
<file path=[Content_Types].xml><?xml version="1.0" encoding="utf-8"?>
<Types xmlns="http://schemas.openxmlformats.org/package/2006/content-types">
  <Default Extension="jpeg" ContentType="image/jpeg"/>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4D2875" w14:textId="194429FC" w:rsidR="00604DEF" w:rsidRDefault="003273BE" w:rsidP="00BB1865">
      <w:pPr>
        <w:pStyle w:val="Heading"/>
      </w:pPr>
      <w:r>
        <w:rPr>
          <w:noProof/>
        </w:rPr>
        <w:drawing>
          <wp:inline distT="0" distB="0" distL="0" distR="0" wp14:anchorId="670B77AB" wp14:editId="743748C1">
            <wp:extent cx="5029200" cy="6508115"/>
            <wp:effectExtent l="0" t="0" r="0" b="6985"/>
            <wp:docPr id="554915874" name="Picture 554915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15874" name="Basic_Income_Tax_8th_Edition(William P. 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6508115"/>
                    </a:xfrm>
                    <a:prstGeom prst="rect">
                      <a:avLst/>
                    </a:prstGeom>
                  </pic:spPr>
                </pic:pic>
              </a:graphicData>
            </a:graphic>
          </wp:inline>
        </w:drawing>
      </w:r>
    </w:p>
    <w:p w14:paraId="509A4D40" w14:textId="77777777" w:rsidR="001B4A3F" w:rsidRDefault="001B4A3F" w:rsidP="001B4A3F"/>
    <w:p w14:paraId="6F306F31" w14:textId="77777777" w:rsidR="001B4A3F" w:rsidRDefault="001B4A3F" w:rsidP="001B4A3F"/>
    <w:p w14:paraId="6302FB7A" w14:textId="26366CE2" w:rsidR="67FC7B39" w:rsidRDefault="67FC7B39">
      <w:r>
        <w:br w:type="page"/>
      </w:r>
    </w:p>
    <w:p w14:paraId="5236C841" w14:textId="11BC9481" w:rsidR="00D041B9" w:rsidRDefault="00D041B9" w:rsidP="001B4A3F"/>
    <w:p w14:paraId="0A99DC74" w14:textId="77777777" w:rsidR="00D041B9" w:rsidRDefault="00D041B9">
      <w:r>
        <w:br w:type="page"/>
      </w:r>
    </w:p>
    <w:p w14:paraId="24EF7733" w14:textId="77777777" w:rsidR="001B4A3F" w:rsidRDefault="001B4A3F" w:rsidP="001B4A3F"/>
    <w:p w14:paraId="0359B777" w14:textId="77777777" w:rsidR="001B4A3F" w:rsidRDefault="001B4A3F" w:rsidP="001B4A3F"/>
    <w:p w14:paraId="5C8F2AD2" w14:textId="1AAD3F15" w:rsidR="000D2E25" w:rsidRPr="001B4A3F" w:rsidRDefault="000D2E25" w:rsidP="001B4A3F">
      <w:pPr>
        <w:jc w:val="center"/>
        <w:rPr>
          <w:rFonts w:eastAsia="ヒラギノ角ゴ Pro W3"/>
          <w:color w:val="000000"/>
          <w:sz w:val="72"/>
          <w:szCs w:val="72"/>
        </w:rPr>
      </w:pPr>
      <w:r w:rsidRPr="001B4A3F">
        <w:rPr>
          <w:sz w:val="72"/>
          <w:szCs w:val="72"/>
        </w:rPr>
        <w:t>Basic Income Tax</w:t>
      </w:r>
    </w:p>
    <w:p w14:paraId="7B6A9A1E" w14:textId="26FEB6E3" w:rsidR="000D2E25" w:rsidRDefault="000D2E25" w:rsidP="00BB1865">
      <w:pPr>
        <w:pStyle w:val="Heading"/>
      </w:pPr>
      <w:r w:rsidRPr="000A47C6">
        <w:t>20</w:t>
      </w:r>
      <w:r w:rsidR="00DE72AD">
        <w:t>20</w:t>
      </w:r>
      <w:r w:rsidRPr="000A47C6">
        <w:t>-20</w:t>
      </w:r>
      <w:r w:rsidR="00274F69">
        <w:t>2</w:t>
      </w:r>
      <w:r w:rsidR="00DE72AD">
        <w:t>1</w:t>
      </w:r>
      <w:r w:rsidR="004265CE">
        <w:t xml:space="preserve"> Edition</w:t>
      </w:r>
    </w:p>
    <w:p w14:paraId="43A77D50" w14:textId="76C1043F" w:rsidR="00C76EB5" w:rsidRDefault="00DE72AD" w:rsidP="00BB1865">
      <w:pPr>
        <w:pStyle w:val="Heading"/>
      </w:pPr>
      <w:r>
        <w:t>Eighth</w:t>
      </w:r>
      <w:r w:rsidR="00274F69">
        <w:t xml:space="preserve"> </w:t>
      </w:r>
      <w:r w:rsidR="00C76EB5">
        <w:t>Edition</w:t>
      </w:r>
    </w:p>
    <w:p w14:paraId="0B7F4F31" w14:textId="77777777" w:rsidR="004265CE" w:rsidRDefault="004265CE" w:rsidP="00BB1865">
      <w:pPr>
        <w:pStyle w:val="Heading"/>
      </w:pPr>
    </w:p>
    <w:p w14:paraId="2E0DB835" w14:textId="77777777" w:rsidR="000D2E25" w:rsidRDefault="000D2E25" w:rsidP="0066483C">
      <w:pPr>
        <w:pStyle w:val="TitlePage-Author"/>
      </w:pPr>
    </w:p>
    <w:p w14:paraId="5F60A5F0" w14:textId="77777777" w:rsidR="00274F69" w:rsidRDefault="00274F69" w:rsidP="0066483C">
      <w:pPr>
        <w:pStyle w:val="TitlePage-Author"/>
      </w:pPr>
    </w:p>
    <w:p w14:paraId="19CADC7B" w14:textId="77777777" w:rsidR="00274F69" w:rsidRDefault="00274F69" w:rsidP="0066483C">
      <w:pPr>
        <w:pStyle w:val="TitlePage-Author"/>
      </w:pPr>
    </w:p>
    <w:p w14:paraId="16790A91" w14:textId="77777777" w:rsidR="00274F69" w:rsidRDefault="00274F69" w:rsidP="0066483C">
      <w:pPr>
        <w:pStyle w:val="TitlePage-Author"/>
      </w:pPr>
    </w:p>
    <w:p w14:paraId="3C9712C6" w14:textId="77777777" w:rsidR="00274F69" w:rsidRPr="00576ED7" w:rsidRDefault="00274F69" w:rsidP="0066483C">
      <w:pPr>
        <w:pStyle w:val="TitlePage-Author"/>
      </w:pPr>
    </w:p>
    <w:p w14:paraId="0AB81551" w14:textId="77777777" w:rsidR="000D2E25" w:rsidRPr="00576ED7" w:rsidRDefault="000D2E25" w:rsidP="0066483C">
      <w:pPr>
        <w:pStyle w:val="TitlePage-Author"/>
      </w:pPr>
    </w:p>
    <w:p w14:paraId="531680AB" w14:textId="77777777" w:rsidR="000D2E25" w:rsidRPr="00576ED7" w:rsidRDefault="000D2E25" w:rsidP="0066483C">
      <w:pPr>
        <w:pStyle w:val="TitlePage-Author"/>
      </w:pPr>
    </w:p>
    <w:p w14:paraId="2152FB76" w14:textId="77777777" w:rsidR="000D2E25" w:rsidRPr="00576ED7" w:rsidRDefault="000D2E25" w:rsidP="0066483C">
      <w:pPr>
        <w:pStyle w:val="TitlePage-Author"/>
      </w:pPr>
    </w:p>
    <w:p w14:paraId="0785A175" w14:textId="77777777" w:rsidR="000D2E25" w:rsidRPr="00576ED7" w:rsidRDefault="000D2E25" w:rsidP="0066483C">
      <w:pPr>
        <w:pStyle w:val="TitlePage-Author"/>
      </w:pPr>
    </w:p>
    <w:p w14:paraId="2C8FB2D6" w14:textId="77777777" w:rsidR="000D2E25" w:rsidRPr="00576ED7" w:rsidRDefault="000D2E25" w:rsidP="0066483C">
      <w:pPr>
        <w:pStyle w:val="TitlePage-Author"/>
      </w:pPr>
    </w:p>
    <w:p w14:paraId="1FCC9176" w14:textId="77777777" w:rsidR="000D2E25" w:rsidRPr="000A47C6" w:rsidRDefault="000D2E25" w:rsidP="0066483C">
      <w:pPr>
        <w:pStyle w:val="TitlePage-Author"/>
      </w:pPr>
      <w:r w:rsidRPr="000A47C6">
        <w:t>William Kratzke</w:t>
      </w:r>
    </w:p>
    <w:p w14:paraId="05F52DEB"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Professor of Law</w:t>
      </w:r>
    </w:p>
    <w:p w14:paraId="29EF3FE1"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The University of Memphis</w:t>
      </w:r>
    </w:p>
    <w:p w14:paraId="5A72545B" w14:textId="77777777" w:rsidR="000D2E25" w:rsidRPr="00576ED7" w:rsidRDefault="000D2E25" w:rsidP="0066483C">
      <w:pPr>
        <w:pStyle w:val="TitlePage-Author"/>
      </w:pPr>
    </w:p>
    <w:p w14:paraId="6F1B1B0C" w14:textId="77777777" w:rsidR="000D2E25" w:rsidRPr="00576ED7" w:rsidRDefault="000D2E25" w:rsidP="0066483C">
      <w:pPr>
        <w:pStyle w:val="TitlePage-Author"/>
      </w:pPr>
    </w:p>
    <w:p w14:paraId="7DE97C17" w14:textId="77777777" w:rsidR="000D2E25" w:rsidRPr="00576ED7" w:rsidRDefault="000D2E25" w:rsidP="0066483C">
      <w:pPr>
        <w:pStyle w:val="TitlePage-Author"/>
      </w:pPr>
    </w:p>
    <w:p w14:paraId="014A6B61" w14:textId="4A3107B9" w:rsidR="000D2E25" w:rsidRPr="000A47C6" w:rsidRDefault="000D2E25" w:rsidP="0066483C">
      <w:pPr>
        <w:pStyle w:val="TitlePage-Author"/>
      </w:pPr>
      <w:r w:rsidRPr="000A47C6">
        <w:t>CALI eLangdell Press 20</w:t>
      </w:r>
      <w:r w:rsidR="00011C27">
        <w:t>20</w:t>
      </w:r>
    </w:p>
    <w:p w14:paraId="1F0626CE" w14:textId="7D482CB3" w:rsidR="000D2E25" w:rsidRPr="000A47C6" w:rsidRDefault="000D2E25" w:rsidP="00BB1865">
      <w:pPr>
        <w:pStyle w:val="Heading"/>
      </w:pPr>
    </w:p>
    <w:p w14:paraId="4A0B7A03" w14:textId="77777777" w:rsidR="003519A1" w:rsidRPr="00576ED7" w:rsidRDefault="003519A1" w:rsidP="00BB1865">
      <w:pPr>
        <w:pStyle w:val="Heading"/>
        <w:sectPr w:rsidR="003519A1" w:rsidRPr="00576ED7" w:rsidSect="0059424E">
          <w:headerReference w:type="even" r:id="rId12"/>
          <w:footerReference w:type="even" r:id="rId13"/>
          <w:footerReference w:type="default" r:id="rId14"/>
          <w:type w:val="continuous"/>
          <w:pgSz w:w="12240" w:h="15840"/>
          <w:pgMar w:top="2160" w:right="2160" w:bottom="2160" w:left="2160" w:header="720" w:footer="2160" w:gutter="0"/>
          <w:cols w:space="720"/>
          <w:titlePg/>
          <w:docGrid w:linePitch="326"/>
        </w:sectPr>
      </w:pPr>
    </w:p>
    <w:p w14:paraId="3554ADE1" w14:textId="77777777" w:rsidR="00FD4825" w:rsidRPr="00260768" w:rsidRDefault="00FD4825" w:rsidP="00260768">
      <w:pPr>
        <w:pStyle w:val="Heading2"/>
      </w:pPr>
      <w:bookmarkStart w:id="0" w:name="_Toc348954228"/>
      <w:bookmarkStart w:id="1" w:name="_Toc349741730"/>
      <w:bookmarkStart w:id="2" w:name="_Toc350342085"/>
      <w:bookmarkStart w:id="3" w:name="_Toc356564140"/>
      <w:bookmarkStart w:id="4" w:name="_Toc361064342"/>
      <w:bookmarkStart w:id="5" w:name="_Toc43584101"/>
      <w:r w:rsidRPr="00260768">
        <w:t>About the Author</w:t>
      </w:r>
      <w:bookmarkEnd w:id="0"/>
      <w:bookmarkEnd w:id="1"/>
      <w:bookmarkEnd w:id="2"/>
      <w:bookmarkEnd w:id="3"/>
      <w:bookmarkEnd w:id="4"/>
      <w:bookmarkEnd w:id="5"/>
      <w:r w:rsidRPr="00260768">
        <w:t xml:space="preserve"> </w:t>
      </w:r>
    </w:p>
    <w:p w14:paraId="0C9F5860" w14:textId="77777777" w:rsidR="00567B84" w:rsidRPr="00576ED7" w:rsidRDefault="00567B84" w:rsidP="00FD4825">
      <w:pPr>
        <w:pStyle w:val="Body"/>
        <w:rPr>
          <w:rFonts w:ascii="Times New Roman" w:hAnsi="Times New Roman"/>
          <w:szCs w:val="24"/>
        </w:rPr>
        <w:sectPr w:rsidR="00567B84" w:rsidRPr="00576ED7" w:rsidSect="00EE3954">
          <w:footerReference w:type="default" r:id="rId15"/>
          <w:type w:val="continuous"/>
          <w:pgSz w:w="12240" w:h="15840"/>
          <w:pgMar w:top="2160" w:right="2160" w:bottom="2160" w:left="2160" w:header="720" w:footer="2160" w:gutter="0"/>
          <w:pgNumType w:fmt="lowerRoman" w:start="1"/>
          <w:cols w:space="720"/>
          <w:docGrid w:linePitch="326"/>
        </w:sectPr>
      </w:pPr>
    </w:p>
    <w:p w14:paraId="580E00DD" w14:textId="77777777" w:rsidR="00FD4825" w:rsidRPr="00576ED7" w:rsidRDefault="00FD4825" w:rsidP="00FD4825">
      <w:pPr>
        <w:pStyle w:val="Body"/>
        <w:rPr>
          <w:rFonts w:ascii="Times New Roman" w:hAnsi="Times New Roman"/>
          <w:szCs w:val="24"/>
        </w:rPr>
      </w:pPr>
      <w:r w:rsidRPr="00576ED7">
        <w:rPr>
          <w:rFonts w:ascii="Times New Roman" w:hAnsi="Times New Roman"/>
          <w:szCs w:val="24"/>
        </w:rPr>
        <w:t>Professor William Kratzke is a Cecil C. Humphreys Professor of Law at the University of Memphis</w:t>
      </w:r>
      <w:r w:rsidR="00260768">
        <w:rPr>
          <w:rFonts w:ascii="Times New Roman" w:hAnsi="Times New Roman"/>
          <w:szCs w:val="24"/>
        </w:rPr>
        <w:t xml:space="preserve">. </w:t>
      </w:r>
      <w:r w:rsidRPr="00576ED7">
        <w:rPr>
          <w:rFonts w:ascii="Times New Roman" w:hAnsi="Times New Roman"/>
          <w:szCs w:val="24"/>
        </w:rPr>
        <w:t>He received his B.A. in Political Science and the Far Eastern &amp; Russian Institute from the Uni</w:t>
      </w:r>
      <w:r w:rsidR="00260768">
        <w:rPr>
          <w:rFonts w:ascii="Times New Roman" w:hAnsi="Times New Roman"/>
          <w:szCs w:val="24"/>
        </w:rPr>
        <w:t xml:space="preserve">versity of Washington in 1971. </w:t>
      </w:r>
      <w:r w:rsidRPr="00576ED7">
        <w:rPr>
          <w:rFonts w:ascii="Times New Roman" w:hAnsi="Times New Roman"/>
          <w:szCs w:val="24"/>
        </w:rPr>
        <w:t>This naturally caused him to be inter</w:t>
      </w:r>
      <w:r w:rsidR="00260768">
        <w:rPr>
          <w:rFonts w:ascii="Times New Roman" w:hAnsi="Times New Roman"/>
          <w:szCs w:val="24"/>
        </w:rPr>
        <w:t xml:space="preserve">ested in attending law school. </w:t>
      </w:r>
      <w:r w:rsidRPr="00576ED7">
        <w:rPr>
          <w:rFonts w:ascii="Times New Roman" w:hAnsi="Times New Roman"/>
          <w:szCs w:val="24"/>
        </w:rPr>
        <w:t>He received his J.D. from Valparaiso University in 1974 and was a member of the Valparaiso University</w:t>
      </w:r>
      <w:r w:rsidR="00260768">
        <w:rPr>
          <w:rFonts w:ascii="Times New Roman" w:hAnsi="Times New Roman"/>
          <w:szCs w:val="24"/>
        </w:rPr>
        <w:t xml:space="preserve"> Law Review’s editorial board. </w:t>
      </w:r>
      <w:r w:rsidRPr="00576ED7">
        <w:rPr>
          <w:rFonts w:ascii="Times New Roman" w:hAnsi="Times New Roman"/>
          <w:szCs w:val="24"/>
        </w:rPr>
        <w:t>He received his LL.M. from Georgetown University in 1977.</w:t>
      </w:r>
    </w:p>
    <w:p w14:paraId="2C43FBA6" w14:textId="35E7147F" w:rsidR="00FD4825" w:rsidRPr="00576ED7" w:rsidRDefault="00FD4825" w:rsidP="00FD4825">
      <w:pPr>
        <w:pStyle w:val="Body"/>
        <w:rPr>
          <w:rFonts w:ascii="Times New Roman" w:hAnsi="Times New Roman"/>
          <w:szCs w:val="24"/>
        </w:rPr>
      </w:pPr>
      <w:r w:rsidRPr="00576ED7">
        <w:rPr>
          <w:rFonts w:ascii="Times New Roman" w:hAnsi="Times New Roman"/>
          <w:szCs w:val="24"/>
        </w:rPr>
        <w:t>Professor William Kratzke teaches tax law courses at the University of Memphis</w:t>
      </w:r>
      <w:r w:rsidR="00AC5CB8" w:rsidRPr="00576ED7">
        <w:rPr>
          <w:rFonts w:ascii="Times New Roman" w:hAnsi="Times New Roman"/>
          <w:szCs w:val="24"/>
        </w:rPr>
        <w:t xml:space="preserve">. </w:t>
      </w:r>
      <w:r w:rsidRPr="00576ED7">
        <w:rPr>
          <w:rFonts w:ascii="Times New Roman" w:hAnsi="Times New Roman"/>
          <w:szCs w:val="24"/>
        </w:rPr>
        <w:t>He has been a faculty member there since 1979</w:t>
      </w:r>
      <w:r w:rsidR="00AC5CB8" w:rsidRPr="00576ED7">
        <w:rPr>
          <w:rFonts w:ascii="Times New Roman" w:hAnsi="Times New Roman"/>
          <w:szCs w:val="24"/>
        </w:rPr>
        <w:t xml:space="preserve">. </w:t>
      </w:r>
      <w:r w:rsidRPr="00576ED7">
        <w:rPr>
          <w:rFonts w:ascii="Times New Roman" w:hAnsi="Times New Roman"/>
          <w:szCs w:val="24"/>
        </w:rPr>
        <w:t>He has taught courses across the curriculum</w:t>
      </w:r>
      <w:r w:rsidR="00AC5CB8" w:rsidRPr="00576ED7">
        <w:rPr>
          <w:rFonts w:ascii="Times New Roman" w:hAnsi="Times New Roman"/>
          <w:szCs w:val="24"/>
        </w:rPr>
        <w:t xml:space="preserve">. </w:t>
      </w:r>
      <w:r w:rsidRPr="00576ED7">
        <w:rPr>
          <w:rFonts w:ascii="Times New Roman" w:hAnsi="Times New Roman"/>
          <w:szCs w:val="24"/>
        </w:rPr>
        <w:t>In addition to tax courses, he has taught trademarks, torts, civil procedure, world trade law, economic analysis, and other courses</w:t>
      </w:r>
      <w:r w:rsidR="00AC5CB8" w:rsidRPr="00576ED7">
        <w:rPr>
          <w:rFonts w:ascii="Times New Roman" w:hAnsi="Times New Roman"/>
          <w:szCs w:val="24"/>
        </w:rPr>
        <w:t xml:space="preserve">. </w:t>
      </w:r>
      <w:r w:rsidRPr="00576ED7">
        <w:rPr>
          <w:rFonts w:ascii="Times New Roman" w:hAnsi="Times New Roman"/>
          <w:szCs w:val="24"/>
        </w:rPr>
        <w:t>He visited Santa Clara University and the University of Mississippi</w:t>
      </w:r>
      <w:r w:rsidR="00AC5CB8" w:rsidRPr="00576ED7">
        <w:rPr>
          <w:rFonts w:ascii="Times New Roman" w:hAnsi="Times New Roman"/>
          <w:szCs w:val="24"/>
        </w:rPr>
        <w:t xml:space="preserve">. </w:t>
      </w:r>
      <w:r w:rsidRPr="00576ED7">
        <w:rPr>
          <w:rFonts w:ascii="Times New Roman" w:hAnsi="Times New Roman"/>
          <w:szCs w:val="24"/>
        </w:rPr>
        <w:t>He received Fulbright Teaching Awards in 1997 (Moldova) and 2001-2002 (Russia).</w:t>
      </w:r>
    </w:p>
    <w:p w14:paraId="4719CF38" w14:textId="77777777" w:rsidR="001B1B0A" w:rsidRPr="00576ED7" w:rsidRDefault="00FD4825" w:rsidP="001B1B0A">
      <w:pPr>
        <w:pStyle w:val="Body"/>
        <w:rPr>
          <w:rFonts w:ascii="Times New Roman" w:hAnsi="Times New Roman"/>
          <w:szCs w:val="24"/>
        </w:rPr>
      </w:pPr>
      <w:r w:rsidRPr="00576ED7">
        <w:rPr>
          <w:rFonts w:ascii="Times New Roman" w:hAnsi="Times New Roman"/>
          <w:szCs w:val="24"/>
        </w:rPr>
        <w:t>Professor Kratzke has written in the areas of tax law, trademark law, tort law, and antitrust law.</w:t>
      </w:r>
    </w:p>
    <w:p w14:paraId="442F6EDC" w14:textId="77777777" w:rsidR="00FD4825" w:rsidRPr="00576ED7" w:rsidRDefault="00FD4825" w:rsidP="001B1B0A">
      <w:pPr>
        <w:pStyle w:val="Body"/>
        <w:rPr>
          <w:rFonts w:ascii="Times New Roman" w:hAnsi="Times New Roman"/>
          <w:szCs w:val="24"/>
        </w:rPr>
      </w:pPr>
      <w:r w:rsidRPr="00576ED7">
        <w:rPr>
          <w:rFonts w:ascii="Times New Roman" w:hAnsi="Times New Roman"/>
          <w:szCs w:val="24"/>
        </w:rPr>
        <w:br w:type="page"/>
      </w:r>
      <w:bookmarkStart w:id="6" w:name="_Toc348954229"/>
      <w:bookmarkStart w:id="7" w:name="_Toc349741731"/>
      <w:bookmarkStart w:id="8" w:name="_Toc350342086"/>
      <w:bookmarkStart w:id="9" w:name="_Toc356564141"/>
      <w:bookmarkStart w:id="10" w:name="_Toc361064343"/>
      <w:bookmarkStart w:id="11" w:name="_Toc43584102"/>
      <w:r w:rsidRPr="00576ED7">
        <w:rPr>
          <w:rStyle w:val="Heading2Char"/>
          <w:rFonts w:ascii="Times New Roman" w:hAnsi="Times New Roman"/>
        </w:rPr>
        <w:lastRenderedPageBreak/>
        <w:t>Notices</w:t>
      </w:r>
      <w:bookmarkEnd w:id="6"/>
      <w:bookmarkEnd w:id="7"/>
      <w:bookmarkEnd w:id="8"/>
      <w:bookmarkEnd w:id="9"/>
      <w:bookmarkEnd w:id="10"/>
      <w:bookmarkEnd w:id="11"/>
    </w:p>
    <w:p w14:paraId="6ABCCDC1" w14:textId="0B37A773" w:rsidR="00FD4825" w:rsidRPr="00576ED7" w:rsidRDefault="67FC7B39" w:rsidP="67FC7B39">
      <w:pPr>
        <w:pStyle w:val="Body"/>
        <w:rPr>
          <w:rFonts w:ascii="Times New Roman" w:hAnsi="Times New Roman"/>
          <w:color w:val="auto"/>
        </w:rPr>
      </w:pPr>
      <w:r w:rsidRPr="67FC7B39">
        <w:rPr>
          <w:rFonts w:ascii="Times New Roman" w:hAnsi="Times New Roman"/>
          <w:color w:val="auto"/>
        </w:rPr>
        <w:t xml:space="preserve">This is the eighth edition of this casebook, updated May 30, 2020 and incorporating the Tax Cuts and Jobs Act. Visit </w:t>
      </w:r>
      <w:hyperlink r:id="rId16">
        <w:r w:rsidRPr="67FC7B39">
          <w:rPr>
            <w:rStyle w:val="Hyperlink"/>
            <w:rFonts w:ascii="Times New Roman" w:hAnsi="Times New Roman"/>
            <w:color w:val="auto"/>
            <w:u w:val="single"/>
          </w:rPr>
          <w:t>http://elangdell.cali.org/</w:t>
        </w:r>
      </w:hyperlink>
      <w:r w:rsidRPr="67FC7B39">
        <w:rPr>
          <w:rFonts w:ascii="Times New Roman" w:hAnsi="Times New Roman"/>
          <w:color w:val="auto"/>
        </w:rPr>
        <w:t xml:space="preserve"> for the latest version and for revision history.</w:t>
      </w:r>
    </w:p>
    <w:p w14:paraId="682E4B2A" w14:textId="77777777" w:rsidR="00FD4825" w:rsidRPr="00576ED7" w:rsidRDefault="00C007EA" w:rsidP="00FD4825">
      <w:pPr>
        <w:pStyle w:val="Body"/>
        <w:rPr>
          <w:rFonts w:ascii="Times New Roman" w:hAnsi="Times New Roman"/>
          <w:color w:val="auto"/>
          <w:szCs w:val="24"/>
        </w:rPr>
      </w:pPr>
      <w:r w:rsidRPr="00576ED7">
        <w:rPr>
          <w:rFonts w:ascii="Times New Roman" w:hAnsi="Times New Roman"/>
          <w:noProof/>
          <w:color w:val="auto"/>
          <w:szCs w:val="24"/>
        </w:rPr>
        <w:drawing>
          <wp:inline distT="0" distB="0" distL="0" distR="0" wp14:anchorId="169B7663" wp14:editId="651982DD">
            <wp:extent cx="971550" cy="342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342900"/>
                    </a:xfrm>
                    <a:prstGeom prst="rect">
                      <a:avLst/>
                    </a:prstGeom>
                    <a:noFill/>
                    <a:ln>
                      <a:noFill/>
                    </a:ln>
                  </pic:spPr>
                </pic:pic>
              </a:graphicData>
            </a:graphic>
          </wp:inline>
        </w:drawing>
      </w:r>
    </w:p>
    <w:p w14:paraId="5306733B"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This work by Will</w:t>
      </w:r>
      <w:r w:rsidR="009F7D50" w:rsidRPr="00576ED7">
        <w:rPr>
          <w:rFonts w:ascii="Times New Roman" w:hAnsi="Times New Roman"/>
          <w:color w:val="auto"/>
          <w:szCs w:val="24"/>
        </w:rPr>
        <w:t>ia</w:t>
      </w:r>
      <w:r w:rsidRPr="00576ED7">
        <w:rPr>
          <w:rFonts w:ascii="Times New Roman" w:hAnsi="Times New Roman"/>
          <w:color w:val="auto"/>
          <w:szCs w:val="24"/>
        </w:rPr>
        <w:t>m Kratzke is licensed and published by</w:t>
      </w:r>
      <w:hyperlink r:id="rId18" w:history="1">
        <w:r w:rsidRPr="00576ED7">
          <w:rPr>
            <w:rStyle w:val="Hyperlink"/>
            <w:rFonts w:ascii="Times New Roman" w:hAnsi="Times New Roman"/>
            <w:color w:val="auto"/>
            <w:szCs w:val="24"/>
          </w:rPr>
          <w:t xml:space="preserve"> CALI eLangdell Press</w:t>
        </w:r>
      </w:hyperlink>
      <w:r w:rsidRPr="00576ED7">
        <w:rPr>
          <w:rFonts w:ascii="Times New Roman" w:hAnsi="Times New Roman"/>
          <w:color w:val="auto"/>
          <w:szCs w:val="24"/>
        </w:rPr>
        <w:t xml:space="preserve"> under a </w:t>
      </w:r>
      <w:hyperlink r:id="rId19" w:history="1">
        <w:r w:rsidRPr="00576ED7">
          <w:rPr>
            <w:rStyle w:val="Hyperlink"/>
            <w:rFonts w:ascii="Times New Roman" w:hAnsi="Times New Roman"/>
            <w:color w:val="auto"/>
            <w:szCs w:val="24"/>
            <w:u w:val="single"/>
          </w:rPr>
          <w:t>Creative Commons Attribution-NonCommercial-ShareAlike 3.0 Unported License</w:t>
        </w:r>
      </w:hyperlink>
      <w:r w:rsidRPr="00576ED7">
        <w:rPr>
          <w:rFonts w:ascii="Times New Roman" w:hAnsi="Times New Roman"/>
          <w:color w:val="auto"/>
          <w:szCs w:val="24"/>
        </w:rPr>
        <w:t xml:space="preserve">. 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20"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97F8AA1"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6CF6276A"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3A53010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D5C06C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6E7D86FD"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0B091AB" w14:textId="4A3FEFB2" w:rsidR="00FD4825" w:rsidRPr="00576ED7" w:rsidRDefault="67FC7B39" w:rsidP="67FC7B39">
      <w:pPr>
        <w:pStyle w:val="Body"/>
        <w:rPr>
          <w:rFonts w:ascii="Times New Roman" w:hAnsi="Times New Roman"/>
          <w:color w:val="auto"/>
        </w:rPr>
      </w:pPr>
      <w:r w:rsidRPr="67FC7B39">
        <w:rPr>
          <w:rFonts w:ascii="Times New Roman" w:hAnsi="Times New Roman"/>
          <w:color w:val="auto"/>
        </w:rPr>
        <w:t>William Kratzke, Basic Income Tax 2020-2021 Edition, Published by CALI eLangdell Press. Available under a Creative Commons BY-NC-SA 3.0 License.</w:t>
      </w:r>
    </w:p>
    <w:p w14:paraId="70D12D67" w14:textId="77777777" w:rsidR="00FD4825" w:rsidRPr="00576ED7" w:rsidRDefault="00FD4825" w:rsidP="67FC7B39">
      <w:pPr>
        <w:pStyle w:val="Body"/>
        <w:rPr>
          <w:rFonts w:ascii="Times New Roman" w:hAnsi="Times New Roman"/>
          <w:color w:val="auto"/>
          <w:shd w:val="clear" w:color="auto" w:fill="FFFFFF"/>
        </w:rPr>
      </w:pPr>
      <w:r w:rsidRPr="67FC7B39">
        <w:rPr>
          <w:rFonts w:ascii="Times New Roman" w:hAnsi="Times New Roman"/>
          <w:color w:val="auto"/>
          <w:shd w:val="clear" w:color="auto" w:fill="FFFFFF"/>
        </w:rPr>
        <w:t>CALI® and eLangdell® are United States federally registered trademarks owned by the Center for Computer-Assisted Legal Instruction. The cover art design is a copyrighted work of CALI, all rights reserved. You may reproduce and use it as part of the permitted use of this casebook. The CALI graphical logo is a trademark and may not be used without permission.</w:t>
      </w:r>
      <w:r w:rsidR="00705530" w:rsidRPr="67FC7B39">
        <w:rPr>
          <w:rFonts w:ascii="Times New Roman" w:hAnsi="Times New Roman"/>
          <w:color w:val="auto"/>
          <w:shd w:val="clear" w:color="auto" w:fill="FFFFFF"/>
        </w:rPr>
        <w:t xml:space="preserve"> </w:t>
      </w:r>
    </w:p>
    <w:p w14:paraId="23C7B1EB" w14:textId="0130DB80" w:rsidR="00FD4825" w:rsidRPr="00576ED7" w:rsidRDefault="00FD4825" w:rsidP="00FD4825">
      <w:pPr>
        <w:pStyle w:val="Body"/>
        <w:rPr>
          <w:rFonts w:ascii="Times New Roman" w:hAnsi="Times New Roman"/>
          <w:szCs w:val="24"/>
          <w:shd w:val="clear" w:color="auto" w:fill="FFFFFF"/>
        </w:rPr>
      </w:pPr>
      <w:r w:rsidRPr="00576ED7">
        <w:rPr>
          <w:rFonts w:ascii="Times New Roman" w:hAnsi="Times New Roman"/>
          <w:szCs w:val="24"/>
          <w:shd w:val="clear" w:color="auto" w:fill="FFFFFF"/>
        </w:rPr>
        <w:t xml:space="preserve">This material does not contain nor is intended to be legal advice. Users seeking legal advice should consult with a licensed attorney in their jurisdiction. The editors have endeavored to provide complete and accurate information in this book. </w:t>
      </w:r>
      <w:r w:rsidRPr="00576ED7">
        <w:rPr>
          <w:rFonts w:ascii="Times New Roman" w:hAnsi="Times New Roman"/>
          <w:szCs w:val="24"/>
          <w:shd w:val="clear" w:color="auto" w:fill="FFFFFF"/>
        </w:rPr>
        <w:lastRenderedPageBreak/>
        <w:t>However, CALI does not warrant that the information provided is complete and accurate. CALI disclaims all liability to any person for any loss caused by errors or omissions in this collection of information.</w:t>
      </w:r>
    </w:p>
    <w:p w14:paraId="3F01549F" w14:textId="77777777" w:rsidR="00FD4825" w:rsidRPr="00576ED7" w:rsidRDefault="009F7D50" w:rsidP="00363D87">
      <w:pPr>
        <w:pStyle w:val="Body"/>
        <w:rPr>
          <w:rFonts w:ascii="Times New Roman" w:hAnsi="Times New Roman"/>
          <w:noProof/>
          <w:szCs w:val="24"/>
          <w:shd w:val="clear" w:color="auto" w:fill="FFFFFF"/>
        </w:rPr>
      </w:pPr>
      <w:r w:rsidRPr="0066483C">
        <w:rPr>
          <w:rFonts w:ascii="Times New Roman" w:hAnsi="Times New Roman"/>
          <w:color w:val="auto"/>
          <w:szCs w:val="24"/>
          <w:shd w:val="clear" w:color="auto" w:fill="FFFFFF"/>
        </w:rPr>
        <w:t>The author wishes to express thanks to his research assistants, Magdalene Smith</w:t>
      </w:r>
      <w:r w:rsidR="0066074B" w:rsidRPr="0066483C">
        <w:rPr>
          <w:rFonts w:ascii="Times New Roman" w:hAnsi="Times New Roman"/>
          <w:color w:val="auto"/>
          <w:szCs w:val="24"/>
          <w:shd w:val="clear" w:color="auto" w:fill="FFFFFF"/>
        </w:rPr>
        <w:t>,</w:t>
      </w:r>
      <w:r w:rsidRPr="0066483C">
        <w:rPr>
          <w:rFonts w:ascii="Times New Roman" w:hAnsi="Times New Roman"/>
          <w:color w:val="auto"/>
          <w:szCs w:val="24"/>
          <w:shd w:val="clear" w:color="auto" w:fill="FFFFFF"/>
        </w:rPr>
        <w:t xml:space="preserve"> Jay Clifton</w:t>
      </w:r>
      <w:r w:rsidR="0066074B" w:rsidRPr="0066483C">
        <w:rPr>
          <w:rFonts w:ascii="Times New Roman" w:hAnsi="Times New Roman"/>
          <w:color w:val="auto"/>
          <w:szCs w:val="24"/>
          <w:shd w:val="clear" w:color="auto" w:fill="FFFFFF"/>
        </w:rPr>
        <w:t>, and Mary Kaitlyn Cornett</w:t>
      </w:r>
      <w:r w:rsidRPr="0066483C">
        <w:rPr>
          <w:rFonts w:ascii="Times New Roman" w:hAnsi="Times New Roman"/>
          <w:color w:val="auto"/>
          <w:szCs w:val="24"/>
          <w:shd w:val="clear" w:color="auto" w:fill="FFFFFF"/>
        </w:rPr>
        <w:t xml:space="preserve">. </w:t>
      </w:r>
      <w:r w:rsidR="00FD4825" w:rsidRPr="00576ED7">
        <w:rPr>
          <w:rFonts w:ascii="Times New Roman" w:hAnsi="Times New Roman"/>
          <w:szCs w:val="24"/>
          <w:shd w:val="clear" w:color="auto" w:fill="FFFFFF"/>
        </w:rPr>
        <w:br w:type="page"/>
      </w:r>
    </w:p>
    <w:p w14:paraId="31181FD8" w14:textId="77777777" w:rsidR="00FD4825" w:rsidRPr="00576ED7" w:rsidRDefault="00FD4825" w:rsidP="00260768">
      <w:pPr>
        <w:pStyle w:val="Heading2"/>
      </w:pPr>
      <w:bookmarkStart w:id="12" w:name="_Toc319930287"/>
      <w:bookmarkStart w:id="13" w:name="_Toc348954230"/>
      <w:bookmarkStart w:id="14" w:name="_Toc349741732"/>
      <w:bookmarkStart w:id="15" w:name="_Toc350342087"/>
      <w:bookmarkStart w:id="16" w:name="_Toc356564142"/>
      <w:bookmarkStart w:id="17" w:name="_Toc361064344"/>
      <w:bookmarkStart w:id="18" w:name="_Toc43584103"/>
      <w:r w:rsidRPr="00576ED7">
        <w:lastRenderedPageBreak/>
        <w:t>About CALI eLangdell Press</w:t>
      </w:r>
      <w:bookmarkEnd w:id="12"/>
      <w:bookmarkEnd w:id="13"/>
      <w:bookmarkEnd w:id="14"/>
      <w:bookmarkEnd w:id="15"/>
      <w:bookmarkEnd w:id="16"/>
      <w:bookmarkEnd w:id="17"/>
      <w:bookmarkEnd w:id="18"/>
    </w:p>
    <w:p w14:paraId="058A7145" w14:textId="5F5CD1DB" w:rsidR="00FD4825" w:rsidRPr="00576ED7" w:rsidRDefault="00D11398" w:rsidP="67FC7B39">
      <w:pPr>
        <w:pStyle w:val="Body"/>
        <w:rPr>
          <w:rFonts w:ascii="Times New Roman" w:hAnsi="Times New Roman"/>
          <w:color w:val="auto"/>
        </w:rPr>
      </w:pPr>
      <w:hyperlink r:id="rId21">
        <w:r w:rsidR="67FC7B39" w:rsidRPr="67FC7B39">
          <w:rPr>
            <w:rStyle w:val="Hyperlink"/>
            <w:rFonts w:ascii="Times New Roman" w:hAnsi="Times New Roman"/>
            <w:color w:val="auto"/>
            <w:u w:val="single"/>
          </w:rPr>
          <w:t>The Center for Computer-Assisted Legal Instruction</w:t>
        </w:r>
      </w:hyperlink>
      <w:r w:rsidR="67FC7B39" w:rsidRPr="67FC7B39">
        <w:rPr>
          <w:rFonts w:ascii="Times New Roman" w:hAnsi="Times New Roman"/>
          <w:color w:val="auto"/>
        </w:rPr>
        <w:t xml:space="preserve"> (CALI®) is: a nonprofit organization with over 200 member US law schools, an innovative force pushing legal education toward change for the better. There are </w:t>
      </w:r>
      <w:hyperlink r:id="rId22">
        <w:r w:rsidR="67FC7B39" w:rsidRPr="67FC7B39">
          <w:rPr>
            <w:rStyle w:val="Hyperlink"/>
            <w:rFonts w:ascii="Times New Roman" w:hAnsi="Times New Roman"/>
            <w:color w:val="auto"/>
          </w:rPr>
          <w:t xml:space="preserve">benefits to </w:t>
        </w:r>
        <w:r w:rsidR="67FC7B39" w:rsidRPr="67FC7B39">
          <w:rPr>
            <w:rStyle w:val="Hyperlink"/>
            <w:rFonts w:ascii="Times New Roman" w:hAnsi="Times New Roman"/>
            <w:color w:val="auto"/>
            <w:u w:val="single"/>
          </w:rPr>
          <w:t>CALI membership</w:t>
        </w:r>
      </w:hyperlink>
      <w:r w:rsidR="67FC7B39" w:rsidRPr="67FC7B39">
        <w:rPr>
          <w:rFonts w:ascii="Times New Roman" w:hAnsi="Times New Roman"/>
          <w:color w:val="auto"/>
        </w:rPr>
        <w:t xml:space="preserve"> for your school, firm, or organization. </w:t>
      </w:r>
      <w:hyperlink r:id="rId23">
        <w:r w:rsidR="67FC7B39" w:rsidRPr="67FC7B39">
          <w:rPr>
            <w:rStyle w:val="Hyperlink"/>
            <w:rFonts w:ascii="Times New Roman" w:hAnsi="Times New Roman"/>
            <w:color w:val="auto"/>
            <w:u w:val="single"/>
          </w:rPr>
          <w:t>ELangdell</w:t>
        </w:r>
      </w:hyperlink>
      <w:r w:rsidR="67FC7B39" w:rsidRPr="67FC7B39">
        <w:rPr>
          <w:rFonts w:ascii="Times New Roman" w:hAnsi="Times New Roman"/>
          <w:color w:val="auto"/>
        </w:rPr>
        <w:t xml:space="preserve">® is our electronic press with a mission to publish more open books for legal education. </w:t>
      </w:r>
    </w:p>
    <w:p w14:paraId="2B2828B4"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3EAE438D"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3E6260F9"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5F2F07BF"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A491BAE" w14:textId="1674D62E" w:rsidR="00A7309E" w:rsidRPr="00576ED7" w:rsidRDefault="67FC7B39" w:rsidP="67FC7B39">
      <w:pPr>
        <w:pStyle w:val="Body"/>
        <w:rPr>
          <w:rFonts w:ascii="Times New Roman" w:hAnsi="Times New Roman"/>
          <w:color w:val="auto"/>
        </w:rPr>
      </w:pPr>
      <w:r w:rsidRPr="67FC7B39">
        <w:rPr>
          <w:rFonts w:ascii="Times New Roman" w:hAnsi="Times New Roman"/>
          <w:color w:val="auto"/>
        </w:rPr>
        <w:t xml:space="preserve">Find available and upcoming eLangdell titles at </w:t>
      </w:r>
      <w:r w:rsidRPr="67FC7B39">
        <w:rPr>
          <w:rFonts w:ascii="Times New Roman" w:hAnsi="Times New Roman"/>
          <w:color w:val="auto"/>
          <w:u w:val="single"/>
        </w:rPr>
        <w:t xml:space="preserve">The </w:t>
      </w:r>
      <w:hyperlink r:id="rId24">
        <w:r w:rsidRPr="67FC7B39">
          <w:rPr>
            <w:rStyle w:val="Hyperlink"/>
            <w:rFonts w:ascii="Times New Roman" w:hAnsi="Times New Roman"/>
            <w:color w:val="auto"/>
            <w:u w:val="single"/>
          </w:rPr>
          <w:t>eLangdell</w:t>
        </w:r>
      </w:hyperlink>
      <w:r w:rsidRPr="67FC7B39">
        <w:rPr>
          <w:rFonts w:ascii="Times New Roman" w:hAnsi="Times New Roman"/>
          <w:color w:val="auto"/>
          <w:u w:val="single"/>
        </w:rPr>
        <w:t xml:space="preserve"> Bookstore</w:t>
      </w:r>
      <w:r w:rsidRPr="67FC7B39">
        <w:rPr>
          <w:rFonts w:ascii="Times New Roman" w:hAnsi="Times New Roman"/>
          <w:color w:val="auto"/>
        </w:rPr>
        <w:t xml:space="preserve">. Show support for CALI by following us on </w:t>
      </w:r>
      <w:hyperlink r:id="rId25">
        <w:r w:rsidRPr="67FC7B39">
          <w:rPr>
            <w:rStyle w:val="Hyperlink"/>
            <w:rFonts w:ascii="Times New Roman" w:hAnsi="Times New Roman"/>
            <w:color w:val="auto"/>
            <w:u w:val="single"/>
          </w:rPr>
          <w:t>Twitter</w:t>
        </w:r>
      </w:hyperlink>
      <w:r w:rsidRPr="67FC7B39">
        <w:rPr>
          <w:rFonts w:ascii="Times New Roman" w:hAnsi="Times New Roman"/>
          <w:color w:val="auto"/>
        </w:rPr>
        <w:t>, and by telling your friends and colleagues where you received your free book.</w:t>
      </w:r>
    </w:p>
    <w:p w14:paraId="51B7AE43" w14:textId="77777777" w:rsidR="00A7309E" w:rsidRPr="00576ED7" w:rsidRDefault="00A7309E">
      <w:pPr>
        <w:rPr>
          <w:rFonts w:eastAsia="ヒラギノ角ゴ Pro W3"/>
          <w:szCs w:val="24"/>
        </w:rPr>
      </w:pPr>
      <w:r w:rsidRPr="00576ED7">
        <w:rPr>
          <w:szCs w:val="24"/>
        </w:rPr>
        <w:br w:type="page"/>
      </w:r>
    </w:p>
    <w:p w14:paraId="0EA52832" w14:textId="77777777" w:rsidR="00A7309E" w:rsidRPr="00576ED7" w:rsidRDefault="00A7309E" w:rsidP="00260768">
      <w:pPr>
        <w:pStyle w:val="Heading2"/>
      </w:pPr>
      <w:bookmarkStart w:id="19" w:name="_Toc43584104"/>
      <w:r w:rsidRPr="00576ED7">
        <w:lastRenderedPageBreak/>
        <w:t>Preface</w:t>
      </w:r>
      <w:bookmarkEnd w:id="19"/>
    </w:p>
    <w:p w14:paraId="7103B032" w14:textId="0A31900E" w:rsidR="00A7309E" w:rsidRPr="00576ED7" w:rsidRDefault="00A7309E" w:rsidP="00A7309E">
      <w:pPr>
        <w:pStyle w:val="Body"/>
        <w:rPr>
          <w:rFonts w:ascii="Times New Roman" w:hAnsi="Times New Roman"/>
          <w:szCs w:val="24"/>
        </w:rPr>
      </w:pPr>
      <w:r w:rsidRPr="00576ED7">
        <w:rPr>
          <w:rFonts w:ascii="Times New Roman" w:hAnsi="Times New Roman"/>
          <w:szCs w:val="24"/>
        </w:rPr>
        <w:t>This bo</w:t>
      </w:r>
      <w:r w:rsidR="00E3275A">
        <w:rPr>
          <w:rFonts w:ascii="Times New Roman" w:hAnsi="Times New Roman"/>
          <w:szCs w:val="24"/>
        </w:rPr>
        <w:t xml:space="preserve">ok is a basic income tax text. </w:t>
      </w:r>
      <w:r w:rsidRPr="00576ED7">
        <w:rPr>
          <w:rFonts w:ascii="Times New Roman" w:hAnsi="Times New Roman"/>
          <w:szCs w:val="24"/>
        </w:rPr>
        <w:t>I intend this text to be suitable for a three-hour course for a class comprised of law students with widely different backgrounds.</w:t>
      </w:r>
      <w:r w:rsidR="004A3C58">
        <w:rPr>
          <w:rFonts w:ascii="Times New Roman" w:hAnsi="Times New Roman"/>
          <w:szCs w:val="24"/>
        </w:rPr>
        <w:t xml:space="preserve"> </w:t>
      </w:r>
      <w:r w:rsidR="00A12D6A">
        <w:rPr>
          <w:rFonts w:ascii="Times New Roman" w:hAnsi="Times New Roman"/>
          <w:szCs w:val="24"/>
        </w:rPr>
        <w:t>C</w:t>
      </w:r>
      <w:r w:rsidRPr="00576ED7">
        <w:rPr>
          <w:rFonts w:ascii="Times New Roman" w:hAnsi="Times New Roman"/>
          <w:szCs w:val="24"/>
        </w:rPr>
        <w:t>ertain princ</w:t>
      </w:r>
      <w:r w:rsidR="00E3275A">
        <w:rPr>
          <w:rFonts w:ascii="Times New Roman" w:hAnsi="Times New Roman"/>
          <w:szCs w:val="24"/>
        </w:rPr>
        <w:t xml:space="preserve">iples permeate all of tax law. </w:t>
      </w:r>
      <w:r w:rsidRPr="00576ED7">
        <w:rPr>
          <w:rFonts w:ascii="Times New Roman" w:hAnsi="Times New Roman"/>
          <w:szCs w:val="24"/>
        </w:rPr>
        <w:t>I have found that certain axioms or princi</w:t>
      </w:r>
      <w:r w:rsidR="00A81EE2">
        <w:rPr>
          <w:rFonts w:ascii="Times New Roman" w:hAnsi="Times New Roman"/>
          <w:szCs w:val="24"/>
        </w:rPr>
        <w:t xml:space="preserve">ples will carry us a long way. </w:t>
      </w:r>
      <w:r w:rsidRPr="00576ED7">
        <w:rPr>
          <w:rFonts w:ascii="Times New Roman" w:hAnsi="Times New Roman"/>
          <w:szCs w:val="24"/>
        </w:rPr>
        <w:t>For example, income is taxed once – or tr</w:t>
      </w:r>
      <w:r w:rsidR="00A81EE2">
        <w:rPr>
          <w:rFonts w:ascii="Times New Roman" w:hAnsi="Times New Roman"/>
          <w:szCs w:val="24"/>
        </w:rPr>
        <w:t xml:space="preserve">eated as if it has been taxed. </w:t>
      </w:r>
      <w:r w:rsidRPr="00576ED7">
        <w:rPr>
          <w:rFonts w:ascii="Times New Roman" w:hAnsi="Times New Roman"/>
          <w:szCs w:val="24"/>
        </w:rPr>
        <w:t xml:space="preserve">Once it has been taxed, its investment gives the taxpayer basis – which I define not as cost but as money that will not </w:t>
      </w:r>
      <w:r w:rsidR="00A81EE2">
        <w:rPr>
          <w:rFonts w:ascii="Times New Roman" w:hAnsi="Times New Roman"/>
          <w:szCs w:val="24"/>
        </w:rPr>
        <w:t>be subject to tax again</w:t>
      </w:r>
      <w:r w:rsidR="00AC5CB8">
        <w:rPr>
          <w:rFonts w:ascii="Times New Roman" w:hAnsi="Times New Roman"/>
          <w:szCs w:val="24"/>
        </w:rPr>
        <w:t xml:space="preserve">. </w:t>
      </w:r>
      <w:r w:rsidR="00A81EE2">
        <w:rPr>
          <w:rFonts w:ascii="Times New Roman" w:hAnsi="Times New Roman"/>
          <w:szCs w:val="24"/>
        </w:rPr>
        <w:t xml:space="preserve">Etc. </w:t>
      </w:r>
      <w:r w:rsidRPr="00576ED7">
        <w:rPr>
          <w:rFonts w:ascii="Times New Roman" w:hAnsi="Times New Roman"/>
          <w:szCs w:val="24"/>
        </w:rPr>
        <w:t>The text returns to these principles throughout. I usually put these matters in text boxes.</w:t>
      </w:r>
    </w:p>
    <w:p w14:paraId="358B6A8C" w14:textId="77777777" w:rsidR="00A7309E" w:rsidRDefault="00A7309E" w:rsidP="00A7309E">
      <w:pPr>
        <w:pStyle w:val="Body"/>
        <w:rPr>
          <w:rFonts w:ascii="Times New Roman" w:hAnsi="Times New Roman"/>
          <w:szCs w:val="24"/>
        </w:rPr>
      </w:pPr>
      <w:r w:rsidRPr="00576ED7">
        <w:rPr>
          <w:rFonts w:ascii="Times New Roman" w:hAnsi="Times New Roman"/>
          <w:szCs w:val="24"/>
        </w:rPr>
        <w:t>At a minimum, I want students who have completed basic income tax to know these principles and to be able to apply them, i.e., to</w:t>
      </w:r>
      <w:r w:rsidR="001B0361">
        <w:rPr>
          <w:rFonts w:ascii="Times New Roman" w:hAnsi="Times New Roman"/>
          <w:szCs w:val="24"/>
        </w:rPr>
        <w:t xml:space="preserve"> develop some “tax intuition.” </w:t>
      </w:r>
      <w:r w:rsidRPr="00576ED7">
        <w:rPr>
          <w:rFonts w:ascii="Times New Roman" w:hAnsi="Times New Roman"/>
          <w:szCs w:val="24"/>
        </w:rPr>
        <w:t>This intuition will serve well the student who wishes to take more tax classes. I tried to identify what I want students to know before enrolling in corporate tax or partnership tax – and to make certain that I covered these principles in the basic course. Such intuition will also serve well the student for whom the basic course i</w:t>
      </w:r>
      <w:r w:rsidR="001B0361">
        <w:rPr>
          <w:rFonts w:ascii="Times New Roman" w:hAnsi="Times New Roman"/>
          <w:szCs w:val="24"/>
        </w:rPr>
        <w:t xml:space="preserve">s a “one and done” experience. </w:t>
      </w:r>
      <w:r w:rsidRPr="00576ED7">
        <w:rPr>
          <w:rFonts w:ascii="Times New Roman" w:hAnsi="Times New Roman"/>
          <w:szCs w:val="24"/>
        </w:rPr>
        <w:t>Like it or not, tax law affects most legal topics, and such intuition should at least give students working in other areas of the law an idea of when it is time to ask questions concerning lurking tax issues.</w:t>
      </w:r>
    </w:p>
    <w:p w14:paraId="4083446B" w14:textId="2ADF0828" w:rsidR="004713CC" w:rsidRDefault="004713CC" w:rsidP="00A7309E">
      <w:pPr>
        <w:pStyle w:val="Body"/>
        <w:rPr>
          <w:rFonts w:ascii="Times New Roman" w:hAnsi="Times New Roman"/>
          <w:szCs w:val="24"/>
        </w:rPr>
      </w:pPr>
      <w:r>
        <w:rPr>
          <w:rFonts w:ascii="Times New Roman" w:hAnsi="Times New Roman"/>
          <w:szCs w:val="24"/>
        </w:rPr>
        <w:t>At the end of every chapter, I have included a short section entitled “What have you learned?” This page may be examined before beginning the study of a chapter</w:t>
      </w:r>
      <w:r w:rsidR="00AC5CB8">
        <w:rPr>
          <w:rFonts w:ascii="Times New Roman" w:hAnsi="Times New Roman"/>
          <w:szCs w:val="24"/>
        </w:rPr>
        <w:t xml:space="preserve">. </w:t>
      </w:r>
      <w:r>
        <w:rPr>
          <w:rFonts w:ascii="Times New Roman" w:hAnsi="Times New Roman"/>
          <w:szCs w:val="24"/>
        </w:rPr>
        <w:t>I intend it to be a statement of learning objectives: a student should have a solid understanding of the items listed.</w:t>
      </w:r>
    </w:p>
    <w:p w14:paraId="06E48242" w14:textId="77777777" w:rsidR="00A7309E" w:rsidRPr="00576ED7" w:rsidRDefault="00A7309E" w:rsidP="00A7309E">
      <w:pPr>
        <w:pStyle w:val="Body"/>
        <w:rPr>
          <w:rFonts w:ascii="Times New Roman" w:hAnsi="Times New Roman"/>
          <w:szCs w:val="24"/>
        </w:rPr>
      </w:pPr>
      <w:r w:rsidRPr="00576ED7">
        <w:rPr>
          <w:rFonts w:ascii="Times New Roman" w:hAnsi="Times New Roman"/>
          <w:szCs w:val="24"/>
        </w:rPr>
        <w:t>In some areas, I have relied heavily on the CALI drills by Professor James Edward</w:t>
      </w:r>
      <w:r w:rsidR="001B0361">
        <w:rPr>
          <w:rFonts w:ascii="Times New Roman" w:hAnsi="Times New Roman"/>
          <w:szCs w:val="24"/>
        </w:rPr>
        <w:t xml:space="preserve"> Maule (Villanova University). </w:t>
      </w:r>
      <w:r w:rsidRPr="00576ED7">
        <w:rPr>
          <w:rFonts w:ascii="Times New Roman" w:hAnsi="Times New Roman"/>
          <w:szCs w:val="24"/>
        </w:rPr>
        <w:t>These drills both review and, in some instan</w:t>
      </w:r>
      <w:r w:rsidR="001B0361">
        <w:rPr>
          <w:rFonts w:ascii="Times New Roman" w:hAnsi="Times New Roman"/>
          <w:szCs w:val="24"/>
        </w:rPr>
        <w:t xml:space="preserve">ces, teach a little substance. </w:t>
      </w:r>
      <w:r w:rsidRPr="00576ED7">
        <w:rPr>
          <w:rFonts w:ascii="Times New Roman" w:hAnsi="Times New Roman"/>
          <w:szCs w:val="24"/>
        </w:rPr>
        <w:t>Each zeroes in on a specific topic and should take a student about twenty minutes to complete if she has adequa</w:t>
      </w:r>
      <w:r w:rsidR="001B0361">
        <w:rPr>
          <w:rFonts w:ascii="Times New Roman" w:hAnsi="Times New Roman"/>
          <w:szCs w:val="24"/>
        </w:rPr>
        <w:t xml:space="preserve">tely prepared to do the drill. </w:t>
      </w:r>
      <w:r w:rsidRPr="00576ED7">
        <w:rPr>
          <w:rFonts w:ascii="Times New Roman" w:hAnsi="Times New Roman"/>
          <w:szCs w:val="24"/>
        </w:rPr>
        <w:t>Of course, students can work through such drills at their own speed.</w:t>
      </w:r>
      <w:r w:rsidR="00BC33D1">
        <w:rPr>
          <w:rFonts w:ascii="Times New Roman" w:hAnsi="Times New Roman"/>
          <w:szCs w:val="24"/>
        </w:rPr>
        <w:t xml:space="preserve"> With the assistance of CALI’s </w:t>
      </w:r>
      <w:hyperlink r:id="rId26" w:history="1">
        <w:r w:rsidR="00BC33D1" w:rsidRPr="00DA5AEB">
          <w:rPr>
            <w:rStyle w:val="Hyperlink"/>
            <w:rFonts w:ascii="Times New Roman" w:hAnsi="Times New Roman"/>
            <w:szCs w:val="24"/>
          </w:rPr>
          <w:t>LessonLink</w:t>
        </w:r>
      </w:hyperlink>
      <w:r w:rsidR="00BC33D1">
        <w:rPr>
          <w:rFonts w:ascii="Times New Roman" w:hAnsi="Times New Roman"/>
          <w:szCs w:val="24"/>
        </w:rPr>
        <w:t>, professors and students alike can monitor students’ understanding of the discrete topics of these drills.</w:t>
      </w:r>
    </w:p>
    <w:p w14:paraId="0765D919" w14:textId="77777777" w:rsidR="00A7309E" w:rsidRDefault="00A7309E" w:rsidP="00A7309E">
      <w:pPr>
        <w:pStyle w:val="Body"/>
        <w:rPr>
          <w:rFonts w:ascii="Times New Roman" w:hAnsi="Times New Roman"/>
          <w:szCs w:val="24"/>
        </w:rPr>
      </w:pPr>
      <w:r w:rsidRPr="00576ED7">
        <w:rPr>
          <w:rFonts w:ascii="Times New Roman" w:hAnsi="Times New Roman"/>
          <w:szCs w:val="24"/>
        </w:rPr>
        <w:t>I have tried to make this text very readable – so that students can easily under</w:t>
      </w:r>
      <w:r w:rsidR="001B0361">
        <w:rPr>
          <w:rFonts w:ascii="Times New Roman" w:hAnsi="Times New Roman"/>
          <w:szCs w:val="24"/>
        </w:rPr>
        <w:t xml:space="preserve">stand. </w:t>
      </w:r>
      <w:r w:rsidRPr="00576ED7">
        <w:rPr>
          <w:rFonts w:ascii="Times New Roman" w:hAnsi="Times New Roman"/>
          <w:szCs w:val="24"/>
        </w:rPr>
        <w:t xml:space="preserve">I have aimed at law students who “know” they have no interest in income tax – but who may find that they in fact have a considerable interest in tax law. With my </w:t>
      </w:r>
      <w:r w:rsidRPr="00576ED7">
        <w:rPr>
          <w:rFonts w:ascii="Times New Roman" w:hAnsi="Times New Roman"/>
          <w:szCs w:val="24"/>
        </w:rPr>
        <w:lastRenderedPageBreak/>
        <w:t>political science background, I was such a student. I am proof that one does not have to have an accounting background to find income tax law both im</w:t>
      </w:r>
      <w:r w:rsidR="001B0361">
        <w:rPr>
          <w:rFonts w:ascii="Times New Roman" w:hAnsi="Times New Roman"/>
          <w:szCs w:val="24"/>
        </w:rPr>
        <w:t xml:space="preserve">portant and interesting. </w:t>
      </w:r>
      <w:r w:rsidRPr="00576ED7">
        <w:rPr>
          <w:rFonts w:ascii="Times New Roman" w:hAnsi="Times New Roman"/>
          <w:szCs w:val="24"/>
        </w:rPr>
        <w:t>Additionally, Magdalene Smith and Jay Clifton III were two such students; they assisted me greatly in making this text as accessible as possib</w:t>
      </w:r>
      <w:r w:rsidR="001B0361">
        <w:rPr>
          <w:rFonts w:ascii="Times New Roman" w:hAnsi="Times New Roman"/>
          <w:szCs w:val="24"/>
        </w:rPr>
        <w:t xml:space="preserve">le to all law students. </w:t>
      </w:r>
      <w:r w:rsidRPr="00576ED7">
        <w:rPr>
          <w:rFonts w:ascii="Times New Roman" w:hAnsi="Times New Roman"/>
          <w:szCs w:val="24"/>
        </w:rPr>
        <w:t>I thank them now for their work.</w:t>
      </w:r>
    </w:p>
    <w:p w14:paraId="37D339AC" w14:textId="003B24FE" w:rsidR="00FF046A" w:rsidRDefault="002A7561" w:rsidP="00A7309E">
      <w:pPr>
        <w:pStyle w:val="Body"/>
        <w:rPr>
          <w:rFonts w:ascii="Times New Roman" w:hAnsi="Times New Roman"/>
          <w:szCs w:val="24"/>
        </w:rPr>
      </w:pPr>
      <w:r>
        <w:rPr>
          <w:rFonts w:ascii="Times New Roman" w:hAnsi="Times New Roman"/>
          <w:szCs w:val="24"/>
        </w:rPr>
        <w:t>I have alternated from one chapter to the next my usage of singular indefinite pro</w:t>
      </w:r>
      <w:r w:rsidR="001B0361">
        <w:rPr>
          <w:rFonts w:ascii="Times New Roman" w:hAnsi="Times New Roman"/>
          <w:szCs w:val="24"/>
        </w:rPr>
        <w:t xml:space="preserve">nouns. </w:t>
      </w:r>
      <w:r>
        <w:rPr>
          <w:rFonts w:ascii="Times New Roman" w:hAnsi="Times New Roman"/>
          <w:szCs w:val="24"/>
        </w:rPr>
        <w:t>I have used the feminine forms f</w:t>
      </w:r>
      <w:r w:rsidR="001B0361">
        <w:rPr>
          <w:rFonts w:ascii="Times New Roman" w:hAnsi="Times New Roman"/>
          <w:szCs w:val="24"/>
        </w:rPr>
        <w:t xml:space="preserve">or chapters 1, 3, 5, 7, and 9. </w:t>
      </w:r>
      <w:r>
        <w:rPr>
          <w:rFonts w:ascii="Times New Roman" w:hAnsi="Times New Roman"/>
          <w:szCs w:val="24"/>
        </w:rPr>
        <w:t>I have used the masculine forms for chapters 2, 4, 6, 8, and 10.</w:t>
      </w:r>
    </w:p>
    <w:p w14:paraId="69D0E78C" w14:textId="3D6FE13C" w:rsidR="009C0FD0" w:rsidRDefault="00A7309E" w:rsidP="00A7309E">
      <w:pPr>
        <w:pStyle w:val="Body"/>
        <w:rPr>
          <w:rFonts w:ascii="Times New Roman" w:hAnsi="Times New Roman"/>
          <w:szCs w:val="24"/>
        </w:rPr>
      </w:pPr>
      <w:r w:rsidRPr="00576ED7">
        <w:rPr>
          <w:rFonts w:ascii="Times New Roman" w:hAnsi="Times New Roman"/>
          <w:szCs w:val="24"/>
        </w:rPr>
        <w:t>WPK</w:t>
      </w:r>
      <w:r w:rsidR="00FF046A">
        <w:rPr>
          <w:rFonts w:ascii="Times New Roman" w:hAnsi="Times New Roman"/>
          <w:szCs w:val="24"/>
        </w:rPr>
        <w:br/>
      </w:r>
      <w:r w:rsidRPr="00576ED7">
        <w:rPr>
          <w:rFonts w:ascii="Times New Roman" w:hAnsi="Times New Roman"/>
          <w:szCs w:val="24"/>
        </w:rPr>
        <w:t>Memphis, Tennessee, July 2013</w:t>
      </w:r>
      <w:r w:rsidR="00BC33D1">
        <w:rPr>
          <w:rFonts w:ascii="Times New Roman" w:hAnsi="Times New Roman"/>
          <w:szCs w:val="24"/>
        </w:rPr>
        <w:t>,</w:t>
      </w:r>
      <w:r w:rsidR="002A7561">
        <w:rPr>
          <w:rFonts w:ascii="Times New Roman" w:hAnsi="Times New Roman"/>
          <w:szCs w:val="24"/>
        </w:rPr>
        <w:t xml:space="preserve"> May 2016</w:t>
      </w:r>
      <w:r w:rsidR="00BC33D1">
        <w:rPr>
          <w:rFonts w:ascii="Times New Roman" w:hAnsi="Times New Roman"/>
          <w:szCs w:val="24"/>
        </w:rPr>
        <w:t>, and May 2017.</w:t>
      </w:r>
    </w:p>
    <w:p w14:paraId="0E4FCA0B" w14:textId="77777777" w:rsidR="009C0FD0" w:rsidRDefault="009C0FD0" w:rsidP="00A7309E">
      <w:pPr>
        <w:pStyle w:val="Body"/>
        <w:rPr>
          <w:rFonts w:ascii="Times New Roman" w:hAnsi="Times New Roman"/>
          <w:szCs w:val="24"/>
        </w:rPr>
      </w:pPr>
    </w:p>
    <w:p w14:paraId="2606B5DB" w14:textId="77777777" w:rsidR="009C0FD0" w:rsidRDefault="009C0FD0" w:rsidP="009C0FD0">
      <w:pPr>
        <w:jc w:val="both"/>
        <w:rPr>
          <w:szCs w:val="24"/>
        </w:rPr>
      </w:pPr>
      <w:r w:rsidRPr="009C0FD0">
        <w:rPr>
          <w:szCs w:val="24"/>
        </w:rPr>
        <w:t>My use of pronouns referring to non-specific persons alternates between the feminine and masculine chapter by chapter.</w:t>
      </w:r>
    </w:p>
    <w:p w14:paraId="6A7B4C53" w14:textId="77777777" w:rsidR="0062159C" w:rsidRDefault="0062159C" w:rsidP="009C0FD0">
      <w:pPr>
        <w:jc w:val="both"/>
        <w:rPr>
          <w:szCs w:val="24"/>
        </w:rPr>
      </w:pPr>
    </w:p>
    <w:p w14:paraId="172C0E15" w14:textId="77777777" w:rsidR="0062159C" w:rsidRDefault="0062159C" w:rsidP="009C0FD0">
      <w:pPr>
        <w:jc w:val="both"/>
        <w:rPr>
          <w:szCs w:val="24"/>
        </w:rPr>
      </w:pPr>
    </w:p>
    <w:p w14:paraId="4950A624" w14:textId="0E9A4B74" w:rsidR="004D43B8" w:rsidRDefault="0062159C" w:rsidP="004D43B8">
      <w:pPr>
        <w:spacing w:after="120" w:line="276" w:lineRule="auto"/>
        <w:jc w:val="both"/>
        <w:rPr>
          <w:szCs w:val="24"/>
        </w:rPr>
      </w:pPr>
      <w:r>
        <w:rPr>
          <w:szCs w:val="24"/>
        </w:rPr>
        <w:t>In December 2017, Congress enacted the Tax Cuts and Jobs Act. This statute contains significant</w:t>
      </w:r>
      <w:r w:rsidR="0047670D">
        <w:rPr>
          <w:szCs w:val="24"/>
        </w:rPr>
        <w:t xml:space="preserve"> </w:t>
      </w:r>
      <w:r w:rsidR="00EA193F">
        <w:rPr>
          <w:szCs w:val="24"/>
        </w:rPr>
        <w:t>measures that alter several Code provisions important to this course</w:t>
      </w:r>
      <w:r w:rsidR="00AC5CB8">
        <w:rPr>
          <w:szCs w:val="24"/>
        </w:rPr>
        <w:t xml:space="preserve">. </w:t>
      </w:r>
      <w:r w:rsidR="0047670D">
        <w:rPr>
          <w:szCs w:val="24"/>
        </w:rPr>
        <w:t>Some, but not all, of these measures are “temporary,” i.e., for calendar years 2018 to 2025</w:t>
      </w:r>
      <w:r w:rsidR="00AC5CB8">
        <w:rPr>
          <w:szCs w:val="24"/>
        </w:rPr>
        <w:t xml:space="preserve">. </w:t>
      </w:r>
      <w:r w:rsidR="00EA193F">
        <w:rPr>
          <w:szCs w:val="24"/>
        </w:rPr>
        <w:t xml:space="preserve">I anticipate that </w:t>
      </w:r>
      <w:r w:rsidR="0047670D">
        <w:rPr>
          <w:szCs w:val="24"/>
        </w:rPr>
        <w:t>we will be in for a period of intense lobbying to make these changes permanent</w:t>
      </w:r>
      <w:r w:rsidR="00AC5CB8">
        <w:rPr>
          <w:szCs w:val="24"/>
        </w:rPr>
        <w:t xml:space="preserve">. </w:t>
      </w:r>
      <w:r w:rsidR="0047670D">
        <w:rPr>
          <w:szCs w:val="24"/>
        </w:rPr>
        <w:t xml:space="preserve">I note and briefly describe the provisions that have been “suspended” – anticipating that </w:t>
      </w:r>
      <w:r w:rsidR="00FA6AC2">
        <w:rPr>
          <w:szCs w:val="24"/>
        </w:rPr>
        <w:t xml:space="preserve">many of </w:t>
      </w:r>
      <w:r w:rsidR="0047670D">
        <w:rPr>
          <w:szCs w:val="24"/>
        </w:rPr>
        <w:t>the</w:t>
      </w:r>
      <w:r w:rsidR="00E6015E">
        <w:rPr>
          <w:szCs w:val="24"/>
        </w:rPr>
        <w:t xml:space="preserve">se changes </w:t>
      </w:r>
      <w:r w:rsidR="0047670D">
        <w:rPr>
          <w:szCs w:val="24"/>
        </w:rPr>
        <w:t>will be made permanent.</w:t>
      </w:r>
    </w:p>
    <w:p w14:paraId="1D965B8E" w14:textId="77F5DEB3" w:rsidR="0047670D" w:rsidRPr="009C0FD0" w:rsidRDefault="0047670D" w:rsidP="004D43B8">
      <w:pPr>
        <w:spacing w:after="120" w:line="276" w:lineRule="auto"/>
        <w:jc w:val="both"/>
        <w:rPr>
          <w:szCs w:val="24"/>
        </w:rPr>
      </w:pPr>
      <w:r>
        <w:rPr>
          <w:szCs w:val="24"/>
        </w:rPr>
        <w:t>WPK</w:t>
      </w:r>
      <w:r w:rsidR="004D43B8">
        <w:rPr>
          <w:szCs w:val="24"/>
        </w:rPr>
        <w:br/>
      </w:r>
      <w:r>
        <w:rPr>
          <w:szCs w:val="24"/>
        </w:rPr>
        <w:t>Memphis, Tennessee, May 2018</w:t>
      </w:r>
      <w:r w:rsidR="00FA6AC2">
        <w:rPr>
          <w:szCs w:val="24"/>
        </w:rPr>
        <w:t xml:space="preserve"> and May 2019</w:t>
      </w:r>
    </w:p>
    <w:p w14:paraId="2C431C0C" w14:textId="77777777" w:rsidR="009C0FD0" w:rsidRPr="009C0FD0" w:rsidRDefault="009C0FD0" w:rsidP="009C0FD0">
      <w:pPr>
        <w:rPr>
          <w:szCs w:val="24"/>
        </w:rPr>
      </w:pPr>
    </w:p>
    <w:p w14:paraId="2597BA73" w14:textId="77777777" w:rsidR="00FD4825" w:rsidRPr="00576ED7" w:rsidRDefault="00FD4825" w:rsidP="00A7309E">
      <w:pPr>
        <w:pStyle w:val="Body"/>
        <w:rPr>
          <w:rFonts w:ascii="Times New Roman" w:hAnsi="Times New Roman"/>
          <w:color w:val="auto"/>
          <w:szCs w:val="24"/>
        </w:rPr>
      </w:pPr>
      <w:r w:rsidRPr="00576ED7">
        <w:rPr>
          <w:rFonts w:ascii="Times New Roman" w:hAnsi="Times New Roman"/>
          <w:szCs w:val="24"/>
        </w:rPr>
        <w:br w:type="page"/>
      </w:r>
    </w:p>
    <w:p w14:paraId="48D88932" w14:textId="77777777" w:rsidR="00D95638" w:rsidRPr="00E3275A" w:rsidRDefault="00743A8B" w:rsidP="007755B9">
      <w:pPr>
        <w:widowControl w:val="0"/>
        <w:rPr>
          <w:b/>
          <w:sz w:val="32"/>
          <w:szCs w:val="32"/>
        </w:rPr>
      </w:pPr>
      <w:r w:rsidRPr="00E3275A">
        <w:rPr>
          <w:b/>
          <w:sz w:val="32"/>
          <w:szCs w:val="32"/>
        </w:rPr>
        <w:lastRenderedPageBreak/>
        <w:t>Table of Contents</w:t>
      </w:r>
    </w:p>
    <w:p w14:paraId="36141E94" w14:textId="77777777" w:rsidR="00D62DD5" w:rsidRPr="00576ED7" w:rsidRDefault="00D62DD5" w:rsidP="007755B9">
      <w:pPr>
        <w:widowControl w:val="0"/>
        <w:rPr>
          <w:szCs w:val="24"/>
        </w:rPr>
      </w:pPr>
    </w:p>
    <w:p w14:paraId="3BE0881B" w14:textId="77777777" w:rsidR="003273BE" w:rsidRDefault="00E07E1A">
      <w:pPr>
        <w:pStyle w:val="TOC2"/>
        <w:tabs>
          <w:tab w:val="right" w:leader="dot" w:pos="7910"/>
        </w:tabs>
        <w:rPr>
          <w:rFonts w:asciiTheme="minorHAnsi" w:eastAsiaTheme="minorEastAsia" w:hAnsiTheme="minorHAnsi" w:cstheme="minorBidi"/>
          <w:b w:val="0"/>
          <w:noProof/>
          <w:sz w:val="22"/>
          <w:szCs w:val="22"/>
        </w:rPr>
      </w:pPr>
      <w:r>
        <w:rPr>
          <w:rFonts w:ascii="Times New Roman" w:hAnsi="Times New Roman"/>
          <w:b w:val="0"/>
          <w:szCs w:val="24"/>
        </w:rPr>
        <w:fldChar w:fldCharType="begin"/>
      </w:r>
      <w:r>
        <w:rPr>
          <w:rFonts w:ascii="Times New Roman" w:hAnsi="Times New Roman"/>
          <w:b w:val="0"/>
          <w:szCs w:val="24"/>
        </w:rPr>
        <w:instrText xml:space="preserve"> TOC \o "3-3" \h \z \t "Heading 1,1,Heading 2,2" </w:instrText>
      </w:r>
      <w:r>
        <w:rPr>
          <w:rFonts w:ascii="Times New Roman" w:hAnsi="Times New Roman"/>
          <w:b w:val="0"/>
          <w:szCs w:val="24"/>
        </w:rPr>
        <w:fldChar w:fldCharType="separate"/>
      </w:r>
      <w:hyperlink w:anchor="_Toc43584101" w:history="1">
        <w:r w:rsidR="003273BE" w:rsidRPr="007E3575">
          <w:rPr>
            <w:rStyle w:val="Hyperlink"/>
            <w:noProof/>
          </w:rPr>
          <w:t>About the Author</w:t>
        </w:r>
        <w:r w:rsidR="003273BE">
          <w:rPr>
            <w:noProof/>
            <w:webHidden/>
          </w:rPr>
          <w:tab/>
        </w:r>
        <w:r w:rsidR="003273BE">
          <w:rPr>
            <w:noProof/>
            <w:webHidden/>
          </w:rPr>
          <w:fldChar w:fldCharType="begin"/>
        </w:r>
        <w:r w:rsidR="003273BE">
          <w:rPr>
            <w:noProof/>
            <w:webHidden/>
          </w:rPr>
          <w:instrText xml:space="preserve"> PAGEREF _Toc43584101 \h </w:instrText>
        </w:r>
        <w:r w:rsidR="003273BE">
          <w:rPr>
            <w:noProof/>
            <w:webHidden/>
          </w:rPr>
        </w:r>
        <w:r w:rsidR="003273BE">
          <w:rPr>
            <w:noProof/>
            <w:webHidden/>
          </w:rPr>
          <w:fldChar w:fldCharType="separate"/>
        </w:r>
        <w:r w:rsidR="00200BF0">
          <w:rPr>
            <w:noProof/>
            <w:webHidden/>
          </w:rPr>
          <w:t>iv</w:t>
        </w:r>
        <w:r w:rsidR="003273BE">
          <w:rPr>
            <w:noProof/>
            <w:webHidden/>
          </w:rPr>
          <w:fldChar w:fldCharType="end"/>
        </w:r>
      </w:hyperlink>
    </w:p>
    <w:p w14:paraId="2FD24B07"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02" w:history="1">
        <w:r w:rsidR="003273BE" w:rsidRPr="007E3575">
          <w:rPr>
            <w:rStyle w:val="Hyperlink"/>
            <w:noProof/>
          </w:rPr>
          <w:t>Notices</w:t>
        </w:r>
        <w:r w:rsidR="003273BE">
          <w:rPr>
            <w:noProof/>
            <w:webHidden/>
          </w:rPr>
          <w:tab/>
        </w:r>
        <w:r w:rsidR="003273BE">
          <w:rPr>
            <w:noProof/>
            <w:webHidden/>
          </w:rPr>
          <w:fldChar w:fldCharType="begin"/>
        </w:r>
        <w:r w:rsidR="003273BE">
          <w:rPr>
            <w:noProof/>
            <w:webHidden/>
          </w:rPr>
          <w:instrText xml:space="preserve"> PAGEREF _Toc43584102 \h </w:instrText>
        </w:r>
        <w:r w:rsidR="003273BE">
          <w:rPr>
            <w:noProof/>
            <w:webHidden/>
          </w:rPr>
        </w:r>
        <w:r w:rsidR="003273BE">
          <w:rPr>
            <w:noProof/>
            <w:webHidden/>
          </w:rPr>
          <w:fldChar w:fldCharType="separate"/>
        </w:r>
        <w:r w:rsidR="00200BF0">
          <w:rPr>
            <w:noProof/>
            <w:webHidden/>
          </w:rPr>
          <w:t>ii</w:t>
        </w:r>
        <w:r w:rsidR="003273BE">
          <w:rPr>
            <w:noProof/>
            <w:webHidden/>
          </w:rPr>
          <w:fldChar w:fldCharType="end"/>
        </w:r>
      </w:hyperlink>
    </w:p>
    <w:p w14:paraId="31950F81"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03" w:history="1">
        <w:r w:rsidR="003273BE" w:rsidRPr="007E3575">
          <w:rPr>
            <w:rStyle w:val="Hyperlink"/>
            <w:noProof/>
          </w:rPr>
          <w:t>About CALI eLangdell Press</w:t>
        </w:r>
        <w:r w:rsidR="003273BE">
          <w:rPr>
            <w:noProof/>
            <w:webHidden/>
          </w:rPr>
          <w:tab/>
        </w:r>
        <w:r w:rsidR="003273BE">
          <w:rPr>
            <w:noProof/>
            <w:webHidden/>
          </w:rPr>
          <w:fldChar w:fldCharType="begin"/>
        </w:r>
        <w:r w:rsidR="003273BE">
          <w:rPr>
            <w:noProof/>
            <w:webHidden/>
          </w:rPr>
          <w:instrText xml:space="preserve"> PAGEREF _Toc43584103 \h </w:instrText>
        </w:r>
        <w:r w:rsidR="003273BE">
          <w:rPr>
            <w:noProof/>
            <w:webHidden/>
          </w:rPr>
        </w:r>
        <w:r w:rsidR="003273BE">
          <w:rPr>
            <w:noProof/>
            <w:webHidden/>
          </w:rPr>
          <w:fldChar w:fldCharType="separate"/>
        </w:r>
        <w:r w:rsidR="00200BF0">
          <w:rPr>
            <w:noProof/>
            <w:webHidden/>
          </w:rPr>
          <w:t>iv</w:t>
        </w:r>
        <w:r w:rsidR="003273BE">
          <w:rPr>
            <w:noProof/>
            <w:webHidden/>
          </w:rPr>
          <w:fldChar w:fldCharType="end"/>
        </w:r>
      </w:hyperlink>
    </w:p>
    <w:p w14:paraId="3E809809"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04" w:history="1">
        <w:r w:rsidR="003273BE" w:rsidRPr="007E3575">
          <w:rPr>
            <w:rStyle w:val="Hyperlink"/>
            <w:noProof/>
          </w:rPr>
          <w:t>Preface</w:t>
        </w:r>
        <w:r w:rsidR="003273BE">
          <w:rPr>
            <w:noProof/>
            <w:webHidden/>
          </w:rPr>
          <w:tab/>
        </w:r>
        <w:r w:rsidR="003273BE">
          <w:rPr>
            <w:noProof/>
            <w:webHidden/>
          </w:rPr>
          <w:fldChar w:fldCharType="begin"/>
        </w:r>
        <w:r w:rsidR="003273BE">
          <w:rPr>
            <w:noProof/>
            <w:webHidden/>
          </w:rPr>
          <w:instrText xml:space="preserve"> PAGEREF _Toc43584104 \h </w:instrText>
        </w:r>
        <w:r w:rsidR="003273BE">
          <w:rPr>
            <w:noProof/>
            <w:webHidden/>
          </w:rPr>
        </w:r>
        <w:r w:rsidR="003273BE">
          <w:rPr>
            <w:noProof/>
            <w:webHidden/>
          </w:rPr>
          <w:fldChar w:fldCharType="separate"/>
        </w:r>
        <w:r w:rsidR="00200BF0">
          <w:rPr>
            <w:noProof/>
            <w:webHidden/>
          </w:rPr>
          <w:t>v</w:t>
        </w:r>
        <w:r w:rsidR="003273BE">
          <w:rPr>
            <w:noProof/>
            <w:webHidden/>
          </w:rPr>
          <w:fldChar w:fldCharType="end"/>
        </w:r>
      </w:hyperlink>
    </w:p>
    <w:p w14:paraId="665578BE"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05" w:history="1">
        <w:r w:rsidR="003273BE" w:rsidRPr="007E3575">
          <w:rPr>
            <w:rStyle w:val="Hyperlink"/>
            <w:noProof/>
          </w:rPr>
          <w:t>Chapter 1: The Government Raises Money:  Introduction to Some Basic Concepts of Taxes and Taxing Income</w:t>
        </w:r>
        <w:r w:rsidR="003273BE">
          <w:rPr>
            <w:noProof/>
            <w:webHidden/>
          </w:rPr>
          <w:tab/>
        </w:r>
        <w:r w:rsidR="003273BE">
          <w:rPr>
            <w:noProof/>
            <w:webHidden/>
          </w:rPr>
          <w:fldChar w:fldCharType="begin"/>
        </w:r>
        <w:r w:rsidR="003273BE">
          <w:rPr>
            <w:noProof/>
            <w:webHidden/>
          </w:rPr>
          <w:instrText xml:space="preserve"> PAGEREF _Toc43584105 \h </w:instrText>
        </w:r>
        <w:r w:rsidR="003273BE">
          <w:rPr>
            <w:noProof/>
            <w:webHidden/>
          </w:rPr>
        </w:r>
        <w:r w:rsidR="003273BE">
          <w:rPr>
            <w:noProof/>
            <w:webHidden/>
          </w:rPr>
          <w:fldChar w:fldCharType="separate"/>
        </w:r>
        <w:r w:rsidR="00200BF0">
          <w:rPr>
            <w:noProof/>
            <w:webHidden/>
          </w:rPr>
          <w:t>1</w:t>
        </w:r>
        <w:r w:rsidR="003273BE">
          <w:rPr>
            <w:noProof/>
            <w:webHidden/>
          </w:rPr>
          <w:fldChar w:fldCharType="end"/>
        </w:r>
      </w:hyperlink>
    </w:p>
    <w:p w14:paraId="78060B4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06" w:history="1">
        <w:r w:rsidR="003273BE" w:rsidRPr="007E3575">
          <w:rPr>
            <w:rStyle w:val="Hyperlink"/>
            <w:noProof/>
          </w:rPr>
          <w:t>I.  Introduction to Some Basic Concepts</w:t>
        </w:r>
        <w:r w:rsidR="003273BE">
          <w:rPr>
            <w:noProof/>
            <w:webHidden/>
          </w:rPr>
          <w:tab/>
        </w:r>
        <w:r w:rsidR="003273BE">
          <w:rPr>
            <w:noProof/>
            <w:webHidden/>
          </w:rPr>
          <w:fldChar w:fldCharType="begin"/>
        </w:r>
        <w:r w:rsidR="003273BE">
          <w:rPr>
            <w:noProof/>
            <w:webHidden/>
          </w:rPr>
          <w:instrText xml:space="preserve"> PAGEREF _Toc43584106 \h </w:instrText>
        </w:r>
        <w:r w:rsidR="003273BE">
          <w:rPr>
            <w:noProof/>
            <w:webHidden/>
          </w:rPr>
        </w:r>
        <w:r w:rsidR="003273BE">
          <w:rPr>
            <w:noProof/>
            <w:webHidden/>
          </w:rPr>
          <w:fldChar w:fldCharType="separate"/>
        </w:r>
        <w:r w:rsidR="00200BF0">
          <w:rPr>
            <w:noProof/>
            <w:webHidden/>
          </w:rPr>
          <w:t>1</w:t>
        </w:r>
        <w:r w:rsidR="003273BE">
          <w:rPr>
            <w:noProof/>
            <w:webHidden/>
          </w:rPr>
          <w:fldChar w:fldCharType="end"/>
        </w:r>
      </w:hyperlink>
    </w:p>
    <w:p w14:paraId="1AEC99F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07" w:history="1">
        <w:r w:rsidR="003273BE" w:rsidRPr="007E3575">
          <w:rPr>
            <w:rStyle w:val="Hyperlink"/>
            <w:noProof/>
          </w:rPr>
          <w:t>II.  Tax and Life</w:t>
        </w:r>
        <w:r w:rsidR="003273BE">
          <w:rPr>
            <w:noProof/>
            <w:webHidden/>
          </w:rPr>
          <w:tab/>
        </w:r>
        <w:r w:rsidR="003273BE">
          <w:rPr>
            <w:noProof/>
            <w:webHidden/>
          </w:rPr>
          <w:fldChar w:fldCharType="begin"/>
        </w:r>
        <w:r w:rsidR="003273BE">
          <w:rPr>
            <w:noProof/>
            <w:webHidden/>
          </w:rPr>
          <w:instrText xml:space="preserve"> PAGEREF _Toc43584107 \h </w:instrText>
        </w:r>
        <w:r w:rsidR="003273BE">
          <w:rPr>
            <w:noProof/>
            <w:webHidden/>
          </w:rPr>
        </w:r>
        <w:r w:rsidR="003273BE">
          <w:rPr>
            <w:noProof/>
            <w:webHidden/>
          </w:rPr>
          <w:fldChar w:fldCharType="separate"/>
        </w:r>
        <w:r w:rsidR="00200BF0">
          <w:rPr>
            <w:noProof/>
            <w:webHidden/>
          </w:rPr>
          <w:t>6</w:t>
        </w:r>
        <w:r w:rsidR="003273BE">
          <w:rPr>
            <w:noProof/>
            <w:webHidden/>
          </w:rPr>
          <w:fldChar w:fldCharType="end"/>
        </w:r>
      </w:hyperlink>
    </w:p>
    <w:p w14:paraId="01DB3821"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08" w:history="1">
        <w:r w:rsidR="003273BE" w:rsidRPr="007E3575">
          <w:rPr>
            <w:rStyle w:val="Hyperlink"/>
            <w:noProof/>
          </w:rPr>
          <w:t>III.  Some Definitions Relevant to Taxing Income</w:t>
        </w:r>
        <w:r w:rsidR="003273BE">
          <w:rPr>
            <w:noProof/>
            <w:webHidden/>
          </w:rPr>
          <w:tab/>
        </w:r>
        <w:r w:rsidR="003273BE">
          <w:rPr>
            <w:noProof/>
            <w:webHidden/>
          </w:rPr>
          <w:fldChar w:fldCharType="begin"/>
        </w:r>
        <w:r w:rsidR="003273BE">
          <w:rPr>
            <w:noProof/>
            <w:webHidden/>
          </w:rPr>
          <w:instrText xml:space="preserve"> PAGEREF _Toc43584108 \h </w:instrText>
        </w:r>
        <w:r w:rsidR="003273BE">
          <w:rPr>
            <w:noProof/>
            <w:webHidden/>
          </w:rPr>
        </w:r>
        <w:r w:rsidR="003273BE">
          <w:rPr>
            <w:noProof/>
            <w:webHidden/>
          </w:rPr>
          <w:fldChar w:fldCharType="separate"/>
        </w:r>
        <w:r w:rsidR="00200BF0">
          <w:rPr>
            <w:noProof/>
            <w:webHidden/>
          </w:rPr>
          <w:t>8</w:t>
        </w:r>
        <w:r w:rsidR="003273BE">
          <w:rPr>
            <w:noProof/>
            <w:webHidden/>
          </w:rPr>
          <w:fldChar w:fldCharType="end"/>
        </w:r>
      </w:hyperlink>
    </w:p>
    <w:p w14:paraId="5205019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09" w:history="1">
        <w:r w:rsidR="003273BE" w:rsidRPr="007E3575">
          <w:rPr>
            <w:rStyle w:val="Hyperlink"/>
            <w:noProof/>
          </w:rPr>
          <w:t>IV.  Layout of the Code</w:t>
        </w:r>
        <w:r w:rsidR="003273BE">
          <w:rPr>
            <w:noProof/>
            <w:webHidden/>
          </w:rPr>
          <w:tab/>
        </w:r>
        <w:r w:rsidR="003273BE">
          <w:rPr>
            <w:noProof/>
            <w:webHidden/>
          </w:rPr>
          <w:fldChar w:fldCharType="begin"/>
        </w:r>
        <w:r w:rsidR="003273BE">
          <w:rPr>
            <w:noProof/>
            <w:webHidden/>
          </w:rPr>
          <w:instrText xml:space="preserve"> PAGEREF _Toc43584109 \h </w:instrText>
        </w:r>
        <w:r w:rsidR="003273BE">
          <w:rPr>
            <w:noProof/>
            <w:webHidden/>
          </w:rPr>
        </w:r>
        <w:r w:rsidR="003273BE">
          <w:rPr>
            <w:noProof/>
            <w:webHidden/>
          </w:rPr>
          <w:fldChar w:fldCharType="separate"/>
        </w:r>
        <w:r w:rsidR="00200BF0">
          <w:rPr>
            <w:noProof/>
            <w:webHidden/>
          </w:rPr>
          <w:t>14</w:t>
        </w:r>
        <w:r w:rsidR="003273BE">
          <w:rPr>
            <w:noProof/>
            <w:webHidden/>
          </w:rPr>
          <w:fldChar w:fldCharType="end"/>
        </w:r>
      </w:hyperlink>
    </w:p>
    <w:p w14:paraId="251AA8CB"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0" w:history="1">
        <w:r w:rsidR="003273BE" w:rsidRPr="007E3575">
          <w:rPr>
            <w:rStyle w:val="Hyperlink"/>
            <w:noProof/>
          </w:rPr>
          <w:t>V.  Not All Income Is Taxed and Not All Income Is Taxed Alike</w:t>
        </w:r>
        <w:r w:rsidR="003273BE">
          <w:rPr>
            <w:noProof/>
            <w:webHidden/>
          </w:rPr>
          <w:tab/>
        </w:r>
        <w:r w:rsidR="003273BE">
          <w:rPr>
            <w:noProof/>
            <w:webHidden/>
          </w:rPr>
          <w:fldChar w:fldCharType="begin"/>
        </w:r>
        <w:r w:rsidR="003273BE">
          <w:rPr>
            <w:noProof/>
            <w:webHidden/>
          </w:rPr>
          <w:instrText xml:space="preserve"> PAGEREF _Toc43584110 \h </w:instrText>
        </w:r>
        <w:r w:rsidR="003273BE">
          <w:rPr>
            <w:noProof/>
            <w:webHidden/>
          </w:rPr>
        </w:r>
        <w:r w:rsidR="003273BE">
          <w:rPr>
            <w:noProof/>
            <w:webHidden/>
          </w:rPr>
          <w:fldChar w:fldCharType="separate"/>
        </w:r>
        <w:r w:rsidR="00200BF0">
          <w:rPr>
            <w:noProof/>
            <w:webHidden/>
          </w:rPr>
          <w:t>16</w:t>
        </w:r>
        <w:r w:rsidR="003273BE">
          <w:rPr>
            <w:noProof/>
            <w:webHidden/>
          </w:rPr>
          <w:fldChar w:fldCharType="end"/>
        </w:r>
      </w:hyperlink>
    </w:p>
    <w:p w14:paraId="0ACA414D"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1" w:history="1">
        <w:r w:rsidR="003273BE" w:rsidRPr="007E3575">
          <w:rPr>
            <w:rStyle w:val="Hyperlink"/>
            <w:noProof/>
          </w:rPr>
          <w:t>VI.  Illustration of the Tax Formula &amp; Working with Some Tax Terminology</w:t>
        </w:r>
        <w:r w:rsidR="003273BE">
          <w:rPr>
            <w:noProof/>
            <w:webHidden/>
          </w:rPr>
          <w:tab/>
        </w:r>
        <w:r w:rsidR="003273BE">
          <w:rPr>
            <w:noProof/>
            <w:webHidden/>
          </w:rPr>
          <w:fldChar w:fldCharType="begin"/>
        </w:r>
        <w:r w:rsidR="003273BE">
          <w:rPr>
            <w:noProof/>
            <w:webHidden/>
          </w:rPr>
          <w:instrText xml:space="preserve"> PAGEREF _Toc43584111 \h </w:instrText>
        </w:r>
        <w:r w:rsidR="003273BE">
          <w:rPr>
            <w:noProof/>
            <w:webHidden/>
          </w:rPr>
        </w:r>
        <w:r w:rsidR="003273BE">
          <w:rPr>
            <w:noProof/>
            <w:webHidden/>
          </w:rPr>
          <w:fldChar w:fldCharType="separate"/>
        </w:r>
        <w:r w:rsidR="00200BF0">
          <w:rPr>
            <w:noProof/>
            <w:webHidden/>
          </w:rPr>
          <w:t>17</w:t>
        </w:r>
        <w:r w:rsidR="003273BE">
          <w:rPr>
            <w:noProof/>
            <w:webHidden/>
          </w:rPr>
          <w:fldChar w:fldCharType="end"/>
        </w:r>
      </w:hyperlink>
    </w:p>
    <w:p w14:paraId="0C37DA61"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2" w:history="1">
        <w:r w:rsidR="003273BE" w:rsidRPr="007E3575">
          <w:rPr>
            <w:rStyle w:val="Hyperlink"/>
            <w:noProof/>
          </w:rPr>
          <w:t>VII.  Statements of Tax Law &amp; the Role of Courts</w:t>
        </w:r>
        <w:r w:rsidR="003273BE">
          <w:rPr>
            <w:noProof/>
            <w:webHidden/>
          </w:rPr>
          <w:tab/>
        </w:r>
        <w:r w:rsidR="003273BE">
          <w:rPr>
            <w:noProof/>
            <w:webHidden/>
          </w:rPr>
          <w:fldChar w:fldCharType="begin"/>
        </w:r>
        <w:r w:rsidR="003273BE">
          <w:rPr>
            <w:noProof/>
            <w:webHidden/>
          </w:rPr>
          <w:instrText xml:space="preserve"> PAGEREF _Toc43584112 \h </w:instrText>
        </w:r>
        <w:r w:rsidR="003273BE">
          <w:rPr>
            <w:noProof/>
            <w:webHidden/>
          </w:rPr>
        </w:r>
        <w:r w:rsidR="003273BE">
          <w:rPr>
            <w:noProof/>
            <w:webHidden/>
          </w:rPr>
          <w:fldChar w:fldCharType="separate"/>
        </w:r>
        <w:r w:rsidR="00200BF0">
          <w:rPr>
            <w:noProof/>
            <w:webHidden/>
          </w:rPr>
          <w:t>21</w:t>
        </w:r>
        <w:r w:rsidR="003273BE">
          <w:rPr>
            <w:noProof/>
            <w:webHidden/>
          </w:rPr>
          <w:fldChar w:fldCharType="end"/>
        </w:r>
      </w:hyperlink>
    </w:p>
    <w:p w14:paraId="55C15F94"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3" w:history="1">
        <w:r w:rsidR="003273BE" w:rsidRPr="007E3575">
          <w:rPr>
            <w:rStyle w:val="Hyperlink"/>
            <w:noProof/>
          </w:rPr>
          <w:t>VIII.  Some Income Tax Policy and Some Income Tax Principles</w:t>
        </w:r>
        <w:r w:rsidR="003273BE">
          <w:rPr>
            <w:noProof/>
            <w:webHidden/>
          </w:rPr>
          <w:tab/>
        </w:r>
        <w:r w:rsidR="003273BE">
          <w:rPr>
            <w:noProof/>
            <w:webHidden/>
          </w:rPr>
          <w:fldChar w:fldCharType="begin"/>
        </w:r>
        <w:r w:rsidR="003273BE">
          <w:rPr>
            <w:noProof/>
            <w:webHidden/>
          </w:rPr>
          <w:instrText xml:space="preserve"> PAGEREF _Toc43584113 \h </w:instrText>
        </w:r>
        <w:r w:rsidR="003273BE">
          <w:rPr>
            <w:noProof/>
            <w:webHidden/>
          </w:rPr>
        </w:r>
        <w:r w:rsidR="003273BE">
          <w:rPr>
            <w:noProof/>
            <w:webHidden/>
          </w:rPr>
          <w:fldChar w:fldCharType="separate"/>
        </w:r>
        <w:r w:rsidR="00200BF0">
          <w:rPr>
            <w:noProof/>
            <w:webHidden/>
          </w:rPr>
          <w:t>23</w:t>
        </w:r>
        <w:r w:rsidR="003273BE">
          <w:rPr>
            <w:noProof/>
            <w:webHidden/>
          </w:rPr>
          <w:fldChar w:fldCharType="end"/>
        </w:r>
      </w:hyperlink>
    </w:p>
    <w:p w14:paraId="767C8E4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4" w:history="1">
        <w:r w:rsidR="003273BE" w:rsidRPr="007E3575">
          <w:rPr>
            <w:rStyle w:val="Hyperlink"/>
            <w:noProof/>
          </w:rPr>
          <w:t>IX.  What We Tax: What Is Income?</w:t>
        </w:r>
        <w:r w:rsidR="003273BE">
          <w:rPr>
            <w:noProof/>
            <w:webHidden/>
          </w:rPr>
          <w:tab/>
        </w:r>
        <w:r w:rsidR="003273BE">
          <w:rPr>
            <w:noProof/>
            <w:webHidden/>
          </w:rPr>
          <w:fldChar w:fldCharType="begin"/>
        </w:r>
        <w:r w:rsidR="003273BE">
          <w:rPr>
            <w:noProof/>
            <w:webHidden/>
          </w:rPr>
          <w:instrText xml:space="preserve"> PAGEREF _Toc43584114 \h </w:instrText>
        </w:r>
        <w:r w:rsidR="003273BE">
          <w:rPr>
            <w:noProof/>
            <w:webHidden/>
          </w:rPr>
        </w:r>
        <w:r w:rsidR="003273BE">
          <w:rPr>
            <w:noProof/>
            <w:webHidden/>
          </w:rPr>
          <w:fldChar w:fldCharType="separate"/>
        </w:r>
        <w:r w:rsidR="00200BF0">
          <w:rPr>
            <w:noProof/>
            <w:webHidden/>
          </w:rPr>
          <w:t>25</w:t>
        </w:r>
        <w:r w:rsidR="003273BE">
          <w:rPr>
            <w:noProof/>
            <w:webHidden/>
          </w:rPr>
          <w:fldChar w:fldCharType="end"/>
        </w:r>
      </w:hyperlink>
    </w:p>
    <w:p w14:paraId="236B07A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5" w:history="1">
        <w:r w:rsidR="003273BE" w:rsidRPr="007E3575">
          <w:rPr>
            <w:rStyle w:val="Hyperlink"/>
            <w:noProof/>
          </w:rPr>
          <w:t>Wrap-up Questions for Chapter 1</w:t>
        </w:r>
        <w:r w:rsidR="003273BE">
          <w:rPr>
            <w:noProof/>
            <w:webHidden/>
          </w:rPr>
          <w:tab/>
        </w:r>
        <w:r w:rsidR="003273BE">
          <w:rPr>
            <w:noProof/>
            <w:webHidden/>
          </w:rPr>
          <w:fldChar w:fldCharType="begin"/>
        </w:r>
        <w:r w:rsidR="003273BE">
          <w:rPr>
            <w:noProof/>
            <w:webHidden/>
          </w:rPr>
          <w:instrText xml:space="preserve"> PAGEREF _Toc43584115 \h </w:instrText>
        </w:r>
        <w:r w:rsidR="003273BE">
          <w:rPr>
            <w:noProof/>
            <w:webHidden/>
          </w:rPr>
        </w:r>
        <w:r w:rsidR="003273BE">
          <w:rPr>
            <w:noProof/>
            <w:webHidden/>
          </w:rPr>
          <w:fldChar w:fldCharType="separate"/>
        </w:r>
        <w:r w:rsidR="00200BF0">
          <w:rPr>
            <w:noProof/>
            <w:webHidden/>
          </w:rPr>
          <w:t>34</w:t>
        </w:r>
        <w:r w:rsidR="003273BE">
          <w:rPr>
            <w:noProof/>
            <w:webHidden/>
          </w:rPr>
          <w:fldChar w:fldCharType="end"/>
        </w:r>
      </w:hyperlink>
    </w:p>
    <w:p w14:paraId="5C11144A"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6"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16 \h </w:instrText>
        </w:r>
        <w:r w:rsidR="003273BE">
          <w:rPr>
            <w:noProof/>
            <w:webHidden/>
          </w:rPr>
        </w:r>
        <w:r w:rsidR="003273BE">
          <w:rPr>
            <w:noProof/>
            <w:webHidden/>
          </w:rPr>
          <w:fldChar w:fldCharType="separate"/>
        </w:r>
        <w:r w:rsidR="00200BF0">
          <w:rPr>
            <w:noProof/>
            <w:webHidden/>
          </w:rPr>
          <w:t>35</w:t>
        </w:r>
        <w:r w:rsidR="003273BE">
          <w:rPr>
            <w:noProof/>
            <w:webHidden/>
          </w:rPr>
          <w:fldChar w:fldCharType="end"/>
        </w:r>
      </w:hyperlink>
    </w:p>
    <w:p w14:paraId="16444270"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17" w:history="1">
        <w:r w:rsidR="003273BE" w:rsidRPr="007E3575">
          <w:rPr>
            <w:rStyle w:val="Hyperlink"/>
            <w:noProof/>
          </w:rPr>
          <w:t>Chapter 2: What Is Gross Income: Section 61 &amp; the Sixteenth Amendment</w:t>
        </w:r>
        <w:r w:rsidR="003273BE">
          <w:rPr>
            <w:noProof/>
            <w:webHidden/>
          </w:rPr>
          <w:tab/>
        </w:r>
        <w:r w:rsidR="003273BE">
          <w:rPr>
            <w:noProof/>
            <w:webHidden/>
          </w:rPr>
          <w:fldChar w:fldCharType="begin"/>
        </w:r>
        <w:r w:rsidR="003273BE">
          <w:rPr>
            <w:noProof/>
            <w:webHidden/>
          </w:rPr>
          <w:instrText xml:space="preserve"> PAGEREF _Toc43584117 \h </w:instrText>
        </w:r>
        <w:r w:rsidR="003273BE">
          <w:rPr>
            <w:noProof/>
            <w:webHidden/>
          </w:rPr>
        </w:r>
        <w:r w:rsidR="003273BE">
          <w:rPr>
            <w:noProof/>
            <w:webHidden/>
          </w:rPr>
          <w:fldChar w:fldCharType="separate"/>
        </w:r>
        <w:r w:rsidR="00200BF0">
          <w:rPr>
            <w:noProof/>
            <w:webHidden/>
          </w:rPr>
          <w:t>36</w:t>
        </w:r>
        <w:r w:rsidR="003273BE">
          <w:rPr>
            <w:noProof/>
            <w:webHidden/>
          </w:rPr>
          <w:fldChar w:fldCharType="end"/>
        </w:r>
      </w:hyperlink>
    </w:p>
    <w:p w14:paraId="53B5773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8" w:history="1">
        <w:r w:rsidR="003273BE" w:rsidRPr="007E3575">
          <w:rPr>
            <w:rStyle w:val="Hyperlink"/>
            <w:noProof/>
          </w:rPr>
          <w:t>I.  The Constitutional and Statutory Definitions of “Gross Income”</w:t>
        </w:r>
        <w:r w:rsidR="003273BE">
          <w:rPr>
            <w:noProof/>
            <w:webHidden/>
          </w:rPr>
          <w:tab/>
        </w:r>
        <w:r w:rsidR="003273BE">
          <w:rPr>
            <w:noProof/>
            <w:webHidden/>
          </w:rPr>
          <w:fldChar w:fldCharType="begin"/>
        </w:r>
        <w:r w:rsidR="003273BE">
          <w:rPr>
            <w:noProof/>
            <w:webHidden/>
          </w:rPr>
          <w:instrText xml:space="preserve"> PAGEREF _Toc43584118 \h </w:instrText>
        </w:r>
        <w:r w:rsidR="003273BE">
          <w:rPr>
            <w:noProof/>
            <w:webHidden/>
          </w:rPr>
        </w:r>
        <w:r w:rsidR="003273BE">
          <w:rPr>
            <w:noProof/>
            <w:webHidden/>
          </w:rPr>
          <w:fldChar w:fldCharType="separate"/>
        </w:r>
        <w:r w:rsidR="00200BF0">
          <w:rPr>
            <w:noProof/>
            <w:webHidden/>
          </w:rPr>
          <w:t>36</w:t>
        </w:r>
        <w:r w:rsidR="003273BE">
          <w:rPr>
            <w:noProof/>
            <w:webHidden/>
          </w:rPr>
          <w:fldChar w:fldCharType="end"/>
        </w:r>
      </w:hyperlink>
    </w:p>
    <w:p w14:paraId="73AB391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19" w:history="1">
        <w:r w:rsidR="003273BE" w:rsidRPr="007E3575">
          <w:rPr>
            <w:rStyle w:val="Hyperlink"/>
            <w:noProof/>
          </w:rPr>
          <w:t>II.  The Constitutional and Statutory Definitions of “Gross Income:”  Accessions to Wealth</w:t>
        </w:r>
        <w:r w:rsidR="003273BE">
          <w:rPr>
            <w:noProof/>
            <w:webHidden/>
          </w:rPr>
          <w:tab/>
        </w:r>
        <w:r w:rsidR="003273BE">
          <w:rPr>
            <w:noProof/>
            <w:webHidden/>
          </w:rPr>
          <w:fldChar w:fldCharType="begin"/>
        </w:r>
        <w:r w:rsidR="003273BE">
          <w:rPr>
            <w:noProof/>
            <w:webHidden/>
          </w:rPr>
          <w:instrText xml:space="preserve"> PAGEREF _Toc43584119 \h </w:instrText>
        </w:r>
        <w:r w:rsidR="003273BE">
          <w:rPr>
            <w:noProof/>
            <w:webHidden/>
          </w:rPr>
        </w:r>
        <w:r w:rsidR="003273BE">
          <w:rPr>
            <w:noProof/>
            <w:webHidden/>
          </w:rPr>
          <w:fldChar w:fldCharType="separate"/>
        </w:r>
        <w:r w:rsidR="00200BF0">
          <w:rPr>
            <w:noProof/>
            <w:webHidden/>
          </w:rPr>
          <w:t>67</w:t>
        </w:r>
        <w:r w:rsidR="003273BE">
          <w:rPr>
            <w:noProof/>
            <w:webHidden/>
          </w:rPr>
          <w:fldChar w:fldCharType="end"/>
        </w:r>
      </w:hyperlink>
    </w:p>
    <w:p w14:paraId="0ABB2053"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0" w:history="1">
        <w:r w:rsidR="003273BE" w:rsidRPr="007E3575">
          <w:rPr>
            <w:rStyle w:val="Hyperlink"/>
            <w:noProof/>
          </w:rPr>
          <w:t>III.  The Constitutional and Statutory Definitions of “Gross Income:” Realization</w:t>
        </w:r>
        <w:r w:rsidR="003273BE">
          <w:rPr>
            <w:noProof/>
            <w:webHidden/>
          </w:rPr>
          <w:tab/>
        </w:r>
        <w:r w:rsidR="003273BE">
          <w:rPr>
            <w:noProof/>
            <w:webHidden/>
          </w:rPr>
          <w:fldChar w:fldCharType="begin"/>
        </w:r>
        <w:r w:rsidR="003273BE">
          <w:rPr>
            <w:noProof/>
            <w:webHidden/>
          </w:rPr>
          <w:instrText xml:space="preserve"> PAGEREF _Toc43584120 \h </w:instrText>
        </w:r>
        <w:r w:rsidR="003273BE">
          <w:rPr>
            <w:noProof/>
            <w:webHidden/>
          </w:rPr>
        </w:r>
        <w:r w:rsidR="003273BE">
          <w:rPr>
            <w:noProof/>
            <w:webHidden/>
          </w:rPr>
          <w:fldChar w:fldCharType="separate"/>
        </w:r>
        <w:r w:rsidR="00200BF0">
          <w:rPr>
            <w:noProof/>
            <w:webHidden/>
          </w:rPr>
          <w:t>105</w:t>
        </w:r>
        <w:r w:rsidR="003273BE">
          <w:rPr>
            <w:noProof/>
            <w:webHidden/>
          </w:rPr>
          <w:fldChar w:fldCharType="end"/>
        </w:r>
      </w:hyperlink>
    </w:p>
    <w:p w14:paraId="47D3BD5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1" w:history="1">
        <w:r w:rsidR="003273BE" w:rsidRPr="007E3575">
          <w:rPr>
            <w:rStyle w:val="Hyperlink"/>
            <w:noProof/>
          </w:rPr>
          <w:t>IV.  The Constitutional and Statutory Definitions of “Gross Income:” Dominion and Control</w:t>
        </w:r>
        <w:r w:rsidR="003273BE">
          <w:rPr>
            <w:noProof/>
            <w:webHidden/>
          </w:rPr>
          <w:tab/>
        </w:r>
        <w:r w:rsidR="003273BE">
          <w:rPr>
            <w:noProof/>
            <w:webHidden/>
          </w:rPr>
          <w:fldChar w:fldCharType="begin"/>
        </w:r>
        <w:r w:rsidR="003273BE">
          <w:rPr>
            <w:noProof/>
            <w:webHidden/>
          </w:rPr>
          <w:instrText xml:space="preserve"> PAGEREF _Toc43584121 \h </w:instrText>
        </w:r>
        <w:r w:rsidR="003273BE">
          <w:rPr>
            <w:noProof/>
            <w:webHidden/>
          </w:rPr>
        </w:r>
        <w:r w:rsidR="003273BE">
          <w:rPr>
            <w:noProof/>
            <w:webHidden/>
          </w:rPr>
          <w:fldChar w:fldCharType="separate"/>
        </w:r>
        <w:r w:rsidR="00200BF0">
          <w:rPr>
            <w:noProof/>
            <w:webHidden/>
          </w:rPr>
          <w:t>120</w:t>
        </w:r>
        <w:r w:rsidR="003273BE">
          <w:rPr>
            <w:noProof/>
            <w:webHidden/>
          </w:rPr>
          <w:fldChar w:fldCharType="end"/>
        </w:r>
      </w:hyperlink>
    </w:p>
    <w:p w14:paraId="21135407"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2" w:history="1">
        <w:r w:rsidR="003273BE" w:rsidRPr="007E3575">
          <w:rPr>
            <w:rStyle w:val="Hyperlink"/>
            <w:noProof/>
          </w:rPr>
          <w:t>Wrap-up Questions for Chapter 2</w:t>
        </w:r>
        <w:r w:rsidR="003273BE">
          <w:rPr>
            <w:noProof/>
            <w:webHidden/>
          </w:rPr>
          <w:tab/>
        </w:r>
        <w:r w:rsidR="003273BE">
          <w:rPr>
            <w:noProof/>
            <w:webHidden/>
          </w:rPr>
          <w:fldChar w:fldCharType="begin"/>
        </w:r>
        <w:r w:rsidR="003273BE">
          <w:rPr>
            <w:noProof/>
            <w:webHidden/>
          </w:rPr>
          <w:instrText xml:space="preserve"> PAGEREF _Toc43584122 \h </w:instrText>
        </w:r>
        <w:r w:rsidR="003273BE">
          <w:rPr>
            <w:noProof/>
            <w:webHidden/>
          </w:rPr>
        </w:r>
        <w:r w:rsidR="003273BE">
          <w:rPr>
            <w:noProof/>
            <w:webHidden/>
          </w:rPr>
          <w:fldChar w:fldCharType="separate"/>
        </w:r>
        <w:r w:rsidR="00200BF0">
          <w:rPr>
            <w:noProof/>
            <w:webHidden/>
          </w:rPr>
          <w:t>127</w:t>
        </w:r>
        <w:r w:rsidR="003273BE">
          <w:rPr>
            <w:noProof/>
            <w:webHidden/>
          </w:rPr>
          <w:fldChar w:fldCharType="end"/>
        </w:r>
      </w:hyperlink>
    </w:p>
    <w:p w14:paraId="7D8B4477"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3"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23 \h </w:instrText>
        </w:r>
        <w:r w:rsidR="003273BE">
          <w:rPr>
            <w:noProof/>
            <w:webHidden/>
          </w:rPr>
        </w:r>
        <w:r w:rsidR="003273BE">
          <w:rPr>
            <w:noProof/>
            <w:webHidden/>
          </w:rPr>
          <w:fldChar w:fldCharType="separate"/>
        </w:r>
        <w:r w:rsidR="00200BF0">
          <w:rPr>
            <w:noProof/>
            <w:webHidden/>
          </w:rPr>
          <w:t>128</w:t>
        </w:r>
        <w:r w:rsidR="003273BE">
          <w:rPr>
            <w:noProof/>
            <w:webHidden/>
          </w:rPr>
          <w:fldChar w:fldCharType="end"/>
        </w:r>
      </w:hyperlink>
    </w:p>
    <w:p w14:paraId="62CE84B6"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24" w:history="1">
        <w:r w:rsidR="003273BE" w:rsidRPr="007E3575">
          <w:rPr>
            <w:rStyle w:val="Hyperlink"/>
            <w:noProof/>
          </w:rPr>
          <w:t>Chapter 3: Exclusions from Gross Income</w:t>
        </w:r>
        <w:r w:rsidR="003273BE">
          <w:rPr>
            <w:noProof/>
            <w:webHidden/>
          </w:rPr>
          <w:tab/>
        </w:r>
        <w:r w:rsidR="003273BE">
          <w:rPr>
            <w:noProof/>
            <w:webHidden/>
          </w:rPr>
          <w:fldChar w:fldCharType="begin"/>
        </w:r>
        <w:r w:rsidR="003273BE">
          <w:rPr>
            <w:noProof/>
            <w:webHidden/>
          </w:rPr>
          <w:instrText xml:space="preserve"> PAGEREF _Toc43584124 \h </w:instrText>
        </w:r>
        <w:r w:rsidR="003273BE">
          <w:rPr>
            <w:noProof/>
            <w:webHidden/>
          </w:rPr>
        </w:r>
        <w:r w:rsidR="003273BE">
          <w:rPr>
            <w:noProof/>
            <w:webHidden/>
          </w:rPr>
          <w:fldChar w:fldCharType="separate"/>
        </w:r>
        <w:r w:rsidR="00200BF0">
          <w:rPr>
            <w:noProof/>
            <w:webHidden/>
          </w:rPr>
          <w:t>129</w:t>
        </w:r>
        <w:r w:rsidR="003273BE">
          <w:rPr>
            <w:noProof/>
            <w:webHidden/>
          </w:rPr>
          <w:fldChar w:fldCharType="end"/>
        </w:r>
      </w:hyperlink>
    </w:p>
    <w:p w14:paraId="27C6212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5" w:history="1">
        <w:r w:rsidR="003273BE" w:rsidRPr="007E3575">
          <w:rPr>
            <w:rStyle w:val="Hyperlink"/>
            <w:noProof/>
          </w:rPr>
          <w:t>I.  The Society and Government that We Want</w:t>
        </w:r>
        <w:r w:rsidR="003273BE">
          <w:rPr>
            <w:noProof/>
            <w:webHidden/>
          </w:rPr>
          <w:tab/>
        </w:r>
        <w:r w:rsidR="003273BE">
          <w:rPr>
            <w:noProof/>
            <w:webHidden/>
          </w:rPr>
          <w:fldChar w:fldCharType="begin"/>
        </w:r>
        <w:r w:rsidR="003273BE">
          <w:rPr>
            <w:noProof/>
            <w:webHidden/>
          </w:rPr>
          <w:instrText xml:space="preserve"> PAGEREF _Toc43584125 \h </w:instrText>
        </w:r>
        <w:r w:rsidR="003273BE">
          <w:rPr>
            <w:noProof/>
            <w:webHidden/>
          </w:rPr>
        </w:r>
        <w:r w:rsidR="003273BE">
          <w:rPr>
            <w:noProof/>
            <w:webHidden/>
          </w:rPr>
          <w:fldChar w:fldCharType="separate"/>
        </w:r>
        <w:r w:rsidR="00200BF0">
          <w:rPr>
            <w:noProof/>
            <w:webHidden/>
          </w:rPr>
          <w:t>130</w:t>
        </w:r>
        <w:r w:rsidR="003273BE">
          <w:rPr>
            <w:noProof/>
            <w:webHidden/>
          </w:rPr>
          <w:fldChar w:fldCharType="end"/>
        </w:r>
      </w:hyperlink>
    </w:p>
    <w:p w14:paraId="76F258E9"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6" w:history="1">
        <w:r w:rsidR="003273BE" w:rsidRPr="007E3575">
          <w:rPr>
            <w:rStyle w:val="Hyperlink"/>
            <w:noProof/>
          </w:rPr>
          <w:t>II.  Social Benefits</w:t>
        </w:r>
        <w:r w:rsidR="003273BE">
          <w:rPr>
            <w:noProof/>
            <w:webHidden/>
          </w:rPr>
          <w:tab/>
        </w:r>
        <w:r w:rsidR="003273BE">
          <w:rPr>
            <w:noProof/>
            <w:webHidden/>
          </w:rPr>
          <w:fldChar w:fldCharType="begin"/>
        </w:r>
        <w:r w:rsidR="003273BE">
          <w:rPr>
            <w:noProof/>
            <w:webHidden/>
          </w:rPr>
          <w:instrText xml:space="preserve"> PAGEREF _Toc43584126 \h </w:instrText>
        </w:r>
        <w:r w:rsidR="003273BE">
          <w:rPr>
            <w:noProof/>
            <w:webHidden/>
          </w:rPr>
        </w:r>
        <w:r w:rsidR="003273BE">
          <w:rPr>
            <w:noProof/>
            <w:webHidden/>
          </w:rPr>
          <w:fldChar w:fldCharType="separate"/>
        </w:r>
        <w:r w:rsidR="00200BF0">
          <w:rPr>
            <w:noProof/>
            <w:webHidden/>
          </w:rPr>
          <w:t>149</w:t>
        </w:r>
        <w:r w:rsidR="003273BE">
          <w:rPr>
            <w:noProof/>
            <w:webHidden/>
          </w:rPr>
          <w:fldChar w:fldCharType="end"/>
        </w:r>
      </w:hyperlink>
    </w:p>
    <w:p w14:paraId="4A49E5F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7" w:history="1">
        <w:r w:rsidR="003273BE" w:rsidRPr="007E3575">
          <w:rPr>
            <w:rStyle w:val="Hyperlink"/>
            <w:noProof/>
          </w:rPr>
          <w:t>III.  Employment-Based Exclusions from Gross Income</w:t>
        </w:r>
        <w:r w:rsidR="003273BE">
          <w:rPr>
            <w:noProof/>
            <w:webHidden/>
          </w:rPr>
          <w:tab/>
        </w:r>
        <w:r w:rsidR="003273BE">
          <w:rPr>
            <w:noProof/>
            <w:webHidden/>
          </w:rPr>
          <w:fldChar w:fldCharType="begin"/>
        </w:r>
        <w:r w:rsidR="003273BE">
          <w:rPr>
            <w:noProof/>
            <w:webHidden/>
          </w:rPr>
          <w:instrText xml:space="preserve"> PAGEREF _Toc43584127 \h </w:instrText>
        </w:r>
        <w:r w:rsidR="003273BE">
          <w:rPr>
            <w:noProof/>
            <w:webHidden/>
          </w:rPr>
        </w:r>
        <w:r w:rsidR="003273BE">
          <w:rPr>
            <w:noProof/>
            <w:webHidden/>
          </w:rPr>
          <w:fldChar w:fldCharType="separate"/>
        </w:r>
        <w:r w:rsidR="00200BF0">
          <w:rPr>
            <w:noProof/>
            <w:webHidden/>
          </w:rPr>
          <w:t>160</w:t>
        </w:r>
        <w:r w:rsidR="003273BE">
          <w:rPr>
            <w:noProof/>
            <w:webHidden/>
          </w:rPr>
          <w:fldChar w:fldCharType="end"/>
        </w:r>
      </w:hyperlink>
    </w:p>
    <w:p w14:paraId="10092B2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8" w:history="1">
        <w:r w:rsidR="003273BE" w:rsidRPr="007E3575">
          <w:rPr>
            <w:rStyle w:val="Hyperlink"/>
            <w:noProof/>
          </w:rPr>
          <w:t>Wrap-up Questions for Chapter 3</w:t>
        </w:r>
        <w:r w:rsidR="003273BE">
          <w:rPr>
            <w:noProof/>
            <w:webHidden/>
          </w:rPr>
          <w:tab/>
        </w:r>
        <w:r w:rsidR="003273BE">
          <w:rPr>
            <w:noProof/>
            <w:webHidden/>
          </w:rPr>
          <w:fldChar w:fldCharType="begin"/>
        </w:r>
        <w:r w:rsidR="003273BE">
          <w:rPr>
            <w:noProof/>
            <w:webHidden/>
          </w:rPr>
          <w:instrText xml:space="preserve"> PAGEREF _Toc43584128 \h </w:instrText>
        </w:r>
        <w:r w:rsidR="003273BE">
          <w:rPr>
            <w:noProof/>
            <w:webHidden/>
          </w:rPr>
        </w:r>
        <w:r w:rsidR="003273BE">
          <w:rPr>
            <w:noProof/>
            <w:webHidden/>
          </w:rPr>
          <w:fldChar w:fldCharType="separate"/>
        </w:r>
        <w:r w:rsidR="00200BF0">
          <w:rPr>
            <w:noProof/>
            <w:webHidden/>
          </w:rPr>
          <w:t>181</w:t>
        </w:r>
        <w:r w:rsidR="003273BE">
          <w:rPr>
            <w:noProof/>
            <w:webHidden/>
          </w:rPr>
          <w:fldChar w:fldCharType="end"/>
        </w:r>
      </w:hyperlink>
    </w:p>
    <w:p w14:paraId="4AC91D88"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29"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29 \h </w:instrText>
        </w:r>
        <w:r w:rsidR="003273BE">
          <w:rPr>
            <w:noProof/>
            <w:webHidden/>
          </w:rPr>
        </w:r>
        <w:r w:rsidR="003273BE">
          <w:rPr>
            <w:noProof/>
            <w:webHidden/>
          </w:rPr>
          <w:fldChar w:fldCharType="separate"/>
        </w:r>
        <w:r w:rsidR="00200BF0">
          <w:rPr>
            <w:noProof/>
            <w:webHidden/>
          </w:rPr>
          <w:t>182</w:t>
        </w:r>
        <w:r w:rsidR="003273BE">
          <w:rPr>
            <w:noProof/>
            <w:webHidden/>
          </w:rPr>
          <w:fldChar w:fldCharType="end"/>
        </w:r>
      </w:hyperlink>
    </w:p>
    <w:p w14:paraId="207EC43F"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30" w:history="1">
        <w:r w:rsidR="003273BE" w:rsidRPr="007E3575">
          <w:rPr>
            <w:rStyle w:val="Hyperlink"/>
            <w:noProof/>
          </w:rPr>
          <w:t>Chapter 4: Loans and Cancellation of Indebtedness</w:t>
        </w:r>
        <w:r w:rsidR="003273BE">
          <w:rPr>
            <w:noProof/>
            <w:webHidden/>
          </w:rPr>
          <w:tab/>
        </w:r>
        <w:r w:rsidR="003273BE">
          <w:rPr>
            <w:noProof/>
            <w:webHidden/>
          </w:rPr>
          <w:fldChar w:fldCharType="begin"/>
        </w:r>
        <w:r w:rsidR="003273BE">
          <w:rPr>
            <w:noProof/>
            <w:webHidden/>
          </w:rPr>
          <w:instrText xml:space="preserve"> PAGEREF _Toc43584130 \h </w:instrText>
        </w:r>
        <w:r w:rsidR="003273BE">
          <w:rPr>
            <w:noProof/>
            <w:webHidden/>
          </w:rPr>
        </w:r>
        <w:r w:rsidR="003273BE">
          <w:rPr>
            <w:noProof/>
            <w:webHidden/>
          </w:rPr>
          <w:fldChar w:fldCharType="separate"/>
        </w:r>
        <w:r w:rsidR="00200BF0">
          <w:rPr>
            <w:noProof/>
            <w:webHidden/>
          </w:rPr>
          <w:t>183</w:t>
        </w:r>
        <w:r w:rsidR="003273BE">
          <w:rPr>
            <w:noProof/>
            <w:webHidden/>
          </w:rPr>
          <w:fldChar w:fldCharType="end"/>
        </w:r>
      </w:hyperlink>
    </w:p>
    <w:p w14:paraId="3A3B768F"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1" w:history="1">
        <w:r w:rsidR="003273BE" w:rsidRPr="007E3575">
          <w:rPr>
            <w:rStyle w:val="Hyperlink"/>
            <w:noProof/>
          </w:rPr>
          <w:t>I.  Tax Consequences of Borrowing Money</w:t>
        </w:r>
        <w:r w:rsidR="003273BE">
          <w:rPr>
            <w:noProof/>
            <w:webHidden/>
          </w:rPr>
          <w:tab/>
        </w:r>
        <w:r w:rsidR="003273BE">
          <w:rPr>
            <w:noProof/>
            <w:webHidden/>
          </w:rPr>
          <w:fldChar w:fldCharType="begin"/>
        </w:r>
        <w:r w:rsidR="003273BE">
          <w:rPr>
            <w:noProof/>
            <w:webHidden/>
          </w:rPr>
          <w:instrText xml:space="preserve"> PAGEREF _Toc43584131 \h </w:instrText>
        </w:r>
        <w:r w:rsidR="003273BE">
          <w:rPr>
            <w:noProof/>
            <w:webHidden/>
          </w:rPr>
        </w:r>
        <w:r w:rsidR="003273BE">
          <w:rPr>
            <w:noProof/>
            <w:webHidden/>
          </w:rPr>
          <w:fldChar w:fldCharType="separate"/>
        </w:r>
        <w:r w:rsidR="00200BF0">
          <w:rPr>
            <w:noProof/>
            <w:webHidden/>
          </w:rPr>
          <w:t>183</w:t>
        </w:r>
        <w:r w:rsidR="003273BE">
          <w:rPr>
            <w:noProof/>
            <w:webHidden/>
          </w:rPr>
          <w:fldChar w:fldCharType="end"/>
        </w:r>
      </w:hyperlink>
    </w:p>
    <w:p w14:paraId="16402557"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2" w:history="1">
        <w:r w:rsidR="003273BE" w:rsidRPr="007E3575">
          <w:rPr>
            <w:rStyle w:val="Hyperlink"/>
            <w:noProof/>
          </w:rPr>
          <w:t>II.  Cancellation of Indebtedness</w:t>
        </w:r>
        <w:r w:rsidR="003273BE">
          <w:rPr>
            <w:noProof/>
            <w:webHidden/>
          </w:rPr>
          <w:tab/>
        </w:r>
        <w:r w:rsidR="003273BE">
          <w:rPr>
            <w:noProof/>
            <w:webHidden/>
          </w:rPr>
          <w:fldChar w:fldCharType="begin"/>
        </w:r>
        <w:r w:rsidR="003273BE">
          <w:rPr>
            <w:noProof/>
            <w:webHidden/>
          </w:rPr>
          <w:instrText xml:space="preserve"> PAGEREF _Toc43584132 \h </w:instrText>
        </w:r>
        <w:r w:rsidR="003273BE">
          <w:rPr>
            <w:noProof/>
            <w:webHidden/>
          </w:rPr>
        </w:r>
        <w:r w:rsidR="003273BE">
          <w:rPr>
            <w:noProof/>
            <w:webHidden/>
          </w:rPr>
          <w:fldChar w:fldCharType="separate"/>
        </w:r>
        <w:r w:rsidR="00200BF0">
          <w:rPr>
            <w:noProof/>
            <w:webHidden/>
          </w:rPr>
          <w:t>184</w:t>
        </w:r>
        <w:r w:rsidR="003273BE">
          <w:rPr>
            <w:noProof/>
            <w:webHidden/>
          </w:rPr>
          <w:fldChar w:fldCharType="end"/>
        </w:r>
      </w:hyperlink>
    </w:p>
    <w:p w14:paraId="35E548D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3" w:history="1">
        <w:r w:rsidR="003273BE" w:rsidRPr="007E3575">
          <w:rPr>
            <w:rStyle w:val="Hyperlink"/>
            <w:noProof/>
          </w:rPr>
          <w:t>III.  Settlements of Legal Disputes Over Obligations to Pay or Repay</w:t>
        </w:r>
        <w:r w:rsidR="003273BE">
          <w:rPr>
            <w:noProof/>
            <w:webHidden/>
          </w:rPr>
          <w:tab/>
        </w:r>
        <w:r w:rsidR="003273BE">
          <w:rPr>
            <w:noProof/>
            <w:webHidden/>
          </w:rPr>
          <w:fldChar w:fldCharType="begin"/>
        </w:r>
        <w:r w:rsidR="003273BE">
          <w:rPr>
            <w:noProof/>
            <w:webHidden/>
          </w:rPr>
          <w:instrText xml:space="preserve"> PAGEREF _Toc43584133 \h </w:instrText>
        </w:r>
        <w:r w:rsidR="003273BE">
          <w:rPr>
            <w:noProof/>
            <w:webHidden/>
          </w:rPr>
        </w:r>
        <w:r w:rsidR="003273BE">
          <w:rPr>
            <w:noProof/>
            <w:webHidden/>
          </w:rPr>
          <w:fldChar w:fldCharType="separate"/>
        </w:r>
        <w:r w:rsidR="00200BF0">
          <w:rPr>
            <w:noProof/>
            <w:webHidden/>
          </w:rPr>
          <w:t>190</w:t>
        </w:r>
        <w:r w:rsidR="003273BE">
          <w:rPr>
            <w:noProof/>
            <w:webHidden/>
          </w:rPr>
          <w:fldChar w:fldCharType="end"/>
        </w:r>
      </w:hyperlink>
    </w:p>
    <w:p w14:paraId="3827DF22"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4" w:history="1">
        <w:r w:rsidR="003273BE" w:rsidRPr="007E3575">
          <w:rPr>
            <w:rStyle w:val="Hyperlink"/>
            <w:noProof/>
          </w:rPr>
          <w:t>IV.  Section 108(a)'s Other Provisions</w:t>
        </w:r>
        <w:r w:rsidR="003273BE">
          <w:rPr>
            <w:noProof/>
            <w:webHidden/>
          </w:rPr>
          <w:tab/>
        </w:r>
        <w:r w:rsidR="003273BE">
          <w:rPr>
            <w:noProof/>
            <w:webHidden/>
          </w:rPr>
          <w:fldChar w:fldCharType="begin"/>
        </w:r>
        <w:r w:rsidR="003273BE">
          <w:rPr>
            <w:noProof/>
            <w:webHidden/>
          </w:rPr>
          <w:instrText xml:space="preserve"> PAGEREF _Toc43584134 \h </w:instrText>
        </w:r>
        <w:r w:rsidR="003273BE">
          <w:rPr>
            <w:noProof/>
            <w:webHidden/>
          </w:rPr>
        </w:r>
        <w:r w:rsidR="003273BE">
          <w:rPr>
            <w:noProof/>
            <w:webHidden/>
          </w:rPr>
          <w:fldChar w:fldCharType="separate"/>
        </w:r>
        <w:r w:rsidR="00200BF0">
          <w:rPr>
            <w:noProof/>
            <w:webHidden/>
          </w:rPr>
          <w:t>208</w:t>
        </w:r>
        <w:r w:rsidR="003273BE">
          <w:rPr>
            <w:noProof/>
            <w:webHidden/>
          </w:rPr>
          <w:fldChar w:fldCharType="end"/>
        </w:r>
      </w:hyperlink>
    </w:p>
    <w:p w14:paraId="6CA7E754"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5" w:history="1">
        <w:r w:rsidR="003273BE" w:rsidRPr="007E3575">
          <w:rPr>
            <w:rStyle w:val="Hyperlink"/>
            <w:noProof/>
          </w:rPr>
          <w:t>V.  Transactions Involving Property Subject to a Loan</w:t>
        </w:r>
        <w:r w:rsidR="003273BE">
          <w:rPr>
            <w:noProof/>
            <w:webHidden/>
          </w:rPr>
          <w:tab/>
        </w:r>
        <w:r w:rsidR="003273BE">
          <w:rPr>
            <w:noProof/>
            <w:webHidden/>
          </w:rPr>
          <w:fldChar w:fldCharType="begin"/>
        </w:r>
        <w:r w:rsidR="003273BE">
          <w:rPr>
            <w:noProof/>
            <w:webHidden/>
          </w:rPr>
          <w:instrText xml:space="preserve"> PAGEREF _Toc43584135 \h </w:instrText>
        </w:r>
        <w:r w:rsidR="003273BE">
          <w:rPr>
            <w:noProof/>
            <w:webHidden/>
          </w:rPr>
        </w:r>
        <w:r w:rsidR="003273BE">
          <w:rPr>
            <w:noProof/>
            <w:webHidden/>
          </w:rPr>
          <w:fldChar w:fldCharType="separate"/>
        </w:r>
        <w:r w:rsidR="00200BF0">
          <w:rPr>
            <w:noProof/>
            <w:webHidden/>
          </w:rPr>
          <w:t>211</w:t>
        </w:r>
        <w:r w:rsidR="003273BE">
          <w:rPr>
            <w:noProof/>
            <w:webHidden/>
          </w:rPr>
          <w:fldChar w:fldCharType="end"/>
        </w:r>
      </w:hyperlink>
    </w:p>
    <w:p w14:paraId="00626267"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6" w:history="1">
        <w:r w:rsidR="003273BE" w:rsidRPr="007E3575">
          <w:rPr>
            <w:rStyle w:val="Hyperlink"/>
            <w:noProof/>
          </w:rPr>
          <w:t>VI.  Transactions Treated as Loans</w:t>
        </w:r>
        <w:r w:rsidR="003273BE">
          <w:rPr>
            <w:noProof/>
            <w:webHidden/>
          </w:rPr>
          <w:tab/>
        </w:r>
        <w:r w:rsidR="003273BE">
          <w:rPr>
            <w:noProof/>
            <w:webHidden/>
          </w:rPr>
          <w:fldChar w:fldCharType="begin"/>
        </w:r>
        <w:r w:rsidR="003273BE">
          <w:rPr>
            <w:noProof/>
            <w:webHidden/>
          </w:rPr>
          <w:instrText xml:space="preserve"> PAGEREF _Toc43584136 \h </w:instrText>
        </w:r>
        <w:r w:rsidR="003273BE">
          <w:rPr>
            <w:noProof/>
            <w:webHidden/>
          </w:rPr>
        </w:r>
        <w:r w:rsidR="003273BE">
          <w:rPr>
            <w:noProof/>
            <w:webHidden/>
          </w:rPr>
          <w:fldChar w:fldCharType="separate"/>
        </w:r>
        <w:r w:rsidR="00200BF0">
          <w:rPr>
            <w:noProof/>
            <w:webHidden/>
          </w:rPr>
          <w:t>230</w:t>
        </w:r>
        <w:r w:rsidR="003273BE">
          <w:rPr>
            <w:noProof/>
            <w:webHidden/>
          </w:rPr>
          <w:fldChar w:fldCharType="end"/>
        </w:r>
      </w:hyperlink>
    </w:p>
    <w:p w14:paraId="5965B7A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7" w:history="1">
        <w:r w:rsidR="003273BE" w:rsidRPr="007E3575">
          <w:rPr>
            <w:rStyle w:val="Hyperlink"/>
            <w:noProof/>
          </w:rPr>
          <w:t>Wrap-up Questions for Chapter 4</w:t>
        </w:r>
        <w:r w:rsidR="003273BE">
          <w:rPr>
            <w:noProof/>
            <w:webHidden/>
          </w:rPr>
          <w:tab/>
        </w:r>
        <w:r w:rsidR="003273BE">
          <w:rPr>
            <w:noProof/>
            <w:webHidden/>
          </w:rPr>
          <w:fldChar w:fldCharType="begin"/>
        </w:r>
        <w:r w:rsidR="003273BE">
          <w:rPr>
            <w:noProof/>
            <w:webHidden/>
          </w:rPr>
          <w:instrText xml:space="preserve"> PAGEREF _Toc43584137 \h </w:instrText>
        </w:r>
        <w:r w:rsidR="003273BE">
          <w:rPr>
            <w:noProof/>
            <w:webHidden/>
          </w:rPr>
        </w:r>
        <w:r w:rsidR="003273BE">
          <w:rPr>
            <w:noProof/>
            <w:webHidden/>
          </w:rPr>
          <w:fldChar w:fldCharType="separate"/>
        </w:r>
        <w:r w:rsidR="00200BF0">
          <w:rPr>
            <w:noProof/>
            <w:webHidden/>
          </w:rPr>
          <w:t>233</w:t>
        </w:r>
        <w:r w:rsidR="003273BE">
          <w:rPr>
            <w:noProof/>
            <w:webHidden/>
          </w:rPr>
          <w:fldChar w:fldCharType="end"/>
        </w:r>
      </w:hyperlink>
    </w:p>
    <w:p w14:paraId="2E4337EB"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38"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38 \h </w:instrText>
        </w:r>
        <w:r w:rsidR="003273BE">
          <w:rPr>
            <w:noProof/>
            <w:webHidden/>
          </w:rPr>
        </w:r>
        <w:r w:rsidR="003273BE">
          <w:rPr>
            <w:noProof/>
            <w:webHidden/>
          </w:rPr>
          <w:fldChar w:fldCharType="separate"/>
        </w:r>
        <w:r w:rsidR="00200BF0">
          <w:rPr>
            <w:noProof/>
            <w:webHidden/>
          </w:rPr>
          <w:t>234</w:t>
        </w:r>
        <w:r w:rsidR="003273BE">
          <w:rPr>
            <w:noProof/>
            <w:webHidden/>
          </w:rPr>
          <w:fldChar w:fldCharType="end"/>
        </w:r>
      </w:hyperlink>
    </w:p>
    <w:p w14:paraId="63C507B6"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39" w:history="1">
        <w:r w:rsidR="003273BE" w:rsidRPr="007E3575">
          <w:rPr>
            <w:rStyle w:val="Hyperlink"/>
            <w:noProof/>
          </w:rPr>
          <w:t>Chapter 5: Progressivity and Assignment of Income</w:t>
        </w:r>
        <w:r w:rsidR="003273BE">
          <w:rPr>
            <w:noProof/>
            <w:webHidden/>
          </w:rPr>
          <w:tab/>
        </w:r>
        <w:r w:rsidR="003273BE">
          <w:rPr>
            <w:noProof/>
            <w:webHidden/>
          </w:rPr>
          <w:fldChar w:fldCharType="begin"/>
        </w:r>
        <w:r w:rsidR="003273BE">
          <w:rPr>
            <w:noProof/>
            <w:webHidden/>
          </w:rPr>
          <w:instrText xml:space="preserve"> PAGEREF _Toc43584139 \h </w:instrText>
        </w:r>
        <w:r w:rsidR="003273BE">
          <w:rPr>
            <w:noProof/>
            <w:webHidden/>
          </w:rPr>
        </w:r>
        <w:r w:rsidR="003273BE">
          <w:rPr>
            <w:noProof/>
            <w:webHidden/>
          </w:rPr>
          <w:fldChar w:fldCharType="separate"/>
        </w:r>
        <w:r w:rsidR="00200BF0">
          <w:rPr>
            <w:noProof/>
            <w:webHidden/>
          </w:rPr>
          <w:t>235</w:t>
        </w:r>
        <w:r w:rsidR="003273BE">
          <w:rPr>
            <w:noProof/>
            <w:webHidden/>
          </w:rPr>
          <w:fldChar w:fldCharType="end"/>
        </w:r>
      </w:hyperlink>
    </w:p>
    <w:p w14:paraId="18C5CD0D"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0" w:history="1">
        <w:r w:rsidR="003273BE" w:rsidRPr="007E3575">
          <w:rPr>
            <w:rStyle w:val="Hyperlink"/>
            <w:noProof/>
          </w:rPr>
          <w:t>I.  Compensation for Services</w:t>
        </w:r>
        <w:r w:rsidR="003273BE">
          <w:rPr>
            <w:noProof/>
            <w:webHidden/>
          </w:rPr>
          <w:tab/>
        </w:r>
        <w:r w:rsidR="003273BE">
          <w:rPr>
            <w:noProof/>
            <w:webHidden/>
          </w:rPr>
          <w:fldChar w:fldCharType="begin"/>
        </w:r>
        <w:r w:rsidR="003273BE">
          <w:rPr>
            <w:noProof/>
            <w:webHidden/>
          </w:rPr>
          <w:instrText xml:space="preserve"> PAGEREF _Toc43584140 \h </w:instrText>
        </w:r>
        <w:r w:rsidR="003273BE">
          <w:rPr>
            <w:noProof/>
            <w:webHidden/>
          </w:rPr>
        </w:r>
        <w:r w:rsidR="003273BE">
          <w:rPr>
            <w:noProof/>
            <w:webHidden/>
          </w:rPr>
          <w:fldChar w:fldCharType="separate"/>
        </w:r>
        <w:r w:rsidR="00200BF0">
          <w:rPr>
            <w:noProof/>
            <w:webHidden/>
          </w:rPr>
          <w:t>236</w:t>
        </w:r>
        <w:r w:rsidR="003273BE">
          <w:rPr>
            <w:noProof/>
            <w:webHidden/>
          </w:rPr>
          <w:fldChar w:fldCharType="end"/>
        </w:r>
      </w:hyperlink>
    </w:p>
    <w:p w14:paraId="77582FD4"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1" w:history="1">
        <w:r w:rsidR="003273BE" w:rsidRPr="007E3575">
          <w:rPr>
            <w:rStyle w:val="Hyperlink"/>
            <w:noProof/>
          </w:rPr>
          <w:t>II.  Income Splitting: the Joint Return</w:t>
        </w:r>
        <w:r w:rsidR="003273BE">
          <w:rPr>
            <w:noProof/>
            <w:webHidden/>
          </w:rPr>
          <w:tab/>
        </w:r>
        <w:r w:rsidR="003273BE">
          <w:rPr>
            <w:noProof/>
            <w:webHidden/>
          </w:rPr>
          <w:fldChar w:fldCharType="begin"/>
        </w:r>
        <w:r w:rsidR="003273BE">
          <w:rPr>
            <w:noProof/>
            <w:webHidden/>
          </w:rPr>
          <w:instrText xml:space="preserve"> PAGEREF _Toc43584141 \h </w:instrText>
        </w:r>
        <w:r w:rsidR="003273BE">
          <w:rPr>
            <w:noProof/>
            <w:webHidden/>
          </w:rPr>
        </w:r>
        <w:r w:rsidR="003273BE">
          <w:rPr>
            <w:noProof/>
            <w:webHidden/>
          </w:rPr>
          <w:fldChar w:fldCharType="separate"/>
        </w:r>
        <w:r w:rsidR="00200BF0">
          <w:rPr>
            <w:noProof/>
            <w:webHidden/>
          </w:rPr>
          <w:t>243</w:t>
        </w:r>
        <w:r w:rsidR="003273BE">
          <w:rPr>
            <w:noProof/>
            <w:webHidden/>
          </w:rPr>
          <w:fldChar w:fldCharType="end"/>
        </w:r>
      </w:hyperlink>
    </w:p>
    <w:p w14:paraId="0D2FDC7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2" w:history="1">
        <w:r w:rsidR="003273BE" w:rsidRPr="007E3575">
          <w:rPr>
            <w:rStyle w:val="Hyperlink"/>
            <w:noProof/>
          </w:rPr>
          <w:t>III.  Income Derived from Property</w:t>
        </w:r>
        <w:r w:rsidR="003273BE">
          <w:rPr>
            <w:noProof/>
            <w:webHidden/>
          </w:rPr>
          <w:tab/>
        </w:r>
        <w:r w:rsidR="003273BE">
          <w:rPr>
            <w:noProof/>
            <w:webHidden/>
          </w:rPr>
          <w:fldChar w:fldCharType="begin"/>
        </w:r>
        <w:r w:rsidR="003273BE">
          <w:rPr>
            <w:noProof/>
            <w:webHidden/>
          </w:rPr>
          <w:instrText xml:space="preserve"> PAGEREF _Toc43584142 \h </w:instrText>
        </w:r>
        <w:r w:rsidR="003273BE">
          <w:rPr>
            <w:noProof/>
            <w:webHidden/>
          </w:rPr>
        </w:r>
        <w:r w:rsidR="003273BE">
          <w:rPr>
            <w:noProof/>
            <w:webHidden/>
          </w:rPr>
          <w:fldChar w:fldCharType="separate"/>
        </w:r>
        <w:r w:rsidR="00200BF0">
          <w:rPr>
            <w:noProof/>
            <w:webHidden/>
          </w:rPr>
          <w:t>249</w:t>
        </w:r>
        <w:r w:rsidR="003273BE">
          <w:rPr>
            <w:noProof/>
            <w:webHidden/>
          </w:rPr>
          <w:fldChar w:fldCharType="end"/>
        </w:r>
      </w:hyperlink>
    </w:p>
    <w:p w14:paraId="002A86A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3" w:history="1">
        <w:r w:rsidR="003273BE" w:rsidRPr="007E3575">
          <w:rPr>
            <w:rStyle w:val="Hyperlink"/>
            <w:noProof/>
          </w:rPr>
          <w:t>IV.  Interest Free Loans and Unstated Interest</w:t>
        </w:r>
        <w:r w:rsidR="003273BE">
          <w:rPr>
            <w:noProof/>
            <w:webHidden/>
          </w:rPr>
          <w:tab/>
        </w:r>
        <w:r w:rsidR="003273BE">
          <w:rPr>
            <w:noProof/>
            <w:webHidden/>
          </w:rPr>
          <w:fldChar w:fldCharType="begin"/>
        </w:r>
        <w:r w:rsidR="003273BE">
          <w:rPr>
            <w:noProof/>
            <w:webHidden/>
          </w:rPr>
          <w:instrText xml:space="preserve"> PAGEREF _Toc43584143 \h </w:instrText>
        </w:r>
        <w:r w:rsidR="003273BE">
          <w:rPr>
            <w:noProof/>
            <w:webHidden/>
          </w:rPr>
        </w:r>
        <w:r w:rsidR="003273BE">
          <w:rPr>
            <w:noProof/>
            <w:webHidden/>
          </w:rPr>
          <w:fldChar w:fldCharType="separate"/>
        </w:r>
        <w:r w:rsidR="00200BF0">
          <w:rPr>
            <w:noProof/>
            <w:webHidden/>
          </w:rPr>
          <w:t>261</w:t>
        </w:r>
        <w:r w:rsidR="003273BE">
          <w:rPr>
            <w:noProof/>
            <w:webHidden/>
          </w:rPr>
          <w:fldChar w:fldCharType="end"/>
        </w:r>
      </w:hyperlink>
    </w:p>
    <w:p w14:paraId="7A7C3C9B"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4" w:history="1">
        <w:r w:rsidR="003273BE" w:rsidRPr="007E3575">
          <w:rPr>
            <w:rStyle w:val="Hyperlink"/>
            <w:noProof/>
          </w:rPr>
          <w:t>Wrap-Up Questions for Chapter 5</w:t>
        </w:r>
        <w:r w:rsidR="003273BE">
          <w:rPr>
            <w:noProof/>
            <w:webHidden/>
          </w:rPr>
          <w:tab/>
        </w:r>
        <w:r w:rsidR="003273BE">
          <w:rPr>
            <w:noProof/>
            <w:webHidden/>
          </w:rPr>
          <w:fldChar w:fldCharType="begin"/>
        </w:r>
        <w:r w:rsidR="003273BE">
          <w:rPr>
            <w:noProof/>
            <w:webHidden/>
          </w:rPr>
          <w:instrText xml:space="preserve"> PAGEREF _Toc43584144 \h </w:instrText>
        </w:r>
        <w:r w:rsidR="003273BE">
          <w:rPr>
            <w:noProof/>
            <w:webHidden/>
          </w:rPr>
        </w:r>
        <w:r w:rsidR="003273BE">
          <w:rPr>
            <w:noProof/>
            <w:webHidden/>
          </w:rPr>
          <w:fldChar w:fldCharType="separate"/>
        </w:r>
        <w:r w:rsidR="00200BF0">
          <w:rPr>
            <w:noProof/>
            <w:webHidden/>
          </w:rPr>
          <w:t>266</w:t>
        </w:r>
        <w:r w:rsidR="003273BE">
          <w:rPr>
            <w:noProof/>
            <w:webHidden/>
          </w:rPr>
          <w:fldChar w:fldCharType="end"/>
        </w:r>
      </w:hyperlink>
    </w:p>
    <w:p w14:paraId="0B2E1042"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5"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45 \h </w:instrText>
        </w:r>
        <w:r w:rsidR="003273BE">
          <w:rPr>
            <w:noProof/>
            <w:webHidden/>
          </w:rPr>
        </w:r>
        <w:r w:rsidR="003273BE">
          <w:rPr>
            <w:noProof/>
            <w:webHidden/>
          </w:rPr>
          <w:fldChar w:fldCharType="separate"/>
        </w:r>
        <w:r w:rsidR="00200BF0">
          <w:rPr>
            <w:noProof/>
            <w:webHidden/>
          </w:rPr>
          <w:t>267</w:t>
        </w:r>
        <w:r w:rsidR="003273BE">
          <w:rPr>
            <w:noProof/>
            <w:webHidden/>
          </w:rPr>
          <w:fldChar w:fldCharType="end"/>
        </w:r>
      </w:hyperlink>
    </w:p>
    <w:p w14:paraId="01325EEA"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46" w:history="1">
        <w:r w:rsidR="003273BE" w:rsidRPr="007E3575">
          <w:rPr>
            <w:rStyle w:val="Hyperlink"/>
            <w:noProof/>
          </w:rPr>
          <w:t>Chapter 6: Deductions: Business Expenses</w:t>
        </w:r>
        <w:r w:rsidR="003273BE">
          <w:rPr>
            <w:noProof/>
            <w:webHidden/>
          </w:rPr>
          <w:tab/>
        </w:r>
        <w:r w:rsidR="003273BE">
          <w:rPr>
            <w:noProof/>
            <w:webHidden/>
          </w:rPr>
          <w:fldChar w:fldCharType="begin"/>
        </w:r>
        <w:r w:rsidR="003273BE">
          <w:rPr>
            <w:noProof/>
            <w:webHidden/>
          </w:rPr>
          <w:instrText xml:space="preserve"> PAGEREF _Toc43584146 \h </w:instrText>
        </w:r>
        <w:r w:rsidR="003273BE">
          <w:rPr>
            <w:noProof/>
            <w:webHidden/>
          </w:rPr>
        </w:r>
        <w:r w:rsidR="003273BE">
          <w:rPr>
            <w:noProof/>
            <w:webHidden/>
          </w:rPr>
          <w:fldChar w:fldCharType="separate"/>
        </w:r>
        <w:r w:rsidR="00200BF0">
          <w:rPr>
            <w:noProof/>
            <w:webHidden/>
          </w:rPr>
          <w:t>268</w:t>
        </w:r>
        <w:r w:rsidR="003273BE">
          <w:rPr>
            <w:noProof/>
            <w:webHidden/>
          </w:rPr>
          <w:fldChar w:fldCharType="end"/>
        </w:r>
      </w:hyperlink>
    </w:p>
    <w:p w14:paraId="046FED8F"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7" w:history="1">
        <w:r w:rsidR="003273BE" w:rsidRPr="007E3575">
          <w:rPr>
            <w:rStyle w:val="Hyperlink"/>
            <w:noProof/>
          </w:rPr>
          <w:t>I.  Expense or Capital</w:t>
        </w:r>
        <w:r w:rsidR="003273BE">
          <w:rPr>
            <w:noProof/>
            <w:webHidden/>
          </w:rPr>
          <w:tab/>
        </w:r>
        <w:r w:rsidR="003273BE">
          <w:rPr>
            <w:noProof/>
            <w:webHidden/>
          </w:rPr>
          <w:fldChar w:fldCharType="begin"/>
        </w:r>
        <w:r w:rsidR="003273BE">
          <w:rPr>
            <w:noProof/>
            <w:webHidden/>
          </w:rPr>
          <w:instrText xml:space="preserve"> PAGEREF _Toc43584147 \h </w:instrText>
        </w:r>
        <w:r w:rsidR="003273BE">
          <w:rPr>
            <w:noProof/>
            <w:webHidden/>
          </w:rPr>
        </w:r>
        <w:r w:rsidR="003273BE">
          <w:rPr>
            <w:noProof/>
            <w:webHidden/>
          </w:rPr>
          <w:fldChar w:fldCharType="separate"/>
        </w:r>
        <w:r w:rsidR="00200BF0">
          <w:rPr>
            <w:noProof/>
            <w:webHidden/>
          </w:rPr>
          <w:t>272</w:t>
        </w:r>
        <w:r w:rsidR="003273BE">
          <w:rPr>
            <w:noProof/>
            <w:webHidden/>
          </w:rPr>
          <w:fldChar w:fldCharType="end"/>
        </w:r>
      </w:hyperlink>
    </w:p>
    <w:p w14:paraId="54F9436B"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8" w:history="1">
        <w:r w:rsidR="003273BE" w:rsidRPr="007E3575">
          <w:rPr>
            <w:rStyle w:val="Hyperlink"/>
            <w:noProof/>
          </w:rPr>
          <w:t>II.  Deductibility Under §§ 162 or 212</w:t>
        </w:r>
        <w:r w:rsidR="003273BE">
          <w:rPr>
            <w:noProof/>
            <w:webHidden/>
          </w:rPr>
          <w:tab/>
        </w:r>
        <w:r w:rsidR="003273BE">
          <w:rPr>
            <w:noProof/>
            <w:webHidden/>
          </w:rPr>
          <w:fldChar w:fldCharType="begin"/>
        </w:r>
        <w:r w:rsidR="003273BE">
          <w:rPr>
            <w:noProof/>
            <w:webHidden/>
          </w:rPr>
          <w:instrText xml:space="preserve"> PAGEREF _Toc43584148 \h </w:instrText>
        </w:r>
        <w:r w:rsidR="003273BE">
          <w:rPr>
            <w:noProof/>
            <w:webHidden/>
          </w:rPr>
        </w:r>
        <w:r w:rsidR="003273BE">
          <w:rPr>
            <w:noProof/>
            <w:webHidden/>
          </w:rPr>
          <w:fldChar w:fldCharType="separate"/>
        </w:r>
        <w:r w:rsidR="00200BF0">
          <w:rPr>
            <w:noProof/>
            <w:webHidden/>
          </w:rPr>
          <w:t>330</w:t>
        </w:r>
        <w:r w:rsidR="003273BE">
          <w:rPr>
            <w:noProof/>
            <w:webHidden/>
          </w:rPr>
          <w:fldChar w:fldCharType="end"/>
        </w:r>
      </w:hyperlink>
    </w:p>
    <w:p w14:paraId="799C353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49" w:history="1">
        <w:r w:rsidR="003273BE" w:rsidRPr="007E3575">
          <w:rPr>
            <w:rStyle w:val="Hyperlink"/>
            <w:noProof/>
          </w:rPr>
          <w:t>III.  Depreciation, Amortization, and Cost Recovery</w:t>
        </w:r>
        <w:r w:rsidR="003273BE">
          <w:rPr>
            <w:noProof/>
            <w:webHidden/>
          </w:rPr>
          <w:tab/>
        </w:r>
        <w:r w:rsidR="003273BE">
          <w:rPr>
            <w:noProof/>
            <w:webHidden/>
          </w:rPr>
          <w:fldChar w:fldCharType="begin"/>
        </w:r>
        <w:r w:rsidR="003273BE">
          <w:rPr>
            <w:noProof/>
            <w:webHidden/>
          </w:rPr>
          <w:instrText xml:space="preserve"> PAGEREF _Toc43584149 \h </w:instrText>
        </w:r>
        <w:r w:rsidR="003273BE">
          <w:rPr>
            <w:noProof/>
            <w:webHidden/>
          </w:rPr>
        </w:r>
        <w:r w:rsidR="003273BE">
          <w:rPr>
            <w:noProof/>
            <w:webHidden/>
          </w:rPr>
          <w:fldChar w:fldCharType="separate"/>
        </w:r>
        <w:r w:rsidR="00200BF0">
          <w:rPr>
            <w:noProof/>
            <w:webHidden/>
          </w:rPr>
          <w:t>402</w:t>
        </w:r>
        <w:r w:rsidR="003273BE">
          <w:rPr>
            <w:noProof/>
            <w:webHidden/>
          </w:rPr>
          <w:fldChar w:fldCharType="end"/>
        </w:r>
      </w:hyperlink>
    </w:p>
    <w:p w14:paraId="78B39683"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0" w:history="1">
        <w:r w:rsidR="003273BE" w:rsidRPr="007E3575">
          <w:rPr>
            <w:rStyle w:val="Hyperlink"/>
            <w:noProof/>
          </w:rPr>
          <w:t>Wrap-Up Questions for Chapter 6</w:t>
        </w:r>
        <w:r w:rsidR="003273BE">
          <w:rPr>
            <w:noProof/>
            <w:webHidden/>
          </w:rPr>
          <w:tab/>
        </w:r>
        <w:r w:rsidR="003273BE">
          <w:rPr>
            <w:noProof/>
            <w:webHidden/>
          </w:rPr>
          <w:fldChar w:fldCharType="begin"/>
        </w:r>
        <w:r w:rsidR="003273BE">
          <w:rPr>
            <w:noProof/>
            <w:webHidden/>
          </w:rPr>
          <w:instrText xml:space="preserve"> PAGEREF _Toc43584150 \h </w:instrText>
        </w:r>
        <w:r w:rsidR="003273BE">
          <w:rPr>
            <w:noProof/>
            <w:webHidden/>
          </w:rPr>
        </w:r>
        <w:r w:rsidR="003273BE">
          <w:rPr>
            <w:noProof/>
            <w:webHidden/>
          </w:rPr>
          <w:fldChar w:fldCharType="separate"/>
        </w:r>
        <w:r w:rsidR="00200BF0">
          <w:rPr>
            <w:noProof/>
            <w:webHidden/>
          </w:rPr>
          <w:t>418</w:t>
        </w:r>
        <w:r w:rsidR="003273BE">
          <w:rPr>
            <w:noProof/>
            <w:webHidden/>
          </w:rPr>
          <w:fldChar w:fldCharType="end"/>
        </w:r>
      </w:hyperlink>
    </w:p>
    <w:p w14:paraId="1CA21DB2"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1"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51 \h </w:instrText>
        </w:r>
        <w:r w:rsidR="003273BE">
          <w:rPr>
            <w:noProof/>
            <w:webHidden/>
          </w:rPr>
        </w:r>
        <w:r w:rsidR="003273BE">
          <w:rPr>
            <w:noProof/>
            <w:webHidden/>
          </w:rPr>
          <w:fldChar w:fldCharType="separate"/>
        </w:r>
        <w:r w:rsidR="00200BF0">
          <w:rPr>
            <w:noProof/>
            <w:webHidden/>
          </w:rPr>
          <w:t>418</w:t>
        </w:r>
        <w:r w:rsidR="003273BE">
          <w:rPr>
            <w:noProof/>
            <w:webHidden/>
          </w:rPr>
          <w:fldChar w:fldCharType="end"/>
        </w:r>
      </w:hyperlink>
    </w:p>
    <w:p w14:paraId="125A041E"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52" w:history="1">
        <w:r w:rsidR="003273BE" w:rsidRPr="007E3575">
          <w:rPr>
            <w:rStyle w:val="Hyperlink"/>
            <w:noProof/>
          </w:rPr>
          <w:t>Chapter 7: Personal Deductions and the Standard Deduction</w:t>
        </w:r>
        <w:r w:rsidR="003273BE">
          <w:rPr>
            <w:noProof/>
            <w:webHidden/>
          </w:rPr>
          <w:tab/>
        </w:r>
        <w:r w:rsidR="003273BE">
          <w:rPr>
            <w:noProof/>
            <w:webHidden/>
          </w:rPr>
          <w:fldChar w:fldCharType="begin"/>
        </w:r>
        <w:r w:rsidR="003273BE">
          <w:rPr>
            <w:noProof/>
            <w:webHidden/>
          </w:rPr>
          <w:instrText xml:space="preserve"> PAGEREF _Toc43584152 \h </w:instrText>
        </w:r>
        <w:r w:rsidR="003273BE">
          <w:rPr>
            <w:noProof/>
            <w:webHidden/>
          </w:rPr>
        </w:r>
        <w:r w:rsidR="003273BE">
          <w:rPr>
            <w:noProof/>
            <w:webHidden/>
          </w:rPr>
          <w:fldChar w:fldCharType="separate"/>
        </w:r>
        <w:r w:rsidR="00200BF0">
          <w:rPr>
            <w:noProof/>
            <w:webHidden/>
          </w:rPr>
          <w:t>420</w:t>
        </w:r>
        <w:r w:rsidR="003273BE">
          <w:rPr>
            <w:noProof/>
            <w:webHidden/>
          </w:rPr>
          <w:fldChar w:fldCharType="end"/>
        </w:r>
      </w:hyperlink>
    </w:p>
    <w:p w14:paraId="225CAD32"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3" w:history="1">
        <w:r w:rsidR="003273BE" w:rsidRPr="007E3575">
          <w:rPr>
            <w:rStyle w:val="Hyperlink"/>
            <w:noProof/>
          </w:rPr>
          <w:t>I.  “Tax Expenditures”</w:t>
        </w:r>
        <w:r w:rsidR="003273BE">
          <w:rPr>
            <w:noProof/>
            <w:webHidden/>
          </w:rPr>
          <w:tab/>
        </w:r>
        <w:r w:rsidR="003273BE">
          <w:rPr>
            <w:noProof/>
            <w:webHidden/>
          </w:rPr>
          <w:fldChar w:fldCharType="begin"/>
        </w:r>
        <w:r w:rsidR="003273BE">
          <w:rPr>
            <w:noProof/>
            <w:webHidden/>
          </w:rPr>
          <w:instrText xml:space="preserve"> PAGEREF _Toc43584153 \h </w:instrText>
        </w:r>
        <w:r w:rsidR="003273BE">
          <w:rPr>
            <w:noProof/>
            <w:webHidden/>
          </w:rPr>
        </w:r>
        <w:r w:rsidR="003273BE">
          <w:rPr>
            <w:noProof/>
            <w:webHidden/>
          </w:rPr>
          <w:fldChar w:fldCharType="separate"/>
        </w:r>
        <w:r w:rsidR="00200BF0">
          <w:rPr>
            <w:noProof/>
            <w:webHidden/>
          </w:rPr>
          <w:t>425</w:t>
        </w:r>
        <w:r w:rsidR="003273BE">
          <w:rPr>
            <w:noProof/>
            <w:webHidden/>
          </w:rPr>
          <w:fldChar w:fldCharType="end"/>
        </w:r>
      </w:hyperlink>
    </w:p>
    <w:p w14:paraId="586D16C7"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4" w:history="1">
        <w:r w:rsidR="003273BE" w:rsidRPr="007E3575">
          <w:rPr>
            <w:rStyle w:val="Hyperlink"/>
            <w:noProof/>
          </w:rPr>
          <w:t>II.  Denial of Discretion in Choosing How or What to Consume</w:t>
        </w:r>
        <w:r w:rsidR="003273BE">
          <w:rPr>
            <w:noProof/>
            <w:webHidden/>
          </w:rPr>
          <w:tab/>
        </w:r>
        <w:r w:rsidR="003273BE">
          <w:rPr>
            <w:noProof/>
            <w:webHidden/>
          </w:rPr>
          <w:fldChar w:fldCharType="begin"/>
        </w:r>
        <w:r w:rsidR="003273BE">
          <w:rPr>
            <w:noProof/>
            <w:webHidden/>
          </w:rPr>
          <w:instrText xml:space="preserve"> PAGEREF _Toc43584154 \h </w:instrText>
        </w:r>
        <w:r w:rsidR="003273BE">
          <w:rPr>
            <w:noProof/>
            <w:webHidden/>
          </w:rPr>
        </w:r>
        <w:r w:rsidR="003273BE">
          <w:rPr>
            <w:noProof/>
            <w:webHidden/>
          </w:rPr>
          <w:fldChar w:fldCharType="separate"/>
        </w:r>
        <w:r w:rsidR="00200BF0">
          <w:rPr>
            <w:noProof/>
            <w:webHidden/>
          </w:rPr>
          <w:t>441</w:t>
        </w:r>
        <w:r w:rsidR="003273BE">
          <w:rPr>
            <w:noProof/>
            <w:webHidden/>
          </w:rPr>
          <w:fldChar w:fldCharType="end"/>
        </w:r>
      </w:hyperlink>
    </w:p>
    <w:p w14:paraId="6C0FB24C"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5" w:history="1">
        <w:r w:rsidR="003273BE" w:rsidRPr="007E3575">
          <w:rPr>
            <w:rStyle w:val="Hyperlink"/>
            <w:noProof/>
          </w:rPr>
          <w:t>III.  Creating a More Efficient and Productive Economy</w:t>
        </w:r>
        <w:r w:rsidR="003273BE">
          <w:rPr>
            <w:noProof/>
            <w:webHidden/>
          </w:rPr>
          <w:tab/>
        </w:r>
        <w:r w:rsidR="003273BE">
          <w:rPr>
            <w:noProof/>
            <w:webHidden/>
          </w:rPr>
          <w:fldChar w:fldCharType="begin"/>
        </w:r>
        <w:r w:rsidR="003273BE">
          <w:rPr>
            <w:noProof/>
            <w:webHidden/>
          </w:rPr>
          <w:instrText xml:space="preserve"> PAGEREF _Toc43584155 \h </w:instrText>
        </w:r>
        <w:r w:rsidR="003273BE">
          <w:rPr>
            <w:noProof/>
            <w:webHidden/>
          </w:rPr>
        </w:r>
        <w:r w:rsidR="003273BE">
          <w:rPr>
            <w:noProof/>
            <w:webHidden/>
          </w:rPr>
          <w:fldChar w:fldCharType="separate"/>
        </w:r>
        <w:r w:rsidR="00200BF0">
          <w:rPr>
            <w:noProof/>
            <w:webHidden/>
          </w:rPr>
          <w:t>449</w:t>
        </w:r>
        <w:r w:rsidR="003273BE">
          <w:rPr>
            <w:noProof/>
            <w:webHidden/>
          </w:rPr>
          <w:fldChar w:fldCharType="end"/>
        </w:r>
      </w:hyperlink>
    </w:p>
    <w:p w14:paraId="3137FDE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6" w:history="1">
        <w:r w:rsidR="003273BE" w:rsidRPr="007E3575">
          <w:rPr>
            <w:rStyle w:val="Hyperlink"/>
            <w:noProof/>
          </w:rPr>
          <w:t>IV.  Deferral Until Consumption</w:t>
        </w:r>
        <w:r w:rsidR="003273BE">
          <w:rPr>
            <w:noProof/>
            <w:webHidden/>
          </w:rPr>
          <w:tab/>
        </w:r>
        <w:r w:rsidR="003273BE">
          <w:rPr>
            <w:noProof/>
            <w:webHidden/>
          </w:rPr>
          <w:fldChar w:fldCharType="begin"/>
        </w:r>
        <w:r w:rsidR="003273BE">
          <w:rPr>
            <w:noProof/>
            <w:webHidden/>
          </w:rPr>
          <w:instrText xml:space="preserve"> PAGEREF _Toc43584156 \h </w:instrText>
        </w:r>
        <w:r w:rsidR="003273BE">
          <w:rPr>
            <w:noProof/>
            <w:webHidden/>
          </w:rPr>
        </w:r>
        <w:r w:rsidR="003273BE">
          <w:rPr>
            <w:noProof/>
            <w:webHidden/>
          </w:rPr>
          <w:fldChar w:fldCharType="separate"/>
        </w:r>
        <w:r w:rsidR="00200BF0">
          <w:rPr>
            <w:noProof/>
            <w:webHidden/>
          </w:rPr>
          <w:t>450</w:t>
        </w:r>
        <w:r w:rsidR="003273BE">
          <w:rPr>
            <w:noProof/>
            <w:webHidden/>
          </w:rPr>
          <w:fldChar w:fldCharType="end"/>
        </w:r>
      </w:hyperlink>
    </w:p>
    <w:p w14:paraId="4C1551BA"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7" w:history="1">
        <w:r w:rsidR="003273BE" w:rsidRPr="007E3575">
          <w:rPr>
            <w:rStyle w:val="Hyperlink"/>
            <w:noProof/>
          </w:rPr>
          <w:t>Wrap-Up Questions for Chapter 7</w:t>
        </w:r>
        <w:r w:rsidR="003273BE">
          <w:rPr>
            <w:noProof/>
            <w:webHidden/>
          </w:rPr>
          <w:tab/>
        </w:r>
        <w:r w:rsidR="003273BE">
          <w:rPr>
            <w:noProof/>
            <w:webHidden/>
          </w:rPr>
          <w:fldChar w:fldCharType="begin"/>
        </w:r>
        <w:r w:rsidR="003273BE">
          <w:rPr>
            <w:noProof/>
            <w:webHidden/>
          </w:rPr>
          <w:instrText xml:space="preserve"> PAGEREF _Toc43584157 \h </w:instrText>
        </w:r>
        <w:r w:rsidR="003273BE">
          <w:rPr>
            <w:noProof/>
            <w:webHidden/>
          </w:rPr>
        </w:r>
        <w:r w:rsidR="003273BE">
          <w:rPr>
            <w:noProof/>
            <w:webHidden/>
          </w:rPr>
          <w:fldChar w:fldCharType="separate"/>
        </w:r>
        <w:r w:rsidR="00200BF0">
          <w:rPr>
            <w:noProof/>
            <w:webHidden/>
          </w:rPr>
          <w:t>453</w:t>
        </w:r>
        <w:r w:rsidR="003273BE">
          <w:rPr>
            <w:noProof/>
            <w:webHidden/>
          </w:rPr>
          <w:fldChar w:fldCharType="end"/>
        </w:r>
      </w:hyperlink>
    </w:p>
    <w:p w14:paraId="68ED243C"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58"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58 \h </w:instrText>
        </w:r>
        <w:r w:rsidR="003273BE">
          <w:rPr>
            <w:noProof/>
            <w:webHidden/>
          </w:rPr>
        </w:r>
        <w:r w:rsidR="003273BE">
          <w:rPr>
            <w:noProof/>
            <w:webHidden/>
          </w:rPr>
          <w:fldChar w:fldCharType="separate"/>
        </w:r>
        <w:r w:rsidR="00200BF0">
          <w:rPr>
            <w:noProof/>
            <w:webHidden/>
          </w:rPr>
          <w:t>453</w:t>
        </w:r>
        <w:r w:rsidR="003273BE">
          <w:rPr>
            <w:noProof/>
            <w:webHidden/>
          </w:rPr>
          <w:fldChar w:fldCharType="end"/>
        </w:r>
      </w:hyperlink>
    </w:p>
    <w:p w14:paraId="6C93FF90"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59" w:history="1">
        <w:r w:rsidR="003273BE" w:rsidRPr="007E3575">
          <w:rPr>
            <w:rStyle w:val="Hyperlink"/>
            <w:noProof/>
          </w:rPr>
          <w:t>Chapter 8: Tax Consequences of Divorce and Intra-Family Transactions</w:t>
        </w:r>
        <w:r w:rsidR="003273BE">
          <w:rPr>
            <w:noProof/>
            <w:webHidden/>
          </w:rPr>
          <w:tab/>
        </w:r>
        <w:r w:rsidR="003273BE">
          <w:rPr>
            <w:noProof/>
            <w:webHidden/>
          </w:rPr>
          <w:fldChar w:fldCharType="begin"/>
        </w:r>
        <w:r w:rsidR="003273BE">
          <w:rPr>
            <w:noProof/>
            <w:webHidden/>
          </w:rPr>
          <w:instrText xml:space="preserve"> PAGEREF _Toc43584159 \h </w:instrText>
        </w:r>
        <w:r w:rsidR="003273BE">
          <w:rPr>
            <w:noProof/>
            <w:webHidden/>
          </w:rPr>
        </w:r>
        <w:r w:rsidR="003273BE">
          <w:rPr>
            <w:noProof/>
            <w:webHidden/>
          </w:rPr>
          <w:fldChar w:fldCharType="separate"/>
        </w:r>
        <w:r w:rsidR="00200BF0">
          <w:rPr>
            <w:noProof/>
            <w:webHidden/>
          </w:rPr>
          <w:t>455</w:t>
        </w:r>
        <w:r w:rsidR="003273BE">
          <w:rPr>
            <w:noProof/>
            <w:webHidden/>
          </w:rPr>
          <w:fldChar w:fldCharType="end"/>
        </w:r>
      </w:hyperlink>
    </w:p>
    <w:p w14:paraId="04C03B7D"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0" w:history="1">
        <w:r w:rsidR="003273BE" w:rsidRPr="007E3575">
          <w:rPr>
            <w:rStyle w:val="Hyperlink"/>
            <w:noProof/>
          </w:rPr>
          <w:t>I.  Introduction</w:t>
        </w:r>
        <w:r w:rsidR="003273BE">
          <w:rPr>
            <w:noProof/>
            <w:webHidden/>
          </w:rPr>
          <w:tab/>
        </w:r>
        <w:r w:rsidR="003273BE">
          <w:rPr>
            <w:noProof/>
            <w:webHidden/>
          </w:rPr>
          <w:fldChar w:fldCharType="begin"/>
        </w:r>
        <w:r w:rsidR="003273BE">
          <w:rPr>
            <w:noProof/>
            <w:webHidden/>
          </w:rPr>
          <w:instrText xml:space="preserve"> PAGEREF _Toc43584160 \h </w:instrText>
        </w:r>
        <w:r w:rsidR="003273BE">
          <w:rPr>
            <w:noProof/>
            <w:webHidden/>
          </w:rPr>
        </w:r>
        <w:r w:rsidR="003273BE">
          <w:rPr>
            <w:noProof/>
            <w:webHidden/>
          </w:rPr>
          <w:fldChar w:fldCharType="separate"/>
        </w:r>
        <w:r w:rsidR="00200BF0">
          <w:rPr>
            <w:noProof/>
            <w:webHidden/>
          </w:rPr>
          <w:t>455</w:t>
        </w:r>
        <w:r w:rsidR="003273BE">
          <w:rPr>
            <w:noProof/>
            <w:webHidden/>
          </w:rPr>
          <w:fldChar w:fldCharType="end"/>
        </w:r>
      </w:hyperlink>
    </w:p>
    <w:p w14:paraId="5DB6EDC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1" w:history="1">
        <w:r w:rsidR="003273BE" w:rsidRPr="007E3575">
          <w:rPr>
            <w:rStyle w:val="Hyperlink"/>
            <w:noProof/>
          </w:rPr>
          <w:t>II.  Before Marriage</w:t>
        </w:r>
        <w:r w:rsidR="003273BE">
          <w:rPr>
            <w:noProof/>
            <w:webHidden/>
          </w:rPr>
          <w:tab/>
        </w:r>
        <w:r w:rsidR="003273BE">
          <w:rPr>
            <w:noProof/>
            <w:webHidden/>
          </w:rPr>
          <w:fldChar w:fldCharType="begin"/>
        </w:r>
        <w:r w:rsidR="003273BE">
          <w:rPr>
            <w:noProof/>
            <w:webHidden/>
          </w:rPr>
          <w:instrText xml:space="preserve"> PAGEREF _Toc43584161 \h </w:instrText>
        </w:r>
        <w:r w:rsidR="003273BE">
          <w:rPr>
            <w:noProof/>
            <w:webHidden/>
          </w:rPr>
        </w:r>
        <w:r w:rsidR="003273BE">
          <w:rPr>
            <w:noProof/>
            <w:webHidden/>
          </w:rPr>
          <w:fldChar w:fldCharType="separate"/>
        </w:r>
        <w:r w:rsidR="00200BF0">
          <w:rPr>
            <w:noProof/>
            <w:webHidden/>
          </w:rPr>
          <w:t>456</w:t>
        </w:r>
        <w:r w:rsidR="003273BE">
          <w:rPr>
            <w:noProof/>
            <w:webHidden/>
          </w:rPr>
          <w:fldChar w:fldCharType="end"/>
        </w:r>
      </w:hyperlink>
    </w:p>
    <w:p w14:paraId="4DCC83B8"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2" w:history="1">
        <w:r w:rsidR="003273BE" w:rsidRPr="007E3575">
          <w:rPr>
            <w:rStyle w:val="Hyperlink"/>
            <w:noProof/>
          </w:rPr>
          <w:t>III.  During Marriage</w:t>
        </w:r>
        <w:r w:rsidR="003273BE">
          <w:rPr>
            <w:noProof/>
            <w:webHidden/>
          </w:rPr>
          <w:tab/>
        </w:r>
        <w:r w:rsidR="003273BE">
          <w:rPr>
            <w:noProof/>
            <w:webHidden/>
          </w:rPr>
          <w:fldChar w:fldCharType="begin"/>
        </w:r>
        <w:r w:rsidR="003273BE">
          <w:rPr>
            <w:noProof/>
            <w:webHidden/>
          </w:rPr>
          <w:instrText xml:space="preserve"> PAGEREF _Toc43584162 \h </w:instrText>
        </w:r>
        <w:r w:rsidR="003273BE">
          <w:rPr>
            <w:noProof/>
            <w:webHidden/>
          </w:rPr>
        </w:r>
        <w:r w:rsidR="003273BE">
          <w:rPr>
            <w:noProof/>
            <w:webHidden/>
          </w:rPr>
          <w:fldChar w:fldCharType="separate"/>
        </w:r>
        <w:r w:rsidR="00200BF0">
          <w:rPr>
            <w:noProof/>
            <w:webHidden/>
          </w:rPr>
          <w:t>461</w:t>
        </w:r>
        <w:r w:rsidR="003273BE">
          <w:rPr>
            <w:noProof/>
            <w:webHidden/>
          </w:rPr>
          <w:fldChar w:fldCharType="end"/>
        </w:r>
      </w:hyperlink>
    </w:p>
    <w:p w14:paraId="39E60BED"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3" w:history="1">
        <w:r w:rsidR="003273BE" w:rsidRPr="007E3575">
          <w:rPr>
            <w:rStyle w:val="Hyperlink"/>
            <w:noProof/>
          </w:rPr>
          <w:t>IV.  After Marriage: Tax Consequences of Divorce</w:t>
        </w:r>
        <w:r w:rsidR="003273BE">
          <w:rPr>
            <w:noProof/>
            <w:webHidden/>
          </w:rPr>
          <w:tab/>
        </w:r>
        <w:r w:rsidR="003273BE">
          <w:rPr>
            <w:noProof/>
            <w:webHidden/>
          </w:rPr>
          <w:fldChar w:fldCharType="begin"/>
        </w:r>
        <w:r w:rsidR="003273BE">
          <w:rPr>
            <w:noProof/>
            <w:webHidden/>
          </w:rPr>
          <w:instrText xml:space="preserve"> PAGEREF _Toc43584163 \h </w:instrText>
        </w:r>
        <w:r w:rsidR="003273BE">
          <w:rPr>
            <w:noProof/>
            <w:webHidden/>
          </w:rPr>
        </w:r>
        <w:r w:rsidR="003273BE">
          <w:rPr>
            <w:noProof/>
            <w:webHidden/>
          </w:rPr>
          <w:fldChar w:fldCharType="separate"/>
        </w:r>
        <w:r w:rsidR="00200BF0">
          <w:rPr>
            <w:noProof/>
            <w:webHidden/>
          </w:rPr>
          <w:t>469</w:t>
        </w:r>
        <w:r w:rsidR="003273BE">
          <w:rPr>
            <w:noProof/>
            <w:webHidden/>
          </w:rPr>
          <w:fldChar w:fldCharType="end"/>
        </w:r>
      </w:hyperlink>
    </w:p>
    <w:p w14:paraId="49645405"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4" w:history="1">
        <w:r w:rsidR="003273BE" w:rsidRPr="007E3575">
          <w:rPr>
            <w:rStyle w:val="Hyperlink"/>
            <w:noProof/>
          </w:rPr>
          <w:t>Wrap-Up Questions for Chapter 8</w:t>
        </w:r>
        <w:r w:rsidR="003273BE">
          <w:rPr>
            <w:noProof/>
            <w:webHidden/>
          </w:rPr>
          <w:tab/>
        </w:r>
        <w:r w:rsidR="003273BE">
          <w:rPr>
            <w:noProof/>
            <w:webHidden/>
          </w:rPr>
          <w:fldChar w:fldCharType="begin"/>
        </w:r>
        <w:r w:rsidR="003273BE">
          <w:rPr>
            <w:noProof/>
            <w:webHidden/>
          </w:rPr>
          <w:instrText xml:space="preserve"> PAGEREF _Toc43584164 \h </w:instrText>
        </w:r>
        <w:r w:rsidR="003273BE">
          <w:rPr>
            <w:noProof/>
            <w:webHidden/>
          </w:rPr>
        </w:r>
        <w:r w:rsidR="003273BE">
          <w:rPr>
            <w:noProof/>
            <w:webHidden/>
          </w:rPr>
          <w:fldChar w:fldCharType="separate"/>
        </w:r>
        <w:r w:rsidR="00200BF0">
          <w:rPr>
            <w:noProof/>
            <w:webHidden/>
          </w:rPr>
          <w:t>475</w:t>
        </w:r>
        <w:r w:rsidR="003273BE">
          <w:rPr>
            <w:noProof/>
            <w:webHidden/>
          </w:rPr>
          <w:fldChar w:fldCharType="end"/>
        </w:r>
      </w:hyperlink>
    </w:p>
    <w:p w14:paraId="28F82440"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5"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65 \h </w:instrText>
        </w:r>
        <w:r w:rsidR="003273BE">
          <w:rPr>
            <w:noProof/>
            <w:webHidden/>
          </w:rPr>
        </w:r>
        <w:r w:rsidR="003273BE">
          <w:rPr>
            <w:noProof/>
            <w:webHidden/>
          </w:rPr>
          <w:fldChar w:fldCharType="separate"/>
        </w:r>
        <w:r w:rsidR="00200BF0">
          <w:rPr>
            <w:noProof/>
            <w:webHidden/>
          </w:rPr>
          <w:t>476</w:t>
        </w:r>
        <w:r w:rsidR="003273BE">
          <w:rPr>
            <w:noProof/>
            <w:webHidden/>
          </w:rPr>
          <w:fldChar w:fldCharType="end"/>
        </w:r>
      </w:hyperlink>
    </w:p>
    <w:p w14:paraId="52937C52"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66" w:history="1">
        <w:r w:rsidR="003273BE" w:rsidRPr="007E3575">
          <w:rPr>
            <w:rStyle w:val="Hyperlink"/>
            <w:noProof/>
          </w:rPr>
          <w:t>Chapter 9: Timing of Income and Deductions: Annual Accounting and Accounting Principles</w:t>
        </w:r>
        <w:r w:rsidR="003273BE">
          <w:rPr>
            <w:noProof/>
            <w:webHidden/>
          </w:rPr>
          <w:tab/>
        </w:r>
        <w:r w:rsidR="003273BE">
          <w:rPr>
            <w:noProof/>
            <w:webHidden/>
          </w:rPr>
          <w:fldChar w:fldCharType="begin"/>
        </w:r>
        <w:r w:rsidR="003273BE">
          <w:rPr>
            <w:noProof/>
            <w:webHidden/>
          </w:rPr>
          <w:instrText xml:space="preserve"> PAGEREF _Toc43584166 \h </w:instrText>
        </w:r>
        <w:r w:rsidR="003273BE">
          <w:rPr>
            <w:noProof/>
            <w:webHidden/>
          </w:rPr>
        </w:r>
        <w:r w:rsidR="003273BE">
          <w:rPr>
            <w:noProof/>
            <w:webHidden/>
          </w:rPr>
          <w:fldChar w:fldCharType="separate"/>
        </w:r>
        <w:r w:rsidR="00200BF0">
          <w:rPr>
            <w:noProof/>
            <w:webHidden/>
          </w:rPr>
          <w:t>477</w:t>
        </w:r>
        <w:r w:rsidR="003273BE">
          <w:rPr>
            <w:noProof/>
            <w:webHidden/>
          </w:rPr>
          <w:fldChar w:fldCharType="end"/>
        </w:r>
      </w:hyperlink>
    </w:p>
    <w:p w14:paraId="7F154428"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7" w:history="1">
        <w:r w:rsidR="003273BE" w:rsidRPr="007E3575">
          <w:rPr>
            <w:rStyle w:val="Hyperlink"/>
            <w:noProof/>
          </w:rPr>
          <w:t>I.  Annual Accounting</w:t>
        </w:r>
        <w:r w:rsidR="003273BE">
          <w:rPr>
            <w:noProof/>
            <w:webHidden/>
          </w:rPr>
          <w:tab/>
        </w:r>
        <w:r w:rsidR="003273BE">
          <w:rPr>
            <w:noProof/>
            <w:webHidden/>
          </w:rPr>
          <w:fldChar w:fldCharType="begin"/>
        </w:r>
        <w:r w:rsidR="003273BE">
          <w:rPr>
            <w:noProof/>
            <w:webHidden/>
          </w:rPr>
          <w:instrText xml:space="preserve"> PAGEREF _Toc43584167 \h </w:instrText>
        </w:r>
        <w:r w:rsidR="003273BE">
          <w:rPr>
            <w:noProof/>
            <w:webHidden/>
          </w:rPr>
        </w:r>
        <w:r w:rsidR="003273BE">
          <w:rPr>
            <w:noProof/>
            <w:webHidden/>
          </w:rPr>
          <w:fldChar w:fldCharType="separate"/>
        </w:r>
        <w:r w:rsidR="00200BF0">
          <w:rPr>
            <w:noProof/>
            <w:webHidden/>
          </w:rPr>
          <w:t>477</w:t>
        </w:r>
        <w:r w:rsidR="003273BE">
          <w:rPr>
            <w:noProof/>
            <w:webHidden/>
          </w:rPr>
          <w:fldChar w:fldCharType="end"/>
        </w:r>
      </w:hyperlink>
    </w:p>
    <w:p w14:paraId="6DE4A1B9"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8" w:history="1">
        <w:r w:rsidR="003273BE" w:rsidRPr="007E3575">
          <w:rPr>
            <w:rStyle w:val="Hyperlink"/>
            <w:noProof/>
          </w:rPr>
          <w:t>II.  Deferral Mechanisms</w:t>
        </w:r>
        <w:r w:rsidR="003273BE">
          <w:rPr>
            <w:noProof/>
            <w:webHidden/>
          </w:rPr>
          <w:tab/>
        </w:r>
        <w:r w:rsidR="003273BE">
          <w:rPr>
            <w:noProof/>
            <w:webHidden/>
          </w:rPr>
          <w:fldChar w:fldCharType="begin"/>
        </w:r>
        <w:r w:rsidR="003273BE">
          <w:rPr>
            <w:noProof/>
            <w:webHidden/>
          </w:rPr>
          <w:instrText xml:space="preserve"> PAGEREF _Toc43584168 \h </w:instrText>
        </w:r>
        <w:r w:rsidR="003273BE">
          <w:rPr>
            <w:noProof/>
            <w:webHidden/>
          </w:rPr>
        </w:r>
        <w:r w:rsidR="003273BE">
          <w:rPr>
            <w:noProof/>
            <w:webHidden/>
          </w:rPr>
          <w:fldChar w:fldCharType="separate"/>
        </w:r>
        <w:r w:rsidR="00200BF0">
          <w:rPr>
            <w:noProof/>
            <w:webHidden/>
          </w:rPr>
          <w:t>490</w:t>
        </w:r>
        <w:r w:rsidR="003273BE">
          <w:rPr>
            <w:noProof/>
            <w:webHidden/>
          </w:rPr>
          <w:fldChar w:fldCharType="end"/>
        </w:r>
      </w:hyperlink>
    </w:p>
    <w:p w14:paraId="771D2553"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69" w:history="1">
        <w:r w:rsidR="003273BE" w:rsidRPr="007E3575">
          <w:rPr>
            <w:rStyle w:val="Hyperlink"/>
            <w:noProof/>
          </w:rPr>
          <w:t>III.  Basic Accounting Rules</w:t>
        </w:r>
        <w:r w:rsidR="003273BE">
          <w:rPr>
            <w:noProof/>
            <w:webHidden/>
          </w:rPr>
          <w:tab/>
        </w:r>
        <w:r w:rsidR="003273BE">
          <w:rPr>
            <w:noProof/>
            <w:webHidden/>
          </w:rPr>
          <w:fldChar w:fldCharType="begin"/>
        </w:r>
        <w:r w:rsidR="003273BE">
          <w:rPr>
            <w:noProof/>
            <w:webHidden/>
          </w:rPr>
          <w:instrText xml:space="preserve"> PAGEREF _Toc43584169 \h </w:instrText>
        </w:r>
        <w:r w:rsidR="003273BE">
          <w:rPr>
            <w:noProof/>
            <w:webHidden/>
          </w:rPr>
        </w:r>
        <w:r w:rsidR="003273BE">
          <w:rPr>
            <w:noProof/>
            <w:webHidden/>
          </w:rPr>
          <w:fldChar w:fldCharType="separate"/>
        </w:r>
        <w:r w:rsidR="00200BF0">
          <w:rPr>
            <w:noProof/>
            <w:webHidden/>
          </w:rPr>
          <w:t>499</w:t>
        </w:r>
        <w:r w:rsidR="003273BE">
          <w:rPr>
            <w:noProof/>
            <w:webHidden/>
          </w:rPr>
          <w:fldChar w:fldCharType="end"/>
        </w:r>
      </w:hyperlink>
    </w:p>
    <w:p w14:paraId="342DC961"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0" w:history="1">
        <w:r w:rsidR="003273BE" w:rsidRPr="007E3575">
          <w:rPr>
            <w:rStyle w:val="Hyperlink"/>
            <w:noProof/>
          </w:rPr>
          <w:t>Wrap-Up Questions for Chapter 9</w:t>
        </w:r>
        <w:r w:rsidR="003273BE">
          <w:rPr>
            <w:noProof/>
            <w:webHidden/>
          </w:rPr>
          <w:tab/>
        </w:r>
        <w:r w:rsidR="003273BE">
          <w:rPr>
            <w:noProof/>
            <w:webHidden/>
          </w:rPr>
          <w:fldChar w:fldCharType="begin"/>
        </w:r>
        <w:r w:rsidR="003273BE">
          <w:rPr>
            <w:noProof/>
            <w:webHidden/>
          </w:rPr>
          <w:instrText xml:space="preserve"> PAGEREF _Toc43584170 \h </w:instrText>
        </w:r>
        <w:r w:rsidR="003273BE">
          <w:rPr>
            <w:noProof/>
            <w:webHidden/>
          </w:rPr>
        </w:r>
        <w:r w:rsidR="003273BE">
          <w:rPr>
            <w:noProof/>
            <w:webHidden/>
          </w:rPr>
          <w:fldChar w:fldCharType="separate"/>
        </w:r>
        <w:r w:rsidR="00200BF0">
          <w:rPr>
            <w:noProof/>
            <w:webHidden/>
          </w:rPr>
          <w:t>519</w:t>
        </w:r>
        <w:r w:rsidR="003273BE">
          <w:rPr>
            <w:noProof/>
            <w:webHidden/>
          </w:rPr>
          <w:fldChar w:fldCharType="end"/>
        </w:r>
      </w:hyperlink>
    </w:p>
    <w:p w14:paraId="5B935B30"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1"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71 \h </w:instrText>
        </w:r>
        <w:r w:rsidR="003273BE">
          <w:rPr>
            <w:noProof/>
            <w:webHidden/>
          </w:rPr>
        </w:r>
        <w:r w:rsidR="003273BE">
          <w:rPr>
            <w:noProof/>
            <w:webHidden/>
          </w:rPr>
          <w:fldChar w:fldCharType="separate"/>
        </w:r>
        <w:r w:rsidR="00200BF0">
          <w:rPr>
            <w:noProof/>
            <w:webHidden/>
          </w:rPr>
          <w:t>519</w:t>
        </w:r>
        <w:r w:rsidR="003273BE">
          <w:rPr>
            <w:noProof/>
            <w:webHidden/>
          </w:rPr>
          <w:fldChar w:fldCharType="end"/>
        </w:r>
      </w:hyperlink>
    </w:p>
    <w:p w14:paraId="3F1E2F2F" w14:textId="77777777" w:rsidR="003273BE" w:rsidRDefault="00D11398">
      <w:pPr>
        <w:pStyle w:val="TOC2"/>
        <w:tabs>
          <w:tab w:val="right" w:leader="dot" w:pos="7910"/>
        </w:tabs>
        <w:rPr>
          <w:rFonts w:asciiTheme="minorHAnsi" w:eastAsiaTheme="minorEastAsia" w:hAnsiTheme="minorHAnsi" w:cstheme="minorBidi"/>
          <w:b w:val="0"/>
          <w:noProof/>
          <w:sz w:val="22"/>
          <w:szCs w:val="22"/>
        </w:rPr>
      </w:pPr>
      <w:hyperlink w:anchor="_Toc43584172" w:history="1">
        <w:r w:rsidR="003273BE" w:rsidRPr="007E3575">
          <w:rPr>
            <w:rStyle w:val="Hyperlink"/>
            <w:noProof/>
          </w:rPr>
          <w:t>Chapter 10: Character of Income and Computation of Tax</w:t>
        </w:r>
        <w:r w:rsidR="003273BE">
          <w:rPr>
            <w:noProof/>
            <w:webHidden/>
          </w:rPr>
          <w:tab/>
        </w:r>
        <w:r w:rsidR="003273BE">
          <w:rPr>
            <w:noProof/>
            <w:webHidden/>
          </w:rPr>
          <w:fldChar w:fldCharType="begin"/>
        </w:r>
        <w:r w:rsidR="003273BE">
          <w:rPr>
            <w:noProof/>
            <w:webHidden/>
          </w:rPr>
          <w:instrText xml:space="preserve"> PAGEREF _Toc43584172 \h </w:instrText>
        </w:r>
        <w:r w:rsidR="003273BE">
          <w:rPr>
            <w:noProof/>
            <w:webHidden/>
          </w:rPr>
        </w:r>
        <w:r w:rsidR="003273BE">
          <w:rPr>
            <w:noProof/>
            <w:webHidden/>
          </w:rPr>
          <w:fldChar w:fldCharType="separate"/>
        </w:r>
        <w:r w:rsidR="00200BF0">
          <w:rPr>
            <w:noProof/>
            <w:webHidden/>
          </w:rPr>
          <w:t>521</w:t>
        </w:r>
        <w:r w:rsidR="003273BE">
          <w:rPr>
            <w:noProof/>
            <w:webHidden/>
          </w:rPr>
          <w:fldChar w:fldCharType="end"/>
        </w:r>
      </w:hyperlink>
    </w:p>
    <w:p w14:paraId="0404E363"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3" w:history="1">
        <w:r w:rsidR="003273BE" w:rsidRPr="007E3575">
          <w:rPr>
            <w:rStyle w:val="Hyperlink"/>
            <w:noProof/>
          </w:rPr>
          <w:t>I.  Capital Gain</w:t>
        </w:r>
        <w:r w:rsidR="003273BE">
          <w:rPr>
            <w:noProof/>
            <w:webHidden/>
          </w:rPr>
          <w:tab/>
        </w:r>
        <w:r w:rsidR="003273BE">
          <w:rPr>
            <w:noProof/>
            <w:webHidden/>
          </w:rPr>
          <w:fldChar w:fldCharType="begin"/>
        </w:r>
        <w:r w:rsidR="003273BE">
          <w:rPr>
            <w:noProof/>
            <w:webHidden/>
          </w:rPr>
          <w:instrText xml:space="preserve"> PAGEREF _Toc43584173 \h </w:instrText>
        </w:r>
        <w:r w:rsidR="003273BE">
          <w:rPr>
            <w:noProof/>
            <w:webHidden/>
          </w:rPr>
        </w:r>
        <w:r w:rsidR="003273BE">
          <w:rPr>
            <w:noProof/>
            <w:webHidden/>
          </w:rPr>
          <w:fldChar w:fldCharType="separate"/>
        </w:r>
        <w:r w:rsidR="00200BF0">
          <w:rPr>
            <w:noProof/>
            <w:webHidden/>
          </w:rPr>
          <w:t>522</w:t>
        </w:r>
        <w:r w:rsidR="003273BE">
          <w:rPr>
            <w:noProof/>
            <w:webHidden/>
          </w:rPr>
          <w:fldChar w:fldCharType="end"/>
        </w:r>
      </w:hyperlink>
    </w:p>
    <w:p w14:paraId="4A94011D"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4" w:history="1">
        <w:r w:rsidR="003273BE" w:rsidRPr="007E3575">
          <w:rPr>
            <w:rStyle w:val="Hyperlink"/>
            <w:noProof/>
          </w:rPr>
          <w:t>II.  Sections 1245 and 1250: Depreciation Recapture</w:t>
        </w:r>
        <w:r w:rsidR="003273BE">
          <w:rPr>
            <w:noProof/>
            <w:webHidden/>
          </w:rPr>
          <w:tab/>
        </w:r>
        <w:r w:rsidR="003273BE">
          <w:rPr>
            <w:noProof/>
            <w:webHidden/>
          </w:rPr>
          <w:fldChar w:fldCharType="begin"/>
        </w:r>
        <w:r w:rsidR="003273BE">
          <w:rPr>
            <w:noProof/>
            <w:webHidden/>
          </w:rPr>
          <w:instrText xml:space="preserve"> PAGEREF _Toc43584174 \h </w:instrText>
        </w:r>
        <w:r w:rsidR="003273BE">
          <w:rPr>
            <w:noProof/>
            <w:webHidden/>
          </w:rPr>
        </w:r>
        <w:r w:rsidR="003273BE">
          <w:rPr>
            <w:noProof/>
            <w:webHidden/>
          </w:rPr>
          <w:fldChar w:fldCharType="separate"/>
        </w:r>
        <w:r w:rsidR="00200BF0">
          <w:rPr>
            <w:noProof/>
            <w:webHidden/>
          </w:rPr>
          <w:t>530</w:t>
        </w:r>
        <w:r w:rsidR="003273BE">
          <w:rPr>
            <w:noProof/>
            <w:webHidden/>
          </w:rPr>
          <w:fldChar w:fldCharType="end"/>
        </w:r>
      </w:hyperlink>
    </w:p>
    <w:p w14:paraId="2AFB9F8F"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5" w:history="1">
        <w:r w:rsidR="003273BE" w:rsidRPr="007E3575">
          <w:rPr>
            <w:rStyle w:val="Hyperlink"/>
            <w:noProof/>
          </w:rPr>
          <w:t>III.  Section 1231: Some Limited Mismatching</w:t>
        </w:r>
        <w:r w:rsidR="003273BE">
          <w:rPr>
            <w:noProof/>
            <w:webHidden/>
          </w:rPr>
          <w:tab/>
        </w:r>
        <w:r w:rsidR="003273BE">
          <w:rPr>
            <w:noProof/>
            <w:webHidden/>
          </w:rPr>
          <w:fldChar w:fldCharType="begin"/>
        </w:r>
        <w:r w:rsidR="003273BE">
          <w:rPr>
            <w:noProof/>
            <w:webHidden/>
          </w:rPr>
          <w:instrText xml:space="preserve"> PAGEREF _Toc43584175 \h </w:instrText>
        </w:r>
        <w:r w:rsidR="003273BE">
          <w:rPr>
            <w:noProof/>
            <w:webHidden/>
          </w:rPr>
        </w:r>
        <w:r w:rsidR="003273BE">
          <w:rPr>
            <w:noProof/>
            <w:webHidden/>
          </w:rPr>
          <w:fldChar w:fldCharType="separate"/>
        </w:r>
        <w:r w:rsidR="00200BF0">
          <w:rPr>
            <w:noProof/>
            <w:webHidden/>
          </w:rPr>
          <w:t>535</w:t>
        </w:r>
        <w:r w:rsidR="003273BE">
          <w:rPr>
            <w:noProof/>
            <w:webHidden/>
          </w:rPr>
          <w:fldChar w:fldCharType="end"/>
        </w:r>
      </w:hyperlink>
    </w:p>
    <w:p w14:paraId="12250B9E"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6" w:history="1">
        <w:r w:rsidR="003273BE" w:rsidRPr="007E3575">
          <w:rPr>
            <w:rStyle w:val="Hyperlink"/>
            <w:noProof/>
          </w:rPr>
          <w:t>IV.  More Matching</w:t>
        </w:r>
        <w:r w:rsidR="003273BE">
          <w:rPr>
            <w:noProof/>
            <w:webHidden/>
          </w:rPr>
          <w:tab/>
        </w:r>
        <w:r w:rsidR="003273BE">
          <w:rPr>
            <w:noProof/>
            <w:webHidden/>
          </w:rPr>
          <w:fldChar w:fldCharType="begin"/>
        </w:r>
        <w:r w:rsidR="003273BE">
          <w:rPr>
            <w:noProof/>
            <w:webHidden/>
          </w:rPr>
          <w:instrText xml:space="preserve"> PAGEREF _Toc43584176 \h </w:instrText>
        </w:r>
        <w:r w:rsidR="003273BE">
          <w:rPr>
            <w:noProof/>
            <w:webHidden/>
          </w:rPr>
        </w:r>
        <w:r w:rsidR="003273BE">
          <w:rPr>
            <w:noProof/>
            <w:webHidden/>
          </w:rPr>
          <w:fldChar w:fldCharType="separate"/>
        </w:r>
        <w:r w:rsidR="00200BF0">
          <w:rPr>
            <w:noProof/>
            <w:webHidden/>
          </w:rPr>
          <w:t>537</w:t>
        </w:r>
        <w:r w:rsidR="003273BE">
          <w:rPr>
            <w:noProof/>
            <w:webHidden/>
          </w:rPr>
          <w:fldChar w:fldCharType="end"/>
        </w:r>
      </w:hyperlink>
    </w:p>
    <w:p w14:paraId="323B57A2"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7" w:history="1">
        <w:r w:rsidR="003273BE" w:rsidRPr="007E3575">
          <w:rPr>
            <w:rStyle w:val="Hyperlink"/>
            <w:noProof/>
          </w:rPr>
          <w:t>Wrap-Up Questions for Chapter 10</w:t>
        </w:r>
        <w:r w:rsidR="003273BE">
          <w:rPr>
            <w:noProof/>
            <w:webHidden/>
          </w:rPr>
          <w:tab/>
        </w:r>
        <w:r w:rsidR="003273BE">
          <w:rPr>
            <w:noProof/>
            <w:webHidden/>
          </w:rPr>
          <w:fldChar w:fldCharType="begin"/>
        </w:r>
        <w:r w:rsidR="003273BE">
          <w:rPr>
            <w:noProof/>
            <w:webHidden/>
          </w:rPr>
          <w:instrText xml:space="preserve"> PAGEREF _Toc43584177 \h </w:instrText>
        </w:r>
        <w:r w:rsidR="003273BE">
          <w:rPr>
            <w:noProof/>
            <w:webHidden/>
          </w:rPr>
        </w:r>
        <w:r w:rsidR="003273BE">
          <w:rPr>
            <w:noProof/>
            <w:webHidden/>
          </w:rPr>
          <w:fldChar w:fldCharType="separate"/>
        </w:r>
        <w:r w:rsidR="00200BF0">
          <w:rPr>
            <w:noProof/>
            <w:webHidden/>
          </w:rPr>
          <w:t>543</w:t>
        </w:r>
        <w:r w:rsidR="003273BE">
          <w:rPr>
            <w:noProof/>
            <w:webHidden/>
          </w:rPr>
          <w:fldChar w:fldCharType="end"/>
        </w:r>
      </w:hyperlink>
    </w:p>
    <w:p w14:paraId="299DB446" w14:textId="77777777" w:rsidR="003273BE" w:rsidRDefault="00D11398">
      <w:pPr>
        <w:pStyle w:val="TOC3"/>
        <w:tabs>
          <w:tab w:val="right" w:leader="dot" w:pos="7910"/>
        </w:tabs>
        <w:rPr>
          <w:rFonts w:asciiTheme="minorHAnsi" w:eastAsiaTheme="minorEastAsia" w:hAnsiTheme="minorHAnsi" w:cstheme="minorBidi"/>
          <w:noProof/>
          <w:sz w:val="22"/>
          <w:szCs w:val="22"/>
        </w:rPr>
      </w:pPr>
      <w:hyperlink w:anchor="_Toc43584178" w:history="1">
        <w:r w:rsidR="003273BE" w:rsidRPr="007E3575">
          <w:rPr>
            <w:rStyle w:val="Hyperlink"/>
            <w:noProof/>
          </w:rPr>
          <w:t>What have you learned?</w:t>
        </w:r>
        <w:r w:rsidR="003273BE">
          <w:rPr>
            <w:noProof/>
            <w:webHidden/>
          </w:rPr>
          <w:tab/>
        </w:r>
        <w:r w:rsidR="003273BE">
          <w:rPr>
            <w:noProof/>
            <w:webHidden/>
          </w:rPr>
          <w:fldChar w:fldCharType="begin"/>
        </w:r>
        <w:r w:rsidR="003273BE">
          <w:rPr>
            <w:noProof/>
            <w:webHidden/>
          </w:rPr>
          <w:instrText xml:space="preserve"> PAGEREF _Toc43584178 \h </w:instrText>
        </w:r>
        <w:r w:rsidR="003273BE">
          <w:rPr>
            <w:noProof/>
            <w:webHidden/>
          </w:rPr>
        </w:r>
        <w:r w:rsidR="003273BE">
          <w:rPr>
            <w:noProof/>
            <w:webHidden/>
          </w:rPr>
          <w:fldChar w:fldCharType="separate"/>
        </w:r>
        <w:r w:rsidR="00200BF0">
          <w:rPr>
            <w:noProof/>
            <w:webHidden/>
          </w:rPr>
          <w:t>543</w:t>
        </w:r>
        <w:r w:rsidR="003273BE">
          <w:rPr>
            <w:noProof/>
            <w:webHidden/>
          </w:rPr>
          <w:fldChar w:fldCharType="end"/>
        </w:r>
      </w:hyperlink>
    </w:p>
    <w:p w14:paraId="29E48489" w14:textId="21F61A0D" w:rsidR="00E3275A" w:rsidRDefault="00E07E1A">
      <w:pPr>
        <w:rPr>
          <w:szCs w:val="24"/>
        </w:rPr>
        <w:sectPr w:rsidR="00E3275A" w:rsidSect="00EE3954">
          <w:footerReference w:type="default" r:id="rId27"/>
          <w:type w:val="continuous"/>
          <w:pgSz w:w="12240" w:h="15840"/>
          <w:pgMar w:top="2160" w:right="2160" w:bottom="2160" w:left="2160" w:header="720" w:footer="2160" w:gutter="0"/>
          <w:pgNumType w:fmt="lowerRoman"/>
          <w:cols w:space="720"/>
          <w:docGrid w:linePitch="326"/>
        </w:sectPr>
      </w:pPr>
      <w:r>
        <w:rPr>
          <w:b/>
          <w:szCs w:val="24"/>
        </w:rPr>
        <w:fldChar w:fldCharType="end"/>
      </w:r>
      <w:r w:rsidR="00FD4825" w:rsidRPr="00576ED7">
        <w:rPr>
          <w:szCs w:val="24"/>
        </w:rPr>
        <w:br w:type="page"/>
      </w:r>
    </w:p>
    <w:p w14:paraId="3EBD41FA" w14:textId="6B504E04" w:rsidR="0049128E" w:rsidRPr="00576ED7" w:rsidRDefault="00C64157" w:rsidP="00260768">
      <w:pPr>
        <w:pStyle w:val="Heading2"/>
      </w:pPr>
      <w:r w:rsidRPr="00576ED7">
        <w:lastRenderedPageBreak/>
        <w:fldChar w:fldCharType="begin"/>
      </w:r>
      <w:r w:rsidRPr="00576ED7">
        <w:instrText xml:space="preserve"> TOC \f \* MERGEFORMAT \l "1-5" </w:instrText>
      </w:r>
      <w:r w:rsidRPr="00576ED7">
        <w:fldChar w:fldCharType="end"/>
      </w:r>
      <w:r w:rsidR="0049128E" w:rsidRPr="00576ED7">
        <w:fldChar w:fldCharType="begin"/>
      </w:r>
      <w:r w:rsidR="0049128E" w:rsidRPr="00576ED7">
        <w:instrText xml:space="preserve"> SEQ CHAPTER \h \r 1</w:instrText>
      </w:r>
      <w:r w:rsidR="0049128E" w:rsidRPr="00576ED7">
        <w:fldChar w:fldCharType="end"/>
      </w:r>
      <w:bookmarkStart w:id="20" w:name="_Toc43584105"/>
      <w:r w:rsidR="0049128E" w:rsidRPr="00576ED7">
        <w:t>Chapter 1: The Government Raises Money:  Introduction to Some Basic Concepts of Taxes and Taxing Income</w:t>
      </w:r>
      <w:bookmarkEnd w:id="20"/>
      <w:r w:rsidR="0049128E" w:rsidRPr="00576ED7">
        <w:fldChar w:fldCharType="begin"/>
      </w:r>
      <w:r w:rsidR="0049128E" w:rsidRPr="00576ED7">
        <w:instrText xml:space="preserve"> TC \l1 "Chapter 1: The Government Raises Money:  Introduction to Some Basic Concepts of Taxes and Taxing Income</w:instrText>
      </w:r>
      <w:r w:rsidR="0049128E" w:rsidRPr="00576ED7">
        <w:fldChar w:fldCharType="end"/>
      </w:r>
    </w:p>
    <w:p w14:paraId="7D98F539" w14:textId="77777777" w:rsidR="0049128E" w:rsidRPr="00576ED7" w:rsidRDefault="0049128E">
      <w:pPr>
        <w:widowControl w:val="0"/>
        <w:jc w:val="both"/>
        <w:rPr>
          <w:szCs w:val="24"/>
        </w:rPr>
      </w:pPr>
    </w:p>
    <w:p w14:paraId="70049100" w14:textId="77777777" w:rsidR="0049128E" w:rsidRPr="00576ED7" w:rsidRDefault="0049128E" w:rsidP="00430EF8">
      <w:pPr>
        <w:pStyle w:val="Heading3"/>
      </w:pPr>
      <w:bookmarkStart w:id="21" w:name="_Toc43584106"/>
      <w:r w:rsidRPr="00576ED7">
        <w:t>I.  Introduction to Some Basic Concepts</w:t>
      </w:r>
      <w:bookmarkEnd w:id="21"/>
      <w:r w:rsidRPr="00576ED7">
        <w:fldChar w:fldCharType="begin"/>
      </w:r>
      <w:r w:rsidRPr="00576ED7">
        <w:instrText xml:space="preserve"> TC \l1 "I.  Introduction to Some Basic Concepts</w:instrText>
      </w:r>
      <w:r w:rsidRPr="00576ED7">
        <w:fldChar w:fldCharType="end"/>
      </w:r>
    </w:p>
    <w:p w14:paraId="7A3BB298" w14:textId="77777777" w:rsidR="0049128E" w:rsidRPr="00576ED7" w:rsidRDefault="0049128E">
      <w:pPr>
        <w:widowControl w:val="0"/>
        <w:jc w:val="both"/>
        <w:rPr>
          <w:szCs w:val="24"/>
        </w:rPr>
      </w:pPr>
    </w:p>
    <w:p w14:paraId="5F3F6C53" w14:textId="292027E1" w:rsidR="0049128E" w:rsidRPr="00576ED7" w:rsidRDefault="0049128E">
      <w:pPr>
        <w:widowControl w:val="0"/>
        <w:jc w:val="both"/>
        <w:rPr>
          <w:szCs w:val="24"/>
        </w:rPr>
      </w:pPr>
      <w:r w:rsidRPr="00576ED7">
        <w:rPr>
          <w:szCs w:val="24"/>
        </w:rPr>
        <w:t>The United States Government needs money to operate</w:t>
      </w:r>
      <w:r w:rsidR="00AC5CB8" w:rsidRPr="00576ED7">
        <w:rPr>
          <w:szCs w:val="24"/>
        </w:rPr>
        <w:t xml:space="preserve">. </w:t>
      </w:r>
      <w:r w:rsidRPr="00576ED7">
        <w:rPr>
          <w:szCs w:val="24"/>
        </w:rPr>
        <w:t xml:space="preserve">There are many ways </w:t>
      </w:r>
      <w:r w:rsidR="00A75222">
        <w:rPr>
          <w:szCs w:val="24"/>
        </w:rPr>
        <w:t xml:space="preserve">our </w:t>
      </w:r>
      <w:r w:rsidRPr="00576ED7">
        <w:rPr>
          <w:szCs w:val="24"/>
        </w:rPr>
        <w:t>Government may raise money, only one of which is to tax its</w:t>
      </w:r>
      <w:r w:rsidR="001B0361">
        <w:rPr>
          <w:szCs w:val="24"/>
        </w:rPr>
        <w:t xml:space="preserve"> own citizens on their income. </w:t>
      </w:r>
      <w:r w:rsidRPr="00576ED7">
        <w:rPr>
          <w:szCs w:val="24"/>
        </w:rPr>
        <w:t>A few examples follow:</w:t>
      </w:r>
    </w:p>
    <w:p w14:paraId="1F2B96C7" w14:textId="77777777" w:rsidR="0049128E" w:rsidRPr="00576ED7" w:rsidRDefault="0049128E">
      <w:pPr>
        <w:widowControl w:val="0"/>
        <w:jc w:val="both"/>
        <w:rPr>
          <w:szCs w:val="24"/>
        </w:rPr>
      </w:pPr>
      <w:r w:rsidRPr="00576ED7">
        <w:rPr>
          <w:szCs w:val="24"/>
        </w:rPr>
        <w:tab/>
      </w:r>
      <w:r w:rsidRPr="00576ED7">
        <w:rPr>
          <w:szCs w:val="24"/>
        </w:rPr>
        <w:tab/>
      </w:r>
      <w:r w:rsidRPr="00576ED7">
        <w:rPr>
          <w:szCs w:val="24"/>
        </w:rPr>
        <w:tab/>
      </w:r>
      <w:r w:rsidRPr="00576ED7">
        <w:rPr>
          <w:szCs w:val="24"/>
        </w:rPr>
        <w:tab/>
      </w:r>
    </w:p>
    <w:p w14:paraId="664415F9" w14:textId="2FED51E0" w:rsidR="0049128E" w:rsidRPr="00576ED7" w:rsidRDefault="0049128E" w:rsidP="0079363D">
      <w:pPr>
        <w:widowControl w:val="0"/>
        <w:jc w:val="both"/>
        <w:rPr>
          <w:szCs w:val="24"/>
        </w:rPr>
      </w:pPr>
      <w:r w:rsidRPr="00576ED7">
        <w:rPr>
          <w:b/>
          <w:szCs w:val="24"/>
        </w:rPr>
        <w:t>Tariffs</w:t>
      </w:r>
      <w:r w:rsidRPr="00576ED7">
        <w:rPr>
          <w:szCs w:val="24"/>
        </w:rPr>
        <w:fldChar w:fldCharType="begin"/>
      </w:r>
      <w:r w:rsidRPr="00576ED7">
        <w:rPr>
          <w:b/>
          <w:szCs w:val="24"/>
        </w:rPr>
        <w:instrText xml:space="preserve"> TC \l2 "Tariffs</w:instrText>
      </w:r>
      <w:r w:rsidRPr="00576ED7">
        <w:rPr>
          <w:szCs w:val="24"/>
        </w:rPr>
        <w:fldChar w:fldCharType="end"/>
      </w:r>
      <w:r w:rsidRPr="00576ED7">
        <w:rPr>
          <w:szCs w:val="24"/>
        </w:rPr>
        <w:t xml:space="preserve">:  The Government might impose tariffs (i.e., taxes) on imports or exports. </w:t>
      </w:r>
      <w:r w:rsidR="00A96150" w:rsidRPr="00576ED7">
        <w:rPr>
          <w:szCs w:val="24"/>
        </w:rPr>
        <w:t>To</w:t>
      </w:r>
      <w:r w:rsidRPr="00576ED7">
        <w:rPr>
          <w:szCs w:val="24"/>
        </w:rPr>
        <w:t xml:space="preserve"> sell their wares in the United States, foreign merchants at one time</w:t>
      </w:r>
      <w:r w:rsidR="001B0361">
        <w:rPr>
          <w:szCs w:val="24"/>
        </w:rPr>
        <w:t xml:space="preserve"> had to pay very high tariffs. </w:t>
      </w:r>
      <w:r w:rsidRPr="00576ED7">
        <w:rPr>
          <w:szCs w:val="24"/>
        </w:rPr>
        <w:t xml:space="preserve">Tariffs protect domestic producers of </w:t>
      </w:r>
      <w:r w:rsidR="00274F69">
        <w:rPr>
          <w:szCs w:val="24"/>
        </w:rPr>
        <w:t xml:space="preserve">competitive </w:t>
      </w:r>
      <w:r w:rsidRPr="00576ED7">
        <w:rPr>
          <w:szCs w:val="24"/>
        </w:rPr>
        <w:t>wares</w:t>
      </w:r>
      <w:r w:rsidR="007A4561">
        <w:rPr>
          <w:szCs w:val="24"/>
        </w:rPr>
        <w:t>.</w:t>
      </w:r>
      <w:r w:rsidRPr="00576ED7">
        <w:rPr>
          <w:szCs w:val="24"/>
        </w:rPr>
        <w:t xml:space="preserve"> </w:t>
      </w:r>
      <w:r w:rsidR="00BF2FF3">
        <w:rPr>
          <w:szCs w:val="24"/>
        </w:rPr>
        <w:t>T</w:t>
      </w:r>
      <w:r w:rsidRPr="00576ED7">
        <w:rPr>
          <w:szCs w:val="24"/>
        </w:rPr>
        <w:t xml:space="preserve">his hardly helps domestic </w:t>
      </w:r>
      <w:r w:rsidRPr="00576ED7">
        <w:rPr>
          <w:i/>
          <w:szCs w:val="24"/>
        </w:rPr>
        <w:t>consumers</w:t>
      </w:r>
      <w:r w:rsidRPr="00576ED7">
        <w:rPr>
          <w:szCs w:val="24"/>
        </w:rPr>
        <w:t xml:space="preserve"> of products subject to a tariff because they must either pay an artificially inflated price for an import or a </w:t>
      </w:r>
      <w:r w:rsidR="00302582">
        <w:rPr>
          <w:szCs w:val="24"/>
        </w:rPr>
        <w:t xml:space="preserve">noncompetitive </w:t>
      </w:r>
      <w:r w:rsidRPr="00576ED7">
        <w:rPr>
          <w:szCs w:val="24"/>
        </w:rPr>
        <w:t>price for a (lower-quality?) domestic product. Export duties could also have a perni</w:t>
      </w:r>
      <w:r w:rsidR="001B0361">
        <w:rPr>
          <w:szCs w:val="24"/>
        </w:rPr>
        <w:t xml:space="preserve">cious effect. </w:t>
      </w:r>
      <w:r w:rsidRPr="00576ED7">
        <w:rPr>
          <w:szCs w:val="24"/>
        </w:rPr>
        <w:t xml:space="preserve">They encourage domestic producers to sell </w:t>
      </w:r>
      <w:r w:rsidR="003234E1">
        <w:rPr>
          <w:szCs w:val="24"/>
        </w:rPr>
        <w:t xml:space="preserve">more </w:t>
      </w:r>
      <w:r w:rsidRPr="00576ED7">
        <w:rPr>
          <w:szCs w:val="24"/>
        </w:rPr>
        <w:t>goods at home, rather than in foreign markets where they</w:t>
      </w:r>
      <w:r w:rsidR="001B0361">
        <w:rPr>
          <w:szCs w:val="24"/>
        </w:rPr>
        <w:t xml:space="preserve"> might have made more profits. </w:t>
      </w:r>
      <w:r w:rsidR="00AE53A9">
        <w:rPr>
          <w:szCs w:val="24"/>
        </w:rPr>
        <w:t xml:space="preserve">Article 1, </w:t>
      </w:r>
      <w:r w:rsidR="005A3D56">
        <w:rPr>
          <w:szCs w:val="24"/>
        </w:rPr>
        <w:t xml:space="preserve">§ 9, cl. 5 of the Constitution provides: “No Tax or Duty shall be laid on Articles exported from any State.”  </w:t>
      </w:r>
      <w:r w:rsidR="00C530E3">
        <w:rPr>
          <w:szCs w:val="24"/>
        </w:rPr>
        <w:t>N</w:t>
      </w:r>
      <w:r w:rsidRPr="00576ED7">
        <w:rPr>
          <w:szCs w:val="24"/>
        </w:rPr>
        <w:t xml:space="preserve">otice: </w:t>
      </w:r>
      <w:r w:rsidR="005A3D56">
        <w:rPr>
          <w:szCs w:val="24"/>
        </w:rPr>
        <w:t xml:space="preserve">import </w:t>
      </w:r>
      <w:r w:rsidRPr="00576ED7">
        <w:rPr>
          <w:szCs w:val="24"/>
        </w:rPr>
        <w:t xml:space="preserve">tariffs </w:t>
      </w:r>
      <w:r w:rsidR="00C530E3">
        <w:rPr>
          <w:szCs w:val="24"/>
        </w:rPr>
        <w:t xml:space="preserve">are a </w:t>
      </w:r>
      <w:r w:rsidRPr="00576ED7">
        <w:rPr>
          <w:szCs w:val="24"/>
        </w:rPr>
        <w:t xml:space="preserve">cost that mostly the buyers and sellers of </w:t>
      </w:r>
      <w:r w:rsidR="00C530E3">
        <w:rPr>
          <w:szCs w:val="24"/>
        </w:rPr>
        <w:t xml:space="preserve">the </w:t>
      </w:r>
      <w:r w:rsidRPr="00576ED7">
        <w:rPr>
          <w:szCs w:val="24"/>
        </w:rPr>
        <w:t xml:space="preserve">products </w:t>
      </w:r>
      <w:r w:rsidR="00C530E3">
        <w:rPr>
          <w:szCs w:val="24"/>
        </w:rPr>
        <w:t xml:space="preserve">subject to them </w:t>
      </w:r>
      <w:r w:rsidRPr="00576ED7">
        <w:rPr>
          <w:szCs w:val="24"/>
        </w:rPr>
        <w:t>alone pay</w:t>
      </w:r>
      <w:r w:rsidR="00AC5CB8" w:rsidRPr="00576ED7">
        <w:rPr>
          <w:szCs w:val="24"/>
        </w:rPr>
        <w:t>.</w:t>
      </w:r>
      <w:r w:rsidR="00AC5CB8">
        <w:rPr>
          <w:szCs w:val="24"/>
        </w:rPr>
        <w:t xml:space="preserve"> </w:t>
      </w:r>
      <w:r w:rsidR="00C530E3">
        <w:rPr>
          <w:szCs w:val="24"/>
        </w:rPr>
        <w:t xml:space="preserve">Furthermore, </w:t>
      </w:r>
      <w:r w:rsidR="005A3D56">
        <w:rPr>
          <w:szCs w:val="24"/>
        </w:rPr>
        <w:t>the economic interests of different regions of the country are hardly uniform</w:t>
      </w:r>
      <w:r w:rsidR="00AC5CB8">
        <w:rPr>
          <w:szCs w:val="24"/>
        </w:rPr>
        <w:t xml:space="preserve">. </w:t>
      </w:r>
      <w:r w:rsidR="009B2772">
        <w:rPr>
          <w:szCs w:val="24"/>
        </w:rPr>
        <w:t>The cotton-exporting southern states early on preferred low tariffs while northeastern manufacturing interest</w:t>
      </w:r>
      <w:r w:rsidR="00C530E3">
        <w:rPr>
          <w:szCs w:val="24"/>
        </w:rPr>
        <w:t>s</w:t>
      </w:r>
      <w:r w:rsidR="009B2772">
        <w:rPr>
          <w:szCs w:val="24"/>
        </w:rPr>
        <w:t xml:space="preserve"> preferred the protection that high import tariffs provided</w:t>
      </w:r>
      <w:r w:rsidR="00AC5CB8">
        <w:rPr>
          <w:szCs w:val="24"/>
        </w:rPr>
        <w:t xml:space="preserve">. </w:t>
      </w:r>
      <w:r w:rsidR="009B2772">
        <w:rPr>
          <w:i/>
          <w:szCs w:val="24"/>
        </w:rPr>
        <w:t>See generally</w:t>
      </w:r>
      <w:r w:rsidR="009B2772">
        <w:rPr>
          <w:szCs w:val="24"/>
        </w:rPr>
        <w:t xml:space="preserve">, </w:t>
      </w:r>
      <w:r w:rsidR="00874E60">
        <w:rPr>
          <w:smallCaps/>
          <w:szCs w:val="24"/>
        </w:rPr>
        <w:t>Douglas A. Irwin</w:t>
      </w:r>
      <w:r w:rsidR="00874E60">
        <w:rPr>
          <w:szCs w:val="24"/>
        </w:rPr>
        <w:t xml:space="preserve">, </w:t>
      </w:r>
      <w:r w:rsidR="00874E60">
        <w:rPr>
          <w:smallCaps/>
          <w:szCs w:val="24"/>
        </w:rPr>
        <w:t>Clashing over Commerce: A History of US Trade Policy</w:t>
      </w:r>
      <w:r w:rsidR="00874E60">
        <w:rPr>
          <w:szCs w:val="24"/>
        </w:rPr>
        <w:t xml:space="preserve"> (2017) (recounting history of import tariffs in the United States)</w:t>
      </w:r>
      <w:r w:rsidR="00AC5CB8">
        <w:rPr>
          <w:szCs w:val="24"/>
        </w:rPr>
        <w:t xml:space="preserve">. </w:t>
      </w:r>
      <w:r w:rsidR="009B2772">
        <w:rPr>
          <w:szCs w:val="24"/>
        </w:rPr>
        <w:t>T</w:t>
      </w:r>
      <w:r w:rsidRPr="00576ED7">
        <w:rPr>
          <w:szCs w:val="24"/>
        </w:rPr>
        <w:t xml:space="preserve">he burden of paying for Government is not spread very evenly if tariffs are the means of raising revenue to </w:t>
      </w:r>
      <w:r w:rsidR="00D42C3C">
        <w:rPr>
          <w:szCs w:val="24"/>
        </w:rPr>
        <w:t xml:space="preserve">finance </w:t>
      </w:r>
      <w:r w:rsidRPr="00576ED7">
        <w:rPr>
          <w:szCs w:val="24"/>
        </w:rPr>
        <w:t>the Government</w:t>
      </w:r>
      <w:r w:rsidR="00AC5CB8" w:rsidRPr="00576ED7">
        <w:rPr>
          <w:szCs w:val="24"/>
        </w:rPr>
        <w:t xml:space="preserve">. </w:t>
      </w:r>
      <w:r w:rsidRPr="00576ED7">
        <w:rPr>
          <w:szCs w:val="24"/>
        </w:rPr>
        <w:t xml:space="preserve">Nevertheless, tariffs were </w:t>
      </w:r>
      <w:r w:rsidR="00C530E3">
        <w:rPr>
          <w:szCs w:val="24"/>
        </w:rPr>
        <w:t xml:space="preserve">the most </w:t>
      </w:r>
      <w:r w:rsidRPr="00576ED7">
        <w:rPr>
          <w:szCs w:val="24"/>
        </w:rPr>
        <w:t xml:space="preserve">important source of revenue for </w:t>
      </w:r>
      <w:r w:rsidR="001B0361">
        <w:rPr>
          <w:szCs w:val="24"/>
        </w:rPr>
        <w:t>our country</w:t>
      </w:r>
      <w:r w:rsidR="00C530E3">
        <w:rPr>
          <w:szCs w:val="24"/>
        </w:rPr>
        <w:t>’s government</w:t>
      </w:r>
      <w:r w:rsidR="001B0361">
        <w:rPr>
          <w:szCs w:val="24"/>
        </w:rPr>
        <w:t xml:space="preserve"> in its early days. </w:t>
      </w:r>
      <w:r w:rsidR="000863EE">
        <w:rPr>
          <w:szCs w:val="24"/>
        </w:rPr>
        <w:t>N</w:t>
      </w:r>
      <w:r w:rsidR="00BB3AC5">
        <w:rPr>
          <w:szCs w:val="24"/>
        </w:rPr>
        <w:t xml:space="preserve">ow tariffs figure </w:t>
      </w:r>
      <w:r w:rsidR="001E7E21">
        <w:rPr>
          <w:szCs w:val="24"/>
        </w:rPr>
        <w:t xml:space="preserve">prominently in trade wars and </w:t>
      </w:r>
      <w:r w:rsidR="006F777A">
        <w:rPr>
          <w:szCs w:val="24"/>
        </w:rPr>
        <w:t xml:space="preserve">not </w:t>
      </w:r>
      <w:r w:rsidR="00FD0EF4">
        <w:rPr>
          <w:szCs w:val="24"/>
        </w:rPr>
        <w:t xml:space="preserve">as </w:t>
      </w:r>
      <w:r w:rsidR="006F777A">
        <w:rPr>
          <w:szCs w:val="24"/>
        </w:rPr>
        <w:t>revenue-raisers.</w:t>
      </w:r>
    </w:p>
    <w:p w14:paraId="5D0BEED0" w14:textId="77777777" w:rsidR="0049128E" w:rsidRPr="00576ED7" w:rsidRDefault="0049128E">
      <w:pPr>
        <w:widowControl w:val="0"/>
        <w:jc w:val="both"/>
        <w:rPr>
          <w:szCs w:val="24"/>
        </w:rPr>
      </w:pPr>
    </w:p>
    <w:p w14:paraId="2DD576FB" w14:textId="185FDF1C" w:rsidR="0049128E" w:rsidRPr="00576ED7" w:rsidRDefault="0049128E">
      <w:pPr>
        <w:widowControl w:val="0"/>
        <w:jc w:val="both"/>
        <w:rPr>
          <w:szCs w:val="24"/>
        </w:rPr>
      </w:pPr>
      <w:r w:rsidRPr="00576ED7">
        <w:rPr>
          <w:b/>
          <w:szCs w:val="24"/>
        </w:rPr>
        <w:t>Government Monopoly</w:t>
      </w:r>
      <w:r w:rsidRPr="00576ED7">
        <w:rPr>
          <w:szCs w:val="24"/>
        </w:rPr>
        <w:fldChar w:fldCharType="begin"/>
      </w:r>
      <w:r w:rsidRPr="00576ED7">
        <w:rPr>
          <w:b/>
          <w:szCs w:val="24"/>
        </w:rPr>
        <w:instrText xml:space="preserve"> TC \l2 "Government Monopoly</w:instrText>
      </w:r>
      <w:r w:rsidRPr="00576ED7">
        <w:rPr>
          <w:szCs w:val="24"/>
        </w:rPr>
        <w:fldChar w:fldCharType="end"/>
      </w:r>
      <w:r w:rsidR="001B0361">
        <w:rPr>
          <w:szCs w:val="24"/>
        </w:rPr>
        <w:t xml:space="preserve">: </w:t>
      </w:r>
      <w:r w:rsidRPr="00576ED7">
        <w:rPr>
          <w:szCs w:val="24"/>
        </w:rPr>
        <w:t xml:space="preserve">The Government might choose to enter a business and </w:t>
      </w:r>
      <w:r w:rsidR="00497F8A">
        <w:rPr>
          <w:szCs w:val="24"/>
        </w:rPr>
        <w:t xml:space="preserve">limit </w:t>
      </w:r>
      <w:r w:rsidRPr="00576ED7">
        <w:rPr>
          <w:szCs w:val="24"/>
        </w:rPr>
        <w:t>competit</w:t>
      </w:r>
      <w:r w:rsidR="001B0361">
        <w:rPr>
          <w:szCs w:val="24"/>
        </w:rPr>
        <w:t>ion in that business</w:t>
      </w:r>
      <w:r w:rsidR="00AC5CB8">
        <w:rPr>
          <w:szCs w:val="24"/>
        </w:rPr>
        <w:t xml:space="preserve">. </w:t>
      </w:r>
      <w:r w:rsidR="000526C9">
        <w:rPr>
          <w:szCs w:val="24"/>
        </w:rPr>
        <w:t>M</w:t>
      </w:r>
      <w:r w:rsidRPr="00576ED7">
        <w:rPr>
          <w:szCs w:val="24"/>
        </w:rPr>
        <w:t>ost states have lotteries that they run with no competition other than what they are willing to tolerate, e.g., low-stakes bingo</w:t>
      </w:r>
      <w:r w:rsidR="001B0361">
        <w:rPr>
          <w:szCs w:val="24"/>
        </w:rPr>
        <w:t xml:space="preserve"> games that charities operate. </w:t>
      </w:r>
      <w:r w:rsidRPr="00576ED7">
        <w:rPr>
          <w:szCs w:val="24"/>
        </w:rPr>
        <w:t>One argument favoring this means of financing government is that there is no compulsion to buy lottery tickets, i.e., willing buyers contribute to Government cof</w:t>
      </w:r>
      <w:r w:rsidR="001B0361">
        <w:rPr>
          <w:szCs w:val="24"/>
        </w:rPr>
        <w:t>fers</w:t>
      </w:r>
      <w:r w:rsidR="00AC5CB8">
        <w:rPr>
          <w:szCs w:val="24"/>
        </w:rPr>
        <w:t xml:space="preserve">. </w:t>
      </w:r>
      <w:r w:rsidRPr="00576ED7">
        <w:rPr>
          <w:szCs w:val="24"/>
        </w:rPr>
        <w:t>Many non-purchasers derive benefits from lottery proceeds at the expense of those willing to give up some of their wealth in the f</w:t>
      </w:r>
      <w:r w:rsidR="001B0361">
        <w:rPr>
          <w:szCs w:val="24"/>
        </w:rPr>
        <w:t xml:space="preserve">orlorn hope of hitting it big. </w:t>
      </w:r>
      <w:r w:rsidR="00315B9C">
        <w:rPr>
          <w:szCs w:val="24"/>
        </w:rPr>
        <w:t>G</w:t>
      </w:r>
      <w:r w:rsidRPr="00576ED7">
        <w:rPr>
          <w:szCs w:val="24"/>
        </w:rPr>
        <w:t xml:space="preserve">overnments may </w:t>
      </w:r>
      <w:r w:rsidR="000526C9">
        <w:rPr>
          <w:szCs w:val="24"/>
        </w:rPr>
        <w:t xml:space="preserve">also </w:t>
      </w:r>
      <w:r w:rsidRPr="00576ED7">
        <w:rPr>
          <w:szCs w:val="24"/>
        </w:rPr>
        <w:t xml:space="preserve">engage in </w:t>
      </w:r>
      <w:r w:rsidR="00D95A13">
        <w:rPr>
          <w:szCs w:val="24"/>
        </w:rPr>
        <w:t>other businesses</w:t>
      </w:r>
      <w:r w:rsidRPr="00576ED7">
        <w:rPr>
          <w:szCs w:val="24"/>
        </w:rPr>
        <w:t xml:space="preserve">. For example, </w:t>
      </w:r>
      <w:r w:rsidR="000526C9">
        <w:rPr>
          <w:szCs w:val="24"/>
        </w:rPr>
        <w:t xml:space="preserve">some </w:t>
      </w:r>
      <w:r w:rsidRPr="00576ED7">
        <w:rPr>
          <w:szCs w:val="24"/>
        </w:rPr>
        <w:t xml:space="preserve">states own the liquor stores that operate within its borders. Governments may charge for services that they provide </w:t>
      </w:r>
      <w:r w:rsidR="00D95A13">
        <w:rPr>
          <w:szCs w:val="24"/>
        </w:rPr>
        <w:t xml:space="preserve">(e.g., access to parks) </w:t>
      </w:r>
      <w:r w:rsidRPr="00576ED7">
        <w:rPr>
          <w:szCs w:val="24"/>
        </w:rPr>
        <w:t xml:space="preserve">with </w:t>
      </w:r>
      <w:r w:rsidRPr="00576ED7">
        <w:rPr>
          <w:szCs w:val="24"/>
        </w:rPr>
        <w:lastRenderedPageBreak/>
        <w:t>a view to making profits that are spent in pursuit o</w:t>
      </w:r>
      <w:r w:rsidR="001B0361">
        <w:rPr>
          <w:szCs w:val="24"/>
        </w:rPr>
        <w:t xml:space="preserve">f other government objectives. </w:t>
      </w:r>
      <w:r w:rsidRPr="00576ED7">
        <w:rPr>
          <w:szCs w:val="24"/>
        </w:rPr>
        <w:t>There is always the risk that the Government might not be very good at running a particular business. Government-operated airline</w:t>
      </w:r>
      <w:r w:rsidR="001B0361">
        <w:rPr>
          <w:szCs w:val="24"/>
        </w:rPr>
        <w:t xml:space="preserve">s are notorious money-losers. </w:t>
      </w:r>
      <w:r w:rsidRPr="00576ED7">
        <w:rPr>
          <w:szCs w:val="24"/>
        </w:rPr>
        <w:t>And again, why should consumers of certain products or services be saddled with the burden of paying for a government that (should) benefit(s) all of us?</w:t>
      </w:r>
    </w:p>
    <w:p w14:paraId="714257B8" w14:textId="77777777" w:rsidR="0049128E" w:rsidRPr="00576ED7" w:rsidRDefault="0049128E">
      <w:pPr>
        <w:widowControl w:val="0"/>
        <w:jc w:val="both"/>
        <w:rPr>
          <w:szCs w:val="24"/>
        </w:rPr>
      </w:pPr>
    </w:p>
    <w:p w14:paraId="192C1433" w14:textId="7E0B76C1" w:rsidR="0049128E" w:rsidRPr="00576ED7" w:rsidRDefault="0049128E" w:rsidP="0079363D">
      <w:pPr>
        <w:widowControl w:val="0"/>
        <w:jc w:val="both"/>
        <w:rPr>
          <w:szCs w:val="24"/>
        </w:rPr>
      </w:pPr>
      <w:r w:rsidRPr="00576ED7">
        <w:rPr>
          <w:b/>
          <w:szCs w:val="24"/>
        </w:rPr>
        <w:t>Taxing Citizens</w:t>
      </w:r>
      <w:r w:rsidRPr="00576ED7">
        <w:rPr>
          <w:szCs w:val="24"/>
        </w:rPr>
        <w:fldChar w:fldCharType="begin"/>
      </w:r>
      <w:r w:rsidRPr="00576ED7">
        <w:rPr>
          <w:b/>
          <w:szCs w:val="24"/>
        </w:rPr>
        <w:instrText xml:space="preserve"> TC \l2 "Taxing Citizens</w:instrText>
      </w:r>
      <w:r w:rsidRPr="00576ED7">
        <w:rPr>
          <w:szCs w:val="24"/>
        </w:rPr>
        <w:fldChar w:fldCharType="end"/>
      </w:r>
      <w:r w:rsidR="001B0361">
        <w:rPr>
          <w:szCs w:val="24"/>
        </w:rPr>
        <w:t xml:space="preserve">: </w:t>
      </w:r>
      <w:r w:rsidRPr="00576ED7">
        <w:rPr>
          <w:szCs w:val="24"/>
        </w:rPr>
        <w:t xml:space="preserve">Instead of trying to raise money </w:t>
      </w:r>
      <w:r w:rsidR="00227296">
        <w:rPr>
          <w:szCs w:val="24"/>
        </w:rPr>
        <w:t xml:space="preserve">only </w:t>
      </w:r>
      <w:r w:rsidRPr="00576ED7">
        <w:rPr>
          <w:szCs w:val="24"/>
        </w:rPr>
        <w:t xml:space="preserve">from </w:t>
      </w:r>
      <w:r w:rsidR="00227296">
        <w:rPr>
          <w:szCs w:val="24"/>
        </w:rPr>
        <w:t xml:space="preserve">consumers of particular goods or services, </w:t>
      </w:r>
      <w:r w:rsidRPr="00576ED7">
        <w:rPr>
          <w:szCs w:val="24"/>
        </w:rPr>
        <w:t xml:space="preserve">Government may </w:t>
      </w:r>
      <w:r w:rsidR="00227296">
        <w:rPr>
          <w:szCs w:val="24"/>
        </w:rPr>
        <w:t xml:space="preserve">endeavor to spread the burden more evenly by </w:t>
      </w:r>
      <w:r w:rsidRPr="00576ED7">
        <w:rPr>
          <w:szCs w:val="24"/>
        </w:rPr>
        <w:t>tax</w:t>
      </w:r>
      <w:r w:rsidR="00227296">
        <w:rPr>
          <w:szCs w:val="24"/>
        </w:rPr>
        <w:t>ing</w:t>
      </w:r>
      <w:r w:rsidRPr="00576ED7">
        <w:rPr>
          <w:szCs w:val="24"/>
        </w:rPr>
        <w:t xml:space="preserve"> </w:t>
      </w:r>
      <w:r w:rsidR="00A34388">
        <w:rPr>
          <w:szCs w:val="24"/>
        </w:rPr>
        <w:t xml:space="preserve">(most of) </w:t>
      </w:r>
      <w:r w:rsidRPr="00576ED7">
        <w:rPr>
          <w:szCs w:val="24"/>
        </w:rPr>
        <w:t>its citizens or residents</w:t>
      </w:r>
      <w:r w:rsidR="00AC5CB8">
        <w:rPr>
          <w:szCs w:val="24"/>
        </w:rPr>
        <w:t xml:space="preserve">. </w:t>
      </w:r>
      <w:r w:rsidR="00227296">
        <w:rPr>
          <w:szCs w:val="24"/>
        </w:rPr>
        <w:t xml:space="preserve">It may </w:t>
      </w:r>
      <w:r w:rsidRPr="00576ED7">
        <w:rPr>
          <w:szCs w:val="24"/>
        </w:rPr>
        <w:t xml:space="preserve">perhaps try to tax </w:t>
      </w:r>
      <w:r w:rsidR="001B0361">
        <w:rPr>
          <w:szCs w:val="24"/>
        </w:rPr>
        <w:t>non-citizens or non-residents</w:t>
      </w:r>
      <w:r w:rsidR="00227296">
        <w:rPr>
          <w:szCs w:val="24"/>
        </w:rPr>
        <w:t xml:space="preserve"> as well</w:t>
      </w:r>
      <w:r w:rsidR="001B0361">
        <w:rPr>
          <w:szCs w:val="24"/>
        </w:rPr>
        <w:t xml:space="preserve">. </w:t>
      </w:r>
      <w:r w:rsidRPr="00576ED7">
        <w:rPr>
          <w:szCs w:val="24"/>
        </w:rPr>
        <w:t>This raises the question</w:t>
      </w:r>
      <w:r w:rsidR="00180C4B">
        <w:rPr>
          <w:szCs w:val="24"/>
        </w:rPr>
        <w:t>s</w:t>
      </w:r>
      <w:r w:rsidRPr="00576ED7">
        <w:rPr>
          <w:szCs w:val="24"/>
        </w:rPr>
        <w:t xml:space="preserve"> of </w:t>
      </w:r>
      <w:r w:rsidR="0083630C">
        <w:rPr>
          <w:szCs w:val="24"/>
        </w:rPr>
        <w:t xml:space="preserve">whom and </w:t>
      </w:r>
      <w:r w:rsidRPr="00576ED7">
        <w:rPr>
          <w:szCs w:val="24"/>
        </w:rPr>
        <w:t>what government should tax – or more formally, what should be the “tax base.” There are various possibilities.</w:t>
      </w:r>
    </w:p>
    <w:p w14:paraId="4B0FA0CC" w14:textId="77777777" w:rsidR="0049128E" w:rsidRPr="00576ED7" w:rsidRDefault="0049128E">
      <w:pPr>
        <w:widowControl w:val="0"/>
        <w:jc w:val="both"/>
        <w:rPr>
          <w:szCs w:val="24"/>
        </w:rPr>
      </w:pPr>
    </w:p>
    <w:p w14:paraId="31989BC2" w14:textId="49F477DF" w:rsidR="0049128E" w:rsidRPr="00576ED7" w:rsidRDefault="0049128E">
      <w:pPr>
        <w:widowControl w:val="0"/>
        <w:jc w:val="both"/>
        <w:rPr>
          <w:szCs w:val="24"/>
        </w:rPr>
      </w:pPr>
      <w:r w:rsidRPr="00576ED7">
        <w:rPr>
          <w:i/>
          <w:szCs w:val="24"/>
        </w:rPr>
        <w:t>The Head Tax</w:t>
      </w:r>
      <w:r w:rsidRPr="00576ED7">
        <w:rPr>
          <w:szCs w:val="24"/>
        </w:rPr>
        <w:fldChar w:fldCharType="begin"/>
      </w:r>
      <w:r w:rsidRPr="00576ED7">
        <w:rPr>
          <w:i/>
          <w:szCs w:val="24"/>
        </w:rPr>
        <w:instrText xml:space="preserve"> TC \l3 "The Head Tax</w:instrText>
      </w:r>
      <w:r w:rsidRPr="00576ED7">
        <w:rPr>
          <w:szCs w:val="24"/>
        </w:rPr>
        <w:fldChar w:fldCharType="end"/>
      </w:r>
      <w:r w:rsidRPr="00576ED7">
        <w:rPr>
          <w:szCs w:val="24"/>
        </w:rPr>
        <w:t xml:space="preserve">: A head tax is a tax </w:t>
      </w:r>
      <w:r w:rsidR="000E683F">
        <w:rPr>
          <w:szCs w:val="24"/>
        </w:rPr>
        <w:t>that</w:t>
      </w:r>
      <w:r w:rsidR="003F42DB">
        <w:rPr>
          <w:szCs w:val="24"/>
        </w:rPr>
        <w:t xml:space="preserve"> </w:t>
      </w:r>
      <w:r w:rsidRPr="00576ED7">
        <w:rPr>
          <w:szCs w:val="24"/>
        </w:rPr>
        <w:t>everyone who is subject to it</w:t>
      </w:r>
      <w:r w:rsidR="003F42DB">
        <w:rPr>
          <w:szCs w:val="24"/>
        </w:rPr>
        <w:t xml:space="preserve"> must pay</w:t>
      </w:r>
      <w:r w:rsidRPr="00576ED7">
        <w:rPr>
          <w:szCs w:val="24"/>
        </w:rPr>
        <w:t>, e.g., every citizen or resident, every voter. The tax is equal in a</w:t>
      </w:r>
      <w:r w:rsidR="001B0361">
        <w:rPr>
          <w:szCs w:val="24"/>
        </w:rPr>
        <w:t xml:space="preserve">mount for all who must pay it. </w:t>
      </w:r>
      <w:r w:rsidRPr="00576ED7">
        <w:rPr>
          <w:szCs w:val="24"/>
        </w:rPr>
        <w:t>A head tax is only avoidable at a cost unacceptable to most (but not all) of us: leave the country, renounce one’s U.S. citizenship, surrender t</w:t>
      </w:r>
      <w:r w:rsidR="001B0361">
        <w:rPr>
          <w:szCs w:val="24"/>
        </w:rPr>
        <w:t xml:space="preserve">he right to vote. </w:t>
      </w:r>
      <w:r w:rsidRPr="00576ED7">
        <w:rPr>
          <w:szCs w:val="24"/>
        </w:rPr>
        <w:t xml:space="preserve">Its relative inescapability assures that </w:t>
      </w:r>
      <w:r w:rsidR="00350EDF">
        <w:rPr>
          <w:szCs w:val="24"/>
        </w:rPr>
        <w:t xml:space="preserve">most of those </w:t>
      </w:r>
      <w:r w:rsidRPr="00576ED7">
        <w:rPr>
          <w:szCs w:val="24"/>
        </w:rPr>
        <w:t>who derive some benefit from the existence of a go</w:t>
      </w:r>
      <w:r w:rsidR="001B0361">
        <w:rPr>
          <w:szCs w:val="24"/>
        </w:rPr>
        <w:t xml:space="preserve">vernment </w:t>
      </w:r>
      <w:r w:rsidR="008A57AC">
        <w:rPr>
          <w:szCs w:val="24"/>
        </w:rPr>
        <w:t>help to pay for it</w:t>
      </w:r>
      <w:r w:rsidR="00AC5CB8">
        <w:rPr>
          <w:szCs w:val="24"/>
        </w:rPr>
        <w:t xml:space="preserve">. </w:t>
      </w:r>
      <w:r w:rsidRPr="00576ED7">
        <w:rPr>
          <w:szCs w:val="24"/>
        </w:rPr>
        <w:t>A head tax</w:t>
      </w:r>
      <w:r w:rsidR="001B0361">
        <w:rPr>
          <w:szCs w:val="24"/>
        </w:rPr>
        <w:t xml:space="preserve"> has </w:t>
      </w:r>
      <w:r w:rsidR="008A57AC">
        <w:rPr>
          <w:szCs w:val="24"/>
        </w:rPr>
        <w:t xml:space="preserve">an obvious </w:t>
      </w:r>
      <w:r w:rsidR="001B0361">
        <w:rPr>
          <w:szCs w:val="24"/>
        </w:rPr>
        <w:t>drawback</w:t>
      </w:r>
      <w:r w:rsidR="00AC5CB8">
        <w:rPr>
          <w:szCs w:val="24"/>
        </w:rPr>
        <w:t xml:space="preserve">. </w:t>
      </w:r>
      <w:r w:rsidR="008A57AC">
        <w:rPr>
          <w:szCs w:val="24"/>
        </w:rPr>
        <w:t>I</w:t>
      </w:r>
      <w:r w:rsidRPr="00576ED7">
        <w:rPr>
          <w:szCs w:val="24"/>
        </w:rPr>
        <w:t>ts burden falls une</w:t>
      </w:r>
      <w:r w:rsidR="001B0361">
        <w:rPr>
          <w:szCs w:val="24"/>
        </w:rPr>
        <w:t xml:space="preserve">qually on those subject to it. </w:t>
      </w:r>
      <w:r w:rsidRPr="00576ED7">
        <w:rPr>
          <w:szCs w:val="24"/>
        </w:rPr>
        <w:t xml:space="preserve">Some persons might hardly notice a head tax of $1000 per year while others might find </w:t>
      </w:r>
      <w:r w:rsidR="008A57AC">
        <w:rPr>
          <w:szCs w:val="24"/>
        </w:rPr>
        <w:t xml:space="preserve">such a tax </w:t>
      </w:r>
      <w:r w:rsidRPr="00576ED7">
        <w:rPr>
          <w:szCs w:val="24"/>
        </w:rPr>
        <w:t>to be an</w:t>
      </w:r>
      <w:r w:rsidR="008A57AC">
        <w:rPr>
          <w:szCs w:val="24"/>
        </w:rPr>
        <w:t xml:space="preserve"> </w:t>
      </w:r>
      <w:r w:rsidRPr="00576ED7">
        <w:rPr>
          <w:szCs w:val="24"/>
        </w:rPr>
        <w:t>insurmounta</w:t>
      </w:r>
      <w:r w:rsidR="001B0361">
        <w:rPr>
          <w:szCs w:val="24"/>
        </w:rPr>
        <w:t>ble hardship</w:t>
      </w:r>
      <w:r w:rsidR="00AC5CB8">
        <w:rPr>
          <w:szCs w:val="24"/>
        </w:rPr>
        <w:t xml:space="preserve">. </w:t>
      </w:r>
      <w:r w:rsidRPr="00576ED7">
        <w:rPr>
          <w:szCs w:val="24"/>
        </w:rPr>
        <w:t>Surely</w:t>
      </w:r>
      <w:r w:rsidR="008A57AC">
        <w:rPr>
          <w:szCs w:val="24"/>
        </w:rPr>
        <w:t>,</w:t>
      </w:r>
      <w:r w:rsidRPr="00576ED7">
        <w:rPr>
          <w:szCs w:val="24"/>
        </w:rPr>
        <w:t xml:space="preserve"> we as a society have a bette</w:t>
      </w:r>
      <w:r w:rsidR="001B0361">
        <w:rPr>
          <w:szCs w:val="24"/>
        </w:rPr>
        <w:t xml:space="preserve">r sense of fairness than that. </w:t>
      </w:r>
      <w:r w:rsidRPr="00576ED7">
        <w:rPr>
          <w:szCs w:val="24"/>
        </w:rPr>
        <w:t>With one notable exception, we hear very little of head taxes in the United States.</w:t>
      </w:r>
    </w:p>
    <w:p w14:paraId="469C3FA9" w14:textId="77777777" w:rsidR="0049128E" w:rsidRPr="00576ED7" w:rsidRDefault="0049128E">
      <w:pPr>
        <w:widowControl w:val="0"/>
        <w:jc w:val="both"/>
        <w:rPr>
          <w:szCs w:val="24"/>
        </w:rPr>
      </w:pPr>
    </w:p>
    <w:p w14:paraId="73431C98" w14:textId="79278E84" w:rsidR="0049128E" w:rsidRPr="00576ED7" w:rsidRDefault="0049128E">
      <w:pPr>
        <w:widowControl w:val="0"/>
        <w:jc w:val="both"/>
        <w:rPr>
          <w:szCs w:val="24"/>
        </w:rPr>
      </w:pPr>
      <w:r w:rsidRPr="00576ED7">
        <w:rPr>
          <w:szCs w:val="24"/>
        </w:rPr>
        <w:t xml:space="preserve">The notable exception was the poll tax </w:t>
      </w:r>
      <w:r w:rsidR="008A57AC">
        <w:rPr>
          <w:szCs w:val="24"/>
        </w:rPr>
        <w:t xml:space="preserve">that </w:t>
      </w:r>
      <w:r w:rsidRPr="00576ED7">
        <w:rPr>
          <w:szCs w:val="24"/>
        </w:rPr>
        <w:t xml:space="preserve">some southern states in the post-Civil War era imposed </w:t>
      </w:r>
      <w:r w:rsidR="008A57AC">
        <w:rPr>
          <w:szCs w:val="24"/>
        </w:rPr>
        <w:t xml:space="preserve">as </w:t>
      </w:r>
      <w:r w:rsidRPr="00576ED7">
        <w:rPr>
          <w:szCs w:val="24"/>
        </w:rPr>
        <w:t>a</w:t>
      </w:r>
      <w:r w:rsidR="008A57AC">
        <w:rPr>
          <w:szCs w:val="24"/>
        </w:rPr>
        <w:t xml:space="preserve"> condition of exercising the right to vote</w:t>
      </w:r>
      <w:r w:rsidR="00AC5CB8">
        <w:rPr>
          <w:szCs w:val="24"/>
        </w:rPr>
        <w:t xml:space="preserve">. </w:t>
      </w:r>
      <w:r w:rsidRPr="00576ED7">
        <w:rPr>
          <w:szCs w:val="24"/>
        </w:rPr>
        <w:t xml:space="preserve">The very purpose of such a tax was to discourage recently emancipated and almost uniformly poor Black persons from </w:t>
      </w:r>
      <w:r w:rsidR="008A57AC">
        <w:rPr>
          <w:szCs w:val="24"/>
        </w:rPr>
        <w:t xml:space="preserve">exercising </w:t>
      </w:r>
      <w:r w:rsidRPr="00576ED7">
        <w:rPr>
          <w:szCs w:val="24"/>
        </w:rPr>
        <w:t>their constitu</w:t>
      </w:r>
      <w:r w:rsidR="001B0361">
        <w:rPr>
          <w:szCs w:val="24"/>
        </w:rPr>
        <w:t xml:space="preserve">tional right to vote. </w:t>
      </w:r>
      <w:r w:rsidRPr="00576ED7">
        <w:rPr>
          <w:szCs w:val="24"/>
        </w:rPr>
        <w:t>The unfairness of the relative tax burdens associated with this cost of voting led to adoption of the 24</w:t>
      </w:r>
      <w:r w:rsidRPr="00576ED7">
        <w:rPr>
          <w:szCs w:val="24"/>
          <w:vertAlign w:val="superscript"/>
        </w:rPr>
        <w:t>th</w:t>
      </w:r>
      <w:r w:rsidRPr="00576ED7">
        <w:rPr>
          <w:szCs w:val="24"/>
        </w:rPr>
        <w:t xml:space="preserve"> Amendment to the Constitution, which made poll taxes unconstitutional.</w:t>
      </w:r>
    </w:p>
    <w:p w14:paraId="70ACEA21" w14:textId="77777777" w:rsidR="0049128E" w:rsidRPr="00576ED7" w:rsidRDefault="0049128E">
      <w:pPr>
        <w:widowControl w:val="0"/>
        <w:jc w:val="both"/>
        <w:rPr>
          <w:szCs w:val="24"/>
        </w:rPr>
      </w:pPr>
    </w:p>
    <w:p w14:paraId="349ED805" w14:textId="5BFF6AB1" w:rsidR="0049128E" w:rsidRDefault="0049128E">
      <w:pPr>
        <w:widowControl w:val="0"/>
        <w:jc w:val="both"/>
        <w:rPr>
          <w:noProof/>
          <w:szCs w:val="24"/>
        </w:rPr>
      </w:pPr>
      <w:bookmarkStart w:id="22" w:name="_Hlk13566386"/>
      <w:bookmarkStart w:id="23" w:name="_Hlk12890293"/>
      <w:r w:rsidRPr="00576ED7">
        <w:rPr>
          <w:i/>
          <w:szCs w:val="24"/>
        </w:rPr>
        <w:t>Consumption Taxes</w:t>
      </w:r>
      <w:r w:rsidRPr="00576ED7">
        <w:rPr>
          <w:szCs w:val="24"/>
        </w:rPr>
        <w:fldChar w:fldCharType="begin"/>
      </w:r>
      <w:r w:rsidRPr="00576ED7">
        <w:rPr>
          <w:i/>
          <w:szCs w:val="24"/>
        </w:rPr>
        <w:instrText xml:space="preserve"> TC \l3 "Consumption Taxes</w:instrText>
      </w:r>
      <w:r w:rsidRPr="00576ED7">
        <w:rPr>
          <w:szCs w:val="24"/>
        </w:rPr>
        <w:fldChar w:fldCharType="end"/>
      </w:r>
      <w:r w:rsidR="001B0361">
        <w:rPr>
          <w:szCs w:val="24"/>
        </w:rPr>
        <w:t xml:space="preserve">: </w:t>
      </w:r>
      <w:r w:rsidRPr="00576ED7">
        <w:rPr>
          <w:szCs w:val="24"/>
        </w:rPr>
        <w:t>As the name implies, consumption taxes tax consumption</w:t>
      </w:r>
      <w:r w:rsidR="00AC5CB8" w:rsidRPr="00576ED7">
        <w:rPr>
          <w:szCs w:val="24"/>
        </w:rPr>
        <w:t xml:space="preserve">. </w:t>
      </w:r>
      <w:r w:rsidRPr="00576ED7">
        <w:rPr>
          <w:szCs w:val="24"/>
        </w:rPr>
        <w:t>There are different variants of consumption tax</w:t>
      </w:r>
      <w:r w:rsidR="001B0361">
        <w:rPr>
          <w:szCs w:val="24"/>
        </w:rPr>
        <w:t xml:space="preserve">es. </w:t>
      </w:r>
      <w:r w:rsidRPr="00576ED7">
        <w:rPr>
          <w:szCs w:val="24"/>
        </w:rPr>
        <w:t>Three important consumption taxes are the sales tax, the excise tax, and the value added tax (VAT).</w:t>
      </w:r>
      <w:r w:rsidR="00E14157" w:rsidRPr="00E14157">
        <w:rPr>
          <w:noProof/>
          <w:szCs w:val="24"/>
        </w:rPr>
        <w:t xml:space="preserve"> </w:t>
      </w:r>
    </w:p>
    <w:p w14:paraId="70ACF10C" w14:textId="3F55877F" w:rsidR="00A25B3F" w:rsidRDefault="00A05EDC">
      <w:pPr>
        <w:widowControl w:val="0"/>
        <w:jc w:val="both"/>
        <w:rPr>
          <w:noProof/>
          <w:szCs w:val="24"/>
        </w:rPr>
      </w:pPr>
      <w:r w:rsidRPr="00576ED7">
        <w:rPr>
          <w:noProof/>
          <w:szCs w:val="24"/>
        </w:rPr>
        <w:lastRenderedPageBreak/>
        <mc:AlternateContent>
          <mc:Choice Requires="wps">
            <w:drawing>
              <wp:anchor distT="152400" distB="152400" distL="152400" distR="152400" simplePos="0" relativeHeight="252334080" behindDoc="0" locked="0" layoutInCell="0" allowOverlap="1" wp14:anchorId="4265200E" wp14:editId="01A8D7A6">
                <wp:simplePos x="0" y="0"/>
                <wp:positionH relativeFrom="margin">
                  <wp:posOffset>-280987</wp:posOffset>
                </wp:positionH>
                <wp:positionV relativeFrom="paragraph">
                  <wp:posOffset>33655</wp:posOffset>
                </wp:positionV>
                <wp:extent cx="3003550" cy="2995295"/>
                <wp:effectExtent l="0" t="0" r="25400" b="14605"/>
                <wp:wrapSquare wrapText="largest"/>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0" cy="2995295"/>
                        </a:xfrm>
                        <a:prstGeom prst="rect">
                          <a:avLst/>
                        </a:prstGeom>
                        <a:solidFill>
                          <a:srgbClr val="FFFFFF"/>
                        </a:solidFill>
                        <a:ln w="12192">
                          <a:solidFill>
                            <a:srgbClr val="000000"/>
                          </a:solidFill>
                          <a:miter lim="800000"/>
                          <a:headEnd/>
                          <a:tailEnd/>
                        </a:ln>
                      </wps:spPr>
                      <wps:txbx>
                        <w:txbxContent>
                          <w:p w14:paraId="41BDBA41" w14:textId="77777777" w:rsidR="002D4291" w:rsidRDefault="002D4291" w:rsidP="00A05EDC">
                            <w:pPr>
                              <w:widowControl w:val="0"/>
                              <w:jc w:val="both"/>
                              <w:rPr>
                                <w:rFonts w:ascii="Tw Cen MT" w:hAnsi="Tw Cen MT"/>
                              </w:rPr>
                            </w:pPr>
                            <w:r>
                              <w:rPr>
                                <w:rFonts w:ascii="Tw Cen MT" w:hAnsi="Tw Cen MT"/>
                                <w:i/>
                              </w:rPr>
                              <w:t>The Ramsey Principle</w:t>
                            </w:r>
                            <w:r>
                              <w:rPr>
                                <w:rFonts w:ascii="Tw Cen MT" w:hAnsi="Tw Cen MT"/>
                              </w:rPr>
                              <w:t xml:space="preserve">: Consumption taxes on items for which demand is inelastic can raise a lot of revenue for the state. </w:t>
                            </w:r>
                            <w:r>
                              <w:rPr>
                                <w:rFonts w:ascii="Tw Cen MT" w:hAnsi="Tw Cen MT"/>
                                <w:i/>
                              </w:rPr>
                              <w:t>See</w:t>
                            </w:r>
                            <w:r>
                              <w:rPr>
                                <w:rFonts w:ascii="Tw Cen MT" w:hAnsi="Tw Cen MT"/>
                              </w:rPr>
                              <w:t xml:space="preserve"> F.P. Ramsey, </w:t>
                            </w:r>
                            <w:r>
                              <w:rPr>
                                <w:rFonts w:ascii="Tw Cen MT" w:hAnsi="Tw Cen MT"/>
                                <w:i/>
                              </w:rPr>
                              <w:t>A Contribution to the Theory of Taxation</w:t>
                            </w:r>
                            <w:r>
                              <w:rPr>
                                <w:rFonts w:ascii="Tw Cen MT" w:hAnsi="Tw Cen MT"/>
                              </w:rPr>
                              <w:t xml:space="preserve">, 37 </w:t>
                            </w:r>
                            <w:r>
                              <w:rPr>
                                <w:rFonts w:ascii="Tw Cen MT" w:hAnsi="Tw Cen MT"/>
                                <w:smallCaps/>
                              </w:rPr>
                              <w:t>Econ. J.</w:t>
                            </w:r>
                            <w:r>
                              <w:rPr>
                                <w:rFonts w:ascii="Tw Cen MT" w:hAnsi="Tw Cen MT"/>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315B9C">
                              <w:rPr>
                                <w:rFonts w:ascii="Tw Cen MT" w:hAnsi="Tw Cen MT"/>
                                <w:i/>
                              </w:rPr>
                              <w:t>distort</w:t>
                            </w:r>
                            <w:r>
                              <w:rPr>
                                <w:rFonts w:ascii="Tw Cen MT" w:hAnsi="Tw Cen MT"/>
                              </w:rPr>
                              <w:t xml:space="preserve"> markets as much as other taxes might. </w:t>
                            </w:r>
                            <w:r w:rsidRPr="00315B9C">
                              <w:rPr>
                                <w:rFonts w:ascii="Tw Cen MT" w:hAnsi="Tw Cen MT"/>
                              </w:rPr>
                              <w:t>Unfortunately</w:t>
                            </w:r>
                            <w:r>
                              <w:rPr>
                                <w:rFonts w:ascii="Tw Cen MT" w:hAnsi="Tw Cen MT"/>
                              </w:rPr>
                              <w:t>, the things for which demand is inelastic are often things that poorer people must buy. Strict adherence to the Ramsey principle might create an excessive burden for those least well-of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5200E" id="_x0000_t202" coordsize="21600,21600" o:spt="202" path="m,l,21600r21600,l21600,xe">
                <v:stroke joinstyle="miter"/>
                <v:path gradientshapeok="t" o:connecttype="rect"/>
              </v:shapetype>
              <v:shape id="Text Box 2" o:spid="_x0000_s1026" type="#_x0000_t202" style="position:absolute;left:0;text-align:left;margin-left:-22.1pt;margin-top:2.65pt;width:236.5pt;height:235.85pt;z-index:2523340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" o:allowincell="f" strokeweight=".96pt">
                <v:textbox inset="6pt,6pt,6pt,6pt">
                  <w:txbxContent>
                    <w:p w14:paraId="41BDBA41" w14:textId="77777777" w:rsidR="002D4291" w:rsidRDefault="002D4291" w:rsidP="00A05EDC">
                      <w:pPr>
                        <w:widowControl w:val="0"/>
                        <w:jc w:val="both"/>
                        <w:rPr>
                          <w:rFonts w:ascii="Tw Cen MT" w:hAnsi="Tw Cen MT"/>
                        </w:rPr>
                      </w:pPr>
                      <w:r>
                        <w:rPr>
                          <w:rFonts w:ascii="Tw Cen MT" w:hAnsi="Tw Cen MT"/>
                          <w:i/>
                        </w:rPr>
                        <w:t>The Ramsey Principle</w:t>
                      </w:r>
                      <w:r>
                        <w:rPr>
                          <w:rFonts w:ascii="Tw Cen MT" w:hAnsi="Tw Cen MT"/>
                        </w:rPr>
                        <w:t xml:space="preserve">: Consumption taxes on items for which demand is inelastic can raise a lot of revenue for the state. </w:t>
                      </w:r>
                      <w:r>
                        <w:rPr>
                          <w:rFonts w:ascii="Tw Cen MT" w:hAnsi="Tw Cen MT"/>
                          <w:i/>
                        </w:rPr>
                        <w:t>See</w:t>
                      </w:r>
                      <w:r>
                        <w:rPr>
                          <w:rFonts w:ascii="Tw Cen MT" w:hAnsi="Tw Cen MT"/>
                        </w:rPr>
                        <w:t xml:space="preserve"> F.P. Ramsey, </w:t>
                      </w:r>
                      <w:r>
                        <w:rPr>
                          <w:rFonts w:ascii="Tw Cen MT" w:hAnsi="Tw Cen MT"/>
                          <w:i/>
                        </w:rPr>
                        <w:t>A Contribution to the Theory of Taxation</w:t>
                      </w:r>
                      <w:r>
                        <w:rPr>
                          <w:rFonts w:ascii="Tw Cen MT" w:hAnsi="Tw Cen MT"/>
                        </w:rPr>
                        <w:t xml:space="preserve">, 37 </w:t>
                      </w:r>
                      <w:r>
                        <w:rPr>
                          <w:rFonts w:ascii="Tw Cen MT" w:hAnsi="Tw Cen MT"/>
                          <w:smallCaps/>
                        </w:rPr>
                        <w:t>Econ. J.</w:t>
                      </w:r>
                      <w:r>
                        <w:rPr>
                          <w:rFonts w:ascii="Tw Cen MT" w:hAnsi="Tw Cen MT"/>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315B9C">
                        <w:rPr>
                          <w:rFonts w:ascii="Tw Cen MT" w:hAnsi="Tw Cen MT"/>
                          <w:i/>
                        </w:rPr>
                        <w:t>distort</w:t>
                      </w:r>
                      <w:r>
                        <w:rPr>
                          <w:rFonts w:ascii="Tw Cen MT" w:hAnsi="Tw Cen MT"/>
                        </w:rPr>
                        <w:t xml:space="preserve"> markets as much as other taxes might. </w:t>
                      </w:r>
                      <w:r w:rsidRPr="00315B9C">
                        <w:rPr>
                          <w:rFonts w:ascii="Tw Cen MT" w:hAnsi="Tw Cen MT"/>
                        </w:rPr>
                        <w:t>Unfortunately</w:t>
                      </w:r>
                      <w:r>
                        <w:rPr>
                          <w:rFonts w:ascii="Tw Cen MT" w:hAnsi="Tw Cen MT"/>
                        </w:rPr>
                        <w:t>, the things for which demand is inelastic are often things that poorer people must buy. Strict adherence to the Ramsey principle might create an excessive burden for those least well-off.</w:t>
                      </w:r>
                    </w:p>
                  </w:txbxContent>
                </v:textbox>
                <w10:wrap type="square" side="largest" anchorx="margin"/>
              </v:shape>
            </w:pict>
          </mc:Fallback>
        </mc:AlternateContent>
      </w:r>
    </w:p>
    <w:p w14:paraId="4CD1FE2C" w14:textId="714D58D3" w:rsidR="00434028" w:rsidRDefault="0049128E" w:rsidP="003C73B7">
      <w:pPr>
        <w:widowControl w:val="0"/>
        <w:jc w:val="both"/>
        <w:rPr>
          <w:szCs w:val="24"/>
        </w:rPr>
      </w:pPr>
      <w:r w:rsidRPr="00576ED7">
        <w:rPr>
          <w:i/>
          <w:szCs w:val="24"/>
        </w:rPr>
        <w:t>Sales Tax</w:t>
      </w:r>
      <w:r w:rsidRPr="00576ED7">
        <w:rPr>
          <w:szCs w:val="24"/>
        </w:rPr>
        <w:fldChar w:fldCharType="begin"/>
      </w:r>
      <w:r w:rsidRPr="00576ED7">
        <w:rPr>
          <w:i/>
          <w:szCs w:val="24"/>
        </w:rPr>
        <w:instrText xml:space="preserve"> TC \l3 "Sales Tax</w:instrText>
      </w:r>
      <w:r w:rsidRPr="00576ED7">
        <w:rPr>
          <w:szCs w:val="24"/>
        </w:rPr>
        <w:fldChar w:fldCharType="end"/>
      </w:r>
      <w:r w:rsidR="001B0361">
        <w:rPr>
          <w:szCs w:val="24"/>
        </w:rPr>
        <w:t xml:space="preserve">: </w:t>
      </w:r>
      <w:r w:rsidRPr="00576ED7">
        <w:rPr>
          <w:szCs w:val="24"/>
        </w:rPr>
        <w:t xml:space="preserve">A sales tax is a </w:t>
      </w:r>
      <w:bookmarkEnd w:id="22"/>
      <w:r w:rsidRPr="00576ED7">
        <w:rPr>
          <w:szCs w:val="24"/>
        </w:rPr>
        <w:t xml:space="preserve">tax on sales and </w:t>
      </w:r>
      <w:r w:rsidR="00434028">
        <w:rPr>
          <w:szCs w:val="24"/>
        </w:rPr>
        <w:t xml:space="preserve">is </w:t>
      </w:r>
      <w:r w:rsidRPr="00576ED7">
        <w:rPr>
          <w:szCs w:val="24"/>
        </w:rPr>
        <w:t>usually a f</w:t>
      </w:r>
      <w:r w:rsidR="0057456F">
        <w:rPr>
          <w:szCs w:val="24"/>
        </w:rPr>
        <w:t xml:space="preserve">ixed </w:t>
      </w:r>
      <w:r w:rsidRPr="00576ED7">
        <w:rPr>
          <w:szCs w:val="24"/>
        </w:rPr>
        <w:t>percentage of the amount of the purchase</w:t>
      </w:r>
      <w:bookmarkEnd w:id="23"/>
      <w:r w:rsidR="00AC5CB8" w:rsidRPr="00576ED7">
        <w:rPr>
          <w:szCs w:val="24"/>
        </w:rPr>
        <w:t xml:space="preserve">. </w:t>
      </w:r>
      <w:r w:rsidR="00AB4B4D" w:rsidRPr="00576ED7">
        <w:rPr>
          <w:szCs w:val="24"/>
        </w:rPr>
        <w:t xml:space="preserve">Sales taxes are relatively easy to collect. </w:t>
      </w:r>
      <w:r w:rsidRPr="00576ED7">
        <w:rPr>
          <w:szCs w:val="24"/>
        </w:rPr>
        <w:t>Sellers usually collect sales taxes at the point of sale</w:t>
      </w:r>
      <w:r w:rsidR="00AC5CB8">
        <w:rPr>
          <w:szCs w:val="24"/>
        </w:rPr>
        <w:t xml:space="preserve">. </w:t>
      </w:r>
      <w:r w:rsidRPr="00576ED7">
        <w:rPr>
          <w:szCs w:val="24"/>
        </w:rPr>
        <w:t>Many states and localities rely on a sales tax for a substantial p</w:t>
      </w:r>
      <w:r w:rsidR="001B0361">
        <w:rPr>
          <w:szCs w:val="24"/>
        </w:rPr>
        <w:t>ortion of their revenue needs.</w:t>
      </w:r>
      <w:r w:rsidRPr="00576ED7">
        <w:rPr>
          <w:szCs w:val="24"/>
        </w:rPr>
        <w:t xml:space="preserve"> </w:t>
      </w:r>
      <w:r w:rsidR="00AB4B4D">
        <w:rPr>
          <w:szCs w:val="24"/>
        </w:rPr>
        <w:t>S</w:t>
      </w:r>
      <w:r w:rsidRPr="00576ED7">
        <w:rPr>
          <w:szCs w:val="24"/>
        </w:rPr>
        <w:t>ales taxes are collected on amounts that citizens or resi</w:t>
      </w:r>
      <w:r w:rsidR="001B0361">
        <w:rPr>
          <w:szCs w:val="24"/>
        </w:rPr>
        <w:t>dents</w:t>
      </w:r>
      <w:r w:rsidR="00917411">
        <w:rPr>
          <w:szCs w:val="24"/>
        </w:rPr>
        <w:t xml:space="preserve"> </w:t>
      </w:r>
      <w:r w:rsidR="00917411">
        <w:rPr>
          <w:i/>
          <w:iCs/>
          <w:szCs w:val="24"/>
        </w:rPr>
        <w:t>spend</w:t>
      </w:r>
      <w:r w:rsidR="00917411">
        <w:rPr>
          <w:szCs w:val="24"/>
        </w:rPr>
        <w:t>, not on what they</w:t>
      </w:r>
      <w:r w:rsidR="001B0361">
        <w:rPr>
          <w:szCs w:val="24"/>
        </w:rPr>
        <w:t xml:space="preserve"> </w:t>
      </w:r>
      <w:r w:rsidR="001B0361" w:rsidRPr="00434028">
        <w:rPr>
          <w:i/>
          <w:szCs w:val="24"/>
        </w:rPr>
        <w:t>save</w:t>
      </w:r>
      <w:r w:rsidR="001B0361">
        <w:rPr>
          <w:szCs w:val="24"/>
        </w:rPr>
        <w:t xml:space="preserve">. </w:t>
      </w:r>
      <w:r w:rsidRPr="00576ED7">
        <w:rPr>
          <w:szCs w:val="24"/>
        </w:rPr>
        <w:t xml:space="preserve">Hence, </w:t>
      </w:r>
      <w:r w:rsidR="006D57AB">
        <w:rPr>
          <w:szCs w:val="24"/>
        </w:rPr>
        <w:t xml:space="preserve">such taxes are </w:t>
      </w:r>
      <w:r w:rsidRPr="00576ED7">
        <w:rPr>
          <w:szCs w:val="24"/>
        </w:rPr>
        <w:t>more burdensome to persons who must spend more (even all) of their income to purchase</w:t>
      </w:r>
      <w:r w:rsidR="001B0361">
        <w:rPr>
          <w:szCs w:val="24"/>
        </w:rPr>
        <w:t xml:space="preserve"> items subject to a sales tax. </w:t>
      </w:r>
      <w:r w:rsidRPr="00576ED7">
        <w:rPr>
          <w:szCs w:val="24"/>
        </w:rPr>
        <w:t xml:space="preserve">While such taxes are nominally an equal percentage of all purchases, their </w:t>
      </w:r>
      <w:r w:rsidRPr="00576ED7">
        <w:rPr>
          <w:i/>
          <w:szCs w:val="24"/>
        </w:rPr>
        <w:t>effect</w:t>
      </w:r>
      <w:r w:rsidRPr="00576ED7">
        <w:rPr>
          <w:szCs w:val="24"/>
        </w:rPr>
        <w:t xml:space="preserve"> is </w:t>
      </w:r>
      <w:r w:rsidRPr="00576ED7">
        <w:rPr>
          <w:i/>
          <w:szCs w:val="24"/>
        </w:rPr>
        <w:t>regressive</w:t>
      </w:r>
      <w:r w:rsidRPr="00576ED7">
        <w:rPr>
          <w:szCs w:val="24"/>
        </w:rPr>
        <w:t xml:space="preserve"> (</w:t>
      </w:r>
      <w:r w:rsidRPr="00576ED7">
        <w:rPr>
          <w:i/>
          <w:szCs w:val="24"/>
        </w:rPr>
        <w:t>infra</w:t>
      </w:r>
      <w:r w:rsidR="00434028">
        <w:rPr>
          <w:szCs w:val="24"/>
        </w:rPr>
        <w:t>)</w:t>
      </w:r>
      <w:r w:rsidR="00AC5CB8">
        <w:rPr>
          <w:szCs w:val="24"/>
        </w:rPr>
        <w:t xml:space="preserve">. </w:t>
      </w:r>
      <w:r w:rsidR="002A6B13">
        <w:rPr>
          <w:szCs w:val="24"/>
        </w:rPr>
        <w:t>Those who must spend all their income on items subject to a sales tax pay a higher percentage of their income in such a tax than those wealthy enough to save some of their income.</w:t>
      </w:r>
    </w:p>
    <w:p w14:paraId="2F10CD54" w14:textId="77777777" w:rsidR="0049128E" w:rsidRPr="00576ED7" w:rsidRDefault="0049128E">
      <w:pPr>
        <w:widowControl w:val="0"/>
        <w:jc w:val="both"/>
        <w:rPr>
          <w:szCs w:val="24"/>
        </w:rPr>
      </w:pPr>
    </w:p>
    <w:p w14:paraId="24DE74BA" w14:textId="36F9BE8F" w:rsidR="0049128E" w:rsidRDefault="0049128E" w:rsidP="00FD014A">
      <w:pPr>
        <w:widowControl w:val="0"/>
        <w:jc w:val="both"/>
        <w:rPr>
          <w:szCs w:val="24"/>
        </w:rPr>
      </w:pPr>
      <w:r w:rsidRPr="00576ED7">
        <w:rPr>
          <w:szCs w:val="24"/>
        </w:rPr>
        <w:t>In states that have sales taxes applicable to all purchases, every citizen or resident who buy</w:t>
      </w:r>
      <w:r w:rsidR="00BD5ACA">
        <w:rPr>
          <w:szCs w:val="24"/>
        </w:rPr>
        <w:t>s anything pays some sales tax.</w:t>
      </w:r>
      <w:r w:rsidRPr="00576ED7">
        <w:rPr>
          <w:rStyle w:val="FootnoteReference"/>
          <w:szCs w:val="24"/>
        </w:rPr>
        <w:footnoteReference w:id="1"/>
      </w:r>
      <w:r w:rsidR="001B0361">
        <w:rPr>
          <w:szCs w:val="24"/>
        </w:rPr>
        <w:t xml:space="preserve"> </w:t>
      </w:r>
      <w:r w:rsidR="00BD5ACA">
        <w:rPr>
          <w:szCs w:val="24"/>
        </w:rPr>
        <w:t>Perhaps this is fairer than alternatives</w:t>
      </w:r>
      <w:r w:rsidR="00AC5CB8">
        <w:rPr>
          <w:szCs w:val="24"/>
        </w:rPr>
        <w:t xml:space="preserve">. </w:t>
      </w:r>
      <w:r w:rsidRPr="00576ED7">
        <w:rPr>
          <w:szCs w:val="24"/>
        </w:rPr>
        <w:t>The recent financial crisis made clear that a state</w:t>
      </w:r>
      <w:r w:rsidR="002509D8">
        <w:rPr>
          <w:szCs w:val="24"/>
        </w:rPr>
        <w:t xml:space="preserve"> heavily dependent on sales taxes is </w:t>
      </w:r>
      <w:r w:rsidRPr="00576ED7">
        <w:rPr>
          <w:szCs w:val="24"/>
        </w:rPr>
        <w:t>vulnerable to economic downturns</w:t>
      </w:r>
      <w:r w:rsidR="00AC5CB8">
        <w:rPr>
          <w:szCs w:val="24"/>
        </w:rPr>
        <w:t xml:space="preserve">. </w:t>
      </w:r>
      <w:r w:rsidR="00077BD7">
        <w:rPr>
          <w:szCs w:val="24"/>
        </w:rPr>
        <w:t>Unemployment</w:t>
      </w:r>
      <w:r w:rsidRPr="00576ED7">
        <w:rPr>
          <w:szCs w:val="24"/>
        </w:rPr>
        <w:t xml:space="preserve"> </w:t>
      </w:r>
      <w:r w:rsidR="00AC112C">
        <w:rPr>
          <w:szCs w:val="24"/>
        </w:rPr>
        <w:t xml:space="preserve">causes </w:t>
      </w:r>
      <w:r w:rsidRPr="00576ED7">
        <w:rPr>
          <w:szCs w:val="24"/>
        </w:rPr>
        <w:t xml:space="preserve">citizens or residents </w:t>
      </w:r>
      <w:r w:rsidR="00AC112C">
        <w:rPr>
          <w:szCs w:val="24"/>
        </w:rPr>
        <w:t xml:space="preserve">to </w:t>
      </w:r>
      <w:r w:rsidR="001B0361">
        <w:rPr>
          <w:szCs w:val="24"/>
        </w:rPr>
        <w:t>reduce their purchases</w:t>
      </w:r>
      <w:r w:rsidR="00AC112C">
        <w:rPr>
          <w:szCs w:val="24"/>
        </w:rPr>
        <w:t xml:space="preserve"> and so the sales tax that they pay</w:t>
      </w:r>
      <w:r w:rsidR="001B0361">
        <w:rPr>
          <w:szCs w:val="24"/>
        </w:rPr>
        <w:t xml:space="preserve">. </w:t>
      </w:r>
      <w:r w:rsidR="00862F01">
        <w:rPr>
          <w:szCs w:val="24"/>
        </w:rPr>
        <w:t xml:space="preserve">Economic </w:t>
      </w:r>
      <w:r w:rsidRPr="00576ED7">
        <w:rPr>
          <w:szCs w:val="24"/>
        </w:rPr>
        <w:t>downturns are the very occasions when states need more funds to finance services for which their citizens stand in greater need.</w:t>
      </w:r>
      <w:r w:rsidR="0079363D" w:rsidRPr="0079363D">
        <w:rPr>
          <w:noProof/>
          <w:szCs w:val="24"/>
        </w:rPr>
        <w:t xml:space="preserve"> </w:t>
      </w:r>
    </w:p>
    <w:p w14:paraId="0530C762" w14:textId="77777777" w:rsidR="00AC112C" w:rsidRDefault="00AC112C">
      <w:pPr>
        <w:widowControl w:val="0"/>
        <w:ind w:left="720"/>
        <w:jc w:val="both"/>
        <w:rPr>
          <w:szCs w:val="24"/>
        </w:rPr>
      </w:pPr>
    </w:p>
    <w:p w14:paraId="3B5DBCD7" w14:textId="439E44DE" w:rsidR="0049128E" w:rsidRPr="00576ED7" w:rsidRDefault="0049128E" w:rsidP="00FD014A">
      <w:pPr>
        <w:widowControl w:val="0"/>
        <w:jc w:val="both"/>
        <w:rPr>
          <w:szCs w:val="24"/>
        </w:rPr>
      </w:pPr>
      <w:r w:rsidRPr="00576ED7">
        <w:rPr>
          <w:i/>
          <w:szCs w:val="24"/>
        </w:rPr>
        <w:t>Excise Taxes</w:t>
      </w:r>
      <w:r w:rsidRPr="00576ED7">
        <w:rPr>
          <w:szCs w:val="24"/>
        </w:rPr>
        <w:fldChar w:fldCharType="begin"/>
      </w:r>
      <w:r w:rsidRPr="00576ED7">
        <w:rPr>
          <w:i/>
          <w:szCs w:val="24"/>
        </w:rPr>
        <w:instrText xml:space="preserve"> TC \l3 "Excise Taxes</w:instrText>
      </w:r>
      <w:r w:rsidRPr="00576ED7">
        <w:rPr>
          <w:szCs w:val="24"/>
        </w:rPr>
        <w:fldChar w:fldCharType="end"/>
      </w:r>
      <w:r w:rsidRPr="00576ED7">
        <w:rPr>
          <w:szCs w:val="24"/>
        </w:rPr>
        <w:t>: An excise tax is a sales tax that applies only to certain classes</w:t>
      </w:r>
      <w:r w:rsidR="001B0361">
        <w:rPr>
          <w:szCs w:val="24"/>
        </w:rPr>
        <w:t xml:space="preserve"> of goods, e.g., luxury items. </w:t>
      </w:r>
      <w:r w:rsidRPr="00576ED7">
        <w:rPr>
          <w:szCs w:val="24"/>
        </w:rPr>
        <w:t>Excise taxes on luxury items may be politically popular, but those excise taxes do not raise much revenue because they ar</w:t>
      </w:r>
      <w:r w:rsidR="001B0361">
        <w:rPr>
          <w:szCs w:val="24"/>
        </w:rPr>
        <w:t xml:space="preserve">e avoidable. </w:t>
      </w:r>
      <w:r w:rsidRPr="00576ED7">
        <w:rPr>
          <w:szCs w:val="24"/>
        </w:rPr>
        <w:t>The demand for luxury items is usually highly elastic (</w:t>
      </w:r>
      <w:r w:rsidRPr="00576ED7">
        <w:rPr>
          <w:i/>
          <w:szCs w:val="24"/>
        </w:rPr>
        <w:t>see</w:t>
      </w:r>
      <w:r w:rsidRPr="00576ED7">
        <w:rPr>
          <w:szCs w:val="24"/>
        </w:rPr>
        <w:t xml:space="preserve"> text box, </w:t>
      </w:r>
      <w:r w:rsidRPr="00576ED7">
        <w:rPr>
          <w:i/>
          <w:szCs w:val="24"/>
        </w:rPr>
        <w:t>The Ramsey Principle</w:t>
      </w:r>
      <w:r w:rsidR="001B0361">
        <w:rPr>
          <w:szCs w:val="24"/>
        </w:rPr>
        <w:t xml:space="preserve">). </w:t>
      </w:r>
      <w:r w:rsidRPr="00576ED7">
        <w:rPr>
          <w:szCs w:val="24"/>
        </w:rPr>
        <w:t>Excise taxes on high-demand (arguably) non-necessities, e.g., cellular teleph</w:t>
      </w:r>
      <w:r w:rsidR="001B0361">
        <w:rPr>
          <w:szCs w:val="24"/>
        </w:rPr>
        <w:t xml:space="preserve">ones, raise much more revenue. </w:t>
      </w:r>
      <w:r w:rsidRPr="00576ED7">
        <w:rPr>
          <w:szCs w:val="24"/>
        </w:rPr>
        <w:t xml:space="preserve">Tourist-destination states find excise taxes on services that out-of-state visitors </w:t>
      </w:r>
      <w:r w:rsidR="00A64A98">
        <w:rPr>
          <w:szCs w:val="24"/>
        </w:rPr>
        <w:t xml:space="preserve">typically </w:t>
      </w:r>
      <w:r w:rsidRPr="00576ED7">
        <w:rPr>
          <w:szCs w:val="24"/>
        </w:rPr>
        <w:t xml:space="preserve">purchase to be attractive, e.g., renting </w:t>
      </w:r>
      <w:r w:rsidRPr="00576ED7">
        <w:rPr>
          <w:szCs w:val="24"/>
        </w:rPr>
        <w:lastRenderedPageBreak/>
        <w:t>cars, staying in hotels, visiting tourist sites</w:t>
      </w:r>
      <w:r w:rsidR="00AC5CB8" w:rsidRPr="00576ED7">
        <w:rPr>
          <w:szCs w:val="24"/>
        </w:rPr>
        <w:t>.</w:t>
      </w:r>
      <w:r w:rsidR="00AC5CB8">
        <w:rPr>
          <w:szCs w:val="24"/>
        </w:rPr>
        <w:t xml:space="preserve"> </w:t>
      </w:r>
      <w:r w:rsidR="00AC112C" w:rsidRPr="00576ED7">
        <w:rPr>
          <w:szCs w:val="24"/>
        </w:rPr>
        <w:t>There is nothing quite so politically attractive as making someone who cannot vote in state elect</w:t>
      </w:r>
      <w:r w:rsidR="00AC112C">
        <w:rPr>
          <w:szCs w:val="24"/>
        </w:rPr>
        <w:t xml:space="preserve">ions </w:t>
      </w:r>
      <w:r w:rsidR="00662F4E">
        <w:rPr>
          <w:szCs w:val="24"/>
        </w:rPr>
        <w:t xml:space="preserve">willingly </w:t>
      </w:r>
      <w:r w:rsidR="00AC112C">
        <w:rPr>
          <w:szCs w:val="24"/>
        </w:rPr>
        <w:t>fill the state’s coffers.</w:t>
      </w:r>
    </w:p>
    <w:p w14:paraId="16224D77" w14:textId="77777777" w:rsidR="0049128E" w:rsidRPr="00576ED7" w:rsidRDefault="0049128E">
      <w:pPr>
        <w:widowControl w:val="0"/>
        <w:jc w:val="both"/>
        <w:rPr>
          <w:szCs w:val="24"/>
        </w:rPr>
      </w:pPr>
    </w:p>
    <w:p w14:paraId="3D027B0A" w14:textId="601C141C" w:rsidR="0049128E" w:rsidRPr="00576ED7" w:rsidRDefault="004234AB" w:rsidP="00FD014A">
      <w:pPr>
        <w:widowControl w:val="0"/>
        <w:jc w:val="both"/>
        <w:rPr>
          <w:szCs w:val="24"/>
        </w:rPr>
      </w:pPr>
      <w:r>
        <w:rPr>
          <w:szCs w:val="24"/>
        </w:rPr>
        <w:t xml:space="preserve">Most </w:t>
      </w:r>
      <w:r w:rsidR="0049128E" w:rsidRPr="00576ED7">
        <w:rPr>
          <w:szCs w:val="24"/>
        </w:rPr>
        <w:t xml:space="preserve">states impose excise taxes on “sin” purchases, e.g., cigarettes, alcohol. The public health costs associated with activities such as smoking or drinking may be high, so states tax heavily the purchases of products that cause it to have to provide </w:t>
      </w:r>
      <w:r w:rsidR="001351B4">
        <w:rPr>
          <w:szCs w:val="24"/>
        </w:rPr>
        <w:t xml:space="preserve">costly health </w:t>
      </w:r>
      <w:r w:rsidR="001B0361">
        <w:rPr>
          <w:szCs w:val="24"/>
        </w:rPr>
        <w:t xml:space="preserve">services. </w:t>
      </w:r>
      <w:r w:rsidR="0049128E" w:rsidRPr="00576ED7">
        <w:rPr>
          <w:szCs w:val="24"/>
        </w:rPr>
        <w:t>Arguably, such taxes may discourage persons from making the purchase in the first place.</w:t>
      </w:r>
      <w:r w:rsidR="00274F69">
        <w:rPr>
          <w:rStyle w:val="FootnoteReference"/>
          <w:szCs w:val="24"/>
        </w:rPr>
        <w:footnoteReference w:id="2"/>
      </w:r>
    </w:p>
    <w:p w14:paraId="2336F9F0" w14:textId="77777777" w:rsidR="0049128E" w:rsidRPr="00576ED7" w:rsidRDefault="0049128E">
      <w:pPr>
        <w:widowControl w:val="0"/>
        <w:jc w:val="both"/>
        <w:rPr>
          <w:szCs w:val="24"/>
        </w:rPr>
      </w:pPr>
    </w:p>
    <w:p w14:paraId="0F1F34B9" w14:textId="3AF5ED88" w:rsidR="0049128E" w:rsidRPr="00576ED7" w:rsidRDefault="0049128E" w:rsidP="0034474C">
      <w:pPr>
        <w:widowControl w:val="0"/>
        <w:jc w:val="both"/>
        <w:rPr>
          <w:szCs w:val="24"/>
        </w:rPr>
      </w:pPr>
      <w:r w:rsidRPr="00576ED7">
        <w:rPr>
          <w:i/>
          <w:szCs w:val="24"/>
        </w:rPr>
        <w:t>Value Added Tax</w:t>
      </w:r>
      <w:r w:rsidRPr="00576ED7">
        <w:rPr>
          <w:szCs w:val="24"/>
        </w:rPr>
        <w:fldChar w:fldCharType="begin"/>
      </w:r>
      <w:r w:rsidRPr="00576ED7">
        <w:rPr>
          <w:i/>
          <w:szCs w:val="24"/>
        </w:rPr>
        <w:instrText xml:space="preserve"> TC \l3 "Value Added Tax</w:instrText>
      </w:r>
      <w:r w:rsidRPr="00576ED7">
        <w:rPr>
          <w:szCs w:val="24"/>
        </w:rPr>
        <w:fldChar w:fldCharType="end"/>
      </w:r>
      <w:r w:rsidRPr="00576ED7">
        <w:rPr>
          <w:szCs w:val="24"/>
        </w:rPr>
        <w:t xml:space="preserve">: This tax is imposed </w:t>
      </w:r>
      <w:r w:rsidR="00AC112C">
        <w:rPr>
          <w:szCs w:val="24"/>
        </w:rPr>
        <w:t>on all sale</w:t>
      </w:r>
      <w:r w:rsidR="00435ACC">
        <w:rPr>
          <w:szCs w:val="24"/>
        </w:rPr>
        <w:t xml:space="preserve"> transaction</w:t>
      </w:r>
      <w:r w:rsidR="00AC112C">
        <w:rPr>
          <w:szCs w:val="24"/>
        </w:rPr>
        <w:t xml:space="preserve">s, </w:t>
      </w:r>
      <w:r w:rsidRPr="00576ED7">
        <w:rPr>
          <w:szCs w:val="24"/>
        </w:rPr>
        <w:t xml:space="preserve">not </w:t>
      </w:r>
      <w:r w:rsidR="00435ACC">
        <w:rPr>
          <w:szCs w:val="24"/>
        </w:rPr>
        <w:t xml:space="preserve">solely </w:t>
      </w:r>
      <w:r w:rsidRPr="00576ED7">
        <w:rPr>
          <w:szCs w:val="24"/>
        </w:rPr>
        <w:t xml:space="preserve">the sale to the ultimate consumer, i.e., it is imposed at every stage of production of a product. </w:t>
      </w:r>
      <w:r w:rsidR="00133EAA" w:rsidRPr="00576ED7">
        <w:rPr>
          <w:szCs w:val="24"/>
        </w:rPr>
        <w:t>The seller pays the VAT to the government minus whatever tax the seller was ass</w:t>
      </w:r>
      <w:r w:rsidR="001B0361">
        <w:rPr>
          <w:szCs w:val="24"/>
        </w:rPr>
        <w:t xml:space="preserve">essed upon acquiring the </w:t>
      </w:r>
      <w:r w:rsidR="00655E10">
        <w:rPr>
          <w:szCs w:val="24"/>
        </w:rPr>
        <w:t xml:space="preserve">unfinished </w:t>
      </w:r>
      <w:r w:rsidR="001B0361">
        <w:rPr>
          <w:szCs w:val="24"/>
        </w:rPr>
        <w:t xml:space="preserve">good. </w:t>
      </w:r>
      <w:r w:rsidRPr="00576ED7">
        <w:rPr>
          <w:szCs w:val="24"/>
        </w:rPr>
        <w:t>Thus, the tax base is only a purchase</w:t>
      </w:r>
      <w:r w:rsidR="00054E4F">
        <w:rPr>
          <w:szCs w:val="24"/>
        </w:rPr>
        <w:t>r</w:t>
      </w:r>
      <w:r w:rsidRPr="00576ED7">
        <w:rPr>
          <w:szCs w:val="24"/>
        </w:rPr>
        <w:t xml:space="preserve">’s actual additions to the value </w:t>
      </w:r>
      <w:r w:rsidR="001B0361">
        <w:rPr>
          <w:szCs w:val="24"/>
        </w:rPr>
        <w:t xml:space="preserve">of a product. </w:t>
      </w:r>
      <w:r w:rsidR="00655E10">
        <w:rPr>
          <w:szCs w:val="24"/>
        </w:rPr>
        <w:t>T</w:t>
      </w:r>
      <w:r w:rsidRPr="00576ED7">
        <w:rPr>
          <w:szCs w:val="24"/>
        </w:rPr>
        <w:t xml:space="preserve">he final consumer does not resell the product, </w:t>
      </w:r>
      <w:r w:rsidR="00655E10">
        <w:rPr>
          <w:szCs w:val="24"/>
        </w:rPr>
        <w:t>and so pays a VA</w:t>
      </w:r>
      <w:r w:rsidR="00053F22">
        <w:rPr>
          <w:szCs w:val="24"/>
        </w:rPr>
        <w:t>T</w:t>
      </w:r>
      <w:r w:rsidR="00655E10">
        <w:rPr>
          <w:szCs w:val="24"/>
        </w:rPr>
        <w:t xml:space="preserve"> on the full cost of the item</w:t>
      </w:r>
      <w:r w:rsidR="00AC5CB8">
        <w:rPr>
          <w:szCs w:val="24"/>
        </w:rPr>
        <w:t xml:space="preserve">. </w:t>
      </w:r>
      <w:r w:rsidRPr="00576ED7">
        <w:rPr>
          <w:szCs w:val="24"/>
        </w:rPr>
        <w:t>Many European countries favor a VAT, often in combination with an income tax.</w:t>
      </w:r>
    </w:p>
    <w:p w14:paraId="3B364A17" w14:textId="77777777" w:rsidR="0049128E" w:rsidRPr="00576ED7" w:rsidRDefault="0049128E">
      <w:pPr>
        <w:widowControl w:val="0"/>
        <w:jc w:val="both"/>
        <w:rPr>
          <w:szCs w:val="24"/>
        </w:rPr>
      </w:pPr>
    </w:p>
    <w:p w14:paraId="2CC526A1" w14:textId="7C7964ED" w:rsidR="0049128E" w:rsidRPr="00576ED7" w:rsidRDefault="0049128E" w:rsidP="00700691">
      <w:pPr>
        <w:widowControl w:val="0"/>
        <w:jc w:val="both"/>
        <w:rPr>
          <w:szCs w:val="24"/>
        </w:rPr>
      </w:pPr>
      <w:r w:rsidRPr="00576ED7">
        <w:rPr>
          <w:i/>
          <w:szCs w:val="24"/>
        </w:rPr>
        <w:t>A Progressive Consumption Tax</w:t>
      </w:r>
      <w:r w:rsidRPr="00576ED7">
        <w:rPr>
          <w:szCs w:val="24"/>
        </w:rPr>
        <w:fldChar w:fldCharType="begin"/>
      </w:r>
      <w:r w:rsidRPr="00576ED7">
        <w:rPr>
          <w:i/>
          <w:szCs w:val="24"/>
        </w:rPr>
        <w:instrText xml:space="preserve"> TC \l3 "A Progressive Consumption Tax</w:instrText>
      </w:r>
      <w:r w:rsidRPr="00576ED7">
        <w:rPr>
          <w:szCs w:val="24"/>
        </w:rPr>
        <w:fldChar w:fldCharType="end"/>
      </w:r>
      <w:r w:rsidR="001B0361">
        <w:rPr>
          <w:szCs w:val="24"/>
        </w:rPr>
        <w:t xml:space="preserve">: </w:t>
      </w:r>
      <w:r w:rsidRPr="00576ED7">
        <w:rPr>
          <w:szCs w:val="24"/>
        </w:rPr>
        <w:t xml:space="preserve">As we shall see </w:t>
      </w:r>
      <w:r w:rsidRPr="00576ED7">
        <w:rPr>
          <w:i/>
          <w:szCs w:val="24"/>
        </w:rPr>
        <w:t>infra</w:t>
      </w:r>
      <w:r w:rsidRPr="00576ED7">
        <w:rPr>
          <w:szCs w:val="24"/>
        </w:rPr>
        <w:t xml:space="preserve"> from our discussion of the Schanz-Haig-Simons concept of income, it is quite possible </w:t>
      </w:r>
      <w:r w:rsidR="00655E10">
        <w:rPr>
          <w:szCs w:val="24"/>
        </w:rPr>
        <w:t xml:space="preserve">for Government </w:t>
      </w:r>
      <w:r w:rsidRPr="00576ED7">
        <w:rPr>
          <w:szCs w:val="24"/>
        </w:rPr>
        <w:t xml:space="preserve">to collect a tax on consumption once per </w:t>
      </w:r>
      <w:r w:rsidR="001B0361">
        <w:rPr>
          <w:szCs w:val="24"/>
        </w:rPr>
        <w:t xml:space="preserve">year </w:t>
      </w:r>
      <w:r w:rsidR="00655E10">
        <w:rPr>
          <w:szCs w:val="24"/>
        </w:rPr>
        <w:t xml:space="preserve">instead of incrementally upon each and every purchase.  </w:t>
      </w:r>
      <w:r w:rsidRPr="00576ED7">
        <w:rPr>
          <w:szCs w:val="24"/>
        </w:rPr>
        <w:t>We could simply use the information that we already collect o</w:t>
      </w:r>
      <w:r w:rsidR="001B0361">
        <w:rPr>
          <w:szCs w:val="24"/>
        </w:rPr>
        <w:t xml:space="preserve">r can easily begin collecting. </w:t>
      </w:r>
      <w:r w:rsidRPr="00576ED7">
        <w:rPr>
          <w:szCs w:val="24"/>
        </w:rPr>
        <w:t>We now know what an employee-taxpayer’s total wages are; every taxpayer who works for an employer receives a W-2 wage statement</w:t>
      </w:r>
      <w:r w:rsidR="00AC5CB8" w:rsidRPr="00576ED7">
        <w:rPr>
          <w:szCs w:val="24"/>
        </w:rPr>
        <w:t xml:space="preserve">. </w:t>
      </w:r>
      <w:r w:rsidRPr="00576ED7">
        <w:rPr>
          <w:szCs w:val="24"/>
        </w:rPr>
        <w:t xml:space="preserve">If a taxpayer saves a portion of </w:t>
      </w:r>
      <w:r w:rsidR="001351B4">
        <w:rPr>
          <w:szCs w:val="24"/>
        </w:rPr>
        <w:t>her</w:t>
      </w:r>
      <w:r w:rsidRPr="00576ED7">
        <w:rPr>
          <w:szCs w:val="24"/>
        </w:rPr>
        <w:t xml:space="preserve"> earnings, the saving or investment institution could report resulting increases to a taxpayer’</w:t>
      </w:r>
      <w:r w:rsidR="001B0361">
        <w:rPr>
          <w:szCs w:val="24"/>
        </w:rPr>
        <w:t xml:space="preserve">s total savings or investment. </w:t>
      </w:r>
      <w:r w:rsidRPr="00576ED7">
        <w:rPr>
          <w:szCs w:val="24"/>
        </w:rPr>
        <w:t>Similarly, such institutions could report the total amount of a taxpayer’s withdrawal</w:t>
      </w:r>
      <w:r w:rsidR="001B0361">
        <w:rPr>
          <w:szCs w:val="24"/>
        </w:rPr>
        <w:t xml:space="preserve">s from savings </w:t>
      </w:r>
      <w:bookmarkStart w:id="24" w:name="_Hlk12890243"/>
      <w:r w:rsidR="001B0361">
        <w:rPr>
          <w:szCs w:val="24"/>
        </w:rPr>
        <w:t xml:space="preserve">or investments. </w:t>
      </w:r>
      <w:r w:rsidRPr="00576ED7">
        <w:rPr>
          <w:szCs w:val="24"/>
        </w:rPr>
        <w:t xml:space="preserve">A taxpayer’s total consumption for the year would be </w:t>
      </w:r>
      <w:r w:rsidR="001351B4">
        <w:rPr>
          <w:szCs w:val="24"/>
        </w:rPr>
        <w:t>her</w:t>
      </w:r>
      <w:r w:rsidRPr="00576ED7">
        <w:rPr>
          <w:szCs w:val="24"/>
        </w:rPr>
        <w:t xml:space="preserve"> income minus increases to savings or investment plus withdrawals from savings or invest</w:t>
      </w:r>
      <w:r w:rsidR="001B0361">
        <w:rPr>
          <w:szCs w:val="24"/>
        </w:rPr>
        <w:t xml:space="preserve">ment. </w:t>
      </w:r>
      <w:r w:rsidRPr="00576ED7">
        <w:rPr>
          <w:szCs w:val="24"/>
        </w:rPr>
        <w:t xml:space="preserve">Importantly, the tax on such consumption could be </w:t>
      </w:r>
      <w:bookmarkStart w:id="25" w:name="_Hlk12890390"/>
      <w:r w:rsidRPr="00576ED7">
        <w:rPr>
          <w:szCs w:val="24"/>
        </w:rPr>
        <w:t xml:space="preserve">made </w:t>
      </w:r>
      <w:r w:rsidRPr="00576ED7">
        <w:rPr>
          <w:i/>
          <w:szCs w:val="24"/>
        </w:rPr>
        <w:t>progressive</w:t>
      </w:r>
      <w:r w:rsidRPr="00576ED7">
        <w:rPr>
          <w:szCs w:val="24"/>
        </w:rPr>
        <w:t>, i.e., the rate of tax increases as the amount of a taxpayer’s consumption increases (</w:t>
      </w:r>
      <w:r w:rsidRPr="00576ED7">
        <w:rPr>
          <w:i/>
          <w:szCs w:val="24"/>
        </w:rPr>
        <w:t>infra</w:t>
      </w:r>
      <w:r w:rsidRPr="00576ED7">
        <w:rPr>
          <w:szCs w:val="24"/>
        </w:rPr>
        <w:t>).</w:t>
      </w:r>
    </w:p>
    <w:p w14:paraId="0175181C" w14:textId="7383298E" w:rsidR="0049128E" w:rsidRPr="00576ED7" w:rsidRDefault="0030523E">
      <w:pPr>
        <w:widowControl w:val="0"/>
        <w:jc w:val="both"/>
        <w:rPr>
          <w:szCs w:val="24"/>
        </w:rPr>
      </w:pPr>
      <w:r>
        <w:rPr>
          <w:i/>
          <w:szCs w:val="24"/>
        </w:rPr>
        <w:br/>
      </w:r>
      <w:r w:rsidR="0049128E" w:rsidRPr="00576ED7">
        <w:rPr>
          <w:i/>
          <w:szCs w:val="24"/>
        </w:rPr>
        <w:t>Wealth Taxes</w:t>
      </w:r>
      <w:r w:rsidR="0049128E" w:rsidRPr="00576ED7">
        <w:rPr>
          <w:szCs w:val="24"/>
        </w:rPr>
        <w:fldChar w:fldCharType="begin"/>
      </w:r>
      <w:r w:rsidR="0049128E" w:rsidRPr="00576ED7">
        <w:rPr>
          <w:i/>
          <w:szCs w:val="24"/>
        </w:rPr>
        <w:instrText xml:space="preserve"> TC \l3 "Wealth Taxes</w:instrText>
      </w:r>
      <w:r w:rsidR="0049128E" w:rsidRPr="00576ED7">
        <w:rPr>
          <w:szCs w:val="24"/>
        </w:rPr>
        <w:fldChar w:fldCharType="end"/>
      </w:r>
      <w:r w:rsidR="001B0361">
        <w:rPr>
          <w:szCs w:val="24"/>
        </w:rPr>
        <w:t xml:space="preserve">: We could tax wealth. </w:t>
      </w:r>
      <w:r w:rsidR="0049128E" w:rsidRPr="00576ED7">
        <w:rPr>
          <w:szCs w:val="24"/>
        </w:rPr>
        <w:t xml:space="preserve">There are two common wealth taxes: estate taxes and property </w:t>
      </w:r>
      <w:r w:rsidR="001B0361">
        <w:rPr>
          <w:szCs w:val="24"/>
        </w:rPr>
        <w:t xml:space="preserve">taxes. </w:t>
      </w:r>
      <w:r w:rsidR="0049128E" w:rsidRPr="00576ED7">
        <w:rPr>
          <w:szCs w:val="24"/>
        </w:rPr>
        <w:t xml:space="preserve">The estate tax is </w:t>
      </w:r>
      <w:r w:rsidR="0003724A">
        <w:rPr>
          <w:szCs w:val="24"/>
        </w:rPr>
        <w:t xml:space="preserve">a tax </w:t>
      </w:r>
      <w:r w:rsidR="0049128E" w:rsidRPr="00576ED7">
        <w:rPr>
          <w:szCs w:val="24"/>
        </w:rPr>
        <w:t>imposed on the estates of decedents and the amount of the tax depe</w:t>
      </w:r>
      <w:r w:rsidR="001B0361">
        <w:rPr>
          <w:szCs w:val="24"/>
        </w:rPr>
        <w:t xml:space="preserve">nds on the size </w:t>
      </w:r>
      <w:bookmarkEnd w:id="25"/>
      <w:r w:rsidR="001B0361">
        <w:rPr>
          <w:szCs w:val="24"/>
        </w:rPr>
        <w:t xml:space="preserve">of the estate. </w:t>
      </w:r>
      <w:r w:rsidR="0049128E" w:rsidRPr="00576ED7">
        <w:rPr>
          <w:szCs w:val="24"/>
        </w:rPr>
        <w:t xml:space="preserve">Property taxes are </w:t>
      </w:r>
      <w:r w:rsidR="002C5421">
        <w:rPr>
          <w:szCs w:val="24"/>
        </w:rPr>
        <w:t xml:space="preserve">taxes </w:t>
      </w:r>
      <w:r w:rsidR="0049128E" w:rsidRPr="00576ED7">
        <w:rPr>
          <w:szCs w:val="24"/>
        </w:rPr>
        <w:t>on property</w:t>
      </w:r>
      <w:r w:rsidR="00D332E6">
        <w:rPr>
          <w:szCs w:val="24"/>
        </w:rPr>
        <w:t xml:space="preserve"> that taxpayers own</w:t>
      </w:r>
      <w:r w:rsidR="00AC5CB8" w:rsidRPr="00576ED7">
        <w:rPr>
          <w:szCs w:val="24"/>
        </w:rPr>
        <w:t xml:space="preserve">. </w:t>
      </w:r>
      <w:r w:rsidR="0049128E" w:rsidRPr="00576ED7">
        <w:rPr>
          <w:szCs w:val="24"/>
        </w:rPr>
        <w:t xml:space="preserve">Municipalities often </w:t>
      </w:r>
      <w:bookmarkEnd w:id="24"/>
      <w:r w:rsidR="0049128E" w:rsidRPr="00576ED7">
        <w:rPr>
          <w:szCs w:val="24"/>
        </w:rPr>
        <w:t xml:space="preserve">rely on property taxes to raise </w:t>
      </w:r>
      <w:r w:rsidR="0049128E" w:rsidRPr="00576ED7">
        <w:rPr>
          <w:szCs w:val="24"/>
        </w:rPr>
        <w:lastRenderedPageBreak/>
        <w:t>the revenues they need</w:t>
      </w:r>
      <w:r w:rsidR="00AC5CB8" w:rsidRPr="00576ED7">
        <w:rPr>
          <w:szCs w:val="24"/>
        </w:rPr>
        <w:t xml:space="preserve">. </w:t>
      </w:r>
      <w:r w:rsidR="0049128E" w:rsidRPr="00576ED7">
        <w:rPr>
          <w:szCs w:val="24"/>
        </w:rPr>
        <w:t>Notice that in the case of property taxes, the taxing authority can tax the same “wealth” agai</w:t>
      </w:r>
      <w:r w:rsidR="001B0361">
        <w:rPr>
          <w:szCs w:val="24"/>
        </w:rPr>
        <w:t xml:space="preserve">n and again, e.g., every year. </w:t>
      </w:r>
      <w:r w:rsidR="0049128E" w:rsidRPr="00576ED7">
        <w:rPr>
          <w:szCs w:val="24"/>
        </w:rPr>
        <w:t xml:space="preserve">This is quite unlike an income tax, </w:t>
      </w:r>
      <w:r w:rsidR="0049128E" w:rsidRPr="00576ED7">
        <w:rPr>
          <w:i/>
          <w:szCs w:val="24"/>
        </w:rPr>
        <w:t>infra</w:t>
      </w:r>
      <w:r w:rsidR="001B0361">
        <w:rPr>
          <w:szCs w:val="24"/>
        </w:rPr>
        <w:t xml:space="preserve">. </w:t>
      </w:r>
      <w:r w:rsidR="0049128E" w:rsidRPr="00576ED7">
        <w:rPr>
          <w:szCs w:val="24"/>
        </w:rPr>
        <w:t>The burden of wealth taxes falls upon those who hold wealth in the form sub</w:t>
      </w:r>
      <w:r w:rsidR="001B0361">
        <w:rPr>
          <w:szCs w:val="24"/>
        </w:rPr>
        <w:t xml:space="preserve">ject to tax. </w:t>
      </w:r>
      <w:r w:rsidR="0049128E" w:rsidRPr="00576ED7">
        <w:rPr>
          <w:szCs w:val="24"/>
        </w:rPr>
        <w:t>Both persons subject to the tax and those not subject to the wealth tax may reap its benefits.</w:t>
      </w:r>
    </w:p>
    <w:p w14:paraId="042A9E8D" w14:textId="136F56B8" w:rsidR="0049128E" w:rsidRPr="00576ED7" w:rsidRDefault="00DD1919">
      <w:pPr>
        <w:widowControl w:val="0"/>
        <w:jc w:val="both"/>
        <w:rPr>
          <w:szCs w:val="24"/>
        </w:rPr>
      </w:pPr>
      <w:r w:rsidRPr="00B1409A">
        <w:rPr>
          <w:noProof/>
          <w:sz w:val="20"/>
        </w:rPr>
        <mc:AlternateContent>
          <mc:Choice Requires="wps">
            <w:drawing>
              <wp:anchor distT="45720" distB="45720" distL="114300" distR="114300" simplePos="0" relativeHeight="252336128" behindDoc="0" locked="0" layoutInCell="1" allowOverlap="1" wp14:anchorId="77C9D8E1" wp14:editId="33BF9A8F">
                <wp:simplePos x="0" y="0"/>
                <wp:positionH relativeFrom="margin">
                  <wp:posOffset>-190500</wp:posOffset>
                </wp:positionH>
                <wp:positionV relativeFrom="paragraph">
                  <wp:posOffset>135890</wp:posOffset>
                </wp:positionV>
                <wp:extent cx="4029075" cy="5514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5514975"/>
                        </a:xfrm>
                        <a:prstGeom prst="rect">
                          <a:avLst/>
                        </a:prstGeom>
                        <a:solidFill>
                          <a:srgbClr val="FFFFFF"/>
                        </a:solidFill>
                        <a:ln w="9525">
                          <a:solidFill>
                            <a:srgbClr val="000000"/>
                          </a:solidFill>
                          <a:miter lim="800000"/>
                          <a:headEnd/>
                          <a:tailEnd/>
                        </a:ln>
                      </wps:spPr>
                      <wps:txbx>
                        <w:txbxContent>
                          <w:p w14:paraId="00E9687E" w14:textId="4A200F2A" w:rsidR="002D4291" w:rsidRDefault="002D4291" w:rsidP="00DD1919">
                            <w:pPr>
                              <w:autoSpaceDE w:val="0"/>
                              <w:autoSpaceDN w:val="0"/>
                              <w:adjustRightInd w:val="0"/>
                              <w:rPr>
                                <w:rFonts w:ascii="Tw Cen MT" w:hAnsi="Tw Cen MT"/>
                                <w:b/>
                                <w:bCs/>
                                <w:szCs w:val="24"/>
                              </w:rPr>
                            </w:pPr>
                            <w:r w:rsidRPr="00273628">
                              <w:rPr>
                                <w:rFonts w:ascii="Tw Cen MT" w:hAnsi="Tw Cen MT"/>
                                <w:szCs w:val="24"/>
                                <w:lang w:val="en-CA"/>
                              </w:rPr>
                              <w:fldChar w:fldCharType="begin"/>
                            </w:r>
                            <w:r w:rsidRPr="00273628">
                              <w:rPr>
                                <w:rFonts w:ascii="Tw Cen MT" w:hAnsi="Tw Cen MT"/>
                                <w:szCs w:val="24"/>
                                <w:lang w:val="en-CA"/>
                              </w:rPr>
                              <w:instrText xml:space="preserve"> SEQ CHAPTER \h \r 1</w:instrText>
                            </w:r>
                            <w:r w:rsidRPr="00273628">
                              <w:rPr>
                                <w:rFonts w:ascii="Tw Cen MT" w:hAnsi="Tw Cen MT"/>
                                <w:szCs w:val="24"/>
                                <w:lang w:val="en-CA"/>
                              </w:rPr>
                              <w:fldChar w:fldCharType="end"/>
                            </w:r>
                            <w:r w:rsidRPr="00273628">
                              <w:rPr>
                                <w:rFonts w:ascii="Tw Cen MT" w:hAnsi="Tw Cen MT"/>
                                <w:b/>
                                <w:bCs/>
                                <w:szCs w:val="24"/>
                              </w:rPr>
                              <w:t xml:space="preserve">SOI Tax Stats at a Glance: Summary of Tax Collections </w:t>
                            </w:r>
                          </w:p>
                          <w:p w14:paraId="155A675E"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b/>
                                <w:bCs/>
                                <w:szCs w:val="24"/>
                              </w:rPr>
                              <w:t>Before Refunds by Type of Return, FY 2017</w:t>
                            </w:r>
                          </w:p>
                          <w:p w14:paraId="483C4077" w14:textId="77777777" w:rsidR="002D4291" w:rsidRPr="00273628" w:rsidRDefault="002D4291" w:rsidP="00DD1919">
                            <w:pPr>
                              <w:autoSpaceDE w:val="0"/>
                              <w:autoSpaceDN w:val="0"/>
                              <w:adjustRightInd w:val="0"/>
                              <w:rPr>
                                <w:rFonts w:ascii="Tw Cen MT" w:hAnsi="Tw Cen MT"/>
                                <w:b/>
                                <w:szCs w:val="24"/>
                              </w:rPr>
                            </w:pP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b/>
                                <w:szCs w:val="24"/>
                              </w:rPr>
                              <w:t>Gross Tax</w:t>
                            </w:r>
                          </w:p>
                          <w:p w14:paraId="4A81E6DD" w14:textId="77777777" w:rsidR="002D4291" w:rsidRPr="00273628" w:rsidRDefault="002D4291" w:rsidP="00DD1919">
                            <w:pPr>
                              <w:tabs>
                                <w:tab w:val="left" w:pos="720"/>
                                <w:tab w:val="left" w:pos="1440"/>
                                <w:tab w:val="left" w:pos="2160"/>
                                <w:tab w:val="left" w:pos="2880"/>
                              </w:tabs>
                              <w:autoSpaceDE w:val="0"/>
                              <w:autoSpaceDN w:val="0"/>
                              <w:adjustRightInd w:val="0"/>
                              <w:rPr>
                                <w:rFonts w:ascii="Tw Cen MT" w:hAnsi="Tw Cen MT"/>
                                <w:szCs w:val="24"/>
                              </w:rPr>
                            </w:pPr>
                            <w:r w:rsidRPr="00273628">
                              <w:rPr>
                                <w:rFonts w:ascii="Tw Cen MT" w:hAnsi="Tw Cen MT"/>
                                <w:b/>
                                <w:bCs/>
                                <w:szCs w:val="24"/>
                              </w:rPr>
                              <w:t>Type of Return</w:t>
                            </w:r>
                            <w:r w:rsidRPr="00273628">
                              <w:rPr>
                                <w:rFonts w:ascii="Tw Cen MT" w:hAnsi="Tw Cen MT"/>
                                <w:b/>
                                <w:bCs/>
                                <w:szCs w:val="24"/>
                              </w:rPr>
                              <w:tab/>
                            </w:r>
                            <w:r w:rsidRPr="00273628">
                              <w:rPr>
                                <w:rFonts w:ascii="Tw Cen MT" w:hAnsi="Tw Cen MT"/>
                                <w:b/>
                                <w:bCs/>
                                <w:szCs w:val="24"/>
                              </w:rPr>
                              <w:tab/>
                              <w:t># of Returns</w:t>
                            </w:r>
                            <w:r w:rsidRPr="00273628">
                              <w:rPr>
                                <w:rFonts w:ascii="Tw Cen MT" w:hAnsi="Tw Cen MT"/>
                                <w:b/>
                                <w:bCs/>
                                <w:szCs w:val="24"/>
                              </w:rPr>
                              <w:tab/>
                              <w:t>Collections ($M)</w:t>
                            </w:r>
                          </w:p>
                          <w:p w14:paraId="74829555"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Individual Income Tax</w:t>
                            </w:r>
                            <w:r w:rsidRPr="00273628">
                              <w:rPr>
                                <w:rFonts w:ascii="Tw Cen MT" w:hAnsi="Tw Cen MT"/>
                                <w:szCs w:val="24"/>
                              </w:rPr>
                              <w:tab/>
                            </w:r>
                            <w:r>
                              <w:rPr>
                                <w:rFonts w:ascii="Tw Cen MT" w:hAnsi="Tw Cen MT"/>
                                <w:szCs w:val="24"/>
                              </w:rPr>
                              <w:tab/>
                            </w:r>
                            <w:r w:rsidRPr="00273628">
                              <w:rPr>
                                <w:rFonts w:ascii="Tw Cen MT" w:hAnsi="Tw Cen MT"/>
                                <w:szCs w:val="24"/>
                              </w:rPr>
                              <w:t>150,690,787</w:t>
                            </w:r>
                            <w:r w:rsidRPr="00273628">
                              <w:rPr>
                                <w:rFonts w:ascii="Tw Cen MT" w:hAnsi="Tw Cen MT"/>
                                <w:szCs w:val="24"/>
                              </w:rPr>
                              <w:tab/>
                              <w:t>1,838,403</w:t>
                            </w:r>
                          </w:p>
                          <w:p w14:paraId="50A7D10B"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C Corporation Income Tax</w:t>
                            </w:r>
                            <w:r w:rsidRPr="00273628">
                              <w:rPr>
                                <w:rFonts w:ascii="Tw Cen MT" w:hAnsi="Tw Cen MT"/>
                                <w:szCs w:val="24"/>
                              </w:rPr>
                              <w:tab/>
                              <w:t xml:space="preserve">    2,050,182</w:t>
                            </w:r>
                            <w:r w:rsidRPr="00273628">
                              <w:rPr>
                                <w:rFonts w:ascii="Tw Cen MT" w:hAnsi="Tw Cen MT"/>
                                <w:szCs w:val="24"/>
                              </w:rPr>
                              <w:tab/>
                              <w:t xml:space="preserve">   338,529</w:t>
                            </w:r>
                          </w:p>
                          <w:p w14:paraId="510B73E1"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mployment Taxes</w:t>
                            </w:r>
                            <w:r w:rsidRPr="00273628">
                              <w:rPr>
                                <w:rFonts w:ascii="Tw Cen MT" w:hAnsi="Tw Cen MT"/>
                                <w:szCs w:val="24"/>
                              </w:rPr>
                              <w:tab/>
                            </w:r>
                            <w:r w:rsidRPr="00273628">
                              <w:rPr>
                                <w:rFonts w:ascii="Tw Cen MT" w:hAnsi="Tw Cen MT"/>
                                <w:szCs w:val="24"/>
                              </w:rPr>
                              <w:tab/>
                              <w:t xml:space="preserve">  30,680,601</w:t>
                            </w:r>
                            <w:r w:rsidRPr="00273628">
                              <w:rPr>
                                <w:rFonts w:ascii="Tw Cen MT" w:hAnsi="Tw Cen MT"/>
                                <w:szCs w:val="24"/>
                              </w:rPr>
                              <w:tab/>
                              <w:t>1,123,473</w:t>
                            </w:r>
                          </w:p>
                          <w:p w14:paraId="3F695342"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xcise Taxes</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1,018,165</w:t>
                            </w:r>
                            <w:r w:rsidRPr="00273628">
                              <w:rPr>
                                <w:rFonts w:ascii="Tw Cen MT" w:hAnsi="Tw Cen MT"/>
                                <w:szCs w:val="24"/>
                              </w:rPr>
                              <w:tab/>
                              <w:t xml:space="preserve">     63,504</w:t>
                            </w:r>
                          </w:p>
                          <w:p w14:paraId="46ABE09F"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Gift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244,900</w:t>
                            </w:r>
                            <w:r w:rsidRPr="00273628">
                              <w:rPr>
                                <w:rFonts w:ascii="Tw Cen MT" w:hAnsi="Tw Cen MT"/>
                                <w:szCs w:val="24"/>
                              </w:rPr>
                              <w:tab/>
                              <w:t xml:space="preserve">       1,949</w:t>
                            </w:r>
                          </w:p>
                          <w:p w14:paraId="4AD4FED7"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state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34,340</w:t>
                            </w:r>
                            <w:r w:rsidRPr="00273628">
                              <w:rPr>
                                <w:rFonts w:ascii="Tw Cen MT" w:hAnsi="Tw Cen MT"/>
                                <w:szCs w:val="24"/>
                              </w:rPr>
                              <w:tab/>
                              <w:t xml:space="preserve">     21,832</w:t>
                            </w:r>
                          </w:p>
                          <w:p w14:paraId="68415818" w14:textId="77777777" w:rsidR="002D4291" w:rsidRPr="00273628" w:rsidRDefault="002D4291" w:rsidP="00DD1919">
                            <w:pPr>
                              <w:autoSpaceDE w:val="0"/>
                              <w:autoSpaceDN w:val="0"/>
                              <w:adjustRightInd w:val="0"/>
                              <w:rPr>
                                <w:rFonts w:ascii="Tw Cen MT" w:hAnsi="Tw Cen MT"/>
                                <w:szCs w:val="24"/>
                              </w:rPr>
                            </w:pPr>
                          </w:p>
                          <w:p w14:paraId="2DDD7054"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b/>
                                <w:bCs/>
                                <w:szCs w:val="24"/>
                              </w:rPr>
                              <w:t>Selected Information from Individual Returns Filed</w:t>
                            </w:r>
                          </w:p>
                          <w:p w14:paraId="232B17AA"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 adj gross income (AGI) break (TY 2016)</w:t>
                            </w:r>
                            <w:r w:rsidRPr="00273628">
                              <w:rPr>
                                <w:rFonts w:ascii="Tw Cen MT" w:hAnsi="Tw Cen MT"/>
                                <w:szCs w:val="24"/>
                              </w:rPr>
                              <w:tab/>
                              <w:t>$480,804</w:t>
                            </w:r>
                          </w:p>
                          <w:p w14:paraId="4737A3BB"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0% AGI break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t>$139,713</w:t>
                            </w:r>
                          </w:p>
                          <w:p w14:paraId="3C912802"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Median AGI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40,078</w:t>
                            </w:r>
                          </w:p>
                          <w:p w14:paraId="27B89DDC" w14:textId="77777777" w:rsidR="002D4291" w:rsidRPr="00273628" w:rsidRDefault="002D4291" w:rsidP="00DD1919">
                            <w:pPr>
                              <w:autoSpaceDE w:val="0"/>
                              <w:autoSpaceDN w:val="0"/>
                              <w:adjustRightInd w:val="0"/>
                              <w:rPr>
                                <w:rFonts w:ascii="Tw Cen MT" w:hAnsi="Tw Cen MT"/>
                                <w:szCs w:val="24"/>
                              </w:rPr>
                            </w:pPr>
                          </w:p>
                          <w:p w14:paraId="708CBF2F"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claimed standard deduction (TY 2016)</w:t>
                            </w:r>
                            <w:r w:rsidRPr="00273628">
                              <w:rPr>
                                <w:rFonts w:ascii="Tw Cen MT" w:hAnsi="Tw Cen MT"/>
                                <w:szCs w:val="24"/>
                              </w:rPr>
                              <w:tab/>
                              <w:t>68.6%</w:t>
                            </w:r>
                          </w:p>
                          <w:p w14:paraId="628F6C1A"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itemized deductions (TY 2016)</w:t>
                            </w:r>
                            <w:r w:rsidRPr="00273628">
                              <w:rPr>
                                <w:rFonts w:ascii="Tw Cen MT" w:hAnsi="Tw Cen MT"/>
                                <w:szCs w:val="24"/>
                              </w:rPr>
                              <w:tab/>
                            </w:r>
                            <w:r w:rsidRPr="00273628">
                              <w:rPr>
                                <w:rFonts w:ascii="Tw Cen MT" w:hAnsi="Tw Cen MT"/>
                                <w:szCs w:val="24"/>
                              </w:rPr>
                              <w:tab/>
                              <w:t>30.0%</w:t>
                            </w:r>
                          </w:p>
                          <w:p w14:paraId="33330F5E"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 xml:space="preserve">Percent e-filed (TY 2016) </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87.6%</w:t>
                            </w:r>
                          </w:p>
                          <w:p w14:paraId="48E14E88"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using paid preparers (TY 2016)</w:t>
                            </w:r>
                            <w:r w:rsidRPr="00273628">
                              <w:rPr>
                                <w:rFonts w:ascii="Tw Cen MT" w:hAnsi="Tw Cen MT"/>
                                <w:szCs w:val="24"/>
                              </w:rPr>
                              <w:tab/>
                            </w:r>
                            <w:r w:rsidRPr="00273628">
                              <w:rPr>
                                <w:rFonts w:ascii="Tw Cen MT" w:hAnsi="Tw Cen MT"/>
                                <w:szCs w:val="24"/>
                              </w:rPr>
                              <w:tab/>
                              <w:t>53.5%</w:t>
                            </w:r>
                          </w:p>
                          <w:p w14:paraId="068E98E4" w14:textId="77777777" w:rsidR="002D4291" w:rsidRPr="00273628" w:rsidRDefault="002D4291" w:rsidP="00DD1919">
                            <w:pPr>
                              <w:autoSpaceDE w:val="0"/>
                              <w:autoSpaceDN w:val="0"/>
                              <w:adjustRightInd w:val="0"/>
                              <w:rPr>
                                <w:rFonts w:ascii="Tw Cen MT" w:hAnsi="Tw Cen MT"/>
                                <w:szCs w:val="24"/>
                              </w:rPr>
                            </w:pPr>
                          </w:p>
                          <w:p w14:paraId="278C225E"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Number of returns with AGI of $1M or more (TY 2016)</w:t>
                            </w:r>
                            <w:r w:rsidRPr="00273628">
                              <w:rPr>
                                <w:rFonts w:ascii="Tw Cen MT" w:hAnsi="Tw Cen MT"/>
                                <w:szCs w:val="24"/>
                              </w:rPr>
                              <w:tab/>
                              <w:t>424,870</w:t>
                            </w:r>
                          </w:p>
                          <w:p w14:paraId="460F4B30"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highest number – California (TY 2016)</w:t>
                            </w:r>
                            <w:r w:rsidRPr="00273628">
                              <w:rPr>
                                <w:rFonts w:ascii="Tw Cen MT" w:hAnsi="Tw Cen MT"/>
                                <w:szCs w:val="24"/>
                              </w:rPr>
                              <w:tab/>
                              <w:t xml:space="preserve">  71,290</w:t>
                            </w:r>
                          </w:p>
                          <w:p w14:paraId="53C43E83"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lowest number – Vermont (TY2016)</w:t>
                            </w:r>
                            <w:r w:rsidRPr="00273628">
                              <w:rPr>
                                <w:rFonts w:ascii="Tw Cen MT" w:hAnsi="Tw Cen MT"/>
                                <w:szCs w:val="24"/>
                              </w:rPr>
                              <w:tab/>
                              <w:t xml:space="preserve">       520</w:t>
                            </w:r>
                          </w:p>
                          <w:p w14:paraId="2A9F0BC5" w14:textId="77777777" w:rsidR="002D4291" w:rsidRPr="00273628" w:rsidRDefault="002D4291" w:rsidP="00DD1919">
                            <w:pPr>
                              <w:autoSpaceDE w:val="0"/>
                              <w:autoSpaceDN w:val="0"/>
                              <w:adjustRightInd w:val="0"/>
                              <w:rPr>
                                <w:rFonts w:ascii="Tw Cen MT" w:hAnsi="Tw Cen MT"/>
                                <w:szCs w:val="24"/>
                              </w:rPr>
                            </w:pPr>
                          </w:p>
                          <w:p w14:paraId="329358C9"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szCs w:val="24"/>
                              </w:rPr>
                              <w:t>Earned Income Tax Credit (TY 2016)</w:t>
                            </w:r>
                          </w:p>
                          <w:p w14:paraId="59C1F727"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 of returns with credit (millions)</w:t>
                            </w:r>
                            <w:r w:rsidRPr="00273628">
                              <w:rPr>
                                <w:rFonts w:ascii="Tw Cen MT" w:hAnsi="Tw Cen MT"/>
                                <w:szCs w:val="24"/>
                              </w:rPr>
                              <w:tab/>
                            </w:r>
                            <w:r w:rsidRPr="00273628">
                              <w:rPr>
                                <w:rFonts w:ascii="Tw Cen MT" w:hAnsi="Tw Cen MT"/>
                                <w:szCs w:val="24"/>
                              </w:rPr>
                              <w:tab/>
                            </w:r>
                            <w:r>
                              <w:rPr>
                                <w:rFonts w:ascii="Tw Cen MT" w:hAnsi="Tw Cen MT"/>
                                <w:szCs w:val="24"/>
                              </w:rPr>
                              <w:tab/>
                              <w:t xml:space="preserve">      </w:t>
                            </w:r>
                            <w:r w:rsidRPr="00273628">
                              <w:rPr>
                                <w:rFonts w:ascii="Tw Cen MT" w:hAnsi="Tw Cen MT"/>
                                <w:szCs w:val="24"/>
                              </w:rPr>
                              <w:t>27.4</w:t>
                            </w:r>
                          </w:p>
                          <w:p w14:paraId="01336EBC"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Amount claimed (billions of $)</w:t>
                            </w:r>
                            <w:r w:rsidRPr="00273628">
                              <w:rPr>
                                <w:rFonts w:ascii="Tw Cen MT" w:hAnsi="Tw Cen MT"/>
                                <w:szCs w:val="24"/>
                              </w:rPr>
                              <w:tab/>
                            </w:r>
                            <w:r w:rsidRPr="00273628">
                              <w:rPr>
                                <w:rFonts w:ascii="Tw Cen MT" w:hAnsi="Tw Cen MT"/>
                                <w:szCs w:val="24"/>
                              </w:rPr>
                              <w:tab/>
                            </w:r>
                            <w:r>
                              <w:rPr>
                                <w:rFonts w:ascii="Tw Cen MT" w:hAnsi="Tw Cen MT"/>
                                <w:szCs w:val="24"/>
                              </w:rPr>
                              <w:tab/>
                            </w:r>
                            <w:r>
                              <w:rPr>
                                <w:rFonts w:ascii="Tw Cen MT" w:hAnsi="Tw Cen MT"/>
                                <w:szCs w:val="24"/>
                              </w:rPr>
                              <w:tab/>
                              <w:t xml:space="preserve">    </w:t>
                            </w:r>
                            <w:r w:rsidRPr="00273628">
                              <w:rPr>
                                <w:rFonts w:ascii="Tw Cen MT" w:hAnsi="Tw Cen MT"/>
                                <w:szCs w:val="24"/>
                              </w:rPr>
                              <w:t>$66.7</w:t>
                            </w:r>
                          </w:p>
                          <w:p w14:paraId="2D2BD46D" w14:textId="77777777" w:rsidR="002D4291" w:rsidRPr="00273628" w:rsidRDefault="002D4291" w:rsidP="00DD1919">
                            <w:pPr>
                              <w:autoSpaceDE w:val="0"/>
                              <w:autoSpaceDN w:val="0"/>
                              <w:adjustRightInd w:val="0"/>
                              <w:rPr>
                                <w:rFonts w:ascii="Tw Cen MT" w:hAnsi="Tw Cen MT"/>
                                <w:szCs w:val="24"/>
                              </w:rPr>
                            </w:pPr>
                          </w:p>
                          <w:p w14:paraId="058120EF"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szCs w:val="24"/>
                              </w:rPr>
                              <w:t>Taxpayer Assistance (FY 2017)</w:t>
                            </w:r>
                          </w:p>
                          <w:p w14:paraId="45D92CCE" w14:textId="77777777" w:rsidR="002D4291" w:rsidRPr="00273628" w:rsidRDefault="002D4291" w:rsidP="00DD1919">
                            <w:pPr>
                              <w:rPr>
                                <w:rFonts w:ascii="Tw Cen MT" w:hAnsi="Tw Cen MT"/>
                              </w:rPr>
                            </w:pPr>
                            <w:r w:rsidRPr="00273628">
                              <w:rPr>
                                <w:rFonts w:ascii="Tw Cen MT" w:hAnsi="Tw Cen MT"/>
                                <w:szCs w:val="24"/>
                              </w:rPr>
                              <w:t># of call and walk-in contacts</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 xml:space="preserve">      </w:t>
                            </w:r>
                            <w:r w:rsidRPr="00273628">
                              <w:rPr>
                                <w:rFonts w:ascii="Tw Cen MT" w:hAnsi="Tw Cen MT"/>
                                <w:szCs w:val="24"/>
                              </w:rPr>
                              <w:t>55,674,5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C9D8E1" id="_x0000_t202" coordsize="21600,21600" o:spt="202" path="m,l,21600r21600,l21600,xe">
                <v:stroke joinstyle="miter"/>
                <v:path gradientshapeok="t" o:connecttype="rect"/>
              </v:shapetype>
              <v:shape id="_x0000_s1027" type="#_x0000_t202" style="position:absolute;left:0;text-align:left;margin-left:-15pt;margin-top:10.7pt;width:317.25pt;height:434.25pt;z-index:25233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">
                <v:textbox>
                  <w:txbxContent>
                    <w:p w14:paraId="00E9687E" w14:textId="4A200F2A" w:rsidR="002D4291" w:rsidRDefault="002D4291" w:rsidP="00DD1919">
                      <w:pPr>
                        <w:autoSpaceDE w:val="0"/>
                        <w:autoSpaceDN w:val="0"/>
                        <w:adjustRightInd w:val="0"/>
                        <w:rPr>
                          <w:rFonts w:ascii="Tw Cen MT" w:hAnsi="Tw Cen MT"/>
                          <w:b/>
                          <w:bCs/>
                          <w:szCs w:val="24"/>
                        </w:rPr>
                      </w:pPr>
                      <w:r w:rsidRPr="00273628">
                        <w:rPr>
                          <w:rFonts w:ascii="Tw Cen MT" w:hAnsi="Tw Cen MT"/>
                          <w:szCs w:val="24"/>
                          <w:lang w:val="en-CA"/>
                        </w:rPr>
                        <w:fldChar w:fldCharType="begin"/>
                      </w:r>
                      <w:r w:rsidRPr="00273628">
                        <w:rPr>
                          <w:rFonts w:ascii="Tw Cen MT" w:hAnsi="Tw Cen MT"/>
                          <w:szCs w:val="24"/>
                          <w:lang w:val="en-CA"/>
                        </w:rPr>
                        <w:instrText xml:space="preserve"> SEQ CHAPTER \h \r 1</w:instrText>
                      </w:r>
                      <w:r w:rsidRPr="00273628">
                        <w:rPr>
                          <w:rFonts w:ascii="Tw Cen MT" w:hAnsi="Tw Cen MT"/>
                          <w:szCs w:val="24"/>
                          <w:lang w:val="en-CA"/>
                        </w:rPr>
                        <w:fldChar w:fldCharType="end"/>
                      </w:r>
                      <w:r w:rsidRPr="00273628">
                        <w:rPr>
                          <w:rFonts w:ascii="Tw Cen MT" w:hAnsi="Tw Cen MT"/>
                          <w:b/>
                          <w:bCs/>
                          <w:szCs w:val="24"/>
                        </w:rPr>
                        <w:t xml:space="preserve">SOI Tax Stats at a Glance: Summary of Tax Collections </w:t>
                      </w:r>
                    </w:p>
                    <w:p w14:paraId="155A675E"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b/>
                          <w:bCs/>
                          <w:szCs w:val="24"/>
                        </w:rPr>
                        <w:t>Before Refunds by Type of Return, FY 2017</w:t>
                      </w:r>
                    </w:p>
                    <w:p w14:paraId="483C4077" w14:textId="77777777" w:rsidR="002D4291" w:rsidRPr="00273628" w:rsidRDefault="002D4291" w:rsidP="00DD1919">
                      <w:pPr>
                        <w:autoSpaceDE w:val="0"/>
                        <w:autoSpaceDN w:val="0"/>
                        <w:adjustRightInd w:val="0"/>
                        <w:rPr>
                          <w:rFonts w:ascii="Tw Cen MT" w:hAnsi="Tw Cen MT"/>
                          <w:b/>
                          <w:szCs w:val="24"/>
                        </w:rPr>
                      </w:pP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b/>
                          <w:szCs w:val="24"/>
                        </w:rPr>
                        <w:t>Gross Tax</w:t>
                      </w:r>
                    </w:p>
                    <w:p w14:paraId="4A81E6DD" w14:textId="77777777" w:rsidR="002D4291" w:rsidRPr="00273628" w:rsidRDefault="002D4291" w:rsidP="00DD1919">
                      <w:pPr>
                        <w:tabs>
                          <w:tab w:val="left" w:pos="720"/>
                          <w:tab w:val="left" w:pos="1440"/>
                          <w:tab w:val="left" w:pos="2160"/>
                          <w:tab w:val="left" w:pos="2880"/>
                        </w:tabs>
                        <w:autoSpaceDE w:val="0"/>
                        <w:autoSpaceDN w:val="0"/>
                        <w:adjustRightInd w:val="0"/>
                        <w:rPr>
                          <w:rFonts w:ascii="Tw Cen MT" w:hAnsi="Tw Cen MT"/>
                          <w:szCs w:val="24"/>
                        </w:rPr>
                      </w:pPr>
                      <w:r w:rsidRPr="00273628">
                        <w:rPr>
                          <w:rFonts w:ascii="Tw Cen MT" w:hAnsi="Tw Cen MT"/>
                          <w:b/>
                          <w:bCs/>
                          <w:szCs w:val="24"/>
                        </w:rPr>
                        <w:t>Type of Return</w:t>
                      </w:r>
                      <w:r w:rsidRPr="00273628">
                        <w:rPr>
                          <w:rFonts w:ascii="Tw Cen MT" w:hAnsi="Tw Cen MT"/>
                          <w:b/>
                          <w:bCs/>
                          <w:szCs w:val="24"/>
                        </w:rPr>
                        <w:tab/>
                      </w:r>
                      <w:r w:rsidRPr="00273628">
                        <w:rPr>
                          <w:rFonts w:ascii="Tw Cen MT" w:hAnsi="Tw Cen MT"/>
                          <w:b/>
                          <w:bCs/>
                          <w:szCs w:val="24"/>
                        </w:rPr>
                        <w:tab/>
                        <w:t># of Returns</w:t>
                      </w:r>
                      <w:r w:rsidRPr="00273628">
                        <w:rPr>
                          <w:rFonts w:ascii="Tw Cen MT" w:hAnsi="Tw Cen MT"/>
                          <w:b/>
                          <w:bCs/>
                          <w:szCs w:val="24"/>
                        </w:rPr>
                        <w:tab/>
                        <w:t>Collections ($M)</w:t>
                      </w:r>
                    </w:p>
                    <w:p w14:paraId="74829555"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Individual Income Tax</w:t>
                      </w:r>
                      <w:r w:rsidRPr="00273628">
                        <w:rPr>
                          <w:rFonts w:ascii="Tw Cen MT" w:hAnsi="Tw Cen MT"/>
                          <w:szCs w:val="24"/>
                        </w:rPr>
                        <w:tab/>
                      </w:r>
                      <w:r>
                        <w:rPr>
                          <w:rFonts w:ascii="Tw Cen MT" w:hAnsi="Tw Cen MT"/>
                          <w:szCs w:val="24"/>
                        </w:rPr>
                        <w:tab/>
                      </w:r>
                      <w:r w:rsidRPr="00273628">
                        <w:rPr>
                          <w:rFonts w:ascii="Tw Cen MT" w:hAnsi="Tw Cen MT"/>
                          <w:szCs w:val="24"/>
                        </w:rPr>
                        <w:t>150,690,787</w:t>
                      </w:r>
                      <w:r w:rsidRPr="00273628">
                        <w:rPr>
                          <w:rFonts w:ascii="Tw Cen MT" w:hAnsi="Tw Cen MT"/>
                          <w:szCs w:val="24"/>
                        </w:rPr>
                        <w:tab/>
                        <w:t>1,838,403</w:t>
                      </w:r>
                    </w:p>
                    <w:p w14:paraId="50A7D10B"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C Corporation Income Tax</w:t>
                      </w:r>
                      <w:r w:rsidRPr="00273628">
                        <w:rPr>
                          <w:rFonts w:ascii="Tw Cen MT" w:hAnsi="Tw Cen MT"/>
                          <w:szCs w:val="24"/>
                        </w:rPr>
                        <w:tab/>
                        <w:t xml:space="preserve">    2,050,182</w:t>
                      </w:r>
                      <w:r w:rsidRPr="00273628">
                        <w:rPr>
                          <w:rFonts w:ascii="Tw Cen MT" w:hAnsi="Tw Cen MT"/>
                          <w:szCs w:val="24"/>
                        </w:rPr>
                        <w:tab/>
                        <w:t xml:space="preserve">   338,529</w:t>
                      </w:r>
                    </w:p>
                    <w:p w14:paraId="510B73E1"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mployment Taxes</w:t>
                      </w:r>
                      <w:r w:rsidRPr="00273628">
                        <w:rPr>
                          <w:rFonts w:ascii="Tw Cen MT" w:hAnsi="Tw Cen MT"/>
                          <w:szCs w:val="24"/>
                        </w:rPr>
                        <w:tab/>
                      </w:r>
                      <w:r w:rsidRPr="00273628">
                        <w:rPr>
                          <w:rFonts w:ascii="Tw Cen MT" w:hAnsi="Tw Cen MT"/>
                          <w:szCs w:val="24"/>
                        </w:rPr>
                        <w:tab/>
                        <w:t xml:space="preserve">  30,680,601</w:t>
                      </w:r>
                      <w:r w:rsidRPr="00273628">
                        <w:rPr>
                          <w:rFonts w:ascii="Tw Cen MT" w:hAnsi="Tw Cen MT"/>
                          <w:szCs w:val="24"/>
                        </w:rPr>
                        <w:tab/>
                        <w:t>1,123,473</w:t>
                      </w:r>
                    </w:p>
                    <w:p w14:paraId="3F695342"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xcise Taxes</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1,018,165</w:t>
                      </w:r>
                      <w:r w:rsidRPr="00273628">
                        <w:rPr>
                          <w:rFonts w:ascii="Tw Cen MT" w:hAnsi="Tw Cen MT"/>
                          <w:szCs w:val="24"/>
                        </w:rPr>
                        <w:tab/>
                        <w:t xml:space="preserve">     63,504</w:t>
                      </w:r>
                    </w:p>
                    <w:p w14:paraId="46ABE09F"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Gift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244,900</w:t>
                      </w:r>
                      <w:r w:rsidRPr="00273628">
                        <w:rPr>
                          <w:rFonts w:ascii="Tw Cen MT" w:hAnsi="Tw Cen MT"/>
                          <w:szCs w:val="24"/>
                        </w:rPr>
                        <w:tab/>
                        <w:t xml:space="preserve">       1,949</w:t>
                      </w:r>
                    </w:p>
                    <w:p w14:paraId="4AD4FED7"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Estate Tax</w:t>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34,340</w:t>
                      </w:r>
                      <w:r w:rsidRPr="00273628">
                        <w:rPr>
                          <w:rFonts w:ascii="Tw Cen MT" w:hAnsi="Tw Cen MT"/>
                          <w:szCs w:val="24"/>
                        </w:rPr>
                        <w:tab/>
                        <w:t xml:space="preserve">     21,832</w:t>
                      </w:r>
                    </w:p>
                    <w:p w14:paraId="68415818" w14:textId="77777777" w:rsidR="002D4291" w:rsidRPr="00273628" w:rsidRDefault="002D4291" w:rsidP="00DD1919">
                      <w:pPr>
                        <w:autoSpaceDE w:val="0"/>
                        <w:autoSpaceDN w:val="0"/>
                        <w:adjustRightInd w:val="0"/>
                        <w:rPr>
                          <w:rFonts w:ascii="Tw Cen MT" w:hAnsi="Tw Cen MT"/>
                          <w:szCs w:val="24"/>
                        </w:rPr>
                      </w:pPr>
                    </w:p>
                    <w:p w14:paraId="2DDD7054"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b/>
                          <w:bCs/>
                          <w:szCs w:val="24"/>
                        </w:rPr>
                        <w:t>Selected Information from Individual Returns Filed</w:t>
                      </w:r>
                    </w:p>
                    <w:p w14:paraId="232B17AA"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 adj gross income (AGI) break (TY 2016)</w:t>
                      </w:r>
                      <w:r w:rsidRPr="00273628">
                        <w:rPr>
                          <w:rFonts w:ascii="Tw Cen MT" w:hAnsi="Tw Cen MT"/>
                          <w:szCs w:val="24"/>
                        </w:rPr>
                        <w:tab/>
                        <w:t>$480,804</w:t>
                      </w:r>
                    </w:p>
                    <w:p w14:paraId="4737A3BB"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Top 10% AGI break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t>$139,713</w:t>
                      </w:r>
                    </w:p>
                    <w:p w14:paraId="3C912802" w14:textId="77777777" w:rsidR="002D4291" w:rsidRPr="00273628" w:rsidRDefault="002D4291" w:rsidP="00DD1919">
                      <w:pPr>
                        <w:tabs>
                          <w:tab w:val="left" w:pos="720"/>
                          <w:tab w:val="left" w:pos="1440"/>
                          <w:tab w:val="left" w:pos="2160"/>
                          <w:tab w:val="left" w:pos="2880"/>
                          <w:tab w:val="left" w:pos="3600"/>
                        </w:tabs>
                        <w:autoSpaceDE w:val="0"/>
                        <w:autoSpaceDN w:val="0"/>
                        <w:adjustRightInd w:val="0"/>
                        <w:ind w:left="3600" w:hanging="3600"/>
                        <w:rPr>
                          <w:rFonts w:ascii="Tw Cen MT" w:hAnsi="Tw Cen MT"/>
                          <w:szCs w:val="24"/>
                        </w:rPr>
                      </w:pPr>
                      <w:r w:rsidRPr="00273628">
                        <w:rPr>
                          <w:rFonts w:ascii="Tw Cen MT" w:hAnsi="Tw Cen MT"/>
                          <w:szCs w:val="24"/>
                        </w:rPr>
                        <w:t>Median AGI (TY 2016)</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 xml:space="preserve">  $40,078</w:t>
                      </w:r>
                    </w:p>
                    <w:p w14:paraId="27B89DDC" w14:textId="77777777" w:rsidR="002D4291" w:rsidRPr="00273628" w:rsidRDefault="002D4291" w:rsidP="00DD1919">
                      <w:pPr>
                        <w:autoSpaceDE w:val="0"/>
                        <w:autoSpaceDN w:val="0"/>
                        <w:adjustRightInd w:val="0"/>
                        <w:rPr>
                          <w:rFonts w:ascii="Tw Cen MT" w:hAnsi="Tw Cen MT"/>
                          <w:szCs w:val="24"/>
                        </w:rPr>
                      </w:pPr>
                    </w:p>
                    <w:p w14:paraId="708CBF2F"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claimed standard deduction (TY 2016)</w:t>
                      </w:r>
                      <w:r w:rsidRPr="00273628">
                        <w:rPr>
                          <w:rFonts w:ascii="Tw Cen MT" w:hAnsi="Tw Cen MT"/>
                          <w:szCs w:val="24"/>
                        </w:rPr>
                        <w:tab/>
                        <w:t>68.6%</w:t>
                      </w:r>
                    </w:p>
                    <w:p w14:paraId="628F6C1A"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that itemized deductions (TY 2016)</w:t>
                      </w:r>
                      <w:r w:rsidRPr="00273628">
                        <w:rPr>
                          <w:rFonts w:ascii="Tw Cen MT" w:hAnsi="Tw Cen MT"/>
                          <w:szCs w:val="24"/>
                        </w:rPr>
                        <w:tab/>
                      </w:r>
                      <w:r w:rsidRPr="00273628">
                        <w:rPr>
                          <w:rFonts w:ascii="Tw Cen MT" w:hAnsi="Tw Cen MT"/>
                          <w:szCs w:val="24"/>
                        </w:rPr>
                        <w:tab/>
                        <w:t>30.0%</w:t>
                      </w:r>
                    </w:p>
                    <w:p w14:paraId="33330F5E"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 xml:space="preserve">Percent e-filed (TY 2016) </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sidRPr="00273628">
                        <w:rPr>
                          <w:rFonts w:ascii="Tw Cen MT" w:hAnsi="Tw Cen MT"/>
                          <w:szCs w:val="24"/>
                        </w:rPr>
                        <w:tab/>
                        <w:t>87.6%</w:t>
                      </w:r>
                    </w:p>
                    <w:p w14:paraId="48E14E88"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Percent using paid preparers (TY 2016)</w:t>
                      </w:r>
                      <w:r w:rsidRPr="00273628">
                        <w:rPr>
                          <w:rFonts w:ascii="Tw Cen MT" w:hAnsi="Tw Cen MT"/>
                          <w:szCs w:val="24"/>
                        </w:rPr>
                        <w:tab/>
                      </w:r>
                      <w:r w:rsidRPr="00273628">
                        <w:rPr>
                          <w:rFonts w:ascii="Tw Cen MT" w:hAnsi="Tw Cen MT"/>
                          <w:szCs w:val="24"/>
                        </w:rPr>
                        <w:tab/>
                        <w:t>53.5%</w:t>
                      </w:r>
                    </w:p>
                    <w:p w14:paraId="068E98E4" w14:textId="77777777" w:rsidR="002D4291" w:rsidRPr="00273628" w:rsidRDefault="002D4291" w:rsidP="00DD1919">
                      <w:pPr>
                        <w:autoSpaceDE w:val="0"/>
                        <w:autoSpaceDN w:val="0"/>
                        <w:adjustRightInd w:val="0"/>
                        <w:rPr>
                          <w:rFonts w:ascii="Tw Cen MT" w:hAnsi="Tw Cen MT"/>
                          <w:szCs w:val="24"/>
                        </w:rPr>
                      </w:pPr>
                    </w:p>
                    <w:p w14:paraId="278C225E"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Number of returns with AGI of $1M or more (TY 2016)</w:t>
                      </w:r>
                      <w:r w:rsidRPr="00273628">
                        <w:rPr>
                          <w:rFonts w:ascii="Tw Cen MT" w:hAnsi="Tw Cen MT"/>
                          <w:szCs w:val="24"/>
                        </w:rPr>
                        <w:tab/>
                        <w:t>424,870</w:t>
                      </w:r>
                    </w:p>
                    <w:p w14:paraId="460F4B30"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highest number – California (TY 2016)</w:t>
                      </w:r>
                      <w:r w:rsidRPr="00273628">
                        <w:rPr>
                          <w:rFonts w:ascii="Tw Cen MT" w:hAnsi="Tw Cen MT"/>
                          <w:szCs w:val="24"/>
                        </w:rPr>
                        <w:tab/>
                        <w:t xml:space="preserve">  71,290</w:t>
                      </w:r>
                    </w:p>
                    <w:p w14:paraId="53C43E83" w14:textId="77777777" w:rsidR="002D4291" w:rsidRPr="00273628" w:rsidRDefault="002D4291" w:rsidP="00DD1919">
                      <w:pPr>
                        <w:tabs>
                          <w:tab w:val="left" w:pos="720"/>
                          <w:tab w:val="left" w:pos="1440"/>
                          <w:tab w:val="left" w:pos="2160"/>
                          <w:tab w:val="left" w:pos="2880"/>
                          <w:tab w:val="left" w:pos="3600"/>
                          <w:tab w:val="left" w:pos="4320"/>
                        </w:tabs>
                        <w:autoSpaceDE w:val="0"/>
                        <w:autoSpaceDN w:val="0"/>
                        <w:adjustRightInd w:val="0"/>
                        <w:ind w:left="4320" w:hanging="4320"/>
                        <w:rPr>
                          <w:rFonts w:ascii="Tw Cen MT" w:hAnsi="Tw Cen MT"/>
                          <w:szCs w:val="24"/>
                        </w:rPr>
                      </w:pPr>
                      <w:r w:rsidRPr="00273628">
                        <w:rPr>
                          <w:rFonts w:ascii="Tw Cen MT" w:hAnsi="Tw Cen MT"/>
                          <w:szCs w:val="24"/>
                        </w:rPr>
                        <w:t>State with lowest number – Vermont (TY2016)</w:t>
                      </w:r>
                      <w:r w:rsidRPr="00273628">
                        <w:rPr>
                          <w:rFonts w:ascii="Tw Cen MT" w:hAnsi="Tw Cen MT"/>
                          <w:szCs w:val="24"/>
                        </w:rPr>
                        <w:tab/>
                        <w:t xml:space="preserve">       520</w:t>
                      </w:r>
                    </w:p>
                    <w:p w14:paraId="2A9F0BC5" w14:textId="77777777" w:rsidR="002D4291" w:rsidRPr="00273628" w:rsidRDefault="002D4291" w:rsidP="00DD1919">
                      <w:pPr>
                        <w:autoSpaceDE w:val="0"/>
                        <w:autoSpaceDN w:val="0"/>
                        <w:adjustRightInd w:val="0"/>
                        <w:rPr>
                          <w:rFonts w:ascii="Tw Cen MT" w:hAnsi="Tw Cen MT"/>
                          <w:szCs w:val="24"/>
                        </w:rPr>
                      </w:pPr>
                    </w:p>
                    <w:p w14:paraId="329358C9"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szCs w:val="24"/>
                        </w:rPr>
                        <w:t>Earned Income Tax Credit (TY 2016)</w:t>
                      </w:r>
                    </w:p>
                    <w:p w14:paraId="59C1F727"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 of returns with credit (millions)</w:t>
                      </w:r>
                      <w:r w:rsidRPr="00273628">
                        <w:rPr>
                          <w:rFonts w:ascii="Tw Cen MT" w:hAnsi="Tw Cen MT"/>
                          <w:szCs w:val="24"/>
                        </w:rPr>
                        <w:tab/>
                      </w:r>
                      <w:r w:rsidRPr="00273628">
                        <w:rPr>
                          <w:rFonts w:ascii="Tw Cen MT" w:hAnsi="Tw Cen MT"/>
                          <w:szCs w:val="24"/>
                        </w:rPr>
                        <w:tab/>
                      </w:r>
                      <w:r>
                        <w:rPr>
                          <w:rFonts w:ascii="Tw Cen MT" w:hAnsi="Tw Cen MT"/>
                          <w:szCs w:val="24"/>
                        </w:rPr>
                        <w:tab/>
                        <w:t xml:space="preserve">      </w:t>
                      </w:r>
                      <w:r w:rsidRPr="00273628">
                        <w:rPr>
                          <w:rFonts w:ascii="Tw Cen MT" w:hAnsi="Tw Cen MT"/>
                          <w:szCs w:val="24"/>
                        </w:rPr>
                        <w:t>27.4</w:t>
                      </w:r>
                    </w:p>
                    <w:p w14:paraId="01336EBC" w14:textId="77777777" w:rsidR="002D4291" w:rsidRPr="00273628" w:rsidRDefault="002D4291" w:rsidP="00DD1919">
                      <w:pPr>
                        <w:tabs>
                          <w:tab w:val="left" w:pos="720"/>
                          <w:tab w:val="left" w:pos="1440"/>
                          <w:tab w:val="left" w:pos="2160"/>
                          <w:tab w:val="left" w:pos="2880"/>
                        </w:tabs>
                        <w:autoSpaceDE w:val="0"/>
                        <w:autoSpaceDN w:val="0"/>
                        <w:adjustRightInd w:val="0"/>
                        <w:ind w:left="2880" w:hanging="2880"/>
                        <w:rPr>
                          <w:rFonts w:ascii="Tw Cen MT" w:hAnsi="Tw Cen MT"/>
                          <w:szCs w:val="24"/>
                        </w:rPr>
                      </w:pPr>
                      <w:r w:rsidRPr="00273628">
                        <w:rPr>
                          <w:rFonts w:ascii="Tw Cen MT" w:hAnsi="Tw Cen MT"/>
                          <w:szCs w:val="24"/>
                        </w:rPr>
                        <w:t>Amount claimed (billions of $)</w:t>
                      </w:r>
                      <w:r w:rsidRPr="00273628">
                        <w:rPr>
                          <w:rFonts w:ascii="Tw Cen MT" w:hAnsi="Tw Cen MT"/>
                          <w:szCs w:val="24"/>
                        </w:rPr>
                        <w:tab/>
                      </w:r>
                      <w:r w:rsidRPr="00273628">
                        <w:rPr>
                          <w:rFonts w:ascii="Tw Cen MT" w:hAnsi="Tw Cen MT"/>
                          <w:szCs w:val="24"/>
                        </w:rPr>
                        <w:tab/>
                      </w:r>
                      <w:r>
                        <w:rPr>
                          <w:rFonts w:ascii="Tw Cen MT" w:hAnsi="Tw Cen MT"/>
                          <w:szCs w:val="24"/>
                        </w:rPr>
                        <w:tab/>
                      </w:r>
                      <w:r>
                        <w:rPr>
                          <w:rFonts w:ascii="Tw Cen MT" w:hAnsi="Tw Cen MT"/>
                          <w:szCs w:val="24"/>
                        </w:rPr>
                        <w:tab/>
                        <w:t xml:space="preserve">    </w:t>
                      </w:r>
                      <w:r w:rsidRPr="00273628">
                        <w:rPr>
                          <w:rFonts w:ascii="Tw Cen MT" w:hAnsi="Tw Cen MT"/>
                          <w:szCs w:val="24"/>
                        </w:rPr>
                        <w:t>$66.7</w:t>
                      </w:r>
                    </w:p>
                    <w:p w14:paraId="2D2BD46D" w14:textId="77777777" w:rsidR="002D4291" w:rsidRPr="00273628" w:rsidRDefault="002D4291" w:rsidP="00DD1919">
                      <w:pPr>
                        <w:autoSpaceDE w:val="0"/>
                        <w:autoSpaceDN w:val="0"/>
                        <w:adjustRightInd w:val="0"/>
                        <w:rPr>
                          <w:rFonts w:ascii="Tw Cen MT" w:hAnsi="Tw Cen MT"/>
                          <w:szCs w:val="24"/>
                        </w:rPr>
                      </w:pPr>
                    </w:p>
                    <w:p w14:paraId="058120EF" w14:textId="77777777" w:rsidR="002D4291" w:rsidRPr="00273628" w:rsidRDefault="002D4291" w:rsidP="00DD1919">
                      <w:pPr>
                        <w:autoSpaceDE w:val="0"/>
                        <w:autoSpaceDN w:val="0"/>
                        <w:adjustRightInd w:val="0"/>
                        <w:rPr>
                          <w:rFonts w:ascii="Tw Cen MT" w:hAnsi="Tw Cen MT"/>
                          <w:szCs w:val="24"/>
                        </w:rPr>
                      </w:pPr>
                      <w:r w:rsidRPr="00273628">
                        <w:rPr>
                          <w:rFonts w:ascii="Tw Cen MT" w:hAnsi="Tw Cen MT"/>
                          <w:szCs w:val="24"/>
                        </w:rPr>
                        <w:t>Taxpayer Assistance (FY 2017)</w:t>
                      </w:r>
                    </w:p>
                    <w:p w14:paraId="45D92CCE" w14:textId="77777777" w:rsidR="002D4291" w:rsidRPr="00273628" w:rsidRDefault="002D4291" w:rsidP="00DD1919">
                      <w:pPr>
                        <w:rPr>
                          <w:rFonts w:ascii="Tw Cen MT" w:hAnsi="Tw Cen MT"/>
                        </w:rPr>
                      </w:pPr>
                      <w:r w:rsidRPr="00273628">
                        <w:rPr>
                          <w:rFonts w:ascii="Tw Cen MT" w:hAnsi="Tw Cen MT"/>
                          <w:szCs w:val="24"/>
                        </w:rPr>
                        <w:t># of call and walk-in contacts</w:t>
                      </w:r>
                      <w:r w:rsidRPr="00273628">
                        <w:rPr>
                          <w:rFonts w:ascii="Tw Cen MT" w:hAnsi="Tw Cen MT"/>
                          <w:szCs w:val="24"/>
                        </w:rPr>
                        <w:tab/>
                      </w:r>
                      <w:r w:rsidRPr="00273628">
                        <w:rPr>
                          <w:rFonts w:ascii="Tw Cen MT" w:hAnsi="Tw Cen MT"/>
                          <w:szCs w:val="24"/>
                        </w:rPr>
                        <w:tab/>
                      </w:r>
                      <w:r w:rsidRPr="00273628">
                        <w:rPr>
                          <w:rFonts w:ascii="Tw Cen MT" w:hAnsi="Tw Cen MT"/>
                          <w:szCs w:val="24"/>
                        </w:rPr>
                        <w:tab/>
                      </w:r>
                      <w:r>
                        <w:rPr>
                          <w:rFonts w:ascii="Tw Cen MT" w:hAnsi="Tw Cen MT"/>
                          <w:szCs w:val="24"/>
                        </w:rPr>
                        <w:t xml:space="preserve">      </w:t>
                      </w:r>
                      <w:r w:rsidRPr="00273628">
                        <w:rPr>
                          <w:rFonts w:ascii="Tw Cen MT" w:hAnsi="Tw Cen MT"/>
                          <w:szCs w:val="24"/>
                        </w:rPr>
                        <w:t>55,674,596</w:t>
                      </w:r>
                    </w:p>
                  </w:txbxContent>
                </v:textbox>
                <w10:wrap type="square" anchorx="margin"/>
              </v:shape>
            </w:pict>
          </mc:Fallback>
        </mc:AlternateContent>
      </w:r>
    </w:p>
    <w:p w14:paraId="7211396C" w14:textId="6A6BAC24" w:rsidR="0049128E" w:rsidRPr="00576ED7" w:rsidRDefault="0049128E">
      <w:pPr>
        <w:widowControl w:val="0"/>
        <w:jc w:val="both"/>
        <w:rPr>
          <w:szCs w:val="24"/>
        </w:rPr>
      </w:pPr>
      <w:r w:rsidRPr="00576ED7">
        <w:rPr>
          <w:i/>
          <w:szCs w:val="24"/>
        </w:rPr>
        <w:t>Wage Taxes</w:t>
      </w:r>
      <w:r w:rsidRPr="00576ED7">
        <w:rPr>
          <w:szCs w:val="24"/>
        </w:rPr>
        <w:fldChar w:fldCharType="begin"/>
      </w:r>
      <w:r w:rsidRPr="00576ED7">
        <w:rPr>
          <w:i/>
          <w:szCs w:val="24"/>
        </w:rPr>
        <w:instrText xml:space="preserve"> TC \l3 "Wage Taxes</w:instrText>
      </w:r>
      <w:r w:rsidRPr="00576ED7">
        <w:rPr>
          <w:szCs w:val="24"/>
        </w:rPr>
        <w:fldChar w:fldCharType="end"/>
      </w:r>
      <w:r w:rsidR="001B0361">
        <w:rPr>
          <w:szCs w:val="24"/>
        </w:rPr>
        <w:t xml:space="preserve">: </w:t>
      </w:r>
      <w:r w:rsidRPr="00576ED7">
        <w:rPr>
          <w:szCs w:val="24"/>
        </w:rPr>
        <w:t xml:space="preserve">We could </w:t>
      </w:r>
      <w:r w:rsidR="001A4870">
        <w:rPr>
          <w:szCs w:val="24"/>
        </w:rPr>
        <w:t xml:space="preserve">impose a flat percentage </w:t>
      </w:r>
      <w:r w:rsidRPr="00576ED7">
        <w:rPr>
          <w:szCs w:val="24"/>
        </w:rPr>
        <w:t xml:space="preserve">tax </w:t>
      </w:r>
      <w:r w:rsidR="001A4870">
        <w:rPr>
          <w:szCs w:val="24"/>
        </w:rPr>
        <w:t xml:space="preserve">on </w:t>
      </w:r>
      <w:r w:rsidR="00C4096A">
        <w:rPr>
          <w:szCs w:val="24"/>
        </w:rPr>
        <w:t xml:space="preserve">all </w:t>
      </w:r>
      <w:r w:rsidRPr="00576ED7">
        <w:rPr>
          <w:szCs w:val="24"/>
        </w:rPr>
        <w:t xml:space="preserve">wages </w:t>
      </w:r>
      <w:r w:rsidR="00C4096A">
        <w:rPr>
          <w:szCs w:val="24"/>
        </w:rPr>
        <w:t>– no matter how high or how low</w:t>
      </w:r>
      <w:r w:rsidR="00AC5CB8">
        <w:rPr>
          <w:szCs w:val="24"/>
        </w:rPr>
        <w:t xml:space="preserve">. </w:t>
      </w:r>
      <w:r w:rsidRPr="00576ED7">
        <w:rPr>
          <w:szCs w:val="24"/>
        </w:rPr>
        <w:t>This is sometimes called a “payroll” tax</w:t>
      </w:r>
      <w:r w:rsidR="00AC5CB8" w:rsidRPr="00576ED7">
        <w:rPr>
          <w:szCs w:val="24"/>
        </w:rPr>
        <w:t xml:space="preserve">. </w:t>
      </w:r>
      <w:r w:rsidRPr="00576ED7">
        <w:rPr>
          <w:szCs w:val="24"/>
        </w:rPr>
        <w:t xml:space="preserve">Some states rely </w:t>
      </w:r>
      <w:r w:rsidR="000D4B3F">
        <w:rPr>
          <w:szCs w:val="24"/>
        </w:rPr>
        <w:t xml:space="preserve">heavily </w:t>
      </w:r>
      <w:r w:rsidRPr="00576ED7">
        <w:rPr>
          <w:szCs w:val="24"/>
        </w:rPr>
        <w:t>on a payroll tax</w:t>
      </w:r>
      <w:r w:rsidR="00AC5CB8" w:rsidRPr="00576ED7">
        <w:rPr>
          <w:szCs w:val="24"/>
        </w:rPr>
        <w:t xml:space="preserve">. </w:t>
      </w:r>
      <w:r w:rsidR="0083689C">
        <w:rPr>
          <w:szCs w:val="24"/>
        </w:rPr>
        <w:t xml:space="preserve">Payroll taxes </w:t>
      </w:r>
      <w:r w:rsidR="00403FE0">
        <w:rPr>
          <w:szCs w:val="24"/>
        </w:rPr>
        <w:t xml:space="preserve">are </w:t>
      </w:r>
      <w:r w:rsidR="000444E4">
        <w:rPr>
          <w:szCs w:val="24"/>
        </w:rPr>
        <w:t xml:space="preserve">collected from employers and </w:t>
      </w:r>
      <w:r w:rsidR="00403FE0">
        <w:rPr>
          <w:szCs w:val="24"/>
        </w:rPr>
        <w:t xml:space="preserve">are </w:t>
      </w:r>
      <w:r w:rsidR="000444E4">
        <w:rPr>
          <w:szCs w:val="24"/>
        </w:rPr>
        <w:t xml:space="preserve">therefore </w:t>
      </w:r>
      <w:r w:rsidRPr="00576ED7">
        <w:rPr>
          <w:szCs w:val="24"/>
        </w:rPr>
        <w:t>cheaper to administer than an income tax</w:t>
      </w:r>
      <w:r w:rsidR="00AC5CB8">
        <w:rPr>
          <w:szCs w:val="24"/>
        </w:rPr>
        <w:t>.</w:t>
      </w:r>
      <w:r w:rsidR="00AC5CB8" w:rsidRPr="00576ED7">
        <w:rPr>
          <w:szCs w:val="24"/>
        </w:rPr>
        <w:t xml:space="preserve"> </w:t>
      </w:r>
      <w:r w:rsidRPr="00576ED7">
        <w:rPr>
          <w:szCs w:val="24"/>
        </w:rPr>
        <w:t xml:space="preserve">Social </w:t>
      </w:r>
      <w:r w:rsidR="000444E4">
        <w:rPr>
          <w:szCs w:val="24"/>
        </w:rPr>
        <w:t xml:space="preserve">Security </w:t>
      </w:r>
      <w:r w:rsidRPr="00576ED7">
        <w:rPr>
          <w:szCs w:val="24"/>
        </w:rPr>
        <w:t xml:space="preserve">taxes and </w:t>
      </w:r>
      <w:r w:rsidR="001B0361">
        <w:rPr>
          <w:szCs w:val="24"/>
        </w:rPr>
        <w:t xml:space="preserve">Medicare taxes are wage taxes. </w:t>
      </w:r>
      <w:r w:rsidRPr="00576ED7">
        <w:rPr>
          <w:szCs w:val="24"/>
        </w:rPr>
        <w:t xml:space="preserve">The Social Security tax </w:t>
      </w:r>
      <w:r w:rsidR="00795235">
        <w:rPr>
          <w:szCs w:val="24"/>
        </w:rPr>
        <w:t xml:space="preserve">is </w:t>
      </w:r>
      <w:r w:rsidRPr="00576ED7">
        <w:rPr>
          <w:szCs w:val="24"/>
        </w:rPr>
        <w:t xml:space="preserve">6.2% </w:t>
      </w:r>
      <w:r w:rsidR="00905884">
        <w:rPr>
          <w:szCs w:val="24"/>
        </w:rPr>
        <w:t xml:space="preserve">of employee wages that </w:t>
      </w:r>
      <w:r w:rsidRPr="00576ED7">
        <w:rPr>
          <w:szCs w:val="24"/>
        </w:rPr>
        <w:t>both employer and employee</w:t>
      </w:r>
      <w:r w:rsidR="00905884">
        <w:rPr>
          <w:szCs w:val="24"/>
        </w:rPr>
        <w:t xml:space="preserve"> must pay</w:t>
      </w:r>
      <w:r w:rsidR="005F55D6">
        <w:rPr>
          <w:szCs w:val="24"/>
        </w:rPr>
        <w:t>, §§ 3101, 3111</w:t>
      </w:r>
      <w:r w:rsidRPr="00576ED7">
        <w:rPr>
          <w:szCs w:val="24"/>
        </w:rPr>
        <w:t>)</w:t>
      </w:r>
      <w:r w:rsidR="00C40383">
        <w:rPr>
          <w:szCs w:val="24"/>
        </w:rPr>
        <w:t>,</w:t>
      </w:r>
      <w:r w:rsidRPr="00576ED7">
        <w:rPr>
          <w:szCs w:val="24"/>
        </w:rPr>
        <w:t xml:space="preserve"> limited to an amount</w:t>
      </w:r>
      <w:r w:rsidR="00156626">
        <w:rPr>
          <w:szCs w:val="24"/>
        </w:rPr>
        <w:t xml:space="preserve"> indexed to take account of inflation</w:t>
      </w:r>
      <w:r w:rsidR="00964E29">
        <w:rPr>
          <w:szCs w:val="24"/>
        </w:rPr>
        <w:t xml:space="preserve"> -- </w:t>
      </w:r>
      <w:r w:rsidRPr="00576ED7">
        <w:rPr>
          <w:szCs w:val="24"/>
        </w:rPr>
        <w:t>about the first $1</w:t>
      </w:r>
      <w:r w:rsidR="00156626">
        <w:rPr>
          <w:szCs w:val="24"/>
        </w:rPr>
        <w:t>2</w:t>
      </w:r>
      <w:r w:rsidRPr="00576ED7">
        <w:rPr>
          <w:szCs w:val="24"/>
        </w:rPr>
        <w:t>0,000 of wage income</w:t>
      </w:r>
      <w:r w:rsidR="000444E4">
        <w:rPr>
          <w:szCs w:val="24"/>
        </w:rPr>
        <w:t>, § 3121(a)(1) (cross-referencing Social Security Act)</w:t>
      </w:r>
      <w:r w:rsidR="00AC5CB8" w:rsidRPr="00576ED7">
        <w:rPr>
          <w:szCs w:val="24"/>
        </w:rPr>
        <w:t xml:space="preserve">. </w:t>
      </w:r>
      <w:r w:rsidRPr="00576ED7">
        <w:rPr>
          <w:szCs w:val="24"/>
        </w:rPr>
        <w:t xml:space="preserve">The ceiling on the tax base of the Social Security tax creates a </w:t>
      </w:r>
      <w:r w:rsidRPr="00576ED7">
        <w:rPr>
          <w:i/>
          <w:szCs w:val="24"/>
        </w:rPr>
        <w:t>regressive</w:t>
      </w:r>
      <w:r w:rsidRPr="00576ED7">
        <w:rPr>
          <w:szCs w:val="24"/>
        </w:rPr>
        <w:t xml:space="preserve"> effect (</w:t>
      </w:r>
      <w:r w:rsidRPr="00576ED7">
        <w:rPr>
          <w:i/>
          <w:szCs w:val="24"/>
        </w:rPr>
        <w:t>infra</w:t>
      </w:r>
      <w:r w:rsidRPr="00576ED7">
        <w:rPr>
          <w:szCs w:val="24"/>
        </w:rPr>
        <w:t xml:space="preserve">), i.e., those with </w:t>
      </w:r>
      <w:r w:rsidRPr="00576ED7">
        <w:rPr>
          <w:szCs w:val="24"/>
        </w:rPr>
        <w:lastRenderedPageBreak/>
        <w:t xml:space="preserve">incomes higher than the ceiling pay an </w:t>
      </w:r>
      <w:r w:rsidRPr="00156626">
        <w:rPr>
          <w:i/>
          <w:szCs w:val="24"/>
        </w:rPr>
        <w:t>effective</w:t>
      </w:r>
      <w:r w:rsidRPr="00576ED7">
        <w:rPr>
          <w:szCs w:val="24"/>
        </w:rPr>
        <w:t xml:space="preserve"> rate that is lower than the </w:t>
      </w:r>
      <w:r w:rsidRPr="00156626">
        <w:rPr>
          <w:i/>
          <w:szCs w:val="24"/>
        </w:rPr>
        <w:t>effective</w:t>
      </w:r>
      <w:r w:rsidRPr="00576ED7">
        <w:rPr>
          <w:szCs w:val="24"/>
        </w:rPr>
        <w:t xml:space="preserve"> rate that those whose income is below the ceiling must pa</w:t>
      </w:r>
      <w:r w:rsidR="0024287E">
        <w:rPr>
          <w:szCs w:val="24"/>
        </w:rPr>
        <w:t>y</w:t>
      </w:r>
      <w:r w:rsidR="00AC5CB8" w:rsidRPr="00576ED7">
        <w:rPr>
          <w:szCs w:val="24"/>
        </w:rPr>
        <w:t xml:space="preserve">. </w:t>
      </w:r>
      <w:r w:rsidRPr="00576ED7">
        <w:rPr>
          <w:szCs w:val="24"/>
        </w:rPr>
        <w:t xml:space="preserve">The Medicare tax </w:t>
      </w:r>
      <w:r w:rsidR="00DC7969">
        <w:rPr>
          <w:szCs w:val="24"/>
        </w:rPr>
        <w:t xml:space="preserve">is </w:t>
      </w:r>
      <w:r w:rsidRPr="00576ED7">
        <w:rPr>
          <w:szCs w:val="24"/>
        </w:rPr>
        <w:t xml:space="preserve">1.45% </w:t>
      </w:r>
      <w:r w:rsidR="00DC7969">
        <w:rPr>
          <w:szCs w:val="24"/>
        </w:rPr>
        <w:t xml:space="preserve">of employee </w:t>
      </w:r>
      <w:r w:rsidR="00904A3F">
        <w:rPr>
          <w:szCs w:val="24"/>
        </w:rPr>
        <w:t xml:space="preserve">wages that </w:t>
      </w:r>
      <w:r w:rsidRPr="00576ED7">
        <w:rPr>
          <w:szCs w:val="24"/>
        </w:rPr>
        <w:t>both employer and employee</w:t>
      </w:r>
      <w:r w:rsidR="00D0562B">
        <w:rPr>
          <w:szCs w:val="24"/>
        </w:rPr>
        <w:t xml:space="preserve"> must pay.  The Medicare tax </w:t>
      </w:r>
      <w:r w:rsidRPr="00576ED7">
        <w:rPr>
          <w:szCs w:val="24"/>
        </w:rPr>
        <w:t>is not subject to a limit</w:t>
      </w:r>
      <w:r w:rsidR="00AC5CB8" w:rsidRPr="00576ED7">
        <w:rPr>
          <w:szCs w:val="24"/>
        </w:rPr>
        <w:t xml:space="preserve">. </w:t>
      </w:r>
      <w:r w:rsidR="00E02FF0" w:rsidRPr="00576ED7">
        <w:rPr>
          <w:szCs w:val="24"/>
        </w:rPr>
        <w:t>For high-income earners,</w:t>
      </w:r>
      <w:r w:rsidR="00E02FF0" w:rsidRPr="00576ED7">
        <w:rPr>
          <w:rStyle w:val="FootnoteReference"/>
          <w:szCs w:val="24"/>
        </w:rPr>
        <w:footnoteReference w:id="3"/>
      </w:r>
      <w:r w:rsidR="00E02FF0" w:rsidRPr="00576ED7">
        <w:rPr>
          <w:szCs w:val="24"/>
        </w:rPr>
        <w:t xml:space="preserve"> there is an additional 0.9% tax on </w:t>
      </w:r>
      <w:r w:rsidR="00D95638">
        <w:rPr>
          <w:szCs w:val="24"/>
        </w:rPr>
        <w:t>wages or self-employment income</w:t>
      </w:r>
      <w:r w:rsidR="00AC5CB8">
        <w:rPr>
          <w:szCs w:val="24"/>
        </w:rPr>
        <w:t xml:space="preserve">. </w:t>
      </w:r>
      <w:r w:rsidR="006722C4">
        <w:rPr>
          <w:szCs w:val="24"/>
        </w:rPr>
        <w:t>§</w:t>
      </w:r>
      <w:r w:rsidR="00CA008D">
        <w:rPr>
          <w:szCs w:val="24"/>
        </w:rPr>
        <w:t>§ </w:t>
      </w:r>
      <w:r w:rsidR="006722C4">
        <w:rPr>
          <w:szCs w:val="24"/>
        </w:rPr>
        <w:t xml:space="preserve">3101(b)(2), 1401(b)(2). </w:t>
      </w:r>
      <w:r w:rsidR="000444E4">
        <w:rPr>
          <w:szCs w:val="24"/>
        </w:rPr>
        <w:t xml:space="preserve">The Social Security and Medicare </w:t>
      </w:r>
      <w:r w:rsidRPr="00576ED7">
        <w:rPr>
          <w:szCs w:val="24"/>
        </w:rPr>
        <w:t>programs mainly benefit senior citizens – and both are funded by a flat tax on wages of those currently working</w:t>
      </w:r>
      <w:r w:rsidR="00AC5CB8" w:rsidRPr="00576ED7">
        <w:rPr>
          <w:szCs w:val="24"/>
        </w:rPr>
        <w:t xml:space="preserve">. </w:t>
      </w:r>
      <w:r w:rsidR="00156626">
        <w:rPr>
          <w:szCs w:val="24"/>
        </w:rPr>
        <w:t xml:space="preserve">Contrary to the claims of some politicians and commentators, </w:t>
      </w:r>
      <w:r w:rsidR="00156626" w:rsidRPr="00156626">
        <w:rPr>
          <w:i/>
          <w:szCs w:val="24"/>
        </w:rPr>
        <w:t>everyone</w:t>
      </w:r>
      <w:r w:rsidR="00156626">
        <w:rPr>
          <w:szCs w:val="24"/>
        </w:rPr>
        <w:t xml:space="preserve"> who works for her income pays some federal tax</w:t>
      </w:r>
      <w:r w:rsidR="00AC5CB8">
        <w:rPr>
          <w:szCs w:val="24"/>
        </w:rPr>
        <w:t xml:space="preserve">. </w:t>
      </w:r>
      <w:r w:rsidRPr="00576ED7">
        <w:rPr>
          <w:szCs w:val="24"/>
        </w:rPr>
        <w:t>The flat tax on all wages of low- to middle-income persons (combined 7.65% plus a like amount paid by employers</w:t>
      </w:r>
      <w:r w:rsidR="006722C4">
        <w:rPr>
          <w:rStyle w:val="FootnoteReference"/>
          <w:szCs w:val="24"/>
        </w:rPr>
        <w:footnoteReference w:id="4"/>
      </w:r>
      <w:r w:rsidRPr="00576ED7">
        <w:rPr>
          <w:szCs w:val="24"/>
        </w:rPr>
        <w:t>) assures that many workers pay more in these flat taxes than they do in progressive income taxes</w:t>
      </w:r>
      <w:r w:rsidR="00AC5CB8" w:rsidRPr="00576ED7">
        <w:rPr>
          <w:szCs w:val="24"/>
        </w:rPr>
        <w:t xml:space="preserve">. </w:t>
      </w:r>
      <w:r w:rsidRPr="00576ED7">
        <w:rPr>
          <w:szCs w:val="24"/>
        </w:rPr>
        <w:t xml:space="preserve">This point makes the </w:t>
      </w:r>
      <w:r w:rsidR="00EE7E08">
        <w:rPr>
          <w:szCs w:val="24"/>
        </w:rPr>
        <w:t xml:space="preserve">total </w:t>
      </w:r>
      <w:r w:rsidRPr="00576ED7">
        <w:rPr>
          <w:szCs w:val="24"/>
        </w:rPr>
        <w:t xml:space="preserve">burden of paying federal taxes of whatever type much less progressive than the brackets established by </w:t>
      </w:r>
      <w:r w:rsidR="00CA008D">
        <w:rPr>
          <w:szCs w:val="24"/>
        </w:rPr>
        <w:t>§ </w:t>
      </w:r>
      <w:r w:rsidRPr="00576ED7">
        <w:rPr>
          <w:szCs w:val="24"/>
        </w:rPr>
        <w:t>1 of the Internal Revenue Code imply.</w:t>
      </w:r>
      <w:r w:rsidR="0079363D" w:rsidRPr="0079363D">
        <w:rPr>
          <w:noProof/>
          <w:sz w:val="20"/>
        </w:rPr>
        <w:t xml:space="preserve"> </w:t>
      </w:r>
    </w:p>
    <w:p w14:paraId="19D4E466" w14:textId="77777777" w:rsidR="0049128E" w:rsidRPr="00576ED7" w:rsidRDefault="0049128E">
      <w:pPr>
        <w:widowControl w:val="0"/>
        <w:jc w:val="both"/>
        <w:rPr>
          <w:szCs w:val="24"/>
        </w:rPr>
      </w:pPr>
    </w:p>
    <w:p w14:paraId="2C2EC314" w14:textId="058CFE34" w:rsidR="0049128E" w:rsidRPr="00576ED7" w:rsidRDefault="0049128E">
      <w:pPr>
        <w:widowControl w:val="0"/>
        <w:jc w:val="both"/>
        <w:rPr>
          <w:szCs w:val="24"/>
        </w:rPr>
      </w:pPr>
      <w:bookmarkStart w:id="26" w:name="_Hlk12953706"/>
      <w:bookmarkStart w:id="27" w:name="_Hlk12953672"/>
      <w:r w:rsidRPr="00576ED7">
        <w:rPr>
          <w:i/>
          <w:szCs w:val="24"/>
        </w:rPr>
        <w:t>Income</w:t>
      </w:r>
      <w:r w:rsidR="00C27629">
        <w:rPr>
          <w:i/>
          <w:szCs w:val="24"/>
        </w:rPr>
        <w:t xml:space="preserve"> </w:t>
      </w:r>
      <w:r w:rsidRPr="00576ED7">
        <w:rPr>
          <w:i/>
          <w:szCs w:val="24"/>
        </w:rPr>
        <w:t>Tax</w:t>
      </w:r>
      <w:r w:rsidRPr="00576ED7">
        <w:rPr>
          <w:szCs w:val="24"/>
        </w:rPr>
        <w:t>:</w:t>
      </w:r>
      <w:r w:rsidRPr="00576ED7">
        <w:rPr>
          <w:szCs w:val="24"/>
        </w:rPr>
        <w:fldChar w:fldCharType="begin"/>
      </w:r>
      <w:r w:rsidRPr="00576ED7">
        <w:rPr>
          <w:szCs w:val="24"/>
        </w:rPr>
        <w:instrText xml:space="preserve"> TC \l3 "Income Tax:</w:instrText>
      </w:r>
      <w:r w:rsidRPr="00576ED7">
        <w:rPr>
          <w:szCs w:val="24"/>
        </w:rPr>
        <w:fldChar w:fldCharType="end"/>
      </w:r>
      <w:r w:rsidRPr="00576ED7">
        <w:rPr>
          <w:szCs w:val="24"/>
        </w:rPr>
        <w:t xml:space="preserve">  And of course we could tax income</w:t>
      </w:r>
      <w:r w:rsidR="00AC5CB8" w:rsidRPr="00576ED7">
        <w:rPr>
          <w:szCs w:val="24"/>
        </w:rPr>
        <w:t xml:space="preserve">. </w:t>
      </w:r>
      <w:r w:rsidRPr="00576ED7">
        <w:rPr>
          <w:szCs w:val="24"/>
        </w:rPr>
        <w:t xml:space="preserve">We recognize that this is what the United States </w:t>
      </w:r>
      <w:r w:rsidR="006139A3">
        <w:rPr>
          <w:szCs w:val="24"/>
        </w:rPr>
        <w:t xml:space="preserve">and several states </w:t>
      </w:r>
      <w:r w:rsidRPr="00576ED7">
        <w:rPr>
          <w:szCs w:val="24"/>
        </w:rPr>
        <w:t>do</w:t>
      </w:r>
      <w:r w:rsidR="00AC5CB8" w:rsidRPr="00576ED7">
        <w:rPr>
          <w:szCs w:val="24"/>
        </w:rPr>
        <w:t xml:space="preserve">. </w:t>
      </w:r>
      <w:r w:rsidRPr="00576ED7">
        <w:rPr>
          <w:szCs w:val="24"/>
        </w:rPr>
        <w:t xml:space="preserve">In the pages ahead, </w:t>
      </w:r>
      <w:r w:rsidR="006139A3">
        <w:rPr>
          <w:szCs w:val="24"/>
        </w:rPr>
        <w:t>we examine the federal income tax</w:t>
      </w:r>
      <w:r w:rsidR="00AC5CB8">
        <w:rPr>
          <w:szCs w:val="24"/>
        </w:rPr>
        <w:t xml:space="preserve">. </w:t>
      </w:r>
      <w:r w:rsidR="006139A3">
        <w:rPr>
          <w:szCs w:val="24"/>
        </w:rPr>
        <w:t>W</w:t>
      </w:r>
      <w:r w:rsidRPr="00576ED7">
        <w:rPr>
          <w:szCs w:val="24"/>
        </w:rPr>
        <w:t xml:space="preserve">e describe </w:t>
      </w:r>
      <w:bookmarkEnd w:id="26"/>
      <w:r w:rsidRPr="00576ED7">
        <w:rPr>
          <w:szCs w:val="24"/>
        </w:rPr>
        <w:t>just what we mean by “income</w:t>
      </w:r>
      <w:r w:rsidR="00465851">
        <w:rPr>
          <w:szCs w:val="24"/>
        </w:rPr>
        <w:t>.</w:t>
      </w:r>
      <w:r w:rsidRPr="00576ED7">
        <w:rPr>
          <w:szCs w:val="24"/>
        </w:rPr>
        <w:t>”</w:t>
      </w:r>
      <w:r w:rsidR="00AC5CB8" w:rsidRPr="00576ED7">
        <w:rPr>
          <w:szCs w:val="24"/>
        </w:rPr>
        <w:t xml:space="preserve"> </w:t>
      </w:r>
      <w:r w:rsidRPr="00576ED7">
        <w:rPr>
          <w:szCs w:val="24"/>
        </w:rPr>
        <w:t>It might not be what you expect</w:t>
      </w:r>
      <w:r w:rsidR="00AC5CB8" w:rsidRPr="00576ED7">
        <w:rPr>
          <w:szCs w:val="24"/>
        </w:rPr>
        <w:t xml:space="preserve">. </w:t>
      </w:r>
      <w:r w:rsidRPr="00576ED7">
        <w:rPr>
          <w:szCs w:val="24"/>
        </w:rPr>
        <w:t>We also describe the adjustments (i.e., reductions that are called “deductions”) we make to the tax base and the reasons for these adjustments</w:t>
      </w:r>
      <w:r w:rsidR="00AC5CB8" w:rsidRPr="00576ED7">
        <w:rPr>
          <w:szCs w:val="24"/>
        </w:rPr>
        <w:t xml:space="preserve">. </w:t>
      </w:r>
      <w:r w:rsidRPr="00576ED7">
        <w:rPr>
          <w:szCs w:val="24"/>
        </w:rPr>
        <w:t xml:space="preserve">An income tax is difficult to </w:t>
      </w:r>
      <w:bookmarkEnd w:id="27"/>
      <w:r w:rsidRPr="00576ED7">
        <w:rPr>
          <w:szCs w:val="24"/>
        </w:rPr>
        <w:t>avoid: a citizen or resident must have no income in order not to be subject to an income tax</w:t>
      </w:r>
      <w:r w:rsidR="00AC5CB8" w:rsidRPr="00576ED7">
        <w:rPr>
          <w:szCs w:val="24"/>
        </w:rPr>
        <w:t xml:space="preserve">. </w:t>
      </w:r>
      <w:r w:rsidR="00DC61FD" w:rsidRPr="00576ED7">
        <w:rPr>
          <w:szCs w:val="24"/>
        </w:rPr>
        <w:t>Thus,</w:t>
      </w:r>
      <w:r w:rsidRPr="00576ED7">
        <w:rPr>
          <w:szCs w:val="24"/>
        </w:rPr>
        <w:t xml:space="preserve"> the burden of income taxes should be spread more evenly over those who derive benefits from government activities</w:t>
      </w:r>
      <w:r w:rsidR="006139A3">
        <w:rPr>
          <w:szCs w:val="24"/>
        </w:rPr>
        <w:t xml:space="preserve"> than the </w:t>
      </w:r>
      <w:bookmarkStart w:id="28" w:name="_Hlk13656834"/>
      <w:bookmarkStart w:id="29" w:name="_Hlk13656726"/>
      <w:r w:rsidR="006139A3">
        <w:rPr>
          <w:szCs w:val="24"/>
        </w:rPr>
        <w:t>burden of other taxes</w:t>
      </w:r>
      <w:r w:rsidRPr="00576ED7">
        <w:rPr>
          <w:szCs w:val="24"/>
        </w:rPr>
        <w:t>.</w:t>
      </w:r>
    </w:p>
    <w:p w14:paraId="4E3B5A40" w14:textId="77777777" w:rsidR="00BB1865" w:rsidRDefault="00BB1865" w:rsidP="00430EF8">
      <w:pPr>
        <w:pStyle w:val="Heading3"/>
      </w:pPr>
    </w:p>
    <w:p w14:paraId="29C70983" w14:textId="77777777" w:rsidR="00BB1865" w:rsidRDefault="00BB1865" w:rsidP="00430EF8">
      <w:pPr>
        <w:pStyle w:val="Heading3"/>
      </w:pPr>
    </w:p>
    <w:p w14:paraId="7DA58E41" w14:textId="2E964E66" w:rsidR="0049128E" w:rsidRPr="00576ED7" w:rsidRDefault="0049128E" w:rsidP="00430EF8">
      <w:pPr>
        <w:pStyle w:val="Heading3"/>
      </w:pPr>
      <w:bookmarkStart w:id="30" w:name="_Toc43584107"/>
      <w:r w:rsidRPr="00576ED7">
        <w:t>II.  Tax</w:t>
      </w:r>
      <w:r w:rsidR="00F561D0">
        <w:t xml:space="preserve"> and Life</w:t>
      </w:r>
      <w:bookmarkEnd w:id="30"/>
      <w:r w:rsidRPr="00576ED7">
        <w:fldChar w:fldCharType="begin"/>
      </w:r>
      <w:r w:rsidRPr="00576ED7">
        <w:instrText xml:space="preserve"> TC \l1 "II.  Tax</w:instrText>
      </w:r>
      <w:r w:rsidR="00F561D0">
        <w:instrText xml:space="preserve"> and Life</w:instrText>
      </w:r>
      <w:r w:rsidRPr="00576ED7">
        <w:fldChar w:fldCharType="end"/>
      </w:r>
    </w:p>
    <w:p w14:paraId="534F45BA" w14:textId="77777777" w:rsidR="00755616" w:rsidRDefault="00755616" w:rsidP="00362731">
      <w:pPr>
        <w:widowControl w:val="0"/>
        <w:jc w:val="both"/>
        <w:rPr>
          <w:szCs w:val="24"/>
        </w:rPr>
      </w:pPr>
    </w:p>
    <w:p w14:paraId="2332E2FD" w14:textId="114529AE" w:rsidR="00A919FF" w:rsidRDefault="0049128E" w:rsidP="00362731">
      <w:pPr>
        <w:widowControl w:val="0"/>
        <w:jc w:val="both"/>
        <w:rPr>
          <w:szCs w:val="24"/>
        </w:rPr>
      </w:pPr>
      <w:r w:rsidRPr="00576ED7">
        <w:rPr>
          <w:szCs w:val="24"/>
        </w:rPr>
        <w:t xml:space="preserve">The United States taxes the income of its citizens and </w:t>
      </w:r>
      <w:bookmarkEnd w:id="28"/>
      <w:r w:rsidRPr="00576ED7">
        <w:rPr>
          <w:szCs w:val="24"/>
        </w:rPr>
        <w:t>permanent residents</w:t>
      </w:r>
      <w:r w:rsidR="00AC5CB8" w:rsidRPr="00576ED7">
        <w:rPr>
          <w:szCs w:val="24"/>
        </w:rPr>
        <w:t xml:space="preserve">. </w:t>
      </w:r>
      <w:r w:rsidRPr="00576ED7">
        <w:rPr>
          <w:szCs w:val="24"/>
        </w:rPr>
        <w:t>This personal income tax accounts for about 5</w:t>
      </w:r>
      <w:r w:rsidR="005E4E96">
        <w:rPr>
          <w:szCs w:val="24"/>
        </w:rPr>
        <w:t>4</w:t>
      </w:r>
      <w:r w:rsidR="00E76BDD">
        <w:rPr>
          <w:szCs w:val="24"/>
        </w:rPr>
        <w:t>.3</w:t>
      </w:r>
      <w:r w:rsidRPr="00576ED7">
        <w:rPr>
          <w:szCs w:val="24"/>
        </w:rPr>
        <w:t>% of the United States Government’s</w:t>
      </w:r>
      <w:r w:rsidR="005E4E96">
        <w:rPr>
          <w:szCs w:val="24"/>
        </w:rPr>
        <w:t xml:space="preserve"> </w:t>
      </w:r>
      <w:r w:rsidR="005E4E96">
        <w:rPr>
          <w:szCs w:val="24"/>
        </w:rPr>
        <w:lastRenderedPageBreak/>
        <w:t>t</w:t>
      </w:r>
      <w:r w:rsidR="006B7FCA">
        <w:rPr>
          <w:szCs w:val="24"/>
        </w:rPr>
        <w:t xml:space="preserve">ax </w:t>
      </w:r>
      <w:r w:rsidRPr="00576ED7">
        <w:rPr>
          <w:szCs w:val="24"/>
        </w:rPr>
        <w:t>revenues.</w:t>
      </w:r>
      <w:r w:rsidR="000D4B3F">
        <w:rPr>
          <w:rStyle w:val="FootnoteReference"/>
          <w:szCs w:val="24"/>
        </w:rPr>
        <w:footnoteReference w:id="5"/>
      </w:r>
      <w:r w:rsidRPr="00576ED7">
        <w:rPr>
          <w:szCs w:val="24"/>
        </w:rPr>
        <w:t xml:space="preserve">  The Government’s </w:t>
      </w:r>
      <w:bookmarkEnd w:id="29"/>
      <w:r w:rsidRPr="00576ED7">
        <w:rPr>
          <w:szCs w:val="24"/>
        </w:rPr>
        <w:t xml:space="preserve">reliance on the personal income tax as a source of revenue has increased, and the proportion of its revenue from other taxes such as the corporate income tax or the estate and gift taxes has contracted. These facts alone provide some reason for law students to study the law of individual income </w:t>
      </w:r>
      <w:r w:rsidR="004C4000" w:rsidRPr="00B1409A">
        <w:rPr>
          <w:noProof/>
          <w:sz w:val="20"/>
          <w:szCs w:val="24"/>
        </w:rPr>
        <mc:AlternateContent>
          <mc:Choice Requires="wps">
            <w:drawing>
              <wp:anchor distT="152400" distB="152400" distL="152400" distR="152400" simplePos="0" relativeHeight="252338176" behindDoc="0" locked="0" layoutInCell="0" allowOverlap="1" wp14:anchorId="0C0A1300" wp14:editId="6F97D3BA">
                <wp:simplePos x="0" y="0"/>
                <wp:positionH relativeFrom="margin">
                  <wp:posOffset>512934</wp:posOffset>
                </wp:positionH>
                <wp:positionV relativeFrom="margin">
                  <wp:posOffset>864870</wp:posOffset>
                </wp:positionV>
                <wp:extent cx="4514850" cy="5247005"/>
                <wp:effectExtent l="0" t="0" r="19050" b="10795"/>
                <wp:wrapSquare wrapText="largest"/>
                <wp:docPr id="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5247005"/>
                        </a:xfrm>
                        <a:prstGeom prst="rect">
                          <a:avLst/>
                        </a:prstGeom>
                        <a:solidFill>
                          <a:srgbClr val="FFFFFF"/>
                        </a:solidFill>
                        <a:ln w="12192">
                          <a:solidFill>
                            <a:srgbClr val="000000"/>
                          </a:solidFill>
                          <a:miter lim="800000"/>
                          <a:headEnd/>
                          <a:tailEnd/>
                        </a:ln>
                      </wps:spPr>
                      <wps:txbx>
                        <w:txbxContent>
                          <w:p w14:paraId="3FB7E015" w14:textId="77777777" w:rsidR="002D4291" w:rsidRDefault="002D4291" w:rsidP="00185051">
                            <w:pPr>
                              <w:widowControl w:val="0"/>
                              <w:jc w:val="both"/>
                              <w:rPr>
                                <w:rFonts w:ascii="Tw Cen MT" w:hAnsi="Tw Cen MT"/>
                              </w:rPr>
                            </w:pPr>
                            <w:r>
                              <w:rPr>
                                <w:rFonts w:ascii="Tw Cen MT" w:hAnsi="Tw Cen MT"/>
                                <w:i/>
                              </w:rPr>
                              <w:t>Multiple-Choice</w:t>
                            </w:r>
                            <w:r>
                              <w:rPr>
                                <w:rFonts w:ascii="Tw Cen MT" w:hAnsi="Tw Cen MT"/>
                              </w:rPr>
                              <w:t xml:space="preserve">: In any law practice, there will be times when you can </w:t>
                            </w:r>
                          </w:p>
                          <w:p w14:paraId="0C1C5AE7" w14:textId="77777777" w:rsidR="002D4291" w:rsidRDefault="002D4291" w:rsidP="00185051">
                            <w:pPr>
                              <w:widowControl w:val="0"/>
                              <w:jc w:val="both"/>
                              <w:rPr>
                                <w:rFonts w:ascii="Tw Cen MT" w:hAnsi="Tw Cen MT"/>
                              </w:rPr>
                            </w:pPr>
                            <w:r>
                              <w:rPr>
                                <w:rFonts w:ascii="Tw Cen MT" w:hAnsi="Tw Cen MT"/>
                              </w:rPr>
                              <w:t>A.  Practice a little tax law.</w:t>
                            </w:r>
                          </w:p>
                          <w:p w14:paraId="36D7F828" w14:textId="77777777" w:rsidR="002D4291" w:rsidRDefault="002D4291" w:rsidP="00185051">
                            <w:pPr>
                              <w:widowControl w:val="0"/>
                              <w:jc w:val="both"/>
                              <w:rPr>
                                <w:rFonts w:ascii="Tw Cen MT" w:hAnsi="Tw Cen MT"/>
                              </w:rPr>
                            </w:pPr>
                            <w:r>
                              <w:rPr>
                                <w:rFonts w:ascii="Tw Cen MT" w:hAnsi="Tw Cen MT"/>
                              </w:rPr>
                              <w:t>B.  Malpractice a little tax law.</w:t>
                            </w:r>
                          </w:p>
                          <w:p w14:paraId="1657DEC4" w14:textId="77777777" w:rsidR="002D4291" w:rsidRDefault="002D4291" w:rsidP="00185051">
                            <w:pPr>
                              <w:widowControl w:val="0"/>
                              <w:jc w:val="both"/>
                              <w:rPr>
                                <w:rFonts w:ascii="Tw Cen MT" w:hAnsi="Tw Cen MT"/>
                              </w:rPr>
                            </w:pPr>
                            <w:r>
                              <w:rPr>
                                <w:rFonts w:ascii="Tw Cen MT" w:hAnsi="Tw Cen MT"/>
                              </w:rPr>
                              <w:t>There is no option C.</w:t>
                            </w:r>
                          </w:p>
                          <w:p w14:paraId="4409BC93" w14:textId="77777777" w:rsidR="002D4291" w:rsidRDefault="002D4291" w:rsidP="00185051">
                            <w:pPr>
                              <w:widowControl w:val="0"/>
                              <w:jc w:val="both"/>
                              <w:rPr>
                                <w:rFonts w:ascii="Tw Cen MT" w:hAnsi="Tw Cen MT"/>
                              </w:rPr>
                            </w:pPr>
                          </w:p>
                          <w:p w14:paraId="44943628" w14:textId="77777777" w:rsidR="002D4291" w:rsidRDefault="002D4291" w:rsidP="00185051">
                            <w:pPr>
                              <w:widowControl w:val="0"/>
                              <w:jc w:val="both"/>
                              <w:rPr>
                                <w:rFonts w:ascii="Tw Cen MT" w:hAnsi="Tw Cen MT"/>
                              </w:rPr>
                            </w:pPr>
                            <w:r>
                              <w:rPr>
                                <w:rFonts w:ascii="Tw Cen MT" w:hAnsi="Tw Cen MT"/>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04EE85CF" w14:textId="77777777" w:rsidR="002D4291" w:rsidRDefault="002D4291" w:rsidP="00185051">
                            <w:pPr>
                              <w:widowControl w:val="0"/>
                              <w:jc w:val="both"/>
                              <w:rPr>
                                <w:rFonts w:ascii="Tw Cen MT" w:hAnsi="Tw Cen MT"/>
                              </w:rPr>
                            </w:pPr>
                            <w:r>
                              <w:rPr>
                                <w:rFonts w:ascii="Tw Cen MT" w:hAnsi="Tw Cen MT"/>
                              </w:rPr>
                              <w:t>•Consider: S is a law student.  Her university awarded her a full tuition scholarship.  Any tax issues?</w:t>
                            </w:r>
                          </w:p>
                          <w:p w14:paraId="4D90118B" w14:textId="77777777" w:rsidR="002D4291" w:rsidRDefault="002D4291" w:rsidP="00185051">
                            <w:pPr>
                              <w:widowControl w:val="0"/>
                              <w:jc w:val="both"/>
                              <w:rPr>
                                <w:rFonts w:ascii="Tw Cen MT" w:hAnsi="Tw Cen MT"/>
                              </w:rPr>
                            </w:pPr>
                            <w:r>
                              <w:rPr>
                                <w:rFonts w:ascii="Tw Cen MT" w:hAnsi="Tw Cen MT"/>
                              </w:rPr>
                              <w:t>•Consider: H and W are divorcing.  They will divide their property (including their investments) and arrange for child support.  Any tax issues?</w:t>
                            </w:r>
                          </w:p>
                          <w:p w14:paraId="2AFDD5F1" w14:textId="77777777" w:rsidR="002D4291" w:rsidRDefault="002D4291" w:rsidP="00185051">
                            <w:pPr>
                              <w:widowControl w:val="0"/>
                              <w:jc w:val="both"/>
                              <w:rPr>
                                <w:rFonts w:ascii="Tw Cen MT" w:hAnsi="Tw Cen MT"/>
                              </w:rPr>
                            </w:pPr>
                            <w:r>
                              <w:rPr>
                                <w:rFonts w:ascii="Tw Cen MT" w:hAnsi="Tw Cen MT"/>
                              </w:rPr>
                              <w:t>•Consider: A sells Blackacre to B for $30,000 more than A paid for it.  Any tax issues? Do the tax issues change if B agrees to pay A in ten annual installments?</w:t>
                            </w:r>
                          </w:p>
                          <w:p w14:paraId="67054D39" w14:textId="77777777" w:rsidR="002D4291" w:rsidRDefault="002D4291" w:rsidP="00185051">
                            <w:pPr>
                              <w:widowControl w:val="0"/>
                              <w:jc w:val="both"/>
                              <w:rPr>
                                <w:rFonts w:ascii="Tw Cen MT" w:hAnsi="Tw Cen MT"/>
                              </w:rPr>
                            </w:pPr>
                            <w:r>
                              <w:rPr>
                                <w:rFonts w:ascii="Tw Cen MT" w:hAnsi="Tw Cen MT"/>
                              </w:rPr>
                              <w:t>•Consider: A wants to save money for her pension.  If she understands some tax law, can she save some money – or even enlarge her pension?</w:t>
                            </w:r>
                          </w:p>
                          <w:p w14:paraId="51707945" w14:textId="77777777" w:rsidR="002D4291" w:rsidRDefault="002D4291" w:rsidP="00185051">
                            <w:pPr>
                              <w:widowControl w:val="0"/>
                              <w:jc w:val="both"/>
                              <w:rPr>
                                <w:rFonts w:ascii="Tw Cen MT" w:hAnsi="Tw Cen MT"/>
                              </w:rPr>
                            </w:pPr>
                            <w:r>
                              <w:rPr>
                                <w:rFonts w:ascii="Tw Cen MT" w:hAnsi="Tw Cen MT"/>
                              </w:rPr>
                              <w:t>•Consider: The federal government established a program whereby homeowners who owe money on a mortgage can have the principal of their loan reduced.  Any tax issues?</w:t>
                            </w:r>
                          </w:p>
                          <w:p w14:paraId="62E925AE" w14:textId="77777777" w:rsidR="002D4291" w:rsidRDefault="002D4291" w:rsidP="00185051">
                            <w:pPr>
                              <w:widowControl w:val="0"/>
                              <w:jc w:val="both"/>
                              <w:rPr>
                                <w:rFonts w:ascii="Tw Cen MT" w:hAnsi="Tw Cen MT"/>
                              </w:rPr>
                            </w:pPr>
                            <w:r>
                              <w:rPr>
                                <w:rFonts w:ascii="Tw Cen MT" w:hAnsi="Tw Cen MT"/>
                              </w:rPr>
                              <w:t>•Consider: E’s employer permits E to purchase items that it sells for a discount.  Tax consequences?</w:t>
                            </w:r>
                          </w:p>
                          <w:p w14:paraId="25576758" w14:textId="77777777" w:rsidR="002D4291" w:rsidRDefault="002D4291" w:rsidP="00185051">
                            <w:pPr>
                              <w:widowControl w:val="0"/>
                              <w:jc w:val="both"/>
                              <w:rPr>
                                <w:rFonts w:ascii="Tw Cen MT" w:hAnsi="Tw Cen MT"/>
                              </w:rPr>
                            </w:pPr>
                            <w:r>
                              <w:rPr>
                                <w:rFonts w:ascii="Tw Cen MT" w:hAnsi="Tw Cen MT"/>
                              </w:rPr>
                              <w:t>•Consider: R is an employer who mistakenly paid E, an employee, a bonus in December.  After discovering the mistake, E repaid the bonus to R.  Any tax issues?</w:t>
                            </w:r>
                          </w:p>
                          <w:p w14:paraId="25245A5C" w14:textId="77777777" w:rsidR="002D4291" w:rsidRPr="005E4E96" w:rsidRDefault="002D4291" w:rsidP="00185051">
                            <w:pPr>
                              <w:widowControl w:val="0"/>
                              <w:jc w:val="both"/>
                              <w:rPr>
                                <w:rFonts w:ascii="Tw Cen MT" w:hAnsi="Tw Cen MT"/>
                              </w:rPr>
                            </w:pPr>
                            <w:r>
                              <w:rPr>
                                <w:rFonts w:ascii="Tw Cen MT" w:hAnsi="Tw Cen MT"/>
                              </w:rPr>
                              <w:t xml:space="preserve">•And so on.  Do you really think that you can avoid issues such as these by ignoring them? </w:t>
                            </w:r>
                            <w:r>
                              <w:rPr>
                                <w:rFonts w:ascii="Tw Cen MT" w:hAnsi="Tw Cen MT"/>
                                <w:i/>
                              </w:rPr>
                              <w:t xml:space="preserve">See </w:t>
                            </w:r>
                            <w:r>
                              <w:rPr>
                                <w:rFonts w:ascii="Tw Cen MT" w:hAnsi="Tw Cen MT"/>
                              </w:rPr>
                              <w:t xml:space="preserve">Robert W. Wood, 10 </w:t>
                            </w:r>
                            <w:r w:rsidRPr="00874AF7">
                              <w:rPr>
                                <w:rFonts w:ascii="Tw Cen MT" w:hAnsi="Tw Cen MT"/>
                                <w:i/>
                              </w:rPr>
                              <w:t>Tax Rules All Lawyers and Clients Should Know</w:t>
                            </w:r>
                            <w:r>
                              <w:rPr>
                                <w:rFonts w:ascii="Tw Cen MT" w:hAnsi="Tw Cen MT"/>
                              </w:rPr>
                              <w:t xml:space="preserve">, 9 </w:t>
                            </w:r>
                            <w:r w:rsidRPr="00874AF7">
                              <w:rPr>
                                <w:rFonts w:ascii="Tw Cen MT" w:hAnsi="Tw Cen MT"/>
                                <w:smallCaps/>
                              </w:rPr>
                              <w:t>Tax Notes</w:t>
                            </w:r>
                            <w:r>
                              <w:rPr>
                                <w:rFonts w:ascii="Tw Cen MT" w:hAnsi="Tw Cen MT"/>
                              </w:rPr>
                              <w:t xml:space="preserve"> 755 (Feb. 6, 2017).</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A1300" id="Text Box 3" o:spid="_x0000_s1028" type="#_x0000_t202" style="position:absolute;left:0;text-align:left;margin-left:40.4pt;margin-top:68.1pt;width:355.5pt;height:413.15pt;z-index:2523381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" o:allowincell="f" strokeweight=".96pt">
                <v:textbox inset="6pt,6pt,6pt,6pt">
                  <w:txbxContent>
                    <w:p w14:paraId="3FB7E015" w14:textId="77777777" w:rsidR="002D4291" w:rsidRDefault="002D4291" w:rsidP="00185051">
                      <w:pPr>
                        <w:widowControl w:val="0"/>
                        <w:jc w:val="both"/>
                        <w:rPr>
                          <w:rFonts w:ascii="Tw Cen MT" w:hAnsi="Tw Cen MT"/>
                        </w:rPr>
                      </w:pPr>
                      <w:r>
                        <w:rPr>
                          <w:rFonts w:ascii="Tw Cen MT" w:hAnsi="Tw Cen MT"/>
                          <w:i/>
                        </w:rPr>
                        <w:t>Multiple-Choice</w:t>
                      </w:r>
                      <w:r>
                        <w:rPr>
                          <w:rFonts w:ascii="Tw Cen MT" w:hAnsi="Tw Cen MT"/>
                        </w:rPr>
                        <w:t xml:space="preserve">: In any law practice, there will be times when you can </w:t>
                      </w:r>
                    </w:p>
                    <w:p w14:paraId="0C1C5AE7" w14:textId="77777777" w:rsidR="002D4291" w:rsidRDefault="002D4291" w:rsidP="00185051">
                      <w:pPr>
                        <w:widowControl w:val="0"/>
                        <w:jc w:val="both"/>
                        <w:rPr>
                          <w:rFonts w:ascii="Tw Cen MT" w:hAnsi="Tw Cen MT"/>
                        </w:rPr>
                      </w:pPr>
                      <w:r>
                        <w:rPr>
                          <w:rFonts w:ascii="Tw Cen MT" w:hAnsi="Tw Cen MT"/>
                        </w:rPr>
                        <w:t>A.  Practice a little tax law.</w:t>
                      </w:r>
                    </w:p>
                    <w:p w14:paraId="36D7F828" w14:textId="77777777" w:rsidR="002D4291" w:rsidRDefault="002D4291" w:rsidP="00185051">
                      <w:pPr>
                        <w:widowControl w:val="0"/>
                        <w:jc w:val="both"/>
                        <w:rPr>
                          <w:rFonts w:ascii="Tw Cen MT" w:hAnsi="Tw Cen MT"/>
                        </w:rPr>
                      </w:pPr>
                      <w:r>
                        <w:rPr>
                          <w:rFonts w:ascii="Tw Cen MT" w:hAnsi="Tw Cen MT"/>
                        </w:rPr>
                        <w:t>B.  Malpractice a little tax law.</w:t>
                      </w:r>
                    </w:p>
                    <w:p w14:paraId="1657DEC4" w14:textId="77777777" w:rsidR="002D4291" w:rsidRDefault="002D4291" w:rsidP="00185051">
                      <w:pPr>
                        <w:widowControl w:val="0"/>
                        <w:jc w:val="both"/>
                        <w:rPr>
                          <w:rFonts w:ascii="Tw Cen MT" w:hAnsi="Tw Cen MT"/>
                        </w:rPr>
                      </w:pPr>
                      <w:r>
                        <w:rPr>
                          <w:rFonts w:ascii="Tw Cen MT" w:hAnsi="Tw Cen MT"/>
                        </w:rPr>
                        <w:t>There is no option C.</w:t>
                      </w:r>
                    </w:p>
                    <w:p w14:paraId="4409BC93" w14:textId="77777777" w:rsidR="002D4291" w:rsidRDefault="002D4291" w:rsidP="00185051">
                      <w:pPr>
                        <w:widowControl w:val="0"/>
                        <w:jc w:val="both"/>
                        <w:rPr>
                          <w:rFonts w:ascii="Tw Cen MT" w:hAnsi="Tw Cen MT"/>
                        </w:rPr>
                      </w:pPr>
                    </w:p>
                    <w:p w14:paraId="44943628" w14:textId="77777777" w:rsidR="002D4291" w:rsidRDefault="002D4291" w:rsidP="00185051">
                      <w:pPr>
                        <w:widowControl w:val="0"/>
                        <w:jc w:val="both"/>
                        <w:rPr>
                          <w:rFonts w:ascii="Tw Cen MT" w:hAnsi="Tw Cen MT"/>
                        </w:rPr>
                      </w:pPr>
                      <w:r>
                        <w:rPr>
                          <w:rFonts w:ascii="Tw Cen MT" w:hAnsi="Tw Cen MT"/>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04EE85CF" w14:textId="77777777" w:rsidR="002D4291" w:rsidRDefault="002D4291" w:rsidP="00185051">
                      <w:pPr>
                        <w:widowControl w:val="0"/>
                        <w:jc w:val="both"/>
                        <w:rPr>
                          <w:rFonts w:ascii="Tw Cen MT" w:hAnsi="Tw Cen MT"/>
                        </w:rPr>
                      </w:pPr>
                      <w:r>
                        <w:rPr>
                          <w:rFonts w:ascii="Tw Cen MT" w:hAnsi="Tw Cen MT"/>
                        </w:rPr>
                        <w:t>•Consider: S is a law student.  Her university awarded her a full tuition scholarship.  Any tax issues?</w:t>
                      </w:r>
                    </w:p>
                    <w:p w14:paraId="4D90118B" w14:textId="77777777" w:rsidR="002D4291" w:rsidRDefault="002D4291" w:rsidP="00185051">
                      <w:pPr>
                        <w:widowControl w:val="0"/>
                        <w:jc w:val="both"/>
                        <w:rPr>
                          <w:rFonts w:ascii="Tw Cen MT" w:hAnsi="Tw Cen MT"/>
                        </w:rPr>
                      </w:pPr>
                      <w:r>
                        <w:rPr>
                          <w:rFonts w:ascii="Tw Cen MT" w:hAnsi="Tw Cen MT"/>
                        </w:rPr>
                        <w:t>•Consider: H and W are divorcing.  They will divide their property (including their investments) and arrange for child support.  Any tax issues?</w:t>
                      </w:r>
                    </w:p>
                    <w:p w14:paraId="2AFDD5F1" w14:textId="77777777" w:rsidR="002D4291" w:rsidRDefault="002D4291" w:rsidP="00185051">
                      <w:pPr>
                        <w:widowControl w:val="0"/>
                        <w:jc w:val="both"/>
                        <w:rPr>
                          <w:rFonts w:ascii="Tw Cen MT" w:hAnsi="Tw Cen MT"/>
                        </w:rPr>
                      </w:pPr>
                      <w:r>
                        <w:rPr>
                          <w:rFonts w:ascii="Tw Cen MT" w:hAnsi="Tw Cen MT"/>
                        </w:rPr>
                        <w:t xml:space="preserve">•Consider: A sells Blackacre to B for $30,000 more than </w:t>
                      </w:r>
                      <w:proofErr w:type="gramStart"/>
                      <w:r>
                        <w:rPr>
                          <w:rFonts w:ascii="Tw Cen MT" w:hAnsi="Tw Cen MT"/>
                        </w:rPr>
                        <w:t>A</w:t>
                      </w:r>
                      <w:proofErr w:type="gramEnd"/>
                      <w:r>
                        <w:rPr>
                          <w:rFonts w:ascii="Tw Cen MT" w:hAnsi="Tw Cen MT"/>
                        </w:rPr>
                        <w:t xml:space="preserve"> paid for it.  Any tax issues? Do the tax issues change if B agrees to pay </w:t>
                      </w:r>
                      <w:proofErr w:type="gramStart"/>
                      <w:r>
                        <w:rPr>
                          <w:rFonts w:ascii="Tw Cen MT" w:hAnsi="Tw Cen MT"/>
                        </w:rPr>
                        <w:t>A</w:t>
                      </w:r>
                      <w:proofErr w:type="gramEnd"/>
                      <w:r>
                        <w:rPr>
                          <w:rFonts w:ascii="Tw Cen MT" w:hAnsi="Tw Cen MT"/>
                        </w:rPr>
                        <w:t xml:space="preserve"> in ten annual installments?</w:t>
                      </w:r>
                    </w:p>
                    <w:p w14:paraId="67054D39" w14:textId="77777777" w:rsidR="002D4291" w:rsidRDefault="002D4291" w:rsidP="00185051">
                      <w:pPr>
                        <w:widowControl w:val="0"/>
                        <w:jc w:val="both"/>
                        <w:rPr>
                          <w:rFonts w:ascii="Tw Cen MT" w:hAnsi="Tw Cen MT"/>
                        </w:rPr>
                      </w:pPr>
                      <w:r>
                        <w:rPr>
                          <w:rFonts w:ascii="Tw Cen MT" w:hAnsi="Tw Cen MT"/>
                        </w:rPr>
                        <w:t>•Consider: A wants to save money for her pension.  If she understands some tax law, can she save some money – or even enlarge her pension?</w:t>
                      </w:r>
                    </w:p>
                    <w:p w14:paraId="51707945" w14:textId="77777777" w:rsidR="002D4291" w:rsidRDefault="002D4291" w:rsidP="00185051">
                      <w:pPr>
                        <w:widowControl w:val="0"/>
                        <w:jc w:val="both"/>
                        <w:rPr>
                          <w:rFonts w:ascii="Tw Cen MT" w:hAnsi="Tw Cen MT"/>
                        </w:rPr>
                      </w:pPr>
                      <w:r>
                        <w:rPr>
                          <w:rFonts w:ascii="Tw Cen MT" w:hAnsi="Tw Cen MT"/>
                        </w:rPr>
                        <w:t>•Consider: The federal government established a program whereby homeowners who owe money on a mortgage can have the principal of their loan reduced.  Any tax issues?</w:t>
                      </w:r>
                    </w:p>
                    <w:p w14:paraId="62E925AE" w14:textId="77777777" w:rsidR="002D4291" w:rsidRDefault="002D4291" w:rsidP="00185051">
                      <w:pPr>
                        <w:widowControl w:val="0"/>
                        <w:jc w:val="both"/>
                        <w:rPr>
                          <w:rFonts w:ascii="Tw Cen MT" w:hAnsi="Tw Cen MT"/>
                        </w:rPr>
                      </w:pPr>
                      <w:r>
                        <w:rPr>
                          <w:rFonts w:ascii="Tw Cen MT" w:hAnsi="Tw Cen MT"/>
                        </w:rPr>
                        <w:t>•Consider: E’s employer permits E to purchase items that it sells for a discount.  Tax consequences?</w:t>
                      </w:r>
                    </w:p>
                    <w:p w14:paraId="25576758" w14:textId="77777777" w:rsidR="002D4291" w:rsidRDefault="002D4291" w:rsidP="00185051">
                      <w:pPr>
                        <w:widowControl w:val="0"/>
                        <w:jc w:val="both"/>
                        <w:rPr>
                          <w:rFonts w:ascii="Tw Cen MT" w:hAnsi="Tw Cen MT"/>
                        </w:rPr>
                      </w:pPr>
                      <w:r>
                        <w:rPr>
                          <w:rFonts w:ascii="Tw Cen MT" w:hAnsi="Tw Cen MT"/>
                        </w:rPr>
                        <w:t xml:space="preserve">•Consider: R is an employer who mistakenly paid E, an employee, </w:t>
                      </w:r>
                      <w:proofErr w:type="gramStart"/>
                      <w:r>
                        <w:rPr>
                          <w:rFonts w:ascii="Tw Cen MT" w:hAnsi="Tw Cen MT"/>
                        </w:rPr>
                        <w:t>a</w:t>
                      </w:r>
                      <w:proofErr w:type="gramEnd"/>
                      <w:r>
                        <w:rPr>
                          <w:rFonts w:ascii="Tw Cen MT" w:hAnsi="Tw Cen MT"/>
                        </w:rPr>
                        <w:t xml:space="preserve"> bonus in December.  After discovering the mistake, E repaid the bonus to R.  Any tax issues?</w:t>
                      </w:r>
                    </w:p>
                    <w:p w14:paraId="25245A5C" w14:textId="77777777" w:rsidR="002D4291" w:rsidRPr="005E4E96" w:rsidRDefault="002D4291" w:rsidP="00185051">
                      <w:pPr>
                        <w:widowControl w:val="0"/>
                        <w:jc w:val="both"/>
                        <w:rPr>
                          <w:rFonts w:ascii="Tw Cen MT" w:hAnsi="Tw Cen MT"/>
                        </w:rPr>
                      </w:pPr>
                      <w:r>
                        <w:rPr>
                          <w:rFonts w:ascii="Tw Cen MT" w:hAnsi="Tw Cen MT"/>
                        </w:rPr>
                        <w:t xml:space="preserve">•And so on.  Do you really think that you can avoid issues such as these by ignoring them? </w:t>
                      </w:r>
                      <w:r>
                        <w:rPr>
                          <w:rFonts w:ascii="Tw Cen MT" w:hAnsi="Tw Cen MT"/>
                          <w:i/>
                        </w:rPr>
                        <w:t xml:space="preserve">See </w:t>
                      </w:r>
                      <w:r>
                        <w:rPr>
                          <w:rFonts w:ascii="Tw Cen MT" w:hAnsi="Tw Cen MT"/>
                        </w:rPr>
                        <w:t xml:space="preserve">Robert W. Wood, 10 </w:t>
                      </w:r>
                      <w:r w:rsidRPr="00874AF7">
                        <w:rPr>
                          <w:rFonts w:ascii="Tw Cen MT" w:hAnsi="Tw Cen MT"/>
                          <w:i/>
                        </w:rPr>
                        <w:t>Tax Rules All Lawyers and Clients Should Know</w:t>
                      </w:r>
                      <w:r>
                        <w:rPr>
                          <w:rFonts w:ascii="Tw Cen MT" w:hAnsi="Tw Cen MT"/>
                        </w:rPr>
                        <w:t xml:space="preserve">, 9 </w:t>
                      </w:r>
                      <w:r w:rsidRPr="00874AF7">
                        <w:rPr>
                          <w:rFonts w:ascii="Tw Cen MT" w:hAnsi="Tw Cen MT"/>
                          <w:smallCaps/>
                        </w:rPr>
                        <w:t>Tax Notes</w:t>
                      </w:r>
                      <w:r>
                        <w:rPr>
                          <w:rFonts w:ascii="Tw Cen MT" w:hAnsi="Tw Cen MT"/>
                        </w:rPr>
                        <w:t xml:space="preserve"> 755 (Feb. 6, 2017).</w:t>
                      </w:r>
                    </w:p>
                  </w:txbxContent>
                </v:textbox>
                <w10:wrap type="square" side="largest" anchorx="margin" anchory="margin"/>
              </v:shape>
            </w:pict>
          </mc:Fallback>
        </mc:AlternateContent>
      </w:r>
      <w:r w:rsidR="005E4E96">
        <w:rPr>
          <w:szCs w:val="24"/>
        </w:rPr>
        <w:t>tax.</w:t>
      </w:r>
      <w:r w:rsidR="0079363D" w:rsidRPr="0079363D">
        <w:rPr>
          <w:noProof/>
          <w:sz w:val="20"/>
          <w:szCs w:val="24"/>
        </w:rPr>
        <w:t xml:space="preserve"> </w:t>
      </w:r>
    </w:p>
    <w:p w14:paraId="723AC565" w14:textId="337A2D55" w:rsidR="005E4E96" w:rsidRDefault="005E4E96">
      <w:pPr>
        <w:widowControl w:val="0"/>
        <w:jc w:val="both"/>
        <w:rPr>
          <w:szCs w:val="24"/>
        </w:rPr>
      </w:pPr>
    </w:p>
    <w:p w14:paraId="379E4E2A" w14:textId="77777777" w:rsidR="0070547D" w:rsidRDefault="0070547D" w:rsidP="00874AF7">
      <w:pPr>
        <w:widowControl w:val="0"/>
        <w:jc w:val="both"/>
        <w:rPr>
          <w:szCs w:val="24"/>
        </w:rPr>
      </w:pPr>
    </w:p>
    <w:p w14:paraId="4F2967C4" w14:textId="77777777" w:rsidR="0070547D" w:rsidRDefault="0070547D" w:rsidP="00874AF7">
      <w:pPr>
        <w:widowControl w:val="0"/>
        <w:jc w:val="both"/>
        <w:rPr>
          <w:szCs w:val="24"/>
        </w:rPr>
      </w:pPr>
    </w:p>
    <w:p w14:paraId="027EA120" w14:textId="77777777" w:rsidR="0070547D" w:rsidRDefault="0070547D" w:rsidP="00874AF7">
      <w:pPr>
        <w:widowControl w:val="0"/>
        <w:jc w:val="both"/>
        <w:rPr>
          <w:szCs w:val="24"/>
        </w:rPr>
      </w:pPr>
    </w:p>
    <w:p w14:paraId="4EF7F0B6" w14:textId="77777777" w:rsidR="0070547D" w:rsidRDefault="0070547D" w:rsidP="00874AF7">
      <w:pPr>
        <w:widowControl w:val="0"/>
        <w:jc w:val="both"/>
        <w:rPr>
          <w:szCs w:val="24"/>
        </w:rPr>
      </w:pPr>
    </w:p>
    <w:p w14:paraId="18DA56C8" w14:textId="77777777" w:rsidR="0070547D" w:rsidRDefault="0070547D" w:rsidP="00874AF7">
      <w:pPr>
        <w:widowControl w:val="0"/>
        <w:jc w:val="both"/>
        <w:rPr>
          <w:szCs w:val="24"/>
        </w:rPr>
      </w:pPr>
    </w:p>
    <w:p w14:paraId="0B3FE6EA" w14:textId="77777777" w:rsidR="0070547D" w:rsidRDefault="0070547D" w:rsidP="00874AF7">
      <w:pPr>
        <w:widowControl w:val="0"/>
        <w:jc w:val="both"/>
        <w:rPr>
          <w:szCs w:val="24"/>
        </w:rPr>
      </w:pPr>
    </w:p>
    <w:p w14:paraId="2D8A5196" w14:textId="77777777" w:rsidR="0070547D" w:rsidRDefault="0070547D" w:rsidP="00874AF7">
      <w:pPr>
        <w:widowControl w:val="0"/>
        <w:jc w:val="both"/>
        <w:rPr>
          <w:szCs w:val="24"/>
        </w:rPr>
      </w:pPr>
    </w:p>
    <w:p w14:paraId="2E68B246" w14:textId="77777777" w:rsidR="0070547D" w:rsidRDefault="0070547D" w:rsidP="00874AF7">
      <w:pPr>
        <w:widowControl w:val="0"/>
        <w:jc w:val="both"/>
        <w:rPr>
          <w:szCs w:val="24"/>
        </w:rPr>
      </w:pPr>
    </w:p>
    <w:p w14:paraId="018BE58D" w14:textId="77777777" w:rsidR="0070547D" w:rsidRDefault="0070547D" w:rsidP="00874AF7">
      <w:pPr>
        <w:widowControl w:val="0"/>
        <w:jc w:val="both"/>
        <w:rPr>
          <w:szCs w:val="24"/>
        </w:rPr>
      </w:pPr>
    </w:p>
    <w:p w14:paraId="6EF1F596" w14:textId="77777777" w:rsidR="0070547D" w:rsidRDefault="0070547D" w:rsidP="00874AF7">
      <w:pPr>
        <w:widowControl w:val="0"/>
        <w:jc w:val="both"/>
        <w:rPr>
          <w:szCs w:val="24"/>
        </w:rPr>
      </w:pPr>
    </w:p>
    <w:p w14:paraId="53677181" w14:textId="77777777" w:rsidR="0070547D" w:rsidRDefault="0070547D" w:rsidP="00874AF7">
      <w:pPr>
        <w:widowControl w:val="0"/>
        <w:jc w:val="both"/>
        <w:rPr>
          <w:szCs w:val="24"/>
        </w:rPr>
      </w:pPr>
    </w:p>
    <w:p w14:paraId="427A4A8A" w14:textId="77777777" w:rsidR="0070547D" w:rsidRDefault="0070547D" w:rsidP="00874AF7">
      <w:pPr>
        <w:widowControl w:val="0"/>
        <w:jc w:val="both"/>
        <w:rPr>
          <w:szCs w:val="24"/>
        </w:rPr>
      </w:pPr>
    </w:p>
    <w:p w14:paraId="688A6074" w14:textId="77777777" w:rsidR="0070547D" w:rsidRDefault="0070547D" w:rsidP="00874AF7">
      <w:pPr>
        <w:widowControl w:val="0"/>
        <w:jc w:val="both"/>
        <w:rPr>
          <w:szCs w:val="24"/>
        </w:rPr>
      </w:pPr>
    </w:p>
    <w:p w14:paraId="1FA3378E" w14:textId="77777777" w:rsidR="0070547D" w:rsidRDefault="0070547D" w:rsidP="00874AF7">
      <w:pPr>
        <w:widowControl w:val="0"/>
        <w:jc w:val="both"/>
        <w:rPr>
          <w:szCs w:val="24"/>
        </w:rPr>
      </w:pPr>
    </w:p>
    <w:p w14:paraId="53970E43" w14:textId="77777777" w:rsidR="0070547D" w:rsidRDefault="0070547D" w:rsidP="00874AF7">
      <w:pPr>
        <w:widowControl w:val="0"/>
        <w:jc w:val="both"/>
        <w:rPr>
          <w:szCs w:val="24"/>
        </w:rPr>
      </w:pPr>
    </w:p>
    <w:p w14:paraId="650B0BB6" w14:textId="77777777" w:rsidR="0070547D" w:rsidRDefault="0070547D" w:rsidP="00874AF7">
      <w:pPr>
        <w:widowControl w:val="0"/>
        <w:jc w:val="both"/>
        <w:rPr>
          <w:szCs w:val="24"/>
        </w:rPr>
      </w:pPr>
    </w:p>
    <w:p w14:paraId="73CD2A1E" w14:textId="77777777" w:rsidR="0070547D" w:rsidRDefault="0070547D" w:rsidP="00874AF7">
      <w:pPr>
        <w:widowControl w:val="0"/>
        <w:jc w:val="both"/>
        <w:rPr>
          <w:szCs w:val="24"/>
        </w:rPr>
      </w:pPr>
    </w:p>
    <w:p w14:paraId="20D5BB69" w14:textId="77777777" w:rsidR="0070547D" w:rsidRDefault="0070547D" w:rsidP="00874AF7">
      <w:pPr>
        <w:widowControl w:val="0"/>
        <w:jc w:val="both"/>
        <w:rPr>
          <w:szCs w:val="24"/>
        </w:rPr>
      </w:pPr>
    </w:p>
    <w:p w14:paraId="42835E05" w14:textId="77777777" w:rsidR="0070547D" w:rsidRDefault="0070547D" w:rsidP="00874AF7">
      <w:pPr>
        <w:widowControl w:val="0"/>
        <w:jc w:val="both"/>
        <w:rPr>
          <w:szCs w:val="24"/>
        </w:rPr>
      </w:pPr>
    </w:p>
    <w:p w14:paraId="44BACC78" w14:textId="77777777" w:rsidR="0070547D" w:rsidRDefault="0070547D" w:rsidP="00874AF7">
      <w:pPr>
        <w:widowControl w:val="0"/>
        <w:jc w:val="both"/>
        <w:rPr>
          <w:szCs w:val="24"/>
        </w:rPr>
      </w:pPr>
    </w:p>
    <w:p w14:paraId="4D42EB96" w14:textId="77777777" w:rsidR="0070547D" w:rsidRDefault="0070547D" w:rsidP="00874AF7">
      <w:pPr>
        <w:widowControl w:val="0"/>
        <w:jc w:val="both"/>
        <w:rPr>
          <w:szCs w:val="24"/>
        </w:rPr>
      </w:pPr>
    </w:p>
    <w:p w14:paraId="1B54CB16" w14:textId="77777777" w:rsidR="0070547D" w:rsidRDefault="0070547D" w:rsidP="00874AF7">
      <w:pPr>
        <w:widowControl w:val="0"/>
        <w:jc w:val="both"/>
        <w:rPr>
          <w:szCs w:val="24"/>
        </w:rPr>
      </w:pPr>
    </w:p>
    <w:p w14:paraId="1EFFCC8F" w14:textId="77777777" w:rsidR="0070547D" w:rsidRDefault="0070547D" w:rsidP="00874AF7">
      <w:pPr>
        <w:widowControl w:val="0"/>
        <w:jc w:val="both"/>
        <w:rPr>
          <w:szCs w:val="24"/>
        </w:rPr>
      </w:pPr>
    </w:p>
    <w:p w14:paraId="56573AF4" w14:textId="77777777" w:rsidR="0070547D" w:rsidRDefault="0070547D" w:rsidP="00874AF7">
      <w:pPr>
        <w:widowControl w:val="0"/>
        <w:jc w:val="both"/>
        <w:rPr>
          <w:szCs w:val="24"/>
        </w:rPr>
      </w:pPr>
    </w:p>
    <w:p w14:paraId="6B7D7489" w14:textId="77777777" w:rsidR="0070547D" w:rsidRDefault="0070547D" w:rsidP="00874AF7">
      <w:pPr>
        <w:widowControl w:val="0"/>
        <w:jc w:val="both"/>
        <w:rPr>
          <w:szCs w:val="24"/>
        </w:rPr>
      </w:pPr>
    </w:p>
    <w:p w14:paraId="46EC9A10" w14:textId="77777777" w:rsidR="0070547D" w:rsidRDefault="0070547D" w:rsidP="00874AF7">
      <w:pPr>
        <w:widowControl w:val="0"/>
        <w:jc w:val="both"/>
        <w:rPr>
          <w:szCs w:val="24"/>
        </w:rPr>
      </w:pPr>
    </w:p>
    <w:p w14:paraId="7DDF4009" w14:textId="77777777" w:rsidR="0070547D" w:rsidRDefault="0070547D" w:rsidP="00874AF7">
      <w:pPr>
        <w:widowControl w:val="0"/>
        <w:jc w:val="both"/>
        <w:rPr>
          <w:szCs w:val="24"/>
        </w:rPr>
      </w:pPr>
    </w:p>
    <w:p w14:paraId="78A88C82" w14:textId="77777777" w:rsidR="0070547D" w:rsidRDefault="0070547D" w:rsidP="00874AF7">
      <w:pPr>
        <w:widowControl w:val="0"/>
        <w:jc w:val="both"/>
        <w:rPr>
          <w:szCs w:val="24"/>
        </w:rPr>
      </w:pPr>
    </w:p>
    <w:p w14:paraId="75233F26" w14:textId="77777777" w:rsidR="0070547D" w:rsidRDefault="0070547D" w:rsidP="00874AF7">
      <w:pPr>
        <w:widowControl w:val="0"/>
        <w:jc w:val="both"/>
        <w:rPr>
          <w:szCs w:val="24"/>
        </w:rPr>
      </w:pPr>
    </w:p>
    <w:p w14:paraId="643A929B" w14:textId="77777777" w:rsidR="0070547D" w:rsidRDefault="0070547D" w:rsidP="00874AF7">
      <w:pPr>
        <w:widowControl w:val="0"/>
        <w:jc w:val="both"/>
        <w:rPr>
          <w:szCs w:val="24"/>
        </w:rPr>
      </w:pPr>
    </w:p>
    <w:p w14:paraId="53B3AA74" w14:textId="3C966168" w:rsidR="00874AF7" w:rsidRDefault="00F83D0B" w:rsidP="00874AF7">
      <w:pPr>
        <w:widowControl w:val="0"/>
        <w:jc w:val="both"/>
        <w:rPr>
          <w:szCs w:val="24"/>
        </w:rPr>
      </w:pPr>
      <w:r>
        <w:rPr>
          <w:szCs w:val="24"/>
        </w:rPr>
        <w:t>B</w:t>
      </w:r>
      <w:r w:rsidR="0049128E" w:rsidRPr="00576ED7">
        <w:rPr>
          <w:szCs w:val="24"/>
        </w:rPr>
        <w:t xml:space="preserve">eyond this, title 26 of the United States Code (the Internal Revenue Code), is </w:t>
      </w:r>
      <w:r w:rsidR="00273628">
        <w:rPr>
          <w:szCs w:val="24"/>
        </w:rPr>
        <w:lastRenderedPageBreak/>
        <w:t xml:space="preserve">perhaps </w:t>
      </w:r>
      <w:r w:rsidR="0049128E" w:rsidRPr="00576ED7">
        <w:rPr>
          <w:szCs w:val="24"/>
        </w:rPr>
        <w:t xml:space="preserve">the most </w:t>
      </w:r>
      <w:r w:rsidR="000071CC">
        <w:rPr>
          <w:szCs w:val="24"/>
        </w:rPr>
        <w:t xml:space="preserve">comprehensive </w:t>
      </w:r>
      <w:r w:rsidR="0049128E" w:rsidRPr="00576ED7">
        <w:rPr>
          <w:szCs w:val="24"/>
        </w:rPr>
        <w:t>statement of policy in American law</w:t>
      </w:r>
      <w:r w:rsidR="00AC5CB8" w:rsidRPr="00576ED7">
        <w:rPr>
          <w:szCs w:val="24"/>
        </w:rPr>
        <w:t xml:space="preserve">. </w:t>
      </w:r>
      <w:r w:rsidR="0049128E" w:rsidRPr="00576ED7">
        <w:rPr>
          <w:szCs w:val="24"/>
        </w:rPr>
        <w:t>It affects everyone with an income</w:t>
      </w:r>
      <w:r w:rsidR="00AC5CB8" w:rsidRPr="00576ED7">
        <w:rPr>
          <w:szCs w:val="24"/>
        </w:rPr>
        <w:t xml:space="preserve">. </w:t>
      </w:r>
      <w:r w:rsidR="00273628">
        <w:rPr>
          <w:szCs w:val="24"/>
        </w:rPr>
        <w:t>It affects everyone with a job</w:t>
      </w:r>
      <w:r w:rsidR="00AC5CB8">
        <w:rPr>
          <w:szCs w:val="24"/>
        </w:rPr>
        <w:t xml:space="preserve">. </w:t>
      </w:r>
      <w:r w:rsidR="0049128E" w:rsidRPr="00576ED7">
        <w:rPr>
          <w:szCs w:val="24"/>
        </w:rPr>
        <w:t>It affects everyone who might die</w:t>
      </w:r>
      <w:r w:rsidR="00AC5CB8" w:rsidRPr="00576ED7">
        <w:rPr>
          <w:szCs w:val="24"/>
        </w:rPr>
        <w:t xml:space="preserve">. </w:t>
      </w:r>
      <w:r w:rsidR="0049128E" w:rsidRPr="00576ED7">
        <w:rPr>
          <w:szCs w:val="24"/>
        </w:rPr>
        <w:t>Tax law is hardly the exclusive domain of accountants and number crunchers.</w:t>
      </w:r>
      <w:r w:rsidR="0049128E" w:rsidRPr="00576ED7">
        <w:rPr>
          <w:rStyle w:val="FootnoteReference"/>
          <w:szCs w:val="24"/>
        </w:rPr>
        <w:footnoteReference w:id="6"/>
      </w:r>
      <w:r w:rsidR="0049128E" w:rsidRPr="00576ED7">
        <w:rPr>
          <w:szCs w:val="24"/>
        </w:rPr>
        <w:t xml:space="preserve">  Tax law is </w:t>
      </w:r>
      <w:r w:rsidR="004167E1">
        <w:rPr>
          <w:szCs w:val="24"/>
        </w:rPr>
        <w:t xml:space="preserve">one </w:t>
      </w:r>
      <w:r w:rsidR="0049128E" w:rsidRPr="00576ED7">
        <w:rPr>
          <w:szCs w:val="24"/>
        </w:rPr>
        <w:t xml:space="preserve">domain of anyone who cares about such </w:t>
      </w:r>
      <w:r w:rsidR="00362731">
        <w:rPr>
          <w:szCs w:val="24"/>
        </w:rPr>
        <w:t xml:space="preserve">matters </w:t>
      </w:r>
      <w:r w:rsidR="0049128E" w:rsidRPr="00576ED7">
        <w:rPr>
          <w:szCs w:val="24"/>
        </w:rPr>
        <w:t xml:space="preserve">as fairness, economic growth, </w:t>
      </w:r>
      <w:r w:rsidR="00362731">
        <w:rPr>
          <w:szCs w:val="24"/>
        </w:rPr>
        <w:t xml:space="preserve">and </w:t>
      </w:r>
      <w:r w:rsidR="0049128E" w:rsidRPr="00576ED7">
        <w:rPr>
          <w:szCs w:val="24"/>
        </w:rPr>
        <w:t>social policy</w:t>
      </w:r>
      <w:r w:rsidR="0038766C">
        <w:rPr>
          <w:szCs w:val="24"/>
        </w:rPr>
        <w:t>.</w:t>
      </w:r>
      <w:r w:rsidR="00AC5CB8" w:rsidRPr="00576ED7">
        <w:rPr>
          <w:szCs w:val="24"/>
        </w:rPr>
        <w:t xml:space="preserve"> </w:t>
      </w:r>
      <w:r w:rsidR="0049128E" w:rsidRPr="00576ED7">
        <w:rPr>
          <w:szCs w:val="24"/>
        </w:rPr>
        <w:t>The Code defines broadly the income on which it imposes a tax</w:t>
      </w:r>
      <w:r w:rsidR="00AC5CB8" w:rsidRPr="00576ED7">
        <w:rPr>
          <w:szCs w:val="24"/>
        </w:rPr>
        <w:t xml:space="preserve">. </w:t>
      </w:r>
      <w:r w:rsidR="0049128E" w:rsidRPr="00576ED7">
        <w:rPr>
          <w:szCs w:val="24"/>
        </w:rPr>
        <w:t>It provides exceptions to these rules for those taxpayers Congress deem</w:t>
      </w:r>
      <w:r w:rsidR="00362731">
        <w:rPr>
          <w:szCs w:val="24"/>
        </w:rPr>
        <w:t>s</w:t>
      </w:r>
      <w:r w:rsidR="00E613BA">
        <w:rPr>
          <w:szCs w:val="24"/>
        </w:rPr>
        <w:t xml:space="preserve"> deserving of exceptions. </w:t>
      </w:r>
      <w:r w:rsidR="00362731">
        <w:rPr>
          <w:szCs w:val="24"/>
        </w:rPr>
        <w:t>L</w:t>
      </w:r>
      <w:r w:rsidR="0049128E" w:rsidRPr="00576ED7">
        <w:rPr>
          <w:szCs w:val="24"/>
        </w:rPr>
        <w:t>egislative exemption from an otherwise universal tax implicitly states policies on many subjects.</w:t>
      </w:r>
    </w:p>
    <w:p w14:paraId="2E9EFA3C" w14:textId="77777777" w:rsidR="00BF345C" w:rsidRDefault="00BF345C" w:rsidP="00874AF7">
      <w:pPr>
        <w:widowControl w:val="0"/>
        <w:rPr>
          <w:szCs w:val="24"/>
        </w:rPr>
      </w:pPr>
    </w:p>
    <w:p w14:paraId="23F29E53" w14:textId="2998BFF3" w:rsidR="00D04596" w:rsidRDefault="00D04596" w:rsidP="00D04596">
      <w:pPr>
        <w:widowControl w:val="0"/>
        <w:jc w:val="both"/>
        <w:rPr>
          <w:szCs w:val="24"/>
        </w:rPr>
      </w:pPr>
      <w:r w:rsidRPr="00576ED7">
        <w:rPr>
          <w:szCs w:val="24"/>
        </w:rPr>
        <w:t>Far more persons will be subject to the Code’s rules year after year than will be tort victims or defendants, parties to a contract dispute, or victims of crime – although many persons reading these lines consider those topics much more important to their legal studies and eventually their legal careers. Such persons may</w:t>
      </w:r>
      <w:r>
        <w:rPr>
          <w:szCs w:val="24"/>
        </w:rPr>
        <w:t xml:space="preserve"> </w:t>
      </w:r>
      <w:r w:rsidRPr="00576ED7">
        <w:rPr>
          <w:szCs w:val="24"/>
        </w:rPr>
        <w:t>be right, but they might be surprised at how much the individual income tax will affect their pra</w:t>
      </w:r>
      <w:r>
        <w:rPr>
          <w:szCs w:val="24"/>
        </w:rPr>
        <w:t>ctices</w:t>
      </w:r>
      <w:r w:rsidR="009F6C3E">
        <w:rPr>
          <w:szCs w:val="24"/>
        </w:rPr>
        <w:t>.</w:t>
      </w:r>
      <w:r w:rsidRPr="00576ED7">
        <w:rPr>
          <w:szCs w:val="24"/>
        </w:rPr>
        <w:t xml:space="preserve"> Federal taxation is about </w:t>
      </w:r>
      <w:r w:rsidRPr="00576ED7">
        <w:rPr>
          <w:i/>
          <w:szCs w:val="24"/>
        </w:rPr>
        <w:t>money</w:t>
      </w:r>
      <w:r w:rsidRPr="00576ED7">
        <w:rPr>
          <w:szCs w:val="24"/>
        </w:rPr>
        <w:t>. Those who claim that they will avoid tax issues in their practices will find that they work for</w:t>
      </w:r>
      <w:r>
        <w:rPr>
          <w:szCs w:val="24"/>
        </w:rPr>
        <w:t xml:space="preserve"> </w:t>
      </w:r>
      <w:r w:rsidRPr="00576ED7">
        <w:rPr>
          <w:szCs w:val="24"/>
        </w:rPr>
        <w:t xml:space="preserve">and with people who </w:t>
      </w:r>
      <w:r w:rsidRPr="00576ED7">
        <w:rPr>
          <w:i/>
          <w:szCs w:val="24"/>
        </w:rPr>
        <w:t>do</w:t>
      </w:r>
      <w:r w:rsidRPr="00576ED7">
        <w:rPr>
          <w:szCs w:val="24"/>
        </w:rPr>
        <w:t xml:space="preserve"> care about money, and they will find that avoidance of tax issues can make for some less-than-satisfied clients and colleagues.</w:t>
      </w:r>
    </w:p>
    <w:p w14:paraId="2DB0976B" w14:textId="77777777" w:rsidR="00874AF7" w:rsidRDefault="00874AF7" w:rsidP="00D04596">
      <w:pPr>
        <w:widowControl w:val="0"/>
        <w:jc w:val="both"/>
        <w:rPr>
          <w:szCs w:val="24"/>
        </w:rPr>
      </w:pPr>
    </w:p>
    <w:p w14:paraId="6AAD9F5D" w14:textId="77777777" w:rsidR="00874AF7" w:rsidRDefault="00874AF7" w:rsidP="00D04596">
      <w:pPr>
        <w:widowControl w:val="0"/>
        <w:jc w:val="both"/>
        <w:rPr>
          <w:szCs w:val="24"/>
        </w:rPr>
      </w:pPr>
    </w:p>
    <w:p w14:paraId="21C7952B" w14:textId="5F8E9B16" w:rsidR="00874AF7" w:rsidRPr="00874AF7" w:rsidRDefault="00874AF7" w:rsidP="00430EF8">
      <w:pPr>
        <w:pStyle w:val="Heading3"/>
      </w:pPr>
      <w:bookmarkStart w:id="31" w:name="_Toc43584108"/>
      <w:r w:rsidRPr="00874AF7">
        <w:t>III.  Some Definitions</w:t>
      </w:r>
      <w:r w:rsidR="009D08F6">
        <w:t xml:space="preserve"> Relevant to Taxing Income</w:t>
      </w:r>
      <w:bookmarkEnd w:id="31"/>
      <w:r w:rsidRPr="00874AF7">
        <w:fldChar w:fldCharType="begin"/>
      </w:r>
      <w:r w:rsidRPr="00874AF7">
        <w:instrText xml:space="preserve"> TC \l1 "III.  Some Definitions</w:instrText>
      </w:r>
      <w:r w:rsidR="0073043D">
        <w:instrText xml:space="preserve"> Relevant to Taxing Income</w:instrText>
      </w:r>
      <w:r w:rsidRPr="00874AF7">
        <w:fldChar w:fldCharType="end"/>
      </w:r>
    </w:p>
    <w:p w14:paraId="00B2590F" w14:textId="7CE0716B" w:rsidR="00874AF7" w:rsidRDefault="00874AF7" w:rsidP="00874AF7">
      <w:pPr>
        <w:widowControl w:val="0"/>
        <w:rPr>
          <w:szCs w:val="24"/>
        </w:rPr>
      </w:pPr>
    </w:p>
    <w:p w14:paraId="496C16E6" w14:textId="7B391A4D" w:rsidR="0073043D" w:rsidRDefault="0073043D" w:rsidP="00874AF7">
      <w:pPr>
        <w:widowControl w:val="0"/>
        <w:rPr>
          <w:szCs w:val="24"/>
        </w:rPr>
      </w:pPr>
      <w:r>
        <w:rPr>
          <w:szCs w:val="24"/>
        </w:rPr>
        <w:t>Tax practitioners and scholars are conversant with certain terminology</w:t>
      </w:r>
      <w:r w:rsidR="000C45CD">
        <w:rPr>
          <w:szCs w:val="24"/>
        </w:rPr>
        <w:t>, concepts, and policies. We break into the seamless web of tax by considering in no particular order</w:t>
      </w:r>
      <w:r w:rsidR="008A494E">
        <w:rPr>
          <w:szCs w:val="24"/>
        </w:rPr>
        <w:t xml:space="preserve"> some terms, concepts, and policies.</w:t>
      </w:r>
    </w:p>
    <w:p w14:paraId="5C373554" w14:textId="77777777" w:rsidR="0073043D" w:rsidRPr="00576ED7" w:rsidRDefault="0073043D" w:rsidP="00874AF7">
      <w:pPr>
        <w:widowControl w:val="0"/>
        <w:rPr>
          <w:szCs w:val="24"/>
        </w:rPr>
      </w:pPr>
    </w:p>
    <w:p w14:paraId="550F3E09" w14:textId="29B669D8" w:rsidR="00874AF7" w:rsidRPr="00576ED7" w:rsidRDefault="00874AF7" w:rsidP="00874AF7">
      <w:pPr>
        <w:widowControl w:val="0"/>
        <w:jc w:val="both"/>
        <w:rPr>
          <w:szCs w:val="24"/>
        </w:rPr>
      </w:pPr>
      <w:r w:rsidRPr="00576ED7">
        <w:rPr>
          <w:i/>
          <w:szCs w:val="24"/>
        </w:rPr>
        <w:t>Tax Base</w:t>
      </w:r>
      <w:r w:rsidRPr="00576ED7">
        <w:rPr>
          <w:szCs w:val="24"/>
        </w:rPr>
        <w:fldChar w:fldCharType="begin"/>
      </w:r>
      <w:r w:rsidRPr="00576ED7">
        <w:rPr>
          <w:i/>
          <w:szCs w:val="24"/>
        </w:rPr>
        <w:instrText xml:space="preserve"> TC \l2 "Tax Base</w:instrText>
      </w:r>
      <w:r w:rsidRPr="00576ED7">
        <w:rPr>
          <w:szCs w:val="24"/>
        </w:rPr>
        <w:fldChar w:fldCharType="end"/>
      </w:r>
      <w:r w:rsidRPr="00576ED7">
        <w:rPr>
          <w:szCs w:val="24"/>
        </w:rPr>
        <w:t>: The tax base is what it is we tax</w:t>
      </w:r>
      <w:r w:rsidR="00AC5CB8" w:rsidRPr="00576ED7">
        <w:rPr>
          <w:szCs w:val="24"/>
        </w:rPr>
        <w:t xml:space="preserve">. </w:t>
      </w:r>
      <w:r w:rsidRPr="00576ED7">
        <w:rPr>
          <w:szCs w:val="24"/>
        </w:rPr>
        <w:t xml:space="preserve">The tax base of the federal income tax is not all income, but rather </w:t>
      </w:r>
      <w:r w:rsidRPr="008A494E">
        <w:rPr>
          <w:i/>
          <w:iCs/>
          <w:szCs w:val="24"/>
        </w:rPr>
        <w:t>taxable income</w:t>
      </w:r>
      <w:r w:rsidRPr="00576ED7">
        <w:rPr>
          <w:szCs w:val="24"/>
        </w:rPr>
        <w:t xml:space="preserve">.  </w:t>
      </w:r>
      <w:r w:rsidR="00380233">
        <w:rPr>
          <w:szCs w:val="24"/>
        </w:rPr>
        <w:t xml:space="preserve">Section 63 defines “taxable income.”  </w:t>
      </w:r>
      <w:r w:rsidRPr="00576ED7">
        <w:rPr>
          <w:szCs w:val="24"/>
        </w:rPr>
        <w:t xml:space="preserve">“Taxable income” is “gross income” minus deductions named in </w:t>
      </w:r>
      <w:r>
        <w:rPr>
          <w:szCs w:val="24"/>
        </w:rPr>
        <w:t>§ </w:t>
      </w:r>
      <w:r w:rsidRPr="00576ED7">
        <w:rPr>
          <w:szCs w:val="24"/>
        </w:rPr>
        <w:t>62, minus either a standard deduction or itemized deductions</w:t>
      </w:r>
      <w:r w:rsidR="00380233">
        <w:rPr>
          <w:szCs w:val="24"/>
        </w:rPr>
        <w:t>, minus the deduction for “qualified business income</w:t>
      </w:r>
      <w:r w:rsidR="005E7041">
        <w:rPr>
          <w:szCs w:val="24"/>
        </w:rPr>
        <w:t>.</w:t>
      </w:r>
      <w:r w:rsidR="00727E40">
        <w:rPr>
          <w:szCs w:val="24"/>
        </w:rPr>
        <w:t>”</w:t>
      </w:r>
      <w:r w:rsidR="005E7041">
        <w:rPr>
          <w:szCs w:val="24"/>
        </w:rPr>
        <w:t xml:space="preserve">  </w:t>
      </w:r>
      <w:r w:rsidR="00380233">
        <w:rPr>
          <w:szCs w:val="24"/>
        </w:rPr>
        <w:t>§ 63(a, b).</w:t>
      </w:r>
      <w:r w:rsidR="00380233">
        <w:rPr>
          <w:rStyle w:val="FootnoteReference"/>
          <w:szCs w:val="24"/>
        </w:rPr>
        <w:footnoteReference w:id="7"/>
      </w:r>
      <w:r w:rsidR="00380233">
        <w:rPr>
          <w:szCs w:val="24"/>
        </w:rPr>
        <w:t xml:space="preserve">  </w:t>
      </w:r>
      <w:r w:rsidR="00992299">
        <w:rPr>
          <w:szCs w:val="24"/>
        </w:rPr>
        <w:t xml:space="preserve">In the remaining chapters, we examine the elements of </w:t>
      </w:r>
      <w:r w:rsidR="00080B0C">
        <w:rPr>
          <w:szCs w:val="24"/>
        </w:rPr>
        <w:t xml:space="preserve">this </w:t>
      </w:r>
      <w:r w:rsidR="00992299">
        <w:rPr>
          <w:szCs w:val="24"/>
        </w:rPr>
        <w:t>tax formula</w:t>
      </w:r>
      <w:r w:rsidR="00AC5CB8">
        <w:rPr>
          <w:szCs w:val="24"/>
        </w:rPr>
        <w:t xml:space="preserve">. </w:t>
      </w:r>
      <w:r w:rsidR="00992299" w:rsidRPr="00576ED7">
        <w:rPr>
          <w:szCs w:val="24"/>
        </w:rPr>
        <w:t>Only the amount remaining after these subtractions is subject to federal income tax.</w:t>
      </w:r>
    </w:p>
    <w:p w14:paraId="44CBB1D7" w14:textId="77777777" w:rsidR="00874AF7" w:rsidRPr="00576ED7" w:rsidRDefault="00874AF7" w:rsidP="00D04596">
      <w:pPr>
        <w:widowControl w:val="0"/>
        <w:jc w:val="both"/>
        <w:rPr>
          <w:szCs w:val="24"/>
        </w:rPr>
      </w:pPr>
    </w:p>
    <w:p w14:paraId="557270DA" w14:textId="28DEDE9F" w:rsidR="0049128E" w:rsidRPr="00576ED7" w:rsidRDefault="00270ED7" w:rsidP="009A1BF0">
      <w:pPr>
        <w:widowControl w:val="0"/>
        <w:jc w:val="both"/>
        <w:rPr>
          <w:szCs w:val="24"/>
        </w:rPr>
      </w:pPr>
      <w:r>
        <w:rPr>
          <w:i/>
          <w:iCs/>
          <w:szCs w:val="24"/>
        </w:rPr>
        <w:t>Gross Income and Adjusted Gross Income</w:t>
      </w:r>
      <w:r>
        <w:rPr>
          <w:szCs w:val="24"/>
        </w:rPr>
        <w:t>: “Adjusted gross income” is “gross inco</w:t>
      </w:r>
      <w:r w:rsidR="00DC2220">
        <w:rPr>
          <w:szCs w:val="24"/>
        </w:rPr>
        <w:t>me,” i.e., all accessions to a taxpayer’s</w:t>
      </w:r>
      <w:r w:rsidR="00BB5BAF">
        <w:rPr>
          <w:szCs w:val="24"/>
        </w:rPr>
        <w:t>,</w:t>
      </w:r>
      <w:r w:rsidR="00DC2220">
        <w:rPr>
          <w:szCs w:val="24"/>
        </w:rPr>
        <w:t xml:space="preserve"> wealth minus what taxpayer spends</w:t>
      </w:r>
      <w:r w:rsidR="00102B83">
        <w:rPr>
          <w:szCs w:val="24"/>
        </w:rPr>
        <w:t xml:space="preserve"> on </w:t>
      </w:r>
      <w:r w:rsidR="00102B83">
        <w:rPr>
          <w:szCs w:val="24"/>
        </w:rPr>
        <w:lastRenderedPageBreak/>
        <w:t>items listed in 62.</w:t>
      </w:r>
      <w:r w:rsidR="00985D4F">
        <w:rPr>
          <w:szCs w:val="24"/>
        </w:rPr>
        <w:t xml:space="preserve">  </w:t>
      </w:r>
      <w:r w:rsidR="0049128E" w:rsidRPr="00576ED7">
        <w:rPr>
          <w:szCs w:val="24"/>
        </w:rPr>
        <w:t>Notice that in the accompanying box (“The Tax Formula”), there is a line</w:t>
      </w:r>
      <w:r w:rsidR="000D54CA">
        <w:rPr>
          <w:szCs w:val="24"/>
        </w:rPr>
        <w:t xml:space="preserve">, i.e., </w:t>
      </w:r>
      <w:r w:rsidR="0049128E" w:rsidRPr="00576ED7">
        <w:rPr>
          <w:szCs w:val="24"/>
        </w:rPr>
        <w:t xml:space="preserve">“the line.” The figure immediately beneath the line is “adjusted gross income” (AGI). In a </w:t>
      </w:r>
      <w:r w:rsidR="0049128E" w:rsidRPr="00576ED7">
        <w:rPr>
          <w:i/>
          <w:szCs w:val="24"/>
        </w:rPr>
        <w:t>very</w:t>
      </w:r>
      <w:r w:rsidR="0049128E" w:rsidRPr="00576ED7">
        <w:rPr>
          <w:szCs w:val="24"/>
        </w:rPr>
        <w:t xml:space="preserve"> rough sense, </w:t>
      </w:r>
      <w:r w:rsidR="00CA008D">
        <w:rPr>
          <w:szCs w:val="24"/>
        </w:rPr>
        <w:t>§ </w:t>
      </w:r>
      <w:r w:rsidR="0049128E" w:rsidRPr="00576ED7">
        <w:rPr>
          <w:szCs w:val="24"/>
        </w:rPr>
        <w:t xml:space="preserve">62 deductions are for obligatory expenditures or for deferring income that will be subject to income tax at </w:t>
      </w:r>
      <w:r w:rsidR="00380233">
        <w:rPr>
          <w:szCs w:val="24"/>
        </w:rPr>
        <w:t xml:space="preserve">a later </w:t>
      </w:r>
      <w:r w:rsidR="0049128E" w:rsidRPr="00576ED7">
        <w:rPr>
          <w:szCs w:val="24"/>
        </w:rPr>
        <w:t xml:space="preserve">time of consumption. Subtractions may be “above </w:t>
      </w:r>
      <w:r w:rsidR="00E613BA">
        <w:rPr>
          <w:szCs w:val="24"/>
        </w:rPr>
        <w:t xml:space="preserve">the line” or “below the line.” </w:t>
      </w:r>
      <w:r w:rsidR="0049128E" w:rsidRPr="00576ED7">
        <w:rPr>
          <w:szCs w:val="24"/>
        </w:rPr>
        <w:t xml:space="preserve">Taxpayer is entitled to </w:t>
      </w:r>
      <w:r w:rsidR="00CA008D">
        <w:rPr>
          <w:szCs w:val="24"/>
        </w:rPr>
        <w:t>§ </w:t>
      </w:r>
      <w:r w:rsidR="0049128E" w:rsidRPr="00576ED7">
        <w:rPr>
          <w:szCs w:val="24"/>
        </w:rPr>
        <w:t>62 deductions irrespective of and in addition to itemized deductions or the standard deduction.</w:t>
      </w:r>
    </w:p>
    <w:p w14:paraId="22603CAE" w14:textId="26059156" w:rsidR="0049128E" w:rsidRPr="00576ED7" w:rsidRDefault="00BB5BAF" w:rsidP="009A1BF0">
      <w:pPr>
        <w:widowControl w:val="0"/>
        <w:jc w:val="both"/>
        <w:rPr>
          <w:szCs w:val="24"/>
        </w:rPr>
      </w:pPr>
      <w:r w:rsidRPr="00B1409A">
        <w:rPr>
          <w:noProof/>
          <w:sz w:val="20"/>
          <w:szCs w:val="24"/>
        </w:rPr>
        <mc:AlternateContent>
          <mc:Choice Requires="wps">
            <w:drawing>
              <wp:anchor distT="152400" distB="152400" distL="152400" distR="152400" simplePos="0" relativeHeight="252340224" behindDoc="0" locked="0" layoutInCell="0" allowOverlap="1" wp14:anchorId="69073D48" wp14:editId="5824649A">
                <wp:simplePos x="0" y="0"/>
                <wp:positionH relativeFrom="margin">
                  <wp:posOffset>-175895</wp:posOffset>
                </wp:positionH>
                <wp:positionV relativeFrom="paragraph">
                  <wp:posOffset>158750</wp:posOffset>
                </wp:positionV>
                <wp:extent cx="2635885" cy="2869565"/>
                <wp:effectExtent l="0" t="0" r="12065" b="26035"/>
                <wp:wrapSquare wrapText="largest"/>
                <wp:docPr id="1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2869565"/>
                        </a:xfrm>
                        <a:prstGeom prst="rect">
                          <a:avLst/>
                        </a:prstGeom>
                        <a:solidFill>
                          <a:srgbClr val="FFFFFF"/>
                        </a:solidFill>
                        <a:ln w="12192">
                          <a:solidFill>
                            <a:srgbClr val="000000"/>
                          </a:solidFill>
                          <a:miter lim="800000"/>
                          <a:headEnd/>
                          <a:tailEnd/>
                        </a:ln>
                      </wps:spPr>
                      <wps:txbx>
                        <w:txbxContent>
                          <w:p w14:paraId="3AD210F0" w14:textId="77777777" w:rsidR="002D4291" w:rsidRDefault="002D4291" w:rsidP="00BB5BAF">
                            <w:pPr>
                              <w:widowControl w:val="0"/>
                              <w:rPr>
                                <w:rFonts w:ascii="Tw Cen MT" w:hAnsi="Tw Cen MT"/>
                              </w:rPr>
                            </w:pPr>
                            <w:r>
                              <w:rPr>
                                <w:rFonts w:ascii="Tw Cen MT" w:hAnsi="Tw Cen MT"/>
                                <w:i/>
                              </w:rPr>
                              <w:t>The Tax Formula</w:t>
                            </w:r>
                            <w:r>
                              <w:rPr>
                                <w:rFonts w:ascii="Tw Cen MT" w:hAnsi="Tw Cen MT"/>
                              </w:rPr>
                              <w:t>:</w:t>
                            </w:r>
                          </w:p>
                          <w:p w14:paraId="27E087B4" w14:textId="77777777" w:rsidR="002D4291" w:rsidRDefault="002D4291" w:rsidP="00BB5BAF">
                            <w:pPr>
                              <w:widowControl w:val="0"/>
                              <w:rPr>
                                <w:rFonts w:ascii="Tw Cen MT" w:hAnsi="Tw Cen MT"/>
                              </w:rPr>
                            </w:pPr>
                          </w:p>
                          <w:p w14:paraId="6BC2C6ED" w14:textId="77777777" w:rsidR="002D4291" w:rsidRDefault="002D4291" w:rsidP="00BB5BAF">
                            <w:pPr>
                              <w:widowControl w:val="0"/>
                              <w:rPr>
                                <w:rFonts w:ascii="Tw Cen MT" w:hAnsi="Tw Cen MT"/>
                              </w:rPr>
                            </w:pPr>
                            <w:r>
                              <w:rPr>
                                <w:rFonts w:ascii="Tw Cen MT" w:hAnsi="Tw Cen MT"/>
                              </w:rPr>
                              <w:t>(gross income)</w:t>
                            </w:r>
                          </w:p>
                          <w:p w14:paraId="2A565754" w14:textId="77777777" w:rsidR="002D4291" w:rsidRDefault="002D4291" w:rsidP="00BB5BAF">
                            <w:pPr>
                              <w:widowControl w:val="0"/>
                              <w:rPr>
                                <w:rFonts w:ascii="Tw Cen MT" w:hAnsi="Tw Cen MT"/>
                              </w:rPr>
                            </w:pPr>
                            <w:r>
                              <w:rPr>
                                <w:rFonts w:ascii="Tw Cen MT" w:hAnsi="Tw Cen MT"/>
                                <w:u w:val="single"/>
                              </w:rPr>
                              <w:t>MINUS deductions named in § 62</w:t>
                            </w:r>
                          </w:p>
                          <w:p w14:paraId="4D60F447" w14:textId="77777777" w:rsidR="002D4291" w:rsidRDefault="002D4291" w:rsidP="00BB5BAF">
                            <w:pPr>
                              <w:widowControl w:val="0"/>
                              <w:rPr>
                                <w:rFonts w:ascii="Tw Cen MT" w:hAnsi="Tw Cen MT"/>
                              </w:rPr>
                            </w:pPr>
                            <w:r>
                              <w:rPr>
                                <w:rFonts w:ascii="Tw Cen MT" w:hAnsi="Tw Cen MT"/>
                              </w:rPr>
                              <w:t>EQUALS (adjusted gross income (AGI))</w:t>
                            </w:r>
                          </w:p>
                          <w:p w14:paraId="1B881B91" w14:textId="77777777" w:rsidR="002D4291" w:rsidRDefault="002D4291" w:rsidP="00BB5BAF">
                            <w:pPr>
                              <w:widowControl w:val="0"/>
                              <w:rPr>
                                <w:rFonts w:ascii="Tw Cen MT" w:hAnsi="Tw Cen MT"/>
                              </w:rPr>
                            </w:pPr>
                            <w:r>
                              <w:rPr>
                                <w:rFonts w:ascii="Tw Cen MT" w:hAnsi="Tw Cen MT"/>
                              </w:rPr>
                              <w:t>MINUS (standard deduction or itemized deductions)</w:t>
                            </w:r>
                          </w:p>
                          <w:p w14:paraId="4F964000" w14:textId="77777777" w:rsidR="002D4291" w:rsidRDefault="002D4291" w:rsidP="00BB5BAF">
                            <w:pPr>
                              <w:widowControl w:val="0"/>
                              <w:rPr>
                                <w:rFonts w:ascii="Tw Cen MT" w:hAnsi="Tw Cen MT"/>
                              </w:rPr>
                            </w:pPr>
                            <w:bookmarkStart w:id="32" w:name="_Hlk5009893"/>
                            <w:r>
                              <w:rPr>
                                <w:rFonts w:ascii="Tw Cen MT" w:hAnsi="Tw Cen MT"/>
                              </w:rPr>
                              <w:t>MINUS (deduction for “qualified business income”)</w:t>
                            </w:r>
                          </w:p>
                          <w:bookmarkEnd w:id="32"/>
                          <w:p w14:paraId="52220DED" w14:textId="77777777" w:rsidR="002D4291" w:rsidRDefault="002D4291" w:rsidP="00BB5BAF">
                            <w:pPr>
                              <w:widowControl w:val="0"/>
                              <w:rPr>
                                <w:rFonts w:ascii="Tw Cen MT" w:hAnsi="Tw Cen MT"/>
                              </w:rPr>
                            </w:pPr>
                            <w:r>
                              <w:rPr>
                                <w:rFonts w:ascii="Tw Cen MT" w:hAnsi="Tw Cen MT"/>
                              </w:rPr>
                              <w:t>EQUALS (taxable income)</w:t>
                            </w:r>
                          </w:p>
                          <w:p w14:paraId="7F7D1356" w14:textId="77777777" w:rsidR="002D4291" w:rsidRDefault="002D4291" w:rsidP="00BB5BAF">
                            <w:pPr>
                              <w:widowControl w:val="0"/>
                              <w:rPr>
                                <w:rFonts w:ascii="Tw Cen MT" w:hAnsi="Tw Cen MT"/>
                              </w:rPr>
                            </w:pPr>
                          </w:p>
                          <w:p w14:paraId="7C5BCD10" w14:textId="77777777" w:rsidR="002D4291" w:rsidRDefault="002D4291" w:rsidP="00BB5BAF">
                            <w:pPr>
                              <w:widowControl w:val="0"/>
                              <w:rPr>
                                <w:rFonts w:ascii="Tw Cen MT" w:hAnsi="Tw Cen MT"/>
                              </w:rPr>
                            </w:pPr>
                            <w:r>
                              <w:rPr>
                                <w:rFonts w:ascii="Tw Cen MT" w:hAnsi="Tw Cen MT"/>
                              </w:rPr>
                              <w:t>Compute income tax liability from tables in § 1 (indexed for inflation)</w:t>
                            </w:r>
                          </w:p>
                          <w:p w14:paraId="68D6E4B5" w14:textId="77777777" w:rsidR="002D4291" w:rsidRDefault="002D4291" w:rsidP="00BB5BAF">
                            <w:pPr>
                              <w:widowControl w:val="0"/>
                              <w:rPr>
                                <w:rFonts w:ascii="Tw Cen MT" w:hAnsi="Tw Cen MT"/>
                              </w:rPr>
                            </w:pPr>
                            <w:r>
                              <w:rPr>
                                <w:rFonts w:ascii="Tw Cen MT" w:hAnsi="Tw Cen MT"/>
                              </w:rPr>
                              <w:t>MINUS (credits against tax)</w:t>
                            </w:r>
                          </w:p>
                          <w:p w14:paraId="1710E460" w14:textId="77777777" w:rsidR="002D4291" w:rsidRDefault="002D4291" w:rsidP="00BB5BAF">
                            <w:pPr>
                              <w:widowControl w:val="0"/>
                              <w:rPr>
                                <w:rFonts w:ascii="Tw Cen MT" w:hAnsi="Tw Cen MT"/>
                              </w:rPr>
                            </w:pPr>
                          </w:p>
                          <w:p w14:paraId="7E15EA92" w14:textId="77777777" w:rsidR="002D4291" w:rsidRDefault="002D4291" w:rsidP="00BB5BAF">
                            <w:pPr>
                              <w:widowControl w:val="0"/>
                              <w:rPr>
                                <w:rFonts w:ascii="Tw Cen MT" w:hAnsi="Tw Cen MT"/>
                              </w:rPr>
                            </w:pPr>
                            <w:r>
                              <w:rPr>
                                <w:rFonts w:ascii="Tw Cen MT" w:hAnsi="Tw Cen MT"/>
                                <w:b/>
                              </w:rPr>
                              <w:t>Learn this formul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73D48" id="Text Box 5" o:spid="_x0000_s1029" type="#_x0000_t202" style="position:absolute;left:0;text-align:left;margin-left:-13.85pt;margin-top:12.5pt;width:207.55pt;height:225.95pt;z-index:252340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" o:allowincell="f" strokeweight=".96pt">
                <v:textbox inset="6pt,6pt,6pt,6pt">
                  <w:txbxContent>
                    <w:p w14:paraId="3AD210F0" w14:textId="77777777" w:rsidR="002D4291" w:rsidRDefault="002D4291" w:rsidP="00BB5BAF">
                      <w:pPr>
                        <w:widowControl w:val="0"/>
                        <w:rPr>
                          <w:rFonts w:ascii="Tw Cen MT" w:hAnsi="Tw Cen MT"/>
                        </w:rPr>
                      </w:pPr>
                      <w:r>
                        <w:rPr>
                          <w:rFonts w:ascii="Tw Cen MT" w:hAnsi="Tw Cen MT"/>
                          <w:i/>
                        </w:rPr>
                        <w:t>The Tax Formula</w:t>
                      </w:r>
                      <w:r>
                        <w:rPr>
                          <w:rFonts w:ascii="Tw Cen MT" w:hAnsi="Tw Cen MT"/>
                        </w:rPr>
                        <w:t>:</w:t>
                      </w:r>
                    </w:p>
                    <w:p w14:paraId="27E087B4" w14:textId="77777777" w:rsidR="002D4291" w:rsidRDefault="002D4291" w:rsidP="00BB5BAF">
                      <w:pPr>
                        <w:widowControl w:val="0"/>
                        <w:rPr>
                          <w:rFonts w:ascii="Tw Cen MT" w:hAnsi="Tw Cen MT"/>
                        </w:rPr>
                      </w:pPr>
                    </w:p>
                    <w:p w14:paraId="6BC2C6ED" w14:textId="77777777" w:rsidR="002D4291" w:rsidRDefault="002D4291" w:rsidP="00BB5BAF">
                      <w:pPr>
                        <w:widowControl w:val="0"/>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w:t>
                      </w:r>
                    </w:p>
                    <w:p w14:paraId="2A565754" w14:textId="77777777" w:rsidR="002D4291" w:rsidRDefault="002D4291" w:rsidP="00BB5BAF">
                      <w:pPr>
                        <w:widowControl w:val="0"/>
                        <w:rPr>
                          <w:rFonts w:ascii="Tw Cen MT" w:hAnsi="Tw Cen MT"/>
                        </w:rPr>
                      </w:pPr>
                      <w:r>
                        <w:rPr>
                          <w:rFonts w:ascii="Tw Cen MT" w:hAnsi="Tw Cen MT"/>
                          <w:u w:val="single"/>
                        </w:rPr>
                        <w:t>MINUS deductions named in § 62</w:t>
                      </w:r>
                    </w:p>
                    <w:p w14:paraId="4D60F447" w14:textId="77777777" w:rsidR="002D4291" w:rsidRDefault="002D4291" w:rsidP="00BB5BAF">
                      <w:pPr>
                        <w:widowControl w:val="0"/>
                        <w:rPr>
                          <w:rFonts w:ascii="Tw Cen MT" w:hAnsi="Tw Cen MT"/>
                        </w:rPr>
                      </w:pPr>
                      <w:r>
                        <w:rPr>
                          <w:rFonts w:ascii="Tw Cen MT" w:hAnsi="Tw Cen MT"/>
                        </w:rPr>
                        <w:t>EQUALS (adjusted gross income (AGI))</w:t>
                      </w:r>
                    </w:p>
                    <w:p w14:paraId="1B881B91" w14:textId="77777777" w:rsidR="002D4291" w:rsidRDefault="002D4291" w:rsidP="00BB5BAF">
                      <w:pPr>
                        <w:widowControl w:val="0"/>
                        <w:rPr>
                          <w:rFonts w:ascii="Tw Cen MT" w:hAnsi="Tw Cen MT"/>
                        </w:rPr>
                      </w:pPr>
                      <w:r>
                        <w:rPr>
                          <w:rFonts w:ascii="Tw Cen MT" w:hAnsi="Tw Cen MT"/>
                        </w:rPr>
                        <w:t>MINUS (standard deduction or itemized deductions)</w:t>
                      </w:r>
                    </w:p>
                    <w:p w14:paraId="4F964000" w14:textId="77777777" w:rsidR="002D4291" w:rsidRDefault="002D4291" w:rsidP="00BB5BAF">
                      <w:pPr>
                        <w:widowControl w:val="0"/>
                        <w:rPr>
                          <w:rFonts w:ascii="Tw Cen MT" w:hAnsi="Tw Cen MT"/>
                        </w:rPr>
                      </w:pPr>
                      <w:bookmarkStart w:id="34" w:name="_Hlk5009893"/>
                      <w:r>
                        <w:rPr>
                          <w:rFonts w:ascii="Tw Cen MT" w:hAnsi="Tw Cen MT"/>
                        </w:rPr>
                        <w:t>MINUS (deduction for “qualified business income”)</w:t>
                      </w:r>
                    </w:p>
                    <w:bookmarkEnd w:id="34"/>
                    <w:p w14:paraId="52220DED" w14:textId="77777777" w:rsidR="002D4291" w:rsidRDefault="002D4291" w:rsidP="00BB5BAF">
                      <w:pPr>
                        <w:widowControl w:val="0"/>
                        <w:rPr>
                          <w:rFonts w:ascii="Tw Cen MT" w:hAnsi="Tw Cen MT"/>
                        </w:rPr>
                      </w:pPr>
                      <w:r>
                        <w:rPr>
                          <w:rFonts w:ascii="Tw Cen MT" w:hAnsi="Tw Cen MT"/>
                        </w:rPr>
                        <w:t>EQUALS (taxable income)</w:t>
                      </w:r>
                    </w:p>
                    <w:p w14:paraId="7F7D1356" w14:textId="77777777" w:rsidR="002D4291" w:rsidRDefault="002D4291" w:rsidP="00BB5BAF">
                      <w:pPr>
                        <w:widowControl w:val="0"/>
                        <w:rPr>
                          <w:rFonts w:ascii="Tw Cen MT" w:hAnsi="Tw Cen MT"/>
                        </w:rPr>
                      </w:pPr>
                    </w:p>
                    <w:p w14:paraId="7C5BCD10" w14:textId="77777777" w:rsidR="002D4291" w:rsidRDefault="002D4291" w:rsidP="00BB5BAF">
                      <w:pPr>
                        <w:widowControl w:val="0"/>
                        <w:rPr>
                          <w:rFonts w:ascii="Tw Cen MT" w:hAnsi="Tw Cen MT"/>
                        </w:rPr>
                      </w:pPr>
                      <w:r>
                        <w:rPr>
                          <w:rFonts w:ascii="Tw Cen MT" w:hAnsi="Tw Cen MT"/>
                        </w:rPr>
                        <w:t>Compute income tax liability from tables in § 1 (indexed for inflation)</w:t>
                      </w:r>
                    </w:p>
                    <w:p w14:paraId="68D6E4B5" w14:textId="77777777" w:rsidR="002D4291" w:rsidRDefault="002D4291" w:rsidP="00BB5BAF">
                      <w:pPr>
                        <w:widowControl w:val="0"/>
                        <w:rPr>
                          <w:rFonts w:ascii="Tw Cen MT" w:hAnsi="Tw Cen MT"/>
                        </w:rPr>
                      </w:pPr>
                      <w:r>
                        <w:rPr>
                          <w:rFonts w:ascii="Tw Cen MT" w:hAnsi="Tw Cen MT"/>
                        </w:rPr>
                        <w:t>MINUS (credits against tax)</w:t>
                      </w:r>
                    </w:p>
                    <w:p w14:paraId="1710E460" w14:textId="77777777" w:rsidR="002D4291" w:rsidRDefault="002D4291" w:rsidP="00BB5BAF">
                      <w:pPr>
                        <w:widowControl w:val="0"/>
                        <w:rPr>
                          <w:rFonts w:ascii="Tw Cen MT" w:hAnsi="Tw Cen MT"/>
                        </w:rPr>
                      </w:pPr>
                    </w:p>
                    <w:p w14:paraId="7E15EA92" w14:textId="77777777" w:rsidR="002D4291" w:rsidRDefault="002D4291" w:rsidP="00BB5BAF">
                      <w:pPr>
                        <w:widowControl w:val="0"/>
                        <w:rPr>
                          <w:rFonts w:ascii="Tw Cen MT" w:hAnsi="Tw Cen MT"/>
                        </w:rPr>
                      </w:pPr>
                      <w:r>
                        <w:rPr>
                          <w:rFonts w:ascii="Tw Cen MT" w:hAnsi="Tw Cen MT"/>
                          <w:b/>
                        </w:rPr>
                        <w:t>Learn this formula.</w:t>
                      </w:r>
                    </w:p>
                  </w:txbxContent>
                </v:textbox>
                <w10:wrap type="square" side="largest" anchorx="margin"/>
              </v:shape>
            </w:pict>
          </mc:Fallback>
        </mc:AlternateContent>
      </w:r>
    </w:p>
    <w:p w14:paraId="61049EC0" w14:textId="1D889AAC" w:rsidR="00184C33" w:rsidRDefault="0049128E" w:rsidP="009A1BF0">
      <w:pPr>
        <w:widowControl w:val="0"/>
        <w:jc w:val="both"/>
        <w:rPr>
          <w:szCs w:val="24"/>
        </w:rPr>
      </w:pPr>
      <w:r w:rsidRPr="00576ED7">
        <w:rPr>
          <w:szCs w:val="24"/>
        </w:rPr>
        <w:t>When a subtraction is “below the line,” what happens above the line might be very relevant</w:t>
      </w:r>
      <w:r w:rsidR="00AC5CB8" w:rsidRPr="00576ED7">
        <w:rPr>
          <w:szCs w:val="24"/>
        </w:rPr>
        <w:t xml:space="preserve">. </w:t>
      </w:r>
      <w:r w:rsidRPr="00576ED7">
        <w:rPr>
          <w:szCs w:val="24"/>
        </w:rPr>
        <w:t>The Code limits certain itemized deductions to the amount by which an expenditure exceeds a given percentage of a taxpayer’s AGI</w:t>
      </w:r>
      <w:r w:rsidR="00AC5CB8" w:rsidRPr="00576ED7">
        <w:rPr>
          <w:szCs w:val="24"/>
        </w:rPr>
        <w:t xml:space="preserve">. </w:t>
      </w:r>
      <w:r w:rsidRPr="00576ED7">
        <w:rPr>
          <w:szCs w:val="24"/>
        </w:rPr>
        <w:t xml:space="preserve">For example, a taxpayer’s deduction for medical expenditures is only the amount by which such expenditures exceed </w:t>
      </w:r>
      <w:r w:rsidR="00C03685">
        <w:rPr>
          <w:szCs w:val="24"/>
        </w:rPr>
        <w:t>10</w:t>
      </w:r>
      <w:r w:rsidRPr="00576ED7">
        <w:rPr>
          <w:szCs w:val="24"/>
        </w:rPr>
        <w:t>% of a tax</w:t>
      </w:r>
      <w:r w:rsidR="00184C33">
        <w:rPr>
          <w:szCs w:val="24"/>
        </w:rPr>
        <w:t>-</w:t>
      </w:r>
      <w:r w:rsidRPr="00576ED7">
        <w:rPr>
          <w:szCs w:val="24"/>
        </w:rPr>
        <w:t>payer’s AGI</w:t>
      </w:r>
      <w:r w:rsidR="00AC5CB8" w:rsidRPr="00576ED7">
        <w:rPr>
          <w:szCs w:val="24"/>
        </w:rPr>
        <w:t xml:space="preserve">. </w:t>
      </w:r>
      <w:r w:rsidRPr="00576ED7">
        <w:rPr>
          <w:szCs w:val="24"/>
        </w:rPr>
        <w:t>Congress can use such a limitation to customiz</w:t>
      </w:r>
      <w:r w:rsidR="00494417">
        <w:rPr>
          <w:szCs w:val="24"/>
        </w:rPr>
        <w:t xml:space="preserve">e </w:t>
      </w:r>
      <w:r w:rsidRPr="00576ED7">
        <w:rPr>
          <w:szCs w:val="24"/>
        </w:rPr>
        <w:t>such deductions</w:t>
      </w:r>
      <w:r w:rsidR="00AC5CB8" w:rsidRPr="00576ED7">
        <w:rPr>
          <w:szCs w:val="24"/>
        </w:rPr>
        <w:t xml:space="preserve">. </w:t>
      </w:r>
      <w:r w:rsidRPr="00576ED7">
        <w:rPr>
          <w:szCs w:val="24"/>
        </w:rPr>
        <w:t xml:space="preserve">A </w:t>
      </w:r>
      <w:r w:rsidR="00C03685">
        <w:rPr>
          <w:szCs w:val="24"/>
        </w:rPr>
        <w:t>10</w:t>
      </w:r>
      <w:r w:rsidRPr="00576ED7">
        <w:rPr>
          <w:szCs w:val="24"/>
        </w:rPr>
        <w:t>%-of-AGI-floor on deductibility of medical expenses provides some rough assurance that the amount of a medical expense deduction requires a common level of “pain” among high- and</w:t>
      </w:r>
      <w:r w:rsidR="00A71FD9">
        <w:rPr>
          <w:szCs w:val="24"/>
        </w:rPr>
        <w:t> </w:t>
      </w:r>
      <w:r w:rsidRPr="00576ED7">
        <w:rPr>
          <w:szCs w:val="24"/>
        </w:rPr>
        <w:t>low-income taxpayers.</w:t>
      </w:r>
    </w:p>
    <w:p w14:paraId="5A798F8D" w14:textId="77777777" w:rsidR="00B51786" w:rsidRDefault="00B51786" w:rsidP="00B51786">
      <w:pPr>
        <w:widowControl w:val="0"/>
        <w:jc w:val="both"/>
        <w:rPr>
          <w:szCs w:val="24"/>
        </w:rPr>
      </w:pPr>
    </w:p>
    <w:p w14:paraId="0484FF99" w14:textId="77777777" w:rsidR="00B51786" w:rsidRPr="00576ED7" w:rsidRDefault="00B51786" w:rsidP="00B51786">
      <w:pPr>
        <w:widowControl w:val="0"/>
        <w:jc w:val="both"/>
        <w:rPr>
          <w:szCs w:val="24"/>
        </w:rPr>
      </w:pPr>
      <w:r w:rsidRPr="00576ED7">
        <w:rPr>
          <w:i/>
          <w:szCs w:val="24"/>
        </w:rPr>
        <w:t>Exclusions from Gross Income</w:t>
      </w:r>
      <w:r w:rsidRPr="00576ED7">
        <w:rPr>
          <w:szCs w:val="24"/>
        </w:rPr>
        <w:fldChar w:fldCharType="begin"/>
      </w:r>
      <w:r w:rsidRPr="00576ED7">
        <w:rPr>
          <w:i/>
          <w:szCs w:val="24"/>
        </w:rPr>
        <w:instrText xml:space="preserve"> TC \l2 "Exclusions from Gross Income</w:instrText>
      </w:r>
      <w:r w:rsidRPr="00576ED7">
        <w:rPr>
          <w:szCs w:val="24"/>
        </w:rPr>
        <w:fldChar w:fldCharType="end"/>
      </w:r>
      <w:r w:rsidRPr="00576ED7">
        <w:rPr>
          <w:szCs w:val="24"/>
        </w:rPr>
        <w:t>: We (say that we) measure “gross income” by a taxpayer’s “accessions to wealth.”  However, there are some clear accessions to wealth that Congress has declared taxpayers do not count in tallying up their “gross income,” e.g., employer-provided health insurance (</w:t>
      </w:r>
      <w:r>
        <w:rPr>
          <w:szCs w:val="24"/>
        </w:rPr>
        <w:t>§ </w:t>
      </w:r>
      <w:r w:rsidRPr="00576ED7">
        <w:rPr>
          <w:szCs w:val="24"/>
        </w:rPr>
        <w:t>106), life insurance proceeds (</w:t>
      </w:r>
      <w:r>
        <w:rPr>
          <w:szCs w:val="24"/>
        </w:rPr>
        <w:t>§ </w:t>
      </w:r>
      <w:r w:rsidRPr="00576ED7">
        <w:rPr>
          <w:szCs w:val="24"/>
        </w:rPr>
        <w:t>101), interest from state or local bonds (</w:t>
      </w:r>
      <w:r>
        <w:rPr>
          <w:szCs w:val="24"/>
        </w:rPr>
        <w:t>§ </w:t>
      </w:r>
      <w:r w:rsidRPr="00576ED7">
        <w:rPr>
          <w:szCs w:val="24"/>
        </w:rPr>
        <w:t>103), various employee fringe benefits (e.g., §</w:t>
      </w:r>
      <w:r>
        <w:rPr>
          <w:szCs w:val="24"/>
        </w:rPr>
        <w:t>§ </w:t>
      </w:r>
      <w:r w:rsidRPr="00576ED7">
        <w:rPr>
          <w:szCs w:val="24"/>
        </w:rPr>
        <w:t>132, 129, 119). Many exclusions are employment-based.</w:t>
      </w:r>
      <w:r>
        <w:rPr>
          <w:rStyle w:val="FootnoteReference"/>
          <w:szCs w:val="24"/>
        </w:rPr>
        <w:footnoteReference w:id="8"/>
      </w:r>
      <w:r>
        <w:rPr>
          <w:szCs w:val="24"/>
        </w:rPr>
        <w:t xml:space="preserve">  </w:t>
      </w:r>
      <w:r w:rsidRPr="00576ED7">
        <w:rPr>
          <w:szCs w:val="24"/>
        </w:rPr>
        <w:t xml:space="preserve">Congressional exclusion of clear accessions to wealth from the </w:t>
      </w:r>
      <w:r>
        <w:rPr>
          <w:szCs w:val="24"/>
        </w:rPr>
        <w:t xml:space="preserve">income </w:t>
      </w:r>
      <w:r w:rsidRPr="00576ED7">
        <w:rPr>
          <w:szCs w:val="24"/>
        </w:rPr>
        <w:t xml:space="preserve">tax base creates certain incentives for those able to realize such untaxed gain – </w:t>
      </w:r>
      <w:r w:rsidRPr="00576ED7">
        <w:rPr>
          <w:i/>
          <w:szCs w:val="24"/>
        </w:rPr>
        <w:t>and</w:t>
      </w:r>
      <w:r w:rsidRPr="00576ED7">
        <w:rPr>
          <w:szCs w:val="24"/>
        </w:rPr>
        <w:t xml:space="preserve"> for those who profit from supplying the benefit (e.g., life insurance companies, providers of medical </w:t>
      </w:r>
      <w:r w:rsidRPr="00576ED7">
        <w:rPr>
          <w:szCs w:val="24"/>
        </w:rPr>
        <w:lastRenderedPageBreak/>
        <w:t>services</w:t>
      </w:r>
      <w:r>
        <w:rPr>
          <w:rStyle w:val="FootnoteReference"/>
          <w:szCs w:val="24"/>
        </w:rPr>
        <w:footnoteReference w:id="9"/>
      </w:r>
      <w:r w:rsidRPr="00576ED7">
        <w:rPr>
          <w:szCs w:val="24"/>
        </w:rPr>
        <w:t xml:space="preserve">) </w:t>
      </w:r>
      <w:r>
        <w:rPr>
          <w:szCs w:val="24"/>
        </w:rPr>
        <w:t>in exchange for untaxed dollars.</w:t>
      </w:r>
    </w:p>
    <w:p w14:paraId="7D4E4F38" w14:textId="77777777" w:rsidR="00B51786" w:rsidRPr="00576ED7" w:rsidRDefault="00B51786" w:rsidP="00B51786">
      <w:pPr>
        <w:widowControl w:val="0"/>
        <w:jc w:val="both"/>
        <w:rPr>
          <w:szCs w:val="24"/>
        </w:rPr>
      </w:pPr>
    </w:p>
    <w:p w14:paraId="2C973AC2" w14:textId="77777777" w:rsidR="00C1553F" w:rsidRPr="00576ED7" w:rsidRDefault="00C1553F" w:rsidP="00C1553F">
      <w:pPr>
        <w:widowControl w:val="0"/>
        <w:jc w:val="both"/>
        <w:rPr>
          <w:szCs w:val="24"/>
        </w:rPr>
      </w:pPr>
      <w:r w:rsidRPr="00576ED7">
        <w:rPr>
          <w:i/>
          <w:szCs w:val="24"/>
        </w:rPr>
        <w:t>Deductions from Taxable Income</w:t>
      </w:r>
      <w:r w:rsidRPr="00576ED7">
        <w:rPr>
          <w:szCs w:val="24"/>
        </w:rPr>
        <w:fldChar w:fldCharType="begin"/>
      </w:r>
      <w:r w:rsidRPr="00576ED7">
        <w:rPr>
          <w:i/>
          <w:szCs w:val="24"/>
        </w:rPr>
        <w:instrText xml:space="preserve"> TC \l2 "Deductions from Taxable Income</w:instrText>
      </w:r>
      <w:r w:rsidRPr="00576ED7">
        <w:rPr>
          <w:szCs w:val="24"/>
        </w:rPr>
        <w:fldChar w:fldCharType="end"/>
      </w:r>
      <w:r w:rsidRPr="00576ED7">
        <w:rPr>
          <w:szCs w:val="24"/>
        </w:rPr>
        <w:t>: Congress permits taxpayers who spend their money in certain prescribed ways to subtract the amount of such expenditures from their taxable income. A deduction reduce</w:t>
      </w:r>
      <w:r>
        <w:rPr>
          <w:szCs w:val="24"/>
        </w:rPr>
        <w:t>s</w:t>
      </w:r>
      <w:r w:rsidRPr="00576ED7">
        <w:rPr>
          <w:szCs w:val="24"/>
        </w:rPr>
        <w:t xml:space="preserve"> </w:t>
      </w:r>
      <w:r>
        <w:rPr>
          <w:szCs w:val="24"/>
        </w:rPr>
        <w:t xml:space="preserve">only </w:t>
      </w:r>
      <w:r w:rsidRPr="00576ED7">
        <w:rPr>
          <w:szCs w:val="24"/>
        </w:rPr>
        <w:t xml:space="preserve">income otherwise subject to income tax. Hence, the person who gives </w:t>
      </w:r>
      <w:r>
        <w:rPr>
          <w:szCs w:val="24"/>
        </w:rPr>
        <w:t>her</w:t>
      </w:r>
      <w:r w:rsidRPr="00576ED7">
        <w:rPr>
          <w:szCs w:val="24"/>
        </w:rPr>
        <w:t xml:space="preserve"> time to work for a charity may not deduct the </w:t>
      </w:r>
      <w:r>
        <w:rPr>
          <w:szCs w:val="24"/>
        </w:rPr>
        <w:t xml:space="preserve">fair market value (fmv) </w:t>
      </w:r>
      <w:r w:rsidRPr="00576ED7">
        <w:rPr>
          <w:szCs w:val="24"/>
        </w:rPr>
        <w:t xml:space="preserve">of the time because taxpayer </w:t>
      </w:r>
      <w:r>
        <w:rPr>
          <w:szCs w:val="24"/>
        </w:rPr>
        <w:t xml:space="preserve">would </w:t>
      </w:r>
      <w:r w:rsidRPr="00576ED7">
        <w:rPr>
          <w:szCs w:val="24"/>
        </w:rPr>
        <w:t xml:space="preserve">not </w:t>
      </w:r>
      <w:r>
        <w:rPr>
          <w:szCs w:val="24"/>
        </w:rPr>
        <w:t xml:space="preserve">otherwise be </w:t>
      </w:r>
      <w:r w:rsidRPr="00576ED7">
        <w:rPr>
          <w:szCs w:val="24"/>
        </w:rPr>
        <w:t xml:space="preserve">taxed on the fmv of </w:t>
      </w:r>
      <w:r>
        <w:rPr>
          <w:szCs w:val="24"/>
        </w:rPr>
        <w:t>her</w:t>
      </w:r>
      <w:r w:rsidRPr="00576ED7">
        <w:rPr>
          <w:szCs w:val="24"/>
        </w:rPr>
        <w:t xml:space="preserve"> time.</w:t>
      </w:r>
      <w:r>
        <w:rPr>
          <w:szCs w:val="24"/>
        </w:rPr>
        <w:t xml:space="preserve"> In lieu of itemizing such expenditures, taxpayers may elect to reduce their taxable income by a standard deduction.</w:t>
      </w:r>
    </w:p>
    <w:p w14:paraId="600FD55F" w14:textId="77777777" w:rsidR="00B51786" w:rsidRDefault="00B51786" w:rsidP="009A1BF0">
      <w:pPr>
        <w:widowControl w:val="0"/>
        <w:jc w:val="both"/>
        <w:rPr>
          <w:szCs w:val="24"/>
        </w:rPr>
      </w:pPr>
    </w:p>
    <w:p w14:paraId="56A15311" w14:textId="77777777" w:rsidR="00061BD6" w:rsidRPr="00576ED7" w:rsidRDefault="00061BD6" w:rsidP="00061BD6">
      <w:pPr>
        <w:widowControl w:val="0"/>
        <w:jc w:val="both"/>
        <w:rPr>
          <w:szCs w:val="24"/>
        </w:rPr>
      </w:pPr>
    </w:p>
    <w:p w14:paraId="05FC9556" w14:textId="77777777" w:rsidR="00061BD6" w:rsidRDefault="00061BD6" w:rsidP="00061BD6">
      <w:pPr>
        <w:widowControl w:val="0"/>
        <w:jc w:val="both"/>
        <w:rPr>
          <w:kern w:val="24"/>
          <w:szCs w:val="24"/>
        </w:rPr>
      </w:pPr>
      <w:r w:rsidRPr="00626B88">
        <w:rPr>
          <w:i/>
          <w:kern w:val="24"/>
          <w:szCs w:val="24"/>
        </w:rPr>
        <w:t>Income Phaseouts</w:t>
      </w:r>
      <w:r>
        <w:rPr>
          <w:i/>
          <w:kern w:val="24"/>
          <w:szCs w:val="24"/>
        </w:rPr>
        <w:t xml:space="preserve"> and Deduction Caps</w:t>
      </w:r>
      <w:r w:rsidRPr="00626B88">
        <w:rPr>
          <w:kern w:val="24"/>
          <w:szCs w:val="24"/>
        </w:rPr>
        <w:fldChar w:fldCharType="begin"/>
      </w:r>
      <w:r w:rsidRPr="00626B88">
        <w:rPr>
          <w:i/>
          <w:kern w:val="24"/>
          <w:szCs w:val="24"/>
        </w:rPr>
        <w:instrText xml:space="preserve"> TC \l2 "Income Phaseouts</w:instrText>
      </w:r>
      <w:r w:rsidRPr="00626B88">
        <w:rPr>
          <w:kern w:val="24"/>
          <w:szCs w:val="24"/>
        </w:rPr>
        <w:fldChar w:fldCharType="end"/>
      </w:r>
      <w:r w:rsidRPr="00626B88">
        <w:rPr>
          <w:kern w:val="24"/>
          <w:szCs w:val="24"/>
        </w:rPr>
        <w:t xml:space="preserve">: When Congress wants to reduce the income tax liability of </w:t>
      </w:r>
      <w:r>
        <w:rPr>
          <w:kern w:val="24"/>
          <w:szCs w:val="24"/>
        </w:rPr>
        <w:t xml:space="preserve">a </w:t>
      </w:r>
      <w:r w:rsidRPr="00626B88">
        <w:rPr>
          <w:kern w:val="24"/>
          <w:szCs w:val="24"/>
        </w:rPr>
        <w:t>low</w:t>
      </w:r>
      <w:r>
        <w:rPr>
          <w:kern w:val="24"/>
          <w:szCs w:val="24"/>
        </w:rPr>
        <w:t>er-income taxpayer</w:t>
      </w:r>
      <w:r w:rsidRPr="00626B88">
        <w:rPr>
          <w:kern w:val="24"/>
          <w:szCs w:val="24"/>
        </w:rPr>
        <w:t xml:space="preserve"> for having made a particular expenditure but not the income tax liability of </w:t>
      </w:r>
      <w:r>
        <w:rPr>
          <w:kern w:val="24"/>
          <w:szCs w:val="24"/>
        </w:rPr>
        <w:t xml:space="preserve">a </w:t>
      </w:r>
      <w:r w:rsidRPr="00626B88">
        <w:rPr>
          <w:kern w:val="24"/>
          <w:szCs w:val="24"/>
        </w:rPr>
        <w:t>higher</w:t>
      </w:r>
      <w:r>
        <w:rPr>
          <w:kern w:val="24"/>
          <w:szCs w:val="24"/>
        </w:rPr>
        <w:t>-</w:t>
      </w:r>
      <w:r w:rsidRPr="00626B88">
        <w:rPr>
          <w:kern w:val="24"/>
          <w:szCs w:val="24"/>
        </w:rPr>
        <w:t>income taxpayer who ma</w:t>
      </w:r>
      <w:r>
        <w:rPr>
          <w:kern w:val="24"/>
          <w:szCs w:val="24"/>
        </w:rPr>
        <w:t>d</w:t>
      </w:r>
      <w:r w:rsidRPr="00626B88">
        <w:rPr>
          <w:kern w:val="24"/>
          <w:szCs w:val="24"/>
        </w:rPr>
        <w:t xml:space="preserve">e the same expenditure, it may phase the benefit out as a taxpayer’s income increases. </w:t>
      </w:r>
      <w:r>
        <w:rPr>
          <w:kern w:val="24"/>
          <w:szCs w:val="24"/>
        </w:rPr>
        <w:t xml:space="preserve"> Congress may also limit (i.e., “cap”) the amount a taxpayer may deduct. An example of both a phaseout and a cap is</w:t>
      </w:r>
      <w:r w:rsidRPr="00626B88">
        <w:rPr>
          <w:kern w:val="24"/>
          <w:szCs w:val="24"/>
        </w:rPr>
        <w:t xml:space="preserve"> § </w:t>
      </w:r>
      <w:r>
        <w:rPr>
          <w:kern w:val="24"/>
          <w:szCs w:val="24"/>
        </w:rPr>
        <w:t xml:space="preserve">221, the deduction for interest paid on “qualified education loans.”  The maximum deduction for such interest is $2500. </w:t>
      </w:r>
      <w:r w:rsidRPr="00626B88">
        <w:rPr>
          <w:kern w:val="24"/>
          <w:szCs w:val="24"/>
        </w:rPr>
        <w:t>§ </w:t>
      </w:r>
      <w:r>
        <w:rPr>
          <w:kern w:val="24"/>
          <w:szCs w:val="24"/>
        </w:rPr>
        <w:t>221(b)(1). Section 221(b)(2) reduces the cap by a percentage that increases as a taxpayer’s “modified adjusted gross income” increases above an amount indexed for inflation. When the percentage reaches 100%, taxpayer may not deduct any amount for paying qualified education loan interest. Consider:  what is the profile of a taxpayer who would benefit most from deductibility of student loan interest and what is the profile of a taxpayer that would benefit least?</w:t>
      </w:r>
    </w:p>
    <w:p w14:paraId="45F9B5C5" w14:textId="77777777" w:rsidR="00061BD6" w:rsidRDefault="00061BD6" w:rsidP="00061BD6">
      <w:pPr>
        <w:widowControl w:val="0"/>
        <w:jc w:val="both"/>
        <w:rPr>
          <w:kern w:val="24"/>
          <w:szCs w:val="24"/>
        </w:rPr>
      </w:pPr>
    </w:p>
    <w:p w14:paraId="17BF22E1" w14:textId="77777777" w:rsidR="00061BD6" w:rsidRPr="00236FEA" w:rsidRDefault="00061BD6" w:rsidP="00061BD6">
      <w:pPr>
        <w:widowControl w:val="0"/>
        <w:jc w:val="both"/>
        <w:rPr>
          <w:spacing w:val="-5"/>
          <w:szCs w:val="24"/>
        </w:rPr>
      </w:pPr>
      <w:r w:rsidRPr="00626B88">
        <w:rPr>
          <w:szCs w:val="24"/>
        </w:rPr>
        <w:t xml:space="preserve">Congress can apply phaseouts </w:t>
      </w:r>
      <w:r>
        <w:rPr>
          <w:szCs w:val="24"/>
        </w:rPr>
        <w:t xml:space="preserve">and caps </w:t>
      </w:r>
      <w:r w:rsidRPr="00626B88">
        <w:rPr>
          <w:szCs w:val="24"/>
        </w:rPr>
        <w:t xml:space="preserve">to both credits and deductions. The precise mechanics and income levels of various phaseouts </w:t>
      </w:r>
      <w:r>
        <w:rPr>
          <w:szCs w:val="24"/>
        </w:rPr>
        <w:t xml:space="preserve">and caps </w:t>
      </w:r>
      <w:r w:rsidRPr="00626B88">
        <w:rPr>
          <w:szCs w:val="24"/>
        </w:rPr>
        <w:t xml:space="preserve">differ. Income phaseouts </w:t>
      </w:r>
      <w:r>
        <w:rPr>
          <w:szCs w:val="24"/>
        </w:rPr>
        <w:t xml:space="preserve">and caps </w:t>
      </w:r>
      <w:r w:rsidRPr="00626B88">
        <w:rPr>
          <w:szCs w:val="24"/>
        </w:rPr>
        <w:t xml:space="preserve">increase the complexity of the Code and so also increase the cost of compliance and administration. They can make it very difficult for a taxpayer to know what her effective tax rate is – as </w:t>
      </w:r>
      <w:r w:rsidRPr="00626B88">
        <w:rPr>
          <w:i/>
          <w:szCs w:val="24"/>
        </w:rPr>
        <w:t>any</w:t>
      </w:r>
      <w:r w:rsidRPr="00626B88">
        <w:rPr>
          <w:szCs w:val="24"/>
        </w:rPr>
        <w:t xml:space="preserve"> change in AGI or deductions effectively changes this rate. Income phaseouts are a tool of congressional compromise. Perhaps Congress is so willing to enact income phaseouts because there are many inexpensive tax preparation programs available to taxpayers that perform all necessary calculations</w:t>
      </w:r>
      <w:r w:rsidRPr="00236FEA">
        <w:rPr>
          <w:spacing w:val="-5"/>
          <w:szCs w:val="24"/>
        </w:rPr>
        <w:t>.</w:t>
      </w:r>
    </w:p>
    <w:p w14:paraId="094B06CB" w14:textId="77777777" w:rsidR="005E7041" w:rsidRDefault="005E7041" w:rsidP="009A1BF0">
      <w:pPr>
        <w:widowControl w:val="0"/>
        <w:jc w:val="both"/>
        <w:rPr>
          <w:szCs w:val="24"/>
        </w:rPr>
      </w:pPr>
    </w:p>
    <w:p w14:paraId="053C52CC" w14:textId="3EF49385" w:rsidR="006C7375" w:rsidRPr="00D1546A" w:rsidRDefault="00D1546A" w:rsidP="005241BD">
      <w:pPr>
        <w:widowControl w:val="0"/>
        <w:jc w:val="both"/>
        <w:rPr>
          <w:szCs w:val="24"/>
        </w:rPr>
      </w:pPr>
      <w:r>
        <w:rPr>
          <w:b/>
          <w:szCs w:val="24"/>
        </w:rPr>
        <w:t>Assignment:</w:t>
      </w:r>
      <w:r>
        <w:rPr>
          <w:szCs w:val="24"/>
        </w:rPr>
        <w:t xml:space="preserve">  Go to </w:t>
      </w:r>
      <w:r w:rsidR="00C03685">
        <w:rPr>
          <w:szCs w:val="24"/>
        </w:rPr>
        <w:t>IRS.Gov, then to “1040 and Schedules 1-6.”  Print these forms</w:t>
      </w:r>
      <w:r w:rsidR="00AC5CB8">
        <w:rPr>
          <w:szCs w:val="24"/>
        </w:rPr>
        <w:t xml:space="preserve">. </w:t>
      </w:r>
      <w:r w:rsidR="00C03685">
        <w:rPr>
          <w:szCs w:val="24"/>
        </w:rPr>
        <w:t xml:space="preserve">Then go to “Other 1040 Schedules.”  Print Schedule </w:t>
      </w:r>
      <w:r w:rsidR="00AC5CB8">
        <w:rPr>
          <w:szCs w:val="24"/>
        </w:rPr>
        <w:t xml:space="preserve">A. </w:t>
      </w:r>
      <w:r>
        <w:rPr>
          <w:szCs w:val="24"/>
        </w:rPr>
        <w:t xml:space="preserve">Examine these forms and </w:t>
      </w:r>
      <w:r>
        <w:rPr>
          <w:szCs w:val="24"/>
        </w:rPr>
        <w:lastRenderedPageBreak/>
        <w:t xml:space="preserve">notice </w:t>
      </w:r>
      <w:r w:rsidR="00C03685">
        <w:rPr>
          <w:szCs w:val="24"/>
        </w:rPr>
        <w:t xml:space="preserve">they implement the “tax formula” </w:t>
      </w:r>
      <w:r>
        <w:rPr>
          <w:szCs w:val="24"/>
        </w:rPr>
        <w:t>described in the text b</w:t>
      </w:r>
      <w:r w:rsidR="00C03685">
        <w:rPr>
          <w:szCs w:val="24"/>
        </w:rPr>
        <w:t>ox.</w:t>
      </w:r>
    </w:p>
    <w:p w14:paraId="764115E0" w14:textId="77777777" w:rsidR="005241BD" w:rsidRDefault="005241BD" w:rsidP="005241BD">
      <w:pPr>
        <w:widowControl w:val="0"/>
        <w:jc w:val="both"/>
        <w:rPr>
          <w:szCs w:val="24"/>
        </w:rPr>
      </w:pPr>
    </w:p>
    <w:p w14:paraId="39F1344D" w14:textId="7A6859D3" w:rsidR="0049128E" w:rsidRPr="00576ED7" w:rsidRDefault="0049128E" w:rsidP="009A1BF0">
      <w:pPr>
        <w:widowControl w:val="0"/>
        <w:jc w:val="both"/>
        <w:rPr>
          <w:szCs w:val="24"/>
        </w:rPr>
      </w:pPr>
      <w:r w:rsidRPr="00576ED7">
        <w:rPr>
          <w:i/>
          <w:szCs w:val="24"/>
        </w:rPr>
        <w:t>Progressive Tax Brackets</w:t>
      </w:r>
      <w:r w:rsidRPr="00576ED7">
        <w:rPr>
          <w:szCs w:val="24"/>
        </w:rPr>
        <w:fldChar w:fldCharType="begin"/>
      </w:r>
      <w:r w:rsidRPr="00576ED7">
        <w:rPr>
          <w:i/>
          <w:szCs w:val="24"/>
        </w:rPr>
        <w:instrText xml:space="preserve"> TC \l2 "Progressive Tax Brackets</w:instrText>
      </w:r>
      <w:r w:rsidRPr="00576ED7">
        <w:rPr>
          <w:szCs w:val="24"/>
        </w:rPr>
        <w:fldChar w:fldCharType="end"/>
      </w:r>
      <w:r w:rsidRPr="00576ED7">
        <w:rPr>
          <w:i/>
          <w:szCs w:val="24"/>
        </w:rPr>
        <w:t>, Progressive Tax Rates, or Progressive Taxation</w:t>
      </w:r>
      <w:r w:rsidRPr="00576ED7">
        <w:rPr>
          <w:szCs w:val="24"/>
        </w:rPr>
        <w:t xml:space="preserve">: </w:t>
      </w:r>
      <w:r w:rsidR="00276EE7">
        <w:rPr>
          <w:szCs w:val="24"/>
        </w:rPr>
        <w:t>Taxpayers do not attach the same importance to every dollar that they earn</w:t>
      </w:r>
      <w:r w:rsidR="00AC5CB8">
        <w:rPr>
          <w:szCs w:val="24"/>
        </w:rPr>
        <w:t xml:space="preserve">. </w:t>
      </w:r>
      <w:r w:rsidRPr="00576ED7">
        <w:rPr>
          <w:szCs w:val="24"/>
        </w:rPr>
        <w:t>To a person whose annual taxable income is $10 million, one dollar more or less has far less value (as gain or loss) than the same dollar has to a person whose annual</w:t>
      </w:r>
      <w:r w:rsidR="00567B84" w:rsidRPr="00576ED7">
        <w:rPr>
          <w:szCs w:val="24"/>
        </w:rPr>
        <w:t xml:space="preserve"> t</w:t>
      </w:r>
      <w:r w:rsidRPr="00576ED7">
        <w:rPr>
          <w:szCs w:val="24"/>
        </w:rPr>
        <w:t>axable income less is than $1000.</w:t>
      </w:r>
      <w:r w:rsidR="00005E7A">
        <w:rPr>
          <w:rStyle w:val="FootnoteReference"/>
          <w:szCs w:val="24"/>
        </w:rPr>
        <w:footnoteReference w:id="10"/>
      </w:r>
      <w:r w:rsidRPr="00576ED7">
        <w:rPr>
          <w:szCs w:val="24"/>
        </w:rPr>
        <w:t xml:space="preserve">  Hence, the person </w:t>
      </w:r>
      <w:r w:rsidR="006F724A" w:rsidRPr="00B1409A">
        <w:rPr>
          <w:noProof/>
          <w:sz w:val="20"/>
          <w:szCs w:val="24"/>
        </w:rPr>
        <mc:AlternateContent>
          <mc:Choice Requires="wps">
            <w:drawing>
              <wp:anchor distT="152400" distB="152400" distL="152400" distR="152400" simplePos="0" relativeHeight="252344320" behindDoc="0" locked="0" layoutInCell="0" allowOverlap="1" wp14:anchorId="2328B431" wp14:editId="6629CD75">
                <wp:simplePos x="0" y="0"/>
                <wp:positionH relativeFrom="margin">
                  <wp:posOffset>-228600</wp:posOffset>
                </wp:positionH>
                <wp:positionV relativeFrom="paragraph">
                  <wp:posOffset>521335</wp:posOffset>
                </wp:positionV>
                <wp:extent cx="3526790" cy="3176270"/>
                <wp:effectExtent l="0" t="0" r="16510" b="24130"/>
                <wp:wrapSquare wrapText="largest"/>
                <wp:docPr id="1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3176270"/>
                        </a:xfrm>
                        <a:prstGeom prst="rect">
                          <a:avLst/>
                        </a:prstGeom>
                        <a:solidFill>
                          <a:srgbClr val="FFFFFF"/>
                        </a:solidFill>
                        <a:ln w="12192">
                          <a:solidFill>
                            <a:srgbClr val="000000"/>
                          </a:solidFill>
                          <a:miter lim="800000"/>
                          <a:headEnd/>
                          <a:tailEnd/>
                        </a:ln>
                      </wps:spPr>
                      <wps:txbx>
                        <w:txbxContent>
                          <w:p w14:paraId="565CCC65" w14:textId="77777777" w:rsidR="002D4291" w:rsidRDefault="002D4291" w:rsidP="006F724A">
                            <w:pPr>
                              <w:widowControl w:val="0"/>
                              <w:jc w:val="both"/>
                              <w:rPr>
                                <w:rFonts w:ascii="Tw Cen MT" w:hAnsi="Tw Cen MT"/>
                              </w:rPr>
                            </w:pPr>
                            <w:r>
                              <w:rPr>
                                <w:rFonts w:ascii="Tw Cen MT" w:hAnsi="Tw Cen MT"/>
                                <w:i/>
                              </w:rPr>
                              <w:t>Progressive Rates and Income Redistribution</w:t>
                            </w:r>
                            <w:r>
                              <w:rPr>
                                <w:rFonts w:ascii="Tw Cen MT" w:hAnsi="Tw Cen MT"/>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8B431" id="Text Box 6" o:spid="_x0000_s1030" type="#_x0000_t202" style="position:absolute;left:0;text-align:left;margin-left:-18pt;margin-top:41.05pt;width:277.7pt;height:250.1pt;z-index:2523443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" o:allowincell="f" strokeweight=".96pt">
                <v:textbox inset="6pt,6pt,6pt,6pt">
                  <w:txbxContent>
                    <w:p w14:paraId="565CCC65" w14:textId="77777777" w:rsidR="002D4291" w:rsidRDefault="002D4291" w:rsidP="006F724A">
                      <w:pPr>
                        <w:widowControl w:val="0"/>
                        <w:jc w:val="both"/>
                        <w:rPr>
                          <w:rFonts w:ascii="Tw Cen MT" w:hAnsi="Tw Cen MT"/>
                        </w:rPr>
                      </w:pPr>
                      <w:r>
                        <w:rPr>
                          <w:rFonts w:ascii="Tw Cen MT" w:hAnsi="Tw Cen MT"/>
                          <w:i/>
                        </w:rPr>
                        <w:t>Progressive Rates and Income Redistribution</w:t>
                      </w:r>
                      <w:r>
                        <w:rPr>
                          <w:rFonts w:ascii="Tw Cen MT" w:hAnsi="Tw Cen MT"/>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v:textbox>
                <w10:wrap type="square" side="largest" anchorx="margin"/>
              </v:shape>
            </w:pict>
          </mc:Fallback>
        </mc:AlternateContent>
      </w:r>
      <w:r w:rsidRPr="00576ED7">
        <w:rPr>
          <w:szCs w:val="24"/>
        </w:rPr>
        <w:t xml:space="preserve">with $10 million of income who receives one more dollar might feel the same level of sacrifice if </w:t>
      </w:r>
      <w:r w:rsidR="00156626">
        <w:rPr>
          <w:szCs w:val="24"/>
        </w:rPr>
        <w:t>she</w:t>
      </w:r>
      <w:r w:rsidRPr="00576ED7">
        <w:rPr>
          <w:szCs w:val="24"/>
        </w:rPr>
        <w:t xml:space="preserve"> must pay $0.90 of it in federal income tax – and so keeps only $0.10 of it – as the person with $1000 of income who receives one more dollar of income might feel if </w:t>
      </w:r>
      <w:r w:rsidR="00156626">
        <w:rPr>
          <w:szCs w:val="24"/>
        </w:rPr>
        <w:t>she</w:t>
      </w:r>
      <w:r w:rsidRPr="00576ED7">
        <w:rPr>
          <w:szCs w:val="24"/>
        </w:rPr>
        <w:t xml:space="preserve"> must pay $0.05 of it in federal income tax and so keeps $0.95 of it. The Tax Code endeavors to require equal sacrifice by estab</w:t>
      </w:r>
      <w:r w:rsidR="00E613BA">
        <w:rPr>
          <w:szCs w:val="24"/>
        </w:rPr>
        <w:t xml:space="preserve">lishing progressive tax rates. </w:t>
      </w:r>
      <w:r w:rsidRPr="00576ED7">
        <w:rPr>
          <w:szCs w:val="24"/>
        </w:rPr>
        <w:t xml:space="preserve">Look at </w:t>
      </w:r>
      <w:r w:rsidR="00CA008D">
        <w:rPr>
          <w:szCs w:val="24"/>
        </w:rPr>
        <w:t>§ </w:t>
      </w:r>
      <w:r w:rsidRPr="00576ED7">
        <w:rPr>
          <w:szCs w:val="24"/>
        </w:rPr>
        <w:t>1 of the Code – preferably the latest table that the IRS has promulgated in a Revenue Procedure that adjusts tax rates for inflation</w:t>
      </w:r>
      <w:r w:rsidR="00AC5CB8" w:rsidRPr="00576ED7">
        <w:rPr>
          <w:szCs w:val="24"/>
        </w:rPr>
        <w:t xml:space="preserve">. </w:t>
      </w:r>
      <w:r w:rsidRPr="00576ED7">
        <w:rPr>
          <w:szCs w:val="24"/>
        </w:rPr>
        <w:t>An understanding of the tax formula should lead you to conclude that the first dollars of a taxpayer’</w:t>
      </w:r>
      <w:r w:rsidR="00E613BA">
        <w:rPr>
          <w:szCs w:val="24"/>
        </w:rPr>
        <w:t xml:space="preserve">s income are not taxed at all. </w:t>
      </w:r>
      <w:r w:rsidRPr="00576ED7">
        <w:rPr>
          <w:szCs w:val="24"/>
        </w:rPr>
        <w:t>The next dollars above that threshold – and only those dollars – are subject to a tax of 10%. The next dollars above the next threshold – and only those dollars – are subject to a tax of 1</w:t>
      </w:r>
      <w:r w:rsidR="00276EE7">
        <w:rPr>
          <w:szCs w:val="24"/>
        </w:rPr>
        <w:t>2</w:t>
      </w:r>
      <w:r w:rsidRPr="00576ED7">
        <w:rPr>
          <w:szCs w:val="24"/>
        </w:rPr>
        <w:t>%</w:t>
      </w:r>
      <w:r w:rsidR="00AC5CB8" w:rsidRPr="00576ED7">
        <w:rPr>
          <w:szCs w:val="24"/>
        </w:rPr>
        <w:t xml:space="preserve">. </w:t>
      </w:r>
      <w:r w:rsidRPr="00576ED7">
        <w:rPr>
          <w:szCs w:val="24"/>
        </w:rPr>
        <w:t>And so on – at rates of 2</w:t>
      </w:r>
      <w:r w:rsidR="00276EE7">
        <w:rPr>
          <w:szCs w:val="24"/>
        </w:rPr>
        <w:t>2</w:t>
      </w:r>
      <w:r w:rsidRPr="00576ED7">
        <w:rPr>
          <w:szCs w:val="24"/>
        </w:rPr>
        <w:t>%, 2</w:t>
      </w:r>
      <w:r w:rsidR="00276EE7">
        <w:rPr>
          <w:szCs w:val="24"/>
        </w:rPr>
        <w:t>4</w:t>
      </w:r>
      <w:r w:rsidRPr="00576ED7">
        <w:rPr>
          <w:szCs w:val="24"/>
        </w:rPr>
        <w:t>%, 3</w:t>
      </w:r>
      <w:r w:rsidR="00276EE7">
        <w:rPr>
          <w:szCs w:val="24"/>
        </w:rPr>
        <w:t>2</w:t>
      </w:r>
      <w:r w:rsidRPr="00576ED7">
        <w:rPr>
          <w:szCs w:val="24"/>
        </w:rPr>
        <w:t>%, 35%</w:t>
      </w:r>
      <w:r w:rsidR="00D575F4" w:rsidRPr="00576ED7">
        <w:rPr>
          <w:szCs w:val="24"/>
        </w:rPr>
        <w:t>, and 3</w:t>
      </w:r>
      <w:r w:rsidR="00276EE7">
        <w:rPr>
          <w:szCs w:val="24"/>
        </w:rPr>
        <w:t>7</w:t>
      </w:r>
      <w:r w:rsidR="00D575F4" w:rsidRPr="00576ED7">
        <w:rPr>
          <w:szCs w:val="24"/>
        </w:rPr>
        <w:t>%</w:t>
      </w:r>
      <w:r w:rsidR="00AC5CB8" w:rsidRPr="00576ED7">
        <w:rPr>
          <w:szCs w:val="24"/>
        </w:rPr>
        <w:t xml:space="preserve">. </w:t>
      </w:r>
      <w:r w:rsidRPr="00576ED7">
        <w:rPr>
          <w:szCs w:val="24"/>
        </w:rPr>
        <w:t>Tax brackets that increase as taxable income increases are “progressive” tax brackets</w:t>
      </w:r>
      <w:r w:rsidR="00AC5CB8" w:rsidRPr="00576ED7">
        <w:rPr>
          <w:szCs w:val="24"/>
        </w:rPr>
        <w:t xml:space="preserve">. </w:t>
      </w:r>
      <w:r w:rsidRPr="00576ED7">
        <w:rPr>
          <w:szCs w:val="24"/>
        </w:rPr>
        <w:t>The highest individual tax bracket is 3</w:t>
      </w:r>
      <w:r w:rsidR="00276EE7">
        <w:rPr>
          <w:szCs w:val="24"/>
        </w:rPr>
        <w:t>7</w:t>
      </w:r>
      <w:r w:rsidRPr="00576ED7">
        <w:rPr>
          <w:szCs w:val="24"/>
        </w:rPr>
        <w:t>%, but no taxpayer pays 3</w:t>
      </w:r>
      <w:r w:rsidR="00276EE7">
        <w:rPr>
          <w:szCs w:val="24"/>
        </w:rPr>
        <w:t>7</w:t>
      </w:r>
      <w:r w:rsidRPr="00576ED7">
        <w:rPr>
          <w:szCs w:val="24"/>
        </w:rPr>
        <w:t xml:space="preserve">% of </w:t>
      </w:r>
      <w:r w:rsidR="001351B4">
        <w:rPr>
          <w:szCs w:val="24"/>
        </w:rPr>
        <w:t>her</w:t>
      </w:r>
      <w:r w:rsidRPr="00576ED7">
        <w:rPr>
          <w:szCs w:val="24"/>
        </w:rPr>
        <w:t xml:space="preserve"> taxable income in federal income taxes; do you see why?</w:t>
      </w:r>
      <w:r w:rsidR="00BC205C" w:rsidRPr="00BC205C">
        <w:rPr>
          <w:noProof/>
          <w:szCs w:val="24"/>
        </w:rPr>
        <w:t xml:space="preserve"> </w:t>
      </w:r>
    </w:p>
    <w:p w14:paraId="7570469C" w14:textId="77777777" w:rsidR="0049128E" w:rsidRPr="00576ED7" w:rsidRDefault="0049128E" w:rsidP="009A1BF0">
      <w:pPr>
        <w:widowControl w:val="0"/>
        <w:jc w:val="both"/>
        <w:rPr>
          <w:szCs w:val="24"/>
        </w:rPr>
      </w:pPr>
    </w:p>
    <w:p w14:paraId="6F51CA4D" w14:textId="7ED0C300" w:rsidR="0049128E" w:rsidRPr="00576ED7" w:rsidRDefault="005F3624" w:rsidP="009A1BF0">
      <w:pPr>
        <w:widowControl w:val="0"/>
        <w:jc w:val="both"/>
        <w:rPr>
          <w:szCs w:val="24"/>
        </w:rPr>
      </w:pPr>
      <w:r>
        <w:rPr>
          <w:i/>
          <w:szCs w:val="24"/>
        </w:rPr>
        <w:t>R</w:t>
      </w:r>
      <w:r w:rsidR="0049128E" w:rsidRPr="00576ED7">
        <w:rPr>
          <w:i/>
          <w:szCs w:val="24"/>
        </w:rPr>
        <w:t xml:space="preserve">egressive </w:t>
      </w:r>
      <w:r w:rsidR="00EC5156">
        <w:rPr>
          <w:i/>
          <w:szCs w:val="24"/>
        </w:rPr>
        <w:t>T</w:t>
      </w:r>
      <w:r w:rsidR="0049128E" w:rsidRPr="00576ED7">
        <w:rPr>
          <w:i/>
          <w:szCs w:val="24"/>
        </w:rPr>
        <w:t>ax</w:t>
      </w:r>
      <w:r w:rsidR="00EC5156">
        <w:rPr>
          <w:szCs w:val="24"/>
        </w:rPr>
        <w:t>: A “regressive tax</w:t>
      </w:r>
      <w:r w:rsidR="00DC61FD">
        <w:rPr>
          <w:szCs w:val="24"/>
        </w:rPr>
        <w:t>”</w:t>
      </w:r>
      <w:r w:rsidR="00EC5156">
        <w:rPr>
          <w:szCs w:val="24"/>
        </w:rPr>
        <w:t xml:space="preserve"> </w:t>
      </w:r>
      <w:r w:rsidR="0049128E" w:rsidRPr="00576ED7">
        <w:rPr>
          <w:szCs w:val="24"/>
        </w:rPr>
        <w:t xml:space="preserve">is one where the percentage that taxpayers pay </w:t>
      </w:r>
      <w:r w:rsidR="0049128E" w:rsidRPr="00576ED7">
        <w:rPr>
          <w:i/>
          <w:szCs w:val="24"/>
        </w:rPr>
        <w:lastRenderedPageBreak/>
        <w:t>decreases</w:t>
      </w:r>
      <w:r w:rsidR="0049128E" w:rsidRPr="00576ED7">
        <w:rPr>
          <w:szCs w:val="24"/>
        </w:rPr>
        <w:t xml:space="preserve"> as their income increases</w:t>
      </w:r>
      <w:r w:rsidR="00AC5CB8" w:rsidRPr="00576ED7">
        <w:rPr>
          <w:szCs w:val="24"/>
        </w:rPr>
        <w:t xml:space="preserve">. </w:t>
      </w:r>
      <w:r w:rsidR="0049128E" w:rsidRPr="00576ED7">
        <w:rPr>
          <w:szCs w:val="24"/>
        </w:rPr>
        <w:t xml:space="preserve">A </w:t>
      </w:r>
      <w:r w:rsidR="0049128E" w:rsidRPr="00576ED7">
        <w:rPr>
          <w:i/>
          <w:szCs w:val="24"/>
        </w:rPr>
        <w:t>flat tax</w:t>
      </w:r>
      <w:r w:rsidR="0049128E" w:rsidRPr="00576ED7">
        <w:rPr>
          <w:szCs w:val="24"/>
        </w:rPr>
        <w:t xml:space="preserve"> is one where the percentage that taxpayers pay is equal at all income levels</w:t>
      </w:r>
      <w:r w:rsidR="00AC5CB8" w:rsidRPr="00576ED7">
        <w:rPr>
          <w:szCs w:val="24"/>
        </w:rPr>
        <w:t xml:space="preserve">. </w:t>
      </w:r>
      <w:r w:rsidR="0049128E" w:rsidRPr="00576ED7">
        <w:rPr>
          <w:szCs w:val="24"/>
        </w:rPr>
        <w:t xml:space="preserve">Some flat taxes are </w:t>
      </w:r>
      <w:r w:rsidR="0049128E" w:rsidRPr="00576ED7">
        <w:rPr>
          <w:i/>
          <w:szCs w:val="24"/>
        </w:rPr>
        <w:t>regressive in effect</w:t>
      </w:r>
      <w:r w:rsidR="0049128E" w:rsidRPr="00576ED7">
        <w:rPr>
          <w:szCs w:val="24"/>
        </w:rPr>
        <w:t xml:space="preserve">, e.g., a flat sales tax imposed on </w:t>
      </w:r>
      <w:r w:rsidR="00276EE7">
        <w:rPr>
          <w:szCs w:val="24"/>
        </w:rPr>
        <w:t xml:space="preserve">the purchase of </w:t>
      </w:r>
      <w:r w:rsidR="0049128E" w:rsidRPr="00576ED7">
        <w:rPr>
          <w:szCs w:val="24"/>
        </w:rPr>
        <w:t xml:space="preserve">necessities, </w:t>
      </w:r>
      <w:r w:rsidR="00BC205C">
        <w:rPr>
          <w:i/>
          <w:szCs w:val="24"/>
        </w:rPr>
        <w:t>sup</w:t>
      </w:r>
      <w:r w:rsidR="0049128E" w:rsidRPr="00576ED7">
        <w:rPr>
          <w:i/>
          <w:szCs w:val="24"/>
        </w:rPr>
        <w:t>ra</w:t>
      </w:r>
      <w:r w:rsidR="0049128E" w:rsidRPr="00576ED7">
        <w:rPr>
          <w:szCs w:val="24"/>
        </w:rPr>
        <w:t>.</w:t>
      </w:r>
    </w:p>
    <w:p w14:paraId="2FCAE116" w14:textId="77777777" w:rsidR="0049128E" w:rsidRPr="00576ED7" w:rsidRDefault="0049128E" w:rsidP="009A1BF0">
      <w:pPr>
        <w:widowControl w:val="0"/>
        <w:jc w:val="both"/>
        <w:rPr>
          <w:szCs w:val="24"/>
        </w:rPr>
      </w:pPr>
    </w:p>
    <w:p w14:paraId="1529DF3D" w14:textId="4AE73241" w:rsidR="0049128E" w:rsidRPr="00576ED7" w:rsidRDefault="0049128E" w:rsidP="009A1BF0">
      <w:pPr>
        <w:widowControl w:val="0"/>
        <w:jc w:val="both"/>
        <w:rPr>
          <w:szCs w:val="24"/>
        </w:rPr>
      </w:pPr>
      <w:r w:rsidRPr="00576ED7">
        <w:rPr>
          <w:i/>
          <w:szCs w:val="24"/>
        </w:rPr>
        <w:t>Effective tax rate</w:t>
      </w:r>
      <w:r w:rsidRPr="00576ED7">
        <w:rPr>
          <w:szCs w:val="24"/>
        </w:rPr>
        <w:fldChar w:fldCharType="begin"/>
      </w:r>
      <w:r w:rsidRPr="00576ED7">
        <w:rPr>
          <w:i/>
          <w:szCs w:val="24"/>
        </w:rPr>
        <w:instrText xml:space="preserve"> TC \l2 "Effective tax rate</w:instrText>
      </w:r>
      <w:r w:rsidRPr="00576ED7">
        <w:rPr>
          <w:szCs w:val="24"/>
        </w:rPr>
        <w:fldChar w:fldCharType="end"/>
      </w:r>
      <w:r w:rsidRPr="00576ED7">
        <w:rPr>
          <w:szCs w:val="24"/>
        </w:rPr>
        <w:t>: Because we have a progressive rate structure, not every dollar of taxable income is taxed at the same rate</w:t>
      </w:r>
      <w:r w:rsidR="00AC5CB8" w:rsidRPr="00576ED7">
        <w:rPr>
          <w:szCs w:val="24"/>
        </w:rPr>
        <w:t xml:space="preserve">. </w:t>
      </w:r>
      <w:r w:rsidRPr="00576ED7">
        <w:rPr>
          <w:szCs w:val="24"/>
        </w:rPr>
        <w:t>Moreover, income derived from some sources is taxed differently than income derived from other sources</w:t>
      </w:r>
      <w:r w:rsidR="00AC5CB8" w:rsidRPr="00576ED7">
        <w:rPr>
          <w:szCs w:val="24"/>
        </w:rPr>
        <w:t xml:space="preserve">. </w:t>
      </w:r>
      <w:r w:rsidRPr="00576ED7">
        <w:rPr>
          <w:szCs w:val="24"/>
        </w:rPr>
        <w:t xml:space="preserve">For example, an individual taxpayer’s “net capital gain” (essentially long-term capital gains plus most dividends) is taxed at a lower rate than </w:t>
      </w:r>
      <w:r w:rsidR="001351B4">
        <w:rPr>
          <w:szCs w:val="24"/>
        </w:rPr>
        <w:t>her</w:t>
      </w:r>
      <w:r w:rsidRPr="00576ED7">
        <w:rPr>
          <w:szCs w:val="24"/>
        </w:rPr>
        <w:t xml:space="preserve"> ordi</w:t>
      </w:r>
      <w:r w:rsidR="00FB085D" w:rsidRPr="00B1409A">
        <w:rPr>
          <w:noProof/>
          <w:sz w:val="20"/>
          <w:szCs w:val="24"/>
        </w:rPr>
        <mc:AlternateContent>
          <mc:Choice Requires="wps">
            <w:drawing>
              <wp:anchor distT="152400" distB="152400" distL="152400" distR="152400" simplePos="0" relativeHeight="252346368" behindDoc="0" locked="0" layoutInCell="0" allowOverlap="1" wp14:anchorId="45C832AF" wp14:editId="37953B69">
                <wp:simplePos x="0" y="0"/>
                <wp:positionH relativeFrom="margin">
                  <wp:posOffset>-266700</wp:posOffset>
                </wp:positionH>
                <wp:positionV relativeFrom="margin">
                  <wp:posOffset>1046480</wp:posOffset>
                </wp:positionV>
                <wp:extent cx="5034280" cy="3838575"/>
                <wp:effectExtent l="0" t="0" r="13970" b="28575"/>
                <wp:wrapSquare wrapText="largest"/>
                <wp:docPr id="1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4280" cy="3838575"/>
                        </a:xfrm>
                        <a:prstGeom prst="rect">
                          <a:avLst/>
                        </a:prstGeom>
                        <a:solidFill>
                          <a:srgbClr val="FFFFFF"/>
                        </a:solidFill>
                        <a:ln w="12192">
                          <a:solidFill>
                            <a:srgbClr val="000000"/>
                          </a:solidFill>
                          <a:miter lim="800000"/>
                          <a:headEnd/>
                          <a:tailEnd/>
                        </a:ln>
                      </wps:spPr>
                      <wps:txbx>
                        <w:txbxContent>
                          <w:p w14:paraId="736E5C61" w14:textId="77777777" w:rsidR="002D4291" w:rsidRPr="00CD7FAA" w:rsidRDefault="002D4291" w:rsidP="00FB085D">
                            <w:pPr>
                              <w:widowControl w:val="0"/>
                              <w:jc w:val="both"/>
                              <w:rPr>
                                <w:rFonts w:ascii="Tw Cen MT" w:hAnsi="Tw Cen MT"/>
                              </w:rPr>
                            </w:pPr>
                            <w:r>
                              <w:rPr>
                                <w:rFonts w:ascii="Tw Cen MT" w:hAnsi="Tw Cen MT"/>
                                <w:i/>
                              </w:rPr>
                              <w:t>The Upside Down Nature of Deductions and Exclusions</w:t>
                            </w:r>
                            <w:r>
                              <w:rPr>
                                <w:rFonts w:ascii="Tw Cen MT" w:hAnsi="Tw Cen MT"/>
                              </w:rPr>
                              <w:t xml:space="preserve">: A taxpayer pays a certain marginal rate of tax on the next dollar that she derives in gross income.  Hence, a high-income taxpayer who pays a 37% marginal tax rate gains $0.63 of additional spending power by earning one more dollar.  The </w:t>
                            </w:r>
                            <w:r>
                              <w:rPr>
                                <w:rFonts w:ascii="Tw Cen MT" w:hAnsi="Tw Cen MT"/>
                                <w:i/>
                              </w:rPr>
                              <w:t>higher</w:t>
                            </w:r>
                            <w:r>
                              <w:rPr>
                                <w:rFonts w:ascii="Tw Cen MT" w:hAnsi="Tw Cen MT"/>
                              </w:rPr>
                              <w:t xml:space="preserve"> a taxpayer’s marginal tax bracket, the </w:t>
                            </w:r>
                            <w:r>
                              <w:rPr>
                                <w:rFonts w:ascii="Tw Cen MT" w:hAnsi="Tw Cen MT"/>
                                <w:i/>
                              </w:rPr>
                              <w:t>less</w:t>
                            </w:r>
                            <w:r>
                              <w:rPr>
                                <w:rFonts w:ascii="Tw Cen MT" w:hAnsi="Tw Cen MT"/>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Pr>
                                <w:rFonts w:ascii="Tw Cen MT" w:hAnsi="Tw Cen MT"/>
                                <w:i/>
                              </w:rPr>
                              <w:t>higher</w:t>
                            </w:r>
                            <w:r>
                              <w:rPr>
                                <w:rFonts w:ascii="Tw Cen MT" w:hAnsi="Tw Cen MT"/>
                              </w:rPr>
                              <w:t xml:space="preserve"> a taxpayer’s marginal tax rate, the </w:t>
                            </w:r>
                            <w:r>
                              <w:rPr>
                                <w:rFonts w:ascii="Tw Cen MT" w:hAnsi="Tw Cen MT"/>
                                <w:i/>
                              </w:rPr>
                              <w:t>more</w:t>
                            </w:r>
                            <w:r>
                              <w:rPr>
                                <w:rFonts w:ascii="Tw Cen MT" w:hAnsi="Tw Cen MT"/>
                              </w:rPr>
                              <w:t xml:space="preserve"> an additional dollar of deduction will save the taxpayer in income tax liability.  </w:t>
                            </w:r>
                            <w:r>
                              <w:rPr>
                                <w:rFonts w:ascii="Tw Cen MT" w:hAnsi="Tw Cen MT"/>
                                <w:i/>
                              </w:rPr>
                              <w:t>And</w:t>
                            </w:r>
                            <w:r>
                              <w:rPr>
                                <w:rFonts w:ascii="Tw Cen MT" w:hAnsi="Tw Cen MT"/>
                              </w:rPr>
                              <w:t xml:space="preserve"> the </w:t>
                            </w:r>
                            <w:r>
                              <w:rPr>
                                <w:rFonts w:ascii="Tw Cen MT" w:hAnsi="Tw Cen MT"/>
                                <w:i/>
                              </w:rPr>
                              <w:t>lower</w:t>
                            </w:r>
                            <w:r>
                              <w:rPr>
                                <w:rFonts w:ascii="Tw Cen MT" w:hAnsi="Tw Cen MT"/>
                              </w:rPr>
                              <w:t xml:space="preserve"> a taxpayer’s marginal tax rate, the </w:t>
                            </w:r>
                            <w:r>
                              <w:rPr>
                                <w:rFonts w:ascii="Tw Cen MT" w:hAnsi="Tw Cen MT"/>
                                <w:i/>
                              </w:rPr>
                              <w:t>less</w:t>
                            </w:r>
                            <w:r>
                              <w:rPr>
                                <w:rFonts w:ascii="Tw Cen MT" w:hAnsi="Tw Cen MT"/>
                              </w:rPr>
                              <w:t xml:space="preserve"> an additional dollar of deduction will save the taxpayer in income tax liability.  A taxpayer whose marginal rate of tax is 10% must sacrifice $0.90 in order that her public radio station receives $1.  The same principle applies to exclusions from gross income.  A high-income taxpayer saves more on her tax bill by accepting employment benefits excluded from gross income than a low-income taxpayer, </w:t>
                            </w:r>
                            <w:r>
                              <w:rPr>
                                <w:rFonts w:ascii="Tw Cen MT" w:hAnsi="Tw Cen MT"/>
                                <w:i/>
                              </w:rPr>
                              <w:t>infra</w:t>
                            </w:r>
                            <w:r>
                              <w:rPr>
                                <w:rFonts w:ascii="Tw Cen MT" w:hAnsi="Tw Cen MT"/>
                              </w:rPr>
                              <w:t xml:space="preserve">.  These results might be the opposite of what policy-makers desire, i.e., they are “upside-down.”  The magnitude of this “upside-downness” depends upon the degree of progressivity of tax rates.  Raising tax rates on high income earners will </w:t>
                            </w:r>
                            <w:r>
                              <w:rPr>
                                <w:rFonts w:ascii="Tw Cen MT" w:hAnsi="Tw Cen MT"/>
                                <w:i/>
                              </w:rPr>
                              <w:t>increase</w:t>
                            </w:r>
                            <w:r>
                              <w:rPr>
                                <w:rFonts w:ascii="Tw Cen MT" w:hAnsi="Tw Cen MT"/>
                              </w:rPr>
                              <w:t xml:space="preserve"> the “upside-downness” of deductions and exclusion.  On the other hand, flat credits against tax liability will </w:t>
                            </w:r>
                            <w:r>
                              <w:rPr>
                                <w:rFonts w:ascii="Tw Cen MT" w:hAnsi="Tw Cen MT"/>
                                <w:i/>
                              </w:rPr>
                              <w:t>reduce</w:t>
                            </w:r>
                            <w:r>
                              <w:rPr>
                                <w:rFonts w:ascii="Tw Cen MT" w:hAnsi="Tw Cen MT"/>
                              </w:rPr>
                              <w:t xml:space="preserve"> the “upside-downness” of these incentiv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832AF" id="Text Box 7" o:spid="_x0000_s1031" type="#_x0000_t202" style="position:absolute;left:0;text-align:left;margin-left:-21pt;margin-top:82.4pt;width:396.4pt;height:302.25pt;z-index:2523463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" o:allowincell="f" strokeweight=".96pt">
                <v:textbox inset="6pt,6pt,6pt,6pt">
                  <w:txbxContent>
                    <w:p w14:paraId="736E5C61" w14:textId="77777777" w:rsidR="002D4291" w:rsidRPr="00CD7FAA" w:rsidRDefault="002D4291" w:rsidP="00FB085D">
                      <w:pPr>
                        <w:widowControl w:val="0"/>
                        <w:jc w:val="both"/>
                        <w:rPr>
                          <w:rFonts w:ascii="Tw Cen MT" w:hAnsi="Tw Cen MT"/>
                        </w:rPr>
                      </w:pPr>
                      <w:r>
                        <w:rPr>
                          <w:rFonts w:ascii="Tw Cen MT" w:hAnsi="Tw Cen MT"/>
                          <w:i/>
                        </w:rPr>
                        <w:t>The Upside Down Nature of Deductions and Exclusions</w:t>
                      </w:r>
                      <w:r>
                        <w:rPr>
                          <w:rFonts w:ascii="Tw Cen MT" w:hAnsi="Tw Cen MT"/>
                        </w:rPr>
                        <w:t xml:space="preserve">: A taxpayer pays a certain marginal rate of tax on the next dollar that she derives in gross income.  Hence, a high-income taxpayer who pays a 37% marginal tax rate gains $0.63 of additional spending power by earning one more dollar.  The </w:t>
                      </w:r>
                      <w:r>
                        <w:rPr>
                          <w:rFonts w:ascii="Tw Cen MT" w:hAnsi="Tw Cen MT"/>
                          <w:i/>
                        </w:rPr>
                        <w:t>higher</w:t>
                      </w:r>
                      <w:r>
                        <w:rPr>
                          <w:rFonts w:ascii="Tw Cen MT" w:hAnsi="Tw Cen MT"/>
                        </w:rPr>
                        <w:t xml:space="preserve"> a taxpayer’s marginal tax bracket, the </w:t>
                      </w:r>
                      <w:r>
                        <w:rPr>
                          <w:rFonts w:ascii="Tw Cen MT" w:hAnsi="Tw Cen MT"/>
                          <w:i/>
                        </w:rPr>
                        <w:t>less</w:t>
                      </w:r>
                      <w:r>
                        <w:rPr>
                          <w:rFonts w:ascii="Tw Cen MT" w:hAnsi="Tw Cen MT"/>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Pr>
                          <w:rFonts w:ascii="Tw Cen MT" w:hAnsi="Tw Cen MT"/>
                          <w:i/>
                        </w:rPr>
                        <w:t>higher</w:t>
                      </w:r>
                      <w:r>
                        <w:rPr>
                          <w:rFonts w:ascii="Tw Cen MT" w:hAnsi="Tw Cen MT"/>
                        </w:rPr>
                        <w:t xml:space="preserve"> a taxpayer’s marginal tax rate, the </w:t>
                      </w:r>
                      <w:r>
                        <w:rPr>
                          <w:rFonts w:ascii="Tw Cen MT" w:hAnsi="Tw Cen MT"/>
                          <w:i/>
                        </w:rPr>
                        <w:t>more</w:t>
                      </w:r>
                      <w:r>
                        <w:rPr>
                          <w:rFonts w:ascii="Tw Cen MT" w:hAnsi="Tw Cen MT"/>
                        </w:rPr>
                        <w:t xml:space="preserve"> an additional dollar of deduction will save the taxpayer in income tax liability.  </w:t>
                      </w:r>
                      <w:r>
                        <w:rPr>
                          <w:rFonts w:ascii="Tw Cen MT" w:hAnsi="Tw Cen MT"/>
                          <w:i/>
                        </w:rPr>
                        <w:t>And</w:t>
                      </w:r>
                      <w:r>
                        <w:rPr>
                          <w:rFonts w:ascii="Tw Cen MT" w:hAnsi="Tw Cen MT"/>
                        </w:rPr>
                        <w:t xml:space="preserve"> the </w:t>
                      </w:r>
                      <w:r>
                        <w:rPr>
                          <w:rFonts w:ascii="Tw Cen MT" w:hAnsi="Tw Cen MT"/>
                          <w:i/>
                        </w:rPr>
                        <w:t>lower</w:t>
                      </w:r>
                      <w:r>
                        <w:rPr>
                          <w:rFonts w:ascii="Tw Cen MT" w:hAnsi="Tw Cen MT"/>
                        </w:rPr>
                        <w:t xml:space="preserve"> a taxpayer’s marginal tax rate, the </w:t>
                      </w:r>
                      <w:r>
                        <w:rPr>
                          <w:rFonts w:ascii="Tw Cen MT" w:hAnsi="Tw Cen MT"/>
                          <w:i/>
                        </w:rPr>
                        <w:t>less</w:t>
                      </w:r>
                      <w:r>
                        <w:rPr>
                          <w:rFonts w:ascii="Tw Cen MT" w:hAnsi="Tw Cen MT"/>
                        </w:rPr>
                        <w:t xml:space="preserve"> an additional dollar of deduction will save the taxpayer in income tax liability.  A taxpayer whose marginal rate of tax is 10% must sacrifice $0.90 in order that her public radio station receives $1.  The same principle applies to exclusions from gross income.  A high-income taxpayer saves more on her tax bill by accepting employment benefits excluded from gross income than a low-income taxpayer, </w:t>
                      </w:r>
                      <w:r>
                        <w:rPr>
                          <w:rFonts w:ascii="Tw Cen MT" w:hAnsi="Tw Cen MT"/>
                          <w:i/>
                        </w:rPr>
                        <w:t>infra</w:t>
                      </w:r>
                      <w:r>
                        <w:rPr>
                          <w:rFonts w:ascii="Tw Cen MT" w:hAnsi="Tw Cen MT"/>
                        </w:rPr>
                        <w:t xml:space="preserve">.  These results might be the opposite of what policy-makers desire, i.e., they are “upside-down.”  The magnitude of this “upside-downness” depends upon the degree of progressivity of tax rates.  Raising tax rates on high income earners will </w:t>
                      </w:r>
                      <w:r>
                        <w:rPr>
                          <w:rFonts w:ascii="Tw Cen MT" w:hAnsi="Tw Cen MT"/>
                          <w:i/>
                        </w:rPr>
                        <w:t>increase</w:t>
                      </w:r>
                      <w:r>
                        <w:rPr>
                          <w:rFonts w:ascii="Tw Cen MT" w:hAnsi="Tw Cen MT"/>
                        </w:rPr>
                        <w:t xml:space="preserve"> the “upside-downness” of deductions and exclusion.  On the other hand, flat credits against tax liability will </w:t>
                      </w:r>
                      <w:r>
                        <w:rPr>
                          <w:rFonts w:ascii="Tw Cen MT" w:hAnsi="Tw Cen MT"/>
                          <w:i/>
                        </w:rPr>
                        <w:t>reduce</w:t>
                      </w:r>
                      <w:r>
                        <w:rPr>
                          <w:rFonts w:ascii="Tw Cen MT" w:hAnsi="Tw Cen MT"/>
                        </w:rPr>
                        <w:t xml:space="preserve"> the “upside-downness” of these incentives.</w:t>
                      </w:r>
                    </w:p>
                  </w:txbxContent>
                </v:textbox>
                <w10:wrap type="square" side="largest" anchorx="margin" anchory="margin"/>
              </v:shape>
            </w:pict>
          </mc:Fallback>
        </mc:AlternateContent>
      </w:r>
      <w:r w:rsidRPr="00576ED7">
        <w:rPr>
          <w:szCs w:val="24"/>
        </w:rPr>
        <w:t>nary income</w:t>
      </w:r>
      <w:r w:rsidR="00AC5CB8" w:rsidRPr="00576ED7">
        <w:rPr>
          <w:szCs w:val="24"/>
        </w:rPr>
        <w:t xml:space="preserve">. </w:t>
      </w:r>
      <w:r w:rsidRPr="00576ED7">
        <w:rPr>
          <w:szCs w:val="24"/>
        </w:rPr>
        <w:t>It may be useful for policy-makers to know what certain taxpayers’ “effective tax rate” is, i.e., (amount of tax)/(total income).</w:t>
      </w:r>
    </w:p>
    <w:p w14:paraId="0265DD43" w14:textId="6DFE2BE7" w:rsidR="0049128E" w:rsidRPr="00576ED7" w:rsidRDefault="0049128E" w:rsidP="009A1BF0">
      <w:pPr>
        <w:widowControl w:val="0"/>
        <w:jc w:val="both"/>
        <w:rPr>
          <w:szCs w:val="24"/>
        </w:rPr>
      </w:pPr>
    </w:p>
    <w:p w14:paraId="18E60C5D" w14:textId="58A8A120" w:rsidR="0049128E" w:rsidRPr="00576ED7" w:rsidRDefault="0049128E" w:rsidP="009A1BF0">
      <w:pPr>
        <w:widowControl w:val="0"/>
        <w:jc w:val="both"/>
        <w:rPr>
          <w:szCs w:val="24"/>
        </w:rPr>
      </w:pPr>
      <w:r w:rsidRPr="00576ED7">
        <w:rPr>
          <w:i/>
          <w:szCs w:val="24"/>
        </w:rPr>
        <w:t>Marginal Tax Rate</w:t>
      </w:r>
      <w:r w:rsidRPr="00576ED7">
        <w:rPr>
          <w:szCs w:val="24"/>
        </w:rPr>
        <w:fldChar w:fldCharType="begin"/>
      </w:r>
      <w:r w:rsidRPr="00576ED7">
        <w:rPr>
          <w:i/>
          <w:szCs w:val="24"/>
        </w:rPr>
        <w:instrText xml:space="preserve"> TC \l2 "Marginal Tax Rate</w:instrText>
      </w:r>
      <w:r w:rsidRPr="00576ED7">
        <w:rPr>
          <w:szCs w:val="24"/>
        </w:rPr>
        <w:fldChar w:fldCharType="end"/>
      </w:r>
      <w:r w:rsidRPr="00576ED7">
        <w:rPr>
          <w:szCs w:val="24"/>
        </w:rPr>
        <w:t>: A taxpayer’s marginal tax rate is the rate at which the next (or last) dollar is taxed</w:t>
      </w:r>
      <w:r w:rsidR="00AC5CB8" w:rsidRPr="00576ED7">
        <w:rPr>
          <w:szCs w:val="24"/>
        </w:rPr>
        <w:t xml:space="preserve">. </w:t>
      </w:r>
      <w:r w:rsidRPr="00576ED7">
        <w:rPr>
          <w:szCs w:val="24"/>
        </w:rPr>
        <w:t>Because we have a progressive rate structure, this rate will be greater than the taxpayer’s effective tax rate</w:t>
      </w:r>
      <w:r w:rsidR="00AC5CB8" w:rsidRPr="00576ED7">
        <w:rPr>
          <w:szCs w:val="24"/>
        </w:rPr>
        <w:t xml:space="preserve">. </w:t>
      </w:r>
      <w:r w:rsidRPr="00576ED7">
        <w:rPr>
          <w:szCs w:val="24"/>
        </w:rPr>
        <w:t xml:space="preserve">Among the reasons that the marginal tax rate is important is that it is the rate that determines the cost or value of whatever taxable-income-affecting decision a taxpayer might make, e.g., to work more, to </w:t>
      </w:r>
      <w:r w:rsidRPr="00576ED7">
        <w:rPr>
          <w:szCs w:val="24"/>
        </w:rPr>
        <w:lastRenderedPageBreak/>
        <w:t xml:space="preserve">have a spouse work outside the home, to incur a deductible expense, to accept a benefit that is excluded from </w:t>
      </w:r>
      <w:r w:rsidR="001351B4">
        <w:rPr>
          <w:szCs w:val="24"/>
        </w:rPr>
        <w:t>her</w:t>
      </w:r>
      <w:r w:rsidRPr="00576ED7">
        <w:rPr>
          <w:szCs w:val="24"/>
        </w:rPr>
        <w:t xml:space="preserve"> gross income in lieu of salary from an employer.</w:t>
      </w:r>
    </w:p>
    <w:p w14:paraId="4C750808" w14:textId="77777777" w:rsidR="0049128E" w:rsidRPr="00576ED7" w:rsidRDefault="0049128E" w:rsidP="009A1BF0">
      <w:pPr>
        <w:widowControl w:val="0"/>
        <w:jc w:val="both"/>
        <w:rPr>
          <w:szCs w:val="24"/>
        </w:rPr>
      </w:pPr>
    </w:p>
    <w:p w14:paraId="40C1E6E2" w14:textId="7DD35FE7" w:rsidR="0012224D" w:rsidRDefault="0049128E" w:rsidP="009A1BF0">
      <w:pPr>
        <w:widowControl w:val="0"/>
        <w:jc w:val="both"/>
        <w:rPr>
          <w:szCs w:val="24"/>
        </w:rPr>
      </w:pPr>
      <w:r w:rsidRPr="00576ED7">
        <w:rPr>
          <w:i/>
          <w:szCs w:val="24"/>
        </w:rPr>
        <w:t>Tax Incidence</w:t>
      </w:r>
      <w:r w:rsidRPr="00576ED7">
        <w:rPr>
          <w:szCs w:val="24"/>
        </w:rPr>
        <w:fldChar w:fldCharType="begin"/>
      </w:r>
      <w:r w:rsidRPr="00576ED7">
        <w:rPr>
          <w:i/>
          <w:szCs w:val="24"/>
        </w:rPr>
        <w:instrText xml:space="preserve"> TC \l2 "Tax Incidence</w:instrText>
      </w:r>
      <w:r w:rsidRPr="00576ED7">
        <w:rPr>
          <w:szCs w:val="24"/>
        </w:rPr>
        <w:fldChar w:fldCharType="end"/>
      </w:r>
      <w:r w:rsidRPr="00576ED7">
        <w:rPr>
          <w:szCs w:val="24"/>
        </w:rPr>
        <w:t xml:space="preserve">: </w:t>
      </w:r>
      <w:r w:rsidR="00BC6C46">
        <w:rPr>
          <w:szCs w:val="24"/>
        </w:rPr>
        <w:t xml:space="preserve">“Tax incidence” is a phrase used to name </w:t>
      </w:r>
      <w:r w:rsidRPr="00576ED7">
        <w:rPr>
          <w:szCs w:val="24"/>
        </w:rPr>
        <w:t xml:space="preserve">the person on whom the burden of </w:t>
      </w:r>
      <w:r w:rsidR="00BC6C46">
        <w:rPr>
          <w:szCs w:val="24"/>
        </w:rPr>
        <w:t xml:space="preserve">paying </w:t>
      </w:r>
      <w:r w:rsidRPr="00576ED7">
        <w:rPr>
          <w:szCs w:val="24"/>
        </w:rPr>
        <w:t>a tax falls</w:t>
      </w:r>
      <w:r w:rsidR="00AC5CB8" w:rsidRPr="00576ED7">
        <w:rPr>
          <w:szCs w:val="24"/>
        </w:rPr>
        <w:t xml:space="preserve">. </w:t>
      </w:r>
      <w:r w:rsidRPr="00576ED7">
        <w:rPr>
          <w:szCs w:val="24"/>
        </w:rPr>
        <w:t xml:space="preserve">The phrase is used to identify occasions where the ostensible payor of a tax </w:t>
      </w:r>
      <w:r w:rsidR="00BC6C46">
        <w:rPr>
          <w:szCs w:val="24"/>
        </w:rPr>
        <w:t xml:space="preserve">can </w:t>
      </w:r>
      <w:r w:rsidRPr="00576ED7">
        <w:rPr>
          <w:szCs w:val="24"/>
        </w:rPr>
        <w:t>shift the burden to another.</w:t>
      </w:r>
      <w:r w:rsidR="00005E7A">
        <w:rPr>
          <w:rStyle w:val="FootnoteReference"/>
          <w:szCs w:val="24"/>
        </w:rPr>
        <w:footnoteReference w:id="11"/>
      </w:r>
      <w:r w:rsidR="00005E7A">
        <w:rPr>
          <w:szCs w:val="24"/>
        </w:rPr>
        <w:t xml:space="preserve">  </w:t>
      </w:r>
      <w:r w:rsidRPr="00576ED7">
        <w:rPr>
          <w:szCs w:val="24"/>
        </w:rPr>
        <w:t xml:space="preserve">For example, a property owner may be responsible for payment of real property taxes, but </w:t>
      </w:r>
      <w:r w:rsidR="00BC6C46">
        <w:rPr>
          <w:szCs w:val="24"/>
        </w:rPr>
        <w:t xml:space="preserve">if the landowner simply increases the rentals that her tenants must pay, </w:t>
      </w:r>
      <w:r w:rsidRPr="00576ED7">
        <w:rPr>
          <w:szCs w:val="24"/>
        </w:rPr>
        <w:t>the</w:t>
      </w:r>
      <w:r w:rsidR="00BC6C46">
        <w:rPr>
          <w:szCs w:val="24"/>
        </w:rPr>
        <w:t xml:space="preserve"> </w:t>
      </w:r>
      <w:r w:rsidRPr="00576ED7">
        <w:rPr>
          <w:szCs w:val="24"/>
        </w:rPr>
        <w:t xml:space="preserve">incidence </w:t>
      </w:r>
      <w:r w:rsidR="00BC6C46">
        <w:rPr>
          <w:szCs w:val="24"/>
        </w:rPr>
        <w:t xml:space="preserve">of such a tax </w:t>
      </w:r>
      <w:r w:rsidRPr="00576ED7">
        <w:rPr>
          <w:szCs w:val="24"/>
        </w:rPr>
        <w:t>fall</w:t>
      </w:r>
      <w:r w:rsidR="00BC6C46">
        <w:rPr>
          <w:szCs w:val="24"/>
        </w:rPr>
        <w:t>s</w:t>
      </w:r>
      <w:r w:rsidRPr="00576ED7">
        <w:rPr>
          <w:szCs w:val="24"/>
        </w:rPr>
        <w:t xml:space="preserve"> on the tenants of the property owner.</w:t>
      </w:r>
    </w:p>
    <w:p w14:paraId="31131761" w14:textId="154E8764" w:rsidR="007D45B9" w:rsidRDefault="007D45B9" w:rsidP="009A1BF0">
      <w:pPr>
        <w:widowControl w:val="0"/>
        <w:jc w:val="both"/>
        <w:rPr>
          <w:szCs w:val="24"/>
        </w:rPr>
      </w:pPr>
    </w:p>
    <w:p w14:paraId="7164686D" w14:textId="00ACBBEF" w:rsidR="0049128E" w:rsidRPr="00576ED7" w:rsidRDefault="00310383" w:rsidP="009A1BF0">
      <w:pPr>
        <w:widowControl w:val="0"/>
        <w:jc w:val="both"/>
        <w:rPr>
          <w:szCs w:val="24"/>
        </w:rPr>
      </w:pPr>
      <w:r w:rsidRPr="00626B88">
        <w:rPr>
          <w:noProof/>
          <w:sz w:val="20"/>
          <w:szCs w:val="24"/>
        </w:rPr>
        <mc:AlternateContent>
          <mc:Choice Requires="wps">
            <w:drawing>
              <wp:anchor distT="152400" distB="152400" distL="152400" distR="152400" simplePos="0" relativeHeight="252348416" behindDoc="0" locked="0" layoutInCell="0" allowOverlap="1" wp14:anchorId="03E8BB2D" wp14:editId="5661C6F0">
                <wp:simplePos x="0" y="0"/>
                <wp:positionH relativeFrom="page">
                  <wp:posOffset>3994785</wp:posOffset>
                </wp:positionH>
                <wp:positionV relativeFrom="paragraph">
                  <wp:posOffset>390281</wp:posOffset>
                </wp:positionV>
                <wp:extent cx="2658110" cy="4177665"/>
                <wp:effectExtent l="0" t="0" r="27940" b="13335"/>
                <wp:wrapSquare wrapText="largest"/>
                <wp:docPr id="1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4177665"/>
                        </a:xfrm>
                        <a:prstGeom prst="rect">
                          <a:avLst/>
                        </a:prstGeom>
                        <a:solidFill>
                          <a:srgbClr val="FFFFFF"/>
                        </a:solidFill>
                        <a:ln w="12192">
                          <a:solidFill>
                            <a:srgbClr val="000000"/>
                          </a:solidFill>
                          <a:miter lim="800000"/>
                          <a:headEnd/>
                          <a:tailEnd/>
                        </a:ln>
                      </wps:spPr>
                      <wps:txbx>
                        <w:txbxContent>
                          <w:p w14:paraId="7AA9879A" w14:textId="77777777" w:rsidR="002D4291" w:rsidRDefault="002D4291" w:rsidP="00310383">
                            <w:pPr>
                              <w:widowControl w:val="0"/>
                              <w:jc w:val="both"/>
                              <w:rPr>
                                <w:rFonts w:ascii="Tw Cen MT" w:hAnsi="Tw Cen MT"/>
                              </w:rPr>
                            </w:pPr>
                            <w:r>
                              <w:rPr>
                                <w:rFonts w:ascii="Tw Cen MT" w:hAnsi="Tw Cen MT"/>
                                <w:i/>
                              </w:rPr>
                              <w:t>The Right Side Up Nature of Tax Credits</w:t>
                            </w:r>
                            <w:r>
                              <w:rPr>
                                <w:rFonts w:ascii="Tw Cen MT" w:hAnsi="Tw Cen MT"/>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Pr>
                                <w:rFonts w:ascii="Tw Cen MT" w:hAnsi="Tw Cen MT"/>
                                <w:i/>
                              </w:rPr>
                              <w:t>and</w:t>
                            </w:r>
                            <w:r>
                              <w:rPr>
                                <w:rFonts w:ascii="Tw Cen MT" w:hAnsi="Tw Cen MT"/>
                              </w:rPr>
                              <w:t xml:space="preserve"> wants to provide a greater incentive to low-income persons than to high-income persons, it can establish the percentage of the expenditure allowed as a credit at a level higher than</w:t>
                            </w:r>
                            <w:r w:rsidRPr="00D57168">
                              <w:rPr>
                                <w:rFonts w:ascii="Tw Cen MT" w:hAnsi="Tw Cen MT"/>
                              </w:rPr>
                              <w:t xml:space="preserve"> </w:t>
                            </w:r>
                            <w:r>
                              <w:rPr>
                                <w:rFonts w:ascii="Tw Cen MT" w:hAnsi="Tw Cen MT"/>
                              </w:rPr>
                              <w:t>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8BB2D" id="Text Box 8" o:spid="_x0000_s1032" type="#_x0000_t202" style="position:absolute;left:0;text-align:left;margin-left:314.55pt;margin-top:30.75pt;width:209.3pt;height:328.95pt;z-index:2523484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" o:allowincell="f" strokeweight=".96pt">
                <v:textbox inset="6pt,6pt,6pt,6pt">
                  <w:txbxContent>
                    <w:p w14:paraId="7AA9879A" w14:textId="77777777" w:rsidR="002D4291" w:rsidRDefault="002D4291" w:rsidP="00310383">
                      <w:pPr>
                        <w:widowControl w:val="0"/>
                        <w:jc w:val="both"/>
                        <w:rPr>
                          <w:rFonts w:ascii="Tw Cen MT" w:hAnsi="Tw Cen MT"/>
                        </w:rPr>
                      </w:pPr>
                      <w:r>
                        <w:rPr>
                          <w:rFonts w:ascii="Tw Cen MT" w:hAnsi="Tw Cen MT"/>
                          <w:i/>
                        </w:rPr>
                        <w:t xml:space="preserve">The Right Side </w:t>
                      </w:r>
                      <w:proofErr w:type="gramStart"/>
                      <w:r>
                        <w:rPr>
                          <w:rFonts w:ascii="Tw Cen MT" w:hAnsi="Tw Cen MT"/>
                          <w:i/>
                        </w:rPr>
                        <w:t>Up</w:t>
                      </w:r>
                      <w:proofErr w:type="gramEnd"/>
                      <w:r>
                        <w:rPr>
                          <w:rFonts w:ascii="Tw Cen MT" w:hAnsi="Tw Cen MT"/>
                          <w:i/>
                        </w:rPr>
                        <w:t xml:space="preserve"> Nature of Tax Credits</w:t>
                      </w:r>
                      <w:r>
                        <w:rPr>
                          <w:rFonts w:ascii="Tw Cen MT" w:hAnsi="Tw Cen MT"/>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Pr>
                          <w:rFonts w:ascii="Tw Cen MT" w:hAnsi="Tw Cen MT"/>
                          <w:i/>
                        </w:rPr>
                        <w:t>and</w:t>
                      </w:r>
                      <w:r>
                        <w:rPr>
                          <w:rFonts w:ascii="Tw Cen MT" w:hAnsi="Tw Cen MT"/>
                        </w:rPr>
                        <w:t xml:space="preserve"> wants to provide a greater incentive to low-income persons than to high-income persons, it can establish the percentage of the expenditure allowed as a credit at a level higher than</w:t>
                      </w:r>
                      <w:r w:rsidRPr="00D57168">
                        <w:rPr>
                          <w:rFonts w:ascii="Tw Cen MT" w:hAnsi="Tw Cen MT"/>
                        </w:rPr>
                        <w:t xml:space="preserve"> </w:t>
                      </w:r>
                      <w:r>
                        <w:rPr>
                          <w:rFonts w:ascii="Tw Cen MT" w:hAnsi="Tw Cen MT"/>
                        </w:rPr>
                        <w:t>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v:textbox>
                <w10:wrap type="square" side="largest" anchorx="page"/>
              </v:shape>
            </w:pict>
          </mc:Fallback>
        </mc:AlternateContent>
      </w:r>
      <w:r w:rsidR="0049128E" w:rsidRPr="00576ED7">
        <w:rPr>
          <w:i/>
          <w:szCs w:val="24"/>
        </w:rPr>
        <w:t>Credits against Tax Liability</w:t>
      </w:r>
      <w:r w:rsidR="0049128E" w:rsidRPr="00576ED7">
        <w:rPr>
          <w:szCs w:val="24"/>
        </w:rPr>
        <w:fldChar w:fldCharType="begin"/>
      </w:r>
      <w:r w:rsidR="0049128E" w:rsidRPr="00576ED7">
        <w:rPr>
          <w:i/>
          <w:szCs w:val="24"/>
        </w:rPr>
        <w:instrText xml:space="preserve"> TC \l2 "Credits against Tax Liability</w:instrText>
      </w:r>
      <w:r w:rsidR="0049128E" w:rsidRPr="00576ED7">
        <w:rPr>
          <w:szCs w:val="24"/>
        </w:rPr>
        <w:fldChar w:fldCharType="end"/>
      </w:r>
      <w:r w:rsidR="0049128E" w:rsidRPr="00576ED7">
        <w:rPr>
          <w:szCs w:val="24"/>
        </w:rPr>
        <w:t xml:space="preserve">: A taxpayer may be entitled to one or more credits against </w:t>
      </w:r>
      <w:r w:rsidR="001351B4">
        <w:rPr>
          <w:szCs w:val="24"/>
        </w:rPr>
        <w:t>her</w:t>
      </w:r>
      <w:r w:rsidR="0049128E" w:rsidRPr="00576ED7">
        <w:rPr>
          <w:szCs w:val="24"/>
        </w:rPr>
        <w:t xml:space="preserve"> tax liability</w:t>
      </w:r>
      <w:r w:rsidR="00067C65" w:rsidRPr="00576ED7">
        <w:rPr>
          <w:szCs w:val="24"/>
        </w:rPr>
        <w:t xml:space="preserve">. </w:t>
      </w:r>
      <w:r w:rsidR="0049128E" w:rsidRPr="00576ED7">
        <w:rPr>
          <w:szCs w:val="24"/>
        </w:rPr>
        <w:t>The Code allows such credits because taxpayer has a certain status (e.g., low-income person with (or without) children who works), because taxpayer has spent money to purchase something that Congress wants to encourage taxpayers to spend money on (e.g., childcare), or both (e.g., low-income saver’s credit)</w:t>
      </w:r>
      <w:r w:rsidR="00067C65" w:rsidRPr="00576ED7">
        <w:rPr>
          <w:szCs w:val="24"/>
        </w:rPr>
        <w:t xml:space="preserve">. </w:t>
      </w:r>
      <w:r w:rsidR="0049128E" w:rsidRPr="00576ED7">
        <w:rPr>
          <w:szCs w:val="24"/>
        </w:rPr>
        <w:t>The amount of the credit is some percentage of the amount spent; usually (but not always) that percentage is fixed.</w:t>
      </w:r>
    </w:p>
    <w:p w14:paraId="34070899" w14:textId="2DFA1287" w:rsidR="0049128E" w:rsidRDefault="0049128E" w:rsidP="009A1BF0">
      <w:pPr>
        <w:widowControl w:val="0"/>
        <w:jc w:val="both"/>
        <w:rPr>
          <w:szCs w:val="24"/>
        </w:rPr>
      </w:pPr>
    </w:p>
    <w:p w14:paraId="0382B029" w14:textId="7454F78B" w:rsidR="00A51C7F" w:rsidRDefault="00A51C7F" w:rsidP="00A51C7F">
      <w:pPr>
        <w:widowControl w:val="0"/>
        <w:jc w:val="both"/>
        <w:rPr>
          <w:szCs w:val="24"/>
        </w:rPr>
      </w:pPr>
      <w:r>
        <w:rPr>
          <w:szCs w:val="24"/>
        </w:rPr>
        <w:t xml:space="preserve">A credit reduces the taxpayer’s tax liability dollar-for-dollar. The credit is usually a percentage of some expenditure that the taxpayer made. Some credits are “non-refundable.”  This means that they cannot reduce a taxpayer’s tax liability to less than zero. Other tax credits are “refundable,” i.e., they can reduce a taxpayer’s tax liability to less than zero in which case the Government will pay the taxpayer the excess. You can see that a refundable </w:t>
      </w:r>
      <w:r>
        <w:rPr>
          <w:szCs w:val="24"/>
        </w:rPr>
        <w:lastRenderedPageBreak/>
        <w:t>credit functions as a Government benefit program because the taxpayer’s right to payment does not depend on owing the Government any money.</w:t>
      </w:r>
    </w:p>
    <w:p w14:paraId="47ACC4C6" w14:textId="1FBCBC79" w:rsidR="00A51C7F" w:rsidRDefault="00A51C7F" w:rsidP="00A51C7F">
      <w:pPr>
        <w:widowControl w:val="0"/>
        <w:jc w:val="both"/>
        <w:rPr>
          <w:szCs w:val="24"/>
        </w:rPr>
      </w:pPr>
    </w:p>
    <w:p w14:paraId="071F2145" w14:textId="499B2A5F" w:rsidR="0049128E" w:rsidRDefault="001B214D" w:rsidP="009A1BF0">
      <w:pPr>
        <w:widowControl w:val="0"/>
        <w:jc w:val="both"/>
        <w:rPr>
          <w:szCs w:val="24"/>
        </w:rPr>
      </w:pPr>
      <w:r>
        <w:rPr>
          <w:i/>
          <w:szCs w:val="24"/>
        </w:rPr>
        <w:t xml:space="preserve">One Last </w:t>
      </w:r>
      <w:r w:rsidR="0049128E" w:rsidRPr="00576ED7">
        <w:rPr>
          <w:i/>
          <w:szCs w:val="24"/>
        </w:rPr>
        <w:t>Word about Employment Taxes</w:t>
      </w:r>
      <w:r w:rsidR="0049128E" w:rsidRPr="00576ED7">
        <w:rPr>
          <w:szCs w:val="24"/>
        </w:rPr>
        <w:fldChar w:fldCharType="begin"/>
      </w:r>
      <w:r w:rsidR="0049128E" w:rsidRPr="00576ED7">
        <w:rPr>
          <w:i/>
          <w:szCs w:val="24"/>
        </w:rPr>
        <w:instrText xml:space="preserve"> TC \l2 "A Word about Employment Taxes</w:instrText>
      </w:r>
      <w:r w:rsidR="0049128E" w:rsidRPr="00576ED7">
        <w:rPr>
          <w:szCs w:val="24"/>
        </w:rPr>
        <w:fldChar w:fldCharType="end"/>
      </w:r>
      <w:r w:rsidR="0049128E" w:rsidRPr="00576ED7">
        <w:rPr>
          <w:szCs w:val="24"/>
        </w:rPr>
        <w:t>: “Employment taxes” are the social security tax and the medicare tax that we all pay on wages we receive from employers.</w:t>
      </w:r>
      <w:r w:rsidR="00A11FBD">
        <w:rPr>
          <w:rStyle w:val="FootnoteReference"/>
          <w:szCs w:val="24"/>
        </w:rPr>
        <w:footnoteReference w:id="12"/>
      </w:r>
      <w:r w:rsidR="0049128E" w:rsidRPr="00576ED7">
        <w:rPr>
          <w:szCs w:val="24"/>
        </w:rPr>
        <w:t xml:space="preserve">  Employers pay a like amount.</w:t>
      </w:r>
      <w:r w:rsidR="00A11FBD">
        <w:rPr>
          <w:rStyle w:val="FootnoteReference"/>
          <w:szCs w:val="24"/>
        </w:rPr>
        <w:footnoteReference w:id="13"/>
      </w:r>
      <w:r w:rsidR="00A11FBD">
        <w:rPr>
          <w:szCs w:val="24"/>
        </w:rPr>
        <w:t xml:space="preserve">  </w:t>
      </w:r>
      <w:r w:rsidR="0049128E" w:rsidRPr="00576ED7">
        <w:rPr>
          <w:szCs w:val="24"/>
        </w:rPr>
        <w:t>Self-employed persons must pay the equivalent amoun</w:t>
      </w:r>
      <w:r w:rsidR="00236FEA">
        <w:rPr>
          <w:szCs w:val="24"/>
        </w:rPr>
        <w:t xml:space="preserve">ts as “self-employment” taxes. </w:t>
      </w:r>
      <w:r w:rsidR="0049128E" w:rsidRPr="00576ED7">
        <w:rPr>
          <w:szCs w:val="24"/>
        </w:rPr>
        <w:t xml:space="preserve">The Government collects approximately </w:t>
      </w:r>
      <w:r w:rsidR="00A11FBD">
        <w:rPr>
          <w:szCs w:val="24"/>
        </w:rPr>
        <w:t xml:space="preserve">one third </w:t>
      </w:r>
      <w:r w:rsidR="0049128E" w:rsidRPr="00576ED7">
        <w:rPr>
          <w:szCs w:val="24"/>
        </w:rPr>
        <w:t>of its tax revenues through these taxes – much more than it collects from corporate income taxes, gift taxes, estate taxes, and excise taxes combined. Eligibility to be a beneficiary of the social security program or medicare program does not turn on a person’s lack of wealth or need</w:t>
      </w:r>
      <w:r w:rsidR="00067C65" w:rsidRPr="00576ED7">
        <w:rPr>
          <w:szCs w:val="24"/>
        </w:rPr>
        <w:t xml:space="preserve">. </w:t>
      </w:r>
      <w:r w:rsidR="00D95F3A">
        <w:rPr>
          <w:szCs w:val="24"/>
        </w:rPr>
        <w:t>T</w:t>
      </w:r>
      <w:r w:rsidR="0049128E" w:rsidRPr="00576ED7">
        <w:rPr>
          <w:szCs w:val="24"/>
        </w:rPr>
        <w:t xml:space="preserve">he federal government collects a lot of money from working people so that </w:t>
      </w:r>
      <w:r w:rsidR="0049128E" w:rsidRPr="00576ED7">
        <w:rPr>
          <w:i/>
          <w:szCs w:val="24"/>
        </w:rPr>
        <w:t>all</w:t>
      </w:r>
      <w:r w:rsidR="0049128E" w:rsidRPr="00576ED7">
        <w:rPr>
          <w:szCs w:val="24"/>
        </w:rPr>
        <w:t xml:space="preserve"> persons – rich and poor – can benefit from these programs.</w:t>
      </w:r>
    </w:p>
    <w:p w14:paraId="2E126F76" w14:textId="77777777" w:rsidR="007666A0" w:rsidRPr="00576ED7" w:rsidRDefault="007666A0" w:rsidP="007666A0">
      <w:pPr>
        <w:widowControl w:val="0"/>
        <w:jc w:val="both"/>
        <w:rPr>
          <w:szCs w:val="24"/>
        </w:rPr>
      </w:pPr>
    </w:p>
    <w:p w14:paraId="144AD112" w14:textId="77777777" w:rsidR="007666A0" w:rsidRPr="00576ED7" w:rsidRDefault="007666A0" w:rsidP="007666A0">
      <w:pPr>
        <w:widowControl w:val="0"/>
        <w:jc w:val="both"/>
        <w:rPr>
          <w:szCs w:val="24"/>
        </w:rPr>
      </w:pPr>
      <w:r w:rsidRPr="00576ED7">
        <w:rPr>
          <w:i/>
          <w:szCs w:val="24"/>
        </w:rPr>
        <w:t>Alternative Minimum Tax</w:t>
      </w:r>
      <w:r w:rsidRPr="00576ED7">
        <w:rPr>
          <w:szCs w:val="24"/>
        </w:rPr>
        <w:fldChar w:fldCharType="begin"/>
      </w:r>
      <w:r w:rsidRPr="00576ED7">
        <w:rPr>
          <w:i/>
          <w:szCs w:val="24"/>
        </w:rPr>
        <w:instrText xml:space="preserve"> TC \l2 "Alternative Minimum Tax</w:instrText>
      </w:r>
      <w:r w:rsidRPr="00576ED7">
        <w:rPr>
          <w:szCs w:val="24"/>
        </w:rPr>
        <w:fldChar w:fldCharType="end"/>
      </w:r>
      <w:r w:rsidRPr="00576ED7">
        <w:rPr>
          <w:szCs w:val="24"/>
        </w:rPr>
        <w:t xml:space="preserve">: In response to news stories about certain wealthy people who managed their financial affairs </w:t>
      </w:r>
      <w:r>
        <w:rPr>
          <w:szCs w:val="24"/>
        </w:rPr>
        <w:t xml:space="preserve">in such a way that they paid </w:t>
      </w:r>
      <w:r w:rsidRPr="00576ED7">
        <w:rPr>
          <w:szCs w:val="24"/>
        </w:rPr>
        <w:t>little or nothing in federal income tax, Congress enacted the alternative minimum tax (AMT) scheme.  I.R.C. §</w:t>
      </w:r>
      <w:r>
        <w:rPr>
          <w:szCs w:val="24"/>
        </w:rPr>
        <w:t>§ </w:t>
      </w:r>
      <w:r w:rsidRPr="00576ED7">
        <w:rPr>
          <w:szCs w:val="24"/>
        </w:rPr>
        <w:t xml:space="preserve">55-59. The basic scheme of the AMT is to require all taxpayers to compute their “regular tax” liability and their “alternative minimum tax liability.”  They compute their AMT liability under rules that adjust taxable income upward by eliminating or reducing the tax benefits of certain expenditures or of deriving income from certain sources. They reduce the alternative minimum taxable income by a flat standard deduction that is subject to indexing. A (nearly) flat rate of tax applies to the balance. Taxpayer must pay the greater of </w:t>
      </w:r>
      <w:r>
        <w:rPr>
          <w:szCs w:val="24"/>
        </w:rPr>
        <w:t>her</w:t>
      </w:r>
      <w:r w:rsidRPr="00576ED7">
        <w:rPr>
          <w:szCs w:val="24"/>
        </w:rPr>
        <w:t xml:space="preserve"> regular tax or AMT. Congress aimed the AMT at high-income persons who did not pay as much income tax as Congress thought they should.</w:t>
      </w:r>
      <w:r>
        <w:rPr>
          <w:rStyle w:val="FootnoteReference"/>
          <w:szCs w:val="24"/>
        </w:rPr>
        <w:footnoteReference w:id="14"/>
      </w:r>
    </w:p>
    <w:p w14:paraId="154352CB" w14:textId="77777777" w:rsidR="007666A0" w:rsidRPr="00576ED7" w:rsidRDefault="007666A0" w:rsidP="007666A0">
      <w:pPr>
        <w:widowControl w:val="0"/>
        <w:jc w:val="both"/>
        <w:rPr>
          <w:szCs w:val="24"/>
        </w:rPr>
      </w:pPr>
    </w:p>
    <w:p w14:paraId="11E698DC" w14:textId="77777777" w:rsidR="006D2D9B" w:rsidRPr="00576ED7" w:rsidRDefault="006D2D9B" w:rsidP="009A1BF0">
      <w:pPr>
        <w:widowControl w:val="0"/>
        <w:jc w:val="both"/>
        <w:rPr>
          <w:szCs w:val="24"/>
        </w:rPr>
      </w:pPr>
    </w:p>
    <w:p w14:paraId="5682DB74" w14:textId="77777777" w:rsidR="006D2D9B" w:rsidRPr="00576ED7" w:rsidRDefault="006D2D9B" w:rsidP="00430EF8">
      <w:pPr>
        <w:pStyle w:val="Heading3"/>
      </w:pPr>
      <w:bookmarkStart w:id="33" w:name="_Toc43584109"/>
      <w:r>
        <w:t>I</w:t>
      </w:r>
      <w:r w:rsidRPr="00576ED7">
        <w:t xml:space="preserve">V.  </w:t>
      </w:r>
      <w:r>
        <w:t>Layout of the Code</w:t>
      </w:r>
      <w:bookmarkEnd w:id="33"/>
      <w:r w:rsidRPr="00576ED7">
        <w:fldChar w:fldCharType="begin"/>
      </w:r>
      <w:r w:rsidRPr="00576ED7">
        <w:instrText xml:space="preserve"> TC \l1 "IV.  </w:instrText>
      </w:r>
      <w:r>
        <w:instrText>Layout of the Code</w:instrText>
      </w:r>
      <w:r w:rsidRPr="00576ED7">
        <w:fldChar w:fldCharType="end"/>
      </w:r>
    </w:p>
    <w:p w14:paraId="7529DF6F" w14:textId="77777777" w:rsidR="006D2D9B" w:rsidRPr="00576ED7" w:rsidRDefault="006D2D9B" w:rsidP="006C17AC">
      <w:pPr>
        <w:widowControl w:val="0"/>
        <w:jc w:val="both"/>
      </w:pPr>
    </w:p>
    <w:p w14:paraId="626D8D8C" w14:textId="2D31BC9F" w:rsidR="006D2D9B" w:rsidRDefault="006D2D9B" w:rsidP="009A1BF0">
      <w:pPr>
        <w:widowControl w:val="0"/>
        <w:jc w:val="both"/>
        <w:rPr>
          <w:szCs w:val="24"/>
        </w:rPr>
      </w:pPr>
      <w:r>
        <w:rPr>
          <w:szCs w:val="24"/>
        </w:rPr>
        <w:t xml:space="preserve">The Internal Revenue Code </w:t>
      </w:r>
      <w:r w:rsidR="00694CF6">
        <w:rPr>
          <w:szCs w:val="24"/>
        </w:rPr>
        <w:t xml:space="preserve">is </w:t>
      </w:r>
      <w:r>
        <w:rPr>
          <w:szCs w:val="24"/>
        </w:rPr>
        <w:t>at title 26 of the United States Code</w:t>
      </w:r>
      <w:r w:rsidR="00067C65">
        <w:rPr>
          <w:szCs w:val="24"/>
        </w:rPr>
        <w:t xml:space="preserve">. </w:t>
      </w:r>
      <w:r>
        <w:rPr>
          <w:szCs w:val="24"/>
        </w:rPr>
        <w:t xml:space="preserve">It is the law that </w:t>
      </w:r>
      <w:r w:rsidRPr="00D95F3A">
        <w:rPr>
          <w:i/>
          <w:szCs w:val="24"/>
        </w:rPr>
        <w:t>Congress</w:t>
      </w:r>
      <w:r>
        <w:rPr>
          <w:szCs w:val="24"/>
        </w:rPr>
        <w:t xml:space="preserve"> passed and that the President signed (unless there was a veto over-ride).</w:t>
      </w:r>
      <w:r w:rsidR="00E613BA">
        <w:rPr>
          <w:szCs w:val="24"/>
        </w:rPr>
        <w:t xml:space="preserve"> </w:t>
      </w:r>
      <w:r w:rsidR="000162F5">
        <w:rPr>
          <w:szCs w:val="24"/>
        </w:rPr>
        <w:t xml:space="preserve">The first part of your statutory supplement includes </w:t>
      </w:r>
      <w:r w:rsidR="00694CF6">
        <w:rPr>
          <w:i/>
          <w:iCs/>
          <w:szCs w:val="24"/>
        </w:rPr>
        <w:t xml:space="preserve">some </w:t>
      </w:r>
      <w:r w:rsidR="000162F5">
        <w:rPr>
          <w:szCs w:val="24"/>
        </w:rPr>
        <w:t xml:space="preserve">of these provisions. The second part of your statutory supplement includes </w:t>
      </w:r>
      <w:r w:rsidR="00694CF6">
        <w:rPr>
          <w:i/>
          <w:iCs/>
          <w:szCs w:val="24"/>
        </w:rPr>
        <w:t>some</w:t>
      </w:r>
      <w:r w:rsidR="00694CF6">
        <w:rPr>
          <w:szCs w:val="24"/>
        </w:rPr>
        <w:t xml:space="preserve"> </w:t>
      </w:r>
      <w:r w:rsidR="000162F5">
        <w:rPr>
          <w:szCs w:val="24"/>
        </w:rPr>
        <w:t xml:space="preserve">of the regulations that the </w:t>
      </w:r>
      <w:r w:rsidR="000162F5" w:rsidRPr="00D95F3A">
        <w:rPr>
          <w:i/>
          <w:szCs w:val="24"/>
        </w:rPr>
        <w:lastRenderedPageBreak/>
        <w:t>Department of</w:t>
      </w:r>
      <w:r w:rsidR="00E613BA" w:rsidRPr="00D95F3A">
        <w:rPr>
          <w:i/>
          <w:szCs w:val="24"/>
        </w:rPr>
        <w:t xml:space="preserve"> the Treasury</w:t>
      </w:r>
      <w:r w:rsidR="00E613BA">
        <w:rPr>
          <w:szCs w:val="24"/>
        </w:rPr>
        <w:t xml:space="preserve"> has promulgated. </w:t>
      </w:r>
      <w:r w:rsidR="000162F5">
        <w:rPr>
          <w:szCs w:val="24"/>
        </w:rPr>
        <w:t xml:space="preserve">These regulations construe the Code. The Code provisions appear </w:t>
      </w:r>
      <w:r w:rsidR="00D95F3A">
        <w:rPr>
          <w:szCs w:val="24"/>
        </w:rPr>
        <w:t xml:space="preserve">in your supplement </w:t>
      </w:r>
      <w:r w:rsidR="000162F5">
        <w:rPr>
          <w:szCs w:val="24"/>
        </w:rPr>
        <w:t>without any reference to title 26, e.g., “sec. 61.”  Regulations are denoted “Reg.”  The regulations that we study begin with a “1,” followed by the Code section that they construe</w:t>
      </w:r>
      <w:r w:rsidR="00067C65">
        <w:rPr>
          <w:szCs w:val="24"/>
        </w:rPr>
        <w:t xml:space="preserve">. </w:t>
      </w:r>
      <w:r w:rsidR="000162F5">
        <w:rPr>
          <w:szCs w:val="24"/>
        </w:rPr>
        <w:t xml:space="preserve">Each regulation is numbered according to the sequence in which Treasury promulgated it. </w:t>
      </w:r>
      <w:r w:rsidR="00E613BA">
        <w:rPr>
          <w:szCs w:val="24"/>
        </w:rPr>
        <w:t xml:space="preserve">Reg. </w:t>
      </w:r>
      <w:r w:rsidR="00D95F3A">
        <w:rPr>
          <w:szCs w:val="24"/>
        </w:rPr>
        <w:t>§</w:t>
      </w:r>
      <w:r w:rsidR="00E613BA">
        <w:rPr>
          <w:szCs w:val="24"/>
        </w:rPr>
        <w:t xml:space="preserve"> </w:t>
      </w:r>
      <w:r w:rsidR="000162F5">
        <w:rPr>
          <w:szCs w:val="24"/>
        </w:rPr>
        <w:t>61-8 is the eighth regulation that Treasury promulgated that construes</w:t>
      </w:r>
      <w:r w:rsidR="00E613BA">
        <w:rPr>
          <w:szCs w:val="24"/>
        </w:rPr>
        <w:t xml:space="preserve"> section</w:t>
      </w:r>
      <w:r w:rsidR="000162F5">
        <w:rPr>
          <w:szCs w:val="24"/>
        </w:rPr>
        <w:t xml:space="preserve"> 61.</w:t>
      </w:r>
    </w:p>
    <w:p w14:paraId="1FDC272D" w14:textId="77777777" w:rsidR="006D2D9B" w:rsidRDefault="006D2D9B" w:rsidP="009A1BF0">
      <w:pPr>
        <w:widowControl w:val="0"/>
        <w:jc w:val="both"/>
        <w:rPr>
          <w:szCs w:val="24"/>
        </w:rPr>
      </w:pPr>
    </w:p>
    <w:p w14:paraId="5BD7B1BA" w14:textId="5E0C46C1" w:rsidR="0049128E" w:rsidRPr="00576ED7" w:rsidRDefault="0049128E" w:rsidP="009A1BF0">
      <w:pPr>
        <w:widowControl w:val="0"/>
        <w:jc w:val="both"/>
        <w:rPr>
          <w:szCs w:val="24"/>
        </w:rPr>
      </w:pPr>
      <w:r w:rsidRPr="00576ED7">
        <w:rPr>
          <w:szCs w:val="24"/>
        </w:rPr>
        <w:t>We will be studying only certain portions of the Internal Revenue Code. You should learn the basic outline of Code provisions that establish the basic income tax</w:t>
      </w:r>
      <w:r w:rsidR="00067C65" w:rsidRPr="00576ED7">
        <w:rPr>
          <w:szCs w:val="24"/>
        </w:rPr>
        <w:t xml:space="preserve">. </w:t>
      </w:r>
      <w:r w:rsidR="002E7448">
        <w:rPr>
          <w:szCs w:val="24"/>
        </w:rPr>
        <w:t xml:space="preserve">The table of contents to your statutory supplement provides such </w:t>
      </w:r>
      <w:r w:rsidR="00F209E7">
        <w:rPr>
          <w:szCs w:val="24"/>
        </w:rPr>
        <w:t xml:space="preserve">an outline. </w:t>
      </w:r>
      <w:r w:rsidRPr="00576ED7">
        <w:rPr>
          <w:szCs w:val="24"/>
        </w:rPr>
        <w:t>This will give you a good hunch of where to find the answer to particular questions</w:t>
      </w:r>
      <w:r w:rsidR="00067C65" w:rsidRPr="00576ED7">
        <w:rPr>
          <w:szCs w:val="24"/>
        </w:rPr>
        <w:t xml:space="preserve">. </w:t>
      </w:r>
      <w:r w:rsidRPr="00576ED7">
        <w:rPr>
          <w:szCs w:val="24"/>
        </w:rPr>
        <w:t>Some prominent research tools are organized according to the sections of the Code</w:t>
      </w:r>
      <w:r w:rsidR="00067C65" w:rsidRPr="00576ED7">
        <w:rPr>
          <w:szCs w:val="24"/>
        </w:rPr>
        <w:t xml:space="preserve">. </w:t>
      </w:r>
      <w:r w:rsidRPr="00576ED7">
        <w:rPr>
          <w:szCs w:val="24"/>
        </w:rPr>
        <w:t xml:space="preserve">Specifically – </w:t>
      </w:r>
    </w:p>
    <w:p w14:paraId="7CCA183D" w14:textId="77777777" w:rsidR="0049128E" w:rsidRPr="00576ED7" w:rsidRDefault="0049128E" w:rsidP="009A1BF0">
      <w:pPr>
        <w:widowControl w:val="0"/>
        <w:jc w:val="both"/>
        <w:rPr>
          <w:szCs w:val="24"/>
        </w:rPr>
      </w:pPr>
    </w:p>
    <w:p w14:paraId="7010DD09" w14:textId="31EB0165"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1 and 11 establish </w:t>
      </w:r>
      <w:r w:rsidR="00F209E7">
        <w:rPr>
          <w:szCs w:val="24"/>
        </w:rPr>
        <w:t xml:space="preserve">tax </w:t>
      </w:r>
      <w:r w:rsidRPr="00576ED7">
        <w:rPr>
          <w:szCs w:val="24"/>
        </w:rPr>
        <w:t>rates;</w:t>
      </w:r>
    </w:p>
    <w:p w14:paraId="51FC8C4B"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1-5</w:t>
      </w:r>
      <w:r w:rsidR="00A11FBD">
        <w:rPr>
          <w:szCs w:val="24"/>
        </w:rPr>
        <w:t>3</w:t>
      </w:r>
      <w:r w:rsidRPr="00576ED7">
        <w:rPr>
          <w:szCs w:val="24"/>
        </w:rPr>
        <w:t xml:space="preserve"> provide credits against tax liability;</w:t>
      </w:r>
    </w:p>
    <w:p w14:paraId="609EF3FC"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55-59 establish the alternative minimum tax;</w:t>
      </w:r>
    </w:p>
    <w:p w14:paraId="4D02E31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1-65 provide some key definitions concerning “gross income,” “adjusted gross income,” and “taxable income;”</w:t>
      </w:r>
    </w:p>
    <w:p w14:paraId="02CF9DD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7-68 provide rules limiting deductions;</w:t>
      </w:r>
    </w:p>
    <w:p w14:paraId="71E6ED76"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7</w:t>
      </w:r>
      <w:r w:rsidR="00FB69BB">
        <w:rPr>
          <w:szCs w:val="24"/>
        </w:rPr>
        <w:t>2</w:t>
      </w:r>
      <w:r w:rsidRPr="00576ED7">
        <w:rPr>
          <w:szCs w:val="24"/>
        </w:rPr>
        <w:t>-9</w:t>
      </w:r>
      <w:r w:rsidR="00D25386">
        <w:rPr>
          <w:szCs w:val="24"/>
        </w:rPr>
        <w:t>1</w:t>
      </w:r>
      <w:r w:rsidRPr="00576ED7">
        <w:rPr>
          <w:szCs w:val="24"/>
        </w:rPr>
        <w:t xml:space="preserve"> require inclusion of specific items (or portions of them) in gross income;</w:t>
      </w:r>
    </w:p>
    <w:p w14:paraId="4330B61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1-139</w:t>
      </w:r>
      <w:r w:rsidR="000C6377">
        <w:rPr>
          <w:szCs w:val="24"/>
        </w:rPr>
        <w:t>G</w:t>
      </w:r>
      <w:r w:rsidRPr="00576ED7">
        <w:rPr>
          <w:szCs w:val="24"/>
        </w:rPr>
        <w:t xml:space="preserve"> state rules concerning exclusions from gross income;</w:t>
      </w:r>
    </w:p>
    <w:p w14:paraId="3EC66241"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41-149 establish rules governing state and local bonds whose interest is exempt from gross income;</w:t>
      </w:r>
    </w:p>
    <w:p w14:paraId="5BB41F8B" w14:textId="3FD5D8F1"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5</w:t>
      </w:r>
      <w:r w:rsidR="000C6377">
        <w:rPr>
          <w:szCs w:val="24"/>
        </w:rPr>
        <w:t>2</w:t>
      </w:r>
      <w:r w:rsidRPr="00576ED7">
        <w:rPr>
          <w:szCs w:val="24"/>
        </w:rPr>
        <w:t xml:space="preserve"> </w:t>
      </w:r>
      <w:r w:rsidR="00A11FBD">
        <w:rPr>
          <w:szCs w:val="24"/>
        </w:rPr>
        <w:t>defines who is a “</w:t>
      </w:r>
      <w:r w:rsidR="000C6377">
        <w:rPr>
          <w:szCs w:val="24"/>
        </w:rPr>
        <w:t>dependent;</w:t>
      </w:r>
      <w:r w:rsidR="00A11FBD">
        <w:rPr>
          <w:szCs w:val="24"/>
        </w:rPr>
        <w:t>”</w:t>
      </w:r>
    </w:p>
    <w:p w14:paraId="282AFFB9" w14:textId="5AECDC9E"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99</w:t>
      </w:r>
      <w:r w:rsidR="00D25386">
        <w:rPr>
          <w:szCs w:val="24"/>
        </w:rPr>
        <w:t>A</w:t>
      </w:r>
      <w:r w:rsidRPr="00576ED7">
        <w:rPr>
          <w:szCs w:val="24"/>
        </w:rPr>
        <w:t xml:space="preserve"> establish rules governing deductions available both to individuals and </w:t>
      </w:r>
      <w:r w:rsidR="00F209E7">
        <w:rPr>
          <w:szCs w:val="24"/>
        </w:rPr>
        <w:t xml:space="preserve">to </w:t>
      </w:r>
      <w:r w:rsidRPr="00576ED7">
        <w:rPr>
          <w:szCs w:val="24"/>
        </w:rPr>
        <w:t>corporations;</w:t>
      </w:r>
      <w:r w:rsidR="00DA57F4" w:rsidRPr="00DA57F4">
        <w:rPr>
          <w:noProof/>
          <w:sz w:val="20"/>
          <w:szCs w:val="24"/>
        </w:rPr>
        <w:t xml:space="preserve"> </w:t>
      </w:r>
    </w:p>
    <w:p w14:paraId="14A12916"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11-223 establish rules governing deductions available only to individuals;</w:t>
      </w:r>
    </w:p>
    <w:p w14:paraId="05B1F26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41-2</w:t>
      </w:r>
      <w:r w:rsidR="000C6377">
        <w:rPr>
          <w:szCs w:val="24"/>
        </w:rPr>
        <w:t>50</w:t>
      </w:r>
      <w:r w:rsidRPr="00576ED7">
        <w:rPr>
          <w:szCs w:val="24"/>
        </w:rPr>
        <w:t xml:space="preserve"> establish rules governing deductions available only to corporations;</w:t>
      </w:r>
    </w:p>
    <w:p w14:paraId="16AD493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261-280H deny or limit deductions that </w:t>
      </w:r>
      <w:r w:rsidRPr="00576ED7">
        <w:rPr>
          <w:i/>
          <w:szCs w:val="24"/>
        </w:rPr>
        <w:t>might</w:t>
      </w:r>
      <w:r w:rsidRPr="00576ED7">
        <w:rPr>
          <w:szCs w:val="24"/>
        </w:rPr>
        <w:t xml:space="preserve"> otherwise be available;</w:t>
      </w:r>
    </w:p>
    <w:p w14:paraId="10DE76C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441-483 provide various rules of accounting, including timing of recognition of income and deductions;</w:t>
      </w:r>
    </w:p>
    <w:p w14:paraId="417EB7A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01-1021 provide rules governing the recognition of gain or loss on the disposition of property;</w:t>
      </w:r>
    </w:p>
    <w:p w14:paraId="3558974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31-1045 provide rules governing non-recognition of gain or loss upon the disposition of property, accompanied by a transfer and adjustment to basis;</w:t>
      </w:r>
    </w:p>
    <w:p w14:paraId="22B13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0</w:t>
      </w:r>
      <w:r w:rsidR="00A11FBD">
        <w:rPr>
          <w:szCs w:val="24"/>
        </w:rPr>
        <w:t>2</w:t>
      </w:r>
      <w:r w:rsidRPr="00576ED7">
        <w:rPr>
          <w:szCs w:val="24"/>
        </w:rPr>
        <w:t xml:space="preserve">-1260 provide rules for defining and calculating capital </w:t>
      </w:r>
      <w:r w:rsidRPr="00576ED7">
        <w:rPr>
          <w:szCs w:val="24"/>
        </w:rPr>
        <w:lastRenderedPageBreak/>
        <w:t>gains/losses;</w:t>
      </w:r>
    </w:p>
    <w:p w14:paraId="033F7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71-1288 provide rules for original issue discount.</w:t>
      </w:r>
    </w:p>
    <w:p w14:paraId="346C96F3" w14:textId="77777777" w:rsidR="0049128E" w:rsidRPr="00576ED7" w:rsidRDefault="0049128E" w:rsidP="009A1BF0">
      <w:pPr>
        <w:widowControl w:val="0"/>
        <w:jc w:val="both"/>
        <w:rPr>
          <w:szCs w:val="24"/>
        </w:rPr>
      </w:pPr>
    </w:p>
    <w:p w14:paraId="44E7AA4B" w14:textId="6D9028B3" w:rsidR="0049128E" w:rsidRPr="00576ED7" w:rsidRDefault="0049128E" w:rsidP="009A1BF0">
      <w:pPr>
        <w:widowControl w:val="0"/>
        <w:jc w:val="both"/>
        <w:rPr>
          <w:szCs w:val="24"/>
        </w:rPr>
      </w:pPr>
      <w:r w:rsidRPr="00576ED7">
        <w:rPr>
          <w:szCs w:val="24"/>
        </w:rPr>
        <w:t>These are (more than) the code sections that will be pertinent to this course</w:t>
      </w:r>
      <w:r w:rsidR="00067C65" w:rsidRPr="00576ED7">
        <w:rPr>
          <w:szCs w:val="24"/>
        </w:rPr>
        <w:t xml:space="preserve">. </w:t>
      </w:r>
      <w:r w:rsidRPr="00576ED7">
        <w:rPr>
          <w:szCs w:val="24"/>
        </w:rPr>
        <w:t>Obviously, there are many more code provisions that govern other transactions.</w:t>
      </w:r>
    </w:p>
    <w:p w14:paraId="067CCAB4" w14:textId="77777777" w:rsidR="0049128E" w:rsidRDefault="0049128E" w:rsidP="009A1BF0">
      <w:pPr>
        <w:widowControl w:val="0"/>
        <w:jc w:val="both"/>
        <w:rPr>
          <w:szCs w:val="24"/>
        </w:rPr>
      </w:pPr>
    </w:p>
    <w:p w14:paraId="7C790B7E" w14:textId="77777777" w:rsidR="006C17AC" w:rsidRPr="00576ED7" w:rsidRDefault="006C17AC" w:rsidP="006C17AC">
      <w:pPr>
        <w:widowControl w:val="0"/>
        <w:jc w:val="both"/>
        <w:rPr>
          <w:szCs w:val="24"/>
        </w:rPr>
      </w:pPr>
    </w:p>
    <w:p w14:paraId="4ABAD224" w14:textId="7D310FCA" w:rsidR="006C17AC" w:rsidRPr="00576ED7" w:rsidRDefault="006C17AC" w:rsidP="00430EF8">
      <w:pPr>
        <w:pStyle w:val="Heading3"/>
      </w:pPr>
      <w:bookmarkStart w:id="34" w:name="_Toc43584110"/>
      <w:r w:rsidRPr="00576ED7">
        <w:t xml:space="preserve">V.  Not All Income Is Taxed </w:t>
      </w:r>
      <w:r w:rsidR="002A2A35">
        <w:t xml:space="preserve">and Not All Income </w:t>
      </w:r>
      <w:r w:rsidR="0094578E">
        <w:t>I</w:t>
      </w:r>
      <w:r w:rsidR="002A2A35">
        <w:t xml:space="preserve">s Taxed </w:t>
      </w:r>
      <w:r w:rsidRPr="00576ED7">
        <w:t>Alike</w:t>
      </w:r>
      <w:bookmarkEnd w:id="34"/>
      <w:r w:rsidRPr="00576ED7">
        <w:fldChar w:fldCharType="begin"/>
      </w:r>
      <w:r w:rsidR="006D2D9B">
        <w:instrText xml:space="preserve"> TC \l1 "</w:instrText>
      </w:r>
      <w:r w:rsidRPr="00576ED7">
        <w:instrText xml:space="preserve">V.  Not All Income Is Taxed </w:instrText>
      </w:r>
      <w:r w:rsidR="002A2A35">
        <w:instrText xml:space="preserve">and Not All Income Is Taxed </w:instrText>
      </w:r>
      <w:r w:rsidRPr="00576ED7">
        <w:instrText>Alike</w:instrText>
      </w:r>
      <w:r w:rsidRPr="00576ED7">
        <w:fldChar w:fldCharType="end"/>
      </w:r>
    </w:p>
    <w:p w14:paraId="7C1C822C" w14:textId="20458483" w:rsidR="006C17AC" w:rsidRPr="00576ED7" w:rsidRDefault="00EB2135" w:rsidP="006C17AC">
      <w:pPr>
        <w:widowControl w:val="0"/>
        <w:jc w:val="both"/>
        <w:rPr>
          <w:szCs w:val="24"/>
        </w:rPr>
      </w:pPr>
      <w:r w:rsidRPr="00DA57F4">
        <w:rPr>
          <w:noProof/>
          <w:sz w:val="20"/>
        </w:rPr>
        <mc:AlternateContent>
          <mc:Choice Requires="wps">
            <w:drawing>
              <wp:anchor distT="152400" distB="152400" distL="152400" distR="152400" simplePos="0" relativeHeight="252350464" behindDoc="0" locked="0" layoutInCell="0" allowOverlap="1" wp14:anchorId="0C36AE39" wp14:editId="194D12FD">
                <wp:simplePos x="0" y="0"/>
                <wp:positionH relativeFrom="margin">
                  <wp:posOffset>-276225</wp:posOffset>
                </wp:positionH>
                <wp:positionV relativeFrom="paragraph">
                  <wp:posOffset>167005</wp:posOffset>
                </wp:positionV>
                <wp:extent cx="3642360" cy="4162425"/>
                <wp:effectExtent l="0" t="0" r="15240" b="28575"/>
                <wp:wrapSquare wrapText="largest"/>
                <wp:docPr id="10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360" cy="4162425"/>
                        </a:xfrm>
                        <a:prstGeom prst="rect">
                          <a:avLst/>
                        </a:prstGeom>
                        <a:solidFill>
                          <a:srgbClr val="FFFFFF"/>
                        </a:solidFill>
                        <a:ln w="12192">
                          <a:solidFill>
                            <a:srgbClr val="000000"/>
                          </a:solidFill>
                          <a:miter lim="800000"/>
                          <a:headEnd/>
                          <a:tailEnd/>
                        </a:ln>
                      </wps:spPr>
                      <wps:txbx>
                        <w:txbxContent>
                          <w:p w14:paraId="1FB6003C" w14:textId="77777777" w:rsidR="002D4291" w:rsidRDefault="002D4291" w:rsidP="00EB2135">
                            <w:pPr>
                              <w:widowControl w:val="0"/>
                              <w:jc w:val="both"/>
                              <w:rPr>
                                <w:rFonts w:ascii="Tw Cen MT" w:hAnsi="Tw Cen MT"/>
                              </w:rPr>
                            </w:pPr>
                            <w:r>
                              <w:rPr>
                                <w:rFonts w:ascii="Tw Cen MT" w:hAnsi="Tw Cen MT"/>
                                <w:i/>
                              </w:rPr>
                              <w:t>Three Levels of Tax Law</w:t>
                            </w:r>
                            <w:r>
                              <w:rPr>
                                <w:rFonts w:ascii="Tw Cen MT" w:hAnsi="Tw Cen MT"/>
                              </w:rPr>
                              <w:t xml:space="preserve">: Tax law will come at you at three levels.  The emphasis on them in this course will hardly be equal.  Nevertheless, you should be aware of them.  They are – </w:t>
                            </w:r>
                          </w:p>
                          <w:p w14:paraId="2433CD5F" w14:textId="77777777" w:rsidR="002D4291" w:rsidRDefault="002D4291" w:rsidP="00EB2135">
                            <w:pPr>
                              <w:widowControl w:val="0"/>
                              <w:jc w:val="both"/>
                              <w:rPr>
                                <w:rFonts w:ascii="Tw Cen MT" w:hAnsi="Tw Cen MT"/>
                              </w:rPr>
                            </w:pPr>
                            <w:r>
                              <w:rPr>
                                <w:rFonts w:ascii="Tw Cen MT" w:hAnsi="Tw Cen MT"/>
                              </w:rPr>
                              <w:t>(1) Statute and regulation reading, discernment of precise rules and their limits, application of these rules to specific situations;</w:t>
                            </w:r>
                          </w:p>
                          <w:p w14:paraId="725A8B9A" w14:textId="77777777" w:rsidR="002D4291" w:rsidRDefault="002D4291" w:rsidP="00EB2135">
                            <w:pPr>
                              <w:widowControl w:val="0"/>
                              <w:jc w:val="both"/>
                              <w:rPr>
                                <w:rFonts w:ascii="Tw Cen MT" w:hAnsi="Tw Cen MT"/>
                              </w:rPr>
                            </w:pPr>
                            <w:r>
                              <w:rPr>
                                <w:rFonts w:ascii="Tw Cen MT" w:hAnsi="Tw Cen MT"/>
                              </w:rPr>
                              <w:t>(2) Discerning and evaluating the policies underlying various provisions of the Internal Revenue Code;</w:t>
                            </w:r>
                          </w:p>
                          <w:p w14:paraId="16AA87D6" w14:textId="77777777" w:rsidR="002D4291" w:rsidRDefault="002D4291" w:rsidP="00EB2135">
                            <w:pPr>
                              <w:widowControl w:val="0"/>
                              <w:jc w:val="both"/>
                              <w:rPr>
                                <w:rFonts w:ascii="Tw Cen MT" w:hAnsi="Tw Cen MT"/>
                              </w:rPr>
                            </w:pPr>
                            <w:r>
                              <w:rPr>
                                <w:rFonts w:ascii="Tw Cen MT" w:hAnsi="Tw Cen MT"/>
                              </w:rPr>
                              <w:t xml:space="preserve">(3) Consideration of the role of an income tax in our society.  What does it say about </w:t>
                            </w:r>
                            <w:r>
                              <w:rPr>
                                <w:rFonts w:ascii="Tw Cen MT" w:hAnsi="Tw Cen MT"/>
                                <w:i/>
                              </w:rPr>
                              <w:t>us</w:t>
                            </w:r>
                            <w:r>
                              <w:rPr>
                                <w:rFonts w:ascii="Tw Cen MT" w:hAnsi="Tw Cen MT"/>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333B74">
                              <w:rPr>
                                <w:rFonts w:ascii="Tw Cen MT" w:hAnsi="Tw Cen MT"/>
                                <w:smallCaps/>
                              </w:rPr>
                              <w:t>Thomas Piketty</w:t>
                            </w:r>
                            <w:r>
                              <w:rPr>
                                <w:rFonts w:ascii="Tw Cen MT" w:hAnsi="Tw Cen MT"/>
                              </w:rPr>
                              <w:t xml:space="preserve">, </w:t>
                            </w:r>
                            <w:r>
                              <w:rPr>
                                <w:rFonts w:ascii="Tw Cen MT" w:hAnsi="Tw Cen MT"/>
                                <w:smallCaps/>
                              </w:rPr>
                              <w:t xml:space="preserve">Capital in the Twenty-First Century </w:t>
                            </w:r>
                            <w:r>
                              <w:rPr>
                                <w:rFonts w:ascii="Tw Cen MT" w:hAnsi="Tw Cen MT"/>
                              </w:rPr>
                              <w:t>476 (2014).  Moreover, t</w:t>
                            </w:r>
                            <w:r w:rsidRPr="006C17AC">
                              <w:rPr>
                                <w:rFonts w:ascii="Tw Cen MT" w:hAnsi="Tw Cen MT"/>
                              </w:rPr>
                              <w:t>he</w:t>
                            </w:r>
                            <w:r>
                              <w:rPr>
                                <w:rFonts w:ascii="Tw Cen MT" w:hAnsi="Tw Cen MT"/>
                              </w:rPr>
                              <w:t xml:space="preserve"> United States provides middle- and high-income persons with more services and benefits than most people realiz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6AE39" id="Text Box 9" o:spid="_x0000_s1033" type="#_x0000_t202" style="position:absolute;left:0;text-align:left;margin-left:-21.75pt;margin-top:13.15pt;width:286.8pt;height:327.75pt;z-index:2523504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" o:allowincell="f" strokeweight=".96pt">
                <v:textbox inset="6pt,6pt,6pt,6pt">
                  <w:txbxContent>
                    <w:p w14:paraId="1FB6003C" w14:textId="77777777" w:rsidR="002D4291" w:rsidRDefault="002D4291" w:rsidP="00EB2135">
                      <w:pPr>
                        <w:widowControl w:val="0"/>
                        <w:jc w:val="both"/>
                        <w:rPr>
                          <w:rFonts w:ascii="Tw Cen MT" w:hAnsi="Tw Cen MT"/>
                        </w:rPr>
                      </w:pPr>
                      <w:r>
                        <w:rPr>
                          <w:rFonts w:ascii="Tw Cen MT" w:hAnsi="Tw Cen MT"/>
                          <w:i/>
                        </w:rPr>
                        <w:t>Three Levels of Tax Law</w:t>
                      </w:r>
                      <w:r>
                        <w:rPr>
                          <w:rFonts w:ascii="Tw Cen MT" w:hAnsi="Tw Cen MT"/>
                        </w:rPr>
                        <w:t xml:space="preserve">: Tax law will come at you at three levels.  The emphasis on them in this course will hardly be equal.  Nevertheless, you should be aware of them.  They are – </w:t>
                      </w:r>
                    </w:p>
                    <w:p w14:paraId="2433CD5F" w14:textId="77777777" w:rsidR="002D4291" w:rsidRDefault="002D4291" w:rsidP="00EB2135">
                      <w:pPr>
                        <w:widowControl w:val="0"/>
                        <w:jc w:val="both"/>
                        <w:rPr>
                          <w:rFonts w:ascii="Tw Cen MT" w:hAnsi="Tw Cen MT"/>
                        </w:rPr>
                      </w:pPr>
                      <w:r>
                        <w:rPr>
                          <w:rFonts w:ascii="Tw Cen MT" w:hAnsi="Tw Cen MT"/>
                        </w:rPr>
                        <w:t>(1) Statute and regulation reading, discernment of precise rules and their limits, application of these rules to specific situations;</w:t>
                      </w:r>
                    </w:p>
                    <w:p w14:paraId="725A8B9A" w14:textId="77777777" w:rsidR="002D4291" w:rsidRDefault="002D4291" w:rsidP="00EB2135">
                      <w:pPr>
                        <w:widowControl w:val="0"/>
                        <w:jc w:val="both"/>
                        <w:rPr>
                          <w:rFonts w:ascii="Tw Cen MT" w:hAnsi="Tw Cen MT"/>
                        </w:rPr>
                      </w:pPr>
                      <w:r>
                        <w:rPr>
                          <w:rFonts w:ascii="Tw Cen MT" w:hAnsi="Tw Cen MT"/>
                        </w:rPr>
                        <w:t>(2) Discerning and evaluating the policies underlying various provisions of the Internal Revenue Code;</w:t>
                      </w:r>
                    </w:p>
                    <w:p w14:paraId="16AA87D6" w14:textId="77777777" w:rsidR="002D4291" w:rsidRDefault="002D4291" w:rsidP="00EB2135">
                      <w:pPr>
                        <w:widowControl w:val="0"/>
                        <w:jc w:val="both"/>
                        <w:rPr>
                          <w:rFonts w:ascii="Tw Cen MT" w:hAnsi="Tw Cen MT"/>
                        </w:rPr>
                      </w:pPr>
                      <w:r>
                        <w:rPr>
                          <w:rFonts w:ascii="Tw Cen MT" w:hAnsi="Tw Cen MT"/>
                        </w:rPr>
                        <w:t xml:space="preserve">(3) Consideration of the role of an income tax in our society.  What does it say about </w:t>
                      </w:r>
                      <w:r>
                        <w:rPr>
                          <w:rFonts w:ascii="Tw Cen MT" w:hAnsi="Tw Cen MT"/>
                          <w:i/>
                        </w:rPr>
                        <w:t>us</w:t>
                      </w:r>
                      <w:r>
                        <w:rPr>
                          <w:rFonts w:ascii="Tw Cen MT" w:hAnsi="Tw Cen MT"/>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333B74">
                        <w:rPr>
                          <w:rFonts w:ascii="Tw Cen MT" w:hAnsi="Tw Cen MT"/>
                          <w:smallCaps/>
                        </w:rPr>
                        <w:t>Thomas Piketty</w:t>
                      </w:r>
                      <w:r>
                        <w:rPr>
                          <w:rFonts w:ascii="Tw Cen MT" w:hAnsi="Tw Cen MT"/>
                        </w:rPr>
                        <w:t xml:space="preserve">, </w:t>
                      </w:r>
                      <w:r>
                        <w:rPr>
                          <w:rFonts w:ascii="Tw Cen MT" w:hAnsi="Tw Cen MT"/>
                          <w:smallCaps/>
                        </w:rPr>
                        <w:t xml:space="preserve">Capital in the Twenty-First Century </w:t>
                      </w:r>
                      <w:r>
                        <w:rPr>
                          <w:rFonts w:ascii="Tw Cen MT" w:hAnsi="Tw Cen MT"/>
                        </w:rPr>
                        <w:t>476 (2014).  Moreover, t</w:t>
                      </w:r>
                      <w:r w:rsidRPr="006C17AC">
                        <w:rPr>
                          <w:rFonts w:ascii="Tw Cen MT" w:hAnsi="Tw Cen MT"/>
                        </w:rPr>
                        <w:t>he</w:t>
                      </w:r>
                      <w:r>
                        <w:rPr>
                          <w:rFonts w:ascii="Tw Cen MT" w:hAnsi="Tw Cen MT"/>
                        </w:rPr>
                        <w:t xml:space="preserve"> United States provides middle- and high-income persons with more services and benefits than most people realize.</w:t>
                      </w:r>
                    </w:p>
                  </w:txbxContent>
                </v:textbox>
                <w10:wrap type="square" side="largest" anchorx="margin"/>
              </v:shape>
            </w:pict>
          </mc:Fallback>
        </mc:AlternateContent>
      </w:r>
    </w:p>
    <w:p w14:paraId="76AC812A" w14:textId="2373CAA5" w:rsidR="008B2A9D" w:rsidRDefault="005E3886" w:rsidP="006C17AC">
      <w:pPr>
        <w:widowControl w:val="0"/>
        <w:jc w:val="both"/>
        <w:rPr>
          <w:szCs w:val="24"/>
        </w:rPr>
      </w:pPr>
      <w:r>
        <w:rPr>
          <w:szCs w:val="24"/>
        </w:rPr>
        <w:t xml:space="preserve">The tax formula begins </w:t>
      </w:r>
      <w:r w:rsidR="00205799">
        <w:rPr>
          <w:szCs w:val="24"/>
        </w:rPr>
        <w:t>with a taxpayer’s “gross income.” Every ensuing mathematical operation is a subtraction</w:t>
      </w:r>
      <w:r w:rsidR="003E662A">
        <w:rPr>
          <w:szCs w:val="24"/>
        </w:rPr>
        <w:t xml:space="preserve">.  This means that if the Code should </w:t>
      </w:r>
      <w:r w:rsidR="00C32C7D">
        <w:rPr>
          <w:szCs w:val="24"/>
        </w:rPr>
        <w:t xml:space="preserve">deem </w:t>
      </w:r>
      <w:r w:rsidR="003E662A">
        <w:rPr>
          <w:szCs w:val="24"/>
        </w:rPr>
        <w:t>a particular accession to wealth not to be “gross inc</w:t>
      </w:r>
      <w:r w:rsidR="00C32C7D">
        <w:rPr>
          <w:szCs w:val="24"/>
        </w:rPr>
        <w:t>ome</w:t>
      </w:r>
      <w:r w:rsidR="00B83496">
        <w:rPr>
          <w:szCs w:val="24"/>
        </w:rPr>
        <w:t>,</w:t>
      </w:r>
      <w:r w:rsidR="003E662A">
        <w:rPr>
          <w:szCs w:val="24"/>
        </w:rPr>
        <w:t>”</w:t>
      </w:r>
      <w:r w:rsidR="00B83496">
        <w:rPr>
          <w:szCs w:val="24"/>
        </w:rPr>
        <w:t xml:space="preserve"> that accession will not be part of a taxpayer’s “taxable income</w:t>
      </w:r>
      <w:r w:rsidR="005113D1">
        <w:rPr>
          <w:szCs w:val="24"/>
        </w:rPr>
        <w:t xml:space="preserve">.” Congress has chosen to exclude certain accessions to a taxpayer’s wealth from “gross income.”  </w:t>
      </w:r>
      <w:r w:rsidR="00CB69E6">
        <w:rPr>
          <w:i/>
          <w:iCs/>
          <w:szCs w:val="24"/>
        </w:rPr>
        <w:t>See</w:t>
      </w:r>
      <w:r w:rsidR="00CB69E6">
        <w:rPr>
          <w:szCs w:val="24"/>
        </w:rPr>
        <w:t xml:space="preserve"> </w:t>
      </w:r>
      <w:r w:rsidR="007C7B79">
        <w:rPr>
          <w:szCs w:val="24"/>
        </w:rPr>
        <w:t>§§ 101 to 139</w:t>
      </w:r>
      <w:r w:rsidR="00772DAC">
        <w:rPr>
          <w:szCs w:val="24"/>
        </w:rPr>
        <w:t xml:space="preserve">G. </w:t>
      </w:r>
      <w:r w:rsidR="008B2A9D">
        <w:rPr>
          <w:szCs w:val="24"/>
        </w:rPr>
        <w:t>Exclusions from “gross income” is the subject of chapter 3.</w:t>
      </w:r>
    </w:p>
    <w:p w14:paraId="12FFEA80" w14:textId="77777777" w:rsidR="008B2A9D" w:rsidRDefault="008B2A9D" w:rsidP="006C17AC">
      <w:pPr>
        <w:widowControl w:val="0"/>
        <w:jc w:val="both"/>
        <w:rPr>
          <w:szCs w:val="24"/>
        </w:rPr>
      </w:pPr>
    </w:p>
    <w:p w14:paraId="6CBABCAE" w14:textId="0FCA23FE" w:rsidR="006C17AC" w:rsidRPr="00576ED7" w:rsidRDefault="003521B8" w:rsidP="006C17AC">
      <w:pPr>
        <w:widowControl w:val="0"/>
        <w:jc w:val="both"/>
        <w:rPr>
          <w:szCs w:val="24"/>
        </w:rPr>
      </w:pPr>
      <w:r>
        <w:rPr>
          <w:szCs w:val="24"/>
        </w:rPr>
        <w:t>Beyond exclusions from gross income, Congress has determined that</w:t>
      </w:r>
      <w:r w:rsidR="006C17AC" w:rsidRPr="00576ED7">
        <w:rPr>
          <w:szCs w:val="24"/>
        </w:rPr>
        <w:t xml:space="preserve"> not all taxable income </w:t>
      </w:r>
      <w:r w:rsidR="00B76259">
        <w:rPr>
          <w:szCs w:val="24"/>
        </w:rPr>
        <w:t xml:space="preserve">should be </w:t>
      </w:r>
      <w:r w:rsidR="006C17AC" w:rsidRPr="00576ED7">
        <w:rPr>
          <w:szCs w:val="24"/>
        </w:rPr>
        <w:t>taxed the same</w:t>
      </w:r>
      <w:r w:rsidR="00067C65" w:rsidRPr="00576ED7">
        <w:rPr>
          <w:szCs w:val="24"/>
        </w:rPr>
        <w:t xml:space="preserve">. </w:t>
      </w:r>
      <w:r w:rsidR="006C17AC" w:rsidRPr="00576ED7">
        <w:rPr>
          <w:szCs w:val="24"/>
        </w:rPr>
        <w:t>Notably, long-term capital gains</w:t>
      </w:r>
      <w:r w:rsidR="00393689">
        <w:rPr>
          <w:rStyle w:val="FootnoteReference"/>
          <w:szCs w:val="24"/>
        </w:rPr>
        <w:footnoteReference w:id="15"/>
      </w:r>
      <w:r w:rsidR="00393689">
        <w:rPr>
          <w:szCs w:val="24"/>
        </w:rPr>
        <w:t xml:space="preserve"> </w:t>
      </w:r>
      <w:r w:rsidR="006C17AC" w:rsidRPr="00576ED7">
        <w:rPr>
          <w:szCs w:val="24"/>
        </w:rPr>
        <w:t xml:space="preserve">(or more accurately “net capital gain”) plus most dividend income of an </w:t>
      </w:r>
      <w:r w:rsidR="006C17AC" w:rsidRPr="00576ED7">
        <w:rPr>
          <w:i/>
          <w:szCs w:val="24"/>
        </w:rPr>
        <w:t>individual</w:t>
      </w:r>
      <w:r w:rsidR="006C17AC" w:rsidRPr="00576ED7">
        <w:rPr>
          <w:szCs w:val="24"/>
        </w:rPr>
        <w:t xml:space="preserve"> is taxed at a lower rate than wage or salary</w:t>
      </w:r>
      <w:r w:rsidR="0076092E">
        <w:rPr>
          <w:szCs w:val="24"/>
        </w:rPr>
        <w:t xml:space="preserve"> income.</w:t>
      </w:r>
      <w:r w:rsidR="006C17AC" w:rsidRPr="00576ED7">
        <w:rPr>
          <w:szCs w:val="24"/>
        </w:rPr>
        <w:t xml:space="preserve"> Interest income derived from the bonds of state and local governments is not subject to any federal income tax. Certain other income derived from particular sources is subject to a marginal tax rate that is less </w:t>
      </w:r>
      <w:r w:rsidR="006C17AC" w:rsidRPr="00576ED7">
        <w:rPr>
          <w:szCs w:val="24"/>
        </w:rPr>
        <w:lastRenderedPageBreak/>
        <w:t xml:space="preserve">than the tax rate applicable to so-called ordinary income. This encourages </w:t>
      </w:r>
      <w:r w:rsidR="007772E8">
        <w:rPr>
          <w:szCs w:val="24"/>
        </w:rPr>
        <w:t xml:space="preserve">some </w:t>
      </w:r>
      <w:r w:rsidR="006C17AC" w:rsidRPr="00576ED7">
        <w:rPr>
          <w:szCs w:val="24"/>
        </w:rPr>
        <w:t xml:space="preserve">taxpayers to </w:t>
      </w:r>
      <w:r w:rsidR="008122AC">
        <w:rPr>
          <w:szCs w:val="24"/>
        </w:rPr>
        <w:t xml:space="preserve">seek </w:t>
      </w:r>
      <w:r w:rsidR="006C17AC" w:rsidRPr="00576ED7">
        <w:rPr>
          <w:szCs w:val="24"/>
        </w:rPr>
        <w:t xml:space="preserve">income from tax-favored sources </w:t>
      </w:r>
      <w:r w:rsidR="008122AC">
        <w:rPr>
          <w:szCs w:val="24"/>
        </w:rPr>
        <w:t>rather than from other sources.</w:t>
      </w:r>
    </w:p>
    <w:p w14:paraId="52E5523A" w14:textId="77777777" w:rsidR="006C17AC" w:rsidRPr="00576ED7" w:rsidRDefault="006C17AC" w:rsidP="009A1BF0">
      <w:pPr>
        <w:widowControl w:val="0"/>
        <w:jc w:val="both"/>
        <w:rPr>
          <w:szCs w:val="24"/>
        </w:rPr>
      </w:pPr>
    </w:p>
    <w:p w14:paraId="42904E04" w14:textId="5F29DF10" w:rsidR="0049128E" w:rsidRDefault="0049128E" w:rsidP="009A1BF0">
      <w:pPr>
        <w:widowControl w:val="0"/>
        <w:jc w:val="both"/>
        <w:rPr>
          <w:szCs w:val="24"/>
        </w:rPr>
      </w:pPr>
    </w:p>
    <w:p w14:paraId="5ADF91AA" w14:textId="06E364F8" w:rsidR="00C80E10" w:rsidRDefault="00DF7348" w:rsidP="00430EF8">
      <w:pPr>
        <w:pStyle w:val="Heading3"/>
      </w:pPr>
      <w:bookmarkStart w:id="35" w:name="_Toc43584111"/>
      <w:r w:rsidRPr="00576ED7">
        <w:t>V</w:t>
      </w:r>
      <w:r>
        <w:t>I</w:t>
      </w:r>
      <w:r w:rsidRPr="00576ED7">
        <w:t xml:space="preserve">.  </w:t>
      </w:r>
      <w:r>
        <w:t>Illustration of the Tax Formula</w:t>
      </w:r>
      <w:r w:rsidR="00223A84">
        <w:t xml:space="preserve"> </w:t>
      </w:r>
      <w:r w:rsidR="00FB779D">
        <w:t>&amp;</w:t>
      </w:r>
      <w:r w:rsidR="00223A84">
        <w:t xml:space="preserve"> Working with Some Tax Terminology</w:t>
      </w:r>
      <w:bookmarkEnd w:id="35"/>
      <w:r w:rsidRPr="00576ED7">
        <w:fldChar w:fldCharType="begin"/>
      </w:r>
      <w:r>
        <w:instrText xml:space="preserve"> TC \l1 "</w:instrText>
      </w:r>
      <w:r w:rsidRPr="00576ED7">
        <w:instrText>V</w:instrText>
      </w:r>
      <w:r w:rsidR="00223A84">
        <w:instrText>I</w:instrText>
      </w:r>
      <w:r w:rsidRPr="00576ED7">
        <w:instrText xml:space="preserve">.  </w:instrText>
      </w:r>
      <w:r w:rsidR="00223A84">
        <w:instrText>Illustration of the Tax Formula and Working with Some Tax Terminology</w:instrText>
      </w:r>
      <w:r w:rsidRPr="00576ED7">
        <w:fldChar w:fldCharType="end"/>
      </w:r>
    </w:p>
    <w:p w14:paraId="6D602EDF" w14:textId="75D99D96" w:rsidR="00393689" w:rsidRDefault="00393689" w:rsidP="009A1BF0">
      <w:pPr>
        <w:widowControl w:val="0"/>
        <w:jc w:val="both"/>
        <w:rPr>
          <w:szCs w:val="24"/>
        </w:rPr>
      </w:pPr>
    </w:p>
    <w:p w14:paraId="1DF31980" w14:textId="332713B9" w:rsidR="0049128E" w:rsidRDefault="004425D3" w:rsidP="009A1BF0">
      <w:pPr>
        <w:widowControl w:val="0"/>
        <w:jc w:val="both"/>
        <w:rPr>
          <w:szCs w:val="24"/>
        </w:rPr>
      </w:pPr>
      <w:r>
        <w:rPr>
          <w:szCs w:val="24"/>
        </w:rPr>
        <w:t>Consider a hypothetical family that is not unusual – whether or not it is typical</w:t>
      </w:r>
      <w:r w:rsidR="00827012">
        <w:rPr>
          <w:szCs w:val="24"/>
        </w:rPr>
        <w:t>.  The point here is to illustrate how the tax formula works and to work with some basic tax terminology</w:t>
      </w:r>
      <w:r w:rsidR="005F3B59">
        <w:rPr>
          <w:szCs w:val="24"/>
        </w:rPr>
        <w:t xml:space="preserve"> that we already know.  </w:t>
      </w:r>
      <w:r w:rsidR="00EF4A86">
        <w:rPr>
          <w:szCs w:val="24"/>
        </w:rPr>
        <w:t>Take this illustration one step at a time</w:t>
      </w:r>
      <w:r w:rsidR="00067C65">
        <w:rPr>
          <w:szCs w:val="24"/>
        </w:rPr>
        <w:t xml:space="preserve">. </w:t>
      </w:r>
      <w:r w:rsidR="00B447FE">
        <w:rPr>
          <w:szCs w:val="24"/>
        </w:rPr>
        <w:t>You may not grasp all its details early in the semester</w:t>
      </w:r>
      <w:r w:rsidR="00067C65">
        <w:rPr>
          <w:szCs w:val="24"/>
        </w:rPr>
        <w:t xml:space="preserve">. </w:t>
      </w:r>
      <w:r w:rsidR="004B70A7">
        <w:rPr>
          <w:szCs w:val="24"/>
        </w:rPr>
        <w:t xml:space="preserve">You will notice </w:t>
      </w:r>
      <w:r w:rsidR="00EF4A86">
        <w:rPr>
          <w:szCs w:val="24"/>
        </w:rPr>
        <w:t>some of the Code’s “moving parts” and their inter-relatedness.</w:t>
      </w:r>
      <w:r w:rsidR="009C235D">
        <w:rPr>
          <w:szCs w:val="24"/>
        </w:rPr>
        <w:t xml:space="preserve"> </w:t>
      </w:r>
      <w:r w:rsidR="00A574FB">
        <w:rPr>
          <w:szCs w:val="24"/>
        </w:rPr>
        <w:t>Two “moving parts” are the indexed tax rates that change every year and inflat</w:t>
      </w:r>
      <w:r w:rsidR="008972C0">
        <w:rPr>
          <w:szCs w:val="24"/>
        </w:rPr>
        <w:t>i</w:t>
      </w:r>
      <w:r w:rsidR="00A574FB">
        <w:rPr>
          <w:szCs w:val="24"/>
        </w:rPr>
        <w:t>on-adjusted</w:t>
      </w:r>
      <w:r w:rsidR="001D4821">
        <w:rPr>
          <w:szCs w:val="24"/>
        </w:rPr>
        <w:t xml:space="preserve"> deduction limits that also change every year. At the very fron</w:t>
      </w:r>
      <w:r w:rsidR="008972C0">
        <w:rPr>
          <w:szCs w:val="24"/>
        </w:rPr>
        <w:t>t</w:t>
      </w:r>
      <w:r w:rsidR="001D4821">
        <w:rPr>
          <w:szCs w:val="24"/>
        </w:rPr>
        <w:t xml:space="preserve"> of your Code, you will find the current rates and limits.</w:t>
      </w:r>
      <w:r w:rsidR="00A574FB">
        <w:rPr>
          <w:szCs w:val="24"/>
        </w:rPr>
        <w:t xml:space="preserve"> </w:t>
      </w:r>
      <w:r w:rsidR="009C235D">
        <w:rPr>
          <w:szCs w:val="24"/>
        </w:rPr>
        <w:t xml:space="preserve">We apply the rates </w:t>
      </w:r>
      <w:r w:rsidR="00EC762E">
        <w:rPr>
          <w:szCs w:val="24"/>
        </w:rPr>
        <w:t>for 20</w:t>
      </w:r>
      <w:r w:rsidR="004B70A7">
        <w:rPr>
          <w:szCs w:val="24"/>
        </w:rPr>
        <w:t>20</w:t>
      </w:r>
      <w:r w:rsidR="00EC762E">
        <w:rPr>
          <w:szCs w:val="24"/>
        </w:rPr>
        <w:t>.</w:t>
      </w:r>
    </w:p>
    <w:p w14:paraId="1225F9FA" w14:textId="77777777" w:rsidR="00EF4A86" w:rsidRPr="00576ED7" w:rsidRDefault="00EF4A86" w:rsidP="009A1BF0">
      <w:pPr>
        <w:widowControl w:val="0"/>
        <w:jc w:val="both"/>
        <w:rPr>
          <w:szCs w:val="24"/>
        </w:rPr>
      </w:pPr>
    </w:p>
    <w:p w14:paraId="55F3A151" w14:textId="60F68B67" w:rsidR="0049128E" w:rsidRPr="00576ED7" w:rsidRDefault="0049128E" w:rsidP="009A1BF0">
      <w:pPr>
        <w:widowControl w:val="0"/>
        <w:jc w:val="both"/>
        <w:rPr>
          <w:szCs w:val="24"/>
        </w:rPr>
      </w:pPr>
      <w:r w:rsidRPr="00576ED7">
        <w:rPr>
          <w:szCs w:val="24"/>
        </w:rPr>
        <w:t>Bill and Mary are husband and wife</w:t>
      </w:r>
      <w:r w:rsidR="00067C65" w:rsidRPr="00576ED7">
        <w:rPr>
          <w:szCs w:val="24"/>
        </w:rPr>
        <w:t xml:space="preserve">. </w:t>
      </w:r>
      <w:r w:rsidRPr="00576ED7">
        <w:rPr>
          <w:szCs w:val="24"/>
        </w:rPr>
        <w:t>They have two children, Thomas who is 14 and Stephen who is 10</w:t>
      </w:r>
      <w:r w:rsidR="00067C65" w:rsidRPr="00576ED7">
        <w:rPr>
          <w:szCs w:val="24"/>
        </w:rPr>
        <w:t xml:space="preserve">. </w:t>
      </w:r>
      <w:r w:rsidRPr="00576ED7">
        <w:rPr>
          <w:szCs w:val="24"/>
        </w:rPr>
        <w:t>Bill works as a manager for a large retailer</w:t>
      </w:r>
      <w:r w:rsidR="00067C65" w:rsidRPr="00576ED7">
        <w:rPr>
          <w:szCs w:val="24"/>
        </w:rPr>
        <w:t xml:space="preserve">. </w:t>
      </w:r>
      <w:r w:rsidRPr="00576ED7">
        <w:rPr>
          <w:szCs w:val="24"/>
        </w:rPr>
        <w:t>Last year, he earned a salary of $</w:t>
      </w:r>
      <w:r w:rsidR="004004BB">
        <w:rPr>
          <w:szCs w:val="24"/>
        </w:rPr>
        <w:t>8</w:t>
      </w:r>
      <w:r w:rsidRPr="00576ED7">
        <w:rPr>
          <w:szCs w:val="24"/>
        </w:rPr>
        <w:t>0,000</w:t>
      </w:r>
      <w:r w:rsidR="00067C65" w:rsidRPr="00576ED7">
        <w:rPr>
          <w:szCs w:val="24"/>
        </w:rPr>
        <w:t xml:space="preserve">. </w:t>
      </w:r>
      <w:r w:rsidRPr="00576ED7">
        <w:rPr>
          <w:szCs w:val="24"/>
        </w:rPr>
        <w:t>His employer provided the family with health insurance that cost $14,000</w:t>
      </w:r>
      <w:r w:rsidR="00067C65" w:rsidRPr="00576ED7">
        <w:rPr>
          <w:szCs w:val="24"/>
        </w:rPr>
        <w:t xml:space="preserve">. </w:t>
      </w:r>
      <w:r w:rsidRPr="00576ED7">
        <w:rPr>
          <w:szCs w:val="24"/>
        </w:rPr>
        <w:t>Mary is a school</w:t>
      </w:r>
      <w:r w:rsidR="00E17FB8">
        <w:rPr>
          <w:szCs w:val="24"/>
        </w:rPr>
        <w:t xml:space="preserve"> administrator </w:t>
      </w:r>
      <w:r w:rsidRPr="00576ED7">
        <w:rPr>
          <w:szCs w:val="24"/>
        </w:rPr>
        <w:t>who earned a salary of $</w:t>
      </w:r>
      <w:r w:rsidR="00393689">
        <w:rPr>
          <w:szCs w:val="24"/>
        </w:rPr>
        <w:t>8</w:t>
      </w:r>
      <w:r w:rsidR="00654B1B">
        <w:rPr>
          <w:szCs w:val="24"/>
        </w:rPr>
        <w:t>5</w:t>
      </w:r>
      <w:r w:rsidRPr="00576ED7">
        <w:rPr>
          <w:szCs w:val="24"/>
        </w:rPr>
        <w:t>,000</w:t>
      </w:r>
      <w:r w:rsidR="00067C65" w:rsidRPr="00576ED7">
        <w:rPr>
          <w:szCs w:val="24"/>
        </w:rPr>
        <w:t xml:space="preserve">. </w:t>
      </w:r>
      <w:r w:rsidRPr="00576ED7">
        <w:rPr>
          <w:szCs w:val="24"/>
        </w:rPr>
        <w:t>Her employer provided her a group term life insurance policy with a death benefit of $5</w:t>
      </w:r>
      <w:r w:rsidR="00654B1B">
        <w:rPr>
          <w:szCs w:val="24"/>
        </w:rPr>
        <w:t>0</w:t>
      </w:r>
      <w:r w:rsidRPr="00576ED7">
        <w:rPr>
          <w:szCs w:val="24"/>
        </w:rPr>
        <w:t>,000; her employer paid $250 to provide her this benefit</w:t>
      </w:r>
      <w:r w:rsidR="00067C65" w:rsidRPr="00576ED7">
        <w:rPr>
          <w:szCs w:val="24"/>
        </w:rPr>
        <w:t xml:space="preserve">. </w:t>
      </w:r>
      <w:r w:rsidRPr="00576ED7">
        <w:rPr>
          <w:szCs w:val="24"/>
        </w:rPr>
        <w:t>Their respective employers deducted employment taxes from every paycheck and paid each of them the balance</w:t>
      </w:r>
      <w:r w:rsidR="00067C65" w:rsidRPr="00576ED7">
        <w:rPr>
          <w:szCs w:val="24"/>
        </w:rPr>
        <w:t xml:space="preserve">. </w:t>
      </w:r>
      <w:r w:rsidRPr="00576ED7">
        <w:rPr>
          <w:szCs w:val="24"/>
        </w:rPr>
        <w:t>In addition to the above items, Bill and Mary own stock in a large American corporation, and that corporation paid them a dividend of $500</w:t>
      </w:r>
      <w:r w:rsidR="00067C65" w:rsidRPr="00576ED7">
        <w:rPr>
          <w:szCs w:val="24"/>
        </w:rPr>
        <w:t xml:space="preserve">. </w:t>
      </w:r>
      <w:r w:rsidRPr="00576ED7">
        <w:rPr>
          <w:szCs w:val="24"/>
        </w:rPr>
        <w:t>Bill and Mary later sold that stock for $10,000; they had paid $8000 for it several years ago</w:t>
      </w:r>
      <w:r w:rsidR="00067C65" w:rsidRPr="00576ED7">
        <w:rPr>
          <w:szCs w:val="24"/>
        </w:rPr>
        <w:t xml:space="preserve">. </w:t>
      </w:r>
      <w:r w:rsidRPr="00576ED7">
        <w:rPr>
          <w:szCs w:val="24"/>
        </w:rPr>
        <w:t>Bill and Mary have a joint bank account that paid interest of $400</w:t>
      </w:r>
      <w:r w:rsidR="00F56186" w:rsidRPr="00576ED7">
        <w:rPr>
          <w:szCs w:val="24"/>
        </w:rPr>
        <w:t xml:space="preserve">. </w:t>
      </w:r>
      <w:r w:rsidRPr="00576ED7">
        <w:rPr>
          <w:szCs w:val="24"/>
        </w:rPr>
        <w:t>Bill and Mary paid $</w:t>
      </w:r>
      <w:r w:rsidR="00187BC9">
        <w:rPr>
          <w:szCs w:val="24"/>
        </w:rPr>
        <w:t>4</w:t>
      </w:r>
      <w:r w:rsidRPr="00576ED7">
        <w:rPr>
          <w:szCs w:val="24"/>
        </w:rPr>
        <w:t>300 for daycare for Stephen</w:t>
      </w:r>
      <w:r w:rsidR="00F56186" w:rsidRPr="00576ED7">
        <w:rPr>
          <w:szCs w:val="24"/>
        </w:rPr>
        <w:t xml:space="preserve">. </w:t>
      </w:r>
      <w:r w:rsidRPr="00576ED7">
        <w:rPr>
          <w:szCs w:val="24"/>
        </w:rPr>
        <w:t>They also paid $3000 of interest on a student loan that Bill took out when he was in college</w:t>
      </w:r>
      <w:r w:rsidR="00F56186" w:rsidRPr="00576ED7">
        <w:rPr>
          <w:szCs w:val="24"/>
        </w:rPr>
        <w:t xml:space="preserve">. </w:t>
      </w:r>
      <w:r w:rsidR="00314285">
        <w:rPr>
          <w:szCs w:val="24"/>
        </w:rPr>
        <w:t xml:space="preserve">We will determine </w:t>
      </w:r>
      <w:r w:rsidRPr="00576ED7">
        <w:rPr>
          <w:szCs w:val="24"/>
        </w:rPr>
        <w:t>Bill and Mary’s tax liability</w:t>
      </w:r>
      <w:r w:rsidR="00314285">
        <w:rPr>
          <w:szCs w:val="24"/>
        </w:rPr>
        <w:t>.</w:t>
      </w:r>
      <w:r w:rsidRPr="00576ED7">
        <w:rPr>
          <w:szCs w:val="24"/>
        </w:rPr>
        <w:t xml:space="preserve"> Assume that they will file as married filing jointly.</w:t>
      </w:r>
    </w:p>
    <w:p w14:paraId="7E8094C9" w14:textId="77777777" w:rsidR="0049128E" w:rsidRPr="00576ED7" w:rsidRDefault="0049128E" w:rsidP="009A1BF0">
      <w:pPr>
        <w:widowControl w:val="0"/>
        <w:jc w:val="both"/>
        <w:rPr>
          <w:szCs w:val="24"/>
        </w:rPr>
      </w:pPr>
    </w:p>
    <w:p w14:paraId="25D8E698" w14:textId="77777777" w:rsidR="0049128E" w:rsidRPr="00576ED7" w:rsidRDefault="0049128E" w:rsidP="009A1BF0">
      <w:pPr>
        <w:widowControl w:val="0"/>
        <w:jc w:val="both"/>
        <w:rPr>
          <w:szCs w:val="24"/>
        </w:rPr>
      </w:pPr>
      <w:r w:rsidRPr="00576ED7">
        <w:rPr>
          <w:szCs w:val="24"/>
        </w:rPr>
        <w:t>How much are Bill’s employment taxes? How much are Mary’s employment taxes?</w:t>
      </w:r>
    </w:p>
    <w:p w14:paraId="0D132D90" w14:textId="69B4A20C"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Employment taxes are 6.2% for “social security” and 1.45% for “Medicare.”  The total is 7.65%</w:t>
      </w:r>
      <w:r w:rsidR="00F56186" w:rsidRPr="00576ED7">
        <w:rPr>
          <w:szCs w:val="24"/>
        </w:rPr>
        <w:t xml:space="preserve">. </w:t>
      </w:r>
      <w:r w:rsidRPr="00576ED7">
        <w:rPr>
          <w:szCs w:val="24"/>
        </w:rPr>
        <w:t>The tax base of employment taxes is wages</w:t>
      </w:r>
      <w:r w:rsidR="00F56186" w:rsidRPr="00576ED7">
        <w:rPr>
          <w:szCs w:val="24"/>
        </w:rPr>
        <w:t>.</w:t>
      </w:r>
      <w:r w:rsidR="00F56186">
        <w:rPr>
          <w:szCs w:val="24"/>
        </w:rPr>
        <w:t xml:space="preserve"> </w:t>
      </w:r>
      <w:r w:rsidR="004528D5">
        <w:rPr>
          <w:szCs w:val="24"/>
        </w:rPr>
        <w:t>So:</w:t>
      </w:r>
    </w:p>
    <w:p w14:paraId="33C7A6B5" w14:textId="55218E91" w:rsidR="0049128E" w:rsidRPr="00576ED7" w:rsidRDefault="0049128E" w:rsidP="009A1BF0">
      <w:pPr>
        <w:widowControl w:val="0"/>
        <w:ind w:left="1440"/>
        <w:jc w:val="both"/>
        <w:rPr>
          <w:szCs w:val="24"/>
        </w:rPr>
      </w:pPr>
      <w:r w:rsidRPr="00576ED7">
        <w:rPr>
          <w:szCs w:val="24"/>
        </w:rPr>
        <w:t>•Bill: Bill’s wages were $</w:t>
      </w:r>
      <w:r w:rsidR="00B35A07">
        <w:rPr>
          <w:szCs w:val="24"/>
        </w:rPr>
        <w:t>8</w:t>
      </w:r>
      <w:r w:rsidRPr="00576ED7">
        <w:rPr>
          <w:szCs w:val="24"/>
        </w:rPr>
        <w:t>0,000</w:t>
      </w:r>
      <w:r w:rsidR="00F56186" w:rsidRPr="00576ED7">
        <w:rPr>
          <w:szCs w:val="24"/>
        </w:rPr>
        <w:t xml:space="preserve">. </w:t>
      </w:r>
      <w:r w:rsidRPr="00576ED7">
        <w:rPr>
          <w:szCs w:val="24"/>
        </w:rPr>
        <w:t>7.65% of $</w:t>
      </w:r>
      <w:r w:rsidR="004004BB">
        <w:rPr>
          <w:szCs w:val="24"/>
        </w:rPr>
        <w:t>8</w:t>
      </w:r>
      <w:r w:rsidRPr="00576ED7">
        <w:rPr>
          <w:szCs w:val="24"/>
        </w:rPr>
        <w:t xml:space="preserve">0,000 = </w:t>
      </w:r>
      <w:r w:rsidRPr="00576ED7">
        <w:rPr>
          <w:szCs w:val="24"/>
          <w:u w:val="single"/>
        </w:rPr>
        <w:t>$</w:t>
      </w:r>
      <w:r w:rsidR="004004BB">
        <w:rPr>
          <w:szCs w:val="24"/>
          <w:u w:val="single"/>
        </w:rPr>
        <w:t>6120</w:t>
      </w:r>
      <w:r w:rsidRPr="00576ED7">
        <w:rPr>
          <w:szCs w:val="24"/>
        </w:rPr>
        <w:t>.</w:t>
      </w:r>
    </w:p>
    <w:p w14:paraId="0D534CD7" w14:textId="2B941090" w:rsidR="0049128E" w:rsidRPr="00576ED7" w:rsidRDefault="0049128E" w:rsidP="009A1BF0">
      <w:pPr>
        <w:widowControl w:val="0"/>
        <w:ind w:left="1440"/>
        <w:jc w:val="both"/>
        <w:rPr>
          <w:szCs w:val="24"/>
        </w:rPr>
      </w:pPr>
      <w:r w:rsidRPr="00576ED7">
        <w:rPr>
          <w:szCs w:val="24"/>
        </w:rPr>
        <w:t>•Mary: Mary’s wages were $</w:t>
      </w:r>
      <w:r w:rsidR="00393689">
        <w:rPr>
          <w:szCs w:val="24"/>
        </w:rPr>
        <w:t>8</w:t>
      </w:r>
      <w:r w:rsidR="00654B1B">
        <w:rPr>
          <w:szCs w:val="24"/>
        </w:rPr>
        <w:t>5</w:t>
      </w:r>
      <w:r w:rsidRPr="00576ED7">
        <w:rPr>
          <w:szCs w:val="24"/>
        </w:rPr>
        <w:t>,000</w:t>
      </w:r>
      <w:r w:rsidR="00F56186" w:rsidRPr="00576ED7">
        <w:rPr>
          <w:szCs w:val="24"/>
        </w:rPr>
        <w:t xml:space="preserve">. </w:t>
      </w:r>
      <w:r w:rsidRPr="00576ED7">
        <w:rPr>
          <w:szCs w:val="24"/>
        </w:rPr>
        <w:t>7.65% of $</w:t>
      </w:r>
      <w:r w:rsidR="00393689">
        <w:rPr>
          <w:szCs w:val="24"/>
        </w:rPr>
        <w:t>85</w:t>
      </w:r>
      <w:r w:rsidRPr="00576ED7">
        <w:rPr>
          <w:szCs w:val="24"/>
        </w:rPr>
        <w:t xml:space="preserve">,000 = </w:t>
      </w:r>
      <w:r w:rsidRPr="00576ED7">
        <w:rPr>
          <w:szCs w:val="24"/>
          <w:u w:val="single"/>
        </w:rPr>
        <w:t>$</w:t>
      </w:r>
      <w:r w:rsidR="00393689">
        <w:rPr>
          <w:szCs w:val="24"/>
          <w:u w:val="single"/>
        </w:rPr>
        <w:t>6502.50</w:t>
      </w:r>
      <w:r w:rsidR="00E17FB8">
        <w:rPr>
          <w:szCs w:val="24"/>
          <w:u w:val="single"/>
        </w:rPr>
        <w:t>.</w:t>
      </w:r>
    </w:p>
    <w:p w14:paraId="4FB79AD6" w14:textId="77777777" w:rsidR="0049128E" w:rsidRPr="00576ED7" w:rsidRDefault="0049128E" w:rsidP="009A1BF0">
      <w:pPr>
        <w:widowControl w:val="0"/>
        <w:jc w:val="both"/>
        <w:rPr>
          <w:szCs w:val="24"/>
        </w:rPr>
      </w:pPr>
    </w:p>
    <w:p w14:paraId="51BBEF90" w14:textId="057883B4" w:rsidR="0049128E" w:rsidRPr="00576ED7" w:rsidRDefault="0049128E" w:rsidP="009A1BF0">
      <w:pPr>
        <w:widowControl w:val="0"/>
        <w:jc w:val="both"/>
        <w:rPr>
          <w:szCs w:val="24"/>
        </w:rPr>
      </w:pPr>
      <w:r w:rsidRPr="00576ED7">
        <w:rPr>
          <w:szCs w:val="24"/>
        </w:rPr>
        <w:lastRenderedPageBreak/>
        <w:t>How much is Bill and Mary’s “gross income?”</w:t>
      </w:r>
      <w:r w:rsidR="00261759">
        <w:rPr>
          <w:rStyle w:val="FootnoteReference"/>
          <w:szCs w:val="24"/>
        </w:rPr>
        <w:footnoteReference w:id="16"/>
      </w:r>
      <w:r w:rsidRPr="00576ED7">
        <w:rPr>
          <w:szCs w:val="24"/>
        </w:rPr>
        <w:t xml:space="preserve"> You should see that this is the first line of the tax formula</w:t>
      </w:r>
      <w:r w:rsidR="00F56186" w:rsidRPr="00576ED7">
        <w:rPr>
          <w:szCs w:val="24"/>
        </w:rPr>
        <w:t xml:space="preserve">. </w:t>
      </w:r>
      <w:r w:rsidRPr="00576ED7">
        <w:rPr>
          <w:szCs w:val="24"/>
        </w:rPr>
        <w:t xml:space="preserve">We need to determine what </w:t>
      </w:r>
      <w:r w:rsidRPr="00576ED7">
        <w:rPr>
          <w:i/>
          <w:szCs w:val="24"/>
        </w:rPr>
        <w:t>is</w:t>
      </w:r>
      <w:r w:rsidRPr="00576ED7">
        <w:rPr>
          <w:szCs w:val="24"/>
        </w:rPr>
        <w:t xml:space="preserve"> </w:t>
      </w:r>
      <w:r w:rsidR="004528D5">
        <w:rPr>
          <w:szCs w:val="24"/>
        </w:rPr>
        <w:t>included in</w:t>
      </w:r>
      <w:r w:rsidR="001D70F3">
        <w:rPr>
          <w:szCs w:val="24"/>
        </w:rPr>
        <w:t>,</w:t>
      </w:r>
      <w:r w:rsidR="004528D5">
        <w:rPr>
          <w:szCs w:val="24"/>
        </w:rPr>
        <w:t xml:space="preserve"> </w:t>
      </w:r>
      <w:r w:rsidRPr="00576ED7">
        <w:rPr>
          <w:szCs w:val="24"/>
        </w:rPr>
        <w:t xml:space="preserve">and what is </w:t>
      </w:r>
      <w:r w:rsidR="004528D5">
        <w:rPr>
          <w:i/>
          <w:szCs w:val="24"/>
        </w:rPr>
        <w:t xml:space="preserve">excluded </w:t>
      </w:r>
      <w:r w:rsidR="004528D5">
        <w:rPr>
          <w:szCs w:val="24"/>
        </w:rPr>
        <w:t>from</w:t>
      </w:r>
      <w:r w:rsidR="001D70F3">
        <w:rPr>
          <w:szCs w:val="24"/>
        </w:rPr>
        <w:t>,</w:t>
      </w:r>
      <w:r w:rsidRPr="00576ED7">
        <w:rPr>
          <w:szCs w:val="24"/>
        </w:rPr>
        <w:t xml:space="preserve"> “gross income.”  </w:t>
      </w:r>
      <w:r w:rsidRPr="00576ED7">
        <w:rPr>
          <w:i/>
          <w:szCs w:val="24"/>
        </w:rPr>
        <w:t>See</w:t>
      </w:r>
      <w:r w:rsidRPr="00576ED7">
        <w:rPr>
          <w:szCs w:val="24"/>
        </w:rPr>
        <w:t xml:space="preserve"> §</w:t>
      </w:r>
      <w:r w:rsidR="00CA008D">
        <w:rPr>
          <w:szCs w:val="24"/>
        </w:rPr>
        <w:t>§ </w:t>
      </w:r>
      <w:r w:rsidRPr="00576ED7">
        <w:rPr>
          <w:szCs w:val="24"/>
        </w:rPr>
        <w:t>61, 79, and 106.</w:t>
      </w:r>
    </w:p>
    <w:p w14:paraId="31E24FC4" w14:textId="00EC3581"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Since Bill and Mary will file jointly, we pool their relevant income figures</w:t>
      </w:r>
      <w:r w:rsidR="00F56186" w:rsidRPr="00576ED7">
        <w:rPr>
          <w:szCs w:val="24"/>
        </w:rPr>
        <w:t xml:space="preserve">. </w:t>
      </w:r>
      <w:r w:rsidR="00393689">
        <w:rPr>
          <w:szCs w:val="24"/>
        </w:rPr>
        <w:t>E</w:t>
      </w:r>
      <w:r w:rsidRPr="00576ED7">
        <w:rPr>
          <w:szCs w:val="24"/>
        </w:rPr>
        <w:t>mployment taxes do not reduce Bill and Mary’s gross income</w:t>
      </w:r>
      <w:r w:rsidR="00F56186" w:rsidRPr="00576ED7">
        <w:rPr>
          <w:szCs w:val="24"/>
        </w:rPr>
        <w:t xml:space="preserve">. </w:t>
      </w:r>
      <w:r w:rsidRPr="00576ED7">
        <w:rPr>
          <w:szCs w:val="24"/>
        </w:rPr>
        <w:t>Thus, they must pay income taxes on at least some of the employment taxes that they have already paid.</w:t>
      </w:r>
    </w:p>
    <w:p w14:paraId="521ACD9F" w14:textId="5B9DC1A5" w:rsidR="0049128E" w:rsidRPr="00576ED7" w:rsidRDefault="0049128E" w:rsidP="009A1BF0">
      <w:pPr>
        <w:widowControl w:val="0"/>
        <w:ind w:left="720"/>
        <w:jc w:val="both"/>
        <w:rPr>
          <w:szCs w:val="24"/>
        </w:rPr>
      </w:pPr>
      <w:r w:rsidRPr="00576ED7">
        <w:rPr>
          <w:szCs w:val="24"/>
        </w:rPr>
        <w:t xml:space="preserve">•Bill and Mary must include the following: </w:t>
      </w:r>
      <w:r w:rsidR="004528D5">
        <w:rPr>
          <w:szCs w:val="24"/>
        </w:rPr>
        <w:t>Bill’s salary (</w:t>
      </w:r>
      <w:r w:rsidR="00CA008D">
        <w:rPr>
          <w:szCs w:val="24"/>
        </w:rPr>
        <w:t>§ </w:t>
      </w:r>
      <w:r w:rsidR="004528D5">
        <w:rPr>
          <w:szCs w:val="24"/>
        </w:rPr>
        <w:t>61(a)(1)) of $</w:t>
      </w:r>
      <w:r w:rsidR="004004BB">
        <w:rPr>
          <w:szCs w:val="24"/>
        </w:rPr>
        <w:t>8</w:t>
      </w:r>
      <w:r w:rsidR="00393689">
        <w:rPr>
          <w:szCs w:val="24"/>
        </w:rPr>
        <w:t>0</w:t>
      </w:r>
      <w:r w:rsidRPr="00576ED7">
        <w:rPr>
          <w:szCs w:val="24"/>
        </w:rPr>
        <w:t>,000; Mary’s salary (</w:t>
      </w:r>
      <w:r w:rsidR="00CA008D">
        <w:rPr>
          <w:szCs w:val="24"/>
        </w:rPr>
        <w:t>§ </w:t>
      </w:r>
      <w:r w:rsidRPr="00576ED7">
        <w:rPr>
          <w:szCs w:val="24"/>
        </w:rPr>
        <w:t>61(a)(1)) of $</w:t>
      </w:r>
      <w:r w:rsidR="00393689">
        <w:rPr>
          <w:szCs w:val="24"/>
        </w:rPr>
        <w:t>8</w:t>
      </w:r>
      <w:r w:rsidR="00654B1B">
        <w:rPr>
          <w:szCs w:val="24"/>
        </w:rPr>
        <w:t>5</w:t>
      </w:r>
      <w:r w:rsidRPr="00576ED7">
        <w:rPr>
          <w:szCs w:val="24"/>
        </w:rPr>
        <w:t>,000; dividend (</w:t>
      </w:r>
      <w:r w:rsidR="00CA008D">
        <w:rPr>
          <w:szCs w:val="24"/>
        </w:rPr>
        <w:t>§ </w:t>
      </w:r>
      <w:r w:rsidRPr="00576ED7">
        <w:rPr>
          <w:szCs w:val="24"/>
        </w:rPr>
        <w:t>61(a)(7)) of $500; capital gain (</w:t>
      </w:r>
      <w:r w:rsidR="00CA008D">
        <w:rPr>
          <w:szCs w:val="24"/>
        </w:rPr>
        <w:t>§ </w:t>
      </w:r>
      <w:r w:rsidRPr="00576ED7">
        <w:rPr>
          <w:szCs w:val="24"/>
        </w:rPr>
        <w:t>61(a)(3)) of $2000; interest income (</w:t>
      </w:r>
      <w:r w:rsidR="00CA008D">
        <w:rPr>
          <w:szCs w:val="24"/>
        </w:rPr>
        <w:t>§ </w:t>
      </w:r>
      <w:r w:rsidRPr="00576ED7">
        <w:rPr>
          <w:szCs w:val="24"/>
        </w:rPr>
        <w:t>61(a)(4)) from the bank of $400</w:t>
      </w:r>
      <w:r w:rsidR="00F56186" w:rsidRPr="00576ED7">
        <w:rPr>
          <w:szCs w:val="24"/>
        </w:rPr>
        <w:t xml:space="preserve">. </w:t>
      </w:r>
      <w:r w:rsidRPr="00576ED7">
        <w:rPr>
          <w:szCs w:val="24"/>
        </w:rPr>
        <w:t xml:space="preserve">TOTAL: </w:t>
      </w:r>
      <w:r w:rsidRPr="00576ED7">
        <w:rPr>
          <w:szCs w:val="24"/>
          <w:u w:val="single"/>
        </w:rPr>
        <w:t>$1</w:t>
      </w:r>
      <w:r w:rsidR="004004BB">
        <w:rPr>
          <w:szCs w:val="24"/>
          <w:u w:val="single"/>
        </w:rPr>
        <w:t>6</w:t>
      </w:r>
      <w:r w:rsidR="00654B1B">
        <w:rPr>
          <w:szCs w:val="24"/>
          <w:u w:val="single"/>
        </w:rPr>
        <w:t>7</w:t>
      </w:r>
      <w:r w:rsidRPr="00576ED7">
        <w:rPr>
          <w:szCs w:val="24"/>
          <w:u w:val="single"/>
        </w:rPr>
        <w:t>,900</w:t>
      </w:r>
      <w:r w:rsidRPr="00576ED7">
        <w:rPr>
          <w:szCs w:val="24"/>
        </w:rPr>
        <w:t>.</w:t>
      </w:r>
    </w:p>
    <w:p w14:paraId="694F282C" w14:textId="7100F32A" w:rsidR="0049128E" w:rsidRPr="00576ED7" w:rsidRDefault="0049128E" w:rsidP="009A1BF0">
      <w:pPr>
        <w:widowControl w:val="0"/>
        <w:ind w:left="720"/>
        <w:jc w:val="both"/>
        <w:rPr>
          <w:szCs w:val="24"/>
        </w:rPr>
      </w:pPr>
      <w:r w:rsidRPr="00576ED7">
        <w:rPr>
          <w:szCs w:val="24"/>
        </w:rPr>
        <w:t xml:space="preserve">•Bill and Mary do </w:t>
      </w:r>
      <w:r w:rsidRPr="00576ED7">
        <w:rPr>
          <w:i/>
          <w:szCs w:val="24"/>
        </w:rPr>
        <w:t>not</w:t>
      </w:r>
      <w:r w:rsidRPr="00576ED7">
        <w:rPr>
          <w:szCs w:val="24"/>
        </w:rPr>
        <w:t xml:space="preserve"> include the amount that Bill’s employer paid for the family’s health insurance (</w:t>
      </w:r>
      <w:r w:rsidR="00CA008D">
        <w:rPr>
          <w:szCs w:val="24"/>
        </w:rPr>
        <w:t>§ </w:t>
      </w:r>
      <w:r w:rsidRPr="00576ED7">
        <w:rPr>
          <w:szCs w:val="24"/>
        </w:rPr>
        <w:t>106)(a)), $14,000, or the amount that Mary’s employer paid for her group term life insurance (</w:t>
      </w:r>
      <w:r w:rsidR="00CA008D">
        <w:rPr>
          <w:szCs w:val="24"/>
        </w:rPr>
        <w:t>§ </w:t>
      </w:r>
      <w:r w:rsidRPr="00576ED7">
        <w:rPr>
          <w:szCs w:val="24"/>
        </w:rPr>
        <w:t>79(a)(1)), $250</w:t>
      </w:r>
      <w:r w:rsidR="00F56186" w:rsidRPr="00576ED7">
        <w:rPr>
          <w:szCs w:val="24"/>
        </w:rPr>
        <w:t xml:space="preserve">. </w:t>
      </w:r>
      <w:r w:rsidRPr="00576ED7">
        <w:rPr>
          <w:szCs w:val="24"/>
        </w:rPr>
        <w:t xml:space="preserve">Bill and Mary certainly benefitted from the </w:t>
      </w:r>
      <w:r w:rsidRPr="00576ED7">
        <w:rPr>
          <w:szCs w:val="24"/>
          <w:u w:val="single"/>
        </w:rPr>
        <w:t>$14,250</w:t>
      </w:r>
      <w:r w:rsidRPr="00576ED7">
        <w:rPr>
          <w:szCs w:val="24"/>
        </w:rPr>
        <w:t xml:space="preserve"> that their employers spent on their behalf, but §</w:t>
      </w:r>
      <w:r w:rsidR="00CA008D">
        <w:rPr>
          <w:szCs w:val="24"/>
        </w:rPr>
        <w:t>§ </w:t>
      </w:r>
      <w:r w:rsidRPr="00576ED7">
        <w:rPr>
          <w:szCs w:val="24"/>
        </w:rPr>
        <w:t>106 and 79 provide that they do not have to count these amounts in their “gross income.”</w:t>
      </w:r>
    </w:p>
    <w:p w14:paraId="1CC510E7" w14:textId="77777777" w:rsidR="0049128E" w:rsidRPr="00576ED7" w:rsidRDefault="0049128E" w:rsidP="009A1BF0">
      <w:pPr>
        <w:widowControl w:val="0"/>
        <w:jc w:val="both"/>
        <w:rPr>
          <w:szCs w:val="24"/>
        </w:rPr>
      </w:pPr>
    </w:p>
    <w:p w14:paraId="4F263D7E" w14:textId="06A2F57B" w:rsidR="0049128E" w:rsidRPr="00576ED7" w:rsidRDefault="0049128E" w:rsidP="009A1BF0">
      <w:pPr>
        <w:widowControl w:val="0"/>
        <w:jc w:val="both"/>
        <w:rPr>
          <w:szCs w:val="24"/>
        </w:rPr>
      </w:pPr>
      <w:r w:rsidRPr="00576ED7">
        <w:rPr>
          <w:szCs w:val="24"/>
        </w:rPr>
        <w:t xml:space="preserve">How much is Bill and Mary’s adjusted gross income (AGI)? </w:t>
      </w:r>
      <w:r w:rsidRPr="00576ED7">
        <w:rPr>
          <w:i/>
          <w:szCs w:val="24"/>
        </w:rPr>
        <w:t>See</w:t>
      </w:r>
      <w:r w:rsidRPr="00576ED7">
        <w:rPr>
          <w:szCs w:val="24"/>
        </w:rPr>
        <w:t xml:space="preserve"> §</w:t>
      </w:r>
      <w:r w:rsidR="00CA008D">
        <w:rPr>
          <w:szCs w:val="24"/>
        </w:rPr>
        <w:t>§ </w:t>
      </w:r>
      <w:r w:rsidRPr="00576ED7">
        <w:rPr>
          <w:szCs w:val="24"/>
        </w:rPr>
        <w:t>221 and 62(a)(17).</w:t>
      </w:r>
    </w:p>
    <w:p w14:paraId="0911E0DF" w14:textId="77777777" w:rsidR="0049128E" w:rsidRPr="00576ED7" w:rsidRDefault="0049128E" w:rsidP="009A1BF0">
      <w:pPr>
        <w:widowControl w:val="0"/>
        <w:ind w:left="720"/>
        <w:jc w:val="both"/>
        <w:rPr>
          <w:szCs w:val="24"/>
        </w:rPr>
      </w:pPr>
      <w:r w:rsidRPr="00576ED7">
        <w:rPr>
          <w:szCs w:val="24"/>
        </w:rPr>
        <w:t xml:space="preserve">•Section 221 entitles Bill and Mary to deduct interest on the repayment of a student loan. While the couple paid $3000 in student loan interest, </w:t>
      </w:r>
      <w:r w:rsidR="00CA008D">
        <w:rPr>
          <w:szCs w:val="24"/>
        </w:rPr>
        <w:t>§ </w:t>
      </w:r>
      <w:r w:rsidRPr="00576ED7">
        <w:rPr>
          <w:szCs w:val="24"/>
        </w:rPr>
        <w:t>221(b)(1) limits the deduction to $2500.</w:t>
      </w:r>
    </w:p>
    <w:p w14:paraId="0DEC732D" w14:textId="362DE7CA" w:rsidR="0049128E" w:rsidRPr="00576ED7" w:rsidRDefault="0049128E" w:rsidP="009A1BF0">
      <w:pPr>
        <w:widowControl w:val="0"/>
        <w:ind w:left="720"/>
        <w:jc w:val="both"/>
        <w:rPr>
          <w:szCs w:val="24"/>
        </w:rPr>
      </w:pPr>
      <w:r w:rsidRPr="00576ED7">
        <w:rPr>
          <w:szCs w:val="24"/>
        </w:rPr>
        <w:t xml:space="preserve">•Section 221(b)(2) requires the computation of a </w:t>
      </w:r>
      <w:r w:rsidR="00C85983">
        <w:rPr>
          <w:szCs w:val="24"/>
        </w:rPr>
        <w:t>phasedown</w:t>
      </w:r>
      <w:r w:rsidR="00FC4C24">
        <w:rPr>
          <w:szCs w:val="24"/>
        </w:rPr>
        <w:t>.</w:t>
      </w:r>
      <w:r w:rsidRPr="00576ED7">
        <w:rPr>
          <w:szCs w:val="24"/>
        </w:rPr>
        <w:t xml:space="preserve"> Section 221(b)(2)(A) provides that the deductible amount must be reduced by an amount determined as per the rules of </w:t>
      </w:r>
      <w:r w:rsidR="00CA008D">
        <w:rPr>
          <w:szCs w:val="24"/>
        </w:rPr>
        <w:t>§ </w:t>
      </w:r>
      <w:r w:rsidRPr="00576ED7">
        <w:rPr>
          <w:szCs w:val="24"/>
        </w:rPr>
        <w:t>221(b)(2)(B)</w:t>
      </w:r>
      <w:r w:rsidR="00F56186" w:rsidRPr="00576ED7">
        <w:rPr>
          <w:szCs w:val="24"/>
        </w:rPr>
        <w:t xml:space="preserve">. </w:t>
      </w:r>
      <w:r w:rsidRPr="00576ED7">
        <w:rPr>
          <w:szCs w:val="24"/>
        </w:rPr>
        <w:t>Section 221(a)(2)(B) establishes a ratio</w:t>
      </w:r>
      <w:r w:rsidR="00F56186" w:rsidRPr="00576ED7">
        <w:rPr>
          <w:szCs w:val="24"/>
        </w:rPr>
        <w:t>.</w:t>
      </w:r>
      <w:r w:rsidR="00F56186">
        <w:rPr>
          <w:szCs w:val="24"/>
        </w:rPr>
        <w:t xml:space="preserve"> </w:t>
      </w:r>
      <w:r w:rsidR="00261759">
        <w:rPr>
          <w:szCs w:val="24"/>
        </w:rPr>
        <w:t>Section 221(f) requires that the IRS keep the ratio up-to-date by indexing</w:t>
      </w:r>
      <w:r w:rsidR="00F56186">
        <w:rPr>
          <w:szCs w:val="24"/>
        </w:rPr>
        <w:t xml:space="preserve">. </w:t>
      </w:r>
      <w:r w:rsidR="00C66C49">
        <w:rPr>
          <w:szCs w:val="24"/>
        </w:rPr>
        <w:t xml:space="preserve">Every year, the IRS announces in a revenue procedure </w:t>
      </w:r>
      <w:r w:rsidR="004004BB">
        <w:rPr>
          <w:szCs w:val="24"/>
        </w:rPr>
        <w:t>the values to be used</w:t>
      </w:r>
      <w:r w:rsidR="00261759">
        <w:rPr>
          <w:szCs w:val="24"/>
        </w:rPr>
        <w:t xml:space="preserve"> </w:t>
      </w:r>
      <w:r w:rsidR="004004BB">
        <w:rPr>
          <w:szCs w:val="24"/>
        </w:rPr>
        <w:t>when a relevant Code provision requires indexing</w:t>
      </w:r>
      <w:r w:rsidR="00F56186">
        <w:rPr>
          <w:szCs w:val="24"/>
        </w:rPr>
        <w:t xml:space="preserve">. </w:t>
      </w:r>
      <w:r w:rsidR="004004BB">
        <w:rPr>
          <w:szCs w:val="24"/>
        </w:rPr>
        <w:t>For tax year 20</w:t>
      </w:r>
      <w:r w:rsidR="00DE2946">
        <w:rPr>
          <w:szCs w:val="24"/>
        </w:rPr>
        <w:t>20</w:t>
      </w:r>
      <w:r w:rsidR="004004BB">
        <w:rPr>
          <w:szCs w:val="24"/>
        </w:rPr>
        <w:t xml:space="preserve">, </w:t>
      </w:r>
      <w:r w:rsidR="00B35A07">
        <w:rPr>
          <w:szCs w:val="24"/>
        </w:rPr>
        <w:t xml:space="preserve">the </w:t>
      </w:r>
      <w:r w:rsidR="004004BB">
        <w:rPr>
          <w:szCs w:val="24"/>
        </w:rPr>
        <w:t>§ 221(b)(2)(B) amount for taxpayers married filing jointly is $140,000</w:t>
      </w:r>
      <w:r w:rsidR="00F56186">
        <w:rPr>
          <w:szCs w:val="24"/>
        </w:rPr>
        <w:t xml:space="preserve">. </w:t>
      </w:r>
      <w:r w:rsidR="004004BB">
        <w:rPr>
          <w:szCs w:val="24"/>
        </w:rPr>
        <w:t>Rev. Proc. 20</w:t>
      </w:r>
      <w:r w:rsidR="00131B2D">
        <w:rPr>
          <w:szCs w:val="24"/>
        </w:rPr>
        <w:t>19</w:t>
      </w:r>
      <w:r w:rsidR="004004BB">
        <w:rPr>
          <w:szCs w:val="24"/>
        </w:rPr>
        <w:t>-</w:t>
      </w:r>
      <w:r w:rsidR="003D3A35">
        <w:rPr>
          <w:szCs w:val="24"/>
        </w:rPr>
        <w:t>44</w:t>
      </w:r>
      <w:r w:rsidR="004004BB">
        <w:rPr>
          <w:szCs w:val="24"/>
        </w:rPr>
        <w:t>, 201</w:t>
      </w:r>
      <w:r w:rsidR="00C87F84">
        <w:rPr>
          <w:szCs w:val="24"/>
        </w:rPr>
        <w:t>9</w:t>
      </w:r>
      <w:r w:rsidR="004004BB">
        <w:rPr>
          <w:szCs w:val="24"/>
        </w:rPr>
        <w:t>-4</w:t>
      </w:r>
      <w:r w:rsidR="00C87F84">
        <w:rPr>
          <w:szCs w:val="24"/>
        </w:rPr>
        <w:t>4</w:t>
      </w:r>
      <w:r w:rsidR="004004BB">
        <w:rPr>
          <w:szCs w:val="24"/>
        </w:rPr>
        <w:t xml:space="preserve"> I.R.B. </w:t>
      </w:r>
      <w:r w:rsidR="00085BB5">
        <w:rPr>
          <w:szCs w:val="24"/>
        </w:rPr>
        <w:t>1093</w:t>
      </w:r>
      <w:r w:rsidR="004004BB">
        <w:rPr>
          <w:szCs w:val="24"/>
        </w:rPr>
        <w:t>827, at § 3.30.</w:t>
      </w:r>
    </w:p>
    <w:p w14:paraId="430B469C" w14:textId="77777777" w:rsidR="0049128E" w:rsidRPr="00576ED7" w:rsidRDefault="0049128E" w:rsidP="009A1BF0">
      <w:pPr>
        <w:widowControl w:val="0"/>
        <w:ind w:left="720"/>
        <w:jc w:val="both"/>
        <w:rPr>
          <w:szCs w:val="24"/>
        </w:rPr>
      </w:pPr>
      <w:r w:rsidRPr="00576ED7">
        <w:rPr>
          <w:szCs w:val="24"/>
        </w:rPr>
        <w:t xml:space="preserve">•Since Bill and Mary are married filing a joint return, </w:t>
      </w:r>
      <w:r w:rsidR="00CA008D">
        <w:rPr>
          <w:szCs w:val="24"/>
        </w:rPr>
        <w:t>§ </w:t>
      </w:r>
      <w:r w:rsidRPr="00576ED7">
        <w:rPr>
          <w:szCs w:val="24"/>
        </w:rPr>
        <w:t>221(a)(2)(B)(</w:t>
      </w:r>
      <w:r w:rsidR="00BC5697" w:rsidRPr="00576ED7">
        <w:rPr>
          <w:szCs w:val="24"/>
        </w:rPr>
        <w:t>i</w:t>
      </w:r>
      <w:r w:rsidRPr="00576ED7">
        <w:rPr>
          <w:szCs w:val="24"/>
        </w:rPr>
        <w:t>) establishes a numerator of: $1</w:t>
      </w:r>
      <w:r w:rsidR="004004BB">
        <w:rPr>
          <w:szCs w:val="24"/>
        </w:rPr>
        <w:t>6</w:t>
      </w:r>
      <w:r w:rsidR="00CB3783">
        <w:rPr>
          <w:szCs w:val="24"/>
        </w:rPr>
        <w:t>7</w:t>
      </w:r>
      <w:r w:rsidRPr="00576ED7">
        <w:rPr>
          <w:szCs w:val="24"/>
        </w:rPr>
        <w:t>,900 − $1</w:t>
      </w:r>
      <w:r w:rsidR="004004BB">
        <w:rPr>
          <w:szCs w:val="24"/>
        </w:rPr>
        <w:t>40</w:t>
      </w:r>
      <w:r w:rsidRPr="00576ED7">
        <w:rPr>
          <w:szCs w:val="24"/>
        </w:rPr>
        <w:t>,000 = $</w:t>
      </w:r>
      <w:r w:rsidR="004004BB">
        <w:rPr>
          <w:szCs w:val="24"/>
        </w:rPr>
        <w:t>27</w:t>
      </w:r>
      <w:r w:rsidR="00FC4C24">
        <w:rPr>
          <w:szCs w:val="24"/>
        </w:rPr>
        <w:t>,</w:t>
      </w:r>
      <w:r w:rsidRPr="00576ED7">
        <w:rPr>
          <w:szCs w:val="24"/>
        </w:rPr>
        <w:t>900.</w:t>
      </w:r>
    </w:p>
    <w:p w14:paraId="22A0B088" w14:textId="77777777" w:rsidR="0049128E" w:rsidRPr="00576ED7" w:rsidRDefault="0049128E" w:rsidP="009A1BF0">
      <w:pPr>
        <w:widowControl w:val="0"/>
        <w:ind w:left="1440"/>
        <w:jc w:val="both"/>
        <w:rPr>
          <w:szCs w:val="24"/>
        </w:rPr>
      </w:pPr>
      <w:r w:rsidRPr="00576ED7">
        <w:rPr>
          <w:szCs w:val="24"/>
        </w:rPr>
        <w:t>•</w:t>
      </w:r>
      <w:r w:rsidR="00FC4C24">
        <w:rPr>
          <w:szCs w:val="24"/>
        </w:rPr>
        <w:t>Section 221(b)(2)(B)(ii) establishes a denominator of $30,000</w:t>
      </w:r>
      <w:r w:rsidRPr="00576ED7">
        <w:rPr>
          <w:szCs w:val="24"/>
        </w:rPr>
        <w:t>.</w:t>
      </w:r>
    </w:p>
    <w:p w14:paraId="09A10D6D" w14:textId="77777777" w:rsidR="00C907F1" w:rsidRDefault="0049128E" w:rsidP="009A1BF0">
      <w:pPr>
        <w:widowControl w:val="0"/>
        <w:ind w:left="1440"/>
        <w:jc w:val="both"/>
        <w:rPr>
          <w:szCs w:val="24"/>
        </w:rPr>
      </w:pPr>
      <w:r w:rsidRPr="00576ED7">
        <w:rPr>
          <w:szCs w:val="24"/>
        </w:rPr>
        <w:t>•</w:t>
      </w:r>
      <w:r w:rsidR="00C907F1">
        <w:rPr>
          <w:szCs w:val="24"/>
        </w:rPr>
        <w:t xml:space="preserve">The ratio that </w:t>
      </w:r>
      <w:r w:rsidR="00CA008D">
        <w:rPr>
          <w:szCs w:val="24"/>
        </w:rPr>
        <w:t>§ </w:t>
      </w:r>
      <w:r w:rsidRPr="00576ED7">
        <w:rPr>
          <w:szCs w:val="24"/>
        </w:rPr>
        <w:t xml:space="preserve">221(b)(2)(B) </w:t>
      </w:r>
      <w:r w:rsidR="00C907F1">
        <w:rPr>
          <w:szCs w:val="24"/>
        </w:rPr>
        <w:t xml:space="preserve">prescribes is </w:t>
      </w:r>
      <w:r w:rsidR="00B35A07">
        <w:rPr>
          <w:szCs w:val="24"/>
        </w:rPr>
        <w:t xml:space="preserve">$27,900/$30,000, i.e., </w:t>
      </w:r>
      <w:r w:rsidR="00C907F1">
        <w:rPr>
          <w:szCs w:val="24"/>
        </w:rPr>
        <w:t>0.</w:t>
      </w:r>
      <w:r w:rsidR="004004BB">
        <w:rPr>
          <w:szCs w:val="24"/>
        </w:rPr>
        <w:t>9</w:t>
      </w:r>
      <w:r w:rsidR="00C907F1">
        <w:rPr>
          <w:szCs w:val="24"/>
        </w:rPr>
        <w:t>3.</w:t>
      </w:r>
    </w:p>
    <w:p w14:paraId="028CD509" w14:textId="228EFBB9" w:rsidR="0049128E" w:rsidRPr="00576ED7" w:rsidRDefault="00C907F1" w:rsidP="009A1BF0">
      <w:pPr>
        <w:widowControl w:val="0"/>
        <w:ind w:left="1440"/>
        <w:jc w:val="both"/>
        <w:rPr>
          <w:szCs w:val="24"/>
        </w:rPr>
      </w:pPr>
      <w:r>
        <w:rPr>
          <w:szCs w:val="24"/>
        </w:rPr>
        <w:lastRenderedPageBreak/>
        <w:t xml:space="preserve">•Section 221(b)(2)(B) </w:t>
      </w:r>
      <w:r w:rsidR="0049128E" w:rsidRPr="00576ED7">
        <w:rPr>
          <w:szCs w:val="24"/>
        </w:rPr>
        <w:t xml:space="preserve">requires that we multiply this </w:t>
      </w:r>
      <w:r w:rsidR="00B35A07">
        <w:rPr>
          <w:szCs w:val="24"/>
        </w:rPr>
        <w:t xml:space="preserve">ratio </w:t>
      </w:r>
      <w:r w:rsidR="0049128E" w:rsidRPr="00576ED7">
        <w:rPr>
          <w:szCs w:val="24"/>
        </w:rPr>
        <w:t>by the amount of the deduction o</w:t>
      </w:r>
      <w:r>
        <w:rPr>
          <w:szCs w:val="24"/>
        </w:rPr>
        <w:t xml:space="preserve">therwise allowable, i.e., $2500 and then </w:t>
      </w:r>
      <w:r w:rsidRPr="004004BB">
        <w:rPr>
          <w:i/>
          <w:szCs w:val="24"/>
        </w:rPr>
        <w:t>reduce</w:t>
      </w:r>
      <w:r>
        <w:rPr>
          <w:szCs w:val="24"/>
        </w:rPr>
        <w:t xml:space="preserve"> $2500 by the resulting amount</w:t>
      </w:r>
      <w:r w:rsidR="00F56186">
        <w:rPr>
          <w:szCs w:val="24"/>
        </w:rPr>
        <w:t xml:space="preserve">. </w:t>
      </w:r>
      <w:r w:rsidR="004004BB">
        <w:rPr>
          <w:szCs w:val="24"/>
        </w:rPr>
        <w:t>$2500 x 0.93 = $2325</w:t>
      </w:r>
      <w:r w:rsidR="00F56186">
        <w:rPr>
          <w:szCs w:val="24"/>
        </w:rPr>
        <w:t xml:space="preserve">. </w:t>
      </w:r>
      <w:r>
        <w:rPr>
          <w:szCs w:val="24"/>
        </w:rPr>
        <w:t>$2500 − $</w:t>
      </w:r>
      <w:r w:rsidR="004004BB">
        <w:rPr>
          <w:szCs w:val="24"/>
        </w:rPr>
        <w:t>232</w:t>
      </w:r>
      <w:r>
        <w:rPr>
          <w:szCs w:val="24"/>
        </w:rPr>
        <w:t>5 = $</w:t>
      </w:r>
      <w:r w:rsidR="004004BB">
        <w:rPr>
          <w:szCs w:val="24"/>
        </w:rPr>
        <w:t>175.</w:t>
      </w:r>
      <w:r w:rsidR="003A70CA">
        <w:rPr>
          <w:szCs w:val="24"/>
        </w:rPr>
        <w:t xml:space="preserve">  For paying $3000 </w:t>
      </w:r>
      <w:r w:rsidR="00276DD7">
        <w:rPr>
          <w:szCs w:val="24"/>
        </w:rPr>
        <w:t>in student loan interest, Bill and Mary may deduct only $175.</w:t>
      </w:r>
    </w:p>
    <w:p w14:paraId="6FD563DA" w14:textId="77777777" w:rsidR="0049128E" w:rsidRPr="00576ED7" w:rsidRDefault="0049128E" w:rsidP="009A1BF0">
      <w:pPr>
        <w:widowControl w:val="0"/>
        <w:ind w:left="720"/>
        <w:jc w:val="both"/>
        <w:rPr>
          <w:szCs w:val="24"/>
        </w:rPr>
      </w:pPr>
      <w:r w:rsidRPr="00576ED7">
        <w:rPr>
          <w:szCs w:val="24"/>
        </w:rPr>
        <w:t xml:space="preserve">•Section 62(a)(17) provides that this amount is </w:t>
      </w:r>
      <w:r w:rsidRPr="00576ED7">
        <w:rPr>
          <w:i/>
          <w:szCs w:val="24"/>
        </w:rPr>
        <w:t>not</w:t>
      </w:r>
      <w:r w:rsidRPr="00576ED7">
        <w:rPr>
          <w:szCs w:val="24"/>
        </w:rPr>
        <w:t xml:space="preserve"> included in taxpayers’ AGI.</w:t>
      </w:r>
    </w:p>
    <w:p w14:paraId="68649B21" w14:textId="77777777" w:rsidR="0049128E" w:rsidRPr="00576ED7" w:rsidRDefault="0049128E" w:rsidP="009A1BF0">
      <w:pPr>
        <w:widowControl w:val="0"/>
        <w:ind w:left="720"/>
        <w:jc w:val="both"/>
        <w:rPr>
          <w:szCs w:val="24"/>
        </w:rPr>
      </w:pPr>
      <w:r w:rsidRPr="00576ED7">
        <w:rPr>
          <w:szCs w:val="24"/>
        </w:rPr>
        <w:t>•Thus: Bill and Mary’s AGI = $1</w:t>
      </w:r>
      <w:r w:rsidR="004004BB">
        <w:rPr>
          <w:szCs w:val="24"/>
        </w:rPr>
        <w:t>6</w:t>
      </w:r>
      <w:r w:rsidR="00CB3783">
        <w:rPr>
          <w:szCs w:val="24"/>
        </w:rPr>
        <w:t>7</w:t>
      </w:r>
      <w:r w:rsidRPr="00576ED7">
        <w:rPr>
          <w:szCs w:val="24"/>
        </w:rPr>
        <w:t>,900 − $</w:t>
      </w:r>
      <w:r w:rsidR="004004BB">
        <w:rPr>
          <w:szCs w:val="24"/>
        </w:rPr>
        <w:t>175</w:t>
      </w:r>
      <w:r w:rsidR="001D70F3">
        <w:rPr>
          <w:szCs w:val="24"/>
        </w:rPr>
        <w:t xml:space="preserve"> </w:t>
      </w:r>
      <w:r w:rsidRPr="00576ED7">
        <w:rPr>
          <w:szCs w:val="24"/>
        </w:rPr>
        <w:t xml:space="preserve">= </w:t>
      </w:r>
      <w:r w:rsidRPr="00576ED7">
        <w:rPr>
          <w:szCs w:val="24"/>
          <w:u w:val="single"/>
        </w:rPr>
        <w:t>$</w:t>
      </w:r>
      <w:r w:rsidR="00CB3783">
        <w:rPr>
          <w:szCs w:val="24"/>
          <w:u w:val="single"/>
        </w:rPr>
        <w:t>1</w:t>
      </w:r>
      <w:r w:rsidR="004004BB">
        <w:rPr>
          <w:szCs w:val="24"/>
          <w:u w:val="single"/>
        </w:rPr>
        <w:t>67</w:t>
      </w:r>
      <w:r w:rsidR="00CB3783">
        <w:rPr>
          <w:szCs w:val="24"/>
          <w:u w:val="single"/>
        </w:rPr>
        <w:t>,</w:t>
      </w:r>
      <w:r w:rsidR="004004BB">
        <w:rPr>
          <w:szCs w:val="24"/>
          <w:u w:val="single"/>
        </w:rPr>
        <w:t>725</w:t>
      </w:r>
      <w:r w:rsidR="008137E9">
        <w:rPr>
          <w:szCs w:val="24"/>
          <w:u w:val="single"/>
        </w:rPr>
        <w:t>.</w:t>
      </w:r>
    </w:p>
    <w:p w14:paraId="76A03859" w14:textId="77777777" w:rsidR="0049128E" w:rsidRPr="00576ED7" w:rsidRDefault="0049128E" w:rsidP="009A1BF0">
      <w:pPr>
        <w:widowControl w:val="0"/>
        <w:jc w:val="both"/>
        <w:rPr>
          <w:szCs w:val="24"/>
        </w:rPr>
      </w:pPr>
    </w:p>
    <w:p w14:paraId="7B9E95BB" w14:textId="77777777" w:rsidR="0049128E" w:rsidRPr="00576ED7" w:rsidRDefault="0049128E" w:rsidP="009A1BF0">
      <w:pPr>
        <w:widowControl w:val="0"/>
        <w:jc w:val="both"/>
        <w:rPr>
          <w:szCs w:val="24"/>
        </w:rPr>
      </w:pPr>
      <w:r w:rsidRPr="00576ED7">
        <w:rPr>
          <w:szCs w:val="24"/>
        </w:rPr>
        <w:t xml:space="preserve">How much is Bill and Mary’s “taxable income”? </w:t>
      </w:r>
      <w:r w:rsidRPr="00576ED7">
        <w:rPr>
          <w:i/>
          <w:szCs w:val="24"/>
        </w:rPr>
        <w:t>See</w:t>
      </w:r>
      <w:r w:rsidRPr="00576ED7">
        <w:rPr>
          <w:szCs w:val="24"/>
        </w:rPr>
        <w:t xml:space="preserve"> §</w:t>
      </w:r>
      <w:r w:rsidR="003C6AED">
        <w:rPr>
          <w:szCs w:val="24"/>
        </w:rPr>
        <w:t xml:space="preserve"> </w:t>
      </w:r>
      <w:r w:rsidRPr="00576ED7">
        <w:rPr>
          <w:szCs w:val="24"/>
        </w:rPr>
        <w:t>63.</w:t>
      </w:r>
    </w:p>
    <w:p w14:paraId="0DE31A40" w14:textId="77777777"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Section 63(a and b) defines ‘taxable income” as EITHER “gross income” minus allowable deductions OR AGI minus </w:t>
      </w:r>
      <w:r w:rsidR="003C6AED">
        <w:rPr>
          <w:szCs w:val="24"/>
        </w:rPr>
        <w:t xml:space="preserve">a </w:t>
      </w:r>
      <w:r w:rsidRPr="00576ED7">
        <w:rPr>
          <w:szCs w:val="24"/>
        </w:rPr>
        <w:t>standard deduction.</w:t>
      </w:r>
      <w:r w:rsidR="00B95DE1">
        <w:rPr>
          <w:rStyle w:val="FootnoteReference"/>
          <w:szCs w:val="24"/>
        </w:rPr>
        <w:footnoteReference w:id="17"/>
      </w:r>
    </w:p>
    <w:p w14:paraId="5C72D1B4" w14:textId="7BD9902A" w:rsidR="00CB3783" w:rsidRDefault="0049128E" w:rsidP="009A1BF0">
      <w:pPr>
        <w:widowControl w:val="0"/>
        <w:ind w:left="720"/>
        <w:jc w:val="both"/>
        <w:rPr>
          <w:szCs w:val="24"/>
        </w:rPr>
      </w:pPr>
      <w:r w:rsidRPr="00576ED7">
        <w:rPr>
          <w:szCs w:val="24"/>
        </w:rPr>
        <w:t>•We are told of no deductions that would be “itemized,” so Bill and Mary will elect to take the standard deduction</w:t>
      </w:r>
      <w:r w:rsidR="00F56186" w:rsidRPr="00576ED7">
        <w:rPr>
          <w:szCs w:val="24"/>
        </w:rPr>
        <w:t>.</w:t>
      </w:r>
      <w:r w:rsidR="00F56186">
        <w:rPr>
          <w:szCs w:val="24"/>
        </w:rPr>
        <w:t xml:space="preserve"> </w:t>
      </w:r>
      <w:r w:rsidR="003C7D81">
        <w:rPr>
          <w:szCs w:val="24"/>
        </w:rPr>
        <w:t>This is another figure indexed for inflation</w:t>
      </w:r>
      <w:r w:rsidR="00F56186">
        <w:rPr>
          <w:szCs w:val="24"/>
        </w:rPr>
        <w:t xml:space="preserve">. </w:t>
      </w:r>
      <w:r w:rsidR="003C7D81">
        <w:rPr>
          <w:szCs w:val="24"/>
        </w:rPr>
        <w:t>For tax year 20</w:t>
      </w:r>
      <w:r w:rsidR="009A5F38">
        <w:rPr>
          <w:szCs w:val="24"/>
        </w:rPr>
        <w:t>20</w:t>
      </w:r>
      <w:r w:rsidR="003C7D81">
        <w:rPr>
          <w:szCs w:val="24"/>
        </w:rPr>
        <w:t xml:space="preserve">, </w:t>
      </w:r>
      <w:r w:rsidR="00651B91">
        <w:rPr>
          <w:szCs w:val="24"/>
        </w:rPr>
        <w:t xml:space="preserve">the standard deduction for taxpayers who are married and filing jointly </w:t>
      </w:r>
      <w:r w:rsidR="003C7D81">
        <w:rPr>
          <w:szCs w:val="24"/>
        </w:rPr>
        <w:t>is $24,</w:t>
      </w:r>
      <w:r w:rsidR="009A5F38">
        <w:rPr>
          <w:szCs w:val="24"/>
        </w:rPr>
        <w:t>8</w:t>
      </w:r>
      <w:r w:rsidR="003C7D81">
        <w:rPr>
          <w:szCs w:val="24"/>
        </w:rPr>
        <w:t>00</w:t>
      </w:r>
      <w:r w:rsidR="00F56186">
        <w:rPr>
          <w:szCs w:val="24"/>
        </w:rPr>
        <w:t xml:space="preserve">. </w:t>
      </w:r>
      <w:r w:rsidR="003C7D81">
        <w:rPr>
          <w:szCs w:val="24"/>
        </w:rPr>
        <w:t>Rev. Proc. 201</w:t>
      </w:r>
      <w:r w:rsidR="009678BC">
        <w:rPr>
          <w:szCs w:val="24"/>
        </w:rPr>
        <w:t>9</w:t>
      </w:r>
      <w:r w:rsidR="003C7D81">
        <w:rPr>
          <w:szCs w:val="24"/>
        </w:rPr>
        <w:t>-</w:t>
      </w:r>
      <w:r w:rsidR="009678BC">
        <w:rPr>
          <w:szCs w:val="24"/>
        </w:rPr>
        <w:t>44</w:t>
      </w:r>
      <w:r w:rsidR="003C7D81">
        <w:rPr>
          <w:szCs w:val="24"/>
        </w:rPr>
        <w:t>, 201</w:t>
      </w:r>
      <w:r w:rsidR="009678BC">
        <w:rPr>
          <w:szCs w:val="24"/>
        </w:rPr>
        <w:t>9</w:t>
      </w:r>
      <w:r w:rsidR="003C7D81">
        <w:rPr>
          <w:szCs w:val="24"/>
        </w:rPr>
        <w:t>-4</w:t>
      </w:r>
      <w:r w:rsidR="00710A3E">
        <w:rPr>
          <w:szCs w:val="24"/>
        </w:rPr>
        <w:t>4</w:t>
      </w:r>
      <w:r w:rsidR="003C7D81">
        <w:rPr>
          <w:szCs w:val="24"/>
        </w:rPr>
        <w:t xml:space="preserve"> I.R.B. </w:t>
      </w:r>
      <w:r w:rsidR="00710A3E">
        <w:rPr>
          <w:szCs w:val="24"/>
        </w:rPr>
        <w:t>1093</w:t>
      </w:r>
      <w:r w:rsidR="003C7D81">
        <w:rPr>
          <w:szCs w:val="24"/>
        </w:rPr>
        <w:t>, at § 3.16.</w:t>
      </w:r>
    </w:p>
    <w:p w14:paraId="2F09DE4D" w14:textId="6931D5BF" w:rsidR="0049128E" w:rsidRPr="00576ED7" w:rsidRDefault="00CB3783" w:rsidP="009A1BF0">
      <w:pPr>
        <w:widowControl w:val="0"/>
        <w:ind w:left="720"/>
        <w:jc w:val="both"/>
        <w:rPr>
          <w:szCs w:val="24"/>
        </w:rPr>
      </w:pPr>
      <w:r>
        <w:rPr>
          <w:szCs w:val="24"/>
        </w:rPr>
        <w:t>•</w:t>
      </w:r>
      <w:r w:rsidR="0049128E" w:rsidRPr="00576ED7">
        <w:rPr>
          <w:szCs w:val="24"/>
        </w:rPr>
        <w:t>Do the math: $1</w:t>
      </w:r>
      <w:r w:rsidR="003C7D81">
        <w:rPr>
          <w:szCs w:val="24"/>
        </w:rPr>
        <w:t>6</w:t>
      </w:r>
      <w:r w:rsidR="008137E9">
        <w:rPr>
          <w:szCs w:val="24"/>
        </w:rPr>
        <w:t>7</w:t>
      </w:r>
      <w:r>
        <w:rPr>
          <w:szCs w:val="24"/>
        </w:rPr>
        <w:t>,</w:t>
      </w:r>
      <w:r w:rsidR="003C7D81">
        <w:rPr>
          <w:szCs w:val="24"/>
        </w:rPr>
        <w:t>725</w:t>
      </w:r>
      <w:r w:rsidR="0049128E" w:rsidRPr="00576ED7">
        <w:rPr>
          <w:szCs w:val="24"/>
        </w:rPr>
        <w:t xml:space="preserve"> MINUS $</w:t>
      </w:r>
      <w:r w:rsidR="003C6AED">
        <w:rPr>
          <w:szCs w:val="24"/>
        </w:rPr>
        <w:t>24,</w:t>
      </w:r>
      <w:r w:rsidR="007B04A2">
        <w:rPr>
          <w:szCs w:val="24"/>
        </w:rPr>
        <w:t>8</w:t>
      </w:r>
      <w:r w:rsidR="0049128E" w:rsidRPr="00576ED7">
        <w:rPr>
          <w:szCs w:val="24"/>
        </w:rPr>
        <w:t xml:space="preserve">00 equals </w:t>
      </w:r>
      <w:r w:rsidR="0049128E" w:rsidRPr="00576ED7">
        <w:rPr>
          <w:szCs w:val="24"/>
          <w:u w:val="single"/>
        </w:rPr>
        <w:t>$</w:t>
      </w:r>
      <w:r w:rsidR="001D73DF">
        <w:rPr>
          <w:szCs w:val="24"/>
          <w:u w:val="single"/>
        </w:rPr>
        <w:t>1</w:t>
      </w:r>
      <w:r w:rsidR="003C7D81">
        <w:rPr>
          <w:szCs w:val="24"/>
          <w:u w:val="single"/>
        </w:rPr>
        <w:t>4</w:t>
      </w:r>
      <w:r w:rsidR="007B04A2">
        <w:rPr>
          <w:szCs w:val="24"/>
          <w:u w:val="single"/>
        </w:rPr>
        <w:t>2</w:t>
      </w:r>
      <w:r w:rsidR="001D73DF">
        <w:rPr>
          <w:szCs w:val="24"/>
          <w:u w:val="single"/>
        </w:rPr>
        <w:t>,</w:t>
      </w:r>
      <w:r w:rsidR="007B04A2">
        <w:rPr>
          <w:szCs w:val="24"/>
          <w:u w:val="single"/>
        </w:rPr>
        <w:t>9</w:t>
      </w:r>
      <w:r w:rsidR="003C7D81">
        <w:rPr>
          <w:szCs w:val="24"/>
          <w:u w:val="single"/>
        </w:rPr>
        <w:t>25</w:t>
      </w:r>
      <w:r w:rsidR="0049128E" w:rsidRPr="00576ED7">
        <w:rPr>
          <w:szCs w:val="24"/>
        </w:rPr>
        <w:t xml:space="preserve"> of “taxable income.”</w:t>
      </w:r>
    </w:p>
    <w:p w14:paraId="28A1F402" w14:textId="77777777" w:rsidR="00EA05BC" w:rsidRPr="00576ED7" w:rsidRDefault="00EA05BC" w:rsidP="009A1BF0">
      <w:pPr>
        <w:widowControl w:val="0"/>
        <w:jc w:val="both"/>
        <w:rPr>
          <w:szCs w:val="24"/>
        </w:rPr>
      </w:pPr>
    </w:p>
    <w:p w14:paraId="681AC7DE" w14:textId="77777777" w:rsidR="0049128E" w:rsidRPr="00576ED7" w:rsidRDefault="0049128E" w:rsidP="009A1BF0">
      <w:pPr>
        <w:widowControl w:val="0"/>
        <w:jc w:val="both"/>
        <w:rPr>
          <w:szCs w:val="24"/>
        </w:rPr>
      </w:pPr>
      <w:r w:rsidRPr="00576ED7">
        <w:rPr>
          <w:szCs w:val="24"/>
        </w:rPr>
        <w:t xml:space="preserve">How much is Bill and Mary’s income tax liability? </w:t>
      </w:r>
      <w:r w:rsidRPr="00576ED7">
        <w:rPr>
          <w:i/>
          <w:szCs w:val="24"/>
        </w:rPr>
        <w:t>See</w:t>
      </w:r>
      <w:r w:rsidRPr="00576ED7">
        <w:rPr>
          <w:szCs w:val="24"/>
        </w:rPr>
        <w:t xml:space="preserve"> §</w:t>
      </w:r>
      <w:r w:rsidR="00CA008D">
        <w:rPr>
          <w:szCs w:val="24"/>
        </w:rPr>
        <w:t>§ </w:t>
      </w:r>
      <w:r w:rsidRPr="00576ED7">
        <w:rPr>
          <w:szCs w:val="24"/>
        </w:rPr>
        <w:t>1(a</w:t>
      </w:r>
      <w:r w:rsidR="003C7D81">
        <w:rPr>
          <w:szCs w:val="24"/>
        </w:rPr>
        <w:t>,</w:t>
      </w:r>
      <w:r w:rsidRPr="00576ED7">
        <w:rPr>
          <w:szCs w:val="24"/>
        </w:rPr>
        <w:t xml:space="preserve"> h</w:t>
      </w:r>
      <w:r w:rsidR="003C7D81">
        <w:rPr>
          <w:szCs w:val="24"/>
        </w:rPr>
        <w:t>, and j</w:t>
      </w:r>
      <w:r w:rsidRPr="00576ED7">
        <w:rPr>
          <w:szCs w:val="24"/>
        </w:rPr>
        <w:t>), 1222(3 and 11).</w:t>
      </w:r>
    </w:p>
    <w:p w14:paraId="66727300" w14:textId="4E349764" w:rsidR="0049128E" w:rsidRPr="003C7D81"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Remember, not all income is </w:t>
      </w:r>
      <w:r w:rsidR="000A47C6">
        <w:rPr>
          <w:szCs w:val="24"/>
        </w:rPr>
        <w:t xml:space="preserve">taxed alike. </w:t>
      </w:r>
      <w:r w:rsidRPr="00576ED7">
        <w:rPr>
          <w:szCs w:val="24"/>
        </w:rPr>
        <w:t xml:space="preserve">Long-term capital gain and many dividends are taxed at a maximum rate of </w:t>
      </w:r>
      <w:r w:rsidR="00BC5697" w:rsidRPr="00576ED7">
        <w:rPr>
          <w:szCs w:val="24"/>
        </w:rPr>
        <w:t>20</w:t>
      </w:r>
      <w:r w:rsidR="000A213F">
        <w:rPr>
          <w:szCs w:val="24"/>
        </w:rPr>
        <w:t xml:space="preserve">%. </w:t>
      </w:r>
      <w:r w:rsidR="00CA008D">
        <w:rPr>
          <w:szCs w:val="24"/>
        </w:rPr>
        <w:t>§ </w:t>
      </w:r>
      <w:r w:rsidRPr="00576ED7">
        <w:rPr>
          <w:szCs w:val="24"/>
        </w:rPr>
        <w:t>1(h)(1)(</w:t>
      </w:r>
      <w:r w:rsidR="00BC5697" w:rsidRPr="00576ED7">
        <w:rPr>
          <w:szCs w:val="24"/>
        </w:rPr>
        <w:t>D</w:t>
      </w:r>
      <w:r w:rsidRPr="00576ED7">
        <w:rPr>
          <w:szCs w:val="24"/>
        </w:rPr>
        <w:t xml:space="preserve">) </w:t>
      </w:r>
      <w:r w:rsidR="00BC5697" w:rsidRPr="00576ED7">
        <w:rPr>
          <w:szCs w:val="24"/>
        </w:rPr>
        <w:t>a</w:t>
      </w:r>
      <w:r w:rsidR="000A47C6">
        <w:rPr>
          <w:szCs w:val="24"/>
        </w:rPr>
        <w:t xml:space="preserve">nd </w:t>
      </w:r>
      <w:r w:rsidR="00CA008D">
        <w:rPr>
          <w:szCs w:val="24"/>
        </w:rPr>
        <w:t>§ </w:t>
      </w:r>
      <w:r w:rsidR="000A47C6">
        <w:rPr>
          <w:szCs w:val="24"/>
        </w:rPr>
        <w:t xml:space="preserve">1(h)(11). </w:t>
      </w:r>
      <w:r w:rsidRPr="00576ED7">
        <w:rPr>
          <w:szCs w:val="24"/>
        </w:rPr>
        <w:t>Bill and Mary received $2000 in long-term capit</w:t>
      </w:r>
      <w:r w:rsidR="000A47C6">
        <w:rPr>
          <w:szCs w:val="24"/>
        </w:rPr>
        <w:t xml:space="preserve">al gain and $500 in dividends. </w:t>
      </w:r>
      <w:r w:rsidR="00BC5697" w:rsidRPr="00576ED7">
        <w:rPr>
          <w:szCs w:val="24"/>
        </w:rPr>
        <w:t xml:space="preserve">Bill and Mary’s taxable income will </w:t>
      </w:r>
      <w:r w:rsidR="003C7D81">
        <w:rPr>
          <w:szCs w:val="24"/>
        </w:rPr>
        <w:t>be greater than $</w:t>
      </w:r>
      <w:r w:rsidR="00C41448">
        <w:rPr>
          <w:szCs w:val="24"/>
        </w:rPr>
        <w:t>80</w:t>
      </w:r>
      <w:r w:rsidR="003C7D81">
        <w:rPr>
          <w:szCs w:val="24"/>
        </w:rPr>
        <w:t>,</w:t>
      </w:r>
      <w:r w:rsidR="00C41448">
        <w:rPr>
          <w:szCs w:val="24"/>
        </w:rPr>
        <w:t>00</w:t>
      </w:r>
      <w:r w:rsidR="003C7D81">
        <w:rPr>
          <w:szCs w:val="24"/>
        </w:rPr>
        <w:t xml:space="preserve">0 and will </w:t>
      </w:r>
      <w:r w:rsidR="00BC5697" w:rsidRPr="00576ED7">
        <w:rPr>
          <w:szCs w:val="24"/>
        </w:rPr>
        <w:t xml:space="preserve">not </w:t>
      </w:r>
      <w:r w:rsidR="005F5667">
        <w:rPr>
          <w:szCs w:val="24"/>
        </w:rPr>
        <w:t>be greater than $</w:t>
      </w:r>
      <w:r w:rsidR="00C52A8A">
        <w:rPr>
          <w:szCs w:val="24"/>
        </w:rPr>
        <w:t xml:space="preserve">496,600, </w:t>
      </w:r>
      <w:r w:rsidR="00BC5697" w:rsidRPr="00576ED7">
        <w:rPr>
          <w:szCs w:val="24"/>
        </w:rPr>
        <w:t>so t</w:t>
      </w:r>
      <w:r w:rsidRPr="00576ED7">
        <w:rPr>
          <w:szCs w:val="24"/>
        </w:rPr>
        <w:t xml:space="preserve">his portion of their taxable income will be taxed at the rate of 15%, i.e., </w:t>
      </w:r>
      <w:r w:rsidRPr="005119A6">
        <w:rPr>
          <w:szCs w:val="24"/>
          <w:u w:val="single"/>
        </w:rPr>
        <w:t>$375</w:t>
      </w:r>
      <w:r w:rsidR="00F56186" w:rsidRPr="00576ED7">
        <w:rPr>
          <w:szCs w:val="24"/>
        </w:rPr>
        <w:t>.</w:t>
      </w:r>
      <w:r w:rsidR="00F56186">
        <w:rPr>
          <w:szCs w:val="24"/>
        </w:rPr>
        <w:t xml:space="preserve"> </w:t>
      </w:r>
      <w:r w:rsidR="003C7D81">
        <w:rPr>
          <w:i/>
          <w:szCs w:val="24"/>
        </w:rPr>
        <w:t>See</w:t>
      </w:r>
      <w:r w:rsidR="003C7D81">
        <w:rPr>
          <w:szCs w:val="24"/>
        </w:rPr>
        <w:t xml:space="preserve"> Rev. Proc. 201</w:t>
      </w:r>
      <w:r w:rsidR="00C52A8A">
        <w:rPr>
          <w:szCs w:val="24"/>
        </w:rPr>
        <w:t>9</w:t>
      </w:r>
      <w:r w:rsidR="003C7D81">
        <w:rPr>
          <w:szCs w:val="24"/>
        </w:rPr>
        <w:t>-</w:t>
      </w:r>
      <w:r w:rsidR="00C52A8A">
        <w:rPr>
          <w:szCs w:val="24"/>
        </w:rPr>
        <w:t>44</w:t>
      </w:r>
      <w:r w:rsidR="003C7D81">
        <w:rPr>
          <w:szCs w:val="24"/>
        </w:rPr>
        <w:t>, 201</w:t>
      </w:r>
      <w:r w:rsidR="00C52A8A">
        <w:rPr>
          <w:szCs w:val="24"/>
        </w:rPr>
        <w:t>9</w:t>
      </w:r>
      <w:r w:rsidR="003C7D81">
        <w:rPr>
          <w:szCs w:val="24"/>
        </w:rPr>
        <w:t>-4</w:t>
      </w:r>
      <w:r w:rsidR="003835AF">
        <w:rPr>
          <w:szCs w:val="24"/>
        </w:rPr>
        <w:t>4</w:t>
      </w:r>
      <w:r w:rsidR="003C7D81">
        <w:rPr>
          <w:szCs w:val="24"/>
        </w:rPr>
        <w:t xml:space="preserve"> I.R.B. </w:t>
      </w:r>
      <w:r w:rsidR="003835AF">
        <w:rPr>
          <w:szCs w:val="24"/>
        </w:rPr>
        <w:t>1093</w:t>
      </w:r>
      <w:r w:rsidR="003C7D81">
        <w:rPr>
          <w:szCs w:val="24"/>
        </w:rPr>
        <w:t>, at § 3.03.</w:t>
      </w:r>
    </w:p>
    <w:p w14:paraId="4FB2C1A8" w14:textId="67A0A4D3" w:rsidR="0049128E" w:rsidRPr="00576ED7" w:rsidRDefault="0049128E" w:rsidP="009A1BF0">
      <w:pPr>
        <w:widowControl w:val="0"/>
        <w:ind w:left="720"/>
        <w:jc w:val="both"/>
        <w:rPr>
          <w:szCs w:val="24"/>
        </w:rPr>
      </w:pPr>
      <w:r w:rsidRPr="00576ED7">
        <w:rPr>
          <w:szCs w:val="24"/>
        </w:rPr>
        <w:t xml:space="preserve">•The tax on the balance of their taxable income will be computed using the tables </w:t>
      </w:r>
      <w:r w:rsidR="00CB3783">
        <w:rPr>
          <w:szCs w:val="24"/>
        </w:rPr>
        <w:t xml:space="preserve">at </w:t>
      </w:r>
      <w:r w:rsidR="00CA008D">
        <w:rPr>
          <w:szCs w:val="24"/>
        </w:rPr>
        <w:t>§ </w:t>
      </w:r>
      <w:r w:rsidR="00CB3783">
        <w:rPr>
          <w:szCs w:val="24"/>
        </w:rPr>
        <w:t>1(</w:t>
      </w:r>
      <w:r w:rsidR="003C7D81">
        <w:rPr>
          <w:szCs w:val="24"/>
        </w:rPr>
        <w:t>j</w:t>
      </w:r>
      <w:r w:rsidR="00CB3783">
        <w:rPr>
          <w:szCs w:val="24"/>
        </w:rPr>
        <w:t xml:space="preserve">) of </w:t>
      </w:r>
      <w:r w:rsidRPr="00576ED7">
        <w:rPr>
          <w:szCs w:val="24"/>
        </w:rPr>
        <w:t>the Code</w:t>
      </w:r>
      <w:r w:rsidR="003C7D81">
        <w:rPr>
          <w:szCs w:val="24"/>
        </w:rPr>
        <w:t>,</w:t>
      </w:r>
      <w:r w:rsidRPr="00576ED7">
        <w:rPr>
          <w:szCs w:val="24"/>
        </w:rPr>
        <w:t xml:space="preserve"> </w:t>
      </w:r>
      <w:r w:rsidR="003C7D81">
        <w:rPr>
          <w:szCs w:val="24"/>
        </w:rPr>
        <w:t>indexed for inflation:</w:t>
      </w:r>
      <w:r w:rsidR="003C7D81">
        <w:rPr>
          <w:rStyle w:val="FootnoteReference"/>
          <w:szCs w:val="24"/>
        </w:rPr>
        <w:footnoteReference w:id="18"/>
      </w:r>
      <w:r w:rsidR="003C7D81">
        <w:rPr>
          <w:szCs w:val="24"/>
        </w:rPr>
        <w:t xml:space="preserve">  </w:t>
      </w:r>
      <w:r w:rsidRPr="00576ED7">
        <w:rPr>
          <w:szCs w:val="24"/>
        </w:rPr>
        <w:t>$</w:t>
      </w:r>
      <w:r w:rsidR="005F5667">
        <w:rPr>
          <w:szCs w:val="24"/>
        </w:rPr>
        <w:t>1</w:t>
      </w:r>
      <w:r w:rsidR="0043113A">
        <w:rPr>
          <w:szCs w:val="24"/>
        </w:rPr>
        <w:t>4</w:t>
      </w:r>
      <w:r w:rsidR="00D44B39">
        <w:rPr>
          <w:szCs w:val="24"/>
        </w:rPr>
        <w:t>2</w:t>
      </w:r>
      <w:r w:rsidR="005F5667">
        <w:rPr>
          <w:szCs w:val="24"/>
        </w:rPr>
        <w:t>,</w:t>
      </w:r>
      <w:r w:rsidR="00D44B39">
        <w:rPr>
          <w:szCs w:val="24"/>
        </w:rPr>
        <w:t>9</w:t>
      </w:r>
      <w:r w:rsidR="0043113A">
        <w:rPr>
          <w:szCs w:val="24"/>
        </w:rPr>
        <w:t>25</w:t>
      </w:r>
      <w:r w:rsidRPr="00576ED7">
        <w:rPr>
          <w:szCs w:val="24"/>
        </w:rPr>
        <w:t xml:space="preserve"> MINUS $2500 equals $</w:t>
      </w:r>
      <w:r w:rsidR="001D73DF">
        <w:rPr>
          <w:szCs w:val="24"/>
        </w:rPr>
        <w:t>1</w:t>
      </w:r>
      <w:r w:rsidR="0043113A">
        <w:rPr>
          <w:szCs w:val="24"/>
        </w:rPr>
        <w:t>4</w:t>
      </w:r>
      <w:r w:rsidR="005F5667">
        <w:rPr>
          <w:szCs w:val="24"/>
        </w:rPr>
        <w:t>0,</w:t>
      </w:r>
      <w:r w:rsidR="00EA3522">
        <w:rPr>
          <w:szCs w:val="24"/>
        </w:rPr>
        <w:t>4</w:t>
      </w:r>
      <w:r w:rsidR="0043113A">
        <w:rPr>
          <w:szCs w:val="24"/>
        </w:rPr>
        <w:t>25</w:t>
      </w:r>
      <w:r w:rsidR="000A47C6">
        <w:rPr>
          <w:szCs w:val="24"/>
        </w:rPr>
        <w:t xml:space="preserve">. </w:t>
      </w:r>
      <w:r w:rsidRPr="00576ED7">
        <w:rPr>
          <w:szCs w:val="24"/>
        </w:rPr>
        <w:t>G</w:t>
      </w:r>
      <w:r w:rsidR="000A47C6">
        <w:rPr>
          <w:szCs w:val="24"/>
        </w:rPr>
        <w:t xml:space="preserve">o to </w:t>
      </w:r>
      <w:r w:rsidR="005F5667">
        <w:rPr>
          <w:szCs w:val="24"/>
        </w:rPr>
        <w:t>§ 1(j)(2)(A)</w:t>
      </w:r>
      <w:r w:rsidR="00F56186">
        <w:rPr>
          <w:szCs w:val="24"/>
        </w:rPr>
        <w:t xml:space="preserve">. </w:t>
      </w:r>
      <w:r w:rsidRPr="00576ED7">
        <w:rPr>
          <w:szCs w:val="24"/>
        </w:rPr>
        <w:t>Bill and Mary’s taxable income is more than $</w:t>
      </w:r>
      <w:r w:rsidR="008C51F0">
        <w:rPr>
          <w:szCs w:val="24"/>
        </w:rPr>
        <w:t>80</w:t>
      </w:r>
      <w:r w:rsidR="0043113A">
        <w:rPr>
          <w:szCs w:val="24"/>
        </w:rPr>
        <w:t>,</w:t>
      </w:r>
      <w:r w:rsidR="008C51F0">
        <w:rPr>
          <w:szCs w:val="24"/>
        </w:rPr>
        <w:t>2</w:t>
      </w:r>
      <w:r w:rsidR="0043113A">
        <w:rPr>
          <w:szCs w:val="24"/>
        </w:rPr>
        <w:t>50</w:t>
      </w:r>
      <w:r w:rsidRPr="00576ED7">
        <w:rPr>
          <w:szCs w:val="24"/>
        </w:rPr>
        <w:t xml:space="preserve"> and less than $1</w:t>
      </w:r>
      <w:r w:rsidR="000D0463">
        <w:rPr>
          <w:szCs w:val="24"/>
        </w:rPr>
        <w:t>71,050</w:t>
      </w:r>
      <w:r w:rsidR="000A47C6">
        <w:rPr>
          <w:szCs w:val="24"/>
        </w:rPr>
        <w:t xml:space="preserve">. </w:t>
      </w:r>
      <w:r w:rsidRPr="00576ED7">
        <w:rPr>
          <w:szCs w:val="24"/>
        </w:rPr>
        <w:t>Hence their federal income tax liability on their ordinary income equals $</w:t>
      </w:r>
      <w:r w:rsidR="0043113A">
        <w:rPr>
          <w:szCs w:val="24"/>
        </w:rPr>
        <w:t>9</w:t>
      </w:r>
      <w:r w:rsidR="000D0463">
        <w:rPr>
          <w:szCs w:val="24"/>
        </w:rPr>
        <w:t>235</w:t>
      </w:r>
      <w:r w:rsidRPr="00576ED7">
        <w:rPr>
          <w:szCs w:val="24"/>
        </w:rPr>
        <w:t xml:space="preserve"> PLUS </w:t>
      </w:r>
      <w:r w:rsidR="005F5667">
        <w:rPr>
          <w:szCs w:val="24"/>
        </w:rPr>
        <w:t>22</w:t>
      </w:r>
      <w:r w:rsidRPr="00576ED7">
        <w:rPr>
          <w:szCs w:val="24"/>
        </w:rPr>
        <w:t>% of ($</w:t>
      </w:r>
      <w:r w:rsidR="0043113A">
        <w:rPr>
          <w:szCs w:val="24"/>
        </w:rPr>
        <w:t>14</w:t>
      </w:r>
      <w:r w:rsidR="0027641B">
        <w:rPr>
          <w:szCs w:val="24"/>
        </w:rPr>
        <w:t>0,</w:t>
      </w:r>
      <w:r w:rsidR="00D2363D">
        <w:rPr>
          <w:szCs w:val="24"/>
        </w:rPr>
        <w:t>4</w:t>
      </w:r>
      <w:r w:rsidR="0027641B">
        <w:rPr>
          <w:szCs w:val="24"/>
        </w:rPr>
        <w:t>2</w:t>
      </w:r>
      <w:r w:rsidR="005F5667">
        <w:rPr>
          <w:szCs w:val="24"/>
        </w:rPr>
        <w:t>5</w:t>
      </w:r>
      <w:r w:rsidRPr="00576ED7">
        <w:rPr>
          <w:szCs w:val="24"/>
        </w:rPr>
        <w:t xml:space="preserve"> </w:t>
      </w:r>
      <w:r w:rsidRPr="00576ED7">
        <w:rPr>
          <w:szCs w:val="24"/>
        </w:rPr>
        <w:lastRenderedPageBreak/>
        <w:t>− $</w:t>
      </w:r>
      <w:r w:rsidR="00D2363D">
        <w:rPr>
          <w:szCs w:val="24"/>
        </w:rPr>
        <w:t>80,250</w:t>
      </w:r>
      <w:r w:rsidRPr="00576ED7">
        <w:rPr>
          <w:szCs w:val="24"/>
        </w:rPr>
        <w:t xml:space="preserve"> = $</w:t>
      </w:r>
      <w:r w:rsidR="0043113A">
        <w:rPr>
          <w:szCs w:val="24"/>
        </w:rPr>
        <w:t>9086</w:t>
      </w:r>
      <w:r w:rsidRPr="00576ED7">
        <w:rPr>
          <w:szCs w:val="24"/>
        </w:rPr>
        <w:t xml:space="preserve"> + $</w:t>
      </w:r>
      <w:r w:rsidR="005F5667">
        <w:rPr>
          <w:szCs w:val="24"/>
        </w:rPr>
        <w:t>1</w:t>
      </w:r>
      <w:r w:rsidR="0027641B">
        <w:rPr>
          <w:szCs w:val="24"/>
        </w:rPr>
        <w:t>3</w:t>
      </w:r>
      <w:r w:rsidR="005F5667">
        <w:rPr>
          <w:szCs w:val="24"/>
        </w:rPr>
        <w:t>,</w:t>
      </w:r>
      <w:r w:rsidR="000922B1">
        <w:rPr>
          <w:szCs w:val="24"/>
        </w:rPr>
        <w:t>238,50</w:t>
      </w:r>
      <w:r w:rsidR="00BC7B24">
        <w:rPr>
          <w:szCs w:val="24"/>
        </w:rPr>
        <w:t xml:space="preserve"> </w:t>
      </w:r>
      <w:r w:rsidRPr="00576ED7">
        <w:rPr>
          <w:szCs w:val="24"/>
        </w:rPr>
        <w:t xml:space="preserve">= </w:t>
      </w:r>
      <w:r w:rsidRPr="005119A6">
        <w:rPr>
          <w:szCs w:val="24"/>
          <w:u w:val="single"/>
        </w:rPr>
        <w:t>$</w:t>
      </w:r>
      <w:r w:rsidR="005F5667">
        <w:rPr>
          <w:szCs w:val="24"/>
          <w:u w:val="single"/>
        </w:rPr>
        <w:t>2</w:t>
      </w:r>
      <w:r w:rsidR="0027641B">
        <w:rPr>
          <w:szCs w:val="24"/>
          <w:u w:val="single"/>
        </w:rPr>
        <w:t>2,</w:t>
      </w:r>
      <w:r w:rsidR="00152A1E">
        <w:rPr>
          <w:szCs w:val="24"/>
          <w:u w:val="single"/>
        </w:rPr>
        <w:t>324</w:t>
      </w:r>
      <w:r w:rsidR="005F5667">
        <w:rPr>
          <w:szCs w:val="24"/>
          <w:u w:val="single"/>
        </w:rPr>
        <w:t>.5</w:t>
      </w:r>
      <w:r w:rsidR="0043113A">
        <w:rPr>
          <w:szCs w:val="24"/>
          <w:u w:val="single"/>
        </w:rPr>
        <w:t>0</w:t>
      </w:r>
      <w:r w:rsidRPr="00576ED7">
        <w:rPr>
          <w:szCs w:val="24"/>
        </w:rPr>
        <w:t>.</w:t>
      </w:r>
    </w:p>
    <w:p w14:paraId="17BC3123" w14:textId="77777777" w:rsidR="0049128E" w:rsidRPr="00576ED7" w:rsidRDefault="0049128E" w:rsidP="009A1BF0">
      <w:pPr>
        <w:widowControl w:val="0"/>
        <w:ind w:left="1440"/>
        <w:jc w:val="both"/>
        <w:rPr>
          <w:szCs w:val="24"/>
        </w:rPr>
      </w:pPr>
      <w:r w:rsidRPr="00576ED7">
        <w:rPr>
          <w:szCs w:val="24"/>
        </w:rPr>
        <w:t>•Do you see the progressiveness in the brackets?</w:t>
      </w:r>
    </w:p>
    <w:p w14:paraId="29B5BCCB" w14:textId="52F69502" w:rsidR="0049128E" w:rsidRPr="00576ED7" w:rsidRDefault="0049128E" w:rsidP="009A1BF0">
      <w:pPr>
        <w:widowControl w:val="0"/>
        <w:ind w:left="720"/>
        <w:jc w:val="both"/>
        <w:rPr>
          <w:szCs w:val="24"/>
        </w:rPr>
      </w:pPr>
      <w:r w:rsidRPr="00576ED7">
        <w:rPr>
          <w:szCs w:val="24"/>
        </w:rPr>
        <w:t>•Total tax liability = $375 + $</w:t>
      </w:r>
      <w:r w:rsidR="005F5667">
        <w:rPr>
          <w:szCs w:val="24"/>
        </w:rPr>
        <w:t>2</w:t>
      </w:r>
      <w:r w:rsidR="0027641B">
        <w:rPr>
          <w:szCs w:val="24"/>
        </w:rPr>
        <w:t>2,</w:t>
      </w:r>
      <w:r w:rsidR="007C5A5C">
        <w:rPr>
          <w:szCs w:val="24"/>
        </w:rPr>
        <w:t>324</w:t>
      </w:r>
      <w:r w:rsidR="0027641B">
        <w:rPr>
          <w:szCs w:val="24"/>
        </w:rPr>
        <w:t xml:space="preserve">.50 </w:t>
      </w:r>
      <w:r w:rsidRPr="00576ED7">
        <w:rPr>
          <w:szCs w:val="24"/>
        </w:rPr>
        <w:t xml:space="preserve">= </w:t>
      </w:r>
      <w:r w:rsidRPr="00576ED7">
        <w:rPr>
          <w:szCs w:val="24"/>
          <w:u w:val="single"/>
        </w:rPr>
        <w:t>$</w:t>
      </w:r>
      <w:r w:rsidR="005F5667">
        <w:rPr>
          <w:szCs w:val="24"/>
          <w:u w:val="single"/>
        </w:rPr>
        <w:t>2</w:t>
      </w:r>
      <w:r w:rsidR="00C76FDD">
        <w:rPr>
          <w:szCs w:val="24"/>
          <w:u w:val="single"/>
        </w:rPr>
        <w:t>2</w:t>
      </w:r>
      <w:r w:rsidR="00792BF7" w:rsidRPr="00576ED7">
        <w:rPr>
          <w:szCs w:val="24"/>
          <w:u w:val="single"/>
        </w:rPr>
        <w:t>,</w:t>
      </w:r>
      <w:r w:rsidR="00C76FDD">
        <w:rPr>
          <w:szCs w:val="24"/>
          <w:u w:val="single"/>
        </w:rPr>
        <w:t>699</w:t>
      </w:r>
      <w:r w:rsidR="0043113A">
        <w:rPr>
          <w:szCs w:val="24"/>
          <w:u w:val="single"/>
        </w:rPr>
        <w:t>.50</w:t>
      </w:r>
      <w:r w:rsidRPr="00576ED7">
        <w:rPr>
          <w:szCs w:val="24"/>
        </w:rPr>
        <w:t>.</w:t>
      </w:r>
    </w:p>
    <w:p w14:paraId="3C18909D" w14:textId="77777777" w:rsidR="0049128E" w:rsidRPr="00576ED7" w:rsidRDefault="0049128E" w:rsidP="009A1BF0">
      <w:pPr>
        <w:widowControl w:val="0"/>
        <w:jc w:val="both"/>
        <w:rPr>
          <w:szCs w:val="24"/>
        </w:rPr>
      </w:pPr>
    </w:p>
    <w:p w14:paraId="15709AD9" w14:textId="77777777" w:rsidR="0049128E" w:rsidRPr="00576ED7" w:rsidRDefault="0049128E" w:rsidP="009A1BF0">
      <w:pPr>
        <w:widowControl w:val="0"/>
        <w:jc w:val="both"/>
        <w:rPr>
          <w:szCs w:val="24"/>
        </w:rPr>
      </w:pPr>
      <w:r w:rsidRPr="00576ED7">
        <w:rPr>
          <w:szCs w:val="24"/>
        </w:rPr>
        <w:t xml:space="preserve">Are Bill and Mary entitled to any credits? If so, what is the effect on their income tax liability? </w:t>
      </w:r>
      <w:r w:rsidRPr="00576ED7">
        <w:rPr>
          <w:i/>
          <w:szCs w:val="24"/>
        </w:rPr>
        <w:t>See</w:t>
      </w:r>
      <w:r w:rsidR="00C42046">
        <w:rPr>
          <w:szCs w:val="24"/>
        </w:rPr>
        <w:t xml:space="preserve"> §</w:t>
      </w:r>
      <w:r w:rsidR="00CA008D">
        <w:rPr>
          <w:szCs w:val="24"/>
        </w:rPr>
        <w:t>§ </w:t>
      </w:r>
      <w:r w:rsidR="00C42046">
        <w:rPr>
          <w:szCs w:val="24"/>
        </w:rPr>
        <w:t>21 and 24.</w:t>
      </w:r>
    </w:p>
    <w:p w14:paraId="1BF13912" w14:textId="15B1B40F"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Section 21 provides a credit </w:t>
      </w:r>
      <w:r w:rsidR="007502D2">
        <w:rPr>
          <w:szCs w:val="24"/>
        </w:rPr>
        <w:t xml:space="preserve">on a portion </w:t>
      </w:r>
      <w:r w:rsidRPr="00576ED7">
        <w:rPr>
          <w:szCs w:val="24"/>
        </w:rPr>
        <w:t xml:space="preserve">of up to $3000 for the “dependent care” expenses for a “qualifying individual.” Stephen is a “qualifying individual,” </w:t>
      </w:r>
      <w:r w:rsidR="00CA008D">
        <w:rPr>
          <w:szCs w:val="24"/>
        </w:rPr>
        <w:t>§ </w:t>
      </w:r>
      <w:r w:rsidRPr="00576ED7">
        <w:rPr>
          <w:szCs w:val="24"/>
        </w:rPr>
        <w:t>21(b)(1)(A). Thomas is not a “qualifying individual,” but Bill and Mary did not spend any money for Thomas’s “de</w:t>
      </w:r>
      <w:r w:rsidR="00CF764E">
        <w:rPr>
          <w:szCs w:val="24"/>
        </w:rPr>
        <w:t xml:space="preserve">pendent care.” </w:t>
      </w:r>
      <w:r w:rsidRPr="00576ED7">
        <w:rPr>
          <w:szCs w:val="24"/>
        </w:rPr>
        <w:t xml:space="preserve">The credit is 35% of the amount that Bill and Mary spent on such care that is subject to a phasedown of 1 percentage point for each $2000 of AGI </w:t>
      </w:r>
      <w:r w:rsidR="00031571">
        <w:rPr>
          <w:szCs w:val="24"/>
        </w:rPr>
        <w:t xml:space="preserve">by which </w:t>
      </w:r>
      <w:r w:rsidRPr="00576ED7">
        <w:rPr>
          <w:szCs w:val="24"/>
        </w:rPr>
        <w:t>Bill and Mary</w:t>
      </w:r>
      <w:r w:rsidR="00031571">
        <w:rPr>
          <w:szCs w:val="24"/>
        </w:rPr>
        <w:t>’s AGI exceeds</w:t>
      </w:r>
      <w:r w:rsidRPr="00576ED7">
        <w:rPr>
          <w:szCs w:val="24"/>
        </w:rPr>
        <w:t xml:space="preserve"> $15,000</w:t>
      </w:r>
      <w:r w:rsidR="00031571">
        <w:rPr>
          <w:szCs w:val="24"/>
        </w:rPr>
        <w:t>,</w:t>
      </w:r>
      <w:r w:rsidRPr="00576ED7">
        <w:rPr>
          <w:szCs w:val="24"/>
        </w:rPr>
        <w:t xml:space="preserve"> down to a minimum credit of 20%. </w:t>
      </w:r>
      <w:r w:rsidR="00CA008D">
        <w:rPr>
          <w:szCs w:val="24"/>
        </w:rPr>
        <w:t>§ </w:t>
      </w:r>
      <w:r w:rsidRPr="00576ED7">
        <w:rPr>
          <w:szCs w:val="24"/>
        </w:rPr>
        <w:t xml:space="preserve">21(a)(2). Bill and Mary may claim a tax credit for dependent care expenses of </w:t>
      </w:r>
      <w:r w:rsidR="007502D2">
        <w:rPr>
          <w:szCs w:val="24"/>
        </w:rPr>
        <w:t xml:space="preserve">20% of $3000, i.e., </w:t>
      </w:r>
      <w:r w:rsidRPr="007502D2">
        <w:rPr>
          <w:szCs w:val="24"/>
          <w:u w:val="single"/>
        </w:rPr>
        <w:t>$600</w:t>
      </w:r>
      <w:r w:rsidRPr="00576ED7">
        <w:rPr>
          <w:szCs w:val="24"/>
        </w:rPr>
        <w:t>.</w:t>
      </w:r>
      <w:r w:rsidR="00DD4D67">
        <w:rPr>
          <w:szCs w:val="24"/>
        </w:rPr>
        <w:t xml:space="preserve"> They receive no credit</w:t>
      </w:r>
      <w:r w:rsidR="00322B6E">
        <w:rPr>
          <w:szCs w:val="24"/>
        </w:rPr>
        <w:t xml:space="preserve"> for the amount they spent in excess of $3000.</w:t>
      </w:r>
    </w:p>
    <w:p w14:paraId="102730E6" w14:textId="4008309F" w:rsidR="00111143" w:rsidRPr="00111143" w:rsidRDefault="0049128E" w:rsidP="009A1BF0">
      <w:pPr>
        <w:widowControl w:val="0"/>
        <w:ind w:left="720"/>
        <w:jc w:val="both"/>
        <w:rPr>
          <w:szCs w:val="24"/>
        </w:rPr>
      </w:pPr>
      <w:r w:rsidRPr="00576ED7">
        <w:rPr>
          <w:szCs w:val="24"/>
        </w:rPr>
        <w:t xml:space="preserve">•Bill and Mary may also claim a “child tax credit” for each of their children. </w:t>
      </w:r>
      <w:r w:rsidR="00CA008D">
        <w:rPr>
          <w:szCs w:val="24"/>
        </w:rPr>
        <w:t>§ </w:t>
      </w:r>
      <w:r w:rsidRPr="00576ED7">
        <w:rPr>
          <w:szCs w:val="24"/>
        </w:rPr>
        <w:t>24(a). Both Thomas and Stephen are “qualifying</w:t>
      </w:r>
      <w:r w:rsidR="0058241C" w:rsidRPr="00576ED7">
        <w:rPr>
          <w:szCs w:val="24"/>
        </w:rPr>
        <w:t>”</w:t>
      </w:r>
      <w:r w:rsidRPr="00576ED7">
        <w:rPr>
          <w:szCs w:val="24"/>
        </w:rPr>
        <w:t xml:space="preserve"> child</w:t>
      </w:r>
      <w:r w:rsidR="0058241C" w:rsidRPr="00576ED7">
        <w:rPr>
          <w:szCs w:val="24"/>
        </w:rPr>
        <w:t>ren</w:t>
      </w:r>
      <w:r w:rsidRPr="00576ED7">
        <w:rPr>
          <w:szCs w:val="24"/>
        </w:rPr>
        <w:t xml:space="preserve">. </w:t>
      </w:r>
      <w:r w:rsidR="00CA008D">
        <w:rPr>
          <w:szCs w:val="24"/>
        </w:rPr>
        <w:t>§ </w:t>
      </w:r>
      <w:r w:rsidRPr="00576ED7">
        <w:rPr>
          <w:szCs w:val="24"/>
        </w:rPr>
        <w:t>24(c)(1)</w:t>
      </w:r>
      <w:r w:rsidR="00F56186" w:rsidRPr="00576ED7">
        <w:rPr>
          <w:szCs w:val="24"/>
        </w:rPr>
        <w:t xml:space="preserve">. </w:t>
      </w:r>
      <w:r w:rsidR="00111143">
        <w:rPr>
          <w:szCs w:val="24"/>
        </w:rPr>
        <w:t>Section 24(h)(2) provides a $2000 credit for each of the children</w:t>
      </w:r>
      <w:r w:rsidR="00F56186">
        <w:rPr>
          <w:szCs w:val="24"/>
        </w:rPr>
        <w:t xml:space="preserve">. </w:t>
      </w:r>
      <w:r w:rsidR="00111143">
        <w:rPr>
          <w:szCs w:val="24"/>
        </w:rPr>
        <w:t>There will be no phasedown of the credit because Bill and Mary’s “modified adjusted gross income” does not exceed $400,000</w:t>
      </w:r>
      <w:r w:rsidR="00F56186">
        <w:rPr>
          <w:szCs w:val="24"/>
        </w:rPr>
        <w:t xml:space="preserve">. </w:t>
      </w:r>
      <w:r w:rsidR="00111143">
        <w:rPr>
          <w:szCs w:val="24"/>
        </w:rPr>
        <w:t>§ 24(h)(3)</w:t>
      </w:r>
      <w:r w:rsidR="00F56186">
        <w:rPr>
          <w:szCs w:val="24"/>
        </w:rPr>
        <w:t xml:space="preserve">. </w:t>
      </w:r>
      <w:r w:rsidR="00111143">
        <w:rPr>
          <w:szCs w:val="24"/>
        </w:rPr>
        <w:t xml:space="preserve">Total credit: </w:t>
      </w:r>
      <w:r w:rsidR="00111143">
        <w:rPr>
          <w:szCs w:val="24"/>
          <w:u w:val="single"/>
        </w:rPr>
        <w:t>$4000</w:t>
      </w:r>
      <w:r w:rsidR="00111143">
        <w:rPr>
          <w:szCs w:val="24"/>
        </w:rPr>
        <w:t>.</w:t>
      </w:r>
    </w:p>
    <w:p w14:paraId="4A8B945D" w14:textId="77777777" w:rsidR="0049128E" w:rsidRPr="00576ED7" w:rsidRDefault="0049128E" w:rsidP="009A1BF0">
      <w:pPr>
        <w:widowControl w:val="0"/>
        <w:ind w:left="720"/>
        <w:jc w:val="both"/>
        <w:rPr>
          <w:szCs w:val="24"/>
        </w:rPr>
      </w:pPr>
      <w:r w:rsidRPr="00576ED7">
        <w:rPr>
          <w:szCs w:val="24"/>
        </w:rPr>
        <w:t xml:space="preserve">•Total tax credits = $600 + </w:t>
      </w:r>
      <w:r w:rsidR="00965A19">
        <w:rPr>
          <w:szCs w:val="24"/>
        </w:rPr>
        <w:t xml:space="preserve">$4000 </w:t>
      </w:r>
      <w:r w:rsidR="0043113A">
        <w:rPr>
          <w:szCs w:val="24"/>
        </w:rPr>
        <w:t>=</w:t>
      </w:r>
      <w:r w:rsidRPr="00576ED7">
        <w:rPr>
          <w:szCs w:val="24"/>
        </w:rPr>
        <w:t xml:space="preserve"> </w:t>
      </w:r>
      <w:r w:rsidRPr="00576ED7">
        <w:rPr>
          <w:szCs w:val="24"/>
          <w:u w:val="single"/>
        </w:rPr>
        <w:t>$</w:t>
      </w:r>
      <w:r w:rsidR="0043113A">
        <w:rPr>
          <w:szCs w:val="24"/>
          <w:u w:val="single"/>
        </w:rPr>
        <w:t>4</w:t>
      </w:r>
      <w:r w:rsidR="00965A19">
        <w:rPr>
          <w:szCs w:val="24"/>
          <w:u w:val="single"/>
        </w:rPr>
        <w:t>6</w:t>
      </w:r>
      <w:r w:rsidR="00BC7B24">
        <w:rPr>
          <w:szCs w:val="24"/>
          <w:u w:val="single"/>
        </w:rPr>
        <w:t>00</w:t>
      </w:r>
      <w:r w:rsidRPr="00576ED7">
        <w:rPr>
          <w:szCs w:val="24"/>
        </w:rPr>
        <w:t>.</w:t>
      </w:r>
    </w:p>
    <w:p w14:paraId="67C77F16" w14:textId="02AB979D" w:rsidR="0049128E" w:rsidRPr="00576ED7" w:rsidRDefault="0049128E" w:rsidP="009A1BF0">
      <w:pPr>
        <w:widowControl w:val="0"/>
        <w:ind w:left="720"/>
        <w:jc w:val="both"/>
        <w:rPr>
          <w:szCs w:val="24"/>
        </w:rPr>
      </w:pPr>
      <w:r w:rsidRPr="00576ED7">
        <w:rPr>
          <w:szCs w:val="24"/>
        </w:rPr>
        <w:t xml:space="preserve">•The effect of a tax credit is to reduce taxpayers’ </w:t>
      </w:r>
      <w:r w:rsidRPr="00576ED7">
        <w:rPr>
          <w:i/>
          <w:szCs w:val="24"/>
        </w:rPr>
        <w:t>tax liability</w:t>
      </w:r>
      <w:r w:rsidRPr="00576ED7">
        <w:rPr>
          <w:szCs w:val="24"/>
        </w:rPr>
        <w:t xml:space="preserve"> – </w:t>
      </w:r>
      <w:r w:rsidRPr="00576ED7">
        <w:rPr>
          <w:i/>
          <w:szCs w:val="24"/>
        </w:rPr>
        <w:t>not</w:t>
      </w:r>
      <w:r w:rsidRPr="00576ED7">
        <w:rPr>
          <w:szCs w:val="24"/>
        </w:rPr>
        <w:t xml:space="preserve"> their AGI or “taxable income.” $</w:t>
      </w:r>
      <w:r w:rsidR="00965A19">
        <w:rPr>
          <w:szCs w:val="24"/>
        </w:rPr>
        <w:t>2</w:t>
      </w:r>
      <w:r w:rsidR="00C76FDD">
        <w:rPr>
          <w:szCs w:val="24"/>
        </w:rPr>
        <w:t>2,699</w:t>
      </w:r>
      <w:r w:rsidR="0027641B">
        <w:rPr>
          <w:szCs w:val="24"/>
        </w:rPr>
        <w:t>.50</w:t>
      </w:r>
      <w:r w:rsidR="0043113A">
        <w:rPr>
          <w:szCs w:val="24"/>
        </w:rPr>
        <w:t xml:space="preserve"> </w:t>
      </w:r>
      <w:r w:rsidRPr="00576ED7">
        <w:rPr>
          <w:szCs w:val="24"/>
        </w:rPr>
        <w:t>minus $</w:t>
      </w:r>
      <w:r w:rsidR="0043113A">
        <w:rPr>
          <w:szCs w:val="24"/>
        </w:rPr>
        <w:t>4</w:t>
      </w:r>
      <w:r w:rsidR="00965A19">
        <w:rPr>
          <w:szCs w:val="24"/>
        </w:rPr>
        <w:t>600</w:t>
      </w:r>
      <w:r w:rsidRPr="00576ED7">
        <w:rPr>
          <w:szCs w:val="24"/>
        </w:rPr>
        <w:t xml:space="preserve"> equals </w:t>
      </w:r>
      <w:r w:rsidRPr="00576ED7">
        <w:rPr>
          <w:szCs w:val="24"/>
          <w:u w:val="single"/>
        </w:rPr>
        <w:t>$</w:t>
      </w:r>
      <w:r w:rsidR="00965A19">
        <w:rPr>
          <w:szCs w:val="24"/>
          <w:u w:val="single"/>
        </w:rPr>
        <w:t>1</w:t>
      </w:r>
      <w:r w:rsidR="0027641B">
        <w:rPr>
          <w:szCs w:val="24"/>
          <w:u w:val="single"/>
        </w:rPr>
        <w:t>8,</w:t>
      </w:r>
      <w:r w:rsidR="008C508C">
        <w:rPr>
          <w:szCs w:val="24"/>
          <w:u w:val="single"/>
        </w:rPr>
        <w:t>099</w:t>
      </w:r>
      <w:r w:rsidR="0027641B">
        <w:rPr>
          <w:szCs w:val="24"/>
          <w:u w:val="single"/>
        </w:rPr>
        <w:t>.50</w:t>
      </w:r>
      <w:r w:rsidRPr="00576ED7">
        <w:rPr>
          <w:szCs w:val="24"/>
        </w:rPr>
        <w:t>.</w:t>
      </w:r>
    </w:p>
    <w:p w14:paraId="6B635DE2" w14:textId="77777777" w:rsidR="00EA05BC" w:rsidRPr="00576ED7" w:rsidRDefault="00EA05BC" w:rsidP="009A1BF0">
      <w:pPr>
        <w:widowControl w:val="0"/>
        <w:jc w:val="both"/>
        <w:rPr>
          <w:szCs w:val="24"/>
        </w:rPr>
      </w:pPr>
    </w:p>
    <w:p w14:paraId="5E15A0B5" w14:textId="77777777" w:rsidR="0049128E" w:rsidRPr="00576ED7" w:rsidRDefault="0049128E" w:rsidP="009A1BF0">
      <w:pPr>
        <w:widowControl w:val="0"/>
        <w:jc w:val="both"/>
        <w:rPr>
          <w:szCs w:val="24"/>
        </w:rPr>
      </w:pPr>
      <w:r w:rsidRPr="00576ED7">
        <w:rPr>
          <w:szCs w:val="24"/>
        </w:rPr>
        <w:t xml:space="preserve">What is Bill and Mary’s </w:t>
      </w:r>
      <w:r w:rsidRPr="00B35A07">
        <w:rPr>
          <w:i/>
          <w:szCs w:val="24"/>
        </w:rPr>
        <w:t>effective</w:t>
      </w:r>
      <w:r w:rsidRPr="00576ED7">
        <w:rPr>
          <w:szCs w:val="24"/>
        </w:rPr>
        <w:t xml:space="preserve"> income tax rate?</w:t>
      </w:r>
    </w:p>
    <w:p w14:paraId="7EC33876" w14:textId="485AF769"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Bill and Mary’s federal </w:t>
      </w:r>
      <w:r w:rsidRPr="00113582">
        <w:rPr>
          <w:i/>
          <w:szCs w:val="24"/>
        </w:rPr>
        <w:t>income tax</w:t>
      </w:r>
      <w:r w:rsidRPr="00576ED7">
        <w:rPr>
          <w:szCs w:val="24"/>
        </w:rPr>
        <w:t xml:space="preserve"> liability is $</w:t>
      </w:r>
      <w:r w:rsidR="00965A19">
        <w:rPr>
          <w:szCs w:val="24"/>
        </w:rPr>
        <w:t>1</w:t>
      </w:r>
      <w:r w:rsidR="00257A8D">
        <w:rPr>
          <w:szCs w:val="24"/>
        </w:rPr>
        <w:t>8</w:t>
      </w:r>
      <w:r w:rsidR="0043113A">
        <w:rPr>
          <w:szCs w:val="24"/>
        </w:rPr>
        <w:t>,0</w:t>
      </w:r>
      <w:r w:rsidR="00257A8D">
        <w:rPr>
          <w:szCs w:val="24"/>
        </w:rPr>
        <w:t>99</w:t>
      </w:r>
      <w:r w:rsidR="0043113A">
        <w:rPr>
          <w:szCs w:val="24"/>
        </w:rPr>
        <w:t>.50</w:t>
      </w:r>
      <w:r w:rsidR="00F56186">
        <w:rPr>
          <w:szCs w:val="24"/>
        </w:rPr>
        <w:t xml:space="preserve">. </w:t>
      </w:r>
      <w:r w:rsidRPr="00576ED7">
        <w:rPr>
          <w:szCs w:val="24"/>
        </w:rPr>
        <w:t>Their effective tax rate computed with respect to their “</w:t>
      </w:r>
      <w:r w:rsidR="00965A19">
        <w:rPr>
          <w:szCs w:val="24"/>
        </w:rPr>
        <w:t xml:space="preserve">adjusted gross </w:t>
      </w:r>
      <w:r w:rsidRPr="00576ED7">
        <w:rPr>
          <w:szCs w:val="24"/>
        </w:rPr>
        <w:t>income” is $</w:t>
      </w:r>
      <w:r w:rsidR="00965A19">
        <w:rPr>
          <w:szCs w:val="24"/>
        </w:rPr>
        <w:t>1</w:t>
      </w:r>
      <w:r w:rsidR="0027641B">
        <w:rPr>
          <w:szCs w:val="24"/>
        </w:rPr>
        <w:t>8,</w:t>
      </w:r>
      <w:r w:rsidR="003902C7">
        <w:rPr>
          <w:szCs w:val="24"/>
        </w:rPr>
        <w:t>099</w:t>
      </w:r>
      <w:r w:rsidR="0027641B">
        <w:rPr>
          <w:szCs w:val="24"/>
        </w:rPr>
        <w:t>.50</w:t>
      </w:r>
      <w:r w:rsidRPr="00576ED7">
        <w:rPr>
          <w:szCs w:val="24"/>
        </w:rPr>
        <w:t>/</w:t>
      </w:r>
      <w:r w:rsidR="00113582">
        <w:rPr>
          <w:szCs w:val="24"/>
        </w:rPr>
        <w:t>$1</w:t>
      </w:r>
      <w:r w:rsidR="0027641B">
        <w:rPr>
          <w:szCs w:val="24"/>
        </w:rPr>
        <w:t>6</w:t>
      </w:r>
      <w:r w:rsidR="00854252">
        <w:rPr>
          <w:szCs w:val="24"/>
        </w:rPr>
        <w:t>7,</w:t>
      </w:r>
      <w:r w:rsidR="00965A19">
        <w:rPr>
          <w:szCs w:val="24"/>
        </w:rPr>
        <w:t>7</w:t>
      </w:r>
      <w:r w:rsidR="0027641B">
        <w:rPr>
          <w:szCs w:val="24"/>
        </w:rPr>
        <w:t>2</w:t>
      </w:r>
      <w:r w:rsidR="00965A19">
        <w:rPr>
          <w:szCs w:val="24"/>
        </w:rPr>
        <w:t>5</w:t>
      </w:r>
      <w:r w:rsidR="006D2D9B">
        <w:rPr>
          <w:szCs w:val="24"/>
        </w:rPr>
        <w:t xml:space="preserve">, i.e., </w:t>
      </w:r>
      <w:r w:rsidR="004E6D7E">
        <w:rPr>
          <w:szCs w:val="24"/>
          <w:u w:val="single"/>
        </w:rPr>
        <w:t>1</w:t>
      </w:r>
      <w:r w:rsidR="001C070C">
        <w:rPr>
          <w:szCs w:val="24"/>
          <w:u w:val="single"/>
        </w:rPr>
        <w:t>0</w:t>
      </w:r>
      <w:r w:rsidR="00854252">
        <w:rPr>
          <w:szCs w:val="24"/>
          <w:u w:val="single"/>
        </w:rPr>
        <w:t>.</w:t>
      </w:r>
      <w:r w:rsidR="006A22B1">
        <w:rPr>
          <w:szCs w:val="24"/>
          <w:u w:val="single"/>
        </w:rPr>
        <w:t>79</w:t>
      </w:r>
      <w:r w:rsidR="006D2D9B">
        <w:rPr>
          <w:szCs w:val="24"/>
          <w:u w:val="single"/>
        </w:rPr>
        <w:t>%</w:t>
      </w:r>
      <w:r w:rsidRPr="00576ED7">
        <w:rPr>
          <w:szCs w:val="24"/>
        </w:rPr>
        <w:t>.</w:t>
      </w:r>
    </w:p>
    <w:p w14:paraId="2259F89C" w14:textId="77777777" w:rsidR="0049128E" w:rsidRPr="00576ED7" w:rsidRDefault="0049128E" w:rsidP="009A1BF0">
      <w:pPr>
        <w:widowControl w:val="0"/>
        <w:ind w:left="1440"/>
        <w:jc w:val="both"/>
        <w:rPr>
          <w:szCs w:val="24"/>
        </w:rPr>
      </w:pPr>
      <w:r w:rsidRPr="00576ED7">
        <w:rPr>
          <w:szCs w:val="24"/>
        </w:rPr>
        <w:t xml:space="preserve">•Notice that we could use a different income figure to determine their effective tax rate, e.g., “gross income,” “gross income plus exclusions,” </w:t>
      </w:r>
      <w:r w:rsidR="00965A19">
        <w:rPr>
          <w:szCs w:val="24"/>
        </w:rPr>
        <w:t>“</w:t>
      </w:r>
      <w:r w:rsidR="00854252">
        <w:rPr>
          <w:szCs w:val="24"/>
        </w:rPr>
        <w:t>taxable income</w:t>
      </w:r>
      <w:r w:rsidRPr="00576ED7">
        <w:rPr>
          <w:szCs w:val="24"/>
        </w:rPr>
        <w:t>.</w:t>
      </w:r>
      <w:r w:rsidR="00965A19">
        <w:rPr>
          <w:szCs w:val="24"/>
        </w:rPr>
        <w:t>”</w:t>
      </w:r>
      <w:r w:rsidR="00094953">
        <w:rPr>
          <w:szCs w:val="24"/>
        </w:rPr>
        <w:t xml:space="preserve"> </w:t>
      </w:r>
      <w:r w:rsidR="00113582">
        <w:rPr>
          <w:szCs w:val="24"/>
        </w:rPr>
        <w:t xml:space="preserve">We </w:t>
      </w:r>
      <w:r w:rsidR="00965A19">
        <w:rPr>
          <w:szCs w:val="24"/>
        </w:rPr>
        <w:t xml:space="preserve">have included </w:t>
      </w:r>
      <w:r w:rsidR="00113582">
        <w:rPr>
          <w:szCs w:val="24"/>
        </w:rPr>
        <w:t>employment taxes</w:t>
      </w:r>
      <w:r w:rsidR="00965A19">
        <w:rPr>
          <w:szCs w:val="24"/>
        </w:rPr>
        <w:t xml:space="preserve"> in this determination</w:t>
      </w:r>
      <w:r w:rsidR="00113582">
        <w:rPr>
          <w:szCs w:val="24"/>
        </w:rPr>
        <w:t>.</w:t>
      </w:r>
    </w:p>
    <w:p w14:paraId="70A34851" w14:textId="77777777" w:rsidR="0049128E" w:rsidRPr="00576ED7" w:rsidRDefault="0049128E" w:rsidP="009A1BF0">
      <w:pPr>
        <w:widowControl w:val="0"/>
        <w:jc w:val="both"/>
        <w:rPr>
          <w:szCs w:val="24"/>
        </w:rPr>
      </w:pPr>
    </w:p>
    <w:p w14:paraId="431A4EDA" w14:textId="77777777" w:rsidR="0049128E" w:rsidRPr="00576ED7" w:rsidRDefault="0049128E" w:rsidP="009A1BF0">
      <w:pPr>
        <w:widowControl w:val="0"/>
        <w:jc w:val="both"/>
        <w:rPr>
          <w:szCs w:val="24"/>
        </w:rPr>
      </w:pPr>
      <w:r w:rsidRPr="00576ED7">
        <w:rPr>
          <w:szCs w:val="24"/>
        </w:rPr>
        <w:t>What is Bill and Mary’s marginal tax bracket?</w:t>
      </w:r>
    </w:p>
    <w:p w14:paraId="634FCBBF" w14:textId="77777777" w:rsidR="0049128E" w:rsidRPr="00576ED7" w:rsidRDefault="0049128E" w:rsidP="00965A19">
      <w:pPr>
        <w:widowControl w:val="0"/>
        <w:ind w:left="720"/>
        <w:jc w:val="both"/>
        <w:rPr>
          <w:szCs w:val="24"/>
        </w:rPr>
      </w:pPr>
      <w:r w:rsidRPr="00576ED7">
        <w:rPr>
          <w:szCs w:val="24"/>
        </w:rPr>
        <w:t>•</w:t>
      </w:r>
      <w:r w:rsidRPr="00576ED7">
        <w:rPr>
          <w:i/>
          <w:szCs w:val="24"/>
        </w:rPr>
        <w:t>Answer</w:t>
      </w:r>
      <w:r w:rsidRPr="00576ED7">
        <w:rPr>
          <w:szCs w:val="24"/>
        </w:rPr>
        <w:t xml:space="preserve">:  </w:t>
      </w:r>
      <w:r w:rsidR="00965A19">
        <w:rPr>
          <w:szCs w:val="24"/>
        </w:rPr>
        <w:t>22</w:t>
      </w:r>
      <w:r w:rsidR="00094953">
        <w:rPr>
          <w:szCs w:val="24"/>
        </w:rPr>
        <w:t xml:space="preserve">%. </w:t>
      </w:r>
      <w:r w:rsidRPr="00576ED7">
        <w:rPr>
          <w:szCs w:val="24"/>
        </w:rPr>
        <w:t>You should recognize this as the multiplier that we obtained from the tax table.</w:t>
      </w:r>
    </w:p>
    <w:p w14:paraId="07485454" w14:textId="77777777" w:rsidR="0049128E" w:rsidRPr="00576ED7" w:rsidRDefault="0049128E" w:rsidP="009A1BF0">
      <w:pPr>
        <w:widowControl w:val="0"/>
        <w:ind w:left="720"/>
        <w:jc w:val="both"/>
        <w:rPr>
          <w:szCs w:val="24"/>
        </w:rPr>
      </w:pPr>
      <w:r w:rsidRPr="00576ED7">
        <w:rPr>
          <w:szCs w:val="24"/>
        </w:rPr>
        <w:t>•</w:t>
      </w:r>
      <w:r w:rsidRPr="00576ED7">
        <w:rPr>
          <w:i/>
          <w:szCs w:val="24"/>
        </w:rPr>
        <w:t>Question</w:t>
      </w:r>
      <w:r w:rsidRPr="00576ED7">
        <w:rPr>
          <w:szCs w:val="24"/>
        </w:rPr>
        <w:t>: If Bill and Mary made a deductible contribution of $1, how much would this save them in federal income tax liability</w:t>
      </w:r>
      <w:r w:rsidR="0027641B">
        <w:rPr>
          <w:szCs w:val="24"/>
        </w:rPr>
        <w:t xml:space="preserve"> (if they itemized their deductions)</w:t>
      </w:r>
      <w:r w:rsidRPr="00576ED7">
        <w:rPr>
          <w:szCs w:val="24"/>
        </w:rPr>
        <w:t>?</w:t>
      </w:r>
    </w:p>
    <w:p w14:paraId="7CD7CA3E" w14:textId="77777777" w:rsidR="0049128E" w:rsidRPr="00576ED7" w:rsidRDefault="0049128E" w:rsidP="009A1BF0">
      <w:pPr>
        <w:widowControl w:val="0"/>
        <w:ind w:left="1440"/>
        <w:jc w:val="both"/>
        <w:rPr>
          <w:szCs w:val="24"/>
        </w:rPr>
      </w:pPr>
      <w:r w:rsidRPr="00576ED7">
        <w:rPr>
          <w:szCs w:val="24"/>
        </w:rPr>
        <w:t>•</w:t>
      </w:r>
      <w:r w:rsidR="00965A19">
        <w:rPr>
          <w:szCs w:val="24"/>
        </w:rPr>
        <w:t>22</w:t>
      </w:r>
      <w:r w:rsidRPr="00576ED7">
        <w:rPr>
          <w:szCs w:val="24"/>
        </w:rPr>
        <w:t>% of the amount they contributed, i.e., $0.</w:t>
      </w:r>
      <w:r w:rsidR="00965A19">
        <w:rPr>
          <w:szCs w:val="24"/>
        </w:rPr>
        <w:t>78</w:t>
      </w:r>
      <w:r w:rsidRPr="00576ED7">
        <w:rPr>
          <w:szCs w:val="24"/>
        </w:rPr>
        <w:t>.</w:t>
      </w:r>
    </w:p>
    <w:p w14:paraId="7D76A168" w14:textId="6131FEED" w:rsidR="0049128E" w:rsidRPr="00576ED7" w:rsidRDefault="0049128E" w:rsidP="009A1BF0">
      <w:pPr>
        <w:widowControl w:val="0"/>
        <w:ind w:left="720"/>
        <w:jc w:val="both"/>
        <w:rPr>
          <w:szCs w:val="24"/>
        </w:rPr>
      </w:pPr>
      <w:r w:rsidRPr="00576ED7">
        <w:rPr>
          <w:szCs w:val="24"/>
        </w:rPr>
        <w:lastRenderedPageBreak/>
        <w:t>•</w:t>
      </w:r>
      <w:r w:rsidRPr="00576ED7">
        <w:rPr>
          <w:i/>
          <w:szCs w:val="24"/>
        </w:rPr>
        <w:t>Question</w:t>
      </w:r>
      <w:r w:rsidRPr="00576ED7">
        <w:rPr>
          <w:szCs w:val="24"/>
        </w:rPr>
        <w:t xml:space="preserve">: If the neighbors </w:t>
      </w:r>
      <w:r w:rsidR="00B42F73">
        <w:rPr>
          <w:szCs w:val="24"/>
        </w:rPr>
        <w:t xml:space="preserve">offered to pay </w:t>
      </w:r>
      <w:r w:rsidRPr="00576ED7">
        <w:rPr>
          <w:szCs w:val="24"/>
        </w:rPr>
        <w:t xml:space="preserve">Bill </w:t>
      </w:r>
      <w:r w:rsidR="0009213E">
        <w:rPr>
          <w:szCs w:val="24"/>
        </w:rPr>
        <w:t>$1</w:t>
      </w:r>
      <w:r w:rsidR="0027641B">
        <w:rPr>
          <w:szCs w:val="24"/>
        </w:rPr>
        <w:t>00</w:t>
      </w:r>
      <w:r w:rsidR="0009213E">
        <w:rPr>
          <w:szCs w:val="24"/>
        </w:rPr>
        <w:t xml:space="preserve">0 </w:t>
      </w:r>
      <w:r w:rsidR="0027641B">
        <w:rPr>
          <w:szCs w:val="24"/>
        </w:rPr>
        <w:t xml:space="preserve">to paint their house, </w:t>
      </w:r>
      <w:r w:rsidRPr="00576ED7">
        <w:rPr>
          <w:szCs w:val="24"/>
        </w:rPr>
        <w:t xml:space="preserve">how much </w:t>
      </w:r>
      <w:r w:rsidR="007030F8">
        <w:rPr>
          <w:szCs w:val="24"/>
        </w:rPr>
        <w:t xml:space="preserve">would Bill actually </w:t>
      </w:r>
      <w:r w:rsidR="007030F8">
        <w:rPr>
          <w:i/>
          <w:iCs/>
          <w:szCs w:val="24"/>
        </w:rPr>
        <w:t>net</w:t>
      </w:r>
      <w:r w:rsidR="007030F8">
        <w:rPr>
          <w:szCs w:val="24"/>
        </w:rPr>
        <w:t xml:space="preserve"> if he took them up on the offer?</w:t>
      </w:r>
    </w:p>
    <w:p w14:paraId="4B1B20C5" w14:textId="42018725" w:rsidR="0049128E" w:rsidRPr="00576ED7" w:rsidRDefault="0049128E" w:rsidP="009A1BF0">
      <w:pPr>
        <w:widowControl w:val="0"/>
        <w:ind w:left="1440"/>
        <w:jc w:val="both"/>
        <w:rPr>
          <w:szCs w:val="24"/>
        </w:rPr>
      </w:pPr>
      <w:r w:rsidRPr="00576ED7">
        <w:rPr>
          <w:szCs w:val="24"/>
        </w:rPr>
        <w:t>•</w:t>
      </w:r>
      <w:r w:rsidR="00FF4EA1">
        <w:rPr>
          <w:szCs w:val="24"/>
        </w:rPr>
        <w:t xml:space="preserve">$1000 </w:t>
      </w:r>
      <w:r w:rsidR="005F6FB4">
        <w:rPr>
          <w:szCs w:val="24"/>
        </w:rPr>
        <w:t>–</w:t>
      </w:r>
      <w:r w:rsidR="00FF4EA1">
        <w:rPr>
          <w:szCs w:val="24"/>
        </w:rPr>
        <w:t xml:space="preserve"> </w:t>
      </w:r>
      <w:r w:rsidR="005F6FB4">
        <w:rPr>
          <w:szCs w:val="24"/>
        </w:rPr>
        <w:t>(</w:t>
      </w:r>
      <w:r w:rsidR="00965A19">
        <w:rPr>
          <w:szCs w:val="24"/>
        </w:rPr>
        <w:t>22</w:t>
      </w:r>
      <w:r w:rsidRPr="00576ED7">
        <w:rPr>
          <w:szCs w:val="24"/>
        </w:rPr>
        <w:t xml:space="preserve">% of </w:t>
      </w:r>
      <w:r w:rsidR="005F6FB4">
        <w:rPr>
          <w:szCs w:val="24"/>
        </w:rPr>
        <w:t>$1000) = $780 (disregarding employment taxes)</w:t>
      </w:r>
      <w:r w:rsidRPr="00576ED7">
        <w:rPr>
          <w:szCs w:val="24"/>
        </w:rPr>
        <w:t>.</w:t>
      </w:r>
    </w:p>
    <w:p w14:paraId="6AC5077F" w14:textId="77777777" w:rsidR="0049128E" w:rsidRPr="00576ED7" w:rsidRDefault="0049128E" w:rsidP="009A1BF0">
      <w:pPr>
        <w:widowControl w:val="0"/>
        <w:jc w:val="both"/>
        <w:rPr>
          <w:szCs w:val="24"/>
        </w:rPr>
      </w:pPr>
    </w:p>
    <w:p w14:paraId="23BD7C7D" w14:textId="77777777" w:rsidR="0049128E" w:rsidRPr="00576ED7" w:rsidRDefault="0049128E" w:rsidP="009A1BF0">
      <w:pPr>
        <w:widowControl w:val="0"/>
        <w:jc w:val="both"/>
        <w:rPr>
          <w:szCs w:val="24"/>
        </w:rPr>
      </w:pPr>
    </w:p>
    <w:p w14:paraId="375D89DF" w14:textId="20C906B7" w:rsidR="0049128E" w:rsidRPr="00576ED7" w:rsidRDefault="0049128E" w:rsidP="00430EF8">
      <w:pPr>
        <w:pStyle w:val="Heading3"/>
      </w:pPr>
      <w:bookmarkStart w:id="36" w:name="_Toc43584112"/>
      <w:r w:rsidRPr="00576ED7">
        <w:t xml:space="preserve">VII.  </w:t>
      </w:r>
      <w:r w:rsidR="003B1CD2">
        <w:t xml:space="preserve">Statements </w:t>
      </w:r>
      <w:r w:rsidRPr="00576ED7">
        <w:t xml:space="preserve">of Tax Law </w:t>
      </w:r>
      <w:r w:rsidR="00FB779D">
        <w:t>&amp;</w:t>
      </w:r>
      <w:r w:rsidRPr="00576ED7">
        <w:t xml:space="preserve"> the Role of Courts</w:t>
      </w:r>
      <w:bookmarkEnd w:id="36"/>
      <w:r w:rsidRPr="00576ED7">
        <w:fldChar w:fldCharType="begin"/>
      </w:r>
      <w:r w:rsidRPr="00576ED7">
        <w:instrText xml:space="preserve"> TC \l1 "VII.  S</w:instrText>
      </w:r>
      <w:r w:rsidR="003B1CD2">
        <w:instrText xml:space="preserve">tatements </w:instrText>
      </w:r>
      <w:r w:rsidRPr="00576ED7">
        <w:instrText>of Tax Law and the Role of Courts</w:instrText>
      </w:r>
      <w:r w:rsidRPr="00576ED7">
        <w:fldChar w:fldCharType="end"/>
      </w:r>
    </w:p>
    <w:p w14:paraId="1A7F0E46" w14:textId="339CE5AF" w:rsidR="0049128E" w:rsidRPr="00576ED7" w:rsidRDefault="00A073A5" w:rsidP="009A1BF0">
      <w:pPr>
        <w:widowControl w:val="0"/>
        <w:jc w:val="both"/>
        <w:rPr>
          <w:szCs w:val="24"/>
        </w:rPr>
      </w:pPr>
      <w:r w:rsidRPr="00576ED7">
        <w:rPr>
          <w:noProof/>
          <w:szCs w:val="24"/>
        </w:rPr>
        <mc:AlternateContent>
          <mc:Choice Requires="wps">
            <w:drawing>
              <wp:anchor distT="152400" distB="152400" distL="152400" distR="152400" simplePos="0" relativeHeight="252352512" behindDoc="0" locked="0" layoutInCell="0" allowOverlap="1" wp14:anchorId="5C7049EE" wp14:editId="7B075445">
                <wp:simplePos x="0" y="0"/>
                <wp:positionH relativeFrom="margin">
                  <wp:posOffset>1952625</wp:posOffset>
                </wp:positionH>
                <wp:positionV relativeFrom="paragraph">
                  <wp:posOffset>152400</wp:posOffset>
                </wp:positionV>
                <wp:extent cx="3357880" cy="5138420"/>
                <wp:effectExtent l="0" t="0" r="13970" b="24130"/>
                <wp:wrapSquare wrapText="largest"/>
                <wp:docPr id="10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880" cy="5138420"/>
                        </a:xfrm>
                        <a:prstGeom prst="rect">
                          <a:avLst/>
                        </a:prstGeom>
                        <a:solidFill>
                          <a:srgbClr val="FFFFFF"/>
                        </a:solidFill>
                        <a:ln w="12192">
                          <a:solidFill>
                            <a:srgbClr val="000000"/>
                          </a:solidFill>
                          <a:miter lim="800000"/>
                          <a:headEnd/>
                          <a:tailEnd/>
                        </a:ln>
                      </wps:spPr>
                      <wps:txbx>
                        <w:txbxContent>
                          <w:p w14:paraId="5EE10697" w14:textId="77777777" w:rsidR="002D4291" w:rsidRDefault="002D4291" w:rsidP="00A073A5">
                            <w:pPr>
                              <w:widowControl w:val="0"/>
                              <w:jc w:val="both"/>
                              <w:rPr>
                                <w:rFonts w:ascii="Tw Cen MT" w:hAnsi="Tw Cen MT"/>
                              </w:rPr>
                            </w:pPr>
                            <w:r>
                              <w:rPr>
                                <w:rFonts w:ascii="Tw Cen MT" w:hAnsi="Tw Cen MT"/>
                                <w:i/>
                              </w:rPr>
                              <w:t>Enforcement of the Tax Laws and Court Review</w:t>
                            </w:r>
                            <w:r>
                              <w:rPr>
                                <w:rFonts w:ascii="Tw Cen MT" w:hAnsi="Tw Cen MT"/>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79C6B9C6" w14:textId="77777777" w:rsidR="002D4291" w:rsidRDefault="002D4291" w:rsidP="00A073A5">
                            <w:pPr>
                              <w:widowControl w:val="0"/>
                              <w:jc w:val="both"/>
                              <w:rPr>
                                <w:rFonts w:ascii="Tw Cen MT" w:hAnsi="Tw Cen MT"/>
                              </w:rPr>
                            </w:pPr>
                            <w:r>
                              <w:rPr>
                                <w:rFonts w:ascii="Tw Cen MT" w:hAnsi="Tw Cen MT"/>
                              </w:rPr>
                              <w:t xml:space="preserve">1.  Tax Court: The Tax Court is a specialized court comprised of nineteen judges.  It sits in panels of three judges. There is no jury in Tax Court cases.  Taxpayer does </w:t>
                            </w:r>
                            <w:r>
                              <w:rPr>
                                <w:rFonts w:ascii="Tw Cen MT" w:hAnsi="Tw Cen MT"/>
                                <w:i/>
                              </w:rPr>
                              <w:t>not</w:t>
                            </w:r>
                            <w:r>
                              <w:rPr>
                                <w:rFonts w:ascii="Tw Cen MT" w:hAnsi="Tw Cen MT"/>
                              </w:rPr>
                              <w:t xml:space="preserve"> have to pay the amount of tax in dispute to avail herself of court review in Tax Court. Appeals from Tax Court are to the United States Court of Appeals for the Circuit in which the taxpayer resides.</w:t>
                            </w:r>
                          </w:p>
                          <w:p w14:paraId="57D1E8D9" w14:textId="77777777" w:rsidR="002D4291" w:rsidRDefault="002D4291" w:rsidP="00A073A5">
                            <w:pPr>
                              <w:widowControl w:val="0"/>
                              <w:jc w:val="both"/>
                              <w:rPr>
                                <w:rFonts w:ascii="Tw Cen MT" w:hAnsi="Tw Cen MT"/>
                              </w:rPr>
                            </w:pPr>
                            <w:r>
                              <w:rPr>
                                <w:rFonts w:ascii="Tw Cen MT" w:hAnsi="Tw Cen MT"/>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2ADEB9DB" w14:textId="77777777" w:rsidR="002D4291" w:rsidRDefault="002D4291" w:rsidP="00A073A5">
                            <w:pPr>
                              <w:widowControl w:val="0"/>
                              <w:jc w:val="both"/>
                              <w:rPr>
                                <w:rFonts w:ascii="Tw Cen MT" w:hAnsi="Tw Cen MT"/>
                              </w:rPr>
                            </w:pPr>
                            <w:r>
                              <w:rPr>
                                <w:rFonts w:ascii="Tw Cen MT" w:hAnsi="Tw Cen MT"/>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049EE" id="Text Box 10" o:spid="_x0000_s1034" type="#_x0000_t202" style="position:absolute;left:0;text-align:left;margin-left:153.75pt;margin-top:12pt;width:264.4pt;height:404.6pt;z-index:2523525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" o:allowincell="f" strokeweight=".96pt">
                <v:textbox inset="6pt,6pt,6pt,6pt">
                  <w:txbxContent>
                    <w:p w14:paraId="5EE10697" w14:textId="77777777" w:rsidR="002D4291" w:rsidRDefault="002D4291" w:rsidP="00A073A5">
                      <w:pPr>
                        <w:widowControl w:val="0"/>
                        <w:jc w:val="both"/>
                        <w:rPr>
                          <w:rFonts w:ascii="Tw Cen MT" w:hAnsi="Tw Cen MT"/>
                        </w:rPr>
                      </w:pPr>
                      <w:r>
                        <w:rPr>
                          <w:rFonts w:ascii="Tw Cen MT" w:hAnsi="Tw Cen MT"/>
                          <w:i/>
                        </w:rPr>
                        <w:t>Enforcement of the Tax Laws and Court Review</w:t>
                      </w:r>
                      <w:r>
                        <w:rPr>
                          <w:rFonts w:ascii="Tw Cen MT" w:hAnsi="Tw Cen MT"/>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79C6B9C6" w14:textId="77777777" w:rsidR="002D4291" w:rsidRDefault="002D4291" w:rsidP="00A073A5">
                      <w:pPr>
                        <w:widowControl w:val="0"/>
                        <w:jc w:val="both"/>
                        <w:rPr>
                          <w:rFonts w:ascii="Tw Cen MT" w:hAnsi="Tw Cen MT"/>
                        </w:rPr>
                      </w:pPr>
                      <w:r>
                        <w:rPr>
                          <w:rFonts w:ascii="Tw Cen MT" w:hAnsi="Tw Cen MT"/>
                        </w:rPr>
                        <w:t xml:space="preserve">1.  Tax Court: The Tax Court is a specialized court comprised of nineteen judges.  It sits in panels of three judges. There is no jury in Tax Court cases.  Taxpayer does </w:t>
                      </w:r>
                      <w:r>
                        <w:rPr>
                          <w:rFonts w:ascii="Tw Cen MT" w:hAnsi="Tw Cen MT"/>
                          <w:i/>
                        </w:rPr>
                        <w:t>not</w:t>
                      </w:r>
                      <w:r>
                        <w:rPr>
                          <w:rFonts w:ascii="Tw Cen MT" w:hAnsi="Tw Cen MT"/>
                        </w:rPr>
                        <w:t xml:space="preserve"> have to pay the amount of tax in dispute to avail herself of court review in Tax Court. Appeals from Tax Court are to the United States Court of Appeals for the Circuit in which the taxpayer resides.</w:t>
                      </w:r>
                    </w:p>
                    <w:p w14:paraId="57D1E8D9" w14:textId="77777777" w:rsidR="002D4291" w:rsidRDefault="002D4291" w:rsidP="00A073A5">
                      <w:pPr>
                        <w:widowControl w:val="0"/>
                        <w:jc w:val="both"/>
                        <w:rPr>
                          <w:rFonts w:ascii="Tw Cen MT" w:hAnsi="Tw Cen MT"/>
                        </w:rPr>
                      </w:pPr>
                      <w:r>
                        <w:rPr>
                          <w:rFonts w:ascii="Tw Cen MT" w:hAnsi="Tw Cen MT"/>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2ADEB9DB" w14:textId="77777777" w:rsidR="002D4291" w:rsidRDefault="002D4291" w:rsidP="00A073A5">
                      <w:pPr>
                        <w:widowControl w:val="0"/>
                        <w:jc w:val="both"/>
                        <w:rPr>
                          <w:rFonts w:ascii="Tw Cen MT" w:hAnsi="Tw Cen MT"/>
                        </w:rPr>
                      </w:pPr>
                      <w:r>
                        <w:rPr>
                          <w:rFonts w:ascii="Tw Cen MT" w:hAnsi="Tw Cen MT"/>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txbxContent>
                </v:textbox>
                <w10:wrap type="square" side="largest" anchorx="margin"/>
              </v:shape>
            </w:pict>
          </mc:Fallback>
        </mc:AlternateContent>
      </w:r>
    </w:p>
    <w:p w14:paraId="5851CF73" w14:textId="4C8C6833" w:rsidR="00833500" w:rsidRDefault="00DE56B9" w:rsidP="009A1BF0">
      <w:pPr>
        <w:widowControl w:val="0"/>
        <w:jc w:val="both"/>
        <w:rPr>
          <w:szCs w:val="24"/>
        </w:rPr>
      </w:pPr>
      <w:r>
        <w:rPr>
          <w:szCs w:val="24"/>
        </w:rPr>
        <w:t>The Tax Code is federal statutory law.  There are several features concerning its interpretation and enforcement</w:t>
      </w:r>
      <w:r w:rsidR="000C7133">
        <w:rPr>
          <w:szCs w:val="24"/>
        </w:rPr>
        <w:t xml:space="preserve"> that require understanding a few more terms and their importance.</w:t>
      </w:r>
    </w:p>
    <w:p w14:paraId="1B38E755" w14:textId="77777777" w:rsidR="00833500" w:rsidRDefault="00833500" w:rsidP="009A1BF0">
      <w:pPr>
        <w:widowControl w:val="0"/>
        <w:jc w:val="both"/>
        <w:rPr>
          <w:szCs w:val="24"/>
        </w:rPr>
      </w:pPr>
    </w:p>
    <w:p w14:paraId="17535A3D" w14:textId="56A8BFA1" w:rsidR="0049128E" w:rsidRPr="00576ED7" w:rsidRDefault="0049128E" w:rsidP="009A1BF0">
      <w:pPr>
        <w:widowControl w:val="0"/>
        <w:jc w:val="both"/>
        <w:rPr>
          <w:szCs w:val="24"/>
        </w:rPr>
      </w:pPr>
      <w:r w:rsidRPr="00576ED7">
        <w:rPr>
          <w:szCs w:val="24"/>
        </w:rPr>
        <w:t xml:space="preserve">Think of </w:t>
      </w:r>
      <w:r w:rsidR="003B1CD2">
        <w:rPr>
          <w:szCs w:val="24"/>
        </w:rPr>
        <w:t xml:space="preserve">statements </w:t>
      </w:r>
      <w:r w:rsidRPr="00576ED7">
        <w:rPr>
          <w:szCs w:val="24"/>
        </w:rPr>
        <w:t>of tax law and their authoritative weight as a pyramid</w:t>
      </w:r>
      <w:r w:rsidR="00F56186" w:rsidRPr="00576ED7">
        <w:rPr>
          <w:szCs w:val="24"/>
        </w:rPr>
        <w:t>.</w:t>
      </w:r>
      <w:r w:rsidRPr="00576ED7">
        <w:rPr>
          <w:szCs w:val="24"/>
        </w:rPr>
        <w:t xml:space="preserve"> </w:t>
      </w:r>
      <w:r w:rsidR="009A0BC4">
        <w:rPr>
          <w:szCs w:val="24"/>
        </w:rPr>
        <w:t>E</w:t>
      </w:r>
      <w:r w:rsidRPr="00576ED7">
        <w:rPr>
          <w:szCs w:val="24"/>
        </w:rPr>
        <w:t xml:space="preserve">very </w:t>
      </w:r>
      <w:r w:rsidR="003B1CD2">
        <w:rPr>
          <w:szCs w:val="24"/>
        </w:rPr>
        <w:t xml:space="preserve">statement </w:t>
      </w:r>
      <w:r w:rsidRPr="00576ED7">
        <w:rPr>
          <w:szCs w:val="24"/>
        </w:rPr>
        <w:t>noted on the pyramid must be consiste</w:t>
      </w:r>
      <w:r w:rsidR="00A61CBC">
        <w:rPr>
          <w:szCs w:val="24"/>
        </w:rPr>
        <w:t xml:space="preserve">nt with every </w:t>
      </w:r>
      <w:r w:rsidR="003B1CD2">
        <w:rPr>
          <w:szCs w:val="24"/>
        </w:rPr>
        <w:t xml:space="preserve">statement </w:t>
      </w:r>
      <w:r w:rsidR="00A61CBC">
        <w:rPr>
          <w:szCs w:val="24"/>
        </w:rPr>
        <w:t xml:space="preserve">above it. </w:t>
      </w:r>
      <w:r w:rsidRPr="00576ED7">
        <w:rPr>
          <w:szCs w:val="24"/>
        </w:rPr>
        <w:t xml:space="preserve">Inconsistency with a higher </w:t>
      </w:r>
      <w:r w:rsidR="003B1CD2">
        <w:rPr>
          <w:szCs w:val="24"/>
        </w:rPr>
        <w:t xml:space="preserve">statement </w:t>
      </w:r>
      <w:r w:rsidRPr="00576ED7">
        <w:rPr>
          <w:szCs w:val="24"/>
        </w:rPr>
        <w:t>is a ground to challenge enforcement.</w:t>
      </w:r>
      <w:r w:rsidR="003B1CD2" w:rsidRPr="003B1CD2">
        <w:rPr>
          <w:noProof/>
          <w:szCs w:val="24"/>
        </w:rPr>
        <w:t xml:space="preserve"> </w:t>
      </w:r>
      <w:r w:rsidR="009A0BC4" w:rsidRPr="00576ED7">
        <w:rPr>
          <w:szCs w:val="24"/>
        </w:rPr>
        <w:t>As we move down the pyramid, the bindin</w:t>
      </w:r>
      <w:r w:rsidR="009A0BC4">
        <w:rPr>
          <w:szCs w:val="24"/>
        </w:rPr>
        <w:t>g power of these statements diminishes.</w:t>
      </w:r>
    </w:p>
    <w:p w14:paraId="73B9A296" w14:textId="6B5F591C" w:rsidR="0049128E" w:rsidRPr="00576ED7" w:rsidRDefault="0049128E" w:rsidP="009A1BF0">
      <w:pPr>
        <w:widowControl w:val="0"/>
        <w:jc w:val="both"/>
        <w:rPr>
          <w:szCs w:val="24"/>
        </w:rPr>
      </w:pPr>
    </w:p>
    <w:p w14:paraId="339F38D2" w14:textId="1DBB1C6C" w:rsidR="0049128E" w:rsidRPr="00576ED7" w:rsidRDefault="0049128E" w:rsidP="009A1BF0">
      <w:pPr>
        <w:widowControl w:val="0"/>
        <w:jc w:val="both"/>
        <w:rPr>
          <w:szCs w:val="24"/>
        </w:rPr>
      </w:pPr>
      <w:r w:rsidRPr="00576ED7">
        <w:rPr>
          <w:szCs w:val="24"/>
        </w:rPr>
        <w:t xml:space="preserve">At the pinnacle of the pyramid is the </w:t>
      </w:r>
      <w:r w:rsidRPr="00576ED7">
        <w:rPr>
          <w:i/>
          <w:szCs w:val="24"/>
        </w:rPr>
        <w:t>United States Constitution</w:t>
      </w:r>
      <w:r w:rsidRPr="00576ED7">
        <w:rPr>
          <w:szCs w:val="24"/>
        </w:rPr>
        <w:t xml:space="preserve">. Every </w:t>
      </w:r>
      <w:r w:rsidR="003B1CD2">
        <w:rPr>
          <w:szCs w:val="24"/>
        </w:rPr>
        <w:t xml:space="preserve">statement </w:t>
      </w:r>
      <w:r w:rsidRPr="00576ED7">
        <w:rPr>
          <w:szCs w:val="24"/>
        </w:rPr>
        <w:t xml:space="preserve">of tax law below the </w:t>
      </w:r>
      <w:r w:rsidR="007D2417">
        <w:rPr>
          <w:szCs w:val="24"/>
        </w:rPr>
        <w:t xml:space="preserve">Constitution </w:t>
      </w:r>
      <w:r w:rsidRPr="00576ED7">
        <w:rPr>
          <w:szCs w:val="24"/>
        </w:rPr>
        <w:t xml:space="preserve">must be consistent with </w:t>
      </w:r>
      <w:r w:rsidR="007D2417">
        <w:rPr>
          <w:szCs w:val="24"/>
        </w:rPr>
        <w:t>it</w:t>
      </w:r>
      <w:r w:rsidR="00F56186">
        <w:rPr>
          <w:szCs w:val="24"/>
        </w:rPr>
        <w:t xml:space="preserve">. </w:t>
      </w:r>
      <w:r w:rsidRPr="00576ED7">
        <w:rPr>
          <w:szCs w:val="24"/>
        </w:rPr>
        <w:t xml:space="preserve">Immediately below the Constitution is the </w:t>
      </w:r>
      <w:r w:rsidRPr="00576ED7">
        <w:rPr>
          <w:i/>
          <w:szCs w:val="24"/>
        </w:rPr>
        <w:t>Internal Revenue Code</w:t>
      </w:r>
      <w:r w:rsidR="007D2417">
        <w:rPr>
          <w:szCs w:val="24"/>
        </w:rPr>
        <w:t xml:space="preserve">, enacted pursuant to the lawmaking authority of Congress. </w:t>
      </w:r>
      <w:r w:rsidRPr="00576ED7">
        <w:rPr>
          <w:szCs w:val="24"/>
        </w:rPr>
        <w:t>Courts may construe provisions of the Code</w:t>
      </w:r>
      <w:r w:rsidR="00F56186" w:rsidRPr="00576ED7">
        <w:rPr>
          <w:szCs w:val="24"/>
        </w:rPr>
        <w:t xml:space="preserve">. </w:t>
      </w:r>
      <w:r w:rsidRPr="00576ED7">
        <w:rPr>
          <w:szCs w:val="24"/>
        </w:rPr>
        <w:t xml:space="preserve">Depending on the level of the court and the geographic area (i.e., federal circuit) subject to its </w:t>
      </w:r>
      <w:r w:rsidRPr="00576ED7">
        <w:rPr>
          <w:szCs w:val="24"/>
        </w:rPr>
        <w:lastRenderedPageBreak/>
        <w:t>rulings, those decisions are binding constructions of the Code’s provisions.</w:t>
      </w:r>
      <w:r w:rsidR="00B35A07">
        <w:rPr>
          <w:rStyle w:val="FootnoteReference"/>
          <w:szCs w:val="24"/>
        </w:rPr>
        <w:footnoteReference w:id="19"/>
      </w:r>
      <w:r w:rsidR="00B35A07">
        <w:rPr>
          <w:szCs w:val="24"/>
        </w:rPr>
        <w:t xml:space="preserve">  </w:t>
      </w:r>
      <w:r w:rsidRPr="00576ED7">
        <w:rPr>
          <w:szCs w:val="24"/>
        </w:rPr>
        <w:t>The IRS may announce that it does or does not acquiesce in the decision of a</w:t>
      </w:r>
      <w:r w:rsidR="00BA1F79">
        <w:rPr>
          <w:szCs w:val="24"/>
        </w:rPr>
        <w:t>ny</w:t>
      </w:r>
      <w:r w:rsidRPr="00576ED7">
        <w:rPr>
          <w:szCs w:val="24"/>
        </w:rPr>
        <w:t xml:space="preserve"> court </w:t>
      </w:r>
      <w:r w:rsidR="00BA1F79">
        <w:rPr>
          <w:szCs w:val="24"/>
        </w:rPr>
        <w:t xml:space="preserve">lower </w:t>
      </w:r>
      <w:r w:rsidRPr="00576ED7">
        <w:rPr>
          <w:szCs w:val="24"/>
        </w:rPr>
        <w:t>than the Supreme Court</w:t>
      </w:r>
      <w:r w:rsidR="00F56186" w:rsidRPr="00576ED7">
        <w:rPr>
          <w:szCs w:val="24"/>
        </w:rPr>
        <w:t>.</w:t>
      </w:r>
      <w:r w:rsidR="00F56186">
        <w:rPr>
          <w:szCs w:val="24"/>
        </w:rPr>
        <w:t xml:space="preserve"> </w:t>
      </w:r>
      <w:r w:rsidR="003B1CD2">
        <w:rPr>
          <w:szCs w:val="24"/>
        </w:rPr>
        <w:t>Outside of the Code with its highly specific and at times technical language and court and administrative construction of it, there is very little federal income tax law</w:t>
      </w:r>
      <w:r w:rsidR="00F56186">
        <w:rPr>
          <w:szCs w:val="24"/>
        </w:rPr>
        <w:t xml:space="preserve">. </w:t>
      </w:r>
      <w:r w:rsidR="003B1CD2">
        <w:rPr>
          <w:szCs w:val="24"/>
        </w:rPr>
        <w:t>After all, taxpayers should not be made to guess what rule of tax liability a court (or other enforcement body) may decide to prescribe and enforce.</w:t>
      </w:r>
    </w:p>
    <w:p w14:paraId="7E53B284" w14:textId="77777777" w:rsidR="0049128E" w:rsidRPr="00576ED7" w:rsidRDefault="0049128E" w:rsidP="009A1BF0">
      <w:pPr>
        <w:widowControl w:val="0"/>
        <w:jc w:val="both"/>
        <w:rPr>
          <w:szCs w:val="24"/>
        </w:rPr>
      </w:pPr>
    </w:p>
    <w:p w14:paraId="6BF4772C" w14:textId="437F8D5D" w:rsidR="0049128E" w:rsidRPr="00576ED7" w:rsidRDefault="0049128E" w:rsidP="009A1BF0">
      <w:pPr>
        <w:widowControl w:val="0"/>
        <w:jc w:val="both"/>
        <w:rPr>
          <w:szCs w:val="24"/>
        </w:rPr>
      </w:pPr>
      <w:r w:rsidRPr="00576ED7">
        <w:rPr>
          <w:szCs w:val="24"/>
        </w:rPr>
        <w:t xml:space="preserve">Immediately below the Code </w:t>
      </w:r>
      <w:r w:rsidR="00CC145A">
        <w:rPr>
          <w:szCs w:val="24"/>
        </w:rPr>
        <w:t xml:space="preserve">on the pyramid </w:t>
      </w:r>
      <w:r w:rsidRPr="00576ED7">
        <w:rPr>
          <w:szCs w:val="24"/>
        </w:rPr>
        <w:t xml:space="preserve">are </w:t>
      </w:r>
      <w:r w:rsidRPr="00576ED7">
        <w:rPr>
          <w:i/>
          <w:szCs w:val="24"/>
        </w:rPr>
        <w:t>regulations</w:t>
      </w:r>
      <w:r w:rsidRPr="00576ED7">
        <w:rPr>
          <w:szCs w:val="24"/>
        </w:rPr>
        <w:t xml:space="preserve"> that the Secretar</w:t>
      </w:r>
      <w:r w:rsidR="00A61CBC">
        <w:rPr>
          <w:szCs w:val="24"/>
        </w:rPr>
        <w:t xml:space="preserve">y of the Treasury promulgates. </w:t>
      </w:r>
      <w:r w:rsidRPr="00576ED7">
        <w:rPr>
          <w:szCs w:val="24"/>
        </w:rPr>
        <w:t xml:space="preserve">These regulations are </w:t>
      </w:r>
      <w:r w:rsidR="00561698">
        <w:rPr>
          <w:szCs w:val="24"/>
        </w:rPr>
        <w:t xml:space="preserve">usually </w:t>
      </w:r>
      <w:r w:rsidR="00A61CBC">
        <w:rPr>
          <w:szCs w:val="24"/>
        </w:rPr>
        <w:t xml:space="preserve">interpretive in nature. </w:t>
      </w:r>
      <w:r w:rsidRPr="00576ED7">
        <w:rPr>
          <w:szCs w:val="24"/>
        </w:rPr>
        <w:t>So long as these regulations are consistent with the Code</w:t>
      </w:r>
      <w:r w:rsidR="00B35A07">
        <w:rPr>
          <w:rStyle w:val="FootnoteReference"/>
          <w:szCs w:val="24"/>
        </w:rPr>
        <w:footnoteReference w:id="20"/>
      </w:r>
      <w:r w:rsidR="00B35A07">
        <w:rPr>
          <w:szCs w:val="24"/>
        </w:rPr>
        <w:t xml:space="preserve">  </w:t>
      </w:r>
      <w:r w:rsidRPr="00576ED7">
        <w:rPr>
          <w:szCs w:val="24"/>
        </w:rPr>
        <w:t xml:space="preserve">and the Constitution, they are </w:t>
      </w:r>
      <w:r w:rsidRPr="00576ED7">
        <w:rPr>
          <w:i/>
          <w:szCs w:val="24"/>
        </w:rPr>
        <w:t>law</w:t>
      </w:r>
      <w:r w:rsidRPr="00576ED7">
        <w:rPr>
          <w:szCs w:val="24"/>
        </w:rPr>
        <w:t>. The same rules of court construction of the Code apply to construction of regulations.</w:t>
      </w:r>
    </w:p>
    <w:p w14:paraId="1C8CD1B1" w14:textId="77777777" w:rsidR="0049128E" w:rsidRPr="00576ED7" w:rsidRDefault="0049128E" w:rsidP="009A1BF0">
      <w:pPr>
        <w:widowControl w:val="0"/>
        <w:jc w:val="both"/>
        <w:rPr>
          <w:szCs w:val="24"/>
        </w:rPr>
      </w:pPr>
    </w:p>
    <w:p w14:paraId="61552CC5" w14:textId="2470BA0C" w:rsidR="0049128E" w:rsidRPr="00576ED7" w:rsidRDefault="0049128E" w:rsidP="009A1BF0">
      <w:pPr>
        <w:widowControl w:val="0"/>
        <w:jc w:val="both"/>
        <w:rPr>
          <w:szCs w:val="24"/>
        </w:rPr>
      </w:pPr>
      <w:r w:rsidRPr="00576ED7">
        <w:rPr>
          <w:szCs w:val="24"/>
        </w:rPr>
        <w:t xml:space="preserve">A </w:t>
      </w:r>
      <w:r w:rsidRPr="00576ED7">
        <w:rPr>
          <w:i/>
          <w:szCs w:val="24"/>
        </w:rPr>
        <w:t>revenue ruling</w:t>
      </w:r>
      <w:r w:rsidRPr="00576ED7">
        <w:rPr>
          <w:szCs w:val="24"/>
        </w:rPr>
        <w:t xml:space="preserve"> is a statement of what the IRS believes the law to be on a certain point and how it intends to </w:t>
      </w:r>
      <w:r w:rsidR="00A61CBC">
        <w:rPr>
          <w:szCs w:val="24"/>
        </w:rPr>
        <w:t xml:space="preserve">enforce the law. </w:t>
      </w:r>
      <w:r w:rsidRPr="00576ED7">
        <w:rPr>
          <w:szCs w:val="24"/>
        </w:rPr>
        <w:t xml:space="preserve">Since the tax liability of a taxpayer is </w:t>
      </w:r>
      <w:r w:rsidRPr="00576ED7">
        <w:rPr>
          <w:szCs w:val="24"/>
        </w:rPr>
        <w:lastRenderedPageBreak/>
        <w:t xml:space="preserve">(generally) the business of </w:t>
      </w:r>
      <w:r w:rsidR="00F97CA7">
        <w:rPr>
          <w:szCs w:val="24"/>
        </w:rPr>
        <w:t xml:space="preserve">only </w:t>
      </w:r>
      <w:r w:rsidRPr="00576ED7">
        <w:rPr>
          <w:szCs w:val="24"/>
        </w:rPr>
        <w:t>the taxpayer and the IRS,</w:t>
      </w:r>
      <w:r w:rsidR="00B35A07">
        <w:rPr>
          <w:rStyle w:val="FootnoteReference"/>
          <w:szCs w:val="24"/>
        </w:rPr>
        <w:footnoteReference w:id="21"/>
      </w:r>
      <w:r w:rsidR="00B35A07">
        <w:rPr>
          <w:szCs w:val="24"/>
        </w:rPr>
        <w:t xml:space="preserve">  </w:t>
      </w:r>
      <w:r w:rsidRPr="00576ED7">
        <w:rPr>
          <w:szCs w:val="24"/>
        </w:rPr>
        <w:t xml:space="preserve">this can be very valuable information. A </w:t>
      </w:r>
      <w:r w:rsidRPr="00576ED7">
        <w:rPr>
          <w:i/>
          <w:szCs w:val="24"/>
        </w:rPr>
        <w:t>revenue procedure</w:t>
      </w:r>
      <w:r w:rsidRPr="00576ED7">
        <w:rPr>
          <w:szCs w:val="24"/>
        </w:rPr>
        <w:t xml:space="preserve"> is an IRS statement of how it intends to proceed when certain issues are presented. The IRS saves everyone the expenses of litigating such questions as whether an expenditure is “reasonable,” “substantial,” or “de minimis” in amount</w:t>
      </w:r>
      <w:r w:rsidR="0017684C">
        <w:rPr>
          <w:szCs w:val="24"/>
        </w:rPr>
        <w:t xml:space="preserve"> by announcing bright</w:t>
      </w:r>
      <w:r w:rsidR="008E76AE">
        <w:rPr>
          <w:szCs w:val="24"/>
        </w:rPr>
        <w:t xml:space="preserve"> line construction of such terms</w:t>
      </w:r>
      <w:r w:rsidR="00F56186" w:rsidRPr="00576ED7">
        <w:rPr>
          <w:szCs w:val="24"/>
        </w:rPr>
        <w:t xml:space="preserve">. </w:t>
      </w:r>
      <w:r w:rsidRPr="00576ED7">
        <w:rPr>
          <w:szCs w:val="24"/>
        </w:rPr>
        <w:t xml:space="preserve">Revenue rulings and revenue procedures are </w:t>
      </w:r>
      <w:r w:rsidRPr="00576ED7">
        <w:rPr>
          <w:i/>
          <w:szCs w:val="24"/>
        </w:rPr>
        <w:t>not</w:t>
      </w:r>
      <w:r w:rsidRPr="00576ED7">
        <w:rPr>
          <w:szCs w:val="24"/>
        </w:rPr>
        <w:t xml:space="preserve"> law, and courts may choose to ignore them.</w:t>
      </w:r>
    </w:p>
    <w:p w14:paraId="1BA3679F" w14:textId="77777777" w:rsidR="0049128E" w:rsidRPr="00576ED7" w:rsidRDefault="0049128E" w:rsidP="009A1BF0">
      <w:pPr>
        <w:widowControl w:val="0"/>
        <w:jc w:val="both"/>
        <w:rPr>
          <w:szCs w:val="24"/>
        </w:rPr>
      </w:pPr>
    </w:p>
    <w:p w14:paraId="66CB015F" w14:textId="77777777" w:rsidR="0049128E" w:rsidRPr="00576ED7" w:rsidRDefault="0049128E" w:rsidP="009A1BF0">
      <w:pPr>
        <w:widowControl w:val="0"/>
        <w:jc w:val="both"/>
        <w:rPr>
          <w:szCs w:val="24"/>
        </w:rPr>
      </w:pPr>
      <w:r w:rsidRPr="00576ED7">
        <w:rPr>
          <w:szCs w:val="24"/>
        </w:rPr>
        <w:t xml:space="preserve">A </w:t>
      </w:r>
      <w:r w:rsidRPr="00576ED7">
        <w:rPr>
          <w:i/>
          <w:szCs w:val="24"/>
        </w:rPr>
        <w:t>private letter ruling</w:t>
      </w:r>
      <w:r w:rsidRPr="00576ED7">
        <w:rPr>
          <w:szCs w:val="24"/>
        </w:rPr>
        <w:t xml:space="preserve"> is legal advice that the IRS gives to a private citizen upon request (and the ful</w:t>
      </w:r>
      <w:r w:rsidR="00220020">
        <w:rPr>
          <w:szCs w:val="24"/>
        </w:rPr>
        <w:t xml:space="preserve">fillment of other conditions). </w:t>
      </w:r>
      <w:r w:rsidRPr="00576ED7">
        <w:rPr>
          <w:szCs w:val="24"/>
        </w:rPr>
        <w:t xml:space="preserve">These rulings are binding on the IRS only with respect to the person or entity for whom the IRS has issued the letter </w:t>
      </w:r>
      <w:r w:rsidR="00A61CBC">
        <w:rPr>
          <w:szCs w:val="24"/>
        </w:rPr>
        <w:t xml:space="preserve">ruling. </w:t>
      </w:r>
      <w:r w:rsidRPr="00576ED7">
        <w:rPr>
          <w:szCs w:val="24"/>
        </w:rPr>
        <w:t xml:space="preserve">Publication of these rulings is in a form where </w:t>
      </w:r>
      <w:r w:rsidR="00A61CBC">
        <w:rPr>
          <w:szCs w:val="24"/>
        </w:rPr>
        <w:t xml:space="preserve">the party is not identifiable. </w:t>
      </w:r>
      <w:r w:rsidR="00E91670" w:rsidRPr="00576ED7">
        <w:rPr>
          <w:szCs w:val="24"/>
        </w:rPr>
        <w:t>While not binding on the IRS with respect to other parties, the IRS would hardly want to establish a pattern of inconsistenc</w:t>
      </w:r>
      <w:r w:rsidRPr="00576ED7">
        <w:rPr>
          <w:szCs w:val="24"/>
        </w:rPr>
        <w:t>y.</w:t>
      </w:r>
    </w:p>
    <w:p w14:paraId="150085B6" w14:textId="77777777" w:rsidR="0049128E" w:rsidRPr="00576ED7" w:rsidRDefault="0049128E" w:rsidP="009A1BF0">
      <w:pPr>
        <w:widowControl w:val="0"/>
        <w:jc w:val="both"/>
        <w:rPr>
          <w:szCs w:val="24"/>
        </w:rPr>
      </w:pPr>
    </w:p>
    <w:p w14:paraId="501655AF" w14:textId="77777777" w:rsidR="0049128E" w:rsidRPr="00576ED7" w:rsidRDefault="0049128E" w:rsidP="009A1BF0">
      <w:pPr>
        <w:widowControl w:val="0"/>
        <w:jc w:val="both"/>
        <w:rPr>
          <w:szCs w:val="24"/>
        </w:rPr>
      </w:pPr>
      <w:r w:rsidRPr="00576ED7">
        <w:rPr>
          <w:szCs w:val="24"/>
        </w:rPr>
        <w:t>Other statements of the IRS’s position can take various forms, e.g., techni</w:t>
      </w:r>
      <w:r w:rsidR="00A61CBC">
        <w:rPr>
          <w:szCs w:val="24"/>
        </w:rPr>
        <w:t xml:space="preserve">cal advice memoranda, notices. </w:t>
      </w:r>
      <w:r w:rsidRPr="00576ED7">
        <w:rPr>
          <w:szCs w:val="24"/>
        </w:rPr>
        <w:t>These statements are advisory only, but remember: the source of such advice is the only entity who can act or not act on it with respect to a taxpayer.</w:t>
      </w:r>
    </w:p>
    <w:p w14:paraId="0C848E0A" w14:textId="77777777" w:rsidR="00A72A5D" w:rsidRPr="00576ED7" w:rsidRDefault="00A72A5D" w:rsidP="009A1BF0">
      <w:pPr>
        <w:widowControl w:val="0"/>
        <w:jc w:val="both"/>
        <w:rPr>
          <w:szCs w:val="24"/>
        </w:rPr>
      </w:pPr>
    </w:p>
    <w:p w14:paraId="5449CE94" w14:textId="77777777" w:rsidR="0049128E" w:rsidRPr="00576ED7" w:rsidRDefault="0049128E" w:rsidP="00430EF8">
      <w:pPr>
        <w:pStyle w:val="Heading3"/>
      </w:pPr>
      <w:bookmarkStart w:id="37" w:name="_Toc43584113"/>
      <w:r w:rsidRPr="00576ED7">
        <w:t>VIII.  Some Income Tax Policy and Some Income Tax Principles</w:t>
      </w:r>
      <w:bookmarkEnd w:id="37"/>
      <w:r w:rsidRPr="00576ED7">
        <w:fldChar w:fldCharType="begin"/>
      </w:r>
      <w:r w:rsidRPr="00576ED7">
        <w:instrText xml:space="preserve"> TC \l1 "VIII.  Some Income Tax Policy and Some Income Tax Principles</w:instrText>
      </w:r>
      <w:r w:rsidRPr="00576ED7">
        <w:fldChar w:fldCharType="end"/>
      </w:r>
    </w:p>
    <w:p w14:paraId="2E86DF68" w14:textId="77777777" w:rsidR="0049128E" w:rsidRPr="00576ED7" w:rsidRDefault="00D7248A" w:rsidP="009A1BF0">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0128" behindDoc="0" locked="0" layoutInCell="0" allowOverlap="1" wp14:anchorId="0ED16069" wp14:editId="116C5B50">
                <wp:simplePos x="0" y="0"/>
                <wp:positionH relativeFrom="margin">
                  <wp:posOffset>-281305</wp:posOffset>
                </wp:positionH>
                <wp:positionV relativeFrom="margin">
                  <wp:posOffset>3657600</wp:posOffset>
                </wp:positionV>
                <wp:extent cx="3352800" cy="2328545"/>
                <wp:effectExtent l="0" t="0" r="19050" b="14605"/>
                <wp:wrapSquare wrapText="largest"/>
                <wp:docPr id="10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328545"/>
                        </a:xfrm>
                        <a:prstGeom prst="rect">
                          <a:avLst/>
                        </a:prstGeom>
                        <a:solidFill>
                          <a:srgbClr val="FFFFFF"/>
                        </a:solidFill>
                        <a:ln w="12192">
                          <a:solidFill>
                            <a:srgbClr val="000000"/>
                          </a:solidFill>
                          <a:miter lim="800000"/>
                          <a:headEnd/>
                          <a:tailEnd/>
                        </a:ln>
                      </wps:spPr>
                      <wps:txbx>
                        <w:txbxContent>
                          <w:p w14:paraId="03F9C220" w14:textId="77777777" w:rsidR="002D4291" w:rsidRDefault="002D4291" w:rsidP="00D7248A">
                            <w:pPr>
                              <w:widowControl w:val="0"/>
                              <w:jc w:val="both"/>
                              <w:rPr>
                                <w:rFonts w:ascii="Tw Cen MT" w:hAnsi="Tw Cen MT"/>
                              </w:rPr>
                            </w:pPr>
                            <w:r>
                              <w:rPr>
                                <w:rFonts w:ascii="Tw Cen MT" w:hAnsi="Tw Cen MT"/>
                                <w:i/>
                              </w:rPr>
                              <w:t>Three Principles to Guide Us Through Every Question of Income Tax</w:t>
                            </w:r>
                            <w:r>
                              <w:rPr>
                                <w:rFonts w:ascii="Tw Cen MT" w:hAnsi="Tw Cen MT"/>
                              </w:rPr>
                              <w:t>:  There are three principles (which are less than rules but close enough):</w:t>
                            </w:r>
                          </w:p>
                          <w:p w14:paraId="1F990205" w14:textId="77777777" w:rsidR="002D4291" w:rsidRDefault="002D4291" w:rsidP="00D7248A">
                            <w:pPr>
                              <w:widowControl w:val="0"/>
                              <w:jc w:val="both"/>
                              <w:rPr>
                                <w:rFonts w:ascii="Tw Cen MT" w:hAnsi="Tw Cen MT"/>
                              </w:rPr>
                            </w:pPr>
                            <w:r>
                              <w:rPr>
                                <w:rFonts w:ascii="Tw Cen MT" w:hAnsi="Tw Cen MT"/>
                              </w:rPr>
                              <w:t>1.  We tax income of a taxpayer once and only once.</w:t>
                            </w:r>
                          </w:p>
                          <w:p w14:paraId="4BEF3CBA" w14:textId="7A31D9A3" w:rsidR="002D4291" w:rsidRDefault="002D4291" w:rsidP="00D7248A">
                            <w:pPr>
                              <w:widowControl w:val="0"/>
                              <w:jc w:val="both"/>
                              <w:rPr>
                                <w:rFonts w:ascii="Tw Cen MT" w:hAnsi="Tw Cen MT"/>
                              </w:rPr>
                            </w:pPr>
                            <w:r>
                              <w:rPr>
                                <w:rFonts w:ascii="Tw Cen MT" w:hAnsi="Tw Cen MT"/>
                              </w:rPr>
                              <w:t>2. There are exceptions to Principle #1, but we usually must find those exceptions explicitly defined in the Code itself. We define exceptions with precision.</w:t>
                            </w:r>
                          </w:p>
                          <w:p w14:paraId="33F98D47" w14:textId="77777777" w:rsidR="002D4291" w:rsidRDefault="002D4291" w:rsidP="00D7248A">
                            <w:pPr>
                              <w:widowControl w:val="0"/>
                              <w:jc w:val="both"/>
                              <w:rPr>
                                <w:rFonts w:ascii="Tw Cen MT" w:hAnsi="Tw Cen MT"/>
                              </w:rPr>
                            </w:pPr>
                            <w:r>
                              <w:rPr>
                                <w:rFonts w:ascii="Tw Cen MT" w:hAnsi="Tw Cen MT"/>
                              </w:rPr>
                              <w:t xml:space="preserve">3.  If there is an exception to Principle #1, we treat the untaxed income </w:t>
                            </w:r>
                            <w:r>
                              <w:rPr>
                                <w:rFonts w:ascii="Tw Cen MT" w:hAnsi="Tw Cen MT"/>
                                <w:i/>
                              </w:rPr>
                              <w:t>as if</w:t>
                            </w:r>
                            <w:r>
                              <w:rPr>
                                <w:rFonts w:ascii="Tw Cen MT" w:hAnsi="Tw Cen MT"/>
                              </w:rPr>
                              <w:t xml:space="preserve"> it had been taxed and we accomplish this by making appropriate adjustments to “basis.”</w:t>
                            </w:r>
                          </w:p>
                          <w:p w14:paraId="07ADB13E" w14:textId="77777777" w:rsidR="002D4291" w:rsidRDefault="002D4291" w:rsidP="00D7248A">
                            <w:pPr>
                              <w:widowControl w:val="0"/>
                              <w:jc w:val="both"/>
                              <w:rPr>
                                <w:rFonts w:ascii="Tw Cen MT" w:hAnsi="Tw Cen MT"/>
                              </w:rPr>
                            </w:pPr>
                          </w:p>
                          <w:p w14:paraId="2D753FD6" w14:textId="77777777" w:rsidR="002D4291" w:rsidRDefault="002D4291" w:rsidP="00D7248A">
                            <w:pPr>
                              <w:widowControl w:val="0"/>
                              <w:jc w:val="both"/>
                              <w:rPr>
                                <w:rFonts w:ascii="Tw Cen MT" w:hAnsi="Tw Cen MT"/>
                              </w:rPr>
                            </w:pPr>
                            <w:r>
                              <w:rPr>
                                <w:rFonts w:ascii="Tw Cen MT" w:hAnsi="Tw Cen MT"/>
                                <w:b/>
                              </w:rPr>
                              <w:t>Learn</w:t>
                            </w:r>
                            <w:r>
                              <w:rPr>
                                <w:rFonts w:ascii="Tw Cen MT" w:hAnsi="Tw Cen MT"/>
                              </w:rPr>
                              <w:t xml:space="preserve"> these principl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16069" id="Text Box 12" o:spid="_x0000_s1035" type="#_x0000_t202" style="position:absolute;left:0;text-align:left;margin-left:-22.15pt;margin-top:4in;width:264pt;height:183.35pt;z-index:2520801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" o:allowincell="f" strokeweight=".96pt">
                <v:textbox inset="6pt,6pt,6pt,6pt">
                  <w:txbxContent>
                    <w:p w14:paraId="03F9C220" w14:textId="77777777" w:rsidR="002D4291" w:rsidRDefault="002D4291" w:rsidP="00D7248A">
                      <w:pPr>
                        <w:widowControl w:val="0"/>
                        <w:jc w:val="both"/>
                        <w:rPr>
                          <w:rFonts w:ascii="Tw Cen MT" w:hAnsi="Tw Cen MT"/>
                        </w:rPr>
                      </w:pPr>
                      <w:r>
                        <w:rPr>
                          <w:rFonts w:ascii="Tw Cen MT" w:hAnsi="Tw Cen MT"/>
                          <w:i/>
                        </w:rPr>
                        <w:t xml:space="preserve">Three Principles to Guide Us </w:t>
                      </w:r>
                      <w:proofErr w:type="gramStart"/>
                      <w:r>
                        <w:rPr>
                          <w:rFonts w:ascii="Tw Cen MT" w:hAnsi="Tw Cen MT"/>
                          <w:i/>
                        </w:rPr>
                        <w:t>Through</w:t>
                      </w:r>
                      <w:proofErr w:type="gramEnd"/>
                      <w:r>
                        <w:rPr>
                          <w:rFonts w:ascii="Tw Cen MT" w:hAnsi="Tw Cen MT"/>
                          <w:i/>
                        </w:rPr>
                        <w:t xml:space="preserve"> Every Question of Income Tax</w:t>
                      </w:r>
                      <w:r>
                        <w:rPr>
                          <w:rFonts w:ascii="Tw Cen MT" w:hAnsi="Tw Cen MT"/>
                        </w:rPr>
                        <w:t>:  There are three principles (which are less than rules but close enough):</w:t>
                      </w:r>
                    </w:p>
                    <w:p w14:paraId="1F990205" w14:textId="77777777" w:rsidR="002D4291" w:rsidRDefault="002D4291" w:rsidP="00D7248A">
                      <w:pPr>
                        <w:widowControl w:val="0"/>
                        <w:jc w:val="both"/>
                        <w:rPr>
                          <w:rFonts w:ascii="Tw Cen MT" w:hAnsi="Tw Cen MT"/>
                        </w:rPr>
                      </w:pPr>
                      <w:r>
                        <w:rPr>
                          <w:rFonts w:ascii="Tw Cen MT" w:hAnsi="Tw Cen MT"/>
                        </w:rPr>
                        <w:t>1.  We tax income of a taxpayer once and only once.</w:t>
                      </w:r>
                    </w:p>
                    <w:p w14:paraId="4BEF3CBA" w14:textId="7A31D9A3" w:rsidR="002D4291" w:rsidRDefault="002D4291" w:rsidP="00D7248A">
                      <w:pPr>
                        <w:widowControl w:val="0"/>
                        <w:jc w:val="both"/>
                        <w:rPr>
                          <w:rFonts w:ascii="Tw Cen MT" w:hAnsi="Tw Cen MT"/>
                        </w:rPr>
                      </w:pPr>
                      <w:r>
                        <w:rPr>
                          <w:rFonts w:ascii="Tw Cen MT" w:hAnsi="Tw Cen MT"/>
                        </w:rPr>
                        <w:t>2. There are exceptions to Principle #1, but we usually must find those exceptions explicitly defined in the Code itself. We define exceptions with precision.</w:t>
                      </w:r>
                    </w:p>
                    <w:p w14:paraId="33F98D47" w14:textId="77777777" w:rsidR="002D4291" w:rsidRDefault="002D4291" w:rsidP="00D7248A">
                      <w:pPr>
                        <w:widowControl w:val="0"/>
                        <w:jc w:val="both"/>
                        <w:rPr>
                          <w:rFonts w:ascii="Tw Cen MT" w:hAnsi="Tw Cen MT"/>
                        </w:rPr>
                      </w:pPr>
                      <w:r>
                        <w:rPr>
                          <w:rFonts w:ascii="Tw Cen MT" w:hAnsi="Tw Cen MT"/>
                        </w:rPr>
                        <w:t xml:space="preserve">3.  If there is an exception to Principle #1, we treat the untaxed income </w:t>
                      </w:r>
                      <w:r>
                        <w:rPr>
                          <w:rFonts w:ascii="Tw Cen MT" w:hAnsi="Tw Cen MT"/>
                          <w:i/>
                        </w:rPr>
                        <w:t>as if</w:t>
                      </w:r>
                      <w:r>
                        <w:rPr>
                          <w:rFonts w:ascii="Tw Cen MT" w:hAnsi="Tw Cen MT"/>
                        </w:rPr>
                        <w:t xml:space="preserve"> it had been taxed and we accomplish this by making appropriate adjustments to “basis.”</w:t>
                      </w:r>
                    </w:p>
                    <w:p w14:paraId="07ADB13E" w14:textId="77777777" w:rsidR="002D4291" w:rsidRDefault="002D4291" w:rsidP="00D7248A">
                      <w:pPr>
                        <w:widowControl w:val="0"/>
                        <w:jc w:val="both"/>
                        <w:rPr>
                          <w:rFonts w:ascii="Tw Cen MT" w:hAnsi="Tw Cen MT"/>
                        </w:rPr>
                      </w:pPr>
                    </w:p>
                    <w:p w14:paraId="2D753FD6" w14:textId="77777777" w:rsidR="002D4291" w:rsidRDefault="002D4291" w:rsidP="00D7248A">
                      <w:pPr>
                        <w:widowControl w:val="0"/>
                        <w:jc w:val="both"/>
                        <w:rPr>
                          <w:rFonts w:ascii="Tw Cen MT" w:hAnsi="Tw Cen MT"/>
                        </w:rPr>
                      </w:pPr>
                      <w:r>
                        <w:rPr>
                          <w:rFonts w:ascii="Tw Cen MT" w:hAnsi="Tw Cen MT"/>
                          <w:b/>
                        </w:rPr>
                        <w:t>Learn</w:t>
                      </w:r>
                      <w:r>
                        <w:rPr>
                          <w:rFonts w:ascii="Tw Cen MT" w:hAnsi="Tw Cen MT"/>
                        </w:rPr>
                        <w:t xml:space="preserve"> these principles.</w:t>
                      </w:r>
                    </w:p>
                  </w:txbxContent>
                </v:textbox>
                <w10:wrap type="square" side="largest" anchorx="margin" anchory="margin"/>
              </v:shape>
            </w:pict>
          </mc:Fallback>
        </mc:AlternateContent>
      </w:r>
    </w:p>
    <w:p w14:paraId="073551E1" w14:textId="1B735481" w:rsidR="0049128E" w:rsidRPr="00D7248A" w:rsidRDefault="0049128E" w:rsidP="009A1BF0">
      <w:pPr>
        <w:widowControl w:val="0"/>
        <w:jc w:val="both"/>
        <w:rPr>
          <w:szCs w:val="24"/>
        </w:rPr>
      </w:pPr>
      <w:bookmarkStart w:id="38" w:name="_Hlk12958110"/>
      <w:r w:rsidRPr="00576ED7">
        <w:rPr>
          <w:szCs w:val="24"/>
        </w:rPr>
        <w:t xml:space="preserve">The United States has adopted an income tax code, and the discussion now zeroes in on the </w:t>
      </w:r>
      <w:r w:rsidR="00F97CA7">
        <w:rPr>
          <w:szCs w:val="24"/>
        </w:rPr>
        <w:t xml:space="preserve">statute </w:t>
      </w:r>
      <w:r w:rsidRPr="00576ED7">
        <w:rPr>
          <w:szCs w:val="24"/>
        </w:rPr>
        <w:t>that Congress has adopted</w:t>
      </w:r>
      <w:r w:rsidR="00F74960">
        <w:rPr>
          <w:szCs w:val="24"/>
        </w:rPr>
        <w:t xml:space="preserve"> and </w:t>
      </w:r>
      <w:r w:rsidR="00D7248A">
        <w:rPr>
          <w:szCs w:val="24"/>
        </w:rPr>
        <w:t xml:space="preserve">some </w:t>
      </w:r>
      <w:r w:rsidR="00A84E98">
        <w:rPr>
          <w:szCs w:val="24"/>
        </w:rPr>
        <w:t xml:space="preserve">broad </w:t>
      </w:r>
      <w:r w:rsidR="00F74960">
        <w:rPr>
          <w:szCs w:val="24"/>
        </w:rPr>
        <w:t xml:space="preserve">policy </w:t>
      </w:r>
      <w:r w:rsidR="00D7248A">
        <w:rPr>
          <w:szCs w:val="24"/>
        </w:rPr>
        <w:t xml:space="preserve">issues </w:t>
      </w:r>
      <w:r w:rsidR="00291854">
        <w:rPr>
          <w:szCs w:val="24"/>
        </w:rPr>
        <w:t xml:space="preserve">that the Code </w:t>
      </w:r>
      <w:r w:rsidR="00F74960">
        <w:rPr>
          <w:szCs w:val="24"/>
        </w:rPr>
        <w:t>raises</w:t>
      </w:r>
      <w:r w:rsidR="00F56186" w:rsidRPr="00576ED7">
        <w:rPr>
          <w:szCs w:val="24"/>
        </w:rPr>
        <w:t>.</w:t>
      </w:r>
      <w:r w:rsidR="00F56186">
        <w:rPr>
          <w:szCs w:val="24"/>
        </w:rPr>
        <w:t xml:space="preserve"> </w:t>
      </w:r>
      <w:r w:rsidR="00D7248A">
        <w:rPr>
          <w:szCs w:val="24"/>
        </w:rPr>
        <w:t xml:space="preserve">The </w:t>
      </w:r>
      <w:r w:rsidR="00291854">
        <w:rPr>
          <w:szCs w:val="24"/>
        </w:rPr>
        <w:t>Code itself implicitly embodies</w:t>
      </w:r>
      <w:r w:rsidR="00325CD1">
        <w:rPr>
          <w:szCs w:val="24"/>
        </w:rPr>
        <w:t xml:space="preserve"> </w:t>
      </w:r>
      <w:r w:rsidR="00D7248A">
        <w:rPr>
          <w:szCs w:val="24"/>
        </w:rPr>
        <w:t>certain principles (</w:t>
      </w:r>
      <w:r w:rsidR="00D7248A">
        <w:rPr>
          <w:i/>
          <w:szCs w:val="24"/>
        </w:rPr>
        <w:t>see</w:t>
      </w:r>
      <w:r w:rsidR="00D7248A">
        <w:rPr>
          <w:szCs w:val="24"/>
        </w:rPr>
        <w:t xml:space="preserve"> accompanying text box).</w:t>
      </w:r>
      <w:r w:rsidR="00325CD1">
        <w:rPr>
          <w:szCs w:val="24"/>
        </w:rPr>
        <w:t xml:space="preserve"> </w:t>
      </w:r>
      <w:r w:rsidR="00832659">
        <w:rPr>
          <w:szCs w:val="24"/>
        </w:rPr>
        <w:t>A tax code that requires taxpayers to pay income tax on less than</w:t>
      </w:r>
      <w:r w:rsidR="00382F6D">
        <w:rPr>
          <w:szCs w:val="24"/>
        </w:rPr>
        <w:t xml:space="preserve"> all of their accessions to wealth and to pay </w:t>
      </w:r>
      <w:r w:rsidR="00382F6D">
        <w:rPr>
          <w:szCs w:val="24"/>
        </w:rPr>
        <w:lastRenderedPageBreak/>
        <w:t>different rates on different types of income necessarily</w:t>
      </w:r>
      <w:r w:rsidR="001C2720">
        <w:rPr>
          <w:szCs w:val="24"/>
        </w:rPr>
        <w:t xml:space="preserve"> raises questions of policy, equity, and fairness.</w:t>
      </w:r>
    </w:p>
    <w:p w14:paraId="2392E7F3" w14:textId="7B292DEF" w:rsidR="0049128E" w:rsidRPr="00576ED7" w:rsidRDefault="0049128E" w:rsidP="009A1BF0">
      <w:pPr>
        <w:widowControl w:val="0"/>
        <w:jc w:val="both"/>
        <w:rPr>
          <w:szCs w:val="24"/>
        </w:rPr>
      </w:pPr>
    </w:p>
    <w:p w14:paraId="55D92C7E" w14:textId="327DA4C4" w:rsidR="0049128E" w:rsidRPr="00576ED7" w:rsidRDefault="002E4DA6" w:rsidP="00F97CA7">
      <w:pPr>
        <w:widowControl w:val="0"/>
        <w:jc w:val="both"/>
        <w:rPr>
          <w:szCs w:val="24"/>
        </w:rPr>
      </w:pPr>
      <w:r w:rsidRPr="004D46D6">
        <w:rPr>
          <w:rFonts w:asciiTheme="minorHAnsi" w:eastAsiaTheme="minorEastAsia" w:hAnsiTheme="minorHAnsi" w:cstheme="minorBidi"/>
          <w:noProof/>
          <w:sz w:val="22"/>
          <w:szCs w:val="24"/>
        </w:rPr>
        <mc:AlternateContent>
          <mc:Choice Requires="wps">
            <w:drawing>
              <wp:anchor distT="152400" distB="152400" distL="152400" distR="152400" simplePos="0" relativeHeight="252354560" behindDoc="0" locked="0" layoutInCell="0" allowOverlap="1" wp14:anchorId="5CBCB724" wp14:editId="3057F1B0">
                <wp:simplePos x="0" y="0"/>
                <wp:positionH relativeFrom="margin">
                  <wp:posOffset>1836420</wp:posOffset>
                </wp:positionH>
                <wp:positionV relativeFrom="paragraph">
                  <wp:posOffset>480060</wp:posOffset>
                </wp:positionV>
                <wp:extent cx="3427095" cy="4206240"/>
                <wp:effectExtent l="0" t="0" r="20955" b="22860"/>
                <wp:wrapSquare wrapText="largest"/>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4206240"/>
                        </a:xfrm>
                        <a:prstGeom prst="rect">
                          <a:avLst/>
                        </a:prstGeom>
                        <a:solidFill>
                          <a:srgbClr val="FFFFFF"/>
                        </a:solidFill>
                        <a:ln w="12192">
                          <a:solidFill>
                            <a:srgbClr val="000000"/>
                          </a:solidFill>
                          <a:miter lim="800000"/>
                          <a:headEnd/>
                          <a:tailEnd/>
                        </a:ln>
                      </wps:spPr>
                      <wps:txbx>
                        <w:txbxContent>
                          <w:p w14:paraId="488BD6E6" w14:textId="41E40271" w:rsidR="002D4291" w:rsidRPr="00C34655" w:rsidRDefault="002D4291" w:rsidP="00F13A58">
                            <w:pPr>
                              <w:widowControl w:val="0"/>
                              <w:jc w:val="both"/>
                              <w:rPr>
                                <w:rFonts w:ascii="Tw Cen MT" w:hAnsi="Tw Cen MT"/>
                              </w:rPr>
                            </w:pPr>
                            <w:r>
                              <w:rPr>
                                <w:rFonts w:ascii="Tw Cen MT" w:hAnsi="Tw Cen MT"/>
                                <w:i/>
                              </w:rPr>
                              <w:t>Tax Expenditures</w:t>
                            </w:r>
                            <w:r>
                              <w:rPr>
                                <w:rFonts w:ascii="Tw Cen MT" w:hAnsi="Tw Cen MT"/>
                              </w:rPr>
                              <w:t xml:space="preserve">: Congress may choose not to make citizens pay income tax on receipt of certain benefits or on purchase of certain items. For example, an employee who receives up to $14,300 (inflation-adjusted amount for 2020)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0. Joint Committee on Taxation, </w:t>
                            </w:r>
                            <w:r>
                              <w:rPr>
                                <w:rFonts w:ascii="Tw Cen MT" w:hAnsi="Tw Cen MT"/>
                                <w:i/>
                                <w:iCs/>
                              </w:rPr>
                              <w:t>Estimates of Federal Tax Expenditures for Fiscal Years 2019-2023</w:t>
                            </w:r>
                            <w:r>
                              <w:rPr>
                                <w:rFonts w:ascii="Tw Cen MT" w:hAnsi="Tw Cen MT"/>
                              </w:rPr>
                              <w:t xml:space="preserve"> (JCX-55-19) December 18, 2019, 27. The tax expenditure for employer contributions for employee health care was expected to be $173.9B. </w:t>
                            </w:r>
                            <w:r>
                              <w:rPr>
                                <w:rFonts w:ascii="Tw Cen MT" w:hAnsi="Tw Cen MT"/>
                                <w:i/>
                              </w:rPr>
                              <w:t>Id.</w:t>
                            </w:r>
                            <w:r>
                              <w:rPr>
                                <w:rFonts w:ascii="Tw Cen MT" w:hAnsi="Tw Cen MT"/>
                              </w:rPr>
                              <w:t xml:space="preserve"> </w:t>
                            </w:r>
                            <w:r>
                              <w:rPr>
                                <w:rFonts w:ascii="Tw Cen MT" w:hAnsi="Tw Cen MT"/>
                                <w:i/>
                              </w:rPr>
                              <w:t>See</w:t>
                            </w:r>
                            <w:r>
                              <w:rPr>
                                <w:rFonts w:ascii="Tw Cen MT" w:hAnsi="Tw Cen MT"/>
                              </w:rPr>
                              <w:t xml:space="preserve"> </w:t>
                            </w:r>
                            <w:r>
                              <w:rPr>
                                <w:rFonts w:ascii="Tw Cen MT" w:hAnsi="Tw Cen MT"/>
                                <w:smallCaps/>
                              </w:rPr>
                              <w:t>Edward D. Kleinbard</w:t>
                            </w:r>
                            <w:r>
                              <w:rPr>
                                <w:rFonts w:ascii="Tw Cen MT" w:hAnsi="Tw Cen MT"/>
                              </w:rPr>
                              <w:t xml:space="preserve">, </w:t>
                            </w:r>
                            <w:r>
                              <w:rPr>
                                <w:rFonts w:ascii="Tw Cen MT" w:hAnsi="Tw Cen MT"/>
                                <w:smallCaps/>
                              </w:rPr>
                              <w:t>We Are Better Than This:  How Government Should Spend Our Money</w:t>
                            </w:r>
                            <w:r>
                              <w:rPr>
                                <w:rFonts w:ascii="Tw Cen MT" w:hAnsi="Tw Cen MT"/>
                              </w:rPr>
                              <w:t xml:space="preserve"> 241-63 (2015) (“The hidden hand of government spending”).</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CB724" id="Text Box 15" o:spid="_x0000_s1036" type="#_x0000_t202" style="position:absolute;left:0;text-align:left;margin-left:144.6pt;margin-top:37.8pt;width:269.85pt;height:331.2pt;z-index:252354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" o:allowincell="f" strokeweight=".96pt">
                <v:textbox inset="6pt,6pt,6pt,6pt">
                  <w:txbxContent>
                    <w:p w14:paraId="488BD6E6" w14:textId="41E40271" w:rsidR="002D4291" w:rsidRPr="00C34655" w:rsidRDefault="002D4291" w:rsidP="00F13A58">
                      <w:pPr>
                        <w:widowControl w:val="0"/>
                        <w:jc w:val="both"/>
                        <w:rPr>
                          <w:rFonts w:ascii="Tw Cen MT" w:hAnsi="Tw Cen MT"/>
                        </w:rPr>
                      </w:pPr>
                      <w:r>
                        <w:rPr>
                          <w:rFonts w:ascii="Tw Cen MT" w:hAnsi="Tw Cen MT"/>
                          <w:i/>
                        </w:rPr>
                        <w:t>Tax Expenditures</w:t>
                      </w:r>
                      <w:r>
                        <w:rPr>
                          <w:rFonts w:ascii="Tw Cen MT" w:hAnsi="Tw Cen MT"/>
                        </w:rPr>
                        <w:t xml:space="preserve">: Congress may choose not to make citizens pay income tax on receipt of certain benefits or on purchase of certain items. For example, an employee who receives up to $14,300 (inflation-adjusted amount for 2020)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0. Joint Committee on Taxation, </w:t>
                      </w:r>
                      <w:r>
                        <w:rPr>
                          <w:rFonts w:ascii="Tw Cen MT" w:hAnsi="Tw Cen MT"/>
                          <w:i/>
                          <w:iCs/>
                        </w:rPr>
                        <w:t>Estimates of Federal Tax Expenditures for Fiscal Years 2019-2023</w:t>
                      </w:r>
                      <w:r>
                        <w:rPr>
                          <w:rFonts w:ascii="Tw Cen MT" w:hAnsi="Tw Cen MT"/>
                        </w:rPr>
                        <w:t xml:space="preserve"> (JCX-55-19) December 18, 2019, 27. The tax expenditure for employer contributions for employee health care was expected to be $173.9B. </w:t>
                      </w:r>
                      <w:r>
                        <w:rPr>
                          <w:rFonts w:ascii="Tw Cen MT" w:hAnsi="Tw Cen MT"/>
                          <w:i/>
                        </w:rPr>
                        <w:t>Id.</w:t>
                      </w:r>
                      <w:r>
                        <w:rPr>
                          <w:rFonts w:ascii="Tw Cen MT" w:hAnsi="Tw Cen MT"/>
                        </w:rPr>
                        <w:t xml:space="preserve"> </w:t>
                      </w:r>
                      <w:r>
                        <w:rPr>
                          <w:rFonts w:ascii="Tw Cen MT" w:hAnsi="Tw Cen MT"/>
                          <w:i/>
                        </w:rPr>
                        <w:t>See</w:t>
                      </w:r>
                      <w:r>
                        <w:rPr>
                          <w:rFonts w:ascii="Tw Cen MT" w:hAnsi="Tw Cen MT"/>
                        </w:rPr>
                        <w:t xml:space="preserve"> </w:t>
                      </w:r>
                      <w:r>
                        <w:rPr>
                          <w:rFonts w:ascii="Tw Cen MT" w:hAnsi="Tw Cen MT"/>
                          <w:smallCaps/>
                        </w:rPr>
                        <w:t>Edward D. Kleinbard</w:t>
                      </w:r>
                      <w:r>
                        <w:rPr>
                          <w:rFonts w:ascii="Tw Cen MT" w:hAnsi="Tw Cen MT"/>
                        </w:rPr>
                        <w:t xml:space="preserve">, </w:t>
                      </w:r>
                      <w:r>
                        <w:rPr>
                          <w:rFonts w:ascii="Tw Cen MT" w:hAnsi="Tw Cen MT"/>
                          <w:smallCaps/>
                        </w:rPr>
                        <w:t>We Are Better Than This:  How Government Should Spend Our Money</w:t>
                      </w:r>
                      <w:r>
                        <w:rPr>
                          <w:rFonts w:ascii="Tw Cen MT" w:hAnsi="Tw Cen MT"/>
                        </w:rPr>
                        <w:t xml:space="preserve"> 241-63 (2015) (“The hidden hand of government spending”).</w:t>
                      </w:r>
                    </w:p>
                  </w:txbxContent>
                </v:textbox>
                <w10:wrap type="square" side="largest" anchorx="margin"/>
              </v:shape>
            </w:pict>
          </mc:Fallback>
        </mc:AlternateContent>
      </w:r>
      <w:r w:rsidR="0049128E" w:rsidRPr="00576ED7">
        <w:rPr>
          <w:i/>
          <w:szCs w:val="24"/>
        </w:rPr>
        <w:t>Fairness and Equity</w:t>
      </w:r>
      <w:r w:rsidR="0049128E" w:rsidRPr="00576ED7">
        <w:rPr>
          <w:szCs w:val="24"/>
        </w:rPr>
        <w:fldChar w:fldCharType="begin"/>
      </w:r>
      <w:r w:rsidR="0049128E" w:rsidRPr="00576ED7">
        <w:rPr>
          <w:i/>
          <w:szCs w:val="24"/>
        </w:rPr>
        <w:instrText xml:space="preserve"> TC \l2 "Fairness and Equity</w:instrText>
      </w:r>
      <w:r w:rsidR="0049128E" w:rsidRPr="00576ED7">
        <w:rPr>
          <w:szCs w:val="24"/>
        </w:rPr>
        <w:fldChar w:fldCharType="end"/>
      </w:r>
      <w:r w:rsidR="00A61CBC">
        <w:rPr>
          <w:szCs w:val="24"/>
        </w:rPr>
        <w:t xml:space="preserve">: </w:t>
      </w:r>
      <w:r w:rsidR="0049128E" w:rsidRPr="00576ED7">
        <w:rPr>
          <w:szCs w:val="24"/>
        </w:rPr>
        <w:t>Issues of fairness as between those who must pay an income tax arise</w:t>
      </w:r>
      <w:r w:rsidR="00F56186" w:rsidRPr="00576ED7">
        <w:rPr>
          <w:szCs w:val="24"/>
        </w:rPr>
        <w:t xml:space="preserve">. </w:t>
      </w:r>
      <w:r w:rsidR="00F74960">
        <w:rPr>
          <w:szCs w:val="24"/>
        </w:rPr>
        <w:t xml:space="preserve">If two taxpayers have equal incomes, </w:t>
      </w:r>
      <w:r w:rsidR="00F74960">
        <w:rPr>
          <w:i/>
          <w:szCs w:val="24"/>
        </w:rPr>
        <w:t>a</w:t>
      </w:r>
      <w:r w:rsidR="0049128E" w:rsidRPr="00576ED7">
        <w:rPr>
          <w:i/>
          <w:szCs w:val="24"/>
        </w:rPr>
        <w:t xml:space="preserve"> reduction in one taxpayer’s taxable income </w:t>
      </w:r>
      <w:r w:rsidR="00F74960">
        <w:rPr>
          <w:i/>
          <w:szCs w:val="24"/>
        </w:rPr>
        <w:t xml:space="preserve">reduces </w:t>
      </w:r>
      <w:r w:rsidR="0049128E" w:rsidRPr="00576ED7">
        <w:rPr>
          <w:i/>
          <w:szCs w:val="24"/>
        </w:rPr>
        <w:t xml:space="preserve">that taxpayer’s </w:t>
      </w:r>
      <w:r w:rsidR="00D7248A">
        <w:rPr>
          <w:i/>
          <w:szCs w:val="24"/>
        </w:rPr>
        <w:t xml:space="preserve">income </w:t>
      </w:r>
      <w:r w:rsidR="0049128E" w:rsidRPr="00576ED7">
        <w:rPr>
          <w:i/>
          <w:szCs w:val="24"/>
        </w:rPr>
        <w:t>tax</w:t>
      </w:r>
      <w:r w:rsidR="00D7248A">
        <w:rPr>
          <w:i/>
          <w:szCs w:val="24"/>
        </w:rPr>
        <w:t xml:space="preserve"> liability</w:t>
      </w:r>
      <w:r w:rsidR="00F56186" w:rsidRPr="00576ED7">
        <w:rPr>
          <w:i/>
          <w:szCs w:val="24"/>
        </w:rPr>
        <w:t xml:space="preserve">. </w:t>
      </w:r>
      <w:r w:rsidR="0049128E" w:rsidRPr="00576ED7">
        <w:rPr>
          <w:i/>
          <w:szCs w:val="24"/>
        </w:rPr>
        <w:t>If the government is to raise a certain amount of money through an income tax, a reduction in one taxpayer’s tax liability necessarily means that someone else’s tax</w:t>
      </w:r>
      <w:r w:rsidR="00D7248A">
        <w:rPr>
          <w:i/>
          <w:szCs w:val="24"/>
        </w:rPr>
        <w:t xml:space="preserve"> liability </w:t>
      </w:r>
      <w:r w:rsidR="0049128E" w:rsidRPr="00576ED7">
        <w:rPr>
          <w:i/>
          <w:szCs w:val="24"/>
        </w:rPr>
        <w:t>must in</w:t>
      </w:r>
      <w:r w:rsidR="00A61CBC">
        <w:rPr>
          <w:i/>
          <w:szCs w:val="24"/>
        </w:rPr>
        <w:t xml:space="preserve">crease. </w:t>
      </w:r>
      <w:r w:rsidR="0049128E" w:rsidRPr="00576ED7">
        <w:rPr>
          <w:i/>
          <w:szCs w:val="24"/>
        </w:rPr>
        <w:t>Th</w:t>
      </w:r>
      <w:r w:rsidR="00F97CA7">
        <w:rPr>
          <w:i/>
          <w:szCs w:val="24"/>
        </w:rPr>
        <w:t>u</w:t>
      </w:r>
      <w:r w:rsidR="0049128E" w:rsidRPr="00576ED7">
        <w:rPr>
          <w:i/>
          <w:szCs w:val="24"/>
        </w:rPr>
        <w:t>s</w:t>
      </w:r>
      <w:r w:rsidR="009D64A4">
        <w:rPr>
          <w:i/>
          <w:szCs w:val="24"/>
        </w:rPr>
        <w:t>,</w:t>
      </w:r>
      <w:r w:rsidR="0049128E" w:rsidRPr="00576ED7">
        <w:rPr>
          <w:i/>
          <w:szCs w:val="24"/>
        </w:rPr>
        <w:t xml:space="preserve"> reduction of some taxpayers’ tax liability is a matter of </w:t>
      </w:r>
      <w:r w:rsidR="00A61CBC">
        <w:rPr>
          <w:i/>
          <w:szCs w:val="24"/>
        </w:rPr>
        <w:t xml:space="preserve">concern for everyone else. </w:t>
      </w:r>
      <w:r w:rsidR="0049128E" w:rsidRPr="00576ED7">
        <w:rPr>
          <w:i/>
          <w:szCs w:val="24"/>
        </w:rPr>
        <w:t xml:space="preserve">The government may </w:t>
      </w:r>
      <w:r w:rsidR="0049128E" w:rsidRPr="00576ED7">
        <w:rPr>
          <w:b/>
          <w:i/>
          <w:szCs w:val="24"/>
        </w:rPr>
        <w:t>choose</w:t>
      </w:r>
      <w:r w:rsidR="0049128E" w:rsidRPr="00576ED7">
        <w:rPr>
          <w:i/>
          <w:szCs w:val="24"/>
        </w:rPr>
        <w:t xml:space="preserve"> to discriminate in its as</w:t>
      </w:r>
      <w:r w:rsidR="00A61CBC">
        <w:rPr>
          <w:i/>
          <w:szCs w:val="24"/>
        </w:rPr>
        <w:t xml:space="preserve">sessment of tax liability. </w:t>
      </w:r>
      <w:r w:rsidR="0049128E" w:rsidRPr="00576ED7">
        <w:rPr>
          <w:i/>
          <w:szCs w:val="24"/>
        </w:rPr>
        <w:t>The policy considerations that justify reducing one taxpayer’s tax liability but not another’s are the essence of tax policy.</w:t>
      </w:r>
    </w:p>
    <w:p w14:paraId="078CC81A" w14:textId="77777777" w:rsidR="0049128E" w:rsidRPr="00576ED7" w:rsidRDefault="0049128E" w:rsidP="009A1BF0">
      <w:pPr>
        <w:widowControl w:val="0"/>
        <w:jc w:val="both"/>
        <w:rPr>
          <w:szCs w:val="24"/>
        </w:rPr>
      </w:pPr>
    </w:p>
    <w:p w14:paraId="3EE53741" w14:textId="77777777" w:rsidR="0049128E" w:rsidRPr="00576ED7" w:rsidRDefault="0049128E" w:rsidP="006321B9">
      <w:pPr>
        <w:widowControl w:val="0"/>
        <w:jc w:val="both"/>
        <w:rPr>
          <w:szCs w:val="24"/>
        </w:rPr>
      </w:pPr>
      <w:r w:rsidRPr="00576ED7">
        <w:rPr>
          <w:i/>
          <w:szCs w:val="24"/>
        </w:rPr>
        <w:t>Three Guiding Principles</w:t>
      </w:r>
      <w:r w:rsidRPr="00576ED7">
        <w:rPr>
          <w:szCs w:val="24"/>
        </w:rPr>
        <w:fldChar w:fldCharType="begin"/>
      </w:r>
      <w:r w:rsidRPr="00576ED7">
        <w:rPr>
          <w:i/>
          <w:szCs w:val="24"/>
        </w:rPr>
        <w:instrText xml:space="preserve"> TC \l2 "Three Guiding Principles</w:instrText>
      </w:r>
      <w:r w:rsidRPr="00576ED7">
        <w:rPr>
          <w:szCs w:val="24"/>
        </w:rPr>
        <w:fldChar w:fldCharType="end"/>
      </w:r>
      <w:r w:rsidR="00A61CBC">
        <w:rPr>
          <w:szCs w:val="24"/>
        </w:rPr>
        <w:t xml:space="preserve">: </w:t>
      </w:r>
      <w:r w:rsidRPr="00576ED7">
        <w:rPr>
          <w:szCs w:val="24"/>
        </w:rPr>
        <w:t xml:space="preserve">This leads us to observe that there are three </w:t>
      </w:r>
      <w:r w:rsidRPr="00576ED7">
        <w:rPr>
          <w:i/>
          <w:szCs w:val="24"/>
        </w:rPr>
        <w:t>norms</w:t>
      </w:r>
      <w:r w:rsidRPr="00576ED7">
        <w:rPr>
          <w:szCs w:val="24"/>
        </w:rPr>
        <w:t xml:space="preserve"> against which we measure income tax rules:</w:t>
      </w:r>
    </w:p>
    <w:p w14:paraId="7A85A016" w14:textId="76BA08D8" w:rsidR="0049128E" w:rsidRPr="00576ED7" w:rsidRDefault="0049128E" w:rsidP="006321B9">
      <w:pPr>
        <w:widowControl w:val="0"/>
        <w:ind w:left="720"/>
        <w:jc w:val="both"/>
        <w:rPr>
          <w:szCs w:val="24"/>
        </w:rPr>
      </w:pPr>
      <w:r w:rsidRPr="00576ED7">
        <w:rPr>
          <w:szCs w:val="24"/>
        </w:rPr>
        <w:t xml:space="preserve">1.  Horizontal equity: Taxpayers with equal accessions to wealth should pay the same amount of income tax. Like taxpayers should be </w:t>
      </w:r>
      <w:bookmarkEnd w:id="38"/>
      <w:r w:rsidRPr="00576ED7">
        <w:rPr>
          <w:szCs w:val="24"/>
        </w:rPr>
        <w:t>taxed alike. Of course, we can argue about which taxpayers are truly alike.</w:t>
      </w:r>
    </w:p>
    <w:p w14:paraId="735B6646" w14:textId="5AC86DCE" w:rsidR="0049128E" w:rsidRPr="00576ED7" w:rsidRDefault="009D38BC" w:rsidP="006321B9">
      <w:pPr>
        <w:widowControl w:val="0"/>
        <w:ind w:left="720"/>
        <w:jc w:val="both"/>
        <w:rPr>
          <w:szCs w:val="24"/>
        </w:rPr>
      </w:pPr>
      <w:r>
        <w:rPr>
          <w:szCs w:val="24"/>
        </w:rPr>
        <w:t xml:space="preserve">2. </w:t>
      </w:r>
      <w:r w:rsidR="0049128E" w:rsidRPr="00576ED7">
        <w:rPr>
          <w:szCs w:val="24"/>
        </w:rPr>
        <w:t>Vertical equity: Unlike taxpayers</w:t>
      </w:r>
      <w:r w:rsidR="009D0DD7">
        <w:rPr>
          <w:szCs w:val="24"/>
        </w:rPr>
        <w:t>, i.e.,</w:t>
      </w:r>
      <w:r w:rsidR="0049128E" w:rsidRPr="00576ED7">
        <w:rPr>
          <w:szCs w:val="24"/>
        </w:rPr>
        <w:t xml:space="preserve"> </w:t>
      </w:r>
      <w:r w:rsidR="004B2B1A">
        <w:rPr>
          <w:szCs w:val="24"/>
        </w:rPr>
        <w:t>t</w:t>
      </w:r>
      <w:r w:rsidR="004B2B1A" w:rsidRPr="00576ED7">
        <w:rPr>
          <w:szCs w:val="24"/>
        </w:rPr>
        <w:t>axpayers with different accessions to wealth</w:t>
      </w:r>
      <w:r w:rsidR="004B2B1A">
        <w:rPr>
          <w:szCs w:val="24"/>
        </w:rPr>
        <w:t>,</w:t>
      </w:r>
      <w:r w:rsidR="004B2B1A" w:rsidRPr="00576ED7">
        <w:rPr>
          <w:szCs w:val="24"/>
        </w:rPr>
        <w:t xml:space="preserve"> </w:t>
      </w:r>
      <w:r w:rsidR="0049128E" w:rsidRPr="00576ED7">
        <w:rPr>
          <w:szCs w:val="24"/>
        </w:rPr>
        <w:t xml:space="preserve">should not be taxed alike. Those with more income should pay more </w:t>
      </w:r>
      <w:r w:rsidR="0049128E" w:rsidRPr="00576ED7">
        <w:rPr>
          <w:i/>
          <w:szCs w:val="24"/>
        </w:rPr>
        <w:t>and</w:t>
      </w:r>
      <w:r w:rsidR="0049128E" w:rsidRPr="00576ED7">
        <w:rPr>
          <w:szCs w:val="24"/>
        </w:rPr>
        <w:t xml:space="preserve"> pay a higher percentage of their income in taxes. Income tax rates should be progressive.</w:t>
      </w:r>
    </w:p>
    <w:p w14:paraId="146F760E" w14:textId="77777777" w:rsidR="0049128E" w:rsidRPr="00576ED7" w:rsidRDefault="0049128E" w:rsidP="006321B9">
      <w:pPr>
        <w:widowControl w:val="0"/>
        <w:ind w:left="720"/>
        <w:jc w:val="both"/>
        <w:rPr>
          <w:szCs w:val="24"/>
        </w:rPr>
      </w:pPr>
      <w:r w:rsidRPr="00576ED7">
        <w:rPr>
          <w:szCs w:val="24"/>
        </w:rPr>
        <w:t xml:space="preserve">3.  Administrative feasibility: The tax system only applies to persons who </w:t>
      </w:r>
      <w:r w:rsidRPr="00576ED7">
        <w:rPr>
          <w:szCs w:val="24"/>
        </w:rPr>
        <w:lastRenderedPageBreak/>
        <w:t>have incomes. The rules should be easy to understand and to apply – for both the taxpayer and the collection agency, the Internal Revenue Service.</w:t>
      </w:r>
    </w:p>
    <w:p w14:paraId="1310BCD9" w14:textId="77777777" w:rsidR="0049128E" w:rsidRPr="00576ED7" w:rsidRDefault="0049128E" w:rsidP="009A1BF0">
      <w:pPr>
        <w:widowControl w:val="0"/>
        <w:jc w:val="both"/>
        <w:rPr>
          <w:szCs w:val="24"/>
        </w:rPr>
      </w:pPr>
    </w:p>
    <w:p w14:paraId="0429886F" w14:textId="48DCE7C8" w:rsidR="0049128E" w:rsidRPr="00576ED7" w:rsidRDefault="0049128E" w:rsidP="009A1BF0">
      <w:pPr>
        <w:widowControl w:val="0"/>
        <w:jc w:val="both"/>
        <w:rPr>
          <w:szCs w:val="24"/>
        </w:rPr>
      </w:pPr>
      <w:r w:rsidRPr="00576ED7">
        <w:rPr>
          <w:szCs w:val="24"/>
        </w:rPr>
        <w:t>The first two of these principles are corollaries, i.e., each is little more than a restatement of the other.</w:t>
      </w:r>
      <w:r w:rsidR="003C741B">
        <w:rPr>
          <w:szCs w:val="24"/>
        </w:rPr>
        <w:t xml:space="preserve"> C</w:t>
      </w:r>
      <w:r w:rsidRPr="00576ED7">
        <w:rPr>
          <w:szCs w:val="24"/>
        </w:rPr>
        <w:t xml:space="preserve">onsider how </w:t>
      </w:r>
      <w:bookmarkStart w:id="39" w:name="_Hlk12958213"/>
      <w:r w:rsidRPr="00576ED7">
        <w:rPr>
          <w:szCs w:val="24"/>
        </w:rPr>
        <w:t xml:space="preserve">closely we can come to defining “income” </w:t>
      </w:r>
      <w:r w:rsidR="006666F5">
        <w:rPr>
          <w:szCs w:val="24"/>
        </w:rPr>
        <w:t xml:space="preserve">in a way that meets </w:t>
      </w:r>
      <w:r w:rsidRPr="00576ED7">
        <w:rPr>
          <w:szCs w:val="24"/>
        </w:rPr>
        <w:t xml:space="preserve">that </w:t>
      </w:r>
      <w:r w:rsidR="00C91C3D">
        <w:rPr>
          <w:szCs w:val="24"/>
        </w:rPr>
        <w:t xml:space="preserve">meets </w:t>
      </w:r>
      <w:bookmarkStart w:id="40" w:name="_Hlk12958231"/>
      <w:r w:rsidRPr="00576ED7">
        <w:rPr>
          <w:szCs w:val="24"/>
        </w:rPr>
        <w:t xml:space="preserve">the first two </w:t>
      </w:r>
      <w:r w:rsidR="00C91C3D">
        <w:rPr>
          <w:szCs w:val="24"/>
        </w:rPr>
        <w:t>norms</w:t>
      </w:r>
      <w:r w:rsidR="005E4B19">
        <w:rPr>
          <w:szCs w:val="24"/>
        </w:rPr>
        <w:t>.</w:t>
      </w:r>
      <w:r w:rsidRPr="00576ED7">
        <w:rPr>
          <w:rStyle w:val="FootnoteReference"/>
          <w:szCs w:val="24"/>
        </w:rPr>
        <w:footnoteReference w:id="22"/>
      </w:r>
    </w:p>
    <w:p w14:paraId="4863B542" w14:textId="77777777" w:rsidR="009A1BF0" w:rsidRDefault="009A1BF0" w:rsidP="009A1BF0">
      <w:pPr>
        <w:widowControl w:val="0"/>
        <w:jc w:val="both"/>
        <w:rPr>
          <w:szCs w:val="24"/>
        </w:rPr>
      </w:pPr>
    </w:p>
    <w:p w14:paraId="342D81E4" w14:textId="77777777" w:rsidR="00A72A5D" w:rsidRPr="00576ED7" w:rsidRDefault="00A72A5D" w:rsidP="009A1BF0">
      <w:pPr>
        <w:widowControl w:val="0"/>
        <w:jc w:val="both"/>
        <w:rPr>
          <w:szCs w:val="24"/>
        </w:rPr>
      </w:pPr>
    </w:p>
    <w:p w14:paraId="50DCC44B" w14:textId="5BD79FC6" w:rsidR="0049128E" w:rsidRPr="00576ED7" w:rsidRDefault="0049128E" w:rsidP="00430EF8">
      <w:pPr>
        <w:pStyle w:val="Heading3"/>
      </w:pPr>
      <w:bookmarkStart w:id="41" w:name="_Toc43584114"/>
      <w:r w:rsidRPr="00576ED7">
        <w:t xml:space="preserve">IX.  What </w:t>
      </w:r>
      <w:r w:rsidR="00D71373">
        <w:t xml:space="preserve">We Tax: What </w:t>
      </w:r>
      <w:r w:rsidRPr="00576ED7">
        <w:t>Is Income?</w:t>
      </w:r>
      <w:bookmarkEnd w:id="41"/>
      <w:r w:rsidRPr="00576ED7">
        <w:fldChar w:fldCharType="begin"/>
      </w:r>
      <w:r w:rsidRPr="00576ED7">
        <w:instrText xml:space="preserve"> TC \l1 "IX.  What Is Income?</w:instrText>
      </w:r>
      <w:r w:rsidRPr="00576ED7">
        <w:fldChar w:fldCharType="end"/>
      </w:r>
    </w:p>
    <w:p w14:paraId="4063617D" w14:textId="77777777" w:rsidR="0049128E" w:rsidRPr="00576ED7" w:rsidRDefault="0049128E" w:rsidP="009A1BF0">
      <w:pPr>
        <w:widowControl w:val="0"/>
        <w:jc w:val="both"/>
        <w:rPr>
          <w:szCs w:val="24"/>
        </w:rPr>
      </w:pPr>
    </w:p>
    <w:p w14:paraId="3F9FD5FF" w14:textId="2C880648" w:rsidR="0049128E" w:rsidRDefault="0049128E" w:rsidP="009A1BF0">
      <w:pPr>
        <w:widowControl w:val="0"/>
        <w:jc w:val="both"/>
        <w:rPr>
          <w:szCs w:val="24"/>
        </w:rPr>
      </w:pPr>
      <w:r w:rsidRPr="00576ED7">
        <w:rPr>
          <w:szCs w:val="24"/>
        </w:rPr>
        <w:t xml:space="preserve">We may think of “income” as the amount </w:t>
      </w:r>
      <w:bookmarkEnd w:id="39"/>
      <w:r w:rsidRPr="00576ED7">
        <w:rPr>
          <w:szCs w:val="24"/>
        </w:rPr>
        <w:t xml:space="preserve">of money we receive for working at a job or for investing money that we have saved. However, if we wish to tax alike all taxpayers whose situations are alike, our notion of income </w:t>
      </w:r>
      <w:bookmarkEnd w:id="40"/>
      <w:r w:rsidRPr="00576ED7">
        <w:rPr>
          <w:szCs w:val="24"/>
        </w:rPr>
        <w:t xml:space="preserve">must expand. Surely two workers whose wages are the same should not be regarded as like taxpayers if one of them wins $1M in the state’s lottery. The difference between these two taxpayers is that one has a much greater </w:t>
      </w:r>
      <w:r w:rsidRPr="000D660C">
        <w:rPr>
          <w:i/>
          <w:iCs/>
          <w:szCs w:val="24"/>
        </w:rPr>
        <w:t>capacity to consume</w:t>
      </w:r>
      <w:r w:rsidRPr="00576ED7">
        <w:rPr>
          <w:szCs w:val="24"/>
        </w:rPr>
        <w:t xml:space="preserve"> (i.e., to spend) and/or </w:t>
      </w:r>
      <w:r w:rsidRPr="0068396D">
        <w:rPr>
          <w:i/>
          <w:iCs/>
          <w:szCs w:val="24"/>
        </w:rPr>
        <w:t>to save</w:t>
      </w:r>
      <w:r w:rsidRPr="00576ED7">
        <w:rPr>
          <w:szCs w:val="24"/>
        </w:rPr>
        <w:t xml:space="preserve"> than the other. This suggests that pursuing the policies of horizontal and vertical equity requires that we not limit the concept of “income” to the fruits of labor or investment. Rather we should treat the concept of “income” as a </w:t>
      </w:r>
      <w:r w:rsidR="0068396D">
        <w:rPr>
          <w:i/>
          <w:szCs w:val="24"/>
        </w:rPr>
        <w:t>fun</w:t>
      </w:r>
      <w:r w:rsidRPr="00F03767">
        <w:rPr>
          <w:i/>
          <w:szCs w:val="24"/>
        </w:rPr>
        <w:t>ctio</w:t>
      </w:r>
      <w:r w:rsidR="0045002C" w:rsidRPr="00F03767">
        <w:rPr>
          <w:i/>
          <w:szCs w:val="24"/>
        </w:rPr>
        <w:t>n of both spending and saving</w:t>
      </w:r>
      <w:r w:rsidR="0045002C">
        <w:rPr>
          <w:szCs w:val="24"/>
        </w:rPr>
        <w:t>.</w:t>
      </w:r>
      <w:r w:rsidR="00F03767">
        <w:rPr>
          <w:szCs w:val="24"/>
        </w:rPr>
        <w:t xml:space="preserve"> </w:t>
      </w:r>
      <w:r w:rsidR="00F03767" w:rsidRPr="00576ED7">
        <w:rPr>
          <w:szCs w:val="24"/>
        </w:rPr>
        <w:t>The economist Henry Simo</w:t>
      </w:r>
      <w:r w:rsidR="00F03767">
        <w:rPr>
          <w:szCs w:val="24"/>
        </w:rPr>
        <w:t>ns propounded this very important definition:</w:t>
      </w:r>
    </w:p>
    <w:p w14:paraId="71E16C74" w14:textId="77777777" w:rsidR="00E736F3" w:rsidRDefault="00E736F3" w:rsidP="009A1BF0">
      <w:pPr>
        <w:widowControl w:val="0"/>
        <w:jc w:val="both"/>
        <w:rPr>
          <w:szCs w:val="24"/>
        </w:rPr>
      </w:pPr>
    </w:p>
    <w:p w14:paraId="700A8FA8" w14:textId="77777777" w:rsidR="00B76BA3" w:rsidRDefault="00E736F3" w:rsidP="00E736F3">
      <w:pPr>
        <w:widowControl w:val="0"/>
        <w:ind w:left="720"/>
        <w:jc w:val="both"/>
        <w:rPr>
          <w:szCs w:val="24"/>
        </w:rPr>
      </w:pPr>
      <w:r w:rsidRPr="00576ED7">
        <w:rPr>
          <w:szCs w:val="24"/>
        </w:rPr>
        <w:t xml:space="preserve">Personal income may be defined as the algebraic sum of (1) the market value of rights exercised in consumption and (2) the change in the value of </w:t>
      </w:r>
    </w:p>
    <w:p w14:paraId="60360110" w14:textId="77777777" w:rsidR="00E736F3" w:rsidRPr="00576ED7" w:rsidRDefault="00E736F3" w:rsidP="00E736F3">
      <w:pPr>
        <w:widowControl w:val="0"/>
        <w:ind w:left="720"/>
        <w:jc w:val="both"/>
        <w:rPr>
          <w:szCs w:val="24"/>
        </w:rPr>
      </w:pPr>
      <w:r w:rsidRPr="00576ED7">
        <w:rPr>
          <w:szCs w:val="24"/>
        </w:rPr>
        <w:t>the store of property rights between the beginning and end of the period in question.</w:t>
      </w:r>
      <w:r w:rsidRPr="00576ED7">
        <w:rPr>
          <w:rStyle w:val="FootnoteReference"/>
          <w:szCs w:val="24"/>
        </w:rPr>
        <w:footnoteReference w:id="23"/>
      </w:r>
    </w:p>
    <w:p w14:paraId="12D3A559" w14:textId="77777777" w:rsidR="00E736F3" w:rsidRPr="00576ED7" w:rsidRDefault="00E736F3" w:rsidP="009A1BF0">
      <w:pPr>
        <w:widowControl w:val="0"/>
        <w:jc w:val="both"/>
        <w:rPr>
          <w:szCs w:val="24"/>
        </w:rPr>
      </w:pPr>
    </w:p>
    <w:p w14:paraId="5C7AF556" w14:textId="7BC219A6" w:rsidR="0049128E" w:rsidRPr="00576ED7" w:rsidRDefault="0049128E" w:rsidP="009A1BF0">
      <w:pPr>
        <w:widowControl w:val="0"/>
        <w:jc w:val="both"/>
        <w:rPr>
          <w:szCs w:val="24"/>
        </w:rPr>
      </w:pPr>
      <w:r w:rsidRPr="00576ED7">
        <w:rPr>
          <w:szCs w:val="24"/>
        </w:rPr>
        <w:t>Derivation of the same formula is also attributed to Georg von Sch</w:t>
      </w:r>
      <w:r w:rsidR="00A61CBC">
        <w:rPr>
          <w:szCs w:val="24"/>
        </w:rPr>
        <w:t xml:space="preserve">anz and to Robert Murray Haig. </w:t>
      </w:r>
      <w:r w:rsidRPr="00576ED7">
        <w:rPr>
          <w:szCs w:val="24"/>
        </w:rPr>
        <w:t>We may refer to this formula as the Schanz-Haig-Simons formula, the Haig-Simons formula, or the SHS formula.</w:t>
      </w:r>
      <w:r w:rsidR="00F03767">
        <w:rPr>
          <w:szCs w:val="24"/>
        </w:rPr>
        <w:t xml:space="preserve"> The SHS formula reflects that a taxpayer who receives income can either save (</w:t>
      </w:r>
      <w:r w:rsidR="00AE2D70">
        <w:rPr>
          <w:szCs w:val="24"/>
        </w:rPr>
        <w:t>invest) or spend it.</w:t>
      </w:r>
    </w:p>
    <w:p w14:paraId="7422D24F" w14:textId="77777777" w:rsidR="0049128E" w:rsidRPr="00576ED7" w:rsidRDefault="0049128E" w:rsidP="009A1BF0">
      <w:pPr>
        <w:widowControl w:val="0"/>
        <w:jc w:val="both"/>
        <w:rPr>
          <w:szCs w:val="24"/>
        </w:rPr>
      </w:pPr>
    </w:p>
    <w:p w14:paraId="76EB1A61" w14:textId="77777777" w:rsidR="0049128E" w:rsidRPr="00576ED7" w:rsidRDefault="0049128E" w:rsidP="009A1BF0">
      <w:pPr>
        <w:widowControl w:val="0"/>
        <w:jc w:val="both"/>
        <w:rPr>
          <w:szCs w:val="24"/>
        </w:rPr>
      </w:pPr>
    </w:p>
    <w:p w14:paraId="345FFAD8" w14:textId="77777777" w:rsidR="0049128E" w:rsidRPr="00576ED7" w:rsidRDefault="0049128E" w:rsidP="009A1BF0">
      <w:pPr>
        <w:widowControl w:val="0"/>
        <w:jc w:val="both"/>
        <w:rPr>
          <w:szCs w:val="24"/>
        </w:rPr>
      </w:pPr>
      <w:r w:rsidRPr="00576ED7">
        <w:rPr>
          <w:i/>
          <w:szCs w:val="24"/>
        </w:rPr>
        <w:t>If Algebra or Economics Scare You</w:t>
      </w:r>
      <w:r w:rsidRPr="00576ED7">
        <w:rPr>
          <w:szCs w:val="24"/>
        </w:rPr>
        <w:t xml:space="preserve"> – </w:t>
      </w:r>
      <w:r w:rsidRPr="00576ED7">
        <w:rPr>
          <w:szCs w:val="24"/>
        </w:rPr>
        <w:fldChar w:fldCharType="begin"/>
      </w:r>
      <w:r w:rsidRPr="00576ED7">
        <w:rPr>
          <w:szCs w:val="24"/>
        </w:rPr>
        <w:instrText xml:space="preserve"> TC \l2 "If Algebra or Economics Scare You – </w:instrText>
      </w:r>
      <w:r w:rsidRPr="00576ED7">
        <w:rPr>
          <w:szCs w:val="24"/>
        </w:rPr>
        <w:fldChar w:fldCharType="end"/>
      </w:r>
    </w:p>
    <w:p w14:paraId="6126F0D5" w14:textId="77777777" w:rsidR="0049128E" w:rsidRPr="00576ED7" w:rsidRDefault="0049128E" w:rsidP="009A1BF0">
      <w:pPr>
        <w:widowControl w:val="0"/>
        <w:jc w:val="both"/>
        <w:rPr>
          <w:szCs w:val="24"/>
        </w:rPr>
      </w:pPr>
    </w:p>
    <w:p w14:paraId="2DF1F658" w14:textId="77777777" w:rsidR="0049128E" w:rsidRDefault="0049128E" w:rsidP="009A1BF0">
      <w:pPr>
        <w:widowControl w:val="0"/>
        <w:jc w:val="both"/>
        <w:rPr>
          <w:szCs w:val="24"/>
        </w:rPr>
      </w:pPr>
      <w:r w:rsidRPr="00576ED7">
        <w:rPr>
          <w:szCs w:val="24"/>
        </w:rPr>
        <w:t xml:space="preserve">The </w:t>
      </w:r>
      <w:r w:rsidR="002632D6">
        <w:rPr>
          <w:szCs w:val="24"/>
        </w:rPr>
        <w:t xml:space="preserve">algebra inherent in </w:t>
      </w:r>
      <w:r w:rsidRPr="00576ED7">
        <w:rPr>
          <w:szCs w:val="24"/>
        </w:rPr>
        <w:t>the SHS formula is no</w:t>
      </w:r>
      <w:r w:rsidR="00A61CBC">
        <w:rPr>
          <w:szCs w:val="24"/>
        </w:rPr>
        <w:t xml:space="preserve">t as daunting as might appear. </w:t>
      </w:r>
      <w:r w:rsidRPr="00576ED7">
        <w:rPr>
          <w:szCs w:val="24"/>
        </w:rPr>
        <w:t xml:space="preserve">The </w:t>
      </w:r>
      <w:r w:rsidRPr="00576ED7">
        <w:rPr>
          <w:szCs w:val="24"/>
        </w:rPr>
        <w:lastRenderedPageBreak/>
        <w:t xml:space="preserve">phrase “rights exercised in consumption” merely reflects what a taxpayer spent (or would have spent if </w:t>
      </w:r>
      <w:r w:rsidR="00156626">
        <w:rPr>
          <w:szCs w:val="24"/>
        </w:rPr>
        <w:t>she</w:t>
      </w:r>
      <w:r w:rsidRPr="00576ED7">
        <w:rPr>
          <w:szCs w:val="24"/>
        </w:rPr>
        <w:t xml:space="preserve"> received something for which </w:t>
      </w:r>
      <w:r w:rsidR="00156626">
        <w:rPr>
          <w:szCs w:val="24"/>
        </w:rPr>
        <w:t>she</w:t>
      </w:r>
      <w:r w:rsidR="001B0361">
        <w:rPr>
          <w:szCs w:val="24"/>
        </w:rPr>
        <w:t xml:space="preserve"> did not have to pay) to purchase something. </w:t>
      </w:r>
      <w:r w:rsidRPr="00576ED7">
        <w:rPr>
          <w:szCs w:val="24"/>
        </w:rPr>
        <w:t xml:space="preserve">The phrase “additions to the storehouse of property rights” merely reflects a taxpayer’s saving money, perhaps by depositing some of </w:t>
      </w:r>
      <w:r w:rsidR="001351B4">
        <w:rPr>
          <w:szCs w:val="24"/>
        </w:rPr>
        <w:t>her</w:t>
      </w:r>
      <w:r w:rsidRPr="00576ED7">
        <w:rPr>
          <w:szCs w:val="24"/>
        </w:rPr>
        <w:t xml:space="preserve"> income in a savings account or in a more sophisticated investment.</w:t>
      </w:r>
    </w:p>
    <w:p w14:paraId="36845514" w14:textId="77777777" w:rsidR="00C32713" w:rsidRDefault="00C32713" w:rsidP="009A1BF0">
      <w:pPr>
        <w:widowControl w:val="0"/>
        <w:jc w:val="both"/>
        <w:rPr>
          <w:szCs w:val="24"/>
        </w:rPr>
      </w:pPr>
    </w:p>
    <w:p w14:paraId="0DC0A235" w14:textId="77777777" w:rsidR="00C32713" w:rsidRPr="00576ED7" w:rsidRDefault="00C32713" w:rsidP="00C32713">
      <w:pPr>
        <w:widowControl w:val="0"/>
        <w:jc w:val="both"/>
        <w:rPr>
          <w:szCs w:val="24"/>
        </w:rPr>
      </w:pPr>
      <w:r w:rsidRPr="00576ED7">
        <w:rPr>
          <w:szCs w:val="24"/>
        </w:rPr>
        <w:t>The SHS definition is an (enormousl</w:t>
      </w:r>
      <w:r w:rsidR="00A61CBC">
        <w:rPr>
          <w:szCs w:val="24"/>
        </w:rPr>
        <w:t xml:space="preserve">y convenient) “algebraic sum.” </w:t>
      </w:r>
      <w:r w:rsidRPr="00576ED7">
        <w:rPr>
          <w:szCs w:val="24"/>
        </w:rPr>
        <w:t>If it is true that:</w:t>
      </w:r>
    </w:p>
    <w:p w14:paraId="321B78BD" w14:textId="77777777" w:rsidR="00C32713" w:rsidRPr="00576ED7" w:rsidRDefault="00C32713" w:rsidP="00C32713">
      <w:pPr>
        <w:widowControl w:val="0"/>
        <w:jc w:val="both"/>
        <w:rPr>
          <w:szCs w:val="24"/>
        </w:rPr>
      </w:pPr>
    </w:p>
    <w:p w14:paraId="62F3A7F3" w14:textId="77777777" w:rsidR="00C32713" w:rsidRPr="00576ED7" w:rsidRDefault="00C32713" w:rsidP="00C32713">
      <w:pPr>
        <w:widowControl w:val="0"/>
        <w:ind w:left="720"/>
        <w:jc w:val="both"/>
        <w:rPr>
          <w:szCs w:val="24"/>
        </w:rPr>
      </w:pPr>
      <w:r w:rsidRPr="00576ED7">
        <w:rPr>
          <w:szCs w:val="24"/>
        </w:rPr>
        <w:t>(Income) = (Consumption) + (Additions to the store of property rights)</w:t>
      </w:r>
    </w:p>
    <w:p w14:paraId="387F0572" w14:textId="77777777" w:rsidR="00C32713" w:rsidRPr="00576ED7" w:rsidRDefault="00C32713" w:rsidP="00C32713">
      <w:pPr>
        <w:widowControl w:val="0"/>
        <w:jc w:val="both"/>
        <w:rPr>
          <w:szCs w:val="24"/>
        </w:rPr>
      </w:pPr>
    </w:p>
    <w:p w14:paraId="7C00BD07" w14:textId="77777777" w:rsidR="00C32713" w:rsidRPr="00576ED7" w:rsidRDefault="00C32713" w:rsidP="00C32713">
      <w:pPr>
        <w:widowControl w:val="0"/>
        <w:jc w:val="both"/>
        <w:rPr>
          <w:szCs w:val="24"/>
        </w:rPr>
      </w:pPr>
      <w:r w:rsidRPr="00576ED7">
        <w:rPr>
          <w:szCs w:val="24"/>
        </w:rPr>
        <w:t>then it is equally true that</w:t>
      </w:r>
    </w:p>
    <w:p w14:paraId="4360B4D9" w14:textId="77777777" w:rsidR="00C32713" w:rsidRPr="00576ED7" w:rsidRDefault="00C32713" w:rsidP="00C32713">
      <w:pPr>
        <w:widowControl w:val="0"/>
        <w:jc w:val="both"/>
        <w:rPr>
          <w:szCs w:val="24"/>
        </w:rPr>
      </w:pPr>
    </w:p>
    <w:p w14:paraId="7006B3AF" w14:textId="77777777" w:rsidR="00C32713" w:rsidRPr="00576ED7" w:rsidRDefault="00C32713" w:rsidP="00C32713">
      <w:pPr>
        <w:widowControl w:val="0"/>
        <w:ind w:left="720"/>
        <w:jc w:val="both"/>
        <w:rPr>
          <w:szCs w:val="24"/>
        </w:rPr>
      </w:pPr>
      <w:r w:rsidRPr="00576ED7">
        <w:rPr>
          <w:szCs w:val="24"/>
        </w:rPr>
        <w:t>(Income) − (Additions to the store of property right) = (Consumption).</w:t>
      </w:r>
    </w:p>
    <w:p w14:paraId="4C282C05" w14:textId="77777777" w:rsidR="00C32713" w:rsidRPr="00576ED7" w:rsidRDefault="00C32713" w:rsidP="00C32713">
      <w:pPr>
        <w:widowControl w:val="0"/>
        <w:jc w:val="both"/>
        <w:rPr>
          <w:szCs w:val="24"/>
        </w:rPr>
      </w:pPr>
    </w:p>
    <w:p w14:paraId="3C2DA7F0" w14:textId="70C2EAD9" w:rsidR="00C32713" w:rsidRPr="00576ED7" w:rsidRDefault="002E257E" w:rsidP="00C32713">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6272" behindDoc="0" locked="0" layoutInCell="0" allowOverlap="1" wp14:anchorId="620CE156" wp14:editId="09005A5E">
                <wp:simplePos x="0" y="0"/>
                <wp:positionH relativeFrom="margin">
                  <wp:posOffset>-167005</wp:posOffset>
                </wp:positionH>
                <wp:positionV relativeFrom="margin">
                  <wp:posOffset>3214370</wp:posOffset>
                </wp:positionV>
                <wp:extent cx="3347720" cy="3995420"/>
                <wp:effectExtent l="0" t="0" r="24130" b="24130"/>
                <wp:wrapSquare wrapText="largest"/>
                <wp:docPr id="1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3995420"/>
                        </a:xfrm>
                        <a:prstGeom prst="rect">
                          <a:avLst/>
                        </a:prstGeom>
                        <a:solidFill>
                          <a:srgbClr val="FFFFFF"/>
                        </a:solidFill>
                        <a:ln w="12192">
                          <a:solidFill>
                            <a:srgbClr val="000000"/>
                          </a:solidFill>
                          <a:miter lim="800000"/>
                          <a:headEnd/>
                          <a:tailEnd/>
                        </a:ln>
                      </wps:spPr>
                      <wps:txbx>
                        <w:txbxContent>
                          <w:p w14:paraId="72A62FB7" w14:textId="1064ADB8" w:rsidR="002D4291" w:rsidRPr="00D674D0" w:rsidRDefault="002D4291" w:rsidP="002E257E">
                            <w:pPr>
                              <w:widowControl w:val="0"/>
                              <w:jc w:val="both"/>
                              <w:rPr>
                                <w:rFonts w:ascii="Tw Cen MT" w:hAnsi="Tw Cen MT"/>
                              </w:rPr>
                            </w:pPr>
                            <w:r>
                              <w:rPr>
                                <w:rFonts w:ascii="Tw Cen MT" w:hAnsi="Tw Cen MT"/>
                                <w:i/>
                              </w:rPr>
                              <w:t>The Unit of Measurement of Income, Consumption, and Savings – USD</w:t>
                            </w:r>
                            <w:r>
                              <w:rPr>
                                <w:rFonts w:ascii="Tw Cen MT" w:hAnsi="Tw Cen MT"/>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Pr>
                                <w:rFonts w:ascii="Tw Cen MT" w:hAnsi="Tw Cen MT"/>
                                <w:i/>
                                <w:iCs/>
                              </w:rPr>
                              <w:t>See</w:t>
                            </w:r>
                            <w:r>
                              <w:rPr>
                                <w:rFonts w:ascii="Tw Cen MT" w:hAnsi="Tw Cen MT"/>
                              </w:rPr>
                              <w:t xml:space="preserve"> Notice 2014-21, 2014-16 I.R.B. 938 (Q&amp;A 3; “A taxpayer who receives virtual currency as payment for goods or services must, in counting gross income, include the fair market value of the virtual currency measured in U.S. dollars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CE156" id="Text Box 13" o:spid="_x0000_s1037" type="#_x0000_t202" style="position:absolute;left:0;text-align:left;margin-left:-13.15pt;margin-top:253.1pt;width:263.6pt;height:314.6pt;z-index:2520862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" o:allowincell="f" strokeweight=".96pt">
                <v:textbox inset="6pt,6pt,6pt,6pt">
                  <w:txbxContent>
                    <w:p w14:paraId="72A62FB7" w14:textId="1064ADB8" w:rsidR="002D4291" w:rsidRPr="00D674D0" w:rsidRDefault="002D4291" w:rsidP="002E257E">
                      <w:pPr>
                        <w:widowControl w:val="0"/>
                        <w:jc w:val="both"/>
                        <w:rPr>
                          <w:rFonts w:ascii="Tw Cen MT" w:hAnsi="Tw Cen MT"/>
                        </w:rPr>
                      </w:pPr>
                      <w:r>
                        <w:rPr>
                          <w:rFonts w:ascii="Tw Cen MT" w:hAnsi="Tw Cen MT"/>
                          <w:i/>
                        </w:rPr>
                        <w:t>The Unit of Measurement of Income, Consumption, and Savings – USD</w:t>
                      </w:r>
                      <w:r>
                        <w:rPr>
                          <w:rFonts w:ascii="Tw Cen MT" w:hAnsi="Tw Cen MT"/>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Pr>
                          <w:rFonts w:ascii="Tw Cen MT" w:hAnsi="Tw Cen MT"/>
                          <w:i/>
                          <w:iCs/>
                        </w:rPr>
                        <w:t>See</w:t>
                      </w:r>
                      <w:r>
                        <w:rPr>
                          <w:rFonts w:ascii="Tw Cen MT" w:hAnsi="Tw Cen MT"/>
                        </w:rPr>
                        <w:t xml:space="preserve"> Notice 2014-21, 2014-16 I.R.B. 938 (Q&amp;A 3; “A taxpayer who receives virtual currency as payment for goods or services must, in counting gross income, include the fair market value of the virtual currency measured in U.S. dollars ...”).</w:t>
                      </w:r>
                    </w:p>
                  </w:txbxContent>
                </v:textbox>
                <w10:wrap type="square" side="largest" anchorx="margin" anchory="margin"/>
              </v:shape>
            </w:pict>
          </mc:Fallback>
        </mc:AlternateContent>
      </w:r>
      <w:r w:rsidR="00C32713" w:rsidRPr="00576ED7">
        <w:rPr>
          <w:szCs w:val="24"/>
        </w:rPr>
        <w:t xml:space="preserve">This point is quite useful to those who (believe that they) want the government to tax consumption rather than income, perhaps because they believe that those who save rather than spend </w:t>
      </w:r>
      <w:r w:rsidR="00CF54AF">
        <w:rPr>
          <w:szCs w:val="24"/>
        </w:rPr>
        <w:t>deserve</w:t>
      </w:r>
      <w:r w:rsidR="0068281E">
        <w:rPr>
          <w:szCs w:val="24"/>
        </w:rPr>
        <w:t xml:space="preserve"> to and </w:t>
      </w:r>
      <w:r w:rsidR="00C32713" w:rsidRPr="00576ED7">
        <w:rPr>
          <w:szCs w:val="24"/>
        </w:rPr>
        <w:t>will pay less in taxes than they do under the current sys</w:t>
      </w:r>
      <w:r w:rsidR="001B0361">
        <w:rPr>
          <w:szCs w:val="24"/>
        </w:rPr>
        <w:t>tem</w:t>
      </w:r>
      <w:r w:rsidR="0068281E">
        <w:rPr>
          <w:szCs w:val="24"/>
        </w:rPr>
        <w:t>.</w:t>
      </w:r>
      <w:r w:rsidR="001B0361">
        <w:rPr>
          <w:szCs w:val="24"/>
        </w:rPr>
        <w:t xml:space="preserve"> </w:t>
      </w:r>
      <w:r w:rsidR="00AE2D70">
        <w:rPr>
          <w:szCs w:val="24"/>
        </w:rPr>
        <w:t>T</w:t>
      </w:r>
      <w:r w:rsidR="00C32713" w:rsidRPr="00576ED7">
        <w:rPr>
          <w:szCs w:val="24"/>
        </w:rPr>
        <w:t xml:space="preserve">he algebraic quality of this definition </w:t>
      </w:r>
      <w:r w:rsidR="00AE2D70">
        <w:rPr>
          <w:szCs w:val="24"/>
        </w:rPr>
        <w:t xml:space="preserve">assures </w:t>
      </w:r>
      <w:r w:rsidR="00C32713" w:rsidRPr="00576ED7">
        <w:rPr>
          <w:szCs w:val="24"/>
        </w:rPr>
        <w:t>that no matter what our tax base is, we would never have to bear the expense or endure the inconvenience of keeping track of what we indi</w:t>
      </w:r>
      <w:r w:rsidR="001B0361">
        <w:rPr>
          <w:szCs w:val="24"/>
        </w:rPr>
        <w:t xml:space="preserve">vidually spend on consumption. </w:t>
      </w:r>
      <w:r w:rsidR="00C32713" w:rsidRPr="00576ED7">
        <w:rPr>
          <w:szCs w:val="24"/>
        </w:rPr>
        <w:t>Anyone who has received a W-2 from an employer or a 1099-INT from a bank knows that we can expect an employer or a bank to provide the pertinent information about wages or savings with an acceptable degree of accuracy</w:t>
      </w:r>
      <w:r w:rsidR="00F56186" w:rsidRPr="00576ED7">
        <w:rPr>
          <w:szCs w:val="24"/>
        </w:rPr>
        <w:t xml:space="preserve">. </w:t>
      </w:r>
      <w:r w:rsidR="00C32713" w:rsidRPr="00576ED7">
        <w:rPr>
          <w:szCs w:val="24"/>
        </w:rPr>
        <w:t xml:space="preserve">From this information, a taxpayer </w:t>
      </w:r>
      <w:r w:rsidR="0072717A">
        <w:rPr>
          <w:szCs w:val="24"/>
        </w:rPr>
        <w:t xml:space="preserve">can determine what she </w:t>
      </w:r>
      <w:r w:rsidR="00C32713" w:rsidRPr="00576ED7">
        <w:rPr>
          <w:szCs w:val="24"/>
        </w:rPr>
        <w:t>spent on consumption by manipulating the SHS formula as above</w:t>
      </w:r>
      <w:r w:rsidR="00F56186" w:rsidRPr="00576ED7">
        <w:rPr>
          <w:szCs w:val="24"/>
        </w:rPr>
        <w:t xml:space="preserve">. </w:t>
      </w:r>
      <w:r w:rsidR="00C32713" w:rsidRPr="00576ED7">
        <w:rPr>
          <w:szCs w:val="24"/>
        </w:rPr>
        <w:t xml:space="preserve">When </w:t>
      </w:r>
      <w:r w:rsidR="00C32713" w:rsidRPr="00576ED7">
        <w:rPr>
          <w:szCs w:val="24"/>
        </w:rPr>
        <w:lastRenderedPageBreak/>
        <w:t xml:space="preserve">a(n odd) question arises outside the ambit of W-2s or 1099s, e.g., whether a taxpayer should include in </w:t>
      </w:r>
      <w:r w:rsidR="00C32713">
        <w:rPr>
          <w:szCs w:val="24"/>
        </w:rPr>
        <w:t>her</w:t>
      </w:r>
      <w:r w:rsidR="00C32713" w:rsidRPr="00576ED7">
        <w:rPr>
          <w:szCs w:val="24"/>
        </w:rPr>
        <w:t xml:space="preserve"> taxable income the value of a meal that </w:t>
      </w:r>
      <w:r w:rsidR="00C32713">
        <w:rPr>
          <w:szCs w:val="24"/>
        </w:rPr>
        <w:t>she</w:t>
      </w:r>
      <w:r w:rsidR="00C32713" w:rsidRPr="00576ED7">
        <w:rPr>
          <w:szCs w:val="24"/>
        </w:rPr>
        <w:t xml:space="preserve"> </w:t>
      </w:r>
      <w:r w:rsidR="00C32713">
        <w:rPr>
          <w:szCs w:val="24"/>
        </w:rPr>
        <w:t xml:space="preserve">does not have to </w:t>
      </w:r>
      <w:r w:rsidR="00C32713" w:rsidRPr="00576ED7">
        <w:rPr>
          <w:szCs w:val="24"/>
        </w:rPr>
        <w:t xml:space="preserve">purchase for herself, </w:t>
      </w:r>
      <w:r w:rsidR="00AE2D70">
        <w:rPr>
          <w:szCs w:val="24"/>
        </w:rPr>
        <w:t xml:space="preserve">we simply adjust an element of the formula, and adjustment will </w:t>
      </w:r>
      <w:r w:rsidR="00744CC8">
        <w:rPr>
          <w:szCs w:val="24"/>
        </w:rPr>
        <w:t xml:space="preserve">drive </w:t>
      </w:r>
      <w:r w:rsidR="00AE2D70">
        <w:rPr>
          <w:szCs w:val="24"/>
        </w:rPr>
        <w:t xml:space="preserve">an adjustment of at least one other element of the formula.  </w:t>
      </w:r>
      <w:r w:rsidR="00C32713" w:rsidRPr="00576ED7">
        <w:rPr>
          <w:szCs w:val="24"/>
        </w:rPr>
        <w:t>Income, consumption, and savings are functions of each other.</w:t>
      </w:r>
    </w:p>
    <w:p w14:paraId="3E908026" w14:textId="77777777" w:rsidR="0049128E" w:rsidRPr="00576ED7" w:rsidRDefault="0049128E" w:rsidP="009A1BF0">
      <w:pPr>
        <w:widowControl w:val="0"/>
        <w:jc w:val="both"/>
        <w:rPr>
          <w:szCs w:val="24"/>
        </w:rPr>
      </w:pPr>
    </w:p>
    <w:p w14:paraId="4891031A" w14:textId="77777777" w:rsidR="0049128E" w:rsidRPr="00576ED7" w:rsidRDefault="0049128E" w:rsidP="009A1BF0">
      <w:pPr>
        <w:widowControl w:val="0"/>
        <w:jc w:val="both"/>
        <w:rPr>
          <w:szCs w:val="24"/>
        </w:rPr>
      </w:pPr>
    </w:p>
    <w:p w14:paraId="7E30D95A" w14:textId="77777777" w:rsidR="0049128E" w:rsidRDefault="0049128E" w:rsidP="009A1BF0">
      <w:pPr>
        <w:widowControl w:val="0"/>
        <w:jc w:val="both"/>
        <w:rPr>
          <w:i/>
          <w:szCs w:val="24"/>
        </w:rPr>
      </w:pPr>
      <w:r w:rsidRPr="00576ED7">
        <w:rPr>
          <w:i/>
          <w:szCs w:val="24"/>
        </w:rPr>
        <w:t>Some Obvious or Not-so-Obvious Implications of the SHS Definition of “Income”</w:t>
      </w:r>
    </w:p>
    <w:p w14:paraId="330F5AE4" w14:textId="77777777" w:rsidR="00F35512" w:rsidRDefault="00F35512" w:rsidP="009A1BF0">
      <w:pPr>
        <w:widowControl w:val="0"/>
        <w:jc w:val="both"/>
        <w:rPr>
          <w:i/>
          <w:szCs w:val="24"/>
        </w:rPr>
      </w:pPr>
    </w:p>
    <w:p w14:paraId="6F1EA6C8" w14:textId="0AFB07AD" w:rsidR="00730ECD" w:rsidRDefault="00F35512" w:rsidP="009A1BF0">
      <w:pPr>
        <w:widowControl w:val="0"/>
        <w:jc w:val="both"/>
        <w:rPr>
          <w:szCs w:val="24"/>
        </w:rPr>
      </w:pPr>
      <w:r w:rsidRPr="00576ED7">
        <w:rPr>
          <w:szCs w:val="24"/>
        </w:rPr>
        <w:t>If we choose to tax what we spend and what we save</w:t>
      </w:r>
      <w:r w:rsidR="00AE2D70">
        <w:rPr>
          <w:szCs w:val="24"/>
        </w:rPr>
        <w:t xml:space="preserve"> during a particular time period</w:t>
      </w:r>
      <w:r w:rsidRPr="00576ED7">
        <w:rPr>
          <w:szCs w:val="24"/>
        </w:rPr>
        <w:t xml:space="preserve">, then we are taxing only </w:t>
      </w:r>
      <w:r w:rsidRPr="00576ED7">
        <w:rPr>
          <w:i/>
          <w:szCs w:val="24"/>
        </w:rPr>
        <w:t>increments</w:t>
      </w:r>
      <w:r w:rsidRPr="00576ED7">
        <w:rPr>
          <w:szCs w:val="24"/>
        </w:rPr>
        <w:t xml:space="preserve"> to a taxpayer’s overall well-being</w:t>
      </w:r>
      <w:r w:rsidR="00F56186" w:rsidRPr="00576ED7">
        <w:rPr>
          <w:szCs w:val="24"/>
        </w:rPr>
        <w:t xml:space="preserve">. </w:t>
      </w:r>
      <w:r w:rsidRPr="00576ED7">
        <w:rPr>
          <w:szCs w:val="24"/>
        </w:rPr>
        <w:t>Our tax code demands an annual accounting and assessment even though this can be inconvenient – and even inaccurate – for some taxpayers. What happens during the year is treated as</w:t>
      </w:r>
      <w:r w:rsidR="0049128E" w:rsidRPr="00576ED7">
        <w:rPr>
          <w:szCs w:val="24"/>
        </w:rPr>
        <w:t xml:space="preserve"> an increment to what happened before, e.g., we added to a savings account that we already had, we consumed only a portion of an asset we already own</w:t>
      </w:r>
      <w:r w:rsidR="00F56186" w:rsidRPr="00576ED7">
        <w:rPr>
          <w:szCs w:val="24"/>
        </w:rPr>
        <w:t xml:space="preserve">. </w:t>
      </w:r>
      <w:r w:rsidR="0049128E" w:rsidRPr="00576ED7">
        <w:rPr>
          <w:szCs w:val="24"/>
        </w:rPr>
        <w:t xml:space="preserve">We </w:t>
      </w:r>
      <w:r w:rsidR="003572F0">
        <w:rPr>
          <w:szCs w:val="24"/>
        </w:rPr>
        <w:t xml:space="preserve">do </w:t>
      </w:r>
      <w:r w:rsidR="0049128E" w:rsidRPr="00576ED7">
        <w:rPr>
          <w:szCs w:val="24"/>
        </w:rPr>
        <w:t xml:space="preserve">not tax </w:t>
      </w:r>
      <w:r w:rsidR="0049128E" w:rsidRPr="00576ED7">
        <w:rPr>
          <w:i/>
          <w:szCs w:val="24"/>
        </w:rPr>
        <w:t>accumulated</w:t>
      </w:r>
      <w:r w:rsidR="0049128E" w:rsidRPr="00576ED7">
        <w:rPr>
          <w:szCs w:val="24"/>
        </w:rPr>
        <w:t xml:space="preserve"> wealth – property taxes and estate taxes do that</w:t>
      </w:r>
      <w:r w:rsidR="00F56186" w:rsidRPr="00576ED7">
        <w:rPr>
          <w:szCs w:val="24"/>
        </w:rPr>
        <w:t xml:space="preserve">. </w:t>
      </w:r>
      <w:r w:rsidR="0049128E" w:rsidRPr="00576ED7">
        <w:rPr>
          <w:szCs w:val="24"/>
        </w:rPr>
        <w:t xml:space="preserve">A concept integral to our income tax is “basis,” and its function is to </w:t>
      </w:r>
      <w:r w:rsidR="00AE2D70">
        <w:rPr>
          <w:szCs w:val="24"/>
        </w:rPr>
        <w:t xml:space="preserve">measure what happened before and to </w:t>
      </w:r>
      <w:r w:rsidR="0049128E" w:rsidRPr="00576ED7">
        <w:rPr>
          <w:szCs w:val="24"/>
        </w:rPr>
        <w:t xml:space="preserve">assure that our income tax does </w:t>
      </w:r>
      <w:r w:rsidR="0049128E" w:rsidRPr="00576ED7">
        <w:rPr>
          <w:i/>
          <w:szCs w:val="24"/>
        </w:rPr>
        <w:t>not</w:t>
      </w:r>
      <w:r w:rsidR="0049128E" w:rsidRPr="00576ED7">
        <w:rPr>
          <w:szCs w:val="24"/>
        </w:rPr>
        <w:t xml:space="preserve"> tax accumulated wealth but only </w:t>
      </w:r>
      <w:r w:rsidR="0049128E" w:rsidRPr="00576ED7">
        <w:rPr>
          <w:i/>
          <w:szCs w:val="24"/>
        </w:rPr>
        <w:t>increments</w:t>
      </w:r>
      <w:r w:rsidR="0049128E" w:rsidRPr="00576ED7">
        <w:rPr>
          <w:szCs w:val="24"/>
        </w:rPr>
        <w:t xml:space="preserve"> </w:t>
      </w:r>
      <w:r w:rsidR="00730ECD">
        <w:rPr>
          <w:szCs w:val="24"/>
        </w:rPr>
        <w:t>to it.</w:t>
      </w:r>
      <w:r w:rsidR="00A72A5D" w:rsidRPr="00A72A5D">
        <w:rPr>
          <w:rFonts w:asciiTheme="minorHAnsi" w:eastAsiaTheme="minorEastAsia" w:hAnsiTheme="minorHAnsi" w:cstheme="minorBidi"/>
          <w:noProof/>
          <w:sz w:val="22"/>
          <w:szCs w:val="24"/>
        </w:rPr>
        <w:t xml:space="preserve"> </w:t>
      </w:r>
    </w:p>
    <w:p w14:paraId="05F12B37" w14:textId="77777777" w:rsidR="0049128E" w:rsidRDefault="0049128E" w:rsidP="009A1BF0">
      <w:pPr>
        <w:widowControl w:val="0"/>
        <w:jc w:val="both"/>
        <w:rPr>
          <w:szCs w:val="24"/>
        </w:rPr>
      </w:pPr>
    </w:p>
    <w:p w14:paraId="10138778" w14:textId="77777777" w:rsidR="00363D87" w:rsidRPr="00576ED7" w:rsidRDefault="00363D87" w:rsidP="009A1BF0">
      <w:pPr>
        <w:widowControl w:val="0"/>
        <w:jc w:val="both"/>
        <w:rPr>
          <w:szCs w:val="24"/>
        </w:rPr>
      </w:pPr>
    </w:p>
    <w:p w14:paraId="5840B9B2" w14:textId="77777777" w:rsidR="0049128E" w:rsidRDefault="0049128E" w:rsidP="009A1BF0">
      <w:pPr>
        <w:widowControl w:val="0"/>
        <w:ind w:left="720"/>
        <w:jc w:val="both"/>
        <w:rPr>
          <w:szCs w:val="24"/>
        </w:rPr>
      </w:pPr>
      <w:r w:rsidRPr="00576ED7">
        <w:rPr>
          <w:i/>
          <w:szCs w:val="24"/>
        </w:rPr>
        <w:t xml:space="preserve">a.  Taxing Income Is Taxing Consumption Plus Increments to the </w:t>
      </w:r>
      <w:r w:rsidRPr="00576ED7">
        <w:rPr>
          <w:b/>
          <w:i/>
          <w:szCs w:val="24"/>
        </w:rPr>
        <w:t>Power</w:t>
      </w:r>
      <w:r w:rsidRPr="00576ED7">
        <w:rPr>
          <w:i/>
          <w:szCs w:val="24"/>
        </w:rPr>
        <w:t xml:space="preserve"> to Consume</w:t>
      </w:r>
      <w:r w:rsidRPr="00576ED7">
        <w:rPr>
          <w:szCs w:val="24"/>
        </w:rPr>
        <w:fldChar w:fldCharType="begin"/>
      </w:r>
      <w:r w:rsidRPr="00576ED7">
        <w:rPr>
          <w:i/>
          <w:szCs w:val="24"/>
        </w:rPr>
        <w:instrText xml:space="preserve"> TC \l3 "a.  Taxing Income Is Taxing Consumption Plus Increments to the </w:instrText>
      </w:r>
      <w:r w:rsidRPr="00576ED7">
        <w:rPr>
          <w:b/>
          <w:i/>
          <w:szCs w:val="24"/>
        </w:rPr>
        <w:instrText>Power</w:instrText>
      </w:r>
      <w:r w:rsidRPr="00576ED7">
        <w:rPr>
          <w:i/>
          <w:szCs w:val="24"/>
        </w:rPr>
        <w:instrText xml:space="preserve"> to Consume</w:instrText>
      </w:r>
      <w:r w:rsidRPr="00576ED7">
        <w:rPr>
          <w:szCs w:val="24"/>
        </w:rPr>
        <w:fldChar w:fldCharType="end"/>
      </w:r>
    </w:p>
    <w:p w14:paraId="4620B6DC" w14:textId="77777777" w:rsidR="002E257E" w:rsidRPr="00576ED7" w:rsidRDefault="002E257E" w:rsidP="009A1BF0">
      <w:pPr>
        <w:widowControl w:val="0"/>
        <w:ind w:left="720"/>
        <w:jc w:val="both"/>
        <w:rPr>
          <w:szCs w:val="24"/>
        </w:rPr>
      </w:pPr>
    </w:p>
    <w:p w14:paraId="7013DD8D" w14:textId="35D540AC" w:rsidR="0049128E" w:rsidRDefault="0049128E" w:rsidP="009A1BF0">
      <w:pPr>
        <w:widowControl w:val="0"/>
        <w:jc w:val="both"/>
        <w:rPr>
          <w:szCs w:val="24"/>
        </w:rPr>
      </w:pPr>
      <w:r w:rsidRPr="00576ED7">
        <w:rPr>
          <w:szCs w:val="24"/>
        </w:rPr>
        <w:t>Focus now on additions to “the store of property rights” that a taxpayer may accumulate during a relevant period and not on the consumption element of the SHS defini</w:t>
      </w:r>
      <w:r w:rsidR="00A61CBC">
        <w:rPr>
          <w:szCs w:val="24"/>
        </w:rPr>
        <w:t xml:space="preserve">tion. </w:t>
      </w:r>
      <w:r w:rsidR="0045002C">
        <w:rPr>
          <w:szCs w:val="24"/>
        </w:rPr>
        <w:t>T</w:t>
      </w:r>
      <w:r w:rsidRPr="00576ED7">
        <w:rPr>
          <w:szCs w:val="24"/>
        </w:rPr>
        <w:t xml:space="preserve">axing </w:t>
      </w:r>
      <w:r w:rsidR="0045002C">
        <w:rPr>
          <w:szCs w:val="24"/>
        </w:rPr>
        <w:t xml:space="preserve">a taxpayer’s </w:t>
      </w:r>
      <w:r w:rsidRPr="00576ED7">
        <w:rPr>
          <w:szCs w:val="24"/>
        </w:rPr>
        <w:t>increments to savings and investment</w:t>
      </w:r>
      <w:r w:rsidR="0045002C">
        <w:rPr>
          <w:szCs w:val="24"/>
        </w:rPr>
        <w:t xml:space="preserve"> is equivalent to taxing additions to taxpayer’s </w:t>
      </w:r>
      <w:r w:rsidRPr="00576ED7">
        <w:rPr>
          <w:i/>
          <w:szCs w:val="24"/>
        </w:rPr>
        <w:t>unexercised power</w:t>
      </w:r>
      <w:r w:rsidRPr="00576ED7">
        <w:rPr>
          <w:szCs w:val="24"/>
        </w:rPr>
        <w:t xml:space="preserve"> to consume. Taxation of income is therefore the taxation of consumption </w:t>
      </w:r>
      <w:r w:rsidR="00DB179B">
        <w:rPr>
          <w:szCs w:val="24"/>
        </w:rPr>
        <w:t xml:space="preserve">plus </w:t>
      </w:r>
      <w:r w:rsidRPr="00576ED7">
        <w:rPr>
          <w:szCs w:val="24"/>
        </w:rPr>
        <w:t xml:space="preserve">increments to the </w:t>
      </w:r>
      <w:r w:rsidRPr="00576ED7">
        <w:rPr>
          <w:i/>
          <w:szCs w:val="24"/>
        </w:rPr>
        <w:t>power</w:t>
      </w:r>
      <w:r w:rsidRPr="00576ED7">
        <w:rPr>
          <w:szCs w:val="24"/>
        </w:rPr>
        <w:t xml:space="preserve"> to consume.</w:t>
      </w:r>
    </w:p>
    <w:p w14:paraId="45275CF0" w14:textId="77777777" w:rsidR="00E736F3" w:rsidRDefault="00E736F3" w:rsidP="009A1BF0">
      <w:pPr>
        <w:widowControl w:val="0"/>
        <w:jc w:val="both"/>
        <w:rPr>
          <w:szCs w:val="24"/>
        </w:rPr>
      </w:pPr>
    </w:p>
    <w:p w14:paraId="122540A0" w14:textId="686AA143" w:rsidR="0039177F" w:rsidRDefault="00E736F3" w:rsidP="00E736F3">
      <w:pPr>
        <w:widowControl w:val="0"/>
        <w:jc w:val="both"/>
        <w:rPr>
          <w:szCs w:val="24"/>
        </w:rPr>
      </w:pPr>
      <w:r w:rsidRPr="00576ED7">
        <w:rPr>
          <w:szCs w:val="24"/>
        </w:rPr>
        <w:t xml:space="preserve">People save money only if they value future consumption more than current consumption </w:t>
      </w:r>
      <w:r w:rsidRPr="00576ED7">
        <w:rPr>
          <w:i/>
          <w:szCs w:val="24"/>
        </w:rPr>
        <w:t>and</w:t>
      </w:r>
      <w:r w:rsidRPr="00576ED7">
        <w:rPr>
          <w:szCs w:val="24"/>
        </w:rPr>
        <w:t xml:space="preserve"> believe that they can spend their savings on future consumption</w:t>
      </w:r>
      <w:r w:rsidR="00F56186" w:rsidRPr="00576ED7">
        <w:rPr>
          <w:szCs w:val="24"/>
        </w:rPr>
        <w:t xml:space="preserve">. </w:t>
      </w:r>
      <w:r w:rsidR="0039177F">
        <w:rPr>
          <w:szCs w:val="24"/>
        </w:rPr>
        <w:t>Congress may encourage</w:t>
      </w:r>
      <w:r w:rsidR="00411EF4">
        <w:rPr>
          <w:szCs w:val="24"/>
        </w:rPr>
        <w:t xml:space="preserve"> taxpayers to save for later consumption by not taxing the income that taxpayers willingly – and provably – save for certain items of consumption, e.g., saving for retirement through individual retirement accounts </w:t>
      </w:r>
      <w:r w:rsidR="003D5015">
        <w:rPr>
          <w:szCs w:val="24"/>
        </w:rPr>
        <w:t>(</w:t>
      </w:r>
      <w:r w:rsidR="00411EF4">
        <w:rPr>
          <w:szCs w:val="24"/>
        </w:rPr>
        <w:t>IRAs) or “401(k)s.”</w:t>
      </w:r>
    </w:p>
    <w:p w14:paraId="3A2D0102" w14:textId="77777777" w:rsidR="0039177F" w:rsidRDefault="0039177F" w:rsidP="00E736F3">
      <w:pPr>
        <w:widowControl w:val="0"/>
        <w:jc w:val="both"/>
        <w:rPr>
          <w:szCs w:val="24"/>
        </w:rPr>
      </w:pPr>
    </w:p>
    <w:p w14:paraId="6B8C7D1F" w14:textId="4A027EEA" w:rsidR="00E236C9" w:rsidRDefault="00E736F3" w:rsidP="00E236C9">
      <w:pPr>
        <w:widowControl w:val="0"/>
        <w:jc w:val="both"/>
        <w:rPr>
          <w:szCs w:val="24"/>
        </w:rPr>
      </w:pPr>
      <w:bookmarkStart w:id="42" w:name="_Hlk5007355"/>
      <w:r w:rsidRPr="00576ED7">
        <w:rPr>
          <w:szCs w:val="24"/>
        </w:rPr>
        <w:t xml:space="preserve">Imagine living in a country where inflation is so high that a single unit of the local </w:t>
      </w:r>
      <w:r w:rsidRPr="00576ED7">
        <w:rPr>
          <w:szCs w:val="24"/>
        </w:rPr>
        <w:lastRenderedPageBreak/>
        <w:t>currency now buys virtually nothing.</w:t>
      </w:r>
      <w:r w:rsidRPr="00576ED7">
        <w:rPr>
          <w:rStyle w:val="FootnoteReference"/>
          <w:szCs w:val="24"/>
        </w:rPr>
        <w:footnoteReference w:id="24"/>
      </w:r>
      <w:r w:rsidR="00A61CBC">
        <w:rPr>
          <w:szCs w:val="24"/>
        </w:rPr>
        <w:t xml:space="preserve"> </w:t>
      </w:r>
      <w:r w:rsidR="0072717A">
        <w:rPr>
          <w:szCs w:val="24"/>
        </w:rPr>
        <w:t>T</w:t>
      </w:r>
      <w:r w:rsidRPr="00576ED7">
        <w:rPr>
          <w:szCs w:val="24"/>
        </w:rPr>
        <w:t xml:space="preserve">he savings rate in such a country </w:t>
      </w:r>
      <w:r w:rsidR="0072717A">
        <w:rPr>
          <w:szCs w:val="24"/>
        </w:rPr>
        <w:t xml:space="preserve">will not </w:t>
      </w:r>
      <w:r w:rsidRPr="00576ED7">
        <w:rPr>
          <w:szCs w:val="24"/>
        </w:rPr>
        <w:t>be very high</w:t>
      </w:r>
      <w:r w:rsidR="0072717A">
        <w:rPr>
          <w:szCs w:val="24"/>
        </w:rPr>
        <w:t xml:space="preserve"> </w:t>
      </w:r>
      <w:r w:rsidR="00FA28FE">
        <w:rPr>
          <w:szCs w:val="24"/>
        </w:rPr>
        <w:t>because</w:t>
      </w:r>
      <w:r w:rsidRPr="00576ED7">
        <w:rPr>
          <w:szCs w:val="24"/>
        </w:rPr>
        <w:t xml:space="preserve"> such savings will not buy anything for consumption in the future</w:t>
      </w:r>
      <w:r w:rsidR="00F56186" w:rsidRPr="00576ED7">
        <w:rPr>
          <w:szCs w:val="24"/>
        </w:rPr>
        <w:t>.</w:t>
      </w:r>
      <w:r w:rsidR="00F56186">
        <w:rPr>
          <w:szCs w:val="24"/>
        </w:rPr>
        <w:t xml:space="preserve"> </w:t>
      </w:r>
      <w:r w:rsidR="00E236C9" w:rsidRPr="00576ED7">
        <w:rPr>
          <w:szCs w:val="24"/>
        </w:rPr>
        <w:t xml:space="preserve">The citizens of a country may manifest their lack of confidence in the future spending power of their savings by biasing their spending decisions towards current consumption or by choosing to hold their wealth in more </w:t>
      </w:r>
      <w:r w:rsidR="00A61CBC">
        <w:rPr>
          <w:szCs w:val="24"/>
        </w:rPr>
        <w:t>illiquid forms</w:t>
      </w:r>
      <w:r w:rsidR="000D790E">
        <w:rPr>
          <w:szCs w:val="24"/>
        </w:rPr>
        <w:t xml:space="preserve"> whose value measured in currency units is not inflated away</w:t>
      </w:r>
      <w:r w:rsidR="00A61CBC">
        <w:rPr>
          <w:szCs w:val="24"/>
        </w:rPr>
        <w:t xml:space="preserve">. </w:t>
      </w:r>
      <w:r w:rsidR="00E236C9" w:rsidRPr="00576ED7">
        <w:rPr>
          <w:szCs w:val="24"/>
        </w:rPr>
        <w:t xml:space="preserve">After the fall of the Soviet Union, Russian citizens did not save very much money in banks but chose instead to consume (e.g., trips abroad) or to purchase items such as Sony television sets </w:t>
      </w:r>
      <w:r w:rsidR="0072717A">
        <w:rPr>
          <w:szCs w:val="24"/>
        </w:rPr>
        <w:t xml:space="preserve">that do not lose </w:t>
      </w:r>
      <w:r w:rsidR="007E4E95">
        <w:rPr>
          <w:szCs w:val="24"/>
        </w:rPr>
        <w:t xml:space="preserve">market </w:t>
      </w:r>
      <w:r w:rsidR="0072717A">
        <w:rPr>
          <w:szCs w:val="24"/>
        </w:rPr>
        <w:t xml:space="preserve">value as quickly as savings and </w:t>
      </w:r>
      <w:r w:rsidR="00E236C9" w:rsidRPr="00576ED7">
        <w:rPr>
          <w:szCs w:val="24"/>
        </w:rPr>
        <w:t>whose consumption co</w:t>
      </w:r>
      <w:r w:rsidR="00A61CBC">
        <w:rPr>
          <w:szCs w:val="24"/>
        </w:rPr>
        <w:t xml:space="preserve">uld be spread over many years. </w:t>
      </w:r>
      <w:r w:rsidR="00E236C9" w:rsidRPr="00576ED7">
        <w:rPr>
          <w:szCs w:val="24"/>
        </w:rPr>
        <w:t xml:space="preserve">Purchase of a Sony television set </w:t>
      </w:r>
      <w:r w:rsidR="000C032E">
        <w:rPr>
          <w:szCs w:val="24"/>
        </w:rPr>
        <w:t xml:space="preserve">was </w:t>
      </w:r>
      <w:r w:rsidR="00E236C9" w:rsidRPr="00576ED7">
        <w:rPr>
          <w:szCs w:val="24"/>
        </w:rPr>
        <w:t xml:space="preserve">both </w:t>
      </w:r>
      <w:r w:rsidR="000C032E">
        <w:rPr>
          <w:szCs w:val="24"/>
        </w:rPr>
        <w:t xml:space="preserve">for </w:t>
      </w:r>
      <w:r w:rsidR="00E236C9" w:rsidRPr="00576ED7">
        <w:rPr>
          <w:szCs w:val="24"/>
        </w:rPr>
        <w:t xml:space="preserve">consumption and </w:t>
      </w:r>
      <w:r w:rsidR="000C032E">
        <w:rPr>
          <w:szCs w:val="24"/>
        </w:rPr>
        <w:t xml:space="preserve">for </w:t>
      </w:r>
      <w:r w:rsidR="00E236C9" w:rsidRPr="00576ED7">
        <w:rPr>
          <w:szCs w:val="24"/>
        </w:rPr>
        <w:t>saving</w:t>
      </w:r>
      <w:r w:rsidR="00F56186" w:rsidRPr="00576ED7">
        <w:rPr>
          <w:szCs w:val="24"/>
        </w:rPr>
        <w:t xml:space="preserve">. </w:t>
      </w:r>
      <w:r w:rsidR="00E236C9" w:rsidRPr="00576ED7">
        <w:rPr>
          <w:szCs w:val="24"/>
        </w:rPr>
        <w:t>The property in which the spending power of savings was most stable after the demise of the Soviet Union was the flats that former Soviet citizens received.</w:t>
      </w:r>
    </w:p>
    <w:p w14:paraId="07A8EE79" w14:textId="77777777" w:rsidR="0082390F" w:rsidRPr="00576ED7" w:rsidRDefault="0082390F" w:rsidP="00E236C9">
      <w:pPr>
        <w:widowControl w:val="0"/>
        <w:jc w:val="both"/>
        <w:rPr>
          <w:i/>
          <w:szCs w:val="24"/>
        </w:rPr>
      </w:pPr>
    </w:p>
    <w:p w14:paraId="76D1541F" w14:textId="77777777" w:rsidR="00E236C9" w:rsidRPr="00576ED7" w:rsidRDefault="00E236C9" w:rsidP="00E736F3">
      <w:pPr>
        <w:widowControl w:val="0"/>
        <w:jc w:val="both"/>
        <w:rPr>
          <w:szCs w:val="24"/>
        </w:rPr>
      </w:pPr>
    </w:p>
    <w:bookmarkEnd w:id="42"/>
    <w:p w14:paraId="579523FE" w14:textId="79A675D5" w:rsidR="0049128E" w:rsidRPr="00576ED7" w:rsidRDefault="0049128E" w:rsidP="009A1BF0">
      <w:pPr>
        <w:widowControl w:val="0"/>
        <w:ind w:firstLine="720"/>
        <w:jc w:val="both"/>
        <w:rPr>
          <w:szCs w:val="24"/>
        </w:rPr>
      </w:pPr>
      <w:r w:rsidRPr="00576ED7">
        <w:rPr>
          <w:i/>
          <w:szCs w:val="24"/>
        </w:rPr>
        <w:t>b.  Income, Consumption, and Value</w:t>
      </w:r>
      <w:r w:rsidR="00A32593">
        <w:rPr>
          <w:i/>
          <w:szCs w:val="24"/>
        </w:rPr>
        <w:t>: The Consequences of Foregoing</w:t>
      </w:r>
      <w:r w:rsidR="00771956">
        <w:rPr>
          <w:i/>
          <w:szCs w:val="24"/>
        </w:rPr>
        <w:t xml:space="preserve"> V</w:t>
      </w:r>
      <w:r w:rsidR="00321BAE">
        <w:rPr>
          <w:i/>
          <w:szCs w:val="24"/>
        </w:rPr>
        <w:t>a</w:t>
      </w:r>
      <w:r w:rsidR="00771956">
        <w:rPr>
          <w:i/>
          <w:szCs w:val="24"/>
        </w:rPr>
        <w:t>lue</w:t>
      </w:r>
      <w:r w:rsidRPr="00576ED7">
        <w:rPr>
          <w:szCs w:val="24"/>
        </w:rPr>
        <w:fldChar w:fldCharType="begin"/>
      </w:r>
      <w:r w:rsidRPr="00576ED7">
        <w:rPr>
          <w:i/>
          <w:szCs w:val="24"/>
        </w:rPr>
        <w:instrText xml:space="preserve"> TC \l3 "b.  Income, Consumption, and Value</w:instrText>
      </w:r>
      <w:r w:rsidR="00321BAE">
        <w:rPr>
          <w:i/>
          <w:szCs w:val="24"/>
        </w:rPr>
        <w:instrText>: The Consequences of Foregoing Value</w:instrText>
      </w:r>
      <w:r w:rsidRPr="00576ED7">
        <w:rPr>
          <w:szCs w:val="24"/>
        </w:rPr>
        <w:fldChar w:fldCharType="end"/>
      </w:r>
    </w:p>
    <w:p w14:paraId="0F92B57F" w14:textId="77777777" w:rsidR="0049128E" w:rsidRPr="00576ED7" w:rsidRDefault="0049128E" w:rsidP="009A1BF0">
      <w:pPr>
        <w:widowControl w:val="0"/>
        <w:jc w:val="both"/>
        <w:rPr>
          <w:szCs w:val="24"/>
        </w:rPr>
      </w:pPr>
    </w:p>
    <w:p w14:paraId="0A498409" w14:textId="1C715665" w:rsidR="0049128E" w:rsidRPr="00576ED7" w:rsidRDefault="0049128E" w:rsidP="009A1BF0">
      <w:pPr>
        <w:widowControl w:val="0"/>
        <w:jc w:val="both"/>
        <w:rPr>
          <w:szCs w:val="24"/>
        </w:rPr>
      </w:pPr>
      <w:r w:rsidRPr="00576ED7">
        <w:rPr>
          <w:szCs w:val="24"/>
        </w:rPr>
        <w:t xml:space="preserve">The measure of value is what a person is willing to pay for something </w:t>
      </w:r>
      <w:r w:rsidR="00156626">
        <w:rPr>
          <w:szCs w:val="24"/>
        </w:rPr>
        <w:t>she</w:t>
      </w:r>
      <w:r w:rsidRPr="00576ED7">
        <w:rPr>
          <w:szCs w:val="24"/>
        </w:rPr>
        <w:t xml:space="preserve"> does not have or the price at which a person is willing to sell something </w:t>
      </w:r>
      <w:r w:rsidR="00156626">
        <w:rPr>
          <w:szCs w:val="24"/>
        </w:rPr>
        <w:t>she</w:t>
      </w:r>
      <w:r w:rsidRPr="00576ED7">
        <w:rPr>
          <w:szCs w:val="24"/>
        </w:rPr>
        <w:t xml:space="preserve"> does have</w:t>
      </w:r>
      <w:r w:rsidR="00F56186" w:rsidRPr="00576ED7">
        <w:rPr>
          <w:szCs w:val="24"/>
        </w:rPr>
        <w:t xml:space="preserve">. </w:t>
      </w:r>
      <w:r w:rsidRPr="00576ED7">
        <w:rPr>
          <w:szCs w:val="24"/>
        </w:rPr>
        <w:t xml:space="preserve">A person cannot value something more than what </w:t>
      </w:r>
      <w:r w:rsidR="00156626">
        <w:rPr>
          <w:szCs w:val="24"/>
        </w:rPr>
        <w:t>she</w:t>
      </w:r>
      <w:r w:rsidRPr="00576ED7">
        <w:rPr>
          <w:szCs w:val="24"/>
        </w:rPr>
        <w:t xml:space="preserve"> </w:t>
      </w:r>
      <w:r w:rsidR="00250CAA">
        <w:rPr>
          <w:szCs w:val="24"/>
        </w:rPr>
        <w:t xml:space="preserve">is able to </w:t>
      </w:r>
      <w:r w:rsidRPr="00576ED7">
        <w:rPr>
          <w:szCs w:val="24"/>
        </w:rPr>
        <w:t xml:space="preserve">give in exchange. A person should pay no more than the value </w:t>
      </w:r>
      <w:r w:rsidR="00156626">
        <w:rPr>
          <w:szCs w:val="24"/>
        </w:rPr>
        <w:t>she</w:t>
      </w:r>
      <w:r w:rsidRPr="00576ED7">
        <w:rPr>
          <w:szCs w:val="24"/>
        </w:rPr>
        <w:t xml:space="preserve"> places on an item </w:t>
      </w:r>
      <w:r w:rsidR="00156626">
        <w:rPr>
          <w:szCs w:val="24"/>
        </w:rPr>
        <w:t>she</w:t>
      </w:r>
      <w:r w:rsidRPr="00576ED7">
        <w:rPr>
          <w:szCs w:val="24"/>
        </w:rPr>
        <w:t xml:space="preserve"> wants or s</w:t>
      </w:r>
      <w:r w:rsidR="00DC5840" w:rsidRPr="00576ED7">
        <w:rPr>
          <w:szCs w:val="24"/>
        </w:rPr>
        <w:t xml:space="preserve">ell an item for </w:t>
      </w:r>
      <w:r w:rsidRPr="00576ED7">
        <w:rPr>
          <w:szCs w:val="24"/>
        </w:rPr>
        <w:t xml:space="preserve">less than the value </w:t>
      </w:r>
      <w:r w:rsidR="00156626">
        <w:rPr>
          <w:szCs w:val="24"/>
        </w:rPr>
        <w:t>she</w:t>
      </w:r>
      <w:r w:rsidRPr="00576ED7">
        <w:rPr>
          <w:szCs w:val="24"/>
        </w:rPr>
        <w:t xml:space="preserve"> places on it.</w:t>
      </w:r>
      <w:r w:rsidRPr="00576ED7">
        <w:rPr>
          <w:rStyle w:val="FootnoteReference"/>
          <w:szCs w:val="24"/>
        </w:rPr>
        <w:footnoteReference w:id="25"/>
      </w:r>
    </w:p>
    <w:p w14:paraId="415AF7E7" w14:textId="57E7F285" w:rsidR="0049128E" w:rsidRPr="00576ED7" w:rsidRDefault="0049128E" w:rsidP="009A1BF0">
      <w:pPr>
        <w:widowControl w:val="0"/>
        <w:jc w:val="both"/>
        <w:rPr>
          <w:szCs w:val="24"/>
        </w:rPr>
      </w:pPr>
    </w:p>
    <w:p w14:paraId="59E54051" w14:textId="648C0D41" w:rsidR="0049128E" w:rsidRPr="00576ED7" w:rsidRDefault="007C14A1" w:rsidP="009A1BF0">
      <w:pPr>
        <w:widowControl w:val="0"/>
        <w:jc w:val="both"/>
        <w:rPr>
          <w:szCs w:val="24"/>
        </w:rPr>
      </w:pPr>
      <w:r>
        <w:rPr>
          <w:szCs w:val="24"/>
        </w:rPr>
        <w:t>B</w:t>
      </w:r>
      <w:r w:rsidR="0049128E" w:rsidRPr="00576ED7">
        <w:rPr>
          <w:szCs w:val="24"/>
        </w:rPr>
        <w:t>uyers try to purchase items at prices less than they value them</w:t>
      </w:r>
      <w:r w:rsidR="00F56186" w:rsidRPr="00576ED7">
        <w:rPr>
          <w:szCs w:val="24"/>
        </w:rPr>
        <w:t xml:space="preserve">. </w:t>
      </w:r>
      <w:r w:rsidR="0049128E" w:rsidRPr="00576ED7">
        <w:rPr>
          <w:szCs w:val="24"/>
        </w:rPr>
        <w:t>The excess is “buyer surplus.”  Sellers try to sell items at prices higher than those at which they are willing to sell them</w:t>
      </w:r>
      <w:r w:rsidR="00F56186" w:rsidRPr="00576ED7">
        <w:rPr>
          <w:szCs w:val="24"/>
        </w:rPr>
        <w:t xml:space="preserve">. </w:t>
      </w:r>
      <w:r w:rsidR="0049128E" w:rsidRPr="00576ED7">
        <w:rPr>
          <w:szCs w:val="24"/>
        </w:rPr>
        <w:t>The excess is “seller surplus.”  “Buyer surplus” plus “seller surplus” equals “cooperative surplus.”  The cooperative surplus that buyer and seller create may or may not be shared equally – in fact there is no way to determine with certainty how they share the surplus</w:t>
      </w:r>
      <w:r w:rsidR="00F56186" w:rsidRPr="00576ED7">
        <w:rPr>
          <w:szCs w:val="24"/>
        </w:rPr>
        <w:t xml:space="preserve">. </w:t>
      </w:r>
      <w:r w:rsidR="0049128E" w:rsidRPr="00576ED7">
        <w:rPr>
          <w:szCs w:val="24"/>
        </w:rPr>
        <w:t>Those buyers or sellers with more market power than their counterparts – perhaps they have a monopoly or a monopsony – may capture all or almost all the coopera</w:t>
      </w:r>
      <w:r w:rsidR="00CA008D">
        <w:rPr>
          <w:szCs w:val="24"/>
        </w:rPr>
        <w:t xml:space="preserve">tive surplus. </w:t>
      </w:r>
      <w:r w:rsidR="0049128E" w:rsidRPr="00576ED7">
        <w:rPr>
          <w:szCs w:val="24"/>
        </w:rPr>
        <w:t xml:space="preserve">Nevertheless, every </w:t>
      </w:r>
      <w:r w:rsidR="0049128E" w:rsidRPr="007C14A1">
        <w:rPr>
          <w:i/>
          <w:iCs/>
          <w:szCs w:val="24"/>
        </w:rPr>
        <w:t>voluntary</w:t>
      </w:r>
      <w:r w:rsidR="0049128E" w:rsidRPr="00576ED7">
        <w:rPr>
          <w:szCs w:val="24"/>
        </w:rPr>
        <w:t xml:space="preserve"> transaction should increase the overall wealth of the nation, i.e., the sum of the values we all place on what we have.</w:t>
      </w:r>
      <w:r w:rsidR="00C9357D" w:rsidRPr="00C9357D">
        <w:rPr>
          <w:noProof/>
          <w:szCs w:val="24"/>
        </w:rPr>
        <w:t xml:space="preserve"> </w:t>
      </w:r>
    </w:p>
    <w:p w14:paraId="4AE156BD" w14:textId="77777777" w:rsidR="0049128E" w:rsidRPr="00576ED7" w:rsidRDefault="0049128E" w:rsidP="009A1BF0">
      <w:pPr>
        <w:widowControl w:val="0"/>
        <w:jc w:val="both"/>
        <w:rPr>
          <w:szCs w:val="24"/>
        </w:rPr>
      </w:pPr>
    </w:p>
    <w:p w14:paraId="41C97F68" w14:textId="7FDEB05C" w:rsidR="0049128E" w:rsidRPr="00C9357D" w:rsidRDefault="00914FC7" w:rsidP="009A1BF0">
      <w:pPr>
        <w:jc w:val="both"/>
        <w:rPr>
          <w:i/>
          <w:szCs w:val="24"/>
        </w:rPr>
      </w:pPr>
      <w:r w:rsidRPr="00576ED7">
        <w:rPr>
          <w:noProof/>
          <w:szCs w:val="24"/>
        </w:rPr>
        <w:lastRenderedPageBreak/>
        <mc:AlternateContent>
          <mc:Choice Requires="wps">
            <w:drawing>
              <wp:anchor distT="152400" distB="152400" distL="152400" distR="152400" simplePos="0" relativeHeight="252356608" behindDoc="0" locked="0" layoutInCell="0" allowOverlap="1" wp14:anchorId="2304A3AA" wp14:editId="4A5CF633">
                <wp:simplePos x="0" y="0"/>
                <wp:positionH relativeFrom="margin">
                  <wp:posOffset>2133600</wp:posOffset>
                </wp:positionH>
                <wp:positionV relativeFrom="paragraph">
                  <wp:posOffset>71120</wp:posOffset>
                </wp:positionV>
                <wp:extent cx="3089910" cy="1971675"/>
                <wp:effectExtent l="0" t="0" r="15240" b="28575"/>
                <wp:wrapSquare wrapText="largest"/>
                <wp:docPr id="10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71675"/>
                        </a:xfrm>
                        <a:prstGeom prst="rect">
                          <a:avLst/>
                        </a:prstGeom>
                        <a:solidFill>
                          <a:srgbClr val="FFFFFF"/>
                        </a:solidFill>
                        <a:ln w="12192">
                          <a:solidFill>
                            <a:srgbClr val="000000"/>
                          </a:solidFill>
                          <a:miter lim="800000"/>
                          <a:headEnd/>
                          <a:tailEnd/>
                        </a:ln>
                      </wps:spPr>
                      <wps:txbx>
                        <w:txbxContent>
                          <w:p w14:paraId="784FC88E" w14:textId="2A8BC6CA" w:rsidR="002D4291" w:rsidRDefault="002D4291" w:rsidP="00914FC7">
                            <w:pPr>
                              <w:widowControl w:val="0"/>
                              <w:jc w:val="both"/>
                              <w:rPr>
                                <w:rFonts w:ascii="Tw Cen MT" w:hAnsi="Tw Cen MT"/>
                              </w:rPr>
                            </w:pPr>
                            <w:r>
                              <w:rPr>
                                <w:rFonts w:ascii="Tw Cen MT" w:hAnsi="Tw Cen MT"/>
                                <w:i/>
                              </w:rPr>
                              <w:t>Taxing Only the Creation of Value?</w:t>
                            </w:r>
                            <w:r>
                              <w:rPr>
                                <w:rFonts w:ascii="Tw Cen MT" w:hAnsi="Tw Cen MT"/>
                              </w:rPr>
                              <w:t xml:space="preserve"> Exchanges often generate income that the Code subjects to income tax.  Arguably, the Code should not subject to tax the payoff from exchanges that everyone understands (probably) </w:t>
                            </w:r>
                            <w:r>
                              <w:rPr>
                                <w:rFonts w:ascii="Tw Cen MT" w:hAnsi="Tw Cen MT"/>
                                <w:i/>
                              </w:rPr>
                              <w:t>reduce</w:t>
                            </w:r>
                            <w:r>
                              <w:rPr>
                                <w:rFonts w:ascii="Tw Cen MT" w:hAnsi="Tw Cen MT"/>
                              </w:rPr>
                              <w:t xml:space="preserve"> a taxpayer’s wealth, but this is not the case. For exampl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4A3AA" id="Text Box 14" o:spid="_x0000_s1038" type="#_x0000_t202" style="position:absolute;left:0;text-align:left;margin-left:168pt;margin-top:5.6pt;width:243.3pt;height:155.25pt;z-index:252356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" o:allowincell="f" strokeweight=".96pt">
                <v:textbox inset="6pt,6pt,6pt,6pt">
                  <w:txbxContent>
                    <w:p w14:paraId="784FC88E" w14:textId="2A8BC6CA" w:rsidR="002D4291" w:rsidRDefault="002D4291" w:rsidP="00914FC7">
                      <w:pPr>
                        <w:widowControl w:val="0"/>
                        <w:jc w:val="both"/>
                        <w:rPr>
                          <w:rFonts w:ascii="Tw Cen MT" w:hAnsi="Tw Cen MT"/>
                        </w:rPr>
                      </w:pPr>
                      <w:r>
                        <w:rPr>
                          <w:rFonts w:ascii="Tw Cen MT" w:hAnsi="Tw Cen MT"/>
                          <w:i/>
                        </w:rPr>
                        <w:t>Taxing Only the Creation of Value?</w:t>
                      </w:r>
                      <w:r>
                        <w:rPr>
                          <w:rFonts w:ascii="Tw Cen MT" w:hAnsi="Tw Cen MT"/>
                        </w:rPr>
                        <w:t xml:space="preserve"> Exchanges often generate income that the Code subjects to income tax.  Arguably, the Code should not subject to tax the payoff from exchanges that everyone understands (probably) </w:t>
                      </w:r>
                      <w:r>
                        <w:rPr>
                          <w:rFonts w:ascii="Tw Cen MT" w:hAnsi="Tw Cen MT"/>
                          <w:i/>
                        </w:rPr>
                        <w:t>reduce</w:t>
                      </w:r>
                      <w:r>
                        <w:rPr>
                          <w:rFonts w:ascii="Tw Cen MT" w:hAnsi="Tw Cen MT"/>
                        </w:rPr>
                        <w:t xml:space="preserve"> a taxpayer’s wealth, but this is not the case. For exampl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v:textbox>
                <w10:wrap type="square" side="largest" anchorx="margin"/>
              </v:shape>
            </w:pict>
          </mc:Fallback>
        </mc:AlternateContent>
      </w:r>
      <w:r w:rsidR="0049128E" w:rsidRPr="00C9357D">
        <w:rPr>
          <w:i/>
          <w:szCs w:val="24"/>
        </w:rPr>
        <w:t>We assume that taxpayers who voluntarily enter transactions know best what will increase surplus value to themselves, and that the choices each taxpayer makes concerning what to buy and what to sell are no concern of any other taxpayer</w:t>
      </w:r>
      <w:r w:rsidR="00F56186" w:rsidRPr="00C9357D">
        <w:rPr>
          <w:i/>
          <w:szCs w:val="24"/>
        </w:rPr>
        <w:t xml:space="preserve">. </w:t>
      </w:r>
      <w:r w:rsidR="00203030">
        <w:rPr>
          <w:i/>
          <w:szCs w:val="24"/>
        </w:rPr>
        <w:t>We also assume</w:t>
      </w:r>
      <w:r w:rsidR="0049128E" w:rsidRPr="00C9357D">
        <w:rPr>
          <w:i/>
          <w:szCs w:val="24"/>
        </w:rPr>
        <w:t xml:space="preserve"> that all taxpayers make purchasing choices with income that has already been subject to tax</w:t>
      </w:r>
      <w:r w:rsidR="00F56186" w:rsidRPr="00C9357D">
        <w:rPr>
          <w:i/>
          <w:szCs w:val="24"/>
        </w:rPr>
        <w:t xml:space="preserve">. </w:t>
      </w:r>
      <w:r w:rsidR="001166E9">
        <w:rPr>
          <w:i/>
          <w:szCs w:val="24"/>
        </w:rPr>
        <w:t>Section</w:t>
      </w:r>
      <w:r w:rsidR="0049128E" w:rsidRPr="00C9357D">
        <w:rPr>
          <w:i/>
          <w:szCs w:val="24"/>
        </w:rPr>
        <w:t xml:space="preserve"> 262(a) </w:t>
      </w:r>
      <w:r w:rsidR="00CE7DA3">
        <w:rPr>
          <w:i/>
          <w:szCs w:val="24"/>
        </w:rPr>
        <w:t xml:space="preserve">implements this assumption </w:t>
      </w:r>
      <w:r w:rsidR="0049128E" w:rsidRPr="00C9357D">
        <w:rPr>
          <w:i/>
          <w:szCs w:val="24"/>
        </w:rPr>
        <w:t>by denying deductions to taxpayers for purchases of items for personal consumption, including expenditures for basic living expenses</w:t>
      </w:r>
      <w:r w:rsidR="00F56186" w:rsidRPr="00C9357D">
        <w:rPr>
          <w:i/>
          <w:szCs w:val="24"/>
        </w:rPr>
        <w:t xml:space="preserve">. </w:t>
      </w:r>
      <w:r w:rsidR="0049128E" w:rsidRPr="00C9357D">
        <w:rPr>
          <w:i/>
          <w:szCs w:val="24"/>
        </w:rPr>
        <w:t xml:space="preserve">The statement that an expenditure is “personal” implies a legal conclusion concerning deductibility. If the money used to purchase items for personal consumption is subject to income tax, as a matter of policy the choices of any taxpayer with respect to such purchases should be unfettered. This observation supports not taxing the money taxpayer spends to make purchases </w:t>
      </w:r>
      <w:r w:rsidR="00176971" w:rsidRPr="00C9357D">
        <w:rPr>
          <w:i/>
          <w:szCs w:val="24"/>
        </w:rPr>
        <w:t>that she has no option not to purchase.</w:t>
      </w:r>
    </w:p>
    <w:p w14:paraId="6A297E16" w14:textId="77777777" w:rsidR="0049128E" w:rsidRPr="00576ED7" w:rsidRDefault="0049128E" w:rsidP="009A1BF0">
      <w:pPr>
        <w:jc w:val="both"/>
        <w:rPr>
          <w:szCs w:val="24"/>
        </w:rPr>
      </w:pPr>
    </w:p>
    <w:p w14:paraId="54D712DE" w14:textId="4E0D3CC8" w:rsidR="0049128E" w:rsidRPr="00576ED7" w:rsidRDefault="00914FC7" w:rsidP="009A1BF0">
      <w:pPr>
        <w:jc w:val="both"/>
        <w:rPr>
          <w:szCs w:val="24"/>
        </w:rPr>
      </w:pPr>
      <w:r w:rsidRPr="00576ED7">
        <w:rPr>
          <w:szCs w:val="24"/>
        </w:rPr>
        <w:t xml:space="preserve"> </w:t>
      </w:r>
      <w:r w:rsidR="0049128E" w:rsidRPr="00576ED7">
        <w:rPr>
          <w:szCs w:val="24"/>
        </w:rPr>
        <w:t>On the seller’s side, we should not have a tax code that favors selling one type of good or service over another</w:t>
      </w:r>
      <w:r w:rsidR="00F56186" w:rsidRPr="00576ED7">
        <w:rPr>
          <w:szCs w:val="24"/>
        </w:rPr>
        <w:t xml:space="preserve">. </w:t>
      </w:r>
      <w:r w:rsidR="0049128E" w:rsidRPr="00576ED7">
        <w:rPr>
          <w:szCs w:val="24"/>
        </w:rPr>
        <w:t>Sellers should be encouraged to utilize their resources in whatever trade or business maximizes their own seller surplus, even illegal ones.</w:t>
      </w:r>
      <w:r w:rsidR="0049128E" w:rsidRPr="00576ED7">
        <w:rPr>
          <w:rStyle w:val="FootnoteReference"/>
          <w:szCs w:val="24"/>
        </w:rPr>
        <w:footnoteReference w:id="26"/>
      </w:r>
      <w:r w:rsidR="0049128E" w:rsidRPr="00576ED7">
        <w:rPr>
          <w:szCs w:val="24"/>
        </w:rPr>
        <w:t xml:space="preserve">  This is good for buyers because sellers should choose to produce those things whose sale will create buyer surplus</w:t>
      </w:r>
      <w:r w:rsidR="00F56186" w:rsidRPr="00576ED7">
        <w:rPr>
          <w:szCs w:val="24"/>
        </w:rPr>
        <w:t xml:space="preserve">. </w:t>
      </w:r>
      <w:r w:rsidR="0049128E" w:rsidRPr="00576ED7">
        <w:rPr>
          <w:szCs w:val="24"/>
        </w:rPr>
        <w:t>A seller’s choice of which good or service to offer should not depend on the cost of producing or providing that</w:t>
      </w:r>
      <w:r w:rsidR="00184C33">
        <w:rPr>
          <w:szCs w:val="24"/>
        </w:rPr>
        <w:t xml:space="preserve"> good or service</w:t>
      </w:r>
      <w:r w:rsidR="00C9357D">
        <w:rPr>
          <w:szCs w:val="24"/>
        </w:rPr>
        <w:t>, but on the net profit she can derive from its sale</w:t>
      </w:r>
      <w:r w:rsidR="00184C33">
        <w:rPr>
          <w:szCs w:val="24"/>
        </w:rPr>
        <w:t xml:space="preserve">. </w:t>
      </w:r>
      <w:r w:rsidR="0049128E" w:rsidRPr="00576ED7">
        <w:rPr>
          <w:szCs w:val="24"/>
        </w:rPr>
        <w:t xml:space="preserve">A necessary implication of this is that we should tax only the </w:t>
      </w:r>
      <w:r w:rsidR="0049128E" w:rsidRPr="00576ED7">
        <w:rPr>
          <w:i/>
          <w:szCs w:val="24"/>
        </w:rPr>
        <w:t>net</w:t>
      </w:r>
      <w:r w:rsidR="0049128E" w:rsidRPr="00576ED7">
        <w:rPr>
          <w:szCs w:val="24"/>
        </w:rPr>
        <w:t xml:space="preserve"> income of those engaged in a trade or</w:t>
      </w:r>
      <w:r w:rsidR="00184C33">
        <w:rPr>
          <w:szCs w:val="24"/>
        </w:rPr>
        <w:t xml:space="preserve"> business – not gross proceeds.</w:t>
      </w:r>
      <w:r w:rsidR="0049128E" w:rsidRPr="00576ED7">
        <w:rPr>
          <w:szCs w:val="24"/>
        </w:rPr>
        <w:t xml:space="preserve"> Section 162 implements this policy by allowing a deduction for ordinary and necessary trade or busin</w:t>
      </w:r>
      <w:r w:rsidR="00184C33">
        <w:rPr>
          <w:szCs w:val="24"/>
        </w:rPr>
        <w:t xml:space="preserve">ess expenses. </w:t>
      </w:r>
      <w:r w:rsidR="0049128E" w:rsidRPr="00576ED7">
        <w:rPr>
          <w:szCs w:val="24"/>
        </w:rPr>
        <w:t>One engaged in a trade or business generates profits by consuming productive inputs, and the cost of those input</w:t>
      </w:r>
      <w:r w:rsidR="00184C33">
        <w:rPr>
          <w:szCs w:val="24"/>
        </w:rPr>
        <w:t>s should not be subject to tax.</w:t>
      </w:r>
      <w:r w:rsidR="0049128E" w:rsidRPr="00576ED7">
        <w:rPr>
          <w:szCs w:val="24"/>
        </w:rPr>
        <w:t xml:space="preserve"> If a taxpayer’s trade or business consumes productive inputs only slowly, i.e., over the course of more than a year, principles of depreciation</w:t>
      </w:r>
      <w:r w:rsidR="0049128E" w:rsidRPr="00576ED7">
        <w:rPr>
          <w:rStyle w:val="FootnoteReference"/>
          <w:szCs w:val="24"/>
        </w:rPr>
        <w:footnoteReference w:id="27"/>
      </w:r>
      <w:r w:rsidR="0049128E" w:rsidRPr="00576ED7">
        <w:rPr>
          <w:szCs w:val="24"/>
        </w:rPr>
        <w:t xml:space="preserve"> require the taxpayer to spread those costs over the longer period during which such consumption occurs</w:t>
      </w:r>
      <w:r w:rsidR="00F56186" w:rsidRPr="00576ED7">
        <w:rPr>
          <w:szCs w:val="24"/>
        </w:rPr>
        <w:t xml:space="preserve">. </w:t>
      </w:r>
      <w:r w:rsidR="0049128E" w:rsidRPr="00576ED7">
        <w:rPr>
          <w:i/>
          <w:szCs w:val="24"/>
        </w:rPr>
        <w:t>See, e.g.</w:t>
      </w:r>
      <w:r w:rsidR="0049128E" w:rsidRPr="00576ED7">
        <w:rPr>
          <w:szCs w:val="24"/>
        </w:rPr>
        <w:t>, §</w:t>
      </w:r>
      <w:r w:rsidR="00CA008D">
        <w:rPr>
          <w:szCs w:val="24"/>
        </w:rPr>
        <w:t>§ </w:t>
      </w:r>
      <w:r w:rsidR="00184C33">
        <w:rPr>
          <w:szCs w:val="24"/>
        </w:rPr>
        <w:t>167 and 168.</w:t>
      </w:r>
      <w:r w:rsidR="0049128E" w:rsidRPr="00576ED7">
        <w:rPr>
          <w:szCs w:val="24"/>
        </w:rPr>
        <w:t xml:space="preserve"> Those who engage in activities that cannot </w:t>
      </w:r>
      <w:r w:rsidR="002E6AB3">
        <w:rPr>
          <w:szCs w:val="24"/>
        </w:rPr>
        <w:t xml:space="preserve">create value </w:t>
      </w:r>
      <w:r w:rsidR="0049128E" w:rsidRPr="00576ED7">
        <w:rPr>
          <w:szCs w:val="24"/>
        </w:rPr>
        <w:t xml:space="preserve">but which really amount to a zero-sum </w:t>
      </w:r>
      <w:r w:rsidR="0049128E" w:rsidRPr="00576ED7">
        <w:rPr>
          <w:szCs w:val="24"/>
        </w:rPr>
        <w:lastRenderedPageBreak/>
        <w:t xml:space="preserve">game, e.g., </w:t>
      </w:r>
      <w:r w:rsidR="00C60EBB">
        <w:rPr>
          <w:szCs w:val="24"/>
        </w:rPr>
        <w:t>g</w:t>
      </w:r>
      <w:r w:rsidR="0049128E" w:rsidRPr="00576ED7">
        <w:rPr>
          <w:szCs w:val="24"/>
        </w:rPr>
        <w:t>ambling, should not be permitted to reduce the income on which they pay income tax to less than zero</w:t>
      </w:r>
      <w:r w:rsidR="00F56186" w:rsidRPr="00576ED7">
        <w:rPr>
          <w:szCs w:val="24"/>
        </w:rPr>
        <w:t xml:space="preserve">. </w:t>
      </w:r>
      <w:r w:rsidR="0049128E" w:rsidRPr="00576ED7">
        <w:rPr>
          <w:i/>
          <w:szCs w:val="24"/>
        </w:rPr>
        <w:t>See</w:t>
      </w:r>
      <w:r w:rsidR="0049128E" w:rsidRPr="00576ED7">
        <w:rPr>
          <w:szCs w:val="24"/>
        </w:rPr>
        <w:t xml:space="preserve"> </w:t>
      </w:r>
      <w:r w:rsidR="00CA008D">
        <w:rPr>
          <w:szCs w:val="24"/>
        </w:rPr>
        <w:t>§ </w:t>
      </w:r>
      <w:r w:rsidR="0049128E" w:rsidRPr="00576ED7">
        <w:rPr>
          <w:szCs w:val="24"/>
        </w:rPr>
        <w:t>165(d).</w:t>
      </w:r>
      <w:r w:rsidR="0049128E" w:rsidRPr="00576ED7">
        <w:rPr>
          <w:rStyle w:val="FootnoteReference"/>
          <w:szCs w:val="24"/>
        </w:rPr>
        <w:footnoteReference w:id="28"/>
      </w:r>
      <w:r w:rsidR="00363D87" w:rsidRPr="00363D87">
        <w:rPr>
          <w:noProof/>
          <w:szCs w:val="24"/>
        </w:rPr>
        <w:t xml:space="preserve"> </w:t>
      </w:r>
    </w:p>
    <w:p w14:paraId="59FBB8AC" w14:textId="0F8615D3" w:rsidR="0049128E" w:rsidRPr="00576ED7" w:rsidRDefault="00305BCD" w:rsidP="009A1BF0">
      <w:pPr>
        <w:jc w:val="both"/>
        <w:rPr>
          <w:szCs w:val="24"/>
        </w:rPr>
      </w:pPr>
      <w:r w:rsidRPr="00176971">
        <w:rPr>
          <w:noProof/>
          <w:szCs w:val="24"/>
        </w:rPr>
        <mc:AlternateContent>
          <mc:Choice Requires="wps">
            <w:drawing>
              <wp:anchor distT="45720" distB="45720" distL="114300" distR="114300" simplePos="0" relativeHeight="252360704" behindDoc="0" locked="0" layoutInCell="1" allowOverlap="1" wp14:anchorId="61924C8C" wp14:editId="02B07E7B">
                <wp:simplePos x="0" y="0"/>
                <wp:positionH relativeFrom="column">
                  <wp:posOffset>-152400</wp:posOffset>
                </wp:positionH>
                <wp:positionV relativeFrom="paragraph">
                  <wp:posOffset>173355</wp:posOffset>
                </wp:positionV>
                <wp:extent cx="3023870" cy="6076950"/>
                <wp:effectExtent l="0" t="0" r="24130" b="19050"/>
                <wp:wrapSquare wrapText="bothSides"/>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70" cy="6076950"/>
                        </a:xfrm>
                        <a:prstGeom prst="rect">
                          <a:avLst/>
                        </a:prstGeom>
                        <a:solidFill>
                          <a:srgbClr val="FFFFFF"/>
                        </a:solidFill>
                        <a:ln w="9525">
                          <a:solidFill>
                            <a:srgbClr val="000000"/>
                          </a:solidFill>
                          <a:miter lim="800000"/>
                          <a:headEnd/>
                          <a:tailEnd/>
                        </a:ln>
                      </wps:spPr>
                      <wps:txbx>
                        <w:txbxContent>
                          <w:p w14:paraId="142EE285" w14:textId="7BDDEDB7" w:rsidR="002D4291" w:rsidRPr="001F525D" w:rsidRDefault="002D4291" w:rsidP="00305BCD">
                            <w:pPr>
                              <w:spacing w:before="240"/>
                              <w:jc w:val="both"/>
                              <w:rPr>
                                <w:rFonts w:ascii="Tw Cen MT" w:hAnsi="Tw Cen MT"/>
                              </w:rPr>
                            </w:pPr>
                            <w:r w:rsidRPr="00176971">
                              <w:rPr>
                                <w:rFonts w:ascii="Tw Cen MT" w:hAnsi="Tw Cen MT"/>
                                <w:i/>
                              </w:rPr>
                              <w:t>An Observation about the Tax Cuts and Jobs Act</w:t>
                            </w:r>
                            <w:r w:rsidRPr="00176971">
                              <w:rPr>
                                <w:rFonts w:ascii="Tw Cen MT" w:hAnsi="Tw Cen MT"/>
                              </w:rPr>
                              <w:t xml:space="preserve">:  In December 2017, Congress made significant changes to the Code. It eliminated some deductions altogether, e.g., the deduction for alimony paid.  </w:t>
                            </w:r>
                            <w:r>
                              <w:rPr>
                                <w:rFonts w:ascii="Tw Cen MT" w:hAnsi="Tw Cen MT"/>
                              </w:rPr>
                              <w:t>It suspended for eight years several deductions, e.g., the deductions for personal exemptions,</w:t>
                            </w:r>
                            <w:r w:rsidRPr="00176971">
                              <w:rPr>
                                <w:rFonts w:ascii="Tw Cen MT" w:hAnsi="Tw Cen MT"/>
                              </w:rPr>
                              <w:t xml:space="preserve"> for “miscellaneous deductions</w:t>
                            </w:r>
                            <w:r>
                              <w:rPr>
                                <w:rFonts w:ascii="Tw Cen MT" w:hAnsi="Tw Cen MT"/>
                              </w:rPr>
                              <w:t>,</w:t>
                            </w:r>
                            <w:r w:rsidRPr="00176971">
                              <w:rPr>
                                <w:rFonts w:ascii="Tw Cen MT" w:hAnsi="Tw Cen MT"/>
                              </w:rPr>
                              <w:t xml:space="preserve">” and for moving expenses.  At the same time, it </w:t>
                            </w:r>
                            <w:r>
                              <w:rPr>
                                <w:rFonts w:ascii="Tw Cen MT" w:hAnsi="Tw Cen MT"/>
                              </w:rPr>
                              <w:t xml:space="preserve">doubled </w:t>
                            </w:r>
                            <w:r w:rsidRPr="00176971">
                              <w:rPr>
                                <w:rFonts w:ascii="Tw Cen MT" w:hAnsi="Tw Cen MT"/>
                              </w:rPr>
                              <w:t>the standard deduction.  For example, the standard deduction for a married couple filing jointly doubled to $24,000</w:t>
                            </w:r>
                            <w:r>
                              <w:rPr>
                                <w:rFonts w:ascii="Tw Cen MT" w:hAnsi="Tw Cen MT"/>
                              </w:rPr>
                              <w:t xml:space="preserve"> for tax year 2018</w:t>
                            </w:r>
                            <w:r w:rsidRPr="00176971">
                              <w:rPr>
                                <w:rFonts w:ascii="Tw Cen MT" w:hAnsi="Tw Cen MT"/>
                              </w:rPr>
                              <w:t xml:space="preserve">.  It also decreased the income tax brackets.  The effect of these provisions will be to make many more taxpayers “choose” the standard deduction over itemization.  For them – irrespective of what their marginal tax bracket is – the income tax code has become </w:t>
                            </w:r>
                            <w:r>
                              <w:rPr>
                                <w:rFonts w:ascii="Tw Cen MT" w:hAnsi="Tw Cen MT"/>
                              </w:rPr>
                              <w:t xml:space="preserve">more </w:t>
                            </w:r>
                            <w:r w:rsidRPr="00176971">
                              <w:rPr>
                                <w:rFonts w:ascii="Tw Cen MT" w:hAnsi="Tw Cen MT"/>
                              </w:rPr>
                              <w:t xml:space="preserve">neutral. For example, the Code will no longer encourage them to give more to charity or to spend more on a more expensive house.  Those who </w:t>
                            </w:r>
                            <w:r>
                              <w:rPr>
                                <w:rFonts w:ascii="Tw Cen MT" w:hAnsi="Tw Cen MT"/>
                              </w:rPr>
                              <w:t xml:space="preserve">choose to </w:t>
                            </w:r>
                            <w:r w:rsidRPr="00176971">
                              <w:rPr>
                                <w:rFonts w:ascii="Tw Cen MT" w:hAnsi="Tw Cen MT"/>
                              </w:rPr>
                              <w:t>itemize will be those with higher incomes</w:t>
                            </w:r>
                            <w:r>
                              <w:rPr>
                                <w:rFonts w:ascii="Tw Cen MT" w:hAnsi="Tw Cen MT"/>
                              </w:rPr>
                              <w:t xml:space="preserve"> who make sizable expenditures for items that remain deductible</w:t>
                            </w:r>
                            <w:r w:rsidRPr="00176971">
                              <w:rPr>
                                <w:rFonts w:ascii="Tw Cen MT" w:hAnsi="Tw Cen MT"/>
                              </w:rPr>
                              <w:t xml:space="preserve">.  To the extent that the Code influences </w:t>
                            </w:r>
                            <w:r>
                              <w:rPr>
                                <w:rFonts w:ascii="Tw Cen MT" w:hAnsi="Tw Cen MT"/>
                                <w:i/>
                              </w:rPr>
                              <w:t>their</w:t>
                            </w:r>
                            <w:r>
                              <w:rPr>
                                <w:rFonts w:ascii="Tw Cen MT" w:hAnsi="Tw Cen MT"/>
                              </w:rPr>
                              <w:t xml:space="preserve"> </w:t>
                            </w:r>
                            <w:r w:rsidRPr="00176971">
                              <w:rPr>
                                <w:rFonts w:ascii="Tw Cen MT" w:hAnsi="Tw Cen MT"/>
                              </w:rPr>
                              <w:t xml:space="preserve">choices, </w:t>
                            </w:r>
                            <w:r w:rsidRPr="00176971">
                              <w:rPr>
                                <w:rFonts w:ascii="Tw Cen MT" w:hAnsi="Tw Cen MT"/>
                                <w:i/>
                              </w:rPr>
                              <w:t>their</w:t>
                            </w:r>
                            <w:r w:rsidRPr="00176971">
                              <w:rPr>
                                <w:rFonts w:ascii="Tw Cen MT" w:hAnsi="Tw Cen MT"/>
                              </w:rPr>
                              <w:t xml:space="preserve"> marketplace choices will have greater impact on the economy than the choices of those </w:t>
                            </w:r>
                            <w:r>
                              <w:rPr>
                                <w:rFonts w:ascii="Tw Cen MT" w:hAnsi="Tw Cen MT"/>
                              </w:rPr>
                              <w:t>taxpayers who do not “choose” to itemize.</w:t>
                            </w:r>
                            <w:r w:rsidRPr="00176971">
                              <w:rPr>
                                <w:rFonts w:ascii="Tw Cen MT" w:hAnsi="Tw Cen MT"/>
                              </w:rPr>
                              <w:t xml:space="preserve"> </w:t>
                            </w:r>
                            <w:r>
                              <w:rPr>
                                <w:rFonts w:ascii="Tw Cen MT" w:hAnsi="Tw Cen MT"/>
                              </w:rPr>
                              <w:t>Now, i</w:t>
                            </w:r>
                            <w:r w:rsidRPr="00176971">
                              <w:rPr>
                                <w:rFonts w:ascii="Tw Cen MT" w:hAnsi="Tw Cen MT"/>
                              </w:rPr>
                              <w:t>f Congress wishes to influence the purchasing choices of those who can claim only the standard deduction, it must either provide a credit or provide that an expenditure is an adjustment to gross income</w:t>
                            </w:r>
                            <w:r>
                              <w:rPr>
                                <w:rFonts w:ascii="Tw Cen MT" w:hAnsi="Tw Cen MT"/>
                              </w:rPr>
                              <w:t xml:space="preserve"> (</w:t>
                            </w:r>
                            <w:r>
                              <w:rPr>
                                <w:rFonts w:ascii="Tw Cen MT" w:hAnsi="Tw Cen MT"/>
                                <w:i/>
                              </w:rPr>
                              <w:t xml:space="preserve">see </w:t>
                            </w:r>
                            <w:r>
                              <w:rPr>
                                <w:rFonts w:ascii="Tw Cen MT" w:hAnsi="Tw Cen MT"/>
                              </w:rPr>
                              <w:t xml:space="preserve">§ 62). </w:t>
                            </w:r>
                            <w:r>
                              <w:rPr>
                                <w:rFonts w:ascii="Tw Cen MT" w:hAnsi="Tw Cen MT"/>
                                <w:i/>
                              </w:rPr>
                              <w:t>See</w:t>
                            </w:r>
                            <w:r>
                              <w:rPr>
                                <w:rFonts w:ascii="Tw Cen MT" w:hAnsi="Tw Cen MT"/>
                              </w:rPr>
                              <w:t xml:space="preserve"> discussion of tax formula.  </w:t>
                            </w:r>
                            <w:r>
                              <w:rPr>
                                <w:rFonts w:ascii="Tw Cen MT" w:hAnsi="Tw Cen MT"/>
                                <w:i/>
                              </w:rPr>
                              <w:t>See</w:t>
                            </w:r>
                            <w:r>
                              <w:rPr>
                                <w:rFonts w:ascii="Tw Cen MT" w:hAnsi="Tw Cen MT"/>
                              </w:rPr>
                              <w:t xml:space="preserve"> discussion of tax formula, </w:t>
                            </w:r>
                            <w:r>
                              <w:rPr>
                                <w:rFonts w:ascii="Tw Cen MT" w:hAnsi="Tw Cen MT"/>
                                <w:i/>
                              </w:rPr>
                              <w:t>supra</w:t>
                            </w:r>
                            <w:r>
                              <w:rPr>
                                <w:rFonts w:ascii="Tw Cen MT" w:hAnsi="Tw Cen M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24C8C" id="_x0000_s1039" type="#_x0000_t202" style="position:absolute;left:0;text-align:left;margin-left:-12pt;margin-top:13.65pt;width:238.1pt;height:478.5pt;z-index:25236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">
                <v:textbox>
                  <w:txbxContent>
                    <w:p w14:paraId="142EE285" w14:textId="7BDDEDB7" w:rsidR="002D4291" w:rsidRPr="001F525D" w:rsidRDefault="002D4291" w:rsidP="00305BCD">
                      <w:pPr>
                        <w:spacing w:before="240"/>
                        <w:jc w:val="both"/>
                        <w:rPr>
                          <w:rFonts w:ascii="Tw Cen MT" w:hAnsi="Tw Cen MT"/>
                        </w:rPr>
                      </w:pPr>
                      <w:r w:rsidRPr="00176971">
                        <w:rPr>
                          <w:rFonts w:ascii="Tw Cen MT" w:hAnsi="Tw Cen MT"/>
                          <w:i/>
                        </w:rPr>
                        <w:t>An Observation about the Tax Cuts and Jobs Act</w:t>
                      </w:r>
                      <w:r w:rsidRPr="00176971">
                        <w:rPr>
                          <w:rFonts w:ascii="Tw Cen MT" w:hAnsi="Tw Cen MT"/>
                        </w:rPr>
                        <w:t xml:space="preserve">:  In December 2017, Congress made significant changes to the Code. It eliminated some deductions altogether, e.g., the deduction for alimony paid.  </w:t>
                      </w:r>
                      <w:r>
                        <w:rPr>
                          <w:rFonts w:ascii="Tw Cen MT" w:hAnsi="Tw Cen MT"/>
                        </w:rPr>
                        <w:t>It suspended for eight years several deductions, e.g., the deductions for personal exemptions,</w:t>
                      </w:r>
                      <w:r w:rsidRPr="00176971">
                        <w:rPr>
                          <w:rFonts w:ascii="Tw Cen MT" w:hAnsi="Tw Cen MT"/>
                        </w:rPr>
                        <w:t xml:space="preserve"> for “miscellaneous deductions</w:t>
                      </w:r>
                      <w:r>
                        <w:rPr>
                          <w:rFonts w:ascii="Tw Cen MT" w:hAnsi="Tw Cen MT"/>
                        </w:rPr>
                        <w:t>,</w:t>
                      </w:r>
                      <w:r w:rsidRPr="00176971">
                        <w:rPr>
                          <w:rFonts w:ascii="Tw Cen MT" w:hAnsi="Tw Cen MT"/>
                        </w:rPr>
                        <w:t xml:space="preserve">” and for moving expenses.  At the same time, it </w:t>
                      </w:r>
                      <w:r>
                        <w:rPr>
                          <w:rFonts w:ascii="Tw Cen MT" w:hAnsi="Tw Cen MT"/>
                        </w:rPr>
                        <w:t xml:space="preserve">doubled </w:t>
                      </w:r>
                      <w:r w:rsidRPr="00176971">
                        <w:rPr>
                          <w:rFonts w:ascii="Tw Cen MT" w:hAnsi="Tw Cen MT"/>
                        </w:rPr>
                        <w:t>the standard deduction.  For example, the standard deduction for a married couple filing jointly doubled to $24,000</w:t>
                      </w:r>
                      <w:r>
                        <w:rPr>
                          <w:rFonts w:ascii="Tw Cen MT" w:hAnsi="Tw Cen MT"/>
                        </w:rPr>
                        <w:t xml:space="preserve"> for tax year 2018</w:t>
                      </w:r>
                      <w:r w:rsidRPr="00176971">
                        <w:rPr>
                          <w:rFonts w:ascii="Tw Cen MT" w:hAnsi="Tw Cen MT"/>
                        </w:rPr>
                        <w:t xml:space="preserve">.  It also decreased the income tax brackets.  The effect of these provisions will be to make many more taxpayers “choose” the standard deduction over itemization.  For them – irrespective of what their marginal tax bracket is – the income tax code has become </w:t>
                      </w:r>
                      <w:r>
                        <w:rPr>
                          <w:rFonts w:ascii="Tw Cen MT" w:hAnsi="Tw Cen MT"/>
                        </w:rPr>
                        <w:t xml:space="preserve">more </w:t>
                      </w:r>
                      <w:r w:rsidRPr="00176971">
                        <w:rPr>
                          <w:rFonts w:ascii="Tw Cen MT" w:hAnsi="Tw Cen MT"/>
                        </w:rPr>
                        <w:t xml:space="preserve">neutral. For example, the Code will no longer encourage them to give more to charity or to spend more on a more expensive house.  Those who </w:t>
                      </w:r>
                      <w:r>
                        <w:rPr>
                          <w:rFonts w:ascii="Tw Cen MT" w:hAnsi="Tw Cen MT"/>
                        </w:rPr>
                        <w:t xml:space="preserve">choose to </w:t>
                      </w:r>
                      <w:r w:rsidRPr="00176971">
                        <w:rPr>
                          <w:rFonts w:ascii="Tw Cen MT" w:hAnsi="Tw Cen MT"/>
                        </w:rPr>
                        <w:t>itemize will be those with higher incomes</w:t>
                      </w:r>
                      <w:r>
                        <w:rPr>
                          <w:rFonts w:ascii="Tw Cen MT" w:hAnsi="Tw Cen MT"/>
                        </w:rPr>
                        <w:t xml:space="preserve"> who make sizable expenditures for items that remain deductible</w:t>
                      </w:r>
                      <w:r w:rsidRPr="00176971">
                        <w:rPr>
                          <w:rFonts w:ascii="Tw Cen MT" w:hAnsi="Tw Cen MT"/>
                        </w:rPr>
                        <w:t xml:space="preserve">.  To the extent that the Code influences </w:t>
                      </w:r>
                      <w:r>
                        <w:rPr>
                          <w:rFonts w:ascii="Tw Cen MT" w:hAnsi="Tw Cen MT"/>
                          <w:i/>
                        </w:rPr>
                        <w:t>their</w:t>
                      </w:r>
                      <w:r>
                        <w:rPr>
                          <w:rFonts w:ascii="Tw Cen MT" w:hAnsi="Tw Cen MT"/>
                        </w:rPr>
                        <w:t xml:space="preserve"> </w:t>
                      </w:r>
                      <w:r w:rsidRPr="00176971">
                        <w:rPr>
                          <w:rFonts w:ascii="Tw Cen MT" w:hAnsi="Tw Cen MT"/>
                        </w:rPr>
                        <w:t xml:space="preserve">choices, </w:t>
                      </w:r>
                      <w:r w:rsidRPr="00176971">
                        <w:rPr>
                          <w:rFonts w:ascii="Tw Cen MT" w:hAnsi="Tw Cen MT"/>
                          <w:i/>
                        </w:rPr>
                        <w:t>their</w:t>
                      </w:r>
                      <w:r w:rsidRPr="00176971">
                        <w:rPr>
                          <w:rFonts w:ascii="Tw Cen MT" w:hAnsi="Tw Cen MT"/>
                        </w:rPr>
                        <w:t xml:space="preserve"> marketplace choices will have greater impact on the economy than the choices of those </w:t>
                      </w:r>
                      <w:r>
                        <w:rPr>
                          <w:rFonts w:ascii="Tw Cen MT" w:hAnsi="Tw Cen MT"/>
                        </w:rPr>
                        <w:t>taxpayers who do not “choose” to itemize.</w:t>
                      </w:r>
                      <w:r w:rsidRPr="00176971">
                        <w:rPr>
                          <w:rFonts w:ascii="Tw Cen MT" w:hAnsi="Tw Cen MT"/>
                        </w:rPr>
                        <w:t xml:space="preserve"> </w:t>
                      </w:r>
                      <w:r>
                        <w:rPr>
                          <w:rFonts w:ascii="Tw Cen MT" w:hAnsi="Tw Cen MT"/>
                        </w:rPr>
                        <w:t>Now, i</w:t>
                      </w:r>
                      <w:r w:rsidRPr="00176971">
                        <w:rPr>
                          <w:rFonts w:ascii="Tw Cen MT" w:hAnsi="Tw Cen MT"/>
                        </w:rPr>
                        <w:t>f Congress wishes to influence the purchasing choices of those who can claim only the standard deduction, it must either provide a credit or provide that an expenditure is an adjustment to gross income</w:t>
                      </w:r>
                      <w:r>
                        <w:rPr>
                          <w:rFonts w:ascii="Tw Cen MT" w:hAnsi="Tw Cen MT"/>
                        </w:rPr>
                        <w:t xml:space="preserve"> (</w:t>
                      </w:r>
                      <w:r>
                        <w:rPr>
                          <w:rFonts w:ascii="Tw Cen MT" w:hAnsi="Tw Cen MT"/>
                          <w:i/>
                        </w:rPr>
                        <w:t xml:space="preserve">see </w:t>
                      </w:r>
                      <w:r>
                        <w:rPr>
                          <w:rFonts w:ascii="Tw Cen MT" w:hAnsi="Tw Cen MT"/>
                        </w:rPr>
                        <w:t xml:space="preserve">§ 62). </w:t>
                      </w:r>
                      <w:r>
                        <w:rPr>
                          <w:rFonts w:ascii="Tw Cen MT" w:hAnsi="Tw Cen MT"/>
                          <w:i/>
                        </w:rPr>
                        <w:t>See</w:t>
                      </w:r>
                      <w:r>
                        <w:rPr>
                          <w:rFonts w:ascii="Tw Cen MT" w:hAnsi="Tw Cen MT"/>
                        </w:rPr>
                        <w:t xml:space="preserve"> discussion of tax formula.  </w:t>
                      </w:r>
                      <w:r>
                        <w:rPr>
                          <w:rFonts w:ascii="Tw Cen MT" w:hAnsi="Tw Cen MT"/>
                          <w:i/>
                        </w:rPr>
                        <w:t>See</w:t>
                      </w:r>
                      <w:r>
                        <w:rPr>
                          <w:rFonts w:ascii="Tw Cen MT" w:hAnsi="Tw Cen MT"/>
                        </w:rPr>
                        <w:t xml:space="preserve"> discussion of tax formula, </w:t>
                      </w:r>
                      <w:r>
                        <w:rPr>
                          <w:rFonts w:ascii="Tw Cen MT" w:hAnsi="Tw Cen MT"/>
                          <w:i/>
                        </w:rPr>
                        <w:t>supra</w:t>
                      </w:r>
                      <w:r>
                        <w:rPr>
                          <w:rFonts w:ascii="Tw Cen MT" w:hAnsi="Tw Cen MT"/>
                        </w:rPr>
                        <w:t>.</w:t>
                      </w:r>
                    </w:p>
                  </w:txbxContent>
                </v:textbox>
                <w10:wrap type="square"/>
              </v:shape>
            </w:pict>
          </mc:Fallback>
        </mc:AlternateContent>
      </w:r>
    </w:p>
    <w:p w14:paraId="28E87926" w14:textId="45E223D9" w:rsidR="0049128E" w:rsidRPr="00576ED7" w:rsidRDefault="0049128E" w:rsidP="009A1BF0">
      <w:pPr>
        <w:jc w:val="both"/>
        <w:rPr>
          <w:szCs w:val="24"/>
        </w:rPr>
      </w:pPr>
      <w:r w:rsidRPr="00576ED7">
        <w:rPr>
          <w:szCs w:val="24"/>
        </w:rPr>
        <w:t>If the choices of buyers and sellers concerning what to buy and what to sell are matters of self-determination, then their choices should theoretically generate as much after-tax value as possible</w:t>
      </w:r>
      <w:r w:rsidR="00F56186" w:rsidRPr="00576ED7">
        <w:rPr>
          <w:szCs w:val="24"/>
        </w:rPr>
        <w:t xml:space="preserve">. </w:t>
      </w:r>
      <w:r w:rsidRPr="00576ED7">
        <w:rPr>
          <w:szCs w:val="24"/>
        </w:rPr>
        <w:t>A “neutral” tax code will tax all income alike, irrespective of how it is earned or spent</w:t>
      </w:r>
      <w:r w:rsidR="00F56186" w:rsidRPr="00576ED7">
        <w:rPr>
          <w:szCs w:val="24"/>
        </w:rPr>
        <w:t xml:space="preserve">. </w:t>
      </w:r>
      <w:r w:rsidRPr="00576ED7">
        <w:rPr>
          <w:szCs w:val="24"/>
        </w:rPr>
        <w:t>In theory, such “tax neutrality” distorts the free market the least and causes the economy to create the most value possible</w:t>
      </w:r>
      <w:r w:rsidR="00F56186" w:rsidRPr="00576ED7">
        <w:rPr>
          <w:szCs w:val="24"/>
        </w:rPr>
        <w:t xml:space="preserve">. </w:t>
      </w:r>
      <w:r w:rsidRPr="00576ED7">
        <w:rPr>
          <w:szCs w:val="24"/>
        </w:rPr>
        <w:t xml:space="preserve">We recognize (or will soon recognize) that the tax code that the nation’s policy-makers, i.e. Congress, have created is </w:t>
      </w:r>
      <w:r w:rsidRPr="00576ED7">
        <w:rPr>
          <w:i/>
          <w:szCs w:val="24"/>
        </w:rPr>
        <w:t>not</w:t>
      </w:r>
      <w:r w:rsidRPr="00576ED7">
        <w:rPr>
          <w:szCs w:val="24"/>
        </w:rPr>
        <w:t xml:space="preserve"> neutral</w:t>
      </w:r>
      <w:r w:rsidR="00F56186" w:rsidRPr="00576ED7">
        <w:rPr>
          <w:szCs w:val="24"/>
        </w:rPr>
        <w:t xml:space="preserve">. </w:t>
      </w:r>
      <w:r w:rsidRPr="00576ED7">
        <w:rPr>
          <w:szCs w:val="24"/>
        </w:rPr>
        <w:t>Rather, we reward certain choices regarding purchase and sale by not taxing the income necessary for their purchase or by taxing less the income resulting from certain sales</w:t>
      </w:r>
      <w:r w:rsidR="00F56186" w:rsidRPr="00576ED7">
        <w:rPr>
          <w:szCs w:val="24"/>
        </w:rPr>
        <w:t xml:space="preserve">. </w:t>
      </w:r>
      <w:r w:rsidRPr="00576ED7">
        <w:rPr>
          <w:szCs w:val="24"/>
        </w:rPr>
        <w:t>Such deviations from neutrality cost the U.S. Treasury because they represent congressional choices to forego revenue and/or to increase the tax burden of other taxpayers who do not make the same purchase and sale choices</w:t>
      </w:r>
      <w:r w:rsidR="00F56186" w:rsidRPr="00576ED7">
        <w:rPr>
          <w:szCs w:val="24"/>
        </w:rPr>
        <w:t xml:space="preserve">. </w:t>
      </w:r>
      <w:r w:rsidRPr="00576ED7">
        <w:rPr>
          <w:szCs w:val="24"/>
        </w:rPr>
        <w:t xml:space="preserve">Such deviations </w:t>
      </w:r>
      <w:r w:rsidR="00DE2D26">
        <w:rPr>
          <w:szCs w:val="24"/>
        </w:rPr>
        <w:t xml:space="preserve">of course </w:t>
      </w:r>
      <w:r w:rsidRPr="00576ED7">
        <w:rPr>
          <w:szCs w:val="24"/>
        </w:rPr>
        <w:t>take us into the realm of tax policy.</w:t>
      </w:r>
    </w:p>
    <w:p w14:paraId="797C7866" w14:textId="04AE7530" w:rsidR="0049128E" w:rsidRPr="00576ED7" w:rsidRDefault="0049128E" w:rsidP="009A1BF0">
      <w:pPr>
        <w:jc w:val="both"/>
        <w:rPr>
          <w:szCs w:val="24"/>
        </w:rPr>
      </w:pPr>
    </w:p>
    <w:p w14:paraId="3723D9D7" w14:textId="502EFE11" w:rsidR="0049128E" w:rsidRPr="00576ED7" w:rsidRDefault="0049128E" w:rsidP="009A1BF0">
      <w:pPr>
        <w:jc w:val="both"/>
        <w:rPr>
          <w:szCs w:val="24"/>
        </w:rPr>
      </w:pPr>
      <w:r w:rsidRPr="00576ED7">
        <w:rPr>
          <w:szCs w:val="24"/>
        </w:rPr>
        <w:lastRenderedPageBreak/>
        <w:t>Deviations from neutrality c</w:t>
      </w:r>
      <w:r w:rsidR="00B4012E">
        <w:rPr>
          <w:szCs w:val="24"/>
        </w:rPr>
        <w:t xml:space="preserve">an ripple through the economy. </w:t>
      </w:r>
      <w:r w:rsidRPr="00576ED7">
        <w:rPr>
          <w:szCs w:val="24"/>
        </w:rPr>
        <w:t>They cause over-production of some things that do not increase the nation’s wealth as much as the production of other things would</w:t>
      </w:r>
      <w:r w:rsidR="00F56186" w:rsidRPr="00576ED7">
        <w:rPr>
          <w:szCs w:val="24"/>
        </w:rPr>
        <w:t xml:space="preserve">. </w:t>
      </w:r>
      <w:r w:rsidRPr="00576ED7">
        <w:rPr>
          <w:szCs w:val="24"/>
        </w:rPr>
        <w:t>We tolerate such sacrifices in overall value because we believe that there are other benefits that override such foregone value</w:t>
      </w:r>
      <w:r w:rsidR="00F56186" w:rsidRPr="00576ED7">
        <w:rPr>
          <w:szCs w:val="24"/>
        </w:rPr>
        <w:t xml:space="preserve">. </w:t>
      </w:r>
      <w:r w:rsidRPr="00576ED7">
        <w:rPr>
          <w:szCs w:val="24"/>
        </w:rPr>
        <w:t>When deviations are limited to transactions between two parties who can negotiate the purchase and sale of an item or benefit only from each other, e.g., employer and employee, one party may be able to capture more of the cooperative surplus for itself than it otherwise might. An employer might provide a benefit (e.g., group health insurance) to its employees, reduce employee wages by what would be the before-income-tax cost of the benefit, and pocket all the tax savings</w:t>
      </w:r>
      <w:r w:rsidR="00F56186" w:rsidRPr="00576ED7">
        <w:rPr>
          <w:szCs w:val="24"/>
        </w:rPr>
        <w:t xml:space="preserve">. </w:t>
      </w:r>
      <w:r w:rsidRPr="00576ED7">
        <w:rPr>
          <w:szCs w:val="24"/>
        </w:rPr>
        <w:t xml:space="preserve">Such </w:t>
      </w:r>
      <w:r w:rsidRPr="00E236C9">
        <w:rPr>
          <w:i/>
          <w:szCs w:val="24"/>
        </w:rPr>
        <w:t>capture</w:t>
      </w:r>
      <w:r w:rsidRPr="00576ED7">
        <w:rPr>
          <w:szCs w:val="24"/>
        </w:rPr>
        <w:t xml:space="preserve"> might be contrary to what Congress intended or anticipated.</w:t>
      </w:r>
    </w:p>
    <w:p w14:paraId="7568DF73" w14:textId="77777777" w:rsidR="0049128E" w:rsidRPr="00576ED7" w:rsidRDefault="0049128E" w:rsidP="009A1BF0">
      <w:pPr>
        <w:jc w:val="both"/>
        <w:rPr>
          <w:szCs w:val="24"/>
        </w:rPr>
      </w:pPr>
    </w:p>
    <w:p w14:paraId="53513085" w14:textId="77777777" w:rsidR="0049128E" w:rsidRPr="00576ED7" w:rsidRDefault="0049128E" w:rsidP="009A1BF0">
      <w:pPr>
        <w:jc w:val="both"/>
        <w:rPr>
          <w:szCs w:val="24"/>
        </w:rPr>
      </w:pPr>
    </w:p>
    <w:p w14:paraId="6CBF2DF6" w14:textId="77777777" w:rsidR="0049128E" w:rsidRPr="00576ED7" w:rsidRDefault="0049128E" w:rsidP="009A1BF0">
      <w:pPr>
        <w:jc w:val="both"/>
        <w:rPr>
          <w:szCs w:val="24"/>
        </w:rPr>
      </w:pPr>
      <w:r w:rsidRPr="00576ED7">
        <w:rPr>
          <w:i/>
          <w:szCs w:val="24"/>
        </w:rPr>
        <w:t>Basis –</w:t>
      </w:r>
      <w:r w:rsidR="00176971">
        <w:rPr>
          <w:i/>
          <w:szCs w:val="24"/>
        </w:rPr>
        <w:t xml:space="preserve"> </w:t>
      </w:r>
      <w:r w:rsidRPr="00576ED7">
        <w:rPr>
          <w:i/>
          <w:szCs w:val="24"/>
        </w:rPr>
        <w:t>Or Keeping Score with the Government</w:t>
      </w:r>
      <w:r w:rsidRPr="00576ED7">
        <w:rPr>
          <w:szCs w:val="24"/>
        </w:rPr>
        <w:fldChar w:fldCharType="begin"/>
      </w:r>
      <w:r w:rsidRPr="00576ED7">
        <w:rPr>
          <w:i/>
          <w:szCs w:val="24"/>
        </w:rPr>
        <w:instrText xml:space="preserve"> TC \l2 "Basis – Or Keeping Score with the Government</w:instrText>
      </w:r>
      <w:r w:rsidRPr="00576ED7">
        <w:rPr>
          <w:szCs w:val="24"/>
        </w:rPr>
        <w:fldChar w:fldCharType="end"/>
      </w:r>
    </w:p>
    <w:p w14:paraId="7D5339CA" w14:textId="77777777" w:rsidR="0049128E" w:rsidRDefault="0049128E" w:rsidP="009A1BF0">
      <w:pPr>
        <w:jc w:val="both"/>
        <w:rPr>
          <w:szCs w:val="24"/>
        </w:rPr>
      </w:pPr>
    </w:p>
    <w:p w14:paraId="7CDCEB4C" w14:textId="65BBA23A" w:rsidR="00DE2D26" w:rsidRPr="00E94C87" w:rsidRDefault="00305BCD" w:rsidP="009A1BF0">
      <w:pPr>
        <w:jc w:val="both"/>
        <w:rPr>
          <w:i/>
          <w:iCs/>
          <w:szCs w:val="24"/>
        </w:rPr>
      </w:pPr>
      <w:r w:rsidRPr="00576ED7">
        <w:rPr>
          <w:noProof/>
          <w:szCs w:val="24"/>
        </w:rPr>
        <mc:AlternateContent>
          <mc:Choice Requires="wps">
            <w:drawing>
              <wp:anchor distT="152400" distB="152400" distL="152400" distR="152400" simplePos="0" relativeHeight="252362752" behindDoc="0" locked="0" layoutInCell="0" allowOverlap="1" wp14:anchorId="2BD101C1" wp14:editId="1FF212D7">
                <wp:simplePos x="0" y="0"/>
                <wp:positionH relativeFrom="margin">
                  <wp:posOffset>-277495</wp:posOffset>
                </wp:positionH>
                <wp:positionV relativeFrom="paragraph">
                  <wp:posOffset>931545</wp:posOffset>
                </wp:positionV>
                <wp:extent cx="3170555" cy="3695700"/>
                <wp:effectExtent l="0" t="0" r="10795" b="19050"/>
                <wp:wrapSquare wrapText="largest"/>
                <wp:docPr id="10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0555" cy="3695700"/>
                        </a:xfrm>
                        <a:prstGeom prst="rect">
                          <a:avLst/>
                        </a:prstGeom>
                        <a:solidFill>
                          <a:srgbClr val="FFFFFF"/>
                        </a:solidFill>
                        <a:ln w="12192">
                          <a:solidFill>
                            <a:srgbClr val="000000"/>
                          </a:solidFill>
                          <a:miter lim="800000"/>
                          <a:headEnd/>
                          <a:tailEnd/>
                        </a:ln>
                      </wps:spPr>
                      <wps:txbx>
                        <w:txbxContent>
                          <w:p w14:paraId="4EF02B62" w14:textId="77777777" w:rsidR="002D4291" w:rsidRDefault="002D4291" w:rsidP="00305BCD">
                            <w:pPr>
                              <w:widowControl w:val="0"/>
                              <w:jc w:val="both"/>
                              <w:rPr>
                                <w:rFonts w:ascii="Tw Cen MT" w:hAnsi="Tw Cen MT"/>
                              </w:rPr>
                            </w:pPr>
                            <w:r>
                              <w:rPr>
                                <w:rFonts w:ascii="Tw Cen MT" w:hAnsi="Tw Cen MT"/>
                                <w:i/>
                              </w:rPr>
                              <w:t>The Essence of Basis</w:t>
                            </w:r>
                            <w:r>
                              <w:rPr>
                                <w:rFonts w:ascii="Tw Cen MT" w:hAnsi="Tw Cen MT"/>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2D4291" w:rsidRDefault="002D4291" w:rsidP="00305BCD">
                            <w:pPr>
                              <w:widowControl w:val="0"/>
                              <w:jc w:val="both"/>
                              <w:rPr>
                                <w:rFonts w:ascii="Tw Cen MT" w:hAnsi="Tw Cen MT"/>
                              </w:rPr>
                            </w:pPr>
                          </w:p>
                          <w:p w14:paraId="6ADEFC0C" w14:textId="77777777" w:rsidR="002D4291" w:rsidRDefault="002D4291" w:rsidP="00305BCD">
                            <w:pPr>
                              <w:widowControl w:val="0"/>
                              <w:jc w:val="both"/>
                              <w:rPr>
                                <w:rFonts w:ascii="Tw Cen MT" w:hAnsi="Tw Cen MT"/>
                              </w:rPr>
                            </w:pPr>
                            <w:r>
                              <w:rPr>
                                <w:rFonts w:ascii="Tw Cen MT" w:hAnsi="Tw Cen MT"/>
                              </w:rPr>
                              <w:t xml:space="preserve">If Congress chooses to allow a taxpayer to exclude the value of a benefit from her gross income, we must treat the benefit </w:t>
                            </w:r>
                            <w:r>
                              <w:rPr>
                                <w:rFonts w:ascii="Tw Cen MT" w:hAnsi="Tw Cen MT"/>
                                <w:i/>
                              </w:rPr>
                              <w:t>as if taxpayer had purchased it with after-tax cash</w:t>
                            </w:r>
                            <w:r>
                              <w:rPr>
                                <w:rFonts w:ascii="Tw Cen MT" w:hAnsi="Tw Cen MT"/>
                              </w:rPr>
                              <w:t xml:space="preserve">.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 to tax upon sale of the item.  </w:t>
                            </w:r>
                            <w:r>
                              <w:rPr>
                                <w:rFonts w:ascii="Tw Cen MT" w:hAnsi="Tw Cen MT"/>
                                <w:i/>
                              </w:rPr>
                              <w:t>See, e.g.</w:t>
                            </w:r>
                            <w:r>
                              <w:rPr>
                                <w:rFonts w:ascii="Tw Cen MT" w:hAnsi="Tw Cen MT"/>
                              </w:rPr>
                              <w:t>, § 132(a)(2) (qualified employee discount).  That is hardly an “exclu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101C1" id="Text Box 16" o:spid="_x0000_s1040" type="#_x0000_t202" style="position:absolute;left:0;text-align:left;margin-left:-21.85pt;margin-top:73.35pt;width:249.65pt;height:291pt;z-index:252362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" o:allowincell="f" strokeweight=".96pt">
                <v:textbox inset="6pt,6pt,6pt,6pt">
                  <w:txbxContent>
                    <w:p w14:paraId="4EF02B62" w14:textId="77777777" w:rsidR="002D4291" w:rsidRDefault="002D4291" w:rsidP="00305BCD">
                      <w:pPr>
                        <w:widowControl w:val="0"/>
                        <w:jc w:val="both"/>
                        <w:rPr>
                          <w:rFonts w:ascii="Tw Cen MT" w:hAnsi="Tw Cen MT"/>
                        </w:rPr>
                      </w:pPr>
                      <w:r>
                        <w:rPr>
                          <w:rFonts w:ascii="Tw Cen MT" w:hAnsi="Tw Cen MT"/>
                          <w:i/>
                        </w:rPr>
                        <w:t>The Essence of Basis</w:t>
                      </w:r>
                      <w:r>
                        <w:rPr>
                          <w:rFonts w:ascii="Tw Cen MT" w:hAnsi="Tw Cen MT"/>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2D4291" w:rsidRDefault="002D4291" w:rsidP="00305BCD">
                      <w:pPr>
                        <w:widowControl w:val="0"/>
                        <w:jc w:val="both"/>
                        <w:rPr>
                          <w:rFonts w:ascii="Tw Cen MT" w:hAnsi="Tw Cen MT"/>
                        </w:rPr>
                      </w:pPr>
                    </w:p>
                    <w:p w14:paraId="6ADEFC0C" w14:textId="77777777" w:rsidR="002D4291" w:rsidRDefault="002D4291" w:rsidP="00305BCD">
                      <w:pPr>
                        <w:widowControl w:val="0"/>
                        <w:jc w:val="both"/>
                        <w:rPr>
                          <w:rFonts w:ascii="Tw Cen MT" w:hAnsi="Tw Cen MT"/>
                        </w:rPr>
                      </w:pPr>
                      <w:r>
                        <w:rPr>
                          <w:rFonts w:ascii="Tw Cen MT" w:hAnsi="Tw Cen MT"/>
                        </w:rPr>
                        <w:t xml:space="preserve">If Congress chooses to allow a taxpayer to exclude the value of a benefit from her gross income, we must treat the benefit </w:t>
                      </w:r>
                      <w:r>
                        <w:rPr>
                          <w:rFonts w:ascii="Tw Cen MT" w:hAnsi="Tw Cen MT"/>
                          <w:i/>
                        </w:rPr>
                        <w:t>as if taxpayer had purchased it with after-tax cash</w:t>
                      </w:r>
                      <w:r>
                        <w:rPr>
                          <w:rFonts w:ascii="Tw Cen MT" w:hAnsi="Tw Cen MT"/>
                        </w:rPr>
                        <w:t xml:space="preserve">.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 to tax upon sale of the item.  </w:t>
                      </w:r>
                      <w:r>
                        <w:rPr>
                          <w:rFonts w:ascii="Tw Cen MT" w:hAnsi="Tw Cen MT"/>
                          <w:i/>
                        </w:rPr>
                        <w:t>See, e.g.</w:t>
                      </w:r>
                      <w:r>
                        <w:rPr>
                          <w:rFonts w:ascii="Tw Cen MT" w:hAnsi="Tw Cen MT"/>
                        </w:rPr>
                        <w:t>, § 132(a</w:t>
                      </w:r>
                      <w:proofErr w:type="gramStart"/>
                      <w:r>
                        <w:rPr>
                          <w:rFonts w:ascii="Tw Cen MT" w:hAnsi="Tw Cen MT"/>
                        </w:rPr>
                        <w:t>)(</w:t>
                      </w:r>
                      <w:proofErr w:type="gramEnd"/>
                      <w:r>
                        <w:rPr>
                          <w:rFonts w:ascii="Tw Cen MT" w:hAnsi="Tw Cen MT"/>
                        </w:rPr>
                        <w:t>2) (qualified employee discount).  That is hardly an “exclusion.”</w:t>
                      </w:r>
                    </w:p>
                  </w:txbxContent>
                </v:textbox>
                <w10:wrap type="square" side="largest" anchorx="margin"/>
              </v:shape>
            </w:pict>
          </mc:Fallback>
        </mc:AlternateContent>
      </w:r>
      <w:r w:rsidR="00DE2D26">
        <w:rPr>
          <w:szCs w:val="24"/>
        </w:rPr>
        <w:t>We tax only increments to consumption and saving during a particular period – not what came before</w:t>
      </w:r>
      <w:r w:rsidR="00F56186">
        <w:rPr>
          <w:szCs w:val="24"/>
        </w:rPr>
        <w:t xml:space="preserve">. </w:t>
      </w:r>
      <w:r w:rsidR="00DE2D26">
        <w:rPr>
          <w:szCs w:val="24"/>
        </w:rPr>
        <w:t xml:space="preserve">The tool by which we assure that “what came before” </w:t>
      </w:r>
      <w:r w:rsidR="00D6394C">
        <w:rPr>
          <w:szCs w:val="24"/>
        </w:rPr>
        <w:t xml:space="preserve">is not </w:t>
      </w:r>
      <w:r w:rsidR="00E93866">
        <w:rPr>
          <w:szCs w:val="24"/>
        </w:rPr>
        <w:t xml:space="preserve">again subject to income tax </w:t>
      </w:r>
      <w:r w:rsidR="00DE2D26">
        <w:rPr>
          <w:szCs w:val="24"/>
        </w:rPr>
        <w:t xml:space="preserve">is “basis.”  While the Code specifically defines “basis” and “adjusted basis,” the </w:t>
      </w:r>
      <w:r w:rsidR="00DE2D26">
        <w:rPr>
          <w:i/>
          <w:szCs w:val="24"/>
        </w:rPr>
        <w:t>concept</w:t>
      </w:r>
      <w:r w:rsidR="00DE2D26">
        <w:rPr>
          <w:szCs w:val="24"/>
        </w:rPr>
        <w:t xml:space="preserve"> of “basis</w:t>
      </w:r>
      <w:r w:rsidR="00C83D97">
        <w:rPr>
          <w:szCs w:val="24"/>
        </w:rPr>
        <w:t>,</w:t>
      </w:r>
      <w:r w:rsidR="00DE2D26">
        <w:rPr>
          <w:szCs w:val="24"/>
        </w:rPr>
        <w:t>” as frequently used in this text</w:t>
      </w:r>
      <w:r w:rsidR="00C83D97">
        <w:rPr>
          <w:szCs w:val="24"/>
        </w:rPr>
        <w:t>,</w:t>
      </w:r>
      <w:r w:rsidR="00DE2D26">
        <w:rPr>
          <w:szCs w:val="24"/>
        </w:rPr>
        <w:t xml:space="preserve"> is that </w:t>
      </w:r>
      <w:r w:rsidR="00CB3C2C">
        <w:rPr>
          <w:szCs w:val="24"/>
        </w:rPr>
        <w:t>i</w:t>
      </w:r>
      <w:r w:rsidR="00DE2D26">
        <w:rPr>
          <w:szCs w:val="24"/>
        </w:rPr>
        <w:t xml:space="preserve">t </w:t>
      </w:r>
      <w:r w:rsidR="00CB3C2C">
        <w:rPr>
          <w:szCs w:val="24"/>
        </w:rPr>
        <w:t xml:space="preserve">is </w:t>
      </w:r>
      <w:r w:rsidR="00DE2D26">
        <w:rPr>
          <w:szCs w:val="24"/>
        </w:rPr>
        <w:t>a means of keeping score with the government</w:t>
      </w:r>
      <w:r w:rsidR="00F56186">
        <w:rPr>
          <w:szCs w:val="24"/>
        </w:rPr>
        <w:t xml:space="preserve">. </w:t>
      </w:r>
      <w:r w:rsidR="00DE2D26">
        <w:rPr>
          <w:szCs w:val="24"/>
        </w:rPr>
        <w:t xml:space="preserve">A taxpayer’s score is the amount of after-tax income a taxpayer has invested </w:t>
      </w:r>
      <w:r w:rsidR="00F66C57">
        <w:rPr>
          <w:szCs w:val="24"/>
        </w:rPr>
        <w:t xml:space="preserve">– or is credited with having invested – in </w:t>
      </w:r>
      <w:r w:rsidR="00DE2D26">
        <w:rPr>
          <w:szCs w:val="24"/>
        </w:rPr>
        <w:t xml:space="preserve">an asset that </w:t>
      </w:r>
      <w:r w:rsidR="00DE2D26" w:rsidRPr="00E94C87">
        <w:rPr>
          <w:i/>
          <w:iCs/>
          <w:szCs w:val="24"/>
        </w:rPr>
        <w:t>will not again be subject to income tax.</w:t>
      </w:r>
    </w:p>
    <w:p w14:paraId="423BB89F" w14:textId="4B7AD6B3" w:rsidR="00DE2D26" w:rsidRPr="00DE2D26" w:rsidRDefault="00DE2D26" w:rsidP="009A1BF0">
      <w:pPr>
        <w:jc w:val="both"/>
        <w:rPr>
          <w:szCs w:val="24"/>
        </w:rPr>
      </w:pPr>
    </w:p>
    <w:p w14:paraId="082688E7" w14:textId="0D08EA97" w:rsidR="0049128E" w:rsidRPr="00576ED7" w:rsidRDefault="0049128E" w:rsidP="009A1BF0">
      <w:pPr>
        <w:jc w:val="both"/>
        <w:rPr>
          <w:szCs w:val="24"/>
        </w:rPr>
      </w:pPr>
      <w:r w:rsidRPr="00576ED7">
        <w:rPr>
          <w:szCs w:val="24"/>
        </w:rPr>
        <w:t>Section 61(a)(3) informs us that a taxpayer’s “gross income” includes gains derived from dealings in property</w:t>
      </w:r>
      <w:r w:rsidR="00F56186" w:rsidRPr="00576ED7">
        <w:rPr>
          <w:szCs w:val="24"/>
        </w:rPr>
        <w:t xml:space="preserve">. </w:t>
      </w:r>
      <w:r w:rsidRPr="00576ED7">
        <w:rPr>
          <w:szCs w:val="24"/>
        </w:rPr>
        <w:t xml:space="preserve">Intuitively, we know that a gain derived from a dealing in property is the price at which </w:t>
      </w:r>
      <w:r w:rsidR="00176971">
        <w:rPr>
          <w:szCs w:val="24"/>
        </w:rPr>
        <w:t xml:space="preserve">taxpayer </w:t>
      </w:r>
      <w:r w:rsidRPr="00576ED7">
        <w:rPr>
          <w:szCs w:val="24"/>
        </w:rPr>
        <w:t xml:space="preserve">sells property minus the price that </w:t>
      </w:r>
      <w:r w:rsidR="00176971">
        <w:rPr>
          <w:szCs w:val="24"/>
        </w:rPr>
        <w:t xml:space="preserve">she </w:t>
      </w:r>
      <w:r w:rsidRPr="00576ED7">
        <w:rPr>
          <w:szCs w:val="24"/>
        </w:rPr>
        <w:t>paid for the property</w:t>
      </w:r>
      <w:r w:rsidR="00F56186" w:rsidRPr="00576ED7">
        <w:rPr>
          <w:szCs w:val="24"/>
        </w:rPr>
        <w:t xml:space="preserve">. </w:t>
      </w:r>
      <w:r w:rsidRPr="00576ED7">
        <w:rPr>
          <w:szCs w:val="24"/>
        </w:rPr>
        <w:t xml:space="preserve">Section 1001(a) instructs us how </w:t>
      </w:r>
      <w:r w:rsidR="00F62255">
        <w:rPr>
          <w:szCs w:val="24"/>
        </w:rPr>
        <w:t xml:space="preserve">to </w:t>
      </w:r>
      <w:r w:rsidRPr="00576ED7">
        <w:rPr>
          <w:szCs w:val="24"/>
        </w:rPr>
        <w:t>measure gains derived from dealing in property</w:t>
      </w:r>
      <w:r w:rsidR="00F56186" w:rsidRPr="00576ED7">
        <w:rPr>
          <w:szCs w:val="24"/>
        </w:rPr>
        <w:t xml:space="preserve">. </w:t>
      </w:r>
      <w:r w:rsidRPr="00576ED7">
        <w:rPr>
          <w:szCs w:val="24"/>
        </w:rPr>
        <w:t xml:space="preserve">Subtract “adjusted basis” from the </w:t>
      </w:r>
      <w:r w:rsidR="009D38BC" w:rsidRPr="00576ED7">
        <w:rPr>
          <w:rFonts w:eastAsiaTheme="minorEastAsia"/>
          <w:noProof/>
          <w:szCs w:val="24"/>
        </w:rPr>
        <w:lastRenderedPageBreak/>
        <mc:AlternateContent>
          <mc:Choice Requires="wps">
            <w:drawing>
              <wp:anchor distT="152400" distB="152400" distL="152400" distR="152400" simplePos="0" relativeHeight="252235776" behindDoc="0" locked="0" layoutInCell="0" allowOverlap="1" wp14:anchorId="16A3BFD4" wp14:editId="4A4F8E11">
                <wp:simplePos x="0" y="0"/>
                <wp:positionH relativeFrom="margin">
                  <wp:posOffset>-173990</wp:posOffset>
                </wp:positionH>
                <wp:positionV relativeFrom="margin">
                  <wp:posOffset>70485</wp:posOffset>
                </wp:positionV>
                <wp:extent cx="3047365" cy="3631565"/>
                <wp:effectExtent l="0" t="0" r="19685" b="26035"/>
                <wp:wrapSquare wrapText="largest"/>
                <wp:docPr id="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3631565"/>
                        </a:xfrm>
                        <a:prstGeom prst="rect">
                          <a:avLst/>
                        </a:prstGeom>
                        <a:solidFill>
                          <a:srgbClr val="FFFFFF"/>
                        </a:solidFill>
                        <a:ln w="12192">
                          <a:solidFill>
                            <a:srgbClr val="000000"/>
                          </a:solidFill>
                          <a:miter lim="800000"/>
                          <a:headEnd/>
                          <a:tailEnd/>
                        </a:ln>
                      </wps:spPr>
                      <wps:txbx>
                        <w:txbxContent>
                          <w:p w14:paraId="57655F07" w14:textId="77777777" w:rsidR="002D4291" w:rsidRDefault="002D4291" w:rsidP="00F66C57">
                            <w:pPr>
                              <w:widowControl w:val="0"/>
                              <w:jc w:val="both"/>
                              <w:rPr>
                                <w:rFonts w:ascii="Tw Cen MT" w:hAnsi="Tw Cen MT"/>
                              </w:rPr>
                            </w:pPr>
                            <w:r>
                              <w:rPr>
                                <w:rFonts w:ascii="Tw Cen MT" w:hAnsi="Tw Cen MT"/>
                                <w:i/>
                              </w:rPr>
                              <w:t xml:space="preserve">The Relationship Between Basis and Deductions from Taxable Income. </w:t>
                            </w:r>
                            <w:r>
                              <w:rPr>
                                <w:rFonts w:ascii="Tw Cen MT" w:hAnsi="Tw Cen MT"/>
                              </w:rPr>
                              <w:t xml:space="preserve">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e to charitable organizations.  But:  a charitable deduction only reduces the taxable income in which taxpayer </w:t>
                            </w:r>
                            <w:r w:rsidRPr="008D7D9A">
                              <w:rPr>
                                <w:rFonts w:ascii="Tw Cen MT" w:hAnsi="Tw Cen MT"/>
                                <w:i/>
                              </w:rPr>
                              <w:t>has adjusted basis</w:t>
                            </w:r>
                            <w:r>
                              <w:rPr>
                                <w:rFonts w:ascii="Tw Cen MT" w:hAnsi="Tw Cen MT"/>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3BFD4" id="Text Box 20" o:spid="_x0000_s1041" type="#_x0000_t202" style="position:absolute;left:0;text-align:left;margin-left:-13.7pt;margin-top:5.55pt;width:239.95pt;height:285.95pt;z-index:252235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" o:allowincell="f" strokeweight=".96pt">
                <v:textbox inset="6pt,6pt,6pt,6pt">
                  <w:txbxContent>
                    <w:p w14:paraId="57655F07" w14:textId="77777777" w:rsidR="002D4291" w:rsidRDefault="002D4291" w:rsidP="00F66C57">
                      <w:pPr>
                        <w:widowControl w:val="0"/>
                        <w:jc w:val="both"/>
                        <w:rPr>
                          <w:rFonts w:ascii="Tw Cen MT" w:hAnsi="Tw Cen MT"/>
                        </w:rPr>
                      </w:pPr>
                      <w:r>
                        <w:rPr>
                          <w:rFonts w:ascii="Tw Cen MT" w:hAnsi="Tw Cen MT"/>
                          <w:i/>
                        </w:rPr>
                        <w:t xml:space="preserve">The Relationship </w:t>
                      </w:r>
                      <w:proofErr w:type="gramStart"/>
                      <w:r>
                        <w:rPr>
                          <w:rFonts w:ascii="Tw Cen MT" w:hAnsi="Tw Cen MT"/>
                          <w:i/>
                        </w:rPr>
                        <w:t>Between</w:t>
                      </w:r>
                      <w:proofErr w:type="gramEnd"/>
                      <w:r>
                        <w:rPr>
                          <w:rFonts w:ascii="Tw Cen MT" w:hAnsi="Tw Cen MT"/>
                          <w:i/>
                        </w:rPr>
                        <w:t xml:space="preserve"> Basis and Deductions from Taxable Income. </w:t>
                      </w:r>
                      <w:r>
                        <w:rPr>
                          <w:rFonts w:ascii="Tw Cen MT" w:hAnsi="Tw Cen MT"/>
                        </w:rPr>
                        <w:t xml:space="preserve">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e to charitable organizations.  But:  a charitable deduction only reduces the taxable income in which taxpayer </w:t>
                      </w:r>
                      <w:r w:rsidRPr="008D7D9A">
                        <w:rPr>
                          <w:rFonts w:ascii="Tw Cen MT" w:hAnsi="Tw Cen MT"/>
                          <w:i/>
                        </w:rPr>
                        <w:t>has adjusted basis</w:t>
                      </w:r>
                      <w:r>
                        <w:rPr>
                          <w:rFonts w:ascii="Tw Cen MT" w:hAnsi="Tw Cen MT"/>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v:textbox>
                <w10:wrap type="square" side="largest" anchorx="margin" anchory="margin"/>
              </v:shape>
            </w:pict>
          </mc:Fallback>
        </mc:AlternateContent>
      </w:r>
      <w:r w:rsidRPr="00576ED7">
        <w:rPr>
          <w:szCs w:val="24"/>
        </w:rPr>
        <w:t>“amount realized,” i.e., the amount of money and the fair market value of any property received in the transaction</w:t>
      </w:r>
      <w:r w:rsidR="00F56186" w:rsidRPr="00576ED7">
        <w:rPr>
          <w:szCs w:val="24"/>
        </w:rPr>
        <w:t xml:space="preserve">. </w:t>
      </w:r>
      <w:r w:rsidR="001A4F44">
        <w:rPr>
          <w:szCs w:val="24"/>
        </w:rPr>
        <w:t>The subtraction of “adjusted basis” assures that its amount i</w:t>
      </w:r>
      <w:r w:rsidR="00F66C57">
        <w:rPr>
          <w:szCs w:val="24"/>
        </w:rPr>
        <w:t>s</w:t>
      </w:r>
      <w:r w:rsidR="001A4F44">
        <w:rPr>
          <w:szCs w:val="24"/>
        </w:rPr>
        <w:t xml:space="preserve"> not </w:t>
      </w:r>
      <w:r w:rsidR="00147942">
        <w:rPr>
          <w:szCs w:val="24"/>
        </w:rPr>
        <w:t xml:space="preserve">(again) </w:t>
      </w:r>
      <w:r w:rsidR="001A4F44">
        <w:rPr>
          <w:szCs w:val="24"/>
        </w:rPr>
        <w:t>subject to income tax</w:t>
      </w:r>
      <w:r w:rsidR="00F56186">
        <w:rPr>
          <w:szCs w:val="24"/>
        </w:rPr>
        <w:t xml:space="preserve">. </w:t>
      </w:r>
      <w:r w:rsidRPr="00576ED7">
        <w:rPr>
          <w:szCs w:val="24"/>
        </w:rPr>
        <w:t xml:space="preserve">The purchase of something from a taxpayer’s </w:t>
      </w:r>
      <w:r w:rsidR="001A4F44">
        <w:rPr>
          <w:szCs w:val="24"/>
        </w:rPr>
        <w:t xml:space="preserve">after-tax </w:t>
      </w:r>
      <w:r w:rsidRPr="00576ED7">
        <w:rPr>
          <w:szCs w:val="24"/>
        </w:rPr>
        <w:t xml:space="preserve">“store of property rights,” </w:t>
      </w:r>
      <w:r w:rsidRPr="00576ED7">
        <w:rPr>
          <w:i/>
          <w:szCs w:val="24"/>
        </w:rPr>
        <w:t>to the extent that it is not for consumption</w:t>
      </w:r>
      <w:r w:rsidRPr="00576ED7">
        <w:rPr>
          <w:szCs w:val="24"/>
        </w:rPr>
        <w:t xml:space="preserve">, represents only a change in the form in which taxpayer holds </w:t>
      </w:r>
      <w:r w:rsidR="001351B4">
        <w:rPr>
          <w:szCs w:val="24"/>
        </w:rPr>
        <w:t>her</w:t>
      </w:r>
      <w:r w:rsidRPr="00576ED7">
        <w:rPr>
          <w:szCs w:val="24"/>
        </w:rPr>
        <w:t xml:space="preserve"> wealth</w:t>
      </w:r>
      <w:r w:rsidR="00F56186" w:rsidRPr="00576ED7">
        <w:rPr>
          <w:szCs w:val="24"/>
        </w:rPr>
        <w:t xml:space="preserve">. </w:t>
      </w:r>
      <w:r w:rsidR="00145652" w:rsidRPr="00576ED7">
        <w:rPr>
          <w:szCs w:val="24"/>
        </w:rPr>
        <w:t xml:space="preserve"> </w:t>
      </w:r>
      <w:r w:rsidRPr="00576ED7">
        <w:rPr>
          <w:szCs w:val="24"/>
        </w:rPr>
        <w:t xml:space="preserve">It does not represent an addition to wealth and so does not fall within the SHS definition of “income.”  It should never again be subject to income tax lest we violate the first of our guiding principles by taxing </w:t>
      </w:r>
      <w:r w:rsidR="00F66C57">
        <w:rPr>
          <w:szCs w:val="24"/>
        </w:rPr>
        <w:t xml:space="preserve">twice </w:t>
      </w:r>
      <w:r w:rsidRPr="00576ED7">
        <w:rPr>
          <w:szCs w:val="24"/>
        </w:rPr>
        <w:t>the income</w:t>
      </w:r>
      <w:r w:rsidR="00F66C57">
        <w:rPr>
          <w:szCs w:val="24"/>
        </w:rPr>
        <w:t xml:space="preserve"> necessary to purchase the item</w:t>
      </w:r>
      <w:r w:rsidRPr="00576ED7">
        <w:rPr>
          <w:szCs w:val="24"/>
        </w:rPr>
        <w:t>.</w:t>
      </w:r>
    </w:p>
    <w:p w14:paraId="495EB0ED" w14:textId="77777777" w:rsidR="0049128E" w:rsidRPr="00576ED7" w:rsidRDefault="0049128E" w:rsidP="009A1BF0">
      <w:pPr>
        <w:jc w:val="both"/>
        <w:rPr>
          <w:szCs w:val="24"/>
        </w:rPr>
      </w:pPr>
    </w:p>
    <w:p w14:paraId="50B657FA" w14:textId="1C090486" w:rsidR="00E736F3" w:rsidRDefault="0049128E" w:rsidP="009A1BF0">
      <w:pPr>
        <w:jc w:val="both"/>
        <w:rPr>
          <w:szCs w:val="24"/>
        </w:rPr>
      </w:pPr>
      <w:r w:rsidRPr="00576ED7">
        <w:rPr>
          <w:szCs w:val="24"/>
        </w:rPr>
        <w:t>Section 1012(a) tells us that a taxpayer’s “basis” in something is its cost</w:t>
      </w:r>
      <w:r w:rsidR="00F56186" w:rsidRPr="00576ED7">
        <w:rPr>
          <w:szCs w:val="24"/>
        </w:rPr>
        <w:t xml:space="preserve">. </w:t>
      </w:r>
      <w:r w:rsidRPr="00576ED7">
        <w:rPr>
          <w:szCs w:val="24"/>
        </w:rPr>
        <w:t xml:space="preserve">Taxpayer will pay for the item with money that was already subject to tax upon its addition to </w:t>
      </w:r>
      <w:r w:rsidR="001351B4">
        <w:rPr>
          <w:szCs w:val="24"/>
        </w:rPr>
        <w:t>her</w:t>
      </w:r>
      <w:r w:rsidRPr="00576ED7">
        <w:rPr>
          <w:szCs w:val="24"/>
        </w:rPr>
        <w:t xml:space="preserve"> store of property rights. Section 1011(a) tells us that “adjusted basis” is basis after adjustment. Section 1016 tells us to adjust basis upwards or downwards according to whether taxpayer conver</w:t>
      </w:r>
      <w:r w:rsidR="00156626">
        <w:rPr>
          <w:szCs w:val="24"/>
        </w:rPr>
        <w:t xml:space="preserve">ts more assets from </w:t>
      </w:r>
      <w:r w:rsidRPr="00576ED7">
        <w:rPr>
          <w:szCs w:val="24"/>
        </w:rPr>
        <w:t>her store of property rights in connection with the property (</w:t>
      </w:r>
      <w:r w:rsidR="00CA008D">
        <w:rPr>
          <w:szCs w:val="24"/>
        </w:rPr>
        <w:t>§ </w:t>
      </w:r>
      <w:r w:rsidRPr="00576ED7">
        <w:rPr>
          <w:szCs w:val="24"/>
        </w:rPr>
        <w:t>1016(a)(1))</w:t>
      </w:r>
      <w:r w:rsidR="00176971">
        <w:rPr>
          <w:szCs w:val="24"/>
        </w:rPr>
        <w:t>, i.e., improves it;</w:t>
      </w:r>
      <w:r w:rsidRPr="00576ED7">
        <w:rPr>
          <w:szCs w:val="24"/>
        </w:rPr>
        <w:t xml:space="preserve"> or consumes so</w:t>
      </w:r>
      <w:r w:rsidR="00156626">
        <w:rPr>
          <w:szCs w:val="24"/>
        </w:rPr>
        <w:t xml:space="preserve">me of it in connection with </w:t>
      </w:r>
      <w:r w:rsidRPr="00576ED7">
        <w:rPr>
          <w:szCs w:val="24"/>
        </w:rPr>
        <w:t>her trade or business, or in connecti</w:t>
      </w:r>
      <w:r w:rsidR="00156626">
        <w:rPr>
          <w:szCs w:val="24"/>
        </w:rPr>
        <w:t xml:space="preserve">on with </w:t>
      </w:r>
      <w:r w:rsidR="00176971">
        <w:rPr>
          <w:szCs w:val="24"/>
        </w:rPr>
        <w:t xml:space="preserve">an </w:t>
      </w:r>
      <w:r w:rsidRPr="00576ED7">
        <w:rPr>
          <w:szCs w:val="24"/>
        </w:rPr>
        <w:t>activity engaged in for profit (i.e., depreciation (cost recovery) or amortization)</w:t>
      </w:r>
      <w:r w:rsidR="00176971">
        <w:rPr>
          <w:szCs w:val="24"/>
        </w:rPr>
        <w:t xml:space="preserve"> </w:t>
      </w:r>
      <w:r w:rsidR="00176971" w:rsidRPr="00576ED7">
        <w:rPr>
          <w:szCs w:val="24"/>
        </w:rPr>
        <w:t>(</w:t>
      </w:r>
      <w:r w:rsidR="00176971">
        <w:rPr>
          <w:szCs w:val="24"/>
        </w:rPr>
        <w:t>§ </w:t>
      </w:r>
      <w:r w:rsidR="00176971" w:rsidRPr="00576ED7">
        <w:rPr>
          <w:szCs w:val="24"/>
        </w:rPr>
        <w:t>1016(a)(2))</w:t>
      </w:r>
      <w:r w:rsidRPr="00576ED7">
        <w:rPr>
          <w:szCs w:val="24"/>
        </w:rPr>
        <w:t>.</w:t>
      </w:r>
      <w:r w:rsidR="001A4F44">
        <w:rPr>
          <w:rStyle w:val="FootnoteReference"/>
          <w:szCs w:val="24"/>
        </w:rPr>
        <w:footnoteReference w:id="29"/>
      </w:r>
      <w:r w:rsidRPr="00576ED7">
        <w:rPr>
          <w:szCs w:val="24"/>
        </w:rPr>
        <w:t xml:space="preserve">  The upshot of all this is that adjusted basis represents the current score in the game between taxpayer and the Government of what wealth has already been subject to tax and so should not be subject to tax again.</w:t>
      </w:r>
      <w:r w:rsidR="00F66C57" w:rsidRPr="00F66C57">
        <w:rPr>
          <w:rFonts w:eastAsiaTheme="minorEastAsia"/>
          <w:noProof/>
          <w:szCs w:val="24"/>
        </w:rPr>
        <w:t xml:space="preserve"> </w:t>
      </w:r>
    </w:p>
    <w:p w14:paraId="7E59F087" w14:textId="0BF57042" w:rsidR="006C3A47" w:rsidRDefault="006C3A47">
      <w:pPr>
        <w:rPr>
          <w:szCs w:val="24"/>
        </w:rPr>
      </w:pPr>
      <w:r>
        <w:rPr>
          <w:szCs w:val="24"/>
        </w:rPr>
        <w:br w:type="page"/>
      </w:r>
    </w:p>
    <w:p w14:paraId="0D623C89" w14:textId="432CB365" w:rsidR="00E736F3" w:rsidRPr="00576ED7" w:rsidRDefault="00E736F3" w:rsidP="00E736F3">
      <w:pPr>
        <w:jc w:val="both"/>
        <w:rPr>
          <w:szCs w:val="24"/>
        </w:rPr>
      </w:pPr>
      <w:r w:rsidRPr="00576ED7">
        <w:rPr>
          <w:i/>
          <w:szCs w:val="24"/>
        </w:rPr>
        <w:lastRenderedPageBreak/>
        <w:t xml:space="preserve">SHS Accounting for Spending </w:t>
      </w:r>
      <w:r w:rsidR="00D17707">
        <w:rPr>
          <w:i/>
          <w:szCs w:val="24"/>
        </w:rPr>
        <w:t xml:space="preserve">From </w:t>
      </w:r>
      <w:r w:rsidRPr="00576ED7">
        <w:rPr>
          <w:i/>
          <w:szCs w:val="24"/>
        </w:rPr>
        <w:t xml:space="preserve">Savings </w:t>
      </w:r>
      <w:r w:rsidRPr="00576ED7">
        <w:rPr>
          <w:szCs w:val="24"/>
        </w:rPr>
        <w:fldChar w:fldCharType="begin"/>
      </w:r>
      <w:r w:rsidRPr="00576ED7">
        <w:rPr>
          <w:i/>
          <w:szCs w:val="24"/>
        </w:rPr>
        <w:instrText xml:space="preserve"> TC \l2 "SHS Accounting for Spending </w:instrText>
      </w:r>
      <w:r w:rsidR="00D17707">
        <w:rPr>
          <w:i/>
          <w:szCs w:val="24"/>
        </w:rPr>
        <w:instrText xml:space="preserve">From </w:instrText>
      </w:r>
      <w:r w:rsidRPr="00576ED7">
        <w:rPr>
          <w:i/>
          <w:szCs w:val="24"/>
        </w:rPr>
        <w:instrText>Savings</w:instrText>
      </w:r>
      <w:r w:rsidRPr="00576ED7">
        <w:rPr>
          <w:szCs w:val="24"/>
        </w:rPr>
        <w:fldChar w:fldCharType="end"/>
      </w:r>
    </w:p>
    <w:p w14:paraId="0CB91AF4" w14:textId="77777777" w:rsidR="00E736F3" w:rsidRPr="00576ED7" w:rsidRDefault="00E736F3" w:rsidP="00E736F3">
      <w:pPr>
        <w:jc w:val="both"/>
        <w:rPr>
          <w:szCs w:val="24"/>
        </w:rPr>
      </w:pPr>
    </w:p>
    <w:p w14:paraId="344BCB8C" w14:textId="583D8A1C" w:rsidR="00E736F3" w:rsidRPr="00576ED7" w:rsidRDefault="00E736F3" w:rsidP="00176971">
      <w:pPr>
        <w:jc w:val="both"/>
        <w:rPr>
          <w:i/>
          <w:szCs w:val="24"/>
        </w:rPr>
      </w:pPr>
      <w:r w:rsidRPr="00576ED7">
        <w:rPr>
          <w:szCs w:val="24"/>
        </w:rPr>
        <w:t xml:space="preserve">An implication of the SHS conception of income is that we might have to follow </w:t>
      </w:r>
      <w:r w:rsidR="001A4F44">
        <w:rPr>
          <w:szCs w:val="24"/>
        </w:rPr>
        <w:t xml:space="preserve">taxpayer’s after-tax </w:t>
      </w:r>
      <w:r w:rsidRPr="00576ED7">
        <w:rPr>
          <w:szCs w:val="24"/>
        </w:rPr>
        <w:t>money int</w:t>
      </w:r>
      <w:r w:rsidR="007A46AD">
        <w:rPr>
          <w:szCs w:val="24"/>
        </w:rPr>
        <w:t xml:space="preserve">o </w:t>
      </w:r>
      <w:r w:rsidR="00881DF0">
        <w:rPr>
          <w:szCs w:val="24"/>
        </w:rPr>
        <w:t xml:space="preserve">and later </w:t>
      </w:r>
      <w:r w:rsidR="007A46AD">
        <w:rPr>
          <w:szCs w:val="24"/>
        </w:rPr>
        <w:t xml:space="preserve">out of </w:t>
      </w:r>
      <w:r w:rsidR="001A4F44">
        <w:rPr>
          <w:szCs w:val="24"/>
        </w:rPr>
        <w:t xml:space="preserve">her </w:t>
      </w:r>
      <w:r w:rsidR="007A46AD">
        <w:rPr>
          <w:szCs w:val="24"/>
        </w:rPr>
        <w:t>store of </w:t>
      </w:r>
      <w:r w:rsidRPr="00576ED7">
        <w:rPr>
          <w:szCs w:val="24"/>
        </w:rPr>
        <w:t>prop</w:t>
      </w:r>
      <w:r w:rsidR="007A46AD">
        <w:rPr>
          <w:szCs w:val="24"/>
        </w:rPr>
        <w:t>erty </w:t>
      </w:r>
      <w:r w:rsidRPr="00576ED7">
        <w:rPr>
          <w:szCs w:val="24"/>
        </w:rPr>
        <w:t>rights</w:t>
      </w:r>
      <w:r w:rsidR="00176971">
        <w:rPr>
          <w:szCs w:val="24"/>
        </w:rPr>
        <w:t xml:space="preserve"> </w:t>
      </w:r>
      <w:r w:rsidR="008D0E88">
        <w:rPr>
          <w:szCs w:val="24"/>
        </w:rPr>
        <w:t xml:space="preserve">to spend </w:t>
      </w:r>
      <w:r w:rsidRPr="00576ED7">
        <w:rPr>
          <w:szCs w:val="24"/>
        </w:rPr>
        <w:t>on consumption.</w:t>
      </w:r>
      <w:r w:rsidR="001D59A9">
        <w:rPr>
          <w:szCs w:val="24"/>
        </w:rPr>
        <w:t> </w:t>
      </w:r>
      <w:r w:rsidRPr="00576ED7">
        <w:rPr>
          <w:szCs w:val="24"/>
        </w:rPr>
        <w:t xml:space="preserve">If a taxpayer takes money from savings and spends it on instant gratification so that </w:t>
      </w:r>
      <w:r w:rsidR="00156626">
        <w:rPr>
          <w:szCs w:val="24"/>
        </w:rPr>
        <w:t>she</w:t>
      </w:r>
      <w:r w:rsidRPr="00576ED7">
        <w:rPr>
          <w:szCs w:val="24"/>
        </w:rPr>
        <w:t xml:space="preserve"> acquires no asset in which </w:t>
      </w:r>
      <w:r w:rsidR="00156626">
        <w:rPr>
          <w:szCs w:val="24"/>
        </w:rPr>
        <w:t>she</w:t>
      </w:r>
      <w:r w:rsidRPr="00576ED7">
        <w:rPr>
          <w:szCs w:val="24"/>
        </w:rPr>
        <w:t xml:space="preserve"> has an adjusted basis, intuitively we know that </w:t>
      </w:r>
      <w:r w:rsidR="00176971">
        <w:rPr>
          <w:szCs w:val="24"/>
        </w:rPr>
        <w:t xml:space="preserve">she </w:t>
      </w:r>
      <w:r w:rsidRPr="00576ED7">
        <w:rPr>
          <w:szCs w:val="24"/>
        </w:rPr>
        <w:t xml:space="preserve">does not have any income on which </w:t>
      </w:r>
      <w:r w:rsidR="00156626">
        <w:rPr>
          <w:szCs w:val="24"/>
        </w:rPr>
        <w:t>she</w:t>
      </w:r>
      <w:r w:rsidRPr="00576ED7">
        <w:rPr>
          <w:szCs w:val="24"/>
        </w:rPr>
        <w:t xml:space="preserve"> must pay income tax. The SHS definition of income accounts for this by an off</w:t>
      </w:r>
      <w:r w:rsidR="007A46AD">
        <w:rPr>
          <w:szCs w:val="24"/>
        </w:rPr>
        <w:t>-</w:t>
      </w:r>
      <w:r w:rsidRPr="00576ED7">
        <w:rPr>
          <w:szCs w:val="24"/>
        </w:rPr>
        <w:t>setting decrease to taxpayer’s store of property rights and increase in rights exercised in consumption.</w:t>
      </w:r>
      <w:r w:rsidR="006E0098" w:rsidRPr="006E0098">
        <w:rPr>
          <w:noProof/>
          <w:szCs w:val="24"/>
        </w:rPr>
        <w:t xml:space="preserve"> </w:t>
      </w:r>
    </w:p>
    <w:p w14:paraId="5ACC8995" w14:textId="10E83C8F" w:rsidR="0049128E" w:rsidRPr="00576ED7" w:rsidRDefault="0049128E" w:rsidP="009A1BF0">
      <w:pPr>
        <w:jc w:val="both"/>
        <w:rPr>
          <w:szCs w:val="24"/>
        </w:rPr>
      </w:pPr>
    </w:p>
    <w:p w14:paraId="73C6FD28" w14:textId="77777777" w:rsidR="0049128E" w:rsidRPr="00576ED7" w:rsidRDefault="0049128E" w:rsidP="009A1BF0">
      <w:pPr>
        <w:jc w:val="both"/>
        <w:rPr>
          <w:szCs w:val="24"/>
        </w:rPr>
      </w:pPr>
    </w:p>
    <w:p w14:paraId="33EAD42E" w14:textId="77777777" w:rsidR="0049128E" w:rsidRPr="00576ED7" w:rsidRDefault="0049128E" w:rsidP="009A1BF0">
      <w:pPr>
        <w:jc w:val="both"/>
        <w:rPr>
          <w:szCs w:val="24"/>
        </w:rPr>
      </w:pPr>
      <w:r w:rsidRPr="00576ED7">
        <w:rPr>
          <w:i/>
          <w:szCs w:val="24"/>
        </w:rPr>
        <w:t>Borrowing Money</w:t>
      </w:r>
      <w:r w:rsidRPr="00576ED7">
        <w:rPr>
          <w:szCs w:val="24"/>
        </w:rPr>
        <w:fldChar w:fldCharType="begin"/>
      </w:r>
      <w:r w:rsidRPr="00576ED7">
        <w:rPr>
          <w:i/>
          <w:szCs w:val="24"/>
        </w:rPr>
        <w:instrText xml:space="preserve"> TC \l2 "Borrowing Money</w:instrText>
      </w:r>
      <w:r w:rsidRPr="00576ED7">
        <w:rPr>
          <w:szCs w:val="24"/>
        </w:rPr>
        <w:fldChar w:fldCharType="end"/>
      </w:r>
    </w:p>
    <w:p w14:paraId="52DAAADF" w14:textId="77777777" w:rsidR="0049128E" w:rsidRPr="00576ED7" w:rsidRDefault="0049128E" w:rsidP="009A1BF0">
      <w:pPr>
        <w:jc w:val="both"/>
        <w:rPr>
          <w:szCs w:val="24"/>
        </w:rPr>
      </w:pPr>
    </w:p>
    <w:p w14:paraId="29DA15C3" w14:textId="41366F1D" w:rsidR="0049128E" w:rsidRPr="00576ED7" w:rsidRDefault="00305BCD" w:rsidP="009A1BF0">
      <w:pPr>
        <w:jc w:val="both"/>
        <w:rPr>
          <w:szCs w:val="24"/>
        </w:rPr>
      </w:pPr>
      <w:r w:rsidRPr="00576ED7">
        <w:rPr>
          <w:noProof/>
          <w:szCs w:val="24"/>
        </w:rPr>
        <mc:AlternateContent>
          <mc:Choice Requires="wps">
            <w:drawing>
              <wp:anchor distT="152400" distB="152400" distL="152400" distR="152400" simplePos="0" relativeHeight="252358656" behindDoc="0" locked="0" layoutInCell="0" allowOverlap="1" wp14:anchorId="5B03A0B4" wp14:editId="0665B078">
                <wp:simplePos x="0" y="0"/>
                <wp:positionH relativeFrom="margin">
                  <wp:posOffset>-319405</wp:posOffset>
                </wp:positionH>
                <wp:positionV relativeFrom="paragraph">
                  <wp:posOffset>318770</wp:posOffset>
                </wp:positionV>
                <wp:extent cx="3336290" cy="3333750"/>
                <wp:effectExtent l="0" t="0" r="16510" b="19050"/>
                <wp:wrapSquare wrapText="largest"/>
                <wp:docPr id="10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290" cy="3333750"/>
                        </a:xfrm>
                        <a:prstGeom prst="rect">
                          <a:avLst/>
                        </a:prstGeom>
                        <a:solidFill>
                          <a:srgbClr val="FFFFFF"/>
                        </a:solidFill>
                        <a:ln w="12192">
                          <a:solidFill>
                            <a:srgbClr val="000000"/>
                          </a:solidFill>
                          <a:miter lim="800000"/>
                          <a:headEnd/>
                          <a:tailEnd/>
                        </a:ln>
                      </wps:spPr>
                      <wps:txbx>
                        <w:txbxContent>
                          <w:p w14:paraId="62399C9A" w14:textId="0312B3F0" w:rsidR="002D4291" w:rsidRDefault="002D4291" w:rsidP="00EB6B5A">
                            <w:pPr>
                              <w:widowControl w:val="0"/>
                              <w:jc w:val="both"/>
                              <w:rPr>
                                <w:rFonts w:ascii="Tw Cen MT" w:hAnsi="Tw Cen MT"/>
                              </w:rPr>
                            </w:pPr>
                            <w:r>
                              <w:rPr>
                                <w:rFonts w:ascii="Tw Cen MT" w:hAnsi="Tw Cen MT"/>
                                <w:i/>
                              </w:rPr>
                              <w:t>Investment, Basis, Depreciation, and Adjustments to Basis</w:t>
                            </w:r>
                            <w:r>
                              <w:rPr>
                                <w:rFonts w:ascii="Tw Cen MT" w:hAnsi="Tw Cen MT"/>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176971">
                              <w:rPr>
                                <w:rFonts w:ascii="Tw Cen MT" w:hAnsi="Tw Cen MT"/>
                                <w:i/>
                              </w:rPr>
                              <w:t>reduction</w:t>
                            </w:r>
                            <w:r>
                              <w:rPr>
                                <w:rFonts w:ascii="Tw Cen MT" w:hAnsi="Tw Cen MT"/>
                              </w:rPr>
                              <w:t xml:space="preserve"> in the adjusted basis of the income-producing asset.  § 1016(a)(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3A0B4" id="Text Box 18" o:spid="_x0000_s1042" type="#_x0000_t202" style="position:absolute;left:0;text-align:left;margin-left:-25.15pt;margin-top:25.1pt;width:262.7pt;height:262.5pt;z-index:2523586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" o:allowincell="f" strokeweight=".96pt">
                <v:textbox inset="6pt,6pt,6pt,6pt">
                  <w:txbxContent>
                    <w:p w14:paraId="62399C9A" w14:textId="0312B3F0" w:rsidR="002D4291" w:rsidRDefault="002D4291" w:rsidP="00EB6B5A">
                      <w:pPr>
                        <w:widowControl w:val="0"/>
                        <w:jc w:val="both"/>
                        <w:rPr>
                          <w:rFonts w:ascii="Tw Cen MT" w:hAnsi="Tw Cen MT"/>
                        </w:rPr>
                      </w:pPr>
                      <w:r>
                        <w:rPr>
                          <w:rFonts w:ascii="Tw Cen MT" w:hAnsi="Tw Cen MT"/>
                          <w:i/>
                        </w:rPr>
                        <w:t>Investment, Basis, Depreciation, and Adjustments to Basis</w:t>
                      </w:r>
                      <w:r>
                        <w:rPr>
                          <w:rFonts w:ascii="Tw Cen MT" w:hAnsi="Tw Cen MT"/>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176971">
                        <w:rPr>
                          <w:rFonts w:ascii="Tw Cen MT" w:hAnsi="Tw Cen MT"/>
                          <w:i/>
                        </w:rPr>
                        <w:t>reduction</w:t>
                      </w:r>
                      <w:r>
                        <w:rPr>
                          <w:rFonts w:ascii="Tw Cen MT" w:hAnsi="Tw Cen MT"/>
                        </w:rPr>
                        <w:t xml:space="preserve"> in the adjusted basis of the income-producing asset.  § 1016(a</w:t>
                      </w:r>
                      <w:proofErr w:type="gramStart"/>
                      <w:r>
                        <w:rPr>
                          <w:rFonts w:ascii="Tw Cen MT" w:hAnsi="Tw Cen MT"/>
                        </w:rPr>
                        <w:t>)(</w:t>
                      </w:r>
                      <w:proofErr w:type="gramEnd"/>
                      <w:r>
                        <w:rPr>
                          <w:rFonts w:ascii="Tw Cen MT" w:hAnsi="Tw Cen MT"/>
                        </w:rPr>
                        <w:t>2).</w:t>
                      </w:r>
                    </w:p>
                  </w:txbxContent>
                </v:textbox>
                <w10:wrap type="square" side="largest" anchorx="margin"/>
              </v:shape>
            </w:pict>
          </mc:Fallback>
        </mc:AlternateContent>
      </w:r>
      <w:r w:rsidR="00854570">
        <w:rPr>
          <w:szCs w:val="24"/>
        </w:rPr>
        <w:t>A</w:t>
      </w:r>
      <w:r w:rsidR="0049128E" w:rsidRPr="00576ED7">
        <w:rPr>
          <w:szCs w:val="24"/>
        </w:rPr>
        <w:t xml:space="preserve"> taxpayer who borrows money may use </w:t>
      </w:r>
      <w:r w:rsidR="001A4F44">
        <w:rPr>
          <w:szCs w:val="24"/>
        </w:rPr>
        <w:t xml:space="preserve">that money </w:t>
      </w:r>
      <w:r w:rsidR="0049128E" w:rsidRPr="00576ED7">
        <w:rPr>
          <w:szCs w:val="24"/>
        </w:rPr>
        <w:t>either to exercise a right of</w:t>
      </w:r>
      <w:r w:rsidR="00156626">
        <w:rPr>
          <w:szCs w:val="24"/>
        </w:rPr>
        <w:t xml:space="preserve"> consumption or to increase </w:t>
      </w:r>
      <w:r w:rsidR="0049128E" w:rsidRPr="00576ED7">
        <w:rPr>
          <w:szCs w:val="24"/>
        </w:rPr>
        <w:t>her store of property rights</w:t>
      </w:r>
      <w:r w:rsidR="00F56186" w:rsidRPr="00576ED7">
        <w:rPr>
          <w:szCs w:val="24"/>
        </w:rPr>
        <w:t xml:space="preserve">. </w:t>
      </w:r>
      <w:r w:rsidR="0049128E" w:rsidRPr="00576ED7">
        <w:rPr>
          <w:szCs w:val="24"/>
        </w:rPr>
        <w:t>In either case, SHS might provide that taxpayer has realized income</w:t>
      </w:r>
      <w:r w:rsidR="00F56186" w:rsidRPr="00576ED7">
        <w:rPr>
          <w:szCs w:val="24"/>
        </w:rPr>
        <w:t xml:space="preserve">. </w:t>
      </w:r>
      <w:r w:rsidR="0049128E" w:rsidRPr="00576ED7">
        <w:rPr>
          <w:szCs w:val="24"/>
        </w:rPr>
        <w:t>However, an obligation to repay accompanies any loan</w:t>
      </w:r>
      <w:r w:rsidR="00F56186" w:rsidRPr="00576ED7">
        <w:rPr>
          <w:szCs w:val="24"/>
        </w:rPr>
        <w:t xml:space="preserve">. </w:t>
      </w:r>
      <w:r w:rsidR="0049128E" w:rsidRPr="00576ED7">
        <w:rPr>
          <w:i/>
          <w:szCs w:val="24"/>
        </w:rPr>
        <w:t>This obligation counts as a decrease in taxpayer’s store of property rights</w:t>
      </w:r>
      <w:r w:rsidR="0049128E" w:rsidRPr="00576ED7">
        <w:rPr>
          <w:szCs w:val="24"/>
        </w:rPr>
        <w:t>. Hence, the addition to income is precisely offset by this decrease in the value of taxpayer’s store of property rights. Incidentally, the Code nowhere states that loan proceeds are not included in a taxpayer’s gross income</w:t>
      </w:r>
      <w:r w:rsidR="001C43D8">
        <w:rPr>
          <w:szCs w:val="24"/>
        </w:rPr>
        <w:t>, but we all understand that to be the rule.</w:t>
      </w:r>
      <w:r w:rsidR="008D7D9A" w:rsidRPr="008D7D9A">
        <w:rPr>
          <w:rFonts w:eastAsiaTheme="minorEastAsia"/>
          <w:noProof/>
          <w:szCs w:val="24"/>
        </w:rPr>
        <w:t xml:space="preserve"> </w:t>
      </w:r>
    </w:p>
    <w:p w14:paraId="2E81B122" w14:textId="4A4B356E" w:rsidR="0049128E" w:rsidRPr="00576ED7" w:rsidRDefault="0049128E" w:rsidP="009A1BF0">
      <w:pPr>
        <w:jc w:val="both"/>
        <w:rPr>
          <w:szCs w:val="24"/>
        </w:rPr>
      </w:pPr>
    </w:p>
    <w:p w14:paraId="40753048" w14:textId="7D1C4956" w:rsidR="0049128E" w:rsidRPr="00576ED7" w:rsidRDefault="00EB6B5A" w:rsidP="009A1BF0">
      <w:pPr>
        <w:jc w:val="both"/>
        <w:rPr>
          <w:szCs w:val="24"/>
        </w:rPr>
      </w:pPr>
      <w:r w:rsidRPr="00576ED7">
        <w:rPr>
          <w:szCs w:val="24"/>
        </w:rPr>
        <w:t xml:space="preserve"> </w:t>
      </w:r>
      <w:r w:rsidR="0049128E" w:rsidRPr="00576ED7">
        <w:rPr>
          <w:szCs w:val="24"/>
        </w:rPr>
        <w:t xml:space="preserve">AND: taxpayer may use loan proceeds to purchase an item for which </w:t>
      </w:r>
      <w:r w:rsidR="00156626">
        <w:rPr>
          <w:szCs w:val="24"/>
        </w:rPr>
        <w:t>she</w:t>
      </w:r>
      <w:r w:rsidR="0049128E" w:rsidRPr="00576ED7">
        <w:rPr>
          <w:szCs w:val="24"/>
        </w:rPr>
        <w:t xml:space="preserve"> is credited with basis, just as if </w:t>
      </w:r>
      <w:r w:rsidR="00156626">
        <w:rPr>
          <w:szCs w:val="24"/>
        </w:rPr>
        <w:t>she</w:t>
      </w:r>
      <w:r w:rsidR="0049128E" w:rsidRPr="00576ED7">
        <w:rPr>
          <w:szCs w:val="24"/>
        </w:rPr>
        <w:t xml:space="preserve"> had paid tax on the income used to make the purchase</w:t>
      </w:r>
      <w:r w:rsidR="00F56186" w:rsidRPr="00576ED7">
        <w:rPr>
          <w:szCs w:val="24"/>
        </w:rPr>
        <w:t xml:space="preserve">. </w:t>
      </w:r>
      <w:r w:rsidR="0049128E" w:rsidRPr="00576ED7">
        <w:rPr>
          <w:szCs w:val="24"/>
        </w:rPr>
        <w:t xml:space="preserve">Doesn’t this seem to violate the first principle of income taxation noted above? </w:t>
      </w:r>
      <w:r w:rsidR="00F56186" w:rsidRPr="00576ED7">
        <w:rPr>
          <w:szCs w:val="24"/>
        </w:rPr>
        <w:t xml:space="preserve">No. </w:t>
      </w:r>
      <w:r w:rsidR="0049128E" w:rsidRPr="00576ED7">
        <w:rPr>
          <w:szCs w:val="24"/>
        </w:rPr>
        <w:t>Taxpayer will repay the loan from future income that will be subject to tax</w:t>
      </w:r>
      <w:r w:rsidR="00F56186" w:rsidRPr="00576ED7">
        <w:rPr>
          <w:szCs w:val="24"/>
        </w:rPr>
        <w:t xml:space="preserve">. </w:t>
      </w:r>
      <w:r w:rsidR="00156626">
        <w:rPr>
          <w:szCs w:val="24"/>
        </w:rPr>
        <w:lastRenderedPageBreak/>
        <w:t xml:space="preserve">Taxpayer pays for </w:t>
      </w:r>
      <w:r w:rsidR="0049128E" w:rsidRPr="00576ED7">
        <w:rPr>
          <w:szCs w:val="24"/>
        </w:rPr>
        <w:t xml:space="preserve">her basis with money to be earned </w:t>
      </w:r>
      <w:r w:rsidR="0049128E" w:rsidRPr="00576ED7">
        <w:rPr>
          <w:i/>
          <w:szCs w:val="24"/>
        </w:rPr>
        <w:t>and taxed</w:t>
      </w:r>
      <w:r w:rsidR="0049128E" w:rsidRPr="00576ED7">
        <w:rPr>
          <w:szCs w:val="24"/>
        </w:rPr>
        <w:t xml:space="preserve"> in the future</w:t>
      </w:r>
      <w:r w:rsidR="00F56186" w:rsidRPr="00576ED7">
        <w:rPr>
          <w:szCs w:val="24"/>
        </w:rPr>
        <w:t xml:space="preserve">. </w:t>
      </w:r>
      <w:r w:rsidR="0049128E" w:rsidRPr="00576ED7">
        <w:rPr>
          <w:szCs w:val="24"/>
        </w:rPr>
        <w:t xml:space="preserve">Repayment of loan </w:t>
      </w:r>
      <w:r w:rsidR="0049128E" w:rsidRPr="00576ED7">
        <w:rPr>
          <w:i/>
          <w:szCs w:val="24"/>
        </w:rPr>
        <w:t>principal</w:t>
      </w:r>
      <w:r w:rsidR="0049128E" w:rsidRPr="00576ED7">
        <w:rPr>
          <w:szCs w:val="24"/>
        </w:rPr>
        <w:t xml:space="preserve"> is never deductible. Sometimes the cost of borrowing, i.e., interest, is deductible.</w:t>
      </w:r>
      <w:r w:rsidR="001768BA" w:rsidRPr="001768BA">
        <w:rPr>
          <w:rFonts w:eastAsiaTheme="minorEastAsia"/>
          <w:noProof/>
          <w:szCs w:val="24"/>
        </w:rPr>
        <w:t xml:space="preserve"> </w:t>
      </w:r>
    </w:p>
    <w:p w14:paraId="6ACA0635" w14:textId="0103C2C7" w:rsidR="0049128E" w:rsidRPr="00576ED7" w:rsidRDefault="0049128E" w:rsidP="009A1BF0">
      <w:pPr>
        <w:jc w:val="both"/>
        <w:rPr>
          <w:szCs w:val="24"/>
        </w:rPr>
      </w:pPr>
    </w:p>
    <w:bookmarkStart w:id="43" w:name="_Hlk13575760"/>
    <w:p w14:paraId="635D071A" w14:textId="6F632489" w:rsidR="0049128E" w:rsidRPr="00576ED7" w:rsidRDefault="003377FF" w:rsidP="009A1BF0">
      <w:pPr>
        <w:jc w:val="both"/>
        <w:rPr>
          <w:szCs w:val="24"/>
        </w:rPr>
      </w:pPr>
      <w:r w:rsidRPr="00576ED7">
        <w:rPr>
          <w:rFonts w:eastAsiaTheme="minorEastAsia"/>
          <w:noProof/>
          <w:szCs w:val="24"/>
        </w:rPr>
        <mc:AlternateContent>
          <mc:Choice Requires="wps">
            <w:drawing>
              <wp:anchor distT="152400" distB="152400" distL="152400" distR="152400" simplePos="0" relativeHeight="252241920" behindDoc="0" locked="0" layoutInCell="0" allowOverlap="1" wp14:anchorId="68908A26" wp14:editId="4FF0DD24">
                <wp:simplePos x="0" y="0"/>
                <wp:positionH relativeFrom="margin">
                  <wp:posOffset>1880870</wp:posOffset>
                </wp:positionH>
                <wp:positionV relativeFrom="paragraph">
                  <wp:posOffset>62230</wp:posOffset>
                </wp:positionV>
                <wp:extent cx="3383915" cy="2166620"/>
                <wp:effectExtent l="0" t="0" r="26035" b="24130"/>
                <wp:wrapSquare wrapText="largest"/>
                <wp:docPr id="9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2166620"/>
                        </a:xfrm>
                        <a:prstGeom prst="rect">
                          <a:avLst/>
                        </a:prstGeom>
                        <a:solidFill>
                          <a:srgbClr val="FFFFFF"/>
                        </a:solidFill>
                        <a:ln w="12192">
                          <a:solidFill>
                            <a:srgbClr val="000000"/>
                          </a:solidFill>
                          <a:miter lim="800000"/>
                          <a:headEnd/>
                          <a:tailEnd/>
                        </a:ln>
                      </wps:spPr>
                      <wps:txbx>
                        <w:txbxContent>
                          <w:p w14:paraId="2CADE75C" w14:textId="77777777" w:rsidR="002D4291" w:rsidRDefault="002D4291" w:rsidP="00095B93">
                            <w:pPr>
                              <w:widowControl w:val="0"/>
                              <w:jc w:val="both"/>
                              <w:rPr>
                                <w:rFonts w:ascii="Tw Cen MT" w:hAnsi="Tw Cen MT"/>
                              </w:rPr>
                            </w:pPr>
                            <w:r>
                              <w:rPr>
                                <w:rFonts w:ascii="Tw Cen MT" w:hAnsi="Tw Cen MT"/>
                                <w:i/>
                              </w:rPr>
                              <w:t>Building a Stronger Economy</w:t>
                            </w:r>
                            <w:r>
                              <w:rPr>
                                <w:rFonts w:ascii="Tw Cen MT" w:hAnsi="Tw Cen MT"/>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08A26" id="Text Box 19" o:spid="_x0000_s1043" type="#_x0000_t202" style="position:absolute;left:0;text-align:left;margin-left:148.1pt;margin-top:4.9pt;width:266.45pt;height:170.6pt;z-index:252241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" o:allowincell="f" strokeweight=".96pt">
                <v:textbox inset="6pt,6pt,6pt,6pt">
                  <w:txbxContent>
                    <w:p w14:paraId="2CADE75C" w14:textId="77777777" w:rsidR="002D4291" w:rsidRDefault="002D4291" w:rsidP="00095B93">
                      <w:pPr>
                        <w:widowControl w:val="0"/>
                        <w:jc w:val="both"/>
                        <w:rPr>
                          <w:rFonts w:ascii="Tw Cen MT" w:hAnsi="Tw Cen MT"/>
                        </w:rPr>
                      </w:pPr>
                      <w:r>
                        <w:rPr>
                          <w:rFonts w:ascii="Tw Cen MT" w:hAnsi="Tw Cen MT"/>
                          <w:i/>
                        </w:rPr>
                        <w:t>Building a Stronger Economy</w:t>
                      </w:r>
                      <w:r>
                        <w:rPr>
                          <w:rFonts w:ascii="Tw Cen MT" w:hAnsi="Tw Cen MT"/>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v:textbox>
                <w10:wrap type="square" side="largest" anchorx="margin"/>
              </v:shape>
            </w:pict>
          </mc:Fallback>
        </mc:AlternateContent>
      </w:r>
      <w:r w:rsidR="0049128E" w:rsidRPr="00576ED7">
        <w:rPr>
          <w:szCs w:val="24"/>
        </w:rPr>
        <w:t>In the pages ahead, we examine various</w:t>
      </w:r>
      <w:r w:rsidR="002F0DCD">
        <w:rPr>
          <w:szCs w:val="24"/>
        </w:rPr>
        <w:t xml:space="preserve"> topics concerning income tax. </w:t>
      </w:r>
      <w:r w:rsidR="0049128E" w:rsidRPr="00576ED7">
        <w:rPr>
          <w:szCs w:val="24"/>
        </w:rPr>
        <w:t xml:space="preserve">In all cases, </w:t>
      </w:r>
      <w:r w:rsidR="00222608">
        <w:rPr>
          <w:szCs w:val="24"/>
        </w:rPr>
        <w:t xml:space="preserve">try to </w:t>
      </w:r>
      <w:r w:rsidR="0049128E" w:rsidRPr="00576ED7">
        <w:rPr>
          <w:szCs w:val="24"/>
        </w:rPr>
        <w:t xml:space="preserve">fit </w:t>
      </w:r>
      <w:r w:rsidR="00222608">
        <w:rPr>
          <w:szCs w:val="24"/>
        </w:rPr>
        <w:t xml:space="preserve">them </w:t>
      </w:r>
      <w:r w:rsidR="0049128E" w:rsidRPr="00576ED7">
        <w:rPr>
          <w:szCs w:val="24"/>
        </w:rPr>
        <w:t>into the princip</w:t>
      </w:r>
      <w:r w:rsidR="002F0DCD">
        <w:rPr>
          <w:szCs w:val="24"/>
        </w:rPr>
        <w:t>les described in this chapter.</w:t>
      </w:r>
      <w:bookmarkStart w:id="44" w:name="_Hlk13657128"/>
    </w:p>
    <w:bookmarkEnd w:id="43"/>
    <w:p w14:paraId="02E6675C" w14:textId="7EFA9CED" w:rsidR="0049128E" w:rsidRPr="00576ED7" w:rsidRDefault="0049128E" w:rsidP="009A1BF0">
      <w:pPr>
        <w:widowControl w:val="0"/>
        <w:jc w:val="both"/>
        <w:rPr>
          <w:szCs w:val="24"/>
        </w:rPr>
      </w:pPr>
    </w:p>
    <w:p w14:paraId="1DAC42C6" w14:textId="0CF8AB3F" w:rsidR="0049128E" w:rsidRPr="00576ED7" w:rsidRDefault="0049128E" w:rsidP="00430EF8">
      <w:pPr>
        <w:pStyle w:val="Heading3"/>
      </w:pPr>
      <w:bookmarkStart w:id="45" w:name="_Toc43584115"/>
      <w:r w:rsidRPr="00576ED7">
        <w:t>Wrap-up Questions for Chapter 1</w:t>
      </w:r>
      <w:bookmarkEnd w:id="45"/>
      <w:r w:rsidRPr="00576ED7">
        <w:fldChar w:fldCharType="begin"/>
      </w:r>
      <w:r w:rsidRPr="00576ED7">
        <w:instrText xml:space="preserve"> TC \l1 "Wrap-up Questions for Chapter 1</w:instrText>
      </w:r>
      <w:r w:rsidRPr="00576ED7">
        <w:fldChar w:fldCharType="end"/>
      </w:r>
    </w:p>
    <w:p w14:paraId="748A5CB3" w14:textId="676DD6FC" w:rsidR="0049128E" w:rsidRPr="00576ED7" w:rsidRDefault="0049128E" w:rsidP="009A1BF0">
      <w:pPr>
        <w:widowControl w:val="0"/>
        <w:jc w:val="both"/>
        <w:rPr>
          <w:szCs w:val="24"/>
        </w:rPr>
      </w:pPr>
    </w:p>
    <w:p w14:paraId="7B1336C2" w14:textId="77777777" w:rsidR="0049128E" w:rsidRPr="00576ED7" w:rsidRDefault="0049128E" w:rsidP="009A1BF0">
      <w:pPr>
        <w:widowControl w:val="0"/>
        <w:jc w:val="both"/>
        <w:rPr>
          <w:szCs w:val="24"/>
        </w:rPr>
      </w:pPr>
      <w:r w:rsidRPr="00576ED7">
        <w:rPr>
          <w:szCs w:val="24"/>
        </w:rPr>
        <w:t xml:space="preserve">1.  A major issue in recent presidential </w:t>
      </w:r>
      <w:r w:rsidR="00176971">
        <w:rPr>
          <w:szCs w:val="24"/>
        </w:rPr>
        <w:t xml:space="preserve">campaigns </w:t>
      </w:r>
      <w:r w:rsidRPr="00576ED7">
        <w:rPr>
          <w:szCs w:val="24"/>
        </w:rPr>
        <w:t>has been whether the income tax on high income earners should be increased</w:t>
      </w:r>
      <w:r w:rsidR="008D7D9A">
        <w:rPr>
          <w:szCs w:val="24"/>
        </w:rPr>
        <w:t xml:space="preserve"> or decreased</w:t>
      </w:r>
      <w:r w:rsidRPr="00576ED7">
        <w:rPr>
          <w:szCs w:val="24"/>
        </w:rPr>
        <w:t>. Can you think of any standard by which to determine the appropriate level of progressivity in the Code?</w:t>
      </w:r>
      <w:r w:rsidR="00A72A5D" w:rsidRPr="00A72A5D">
        <w:rPr>
          <w:rFonts w:eastAsiaTheme="minorEastAsia"/>
          <w:noProof/>
          <w:szCs w:val="24"/>
        </w:rPr>
        <w:t xml:space="preserve"> </w:t>
      </w:r>
    </w:p>
    <w:bookmarkEnd w:id="44"/>
    <w:p w14:paraId="2B28BADF" w14:textId="77777777" w:rsidR="0049128E" w:rsidRPr="00576ED7" w:rsidRDefault="0049128E" w:rsidP="009A1BF0">
      <w:pPr>
        <w:widowControl w:val="0"/>
        <w:jc w:val="both"/>
        <w:rPr>
          <w:szCs w:val="24"/>
        </w:rPr>
      </w:pPr>
    </w:p>
    <w:p w14:paraId="5495C35E" w14:textId="7946F6B7" w:rsidR="0049128E" w:rsidRPr="00576ED7" w:rsidRDefault="0049128E" w:rsidP="009A1BF0">
      <w:pPr>
        <w:widowControl w:val="0"/>
        <w:jc w:val="both"/>
        <w:rPr>
          <w:szCs w:val="24"/>
        </w:rPr>
      </w:pPr>
      <w:r w:rsidRPr="00576ED7">
        <w:rPr>
          <w:szCs w:val="24"/>
        </w:rPr>
        <w:t>2.  The more progressive the Code, the greater the “upside-downness” of deductions</w:t>
      </w:r>
      <w:r w:rsidR="00F56186" w:rsidRPr="00576ED7">
        <w:rPr>
          <w:szCs w:val="24"/>
        </w:rPr>
        <w:t xml:space="preserve">. </w:t>
      </w:r>
      <w:r w:rsidRPr="00576ED7">
        <w:rPr>
          <w:szCs w:val="24"/>
        </w:rPr>
        <w:t>How might this be a good thing? What would be the advantage of granting tax credits instead of deductions or exclusions?</w:t>
      </w:r>
    </w:p>
    <w:p w14:paraId="1074DC7F" w14:textId="77777777" w:rsidR="0049128E" w:rsidRPr="00576ED7" w:rsidRDefault="0049128E" w:rsidP="009A1BF0">
      <w:pPr>
        <w:widowControl w:val="0"/>
        <w:jc w:val="both"/>
        <w:rPr>
          <w:szCs w:val="24"/>
        </w:rPr>
      </w:pPr>
    </w:p>
    <w:p w14:paraId="6E3BA477" w14:textId="77777777" w:rsidR="0049128E" w:rsidRPr="00576ED7" w:rsidRDefault="0049128E" w:rsidP="009A1BF0">
      <w:pPr>
        <w:widowControl w:val="0"/>
        <w:jc w:val="both"/>
        <w:rPr>
          <w:szCs w:val="24"/>
        </w:rPr>
      </w:pPr>
      <w:r w:rsidRPr="00576ED7">
        <w:rPr>
          <w:szCs w:val="24"/>
        </w:rPr>
        <w:t>3.  What are phaseouts? Why would Congress enact them? How do they affect a taxpayer’s effective tax rate?</w:t>
      </w:r>
    </w:p>
    <w:p w14:paraId="01214925" w14:textId="77777777" w:rsidR="0049128E" w:rsidRPr="00576ED7" w:rsidRDefault="0049128E" w:rsidP="009A1BF0">
      <w:pPr>
        <w:widowControl w:val="0"/>
        <w:jc w:val="both"/>
        <w:rPr>
          <w:szCs w:val="24"/>
        </w:rPr>
      </w:pPr>
    </w:p>
    <w:p w14:paraId="74FFB0BC" w14:textId="77777777" w:rsidR="0049128E" w:rsidRPr="00576ED7" w:rsidRDefault="0049128E" w:rsidP="009A1BF0">
      <w:pPr>
        <w:widowControl w:val="0"/>
        <w:jc w:val="both"/>
        <w:rPr>
          <w:szCs w:val="24"/>
        </w:rPr>
      </w:pPr>
      <w:r w:rsidRPr="00576ED7">
        <w:rPr>
          <w:szCs w:val="24"/>
        </w:rPr>
        <w:t>4.  Taxpayer received a tax-free benefit, perhaps a gift from a company that wanted to increase its business. Why must taxpayer have a fmv basis in the item?</w:t>
      </w:r>
    </w:p>
    <w:p w14:paraId="102C0128" w14:textId="77777777" w:rsidR="0049128E" w:rsidRPr="00576ED7" w:rsidRDefault="0049128E" w:rsidP="009A1BF0">
      <w:pPr>
        <w:widowControl w:val="0"/>
        <w:jc w:val="both"/>
        <w:rPr>
          <w:szCs w:val="24"/>
        </w:rPr>
      </w:pPr>
    </w:p>
    <w:p w14:paraId="033506EB" w14:textId="77777777" w:rsidR="0049128E" w:rsidRPr="00576ED7" w:rsidRDefault="0049128E" w:rsidP="009A1BF0">
      <w:pPr>
        <w:widowControl w:val="0"/>
        <w:jc w:val="both"/>
        <w:rPr>
          <w:szCs w:val="24"/>
        </w:rPr>
      </w:pPr>
      <w:r w:rsidRPr="00576ED7">
        <w:rPr>
          <w:szCs w:val="24"/>
        </w:rPr>
        <w:t xml:space="preserve">5.  If taxpayer receives a benefit but has no choice regarding its consumption – the manager of a lighthouse </w:t>
      </w:r>
      <w:r w:rsidRPr="00D0682A">
        <w:rPr>
          <w:i/>
          <w:szCs w:val="24"/>
        </w:rPr>
        <w:t>must</w:t>
      </w:r>
      <w:r w:rsidRPr="00576ED7">
        <w:rPr>
          <w:szCs w:val="24"/>
        </w:rPr>
        <w:t xml:space="preserve"> live with </w:t>
      </w:r>
      <w:r w:rsidR="00DC5840" w:rsidRPr="00576ED7">
        <w:rPr>
          <w:szCs w:val="24"/>
        </w:rPr>
        <w:t xml:space="preserve">his family in the lighthouse – </w:t>
      </w:r>
      <w:r w:rsidRPr="00576ED7">
        <w:rPr>
          <w:szCs w:val="24"/>
        </w:rPr>
        <w:t>should taxpayer be taxed on the value of the benefit? Why or why not?</w:t>
      </w:r>
    </w:p>
    <w:p w14:paraId="24571F5E" w14:textId="77777777" w:rsidR="0049128E" w:rsidRPr="00576ED7" w:rsidRDefault="0049128E" w:rsidP="009A1BF0">
      <w:pPr>
        <w:widowControl w:val="0"/>
        <w:jc w:val="both"/>
        <w:rPr>
          <w:szCs w:val="24"/>
        </w:rPr>
      </w:pPr>
    </w:p>
    <w:p w14:paraId="3D5B2341" w14:textId="2E3C8ED1" w:rsidR="0049128E" w:rsidRDefault="0049128E" w:rsidP="009A1BF0">
      <w:pPr>
        <w:widowControl w:val="0"/>
        <w:jc w:val="both"/>
        <w:rPr>
          <w:szCs w:val="24"/>
        </w:rPr>
      </w:pPr>
      <w:r w:rsidRPr="00576ED7">
        <w:rPr>
          <w:szCs w:val="24"/>
        </w:rPr>
        <w:t>6.  Taxpayer o</w:t>
      </w:r>
      <w:r w:rsidR="002F0DCD">
        <w:rPr>
          <w:szCs w:val="24"/>
        </w:rPr>
        <w:t xml:space="preserve">wned some commercial property. </w:t>
      </w:r>
      <w:r w:rsidRPr="00576ED7">
        <w:rPr>
          <w:szCs w:val="24"/>
        </w:rPr>
        <w:t>Taxpayer recorded the property on its corporate books at a certain value</w:t>
      </w:r>
      <w:r w:rsidR="00F56186" w:rsidRPr="00576ED7">
        <w:rPr>
          <w:szCs w:val="24"/>
        </w:rPr>
        <w:t xml:space="preserve">. </w:t>
      </w:r>
      <w:r w:rsidRPr="00576ED7">
        <w:rPr>
          <w:szCs w:val="24"/>
        </w:rPr>
        <w:t>Over the course of several years, the value of the property fluctuated up and down. Taxpayer did not pay income tax on the increase in the property’s value</w:t>
      </w:r>
      <w:r w:rsidR="00F56186" w:rsidRPr="00576ED7">
        <w:rPr>
          <w:szCs w:val="24"/>
        </w:rPr>
        <w:t xml:space="preserve">. </w:t>
      </w:r>
      <w:r w:rsidRPr="00576ED7">
        <w:rPr>
          <w:szCs w:val="24"/>
        </w:rPr>
        <w:t>Why should taxpayer not be permitted to deduct decreases in the property’s value?</w:t>
      </w:r>
    </w:p>
    <w:p w14:paraId="6C6457BE" w14:textId="77777777" w:rsidR="00854570" w:rsidRDefault="00854570" w:rsidP="009A1BF0">
      <w:pPr>
        <w:widowControl w:val="0"/>
        <w:jc w:val="both"/>
        <w:rPr>
          <w:szCs w:val="24"/>
        </w:rPr>
      </w:pPr>
    </w:p>
    <w:p w14:paraId="6086F9C6" w14:textId="77777777" w:rsidR="00854570" w:rsidRPr="00576ED7" w:rsidRDefault="00854570" w:rsidP="00430EF8">
      <w:pPr>
        <w:pStyle w:val="Heading3"/>
      </w:pPr>
      <w:bookmarkStart w:id="46" w:name="_Toc43584116"/>
      <w:r>
        <w:lastRenderedPageBreak/>
        <w:t>What have you learned?</w:t>
      </w:r>
      <w:bookmarkEnd w:id="46"/>
      <w:r w:rsidRPr="00576ED7">
        <w:fldChar w:fldCharType="begin"/>
      </w:r>
      <w:r w:rsidRPr="00576ED7">
        <w:instrText xml:space="preserve"> TC \l1 "</w:instrText>
      </w:r>
      <w:r>
        <w:instrText>What have you learned?</w:instrText>
      </w:r>
      <w:r w:rsidRPr="00576ED7">
        <w:fldChar w:fldCharType="end"/>
      </w:r>
    </w:p>
    <w:p w14:paraId="3529148C" w14:textId="77777777" w:rsidR="00854570" w:rsidRDefault="00854570" w:rsidP="009A1BF0">
      <w:pPr>
        <w:widowControl w:val="0"/>
        <w:jc w:val="both"/>
        <w:rPr>
          <w:szCs w:val="24"/>
        </w:rPr>
      </w:pPr>
      <w:r>
        <w:rPr>
          <w:szCs w:val="24"/>
        </w:rPr>
        <w:t>Can you explain or define –</w:t>
      </w:r>
    </w:p>
    <w:p w14:paraId="0405FCC1" w14:textId="77777777" w:rsidR="00830F02" w:rsidRDefault="00854570" w:rsidP="009A1BF0">
      <w:pPr>
        <w:widowControl w:val="0"/>
        <w:jc w:val="both"/>
        <w:rPr>
          <w:szCs w:val="24"/>
        </w:rPr>
      </w:pPr>
      <w:r>
        <w:rPr>
          <w:szCs w:val="24"/>
        </w:rPr>
        <w:t>•</w:t>
      </w:r>
      <w:r w:rsidR="00830F02">
        <w:rPr>
          <w:szCs w:val="24"/>
        </w:rPr>
        <w:t>tax base, deductions, exclusions, income phaseouts</w:t>
      </w:r>
    </w:p>
    <w:p w14:paraId="74BE2CEF" w14:textId="77777777" w:rsidR="00830F02" w:rsidRDefault="00854570" w:rsidP="009A1BF0">
      <w:pPr>
        <w:widowControl w:val="0"/>
        <w:jc w:val="both"/>
        <w:rPr>
          <w:szCs w:val="24"/>
        </w:rPr>
      </w:pPr>
      <w:r>
        <w:rPr>
          <w:szCs w:val="24"/>
        </w:rPr>
        <w:t>•</w:t>
      </w:r>
      <w:r w:rsidR="00830F02">
        <w:rPr>
          <w:szCs w:val="24"/>
        </w:rPr>
        <w:t>tax formula, credit against tax</w:t>
      </w:r>
    </w:p>
    <w:p w14:paraId="3ECECF33" w14:textId="77777777" w:rsidR="00830F02" w:rsidRDefault="00854570" w:rsidP="009A1BF0">
      <w:pPr>
        <w:widowControl w:val="0"/>
        <w:jc w:val="both"/>
        <w:rPr>
          <w:szCs w:val="24"/>
        </w:rPr>
      </w:pPr>
      <w:r>
        <w:rPr>
          <w:szCs w:val="24"/>
        </w:rPr>
        <w:t>•</w:t>
      </w:r>
      <w:r w:rsidR="00830F02">
        <w:rPr>
          <w:szCs w:val="24"/>
        </w:rPr>
        <w:t>progressive tax rates</w:t>
      </w:r>
    </w:p>
    <w:p w14:paraId="1EEFB377" w14:textId="77777777" w:rsidR="00830F02" w:rsidRDefault="00854570" w:rsidP="009A1BF0">
      <w:pPr>
        <w:widowControl w:val="0"/>
        <w:jc w:val="both"/>
        <w:rPr>
          <w:szCs w:val="24"/>
        </w:rPr>
      </w:pPr>
      <w:r>
        <w:rPr>
          <w:szCs w:val="24"/>
        </w:rPr>
        <w:t>•</w:t>
      </w:r>
      <w:r w:rsidR="00830F02">
        <w:rPr>
          <w:szCs w:val="24"/>
        </w:rPr>
        <w:t>marginal tax rates</w:t>
      </w:r>
    </w:p>
    <w:p w14:paraId="6CC4B132" w14:textId="77777777" w:rsidR="00830F02" w:rsidRDefault="00854570" w:rsidP="009A1BF0">
      <w:pPr>
        <w:widowControl w:val="0"/>
        <w:jc w:val="both"/>
        <w:rPr>
          <w:szCs w:val="24"/>
        </w:rPr>
      </w:pPr>
      <w:r>
        <w:rPr>
          <w:szCs w:val="24"/>
        </w:rPr>
        <w:t>•</w:t>
      </w:r>
      <w:r w:rsidR="00830F02">
        <w:rPr>
          <w:szCs w:val="24"/>
        </w:rPr>
        <w:t>upside-down nature of deductions and exclusion</w:t>
      </w:r>
    </w:p>
    <w:p w14:paraId="50CECA9E" w14:textId="77777777" w:rsidR="00830F02" w:rsidRDefault="00854570" w:rsidP="009A1BF0">
      <w:pPr>
        <w:widowControl w:val="0"/>
        <w:jc w:val="both"/>
        <w:rPr>
          <w:szCs w:val="24"/>
        </w:rPr>
      </w:pPr>
      <w:r>
        <w:rPr>
          <w:szCs w:val="24"/>
        </w:rPr>
        <w:t>•</w:t>
      </w:r>
      <w:r w:rsidR="00830F02">
        <w:rPr>
          <w:szCs w:val="24"/>
        </w:rPr>
        <w:t>right-side up nature of tax credits</w:t>
      </w:r>
    </w:p>
    <w:p w14:paraId="283FE831" w14:textId="77777777" w:rsidR="00255BBE" w:rsidRDefault="00255BBE" w:rsidP="009A1BF0">
      <w:pPr>
        <w:widowControl w:val="0"/>
        <w:jc w:val="both"/>
        <w:rPr>
          <w:szCs w:val="24"/>
        </w:rPr>
      </w:pPr>
      <w:r>
        <w:rPr>
          <w:szCs w:val="24"/>
        </w:rPr>
        <w:t>•employment taxes</w:t>
      </w:r>
    </w:p>
    <w:p w14:paraId="36BB5CA5" w14:textId="77777777" w:rsidR="00255BBE" w:rsidRDefault="00255BBE" w:rsidP="009A1BF0">
      <w:pPr>
        <w:widowControl w:val="0"/>
        <w:jc w:val="both"/>
        <w:rPr>
          <w:szCs w:val="24"/>
        </w:rPr>
      </w:pPr>
      <w:r>
        <w:rPr>
          <w:szCs w:val="24"/>
        </w:rPr>
        <w:t>•the Tax Code, regulations, revenue rulings, revenue procedures, private letter rulings</w:t>
      </w:r>
    </w:p>
    <w:p w14:paraId="4CDDEC4C" w14:textId="77777777" w:rsidR="00255BBE" w:rsidRDefault="00255BBE" w:rsidP="009A1BF0">
      <w:pPr>
        <w:widowControl w:val="0"/>
        <w:jc w:val="both"/>
        <w:rPr>
          <w:szCs w:val="24"/>
        </w:rPr>
      </w:pPr>
      <w:r>
        <w:rPr>
          <w:szCs w:val="24"/>
        </w:rPr>
        <w:t>•tax disputes and the Tax Court, the Court of Claims, and the Federal District Court</w:t>
      </w:r>
    </w:p>
    <w:p w14:paraId="78BF0EF3" w14:textId="77777777" w:rsidR="00255BBE" w:rsidRDefault="00255BBE" w:rsidP="009A1BF0">
      <w:pPr>
        <w:widowControl w:val="0"/>
        <w:jc w:val="both"/>
        <w:rPr>
          <w:szCs w:val="24"/>
        </w:rPr>
      </w:pPr>
      <w:r>
        <w:rPr>
          <w:szCs w:val="24"/>
        </w:rPr>
        <w:t>•tax norms of horizontal equity, vertical equity, and administrative feasibility</w:t>
      </w:r>
    </w:p>
    <w:p w14:paraId="54AD7D55" w14:textId="77777777" w:rsidR="00255BBE" w:rsidRDefault="00255BBE" w:rsidP="009A1BF0">
      <w:pPr>
        <w:widowControl w:val="0"/>
        <w:jc w:val="both"/>
        <w:rPr>
          <w:szCs w:val="24"/>
        </w:rPr>
      </w:pPr>
      <w:r>
        <w:rPr>
          <w:szCs w:val="24"/>
        </w:rPr>
        <w:t>•Schanz-Haig-Simons definition of income and its elements</w:t>
      </w:r>
    </w:p>
    <w:p w14:paraId="1EAE05DD" w14:textId="77777777" w:rsidR="00854570" w:rsidRDefault="00255BBE" w:rsidP="009A1BF0">
      <w:pPr>
        <w:widowControl w:val="0"/>
        <w:jc w:val="both"/>
        <w:rPr>
          <w:szCs w:val="24"/>
        </w:rPr>
      </w:pPr>
      <w:r>
        <w:rPr>
          <w:szCs w:val="24"/>
        </w:rPr>
        <w:t>•three guiding principles of the income tax</w:t>
      </w:r>
    </w:p>
    <w:p w14:paraId="1523BCEA" w14:textId="77777777" w:rsidR="00255BBE" w:rsidRDefault="00255BBE" w:rsidP="009A1BF0">
      <w:pPr>
        <w:widowControl w:val="0"/>
        <w:jc w:val="both"/>
        <w:rPr>
          <w:szCs w:val="24"/>
        </w:rPr>
      </w:pPr>
      <w:r>
        <w:rPr>
          <w:szCs w:val="24"/>
        </w:rPr>
        <w:t>•tax expenditures</w:t>
      </w:r>
    </w:p>
    <w:p w14:paraId="17131761" w14:textId="77777777" w:rsidR="00255BBE" w:rsidRDefault="00255BBE" w:rsidP="009A1BF0">
      <w:pPr>
        <w:widowControl w:val="0"/>
        <w:jc w:val="both"/>
        <w:rPr>
          <w:szCs w:val="24"/>
        </w:rPr>
      </w:pPr>
      <w:r>
        <w:rPr>
          <w:szCs w:val="24"/>
        </w:rPr>
        <w:t>•income tax treatment of personal expenditures</w:t>
      </w:r>
      <w:r w:rsidR="008D7D9A">
        <w:rPr>
          <w:szCs w:val="24"/>
        </w:rPr>
        <w:t xml:space="preserve"> (§ 262)</w:t>
      </w:r>
    </w:p>
    <w:p w14:paraId="5274AAD2" w14:textId="77777777" w:rsidR="00255BBE" w:rsidRDefault="00255BBE" w:rsidP="009A1BF0">
      <w:pPr>
        <w:widowControl w:val="0"/>
        <w:jc w:val="both"/>
        <w:rPr>
          <w:szCs w:val="24"/>
        </w:rPr>
      </w:pPr>
      <w:r>
        <w:rPr>
          <w:szCs w:val="24"/>
        </w:rPr>
        <w:t>•tax neutrality, distortion</w:t>
      </w:r>
    </w:p>
    <w:p w14:paraId="60CA182C" w14:textId="77777777" w:rsidR="00255BBE" w:rsidRDefault="00255BBE" w:rsidP="009A1BF0">
      <w:pPr>
        <w:widowControl w:val="0"/>
        <w:jc w:val="both"/>
        <w:rPr>
          <w:szCs w:val="24"/>
        </w:rPr>
      </w:pPr>
      <w:bookmarkStart w:id="47" w:name="_Hlk13657159"/>
      <w:r>
        <w:rPr>
          <w:szCs w:val="24"/>
        </w:rPr>
        <w:t>•basis</w:t>
      </w:r>
    </w:p>
    <w:p w14:paraId="7586C661" w14:textId="77777777" w:rsidR="004C7B58" w:rsidRDefault="00255BBE" w:rsidP="009A1BF0">
      <w:pPr>
        <w:widowControl w:val="0"/>
        <w:jc w:val="both"/>
        <w:rPr>
          <w:szCs w:val="24"/>
        </w:rPr>
      </w:pPr>
      <w:r>
        <w:rPr>
          <w:szCs w:val="24"/>
        </w:rPr>
        <w:t>•tax treatment of loans</w:t>
      </w:r>
    </w:p>
    <w:p w14:paraId="07CDC5E8" w14:textId="77777777" w:rsidR="004C7B58" w:rsidRDefault="004C7B58">
      <w:pPr>
        <w:rPr>
          <w:szCs w:val="24"/>
        </w:rPr>
      </w:pPr>
      <w:r>
        <w:rPr>
          <w:szCs w:val="24"/>
        </w:rPr>
        <w:br w:type="page"/>
      </w:r>
    </w:p>
    <w:p w14:paraId="6F255331" w14:textId="739A7813" w:rsidR="0049128E" w:rsidRPr="00576ED7" w:rsidRDefault="0049128E" w:rsidP="00260768">
      <w:pPr>
        <w:pStyle w:val="Heading2"/>
      </w:pPr>
      <w:bookmarkStart w:id="48" w:name="_Toc43584117"/>
      <w:r w:rsidRPr="00361503">
        <w:lastRenderedPageBreak/>
        <w:t xml:space="preserve">Chapter 2: What Is Gross Income: Section 61 </w:t>
      </w:r>
      <w:r w:rsidR="00FB779D">
        <w:t>&amp;</w:t>
      </w:r>
      <w:r w:rsidRPr="00361503">
        <w:t xml:space="preserve"> the Sixteenth Amendment</w:t>
      </w:r>
      <w:bookmarkEnd w:id="48"/>
      <w:r w:rsidRPr="000D0ECC">
        <w:fldChar w:fldCharType="begin"/>
      </w:r>
      <w:r w:rsidRPr="000D0ECC">
        <w:instrText xml:space="preserve"> TC \l1 "Chapter 2: What Is Gross Income: Section 61 and the Sixteenth Amendment</w:instrText>
      </w:r>
      <w:r w:rsidRPr="000D0ECC">
        <w:fldChar w:fldCharType="end"/>
      </w:r>
    </w:p>
    <w:p w14:paraId="05F572B8" w14:textId="77777777" w:rsidR="000D0ECC" w:rsidRDefault="000A7CAF" w:rsidP="009A1BF0">
      <w:pPr>
        <w:widowControl w:val="0"/>
        <w:jc w:val="both"/>
        <w:rPr>
          <w:szCs w:val="24"/>
        </w:rPr>
      </w:pPr>
      <w:r w:rsidRPr="00576ED7">
        <w:rPr>
          <w:noProof/>
          <w:szCs w:val="24"/>
        </w:rPr>
        <mc:AlternateContent>
          <mc:Choice Requires="wps">
            <w:drawing>
              <wp:anchor distT="152400" distB="152400" distL="152400" distR="152400" simplePos="0" relativeHeight="251908096" behindDoc="0" locked="0" layoutInCell="0" allowOverlap="1" wp14:anchorId="7760DEEB" wp14:editId="458A9895">
                <wp:simplePos x="0" y="0"/>
                <wp:positionH relativeFrom="margin">
                  <wp:posOffset>-81280</wp:posOffset>
                </wp:positionH>
                <wp:positionV relativeFrom="paragraph">
                  <wp:posOffset>175260</wp:posOffset>
                </wp:positionV>
                <wp:extent cx="2686050" cy="2738120"/>
                <wp:effectExtent l="0" t="0" r="19050" b="24130"/>
                <wp:wrapSquare wrapText="largest"/>
                <wp:docPr id="9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738120"/>
                        </a:xfrm>
                        <a:prstGeom prst="rect">
                          <a:avLst/>
                        </a:prstGeom>
                        <a:solidFill>
                          <a:srgbClr val="FFFFFF"/>
                        </a:solidFill>
                        <a:ln w="12192">
                          <a:solidFill>
                            <a:srgbClr val="000000"/>
                          </a:solidFill>
                          <a:miter lim="800000"/>
                          <a:headEnd/>
                          <a:tailEnd/>
                        </a:ln>
                      </wps:spPr>
                      <wps:txbx>
                        <w:txbxContent>
                          <w:p w14:paraId="3739C6F7" w14:textId="77777777" w:rsidR="002D4291" w:rsidRDefault="002D4291" w:rsidP="00176971">
                            <w:pPr>
                              <w:widowControl w:val="0"/>
                              <w:jc w:val="both"/>
                              <w:rPr>
                                <w:rFonts w:ascii="Tw Cen MT" w:hAnsi="Tw Cen MT"/>
                              </w:rPr>
                            </w:pPr>
                            <w:r>
                              <w:rPr>
                                <w:rFonts w:ascii="Tw Cen MT" w:hAnsi="Tw Cen MT"/>
                                <w:i/>
                              </w:rPr>
                              <w:t>The Tax Formula</w:t>
                            </w:r>
                            <w:r>
                              <w:rPr>
                                <w:rFonts w:ascii="Tw Cen MT" w:hAnsi="Tw Cen MT"/>
                              </w:rPr>
                              <w:t>:</w:t>
                            </w:r>
                          </w:p>
                          <w:p w14:paraId="3E92B431" w14:textId="77777777" w:rsidR="002D4291" w:rsidRDefault="002D4291" w:rsidP="00176971">
                            <w:pPr>
                              <w:widowControl w:val="0"/>
                              <w:jc w:val="both"/>
                              <w:rPr>
                                <w:rFonts w:ascii="Tw Cen MT" w:hAnsi="Tw Cen MT"/>
                              </w:rPr>
                            </w:pPr>
                          </w:p>
                          <w:p w14:paraId="1D179A10" w14:textId="77777777" w:rsidR="002D4291" w:rsidRDefault="002D4291" w:rsidP="00176971">
                            <w:pPr>
                              <w:widowControl w:val="0"/>
                              <w:jc w:val="both"/>
                              <w:rPr>
                                <w:rFonts w:ascii="Tw Cen MT" w:hAnsi="Tw Cen MT"/>
                              </w:rPr>
                            </w:pPr>
                            <w:r>
                              <w:rPr>
                                <w:rFonts w:ascii="Tw Cen MT" w:hAnsi="Tw Cen MT"/>
                              </w:rPr>
                              <w:t>➔ (gross income)</w:t>
                            </w:r>
                          </w:p>
                          <w:p w14:paraId="2D7E1E9F" w14:textId="77777777" w:rsidR="002D4291" w:rsidRDefault="002D4291" w:rsidP="00176971">
                            <w:pPr>
                              <w:widowControl w:val="0"/>
                              <w:jc w:val="both"/>
                              <w:rPr>
                                <w:rFonts w:ascii="Tw Cen MT" w:hAnsi="Tw Cen MT"/>
                              </w:rPr>
                            </w:pPr>
                            <w:r>
                              <w:rPr>
                                <w:rFonts w:ascii="Tw Cen MT" w:hAnsi="Tw Cen MT"/>
                                <w:u w:val="single"/>
                              </w:rPr>
                              <w:t>MINUS deductions named in § 62</w:t>
                            </w:r>
                          </w:p>
                          <w:p w14:paraId="5A698630" w14:textId="77777777" w:rsidR="002D4291" w:rsidRDefault="002D4291" w:rsidP="00176971">
                            <w:pPr>
                              <w:widowControl w:val="0"/>
                              <w:jc w:val="both"/>
                              <w:rPr>
                                <w:rFonts w:ascii="Tw Cen MT" w:hAnsi="Tw Cen MT"/>
                              </w:rPr>
                            </w:pPr>
                            <w:r>
                              <w:rPr>
                                <w:rFonts w:ascii="Tw Cen MT" w:hAnsi="Tw Cen MT"/>
                              </w:rPr>
                              <w:t>EQUALS (adjusted gross income (AGI))</w:t>
                            </w:r>
                          </w:p>
                          <w:p w14:paraId="1D4DC3C5" w14:textId="77777777" w:rsidR="002D4291" w:rsidRDefault="002D4291" w:rsidP="00176971">
                            <w:pPr>
                              <w:widowControl w:val="0"/>
                              <w:jc w:val="both"/>
                              <w:rPr>
                                <w:rFonts w:ascii="Tw Cen MT" w:hAnsi="Tw Cen MT"/>
                              </w:rPr>
                            </w:pPr>
                            <w:r>
                              <w:rPr>
                                <w:rFonts w:ascii="Tw Cen MT" w:hAnsi="Tw Cen MT"/>
                              </w:rPr>
                              <w:t>MINUS (standard deduction or itemized deductions)</w:t>
                            </w:r>
                          </w:p>
                          <w:p w14:paraId="4B5C185C" w14:textId="77777777" w:rsidR="002D4291" w:rsidRDefault="002D4291" w:rsidP="007A4195">
                            <w:pPr>
                              <w:widowControl w:val="0"/>
                              <w:rPr>
                                <w:rFonts w:ascii="Tw Cen MT" w:hAnsi="Tw Cen MT"/>
                              </w:rPr>
                            </w:pPr>
                            <w:bookmarkStart w:id="49" w:name="_Hlk5020525"/>
                            <w:r>
                              <w:rPr>
                                <w:rFonts w:ascii="Tw Cen MT" w:hAnsi="Tw Cen MT"/>
                              </w:rPr>
                              <w:t>MINUS (deduction for “qualified business income”)</w:t>
                            </w:r>
                          </w:p>
                          <w:bookmarkEnd w:id="49"/>
                          <w:p w14:paraId="271F5951" w14:textId="77777777" w:rsidR="002D4291" w:rsidRDefault="002D4291" w:rsidP="00176971">
                            <w:pPr>
                              <w:widowControl w:val="0"/>
                              <w:jc w:val="both"/>
                              <w:rPr>
                                <w:rFonts w:ascii="Tw Cen MT" w:hAnsi="Tw Cen MT"/>
                              </w:rPr>
                            </w:pPr>
                          </w:p>
                          <w:p w14:paraId="78B22E5F" w14:textId="77777777" w:rsidR="002D4291" w:rsidRDefault="002D4291" w:rsidP="00176971">
                            <w:pPr>
                              <w:widowControl w:val="0"/>
                              <w:jc w:val="both"/>
                              <w:rPr>
                                <w:rFonts w:ascii="Tw Cen MT" w:hAnsi="Tw Cen MT"/>
                              </w:rPr>
                            </w:pPr>
                            <w:r>
                              <w:rPr>
                                <w:rFonts w:ascii="Tw Cen MT" w:hAnsi="Tw Cen MT"/>
                              </w:rPr>
                              <w:t>EQUALS (taxable income)</w:t>
                            </w:r>
                          </w:p>
                          <w:p w14:paraId="66A9EA52" w14:textId="77777777" w:rsidR="002D4291" w:rsidRDefault="002D4291" w:rsidP="00176971">
                            <w:pPr>
                              <w:widowControl w:val="0"/>
                              <w:jc w:val="both"/>
                              <w:rPr>
                                <w:rFonts w:ascii="Tw Cen MT" w:hAnsi="Tw Cen MT"/>
                              </w:rPr>
                            </w:pPr>
                          </w:p>
                          <w:p w14:paraId="1F8F36B7" w14:textId="77777777" w:rsidR="002D4291" w:rsidRDefault="002D4291" w:rsidP="00176971">
                            <w:pPr>
                              <w:widowControl w:val="0"/>
                              <w:jc w:val="both"/>
                              <w:rPr>
                                <w:rFonts w:ascii="Tw Cen MT" w:hAnsi="Tw Cen MT"/>
                              </w:rPr>
                            </w:pPr>
                            <w:r>
                              <w:rPr>
                                <w:rFonts w:ascii="Tw Cen MT" w:hAnsi="Tw Cen MT"/>
                              </w:rPr>
                              <w:t>Compute income tax liability from tables in § 1(j) (indexed for inflation)</w:t>
                            </w:r>
                          </w:p>
                          <w:p w14:paraId="5432C5AC" w14:textId="77777777" w:rsidR="002D4291" w:rsidRDefault="002D4291" w:rsidP="00176971">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0DEEB" id="Text Box 21" o:spid="_x0000_s1044" type="#_x0000_t202" style="position:absolute;left:0;text-align:left;margin-left:-6.4pt;margin-top:13.8pt;width:211.5pt;height:215.6pt;z-index:2519080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" o:allowincell="f" strokeweight=".96pt">
                <v:textbox inset="6pt,6pt,6pt,6pt">
                  <w:txbxContent>
                    <w:p w14:paraId="3739C6F7" w14:textId="77777777" w:rsidR="002D4291" w:rsidRDefault="002D4291" w:rsidP="00176971">
                      <w:pPr>
                        <w:widowControl w:val="0"/>
                        <w:jc w:val="both"/>
                        <w:rPr>
                          <w:rFonts w:ascii="Tw Cen MT" w:hAnsi="Tw Cen MT"/>
                        </w:rPr>
                      </w:pPr>
                      <w:r>
                        <w:rPr>
                          <w:rFonts w:ascii="Tw Cen MT" w:hAnsi="Tw Cen MT"/>
                          <w:i/>
                        </w:rPr>
                        <w:t>The Tax Formula</w:t>
                      </w:r>
                      <w:r>
                        <w:rPr>
                          <w:rFonts w:ascii="Tw Cen MT" w:hAnsi="Tw Cen MT"/>
                        </w:rPr>
                        <w:t>:</w:t>
                      </w:r>
                    </w:p>
                    <w:p w14:paraId="3E92B431" w14:textId="77777777" w:rsidR="002D4291" w:rsidRDefault="002D4291" w:rsidP="00176971">
                      <w:pPr>
                        <w:widowControl w:val="0"/>
                        <w:jc w:val="both"/>
                        <w:rPr>
                          <w:rFonts w:ascii="Tw Cen MT" w:hAnsi="Tw Cen MT"/>
                        </w:rPr>
                      </w:pPr>
                    </w:p>
                    <w:p w14:paraId="1D179A10" w14:textId="77777777" w:rsidR="002D4291" w:rsidRDefault="002D4291" w:rsidP="00176971">
                      <w:pPr>
                        <w:widowControl w:val="0"/>
                        <w:jc w:val="both"/>
                        <w:rPr>
                          <w:rFonts w:ascii="Tw Cen MT" w:hAnsi="Tw Cen MT"/>
                        </w:rPr>
                      </w:pPr>
                      <w:r>
                        <w:rPr>
                          <w:rFonts w:ascii="Tw Cen MT" w:hAnsi="Tw Cen MT"/>
                        </w:rPr>
                        <w:t>➔ (gross income)</w:t>
                      </w:r>
                    </w:p>
                    <w:p w14:paraId="2D7E1E9F" w14:textId="77777777" w:rsidR="002D4291" w:rsidRDefault="002D4291" w:rsidP="00176971">
                      <w:pPr>
                        <w:widowControl w:val="0"/>
                        <w:jc w:val="both"/>
                        <w:rPr>
                          <w:rFonts w:ascii="Tw Cen MT" w:hAnsi="Tw Cen MT"/>
                        </w:rPr>
                      </w:pPr>
                      <w:r>
                        <w:rPr>
                          <w:rFonts w:ascii="Tw Cen MT" w:hAnsi="Tw Cen MT"/>
                          <w:u w:val="single"/>
                        </w:rPr>
                        <w:t>MINUS deductions named in § 62</w:t>
                      </w:r>
                    </w:p>
                    <w:p w14:paraId="5A698630" w14:textId="77777777" w:rsidR="002D4291" w:rsidRDefault="002D4291" w:rsidP="00176971">
                      <w:pPr>
                        <w:widowControl w:val="0"/>
                        <w:jc w:val="both"/>
                        <w:rPr>
                          <w:rFonts w:ascii="Tw Cen MT" w:hAnsi="Tw Cen MT"/>
                        </w:rPr>
                      </w:pPr>
                      <w:r>
                        <w:rPr>
                          <w:rFonts w:ascii="Tw Cen MT" w:hAnsi="Tw Cen MT"/>
                        </w:rPr>
                        <w:t>EQUALS (adjusted gross income (AGI))</w:t>
                      </w:r>
                    </w:p>
                    <w:p w14:paraId="1D4DC3C5" w14:textId="77777777" w:rsidR="002D4291" w:rsidRDefault="002D4291" w:rsidP="00176971">
                      <w:pPr>
                        <w:widowControl w:val="0"/>
                        <w:jc w:val="both"/>
                        <w:rPr>
                          <w:rFonts w:ascii="Tw Cen MT" w:hAnsi="Tw Cen MT"/>
                        </w:rPr>
                      </w:pPr>
                      <w:r>
                        <w:rPr>
                          <w:rFonts w:ascii="Tw Cen MT" w:hAnsi="Tw Cen MT"/>
                        </w:rPr>
                        <w:t>MINUS (standard deduction or itemized deductions)</w:t>
                      </w:r>
                    </w:p>
                    <w:p w14:paraId="4B5C185C" w14:textId="77777777" w:rsidR="002D4291" w:rsidRDefault="002D4291" w:rsidP="007A4195">
                      <w:pPr>
                        <w:widowControl w:val="0"/>
                        <w:rPr>
                          <w:rFonts w:ascii="Tw Cen MT" w:hAnsi="Tw Cen MT"/>
                        </w:rPr>
                      </w:pPr>
                      <w:bookmarkStart w:id="52" w:name="_Hlk5020525"/>
                      <w:r>
                        <w:rPr>
                          <w:rFonts w:ascii="Tw Cen MT" w:hAnsi="Tw Cen MT"/>
                        </w:rPr>
                        <w:t>MINUS (deduction for “qualified business income”)</w:t>
                      </w:r>
                    </w:p>
                    <w:bookmarkEnd w:id="52"/>
                    <w:p w14:paraId="271F5951" w14:textId="77777777" w:rsidR="002D4291" w:rsidRDefault="002D4291" w:rsidP="00176971">
                      <w:pPr>
                        <w:widowControl w:val="0"/>
                        <w:jc w:val="both"/>
                        <w:rPr>
                          <w:rFonts w:ascii="Tw Cen MT" w:hAnsi="Tw Cen MT"/>
                        </w:rPr>
                      </w:pPr>
                    </w:p>
                    <w:p w14:paraId="78B22E5F" w14:textId="77777777" w:rsidR="002D4291" w:rsidRDefault="002D4291" w:rsidP="00176971">
                      <w:pPr>
                        <w:widowControl w:val="0"/>
                        <w:jc w:val="both"/>
                        <w:rPr>
                          <w:rFonts w:ascii="Tw Cen MT" w:hAnsi="Tw Cen MT"/>
                        </w:rPr>
                      </w:pPr>
                      <w:r>
                        <w:rPr>
                          <w:rFonts w:ascii="Tw Cen MT" w:hAnsi="Tw Cen MT"/>
                        </w:rPr>
                        <w:t>EQUALS (taxable income)</w:t>
                      </w:r>
                    </w:p>
                    <w:p w14:paraId="66A9EA52" w14:textId="77777777" w:rsidR="002D4291" w:rsidRDefault="002D4291" w:rsidP="00176971">
                      <w:pPr>
                        <w:widowControl w:val="0"/>
                        <w:jc w:val="both"/>
                        <w:rPr>
                          <w:rFonts w:ascii="Tw Cen MT" w:hAnsi="Tw Cen MT"/>
                        </w:rPr>
                      </w:pPr>
                    </w:p>
                    <w:p w14:paraId="1F8F36B7" w14:textId="77777777" w:rsidR="002D4291" w:rsidRDefault="002D4291" w:rsidP="00176971">
                      <w:pPr>
                        <w:widowControl w:val="0"/>
                        <w:jc w:val="both"/>
                        <w:rPr>
                          <w:rFonts w:ascii="Tw Cen MT" w:hAnsi="Tw Cen MT"/>
                        </w:rPr>
                      </w:pPr>
                      <w:r>
                        <w:rPr>
                          <w:rFonts w:ascii="Tw Cen MT" w:hAnsi="Tw Cen MT"/>
                        </w:rPr>
                        <w:t>Compute income tax liability from tables in § 1(j) (indexed for inflation)</w:t>
                      </w:r>
                    </w:p>
                    <w:p w14:paraId="5432C5AC" w14:textId="77777777" w:rsidR="002D4291" w:rsidRDefault="002D4291" w:rsidP="00176971">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343EB052" w14:textId="61060065" w:rsidR="0049128E" w:rsidRPr="00576ED7" w:rsidRDefault="000D0ECC" w:rsidP="009A1BF0">
      <w:pPr>
        <w:widowControl w:val="0"/>
        <w:jc w:val="both"/>
        <w:rPr>
          <w:szCs w:val="24"/>
        </w:rPr>
      </w:pPr>
      <w:r>
        <w:rPr>
          <w:szCs w:val="24"/>
        </w:rPr>
        <w:t>We n</w:t>
      </w:r>
      <w:r w:rsidR="0049128E" w:rsidRPr="00576ED7">
        <w:rPr>
          <w:szCs w:val="24"/>
        </w:rPr>
        <w:t xml:space="preserve">ow </w:t>
      </w:r>
      <w:r w:rsidR="0093641A">
        <w:rPr>
          <w:szCs w:val="24"/>
        </w:rPr>
        <w:t xml:space="preserve">consider </w:t>
      </w:r>
      <w:r w:rsidR="0049128E" w:rsidRPr="00576ED7">
        <w:rPr>
          <w:szCs w:val="24"/>
        </w:rPr>
        <w:t xml:space="preserve">elements of the </w:t>
      </w:r>
      <w:r>
        <w:rPr>
          <w:szCs w:val="24"/>
        </w:rPr>
        <w:t xml:space="preserve">tax </w:t>
      </w:r>
      <w:r w:rsidR="0049128E" w:rsidRPr="00576ED7">
        <w:rPr>
          <w:szCs w:val="24"/>
        </w:rPr>
        <w:t>formula.</w:t>
      </w:r>
      <w:r w:rsidR="00F56186" w:rsidRPr="00576ED7">
        <w:rPr>
          <w:szCs w:val="24"/>
        </w:rPr>
        <w:t xml:space="preserve"> </w:t>
      </w:r>
      <w:r w:rsidR="0049128E" w:rsidRPr="00576ED7">
        <w:rPr>
          <w:szCs w:val="24"/>
        </w:rPr>
        <w:t xml:space="preserve">This chapter introduces </w:t>
      </w:r>
      <w:bookmarkEnd w:id="47"/>
      <w:r w:rsidR="0049128E" w:rsidRPr="00576ED7">
        <w:rPr>
          <w:szCs w:val="24"/>
        </w:rPr>
        <w:t>you to the concept of “gross income,” the very first item in the tax formula.</w:t>
      </w:r>
      <w:r>
        <w:rPr>
          <w:szCs w:val="24"/>
        </w:rPr>
        <w:t xml:space="preserve"> We also consider the constitutional underpinning of the </w:t>
      </w:r>
      <w:r w:rsidR="00220020">
        <w:rPr>
          <w:szCs w:val="24"/>
        </w:rPr>
        <w:t>federal income tax</w:t>
      </w:r>
      <w:r w:rsidR="008974EE">
        <w:rPr>
          <w:szCs w:val="24"/>
        </w:rPr>
        <w:t>, because</w:t>
      </w:r>
      <w:r w:rsidR="00220020">
        <w:rPr>
          <w:szCs w:val="24"/>
        </w:rPr>
        <w:t xml:space="preserve"> </w:t>
      </w:r>
      <w:r w:rsidR="008974EE">
        <w:rPr>
          <w:szCs w:val="24"/>
        </w:rPr>
        <w:t>t</w:t>
      </w:r>
      <w:r>
        <w:rPr>
          <w:szCs w:val="24"/>
        </w:rPr>
        <w:t>he constitutional basis of the income tax has been intertwined with the concept of gross income itself</w:t>
      </w:r>
      <w:r w:rsidR="00F56186">
        <w:rPr>
          <w:szCs w:val="24"/>
        </w:rPr>
        <w:t>.</w:t>
      </w:r>
    </w:p>
    <w:p w14:paraId="63FF0B76" w14:textId="77777777" w:rsidR="0049128E" w:rsidRPr="00576ED7" w:rsidRDefault="0049128E" w:rsidP="009A1BF0">
      <w:pPr>
        <w:widowControl w:val="0"/>
        <w:jc w:val="both"/>
        <w:rPr>
          <w:szCs w:val="24"/>
        </w:rPr>
      </w:pPr>
    </w:p>
    <w:p w14:paraId="4A678742" w14:textId="77777777" w:rsidR="0049128E" w:rsidRPr="00576ED7" w:rsidRDefault="0049128E" w:rsidP="009A1BF0">
      <w:pPr>
        <w:widowControl w:val="0"/>
        <w:jc w:val="both"/>
        <w:rPr>
          <w:szCs w:val="24"/>
        </w:rPr>
      </w:pPr>
      <w:r w:rsidRPr="00576ED7">
        <w:rPr>
          <w:szCs w:val="24"/>
        </w:rPr>
        <w:t>You will notice that after adding up all the items encompassed by the phrase “gross income,” every succeeding arithmetical operation is a subtraction. If an item is not encompassed by the phrase “gross income,” it will not be subject to fed</w:t>
      </w:r>
      <w:r w:rsidR="001B0361">
        <w:rPr>
          <w:szCs w:val="24"/>
        </w:rPr>
        <w:t xml:space="preserve">eral income tax. </w:t>
      </w:r>
      <w:r w:rsidRPr="00576ED7">
        <w:rPr>
          <w:szCs w:val="24"/>
        </w:rPr>
        <w:t>The materials that follow consider various aspects of gross income: its definition, whether certain items that taxpayer has received constitute “gross income,” the</w:t>
      </w:r>
      <w:r w:rsidR="001B0361">
        <w:rPr>
          <w:szCs w:val="24"/>
        </w:rPr>
        <w:t xml:space="preserve"> timing of “gross income,” and </w:t>
      </w:r>
      <w:r w:rsidRPr="00576ED7">
        <w:rPr>
          <w:szCs w:val="24"/>
        </w:rPr>
        <w:t>valuation.</w:t>
      </w:r>
    </w:p>
    <w:p w14:paraId="00BCBD35" w14:textId="77777777" w:rsidR="00BA0351" w:rsidRPr="00576ED7" w:rsidRDefault="00BA0351" w:rsidP="009A1BF0">
      <w:pPr>
        <w:widowControl w:val="0"/>
        <w:jc w:val="both"/>
        <w:rPr>
          <w:szCs w:val="24"/>
        </w:rPr>
      </w:pPr>
    </w:p>
    <w:p w14:paraId="63B33FA4" w14:textId="77777777" w:rsidR="0049128E" w:rsidRPr="00576ED7" w:rsidRDefault="0049128E" w:rsidP="009A1BF0">
      <w:pPr>
        <w:widowControl w:val="0"/>
        <w:jc w:val="both"/>
        <w:rPr>
          <w:szCs w:val="24"/>
        </w:rPr>
      </w:pPr>
    </w:p>
    <w:p w14:paraId="6E9D68EB" w14:textId="77777777" w:rsidR="0049128E" w:rsidRPr="00576ED7" w:rsidRDefault="0049128E" w:rsidP="00430EF8">
      <w:pPr>
        <w:pStyle w:val="Heading3"/>
      </w:pPr>
      <w:bookmarkStart w:id="50" w:name="_Toc43584118"/>
      <w:r w:rsidRPr="00576ED7">
        <w:t>I.  The Constitutional and Statutory Definitions of “Gross Income”</w:t>
      </w:r>
      <w:bookmarkEnd w:id="50"/>
      <w:r w:rsidRPr="00576ED7">
        <w:fldChar w:fldCharType="begin"/>
      </w:r>
      <w:r w:rsidRPr="00576ED7">
        <w:instrText xml:space="preserve"> TC \l1 "I.  The Constitutional and Statutory Definitions of “Gross Income”</w:instrText>
      </w:r>
      <w:r w:rsidRPr="00576ED7">
        <w:fldChar w:fldCharType="end"/>
      </w:r>
    </w:p>
    <w:p w14:paraId="27CEEBB8" w14:textId="77777777" w:rsidR="0049128E" w:rsidRPr="00576ED7" w:rsidRDefault="0049128E" w:rsidP="009A1BF0">
      <w:pPr>
        <w:widowControl w:val="0"/>
        <w:jc w:val="both"/>
        <w:rPr>
          <w:szCs w:val="24"/>
        </w:rPr>
      </w:pPr>
    </w:p>
    <w:p w14:paraId="4835BE7F" w14:textId="77777777" w:rsidR="0049128E" w:rsidRPr="00576ED7" w:rsidRDefault="0049128E" w:rsidP="009A1BF0">
      <w:pPr>
        <w:widowControl w:val="0"/>
        <w:jc w:val="both"/>
        <w:rPr>
          <w:szCs w:val="24"/>
        </w:rPr>
      </w:pPr>
      <w:r w:rsidRPr="00576ED7">
        <w:rPr>
          <w:szCs w:val="24"/>
        </w:rPr>
        <w:t>Article I of the Constitution, which grants legislative powers to the Congress, contains several provisions concerning federal taxes.</w:t>
      </w:r>
    </w:p>
    <w:p w14:paraId="50D9E102" w14:textId="77777777" w:rsidR="0049128E" w:rsidRPr="00576ED7" w:rsidRDefault="0049128E" w:rsidP="009A1BF0">
      <w:pPr>
        <w:widowControl w:val="0"/>
        <w:jc w:val="both"/>
        <w:rPr>
          <w:szCs w:val="24"/>
        </w:rPr>
      </w:pPr>
    </w:p>
    <w:p w14:paraId="5199DF85" w14:textId="3FE8F442"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2, clause 3: Representatives and direct Taxes shall be apportioned among the several States which may be included within this Union, according to their respective Numbers</w:t>
      </w:r>
      <w:r w:rsidR="00971CCC">
        <w:rPr>
          <w:szCs w:val="24"/>
        </w:rPr>
        <w:t xml:space="preserve"> …</w:t>
      </w:r>
    </w:p>
    <w:p w14:paraId="1720CA56" w14:textId="77777777" w:rsidR="0049128E" w:rsidRPr="00576ED7" w:rsidRDefault="0049128E" w:rsidP="009A1BF0">
      <w:pPr>
        <w:widowControl w:val="0"/>
        <w:jc w:val="both"/>
        <w:rPr>
          <w:szCs w:val="24"/>
        </w:rPr>
      </w:pPr>
    </w:p>
    <w:p w14:paraId="5FFEF0A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7, clause 1:  All Bills for raising Revenue shall originate in the House of Representatives; but the Senate may propose or concur with Amendments as on other Bills.</w:t>
      </w:r>
    </w:p>
    <w:p w14:paraId="52620A7B" w14:textId="77777777" w:rsidR="0049128E" w:rsidRPr="00576ED7" w:rsidRDefault="0049128E" w:rsidP="009A1BF0">
      <w:pPr>
        <w:widowControl w:val="0"/>
        <w:jc w:val="both"/>
        <w:rPr>
          <w:szCs w:val="24"/>
        </w:rPr>
      </w:pPr>
    </w:p>
    <w:p w14:paraId="16390127"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 xml:space="preserve">8, clause 1:  The Congress shall have Power To lay and collect </w:t>
      </w:r>
      <w:r w:rsidRPr="00576ED7">
        <w:rPr>
          <w:szCs w:val="24"/>
        </w:rPr>
        <w:lastRenderedPageBreak/>
        <w:t>Taxes, Duties, Imposts and Excises, to pay the Debts and provide for the common Defence and general Welfare of the United States; but all Duties, Imposts and Excises shall be uniform throughout the United States[.]</w:t>
      </w:r>
    </w:p>
    <w:p w14:paraId="23EE014C" w14:textId="77777777" w:rsidR="0049128E" w:rsidRPr="00576ED7" w:rsidRDefault="0049128E" w:rsidP="009A1BF0">
      <w:pPr>
        <w:widowControl w:val="0"/>
        <w:jc w:val="both"/>
        <w:rPr>
          <w:szCs w:val="24"/>
        </w:rPr>
      </w:pPr>
    </w:p>
    <w:p w14:paraId="7CB4891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9, clause 4:  No Capitation, or other direct, Tax shall be laid, unless in Proportion to the Census or Enumeration herein before directed to be taken.</w:t>
      </w:r>
    </w:p>
    <w:p w14:paraId="34FB1D74" w14:textId="77777777" w:rsidR="0049128E" w:rsidRPr="00576ED7" w:rsidRDefault="0049128E" w:rsidP="009A1BF0">
      <w:pPr>
        <w:widowControl w:val="0"/>
        <w:jc w:val="both"/>
        <w:rPr>
          <w:szCs w:val="24"/>
        </w:rPr>
      </w:pPr>
    </w:p>
    <w:p w14:paraId="20A5C1AF" w14:textId="77777777" w:rsidR="00E956E6" w:rsidRDefault="0049128E" w:rsidP="009A1BF0">
      <w:pPr>
        <w:widowControl w:val="0"/>
        <w:jc w:val="both"/>
        <w:rPr>
          <w:szCs w:val="24"/>
        </w:rPr>
      </w:pPr>
      <w:r w:rsidRPr="00576ED7">
        <w:rPr>
          <w:szCs w:val="24"/>
        </w:rPr>
        <w:t>The Constitution does not delegate to any other branch of the government any authority to impose taxes.</w:t>
      </w:r>
    </w:p>
    <w:p w14:paraId="1204288D" w14:textId="77777777" w:rsidR="00E956E6" w:rsidRDefault="00E956E6" w:rsidP="009A1BF0">
      <w:pPr>
        <w:widowControl w:val="0"/>
        <w:jc w:val="both"/>
        <w:rPr>
          <w:szCs w:val="24"/>
        </w:rPr>
      </w:pPr>
    </w:p>
    <w:p w14:paraId="30EB95FB" w14:textId="77777777" w:rsidR="005733D7" w:rsidRDefault="0049128E" w:rsidP="009A1BF0">
      <w:pPr>
        <w:widowControl w:val="0"/>
        <w:jc w:val="both"/>
        <w:rPr>
          <w:szCs w:val="24"/>
        </w:rPr>
      </w:pPr>
      <w:r w:rsidRPr="00576ED7">
        <w:rPr>
          <w:szCs w:val="24"/>
        </w:rPr>
        <w:t xml:space="preserve">In Article I, </w:t>
      </w:r>
      <w:r w:rsidR="00CA008D">
        <w:rPr>
          <w:szCs w:val="24"/>
        </w:rPr>
        <w:t>§ </w:t>
      </w:r>
      <w:r w:rsidRPr="00576ED7">
        <w:rPr>
          <w:szCs w:val="24"/>
        </w:rPr>
        <w:t xml:space="preserve">9, cl. 4, the Constitution refers to “direct” taxes, and restricts </w:t>
      </w:r>
      <w:r w:rsidR="00F2704C">
        <w:rPr>
          <w:szCs w:val="24"/>
        </w:rPr>
        <w:t xml:space="preserve">congressional power to impose </w:t>
      </w:r>
      <w:r w:rsidRPr="00576ED7">
        <w:rPr>
          <w:szCs w:val="24"/>
        </w:rPr>
        <w:t xml:space="preserve">them to </w:t>
      </w:r>
      <w:r w:rsidR="00273755">
        <w:rPr>
          <w:szCs w:val="24"/>
        </w:rPr>
        <w:t xml:space="preserve">those taxes that are assessed proportionately to the states’ populations. </w:t>
      </w:r>
      <w:r w:rsidRPr="00576ED7">
        <w:rPr>
          <w:szCs w:val="24"/>
        </w:rPr>
        <w:t xml:space="preserve">The founding fathers regarded consumption taxes as “indirect taxes” and </w:t>
      </w:r>
      <w:r w:rsidR="00C22ED3">
        <w:rPr>
          <w:szCs w:val="24"/>
        </w:rPr>
        <w:t xml:space="preserve">believed </w:t>
      </w:r>
      <w:r w:rsidRPr="00576ED7">
        <w:rPr>
          <w:szCs w:val="24"/>
        </w:rPr>
        <w:t xml:space="preserve">them </w:t>
      </w:r>
      <w:r w:rsidR="005733D7">
        <w:rPr>
          <w:szCs w:val="24"/>
        </w:rPr>
        <w:t xml:space="preserve">to be </w:t>
      </w:r>
      <w:r w:rsidRPr="00576ED7">
        <w:rPr>
          <w:szCs w:val="24"/>
        </w:rPr>
        <w:t>superior to “direct taxes” in terms of fairness and for purposes of raising revenue</w:t>
      </w:r>
      <w:r w:rsidR="00F56186" w:rsidRPr="00576ED7">
        <w:rPr>
          <w:szCs w:val="24"/>
        </w:rPr>
        <w:t xml:space="preserve">. </w:t>
      </w:r>
      <w:r w:rsidRPr="00576ED7">
        <w:rPr>
          <w:i/>
          <w:szCs w:val="24"/>
        </w:rPr>
        <w:t>See</w:t>
      </w:r>
      <w:r w:rsidRPr="00576ED7">
        <w:rPr>
          <w:szCs w:val="24"/>
        </w:rPr>
        <w:t xml:space="preserve"> Alexander Hamilton, </w:t>
      </w:r>
      <w:r w:rsidRPr="00576ED7">
        <w:rPr>
          <w:smallCaps/>
          <w:szCs w:val="24"/>
        </w:rPr>
        <w:t>Federalist No. 21</w:t>
      </w:r>
      <w:r w:rsidR="00F56186" w:rsidRPr="00576ED7">
        <w:rPr>
          <w:szCs w:val="24"/>
        </w:rPr>
        <w:t>.</w:t>
      </w:r>
    </w:p>
    <w:p w14:paraId="77BE959D" w14:textId="77777777" w:rsidR="005733D7" w:rsidRDefault="005733D7" w:rsidP="009A1BF0">
      <w:pPr>
        <w:widowControl w:val="0"/>
        <w:jc w:val="both"/>
        <w:rPr>
          <w:szCs w:val="24"/>
        </w:rPr>
      </w:pPr>
    </w:p>
    <w:p w14:paraId="449451C2" w14:textId="657E8F82" w:rsidR="0049128E" w:rsidRPr="00576ED7" w:rsidRDefault="0049128E" w:rsidP="009A1BF0">
      <w:pPr>
        <w:widowControl w:val="0"/>
        <w:jc w:val="both"/>
        <w:rPr>
          <w:szCs w:val="24"/>
        </w:rPr>
      </w:pPr>
      <w:r w:rsidRPr="00576ED7">
        <w:rPr>
          <w:szCs w:val="24"/>
        </w:rPr>
        <w:t xml:space="preserve">An income tax is a “direct tax.”  </w:t>
      </w:r>
      <w:r w:rsidRPr="00576ED7">
        <w:rPr>
          <w:i/>
          <w:szCs w:val="24"/>
        </w:rPr>
        <w:t>Pollock v. Farmers’ Loan &amp; Trust Co.</w:t>
      </w:r>
      <w:r w:rsidRPr="00576ED7">
        <w:rPr>
          <w:szCs w:val="24"/>
        </w:rPr>
        <w:t>, 158 U.S. 601, 630 (1895) (tax on income from property)</w:t>
      </w:r>
      <w:r w:rsidR="00F56186" w:rsidRPr="00576ED7">
        <w:rPr>
          <w:szCs w:val="24"/>
        </w:rPr>
        <w:t xml:space="preserve">. </w:t>
      </w:r>
      <w:r w:rsidR="001F4184">
        <w:rPr>
          <w:szCs w:val="24"/>
        </w:rPr>
        <w:t>Congress has never tried to assess an income tax state by state in proportion to their respective populations</w:t>
      </w:r>
      <w:r w:rsidR="00F56186">
        <w:rPr>
          <w:szCs w:val="24"/>
        </w:rPr>
        <w:t xml:space="preserve">. </w:t>
      </w:r>
      <w:r w:rsidR="001F4184">
        <w:rPr>
          <w:szCs w:val="24"/>
        </w:rPr>
        <w:t>Hence, i</w:t>
      </w:r>
      <w:r w:rsidRPr="00576ED7">
        <w:rPr>
          <w:szCs w:val="24"/>
        </w:rPr>
        <w:t>mposition of an income tax required an amendment to the Constitution</w:t>
      </w:r>
      <w:r w:rsidR="00F56186" w:rsidRPr="00576ED7">
        <w:rPr>
          <w:szCs w:val="24"/>
        </w:rPr>
        <w:t xml:space="preserve">. </w:t>
      </w:r>
      <w:r w:rsidRPr="00576ED7">
        <w:rPr>
          <w:szCs w:val="24"/>
        </w:rPr>
        <w:t>That came in 1913:</w:t>
      </w:r>
    </w:p>
    <w:p w14:paraId="09116396" w14:textId="77777777" w:rsidR="0049128E" w:rsidRPr="00576ED7" w:rsidRDefault="0049128E" w:rsidP="009A1BF0">
      <w:pPr>
        <w:widowControl w:val="0"/>
        <w:jc w:val="both"/>
        <w:rPr>
          <w:szCs w:val="24"/>
        </w:rPr>
      </w:pPr>
    </w:p>
    <w:p w14:paraId="7B261860" w14:textId="77777777" w:rsidR="0049128E" w:rsidRPr="00576ED7" w:rsidRDefault="0049128E" w:rsidP="009A1BF0">
      <w:pPr>
        <w:widowControl w:val="0"/>
        <w:ind w:left="720"/>
        <w:jc w:val="both"/>
        <w:rPr>
          <w:szCs w:val="24"/>
        </w:rPr>
      </w:pPr>
      <w:r w:rsidRPr="00576ED7">
        <w:rPr>
          <w:szCs w:val="24"/>
        </w:rPr>
        <w:t>Amendment 16: The Congress shall have power to lay and collect taxes on incomes, from whatever source derived, without apportionment among the several States, and without regard to any census or enumeration.</w:t>
      </w:r>
    </w:p>
    <w:p w14:paraId="7F82257D" w14:textId="77777777" w:rsidR="0049128E" w:rsidRPr="00576ED7" w:rsidRDefault="0049128E" w:rsidP="009A1BF0">
      <w:pPr>
        <w:widowControl w:val="0"/>
        <w:jc w:val="both"/>
        <w:rPr>
          <w:szCs w:val="24"/>
        </w:rPr>
      </w:pPr>
    </w:p>
    <w:p w14:paraId="3EE52E1D" w14:textId="0E28FEDA" w:rsidR="0049128E" w:rsidRPr="00576ED7" w:rsidRDefault="0049128E" w:rsidP="009A1BF0">
      <w:pPr>
        <w:widowControl w:val="0"/>
        <w:jc w:val="both"/>
        <w:rPr>
          <w:szCs w:val="24"/>
        </w:rPr>
      </w:pPr>
      <w:r w:rsidRPr="00576ED7">
        <w:rPr>
          <w:szCs w:val="24"/>
        </w:rPr>
        <w:t xml:space="preserve">Read </w:t>
      </w:r>
      <w:r w:rsidR="00CA008D">
        <w:rPr>
          <w:szCs w:val="24"/>
        </w:rPr>
        <w:t>§ </w:t>
      </w:r>
      <w:r w:rsidRPr="00576ED7">
        <w:rPr>
          <w:szCs w:val="24"/>
        </w:rPr>
        <w:t xml:space="preserve">61(a) of the Code. Notice that </w:t>
      </w:r>
      <w:r w:rsidR="001F4184">
        <w:rPr>
          <w:szCs w:val="24"/>
        </w:rPr>
        <w:t xml:space="preserve">“gross income” </w:t>
      </w:r>
      <w:r w:rsidRPr="00576ED7">
        <w:rPr>
          <w:szCs w:val="24"/>
        </w:rPr>
        <w:t>encompasses “all” income “from whatever source derived.” The language of the Code tracks that of the Sixteenth Amendment, and it has been noted many times that in taxing income, Congress exercised all the constitutional power that it has to do so</w:t>
      </w:r>
      <w:r w:rsidR="00F56186" w:rsidRPr="00576ED7">
        <w:rPr>
          <w:szCs w:val="24"/>
        </w:rPr>
        <w:t xml:space="preserve">. </w:t>
      </w:r>
      <w:r w:rsidRPr="00576ED7">
        <w:rPr>
          <w:szCs w:val="24"/>
        </w:rPr>
        <w:t xml:space="preserve">However, that point left open the question of what exactly is “income[], </w:t>
      </w:r>
      <w:r w:rsidR="00220020">
        <w:rPr>
          <w:szCs w:val="24"/>
        </w:rPr>
        <w:t xml:space="preserve">from whatever source derived.” </w:t>
      </w:r>
      <w:r w:rsidRPr="00576ED7">
        <w:rPr>
          <w:szCs w:val="24"/>
        </w:rPr>
        <w:t>Taxpayers have argued many times that the “income” that Congress wants to tax is beyond the scope of “income” as the term is used in the Sixteenth Amendment</w:t>
      </w:r>
      <w:r w:rsidR="00F56186" w:rsidRPr="00576ED7">
        <w:rPr>
          <w:szCs w:val="24"/>
        </w:rPr>
        <w:t xml:space="preserve">. </w:t>
      </w:r>
      <w:r w:rsidRPr="00576ED7">
        <w:rPr>
          <w:i/>
          <w:szCs w:val="24"/>
        </w:rPr>
        <w:t>See</w:t>
      </w:r>
      <w:r w:rsidRPr="00576ED7">
        <w:rPr>
          <w:szCs w:val="24"/>
        </w:rPr>
        <w:t xml:space="preserve"> Ann K. Wooster, Annot., </w:t>
      </w:r>
      <w:r w:rsidRPr="00576ED7">
        <w:rPr>
          <w:i/>
          <w:szCs w:val="24"/>
        </w:rPr>
        <w:t>Application of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0 </w:t>
      </w:r>
      <w:r w:rsidRPr="00576ED7">
        <w:rPr>
          <w:smallCaps/>
          <w:szCs w:val="24"/>
        </w:rPr>
        <w:t>A.L.R. Fed.</w:t>
      </w:r>
      <w:r w:rsidRPr="00576ED7">
        <w:rPr>
          <w:szCs w:val="24"/>
        </w:rPr>
        <w:t>2d 301 (2010).</w:t>
      </w:r>
    </w:p>
    <w:p w14:paraId="7926D231" w14:textId="77777777" w:rsidR="0049128E" w:rsidRPr="00576ED7" w:rsidRDefault="0049128E" w:rsidP="009A1BF0">
      <w:pPr>
        <w:widowControl w:val="0"/>
        <w:jc w:val="both"/>
        <w:rPr>
          <w:szCs w:val="24"/>
        </w:rPr>
      </w:pPr>
    </w:p>
    <w:p w14:paraId="615AA2D3" w14:textId="18FDBB29" w:rsidR="0049128E" w:rsidRPr="00576ED7" w:rsidRDefault="0049128E" w:rsidP="009A1BF0">
      <w:pPr>
        <w:widowControl w:val="0"/>
        <w:jc w:val="both"/>
        <w:rPr>
          <w:szCs w:val="24"/>
        </w:rPr>
      </w:pPr>
      <w:r w:rsidRPr="00576ED7">
        <w:rPr>
          <w:szCs w:val="24"/>
        </w:rPr>
        <w:t>We consider here two cases in which the Supreme Court undertook to provide</w:t>
      </w:r>
      <w:r w:rsidR="00E74060">
        <w:rPr>
          <w:szCs w:val="24"/>
        </w:rPr>
        <w:t xml:space="preserve"> a definition of “gross income,</w:t>
      </w:r>
      <w:r w:rsidRPr="00576ED7">
        <w:rPr>
          <w:szCs w:val="24"/>
        </w:rPr>
        <w:t xml:space="preserve">” the phrase that Congress used in </w:t>
      </w:r>
      <w:r w:rsidR="00CA008D">
        <w:rPr>
          <w:szCs w:val="24"/>
        </w:rPr>
        <w:t>§ </w:t>
      </w:r>
      <w:r w:rsidRPr="00576ED7">
        <w:rPr>
          <w:szCs w:val="24"/>
        </w:rPr>
        <w:t xml:space="preserve">61(a). </w:t>
      </w:r>
      <w:r w:rsidR="00AF4604">
        <w:rPr>
          <w:szCs w:val="24"/>
        </w:rPr>
        <w:t xml:space="preserve">We then consider a case in which the United States Court of Appeals for the Seventh Circuit </w:t>
      </w:r>
      <w:r w:rsidR="00AF4604">
        <w:rPr>
          <w:szCs w:val="24"/>
        </w:rPr>
        <w:lastRenderedPageBreak/>
        <w:t>considered the scope of congressional authority to impose an income tax</w:t>
      </w:r>
      <w:r w:rsidR="00F56186">
        <w:rPr>
          <w:szCs w:val="24"/>
        </w:rPr>
        <w:t xml:space="preserve">. </w:t>
      </w:r>
      <w:r w:rsidRPr="00576ED7">
        <w:rPr>
          <w:szCs w:val="24"/>
        </w:rPr>
        <w:t xml:space="preserve">In </w:t>
      </w:r>
      <w:r w:rsidRPr="00576ED7">
        <w:rPr>
          <w:i/>
          <w:szCs w:val="24"/>
        </w:rPr>
        <w:t>Macomber</w:t>
      </w:r>
      <w:r w:rsidRPr="00576ED7">
        <w:rPr>
          <w:szCs w:val="24"/>
        </w:rPr>
        <w:t>, notice the justices’ differing views on the internal accounting of a corporation.</w:t>
      </w:r>
    </w:p>
    <w:p w14:paraId="6D2570C3" w14:textId="77777777" w:rsidR="0049128E" w:rsidRPr="00576ED7" w:rsidRDefault="0049128E" w:rsidP="009A1BF0">
      <w:pPr>
        <w:widowControl w:val="0"/>
        <w:ind w:left="720"/>
        <w:jc w:val="both"/>
        <w:rPr>
          <w:szCs w:val="24"/>
        </w:rPr>
      </w:pPr>
      <w:r w:rsidRPr="00576ED7">
        <w:rPr>
          <w:szCs w:val="24"/>
        </w:rPr>
        <w:t>•What does the Court mean by “capitalization?”</w:t>
      </w:r>
    </w:p>
    <w:p w14:paraId="5063C932" w14:textId="77777777" w:rsidR="0049128E" w:rsidRPr="00576ED7" w:rsidRDefault="0049128E" w:rsidP="009A1BF0">
      <w:pPr>
        <w:widowControl w:val="0"/>
        <w:ind w:left="720"/>
        <w:jc w:val="both"/>
        <w:rPr>
          <w:szCs w:val="24"/>
        </w:rPr>
      </w:pPr>
      <w:r w:rsidRPr="00576ED7">
        <w:rPr>
          <w:szCs w:val="24"/>
        </w:rPr>
        <w:t>•What does the Court mean by “surplus?”</w:t>
      </w:r>
    </w:p>
    <w:p w14:paraId="1F2A73C9" w14:textId="3B8794B7" w:rsidR="0049128E" w:rsidRPr="00576ED7" w:rsidRDefault="0049128E" w:rsidP="009A1BF0">
      <w:pPr>
        <w:widowControl w:val="0"/>
        <w:ind w:left="720"/>
        <w:jc w:val="both"/>
        <w:rPr>
          <w:szCs w:val="24"/>
        </w:rPr>
      </w:pPr>
      <w:r w:rsidRPr="00576ED7">
        <w:rPr>
          <w:szCs w:val="24"/>
        </w:rPr>
        <w:t>•By way of review: a demurrer is a creature of code pleading and is the equivalent of a motion to dismiss for failure to state a claim</w:t>
      </w:r>
      <w:r w:rsidR="00F56186" w:rsidRPr="00576ED7">
        <w:rPr>
          <w:szCs w:val="24"/>
        </w:rPr>
        <w:t xml:space="preserve">. </w:t>
      </w:r>
      <w:r w:rsidRPr="00576ED7">
        <w:rPr>
          <w:szCs w:val="24"/>
        </w:rPr>
        <w:t xml:space="preserve">In </w:t>
      </w:r>
      <w:r w:rsidRPr="00576ED7">
        <w:rPr>
          <w:i/>
          <w:szCs w:val="24"/>
        </w:rPr>
        <w:t>Macomber</w:t>
      </w:r>
      <w:r w:rsidRPr="00576ED7">
        <w:rPr>
          <w:szCs w:val="24"/>
        </w:rPr>
        <w:t>, taxpayer sued for a refund</w:t>
      </w:r>
      <w:r w:rsidR="00F56186" w:rsidRPr="00576ED7">
        <w:rPr>
          <w:szCs w:val="24"/>
        </w:rPr>
        <w:t xml:space="preserve">. </w:t>
      </w:r>
      <w:r w:rsidRPr="00576ED7">
        <w:rPr>
          <w:szCs w:val="24"/>
        </w:rPr>
        <w:t>The Commissioner (Eisner) demurred</w:t>
      </w:r>
      <w:r w:rsidR="00F56186" w:rsidRPr="00576ED7">
        <w:rPr>
          <w:szCs w:val="24"/>
        </w:rPr>
        <w:t xml:space="preserve">. </w:t>
      </w:r>
      <w:r w:rsidRPr="00576ED7">
        <w:rPr>
          <w:szCs w:val="24"/>
        </w:rPr>
        <w:t>The federal district court overruled the demurrer, so taxpayer-plaintiff prevailed</w:t>
      </w:r>
      <w:r w:rsidR="00F56186" w:rsidRPr="00576ED7">
        <w:rPr>
          <w:szCs w:val="24"/>
        </w:rPr>
        <w:t xml:space="preserve">. </w:t>
      </w:r>
      <w:r w:rsidRPr="00576ED7">
        <w:rPr>
          <w:szCs w:val="24"/>
        </w:rPr>
        <w:t>The Supreme Court affirmed.</w:t>
      </w:r>
    </w:p>
    <w:p w14:paraId="3AA899B9" w14:textId="77777777" w:rsidR="0049128E" w:rsidRPr="00576ED7" w:rsidRDefault="0049128E" w:rsidP="009A1BF0">
      <w:pPr>
        <w:widowControl w:val="0"/>
        <w:jc w:val="both"/>
        <w:rPr>
          <w:szCs w:val="24"/>
        </w:rPr>
      </w:pPr>
    </w:p>
    <w:p w14:paraId="711E0E6B" w14:textId="77777777" w:rsidR="0049128E" w:rsidRPr="00576ED7" w:rsidRDefault="0049128E" w:rsidP="009A1BF0">
      <w:pPr>
        <w:widowControl w:val="0"/>
        <w:jc w:val="both"/>
        <w:rPr>
          <w:szCs w:val="24"/>
        </w:rPr>
      </w:pPr>
    </w:p>
    <w:p w14:paraId="291C1243" w14:textId="77777777" w:rsidR="0049128E" w:rsidRPr="00576ED7" w:rsidRDefault="0049128E" w:rsidP="009A1BF0">
      <w:pPr>
        <w:widowControl w:val="0"/>
        <w:jc w:val="both"/>
        <w:rPr>
          <w:szCs w:val="24"/>
        </w:rPr>
      </w:pPr>
      <w:r w:rsidRPr="00576ED7">
        <w:rPr>
          <w:b/>
          <w:szCs w:val="24"/>
        </w:rPr>
        <w:t>Eisner v. Macomber</w:t>
      </w:r>
      <w:r w:rsidRPr="00576ED7">
        <w:rPr>
          <w:szCs w:val="24"/>
        </w:rPr>
        <w:t>, 252 U.S. 189 (19</w:t>
      </w:r>
      <w:r w:rsidR="00A01662">
        <w:rPr>
          <w:szCs w:val="24"/>
        </w:rPr>
        <w:t>20</w:t>
      </w:r>
      <w:r w:rsidRPr="00576ED7">
        <w:rPr>
          <w:szCs w:val="24"/>
        </w:rPr>
        <w:t>)</w:t>
      </w:r>
      <w:r w:rsidRPr="00576ED7">
        <w:rPr>
          <w:szCs w:val="24"/>
        </w:rPr>
        <w:fldChar w:fldCharType="begin"/>
      </w:r>
      <w:r w:rsidRPr="00576ED7">
        <w:rPr>
          <w:szCs w:val="24"/>
        </w:rPr>
        <w:instrText xml:space="preserve"> TC \l2 "Eisner v. Macomber, 252 U.S. 189 (19</w:instrText>
      </w:r>
      <w:r w:rsidR="00A01662">
        <w:rPr>
          <w:szCs w:val="24"/>
        </w:rPr>
        <w:instrText>20</w:instrText>
      </w:r>
      <w:r w:rsidRPr="00576ED7">
        <w:rPr>
          <w:szCs w:val="24"/>
        </w:rPr>
        <w:instrText>)</w:instrText>
      </w:r>
      <w:r w:rsidRPr="00576ED7">
        <w:rPr>
          <w:szCs w:val="24"/>
        </w:rPr>
        <w:fldChar w:fldCharType="end"/>
      </w:r>
      <w:r w:rsidRPr="00576ED7">
        <w:rPr>
          <w:szCs w:val="24"/>
        </w:rPr>
        <w:t>.</w:t>
      </w:r>
    </w:p>
    <w:p w14:paraId="34F563B1" w14:textId="77777777" w:rsidR="0049128E" w:rsidRPr="00576ED7" w:rsidRDefault="0049128E" w:rsidP="009A1BF0">
      <w:pPr>
        <w:widowControl w:val="0"/>
        <w:jc w:val="both"/>
        <w:rPr>
          <w:szCs w:val="24"/>
        </w:rPr>
      </w:pPr>
    </w:p>
    <w:p w14:paraId="44FE3E7D" w14:textId="77777777" w:rsidR="0049128E" w:rsidRPr="00576ED7" w:rsidRDefault="0049128E" w:rsidP="009A1BF0">
      <w:pPr>
        <w:widowControl w:val="0"/>
        <w:jc w:val="both"/>
        <w:rPr>
          <w:szCs w:val="24"/>
        </w:rPr>
      </w:pPr>
      <w:r w:rsidRPr="00576ED7">
        <w:rPr>
          <w:szCs w:val="24"/>
        </w:rPr>
        <w:t>MR. JUSTICE PITNEY delivered the opinion of the Court.</w:t>
      </w:r>
    </w:p>
    <w:p w14:paraId="68B01C4C" w14:textId="77777777" w:rsidR="0049128E" w:rsidRPr="00576ED7" w:rsidRDefault="0049128E" w:rsidP="009A1BF0">
      <w:pPr>
        <w:widowControl w:val="0"/>
        <w:jc w:val="both"/>
        <w:rPr>
          <w:szCs w:val="24"/>
        </w:rPr>
      </w:pPr>
    </w:p>
    <w:p w14:paraId="473A761C" w14:textId="77777777" w:rsidR="0049128E" w:rsidRPr="00576ED7" w:rsidRDefault="0049128E" w:rsidP="009A1BF0">
      <w:pPr>
        <w:widowControl w:val="0"/>
        <w:jc w:val="both"/>
        <w:rPr>
          <w:szCs w:val="24"/>
        </w:rPr>
      </w:pPr>
      <w:r w:rsidRPr="00576ED7">
        <w:rPr>
          <w:szCs w:val="24"/>
        </w:rPr>
        <w:t>This case presents the question whether, by virtue of the Sixteenth Amendment, Congress has the power to tax, as income of the stockholder and without apportionment, a stock dividend made lawfully and in good faith against profits accumulated by the corporation since March 1, 1913.</w:t>
      </w:r>
    </w:p>
    <w:p w14:paraId="28D1FC98" w14:textId="77777777" w:rsidR="0049128E" w:rsidRPr="00576ED7" w:rsidRDefault="0049128E" w:rsidP="009A1BF0">
      <w:pPr>
        <w:widowControl w:val="0"/>
        <w:jc w:val="both"/>
        <w:rPr>
          <w:szCs w:val="24"/>
        </w:rPr>
      </w:pPr>
    </w:p>
    <w:p w14:paraId="1AD426B1" w14:textId="0B415BFD" w:rsidR="0049128E" w:rsidRPr="00576ED7" w:rsidRDefault="0049128E" w:rsidP="009A1BF0">
      <w:pPr>
        <w:widowControl w:val="0"/>
        <w:jc w:val="both"/>
        <w:rPr>
          <w:szCs w:val="24"/>
        </w:rPr>
      </w:pPr>
      <w:r w:rsidRPr="00576ED7">
        <w:rPr>
          <w:szCs w:val="24"/>
        </w:rPr>
        <w:t xml:space="preserve">It arises under the Revenue Act of September 8, 1916, 39 Stat. 756 et seq., which, in our opinion </w:t>
      </w:r>
      <w:r w:rsidR="00E002AE">
        <w:rPr>
          <w:szCs w:val="24"/>
        </w:rPr>
        <w:t>…</w:t>
      </w:r>
      <w:r w:rsidRPr="00576ED7">
        <w:rPr>
          <w:szCs w:val="24"/>
        </w:rPr>
        <w:t xml:space="preserve"> plainly evinces the purpose of Congress to tax stock dividends as income.</w:t>
      </w:r>
      <w:r w:rsidRPr="00576ED7">
        <w:rPr>
          <w:rStyle w:val="FootnoteReference"/>
          <w:szCs w:val="24"/>
        </w:rPr>
        <w:footnoteReference w:id="30"/>
      </w:r>
    </w:p>
    <w:p w14:paraId="57DD151D" w14:textId="77777777" w:rsidR="0049128E" w:rsidRPr="00576ED7" w:rsidRDefault="0049128E" w:rsidP="009A1BF0">
      <w:pPr>
        <w:widowControl w:val="0"/>
        <w:jc w:val="both"/>
        <w:rPr>
          <w:szCs w:val="24"/>
        </w:rPr>
      </w:pPr>
    </w:p>
    <w:p w14:paraId="577FD7F2" w14:textId="77777777" w:rsidR="0049128E" w:rsidRPr="00576ED7" w:rsidRDefault="0049128E" w:rsidP="009A1BF0">
      <w:pPr>
        <w:widowControl w:val="0"/>
        <w:jc w:val="both"/>
        <w:rPr>
          <w:szCs w:val="24"/>
        </w:rPr>
      </w:pPr>
      <w:r w:rsidRPr="00576ED7">
        <w:rPr>
          <w:szCs w:val="24"/>
        </w:rPr>
        <w:t>The facts, in outline, are as follows:</w:t>
      </w:r>
    </w:p>
    <w:p w14:paraId="5E8C33A8" w14:textId="77777777" w:rsidR="0049128E" w:rsidRPr="00576ED7" w:rsidRDefault="0049128E" w:rsidP="009A1BF0">
      <w:pPr>
        <w:widowControl w:val="0"/>
        <w:jc w:val="both"/>
        <w:rPr>
          <w:szCs w:val="24"/>
        </w:rPr>
      </w:pPr>
    </w:p>
    <w:p w14:paraId="43A69E94" w14:textId="77777777" w:rsidR="0049128E" w:rsidRPr="00576ED7" w:rsidRDefault="0049128E" w:rsidP="009A1BF0">
      <w:pPr>
        <w:widowControl w:val="0"/>
        <w:jc w:val="both"/>
        <w:rPr>
          <w:szCs w:val="24"/>
        </w:rPr>
      </w:pPr>
      <w:r w:rsidRPr="00576ED7">
        <w:rPr>
          <w:szCs w:val="24"/>
        </w:rPr>
        <w:t xml:space="preserve">On January 1, 1916, the Standard Oil Company of California, a corporation of that state, out of an authorized capital stock of $100,000,000, had shares of stock </w:t>
      </w:r>
      <w:r w:rsidRPr="00576ED7">
        <w:rPr>
          <w:szCs w:val="24"/>
        </w:rPr>
        <w:lastRenderedPageBreak/>
        <w:t>outstanding, par value $100 each, amounting in round figures to $50,000,000.  In addition, it had surplus and undivided profits invested in plant, property, and business and required for the purposes of the corporation, amounting to about $45,000,000, of which about $20,000,000 had been earned prior to March 1, 1913, the balance thereafter.  In January, 1916, in order to readjust the capitalization, the board of directors decided to issue additional shares sufficient to constitute a stock dividend of 50 percent of the outstanding stock, and to transfer from surplus account to capital stock account an amount equivalent to such issue. ...</w:t>
      </w:r>
    </w:p>
    <w:p w14:paraId="6A1E78D7" w14:textId="77777777" w:rsidR="0049128E" w:rsidRPr="00576ED7" w:rsidRDefault="0049128E" w:rsidP="009A1BF0">
      <w:pPr>
        <w:widowControl w:val="0"/>
        <w:jc w:val="both"/>
        <w:rPr>
          <w:szCs w:val="24"/>
        </w:rPr>
      </w:pPr>
    </w:p>
    <w:p w14:paraId="2E0ED195" w14:textId="77777777" w:rsidR="0049128E" w:rsidRPr="00576ED7" w:rsidRDefault="0049128E" w:rsidP="009A1BF0">
      <w:pPr>
        <w:widowControl w:val="0"/>
        <w:jc w:val="both"/>
        <w:rPr>
          <w:szCs w:val="24"/>
        </w:rPr>
      </w:pPr>
      <w:r w:rsidRPr="00576ED7">
        <w:rPr>
          <w:szCs w:val="24"/>
        </w:rPr>
        <w:t xml:space="preserve">Defendant in error, being the owner of 2,200 shares of the old stock, received certificates for 1,100 additional shares, of which 18.07 percent, or 198.77 shares, par value $19,877, were treated as representing surplus earned between March 1, 1913, and January 1, 1916.  She was called upon to pay, and did pay under protest, a tax imposed under the Revenue Act of 1916, based upon a supposed income of $19,877 because of the new shares, and, an appeal to the Commissioner of Internal Revenue having been disallowed, she brought action against the Collector to recover the tax.  In her complaint, she alleged the above facts and contended that, in imposing such a tax the Revenue Act of 1916 violated article 1, </w:t>
      </w:r>
      <w:r w:rsidR="00CA008D">
        <w:rPr>
          <w:szCs w:val="24"/>
        </w:rPr>
        <w:t>§ </w:t>
      </w:r>
      <w:r w:rsidRPr="00576ED7">
        <w:rPr>
          <w:szCs w:val="24"/>
        </w:rPr>
        <w:t xml:space="preserve">2, cl. 3, and Article I, </w:t>
      </w:r>
      <w:r w:rsidR="00CA008D">
        <w:rPr>
          <w:szCs w:val="24"/>
        </w:rPr>
        <w:t>§ </w:t>
      </w:r>
      <w:r w:rsidRPr="00576ED7">
        <w:rPr>
          <w:szCs w:val="24"/>
        </w:rPr>
        <w:t xml:space="preserve">9, cl. 4, of the Constitution of the United States, requiring direct taxes to be apportioned according to population, and that the stock dividend was not income within the meaning of the Sixteenth Amendment.  A general demurrer to the complaint was overruled upon the authority of </w:t>
      </w:r>
      <w:r w:rsidRPr="00576ED7">
        <w:rPr>
          <w:i/>
          <w:szCs w:val="24"/>
        </w:rPr>
        <w:t>Towne v. Eisner</w:t>
      </w:r>
      <w:r w:rsidRPr="00576ED7">
        <w:rPr>
          <w:szCs w:val="24"/>
        </w:rPr>
        <w:t>, 245 U. S. 418, and, defendant having failed to plead further, final judgment went against him.  To review it, the present writ of error is prosecuted.</w:t>
      </w:r>
    </w:p>
    <w:p w14:paraId="098B162D" w14:textId="77777777" w:rsidR="0049128E" w:rsidRPr="00576ED7" w:rsidRDefault="0049128E" w:rsidP="009A1BF0">
      <w:pPr>
        <w:widowControl w:val="0"/>
        <w:jc w:val="both"/>
        <w:rPr>
          <w:szCs w:val="24"/>
        </w:rPr>
      </w:pPr>
    </w:p>
    <w:p w14:paraId="37DE760B" w14:textId="77777777" w:rsidR="0049128E" w:rsidRPr="00576ED7" w:rsidRDefault="0049128E" w:rsidP="009A1BF0">
      <w:pPr>
        <w:widowControl w:val="0"/>
        <w:jc w:val="both"/>
        <w:rPr>
          <w:szCs w:val="24"/>
        </w:rPr>
      </w:pPr>
      <w:r w:rsidRPr="00576ED7">
        <w:rPr>
          <w:szCs w:val="24"/>
        </w:rPr>
        <w:t>....</w:t>
      </w:r>
    </w:p>
    <w:p w14:paraId="6C635896" w14:textId="77777777" w:rsidR="0049128E" w:rsidRPr="00576ED7" w:rsidRDefault="0049128E" w:rsidP="009A1BF0">
      <w:pPr>
        <w:widowControl w:val="0"/>
        <w:jc w:val="both"/>
        <w:rPr>
          <w:szCs w:val="24"/>
        </w:rPr>
      </w:pPr>
    </w:p>
    <w:p w14:paraId="3A4A7578" w14:textId="77777777" w:rsidR="0049128E" w:rsidRPr="00576ED7" w:rsidRDefault="0049128E" w:rsidP="009A1BF0">
      <w:pPr>
        <w:widowControl w:val="0"/>
        <w:jc w:val="both"/>
        <w:rPr>
          <w:szCs w:val="24"/>
        </w:rPr>
      </w:pPr>
      <w:r w:rsidRPr="00576ED7">
        <w:rPr>
          <w:szCs w:val="24"/>
        </w:rPr>
        <w:t>We are constrained to hold that the judgment of the district court must be affirmed[.] ...</w:t>
      </w:r>
    </w:p>
    <w:p w14:paraId="5589438D" w14:textId="77777777" w:rsidR="0049128E" w:rsidRPr="00576ED7" w:rsidRDefault="0049128E" w:rsidP="009A1BF0">
      <w:pPr>
        <w:widowControl w:val="0"/>
        <w:jc w:val="both"/>
        <w:rPr>
          <w:szCs w:val="24"/>
        </w:rPr>
      </w:pPr>
    </w:p>
    <w:p w14:paraId="0DF15297" w14:textId="77777777" w:rsidR="0049128E" w:rsidRPr="00576ED7" w:rsidRDefault="0049128E" w:rsidP="009A1BF0">
      <w:pPr>
        <w:widowControl w:val="0"/>
        <w:jc w:val="both"/>
        <w:rPr>
          <w:szCs w:val="24"/>
        </w:rPr>
      </w:pPr>
      <w:r w:rsidRPr="00576ED7">
        <w:rPr>
          <w:szCs w:val="24"/>
        </w:rPr>
        <w:t>....</w:t>
      </w:r>
    </w:p>
    <w:p w14:paraId="7DFA2093" w14:textId="77777777" w:rsidR="0049128E" w:rsidRPr="00576ED7" w:rsidRDefault="0049128E" w:rsidP="009A1BF0">
      <w:pPr>
        <w:widowControl w:val="0"/>
        <w:jc w:val="both"/>
        <w:rPr>
          <w:szCs w:val="24"/>
        </w:rPr>
      </w:pPr>
    </w:p>
    <w:p w14:paraId="7FC0B0AB" w14:textId="77777777" w:rsidR="0049128E" w:rsidRPr="00576ED7" w:rsidRDefault="0049128E" w:rsidP="009A1BF0">
      <w:pPr>
        <w:widowControl w:val="0"/>
        <w:jc w:val="both"/>
        <w:rPr>
          <w:szCs w:val="24"/>
        </w:rPr>
      </w:pPr>
      <w:r w:rsidRPr="00576ED7">
        <w:rPr>
          <w:szCs w:val="24"/>
        </w:rPr>
        <w:t>[I]n view of the importance of the matter, and the fact that Congress in the Revenue Act of 1916 declared (39 Stat. 757) that a “stock dividend shall be considered income, to the amount of its cash value,” we will deal at length with the constitutional question, incidentally testing the soundness of our previous conclusion.</w:t>
      </w:r>
    </w:p>
    <w:p w14:paraId="1E468756" w14:textId="77777777" w:rsidR="0049128E" w:rsidRPr="00576ED7" w:rsidRDefault="0049128E" w:rsidP="009A1BF0">
      <w:pPr>
        <w:widowControl w:val="0"/>
        <w:jc w:val="both"/>
        <w:rPr>
          <w:szCs w:val="24"/>
        </w:rPr>
      </w:pPr>
    </w:p>
    <w:p w14:paraId="12C2A16C" w14:textId="77777777" w:rsidR="0049128E" w:rsidRPr="00576ED7" w:rsidRDefault="0049128E" w:rsidP="009A1BF0">
      <w:pPr>
        <w:widowControl w:val="0"/>
        <w:jc w:val="both"/>
        <w:rPr>
          <w:szCs w:val="24"/>
        </w:rPr>
      </w:pPr>
      <w:r w:rsidRPr="00576ED7">
        <w:rPr>
          <w:szCs w:val="24"/>
        </w:rPr>
        <w:t xml:space="preserve">The Sixteenth Amendment ... did not extend the taxing power to new subjects, but merely removed the necessity which otherwise might exist for an apportionment among the states of taxes laid on income.   </w:t>
      </w:r>
      <w:r w:rsidRPr="00576ED7">
        <w:rPr>
          <w:i/>
          <w:szCs w:val="24"/>
        </w:rPr>
        <w:t>Brushaber v. Union Pacific R. Co.</w:t>
      </w:r>
      <w:r w:rsidRPr="00576ED7">
        <w:rPr>
          <w:szCs w:val="24"/>
        </w:rPr>
        <w:t xml:space="preserve">, 240 </w:t>
      </w:r>
      <w:r w:rsidRPr="00576ED7">
        <w:rPr>
          <w:szCs w:val="24"/>
        </w:rPr>
        <w:lastRenderedPageBreak/>
        <w:t>U. S. 1, 240 U. S. 17-19;</w:t>
      </w:r>
      <w:r w:rsidRPr="00576ED7">
        <w:rPr>
          <w:i/>
          <w:szCs w:val="24"/>
        </w:rPr>
        <w:t xml:space="preserve"> Stanton v. Baltic Mining Co.</w:t>
      </w:r>
      <w:r w:rsidRPr="00576ED7">
        <w:rPr>
          <w:szCs w:val="24"/>
        </w:rPr>
        <w:t xml:space="preserve">, 240 U. S. 103, 240 U. S. 112 et seq.; </w:t>
      </w:r>
      <w:r w:rsidRPr="00576ED7">
        <w:rPr>
          <w:i/>
          <w:szCs w:val="24"/>
        </w:rPr>
        <w:t>Peck &amp; Co. v. Lowe</w:t>
      </w:r>
      <w:r w:rsidRPr="00576ED7">
        <w:rPr>
          <w:szCs w:val="24"/>
        </w:rPr>
        <w:t>, 247 U. S. 165, 247 U. S. 172-173.</w:t>
      </w:r>
    </w:p>
    <w:p w14:paraId="4FB76208" w14:textId="77777777" w:rsidR="0049128E" w:rsidRPr="00576ED7" w:rsidRDefault="0049128E" w:rsidP="009A1BF0">
      <w:pPr>
        <w:widowControl w:val="0"/>
        <w:jc w:val="both"/>
        <w:rPr>
          <w:szCs w:val="24"/>
        </w:rPr>
      </w:pPr>
    </w:p>
    <w:p w14:paraId="4938B6C8" w14:textId="77777777" w:rsidR="0049128E" w:rsidRPr="00576ED7" w:rsidRDefault="0049128E" w:rsidP="009A1BF0">
      <w:pPr>
        <w:widowControl w:val="0"/>
        <w:jc w:val="both"/>
        <w:rPr>
          <w:szCs w:val="24"/>
        </w:rPr>
      </w:pPr>
      <w:r w:rsidRPr="00576ED7">
        <w:rPr>
          <w:szCs w:val="24"/>
        </w:rPr>
        <w:t>A proper regard for its genesis, as well as its very clear language, requires also that this amendment shall not be extended by loose construction, so as to repeal or modify, except as applied to income, those provisions of the Constitution that require an apportionment according to population for direct taxes upon property, real and personal.  This limitation still has an appropriate and important function, and is not to be overridden by Congress or disregarded by the courts.</w:t>
      </w:r>
    </w:p>
    <w:p w14:paraId="1FC8E363" w14:textId="77777777" w:rsidR="0049128E" w:rsidRPr="00576ED7" w:rsidRDefault="0049128E" w:rsidP="009A1BF0">
      <w:pPr>
        <w:widowControl w:val="0"/>
        <w:jc w:val="both"/>
        <w:rPr>
          <w:szCs w:val="24"/>
        </w:rPr>
      </w:pPr>
    </w:p>
    <w:p w14:paraId="78C80070" w14:textId="77777777" w:rsidR="0049128E" w:rsidRPr="00576ED7" w:rsidRDefault="0049128E" w:rsidP="009A1BF0">
      <w:pPr>
        <w:widowControl w:val="0"/>
        <w:jc w:val="both"/>
        <w:rPr>
          <w:szCs w:val="24"/>
        </w:rPr>
      </w:pPr>
      <w:r w:rsidRPr="00576ED7">
        <w:rPr>
          <w:szCs w:val="24"/>
        </w:rPr>
        <w:t>In order, therefore, that ... Article I of the Constitution may have proper force and effect, save only as modified by the amendment, and that the latter also may have proper effect, it becomes essential to distinguish between what is and what is not “income,” as the term is there used, and to apply the distinction, as cases arise, according to truth and substance, without regard to form.  Congress cannot by any definition it may adopt conclude the matter, since it cannot by legislation alter the Constitution, from which alone it derives its power to legislate, and within whose limitations alone that power can be lawfully exercised.</w:t>
      </w:r>
    </w:p>
    <w:p w14:paraId="2BC5C0B9" w14:textId="77777777" w:rsidR="0049128E" w:rsidRPr="00576ED7" w:rsidRDefault="0049128E" w:rsidP="009A1BF0">
      <w:pPr>
        <w:widowControl w:val="0"/>
        <w:jc w:val="both"/>
        <w:rPr>
          <w:szCs w:val="24"/>
        </w:rPr>
      </w:pPr>
    </w:p>
    <w:p w14:paraId="5C7F52BF" w14:textId="77777777" w:rsidR="0049128E" w:rsidRPr="00576ED7" w:rsidRDefault="0049128E" w:rsidP="009A1BF0">
      <w:pPr>
        <w:widowControl w:val="0"/>
        <w:jc w:val="both"/>
        <w:rPr>
          <w:szCs w:val="24"/>
        </w:rPr>
      </w:pPr>
      <w:r w:rsidRPr="00576ED7">
        <w:rPr>
          <w:szCs w:val="24"/>
        </w:rPr>
        <w:t>The fundamental relation of “capital” to “income” has been much discussed by economists, the former being likened to the tree or the land, the latter to the fruit or the crop; the former depicted as a reservoir supplied from springs, the latter as the outlet stream, to be measured by its flow during a period of time.  For the present purpose, we require only a clear definition of the term “income,” as used in common speech, in order to determine its meaning in the amendment, and, having formed also a correct judgment as to the nature of a stock dividend, we shall find it easy to decide the matter at issue.</w:t>
      </w:r>
    </w:p>
    <w:p w14:paraId="1B96458D" w14:textId="77777777" w:rsidR="0049128E" w:rsidRPr="00576ED7" w:rsidRDefault="0049128E" w:rsidP="009A1BF0">
      <w:pPr>
        <w:widowControl w:val="0"/>
        <w:jc w:val="both"/>
        <w:rPr>
          <w:szCs w:val="24"/>
        </w:rPr>
      </w:pPr>
    </w:p>
    <w:p w14:paraId="6EF6F5BB" w14:textId="77777777" w:rsidR="0049128E" w:rsidRPr="00576ED7" w:rsidRDefault="0049128E" w:rsidP="009A1BF0">
      <w:pPr>
        <w:widowControl w:val="0"/>
        <w:jc w:val="both"/>
        <w:rPr>
          <w:szCs w:val="24"/>
        </w:rPr>
      </w:pPr>
      <w:r w:rsidRPr="00576ED7">
        <w:rPr>
          <w:szCs w:val="24"/>
        </w:rPr>
        <w:t>After examining dictionaries in common use (Bouv. L.D.; Standard Dict.; Webster’s Internat. Dict.; Century Dict.), we find little to add to the succinct definition adopted in two cases arising under the Corporation Tax Act of 1909 (</w:t>
      </w:r>
      <w:r w:rsidRPr="00576ED7">
        <w:rPr>
          <w:i/>
          <w:szCs w:val="24"/>
        </w:rPr>
        <w:t>Stratton’s Independence v. Howbert</w:t>
      </w:r>
      <w:r w:rsidRPr="00576ED7">
        <w:rPr>
          <w:szCs w:val="24"/>
        </w:rPr>
        <w:t xml:space="preserve">, 231 U. S. 399, 231 U. S. 415; </w:t>
      </w:r>
      <w:r w:rsidRPr="00576ED7">
        <w:rPr>
          <w:i/>
          <w:szCs w:val="24"/>
        </w:rPr>
        <w:t>Doyle v. Mitchell Bros. Co.</w:t>
      </w:r>
      <w:r w:rsidRPr="00576ED7">
        <w:rPr>
          <w:szCs w:val="24"/>
        </w:rPr>
        <w:t xml:space="preserve">, 247 U. S. 179, 247 U. S. 185), “Income may be defined as the gain derived from capital, from labor, or from both combined,” provided it be understood to include profit gained through a sale or conversion of capital assets ... </w:t>
      </w:r>
    </w:p>
    <w:p w14:paraId="133DFA07" w14:textId="77777777" w:rsidR="0049128E" w:rsidRPr="00576ED7" w:rsidRDefault="0049128E" w:rsidP="009A1BF0">
      <w:pPr>
        <w:widowControl w:val="0"/>
        <w:jc w:val="both"/>
        <w:rPr>
          <w:szCs w:val="24"/>
        </w:rPr>
      </w:pPr>
    </w:p>
    <w:p w14:paraId="4BAD9205" w14:textId="77777777" w:rsidR="0049128E" w:rsidRPr="00576ED7" w:rsidRDefault="0049128E" w:rsidP="009A1BF0">
      <w:pPr>
        <w:widowControl w:val="0"/>
        <w:jc w:val="both"/>
        <w:rPr>
          <w:szCs w:val="24"/>
        </w:rPr>
      </w:pPr>
      <w:r w:rsidRPr="00576ED7">
        <w:rPr>
          <w:szCs w:val="24"/>
        </w:rPr>
        <w:t xml:space="preserve">Brief as it is, it indicates the characteristic and distinguishing attribute of income essential for a correct solution of the present controversy.  The government, although basing its argument upon the definition as quoted, placed chief emphasis upon the word “gain,” which was extended to include a variety of meanings; while the significance of the next three words was either overlooked or misconceived.  </w:t>
      </w:r>
      <w:r w:rsidRPr="00576ED7">
        <w:rPr>
          <w:szCs w:val="24"/>
        </w:rPr>
        <w:lastRenderedPageBreak/>
        <w:t>“</w:t>
      </w:r>
      <w:r w:rsidRPr="00576ED7">
        <w:rPr>
          <w:i/>
          <w:szCs w:val="24"/>
        </w:rPr>
        <w:t>Derived from capital</w:t>
      </w:r>
      <w:r w:rsidRPr="00576ED7">
        <w:rPr>
          <w:szCs w:val="24"/>
        </w:rPr>
        <w:t>;” “</w:t>
      </w:r>
      <w:r w:rsidRPr="00576ED7">
        <w:rPr>
          <w:i/>
          <w:szCs w:val="24"/>
        </w:rPr>
        <w:t>the gain derived from capital</w:t>
      </w:r>
      <w:r w:rsidRPr="00576ED7">
        <w:rPr>
          <w:szCs w:val="24"/>
        </w:rPr>
        <w:t xml:space="preserve">,” etc.  Here, we have the essential matter: </w:t>
      </w:r>
      <w:r w:rsidRPr="00576ED7">
        <w:rPr>
          <w:i/>
          <w:szCs w:val="24"/>
        </w:rPr>
        <w:t>not</w:t>
      </w:r>
      <w:r w:rsidRPr="00576ED7">
        <w:rPr>
          <w:szCs w:val="24"/>
        </w:rPr>
        <w:t xml:space="preserve"> a gain </w:t>
      </w:r>
      <w:r w:rsidRPr="00576ED7">
        <w:rPr>
          <w:i/>
          <w:szCs w:val="24"/>
        </w:rPr>
        <w:t>accruing</w:t>
      </w:r>
      <w:r w:rsidRPr="00576ED7">
        <w:rPr>
          <w:szCs w:val="24"/>
        </w:rPr>
        <w:t xml:space="preserve"> to capital; not a </w:t>
      </w:r>
      <w:r w:rsidRPr="00576ED7">
        <w:rPr>
          <w:i/>
          <w:szCs w:val="24"/>
        </w:rPr>
        <w:t>growth</w:t>
      </w:r>
      <w:r w:rsidRPr="00576ED7">
        <w:rPr>
          <w:szCs w:val="24"/>
        </w:rPr>
        <w:t xml:space="preserve"> or </w:t>
      </w:r>
      <w:r w:rsidRPr="00576ED7">
        <w:rPr>
          <w:i/>
          <w:szCs w:val="24"/>
        </w:rPr>
        <w:t>increment</w:t>
      </w:r>
      <w:r w:rsidRPr="00576ED7">
        <w:rPr>
          <w:szCs w:val="24"/>
        </w:rPr>
        <w:t xml:space="preserve"> of value </w:t>
      </w:r>
      <w:r w:rsidRPr="00576ED7">
        <w:rPr>
          <w:i/>
          <w:szCs w:val="24"/>
        </w:rPr>
        <w:t>in</w:t>
      </w:r>
      <w:r w:rsidRPr="00576ED7">
        <w:rPr>
          <w:szCs w:val="24"/>
        </w:rPr>
        <w:t xml:space="preserve"> the investment; but a gain, a profit, something of exchangeable value, </w:t>
      </w:r>
      <w:r w:rsidRPr="00576ED7">
        <w:rPr>
          <w:i/>
          <w:szCs w:val="24"/>
        </w:rPr>
        <w:t>proceeding from</w:t>
      </w:r>
      <w:r w:rsidRPr="00576ED7">
        <w:rPr>
          <w:szCs w:val="24"/>
        </w:rPr>
        <w:t xml:space="preserve"> the property, </w:t>
      </w:r>
      <w:r w:rsidRPr="00576ED7">
        <w:rPr>
          <w:i/>
          <w:szCs w:val="24"/>
        </w:rPr>
        <w:t>severed from</w:t>
      </w:r>
      <w:r w:rsidRPr="00576ED7">
        <w:rPr>
          <w:szCs w:val="24"/>
        </w:rPr>
        <w:t xml:space="preserve"> the capital, however invested or employed, and </w:t>
      </w:r>
      <w:r w:rsidRPr="00576ED7">
        <w:rPr>
          <w:i/>
          <w:szCs w:val="24"/>
        </w:rPr>
        <w:t>coming in</w:t>
      </w:r>
      <w:r w:rsidRPr="00576ED7">
        <w:rPr>
          <w:szCs w:val="24"/>
        </w:rPr>
        <w:t>, being “</w:t>
      </w:r>
      <w:r w:rsidRPr="00576ED7">
        <w:rPr>
          <w:i/>
          <w:szCs w:val="24"/>
        </w:rPr>
        <w:t>derived</w:t>
      </w:r>
      <w:r w:rsidRPr="00576ED7">
        <w:rPr>
          <w:szCs w:val="24"/>
        </w:rPr>
        <w:t xml:space="preserve">” – that is, </w:t>
      </w:r>
      <w:r w:rsidRPr="00576ED7">
        <w:rPr>
          <w:i/>
          <w:szCs w:val="24"/>
        </w:rPr>
        <w:t>received</w:t>
      </w:r>
      <w:r w:rsidRPr="00576ED7">
        <w:rPr>
          <w:szCs w:val="24"/>
        </w:rPr>
        <w:t xml:space="preserve"> or </w:t>
      </w:r>
      <w:r w:rsidRPr="00576ED7">
        <w:rPr>
          <w:i/>
          <w:szCs w:val="24"/>
        </w:rPr>
        <w:t>drawn</w:t>
      </w:r>
      <w:r w:rsidRPr="00576ED7">
        <w:rPr>
          <w:szCs w:val="24"/>
        </w:rPr>
        <w:t xml:space="preserve"> by the recipient (the taxpayer) for his </w:t>
      </w:r>
      <w:r w:rsidRPr="00576ED7">
        <w:rPr>
          <w:i/>
          <w:szCs w:val="24"/>
        </w:rPr>
        <w:t>separate</w:t>
      </w:r>
      <w:r w:rsidRPr="00576ED7">
        <w:rPr>
          <w:szCs w:val="24"/>
        </w:rPr>
        <w:t xml:space="preserve"> use, benefit and disposal – that is income derived from property.  Nothing else answers the description.</w:t>
      </w:r>
    </w:p>
    <w:p w14:paraId="5CC79B7D" w14:textId="77777777" w:rsidR="0049128E" w:rsidRPr="00576ED7" w:rsidRDefault="0049128E" w:rsidP="009A1BF0">
      <w:pPr>
        <w:widowControl w:val="0"/>
        <w:jc w:val="both"/>
        <w:rPr>
          <w:szCs w:val="24"/>
        </w:rPr>
      </w:pPr>
    </w:p>
    <w:p w14:paraId="70A4E3CC" w14:textId="77777777" w:rsidR="0049128E" w:rsidRDefault="0049128E" w:rsidP="009A1BF0">
      <w:pPr>
        <w:widowControl w:val="0"/>
        <w:jc w:val="both"/>
        <w:rPr>
          <w:szCs w:val="24"/>
        </w:rPr>
      </w:pPr>
      <w:r w:rsidRPr="00576ED7">
        <w:rPr>
          <w:szCs w:val="24"/>
        </w:rPr>
        <w:t xml:space="preserve">The same fundamental conception is clearly set forth in the Sixteenth Amendment – “incomes, </w:t>
      </w:r>
      <w:r w:rsidRPr="00576ED7">
        <w:rPr>
          <w:i/>
          <w:szCs w:val="24"/>
        </w:rPr>
        <w:t>from</w:t>
      </w:r>
      <w:r w:rsidRPr="00576ED7">
        <w:rPr>
          <w:szCs w:val="24"/>
        </w:rPr>
        <w:t xml:space="preserve"> whatever </w:t>
      </w:r>
      <w:r w:rsidRPr="00576ED7">
        <w:rPr>
          <w:i/>
          <w:szCs w:val="24"/>
        </w:rPr>
        <w:t>source derived</w:t>
      </w:r>
      <w:r w:rsidRPr="00576ED7">
        <w:rPr>
          <w:szCs w:val="24"/>
        </w:rPr>
        <w:t>” – the essential thought being expressed with a conciseness and lucidity entirely in harmony with the form and style of the Constitution.</w:t>
      </w:r>
    </w:p>
    <w:p w14:paraId="00C3FDB4" w14:textId="77777777" w:rsidR="00057C6E" w:rsidRPr="00576ED7" w:rsidRDefault="00057C6E" w:rsidP="009A1BF0">
      <w:pPr>
        <w:widowControl w:val="0"/>
        <w:jc w:val="both"/>
        <w:rPr>
          <w:szCs w:val="24"/>
        </w:rPr>
      </w:pPr>
    </w:p>
    <w:p w14:paraId="79E887C7" w14:textId="77777777" w:rsidR="0049128E" w:rsidRPr="00576ED7" w:rsidRDefault="0049128E" w:rsidP="009A1BF0">
      <w:pPr>
        <w:widowControl w:val="0"/>
        <w:jc w:val="both"/>
        <w:rPr>
          <w:szCs w:val="24"/>
        </w:rPr>
      </w:pPr>
      <w:r w:rsidRPr="00576ED7">
        <w:rPr>
          <w:szCs w:val="24"/>
        </w:rPr>
        <w:t>Can a stock dividend, considering its essential character, be brought within the definition? To answer this, regard must be had to the nature of a corporation and the stockholder’s relation to it.  We refer, of course, to a corporation such as the one in the case at bar, organized for profit, and having a capital stock divided into shares to which a nominal or par value is attributed.</w:t>
      </w:r>
    </w:p>
    <w:p w14:paraId="68ADCFA2" w14:textId="77777777" w:rsidR="0049128E" w:rsidRPr="00576ED7" w:rsidRDefault="0049128E" w:rsidP="009A1BF0">
      <w:pPr>
        <w:widowControl w:val="0"/>
        <w:jc w:val="both"/>
        <w:rPr>
          <w:szCs w:val="24"/>
        </w:rPr>
      </w:pPr>
    </w:p>
    <w:p w14:paraId="6F036645" w14:textId="77777777" w:rsidR="0049128E" w:rsidRPr="00576ED7" w:rsidRDefault="0049128E" w:rsidP="009A1BF0">
      <w:pPr>
        <w:widowControl w:val="0"/>
        <w:jc w:val="both"/>
        <w:rPr>
          <w:szCs w:val="24"/>
        </w:rPr>
      </w:pPr>
      <w:r w:rsidRPr="00576ED7">
        <w:rPr>
          <w:szCs w:val="24"/>
        </w:rPr>
        <w:t>Certainly the interest of the stockholder is a capital interest, and his certificates of stock are but the evidence of it.  They state the number of shares to which he is entitled and indicate their par value and how the stock may be transferred.  They show that he or his assignors, immediate or remote, have contributed capital to the enterprise, that he is entitled to a corresponding interest proportionate to the whole, entitled to have the property and business of the company devoted during the corporate existence to attainment of the common objects, entitled to vote at stockholders’ meetings, to receive dividends out of the corporation’s profits if and when declared, and, in the event of liquidation, to receive a proportionate share of the net assets, if any, remaining after paying creditors.  Short of liquidation, or until dividend declared, he has no right to withdraw any part of either capital or profits from the common enterprise; on the contrary, his interest pertains not to any part, divisible or indivisible, but to the entire assets, business, and affairs of the company.  Nor is it the interest of an owner in the assets themselves, since the corporation has full title, legal and equitable, to the whole.  The stockholder has the right to have the assets employed in the enterprise, with the incidental rights mentioned; but, as stockholder, he has no right to withdraw, only the right to persist, subject to the risks of the enterprise, and looking only to dividends for his return.  If he desires to dissociate himself from the company, he can do so only by disposing of his stock.</w:t>
      </w:r>
    </w:p>
    <w:p w14:paraId="70775EE6" w14:textId="77777777" w:rsidR="0049128E" w:rsidRPr="00576ED7" w:rsidRDefault="0049128E" w:rsidP="009A1BF0">
      <w:pPr>
        <w:widowControl w:val="0"/>
        <w:jc w:val="both"/>
        <w:rPr>
          <w:szCs w:val="24"/>
        </w:rPr>
      </w:pPr>
    </w:p>
    <w:p w14:paraId="2E8084E2" w14:textId="77777777" w:rsidR="0049128E" w:rsidRPr="00576ED7" w:rsidRDefault="0049128E" w:rsidP="009A1BF0">
      <w:pPr>
        <w:widowControl w:val="0"/>
        <w:jc w:val="both"/>
        <w:rPr>
          <w:szCs w:val="24"/>
        </w:rPr>
      </w:pPr>
      <w:r w:rsidRPr="00576ED7">
        <w:rPr>
          <w:szCs w:val="24"/>
        </w:rPr>
        <w:t xml:space="preserve">For bookkeeping purposes, the company acknowledges a liability in form to the stockholders equivalent to the aggregate par value of their stock, evidenced by a </w:t>
      </w:r>
      <w:r w:rsidRPr="00576ED7">
        <w:rPr>
          <w:szCs w:val="24"/>
        </w:rPr>
        <w:lastRenderedPageBreak/>
        <w:t>“capital stock account.” If profits have been made and not divided, they create additional bookkeeping liabilities under the head of “profit and loss,” “undivided profits,” “surplus account,” or the like.  None of these, however, gives to the stockholders as a body, much less to any one of them, either a claim against the going concern for any particular sum of money or a right to any particular portion of the assets or any share in them unless or until the directors conclude that dividends shall be made and a part of the company’s assets segregated from the common fund for the purpose.  The dividend normally is payable in money, under exceptional circumstances in some other divisible property, and when so paid, then only (excluding, of course, a possible advantageous sale of his stock or winding-up of the company) does the stockholder realize a profit or gain which becomes his separate property, and thus derive income from the capital that he or his predecessor has invested.</w:t>
      </w:r>
    </w:p>
    <w:p w14:paraId="1376982A" w14:textId="77777777" w:rsidR="0049128E" w:rsidRPr="00576ED7" w:rsidRDefault="0049128E" w:rsidP="009A1BF0">
      <w:pPr>
        <w:widowControl w:val="0"/>
        <w:jc w:val="both"/>
        <w:rPr>
          <w:szCs w:val="24"/>
        </w:rPr>
      </w:pPr>
    </w:p>
    <w:p w14:paraId="47B8305D" w14:textId="77777777" w:rsidR="0049128E" w:rsidRPr="00576ED7" w:rsidRDefault="0049128E" w:rsidP="009A1BF0">
      <w:pPr>
        <w:widowControl w:val="0"/>
        <w:jc w:val="both"/>
        <w:rPr>
          <w:szCs w:val="24"/>
        </w:rPr>
      </w:pPr>
      <w:r w:rsidRPr="00576ED7">
        <w:rPr>
          <w:szCs w:val="24"/>
        </w:rPr>
        <w:t xml:space="preserve">In the present case, the corporation had surplus and undivided profits invested in plant, property, and business, and required for the purposes of the corporation, amounting to about $45,000,000, in addition to outstanding capital stock of $50,000,000.  In this, the case is not extraordinary.  The profits of a corporation, as they appear upon the balance sheet at the end of the year, need not be in the form of money on hand in excess of what is required to meet current liabilities and finance current operations of the company.  Often, especially in a growing business, only a part, sometimes a small part, of the year’s profits is in property capable of division, the remainder having been absorbed in the acquisition of increased plant, equipment, stock in trade, or accounts receivable, or in decrease of outstanding liabilities.  When only a part is available for dividends, the balance of the year’s profits is carried to the credit of undivided profits, or surplus, or some other account having like significance.  If thereafter the company finds itself in funds beyond current needs, it may declare dividends out of such surplus or undivided profits; otherwise it may go on for years conducting a successful business, but requiring more and more working capital because of the extension of its operations, and therefore unable to declare dividends approximating the amount of its profits.  Thus, the surplus may increase until it equals or even exceeds the par value of </w:t>
      </w:r>
      <w:r w:rsidR="00220020">
        <w:rPr>
          <w:szCs w:val="24"/>
        </w:rPr>
        <w:t xml:space="preserve">the outstanding capital stock. </w:t>
      </w:r>
      <w:r w:rsidRPr="00576ED7">
        <w:rPr>
          <w:szCs w:val="24"/>
        </w:rPr>
        <w:t xml:space="preserve">This may be adjusted upon the books in the mode adopted in the case at bar – by declaring a “stock dividend.” This, however, is no more than a book adjustment, in essence – not a dividend, but rather the opposite; no part of the assets of the company is separated from the common fund, nothing distributed except paper certificates that evidence an antecedent increase in the value of the stockholder’s capital interest resulting from an accumulation of profits by the company, but profits so far absorbed in the business as to render it impracticable to separate them for withdrawal and distribution. In order to make the adjustment, a charge is made against surplus account with corresponding credit to capital stock </w:t>
      </w:r>
      <w:r w:rsidRPr="00576ED7">
        <w:rPr>
          <w:szCs w:val="24"/>
        </w:rPr>
        <w:lastRenderedPageBreak/>
        <w:t>account, equal to the proposed “dividend;” the new stock is issued against this and the certificates delivered to the existing stockholders in proportion to their previous holdings.  This, however, is merely bookkeeping that does not affect the aggregate assets of the corporation or its outstanding liabilities; it affects only the form, not the essence, of the “liability” acknowledged by the corporation to its own shareholders, and this through a readjustment of accounts on one side of the balance sheet only, increasing “capit</w:t>
      </w:r>
      <w:r w:rsidR="00220020">
        <w:rPr>
          <w:szCs w:val="24"/>
        </w:rPr>
        <w:t>al stock” at the expense of “sur</w:t>
      </w:r>
      <w:r w:rsidRPr="00576ED7">
        <w:rPr>
          <w:szCs w:val="24"/>
        </w:rPr>
        <w:t>plus”; it does not alter the preexisting proportionate interest of any stockholder or increase the intrinsic value of his holding or of the aggregate holdings of the other stockholders as they stood before.  The new certificates simply increase the number of the shares, with consequent dilution of the value of each share.</w:t>
      </w:r>
    </w:p>
    <w:p w14:paraId="002446F7" w14:textId="77777777" w:rsidR="0049128E" w:rsidRPr="00576ED7" w:rsidRDefault="0049128E" w:rsidP="009A1BF0">
      <w:pPr>
        <w:widowControl w:val="0"/>
        <w:jc w:val="both"/>
        <w:rPr>
          <w:szCs w:val="24"/>
        </w:rPr>
      </w:pPr>
    </w:p>
    <w:p w14:paraId="0AC329C8" w14:textId="77777777" w:rsidR="0049128E" w:rsidRPr="00576ED7" w:rsidRDefault="0049128E" w:rsidP="009A1BF0">
      <w:pPr>
        <w:widowControl w:val="0"/>
        <w:jc w:val="both"/>
        <w:rPr>
          <w:szCs w:val="24"/>
        </w:rPr>
      </w:pPr>
      <w:r w:rsidRPr="00576ED7">
        <w:rPr>
          <w:szCs w:val="24"/>
        </w:rPr>
        <w:t>A “stock dividend” shows that the company’s accumulated profits have been capitalized, instead of distributed to the stockholders or retained as surplus available for distribution in money or in kind should opportunity offer. Far from being a realization of profits of the stockholder, it tends rather to postpone such realization, in that the fund represented by the new stock has been transferred from surplus to capital, and no longer is available for actual distribution.</w:t>
      </w:r>
    </w:p>
    <w:p w14:paraId="7C268C09" w14:textId="77777777" w:rsidR="0049128E" w:rsidRPr="00576ED7" w:rsidRDefault="0049128E" w:rsidP="009A1BF0">
      <w:pPr>
        <w:widowControl w:val="0"/>
        <w:jc w:val="both"/>
        <w:rPr>
          <w:szCs w:val="24"/>
        </w:rPr>
      </w:pPr>
    </w:p>
    <w:p w14:paraId="6DD72E31" w14:textId="77777777" w:rsidR="0049128E" w:rsidRPr="00576ED7" w:rsidRDefault="0049128E" w:rsidP="009A1BF0">
      <w:pPr>
        <w:widowControl w:val="0"/>
        <w:jc w:val="both"/>
        <w:rPr>
          <w:szCs w:val="24"/>
        </w:rPr>
      </w:pPr>
      <w:r w:rsidRPr="00576ED7">
        <w:rPr>
          <w:szCs w:val="24"/>
        </w:rPr>
        <w:t>The essential and controlling fact is that the stockholder has received nothing out of the company’s assets for his separate use and benefit; on the contrary, every dollar of his original investment, together with whatever accretions and accumulations have resulted from employment of his money and that of the other stockholders in the business of the company, still remains the property of the company, and subject to business risks which may result in wiping out the entire investment. Having regard to the very truth of the matter, to substance and not to form, he has received nothing that answers the definition of income within the meaning of the Sixteenth Amendment.</w:t>
      </w:r>
    </w:p>
    <w:p w14:paraId="7314054F" w14:textId="77777777" w:rsidR="0049128E" w:rsidRPr="00576ED7" w:rsidRDefault="0049128E" w:rsidP="009A1BF0">
      <w:pPr>
        <w:widowControl w:val="0"/>
        <w:jc w:val="both"/>
        <w:rPr>
          <w:szCs w:val="24"/>
        </w:rPr>
      </w:pPr>
    </w:p>
    <w:p w14:paraId="621C9D1C" w14:textId="77777777" w:rsidR="0049128E" w:rsidRPr="00576ED7" w:rsidRDefault="0049128E" w:rsidP="009A1BF0">
      <w:pPr>
        <w:widowControl w:val="0"/>
        <w:jc w:val="both"/>
        <w:rPr>
          <w:szCs w:val="24"/>
        </w:rPr>
      </w:pPr>
      <w:r w:rsidRPr="00576ED7">
        <w:rPr>
          <w:szCs w:val="24"/>
        </w:rPr>
        <w:t xml:space="preserve">.... </w:t>
      </w:r>
    </w:p>
    <w:p w14:paraId="7EC42D49" w14:textId="77777777" w:rsidR="0049128E" w:rsidRPr="00576ED7" w:rsidRDefault="0049128E" w:rsidP="009A1BF0">
      <w:pPr>
        <w:widowControl w:val="0"/>
        <w:jc w:val="both"/>
        <w:rPr>
          <w:szCs w:val="24"/>
        </w:rPr>
      </w:pPr>
    </w:p>
    <w:p w14:paraId="470A3BDC" w14:textId="77777777" w:rsidR="0049128E" w:rsidRPr="00576ED7" w:rsidRDefault="0049128E" w:rsidP="009A1BF0">
      <w:pPr>
        <w:widowControl w:val="0"/>
        <w:jc w:val="both"/>
        <w:rPr>
          <w:szCs w:val="24"/>
        </w:rPr>
      </w:pPr>
      <w:r w:rsidRPr="00576ED7">
        <w:rPr>
          <w:szCs w:val="24"/>
        </w:rPr>
        <w:t>We are clear that not only does a stock dividend really take nothing from the property of the corporation and add nothing to that of the shareholder, but that the antecedent accumulation of profits evidenced thereby, while indicating that the shareholder is the richer because of an increase of his capital, at the same time shows he has not realized or received any income in the transaction.</w:t>
      </w:r>
    </w:p>
    <w:p w14:paraId="6EA747F4" w14:textId="77777777" w:rsidR="0049128E" w:rsidRPr="00576ED7" w:rsidRDefault="0049128E" w:rsidP="009A1BF0">
      <w:pPr>
        <w:widowControl w:val="0"/>
        <w:jc w:val="both"/>
        <w:rPr>
          <w:szCs w:val="24"/>
        </w:rPr>
      </w:pPr>
    </w:p>
    <w:p w14:paraId="22803E19" w14:textId="77777777" w:rsidR="0049128E" w:rsidRDefault="0049128E" w:rsidP="009A1BF0">
      <w:pPr>
        <w:widowControl w:val="0"/>
        <w:jc w:val="both"/>
        <w:rPr>
          <w:szCs w:val="24"/>
        </w:rPr>
      </w:pPr>
      <w:r w:rsidRPr="00576ED7">
        <w:rPr>
          <w:szCs w:val="24"/>
        </w:rPr>
        <w:t xml:space="preserve">It is said that a stockholder may sell the new shares acquired in the stock dividend, and so he may, if he can find a buyer.  It is equally true that, if he does sell, and in doing so realizes a profit, such profit, like any other, is income, and, so far as it may have arisen since the Sixteenth Amendment, is taxable by Congress without </w:t>
      </w:r>
      <w:r w:rsidRPr="00576ED7">
        <w:rPr>
          <w:szCs w:val="24"/>
        </w:rPr>
        <w:lastRenderedPageBreak/>
        <w:t>apportionment.  The same would be true were he to sell some of hi</w:t>
      </w:r>
      <w:r w:rsidR="00220020">
        <w:rPr>
          <w:szCs w:val="24"/>
        </w:rPr>
        <w:t xml:space="preserve">s original shares at a profit. </w:t>
      </w:r>
      <w:r w:rsidRPr="00576ED7">
        <w:rPr>
          <w:szCs w:val="24"/>
        </w:rPr>
        <w:t>But if a shareholder sells dividend stock, he necessarily disposes of a part of his capital interest, just as if he should sell a part of his old stock, either</w:t>
      </w:r>
      <w:r w:rsidR="00220020">
        <w:rPr>
          <w:szCs w:val="24"/>
        </w:rPr>
        <w:t xml:space="preserve"> before or after the dividend. </w:t>
      </w:r>
      <w:r w:rsidRPr="00576ED7">
        <w:rPr>
          <w:szCs w:val="24"/>
        </w:rPr>
        <w:t xml:space="preserve">What he retains no longer entitles him to the same proportion of future dividends as before the </w:t>
      </w:r>
      <w:r w:rsidR="00220020">
        <w:rPr>
          <w:szCs w:val="24"/>
        </w:rPr>
        <w:t xml:space="preserve">sale. </w:t>
      </w:r>
      <w:r w:rsidRPr="00576ED7">
        <w:rPr>
          <w:szCs w:val="24"/>
        </w:rPr>
        <w:t>His part in the control of the c</w:t>
      </w:r>
      <w:r w:rsidR="00220020">
        <w:rPr>
          <w:szCs w:val="24"/>
        </w:rPr>
        <w:t xml:space="preserve">ompany likewise is diminished. </w:t>
      </w:r>
      <w:r w:rsidRPr="00576ED7">
        <w:rPr>
          <w:szCs w:val="24"/>
        </w:rPr>
        <w:t>Thus, if one holding $60,000 out of a total $100,000 of the capital stock of a corporation should receive in common with other stockholders a 50 percent stock dividend, and should sell his part, he thereby would be reduced from a majority to a minority stockholder, having six-fifteenths instead of six-tenths o</w:t>
      </w:r>
      <w:r w:rsidR="00220020">
        <w:rPr>
          <w:szCs w:val="24"/>
        </w:rPr>
        <w:t xml:space="preserve">f the total stock outstanding. </w:t>
      </w:r>
      <w:r w:rsidRPr="00576ED7">
        <w:rPr>
          <w:szCs w:val="24"/>
        </w:rPr>
        <w:t>A corresponding and proportionate decrease in capital interest and in voting power would befall a minority holder should he sell dividend stock, it being in the nature of things impossible for one to dispose of any part of such an issue without a proportionate disturbance of the distribution of the entire capital stock and a like diminution of the seller’s comparative voting power – that “right preservative of rights” in</w:t>
      </w:r>
      <w:r w:rsidR="00220020">
        <w:rPr>
          <w:szCs w:val="24"/>
        </w:rPr>
        <w:t xml:space="preserve"> the control of a corporation. </w:t>
      </w:r>
      <w:r w:rsidRPr="00576ED7">
        <w:rPr>
          <w:szCs w:val="24"/>
        </w:rPr>
        <w:t>Yet, without selling, the shareholder, unless possessed of other resources, has not the wherewithal to pay an income tax upon the dividend stock.  Nothing could more clearly show that to tax a stock dividend is to tax a capital increase, and not income, than this demonstration that, in the nature of things, it requires conversion of capital in order to pay the tax.</w:t>
      </w:r>
    </w:p>
    <w:p w14:paraId="2CDB12A2" w14:textId="77777777" w:rsidR="000A7CAF" w:rsidRPr="00576ED7" w:rsidRDefault="000A7CAF" w:rsidP="009A1BF0">
      <w:pPr>
        <w:widowControl w:val="0"/>
        <w:jc w:val="both"/>
        <w:rPr>
          <w:szCs w:val="24"/>
        </w:rPr>
      </w:pPr>
    </w:p>
    <w:p w14:paraId="6B66AA9D" w14:textId="77777777" w:rsidR="0049128E" w:rsidRPr="00576ED7" w:rsidRDefault="0049128E" w:rsidP="009A1BF0">
      <w:pPr>
        <w:widowControl w:val="0"/>
        <w:jc w:val="both"/>
        <w:rPr>
          <w:szCs w:val="24"/>
        </w:rPr>
      </w:pPr>
      <w:r w:rsidRPr="00576ED7">
        <w:rPr>
          <w:szCs w:val="24"/>
        </w:rPr>
        <w:t>....</w:t>
      </w:r>
    </w:p>
    <w:p w14:paraId="5CAC3A1A" w14:textId="77777777" w:rsidR="0049128E" w:rsidRPr="00576ED7" w:rsidRDefault="0049128E" w:rsidP="009A1BF0">
      <w:pPr>
        <w:widowControl w:val="0"/>
        <w:jc w:val="both"/>
        <w:rPr>
          <w:szCs w:val="24"/>
        </w:rPr>
      </w:pPr>
    </w:p>
    <w:p w14:paraId="563DD508" w14:textId="77777777" w:rsidR="0049128E" w:rsidRPr="00576ED7" w:rsidRDefault="0049128E" w:rsidP="009A1BF0">
      <w:pPr>
        <w:widowControl w:val="0"/>
        <w:jc w:val="both"/>
        <w:rPr>
          <w:szCs w:val="24"/>
        </w:rPr>
      </w:pPr>
      <w:r w:rsidRPr="00576ED7">
        <w:rPr>
          <w:szCs w:val="24"/>
        </w:rPr>
        <w:t>Conceding that the mere issue of a stock dividend makes the recipient no richer than before, the government nevertheless contends that the new certificates measure the extent to which the gains accumulated by the corporation have made him the richer.  There are two insuperable difficulties with this.  In the first place, it would depend upon how long he had held the stock whether the stock dividend indicated the extent to which he had been enriched by the operations of the company; unless he had held it throughout such operations, the measure would not hold true.  Secondly, and more important for present purposes, enrichment through increase in value of capital investment is not income in any proper meaning of the term.</w:t>
      </w:r>
    </w:p>
    <w:p w14:paraId="1D2268BA" w14:textId="77777777" w:rsidR="0049128E" w:rsidRPr="00576ED7" w:rsidRDefault="0049128E" w:rsidP="009A1BF0">
      <w:pPr>
        <w:widowControl w:val="0"/>
        <w:jc w:val="both"/>
        <w:rPr>
          <w:szCs w:val="24"/>
        </w:rPr>
      </w:pPr>
    </w:p>
    <w:p w14:paraId="4C1872B9" w14:textId="77777777" w:rsidR="0049128E" w:rsidRPr="00576ED7" w:rsidRDefault="0049128E" w:rsidP="009A1BF0">
      <w:pPr>
        <w:widowControl w:val="0"/>
        <w:jc w:val="both"/>
        <w:rPr>
          <w:szCs w:val="24"/>
        </w:rPr>
      </w:pPr>
      <w:r w:rsidRPr="00576ED7">
        <w:rPr>
          <w:szCs w:val="24"/>
        </w:rPr>
        <w:t>....</w:t>
      </w:r>
    </w:p>
    <w:p w14:paraId="60F6042A" w14:textId="77777777" w:rsidR="0049128E" w:rsidRPr="00576ED7" w:rsidRDefault="0049128E" w:rsidP="009A1BF0">
      <w:pPr>
        <w:widowControl w:val="0"/>
        <w:jc w:val="both"/>
        <w:rPr>
          <w:szCs w:val="24"/>
        </w:rPr>
      </w:pPr>
    </w:p>
    <w:p w14:paraId="590A9ABE" w14:textId="77777777" w:rsidR="0049128E" w:rsidRPr="00576ED7" w:rsidRDefault="0049128E" w:rsidP="009A1BF0">
      <w:pPr>
        <w:widowControl w:val="0"/>
        <w:jc w:val="both"/>
        <w:rPr>
          <w:szCs w:val="24"/>
        </w:rPr>
      </w:pPr>
      <w:r w:rsidRPr="00576ED7">
        <w:rPr>
          <w:szCs w:val="24"/>
        </w:rPr>
        <w:t xml:space="preserve">It is said there is no difference in principle between a simple stock dividend and a case where stockholders use money received as cash dividends to purchase additional stock contemporaneously issued by the corporation.  But an actual cash dividend, with a real option to the stockholder either to keep the money for his own or to reinvest it in new shares, would be as far removed as possible from a true stock dividend, such as the one we have under consideration, where nothing of </w:t>
      </w:r>
      <w:r w:rsidRPr="00576ED7">
        <w:rPr>
          <w:szCs w:val="24"/>
        </w:rPr>
        <w:lastRenderedPageBreak/>
        <w:t>value is taken from the company’s assets and transferred to the individual ownership of the several stockholders and thereby subjected to their disposal.</w:t>
      </w:r>
    </w:p>
    <w:p w14:paraId="06DF62EA" w14:textId="77777777" w:rsidR="0049128E" w:rsidRPr="00576ED7" w:rsidRDefault="0049128E" w:rsidP="009A1BF0">
      <w:pPr>
        <w:widowControl w:val="0"/>
        <w:jc w:val="both"/>
        <w:rPr>
          <w:szCs w:val="24"/>
        </w:rPr>
      </w:pPr>
    </w:p>
    <w:p w14:paraId="42E25019" w14:textId="77777777" w:rsidR="0049128E" w:rsidRPr="00576ED7" w:rsidRDefault="0049128E" w:rsidP="009A1BF0">
      <w:pPr>
        <w:widowControl w:val="0"/>
        <w:jc w:val="both"/>
        <w:rPr>
          <w:szCs w:val="24"/>
        </w:rPr>
      </w:pPr>
      <w:r w:rsidRPr="00576ED7">
        <w:rPr>
          <w:szCs w:val="24"/>
        </w:rPr>
        <w:t>....</w:t>
      </w:r>
    </w:p>
    <w:p w14:paraId="7F27A58C" w14:textId="77777777" w:rsidR="0049128E" w:rsidRPr="00576ED7" w:rsidRDefault="0049128E" w:rsidP="009A1BF0">
      <w:pPr>
        <w:widowControl w:val="0"/>
        <w:jc w:val="both"/>
        <w:rPr>
          <w:szCs w:val="24"/>
        </w:rPr>
      </w:pPr>
    </w:p>
    <w:p w14:paraId="2F06DD3A" w14:textId="77777777" w:rsidR="0049128E" w:rsidRPr="00576ED7" w:rsidRDefault="0049128E" w:rsidP="009A1BF0">
      <w:pPr>
        <w:widowControl w:val="0"/>
        <w:jc w:val="both"/>
        <w:rPr>
          <w:szCs w:val="24"/>
        </w:rPr>
      </w:pPr>
      <w:r w:rsidRPr="00576ED7">
        <w:rPr>
          <w:szCs w:val="24"/>
        </w:rPr>
        <w:t xml:space="preserve">Thus, from every point of view, we are brought irresistibly to the conclusion that neither under the Sixteenth Amendment nor otherwise has Congress power to tax without apportionment a true stock dividend made lawfully and in good faith, or the accumulated profits behind it, as income of the stockholder.  The Revenue Act of 1916, insofar as it imposes a tax upon the stockholder because of such dividend, contravenes the provisions of Article I, </w:t>
      </w:r>
      <w:r w:rsidR="00CA008D">
        <w:rPr>
          <w:szCs w:val="24"/>
        </w:rPr>
        <w:t>§ </w:t>
      </w:r>
      <w:r w:rsidRPr="00576ED7">
        <w:rPr>
          <w:szCs w:val="24"/>
        </w:rPr>
        <w:t xml:space="preserve">2, cl. 3, and Article I, </w:t>
      </w:r>
      <w:r w:rsidR="00CA008D">
        <w:rPr>
          <w:szCs w:val="24"/>
        </w:rPr>
        <w:t>§ </w:t>
      </w:r>
      <w:r w:rsidRPr="00576ED7">
        <w:rPr>
          <w:szCs w:val="24"/>
        </w:rPr>
        <w:t>9, cl. 4, of the Constitution, and to this extent is invalid notwithstanding the Sixteenth Amendment.</w:t>
      </w:r>
    </w:p>
    <w:p w14:paraId="3561CD2B" w14:textId="77777777" w:rsidR="0049128E" w:rsidRPr="00576ED7" w:rsidRDefault="0049128E" w:rsidP="009A1BF0">
      <w:pPr>
        <w:widowControl w:val="0"/>
        <w:jc w:val="both"/>
        <w:rPr>
          <w:szCs w:val="24"/>
        </w:rPr>
      </w:pPr>
    </w:p>
    <w:p w14:paraId="0408AEF6" w14:textId="77777777" w:rsidR="0049128E" w:rsidRPr="00576ED7" w:rsidRDefault="0049128E" w:rsidP="009A1BF0">
      <w:pPr>
        <w:widowControl w:val="0"/>
        <w:jc w:val="both"/>
        <w:rPr>
          <w:szCs w:val="24"/>
        </w:rPr>
      </w:pPr>
      <w:r w:rsidRPr="00576ED7">
        <w:rPr>
          <w:szCs w:val="24"/>
        </w:rPr>
        <w:t>Judgment affirmed.</w:t>
      </w:r>
    </w:p>
    <w:p w14:paraId="5C2CB9A7" w14:textId="77777777" w:rsidR="0049128E" w:rsidRPr="00576ED7" w:rsidRDefault="0049128E" w:rsidP="009A1BF0">
      <w:pPr>
        <w:widowControl w:val="0"/>
        <w:jc w:val="both"/>
        <w:rPr>
          <w:szCs w:val="24"/>
        </w:rPr>
      </w:pPr>
    </w:p>
    <w:p w14:paraId="3ADB34E7" w14:textId="77777777" w:rsidR="0049128E" w:rsidRPr="00576ED7" w:rsidRDefault="0049128E" w:rsidP="009A1BF0">
      <w:pPr>
        <w:widowControl w:val="0"/>
        <w:jc w:val="both"/>
        <w:rPr>
          <w:szCs w:val="24"/>
        </w:rPr>
      </w:pPr>
      <w:r w:rsidRPr="00576ED7">
        <w:rPr>
          <w:szCs w:val="24"/>
        </w:rPr>
        <w:t>Mr. Justice Holmes, dissenting. [omitted]</w:t>
      </w:r>
    </w:p>
    <w:p w14:paraId="068957B7" w14:textId="77777777" w:rsidR="0049128E" w:rsidRPr="00576ED7" w:rsidRDefault="0049128E" w:rsidP="009A1BF0">
      <w:pPr>
        <w:widowControl w:val="0"/>
        <w:jc w:val="both"/>
        <w:rPr>
          <w:szCs w:val="24"/>
        </w:rPr>
      </w:pPr>
    </w:p>
    <w:p w14:paraId="5DF6BA21" w14:textId="77777777" w:rsidR="0049128E" w:rsidRPr="00576ED7" w:rsidRDefault="0049128E" w:rsidP="009A1BF0">
      <w:pPr>
        <w:widowControl w:val="0"/>
        <w:jc w:val="both"/>
        <w:rPr>
          <w:szCs w:val="24"/>
        </w:rPr>
      </w:pPr>
      <w:r w:rsidRPr="00576ED7">
        <w:rPr>
          <w:szCs w:val="24"/>
        </w:rPr>
        <w:t>MR. JUSTICE BRANDEIS delivered the following opinion, in which MR. JUSTICE CLARKE concurred.</w:t>
      </w:r>
    </w:p>
    <w:p w14:paraId="5D4F7C19" w14:textId="77777777" w:rsidR="0049128E" w:rsidRPr="00576ED7" w:rsidRDefault="0049128E" w:rsidP="009A1BF0">
      <w:pPr>
        <w:widowControl w:val="0"/>
        <w:jc w:val="both"/>
        <w:rPr>
          <w:szCs w:val="24"/>
        </w:rPr>
      </w:pPr>
    </w:p>
    <w:p w14:paraId="4D58AB70" w14:textId="77777777" w:rsidR="0049128E" w:rsidRPr="00576ED7" w:rsidRDefault="0049128E" w:rsidP="009A1BF0">
      <w:pPr>
        <w:widowControl w:val="0"/>
        <w:jc w:val="both"/>
        <w:rPr>
          <w:szCs w:val="24"/>
        </w:rPr>
      </w:pPr>
      <w:r w:rsidRPr="00576ED7">
        <w:rPr>
          <w:szCs w:val="24"/>
        </w:rPr>
        <w:t>Financiers, with the aid of lawyers, devised long ago two different methods by which a corporation can, without increasing its indebtedness, keep for corporate purposes accumulated profits, and yet, in effect, distribute these profits among its stockholders.  One method is a simple one.  The capital stock is increased; the new stock is paid up with the accumulated profits, and the new shares of paid-up stock are then distributed among the stockholders pro rata as a dividend. If the stockholder prefers ready money to increasing his holding of the stock in the company, he sells the new</w:t>
      </w:r>
      <w:r w:rsidR="002F0DCD">
        <w:rPr>
          <w:szCs w:val="24"/>
        </w:rPr>
        <w:t xml:space="preserve"> stock received as a dividend. </w:t>
      </w:r>
      <w:r w:rsidRPr="00576ED7">
        <w:rPr>
          <w:szCs w:val="24"/>
        </w:rPr>
        <w:t>The other method is slightly more complicated. Arrangements are made for an increase of stock to be offered to stockholders pro rata at par, and at the same time for the payment of a cash dividend equal to the amount which the stockholder will be required to pay to the company, if he avails himself of the right to subscribe for</w:t>
      </w:r>
      <w:r w:rsidR="002F0DCD">
        <w:rPr>
          <w:szCs w:val="24"/>
        </w:rPr>
        <w:t xml:space="preserve"> his pro rata of the new stock.</w:t>
      </w:r>
      <w:r w:rsidRPr="00576ED7">
        <w:rPr>
          <w:szCs w:val="24"/>
        </w:rPr>
        <w:t xml:space="preserve"> If the stockholder takes the new stock, as is expected, he may endorse the dividend check received to the corporation, and thus pay for the new stock. In order to ensure that all the new stock so offered will be taken, the price at which it is offered is fixed far below what it is beli</w:t>
      </w:r>
      <w:r w:rsidR="002F0DCD">
        <w:rPr>
          <w:szCs w:val="24"/>
        </w:rPr>
        <w:t xml:space="preserve">eved will be its market value. </w:t>
      </w:r>
      <w:r w:rsidRPr="00576ED7">
        <w:rPr>
          <w:szCs w:val="24"/>
        </w:rPr>
        <w:t xml:space="preserve">If the stockholder prefers ready money to an increase of his holdings of stock, he may sell his right to take new stock pro rata, which is evidenced by an assignable instrument. In that event the purchaser of the rights repays to the corporation, as the subscription price of the new stock, an amount equal to that which it had paid as a cash dividend to the </w:t>
      </w:r>
      <w:r w:rsidRPr="00576ED7">
        <w:rPr>
          <w:szCs w:val="24"/>
        </w:rPr>
        <w:lastRenderedPageBreak/>
        <w:t>stockholder.</w:t>
      </w:r>
    </w:p>
    <w:p w14:paraId="5DB5D827" w14:textId="77777777" w:rsidR="0049128E" w:rsidRPr="00576ED7" w:rsidRDefault="0049128E" w:rsidP="009A1BF0">
      <w:pPr>
        <w:widowControl w:val="0"/>
        <w:jc w:val="both"/>
        <w:rPr>
          <w:szCs w:val="24"/>
        </w:rPr>
      </w:pPr>
    </w:p>
    <w:p w14:paraId="243242A9" w14:textId="77777777" w:rsidR="0049128E" w:rsidRPr="00220020" w:rsidRDefault="0049128E" w:rsidP="009A1BF0">
      <w:pPr>
        <w:widowControl w:val="0"/>
        <w:jc w:val="both"/>
        <w:rPr>
          <w:spacing w:val="-6"/>
          <w:szCs w:val="24"/>
        </w:rPr>
      </w:pPr>
      <w:r w:rsidRPr="00576ED7">
        <w:rPr>
          <w:szCs w:val="24"/>
        </w:rPr>
        <w:t xml:space="preserve">Both of these methods of retaining accumulated profits while in effect distributing them as a dividend had been in common use in the United States for many years </w:t>
      </w:r>
      <w:r w:rsidRPr="00220020">
        <w:rPr>
          <w:spacing w:val="-6"/>
          <w:szCs w:val="24"/>
        </w:rPr>
        <w:t>prior to the adopt</w:t>
      </w:r>
      <w:r w:rsidR="00220020" w:rsidRPr="00220020">
        <w:rPr>
          <w:spacing w:val="-6"/>
          <w:szCs w:val="24"/>
        </w:rPr>
        <w:t xml:space="preserve">ion of the Sixteenth Amendment. </w:t>
      </w:r>
      <w:r w:rsidRPr="00220020">
        <w:rPr>
          <w:spacing w:val="-6"/>
          <w:szCs w:val="24"/>
        </w:rPr>
        <w:t xml:space="preserve">They were recognized equivalents. ... </w:t>
      </w:r>
    </w:p>
    <w:p w14:paraId="373415DA" w14:textId="77777777" w:rsidR="0049128E" w:rsidRPr="00576ED7" w:rsidRDefault="0049128E" w:rsidP="009A1BF0">
      <w:pPr>
        <w:widowControl w:val="0"/>
        <w:jc w:val="both"/>
        <w:rPr>
          <w:szCs w:val="24"/>
        </w:rPr>
      </w:pPr>
    </w:p>
    <w:p w14:paraId="64371878" w14:textId="77777777" w:rsidR="0049128E" w:rsidRPr="00576ED7" w:rsidRDefault="0049128E" w:rsidP="009A1BF0">
      <w:pPr>
        <w:widowControl w:val="0"/>
        <w:jc w:val="both"/>
        <w:rPr>
          <w:szCs w:val="24"/>
        </w:rPr>
      </w:pPr>
      <w:r w:rsidRPr="00576ED7">
        <w:rPr>
          <w:szCs w:val="24"/>
        </w:rPr>
        <w:t>....</w:t>
      </w:r>
    </w:p>
    <w:p w14:paraId="30B2B05A" w14:textId="77777777" w:rsidR="0049128E" w:rsidRPr="00576ED7" w:rsidRDefault="0049128E" w:rsidP="009A1BF0">
      <w:pPr>
        <w:widowControl w:val="0"/>
        <w:jc w:val="both"/>
        <w:rPr>
          <w:szCs w:val="24"/>
        </w:rPr>
      </w:pPr>
    </w:p>
    <w:p w14:paraId="522430BB" w14:textId="77777777" w:rsidR="0049128E" w:rsidRPr="00576ED7" w:rsidRDefault="0049128E" w:rsidP="009A1BF0">
      <w:pPr>
        <w:widowControl w:val="0"/>
        <w:jc w:val="both"/>
        <w:rPr>
          <w:szCs w:val="24"/>
        </w:rPr>
      </w:pPr>
      <w:r w:rsidRPr="00576ED7">
        <w:rPr>
          <w:szCs w:val="24"/>
        </w:rPr>
        <w:t>It thus appears that, among financiers and investors, the distribution of the stock, by whichever method effected, is called a stock dividend; that the two methods by which accumulated profits are legally retained for corporate purposes and at the same time distributed as dividends are recognized by them to be equivalents, and that the financial results to the corporation and to the stockholders of the two methods are substantially the same, unless a difference results from the application of the federal income tax law.</w:t>
      </w:r>
    </w:p>
    <w:p w14:paraId="516E4D13" w14:textId="77777777" w:rsidR="0049128E" w:rsidRPr="00576ED7" w:rsidRDefault="0049128E" w:rsidP="009A1BF0">
      <w:pPr>
        <w:widowControl w:val="0"/>
        <w:jc w:val="both"/>
        <w:rPr>
          <w:szCs w:val="24"/>
        </w:rPr>
      </w:pPr>
    </w:p>
    <w:p w14:paraId="0F8FB543" w14:textId="77777777" w:rsidR="0049128E" w:rsidRPr="00576ED7" w:rsidRDefault="0049128E" w:rsidP="009A1BF0">
      <w:pPr>
        <w:widowControl w:val="0"/>
        <w:jc w:val="both"/>
        <w:rPr>
          <w:szCs w:val="24"/>
        </w:rPr>
      </w:pPr>
      <w:r w:rsidRPr="00576ED7">
        <w:rPr>
          <w:szCs w:val="24"/>
        </w:rPr>
        <w:t xml:space="preserve">.... </w:t>
      </w:r>
    </w:p>
    <w:p w14:paraId="17297946" w14:textId="77777777" w:rsidR="0049128E" w:rsidRPr="00576ED7" w:rsidRDefault="0049128E" w:rsidP="009A1BF0">
      <w:pPr>
        <w:widowControl w:val="0"/>
        <w:jc w:val="both"/>
        <w:rPr>
          <w:szCs w:val="24"/>
        </w:rPr>
      </w:pPr>
    </w:p>
    <w:p w14:paraId="2D1E332B" w14:textId="77777777" w:rsidR="0049128E" w:rsidRPr="00576ED7" w:rsidRDefault="0049128E" w:rsidP="009A1BF0">
      <w:pPr>
        <w:widowControl w:val="0"/>
        <w:jc w:val="both"/>
        <w:rPr>
          <w:szCs w:val="24"/>
        </w:rPr>
      </w:pPr>
      <w:r w:rsidRPr="00576ED7">
        <w:rPr>
          <w:szCs w:val="24"/>
        </w:rPr>
        <w:t>It is conceded that, if the stock dividend paid to Mrs. Macomber had been made by the more complicated method [of] issuing rights to take new stock pro rata and paying to each stockholder simultaneously a dividend in cash sufficient in amount to enable him to pay for this pro rata of new stock to be purchased – the dividend so paid to him would have been taxable as income, whether he retained the cash or whether he returned it to the corporation in payment for his pro rata of new stock.  But it is contended that, because the simple method was adopted of having the new stock issued direct to the stockholders as paid-up stock, the new stock is not to be deemed income, whether she retained it or converted it into cash by sale.  If such a different result can flow merely from the difference in the method pursued, it must be because Congress is without power to tax as income of the stockholder either the stock received under the latter method or the proceeds of its sale, for Congress has, by the provisions in the Revenue Act of 1916, expressly declared its purpose to make stock dividends, by whichever method paid, taxable as income.</w:t>
      </w:r>
    </w:p>
    <w:p w14:paraId="7A9DD00F" w14:textId="77777777" w:rsidR="0049128E" w:rsidRPr="00576ED7" w:rsidRDefault="0049128E" w:rsidP="009A1BF0">
      <w:pPr>
        <w:widowControl w:val="0"/>
        <w:jc w:val="both"/>
        <w:rPr>
          <w:szCs w:val="24"/>
        </w:rPr>
      </w:pPr>
    </w:p>
    <w:p w14:paraId="1343CEAE" w14:textId="77777777" w:rsidR="0049128E" w:rsidRPr="00576ED7" w:rsidRDefault="0049128E" w:rsidP="009A1BF0">
      <w:pPr>
        <w:widowControl w:val="0"/>
        <w:jc w:val="both"/>
        <w:rPr>
          <w:szCs w:val="24"/>
        </w:rPr>
      </w:pPr>
      <w:r w:rsidRPr="00576ED7">
        <w:rPr>
          <w:szCs w:val="24"/>
        </w:rPr>
        <w:t>....</w:t>
      </w:r>
    </w:p>
    <w:p w14:paraId="2B5CAD2C" w14:textId="77777777" w:rsidR="0049128E" w:rsidRPr="00576ED7" w:rsidRDefault="0049128E" w:rsidP="009A1BF0">
      <w:pPr>
        <w:widowControl w:val="0"/>
        <w:jc w:val="both"/>
        <w:rPr>
          <w:szCs w:val="24"/>
        </w:rPr>
      </w:pPr>
    </w:p>
    <w:p w14:paraId="1D6C4129" w14:textId="77777777" w:rsidR="0049128E" w:rsidRPr="00576ED7" w:rsidRDefault="0049128E" w:rsidP="009A1BF0">
      <w:pPr>
        <w:widowControl w:val="0"/>
        <w:jc w:val="both"/>
        <w:rPr>
          <w:szCs w:val="24"/>
        </w:rPr>
      </w:pPr>
      <w:r w:rsidRPr="00576ED7">
        <w:rPr>
          <w:szCs w:val="24"/>
        </w:rPr>
        <w:t>... Is there anything in the phraseology of the Sixteenth Amendment or in the nature of corporate dividends which should lead to a [conclusion] ... that Congress is powerless to prevent a result so extraordinary as that here contended for by the stockholder?</w:t>
      </w:r>
    </w:p>
    <w:p w14:paraId="5D0C8301" w14:textId="77777777" w:rsidR="0049128E" w:rsidRPr="00576ED7" w:rsidRDefault="0049128E" w:rsidP="009A1BF0">
      <w:pPr>
        <w:widowControl w:val="0"/>
        <w:jc w:val="both"/>
        <w:rPr>
          <w:szCs w:val="24"/>
        </w:rPr>
      </w:pPr>
    </w:p>
    <w:p w14:paraId="440AB7A5" w14:textId="77777777" w:rsidR="0049128E" w:rsidRPr="00576ED7" w:rsidRDefault="0049128E" w:rsidP="009A1BF0">
      <w:pPr>
        <w:widowControl w:val="0"/>
        <w:jc w:val="both"/>
        <w:rPr>
          <w:szCs w:val="24"/>
        </w:rPr>
      </w:pPr>
      <w:r w:rsidRPr="00576ED7">
        <w:rPr>
          <w:i/>
          <w:szCs w:val="24"/>
        </w:rPr>
        <w:t>First</w:t>
      </w:r>
      <w:r w:rsidRPr="00576ED7">
        <w:rPr>
          <w:szCs w:val="24"/>
        </w:rPr>
        <w:t xml:space="preserve">.  The term “income,” when applied to the investment of the stockholder in a </w:t>
      </w:r>
      <w:r w:rsidRPr="00576ED7">
        <w:rPr>
          <w:szCs w:val="24"/>
        </w:rPr>
        <w:lastRenderedPageBreak/>
        <w:t xml:space="preserve">corporation, had, before the adoption of the Sixteenth Amendment, been commonly understood to mean the returns from time to time received by the stockholder from gains or earnings of the corporation.  A dividend received by a stockholder from a corporation may be either in distribution of capital assets or in distribution of profits.  Whether it is the one or the other is in no way affected by the medium in which it is paid, nor by the method or means through which the particular thing distributed as a dividend was procured.  If the dividend is declared payable in cash, the money with which to pay it is ordinarily taken from surplus cash in the treasury. ... </w:t>
      </w:r>
    </w:p>
    <w:p w14:paraId="6A341F90" w14:textId="77777777" w:rsidR="0049128E" w:rsidRPr="00576ED7" w:rsidRDefault="0049128E" w:rsidP="009A1BF0">
      <w:pPr>
        <w:widowControl w:val="0"/>
        <w:jc w:val="both"/>
        <w:rPr>
          <w:szCs w:val="24"/>
        </w:rPr>
      </w:pPr>
    </w:p>
    <w:p w14:paraId="6CABC35B" w14:textId="77777777" w:rsidR="0049128E" w:rsidRPr="00576ED7" w:rsidRDefault="0049128E" w:rsidP="009A1BF0">
      <w:pPr>
        <w:widowControl w:val="0"/>
        <w:jc w:val="both"/>
        <w:rPr>
          <w:szCs w:val="24"/>
        </w:rPr>
      </w:pPr>
      <w:r w:rsidRPr="00576ED7">
        <w:rPr>
          <w:szCs w:val="24"/>
        </w:rPr>
        <w:t>... [W]hether a dividend declared payable from profits shall be paid in cash or in some other medium is also wholly a matter of financial management.  If some other medium is decided upon, it is also wholly a question of financial management whether the distribution shall be, for instance, in bonds, scrip or stock of another corporation or in issues of its own.  And if the dividend is paid in its own issues, why should there be a difference in result dependent upon whether the distribution was made from such securities then in the treasury or from others to be created and issued by the company expressly for that purpose? So far as the distribution may be made from its own issues of bonds, or preferred stock created expressly for the purpose, it clearly would make no difference, in the decision of the question whether the dividend was a distribution of profits, that the securities had to be created expressly for the purpose of distribution.  If a dividend paid in securities of that nature represents a distribution of profits, Congress may, of course, tax it as income of the stockholder.  Is the result different where the security distributed is common stock?</w:t>
      </w:r>
    </w:p>
    <w:p w14:paraId="1472776B" w14:textId="77777777" w:rsidR="0049128E" w:rsidRPr="00576ED7" w:rsidRDefault="0049128E" w:rsidP="009A1BF0">
      <w:pPr>
        <w:widowControl w:val="0"/>
        <w:jc w:val="both"/>
        <w:rPr>
          <w:szCs w:val="24"/>
        </w:rPr>
      </w:pPr>
    </w:p>
    <w:p w14:paraId="065BF301" w14:textId="77777777" w:rsidR="0049128E" w:rsidRPr="00576ED7" w:rsidRDefault="0049128E" w:rsidP="009A1BF0">
      <w:pPr>
        <w:widowControl w:val="0"/>
        <w:jc w:val="both"/>
        <w:rPr>
          <w:szCs w:val="24"/>
        </w:rPr>
      </w:pPr>
      <w:r w:rsidRPr="00576ED7">
        <w:rPr>
          <w:szCs w:val="24"/>
        </w:rPr>
        <w:t>....</w:t>
      </w:r>
    </w:p>
    <w:p w14:paraId="10862A82" w14:textId="77777777" w:rsidR="0049128E" w:rsidRPr="00576ED7" w:rsidRDefault="0049128E" w:rsidP="009A1BF0">
      <w:pPr>
        <w:widowControl w:val="0"/>
        <w:jc w:val="both"/>
        <w:rPr>
          <w:szCs w:val="24"/>
        </w:rPr>
      </w:pPr>
    </w:p>
    <w:p w14:paraId="06197919" w14:textId="77777777" w:rsidR="0049128E" w:rsidRPr="00576ED7" w:rsidRDefault="0049128E" w:rsidP="009A1BF0">
      <w:pPr>
        <w:widowControl w:val="0"/>
        <w:jc w:val="both"/>
        <w:rPr>
          <w:szCs w:val="24"/>
        </w:rPr>
      </w:pPr>
      <w:r w:rsidRPr="00576ED7">
        <w:rPr>
          <w:i/>
          <w:szCs w:val="24"/>
        </w:rPr>
        <w:t>Second</w:t>
      </w:r>
      <w:r w:rsidRPr="00576ED7">
        <w:rPr>
          <w:szCs w:val="24"/>
        </w:rPr>
        <w:t xml:space="preserve">.  It has been said that a dividend payable in bonds or preferred stock created for the purpose of distributing profits may be income and taxable as such, but that the case is different where the distribution is in common stock created for that purpose.  Various reasons are assigned for making this distinction.  One is that the proportion of the stockholder’s ownership to the aggregate number of the shares of the company is not changed by the distribution.  But that is equally true where the dividend is paid in its bonds or in its preferred stock.  Furthermore, neither maintenance nor change in the proportionate ownership of a stockholder in a corporation has any bearing upon the question here involved.  Another reason assigned is that the value of the old stock held is reduced approximately by the value of the new stock received, so that the stockholder, after receipt of the stock dividend, has no more than he had before it was paid.  That is equally true whether the dividend be paid in cash or in other property – for instance, bonds, scrip, or </w:t>
      </w:r>
      <w:r w:rsidRPr="00576ED7">
        <w:rPr>
          <w:szCs w:val="24"/>
        </w:rPr>
        <w:lastRenderedPageBreak/>
        <w:t>preferred stock of the company.  The payment from profits of a large cash dividend, and even a small one, customarily lowers the then market value of stock because the undivided property represented by each share has been correspondingly reduced.  The argument which appears to be most strongly urged for the stockholders is that, when a stock dividend is made, no portion of the assets of the company is thereby segregated for the stockholder.  But does the issue of new bonds or of preferred stock created for use as a dividend result in any segregation of assets for the stockholder? In each case, he receives a piece of paper which entitles him to certain rights in the undivided property. Clearly, segregation of assets in a physical sense is not an essential of income. The year’s gains of a partner is [sic] taxable as income although there, likewise, no segregation of his share in the gains from that of his partners is had.</w:t>
      </w:r>
    </w:p>
    <w:p w14:paraId="1A476C95" w14:textId="77777777" w:rsidR="0049128E" w:rsidRPr="00576ED7" w:rsidRDefault="0049128E" w:rsidP="009A1BF0">
      <w:pPr>
        <w:widowControl w:val="0"/>
        <w:jc w:val="both"/>
        <w:rPr>
          <w:szCs w:val="24"/>
        </w:rPr>
      </w:pPr>
    </w:p>
    <w:p w14:paraId="411D41F5" w14:textId="77777777" w:rsidR="0049128E" w:rsidRPr="00576ED7" w:rsidRDefault="0049128E" w:rsidP="009A1BF0">
      <w:pPr>
        <w:widowControl w:val="0"/>
        <w:jc w:val="both"/>
        <w:rPr>
          <w:szCs w:val="24"/>
        </w:rPr>
      </w:pPr>
      <w:r w:rsidRPr="00576ED7">
        <w:rPr>
          <w:szCs w:val="24"/>
        </w:rPr>
        <w:t xml:space="preserve">.... </w:t>
      </w:r>
    </w:p>
    <w:p w14:paraId="1A7825D4" w14:textId="77777777" w:rsidR="0049128E" w:rsidRPr="00576ED7" w:rsidRDefault="0049128E" w:rsidP="009A1BF0">
      <w:pPr>
        <w:widowControl w:val="0"/>
        <w:jc w:val="both"/>
        <w:rPr>
          <w:szCs w:val="24"/>
        </w:rPr>
      </w:pPr>
    </w:p>
    <w:p w14:paraId="0E4FF6FB" w14:textId="6A4B7F35" w:rsidR="0049128E" w:rsidRPr="00576ED7" w:rsidRDefault="0049128E" w:rsidP="009A1BF0">
      <w:pPr>
        <w:widowControl w:val="0"/>
        <w:jc w:val="both"/>
        <w:rPr>
          <w:szCs w:val="24"/>
        </w:rPr>
      </w:pPr>
      <w:r w:rsidRPr="00576ED7">
        <w:rPr>
          <w:i/>
          <w:szCs w:val="24"/>
        </w:rPr>
        <w:t>Third</w:t>
      </w:r>
      <w:r w:rsidRPr="00576ED7">
        <w:rPr>
          <w:szCs w:val="24"/>
        </w:rPr>
        <w:t xml:space="preserve">.  The government urges that it would have been within the power of Congress to have taxed as income of the stockholder his pro rata share of undistributed profits earned even if no stock dividend representing it had been paid.  Strong reasons may be assigned for such a view.  [citation omitted]. The undivided share of a partner in the year’s undistributed profits of his firm is taxable as income of the partner although the share in the gain is not evidenced by any action taken by the firm.  Why may not the stockholder’s interest in the gains of the company? The law finds no difficulty in disregarding the corporate fiction whenever that is deemed necessary to attain a just result.  [citations omitted]. The stockholder’s interest in the property of the corporation differs not fundamentally, but in form only, from the interest of a partner in the property of the firm.  There is much authority for the proposition that, under our law, a partnership or joint stock company is just as distinct and palpable an entity in the idea of the law, as distinguished from the individuals composing it, as is a corporation. No reason appears, why Congress, in legislating under a grant of power so comprehensive as that authorizing the levy of an income tax, should be limited by the particular view of the relation of the stockholder to the corporation and its property which may, in the absence of legislation, have been taken by this Court. But we have no occasion to decide the question whether Congress might have taxed to the stockholder his undivided share </w:t>
      </w:r>
      <w:r w:rsidR="001B0361">
        <w:rPr>
          <w:szCs w:val="24"/>
        </w:rPr>
        <w:t xml:space="preserve">of the corporation’s earnings. </w:t>
      </w:r>
      <w:r w:rsidRPr="00576ED7">
        <w:rPr>
          <w:szCs w:val="24"/>
        </w:rPr>
        <w:t>For Congress has in this act limited the income tax to that share of the stockholder in the earnings which is, in effect, distributed by means of the stock dividend paid. In other words, to render the stockholder taxable, there must be both earn</w:t>
      </w:r>
      <w:r w:rsidR="001B0361">
        <w:rPr>
          <w:szCs w:val="24"/>
        </w:rPr>
        <w:t xml:space="preserve">ings made and a dividend paid. </w:t>
      </w:r>
      <w:r w:rsidRPr="00576ED7">
        <w:rPr>
          <w:szCs w:val="24"/>
        </w:rPr>
        <w:t>Neither earnings without dividend nor a dividend without earnings subjects the stockholder to taxation under the Revenue Act of 1916.</w:t>
      </w:r>
    </w:p>
    <w:p w14:paraId="2CC2C12B" w14:textId="77777777" w:rsidR="0049128E" w:rsidRPr="00576ED7" w:rsidRDefault="00330429" w:rsidP="009A1BF0">
      <w:pPr>
        <w:widowControl w:val="0"/>
        <w:jc w:val="both"/>
        <w:rPr>
          <w:szCs w:val="24"/>
        </w:rPr>
      </w:pPr>
      <w:r w:rsidRPr="00576ED7">
        <w:rPr>
          <w:i/>
          <w:noProof/>
          <w:szCs w:val="24"/>
        </w:rPr>
        <w:lastRenderedPageBreak/>
        <mc:AlternateContent>
          <mc:Choice Requires="wps">
            <w:drawing>
              <wp:anchor distT="152400" distB="152400" distL="152400" distR="152400" simplePos="0" relativeHeight="252166144" behindDoc="0" locked="0" layoutInCell="0" allowOverlap="1" wp14:anchorId="064650D3" wp14:editId="448BE006">
                <wp:simplePos x="0" y="0"/>
                <wp:positionH relativeFrom="margin">
                  <wp:posOffset>-144780</wp:posOffset>
                </wp:positionH>
                <wp:positionV relativeFrom="paragraph">
                  <wp:posOffset>63500</wp:posOffset>
                </wp:positionV>
                <wp:extent cx="3411855" cy="3217545"/>
                <wp:effectExtent l="0" t="0" r="17145" b="20955"/>
                <wp:wrapSquare wrapText="largest"/>
                <wp:docPr id="9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3217545"/>
                        </a:xfrm>
                        <a:prstGeom prst="rect">
                          <a:avLst/>
                        </a:prstGeom>
                        <a:solidFill>
                          <a:srgbClr val="FFFFFF"/>
                        </a:solidFill>
                        <a:ln w="12192">
                          <a:solidFill>
                            <a:srgbClr val="000000"/>
                          </a:solidFill>
                          <a:miter lim="800000"/>
                          <a:headEnd/>
                          <a:tailEnd/>
                        </a:ln>
                      </wps:spPr>
                      <wps:txbx>
                        <w:txbxContent>
                          <w:p w14:paraId="49092DFA" w14:textId="560B41B8" w:rsidR="002D4291" w:rsidRDefault="002D4291" w:rsidP="00330429">
                            <w:pPr>
                              <w:widowControl w:val="0"/>
                              <w:jc w:val="both"/>
                              <w:rPr>
                                <w:rFonts w:ascii="Tw Cen MT" w:hAnsi="Tw Cen MT"/>
                              </w:rPr>
                            </w:pPr>
                            <w:r>
                              <w:rPr>
                                <w:rFonts w:ascii="Tw Cen MT" w:hAnsi="Tw Cen MT"/>
                                <w:i/>
                              </w:rPr>
                              <w:t>Capital and Surplus</w:t>
                            </w:r>
                            <w:r>
                              <w:rPr>
                                <w:rFonts w:ascii="Tw Cen MT" w:hAnsi="Tw Cen MT"/>
                              </w:rPr>
                              <w:t xml:space="preserve">: The opinions in this case provide a primer on corporation law. A corporation’s shareholders are its owners. They pay money (or transfer other property) to the corporation to purchase shares that represent ownership of the corporation’s </w:t>
                            </w:r>
                            <w:r w:rsidRPr="00454BE2">
                              <w:rPr>
                                <w:rFonts w:ascii="Tw Cen MT" w:hAnsi="Tw Cen MT"/>
                                <w:i/>
                              </w:rPr>
                              <w:t>productive</w:t>
                            </w:r>
                            <w:r>
                              <w:rPr>
                                <w:rFonts w:ascii="Tw Cen MT" w:hAnsi="Tw Cen MT"/>
                              </w:rPr>
                              <w:t xml:space="preserve"> </w:t>
                            </w:r>
                            <w:r>
                              <w:rPr>
                                <w:rFonts w:ascii="Tw Cen MT" w:hAnsi="Tw Cen MT"/>
                                <w:i/>
                              </w:rPr>
                              <w:t>capital</w:t>
                            </w:r>
                            <w:r>
                              <w:rPr>
                                <w:rFonts w:ascii="Tw Cen MT" w:hAnsi="Tw Cen MT"/>
                              </w:rPr>
                              <w:t xml:space="preserve">. Once the corporation begins to operate, it earns </w:t>
                            </w:r>
                            <w:r>
                              <w:rPr>
                                <w:rFonts w:ascii="Tw Cen MT" w:hAnsi="Tw Cen MT"/>
                                <w:i/>
                              </w:rPr>
                              <w:t>profits</w:t>
                            </w:r>
                            <w:r>
                              <w:rPr>
                                <w:rFonts w:ascii="Tw Cen MT" w:hAnsi="Tw Cen MT"/>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2D4291" w:rsidRDefault="002D4291" w:rsidP="00330429">
                            <w:pPr>
                              <w:widowControl w:val="0"/>
                              <w:jc w:val="both"/>
                              <w:rPr>
                                <w:rFonts w:ascii="Tw Cen MT" w:hAnsi="Tw Cen MT"/>
                              </w:rPr>
                            </w:pPr>
                            <w:r>
                              <w:rPr>
                                <w:rFonts w:ascii="Tw Cen MT" w:hAnsi="Tw Cen MT"/>
                              </w:rPr>
                              <w:t>•Sections 301 and 316 still implement this scheme.  Dividends are taxable as income to a shareholder only if a corporation has “earnings and profit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650D3" id="Text Box 22" o:spid="_x0000_s1045" type="#_x0000_t202" style="position:absolute;left:0;text-align:left;margin-left:-11.4pt;margin-top:5pt;width:268.65pt;height:253.35pt;z-index:2521661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" o:allowincell="f" strokeweight=".96pt">
                <v:textbox inset="6pt,6pt,6pt,6pt">
                  <w:txbxContent>
                    <w:p w14:paraId="49092DFA" w14:textId="560B41B8" w:rsidR="002D4291" w:rsidRDefault="002D4291" w:rsidP="00330429">
                      <w:pPr>
                        <w:widowControl w:val="0"/>
                        <w:jc w:val="both"/>
                        <w:rPr>
                          <w:rFonts w:ascii="Tw Cen MT" w:hAnsi="Tw Cen MT"/>
                        </w:rPr>
                      </w:pPr>
                      <w:r>
                        <w:rPr>
                          <w:rFonts w:ascii="Tw Cen MT" w:hAnsi="Tw Cen MT"/>
                          <w:i/>
                        </w:rPr>
                        <w:t>Capital and Surplus</w:t>
                      </w:r>
                      <w:r>
                        <w:rPr>
                          <w:rFonts w:ascii="Tw Cen MT" w:hAnsi="Tw Cen MT"/>
                        </w:rPr>
                        <w:t xml:space="preserve">: The opinions in this case provide a primer on corporation law. A corporation’s shareholders are its owners. They pay money (or transfer other property) to the corporation to purchase shares that represent ownership of the corporation’s </w:t>
                      </w:r>
                      <w:r w:rsidRPr="00454BE2">
                        <w:rPr>
                          <w:rFonts w:ascii="Tw Cen MT" w:hAnsi="Tw Cen MT"/>
                          <w:i/>
                        </w:rPr>
                        <w:t>productive</w:t>
                      </w:r>
                      <w:r>
                        <w:rPr>
                          <w:rFonts w:ascii="Tw Cen MT" w:hAnsi="Tw Cen MT"/>
                        </w:rPr>
                        <w:t xml:space="preserve"> </w:t>
                      </w:r>
                      <w:r>
                        <w:rPr>
                          <w:rFonts w:ascii="Tw Cen MT" w:hAnsi="Tw Cen MT"/>
                          <w:i/>
                        </w:rPr>
                        <w:t>capital</w:t>
                      </w:r>
                      <w:r>
                        <w:rPr>
                          <w:rFonts w:ascii="Tw Cen MT" w:hAnsi="Tw Cen MT"/>
                        </w:rPr>
                        <w:t xml:space="preserve">. Once the corporation begins to operate, it earns </w:t>
                      </w:r>
                      <w:r>
                        <w:rPr>
                          <w:rFonts w:ascii="Tw Cen MT" w:hAnsi="Tw Cen MT"/>
                          <w:i/>
                        </w:rPr>
                        <w:t>profits</w:t>
                      </w:r>
                      <w:r>
                        <w:rPr>
                          <w:rFonts w:ascii="Tw Cen MT" w:hAnsi="Tw Cen MT"/>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2D4291" w:rsidRDefault="002D4291" w:rsidP="00330429">
                      <w:pPr>
                        <w:widowControl w:val="0"/>
                        <w:jc w:val="both"/>
                        <w:rPr>
                          <w:rFonts w:ascii="Tw Cen MT" w:hAnsi="Tw Cen MT"/>
                        </w:rPr>
                      </w:pPr>
                      <w:r>
                        <w:rPr>
                          <w:rFonts w:ascii="Tw Cen MT" w:hAnsi="Tw Cen MT"/>
                        </w:rPr>
                        <w:t>•Sections 301 and 316 still implement this scheme.  Dividends are taxable as income to a shareholder only if a corporation has “earnings and profits.”</w:t>
                      </w:r>
                    </w:p>
                  </w:txbxContent>
                </v:textbox>
                <w10:wrap type="square" side="largest" anchorx="margin"/>
              </v:shape>
            </w:pict>
          </mc:Fallback>
        </mc:AlternateContent>
      </w:r>
    </w:p>
    <w:p w14:paraId="46795B1F" w14:textId="77777777" w:rsidR="0049128E" w:rsidRPr="00576ED7" w:rsidRDefault="0049128E" w:rsidP="009A1BF0">
      <w:pPr>
        <w:widowControl w:val="0"/>
        <w:jc w:val="both"/>
        <w:rPr>
          <w:szCs w:val="24"/>
        </w:rPr>
      </w:pPr>
      <w:r w:rsidRPr="00576ED7">
        <w:rPr>
          <w:i/>
          <w:szCs w:val="24"/>
        </w:rPr>
        <w:t>Fourth</w:t>
      </w:r>
      <w:r w:rsidRPr="00576ED7">
        <w:rPr>
          <w:szCs w:val="24"/>
        </w:rPr>
        <w:t>. ...</w:t>
      </w:r>
    </w:p>
    <w:p w14:paraId="38A99F8F" w14:textId="77777777" w:rsidR="0049128E" w:rsidRPr="00576ED7" w:rsidRDefault="0049128E" w:rsidP="009A1BF0">
      <w:pPr>
        <w:widowControl w:val="0"/>
        <w:jc w:val="both"/>
        <w:rPr>
          <w:szCs w:val="24"/>
        </w:rPr>
      </w:pPr>
    </w:p>
    <w:p w14:paraId="5E5B0EFC" w14:textId="77777777" w:rsidR="0049128E" w:rsidRPr="00576ED7" w:rsidRDefault="0049128E" w:rsidP="009A1BF0">
      <w:pPr>
        <w:widowControl w:val="0"/>
        <w:jc w:val="both"/>
        <w:rPr>
          <w:szCs w:val="24"/>
        </w:rPr>
      </w:pPr>
    </w:p>
    <w:p w14:paraId="665AB1CF" w14:textId="77777777" w:rsidR="0049128E" w:rsidRPr="00576ED7" w:rsidRDefault="0049128E" w:rsidP="009A1BF0">
      <w:pPr>
        <w:widowControl w:val="0"/>
        <w:jc w:val="both"/>
        <w:rPr>
          <w:szCs w:val="24"/>
        </w:rPr>
      </w:pPr>
      <w:r w:rsidRPr="00576ED7">
        <w:rPr>
          <w:i/>
          <w:szCs w:val="24"/>
        </w:rPr>
        <w:t>Fifth.</w:t>
      </w:r>
      <w:r w:rsidRPr="00576ED7">
        <w:rPr>
          <w:szCs w:val="24"/>
        </w:rPr>
        <w:t xml:space="preserve"> ...</w:t>
      </w:r>
    </w:p>
    <w:p w14:paraId="4064515A" w14:textId="77777777" w:rsidR="0049128E" w:rsidRPr="00576ED7" w:rsidRDefault="0049128E" w:rsidP="009A1BF0">
      <w:pPr>
        <w:widowControl w:val="0"/>
        <w:jc w:val="both"/>
        <w:rPr>
          <w:szCs w:val="24"/>
        </w:rPr>
      </w:pPr>
    </w:p>
    <w:p w14:paraId="6391CCE6" w14:textId="77777777" w:rsidR="0049128E" w:rsidRPr="00576ED7" w:rsidRDefault="0049128E" w:rsidP="009A1BF0">
      <w:pPr>
        <w:widowControl w:val="0"/>
        <w:jc w:val="both"/>
        <w:rPr>
          <w:szCs w:val="24"/>
        </w:rPr>
      </w:pPr>
      <w:r w:rsidRPr="00576ED7">
        <w:rPr>
          <w:szCs w:val="24"/>
        </w:rPr>
        <w:t>....</w:t>
      </w:r>
    </w:p>
    <w:p w14:paraId="6B6E8046" w14:textId="77777777" w:rsidR="0049128E" w:rsidRPr="00576ED7" w:rsidRDefault="0049128E" w:rsidP="009A1BF0">
      <w:pPr>
        <w:widowControl w:val="0"/>
        <w:jc w:val="both"/>
        <w:rPr>
          <w:szCs w:val="24"/>
        </w:rPr>
      </w:pPr>
    </w:p>
    <w:p w14:paraId="093BECC7" w14:textId="77777777" w:rsidR="0037651B" w:rsidRDefault="0049128E" w:rsidP="0037651B">
      <w:pPr>
        <w:widowControl w:val="0"/>
        <w:jc w:val="both"/>
        <w:rPr>
          <w:szCs w:val="24"/>
        </w:rPr>
      </w:pPr>
      <w:r w:rsidRPr="00576ED7">
        <w:rPr>
          <w:i/>
          <w:szCs w:val="24"/>
        </w:rPr>
        <w:t>Sixth</w:t>
      </w:r>
      <w:r w:rsidRPr="00576ED7">
        <w:rPr>
          <w:szCs w:val="24"/>
        </w:rPr>
        <w:t>.  If stock dividends representing profits are held exempt from taxation under the Sixteenth Amendment, the owners of the most successful businesses in America will, as the facts in this case illustrate, be able to escape taxation on a large part of what is actually their income. So far as their profits are represented by stock received as dividends, they will pay these taxes not upon their income, but only up</w:t>
      </w:r>
      <w:r w:rsidR="001B0361">
        <w:rPr>
          <w:szCs w:val="24"/>
        </w:rPr>
        <w:t xml:space="preserve">on the income of their income. </w:t>
      </w:r>
      <w:r w:rsidRPr="00576ED7">
        <w:rPr>
          <w:szCs w:val="24"/>
        </w:rPr>
        <w:t>That such a result was intended by the people of the United States when adopting the Sixteen</w:t>
      </w:r>
      <w:r w:rsidR="001B0361">
        <w:rPr>
          <w:szCs w:val="24"/>
        </w:rPr>
        <w:t xml:space="preserve">th Amendment is inconceivable. </w:t>
      </w:r>
      <w:r w:rsidRPr="00576ED7">
        <w:rPr>
          <w:szCs w:val="24"/>
        </w:rPr>
        <w:t>Our sole duty is to ascertain their intent as therein expressed. In terse, comprehensive language befitting the Constitution, they empowered Congress “to lay and collect taxes on incomes from whatever source derived.” They intended to include thereby everything which by reasonable understanding can fairly be regarded as income.  That stock dividends representing profits are so regarded not only by the plain people, but by investors and financiers and by most of the courts of the country, is shown beyond peradventure by their acts and by their utterances. It seems to me clear, therefore, that Congress possesses the power which it exercised to make dividends representing profits taxable as income whether the medium in which the dividend is paid be cash or stock, and that it may define, as it has done, what dividends representing profits shall be deemed income.  It surely is not clear that the enactment exceeds the power granted by the Sixteenth Amendment. ...</w:t>
      </w:r>
    </w:p>
    <w:p w14:paraId="5AF73EC5" w14:textId="77777777" w:rsidR="0037651B" w:rsidRDefault="0037651B" w:rsidP="0037651B">
      <w:pPr>
        <w:widowControl w:val="0"/>
        <w:jc w:val="both"/>
        <w:rPr>
          <w:szCs w:val="24"/>
        </w:rPr>
      </w:pPr>
    </w:p>
    <w:p w14:paraId="5A2FF969" w14:textId="77777777" w:rsidR="00C63723" w:rsidRDefault="00C63723" w:rsidP="0037651B">
      <w:pPr>
        <w:widowControl w:val="0"/>
        <w:jc w:val="both"/>
        <w:rPr>
          <w:szCs w:val="24"/>
        </w:rPr>
      </w:pPr>
    </w:p>
    <w:p w14:paraId="7D8015EB" w14:textId="77777777" w:rsidR="0049128E" w:rsidRPr="00576ED7" w:rsidRDefault="00B4012E" w:rsidP="009A1BF0">
      <w:pPr>
        <w:widowControl w:val="0"/>
        <w:jc w:val="both"/>
        <w:rPr>
          <w:szCs w:val="24"/>
        </w:rPr>
      </w:pPr>
      <w:r>
        <w:rPr>
          <w:i/>
          <w:szCs w:val="24"/>
        </w:rPr>
        <w:t>Notes and Q</w:t>
      </w:r>
      <w:r w:rsidR="0049128E" w:rsidRPr="00576ED7">
        <w:rPr>
          <w:i/>
          <w:szCs w:val="24"/>
        </w:rPr>
        <w:t>uestions</w:t>
      </w:r>
      <w:r w:rsidR="0049128E" w:rsidRPr="00576ED7">
        <w:rPr>
          <w:szCs w:val="24"/>
        </w:rPr>
        <w:t>:</w:t>
      </w:r>
    </w:p>
    <w:p w14:paraId="35D5E457" w14:textId="77777777" w:rsidR="0049128E" w:rsidRPr="00576ED7" w:rsidRDefault="0049128E" w:rsidP="009A1BF0">
      <w:pPr>
        <w:widowControl w:val="0"/>
        <w:jc w:val="both"/>
        <w:rPr>
          <w:szCs w:val="24"/>
        </w:rPr>
      </w:pPr>
    </w:p>
    <w:p w14:paraId="69A59CC5" w14:textId="05962746" w:rsidR="0049128E" w:rsidRPr="00576ED7" w:rsidRDefault="0049128E" w:rsidP="009A1BF0">
      <w:pPr>
        <w:widowControl w:val="0"/>
        <w:jc w:val="both"/>
        <w:rPr>
          <w:szCs w:val="24"/>
        </w:rPr>
      </w:pPr>
      <w:r w:rsidRPr="00576ED7">
        <w:rPr>
          <w:szCs w:val="24"/>
        </w:rPr>
        <w:t xml:space="preserve">1.  In </w:t>
      </w:r>
      <w:r w:rsidRPr="00576ED7">
        <w:rPr>
          <w:i/>
          <w:szCs w:val="24"/>
        </w:rPr>
        <w:t>Macomber</w:t>
      </w:r>
      <w:r w:rsidRPr="00576ED7">
        <w:rPr>
          <w:szCs w:val="24"/>
        </w:rPr>
        <w:t xml:space="preserve">, consider the different views of the excerpted opinions of a </w:t>
      </w:r>
      <w:r w:rsidRPr="00576ED7">
        <w:rPr>
          <w:szCs w:val="24"/>
        </w:rPr>
        <w:lastRenderedPageBreak/>
        <w:t>corporation</w:t>
      </w:r>
      <w:r w:rsidR="004D0674" w:rsidRPr="00576ED7">
        <w:rPr>
          <w:szCs w:val="24"/>
        </w:rPr>
        <w:t xml:space="preserve">. </w:t>
      </w:r>
      <w:r w:rsidRPr="00576ED7">
        <w:rPr>
          <w:szCs w:val="24"/>
        </w:rPr>
        <w:t xml:space="preserve">Recall that under the SHS definition of income, an </w:t>
      </w:r>
      <w:r w:rsidR="00E956E6">
        <w:rPr>
          <w:i/>
          <w:szCs w:val="24"/>
        </w:rPr>
        <w:t>increment</w:t>
      </w:r>
      <w:r w:rsidRPr="00576ED7">
        <w:rPr>
          <w:szCs w:val="24"/>
        </w:rPr>
        <w:t xml:space="preserve"> to an investment is </w:t>
      </w:r>
      <w:r w:rsidR="00E956E6">
        <w:rPr>
          <w:szCs w:val="24"/>
        </w:rPr>
        <w:t xml:space="preserve">the manifestation and measure of </w:t>
      </w:r>
      <w:r w:rsidRPr="00576ED7">
        <w:rPr>
          <w:szCs w:val="24"/>
        </w:rPr>
        <w:t xml:space="preserve">taxable income, but a mere </w:t>
      </w:r>
      <w:r w:rsidRPr="00576ED7">
        <w:rPr>
          <w:i/>
          <w:szCs w:val="24"/>
        </w:rPr>
        <w:t>change in the form</w:t>
      </w:r>
      <w:r w:rsidRPr="00576ED7">
        <w:rPr>
          <w:szCs w:val="24"/>
        </w:rPr>
        <w:t xml:space="preserve"> in which wealth is held is not a taxable event</w:t>
      </w:r>
      <w:r w:rsidR="004D0674" w:rsidRPr="00576ED7">
        <w:rPr>
          <w:szCs w:val="24"/>
        </w:rPr>
        <w:t xml:space="preserve">. </w:t>
      </w:r>
      <w:r w:rsidRPr="00576ED7">
        <w:rPr>
          <w:szCs w:val="24"/>
        </w:rPr>
        <w:t>Consider how the two opinions implicitly</w:t>
      </w:r>
      <w:r w:rsidRPr="00576ED7">
        <w:rPr>
          <w:rStyle w:val="FootnoteReference"/>
          <w:szCs w:val="24"/>
        </w:rPr>
        <w:footnoteReference w:id="31"/>
      </w:r>
      <w:r w:rsidRPr="00576ED7">
        <w:rPr>
          <w:szCs w:val="24"/>
        </w:rPr>
        <w:t xml:space="preserve"> handle these points</w:t>
      </w:r>
      <w:r w:rsidR="004D0674" w:rsidRPr="00576ED7">
        <w:rPr>
          <w:szCs w:val="24"/>
        </w:rPr>
        <w:t xml:space="preserve">. </w:t>
      </w:r>
      <w:r w:rsidRPr="00576ED7">
        <w:rPr>
          <w:szCs w:val="24"/>
        </w:rPr>
        <w:t>Is one view better than the other? Why?</w:t>
      </w:r>
    </w:p>
    <w:p w14:paraId="117C1021" w14:textId="77777777" w:rsidR="0049128E" w:rsidRPr="00576ED7" w:rsidRDefault="0049128E" w:rsidP="009A1BF0">
      <w:pPr>
        <w:widowControl w:val="0"/>
        <w:jc w:val="both"/>
        <w:rPr>
          <w:szCs w:val="24"/>
        </w:rPr>
      </w:pPr>
    </w:p>
    <w:p w14:paraId="5F837E4E" w14:textId="77777777" w:rsidR="0049128E" w:rsidRPr="00576ED7" w:rsidRDefault="00330429" w:rsidP="009A1BF0">
      <w:pPr>
        <w:widowControl w:val="0"/>
        <w:jc w:val="both"/>
        <w:rPr>
          <w:szCs w:val="24"/>
        </w:rPr>
      </w:pPr>
      <w:r w:rsidRPr="00576ED7">
        <w:rPr>
          <w:noProof/>
          <w:szCs w:val="24"/>
        </w:rPr>
        <mc:AlternateContent>
          <mc:Choice Requires="wps">
            <w:drawing>
              <wp:anchor distT="152400" distB="152400" distL="152400" distR="152400" simplePos="0" relativeHeight="251621376" behindDoc="0" locked="0" layoutInCell="0" allowOverlap="1" wp14:anchorId="1351CC89" wp14:editId="2D41E986">
                <wp:simplePos x="0" y="0"/>
                <wp:positionH relativeFrom="margin">
                  <wp:posOffset>1744980</wp:posOffset>
                </wp:positionH>
                <wp:positionV relativeFrom="paragraph">
                  <wp:posOffset>520700</wp:posOffset>
                </wp:positionV>
                <wp:extent cx="3641725" cy="2124710"/>
                <wp:effectExtent l="0" t="0" r="15875" b="27940"/>
                <wp:wrapSquare wrapText="largest"/>
                <wp:docPr id="9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725" cy="2124710"/>
                        </a:xfrm>
                        <a:prstGeom prst="rect">
                          <a:avLst/>
                        </a:prstGeom>
                        <a:solidFill>
                          <a:srgbClr val="FFFFFF"/>
                        </a:solidFill>
                        <a:ln w="12192">
                          <a:solidFill>
                            <a:srgbClr val="000000"/>
                          </a:solidFill>
                          <a:miter lim="800000"/>
                          <a:headEnd/>
                          <a:tailEnd/>
                        </a:ln>
                      </wps:spPr>
                      <wps:txbx>
                        <w:txbxContent>
                          <w:p w14:paraId="0680A831" w14:textId="77777777" w:rsidR="002D4291" w:rsidRDefault="002D4291" w:rsidP="00F07996">
                            <w:pPr>
                              <w:widowControl w:val="0"/>
                              <w:jc w:val="both"/>
                              <w:rPr>
                                <w:rFonts w:ascii="Tw Cen MT" w:hAnsi="Tw Cen MT"/>
                              </w:rPr>
                            </w:pPr>
                            <w:r>
                              <w:rPr>
                                <w:rFonts w:ascii="Tw Cen MT" w:hAnsi="Tw Cen MT"/>
                                <w:i/>
                              </w:rPr>
                              <w:t>Substance and Form</w:t>
                            </w:r>
                            <w:r>
                              <w:rPr>
                                <w:rFonts w:ascii="Tw Cen MT" w:hAnsi="Tw Cen MT"/>
                              </w:rPr>
                              <w:t xml:space="preserve">:  The argument of Justice Brandeis that two methods that accomplish the same thing should bear the same tax consequences – i.e., that substance should prevail over form – applies on many occasions in tax law. However, tax law does </w:t>
                            </w:r>
                            <w:r>
                              <w:rPr>
                                <w:rFonts w:ascii="Tw Cen MT" w:hAnsi="Tw Cen MT"/>
                                <w:i/>
                              </w:rPr>
                              <w:t>not</w:t>
                            </w:r>
                            <w:r>
                              <w:rPr>
                                <w:rFonts w:ascii="Tw Cen MT" w:hAnsi="Tw Cen MT"/>
                              </w:rPr>
                              <w:t xml:space="preserve"> treat the two methods he describes in the first paragraph of his opinion by which a corporation can in effect distribute its accumulated profits without increasing its indebtedness as “equivalent.” §§ 305(a), 305(b)(1).</w:t>
                            </w:r>
                          </w:p>
                          <w:p w14:paraId="10C10378" w14:textId="77777777" w:rsidR="002D4291" w:rsidRDefault="002D4291" w:rsidP="00F07996">
                            <w:pPr>
                              <w:widowControl w:val="0"/>
                              <w:jc w:val="both"/>
                              <w:rPr>
                                <w:rFonts w:ascii="Tw Cen MT" w:hAnsi="Tw Cen MT"/>
                              </w:rPr>
                            </w:pPr>
                            <w:r>
                              <w:rPr>
                                <w:rFonts w:ascii="Tw Cen MT" w:hAnsi="Tw Cen MT"/>
                              </w:rPr>
                              <w:t xml:space="preserve">•Moreover, the law of corporate tax does </w:t>
                            </w:r>
                            <w:r>
                              <w:rPr>
                                <w:rFonts w:ascii="Tw Cen MT" w:hAnsi="Tw Cen MT"/>
                                <w:i/>
                              </w:rPr>
                              <w:t>not</w:t>
                            </w:r>
                            <w:r>
                              <w:rPr>
                                <w:rFonts w:ascii="Tw Cen MT" w:hAnsi="Tw Cen MT"/>
                              </w:rPr>
                              <w:t xml:space="preserve"> treat equity interests (stock) and creditor interests (debt) as equivalent – and so treats distributions of stock and debt differentl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1CC89" id="Text Box 23" o:spid="_x0000_s1046" type="#_x0000_t202" style="position:absolute;left:0;text-align:left;margin-left:137.4pt;margin-top:41pt;width:286.75pt;height:167.3pt;z-index:251621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" o:allowincell="f" strokeweight=".96pt">
                <v:textbox inset="6pt,6pt,6pt,6pt">
                  <w:txbxContent>
                    <w:p w14:paraId="0680A831" w14:textId="77777777" w:rsidR="002D4291" w:rsidRDefault="002D4291" w:rsidP="00F07996">
                      <w:pPr>
                        <w:widowControl w:val="0"/>
                        <w:jc w:val="both"/>
                        <w:rPr>
                          <w:rFonts w:ascii="Tw Cen MT" w:hAnsi="Tw Cen MT"/>
                        </w:rPr>
                      </w:pPr>
                      <w:r>
                        <w:rPr>
                          <w:rFonts w:ascii="Tw Cen MT" w:hAnsi="Tw Cen MT"/>
                          <w:i/>
                        </w:rPr>
                        <w:t>Substance and Form</w:t>
                      </w:r>
                      <w:r>
                        <w:rPr>
                          <w:rFonts w:ascii="Tw Cen MT" w:hAnsi="Tw Cen MT"/>
                        </w:rPr>
                        <w:t xml:space="preserve">:  The argument of Justice Brandeis that two methods that accomplish the same thing should bear the same tax consequences – i.e., that substance should prevail over form – applies on many occasions in tax law. However, tax law does </w:t>
                      </w:r>
                      <w:r>
                        <w:rPr>
                          <w:rFonts w:ascii="Tw Cen MT" w:hAnsi="Tw Cen MT"/>
                          <w:i/>
                        </w:rPr>
                        <w:t>not</w:t>
                      </w:r>
                      <w:r>
                        <w:rPr>
                          <w:rFonts w:ascii="Tw Cen MT" w:hAnsi="Tw Cen MT"/>
                        </w:rPr>
                        <w:t xml:space="preserve"> treat the two methods he describes in the first paragraph of his opinion by which a corporation can in effect distribute its accumulated profits without increasing its indebtedness as “equivalent.” §§ 305(a), 305(b</w:t>
                      </w:r>
                      <w:proofErr w:type="gramStart"/>
                      <w:r>
                        <w:rPr>
                          <w:rFonts w:ascii="Tw Cen MT" w:hAnsi="Tw Cen MT"/>
                        </w:rPr>
                        <w:t>)(</w:t>
                      </w:r>
                      <w:proofErr w:type="gramEnd"/>
                      <w:r>
                        <w:rPr>
                          <w:rFonts w:ascii="Tw Cen MT" w:hAnsi="Tw Cen MT"/>
                        </w:rPr>
                        <w:t>1).</w:t>
                      </w:r>
                    </w:p>
                    <w:p w14:paraId="10C10378" w14:textId="77777777" w:rsidR="002D4291" w:rsidRDefault="002D4291" w:rsidP="00F07996">
                      <w:pPr>
                        <w:widowControl w:val="0"/>
                        <w:jc w:val="both"/>
                        <w:rPr>
                          <w:rFonts w:ascii="Tw Cen MT" w:hAnsi="Tw Cen MT"/>
                        </w:rPr>
                      </w:pPr>
                      <w:r>
                        <w:rPr>
                          <w:rFonts w:ascii="Tw Cen MT" w:hAnsi="Tw Cen MT"/>
                        </w:rPr>
                        <w:t xml:space="preserve">•Moreover, the law of corporate tax does </w:t>
                      </w:r>
                      <w:r>
                        <w:rPr>
                          <w:rFonts w:ascii="Tw Cen MT" w:hAnsi="Tw Cen MT"/>
                          <w:i/>
                        </w:rPr>
                        <w:t>not</w:t>
                      </w:r>
                      <w:r>
                        <w:rPr>
                          <w:rFonts w:ascii="Tw Cen MT" w:hAnsi="Tw Cen MT"/>
                        </w:rPr>
                        <w:t xml:space="preserve"> treat equity interests (stock) and creditor interests (debt) as equivalent – and so treats distributions of stock and debt differently.</w:t>
                      </w:r>
                    </w:p>
                  </w:txbxContent>
                </v:textbox>
                <w10:wrap type="square" side="largest" anchorx="margin"/>
              </v:shape>
            </w:pict>
          </mc:Fallback>
        </mc:AlternateContent>
      </w:r>
      <w:r w:rsidR="0049128E" w:rsidRPr="00576ED7">
        <w:rPr>
          <w:szCs w:val="24"/>
        </w:rPr>
        <w:t>2.  If ten shareholders each contribute $100,000 upon the formation of a corporation so that the corporation’s paid-in capital is $1M and two years later the fair market value (fmv) of the corporation’s assets has not changed but the corporation has accumulated undistributed profits of $200,000, what would be the fmv of each shareholder’s shares?</w:t>
      </w:r>
    </w:p>
    <w:p w14:paraId="529158A4" w14:textId="52040EDE" w:rsidR="0049128E" w:rsidRPr="00576ED7" w:rsidRDefault="0049128E" w:rsidP="000A7CAF">
      <w:pPr>
        <w:widowControl w:val="0"/>
        <w:ind w:left="720"/>
        <w:jc w:val="both"/>
        <w:rPr>
          <w:szCs w:val="24"/>
        </w:rPr>
      </w:pPr>
      <w:r w:rsidRPr="00576ED7">
        <w:rPr>
          <w:szCs w:val="24"/>
        </w:rPr>
        <w:t xml:space="preserve">•Is it even possible to avoid merging the capital and profits accounts of a corporation when considering whether a shareholder has enjoyed an increment to his </w:t>
      </w:r>
      <w:r w:rsidR="00646C1B">
        <w:rPr>
          <w:szCs w:val="24"/>
        </w:rPr>
        <w:t xml:space="preserve">power to </w:t>
      </w:r>
      <w:r w:rsidRPr="00576ED7">
        <w:rPr>
          <w:szCs w:val="24"/>
        </w:rPr>
        <w:t>consum</w:t>
      </w:r>
      <w:r w:rsidR="00646C1B">
        <w:rPr>
          <w:szCs w:val="24"/>
        </w:rPr>
        <w:t>e</w:t>
      </w:r>
      <w:r w:rsidR="00CA1E2D">
        <w:rPr>
          <w:szCs w:val="24"/>
        </w:rPr>
        <w:t>?</w:t>
      </w:r>
    </w:p>
    <w:p w14:paraId="2D027168" w14:textId="77777777" w:rsidR="0049128E" w:rsidRPr="00576ED7" w:rsidRDefault="0049128E" w:rsidP="000A7CAF">
      <w:pPr>
        <w:widowControl w:val="0"/>
        <w:ind w:left="720"/>
        <w:jc w:val="both"/>
        <w:rPr>
          <w:szCs w:val="24"/>
        </w:rPr>
      </w:pPr>
      <w:r w:rsidRPr="00576ED7">
        <w:rPr>
          <w:szCs w:val="24"/>
        </w:rPr>
        <w:t>•Should each shareholder pay income tax on a share’s increased fmv if the corporation does not distribute the profits?</w:t>
      </w:r>
    </w:p>
    <w:p w14:paraId="51C576DA" w14:textId="77777777" w:rsidR="0049128E" w:rsidRPr="00576ED7" w:rsidRDefault="0049128E" w:rsidP="009A1BF0">
      <w:pPr>
        <w:widowControl w:val="0"/>
        <w:jc w:val="both"/>
        <w:rPr>
          <w:szCs w:val="24"/>
        </w:rPr>
      </w:pPr>
    </w:p>
    <w:p w14:paraId="1F6D5B65" w14:textId="199FD980" w:rsidR="0049128E" w:rsidRDefault="0049128E" w:rsidP="009A1BF0">
      <w:pPr>
        <w:widowControl w:val="0"/>
        <w:jc w:val="both"/>
        <w:rPr>
          <w:szCs w:val="24"/>
        </w:rPr>
      </w:pPr>
      <w:r w:rsidRPr="00576ED7">
        <w:rPr>
          <w:szCs w:val="24"/>
        </w:rPr>
        <w:t>3.  Does the concept of realization determine when taxpayer may spend an increment to his consumption rights on consumptio</w:t>
      </w:r>
      <w:r w:rsidR="00361503">
        <w:rPr>
          <w:szCs w:val="24"/>
        </w:rPr>
        <w:t xml:space="preserve">n as </w:t>
      </w:r>
      <w:r w:rsidRPr="00576ED7">
        <w:rPr>
          <w:szCs w:val="24"/>
        </w:rPr>
        <w:t>he sees fit? If the corporation will not pay out undistributed profits, why can’t the shareh</w:t>
      </w:r>
      <w:r w:rsidR="00361503">
        <w:rPr>
          <w:szCs w:val="24"/>
        </w:rPr>
        <w:t xml:space="preserve">older simply borrow against </w:t>
      </w:r>
      <w:r w:rsidRPr="00576ED7">
        <w:rPr>
          <w:szCs w:val="24"/>
        </w:rPr>
        <w:t>h</w:t>
      </w:r>
      <w:r w:rsidR="00361503">
        <w:rPr>
          <w:szCs w:val="24"/>
        </w:rPr>
        <w:t>is</w:t>
      </w:r>
      <w:r w:rsidRPr="00576ED7">
        <w:rPr>
          <w:szCs w:val="24"/>
        </w:rPr>
        <w:t xml:space="preserve"> share of the undistributed profits? The interest taxpayer must pay is simply the (nominal?) cost of spending money that he “owns” but is not entitled to receive.</w:t>
      </w:r>
    </w:p>
    <w:p w14:paraId="2467D0C1" w14:textId="57F110E6" w:rsidR="00484893" w:rsidRDefault="00484893" w:rsidP="00484893">
      <w:pPr>
        <w:widowControl w:val="0"/>
        <w:ind w:left="720"/>
        <w:jc w:val="both"/>
        <w:rPr>
          <w:szCs w:val="24"/>
        </w:rPr>
      </w:pPr>
      <w:r>
        <w:rPr>
          <w:szCs w:val="24"/>
        </w:rPr>
        <w:t>•</w:t>
      </w:r>
      <w:r w:rsidR="006A04FD">
        <w:rPr>
          <w:szCs w:val="24"/>
        </w:rPr>
        <w:t>Is a stock dividend an increment to taxpayer’s store of rights of consumption? We tax all income once. When (and how) is a stock dividend taxed?</w:t>
      </w:r>
    </w:p>
    <w:p w14:paraId="127E138E" w14:textId="77777777" w:rsidR="00484893" w:rsidRPr="00576ED7" w:rsidRDefault="00484893" w:rsidP="009A1BF0">
      <w:pPr>
        <w:widowControl w:val="0"/>
        <w:jc w:val="both"/>
        <w:rPr>
          <w:szCs w:val="24"/>
        </w:rPr>
      </w:pPr>
    </w:p>
    <w:p w14:paraId="657DC317" w14:textId="77777777" w:rsidR="0049128E" w:rsidRPr="00576ED7" w:rsidRDefault="0049128E" w:rsidP="009A1BF0">
      <w:pPr>
        <w:widowControl w:val="0"/>
        <w:jc w:val="both"/>
        <w:rPr>
          <w:szCs w:val="24"/>
        </w:rPr>
      </w:pPr>
      <w:r w:rsidRPr="00576ED7">
        <w:rPr>
          <w:szCs w:val="24"/>
        </w:rPr>
        <w:t>4.  What exactly is the holding of the majority with respect to the meaning of “income” under the Sixteenth Amendment? Which of the following are critical</w:t>
      </w:r>
      <w:r w:rsidR="00454BE2">
        <w:rPr>
          <w:szCs w:val="24"/>
        </w:rPr>
        <w:t xml:space="preserve"> to the case’s outcome</w:t>
      </w:r>
      <w:r w:rsidRPr="00576ED7">
        <w:rPr>
          <w:szCs w:val="24"/>
        </w:rPr>
        <w:t>?</w:t>
      </w:r>
    </w:p>
    <w:p w14:paraId="24B23E19" w14:textId="77777777" w:rsidR="0049128E" w:rsidRPr="00576ED7" w:rsidRDefault="0049128E" w:rsidP="009A1BF0">
      <w:pPr>
        <w:widowControl w:val="0"/>
        <w:ind w:left="720"/>
        <w:jc w:val="both"/>
        <w:rPr>
          <w:szCs w:val="24"/>
        </w:rPr>
      </w:pPr>
      <w:r w:rsidRPr="00576ED7">
        <w:rPr>
          <w:szCs w:val="24"/>
        </w:rPr>
        <w:lastRenderedPageBreak/>
        <w:t>•That shareholder did not “realize” any income and that without realization, there is no “income?”</w:t>
      </w:r>
    </w:p>
    <w:p w14:paraId="6504F868" w14:textId="77777777" w:rsidR="0049128E" w:rsidRPr="00576ED7" w:rsidRDefault="0049128E" w:rsidP="009A1BF0">
      <w:pPr>
        <w:widowControl w:val="0"/>
        <w:ind w:left="720"/>
        <w:jc w:val="both"/>
        <w:rPr>
          <w:szCs w:val="24"/>
        </w:rPr>
      </w:pPr>
      <w:r w:rsidRPr="00576ED7">
        <w:rPr>
          <w:szCs w:val="24"/>
        </w:rPr>
        <w:t>•That shareholder did not receive any property for his use and benefit and that in the absence of such receipt, there is no “income?”</w:t>
      </w:r>
    </w:p>
    <w:p w14:paraId="0ABA97E2" w14:textId="77777777" w:rsidR="0049128E" w:rsidRPr="00576ED7" w:rsidRDefault="0049128E" w:rsidP="009A1BF0">
      <w:pPr>
        <w:widowControl w:val="0"/>
        <w:ind w:left="720"/>
        <w:jc w:val="both"/>
        <w:rPr>
          <w:szCs w:val="24"/>
        </w:rPr>
      </w:pPr>
      <w:r w:rsidRPr="00576ED7">
        <w:rPr>
          <w:szCs w:val="24"/>
        </w:rPr>
        <w:t>•That a corporation’s undistributed accumulat</w:t>
      </w:r>
      <w:r w:rsidR="001D59A9">
        <w:rPr>
          <w:szCs w:val="24"/>
        </w:rPr>
        <w:t>ions do not constitute “income” </w:t>
      </w:r>
      <w:r w:rsidRPr="00576ED7">
        <w:rPr>
          <w:szCs w:val="24"/>
        </w:rPr>
        <w:t>to</w:t>
      </w:r>
      <w:r w:rsidR="001D59A9">
        <w:rPr>
          <w:szCs w:val="24"/>
        </w:rPr>
        <w:t> </w:t>
      </w:r>
      <w:r w:rsidRPr="00576ED7">
        <w:rPr>
          <w:szCs w:val="24"/>
        </w:rPr>
        <w:t>a shareholder?</w:t>
      </w:r>
    </w:p>
    <w:p w14:paraId="3361745F" w14:textId="77777777" w:rsidR="0049128E" w:rsidRPr="00576ED7" w:rsidRDefault="0049128E" w:rsidP="009A1BF0">
      <w:pPr>
        <w:widowControl w:val="0"/>
        <w:ind w:left="720"/>
        <w:jc w:val="both"/>
        <w:rPr>
          <w:szCs w:val="24"/>
        </w:rPr>
      </w:pPr>
      <w:r w:rsidRPr="00576ED7">
        <w:rPr>
          <w:szCs w:val="24"/>
        </w:rPr>
        <w:t>•That if the corporation does not segregate particular assets for the shareholder, there is no “income?”</w:t>
      </w:r>
      <w:r w:rsidR="000A7CAF" w:rsidRPr="000A7CAF">
        <w:rPr>
          <w:noProof/>
          <w:szCs w:val="24"/>
        </w:rPr>
        <w:t xml:space="preserve"> </w:t>
      </w:r>
    </w:p>
    <w:p w14:paraId="3CBA2DFD" w14:textId="77777777" w:rsidR="0049128E" w:rsidRPr="00576ED7" w:rsidRDefault="000A7CAF" w:rsidP="009A1BF0">
      <w:pPr>
        <w:widowControl w:val="0"/>
        <w:ind w:left="720"/>
        <w:jc w:val="both"/>
        <w:rPr>
          <w:szCs w:val="24"/>
        </w:rPr>
      </w:pPr>
      <w:r w:rsidRPr="00576ED7">
        <w:rPr>
          <w:noProof/>
          <w:szCs w:val="24"/>
        </w:rPr>
        <mc:AlternateContent>
          <mc:Choice Requires="wps">
            <w:drawing>
              <wp:anchor distT="152400" distB="152400" distL="152400" distR="152400" simplePos="0" relativeHeight="252051456" behindDoc="0" locked="0" layoutInCell="0" allowOverlap="1" wp14:anchorId="29B6E6EE" wp14:editId="68C5F334">
                <wp:simplePos x="0" y="0"/>
                <wp:positionH relativeFrom="margin">
                  <wp:posOffset>-128905</wp:posOffset>
                </wp:positionH>
                <wp:positionV relativeFrom="paragraph">
                  <wp:posOffset>153035</wp:posOffset>
                </wp:positionV>
                <wp:extent cx="3314700" cy="1518285"/>
                <wp:effectExtent l="0" t="0" r="19050" b="24765"/>
                <wp:wrapSquare wrapText="largest"/>
                <wp:docPr id="9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314700" cy="1518285"/>
                        </a:xfrm>
                        <a:prstGeom prst="rect">
                          <a:avLst/>
                        </a:prstGeom>
                        <a:solidFill>
                          <a:srgbClr val="FFFFFF"/>
                        </a:solidFill>
                        <a:ln w="12192">
                          <a:solidFill>
                            <a:srgbClr val="000000"/>
                          </a:solidFill>
                          <a:miter lim="800000"/>
                          <a:headEnd/>
                          <a:tailEnd/>
                        </a:ln>
                      </wps:spPr>
                      <wps:txbx>
                        <w:txbxContent>
                          <w:p w14:paraId="6997D3B0" w14:textId="77777777" w:rsidR="002D4291" w:rsidRDefault="002D4291" w:rsidP="000A7CAF">
                            <w:pPr>
                              <w:widowControl w:val="0"/>
                              <w:jc w:val="both"/>
                              <w:rPr>
                                <w:rFonts w:ascii="Tw Cen MT" w:hAnsi="Tw Cen MT"/>
                              </w:rPr>
                            </w:pPr>
                            <w:r>
                              <w:rPr>
                                <w:rFonts w:ascii="Tw Cen MT" w:hAnsi="Tw Cen MT"/>
                                <w:i/>
                              </w:rPr>
                              <w:t>The Corporation as Separate Entity</w:t>
                            </w:r>
                            <w:r>
                              <w:rPr>
                                <w:rFonts w:ascii="Tw Cen MT" w:hAnsi="Tw Cen MT"/>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6E6EE" id="Text Box 24" o:spid="_x0000_s1047" type="#_x0000_t202" style="position:absolute;left:0;text-align:left;margin-left:-10.15pt;margin-top:12.05pt;width:261pt;height:119.55pt;flip:y;z-index:2520514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" o:allowincell="f" strokeweight=".96pt">
                <v:textbox inset="6pt,6pt,6pt,6pt">
                  <w:txbxContent>
                    <w:p w14:paraId="6997D3B0" w14:textId="77777777" w:rsidR="002D4291" w:rsidRDefault="002D4291" w:rsidP="000A7CAF">
                      <w:pPr>
                        <w:widowControl w:val="0"/>
                        <w:jc w:val="both"/>
                        <w:rPr>
                          <w:rFonts w:ascii="Tw Cen MT" w:hAnsi="Tw Cen MT"/>
                        </w:rPr>
                      </w:pPr>
                      <w:r>
                        <w:rPr>
                          <w:rFonts w:ascii="Tw Cen MT" w:hAnsi="Tw Cen MT"/>
                          <w:i/>
                        </w:rPr>
                        <w:t>The Corporation as Separate Entity</w:t>
                      </w:r>
                      <w:r>
                        <w:rPr>
                          <w:rFonts w:ascii="Tw Cen MT" w:hAnsi="Tw Cen MT"/>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v:textbox>
                <w10:wrap type="square" side="largest" anchorx="margin"/>
              </v:shape>
            </w:pict>
          </mc:Fallback>
        </mc:AlternateContent>
      </w:r>
      <w:r w:rsidR="0049128E" w:rsidRPr="00576ED7">
        <w:rPr>
          <w:szCs w:val="24"/>
        </w:rPr>
        <w:t>•That shareholder’s receipt of shares did not alter his underlying interest in the corporation or make him richer, so the receipt of such shares is not “income” within the Sixteenth Amendment?</w:t>
      </w:r>
    </w:p>
    <w:p w14:paraId="4D8315B5" w14:textId="77777777" w:rsidR="0049128E" w:rsidRPr="00576ED7" w:rsidRDefault="0049128E" w:rsidP="009A1BF0">
      <w:pPr>
        <w:widowControl w:val="0"/>
        <w:jc w:val="both"/>
        <w:rPr>
          <w:szCs w:val="24"/>
        </w:rPr>
      </w:pPr>
    </w:p>
    <w:p w14:paraId="38E48F94" w14:textId="77777777" w:rsidR="0049128E" w:rsidRPr="00576ED7" w:rsidRDefault="0049128E" w:rsidP="009A1BF0">
      <w:pPr>
        <w:widowControl w:val="0"/>
        <w:jc w:val="both"/>
        <w:rPr>
          <w:szCs w:val="24"/>
        </w:rPr>
      </w:pPr>
      <w:r w:rsidRPr="00576ED7">
        <w:rPr>
          <w:szCs w:val="24"/>
        </w:rPr>
        <w:t>5.  This case is often said to stand for the proposition that “income” within the Sixteenth Amendment must be “realized?” True?</w:t>
      </w:r>
    </w:p>
    <w:p w14:paraId="3364FDE7" w14:textId="77777777" w:rsidR="0049128E" w:rsidRPr="00576ED7" w:rsidRDefault="0049128E" w:rsidP="009A1BF0">
      <w:pPr>
        <w:widowControl w:val="0"/>
        <w:jc w:val="both"/>
        <w:rPr>
          <w:szCs w:val="24"/>
        </w:rPr>
      </w:pPr>
    </w:p>
    <w:p w14:paraId="446D584A" w14:textId="77777777" w:rsidR="0049128E" w:rsidRPr="00576ED7" w:rsidRDefault="0049128E" w:rsidP="009A1BF0">
      <w:pPr>
        <w:widowControl w:val="0"/>
        <w:jc w:val="both"/>
        <w:rPr>
          <w:szCs w:val="24"/>
        </w:rPr>
      </w:pPr>
      <w:r w:rsidRPr="00576ED7">
        <w:rPr>
          <w:szCs w:val="24"/>
        </w:rPr>
        <w:t xml:space="preserve">6.  Justice Brandeis’s parade of horribles has come to pass. We tax dividends differently depending on how they are distributed. </w:t>
      </w:r>
      <w:r w:rsidR="00CA008D">
        <w:rPr>
          <w:szCs w:val="24"/>
        </w:rPr>
        <w:t>§ </w:t>
      </w:r>
      <w:r w:rsidRPr="00576ED7">
        <w:rPr>
          <w:szCs w:val="24"/>
        </w:rPr>
        <w:t>305. We tax partners on undistributed income b</w:t>
      </w:r>
      <w:r w:rsidR="001B0361">
        <w:rPr>
          <w:szCs w:val="24"/>
        </w:rPr>
        <w:t xml:space="preserve">ut not corporate shareholders. </w:t>
      </w:r>
      <w:r w:rsidRPr="00576ED7">
        <w:rPr>
          <w:szCs w:val="24"/>
        </w:rPr>
        <w:t xml:space="preserve">Corporations </w:t>
      </w:r>
      <w:r w:rsidRPr="00576ED7">
        <w:rPr>
          <w:i/>
          <w:szCs w:val="24"/>
        </w:rPr>
        <w:t>do</w:t>
      </w:r>
      <w:r w:rsidRPr="00576ED7">
        <w:rPr>
          <w:szCs w:val="24"/>
        </w:rPr>
        <w:t xml:space="preserve"> hold onto income so that shareholders </w:t>
      </w:r>
      <w:r w:rsidR="001B0361">
        <w:rPr>
          <w:szCs w:val="24"/>
        </w:rPr>
        <w:t xml:space="preserve">do not have to pay income tax. </w:t>
      </w:r>
      <w:r w:rsidRPr="00576ED7">
        <w:rPr>
          <w:szCs w:val="24"/>
        </w:rPr>
        <w:t>The Republic has survived.</w:t>
      </w:r>
    </w:p>
    <w:p w14:paraId="31E0F2C3" w14:textId="77777777" w:rsidR="00D31BBC" w:rsidRPr="00576ED7" w:rsidRDefault="00D31BBC" w:rsidP="009A1BF0">
      <w:pPr>
        <w:widowControl w:val="0"/>
        <w:jc w:val="both"/>
        <w:rPr>
          <w:szCs w:val="24"/>
        </w:rPr>
      </w:pPr>
    </w:p>
    <w:p w14:paraId="3BCF4A62" w14:textId="26502608" w:rsidR="0049128E" w:rsidRPr="00576ED7" w:rsidRDefault="003D4ABA" w:rsidP="009A1BF0">
      <w:pPr>
        <w:widowControl w:val="0"/>
        <w:jc w:val="both"/>
        <w:rPr>
          <w:szCs w:val="24"/>
        </w:rPr>
      </w:pPr>
      <w:r>
        <w:rPr>
          <w:szCs w:val="24"/>
        </w:rPr>
        <w:t>7</w:t>
      </w:r>
      <w:r w:rsidR="0049128E" w:rsidRPr="00576ED7">
        <w:rPr>
          <w:szCs w:val="24"/>
        </w:rPr>
        <w:t>.  Income is taxed only once</w:t>
      </w:r>
      <w:r w:rsidR="004D0674" w:rsidRPr="00576ED7">
        <w:rPr>
          <w:szCs w:val="24"/>
        </w:rPr>
        <w:t xml:space="preserve">. </w:t>
      </w:r>
      <w:r w:rsidR="0049128E" w:rsidRPr="00576ED7">
        <w:rPr>
          <w:szCs w:val="24"/>
        </w:rPr>
        <w:t xml:space="preserve">“Basis” is money that will not again be subject to income tax, </w:t>
      </w:r>
      <w:r w:rsidR="0049128E" w:rsidRPr="00576ED7">
        <w:rPr>
          <w:i/>
          <w:szCs w:val="24"/>
        </w:rPr>
        <w:t>usually</w:t>
      </w:r>
      <w:r w:rsidR="0049128E" w:rsidRPr="00576ED7">
        <w:rPr>
          <w:szCs w:val="24"/>
        </w:rPr>
        <w:t xml:space="preserve"> because it ha</w:t>
      </w:r>
      <w:r w:rsidR="001B0361">
        <w:rPr>
          <w:szCs w:val="24"/>
        </w:rPr>
        <w:t xml:space="preserve">s already been subject to tax. </w:t>
      </w:r>
      <w:r w:rsidR="0049128E" w:rsidRPr="00576ED7">
        <w:rPr>
          <w:szCs w:val="24"/>
        </w:rPr>
        <w:t>Thus, basis is the means by which we k</w:t>
      </w:r>
      <w:r w:rsidR="001B0361">
        <w:rPr>
          <w:szCs w:val="24"/>
        </w:rPr>
        <w:t xml:space="preserve">eep score with the government. </w:t>
      </w:r>
      <w:r w:rsidR="0049128E" w:rsidRPr="00576ED7">
        <w:rPr>
          <w:szCs w:val="24"/>
        </w:rPr>
        <w:t>Mrs. Macomber owne</w:t>
      </w:r>
      <w:r w:rsidR="001B0361">
        <w:rPr>
          <w:szCs w:val="24"/>
        </w:rPr>
        <w:t xml:space="preserve">d 2200 shares of Standard Oil. </w:t>
      </w:r>
      <w:r w:rsidR="0049128E" w:rsidRPr="00576ED7">
        <w:rPr>
          <w:szCs w:val="24"/>
        </w:rPr>
        <w:t>Let’s say that she paid $220,000 for t</w:t>
      </w:r>
      <w:r w:rsidR="001B0361">
        <w:rPr>
          <w:szCs w:val="24"/>
        </w:rPr>
        <w:t xml:space="preserve">hese shares, i.e., $100/share. </w:t>
      </w:r>
      <w:r w:rsidR="0049128E" w:rsidRPr="00576ED7">
        <w:rPr>
          <w:szCs w:val="24"/>
        </w:rPr>
        <w:t>After receiving the stock dividend, she owned 3300 shares.</w:t>
      </w:r>
    </w:p>
    <w:p w14:paraId="1A65782F" w14:textId="77777777" w:rsidR="0049128E" w:rsidRPr="00576ED7" w:rsidRDefault="0049128E" w:rsidP="009A1BF0">
      <w:pPr>
        <w:widowControl w:val="0"/>
        <w:ind w:left="720"/>
        <w:jc w:val="both"/>
        <w:rPr>
          <w:szCs w:val="24"/>
        </w:rPr>
      </w:pPr>
      <w:r w:rsidRPr="00576ED7">
        <w:rPr>
          <w:szCs w:val="24"/>
        </w:rPr>
        <w:t>•What should be her basis in both the original 2200 shares and the 1100 dividend shares?</w:t>
      </w:r>
    </w:p>
    <w:p w14:paraId="41C060BE" w14:textId="77777777" w:rsidR="0049128E" w:rsidRPr="00576ED7" w:rsidRDefault="0049128E" w:rsidP="009A1BF0">
      <w:pPr>
        <w:widowControl w:val="0"/>
        <w:ind w:left="720"/>
        <w:jc w:val="both"/>
        <w:rPr>
          <w:szCs w:val="24"/>
        </w:rPr>
      </w:pPr>
      <w:r w:rsidRPr="00576ED7">
        <w:rPr>
          <w:szCs w:val="24"/>
        </w:rPr>
        <w:t xml:space="preserve">•Suppose Justice </w:t>
      </w:r>
      <w:r w:rsidR="001B0361">
        <w:rPr>
          <w:szCs w:val="24"/>
        </w:rPr>
        <w:t xml:space="preserve">Brandeis’s view had prevailed. </w:t>
      </w:r>
      <w:r w:rsidRPr="00576ED7">
        <w:rPr>
          <w:szCs w:val="24"/>
        </w:rPr>
        <w:t>What should be her basis in the original 2200 shares and in the 1100 dividend shares?</w:t>
      </w:r>
    </w:p>
    <w:p w14:paraId="0C4C1F4F" w14:textId="77777777" w:rsidR="0049128E" w:rsidRPr="00576ED7" w:rsidRDefault="0049128E" w:rsidP="009A1BF0">
      <w:pPr>
        <w:widowControl w:val="0"/>
        <w:ind w:left="720"/>
        <w:jc w:val="both"/>
        <w:rPr>
          <w:szCs w:val="24"/>
        </w:rPr>
      </w:pPr>
      <w:r w:rsidRPr="00576ED7">
        <w:rPr>
          <w:szCs w:val="24"/>
        </w:rPr>
        <w:t>•Justice Brandeis acknowledged that he would tax corporate shareholders in the same manner as partners in a partnership are taxed.</w:t>
      </w:r>
    </w:p>
    <w:p w14:paraId="5F59DBB6" w14:textId="77777777" w:rsidR="0049128E" w:rsidRPr="00576ED7" w:rsidRDefault="0049128E" w:rsidP="009A1BF0">
      <w:pPr>
        <w:widowControl w:val="0"/>
        <w:ind w:left="1440"/>
        <w:jc w:val="both"/>
        <w:rPr>
          <w:szCs w:val="24"/>
        </w:rPr>
      </w:pPr>
      <w:r w:rsidRPr="00576ED7">
        <w:rPr>
          <w:szCs w:val="24"/>
        </w:rPr>
        <w:t>•How do you think partners are taxed on undistributed partnership profits?</w:t>
      </w:r>
    </w:p>
    <w:p w14:paraId="154EAFEF" w14:textId="77777777" w:rsidR="0049128E" w:rsidRPr="00576ED7" w:rsidRDefault="0049128E" w:rsidP="009A1BF0">
      <w:pPr>
        <w:widowControl w:val="0"/>
        <w:ind w:left="1440"/>
        <w:jc w:val="both"/>
        <w:rPr>
          <w:szCs w:val="24"/>
        </w:rPr>
      </w:pPr>
      <w:r w:rsidRPr="00576ED7">
        <w:rPr>
          <w:szCs w:val="24"/>
        </w:rPr>
        <w:t>•How should that change a partner’s basis in his partnership interest?</w:t>
      </w:r>
    </w:p>
    <w:p w14:paraId="06C01D00" w14:textId="77777777" w:rsidR="0049128E" w:rsidRPr="00576ED7" w:rsidRDefault="0049128E" w:rsidP="009A1BF0">
      <w:pPr>
        <w:widowControl w:val="0"/>
        <w:ind w:left="1440"/>
        <w:jc w:val="both"/>
        <w:rPr>
          <w:szCs w:val="24"/>
        </w:rPr>
      </w:pPr>
      <w:r w:rsidRPr="00576ED7">
        <w:rPr>
          <w:szCs w:val="24"/>
        </w:rPr>
        <w:lastRenderedPageBreak/>
        <w:t>•What should happen to the partner’s basis in hi</w:t>
      </w:r>
      <w:r w:rsidR="00361503">
        <w:rPr>
          <w:szCs w:val="24"/>
        </w:rPr>
        <w:t xml:space="preserve">s partnership interest if </w:t>
      </w:r>
      <w:r w:rsidRPr="00576ED7">
        <w:rPr>
          <w:szCs w:val="24"/>
        </w:rPr>
        <w:t>he later withdraws cash or property from the partnership?</w:t>
      </w:r>
    </w:p>
    <w:p w14:paraId="13252CD2" w14:textId="77777777" w:rsidR="0049128E" w:rsidRPr="00576ED7" w:rsidRDefault="0049128E" w:rsidP="009A1BF0">
      <w:pPr>
        <w:widowControl w:val="0"/>
        <w:jc w:val="both"/>
        <w:rPr>
          <w:szCs w:val="24"/>
        </w:rPr>
      </w:pPr>
    </w:p>
    <w:p w14:paraId="14352106" w14:textId="77777777" w:rsidR="0049128E" w:rsidRPr="00576ED7" w:rsidRDefault="0049128E" w:rsidP="009A1BF0">
      <w:pPr>
        <w:widowControl w:val="0"/>
        <w:jc w:val="both"/>
        <w:rPr>
          <w:szCs w:val="24"/>
        </w:rPr>
      </w:pPr>
    </w:p>
    <w:p w14:paraId="5540A783" w14:textId="77777777" w:rsidR="0049128E" w:rsidRPr="00576ED7" w:rsidRDefault="0049128E" w:rsidP="009A1BF0">
      <w:pPr>
        <w:widowControl w:val="0"/>
        <w:jc w:val="both"/>
        <w:rPr>
          <w:szCs w:val="24"/>
        </w:rPr>
      </w:pPr>
      <w:r w:rsidRPr="00576ED7">
        <w:rPr>
          <w:b/>
          <w:szCs w:val="24"/>
        </w:rPr>
        <w:t>Commissioner v. Glenshaw Glass Co.</w:t>
      </w:r>
      <w:r w:rsidRPr="00576ED7">
        <w:rPr>
          <w:szCs w:val="24"/>
        </w:rPr>
        <w:t>, 348 U.S. 426 (1955)</w:t>
      </w:r>
      <w:r w:rsidRPr="00576ED7">
        <w:rPr>
          <w:szCs w:val="24"/>
        </w:rPr>
        <w:fldChar w:fldCharType="begin"/>
      </w:r>
      <w:r w:rsidRPr="00576ED7">
        <w:rPr>
          <w:szCs w:val="24"/>
        </w:rPr>
        <w:instrText xml:space="preserve"> TC \l2 "Commissioner v. Glenshaw Glass Co., 348 U.S. 426 (1955)</w:instrText>
      </w:r>
      <w:r w:rsidRPr="00576ED7">
        <w:rPr>
          <w:szCs w:val="24"/>
        </w:rPr>
        <w:fldChar w:fldCharType="end"/>
      </w:r>
    </w:p>
    <w:p w14:paraId="2C673F9B" w14:textId="77777777" w:rsidR="0049128E" w:rsidRPr="00576ED7" w:rsidRDefault="0049128E" w:rsidP="009A1BF0">
      <w:pPr>
        <w:widowControl w:val="0"/>
        <w:jc w:val="both"/>
        <w:rPr>
          <w:szCs w:val="24"/>
        </w:rPr>
      </w:pPr>
    </w:p>
    <w:p w14:paraId="0FFFF02F" w14:textId="77777777" w:rsidR="0049128E" w:rsidRPr="00576ED7" w:rsidRDefault="0049128E" w:rsidP="009A1BF0">
      <w:pPr>
        <w:widowControl w:val="0"/>
        <w:jc w:val="both"/>
        <w:rPr>
          <w:szCs w:val="24"/>
        </w:rPr>
      </w:pPr>
      <w:r w:rsidRPr="00576ED7">
        <w:rPr>
          <w:szCs w:val="24"/>
        </w:rPr>
        <w:t>Mr. Chief Justice WARREN delivered the opinion of the Court.</w:t>
      </w:r>
    </w:p>
    <w:p w14:paraId="68ADEA80" w14:textId="77777777" w:rsidR="0049128E" w:rsidRPr="00576ED7" w:rsidRDefault="0049128E" w:rsidP="009A1BF0">
      <w:pPr>
        <w:widowControl w:val="0"/>
        <w:jc w:val="both"/>
        <w:rPr>
          <w:szCs w:val="24"/>
        </w:rPr>
      </w:pPr>
    </w:p>
    <w:p w14:paraId="730A2FE0" w14:textId="77777777" w:rsidR="0049128E" w:rsidRPr="00576ED7" w:rsidRDefault="0049128E" w:rsidP="009A1BF0">
      <w:pPr>
        <w:widowControl w:val="0"/>
        <w:jc w:val="both"/>
        <w:rPr>
          <w:szCs w:val="24"/>
        </w:rPr>
      </w:pPr>
      <w:r w:rsidRPr="00576ED7">
        <w:rPr>
          <w:szCs w:val="24"/>
        </w:rPr>
        <w:t>This litigation involves two cases with independent factual backgrounds yet presenting the identical issue. … The common question is whether money received as exemplary damages for fraud or as the punitive two-thirds portion of a treble-damage antitrust recovery must be reported by a taxpayer as gross income under [</w:t>
      </w:r>
      <w:r w:rsidR="00CA008D">
        <w:rPr>
          <w:szCs w:val="24"/>
        </w:rPr>
        <w:t>§ </w:t>
      </w:r>
      <w:r w:rsidRPr="00576ED7">
        <w:rPr>
          <w:szCs w:val="24"/>
        </w:rPr>
        <w:t>61] of the Internal Revenue Code.  [footnote omitted]  In a single opinion, 211 F.2d 928, the Court of Appeals [for the Third Circuit] affirmed the Tax Court’s separate rulings in favor of the taxpayers. [citation omitted]  Because of the frequent recurrence of the question and differing interpretations by the lower courts of this Court’s decisions bearing upon the problem, we granted the Commissioner of the Internal Revenue’s ensuing petition for certiorari. [citation omitted]</w:t>
      </w:r>
    </w:p>
    <w:p w14:paraId="68DB9C7C" w14:textId="77777777" w:rsidR="0049128E" w:rsidRPr="00576ED7" w:rsidRDefault="0049128E" w:rsidP="009A1BF0">
      <w:pPr>
        <w:widowControl w:val="0"/>
        <w:jc w:val="both"/>
        <w:rPr>
          <w:szCs w:val="24"/>
        </w:rPr>
      </w:pPr>
    </w:p>
    <w:p w14:paraId="4C0F217B" w14:textId="77777777" w:rsidR="0049128E" w:rsidRPr="00576ED7" w:rsidRDefault="0049128E" w:rsidP="009A1BF0">
      <w:pPr>
        <w:widowControl w:val="0"/>
        <w:jc w:val="both"/>
        <w:rPr>
          <w:szCs w:val="24"/>
        </w:rPr>
      </w:pPr>
      <w:r w:rsidRPr="00576ED7">
        <w:rPr>
          <w:szCs w:val="24"/>
        </w:rPr>
        <w:t>The facts of the cases were largely stipulated and are not in dispute. So far as pertinent they are as follows:</w:t>
      </w:r>
    </w:p>
    <w:p w14:paraId="7B843CC1" w14:textId="77777777" w:rsidR="0049128E" w:rsidRPr="00576ED7" w:rsidRDefault="0049128E" w:rsidP="009A1BF0">
      <w:pPr>
        <w:widowControl w:val="0"/>
        <w:jc w:val="both"/>
        <w:rPr>
          <w:szCs w:val="24"/>
        </w:rPr>
      </w:pPr>
    </w:p>
    <w:p w14:paraId="1B1BA67C" w14:textId="77777777" w:rsidR="0049128E" w:rsidRPr="00576ED7" w:rsidRDefault="0049128E" w:rsidP="009A1BF0">
      <w:pPr>
        <w:widowControl w:val="0"/>
        <w:jc w:val="both"/>
        <w:rPr>
          <w:szCs w:val="24"/>
        </w:rPr>
      </w:pPr>
      <w:r w:rsidRPr="00576ED7">
        <w:rPr>
          <w:i/>
          <w:szCs w:val="24"/>
        </w:rPr>
        <w:t>Commissioner v. Glenshaw Glass Co.</w:t>
      </w:r>
      <w:r w:rsidRPr="00576ED7">
        <w:rPr>
          <w:szCs w:val="24"/>
        </w:rPr>
        <w:t xml:space="preserve"> – The Glenshaw Glass Company, a Pennsylvania corporation, manufactures glass bottles and containers. It was engaged in protracted litigation with the Hartford-Empire Company, which manufactures machinery of a character used by Glenshaw. Among the claims advanced by Glenshaw were demands for exemplary damages for fraud [footnote omitted] and treble damages for injury to its business by reason of Hartford’s violation of the federal antitrust laws.  [footnote omitted]  In December, 1947, the parties concluded a settlement of all pending litigation, by which Hartford paid Gl</w:t>
      </w:r>
      <w:r w:rsidR="00C63723">
        <w:rPr>
          <w:szCs w:val="24"/>
        </w:rPr>
        <w:t xml:space="preserve">enshaw approximately $800,000. </w:t>
      </w:r>
      <w:r w:rsidRPr="00576ED7">
        <w:rPr>
          <w:szCs w:val="24"/>
        </w:rPr>
        <w:t>Through a method of allocation which was approved by the Tax Court, [citation omitted], and which is no longer in issue, it was ultimately determined that,</w:t>
      </w:r>
      <w:r w:rsidR="00B93BAC" w:rsidRPr="00576ED7">
        <w:rPr>
          <w:szCs w:val="24"/>
        </w:rPr>
        <w:t xml:space="preserve"> of the total settlement, $324,</w:t>
      </w:r>
      <w:r w:rsidRPr="00576ED7">
        <w:rPr>
          <w:szCs w:val="24"/>
        </w:rPr>
        <w:t>529.94 represented payment of punitive damages for f</w:t>
      </w:r>
      <w:r w:rsidR="00C63723">
        <w:rPr>
          <w:szCs w:val="24"/>
        </w:rPr>
        <w:t xml:space="preserve">raud and antitrust violations. </w:t>
      </w:r>
      <w:r w:rsidRPr="00576ED7">
        <w:rPr>
          <w:szCs w:val="24"/>
        </w:rPr>
        <w:t>Glenshaw did not report this portion of the settlement as income f</w:t>
      </w:r>
      <w:r w:rsidR="00C63723">
        <w:rPr>
          <w:szCs w:val="24"/>
        </w:rPr>
        <w:t xml:space="preserve">or the tax year involved. </w:t>
      </w:r>
      <w:r w:rsidRPr="00576ED7">
        <w:rPr>
          <w:szCs w:val="24"/>
        </w:rPr>
        <w:t>The Commissioner determined a deficiency claiming as taxable the entire sum less only deductible legal fees. …</w:t>
      </w:r>
    </w:p>
    <w:p w14:paraId="0ECEABF5" w14:textId="77777777" w:rsidR="0049128E" w:rsidRPr="00576ED7" w:rsidRDefault="0049128E" w:rsidP="009A1BF0">
      <w:pPr>
        <w:widowControl w:val="0"/>
        <w:jc w:val="both"/>
        <w:rPr>
          <w:szCs w:val="24"/>
        </w:rPr>
      </w:pPr>
    </w:p>
    <w:p w14:paraId="29A77F5E" w14:textId="77777777" w:rsidR="0049128E" w:rsidRPr="00576ED7" w:rsidRDefault="0049128E" w:rsidP="009A1BF0">
      <w:pPr>
        <w:widowControl w:val="0"/>
        <w:jc w:val="both"/>
        <w:rPr>
          <w:szCs w:val="24"/>
        </w:rPr>
      </w:pPr>
      <w:r w:rsidRPr="00576ED7">
        <w:rPr>
          <w:i/>
          <w:szCs w:val="24"/>
        </w:rPr>
        <w:t>Commissioner v. William Goldman Theatres, Inc.</w:t>
      </w:r>
      <w:r w:rsidRPr="00576ED7">
        <w:rPr>
          <w:szCs w:val="24"/>
        </w:rPr>
        <w:t xml:space="preserve"> – William Goldman Theatres, Inc., a Delaware corporation operating motion picture houses in Pennsylvania, sued Loew’s, Inc., alleging a violation of the federal antitrust laws and seeking treble </w:t>
      </w:r>
      <w:r w:rsidRPr="00576ED7">
        <w:rPr>
          <w:szCs w:val="24"/>
        </w:rPr>
        <w:lastRenderedPageBreak/>
        <w:t>damages. … It was found that Goldman has suffered a loss of profits equal to $125,000 and was entitled to treble damages in the sum of $375,000.  … Goldman reported only $125,000 of the recovery as gross income and claimed that the $250,000 balance constituted punitive damages and as such was not taxable. …</w:t>
      </w:r>
    </w:p>
    <w:p w14:paraId="19CDF6D1" w14:textId="77777777" w:rsidR="0049128E" w:rsidRPr="00576ED7" w:rsidRDefault="0049128E" w:rsidP="009A1BF0">
      <w:pPr>
        <w:widowControl w:val="0"/>
        <w:jc w:val="both"/>
        <w:rPr>
          <w:szCs w:val="24"/>
        </w:rPr>
      </w:pPr>
    </w:p>
    <w:p w14:paraId="0D827636" w14:textId="77777777" w:rsidR="0049128E" w:rsidRPr="00576ED7" w:rsidRDefault="0049128E" w:rsidP="009A1BF0">
      <w:pPr>
        <w:widowControl w:val="0"/>
        <w:jc w:val="both"/>
        <w:rPr>
          <w:szCs w:val="24"/>
        </w:rPr>
      </w:pPr>
      <w:r w:rsidRPr="00576ED7">
        <w:rPr>
          <w:szCs w:val="24"/>
        </w:rPr>
        <w:t>It is conceded by the respondents that there is no constitutional barrier to the imposition</w:t>
      </w:r>
      <w:r w:rsidR="00C63723">
        <w:rPr>
          <w:szCs w:val="24"/>
        </w:rPr>
        <w:t xml:space="preserve"> of a tax on punitive damages. </w:t>
      </w:r>
      <w:r w:rsidRPr="00576ED7">
        <w:rPr>
          <w:szCs w:val="24"/>
        </w:rPr>
        <w:t xml:space="preserve">Our question is one of statutory construction: are these payments comprehended by </w:t>
      </w:r>
      <w:r w:rsidR="00CA008D">
        <w:rPr>
          <w:szCs w:val="24"/>
        </w:rPr>
        <w:t>§ </w:t>
      </w:r>
      <w:r w:rsidRPr="00576ED7">
        <w:rPr>
          <w:szCs w:val="24"/>
        </w:rPr>
        <w:t>[61](a)?</w:t>
      </w:r>
    </w:p>
    <w:p w14:paraId="60FDB7A1" w14:textId="77777777" w:rsidR="0049128E" w:rsidRPr="00576ED7" w:rsidRDefault="0049128E" w:rsidP="009A1BF0">
      <w:pPr>
        <w:widowControl w:val="0"/>
        <w:jc w:val="both"/>
        <w:rPr>
          <w:szCs w:val="24"/>
        </w:rPr>
      </w:pPr>
    </w:p>
    <w:p w14:paraId="007A764E" w14:textId="77777777" w:rsidR="0049128E" w:rsidRPr="00576ED7" w:rsidRDefault="0049128E" w:rsidP="009A1BF0">
      <w:pPr>
        <w:widowControl w:val="0"/>
        <w:jc w:val="both"/>
        <w:rPr>
          <w:szCs w:val="24"/>
        </w:rPr>
      </w:pPr>
      <w:r w:rsidRPr="00576ED7">
        <w:rPr>
          <w:szCs w:val="24"/>
        </w:rPr>
        <w:t>The sweeping scope of the controverted statute is readily apparent: …</w:t>
      </w:r>
    </w:p>
    <w:p w14:paraId="75194781" w14:textId="77777777" w:rsidR="00B93BAC" w:rsidRPr="00576ED7" w:rsidRDefault="00B93BAC" w:rsidP="009A1BF0">
      <w:pPr>
        <w:widowControl w:val="0"/>
        <w:jc w:val="both"/>
        <w:rPr>
          <w:szCs w:val="24"/>
        </w:rPr>
      </w:pPr>
    </w:p>
    <w:p w14:paraId="65D91068" w14:textId="77777777" w:rsidR="0049128E" w:rsidRPr="00576ED7" w:rsidRDefault="0049128E" w:rsidP="009A1BF0">
      <w:pPr>
        <w:widowControl w:val="0"/>
        <w:jc w:val="both"/>
        <w:rPr>
          <w:szCs w:val="24"/>
        </w:rPr>
      </w:pPr>
      <w:r w:rsidRPr="00576ED7">
        <w:rPr>
          <w:szCs w:val="24"/>
        </w:rPr>
        <w:t>This Court has frequently stated that this language was used by Congress to exert in this field ‘the full measure of its taxing power.’ [citations omitted]  Respondents contend that punitive damages, characterized as ‘windfalls’ flowing from the culpable conduct of third parties, are not within the s</w:t>
      </w:r>
      <w:r w:rsidR="00C63723">
        <w:rPr>
          <w:szCs w:val="24"/>
        </w:rPr>
        <w:t xml:space="preserve">cope of the section. </w:t>
      </w:r>
      <w:r w:rsidRPr="00576ED7">
        <w:rPr>
          <w:szCs w:val="24"/>
        </w:rPr>
        <w:t>But Congress applied no limitations as to the source of taxable receipts, nor restrictive labels as to their nature. And the Court has given a liberal construction to this broad phraseology in recognition of the intention of Congress to tax all gains except those specifically exempted. [citations omitted] … [Our] decisions demonstrate that we cannot but ascribe content to the catchall provision of [</w:t>
      </w:r>
      <w:r w:rsidR="00CA008D">
        <w:rPr>
          <w:szCs w:val="24"/>
        </w:rPr>
        <w:t>§ </w:t>
      </w:r>
      <w:r w:rsidRPr="00576ED7">
        <w:rPr>
          <w:szCs w:val="24"/>
        </w:rPr>
        <w:t>61(a)], ‘gains or profits and income derived from any source whatever.’ The importance of that phrase has been too frequently recognized since its first appearance in the Revenue Act of 1913 [footnote omitted] to say now that it adds nothing to the meaning of ‘gross income.’</w:t>
      </w:r>
    </w:p>
    <w:p w14:paraId="5357446A" w14:textId="77777777" w:rsidR="0049128E" w:rsidRPr="00576ED7" w:rsidRDefault="0049128E" w:rsidP="009A1BF0">
      <w:pPr>
        <w:widowControl w:val="0"/>
        <w:jc w:val="both"/>
        <w:rPr>
          <w:szCs w:val="24"/>
        </w:rPr>
      </w:pPr>
    </w:p>
    <w:p w14:paraId="55E88028" w14:textId="77777777" w:rsidR="0049128E" w:rsidRPr="00576ED7" w:rsidRDefault="0049128E" w:rsidP="009A1BF0">
      <w:pPr>
        <w:widowControl w:val="0"/>
        <w:jc w:val="both"/>
        <w:rPr>
          <w:szCs w:val="24"/>
        </w:rPr>
      </w:pPr>
      <w:r w:rsidRPr="00576ED7">
        <w:rPr>
          <w:szCs w:val="24"/>
        </w:rPr>
        <w:t>Nor can we accept respondents’ contention that a narrower reading of [</w:t>
      </w:r>
      <w:r w:rsidR="00CA008D">
        <w:rPr>
          <w:szCs w:val="24"/>
        </w:rPr>
        <w:t>§ </w:t>
      </w:r>
      <w:r w:rsidRPr="00576ED7">
        <w:rPr>
          <w:szCs w:val="24"/>
        </w:rPr>
        <w:t xml:space="preserve">61(a)] is required by the Court’s characterization of income in </w:t>
      </w:r>
      <w:r w:rsidRPr="00576ED7">
        <w:rPr>
          <w:i/>
          <w:szCs w:val="24"/>
        </w:rPr>
        <w:t>Eisner v. Macomber</w:t>
      </w:r>
      <w:r w:rsidRPr="00576ED7">
        <w:rPr>
          <w:szCs w:val="24"/>
        </w:rPr>
        <w:t>, 252 U.S. 189, 207, as “the gain derived from capital, from labor, or from both combined.” [footnote omitted] … In that context – distinguishing gain from capital – the definition served a useful purpose. But it was not meant to provide a touchstone to all future gross income questions. [citations omitted]</w:t>
      </w:r>
    </w:p>
    <w:p w14:paraId="53895CB7" w14:textId="77777777" w:rsidR="0049128E" w:rsidRPr="00576ED7" w:rsidRDefault="0049128E" w:rsidP="009A1BF0">
      <w:pPr>
        <w:widowControl w:val="0"/>
        <w:jc w:val="both"/>
        <w:rPr>
          <w:szCs w:val="24"/>
        </w:rPr>
      </w:pPr>
    </w:p>
    <w:p w14:paraId="57B6BEAE" w14:textId="77777777" w:rsidR="0049128E" w:rsidRPr="00576ED7" w:rsidRDefault="0049128E" w:rsidP="009A1BF0">
      <w:pPr>
        <w:widowControl w:val="0"/>
        <w:jc w:val="both"/>
        <w:rPr>
          <w:szCs w:val="24"/>
        </w:rPr>
      </w:pPr>
      <w:r w:rsidRPr="00576ED7">
        <w:rPr>
          <w:szCs w:val="24"/>
        </w:rPr>
        <w:t xml:space="preserve">Here we have instances of undeniable accessions to wealth, clearly realized, and over which the taxpayers have complete dominion.  The mere fact that the payments were extracted from the wrongdoers as punishment for unlawful conduct cannot detract from their character as taxable income to the recipients. Respondents concede, as they must, that the recoveries are taxable to the extent they compensate for damages actually incurred. It would be an anomaly that could not be justified in the absence of clear congressional intent to say that a recovery for actual damages is taxable but not the additional amount extracted as punishment for the same conduct which caused the injury.  And we find no such evidence of intent to exempt </w:t>
      </w:r>
      <w:r w:rsidRPr="00576ED7">
        <w:rPr>
          <w:szCs w:val="24"/>
        </w:rPr>
        <w:lastRenderedPageBreak/>
        <w:t>these payments.</w:t>
      </w:r>
    </w:p>
    <w:p w14:paraId="18BE1020" w14:textId="77777777" w:rsidR="0049128E" w:rsidRPr="00576ED7" w:rsidRDefault="0049128E" w:rsidP="009A1BF0">
      <w:pPr>
        <w:widowControl w:val="0"/>
        <w:jc w:val="both"/>
        <w:rPr>
          <w:szCs w:val="24"/>
        </w:rPr>
      </w:pPr>
    </w:p>
    <w:p w14:paraId="4E7D5937" w14:textId="77777777" w:rsidR="0049128E" w:rsidRPr="00576ED7" w:rsidRDefault="0049128E" w:rsidP="009A1BF0">
      <w:pPr>
        <w:widowControl w:val="0"/>
        <w:jc w:val="both"/>
        <w:rPr>
          <w:szCs w:val="24"/>
        </w:rPr>
      </w:pPr>
      <w:r w:rsidRPr="00576ED7">
        <w:rPr>
          <w:szCs w:val="24"/>
        </w:rPr>
        <w:t>….</w:t>
      </w:r>
    </w:p>
    <w:p w14:paraId="39D478A9" w14:textId="77777777" w:rsidR="0049128E" w:rsidRPr="00576ED7" w:rsidRDefault="0049128E" w:rsidP="009A1BF0">
      <w:pPr>
        <w:widowControl w:val="0"/>
        <w:jc w:val="both"/>
        <w:rPr>
          <w:szCs w:val="24"/>
        </w:rPr>
      </w:pPr>
    </w:p>
    <w:p w14:paraId="2725B187" w14:textId="77777777" w:rsidR="0049128E" w:rsidRPr="00576ED7" w:rsidRDefault="0049128E" w:rsidP="009A1BF0">
      <w:pPr>
        <w:widowControl w:val="0"/>
        <w:jc w:val="both"/>
        <w:rPr>
          <w:szCs w:val="24"/>
        </w:rPr>
      </w:pPr>
      <w:r w:rsidRPr="00576ED7">
        <w:rPr>
          <w:szCs w:val="24"/>
        </w:rPr>
        <w:t>Reversed.</w:t>
      </w:r>
    </w:p>
    <w:p w14:paraId="6C18627B" w14:textId="77777777" w:rsidR="00C63723" w:rsidRDefault="00C63723" w:rsidP="009A1BF0">
      <w:pPr>
        <w:widowControl w:val="0"/>
        <w:jc w:val="both"/>
        <w:rPr>
          <w:szCs w:val="24"/>
        </w:rPr>
      </w:pPr>
    </w:p>
    <w:p w14:paraId="7E86EBBC" w14:textId="77777777" w:rsidR="0049128E" w:rsidRPr="00576ED7" w:rsidRDefault="0049128E" w:rsidP="009A1BF0">
      <w:pPr>
        <w:widowControl w:val="0"/>
        <w:jc w:val="both"/>
        <w:rPr>
          <w:szCs w:val="24"/>
        </w:rPr>
      </w:pPr>
      <w:r w:rsidRPr="00576ED7">
        <w:rPr>
          <w:szCs w:val="24"/>
        </w:rPr>
        <w:t>Mr. Justice DOUGLAS dissents. ...</w:t>
      </w:r>
    </w:p>
    <w:p w14:paraId="190E9099" w14:textId="77777777" w:rsidR="0049128E" w:rsidRPr="00576ED7" w:rsidRDefault="0049128E" w:rsidP="009A1BF0">
      <w:pPr>
        <w:widowControl w:val="0"/>
        <w:jc w:val="both"/>
        <w:rPr>
          <w:szCs w:val="24"/>
        </w:rPr>
      </w:pPr>
    </w:p>
    <w:p w14:paraId="5ECDF673"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7494D0" w14:textId="77777777" w:rsidR="0049128E" w:rsidRPr="00576ED7" w:rsidRDefault="0049128E" w:rsidP="009A1BF0">
      <w:pPr>
        <w:widowControl w:val="0"/>
        <w:jc w:val="both"/>
        <w:rPr>
          <w:szCs w:val="24"/>
        </w:rPr>
      </w:pPr>
    </w:p>
    <w:p w14:paraId="797DACC7" w14:textId="77777777" w:rsidR="0049128E" w:rsidRPr="00576ED7" w:rsidRDefault="0049128E" w:rsidP="009A1BF0">
      <w:pPr>
        <w:widowControl w:val="0"/>
        <w:jc w:val="both"/>
        <w:rPr>
          <w:szCs w:val="24"/>
        </w:rPr>
      </w:pPr>
      <w:r w:rsidRPr="00576ED7">
        <w:rPr>
          <w:szCs w:val="24"/>
        </w:rPr>
        <w:t>1.  Taxpayers acknowledged that Congress could constitutionally imp</w:t>
      </w:r>
      <w:r w:rsidR="001B0361">
        <w:rPr>
          <w:szCs w:val="24"/>
        </w:rPr>
        <w:t xml:space="preserve">ose a tax on punitive damages. </w:t>
      </w:r>
      <w:r w:rsidRPr="00576ED7">
        <w:rPr>
          <w:szCs w:val="24"/>
        </w:rPr>
        <w:t xml:space="preserve">Interestingly, the Supreme Court has indeed observed many times that Congress exercised all the power granted </w:t>
      </w:r>
      <w:r w:rsidR="001B0361">
        <w:rPr>
          <w:szCs w:val="24"/>
        </w:rPr>
        <w:t xml:space="preserve">it by the Sixteenth Amendment. </w:t>
      </w:r>
      <w:r w:rsidRPr="00576ED7">
        <w:rPr>
          <w:szCs w:val="24"/>
        </w:rPr>
        <w:t xml:space="preserve">How much room does this really leave for a taxpayer to argue that Congress </w:t>
      </w:r>
      <w:r w:rsidRPr="00576ED7">
        <w:rPr>
          <w:i/>
          <w:szCs w:val="24"/>
        </w:rPr>
        <w:t>could</w:t>
      </w:r>
      <w:r w:rsidRPr="00576ED7">
        <w:rPr>
          <w:szCs w:val="24"/>
        </w:rPr>
        <w:t xml:space="preserve"> tax windfalls but had not?</w:t>
      </w:r>
      <w:r w:rsidR="00B47BE9">
        <w:rPr>
          <w:szCs w:val="24"/>
        </w:rPr>
        <w:t xml:space="preserve"> Taxpayer may still argue that it’s not income, and there is no other tax on punitive damages.</w:t>
      </w:r>
    </w:p>
    <w:p w14:paraId="655A377E" w14:textId="77777777" w:rsidR="0049128E" w:rsidRPr="00576ED7" w:rsidRDefault="0049128E" w:rsidP="009A1BF0">
      <w:pPr>
        <w:widowControl w:val="0"/>
        <w:jc w:val="both"/>
        <w:rPr>
          <w:szCs w:val="24"/>
        </w:rPr>
      </w:pPr>
    </w:p>
    <w:p w14:paraId="510FB783" w14:textId="77777777" w:rsidR="0049128E" w:rsidRPr="00576ED7" w:rsidRDefault="0049128E" w:rsidP="009A1BF0">
      <w:pPr>
        <w:widowControl w:val="0"/>
        <w:jc w:val="both"/>
        <w:rPr>
          <w:szCs w:val="24"/>
        </w:rPr>
      </w:pPr>
      <w:r w:rsidRPr="00576ED7">
        <w:rPr>
          <w:szCs w:val="24"/>
        </w:rPr>
        <w:t>2.  Memorize the elements of “gross income” stated in the first sentence of t</w:t>
      </w:r>
      <w:r w:rsidR="001B0361">
        <w:rPr>
          <w:szCs w:val="24"/>
        </w:rPr>
        <w:t xml:space="preserve">he last paragraph of the case. </w:t>
      </w:r>
      <w:r w:rsidRPr="00576ED7">
        <w:rPr>
          <w:szCs w:val="24"/>
        </w:rPr>
        <w:t>You’ll have to do this eventually, so save some time and do it now.</w:t>
      </w:r>
    </w:p>
    <w:p w14:paraId="62FFF527" w14:textId="77777777" w:rsidR="0049128E" w:rsidRPr="00576ED7" w:rsidRDefault="0049128E" w:rsidP="009A1BF0">
      <w:pPr>
        <w:widowControl w:val="0"/>
        <w:jc w:val="both"/>
        <w:rPr>
          <w:szCs w:val="24"/>
        </w:rPr>
      </w:pPr>
    </w:p>
    <w:p w14:paraId="106CCDD6" w14:textId="77777777" w:rsidR="0049128E" w:rsidRPr="00576ED7" w:rsidRDefault="0049128E" w:rsidP="009A1BF0">
      <w:pPr>
        <w:widowControl w:val="0"/>
        <w:jc w:val="both"/>
        <w:rPr>
          <w:szCs w:val="24"/>
        </w:rPr>
      </w:pPr>
      <w:r w:rsidRPr="00576ED7">
        <w:rPr>
          <w:szCs w:val="24"/>
        </w:rPr>
        <w:t>3.  SHS holds that income includes all rights exercised in consumption plus c</w:t>
      </w:r>
      <w:r w:rsidR="001B0361">
        <w:rPr>
          <w:szCs w:val="24"/>
        </w:rPr>
        <w:t xml:space="preserve">hanges in a taxpayer’s wealth. </w:t>
      </w:r>
      <w:r w:rsidRPr="00576ED7">
        <w:rPr>
          <w:szCs w:val="24"/>
        </w:rPr>
        <w:t>Does the phrase “accessions to wealth” encompass more or less than that?</w:t>
      </w:r>
    </w:p>
    <w:p w14:paraId="3921371A" w14:textId="77777777" w:rsidR="0049128E" w:rsidRPr="00576ED7" w:rsidRDefault="0049128E" w:rsidP="009A1BF0">
      <w:pPr>
        <w:widowControl w:val="0"/>
        <w:jc w:val="both"/>
        <w:rPr>
          <w:szCs w:val="24"/>
        </w:rPr>
      </w:pPr>
    </w:p>
    <w:p w14:paraId="4A4BA84D" w14:textId="77777777" w:rsidR="0049128E" w:rsidRPr="00965B84" w:rsidRDefault="0049128E" w:rsidP="009A1BF0">
      <w:pPr>
        <w:widowControl w:val="0"/>
        <w:jc w:val="both"/>
        <w:rPr>
          <w:spacing w:val="-5"/>
          <w:szCs w:val="24"/>
        </w:rPr>
      </w:pPr>
      <w:r w:rsidRPr="00576ED7">
        <w:rPr>
          <w:szCs w:val="24"/>
        </w:rPr>
        <w:t xml:space="preserve">4.  </w:t>
      </w:r>
      <w:r w:rsidRPr="00965B84">
        <w:rPr>
          <w:spacing w:val="-3"/>
          <w:szCs w:val="24"/>
        </w:rPr>
        <w:t>Is the receipt of any accession to wealth, e.g., receiving exemplary damages, what most people think of as “income?” If not, what objectives does the Tax Code implicitly pursue by including all accessions to wealth in a taxpayer’s taxable income?</w:t>
      </w:r>
    </w:p>
    <w:p w14:paraId="5384733B" w14:textId="77777777" w:rsidR="00580D8E" w:rsidRDefault="00580D8E" w:rsidP="009A1BF0">
      <w:pPr>
        <w:widowControl w:val="0"/>
        <w:jc w:val="both"/>
        <w:rPr>
          <w:szCs w:val="24"/>
        </w:rPr>
      </w:pPr>
    </w:p>
    <w:p w14:paraId="4EF0DABC" w14:textId="62C115B1" w:rsidR="00B93BAC" w:rsidRPr="00576ED7" w:rsidRDefault="00622E01" w:rsidP="009A1BF0">
      <w:pPr>
        <w:widowControl w:val="0"/>
        <w:jc w:val="both"/>
        <w:rPr>
          <w:szCs w:val="24"/>
        </w:rPr>
      </w:pPr>
      <w:r>
        <w:rPr>
          <w:szCs w:val="24"/>
        </w:rPr>
        <w:t xml:space="preserve">5. </w:t>
      </w:r>
      <w:r w:rsidR="006A555E">
        <w:rPr>
          <w:szCs w:val="24"/>
        </w:rPr>
        <w:t xml:space="preserve"> </w:t>
      </w:r>
      <w:r w:rsidR="0049128E" w:rsidRPr="00576ED7">
        <w:rPr>
          <w:szCs w:val="24"/>
        </w:rPr>
        <w:t>The following case provides a good primer (review) of Congress’s constitutional power to tax</w:t>
      </w:r>
      <w:r w:rsidR="00F50896">
        <w:rPr>
          <w:szCs w:val="24"/>
        </w:rPr>
        <w:t>.</w:t>
      </w:r>
      <w:r w:rsidR="00AB50A3">
        <w:rPr>
          <w:szCs w:val="24"/>
        </w:rPr>
        <w:t xml:space="preserve"> </w:t>
      </w:r>
      <w:r w:rsidR="009231D1" w:rsidRPr="00576ED7">
        <w:rPr>
          <w:szCs w:val="24"/>
        </w:rPr>
        <w:t xml:space="preserve">Read </w:t>
      </w:r>
      <w:r w:rsidR="00CA008D">
        <w:rPr>
          <w:szCs w:val="24"/>
        </w:rPr>
        <w:t>§ </w:t>
      </w:r>
      <w:r w:rsidR="009231D1" w:rsidRPr="00576ED7">
        <w:rPr>
          <w:szCs w:val="24"/>
        </w:rPr>
        <w:t xml:space="preserve">104(a)(2), including the carryout paragraph at the end of </w:t>
      </w:r>
      <w:r w:rsidR="00CA008D">
        <w:rPr>
          <w:szCs w:val="24"/>
        </w:rPr>
        <w:t>§ </w:t>
      </w:r>
      <w:r w:rsidR="009231D1" w:rsidRPr="00576ED7">
        <w:rPr>
          <w:szCs w:val="24"/>
        </w:rPr>
        <w:t>104(a).</w:t>
      </w:r>
    </w:p>
    <w:p w14:paraId="09044D0B" w14:textId="246A1D17" w:rsidR="0049128E" w:rsidRDefault="0049128E" w:rsidP="009A1BF0">
      <w:pPr>
        <w:widowControl w:val="0"/>
        <w:jc w:val="both"/>
        <w:rPr>
          <w:szCs w:val="24"/>
        </w:rPr>
      </w:pPr>
    </w:p>
    <w:p w14:paraId="15EAC384" w14:textId="6DF47212" w:rsidR="00AB50A3" w:rsidRDefault="00AB50A3" w:rsidP="009A1BF0">
      <w:pPr>
        <w:widowControl w:val="0"/>
        <w:jc w:val="both"/>
        <w:rPr>
          <w:szCs w:val="24"/>
        </w:rPr>
      </w:pPr>
      <w:r>
        <w:rPr>
          <w:szCs w:val="24"/>
        </w:rPr>
        <w:t xml:space="preserve">6.  In </w:t>
      </w:r>
      <w:r>
        <w:rPr>
          <w:i/>
          <w:iCs/>
          <w:szCs w:val="24"/>
        </w:rPr>
        <w:t>Macomber</w:t>
      </w:r>
      <w:r>
        <w:rPr>
          <w:szCs w:val="24"/>
        </w:rPr>
        <w:t>, Standard Oil spent after-tax</w:t>
      </w:r>
      <w:r w:rsidR="00C32F21">
        <w:rPr>
          <w:szCs w:val="24"/>
        </w:rPr>
        <w:t xml:space="preserve"> dollars (i.e., “surplus and undivided profits”) to purchase capital assets with which it</w:t>
      </w:r>
      <w:r w:rsidR="00A07A45">
        <w:rPr>
          <w:szCs w:val="24"/>
        </w:rPr>
        <w:t xml:space="preserve"> would presumably earn more profits. If a negligent third person damaged some of those capital assets</w:t>
      </w:r>
      <w:r w:rsidR="00D81A7B">
        <w:rPr>
          <w:szCs w:val="24"/>
        </w:rPr>
        <w:t xml:space="preserve"> and paid money to Standard Oil so that it could restore them to their original condition, how should Standard Oil be taxed</w:t>
      </w:r>
      <w:r w:rsidR="00E03B2E">
        <w:rPr>
          <w:szCs w:val="24"/>
        </w:rPr>
        <w:t xml:space="preserve"> on the money it received? </w:t>
      </w:r>
      <w:r w:rsidR="00E03B2E">
        <w:rPr>
          <w:i/>
          <w:iCs/>
          <w:szCs w:val="24"/>
        </w:rPr>
        <w:t>See</w:t>
      </w:r>
      <w:r w:rsidR="00E03B2E">
        <w:rPr>
          <w:szCs w:val="24"/>
        </w:rPr>
        <w:t xml:space="preserve"> </w:t>
      </w:r>
      <w:r w:rsidR="00E03B2E">
        <w:rPr>
          <w:i/>
          <w:iCs/>
          <w:szCs w:val="24"/>
        </w:rPr>
        <w:t>Clark v. Commissioner</w:t>
      </w:r>
      <w:r w:rsidR="004A0C7E">
        <w:rPr>
          <w:szCs w:val="24"/>
        </w:rPr>
        <w:t xml:space="preserve">, </w:t>
      </w:r>
      <w:r w:rsidR="004A0C7E">
        <w:rPr>
          <w:i/>
          <w:iCs/>
          <w:szCs w:val="24"/>
        </w:rPr>
        <w:t>infra</w:t>
      </w:r>
      <w:r w:rsidR="004A0C7E">
        <w:rPr>
          <w:szCs w:val="24"/>
        </w:rPr>
        <w:t xml:space="preserve">. How many times should Standard Oil pay income tax to have basis in </w:t>
      </w:r>
      <w:r w:rsidR="009E1AD6">
        <w:rPr>
          <w:szCs w:val="24"/>
        </w:rPr>
        <w:t>a</w:t>
      </w:r>
      <w:r w:rsidR="004A0C7E">
        <w:rPr>
          <w:szCs w:val="24"/>
        </w:rPr>
        <w:t xml:space="preserve"> productive asset?</w:t>
      </w:r>
    </w:p>
    <w:p w14:paraId="6BB3FF72" w14:textId="735BB2C5" w:rsidR="00F3121C" w:rsidRDefault="00F3121C" w:rsidP="009A1BF0">
      <w:pPr>
        <w:widowControl w:val="0"/>
        <w:jc w:val="both"/>
        <w:rPr>
          <w:szCs w:val="24"/>
        </w:rPr>
      </w:pPr>
    </w:p>
    <w:p w14:paraId="2C498472" w14:textId="6BE774CE" w:rsidR="00F31E81" w:rsidRDefault="00F3121C" w:rsidP="009A1BF0">
      <w:pPr>
        <w:widowControl w:val="0"/>
        <w:jc w:val="both"/>
        <w:rPr>
          <w:szCs w:val="24"/>
        </w:rPr>
      </w:pPr>
      <w:r>
        <w:rPr>
          <w:szCs w:val="24"/>
        </w:rPr>
        <w:lastRenderedPageBreak/>
        <w:t>Now consider the assets with which a taxpayer earns income through</w:t>
      </w:r>
      <w:r w:rsidR="00573063">
        <w:rPr>
          <w:szCs w:val="24"/>
        </w:rPr>
        <w:t xml:space="preserve"> work. What should be a taxpayer’s basis in his “human capital?” How should </w:t>
      </w:r>
      <w:r w:rsidR="00C06877">
        <w:rPr>
          <w:szCs w:val="24"/>
        </w:rPr>
        <w:t>this affect th</w:t>
      </w:r>
      <w:r w:rsidR="0065279D">
        <w:rPr>
          <w:szCs w:val="24"/>
        </w:rPr>
        <w:t>e</w:t>
      </w:r>
      <w:r w:rsidR="00C06877">
        <w:rPr>
          <w:szCs w:val="24"/>
        </w:rPr>
        <w:t xml:space="preserve"> taxability of a restoration of such capital after it has been injured?</w:t>
      </w:r>
    </w:p>
    <w:p w14:paraId="4C003CEF" w14:textId="1B6AE175" w:rsidR="00AB50A3" w:rsidRPr="00576ED7" w:rsidRDefault="00AB50A3" w:rsidP="009A1BF0">
      <w:pPr>
        <w:widowControl w:val="0"/>
        <w:jc w:val="both"/>
        <w:rPr>
          <w:szCs w:val="24"/>
        </w:rPr>
      </w:pPr>
    </w:p>
    <w:p w14:paraId="050C644F" w14:textId="77777777" w:rsidR="0049128E" w:rsidRPr="00576ED7" w:rsidRDefault="0049128E" w:rsidP="009A1BF0">
      <w:pPr>
        <w:widowControl w:val="0"/>
        <w:jc w:val="both"/>
        <w:rPr>
          <w:szCs w:val="24"/>
        </w:rPr>
      </w:pPr>
    </w:p>
    <w:p w14:paraId="4770DED9" w14:textId="77777777" w:rsidR="0049128E" w:rsidRPr="00576ED7" w:rsidRDefault="0049128E" w:rsidP="009A1BF0">
      <w:pPr>
        <w:widowControl w:val="0"/>
        <w:jc w:val="both"/>
        <w:rPr>
          <w:szCs w:val="24"/>
        </w:rPr>
      </w:pPr>
      <w:r w:rsidRPr="00576ED7">
        <w:rPr>
          <w:b/>
          <w:szCs w:val="24"/>
        </w:rPr>
        <w:t>Murphy v. Internal Revenue Service</w:t>
      </w:r>
      <w:r w:rsidRPr="00576ED7">
        <w:rPr>
          <w:szCs w:val="24"/>
        </w:rPr>
        <w:t>, 493 F.3d 170 (</w:t>
      </w:r>
      <w:r w:rsidR="00580D8E">
        <w:rPr>
          <w:szCs w:val="24"/>
        </w:rPr>
        <w:t xml:space="preserve">D.C. Cir. </w:t>
      </w:r>
      <w:r w:rsidRPr="00576ED7">
        <w:rPr>
          <w:szCs w:val="24"/>
        </w:rPr>
        <w:t xml:space="preserve">2007), </w:t>
      </w:r>
      <w:r w:rsidRPr="00576ED7">
        <w:rPr>
          <w:i/>
          <w:szCs w:val="24"/>
        </w:rPr>
        <w:t>cert. denied</w:t>
      </w:r>
      <w:r w:rsidRPr="00576ED7">
        <w:rPr>
          <w:szCs w:val="24"/>
        </w:rPr>
        <w:t>, 553 U.S. 1004 (2008)</w:t>
      </w:r>
      <w:r w:rsidRPr="00576ED7">
        <w:rPr>
          <w:szCs w:val="24"/>
        </w:rPr>
        <w:fldChar w:fldCharType="begin"/>
      </w:r>
      <w:r w:rsidRPr="00576ED7">
        <w:rPr>
          <w:szCs w:val="24"/>
        </w:rPr>
        <w:instrText xml:space="preserve"> TC \l2 "Murphy v. Internal Revenue Service, 493 F.3d 170 (CADC 2007), </w:instrText>
      </w:r>
      <w:r w:rsidRPr="00576ED7">
        <w:rPr>
          <w:i/>
          <w:szCs w:val="24"/>
        </w:rPr>
        <w:instrText>cert. denied</w:instrText>
      </w:r>
      <w:r w:rsidRPr="00576ED7">
        <w:rPr>
          <w:szCs w:val="24"/>
        </w:rPr>
        <w:instrText>, 553 U.S. 1004 (2008)</w:instrText>
      </w:r>
      <w:r w:rsidRPr="00576ED7">
        <w:rPr>
          <w:szCs w:val="24"/>
        </w:rPr>
        <w:fldChar w:fldCharType="end"/>
      </w:r>
      <w:r w:rsidRPr="00576ED7">
        <w:rPr>
          <w:szCs w:val="24"/>
        </w:rPr>
        <w:t>.</w:t>
      </w:r>
    </w:p>
    <w:p w14:paraId="502214DB" w14:textId="77777777" w:rsidR="0049128E" w:rsidRPr="00576ED7" w:rsidRDefault="0049128E" w:rsidP="009A1BF0">
      <w:pPr>
        <w:widowControl w:val="0"/>
        <w:jc w:val="both"/>
        <w:rPr>
          <w:szCs w:val="24"/>
        </w:rPr>
      </w:pPr>
    </w:p>
    <w:p w14:paraId="4686F039" w14:textId="77777777" w:rsidR="0049128E" w:rsidRPr="00576ED7" w:rsidRDefault="0049128E" w:rsidP="009A1BF0">
      <w:pPr>
        <w:widowControl w:val="0"/>
        <w:jc w:val="both"/>
        <w:rPr>
          <w:szCs w:val="24"/>
        </w:rPr>
      </w:pPr>
      <w:r w:rsidRPr="00576ED7">
        <w:rPr>
          <w:szCs w:val="24"/>
        </w:rPr>
        <w:t>On Rehearing</w:t>
      </w:r>
    </w:p>
    <w:p w14:paraId="41BA8C4E" w14:textId="77777777" w:rsidR="0049128E" w:rsidRPr="00576ED7" w:rsidRDefault="0049128E" w:rsidP="009A1BF0">
      <w:pPr>
        <w:widowControl w:val="0"/>
        <w:jc w:val="both"/>
        <w:rPr>
          <w:szCs w:val="24"/>
        </w:rPr>
      </w:pPr>
      <w:r w:rsidRPr="00576ED7">
        <w:rPr>
          <w:szCs w:val="24"/>
        </w:rPr>
        <w:t>GINSBURG, Chief Judge:</w:t>
      </w:r>
    </w:p>
    <w:p w14:paraId="2CA55EC2" w14:textId="77777777" w:rsidR="0049128E" w:rsidRPr="00576ED7" w:rsidRDefault="0049128E" w:rsidP="009A1BF0">
      <w:pPr>
        <w:widowControl w:val="0"/>
        <w:jc w:val="both"/>
        <w:rPr>
          <w:szCs w:val="24"/>
        </w:rPr>
      </w:pPr>
    </w:p>
    <w:p w14:paraId="5F310AD2" w14:textId="77777777" w:rsidR="0049128E" w:rsidRPr="00576ED7" w:rsidRDefault="0049128E" w:rsidP="009A1BF0">
      <w:pPr>
        <w:widowControl w:val="0"/>
        <w:jc w:val="both"/>
        <w:rPr>
          <w:szCs w:val="24"/>
        </w:rPr>
      </w:pPr>
      <w:r w:rsidRPr="00576ED7">
        <w:rPr>
          <w:szCs w:val="24"/>
        </w:rPr>
        <w:t>....</w:t>
      </w:r>
    </w:p>
    <w:p w14:paraId="77790C07" w14:textId="77777777" w:rsidR="0049128E" w:rsidRPr="00576ED7" w:rsidRDefault="0049128E" w:rsidP="009A1BF0">
      <w:pPr>
        <w:widowControl w:val="0"/>
        <w:jc w:val="both"/>
        <w:rPr>
          <w:szCs w:val="24"/>
        </w:rPr>
      </w:pPr>
    </w:p>
    <w:p w14:paraId="79CF5E67" w14:textId="77777777" w:rsidR="0049128E" w:rsidRPr="00576ED7" w:rsidRDefault="0049128E" w:rsidP="009A1BF0">
      <w:pPr>
        <w:widowControl w:val="0"/>
        <w:tabs>
          <w:tab w:val="center" w:pos="3960"/>
        </w:tabs>
        <w:jc w:val="both"/>
        <w:rPr>
          <w:szCs w:val="24"/>
        </w:rPr>
      </w:pPr>
      <w:r w:rsidRPr="00576ED7">
        <w:rPr>
          <w:szCs w:val="24"/>
        </w:rPr>
        <w:tab/>
        <w:t>I.  Background</w:t>
      </w:r>
    </w:p>
    <w:p w14:paraId="23658AFC" w14:textId="2054BFAD" w:rsidR="0049128E" w:rsidRPr="00576ED7" w:rsidRDefault="0049128E" w:rsidP="009A1BF0">
      <w:pPr>
        <w:widowControl w:val="0"/>
        <w:jc w:val="both"/>
        <w:rPr>
          <w:szCs w:val="24"/>
        </w:rPr>
      </w:pPr>
      <w:r w:rsidRPr="00576ED7">
        <w:rPr>
          <w:szCs w:val="24"/>
        </w:rPr>
        <w:t xml:space="preserve">[After successfully complaining to the Department of Labor that her employer had blacklisted her in violation of various whistle-blower statutes, </w:t>
      </w:r>
      <w:r w:rsidR="001F359E">
        <w:rPr>
          <w:szCs w:val="24"/>
        </w:rPr>
        <w:t xml:space="preserve">Murphy received an award of $45,000 for past and future emotional distress and $25,000 for damage to her vocational reputation. </w:t>
      </w:r>
      <w:r w:rsidRPr="00576ED7">
        <w:rPr>
          <w:szCs w:val="24"/>
        </w:rPr>
        <w:t>Murphy suffered both “somatic” and “emotional” injuries along with other “physical manifestations of stress,</w:t>
      </w:r>
      <w:r w:rsidR="00C42206">
        <w:rPr>
          <w:szCs w:val="24"/>
        </w:rPr>
        <w:t>”</w:t>
      </w:r>
      <w:r w:rsidRPr="00576ED7">
        <w:rPr>
          <w:szCs w:val="24"/>
        </w:rPr>
        <w:t xml:space="preserve"> i.e., anxiety attacks, shortness of breath and dizziness. </w:t>
      </w:r>
      <w:r w:rsidR="00C42206">
        <w:rPr>
          <w:szCs w:val="24"/>
        </w:rPr>
        <w:t>S</w:t>
      </w:r>
      <w:r w:rsidRPr="00576ED7">
        <w:rPr>
          <w:szCs w:val="24"/>
        </w:rPr>
        <w:t xml:space="preserve">he </w:t>
      </w:r>
      <w:r w:rsidR="00737AB1">
        <w:rPr>
          <w:szCs w:val="24"/>
        </w:rPr>
        <w:t xml:space="preserve">also </w:t>
      </w:r>
      <w:r w:rsidRPr="00576ED7">
        <w:rPr>
          <w:szCs w:val="24"/>
        </w:rPr>
        <w:t>suffered from bruxism (teeth grinding), a condition often associated with stress that can</w:t>
      </w:r>
      <w:r w:rsidR="001B0361">
        <w:rPr>
          <w:szCs w:val="24"/>
        </w:rPr>
        <w:t xml:space="preserve"> cause permanent tooth damage. </w:t>
      </w:r>
      <w:r w:rsidRPr="00576ED7">
        <w:rPr>
          <w:szCs w:val="24"/>
        </w:rPr>
        <w:t xml:space="preserve">Murphy included the $70,000 in her gross income, but later filed an amended return claiming that she was entitled to a refund because I.R.C. </w:t>
      </w:r>
      <w:r w:rsidR="00CA008D">
        <w:rPr>
          <w:szCs w:val="24"/>
        </w:rPr>
        <w:t>§ </w:t>
      </w:r>
      <w:r w:rsidRPr="00576ED7">
        <w:rPr>
          <w:szCs w:val="24"/>
        </w:rPr>
        <w:t xml:space="preserve">104(a)(2) excluded the $70,000 from her gross income. The IRS </w:t>
      </w:r>
      <w:r w:rsidR="00564E27">
        <w:rPr>
          <w:szCs w:val="24"/>
        </w:rPr>
        <w:t>rejected her claim for a refund</w:t>
      </w:r>
      <w:r w:rsidR="00332247">
        <w:rPr>
          <w:szCs w:val="24"/>
        </w:rPr>
        <w:t xml:space="preserve"> because </w:t>
      </w:r>
      <w:r w:rsidRPr="00576ED7">
        <w:rPr>
          <w:szCs w:val="24"/>
        </w:rPr>
        <w:t>Murphy failed to prove that the compensat</w:t>
      </w:r>
      <w:r w:rsidR="00DE73D6">
        <w:rPr>
          <w:szCs w:val="24"/>
        </w:rPr>
        <w:t xml:space="preserve">ory </w:t>
      </w:r>
      <w:r w:rsidRPr="00576ED7">
        <w:rPr>
          <w:szCs w:val="24"/>
        </w:rPr>
        <w:t>damages were attributable to “physical injury” or “physical sickness</w:t>
      </w:r>
      <w:r w:rsidR="00D7746A">
        <w:rPr>
          <w:szCs w:val="24"/>
        </w:rPr>
        <w:t>.</w:t>
      </w:r>
      <w:r w:rsidRPr="00576ED7">
        <w:rPr>
          <w:szCs w:val="24"/>
        </w:rPr>
        <w:t xml:space="preserve">” </w:t>
      </w:r>
      <w:r w:rsidR="00D7746A">
        <w:rPr>
          <w:szCs w:val="24"/>
        </w:rPr>
        <w:t xml:space="preserve">Hence § 104(a)(2) did </w:t>
      </w:r>
      <w:r w:rsidR="002E1911">
        <w:rPr>
          <w:szCs w:val="24"/>
        </w:rPr>
        <w:t xml:space="preserve">not </w:t>
      </w:r>
      <w:r w:rsidR="00D7746A">
        <w:rPr>
          <w:szCs w:val="24"/>
        </w:rPr>
        <w:t xml:space="preserve">exclude such </w:t>
      </w:r>
      <w:r w:rsidR="003A77BA">
        <w:rPr>
          <w:szCs w:val="24"/>
        </w:rPr>
        <w:t xml:space="preserve">damages </w:t>
      </w:r>
      <w:r w:rsidR="00D7746A">
        <w:rPr>
          <w:szCs w:val="24"/>
        </w:rPr>
        <w:t xml:space="preserve">from </w:t>
      </w:r>
      <w:r w:rsidR="003A77BA">
        <w:rPr>
          <w:szCs w:val="24"/>
        </w:rPr>
        <w:t>her gross income</w:t>
      </w:r>
      <w:r w:rsidR="00D7746A">
        <w:rPr>
          <w:szCs w:val="24"/>
        </w:rPr>
        <w:t>.</w:t>
      </w:r>
      <w:r w:rsidRPr="00576ED7">
        <w:rPr>
          <w:szCs w:val="24"/>
        </w:rPr>
        <w:t xml:space="preserve"> Murphy sued the IRS and the United States in federal district court.</w:t>
      </w:r>
    </w:p>
    <w:p w14:paraId="099198E0" w14:textId="77777777" w:rsidR="0049128E" w:rsidRPr="00576ED7" w:rsidRDefault="0049128E" w:rsidP="009A1BF0">
      <w:pPr>
        <w:widowControl w:val="0"/>
        <w:jc w:val="both"/>
        <w:rPr>
          <w:szCs w:val="24"/>
        </w:rPr>
      </w:pPr>
    </w:p>
    <w:p w14:paraId="31A28D1D" w14:textId="54D3FAC6" w:rsidR="0049128E" w:rsidRPr="00576ED7" w:rsidRDefault="0049128E" w:rsidP="009A1BF0">
      <w:pPr>
        <w:widowControl w:val="0"/>
        <w:jc w:val="both"/>
        <w:rPr>
          <w:szCs w:val="24"/>
        </w:rPr>
      </w:pPr>
      <w:r w:rsidRPr="00576ED7">
        <w:rPr>
          <w:szCs w:val="24"/>
        </w:rPr>
        <w:t xml:space="preserve">Murphy argued: (1) I.R.C. </w:t>
      </w:r>
      <w:r w:rsidR="00CA008D">
        <w:rPr>
          <w:szCs w:val="24"/>
        </w:rPr>
        <w:t>§ </w:t>
      </w:r>
      <w:r w:rsidRPr="00576ED7">
        <w:rPr>
          <w:szCs w:val="24"/>
        </w:rPr>
        <w:t>104(a)(2) excluded the compensatory damages from her gross income because the award was for “physical personal injuries;” (2) taxing her award is unconstitutional because her damages were not “income” within the meaning of the Sixteenth Amendment.  The district court rejected all of Murphy’s claims</w:t>
      </w:r>
      <w:r w:rsidR="00317D48">
        <w:rPr>
          <w:szCs w:val="24"/>
        </w:rPr>
        <w:t>.</w:t>
      </w:r>
      <w:r w:rsidRPr="00576ED7">
        <w:rPr>
          <w:szCs w:val="24"/>
        </w:rPr>
        <w:t xml:space="preserve"> Murphy appealed.  On appeal, the court, 460 F.3d 79 (CADC 2006), reversed the district court’s decision, concluding that </w:t>
      </w:r>
      <w:r w:rsidR="00CA008D">
        <w:rPr>
          <w:szCs w:val="24"/>
        </w:rPr>
        <w:t>§ </w:t>
      </w:r>
      <w:r w:rsidRPr="00576ED7">
        <w:rPr>
          <w:szCs w:val="24"/>
        </w:rPr>
        <w:t xml:space="preserve">104(a)(2) did not exclude Murphy’s award from her gross income, but that her award was not “income” within the Sixteenth Amendment.  The Government petitioned for a rehearing and argued that even if Murphy’s award was not “income” within the Sixteenth Amendment, there was no “constitutional impediment” to taxing Murphy’s award because a tax on such an award is not a direct tax and the tax is imposed uniformly.  On rehearing, the court held that Murphy could not sue the IRS but could sue the </w:t>
      </w:r>
      <w:r w:rsidRPr="00576ED7">
        <w:rPr>
          <w:szCs w:val="24"/>
        </w:rPr>
        <w:lastRenderedPageBreak/>
        <w:t>United States.]</w:t>
      </w:r>
    </w:p>
    <w:p w14:paraId="440C4CCE" w14:textId="77777777" w:rsidR="0049128E" w:rsidRPr="00576ED7" w:rsidRDefault="0049128E" w:rsidP="009A1BF0">
      <w:pPr>
        <w:widowControl w:val="0"/>
        <w:jc w:val="both"/>
        <w:rPr>
          <w:szCs w:val="24"/>
        </w:rPr>
      </w:pPr>
    </w:p>
    <w:p w14:paraId="26EB4850" w14:textId="77777777" w:rsidR="0049128E" w:rsidRPr="00576ED7" w:rsidRDefault="0049128E" w:rsidP="009A1BF0">
      <w:pPr>
        <w:widowControl w:val="0"/>
        <w:jc w:val="both"/>
        <w:rPr>
          <w:szCs w:val="24"/>
        </w:rPr>
      </w:pPr>
      <w:r w:rsidRPr="00576ED7">
        <w:rPr>
          <w:szCs w:val="24"/>
        </w:rPr>
        <w:t>... In the present opinion, we affirm the judgment of the district court based upon the newly argued ground that Murphy’s award, even if it is not income within the meaning of t</w:t>
      </w:r>
      <w:r w:rsidR="00D65A99" w:rsidRPr="00576ED7">
        <w:rPr>
          <w:szCs w:val="24"/>
        </w:rPr>
        <w:t>h</w:t>
      </w:r>
      <w:r w:rsidRPr="00576ED7">
        <w:rPr>
          <w:szCs w:val="24"/>
        </w:rPr>
        <w:t>e Sixteenth Amendment, is within the reach of the congressional power to tax under Article I, Section 8 of the Constitution.</w:t>
      </w:r>
    </w:p>
    <w:p w14:paraId="2B41F7DC" w14:textId="77777777" w:rsidR="0049128E" w:rsidRPr="00576ED7" w:rsidRDefault="0049128E" w:rsidP="009A1BF0">
      <w:pPr>
        <w:widowControl w:val="0"/>
        <w:jc w:val="both"/>
        <w:rPr>
          <w:szCs w:val="24"/>
        </w:rPr>
      </w:pPr>
    </w:p>
    <w:p w14:paraId="1CCE81C0" w14:textId="77777777" w:rsidR="00F07996" w:rsidRPr="00576ED7" w:rsidRDefault="00F07996" w:rsidP="009A1BF0">
      <w:pPr>
        <w:widowControl w:val="0"/>
        <w:tabs>
          <w:tab w:val="center" w:pos="3960"/>
        </w:tabs>
        <w:jc w:val="both"/>
        <w:rPr>
          <w:szCs w:val="24"/>
        </w:rPr>
      </w:pPr>
    </w:p>
    <w:p w14:paraId="39545986" w14:textId="77777777" w:rsidR="0049128E" w:rsidRPr="00576ED7" w:rsidRDefault="0049128E" w:rsidP="00F07996">
      <w:pPr>
        <w:widowControl w:val="0"/>
        <w:tabs>
          <w:tab w:val="center" w:pos="3960"/>
        </w:tabs>
        <w:jc w:val="center"/>
        <w:rPr>
          <w:szCs w:val="24"/>
        </w:rPr>
      </w:pPr>
      <w:r w:rsidRPr="00576ED7">
        <w:rPr>
          <w:szCs w:val="24"/>
        </w:rPr>
        <w:t>II.  Analysis</w:t>
      </w:r>
    </w:p>
    <w:p w14:paraId="73FB3B0D" w14:textId="77777777" w:rsidR="0049128E" w:rsidRPr="00576ED7" w:rsidRDefault="0049128E" w:rsidP="009A1BF0">
      <w:pPr>
        <w:widowControl w:val="0"/>
        <w:jc w:val="both"/>
        <w:rPr>
          <w:szCs w:val="24"/>
        </w:rPr>
      </w:pPr>
      <w:r w:rsidRPr="00576ED7">
        <w:rPr>
          <w:szCs w:val="24"/>
        </w:rPr>
        <w:t>....</w:t>
      </w:r>
    </w:p>
    <w:p w14:paraId="0815459B" w14:textId="77777777" w:rsidR="0049128E" w:rsidRPr="00576ED7" w:rsidRDefault="0049128E" w:rsidP="009A1BF0">
      <w:pPr>
        <w:widowControl w:val="0"/>
        <w:jc w:val="both"/>
        <w:rPr>
          <w:szCs w:val="24"/>
        </w:rPr>
      </w:pPr>
    </w:p>
    <w:p w14:paraId="331C03BB" w14:textId="77777777" w:rsidR="0049128E" w:rsidRPr="00576ED7" w:rsidRDefault="0049128E" w:rsidP="009A1BF0">
      <w:pPr>
        <w:widowControl w:val="0"/>
        <w:jc w:val="both"/>
        <w:rPr>
          <w:szCs w:val="24"/>
        </w:rPr>
      </w:pPr>
      <w:r w:rsidRPr="00576ED7">
        <w:rPr>
          <w:i/>
          <w:szCs w:val="24"/>
        </w:rPr>
        <w:t>B.  Section 104(a)(2) of the IRC</w:t>
      </w:r>
    </w:p>
    <w:p w14:paraId="54C7EE28" w14:textId="77777777" w:rsidR="0049128E" w:rsidRPr="00576ED7" w:rsidRDefault="0049128E" w:rsidP="009A1BF0">
      <w:pPr>
        <w:widowControl w:val="0"/>
        <w:jc w:val="both"/>
        <w:rPr>
          <w:szCs w:val="24"/>
        </w:rPr>
      </w:pPr>
      <w:r w:rsidRPr="00576ED7">
        <w:rPr>
          <w:szCs w:val="24"/>
        </w:rPr>
        <w:t xml:space="preserve">Section 104(a) (“Compensation for injuries or sickness”) provides that “gross income [under </w:t>
      </w:r>
      <w:r w:rsidR="00CA008D">
        <w:rPr>
          <w:szCs w:val="24"/>
        </w:rPr>
        <w:t>§ </w:t>
      </w:r>
      <w:r w:rsidRPr="00576ED7">
        <w:rPr>
          <w:szCs w:val="24"/>
        </w:rPr>
        <w:t xml:space="preserve">61 of the IRC] does not include the amount of any damages (other than punitive damages) received ... on account of personal physical injuries or physical sickness.”  26 U.S.C. </w:t>
      </w:r>
      <w:r w:rsidR="00CA008D">
        <w:rPr>
          <w:szCs w:val="24"/>
        </w:rPr>
        <w:t>§ </w:t>
      </w:r>
      <w:r w:rsidRPr="00576ED7">
        <w:rPr>
          <w:szCs w:val="24"/>
        </w:rPr>
        <w:t xml:space="preserve">104(a)(2).  Since 1996 it has further provided that, for purposes of this exclusion, “emotional distress shall not be treated as a physical injury or physical sickness.”  </w:t>
      </w:r>
      <w:r w:rsidRPr="00576ED7">
        <w:rPr>
          <w:i/>
          <w:szCs w:val="24"/>
        </w:rPr>
        <w:t>Id.</w:t>
      </w:r>
      <w:r w:rsidR="00345E88">
        <w:rPr>
          <w:szCs w:val="24"/>
        </w:rPr>
        <w:t xml:space="preserve"> </w:t>
      </w:r>
      <w:r w:rsidR="00CA008D">
        <w:rPr>
          <w:szCs w:val="24"/>
        </w:rPr>
        <w:t>§ </w:t>
      </w:r>
      <w:r w:rsidR="00345E88">
        <w:rPr>
          <w:szCs w:val="24"/>
        </w:rPr>
        <w:t xml:space="preserve">104(a). </w:t>
      </w:r>
      <w:r w:rsidRPr="00576ED7">
        <w:rPr>
          <w:szCs w:val="24"/>
        </w:rPr>
        <w:t>...</w:t>
      </w:r>
    </w:p>
    <w:p w14:paraId="15084A7A" w14:textId="77777777" w:rsidR="0049128E" w:rsidRPr="00576ED7" w:rsidRDefault="0049128E" w:rsidP="009A1BF0">
      <w:pPr>
        <w:widowControl w:val="0"/>
        <w:jc w:val="both"/>
        <w:rPr>
          <w:szCs w:val="24"/>
        </w:rPr>
      </w:pPr>
    </w:p>
    <w:p w14:paraId="7A1DEAE8" w14:textId="77777777" w:rsidR="0049128E" w:rsidRPr="00576ED7" w:rsidRDefault="0049128E" w:rsidP="009A1BF0">
      <w:pPr>
        <w:widowControl w:val="0"/>
        <w:jc w:val="both"/>
        <w:rPr>
          <w:szCs w:val="24"/>
        </w:rPr>
      </w:pPr>
      <w:r w:rsidRPr="00576ED7">
        <w:rPr>
          <w:szCs w:val="24"/>
        </w:rPr>
        <w:t>....</w:t>
      </w:r>
    </w:p>
    <w:p w14:paraId="68C9B626" w14:textId="77777777" w:rsidR="0049128E" w:rsidRPr="00576ED7" w:rsidRDefault="0049128E" w:rsidP="009A1BF0">
      <w:pPr>
        <w:widowControl w:val="0"/>
        <w:jc w:val="both"/>
        <w:rPr>
          <w:szCs w:val="24"/>
        </w:rPr>
      </w:pPr>
    </w:p>
    <w:p w14:paraId="1D5DB0FD" w14:textId="77777777" w:rsidR="0049128E" w:rsidRPr="00576ED7" w:rsidRDefault="002321C7" w:rsidP="009A1BF0">
      <w:pPr>
        <w:widowControl w:val="0"/>
        <w:jc w:val="both"/>
        <w:rPr>
          <w:szCs w:val="24"/>
        </w:rPr>
      </w:pPr>
      <w:r>
        <w:rPr>
          <w:szCs w:val="24"/>
        </w:rPr>
        <w:t xml:space="preserve">… </w:t>
      </w:r>
      <w:r w:rsidR="0049128E" w:rsidRPr="00576ED7">
        <w:rPr>
          <w:szCs w:val="24"/>
        </w:rPr>
        <w:t xml:space="preserve">In </w:t>
      </w:r>
      <w:r w:rsidR="0049128E" w:rsidRPr="00576ED7">
        <w:rPr>
          <w:i/>
          <w:szCs w:val="24"/>
        </w:rPr>
        <w:t>O’Gilvie v. United States</w:t>
      </w:r>
      <w:r w:rsidR="0049128E" w:rsidRPr="00576ED7">
        <w:rPr>
          <w:szCs w:val="24"/>
        </w:rPr>
        <w:t xml:space="preserve">, 519 U.S. 79 (1996), the Supreme Court read </w:t>
      </w:r>
      <w:r w:rsidR="00F24B73">
        <w:rPr>
          <w:szCs w:val="24"/>
        </w:rPr>
        <w:t xml:space="preserve">[the phrase “on account of”] </w:t>
      </w:r>
      <w:r w:rsidR="0049128E" w:rsidRPr="00576ED7">
        <w:rPr>
          <w:szCs w:val="24"/>
        </w:rPr>
        <w:t xml:space="preserve">to require a “strong[ ] causal connection,” thereby making </w:t>
      </w:r>
      <w:r w:rsidR="00CA008D">
        <w:rPr>
          <w:szCs w:val="24"/>
        </w:rPr>
        <w:t>§ </w:t>
      </w:r>
      <w:r w:rsidR="0049128E" w:rsidRPr="00576ED7">
        <w:rPr>
          <w:szCs w:val="24"/>
        </w:rPr>
        <w:t>104(a)(2) “applicable only to those personal injury lawsuit damages that were awarded by reason of, or because of, the personal injuries.”  The Court specifically rejected a “but-for” formulation in favor of a</w:t>
      </w:r>
      <w:r>
        <w:rPr>
          <w:szCs w:val="24"/>
        </w:rPr>
        <w:t xml:space="preserve"> “stronger causal connection.” …</w:t>
      </w:r>
    </w:p>
    <w:p w14:paraId="2E5BA3F1" w14:textId="77777777" w:rsidR="0049128E" w:rsidRPr="00576ED7" w:rsidRDefault="0049128E" w:rsidP="009A1BF0">
      <w:pPr>
        <w:widowControl w:val="0"/>
        <w:jc w:val="both"/>
        <w:rPr>
          <w:szCs w:val="24"/>
        </w:rPr>
      </w:pPr>
    </w:p>
    <w:p w14:paraId="0CAD19B7" w14:textId="77777777" w:rsidR="0049128E" w:rsidRPr="00576ED7" w:rsidRDefault="0049128E" w:rsidP="009A1BF0">
      <w:pPr>
        <w:widowControl w:val="0"/>
        <w:jc w:val="both"/>
        <w:rPr>
          <w:szCs w:val="24"/>
        </w:rPr>
      </w:pPr>
      <w:r w:rsidRPr="00576ED7">
        <w:rPr>
          <w:szCs w:val="24"/>
        </w:rPr>
        <w:t xml:space="preserve">.... </w:t>
      </w:r>
    </w:p>
    <w:p w14:paraId="67C027B1" w14:textId="77777777" w:rsidR="0049128E" w:rsidRPr="00576ED7" w:rsidRDefault="0049128E" w:rsidP="009A1BF0">
      <w:pPr>
        <w:widowControl w:val="0"/>
        <w:jc w:val="both"/>
        <w:rPr>
          <w:szCs w:val="24"/>
        </w:rPr>
      </w:pPr>
    </w:p>
    <w:p w14:paraId="51BFA391" w14:textId="77777777" w:rsidR="0049128E" w:rsidRPr="00576ED7" w:rsidRDefault="002321C7" w:rsidP="009A1BF0">
      <w:pPr>
        <w:widowControl w:val="0"/>
        <w:jc w:val="both"/>
        <w:rPr>
          <w:szCs w:val="24"/>
        </w:rPr>
      </w:pPr>
      <w:r>
        <w:rPr>
          <w:szCs w:val="24"/>
        </w:rPr>
        <w:t xml:space="preserve">… </w:t>
      </w:r>
      <w:r w:rsidR="0049128E" w:rsidRPr="00576ED7">
        <w:rPr>
          <w:szCs w:val="24"/>
        </w:rPr>
        <w:t xml:space="preserve">Murphy no doubt suffered from certain physical manifestations of emotional distress, but the record clearly indicates the Board awarded her compensation only “for mental pain and anguish” and “for injury to professional reputation.” ... [W]e conclude Murphy’s damages were not “awarded by reason of, or because of, ... [physical] personal injuries,” </w:t>
      </w:r>
      <w:r w:rsidR="0049128E" w:rsidRPr="00576ED7">
        <w:rPr>
          <w:i/>
          <w:szCs w:val="24"/>
        </w:rPr>
        <w:t>O’Gilvie</w:t>
      </w:r>
      <w:r w:rsidR="0049128E" w:rsidRPr="00576ED7">
        <w:rPr>
          <w:szCs w:val="24"/>
        </w:rPr>
        <w:t xml:space="preserve">, 519 U.S. at 83.  Therefore, </w:t>
      </w:r>
      <w:r w:rsidR="00CA008D">
        <w:rPr>
          <w:szCs w:val="24"/>
        </w:rPr>
        <w:t>§ </w:t>
      </w:r>
      <w:r w:rsidR="0049128E" w:rsidRPr="00576ED7">
        <w:rPr>
          <w:szCs w:val="24"/>
        </w:rPr>
        <w:t>104(a)(2) does not permit Murphy to exclude her award from gross income.</w:t>
      </w:r>
      <w:r w:rsidR="0049128E" w:rsidRPr="00576ED7">
        <w:rPr>
          <w:rStyle w:val="FootnoteReference"/>
          <w:szCs w:val="24"/>
        </w:rPr>
        <w:footnoteReference w:id="32"/>
      </w:r>
    </w:p>
    <w:p w14:paraId="3FF2CB97" w14:textId="77777777" w:rsidR="0049128E" w:rsidRPr="00576ED7" w:rsidRDefault="0049128E" w:rsidP="009A1BF0">
      <w:pPr>
        <w:widowControl w:val="0"/>
        <w:jc w:val="both"/>
        <w:rPr>
          <w:szCs w:val="24"/>
        </w:rPr>
      </w:pPr>
    </w:p>
    <w:p w14:paraId="6079387E" w14:textId="77777777" w:rsidR="0049128E" w:rsidRPr="00576ED7" w:rsidRDefault="0049128E" w:rsidP="009A1BF0">
      <w:pPr>
        <w:widowControl w:val="0"/>
        <w:jc w:val="both"/>
        <w:rPr>
          <w:szCs w:val="24"/>
        </w:rPr>
      </w:pPr>
      <w:r w:rsidRPr="00576ED7">
        <w:rPr>
          <w:i/>
          <w:szCs w:val="24"/>
        </w:rPr>
        <w:t>C.  Section 61 of the IRC</w:t>
      </w:r>
    </w:p>
    <w:p w14:paraId="25793568" w14:textId="118584C2" w:rsidR="0049128E" w:rsidRPr="00576ED7" w:rsidRDefault="0049128E" w:rsidP="009A1BF0">
      <w:pPr>
        <w:widowControl w:val="0"/>
        <w:jc w:val="both"/>
        <w:rPr>
          <w:szCs w:val="24"/>
        </w:rPr>
      </w:pPr>
      <w:r w:rsidRPr="00576ED7">
        <w:rPr>
          <w:szCs w:val="24"/>
        </w:rPr>
        <w:lastRenderedPageBreak/>
        <w:t xml:space="preserve">Murphy and the Government agree that for Murphy’s award to be taxable, it must be part of her “gross income” as defined by </w:t>
      </w:r>
      <w:r w:rsidR="00CA008D">
        <w:rPr>
          <w:szCs w:val="24"/>
        </w:rPr>
        <w:t>§ </w:t>
      </w:r>
      <w:r w:rsidRPr="00576ED7">
        <w:rPr>
          <w:szCs w:val="24"/>
        </w:rPr>
        <w:t>61(a) ..., which states in relevant part: “gross income means all income from whatever source derived.”  The Supreme Court has interpreted the section broadly to extend to “all economic gains not otherwise ex</w:t>
      </w:r>
      <w:r w:rsidR="00CA008D">
        <w:rPr>
          <w:szCs w:val="24"/>
        </w:rPr>
        <w:t xml:space="preserve">empted.” </w:t>
      </w:r>
      <w:r w:rsidRPr="00576ED7">
        <w:rPr>
          <w:i/>
          <w:szCs w:val="24"/>
        </w:rPr>
        <w:t>Comm’r v. Banks</w:t>
      </w:r>
      <w:r w:rsidRPr="00576ED7">
        <w:rPr>
          <w:szCs w:val="24"/>
        </w:rPr>
        <w:t xml:space="preserve">, 543 U.S. 426, 433 (2005); </w:t>
      </w:r>
      <w:r w:rsidRPr="00576ED7">
        <w:rPr>
          <w:i/>
          <w:szCs w:val="24"/>
        </w:rPr>
        <w:t>see also, e.g.</w:t>
      </w:r>
      <w:r w:rsidRPr="00576ED7">
        <w:rPr>
          <w:szCs w:val="24"/>
        </w:rPr>
        <w:t xml:space="preserve">, [citation omitted]; </w:t>
      </w:r>
      <w:r w:rsidRPr="00576ED7">
        <w:rPr>
          <w:i/>
          <w:szCs w:val="24"/>
        </w:rPr>
        <w:t>Comm’r v. Glenshaw Glass Co.</w:t>
      </w:r>
      <w:r w:rsidRPr="00576ED7">
        <w:rPr>
          <w:szCs w:val="24"/>
        </w:rPr>
        <w:t xml:space="preserve">, 348 U.S. 426, 430 (“the Court has given a liberal construction to [“gross income”] in recognition of the intention of Congress to tax all gains except those specifically exempted”).  “Gross income” in </w:t>
      </w:r>
      <w:r w:rsidR="00CA008D">
        <w:rPr>
          <w:szCs w:val="24"/>
        </w:rPr>
        <w:t>§ </w:t>
      </w:r>
      <w:r w:rsidRPr="00576ED7">
        <w:rPr>
          <w:szCs w:val="24"/>
        </w:rPr>
        <w:t xml:space="preserve">61(a) is at least as broad as the meaning of “incomes” in the Sixteenth Amendment.  [footnote omitted].  </w:t>
      </w:r>
      <w:r w:rsidRPr="00576ED7">
        <w:rPr>
          <w:i/>
          <w:szCs w:val="24"/>
        </w:rPr>
        <w:t>See</w:t>
      </w:r>
      <w:r w:rsidRPr="00576ED7">
        <w:rPr>
          <w:szCs w:val="24"/>
        </w:rPr>
        <w:t xml:space="preserve"> </w:t>
      </w:r>
      <w:r w:rsidRPr="00576ED7">
        <w:rPr>
          <w:i/>
          <w:szCs w:val="24"/>
        </w:rPr>
        <w:t>Glenshaw Glass</w:t>
      </w:r>
      <w:r w:rsidRPr="00576ED7">
        <w:rPr>
          <w:szCs w:val="24"/>
        </w:rPr>
        <w:t xml:space="preserve">, 348 U.S. at 429, 432 n. 11 </w:t>
      </w:r>
      <w:r w:rsidR="00A719E1">
        <w:rPr>
          <w:szCs w:val="24"/>
        </w:rPr>
        <w:t>…</w:t>
      </w:r>
      <w:r w:rsidR="002A02FD">
        <w:rPr>
          <w:szCs w:val="24"/>
        </w:rPr>
        <w:t xml:space="preserve">; </w:t>
      </w:r>
      <w:r w:rsidRPr="00576ED7">
        <w:rPr>
          <w:szCs w:val="24"/>
        </w:rPr>
        <w:t>[citation omitted].</w:t>
      </w:r>
    </w:p>
    <w:p w14:paraId="3602A562" w14:textId="77777777" w:rsidR="0049128E" w:rsidRPr="00576ED7" w:rsidRDefault="0049128E" w:rsidP="009A1BF0">
      <w:pPr>
        <w:widowControl w:val="0"/>
        <w:jc w:val="both"/>
        <w:rPr>
          <w:szCs w:val="24"/>
        </w:rPr>
      </w:pPr>
    </w:p>
    <w:p w14:paraId="1E8F68D6" w14:textId="77777777" w:rsidR="0049128E" w:rsidRPr="00576ED7" w:rsidRDefault="0049128E" w:rsidP="009A1BF0">
      <w:pPr>
        <w:widowControl w:val="0"/>
        <w:jc w:val="both"/>
        <w:rPr>
          <w:szCs w:val="24"/>
        </w:rPr>
      </w:pPr>
      <w:r w:rsidRPr="00576ED7">
        <w:rPr>
          <w:szCs w:val="24"/>
        </w:rPr>
        <w:t xml:space="preserve">Murphy argues her award is not a gain or an accession to wealth and therefore not part of gross income.  Noting the Supreme Court has long recognized “the principle that a restoration of capital [i]s not income; hence it [falls] outside the definition of ‘income’ upon which the law impose[s] a tax,” </w:t>
      </w:r>
      <w:r w:rsidRPr="00576ED7">
        <w:rPr>
          <w:i/>
          <w:szCs w:val="24"/>
        </w:rPr>
        <w:t>O’Gilvie</w:t>
      </w:r>
      <w:r w:rsidRPr="00576ED7">
        <w:rPr>
          <w:szCs w:val="24"/>
        </w:rPr>
        <w:t xml:space="preserve">, 519 U.S. at 84; [citations omitted], Murphy contends a damage award for personal injuries – including nonphysical injuries – should be viewed as a return of a particular form of capital – “human capital,” as it were. </w:t>
      </w:r>
      <w:r w:rsidRPr="00576ED7">
        <w:rPr>
          <w:i/>
          <w:szCs w:val="24"/>
        </w:rPr>
        <w:t>See</w:t>
      </w:r>
      <w:r w:rsidRPr="00576ED7">
        <w:rPr>
          <w:szCs w:val="24"/>
        </w:rPr>
        <w:t xml:space="preserve"> </w:t>
      </w:r>
      <w:r w:rsidRPr="00576ED7">
        <w:rPr>
          <w:smallCaps/>
          <w:szCs w:val="24"/>
        </w:rPr>
        <w:t>Gary S. Becker</w:t>
      </w:r>
      <w:r w:rsidRPr="00576ED7">
        <w:rPr>
          <w:szCs w:val="24"/>
        </w:rPr>
        <w:t xml:space="preserve">, </w:t>
      </w:r>
      <w:r w:rsidRPr="00576ED7">
        <w:rPr>
          <w:smallCaps/>
          <w:szCs w:val="24"/>
        </w:rPr>
        <w:t>Human Capital</w:t>
      </w:r>
      <w:r w:rsidRPr="00576ED7">
        <w:rPr>
          <w:szCs w:val="24"/>
        </w:rPr>
        <w:t xml:space="preserve"> (1st ed.1964); Gary S. Becker, </w:t>
      </w:r>
      <w:r w:rsidRPr="00576ED7">
        <w:rPr>
          <w:i/>
          <w:szCs w:val="24"/>
        </w:rPr>
        <w:t>The Economic Way of Looking at Life</w:t>
      </w:r>
      <w:r w:rsidRPr="00576ED7">
        <w:rPr>
          <w:szCs w:val="24"/>
        </w:rPr>
        <w:t xml:space="preserve">, Nobel Lecture (Dec. 9, 1992), in </w:t>
      </w:r>
      <w:r w:rsidRPr="00576ED7">
        <w:rPr>
          <w:smallCaps/>
          <w:szCs w:val="24"/>
        </w:rPr>
        <w:t>Nobel Lectures in Economic Sciences</w:t>
      </w:r>
      <w:r w:rsidRPr="00576ED7">
        <w:rPr>
          <w:szCs w:val="24"/>
        </w:rPr>
        <w:t xml:space="preserve"> 1991-1995, at 43-45 (Torsten Persson ed., 1997). ...</w:t>
      </w:r>
    </w:p>
    <w:p w14:paraId="7EB5911C" w14:textId="77777777" w:rsidR="0049128E" w:rsidRPr="00576ED7" w:rsidRDefault="0049128E" w:rsidP="009A1BF0">
      <w:pPr>
        <w:widowControl w:val="0"/>
        <w:jc w:val="both"/>
        <w:rPr>
          <w:szCs w:val="24"/>
        </w:rPr>
      </w:pPr>
    </w:p>
    <w:p w14:paraId="168CE84B" w14:textId="77777777" w:rsidR="00D10B62" w:rsidRPr="00576ED7" w:rsidRDefault="0049128E" w:rsidP="00D10B62">
      <w:pPr>
        <w:widowControl w:val="0"/>
        <w:jc w:val="both"/>
        <w:rPr>
          <w:szCs w:val="24"/>
        </w:rPr>
      </w:pPr>
      <w:r w:rsidRPr="00576ED7">
        <w:rPr>
          <w:szCs w:val="24"/>
        </w:rPr>
        <w:t>.</w:t>
      </w:r>
      <w:r w:rsidR="00D10B62">
        <w:rPr>
          <w:szCs w:val="24"/>
        </w:rPr>
        <w:t>...</w:t>
      </w:r>
    </w:p>
    <w:p w14:paraId="36B8484F" w14:textId="77777777" w:rsidR="0049128E" w:rsidRPr="00576ED7" w:rsidRDefault="0049128E" w:rsidP="009A1BF0">
      <w:pPr>
        <w:widowControl w:val="0"/>
        <w:jc w:val="both"/>
        <w:rPr>
          <w:szCs w:val="24"/>
        </w:rPr>
      </w:pPr>
    </w:p>
    <w:p w14:paraId="56BAC7FA" w14:textId="77777777" w:rsidR="0049128E" w:rsidRPr="00576ED7" w:rsidRDefault="0049128E" w:rsidP="009A1BF0">
      <w:pPr>
        <w:widowControl w:val="0"/>
        <w:jc w:val="both"/>
        <w:rPr>
          <w:szCs w:val="24"/>
        </w:rPr>
      </w:pPr>
      <w:r w:rsidRPr="00576ED7">
        <w:rPr>
          <w:szCs w:val="24"/>
        </w:rPr>
        <w:t xml:space="preserve">Finally, Murphy argues her interpretation of </w:t>
      </w:r>
      <w:r w:rsidR="00CA008D">
        <w:rPr>
          <w:szCs w:val="24"/>
        </w:rPr>
        <w:t>§ </w:t>
      </w:r>
      <w:r w:rsidRPr="00576ED7">
        <w:rPr>
          <w:szCs w:val="24"/>
        </w:rPr>
        <w:t xml:space="preserve">61 is reflected in the common law of tort and the provisions in various environmental statutes and Title VII of the Civil Rights Act of 1964, all of which provide for “make whole” relief. </w:t>
      </w:r>
      <w:r w:rsidRPr="00576ED7">
        <w:rPr>
          <w:i/>
          <w:szCs w:val="24"/>
        </w:rPr>
        <w:t>See, e.g.</w:t>
      </w:r>
      <w:r w:rsidRPr="00576ED7">
        <w:rPr>
          <w:szCs w:val="24"/>
        </w:rPr>
        <w:t xml:space="preserve">, 42 U.S.C. </w:t>
      </w:r>
      <w:r w:rsidR="00CA008D">
        <w:rPr>
          <w:szCs w:val="24"/>
        </w:rPr>
        <w:t>§ </w:t>
      </w:r>
      <w:r w:rsidRPr="00576ED7">
        <w:rPr>
          <w:szCs w:val="24"/>
        </w:rPr>
        <w:t xml:space="preserve">1981a; 15 U.S.C. </w:t>
      </w:r>
      <w:r w:rsidR="00CA008D">
        <w:rPr>
          <w:szCs w:val="24"/>
        </w:rPr>
        <w:t>§ </w:t>
      </w:r>
      <w:r w:rsidRPr="00576ED7">
        <w:rPr>
          <w:szCs w:val="24"/>
        </w:rPr>
        <w:t>2622. If a recovery of damages designed to “make whole” the plaintiff is taxable, she reasons, then one who receives the award has not been made whole after tax.  Section 61 should not be read to create a conflict between the tax code and the “make whole” purpose of the various statutes.</w:t>
      </w:r>
    </w:p>
    <w:p w14:paraId="5696B462" w14:textId="77777777" w:rsidR="0049128E" w:rsidRPr="00576ED7" w:rsidRDefault="0049128E" w:rsidP="009A1BF0">
      <w:pPr>
        <w:widowControl w:val="0"/>
        <w:jc w:val="both"/>
        <w:rPr>
          <w:szCs w:val="24"/>
        </w:rPr>
      </w:pPr>
    </w:p>
    <w:p w14:paraId="6E930963" w14:textId="77777777" w:rsidR="0049128E" w:rsidRPr="00576ED7" w:rsidRDefault="0049128E" w:rsidP="009A1BF0">
      <w:pPr>
        <w:widowControl w:val="0"/>
        <w:jc w:val="both"/>
        <w:rPr>
          <w:szCs w:val="24"/>
        </w:rPr>
      </w:pPr>
      <w:r w:rsidRPr="00576ED7">
        <w:rPr>
          <w:szCs w:val="24"/>
        </w:rPr>
        <w:t xml:space="preserve">The Government disputes Murphy’s interpretation on all fronts.  First, noting “the definition [of gross income in the IRC] extends broadly to all economic gains,” </w:t>
      </w:r>
      <w:r w:rsidRPr="00576ED7">
        <w:rPr>
          <w:i/>
          <w:szCs w:val="24"/>
        </w:rPr>
        <w:t>Banks</w:t>
      </w:r>
      <w:r w:rsidRPr="00576ED7">
        <w:rPr>
          <w:szCs w:val="24"/>
        </w:rPr>
        <w:t xml:space="preserve">, 543 U.S. at 433, the Government asserts Murphy “undeniably had economic gain because she was better off financially after receiving the damages award than she was prior to receiving it.” Second, the Government argues that the case law Murphy cites does not support the proposition that the Congress lacks the power to tax as income recoveries for personal injuries.  </w:t>
      </w:r>
      <w:r w:rsidR="00D10B62">
        <w:rPr>
          <w:szCs w:val="24"/>
        </w:rPr>
        <w:t>…</w:t>
      </w:r>
    </w:p>
    <w:p w14:paraId="19DC097D" w14:textId="77777777" w:rsidR="0049128E" w:rsidRPr="00576ED7" w:rsidRDefault="0049128E" w:rsidP="009A1BF0">
      <w:pPr>
        <w:widowControl w:val="0"/>
        <w:jc w:val="both"/>
        <w:rPr>
          <w:szCs w:val="24"/>
        </w:rPr>
      </w:pPr>
    </w:p>
    <w:p w14:paraId="2964B0E4" w14:textId="77777777" w:rsidR="00D10B62" w:rsidRDefault="00D10B62" w:rsidP="009A1BF0">
      <w:pPr>
        <w:widowControl w:val="0"/>
        <w:jc w:val="both"/>
        <w:rPr>
          <w:szCs w:val="24"/>
        </w:rPr>
      </w:pPr>
      <w:r>
        <w:rPr>
          <w:szCs w:val="24"/>
        </w:rPr>
        <w:lastRenderedPageBreak/>
        <w:t>….</w:t>
      </w:r>
    </w:p>
    <w:p w14:paraId="16E2E250" w14:textId="77777777" w:rsidR="0049128E" w:rsidRPr="00576ED7" w:rsidRDefault="0049128E" w:rsidP="009A1BF0">
      <w:pPr>
        <w:widowControl w:val="0"/>
        <w:jc w:val="both"/>
        <w:rPr>
          <w:szCs w:val="24"/>
        </w:rPr>
      </w:pPr>
    </w:p>
    <w:p w14:paraId="1910D57B" w14:textId="77777777" w:rsidR="0049128E" w:rsidRPr="00576ED7" w:rsidRDefault="0049128E" w:rsidP="009A1BF0">
      <w:pPr>
        <w:widowControl w:val="0"/>
        <w:jc w:val="both"/>
        <w:rPr>
          <w:szCs w:val="24"/>
        </w:rPr>
      </w:pPr>
      <w:r w:rsidRPr="00576ED7">
        <w:rPr>
          <w:szCs w:val="24"/>
        </w:rPr>
        <w:t xml:space="preserve">Finally, the Government argues that even if the concept of human capital is built into </w:t>
      </w:r>
      <w:r w:rsidR="00CA008D">
        <w:rPr>
          <w:szCs w:val="24"/>
        </w:rPr>
        <w:t>§ </w:t>
      </w:r>
      <w:r w:rsidRPr="00576ED7">
        <w:rPr>
          <w:szCs w:val="24"/>
        </w:rPr>
        <w:t xml:space="preserve">61, Murphy’s award is nonetheless taxable because Murphy has no tax basis in her human capital.  Under the IRC, a taxpayer’s gain upon the disposition of property is the difference between the “amount realized” from the disposition and his basis in the property, 26 U.S.C. </w:t>
      </w:r>
      <w:r w:rsidR="00CA008D">
        <w:rPr>
          <w:szCs w:val="24"/>
        </w:rPr>
        <w:t>§ </w:t>
      </w:r>
      <w:r w:rsidRPr="00576ED7">
        <w:rPr>
          <w:szCs w:val="24"/>
        </w:rPr>
        <w:t xml:space="preserve">1001, defined as “the cost of such property,” </w:t>
      </w:r>
      <w:r w:rsidRPr="00576ED7">
        <w:rPr>
          <w:i/>
          <w:szCs w:val="24"/>
        </w:rPr>
        <w:t>id.</w:t>
      </w:r>
      <w:r w:rsidRPr="00576ED7">
        <w:rPr>
          <w:szCs w:val="24"/>
        </w:rPr>
        <w:t xml:space="preserve"> </w:t>
      </w:r>
      <w:r w:rsidR="00CA008D">
        <w:rPr>
          <w:szCs w:val="24"/>
        </w:rPr>
        <w:t>§ </w:t>
      </w:r>
      <w:r w:rsidRPr="00576ED7">
        <w:rPr>
          <w:szCs w:val="24"/>
        </w:rPr>
        <w:t xml:space="preserve">1012, adjusted “for expenditures, receipts, losses, or other items, properly chargeable to [a] capital account,” </w:t>
      </w:r>
      <w:r w:rsidRPr="00576ED7">
        <w:rPr>
          <w:i/>
          <w:szCs w:val="24"/>
        </w:rPr>
        <w:t>id.</w:t>
      </w:r>
      <w:r w:rsidRPr="00576ED7">
        <w:rPr>
          <w:szCs w:val="24"/>
        </w:rPr>
        <w:t xml:space="preserve"> </w:t>
      </w:r>
      <w:r w:rsidR="00CA008D">
        <w:rPr>
          <w:szCs w:val="24"/>
        </w:rPr>
        <w:t>§ </w:t>
      </w:r>
      <w:r w:rsidRPr="00576ED7">
        <w:rPr>
          <w:szCs w:val="24"/>
        </w:rPr>
        <w:t xml:space="preserve">1016(a)(1).  The Government asserts, “The Code does not allow individuals to claim a basis in their human capital;” accordingly, Murphy’s gain is the full value of the award.  </w:t>
      </w:r>
      <w:r w:rsidRPr="00576ED7">
        <w:rPr>
          <w:i/>
          <w:szCs w:val="24"/>
        </w:rPr>
        <w:t>See</w:t>
      </w:r>
      <w:r w:rsidRPr="00576ED7">
        <w:rPr>
          <w:szCs w:val="24"/>
        </w:rPr>
        <w:t xml:space="preserve"> </w:t>
      </w:r>
      <w:r w:rsidRPr="00576ED7">
        <w:rPr>
          <w:i/>
          <w:szCs w:val="24"/>
        </w:rPr>
        <w:t>Roemer v. Comm’r</w:t>
      </w:r>
      <w:r w:rsidRPr="00576ED7">
        <w:rPr>
          <w:szCs w:val="24"/>
        </w:rPr>
        <w:t>, 716 F.2d 693, 696 n. 2 (9th Cir.1983) (“Since there is no tax basis in a person’s health and other personal interests, money received as compensation for an injury to those interests might be considered a realized accession to wealth”) (dictum).</w:t>
      </w:r>
    </w:p>
    <w:p w14:paraId="35DA8EED" w14:textId="77777777" w:rsidR="0049128E" w:rsidRPr="00576ED7" w:rsidRDefault="00C75C75" w:rsidP="009A1BF0">
      <w:pPr>
        <w:widowControl w:val="0"/>
        <w:jc w:val="both"/>
        <w:rPr>
          <w:szCs w:val="24"/>
        </w:rPr>
      </w:pPr>
      <w:r w:rsidRPr="003612CC">
        <w:rPr>
          <w:noProof/>
          <w:sz w:val="20"/>
          <w:szCs w:val="24"/>
        </w:rPr>
        <mc:AlternateContent>
          <mc:Choice Requires="wps">
            <w:drawing>
              <wp:anchor distT="152400" distB="152400" distL="152400" distR="152400" simplePos="0" relativeHeight="252168192" behindDoc="0" locked="0" layoutInCell="0" allowOverlap="1" wp14:anchorId="0D0FFB51" wp14:editId="39291BB5">
                <wp:simplePos x="0" y="0"/>
                <wp:positionH relativeFrom="margin">
                  <wp:posOffset>-152400</wp:posOffset>
                </wp:positionH>
                <wp:positionV relativeFrom="paragraph">
                  <wp:posOffset>175895</wp:posOffset>
                </wp:positionV>
                <wp:extent cx="3357880" cy="2368550"/>
                <wp:effectExtent l="0" t="0" r="13970" b="12700"/>
                <wp:wrapSquare wrapText="largest"/>
                <wp:docPr id="9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880" cy="2368550"/>
                        </a:xfrm>
                        <a:prstGeom prst="rect">
                          <a:avLst/>
                        </a:prstGeom>
                        <a:solidFill>
                          <a:srgbClr val="FFFFFF"/>
                        </a:solidFill>
                        <a:ln w="12192">
                          <a:solidFill>
                            <a:srgbClr val="000000"/>
                          </a:solidFill>
                          <a:miter lim="800000"/>
                          <a:headEnd/>
                          <a:tailEnd/>
                        </a:ln>
                      </wps:spPr>
                      <wps:txbx>
                        <w:txbxContent>
                          <w:p w14:paraId="3A8519CE" w14:textId="77777777" w:rsidR="002D4291" w:rsidRDefault="002D4291" w:rsidP="00C75C75">
                            <w:pPr>
                              <w:widowControl w:val="0"/>
                              <w:jc w:val="both"/>
                              <w:rPr>
                                <w:rFonts w:ascii="Tw Cen MT" w:hAnsi="Tw Cen MT"/>
                              </w:rPr>
                            </w:pPr>
                            <w:r>
                              <w:rPr>
                                <w:rFonts w:ascii="Tw Cen MT" w:hAnsi="Tw Cen MT"/>
                                <w:i/>
                              </w:rPr>
                              <w:t>Determining gain or loss on disposition of property</w:t>
                            </w:r>
                            <w:r>
                              <w:rPr>
                                <w:rFonts w:ascii="Tw Cen MT" w:hAnsi="Tw Cen MT"/>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Section 1016 names occasions for adjusting basi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0FFB51" id="Text Box 25" o:spid="_x0000_s1048" type="#_x0000_t202" style="position:absolute;left:0;text-align:left;margin-left:-12pt;margin-top:13.85pt;width:264.4pt;height:186.5pt;z-index:2521681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" o:allowincell="f" strokeweight=".96pt">
                <v:textbox inset="6pt,6pt,6pt,6pt">
                  <w:txbxContent>
                    <w:p w14:paraId="3A8519CE" w14:textId="77777777" w:rsidR="002D4291" w:rsidRDefault="002D4291" w:rsidP="00C75C75">
                      <w:pPr>
                        <w:widowControl w:val="0"/>
                        <w:jc w:val="both"/>
                        <w:rPr>
                          <w:rFonts w:ascii="Tw Cen MT" w:hAnsi="Tw Cen MT"/>
                        </w:rPr>
                      </w:pPr>
                      <w:r>
                        <w:rPr>
                          <w:rFonts w:ascii="Tw Cen MT" w:hAnsi="Tw Cen MT"/>
                          <w:i/>
                        </w:rPr>
                        <w:t>Determining gain or loss on disposition of property</w:t>
                      </w:r>
                      <w:r>
                        <w:rPr>
                          <w:rFonts w:ascii="Tw Cen MT" w:hAnsi="Tw Cen MT"/>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Section 1016 names occasions for adjusting basis.</w:t>
                      </w:r>
                    </w:p>
                  </w:txbxContent>
                </v:textbox>
                <w10:wrap type="square" side="largest" anchorx="margin"/>
              </v:shape>
            </w:pict>
          </mc:Fallback>
        </mc:AlternateContent>
      </w:r>
    </w:p>
    <w:p w14:paraId="1CA9D944" w14:textId="77777777" w:rsidR="0049128E" w:rsidRPr="00576ED7" w:rsidRDefault="0049128E" w:rsidP="009A1BF0">
      <w:pPr>
        <w:widowControl w:val="0"/>
        <w:jc w:val="both"/>
        <w:rPr>
          <w:szCs w:val="24"/>
        </w:rPr>
      </w:pPr>
      <w:r w:rsidRPr="00576ED7">
        <w:rPr>
          <w:szCs w:val="24"/>
        </w:rPr>
        <w:t xml:space="preserve">Although Murphy and the Government focus primarily upon whether Murphy’s award falls within the definition of income first used in </w:t>
      </w:r>
      <w:r w:rsidRPr="00576ED7">
        <w:rPr>
          <w:i/>
          <w:szCs w:val="24"/>
        </w:rPr>
        <w:t>Glenshaw Glass</w:t>
      </w:r>
      <w:r w:rsidRPr="00576ED7">
        <w:rPr>
          <w:szCs w:val="24"/>
        </w:rPr>
        <w:t xml:space="preserve"> [footnote omitted], coming within that definition is not the only way in which </w:t>
      </w:r>
      <w:r w:rsidR="00CA008D">
        <w:rPr>
          <w:szCs w:val="24"/>
        </w:rPr>
        <w:t>§ </w:t>
      </w:r>
      <w:r w:rsidRPr="00576ED7">
        <w:rPr>
          <w:szCs w:val="24"/>
        </w:rPr>
        <w:t xml:space="preserve">61(a) could be held to encompass her award.  Principles of statutory interpretation could show </w:t>
      </w:r>
      <w:r w:rsidR="00CA008D">
        <w:rPr>
          <w:szCs w:val="24"/>
        </w:rPr>
        <w:t>§ </w:t>
      </w:r>
      <w:r w:rsidRPr="00576ED7">
        <w:rPr>
          <w:szCs w:val="24"/>
        </w:rPr>
        <w:t xml:space="preserve">61(a) includes Murphy’s award in her gross income regardless whether it was an “accession to wealth,” as </w:t>
      </w:r>
      <w:r w:rsidRPr="00576ED7">
        <w:rPr>
          <w:i/>
          <w:szCs w:val="24"/>
        </w:rPr>
        <w:t>Glenshaw Glass</w:t>
      </w:r>
      <w:r w:rsidRPr="00576ED7">
        <w:rPr>
          <w:szCs w:val="24"/>
        </w:rPr>
        <w:t xml:space="preserve"> requires.  For example, if </w:t>
      </w:r>
      <w:r w:rsidR="00CA008D">
        <w:rPr>
          <w:szCs w:val="24"/>
        </w:rPr>
        <w:t>§ </w:t>
      </w:r>
      <w:r w:rsidRPr="00576ED7">
        <w:rPr>
          <w:szCs w:val="24"/>
        </w:rPr>
        <w:t xml:space="preserve">61(a) were amended specifically to include in gross income “$100,000 in addition to all other gross income,” then that additional sum would be a part of gross income under </w:t>
      </w:r>
      <w:r w:rsidR="00CA008D">
        <w:rPr>
          <w:szCs w:val="24"/>
        </w:rPr>
        <w:t>§ </w:t>
      </w:r>
      <w:r w:rsidRPr="00576ED7">
        <w:rPr>
          <w:szCs w:val="24"/>
        </w:rPr>
        <w:t xml:space="preserve">61 even though no actual gain was associated with it.  In other words, although the “Congress cannot make a thing income which is not so in fact,” </w:t>
      </w:r>
      <w:r w:rsidRPr="00576ED7">
        <w:rPr>
          <w:i/>
          <w:szCs w:val="24"/>
        </w:rPr>
        <w:t>Burk-Waggoner Oil Ass’n v. Hopkins</w:t>
      </w:r>
      <w:r w:rsidRPr="00576ED7">
        <w:rPr>
          <w:szCs w:val="24"/>
        </w:rPr>
        <w:t xml:space="preserve">, 269 U.S. 110, 114 (1925), it can label a thing income and tax it, so long as it acts within its constitutional authority, which includes not only the Sixteenth Amendment but also Article I, Sections 8 and 9.  </w:t>
      </w:r>
      <w:r w:rsidRPr="00576ED7">
        <w:rPr>
          <w:i/>
          <w:szCs w:val="24"/>
        </w:rPr>
        <w:t>See</w:t>
      </w:r>
      <w:r w:rsidRPr="00576ED7">
        <w:rPr>
          <w:szCs w:val="24"/>
        </w:rPr>
        <w:t xml:space="preserve"> </w:t>
      </w:r>
      <w:r w:rsidRPr="00576ED7">
        <w:rPr>
          <w:i/>
          <w:szCs w:val="24"/>
        </w:rPr>
        <w:t>Penn Mut. Indem. Co. v. Comm’r</w:t>
      </w:r>
      <w:r w:rsidRPr="00576ED7">
        <w:rPr>
          <w:szCs w:val="24"/>
        </w:rPr>
        <w:t xml:space="preserve">, 277 F.2d 16, 20 (3d Cir.1960) (“Congress has the power to impose taxes generally, and if the particular imposition does not run afoul of any constitutional restrictions then the </w:t>
      </w:r>
      <w:r w:rsidRPr="00576ED7">
        <w:rPr>
          <w:szCs w:val="24"/>
        </w:rPr>
        <w:lastRenderedPageBreak/>
        <w:t xml:space="preserve">tax is lawful, call it what you will”) (footnote omitted).  Accordingly, rather than ask whether Murphy’s award was an accession to her wealth, we go to the heart of the matter, which is whether her award is properly included within the definition of gross income in </w:t>
      </w:r>
      <w:r w:rsidR="00CA008D">
        <w:rPr>
          <w:szCs w:val="24"/>
        </w:rPr>
        <w:t>§ </w:t>
      </w:r>
      <w:r w:rsidRPr="00576ED7">
        <w:rPr>
          <w:szCs w:val="24"/>
        </w:rPr>
        <w:t>61(a), to wit, “all income from whatever source derived.”</w:t>
      </w:r>
    </w:p>
    <w:p w14:paraId="3B00BDE6" w14:textId="77777777" w:rsidR="0049128E" w:rsidRPr="00576ED7" w:rsidRDefault="0049128E" w:rsidP="009A1BF0">
      <w:pPr>
        <w:widowControl w:val="0"/>
        <w:jc w:val="both"/>
        <w:rPr>
          <w:szCs w:val="24"/>
        </w:rPr>
      </w:pPr>
    </w:p>
    <w:p w14:paraId="2682033D" w14:textId="7A60DC76" w:rsidR="0049128E" w:rsidRPr="00576ED7" w:rsidRDefault="0049128E" w:rsidP="009A1BF0">
      <w:pPr>
        <w:widowControl w:val="0"/>
        <w:jc w:val="both"/>
        <w:rPr>
          <w:szCs w:val="24"/>
        </w:rPr>
      </w:pPr>
      <w:r w:rsidRPr="00576ED7">
        <w:rPr>
          <w:szCs w:val="24"/>
        </w:rPr>
        <w:t xml:space="preserve">Looking at </w:t>
      </w:r>
      <w:r w:rsidR="00CA008D">
        <w:rPr>
          <w:szCs w:val="24"/>
        </w:rPr>
        <w:t>§ </w:t>
      </w:r>
      <w:r w:rsidRPr="00576ED7">
        <w:rPr>
          <w:szCs w:val="24"/>
        </w:rPr>
        <w:t xml:space="preserve">61(a) by itself, one sees no indication that it covers Murphy’s award unless the award is “income” as defined by </w:t>
      </w:r>
      <w:r w:rsidRPr="00576ED7">
        <w:rPr>
          <w:i/>
          <w:szCs w:val="24"/>
        </w:rPr>
        <w:t>Glenshaw Glass</w:t>
      </w:r>
      <w:r w:rsidRPr="00576ED7">
        <w:rPr>
          <w:szCs w:val="24"/>
        </w:rPr>
        <w:t xml:space="preserve"> and later cases.  Damages received for emotional distress are not listed among the examples of income in </w:t>
      </w:r>
      <w:r w:rsidR="00CA008D">
        <w:rPr>
          <w:szCs w:val="24"/>
        </w:rPr>
        <w:t>§ </w:t>
      </w:r>
      <w:r w:rsidRPr="00576ED7">
        <w:rPr>
          <w:szCs w:val="24"/>
        </w:rPr>
        <w:t xml:space="preserve">61 and, as Murphy points out, an ambiguity in the meaning of a revenue-raising statute should be resolved in favor of the taxpayer.  </w:t>
      </w:r>
      <w:r w:rsidRPr="00576ED7">
        <w:rPr>
          <w:i/>
          <w:szCs w:val="24"/>
        </w:rPr>
        <w:t>See, e.g.</w:t>
      </w:r>
      <w:r w:rsidRPr="00576ED7">
        <w:rPr>
          <w:szCs w:val="24"/>
        </w:rPr>
        <w:t xml:space="preserve">, </w:t>
      </w:r>
      <w:r w:rsidRPr="00576ED7">
        <w:rPr>
          <w:i/>
          <w:szCs w:val="24"/>
        </w:rPr>
        <w:t>Hassett v. Welch</w:t>
      </w:r>
      <w:r w:rsidRPr="00576ED7">
        <w:rPr>
          <w:szCs w:val="24"/>
        </w:rPr>
        <w:t xml:space="preserve">, 303 U.S. 303, 314 (1938); </w:t>
      </w:r>
      <w:r w:rsidRPr="00576ED7">
        <w:rPr>
          <w:i/>
          <w:szCs w:val="24"/>
        </w:rPr>
        <w:t>Gould v. Gould</w:t>
      </w:r>
      <w:r w:rsidRPr="00576ED7">
        <w:rPr>
          <w:szCs w:val="24"/>
        </w:rPr>
        <w:t xml:space="preserve">, 245 U.S. 151, 153 (1917); [citations omitted].  A statute is to be read as a whole, however [citation omitted], and reading </w:t>
      </w:r>
      <w:r w:rsidR="00CA008D">
        <w:rPr>
          <w:szCs w:val="24"/>
        </w:rPr>
        <w:t>§ </w:t>
      </w:r>
      <w:r w:rsidRPr="00576ED7">
        <w:rPr>
          <w:szCs w:val="24"/>
        </w:rPr>
        <w:t xml:space="preserve">61 in combination with </w:t>
      </w:r>
      <w:r w:rsidR="00CA008D">
        <w:rPr>
          <w:szCs w:val="24"/>
        </w:rPr>
        <w:t>§ </w:t>
      </w:r>
      <w:r w:rsidRPr="00576ED7">
        <w:rPr>
          <w:szCs w:val="24"/>
        </w:rPr>
        <w:t xml:space="preserve">104(a)(2) </w:t>
      </w:r>
      <w:r w:rsidR="00F737FC">
        <w:rPr>
          <w:szCs w:val="24"/>
        </w:rPr>
        <w:t xml:space="preserve">… </w:t>
      </w:r>
      <w:r w:rsidRPr="00576ED7">
        <w:rPr>
          <w:szCs w:val="24"/>
        </w:rPr>
        <w:t>presents a very different picture – a picture so clear that we have no occasion to apply the canon favoring the interpretation of ambiguous revenue-raising statutes in favor of the taxpayer.</w:t>
      </w:r>
    </w:p>
    <w:p w14:paraId="64C2F71A" w14:textId="77777777" w:rsidR="0049128E" w:rsidRPr="00576ED7" w:rsidRDefault="0049128E" w:rsidP="009A1BF0">
      <w:pPr>
        <w:widowControl w:val="0"/>
        <w:jc w:val="both"/>
        <w:rPr>
          <w:szCs w:val="24"/>
        </w:rPr>
      </w:pPr>
    </w:p>
    <w:p w14:paraId="268E8646" w14:textId="77777777" w:rsidR="0049128E" w:rsidRPr="00576ED7" w:rsidRDefault="0049128E" w:rsidP="009A1BF0">
      <w:pPr>
        <w:widowControl w:val="0"/>
        <w:jc w:val="both"/>
        <w:rPr>
          <w:szCs w:val="24"/>
        </w:rPr>
      </w:pPr>
      <w:r w:rsidRPr="00576ED7">
        <w:rPr>
          <w:szCs w:val="24"/>
        </w:rPr>
        <w:t xml:space="preserve">... [I]n 1996 the Congress amended </w:t>
      </w:r>
      <w:r w:rsidR="00CA008D">
        <w:rPr>
          <w:szCs w:val="24"/>
        </w:rPr>
        <w:t>§ </w:t>
      </w:r>
      <w:r w:rsidRPr="00576ED7">
        <w:rPr>
          <w:szCs w:val="24"/>
        </w:rPr>
        <w:t xml:space="preserve">104(a) to narrow the exclusion to amounts received on account of “personal physical injuries or physical sickness” from “personal injuries or sickness,” and explicitly to provide that “emotional distress shall not be treated as a physical injury or physical sickness,” thus making clear that an award received on account of emotional distress is not excluded from gross income under </w:t>
      </w:r>
      <w:r w:rsidR="00CA008D">
        <w:rPr>
          <w:szCs w:val="24"/>
        </w:rPr>
        <w:t>§ </w:t>
      </w:r>
      <w:r w:rsidRPr="00576ED7">
        <w:rPr>
          <w:szCs w:val="24"/>
        </w:rPr>
        <w:t xml:space="preserve">104(a)(2).  Small Business Job Protection Act of 1996, Pub.L. 104-188, </w:t>
      </w:r>
      <w:r w:rsidR="00CA008D">
        <w:rPr>
          <w:szCs w:val="24"/>
        </w:rPr>
        <w:t>§ </w:t>
      </w:r>
      <w:r w:rsidRPr="00576ED7">
        <w:rPr>
          <w:szCs w:val="24"/>
        </w:rPr>
        <w:t xml:space="preserve">1605, 110 Stat. 1755, 1838. As this amendment, which narrows the exclusion, would have no effect whatsoever if such damages were not included within the ambit of </w:t>
      </w:r>
      <w:r w:rsidR="00CA008D">
        <w:rPr>
          <w:szCs w:val="24"/>
        </w:rPr>
        <w:t>§ </w:t>
      </w:r>
      <w:r w:rsidRPr="00576ED7">
        <w:rPr>
          <w:szCs w:val="24"/>
        </w:rPr>
        <w:t xml:space="preserve">61, and as we must presume that “[w]hen Congress acts to amend a statute, ... it intends its amendment to have real and substantial effect,” </w:t>
      </w:r>
      <w:r w:rsidRPr="00576ED7">
        <w:rPr>
          <w:i/>
          <w:szCs w:val="24"/>
        </w:rPr>
        <w:t>Stone v. INS</w:t>
      </w:r>
      <w:r w:rsidRPr="00576ED7">
        <w:rPr>
          <w:szCs w:val="24"/>
        </w:rPr>
        <w:t xml:space="preserve">, 514 U.S. 386, 397 (1995), the 1996 amendment of </w:t>
      </w:r>
      <w:r w:rsidR="00CA008D">
        <w:rPr>
          <w:szCs w:val="24"/>
        </w:rPr>
        <w:t>§ </w:t>
      </w:r>
      <w:r w:rsidRPr="00576ED7">
        <w:rPr>
          <w:szCs w:val="24"/>
        </w:rPr>
        <w:t xml:space="preserve">104(a) strongly suggests </w:t>
      </w:r>
      <w:r w:rsidR="00CA008D">
        <w:rPr>
          <w:szCs w:val="24"/>
        </w:rPr>
        <w:t>§ </w:t>
      </w:r>
      <w:r w:rsidRPr="00576ED7">
        <w:rPr>
          <w:szCs w:val="24"/>
        </w:rPr>
        <w:t>61 should be read to include an award for damages from nonphysical harms.  [footnote omitted]. ...</w:t>
      </w:r>
    </w:p>
    <w:p w14:paraId="44C1FF80" w14:textId="77777777" w:rsidR="0049128E" w:rsidRPr="00576ED7" w:rsidRDefault="0049128E" w:rsidP="009A1BF0">
      <w:pPr>
        <w:widowControl w:val="0"/>
        <w:jc w:val="both"/>
        <w:rPr>
          <w:szCs w:val="24"/>
        </w:rPr>
      </w:pPr>
    </w:p>
    <w:p w14:paraId="6173A3B2" w14:textId="77777777" w:rsidR="0049128E" w:rsidRPr="00576ED7" w:rsidRDefault="0049128E" w:rsidP="009A1BF0">
      <w:pPr>
        <w:widowControl w:val="0"/>
        <w:jc w:val="both"/>
        <w:rPr>
          <w:szCs w:val="24"/>
        </w:rPr>
      </w:pPr>
      <w:r w:rsidRPr="00576ED7">
        <w:rPr>
          <w:szCs w:val="24"/>
        </w:rPr>
        <w:t>....</w:t>
      </w:r>
    </w:p>
    <w:p w14:paraId="2C5BC778" w14:textId="77777777" w:rsidR="00751BF5" w:rsidRPr="00576ED7" w:rsidRDefault="00751BF5" w:rsidP="009A1BF0">
      <w:pPr>
        <w:widowControl w:val="0"/>
        <w:jc w:val="both"/>
        <w:rPr>
          <w:szCs w:val="24"/>
        </w:rPr>
      </w:pPr>
    </w:p>
    <w:p w14:paraId="58001E55" w14:textId="77777777" w:rsidR="0049128E" w:rsidRPr="00576ED7" w:rsidRDefault="0049128E" w:rsidP="009A1BF0">
      <w:pPr>
        <w:widowControl w:val="0"/>
        <w:jc w:val="both"/>
        <w:rPr>
          <w:szCs w:val="24"/>
        </w:rPr>
      </w:pPr>
      <w:r w:rsidRPr="00576ED7">
        <w:rPr>
          <w:szCs w:val="24"/>
        </w:rPr>
        <w:t xml:space="preserve">... For the 1996 amendment of </w:t>
      </w:r>
      <w:r w:rsidR="00CA008D">
        <w:rPr>
          <w:szCs w:val="24"/>
        </w:rPr>
        <w:t>§ </w:t>
      </w:r>
      <w:r w:rsidRPr="00576ED7">
        <w:rPr>
          <w:szCs w:val="24"/>
        </w:rPr>
        <w:t xml:space="preserve">104(a) to “make sense,” gross income in </w:t>
      </w:r>
      <w:r w:rsidR="00CA008D">
        <w:rPr>
          <w:szCs w:val="24"/>
        </w:rPr>
        <w:t>§ </w:t>
      </w:r>
      <w:r w:rsidRPr="00576ED7">
        <w:rPr>
          <w:szCs w:val="24"/>
        </w:rPr>
        <w:t>61(a) must, and we therefore hold it does, include an award for nonphysical damages such as Murphy received, regardless whether the award is an accession to wealth.  [citation omitted].</w:t>
      </w:r>
    </w:p>
    <w:p w14:paraId="1798979F" w14:textId="77777777" w:rsidR="0049128E" w:rsidRPr="00576ED7" w:rsidRDefault="0049128E" w:rsidP="009A1BF0">
      <w:pPr>
        <w:widowControl w:val="0"/>
        <w:jc w:val="both"/>
        <w:rPr>
          <w:szCs w:val="24"/>
        </w:rPr>
      </w:pPr>
    </w:p>
    <w:p w14:paraId="53FD6216" w14:textId="77777777" w:rsidR="0049128E" w:rsidRPr="00576ED7" w:rsidRDefault="0049128E" w:rsidP="009A1BF0">
      <w:pPr>
        <w:widowControl w:val="0"/>
        <w:jc w:val="both"/>
        <w:rPr>
          <w:szCs w:val="24"/>
        </w:rPr>
      </w:pPr>
      <w:r w:rsidRPr="00576ED7">
        <w:rPr>
          <w:i/>
          <w:szCs w:val="24"/>
        </w:rPr>
        <w:t>D.  The Congress’s Power to Tax</w:t>
      </w:r>
    </w:p>
    <w:p w14:paraId="3AA8D017" w14:textId="77777777" w:rsidR="0049128E" w:rsidRPr="00576ED7" w:rsidRDefault="0049128E" w:rsidP="009A1BF0">
      <w:pPr>
        <w:widowControl w:val="0"/>
        <w:jc w:val="both"/>
        <w:rPr>
          <w:szCs w:val="24"/>
        </w:rPr>
      </w:pPr>
      <w:r w:rsidRPr="00576ED7">
        <w:rPr>
          <w:szCs w:val="24"/>
        </w:rPr>
        <w:t xml:space="preserve">The taxing power of the Congress is established by Article I, Section 8 of the Constitution: “The Congress shall have power to lay and collect taxes, duties, </w:t>
      </w:r>
      <w:r w:rsidRPr="00576ED7">
        <w:rPr>
          <w:szCs w:val="24"/>
        </w:rPr>
        <w:lastRenderedPageBreak/>
        <w:t xml:space="preserve">imposts and excises.”  There are two limitations on this power.  First, as the same section goes on to provide, “all duties, imposts and excises shall be uniform throughout the United States.”  Second, as provided in Section 9 of that same Article, “No capitation, or other direct, tax shall be laid, unless in proportion to the census or enumeration herein before directed to be taken.”  </w:t>
      </w:r>
      <w:r w:rsidRPr="00576ED7">
        <w:rPr>
          <w:i/>
          <w:szCs w:val="24"/>
        </w:rPr>
        <w:t>See also</w:t>
      </w:r>
      <w:r w:rsidRPr="00576ED7">
        <w:rPr>
          <w:szCs w:val="24"/>
        </w:rPr>
        <w:t xml:space="preserve"> U.S. Const. art. I, </w:t>
      </w:r>
      <w:r w:rsidR="00CA008D">
        <w:rPr>
          <w:szCs w:val="24"/>
        </w:rPr>
        <w:t>§ </w:t>
      </w:r>
      <w:r w:rsidRPr="00576ED7">
        <w:rPr>
          <w:szCs w:val="24"/>
        </w:rPr>
        <w:t>2, cl. 3 (“direct taxes shall be apportioned among the several states which may be included within this union, according to their respective numbers”).</w:t>
      </w:r>
      <w:r w:rsidRPr="00576ED7">
        <w:rPr>
          <w:rStyle w:val="FootnoteReference"/>
          <w:szCs w:val="24"/>
        </w:rPr>
        <w:footnoteReference w:id="33"/>
      </w:r>
      <w:r w:rsidRPr="00576ED7">
        <w:rPr>
          <w:szCs w:val="24"/>
        </w:rPr>
        <w:t xml:space="preserve">  We now consider whether the tax laid upon Murphy’s award violates either of these two constraints.</w:t>
      </w:r>
    </w:p>
    <w:p w14:paraId="7943E3FC" w14:textId="77777777" w:rsidR="0049128E" w:rsidRPr="00576ED7" w:rsidRDefault="0049128E" w:rsidP="009A1BF0">
      <w:pPr>
        <w:widowControl w:val="0"/>
        <w:jc w:val="both"/>
        <w:rPr>
          <w:szCs w:val="24"/>
        </w:rPr>
      </w:pPr>
    </w:p>
    <w:p w14:paraId="3C8E2E63" w14:textId="77777777" w:rsidR="0049128E" w:rsidRPr="00576ED7" w:rsidRDefault="0049128E" w:rsidP="009A1BF0">
      <w:pPr>
        <w:widowControl w:val="0"/>
        <w:ind w:left="720"/>
        <w:jc w:val="both"/>
        <w:rPr>
          <w:szCs w:val="24"/>
        </w:rPr>
      </w:pPr>
      <w:r w:rsidRPr="00576ED7">
        <w:rPr>
          <w:szCs w:val="24"/>
        </w:rPr>
        <w:t>1.  A Direct Tax?</w:t>
      </w:r>
    </w:p>
    <w:p w14:paraId="35965EE9" w14:textId="77777777" w:rsidR="0049128E" w:rsidRPr="00576ED7" w:rsidRDefault="0049128E" w:rsidP="009A1BF0">
      <w:pPr>
        <w:widowControl w:val="0"/>
        <w:jc w:val="both"/>
        <w:rPr>
          <w:szCs w:val="24"/>
        </w:rPr>
      </w:pPr>
      <w:r w:rsidRPr="00576ED7">
        <w:rPr>
          <w:szCs w:val="24"/>
        </w:rPr>
        <w:t xml:space="preserve">Over the years, courts have considered numerous claims that one or another nonapportioned tax is a direct tax and therefore unconstitutional.  Although these cases have not definitively marked the boundary between taxes that must be apportioned and taxes that need not be, </w:t>
      </w:r>
      <w:r w:rsidRPr="00576ED7">
        <w:rPr>
          <w:i/>
          <w:szCs w:val="24"/>
        </w:rPr>
        <w:t>see</w:t>
      </w:r>
      <w:r w:rsidRPr="00576ED7">
        <w:rPr>
          <w:szCs w:val="24"/>
        </w:rPr>
        <w:t xml:space="preserve"> </w:t>
      </w:r>
      <w:r w:rsidRPr="00576ED7">
        <w:rPr>
          <w:i/>
          <w:szCs w:val="24"/>
        </w:rPr>
        <w:t>Bromley v. McCaughn</w:t>
      </w:r>
      <w:r w:rsidRPr="00576ED7">
        <w:rPr>
          <w:szCs w:val="24"/>
        </w:rPr>
        <w:t xml:space="preserve">, 280 U.S. 124, 136 (1929); </w:t>
      </w:r>
      <w:r w:rsidRPr="00576ED7">
        <w:rPr>
          <w:i/>
          <w:szCs w:val="24"/>
        </w:rPr>
        <w:t>Spreckels Sugar Ref. Co. v. McClain</w:t>
      </w:r>
      <w:r w:rsidRPr="00576ED7">
        <w:rPr>
          <w:szCs w:val="24"/>
        </w:rPr>
        <w:t>, 192 U.S. 397, 413 (1904) (dividing line between “taxes that are direct and those which are to be regarded simply as excises” is “often very difficult to be expressed in words”), some characteristics of each may be discerned.</w:t>
      </w:r>
    </w:p>
    <w:p w14:paraId="64C3ED67" w14:textId="77777777" w:rsidR="0049128E" w:rsidRPr="00576ED7" w:rsidRDefault="0049128E" w:rsidP="009A1BF0">
      <w:pPr>
        <w:widowControl w:val="0"/>
        <w:jc w:val="both"/>
        <w:rPr>
          <w:szCs w:val="24"/>
        </w:rPr>
      </w:pPr>
    </w:p>
    <w:p w14:paraId="4B7783AD" w14:textId="7B4F068A" w:rsidR="0049128E" w:rsidRPr="00576ED7" w:rsidRDefault="0049128E" w:rsidP="009A1BF0">
      <w:pPr>
        <w:widowControl w:val="0"/>
        <w:jc w:val="both"/>
        <w:rPr>
          <w:szCs w:val="24"/>
        </w:rPr>
      </w:pPr>
      <w:r w:rsidRPr="00576ED7">
        <w:rPr>
          <w:szCs w:val="24"/>
        </w:rPr>
        <w:t xml:space="preserve">Only three taxes are definitely known to be direct: (1) a capitation, U.S. Const. art. I, </w:t>
      </w:r>
      <w:r w:rsidR="00CA008D">
        <w:rPr>
          <w:szCs w:val="24"/>
        </w:rPr>
        <w:t>§ </w:t>
      </w:r>
      <w:r w:rsidRPr="00576ED7">
        <w:rPr>
          <w:szCs w:val="24"/>
        </w:rPr>
        <w:t xml:space="preserve">9, (2) a tax upon real property, and (3) a tax upon personal property.  </w:t>
      </w:r>
      <w:r w:rsidRPr="00576ED7">
        <w:rPr>
          <w:i/>
          <w:szCs w:val="24"/>
        </w:rPr>
        <w:t>See</w:t>
      </w:r>
      <w:r w:rsidRPr="00576ED7">
        <w:rPr>
          <w:szCs w:val="24"/>
        </w:rPr>
        <w:t xml:space="preserve"> </w:t>
      </w:r>
      <w:r w:rsidRPr="00576ED7">
        <w:rPr>
          <w:i/>
          <w:szCs w:val="24"/>
        </w:rPr>
        <w:t>Fernandez v. Wiener</w:t>
      </w:r>
      <w:r w:rsidRPr="00576ED7">
        <w:rPr>
          <w:szCs w:val="24"/>
        </w:rPr>
        <w:t xml:space="preserve">, 326 U.S. 340, 352 (1945) (“Congress may tax real estate or chattels if the tax is apportioned”); </w:t>
      </w:r>
      <w:r w:rsidRPr="00576ED7">
        <w:rPr>
          <w:i/>
          <w:szCs w:val="24"/>
        </w:rPr>
        <w:t>Pollock v. Farmers’ Loan &amp; Trust Co.</w:t>
      </w:r>
      <w:r w:rsidRPr="00576ED7">
        <w:rPr>
          <w:szCs w:val="24"/>
        </w:rPr>
        <w:t>, 158 U.S. 601, 637 (1895) (</w:t>
      </w:r>
      <w:r w:rsidRPr="00576ED7">
        <w:rPr>
          <w:i/>
          <w:szCs w:val="24"/>
        </w:rPr>
        <w:t>Pollock II</w:t>
      </w:r>
      <w:r w:rsidRPr="00576ED7">
        <w:rPr>
          <w:szCs w:val="24"/>
        </w:rPr>
        <w:t>).</w:t>
      </w:r>
      <w:r w:rsidRPr="00576ED7">
        <w:rPr>
          <w:rStyle w:val="FootnoteReference"/>
          <w:szCs w:val="24"/>
        </w:rPr>
        <w:footnoteReference w:id="34"/>
      </w:r>
      <w:r w:rsidRPr="00576ED7">
        <w:rPr>
          <w:szCs w:val="24"/>
        </w:rPr>
        <w:t xml:space="preserve">  Such direct taxes are laid upon one’s “general ownership of property,” </w:t>
      </w:r>
      <w:r w:rsidRPr="00576ED7">
        <w:rPr>
          <w:i/>
          <w:szCs w:val="24"/>
        </w:rPr>
        <w:t>Bromley</w:t>
      </w:r>
      <w:r w:rsidRPr="00576ED7">
        <w:rPr>
          <w:szCs w:val="24"/>
        </w:rPr>
        <w:t xml:space="preserve">, 280 U.S. at 136; </w:t>
      </w:r>
      <w:r w:rsidRPr="00576ED7">
        <w:rPr>
          <w:i/>
          <w:szCs w:val="24"/>
        </w:rPr>
        <w:t>see also</w:t>
      </w:r>
      <w:r w:rsidRPr="00576ED7">
        <w:rPr>
          <w:szCs w:val="24"/>
        </w:rPr>
        <w:t xml:space="preserve"> </w:t>
      </w:r>
      <w:r w:rsidRPr="00576ED7">
        <w:rPr>
          <w:i/>
          <w:szCs w:val="24"/>
        </w:rPr>
        <w:t>Flint v. Stone Tracy Co.</w:t>
      </w:r>
      <w:r w:rsidRPr="00576ED7">
        <w:rPr>
          <w:szCs w:val="24"/>
        </w:rPr>
        <w:t xml:space="preserve">, 220 U.S. 107, 149 (1911), as contrasted with excise taxes laid “upon a particular use or enjoyment of property or the shifting from one to another of any power or privilege incidental to the ownership or enjoyment of property.”  </w:t>
      </w:r>
      <w:r w:rsidRPr="00576ED7">
        <w:rPr>
          <w:i/>
          <w:szCs w:val="24"/>
        </w:rPr>
        <w:t>Fernandez</w:t>
      </w:r>
      <w:r w:rsidRPr="00576ED7">
        <w:rPr>
          <w:szCs w:val="24"/>
        </w:rPr>
        <w:t xml:space="preserve">, 326 U.S. at 352; </w:t>
      </w:r>
      <w:r w:rsidRPr="00576ED7">
        <w:rPr>
          <w:i/>
          <w:szCs w:val="24"/>
        </w:rPr>
        <w:t>see also</w:t>
      </w:r>
      <w:r w:rsidRPr="00576ED7">
        <w:rPr>
          <w:szCs w:val="24"/>
        </w:rPr>
        <w:t xml:space="preserve"> </w:t>
      </w:r>
      <w:r w:rsidRPr="00576ED7">
        <w:rPr>
          <w:i/>
          <w:szCs w:val="24"/>
        </w:rPr>
        <w:t>Thomas v. United States</w:t>
      </w:r>
      <w:r w:rsidRPr="00576ED7">
        <w:rPr>
          <w:szCs w:val="24"/>
        </w:rPr>
        <w:t xml:space="preserve">, 192 U.S. 363, 370 (1904) (excises cover “duties imposed on importation, consumption, manufacture and sale of certain commodities, privileges, particular business transactions, vocations, occupations and the like”).  More specifically, excise taxes include, in addition to taxes upon consumable items [citation omitted], taxes upon the sale of grain on an exchange, </w:t>
      </w:r>
      <w:r w:rsidRPr="00576ED7">
        <w:rPr>
          <w:i/>
          <w:szCs w:val="24"/>
        </w:rPr>
        <w:t>Nicol v. Ames</w:t>
      </w:r>
      <w:r w:rsidRPr="00576ED7">
        <w:rPr>
          <w:szCs w:val="24"/>
        </w:rPr>
        <w:t xml:space="preserve">, 173 U.S. 509, 519 (1899), the sale of corporate </w:t>
      </w:r>
      <w:r w:rsidRPr="00576ED7">
        <w:rPr>
          <w:szCs w:val="24"/>
        </w:rPr>
        <w:lastRenderedPageBreak/>
        <w:t xml:space="preserve">stock, </w:t>
      </w:r>
      <w:r w:rsidRPr="00576ED7">
        <w:rPr>
          <w:i/>
          <w:szCs w:val="24"/>
        </w:rPr>
        <w:t>Thomas</w:t>
      </w:r>
      <w:r w:rsidRPr="00576ED7">
        <w:rPr>
          <w:szCs w:val="24"/>
        </w:rPr>
        <w:t xml:space="preserve">, 192 U.S. at 371, doing business in corporate form, </w:t>
      </w:r>
      <w:r w:rsidRPr="00576ED7">
        <w:rPr>
          <w:i/>
          <w:szCs w:val="24"/>
        </w:rPr>
        <w:t>Flint</w:t>
      </w:r>
      <w:r w:rsidRPr="00576ED7">
        <w:rPr>
          <w:szCs w:val="24"/>
        </w:rPr>
        <w:t xml:space="preserve">, 220 U.S. at 151, gross receipts from the “business of refining sugar,” </w:t>
      </w:r>
      <w:r w:rsidRPr="00576ED7">
        <w:rPr>
          <w:i/>
          <w:szCs w:val="24"/>
        </w:rPr>
        <w:t>Spreckels</w:t>
      </w:r>
      <w:r w:rsidRPr="00576ED7">
        <w:rPr>
          <w:szCs w:val="24"/>
        </w:rPr>
        <w:t xml:space="preserve">, 192 U.S. at 411, the transfer of property at death, </w:t>
      </w:r>
      <w:r w:rsidRPr="00576ED7">
        <w:rPr>
          <w:i/>
          <w:szCs w:val="24"/>
        </w:rPr>
        <w:t>Knowlton v. Moore</w:t>
      </w:r>
      <w:r w:rsidRPr="00576ED7">
        <w:rPr>
          <w:szCs w:val="24"/>
        </w:rPr>
        <w:t xml:space="preserve">, 178 U.S. 41, 81-82 (1900), gifts, </w:t>
      </w:r>
      <w:r w:rsidRPr="00576ED7">
        <w:rPr>
          <w:i/>
          <w:szCs w:val="24"/>
        </w:rPr>
        <w:t>Bromley</w:t>
      </w:r>
      <w:r w:rsidRPr="00576ED7">
        <w:rPr>
          <w:szCs w:val="24"/>
        </w:rPr>
        <w:t xml:space="preserve">, 280 U.S. at 138, and income from employment, </w:t>
      </w:r>
      <w:r w:rsidRPr="00576ED7">
        <w:rPr>
          <w:i/>
          <w:szCs w:val="24"/>
        </w:rPr>
        <w:t>see</w:t>
      </w:r>
      <w:r w:rsidRPr="00576ED7">
        <w:rPr>
          <w:szCs w:val="24"/>
        </w:rPr>
        <w:t xml:space="preserve"> </w:t>
      </w:r>
      <w:r w:rsidRPr="00576ED7">
        <w:rPr>
          <w:i/>
          <w:szCs w:val="24"/>
        </w:rPr>
        <w:t>Pollock v. Farmers’ Loan &amp; Trust Co.</w:t>
      </w:r>
      <w:r w:rsidRPr="00576ED7">
        <w:rPr>
          <w:szCs w:val="24"/>
        </w:rPr>
        <w:t>, 157 U.S. 429, 579 (1895) (</w:t>
      </w:r>
      <w:r w:rsidRPr="00576ED7">
        <w:rPr>
          <w:i/>
          <w:szCs w:val="24"/>
        </w:rPr>
        <w:t>Pollock I</w:t>
      </w:r>
      <w:r w:rsidRPr="00576ED7">
        <w:rPr>
          <w:szCs w:val="24"/>
        </w:rPr>
        <w:t xml:space="preserve">) (citing </w:t>
      </w:r>
      <w:r w:rsidRPr="00576ED7">
        <w:rPr>
          <w:i/>
          <w:szCs w:val="24"/>
        </w:rPr>
        <w:t>Springer v. United States</w:t>
      </w:r>
      <w:r w:rsidRPr="00576ED7">
        <w:rPr>
          <w:szCs w:val="24"/>
        </w:rPr>
        <w:t>, 102 U.S. 586 (1881)).</w:t>
      </w:r>
    </w:p>
    <w:p w14:paraId="430355F8" w14:textId="77777777" w:rsidR="0049128E" w:rsidRPr="00576ED7" w:rsidRDefault="0049128E" w:rsidP="009A1BF0">
      <w:pPr>
        <w:widowControl w:val="0"/>
        <w:jc w:val="both"/>
        <w:rPr>
          <w:szCs w:val="24"/>
        </w:rPr>
      </w:pPr>
    </w:p>
    <w:p w14:paraId="7205E7ED" w14:textId="2AB5B3FF" w:rsidR="0049128E" w:rsidRPr="00576ED7" w:rsidRDefault="0049128E" w:rsidP="009A1BF0">
      <w:pPr>
        <w:widowControl w:val="0"/>
        <w:jc w:val="both"/>
        <w:rPr>
          <w:szCs w:val="24"/>
        </w:rPr>
      </w:pPr>
      <w:r w:rsidRPr="00576ED7">
        <w:rPr>
          <w:szCs w:val="24"/>
        </w:rPr>
        <w:t xml:space="preserve">Murphy and the amici supporting her argue the dividing line between direct and indirect taxes is based upon the ultimate incidence of the tax; if the tax cannot be shifted to someone else, as a capitation cannot, then it is a direct tax; but if the burden can be passed along through a higher price, as a sales tax upon a consumable good can be, then the tax is indirect.  This, she argues, was the distinction drawn when the Constitution was ratified.  </w:t>
      </w:r>
      <w:r w:rsidRPr="00576ED7">
        <w:rPr>
          <w:i/>
          <w:szCs w:val="24"/>
        </w:rPr>
        <w:t>See</w:t>
      </w:r>
      <w:r w:rsidRPr="00576ED7">
        <w:rPr>
          <w:szCs w:val="24"/>
        </w:rPr>
        <w:t xml:space="preserve"> Albert Gallatin, </w:t>
      </w:r>
      <w:r w:rsidRPr="00576ED7">
        <w:rPr>
          <w:i/>
          <w:szCs w:val="24"/>
        </w:rPr>
        <w:t>A Sketch of the Finances of the United States</w:t>
      </w:r>
      <w:r w:rsidRPr="00576ED7">
        <w:rPr>
          <w:szCs w:val="24"/>
        </w:rPr>
        <w:t xml:space="preserve"> (1796), </w:t>
      </w:r>
      <w:r w:rsidRPr="00576ED7">
        <w:rPr>
          <w:i/>
          <w:szCs w:val="24"/>
        </w:rPr>
        <w:t>reprinted in</w:t>
      </w:r>
      <w:r w:rsidRPr="00576ED7">
        <w:rPr>
          <w:szCs w:val="24"/>
        </w:rPr>
        <w:t xml:space="preserve"> 3 </w:t>
      </w:r>
      <w:r w:rsidRPr="00576ED7">
        <w:rPr>
          <w:smallCaps/>
          <w:szCs w:val="24"/>
        </w:rPr>
        <w:t>The Writings of Albert Gallatin</w:t>
      </w:r>
      <w:r w:rsidRPr="00576ED7">
        <w:rPr>
          <w:szCs w:val="24"/>
        </w:rPr>
        <w:t xml:space="preserve"> 74-75 (Henry Adams ed., Philadelphia, J.P. Lippincott &amp; Co. 1879) (“The most generally received opinion ... is, that by direct taxes ... those are meant which are raised on the capital or revenue of the people; by indirect, such as are raised on their expense”); </w:t>
      </w:r>
      <w:r w:rsidRPr="00576ED7">
        <w:rPr>
          <w:i/>
          <w:szCs w:val="24"/>
        </w:rPr>
        <w:t>The Federalist No. 36</w:t>
      </w:r>
      <w:r w:rsidRPr="00576ED7">
        <w:rPr>
          <w:szCs w:val="24"/>
        </w:rPr>
        <w:t xml:space="preserve">, at 225 (Alexander Hamilton) (Jacob E. Cooke ed., 1961) (“internal taxes[ ] may be subdivided into those of the direct and those of the indirect kind ... by which must be understood duties and excises on articles of consumption”).  </w:t>
      </w:r>
      <w:r w:rsidRPr="00576ED7">
        <w:rPr>
          <w:i/>
          <w:szCs w:val="24"/>
        </w:rPr>
        <w:t>But see</w:t>
      </w:r>
      <w:r w:rsidRPr="00576ED7">
        <w:rPr>
          <w:szCs w:val="24"/>
        </w:rPr>
        <w:t xml:space="preserve"> Gallatin, </w:t>
      </w:r>
      <w:r w:rsidRPr="00576ED7">
        <w:rPr>
          <w:i/>
          <w:szCs w:val="24"/>
        </w:rPr>
        <w:t>supra</w:t>
      </w:r>
      <w:r w:rsidRPr="00576ED7">
        <w:rPr>
          <w:szCs w:val="24"/>
        </w:rPr>
        <w:t xml:space="preserve">, at 74 (“[Direct tax] is used, by different writers, and even by the same writers, in different parts of their writings, in a variety of senses, according to that view of the subject they were taking”); </w:t>
      </w:r>
      <w:r w:rsidRPr="00576ED7">
        <w:rPr>
          <w:smallCaps/>
          <w:szCs w:val="24"/>
        </w:rPr>
        <w:t>Edwin R.A. Seligman</w:t>
      </w:r>
      <w:r w:rsidRPr="00576ED7">
        <w:rPr>
          <w:szCs w:val="24"/>
        </w:rPr>
        <w:t xml:space="preserve">, </w:t>
      </w:r>
      <w:r w:rsidRPr="00576ED7">
        <w:rPr>
          <w:smallCaps/>
          <w:szCs w:val="24"/>
        </w:rPr>
        <w:t>The Income Tax</w:t>
      </w:r>
      <w:r w:rsidRPr="00576ED7">
        <w:rPr>
          <w:szCs w:val="24"/>
        </w:rPr>
        <w:t xml:space="preserve"> 540 (photo. reprint 1970) (2d ed.1914) (“there are almost as many classifications of direct and indirect taxes are there are authors”).  Moreover, the amici argue, this understanding of the distinction explains the different restrictions imposed respectively upon the power of the Congress to tax directly (apportionment) and via excise (uniformity).  Duties, imposts, and excise taxes, which were expected to constitute the bulk of the new federal government’s revenue, </w:t>
      </w:r>
      <w:r w:rsidRPr="00576ED7">
        <w:rPr>
          <w:i/>
          <w:szCs w:val="24"/>
        </w:rPr>
        <w:t>see</w:t>
      </w:r>
      <w:r w:rsidRPr="00576ED7">
        <w:rPr>
          <w:szCs w:val="24"/>
        </w:rPr>
        <w:t xml:space="preserve"> Erik M. Jensen, </w:t>
      </w:r>
      <w:r w:rsidRPr="00576ED7">
        <w:rPr>
          <w:i/>
          <w:szCs w:val="24"/>
        </w:rPr>
        <w:t>The Apportionment of “Direct Taxes”: Are Consumption Taxes Constitutional?</w:t>
      </w:r>
      <w:r w:rsidRPr="00576ED7">
        <w:rPr>
          <w:szCs w:val="24"/>
        </w:rPr>
        <w:t xml:space="preserve">, 97 </w:t>
      </w:r>
      <w:r w:rsidRPr="00576ED7">
        <w:rPr>
          <w:smallCaps/>
          <w:szCs w:val="24"/>
        </w:rPr>
        <w:t xml:space="preserve">Colum. </w:t>
      </w:r>
      <w:r w:rsidR="00071A2F" w:rsidRPr="00576ED7">
        <w:rPr>
          <w:smallCaps/>
          <w:szCs w:val="24"/>
        </w:rPr>
        <w:t>L.</w:t>
      </w:r>
      <w:r w:rsidR="00071A2F">
        <w:rPr>
          <w:smallCaps/>
          <w:szCs w:val="24"/>
        </w:rPr>
        <w:t xml:space="preserve"> </w:t>
      </w:r>
      <w:r w:rsidR="00071A2F" w:rsidRPr="00576ED7">
        <w:rPr>
          <w:smallCaps/>
          <w:szCs w:val="24"/>
        </w:rPr>
        <w:t>Rev</w:t>
      </w:r>
      <w:r w:rsidRPr="00576ED7">
        <w:rPr>
          <w:smallCaps/>
          <w:szCs w:val="24"/>
        </w:rPr>
        <w:t>.</w:t>
      </w:r>
      <w:r w:rsidRPr="00576ED7">
        <w:rPr>
          <w:szCs w:val="24"/>
        </w:rPr>
        <w:t xml:space="preserve"> 2334, 2382 (1997), have a built-in safeguard against oppressively high rates: Higher taxes result in higher prices and therefore fewer sales and ultimately lower tax revenues.  </w:t>
      </w:r>
      <w:r w:rsidRPr="00576ED7">
        <w:rPr>
          <w:i/>
          <w:szCs w:val="24"/>
        </w:rPr>
        <w:t>See</w:t>
      </w:r>
      <w:r w:rsidRPr="00576ED7">
        <w:rPr>
          <w:szCs w:val="24"/>
        </w:rPr>
        <w:t xml:space="preserve"> </w:t>
      </w:r>
      <w:r w:rsidRPr="00576ED7">
        <w:rPr>
          <w:i/>
          <w:szCs w:val="24"/>
        </w:rPr>
        <w:t>The Federalist No. 21</w:t>
      </w:r>
      <w:r w:rsidRPr="00576ED7">
        <w:rPr>
          <w:szCs w:val="24"/>
        </w:rPr>
        <w:t xml:space="preserve">, </w:t>
      </w:r>
      <w:r w:rsidRPr="00576ED7">
        <w:rPr>
          <w:i/>
          <w:szCs w:val="24"/>
        </w:rPr>
        <w:t>supra</w:t>
      </w:r>
      <w:r w:rsidRPr="00576ED7">
        <w:rPr>
          <w:szCs w:val="24"/>
        </w:rPr>
        <w:t xml:space="preserve">, at 134-35 (Alexander Hamilton).  Taxes that cannot be shifted, in contrast, lack this self-regulating feature, and were therefore constrained by the more stringent requirement of apportionment.  </w:t>
      </w:r>
      <w:r w:rsidRPr="00576ED7">
        <w:rPr>
          <w:i/>
          <w:szCs w:val="24"/>
        </w:rPr>
        <w:t>See</w:t>
      </w:r>
      <w:r w:rsidRPr="00576ED7">
        <w:rPr>
          <w:szCs w:val="24"/>
        </w:rPr>
        <w:t xml:space="preserve"> </w:t>
      </w:r>
      <w:r w:rsidRPr="00576ED7">
        <w:rPr>
          <w:i/>
          <w:szCs w:val="24"/>
        </w:rPr>
        <w:t>id.</w:t>
      </w:r>
      <w:r w:rsidRPr="00576ED7">
        <w:rPr>
          <w:szCs w:val="24"/>
        </w:rPr>
        <w:t xml:space="preserve"> at 135 (“In a branch of taxation where no limits to the discretion of the government are to be found in the nature of things, the establishment of a fixed rule ... may be attended with fewer inconveniences than to leave that discretion altogether at large”); </w:t>
      </w:r>
      <w:r w:rsidRPr="00576ED7">
        <w:rPr>
          <w:i/>
          <w:szCs w:val="24"/>
        </w:rPr>
        <w:t>see also</w:t>
      </w:r>
      <w:r w:rsidRPr="00576ED7">
        <w:rPr>
          <w:szCs w:val="24"/>
        </w:rPr>
        <w:t xml:space="preserve"> Jensen, </w:t>
      </w:r>
      <w:r w:rsidRPr="00576ED7">
        <w:rPr>
          <w:i/>
          <w:szCs w:val="24"/>
        </w:rPr>
        <w:t>supra</w:t>
      </w:r>
      <w:r w:rsidRPr="00576ED7">
        <w:rPr>
          <w:szCs w:val="24"/>
        </w:rPr>
        <w:t>, at 2382-84.</w:t>
      </w:r>
    </w:p>
    <w:p w14:paraId="679F7152" w14:textId="77777777" w:rsidR="0049128E" w:rsidRPr="00576ED7" w:rsidRDefault="0049128E" w:rsidP="009A1BF0">
      <w:pPr>
        <w:widowControl w:val="0"/>
        <w:jc w:val="both"/>
        <w:rPr>
          <w:szCs w:val="24"/>
        </w:rPr>
      </w:pPr>
    </w:p>
    <w:p w14:paraId="6ACB4B4D" w14:textId="77777777" w:rsidR="0049128E" w:rsidRPr="00576ED7" w:rsidRDefault="00A01662" w:rsidP="009A1BF0">
      <w:pPr>
        <w:widowControl w:val="0"/>
        <w:jc w:val="both"/>
        <w:rPr>
          <w:szCs w:val="24"/>
        </w:rPr>
      </w:pPr>
      <w:r>
        <w:rPr>
          <w:szCs w:val="24"/>
        </w:rPr>
        <w:lastRenderedPageBreak/>
        <w:t xml:space="preserve">… </w:t>
      </w:r>
      <w:r w:rsidR="0049128E" w:rsidRPr="00576ED7">
        <w:rPr>
          <w:szCs w:val="24"/>
        </w:rPr>
        <w:t>As it is clear that Murphy cannot shift her tax burden to anyone else, per Murphy and the amici, it must be a direct tax.</w:t>
      </w:r>
    </w:p>
    <w:p w14:paraId="1414B420" w14:textId="77777777" w:rsidR="0049128E" w:rsidRPr="00576ED7" w:rsidRDefault="0049128E" w:rsidP="009A1BF0">
      <w:pPr>
        <w:widowControl w:val="0"/>
        <w:jc w:val="both"/>
        <w:rPr>
          <w:szCs w:val="24"/>
        </w:rPr>
      </w:pPr>
    </w:p>
    <w:p w14:paraId="794ED982" w14:textId="77777777" w:rsidR="00087633" w:rsidRPr="00576ED7" w:rsidRDefault="00403770" w:rsidP="009A1BF0">
      <w:pPr>
        <w:widowControl w:val="0"/>
        <w:jc w:val="both"/>
        <w:rPr>
          <w:szCs w:val="24"/>
        </w:rPr>
      </w:pPr>
      <w:r>
        <w:rPr>
          <w:szCs w:val="24"/>
        </w:rPr>
        <w:t>….</w:t>
      </w:r>
    </w:p>
    <w:p w14:paraId="60FB3EAB" w14:textId="77777777" w:rsidR="00403770" w:rsidRDefault="00403770" w:rsidP="009A1BF0">
      <w:pPr>
        <w:widowControl w:val="0"/>
        <w:jc w:val="both"/>
        <w:rPr>
          <w:szCs w:val="24"/>
        </w:rPr>
      </w:pPr>
    </w:p>
    <w:p w14:paraId="546FF0C0" w14:textId="77777777" w:rsidR="0049128E" w:rsidRPr="00576ED7" w:rsidRDefault="0049128E" w:rsidP="009A1BF0">
      <w:pPr>
        <w:widowControl w:val="0"/>
        <w:jc w:val="both"/>
        <w:rPr>
          <w:szCs w:val="24"/>
        </w:rPr>
      </w:pPr>
      <w:r w:rsidRPr="00576ED7">
        <w:rPr>
          <w:szCs w:val="24"/>
        </w:rPr>
        <w:t xml:space="preserve">Murphy makes no attempt to reconcile her definition with the long line of cases identifying various taxes as excise taxes, although several of them seem to refute her position directly.  In particular, we do not see how a known excise, such as the estate tax, </w:t>
      </w:r>
      <w:r w:rsidRPr="00576ED7">
        <w:rPr>
          <w:i/>
          <w:szCs w:val="24"/>
        </w:rPr>
        <w:t>see, e.g.</w:t>
      </w:r>
      <w:r w:rsidRPr="00576ED7">
        <w:rPr>
          <w:szCs w:val="24"/>
        </w:rPr>
        <w:t xml:space="preserve">, </w:t>
      </w:r>
      <w:r w:rsidRPr="00576ED7">
        <w:rPr>
          <w:i/>
          <w:szCs w:val="24"/>
        </w:rPr>
        <w:t>New York Trust Co. v. Eisner</w:t>
      </w:r>
      <w:r w:rsidRPr="00576ED7">
        <w:rPr>
          <w:szCs w:val="24"/>
        </w:rPr>
        <w:t xml:space="preserve">, 256 U.S. 345, 349 (1921); </w:t>
      </w:r>
      <w:r w:rsidRPr="00576ED7">
        <w:rPr>
          <w:i/>
          <w:szCs w:val="24"/>
        </w:rPr>
        <w:t>Knowlton</w:t>
      </w:r>
      <w:r w:rsidRPr="00576ED7">
        <w:rPr>
          <w:szCs w:val="24"/>
        </w:rPr>
        <w:t xml:space="preserve">, 178 U.S. at 81-83, or a tax upon income from employment, </w:t>
      </w:r>
      <w:r w:rsidRPr="00576ED7">
        <w:rPr>
          <w:i/>
          <w:szCs w:val="24"/>
        </w:rPr>
        <w:t>see</w:t>
      </w:r>
      <w:r w:rsidRPr="00576ED7">
        <w:rPr>
          <w:szCs w:val="24"/>
        </w:rPr>
        <w:t xml:space="preserve"> </w:t>
      </w:r>
      <w:r w:rsidRPr="00576ED7">
        <w:rPr>
          <w:i/>
          <w:szCs w:val="24"/>
        </w:rPr>
        <w:t>Pollock II</w:t>
      </w:r>
      <w:r w:rsidRPr="00576ED7">
        <w:rPr>
          <w:szCs w:val="24"/>
        </w:rPr>
        <w:t xml:space="preserve">, 158 U.S. at 635; </w:t>
      </w:r>
      <w:r w:rsidRPr="00576ED7">
        <w:rPr>
          <w:i/>
          <w:szCs w:val="24"/>
        </w:rPr>
        <w:t>Pollock I</w:t>
      </w:r>
      <w:r w:rsidRPr="00576ED7">
        <w:rPr>
          <w:szCs w:val="24"/>
        </w:rPr>
        <w:t xml:space="preserve">, 157 U.S. at 579; </w:t>
      </w:r>
      <w:r w:rsidRPr="00576ED7">
        <w:rPr>
          <w:i/>
          <w:szCs w:val="24"/>
        </w:rPr>
        <w:t>cf.</w:t>
      </w:r>
      <w:r w:rsidRPr="00576ED7">
        <w:rPr>
          <w:szCs w:val="24"/>
        </w:rPr>
        <w:t xml:space="preserve"> </w:t>
      </w:r>
      <w:r w:rsidRPr="00576ED7">
        <w:rPr>
          <w:i/>
          <w:szCs w:val="24"/>
        </w:rPr>
        <w:t>Steward Mach. Co. v. Davis</w:t>
      </w:r>
      <w:r w:rsidRPr="00576ED7">
        <w:rPr>
          <w:szCs w:val="24"/>
        </w:rPr>
        <w:t>, 301 U.S. 548, 580-81 (1937) (tax upon employers based upon wages paid to employees is an excise), can be shifted to another person, absent which they seem to be in irreconcilable conflict with her position that a tax that cannot be shifted to someone else is a direct tax.  Though it could be argued that the incidence of an estate tax is inevitably shifted to the beneficiaries, we see at work none of the restraint upon excessive taxation that Murphy claims such shifting is supposed to provide; the tax i</w:t>
      </w:r>
      <w:r w:rsidR="00B63AB5">
        <w:rPr>
          <w:szCs w:val="24"/>
        </w:rPr>
        <w:t xml:space="preserve">s triggered by an event, death, </w:t>
      </w:r>
      <w:r w:rsidRPr="00576ED7">
        <w:rPr>
          <w:szCs w:val="24"/>
        </w:rPr>
        <w:t xml:space="preserve">that cannot be shifted or avoided.  In any event, </w:t>
      </w:r>
      <w:r w:rsidRPr="00576ED7">
        <w:rPr>
          <w:i/>
          <w:szCs w:val="24"/>
        </w:rPr>
        <w:t>Knowlton</w:t>
      </w:r>
      <w:r w:rsidRPr="00576ED7">
        <w:rPr>
          <w:szCs w:val="24"/>
        </w:rPr>
        <w:t xml:space="preserve"> addressed the argument that </w:t>
      </w:r>
      <w:r w:rsidRPr="00576ED7">
        <w:rPr>
          <w:i/>
          <w:szCs w:val="24"/>
        </w:rPr>
        <w:t>Pollock I</w:t>
      </w:r>
      <w:r w:rsidRPr="00576ED7">
        <w:rPr>
          <w:szCs w:val="24"/>
        </w:rPr>
        <w:t xml:space="preserve"> and </w:t>
      </w:r>
      <w:r w:rsidRPr="00576ED7">
        <w:rPr>
          <w:i/>
          <w:szCs w:val="24"/>
        </w:rPr>
        <w:t>II</w:t>
      </w:r>
      <w:r w:rsidRPr="00576ED7">
        <w:rPr>
          <w:szCs w:val="24"/>
        </w:rPr>
        <w:t xml:space="preserve"> made ability to shift the hallmark of a direct tax, and rejected it.  178 U.S. at 81-82.  Regardless what the original understanding may have been, therefore, we are bound to follow the Supreme Court, which has strongly intimated that Murphy’s position is not the law.</w:t>
      </w:r>
    </w:p>
    <w:p w14:paraId="6573E431" w14:textId="77777777" w:rsidR="0049128E" w:rsidRPr="00576ED7" w:rsidRDefault="0049128E" w:rsidP="009A1BF0">
      <w:pPr>
        <w:widowControl w:val="0"/>
        <w:jc w:val="both"/>
        <w:rPr>
          <w:szCs w:val="24"/>
        </w:rPr>
      </w:pPr>
    </w:p>
    <w:p w14:paraId="2A0621F7" w14:textId="77777777" w:rsidR="0049128E" w:rsidRPr="00576ED7" w:rsidRDefault="00403770" w:rsidP="009A1BF0">
      <w:pPr>
        <w:widowControl w:val="0"/>
        <w:jc w:val="both"/>
        <w:rPr>
          <w:szCs w:val="24"/>
        </w:rPr>
      </w:pPr>
      <w:r>
        <w:rPr>
          <w:szCs w:val="24"/>
        </w:rPr>
        <w:t>….</w:t>
      </w:r>
    </w:p>
    <w:p w14:paraId="4851C55D" w14:textId="77777777" w:rsidR="0049128E" w:rsidRPr="00576ED7" w:rsidRDefault="0049128E" w:rsidP="009A1BF0">
      <w:pPr>
        <w:widowControl w:val="0"/>
        <w:jc w:val="both"/>
        <w:rPr>
          <w:szCs w:val="24"/>
        </w:rPr>
      </w:pPr>
    </w:p>
    <w:p w14:paraId="040D6950" w14:textId="77777777" w:rsidR="0049128E" w:rsidRPr="00576ED7" w:rsidRDefault="0049128E" w:rsidP="009A1BF0">
      <w:pPr>
        <w:widowControl w:val="0"/>
        <w:jc w:val="both"/>
        <w:rPr>
          <w:szCs w:val="24"/>
        </w:rPr>
      </w:pPr>
      <w:r w:rsidRPr="00576ED7">
        <w:rPr>
          <w:szCs w:val="24"/>
        </w:rPr>
        <w:t xml:space="preserve">We find it more appropriate to analyze this case based upon the precedents and therefore to ask whether the tax laid upon Murphy’s award is more akin, on the one hand, to a capitation or a tax upon one’s ownership of property, or, on the other hand, more like a tax upon a use of property, a privilege, an activity, or a transaction, </w:t>
      </w:r>
      <w:r w:rsidRPr="00576ED7">
        <w:rPr>
          <w:i/>
          <w:szCs w:val="24"/>
        </w:rPr>
        <w:t>see</w:t>
      </w:r>
      <w:r w:rsidRPr="00576ED7">
        <w:rPr>
          <w:szCs w:val="24"/>
        </w:rPr>
        <w:t xml:space="preserve"> </w:t>
      </w:r>
      <w:r w:rsidRPr="00576ED7">
        <w:rPr>
          <w:i/>
          <w:szCs w:val="24"/>
        </w:rPr>
        <w:t>Thomas</w:t>
      </w:r>
      <w:r w:rsidRPr="00576ED7">
        <w:rPr>
          <w:szCs w:val="24"/>
        </w:rPr>
        <w:t xml:space="preserve">, 192 U.S. at 370.  Even if we assume one’s human capital should be treated as personal property, it does not appear that this tax is upon ownership; rather, as the Government points out, Murphy is taxed only after she receives a compensatory award, which makes the tax seem to be laid upon a transaction.  </w:t>
      </w:r>
      <w:r w:rsidRPr="00576ED7">
        <w:rPr>
          <w:i/>
          <w:szCs w:val="24"/>
        </w:rPr>
        <w:t>See</w:t>
      </w:r>
      <w:r w:rsidRPr="00576ED7">
        <w:rPr>
          <w:szCs w:val="24"/>
        </w:rPr>
        <w:t xml:space="preserve"> </w:t>
      </w:r>
      <w:r w:rsidRPr="00576ED7">
        <w:rPr>
          <w:i/>
          <w:szCs w:val="24"/>
        </w:rPr>
        <w:t>Tyler v. United States</w:t>
      </w:r>
      <w:r w:rsidRPr="00576ED7">
        <w:rPr>
          <w:szCs w:val="24"/>
        </w:rPr>
        <w:t xml:space="preserve">, 281 U.S. 497, 502 (1930) (“A tax laid upon the happening of an event, as distinguished from its tangible fruits, is an indirect tax which Congress, in respect of some events ... undoubtedly may impose”); </w:t>
      </w:r>
      <w:r w:rsidRPr="00576ED7">
        <w:rPr>
          <w:i/>
          <w:szCs w:val="24"/>
        </w:rPr>
        <w:t>Simmons v. United States</w:t>
      </w:r>
      <w:r w:rsidRPr="00576ED7">
        <w:rPr>
          <w:szCs w:val="24"/>
        </w:rPr>
        <w:t xml:space="preserve">, 308 F.2d 160, 166 (4th Cir.1962) (tax upon receipt of money is not a direct tax); [citation omitted].  Murphy’s situation seems akin to an involuntary conversion of assets; she was forced to surrender some part of her mental health and reputation in return for monetary damages.  </w:t>
      </w:r>
      <w:r w:rsidRPr="00576ED7">
        <w:rPr>
          <w:i/>
          <w:szCs w:val="24"/>
        </w:rPr>
        <w:t>Cf.</w:t>
      </w:r>
      <w:r w:rsidRPr="00576ED7">
        <w:rPr>
          <w:szCs w:val="24"/>
        </w:rPr>
        <w:t xml:space="preserve"> 26 U.S.C. </w:t>
      </w:r>
      <w:r w:rsidR="00CA008D">
        <w:rPr>
          <w:szCs w:val="24"/>
        </w:rPr>
        <w:t>§ </w:t>
      </w:r>
      <w:r w:rsidRPr="00576ED7">
        <w:rPr>
          <w:szCs w:val="24"/>
        </w:rPr>
        <w:t>1033 (property involuntarily converted into money is taxed to extent of gain recognized).</w:t>
      </w:r>
    </w:p>
    <w:p w14:paraId="118DE474" w14:textId="77777777" w:rsidR="0049128E" w:rsidRPr="00576ED7" w:rsidRDefault="0049128E" w:rsidP="009A1BF0">
      <w:pPr>
        <w:widowControl w:val="0"/>
        <w:jc w:val="both"/>
        <w:rPr>
          <w:szCs w:val="24"/>
        </w:rPr>
      </w:pPr>
    </w:p>
    <w:p w14:paraId="0B81E713" w14:textId="77777777" w:rsidR="00E74060" w:rsidRDefault="0049128E" w:rsidP="00B63AB5">
      <w:pPr>
        <w:widowControl w:val="0"/>
        <w:jc w:val="both"/>
        <w:rPr>
          <w:szCs w:val="24"/>
        </w:rPr>
      </w:pPr>
      <w:r w:rsidRPr="00576ED7">
        <w:rPr>
          <w:szCs w:val="24"/>
        </w:rPr>
        <w:t xml:space="preserve">At oral argument Murphy resisted this formulation on the ground that the receipt of an award in lieu of lost mental health or reputation is not a transaction.  This view is tenable, however, only if one decouples Murphy’s injury (emotional distress and lost reputation) from her monetary award, but that is not beneficial to Murphy’s cause, for then Murphy has nothing to offset the obvious accession to her wealth, which is taxable as income.  Murphy also suggested at oral argument that there was no transaction because she did not profit.  Whether she profited is irrelevant, however, to whether a tax upon an award of damages is a direct tax requiring apportionment; profit is relevant only to whether, if it is a direct tax, it nevertheless need not be apportioned because the object of the tax is income within the meaning of the Sixteenth Amendment.  </w:t>
      </w:r>
      <w:r w:rsidRPr="00576ED7">
        <w:rPr>
          <w:i/>
          <w:szCs w:val="24"/>
        </w:rPr>
        <w:t>Cf.</w:t>
      </w:r>
      <w:r w:rsidRPr="00576ED7">
        <w:rPr>
          <w:szCs w:val="24"/>
        </w:rPr>
        <w:t xml:space="preserve"> </w:t>
      </w:r>
      <w:r w:rsidRPr="00576ED7">
        <w:rPr>
          <w:i/>
          <w:szCs w:val="24"/>
        </w:rPr>
        <w:t>Spreckels</w:t>
      </w:r>
      <w:r w:rsidRPr="00576ED7">
        <w:rPr>
          <w:szCs w:val="24"/>
        </w:rPr>
        <w:t xml:space="preserve">, 192 U.S. at 412-13 (tax upon gross receipts associated with business of refining sugar not a direct tax); </w:t>
      </w:r>
      <w:r w:rsidRPr="00576ED7">
        <w:rPr>
          <w:i/>
          <w:szCs w:val="24"/>
        </w:rPr>
        <w:t>Penn Mut</w:t>
      </w:r>
      <w:r w:rsidRPr="00576ED7">
        <w:rPr>
          <w:szCs w:val="24"/>
        </w:rPr>
        <w:t>., 277 F.2d at 20 (tax upon gross receipts deemed valid indirect tax despite taxpayer’s net loss).</w:t>
      </w:r>
    </w:p>
    <w:p w14:paraId="118A6878" w14:textId="77777777" w:rsidR="00B63AB5" w:rsidRDefault="00B63AB5" w:rsidP="00B63AB5">
      <w:pPr>
        <w:widowControl w:val="0"/>
        <w:jc w:val="both"/>
        <w:rPr>
          <w:szCs w:val="24"/>
        </w:rPr>
      </w:pPr>
    </w:p>
    <w:p w14:paraId="05D68FA6" w14:textId="77777777" w:rsidR="0049128E" w:rsidRPr="00576ED7" w:rsidRDefault="0049128E" w:rsidP="009A1BF0">
      <w:pPr>
        <w:widowControl w:val="0"/>
        <w:jc w:val="both"/>
        <w:rPr>
          <w:szCs w:val="24"/>
        </w:rPr>
      </w:pPr>
      <w:r w:rsidRPr="00576ED7">
        <w:rPr>
          <w:szCs w:val="24"/>
        </w:rPr>
        <w:t xml:space="preserve">So we return to the question: Is a tax upon this particular kind of transaction equivalent to a tax upon a person or his property? [citation omitted].  Murphy did not receive her damages pursuant to a business activity [citations omitted], and we therefore do not view this tax as an excise under that theory.  </w:t>
      </w:r>
      <w:r w:rsidRPr="00576ED7">
        <w:rPr>
          <w:i/>
          <w:szCs w:val="24"/>
        </w:rPr>
        <w:t>See</w:t>
      </w:r>
      <w:r w:rsidRPr="00576ED7">
        <w:rPr>
          <w:szCs w:val="24"/>
        </w:rPr>
        <w:t xml:space="preserve"> </w:t>
      </w:r>
      <w:r w:rsidRPr="00576ED7">
        <w:rPr>
          <w:i/>
          <w:szCs w:val="24"/>
        </w:rPr>
        <w:t>Stratton’s Independence, Ltd. v. Howbert</w:t>
      </w:r>
      <w:r w:rsidRPr="00576ED7">
        <w:rPr>
          <w:szCs w:val="24"/>
        </w:rPr>
        <w:t>, 231 U.S. 399, 414-15 (1913) (“The sale outright of a mining property might be fairly described as a mere conversion of the capital from land into money”). On the other hand, as noted above, the Supreme Court several times has held a tax not related to business activity is nonetheless an excise. And the tax at issue here is similar to those.</w:t>
      </w:r>
    </w:p>
    <w:p w14:paraId="135194CC" w14:textId="77777777" w:rsidR="0049128E" w:rsidRPr="00576ED7" w:rsidRDefault="0049128E" w:rsidP="009A1BF0">
      <w:pPr>
        <w:widowControl w:val="0"/>
        <w:jc w:val="both"/>
        <w:rPr>
          <w:szCs w:val="24"/>
        </w:rPr>
      </w:pPr>
    </w:p>
    <w:p w14:paraId="3BC60025" w14:textId="77777777" w:rsidR="0049128E" w:rsidRPr="00576ED7" w:rsidRDefault="0049128E" w:rsidP="009A1BF0">
      <w:pPr>
        <w:widowControl w:val="0"/>
        <w:jc w:val="both"/>
        <w:rPr>
          <w:szCs w:val="24"/>
        </w:rPr>
      </w:pPr>
      <w:r w:rsidRPr="00576ED7">
        <w:rPr>
          <w:i/>
          <w:szCs w:val="24"/>
        </w:rPr>
        <w:t>Bromley</w:t>
      </w:r>
      <w:r w:rsidRPr="00576ED7">
        <w:rPr>
          <w:szCs w:val="24"/>
        </w:rPr>
        <w:t xml:space="preserve">, in which a gift tax was deemed an excise, is particularly instructive: The Court noted it was “a tax laid only upon the exercise of a single one of those powers incident to ownership,” 280 U.S. at 136, which distinguished it from “a tax which falls upon the owner merely because he is owner, regardless of the use or disposition made of his property,” </w:t>
      </w:r>
      <w:r w:rsidRPr="00576ED7">
        <w:rPr>
          <w:i/>
          <w:szCs w:val="24"/>
        </w:rPr>
        <w:t>id.</w:t>
      </w:r>
      <w:r w:rsidRPr="00576ED7">
        <w:rPr>
          <w:szCs w:val="24"/>
        </w:rPr>
        <w:t xml:space="preserve"> at 137.  A gift is the functional equivalent of a below-market sale; it therefore stands to reason that if, as </w:t>
      </w:r>
      <w:r w:rsidRPr="00576ED7">
        <w:rPr>
          <w:i/>
          <w:szCs w:val="24"/>
        </w:rPr>
        <w:t>Bromley</w:t>
      </w:r>
      <w:r w:rsidRPr="00576ED7">
        <w:rPr>
          <w:szCs w:val="24"/>
        </w:rPr>
        <w:t xml:space="preserve"> holds, a gift tax, or a tax upon a below-market sale, is a tax laid not upon ownership but upon the exercise of a power “incident to ownership,” then a tax upon the sale of property at fair market value is similarly laid upon an incidental power and not upon ownership, and hence is an excise.  Therefore, even if we were to accept Murphy’s argument that the human capital concept is reflected in the Sixteenth Amendment, a tax upon the involuntary conversion of that capital would still be an excise and not subject to the requirement of apportionment.  </w:t>
      </w:r>
      <w:r w:rsidRPr="00576ED7">
        <w:rPr>
          <w:i/>
          <w:szCs w:val="24"/>
        </w:rPr>
        <w:t>But see</w:t>
      </w:r>
      <w:r w:rsidRPr="00576ED7">
        <w:rPr>
          <w:szCs w:val="24"/>
        </w:rPr>
        <w:t xml:space="preserve"> </w:t>
      </w:r>
      <w:r w:rsidRPr="00576ED7">
        <w:rPr>
          <w:i/>
          <w:szCs w:val="24"/>
        </w:rPr>
        <w:t>Nicol</w:t>
      </w:r>
      <w:r w:rsidRPr="00576ED7">
        <w:rPr>
          <w:szCs w:val="24"/>
        </w:rPr>
        <w:t>, 173 U.S. at 521 (indicating pre-</w:t>
      </w:r>
      <w:r w:rsidRPr="00576ED7">
        <w:rPr>
          <w:i/>
          <w:szCs w:val="24"/>
        </w:rPr>
        <w:t>Bromley</w:t>
      </w:r>
      <w:r w:rsidRPr="00576ED7">
        <w:rPr>
          <w:szCs w:val="24"/>
        </w:rPr>
        <w:t xml:space="preserve"> that tax upon “every sale made in any place ... is really and practically upon property”).</w:t>
      </w:r>
    </w:p>
    <w:p w14:paraId="36006176" w14:textId="77777777" w:rsidR="0049128E" w:rsidRPr="00576ED7" w:rsidRDefault="0049128E" w:rsidP="009A1BF0">
      <w:pPr>
        <w:widowControl w:val="0"/>
        <w:jc w:val="both"/>
        <w:rPr>
          <w:szCs w:val="24"/>
        </w:rPr>
      </w:pPr>
    </w:p>
    <w:p w14:paraId="47A7B36C" w14:textId="77777777" w:rsidR="0049128E" w:rsidRPr="00576ED7" w:rsidRDefault="0049128E" w:rsidP="009A1BF0">
      <w:pPr>
        <w:widowControl w:val="0"/>
        <w:jc w:val="both"/>
        <w:rPr>
          <w:szCs w:val="24"/>
        </w:rPr>
      </w:pPr>
      <w:r w:rsidRPr="00576ED7">
        <w:rPr>
          <w:szCs w:val="24"/>
        </w:rPr>
        <w:t xml:space="preserve">In any event, even if a tax upon the sale of property is a direct tax upon the property itself, we do not believe Murphy’s situation involves a tax “upon the sale itself, considered separate and apart from the place and the circumstances of the sale.”  </w:t>
      </w:r>
      <w:r w:rsidRPr="00576ED7">
        <w:rPr>
          <w:i/>
          <w:szCs w:val="24"/>
        </w:rPr>
        <w:t>Id.</w:t>
      </w:r>
      <w:r w:rsidRPr="00576ED7">
        <w:rPr>
          <w:szCs w:val="24"/>
        </w:rPr>
        <w:t xml:space="preserve"> at 520.  Instead, as in </w:t>
      </w:r>
      <w:r w:rsidRPr="00576ED7">
        <w:rPr>
          <w:i/>
          <w:szCs w:val="24"/>
        </w:rPr>
        <w:t>Nicol</w:t>
      </w:r>
      <w:r w:rsidRPr="00576ED7">
        <w:rPr>
          <w:szCs w:val="24"/>
        </w:rPr>
        <w:t xml:space="preserve">, this tax is more akin to “a duty upon the facilities made use of and actually employed in the transaction.”  </w:t>
      </w:r>
      <w:r w:rsidRPr="00576ED7">
        <w:rPr>
          <w:i/>
          <w:szCs w:val="24"/>
        </w:rPr>
        <w:t>Id.</w:t>
      </w:r>
      <w:r w:rsidRPr="00576ED7">
        <w:rPr>
          <w:szCs w:val="24"/>
        </w:rPr>
        <w:t xml:space="preserve"> at 519.  To be sure, the facility used in </w:t>
      </w:r>
      <w:r w:rsidRPr="00576ED7">
        <w:rPr>
          <w:i/>
          <w:szCs w:val="24"/>
        </w:rPr>
        <w:t>Nicol</w:t>
      </w:r>
      <w:r w:rsidRPr="00576ED7">
        <w:rPr>
          <w:szCs w:val="24"/>
        </w:rPr>
        <w:t xml:space="preserve"> was a commodities exchange whereas the facility used by Murphy was the legal system, but that hardly seems a significant distinction.  The tax may be laid upon the proceeds received when one vindicates a statutory right, but the right is nonetheless a “creature of law,” which </w:t>
      </w:r>
      <w:r w:rsidRPr="00576ED7">
        <w:rPr>
          <w:i/>
          <w:szCs w:val="24"/>
        </w:rPr>
        <w:t>Knowlton</w:t>
      </w:r>
      <w:r w:rsidRPr="00576ED7">
        <w:rPr>
          <w:szCs w:val="24"/>
        </w:rPr>
        <w:t xml:space="preserve"> identifies as a “privilege” taxable by excise.  178 U.S. at 55 (right to take property by inheritance is granted by law and therefore taxable as upon a privilege);</w:t>
      </w:r>
      <w:r w:rsidRPr="00576ED7">
        <w:rPr>
          <w:rStyle w:val="FootnoteReference"/>
          <w:szCs w:val="24"/>
        </w:rPr>
        <w:footnoteReference w:id="35"/>
      </w:r>
      <w:r w:rsidRPr="00576ED7">
        <w:rPr>
          <w:szCs w:val="24"/>
        </w:rPr>
        <w:t xml:space="preserve"> </w:t>
      </w:r>
      <w:r w:rsidRPr="00576ED7">
        <w:rPr>
          <w:i/>
          <w:szCs w:val="24"/>
        </w:rPr>
        <w:t>cf.</w:t>
      </w:r>
      <w:r w:rsidRPr="00576ED7">
        <w:rPr>
          <w:szCs w:val="24"/>
        </w:rPr>
        <w:t xml:space="preserve"> </w:t>
      </w:r>
      <w:r w:rsidRPr="00576ED7">
        <w:rPr>
          <w:i/>
          <w:szCs w:val="24"/>
        </w:rPr>
        <w:t>Steward</w:t>
      </w:r>
      <w:r w:rsidRPr="00576ED7">
        <w:rPr>
          <w:szCs w:val="24"/>
        </w:rPr>
        <w:t>, 301 U.S. at 580-81 (“[N]atural rights, so called, are as much subject to taxation as rights of less importance.  An excise is not limited to vocations or activities that may be prohibited altogether.... It extends to vocations or activities pursued as of common right.”) (footnote omitted).</w:t>
      </w:r>
    </w:p>
    <w:p w14:paraId="079B21FC" w14:textId="77777777" w:rsidR="0049128E" w:rsidRPr="00576ED7" w:rsidRDefault="0049128E" w:rsidP="009A1BF0">
      <w:pPr>
        <w:widowControl w:val="0"/>
        <w:jc w:val="both"/>
        <w:rPr>
          <w:szCs w:val="24"/>
        </w:rPr>
      </w:pPr>
    </w:p>
    <w:p w14:paraId="65737BAA" w14:textId="77777777" w:rsidR="0049128E" w:rsidRPr="00576ED7" w:rsidRDefault="0049128E" w:rsidP="009A1BF0">
      <w:pPr>
        <w:widowControl w:val="0"/>
        <w:ind w:left="720" w:hanging="720"/>
        <w:jc w:val="both"/>
        <w:rPr>
          <w:szCs w:val="24"/>
        </w:rPr>
      </w:pPr>
      <w:r w:rsidRPr="00576ED7">
        <w:rPr>
          <w:szCs w:val="24"/>
        </w:rPr>
        <w:tab/>
        <w:t>2.  Uniformity</w:t>
      </w:r>
    </w:p>
    <w:p w14:paraId="1A5C0EAA" w14:textId="77777777" w:rsidR="00B52B65" w:rsidRDefault="0049128E" w:rsidP="0037651B">
      <w:pPr>
        <w:widowControl w:val="0"/>
        <w:jc w:val="both"/>
        <w:rPr>
          <w:szCs w:val="24"/>
        </w:rPr>
      </w:pPr>
      <w:r w:rsidRPr="00576ED7">
        <w:rPr>
          <w:szCs w:val="24"/>
        </w:rPr>
        <w:t xml:space="preserve">The Congress may not implement an excise tax that is not “uniform throughout the United States.”  U.S. Const. art. I, </w:t>
      </w:r>
      <w:r w:rsidR="00CA008D">
        <w:rPr>
          <w:szCs w:val="24"/>
        </w:rPr>
        <w:t>§ </w:t>
      </w:r>
      <w:r w:rsidRPr="00576ED7">
        <w:rPr>
          <w:szCs w:val="24"/>
        </w:rPr>
        <w:t>8, cl. 1. A “tax is uniform when it operates with the same force and effect in every place where the subject of it is found</w:t>
      </w:r>
      <w:r w:rsidRPr="00576ED7">
        <w:rPr>
          <w:i/>
          <w:szCs w:val="24"/>
        </w:rPr>
        <w:t>.”  United States v. Ptasynski</w:t>
      </w:r>
      <w:r w:rsidRPr="00576ED7">
        <w:rPr>
          <w:szCs w:val="24"/>
        </w:rPr>
        <w:t xml:space="preserve">, 462 U.S. 74, 82 (1983) (internal quotation marks omitted); </w:t>
      </w:r>
      <w:r w:rsidRPr="00576ED7">
        <w:rPr>
          <w:i/>
          <w:szCs w:val="24"/>
        </w:rPr>
        <w:t>see also</w:t>
      </w:r>
      <w:r w:rsidRPr="00576ED7">
        <w:rPr>
          <w:szCs w:val="24"/>
        </w:rPr>
        <w:t xml:space="preserve"> </w:t>
      </w:r>
      <w:r w:rsidRPr="00576ED7">
        <w:rPr>
          <w:i/>
          <w:szCs w:val="24"/>
        </w:rPr>
        <w:t>Knowlton</w:t>
      </w:r>
      <w:r w:rsidRPr="00576ED7">
        <w:rPr>
          <w:szCs w:val="24"/>
        </w:rPr>
        <w:t>, 178 U.S. at 84-86, 106.  The tax laid upon an award of damages for a nonphysical personal injury operates with “the same force and effect” throughout the United States and therefore satisfies the requirement of uniformity.</w:t>
      </w:r>
      <w:r w:rsidR="0037651B" w:rsidRPr="0037651B">
        <w:rPr>
          <w:noProof/>
          <w:szCs w:val="24"/>
        </w:rPr>
        <w:t xml:space="preserve"> </w:t>
      </w:r>
    </w:p>
    <w:p w14:paraId="58AB446E" w14:textId="77777777" w:rsidR="0037651B" w:rsidRDefault="00811B57" w:rsidP="0037651B">
      <w:pPr>
        <w:widowControl w:val="0"/>
        <w:jc w:val="both"/>
        <w:rPr>
          <w:szCs w:val="24"/>
        </w:rPr>
      </w:pPr>
      <w:r w:rsidRPr="00576ED7">
        <w:rPr>
          <w:noProof/>
          <w:szCs w:val="24"/>
        </w:rPr>
        <mc:AlternateContent>
          <mc:Choice Requires="wps">
            <w:drawing>
              <wp:anchor distT="152400" distB="152400" distL="152400" distR="152400" simplePos="0" relativeHeight="252039168" behindDoc="0" locked="0" layoutInCell="0" allowOverlap="1" wp14:anchorId="7918BAF4" wp14:editId="44C9186E">
                <wp:simplePos x="0" y="0"/>
                <wp:positionH relativeFrom="margin">
                  <wp:posOffset>-152400</wp:posOffset>
                </wp:positionH>
                <wp:positionV relativeFrom="paragraph">
                  <wp:posOffset>153035</wp:posOffset>
                </wp:positionV>
                <wp:extent cx="3190875" cy="1209675"/>
                <wp:effectExtent l="0" t="0" r="28575" b="28575"/>
                <wp:wrapSquare wrapText="largest"/>
                <wp:docPr id="9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209675"/>
                        </a:xfrm>
                        <a:prstGeom prst="rect">
                          <a:avLst/>
                        </a:prstGeom>
                        <a:solidFill>
                          <a:srgbClr val="FFFFFF"/>
                        </a:solidFill>
                        <a:ln w="12192">
                          <a:solidFill>
                            <a:srgbClr val="000000"/>
                          </a:solidFill>
                          <a:miter lim="800000"/>
                          <a:headEnd/>
                          <a:tailEnd/>
                        </a:ln>
                      </wps:spPr>
                      <wps:txbx>
                        <w:txbxContent>
                          <w:p w14:paraId="5420450D" w14:textId="77777777" w:rsidR="002D4291" w:rsidRDefault="002D4291" w:rsidP="0037651B">
                            <w:pPr>
                              <w:widowControl w:val="0"/>
                              <w:jc w:val="both"/>
                              <w:rPr>
                                <w:rFonts w:ascii="Tw Cen MT" w:hAnsi="Tw Cen MT"/>
                              </w:rPr>
                            </w:pPr>
                            <w:r>
                              <w:rPr>
                                <w:rFonts w:ascii="Tw Cen MT" w:hAnsi="Tw Cen MT"/>
                                <w:i/>
                              </w:rPr>
                              <w:t>Exclusions from Gross Income</w:t>
                            </w:r>
                            <w:r>
                              <w:rPr>
                                <w:rFonts w:ascii="Tw Cen MT" w:hAnsi="Tw Cen MT"/>
                              </w:rPr>
                              <w:t xml:space="preserve">:  Section 104(a)(2), which the court quoted, provides for an </w:t>
                            </w:r>
                            <w:r>
                              <w:rPr>
                                <w:rFonts w:ascii="Tw Cen MT" w:hAnsi="Tw Cen MT"/>
                                <w:i/>
                              </w:rPr>
                              <w:t>exclusion</w:t>
                            </w:r>
                            <w:r>
                              <w:rPr>
                                <w:rFonts w:ascii="Tw Cen MT" w:hAnsi="Tw Cen MT"/>
                              </w:rPr>
                              <w:t xml:space="preserve"> from gross income.  Obviously $70,000 is money that taxpayer could spend.  </w:t>
                            </w:r>
                            <w:r>
                              <w:rPr>
                                <w:rFonts w:ascii="Tw Cen MT" w:hAnsi="Tw Cen MT"/>
                                <w:i/>
                              </w:rPr>
                              <w:t>If</w:t>
                            </w:r>
                            <w:r>
                              <w:rPr>
                                <w:rFonts w:ascii="Tw Cen MT" w:hAnsi="Tw Cen MT"/>
                              </w:rPr>
                              <w:t xml:space="preserve"> an exclusion had applied, taxpayer would not have to count it in her gross income even though she clearly received 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8BAF4" id="Text Box 26" o:spid="_x0000_s1049" type="#_x0000_t202" style="position:absolute;left:0;text-align:left;margin-left:-12pt;margin-top:12.05pt;width:251.25pt;height:95.25pt;z-index:2520391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" o:allowincell="f" strokeweight=".96pt">
                <v:textbox inset="6pt,6pt,6pt,6pt">
                  <w:txbxContent>
                    <w:p w14:paraId="5420450D" w14:textId="77777777" w:rsidR="002D4291" w:rsidRDefault="002D4291" w:rsidP="0037651B">
                      <w:pPr>
                        <w:widowControl w:val="0"/>
                        <w:jc w:val="both"/>
                        <w:rPr>
                          <w:rFonts w:ascii="Tw Cen MT" w:hAnsi="Tw Cen MT"/>
                        </w:rPr>
                      </w:pPr>
                      <w:r>
                        <w:rPr>
                          <w:rFonts w:ascii="Tw Cen MT" w:hAnsi="Tw Cen MT"/>
                          <w:i/>
                        </w:rPr>
                        <w:t>Exclusions from Gross Income</w:t>
                      </w:r>
                      <w:r>
                        <w:rPr>
                          <w:rFonts w:ascii="Tw Cen MT" w:hAnsi="Tw Cen MT"/>
                        </w:rPr>
                        <w:t>:  Section 104(a</w:t>
                      </w:r>
                      <w:proofErr w:type="gramStart"/>
                      <w:r>
                        <w:rPr>
                          <w:rFonts w:ascii="Tw Cen MT" w:hAnsi="Tw Cen MT"/>
                        </w:rPr>
                        <w:t>)(</w:t>
                      </w:r>
                      <w:proofErr w:type="gramEnd"/>
                      <w:r>
                        <w:rPr>
                          <w:rFonts w:ascii="Tw Cen MT" w:hAnsi="Tw Cen MT"/>
                        </w:rPr>
                        <w:t xml:space="preserve">2), which the court quoted, provides for an </w:t>
                      </w:r>
                      <w:r>
                        <w:rPr>
                          <w:rFonts w:ascii="Tw Cen MT" w:hAnsi="Tw Cen MT"/>
                          <w:i/>
                        </w:rPr>
                        <w:t>exclusion</w:t>
                      </w:r>
                      <w:r>
                        <w:rPr>
                          <w:rFonts w:ascii="Tw Cen MT" w:hAnsi="Tw Cen MT"/>
                        </w:rPr>
                        <w:t xml:space="preserve"> from gross income.  Obviously $70,000 is money that taxpayer could spend.  </w:t>
                      </w:r>
                      <w:r>
                        <w:rPr>
                          <w:rFonts w:ascii="Tw Cen MT" w:hAnsi="Tw Cen MT"/>
                          <w:i/>
                        </w:rPr>
                        <w:t>If</w:t>
                      </w:r>
                      <w:r>
                        <w:rPr>
                          <w:rFonts w:ascii="Tw Cen MT" w:hAnsi="Tw Cen MT"/>
                        </w:rPr>
                        <w:t xml:space="preserve"> an exclusion had applied, taxpayer would not have to count it in her gross income even though she clearly received it.</w:t>
                      </w:r>
                    </w:p>
                  </w:txbxContent>
                </v:textbox>
                <w10:wrap type="square" side="largest" anchorx="margin"/>
              </v:shape>
            </w:pict>
          </mc:Fallback>
        </mc:AlternateContent>
      </w:r>
    </w:p>
    <w:p w14:paraId="3D6D2466" w14:textId="77777777" w:rsidR="0049128E" w:rsidRDefault="0049128E" w:rsidP="009A1BF0">
      <w:pPr>
        <w:widowControl w:val="0"/>
        <w:tabs>
          <w:tab w:val="center" w:pos="3960"/>
        </w:tabs>
        <w:jc w:val="both"/>
        <w:rPr>
          <w:szCs w:val="24"/>
        </w:rPr>
      </w:pPr>
      <w:r w:rsidRPr="00576ED7">
        <w:rPr>
          <w:szCs w:val="24"/>
        </w:rPr>
        <w:tab/>
        <w:t>III.  Conclusion</w:t>
      </w:r>
    </w:p>
    <w:p w14:paraId="1F1A413C" w14:textId="77777777" w:rsidR="00B52B65" w:rsidRPr="00576ED7" w:rsidRDefault="00B52B65" w:rsidP="009A1BF0">
      <w:pPr>
        <w:widowControl w:val="0"/>
        <w:tabs>
          <w:tab w:val="center" w:pos="3960"/>
        </w:tabs>
        <w:jc w:val="both"/>
        <w:rPr>
          <w:szCs w:val="24"/>
        </w:rPr>
      </w:pPr>
    </w:p>
    <w:p w14:paraId="4D456F04" w14:textId="77777777" w:rsidR="0049128E" w:rsidRPr="00576ED7" w:rsidRDefault="0049128E" w:rsidP="009A1BF0">
      <w:pPr>
        <w:widowControl w:val="0"/>
        <w:jc w:val="both"/>
        <w:rPr>
          <w:szCs w:val="24"/>
        </w:rPr>
      </w:pPr>
      <w:r w:rsidRPr="00576ED7">
        <w:rPr>
          <w:szCs w:val="24"/>
        </w:rPr>
        <w:t xml:space="preserve">For the foregoing reasons, we conclude (1) Murphy’s compensatory award was not received on account of personal physical injuries, and therefore is not exempt from taxation pursuant to </w:t>
      </w:r>
      <w:r w:rsidR="00CA008D">
        <w:rPr>
          <w:szCs w:val="24"/>
        </w:rPr>
        <w:t>§ </w:t>
      </w:r>
      <w:r w:rsidRPr="00576ED7">
        <w:rPr>
          <w:szCs w:val="24"/>
        </w:rPr>
        <w:t xml:space="preserve">104(a)(2) of the IRC; (2) the award is part of her “gross income,” as defined by </w:t>
      </w:r>
      <w:r w:rsidR="00CA008D">
        <w:rPr>
          <w:szCs w:val="24"/>
        </w:rPr>
        <w:t>§ </w:t>
      </w:r>
      <w:r w:rsidRPr="00576ED7">
        <w:rPr>
          <w:szCs w:val="24"/>
        </w:rPr>
        <w:t xml:space="preserve">61 of the IRC; and (3) the tax upon the award is an excise and not a direct tax subject to the apportionment requirement of Article I, Section </w:t>
      </w:r>
      <w:r w:rsidRPr="00576ED7">
        <w:rPr>
          <w:szCs w:val="24"/>
        </w:rPr>
        <w:lastRenderedPageBreak/>
        <w:t xml:space="preserve">9 of the Constitution. The tax is uniform throughout the United States and therefore passes constitutional muster. </w:t>
      </w:r>
      <w:bookmarkStart w:id="51" w:name="_Hlk13562738"/>
      <w:r w:rsidRPr="00576ED7">
        <w:rPr>
          <w:szCs w:val="24"/>
        </w:rPr>
        <w:t>The judgment of the district court is accordingly</w:t>
      </w:r>
    </w:p>
    <w:p w14:paraId="7BC0CC95" w14:textId="77777777" w:rsidR="0049128E" w:rsidRPr="00576ED7" w:rsidRDefault="0049128E" w:rsidP="009A1BF0">
      <w:pPr>
        <w:widowControl w:val="0"/>
        <w:jc w:val="both"/>
        <w:rPr>
          <w:szCs w:val="24"/>
        </w:rPr>
      </w:pPr>
    </w:p>
    <w:p w14:paraId="2E75720E" w14:textId="77777777" w:rsidR="0049128E" w:rsidRPr="00576ED7" w:rsidRDefault="00E956E6" w:rsidP="009A1BF0">
      <w:pPr>
        <w:widowControl w:val="0"/>
        <w:jc w:val="both"/>
        <w:rPr>
          <w:szCs w:val="24"/>
        </w:rPr>
      </w:pPr>
      <w:r w:rsidRPr="00576ED7">
        <w:rPr>
          <w:noProof/>
          <w:szCs w:val="24"/>
        </w:rPr>
        <mc:AlternateContent>
          <mc:Choice Requires="wps">
            <w:drawing>
              <wp:anchor distT="152400" distB="152400" distL="152400" distR="152400" simplePos="0" relativeHeight="251625472" behindDoc="0" locked="0" layoutInCell="0" allowOverlap="1" wp14:anchorId="71BAFC1D" wp14:editId="1B5E937C">
                <wp:simplePos x="0" y="0"/>
                <wp:positionH relativeFrom="margin">
                  <wp:posOffset>2528570</wp:posOffset>
                </wp:positionH>
                <wp:positionV relativeFrom="paragraph">
                  <wp:posOffset>46990</wp:posOffset>
                </wp:positionV>
                <wp:extent cx="2900680" cy="2360930"/>
                <wp:effectExtent l="0" t="0" r="13970" b="20320"/>
                <wp:wrapSquare wrapText="largest"/>
                <wp:docPr id="9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680" cy="2360930"/>
                        </a:xfrm>
                        <a:prstGeom prst="rect">
                          <a:avLst/>
                        </a:prstGeom>
                        <a:solidFill>
                          <a:srgbClr val="FFFFFF"/>
                        </a:solidFill>
                        <a:ln w="12192">
                          <a:solidFill>
                            <a:srgbClr val="000000"/>
                          </a:solidFill>
                          <a:miter lim="800000"/>
                          <a:headEnd/>
                          <a:tailEnd/>
                        </a:ln>
                      </wps:spPr>
                      <wps:txbx>
                        <w:txbxContent>
                          <w:p w14:paraId="7FEEAE01" w14:textId="77777777" w:rsidR="002D4291" w:rsidRDefault="002D4291" w:rsidP="00C83815">
                            <w:pPr>
                              <w:widowControl w:val="0"/>
                              <w:jc w:val="both"/>
                              <w:rPr>
                                <w:rFonts w:ascii="Tw Cen MT" w:hAnsi="Tw Cen MT"/>
                              </w:rPr>
                            </w:pPr>
                            <w:r>
                              <w:rPr>
                                <w:rFonts w:ascii="Tw Cen MT" w:hAnsi="Tw Cen MT"/>
                                <w:i/>
                              </w:rPr>
                              <w:t>Basis, Restoration of Capital, and MONEY</w:t>
                            </w:r>
                            <w:r>
                              <w:rPr>
                                <w:rFonts w:ascii="Tw Cen MT" w:hAnsi="Tw Cen MT"/>
                              </w:rPr>
                              <w:t xml:space="preserve">:  The income tax is all about </w:t>
                            </w:r>
                            <w:r>
                              <w:rPr>
                                <w:rFonts w:ascii="Tw Cen MT" w:hAnsi="Tw Cen MT"/>
                                <w:i/>
                              </w:rPr>
                              <w:t>money</w:t>
                            </w:r>
                            <w:r>
                              <w:rPr>
                                <w:rFonts w:ascii="Tw Cen MT" w:hAnsi="Tw Cen MT"/>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AFC1D" id="Text Box 27" o:spid="_x0000_s1050" type="#_x0000_t202" style="position:absolute;left:0;text-align:left;margin-left:199.1pt;margin-top:3.7pt;width:228.4pt;height:185.9pt;z-index:251625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" o:allowincell="f" strokeweight=".96pt">
                <v:textbox inset="6pt,6pt,6pt,6pt">
                  <w:txbxContent>
                    <w:p w14:paraId="7FEEAE01" w14:textId="77777777" w:rsidR="002D4291" w:rsidRDefault="002D4291" w:rsidP="00C83815">
                      <w:pPr>
                        <w:widowControl w:val="0"/>
                        <w:jc w:val="both"/>
                        <w:rPr>
                          <w:rFonts w:ascii="Tw Cen MT" w:hAnsi="Tw Cen MT"/>
                        </w:rPr>
                      </w:pPr>
                      <w:r>
                        <w:rPr>
                          <w:rFonts w:ascii="Tw Cen MT" w:hAnsi="Tw Cen MT"/>
                          <w:i/>
                        </w:rPr>
                        <w:t>Basis, Restoration of Capital, and MONEY</w:t>
                      </w:r>
                      <w:r>
                        <w:rPr>
                          <w:rFonts w:ascii="Tw Cen MT" w:hAnsi="Tw Cen MT"/>
                        </w:rPr>
                        <w:t xml:space="preserve">:  The income tax is all about </w:t>
                      </w:r>
                      <w:r>
                        <w:rPr>
                          <w:rFonts w:ascii="Tw Cen MT" w:hAnsi="Tw Cen MT"/>
                          <w:i/>
                        </w:rPr>
                        <w:t>money</w:t>
                      </w:r>
                      <w:r>
                        <w:rPr>
                          <w:rFonts w:ascii="Tw Cen MT" w:hAnsi="Tw Cen MT"/>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v:textbox>
                <w10:wrap type="square" side="largest" anchorx="margin"/>
              </v:shape>
            </w:pict>
          </mc:Fallback>
        </mc:AlternateContent>
      </w:r>
      <w:r w:rsidR="0049128E" w:rsidRPr="00576ED7">
        <w:rPr>
          <w:i/>
          <w:szCs w:val="24"/>
        </w:rPr>
        <w:t>Affirmed</w:t>
      </w:r>
      <w:r w:rsidR="0049128E" w:rsidRPr="00576ED7">
        <w:rPr>
          <w:szCs w:val="24"/>
        </w:rPr>
        <w:t>.</w:t>
      </w:r>
    </w:p>
    <w:p w14:paraId="6AA55BB9" w14:textId="77777777" w:rsidR="0049128E" w:rsidRPr="00576ED7" w:rsidRDefault="0049128E" w:rsidP="009A1BF0">
      <w:pPr>
        <w:widowControl w:val="0"/>
        <w:jc w:val="both"/>
        <w:rPr>
          <w:szCs w:val="24"/>
        </w:rPr>
      </w:pPr>
    </w:p>
    <w:p w14:paraId="64BCC3D6"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38B1DDB5" w14:textId="77777777" w:rsidR="0049128E" w:rsidRPr="00576ED7" w:rsidRDefault="0049128E" w:rsidP="009A1BF0">
      <w:pPr>
        <w:widowControl w:val="0"/>
        <w:jc w:val="both"/>
        <w:rPr>
          <w:szCs w:val="24"/>
        </w:rPr>
      </w:pPr>
    </w:p>
    <w:p w14:paraId="1A9330FD" w14:textId="1ED15D29" w:rsidR="0049128E" w:rsidRPr="00576ED7" w:rsidRDefault="0049128E" w:rsidP="009A1BF0">
      <w:pPr>
        <w:widowControl w:val="0"/>
        <w:jc w:val="both"/>
        <w:rPr>
          <w:szCs w:val="24"/>
        </w:rPr>
      </w:pPr>
      <w:r w:rsidRPr="00576ED7">
        <w:rPr>
          <w:szCs w:val="24"/>
        </w:rPr>
        <w:t xml:space="preserve">1.  Notice in the first footnote of the case, the court acknowledged an inconsistency </w:t>
      </w:r>
      <w:bookmarkEnd w:id="51"/>
      <w:r w:rsidRPr="00576ED7">
        <w:rPr>
          <w:szCs w:val="24"/>
        </w:rPr>
        <w:t>between a regulation and the Code</w:t>
      </w:r>
      <w:r w:rsidR="00D545BB" w:rsidRPr="00576ED7">
        <w:rPr>
          <w:szCs w:val="24"/>
        </w:rPr>
        <w:t xml:space="preserve">. </w:t>
      </w:r>
      <w:r w:rsidRPr="00576ED7">
        <w:rPr>
          <w:szCs w:val="24"/>
        </w:rPr>
        <w:t>Obviously, the Code prevails</w:t>
      </w:r>
      <w:r w:rsidR="00D545BB" w:rsidRPr="00576ED7">
        <w:rPr>
          <w:szCs w:val="24"/>
        </w:rPr>
        <w:t xml:space="preserve">. </w:t>
      </w:r>
      <w:r w:rsidRPr="00576ED7">
        <w:rPr>
          <w:i/>
          <w:szCs w:val="24"/>
        </w:rPr>
        <w:t>See</w:t>
      </w:r>
      <w:r w:rsidRPr="00576ED7">
        <w:rPr>
          <w:szCs w:val="24"/>
        </w:rPr>
        <w:t xml:space="preserve"> ch. 1, </w:t>
      </w:r>
      <w:r w:rsidR="00CA008D">
        <w:rPr>
          <w:szCs w:val="24"/>
        </w:rPr>
        <w:t>§ </w:t>
      </w:r>
      <w:r w:rsidRPr="00576ED7">
        <w:rPr>
          <w:szCs w:val="24"/>
        </w:rPr>
        <w:t xml:space="preserve">VII </w:t>
      </w:r>
      <w:r w:rsidRPr="00576ED7">
        <w:rPr>
          <w:i/>
          <w:szCs w:val="24"/>
        </w:rPr>
        <w:t>supra</w:t>
      </w:r>
      <w:r w:rsidRPr="00576ED7">
        <w:rPr>
          <w:szCs w:val="24"/>
        </w:rPr>
        <w:t>.</w:t>
      </w:r>
    </w:p>
    <w:p w14:paraId="1BCB1149" w14:textId="77777777" w:rsidR="0049128E" w:rsidRPr="00576ED7" w:rsidRDefault="0049128E" w:rsidP="009A1BF0">
      <w:pPr>
        <w:widowControl w:val="0"/>
        <w:jc w:val="both"/>
        <w:rPr>
          <w:szCs w:val="24"/>
        </w:rPr>
      </w:pPr>
    </w:p>
    <w:p w14:paraId="5862D9E9" w14:textId="77777777" w:rsidR="0049128E" w:rsidRPr="00576ED7" w:rsidRDefault="0049128E" w:rsidP="009A1BF0">
      <w:pPr>
        <w:widowControl w:val="0"/>
        <w:jc w:val="both"/>
        <w:rPr>
          <w:szCs w:val="24"/>
        </w:rPr>
      </w:pPr>
      <w:r w:rsidRPr="00576ED7">
        <w:rPr>
          <w:szCs w:val="24"/>
        </w:rPr>
        <w:t xml:space="preserve">2.  In the first paragraph of part IIC, the court states our second guiding principle </w:t>
      </w:r>
      <w:r w:rsidR="004E1160">
        <w:rPr>
          <w:szCs w:val="24"/>
        </w:rPr>
        <w:t>(</w:t>
      </w:r>
      <w:r w:rsidR="004E1160">
        <w:rPr>
          <w:i/>
          <w:szCs w:val="24"/>
        </w:rPr>
        <w:t>see</w:t>
      </w:r>
      <w:r w:rsidR="004E1160">
        <w:t xml:space="preserve"> chapter 1) </w:t>
      </w:r>
      <w:r w:rsidRPr="004E1160">
        <w:t>of</w:t>
      </w:r>
      <w:r w:rsidRPr="00576ED7">
        <w:rPr>
          <w:szCs w:val="24"/>
        </w:rPr>
        <w:t xml:space="preserve"> tax law: “There are exceptions to [the principle that we tax all of the income of a particular taxpayer once], but we usually must find those exceptions in the Code itself.”</w:t>
      </w:r>
    </w:p>
    <w:p w14:paraId="634EA8EB" w14:textId="77777777" w:rsidR="0049128E" w:rsidRPr="00576ED7" w:rsidRDefault="0049128E" w:rsidP="009A1BF0">
      <w:pPr>
        <w:widowControl w:val="0"/>
        <w:jc w:val="both"/>
        <w:rPr>
          <w:szCs w:val="24"/>
        </w:rPr>
      </w:pPr>
    </w:p>
    <w:p w14:paraId="5BB32114" w14:textId="77777777" w:rsidR="0049128E" w:rsidRPr="00576ED7" w:rsidRDefault="0049128E" w:rsidP="009A1BF0">
      <w:pPr>
        <w:widowControl w:val="0"/>
        <w:jc w:val="both"/>
        <w:rPr>
          <w:szCs w:val="24"/>
        </w:rPr>
      </w:pPr>
      <w:r w:rsidRPr="00576ED7">
        <w:rPr>
          <w:szCs w:val="24"/>
        </w:rPr>
        <w:t>3.  What is a direct tax under the Constitution? What taxes do we know are direct taxes? What is the constitutional limitation upon Congress’s power to enact direct taxes?</w:t>
      </w:r>
    </w:p>
    <w:p w14:paraId="0208D0B7" w14:textId="19077A94" w:rsidR="0049128E" w:rsidRPr="00576ED7" w:rsidRDefault="0049128E" w:rsidP="009A1BF0">
      <w:pPr>
        <w:widowControl w:val="0"/>
        <w:ind w:left="720"/>
        <w:jc w:val="both"/>
        <w:rPr>
          <w:szCs w:val="24"/>
        </w:rPr>
      </w:pPr>
      <w:r w:rsidRPr="00576ED7">
        <w:rPr>
          <w:szCs w:val="24"/>
        </w:rPr>
        <w:t>•</w:t>
      </w:r>
      <w:r w:rsidR="00E956E6">
        <w:rPr>
          <w:szCs w:val="24"/>
        </w:rPr>
        <w:t xml:space="preserve">In </w:t>
      </w:r>
      <w:r w:rsidRPr="00576ED7">
        <w:rPr>
          <w:i/>
          <w:szCs w:val="24"/>
        </w:rPr>
        <w:t>National Federation of Independent Business v. Sebelius</w:t>
      </w:r>
      <w:r w:rsidRPr="00576ED7">
        <w:rPr>
          <w:szCs w:val="24"/>
        </w:rPr>
        <w:t xml:space="preserve">, 567 U.S. </w:t>
      </w:r>
      <w:r w:rsidR="00652409">
        <w:rPr>
          <w:szCs w:val="24"/>
        </w:rPr>
        <w:t>519</w:t>
      </w:r>
      <w:r w:rsidRPr="00576ED7">
        <w:rPr>
          <w:szCs w:val="24"/>
        </w:rPr>
        <w:t xml:space="preserve"> (2012)</w:t>
      </w:r>
      <w:r w:rsidR="00E956E6">
        <w:rPr>
          <w:szCs w:val="24"/>
        </w:rPr>
        <w:t>, the Supreme Court held</w:t>
      </w:r>
      <w:r w:rsidR="00FC336C">
        <w:rPr>
          <w:szCs w:val="24"/>
        </w:rPr>
        <w:t xml:space="preserve"> that</w:t>
      </w:r>
    </w:p>
    <w:p w14:paraId="273BA4CB" w14:textId="77777777" w:rsidR="0049128E" w:rsidRPr="00576ED7" w:rsidRDefault="0049128E" w:rsidP="009A1BF0">
      <w:pPr>
        <w:widowControl w:val="0"/>
        <w:jc w:val="both"/>
        <w:rPr>
          <w:szCs w:val="24"/>
        </w:rPr>
      </w:pPr>
    </w:p>
    <w:p w14:paraId="362DCEF3" w14:textId="39931093" w:rsidR="0049128E" w:rsidRPr="00576ED7" w:rsidRDefault="00792055" w:rsidP="009A1BF0">
      <w:pPr>
        <w:widowControl w:val="0"/>
        <w:ind w:left="1440"/>
        <w:jc w:val="both"/>
        <w:rPr>
          <w:szCs w:val="24"/>
        </w:rPr>
      </w:pPr>
      <w:r>
        <w:rPr>
          <w:szCs w:val="24"/>
        </w:rPr>
        <w:t>[a]</w:t>
      </w:r>
      <w:r w:rsidR="0049128E" w:rsidRPr="00576ED7">
        <w:rPr>
          <w:szCs w:val="24"/>
        </w:rPr>
        <w:t xml:space="preserve"> tax on going without health insurance does not fall within any recognized category of direct tax. It is not a capitation. ... The whole point of the shared responsibility payment is that it is triggered by specific circumstances</w:t>
      </w:r>
      <w:r w:rsidR="005578BC">
        <w:rPr>
          <w:szCs w:val="24"/>
        </w:rPr>
        <w:t xml:space="preserve"> – e</w:t>
      </w:r>
      <w:r w:rsidR="0049128E" w:rsidRPr="00576ED7">
        <w:rPr>
          <w:szCs w:val="24"/>
        </w:rPr>
        <w:t>arning a certain amount of income but not obtaining health insurance. The payment is also plainly not a tax on the ownership of land or personal property. The shared responsibility payment is thus not a direct tax that must be apportioned among the several States.</w:t>
      </w:r>
    </w:p>
    <w:p w14:paraId="16690A89" w14:textId="24D5AD58" w:rsidR="0049128E" w:rsidRPr="00576ED7" w:rsidRDefault="0049128E" w:rsidP="009A1BF0">
      <w:pPr>
        <w:widowControl w:val="0"/>
        <w:jc w:val="both"/>
        <w:rPr>
          <w:szCs w:val="24"/>
        </w:rPr>
      </w:pPr>
    </w:p>
    <w:p w14:paraId="56C5DD78" w14:textId="77777777" w:rsidR="0049128E" w:rsidRPr="00576ED7" w:rsidRDefault="0049128E" w:rsidP="009A1BF0">
      <w:pPr>
        <w:widowControl w:val="0"/>
        <w:ind w:left="720"/>
        <w:jc w:val="both"/>
        <w:rPr>
          <w:szCs w:val="24"/>
        </w:rPr>
      </w:pPr>
      <w:r w:rsidRPr="00576ED7">
        <w:rPr>
          <w:i/>
          <w:szCs w:val="24"/>
        </w:rPr>
        <w:t>Id.</w:t>
      </w:r>
      <w:r w:rsidRPr="00576ED7">
        <w:rPr>
          <w:szCs w:val="24"/>
        </w:rPr>
        <w:t xml:space="preserve"> at </w:t>
      </w:r>
      <w:r w:rsidR="00B455D2">
        <w:rPr>
          <w:szCs w:val="24"/>
        </w:rPr>
        <w:t>571.</w:t>
      </w:r>
      <w:r w:rsidR="00C75C75" w:rsidRPr="00C75C75">
        <w:rPr>
          <w:noProof/>
          <w:szCs w:val="24"/>
        </w:rPr>
        <w:t xml:space="preserve"> </w:t>
      </w:r>
    </w:p>
    <w:p w14:paraId="7FCE2B2B" w14:textId="77777777" w:rsidR="0049128E" w:rsidRPr="00576ED7" w:rsidRDefault="0049128E" w:rsidP="009A1BF0">
      <w:pPr>
        <w:widowControl w:val="0"/>
        <w:jc w:val="both"/>
        <w:rPr>
          <w:szCs w:val="24"/>
        </w:rPr>
      </w:pPr>
    </w:p>
    <w:p w14:paraId="235B0403" w14:textId="77777777" w:rsidR="0049128E" w:rsidRPr="00576ED7" w:rsidRDefault="00403770" w:rsidP="009A1BF0">
      <w:pPr>
        <w:widowControl w:val="0"/>
        <w:jc w:val="both"/>
        <w:rPr>
          <w:szCs w:val="24"/>
        </w:rPr>
      </w:pPr>
      <w:r>
        <w:rPr>
          <w:szCs w:val="24"/>
        </w:rPr>
        <w:t>4</w:t>
      </w:r>
      <w:r w:rsidR="0049128E" w:rsidRPr="00576ED7">
        <w:rPr>
          <w:szCs w:val="24"/>
        </w:rPr>
        <w:t>.  What is an indirect tax under the Constitution? What taxes do we know are indirect taxes? What is the constitutional limitation upon Congress’s power to enact indirect taxes?</w:t>
      </w:r>
    </w:p>
    <w:p w14:paraId="75B5B670" w14:textId="77777777" w:rsidR="0049128E" w:rsidRPr="00576ED7" w:rsidRDefault="0049128E" w:rsidP="009A1BF0">
      <w:pPr>
        <w:widowControl w:val="0"/>
        <w:jc w:val="both"/>
        <w:rPr>
          <w:szCs w:val="24"/>
        </w:rPr>
      </w:pPr>
    </w:p>
    <w:p w14:paraId="5724CE3D" w14:textId="77777777" w:rsidR="0049128E" w:rsidRPr="00576ED7" w:rsidRDefault="00403770" w:rsidP="009A1BF0">
      <w:pPr>
        <w:widowControl w:val="0"/>
        <w:jc w:val="both"/>
        <w:rPr>
          <w:szCs w:val="24"/>
        </w:rPr>
      </w:pPr>
      <w:r>
        <w:rPr>
          <w:szCs w:val="24"/>
        </w:rPr>
        <w:t>5</w:t>
      </w:r>
      <w:r w:rsidR="0049128E" w:rsidRPr="00576ED7">
        <w:rPr>
          <w:szCs w:val="24"/>
        </w:rPr>
        <w:t xml:space="preserve">.  The court provides a good review of the power of Congress to impose taxes </w:t>
      </w:r>
      <w:r w:rsidR="0049128E" w:rsidRPr="00576ED7">
        <w:rPr>
          <w:i/>
          <w:szCs w:val="24"/>
        </w:rPr>
        <w:t>aside from</w:t>
      </w:r>
      <w:r w:rsidR="00B52B65">
        <w:rPr>
          <w:szCs w:val="24"/>
        </w:rPr>
        <w:t xml:space="preserve"> the income tax. </w:t>
      </w:r>
      <w:r w:rsidR="0049128E" w:rsidRPr="00576ED7">
        <w:rPr>
          <w:szCs w:val="24"/>
        </w:rPr>
        <w:t xml:space="preserve">The court </w:t>
      </w:r>
      <w:r w:rsidR="00AF7F1D" w:rsidRPr="00576ED7">
        <w:rPr>
          <w:szCs w:val="24"/>
        </w:rPr>
        <w:t xml:space="preserve">acknowledged </w:t>
      </w:r>
      <w:r w:rsidR="0049128E" w:rsidRPr="00576ED7">
        <w:rPr>
          <w:szCs w:val="24"/>
        </w:rPr>
        <w:t xml:space="preserve">that a tax on tort damages for emotional distress </w:t>
      </w:r>
      <w:r w:rsidR="00AF7F1D" w:rsidRPr="00576ED7">
        <w:rPr>
          <w:szCs w:val="24"/>
        </w:rPr>
        <w:t xml:space="preserve">might </w:t>
      </w:r>
      <w:r w:rsidR="0049128E" w:rsidRPr="00576ED7">
        <w:rPr>
          <w:i/>
          <w:szCs w:val="24"/>
        </w:rPr>
        <w:t>not</w:t>
      </w:r>
      <w:r w:rsidR="0049128E" w:rsidRPr="00576ED7">
        <w:rPr>
          <w:szCs w:val="24"/>
        </w:rPr>
        <w:t xml:space="preserve"> </w:t>
      </w:r>
      <w:r w:rsidR="00AF7F1D" w:rsidRPr="00576ED7">
        <w:rPr>
          <w:szCs w:val="24"/>
        </w:rPr>
        <w:t xml:space="preserve">be </w:t>
      </w:r>
      <w:r w:rsidR="0049128E" w:rsidRPr="00576ED7">
        <w:rPr>
          <w:szCs w:val="24"/>
        </w:rPr>
        <w:t>a tax on income in the constitutional sense (i.e., Si</w:t>
      </w:r>
      <w:r w:rsidR="00B52B65">
        <w:rPr>
          <w:szCs w:val="24"/>
        </w:rPr>
        <w:t>xteenth Amendment) of the word.</w:t>
      </w:r>
      <w:r w:rsidR="0049128E" w:rsidRPr="00576ED7">
        <w:rPr>
          <w:szCs w:val="24"/>
        </w:rPr>
        <w:t xml:space="preserve"> How should this affect the fact that all items of gross income are added together and form the bases of other important elements of the income tax, e.g., AGI, tax brackets applicable to </w:t>
      </w:r>
      <w:r w:rsidR="0049128E" w:rsidRPr="00576ED7">
        <w:rPr>
          <w:i/>
          <w:szCs w:val="24"/>
        </w:rPr>
        <w:t>all</w:t>
      </w:r>
      <w:r w:rsidR="0049128E" w:rsidRPr="00576ED7">
        <w:rPr>
          <w:szCs w:val="24"/>
        </w:rPr>
        <w:t xml:space="preserve"> income. </w:t>
      </w:r>
      <w:r w:rsidR="00AF7F1D" w:rsidRPr="00576ED7">
        <w:rPr>
          <w:szCs w:val="24"/>
        </w:rPr>
        <w:t xml:space="preserve">Might </w:t>
      </w:r>
      <w:r w:rsidR="0049128E" w:rsidRPr="00576ED7">
        <w:rPr>
          <w:szCs w:val="24"/>
        </w:rPr>
        <w:t xml:space="preserve">a tax upon such damages </w:t>
      </w:r>
      <w:r w:rsidR="00AF7F1D" w:rsidRPr="00576ED7">
        <w:rPr>
          <w:szCs w:val="24"/>
        </w:rPr>
        <w:t>therefore render the constitutionality of the income tax questionable with respect to taxpayers such as Marrita Murphy</w:t>
      </w:r>
      <w:r w:rsidR="0049128E" w:rsidRPr="00576ED7">
        <w:rPr>
          <w:szCs w:val="24"/>
        </w:rPr>
        <w:t>?</w:t>
      </w:r>
    </w:p>
    <w:p w14:paraId="3A08D533" w14:textId="6A39CBC4" w:rsidR="0049128E" w:rsidRDefault="00C6590B" w:rsidP="00403770">
      <w:pPr>
        <w:widowControl w:val="0"/>
        <w:ind w:left="720"/>
        <w:jc w:val="both"/>
        <w:rPr>
          <w:szCs w:val="24"/>
        </w:rPr>
      </w:pPr>
      <w:r w:rsidRPr="00E956E6">
        <w:rPr>
          <w:noProof/>
          <w:szCs w:val="24"/>
        </w:rPr>
        <mc:AlternateContent>
          <mc:Choice Requires="wps">
            <w:drawing>
              <wp:anchor distT="45720" distB="45720" distL="114300" distR="114300" simplePos="0" relativeHeight="252403712" behindDoc="0" locked="0" layoutInCell="1" allowOverlap="1" wp14:anchorId="70B56F1B" wp14:editId="34A194BC">
                <wp:simplePos x="0" y="0"/>
                <wp:positionH relativeFrom="column">
                  <wp:posOffset>-272415</wp:posOffset>
                </wp:positionH>
                <wp:positionV relativeFrom="paragraph">
                  <wp:posOffset>129540</wp:posOffset>
                </wp:positionV>
                <wp:extent cx="2360930" cy="2129155"/>
                <wp:effectExtent l="0" t="0" r="26670" b="2349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29155"/>
                        </a:xfrm>
                        <a:prstGeom prst="rect">
                          <a:avLst/>
                        </a:prstGeom>
                        <a:solidFill>
                          <a:srgbClr val="FFFFFF"/>
                        </a:solidFill>
                        <a:ln w="9525">
                          <a:solidFill>
                            <a:srgbClr val="000000"/>
                          </a:solidFill>
                          <a:miter lim="800000"/>
                          <a:headEnd/>
                          <a:tailEnd/>
                        </a:ln>
                      </wps:spPr>
                      <wps:txbx>
                        <w:txbxContent>
                          <w:p w14:paraId="4CD61719" w14:textId="77777777" w:rsidR="002D4291" w:rsidRPr="00E956E6" w:rsidRDefault="002D4291" w:rsidP="00D041B9">
                            <w:pPr>
                              <w:rPr>
                                <w:rFonts w:ascii="Tw Cen MT" w:hAnsi="Tw Cen MT"/>
                              </w:rPr>
                            </w:pPr>
                            <w:r w:rsidRPr="00E956E6">
                              <w:rPr>
                                <w:rFonts w:ascii="Tw Cen MT" w:hAnsi="Tw Cen MT"/>
                                <w:i/>
                              </w:rPr>
                              <w:t>Tort law and emotional distress</w:t>
                            </w:r>
                            <w:r w:rsidRPr="00E956E6">
                              <w:rPr>
                                <w:rFonts w:ascii="Tw Cen MT" w:hAnsi="Tw Cen MT"/>
                              </w:rPr>
                              <w:t xml:space="preserve">:  Tort law usually requires a physical manifestation of emotional distress </w:t>
                            </w:r>
                            <w:r>
                              <w:rPr>
                                <w:rFonts w:ascii="Tw Cen MT" w:hAnsi="Tw Cen MT"/>
                              </w:rPr>
                              <w:t xml:space="preserve">for plaintiff to recover damages.  </w:t>
                            </w:r>
                            <w:r w:rsidRPr="00E956E6">
                              <w:rPr>
                                <w:rFonts w:ascii="Tw Cen MT" w:hAnsi="Tw Cen MT"/>
                              </w:rPr>
                              <w:t xml:space="preserve">However, that physical manifestation is not itself a “personal physical injury.  </w:t>
                            </w:r>
                            <w:r w:rsidRPr="00E956E6">
                              <w:rPr>
                                <w:rFonts w:ascii="Tw Cen MT" w:hAnsi="Tw Cen MT"/>
                                <w:smallCaps/>
                              </w:rPr>
                              <w:t>H.R. Rep. No.</w:t>
                            </w:r>
                            <w:r w:rsidRPr="00E956E6">
                              <w:rPr>
                                <w:rFonts w:ascii="Tw Cen MT" w:hAnsi="Tw Cen MT"/>
                              </w:rPr>
                              <w:t xml:space="preserve"> 104-737 at 301 n.56 (1996), </w:t>
                            </w:r>
                            <w:r w:rsidRPr="00E956E6">
                              <w:rPr>
                                <w:rFonts w:ascii="Tw Cen MT" w:hAnsi="Tw Cen MT"/>
                                <w:i/>
                              </w:rPr>
                              <w:t>reprinted at</w:t>
                            </w:r>
                            <w:r w:rsidRPr="00E956E6">
                              <w:rPr>
                                <w:rFonts w:ascii="Tw Cen MT" w:hAnsi="Tw Cen MT"/>
                              </w:rPr>
                              <w:t xml:space="preserve"> 1996-3 C.B. 741, 104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0B56F1B" id="_x0000_s1051" type="#_x0000_t202" style="position:absolute;left:0;text-align:left;margin-left:-21.45pt;margin-top:10.2pt;width:185.9pt;height:167.65pt;z-index:2524037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">
                <v:textbox>
                  <w:txbxContent>
                    <w:p w14:paraId="4CD61719" w14:textId="77777777" w:rsidR="002D4291" w:rsidRPr="00E956E6" w:rsidRDefault="002D4291" w:rsidP="00D041B9">
                      <w:pPr>
                        <w:rPr>
                          <w:rFonts w:ascii="Tw Cen MT" w:hAnsi="Tw Cen MT"/>
                        </w:rPr>
                      </w:pPr>
                      <w:r w:rsidRPr="00E956E6">
                        <w:rPr>
                          <w:rFonts w:ascii="Tw Cen MT" w:hAnsi="Tw Cen MT"/>
                          <w:i/>
                        </w:rPr>
                        <w:t>Tort law and emotional distress</w:t>
                      </w:r>
                      <w:r w:rsidRPr="00E956E6">
                        <w:rPr>
                          <w:rFonts w:ascii="Tw Cen MT" w:hAnsi="Tw Cen MT"/>
                        </w:rPr>
                        <w:t xml:space="preserve">:  Tort law usually requires a physical manifestation of emotional distress </w:t>
                      </w:r>
                      <w:r>
                        <w:rPr>
                          <w:rFonts w:ascii="Tw Cen MT" w:hAnsi="Tw Cen MT"/>
                        </w:rPr>
                        <w:t xml:space="preserve">for plaintiff to recover damages.  </w:t>
                      </w:r>
                      <w:r w:rsidRPr="00E956E6">
                        <w:rPr>
                          <w:rFonts w:ascii="Tw Cen MT" w:hAnsi="Tw Cen MT"/>
                        </w:rPr>
                        <w:t xml:space="preserve">However, that physical manifestation is not itself a “personal physical injury.  </w:t>
                      </w:r>
                      <w:r w:rsidRPr="00E956E6">
                        <w:rPr>
                          <w:rFonts w:ascii="Tw Cen MT" w:hAnsi="Tw Cen MT"/>
                          <w:smallCaps/>
                        </w:rPr>
                        <w:t>H.R. Rep. No.</w:t>
                      </w:r>
                      <w:r w:rsidRPr="00E956E6">
                        <w:rPr>
                          <w:rFonts w:ascii="Tw Cen MT" w:hAnsi="Tw Cen MT"/>
                        </w:rPr>
                        <w:t xml:space="preserve"> 104-737 at 301 n.56 (1996), </w:t>
                      </w:r>
                      <w:r w:rsidRPr="00E956E6">
                        <w:rPr>
                          <w:rFonts w:ascii="Tw Cen MT" w:hAnsi="Tw Cen MT"/>
                          <w:i/>
                        </w:rPr>
                        <w:t>reprinted at</w:t>
                      </w:r>
                      <w:r w:rsidRPr="00E956E6">
                        <w:rPr>
                          <w:rFonts w:ascii="Tw Cen MT" w:hAnsi="Tw Cen MT"/>
                        </w:rPr>
                        <w:t xml:space="preserve"> 1996-3 C.B. 741, 1041.</w:t>
                      </w:r>
                    </w:p>
                  </w:txbxContent>
                </v:textbox>
                <w10:wrap type="square"/>
              </v:shape>
            </w:pict>
          </mc:Fallback>
        </mc:AlternateContent>
      </w:r>
      <w:r w:rsidR="00403770">
        <w:rPr>
          <w:szCs w:val="24"/>
        </w:rPr>
        <w:t xml:space="preserve">•Items subject to an indirect tax affect the amount of </w:t>
      </w:r>
      <w:r w:rsidR="00E956E6">
        <w:rPr>
          <w:szCs w:val="24"/>
        </w:rPr>
        <w:t xml:space="preserve">items subject to </w:t>
      </w:r>
      <w:r w:rsidR="00403770">
        <w:rPr>
          <w:szCs w:val="24"/>
        </w:rPr>
        <w:t>a direct tax.</w:t>
      </w:r>
      <w:r w:rsidRPr="00C6590B">
        <w:rPr>
          <w:noProof/>
          <w:szCs w:val="24"/>
        </w:rPr>
        <w:t xml:space="preserve"> </w:t>
      </w:r>
    </w:p>
    <w:p w14:paraId="7FE7D399" w14:textId="1EC7FAFC" w:rsidR="00403770" w:rsidRPr="00576ED7" w:rsidRDefault="00403770" w:rsidP="009A1BF0">
      <w:pPr>
        <w:widowControl w:val="0"/>
        <w:jc w:val="both"/>
        <w:rPr>
          <w:szCs w:val="24"/>
        </w:rPr>
      </w:pPr>
    </w:p>
    <w:p w14:paraId="7BAD9F1F" w14:textId="77777777" w:rsidR="0049128E" w:rsidRPr="00576ED7" w:rsidRDefault="00403770" w:rsidP="009A1BF0">
      <w:pPr>
        <w:widowControl w:val="0"/>
        <w:jc w:val="both"/>
        <w:rPr>
          <w:szCs w:val="24"/>
        </w:rPr>
      </w:pPr>
      <w:r>
        <w:rPr>
          <w:szCs w:val="24"/>
        </w:rPr>
        <w:t>6</w:t>
      </w:r>
      <w:r w:rsidR="0049128E" w:rsidRPr="00576ED7">
        <w:rPr>
          <w:szCs w:val="24"/>
        </w:rPr>
        <w:t>.  Do you think that taxpayer Murphy would place more value on her pre-event emotional tranquility and happiness or on her post-event emotional tranquility, happiness, and $70,000?</w:t>
      </w:r>
    </w:p>
    <w:p w14:paraId="4EBE62EB" w14:textId="0757E820" w:rsidR="0049128E" w:rsidRPr="00576ED7" w:rsidRDefault="0049128E" w:rsidP="009A1BF0">
      <w:pPr>
        <w:widowControl w:val="0"/>
        <w:ind w:left="720"/>
        <w:jc w:val="both"/>
        <w:rPr>
          <w:szCs w:val="24"/>
        </w:rPr>
      </w:pPr>
      <w:r w:rsidRPr="00576ED7">
        <w:rPr>
          <w:szCs w:val="24"/>
        </w:rPr>
        <w:t xml:space="preserve">•Is it possible that we tax events that actually </w:t>
      </w:r>
      <w:r w:rsidRPr="00576ED7">
        <w:rPr>
          <w:i/>
          <w:szCs w:val="24"/>
        </w:rPr>
        <w:t>reduce</w:t>
      </w:r>
      <w:r w:rsidRPr="00576ED7">
        <w:rPr>
          <w:szCs w:val="24"/>
        </w:rPr>
        <w:t xml:space="preserve"> a taxpayer’s overall wealth</w:t>
      </w:r>
      <w:r w:rsidR="00D545BB" w:rsidRPr="00576ED7">
        <w:rPr>
          <w:szCs w:val="24"/>
        </w:rPr>
        <w:t>?</w:t>
      </w:r>
      <w:r w:rsidR="00D545BB" w:rsidRPr="00F34F3A">
        <w:rPr>
          <w:noProof/>
          <w:sz w:val="20"/>
          <w:szCs w:val="24"/>
        </w:rPr>
        <w:t xml:space="preserve"> </w:t>
      </w:r>
    </w:p>
    <w:p w14:paraId="78E5B88B" w14:textId="77777777" w:rsidR="0049128E" w:rsidRPr="00576ED7" w:rsidRDefault="0049128E" w:rsidP="009A1BF0">
      <w:pPr>
        <w:widowControl w:val="0"/>
        <w:jc w:val="both"/>
        <w:rPr>
          <w:szCs w:val="24"/>
        </w:rPr>
      </w:pPr>
    </w:p>
    <w:p w14:paraId="1FE5B145" w14:textId="7608E4F6" w:rsidR="00B52B65" w:rsidRDefault="00403770" w:rsidP="009A1BF0">
      <w:pPr>
        <w:widowControl w:val="0"/>
        <w:jc w:val="both"/>
        <w:rPr>
          <w:szCs w:val="24"/>
        </w:rPr>
      </w:pPr>
      <w:r>
        <w:rPr>
          <w:szCs w:val="24"/>
        </w:rPr>
        <w:t>7</w:t>
      </w:r>
      <w:r w:rsidR="0049128E" w:rsidRPr="00576ED7">
        <w:rPr>
          <w:szCs w:val="24"/>
        </w:rPr>
        <w:t xml:space="preserve">.  The court cited the case of </w:t>
      </w:r>
      <w:r w:rsidR="0049128E" w:rsidRPr="00576ED7">
        <w:rPr>
          <w:i/>
          <w:szCs w:val="24"/>
        </w:rPr>
        <w:t>Penn Mut. Indem. Co. v. Comm’r</w:t>
      </w:r>
      <w:r w:rsidR="0049128E" w:rsidRPr="00576ED7">
        <w:rPr>
          <w:szCs w:val="24"/>
        </w:rPr>
        <w:t>, 277 F.2d 16, 20 (</w:t>
      </w:r>
      <w:r w:rsidR="00580D8E">
        <w:rPr>
          <w:szCs w:val="24"/>
        </w:rPr>
        <w:t xml:space="preserve">3d Cir. </w:t>
      </w:r>
      <w:r w:rsidR="0049128E" w:rsidRPr="00576ED7">
        <w:rPr>
          <w:szCs w:val="24"/>
        </w:rPr>
        <w:t xml:space="preserve">1960) with this parenthetical: “Congress has the power to impose taxes generally, and if the particular imposition does not run afoul of any constitutional restrictions then the tax is lawful, call it what you will.” </w:t>
      </w:r>
    </w:p>
    <w:p w14:paraId="49CE78CF" w14:textId="3C0FD7AF" w:rsidR="00B52B65" w:rsidRDefault="00B52B65" w:rsidP="009A1BF0">
      <w:pPr>
        <w:widowControl w:val="0"/>
        <w:jc w:val="both"/>
        <w:rPr>
          <w:szCs w:val="24"/>
        </w:rPr>
      </w:pPr>
    </w:p>
    <w:p w14:paraId="10FD87C0" w14:textId="769AC7F5" w:rsidR="0049128E" w:rsidRPr="00576ED7" w:rsidRDefault="0049128E" w:rsidP="009A1BF0">
      <w:pPr>
        <w:widowControl w:val="0"/>
        <w:jc w:val="both"/>
        <w:rPr>
          <w:szCs w:val="24"/>
        </w:rPr>
      </w:pPr>
      <w:bookmarkStart w:id="52" w:name="_Hlk13038590"/>
      <w:r w:rsidRPr="00576ED7">
        <w:rPr>
          <w:szCs w:val="24"/>
        </w:rPr>
        <w:t xml:space="preserve">In </w:t>
      </w:r>
      <w:r w:rsidRPr="00576ED7">
        <w:rPr>
          <w:i/>
          <w:szCs w:val="24"/>
        </w:rPr>
        <w:t>National Federation of Independent Business v. Sebelius</w:t>
      </w:r>
      <w:r w:rsidRPr="00576ED7">
        <w:rPr>
          <w:szCs w:val="24"/>
        </w:rPr>
        <w:t xml:space="preserve">, 567 U.S. </w:t>
      </w:r>
      <w:r w:rsidR="0057685A">
        <w:rPr>
          <w:szCs w:val="24"/>
        </w:rPr>
        <w:t>519</w:t>
      </w:r>
      <w:r w:rsidRPr="00576ED7">
        <w:rPr>
          <w:szCs w:val="24"/>
        </w:rPr>
        <w:t xml:space="preserve"> (2012), the Supreme Court “confir</w:t>
      </w:r>
      <w:r w:rsidR="00B52B65">
        <w:rPr>
          <w:szCs w:val="24"/>
        </w:rPr>
        <w:t>m</w:t>
      </w:r>
      <w:r w:rsidRPr="00576ED7">
        <w:rPr>
          <w:szCs w:val="24"/>
        </w:rPr>
        <w:t xml:space="preserve">ed” a “functional approach” to whether an assessment is a tax. 567 U.S. at </w:t>
      </w:r>
      <w:r w:rsidR="0057685A">
        <w:rPr>
          <w:szCs w:val="24"/>
        </w:rPr>
        <w:t>563-66</w:t>
      </w:r>
      <w:r w:rsidRPr="00576ED7">
        <w:rPr>
          <w:szCs w:val="24"/>
        </w:rPr>
        <w:t xml:space="preserve"> (“shared responsibility payment” actually a “tax,” even though called a “penalty”).</w:t>
      </w:r>
      <w:r w:rsidR="00BA0351" w:rsidRPr="00BA0351">
        <w:rPr>
          <w:noProof/>
          <w:szCs w:val="24"/>
        </w:rPr>
        <w:t xml:space="preserve"> </w:t>
      </w:r>
    </w:p>
    <w:p w14:paraId="694D8F76" w14:textId="3037783B" w:rsidR="0049128E" w:rsidRPr="00576ED7" w:rsidRDefault="0049128E" w:rsidP="009A1BF0">
      <w:pPr>
        <w:widowControl w:val="0"/>
        <w:ind w:left="720"/>
        <w:jc w:val="both"/>
        <w:rPr>
          <w:szCs w:val="24"/>
        </w:rPr>
      </w:pPr>
      <w:r w:rsidRPr="00576ED7">
        <w:rPr>
          <w:szCs w:val="24"/>
        </w:rPr>
        <w:t xml:space="preserve">•In </w:t>
      </w:r>
      <w:r w:rsidRPr="00576ED7">
        <w:rPr>
          <w:i/>
          <w:szCs w:val="24"/>
        </w:rPr>
        <w:t>Eisner v. Macomber</w:t>
      </w:r>
      <w:r w:rsidR="005C1422">
        <w:rPr>
          <w:szCs w:val="24"/>
        </w:rPr>
        <w:t>, the Supreme Court said: “Con</w:t>
      </w:r>
      <w:r w:rsidRPr="00576ED7">
        <w:rPr>
          <w:szCs w:val="24"/>
        </w:rPr>
        <w:t xml:space="preserve">gress cannot by any </w:t>
      </w:r>
      <w:r w:rsidR="005C1422" w:rsidRPr="00576ED7">
        <w:rPr>
          <w:szCs w:val="24"/>
        </w:rPr>
        <w:t>defini</w:t>
      </w:r>
      <w:r w:rsidR="005C1422">
        <w:rPr>
          <w:szCs w:val="24"/>
        </w:rPr>
        <w:t>t</w:t>
      </w:r>
      <w:r w:rsidR="005C1422" w:rsidRPr="00576ED7">
        <w:rPr>
          <w:szCs w:val="24"/>
        </w:rPr>
        <w:t>ion</w:t>
      </w:r>
      <w:r w:rsidRPr="00576ED7">
        <w:rPr>
          <w:szCs w:val="24"/>
        </w:rPr>
        <w:t xml:space="preserve"> [of “income”] </w:t>
      </w:r>
      <w:bookmarkEnd w:id="52"/>
      <w:r w:rsidRPr="00576ED7">
        <w:rPr>
          <w:szCs w:val="24"/>
        </w:rPr>
        <w:t>it may adopt conclude the matter, since it cannot by legislation alter the Constitution, from which alone it derives its power to legislate, and within whose limitations alone that power can be lawfully exercised.”</w:t>
      </w:r>
    </w:p>
    <w:p w14:paraId="5F85A357" w14:textId="7D1B196A" w:rsidR="0049128E" w:rsidRDefault="0049128E" w:rsidP="009A1BF0">
      <w:pPr>
        <w:widowControl w:val="0"/>
        <w:ind w:left="1440"/>
        <w:jc w:val="both"/>
        <w:rPr>
          <w:szCs w:val="24"/>
        </w:rPr>
      </w:pPr>
      <w:r w:rsidRPr="00576ED7">
        <w:rPr>
          <w:szCs w:val="24"/>
        </w:rPr>
        <w:t>•Are these positions inconsistent?</w:t>
      </w:r>
      <w:r w:rsidR="00FA20D5" w:rsidRPr="00FA20D5">
        <w:rPr>
          <w:noProof/>
          <w:sz w:val="20"/>
          <w:szCs w:val="24"/>
        </w:rPr>
        <w:t xml:space="preserve"> </w:t>
      </w:r>
    </w:p>
    <w:p w14:paraId="24D83C04" w14:textId="49462904" w:rsidR="0022358C" w:rsidRPr="00576ED7" w:rsidRDefault="0022358C" w:rsidP="009A1BF0">
      <w:pPr>
        <w:widowControl w:val="0"/>
        <w:ind w:left="1440"/>
        <w:jc w:val="both"/>
        <w:rPr>
          <w:szCs w:val="24"/>
        </w:rPr>
      </w:pPr>
    </w:p>
    <w:p w14:paraId="16831F27" w14:textId="77777777" w:rsidR="0049128E" w:rsidRPr="00576ED7" w:rsidRDefault="0049128E" w:rsidP="009A1BF0">
      <w:pPr>
        <w:widowControl w:val="0"/>
        <w:ind w:left="720"/>
        <w:jc w:val="both"/>
        <w:rPr>
          <w:szCs w:val="24"/>
        </w:rPr>
      </w:pPr>
      <w:r w:rsidRPr="00576ED7">
        <w:rPr>
          <w:szCs w:val="24"/>
        </w:rPr>
        <w:t>•Does this imply that Congress can enact a tax – assuming that the legislative proposal originates in the House of Representatives – and later search for its constitutional underpinning?</w:t>
      </w:r>
    </w:p>
    <w:p w14:paraId="3F4EC966" w14:textId="77777777" w:rsidR="0049128E" w:rsidRPr="00576ED7" w:rsidRDefault="0049128E" w:rsidP="009A1BF0">
      <w:pPr>
        <w:widowControl w:val="0"/>
        <w:jc w:val="both"/>
        <w:rPr>
          <w:szCs w:val="24"/>
        </w:rPr>
      </w:pPr>
    </w:p>
    <w:p w14:paraId="4C912AAA" w14:textId="3745C427" w:rsidR="0049128E" w:rsidRPr="00576ED7" w:rsidRDefault="0049128E" w:rsidP="009A1BF0">
      <w:pPr>
        <w:widowControl w:val="0"/>
        <w:jc w:val="both"/>
        <w:rPr>
          <w:szCs w:val="24"/>
        </w:rPr>
      </w:pPr>
    </w:p>
    <w:p w14:paraId="781EA913" w14:textId="30E2033A" w:rsidR="0049128E" w:rsidRPr="00576ED7" w:rsidRDefault="0049128E" w:rsidP="00430EF8">
      <w:pPr>
        <w:pStyle w:val="Heading3"/>
      </w:pPr>
      <w:bookmarkStart w:id="53" w:name="_Toc43584119"/>
      <w:r w:rsidRPr="00576ED7">
        <w:t>II.  The Constitutional and Statutory Definitions of “Gross Income:”  Accessions to Wealth</w:t>
      </w:r>
      <w:bookmarkEnd w:id="53"/>
      <w:r w:rsidRPr="00576ED7">
        <w:fldChar w:fldCharType="begin"/>
      </w:r>
      <w:r w:rsidRPr="00576ED7">
        <w:instrText xml:space="preserve"> TC \l1 "II.  The Constitutional and Statutory Definitions of “Gross Income:”  Accessions to Wealth</w:instrText>
      </w:r>
      <w:r w:rsidRPr="00576ED7">
        <w:fldChar w:fldCharType="end"/>
      </w:r>
    </w:p>
    <w:p w14:paraId="4B493EA1" w14:textId="454186A6" w:rsidR="0049128E" w:rsidRPr="00576ED7" w:rsidRDefault="0049128E" w:rsidP="009A1BF0">
      <w:pPr>
        <w:widowControl w:val="0"/>
        <w:ind w:left="720"/>
        <w:jc w:val="both"/>
        <w:rPr>
          <w:szCs w:val="24"/>
        </w:rPr>
      </w:pPr>
      <w:r w:rsidRPr="00576ED7">
        <w:rPr>
          <w:i/>
          <w:szCs w:val="24"/>
        </w:rPr>
        <w:t>A.  Some Recurring Themes</w:t>
      </w:r>
      <w:r w:rsidRPr="00576ED7">
        <w:rPr>
          <w:szCs w:val="24"/>
        </w:rPr>
        <w:fldChar w:fldCharType="begin"/>
      </w:r>
      <w:r w:rsidRPr="00576ED7">
        <w:rPr>
          <w:i/>
          <w:szCs w:val="24"/>
        </w:rPr>
        <w:instrText xml:space="preserve"> TC \l2 "A.  Some Recurring Themes</w:instrText>
      </w:r>
      <w:r w:rsidRPr="00576ED7">
        <w:rPr>
          <w:szCs w:val="24"/>
        </w:rPr>
        <w:fldChar w:fldCharType="end"/>
      </w:r>
    </w:p>
    <w:p w14:paraId="53F482B9" w14:textId="59F69A29" w:rsidR="0049128E" w:rsidRPr="00576ED7" w:rsidRDefault="0049128E" w:rsidP="009A1BF0">
      <w:pPr>
        <w:widowControl w:val="0"/>
        <w:jc w:val="both"/>
        <w:rPr>
          <w:szCs w:val="24"/>
        </w:rPr>
      </w:pPr>
    </w:p>
    <w:p w14:paraId="6647E40C" w14:textId="64850C28" w:rsidR="0049128E" w:rsidRDefault="006C3A47" w:rsidP="009A1BF0">
      <w:pPr>
        <w:widowControl w:val="0"/>
        <w:jc w:val="both"/>
        <w:rPr>
          <w:szCs w:val="24"/>
        </w:rPr>
      </w:pPr>
      <w:r w:rsidRPr="005957C5">
        <w:rPr>
          <w:noProof/>
          <w:sz w:val="20"/>
          <w:szCs w:val="24"/>
        </w:rPr>
        <mc:AlternateContent>
          <mc:Choice Requires="wps">
            <w:drawing>
              <wp:anchor distT="152400" distB="152400" distL="152400" distR="152400" simplePos="0" relativeHeight="252405760" behindDoc="0" locked="0" layoutInCell="0" allowOverlap="1" wp14:anchorId="74820138" wp14:editId="33D385B0">
                <wp:simplePos x="0" y="0"/>
                <wp:positionH relativeFrom="margin">
                  <wp:posOffset>2647468</wp:posOffset>
                </wp:positionH>
                <wp:positionV relativeFrom="paragraph">
                  <wp:posOffset>160374</wp:posOffset>
                </wp:positionV>
                <wp:extent cx="3089910" cy="2338070"/>
                <wp:effectExtent l="0" t="0" r="15240" b="24130"/>
                <wp:wrapSquare wrapText="largest"/>
                <wp:docPr id="28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338070"/>
                        </a:xfrm>
                        <a:prstGeom prst="rect">
                          <a:avLst/>
                        </a:prstGeom>
                        <a:solidFill>
                          <a:srgbClr val="FFFFFF"/>
                        </a:solidFill>
                        <a:ln w="12192">
                          <a:solidFill>
                            <a:srgbClr val="000000"/>
                          </a:solidFill>
                          <a:miter lim="800000"/>
                          <a:headEnd/>
                          <a:tailEnd/>
                        </a:ln>
                      </wps:spPr>
                      <wps:txbx>
                        <w:txbxContent>
                          <w:p w14:paraId="13AAF34B" w14:textId="77777777" w:rsidR="002D4291" w:rsidRDefault="002D4291" w:rsidP="00C6590B">
                            <w:pPr>
                              <w:widowControl w:val="0"/>
                              <w:jc w:val="both"/>
                              <w:rPr>
                                <w:rFonts w:ascii="Tw Cen MT" w:hAnsi="Tw Cen MT"/>
                              </w:rPr>
                            </w:pPr>
                            <w:r>
                              <w:rPr>
                                <w:rFonts w:ascii="Tw Cen MT" w:hAnsi="Tw Cen MT"/>
                                <w:i/>
                              </w:rPr>
                              <w:t>Taxing Only the Creation of Value?</w:t>
                            </w:r>
                            <w:r>
                              <w:rPr>
                                <w:rFonts w:ascii="Tw Cen MT" w:hAnsi="Tw Cen MT"/>
                              </w:rPr>
                              <w:t xml:space="preserve"> [reprise from chapter 1] Voluntary exchanges are often essential to the creation of the income that the Internal Revenue Code subjects to income tax.  Arguably, the Code should not subject to tax “income” derived from involuntary exchanges that everyone understands (probably) </w:t>
                            </w:r>
                            <w:r>
                              <w:rPr>
                                <w:rFonts w:ascii="Tw Cen MT" w:hAnsi="Tw Cen MT"/>
                                <w:i/>
                              </w:rPr>
                              <w:t>reduce</w:t>
                            </w:r>
                            <w:r>
                              <w:rPr>
                                <w:rFonts w:ascii="Tw Cen MT" w:hAnsi="Tw Cen MT"/>
                              </w:rPr>
                              <w:t xml:space="preserve"> a taxpayer’s wealth.  This is not the cas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20138" id="_x0000_s1052" type="#_x0000_t202" style="position:absolute;left:0;text-align:left;margin-left:208.45pt;margin-top:12.65pt;width:243.3pt;height:184.1pt;z-index:2524057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" o:allowincell="f" strokeweight=".96pt">
                <v:textbox inset="6pt,6pt,6pt,6pt">
                  <w:txbxContent>
                    <w:p w14:paraId="13AAF34B" w14:textId="77777777" w:rsidR="002D4291" w:rsidRDefault="002D4291" w:rsidP="00C6590B">
                      <w:pPr>
                        <w:widowControl w:val="0"/>
                        <w:jc w:val="both"/>
                        <w:rPr>
                          <w:rFonts w:ascii="Tw Cen MT" w:hAnsi="Tw Cen MT"/>
                        </w:rPr>
                      </w:pPr>
                      <w:r>
                        <w:rPr>
                          <w:rFonts w:ascii="Tw Cen MT" w:hAnsi="Tw Cen MT"/>
                          <w:i/>
                        </w:rPr>
                        <w:t>Taxing Only the Creation of Value?</w:t>
                      </w:r>
                      <w:r>
                        <w:rPr>
                          <w:rFonts w:ascii="Tw Cen MT" w:hAnsi="Tw Cen MT"/>
                        </w:rPr>
                        <w:t xml:space="preserve"> [</w:t>
                      </w:r>
                      <w:proofErr w:type="gramStart"/>
                      <w:r>
                        <w:rPr>
                          <w:rFonts w:ascii="Tw Cen MT" w:hAnsi="Tw Cen MT"/>
                        </w:rPr>
                        <w:t>reprise</w:t>
                      </w:r>
                      <w:proofErr w:type="gramEnd"/>
                      <w:r>
                        <w:rPr>
                          <w:rFonts w:ascii="Tw Cen MT" w:hAnsi="Tw Cen MT"/>
                        </w:rPr>
                        <w:t xml:space="preserve"> from chapter 1] Voluntary exchanges are often essential to the creation of the income that the Internal Revenue Code subjects to income tax.  Arguably, the Code should not subject to tax “income” derived from involuntary exchanges that everyone understands (probably) </w:t>
                      </w:r>
                      <w:r>
                        <w:rPr>
                          <w:rFonts w:ascii="Tw Cen MT" w:hAnsi="Tw Cen MT"/>
                          <w:i/>
                        </w:rPr>
                        <w:t>reduce</w:t>
                      </w:r>
                      <w:r>
                        <w:rPr>
                          <w:rFonts w:ascii="Tw Cen MT" w:hAnsi="Tw Cen MT"/>
                        </w:rPr>
                        <w:t xml:space="preserve"> a taxpayer’s wealth.  This is not the case. Court-ordered damages that a plaintiff deems inadequate to compensate for the loss of an unpurchased intangible (e.g., emotional tranquility) may nevertheless be subject to income tax.  </w:t>
                      </w:r>
                      <w:r>
                        <w:rPr>
                          <w:rFonts w:ascii="Tw Cen MT" w:hAnsi="Tw Cen MT"/>
                          <w:i/>
                        </w:rPr>
                        <w:t>See</w:t>
                      </w:r>
                      <w:r>
                        <w:rPr>
                          <w:rFonts w:ascii="Tw Cen MT" w:hAnsi="Tw Cen MT"/>
                        </w:rPr>
                        <w:t xml:space="preserve"> § 104(a).</w:t>
                      </w:r>
                    </w:p>
                  </w:txbxContent>
                </v:textbox>
                <w10:wrap type="square" side="largest" anchorx="margin"/>
              </v:shape>
            </w:pict>
          </mc:Fallback>
        </mc:AlternateContent>
      </w:r>
      <w:r w:rsidR="0049128E" w:rsidRPr="00576ED7">
        <w:rPr>
          <w:szCs w:val="24"/>
        </w:rPr>
        <w:t>Consider now the many forms that an “accession to wealth” can take</w:t>
      </w:r>
      <w:r w:rsidR="00D545BB" w:rsidRPr="00576ED7">
        <w:rPr>
          <w:szCs w:val="24"/>
        </w:rPr>
        <w:t xml:space="preserve">. </w:t>
      </w:r>
      <w:r w:rsidR="0049128E" w:rsidRPr="00576ED7">
        <w:rPr>
          <w:szCs w:val="24"/>
        </w:rPr>
        <w:t>Section 61(a) of the Code provides a non-ex</w:t>
      </w:r>
      <w:r w:rsidR="00B52B65">
        <w:rPr>
          <w:szCs w:val="24"/>
        </w:rPr>
        <w:t xml:space="preserve">clusive list of </w:t>
      </w:r>
      <w:r w:rsidR="00BC69D7">
        <w:rPr>
          <w:szCs w:val="24"/>
        </w:rPr>
        <w:t xml:space="preserve">fourteen </w:t>
      </w:r>
      <w:r w:rsidR="00B52B65">
        <w:rPr>
          <w:szCs w:val="24"/>
        </w:rPr>
        <w:t xml:space="preserve">items. </w:t>
      </w:r>
      <w:r w:rsidR="0049128E" w:rsidRPr="00576ED7">
        <w:rPr>
          <w:szCs w:val="24"/>
        </w:rPr>
        <w:t>Obviously, “gross income” inclu</w:t>
      </w:r>
      <w:r w:rsidR="00B52B65">
        <w:rPr>
          <w:szCs w:val="24"/>
        </w:rPr>
        <w:t xml:space="preserve">des compensation for services. </w:t>
      </w:r>
      <w:r w:rsidR="00CA008D">
        <w:rPr>
          <w:szCs w:val="24"/>
        </w:rPr>
        <w:t>§ </w:t>
      </w:r>
      <w:r w:rsidR="0049128E" w:rsidRPr="00576ED7">
        <w:rPr>
          <w:szCs w:val="24"/>
        </w:rPr>
        <w:t>61(a)(1). We should not be especially surprised that “gross income” includes the other items on the list</w:t>
      </w:r>
      <w:r w:rsidR="00D545BB" w:rsidRPr="00576ED7">
        <w:rPr>
          <w:szCs w:val="24"/>
        </w:rPr>
        <w:t xml:space="preserve">. </w:t>
      </w:r>
      <w:r w:rsidR="0049128E" w:rsidRPr="00576ED7">
        <w:rPr>
          <w:szCs w:val="24"/>
        </w:rPr>
        <w:t xml:space="preserve">However, the first sentence of </w:t>
      </w:r>
      <w:r w:rsidR="00CA008D">
        <w:rPr>
          <w:szCs w:val="24"/>
        </w:rPr>
        <w:t>§ </w:t>
      </w:r>
      <w:r w:rsidR="0049128E" w:rsidRPr="00576ED7">
        <w:rPr>
          <w:szCs w:val="24"/>
        </w:rPr>
        <w:t>61(a) does not limit “gross inco</w:t>
      </w:r>
      <w:r w:rsidR="00B52B65">
        <w:rPr>
          <w:szCs w:val="24"/>
        </w:rPr>
        <w:t xml:space="preserve">me” to the items on this list. </w:t>
      </w:r>
      <w:r w:rsidR="0049128E" w:rsidRPr="00576ED7">
        <w:rPr>
          <w:szCs w:val="24"/>
        </w:rPr>
        <w:t xml:space="preserve">This point has required courts to consider whether various benefits constituted an “accession to wealth.”  The following cases, some of which pre-date </w:t>
      </w:r>
      <w:r w:rsidR="0049128E" w:rsidRPr="00576ED7">
        <w:rPr>
          <w:i/>
          <w:szCs w:val="24"/>
        </w:rPr>
        <w:t>Glenshaw Glass</w:t>
      </w:r>
      <w:r w:rsidR="0049128E" w:rsidRPr="00576ED7">
        <w:rPr>
          <w:szCs w:val="24"/>
        </w:rPr>
        <w:t>, present some examples.</w:t>
      </w:r>
    </w:p>
    <w:p w14:paraId="6F048F53" w14:textId="77777777" w:rsidR="00F34F3A" w:rsidRDefault="00F34F3A" w:rsidP="009A1BF0">
      <w:pPr>
        <w:widowControl w:val="0"/>
        <w:jc w:val="both"/>
        <w:rPr>
          <w:szCs w:val="24"/>
        </w:rPr>
      </w:pPr>
    </w:p>
    <w:p w14:paraId="1CFB63BB" w14:textId="77777777" w:rsidR="00F34F3A" w:rsidRPr="00576ED7" w:rsidRDefault="00F34F3A" w:rsidP="009A1BF0">
      <w:pPr>
        <w:widowControl w:val="0"/>
        <w:jc w:val="both"/>
        <w:rPr>
          <w:szCs w:val="24"/>
        </w:rPr>
      </w:pPr>
    </w:p>
    <w:p w14:paraId="732DCB15" w14:textId="77777777" w:rsidR="0049128E" w:rsidRPr="00576ED7" w:rsidRDefault="0049128E" w:rsidP="009A1BF0">
      <w:pPr>
        <w:widowControl w:val="0"/>
        <w:jc w:val="both"/>
        <w:rPr>
          <w:szCs w:val="24"/>
        </w:rPr>
      </w:pPr>
      <w:r w:rsidRPr="00576ED7">
        <w:rPr>
          <w:b/>
          <w:szCs w:val="24"/>
        </w:rPr>
        <w:t>Old Colony Trust Co. v. Commissioner</w:t>
      </w:r>
      <w:r w:rsidRPr="00576ED7">
        <w:rPr>
          <w:szCs w:val="24"/>
        </w:rPr>
        <w:t>, 279 U.S. 716 (1929)</w:t>
      </w:r>
      <w:r w:rsidRPr="00576ED7">
        <w:rPr>
          <w:szCs w:val="24"/>
        </w:rPr>
        <w:fldChar w:fldCharType="begin"/>
      </w:r>
      <w:r w:rsidRPr="00576ED7">
        <w:rPr>
          <w:szCs w:val="24"/>
        </w:rPr>
        <w:instrText xml:space="preserve"> TC \l3 "Old Colony Trust Co. v. Commissioner, 279 U.S. 716 (1929)</w:instrText>
      </w:r>
      <w:r w:rsidRPr="00576ED7">
        <w:rPr>
          <w:szCs w:val="24"/>
        </w:rPr>
        <w:fldChar w:fldCharType="end"/>
      </w:r>
    </w:p>
    <w:p w14:paraId="3ED4CFC7" w14:textId="0895FC2A" w:rsidR="0049128E" w:rsidRPr="00576ED7" w:rsidRDefault="0049128E" w:rsidP="009A1BF0">
      <w:pPr>
        <w:widowControl w:val="0"/>
        <w:jc w:val="both"/>
        <w:rPr>
          <w:szCs w:val="24"/>
        </w:rPr>
      </w:pPr>
    </w:p>
    <w:p w14:paraId="0533D58C" w14:textId="77777777" w:rsidR="0049128E" w:rsidRPr="00576ED7" w:rsidRDefault="0049128E" w:rsidP="009A1BF0">
      <w:pPr>
        <w:widowControl w:val="0"/>
        <w:jc w:val="both"/>
        <w:rPr>
          <w:szCs w:val="24"/>
        </w:rPr>
      </w:pPr>
      <w:r w:rsidRPr="00576ED7">
        <w:rPr>
          <w:szCs w:val="24"/>
        </w:rPr>
        <w:t>MR. CHIEF JUSTICE TAFT delivered the opinion of the Court.</w:t>
      </w:r>
    </w:p>
    <w:p w14:paraId="3093FD94" w14:textId="77777777" w:rsidR="0049128E" w:rsidRPr="00576ED7" w:rsidRDefault="0049128E" w:rsidP="009A1BF0">
      <w:pPr>
        <w:widowControl w:val="0"/>
        <w:jc w:val="both"/>
        <w:rPr>
          <w:szCs w:val="24"/>
        </w:rPr>
      </w:pPr>
    </w:p>
    <w:p w14:paraId="3873E691" w14:textId="77777777" w:rsidR="0049128E" w:rsidRPr="00576ED7" w:rsidRDefault="0049128E" w:rsidP="009A1BF0">
      <w:pPr>
        <w:widowControl w:val="0"/>
        <w:jc w:val="both"/>
        <w:rPr>
          <w:szCs w:val="24"/>
        </w:rPr>
      </w:pPr>
      <w:r w:rsidRPr="00576ED7">
        <w:rPr>
          <w:szCs w:val="24"/>
        </w:rPr>
        <w:t>....</w:t>
      </w:r>
    </w:p>
    <w:p w14:paraId="51610D4F" w14:textId="77777777" w:rsidR="0049128E" w:rsidRPr="00576ED7" w:rsidRDefault="0049128E" w:rsidP="009A1BF0">
      <w:pPr>
        <w:widowControl w:val="0"/>
        <w:jc w:val="both"/>
        <w:rPr>
          <w:szCs w:val="24"/>
        </w:rPr>
      </w:pPr>
    </w:p>
    <w:p w14:paraId="1348783A" w14:textId="77777777" w:rsidR="0049128E" w:rsidRPr="00576ED7" w:rsidRDefault="0049128E" w:rsidP="009A1BF0">
      <w:pPr>
        <w:widowControl w:val="0"/>
        <w:jc w:val="both"/>
        <w:rPr>
          <w:szCs w:val="24"/>
        </w:rPr>
      </w:pPr>
      <w:r w:rsidRPr="00576ED7">
        <w:rPr>
          <w:szCs w:val="24"/>
        </w:rPr>
        <w:t>William M. Wood was president of the American Woolen Company during the years 1918, 1919, and 1920. In 1918 he received as salary and commissions from the company $978,725, which he included in his federal income tax return for 1918.  In 1919, he received as salary and commissions from the company $548,132.87, which he included in his return for 1919.</w:t>
      </w:r>
    </w:p>
    <w:p w14:paraId="5E390B75" w14:textId="77777777" w:rsidR="0049128E" w:rsidRPr="00576ED7" w:rsidRDefault="0049128E" w:rsidP="009A1BF0">
      <w:pPr>
        <w:widowControl w:val="0"/>
        <w:jc w:val="both"/>
        <w:rPr>
          <w:szCs w:val="24"/>
        </w:rPr>
      </w:pPr>
    </w:p>
    <w:p w14:paraId="4D795ECB" w14:textId="77777777" w:rsidR="0049128E" w:rsidRPr="00576ED7" w:rsidRDefault="0049128E" w:rsidP="009A1BF0">
      <w:pPr>
        <w:widowControl w:val="0"/>
        <w:jc w:val="both"/>
        <w:rPr>
          <w:szCs w:val="24"/>
        </w:rPr>
      </w:pPr>
      <w:r w:rsidRPr="00576ED7">
        <w:rPr>
          <w:szCs w:val="24"/>
        </w:rPr>
        <w:t>August 3, 1916, the American Woolen Company had adopted the following resolution, which was in effect in 1919 and 1920:</w:t>
      </w:r>
    </w:p>
    <w:p w14:paraId="4436830A" w14:textId="77777777" w:rsidR="0049128E" w:rsidRPr="00576ED7" w:rsidRDefault="0049128E" w:rsidP="009A1BF0">
      <w:pPr>
        <w:widowControl w:val="0"/>
        <w:jc w:val="both"/>
        <w:rPr>
          <w:szCs w:val="24"/>
        </w:rPr>
      </w:pPr>
    </w:p>
    <w:p w14:paraId="7A4DE2AF" w14:textId="77777777" w:rsidR="0049128E" w:rsidRPr="00576ED7" w:rsidRDefault="0049128E" w:rsidP="009A1BF0">
      <w:pPr>
        <w:widowControl w:val="0"/>
        <w:ind w:left="720"/>
        <w:jc w:val="both"/>
        <w:rPr>
          <w:szCs w:val="24"/>
        </w:rPr>
      </w:pPr>
      <w:r w:rsidRPr="00576ED7">
        <w:rPr>
          <w:szCs w:val="24"/>
        </w:rPr>
        <w:t xml:space="preserve">“Voted: That this company pay any and all income taxes, state and Federal, that may hereafter become due and payable upon the salaries of all the officers of the company, including the president, William M. Wood[,] ... to </w:t>
      </w:r>
      <w:r w:rsidRPr="00576ED7">
        <w:rPr>
          <w:szCs w:val="24"/>
        </w:rPr>
        <w:lastRenderedPageBreak/>
        <w:t>the end that said persons and officers shall receive their salaries or other compensation in full without deduction on account of income taxes, state or federal, which taxes are to be paid out of the treasury of this corporation.”</w:t>
      </w:r>
    </w:p>
    <w:p w14:paraId="18FE3B6D" w14:textId="77777777" w:rsidR="0049128E" w:rsidRPr="00576ED7" w:rsidRDefault="0049128E" w:rsidP="009A1BF0">
      <w:pPr>
        <w:widowControl w:val="0"/>
        <w:jc w:val="both"/>
        <w:rPr>
          <w:szCs w:val="24"/>
        </w:rPr>
      </w:pPr>
    </w:p>
    <w:p w14:paraId="6C3A9525" w14:textId="77777777" w:rsidR="0049128E" w:rsidRPr="00576ED7" w:rsidRDefault="0049128E" w:rsidP="009A1BF0">
      <w:pPr>
        <w:widowControl w:val="0"/>
        <w:jc w:val="both"/>
        <w:rPr>
          <w:szCs w:val="24"/>
        </w:rPr>
      </w:pPr>
      <w:r w:rsidRPr="00576ED7">
        <w:rPr>
          <w:szCs w:val="24"/>
        </w:rPr>
        <w:t>....</w:t>
      </w:r>
    </w:p>
    <w:p w14:paraId="1E789066" w14:textId="77777777" w:rsidR="0049128E" w:rsidRPr="00576ED7" w:rsidRDefault="0049128E" w:rsidP="009A1BF0">
      <w:pPr>
        <w:widowControl w:val="0"/>
        <w:jc w:val="both"/>
        <w:rPr>
          <w:szCs w:val="24"/>
        </w:rPr>
      </w:pPr>
    </w:p>
    <w:p w14:paraId="12485886" w14:textId="77777777" w:rsidR="0049128E" w:rsidRDefault="0049128E" w:rsidP="009A1BF0">
      <w:pPr>
        <w:widowControl w:val="0"/>
        <w:jc w:val="both"/>
        <w:rPr>
          <w:szCs w:val="24"/>
        </w:rPr>
      </w:pPr>
      <w:r w:rsidRPr="00576ED7">
        <w:rPr>
          <w:szCs w:val="24"/>
        </w:rPr>
        <w:t>... [T]he American Woolen Company paid to the collector of internal revenue Mr. Wood’s federal income and surtaxes due to salary and commissions paid him by the company, as follows:</w:t>
      </w:r>
    </w:p>
    <w:p w14:paraId="7C78BA62" w14:textId="77777777" w:rsidR="005C166E" w:rsidRPr="00576ED7" w:rsidRDefault="005C166E" w:rsidP="009A1BF0">
      <w:pPr>
        <w:widowControl w:val="0"/>
        <w:jc w:val="both"/>
        <w:rPr>
          <w:szCs w:val="24"/>
        </w:rPr>
      </w:pPr>
    </w:p>
    <w:p w14:paraId="3E933A29" w14:textId="77777777" w:rsidR="0049128E" w:rsidRPr="00576ED7" w:rsidRDefault="0049128E" w:rsidP="009A1BF0">
      <w:pPr>
        <w:widowControl w:val="0"/>
        <w:ind w:left="720"/>
        <w:jc w:val="both"/>
        <w:rPr>
          <w:szCs w:val="24"/>
        </w:rPr>
      </w:pPr>
      <w:r w:rsidRPr="00576ED7">
        <w:rPr>
          <w:szCs w:val="24"/>
        </w:rPr>
        <w:t>Taxes for 1918 paid in 1919 . . . . $681,169 88</w:t>
      </w:r>
    </w:p>
    <w:p w14:paraId="312B1AC6" w14:textId="77777777" w:rsidR="0049128E" w:rsidRPr="00576ED7" w:rsidRDefault="0049128E" w:rsidP="009A1BF0">
      <w:pPr>
        <w:widowControl w:val="0"/>
        <w:ind w:left="720"/>
        <w:jc w:val="both"/>
        <w:rPr>
          <w:szCs w:val="24"/>
        </w:rPr>
      </w:pPr>
      <w:r w:rsidRPr="00576ED7">
        <w:rPr>
          <w:szCs w:val="24"/>
        </w:rPr>
        <w:t>Taxes for 1919 paid in 1920 . . . . $351,179 27</w:t>
      </w:r>
    </w:p>
    <w:p w14:paraId="5DAEFCA3" w14:textId="77777777" w:rsidR="0049128E" w:rsidRPr="00576ED7" w:rsidRDefault="0049128E" w:rsidP="009A1BF0">
      <w:pPr>
        <w:widowControl w:val="0"/>
        <w:jc w:val="both"/>
        <w:rPr>
          <w:szCs w:val="24"/>
        </w:rPr>
      </w:pPr>
    </w:p>
    <w:p w14:paraId="1D1EE9D6" w14:textId="77777777" w:rsidR="0049128E" w:rsidRPr="00576ED7" w:rsidRDefault="0049128E" w:rsidP="009A1BF0">
      <w:pPr>
        <w:widowControl w:val="0"/>
        <w:jc w:val="both"/>
        <w:rPr>
          <w:szCs w:val="24"/>
        </w:rPr>
      </w:pPr>
      <w:r w:rsidRPr="00576ED7">
        <w:rPr>
          <w:szCs w:val="24"/>
        </w:rPr>
        <w:t>The decision of the Board of Tax Appeals here sought to be reviewed was that the income taxes of $681,169.88 and $351,179.27 paid by the American Woolen Company for Mr. Wood were additional income to him for the years 1919 and 1920.</w:t>
      </w:r>
    </w:p>
    <w:p w14:paraId="45FD6A71" w14:textId="77777777" w:rsidR="0049128E" w:rsidRPr="00576ED7" w:rsidRDefault="0049128E" w:rsidP="009A1BF0">
      <w:pPr>
        <w:widowControl w:val="0"/>
        <w:jc w:val="both"/>
        <w:rPr>
          <w:szCs w:val="24"/>
        </w:rPr>
      </w:pPr>
    </w:p>
    <w:p w14:paraId="25E957A1" w14:textId="77777777" w:rsidR="0049128E" w:rsidRPr="00576ED7" w:rsidRDefault="0049128E" w:rsidP="009A1BF0">
      <w:pPr>
        <w:widowControl w:val="0"/>
        <w:jc w:val="both"/>
        <w:rPr>
          <w:szCs w:val="24"/>
        </w:rPr>
      </w:pPr>
      <w:r w:rsidRPr="00576ED7">
        <w:rPr>
          <w:szCs w:val="24"/>
        </w:rPr>
        <w:t>The question certified by the circuit court of appeals for answer by this Court is:</w:t>
      </w:r>
    </w:p>
    <w:p w14:paraId="03D38885" w14:textId="77777777" w:rsidR="0049128E" w:rsidRPr="00576ED7" w:rsidRDefault="0049128E" w:rsidP="009A1BF0">
      <w:pPr>
        <w:widowControl w:val="0"/>
        <w:jc w:val="both"/>
        <w:rPr>
          <w:szCs w:val="24"/>
        </w:rPr>
      </w:pPr>
    </w:p>
    <w:p w14:paraId="6528FF4D" w14:textId="77777777" w:rsidR="0049128E" w:rsidRPr="00576ED7" w:rsidRDefault="0049128E" w:rsidP="009A1BF0">
      <w:pPr>
        <w:widowControl w:val="0"/>
        <w:ind w:left="720"/>
        <w:jc w:val="both"/>
        <w:rPr>
          <w:szCs w:val="24"/>
        </w:rPr>
      </w:pPr>
      <w:r w:rsidRPr="00576ED7">
        <w:rPr>
          <w:szCs w:val="24"/>
        </w:rPr>
        <w:t>“Did the payment by the employer of the income taxes assessable against the employee constitute additional taxable income to such employee?”</w:t>
      </w:r>
    </w:p>
    <w:p w14:paraId="70D71485" w14:textId="77777777" w:rsidR="0049128E" w:rsidRPr="00576ED7" w:rsidRDefault="0049128E" w:rsidP="009A1BF0">
      <w:pPr>
        <w:widowControl w:val="0"/>
        <w:jc w:val="both"/>
        <w:rPr>
          <w:szCs w:val="24"/>
        </w:rPr>
      </w:pPr>
      <w:r w:rsidRPr="00576ED7">
        <w:rPr>
          <w:szCs w:val="24"/>
        </w:rPr>
        <w:t>....</w:t>
      </w:r>
    </w:p>
    <w:p w14:paraId="063B3392" w14:textId="77777777" w:rsidR="0049128E" w:rsidRPr="00576ED7" w:rsidRDefault="0049128E" w:rsidP="009A1BF0">
      <w:pPr>
        <w:widowControl w:val="0"/>
        <w:jc w:val="both"/>
        <w:rPr>
          <w:szCs w:val="24"/>
        </w:rPr>
      </w:pPr>
    </w:p>
    <w:p w14:paraId="28362841" w14:textId="77777777" w:rsidR="0049128E" w:rsidRPr="00576ED7" w:rsidRDefault="0049128E" w:rsidP="009A1BF0">
      <w:pPr>
        <w:widowControl w:val="0"/>
        <w:jc w:val="both"/>
        <w:rPr>
          <w:szCs w:val="24"/>
        </w:rPr>
      </w:pPr>
      <w:r w:rsidRPr="00576ED7">
        <w:rPr>
          <w:szCs w:val="24"/>
        </w:rPr>
        <w:t>... Coming now to the merits of this case, we think the question presented is whether a taxpayer, having induced a third person to pay his income tax or having acquiesced in such payment as made in discharge of an obligation to him, may avoid the making of a return thereof and the payment of a corresponding ta</w:t>
      </w:r>
      <w:r w:rsidR="006A555E">
        <w:rPr>
          <w:szCs w:val="24"/>
        </w:rPr>
        <w:t xml:space="preserve">x. We think he may not do so. </w:t>
      </w:r>
      <w:r w:rsidRPr="00576ED7">
        <w:rPr>
          <w:szCs w:val="24"/>
        </w:rPr>
        <w:t>The payment of the tax by the employers was in consideration of the services rendered by the employee, and was again derived b</w:t>
      </w:r>
      <w:r w:rsidR="006A555E">
        <w:rPr>
          <w:szCs w:val="24"/>
        </w:rPr>
        <w:t xml:space="preserve">y the employee from his labor. </w:t>
      </w:r>
      <w:r w:rsidRPr="00576ED7">
        <w:rPr>
          <w:szCs w:val="24"/>
        </w:rPr>
        <w:t>The form of the payment is expressly declared to make no difference. Section 213, Revenue Act of 1918, c. 18, 40 Stat. 1065 [</w:t>
      </w:r>
      <w:r w:rsidR="00CA008D">
        <w:rPr>
          <w:szCs w:val="24"/>
        </w:rPr>
        <w:t>§ </w:t>
      </w:r>
      <w:r w:rsidRPr="00576ED7">
        <w:rPr>
          <w:szCs w:val="24"/>
        </w:rPr>
        <w:t>61]. It is therefore immaterial that the taxes were directly paid over to the government. The discharge by a third person of an obligation to him is equivalent t</w:t>
      </w:r>
      <w:r w:rsidR="006A555E">
        <w:rPr>
          <w:szCs w:val="24"/>
        </w:rPr>
        <w:t xml:space="preserve">o receipt by the person taxed. </w:t>
      </w:r>
      <w:r w:rsidRPr="00576ED7">
        <w:rPr>
          <w:szCs w:val="24"/>
        </w:rPr>
        <w:t>The certificate shows that the taxes were imposed upon the employee, that the taxes were actually paid by the employer, and that the employee entered upon his duties in the years in question under the express agreement that his income taxes would be paid by his employer. ... The taxes were paid upon a valuable consideration – namely, the services rendered by the employee and as part of the compensation therefor. We think, therefore, that the payment constituted income to the employee.</w:t>
      </w:r>
    </w:p>
    <w:p w14:paraId="40B312A4" w14:textId="77777777" w:rsidR="0049128E" w:rsidRPr="00576ED7" w:rsidRDefault="0049128E" w:rsidP="009A1BF0">
      <w:pPr>
        <w:widowControl w:val="0"/>
        <w:jc w:val="both"/>
        <w:rPr>
          <w:szCs w:val="24"/>
        </w:rPr>
      </w:pPr>
    </w:p>
    <w:p w14:paraId="30DEECEE" w14:textId="77777777" w:rsidR="0049128E" w:rsidRPr="00576ED7" w:rsidRDefault="0049128E" w:rsidP="009A1BF0">
      <w:pPr>
        <w:widowControl w:val="0"/>
        <w:jc w:val="both"/>
        <w:rPr>
          <w:szCs w:val="24"/>
        </w:rPr>
      </w:pPr>
      <w:r w:rsidRPr="00576ED7">
        <w:rPr>
          <w:szCs w:val="24"/>
        </w:rPr>
        <w:t>....</w:t>
      </w:r>
    </w:p>
    <w:p w14:paraId="733427A5" w14:textId="77777777" w:rsidR="0049128E" w:rsidRPr="00576ED7" w:rsidRDefault="0049128E" w:rsidP="009A1BF0">
      <w:pPr>
        <w:widowControl w:val="0"/>
        <w:jc w:val="both"/>
        <w:rPr>
          <w:szCs w:val="24"/>
        </w:rPr>
      </w:pPr>
    </w:p>
    <w:p w14:paraId="32E1E632" w14:textId="77777777" w:rsidR="0049128E" w:rsidRDefault="0049128E" w:rsidP="009A1BF0">
      <w:pPr>
        <w:widowControl w:val="0"/>
        <w:jc w:val="both"/>
        <w:rPr>
          <w:szCs w:val="24"/>
        </w:rPr>
      </w:pPr>
      <w:r w:rsidRPr="00576ED7">
        <w:rPr>
          <w:szCs w:val="24"/>
        </w:rPr>
        <w:t xml:space="preserve">Nor can it be argued that the payment of the tax ... was a gift. The payment for services, even though entirely voluntary, was nevertheless compensation within the statute. ... </w:t>
      </w:r>
    </w:p>
    <w:p w14:paraId="1F48CC61" w14:textId="77777777" w:rsidR="00AD71F2" w:rsidRPr="00576ED7" w:rsidRDefault="00AD71F2" w:rsidP="009A1BF0">
      <w:pPr>
        <w:widowControl w:val="0"/>
        <w:jc w:val="both"/>
        <w:rPr>
          <w:szCs w:val="24"/>
        </w:rPr>
      </w:pPr>
    </w:p>
    <w:p w14:paraId="46D57244" w14:textId="77777777" w:rsidR="0049128E" w:rsidRPr="00576ED7" w:rsidRDefault="0049128E" w:rsidP="009A1BF0">
      <w:pPr>
        <w:widowControl w:val="0"/>
        <w:jc w:val="both"/>
        <w:rPr>
          <w:szCs w:val="24"/>
        </w:rPr>
      </w:pPr>
      <w:r w:rsidRPr="00576ED7">
        <w:rPr>
          <w:szCs w:val="24"/>
        </w:rPr>
        <w:t>It is next argued against the payment of this tax that, if these payments by the employer constitute income to the employee, the employee will be called upon to pay the tax imposed upon this additional income, and that the payment of the additional tax will create further income which will in turn be subject to tax, with the result that th</w:t>
      </w:r>
      <w:r w:rsidR="006A555E">
        <w:rPr>
          <w:szCs w:val="24"/>
        </w:rPr>
        <w:t xml:space="preserve">ere would be a tax upon a tax. </w:t>
      </w:r>
      <w:r w:rsidRPr="00576ED7">
        <w:rPr>
          <w:szCs w:val="24"/>
        </w:rPr>
        <w:t>This, it is urged, is the result of the government’s theory, when carried to its logical conclusion, and results in an absurdity which Congress could not have contemplated.</w:t>
      </w:r>
    </w:p>
    <w:p w14:paraId="058D6A0E" w14:textId="77777777" w:rsidR="0049128E" w:rsidRPr="00576ED7" w:rsidRDefault="0049128E" w:rsidP="009A1BF0">
      <w:pPr>
        <w:widowControl w:val="0"/>
        <w:jc w:val="both"/>
        <w:rPr>
          <w:szCs w:val="24"/>
        </w:rPr>
      </w:pPr>
    </w:p>
    <w:p w14:paraId="1D2A5C47" w14:textId="77777777" w:rsidR="0049128E" w:rsidRPr="00576ED7" w:rsidRDefault="0049128E" w:rsidP="009A1BF0">
      <w:pPr>
        <w:widowControl w:val="0"/>
        <w:jc w:val="both"/>
        <w:rPr>
          <w:szCs w:val="24"/>
        </w:rPr>
      </w:pPr>
      <w:r w:rsidRPr="00576ED7">
        <w:rPr>
          <w:szCs w:val="24"/>
        </w:rPr>
        <w:t xml:space="preserve">In the first place, no attempt has been made by the Treasury to collect further taxes upon the theory that the payment of the additional taxes creates further income, and the question of a tax upon a tax was not before the circuit court of appeals, and has not been certified to this Court. We can settle questions of that sort when an attempt to impose a tax upon a tax is undertaken, but not now. [citations omitted].  It is not, therefore, necessary to answer the argument based upon an algebraic formula to </w:t>
      </w:r>
      <w:r w:rsidR="006A555E">
        <w:rPr>
          <w:szCs w:val="24"/>
        </w:rPr>
        <w:t xml:space="preserve">reach the amount of taxes due. </w:t>
      </w:r>
      <w:r w:rsidRPr="00576ED7">
        <w:rPr>
          <w:szCs w:val="24"/>
        </w:rPr>
        <w:t>The question in this case is, “Did the payment by the employer of the income taxes assessable against the employee constitute additional taxable</w:t>
      </w:r>
      <w:r w:rsidR="006A555E">
        <w:rPr>
          <w:szCs w:val="24"/>
        </w:rPr>
        <w:t xml:space="preserve"> income to such employee?” </w:t>
      </w:r>
      <w:r w:rsidRPr="00576ED7">
        <w:rPr>
          <w:szCs w:val="24"/>
        </w:rPr>
        <w:t>The answer must be “Yes.”</w:t>
      </w:r>
    </w:p>
    <w:p w14:paraId="7D22C450" w14:textId="77777777" w:rsidR="0049128E" w:rsidRPr="00576ED7" w:rsidRDefault="0049128E" w:rsidP="009A1BF0">
      <w:pPr>
        <w:widowControl w:val="0"/>
        <w:jc w:val="both"/>
        <w:rPr>
          <w:szCs w:val="24"/>
        </w:rPr>
      </w:pPr>
    </w:p>
    <w:p w14:paraId="39D23DEE" w14:textId="77777777" w:rsidR="0049128E" w:rsidRPr="00576ED7" w:rsidRDefault="0049128E" w:rsidP="009A1BF0">
      <w:pPr>
        <w:widowControl w:val="0"/>
        <w:jc w:val="both"/>
        <w:rPr>
          <w:szCs w:val="24"/>
        </w:rPr>
      </w:pPr>
      <w:r w:rsidRPr="00576ED7">
        <w:rPr>
          <w:szCs w:val="24"/>
        </w:rPr>
        <w:t>Separate opinion of MR. JUSTICE McREYNOLDS [omitted].</w:t>
      </w:r>
    </w:p>
    <w:p w14:paraId="519E9985" w14:textId="77777777" w:rsidR="0049128E" w:rsidRPr="00576ED7" w:rsidRDefault="0049128E" w:rsidP="009A1BF0">
      <w:pPr>
        <w:widowControl w:val="0"/>
        <w:jc w:val="both"/>
        <w:rPr>
          <w:szCs w:val="24"/>
        </w:rPr>
      </w:pPr>
    </w:p>
    <w:p w14:paraId="4C7456C9"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26324433" w14:textId="77777777" w:rsidR="0049128E" w:rsidRPr="00576ED7" w:rsidRDefault="0049128E" w:rsidP="009A1BF0">
      <w:pPr>
        <w:widowControl w:val="0"/>
        <w:jc w:val="both"/>
        <w:rPr>
          <w:szCs w:val="24"/>
        </w:rPr>
      </w:pPr>
    </w:p>
    <w:p w14:paraId="716F1092" w14:textId="47FC8CBF" w:rsidR="0049128E" w:rsidRPr="00576ED7" w:rsidRDefault="0049128E" w:rsidP="009A1BF0">
      <w:pPr>
        <w:widowControl w:val="0"/>
        <w:jc w:val="both"/>
        <w:rPr>
          <w:szCs w:val="24"/>
        </w:rPr>
      </w:pPr>
      <w:r w:rsidRPr="00576ED7">
        <w:rPr>
          <w:szCs w:val="24"/>
        </w:rPr>
        <w:t>1.  Taxpayers pay their federal incom</w:t>
      </w:r>
      <w:r w:rsidR="00B52B65">
        <w:rPr>
          <w:szCs w:val="24"/>
        </w:rPr>
        <w:t xml:space="preserve">e taxes from after-tax income. This was not always true. </w:t>
      </w:r>
      <w:r w:rsidRPr="00576ED7">
        <w:rPr>
          <w:szCs w:val="24"/>
        </w:rPr>
        <w:t>Act of Oct. 3, 1913, entitled “An act to reduce tariff duties and to provide revenue for the Government and for other purposes,” part IIB, granted a dedu</w:t>
      </w:r>
      <w:r w:rsidR="00B52B65">
        <w:rPr>
          <w:szCs w:val="24"/>
        </w:rPr>
        <w:t xml:space="preserve">ction for national taxes paid. </w:t>
      </w:r>
      <w:r w:rsidRPr="00576ED7">
        <w:rPr>
          <w:szCs w:val="24"/>
        </w:rPr>
        <w:t>After Congress repealed this deduction, the American Woolen Company began paying William Wood’s federal income taxes</w:t>
      </w:r>
      <w:r w:rsidR="00611E9B" w:rsidRPr="00576ED7">
        <w:rPr>
          <w:szCs w:val="24"/>
        </w:rPr>
        <w:t>.</w:t>
      </w:r>
      <w:r w:rsidR="00611E9B">
        <w:rPr>
          <w:szCs w:val="24"/>
        </w:rPr>
        <w:t xml:space="preserve"> </w:t>
      </w:r>
      <w:r w:rsidR="0057685A">
        <w:rPr>
          <w:szCs w:val="24"/>
        </w:rPr>
        <w:t>Without a deduction, taxpayer pays income taxes from after-tax income.</w:t>
      </w:r>
    </w:p>
    <w:p w14:paraId="4CDBAC25" w14:textId="77777777" w:rsidR="0049128E" w:rsidRPr="00576ED7" w:rsidRDefault="0049128E" w:rsidP="009A1BF0">
      <w:pPr>
        <w:widowControl w:val="0"/>
        <w:jc w:val="both"/>
        <w:rPr>
          <w:szCs w:val="24"/>
        </w:rPr>
      </w:pPr>
    </w:p>
    <w:p w14:paraId="2267F211" w14:textId="77777777" w:rsidR="0049128E" w:rsidRPr="00576ED7" w:rsidRDefault="0049128E" w:rsidP="009A1BF0">
      <w:pPr>
        <w:widowControl w:val="0"/>
        <w:jc w:val="both"/>
        <w:rPr>
          <w:szCs w:val="24"/>
        </w:rPr>
      </w:pPr>
      <w:r w:rsidRPr="00576ED7">
        <w:rPr>
          <w:szCs w:val="24"/>
        </w:rPr>
        <w:t>2.  The Court seems to say both that taxpayer received additional compensation (taxable) and that taxpayer benefitted from third-party satisfaction of an obligation (also taxable).</w:t>
      </w:r>
    </w:p>
    <w:p w14:paraId="08BE3BDD" w14:textId="77777777" w:rsidR="0049128E" w:rsidRPr="00576ED7" w:rsidRDefault="0049128E" w:rsidP="009A1BF0">
      <w:pPr>
        <w:widowControl w:val="0"/>
        <w:jc w:val="both"/>
        <w:rPr>
          <w:szCs w:val="24"/>
        </w:rPr>
      </w:pPr>
    </w:p>
    <w:p w14:paraId="050B3DEB" w14:textId="7F74FC42" w:rsidR="0049128E" w:rsidRDefault="0049128E" w:rsidP="009A1BF0">
      <w:pPr>
        <w:widowControl w:val="0"/>
        <w:jc w:val="both"/>
        <w:rPr>
          <w:szCs w:val="24"/>
        </w:rPr>
      </w:pPr>
      <w:r w:rsidRPr="00576ED7">
        <w:rPr>
          <w:szCs w:val="24"/>
        </w:rPr>
        <w:t xml:space="preserve">3.  A taxpayer’s wealth increases when someone </w:t>
      </w:r>
      <w:r w:rsidR="00604277">
        <w:rPr>
          <w:szCs w:val="24"/>
        </w:rPr>
        <w:t xml:space="preserve">else </w:t>
      </w:r>
      <w:r w:rsidRPr="00576ED7">
        <w:rPr>
          <w:szCs w:val="24"/>
        </w:rPr>
        <w:t xml:space="preserve">pays </w:t>
      </w:r>
      <w:r w:rsidR="00B52B65">
        <w:rPr>
          <w:szCs w:val="24"/>
        </w:rPr>
        <w:t xml:space="preserve">one of </w:t>
      </w:r>
      <w:r w:rsidR="00604277">
        <w:rPr>
          <w:szCs w:val="24"/>
        </w:rPr>
        <w:t xml:space="preserve">taxpayer’s </w:t>
      </w:r>
      <w:r w:rsidR="00B52B65">
        <w:rPr>
          <w:szCs w:val="24"/>
        </w:rPr>
        <w:lastRenderedPageBreak/>
        <w:t xml:space="preserve">obligations. </w:t>
      </w:r>
      <w:r w:rsidR="00604277">
        <w:rPr>
          <w:szCs w:val="24"/>
        </w:rPr>
        <w:t>We treat this as an accession to wealth</w:t>
      </w:r>
      <w:r w:rsidR="00611E9B">
        <w:rPr>
          <w:szCs w:val="24"/>
        </w:rPr>
        <w:t xml:space="preserve">. </w:t>
      </w:r>
      <w:r w:rsidR="00604277">
        <w:rPr>
          <w:szCs w:val="24"/>
        </w:rPr>
        <w:t>You will encounter this principle may times throughout this course</w:t>
      </w:r>
      <w:r w:rsidR="00611E9B">
        <w:rPr>
          <w:szCs w:val="24"/>
        </w:rPr>
        <w:t xml:space="preserve">. </w:t>
      </w:r>
      <w:r w:rsidRPr="00576ED7">
        <w:rPr>
          <w:szCs w:val="24"/>
        </w:rPr>
        <w:t xml:space="preserve">Thus, when taxpayer’s employer pays taxpayer’s </w:t>
      </w:r>
      <w:r w:rsidR="00996D2A" w:rsidRPr="00576ED7">
        <w:rPr>
          <w:noProof/>
          <w:szCs w:val="24"/>
        </w:rPr>
        <mc:AlternateContent>
          <mc:Choice Requires="wps">
            <w:drawing>
              <wp:anchor distT="152400" distB="152400" distL="152400" distR="152400" simplePos="0" relativeHeight="252407808" behindDoc="0" locked="0" layoutInCell="0" allowOverlap="1" wp14:anchorId="5D0EF216" wp14:editId="3214C1AA">
                <wp:simplePos x="0" y="0"/>
                <wp:positionH relativeFrom="margin">
                  <wp:posOffset>-252730</wp:posOffset>
                </wp:positionH>
                <wp:positionV relativeFrom="paragraph">
                  <wp:posOffset>55880</wp:posOffset>
                </wp:positionV>
                <wp:extent cx="2871470" cy="2372995"/>
                <wp:effectExtent l="0" t="0" r="24130" b="27305"/>
                <wp:wrapSquare wrapText="largest"/>
                <wp:docPr id="9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470" cy="2372995"/>
                        </a:xfrm>
                        <a:prstGeom prst="rect">
                          <a:avLst/>
                        </a:prstGeom>
                        <a:solidFill>
                          <a:srgbClr val="FFFFFF"/>
                        </a:solidFill>
                        <a:ln w="12192">
                          <a:solidFill>
                            <a:srgbClr val="000000"/>
                          </a:solidFill>
                          <a:miter lim="800000"/>
                          <a:headEnd/>
                          <a:tailEnd/>
                        </a:ln>
                      </wps:spPr>
                      <wps:txbx>
                        <w:txbxContent>
                          <w:p w14:paraId="0AFDD17B" w14:textId="77777777" w:rsidR="002D4291" w:rsidRDefault="002D4291" w:rsidP="00996D2A">
                            <w:pPr>
                              <w:widowControl w:val="0"/>
                              <w:jc w:val="both"/>
                              <w:rPr>
                                <w:rFonts w:ascii="Tw Cen MT" w:hAnsi="Tw Cen MT"/>
                              </w:rPr>
                            </w:pPr>
                            <w:r>
                              <w:rPr>
                                <w:rFonts w:ascii="Tw Cen MT" w:hAnsi="Tw Cen MT"/>
                                <w:i/>
                              </w:rPr>
                              <w:t>A Little Algebra</w:t>
                            </w:r>
                            <w:r>
                              <w:rPr>
                                <w:rFonts w:ascii="Tw Cen MT" w:hAnsi="Tw Cen MT"/>
                              </w:rPr>
                              <w:t>:  Is the argument that the Commissioner creates a never-ending upward spiral of taxes upon taxes true?</w:t>
                            </w:r>
                          </w:p>
                          <w:p w14:paraId="465A1FCB" w14:textId="77777777" w:rsidR="002D4291" w:rsidRDefault="002D4291" w:rsidP="00996D2A">
                            <w:pPr>
                              <w:widowControl w:val="0"/>
                              <w:jc w:val="both"/>
                              <w:rPr>
                                <w:rFonts w:ascii="Tw Cen MT" w:hAnsi="Tw Cen MT"/>
                              </w:rPr>
                            </w:pPr>
                            <w:r>
                              <w:rPr>
                                <w:rFonts w:ascii="Tw Cen MT" w:hAnsi="Tw Cen MT"/>
                              </w:rPr>
                              <w:t>•No.</w:t>
                            </w:r>
                          </w:p>
                          <w:p w14:paraId="0A828CDC" w14:textId="77777777" w:rsidR="002D4291" w:rsidRDefault="002D4291" w:rsidP="00996D2A">
                            <w:pPr>
                              <w:widowControl w:val="0"/>
                              <w:jc w:val="both"/>
                              <w:rPr>
                                <w:rFonts w:ascii="Tw Cen MT" w:hAnsi="Tw Cen MT"/>
                              </w:rPr>
                            </w:pPr>
                            <w:r>
                              <w:rPr>
                                <w:rFonts w:ascii="Tw Cen MT" w:hAnsi="Tw Cen MT"/>
                              </w:rPr>
                              <w:t>•If taxpayer is to have $X remaining after payment of taxes and the tax rate is λ, then taxable income equal to $X/(1 − λ) will produce $X of after-tax income.  Obviously, graduated tax rates would require some incremental computations.</w:t>
                            </w:r>
                          </w:p>
                          <w:p w14:paraId="4D628CCB" w14:textId="77777777" w:rsidR="002D4291" w:rsidRDefault="002D4291" w:rsidP="00996D2A">
                            <w:pPr>
                              <w:widowControl w:val="0"/>
                              <w:jc w:val="both"/>
                              <w:rPr>
                                <w:rFonts w:ascii="Tw Cen MT" w:hAnsi="Tw Cen MT"/>
                              </w:rPr>
                            </w:pPr>
                            <w:r>
                              <w:rPr>
                                <w:rFonts w:ascii="Tw Cen MT" w:hAnsi="Tw Cen MT"/>
                              </w:rPr>
                              <w:t>•We call a computation of the amount of income necessary to produce a desired after-tax amount “grossing up.”</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EF216" id="Text Box 28" o:spid="_x0000_s1053" type="#_x0000_t202" style="position:absolute;left:0;text-align:left;margin-left:-19.9pt;margin-top:4.4pt;width:226.1pt;height:186.85pt;z-index:2524078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" o:allowincell="f" strokeweight=".96pt">
                <v:textbox inset="6pt,6pt,6pt,6pt">
                  <w:txbxContent>
                    <w:p w14:paraId="0AFDD17B" w14:textId="77777777" w:rsidR="002D4291" w:rsidRDefault="002D4291" w:rsidP="00996D2A">
                      <w:pPr>
                        <w:widowControl w:val="0"/>
                        <w:jc w:val="both"/>
                        <w:rPr>
                          <w:rFonts w:ascii="Tw Cen MT" w:hAnsi="Tw Cen MT"/>
                        </w:rPr>
                      </w:pPr>
                      <w:r>
                        <w:rPr>
                          <w:rFonts w:ascii="Tw Cen MT" w:hAnsi="Tw Cen MT"/>
                          <w:i/>
                        </w:rPr>
                        <w:t>A Little Algebra</w:t>
                      </w:r>
                      <w:r>
                        <w:rPr>
                          <w:rFonts w:ascii="Tw Cen MT" w:hAnsi="Tw Cen MT"/>
                        </w:rPr>
                        <w:t>:  Is the argument that the Commissioner creates a never-ending upward spiral of taxes upon taxes true?</w:t>
                      </w:r>
                    </w:p>
                    <w:p w14:paraId="465A1FCB" w14:textId="77777777" w:rsidR="002D4291" w:rsidRDefault="002D4291" w:rsidP="00996D2A">
                      <w:pPr>
                        <w:widowControl w:val="0"/>
                        <w:jc w:val="both"/>
                        <w:rPr>
                          <w:rFonts w:ascii="Tw Cen MT" w:hAnsi="Tw Cen MT"/>
                        </w:rPr>
                      </w:pPr>
                      <w:r>
                        <w:rPr>
                          <w:rFonts w:ascii="Tw Cen MT" w:hAnsi="Tw Cen MT"/>
                        </w:rPr>
                        <w:t>•No.</w:t>
                      </w:r>
                    </w:p>
                    <w:p w14:paraId="0A828CDC" w14:textId="77777777" w:rsidR="002D4291" w:rsidRDefault="002D4291" w:rsidP="00996D2A">
                      <w:pPr>
                        <w:widowControl w:val="0"/>
                        <w:jc w:val="both"/>
                        <w:rPr>
                          <w:rFonts w:ascii="Tw Cen MT" w:hAnsi="Tw Cen MT"/>
                        </w:rPr>
                      </w:pPr>
                      <w:r>
                        <w:rPr>
                          <w:rFonts w:ascii="Tw Cen MT" w:hAnsi="Tw Cen MT"/>
                        </w:rPr>
                        <w:t>•If taxpayer is to have $X remaining after payment of taxes and the tax rate is λ, then taxable income equal to $X</w:t>
                      </w:r>
                      <w:proofErr w:type="gramStart"/>
                      <w:r>
                        <w:rPr>
                          <w:rFonts w:ascii="Tw Cen MT" w:hAnsi="Tw Cen MT"/>
                        </w:rPr>
                        <w:t>/(</w:t>
                      </w:r>
                      <w:proofErr w:type="gramEnd"/>
                      <w:r>
                        <w:rPr>
                          <w:rFonts w:ascii="Tw Cen MT" w:hAnsi="Tw Cen MT"/>
                        </w:rPr>
                        <w:t>1 − λ) will produce $X of after-tax income.  Obviously, graduated tax rates would require some incremental computations.</w:t>
                      </w:r>
                    </w:p>
                    <w:p w14:paraId="4D628CCB" w14:textId="77777777" w:rsidR="002D4291" w:rsidRDefault="002D4291" w:rsidP="00996D2A">
                      <w:pPr>
                        <w:widowControl w:val="0"/>
                        <w:jc w:val="both"/>
                        <w:rPr>
                          <w:rFonts w:ascii="Tw Cen MT" w:hAnsi="Tw Cen MT"/>
                        </w:rPr>
                      </w:pPr>
                      <w:r>
                        <w:rPr>
                          <w:rFonts w:ascii="Tw Cen MT" w:hAnsi="Tw Cen MT"/>
                        </w:rPr>
                        <w:t>•We call a computation of the amount of income necessary to produce a desired after-tax amount “grossing up.”</w:t>
                      </w:r>
                    </w:p>
                  </w:txbxContent>
                </v:textbox>
                <w10:wrap type="square" side="largest" anchorx="margin"/>
              </v:shape>
            </w:pict>
          </mc:Fallback>
        </mc:AlternateContent>
      </w:r>
      <w:r w:rsidRPr="00576ED7">
        <w:rPr>
          <w:szCs w:val="24"/>
        </w:rPr>
        <w:t>federal income taxes, taxpayer should include the amoun</w:t>
      </w:r>
      <w:r w:rsidR="00B52B65">
        <w:rPr>
          <w:szCs w:val="24"/>
        </w:rPr>
        <w:t xml:space="preserve">t of taxes in his gross income. </w:t>
      </w:r>
      <w:r w:rsidRPr="00576ED7">
        <w:rPr>
          <w:szCs w:val="24"/>
        </w:rPr>
        <w:t>The principl</w:t>
      </w:r>
      <w:r w:rsidR="00604277">
        <w:rPr>
          <w:szCs w:val="24"/>
        </w:rPr>
        <w:t>e</w:t>
      </w:r>
      <w:r w:rsidRPr="00576ED7">
        <w:rPr>
          <w:szCs w:val="24"/>
        </w:rPr>
        <w:t xml:space="preserve"> is applicable in </w:t>
      </w:r>
      <w:r w:rsidR="00E03C35">
        <w:rPr>
          <w:szCs w:val="24"/>
        </w:rPr>
        <w:t xml:space="preserve">many </w:t>
      </w:r>
      <w:r w:rsidRPr="00576ED7">
        <w:rPr>
          <w:szCs w:val="24"/>
        </w:rPr>
        <w:t>contexts.</w:t>
      </w:r>
      <w:r w:rsidR="00996D2A" w:rsidRPr="00996D2A">
        <w:rPr>
          <w:noProof/>
          <w:szCs w:val="24"/>
        </w:rPr>
        <w:t xml:space="preserve"> </w:t>
      </w:r>
    </w:p>
    <w:p w14:paraId="1B530F6E" w14:textId="206C8E81" w:rsidR="00604277" w:rsidRDefault="00604277" w:rsidP="009A1BF0">
      <w:pPr>
        <w:widowControl w:val="0"/>
        <w:jc w:val="both"/>
        <w:rPr>
          <w:szCs w:val="24"/>
        </w:rPr>
      </w:pPr>
    </w:p>
    <w:p w14:paraId="5C83A522" w14:textId="77777777" w:rsidR="0049128E" w:rsidRPr="00576ED7" w:rsidRDefault="00604277" w:rsidP="00604277">
      <w:pPr>
        <w:widowControl w:val="0"/>
        <w:jc w:val="both"/>
        <w:rPr>
          <w:szCs w:val="24"/>
        </w:rPr>
      </w:pPr>
      <w:r>
        <w:rPr>
          <w:szCs w:val="24"/>
        </w:rPr>
        <w:t xml:space="preserve">4.  </w:t>
      </w:r>
      <w:r w:rsidR="0049128E" w:rsidRPr="00576ED7">
        <w:rPr>
          <w:szCs w:val="24"/>
        </w:rPr>
        <w:t>A key consideration is whether a third party makes a payment to satisfy an actual “</w:t>
      </w:r>
      <w:r w:rsidR="00B52B65">
        <w:rPr>
          <w:szCs w:val="24"/>
        </w:rPr>
        <w:t>obliga</w:t>
      </w:r>
      <w:r w:rsidR="0049128E" w:rsidRPr="00576ED7">
        <w:rPr>
          <w:szCs w:val="24"/>
        </w:rPr>
        <w:t xml:space="preserve">tion” of the taxpayer, or merely to “restore” to taxpayer “capital” </w:t>
      </w:r>
      <w:r w:rsidR="001C66BD">
        <w:rPr>
          <w:szCs w:val="24"/>
        </w:rPr>
        <w:t xml:space="preserve">wrongfully or erroneously taken from </w:t>
      </w:r>
      <w:r w:rsidR="00B52B65">
        <w:rPr>
          <w:szCs w:val="24"/>
        </w:rPr>
        <w:t xml:space="preserve">him. </w:t>
      </w:r>
      <w:r w:rsidR="0049128E" w:rsidRPr="00576ED7">
        <w:rPr>
          <w:i/>
          <w:szCs w:val="24"/>
        </w:rPr>
        <w:t>See</w:t>
      </w:r>
      <w:r w:rsidR="0049128E" w:rsidRPr="00576ED7">
        <w:rPr>
          <w:szCs w:val="24"/>
        </w:rPr>
        <w:t xml:space="preserve"> </w:t>
      </w:r>
      <w:r w:rsidR="0049128E" w:rsidRPr="00576ED7">
        <w:rPr>
          <w:i/>
          <w:szCs w:val="24"/>
        </w:rPr>
        <w:t>Clark</w:t>
      </w:r>
      <w:r w:rsidR="0049128E" w:rsidRPr="00576ED7">
        <w:rPr>
          <w:szCs w:val="24"/>
        </w:rPr>
        <w:t xml:space="preserve"> </w:t>
      </w:r>
      <w:r w:rsidR="0049128E" w:rsidRPr="00576ED7">
        <w:rPr>
          <w:i/>
          <w:szCs w:val="24"/>
        </w:rPr>
        <w:t>infra</w:t>
      </w:r>
      <w:r w:rsidR="0049128E" w:rsidRPr="00576ED7">
        <w:rPr>
          <w:szCs w:val="24"/>
        </w:rPr>
        <w:t>.</w:t>
      </w:r>
    </w:p>
    <w:p w14:paraId="4162EFB4" w14:textId="77777777" w:rsidR="0049128E" w:rsidRPr="00576ED7" w:rsidRDefault="0049128E" w:rsidP="009A1BF0">
      <w:pPr>
        <w:widowControl w:val="0"/>
        <w:jc w:val="both"/>
        <w:rPr>
          <w:szCs w:val="24"/>
        </w:rPr>
      </w:pPr>
    </w:p>
    <w:p w14:paraId="0B92AAE1" w14:textId="77777777" w:rsidR="0049128E" w:rsidRPr="00576ED7" w:rsidRDefault="0049128E" w:rsidP="009A1BF0">
      <w:pPr>
        <w:widowControl w:val="0"/>
        <w:jc w:val="both"/>
        <w:rPr>
          <w:szCs w:val="24"/>
        </w:rPr>
      </w:pPr>
    </w:p>
    <w:p w14:paraId="14B22F17" w14:textId="77777777" w:rsidR="0049128E" w:rsidRPr="00576ED7" w:rsidRDefault="0049128E" w:rsidP="009A1BF0">
      <w:pPr>
        <w:widowControl w:val="0"/>
        <w:jc w:val="both"/>
        <w:rPr>
          <w:szCs w:val="24"/>
        </w:rPr>
      </w:pPr>
      <w:r w:rsidRPr="00576ED7">
        <w:rPr>
          <w:b/>
          <w:szCs w:val="24"/>
        </w:rPr>
        <w:t>Clark v. Commissioner</w:t>
      </w:r>
      <w:r w:rsidRPr="00576ED7">
        <w:rPr>
          <w:szCs w:val="24"/>
        </w:rPr>
        <w:t>, 40 B.T.A. 333 (1939)</w:t>
      </w:r>
      <w:r w:rsidRPr="00576ED7">
        <w:rPr>
          <w:szCs w:val="24"/>
        </w:rPr>
        <w:fldChar w:fldCharType="begin"/>
      </w:r>
      <w:r w:rsidRPr="00576ED7">
        <w:rPr>
          <w:szCs w:val="24"/>
        </w:rPr>
        <w:instrText xml:space="preserve"> TC \l3 "Clark v. Commissioner, 40 B.T.A. 333 (1939)</w:instrText>
      </w:r>
      <w:r w:rsidRPr="00576ED7">
        <w:rPr>
          <w:szCs w:val="24"/>
        </w:rPr>
        <w:fldChar w:fldCharType="end"/>
      </w:r>
    </w:p>
    <w:p w14:paraId="12C5456C" w14:textId="77777777" w:rsidR="0049128E" w:rsidRPr="00576ED7" w:rsidRDefault="0049128E" w:rsidP="009A1BF0">
      <w:pPr>
        <w:widowControl w:val="0"/>
        <w:jc w:val="both"/>
        <w:rPr>
          <w:szCs w:val="24"/>
        </w:rPr>
      </w:pPr>
    </w:p>
    <w:p w14:paraId="3504FF53" w14:textId="77777777" w:rsidR="0049128E" w:rsidRPr="00576ED7" w:rsidRDefault="0049128E" w:rsidP="009A1BF0">
      <w:pPr>
        <w:widowControl w:val="0"/>
        <w:jc w:val="both"/>
        <w:rPr>
          <w:szCs w:val="24"/>
        </w:rPr>
      </w:pPr>
      <w:r w:rsidRPr="00576ED7">
        <w:rPr>
          <w:szCs w:val="24"/>
        </w:rPr>
        <w:t>Opinion.  LEECH.</w:t>
      </w:r>
    </w:p>
    <w:p w14:paraId="1BC3EABF" w14:textId="77777777" w:rsidR="0049128E" w:rsidRPr="00576ED7" w:rsidRDefault="0049128E" w:rsidP="009A1BF0">
      <w:pPr>
        <w:widowControl w:val="0"/>
        <w:jc w:val="both"/>
        <w:rPr>
          <w:szCs w:val="24"/>
        </w:rPr>
      </w:pPr>
    </w:p>
    <w:p w14:paraId="461161D3" w14:textId="77777777" w:rsidR="0049128E" w:rsidRPr="00576ED7" w:rsidRDefault="0049128E" w:rsidP="009A1BF0">
      <w:pPr>
        <w:widowControl w:val="0"/>
        <w:jc w:val="both"/>
        <w:rPr>
          <w:szCs w:val="24"/>
        </w:rPr>
      </w:pPr>
      <w:r w:rsidRPr="00576ED7">
        <w:rPr>
          <w:szCs w:val="24"/>
        </w:rPr>
        <w:t>This is a proceeding to redetermine a deficiency in income tax for the calendar year 193</w:t>
      </w:r>
      <w:r w:rsidR="006A555E">
        <w:rPr>
          <w:szCs w:val="24"/>
        </w:rPr>
        <w:t xml:space="preserve">4 in the amount of $10,618.87. </w:t>
      </w:r>
      <w:r w:rsidRPr="00576ED7">
        <w:rPr>
          <w:szCs w:val="24"/>
        </w:rPr>
        <w:t>The question presented is whether petitioner derived income by the payment to him of an amount of $19,941.10, by his tax counsel, to compensate him for a loss suffered on account of erroneous advice given him by the latter. The facts were stipulated and ... so far as material, follow[]:</w:t>
      </w:r>
    </w:p>
    <w:p w14:paraId="23E2BD96" w14:textId="77777777" w:rsidR="0049128E" w:rsidRPr="00576ED7" w:rsidRDefault="0049128E" w:rsidP="009A1BF0">
      <w:pPr>
        <w:widowControl w:val="0"/>
        <w:jc w:val="both"/>
        <w:rPr>
          <w:szCs w:val="24"/>
        </w:rPr>
      </w:pPr>
    </w:p>
    <w:p w14:paraId="4C8FE67A" w14:textId="77777777" w:rsidR="0049128E" w:rsidRPr="00576ED7" w:rsidRDefault="0049128E" w:rsidP="009A1BF0">
      <w:pPr>
        <w:widowControl w:val="0"/>
        <w:jc w:val="both"/>
        <w:rPr>
          <w:szCs w:val="24"/>
        </w:rPr>
      </w:pPr>
      <w:r w:rsidRPr="00576ED7">
        <w:rPr>
          <w:szCs w:val="24"/>
        </w:rPr>
        <w:t>3. The petitioner during the calendar year 1932, and for a considerable period prior thereto, was married and living with his wife.  He was required by the Revenue Act of 1932 to file a Federal Income Tax Return of</w:t>
      </w:r>
      <w:r w:rsidR="006A555E">
        <w:rPr>
          <w:szCs w:val="24"/>
        </w:rPr>
        <w:t xml:space="preserve"> his income for the year 1932. </w:t>
      </w:r>
      <w:r w:rsidRPr="00576ED7">
        <w:rPr>
          <w:szCs w:val="24"/>
        </w:rPr>
        <w:t>For such year petitioner and his wife could have filed a joint return or separate returns.</w:t>
      </w:r>
    </w:p>
    <w:p w14:paraId="4789BEFF" w14:textId="77777777" w:rsidR="0049128E" w:rsidRPr="00576ED7" w:rsidRDefault="0049128E" w:rsidP="009A1BF0">
      <w:pPr>
        <w:widowControl w:val="0"/>
        <w:jc w:val="both"/>
        <w:rPr>
          <w:szCs w:val="24"/>
        </w:rPr>
      </w:pPr>
    </w:p>
    <w:p w14:paraId="0A710CF7" w14:textId="77777777" w:rsidR="0049128E" w:rsidRPr="00576ED7" w:rsidRDefault="0049128E" w:rsidP="009A1BF0">
      <w:pPr>
        <w:widowControl w:val="0"/>
        <w:jc w:val="both"/>
        <w:rPr>
          <w:szCs w:val="24"/>
        </w:rPr>
      </w:pPr>
      <w:r w:rsidRPr="00576ED7">
        <w:rPr>
          <w:szCs w:val="24"/>
        </w:rPr>
        <w:t>4. Prior to the time that the 1932 Federal Income Tax return or returns of petitioner and/or his wife were due to be filed, petitioner retained experienced counsel to prepare the necessary return or re</w:t>
      </w:r>
      <w:r w:rsidR="006A555E">
        <w:rPr>
          <w:szCs w:val="24"/>
        </w:rPr>
        <w:t xml:space="preserve">turns for him and/or his wife. </w:t>
      </w:r>
      <w:r w:rsidRPr="00576ED7">
        <w:rPr>
          <w:szCs w:val="24"/>
        </w:rPr>
        <w:t>Such tax counsel prepared a joint return for petitioner and his wife and advised petitioner to file it in</w:t>
      </w:r>
      <w:r w:rsidR="006A555E">
        <w:rPr>
          <w:szCs w:val="24"/>
        </w:rPr>
        <w:t xml:space="preserve">stead of two separate returns. </w:t>
      </w:r>
      <w:r w:rsidRPr="00576ED7">
        <w:rPr>
          <w:szCs w:val="24"/>
        </w:rPr>
        <w:t xml:space="preserve">In due course it was filed with the Collector of Internal Revenue for the First District of California. ... </w:t>
      </w:r>
    </w:p>
    <w:p w14:paraId="2E0B086B" w14:textId="77777777" w:rsidR="0049128E" w:rsidRPr="00576ED7" w:rsidRDefault="0049128E" w:rsidP="009A1BF0">
      <w:pPr>
        <w:widowControl w:val="0"/>
        <w:jc w:val="both"/>
        <w:rPr>
          <w:szCs w:val="24"/>
        </w:rPr>
      </w:pPr>
    </w:p>
    <w:p w14:paraId="784EBC8C" w14:textId="77777777" w:rsidR="0049128E" w:rsidRPr="00576ED7" w:rsidRDefault="0049128E" w:rsidP="009A1BF0">
      <w:pPr>
        <w:widowControl w:val="0"/>
        <w:jc w:val="both"/>
        <w:rPr>
          <w:szCs w:val="24"/>
        </w:rPr>
      </w:pPr>
      <w:r w:rsidRPr="00576ED7">
        <w:rPr>
          <w:szCs w:val="24"/>
        </w:rPr>
        <w:t xml:space="preserve">.... </w:t>
      </w:r>
    </w:p>
    <w:p w14:paraId="7FA4323A" w14:textId="77777777" w:rsidR="0049128E" w:rsidRPr="00576ED7" w:rsidRDefault="0049128E" w:rsidP="009A1BF0">
      <w:pPr>
        <w:widowControl w:val="0"/>
        <w:jc w:val="both"/>
        <w:rPr>
          <w:szCs w:val="24"/>
        </w:rPr>
      </w:pPr>
    </w:p>
    <w:p w14:paraId="5927E683" w14:textId="77777777" w:rsidR="0049128E" w:rsidRPr="00576ED7" w:rsidRDefault="0049128E" w:rsidP="009A1BF0">
      <w:pPr>
        <w:widowControl w:val="0"/>
        <w:jc w:val="both"/>
        <w:rPr>
          <w:szCs w:val="24"/>
        </w:rPr>
      </w:pPr>
      <w:r w:rsidRPr="00576ED7">
        <w:rPr>
          <w:szCs w:val="24"/>
        </w:rPr>
        <w:t>6. [Tax counsel had improperly deducted more than the allowable amount of capital losses.]</w:t>
      </w:r>
    </w:p>
    <w:p w14:paraId="6AC30AC6" w14:textId="77777777" w:rsidR="0049128E" w:rsidRPr="00576ED7" w:rsidRDefault="0049128E" w:rsidP="009A1BF0">
      <w:pPr>
        <w:widowControl w:val="0"/>
        <w:jc w:val="both"/>
        <w:rPr>
          <w:szCs w:val="24"/>
        </w:rPr>
      </w:pPr>
    </w:p>
    <w:p w14:paraId="5781504E" w14:textId="77777777" w:rsidR="0049128E" w:rsidRPr="00576ED7" w:rsidRDefault="0049128E" w:rsidP="009A1BF0">
      <w:pPr>
        <w:widowControl w:val="0"/>
        <w:jc w:val="both"/>
        <w:rPr>
          <w:szCs w:val="24"/>
        </w:rPr>
      </w:pPr>
      <w:r w:rsidRPr="00576ED7">
        <w:rPr>
          <w:szCs w:val="24"/>
        </w:rPr>
        <w:t>7. The error referred to in paragraph six above was called to the attention of the tax counsel who prepared the joint return of petitioner and his wife for the year 1932.  Recomputations were then made which disclosed that if petitioner and his wife had filed separate returns for the year 1932 their combined tax liability would have been $19,941.10 less than that which was finally assessed against and paid by petitioner.</w:t>
      </w:r>
    </w:p>
    <w:p w14:paraId="16F29C47" w14:textId="77777777" w:rsidR="0049128E" w:rsidRPr="00576ED7" w:rsidRDefault="0049128E" w:rsidP="009A1BF0">
      <w:pPr>
        <w:widowControl w:val="0"/>
        <w:jc w:val="both"/>
        <w:rPr>
          <w:szCs w:val="24"/>
        </w:rPr>
      </w:pPr>
    </w:p>
    <w:p w14:paraId="7461FE65" w14:textId="77777777" w:rsidR="0049128E" w:rsidRPr="00576ED7" w:rsidRDefault="0049128E" w:rsidP="009A1BF0">
      <w:pPr>
        <w:widowControl w:val="0"/>
        <w:jc w:val="both"/>
        <w:rPr>
          <w:szCs w:val="24"/>
        </w:rPr>
      </w:pPr>
      <w:r w:rsidRPr="00576ED7">
        <w:rPr>
          <w:szCs w:val="24"/>
        </w:rPr>
        <w:t>8. Thereafter, tax counsel admitted that if he had not erred in computing the tax liability shown on the joint return filed by the petitioner, he would have advised petitioner to file separate returns for himself and his wife, and accordingly tax counsel tendered to petitioner the sum of $19,941.10, which was the difference between what petitioner and his wife would have paid on their 1932 returns if separate returns had been filed and the amount which petitioner was actually required to pay on the joint return as filed.  Petitioner accepted the $19,941.10.</w:t>
      </w:r>
    </w:p>
    <w:p w14:paraId="6E696824" w14:textId="77777777" w:rsidR="0049128E" w:rsidRPr="00576ED7" w:rsidRDefault="0049128E" w:rsidP="009A1BF0">
      <w:pPr>
        <w:widowControl w:val="0"/>
        <w:jc w:val="both"/>
        <w:rPr>
          <w:szCs w:val="24"/>
        </w:rPr>
      </w:pPr>
    </w:p>
    <w:p w14:paraId="5CCD2C3B" w14:textId="77777777" w:rsidR="0049128E" w:rsidRPr="00576ED7" w:rsidRDefault="0049128E" w:rsidP="009A1BF0">
      <w:pPr>
        <w:widowControl w:val="0"/>
        <w:jc w:val="both"/>
        <w:rPr>
          <w:szCs w:val="24"/>
        </w:rPr>
      </w:pPr>
      <w:r w:rsidRPr="00576ED7">
        <w:rPr>
          <w:szCs w:val="24"/>
        </w:rPr>
        <w:t xml:space="preserve">9. In his final determination of petitioner’s 1934 tax liability, the respondent included the aforesaid $19,941.10 in income. </w:t>
      </w:r>
    </w:p>
    <w:p w14:paraId="4626B6B7" w14:textId="77777777" w:rsidR="0049128E" w:rsidRPr="00576ED7" w:rsidRDefault="0049128E" w:rsidP="009A1BF0">
      <w:pPr>
        <w:widowControl w:val="0"/>
        <w:jc w:val="both"/>
        <w:rPr>
          <w:szCs w:val="24"/>
        </w:rPr>
      </w:pPr>
    </w:p>
    <w:p w14:paraId="563C57CE" w14:textId="77777777" w:rsidR="0049128E" w:rsidRPr="00576ED7" w:rsidRDefault="0049128E" w:rsidP="009A1BF0">
      <w:pPr>
        <w:widowControl w:val="0"/>
        <w:jc w:val="both"/>
        <w:rPr>
          <w:szCs w:val="24"/>
        </w:rPr>
      </w:pPr>
      <w:r w:rsidRPr="00576ED7">
        <w:rPr>
          <w:szCs w:val="24"/>
        </w:rPr>
        <w:t xml:space="preserve">10. Petitioner’s books of account are kept on the cash receipts and disbursements basis and his tax returns are made on such basis under the community property laws of the State of California.  </w:t>
      </w:r>
    </w:p>
    <w:p w14:paraId="6401650E" w14:textId="77777777" w:rsidR="0049128E" w:rsidRPr="00576ED7" w:rsidRDefault="0049128E" w:rsidP="009A1BF0">
      <w:pPr>
        <w:widowControl w:val="0"/>
        <w:jc w:val="both"/>
        <w:rPr>
          <w:szCs w:val="24"/>
        </w:rPr>
      </w:pPr>
    </w:p>
    <w:p w14:paraId="248EC785" w14:textId="77777777" w:rsidR="0049128E" w:rsidRPr="00576ED7" w:rsidRDefault="0049128E" w:rsidP="009A1BF0">
      <w:pPr>
        <w:widowControl w:val="0"/>
        <w:jc w:val="both"/>
        <w:rPr>
          <w:szCs w:val="24"/>
        </w:rPr>
      </w:pPr>
      <w:r w:rsidRPr="00576ED7">
        <w:rPr>
          <w:szCs w:val="24"/>
        </w:rPr>
        <w:t>The theory on which the respondent included the above sum of $19,941.10 in petitioner’s gross income for 1934, is that this amount constituted taxes paid for petitioner by a third party and that, consequently, petitioner was in receipt of income to that extent. ... Petitioner, on the contrary, contends that this payment constituted compensation for damages or loss caused by the error of tax counsel, and that he therefore realized no income from its receipt in 1934.</w:t>
      </w:r>
    </w:p>
    <w:p w14:paraId="1488EF58" w14:textId="77777777" w:rsidR="0049128E" w:rsidRPr="00576ED7" w:rsidRDefault="0049128E" w:rsidP="009A1BF0">
      <w:pPr>
        <w:widowControl w:val="0"/>
        <w:jc w:val="both"/>
        <w:rPr>
          <w:szCs w:val="24"/>
        </w:rPr>
      </w:pPr>
    </w:p>
    <w:p w14:paraId="6452B505" w14:textId="77777777" w:rsidR="0049128E" w:rsidRPr="00576ED7" w:rsidRDefault="0049128E" w:rsidP="009A1BF0">
      <w:pPr>
        <w:widowControl w:val="0"/>
        <w:jc w:val="both"/>
        <w:rPr>
          <w:szCs w:val="24"/>
        </w:rPr>
      </w:pPr>
      <w:r w:rsidRPr="00576ED7">
        <w:rPr>
          <w:szCs w:val="24"/>
        </w:rPr>
        <w:t>We agree with the petitioner. ... Petitioner’s taxes were not paid for him by any person – as rental, compensation for services rendered, or otherwise.  He paid his own taxes.</w:t>
      </w:r>
    </w:p>
    <w:p w14:paraId="53F7678B" w14:textId="77777777" w:rsidR="0049128E" w:rsidRPr="00576ED7" w:rsidRDefault="0049128E" w:rsidP="009A1BF0">
      <w:pPr>
        <w:widowControl w:val="0"/>
        <w:jc w:val="both"/>
        <w:rPr>
          <w:szCs w:val="24"/>
        </w:rPr>
      </w:pPr>
    </w:p>
    <w:p w14:paraId="554C1A75" w14:textId="77777777" w:rsidR="0049128E" w:rsidRPr="00576ED7" w:rsidRDefault="0049128E" w:rsidP="009A1BF0">
      <w:pPr>
        <w:widowControl w:val="0"/>
        <w:jc w:val="both"/>
        <w:rPr>
          <w:szCs w:val="24"/>
        </w:rPr>
      </w:pPr>
      <w:r w:rsidRPr="00576ED7">
        <w:rPr>
          <w:szCs w:val="24"/>
        </w:rPr>
        <w:t xml:space="preserve">When the joint return was filed, petitioner became obligated to and did pay the taxes computed on that basis. [citation omitted]  In paying that obligation, he sustained a loss which was caused by the negligence of his tax counsel. The $19,941.10 was paid to petitioner, not qua taxes [citation omitted], but as compensation to petitioner for his loss.  The measure of that loss, and the compensation therefor, was the sum </w:t>
      </w:r>
      <w:r w:rsidRPr="00576ED7">
        <w:rPr>
          <w:szCs w:val="24"/>
        </w:rPr>
        <w:lastRenderedPageBreak/>
        <w:t>of money which petitioner became legally obligated to and did p</w:t>
      </w:r>
      <w:r w:rsidR="006A555E">
        <w:rPr>
          <w:szCs w:val="24"/>
        </w:rPr>
        <w:t xml:space="preserve">ay because of that negligence. </w:t>
      </w:r>
      <w:r w:rsidRPr="00576ED7">
        <w:rPr>
          <w:szCs w:val="24"/>
        </w:rPr>
        <w:t>The fact that such obligation was for taxes is of no moment here.</w:t>
      </w:r>
    </w:p>
    <w:p w14:paraId="639FE7F9" w14:textId="77777777" w:rsidR="0049128E" w:rsidRPr="00576ED7" w:rsidRDefault="0049128E" w:rsidP="009A1BF0">
      <w:pPr>
        <w:widowControl w:val="0"/>
        <w:jc w:val="both"/>
        <w:rPr>
          <w:szCs w:val="24"/>
        </w:rPr>
      </w:pPr>
    </w:p>
    <w:p w14:paraId="089323C3" w14:textId="77777777" w:rsidR="0049128E" w:rsidRPr="00576ED7" w:rsidRDefault="0049128E" w:rsidP="009A1BF0">
      <w:pPr>
        <w:widowControl w:val="0"/>
        <w:jc w:val="both"/>
        <w:rPr>
          <w:szCs w:val="24"/>
        </w:rPr>
      </w:pPr>
      <w:r w:rsidRPr="00576ED7">
        <w:rPr>
          <w:szCs w:val="24"/>
        </w:rPr>
        <w:t xml:space="preserve">.... </w:t>
      </w:r>
    </w:p>
    <w:p w14:paraId="0FCF9D53" w14:textId="77777777" w:rsidR="0049128E" w:rsidRPr="00576ED7" w:rsidRDefault="0049128E" w:rsidP="009A1BF0">
      <w:pPr>
        <w:widowControl w:val="0"/>
        <w:jc w:val="both"/>
        <w:rPr>
          <w:szCs w:val="24"/>
        </w:rPr>
      </w:pPr>
    </w:p>
    <w:p w14:paraId="2AD33672" w14:textId="77777777" w:rsidR="0049128E" w:rsidRPr="00576ED7" w:rsidRDefault="0049128E" w:rsidP="009A1BF0">
      <w:pPr>
        <w:widowControl w:val="0"/>
        <w:jc w:val="both"/>
        <w:rPr>
          <w:szCs w:val="24"/>
        </w:rPr>
      </w:pPr>
      <w:r w:rsidRPr="00576ED7">
        <w:rPr>
          <w:szCs w:val="24"/>
        </w:rPr>
        <w:t>... And the fact that the payment of the compensation for such loss was voluntary, as here, does not change its exempt status. [citation omitted] It was, in fact, compensation for a loss which impaired petitioner’s capital.</w:t>
      </w:r>
    </w:p>
    <w:p w14:paraId="03DC7D39" w14:textId="77777777" w:rsidR="0049128E" w:rsidRPr="00576ED7" w:rsidRDefault="0049128E" w:rsidP="009A1BF0">
      <w:pPr>
        <w:widowControl w:val="0"/>
        <w:jc w:val="both"/>
        <w:rPr>
          <w:szCs w:val="24"/>
        </w:rPr>
      </w:pPr>
    </w:p>
    <w:p w14:paraId="3CBCA3F6" w14:textId="77777777" w:rsidR="0049128E" w:rsidRPr="00576ED7" w:rsidRDefault="0049128E" w:rsidP="009A1BF0">
      <w:pPr>
        <w:widowControl w:val="0"/>
        <w:jc w:val="both"/>
        <w:rPr>
          <w:szCs w:val="24"/>
        </w:rPr>
      </w:pPr>
      <w:r w:rsidRPr="00576ED7">
        <w:rPr>
          <w:szCs w:val="24"/>
        </w:rPr>
        <w:t>Moreover, so long as petitioner neither could nor did take a deduction in a prior year of this loss in such a way as to offset income for the prior year, the amount received by him in the taxable year, by way of recompense, is not then includable in his gross income.  Central Loan &amp; Investment Co., 39 B.T.A. 981.</w:t>
      </w:r>
    </w:p>
    <w:p w14:paraId="2BEAED4F" w14:textId="77777777" w:rsidR="0049128E" w:rsidRPr="00576ED7" w:rsidRDefault="0049128E" w:rsidP="009A1BF0">
      <w:pPr>
        <w:widowControl w:val="0"/>
        <w:jc w:val="both"/>
        <w:rPr>
          <w:szCs w:val="24"/>
        </w:rPr>
      </w:pPr>
    </w:p>
    <w:p w14:paraId="6E9EBA7A" w14:textId="77777777" w:rsidR="0049128E" w:rsidRPr="00576ED7" w:rsidRDefault="00091609" w:rsidP="009A1BF0">
      <w:pPr>
        <w:widowControl w:val="0"/>
        <w:jc w:val="both"/>
        <w:rPr>
          <w:szCs w:val="24"/>
        </w:rPr>
      </w:pPr>
      <w:r w:rsidRPr="00576ED7">
        <w:rPr>
          <w:noProof/>
          <w:szCs w:val="24"/>
        </w:rPr>
        <mc:AlternateContent>
          <mc:Choice Requires="wps">
            <w:drawing>
              <wp:anchor distT="152400" distB="152400" distL="152400" distR="152400" simplePos="0" relativeHeight="251627520" behindDoc="0" locked="0" layoutInCell="0" allowOverlap="1" wp14:anchorId="681E125F" wp14:editId="64B3A36C">
                <wp:simplePos x="0" y="0"/>
                <wp:positionH relativeFrom="margin">
                  <wp:posOffset>2725103</wp:posOffset>
                </wp:positionH>
                <wp:positionV relativeFrom="paragraph">
                  <wp:posOffset>28575</wp:posOffset>
                </wp:positionV>
                <wp:extent cx="2679700" cy="696595"/>
                <wp:effectExtent l="0" t="0" r="25400" b="27305"/>
                <wp:wrapSquare wrapText="largest"/>
                <wp:docPr id="8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696595"/>
                        </a:xfrm>
                        <a:prstGeom prst="rect">
                          <a:avLst/>
                        </a:prstGeom>
                        <a:solidFill>
                          <a:srgbClr val="FFFFFF"/>
                        </a:solidFill>
                        <a:ln w="12192">
                          <a:solidFill>
                            <a:srgbClr val="000000"/>
                          </a:solidFill>
                          <a:miter lim="800000"/>
                          <a:headEnd/>
                          <a:tailEnd/>
                        </a:ln>
                      </wps:spPr>
                      <wps:txbx>
                        <w:txbxContent>
                          <w:p w14:paraId="51310BE0" w14:textId="77777777" w:rsidR="002D4291" w:rsidRDefault="002D4291" w:rsidP="00C83815">
                            <w:pPr>
                              <w:widowControl w:val="0"/>
                              <w:jc w:val="both"/>
                              <w:rPr>
                                <w:rFonts w:ascii="Tw Cen MT" w:hAnsi="Tw Cen MT"/>
                              </w:rPr>
                            </w:pPr>
                            <w:r>
                              <w:rPr>
                                <w:rFonts w:ascii="Tw Cen MT" w:hAnsi="Tw Cen MT"/>
                              </w:rPr>
                              <w:t>A return of capital is not gross income.  After all, the capital that is returned has already been subject to income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E125F" id="Text Box 29" o:spid="_x0000_s1054" type="#_x0000_t202" style="position:absolute;left:0;text-align:left;margin-left:214.6pt;margin-top:2.25pt;width:211pt;height:54.85pt;z-index:2516275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" o:allowincell="f" strokeweight=".96pt">
                <v:textbox inset="6pt,6pt,6pt,6pt">
                  <w:txbxContent>
                    <w:p w14:paraId="51310BE0" w14:textId="77777777" w:rsidR="002D4291" w:rsidRDefault="002D4291" w:rsidP="00C83815">
                      <w:pPr>
                        <w:widowControl w:val="0"/>
                        <w:jc w:val="both"/>
                        <w:rPr>
                          <w:rFonts w:ascii="Tw Cen MT" w:hAnsi="Tw Cen MT"/>
                        </w:rPr>
                      </w:pPr>
                      <w:r>
                        <w:rPr>
                          <w:rFonts w:ascii="Tw Cen MT" w:hAnsi="Tw Cen MT"/>
                        </w:rPr>
                        <w:t>A return of capital is not gross income.  After all, the capital that is returned has already been subject to income tax.</w:t>
                      </w:r>
                    </w:p>
                  </w:txbxContent>
                </v:textbox>
                <w10:wrap type="square" side="largest" anchorx="margin"/>
              </v:shape>
            </w:pict>
          </mc:Fallback>
        </mc:AlternateContent>
      </w:r>
      <w:r w:rsidR="0049128E" w:rsidRPr="00576ED7">
        <w:rPr>
          <w:szCs w:val="24"/>
        </w:rPr>
        <w:t>Decision will be entered for the petitioner.</w:t>
      </w:r>
    </w:p>
    <w:p w14:paraId="5A64BECC" w14:textId="77777777" w:rsidR="0049128E" w:rsidRPr="00576ED7" w:rsidRDefault="0049128E" w:rsidP="009A1BF0">
      <w:pPr>
        <w:widowControl w:val="0"/>
        <w:jc w:val="both"/>
        <w:rPr>
          <w:szCs w:val="24"/>
        </w:rPr>
      </w:pPr>
    </w:p>
    <w:p w14:paraId="65F88846"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A90E26A" w14:textId="77777777" w:rsidR="0049128E" w:rsidRPr="00576ED7" w:rsidRDefault="0049128E" w:rsidP="009A1BF0">
      <w:pPr>
        <w:widowControl w:val="0"/>
        <w:jc w:val="both"/>
        <w:rPr>
          <w:szCs w:val="24"/>
        </w:rPr>
      </w:pPr>
    </w:p>
    <w:p w14:paraId="734AAF15" w14:textId="77777777" w:rsidR="0049128E" w:rsidRPr="00576ED7" w:rsidRDefault="0049128E" w:rsidP="009A1BF0">
      <w:pPr>
        <w:widowControl w:val="0"/>
        <w:jc w:val="both"/>
        <w:rPr>
          <w:szCs w:val="24"/>
        </w:rPr>
      </w:pPr>
      <w:r w:rsidRPr="00576ED7">
        <w:rPr>
          <w:szCs w:val="24"/>
        </w:rPr>
        <w:t xml:space="preserve">1.  Does the Commissioner’s position follow from the Supreme Court’s holding in </w:t>
      </w:r>
      <w:r w:rsidRPr="00576ED7">
        <w:rPr>
          <w:i/>
          <w:szCs w:val="24"/>
        </w:rPr>
        <w:t>Old Colony Trust</w:t>
      </w:r>
      <w:r w:rsidRPr="00576ED7">
        <w:rPr>
          <w:szCs w:val="24"/>
        </w:rPr>
        <w:t>?</w:t>
      </w:r>
    </w:p>
    <w:p w14:paraId="132BA9C6" w14:textId="77777777" w:rsidR="0049128E" w:rsidRPr="00576ED7" w:rsidRDefault="0049128E" w:rsidP="009A1BF0">
      <w:pPr>
        <w:widowControl w:val="0"/>
        <w:jc w:val="both"/>
        <w:rPr>
          <w:szCs w:val="24"/>
        </w:rPr>
      </w:pPr>
    </w:p>
    <w:p w14:paraId="0D1CCF33" w14:textId="77777777" w:rsidR="0049128E" w:rsidRPr="00576ED7" w:rsidRDefault="0049128E" w:rsidP="009A1BF0">
      <w:pPr>
        <w:widowControl w:val="0"/>
        <w:jc w:val="both"/>
        <w:rPr>
          <w:szCs w:val="24"/>
        </w:rPr>
      </w:pPr>
      <w:r w:rsidRPr="00576ED7">
        <w:rPr>
          <w:szCs w:val="24"/>
        </w:rPr>
        <w:t xml:space="preserve">2.  Is this holding consistent with SHS? What do you know from reading the case about what taxpayer’s after-tax wealth </w:t>
      </w:r>
      <w:r w:rsidRPr="00180F85">
        <w:rPr>
          <w:i/>
          <w:szCs w:val="24"/>
        </w:rPr>
        <w:t>should have been</w:t>
      </w:r>
      <w:r w:rsidRPr="00576ED7">
        <w:rPr>
          <w:szCs w:val="24"/>
        </w:rPr>
        <w:t>? In fact, is that not what the court was referencing when it described the payment as “compensation for a loss which impaired [taxpayer’s] capital?</w:t>
      </w:r>
    </w:p>
    <w:p w14:paraId="254588D5" w14:textId="77777777" w:rsidR="0049128E" w:rsidRPr="00576ED7" w:rsidRDefault="0049128E" w:rsidP="009A1BF0">
      <w:pPr>
        <w:widowControl w:val="0"/>
        <w:jc w:val="both"/>
        <w:rPr>
          <w:szCs w:val="24"/>
        </w:rPr>
      </w:pPr>
    </w:p>
    <w:p w14:paraId="779F1AC8" w14:textId="04954D92" w:rsidR="0049128E" w:rsidRDefault="00B915DA" w:rsidP="009A1BF0">
      <w:pPr>
        <w:widowControl w:val="0"/>
        <w:jc w:val="both"/>
        <w:rPr>
          <w:szCs w:val="24"/>
        </w:rPr>
      </w:pPr>
      <w:r>
        <w:rPr>
          <w:szCs w:val="24"/>
        </w:rPr>
        <w:t>3</w:t>
      </w:r>
      <w:r w:rsidR="00E03C35">
        <w:rPr>
          <w:szCs w:val="24"/>
        </w:rPr>
        <w:t xml:space="preserve">.  In </w:t>
      </w:r>
      <w:r w:rsidR="00E03C35">
        <w:rPr>
          <w:i/>
          <w:szCs w:val="24"/>
        </w:rPr>
        <w:t>Murphy</w:t>
      </w:r>
      <w:r w:rsidR="00E03C35">
        <w:rPr>
          <w:szCs w:val="24"/>
        </w:rPr>
        <w:t xml:space="preserve">, </w:t>
      </w:r>
      <w:r w:rsidR="00E03C35">
        <w:rPr>
          <w:i/>
          <w:szCs w:val="24"/>
        </w:rPr>
        <w:t>supra</w:t>
      </w:r>
      <w:r w:rsidR="00E03C35">
        <w:rPr>
          <w:szCs w:val="24"/>
        </w:rPr>
        <w:t>, taxpayer made a “return-of-capital” argument</w:t>
      </w:r>
      <w:r w:rsidR="00385545">
        <w:rPr>
          <w:szCs w:val="24"/>
        </w:rPr>
        <w:t xml:space="preserve">. </w:t>
      </w:r>
      <w:r w:rsidR="00E03C35">
        <w:rPr>
          <w:szCs w:val="24"/>
        </w:rPr>
        <w:t xml:space="preserve">Why did taxpayer in </w:t>
      </w:r>
      <w:r w:rsidR="00E03C35">
        <w:rPr>
          <w:i/>
          <w:szCs w:val="24"/>
        </w:rPr>
        <w:t>Murphy</w:t>
      </w:r>
      <w:r w:rsidR="00E03C35">
        <w:rPr>
          <w:szCs w:val="24"/>
        </w:rPr>
        <w:t xml:space="preserve"> lose but the taxpayer in </w:t>
      </w:r>
      <w:r w:rsidR="00E03C35">
        <w:rPr>
          <w:i/>
          <w:szCs w:val="24"/>
        </w:rPr>
        <w:t>Clark</w:t>
      </w:r>
      <w:r w:rsidR="00E03C35">
        <w:rPr>
          <w:szCs w:val="24"/>
        </w:rPr>
        <w:t xml:space="preserve"> win?</w:t>
      </w:r>
    </w:p>
    <w:p w14:paraId="2DD36ED5" w14:textId="77777777" w:rsidR="00E03C35" w:rsidRPr="00E03C35" w:rsidRDefault="00E03C35" w:rsidP="009A1BF0">
      <w:pPr>
        <w:widowControl w:val="0"/>
        <w:jc w:val="both"/>
        <w:rPr>
          <w:szCs w:val="24"/>
        </w:rPr>
      </w:pPr>
    </w:p>
    <w:p w14:paraId="234FA4BE" w14:textId="77777777" w:rsidR="0049128E" w:rsidRPr="00576ED7" w:rsidRDefault="0049128E" w:rsidP="009A1BF0">
      <w:pPr>
        <w:widowControl w:val="0"/>
        <w:jc w:val="both"/>
        <w:rPr>
          <w:szCs w:val="24"/>
        </w:rPr>
      </w:pPr>
    </w:p>
    <w:p w14:paraId="416FCBD0" w14:textId="77777777" w:rsidR="0049128E" w:rsidRPr="00576ED7" w:rsidRDefault="0049128E" w:rsidP="009A1BF0">
      <w:pPr>
        <w:widowControl w:val="0"/>
        <w:jc w:val="both"/>
        <w:rPr>
          <w:szCs w:val="24"/>
        </w:rPr>
      </w:pPr>
      <w:r w:rsidRPr="00576ED7">
        <w:rPr>
          <w:b/>
          <w:szCs w:val="24"/>
        </w:rPr>
        <w:t>Gotcher v. United States</w:t>
      </w:r>
      <w:r w:rsidRPr="00576ED7">
        <w:rPr>
          <w:szCs w:val="24"/>
        </w:rPr>
        <w:t>, 401 F.2d 118 (</w:t>
      </w:r>
      <w:r w:rsidR="006A555E">
        <w:rPr>
          <w:szCs w:val="24"/>
        </w:rPr>
        <w:t>5</w:t>
      </w:r>
      <w:r w:rsidR="006A555E" w:rsidRPr="006A555E">
        <w:rPr>
          <w:szCs w:val="24"/>
          <w:vertAlign w:val="superscript"/>
        </w:rPr>
        <w:t>th</w:t>
      </w:r>
      <w:r w:rsidR="006A555E">
        <w:rPr>
          <w:szCs w:val="24"/>
        </w:rPr>
        <w:t xml:space="preserve"> Cir. </w:t>
      </w:r>
      <w:r w:rsidRPr="00576ED7">
        <w:rPr>
          <w:szCs w:val="24"/>
        </w:rPr>
        <w:t>1968)</w:t>
      </w:r>
      <w:r w:rsidRPr="00576ED7">
        <w:rPr>
          <w:szCs w:val="24"/>
        </w:rPr>
        <w:fldChar w:fldCharType="begin"/>
      </w:r>
      <w:r w:rsidRPr="00576ED7">
        <w:rPr>
          <w:szCs w:val="24"/>
        </w:rPr>
        <w:instrText xml:space="preserve"> TC \l3 "Gotcher v. United States, 401 F.2d 118 (CA5 1968)</w:instrText>
      </w:r>
      <w:r w:rsidRPr="00576ED7">
        <w:rPr>
          <w:szCs w:val="24"/>
        </w:rPr>
        <w:fldChar w:fldCharType="end"/>
      </w:r>
    </w:p>
    <w:p w14:paraId="78EACCA4" w14:textId="77777777" w:rsidR="0049128E" w:rsidRPr="00576ED7" w:rsidRDefault="0049128E" w:rsidP="009A1BF0">
      <w:pPr>
        <w:widowControl w:val="0"/>
        <w:jc w:val="both"/>
        <w:rPr>
          <w:szCs w:val="24"/>
        </w:rPr>
      </w:pPr>
    </w:p>
    <w:p w14:paraId="62B9A6DD" w14:textId="77777777" w:rsidR="0049128E" w:rsidRPr="00576ED7" w:rsidRDefault="0049128E" w:rsidP="009A1BF0">
      <w:pPr>
        <w:widowControl w:val="0"/>
        <w:jc w:val="both"/>
        <w:rPr>
          <w:szCs w:val="24"/>
        </w:rPr>
      </w:pPr>
      <w:r w:rsidRPr="00576ED7">
        <w:rPr>
          <w:szCs w:val="24"/>
        </w:rPr>
        <w:t>THORNBERRY, Circuit Judge.</w:t>
      </w:r>
    </w:p>
    <w:p w14:paraId="07434CB9" w14:textId="77777777" w:rsidR="0049128E" w:rsidRPr="00576ED7" w:rsidRDefault="0049128E" w:rsidP="009A1BF0">
      <w:pPr>
        <w:widowControl w:val="0"/>
        <w:jc w:val="both"/>
        <w:rPr>
          <w:szCs w:val="24"/>
        </w:rPr>
      </w:pPr>
    </w:p>
    <w:p w14:paraId="3BE2FFEB" w14:textId="77777777" w:rsidR="0049128E" w:rsidRPr="00576ED7" w:rsidRDefault="0049128E" w:rsidP="009A1BF0">
      <w:pPr>
        <w:widowControl w:val="0"/>
        <w:jc w:val="both"/>
        <w:rPr>
          <w:szCs w:val="24"/>
        </w:rPr>
      </w:pPr>
      <w:r w:rsidRPr="00576ED7">
        <w:rPr>
          <w:szCs w:val="24"/>
        </w:rPr>
        <w:t>In 1960, Mr. and Mrs. Gotcher took a twelve-day expense-paid trip to Germany to tour th</w:t>
      </w:r>
      <w:r w:rsidR="006A555E">
        <w:rPr>
          <w:szCs w:val="24"/>
        </w:rPr>
        <w:t xml:space="preserve">e Volkswagon facilities there. The trip cost $1372.30. </w:t>
      </w:r>
      <w:r w:rsidRPr="00576ED7">
        <w:rPr>
          <w:szCs w:val="24"/>
        </w:rPr>
        <w:t xml:space="preserve">His employer, Economy Motors, paid $348.73, and Volkswagon of Germany and Volkswagon of America </w:t>
      </w:r>
      <w:r w:rsidR="006A555E">
        <w:rPr>
          <w:szCs w:val="24"/>
        </w:rPr>
        <w:t xml:space="preserve">shared the remaining $1023.53. </w:t>
      </w:r>
      <w:r w:rsidRPr="00576ED7">
        <w:rPr>
          <w:szCs w:val="24"/>
        </w:rPr>
        <w:t xml:space="preserve">Upon returning, Mr. Gotcher bought a twenty-five percent interest in Economy Motors, the Sherman, Texas Volkswagon dealership, that had been offered to him before he left.  Today he is President of </w:t>
      </w:r>
      <w:r w:rsidRPr="00576ED7">
        <w:rPr>
          <w:szCs w:val="24"/>
        </w:rPr>
        <w:lastRenderedPageBreak/>
        <w:t xml:space="preserve">Economy Motors in Sherman and owns fifty percent of the dealership.  Mr. and Mrs. </w:t>
      </w:r>
      <w:r w:rsidR="0058048D" w:rsidRPr="00576ED7">
        <w:rPr>
          <w:szCs w:val="24"/>
        </w:rPr>
        <w:t>G</w:t>
      </w:r>
      <w:r w:rsidRPr="00576ED7">
        <w:rPr>
          <w:szCs w:val="24"/>
        </w:rPr>
        <w:t>otcher did not include any part of the $1372.30 in their 1960 income.  The Commissioner determined that the taxpayers had realized income to the extent of the $1372.30 for the expense-paid trip and asserted a tax deficiency of $356.79, plus interest.  Taxpayers paid the deficiency, plus $82.29 in interest, and thereafter timely filed suit for a refund.  The district court, sitting without a jury, held that the cost of the trip was not income or, in the alternative, was income and deductible as an ordinary and necessary business expense. [citation omitted] We affirm the district court’s determination that the cost of the trip was not income to Mr. Gotcher ($686.15); however, Mrs. Gotcher’s expenses ($686.15) constituted income and were not deductible.</w:t>
      </w:r>
    </w:p>
    <w:p w14:paraId="0E80A261" w14:textId="77777777" w:rsidR="0049128E" w:rsidRPr="00576ED7" w:rsidRDefault="0049128E" w:rsidP="009A1BF0">
      <w:pPr>
        <w:widowControl w:val="0"/>
        <w:jc w:val="both"/>
        <w:rPr>
          <w:szCs w:val="24"/>
        </w:rPr>
      </w:pPr>
    </w:p>
    <w:p w14:paraId="77E22C11" w14:textId="77777777" w:rsidR="0049128E" w:rsidRPr="00576ED7" w:rsidRDefault="0049128E" w:rsidP="009A1BF0">
      <w:pPr>
        <w:widowControl w:val="0"/>
        <w:jc w:val="both"/>
        <w:rPr>
          <w:szCs w:val="24"/>
        </w:rPr>
      </w:pPr>
      <w:r w:rsidRPr="00576ED7">
        <w:rPr>
          <w:szCs w:val="24"/>
        </w:rPr>
        <w:t xml:space="preserve">... The court below reasoned that the cost of the trip to the Gotchers was not income because an economic or financial benefit does not constitute income under </w:t>
      </w:r>
      <w:r w:rsidR="00CA008D">
        <w:rPr>
          <w:szCs w:val="24"/>
        </w:rPr>
        <w:t>§ </w:t>
      </w:r>
      <w:r w:rsidRPr="00576ED7">
        <w:rPr>
          <w:szCs w:val="24"/>
        </w:rPr>
        <w:t xml:space="preserve">61 unless it is conferred as compensation for services rendered.  This conception of gross income is too restrictive since it is [well]-settled that </w:t>
      </w:r>
      <w:r w:rsidR="00CA008D">
        <w:rPr>
          <w:szCs w:val="24"/>
        </w:rPr>
        <w:t>§ </w:t>
      </w:r>
      <w:r w:rsidRPr="00576ED7">
        <w:rPr>
          <w:szCs w:val="24"/>
        </w:rPr>
        <w:t>61 should be broadly interpreted and that many items, including compensatory gains, constitute gross income.  [footnote omitted]</w:t>
      </w:r>
    </w:p>
    <w:p w14:paraId="3AC1774C" w14:textId="77777777" w:rsidR="0049128E" w:rsidRPr="00576ED7" w:rsidRDefault="0049128E" w:rsidP="009A1BF0">
      <w:pPr>
        <w:widowControl w:val="0"/>
        <w:jc w:val="both"/>
        <w:rPr>
          <w:szCs w:val="24"/>
        </w:rPr>
      </w:pPr>
    </w:p>
    <w:p w14:paraId="2B0A6079" w14:textId="78F30421" w:rsidR="0049128E" w:rsidRPr="00576ED7" w:rsidRDefault="0049128E" w:rsidP="009A1BF0">
      <w:pPr>
        <w:widowControl w:val="0"/>
        <w:jc w:val="both"/>
        <w:rPr>
          <w:szCs w:val="24"/>
        </w:rPr>
      </w:pPr>
      <w:r w:rsidRPr="00576ED7">
        <w:rPr>
          <w:szCs w:val="24"/>
        </w:rPr>
        <w:t>Sections 101-</w:t>
      </w:r>
      <w:r w:rsidR="00E37423">
        <w:rPr>
          <w:szCs w:val="24"/>
        </w:rPr>
        <w:t>[139</w:t>
      </w:r>
      <w:r w:rsidR="00AB68D9">
        <w:rPr>
          <w:szCs w:val="24"/>
        </w:rPr>
        <w:t>G</w:t>
      </w:r>
      <w:r w:rsidR="00E37423">
        <w:rPr>
          <w:szCs w:val="24"/>
        </w:rPr>
        <w:t>]</w:t>
      </w:r>
      <w:r w:rsidRPr="00576ED7">
        <w:rPr>
          <w:szCs w:val="24"/>
        </w:rPr>
        <w:t xml:space="preserve"> specifically exclude certain items from gross income.  Appellant argues that the cost of the trip should be included in income since it is not specifically excluded by §</w:t>
      </w:r>
      <w:r w:rsidR="00CA008D">
        <w:rPr>
          <w:szCs w:val="24"/>
        </w:rPr>
        <w:t>§ </w:t>
      </w:r>
      <w:r w:rsidRPr="00576ED7">
        <w:rPr>
          <w:szCs w:val="24"/>
        </w:rPr>
        <w:t>101-</w:t>
      </w:r>
      <w:r w:rsidR="00AB68D9">
        <w:rPr>
          <w:szCs w:val="24"/>
        </w:rPr>
        <w:t>[139G]</w:t>
      </w:r>
      <w:r w:rsidRPr="00576ED7">
        <w:rPr>
          <w:szCs w:val="24"/>
        </w:rPr>
        <w:t xml:space="preserve">, reasoning that </w:t>
      </w:r>
      <w:r w:rsidR="00CA008D">
        <w:rPr>
          <w:szCs w:val="24"/>
        </w:rPr>
        <w:t>§ </w:t>
      </w:r>
      <w:r w:rsidRPr="00576ED7">
        <w:rPr>
          <w:szCs w:val="24"/>
        </w:rPr>
        <w:t xml:space="preserve">61 was drafted broadly to subject all economic gains to tax and any exclusions should be narrowly limited to the specific exclusions. [footnote omitted]  This analysis is too restrictive since it has been generally held that exclusions from gross income are not limited to the enumerated exceptions.  [footnote omitted] ... </w:t>
      </w:r>
    </w:p>
    <w:p w14:paraId="4823CED5" w14:textId="77777777" w:rsidR="0049128E" w:rsidRPr="00576ED7" w:rsidRDefault="0049128E" w:rsidP="009A1BF0">
      <w:pPr>
        <w:widowControl w:val="0"/>
        <w:jc w:val="both"/>
        <w:rPr>
          <w:szCs w:val="24"/>
        </w:rPr>
      </w:pPr>
    </w:p>
    <w:p w14:paraId="20C2A928" w14:textId="77777777" w:rsidR="0049128E" w:rsidRPr="00576ED7" w:rsidRDefault="0049128E" w:rsidP="009A1BF0">
      <w:pPr>
        <w:widowControl w:val="0"/>
        <w:jc w:val="both"/>
        <w:rPr>
          <w:szCs w:val="24"/>
        </w:rPr>
      </w:pPr>
      <w:r w:rsidRPr="00576ED7">
        <w:rPr>
          <w:szCs w:val="24"/>
        </w:rPr>
        <w:t xml:space="preserve">In determining whether the expense-paid trip was income within </w:t>
      </w:r>
      <w:r w:rsidR="00CA008D">
        <w:rPr>
          <w:szCs w:val="24"/>
        </w:rPr>
        <w:t>§ </w:t>
      </w:r>
      <w:r w:rsidRPr="00576ED7">
        <w:rPr>
          <w:szCs w:val="24"/>
        </w:rPr>
        <w:t xml:space="preserve">61, we must look to the tests that have been developed under this section.  The concept of economic gain to the taxpayer is key to </w:t>
      </w:r>
      <w:r w:rsidR="00CA008D">
        <w:rPr>
          <w:szCs w:val="24"/>
        </w:rPr>
        <w:t>§ </w:t>
      </w:r>
      <w:r w:rsidRPr="00576ED7">
        <w:rPr>
          <w:szCs w:val="24"/>
        </w:rPr>
        <w:t xml:space="preserve">61.  </w:t>
      </w:r>
      <w:r w:rsidRPr="00576ED7">
        <w:rPr>
          <w:smallCaps/>
          <w:szCs w:val="24"/>
        </w:rPr>
        <w:t>H. Simons</w:t>
      </w:r>
      <w:r w:rsidRPr="00576ED7">
        <w:rPr>
          <w:szCs w:val="24"/>
        </w:rPr>
        <w:t xml:space="preserve">, </w:t>
      </w:r>
      <w:r w:rsidRPr="00576ED7">
        <w:rPr>
          <w:smallCaps/>
          <w:szCs w:val="24"/>
        </w:rPr>
        <w:t>Personal Income Taxation</w:t>
      </w:r>
      <w:r w:rsidRPr="00576ED7">
        <w:rPr>
          <w:szCs w:val="24"/>
        </w:rPr>
        <w:t xml:space="preserve"> 51 (1938); </w:t>
      </w:r>
      <w:r w:rsidRPr="00576ED7">
        <w:rPr>
          <w:smallCaps/>
          <w:szCs w:val="24"/>
        </w:rPr>
        <w:t>J. Sneed</w:t>
      </w:r>
      <w:r w:rsidRPr="00576ED7">
        <w:rPr>
          <w:szCs w:val="24"/>
        </w:rPr>
        <w:t xml:space="preserve">, </w:t>
      </w:r>
      <w:r w:rsidRPr="00576ED7">
        <w:rPr>
          <w:smallCaps/>
          <w:szCs w:val="24"/>
        </w:rPr>
        <w:t>The Configurations of Gross Income</w:t>
      </w:r>
      <w:r w:rsidRPr="00576ED7">
        <w:rPr>
          <w:szCs w:val="24"/>
        </w:rPr>
        <w:t xml:space="preserve"> 8 (1967).  This concept contains two distinct requirements: There must be an economic gain, and this gain must primarily benefit the taxpayer personally. In some cases, as in the case of an expense-paid trip, there is no direct economic gain, but there is indirect economic gain inasmuch as a benefit has been received without a corre</w:t>
      </w:r>
      <w:r w:rsidR="006A555E">
        <w:rPr>
          <w:szCs w:val="24"/>
        </w:rPr>
        <w:t xml:space="preserve">sponding diminution of wealth. </w:t>
      </w:r>
      <w:r w:rsidRPr="00576ED7">
        <w:rPr>
          <w:szCs w:val="24"/>
        </w:rPr>
        <w:t xml:space="preserve">Yet even if expense-paid items, as meals and lodging, are received by the taxpayer, the value of these items will not be gross income, even though the employee receives some incidental benefit, if the meals and lodging are primarily for the convenience of the employer.  See Int. Rev. Code of 1954, </w:t>
      </w:r>
      <w:r w:rsidR="00CA008D">
        <w:rPr>
          <w:szCs w:val="24"/>
        </w:rPr>
        <w:t>§ </w:t>
      </w:r>
      <w:r w:rsidRPr="00576ED7">
        <w:rPr>
          <w:szCs w:val="24"/>
        </w:rPr>
        <w:t>119.</w:t>
      </w:r>
    </w:p>
    <w:p w14:paraId="66E02CF5" w14:textId="77777777" w:rsidR="0049128E" w:rsidRPr="00576ED7" w:rsidRDefault="0049128E" w:rsidP="009A1BF0">
      <w:pPr>
        <w:widowControl w:val="0"/>
        <w:ind w:firstLine="720"/>
        <w:jc w:val="both"/>
        <w:rPr>
          <w:szCs w:val="24"/>
        </w:rPr>
      </w:pPr>
    </w:p>
    <w:p w14:paraId="4129B382" w14:textId="77777777" w:rsidR="0049128E" w:rsidRPr="00576ED7" w:rsidRDefault="0049128E" w:rsidP="009A1BF0">
      <w:pPr>
        <w:widowControl w:val="0"/>
        <w:jc w:val="both"/>
        <w:rPr>
          <w:szCs w:val="24"/>
        </w:rPr>
      </w:pPr>
      <w:r w:rsidRPr="00576ED7">
        <w:rPr>
          <w:szCs w:val="24"/>
        </w:rPr>
        <w:t xml:space="preserve">… [T]here is no evidence in the record to indicate that the trip was an award for </w:t>
      </w:r>
      <w:r w:rsidRPr="00576ED7">
        <w:rPr>
          <w:szCs w:val="24"/>
        </w:rPr>
        <w:lastRenderedPageBreak/>
        <w:t>past services since Mr. Gotcher was not an employee of VW of Germany and he did nothing to earn that part of the trip paid by Economy Motors.</w:t>
      </w:r>
    </w:p>
    <w:p w14:paraId="77D84968" w14:textId="77777777" w:rsidR="0058048D" w:rsidRPr="00576ED7" w:rsidRDefault="0058048D" w:rsidP="009A1BF0">
      <w:pPr>
        <w:widowControl w:val="0"/>
        <w:ind w:firstLine="720"/>
        <w:jc w:val="both"/>
        <w:rPr>
          <w:szCs w:val="24"/>
        </w:rPr>
      </w:pPr>
    </w:p>
    <w:p w14:paraId="3F850A0D" w14:textId="77777777" w:rsidR="0049128E" w:rsidRPr="00576ED7" w:rsidRDefault="0049128E" w:rsidP="009A1BF0">
      <w:pPr>
        <w:widowControl w:val="0"/>
        <w:jc w:val="both"/>
        <w:rPr>
          <w:szCs w:val="24"/>
        </w:rPr>
      </w:pPr>
      <w:r w:rsidRPr="00576ED7">
        <w:rPr>
          <w:szCs w:val="24"/>
        </w:rPr>
        <w:t>The trip was made in 1959 when VW was attempting to expand its local dealerships in the United States.  The ‘buy American’ campaign and the fact that the VW people felt they had a ‘very ugly product’ prompted them to offer these tours of Germany to prospective dealers. ...  VW operations were at first so speculative that cars had to be consigned with a repurchase guarantee.  In 1959, when VW began to push for its share of the American market, its officials determined that the best way to remove the apprehension about this foreign product was to take the dealer to Germany and have him see his investment first-hand.  It was believed that once the dealer saw the manufacturing facilities and the stability of the ‘new Germany’ he would be convinced that VW was for him. [footnote omitted]  Furthermore, VW considered the expenditure justified because the dealer was being asked to make a substantial investment of his time and money in a comparatively new product.  Indeed, after taking the trip, VW required him to acquire first-class facilities. ... VW could not have asked that this upgrading be done unless it convinced the dealer that VW was here to stay.  Apparently these trips have paid off since VW’s sales have skyrocketed and the dealers have made their facilities top-rate operations under the VW requirements for a standard dealership.</w:t>
      </w:r>
    </w:p>
    <w:p w14:paraId="6DDF6485" w14:textId="77777777" w:rsidR="0049128E" w:rsidRPr="00576ED7" w:rsidRDefault="0049128E" w:rsidP="009A1BF0">
      <w:pPr>
        <w:widowControl w:val="0"/>
        <w:jc w:val="both"/>
        <w:rPr>
          <w:szCs w:val="24"/>
        </w:rPr>
      </w:pPr>
    </w:p>
    <w:p w14:paraId="2E202D51" w14:textId="77777777" w:rsidR="0049128E" w:rsidRPr="00576ED7" w:rsidRDefault="0049128E" w:rsidP="009A1BF0">
      <w:pPr>
        <w:widowControl w:val="0"/>
        <w:jc w:val="both"/>
        <w:rPr>
          <w:szCs w:val="24"/>
        </w:rPr>
      </w:pPr>
      <w:r w:rsidRPr="00576ED7">
        <w:rPr>
          <w:szCs w:val="24"/>
        </w:rPr>
        <w:t xml:space="preserve">The activities in Germany support the conclusion that the </w:t>
      </w:r>
      <w:r w:rsidR="006A555E">
        <w:rPr>
          <w:szCs w:val="24"/>
        </w:rPr>
        <w:t xml:space="preserve">trip was oriented to business. </w:t>
      </w:r>
      <w:r w:rsidRPr="00576ED7">
        <w:rPr>
          <w:szCs w:val="24"/>
        </w:rPr>
        <w:t>The Government makes much of the fact that the travel brochure allocated only two of the twelve days to the touring of VW factories. This argument ignores the uncontradicted evidence that not all of the planned ac</w:t>
      </w:r>
      <w:r w:rsidR="006A555E">
        <w:rPr>
          <w:szCs w:val="24"/>
        </w:rPr>
        <w:t xml:space="preserve">tivities were in the brochure. </w:t>
      </w:r>
      <w:r w:rsidRPr="00576ED7">
        <w:rPr>
          <w:szCs w:val="24"/>
        </w:rPr>
        <w:t>There is ample support for the trial judge’s finding that a substantial amount of time was spent touring VW facilities and visiting local dealerships. VW had set up these tours with local dealers so that the travelers could discuss how the facili</w:t>
      </w:r>
      <w:r w:rsidR="006A555E">
        <w:rPr>
          <w:szCs w:val="24"/>
        </w:rPr>
        <w:t xml:space="preserve">ties were operated in Germany. </w:t>
      </w:r>
      <w:r w:rsidRPr="00576ED7">
        <w:rPr>
          <w:szCs w:val="24"/>
        </w:rPr>
        <w:t>Mr. Gotcher took full advantage of this opportunity and even used some of his ‘free time’ to visit various local dealerships.  Moreover, at almost all of the evening meals VW officials gave talks about the organization and passed out literature and brochures on the VW story.</w:t>
      </w:r>
    </w:p>
    <w:p w14:paraId="23773E97" w14:textId="77777777" w:rsidR="0049128E" w:rsidRPr="00576ED7" w:rsidRDefault="0049128E" w:rsidP="009A1BF0">
      <w:pPr>
        <w:widowControl w:val="0"/>
        <w:jc w:val="both"/>
        <w:rPr>
          <w:szCs w:val="24"/>
        </w:rPr>
      </w:pPr>
    </w:p>
    <w:p w14:paraId="30A8E93E" w14:textId="77777777" w:rsidR="0049128E" w:rsidRPr="00576ED7" w:rsidRDefault="0049128E" w:rsidP="009A1BF0">
      <w:pPr>
        <w:widowControl w:val="0"/>
        <w:jc w:val="both"/>
        <w:rPr>
          <w:szCs w:val="24"/>
        </w:rPr>
      </w:pPr>
      <w:r w:rsidRPr="00576ED7">
        <w:rPr>
          <w:szCs w:val="24"/>
        </w:rPr>
        <w:t xml:space="preserve">Some of the days were not related to touring VW facilities, but that </w:t>
      </w:r>
      <w:r w:rsidR="00B52B65">
        <w:rPr>
          <w:szCs w:val="24"/>
        </w:rPr>
        <w:t xml:space="preserve">fact alone cannot be decisive. </w:t>
      </w:r>
      <w:r w:rsidRPr="00576ED7">
        <w:rPr>
          <w:szCs w:val="24"/>
        </w:rPr>
        <w:t xml:space="preserve">The dominant purpose of the trip is the critical inquiry and some pleasurable features will not negate the finding of an overall business purpose. [citation omitted] Since we are convinced that the agenda related primarily to business and that Mr. Gotcher’s attendance was prompted by business considerations, the so-called sightseeing complained of by the Government is inconsequential. [citation omitted] Indeed, the district court found that even this touring of the countryside had an indirect relation to the business since the tours </w:t>
      </w:r>
      <w:r w:rsidRPr="00576ED7">
        <w:rPr>
          <w:szCs w:val="24"/>
        </w:rPr>
        <w:lastRenderedPageBreak/>
        <w:t>were not typical sightseeing excursions but were connected to the desire of VW that the dealers be persuaded that the German economy was stable enough to justify i</w:t>
      </w:r>
      <w:r w:rsidR="00B52B65">
        <w:rPr>
          <w:szCs w:val="24"/>
        </w:rPr>
        <w:t xml:space="preserve">nvestment in a German product. </w:t>
      </w:r>
      <w:r w:rsidRPr="00576ED7">
        <w:rPr>
          <w:szCs w:val="24"/>
        </w:rPr>
        <w:t>We cannot say that this conclusion is cl</w:t>
      </w:r>
      <w:r w:rsidR="00B52B65">
        <w:rPr>
          <w:szCs w:val="24"/>
        </w:rPr>
        <w:t xml:space="preserve">early erroneous. </w:t>
      </w:r>
      <w:r w:rsidRPr="00576ED7">
        <w:rPr>
          <w:szCs w:val="24"/>
        </w:rPr>
        <w:t xml:space="preserve">Nor can we say that the enthusiastic literary style of the brochures negates a dominant business purpose.  It is the business reality of the total situation, not the colorful expressions in the literature, </w:t>
      </w:r>
      <w:r w:rsidR="00B52B65">
        <w:rPr>
          <w:szCs w:val="24"/>
        </w:rPr>
        <w:t>that controls.</w:t>
      </w:r>
      <w:r w:rsidR="00C83815" w:rsidRPr="00576ED7">
        <w:rPr>
          <w:szCs w:val="24"/>
        </w:rPr>
        <w:t xml:space="preserve"> Considering the</w:t>
      </w:r>
      <w:r w:rsidRPr="00576ED7">
        <w:rPr>
          <w:szCs w:val="24"/>
        </w:rPr>
        <w:t xml:space="preserve"> record, the circumstances prompting the trip, and the objective achieved, we conclude that the primary purpose of the trip was to induce Mr. Gotcher to take out a VW dealership interest.</w:t>
      </w:r>
    </w:p>
    <w:p w14:paraId="5B08C6D0" w14:textId="77777777" w:rsidR="0049128E" w:rsidRPr="00576ED7" w:rsidRDefault="0049128E" w:rsidP="009A1BF0">
      <w:pPr>
        <w:widowControl w:val="0"/>
        <w:jc w:val="both"/>
        <w:rPr>
          <w:szCs w:val="24"/>
        </w:rPr>
      </w:pPr>
    </w:p>
    <w:p w14:paraId="7AC00ADA" w14:textId="77777777" w:rsidR="0049128E" w:rsidRPr="00576ED7" w:rsidRDefault="0049128E" w:rsidP="009A1BF0">
      <w:pPr>
        <w:widowControl w:val="0"/>
        <w:jc w:val="both"/>
        <w:rPr>
          <w:szCs w:val="24"/>
        </w:rPr>
      </w:pPr>
      <w:r w:rsidRPr="00576ED7">
        <w:rPr>
          <w:szCs w:val="24"/>
        </w:rPr>
        <w:t>The question, therefore, is what tax consequences should follow from an expense-paid trip that primarily benefits the party paying for the trip.  In several analogous situations the value of items received by employees has been excluded from gross income when these items were primarily for the benefit of the employer. Section 119 excludes from gross income of an employee the value of meals and lodging furnished to him for th</w:t>
      </w:r>
      <w:r w:rsidR="006A555E">
        <w:rPr>
          <w:szCs w:val="24"/>
        </w:rPr>
        <w:t xml:space="preserve">e convenience of the employer. </w:t>
      </w:r>
      <w:r w:rsidRPr="00576ED7">
        <w:rPr>
          <w:szCs w:val="24"/>
        </w:rPr>
        <w:t>Even if these items were excluded by the 1954 Code, the Treasury and the courts recognized that they should be excluded from gross income. [footnote omitted]  Thus it appears that the value of any trip that is paid by the employer or by a businessman primarily for his own benefit should be excluded from gross income of the payee on similar reasoning. [citations omitted]</w:t>
      </w:r>
    </w:p>
    <w:p w14:paraId="346D3F9D" w14:textId="77777777" w:rsidR="0049128E" w:rsidRPr="00576ED7" w:rsidRDefault="0049128E" w:rsidP="009A1BF0">
      <w:pPr>
        <w:widowControl w:val="0"/>
        <w:jc w:val="both"/>
        <w:rPr>
          <w:szCs w:val="24"/>
        </w:rPr>
      </w:pPr>
    </w:p>
    <w:p w14:paraId="5E2E2B99" w14:textId="77777777" w:rsidR="0049128E" w:rsidRPr="00576ED7" w:rsidRDefault="0049128E" w:rsidP="009A1BF0">
      <w:pPr>
        <w:widowControl w:val="0"/>
        <w:jc w:val="both"/>
        <w:rPr>
          <w:szCs w:val="24"/>
        </w:rPr>
      </w:pPr>
      <w:r w:rsidRPr="00576ED7">
        <w:rPr>
          <w:szCs w:val="24"/>
        </w:rPr>
        <w:t xml:space="preserve">In the recent case of </w:t>
      </w:r>
      <w:r w:rsidRPr="00576ED7">
        <w:rPr>
          <w:i/>
          <w:szCs w:val="24"/>
        </w:rPr>
        <w:t>Allen J. McDonnell</w:t>
      </w:r>
      <w:r w:rsidRPr="00576ED7">
        <w:rPr>
          <w:szCs w:val="24"/>
        </w:rPr>
        <w:t>, 26 T.C.M. 115, Tax Ct. Mem. 1967-68, a sales supervisor and his wife were chosen by lot to accompany a group of contest winners on an expense-paid trip</w:t>
      </w:r>
      <w:r w:rsidR="006A555E">
        <w:rPr>
          <w:szCs w:val="24"/>
        </w:rPr>
        <w:t xml:space="preserve"> to Hawaii. </w:t>
      </w:r>
      <w:r w:rsidRPr="00576ED7">
        <w:rPr>
          <w:szCs w:val="24"/>
        </w:rPr>
        <w:t>In holding that the taxpayer had received no income, the Tax Court noted that he was required by his employer to go and that he was serving a legitimate business purpose though he enjoyed the trip.  The decision suggests that in analyzing the tax consequences of an expense-paid trip one important factor is whether the traveler had any choice but to go.  Here, although the taxpayer was not forced to go, there is no doubt that in the reality of the busines</w:t>
      </w:r>
      <w:r w:rsidR="006A555E">
        <w:rPr>
          <w:szCs w:val="24"/>
        </w:rPr>
        <w:t xml:space="preserve">s world he had no real choice. </w:t>
      </w:r>
      <w:r w:rsidRPr="00576ED7">
        <w:rPr>
          <w:szCs w:val="24"/>
        </w:rPr>
        <w:t xml:space="preserve">The trial judge reached the same conclusion.  He found that the invitation did not specifically order </w:t>
      </w:r>
      <w:r w:rsidR="0018464D">
        <w:rPr>
          <w:szCs w:val="24"/>
        </w:rPr>
        <w:t xml:space="preserve">the </w:t>
      </w:r>
      <w:r w:rsidRPr="00576ED7">
        <w:rPr>
          <w:szCs w:val="24"/>
        </w:rPr>
        <w:t>dealer</w:t>
      </w:r>
      <w:r w:rsidR="0018464D">
        <w:rPr>
          <w:szCs w:val="24"/>
        </w:rPr>
        <w:t>s</w:t>
      </w:r>
      <w:r w:rsidRPr="00576ED7">
        <w:rPr>
          <w:szCs w:val="24"/>
        </w:rPr>
        <w:t xml:space="preserve"> to go, but that as a practical matter it was an order or directive that if a person was going to be a VW dealer, sound business judgment necessitated his accepting the offer of corporate hospitality.  So far as Economy Motors was concerned, Mr. Gotcher knew that if he was going to be a part-owner of the dealership, he had better do all that was required to foster good business relations with VW.  Besides having no choice but to go, he had no control over the schedule or the money spent.  VW did all the planning.  In cases involving noncompensatory economic gains, courts have emphasized that the taxpayer still had complete dominion and control over the money to use it as he wished to satisfy personal desires or needs.  Indeed, the </w:t>
      </w:r>
      <w:r w:rsidRPr="00576ED7">
        <w:rPr>
          <w:szCs w:val="24"/>
        </w:rPr>
        <w:lastRenderedPageBreak/>
        <w:t xml:space="preserve">Supreme Court has defined income as accessions of wealth over which the taxpayer has complete control.  </w:t>
      </w:r>
      <w:r w:rsidRPr="00576ED7">
        <w:rPr>
          <w:i/>
          <w:szCs w:val="24"/>
        </w:rPr>
        <w:t>Commissioner of Internal Revenue v. Glenshaw Glass Co.</w:t>
      </w:r>
      <w:r w:rsidRPr="00576ED7">
        <w:rPr>
          <w:szCs w:val="24"/>
        </w:rPr>
        <w:t xml:space="preserve">, </w:t>
      </w:r>
      <w:r w:rsidRPr="00576ED7">
        <w:rPr>
          <w:i/>
          <w:szCs w:val="24"/>
        </w:rPr>
        <w:t>supra</w:t>
      </w:r>
      <w:r w:rsidRPr="00576ED7">
        <w:rPr>
          <w:szCs w:val="24"/>
        </w:rPr>
        <w:t>.  Clearly, the lack of control works in the taxpayer’s favor here.</w:t>
      </w:r>
    </w:p>
    <w:p w14:paraId="2C4B63F3" w14:textId="77777777" w:rsidR="0049128E" w:rsidRPr="00576ED7" w:rsidRDefault="0049128E" w:rsidP="009A1BF0">
      <w:pPr>
        <w:widowControl w:val="0"/>
        <w:jc w:val="both"/>
        <w:rPr>
          <w:szCs w:val="24"/>
        </w:rPr>
      </w:pPr>
    </w:p>
    <w:p w14:paraId="6346332C" w14:textId="77777777" w:rsidR="0049128E" w:rsidRPr="00576ED7" w:rsidRDefault="0049128E" w:rsidP="009A1BF0">
      <w:pPr>
        <w:widowControl w:val="0"/>
        <w:jc w:val="both"/>
        <w:rPr>
          <w:szCs w:val="24"/>
        </w:rPr>
      </w:pPr>
      <w:r w:rsidRPr="00576ED7">
        <w:rPr>
          <w:i/>
          <w:szCs w:val="24"/>
        </w:rPr>
        <w:t>McDonnell</w:t>
      </w:r>
      <w:r w:rsidRPr="00576ED7">
        <w:rPr>
          <w:szCs w:val="24"/>
        </w:rPr>
        <w:t xml:space="preserve"> also suggests that one does not realize taxable income when he is serving a legitimate business purpose of the party paying the expenses. The cases involving corporate officials who have traveled or entertained clients at the company’s expense are apposite.  Indeed, corporate executives have been furnished yachts, </w:t>
      </w:r>
      <w:r w:rsidRPr="00576ED7">
        <w:rPr>
          <w:i/>
          <w:szCs w:val="24"/>
        </w:rPr>
        <w:t>Challenge Mfg. Co. v. Commissioner</w:t>
      </w:r>
      <w:r w:rsidRPr="00576ED7">
        <w:rPr>
          <w:szCs w:val="24"/>
        </w:rPr>
        <w:t xml:space="preserve">, 1962, 37 T.C. 650, taken safaris as part of an advertising scheme, </w:t>
      </w:r>
      <w:r w:rsidRPr="00576ED7">
        <w:rPr>
          <w:i/>
          <w:szCs w:val="24"/>
        </w:rPr>
        <w:t>Sanitary Farms Dairy, Inc.</w:t>
      </w:r>
      <w:r w:rsidRPr="00576ED7">
        <w:rPr>
          <w:szCs w:val="24"/>
        </w:rPr>
        <w:t>, 1955 25 T.C. 463, and investigated business ventures abroad, but have been held accountable for expenses paid only when the court was persuaded that the expenditure was primarily for the officer’s personal pleasure. [footnote omitted]  On the other hand, when it has been shown that the expenses were paid to effectuate a legitimate corporate end and not to benefit the officer personally, the officer has not been taxed though he enjoyed and benefited from th</w:t>
      </w:r>
      <w:r w:rsidR="006A555E">
        <w:rPr>
          <w:szCs w:val="24"/>
        </w:rPr>
        <w:t xml:space="preserve">e activity. [footnote omitted] </w:t>
      </w:r>
      <w:r w:rsidRPr="00576ED7">
        <w:rPr>
          <w:szCs w:val="24"/>
        </w:rPr>
        <w:t xml:space="preserve">Thus, the rule is that the economic benefit will be taxable to the recipient only when the payment of expenses serves no legitimate corporate purposes. [citation omitted]  The decisions also indicate that the tax consequences are to be determined by looking to the primary purpose of the expenses and that the first consideration </w:t>
      </w:r>
      <w:r w:rsidR="006A555E">
        <w:rPr>
          <w:szCs w:val="24"/>
        </w:rPr>
        <w:t xml:space="preserve">is the intention of the payor. </w:t>
      </w:r>
      <w:r w:rsidRPr="00576ED7">
        <w:rPr>
          <w:szCs w:val="24"/>
        </w:rPr>
        <w:t>The Government in argument before the district court agreed that whether the expenses were income to taxpayers is mainly a question of the motives of the people giving the trip. Since this is a matter of proof, the resolution of the tax question really depends on whether Gotcher showed that his presence served a legitimate corporate purpose and that no appreciable amount of time was spent for his personal benefit and enjoyment. [citation omitted]</w:t>
      </w:r>
    </w:p>
    <w:p w14:paraId="17260D48" w14:textId="77777777" w:rsidR="0049128E" w:rsidRPr="00576ED7" w:rsidRDefault="0049128E" w:rsidP="009A1BF0">
      <w:pPr>
        <w:widowControl w:val="0"/>
        <w:jc w:val="both"/>
        <w:rPr>
          <w:szCs w:val="24"/>
        </w:rPr>
      </w:pPr>
    </w:p>
    <w:p w14:paraId="29D84505" w14:textId="77777777" w:rsidR="0049128E" w:rsidRPr="00576ED7" w:rsidRDefault="0049128E" w:rsidP="009A1BF0">
      <w:pPr>
        <w:widowControl w:val="0"/>
        <w:jc w:val="both"/>
        <w:rPr>
          <w:szCs w:val="24"/>
        </w:rPr>
      </w:pPr>
      <w:r w:rsidRPr="00576ED7">
        <w:rPr>
          <w:szCs w:val="24"/>
        </w:rPr>
        <w:t>Examination of the record convinces us that the personal benefit to Gotcher was clearly subordinate t</w:t>
      </w:r>
      <w:r w:rsidR="006A555E">
        <w:rPr>
          <w:szCs w:val="24"/>
        </w:rPr>
        <w:t xml:space="preserve">o the concrete benefits to VW. </w:t>
      </w:r>
      <w:r w:rsidRPr="00576ED7">
        <w:rPr>
          <w:szCs w:val="24"/>
        </w:rPr>
        <w:t>The purpose of the trip was to push VW in America and to get dealers to invest more money and t</w:t>
      </w:r>
      <w:r w:rsidR="006A555E">
        <w:rPr>
          <w:szCs w:val="24"/>
        </w:rPr>
        <w:t xml:space="preserve">ime in their dealerships. </w:t>
      </w:r>
      <w:r w:rsidRPr="00576ED7">
        <w:rPr>
          <w:szCs w:val="24"/>
        </w:rPr>
        <w:t>Thus, although Gotcher got some ideas that helped him become a better dealer, there is no evidence that this was the primary purpose of the trip.  Put another way, this trip was not given as a pleasurable excursion through Germany or as a means of teaching taxpayer the skills of selling.  The personal benefits and pleasure were incidental to the dominant purpose of improving VW’s position on the American market and getting people to invest money.</w:t>
      </w:r>
    </w:p>
    <w:p w14:paraId="68DC9DB1" w14:textId="77777777" w:rsidR="0049128E" w:rsidRPr="00576ED7" w:rsidRDefault="0049128E" w:rsidP="009A1BF0">
      <w:pPr>
        <w:widowControl w:val="0"/>
        <w:jc w:val="both"/>
        <w:rPr>
          <w:szCs w:val="24"/>
        </w:rPr>
      </w:pPr>
    </w:p>
    <w:p w14:paraId="729A7713" w14:textId="77777777" w:rsidR="0049128E" w:rsidRPr="00576ED7" w:rsidRDefault="0049128E" w:rsidP="009A1BF0">
      <w:pPr>
        <w:widowControl w:val="0"/>
        <w:jc w:val="both"/>
        <w:rPr>
          <w:szCs w:val="24"/>
        </w:rPr>
      </w:pPr>
      <w:r w:rsidRPr="00576ED7">
        <w:rPr>
          <w:szCs w:val="24"/>
        </w:rPr>
        <w:t>The corporate-executive decisions indicate t</w:t>
      </w:r>
      <w:r w:rsidR="0058048D" w:rsidRPr="00576ED7">
        <w:rPr>
          <w:szCs w:val="24"/>
        </w:rPr>
        <w:t>hat some economic gains, though</w:t>
      </w:r>
      <w:r w:rsidRPr="00576ED7">
        <w:rPr>
          <w:szCs w:val="24"/>
        </w:rPr>
        <w:t xml:space="preserve"> not specifically excluded from </w:t>
      </w:r>
      <w:r w:rsidR="00CA008D">
        <w:rPr>
          <w:szCs w:val="24"/>
        </w:rPr>
        <w:t>§ </w:t>
      </w:r>
      <w:r w:rsidRPr="00576ED7">
        <w:rPr>
          <w:szCs w:val="24"/>
        </w:rPr>
        <w:t xml:space="preserve">61, may nevertheless escape taxation.  They may be excluded even though the entertainment and travel unquestionably give enjoyment to the taxpayer and produce indirect economic gains.  When this indirect economic </w:t>
      </w:r>
      <w:r w:rsidRPr="00576ED7">
        <w:rPr>
          <w:szCs w:val="24"/>
        </w:rPr>
        <w:lastRenderedPageBreak/>
        <w:t>gain is subordinate to an overall business purpose, the recipient is not taxed.  We are convinced that the personal benefit to Mr. Gotcher from the trip was merely incidental to VW’s sales campaign.</w:t>
      </w:r>
    </w:p>
    <w:p w14:paraId="2AD703B2" w14:textId="77777777" w:rsidR="0049128E" w:rsidRPr="00576ED7" w:rsidRDefault="0049128E" w:rsidP="009A1BF0">
      <w:pPr>
        <w:widowControl w:val="0"/>
        <w:jc w:val="both"/>
        <w:rPr>
          <w:szCs w:val="24"/>
        </w:rPr>
      </w:pPr>
    </w:p>
    <w:p w14:paraId="15B59DCE" w14:textId="77777777" w:rsidR="0049128E" w:rsidRPr="00576ED7" w:rsidRDefault="0049128E" w:rsidP="009A1BF0">
      <w:pPr>
        <w:widowControl w:val="0"/>
        <w:jc w:val="both"/>
        <w:rPr>
          <w:szCs w:val="24"/>
        </w:rPr>
      </w:pPr>
      <w:r w:rsidRPr="00576ED7">
        <w:rPr>
          <w:szCs w:val="24"/>
        </w:rPr>
        <w:t>As for Mrs. Gotcher, the trip was primarily vacation. She did not make the tours with her husband to see the local dealers or attend discussi</w:t>
      </w:r>
      <w:r w:rsidR="006A555E">
        <w:rPr>
          <w:szCs w:val="24"/>
        </w:rPr>
        <w:t xml:space="preserve">ons about the VW organization. </w:t>
      </w:r>
      <w:r w:rsidRPr="00576ED7">
        <w:rPr>
          <w:szCs w:val="24"/>
        </w:rPr>
        <w:t>This being so, the primary benefit of the expense-paid trip for the wife went to Mr. Gotcher in that he was relieved of her expenses. He should therefore be taxed on the expenses attributable to his wife. [citation omitted]  Nor are the expenses deductible since the wife’s presence served no bona fide bus</w:t>
      </w:r>
      <w:r w:rsidR="006A555E">
        <w:rPr>
          <w:szCs w:val="24"/>
        </w:rPr>
        <w:t xml:space="preserve">iness purpose for her husband. </w:t>
      </w:r>
      <w:r w:rsidRPr="00576ED7">
        <w:rPr>
          <w:szCs w:val="24"/>
        </w:rPr>
        <w:t xml:space="preserve">Only when the wife’s presence is necessary to the conduct of the husband’s business are her expenses deductible under </w:t>
      </w:r>
      <w:r w:rsidR="00CA008D">
        <w:rPr>
          <w:szCs w:val="24"/>
        </w:rPr>
        <w:t>§ </w:t>
      </w:r>
      <w:r w:rsidRPr="00576ED7">
        <w:rPr>
          <w:szCs w:val="24"/>
        </w:rPr>
        <w:t xml:space="preserve">162. [citation omitted]  Also, it must be shown that the wife made the trip only to assist her husband in his business. ... </w:t>
      </w:r>
    </w:p>
    <w:p w14:paraId="7373AF04" w14:textId="77777777" w:rsidR="0049128E" w:rsidRPr="00576ED7" w:rsidRDefault="0049128E" w:rsidP="009A1BF0">
      <w:pPr>
        <w:widowControl w:val="0"/>
        <w:jc w:val="both"/>
        <w:rPr>
          <w:szCs w:val="24"/>
        </w:rPr>
      </w:pPr>
    </w:p>
    <w:p w14:paraId="380E1BB9" w14:textId="77777777" w:rsidR="0049128E" w:rsidRPr="00576ED7" w:rsidRDefault="0049128E" w:rsidP="009A1BF0">
      <w:pPr>
        <w:widowControl w:val="0"/>
        <w:jc w:val="both"/>
        <w:rPr>
          <w:szCs w:val="24"/>
        </w:rPr>
      </w:pPr>
      <w:r w:rsidRPr="00576ED7">
        <w:rPr>
          <w:szCs w:val="24"/>
        </w:rPr>
        <w:t>Affirmed in part; reversed in part.</w:t>
      </w:r>
    </w:p>
    <w:p w14:paraId="104A5802" w14:textId="77777777" w:rsidR="0049128E" w:rsidRPr="00576ED7" w:rsidRDefault="0049128E" w:rsidP="009A1BF0">
      <w:pPr>
        <w:widowControl w:val="0"/>
        <w:jc w:val="both"/>
        <w:rPr>
          <w:szCs w:val="24"/>
        </w:rPr>
      </w:pPr>
    </w:p>
    <w:p w14:paraId="0F1F095D" w14:textId="77777777" w:rsidR="0049128E" w:rsidRPr="00576ED7" w:rsidRDefault="0049128E" w:rsidP="009A1BF0">
      <w:pPr>
        <w:widowControl w:val="0"/>
        <w:jc w:val="both"/>
        <w:rPr>
          <w:szCs w:val="24"/>
        </w:rPr>
      </w:pPr>
      <w:r w:rsidRPr="00576ED7">
        <w:rPr>
          <w:szCs w:val="24"/>
        </w:rPr>
        <w:t>JOHN R. BROWN, Chief Judge (concurring):</w:t>
      </w:r>
    </w:p>
    <w:p w14:paraId="34B6F6F3" w14:textId="77777777" w:rsidR="0049128E" w:rsidRPr="00576ED7" w:rsidRDefault="0049128E" w:rsidP="009A1BF0">
      <w:pPr>
        <w:widowControl w:val="0"/>
        <w:jc w:val="both"/>
        <w:rPr>
          <w:szCs w:val="24"/>
        </w:rPr>
      </w:pPr>
      <w:r w:rsidRPr="00576ED7">
        <w:rPr>
          <w:szCs w:val="24"/>
        </w:rPr>
        <w:t xml:space="preserve">... </w:t>
      </w:r>
    </w:p>
    <w:p w14:paraId="6A2C8AA9" w14:textId="77777777" w:rsidR="0049128E" w:rsidRPr="00576ED7" w:rsidRDefault="0049128E" w:rsidP="009A1BF0">
      <w:pPr>
        <w:widowControl w:val="0"/>
        <w:jc w:val="both"/>
        <w:rPr>
          <w:szCs w:val="24"/>
        </w:rPr>
      </w:pPr>
    </w:p>
    <w:p w14:paraId="49D0730D" w14:textId="77777777" w:rsidR="0049128E" w:rsidRPr="00576ED7" w:rsidRDefault="0049128E" w:rsidP="009A1BF0">
      <w:pPr>
        <w:widowControl w:val="0"/>
        <w:jc w:val="both"/>
        <w:rPr>
          <w:szCs w:val="24"/>
        </w:rPr>
      </w:pPr>
      <w:r w:rsidRPr="00576ED7">
        <w:rPr>
          <w:szCs w:val="24"/>
        </w:rPr>
        <w:t>Attributing income to the little wife who was neither an employee, a prospective employee, nor a dealer, for the value of the trip she neither planned nor chose still bothers me.  If her uncle had paid for the trip, would it not have been a pure gift, not income? Or had her husband out of pure separate property given her the trip would the amount over and above the cost of Texas bed and board have been income? I acquiesce now, confident that for others in future cases on a full record the wife, as now does the husband, also will overcome.</w:t>
      </w:r>
    </w:p>
    <w:p w14:paraId="5CDA84A6" w14:textId="77777777" w:rsidR="0049128E" w:rsidRPr="00576ED7" w:rsidRDefault="0049128E" w:rsidP="009A1BF0">
      <w:pPr>
        <w:widowControl w:val="0"/>
        <w:jc w:val="both"/>
        <w:rPr>
          <w:szCs w:val="24"/>
        </w:rPr>
      </w:pPr>
    </w:p>
    <w:p w14:paraId="461FC6B8"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4C1768B2" w14:textId="77777777" w:rsidR="0049128E" w:rsidRPr="00576ED7" w:rsidRDefault="0049128E" w:rsidP="009A1BF0">
      <w:pPr>
        <w:widowControl w:val="0"/>
        <w:jc w:val="both"/>
        <w:rPr>
          <w:szCs w:val="24"/>
        </w:rPr>
      </w:pPr>
    </w:p>
    <w:p w14:paraId="0BC6D11A" w14:textId="77777777" w:rsidR="00516ACC" w:rsidRDefault="0049128E" w:rsidP="00272DEF">
      <w:pPr>
        <w:widowControl w:val="0"/>
        <w:jc w:val="both"/>
        <w:rPr>
          <w:szCs w:val="24"/>
        </w:rPr>
      </w:pPr>
      <w:r w:rsidRPr="00576ED7">
        <w:rPr>
          <w:szCs w:val="24"/>
        </w:rPr>
        <w:t xml:space="preserve">1. </w:t>
      </w:r>
      <w:r w:rsidR="005E2097" w:rsidRPr="00576ED7">
        <w:rPr>
          <w:szCs w:val="24"/>
        </w:rPr>
        <w:t xml:space="preserve">Is </w:t>
      </w:r>
      <w:r w:rsidR="005E2097" w:rsidRPr="00576ED7">
        <w:rPr>
          <w:i/>
          <w:szCs w:val="24"/>
        </w:rPr>
        <w:t>Gotcher</w:t>
      </w:r>
      <w:r w:rsidR="005E2097" w:rsidRPr="00576ED7">
        <w:rPr>
          <w:szCs w:val="24"/>
        </w:rPr>
        <w:t xml:space="preserve"> a case where taxpayer did not receive any “gross income” or a case where taxpayer did receive “gross income” that the Code </w:t>
      </w:r>
      <w:r w:rsidR="00755153">
        <w:rPr>
          <w:szCs w:val="24"/>
        </w:rPr>
        <w:t xml:space="preserve">or another authority </w:t>
      </w:r>
      <w:r w:rsidR="005E2097" w:rsidRPr="00576ED7">
        <w:rPr>
          <w:szCs w:val="24"/>
        </w:rPr>
        <w:t>excluded? It might make a difference.</w:t>
      </w:r>
    </w:p>
    <w:p w14:paraId="33ED0701" w14:textId="6DEBD7E8" w:rsidR="005E2097" w:rsidRPr="00576ED7" w:rsidRDefault="005E2097" w:rsidP="00516ACC">
      <w:pPr>
        <w:widowControl w:val="0"/>
        <w:ind w:left="720"/>
        <w:jc w:val="both"/>
        <w:rPr>
          <w:szCs w:val="24"/>
        </w:rPr>
      </w:pPr>
      <w:r w:rsidRPr="00576ED7">
        <w:rPr>
          <w:szCs w:val="24"/>
        </w:rPr>
        <w:t>•What happened to our second principle</w:t>
      </w:r>
      <w:r>
        <w:rPr>
          <w:szCs w:val="24"/>
        </w:rPr>
        <w:t xml:space="preserve"> (</w:t>
      </w:r>
      <w:r>
        <w:rPr>
          <w:i/>
          <w:szCs w:val="24"/>
        </w:rPr>
        <w:t>see</w:t>
      </w:r>
      <w:r>
        <w:rPr>
          <w:szCs w:val="24"/>
        </w:rPr>
        <w:t xml:space="preserve"> chapter 1)</w:t>
      </w:r>
      <w:r w:rsidRPr="00576ED7">
        <w:rPr>
          <w:szCs w:val="24"/>
        </w:rPr>
        <w:t xml:space="preserve"> – that all income is taxed once unless an exception is specifically found in the Code?</w:t>
      </w:r>
    </w:p>
    <w:p w14:paraId="7AA31DC1" w14:textId="27326E82" w:rsidR="00260C43" w:rsidRDefault="00260C43" w:rsidP="009A1BF0">
      <w:pPr>
        <w:widowControl w:val="0"/>
        <w:jc w:val="both"/>
        <w:rPr>
          <w:szCs w:val="24"/>
        </w:rPr>
      </w:pPr>
    </w:p>
    <w:p w14:paraId="39184510" w14:textId="576884A7" w:rsidR="0049128E" w:rsidRPr="00576ED7" w:rsidRDefault="005E2097" w:rsidP="009A1BF0">
      <w:pPr>
        <w:widowControl w:val="0"/>
        <w:jc w:val="both"/>
        <w:rPr>
          <w:szCs w:val="24"/>
        </w:rPr>
      </w:pPr>
      <w:r>
        <w:rPr>
          <w:szCs w:val="24"/>
        </w:rPr>
        <w:t xml:space="preserve">2. </w:t>
      </w:r>
      <w:r w:rsidR="0049128E" w:rsidRPr="00576ED7">
        <w:rPr>
          <w:szCs w:val="24"/>
        </w:rPr>
        <w:t>What tests does the court state to determine whether the trip was “</w:t>
      </w:r>
      <w:r w:rsidR="00231444">
        <w:rPr>
          <w:szCs w:val="24"/>
        </w:rPr>
        <w:t>gross income?”</w:t>
      </w:r>
    </w:p>
    <w:p w14:paraId="731E4CD4" w14:textId="77777777" w:rsidR="0049128E" w:rsidRPr="00576ED7" w:rsidRDefault="0049128E" w:rsidP="009A1BF0">
      <w:pPr>
        <w:widowControl w:val="0"/>
        <w:jc w:val="both"/>
        <w:rPr>
          <w:szCs w:val="24"/>
        </w:rPr>
      </w:pPr>
    </w:p>
    <w:p w14:paraId="6C764EEF" w14:textId="160553D0" w:rsidR="0049128E" w:rsidRPr="00576ED7" w:rsidRDefault="00CB5619" w:rsidP="009A1BF0">
      <w:pPr>
        <w:widowControl w:val="0"/>
        <w:jc w:val="both"/>
        <w:rPr>
          <w:szCs w:val="24"/>
        </w:rPr>
      </w:pPr>
      <w:r>
        <w:rPr>
          <w:szCs w:val="24"/>
        </w:rPr>
        <w:t>3</w:t>
      </w:r>
      <w:r w:rsidR="0049128E" w:rsidRPr="00576ED7">
        <w:rPr>
          <w:szCs w:val="24"/>
        </w:rPr>
        <w:t>.  If the procurement of a benefit “primarily benefits” the payor rather than the recipient, has the recipient really realized an “accession to wealth” whose value should be measured by its cost?</w:t>
      </w:r>
    </w:p>
    <w:p w14:paraId="6A3B2C77" w14:textId="6C939411" w:rsidR="0049128E" w:rsidRPr="00576ED7" w:rsidRDefault="0061174A" w:rsidP="009A1BF0">
      <w:pPr>
        <w:widowControl w:val="0"/>
        <w:jc w:val="both"/>
        <w:rPr>
          <w:szCs w:val="24"/>
        </w:rPr>
      </w:pPr>
      <w:r w:rsidRPr="00576ED7">
        <w:rPr>
          <w:noProof/>
          <w:szCs w:val="24"/>
        </w:rPr>
        <w:lastRenderedPageBreak/>
        <mc:AlternateContent>
          <mc:Choice Requires="wps">
            <w:drawing>
              <wp:anchor distT="152400" distB="152400" distL="152400" distR="152400" simplePos="0" relativeHeight="252172288" behindDoc="0" locked="0" layoutInCell="0" allowOverlap="1" wp14:anchorId="5A915487" wp14:editId="7F3C2A93">
                <wp:simplePos x="0" y="0"/>
                <wp:positionH relativeFrom="margin">
                  <wp:posOffset>2748915</wp:posOffset>
                </wp:positionH>
                <wp:positionV relativeFrom="paragraph">
                  <wp:posOffset>549275</wp:posOffset>
                </wp:positionV>
                <wp:extent cx="2821305" cy="2661920"/>
                <wp:effectExtent l="0" t="0" r="17145" b="24130"/>
                <wp:wrapSquare wrapText="largest"/>
                <wp:docPr id="8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1305" cy="2661920"/>
                        </a:xfrm>
                        <a:prstGeom prst="rect">
                          <a:avLst/>
                        </a:prstGeom>
                        <a:solidFill>
                          <a:srgbClr val="FFFFFF"/>
                        </a:solidFill>
                        <a:ln w="12192">
                          <a:solidFill>
                            <a:srgbClr val="000000"/>
                          </a:solidFill>
                          <a:miter lim="800000"/>
                          <a:headEnd/>
                          <a:tailEnd/>
                        </a:ln>
                      </wps:spPr>
                      <wps:txbx>
                        <w:txbxContent>
                          <w:p w14:paraId="0A463CB5" w14:textId="77777777" w:rsidR="002D4291" w:rsidRDefault="002D4291" w:rsidP="0061174A">
                            <w:pPr>
                              <w:widowControl w:val="0"/>
                              <w:jc w:val="both"/>
                              <w:rPr>
                                <w:rFonts w:ascii="Tw Cen MT" w:hAnsi="Tw Cen MT"/>
                              </w:rPr>
                            </w:pPr>
                            <w:r>
                              <w:rPr>
                                <w:rFonts w:ascii="Tw Cen MT" w:hAnsi="Tw Cen MT"/>
                                <w:i/>
                              </w:rPr>
                              <w:t>Taxability of a Price Reduction</w:t>
                            </w:r>
                            <w:r>
                              <w:rPr>
                                <w:rFonts w:ascii="Tw Cen MT" w:hAnsi="Tw Cen MT"/>
                              </w:rPr>
                              <w:t>: What happens when taxpayer can purchase a computer that “normally” retails for $1000 for $800 during a “computer blowout sale?” Does our taxpayer enjoy a $200 accession to wealth? Answer: No.</w:t>
                            </w:r>
                          </w:p>
                          <w:p w14:paraId="43938F58" w14:textId="77777777" w:rsidR="002D4291" w:rsidRDefault="002D4291" w:rsidP="0061174A">
                            <w:pPr>
                              <w:widowControl w:val="0"/>
                              <w:jc w:val="both"/>
                              <w:rPr>
                                <w:rFonts w:ascii="Tw Cen MT" w:hAnsi="Tw Cen MT"/>
                              </w:rPr>
                            </w:pPr>
                          </w:p>
                          <w:p w14:paraId="0EEF0787" w14:textId="55D5B506" w:rsidR="002D4291" w:rsidRDefault="002D4291" w:rsidP="0061174A">
                            <w:pPr>
                              <w:widowControl w:val="0"/>
                              <w:jc w:val="both"/>
                              <w:rPr>
                                <w:rFonts w:ascii="Tw Cen MT" w:hAnsi="Tw Cen MT"/>
                              </w:rPr>
                            </w:pPr>
                            <w:r>
                              <w:rPr>
                                <w:rFonts w:ascii="Tw Cen MT" w:hAnsi="Tw Cen MT"/>
                                <w:i/>
                              </w:rPr>
                              <w:t xml:space="preserve">A “mere reduction in price” is not taxable income. </w:t>
                            </w:r>
                            <w:r>
                              <w:rPr>
                                <w:rFonts w:ascii="Tw Cen MT" w:hAnsi="Tw Cen MT"/>
                              </w:rPr>
                              <w:t>A contrary rule would raise insurmountable problems of value determination. Recall the alternative definitions of “value” in chapter 1.  Perhaps an insufficient number of persons were willing to pay $1000 for the computer worth $800 in the first plac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15487" id="Text Box 30" o:spid="_x0000_s1055" type="#_x0000_t202" style="position:absolute;left:0;text-align:left;margin-left:216.45pt;margin-top:43.25pt;width:222.15pt;height:209.6pt;z-index:2521722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" o:allowincell="f" strokeweight=".96pt">
                <v:textbox inset="6pt,6pt,6pt,6pt">
                  <w:txbxContent>
                    <w:p w14:paraId="0A463CB5" w14:textId="77777777" w:rsidR="002D4291" w:rsidRDefault="002D4291" w:rsidP="0061174A">
                      <w:pPr>
                        <w:widowControl w:val="0"/>
                        <w:jc w:val="both"/>
                        <w:rPr>
                          <w:rFonts w:ascii="Tw Cen MT" w:hAnsi="Tw Cen MT"/>
                        </w:rPr>
                      </w:pPr>
                      <w:r>
                        <w:rPr>
                          <w:rFonts w:ascii="Tw Cen MT" w:hAnsi="Tw Cen MT"/>
                          <w:i/>
                        </w:rPr>
                        <w:t>Taxability of a Price Reduction</w:t>
                      </w:r>
                      <w:r>
                        <w:rPr>
                          <w:rFonts w:ascii="Tw Cen MT" w:hAnsi="Tw Cen MT"/>
                        </w:rPr>
                        <w:t>: What happens when taxpayer can purchase a computer that “normally” retails for $1000 for $800 during a “computer blowout sale?” Does our taxpayer enjoy a $200 accession to wealth? Answer: No.</w:t>
                      </w:r>
                    </w:p>
                    <w:p w14:paraId="43938F58" w14:textId="77777777" w:rsidR="002D4291" w:rsidRDefault="002D4291" w:rsidP="0061174A">
                      <w:pPr>
                        <w:widowControl w:val="0"/>
                        <w:jc w:val="both"/>
                        <w:rPr>
                          <w:rFonts w:ascii="Tw Cen MT" w:hAnsi="Tw Cen MT"/>
                        </w:rPr>
                      </w:pPr>
                    </w:p>
                    <w:p w14:paraId="0EEF0787" w14:textId="55D5B506" w:rsidR="002D4291" w:rsidRDefault="002D4291" w:rsidP="0061174A">
                      <w:pPr>
                        <w:widowControl w:val="0"/>
                        <w:jc w:val="both"/>
                        <w:rPr>
                          <w:rFonts w:ascii="Tw Cen MT" w:hAnsi="Tw Cen MT"/>
                        </w:rPr>
                      </w:pPr>
                      <w:r>
                        <w:rPr>
                          <w:rFonts w:ascii="Tw Cen MT" w:hAnsi="Tw Cen MT"/>
                          <w:i/>
                        </w:rPr>
                        <w:t xml:space="preserve">A “mere reduction in price” is not taxable income. </w:t>
                      </w:r>
                      <w:r>
                        <w:rPr>
                          <w:rFonts w:ascii="Tw Cen MT" w:hAnsi="Tw Cen MT"/>
                        </w:rPr>
                        <w:t>A contrary rule would raise insurmountable problems of value determination. Recall the alternative definitions of “value” in chapter 1.  Perhaps an insufficient number of persons were willing to pay $1000 for the computer worth $800 in the first place.</w:t>
                      </w:r>
                    </w:p>
                  </w:txbxContent>
                </v:textbox>
                <w10:wrap type="square" side="largest" anchorx="margin"/>
              </v:shape>
            </w:pict>
          </mc:Fallback>
        </mc:AlternateContent>
      </w:r>
      <w:r w:rsidR="00C14211">
        <w:rPr>
          <w:szCs w:val="24"/>
        </w:rPr>
        <w:t>4</w:t>
      </w:r>
      <w:r w:rsidR="0049128E" w:rsidRPr="00576ED7">
        <w:rPr>
          <w:szCs w:val="24"/>
        </w:rPr>
        <w:t>.  How important should the absence of control over how money is spent be in determining whether taxpayer has realized an accession to w</w:t>
      </w:r>
      <w:r w:rsidR="00361503">
        <w:rPr>
          <w:szCs w:val="24"/>
        </w:rPr>
        <w:t xml:space="preserve">ealth on which </w:t>
      </w:r>
      <w:r w:rsidR="0049128E" w:rsidRPr="00576ED7">
        <w:rPr>
          <w:szCs w:val="24"/>
        </w:rPr>
        <w:t xml:space="preserve">he should pay </w:t>
      </w:r>
      <w:r w:rsidR="00D41860">
        <w:rPr>
          <w:szCs w:val="24"/>
        </w:rPr>
        <w:t xml:space="preserve">income </w:t>
      </w:r>
      <w:r w:rsidR="005C1422" w:rsidRPr="00576ED7">
        <w:rPr>
          <w:szCs w:val="24"/>
        </w:rPr>
        <w:t>tax</w:t>
      </w:r>
      <w:r w:rsidR="0049128E" w:rsidRPr="00576ED7">
        <w:rPr>
          <w:szCs w:val="24"/>
        </w:rPr>
        <w:t>? What factors are important in determining whether a non-compensatory benefit is an “accession to wealth?”</w:t>
      </w:r>
      <w:r w:rsidRPr="0061174A">
        <w:rPr>
          <w:noProof/>
          <w:szCs w:val="24"/>
        </w:rPr>
        <w:t xml:space="preserve"> </w:t>
      </w:r>
    </w:p>
    <w:p w14:paraId="7B25B9FA" w14:textId="77777777" w:rsidR="0049128E" w:rsidRPr="00576ED7" w:rsidRDefault="0049128E" w:rsidP="009A1BF0">
      <w:pPr>
        <w:widowControl w:val="0"/>
        <w:jc w:val="both"/>
        <w:rPr>
          <w:szCs w:val="24"/>
        </w:rPr>
      </w:pPr>
    </w:p>
    <w:p w14:paraId="0279EA97" w14:textId="5C0329B5" w:rsidR="0049128E" w:rsidRPr="00576ED7" w:rsidRDefault="00C14211" w:rsidP="009A1BF0">
      <w:pPr>
        <w:widowControl w:val="0"/>
        <w:jc w:val="both"/>
        <w:rPr>
          <w:szCs w:val="24"/>
        </w:rPr>
      </w:pPr>
      <w:r>
        <w:rPr>
          <w:szCs w:val="24"/>
        </w:rPr>
        <w:t>5</w:t>
      </w:r>
      <w:r w:rsidR="0049128E" w:rsidRPr="00576ED7">
        <w:rPr>
          <w:szCs w:val="24"/>
        </w:rPr>
        <w:t xml:space="preserve">.  Can you think of any reasons other than those offered by Judge Brown for not including the cost of Mrs. Gotcher’s trip in Mr. Gotcher’s gross income? How does (can) her trip fit within the rationale that excludes </w:t>
      </w:r>
      <w:r w:rsidR="0018464D">
        <w:rPr>
          <w:szCs w:val="24"/>
        </w:rPr>
        <w:t xml:space="preserve">the </w:t>
      </w:r>
      <w:r w:rsidR="0049128E" w:rsidRPr="00576ED7">
        <w:rPr>
          <w:szCs w:val="24"/>
        </w:rPr>
        <w:t>value of Mr. Gotcher’s trip from his gross income?</w:t>
      </w:r>
    </w:p>
    <w:p w14:paraId="1A294925" w14:textId="77777777" w:rsidR="0049128E" w:rsidRPr="00576ED7" w:rsidRDefault="0049128E" w:rsidP="009A1BF0">
      <w:pPr>
        <w:widowControl w:val="0"/>
        <w:ind w:left="720"/>
        <w:jc w:val="both"/>
        <w:rPr>
          <w:szCs w:val="24"/>
        </w:rPr>
      </w:pPr>
      <w:r w:rsidRPr="00576ED7">
        <w:rPr>
          <w:szCs w:val="24"/>
        </w:rPr>
        <w:t>•Does Judge Brown’s analysis support his conclusion?</w:t>
      </w:r>
    </w:p>
    <w:p w14:paraId="3CE7E351" w14:textId="77777777" w:rsidR="0049128E" w:rsidRPr="00576ED7" w:rsidRDefault="0049128E" w:rsidP="009A1BF0">
      <w:pPr>
        <w:widowControl w:val="0"/>
        <w:jc w:val="both"/>
        <w:rPr>
          <w:szCs w:val="24"/>
        </w:rPr>
      </w:pPr>
    </w:p>
    <w:p w14:paraId="270860DC" w14:textId="170B0918" w:rsidR="0049128E" w:rsidRPr="00576ED7" w:rsidRDefault="00C14211" w:rsidP="009A1BF0">
      <w:pPr>
        <w:widowControl w:val="0"/>
        <w:jc w:val="both"/>
        <w:rPr>
          <w:szCs w:val="24"/>
        </w:rPr>
      </w:pPr>
      <w:r>
        <w:rPr>
          <w:szCs w:val="24"/>
        </w:rPr>
        <w:t>6</w:t>
      </w:r>
      <w:r w:rsidR="00622E01">
        <w:rPr>
          <w:szCs w:val="24"/>
        </w:rPr>
        <w:t>.</w:t>
      </w:r>
      <w:r w:rsidR="002C6521">
        <w:rPr>
          <w:szCs w:val="24"/>
        </w:rPr>
        <w:t xml:space="preserve"> </w:t>
      </w:r>
      <w:r w:rsidR="00622E01">
        <w:rPr>
          <w:szCs w:val="24"/>
        </w:rPr>
        <w:t xml:space="preserve"> </w:t>
      </w:r>
      <w:r w:rsidR="0049128E" w:rsidRPr="00576ED7">
        <w:rPr>
          <w:szCs w:val="24"/>
        </w:rPr>
        <w:t>This case involved a prospective investor. The recipient may also be a prospective employee or a prospective customer.</w:t>
      </w:r>
    </w:p>
    <w:p w14:paraId="0778A7E0" w14:textId="77777777" w:rsidR="0049128E" w:rsidRPr="00576ED7" w:rsidRDefault="0049128E" w:rsidP="009A1BF0">
      <w:pPr>
        <w:widowControl w:val="0"/>
        <w:jc w:val="both"/>
        <w:rPr>
          <w:szCs w:val="24"/>
        </w:rPr>
      </w:pPr>
    </w:p>
    <w:p w14:paraId="3ACCE895" w14:textId="6EC4F716" w:rsidR="0049128E" w:rsidRPr="00576ED7" w:rsidRDefault="0049128E" w:rsidP="009A1BF0">
      <w:pPr>
        <w:widowControl w:val="0"/>
        <w:jc w:val="both"/>
        <w:rPr>
          <w:szCs w:val="24"/>
        </w:rPr>
      </w:pPr>
      <w:r w:rsidRPr="00576ED7">
        <w:rPr>
          <w:szCs w:val="24"/>
        </w:rPr>
        <w:t>7.</w:t>
      </w:r>
      <w:r w:rsidR="002C6521">
        <w:rPr>
          <w:szCs w:val="24"/>
        </w:rPr>
        <w:t xml:space="preserve"> </w:t>
      </w:r>
      <w:r w:rsidRPr="00576ED7">
        <w:rPr>
          <w:szCs w:val="24"/>
        </w:rPr>
        <w:t xml:space="preserve"> Back to windfalls, plus some dumb luck ...</w:t>
      </w:r>
    </w:p>
    <w:p w14:paraId="62037C69" w14:textId="77777777" w:rsidR="0049128E" w:rsidRPr="00576ED7" w:rsidRDefault="0049128E" w:rsidP="009A1BF0">
      <w:pPr>
        <w:widowControl w:val="0"/>
        <w:jc w:val="both"/>
        <w:rPr>
          <w:szCs w:val="24"/>
        </w:rPr>
      </w:pPr>
    </w:p>
    <w:p w14:paraId="3AC8B1A5" w14:textId="77777777" w:rsidR="0049128E" w:rsidRPr="00576ED7" w:rsidRDefault="0049128E" w:rsidP="009A1BF0">
      <w:pPr>
        <w:widowControl w:val="0"/>
        <w:jc w:val="both"/>
        <w:rPr>
          <w:szCs w:val="24"/>
        </w:rPr>
      </w:pPr>
    </w:p>
    <w:p w14:paraId="4053D731" w14:textId="77777777" w:rsidR="0049128E" w:rsidRPr="00576ED7" w:rsidRDefault="0049128E" w:rsidP="009A1BF0">
      <w:pPr>
        <w:widowControl w:val="0"/>
        <w:jc w:val="both"/>
        <w:rPr>
          <w:szCs w:val="24"/>
        </w:rPr>
      </w:pPr>
      <w:r w:rsidRPr="00576ED7">
        <w:rPr>
          <w:b/>
          <w:szCs w:val="24"/>
        </w:rPr>
        <w:t>Cesarini v. United States</w:t>
      </w:r>
      <w:r w:rsidRPr="00576ED7">
        <w:rPr>
          <w:szCs w:val="24"/>
        </w:rPr>
        <w:t xml:space="preserve">, 296 F. Supp. 3 (N.D. Ohio 1969) </w:t>
      </w:r>
      <w:r w:rsidRPr="00576ED7">
        <w:rPr>
          <w:szCs w:val="24"/>
        </w:rPr>
        <w:fldChar w:fldCharType="begin"/>
      </w:r>
      <w:r w:rsidRPr="00576ED7">
        <w:rPr>
          <w:szCs w:val="24"/>
        </w:rPr>
        <w:instrText xml:space="preserve"> TC \l3 "Cesarini v. United States, 296 F. Supp. 3 (N.D. Ohio 1969) </w:instrText>
      </w:r>
      <w:r w:rsidRPr="00576ED7">
        <w:rPr>
          <w:szCs w:val="24"/>
        </w:rPr>
        <w:fldChar w:fldCharType="end"/>
      </w:r>
    </w:p>
    <w:p w14:paraId="6B733AE1" w14:textId="77777777" w:rsidR="0049128E" w:rsidRPr="00576ED7" w:rsidRDefault="0049128E" w:rsidP="009A1BF0">
      <w:pPr>
        <w:widowControl w:val="0"/>
        <w:jc w:val="both"/>
        <w:rPr>
          <w:szCs w:val="24"/>
        </w:rPr>
      </w:pPr>
    </w:p>
    <w:p w14:paraId="3EA6BFE7" w14:textId="77777777" w:rsidR="0049128E" w:rsidRPr="00576ED7" w:rsidRDefault="0049128E" w:rsidP="009A1BF0">
      <w:pPr>
        <w:widowControl w:val="0"/>
        <w:jc w:val="both"/>
        <w:rPr>
          <w:szCs w:val="24"/>
        </w:rPr>
      </w:pPr>
      <w:r w:rsidRPr="00576ED7">
        <w:rPr>
          <w:szCs w:val="24"/>
        </w:rPr>
        <w:t>YOUNG, District Judge.</w:t>
      </w:r>
    </w:p>
    <w:p w14:paraId="1E1CC5A1" w14:textId="77777777" w:rsidR="0049128E" w:rsidRPr="00576ED7" w:rsidRDefault="0049128E" w:rsidP="009A1BF0">
      <w:pPr>
        <w:widowControl w:val="0"/>
        <w:jc w:val="both"/>
        <w:rPr>
          <w:szCs w:val="24"/>
        </w:rPr>
      </w:pPr>
    </w:p>
    <w:p w14:paraId="50D67A9E" w14:textId="77777777" w:rsidR="0049128E" w:rsidRDefault="0049128E" w:rsidP="009A1BF0">
      <w:pPr>
        <w:widowControl w:val="0"/>
        <w:jc w:val="both"/>
        <w:rPr>
          <w:szCs w:val="24"/>
        </w:rPr>
      </w:pPr>
      <w:r w:rsidRPr="00576ED7">
        <w:rPr>
          <w:szCs w:val="24"/>
        </w:rPr>
        <w:t>….</w:t>
      </w:r>
    </w:p>
    <w:p w14:paraId="4F2AE407" w14:textId="77777777" w:rsidR="006C13E0" w:rsidRPr="00576ED7" w:rsidRDefault="006C13E0" w:rsidP="009A1BF0">
      <w:pPr>
        <w:widowControl w:val="0"/>
        <w:jc w:val="both"/>
        <w:rPr>
          <w:szCs w:val="24"/>
        </w:rPr>
      </w:pPr>
    </w:p>
    <w:p w14:paraId="3B7AB836" w14:textId="77777777" w:rsidR="0049128E" w:rsidRPr="00576ED7" w:rsidRDefault="0049128E" w:rsidP="009A1BF0">
      <w:pPr>
        <w:widowControl w:val="0"/>
        <w:jc w:val="both"/>
        <w:rPr>
          <w:szCs w:val="24"/>
        </w:rPr>
      </w:pPr>
      <w:r w:rsidRPr="00576ED7">
        <w:rPr>
          <w:szCs w:val="24"/>
        </w:rPr>
        <w:t xml:space="preserve">… Plaintiffs are husband and wife, and live within the jurisdiction of the United States District Court for the Northern District of Ohio.  In 1957, the plaintiffs purchased a used piano at an auction sale for approximately $15.00, and the piano was used by their daughter for piano lessons.  In 1964, while cleaning the piano, plaintiffs discovered the sum of $4,467.00 in old currency, and since have retained the piano instead of discarding it as previously planned.  Being unable to ascertain who put the money there, plaintiffs exchanged the old currency for new at a bank, and reported a sum of $4,467.00 on their 1964 joint income tax return as ordinary income from other sources.  On October 18, 1965, plaintiffs filed an amended return …, this second return eliminating the sum of $4,467.00 from the gross income </w:t>
      </w:r>
      <w:r w:rsidRPr="00576ED7">
        <w:rPr>
          <w:szCs w:val="24"/>
        </w:rPr>
        <w:lastRenderedPageBreak/>
        <w:t>computation, and requesting a refund in the amount of $836.51, the amount allegedly overpaid as a result of the former inclusion of $4,467.00 in the original return for the calendar year of 1964.  … [T]he Commissioner of Internal Revenue rejected taxpayers’ refund claim in its entirety, and plaintiffs filed the instant action in March of 1967.</w:t>
      </w:r>
    </w:p>
    <w:p w14:paraId="6DF9B705" w14:textId="77777777" w:rsidR="0049128E" w:rsidRPr="00576ED7" w:rsidRDefault="0049128E" w:rsidP="009A1BF0">
      <w:pPr>
        <w:widowControl w:val="0"/>
        <w:jc w:val="both"/>
        <w:rPr>
          <w:szCs w:val="24"/>
        </w:rPr>
      </w:pPr>
    </w:p>
    <w:p w14:paraId="1FEF3EFE" w14:textId="77777777" w:rsidR="0049128E" w:rsidRPr="00576ED7" w:rsidRDefault="0049128E" w:rsidP="009A1BF0">
      <w:pPr>
        <w:widowControl w:val="0"/>
        <w:jc w:val="both"/>
        <w:rPr>
          <w:szCs w:val="24"/>
        </w:rPr>
      </w:pPr>
      <w:r w:rsidRPr="00576ED7">
        <w:rPr>
          <w:szCs w:val="24"/>
        </w:rPr>
        <w:t xml:space="preserve">Plaintiffs make three alternative contentions in support of their claim that the sum of $836.51 should be refunded to them.  First, that the $4,467.00 found in the piano is not includable in gross income under </w:t>
      </w:r>
      <w:r w:rsidR="00CA008D">
        <w:rPr>
          <w:szCs w:val="24"/>
        </w:rPr>
        <w:t>§ </w:t>
      </w:r>
      <w:r w:rsidRPr="00576ED7">
        <w:rPr>
          <w:szCs w:val="24"/>
        </w:rPr>
        <w:t xml:space="preserve">61 of the Internal Revenue Code.  (26 U.S.C. </w:t>
      </w:r>
      <w:r w:rsidR="00CA008D">
        <w:rPr>
          <w:szCs w:val="24"/>
        </w:rPr>
        <w:t>§ </w:t>
      </w:r>
      <w:r w:rsidRPr="00576ED7">
        <w:rPr>
          <w:szCs w:val="24"/>
        </w:rPr>
        <w:t xml:space="preserve">61)  Secondly, even if the retention of the cash constitutes a realization of ordinary income under </w:t>
      </w:r>
      <w:r w:rsidR="00CA008D">
        <w:rPr>
          <w:szCs w:val="24"/>
        </w:rPr>
        <w:t>§ </w:t>
      </w:r>
      <w:r w:rsidRPr="00576ED7">
        <w:rPr>
          <w:szCs w:val="24"/>
        </w:rPr>
        <w:t xml:space="preserve">61, it was due and owing in the year the piano was purchased, 1957, and by 1964, the statute of limitations provided by 26 U.S.C. </w:t>
      </w:r>
      <w:r w:rsidR="00CA008D">
        <w:rPr>
          <w:szCs w:val="24"/>
        </w:rPr>
        <w:t>§ </w:t>
      </w:r>
      <w:r w:rsidRPr="00576ED7">
        <w:rPr>
          <w:szCs w:val="24"/>
        </w:rPr>
        <w:t xml:space="preserve">6501 had elapsed.  And thirdly, that if the treasure trove money is gross income for the year 1964, it was entitled to capital gains treatment under </w:t>
      </w:r>
      <w:r w:rsidR="00CA008D">
        <w:rPr>
          <w:szCs w:val="24"/>
        </w:rPr>
        <w:t>§ </w:t>
      </w:r>
      <w:r w:rsidRPr="00576ED7">
        <w:rPr>
          <w:szCs w:val="24"/>
        </w:rPr>
        <w:t xml:space="preserve">1221 of Title 26.  The Government, by its answer and its trial brief, asserts that the amount found in the piano is includable in gross income under </w:t>
      </w:r>
      <w:r w:rsidR="00CA008D">
        <w:rPr>
          <w:szCs w:val="24"/>
        </w:rPr>
        <w:t>§ </w:t>
      </w:r>
      <w:r w:rsidRPr="00576ED7">
        <w:rPr>
          <w:szCs w:val="24"/>
        </w:rPr>
        <w:t>61(a) of Title 26, U.S.C., that the money is taxable in the year it was actually found, 1964, and that the sum is properly taxable at ordinary income rates, not being entitled to capital gains treatment under 26 U.S.C. §</w:t>
      </w:r>
      <w:r w:rsidR="00CA008D">
        <w:rPr>
          <w:szCs w:val="24"/>
        </w:rPr>
        <w:t>§ </w:t>
      </w:r>
      <w:r w:rsidRPr="00576ED7">
        <w:rPr>
          <w:szCs w:val="24"/>
        </w:rPr>
        <w:t>2201 et seq.</w:t>
      </w:r>
    </w:p>
    <w:p w14:paraId="385059A3" w14:textId="77777777" w:rsidR="0049128E" w:rsidRPr="00576ED7" w:rsidRDefault="0049128E" w:rsidP="009A1BF0">
      <w:pPr>
        <w:widowControl w:val="0"/>
        <w:jc w:val="both"/>
        <w:rPr>
          <w:szCs w:val="24"/>
        </w:rPr>
      </w:pPr>
    </w:p>
    <w:p w14:paraId="7D8B8100" w14:textId="77777777" w:rsidR="0049128E" w:rsidRPr="00576ED7" w:rsidRDefault="0049128E" w:rsidP="009A1BF0">
      <w:pPr>
        <w:widowControl w:val="0"/>
        <w:jc w:val="both"/>
        <w:rPr>
          <w:szCs w:val="24"/>
        </w:rPr>
      </w:pPr>
      <w:r w:rsidRPr="00576ED7">
        <w:rPr>
          <w:szCs w:val="24"/>
        </w:rPr>
        <w:t>... [T]his Court has concluded that the taxpayers are not entitled to a refund of the amount requested, nor are they entitled to capital gains treatment on the income item at issue.</w:t>
      </w:r>
    </w:p>
    <w:p w14:paraId="6BE0E571" w14:textId="77777777" w:rsidR="0049128E" w:rsidRPr="00576ED7" w:rsidRDefault="0049128E" w:rsidP="009A1BF0">
      <w:pPr>
        <w:widowControl w:val="0"/>
        <w:jc w:val="both"/>
        <w:rPr>
          <w:szCs w:val="24"/>
        </w:rPr>
      </w:pPr>
    </w:p>
    <w:p w14:paraId="2DCF176A" w14:textId="77777777" w:rsidR="0049128E" w:rsidRPr="00576ED7" w:rsidRDefault="0049128E" w:rsidP="009A1BF0">
      <w:pPr>
        <w:widowControl w:val="0"/>
        <w:jc w:val="both"/>
        <w:rPr>
          <w:szCs w:val="24"/>
        </w:rPr>
      </w:pPr>
      <w:r w:rsidRPr="00576ED7">
        <w:rPr>
          <w:szCs w:val="24"/>
        </w:rPr>
        <w:t xml:space="preserve">The starting point in determining whether an item is to be included in gross income is, of course, </w:t>
      </w:r>
      <w:r w:rsidR="00CA008D">
        <w:rPr>
          <w:szCs w:val="24"/>
        </w:rPr>
        <w:t>§ </w:t>
      </w:r>
      <w:r w:rsidRPr="00576ED7">
        <w:rPr>
          <w:szCs w:val="24"/>
        </w:rPr>
        <w:t>61(a) ..., and that section provides in part: “Except as otherwise provided in this subtitle, gross income means all income from whatever source derived, including (but not limited to) the following items:” * * *’</w:t>
      </w:r>
    </w:p>
    <w:p w14:paraId="7CC1FE9E" w14:textId="77777777" w:rsidR="0049128E" w:rsidRPr="00576ED7" w:rsidRDefault="0049128E" w:rsidP="009A1BF0">
      <w:pPr>
        <w:widowControl w:val="0"/>
        <w:jc w:val="both"/>
        <w:rPr>
          <w:szCs w:val="24"/>
        </w:rPr>
      </w:pPr>
    </w:p>
    <w:p w14:paraId="3951EDAF" w14:textId="77777777" w:rsidR="0049128E" w:rsidRPr="00576ED7" w:rsidRDefault="0049128E" w:rsidP="009A1BF0">
      <w:pPr>
        <w:widowControl w:val="0"/>
        <w:jc w:val="both"/>
        <w:rPr>
          <w:szCs w:val="24"/>
        </w:rPr>
      </w:pPr>
      <w:r w:rsidRPr="00576ED7">
        <w:rPr>
          <w:szCs w:val="24"/>
        </w:rPr>
        <w:t xml:space="preserve">Subsections (1) through (15) of </w:t>
      </w:r>
      <w:r w:rsidR="00CA008D">
        <w:rPr>
          <w:szCs w:val="24"/>
        </w:rPr>
        <w:t>§ </w:t>
      </w:r>
      <w:r w:rsidRPr="00576ED7">
        <w:rPr>
          <w:szCs w:val="24"/>
        </w:rPr>
        <w:t>61(a) then go on to list fifteen items specifically included in the computation of the taxpayers’ gross income, and Part II of Subchapter B of the 1954 Code (§</w:t>
      </w:r>
      <w:r w:rsidR="00CA008D">
        <w:rPr>
          <w:szCs w:val="24"/>
        </w:rPr>
        <w:t>§ </w:t>
      </w:r>
      <w:r w:rsidRPr="00576ED7">
        <w:rPr>
          <w:szCs w:val="24"/>
        </w:rPr>
        <w:t>71 et seq.) deals with other items expressly included in gross income.  While neither of these listings expressly includes the type of income which is at issue in the case at bar, Part III of Subchapter B (§</w:t>
      </w:r>
      <w:r w:rsidR="00CA008D">
        <w:rPr>
          <w:szCs w:val="24"/>
        </w:rPr>
        <w:t>§ </w:t>
      </w:r>
      <w:r w:rsidRPr="00576ED7">
        <w:rPr>
          <w:szCs w:val="24"/>
        </w:rPr>
        <w:t xml:space="preserve">101 et seq.) deals with items specifically excluded from gross income, and found money is not listed in those sections either.  This absence of express mention in any code sections necessitates a return to the ‘all income from whatever source’ language of </w:t>
      </w:r>
      <w:r w:rsidR="00CA008D">
        <w:rPr>
          <w:szCs w:val="24"/>
        </w:rPr>
        <w:t>§ </w:t>
      </w:r>
      <w:r w:rsidRPr="00576ED7">
        <w:rPr>
          <w:szCs w:val="24"/>
        </w:rPr>
        <w:t>61(a) of the code, and the express statement there that gross income is ‘not limited to’ the following fifteen examples. …</w:t>
      </w:r>
    </w:p>
    <w:p w14:paraId="171816D6" w14:textId="77777777" w:rsidR="0049128E" w:rsidRPr="00576ED7" w:rsidRDefault="0049128E" w:rsidP="009A1BF0">
      <w:pPr>
        <w:widowControl w:val="0"/>
        <w:jc w:val="both"/>
        <w:rPr>
          <w:szCs w:val="24"/>
        </w:rPr>
      </w:pPr>
    </w:p>
    <w:p w14:paraId="1230D56E" w14:textId="77777777" w:rsidR="0049128E" w:rsidRPr="00576ED7" w:rsidRDefault="0049128E" w:rsidP="009A1BF0">
      <w:pPr>
        <w:widowControl w:val="0"/>
        <w:jc w:val="both"/>
        <w:rPr>
          <w:szCs w:val="24"/>
        </w:rPr>
      </w:pPr>
      <w:r w:rsidRPr="00576ED7">
        <w:rPr>
          <w:szCs w:val="24"/>
        </w:rPr>
        <w:t xml:space="preserve">The decisions of the United States Supreme Court have frequently stated that this </w:t>
      </w:r>
      <w:r w:rsidRPr="00576ED7">
        <w:rPr>
          <w:szCs w:val="24"/>
        </w:rPr>
        <w:lastRenderedPageBreak/>
        <w:t>broad all-inclusive language was used by Congress to exert the full measure of its taxing power under the Sixteenth Amendment to the United States Constitution. [citations omitted]</w:t>
      </w:r>
    </w:p>
    <w:p w14:paraId="76788D96" w14:textId="77777777" w:rsidR="0049128E" w:rsidRPr="00576ED7" w:rsidRDefault="0049128E" w:rsidP="009A1BF0">
      <w:pPr>
        <w:widowControl w:val="0"/>
        <w:jc w:val="both"/>
        <w:rPr>
          <w:szCs w:val="24"/>
        </w:rPr>
      </w:pPr>
    </w:p>
    <w:p w14:paraId="09DCAF47" w14:textId="77777777" w:rsidR="0049128E" w:rsidRPr="00576ED7" w:rsidRDefault="0049128E" w:rsidP="009A1BF0">
      <w:pPr>
        <w:widowControl w:val="0"/>
        <w:jc w:val="both"/>
        <w:rPr>
          <w:szCs w:val="24"/>
        </w:rPr>
      </w:pPr>
      <w:r w:rsidRPr="00576ED7">
        <w:rPr>
          <w:szCs w:val="24"/>
        </w:rPr>
        <w:t>In addition, the Government in the instant case cites and relies upon an I.R.S. Revenue Ruling which is undeniably on point:</w:t>
      </w:r>
    </w:p>
    <w:p w14:paraId="723CECF7" w14:textId="77777777" w:rsidR="0049128E" w:rsidRPr="00576ED7" w:rsidRDefault="0049128E" w:rsidP="009A1BF0">
      <w:pPr>
        <w:widowControl w:val="0"/>
        <w:jc w:val="both"/>
        <w:rPr>
          <w:szCs w:val="24"/>
        </w:rPr>
      </w:pPr>
    </w:p>
    <w:p w14:paraId="265BA616" w14:textId="77777777" w:rsidR="0049128E" w:rsidRPr="00576ED7" w:rsidRDefault="0049128E" w:rsidP="009A1BF0">
      <w:pPr>
        <w:widowControl w:val="0"/>
        <w:ind w:left="720"/>
        <w:jc w:val="both"/>
        <w:rPr>
          <w:szCs w:val="24"/>
        </w:rPr>
      </w:pPr>
      <w:r w:rsidRPr="00576ED7">
        <w:rPr>
          <w:szCs w:val="24"/>
        </w:rPr>
        <w:t>‘The finder of treasure-trove is in receipt of taxable income, for Federal income tax purposes, to the extent of its value in United States Currency, for the taxable year in which it is reduced to undisputed possession.’  Rev. Rul. 61, 1953-1, Cum. Bull. 17.</w:t>
      </w:r>
    </w:p>
    <w:p w14:paraId="24FF5244" w14:textId="77777777" w:rsidR="0049128E" w:rsidRPr="00576ED7" w:rsidRDefault="0049128E" w:rsidP="009A1BF0">
      <w:pPr>
        <w:widowControl w:val="0"/>
        <w:jc w:val="both"/>
        <w:rPr>
          <w:szCs w:val="24"/>
        </w:rPr>
      </w:pPr>
    </w:p>
    <w:p w14:paraId="7203BDFC" w14:textId="77777777" w:rsidR="0049128E" w:rsidRPr="00576ED7" w:rsidRDefault="0049128E" w:rsidP="009A1BF0">
      <w:pPr>
        <w:widowControl w:val="0"/>
        <w:jc w:val="both"/>
        <w:rPr>
          <w:szCs w:val="24"/>
        </w:rPr>
      </w:pPr>
      <w:r w:rsidRPr="00576ED7">
        <w:rPr>
          <w:szCs w:val="24"/>
        </w:rPr>
        <w:t>….</w:t>
      </w:r>
    </w:p>
    <w:p w14:paraId="149C7119" w14:textId="77777777" w:rsidR="0049128E" w:rsidRPr="00576ED7" w:rsidRDefault="0049128E" w:rsidP="009A1BF0">
      <w:pPr>
        <w:widowControl w:val="0"/>
        <w:jc w:val="both"/>
        <w:rPr>
          <w:szCs w:val="24"/>
        </w:rPr>
      </w:pPr>
      <w:r w:rsidRPr="00576ED7">
        <w:rPr>
          <w:szCs w:val="24"/>
        </w:rPr>
        <w:t xml:space="preserve"> </w:t>
      </w:r>
    </w:p>
    <w:p w14:paraId="50AB8BFF" w14:textId="77777777" w:rsidR="0049128E" w:rsidRPr="00576ED7" w:rsidRDefault="0049128E" w:rsidP="009A1BF0">
      <w:pPr>
        <w:widowControl w:val="0"/>
        <w:jc w:val="both"/>
        <w:rPr>
          <w:szCs w:val="24"/>
        </w:rPr>
      </w:pPr>
      <w:r w:rsidRPr="00576ED7">
        <w:rPr>
          <w:szCs w:val="24"/>
        </w:rPr>
        <w:t>… While it is generally true that revenue rulings may be disregarded by the courts if in conflict with the code and the regulations, or with other judicial decisions, plaintiffs in the instant case have been unable to point to any inconsistency between the gross income sections of the code, the interpretation of them by the regulations and the Courts, and the revenue ruling which they herein attack as inapplicable.  On the other hand, the United States has shown consistency in the letter and spirit between the ruling and the code, regulations, and court decisions.</w:t>
      </w:r>
    </w:p>
    <w:p w14:paraId="60268D27" w14:textId="77777777" w:rsidR="0049128E" w:rsidRPr="00576ED7" w:rsidRDefault="0049128E" w:rsidP="009A1BF0">
      <w:pPr>
        <w:widowControl w:val="0"/>
        <w:jc w:val="both"/>
        <w:rPr>
          <w:szCs w:val="24"/>
        </w:rPr>
      </w:pPr>
    </w:p>
    <w:p w14:paraId="4201F100" w14:textId="77777777" w:rsidR="0049128E" w:rsidRPr="00576ED7" w:rsidRDefault="0049128E" w:rsidP="009A1BF0">
      <w:pPr>
        <w:widowControl w:val="0"/>
        <w:jc w:val="both"/>
        <w:rPr>
          <w:szCs w:val="24"/>
        </w:rPr>
      </w:pPr>
      <w:r w:rsidRPr="00576ED7">
        <w:rPr>
          <w:szCs w:val="24"/>
        </w:rPr>
        <w:t>Although not cited by either party, and noticeably absent from the Government’s brief, the following Treasury Regulation appears in the 1964 Regulations, the year of the return in dispute:</w:t>
      </w:r>
    </w:p>
    <w:p w14:paraId="5F87730D" w14:textId="77777777" w:rsidR="0049128E" w:rsidRPr="00576ED7" w:rsidRDefault="0049128E" w:rsidP="009A1BF0">
      <w:pPr>
        <w:widowControl w:val="0"/>
        <w:jc w:val="both"/>
        <w:rPr>
          <w:szCs w:val="24"/>
        </w:rPr>
      </w:pPr>
    </w:p>
    <w:p w14:paraId="6A55A2B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4 Miscellaneous items of gross income.</w:t>
      </w:r>
    </w:p>
    <w:p w14:paraId="724F72DC" w14:textId="77777777" w:rsidR="0049128E" w:rsidRPr="00576ED7" w:rsidRDefault="0049128E" w:rsidP="009A1BF0">
      <w:pPr>
        <w:widowControl w:val="0"/>
        <w:ind w:left="720"/>
        <w:jc w:val="both"/>
        <w:rPr>
          <w:szCs w:val="24"/>
        </w:rPr>
      </w:pPr>
      <w:r w:rsidRPr="00576ED7">
        <w:rPr>
          <w:szCs w:val="24"/>
        </w:rPr>
        <w:t>‘(a) In general.  In addition to the items enumerated in section 61(a), there are many other kinds of gross income * * *.  Treasure trove, to the extent of its value in United States currency, constitutes gross income for the taxable year in which it is reduced to undisputed possession.’</w:t>
      </w:r>
    </w:p>
    <w:p w14:paraId="6CF646D9" w14:textId="77777777" w:rsidR="0049128E" w:rsidRPr="00576ED7" w:rsidRDefault="0049128E" w:rsidP="009A1BF0">
      <w:pPr>
        <w:widowControl w:val="0"/>
        <w:jc w:val="both"/>
        <w:rPr>
          <w:szCs w:val="24"/>
        </w:rPr>
      </w:pPr>
    </w:p>
    <w:p w14:paraId="3F08E672" w14:textId="77777777" w:rsidR="0049128E" w:rsidRPr="00576ED7" w:rsidRDefault="0049128E" w:rsidP="009A1BF0">
      <w:pPr>
        <w:widowControl w:val="0"/>
        <w:jc w:val="both"/>
        <w:rPr>
          <w:szCs w:val="24"/>
        </w:rPr>
      </w:pPr>
      <w:r w:rsidRPr="00576ED7">
        <w:rPr>
          <w:szCs w:val="24"/>
        </w:rPr>
        <w:t xml:space="preserve">… This Court is of the opinion that Treas. Reg. </w:t>
      </w:r>
      <w:r w:rsidR="00CA008D">
        <w:rPr>
          <w:szCs w:val="24"/>
        </w:rPr>
        <w:t>§ </w:t>
      </w:r>
      <w:r w:rsidRPr="00576ED7">
        <w:rPr>
          <w:szCs w:val="24"/>
        </w:rPr>
        <w:t>1.61-14(a) is dispositive of the major issue in this case if the $4,467.00 found in the piano was ‘reduced to undisputed possession’ in the year petitioners reported it, for this Regulation was applicable to returns filed in the calendar year of 1964.</w:t>
      </w:r>
    </w:p>
    <w:p w14:paraId="537D87BE" w14:textId="77777777" w:rsidR="0049128E" w:rsidRPr="00576ED7" w:rsidRDefault="0049128E" w:rsidP="009A1BF0">
      <w:pPr>
        <w:widowControl w:val="0"/>
        <w:jc w:val="both"/>
        <w:rPr>
          <w:szCs w:val="24"/>
        </w:rPr>
      </w:pPr>
    </w:p>
    <w:p w14:paraId="11CD662F" w14:textId="77777777" w:rsidR="0049128E" w:rsidRPr="00576ED7" w:rsidRDefault="0049128E" w:rsidP="009A1BF0">
      <w:pPr>
        <w:widowControl w:val="0"/>
        <w:jc w:val="both"/>
        <w:rPr>
          <w:szCs w:val="24"/>
        </w:rPr>
      </w:pPr>
      <w:r w:rsidRPr="00576ED7">
        <w:rPr>
          <w:szCs w:val="24"/>
        </w:rPr>
        <w:t xml:space="preserve">This brings the Court to the second contention of the plaintiffs: that if any tax was due, it was in 1957 when the piano was purchased, and by 1964 the Government was blocked from collecting it by reason of the statute of limitations.  Without reaching the question of whether the voluntary payment in 1964 constituted a </w:t>
      </w:r>
      <w:r w:rsidRPr="00576ED7">
        <w:rPr>
          <w:szCs w:val="24"/>
        </w:rPr>
        <w:lastRenderedPageBreak/>
        <w:t>waiver on the part of the taxpayers, this Court finds that the $4,467.00 sum was properly included in gross income for the calendar year of 1964.  Problems of when title vests, or when possession is complete in the field of federal taxation, in the absence of definitive federal legislation on the subject, are ordinarily determined by reference to the law of the state in which the taxpayer resides, or where the property around which the dispute centers in located.  Since both the taxpayers and the property in question are found within the State of Ohio, Ohio law must govern as to when the found money was ‘reduced to undisputed possession’ within the meaning of Treas. Reg. 1.61-14 and Rev. Rul. 61-53-1, Cum. Bull. 17.</w:t>
      </w:r>
    </w:p>
    <w:p w14:paraId="0FD5CA9B" w14:textId="77777777" w:rsidR="0049128E" w:rsidRPr="00576ED7" w:rsidRDefault="0049128E" w:rsidP="009A1BF0">
      <w:pPr>
        <w:widowControl w:val="0"/>
        <w:jc w:val="both"/>
        <w:rPr>
          <w:szCs w:val="24"/>
        </w:rPr>
      </w:pPr>
    </w:p>
    <w:p w14:paraId="17CA5242" w14:textId="77777777" w:rsidR="0049128E" w:rsidRPr="00576ED7" w:rsidRDefault="0049128E" w:rsidP="009A1BF0">
      <w:pPr>
        <w:widowControl w:val="0"/>
        <w:jc w:val="both"/>
        <w:rPr>
          <w:szCs w:val="24"/>
        </w:rPr>
      </w:pPr>
      <w:r w:rsidRPr="00576ED7">
        <w:rPr>
          <w:szCs w:val="24"/>
        </w:rPr>
        <w:t xml:space="preserve">In Ohio, there is no statute specifically dealing with the rights of owners and finders of treasure trove, and in the absence of such a statute the common-law rule of England applies, so that ‘title belongs to the finder as against all the world except the true owner.’  </w:t>
      </w:r>
      <w:r w:rsidRPr="00576ED7">
        <w:rPr>
          <w:i/>
          <w:szCs w:val="24"/>
        </w:rPr>
        <w:t>Niederlehner v. Weatherly</w:t>
      </w:r>
      <w:r w:rsidRPr="00576ED7">
        <w:rPr>
          <w:szCs w:val="24"/>
        </w:rPr>
        <w:t xml:space="preserve">, 78 Ohio App. 263, 29 N.E.2d 787 (1946), appeal dismissed, 146 Ohio St. 697, 67 N.E.2d 713 (1946).  The </w:t>
      </w:r>
      <w:r w:rsidRPr="00576ED7">
        <w:rPr>
          <w:i/>
          <w:szCs w:val="24"/>
        </w:rPr>
        <w:t>Niederlehner</w:t>
      </w:r>
      <w:r w:rsidRPr="00576ED7">
        <w:rPr>
          <w:szCs w:val="24"/>
        </w:rPr>
        <w:t xml:space="preserve"> case held, inter alia, that the owner of real estate upon which money is found does not have title against the finder.  Therefore, in the instant case if plaintiffs had resold the piano in 1958, not knowing of the money within it, they later would not be able to succeed in an action against the purchaser who did discover it.  Under Ohio law, the plaintiffs must have actually found the money to have superior title over all but the true owner, and they did not discover the old currency until 1964.  Unless there is present a specific state statute to the contrary, [footnote omitted] the majority of jurisdictions are in accord with the Ohio rule. [footnote omitted]  Therefore, this Court finds that the $4,467.00 in old currency was not ‘reduced to undisputed possession’ until its actual discovery in 1964, and thus the United States was not barred by the statute of limitations from collecting the $836.51 in tax during that year.</w:t>
      </w:r>
    </w:p>
    <w:p w14:paraId="47C27F6C" w14:textId="77777777" w:rsidR="0049128E" w:rsidRPr="00576ED7" w:rsidRDefault="0049128E" w:rsidP="009A1BF0">
      <w:pPr>
        <w:widowControl w:val="0"/>
        <w:jc w:val="both"/>
        <w:rPr>
          <w:szCs w:val="24"/>
        </w:rPr>
      </w:pPr>
    </w:p>
    <w:p w14:paraId="0B9F3D16" w14:textId="77777777" w:rsidR="0049128E" w:rsidRPr="00576ED7" w:rsidRDefault="0049128E" w:rsidP="009A1BF0">
      <w:pPr>
        <w:widowControl w:val="0"/>
        <w:jc w:val="both"/>
        <w:rPr>
          <w:szCs w:val="24"/>
        </w:rPr>
      </w:pPr>
      <w:r w:rsidRPr="00576ED7">
        <w:rPr>
          <w:szCs w:val="24"/>
        </w:rPr>
        <w:t>Finally, plaintiffs’ contention that they are entitled to capital gains treatment upon the discovered money must be rejected.  [Taxpayers’ gain did not result from the sale or exchange of a capital asset.] …</w:t>
      </w:r>
    </w:p>
    <w:p w14:paraId="76F72937" w14:textId="77777777" w:rsidR="0049128E" w:rsidRPr="00576ED7" w:rsidRDefault="0049128E" w:rsidP="009A1BF0">
      <w:pPr>
        <w:widowControl w:val="0"/>
        <w:jc w:val="both"/>
        <w:rPr>
          <w:szCs w:val="24"/>
        </w:rPr>
      </w:pPr>
    </w:p>
    <w:p w14:paraId="02F513F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F0C0E01" w14:textId="77777777" w:rsidR="0049128E" w:rsidRPr="00576ED7" w:rsidRDefault="0049128E" w:rsidP="009A1BF0">
      <w:pPr>
        <w:widowControl w:val="0"/>
        <w:jc w:val="both"/>
        <w:rPr>
          <w:szCs w:val="24"/>
        </w:rPr>
      </w:pPr>
    </w:p>
    <w:p w14:paraId="5C81E7F9" w14:textId="77777777" w:rsidR="00F34F3A" w:rsidRDefault="0049128E" w:rsidP="009A1BF0">
      <w:pPr>
        <w:widowControl w:val="0"/>
        <w:jc w:val="both"/>
        <w:rPr>
          <w:szCs w:val="24"/>
        </w:rPr>
      </w:pPr>
      <w:r w:rsidRPr="00576ED7">
        <w:rPr>
          <w:szCs w:val="24"/>
        </w:rPr>
        <w:t>1.  How did the court treat Rev. Rul. 1953-1? What does this tell you about the legal status of a revenue ruling?</w:t>
      </w:r>
    </w:p>
    <w:p w14:paraId="7EAD215B" w14:textId="77777777" w:rsidR="0049128E" w:rsidRPr="00576ED7" w:rsidRDefault="0049128E" w:rsidP="009A1BF0">
      <w:pPr>
        <w:widowControl w:val="0"/>
        <w:jc w:val="both"/>
        <w:rPr>
          <w:szCs w:val="24"/>
        </w:rPr>
      </w:pPr>
    </w:p>
    <w:p w14:paraId="52E5A175" w14:textId="77777777" w:rsidR="0049128E" w:rsidRPr="00576ED7" w:rsidRDefault="0049128E" w:rsidP="009A1BF0">
      <w:pPr>
        <w:widowControl w:val="0"/>
        <w:jc w:val="both"/>
        <w:rPr>
          <w:szCs w:val="24"/>
        </w:rPr>
      </w:pPr>
      <w:r w:rsidRPr="00576ED7">
        <w:rPr>
          <w:szCs w:val="24"/>
        </w:rPr>
        <w:t>2.  What role did state law play in the resolution of this case? Why was it necessary to invoke it?</w:t>
      </w:r>
    </w:p>
    <w:p w14:paraId="4E6FFA04" w14:textId="77777777" w:rsidR="0049128E" w:rsidRDefault="0049128E" w:rsidP="009A1BF0">
      <w:pPr>
        <w:widowControl w:val="0"/>
        <w:jc w:val="both"/>
        <w:rPr>
          <w:szCs w:val="24"/>
        </w:rPr>
      </w:pPr>
    </w:p>
    <w:p w14:paraId="54A88595" w14:textId="77777777" w:rsidR="00CB3C2C" w:rsidRPr="00576ED7" w:rsidRDefault="00CB3C2C" w:rsidP="009A1BF0">
      <w:pPr>
        <w:widowControl w:val="0"/>
        <w:jc w:val="both"/>
        <w:rPr>
          <w:szCs w:val="24"/>
        </w:rPr>
      </w:pPr>
    </w:p>
    <w:p w14:paraId="38D7569A" w14:textId="77777777" w:rsidR="0049128E" w:rsidRDefault="0049128E" w:rsidP="009A1BF0">
      <w:pPr>
        <w:widowControl w:val="0"/>
        <w:jc w:val="both"/>
        <w:rPr>
          <w:szCs w:val="24"/>
        </w:rPr>
      </w:pPr>
      <w:r w:rsidRPr="00576ED7">
        <w:rPr>
          <w:szCs w:val="24"/>
        </w:rPr>
        <w:lastRenderedPageBreak/>
        <w:t>3.  What tax norms would the court have violated if it had held in favor of the Cesarinis?</w:t>
      </w:r>
    </w:p>
    <w:p w14:paraId="3822220B" w14:textId="77777777" w:rsidR="005957C5" w:rsidRDefault="005957C5" w:rsidP="009A1BF0">
      <w:pPr>
        <w:widowControl w:val="0"/>
        <w:jc w:val="both"/>
        <w:rPr>
          <w:szCs w:val="24"/>
        </w:rPr>
      </w:pPr>
    </w:p>
    <w:p w14:paraId="1080E082" w14:textId="77777777" w:rsidR="005957C5" w:rsidRPr="00576ED7" w:rsidRDefault="005957C5" w:rsidP="009A1BF0">
      <w:pPr>
        <w:widowControl w:val="0"/>
        <w:jc w:val="both"/>
        <w:rPr>
          <w:szCs w:val="24"/>
        </w:rPr>
      </w:pPr>
    </w:p>
    <w:p w14:paraId="3B318CE8" w14:textId="77777777" w:rsidR="0049128E" w:rsidRPr="00576ED7" w:rsidRDefault="0049128E" w:rsidP="009A1BF0">
      <w:pPr>
        <w:widowControl w:val="0"/>
        <w:ind w:left="720" w:hanging="720"/>
        <w:jc w:val="both"/>
        <w:rPr>
          <w:szCs w:val="24"/>
        </w:rPr>
      </w:pPr>
      <w:r w:rsidRPr="00576ED7">
        <w:rPr>
          <w:szCs w:val="24"/>
        </w:rPr>
        <w:tab/>
      </w:r>
      <w:r w:rsidRPr="00576ED7">
        <w:rPr>
          <w:i/>
          <w:szCs w:val="24"/>
        </w:rPr>
        <w:t>B.  Section 61(a)(3): Gains Derived from Dealings in Property</w:t>
      </w:r>
      <w:r w:rsidRPr="00576ED7">
        <w:rPr>
          <w:szCs w:val="24"/>
        </w:rPr>
        <w:fldChar w:fldCharType="begin"/>
      </w:r>
      <w:r w:rsidRPr="00576ED7">
        <w:rPr>
          <w:i/>
          <w:szCs w:val="24"/>
        </w:rPr>
        <w:instrText xml:space="preserve"> TC \l2 "B.  Section 61(a)(3): Gains Derived from Dealings in Property</w:instrText>
      </w:r>
      <w:r w:rsidRPr="00576ED7">
        <w:rPr>
          <w:szCs w:val="24"/>
        </w:rPr>
        <w:fldChar w:fldCharType="end"/>
      </w:r>
    </w:p>
    <w:p w14:paraId="76F7642A" w14:textId="77777777" w:rsidR="0049128E" w:rsidRPr="00576ED7" w:rsidRDefault="0049128E" w:rsidP="009A1BF0">
      <w:pPr>
        <w:widowControl w:val="0"/>
        <w:jc w:val="both"/>
        <w:rPr>
          <w:szCs w:val="24"/>
        </w:rPr>
      </w:pPr>
    </w:p>
    <w:p w14:paraId="0BCA8ED4" w14:textId="41E0A927" w:rsidR="0049128E" w:rsidRPr="00576ED7" w:rsidRDefault="0061174A" w:rsidP="009A1BF0">
      <w:pPr>
        <w:widowControl w:val="0"/>
        <w:jc w:val="both"/>
        <w:rPr>
          <w:szCs w:val="24"/>
        </w:rPr>
      </w:pPr>
      <w:r w:rsidRPr="005957C5">
        <w:rPr>
          <w:noProof/>
          <w:sz w:val="20"/>
          <w:szCs w:val="24"/>
        </w:rPr>
        <mc:AlternateContent>
          <mc:Choice Requires="wps">
            <w:drawing>
              <wp:anchor distT="152400" distB="152400" distL="152400" distR="152400" simplePos="0" relativeHeight="252174336" behindDoc="0" locked="0" layoutInCell="0" allowOverlap="1" wp14:anchorId="7471CEF1" wp14:editId="4D1CDB53">
                <wp:simplePos x="0" y="0"/>
                <wp:positionH relativeFrom="margin">
                  <wp:posOffset>2504440</wp:posOffset>
                </wp:positionH>
                <wp:positionV relativeFrom="paragraph">
                  <wp:posOffset>946150</wp:posOffset>
                </wp:positionV>
                <wp:extent cx="2868930" cy="2024380"/>
                <wp:effectExtent l="0" t="0" r="26670" b="13970"/>
                <wp:wrapSquare wrapText="largest"/>
                <wp:docPr id="8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30" cy="2024380"/>
                        </a:xfrm>
                        <a:prstGeom prst="rect">
                          <a:avLst/>
                        </a:prstGeom>
                        <a:solidFill>
                          <a:srgbClr val="FFFFFF"/>
                        </a:solidFill>
                        <a:ln w="12192">
                          <a:solidFill>
                            <a:srgbClr val="000000"/>
                          </a:solidFill>
                          <a:miter lim="800000"/>
                          <a:headEnd/>
                          <a:tailEnd/>
                        </a:ln>
                      </wps:spPr>
                      <wps:txbx>
                        <w:txbxContent>
                          <w:p w14:paraId="42E404C4" w14:textId="77777777" w:rsidR="002D4291" w:rsidRDefault="002D4291" w:rsidP="0061174A">
                            <w:pPr>
                              <w:widowControl w:val="0"/>
                              <w:jc w:val="both"/>
                              <w:rPr>
                                <w:rFonts w:ascii="Tw Cen MT" w:hAnsi="Tw Cen MT"/>
                              </w:rPr>
                            </w:pPr>
                            <w:r>
                              <w:rPr>
                                <w:rFonts w:ascii="Tw Cen MT" w:hAnsi="Tw Cen MT"/>
                                <w:i/>
                              </w:rPr>
                              <w:t>Fluctuations in Value</w:t>
                            </w:r>
                            <w:r>
                              <w:rPr>
                                <w:rFonts w:ascii="Tw Cen MT" w:hAnsi="Tw Cen MT"/>
                              </w:rPr>
                              <w:t xml:space="preserve">:  The value of property may fluctuate over the time taxpayer owns it. If its value increases, taxpayer must recognize taxable gain upon its sale. If its value decreases, § 165(a) </w:t>
                            </w:r>
                            <w:r>
                              <w:rPr>
                                <w:rFonts w:ascii="Tw Cen MT" w:hAnsi="Tw Cen MT"/>
                                <w:i/>
                              </w:rPr>
                              <w:t>might</w:t>
                            </w:r>
                            <w:r>
                              <w:rPr>
                                <w:rFonts w:ascii="Tw Cen MT" w:hAnsi="Tw Cen MT"/>
                              </w:rPr>
                              <w:t xml:space="preserve"> permit taxpayer to reduce his gross income by the amount of the loss upon its sale. If its value increases and taxpayer could have sold it but does not – does taxpayer realize a </w:t>
                            </w:r>
                            <w:r>
                              <w:rPr>
                                <w:rFonts w:ascii="Tw Cen MT" w:hAnsi="Tw Cen MT"/>
                                <w:i/>
                              </w:rPr>
                              <w:t>tax</w:t>
                            </w:r>
                            <w:r>
                              <w:rPr>
                                <w:rFonts w:ascii="Tw Cen MT" w:hAnsi="Tw Cen MT"/>
                              </w:rPr>
                              <w:t xml:space="preserve"> loss when he later sells it for more than his basis but less than the fmv it once h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1CEF1" id="Text Box 32" o:spid="_x0000_s1056" type="#_x0000_t202" style="position:absolute;left:0;text-align:left;margin-left:197.2pt;margin-top:74.5pt;width:225.9pt;height:159.4pt;z-index:252174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" o:allowincell="f" strokeweight=".96pt">
                <v:textbox inset="6pt,6pt,6pt,6pt">
                  <w:txbxContent>
                    <w:p w14:paraId="42E404C4" w14:textId="77777777" w:rsidR="002D4291" w:rsidRDefault="002D4291" w:rsidP="0061174A">
                      <w:pPr>
                        <w:widowControl w:val="0"/>
                        <w:jc w:val="both"/>
                        <w:rPr>
                          <w:rFonts w:ascii="Tw Cen MT" w:hAnsi="Tw Cen MT"/>
                        </w:rPr>
                      </w:pPr>
                      <w:r>
                        <w:rPr>
                          <w:rFonts w:ascii="Tw Cen MT" w:hAnsi="Tw Cen MT"/>
                          <w:i/>
                        </w:rPr>
                        <w:t>Fluctuations in Value</w:t>
                      </w:r>
                      <w:r>
                        <w:rPr>
                          <w:rFonts w:ascii="Tw Cen MT" w:hAnsi="Tw Cen MT"/>
                        </w:rPr>
                        <w:t xml:space="preserve">:  The value of property may fluctuate over the time taxpayer owns it. If its value increases, taxpayer must recognize taxable gain upon its sale. If its value decreases, § 165(a) </w:t>
                      </w:r>
                      <w:r>
                        <w:rPr>
                          <w:rFonts w:ascii="Tw Cen MT" w:hAnsi="Tw Cen MT"/>
                          <w:i/>
                        </w:rPr>
                        <w:t>might</w:t>
                      </w:r>
                      <w:r>
                        <w:rPr>
                          <w:rFonts w:ascii="Tw Cen MT" w:hAnsi="Tw Cen MT"/>
                        </w:rPr>
                        <w:t xml:space="preserve"> permit taxpayer to reduce his gross income by the amount of the loss upon its sale. If its value increases and taxpayer could have sold it but does not – does taxpayer realize a </w:t>
                      </w:r>
                      <w:r>
                        <w:rPr>
                          <w:rFonts w:ascii="Tw Cen MT" w:hAnsi="Tw Cen MT"/>
                          <w:i/>
                        </w:rPr>
                        <w:t>tax</w:t>
                      </w:r>
                      <w:r>
                        <w:rPr>
                          <w:rFonts w:ascii="Tw Cen MT" w:hAnsi="Tw Cen MT"/>
                        </w:rPr>
                        <w:t xml:space="preserve"> loss when he later sells it for more than his basis but less than the fmv it once had?</w:t>
                      </w:r>
                    </w:p>
                  </w:txbxContent>
                </v:textbox>
                <w10:wrap type="square" side="largest" anchorx="margin"/>
              </v:shape>
            </w:pict>
          </mc:Fallback>
        </mc:AlternateContent>
      </w:r>
      <w:r w:rsidR="0049128E" w:rsidRPr="00576ED7">
        <w:rPr>
          <w:szCs w:val="24"/>
        </w:rPr>
        <w:t>Section 61(a)(3) includes in a taxpayer’s “gross income” “gains derived from dealings in property.”  This provision does not tell us how to determine what those gains might be</w:t>
      </w:r>
      <w:r w:rsidR="00385545" w:rsidRPr="00576ED7">
        <w:rPr>
          <w:szCs w:val="24"/>
        </w:rPr>
        <w:t xml:space="preserve">. </w:t>
      </w:r>
      <w:r w:rsidR="0049128E" w:rsidRPr="00576ED7">
        <w:rPr>
          <w:szCs w:val="24"/>
        </w:rPr>
        <w:t>For that, we turn to §</w:t>
      </w:r>
      <w:r w:rsidR="00CA008D">
        <w:rPr>
          <w:szCs w:val="24"/>
        </w:rPr>
        <w:t>§ </w:t>
      </w:r>
      <w:r w:rsidR="0049128E" w:rsidRPr="00576ED7">
        <w:rPr>
          <w:szCs w:val="24"/>
        </w:rPr>
        <w:t>1001(a and b)</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 xml:space="preserve">(The word “over” frequently appears in the Code as a directive to subtract whatever is described.)  Section 1001(a) directs you to </w:t>
      </w:r>
      <w:r w:rsidR="00CA008D">
        <w:rPr>
          <w:szCs w:val="24"/>
        </w:rPr>
        <w:t>§ </w:t>
      </w:r>
      <w:r w:rsidR="0049128E" w:rsidRPr="00576ED7">
        <w:rPr>
          <w:szCs w:val="24"/>
        </w:rPr>
        <w:t>1011</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Section 1011 directs you to §</w:t>
      </w:r>
      <w:r w:rsidR="00CA008D">
        <w:rPr>
          <w:szCs w:val="24"/>
        </w:rPr>
        <w:t>§ </w:t>
      </w:r>
      <w:r w:rsidR="0049128E" w:rsidRPr="00576ED7">
        <w:rPr>
          <w:szCs w:val="24"/>
        </w:rPr>
        <w:t>1012 and 1016</w:t>
      </w:r>
      <w:r w:rsidR="00385545" w:rsidRPr="00576ED7">
        <w:rPr>
          <w:szCs w:val="24"/>
        </w:rPr>
        <w:t xml:space="preserve">. </w:t>
      </w:r>
      <w:r w:rsidR="0049128E" w:rsidRPr="00576ED7">
        <w:rPr>
          <w:szCs w:val="24"/>
        </w:rPr>
        <w:t xml:space="preserve">Read </w:t>
      </w:r>
      <w:r w:rsidR="00CA008D">
        <w:rPr>
          <w:szCs w:val="24"/>
        </w:rPr>
        <w:t>§ </w:t>
      </w:r>
      <w:r w:rsidR="0049128E" w:rsidRPr="00576ED7">
        <w:rPr>
          <w:szCs w:val="24"/>
        </w:rPr>
        <w:t>1012(a) and 1016(a).</w:t>
      </w:r>
      <w:r w:rsidR="00BA0351" w:rsidRPr="00BA0351">
        <w:rPr>
          <w:noProof/>
          <w:szCs w:val="24"/>
        </w:rPr>
        <w:t xml:space="preserve"> </w:t>
      </w:r>
    </w:p>
    <w:p w14:paraId="74D62052" w14:textId="77777777" w:rsidR="0049128E" w:rsidRPr="00576ED7" w:rsidRDefault="0049128E" w:rsidP="009A1BF0">
      <w:pPr>
        <w:widowControl w:val="0"/>
        <w:jc w:val="both"/>
        <w:rPr>
          <w:szCs w:val="24"/>
        </w:rPr>
      </w:pPr>
    </w:p>
    <w:p w14:paraId="55A2EAAA" w14:textId="62AA2DB3" w:rsidR="00D05E7C" w:rsidRDefault="0049128E" w:rsidP="009A1BF0">
      <w:pPr>
        <w:widowControl w:val="0"/>
        <w:jc w:val="both"/>
        <w:rPr>
          <w:szCs w:val="24"/>
        </w:rPr>
      </w:pPr>
      <w:r w:rsidRPr="00576ED7">
        <w:rPr>
          <w:szCs w:val="24"/>
        </w:rPr>
        <w:t>The effect of subtracting “adjusted basis” is to exclude that amount from taxpayer’s “gross income” and so from his income tax burden</w:t>
      </w:r>
      <w:r w:rsidR="00385545" w:rsidRPr="00576ED7">
        <w:rPr>
          <w:szCs w:val="24"/>
        </w:rPr>
        <w:t xml:space="preserve">. </w:t>
      </w:r>
      <w:r w:rsidRPr="00576ED7">
        <w:rPr>
          <w:szCs w:val="24"/>
        </w:rPr>
        <w:t xml:space="preserve">That money of course </w:t>
      </w:r>
      <w:r w:rsidR="00FA29BF">
        <w:rPr>
          <w:szCs w:val="24"/>
        </w:rPr>
        <w:t xml:space="preserve">had </w:t>
      </w:r>
      <w:r w:rsidRPr="00576ED7">
        <w:rPr>
          <w:szCs w:val="24"/>
        </w:rPr>
        <w:t xml:space="preserve">already </w:t>
      </w:r>
      <w:r w:rsidR="00FA29BF">
        <w:rPr>
          <w:szCs w:val="24"/>
        </w:rPr>
        <w:t xml:space="preserve">been </w:t>
      </w:r>
      <w:r w:rsidRPr="00576ED7">
        <w:rPr>
          <w:szCs w:val="24"/>
        </w:rPr>
        <w:t>subject to income tax at the time the taxpayer put it into his “store of property rights” and so should not be subject to tax again.</w:t>
      </w:r>
    </w:p>
    <w:p w14:paraId="661165C8" w14:textId="77777777" w:rsidR="00D05E7C" w:rsidRDefault="00D05E7C" w:rsidP="009A1BF0">
      <w:pPr>
        <w:widowControl w:val="0"/>
        <w:jc w:val="both"/>
        <w:rPr>
          <w:szCs w:val="24"/>
        </w:rPr>
      </w:pPr>
    </w:p>
    <w:p w14:paraId="447A8452" w14:textId="77777777" w:rsidR="0049128E" w:rsidRPr="00576ED7" w:rsidRDefault="0049128E" w:rsidP="009A1BF0">
      <w:pPr>
        <w:widowControl w:val="0"/>
        <w:jc w:val="both"/>
        <w:rPr>
          <w:szCs w:val="24"/>
        </w:rPr>
      </w:pPr>
      <w:r w:rsidRPr="00576ED7">
        <w:rPr>
          <w:szCs w:val="24"/>
        </w:rPr>
        <w:t xml:space="preserve">We begin with a case dealing with a </w:t>
      </w:r>
      <w:r w:rsidRPr="00576ED7">
        <w:rPr>
          <w:i/>
          <w:szCs w:val="24"/>
        </w:rPr>
        <w:t>loss</w:t>
      </w:r>
      <w:r w:rsidRPr="00576ED7">
        <w:rPr>
          <w:szCs w:val="24"/>
        </w:rPr>
        <w:t xml:space="preserve"> from a dealing in property.</w:t>
      </w:r>
      <w:r w:rsidR="0061174A" w:rsidRPr="0061174A">
        <w:rPr>
          <w:noProof/>
          <w:sz w:val="20"/>
          <w:szCs w:val="24"/>
        </w:rPr>
        <w:t xml:space="preserve"> </w:t>
      </w:r>
    </w:p>
    <w:p w14:paraId="2B330F63" w14:textId="77777777" w:rsidR="0049128E" w:rsidRPr="00576ED7" w:rsidRDefault="0049128E" w:rsidP="009A1BF0">
      <w:pPr>
        <w:widowControl w:val="0"/>
        <w:jc w:val="both"/>
        <w:rPr>
          <w:szCs w:val="24"/>
        </w:rPr>
      </w:pPr>
    </w:p>
    <w:p w14:paraId="60E21B62" w14:textId="77777777" w:rsidR="0049128E" w:rsidRPr="00576ED7" w:rsidRDefault="0049128E" w:rsidP="009A1BF0">
      <w:pPr>
        <w:widowControl w:val="0"/>
        <w:jc w:val="both"/>
        <w:rPr>
          <w:szCs w:val="24"/>
        </w:rPr>
      </w:pPr>
    </w:p>
    <w:p w14:paraId="5D41774F" w14:textId="77777777" w:rsidR="0049128E" w:rsidRPr="00576ED7" w:rsidRDefault="0049128E" w:rsidP="009A1BF0">
      <w:pPr>
        <w:widowControl w:val="0"/>
        <w:jc w:val="both"/>
        <w:rPr>
          <w:szCs w:val="24"/>
        </w:rPr>
      </w:pPr>
      <w:r w:rsidRPr="00576ED7">
        <w:rPr>
          <w:b/>
          <w:szCs w:val="24"/>
        </w:rPr>
        <w:t>Hort v. CIR</w:t>
      </w:r>
      <w:r w:rsidRPr="00576ED7">
        <w:rPr>
          <w:szCs w:val="24"/>
        </w:rPr>
        <w:t>, 313 U.S. 28 (1941)</w:t>
      </w:r>
      <w:r w:rsidRPr="00576ED7">
        <w:rPr>
          <w:szCs w:val="24"/>
        </w:rPr>
        <w:fldChar w:fldCharType="begin"/>
      </w:r>
      <w:r w:rsidRPr="00576ED7">
        <w:rPr>
          <w:szCs w:val="24"/>
        </w:rPr>
        <w:instrText xml:space="preserve"> TC \l3 "Hort v. CIR, 313 U.S. 28 (1941)</w:instrText>
      </w:r>
      <w:r w:rsidRPr="00576ED7">
        <w:rPr>
          <w:szCs w:val="24"/>
        </w:rPr>
        <w:fldChar w:fldCharType="end"/>
      </w:r>
    </w:p>
    <w:p w14:paraId="338B0371" w14:textId="77777777" w:rsidR="0049128E" w:rsidRPr="00576ED7" w:rsidRDefault="0049128E" w:rsidP="009A1BF0">
      <w:pPr>
        <w:widowControl w:val="0"/>
        <w:jc w:val="both"/>
        <w:rPr>
          <w:szCs w:val="24"/>
        </w:rPr>
      </w:pPr>
    </w:p>
    <w:p w14:paraId="770FD58C" w14:textId="77777777" w:rsidR="0049128E" w:rsidRPr="00576ED7" w:rsidRDefault="0049128E" w:rsidP="009A1BF0">
      <w:pPr>
        <w:widowControl w:val="0"/>
        <w:jc w:val="both"/>
        <w:rPr>
          <w:szCs w:val="24"/>
        </w:rPr>
      </w:pPr>
      <w:r w:rsidRPr="00576ED7">
        <w:rPr>
          <w:szCs w:val="24"/>
        </w:rPr>
        <w:t>MR. JUSTICE MURPHY delivered the opinion of the Court.</w:t>
      </w:r>
      <w:r w:rsidR="00F34F3A" w:rsidRPr="00F34F3A">
        <w:rPr>
          <w:noProof/>
          <w:sz w:val="20"/>
          <w:szCs w:val="24"/>
        </w:rPr>
        <w:t xml:space="preserve"> </w:t>
      </w:r>
    </w:p>
    <w:p w14:paraId="35805159" w14:textId="77777777" w:rsidR="0049128E" w:rsidRPr="00576ED7" w:rsidRDefault="0049128E" w:rsidP="009A1BF0">
      <w:pPr>
        <w:widowControl w:val="0"/>
        <w:jc w:val="both"/>
        <w:rPr>
          <w:szCs w:val="24"/>
        </w:rPr>
      </w:pPr>
    </w:p>
    <w:p w14:paraId="16BD95FB" w14:textId="77777777" w:rsidR="0049128E" w:rsidRPr="00576ED7" w:rsidRDefault="0049128E" w:rsidP="009A1BF0">
      <w:pPr>
        <w:widowControl w:val="0"/>
        <w:jc w:val="both"/>
        <w:rPr>
          <w:szCs w:val="24"/>
        </w:rPr>
      </w:pPr>
      <w:r w:rsidRPr="00576ED7">
        <w:rPr>
          <w:szCs w:val="24"/>
        </w:rPr>
        <w:t>....</w:t>
      </w:r>
    </w:p>
    <w:p w14:paraId="022F7F13" w14:textId="77777777" w:rsidR="0049128E" w:rsidRPr="00576ED7" w:rsidRDefault="0049128E" w:rsidP="009A1BF0">
      <w:pPr>
        <w:widowControl w:val="0"/>
        <w:jc w:val="both"/>
        <w:rPr>
          <w:szCs w:val="24"/>
        </w:rPr>
      </w:pPr>
    </w:p>
    <w:p w14:paraId="732ABAEA" w14:textId="23EF2A81" w:rsidR="0049128E" w:rsidRPr="00576ED7" w:rsidRDefault="0049128E" w:rsidP="009A1BF0">
      <w:pPr>
        <w:widowControl w:val="0"/>
        <w:jc w:val="both"/>
        <w:rPr>
          <w:szCs w:val="24"/>
        </w:rPr>
      </w:pPr>
      <w:r w:rsidRPr="00576ED7">
        <w:rPr>
          <w:szCs w:val="24"/>
        </w:rPr>
        <w:t xml:space="preserve">Petitioner acquired the property, a lot and ten-story office building, by devise from his father </w:t>
      </w:r>
      <w:r w:rsidR="00D520AE">
        <w:rPr>
          <w:szCs w:val="24"/>
        </w:rPr>
        <w:t>…</w:t>
      </w:r>
      <w:r w:rsidR="003E2C79">
        <w:rPr>
          <w:szCs w:val="24"/>
        </w:rPr>
        <w:t xml:space="preserve"> [T]</w:t>
      </w:r>
      <w:r w:rsidRPr="00576ED7">
        <w:rPr>
          <w:szCs w:val="24"/>
        </w:rPr>
        <w:t xml:space="preserve">he Irving Trust Co. and petitioner’s father executed a contract in which the latter agreed to lease the main floor and basement to the former for a term of fifteen years at an annual rental of $25,000, the term to commence </w:t>
      </w:r>
      <w:r w:rsidR="009376B6">
        <w:rPr>
          <w:szCs w:val="24"/>
        </w:rPr>
        <w:t>[in 1932.</w:t>
      </w:r>
      <w:r w:rsidR="00AA1781">
        <w:rPr>
          <w:szCs w:val="24"/>
        </w:rPr>
        <w:t xml:space="preserve"> Shortly after agreeing to let such premises to Irving Trust Co., petitioner’s father died.]</w:t>
      </w:r>
    </w:p>
    <w:p w14:paraId="495199FF" w14:textId="77777777" w:rsidR="0049128E" w:rsidRPr="00576ED7" w:rsidRDefault="0049128E" w:rsidP="009A1BF0">
      <w:pPr>
        <w:widowControl w:val="0"/>
        <w:jc w:val="both"/>
        <w:rPr>
          <w:szCs w:val="24"/>
        </w:rPr>
      </w:pPr>
    </w:p>
    <w:p w14:paraId="5A8DA746" w14:textId="77777777" w:rsidR="0049128E" w:rsidRPr="00576ED7" w:rsidRDefault="0049128E" w:rsidP="009A1BF0">
      <w:pPr>
        <w:widowControl w:val="0"/>
        <w:jc w:val="both"/>
        <w:rPr>
          <w:szCs w:val="24"/>
        </w:rPr>
      </w:pPr>
      <w:r w:rsidRPr="00576ED7">
        <w:rPr>
          <w:szCs w:val="24"/>
        </w:rPr>
        <w:t xml:space="preserve">In 1933, the Irving Trust Co. found it unprofitable to maintain a branch in </w:t>
      </w:r>
      <w:r w:rsidRPr="00576ED7">
        <w:rPr>
          <w:szCs w:val="24"/>
        </w:rPr>
        <w:lastRenderedPageBreak/>
        <w:t>petitioner’s building. After some negotiations, petitioner and the Trust Co. agreed to cancel the lease in consideration of a payment to petitioner of $140,000. Petitioner did not include this amount in gross income in his income tax return for 1933. On the contrary, he reported a loss of $21,494.75 on the theory that the amount he received as consideration for the cancellation was $21,494.75 less than the difference between the present value of the unmatured rental payments and the fair rental value of the main floor and basement for the unexpired term of the lease. ...</w:t>
      </w:r>
    </w:p>
    <w:p w14:paraId="075707E4" w14:textId="77777777" w:rsidR="0049128E" w:rsidRPr="00576ED7" w:rsidRDefault="0049128E" w:rsidP="009A1BF0">
      <w:pPr>
        <w:widowControl w:val="0"/>
        <w:jc w:val="both"/>
        <w:rPr>
          <w:szCs w:val="24"/>
        </w:rPr>
      </w:pPr>
    </w:p>
    <w:p w14:paraId="30D6790A" w14:textId="77777777" w:rsidR="0049128E" w:rsidRDefault="0049128E" w:rsidP="009A1BF0">
      <w:pPr>
        <w:widowControl w:val="0"/>
        <w:jc w:val="both"/>
        <w:rPr>
          <w:szCs w:val="24"/>
        </w:rPr>
      </w:pPr>
      <w:r w:rsidRPr="00576ED7">
        <w:rPr>
          <w:szCs w:val="24"/>
        </w:rPr>
        <w:t xml:space="preserve">The Commissioner included the entire $140,000 in gross income, disallowed the asserted loss, ... and assessed a deficiency. The Board of Tax Appeals affirmed. </w:t>
      </w:r>
      <w:r w:rsidR="007733EF">
        <w:rPr>
          <w:szCs w:val="24"/>
        </w:rPr>
        <w:t xml:space="preserve"> </w:t>
      </w:r>
      <w:r w:rsidRPr="00576ED7">
        <w:rPr>
          <w:szCs w:val="24"/>
        </w:rPr>
        <w:t>The Circuit Court of Appeals affirmed per curiam ... [W]e granted certiorari limited to the question whether, “in computing net gain or loss for income tax purposes, a taxpayer [can] offset the value of the lease canceled against the consideration received by him for the cancellation.”</w:t>
      </w:r>
    </w:p>
    <w:p w14:paraId="2EEE4BDA" w14:textId="77777777" w:rsidR="007733EF" w:rsidRPr="00576ED7" w:rsidRDefault="007733EF" w:rsidP="009A1BF0">
      <w:pPr>
        <w:widowControl w:val="0"/>
        <w:jc w:val="both"/>
        <w:rPr>
          <w:szCs w:val="24"/>
        </w:rPr>
      </w:pPr>
    </w:p>
    <w:p w14:paraId="06E0AE29" w14:textId="77777777" w:rsidR="0049128E" w:rsidRPr="00576ED7" w:rsidRDefault="0049128E" w:rsidP="009A1BF0">
      <w:pPr>
        <w:widowControl w:val="0"/>
        <w:jc w:val="both"/>
        <w:rPr>
          <w:szCs w:val="24"/>
        </w:rPr>
      </w:pPr>
      <w:r w:rsidRPr="00576ED7">
        <w:rPr>
          <w:szCs w:val="24"/>
        </w:rPr>
        <w:t>....</w:t>
      </w:r>
    </w:p>
    <w:p w14:paraId="748604B4" w14:textId="77777777" w:rsidR="0049128E" w:rsidRPr="00576ED7" w:rsidRDefault="0049128E" w:rsidP="009A1BF0">
      <w:pPr>
        <w:widowControl w:val="0"/>
        <w:jc w:val="both"/>
        <w:rPr>
          <w:szCs w:val="24"/>
        </w:rPr>
      </w:pPr>
    </w:p>
    <w:p w14:paraId="546F54DE" w14:textId="77777777" w:rsidR="0049128E" w:rsidRPr="00576ED7" w:rsidRDefault="0049128E" w:rsidP="009A1BF0">
      <w:pPr>
        <w:widowControl w:val="0"/>
        <w:jc w:val="both"/>
        <w:rPr>
          <w:szCs w:val="24"/>
        </w:rPr>
      </w:pPr>
      <w:r w:rsidRPr="00576ED7">
        <w:rPr>
          <w:szCs w:val="24"/>
        </w:rPr>
        <w:t>The amount received by petitioner for cancellation of the lease must be included in his gross income in its entirety. Section [61] [footnote omitted] ... expressly defines gross income to include “gains, profits, and income derived from ... rent, ... or gains or profits and income from any source whatever.” Plainly this definition reached the rent paid prior to cancellation, just as it would have embraced subsequent payments if the lease had never been canceled. It would have included a prepayment of the discounted value of unmatured rental payments whether received at the inception of the lease or at any time thereafter. Similarly, it would have extended to the proceeds of a suit to recover damages had the Irving Trust Co. breached the lease instead of concluding a settlement. [citations omitted]  That the amount petitioner received resulted from negotiations ending in cancellation of the lease, rather than from a suit to enforce it, cannot alter the fact that basically the payment was merely a substitute for the rent reserved in the lease. So far as the application of [</w:t>
      </w:r>
      <w:r w:rsidR="00CA008D">
        <w:rPr>
          <w:szCs w:val="24"/>
        </w:rPr>
        <w:t>§ </w:t>
      </w:r>
      <w:r w:rsidRPr="00576ED7">
        <w:rPr>
          <w:szCs w:val="24"/>
        </w:rPr>
        <w:t>61(a)] is concerned, it is immaterial that petitioner chose to accept an amount less than the strict present value of the unmatured rental payments, rather than to engage in litigation, possibly uncertain and expensive.</w:t>
      </w:r>
    </w:p>
    <w:p w14:paraId="4E179CA4" w14:textId="77777777" w:rsidR="0049128E" w:rsidRPr="00576ED7" w:rsidRDefault="0049128E" w:rsidP="009A1BF0">
      <w:pPr>
        <w:widowControl w:val="0"/>
        <w:jc w:val="both"/>
        <w:rPr>
          <w:szCs w:val="24"/>
        </w:rPr>
      </w:pPr>
    </w:p>
    <w:p w14:paraId="7AE1312B" w14:textId="77777777" w:rsidR="0049128E" w:rsidRPr="00576ED7" w:rsidRDefault="0049128E" w:rsidP="009A1BF0">
      <w:pPr>
        <w:widowControl w:val="0"/>
        <w:jc w:val="both"/>
        <w:rPr>
          <w:szCs w:val="24"/>
        </w:rPr>
      </w:pPr>
      <w:r w:rsidRPr="00576ED7">
        <w:rPr>
          <w:szCs w:val="24"/>
        </w:rPr>
        <w:t xml:space="preserve">The consideration received for cancellation of the lease was not a return of capital. We assume that the lease was “property,” whatever that signifies abstractly. ... Simply because the lease was “property,” the amount received for its cancellation was not a return of capital, quite apart from the fact that “property” and “capital” are not necessarily synonymous in the Revenue Act of 1932 or in common usage. Where, as in this case, the disputed amount was essentially a substitute for rental </w:t>
      </w:r>
      <w:r w:rsidRPr="00576ED7">
        <w:rPr>
          <w:szCs w:val="24"/>
        </w:rPr>
        <w:lastRenderedPageBreak/>
        <w:t>payments which [</w:t>
      </w:r>
      <w:r w:rsidR="00CA008D">
        <w:rPr>
          <w:szCs w:val="24"/>
        </w:rPr>
        <w:t>§ </w:t>
      </w:r>
      <w:r w:rsidRPr="00576ED7">
        <w:rPr>
          <w:szCs w:val="24"/>
        </w:rPr>
        <w:t>61(a)] expressly characterizes as gross income, it must be regarded as ordinary income, and it is immaterial that, for some purposes, the contract creating the right to such payments may be treated as “property” or “capital.”</w:t>
      </w:r>
    </w:p>
    <w:p w14:paraId="2C28268C" w14:textId="77777777" w:rsidR="0049128E" w:rsidRPr="00576ED7" w:rsidRDefault="0049128E" w:rsidP="009A1BF0">
      <w:pPr>
        <w:widowControl w:val="0"/>
        <w:jc w:val="both"/>
        <w:rPr>
          <w:szCs w:val="24"/>
        </w:rPr>
      </w:pPr>
    </w:p>
    <w:p w14:paraId="1B5BA04E" w14:textId="77777777" w:rsidR="0049128E" w:rsidRDefault="0049128E" w:rsidP="009A1BF0">
      <w:pPr>
        <w:widowControl w:val="0"/>
        <w:jc w:val="both"/>
        <w:rPr>
          <w:szCs w:val="24"/>
        </w:rPr>
      </w:pPr>
      <w:r w:rsidRPr="00576ED7">
        <w:rPr>
          <w:szCs w:val="24"/>
        </w:rPr>
        <w:t>....</w:t>
      </w:r>
    </w:p>
    <w:p w14:paraId="252182D7" w14:textId="77777777" w:rsidR="007733EF" w:rsidRDefault="007733EF" w:rsidP="009A1BF0">
      <w:pPr>
        <w:widowControl w:val="0"/>
        <w:jc w:val="both"/>
        <w:rPr>
          <w:szCs w:val="24"/>
        </w:rPr>
      </w:pPr>
    </w:p>
    <w:p w14:paraId="11A535EB" w14:textId="77777777" w:rsidR="0049128E" w:rsidRPr="00576ED7" w:rsidRDefault="0049128E" w:rsidP="009A1BF0">
      <w:pPr>
        <w:widowControl w:val="0"/>
        <w:jc w:val="both"/>
        <w:rPr>
          <w:szCs w:val="24"/>
        </w:rPr>
      </w:pPr>
      <w:r w:rsidRPr="00576ED7">
        <w:rPr>
          <w:szCs w:val="24"/>
        </w:rPr>
        <w:t>We conclude that petitioner must report as gross income the entire amount received for cancellation of the lease, without regard to the claimed disparity between that amount and the difference between the present value of the unmatured rental payments and the fair rental value of the property for the unexpired period of the lease. The cancellation of the lease involved nothing more than relinquishment of the right to future rental payments in return for a present substitute payment and possession of the leased premises. Undoubtedly it diminished the amount of gross income petitioner expected to realize, but, to that extent, he was relieved of the duty to pay income tax. Nothing in [</w:t>
      </w:r>
      <w:r w:rsidR="00CA008D">
        <w:rPr>
          <w:szCs w:val="24"/>
        </w:rPr>
        <w:t>§ </w:t>
      </w:r>
      <w:r w:rsidRPr="00576ED7">
        <w:rPr>
          <w:szCs w:val="24"/>
        </w:rPr>
        <w:t>165] [footnote omitted] indicates that Congress intended to allow petitioner to reduce ordinary income actually received and reported by the amount of income he failed to realize. [citations omitted]  We may assume that petitioner was injured insofar as the cancellation of the lease affected the value of the realty. But that would become a deductible loss only when its extent had been fixed by a closed transaction. [citations omitted]</w:t>
      </w:r>
    </w:p>
    <w:p w14:paraId="0A123A9C" w14:textId="77777777" w:rsidR="0049128E" w:rsidRPr="00576ED7" w:rsidRDefault="0049128E" w:rsidP="009A1BF0">
      <w:pPr>
        <w:widowControl w:val="0"/>
        <w:jc w:val="both"/>
        <w:rPr>
          <w:szCs w:val="24"/>
        </w:rPr>
      </w:pPr>
    </w:p>
    <w:p w14:paraId="785F3C06" w14:textId="77777777" w:rsidR="0049128E" w:rsidRPr="00576ED7" w:rsidRDefault="0049128E" w:rsidP="009A1BF0">
      <w:pPr>
        <w:widowControl w:val="0"/>
        <w:jc w:val="both"/>
        <w:rPr>
          <w:szCs w:val="24"/>
        </w:rPr>
      </w:pPr>
      <w:r w:rsidRPr="00576ED7">
        <w:rPr>
          <w:szCs w:val="24"/>
        </w:rPr>
        <w:t>The judgment of the Circuit Court of Appeals is affirmed.</w:t>
      </w:r>
    </w:p>
    <w:p w14:paraId="788EABB6" w14:textId="77777777" w:rsidR="0049128E" w:rsidRPr="00576ED7" w:rsidRDefault="0049128E" w:rsidP="009A1BF0">
      <w:pPr>
        <w:widowControl w:val="0"/>
        <w:jc w:val="both"/>
        <w:rPr>
          <w:szCs w:val="24"/>
        </w:rPr>
      </w:pPr>
    </w:p>
    <w:p w14:paraId="145E56F0" w14:textId="77777777" w:rsidR="00C83815" w:rsidRPr="00576ED7" w:rsidRDefault="00C83815" w:rsidP="009A1BF0">
      <w:pPr>
        <w:widowControl w:val="0"/>
        <w:jc w:val="both"/>
        <w:rPr>
          <w:i/>
          <w:szCs w:val="24"/>
        </w:rPr>
      </w:pPr>
    </w:p>
    <w:p w14:paraId="0239E55F"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2211920" w14:textId="77777777" w:rsidR="0049128E" w:rsidRPr="00576ED7" w:rsidRDefault="0049128E" w:rsidP="009A1BF0">
      <w:pPr>
        <w:widowControl w:val="0"/>
        <w:jc w:val="both"/>
        <w:rPr>
          <w:szCs w:val="24"/>
        </w:rPr>
      </w:pPr>
    </w:p>
    <w:p w14:paraId="4ACD892A" w14:textId="1F2E2C4D" w:rsidR="0049128E" w:rsidRPr="00576ED7" w:rsidRDefault="0049128E" w:rsidP="009A1BF0">
      <w:pPr>
        <w:widowControl w:val="0"/>
        <w:jc w:val="both"/>
        <w:rPr>
          <w:szCs w:val="24"/>
        </w:rPr>
      </w:pPr>
      <w:r w:rsidRPr="00576ED7">
        <w:rPr>
          <w:szCs w:val="24"/>
        </w:rPr>
        <w:t xml:space="preserve">1.  Taxpayer measured his gain/loss with the </w:t>
      </w:r>
      <w:r w:rsidRPr="00A46C38">
        <w:rPr>
          <w:i/>
          <w:iCs/>
          <w:szCs w:val="24"/>
        </w:rPr>
        <w:t>benefit of the b</w:t>
      </w:r>
      <w:r w:rsidR="00A7040E" w:rsidRPr="00A46C38">
        <w:rPr>
          <w:i/>
          <w:iCs/>
          <w:szCs w:val="24"/>
        </w:rPr>
        <w:t>argain</w:t>
      </w:r>
      <w:r w:rsidR="00A7040E">
        <w:rPr>
          <w:szCs w:val="24"/>
        </w:rPr>
        <w:t xml:space="preserve"> as his reference point. </w:t>
      </w:r>
      <w:r w:rsidRPr="00576ED7">
        <w:rPr>
          <w:szCs w:val="24"/>
        </w:rPr>
        <w:t xml:space="preserve">An </w:t>
      </w:r>
      <w:r w:rsidR="009A489C">
        <w:rPr>
          <w:szCs w:val="24"/>
        </w:rPr>
        <w:t xml:space="preserve">economist </w:t>
      </w:r>
      <w:r w:rsidRPr="00576ED7">
        <w:rPr>
          <w:szCs w:val="24"/>
        </w:rPr>
        <w:t xml:space="preserve">would not value the buyout of the lease differently. If a lessor’s interest has a certain value and the lessor sells it for less than that value, why can’t the lessor recognize a </w:t>
      </w:r>
      <w:r w:rsidRPr="00576ED7">
        <w:rPr>
          <w:i/>
          <w:szCs w:val="24"/>
        </w:rPr>
        <w:t>tax</w:t>
      </w:r>
      <w:r w:rsidRPr="00576ED7">
        <w:rPr>
          <w:szCs w:val="24"/>
        </w:rPr>
        <w:t xml:space="preserve"> loss?</w:t>
      </w:r>
      <w:r w:rsidR="00F000A0">
        <w:rPr>
          <w:szCs w:val="24"/>
        </w:rPr>
        <w:t xml:space="preserve"> </w:t>
      </w:r>
      <w:r w:rsidR="00381C51">
        <w:rPr>
          <w:i/>
          <w:iCs/>
          <w:szCs w:val="24"/>
        </w:rPr>
        <w:t>Cf.</w:t>
      </w:r>
      <w:r w:rsidR="00381C51">
        <w:rPr>
          <w:szCs w:val="24"/>
        </w:rPr>
        <w:t xml:space="preserve"> § 165 (deductibility of losses). </w:t>
      </w:r>
      <w:r w:rsidR="00F000A0">
        <w:rPr>
          <w:szCs w:val="24"/>
        </w:rPr>
        <w:t>The Court did not accept taxpayer’s return-of-capital argument</w:t>
      </w:r>
      <w:r w:rsidR="00385545">
        <w:rPr>
          <w:szCs w:val="24"/>
        </w:rPr>
        <w:t xml:space="preserve">. </w:t>
      </w:r>
      <w:r w:rsidR="00F000A0">
        <w:rPr>
          <w:szCs w:val="24"/>
        </w:rPr>
        <w:t>Why was it correct in doing so?</w:t>
      </w:r>
    </w:p>
    <w:p w14:paraId="4A13E4FF" w14:textId="77777777" w:rsidR="00D74FCD" w:rsidRDefault="00D74FCD" w:rsidP="009A1BF0">
      <w:pPr>
        <w:widowControl w:val="0"/>
        <w:jc w:val="both"/>
        <w:rPr>
          <w:szCs w:val="24"/>
        </w:rPr>
      </w:pPr>
    </w:p>
    <w:p w14:paraId="7844ED8A" w14:textId="631F7E9F" w:rsidR="0049128E" w:rsidRPr="00576ED7" w:rsidRDefault="0049128E" w:rsidP="009A1BF0">
      <w:pPr>
        <w:widowControl w:val="0"/>
        <w:jc w:val="both"/>
        <w:rPr>
          <w:szCs w:val="24"/>
        </w:rPr>
      </w:pPr>
      <w:r w:rsidRPr="00576ED7">
        <w:rPr>
          <w:szCs w:val="24"/>
        </w:rPr>
        <w:t>2.  The Tax Code taxes all income once unless specifically provided otherwise</w:t>
      </w:r>
      <w:r w:rsidR="00385545" w:rsidRPr="00576ED7">
        <w:rPr>
          <w:szCs w:val="24"/>
        </w:rPr>
        <w:t xml:space="preserve">. </w:t>
      </w:r>
      <w:r w:rsidRPr="00576ED7">
        <w:rPr>
          <w:szCs w:val="24"/>
        </w:rPr>
        <w:t xml:space="preserve">Basis is the </w:t>
      </w:r>
      <w:r w:rsidR="00F000A0">
        <w:rPr>
          <w:szCs w:val="24"/>
        </w:rPr>
        <w:t xml:space="preserve">tool </w:t>
      </w:r>
      <w:r w:rsidRPr="00576ED7">
        <w:rPr>
          <w:szCs w:val="24"/>
        </w:rPr>
        <w:t>by which a taxpayer keeps score with the government concerning what accessions to wealth have already been subject to tax.</w:t>
      </w:r>
      <w:r w:rsidR="006F3B9E" w:rsidRPr="006F3B9E">
        <w:rPr>
          <w:noProof/>
          <w:szCs w:val="24"/>
        </w:rPr>
        <w:t xml:space="preserve"> </w:t>
      </w:r>
    </w:p>
    <w:p w14:paraId="0759BE59" w14:textId="77777777" w:rsidR="0049128E" w:rsidRPr="00576ED7" w:rsidRDefault="0049128E" w:rsidP="009A1BF0">
      <w:pPr>
        <w:widowControl w:val="0"/>
        <w:ind w:left="720"/>
        <w:jc w:val="both"/>
        <w:rPr>
          <w:szCs w:val="24"/>
        </w:rPr>
      </w:pPr>
      <w:r w:rsidRPr="00576ED7">
        <w:rPr>
          <w:szCs w:val="24"/>
        </w:rPr>
        <w:t>•How does the Court’s opinion implement these principles?</w:t>
      </w:r>
    </w:p>
    <w:p w14:paraId="18E80F83" w14:textId="77777777" w:rsidR="0049128E" w:rsidRPr="00576ED7" w:rsidRDefault="0049128E" w:rsidP="009A1BF0">
      <w:pPr>
        <w:widowControl w:val="0"/>
        <w:ind w:left="720"/>
        <w:jc w:val="both"/>
        <w:rPr>
          <w:szCs w:val="24"/>
        </w:rPr>
      </w:pPr>
      <w:r w:rsidRPr="00576ED7">
        <w:rPr>
          <w:szCs w:val="24"/>
        </w:rPr>
        <w:t>•How did taxpayer’s contentions fail to implement these principles?</w:t>
      </w:r>
    </w:p>
    <w:p w14:paraId="19A7CA64" w14:textId="77777777" w:rsidR="0049128E" w:rsidRDefault="0049128E" w:rsidP="0094555B">
      <w:pPr>
        <w:pStyle w:val="ListParagraph"/>
        <w:widowControl w:val="0"/>
        <w:jc w:val="both"/>
        <w:rPr>
          <w:szCs w:val="24"/>
        </w:rPr>
      </w:pPr>
      <w:r w:rsidRPr="0094555B">
        <w:rPr>
          <w:szCs w:val="24"/>
        </w:rPr>
        <w:t xml:space="preserve">•What exactly was taxpayer’s basis in </w:t>
      </w:r>
      <w:r w:rsidR="003225E8" w:rsidRPr="0094555B">
        <w:rPr>
          <w:szCs w:val="24"/>
        </w:rPr>
        <w:t xml:space="preserve">his </w:t>
      </w:r>
      <w:r w:rsidRPr="0094555B">
        <w:rPr>
          <w:szCs w:val="24"/>
        </w:rPr>
        <w:t xml:space="preserve">lessor’s interest in the </w:t>
      </w:r>
      <w:r w:rsidR="00D74FCD">
        <w:rPr>
          <w:szCs w:val="24"/>
        </w:rPr>
        <w:t xml:space="preserve">stream of payments to be recognized under the </w:t>
      </w:r>
      <w:r w:rsidRPr="0094555B">
        <w:rPr>
          <w:szCs w:val="24"/>
        </w:rPr>
        <w:t>lease?</w:t>
      </w:r>
      <w:r w:rsidR="0094555B">
        <w:rPr>
          <w:szCs w:val="24"/>
        </w:rPr>
        <w:t xml:space="preserve"> </w:t>
      </w:r>
      <w:r w:rsidR="003225E8" w:rsidRPr="0094555B">
        <w:rPr>
          <w:szCs w:val="24"/>
        </w:rPr>
        <w:t>Where would his basis come from?</w:t>
      </w:r>
    </w:p>
    <w:p w14:paraId="550C21D6" w14:textId="77777777" w:rsidR="007733EF" w:rsidRPr="0094555B" w:rsidRDefault="007733EF" w:rsidP="0094555B">
      <w:pPr>
        <w:pStyle w:val="ListParagraph"/>
        <w:widowControl w:val="0"/>
        <w:jc w:val="both"/>
        <w:rPr>
          <w:szCs w:val="24"/>
        </w:rPr>
      </w:pPr>
    </w:p>
    <w:p w14:paraId="4D7B01D5" w14:textId="7192611C" w:rsidR="006C0935" w:rsidRPr="00576ED7" w:rsidRDefault="00983174" w:rsidP="006C0935">
      <w:pPr>
        <w:widowControl w:val="0"/>
        <w:jc w:val="both"/>
        <w:rPr>
          <w:szCs w:val="24"/>
        </w:rPr>
      </w:pPr>
      <w:r w:rsidRPr="00576ED7">
        <w:rPr>
          <w:noProof/>
          <w:szCs w:val="24"/>
        </w:rPr>
        <mc:AlternateContent>
          <mc:Choice Requires="wps">
            <w:drawing>
              <wp:anchor distT="152400" distB="152400" distL="152400" distR="152400" simplePos="0" relativeHeight="252409856" behindDoc="0" locked="0" layoutInCell="0" allowOverlap="1" wp14:anchorId="17A46C28" wp14:editId="63B211D8">
                <wp:simplePos x="0" y="0"/>
                <wp:positionH relativeFrom="margin">
                  <wp:posOffset>-209550</wp:posOffset>
                </wp:positionH>
                <wp:positionV relativeFrom="paragraph">
                  <wp:posOffset>328930</wp:posOffset>
                </wp:positionV>
                <wp:extent cx="3136265" cy="1529080"/>
                <wp:effectExtent l="0" t="0" r="26035" b="13970"/>
                <wp:wrapSquare wrapText="largest"/>
                <wp:docPr id="8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265" cy="1529080"/>
                        </a:xfrm>
                        <a:prstGeom prst="rect">
                          <a:avLst/>
                        </a:prstGeom>
                        <a:solidFill>
                          <a:srgbClr val="FFFFFF"/>
                        </a:solidFill>
                        <a:ln w="12192">
                          <a:solidFill>
                            <a:srgbClr val="000000"/>
                          </a:solidFill>
                          <a:miter lim="800000"/>
                          <a:headEnd/>
                          <a:tailEnd/>
                        </a:ln>
                      </wps:spPr>
                      <wps:txbx>
                        <w:txbxContent>
                          <w:p w14:paraId="0F9C1305" w14:textId="77777777" w:rsidR="002D4291" w:rsidRDefault="002D4291" w:rsidP="00983174">
                            <w:pPr>
                              <w:widowControl w:val="0"/>
                              <w:jc w:val="both"/>
                              <w:rPr>
                                <w:rFonts w:ascii="Tw Cen MT" w:hAnsi="Tw Cen MT"/>
                              </w:rPr>
                            </w:pPr>
                            <w:r>
                              <w:rPr>
                                <w:rFonts w:ascii="Tw Cen MT" w:hAnsi="Tw Cen MT"/>
                                <w:i/>
                              </w:rPr>
                              <w:t>Lump sum payments</w:t>
                            </w:r>
                            <w:r>
                              <w:rPr>
                                <w:rFonts w:ascii="Tw Cen MT" w:hAnsi="Tw Cen MT"/>
                              </w:rPr>
                              <w:t xml:space="preserve">: On occasion, taxpayer may accept a lump sum payment in lieu of receiving periodic payments.  The tax law characterizes the lump sum in the same manner as it would have characterized the periodic payments.  We saw the Court apply this principle in </w:t>
                            </w:r>
                            <w:r>
                              <w:rPr>
                                <w:rFonts w:ascii="Tw Cen MT" w:hAnsi="Tw Cen MT"/>
                                <w:i/>
                              </w:rPr>
                              <w:t>Glenshaw Glass</w:t>
                            </w:r>
                            <w:r>
                              <w:rPr>
                                <w:rFonts w:ascii="Tw Cen MT" w:hAnsi="Tw Cen MT"/>
                              </w:rPr>
                              <w:t xml:space="preserve"> when it treated a lump sum payment in lieu of profits as if it were prof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46C28" id="Text Box 33" o:spid="_x0000_s1057" type="#_x0000_t202" style="position:absolute;left:0;text-align:left;margin-left:-16.5pt;margin-top:25.9pt;width:246.95pt;height:120.4pt;z-index:2524098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" o:allowincell="f" strokeweight=".96pt">
                <v:textbox inset="6pt,6pt,6pt,6pt">
                  <w:txbxContent>
                    <w:p w14:paraId="0F9C1305" w14:textId="77777777" w:rsidR="002D4291" w:rsidRDefault="002D4291" w:rsidP="00983174">
                      <w:pPr>
                        <w:widowControl w:val="0"/>
                        <w:jc w:val="both"/>
                        <w:rPr>
                          <w:rFonts w:ascii="Tw Cen MT" w:hAnsi="Tw Cen MT"/>
                        </w:rPr>
                      </w:pPr>
                      <w:r>
                        <w:rPr>
                          <w:rFonts w:ascii="Tw Cen MT" w:hAnsi="Tw Cen MT"/>
                          <w:i/>
                        </w:rPr>
                        <w:t>Lump sum payments</w:t>
                      </w:r>
                      <w:r>
                        <w:rPr>
                          <w:rFonts w:ascii="Tw Cen MT" w:hAnsi="Tw Cen MT"/>
                        </w:rPr>
                        <w:t xml:space="preserve">: On occasion, taxpayer may accept a lump sum payment in lieu of receiving periodic payments.  The tax law characterizes the lump sum in the same manner as it would have characterized the periodic payments.  We saw the Court apply this principle in </w:t>
                      </w:r>
                      <w:r>
                        <w:rPr>
                          <w:rFonts w:ascii="Tw Cen MT" w:hAnsi="Tw Cen MT"/>
                          <w:i/>
                        </w:rPr>
                        <w:t>Glenshaw Glass</w:t>
                      </w:r>
                      <w:r>
                        <w:rPr>
                          <w:rFonts w:ascii="Tw Cen MT" w:hAnsi="Tw Cen MT"/>
                        </w:rPr>
                        <w:t xml:space="preserve"> when it treated a lump sum payment in lieu of profits as if it were profit.</w:t>
                      </w:r>
                    </w:p>
                  </w:txbxContent>
                </v:textbox>
                <w10:wrap type="square" side="largest" anchorx="margin"/>
              </v:shape>
            </w:pict>
          </mc:Fallback>
        </mc:AlternateContent>
      </w:r>
      <w:r w:rsidR="006C0935" w:rsidRPr="00576ED7">
        <w:rPr>
          <w:szCs w:val="24"/>
        </w:rPr>
        <w:t>3.  Sections 61(a) lists several forms that gross income may take</w:t>
      </w:r>
      <w:r w:rsidR="00385545" w:rsidRPr="00576ED7">
        <w:rPr>
          <w:szCs w:val="24"/>
        </w:rPr>
        <w:t xml:space="preserve">. </w:t>
      </w:r>
      <w:r w:rsidR="006C0935">
        <w:rPr>
          <w:szCs w:val="24"/>
        </w:rPr>
        <w:t>One such form is income from discharge of indebtedness</w:t>
      </w:r>
      <w:r w:rsidR="00385545">
        <w:rPr>
          <w:szCs w:val="24"/>
        </w:rPr>
        <w:t xml:space="preserve">. </w:t>
      </w:r>
      <w:r w:rsidR="00CA008D">
        <w:rPr>
          <w:szCs w:val="24"/>
        </w:rPr>
        <w:t>§ </w:t>
      </w:r>
      <w:r w:rsidR="006C0935">
        <w:rPr>
          <w:szCs w:val="24"/>
        </w:rPr>
        <w:t>61(a)(1</w:t>
      </w:r>
      <w:r w:rsidR="00F000A0">
        <w:rPr>
          <w:szCs w:val="24"/>
        </w:rPr>
        <w:t>1</w:t>
      </w:r>
      <w:r w:rsidR="006C0935">
        <w:rPr>
          <w:szCs w:val="24"/>
        </w:rPr>
        <w:t xml:space="preserve">). </w:t>
      </w:r>
      <w:r w:rsidR="006C0935" w:rsidRPr="00576ED7">
        <w:rPr>
          <w:szCs w:val="24"/>
        </w:rPr>
        <w:t>The Code does not treat all forms of gross income the same</w:t>
      </w:r>
      <w:r w:rsidR="00385545" w:rsidRPr="00576ED7">
        <w:rPr>
          <w:szCs w:val="24"/>
        </w:rPr>
        <w:t xml:space="preserve">. </w:t>
      </w:r>
      <w:r w:rsidR="006C0935" w:rsidRPr="00576ED7">
        <w:rPr>
          <w:szCs w:val="24"/>
        </w:rPr>
        <w:t>Different rates of tax may apply to di</w:t>
      </w:r>
      <w:r w:rsidR="00C34F69">
        <w:rPr>
          <w:szCs w:val="24"/>
        </w:rPr>
        <w:t xml:space="preserve">fferent forms of gross income. </w:t>
      </w:r>
      <w:r w:rsidR="006C0935" w:rsidRPr="00576ED7">
        <w:rPr>
          <w:szCs w:val="24"/>
        </w:rPr>
        <w:t>Or, the Code might not</w:t>
      </w:r>
      <w:r w:rsidR="00F311FE">
        <w:rPr>
          <w:szCs w:val="24"/>
        </w:rPr>
        <w:t xml:space="preserve"> </w:t>
      </w:r>
      <w:r w:rsidR="006C0935" w:rsidRPr="00576ED7">
        <w:rPr>
          <w:szCs w:val="24"/>
        </w:rPr>
        <w:t>tax some forms of gross income at all</w:t>
      </w:r>
      <w:r w:rsidR="00385545" w:rsidRPr="00576ED7">
        <w:rPr>
          <w:szCs w:val="24"/>
        </w:rPr>
        <w:t xml:space="preserve">. </w:t>
      </w:r>
      <w:r w:rsidR="006C0935">
        <w:rPr>
          <w:szCs w:val="24"/>
        </w:rPr>
        <w:t xml:space="preserve">This was a key point in </w:t>
      </w:r>
      <w:r w:rsidR="006C0935">
        <w:rPr>
          <w:i/>
          <w:szCs w:val="24"/>
        </w:rPr>
        <w:t>Murphy v. IRS</w:t>
      </w:r>
      <w:r w:rsidR="006C0935">
        <w:rPr>
          <w:szCs w:val="24"/>
        </w:rPr>
        <w:t xml:space="preserve">, </w:t>
      </w:r>
      <w:r w:rsidR="006C0935">
        <w:rPr>
          <w:i/>
          <w:szCs w:val="24"/>
        </w:rPr>
        <w:t>supra</w:t>
      </w:r>
      <w:r w:rsidR="006C0935">
        <w:rPr>
          <w:szCs w:val="24"/>
        </w:rPr>
        <w:t xml:space="preserve">, which turned on the construction of </w:t>
      </w:r>
      <w:r w:rsidR="00CA008D">
        <w:rPr>
          <w:szCs w:val="24"/>
        </w:rPr>
        <w:t>§ </w:t>
      </w:r>
      <w:r w:rsidR="00C34F69">
        <w:rPr>
          <w:szCs w:val="24"/>
        </w:rPr>
        <w:t xml:space="preserve">104. </w:t>
      </w:r>
      <w:r w:rsidR="006C0935" w:rsidRPr="00576ED7">
        <w:rPr>
          <w:szCs w:val="24"/>
        </w:rPr>
        <w:t xml:space="preserve">In the following case, the court distinguishes between a gain that taxpayer derived from dealings in property </w:t>
      </w:r>
      <w:r w:rsidR="006F3B9E">
        <w:rPr>
          <w:szCs w:val="24"/>
        </w:rPr>
        <w:t xml:space="preserve">and </w:t>
      </w:r>
      <w:r w:rsidR="006C0935" w:rsidRPr="00576ED7">
        <w:rPr>
          <w:szCs w:val="24"/>
        </w:rPr>
        <w:t>gains that taxpayer derived</w:t>
      </w:r>
      <w:r w:rsidR="00C34F69">
        <w:rPr>
          <w:szCs w:val="24"/>
        </w:rPr>
        <w:t xml:space="preserve"> from a discharge of his debt. </w:t>
      </w:r>
      <w:r w:rsidR="006C0935" w:rsidRPr="00576ED7">
        <w:rPr>
          <w:szCs w:val="24"/>
        </w:rPr>
        <w:t xml:space="preserve">Determine what was at issue in </w:t>
      </w:r>
      <w:r w:rsidR="006C0935" w:rsidRPr="00576ED7">
        <w:rPr>
          <w:i/>
          <w:szCs w:val="24"/>
        </w:rPr>
        <w:t>Gehl</w:t>
      </w:r>
      <w:r w:rsidR="006C0935" w:rsidRPr="00576ED7">
        <w:rPr>
          <w:szCs w:val="24"/>
        </w:rPr>
        <w:t>, what the parties argued, and why it mattered.</w:t>
      </w:r>
    </w:p>
    <w:p w14:paraId="03022239" w14:textId="77777777" w:rsidR="0049128E" w:rsidRPr="00576ED7" w:rsidRDefault="0049128E" w:rsidP="009A1BF0">
      <w:pPr>
        <w:widowControl w:val="0"/>
        <w:jc w:val="both"/>
        <w:rPr>
          <w:szCs w:val="24"/>
        </w:rPr>
      </w:pPr>
    </w:p>
    <w:p w14:paraId="03E79005" w14:textId="77777777" w:rsidR="00D21AA7" w:rsidRPr="00576ED7" w:rsidRDefault="00D21AA7" w:rsidP="009A1BF0">
      <w:pPr>
        <w:widowControl w:val="0"/>
        <w:jc w:val="both"/>
        <w:rPr>
          <w:szCs w:val="24"/>
        </w:rPr>
      </w:pPr>
    </w:p>
    <w:p w14:paraId="658CC2D8" w14:textId="77777777" w:rsidR="0049128E" w:rsidRPr="00576ED7" w:rsidRDefault="0049128E" w:rsidP="009A1BF0">
      <w:pPr>
        <w:widowControl w:val="0"/>
        <w:jc w:val="both"/>
        <w:rPr>
          <w:szCs w:val="24"/>
        </w:rPr>
      </w:pPr>
      <w:r w:rsidRPr="00576ED7">
        <w:rPr>
          <w:b/>
          <w:szCs w:val="24"/>
        </w:rPr>
        <w:t>United States v. Gehl</w:t>
      </w:r>
      <w:r w:rsidR="00F825B7" w:rsidRPr="00576ED7">
        <w:rPr>
          <w:b/>
          <w:szCs w:val="24"/>
        </w:rPr>
        <w:t xml:space="preserve">, </w:t>
      </w:r>
      <w:r w:rsidRPr="00576ED7">
        <w:rPr>
          <w:szCs w:val="24"/>
        </w:rPr>
        <w:t>50 F.3d 12</w:t>
      </w:r>
      <w:r w:rsidR="00984543">
        <w:rPr>
          <w:szCs w:val="24"/>
        </w:rPr>
        <w:t xml:space="preserve"> (unpublished)</w:t>
      </w:r>
      <w:r w:rsidRPr="00576ED7">
        <w:rPr>
          <w:szCs w:val="24"/>
        </w:rPr>
        <w:t>, 1995 WL 115589 (</w:t>
      </w:r>
      <w:r w:rsidR="00C34F69">
        <w:rPr>
          <w:szCs w:val="24"/>
        </w:rPr>
        <w:t>8</w:t>
      </w:r>
      <w:r w:rsidR="00C34F69" w:rsidRPr="00C34F69">
        <w:rPr>
          <w:szCs w:val="24"/>
          <w:vertAlign w:val="superscript"/>
        </w:rPr>
        <w:t>th</w:t>
      </w:r>
      <w:r w:rsidR="00C34F69">
        <w:rPr>
          <w:szCs w:val="24"/>
        </w:rPr>
        <w:t xml:space="preserve"> Cir.</w:t>
      </w:r>
      <w:r w:rsidRPr="00576ED7">
        <w:rPr>
          <w:szCs w:val="24"/>
        </w:rPr>
        <w:t xml:space="preserve">), </w:t>
      </w:r>
      <w:r w:rsidRPr="00576ED7">
        <w:rPr>
          <w:i/>
          <w:szCs w:val="24"/>
        </w:rPr>
        <w:t>cert. denied</w:t>
      </w:r>
      <w:r w:rsidRPr="00576ED7">
        <w:rPr>
          <w:szCs w:val="24"/>
        </w:rPr>
        <w:t xml:space="preserve">, 516 U.S. 899 </w:t>
      </w:r>
      <w:r w:rsidR="00984543">
        <w:rPr>
          <w:szCs w:val="24"/>
        </w:rPr>
        <w:t>(</w:t>
      </w:r>
      <w:r w:rsidRPr="00576ED7">
        <w:rPr>
          <w:szCs w:val="24"/>
        </w:rPr>
        <w:t>1995)</w:t>
      </w:r>
      <w:r w:rsidRPr="00576ED7">
        <w:rPr>
          <w:szCs w:val="24"/>
        </w:rPr>
        <w:fldChar w:fldCharType="begin"/>
      </w:r>
      <w:r w:rsidRPr="00576ED7">
        <w:rPr>
          <w:szCs w:val="24"/>
        </w:rPr>
        <w:instrText xml:space="preserve"> TC \l3 "United States v. Gehl, 50 F.3d 12, 1995 WL 115589 (CA8), </w:instrText>
      </w:r>
      <w:r w:rsidRPr="00576ED7">
        <w:rPr>
          <w:i/>
          <w:szCs w:val="24"/>
        </w:rPr>
        <w:instrText>cert. denied</w:instrText>
      </w:r>
      <w:r w:rsidRPr="00576ED7">
        <w:rPr>
          <w:szCs w:val="24"/>
        </w:rPr>
        <w:instrText>, 516 U.S. 899 1995)</w:instrText>
      </w:r>
      <w:r w:rsidRPr="00576ED7">
        <w:rPr>
          <w:szCs w:val="24"/>
        </w:rPr>
        <w:fldChar w:fldCharType="end"/>
      </w:r>
    </w:p>
    <w:p w14:paraId="641BBDB0" w14:textId="77777777" w:rsidR="0049128E" w:rsidRPr="00576ED7" w:rsidRDefault="0049128E" w:rsidP="009A1BF0">
      <w:pPr>
        <w:widowControl w:val="0"/>
        <w:jc w:val="both"/>
        <w:rPr>
          <w:szCs w:val="24"/>
        </w:rPr>
      </w:pPr>
    </w:p>
    <w:p w14:paraId="1748E2B4" w14:textId="77777777" w:rsidR="0049128E" w:rsidRPr="00576ED7" w:rsidRDefault="0049128E" w:rsidP="009A1BF0">
      <w:pPr>
        <w:widowControl w:val="0"/>
        <w:jc w:val="both"/>
        <w:rPr>
          <w:szCs w:val="24"/>
        </w:rPr>
      </w:pPr>
      <w:r w:rsidRPr="00576ED7">
        <w:rPr>
          <w:szCs w:val="24"/>
        </w:rPr>
        <w:t>NOTICE: THIS IS AN UNPUBLISHED OPINION.</w:t>
      </w:r>
    </w:p>
    <w:p w14:paraId="622DDE18" w14:textId="77777777" w:rsidR="0049128E" w:rsidRPr="00576ED7" w:rsidRDefault="0049128E" w:rsidP="009A1BF0">
      <w:pPr>
        <w:widowControl w:val="0"/>
        <w:jc w:val="both"/>
        <w:rPr>
          <w:szCs w:val="24"/>
        </w:rPr>
      </w:pPr>
    </w:p>
    <w:p w14:paraId="14AE1C3B" w14:textId="77777777" w:rsidR="0049128E" w:rsidRPr="00576ED7" w:rsidRDefault="0049128E" w:rsidP="009A1BF0">
      <w:pPr>
        <w:widowControl w:val="0"/>
        <w:jc w:val="both"/>
        <w:rPr>
          <w:szCs w:val="24"/>
        </w:rPr>
      </w:pPr>
      <w:r w:rsidRPr="00576ED7">
        <w:rPr>
          <w:szCs w:val="24"/>
        </w:rPr>
        <w:t>....</w:t>
      </w:r>
    </w:p>
    <w:p w14:paraId="767DD148" w14:textId="77777777" w:rsidR="0049128E" w:rsidRPr="00576ED7" w:rsidRDefault="0049128E" w:rsidP="009A1BF0">
      <w:pPr>
        <w:widowControl w:val="0"/>
        <w:jc w:val="both"/>
        <w:rPr>
          <w:szCs w:val="24"/>
        </w:rPr>
      </w:pPr>
    </w:p>
    <w:p w14:paraId="53D2ACCB" w14:textId="77777777" w:rsidR="0049128E" w:rsidRPr="00576ED7" w:rsidRDefault="0049128E" w:rsidP="009A1BF0">
      <w:pPr>
        <w:widowControl w:val="0"/>
        <w:jc w:val="both"/>
        <w:rPr>
          <w:szCs w:val="24"/>
        </w:rPr>
      </w:pPr>
      <w:r w:rsidRPr="00576ED7">
        <w:rPr>
          <w:szCs w:val="24"/>
        </w:rPr>
        <w:t>BOGUE, Senior District Judge.</w:t>
      </w:r>
    </w:p>
    <w:p w14:paraId="543BC87A" w14:textId="77777777" w:rsidR="0049128E" w:rsidRPr="00576ED7" w:rsidRDefault="0049128E" w:rsidP="009A1BF0">
      <w:pPr>
        <w:widowControl w:val="0"/>
        <w:jc w:val="both"/>
        <w:rPr>
          <w:szCs w:val="24"/>
        </w:rPr>
      </w:pPr>
    </w:p>
    <w:p w14:paraId="1486DD45" w14:textId="77777777" w:rsidR="0049128E" w:rsidRPr="00576ED7" w:rsidRDefault="0049128E" w:rsidP="009A1BF0">
      <w:pPr>
        <w:widowControl w:val="0"/>
        <w:jc w:val="both"/>
        <w:rPr>
          <w:szCs w:val="24"/>
        </w:rPr>
      </w:pPr>
      <w:r w:rsidRPr="00576ED7">
        <w:rPr>
          <w:szCs w:val="24"/>
        </w:rPr>
        <w:t>Taxpayers James and Laura Gehl (taxpayers) appeal from an adverse decision in the United States Tax Court finding deficiencies in their income taxes for 1988 and 1989.  For the reasons stated below, we affirm.</w:t>
      </w:r>
    </w:p>
    <w:p w14:paraId="14E35797" w14:textId="77777777" w:rsidR="0049128E" w:rsidRPr="00576ED7" w:rsidRDefault="0049128E" w:rsidP="009A1BF0">
      <w:pPr>
        <w:widowControl w:val="0"/>
        <w:jc w:val="both"/>
        <w:rPr>
          <w:szCs w:val="24"/>
        </w:rPr>
      </w:pPr>
    </w:p>
    <w:p w14:paraId="70A4062F" w14:textId="77777777" w:rsidR="0049128E" w:rsidRPr="00576ED7" w:rsidRDefault="0049128E" w:rsidP="009A1BF0">
      <w:pPr>
        <w:widowControl w:val="0"/>
        <w:tabs>
          <w:tab w:val="center" w:pos="3960"/>
        </w:tabs>
        <w:jc w:val="both"/>
        <w:rPr>
          <w:szCs w:val="24"/>
        </w:rPr>
      </w:pPr>
      <w:r w:rsidRPr="00576ED7">
        <w:rPr>
          <w:szCs w:val="24"/>
        </w:rPr>
        <w:tab/>
        <w:t>BACKGROUND</w:t>
      </w:r>
    </w:p>
    <w:p w14:paraId="5F8E1A1B" w14:textId="77777777" w:rsidR="0049128E" w:rsidRPr="00576ED7" w:rsidRDefault="0049128E" w:rsidP="009A1BF0">
      <w:pPr>
        <w:widowControl w:val="0"/>
        <w:jc w:val="both"/>
        <w:rPr>
          <w:szCs w:val="24"/>
        </w:rPr>
      </w:pPr>
      <w:r w:rsidRPr="00576ED7">
        <w:rPr>
          <w:szCs w:val="24"/>
        </w:rPr>
        <w:t>Prior to the events in issue, the taxpayers borrowed money from the Production Credit Association of the Midlands (PCA).  Mortgages on a 218 acre family farm were given to the PCA to secure the recourse loan.  As of December 30, 1988, the taxpayers were insolvent and unable to make the payments on the loan, which had an outstanding balance of $152,260.  The transactions resolving the situation between the PCA and the taxpayers form the basis of the current dispute.</w:t>
      </w:r>
    </w:p>
    <w:p w14:paraId="698C6056" w14:textId="77777777" w:rsidR="0049128E" w:rsidRPr="00576ED7" w:rsidRDefault="0049128E" w:rsidP="009A1BF0">
      <w:pPr>
        <w:widowControl w:val="0"/>
        <w:jc w:val="both"/>
        <w:rPr>
          <w:szCs w:val="24"/>
        </w:rPr>
      </w:pPr>
    </w:p>
    <w:p w14:paraId="4958BDF9" w14:textId="77777777" w:rsidR="0049128E" w:rsidRPr="00576ED7" w:rsidRDefault="0049128E" w:rsidP="009A1BF0">
      <w:pPr>
        <w:widowControl w:val="0"/>
        <w:jc w:val="both"/>
        <w:rPr>
          <w:szCs w:val="24"/>
        </w:rPr>
      </w:pPr>
      <w:r w:rsidRPr="00576ED7">
        <w:rPr>
          <w:szCs w:val="24"/>
        </w:rPr>
        <w:t xml:space="preserve">Pursuant to a restructuring agreement, taxpayers, by deed in lieu of foreclosure, </w:t>
      </w:r>
      <w:r w:rsidRPr="00576ED7">
        <w:rPr>
          <w:szCs w:val="24"/>
        </w:rPr>
        <w:lastRenderedPageBreak/>
        <w:t>conveyed 60 acres of the farm land to the PCA on December 30, 1988, in partial satisfaction of the debt.  The taxpayers basis in the 60 acres was $14,384 and they were credited with $39,000 towards their loan, the fair market value of the land.  On January 4, 1989, taxpayers conveyed, also by deed in lieu of foreclosure, an additional 141 acres of the mortgaged farm land to the PCA in partial satisfaction of the debt.  Taxpayers basis in the 141 acres was $32,000 and the land had a</w:t>
      </w:r>
      <w:r w:rsidR="00C34F69">
        <w:rPr>
          <w:szCs w:val="24"/>
        </w:rPr>
        <w:t xml:space="preserve"> fair market value of $77,725. </w:t>
      </w:r>
      <w:r w:rsidRPr="00576ED7">
        <w:rPr>
          <w:szCs w:val="24"/>
        </w:rPr>
        <w:t>Taxpayers also paid $6,123 in cash to the PC</w:t>
      </w:r>
      <w:r w:rsidR="00C34F69">
        <w:rPr>
          <w:szCs w:val="24"/>
        </w:rPr>
        <w:t xml:space="preserve">A to be applied to their loan. </w:t>
      </w:r>
      <w:r w:rsidRPr="00576ED7">
        <w:rPr>
          <w:szCs w:val="24"/>
        </w:rPr>
        <w:t>The PCA thereupon forgave the remaining balance of</w:t>
      </w:r>
      <w:r w:rsidR="00C34F69">
        <w:rPr>
          <w:szCs w:val="24"/>
        </w:rPr>
        <w:t xml:space="preserve"> the taxpayers’ loan, $29,412. </w:t>
      </w:r>
      <w:r w:rsidRPr="00576ED7">
        <w:rPr>
          <w:szCs w:val="24"/>
        </w:rPr>
        <w:t>Taxpayers were not debtors under the Bankruptcy Code during 1988 or 1989, but were insolvent both before and after the transfers and discharge of indebtedness.</w:t>
      </w:r>
    </w:p>
    <w:p w14:paraId="6C7CE786" w14:textId="77777777" w:rsidR="0049128E" w:rsidRPr="00576ED7" w:rsidRDefault="0049128E" w:rsidP="009A1BF0">
      <w:pPr>
        <w:widowControl w:val="0"/>
        <w:jc w:val="both"/>
        <w:rPr>
          <w:szCs w:val="24"/>
        </w:rPr>
      </w:pPr>
    </w:p>
    <w:p w14:paraId="0ECAF95E" w14:textId="77777777" w:rsidR="0049128E" w:rsidRPr="00576ED7" w:rsidRDefault="0049128E" w:rsidP="009A1BF0">
      <w:pPr>
        <w:widowControl w:val="0"/>
        <w:jc w:val="both"/>
        <w:rPr>
          <w:szCs w:val="24"/>
        </w:rPr>
      </w:pPr>
      <w:r w:rsidRPr="00576ED7">
        <w:rPr>
          <w:szCs w:val="24"/>
        </w:rPr>
        <w:t>After an audit, the Commissioner of Revenue (Commissioner) determined tax deficiencies of $6,887 for 1988 and $13,643 for 1989 on the theory that the taxpayers had realized a gain on the disposition of their farmland in the amount by which the fair market value of the land exceeded their basis in the same at the time of the transfer (gains of $24,616 on the 60 acre conveyance and $45,645 on the conveyanc</w:t>
      </w:r>
      <w:r w:rsidR="00C34F69">
        <w:rPr>
          <w:szCs w:val="24"/>
        </w:rPr>
        <w:t xml:space="preserve">e of the 141 acre conveyance). </w:t>
      </w:r>
      <w:r w:rsidRPr="00576ED7">
        <w:rPr>
          <w:szCs w:val="24"/>
        </w:rPr>
        <w:t>The taxpayers petitioned the Tax Court for redetermination of their tax liability for the years in question contending that any gain they realized upon the transfer of their property should not be treated as income because they remained insolvent after the transactions.</w:t>
      </w:r>
    </w:p>
    <w:p w14:paraId="1BCD3E07" w14:textId="77777777" w:rsidR="0049128E" w:rsidRPr="00576ED7" w:rsidRDefault="0049128E" w:rsidP="009A1BF0">
      <w:pPr>
        <w:widowControl w:val="0"/>
        <w:jc w:val="both"/>
        <w:rPr>
          <w:szCs w:val="24"/>
        </w:rPr>
      </w:pPr>
    </w:p>
    <w:p w14:paraId="2BD152D5" w14:textId="77777777" w:rsidR="0049128E" w:rsidRPr="00576ED7" w:rsidRDefault="0049128E" w:rsidP="009A1BF0">
      <w:pPr>
        <w:widowControl w:val="0"/>
        <w:jc w:val="both"/>
        <w:rPr>
          <w:szCs w:val="24"/>
        </w:rPr>
      </w:pPr>
      <w:r w:rsidRPr="00576ED7">
        <w:rPr>
          <w:szCs w:val="24"/>
        </w:rPr>
        <w:t>The Tax Court found</w:t>
      </w:r>
      <w:r w:rsidR="00C34F69">
        <w:rPr>
          <w:szCs w:val="24"/>
        </w:rPr>
        <w:t xml:space="preserve"> in favor of the Commissioner. </w:t>
      </w:r>
      <w:r w:rsidRPr="00576ED7">
        <w:rPr>
          <w:szCs w:val="24"/>
        </w:rPr>
        <w:t>In doing so, the court “bifurcated” its analysis of the transactions, considering the transfers of land and the discharge of the remaining debt separately.  The taxpayers argued that the entire set of transactions should be considered together and treated as income from the discharge of indebtedness.  As such, any income derived would be excluded as the taxpayers remained ins</w:t>
      </w:r>
      <w:r w:rsidR="00C34F69">
        <w:rPr>
          <w:szCs w:val="24"/>
        </w:rPr>
        <w:t xml:space="preserve">olvent throughout the process. </w:t>
      </w:r>
      <w:r w:rsidRPr="00576ED7">
        <w:rPr>
          <w:szCs w:val="24"/>
        </w:rPr>
        <w:t xml:space="preserve">26 U.S.C. </w:t>
      </w:r>
      <w:r w:rsidR="00CA008D">
        <w:rPr>
          <w:szCs w:val="24"/>
        </w:rPr>
        <w:t>§ </w:t>
      </w:r>
      <w:r w:rsidR="00C34F69">
        <w:rPr>
          <w:szCs w:val="24"/>
        </w:rPr>
        <w:t xml:space="preserve">108(a)(1). </w:t>
      </w:r>
      <w:r w:rsidRPr="00576ED7">
        <w:rPr>
          <w:szCs w:val="24"/>
        </w:rPr>
        <w:t>As to the discharge of indebtedness, the court determined that because the taxpayers remained insolvent after their debt was discharged, no income would be attributable to that portion of the restructuring agreement.</w:t>
      </w:r>
    </w:p>
    <w:p w14:paraId="18638960" w14:textId="77777777" w:rsidR="0049128E" w:rsidRPr="00576ED7" w:rsidRDefault="0049128E" w:rsidP="009A1BF0">
      <w:pPr>
        <w:widowControl w:val="0"/>
        <w:jc w:val="both"/>
        <w:rPr>
          <w:szCs w:val="24"/>
        </w:rPr>
      </w:pPr>
    </w:p>
    <w:p w14:paraId="3D99F31A" w14:textId="77777777" w:rsidR="0049128E" w:rsidRPr="00576ED7" w:rsidRDefault="0049128E" w:rsidP="009A1BF0">
      <w:pPr>
        <w:widowControl w:val="0"/>
        <w:jc w:val="both"/>
        <w:rPr>
          <w:szCs w:val="24"/>
        </w:rPr>
      </w:pPr>
      <w:r w:rsidRPr="00576ED7">
        <w:rPr>
          <w:szCs w:val="24"/>
        </w:rPr>
        <w:t>On the other hand, the court found the taxpayers to have received a gain includable as gross income from the transfers of the farm land (determined by the excess of the respective fair market values over the respective basis).  This gain was found to exist despite the continued insolvency in that the gain from the sale or disposition of land is not income from the discharge of indebtedness.  The taxpayers appealed.</w:t>
      </w:r>
    </w:p>
    <w:p w14:paraId="5610145F" w14:textId="77777777" w:rsidR="0049128E" w:rsidRPr="00576ED7" w:rsidRDefault="0049128E" w:rsidP="009A1BF0">
      <w:pPr>
        <w:widowControl w:val="0"/>
        <w:jc w:val="both"/>
        <w:rPr>
          <w:szCs w:val="24"/>
        </w:rPr>
      </w:pPr>
    </w:p>
    <w:p w14:paraId="41EA57E1" w14:textId="77777777" w:rsidR="0049128E" w:rsidRPr="00576ED7" w:rsidRDefault="0049128E" w:rsidP="009A1BF0">
      <w:pPr>
        <w:widowControl w:val="0"/>
        <w:tabs>
          <w:tab w:val="center" w:pos="3960"/>
        </w:tabs>
        <w:jc w:val="both"/>
        <w:rPr>
          <w:szCs w:val="24"/>
        </w:rPr>
      </w:pPr>
      <w:r w:rsidRPr="00576ED7">
        <w:rPr>
          <w:szCs w:val="24"/>
        </w:rPr>
        <w:tab/>
        <w:t>DISCUSSION</w:t>
      </w:r>
    </w:p>
    <w:p w14:paraId="563A24A2" w14:textId="77777777" w:rsidR="0049128E" w:rsidRPr="00576ED7" w:rsidRDefault="0049128E" w:rsidP="009A1BF0">
      <w:pPr>
        <w:widowControl w:val="0"/>
        <w:jc w:val="both"/>
        <w:rPr>
          <w:szCs w:val="24"/>
        </w:rPr>
      </w:pPr>
      <w:r w:rsidRPr="00576ED7">
        <w:rPr>
          <w:szCs w:val="24"/>
        </w:rPr>
        <w:t xml:space="preserve">We review the Tax Court’s interpretation of law de novo. [citation omitted]  Discussion of this case properly begins with an examination of I.R.C. </w:t>
      </w:r>
      <w:r w:rsidR="00CA008D">
        <w:rPr>
          <w:szCs w:val="24"/>
        </w:rPr>
        <w:t>§ </w:t>
      </w:r>
      <w:r w:rsidRPr="00576ED7">
        <w:rPr>
          <w:szCs w:val="24"/>
        </w:rPr>
        <w:t xml:space="preserve">61 which </w:t>
      </w:r>
      <w:r w:rsidRPr="00576ED7">
        <w:rPr>
          <w:szCs w:val="24"/>
        </w:rPr>
        <w:lastRenderedPageBreak/>
        <w:t>defines gross income under the Code.  In order to satisfy their obligation to the PCA, the taxpayers agreed to participate in an arrangement which could potentially give rise to gross income in two distinct ways.</w:t>
      </w:r>
      <w:r w:rsidRPr="00576ED7">
        <w:rPr>
          <w:rStyle w:val="FootnoteReference"/>
          <w:szCs w:val="24"/>
        </w:rPr>
        <w:footnoteReference w:id="36"/>
      </w:r>
      <w:r w:rsidRPr="00576ED7">
        <w:rPr>
          <w:szCs w:val="24"/>
        </w:rPr>
        <w:t xml:space="preserve">  I.R.C. </w:t>
      </w:r>
      <w:r w:rsidR="00CA008D">
        <w:rPr>
          <w:szCs w:val="24"/>
        </w:rPr>
        <w:t>§ </w:t>
      </w:r>
      <w:r w:rsidRPr="00576ED7">
        <w:rPr>
          <w:szCs w:val="24"/>
        </w:rPr>
        <w:t xml:space="preserve">61(a)(3) provides that for tax purposes, gross income includes “gains derived from dealings in property.” Likewise, income is realized pursuant to I.R.C. </w:t>
      </w:r>
      <w:r w:rsidR="00CA008D">
        <w:rPr>
          <w:szCs w:val="24"/>
        </w:rPr>
        <w:t>§ </w:t>
      </w:r>
      <w:r w:rsidRPr="00576ED7">
        <w:rPr>
          <w:szCs w:val="24"/>
        </w:rPr>
        <w:t xml:space="preserve">61(a)(12) </w:t>
      </w:r>
      <w:r w:rsidR="009C1783">
        <w:rPr>
          <w:szCs w:val="24"/>
        </w:rPr>
        <w:t xml:space="preserve">[now </w:t>
      </w:r>
      <w:r w:rsidR="00954453">
        <w:rPr>
          <w:szCs w:val="24"/>
        </w:rPr>
        <w:t xml:space="preserve">§ 61(a)(11)] </w:t>
      </w:r>
      <w:r w:rsidRPr="00576ED7">
        <w:rPr>
          <w:szCs w:val="24"/>
        </w:rPr>
        <w:t>for “income from discharge of indebtedness.”</w:t>
      </w:r>
    </w:p>
    <w:p w14:paraId="0F9C4926" w14:textId="77777777" w:rsidR="0049128E" w:rsidRPr="00576ED7" w:rsidRDefault="0049128E" w:rsidP="009A1BF0">
      <w:pPr>
        <w:widowControl w:val="0"/>
        <w:jc w:val="both"/>
        <w:rPr>
          <w:szCs w:val="24"/>
        </w:rPr>
      </w:pPr>
    </w:p>
    <w:p w14:paraId="79AEF8AA" w14:textId="77777777" w:rsidR="0049128E" w:rsidRPr="00576ED7" w:rsidRDefault="0049128E" w:rsidP="009A1BF0">
      <w:pPr>
        <w:widowControl w:val="0"/>
        <w:jc w:val="both"/>
        <w:rPr>
          <w:szCs w:val="24"/>
        </w:rPr>
      </w:pPr>
      <w:r w:rsidRPr="00576ED7">
        <w:rPr>
          <w:szCs w:val="24"/>
        </w:rPr>
        <w:t>There can be little dispute with respect to Tax Court’s treatment of the $29,412 portion of the debt forgiven subsequent to the transfe</w:t>
      </w:r>
      <w:r w:rsidR="00F83215">
        <w:rPr>
          <w:szCs w:val="24"/>
        </w:rPr>
        <w:t xml:space="preserve">rs of land and cash. </w:t>
      </w:r>
      <w:r w:rsidRPr="00576ED7">
        <w:rPr>
          <w:szCs w:val="24"/>
        </w:rPr>
        <w:t xml:space="preserve">The Commissioner stipulated that under I.R.C. </w:t>
      </w:r>
      <w:r w:rsidR="00CA008D">
        <w:rPr>
          <w:szCs w:val="24"/>
        </w:rPr>
        <w:t>§ </w:t>
      </w:r>
      <w:r w:rsidRPr="00576ED7">
        <w:rPr>
          <w:szCs w:val="24"/>
        </w:rPr>
        <w:t>108(a)(1)(B),</w:t>
      </w:r>
      <w:r w:rsidRPr="00576ED7">
        <w:rPr>
          <w:rStyle w:val="FootnoteReference"/>
          <w:szCs w:val="24"/>
        </w:rPr>
        <w:footnoteReference w:id="37"/>
      </w:r>
      <w:r w:rsidRPr="00576ED7">
        <w:rPr>
          <w:szCs w:val="24"/>
        </w:rPr>
        <w:t xml:space="preserve"> the so-called “insolvency exception,” the taxpayers did not have to include as income any part of the inde</w:t>
      </w:r>
      <w:r w:rsidR="00F83215">
        <w:rPr>
          <w:szCs w:val="24"/>
        </w:rPr>
        <w:t xml:space="preserve">btedness that the PCA forgave. </w:t>
      </w:r>
      <w:r w:rsidRPr="00576ED7">
        <w:rPr>
          <w:szCs w:val="24"/>
        </w:rPr>
        <w:t>The $29,412 represented the amount by which the land and cash transfers fell short of satisfying the outstanding debt.  The Tax Court properly found this amount to be excluded.</w:t>
      </w:r>
    </w:p>
    <w:p w14:paraId="488684FF" w14:textId="77777777" w:rsidR="0049128E" w:rsidRPr="00576ED7" w:rsidRDefault="0049128E" w:rsidP="009A1BF0">
      <w:pPr>
        <w:widowControl w:val="0"/>
        <w:jc w:val="both"/>
        <w:rPr>
          <w:szCs w:val="24"/>
        </w:rPr>
      </w:pPr>
    </w:p>
    <w:p w14:paraId="6BA9128F" w14:textId="77777777" w:rsidR="0049128E" w:rsidRPr="00576ED7" w:rsidRDefault="0049128E" w:rsidP="009A1BF0">
      <w:pPr>
        <w:widowControl w:val="0"/>
        <w:jc w:val="both"/>
        <w:rPr>
          <w:szCs w:val="24"/>
        </w:rPr>
      </w:pPr>
      <w:r w:rsidRPr="00576ED7">
        <w:rPr>
          <w:szCs w:val="24"/>
        </w:rPr>
        <w:t xml:space="preserve">Further, the Tax Court’s treatment of the land transfers, irrespective of other portions of the restructuring agreement, cannot be criticized.  Section 1001 governs the determination of gains and losses on the sale or exchange of property.  Section 1001(a) provides that “[t]he gain from the sale or other disposition of property shall be the excess of the amount realized therefrom over the adjusted basis ...” The taxpayers contend that because the disposition of their land was compulsory and that they had no discretion with respect to the proceeds, the deeds in lieu of foreclosure are not “sales” for the purposes of </w:t>
      </w:r>
      <w:r w:rsidR="00CA008D">
        <w:rPr>
          <w:szCs w:val="24"/>
        </w:rPr>
        <w:t>§ </w:t>
      </w:r>
      <w:r w:rsidRPr="00576ED7">
        <w:rPr>
          <w:szCs w:val="24"/>
        </w:rPr>
        <w:t xml:space="preserve">1001.  We disagree.  A transfer of property by deed in lieu of foreclosure constitutes a “sale or exchange” for federal income tax purposes.  </w:t>
      </w:r>
      <w:r w:rsidRPr="00576ED7">
        <w:rPr>
          <w:i/>
          <w:szCs w:val="24"/>
        </w:rPr>
        <w:t>Allan v. Commissioner of Revenue</w:t>
      </w:r>
      <w:r w:rsidRPr="00576ED7">
        <w:rPr>
          <w:szCs w:val="24"/>
        </w:rPr>
        <w:t xml:space="preserve">, 86 F.C. 655, 659-60, aff’d. 856 F.2d 1169, 1172 (8th Cir. 1988) (citations omitted).  The taxpayers’ transfers by deeds in lieu of foreclosure of their land to the PCA in partial satisfaction of the recourse debt were properly considered sales or exchanges for purposes of </w:t>
      </w:r>
      <w:r w:rsidR="00CA008D">
        <w:rPr>
          <w:szCs w:val="24"/>
        </w:rPr>
        <w:t>§ </w:t>
      </w:r>
      <w:r w:rsidRPr="00576ED7">
        <w:rPr>
          <w:szCs w:val="24"/>
        </w:rPr>
        <w:t>1001.</w:t>
      </w:r>
    </w:p>
    <w:p w14:paraId="5039F5AE" w14:textId="77777777" w:rsidR="0049128E" w:rsidRPr="00576ED7" w:rsidRDefault="0049128E" w:rsidP="009A1BF0">
      <w:pPr>
        <w:widowControl w:val="0"/>
        <w:jc w:val="both"/>
        <w:rPr>
          <w:szCs w:val="24"/>
        </w:rPr>
      </w:pPr>
    </w:p>
    <w:p w14:paraId="5A92E642" w14:textId="77777777" w:rsidR="0049128E" w:rsidRPr="00576ED7" w:rsidRDefault="0049128E" w:rsidP="009A1BF0">
      <w:pPr>
        <w:widowControl w:val="0"/>
        <w:jc w:val="both"/>
        <w:rPr>
          <w:szCs w:val="24"/>
        </w:rPr>
      </w:pPr>
      <w:r w:rsidRPr="00576ED7">
        <w:rPr>
          <w:szCs w:val="24"/>
        </w:rPr>
        <w:t>Taxpayers also appear to contend that under their circumstances, there was no “amount realized” under I.R.C. §</w:t>
      </w:r>
      <w:r w:rsidR="00CA008D">
        <w:rPr>
          <w:szCs w:val="24"/>
        </w:rPr>
        <w:t>§ </w:t>
      </w:r>
      <w:r w:rsidRPr="00576ED7">
        <w:rPr>
          <w:szCs w:val="24"/>
        </w:rPr>
        <w:t xml:space="preserve">1001(a-b) and thus, no “gain” from the land transfers as the term is used in I.R.C. </w:t>
      </w:r>
      <w:r w:rsidR="00CA008D">
        <w:rPr>
          <w:szCs w:val="24"/>
        </w:rPr>
        <w:t>§ </w:t>
      </w:r>
      <w:r w:rsidRPr="00576ED7">
        <w:rPr>
          <w:szCs w:val="24"/>
        </w:rPr>
        <w:t>61(a)(3).  Again, we must disagree.  The amount realized from a sale or other disposition of property includes the amount of liabilities from which the transferor is discharged as a resu</w:t>
      </w:r>
      <w:r w:rsidR="00C34F69">
        <w:rPr>
          <w:szCs w:val="24"/>
        </w:rPr>
        <w:t xml:space="preserve">lt of the sale or </w:t>
      </w:r>
      <w:r w:rsidR="00C34F69">
        <w:rPr>
          <w:szCs w:val="24"/>
        </w:rPr>
        <w:lastRenderedPageBreak/>
        <w:t xml:space="preserve">disposition. </w:t>
      </w:r>
      <w:r w:rsidRPr="00576ED7">
        <w:rPr>
          <w:szCs w:val="24"/>
        </w:rPr>
        <w:t xml:space="preserve">Treas. Reg. </w:t>
      </w:r>
      <w:r w:rsidR="00CA008D">
        <w:rPr>
          <w:szCs w:val="24"/>
        </w:rPr>
        <w:t>§ </w:t>
      </w:r>
      <w:r w:rsidRPr="00576ED7">
        <w:rPr>
          <w:szCs w:val="24"/>
        </w:rPr>
        <w:t>1.1001-2(a)(1).  Simply because the taxpayers did not actually receive any cash proceeds from the land transfers does not mean</w:t>
      </w:r>
      <w:r w:rsidR="00C34F69">
        <w:rPr>
          <w:szCs w:val="24"/>
        </w:rPr>
        <w:t xml:space="preserve"> there was no amount realized. </w:t>
      </w:r>
      <w:r w:rsidRPr="00576ED7">
        <w:rPr>
          <w:szCs w:val="24"/>
        </w:rPr>
        <w:t>Via the land transfers, they were given credit toward an outstanding recourse loan to the extent of</w:t>
      </w:r>
      <w:r w:rsidR="00C34F69">
        <w:rPr>
          <w:szCs w:val="24"/>
        </w:rPr>
        <w:t xml:space="preserve"> the land’s fair market value. This loan had to be paid back. </w:t>
      </w:r>
      <w:r w:rsidRPr="00576ED7">
        <w:rPr>
          <w:szCs w:val="24"/>
        </w:rPr>
        <w:t>It is clear that the transfers of land employed to satisfy that end must be treated the same a</w:t>
      </w:r>
      <w:r w:rsidR="00C34F69">
        <w:rPr>
          <w:szCs w:val="24"/>
        </w:rPr>
        <w:t xml:space="preserve">s receiving money from a sale. </w:t>
      </w:r>
      <w:r w:rsidRPr="00576ED7">
        <w:rPr>
          <w:szCs w:val="24"/>
        </w:rPr>
        <w:t>In this case the land transfers were properly considered “gains derived from dealings in property” to the extent the fair market value in the land exceeded the taxpayers’ basis in said land.  I.R.C. §</w:t>
      </w:r>
      <w:r w:rsidR="00CA008D">
        <w:rPr>
          <w:szCs w:val="24"/>
        </w:rPr>
        <w:t>§ </w:t>
      </w:r>
      <w:r w:rsidRPr="00576ED7">
        <w:rPr>
          <w:szCs w:val="24"/>
        </w:rPr>
        <w:t>61(a)(3), 1001(a).</w:t>
      </w:r>
    </w:p>
    <w:p w14:paraId="509847D8" w14:textId="77777777" w:rsidR="0049128E" w:rsidRPr="00576ED7" w:rsidRDefault="0049128E" w:rsidP="009A1BF0">
      <w:pPr>
        <w:widowControl w:val="0"/>
        <w:jc w:val="both"/>
        <w:rPr>
          <w:szCs w:val="24"/>
        </w:rPr>
      </w:pPr>
    </w:p>
    <w:p w14:paraId="7D090973" w14:textId="77777777" w:rsidR="0049128E" w:rsidRPr="00576ED7" w:rsidRDefault="0049128E" w:rsidP="009A1BF0">
      <w:pPr>
        <w:widowControl w:val="0"/>
        <w:jc w:val="both"/>
        <w:rPr>
          <w:szCs w:val="24"/>
        </w:rPr>
      </w:pPr>
      <w:r w:rsidRPr="00576ED7">
        <w:rPr>
          <w:szCs w:val="24"/>
        </w:rPr>
        <w:t xml:space="preserve">The taxpayers’ primary and fundamental argument in this case is the Tax Court’s refusal to treat the entire settlement of their loan, including the land transfers, as coming within the scope of I.R.C. </w:t>
      </w:r>
      <w:r w:rsidR="00CA008D">
        <w:rPr>
          <w:szCs w:val="24"/>
        </w:rPr>
        <w:t>§ </w:t>
      </w:r>
      <w:r w:rsidRPr="00576ED7">
        <w:rPr>
          <w:szCs w:val="24"/>
        </w:rPr>
        <w:t xml:space="preserve">108.  As previously stated, </w:t>
      </w:r>
      <w:r w:rsidR="00CA008D">
        <w:rPr>
          <w:szCs w:val="24"/>
        </w:rPr>
        <w:t>§ </w:t>
      </w:r>
      <w:r w:rsidRPr="00576ED7">
        <w:rPr>
          <w:szCs w:val="24"/>
        </w:rPr>
        <w:t>108 and attending Treasury Regulations act to exclude income from the discharge of indebtedness where the taxpayer</w:t>
      </w:r>
      <w:r w:rsidR="00C34F69">
        <w:rPr>
          <w:szCs w:val="24"/>
        </w:rPr>
        <w:t xml:space="preserve"> thereafter remains insolvent. </w:t>
      </w:r>
      <w:r w:rsidRPr="00576ED7">
        <w:rPr>
          <w:szCs w:val="24"/>
        </w:rPr>
        <w:t xml:space="preserve">The taxpayers take issue with the bifurcated analysis conducted by the Tax Court and contend that, because of their continued insolvency, </w:t>
      </w:r>
      <w:r w:rsidR="00CA008D">
        <w:rPr>
          <w:szCs w:val="24"/>
        </w:rPr>
        <w:t>§ </w:t>
      </w:r>
      <w:r w:rsidRPr="00576ED7">
        <w:rPr>
          <w:szCs w:val="24"/>
        </w:rPr>
        <w:t>108 acts to exclude any income derived from the various transactions absolving their debt to the PCA.</w:t>
      </w:r>
    </w:p>
    <w:p w14:paraId="5EBC74C4" w14:textId="77777777" w:rsidR="0049128E" w:rsidRPr="00576ED7" w:rsidRDefault="0049128E" w:rsidP="009A1BF0">
      <w:pPr>
        <w:widowControl w:val="0"/>
        <w:jc w:val="both"/>
        <w:rPr>
          <w:szCs w:val="24"/>
        </w:rPr>
      </w:pPr>
    </w:p>
    <w:p w14:paraId="7ED863EF" w14:textId="77777777" w:rsidR="0049128E" w:rsidRPr="00576ED7" w:rsidRDefault="0049128E" w:rsidP="009A1BF0">
      <w:pPr>
        <w:widowControl w:val="0"/>
        <w:jc w:val="both"/>
        <w:rPr>
          <w:szCs w:val="24"/>
        </w:rPr>
      </w:pPr>
      <w:r w:rsidRPr="00576ED7">
        <w:rPr>
          <w:szCs w:val="24"/>
        </w:rPr>
        <w:t xml:space="preserve">As an initial consideration, the taxpayers read the insolvency exception of </w:t>
      </w:r>
      <w:r w:rsidR="00CA008D">
        <w:rPr>
          <w:szCs w:val="24"/>
        </w:rPr>
        <w:t>§ </w:t>
      </w:r>
      <w:r w:rsidRPr="00576ED7">
        <w:rPr>
          <w:szCs w:val="24"/>
        </w:rPr>
        <w:t xml:space="preserve">108 too broadly.  I.R.C. </w:t>
      </w:r>
      <w:r w:rsidR="00CA008D">
        <w:rPr>
          <w:szCs w:val="24"/>
        </w:rPr>
        <w:t>§ </w:t>
      </w:r>
      <w:r w:rsidRPr="00576ED7">
        <w:rPr>
          <w:szCs w:val="24"/>
        </w:rPr>
        <w:t>61 provides an [</w:t>
      </w:r>
      <w:r w:rsidRPr="00576ED7">
        <w:rPr>
          <w:i/>
          <w:szCs w:val="24"/>
        </w:rPr>
        <w:t>sic</w:t>
      </w:r>
      <w:r w:rsidRPr="00576ED7">
        <w:rPr>
          <w:szCs w:val="24"/>
        </w:rPr>
        <w:t xml:space="preserve">] non-exclusive list of fifteen </w:t>
      </w:r>
      <w:r w:rsidR="00954453">
        <w:rPr>
          <w:szCs w:val="24"/>
        </w:rPr>
        <w:t xml:space="preserve">[fourteen] </w:t>
      </w:r>
      <w:r w:rsidRPr="00576ED7">
        <w:rPr>
          <w:szCs w:val="24"/>
        </w:rPr>
        <w:t>items which give rise to income for tax purposes, including income f</w:t>
      </w:r>
      <w:r w:rsidR="00A7040E">
        <w:rPr>
          <w:szCs w:val="24"/>
        </w:rPr>
        <w:t xml:space="preserve">rom discharge of indebtedness. </w:t>
      </w:r>
      <w:r w:rsidRPr="00576ED7">
        <w:rPr>
          <w:szCs w:val="24"/>
        </w:rPr>
        <w:t xml:space="preserve">Of the numerous potential sources of income, </w:t>
      </w:r>
      <w:r w:rsidR="00CA008D">
        <w:rPr>
          <w:szCs w:val="24"/>
        </w:rPr>
        <w:t>§ </w:t>
      </w:r>
      <w:r w:rsidRPr="00576ED7">
        <w:rPr>
          <w:szCs w:val="24"/>
        </w:rPr>
        <w:t>108 grants an exclusion to insolvent taxpayers only as to income from the di</w:t>
      </w:r>
      <w:r w:rsidR="00A7040E">
        <w:rPr>
          <w:szCs w:val="24"/>
        </w:rPr>
        <w:t xml:space="preserve">scharge of indebtedness. </w:t>
      </w:r>
      <w:r w:rsidRPr="00576ED7">
        <w:rPr>
          <w:szCs w:val="24"/>
        </w:rPr>
        <w:t>It does not preclude the realization of income from other activities or sources.</w:t>
      </w:r>
    </w:p>
    <w:p w14:paraId="4E7EB4C5" w14:textId="77777777" w:rsidR="0049128E" w:rsidRPr="00576ED7" w:rsidRDefault="0049128E" w:rsidP="009A1BF0">
      <w:pPr>
        <w:widowControl w:val="0"/>
        <w:jc w:val="both"/>
        <w:rPr>
          <w:szCs w:val="24"/>
        </w:rPr>
      </w:pPr>
    </w:p>
    <w:p w14:paraId="6DE9C799" w14:textId="77777777" w:rsidR="0049128E" w:rsidRPr="00576ED7" w:rsidRDefault="0049128E" w:rsidP="009A1BF0">
      <w:pPr>
        <w:widowControl w:val="0"/>
        <w:jc w:val="both"/>
        <w:rPr>
          <w:szCs w:val="24"/>
        </w:rPr>
      </w:pPr>
      <w:r w:rsidRPr="00576ED7">
        <w:rPr>
          <w:szCs w:val="24"/>
        </w:rPr>
        <w:t xml:space="preserve">While </w:t>
      </w:r>
      <w:r w:rsidR="00CA008D">
        <w:rPr>
          <w:szCs w:val="24"/>
        </w:rPr>
        <w:t>§ </w:t>
      </w:r>
      <w:r w:rsidRPr="00576ED7">
        <w:rPr>
          <w:szCs w:val="24"/>
        </w:rPr>
        <w:t>108 clearly applied to a portion of the taxpayers’ loan restructuring agreement, the land transfers were outside the section’s scope and were properly treated independently.  [citation omitted]</w:t>
      </w:r>
    </w:p>
    <w:p w14:paraId="3C9B3736" w14:textId="77777777" w:rsidR="0049128E" w:rsidRPr="00576ED7" w:rsidRDefault="0049128E" w:rsidP="009A1BF0">
      <w:pPr>
        <w:widowControl w:val="0"/>
        <w:jc w:val="both"/>
        <w:rPr>
          <w:szCs w:val="24"/>
        </w:rPr>
      </w:pPr>
    </w:p>
    <w:p w14:paraId="29A1EB8F" w14:textId="77777777" w:rsidR="0049128E" w:rsidRPr="00576ED7" w:rsidRDefault="0049128E" w:rsidP="009A1BF0">
      <w:pPr>
        <w:widowControl w:val="0"/>
        <w:jc w:val="both"/>
        <w:rPr>
          <w:szCs w:val="24"/>
        </w:rPr>
      </w:pPr>
      <w:r w:rsidRPr="00576ED7">
        <w:rPr>
          <w:szCs w:val="24"/>
        </w:rPr>
        <w:t xml:space="preserve">There is ample authority to support Tax Court’s bifurcated analysis and substantive decision rendered with respect to the present land transfers.  The Commissioner relies heavily on Treas.  Reg. </w:t>
      </w:r>
      <w:r w:rsidR="00CA008D">
        <w:rPr>
          <w:szCs w:val="24"/>
        </w:rPr>
        <w:t>§ </w:t>
      </w:r>
      <w:r w:rsidRPr="00576ED7">
        <w:rPr>
          <w:szCs w:val="24"/>
        </w:rPr>
        <w:t>1.1001-2 and example 8 contained therein, which provides:</w:t>
      </w:r>
    </w:p>
    <w:p w14:paraId="43D697BA" w14:textId="77777777" w:rsidR="0049128E" w:rsidRPr="00576ED7" w:rsidRDefault="0049128E" w:rsidP="009A1BF0">
      <w:pPr>
        <w:widowControl w:val="0"/>
        <w:jc w:val="both"/>
        <w:rPr>
          <w:szCs w:val="24"/>
        </w:rPr>
      </w:pPr>
    </w:p>
    <w:p w14:paraId="1A879F0D" w14:textId="77777777" w:rsidR="0049128E" w:rsidRPr="00576ED7" w:rsidRDefault="0049128E" w:rsidP="009A1BF0">
      <w:pPr>
        <w:widowControl w:val="0"/>
        <w:ind w:left="720"/>
        <w:jc w:val="both"/>
        <w:rPr>
          <w:szCs w:val="24"/>
        </w:rPr>
      </w:pPr>
      <w:r w:rsidRPr="00576ED7">
        <w:rPr>
          <w:szCs w:val="24"/>
        </w:rPr>
        <w:t>(a) Inclusion in amount realized.</w:t>
      </w:r>
      <w:r w:rsidR="00954453">
        <w:rPr>
          <w:szCs w:val="24"/>
        </w:rPr>
        <w:t xml:space="preserve"> </w:t>
      </w:r>
      <w:r w:rsidRPr="00576ED7">
        <w:rPr>
          <w:szCs w:val="24"/>
        </w:rPr>
        <w:t>-</w:t>
      </w:r>
      <w:r w:rsidR="00954453">
        <w:rPr>
          <w:szCs w:val="24"/>
        </w:rPr>
        <w:t xml:space="preserve"> </w:t>
      </w:r>
      <w:r w:rsidRPr="00576ED7">
        <w:rPr>
          <w:szCs w:val="24"/>
        </w:rPr>
        <w:t>(1) * * *</w:t>
      </w:r>
    </w:p>
    <w:p w14:paraId="5FED7F73" w14:textId="77777777" w:rsidR="0049128E" w:rsidRPr="00576ED7" w:rsidRDefault="0049128E" w:rsidP="009A1BF0">
      <w:pPr>
        <w:widowControl w:val="0"/>
        <w:jc w:val="both"/>
        <w:rPr>
          <w:szCs w:val="24"/>
        </w:rPr>
      </w:pPr>
    </w:p>
    <w:p w14:paraId="353F54CA" w14:textId="77777777" w:rsidR="0049128E" w:rsidRPr="00576ED7" w:rsidRDefault="0049128E" w:rsidP="009A1BF0">
      <w:pPr>
        <w:widowControl w:val="0"/>
        <w:ind w:left="1440"/>
        <w:jc w:val="both"/>
        <w:rPr>
          <w:szCs w:val="24"/>
        </w:rPr>
      </w:pPr>
      <w:r w:rsidRPr="00576ED7">
        <w:rPr>
          <w:szCs w:val="24"/>
        </w:rPr>
        <w:t xml:space="preserve">(2) Discharge of indebtedness.  The amount realized on a sale or other disposition of property that secures a recourse liability does not include amounts that are (or would be if realized and recognized) </w:t>
      </w:r>
      <w:r w:rsidRPr="00576ED7">
        <w:rPr>
          <w:szCs w:val="24"/>
        </w:rPr>
        <w:lastRenderedPageBreak/>
        <w:t xml:space="preserve">income from the discharge of indebtedness under section </w:t>
      </w:r>
      <w:r w:rsidR="006F3B9E">
        <w:rPr>
          <w:szCs w:val="24"/>
        </w:rPr>
        <w:t>[</w:t>
      </w:r>
      <w:r w:rsidRPr="00576ED7">
        <w:rPr>
          <w:szCs w:val="24"/>
        </w:rPr>
        <w:t>61(a)(1</w:t>
      </w:r>
      <w:r w:rsidR="006F3B9E">
        <w:rPr>
          <w:szCs w:val="24"/>
        </w:rPr>
        <w:t>1</w:t>
      </w:r>
      <w:r w:rsidRPr="00576ED7">
        <w:rPr>
          <w:szCs w:val="24"/>
        </w:rPr>
        <w:t>)</w:t>
      </w:r>
      <w:r w:rsidR="006F3B9E">
        <w:rPr>
          <w:szCs w:val="24"/>
        </w:rPr>
        <w:t>]</w:t>
      </w:r>
      <w:r w:rsidRPr="00576ED7">
        <w:rPr>
          <w:szCs w:val="24"/>
        </w:rPr>
        <w:t>. * * *</w:t>
      </w:r>
    </w:p>
    <w:p w14:paraId="59A4A671" w14:textId="77777777" w:rsidR="0049128E" w:rsidRPr="00576ED7" w:rsidRDefault="0049128E" w:rsidP="009A1BF0">
      <w:pPr>
        <w:widowControl w:val="0"/>
        <w:jc w:val="both"/>
        <w:rPr>
          <w:szCs w:val="24"/>
        </w:rPr>
      </w:pPr>
    </w:p>
    <w:p w14:paraId="1C922DD2" w14:textId="77777777" w:rsidR="0049128E" w:rsidRPr="00576ED7" w:rsidRDefault="0049128E" w:rsidP="009A1BF0">
      <w:pPr>
        <w:widowControl w:val="0"/>
        <w:ind w:left="720"/>
        <w:jc w:val="both"/>
        <w:rPr>
          <w:szCs w:val="24"/>
        </w:rPr>
      </w:pPr>
      <w:r w:rsidRPr="00576ED7">
        <w:rPr>
          <w:szCs w:val="24"/>
        </w:rPr>
        <w:t>(c) Examples * * *</w:t>
      </w:r>
    </w:p>
    <w:p w14:paraId="2EF492ED" w14:textId="77777777" w:rsidR="0049128E" w:rsidRPr="00576ED7" w:rsidRDefault="0049128E" w:rsidP="009A1BF0">
      <w:pPr>
        <w:widowControl w:val="0"/>
        <w:jc w:val="both"/>
        <w:rPr>
          <w:szCs w:val="24"/>
        </w:rPr>
      </w:pPr>
    </w:p>
    <w:p w14:paraId="77B56C6E" w14:textId="0BDC1165" w:rsidR="0049128E" w:rsidRPr="00576ED7" w:rsidRDefault="0049128E" w:rsidP="009A1BF0">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w:t>
      </w:r>
      <w:r w:rsidR="006C0935">
        <w:rPr>
          <w:szCs w:val="24"/>
        </w:rPr>
        <w:t xml:space="preserve"> </w:t>
      </w:r>
      <w:r w:rsidR="004941F3">
        <w:rPr>
          <w:szCs w:val="24"/>
        </w:rPr>
        <w:t>−</w:t>
      </w:r>
      <w:r w:rsidR="006C0935">
        <w:rPr>
          <w:szCs w:val="24"/>
        </w:rPr>
        <w:t xml:space="preserve"> </w:t>
      </w:r>
      <w:r w:rsidRPr="00576ED7">
        <w:rPr>
          <w:szCs w:val="24"/>
        </w:rPr>
        <w:t>$6,000).</w:t>
      </w:r>
    </w:p>
    <w:p w14:paraId="060DAC1B" w14:textId="77777777" w:rsidR="0049128E" w:rsidRPr="00576ED7" w:rsidRDefault="0049128E" w:rsidP="009A1BF0">
      <w:pPr>
        <w:widowControl w:val="0"/>
        <w:jc w:val="both"/>
        <w:rPr>
          <w:szCs w:val="24"/>
        </w:rPr>
      </w:pPr>
    </w:p>
    <w:p w14:paraId="559029E6" w14:textId="77777777" w:rsidR="0049128E" w:rsidRPr="00576ED7" w:rsidRDefault="0049128E" w:rsidP="009A1BF0">
      <w:pPr>
        <w:widowControl w:val="0"/>
        <w:jc w:val="both"/>
        <w:rPr>
          <w:szCs w:val="24"/>
        </w:rPr>
      </w:pPr>
      <w:r w:rsidRPr="00576ED7">
        <w:rPr>
          <w:szCs w:val="24"/>
        </w:rPr>
        <w:t>We believe the regulation is controlling and serves ... to provide support for the decision rendered by the Tax Court.</w:t>
      </w:r>
      <w:r w:rsidRPr="00576ED7">
        <w:rPr>
          <w:rStyle w:val="FootnoteReference"/>
          <w:szCs w:val="24"/>
        </w:rPr>
        <w:footnoteReference w:id="38"/>
      </w:r>
    </w:p>
    <w:p w14:paraId="16A44F33" w14:textId="77777777" w:rsidR="0049128E" w:rsidRPr="00576ED7" w:rsidRDefault="0049128E" w:rsidP="009A1BF0">
      <w:pPr>
        <w:widowControl w:val="0"/>
        <w:jc w:val="both"/>
        <w:rPr>
          <w:szCs w:val="24"/>
        </w:rPr>
      </w:pPr>
    </w:p>
    <w:p w14:paraId="387F078F" w14:textId="77777777" w:rsidR="0049128E" w:rsidRPr="00576ED7" w:rsidRDefault="0049128E" w:rsidP="009A1BF0">
      <w:pPr>
        <w:widowControl w:val="0"/>
        <w:tabs>
          <w:tab w:val="center" w:pos="3960"/>
        </w:tabs>
        <w:jc w:val="both"/>
        <w:rPr>
          <w:szCs w:val="24"/>
        </w:rPr>
      </w:pPr>
      <w:r w:rsidRPr="00576ED7">
        <w:rPr>
          <w:szCs w:val="24"/>
        </w:rPr>
        <w:tab/>
        <w:t>CONCLUSION</w:t>
      </w:r>
    </w:p>
    <w:p w14:paraId="7C51BCFB" w14:textId="77777777" w:rsidR="0049128E" w:rsidRDefault="0049128E" w:rsidP="009A1BF0">
      <w:pPr>
        <w:widowControl w:val="0"/>
        <w:jc w:val="both"/>
        <w:rPr>
          <w:szCs w:val="24"/>
        </w:rPr>
      </w:pPr>
      <w:r w:rsidRPr="00576ED7">
        <w:rPr>
          <w:szCs w:val="24"/>
        </w:rPr>
        <w:t>For the reasons stated, we affirm the decision of the Tax Court.</w:t>
      </w:r>
    </w:p>
    <w:p w14:paraId="66CBE6B0" w14:textId="77777777" w:rsidR="00811B57" w:rsidRPr="00576ED7" w:rsidRDefault="00811B57" w:rsidP="009A1BF0">
      <w:pPr>
        <w:widowControl w:val="0"/>
        <w:jc w:val="both"/>
        <w:rPr>
          <w:szCs w:val="24"/>
        </w:rPr>
      </w:pPr>
    </w:p>
    <w:p w14:paraId="375DD15E" w14:textId="77777777" w:rsidR="0049128E" w:rsidRPr="00576ED7" w:rsidRDefault="0049128E" w:rsidP="009A1BF0">
      <w:pPr>
        <w:widowControl w:val="0"/>
        <w:jc w:val="both"/>
        <w:rPr>
          <w:szCs w:val="24"/>
        </w:rPr>
      </w:pPr>
    </w:p>
    <w:p w14:paraId="2535DE6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A24521" w14:textId="77777777" w:rsidR="0049128E" w:rsidRPr="00576ED7" w:rsidRDefault="0049128E" w:rsidP="009A1BF0">
      <w:pPr>
        <w:widowControl w:val="0"/>
        <w:jc w:val="both"/>
        <w:rPr>
          <w:szCs w:val="24"/>
        </w:rPr>
      </w:pPr>
    </w:p>
    <w:p w14:paraId="5242B471" w14:textId="0846469F" w:rsidR="0049128E" w:rsidRPr="00576ED7" w:rsidRDefault="0049128E" w:rsidP="009A1BF0">
      <w:pPr>
        <w:widowControl w:val="0"/>
        <w:jc w:val="both"/>
        <w:rPr>
          <w:szCs w:val="24"/>
        </w:rPr>
      </w:pPr>
      <w:r w:rsidRPr="00576ED7">
        <w:rPr>
          <w:szCs w:val="24"/>
        </w:rPr>
        <w:t xml:space="preserve">1.  Section 61(a) presents a comprehensive definition of “gross income.”  However, </w:t>
      </w:r>
      <w:r w:rsidR="004941F3">
        <w:rPr>
          <w:szCs w:val="24"/>
        </w:rPr>
        <w:t xml:space="preserve">not all </w:t>
      </w:r>
      <w:r w:rsidRPr="00576ED7">
        <w:rPr>
          <w:szCs w:val="24"/>
        </w:rPr>
        <w:t xml:space="preserve">the </w:t>
      </w:r>
      <w:r w:rsidR="00954453">
        <w:rPr>
          <w:szCs w:val="24"/>
        </w:rPr>
        <w:t xml:space="preserve">fourteen </w:t>
      </w:r>
      <w:r w:rsidRPr="00576ED7">
        <w:rPr>
          <w:szCs w:val="24"/>
        </w:rPr>
        <w:t xml:space="preserve">enumerated types or sources of income are subject to the same rate of tax, and other provisions may exclude certain types of </w:t>
      </w:r>
      <w:r w:rsidR="005622EE">
        <w:rPr>
          <w:szCs w:val="24"/>
        </w:rPr>
        <w:t xml:space="preserve">gross </w:t>
      </w:r>
      <w:r w:rsidRPr="00576ED7">
        <w:rPr>
          <w:szCs w:val="24"/>
        </w:rPr>
        <w:t>income from income subject to tax altogether. Naturally, taxpayers would prefer to characterize their income as of a type or from a source not subject to income tax</w:t>
      </w:r>
      <w:r w:rsidR="00385545" w:rsidRPr="00576ED7">
        <w:rPr>
          <w:szCs w:val="24"/>
        </w:rPr>
        <w:t xml:space="preserve">. </w:t>
      </w:r>
      <w:r w:rsidRPr="00576ED7">
        <w:rPr>
          <w:szCs w:val="24"/>
        </w:rPr>
        <w:t xml:space="preserve">Under certain circumstances, </w:t>
      </w:r>
      <w:r w:rsidR="00CA008D">
        <w:rPr>
          <w:szCs w:val="24"/>
        </w:rPr>
        <w:t>§ </w:t>
      </w:r>
      <w:r w:rsidRPr="00576ED7">
        <w:rPr>
          <w:szCs w:val="24"/>
        </w:rPr>
        <w:t>108 excludes discharge of indebtedness income from income tax</w:t>
      </w:r>
      <w:r w:rsidR="00385545" w:rsidRPr="00576ED7">
        <w:rPr>
          <w:szCs w:val="24"/>
        </w:rPr>
        <w:t xml:space="preserve">. </w:t>
      </w:r>
      <w:r w:rsidRPr="00576ED7">
        <w:rPr>
          <w:i/>
          <w:szCs w:val="24"/>
        </w:rPr>
        <w:t>See</w:t>
      </w:r>
      <w:r w:rsidRPr="00576ED7">
        <w:rPr>
          <w:szCs w:val="24"/>
        </w:rPr>
        <w:t xml:space="preserve"> chapter 3 </w:t>
      </w:r>
      <w:r w:rsidRPr="00576ED7">
        <w:rPr>
          <w:i/>
          <w:szCs w:val="24"/>
        </w:rPr>
        <w:t>infra</w:t>
      </w:r>
      <w:r w:rsidR="00C34F69">
        <w:rPr>
          <w:szCs w:val="24"/>
        </w:rPr>
        <w:t xml:space="preserve">. </w:t>
      </w:r>
      <w:r w:rsidRPr="00576ED7">
        <w:rPr>
          <w:szCs w:val="24"/>
        </w:rPr>
        <w:t xml:space="preserve">For these reasons, the type or source of income </w:t>
      </w:r>
      <w:r w:rsidR="005622EE">
        <w:rPr>
          <w:szCs w:val="24"/>
        </w:rPr>
        <w:t xml:space="preserve">can </w:t>
      </w:r>
      <w:r w:rsidRPr="00576ED7">
        <w:rPr>
          <w:szCs w:val="24"/>
        </w:rPr>
        <w:t>matter greatly.</w:t>
      </w:r>
    </w:p>
    <w:p w14:paraId="64112864" w14:textId="77777777" w:rsidR="0049128E" w:rsidRPr="00576ED7" w:rsidRDefault="0049128E" w:rsidP="009A1BF0">
      <w:pPr>
        <w:widowControl w:val="0"/>
        <w:jc w:val="both"/>
        <w:rPr>
          <w:szCs w:val="24"/>
        </w:rPr>
      </w:pPr>
    </w:p>
    <w:p w14:paraId="01478043" w14:textId="4D32B8F5" w:rsidR="0049128E" w:rsidRPr="00576ED7" w:rsidRDefault="0061174A" w:rsidP="009A1BF0">
      <w:pPr>
        <w:widowControl w:val="0"/>
        <w:jc w:val="both"/>
        <w:rPr>
          <w:szCs w:val="24"/>
        </w:rPr>
      </w:pPr>
      <w:r w:rsidRPr="00576ED7">
        <w:rPr>
          <w:noProof/>
          <w:szCs w:val="24"/>
        </w:rPr>
        <mc:AlternateContent>
          <mc:Choice Requires="wps">
            <w:drawing>
              <wp:anchor distT="152400" distB="152400" distL="152400" distR="152400" simplePos="0" relativeHeight="252176384" behindDoc="0" locked="0" layoutInCell="0" allowOverlap="1" wp14:anchorId="25580E29" wp14:editId="3E240440">
                <wp:simplePos x="0" y="0"/>
                <wp:positionH relativeFrom="margin">
                  <wp:posOffset>-299720</wp:posOffset>
                </wp:positionH>
                <wp:positionV relativeFrom="paragraph">
                  <wp:posOffset>81280</wp:posOffset>
                </wp:positionV>
                <wp:extent cx="2411730" cy="1028700"/>
                <wp:effectExtent l="0" t="0" r="26670" b="19050"/>
                <wp:wrapSquare wrapText="largest"/>
                <wp:docPr id="8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1730" cy="1028700"/>
                        </a:xfrm>
                        <a:prstGeom prst="rect">
                          <a:avLst/>
                        </a:prstGeom>
                        <a:solidFill>
                          <a:srgbClr val="FFFFFF"/>
                        </a:solidFill>
                        <a:ln w="12192">
                          <a:solidFill>
                            <a:srgbClr val="000000"/>
                          </a:solidFill>
                          <a:miter lim="800000"/>
                          <a:headEnd/>
                          <a:tailEnd/>
                        </a:ln>
                      </wps:spPr>
                      <wps:txbx>
                        <w:txbxContent>
                          <w:p w14:paraId="19253AFC" w14:textId="77777777" w:rsidR="002D4291" w:rsidRDefault="002D4291" w:rsidP="0061174A">
                            <w:pPr>
                              <w:widowControl w:val="0"/>
                              <w:jc w:val="both"/>
                              <w:rPr>
                                <w:rFonts w:ascii="Tw Cen MT" w:hAnsi="Tw Cen MT"/>
                              </w:rPr>
                            </w:pPr>
                            <w:r>
                              <w:rPr>
                                <w:rFonts w:ascii="Tw Cen MT" w:hAnsi="Tw Cen MT"/>
                                <w:i/>
                              </w:rPr>
                              <w:t>Giving property as payment</w:t>
                            </w:r>
                            <w:r>
                              <w:rPr>
                                <w:rFonts w:ascii="Tw Cen MT" w:hAnsi="Tw Cen MT"/>
                              </w:rPr>
                              <w:t>: The exchange of appreciated (or depreciated) property to pay for something is a recognition event on the property exchanged.  Wh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80E29" id="Text Box 34" o:spid="_x0000_s1058" type="#_x0000_t202" style="position:absolute;left:0;text-align:left;margin-left:-23.6pt;margin-top:6.4pt;width:189.9pt;height:81pt;z-index:252176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" o:allowincell="f" strokeweight=".96pt">
                <v:textbox inset="6pt,6pt,6pt,6pt">
                  <w:txbxContent>
                    <w:p w14:paraId="19253AFC" w14:textId="77777777" w:rsidR="002D4291" w:rsidRDefault="002D4291" w:rsidP="0061174A">
                      <w:pPr>
                        <w:widowControl w:val="0"/>
                        <w:jc w:val="both"/>
                        <w:rPr>
                          <w:rFonts w:ascii="Tw Cen MT" w:hAnsi="Tw Cen MT"/>
                        </w:rPr>
                      </w:pPr>
                      <w:r>
                        <w:rPr>
                          <w:rFonts w:ascii="Tw Cen MT" w:hAnsi="Tw Cen MT"/>
                          <w:i/>
                        </w:rPr>
                        <w:t>Giving property as payment</w:t>
                      </w:r>
                      <w:r>
                        <w:rPr>
                          <w:rFonts w:ascii="Tw Cen MT" w:hAnsi="Tw Cen MT"/>
                        </w:rPr>
                        <w:t>: The exchange of appreciated (or depreciated) property to pay for something is a recognition event on the property exchanged.  Why?</w:t>
                      </w:r>
                    </w:p>
                  </w:txbxContent>
                </v:textbox>
                <w10:wrap type="square" side="largest" anchorx="margin"/>
              </v:shape>
            </w:pict>
          </mc:Fallback>
        </mc:AlternateContent>
      </w:r>
      <w:r w:rsidR="0049128E" w:rsidRPr="00576ED7">
        <w:rPr>
          <w:szCs w:val="24"/>
        </w:rPr>
        <w:t>2.  Taxpayer may transfer a piece of appreciated (or depreciated) property to another to satisfy an obligation or make a payment. Taxpayer might alternatively have sold the property for its fmv. The gain derived from the sale would be subject to income tax</w:t>
      </w:r>
      <w:r w:rsidR="00385545" w:rsidRPr="00576ED7">
        <w:rPr>
          <w:szCs w:val="24"/>
        </w:rPr>
        <w:t xml:space="preserve">. </w:t>
      </w:r>
      <w:r w:rsidR="0049128E" w:rsidRPr="00576ED7">
        <w:rPr>
          <w:szCs w:val="24"/>
        </w:rPr>
        <w:t>Taxp</w:t>
      </w:r>
      <w:r w:rsidR="00517A62">
        <w:rPr>
          <w:szCs w:val="24"/>
        </w:rPr>
        <w:t xml:space="preserve">ayer could then pay the cash </w:t>
      </w:r>
      <w:r w:rsidR="0049128E" w:rsidRPr="00576ED7">
        <w:rPr>
          <w:szCs w:val="24"/>
        </w:rPr>
        <w:t>he realized to the obligee or payee</w:t>
      </w:r>
      <w:r w:rsidR="00385545" w:rsidRPr="00576ED7">
        <w:rPr>
          <w:szCs w:val="24"/>
        </w:rPr>
        <w:t xml:space="preserve">. </w:t>
      </w:r>
      <w:r w:rsidR="0049128E" w:rsidRPr="00576ED7">
        <w:rPr>
          <w:szCs w:val="24"/>
        </w:rPr>
        <w:t xml:space="preserve">The result </w:t>
      </w:r>
      <w:r w:rsidR="0049128E" w:rsidRPr="00576ED7">
        <w:rPr>
          <w:szCs w:val="24"/>
        </w:rPr>
        <w:lastRenderedPageBreak/>
        <w:t>should be no different if taxpayer simply transfers the property directly to the obligee or payee</w:t>
      </w:r>
      <w:r w:rsidR="00385545" w:rsidRPr="00576ED7">
        <w:rPr>
          <w:szCs w:val="24"/>
        </w:rPr>
        <w:t xml:space="preserve">. </w:t>
      </w:r>
      <w:r w:rsidR="0049128E" w:rsidRPr="00576ED7">
        <w:rPr>
          <w:szCs w:val="24"/>
        </w:rPr>
        <w:t>The court recognized this when it stated:</w:t>
      </w:r>
      <w:r w:rsidR="00954453" w:rsidRPr="00954453">
        <w:rPr>
          <w:noProof/>
          <w:szCs w:val="24"/>
        </w:rPr>
        <w:t xml:space="preserve"> </w:t>
      </w:r>
      <w:r w:rsidR="00D21AA7" w:rsidRPr="00D21AA7">
        <w:rPr>
          <w:noProof/>
          <w:szCs w:val="24"/>
        </w:rPr>
        <w:t xml:space="preserve"> </w:t>
      </w:r>
    </w:p>
    <w:p w14:paraId="2F104E73" w14:textId="77777777" w:rsidR="0049128E" w:rsidRPr="00576ED7" w:rsidRDefault="0049128E" w:rsidP="009A1BF0">
      <w:pPr>
        <w:widowControl w:val="0"/>
        <w:jc w:val="both"/>
        <w:rPr>
          <w:szCs w:val="24"/>
        </w:rPr>
      </w:pPr>
    </w:p>
    <w:p w14:paraId="1F9E6FE4" w14:textId="3346525D" w:rsidR="0049128E" w:rsidRPr="00576ED7" w:rsidRDefault="0049128E" w:rsidP="009A1BF0">
      <w:pPr>
        <w:widowControl w:val="0"/>
        <w:ind w:left="720"/>
        <w:jc w:val="both"/>
        <w:rPr>
          <w:szCs w:val="24"/>
        </w:rPr>
      </w:pPr>
      <w:r w:rsidRPr="00576ED7">
        <w:rPr>
          <w:szCs w:val="24"/>
        </w:rPr>
        <w:t>It is clear that the transfers of land employed to satisfy [an obligation or make a payment] must be treated the same as receiving money from a sale</w:t>
      </w:r>
      <w:r w:rsidR="00385545" w:rsidRPr="00576ED7">
        <w:rPr>
          <w:szCs w:val="24"/>
        </w:rPr>
        <w:t xml:space="preserve">. </w:t>
      </w:r>
      <w:r w:rsidRPr="00576ED7">
        <w:rPr>
          <w:szCs w:val="24"/>
        </w:rPr>
        <w:t>In this case the land transfers were properly considered “gains derived from dealings in property” to the extent the fair market value in the land exceeded the taxpayers’ basis in said land</w:t>
      </w:r>
      <w:r w:rsidR="00385545" w:rsidRPr="00576ED7">
        <w:rPr>
          <w:szCs w:val="24"/>
        </w:rPr>
        <w:t xml:space="preserve">. </w:t>
      </w:r>
      <w:r w:rsidRPr="00576ED7">
        <w:rPr>
          <w:szCs w:val="24"/>
        </w:rPr>
        <w:t>I.R.C. §</w:t>
      </w:r>
      <w:r w:rsidR="00CA008D">
        <w:rPr>
          <w:szCs w:val="24"/>
        </w:rPr>
        <w:t>§ </w:t>
      </w:r>
      <w:r w:rsidRPr="00576ED7">
        <w:rPr>
          <w:szCs w:val="24"/>
        </w:rPr>
        <w:t>61(a)(3), 1001(a).</w:t>
      </w:r>
      <w:r w:rsidR="00954453" w:rsidRPr="00954453">
        <w:rPr>
          <w:noProof/>
          <w:szCs w:val="24"/>
        </w:rPr>
        <w:t xml:space="preserve"> </w:t>
      </w:r>
    </w:p>
    <w:p w14:paraId="1C374234" w14:textId="77777777" w:rsidR="0049128E" w:rsidRPr="00576ED7" w:rsidRDefault="0049128E" w:rsidP="009A1BF0">
      <w:pPr>
        <w:widowControl w:val="0"/>
        <w:jc w:val="both"/>
        <w:rPr>
          <w:szCs w:val="24"/>
        </w:rPr>
      </w:pPr>
    </w:p>
    <w:p w14:paraId="0EF381D9" w14:textId="77777777" w:rsidR="0049128E" w:rsidRPr="00576ED7" w:rsidRDefault="0049128E" w:rsidP="009A1BF0">
      <w:pPr>
        <w:widowControl w:val="0"/>
        <w:jc w:val="both"/>
        <w:rPr>
          <w:szCs w:val="24"/>
        </w:rPr>
      </w:pPr>
      <w:r w:rsidRPr="00576ED7">
        <w:rPr>
          <w:szCs w:val="24"/>
        </w:rPr>
        <w:t>3.  Notice that if taxpayer</w:t>
      </w:r>
      <w:r w:rsidR="00984543">
        <w:rPr>
          <w:szCs w:val="24"/>
        </w:rPr>
        <w:t>s</w:t>
      </w:r>
      <w:r w:rsidRPr="00576ED7">
        <w:rPr>
          <w:szCs w:val="24"/>
        </w:rPr>
        <w:t xml:space="preserve">’ views in </w:t>
      </w:r>
      <w:r w:rsidRPr="00576ED7">
        <w:rPr>
          <w:i/>
          <w:szCs w:val="24"/>
        </w:rPr>
        <w:t>Gehl</w:t>
      </w:r>
      <w:r w:rsidRPr="00576ED7">
        <w:rPr>
          <w:szCs w:val="24"/>
        </w:rPr>
        <w:t xml:space="preserve"> had prevailed, they would have realized the benefit of the appreciation in the value of their property (i.e., an accession to wealth) without that accession ever being subject to tax – contrary to the first of the three principles stated chapter 1 that you should know by now.</w:t>
      </w:r>
    </w:p>
    <w:p w14:paraId="2EC91F76" w14:textId="77777777" w:rsidR="0049128E" w:rsidRPr="00576ED7" w:rsidRDefault="0049128E" w:rsidP="009A1BF0">
      <w:pPr>
        <w:widowControl w:val="0"/>
        <w:jc w:val="both"/>
        <w:rPr>
          <w:szCs w:val="24"/>
        </w:rPr>
      </w:pPr>
    </w:p>
    <w:p w14:paraId="74C8C7D8" w14:textId="77777777" w:rsidR="00851016" w:rsidRDefault="0049128E" w:rsidP="00851016">
      <w:pPr>
        <w:widowControl w:val="0"/>
        <w:jc w:val="both"/>
        <w:rPr>
          <w:szCs w:val="24"/>
        </w:rPr>
      </w:pPr>
      <w:r w:rsidRPr="00576ED7">
        <w:rPr>
          <w:szCs w:val="24"/>
        </w:rPr>
        <w:t xml:space="preserve">4.  </w:t>
      </w:r>
      <w:r w:rsidR="00851016">
        <w:rPr>
          <w:szCs w:val="24"/>
        </w:rPr>
        <w:t xml:space="preserve">Why is relief from a liability included in amount realized when applying the formula of </w:t>
      </w:r>
      <w:r w:rsidR="00CA008D">
        <w:rPr>
          <w:szCs w:val="24"/>
        </w:rPr>
        <w:t>§ </w:t>
      </w:r>
      <w:r w:rsidR="00851016">
        <w:rPr>
          <w:szCs w:val="24"/>
        </w:rPr>
        <w:t>1001?</w:t>
      </w:r>
    </w:p>
    <w:p w14:paraId="55A7A716" w14:textId="77777777" w:rsidR="0049128E" w:rsidRPr="00576ED7" w:rsidRDefault="0049128E" w:rsidP="00D21AA7">
      <w:pPr>
        <w:widowControl w:val="0"/>
        <w:jc w:val="both"/>
        <w:rPr>
          <w:szCs w:val="24"/>
        </w:rPr>
      </w:pPr>
    </w:p>
    <w:p w14:paraId="1BC1D1BC" w14:textId="77777777" w:rsidR="00851016" w:rsidRPr="00576ED7" w:rsidRDefault="00851016" w:rsidP="00851016">
      <w:pPr>
        <w:widowControl w:val="0"/>
        <w:jc w:val="both"/>
        <w:rPr>
          <w:szCs w:val="24"/>
        </w:rPr>
      </w:pPr>
    </w:p>
    <w:p w14:paraId="7597CB7F" w14:textId="77777777" w:rsidR="00851016" w:rsidRPr="00576ED7" w:rsidRDefault="00851016" w:rsidP="00851016">
      <w:pPr>
        <w:widowControl w:val="0"/>
        <w:ind w:left="720"/>
        <w:jc w:val="both"/>
        <w:rPr>
          <w:szCs w:val="24"/>
        </w:rPr>
      </w:pPr>
      <w:r w:rsidRPr="00576ED7">
        <w:rPr>
          <w:i/>
          <w:szCs w:val="24"/>
        </w:rPr>
        <w:t>C.  Barter</w:t>
      </w:r>
      <w:r w:rsidRPr="00576ED7">
        <w:rPr>
          <w:szCs w:val="24"/>
        </w:rPr>
        <w:fldChar w:fldCharType="begin"/>
      </w:r>
      <w:r w:rsidRPr="00576ED7">
        <w:rPr>
          <w:i/>
          <w:szCs w:val="24"/>
        </w:rPr>
        <w:instrText xml:space="preserve"> TC \l2 "C.  Barter</w:instrText>
      </w:r>
      <w:r w:rsidRPr="00576ED7">
        <w:rPr>
          <w:szCs w:val="24"/>
        </w:rPr>
        <w:fldChar w:fldCharType="end"/>
      </w:r>
    </w:p>
    <w:p w14:paraId="5B66BBCC" w14:textId="77777777" w:rsidR="00851016" w:rsidRPr="00576ED7" w:rsidRDefault="00851016" w:rsidP="00851016">
      <w:pPr>
        <w:widowControl w:val="0"/>
        <w:jc w:val="both"/>
        <w:rPr>
          <w:szCs w:val="24"/>
        </w:rPr>
      </w:pPr>
    </w:p>
    <w:p w14:paraId="0F3F7A46" w14:textId="77777777" w:rsidR="00851016" w:rsidRPr="00576ED7" w:rsidRDefault="00851016" w:rsidP="00851016">
      <w:pPr>
        <w:widowControl w:val="0"/>
        <w:jc w:val="both"/>
        <w:rPr>
          <w:szCs w:val="24"/>
        </w:rPr>
      </w:pPr>
      <w:r w:rsidRPr="00576ED7">
        <w:rPr>
          <w:szCs w:val="24"/>
        </w:rPr>
        <w:t>Now suppose that instead of accepting money in exchange for property or services, taxpayer accepts services for services, property for property, property for services, or services for property.</w:t>
      </w:r>
    </w:p>
    <w:p w14:paraId="114277E5" w14:textId="77777777" w:rsidR="00851016" w:rsidRPr="00576ED7" w:rsidRDefault="00851016" w:rsidP="00851016">
      <w:pPr>
        <w:widowControl w:val="0"/>
        <w:jc w:val="both"/>
        <w:rPr>
          <w:szCs w:val="24"/>
        </w:rPr>
      </w:pPr>
    </w:p>
    <w:p w14:paraId="3DFE42F7" w14:textId="77777777" w:rsidR="00851016" w:rsidRPr="00576ED7" w:rsidRDefault="00851016" w:rsidP="00851016">
      <w:pPr>
        <w:widowControl w:val="0"/>
        <w:jc w:val="both"/>
        <w:rPr>
          <w:szCs w:val="24"/>
        </w:rPr>
      </w:pPr>
    </w:p>
    <w:p w14:paraId="5E5BCF1A" w14:textId="77777777" w:rsidR="00851016" w:rsidRPr="00576ED7" w:rsidRDefault="00851016" w:rsidP="00851016">
      <w:pPr>
        <w:widowControl w:val="0"/>
        <w:jc w:val="both"/>
        <w:rPr>
          <w:szCs w:val="24"/>
        </w:rPr>
      </w:pPr>
      <w:r w:rsidRPr="00576ED7">
        <w:rPr>
          <w:b/>
          <w:szCs w:val="24"/>
        </w:rPr>
        <w:t>Rev. Rul. 79-24</w:t>
      </w:r>
      <w:r w:rsidR="006F3B9E">
        <w:rPr>
          <w:b/>
          <w:szCs w:val="24"/>
        </w:rPr>
        <w:t>, 1979-1 C.B. 60</w:t>
      </w:r>
      <w:r w:rsidRPr="00576ED7">
        <w:rPr>
          <w:szCs w:val="24"/>
        </w:rPr>
        <w:fldChar w:fldCharType="begin"/>
      </w:r>
      <w:r w:rsidRPr="00576ED7">
        <w:rPr>
          <w:b/>
          <w:szCs w:val="24"/>
        </w:rPr>
        <w:instrText xml:space="preserve"> TC \l3 "Rev. Rul. 79-24</w:instrText>
      </w:r>
      <w:r w:rsidR="006F3B9E">
        <w:rPr>
          <w:b/>
          <w:szCs w:val="24"/>
        </w:rPr>
        <w:instrText>, 1979-1 C.B. 60</w:instrText>
      </w:r>
      <w:r w:rsidRPr="00576ED7">
        <w:rPr>
          <w:szCs w:val="24"/>
        </w:rPr>
        <w:fldChar w:fldCharType="end"/>
      </w:r>
    </w:p>
    <w:p w14:paraId="0324FC54" w14:textId="77777777" w:rsidR="00851016" w:rsidRPr="00576ED7" w:rsidRDefault="00851016" w:rsidP="00851016">
      <w:pPr>
        <w:widowControl w:val="0"/>
        <w:jc w:val="both"/>
        <w:rPr>
          <w:szCs w:val="24"/>
        </w:rPr>
      </w:pPr>
      <w:r w:rsidRPr="00576ED7">
        <w:rPr>
          <w:szCs w:val="24"/>
        </w:rPr>
        <w:t>GROSS INCOME; BARTER TRANSACTIONS</w:t>
      </w:r>
    </w:p>
    <w:p w14:paraId="3CF0DADD" w14:textId="77777777" w:rsidR="00851016" w:rsidRPr="00576ED7" w:rsidRDefault="00851016" w:rsidP="00851016">
      <w:pPr>
        <w:widowControl w:val="0"/>
        <w:jc w:val="both"/>
        <w:rPr>
          <w:szCs w:val="24"/>
        </w:rPr>
      </w:pPr>
      <w:r w:rsidRPr="00576ED7">
        <w:rPr>
          <w:szCs w:val="24"/>
        </w:rPr>
        <w:t>....</w:t>
      </w:r>
    </w:p>
    <w:p w14:paraId="7F091A8A" w14:textId="77777777" w:rsidR="00851016" w:rsidRPr="00576ED7" w:rsidRDefault="00851016" w:rsidP="00851016">
      <w:pPr>
        <w:widowControl w:val="0"/>
        <w:jc w:val="both"/>
        <w:rPr>
          <w:szCs w:val="24"/>
        </w:rPr>
      </w:pPr>
    </w:p>
    <w:p w14:paraId="1B4C1134" w14:textId="77777777" w:rsidR="00851016" w:rsidRPr="00576ED7" w:rsidRDefault="00851016" w:rsidP="00851016">
      <w:pPr>
        <w:jc w:val="both"/>
        <w:rPr>
          <w:szCs w:val="24"/>
        </w:rPr>
      </w:pPr>
      <w:r w:rsidRPr="00576ED7">
        <w:rPr>
          <w:szCs w:val="24"/>
        </w:rPr>
        <w:t>FACTS</w:t>
      </w:r>
    </w:p>
    <w:p w14:paraId="503CAF1D" w14:textId="77777777" w:rsidR="00851016" w:rsidRPr="00576ED7" w:rsidRDefault="00851016" w:rsidP="00851016">
      <w:pPr>
        <w:jc w:val="both"/>
        <w:rPr>
          <w:szCs w:val="24"/>
        </w:rPr>
      </w:pPr>
      <w:r w:rsidRPr="00576ED7">
        <w:rPr>
          <w:i/>
          <w:szCs w:val="24"/>
        </w:rPr>
        <w:t>Situation 1</w:t>
      </w:r>
      <w:r w:rsidRPr="00576ED7">
        <w:rPr>
          <w:szCs w:val="24"/>
        </w:rPr>
        <w:t xml:space="preserve">.  In return for personal legal services performed by a lawyer for a housepainter, the housepainter painted the lawyer’s personal residence.  Both the lawyer and the housepainter are members of a barter club, an organization that annually furnishes its members a directory of members and the services they provide.  All the members of the club are professionals or trades persons.  Members contact other members directly and negotiate the value of the services to be performed.  </w:t>
      </w:r>
    </w:p>
    <w:p w14:paraId="4316C05B" w14:textId="77777777" w:rsidR="00851016" w:rsidRPr="00576ED7" w:rsidRDefault="00851016" w:rsidP="00851016">
      <w:pPr>
        <w:jc w:val="both"/>
        <w:rPr>
          <w:i/>
          <w:szCs w:val="24"/>
        </w:rPr>
      </w:pPr>
    </w:p>
    <w:p w14:paraId="5ADE2E36" w14:textId="77777777" w:rsidR="00851016" w:rsidRPr="00576ED7" w:rsidRDefault="00851016" w:rsidP="00851016">
      <w:pPr>
        <w:jc w:val="both"/>
        <w:rPr>
          <w:szCs w:val="24"/>
        </w:rPr>
      </w:pPr>
      <w:r w:rsidRPr="00576ED7">
        <w:rPr>
          <w:i/>
          <w:szCs w:val="24"/>
        </w:rPr>
        <w:t>Situation 2</w:t>
      </w:r>
      <w:r w:rsidRPr="00576ED7">
        <w:rPr>
          <w:szCs w:val="24"/>
        </w:rPr>
        <w:t>.  An individual who owned an apartment building received a work of art created by a professional artist in return for the rent-free use of an apartment for six months by the artist.</w:t>
      </w:r>
    </w:p>
    <w:p w14:paraId="189FAE94" w14:textId="77777777" w:rsidR="00851016" w:rsidRPr="00576ED7" w:rsidRDefault="00851016" w:rsidP="00851016">
      <w:pPr>
        <w:widowControl w:val="0"/>
        <w:jc w:val="both"/>
        <w:rPr>
          <w:szCs w:val="24"/>
        </w:rPr>
      </w:pPr>
    </w:p>
    <w:p w14:paraId="40F918E4" w14:textId="77777777" w:rsidR="00851016" w:rsidRPr="00576ED7" w:rsidRDefault="00851016" w:rsidP="00851016">
      <w:pPr>
        <w:widowControl w:val="0"/>
        <w:jc w:val="both"/>
        <w:rPr>
          <w:szCs w:val="24"/>
        </w:rPr>
      </w:pPr>
      <w:r w:rsidRPr="00576ED7">
        <w:rPr>
          <w:szCs w:val="24"/>
        </w:rPr>
        <w:t>LAW</w:t>
      </w:r>
    </w:p>
    <w:p w14:paraId="2F3CB45A" w14:textId="77777777" w:rsidR="00851016" w:rsidRPr="00576ED7" w:rsidRDefault="00851016" w:rsidP="00851016">
      <w:pPr>
        <w:widowControl w:val="0"/>
        <w:jc w:val="both"/>
        <w:rPr>
          <w:szCs w:val="24"/>
        </w:rPr>
      </w:pPr>
      <w:r w:rsidRPr="00576ED7">
        <w:rPr>
          <w:szCs w:val="24"/>
        </w:rPr>
        <w:t>The applicable sections of the Internal Revenue Code of 1954 and the Income Tax Regulations thereunder are 61(a) and 1.61-2, relating to compensation for services.</w:t>
      </w:r>
    </w:p>
    <w:p w14:paraId="46DFAC26" w14:textId="77777777" w:rsidR="00851016" w:rsidRPr="00576ED7" w:rsidRDefault="00851016" w:rsidP="00851016">
      <w:pPr>
        <w:widowControl w:val="0"/>
        <w:jc w:val="both"/>
        <w:rPr>
          <w:szCs w:val="24"/>
        </w:rPr>
      </w:pPr>
    </w:p>
    <w:p w14:paraId="0DDC0446" w14:textId="77777777" w:rsidR="00851016" w:rsidRPr="00576ED7" w:rsidRDefault="00851016" w:rsidP="00851016">
      <w:pPr>
        <w:widowControl w:val="0"/>
        <w:jc w:val="both"/>
        <w:rPr>
          <w:szCs w:val="24"/>
        </w:rPr>
      </w:pPr>
      <w:r w:rsidRPr="00576ED7">
        <w:rPr>
          <w:szCs w:val="24"/>
        </w:rPr>
        <w:t>Section 1.61-2(d)(1) of the regulations provides that if services are paid for other than in money, the fair market value of the property or services taken in payment must be included in income.  If the services were rendered at a stipulated price, such price will be presumed to be the fair market value of the compensation received in the absence of evidence to the contrary.</w:t>
      </w:r>
    </w:p>
    <w:p w14:paraId="4C9CBC6F" w14:textId="77777777" w:rsidR="00851016" w:rsidRPr="00576ED7" w:rsidRDefault="00851016" w:rsidP="00851016">
      <w:pPr>
        <w:widowControl w:val="0"/>
        <w:jc w:val="both"/>
        <w:rPr>
          <w:szCs w:val="24"/>
        </w:rPr>
      </w:pPr>
    </w:p>
    <w:p w14:paraId="33F5C159" w14:textId="77777777" w:rsidR="00851016" w:rsidRPr="00576ED7" w:rsidRDefault="00851016" w:rsidP="00851016">
      <w:pPr>
        <w:widowControl w:val="0"/>
        <w:jc w:val="both"/>
        <w:rPr>
          <w:szCs w:val="24"/>
        </w:rPr>
      </w:pPr>
      <w:r w:rsidRPr="00576ED7">
        <w:rPr>
          <w:szCs w:val="24"/>
        </w:rPr>
        <w:t>HOLDINGS</w:t>
      </w:r>
    </w:p>
    <w:p w14:paraId="760730B2" w14:textId="5F13749D" w:rsidR="00851016" w:rsidRPr="00576ED7" w:rsidRDefault="00851016" w:rsidP="00851016">
      <w:pPr>
        <w:widowControl w:val="0"/>
        <w:jc w:val="both"/>
        <w:rPr>
          <w:szCs w:val="24"/>
        </w:rPr>
      </w:pPr>
      <w:r w:rsidRPr="00576ED7">
        <w:rPr>
          <w:i/>
          <w:szCs w:val="24"/>
        </w:rPr>
        <w:t>Situation 1</w:t>
      </w:r>
      <w:r w:rsidRPr="00576ED7">
        <w:rPr>
          <w:szCs w:val="24"/>
        </w:rPr>
        <w:t xml:space="preserve">.  The fair market value of the services received by the lawyer and the housepainter are includible in their gross incomes under </w:t>
      </w:r>
      <w:r w:rsidR="00A3692B">
        <w:rPr>
          <w:szCs w:val="24"/>
        </w:rPr>
        <w:t xml:space="preserve">§ </w:t>
      </w:r>
      <w:r w:rsidRPr="00576ED7">
        <w:rPr>
          <w:szCs w:val="24"/>
        </w:rPr>
        <w:t>61 of the Code.</w:t>
      </w:r>
    </w:p>
    <w:p w14:paraId="0CE413CE" w14:textId="77777777" w:rsidR="00851016" w:rsidRPr="00576ED7" w:rsidRDefault="00851016" w:rsidP="00851016">
      <w:pPr>
        <w:widowControl w:val="0"/>
        <w:jc w:val="both"/>
        <w:rPr>
          <w:i/>
          <w:szCs w:val="24"/>
        </w:rPr>
      </w:pPr>
    </w:p>
    <w:p w14:paraId="24D8721F" w14:textId="4B5DABB4" w:rsidR="00851016" w:rsidRPr="00576ED7" w:rsidRDefault="00851016" w:rsidP="00851016">
      <w:pPr>
        <w:widowControl w:val="0"/>
        <w:jc w:val="both"/>
        <w:rPr>
          <w:szCs w:val="24"/>
        </w:rPr>
      </w:pPr>
      <w:r w:rsidRPr="00576ED7">
        <w:rPr>
          <w:i/>
          <w:szCs w:val="24"/>
        </w:rPr>
        <w:t>Situation 2</w:t>
      </w:r>
      <w:r w:rsidRPr="00576ED7">
        <w:rPr>
          <w:szCs w:val="24"/>
        </w:rPr>
        <w:t xml:space="preserve">.  The fair market value of the work of art and the six months fair rental value of the apartment are includible in the gross incomes of the apartment-owner and the artist under </w:t>
      </w:r>
      <w:r w:rsidR="00A3692B">
        <w:rPr>
          <w:szCs w:val="24"/>
        </w:rPr>
        <w:t xml:space="preserve">§ </w:t>
      </w:r>
      <w:r w:rsidRPr="00576ED7">
        <w:rPr>
          <w:szCs w:val="24"/>
        </w:rPr>
        <w:t>61 of the Code.</w:t>
      </w:r>
    </w:p>
    <w:p w14:paraId="1E9ED027" w14:textId="77777777" w:rsidR="00851016" w:rsidRPr="00576ED7" w:rsidRDefault="00851016" w:rsidP="00851016">
      <w:pPr>
        <w:widowControl w:val="0"/>
        <w:jc w:val="both"/>
        <w:rPr>
          <w:szCs w:val="24"/>
        </w:rPr>
      </w:pPr>
    </w:p>
    <w:p w14:paraId="4DA4272F" w14:textId="77777777" w:rsidR="00851016" w:rsidRPr="00576ED7" w:rsidRDefault="00851016" w:rsidP="00851016">
      <w:pPr>
        <w:widowControl w:val="0"/>
        <w:jc w:val="both"/>
        <w:rPr>
          <w:szCs w:val="24"/>
        </w:rPr>
      </w:pPr>
      <w:r w:rsidRPr="00576ED7">
        <w:rPr>
          <w:i/>
          <w:szCs w:val="24"/>
        </w:rPr>
        <w:t>Notes and Questions</w:t>
      </w:r>
      <w:r w:rsidRPr="00576ED7">
        <w:rPr>
          <w:szCs w:val="24"/>
        </w:rPr>
        <w:t>:</w:t>
      </w:r>
    </w:p>
    <w:p w14:paraId="2D8006B3" w14:textId="77777777" w:rsidR="00851016" w:rsidRPr="00576ED7" w:rsidRDefault="00851016" w:rsidP="00851016">
      <w:pPr>
        <w:widowControl w:val="0"/>
        <w:jc w:val="both"/>
        <w:rPr>
          <w:szCs w:val="24"/>
        </w:rPr>
      </w:pPr>
    </w:p>
    <w:p w14:paraId="238DC597" w14:textId="59C57B71" w:rsidR="00851016" w:rsidRPr="00576ED7" w:rsidRDefault="00851016" w:rsidP="00851016">
      <w:pPr>
        <w:widowControl w:val="0"/>
        <w:jc w:val="both"/>
        <w:rPr>
          <w:szCs w:val="24"/>
        </w:rPr>
      </w:pPr>
      <w:r w:rsidRPr="00576ED7">
        <w:rPr>
          <w:szCs w:val="24"/>
        </w:rPr>
        <w:t xml:space="preserve">1.  Each party to a barter transaction </w:t>
      </w:r>
      <w:r w:rsidRPr="00576ED7">
        <w:rPr>
          <w:i/>
          <w:szCs w:val="24"/>
        </w:rPr>
        <w:t>gave up</w:t>
      </w:r>
      <w:r w:rsidRPr="00576ED7">
        <w:rPr>
          <w:szCs w:val="24"/>
        </w:rPr>
        <w:t xml:space="preserve"> something and </w:t>
      </w:r>
      <w:r w:rsidRPr="00576ED7">
        <w:rPr>
          <w:i/>
          <w:szCs w:val="24"/>
        </w:rPr>
        <w:t>received</w:t>
      </w:r>
      <w:r w:rsidRPr="00576ED7">
        <w:rPr>
          <w:szCs w:val="24"/>
        </w:rPr>
        <w:t xml:space="preserve"> something</w:t>
      </w:r>
      <w:r w:rsidR="00385545" w:rsidRPr="00576ED7">
        <w:rPr>
          <w:szCs w:val="24"/>
        </w:rPr>
        <w:t xml:space="preserve">. </w:t>
      </w:r>
      <w:r w:rsidRPr="00576ED7">
        <w:rPr>
          <w:szCs w:val="24"/>
        </w:rPr>
        <w:t>I</w:t>
      </w:r>
      <w:r w:rsidR="00B10748">
        <w:rPr>
          <w:szCs w:val="24"/>
        </w:rPr>
        <w:t>rrespective of</w:t>
      </w:r>
      <w:r w:rsidR="000C0822">
        <w:rPr>
          <w:szCs w:val="24"/>
        </w:rPr>
        <w:t xml:space="preserve"> </w:t>
      </w:r>
      <w:r w:rsidRPr="00576ED7">
        <w:rPr>
          <w:szCs w:val="24"/>
        </w:rPr>
        <w:t>the fmv of what a party gives up</w:t>
      </w:r>
      <w:r w:rsidR="009706D0">
        <w:rPr>
          <w:szCs w:val="24"/>
        </w:rPr>
        <w:t xml:space="preserve">, </w:t>
      </w:r>
      <w:r w:rsidRPr="00576ED7">
        <w:rPr>
          <w:szCs w:val="24"/>
        </w:rPr>
        <w:t xml:space="preserve">it is the value of what taxpayer </w:t>
      </w:r>
      <w:r w:rsidRPr="00576ED7">
        <w:rPr>
          <w:i/>
          <w:szCs w:val="24"/>
        </w:rPr>
        <w:t>receives</w:t>
      </w:r>
      <w:r w:rsidRPr="00576ED7">
        <w:rPr>
          <w:szCs w:val="24"/>
        </w:rPr>
        <w:t xml:space="preserve"> that matters. Read the Law and Holdings carefully. Section 1001(a) also requires this. This implies that two parties to a transaction may realize different amounts. </w:t>
      </w:r>
    </w:p>
    <w:p w14:paraId="10E1ED0D" w14:textId="77777777" w:rsidR="00851016" w:rsidRPr="00576ED7" w:rsidRDefault="00851016" w:rsidP="00851016">
      <w:pPr>
        <w:widowControl w:val="0"/>
        <w:ind w:left="720"/>
        <w:jc w:val="both"/>
        <w:rPr>
          <w:szCs w:val="24"/>
        </w:rPr>
      </w:pPr>
      <w:r w:rsidRPr="00576ED7">
        <w:rPr>
          <w:szCs w:val="24"/>
        </w:rPr>
        <w:t xml:space="preserve">•Why would it be wrong to measure the amount realized by what taxpayer </w:t>
      </w:r>
      <w:r w:rsidRPr="00576ED7">
        <w:rPr>
          <w:i/>
          <w:szCs w:val="24"/>
        </w:rPr>
        <w:t>gave up</w:t>
      </w:r>
      <w:r w:rsidRPr="00576ED7">
        <w:rPr>
          <w:szCs w:val="24"/>
        </w:rPr>
        <w:t xml:space="preserve"> in a barter transaction? Consider –</w:t>
      </w:r>
    </w:p>
    <w:p w14:paraId="464FD23B" w14:textId="77777777" w:rsidR="00851016" w:rsidRPr="00576ED7" w:rsidRDefault="00851016" w:rsidP="00851016">
      <w:pPr>
        <w:widowControl w:val="0"/>
        <w:jc w:val="both"/>
        <w:rPr>
          <w:szCs w:val="24"/>
        </w:rPr>
      </w:pPr>
      <w:r w:rsidRPr="00576ED7">
        <w:rPr>
          <w:szCs w:val="24"/>
        </w:rPr>
        <w:t xml:space="preserve"> </w:t>
      </w:r>
    </w:p>
    <w:p w14:paraId="7F40F859" w14:textId="2FA270F6" w:rsidR="00851016" w:rsidRPr="00576ED7" w:rsidRDefault="00851016" w:rsidP="00851016">
      <w:pPr>
        <w:widowControl w:val="0"/>
        <w:jc w:val="both"/>
        <w:rPr>
          <w:szCs w:val="24"/>
        </w:rPr>
      </w:pPr>
      <w:r w:rsidRPr="00576ED7">
        <w:rPr>
          <w:szCs w:val="24"/>
        </w:rPr>
        <w:t xml:space="preserve">2.  (continuing note 1):  </w:t>
      </w:r>
      <w:r w:rsidR="006F3B9E">
        <w:rPr>
          <w:szCs w:val="24"/>
        </w:rPr>
        <w:t>In situation 2, l</w:t>
      </w:r>
      <w:r w:rsidRPr="00576ED7">
        <w:rPr>
          <w:szCs w:val="24"/>
        </w:rPr>
        <w:t>et’s say that the fmv of the painting was $6000</w:t>
      </w:r>
      <w:r w:rsidR="00385545" w:rsidRPr="00576ED7">
        <w:rPr>
          <w:szCs w:val="24"/>
        </w:rPr>
        <w:t xml:space="preserve">. </w:t>
      </w:r>
      <w:r w:rsidRPr="00576ED7">
        <w:rPr>
          <w:szCs w:val="24"/>
        </w:rPr>
        <w:t>The fmv of the rent was $7000</w:t>
      </w:r>
      <w:r w:rsidR="00385545" w:rsidRPr="00576ED7">
        <w:rPr>
          <w:szCs w:val="24"/>
        </w:rPr>
        <w:t xml:space="preserve">. </w:t>
      </w:r>
      <w:r w:rsidRPr="00576ED7">
        <w:rPr>
          <w:szCs w:val="24"/>
        </w:rPr>
        <w:t>We say that we tax income once – but we don’t tax it more than once</w:t>
      </w:r>
      <w:r w:rsidR="00385545" w:rsidRPr="00576ED7">
        <w:rPr>
          <w:szCs w:val="24"/>
        </w:rPr>
        <w:t xml:space="preserve">. </w:t>
      </w:r>
      <w:r w:rsidRPr="00576ED7">
        <w:rPr>
          <w:szCs w:val="24"/>
        </w:rPr>
        <w:t>In the following questions, keep track of what the taxpay</w:t>
      </w:r>
      <w:r>
        <w:rPr>
          <w:szCs w:val="24"/>
        </w:rPr>
        <w:t xml:space="preserve">er has and on how much income </w:t>
      </w:r>
      <w:r w:rsidRPr="00576ED7">
        <w:rPr>
          <w:szCs w:val="24"/>
        </w:rPr>
        <w:t>he has paid income tax.</w:t>
      </w:r>
    </w:p>
    <w:p w14:paraId="7A846324" w14:textId="77777777" w:rsidR="00851016" w:rsidRPr="00576ED7" w:rsidRDefault="00851016" w:rsidP="00851016">
      <w:pPr>
        <w:widowControl w:val="0"/>
        <w:ind w:left="720"/>
        <w:jc w:val="both"/>
        <w:rPr>
          <w:szCs w:val="24"/>
        </w:rPr>
      </w:pPr>
      <w:r w:rsidRPr="00576ED7">
        <w:rPr>
          <w:szCs w:val="24"/>
        </w:rPr>
        <w:t xml:space="preserve">•What should be the apartment-owner’s taxable gain </w:t>
      </w:r>
      <w:r w:rsidR="006F3B9E">
        <w:rPr>
          <w:szCs w:val="24"/>
        </w:rPr>
        <w:t xml:space="preserve">(or loss) </w:t>
      </w:r>
      <w:r w:rsidRPr="00576ED7">
        <w:rPr>
          <w:szCs w:val="24"/>
        </w:rPr>
        <w:t>from exchanging rent for the painting?</w:t>
      </w:r>
    </w:p>
    <w:p w14:paraId="43DC632D" w14:textId="77777777" w:rsidR="00851016" w:rsidRPr="00576ED7" w:rsidRDefault="00851016" w:rsidP="00851016">
      <w:pPr>
        <w:widowControl w:val="0"/>
        <w:ind w:left="720"/>
        <w:jc w:val="both"/>
        <w:rPr>
          <w:szCs w:val="24"/>
        </w:rPr>
      </w:pPr>
      <w:r w:rsidRPr="00576ED7">
        <w:rPr>
          <w:szCs w:val="24"/>
        </w:rPr>
        <w:t>•What should be the apartment-owner’s basis in the painting he received?</w:t>
      </w:r>
    </w:p>
    <w:p w14:paraId="78D57C00" w14:textId="77777777" w:rsidR="00851016" w:rsidRDefault="00851016" w:rsidP="00851016">
      <w:pPr>
        <w:widowControl w:val="0"/>
        <w:ind w:left="720"/>
        <w:jc w:val="both"/>
        <w:rPr>
          <w:szCs w:val="24"/>
        </w:rPr>
      </w:pPr>
      <w:r w:rsidRPr="00576ED7">
        <w:rPr>
          <w:szCs w:val="24"/>
        </w:rPr>
        <w:t>•What is the apartment-owner’s taxable gain if he sells the painting immediately upon receipt for its fmv?</w:t>
      </w:r>
    </w:p>
    <w:p w14:paraId="31031738" w14:textId="77777777" w:rsidR="00851016" w:rsidRDefault="00851016" w:rsidP="00851016">
      <w:pPr>
        <w:widowControl w:val="0"/>
        <w:ind w:left="720"/>
        <w:jc w:val="both"/>
        <w:rPr>
          <w:szCs w:val="24"/>
        </w:rPr>
      </w:pPr>
    </w:p>
    <w:p w14:paraId="5E9E85B3" w14:textId="77777777" w:rsidR="00851016" w:rsidRPr="00576ED7" w:rsidRDefault="00851016" w:rsidP="00851016">
      <w:pPr>
        <w:widowControl w:val="0"/>
        <w:jc w:val="both"/>
        <w:rPr>
          <w:szCs w:val="24"/>
        </w:rPr>
      </w:pPr>
      <w:r>
        <w:rPr>
          <w:szCs w:val="24"/>
        </w:rPr>
        <w:t xml:space="preserve">3.  </w:t>
      </w:r>
      <w:r w:rsidRPr="00576ED7">
        <w:rPr>
          <w:szCs w:val="24"/>
        </w:rPr>
        <w:t xml:space="preserve">Read Reg. </w:t>
      </w:r>
      <w:r w:rsidR="00CA008D">
        <w:rPr>
          <w:szCs w:val="24"/>
        </w:rPr>
        <w:t>§ </w:t>
      </w:r>
      <w:r w:rsidR="006F3B9E">
        <w:rPr>
          <w:szCs w:val="24"/>
        </w:rPr>
        <w:t>1.61-2(d)(1 and 2(i))</w:t>
      </w:r>
      <w:r w:rsidRPr="00576ED7">
        <w:rPr>
          <w:szCs w:val="24"/>
        </w:rPr>
        <w:t>.</w:t>
      </w:r>
    </w:p>
    <w:p w14:paraId="027C1360" w14:textId="5F193F8F" w:rsidR="00851016" w:rsidRPr="00576ED7" w:rsidRDefault="00851016" w:rsidP="00851016">
      <w:pPr>
        <w:widowControl w:val="0"/>
        <w:ind w:left="720"/>
        <w:jc w:val="both"/>
        <w:rPr>
          <w:szCs w:val="24"/>
        </w:rPr>
      </w:pPr>
      <w:r w:rsidRPr="00576ED7">
        <w:rPr>
          <w:szCs w:val="24"/>
        </w:rPr>
        <w:t xml:space="preserve">•Taxpayer performed accounting services over the course of one year for </w:t>
      </w:r>
      <w:r w:rsidRPr="00576ED7">
        <w:rPr>
          <w:szCs w:val="24"/>
        </w:rPr>
        <w:lastRenderedPageBreak/>
        <w:t>Baxter Realty. The fmv of these services was $15,000. Taxpayer billed Baxter Realty for $15,000</w:t>
      </w:r>
      <w:r w:rsidR="00385545" w:rsidRPr="00576ED7">
        <w:rPr>
          <w:szCs w:val="24"/>
        </w:rPr>
        <w:t xml:space="preserve">. </w:t>
      </w:r>
      <w:r w:rsidRPr="00576ED7">
        <w:rPr>
          <w:szCs w:val="24"/>
        </w:rPr>
        <w:t>Unfortunately, Baxter Realty was short on cash and long on inventory, which included a tract of land known as Blackacre</w:t>
      </w:r>
      <w:r w:rsidR="00385545" w:rsidRPr="00576ED7">
        <w:rPr>
          <w:szCs w:val="24"/>
        </w:rPr>
        <w:t xml:space="preserve">. </w:t>
      </w:r>
      <w:r w:rsidRPr="00576ED7">
        <w:rPr>
          <w:szCs w:val="24"/>
        </w:rPr>
        <w:t>The fmv of Blackacre was $20,000</w:t>
      </w:r>
      <w:r w:rsidR="00385545" w:rsidRPr="00576ED7">
        <w:rPr>
          <w:szCs w:val="24"/>
        </w:rPr>
        <w:t xml:space="preserve">. </w:t>
      </w:r>
      <w:r w:rsidRPr="00576ED7">
        <w:rPr>
          <w:szCs w:val="24"/>
        </w:rPr>
        <w:t>Its cost to Baxter Realty was $11,000</w:t>
      </w:r>
      <w:r w:rsidR="00385545" w:rsidRPr="00576ED7">
        <w:rPr>
          <w:szCs w:val="24"/>
        </w:rPr>
        <w:t xml:space="preserve">. </w:t>
      </w:r>
      <w:r w:rsidRPr="00576ED7">
        <w:rPr>
          <w:szCs w:val="24"/>
        </w:rPr>
        <w:t>Taxpayer agreed to accept Blackacre as full payment for the bill. Six months later, Taxpayer sold Blackacre to an unrelated third person for $22,000.</w:t>
      </w:r>
    </w:p>
    <w:p w14:paraId="6CFFFA34" w14:textId="77777777" w:rsidR="00851016" w:rsidRPr="00576ED7" w:rsidRDefault="00851016" w:rsidP="00851016">
      <w:pPr>
        <w:widowControl w:val="0"/>
        <w:ind w:left="1440"/>
        <w:jc w:val="both"/>
        <w:rPr>
          <w:szCs w:val="24"/>
        </w:rPr>
      </w:pPr>
      <w:r w:rsidRPr="00576ED7">
        <w:rPr>
          <w:szCs w:val="24"/>
        </w:rPr>
        <w:t>1.  How much must Taxpayer report as gross income from the receipt of Blackacre as payment for his services?</w:t>
      </w:r>
    </w:p>
    <w:p w14:paraId="332E7CCD" w14:textId="77777777" w:rsidR="00851016" w:rsidRPr="00576ED7" w:rsidRDefault="00851016" w:rsidP="00851016">
      <w:pPr>
        <w:widowControl w:val="0"/>
        <w:ind w:left="1440"/>
        <w:jc w:val="both"/>
        <w:rPr>
          <w:szCs w:val="24"/>
        </w:rPr>
      </w:pPr>
      <w:r w:rsidRPr="00576ED7">
        <w:rPr>
          <w:szCs w:val="24"/>
        </w:rPr>
        <w:t>2.  How much must Taxpayer report as gross income derived from the sale of Blackacre?</w:t>
      </w:r>
    </w:p>
    <w:p w14:paraId="1976A236" w14:textId="77777777" w:rsidR="00851016" w:rsidRPr="00576ED7" w:rsidRDefault="00851016" w:rsidP="00851016">
      <w:pPr>
        <w:widowControl w:val="0"/>
        <w:ind w:left="1440"/>
        <w:jc w:val="both"/>
        <w:rPr>
          <w:szCs w:val="24"/>
        </w:rPr>
      </w:pPr>
      <w:r w:rsidRPr="00576ED7">
        <w:rPr>
          <w:szCs w:val="24"/>
        </w:rPr>
        <w:t>3.  How much must Baxter Realty report as gross income derived from its dealings in Blackacre?</w:t>
      </w:r>
    </w:p>
    <w:p w14:paraId="7739AE02" w14:textId="77777777" w:rsidR="00851016" w:rsidRPr="00576ED7" w:rsidRDefault="00851016" w:rsidP="00851016">
      <w:pPr>
        <w:widowControl w:val="0"/>
        <w:jc w:val="both"/>
        <w:rPr>
          <w:szCs w:val="24"/>
        </w:rPr>
      </w:pPr>
    </w:p>
    <w:p w14:paraId="7AD56BFF" w14:textId="77777777" w:rsidR="0049128E" w:rsidRPr="00576ED7" w:rsidRDefault="0049128E" w:rsidP="009A1BF0">
      <w:pPr>
        <w:widowControl w:val="0"/>
        <w:jc w:val="both"/>
        <w:rPr>
          <w:szCs w:val="24"/>
        </w:rPr>
      </w:pPr>
    </w:p>
    <w:p w14:paraId="689D1DC7" w14:textId="77777777" w:rsidR="0049128E" w:rsidRPr="00576ED7" w:rsidRDefault="0049128E" w:rsidP="009A1BF0">
      <w:pPr>
        <w:widowControl w:val="0"/>
        <w:ind w:left="720"/>
        <w:jc w:val="both"/>
        <w:rPr>
          <w:szCs w:val="24"/>
        </w:rPr>
      </w:pPr>
      <w:r w:rsidRPr="00576ED7">
        <w:rPr>
          <w:i/>
          <w:szCs w:val="24"/>
        </w:rPr>
        <w:t>D.  Improvements to Leaseholds and the Time Value of Money</w:t>
      </w:r>
      <w:r w:rsidRPr="00576ED7">
        <w:rPr>
          <w:szCs w:val="24"/>
        </w:rPr>
        <w:fldChar w:fldCharType="begin"/>
      </w:r>
      <w:r w:rsidRPr="00576ED7">
        <w:rPr>
          <w:i/>
          <w:szCs w:val="24"/>
        </w:rPr>
        <w:instrText xml:space="preserve"> TC \l2 "D.  Improvements to Leaseholds and the Time Value of Money</w:instrText>
      </w:r>
      <w:r w:rsidRPr="00576ED7">
        <w:rPr>
          <w:szCs w:val="24"/>
        </w:rPr>
        <w:fldChar w:fldCharType="end"/>
      </w:r>
    </w:p>
    <w:p w14:paraId="6E8C5D24" w14:textId="77777777" w:rsidR="0049128E" w:rsidRPr="00576ED7" w:rsidRDefault="0049128E" w:rsidP="009A1BF0">
      <w:pPr>
        <w:widowControl w:val="0"/>
        <w:jc w:val="both"/>
        <w:rPr>
          <w:szCs w:val="24"/>
        </w:rPr>
      </w:pPr>
    </w:p>
    <w:p w14:paraId="19DE25F7" w14:textId="77777777" w:rsidR="0049128E" w:rsidRPr="00576ED7" w:rsidRDefault="0049128E" w:rsidP="009A1BF0">
      <w:pPr>
        <w:widowControl w:val="0"/>
        <w:jc w:val="both"/>
        <w:rPr>
          <w:szCs w:val="24"/>
        </w:rPr>
      </w:pPr>
      <w:r w:rsidRPr="00576ED7">
        <w:rPr>
          <w:b/>
          <w:szCs w:val="24"/>
        </w:rPr>
        <w:t>Helvering v. Bruun</w:t>
      </w:r>
      <w:r w:rsidRPr="00576ED7">
        <w:rPr>
          <w:szCs w:val="24"/>
        </w:rPr>
        <w:t>, 309 U.S. 461 (1940)</w:t>
      </w:r>
      <w:r w:rsidRPr="00576ED7">
        <w:rPr>
          <w:szCs w:val="24"/>
        </w:rPr>
        <w:fldChar w:fldCharType="begin"/>
      </w:r>
      <w:r w:rsidRPr="00576ED7">
        <w:rPr>
          <w:szCs w:val="24"/>
        </w:rPr>
        <w:instrText xml:space="preserve"> TC \l3 "Helvering v. Bruun, 309 U.S. 461 (1940)</w:instrText>
      </w:r>
      <w:r w:rsidRPr="00576ED7">
        <w:rPr>
          <w:szCs w:val="24"/>
        </w:rPr>
        <w:fldChar w:fldCharType="end"/>
      </w:r>
    </w:p>
    <w:p w14:paraId="7A63402E" w14:textId="77777777" w:rsidR="0049128E" w:rsidRPr="00576ED7" w:rsidRDefault="0049128E" w:rsidP="009A1BF0">
      <w:pPr>
        <w:widowControl w:val="0"/>
        <w:jc w:val="both"/>
        <w:rPr>
          <w:szCs w:val="24"/>
        </w:rPr>
      </w:pPr>
    </w:p>
    <w:p w14:paraId="4CA2218B" w14:textId="77777777" w:rsidR="0049128E" w:rsidRPr="00576ED7" w:rsidRDefault="0049128E" w:rsidP="009A1BF0">
      <w:pPr>
        <w:widowControl w:val="0"/>
        <w:jc w:val="both"/>
        <w:rPr>
          <w:szCs w:val="24"/>
        </w:rPr>
      </w:pPr>
      <w:r w:rsidRPr="00576ED7">
        <w:rPr>
          <w:szCs w:val="24"/>
        </w:rPr>
        <w:t>MR. JUSTICE ROBERTS delivered the opinion of the Court.</w:t>
      </w:r>
    </w:p>
    <w:p w14:paraId="02ED9CA7" w14:textId="77777777" w:rsidR="0049128E" w:rsidRPr="00576ED7" w:rsidRDefault="0049128E" w:rsidP="009A1BF0">
      <w:pPr>
        <w:widowControl w:val="0"/>
        <w:jc w:val="both"/>
        <w:rPr>
          <w:szCs w:val="24"/>
        </w:rPr>
      </w:pPr>
    </w:p>
    <w:p w14:paraId="709F6D42" w14:textId="77777777" w:rsidR="0049128E" w:rsidRPr="00576ED7" w:rsidRDefault="0049128E" w:rsidP="009A1BF0">
      <w:pPr>
        <w:widowControl w:val="0"/>
        <w:jc w:val="both"/>
        <w:rPr>
          <w:szCs w:val="24"/>
        </w:rPr>
      </w:pPr>
      <w:r w:rsidRPr="00576ED7">
        <w:rPr>
          <w:szCs w:val="24"/>
        </w:rPr>
        <w:t>....</w:t>
      </w:r>
    </w:p>
    <w:p w14:paraId="2F2F7ED5" w14:textId="77777777" w:rsidR="0049128E" w:rsidRPr="00576ED7" w:rsidRDefault="0049128E" w:rsidP="009A1BF0">
      <w:pPr>
        <w:widowControl w:val="0"/>
        <w:jc w:val="both"/>
        <w:rPr>
          <w:szCs w:val="24"/>
        </w:rPr>
      </w:pPr>
    </w:p>
    <w:p w14:paraId="4C21738A" w14:textId="77777777" w:rsidR="0049128E" w:rsidRPr="00576ED7" w:rsidRDefault="0049128E" w:rsidP="009A1BF0">
      <w:pPr>
        <w:widowControl w:val="0"/>
        <w:jc w:val="both"/>
        <w:rPr>
          <w:szCs w:val="24"/>
        </w:rPr>
      </w:pPr>
      <w:r w:rsidRPr="00576ED7">
        <w:rPr>
          <w:szCs w:val="24"/>
        </w:rPr>
        <w:t>... [O]n July 1, 1915, the respondent, as owner, leased a lot of land and the building thereon for a term of ninety-nine years.</w:t>
      </w:r>
    </w:p>
    <w:p w14:paraId="3A5A5DE2" w14:textId="77777777" w:rsidR="0049128E" w:rsidRPr="00576ED7" w:rsidRDefault="0049128E" w:rsidP="009A1BF0">
      <w:pPr>
        <w:widowControl w:val="0"/>
        <w:jc w:val="both"/>
        <w:rPr>
          <w:szCs w:val="24"/>
        </w:rPr>
      </w:pPr>
    </w:p>
    <w:p w14:paraId="37D07E65" w14:textId="77777777" w:rsidR="0049128E" w:rsidRPr="00576ED7" w:rsidRDefault="0049128E" w:rsidP="009A1BF0">
      <w:pPr>
        <w:widowControl w:val="0"/>
        <w:jc w:val="both"/>
        <w:rPr>
          <w:szCs w:val="24"/>
        </w:rPr>
      </w:pPr>
      <w:r w:rsidRPr="00576ED7">
        <w:rPr>
          <w:szCs w:val="24"/>
        </w:rPr>
        <w:t>The lease provided that the lessee might at any time, upon giving bond to secure rentals accruing in the two ensuing years, remove or tear down any building on the land, provided that no building should be removed or torn down after the lease became forfeited, or during the last three and one-half years of the term.  The lessee was to surrender the land, upon termination of the lease, with all buildings and improvements thereon.</w:t>
      </w:r>
    </w:p>
    <w:p w14:paraId="548DB39E" w14:textId="77777777" w:rsidR="0049128E" w:rsidRPr="00576ED7" w:rsidRDefault="0049128E" w:rsidP="009A1BF0">
      <w:pPr>
        <w:widowControl w:val="0"/>
        <w:jc w:val="both"/>
        <w:rPr>
          <w:szCs w:val="24"/>
        </w:rPr>
      </w:pPr>
    </w:p>
    <w:p w14:paraId="5B30A6D0" w14:textId="524125CE" w:rsidR="0049128E" w:rsidRPr="00576ED7" w:rsidRDefault="00D147BB" w:rsidP="009A1BF0">
      <w:pPr>
        <w:widowControl w:val="0"/>
        <w:jc w:val="both"/>
        <w:rPr>
          <w:szCs w:val="24"/>
        </w:rPr>
      </w:pPr>
      <w:r w:rsidRPr="00B2024E">
        <w:rPr>
          <w:noProof/>
          <w:szCs w:val="24"/>
        </w:rPr>
        <mc:AlternateContent>
          <mc:Choice Requires="wps">
            <w:drawing>
              <wp:anchor distT="0" distB="0" distL="114300" distR="114300" simplePos="0" relativeHeight="252049408" behindDoc="0" locked="0" layoutInCell="1" allowOverlap="1" wp14:anchorId="06C3DE6D" wp14:editId="2448038B">
                <wp:simplePos x="0" y="0"/>
                <wp:positionH relativeFrom="margin">
                  <wp:posOffset>3017520</wp:posOffset>
                </wp:positionH>
                <wp:positionV relativeFrom="paragraph">
                  <wp:posOffset>605472</wp:posOffset>
                </wp:positionV>
                <wp:extent cx="2374265" cy="1403985"/>
                <wp:effectExtent l="0" t="0" r="26670" b="2476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B640DFA" w14:textId="77777777" w:rsidR="002D4291" w:rsidRPr="00B2024E" w:rsidRDefault="002D4291" w:rsidP="00D9473F">
                            <w:pPr>
                              <w:jc w:val="both"/>
                              <w:rPr>
                                <w:rFonts w:ascii="Tw Cen MT" w:hAnsi="Tw Cen MT"/>
                              </w:rPr>
                            </w:pPr>
                            <w:r w:rsidRPr="00B2024E">
                              <w:rPr>
                                <w:rFonts w:ascii="Tw Cen MT" w:hAnsi="Tw Cen MT"/>
                              </w:rPr>
                              <w:t>“</w:t>
                            </w:r>
                            <w:r>
                              <w:rPr>
                                <w:rFonts w:ascii="Tw Cen MT" w:hAnsi="Tw Cen MT"/>
                              </w:rPr>
                              <w:t>U</w:t>
                            </w:r>
                            <w:r w:rsidRPr="00B2024E">
                              <w:rPr>
                                <w:rFonts w:ascii="Tw Cen MT" w:hAnsi="Tw Cen MT"/>
                              </w:rPr>
                              <w:t>namortized cost” equals “adjusted basi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C3DE6D" id="_x0000_s1059" type="#_x0000_t202" style="position:absolute;left:0;text-align:left;margin-left:237.6pt;margin-top:47.65pt;width:186.95pt;height:110.55pt;z-index:252049408;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">
                <v:textbox style="mso-fit-shape-to-text:t">
                  <w:txbxContent>
                    <w:p w14:paraId="7B640DFA" w14:textId="77777777" w:rsidR="002D4291" w:rsidRPr="00B2024E" w:rsidRDefault="002D4291" w:rsidP="00D9473F">
                      <w:pPr>
                        <w:jc w:val="both"/>
                        <w:rPr>
                          <w:rFonts w:ascii="Tw Cen MT" w:hAnsi="Tw Cen MT"/>
                        </w:rPr>
                      </w:pPr>
                      <w:r w:rsidRPr="00B2024E">
                        <w:rPr>
                          <w:rFonts w:ascii="Tw Cen MT" w:hAnsi="Tw Cen MT"/>
                        </w:rPr>
                        <w:t>“</w:t>
                      </w:r>
                      <w:r>
                        <w:rPr>
                          <w:rFonts w:ascii="Tw Cen MT" w:hAnsi="Tw Cen MT"/>
                        </w:rPr>
                        <w:t>U</w:t>
                      </w:r>
                      <w:r w:rsidRPr="00B2024E">
                        <w:rPr>
                          <w:rFonts w:ascii="Tw Cen MT" w:hAnsi="Tw Cen MT"/>
                        </w:rPr>
                        <w:t>namortized cost” equals “adjusted basis.”</w:t>
                      </w:r>
                    </w:p>
                  </w:txbxContent>
                </v:textbox>
                <w10:wrap anchorx="margin"/>
              </v:shape>
            </w:pict>
          </mc:Fallback>
        </mc:AlternateContent>
      </w:r>
      <w:r w:rsidR="0049128E" w:rsidRPr="00576ED7">
        <w:rPr>
          <w:szCs w:val="24"/>
        </w:rPr>
        <w:t>In 1929, the tenant demolished and removed the existing building and constructed a new one which had a useful life of not more than fifty years.  July 1, 1933, the lease was cancelled for default in payment of rent and taxes, and the respondent regained possession of the land and building.</w:t>
      </w:r>
    </w:p>
    <w:p w14:paraId="747C6169" w14:textId="224528F6" w:rsidR="0049128E" w:rsidRPr="00576ED7" w:rsidRDefault="0049128E" w:rsidP="009A1BF0">
      <w:pPr>
        <w:widowControl w:val="0"/>
        <w:jc w:val="both"/>
        <w:rPr>
          <w:szCs w:val="24"/>
        </w:rPr>
      </w:pPr>
    </w:p>
    <w:p w14:paraId="62B1EFE7" w14:textId="5DB459DB" w:rsidR="0049128E" w:rsidRPr="00576ED7" w:rsidRDefault="0049128E" w:rsidP="009A1BF0">
      <w:pPr>
        <w:widowControl w:val="0"/>
        <w:jc w:val="both"/>
        <w:rPr>
          <w:szCs w:val="24"/>
        </w:rPr>
      </w:pPr>
      <w:r w:rsidRPr="00576ED7">
        <w:rPr>
          <w:szCs w:val="24"/>
        </w:rPr>
        <w:t>....</w:t>
      </w:r>
    </w:p>
    <w:p w14:paraId="5F4D6D5F" w14:textId="77777777" w:rsidR="0049128E" w:rsidRPr="00576ED7" w:rsidRDefault="0049128E" w:rsidP="009A1BF0">
      <w:pPr>
        <w:widowControl w:val="0"/>
        <w:jc w:val="both"/>
        <w:rPr>
          <w:szCs w:val="24"/>
        </w:rPr>
      </w:pPr>
    </w:p>
    <w:p w14:paraId="3869CA67" w14:textId="77777777" w:rsidR="0049128E" w:rsidRPr="00576ED7" w:rsidRDefault="00594F64" w:rsidP="009A1BF0">
      <w:pPr>
        <w:widowControl w:val="0"/>
        <w:jc w:val="both"/>
        <w:rPr>
          <w:szCs w:val="24"/>
        </w:rPr>
      </w:pPr>
      <w:r>
        <w:rPr>
          <w:szCs w:val="24"/>
        </w:rPr>
        <w:t>“</w:t>
      </w:r>
      <w:r w:rsidR="0049128E" w:rsidRPr="00576ED7">
        <w:rPr>
          <w:szCs w:val="24"/>
        </w:rPr>
        <w:t xml:space="preserve">... [At] said date, July 1, 1933, the building which had been erected upon said premises by the lessee had a fair market value of $64,245.68, and ... the </w:t>
      </w:r>
      <w:r w:rsidR="0049128E" w:rsidRPr="00576ED7">
        <w:rPr>
          <w:szCs w:val="24"/>
        </w:rPr>
        <w:lastRenderedPageBreak/>
        <w:t>unamortized cost of the old building, which was removed from the premises in 1929 to make way for the new building, was $12,811.43, thus leaving a net fair market value as at July 1, 1933, of $51,434.25, for the aforesaid new building erected upon the premises by the lessee.</w:t>
      </w:r>
      <w:r>
        <w:rPr>
          <w:szCs w:val="24"/>
        </w:rPr>
        <w:t>”</w:t>
      </w:r>
    </w:p>
    <w:p w14:paraId="4D8692AE" w14:textId="77777777" w:rsidR="0049128E" w:rsidRPr="00576ED7" w:rsidRDefault="0049128E" w:rsidP="009A1BF0">
      <w:pPr>
        <w:widowControl w:val="0"/>
        <w:jc w:val="both"/>
        <w:rPr>
          <w:szCs w:val="24"/>
        </w:rPr>
      </w:pPr>
    </w:p>
    <w:p w14:paraId="3EB5FF11" w14:textId="77777777" w:rsidR="0049128E" w:rsidRPr="00576ED7" w:rsidRDefault="0049128E" w:rsidP="009A1BF0">
      <w:pPr>
        <w:widowControl w:val="0"/>
        <w:jc w:val="both"/>
        <w:rPr>
          <w:szCs w:val="24"/>
        </w:rPr>
      </w:pPr>
      <w:r w:rsidRPr="00576ED7">
        <w:rPr>
          <w:szCs w:val="24"/>
        </w:rPr>
        <w:t>On the basis of these facts, the petitioner determined that, in 1933, the respondent realized a net gain of $51,434.25.  The Board overruled his determination, and the Circuit Court of Appeals affirmed the Board</w:t>
      </w:r>
      <w:r w:rsidR="00733881">
        <w:rPr>
          <w:szCs w:val="24"/>
        </w:rPr>
        <w:t>’</w:t>
      </w:r>
      <w:r w:rsidRPr="00576ED7">
        <w:rPr>
          <w:szCs w:val="24"/>
        </w:rPr>
        <w:t>s decision.</w:t>
      </w:r>
    </w:p>
    <w:p w14:paraId="6707118E" w14:textId="77777777" w:rsidR="0049128E" w:rsidRPr="00576ED7" w:rsidRDefault="0049128E" w:rsidP="009A1BF0">
      <w:pPr>
        <w:widowControl w:val="0"/>
        <w:jc w:val="both"/>
        <w:rPr>
          <w:szCs w:val="24"/>
        </w:rPr>
      </w:pPr>
    </w:p>
    <w:p w14:paraId="15396162" w14:textId="77777777" w:rsidR="0049128E" w:rsidRPr="00576ED7" w:rsidRDefault="0049128E" w:rsidP="009A1BF0">
      <w:pPr>
        <w:widowControl w:val="0"/>
        <w:jc w:val="both"/>
        <w:rPr>
          <w:szCs w:val="24"/>
        </w:rPr>
      </w:pPr>
      <w:r w:rsidRPr="00576ED7">
        <w:rPr>
          <w:szCs w:val="24"/>
        </w:rPr>
        <w:t xml:space="preserve">The course of administrative practice and judicial decision in respect of the question presented has not been uniform.  In 1917, the Treasury ruled that the adjusted value of improvements installed upon leased premises is income to the lessor upon the termination of the lease. [footnote omitted]  The ruling was incorporated in two succeeding editions of the Treasury Regulations. [footnote omitted] In 1919, the Circuit Court of Appeals for the Ninth Circuit held, in </w:t>
      </w:r>
      <w:r w:rsidRPr="00576ED7">
        <w:rPr>
          <w:i/>
          <w:szCs w:val="24"/>
        </w:rPr>
        <w:t>Miller v. Gearin</w:t>
      </w:r>
      <w:r w:rsidRPr="00576ED7">
        <w:rPr>
          <w:szCs w:val="24"/>
        </w:rPr>
        <w:t>, 258 F.2d 5, that the regulation was invalid, as the gain, if taxable at all, must be taxed as of the year when the improvements were completed. [footnote omitted]</w:t>
      </w:r>
    </w:p>
    <w:p w14:paraId="5559BC8D" w14:textId="77777777" w:rsidR="0049128E" w:rsidRPr="00576ED7" w:rsidRDefault="0049128E" w:rsidP="009A1BF0">
      <w:pPr>
        <w:widowControl w:val="0"/>
        <w:jc w:val="both"/>
        <w:rPr>
          <w:szCs w:val="24"/>
        </w:rPr>
      </w:pPr>
    </w:p>
    <w:p w14:paraId="6EA33FCB" w14:textId="77777777" w:rsidR="0049128E" w:rsidRPr="00576ED7" w:rsidRDefault="0049128E" w:rsidP="009A1BF0">
      <w:pPr>
        <w:widowControl w:val="0"/>
        <w:jc w:val="both"/>
        <w:rPr>
          <w:szCs w:val="24"/>
        </w:rPr>
      </w:pPr>
      <w:r w:rsidRPr="00576ED7">
        <w:rPr>
          <w:szCs w:val="24"/>
        </w:rPr>
        <w:t>The regulations were accordingly amended to impose a tax upon the gain in the year of completion of the improvements, measured by their anticipated value at the termination of the lease and discounted for the duration of the lease.  Subsequently, the regulations permitted the lessor to spread the depreciated value of the improvements over the remaining life of the lease, reporting an aliquot part each year, with provision that, upon premature termination, a tax should be imposed upon the excess of the then value of the improvements over the amount theretofore returned. [footnote omitted]</w:t>
      </w:r>
    </w:p>
    <w:p w14:paraId="07D32F08" w14:textId="77777777" w:rsidR="0049128E" w:rsidRPr="00576ED7" w:rsidRDefault="0049128E" w:rsidP="009A1BF0">
      <w:pPr>
        <w:widowControl w:val="0"/>
        <w:jc w:val="both"/>
        <w:rPr>
          <w:szCs w:val="24"/>
        </w:rPr>
      </w:pPr>
    </w:p>
    <w:p w14:paraId="4BC0091E" w14:textId="77777777" w:rsidR="0049128E" w:rsidRPr="00576ED7" w:rsidRDefault="0049128E" w:rsidP="009A1BF0">
      <w:pPr>
        <w:widowControl w:val="0"/>
        <w:jc w:val="both"/>
        <w:rPr>
          <w:szCs w:val="24"/>
        </w:rPr>
      </w:pPr>
      <w:r w:rsidRPr="00576ED7">
        <w:rPr>
          <w:szCs w:val="24"/>
        </w:rPr>
        <w:t xml:space="preserve">In 1935, the Circuit Court of Appeals for the Second Circuit decided, in </w:t>
      </w:r>
      <w:r w:rsidRPr="00576ED7">
        <w:rPr>
          <w:i/>
          <w:szCs w:val="24"/>
        </w:rPr>
        <w:t>Hewitt Realty Co. v. Commissioner</w:t>
      </w:r>
      <w:r w:rsidRPr="00576ED7">
        <w:rPr>
          <w:szCs w:val="24"/>
        </w:rPr>
        <w:t>, 76 F.2d 880, that a landlord received no taxable income in a year, during the term of the lease, in which his tenant erected a building on the leased land. The court, while recognizing that the lessor need not receive money to be taxable, based its decision that no taxable gain was realized in that case on the fact that the improvement was not portable or detachable from the land, and, if removed, would be worthless except as bricks, iron, and mortar. It said, 76 F.2d 884:</w:t>
      </w:r>
      <w:r w:rsidR="00594F64">
        <w:rPr>
          <w:szCs w:val="24"/>
        </w:rPr>
        <w:t xml:space="preserve">  “</w:t>
      </w:r>
      <w:r w:rsidRPr="00576ED7">
        <w:rPr>
          <w:szCs w:val="24"/>
        </w:rPr>
        <w:t>The question, as we view it, is whether the value received is embodied in something separately disposable, or whether it is so merged in the land as to become financially a part of it, something which, though it increases its value, has no value of its own when torn away.</w:t>
      </w:r>
      <w:r w:rsidR="00594F64">
        <w:rPr>
          <w:szCs w:val="24"/>
        </w:rPr>
        <w:t xml:space="preserve">”  </w:t>
      </w:r>
      <w:r w:rsidRPr="00576ED7">
        <w:rPr>
          <w:szCs w:val="24"/>
        </w:rPr>
        <w:t>This decision invalidated the regulations then in force. [footnote omitted]</w:t>
      </w:r>
    </w:p>
    <w:p w14:paraId="212A9B1E" w14:textId="77777777" w:rsidR="0049128E" w:rsidRPr="00576ED7" w:rsidRDefault="0049128E" w:rsidP="009A1BF0">
      <w:pPr>
        <w:widowControl w:val="0"/>
        <w:jc w:val="both"/>
        <w:rPr>
          <w:szCs w:val="24"/>
        </w:rPr>
      </w:pPr>
    </w:p>
    <w:p w14:paraId="7A8D91DB" w14:textId="77777777" w:rsidR="0049128E" w:rsidRPr="00576ED7" w:rsidRDefault="0049128E" w:rsidP="009A1BF0">
      <w:pPr>
        <w:widowControl w:val="0"/>
        <w:jc w:val="both"/>
        <w:rPr>
          <w:szCs w:val="24"/>
        </w:rPr>
      </w:pPr>
      <w:r w:rsidRPr="00576ED7">
        <w:rPr>
          <w:szCs w:val="24"/>
        </w:rPr>
        <w:t xml:space="preserve">In 1938, this court decided </w:t>
      </w:r>
      <w:r w:rsidRPr="00576ED7">
        <w:rPr>
          <w:i/>
          <w:szCs w:val="24"/>
        </w:rPr>
        <w:t>M.E. Blatt Co. v. United States</w:t>
      </w:r>
      <w:r w:rsidRPr="00576ED7">
        <w:rPr>
          <w:szCs w:val="24"/>
        </w:rPr>
        <w:t xml:space="preserve">, 305 U. S. 267.  There, </w:t>
      </w:r>
      <w:r w:rsidRPr="00576ED7">
        <w:rPr>
          <w:szCs w:val="24"/>
        </w:rPr>
        <w:lastRenderedPageBreak/>
        <w:t>in connection with the execution of a lease, landlord and tenant mutually agreed that each should make certain improvements to the demised premises and that those made by the tenant should become and remain the property of the landlord.  The Commissioner valued the improvements as of the date they were made, allowed depreciation thereon to the termination of the leasehold, divided the depreciated value by the number of years the lease had to run, and found the landlord taxable for each year</w:t>
      </w:r>
      <w:r w:rsidR="00594F64">
        <w:rPr>
          <w:szCs w:val="24"/>
        </w:rPr>
        <w:t>’</w:t>
      </w:r>
      <w:r w:rsidRPr="00576ED7">
        <w:rPr>
          <w:szCs w:val="24"/>
        </w:rPr>
        <w:t>s aliquot portion thereof.  His action was sustained by the Court of Claims.  The judgment was reversed on the ground that the added value could not be considered rental accruing over the period of the lease; that the facts found by the Court of Claims did not support the conclusion of the Commissioner as to the value to be attributed to the improvements after a use throughout the term of the lease, and that, in the circumstances disclosed, any enhancement in the value of the realty in the tax year was not income realized by the lessor within the Revenue Act.</w:t>
      </w:r>
    </w:p>
    <w:p w14:paraId="24217519" w14:textId="77777777" w:rsidR="0049128E" w:rsidRPr="00576ED7" w:rsidRDefault="0049128E" w:rsidP="009A1BF0">
      <w:pPr>
        <w:widowControl w:val="0"/>
        <w:jc w:val="both"/>
        <w:rPr>
          <w:szCs w:val="24"/>
        </w:rPr>
      </w:pPr>
    </w:p>
    <w:p w14:paraId="32960159" w14:textId="77777777" w:rsidR="0049128E" w:rsidRPr="00576ED7" w:rsidRDefault="0049128E" w:rsidP="009A1BF0">
      <w:pPr>
        <w:widowControl w:val="0"/>
        <w:jc w:val="both"/>
        <w:rPr>
          <w:szCs w:val="24"/>
        </w:rPr>
      </w:pPr>
      <w:r w:rsidRPr="00576ED7">
        <w:rPr>
          <w:szCs w:val="24"/>
        </w:rPr>
        <w:t xml:space="preserve">The circumstances of the instant case differentiate it from the </w:t>
      </w:r>
      <w:r w:rsidRPr="00576ED7">
        <w:rPr>
          <w:i/>
          <w:szCs w:val="24"/>
        </w:rPr>
        <w:t>Blatt</w:t>
      </w:r>
      <w:r w:rsidRPr="00576ED7">
        <w:rPr>
          <w:szCs w:val="24"/>
        </w:rPr>
        <w:t xml:space="preserve"> and </w:t>
      </w:r>
      <w:r w:rsidRPr="00576ED7">
        <w:rPr>
          <w:i/>
          <w:szCs w:val="24"/>
        </w:rPr>
        <w:t>Hewitt</w:t>
      </w:r>
      <w:r w:rsidRPr="00576ED7">
        <w:rPr>
          <w:szCs w:val="24"/>
        </w:rPr>
        <w:t xml:space="preserve"> cases, but the petitioner</w:t>
      </w:r>
      <w:r w:rsidR="00CC023F">
        <w:rPr>
          <w:szCs w:val="24"/>
        </w:rPr>
        <w:t>’</w:t>
      </w:r>
      <w:r w:rsidRPr="00576ED7">
        <w:rPr>
          <w:szCs w:val="24"/>
        </w:rPr>
        <w:t xml:space="preserve">s contention that gain was realized when the respondent, through forfeiture of the lease, obtained untrammeled title, possession, and control of the premises, with the added increment of value added by the new building, runs counter to the decision in the </w:t>
      </w:r>
      <w:r w:rsidRPr="00576ED7">
        <w:rPr>
          <w:i/>
          <w:szCs w:val="24"/>
        </w:rPr>
        <w:t>Miller</w:t>
      </w:r>
      <w:r w:rsidRPr="00576ED7">
        <w:rPr>
          <w:szCs w:val="24"/>
        </w:rPr>
        <w:t xml:space="preserve"> case and to the reasoning in the </w:t>
      </w:r>
      <w:r w:rsidRPr="00576ED7">
        <w:rPr>
          <w:i/>
          <w:szCs w:val="24"/>
        </w:rPr>
        <w:t>Hewitt</w:t>
      </w:r>
      <w:r w:rsidRPr="00576ED7">
        <w:rPr>
          <w:szCs w:val="24"/>
        </w:rPr>
        <w:t xml:space="preserve"> case.</w:t>
      </w:r>
    </w:p>
    <w:p w14:paraId="3FBE6ED3" w14:textId="77777777" w:rsidR="0049128E" w:rsidRPr="00576ED7" w:rsidRDefault="0049128E" w:rsidP="009A1BF0">
      <w:pPr>
        <w:widowControl w:val="0"/>
        <w:jc w:val="both"/>
        <w:rPr>
          <w:szCs w:val="24"/>
        </w:rPr>
      </w:pPr>
    </w:p>
    <w:p w14:paraId="07AE7709" w14:textId="77777777" w:rsidR="0049128E" w:rsidRPr="00576ED7" w:rsidRDefault="0049128E" w:rsidP="009A1BF0">
      <w:pPr>
        <w:widowControl w:val="0"/>
        <w:jc w:val="both"/>
        <w:rPr>
          <w:szCs w:val="24"/>
        </w:rPr>
      </w:pPr>
      <w:r w:rsidRPr="00576ED7">
        <w:rPr>
          <w:szCs w:val="24"/>
        </w:rPr>
        <w:t>The respondent insists that the realty – a capital asset at the date of the execution of the lease – remained such throughout the term and after its expiration; that improvements affixed to the soil became part of the realty indistinguishably blended in the capital asset; that such improvements cannot be separately valued or treated as received in exchange for the improvements which were on the land at the date of the execution of the lease; that they are therefore in the same category as improvements added by the respondent to his land, or accruals of value due to extraneous and adventitious circumstances.  Such added value, it is argued, can be considered capital gain only upon the owner</w:t>
      </w:r>
      <w:r w:rsidR="00691169">
        <w:rPr>
          <w:szCs w:val="24"/>
        </w:rPr>
        <w:t>’</w:t>
      </w:r>
      <w:r w:rsidRPr="00576ED7">
        <w:rPr>
          <w:szCs w:val="24"/>
        </w:rPr>
        <w:t>s disposition of the asset.  The position is that the economic gain consequent upon the enhanced value of the recaptured asset is not gain derived from capital or realized within the meaning of the Sixteenth Amendment, and may not therefore be taxed without apportionment.</w:t>
      </w:r>
    </w:p>
    <w:p w14:paraId="4B195AB4" w14:textId="77777777" w:rsidR="0049128E" w:rsidRPr="00576ED7" w:rsidRDefault="0049128E" w:rsidP="009A1BF0">
      <w:pPr>
        <w:widowControl w:val="0"/>
        <w:jc w:val="both"/>
        <w:rPr>
          <w:szCs w:val="24"/>
        </w:rPr>
      </w:pPr>
    </w:p>
    <w:p w14:paraId="26B97B57" w14:textId="77777777" w:rsidR="0049128E" w:rsidRPr="00576ED7" w:rsidRDefault="0049128E" w:rsidP="009A1BF0">
      <w:pPr>
        <w:widowControl w:val="0"/>
        <w:jc w:val="both"/>
        <w:rPr>
          <w:szCs w:val="24"/>
        </w:rPr>
      </w:pPr>
      <w:r w:rsidRPr="00576ED7">
        <w:rPr>
          <w:szCs w:val="24"/>
        </w:rPr>
        <w:t>We hold that the petitioner was right in assessing the gain as realized in 1933.</w:t>
      </w:r>
    </w:p>
    <w:p w14:paraId="34BD8B2D" w14:textId="77777777" w:rsidR="0049128E" w:rsidRPr="00576ED7" w:rsidRDefault="0049128E" w:rsidP="009A1BF0">
      <w:pPr>
        <w:widowControl w:val="0"/>
        <w:jc w:val="both"/>
        <w:rPr>
          <w:szCs w:val="24"/>
        </w:rPr>
      </w:pPr>
    </w:p>
    <w:p w14:paraId="66911DA1" w14:textId="77777777" w:rsidR="0049128E" w:rsidRPr="00576ED7" w:rsidRDefault="0049128E" w:rsidP="009A1BF0">
      <w:pPr>
        <w:widowControl w:val="0"/>
        <w:jc w:val="both"/>
        <w:rPr>
          <w:szCs w:val="24"/>
        </w:rPr>
      </w:pPr>
      <w:r w:rsidRPr="00576ED7">
        <w:rPr>
          <w:szCs w:val="24"/>
        </w:rPr>
        <w:t>....</w:t>
      </w:r>
    </w:p>
    <w:p w14:paraId="682A92FC" w14:textId="77777777" w:rsidR="0049128E" w:rsidRPr="00576ED7" w:rsidRDefault="0049128E" w:rsidP="009A1BF0">
      <w:pPr>
        <w:widowControl w:val="0"/>
        <w:jc w:val="both"/>
        <w:rPr>
          <w:szCs w:val="24"/>
        </w:rPr>
      </w:pPr>
    </w:p>
    <w:p w14:paraId="4455C429" w14:textId="0C78112E" w:rsidR="0049128E" w:rsidRPr="00576ED7" w:rsidRDefault="0049128E" w:rsidP="009A1BF0">
      <w:pPr>
        <w:widowControl w:val="0"/>
        <w:jc w:val="both"/>
        <w:rPr>
          <w:szCs w:val="24"/>
        </w:rPr>
      </w:pPr>
      <w:r w:rsidRPr="00576ED7">
        <w:rPr>
          <w:szCs w:val="24"/>
        </w:rPr>
        <w:t>The respondent cannot successfully contend that the definition of gross income in [</w:t>
      </w:r>
      <w:r w:rsidR="003815B2">
        <w:rPr>
          <w:szCs w:val="24"/>
        </w:rPr>
        <w:t xml:space="preserve">§ </w:t>
      </w:r>
      <w:r w:rsidRPr="00576ED7">
        <w:rPr>
          <w:szCs w:val="24"/>
        </w:rPr>
        <w:t>61(a)]  [footnote omitted] is not broad enough to embrace the gain in question. ... He emphasizes the necessity that the gain be separate from the capital and separately disposable.</w:t>
      </w:r>
      <w:r w:rsidR="00594F64">
        <w:rPr>
          <w:szCs w:val="24"/>
        </w:rPr>
        <w:t xml:space="preserve"> …</w:t>
      </w:r>
    </w:p>
    <w:p w14:paraId="295320FA" w14:textId="77777777" w:rsidR="0049128E" w:rsidRPr="00576ED7" w:rsidRDefault="0049128E" w:rsidP="009A1BF0">
      <w:pPr>
        <w:widowControl w:val="0"/>
        <w:jc w:val="both"/>
        <w:rPr>
          <w:szCs w:val="24"/>
        </w:rPr>
      </w:pPr>
    </w:p>
    <w:p w14:paraId="7524E69E" w14:textId="77777777" w:rsidR="0049128E" w:rsidRPr="00576ED7" w:rsidRDefault="0049128E" w:rsidP="009A1BF0">
      <w:pPr>
        <w:widowControl w:val="0"/>
        <w:jc w:val="both"/>
        <w:rPr>
          <w:szCs w:val="24"/>
        </w:rPr>
      </w:pPr>
      <w:r w:rsidRPr="00576ED7">
        <w:rPr>
          <w:szCs w:val="24"/>
        </w:rPr>
        <w:t>While it is true that economic gain is not always taxable as income, it is settled that the realization of gain need not be in cash derived from the sale of an asset.  Gain may occur as a result of exchange of property, payment of the taxpayer's indebtedness, relief from a liability, or other profit realized from the completion of a transaction. [footnote omitted]  The fact that the gain is a portion of the value of property received by the taxpayer in the transaction does not negative its realization.</w:t>
      </w:r>
    </w:p>
    <w:p w14:paraId="23B02666" w14:textId="77777777" w:rsidR="0049128E" w:rsidRPr="00576ED7" w:rsidRDefault="0049128E" w:rsidP="009A1BF0">
      <w:pPr>
        <w:widowControl w:val="0"/>
        <w:jc w:val="both"/>
        <w:rPr>
          <w:szCs w:val="24"/>
        </w:rPr>
      </w:pPr>
    </w:p>
    <w:p w14:paraId="37BDD938" w14:textId="77777777" w:rsidR="0049128E" w:rsidRPr="00576ED7" w:rsidRDefault="0049128E" w:rsidP="009A1BF0">
      <w:pPr>
        <w:widowControl w:val="0"/>
        <w:jc w:val="both"/>
        <w:rPr>
          <w:szCs w:val="24"/>
        </w:rPr>
      </w:pPr>
      <w:r w:rsidRPr="00576ED7">
        <w:rPr>
          <w:szCs w:val="24"/>
        </w:rPr>
        <w:t>Here, as a result of a business transaction, the respondent received back his land with a new building on it, which added an ascertainable amount to its value.  It is not necessary to recognition of taxable gain that he should be able to sever the improvement begetting the gain from his original capital. If that were necessary, no income could arise from the exchange of property, whereas such gain has always been recognized as realized taxable gain.</w:t>
      </w:r>
    </w:p>
    <w:p w14:paraId="0942FBBC" w14:textId="77777777" w:rsidR="0049128E" w:rsidRPr="00576ED7" w:rsidRDefault="0049128E" w:rsidP="009A1BF0">
      <w:pPr>
        <w:widowControl w:val="0"/>
        <w:jc w:val="both"/>
        <w:rPr>
          <w:szCs w:val="24"/>
        </w:rPr>
      </w:pPr>
    </w:p>
    <w:p w14:paraId="69C00C39" w14:textId="77777777" w:rsidR="0049128E" w:rsidRPr="00576ED7" w:rsidRDefault="0049128E" w:rsidP="009A1BF0">
      <w:pPr>
        <w:widowControl w:val="0"/>
        <w:jc w:val="both"/>
        <w:rPr>
          <w:szCs w:val="24"/>
        </w:rPr>
      </w:pPr>
      <w:r w:rsidRPr="00576ED7">
        <w:rPr>
          <w:szCs w:val="24"/>
        </w:rPr>
        <w:t>Judgment reversed.</w:t>
      </w:r>
    </w:p>
    <w:p w14:paraId="07A1D801" w14:textId="77777777" w:rsidR="0049128E" w:rsidRPr="00576ED7" w:rsidRDefault="0049128E" w:rsidP="009A1BF0">
      <w:pPr>
        <w:widowControl w:val="0"/>
        <w:jc w:val="both"/>
        <w:rPr>
          <w:szCs w:val="24"/>
        </w:rPr>
      </w:pPr>
      <w:r w:rsidRPr="00576ED7">
        <w:rPr>
          <w:szCs w:val="24"/>
        </w:rPr>
        <w:t>....</w:t>
      </w:r>
    </w:p>
    <w:p w14:paraId="66E8440D" w14:textId="77777777" w:rsidR="0049128E" w:rsidRPr="00576ED7" w:rsidRDefault="0049128E" w:rsidP="009A1BF0">
      <w:pPr>
        <w:widowControl w:val="0"/>
        <w:jc w:val="both"/>
        <w:rPr>
          <w:szCs w:val="24"/>
        </w:rPr>
      </w:pPr>
    </w:p>
    <w:p w14:paraId="77878E92"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26756DCD" w14:textId="77777777" w:rsidR="0049128E" w:rsidRPr="00576ED7" w:rsidRDefault="0049128E" w:rsidP="009A1BF0">
      <w:pPr>
        <w:widowControl w:val="0"/>
        <w:jc w:val="both"/>
        <w:rPr>
          <w:szCs w:val="24"/>
        </w:rPr>
      </w:pPr>
    </w:p>
    <w:p w14:paraId="02022792" w14:textId="77777777" w:rsidR="0049128E" w:rsidRPr="00576ED7" w:rsidRDefault="0049128E" w:rsidP="009A1BF0">
      <w:pPr>
        <w:widowControl w:val="0"/>
        <w:jc w:val="both"/>
        <w:rPr>
          <w:szCs w:val="24"/>
        </w:rPr>
      </w:pPr>
      <w:r w:rsidRPr="00576ED7">
        <w:rPr>
          <w:szCs w:val="24"/>
        </w:rPr>
        <w:t>1.  Aliquot: a fractional part that is contained a precise number of times in the whole.</w:t>
      </w:r>
    </w:p>
    <w:p w14:paraId="27B4B434" w14:textId="77777777" w:rsidR="00594F64" w:rsidRDefault="00594F64" w:rsidP="009A1BF0">
      <w:pPr>
        <w:widowControl w:val="0"/>
        <w:jc w:val="both"/>
        <w:rPr>
          <w:szCs w:val="24"/>
        </w:rPr>
      </w:pPr>
    </w:p>
    <w:p w14:paraId="5A71F027" w14:textId="480317FB" w:rsidR="00F54AA9" w:rsidRPr="00F54AA9" w:rsidRDefault="00F54AA9" w:rsidP="009A1BF0">
      <w:pPr>
        <w:widowControl w:val="0"/>
        <w:jc w:val="both"/>
        <w:rPr>
          <w:szCs w:val="24"/>
        </w:rPr>
      </w:pPr>
      <w:r>
        <w:rPr>
          <w:szCs w:val="24"/>
        </w:rPr>
        <w:t xml:space="preserve">2.  </w:t>
      </w:r>
      <w:r>
        <w:rPr>
          <w:i/>
          <w:szCs w:val="24"/>
        </w:rPr>
        <w:t>Bruun</w:t>
      </w:r>
      <w:r>
        <w:rPr>
          <w:szCs w:val="24"/>
        </w:rPr>
        <w:t xml:space="preserve"> of course undercuts the language of </w:t>
      </w:r>
      <w:r>
        <w:rPr>
          <w:i/>
          <w:szCs w:val="24"/>
        </w:rPr>
        <w:t>Eisner v. Macomber</w:t>
      </w:r>
      <w:r>
        <w:rPr>
          <w:szCs w:val="24"/>
        </w:rPr>
        <w:t xml:space="preserve"> concerning the need to sever the improvement (increase in value) from the whole</w:t>
      </w:r>
      <w:r w:rsidR="00385545">
        <w:rPr>
          <w:szCs w:val="24"/>
        </w:rPr>
        <w:t xml:space="preserve">. </w:t>
      </w:r>
      <w:r>
        <w:rPr>
          <w:szCs w:val="24"/>
        </w:rPr>
        <w:t xml:space="preserve">You can see in taxpayer’s (respondent’s) contentions the elements of the </w:t>
      </w:r>
      <w:r>
        <w:rPr>
          <w:i/>
          <w:szCs w:val="24"/>
        </w:rPr>
        <w:t>Macomber</w:t>
      </w:r>
      <w:r>
        <w:rPr>
          <w:szCs w:val="24"/>
        </w:rPr>
        <w:t xml:space="preserve"> Court’s definition of “income” (i.e., this was not gain derived from capital)</w:t>
      </w:r>
      <w:r w:rsidR="00385545">
        <w:rPr>
          <w:szCs w:val="24"/>
        </w:rPr>
        <w:t xml:space="preserve">. </w:t>
      </w:r>
      <w:r>
        <w:rPr>
          <w:szCs w:val="24"/>
        </w:rPr>
        <w:t xml:space="preserve">And of </w:t>
      </w:r>
      <w:r w:rsidR="00385545">
        <w:rPr>
          <w:szCs w:val="24"/>
        </w:rPr>
        <w:t>course, “</w:t>
      </w:r>
      <w:r>
        <w:rPr>
          <w:szCs w:val="24"/>
        </w:rPr>
        <w:t>realization” does not require receipt of cash.</w:t>
      </w:r>
    </w:p>
    <w:p w14:paraId="60170107" w14:textId="77777777" w:rsidR="00F54AA9" w:rsidRDefault="00F54AA9" w:rsidP="009A1BF0">
      <w:pPr>
        <w:widowControl w:val="0"/>
        <w:jc w:val="both"/>
        <w:rPr>
          <w:szCs w:val="24"/>
        </w:rPr>
      </w:pPr>
    </w:p>
    <w:p w14:paraId="6D8F42DB" w14:textId="13703737" w:rsidR="0049128E" w:rsidRPr="00576ED7" w:rsidRDefault="00F54AA9" w:rsidP="00C0216E">
      <w:pPr>
        <w:widowControl w:val="0"/>
        <w:jc w:val="both"/>
        <w:rPr>
          <w:szCs w:val="24"/>
        </w:rPr>
      </w:pPr>
      <w:r>
        <w:rPr>
          <w:szCs w:val="24"/>
        </w:rPr>
        <w:t>3</w:t>
      </w:r>
      <w:r w:rsidR="0049128E" w:rsidRPr="00576ED7">
        <w:rPr>
          <w:szCs w:val="24"/>
        </w:rPr>
        <w:t xml:space="preserve">.  Why did everyone who had anything to do with this case subtract the unamortized cost of the old building from the fmv of the new building in determining taxpayer’s taxable income? After all, taxpayer does not own a building that no longer physically </w:t>
      </w:r>
      <w:r w:rsidR="001924FF" w:rsidRPr="00576ED7">
        <w:rPr>
          <w:szCs w:val="24"/>
        </w:rPr>
        <w:t>exists.</w:t>
      </w:r>
    </w:p>
    <w:p w14:paraId="2C04B92E" w14:textId="77777777" w:rsidR="0049128E" w:rsidRPr="00576ED7" w:rsidRDefault="0049128E" w:rsidP="00C0216E">
      <w:pPr>
        <w:widowControl w:val="0"/>
        <w:jc w:val="both"/>
        <w:rPr>
          <w:szCs w:val="24"/>
        </w:rPr>
      </w:pPr>
    </w:p>
    <w:p w14:paraId="4C40E9A9" w14:textId="74DF8893" w:rsidR="001B43CF" w:rsidRDefault="00F54AA9" w:rsidP="00C0216E">
      <w:pPr>
        <w:widowControl w:val="0"/>
        <w:jc w:val="both"/>
        <w:rPr>
          <w:szCs w:val="24"/>
        </w:rPr>
      </w:pPr>
      <w:r>
        <w:rPr>
          <w:szCs w:val="24"/>
        </w:rPr>
        <w:t>4</w:t>
      </w:r>
      <w:r w:rsidR="0049128E" w:rsidRPr="00576ED7">
        <w:rPr>
          <w:szCs w:val="24"/>
        </w:rPr>
        <w:t xml:space="preserve">.  Sections 109/1019 reverse the holding of </w:t>
      </w:r>
      <w:r w:rsidR="0049128E" w:rsidRPr="00576ED7">
        <w:rPr>
          <w:i/>
          <w:szCs w:val="24"/>
        </w:rPr>
        <w:t>Bruun</w:t>
      </w:r>
      <w:r w:rsidR="00385545" w:rsidRPr="00576ED7">
        <w:rPr>
          <w:szCs w:val="24"/>
        </w:rPr>
        <w:t xml:space="preserve">. </w:t>
      </w:r>
      <w:r w:rsidR="0049128E" w:rsidRPr="00576ED7">
        <w:rPr>
          <w:szCs w:val="24"/>
        </w:rPr>
        <w:t xml:space="preserve">Section 109 provides that </w:t>
      </w:r>
      <w:r w:rsidR="001B43CF">
        <w:rPr>
          <w:szCs w:val="24"/>
        </w:rPr>
        <w:t xml:space="preserve">a lessor of real </w:t>
      </w:r>
      <w:r w:rsidR="0049128E" w:rsidRPr="00576ED7">
        <w:rPr>
          <w:szCs w:val="24"/>
        </w:rPr>
        <w:t xml:space="preserve">taxpayer does not </w:t>
      </w:r>
      <w:r w:rsidR="001B43CF">
        <w:rPr>
          <w:szCs w:val="24"/>
        </w:rPr>
        <w:t xml:space="preserve">realize taxable gross income attributable to improvements that the lessee made to the real </w:t>
      </w:r>
      <w:r w:rsidR="0049128E" w:rsidRPr="00576ED7">
        <w:rPr>
          <w:szCs w:val="24"/>
        </w:rPr>
        <w:t>property</w:t>
      </w:r>
      <w:r w:rsidR="001B43CF">
        <w:rPr>
          <w:szCs w:val="24"/>
        </w:rPr>
        <w:t xml:space="preserve"> upon termination of the lease</w:t>
      </w:r>
      <w:r w:rsidR="0049128E" w:rsidRPr="00576ED7">
        <w:rPr>
          <w:szCs w:val="24"/>
        </w:rPr>
        <w:t>.</w:t>
      </w:r>
      <w:r w:rsidR="008336E3">
        <w:rPr>
          <w:szCs w:val="24"/>
        </w:rPr>
        <w:t> </w:t>
      </w:r>
      <w:r w:rsidR="001B43CF">
        <w:rPr>
          <w:szCs w:val="24"/>
        </w:rPr>
        <w:t xml:space="preserve"> </w:t>
      </w:r>
      <w:r w:rsidR="0049128E" w:rsidRPr="00576ED7">
        <w:rPr>
          <w:szCs w:val="24"/>
        </w:rPr>
        <w:t>Sectio</w:t>
      </w:r>
      <w:r w:rsidR="008336E3">
        <w:rPr>
          <w:szCs w:val="24"/>
        </w:rPr>
        <w:t>n</w:t>
      </w:r>
      <w:r w:rsidR="0049128E" w:rsidRPr="00576ED7">
        <w:rPr>
          <w:szCs w:val="24"/>
        </w:rPr>
        <w:t xml:space="preserve"> 1019 provides that taxpayer may not increase or decrease</w:t>
      </w:r>
      <w:r w:rsidR="008336E3">
        <w:rPr>
          <w:szCs w:val="24"/>
        </w:rPr>
        <w:t> </w:t>
      </w:r>
      <w:r w:rsidR="0049128E" w:rsidRPr="00576ED7">
        <w:rPr>
          <w:szCs w:val="24"/>
        </w:rPr>
        <w:t>his adjusted basis in property because he received</w:t>
      </w:r>
      <w:r w:rsidR="008336E3">
        <w:rPr>
          <w:szCs w:val="24"/>
        </w:rPr>
        <w:t> </w:t>
      </w:r>
      <w:r w:rsidR="0049128E" w:rsidRPr="00576ED7">
        <w:rPr>
          <w:szCs w:val="24"/>
        </w:rPr>
        <w:t xml:space="preserve">gross income that </w:t>
      </w:r>
      <w:r w:rsidR="00CA008D">
        <w:rPr>
          <w:szCs w:val="24"/>
        </w:rPr>
        <w:t>§ </w:t>
      </w:r>
      <w:r w:rsidR="0049128E" w:rsidRPr="00576ED7">
        <w:rPr>
          <w:szCs w:val="24"/>
        </w:rPr>
        <w:t>109 excludes.</w:t>
      </w:r>
    </w:p>
    <w:p w14:paraId="7150CAF6" w14:textId="77777777" w:rsidR="0049128E" w:rsidRPr="00576ED7" w:rsidRDefault="001B43CF" w:rsidP="001B43CF">
      <w:pPr>
        <w:widowControl w:val="0"/>
        <w:ind w:left="720"/>
        <w:jc w:val="both"/>
        <w:rPr>
          <w:szCs w:val="24"/>
        </w:rPr>
      </w:pPr>
      <w:r>
        <w:rPr>
          <w:szCs w:val="24"/>
        </w:rPr>
        <w:t>•</w:t>
      </w:r>
      <w:r w:rsidR="0049128E" w:rsidRPr="00576ED7">
        <w:rPr>
          <w:szCs w:val="24"/>
        </w:rPr>
        <w:t xml:space="preserve">Is </w:t>
      </w:r>
      <w:r w:rsidR="00CA008D">
        <w:rPr>
          <w:szCs w:val="24"/>
        </w:rPr>
        <w:t>§ </w:t>
      </w:r>
      <w:r w:rsidR="0049128E" w:rsidRPr="00576ED7">
        <w:rPr>
          <w:szCs w:val="24"/>
        </w:rPr>
        <w:t>1019 necessary?</w:t>
      </w:r>
    </w:p>
    <w:p w14:paraId="43874603" w14:textId="77777777" w:rsidR="0049128E" w:rsidRDefault="0049128E" w:rsidP="001B43CF">
      <w:pPr>
        <w:widowControl w:val="0"/>
        <w:ind w:left="720"/>
        <w:jc w:val="both"/>
        <w:rPr>
          <w:szCs w:val="24"/>
        </w:rPr>
      </w:pPr>
      <w:r w:rsidRPr="00576ED7">
        <w:rPr>
          <w:szCs w:val="24"/>
        </w:rPr>
        <w:t>•What</w:t>
      </w:r>
      <w:r w:rsidR="008336E3">
        <w:rPr>
          <w:szCs w:val="24"/>
        </w:rPr>
        <w:t> </w:t>
      </w:r>
      <w:r w:rsidRPr="00576ED7">
        <w:rPr>
          <w:szCs w:val="24"/>
        </w:rPr>
        <w:t>is conceptually wrong with §</w:t>
      </w:r>
      <w:r w:rsidR="00CA008D">
        <w:rPr>
          <w:szCs w:val="24"/>
        </w:rPr>
        <w:t>§ </w:t>
      </w:r>
      <w:r w:rsidRPr="00576ED7">
        <w:rPr>
          <w:szCs w:val="24"/>
        </w:rPr>
        <w:t>109 and 1019? Isn’t there some</w:t>
      </w:r>
      <w:r w:rsidR="008336E3">
        <w:rPr>
          <w:szCs w:val="24"/>
        </w:rPr>
        <w:t> </w:t>
      </w:r>
      <w:r w:rsidRPr="00576ED7">
        <w:rPr>
          <w:szCs w:val="24"/>
        </w:rPr>
        <w:t>untaxed consumption? Where?</w:t>
      </w:r>
      <w:r w:rsidR="00066042" w:rsidRPr="00066042">
        <w:rPr>
          <w:noProof/>
          <w:sz w:val="20"/>
          <w:szCs w:val="24"/>
        </w:rPr>
        <w:t xml:space="preserve"> </w:t>
      </w:r>
    </w:p>
    <w:p w14:paraId="3795CAAA" w14:textId="77777777" w:rsidR="00F54AA9" w:rsidRPr="00576ED7" w:rsidRDefault="00F54AA9" w:rsidP="008336E3">
      <w:pPr>
        <w:widowControl w:val="0"/>
        <w:jc w:val="both"/>
        <w:rPr>
          <w:szCs w:val="24"/>
        </w:rPr>
      </w:pPr>
    </w:p>
    <w:p w14:paraId="088CB2FA" w14:textId="6A5EBB3F" w:rsidR="0049128E" w:rsidRPr="00576ED7" w:rsidRDefault="00F54AA9" w:rsidP="009A1BF0">
      <w:pPr>
        <w:widowControl w:val="0"/>
        <w:jc w:val="both"/>
        <w:rPr>
          <w:szCs w:val="24"/>
        </w:rPr>
      </w:pPr>
      <w:r>
        <w:rPr>
          <w:szCs w:val="24"/>
        </w:rPr>
        <w:t>5</w:t>
      </w:r>
      <w:r w:rsidR="0049128E" w:rsidRPr="00576ED7">
        <w:rPr>
          <w:szCs w:val="24"/>
        </w:rPr>
        <w:t>.  Section 109 does not apply to improvements that the lessee makes which the parties intend as rent</w:t>
      </w:r>
      <w:r w:rsidR="00385545" w:rsidRPr="00576ED7">
        <w:rPr>
          <w:szCs w:val="24"/>
        </w:rPr>
        <w:t xml:space="preserve">. </w:t>
      </w:r>
      <w:r w:rsidR="0049128E" w:rsidRPr="00576ED7">
        <w:rPr>
          <w:szCs w:val="24"/>
        </w:rPr>
        <w:t xml:space="preserve">Reg. </w:t>
      </w:r>
      <w:r w:rsidR="00CA008D">
        <w:rPr>
          <w:szCs w:val="24"/>
        </w:rPr>
        <w:t>§ </w:t>
      </w:r>
      <w:r w:rsidR="0049128E" w:rsidRPr="00576ED7">
        <w:rPr>
          <w:szCs w:val="24"/>
        </w:rPr>
        <w:t>1.61-8(c) (“If a lessee places improvements on real estate which constitute, in whole or in part, a substitute for rent, such improvements constitute rental income to the lessor.”)</w:t>
      </w:r>
    </w:p>
    <w:p w14:paraId="18BAE4C8" w14:textId="3E0E9F51" w:rsidR="0049128E" w:rsidRPr="00576ED7" w:rsidRDefault="0049128E" w:rsidP="009A1BF0">
      <w:pPr>
        <w:widowControl w:val="0"/>
        <w:ind w:left="720"/>
        <w:jc w:val="both"/>
        <w:rPr>
          <w:szCs w:val="24"/>
        </w:rPr>
      </w:pPr>
      <w:r w:rsidRPr="00576ED7">
        <w:rPr>
          <w:szCs w:val="24"/>
        </w:rPr>
        <w:t>•Suppose that a retailer leases space for a period of one year in taxpayer/lessor’s shopping mall. As part of the rental, lessee agrees to install various fixtures and to leave them to the lessor at the termination of the lease</w:t>
      </w:r>
      <w:r w:rsidR="00385545" w:rsidRPr="00576ED7">
        <w:rPr>
          <w:szCs w:val="24"/>
        </w:rPr>
        <w:t xml:space="preserve">. </w:t>
      </w:r>
      <w:r w:rsidRPr="00576ED7">
        <w:rPr>
          <w:szCs w:val="24"/>
        </w:rPr>
        <w:t>The value of the fixtures is $20,000.</w:t>
      </w:r>
    </w:p>
    <w:p w14:paraId="54E79CD4" w14:textId="77777777" w:rsidR="0049128E" w:rsidRPr="00576ED7" w:rsidRDefault="0049128E" w:rsidP="009A1BF0">
      <w:pPr>
        <w:widowControl w:val="0"/>
        <w:ind w:left="1440"/>
        <w:jc w:val="both"/>
        <w:rPr>
          <w:szCs w:val="24"/>
        </w:rPr>
      </w:pPr>
      <w:r w:rsidRPr="00576ED7">
        <w:rPr>
          <w:szCs w:val="24"/>
        </w:rPr>
        <w:t>•What is lessor’s basis in the fixtures?</w:t>
      </w:r>
    </w:p>
    <w:p w14:paraId="5478587E" w14:textId="77777777" w:rsidR="0049128E" w:rsidRPr="00576ED7" w:rsidRDefault="0049128E" w:rsidP="009A1BF0">
      <w:pPr>
        <w:widowControl w:val="0"/>
        <w:ind w:left="1440"/>
        <w:jc w:val="both"/>
        <w:rPr>
          <w:szCs w:val="24"/>
        </w:rPr>
      </w:pPr>
      <w:r w:rsidRPr="00576ED7">
        <w:rPr>
          <w:szCs w:val="24"/>
        </w:rPr>
        <w:t>•Exactly what does the payment of rent purchase?</w:t>
      </w:r>
    </w:p>
    <w:p w14:paraId="27E7ADB2" w14:textId="77777777" w:rsidR="0049128E" w:rsidRPr="00576ED7" w:rsidRDefault="0049128E" w:rsidP="009A1BF0">
      <w:pPr>
        <w:widowControl w:val="0"/>
        <w:ind w:left="1440"/>
        <w:jc w:val="both"/>
        <w:rPr>
          <w:szCs w:val="24"/>
        </w:rPr>
      </w:pPr>
      <w:r w:rsidRPr="00576ED7">
        <w:rPr>
          <w:szCs w:val="24"/>
        </w:rPr>
        <w:t>•Exactly what does a lessor “sell” by accepting a rent payment?</w:t>
      </w:r>
    </w:p>
    <w:p w14:paraId="7DFF49EC" w14:textId="77777777" w:rsidR="0049128E" w:rsidRPr="00576ED7" w:rsidRDefault="0049128E" w:rsidP="009A1BF0">
      <w:pPr>
        <w:widowControl w:val="0"/>
        <w:jc w:val="both"/>
        <w:rPr>
          <w:szCs w:val="24"/>
        </w:rPr>
      </w:pPr>
    </w:p>
    <w:p w14:paraId="45C3CEC8" w14:textId="77777777" w:rsidR="0049128E" w:rsidRPr="00576ED7" w:rsidRDefault="00F54AA9" w:rsidP="009A1BF0">
      <w:pPr>
        <w:widowControl w:val="0"/>
        <w:jc w:val="both"/>
        <w:rPr>
          <w:szCs w:val="24"/>
        </w:rPr>
      </w:pPr>
      <w:r>
        <w:rPr>
          <w:szCs w:val="24"/>
        </w:rPr>
        <w:t>6</w:t>
      </w:r>
      <w:r w:rsidR="0049128E" w:rsidRPr="00576ED7">
        <w:rPr>
          <w:szCs w:val="24"/>
        </w:rPr>
        <w:t>.  Consider each of the rules the Court considered – as well as the rule that Congress created in §</w:t>
      </w:r>
      <w:r w:rsidR="00CA008D">
        <w:rPr>
          <w:szCs w:val="24"/>
        </w:rPr>
        <w:t>§ </w:t>
      </w:r>
      <w:r w:rsidR="0049128E" w:rsidRPr="00576ED7">
        <w:rPr>
          <w:szCs w:val="24"/>
        </w:rPr>
        <w:t>109/1019. Identify each rule and consider this question: what difference does it make which rule is applied?</w:t>
      </w:r>
    </w:p>
    <w:p w14:paraId="03E0A5CD" w14:textId="77777777" w:rsidR="0049128E" w:rsidRPr="00576ED7" w:rsidRDefault="0049128E" w:rsidP="009A1BF0">
      <w:pPr>
        <w:widowControl w:val="0"/>
        <w:jc w:val="both"/>
        <w:rPr>
          <w:szCs w:val="24"/>
        </w:rPr>
      </w:pPr>
    </w:p>
    <w:p w14:paraId="5C456676" w14:textId="2D809C34" w:rsidR="0049128E" w:rsidRPr="00576ED7" w:rsidRDefault="0049128E" w:rsidP="009A1BF0">
      <w:pPr>
        <w:widowControl w:val="0"/>
        <w:jc w:val="both"/>
        <w:rPr>
          <w:szCs w:val="24"/>
        </w:rPr>
      </w:pPr>
      <w:r w:rsidRPr="00576ED7">
        <w:rPr>
          <w:szCs w:val="24"/>
        </w:rPr>
        <w:t xml:space="preserve">•Let’s assume that the lessee did not remove a building, but simply erected a new building on </w:t>
      </w:r>
      <w:r w:rsidR="00691169">
        <w:rPr>
          <w:szCs w:val="24"/>
        </w:rPr>
        <w:t xml:space="preserve">vacant </w:t>
      </w:r>
      <w:r w:rsidRPr="00576ED7">
        <w:rPr>
          <w:szCs w:val="24"/>
        </w:rPr>
        <w:t>premises.</w:t>
      </w:r>
      <w:r w:rsidR="00BA0351" w:rsidRPr="00BA0351">
        <w:rPr>
          <w:noProof/>
          <w:szCs w:val="24"/>
        </w:rPr>
        <w:t xml:space="preserve"> </w:t>
      </w:r>
      <w:r w:rsidRPr="00576ED7">
        <w:rPr>
          <w:szCs w:val="24"/>
        </w:rPr>
        <w:t>Let’s also put some numbers and dates into the prob</w:t>
      </w:r>
      <w:r w:rsidR="00A7040E">
        <w:rPr>
          <w:szCs w:val="24"/>
        </w:rPr>
        <w:t xml:space="preserve">lem for illustrative purposes. </w:t>
      </w:r>
      <w:r w:rsidRPr="00576ED7">
        <w:rPr>
          <w:szCs w:val="24"/>
        </w:rPr>
        <w:t xml:space="preserve">Assume that the fmv of the building in </w:t>
      </w:r>
      <w:r w:rsidR="00691169">
        <w:rPr>
          <w:szCs w:val="24"/>
        </w:rPr>
        <w:t>2000</w:t>
      </w:r>
      <w:r w:rsidR="00A7040E">
        <w:rPr>
          <w:szCs w:val="24"/>
        </w:rPr>
        <w:t xml:space="preserve"> upon completion is $400,000. </w:t>
      </w:r>
      <w:r w:rsidRPr="00576ED7">
        <w:rPr>
          <w:szCs w:val="24"/>
        </w:rPr>
        <w:t>Th</w:t>
      </w:r>
      <w:r w:rsidR="00A7040E">
        <w:rPr>
          <w:szCs w:val="24"/>
        </w:rPr>
        <w:t xml:space="preserve">e building will last 40 years. </w:t>
      </w:r>
      <w:r w:rsidRPr="00576ED7">
        <w:rPr>
          <w:szCs w:val="24"/>
        </w:rPr>
        <w:t>The building will lose $10,000 of value every year, and this is the amount that taxpayer may claim as a depreci</w:t>
      </w:r>
      <w:r w:rsidR="00A7040E">
        <w:rPr>
          <w:szCs w:val="24"/>
        </w:rPr>
        <w:t xml:space="preserve">ation/cost recovery deduction. </w:t>
      </w:r>
      <w:r w:rsidRPr="00576ED7">
        <w:rPr>
          <w:szCs w:val="24"/>
        </w:rPr>
        <w:t>Taxpayer must reduce his basis in the property (</w:t>
      </w:r>
      <w:r w:rsidR="00CA008D">
        <w:rPr>
          <w:szCs w:val="24"/>
        </w:rPr>
        <w:t>§ </w:t>
      </w:r>
      <w:r w:rsidRPr="00576ED7">
        <w:rPr>
          <w:szCs w:val="24"/>
        </w:rPr>
        <w:t>1016</w:t>
      </w:r>
      <w:r w:rsidR="00A7040E">
        <w:rPr>
          <w:szCs w:val="24"/>
        </w:rPr>
        <w:t xml:space="preserve">) for depreciation deductions. </w:t>
      </w:r>
      <w:r w:rsidRPr="00576ED7">
        <w:rPr>
          <w:szCs w:val="24"/>
        </w:rPr>
        <w:t>The adjusted basis of the property equals its fmv</w:t>
      </w:r>
      <w:r w:rsidR="00385545" w:rsidRPr="00576ED7">
        <w:rPr>
          <w:szCs w:val="24"/>
        </w:rPr>
        <w:t xml:space="preserve">. </w:t>
      </w:r>
      <w:r w:rsidRPr="00576ED7">
        <w:rPr>
          <w:szCs w:val="24"/>
        </w:rPr>
        <w:t>The lease upon completion of the building will ru</w:t>
      </w:r>
      <w:r w:rsidR="00A7040E">
        <w:rPr>
          <w:szCs w:val="24"/>
        </w:rPr>
        <w:t>n another 20 years until 20</w:t>
      </w:r>
      <w:r w:rsidR="00691169">
        <w:rPr>
          <w:szCs w:val="24"/>
        </w:rPr>
        <w:t>2</w:t>
      </w:r>
      <w:r w:rsidR="00A7040E">
        <w:rPr>
          <w:szCs w:val="24"/>
        </w:rPr>
        <w:t xml:space="preserve">0. </w:t>
      </w:r>
      <w:r w:rsidRPr="00576ED7">
        <w:rPr>
          <w:szCs w:val="24"/>
        </w:rPr>
        <w:t>The lessee did not default thereby causing early termination of the lease. Immediately upon termination of the lease, taxpayer sells the property, and the portion of the selling price attributable to the building is $200,000. Taxpayer</w:t>
      </w:r>
      <w:r w:rsidR="00691169">
        <w:rPr>
          <w:szCs w:val="24"/>
        </w:rPr>
        <w:t xml:space="preserve">’s marginal tax bracket is </w:t>
      </w:r>
      <w:r w:rsidRPr="00576ED7">
        <w:rPr>
          <w:szCs w:val="24"/>
        </w:rPr>
        <w:t>30%</w:t>
      </w:r>
      <w:r w:rsidR="00691169">
        <w:rPr>
          <w:szCs w:val="24"/>
        </w:rPr>
        <w:t>.</w:t>
      </w:r>
    </w:p>
    <w:p w14:paraId="6D78B786" w14:textId="77777777" w:rsidR="0049128E" w:rsidRPr="00576ED7" w:rsidRDefault="0049128E" w:rsidP="009A1BF0">
      <w:pPr>
        <w:widowControl w:val="0"/>
        <w:jc w:val="both"/>
        <w:rPr>
          <w:szCs w:val="24"/>
        </w:rPr>
      </w:pPr>
    </w:p>
    <w:p w14:paraId="4B2576C8" w14:textId="0F0BD0D4" w:rsidR="0049128E" w:rsidRPr="00576ED7" w:rsidRDefault="0049128E" w:rsidP="009A1BF0">
      <w:pPr>
        <w:widowControl w:val="0"/>
        <w:ind w:left="720"/>
        <w:jc w:val="both"/>
        <w:rPr>
          <w:szCs w:val="24"/>
        </w:rPr>
      </w:pPr>
      <w:r w:rsidRPr="00576ED7">
        <w:rPr>
          <w:szCs w:val="24"/>
        </w:rPr>
        <w:t xml:space="preserve">(1) CIR’s view, the rule of the 1917 regulations, and the Supreme Court’s holding in </w:t>
      </w:r>
      <w:r w:rsidRPr="00576ED7">
        <w:rPr>
          <w:i/>
          <w:szCs w:val="24"/>
        </w:rPr>
        <w:t>Helvering v. Bruun</w:t>
      </w:r>
      <w:r w:rsidRPr="00576ED7">
        <w:rPr>
          <w:szCs w:val="24"/>
        </w:rPr>
        <w:t>: taxpayer derives taxable income at the termination of the lease equal to fmv − (ab in old building)</w:t>
      </w:r>
    </w:p>
    <w:p w14:paraId="774AAE18" w14:textId="5D4AE431"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0705CDF3"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4BAA73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07AE9F56"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5123675B" w14:textId="77777777" w:rsidR="0049128E" w:rsidRDefault="0049128E" w:rsidP="009A1BF0">
      <w:pPr>
        <w:widowControl w:val="0"/>
        <w:ind w:left="1440"/>
        <w:jc w:val="both"/>
        <w:rPr>
          <w:szCs w:val="24"/>
        </w:rPr>
      </w:pPr>
      <w:r w:rsidRPr="00576ED7">
        <w:rPr>
          <w:szCs w:val="24"/>
        </w:rPr>
        <w:t>•What is taxpayer’s total tax bill?</w:t>
      </w:r>
    </w:p>
    <w:p w14:paraId="5640E1FA" w14:textId="4727F23F" w:rsidR="003E2B43" w:rsidRPr="00576ED7" w:rsidRDefault="003E2B43" w:rsidP="009A1BF0">
      <w:pPr>
        <w:widowControl w:val="0"/>
        <w:ind w:left="1440"/>
        <w:jc w:val="both"/>
        <w:rPr>
          <w:szCs w:val="24"/>
        </w:rPr>
      </w:pPr>
    </w:p>
    <w:p w14:paraId="122A1E72" w14:textId="628537A5" w:rsidR="0049128E" w:rsidRPr="00576ED7" w:rsidRDefault="002B5EEE" w:rsidP="008D56C3">
      <w:pPr>
        <w:widowControl w:val="0"/>
        <w:ind w:left="720"/>
        <w:rPr>
          <w:szCs w:val="24"/>
        </w:rPr>
      </w:pPr>
      <w:r w:rsidRPr="00066042">
        <w:rPr>
          <w:noProof/>
          <w:sz w:val="20"/>
          <w:szCs w:val="24"/>
        </w:rPr>
        <mc:AlternateContent>
          <mc:Choice Requires="wps">
            <w:drawing>
              <wp:anchor distT="152400" distB="152400" distL="152400" distR="152400" simplePos="0" relativeHeight="252411904" behindDoc="0" locked="0" layoutInCell="0" allowOverlap="1" wp14:anchorId="4A4E7E64" wp14:editId="3DD8D414">
                <wp:simplePos x="0" y="0"/>
                <wp:positionH relativeFrom="margin">
                  <wp:posOffset>-214630</wp:posOffset>
                </wp:positionH>
                <wp:positionV relativeFrom="paragraph">
                  <wp:posOffset>132715</wp:posOffset>
                </wp:positionV>
                <wp:extent cx="3657600" cy="4537075"/>
                <wp:effectExtent l="0" t="0" r="19050" b="15875"/>
                <wp:wrapSquare wrapText="largest"/>
                <wp:docPr id="8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537075"/>
                        </a:xfrm>
                        <a:prstGeom prst="rect">
                          <a:avLst/>
                        </a:prstGeom>
                        <a:solidFill>
                          <a:srgbClr val="FFFFFF"/>
                        </a:solidFill>
                        <a:ln w="12192">
                          <a:solidFill>
                            <a:srgbClr val="000000"/>
                          </a:solidFill>
                          <a:miter lim="800000"/>
                          <a:headEnd/>
                          <a:tailEnd/>
                        </a:ln>
                      </wps:spPr>
                      <wps:txbx>
                        <w:txbxContent>
                          <w:p w14:paraId="28CCF0F8" w14:textId="77777777" w:rsidR="002D4291" w:rsidRDefault="002D4291" w:rsidP="002B5EEE">
                            <w:pPr>
                              <w:widowControl w:val="0"/>
                              <w:jc w:val="both"/>
                              <w:rPr>
                                <w:rFonts w:ascii="Tw Cen MT" w:hAnsi="Tw Cen MT"/>
                              </w:rPr>
                            </w:pPr>
                            <w:r>
                              <w:rPr>
                                <w:rFonts w:ascii="Tw Cen MT" w:hAnsi="Tw Cen MT"/>
                                <w:i/>
                              </w:rPr>
                              <w:t>The cost of deriving income and depreciation</w:t>
                            </w:r>
                            <w:r>
                              <w:rPr>
                                <w:rFonts w:ascii="Tw Cen MT" w:hAnsi="Tw Cen MT"/>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Pr>
                                <w:rFonts w:ascii="Tw Cen MT" w:hAnsi="Tw Cen MT"/>
                                <w:i/>
                              </w:rPr>
                              <w:t>consume</w:t>
                            </w:r>
                            <w:r>
                              <w:rPr>
                                <w:rFonts w:ascii="Tw Cen MT" w:hAnsi="Tw Cen MT"/>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E7E64" id="Text Box 35" o:spid="_x0000_s1060" type="#_x0000_t202" style="position:absolute;left:0;text-align:left;margin-left:-16.9pt;margin-top:10.45pt;width:4in;height:357.25pt;z-index:2524119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" o:allowincell="f" strokeweight=".96pt">
                <v:textbox inset="6pt,6pt,6pt,6pt">
                  <w:txbxContent>
                    <w:p w14:paraId="28CCF0F8" w14:textId="77777777" w:rsidR="002D4291" w:rsidRDefault="002D4291" w:rsidP="002B5EEE">
                      <w:pPr>
                        <w:widowControl w:val="0"/>
                        <w:jc w:val="both"/>
                        <w:rPr>
                          <w:rFonts w:ascii="Tw Cen MT" w:hAnsi="Tw Cen MT"/>
                        </w:rPr>
                      </w:pPr>
                      <w:r>
                        <w:rPr>
                          <w:rFonts w:ascii="Tw Cen MT" w:hAnsi="Tw Cen MT"/>
                          <w:i/>
                        </w:rPr>
                        <w:t>The cost of deriving income and depreciation</w:t>
                      </w:r>
                      <w:r>
                        <w:rPr>
                          <w:rFonts w:ascii="Tw Cen MT" w:hAnsi="Tw Cen MT"/>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Pr>
                          <w:rFonts w:ascii="Tw Cen MT" w:hAnsi="Tw Cen MT"/>
                          <w:i/>
                        </w:rPr>
                        <w:t>consume</w:t>
                      </w:r>
                      <w:r>
                        <w:rPr>
                          <w:rFonts w:ascii="Tw Cen MT" w:hAnsi="Tw Cen MT"/>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v:textbox>
                <w10:wrap type="square" side="largest" anchorx="margin"/>
              </v:shape>
            </w:pict>
          </mc:Fallback>
        </mc:AlternateContent>
      </w:r>
      <w:r w:rsidR="0049128E" w:rsidRPr="00576ED7">
        <w:rPr>
          <w:szCs w:val="24"/>
        </w:rPr>
        <w:t xml:space="preserve">(2) </w:t>
      </w:r>
      <w:r w:rsidR="0049128E" w:rsidRPr="00576ED7">
        <w:rPr>
          <w:i/>
          <w:szCs w:val="24"/>
        </w:rPr>
        <w:t>Miller v. Gearin</w:t>
      </w:r>
      <w:r w:rsidR="0049128E" w:rsidRPr="00576ED7">
        <w:rPr>
          <w:szCs w:val="24"/>
        </w:rPr>
        <w:t>: taxpayer must recognize taxable income equal to the fmv of that improvement in the year of completion.</w:t>
      </w:r>
    </w:p>
    <w:p w14:paraId="74DEC118" w14:textId="77777777" w:rsidR="0049128E" w:rsidRPr="00576ED7" w:rsidRDefault="0049128E" w:rsidP="008D56C3">
      <w:pPr>
        <w:widowControl w:val="0"/>
        <w:ind w:left="1440"/>
        <w:rPr>
          <w:szCs w:val="24"/>
        </w:rPr>
      </w:pPr>
      <w:r w:rsidRPr="00576ED7">
        <w:rPr>
          <w:szCs w:val="24"/>
        </w:rPr>
        <w:t>•How much gross income must taxpayer recognize for receiving the building and when?</w:t>
      </w:r>
    </w:p>
    <w:p w14:paraId="20A2B313" w14:textId="77777777" w:rsidR="0049128E" w:rsidRPr="00576ED7" w:rsidRDefault="0049128E" w:rsidP="008D56C3">
      <w:pPr>
        <w:widowControl w:val="0"/>
        <w:ind w:left="1440"/>
        <w:rPr>
          <w:szCs w:val="24"/>
        </w:rPr>
      </w:pPr>
      <w:r w:rsidRPr="00576ED7">
        <w:rPr>
          <w:szCs w:val="24"/>
        </w:rPr>
        <w:t>•How much is the income tax on this item of taxpayer’s gross income?</w:t>
      </w:r>
    </w:p>
    <w:p w14:paraId="1CBCB566" w14:textId="77777777" w:rsidR="0049128E" w:rsidRPr="00576ED7" w:rsidRDefault="0049128E" w:rsidP="008D56C3">
      <w:pPr>
        <w:widowControl w:val="0"/>
        <w:ind w:left="2160"/>
        <w:rPr>
          <w:szCs w:val="24"/>
        </w:rPr>
      </w:pPr>
      <w:r w:rsidRPr="00576ED7">
        <w:rPr>
          <w:szCs w:val="24"/>
        </w:rPr>
        <w:t>•What will taxpayer’s basis in the building be?</w:t>
      </w:r>
    </w:p>
    <w:p w14:paraId="0E87C733" w14:textId="77777777" w:rsidR="0049128E" w:rsidRPr="00576ED7" w:rsidRDefault="0049128E" w:rsidP="008D56C3">
      <w:pPr>
        <w:widowControl w:val="0"/>
        <w:ind w:left="2160"/>
        <w:rPr>
          <w:szCs w:val="24"/>
        </w:rPr>
      </w:pPr>
      <w:r w:rsidRPr="00576ED7">
        <w:rPr>
          <w:szCs w:val="24"/>
        </w:rPr>
        <w:t>•What will taxpayer’s annual depreciation/cost recovery allowance be for each of the next twenty years?</w:t>
      </w:r>
    </w:p>
    <w:p w14:paraId="09F1AB66" w14:textId="77777777" w:rsidR="0049128E" w:rsidRPr="00576ED7" w:rsidRDefault="0049128E" w:rsidP="008D56C3">
      <w:pPr>
        <w:widowControl w:val="0"/>
        <w:ind w:left="2160"/>
        <w:rPr>
          <w:szCs w:val="24"/>
        </w:rPr>
      </w:pPr>
      <w:r w:rsidRPr="00576ED7">
        <w:rPr>
          <w:szCs w:val="24"/>
        </w:rPr>
        <w:t>•How much will the annual depreciation/cost recovery allowance reduce taxpayer’s income tax liability for each of the remaining years of the lease?</w:t>
      </w:r>
    </w:p>
    <w:p w14:paraId="1749208E" w14:textId="77777777" w:rsidR="0049128E" w:rsidRPr="00576ED7" w:rsidRDefault="0049128E" w:rsidP="008D56C3">
      <w:pPr>
        <w:widowControl w:val="0"/>
        <w:ind w:left="2160"/>
        <w:rPr>
          <w:szCs w:val="24"/>
        </w:rPr>
      </w:pPr>
      <w:r w:rsidRPr="00576ED7">
        <w:rPr>
          <w:szCs w:val="24"/>
        </w:rPr>
        <w:t>•What will be the total reduction in taxpayer’s income tax liability resulting from depreciation/cost recovery allowances?</w:t>
      </w:r>
    </w:p>
    <w:p w14:paraId="6B729969" w14:textId="77777777" w:rsidR="0049128E" w:rsidRPr="00576ED7" w:rsidRDefault="0049128E" w:rsidP="009A1BF0">
      <w:pPr>
        <w:widowControl w:val="0"/>
        <w:ind w:left="2880"/>
        <w:jc w:val="both"/>
        <w:rPr>
          <w:szCs w:val="24"/>
        </w:rPr>
      </w:pPr>
      <w:r w:rsidRPr="00576ED7">
        <w:rPr>
          <w:szCs w:val="24"/>
        </w:rPr>
        <w:t>•What should happen to taxpayer’s basis in the building for each year that he claims a depreciation/cost recovery deduction?</w:t>
      </w:r>
    </w:p>
    <w:p w14:paraId="26744955" w14:textId="77777777" w:rsidR="0049128E" w:rsidRPr="00576ED7" w:rsidRDefault="0049128E" w:rsidP="009A1BF0">
      <w:pPr>
        <w:widowControl w:val="0"/>
        <w:ind w:left="2160"/>
        <w:jc w:val="both"/>
        <w:rPr>
          <w:szCs w:val="24"/>
        </w:rPr>
      </w:pPr>
      <w:r w:rsidRPr="00576ED7">
        <w:rPr>
          <w:szCs w:val="24"/>
        </w:rPr>
        <w:t>•What will be taxpayer’s net income tax liability for having received the building?</w:t>
      </w:r>
    </w:p>
    <w:p w14:paraId="562E02D7"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E2FDE74" w14:textId="77777777" w:rsidR="0049128E" w:rsidRPr="00576ED7" w:rsidRDefault="0049128E" w:rsidP="009A1BF0">
      <w:pPr>
        <w:widowControl w:val="0"/>
        <w:ind w:left="1440"/>
        <w:jc w:val="both"/>
        <w:rPr>
          <w:szCs w:val="24"/>
        </w:rPr>
      </w:pPr>
      <w:r w:rsidRPr="00576ED7">
        <w:rPr>
          <w:szCs w:val="24"/>
        </w:rPr>
        <w:t xml:space="preserve">•How much income tax must taxpayer pay for having sold the </w:t>
      </w:r>
      <w:r w:rsidRPr="00576ED7">
        <w:rPr>
          <w:szCs w:val="24"/>
        </w:rPr>
        <w:lastRenderedPageBreak/>
        <w:t>building?</w:t>
      </w:r>
    </w:p>
    <w:p w14:paraId="4D75D4A4" w14:textId="77777777" w:rsidR="0049128E" w:rsidRPr="00576ED7" w:rsidRDefault="0049128E" w:rsidP="009A1BF0">
      <w:pPr>
        <w:widowControl w:val="0"/>
        <w:ind w:left="1440"/>
        <w:jc w:val="both"/>
        <w:rPr>
          <w:szCs w:val="24"/>
        </w:rPr>
      </w:pPr>
      <w:r w:rsidRPr="00576ED7">
        <w:rPr>
          <w:szCs w:val="24"/>
        </w:rPr>
        <w:t>•What is taxpayer’s total tax bill?</w:t>
      </w:r>
    </w:p>
    <w:p w14:paraId="3C6B82E0" w14:textId="77777777" w:rsidR="0049128E" w:rsidRPr="00576ED7" w:rsidRDefault="0049128E" w:rsidP="009A1BF0">
      <w:pPr>
        <w:widowControl w:val="0"/>
        <w:ind w:left="720"/>
        <w:jc w:val="both"/>
        <w:rPr>
          <w:szCs w:val="24"/>
        </w:rPr>
      </w:pPr>
    </w:p>
    <w:p w14:paraId="0388A96A"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axpayer includes the discounted present value (PV) of the improvement’s fmv at the termination of lease in his taxable income at the time of completion of the building.</w:t>
      </w:r>
    </w:p>
    <w:p w14:paraId="2CD7F969"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48809EF"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21F1F908"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5AEB6E43"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14F1EFB0" w14:textId="77777777" w:rsidR="0049128E" w:rsidRPr="00576ED7" w:rsidRDefault="0049128E" w:rsidP="009A1BF0">
      <w:pPr>
        <w:widowControl w:val="0"/>
        <w:ind w:left="1440"/>
        <w:jc w:val="both"/>
        <w:rPr>
          <w:szCs w:val="24"/>
        </w:rPr>
      </w:pPr>
      <w:r w:rsidRPr="00576ED7">
        <w:rPr>
          <w:szCs w:val="24"/>
        </w:rPr>
        <w:t>•What is taxpayer’s total tax bill?</w:t>
      </w:r>
    </w:p>
    <w:p w14:paraId="2084E345" w14:textId="77777777" w:rsidR="0049128E" w:rsidRPr="00576ED7" w:rsidRDefault="0049128E" w:rsidP="009A1BF0">
      <w:pPr>
        <w:widowControl w:val="0"/>
        <w:ind w:left="720"/>
        <w:jc w:val="both"/>
        <w:rPr>
          <w:szCs w:val="24"/>
        </w:rPr>
      </w:pPr>
    </w:p>
    <w:p w14:paraId="250F879D" w14:textId="76B8A909" w:rsidR="0049128E" w:rsidRPr="00576ED7" w:rsidRDefault="0049128E" w:rsidP="009A1BF0">
      <w:pPr>
        <w:widowControl w:val="0"/>
        <w:ind w:left="720"/>
        <w:jc w:val="both"/>
        <w:rPr>
          <w:szCs w:val="24"/>
        </w:rPr>
      </w:pPr>
      <w:r w:rsidRPr="00576ED7">
        <w:rPr>
          <w:szCs w:val="24"/>
        </w:rPr>
        <w:t xml:space="preserve">(4)  Even newer regulations and the rule of the Court of Claims’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amount</w:t>
      </w:r>
      <w:r w:rsidR="00385545" w:rsidRPr="00576ED7">
        <w:rPr>
          <w:szCs w:val="24"/>
        </w:rPr>
        <w:t xml:space="preserve">. </w:t>
      </w:r>
      <w:r w:rsidRPr="00576ED7">
        <w:rPr>
          <w:szCs w:val="24"/>
        </w:rPr>
        <w:t>In the event of premature termination, taxpayer/lessor must report as taxable income or may claim as a reduction to his taxable income an amount equal to (fmv at time of termination) − (amount of income previously taxed).</w:t>
      </w:r>
    </w:p>
    <w:p w14:paraId="5FD258B1"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23A16328"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165BBB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6E02311"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FAE221C" w14:textId="77777777" w:rsidR="0049128E" w:rsidRPr="00576ED7" w:rsidRDefault="0049128E" w:rsidP="009A1BF0">
      <w:pPr>
        <w:widowControl w:val="0"/>
        <w:ind w:left="1440"/>
        <w:jc w:val="both"/>
        <w:rPr>
          <w:szCs w:val="24"/>
        </w:rPr>
      </w:pPr>
      <w:r w:rsidRPr="00576ED7">
        <w:rPr>
          <w:szCs w:val="24"/>
        </w:rPr>
        <w:t>•What is taxpayer’s total tax bill?</w:t>
      </w:r>
    </w:p>
    <w:p w14:paraId="665F76CB" w14:textId="77777777" w:rsidR="0049128E" w:rsidRPr="00576ED7" w:rsidRDefault="0049128E" w:rsidP="009A1BF0">
      <w:pPr>
        <w:widowControl w:val="0"/>
        <w:ind w:left="720"/>
        <w:jc w:val="both"/>
        <w:rPr>
          <w:szCs w:val="24"/>
        </w:rPr>
      </w:pPr>
    </w:p>
    <w:p w14:paraId="775D35CA" w14:textId="644FF349"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 xml:space="preserve">in </w:t>
      </w:r>
      <w:r w:rsidR="00385545" w:rsidRPr="009A39DA">
        <w:rPr>
          <w:i/>
          <w:iCs/>
          <w:szCs w:val="24"/>
        </w:rPr>
        <w:t>M.E.</w:t>
      </w:r>
      <w:r w:rsidRPr="009A39DA">
        <w:rPr>
          <w:i/>
          <w:iCs/>
          <w:szCs w:val="24"/>
        </w:rPr>
        <w:t xml:space="preserve"> </w:t>
      </w:r>
      <w:r w:rsidRPr="00576ED7">
        <w:rPr>
          <w:i/>
          <w:szCs w:val="24"/>
        </w:rPr>
        <w:t>Blatt Co. v. U.S.</w:t>
      </w:r>
    </w:p>
    <w:p w14:paraId="4DE583BD"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8FBBF26"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6CE11EAC"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13628EB8"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709E16A" w14:textId="77777777" w:rsidR="0049128E" w:rsidRPr="00576ED7" w:rsidRDefault="0049128E" w:rsidP="009A1BF0">
      <w:pPr>
        <w:widowControl w:val="0"/>
        <w:ind w:left="1440"/>
        <w:jc w:val="both"/>
        <w:rPr>
          <w:szCs w:val="24"/>
        </w:rPr>
      </w:pPr>
      <w:r w:rsidRPr="00576ED7">
        <w:rPr>
          <w:szCs w:val="24"/>
        </w:rPr>
        <w:lastRenderedPageBreak/>
        <w:t>•What is taxpayer’s total tax bill?</w:t>
      </w:r>
    </w:p>
    <w:p w14:paraId="61197EAA" w14:textId="77777777" w:rsidR="0049128E" w:rsidRPr="00576ED7" w:rsidRDefault="0049128E" w:rsidP="009A1BF0">
      <w:pPr>
        <w:widowControl w:val="0"/>
        <w:jc w:val="both"/>
        <w:rPr>
          <w:szCs w:val="24"/>
        </w:rPr>
      </w:pPr>
    </w:p>
    <w:p w14:paraId="2A1D33D3" w14:textId="1600CD62" w:rsidR="0049128E" w:rsidRPr="00576ED7" w:rsidRDefault="0049128E" w:rsidP="009A1BF0">
      <w:pPr>
        <w:widowControl w:val="0"/>
        <w:jc w:val="both"/>
        <w:rPr>
          <w:szCs w:val="24"/>
        </w:rPr>
      </w:pPr>
      <w:r w:rsidRPr="00576ED7">
        <w:rPr>
          <w:szCs w:val="24"/>
        </w:rPr>
        <w:t>Compare the tax liability of taxpayer in (1), (2), (3), (4), and (5)</w:t>
      </w:r>
      <w:r w:rsidR="00385545" w:rsidRPr="00576ED7">
        <w:rPr>
          <w:szCs w:val="24"/>
        </w:rPr>
        <w:t xml:space="preserve">. </w:t>
      </w:r>
      <w:r w:rsidRPr="00576ED7">
        <w:rPr>
          <w:szCs w:val="24"/>
        </w:rPr>
        <w:t>Did the choice of the applicable rule affect the net income tax liability of taxpayer?</w:t>
      </w:r>
    </w:p>
    <w:p w14:paraId="3D59E6FE" w14:textId="77777777" w:rsidR="0049128E" w:rsidRPr="00576ED7" w:rsidRDefault="0049128E" w:rsidP="009A1BF0">
      <w:pPr>
        <w:widowControl w:val="0"/>
        <w:ind w:left="720"/>
        <w:jc w:val="both"/>
        <w:rPr>
          <w:szCs w:val="24"/>
        </w:rPr>
      </w:pPr>
    </w:p>
    <w:p w14:paraId="3CFF60BC" w14:textId="77777777" w:rsidR="0049128E" w:rsidRDefault="00F54AA9" w:rsidP="009A1BF0">
      <w:pPr>
        <w:widowControl w:val="0"/>
        <w:jc w:val="both"/>
        <w:rPr>
          <w:szCs w:val="24"/>
        </w:rPr>
      </w:pPr>
      <w:r>
        <w:rPr>
          <w:szCs w:val="24"/>
        </w:rPr>
        <w:t>7</w:t>
      </w:r>
      <w:r w:rsidR="0049128E" w:rsidRPr="00576ED7">
        <w:rPr>
          <w:szCs w:val="24"/>
        </w:rPr>
        <w:t xml:space="preserve">.  It is very expensive to litigate a case to a federal circuit court of appeals or all the way to the United States Supreme Court. </w:t>
      </w:r>
      <w:r w:rsidR="002444F6">
        <w:rPr>
          <w:szCs w:val="24"/>
        </w:rPr>
        <w:t>If</w:t>
      </w:r>
      <w:r w:rsidR="0049128E" w:rsidRPr="00576ED7">
        <w:rPr>
          <w:szCs w:val="24"/>
        </w:rPr>
        <w:t xml:space="preserve"> taxpayer’s </w:t>
      </w:r>
      <w:r w:rsidR="002444F6">
        <w:rPr>
          <w:szCs w:val="24"/>
        </w:rPr>
        <w:t xml:space="preserve">total </w:t>
      </w:r>
      <w:r w:rsidR="0049128E" w:rsidRPr="00576ED7">
        <w:rPr>
          <w:szCs w:val="24"/>
        </w:rPr>
        <w:t xml:space="preserve">net tax liability under </w:t>
      </w:r>
      <w:r w:rsidR="002444F6">
        <w:rPr>
          <w:szCs w:val="24"/>
        </w:rPr>
        <w:t xml:space="preserve">any of the five approaches that the Court identified in </w:t>
      </w:r>
      <w:r w:rsidR="002444F6">
        <w:rPr>
          <w:i/>
          <w:szCs w:val="24"/>
        </w:rPr>
        <w:t>Bruun</w:t>
      </w:r>
      <w:r w:rsidR="002444F6">
        <w:rPr>
          <w:szCs w:val="24"/>
        </w:rPr>
        <w:t xml:space="preserve"> is the same,</w:t>
      </w:r>
      <w:r w:rsidR="0049128E" w:rsidRPr="00576ED7">
        <w:rPr>
          <w:szCs w:val="24"/>
        </w:rPr>
        <w:t xml:space="preserve"> </w:t>
      </w:r>
      <w:r w:rsidR="0049128E" w:rsidRPr="00576ED7">
        <w:rPr>
          <w:i/>
          <w:szCs w:val="24"/>
        </w:rPr>
        <w:t>why</w:t>
      </w:r>
      <w:r w:rsidR="0049128E" w:rsidRPr="00576ED7">
        <w:rPr>
          <w:szCs w:val="24"/>
        </w:rPr>
        <w:t xml:space="preserve"> would parties spend serious money litigating a choice of rule question to the Supreme Court? For that matter, why would the Treasury Department use up so much ink promulgating and then changing regulations?</w:t>
      </w:r>
    </w:p>
    <w:p w14:paraId="2C2EEA8F" w14:textId="77777777" w:rsidR="00594F64" w:rsidRPr="00576ED7" w:rsidRDefault="00594F64" w:rsidP="009A1BF0">
      <w:pPr>
        <w:widowControl w:val="0"/>
        <w:jc w:val="both"/>
        <w:rPr>
          <w:szCs w:val="24"/>
        </w:rPr>
      </w:pPr>
    </w:p>
    <w:p w14:paraId="1EE936C2" w14:textId="77777777" w:rsidR="0049128E" w:rsidRPr="00576ED7" w:rsidRDefault="00F54AA9" w:rsidP="009A1BF0">
      <w:pPr>
        <w:widowControl w:val="0"/>
        <w:jc w:val="both"/>
        <w:rPr>
          <w:szCs w:val="24"/>
        </w:rPr>
      </w:pPr>
      <w:r>
        <w:rPr>
          <w:szCs w:val="24"/>
        </w:rPr>
        <w:t>8</w:t>
      </w:r>
      <w:r w:rsidR="0049128E" w:rsidRPr="00576ED7">
        <w:rPr>
          <w:szCs w:val="24"/>
        </w:rPr>
        <w:t xml:space="preserve">.  The answer (of course) lies in the fact that the right to have $1 today is worth more than the right to have $1 at some future time. The number of dollars involved in any of these transactions may not change, but their value certainly does. </w:t>
      </w:r>
      <w:r w:rsidR="0049128E" w:rsidRPr="00576ED7">
        <w:rPr>
          <w:i/>
          <w:szCs w:val="24"/>
        </w:rPr>
        <w:t>Yet calculations of taxable income and income tax liability do not (often) change merely because $1 today i</w:t>
      </w:r>
      <w:r w:rsidR="00C34F69">
        <w:rPr>
          <w:i/>
          <w:szCs w:val="24"/>
        </w:rPr>
        <w:t xml:space="preserve">s worth more than $1 tomorrow. </w:t>
      </w:r>
      <w:r w:rsidR="0049128E" w:rsidRPr="00576ED7">
        <w:rPr>
          <w:szCs w:val="24"/>
        </w:rPr>
        <w:t xml:space="preserve">Taxpayers understand that principle very well and seek to reduce the present value of their tax </w:t>
      </w:r>
      <w:r w:rsidR="00C34F69">
        <w:rPr>
          <w:szCs w:val="24"/>
        </w:rPr>
        <w:t xml:space="preserve">liability as much as possible. </w:t>
      </w:r>
      <w:r w:rsidR="0049128E" w:rsidRPr="00576ED7">
        <w:rPr>
          <w:szCs w:val="24"/>
        </w:rPr>
        <w:t>They can do this by accelerating recognition of deductions and deferring recognition of income.</w:t>
      </w:r>
    </w:p>
    <w:p w14:paraId="73E67CE7" w14:textId="77777777" w:rsidR="0049128E" w:rsidRPr="00576ED7" w:rsidRDefault="0049128E" w:rsidP="009A1BF0">
      <w:pPr>
        <w:widowControl w:val="0"/>
        <w:ind w:left="720"/>
        <w:jc w:val="both"/>
        <w:rPr>
          <w:szCs w:val="24"/>
        </w:rPr>
      </w:pPr>
      <w:r w:rsidRPr="00576ED7">
        <w:rPr>
          <w:szCs w:val="24"/>
        </w:rPr>
        <w:t>•We now consider exactly how taxpayers and the CIR would value the same tax liability that taxpayers must pay (and the U.S. Treasury would receive) sooner rather than later.</w:t>
      </w:r>
    </w:p>
    <w:p w14:paraId="6C528E3F" w14:textId="77777777" w:rsidR="0049128E" w:rsidRPr="00576ED7" w:rsidRDefault="0049128E" w:rsidP="009A1BF0">
      <w:pPr>
        <w:widowControl w:val="0"/>
        <w:jc w:val="both"/>
        <w:rPr>
          <w:szCs w:val="24"/>
        </w:rPr>
      </w:pPr>
    </w:p>
    <w:p w14:paraId="3627E91E" w14:textId="77777777" w:rsidR="0049128E" w:rsidRPr="00576ED7" w:rsidRDefault="00F54AA9" w:rsidP="009A1BF0">
      <w:pPr>
        <w:widowControl w:val="0"/>
        <w:jc w:val="both"/>
        <w:rPr>
          <w:szCs w:val="24"/>
        </w:rPr>
      </w:pPr>
      <w:r>
        <w:rPr>
          <w:szCs w:val="24"/>
        </w:rPr>
        <w:t>9</w:t>
      </w:r>
      <w:r w:rsidR="0049128E" w:rsidRPr="00576ED7">
        <w:rPr>
          <w:szCs w:val="24"/>
        </w:rPr>
        <w:t>.  There are formulas that incorporate the variables of time and discount rate that enable us to determine either the future value (FV) of $1 or the present value (PV) of $1 in the future. We can use the formulas to generate easy-to-use tables that enable us to make future value and present value determinations.</w:t>
      </w:r>
    </w:p>
    <w:p w14:paraId="342702D5" w14:textId="77777777" w:rsidR="0049128E" w:rsidRPr="00576ED7" w:rsidRDefault="009279D4" w:rsidP="009A1BF0">
      <w:pPr>
        <w:widowControl w:val="0"/>
        <w:ind w:left="720"/>
        <w:jc w:val="both"/>
        <w:rPr>
          <w:szCs w:val="24"/>
        </w:rPr>
      </w:pPr>
      <w:r w:rsidRPr="00576ED7">
        <w:rPr>
          <w:szCs w:val="24"/>
        </w:rPr>
        <w:t>•You can G</w:t>
      </w:r>
      <w:r w:rsidR="0049128E" w:rsidRPr="00576ED7">
        <w:rPr>
          <w:szCs w:val="24"/>
        </w:rPr>
        <w:t>oogle “present value tables” to find a variety of such tables.</w:t>
      </w:r>
    </w:p>
    <w:p w14:paraId="57A48489" w14:textId="77777777" w:rsidR="0049128E" w:rsidRPr="00576ED7" w:rsidRDefault="0049128E" w:rsidP="009A1BF0">
      <w:pPr>
        <w:widowControl w:val="0"/>
        <w:ind w:left="720"/>
        <w:jc w:val="both"/>
        <w:rPr>
          <w:szCs w:val="24"/>
        </w:rPr>
      </w:pPr>
      <w:r w:rsidRPr="00576ED7">
        <w:rPr>
          <w:szCs w:val="24"/>
        </w:rPr>
        <w:t xml:space="preserve">•Some tables appear in the pages immediately following this one. </w:t>
      </w:r>
      <w:r w:rsidRPr="00576ED7">
        <w:rPr>
          <w:i/>
          <w:szCs w:val="24"/>
        </w:rPr>
        <w:t>Do not forg</w:t>
      </w:r>
      <w:r w:rsidR="00C34F69">
        <w:rPr>
          <w:i/>
          <w:szCs w:val="24"/>
        </w:rPr>
        <w:t xml:space="preserve">et that these tables are here. </w:t>
      </w:r>
      <w:r w:rsidRPr="00576ED7">
        <w:rPr>
          <w:i/>
          <w:szCs w:val="24"/>
        </w:rPr>
        <w:t>You may wish to use them from time to time.</w:t>
      </w:r>
    </w:p>
    <w:p w14:paraId="5D7D6FD5" w14:textId="77777777" w:rsidR="0049128E" w:rsidRPr="00576ED7" w:rsidRDefault="0049128E" w:rsidP="009A1BF0">
      <w:pPr>
        <w:widowControl w:val="0"/>
        <w:ind w:left="720"/>
        <w:jc w:val="both"/>
        <w:rPr>
          <w:szCs w:val="24"/>
        </w:rPr>
      </w:pPr>
      <w:r w:rsidRPr="00576ED7">
        <w:rPr>
          <w:szCs w:val="24"/>
        </w:rPr>
        <w:t>•</w:t>
      </w:r>
      <w:r w:rsidRPr="00576ED7">
        <w:rPr>
          <w:b/>
          <w:szCs w:val="24"/>
        </w:rPr>
        <w:t>Table 1</w:t>
      </w:r>
      <w:r w:rsidRPr="00576ED7">
        <w:rPr>
          <w:szCs w:val="24"/>
        </w:rPr>
        <w:t xml:space="preserve"> shows what $1 today will be worth at given interest rates (across the top of the table) after a given number of years (down the left</w:t>
      </w:r>
      <w:r w:rsidR="002444F6">
        <w:rPr>
          <w:szCs w:val="24"/>
        </w:rPr>
        <w:t>-</w:t>
      </w:r>
      <w:r w:rsidRPr="00576ED7">
        <w:rPr>
          <w:szCs w:val="24"/>
        </w:rPr>
        <w:t>hand side of the table).</w:t>
      </w:r>
    </w:p>
    <w:p w14:paraId="30382615" w14:textId="77777777" w:rsidR="0049128E" w:rsidRPr="00576ED7" w:rsidRDefault="0049128E" w:rsidP="009A1BF0">
      <w:pPr>
        <w:widowControl w:val="0"/>
        <w:ind w:left="720"/>
        <w:jc w:val="both"/>
        <w:rPr>
          <w:szCs w:val="24"/>
        </w:rPr>
      </w:pPr>
      <w:r w:rsidRPr="00576ED7">
        <w:rPr>
          <w:szCs w:val="24"/>
        </w:rPr>
        <w:t>•</w:t>
      </w:r>
      <w:r w:rsidRPr="00576ED7">
        <w:rPr>
          <w:b/>
          <w:szCs w:val="24"/>
        </w:rPr>
        <w:t>Table 2</w:t>
      </w:r>
      <w:r w:rsidRPr="00576ED7">
        <w:rPr>
          <w:szCs w:val="24"/>
        </w:rPr>
        <w:t xml:space="preserve"> shows what $1 at some given future date is worth today.</w:t>
      </w:r>
    </w:p>
    <w:p w14:paraId="7519B616" w14:textId="78786721" w:rsidR="0049128E" w:rsidRPr="00576ED7" w:rsidRDefault="0049128E" w:rsidP="009A1BF0">
      <w:pPr>
        <w:widowControl w:val="0"/>
        <w:ind w:left="720"/>
        <w:jc w:val="both"/>
        <w:rPr>
          <w:szCs w:val="24"/>
        </w:rPr>
      </w:pPr>
      <w:r w:rsidRPr="00576ED7">
        <w:rPr>
          <w:szCs w:val="24"/>
        </w:rPr>
        <w:t>•</w:t>
      </w:r>
      <w:r w:rsidRPr="00576ED7">
        <w:rPr>
          <w:b/>
          <w:szCs w:val="24"/>
        </w:rPr>
        <w:t>Table 3</w:t>
      </w:r>
      <w:r w:rsidRPr="00576ED7">
        <w:rPr>
          <w:szCs w:val="24"/>
        </w:rPr>
        <w:t xml:space="preserve"> shows the present value of receiving $1 at the end of every year for a given number of years</w:t>
      </w:r>
      <w:r w:rsidR="003803C1">
        <w:rPr>
          <w:szCs w:val="24"/>
        </w:rPr>
        <w:t>, as is the case with an annuity</w:t>
      </w:r>
      <w:r w:rsidRPr="00576ED7">
        <w:rPr>
          <w:szCs w:val="24"/>
        </w:rPr>
        <w:t>. This table is useful in determining the PV of any stream of payments that does not vary in amount, e.g., depreciation deductions.</w:t>
      </w:r>
    </w:p>
    <w:p w14:paraId="766B6E9D" w14:textId="371F3EB4" w:rsidR="00066042" w:rsidRDefault="0049128E" w:rsidP="009A1BF0">
      <w:pPr>
        <w:widowControl w:val="0"/>
        <w:ind w:left="720"/>
        <w:jc w:val="both"/>
        <w:rPr>
          <w:szCs w:val="24"/>
        </w:rPr>
      </w:pPr>
      <w:r w:rsidRPr="00576ED7">
        <w:rPr>
          <w:szCs w:val="24"/>
        </w:rPr>
        <w:t>•A useful approximation that you can verify by referring to table 1 is the so-</w:t>
      </w:r>
      <w:r w:rsidRPr="00576ED7">
        <w:rPr>
          <w:szCs w:val="24"/>
        </w:rPr>
        <w:lastRenderedPageBreak/>
        <w:t>called rule of 72</w:t>
      </w:r>
      <w:r w:rsidR="00385545" w:rsidRPr="00576ED7">
        <w:rPr>
          <w:szCs w:val="24"/>
        </w:rPr>
        <w:t xml:space="preserve">. </w:t>
      </w:r>
      <w:r w:rsidRPr="00576ED7">
        <w:rPr>
          <w:szCs w:val="24"/>
        </w:rPr>
        <w:t>Simply divide 72 by the interest rate expressed as a whole number</w:t>
      </w:r>
      <w:r w:rsidR="002444F6">
        <w:rPr>
          <w:szCs w:val="24"/>
        </w:rPr>
        <w:t>, e.g., 6 rather than 6%</w:t>
      </w:r>
      <w:r w:rsidR="00385545" w:rsidRPr="00576ED7">
        <w:rPr>
          <w:szCs w:val="24"/>
        </w:rPr>
        <w:t xml:space="preserve">. </w:t>
      </w:r>
      <w:r w:rsidRPr="00576ED7">
        <w:rPr>
          <w:szCs w:val="24"/>
        </w:rPr>
        <w:t>The quotient is very close to the length of time it takes money to double in value at that interest rate.</w:t>
      </w:r>
    </w:p>
    <w:p w14:paraId="127F6A5C" w14:textId="5395F87F" w:rsidR="006E477A" w:rsidRDefault="006E477A">
      <w:pPr>
        <w:rPr>
          <w:szCs w:val="24"/>
        </w:rPr>
      </w:pPr>
    </w:p>
    <w:p w14:paraId="3D1FFF7F" w14:textId="77777777" w:rsidR="0049128E" w:rsidRPr="00576ED7" w:rsidRDefault="0049128E" w:rsidP="008B1DC6">
      <w:pPr>
        <w:rPr>
          <w:szCs w:val="24"/>
        </w:rPr>
      </w:pPr>
      <w:r w:rsidRPr="00576ED7">
        <w:rPr>
          <w:b/>
          <w:szCs w:val="24"/>
        </w:rPr>
        <w:t>Table 1:  Future value of $1 at various interest rates, compounded annually</w:t>
      </w:r>
      <w:r w:rsidRPr="00576ED7">
        <w:rPr>
          <w:szCs w:val="24"/>
        </w:rPr>
        <w:t xml:space="preserve">: FV = 1(1 + </w:t>
      </w:r>
      <w:r w:rsidRPr="00576ED7">
        <w:rPr>
          <w:i/>
          <w:szCs w:val="24"/>
        </w:rPr>
        <w:t>r</w:t>
      </w:r>
      <w:r w:rsidRPr="00576ED7">
        <w:rPr>
          <w:szCs w:val="24"/>
        </w:rPr>
        <w:t>)</w:t>
      </w:r>
      <w:r w:rsidRPr="00576ED7">
        <w:rPr>
          <w:i/>
          <w:szCs w:val="24"/>
          <w:vertAlign w:val="superscript"/>
        </w:rPr>
        <w:t>t</w:t>
      </w:r>
      <w:r w:rsidR="00C60CC0">
        <w:rPr>
          <w:i/>
          <w:szCs w:val="24"/>
          <w:vertAlign w:val="superscript"/>
        </w:rPr>
        <w:t xml:space="preserve"> </w:t>
      </w:r>
    </w:p>
    <w:p w14:paraId="0F998E32" w14:textId="64170E82" w:rsidR="0049128E" w:rsidRPr="00576ED7" w:rsidRDefault="0049128E" w:rsidP="009A1BF0">
      <w:pPr>
        <w:widowControl w:val="0"/>
        <w:jc w:val="both"/>
        <w:rPr>
          <w:szCs w:val="24"/>
        </w:rPr>
      </w:pPr>
      <w:r w:rsidRPr="00576ED7">
        <w:rPr>
          <w:szCs w:val="24"/>
        </w:rPr>
        <w:t>FV = future value; r = interest rate expressed as decimal; t = time, i.e., # of years</w:t>
      </w:r>
      <w:r w:rsidR="00385545" w:rsidRPr="00576ED7">
        <w:rPr>
          <w:szCs w:val="24"/>
        </w:rPr>
        <w:t xml:space="preserve">. </w:t>
      </w:r>
      <w:r w:rsidRPr="00576ED7">
        <w:rPr>
          <w:szCs w:val="24"/>
        </w:rPr>
        <w:t>In the left hand column is the number of years</w:t>
      </w:r>
      <w:r w:rsidR="00385545" w:rsidRPr="00576ED7">
        <w:rPr>
          <w:szCs w:val="24"/>
        </w:rPr>
        <w:t xml:space="preserve">. </w:t>
      </w:r>
      <w:r w:rsidRPr="00576ED7">
        <w:rPr>
          <w:szCs w:val="24"/>
        </w:rPr>
        <w:t>In the top row is the interest rate.</w:t>
      </w:r>
    </w:p>
    <w:p w14:paraId="10F0CC97" w14:textId="77777777" w:rsidR="00F54AA9" w:rsidRDefault="00F54AA9">
      <w:pPr>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510"/>
        <w:gridCol w:w="814"/>
        <w:gridCol w:w="745"/>
        <w:gridCol w:w="802"/>
        <w:gridCol w:w="773"/>
        <w:gridCol w:w="828"/>
        <w:gridCol w:w="812"/>
        <w:gridCol w:w="732"/>
        <w:gridCol w:w="746"/>
        <w:gridCol w:w="732"/>
        <w:gridCol w:w="732"/>
      </w:tblGrid>
      <w:tr w:rsidR="00102228" w:rsidRPr="00576ED7" w14:paraId="3DB55438" w14:textId="77777777" w:rsidTr="00A6585D">
        <w:trPr>
          <w:trHeight w:val="246"/>
        </w:trPr>
        <w:tc>
          <w:tcPr>
            <w:tcW w:w="510" w:type="dxa"/>
            <w:tcBorders>
              <w:top w:val="nil"/>
              <w:left w:val="nil"/>
              <w:bottom w:val="nil"/>
              <w:right w:val="nil"/>
            </w:tcBorders>
            <w:tcMar>
              <w:left w:w="0" w:type="dxa"/>
              <w:right w:w="0" w:type="dxa"/>
            </w:tcMar>
          </w:tcPr>
          <w:p w14:paraId="00E567B8"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7BC8AD6B" w14:textId="77777777" w:rsidR="00102228" w:rsidRPr="00576ED7" w:rsidRDefault="00102228" w:rsidP="00A6585D">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5CB1EF30" w14:textId="77777777" w:rsidR="00102228" w:rsidRPr="00576ED7" w:rsidRDefault="00102228" w:rsidP="00A6585D">
            <w:pPr>
              <w:widowControl w:val="0"/>
              <w:jc w:val="both"/>
              <w:rPr>
                <w:szCs w:val="24"/>
              </w:rPr>
            </w:pPr>
            <w:r w:rsidRPr="00576ED7">
              <w:rPr>
                <w:szCs w:val="24"/>
              </w:rPr>
              <w:t>2%</w:t>
            </w:r>
          </w:p>
        </w:tc>
        <w:tc>
          <w:tcPr>
            <w:tcW w:w="802" w:type="dxa"/>
            <w:tcBorders>
              <w:top w:val="nil"/>
              <w:left w:val="nil"/>
              <w:bottom w:val="nil"/>
              <w:right w:val="nil"/>
            </w:tcBorders>
            <w:tcMar>
              <w:left w:w="0" w:type="dxa"/>
              <w:right w:w="0" w:type="dxa"/>
            </w:tcMar>
          </w:tcPr>
          <w:p w14:paraId="3131D97B" w14:textId="77777777" w:rsidR="00102228" w:rsidRPr="00576ED7" w:rsidRDefault="00102228" w:rsidP="00A6585D">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607123BD" w14:textId="77777777" w:rsidR="00102228" w:rsidRPr="00576ED7" w:rsidRDefault="00102228" w:rsidP="00A6585D">
            <w:pPr>
              <w:widowControl w:val="0"/>
              <w:jc w:val="both"/>
              <w:rPr>
                <w:szCs w:val="24"/>
              </w:rPr>
            </w:pPr>
            <w:r w:rsidRPr="00576ED7">
              <w:rPr>
                <w:szCs w:val="24"/>
              </w:rPr>
              <w:t>4%</w:t>
            </w:r>
          </w:p>
        </w:tc>
        <w:tc>
          <w:tcPr>
            <w:tcW w:w="828" w:type="dxa"/>
            <w:tcBorders>
              <w:top w:val="nil"/>
              <w:left w:val="nil"/>
              <w:bottom w:val="nil"/>
              <w:right w:val="nil"/>
            </w:tcBorders>
            <w:tcMar>
              <w:left w:w="0" w:type="dxa"/>
              <w:right w:w="0" w:type="dxa"/>
            </w:tcMar>
          </w:tcPr>
          <w:p w14:paraId="6F75049D" w14:textId="77777777" w:rsidR="00102228" w:rsidRPr="00576ED7" w:rsidRDefault="00102228" w:rsidP="00A6585D">
            <w:pPr>
              <w:widowControl w:val="0"/>
              <w:jc w:val="both"/>
              <w:rPr>
                <w:szCs w:val="24"/>
              </w:rPr>
            </w:pPr>
            <w:r w:rsidRPr="00576ED7">
              <w:rPr>
                <w:szCs w:val="24"/>
              </w:rPr>
              <w:t>5%</w:t>
            </w:r>
          </w:p>
        </w:tc>
        <w:tc>
          <w:tcPr>
            <w:tcW w:w="812" w:type="dxa"/>
            <w:tcBorders>
              <w:top w:val="nil"/>
              <w:left w:val="nil"/>
              <w:bottom w:val="nil"/>
              <w:right w:val="nil"/>
            </w:tcBorders>
            <w:tcMar>
              <w:left w:w="0" w:type="dxa"/>
              <w:right w:w="0" w:type="dxa"/>
            </w:tcMar>
          </w:tcPr>
          <w:p w14:paraId="773EFE02" w14:textId="77777777" w:rsidR="00102228" w:rsidRPr="00576ED7" w:rsidRDefault="00102228" w:rsidP="00A6585D">
            <w:pPr>
              <w:widowControl w:val="0"/>
              <w:jc w:val="both"/>
              <w:rPr>
                <w:szCs w:val="24"/>
              </w:rPr>
            </w:pPr>
            <w:r w:rsidRPr="00576ED7">
              <w:rPr>
                <w:szCs w:val="24"/>
              </w:rPr>
              <w:t>6%</w:t>
            </w:r>
          </w:p>
        </w:tc>
        <w:tc>
          <w:tcPr>
            <w:tcW w:w="732" w:type="dxa"/>
            <w:tcBorders>
              <w:top w:val="nil"/>
              <w:left w:val="nil"/>
              <w:bottom w:val="nil"/>
              <w:right w:val="nil"/>
            </w:tcBorders>
            <w:tcMar>
              <w:left w:w="0" w:type="dxa"/>
              <w:right w:w="0" w:type="dxa"/>
            </w:tcMar>
          </w:tcPr>
          <w:p w14:paraId="46A3800C" w14:textId="77777777" w:rsidR="00102228" w:rsidRPr="00576ED7" w:rsidRDefault="00102228" w:rsidP="00A6585D">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97426CD" w14:textId="77777777" w:rsidR="00102228" w:rsidRPr="00576ED7" w:rsidRDefault="00102228" w:rsidP="00A6585D">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4801432A" w14:textId="77777777" w:rsidR="00102228" w:rsidRPr="00576ED7" w:rsidRDefault="00102228" w:rsidP="00A6585D">
            <w:pPr>
              <w:widowControl w:val="0"/>
              <w:jc w:val="both"/>
              <w:rPr>
                <w:szCs w:val="24"/>
              </w:rPr>
            </w:pPr>
            <w:r w:rsidRPr="00576ED7">
              <w:rPr>
                <w:szCs w:val="24"/>
              </w:rPr>
              <w:t>9%</w:t>
            </w:r>
          </w:p>
        </w:tc>
        <w:tc>
          <w:tcPr>
            <w:tcW w:w="732" w:type="dxa"/>
            <w:tcBorders>
              <w:top w:val="nil"/>
              <w:left w:val="nil"/>
              <w:bottom w:val="nil"/>
              <w:right w:val="nil"/>
            </w:tcBorders>
            <w:tcMar>
              <w:left w:w="0" w:type="dxa"/>
              <w:right w:w="0" w:type="dxa"/>
            </w:tcMar>
          </w:tcPr>
          <w:p w14:paraId="737A810A" w14:textId="77777777" w:rsidR="00102228" w:rsidRPr="00576ED7" w:rsidRDefault="00102228" w:rsidP="00A6585D">
            <w:pPr>
              <w:widowControl w:val="0"/>
              <w:jc w:val="both"/>
              <w:rPr>
                <w:szCs w:val="24"/>
              </w:rPr>
            </w:pPr>
            <w:r w:rsidRPr="00576ED7">
              <w:rPr>
                <w:szCs w:val="24"/>
              </w:rPr>
              <w:t>10%</w:t>
            </w:r>
          </w:p>
        </w:tc>
      </w:tr>
      <w:tr w:rsidR="00102228" w:rsidRPr="00576ED7" w14:paraId="2EDD8599" w14:textId="77777777" w:rsidTr="00A6585D">
        <w:trPr>
          <w:trHeight w:val="246"/>
        </w:trPr>
        <w:tc>
          <w:tcPr>
            <w:tcW w:w="510" w:type="dxa"/>
            <w:tcBorders>
              <w:top w:val="nil"/>
              <w:left w:val="nil"/>
              <w:bottom w:val="nil"/>
              <w:right w:val="nil"/>
            </w:tcBorders>
            <w:tcMar>
              <w:left w:w="0" w:type="dxa"/>
              <w:right w:w="0" w:type="dxa"/>
            </w:tcMar>
          </w:tcPr>
          <w:p w14:paraId="706CBE49" w14:textId="77777777" w:rsidR="00102228" w:rsidRPr="00576ED7" w:rsidRDefault="00102228" w:rsidP="00A6585D">
            <w:pPr>
              <w:widowControl w:val="0"/>
              <w:jc w:val="both"/>
              <w:rPr>
                <w:szCs w:val="24"/>
              </w:rPr>
            </w:pPr>
            <w:r w:rsidRPr="00576ED7">
              <w:rPr>
                <w:szCs w:val="24"/>
              </w:rPr>
              <w:t>1</w:t>
            </w:r>
          </w:p>
        </w:tc>
        <w:tc>
          <w:tcPr>
            <w:tcW w:w="814" w:type="dxa"/>
            <w:tcBorders>
              <w:top w:val="nil"/>
              <w:left w:val="nil"/>
              <w:bottom w:val="nil"/>
              <w:right w:val="nil"/>
            </w:tcBorders>
            <w:tcMar>
              <w:left w:w="0" w:type="dxa"/>
              <w:right w:w="0" w:type="dxa"/>
            </w:tcMar>
          </w:tcPr>
          <w:p w14:paraId="16CCDD79" w14:textId="77777777" w:rsidR="00102228" w:rsidRPr="00576ED7" w:rsidRDefault="00102228" w:rsidP="00A6585D">
            <w:pPr>
              <w:widowControl w:val="0"/>
              <w:jc w:val="both"/>
              <w:rPr>
                <w:szCs w:val="24"/>
              </w:rPr>
            </w:pPr>
            <w:r w:rsidRPr="00576ED7">
              <w:rPr>
                <w:szCs w:val="24"/>
              </w:rPr>
              <w:t>1.01</w:t>
            </w:r>
          </w:p>
        </w:tc>
        <w:tc>
          <w:tcPr>
            <w:tcW w:w="745" w:type="dxa"/>
            <w:tcBorders>
              <w:top w:val="nil"/>
              <w:left w:val="nil"/>
              <w:bottom w:val="nil"/>
              <w:right w:val="nil"/>
            </w:tcBorders>
            <w:tcMar>
              <w:left w:w="0" w:type="dxa"/>
              <w:right w:w="0" w:type="dxa"/>
            </w:tcMar>
          </w:tcPr>
          <w:p w14:paraId="4C59349C" w14:textId="77777777" w:rsidR="00102228" w:rsidRPr="00576ED7" w:rsidRDefault="00102228" w:rsidP="00A6585D">
            <w:pPr>
              <w:widowControl w:val="0"/>
              <w:jc w:val="both"/>
              <w:rPr>
                <w:szCs w:val="24"/>
              </w:rPr>
            </w:pPr>
            <w:r w:rsidRPr="00576ED7">
              <w:rPr>
                <w:szCs w:val="24"/>
              </w:rPr>
              <w:t>1.02</w:t>
            </w:r>
          </w:p>
        </w:tc>
        <w:tc>
          <w:tcPr>
            <w:tcW w:w="802" w:type="dxa"/>
            <w:tcBorders>
              <w:top w:val="nil"/>
              <w:left w:val="nil"/>
              <w:bottom w:val="nil"/>
              <w:right w:val="nil"/>
            </w:tcBorders>
            <w:tcMar>
              <w:left w:w="0" w:type="dxa"/>
              <w:right w:w="0" w:type="dxa"/>
            </w:tcMar>
          </w:tcPr>
          <w:p w14:paraId="154433B8" w14:textId="77777777" w:rsidR="00102228" w:rsidRPr="00576ED7" w:rsidRDefault="00102228" w:rsidP="00A6585D">
            <w:pPr>
              <w:widowControl w:val="0"/>
              <w:jc w:val="both"/>
              <w:rPr>
                <w:szCs w:val="24"/>
              </w:rPr>
            </w:pPr>
            <w:r w:rsidRPr="00576ED7">
              <w:rPr>
                <w:szCs w:val="24"/>
              </w:rPr>
              <w:t>1.03</w:t>
            </w:r>
          </w:p>
        </w:tc>
        <w:tc>
          <w:tcPr>
            <w:tcW w:w="773" w:type="dxa"/>
            <w:tcBorders>
              <w:top w:val="nil"/>
              <w:left w:val="nil"/>
              <w:bottom w:val="nil"/>
              <w:right w:val="nil"/>
            </w:tcBorders>
            <w:tcMar>
              <w:left w:w="0" w:type="dxa"/>
              <w:right w:w="0" w:type="dxa"/>
            </w:tcMar>
          </w:tcPr>
          <w:p w14:paraId="7480D4A9" w14:textId="77777777" w:rsidR="00102228" w:rsidRPr="00576ED7" w:rsidRDefault="00102228" w:rsidP="00A6585D">
            <w:pPr>
              <w:widowControl w:val="0"/>
              <w:jc w:val="both"/>
              <w:rPr>
                <w:szCs w:val="24"/>
              </w:rPr>
            </w:pPr>
            <w:r w:rsidRPr="00576ED7">
              <w:rPr>
                <w:szCs w:val="24"/>
              </w:rPr>
              <w:t>1.04</w:t>
            </w:r>
          </w:p>
        </w:tc>
        <w:tc>
          <w:tcPr>
            <w:tcW w:w="828" w:type="dxa"/>
            <w:tcBorders>
              <w:top w:val="nil"/>
              <w:left w:val="nil"/>
              <w:bottom w:val="nil"/>
              <w:right w:val="nil"/>
            </w:tcBorders>
            <w:tcMar>
              <w:left w:w="0" w:type="dxa"/>
              <w:right w:w="0" w:type="dxa"/>
            </w:tcMar>
          </w:tcPr>
          <w:p w14:paraId="0D6B47CA" w14:textId="77777777" w:rsidR="00102228" w:rsidRPr="00576ED7" w:rsidRDefault="00102228" w:rsidP="00A6585D">
            <w:pPr>
              <w:widowControl w:val="0"/>
              <w:jc w:val="both"/>
              <w:rPr>
                <w:szCs w:val="24"/>
              </w:rPr>
            </w:pPr>
            <w:r w:rsidRPr="00576ED7">
              <w:rPr>
                <w:szCs w:val="24"/>
              </w:rPr>
              <w:t>1.05</w:t>
            </w:r>
          </w:p>
        </w:tc>
        <w:tc>
          <w:tcPr>
            <w:tcW w:w="812" w:type="dxa"/>
            <w:tcBorders>
              <w:top w:val="nil"/>
              <w:left w:val="nil"/>
              <w:bottom w:val="nil"/>
              <w:right w:val="nil"/>
            </w:tcBorders>
            <w:tcMar>
              <w:left w:w="0" w:type="dxa"/>
              <w:right w:w="0" w:type="dxa"/>
            </w:tcMar>
          </w:tcPr>
          <w:p w14:paraId="67ADD58A" w14:textId="77777777" w:rsidR="00102228" w:rsidRPr="00576ED7" w:rsidRDefault="00102228" w:rsidP="00A6585D">
            <w:pPr>
              <w:widowControl w:val="0"/>
              <w:jc w:val="both"/>
              <w:rPr>
                <w:szCs w:val="24"/>
              </w:rPr>
            </w:pPr>
            <w:r w:rsidRPr="00576ED7">
              <w:rPr>
                <w:szCs w:val="24"/>
              </w:rPr>
              <w:t>1.06</w:t>
            </w:r>
          </w:p>
        </w:tc>
        <w:tc>
          <w:tcPr>
            <w:tcW w:w="732" w:type="dxa"/>
            <w:tcBorders>
              <w:top w:val="nil"/>
              <w:left w:val="nil"/>
              <w:bottom w:val="nil"/>
              <w:right w:val="nil"/>
            </w:tcBorders>
            <w:tcMar>
              <w:left w:w="0" w:type="dxa"/>
              <w:right w:w="0" w:type="dxa"/>
            </w:tcMar>
          </w:tcPr>
          <w:p w14:paraId="12E60213" w14:textId="77777777" w:rsidR="00102228" w:rsidRPr="00576ED7" w:rsidRDefault="00102228" w:rsidP="00A6585D">
            <w:pPr>
              <w:widowControl w:val="0"/>
              <w:jc w:val="both"/>
              <w:rPr>
                <w:szCs w:val="24"/>
              </w:rPr>
            </w:pPr>
            <w:r w:rsidRPr="00576ED7">
              <w:rPr>
                <w:szCs w:val="24"/>
              </w:rPr>
              <w:t>1.07</w:t>
            </w:r>
          </w:p>
        </w:tc>
        <w:tc>
          <w:tcPr>
            <w:tcW w:w="746" w:type="dxa"/>
            <w:tcBorders>
              <w:top w:val="nil"/>
              <w:left w:val="nil"/>
              <w:bottom w:val="nil"/>
              <w:right w:val="nil"/>
            </w:tcBorders>
            <w:tcMar>
              <w:left w:w="0" w:type="dxa"/>
              <w:right w:w="0" w:type="dxa"/>
            </w:tcMar>
          </w:tcPr>
          <w:p w14:paraId="1CEA5ECF" w14:textId="77777777" w:rsidR="00102228" w:rsidRPr="00576ED7" w:rsidRDefault="00102228" w:rsidP="00A6585D">
            <w:pPr>
              <w:widowControl w:val="0"/>
              <w:jc w:val="both"/>
              <w:rPr>
                <w:szCs w:val="24"/>
              </w:rPr>
            </w:pPr>
            <w:r w:rsidRPr="00576ED7">
              <w:rPr>
                <w:szCs w:val="24"/>
              </w:rPr>
              <w:t>1.08</w:t>
            </w:r>
          </w:p>
        </w:tc>
        <w:tc>
          <w:tcPr>
            <w:tcW w:w="732" w:type="dxa"/>
            <w:tcBorders>
              <w:top w:val="nil"/>
              <w:left w:val="nil"/>
              <w:bottom w:val="nil"/>
              <w:right w:val="nil"/>
            </w:tcBorders>
            <w:tcMar>
              <w:left w:w="0" w:type="dxa"/>
              <w:right w:w="0" w:type="dxa"/>
            </w:tcMar>
          </w:tcPr>
          <w:p w14:paraId="6643DEBF" w14:textId="77777777" w:rsidR="00102228" w:rsidRPr="00576ED7" w:rsidRDefault="00102228" w:rsidP="00A6585D">
            <w:pPr>
              <w:widowControl w:val="0"/>
              <w:jc w:val="both"/>
              <w:rPr>
                <w:szCs w:val="24"/>
              </w:rPr>
            </w:pPr>
            <w:r w:rsidRPr="00576ED7">
              <w:rPr>
                <w:szCs w:val="24"/>
              </w:rPr>
              <w:t>1.09</w:t>
            </w:r>
          </w:p>
        </w:tc>
        <w:tc>
          <w:tcPr>
            <w:tcW w:w="732" w:type="dxa"/>
            <w:tcBorders>
              <w:top w:val="nil"/>
              <w:left w:val="nil"/>
              <w:bottom w:val="nil"/>
              <w:right w:val="nil"/>
            </w:tcBorders>
            <w:tcMar>
              <w:left w:w="0" w:type="dxa"/>
              <w:right w:w="0" w:type="dxa"/>
            </w:tcMar>
          </w:tcPr>
          <w:p w14:paraId="54C54464" w14:textId="77777777" w:rsidR="00102228" w:rsidRPr="00576ED7" w:rsidRDefault="00102228" w:rsidP="00A6585D">
            <w:pPr>
              <w:widowControl w:val="0"/>
              <w:jc w:val="both"/>
              <w:rPr>
                <w:szCs w:val="24"/>
              </w:rPr>
            </w:pPr>
            <w:r w:rsidRPr="00576ED7">
              <w:rPr>
                <w:szCs w:val="24"/>
              </w:rPr>
              <w:t>1.1</w:t>
            </w:r>
          </w:p>
        </w:tc>
      </w:tr>
      <w:tr w:rsidR="00102228" w:rsidRPr="00576ED7" w14:paraId="0164A706" w14:textId="77777777" w:rsidTr="00A6585D">
        <w:trPr>
          <w:trHeight w:val="246"/>
        </w:trPr>
        <w:tc>
          <w:tcPr>
            <w:tcW w:w="510" w:type="dxa"/>
            <w:tcBorders>
              <w:top w:val="nil"/>
              <w:left w:val="nil"/>
              <w:bottom w:val="nil"/>
              <w:right w:val="nil"/>
            </w:tcBorders>
            <w:tcMar>
              <w:left w:w="0" w:type="dxa"/>
              <w:right w:w="0" w:type="dxa"/>
            </w:tcMar>
          </w:tcPr>
          <w:p w14:paraId="035B0D30" w14:textId="77777777" w:rsidR="00102228" w:rsidRPr="00576ED7" w:rsidRDefault="00102228" w:rsidP="00A6585D">
            <w:pPr>
              <w:widowControl w:val="0"/>
              <w:jc w:val="both"/>
              <w:rPr>
                <w:szCs w:val="24"/>
              </w:rPr>
            </w:pPr>
            <w:r w:rsidRPr="00576ED7">
              <w:rPr>
                <w:szCs w:val="24"/>
              </w:rPr>
              <w:t>2</w:t>
            </w:r>
          </w:p>
        </w:tc>
        <w:tc>
          <w:tcPr>
            <w:tcW w:w="814" w:type="dxa"/>
            <w:tcBorders>
              <w:top w:val="nil"/>
              <w:left w:val="nil"/>
              <w:bottom w:val="nil"/>
              <w:right w:val="nil"/>
            </w:tcBorders>
            <w:tcMar>
              <w:left w:w="0" w:type="dxa"/>
              <w:right w:w="0" w:type="dxa"/>
            </w:tcMar>
          </w:tcPr>
          <w:p w14:paraId="57158C4E" w14:textId="77777777" w:rsidR="00102228" w:rsidRPr="00576ED7" w:rsidRDefault="00102228" w:rsidP="00A6585D">
            <w:pPr>
              <w:widowControl w:val="0"/>
              <w:jc w:val="both"/>
              <w:rPr>
                <w:szCs w:val="24"/>
              </w:rPr>
            </w:pPr>
            <w:r w:rsidRPr="00576ED7">
              <w:rPr>
                <w:szCs w:val="24"/>
              </w:rPr>
              <w:t>1.0201</w:t>
            </w:r>
          </w:p>
        </w:tc>
        <w:tc>
          <w:tcPr>
            <w:tcW w:w="745" w:type="dxa"/>
            <w:tcBorders>
              <w:top w:val="nil"/>
              <w:left w:val="nil"/>
              <w:bottom w:val="nil"/>
              <w:right w:val="nil"/>
            </w:tcBorders>
            <w:tcMar>
              <w:left w:w="0" w:type="dxa"/>
              <w:right w:w="0" w:type="dxa"/>
            </w:tcMar>
          </w:tcPr>
          <w:p w14:paraId="70B46A12" w14:textId="77777777" w:rsidR="00102228" w:rsidRPr="00576ED7" w:rsidRDefault="00102228" w:rsidP="00A6585D">
            <w:pPr>
              <w:widowControl w:val="0"/>
              <w:jc w:val="both"/>
              <w:rPr>
                <w:szCs w:val="24"/>
              </w:rPr>
            </w:pPr>
            <w:r w:rsidRPr="00576ED7">
              <w:rPr>
                <w:szCs w:val="24"/>
              </w:rPr>
              <w:t>1.0404</w:t>
            </w:r>
          </w:p>
        </w:tc>
        <w:tc>
          <w:tcPr>
            <w:tcW w:w="802" w:type="dxa"/>
            <w:tcBorders>
              <w:top w:val="nil"/>
              <w:left w:val="nil"/>
              <w:bottom w:val="nil"/>
              <w:right w:val="nil"/>
            </w:tcBorders>
            <w:tcMar>
              <w:left w:w="0" w:type="dxa"/>
              <w:right w:w="0" w:type="dxa"/>
            </w:tcMar>
          </w:tcPr>
          <w:p w14:paraId="5456174B" w14:textId="77777777" w:rsidR="00102228" w:rsidRPr="00576ED7" w:rsidRDefault="00102228" w:rsidP="00A6585D">
            <w:pPr>
              <w:widowControl w:val="0"/>
              <w:jc w:val="both"/>
              <w:rPr>
                <w:szCs w:val="24"/>
              </w:rPr>
            </w:pPr>
            <w:r w:rsidRPr="00576ED7">
              <w:rPr>
                <w:szCs w:val="24"/>
              </w:rPr>
              <w:t>1.0609</w:t>
            </w:r>
          </w:p>
        </w:tc>
        <w:tc>
          <w:tcPr>
            <w:tcW w:w="773" w:type="dxa"/>
            <w:tcBorders>
              <w:top w:val="nil"/>
              <w:left w:val="nil"/>
              <w:bottom w:val="nil"/>
              <w:right w:val="nil"/>
            </w:tcBorders>
            <w:tcMar>
              <w:left w:w="0" w:type="dxa"/>
              <w:right w:w="0" w:type="dxa"/>
            </w:tcMar>
          </w:tcPr>
          <w:p w14:paraId="05C881AD" w14:textId="77777777" w:rsidR="00102228" w:rsidRPr="00576ED7" w:rsidRDefault="00102228" w:rsidP="00A6585D">
            <w:pPr>
              <w:widowControl w:val="0"/>
              <w:jc w:val="both"/>
              <w:rPr>
                <w:szCs w:val="24"/>
              </w:rPr>
            </w:pPr>
            <w:r w:rsidRPr="00576ED7">
              <w:rPr>
                <w:szCs w:val="24"/>
              </w:rPr>
              <w:t>1.0816</w:t>
            </w:r>
          </w:p>
        </w:tc>
        <w:tc>
          <w:tcPr>
            <w:tcW w:w="828" w:type="dxa"/>
            <w:tcBorders>
              <w:top w:val="nil"/>
              <w:left w:val="nil"/>
              <w:bottom w:val="nil"/>
              <w:right w:val="nil"/>
            </w:tcBorders>
            <w:tcMar>
              <w:left w:w="0" w:type="dxa"/>
              <w:right w:w="0" w:type="dxa"/>
            </w:tcMar>
          </w:tcPr>
          <w:p w14:paraId="78236CC3" w14:textId="77777777" w:rsidR="00102228" w:rsidRPr="00576ED7" w:rsidRDefault="00102228" w:rsidP="00A6585D">
            <w:pPr>
              <w:widowControl w:val="0"/>
              <w:jc w:val="both"/>
              <w:rPr>
                <w:szCs w:val="24"/>
              </w:rPr>
            </w:pPr>
            <w:r w:rsidRPr="00576ED7">
              <w:rPr>
                <w:szCs w:val="24"/>
              </w:rPr>
              <w:t>1.1025</w:t>
            </w:r>
          </w:p>
        </w:tc>
        <w:tc>
          <w:tcPr>
            <w:tcW w:w="812" w:type="dxa"/>
            <w:tcBorders>
              <w:top w:val="nil"/>
              <w:left w:val="nil"/>
              <w:bottom w:val="nil"/>
              <w:right w:val="nil"/>
            </w:tcBorders>
            <w:tcMar>
              <w:left w:w="0" w:type="dxa"/>
              <w:right w:w="0" w:type="dxa"/>
            </w:tcMar>
          </w:tcPr>
          <w:p w14:paraId="02106769" w14:textId="77777777" w:rsidR="00102228" w:rsidRPr="00576ED7" w:rsidRDefault="00102228" w:rsidP="00A6585D">
            <w:pPr>
              <w:widowControl w:val="0"/>
              <w:jc w:val="both"/>
              <w:rPr>
                <w:szCs w:val="24"/>
              </w:rPr>
            </w:pPr>
            <w:r w:rsidRPr="00576ED7">
              <w:rPr>
                <w:szCs w:val="24"/>
              </w:rPr>
              <w:t>1.1236</w:t>
            </w:r>
          </w:p>
        </w:tc>
        <w:tc>
          <w:tcPr>
            <w:tcW w:w="732" w:type="dxa"/>
            <w:tcBorders>
              <w:top w:val="nil"/>
              <w:left w:val="nil"/>
              <w:bottom w:val="nil"/>
              <w:right w:val="nil"/>
            </w:tcBorders>
            <w:tcMar>
              <w:left w:w="0" w:type="dxa"/>
              <w:right w:w="0" w:type="dxa"/>
            </w:tcMar>
          </w:tcPr>
          <w:p w14:paraId="4A5BD048" w14:textId="77777777" w:rsidR="00102228" w:rsidRPr="00576ED7" w:rsidRDefault="00102228" w:rsidP="00A6585D">
            <w:pPr>
              <w:widowControl w:val="0"/>
              <w:jc w:val="both"/>
              <w:rPr>
                <w:szCs w:val="24"/>
              </w:rPr>
            </w:pPr>
            <w:r w:rsidRPr="00576ED7">
              <w:rPr>
                <w:szCs w:val="24"/>
              </w:rPr>
              <w:t>1.1449</w:t>
            </w:r>
          </w:p>
        </w:tc>
        <w:tc>
          <w:tcPr>
            <w:tcW w:w="746" w:type="dxa"/>
            <w:tcBorders>
              <w:top w:val="nil"/>
              <w:left w:val="nil"/>
              <w:bottom w:val="nil"/>
              <w:right w:val="nil"/>
            </w:tcBorders>
            <w:tcMar>
              <w:left w:w="0" w:type="dxa"/>
              <w:right w:w="0" w:type="dxa"/>
            </w:tcMar>
          </w:tcPr>
          <w:p w14:paraId="3F522949" w14:textId="77777777" w:rsidR="00102228" w:rsidRPr="00576ED7" w:rsidRDefault="00102228" w:rsidP="00A6585D">
            <w:pPr>
              <w:widowControl w:val="0"/>
              <w:jc w:val="both"/>
              <w:rPr>
                <w:szCs w:val="24"/>
              </w:rPr>
            </w:pPr>
            <w:r w:rsidRPr="00576ED7">
              <w:rPr>
                <w:szCs w:val="24"/>
              </w:rPr>
              <w:t>1.1664</w:t>
            </w:r>
          </w:p>
        </w:tc>
        <w:tc>
          <w:tcPr>
            <w:tcW w:w="732" w:type="dxa"/>
            <w:tcBorders>
              <w:top w:val="nil"/>
              <w:left w:val="nil"/>
              <w:bottom w:val="nil"/>
              <w:right w:val="nil"/>
            </w:tcBorders>
            <w:tcMar>
              <w:left w:w="0" w:type="dxa"/>
              <w:right w:w="0" w:type="dxa"/>
            </w:tcMar>
          </w:tcPr>
          <w:p w14:paraId="4E0698CE" w14:textId="77777777" w:rsidR="00102228" w:rsidRPr="00576ED7" w:rsidRDefault="00102228" w:rsidP="00A6585D">
            <w:pPr>
              <w:widowControl w:val="0"/>
              <w:jc w:val="both"/>
              <w:rPr>
                <w:szCs w:val="24"/>
              </w:rPr>
            </w:pPr>
            <w:r w:rsidRPr="00576ED7">
              <w:rPr>
                <w:szCs w:val="24"/>
              </w:rPr>
              <w:t>1.1881</w:t>
            </w:r>
          </w:p>
        </w:tc>
        <w:tc>
          <w:tcPr>
            <w:tcW w:w="732" w:type="dxa"/>
            <w:tcBorders>
              <w:top w:val="nil"/>
              <w:left w:val="nil"/>
              <w:bottom w:val="nil"/>
              <w:right w:val="nil"/>
            </w:tcBorders>
            <w:tcMar>
              <w:left w:w="0" w:type="dxa"/>
              <w:right w:w="0" w:type="dxa"/>
            </w:tcMar>
          </w:tcPr>
          <w:p w14:paraId="6E20F505" w14:textId="77777777" w:rsidR="00102228" w:rsidRPr="00576ED7" w:rsidRDefault="00102228" w:rsidP="00A6585D">
            <w:pPr>
              <w:widowControl w:val="0"/>
              <w:jc w:val="both"/>
              <w:rPr>
                <w:szCs w:val="24"/>
              </w:rPr>
            </w:pPr>
            <w:r w:rsidRPr="00576ED7">
              <w:rPr>
                <w:szCs w:val="24"/>
              </w:rPr>
              <w:t>1.21</w:t>
            </w:r>
          </w:p>
        </w:tc>
      </w:tr>
      <w:tr w:rsidR="00102228" w:rsidRPr="00576ED7" w14:paraId="04D3350B" w14:textId="77777777" w:rsidTr="00A6585D">
        <w:trPr>
          <w:trHeight w:val="246"/>
        </w:trPr>
        <w:tc>
          <w:tcPr>
            <w:tcW w:w="510" w:type="dxa"/>
            <w:tcBorders>
              <w:top w:val="nil"/>
              <w:left w:val="nil"/>
              <w:bottom w:val="nil"/>
              <w:right w:val="nil"/>
            </w:tcBorders>
            <w:tcMar>
              <w:left w:w="0" w:type="dxa"/>
              <w:right w:w="0" w:type="dxa"/>
            </w:tcMar>
          </w:tcPr>
          <w:p w14:paraId="0D683B5E" w14:textId="77777777" w:rsidR="00102228" w:rsidRPr="00576ED7" w:rsidRDefault="00102228" w:rsidP="00A6585D">
            <w:pPr>
              <w:widowControl w:val="0"/>
              <w:jc w:val="both"/>
              <w:rPr>
                <w:szCs w:val="24"/>
              </w:rPr>
            </w:pPr>
            <w:r w:rsidRPr="00576ED7">
              <w:rPr>
                <w:szCs w:val="24"/>
              </w:rPr>
              <w:t>3</w:t>
            </w:r>
          </w:p>
        </w:tc>
        <w:tc>
          <w:tcPr>
            <w:tcW w:w="814" w:type="dxa"/>
            <w:tcBorders>
              <w:top w:val="nil"/>
              <w:left w:val="nil"/>
              <w:bottom w:val="nil"/>
              <w:right w:val="nil"/>
            </w:tcBorders>
            <w:tcMar>
              <w:left w:w="0" w:type="dxa"/>
              <w:right w:w="0" w:type="dxa"/>
            </w:tcMar>
          </w:tcPr>
          <w:p w14:paraId="72BA42BD" w14:textId="77777777" w:rsidR="00102228" w:rsidRPr="00576ED7" w:rsidRDefault="00102228" w:rsidP="00A6585D">
            <w:pPr>
              <w:widowControl w:val="0"/>
              <w:jc w:val="both"/>
              <w:rPr>
                <w:szCs w:val="24"/>
              </w:rPr>
            </w:pPr>
            <w:r w:rsidRPr="00576ED7">
              <w:rPr>
                <w:szCs w:val="24"/>
              </w:rPr>
              <w:t>1.0303</w:t>
            </w:r>
          </w:p>
        </w:tc>
        <w:tc>
          <w:tcPr>
            <w:tcW w:w="745" w:type="dxa"/>
            <w:tcBorders>
              <w:top w:val="nil"/>
              <w:left w:val="nil"/>
              <w:bottom w:val="nil"/>
              <w:right w:val="nil"/>
            </w:tcBorders>
            <w:tcMar>
              <w:left w:w="0" w:type="dxa"/>
              <w:right w:w="0" w:type="dxa"/>
            </w:tcMar>
          </w:tcPr>
          <w:p w14:paraId="6E9F3DD6" w14:textId="77777777" w:rsidR="00102228" w:rsidRPr="00576ED7" w:rsidRDefault="00102228" w:rsidP="00A6585D">
            <w:pPr>
              <w:widowControl w:val="0"/>
              <w:jc w:val="both"/>
              <w:rPr>
                <w:szCs w:val="24"/>
              </w:rPr>
            </w:pPr>
            <w:r w:rsidRPr="00576ED7">
              <w:rPr>
                <w:szCs w:val="24"/>
              </w:rPr>
              <w:t>1.0612</w:t>
            </w:r>
          </w:p>
        </w:tc>
        <w:tc>
          <w:tcPr>
            <w:tcW w:w="802" w:type="dxa"/>
            <w:tcBorders>
              <w:top w:val="nil"/>
              <w:left w:val="nil"/>
              <w:bottom w:val="nil"/>
              <w:right w:val="nil"/>
            </w:tcBorders>
            <w:tcMar>
              <w:left w:w="0" w:type="dxa"/>
              <w:right w:w="0" w:type="dxa"/>
            </w:tcMar>
          </w:tcPr>
          <w:p w14:paraId="6E1435FF" w14:textId="77777777" w:rsidR="00102228" w:rsidRPr="00576ED7" w:rsidRDefault="00102228" w:rsidP="00A6585D">
            <w:pPr>
              <w:widowControl w:val="0"/>
              <w:jc w:val="both"/>
              <w:rPr>
                <w:szCs w:val="24"/>
              </w:rPr>
            </w:pPr>
            <w:r w:rsidRPr="00576ED7">
              <w:rPr>
                <w:szCs w:val="24"/>
              </w:rPr>
              <w:t>1.0927</w:t>
            </w:r>
          </w:p>
        </w:tc>
        <w:tc>
          <w:tcPr>
            <w:tcW w:w="773" w:type="dxa"/>
            <w:tcBorders>
              <w:top w:val="nil"/>
              <w:left w:val="nil"/>
              <w:bottom w:val="nil"/>
              <w:right w:val="nil"/>
            </w:tcBorders>
            <w:tcMar>
              <w:left w:w="0" w:type="dxa"/>
              <w:right w:w="0" w:type="dxa"/>
            </w:tcMar>
          </w:tcPr>
          <w:p w14:paraId="18687033" w14:textId="77777777" w:rsidR="00102228" w:rsidRPr="00576ED7" w:rsidRDefault="00102228" w:rsidP="00A6585D">
            <w:pPr>
              <w:widowControl w:val="0"/>
              <w:jc w:val="both"/>
              <w:rPr>
                <w:szCs w:val="24"/>
              </w:rPr>
            </w:pPr>
            <w:r w:rsidRPr="00576ED7">
              <w:rPr>
                <w:szCs w:val="24"/>
              </w:rPr>
              <w:t>1.1249</w:t>
            </w:r>
          </w:p>
        </w:tc>
        <w:tc>
          <w:tcPr>
            <w:tcW w:w="828" w:type="dxa"/>
            <w:tcBorders>
              <w:top w:val="nil"/>
              <w:left w:val="nil"/>
              <w:bottom w:val="nil"/>
              <w:right w:val="nil"/>
            </w:tcBorders>
            <w:tcMar>
              <w:left w:w="0" w:type="dxa"/>
              <w:right w:w="0" w:type="dxa"/>
            </w:tcMar>
          </w:tcPr>
          <w:p w14:paraId="79A5120A" w14:textId="77777777" w:rsidR="00102228" w:rsidRPr="00576ED7" w:rsidRDefault="00102228" w:rsidP="00A6585D">
            <w:pPr>
              <w:widowControl w:val="0"/>
              <w:jc w:val="both"/>
              <w:rPr>
                <w:szCs w:val="24"/>
              </w:rPr>
            </w:pPr>
            <w:r w:rsidRPr="00576ED7">
              <w:rPr>
                <w:szCs w:val="24"/>
              </w:rPr>
              <w:t>1.1576</w:t>
            </w:r>
          </w:p>
        </w:tc>
        <w:tc>
          <w:tcPr>
            <w:tcW w:w="812" w:type="dxa"/>
            <w:tcBorders>
              <w:top w:val="nil"/>
              <w:left w:val="nil"/>
              <w:bottom w:val="nil"/>
              <w:right w:val="nil"/>
            </w:tcBorders>
            <w:tcMar>
              <w:left w:w="0" w:type="dxa"/>
              <w:right w:w="0" w:type="dxa"/>
            </w:tcMar>
          </w:tcPr>
          <w:p w14:paraId="4CB20EB4" w14:textId="77777777" w:rsidR="00102228" w:rsidRPr="00576ED7" w:rsidRDefault="00102228" w:rsidP="00A6585D">
            <w:pPr>
              <w:widowControl w:val="0"/>
              <w:jc w:val="both"/>
              <w:rPr>
                <w:szCs w:val="24"/>
              </w:rPr>
            </w:pPr>
            <w:r w:rsidRPr="00576ED7">
              <w:rPr>
                <w:szCs w:val="24"/>
              </w:rPr>
              <w:t>1.191</w:t>
            </w:r>
          </w:p>
        </w:tc>
        <w:tc>
          <w:tcPr>
            <w:tcW w:w="732" w:type="dxa"/>
            <w:tcBorders>
              <w:top w:val="nil"/>
              <w:left w:val="nil"/>
              <w:bottom w:val="nil"/>
              <w:right w:val="nil"/>
            </w:tcBorders>
            <w:tcMar>
              <w:left w:w="0" w:type="dxa"/>
              <w:right w:w="0" w:type="dxa"/>
            </w:tcMar>
          </w:tcPr>
          <w:p w14:paraId="65EB0001" w14:textId="77777777" w:rsidR="00102228" w:rsidRPr="00576ED7" w:rsidRDefault="00102228" w:rsidP="00A6585D">
            <w:pPr>
              <w:widowControl w:val="0"/>
              <w:jc w:val="both"/>
              <w:rPr>
                <w:szCs w:val="24"/>
              </w:rPr>
            </w:pPr>
            <w:r w:rsidRPr="00576ED7">
              <w:rPr>
                <w:szCs w:val="24"/>
              </w:rPr>
              <w:t>1.225</w:t>
            </w:r>
          </w:p>
        </w:tc>
        <w:tc>
          <w:tcPr>
            <w:tcW w:w="746" w:type="dxa"/>
            <w:tcBorders>
              <w:top w:val="nil"/>
              <w:left w:val="nil"/>
              <w:bottom w:val="nil"/>
              <w:right w:val="nil"/>
            </w:tcBorders>
            <w:tcMar>
              <w:left w:w="0" w:type="dxa"/>
              <w:right w:w="0" w:type="dxa"/>
            </w:tcMar>
          </w:tcPr>
          <w:p w14:paraId="036C26CB" w14:textId="77777777" w:rsidR="00102228" w:rsidRPr="00576ED7" w:rsidRDefault="00102228" w:rsidP="00A6585D">
            <w:pPr>
              <w:widowControl w:val="0"/>
              <w:jc w:val="both"/>
              <w:rPr>
                <w:szCs w:val="24"/>
              </w:rPr>
            </w:pPr>
            <w:r w:rsidRPr="00576ED7">
              <w:rPr>
                <w:szCs w:val="24"/>
              </w:rPr>
              <w:t>1.2597</w:t>
            </w:r>
          </w:p>
        </w:tc>
        <w:tc>
          <w:tcPr>
            <w:tcW w:w="732" w:type="dxa"/>
            <w:tcBorders>
              <w:top w:val="nil"/>
              <w:left w:val="nil"/>
              <w:bottom w:val="nil"/>
              <w:right w:val="nil"/>
            </w:tcBorders>
            <w:tcMar>
              <w:left w:w="0" w:type="dxa"/>
              <w:right w:w="0" w:type="dxa"/>
            </w:tcMar>
          </w:tcPr>
          <w:p w14:paraId="6718F9F5" w14:textId="77777777" w:rsidR="00102228" w:rsidRPr="00576ED7" w:rsidRDefault="00102228" w:rsidP="00A6585D">
            <w:pPr>
              <w:widowControl w:val="0"/>
              <w:jc w:val="both"/>
              <w:rPr>
                <w:szCs w:val="24"/>
              </w:rPr>
            </w:pPr>
            <w:r w:rsidRPr="00576ED7">
              <w:rPr>
                <w:szCs w:val="24"/>
              </w:rPr>
              <w:t>1.295</w:t>
            </w:r>
          </w:p>
        </w:tc>
        <w:tc>
          <w:tcPr>
            <w:tcW w:w="732" w:type="dxa"/>
            <w:tcBorders>
              <w:top w:val="nil"/>
              <w:left w:val="nil"/>
              <w:bottom w:val="nil"/>
              <w:right w:val="nil"/>
            </w:tcBorders>
            <w:tcMar>
              <w:left w:w="0" w:type="dxa"/>
              <w:right w:w="0" w:type="dxa"/>
            </w:tcMar>
          </w:tcPr>
          <w:p w14:paraId="443A1F65" w14:textId="77777777" w:rsidR="00102228" w:rsidRPr="00576ED7" w:rsidRDefault="00102228" w:rsidP="00A6585D">
            <w:pPr>
              <w:widowControl w:val="0"/>
              <w:jc w:val="both"/>
              <w:rPr>
                <w:szCs w:val="24"/>
              </w:rPr>
            </w:pPr>
            <w:r w:rsidRPr="00576ED7">
              <w:rPr>
                <w:szCs w:val="24"/>
              </w:rPr>
              <w:t>1.331</w:t>
            </w:r>
          </w:p>
        </w:tc>
      </w:tr>
      <w:tr w:rsidR="00102228" w:rsidRPr="00576ED7" w14:paraId="26762CFF" w14:textId="77777777" w:rsidTr="00A6585D">
        <w:trPr>
          <w:trHeight w:val="246"/>
        </w:trPr>
        <w:tc>
          <w:tcPr>
            <w:tcW w:w="510" w:type="dxa"/>
            <w:tcBorders>
              <w:top w:val="nil"/>
              <w:left w:val="nil"/>
              <w:bottom w:val="nil"/>
              <w:right w:val="nil"/>
            </w:tcBorders>
            <w:tcMar>
              <w:left w:w="0" w:type="dxa"/>
              <w:right w:w="0" w:type="dxa"/>
            </w:tcMar>
          </w:tcPr>
          <w:p w14:paraId="35A6A82F" w14:textId="77777777" w:rsidR="00102228" w:rsidRPr="00576ED7" w:rsidRDefault="00102228" w:rsidP="00A6585D">
            <w:pPr>
              <w:widowControl w:val="0"/>
              <w:jc w:val="both"/>
              <w:rPr>
                <w:szCs w:val="24"/>
              </w:rPr>
            </w:pPr>
            <w:r w:rsidRPr="00576ED7">
              <w:rPr>
                <w:szCs w:val="24"/>
              </w:rPr>
              <w:t>4</w:t>
            </w:r>
          </w:p>
        </w:tc>
        <w:tc>
          <w:tcPr>
            <w:tcW w:w="814" w:type="dxa"/>
            <w:tcBorders>
              <w:top w:val="nil"/>
              <w:left w:val="nil"/>
              <w:bottom w:val="nil"/>
              <w:right w:val="nil"/>
            </w:tcBorders>
            <w:tcMar>
              <w:left w:w="0" w:type="dxa"/>
              <w:right w:w="0" w:type="dxa"/>
            </w:tcMar>
          </w:tcPr>
          <w:p w14:paraId="558EEDF6" w14:textId="77777777" w:rsidR="00102228" w:rsidRPr="00576ED7" w:rsidRDefault="00102228" w:rsidP="00A6585D">
            <w:pPr>
              <w:widowControl w:val="0"/>
              <w:jc w:val="both"/>
              <w:rPr>
                <w:szCs w:val="24"/>
              </w:rPr>
            </w:pPr>
            <w:r w:rsidRPr="00576ED7">
              <w:rPr>
                <w:szCs w:val="24"/>
              </w:rPr>
              <w:t>1.0406</w:t>
            </w:r>
          </w:p>
        </w:tc>
        <w:tc>
          <w:tcPr>
            <w:tcW w:w="745" w:type="dxa"/>
            <w:tcBorders>
              <w:top w:val="nil"/>
              <w:left w:val="nil"/>
              <w:bottom w:val="nil"/>
              <w:right w:val="nil"/>
            </w:tcBorders>
            <w:tcMar>
              <w:left w:w="0" w:type="dxa"/>
              <w:right w:w="0" w:type="dxa"/>
            </w:tcMar>
          </w:tcPr>
          <w:p w14:paraId="674BDCDE" w14:textId="77777777" w:rsidR="00102228" w:rsidRPr="00576ED7" w:rsidRDefault="00102228" w:rsidP="00A6585D">
            <w:pPr>
              <w:widowControl w:val="0"/>
              <w:jc w:val="both"/>
              <w:rPr>
                <w:szCs w:val="24"/>
              </w:rPr>
            </w:pPr>
            <w:r w:rsidRPr="00576ED7">
              <w:rPr>
                <w:szCs w:val="24"/>
              </w:rPr>
              <w:t>1.0824</w:t>
            </w:r>
          </w:p>
        </w:tc>
        <w:tc>
          <w:tcPr>
            <w:tcW w:w="802" w:type="dxa"/>
            <w:tcBorders>
              <w:top w:val="nil"/>
              <w:left w:val="nil"/>
              <w:bottom w:val="nil"/>
              <w:right w:val="nil"/>
            </w:tcBorders>
            <w:tcMar>
              <w:left w:w="0" w:type="dxa"/>
              <w:right w:w="0" w:type="dxa"/>
            </w:tcMar>
          </w:tcPr>
          <w:p w14:paraId="64651D11" w14:textId="77777777" w:rsidR="00102228" w:rsidRPr="00576ED7" w:rsidRDefault="00102228" w:rsidP="00A6585D">
            <w:pPr>
              <w:widowControl w:val="0"/>
              <w:jc w:val="both"/>
              <w:rPr>
                <w:szCs w:val="24"/>
              </w:rPr>
            </w:pPr>
            <w:r w:rsidRPr="00576ED7">
              <w:rPr>
                <w:szCs w:val="24"/>
              </w:rPr>
              <w:t>1.1255</w:t>
            </w:r>
          </w:p>
        </w:tc>
        <w:tc>
          <w:tcPr>
            <w:tcW w:w="773" w:type="dxa"/>
            <w:tcBorders>
              <w:top w:val="nil"/>
              <w:left w:val="nil"/>
              <w:bottom w:val="nil"/>
              <w:right w:val="nil"/>
            </w:tcBorders>
            <w:tcMar>
              <w:left w:w="0" w:type="dxa"/>
              <w:right w:w="0" w:type="dxa"/>
            </w:tcMar>
          </w:tcPr>
          <w:p w14:paraId="16190F03" w14:textId="77777777" w:rsidR="00102228" w:rsidRPr="00576ED7" w:rsidRDefault="00102228" w:rsidP="00A6585D">
            <w:pPr>
              <w:widowControl w:val="0"/>
              <w:jc w:val="both"/>
              <w:rPr>
                <w:szCs w:val="24"/>
              </w:rPr>
            </w:pPr>
            <w:r w:rsidRPr="00576ED7">
              <w:rPr>
                <w:szCs w:val="24"/>
              </w:rPr>
              <w:t>1.1699</w:t>
            </w:r>
          </w:p>
        </w:tc>
        <w:tc>
          <w:tcPr>
            <w:tcW w:w="828" w:type="dxa"/>
            <w:tcBorders>
              <w:top w:val="nil"/>
              <w:left w:val="nil"/>
              <w:bottom w:val="nil"/>
              <w:right w:val="nil"/>
            </w:tcBorders>
            <w:tcMar>
              <w:left w:w="0" w:type="dxa"/>
              <w:right w:w="0" w:type="dxa"/>
            </w:tcMar>
          </w:tcPr>
          <w:p w14:paraId="5A61A6E7" w14:textId="77777777" w:rsidR="00102228" w:rsidRPr="00576ED7" w:rsidRDefault="00102228" w:rsidP="00A6585D">
            <w:pPr>
              <w:widowControl w:val="0"/>
              <w:jc w:val="both"/>
              <w:rPr>
                <w:szCs w:val="24"/>
              </w:rPr>
            </w:pPr>
            <w:r w:rsidRPr="00576ED7">
              <w:rPr>
                <w:szCs w:val="24"/>
              </w:rPr>
              <w:t>1.2155</w:t>
            </w:r>
          </w:p>
        </w:tc>
        <w:tc>
          <w:tcPr>
            <w:tcW w:w="812" w:type="dxa"/>
            <w:tcBorders>
              <w:top w:val="nil"/>
              <w:left w:val="nil"/>
              <w:bottom w:val="nil"/>
              <w:right w:val="nil"/>
            </w:tcBorders>
            <w:tcMar>
              <w:left w:w="0" w:type="dxa"/>
              <w:right w:w="0" w:type="dxa"/>
            </w:tcMar>
          </w:tcPr>
          <w:p w14:paraId="6F4CCA53" w14:textId="77777777" w:rsidR="00102228" w:rsidRPr="00576ED7" w:rsidRDefault="00102228" w:rsidP="00A6585D">
            <w:pPr>
              <w:widowControl w:val="0"/>
              <w:jc w:val="both"/>
              <w:rPr>
                <w:szCs w:val="24"/>
              </w:rPr>
            </w:pPr>
            <w:r w:rsidRPr="00576ED7">
              <w:rPr>
                <w:szCs w:val="24"/>
              </w:rPr>
              <w:t>1.2625</w:t>
            </w:r>
          </w:p>
        </w:tc>
        <w:tc>
          <w:tcPr>
            <w:tcW w:w="732" w:type="dxa"/>
            <w:tcBorders>
              <w:top w:val="nil"/>
              <w:left w:val="nil"/>
              <w:bottom w:val="nil"/>
              <w:right w:val="nil"/>
            </w:tcBorders>
            <w:tcMar>
              <w:left w:w="0" w:type="dxa"/>
              <w:right w:w="0" w:type="dxa"/>
            </w:tcMar>
          </w:tcPr>
          <w:p w14:paraId="6FFACD42" w14:textId="77777777" w:rsidR="00102228" w:rsidRPr="00576ED7" w:rsidRDefault="00102228" w:rsidP="00A6585D">
            <w:pPr>
              <w:widowControl w:val="0"/>
              <w:jc w:val="both"/>
              <w:rPr>
                <w:szCs w:val="24"/>
              </w:rPr>
            </w:pPr>
            <w:r w:rsidRPr="00576ED7">
              <w:rPr>
                <w:szCs w:val="24"/>
              </w:rPr>
              <w:t>1.3108</w:t>
            </w:r>
          </w:p>
        </w:tc>
        <w:tc>
          <w:tcPr>
            <w:tcW w:w="746" w:type="dxa"/>
            <w:tcBorders>
              <w:top w:val="nil"/>
              <w:left w:val="nil"/>
              <w:bottom w:val="nil"/>
              <w:right w:val="nil"/>
            </w:tcBorders>
            <w:tcMar>
              <w:left w:w="0" w:type="dxa"/>
              <w:right w:w="0" w:type="dxa"/>
            </w:tcMar>
          </w:tcPr>
          <w:p w14:paraId="03A1479B" w14:textId="77777777" w:rsidR="00102228" w:rsidRPr="00576ED7" w:rsidRDefault="00102228" w:rsidP="00A6585D">
            <w:pPr>
              <w:widowControl w:val="0"/>
              <w:jc w:val="both"/>
              <w:rPr>
                <w:szCs w:val="24"/>
              </w:rPr>
            </w:pPr>
            <w:r w:rsidRPr="00576ED7">
              <w:rPr>
                <w:szCs w:val="24"/>
              </w:rPr>
              <w:t>1.3605</w:t>
            </w:r>
          </w:p>
        </w:tc>
        <w:tc>
          <w:tcPr>
            <w:tcW w:w="732" w:type="dxa"/>
            <w:tcBorders>
              <w:top w:val="nil"/>
              <w:left w:val="nil"/>
              <w:bottom w:val="nil"/>
              <w:right w:val="nil"/>
            </w:tcBorders>
            <w:tcMar>
              <w:left w:w="0" w:type="dxa"/>
              <w:right w:w="0" w:type="dxa"/>
            </w:tcMar>
          </w:tcPr>
          <w:p w14:paraId="5D44A4B4" w14:textId="77777777" w:rsidR="00102228" w:rsidRPr="00576ED7" w:rsidRDefault="00102228" w:rsidP="00A6585D">
            <w:pPr>
              <w:widowControl w:val="0"/>
              <w:jc w:val="both"/>
              <w:rPr>
                <w:szCs w:val="24"/>
              </w:rPr>
            </w:pPr>
            <w:r w:rsidRPr="00576ED7">
              <w:rPr>
                <w:szCs w:val="24"/>
              </w:rPr>
              <w:t>1.4116</w:t>
            </w:r>
          </w:p>
        </w:tc>
        <w:tc>
          <w:tcPr>
            <w:tcW w:w="732" w:type="dxa"/>
            <w:tcBorders>
              <w:top w:val="nil"/>
              <w:left w:val="nil"/>
              <w:bottom w:val="nil"/>
              <w:right w:val="nil"/>
            </w:tcBorders>
            <w:tcMar>
              <w:left w:w="0" w:type="dxa"/>
              <w:right w:w="0" w:type="dxa"/>
            </w:tcMar>
          </w:tcPr>
          <w:p w14:paraId="2D6F6B5A" w14:textId="77777777" w:rsidR="00102228" w:rsidRPr="00576ED7" w:rsidRDefault="00102228" w:rsidP="00A6585D">
            <w:pPr>
              <w:widowControl w:val="0"/>
              <w:jc w:val="both"/>
              <w:rPr>
                <w:szCs w:val="24"/>
              </w:rPr>
            </w:pPr>
            <w:r w:rsidRPr="00576ED7">
              <w:rPr>
                <w:szCs w:val="24"/>
              </w:rPr>
              <w:t>1.4641</w:t>
            </w:r>
          </w:p>
        </w:tc>
      </w:tr>
      <w:tr w:rsidR="00102228" w:rsidRPr="00576ED7" w14:paraId="563CB28D" w14:textId="77777777" w:rsidTr="00A6585D">
        <w:trPr>
          <w:trHeight w:val="246"/>
        </w:trPr>
        <w:tc>
          <w:tcPr>
            <w:tcW w:w="510" w:type="dxa"/>
            <w:tcBorders>
              <w:top w:val="nil"/>
              <w:left w:val="nil"/>
              <w:bottom w:val="nil"/>
              <w:right w:val="nil"/>
            </w:tcBorders>
            <w:tcMar>
              <w:left w:w="0" w:type="dxa"/>
              <w:right w:w="0" w:type="dxa"/>
            </w:tcMar>
          </w:tcPr>
          <w:p w14:paraId="1EA8E930"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510692E7"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43E982A"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70603A7A"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36B05581"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25CD0105"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44ACD769"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35D0B2A2"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2261C260"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B6AA855"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65C874FB" w14:textId="77777777" w:rsidR="00102228" w:rsidRPr="00576ED7" w:rsidRDefault="00102228" w:rsidP="00A6585D">
            <w:pPr>
              <w:widowControl w:val="0"/>
              <w:jc w:val="both"/>
              <w:rPr>
                <w:szCs w:val="24"/>
              </w:rPr>
            </w:pPr>
          </w:p>
        </w:tc>
      </w:tr>
      <w:tr w:rsidR="00102228" w:rsidRPr="00576ED7" w14:paraId="12311D45" w14:textId="77777777" w:rsidTr="00A6585D">
        <w:trPr>
          <w:trHeight w:val="246"/>
        </w:trPr>
        <w:tc>
          <w:tcPr>
            <w:tcW w:w="510" w:type="dxa"/>
            <w:tcBorders>
              <w:top w:val="nil"/>
              <w:left w:val="nil"/>
              <w:bottom w:val="nil"/>
              <w:right w:val="nil"/>
            </w:tcBorders>
            <w:tcMar>
              <w:left w:w="0" w:type="dxa"/>
              <w:right w:w="0" w:type="dxa"/>
            </w:tcMar>
          </w:tcPr>
          <w:p w14:paraId="719A9E3E" w14:textId="77777777" w:rsidR="00102228" w:rsidRPr="00576ED7" w:rsidRDefault="00102228" w:rsidP="00A6585D">
            <w:pPr>
              <w:widowControl w:val="0"/>
              <w:jc w:val="both"/>
              <w:rPr>
                <w:szCs w:val="24"/>
              </w:rPr>
            </w:pPr>
            <w:r w:rsidRPr="00576ED7">
              <w:rPr>
                <w:szCs w:val="24"/>
              </w:rPr>
              <w:t>5</w:t>
            </w:r>
          </w:p>
        </w:tc>
        <w:tc>
          <w:tcPr>
            <w:tcW w:w="814" w:type="dxa"/>
            <w:tcBorders>
              <w:top w:val="nil"/>
              <w:left w:val="nil"/>
              <w:bottom w:val="nil"/>
              <w:right w:val="nil"/>
            </w:tcBorders>
            <w:tcMar>
              <w:left w:w="0" w:type="dxa"/>
              <w:right w:w="0" w:type="dxa"/>
            </w:tcMar>
          </w:tcPr>
          <w:p w14:paraId="53B59441" w14:textId="77777777" w:rsidR="00102228" w:rsidRPr="00576ED7" w:rsidRDefault="00102228" w:rsidP="00A6585D">
            <w:pPr>
              <w:widowControl w:val="0"/>
              <w:jc w:val="both"/>
              <w:rPr>
                <w:szCs w:val="24"/>
              </w:rPr>
            </w:pPr>
            <w:r w:rsidRPr="00576ED7">
              <w:rPr>
                <w:szCs w:val="24"/>
              </w:rPr>
              <w:t>1.051</w:t>
            </w:r>
          </w:p>
        </w:tc>
        <w:tc>
          <w:tcPr>
            <w:tcW w:w="745" w:type="dxa"/>
            <w:tcBorders>
              <w:top w:val="nil"/>
              <w:left w:val="nil"/>
              <w:bottom w:val="nil"/>
              <w:right w:val="nil"/>
            </w:tcBorders>
            <w:tcMar>
              <w:left w:w="0" w:type="dxa"/>
              <w:right w:w="0" w:type="dxa"/>
            </w:tcMar>
          </w:tcPr>
          <w:p w14:paraId="78055275" w14:textId="77777777" w:rsidR="00102228" w:rsidRPr="00576ED7" w:rsidRDefault="00102228" w:rsidP="00A6585D">
            <w:pPr>
              <w:widowControl w:val="0"/>
              <w:jc w:val="both"/>
              <w:rPr>
                <w:szCs w:val="24"/>
              </w:rPr>
            </w:pPr>
            <w:r w:rsidRPr="00576ED7">
              <w:rPr>
                <w:szCs w:val="24"/>
              </w:rPr>
              <w:t>1.1041</w:t>
            </w:r>
          </w:p>
        </w:tc>
        <w:tc>
          <w:tcPr>
            <w:tcW w:w="802" w:type="dxa"/>
            <w:tcBorders>
              <w:top w:val="nil"/>
              <w:left w:val="nil"/>
              <w:bottom w:val="nil"/>
              <w:right w:val="nil"/>
            </w:tcBorders>
            <w:tcMar>
              <w:left w:w="0" w:type="dxa"/>
              <w:right w:w="0" w:type="dxa"/>
            </w:tcMar>
          </w:tcPr>
          <w:p w14:paraId="7F395254" w14:textId="77777777" w:rsidR="00102228" w:rsidRPr="00576ED7" w:rsidRDefault="00102228" w:rsidP="00A6585D">
            <w:pPr>
              <w:widowControl w:val="0"/>
              <w:jc w:val="both"/>
              <w:rPr>
                <w:szCs w:val="24"/>
              </w:rPr>
            </w:pPr>
            <w:r w:rsidRPr="00576ED7">
              <w:rPr>
                <w:szCs w:val="24"/>
              </w:rPr>
              <w:t>1.1593</w:t>
            </w:r>
          </w:p>
        </w:tc>
        <w:tc>
          <w:tcPr>
            <w:tcW w:w="773" w:type="dxa"/>
            <w:tcBorders>
              <w:top w:val="nil"/>
              <w:left w:val="nil"/>
              <w:bottom w:val="nil"/>
              <w:right w:val="nil"/>
            </w:tcBorders>
            <w:tcMar>
              <w:left w:w="0" w:type="dxa"/>
              <w:right w:w="0" w:type="dxa"/>
            </w:tcMar>
          </w:tcPr>
          <w:p w14:paraId="55185C39" w14:textId="77777777" w:rsidR="00102228" w:rsidRPr="00576ED7" w:rsidRDefault="00102228" w:rsidP="00A6585D">
            <w:pPr>
              <w:widowControl w:val="0"/>
              <w:jc w:val="both"/>
              <w:rPr>
                <w:szCs w:val="24"/>
              </w:rPr>
            </w:pPr>
            <w:r w:rsidRPr="00576ED7">
              <w:rPr>
                <w:szCs w:val="24"/>
              </w:rPr>
              <w:t>1.2167</w:t>
            </w:r>
          </w:p>
        </w:tc>
        <w:tc>
          <w:tcPr>
            <w:tcW w:w="828" w:type="dxa"/>
            <w:tcBorders>
              <w:top w:val="nil"/>
              <w:left w:val="nil"/>
              <w:bottom w:val="nil"/>
              <w:right w:val="nil"/>
            </w:tcBorders>
            <w:tcMar>
              <w:left w:w="0" w:type="dxa"/>
              <w:right w:w="0" w:type="dxa"/>
            </w:tcMar>
          </w:tcPr>
          <w:p w14:paraId="2296CC5A" w14:textId="77777777" w:rsidR="00102228" w:rsidRPr="00576ED7" w:rsidRDefault="00102228" w:rsidP="00A6585D">
            <w:pPr>
              <w:widowControl w:val="0"/>
              <w:jc w:val="both"/>
              <w:rPr>
                <w:szCs w:val="24"/>
              </w:rPr>
            </w:pPr>
            <w:r w:rsidRPr="00576ED7">
              <w:rPr>
                <w:szCs w:val="24"/>
              </w:rPr>
              <w:t>1.2763</w:t>
            </w:r>
          </w:p>
        </w:tc>
        <w:tc>
          <w:tcPr>
            <w:tcW w:w="812" w:type="dxa"/>
            <w:tcBorders>
              <w:top w:val="nil"/>
              <w:left w:val="nil"/>
              <w:bottom w:val="nil"/>
              <w:right w:val="nil"/>
            </w:tcBorders>
            <w:tcMar>
              <w:left w:w="0" w:type="dxa"/>
              <w:right w:w="0" w:type="dxa"/>
            </w:tcMar>
          </w:tcPr>
          <w:p w14:paraId="0E2A63C7" w14:textId="77777777" w:rsidR="00102228" w:rsidRPr="00576ED7" w:rsidRDefault="00102228" w:rsidP="00A6585D">
            <w:pPr>
              <w:widowControl w:val="0"/>
              <w:jc w:val="both"/>
              <w:rPr>
                <w:szCs w:val="24"/>
              </w:rPr>
            </w:pPr>
            <w:r w:rsidRPr="00576ED7">
              <w:rPr>
                <w:szCs w:val="24"/>
              </w:rPr>
              <w:t>1.3382</w:t>
            </w:r>
          </w:p>
        </w:tc>
        <w:tc>
          <w:tcPr>
            <w:tcW w:w="732" w:type="dxa"/>
            <w:tcBorders>
              <w:top w:val="nil"/>
              <w:left w:val="nil"/>
              <w:bottom w:val="nil"/>
              <w:right w:val="nil"/>
            </w:tcBorders>
            <w:tcMar>
              <w:left w:w="0" w:type="dxa"/>
              <w:right w:w="0" w:type="dxa"/>
            </w:tcMar>
          </w:tcPr>
          <w:p w14:paraId="0B427CEC" w14:textId="77777777" w:rsidR="00102228" w:rsidRPr="00576ED7" w:rsidRDefault="00102228" w:rsidP="00A6585D">
            <w:pPr>
              <w:widowControl w:val="0"/>
              <w:jc w:val="both"/>
              <w:rPr>
                <w:szCs w:val="24"/>
              </w:rPr>
            </w:pPr>
            <w:r w:rsidRPr="00576ED7">
              <w:rPr>
                <w:szCs w:val="24"/>
              </w:rPr>
              <w:t>1.4026</w:t>
            </w:r>
          </w:p>
        </w:tc>
        <w:tc>
          <w:tcPr>
            <w:tcW w:w="746" w:type="dxa"/>
            <w:tcBorders>
              <w:top w:val="nil"/>
              <w:left w:val="nil"/>
              <w:bottom w:val="nil"/>
              <w:right w:val="nil"/>
            </w:tcBorders>
            <w:tcMar>
              <w:left w:w="0" w:type="dxa"/>
              <w:right w:w="0" w:type="dxa"/>
            </w:tcMar>
          </w:tcPr>
          <w:p w14:paraId="10BF22FC" w14:textId="77777777" w:rsidR="00102228" w:rsidRPr="00576ED7" w:rsidRDefault="00102228" w:rsidP="00A6585D">
            <w:pPr>
              <w:widowControl w:val="0"/>
              <w:jc w:val="both"/>
              <w:rPr>
                <w:szCs w:val="24"/>
              </w:rPr>
            </w:pPr>
            <w:r w:rsidRPr="00576ED7">
              <w:rPr>
                <w:szCs w:val="24"/>
              </w:rPr>
              <w:t>1.4693</w:t>
            </w:r>
          </w:p>
        </w:tc>
        <w:tc>
          <w:tcPr>
            <w:tcW w:w="732" w:type="dxa"/>
            <w:tcBorders>
              <w:top w:val="nil"/>
              <w:left w:val="nil"/>
              <w:bottom w:val="nil"/>
              <w:right w:val="nil"/>
            </w:tcBorders>
            <w:tcMar>
              <w:left w:w="0" w:type="dxa"/>
              <w:right w:w="0" w:type="dxa"/>
            </w:tcMar>
          </w:tcPr>
          <w:p w14:paraId="0FADC856" w14:textId="77777777" w:rsidR="00102228" w:rsidRPr="00576ED7" w:rsidRDefault="00102228" w:rsidP="00A6585D">
            <w:pPr>
              <w:widowControl w:val="0"/>
              <w:jc w:val="both"/>
              <w:rPr>
                <w:szCs w:val="24"/>
              </w:rPr>
            </w:pPr>
            <w:r w:rsidRPr="00576ED7">
              <w:rPr>
                <w:szCs w:val="24"/>
              </w:rPr>
              <w:t>1.5386</w:t>
            </w:r>
          </w:p>
        </w:tc>
        <w:tc>
          <w:tcPr>
            <w:tcW w:w="732" w:type="dxa"/>
            <w:tcBorders>
              <w:top w:val="nil"/>
              <w:left w:val="nil"/>
              <w:bottom w:val="nil"/>
              <w:right w:val="nil"/>
            </w:tcBorders>
            <w:tcMar>
              <w:left w:w="0" w:type="dxa"/>
              <w:right w:w="0" w:type="dxa"/>
            </w:tcMar>
          </w:tcPr>
          <w:p w14:paraId="18EB33DB" w14:textId="77777777" w:rsidR="00102228" w:rsidRPr="00576ED7" w:rsidRDefault="00102228" w:rsidP="00A6585D">
            <w:pPr>
              <w:widowControl w:val="0"/>
              <w:jc w:val="both"/>
              <w:rPr>
                <w:szCs w:val="24"/>
              </w:rPr>
            </w:pPr>
            <w:r w:rsidRPr="00576ED7">
              <w:rPr>
                <w:szCs w:val="24"/>
              </w:rPr>
              <w:t>1.6105</w:t>
            </w:r>
          </w:p>
        </w:tc>
      </w:tr>
      <w:tr w:rsidR="00102228" w:rsidRPr="00576ED7" w14:paraId="403B234C" w14:textId="77777777" w:rsidTr="00A6585D">
        <w:trPr>
          <w:trHeight w:val="246"/>
        </w:trPr>
        <w:tc>
          <w:tcPr>
            <w:tcW w:w="510" w:type="dxa"/>
            <w:tcBorders>
              <w:top w:val="nil"/>
              <w:left w:val="nil"/>
              <w:bottom w:val="nil"/>
              <w:right w:val="nil"/>
            </w:tcBorders>
            <w:tcMar>
              <w:left w:w="0" w:type="dxa"/>
              <w:right w:w="0" w:type="dxa"/>
            </w:tcMar>
          </w:tcPr>
          <w:p w14:paraId="013CA933" w14:textId="77777777" w:rsidR="00102228" w:rsidRPr="00576ED7" w:rsidRDefault="00102228" w:rsidP="00A6585D">
            <w:pPr>
              <w:widowControl w:val="0"/>
              <w:jc w:val="both"/>
              <w:rPr>
                <w:szCs w:val="24"/>
              </w:rPr>
            </w:pPr>
            <w:r w:rsidRPr="00576ED7">
              <w:rPr>
                <w:szCs w:val="24"/>
              </w:rPr>
              <w:t>6</w:t>
            </w:r>
          </w:p>
        </w:tc>
        <w:tc>
          <w:tcPr>
            <w:tcW w:w="814" w:type="dxa"/>
            <w:tcBorders>
              <w:top w:val="nil"/>
              <w:left w:val="nil"/>
              <w:bottom w:val="nil"/>
              <w:right w:val="nil"/>
            </w:tcBorders>
            <w:tcMar>
              <w:left w:w="0" w:type="dxa"/>
              <w:right w:w="0" w:type="dxa"/>
            </w:tcMar>
          </w:tcPr>
          <w:p w14:paraId="0F33C7CC" w14:textId="77777777" w:rsidR="00102228" w:rsidRPr="00576ED7" w:rsidRDefault="00102228" w:rsidP="00A6585D">
            <w:pPr>
              <w:widowControl w:val="0"/>
              <w:jc w:val="both"/>
              <w:rPr>
                <w:szCs w:val="24"/>
              </w:rPr>
            </w:pPr>
            <w:r w:rsidRPr="00576ED7">
              <w:rPr>
                <w:szCs w:val="24"/>
              </w:rPr>
              <w:t>1.0615</w:t>
            </w:r>
          </w:p>
        </w:tc>
        <w:tc>
          <w:tcPr>
            <w:tcW w:w="745" w:type="dxa"/>
            <w:tcBorders>
              <w:top w:val="nil"/>
              <w:left w:val="nil"/>
              <w:bottom w:val="nil"/>
              <w:right w:val="nil"/>
            </w:tcBorders>
            <w:tcMar>
              <w:left w:w="0" w:type="dxa"/>
              <w:right w:w="0" w:type="dxa"/>
            </w:tcMar>
          </w:tcPr>
          <w:p w14:paraId="50848E6A" w14:textId="77777777" w:rsidR="00102228" w:rsidRPr="00576ED7" w:rsidRDefault="00102228" w:rsidP="00A6585D">
            <w:pPr>
              <w:widowControl w:val="0"/>
              <w:jc w:val="both"/>
              <w:rPr>
                <w:szCs w:val="24"/>
              </w:rPr>
            </w:pPr>
            <w:r w:rsidRPr="00576ED7">
              <w:rPr>
                <w:szCs w:val="24"/>
              </w:rPr>
              <w:t>1.1262</w:t>
            </w:r>
          </w:p>
        </w:tc>
        <w:tc>
          <w:tcPr>
            <w:tcW w:w="802" w:type="dxa"/>
            <w:tcBorders>
              <w:top w:val="nil"/>
              <w:left w:val="nil"/>
              <w:bottom w:val="nil"/>
              <w:right w:val="nil"/>
            </w:tcBorders>
            <w:tcMar>
              <w:left w:w="0" w:type="dxa"/>
              <w:right w:w="0" w:type="dxa"/>
            </w:tcMar>
          </w:tcPr>
          <w:p w14:paraId="08584B6B" w14:textId="77777777" w:rsidR="00102228" w:rsidRPr="00576ED7" w:rsidRDefault="00102228" w:rsidP="00A6585D">
            <w:pPr>
              <w:widowControl w:val="0"/>
              <w:jc w:val="both"/>
              <w:rPr>
                <w:szCs w:val="24"/>
              </w:rPr>
            </w:pPr>
            <w:r w:rsidRPr="00576ED7">
              <w:rPr>
                <w:szCs w:val="24"/>
              </w:rPr>
              <w:t>1.1941</w:t>
            </w:r>
          </w:p>
        </w:tc>
        <w:tc>
          <w:tcPr>
            <w:tcW w:w="773" w:type="dxa"/>
            <w:tcBorders>
              <w:top w:val="nil"/>
              <w:left w:val="nil"/>
              <w:bottom w:val="nil"/>
              <w:right w:val="nil"/>
            </w:tcBorders>
            <w:tcMar>
              <w:left w:w="0" w:type="dxa"/>
              <w:right w:w="0" w:type="dxa"/>
            </w:tcMar>
          </w:tcPr>
          <w:p w14:paraId="3E520E01" w14:textId="77777777" w:rsidR="00102228" w:rsidRPr="00576ED7" w:rsidRDefault="00102228" w:rsidP="00A6585D">
            <w:pPr>
              <w:widowControl w:val="0"/>
              <w:jc w:val="both"/>
              <w:rPr>
                <w:szCs w:val="24"/>
              </w:rPr>
            </w:pPr>
            <w:r w:rsidRPr="00576ED7">
              <w:rPr>
                <w:szCs w:val="24"/>
              </w:rPr>
              <w:t>1.2653</w:t>
            </w:r>
          </w:p>
        </w:tc>
        <w:tc>
          <w:tcPr>
            <w:tcW w:w="828" w:type="dxa"/>
            <w:tcBorders>
              <w:top w:val="nil"/>
              <w:left w:val="nil"/>
              <w:bottom w:val="nil"/>
              <w:right w:val="nil"/>
            </w:tcBorders>
            <w:tcMar>
              <w:left w:w="0" w:type="dxa"/>
              <w:right w:w="0" w:type="dxa"/>
            </w:tcMar>
          </w:tcPr>
          <w:p w14:paraId="6CF016CD" w14:textId="77777777" w:rsidR="00102228" w:rsidRPr="00576ED7" w:rsidRDefault="00102228" w:rsidP="00A6585D">
            <w:pPr>
              <w:widowControl w:val="0"/>
              <w:jc w:val="both"/>
              <w:rPr>
                <w:szCs w:val="24"/>
              </w:rPr>
            </w:pPr>
            <w:r w:rsidRPr="00576ED7">
              <w:rPr>
                <w:szCs w:val="24"/>
              </w:rPr>
              <w:t>1.3401</w:t>
            </w:r>
          </w:p>
        </w:tc>
        <w:tc>
          <w:tcPr>
            <w:tcW w:w="812" w:type="dxa"/>
            <w:tcBorders>
              <w:top w:val="nil"/>
              <w:left w:val="nil"/>
              <w:bottom w:val="nil"/>
              <w:right w:val="nil"/>
            </w:tcBorders>
            <w:tcMar>
              <w:left w:w="0" w:type="dxa"/>
              <w:right w:w="0" w:type="dxa"/>
            </w:tcMar>
          </w:tcPr>
          <w:p w14:paraId="51A79987" w14:textId="77777777" w:rsidR="00102228" w:rsidRPr="00576ED7" w:rsidRDefault="00102228" w:rsidP="00A6585D">
            <w:pPr>
              <w:widowControl w:val="0"/>
              <w:jc w:val="both"/>
              <w:rPr>
                <w:szCs w:val="24"/>
              </w:rPr>
            </w:pPr>
            <w:r w:rsidRPr="00576ED7">
              <w:rPr>
                <w:szCs w:val="24"/>
              </w:rPr>
              <w:t>1.4185</w:t>
            </w:r>
          </w:p>
        </w:tc>
        <w:tc>
          <w:tcPr>
            <w:tcW w:w="732" w:type="dxa"/>
            <w:tcBorders>
              <w:top w:val="nil"/>
              <w:left w:val="nil"/>
              <w:bottom w:val="nil"/>
              <w:right w:val="nil"/>
            </w:tcBorders>
            <w:tcMar>
              <w:left w:w="0" w:type="dxa"/>
              <w:right w:w="0" w:type="dxa"/>
            </w:tcMar>
          </w:tcPr>
          <w:p w14:paraId="25B9AEFB" w14:textId="77777777" w:rsidR="00102228" w:rsidRPr="00576ED7" w:rsidRDefault="00102228" w:rsidP="00A6585D">
            <w:pPr>
              <w:widowControl w:val="0"/>
              <w:jc w:val="both"/>
              <w:rPr>
                <w:szCs w:val="24"/>
              </w:rPr>
            </w:pPr>
            <w:r w:rsidRPr="00576ED7">
              <w:rPr>
                <w:szCs w:val="24"/>
              </w:rPr>
              <w:t>1.5007</w:t>
            </w:r>
          </w:p>
        </w:tc>
        <w:tc>
          <w:tcPr>
            <w:tcW w:w="746" w:type="dxa"/>
            <w:tcBorders>
              <w:top w:val="nil"/>
              <w:left w:val="nil"/>
              <w:bottom w:val="nil"/>
              <w:right w:val="nil"/>
            </w:tcBorders>
            <w:tcMar>
              <w:left w:w="0" w:type="dxa"/>
              <w:right w:w="0" w:type="dxa"/>
            </w:tcMar>
          </w:tcPr>
          <w:p w14:paraId="5F7A8BFA" w14:textId="77777777" w:rsidR="00102228" w:rsidRPr="00576ED7" w:rsidRDefault="00102228" w:rsidP="00A6585D">
            <w:pPr>
              <w:widowControl w:val="0"/>
              <w:jc w:val="both"/>
              <w:rPr>
                <w:szCs w:val="24"/>
              </w:rPr>
            </w:pPr>
            <w:r w:rsidRPr="00576ED7">
              <w:rPr>
                <w:szCs w:val="24"/>
              </w:rPr>
              <w:t>1.5869</w:t>
            </w:r>
          </w:p>
        </w:tc>
        <w:tc>
          <w:tcPr>
            <w:tcW w:w="732" w:type="dxa"/>
            <w:tcBorders>
              <w:top w:val="nil"/>
              <w:left w:val="nil"/>
              <w:bottom w:val="nil"/>
              <w:right w:val="nil"/>
            </w:tcBorders>
            <w:tcMar>
              <w:left w:w="0" w:type="dxa"/>
              <w:right w:w="0" w:type="dxa"/>
            </w:tcMar>
          </w:tcPr>
          <w:p w14:paraId="7B58E9E2" w14:textId="77777777" w:rsidR="00102228" w:rsidRPr="00576ED7" w:rsidRDefault="00102228" w:rsidP="00A6585D">
            <w:pPr>
              <w:widowControl w:val="0"/>
              <w:jc w:val="both"/>
              <w:rPr>
                <w:szCs w:val="24"/>
              </w:rPr>
            </w:pPr>
            <w:r w:rsidRPr="00576ED7">
              <w:rPr>
                <w:szCs w:val="24"/>
              </w:rPr>
              <w:t>1.6771</w:t>
            </w:r>
          </w:p>
        </w:tc>
        <w:tc>
          <w:tcPr>
            <w:tcW w:w="732" w:type="dxa"/>
            <w:tcBorders>
              <w:top w:val="nil"/>
              <w:left w:val="nil"/>
              <w:bottom w:val="nil"/>
              <w:right w:val="nil"/>
            </w:tcBorders>
            <w:tcMar>
              <w:left w:w="0" w:type="dxa"/>
              <w:right w:w="0" w:type="dxa"/>
            </w:tcMar>
          </w:tcPr>
          <w:p w14:paraId="1D116ACE" w14:textId="77777777" w:rsidR="00102228" w:rsidRPr="00576ED7" w:rsidRDefault="00102228" w:rsidP="00A6585D">
            <w:pPr>
              <w:widowControl w:val="0"/>
              <w:jc w:val="both"/>
              <w:rPr>
                <w:szCs w:val="24"/>
              </w:rPr>
            </w:pPr>
            <w:r w:rsidRPr="00576ED7">
              <w:rPr>
                <w:szCs w:val="24"/>
              </w:rPr>
              <w:t>1.7716</w:t>
            </w:r>
          </w:p>
        </w:tc>
      </w:tr>
      <w:tr w:rsidR="00102228" w:rsidRPr="00576ED7" w14:paraId="038DB8CA" w14:textId="77777777" w:rsidTr="00A6585D">
        <w:trPr>
          <w:trHeight w:val="246"/>
        </w:trPr>
        <w:tc>
          <w:tcPr>
            <w:tcW w:w="510" w:type="dxa"/>
            <w:tcBorders>
              <w:top w:val="nil"/>
              <w:left w:val="nil"/>
              <w:bottom w:val="nil"/>
              <w:right w:val="nil"/>
            </w:tcBorders>
            <w:tcMar>
              <w:left w:w="0" w:type="dxa"/>
              <w:right w:w="0" w:type="dxa"/>
            </w:tcMar>
          </w:tcPr>
          <w:p w14:paraId="37C5F8DF" w14:textId="77777777" w:rsidR="00102228" w:rsidRPr="00576ED7" w:rsidRDefault="00102228" w:rsidP="00A6585D">
            <w:pPr>
              <w:widowControl w:val="0"/>
              <w:jc w:val="both"/>
              <w:rPr>
                <w:szCs w:val="24"/>
              </w:rPr>
            </w:pPr>
            <w:r w:rsidRPr="00576ED7">
              <w:rPr>
                <w:szCs w:val="24"/>
              </w:rPr>
              <w:t>7</w:t>
            </w:r>
          </w:p>
        </w:tc>
        <w:tc>
          <w:tcPr>
            <w:tcW w:w="814" w:type="dxa"/>
            <w:tcBorders>
              <w:top w:val="nil"/>
              <w:left w:val="nil"/>
              <w:bottom w:val="nil"/>
              <w:right w:val="nil"/>
            </w:tcBorders>
            <w:tcMar>
              <w:left w:w="0" w:type="dxa"/>
              <w:right w:w="0" w:type="dxa"/>
            </w:tcMar>
          </w:tcPr>
          <w:p w14:paraId="40E949D2" w14:textId="77777777" w:rsidR="00102228" w:rsidRPr="00576ED7" w:rsidRDefault="00102228" w:rsidP="00A6585D">
            <w:pPr>
              <w:widowControl w:val="0"/>
              <w:jc w:val="both"/>
              <w:rPr>
                <w:szCs w:val="24"/>
              </w:rPr>
            </w:pPr>
            <w:r w:rsidRPr="00576ED7">
              <w:rPr>
                <w:szCs w:val="24"/>
              </w:rPr>
              <w:t>1.0721</w:t>
            </w:r>
          </w:p>
        </w:tc>
        <w:tc>
          <w:tcPr>
            <w:tcW w:w="745" w:type="dxa"/>
            <w:tcBorders>
              <w:top w:val="nil"/>
              <w:left w:val="nil"/>
              <w:bottom w:val="nil"/>
              <w:right w:val="nil"/>
            </w:tcBorders>
            <w:tcMar>
              <w:left w:w="0" w:type="dxa"/>
              <w:right w:w="0" w:type="dxa"/>
            </w:tcMar>
          </w:tcPr>
          <w:p w14:paraId="50C1C9B7" w14:textId="77777777" w:rsidR="00102228" w:rsidRPr="00576ED7" w:rsidRDefault="00102228" w:rsidP="00A6585D">
            <w:pPr>
              <w:widowControl w:val="0"/>
              <w:jc w:val="both"/>
              <w:rPr>
                <w:szCs w:val="24"/>
              </w:rPr>
            </w:pPr>
            <w:r w:rsidRPr="00576ED7">
              <w:rPr>
                <w:szCs w:val="24"/>
              </w:rPr>
              <w:t>1.1487</w:t>
            </w:r>
          </w:p>
        </w:tc>
        <w:tc>
          <w:tcPr>
            <w:tcW w:w="802" w:type="dxa"/>
            <w:tcBorders>
              <w:top w:val="nil"/>
              <w:left w:val="nil"/>
              <w:bottom w:val="nil"/>
              <w:right w:val="nil"/>
            </w:tcBorders>
            <w:tcMar>
              <w:left w:w="0" w:type="dxa"/>
              <w:right w:w="0" w:type="dxa"/>
            </w:tcMar>
          </w:tcPr>
          <w:p w14:paraId="356455CF" w14:textId="77777777" w:rsidR="00102228" w:rsidRPr="00576ED7" w:rsidRDefault="00102228" w:rsidP="00A6585D">
            <w:pPr>
              <w:widowControl w:val="0"/>
              <w:jc w:val="both"/>
              <w:rPr>
                <w:szCs w:val="24"/>
              </w:rPr>
            </w:pPr>
            <w:r w:rsidRPr="00576ED7">
              <w:rPr>
                <w:szCs w:val="24"/>
              </w:rPr>
              <w:t>1.2299</w:t>
            </w:r>
          </w:p>
        </w:tc>
        <w:tc>
          <w:tcPr>
            <w:tcW w:w="773" w:type="dxa"/>
            <w:tcBorders>
              <w:top w:val="nil"/>
              <w:left w:val="nil"/>
              <w:bottom w:val="nil"/>
              <w:right w:val="nil"/>
            </w:tcBorders>
            <w:tcMar>
              <w:left w:w="0" w:type="dxa"/>
              <w:right w:w="0" w:type="dxa"/>
            </w:tcMar>
          </w:tcPr>
          <w:p w14:paraId="653CC85A" w14:textId="77777777" w:rsidR="00102228" w:rsidRPr="00576ED7" w:rsidRDefault="00102228" w:rsidP="00A6585D">
            <w:pPr>
              <w:widowControl w:val="0"/>
              <w:jc w:val="both"/>
              <w:rPr>
                <w:szCs w:val="24"/>
              </w:rPr>
            </w:pPr>
            <w:r w:rsidRPr="00576ED7">
              <w:rPr>
                <w:szCs w:val="24"/>
              </w:rPr>
              <w:t>1.3159</w:t>
            </w:r>
          </w:p>
        </w:tc>
        <w:tc>
          <w:tcPr>
            <w:tcW w:w="828" w:type="dxa"/>
            <w:tcBorders>
              <w:top w:val="nil"/>
              <w:left w:val="nil"/>
              <w:bottom w:val="nil"/>
              <w:right w:val="nil"/>
            </w:tcBorders>
            <w:tcMar>
              <w:left w:w="0" w:type="dxa"/>
              <w:right w:w="0" w:type="dxa"/>
            </w:tcMar>
          </w:tcPr>
          <w:p w14:paraId="67DF22F3" w14:textId="77777777" w:rsidR="00102228" w:rsidRPr="00576ED7" w:rsidRDefault="00102228" w:rsidP="00A6585D">
            <w:pPr>
              <w:widowControl w:val="0"/>
              <w:jc w:val="both"/>
              <w:rPr>
                <w:szCs w:val="24"/>
              </w:rPr>
            </w:pPr>
            <w:r w:rsidRPr="00576ED7">
              <w:rPr>
                <w:szCs w:val="24"/>
              </w:rPr>
              <w:t>1.4071</w:t>
            </w:r>
          </w:p>
        </w:tc>
        <w:tc>
          <w:tcPr>
            <w:tcW w:w="812" w:type="dxa"/>
            <w:tcBorders>
              <w:top w:val="nil"/>
              <w:left w:val="nil"/>
              <w:bottom w:val="nil"/>
              <w:right w:val="nil"/>
            </w:tcBorders>
            <w:tcMar>
              <w:left w:w="0" w:type="dxa"/>
              <w:right w:w="0" w:type="dxa"/>
            </w:tcMar>
          </w:tcPr>
          <w:p w14:paraId="764CA096" w14:textId="77777777" w:rsidR="00102228" w:rsidRPr="00576ED7" w:rsidRDefault="00102228" w:rsidP="00A6585D">
            <w:pPr>
              <w:widowControl w:val="0"/>
              <w:jc w:val="both"/>
              <w:rPr>
                <w:szCs w:val="24"/>
              </w:rPr>
            </w:pPr>
            <w:r w:rsidRPr="00576ED7">
              <w:rPr>
                <w:szCs w:val="24"/>
              </w:rPr>
              <w:t>1.5036</w:t>
            </w:r>
          </w:p>
        </w:tc>
        <w:tc>
          <w:tcPr>
            <w:tcW w:w="732" w:type="dxa"/>
            <w:tcBorders>
              <w:top w:val="nil"/>
              <w:left w:val="nil"/>
              <w:bottom w:val="nil"/>
              <w:right w:val="nil"/>
            </w:tcBorders>
            <w:tcMar>
              <w:left w:w="0" w:type="dxa"/>
              <w:right w:w="0" w:type="dxa"/>
            </w:tcMar>
          </w:tcPr>
          <w:p w14:paraId="74B9924D" w14:textId="77777777" w:rsidR="00102228" w:rsidRPr="00576ED7" w:rsidRDefault="00102228" w:rsidP="00A6585D">
            <w:pPr>
              <w:widowControl w:val="0"/>
              <w:jc w:val="both"/>
              <w:rPr>
                <w:szCs w:val="24"/>
              </w:rPr>
            </w:pPr>
            <w:r w:rsidRPr="00576ED7">
              <w:rPr>
                <w:szCs w:val="24"/>
              </w:rPr>
              <w:t>1.6058</w:t>
            </w:r>
          </w:p>
        </w:tc>
        <w:tc>
          <w:tcPr>
            <w:tcW w:w="746" w:type="dxa"/>
            <w:tcBorders>
              <w:top w:val="nil"/>
              <w:left w:val="nil"/>
              <w:bottom w:val="nil"/>
              <w:right w:val="nil"/>
            </w:tcBorders>
            <w:tcMar>
              <w:left w:w="0" w:type="dxa"/>
              <w:right w:w="0" w:type="dxa"/>
            </w:tcMar>
          </w:tcPr>
          <w:p w14:paraId="0E2E7EE6" w14:textId="77777777" w:rsidR="00102228" w:rsidRPr="00576ED7" w:rsidRDefault="00102228" w:rsidP="00A6585D">
            <w:pPr>
              <w:widowControl w:val="0"/>
              <w:jc w:val="both"/>
              <w:rPr>
                <w:szCs w:val="24"/>
              </w:rPr>
            </w:pPr>
            <w:r w:rsidRPr="00576ED7">
              <w:rPr>
                <w:szCs w:val="24"/>
              </w:rPr>
              <w:t>1.7138</w:t>
            </w:r>
          </w:p>
        </w:tc>
        <w:tc>
          <w:tcPr>
            <w:tcW w:w="732" w:type="dxa"/>
            <w:tcBorders>
              <w:top w:val="nil"/>
              <w:left w:val="nil"/>
              <w:bottom w:val="nil"/>
              <w:right w:val="nil"/>
            </w:tcBorders>
            <w:tcMar>
              <w:left w:w="0" w:type="dxa"/>
              <w:right w:w="0" w:type="dxa"/>
            </w:tcMar>
          </w:tcPr>
          <w:p w14:paraId="28C6F8D3" w14:textId="77777777" w:rsidR="00102228" w:rsidRPr="00576ED7" w:rsidRDefault="00102228" w:rsidP="00A6585D">
            <w:pPr>
              <w:widowControl w:val="0"/>
              <w:jc w:val="both"/>
              <w:rPr>
                <w:szCs w:val="24"/>
              </w:rPr>
            </w:pPr>
            <w:r w:rsidRPr="00576ED7">
              <w:rPr>
                <w:szCs w:val="24"/>
              </w:rPr>
              <w:t>1.828</w:t>
            </w:r>
          </w:p>
        </w:tc>
        <w:tc>
          <w:tcPr>
            <w:tcW w:w="732" w:type="dxa"/>
            <w:tcBorders>
              <w:top w:val="nil"/>
              <w:left w:val="nil"/>
              <w:bottom w:val="nil"/>
              <w:right w:val="nil"/>
            </w:tcBorders>
            <w:tcMar>
              <w:left w:w="0" w:type="dxa"/>
              <w:right w:w="0" w:type="dxa"/>
            </w:tcMar>
          </w:tcPr>
          <w:p w14:paraId="74448420" w14:textId="77777777" w:rsidR="00102228" w:rsidRPr="00576ED7" w:rsidRDefault="00102228" w:rsidP="00A6585D">
            <w:pPr>
              <w:widowControl w:val="0"/>
              <w:jc w:val="both"/>
              <w:rPr>
                <w:szCs w:val="24"/>
              </w:rPr>
            </w:pPr>
            <w:r w:rsidRPr="00576ED7">
              <w:rPr>
                <w:szCs w:val="24"/>
              </w:rPr>
              <w:t>1.9487</w:t>
            </w:r>
          </w:p>
        </w:tc>
      </w:tr>
      <w:tr w:rsidR="00102228" w:rsidRPr="00576ED7" w14:paraId="467B20B8" w14:textId="77777777" w:rsidTr="00A6585D">
        <w:trPr>
          <w:trHeight w:val="246"/>
        </w:trPr>
        <w:tc>
          <w:tcPr>
            <w:tcW w:w="510" w:type="dxa"/>
            <w:tcBorders>
              <w:top w:val="nil"/>
              <w:left w:val="nil"/>
              <w:bottom w:val="nil"/>
              <w:right w:val="nil"/>
            </w:tcBorders>
            <w:tcMar>
              <w:left w:w="0" w:type="dxa"/>
              <w:right w:w="0" w:type="dxa"/>
            </w:tcMar>
          </w:tcPr>
          <w:p w14:paraId="6EF6C5EB" w14:textId="77777777" w:rsidR="00102228" w:rsidRPr="00576ED7" w:rsidRDefault="00102228" w:rsidP="00A6585D">
            <w:pPr>
              <w:widowControl w:val="0"/>
              <w:jc w:val="both"/>
              <w:rPr>
                <w:szCs w:val="24"/>
              </w:rPr>
            </w:pPr>
            <w:r w:rsidRPr="00576ED7">
              <w:rPr>
                <w:szCs w:val="24"/>
              </w:rPr>
              <w:t>8</w:t>
            </w:r>
          </w:p>
        </w:tc>
        <w:tc>
          <w:tcPr>
            <w:tcW w:w="814" w:type="dxa"/>
            <w:tcBorders>
              <w:top w:val="nil"/>
              <w:left w:val="nil"/>
              <w:bottom w:val="nil"/>
              <w:right w:val="nil"/>
            </w:tcBorders>
            <w:tcMar>
              <w:left w:w="0" w:type="dxa"/>
              <w:right w:w="0" w:type="dxa"/>
            </w:tcMar>
          </w:tcPr>
          <w:p w14:paraId="0C13AC7B" w14:textId="77777777" w:rsidR="00102228" w:rsidRPr="00576ED7" w:rsidRDefault="00102228" w:rsidP="00A6585D">
            <w:pPr>
              <w:widowControl w:val="0"/>
              <w:jc w:val="both"/>
              <w:rPr>
                <w:szCs w:val="24"/>
              </w:rPr>
            </w:pPr>
            <w:r w:rsidRPr="00576ED7">
              <w:rPr>
                <w:szCs w:val="24"/>
              </w:rPr>
              <w:t>1.0829</w:t>
            </w:r>
          </w:p>
        </w:tc>
        <w:tc>
          <w:tcPr>
            <w:tcW w:w="745" w:type="dxa"/>
            <w:tcBorders>
              <w:top w:val="nil"/>
              <w:left w:val="nil"/>
              <w:bottom w:val="nil"/>
              <w:right w:val="nil"/>
            </w:tcBorders>
            <w:tcMar>
              <w:left w:w="0" w:type="dxa"/>
              <w:right w:w="0" w:type="dxa"/>
            </w:tcMar>
          </w:tcPr>
          <w:p w14:paraId="69CC9192" w14:textId="77777777" w:rsidR="00102228" w:rsidRPr="00576ED7" w:rsidRDefault="00102228" w:rsidP="00A6585D">
            <w:pPr>
              <w:widowControl w:val="0"/>
              <w:jc w:val="both"/>
              <w:rPr>
                <w:szCs w:val="24"/>
              </w:rPr>
            </w:pPr>
            <w:r w:rsidRPr="00576ED7">
              <w:rPr>
                <w:szCs w:val="24"/>
              </w:rPr>
              <w:t>1.1717</w:t>
            </w:r>
          </w:p>
        </w:tc>
        <w:tc>
          <w:tcPr>
            <w:tcW w:w="802" w:type="dxa"/>
            <w:tcBorders>
              <w:top w:val="nil"/>
              <w:left w:val="nil"/>
              <w:bottom w:val="nil"/>
              <w:right w:val="nil"/>
            </w:tcBorders>
            <w:tcMar>
              <w:left w:w="0" w:type="dxa"/>
              <w:right w:w="0" w:type="dxa"/>
            </w:tcMar>
          </w:tcPr>
          <w:p w14:paraId="67F9724A" w14:textId="77777777" w:rsidR="00102228" w:rsidRPr="00576ED7" w:rsidRDefault="00102228" w:rsidP="00A6585D">
            <w:pPr>
              <w:widowControl w:val="0"/>
              <w:jc w:val="both"/>
              <w:rPr>
                <w:szCs w:val="24"/>
              </w:rPr>
            </w:pPr>
            <w:r w:rsidRPr="00576ED7">
              <w:rPr>
                <w:szCs w:val="24"/>
              </w:rPr>
              <w:t>1.2668</w:t>
            </w:r>
          </w:p>
        </w:tc>
        <w:tc>
          <w:tcPr>
            <w:tcW w:w="773" w:type="dxa"/>
            <w:tcBorders>
              <w:top w:val="nil"/>
              <w:left w:val="nil"/>
              <w:bottom w:val="nil"/>
              <w:right w:val="nil"/>
            </w:tcBorders>
            <w:tcMar>
              <w:left w:w="0" w:type="dxa"/>
              <w:right w:w="0" w:type="dxa"/>
            </w:tcMar>
          </w:tcPr>
          <w:p w14:paraId="67A2826F" w14:textId="77777777" w:rsidR="00102228" w:rsidRPr="00576ED7" w:rsidRDefault="00102228" w:rsidP="00A6585D">
            <w:pPr>
              <w:widowControl w:val="0"/>
              <w:jc w:val="both"/>
              <w:rPr>
                <w:szCs w:val="24"/>
              </w:rPr>
            </w:pPr>
            <w:r w:rsidRPr="00576ED7">
              <w:rPr>
                <w:szCs w:val="24"/>
              </w:rPr>
              <w:t>1.3686</w:t>
            </w:r>
          </w:p>
        </w:tc>
        <w:tc>
          <w:tcPr>
            <w:tcW w:w="828" w:type="dxa"/>
            <w:tcBorders>
              <w:top w:val="nil"/>
              <w:left w:val="nil"/>
              <w:bottom w:val="nil"/>
              <w:right w:val="nil"/>
            </w:tcBorders>
            <w:tcMar>
              <w:left w:w="0" w:type="dxa"/>
              <w:right w:w="0" w:type="dxa"/>
            </w:tcMar>
          </w:tcPr>
          <w:p w14:paraId="6072B856" w14:textId="77777777" w:rsidR="00102228" w:rsidRPr="00576ED7" w:rsidRDefault="00102228" w:rsidP="00A6585D">
            <w:pPr>
              <w:widowControl w:val="0"/>
              <w:jc w:val="both"/>
              <w:rPr>
                <w:szCs w:val="24"/>
              </w:rPr>
            </w:pPr>
            <w:r w:rsidRPr="00576ED7">
              <w:rPr>
                <w:szCs w:val="24"/>
              </w:rPr>
              <w:t>1.4775</w:t>
            </w:r>
          </w:p>
        </w:tc>
        <w:tc>
          <w:tcPr>
            <w:tcW w:w="812" w:type="dxa"/>
            <w:tcBorders>
              <w:top w:val="nil"/>
              <w:left w:val="nil"/>
              <w:bottom w:val="nil"/>
              <w:right w:val="nil"/>
            </w:tcBorders>
            <w:tcMar>
              <w:left w:w="0" w:type="dxa"/>
              <w:right w:w="0" w:type="dxa"/>
            </w:tcMar>
          </w:tcPr>
          <w:p w14:paraId="2C16972E" w14:textId="77777777" w:rsidR="00102228" w:rsidRPr="00576ED7" w:rsidRDefault="00102228" w:rsidP="00A6585D">
            <w:pPr>
              <w:widowControl w:val="0"/>
              <w:jc w:val="both"/>
              <w:rPr>
                <w:szCs w:val="24"/>
              </w:rPr>
            </w:pPr>
            <w:r w:rsidRPr="00576ED7">
              <w:rPr>
                <w:szCs w:val="24"/>
              </w:rPr>
              <w:t>1.5938</w:t>
            </w:r>
          </w:p>
        </w:tc>
        <w:tc>
          <w:tcPr>
            <w:tcW w:w="732" w:type="dxa"/>
            <w:tcBorders>
              <w:top w:val="nil"/>
              <w:left w:val="nil"/>
              <w:bottom w:val="nil"/>
              <w:right w:val="nil"/>
            </w:tcBorders>
            <w:tcMar>
              <w:left w:w="0" w:type="dxa"/>
              <w:right w:w="0" w:type="dxa"/>
            </w:tcMar>
          </w:tcPr>
          <w:p w14:paraId="79B294AD" w14:textId="77777777" w:rsidR="00102228" w:rsidRPr="00576ED7" w:rsidRDefault="00102228" w:rsidP="00A6585D">
            <w:pPr>
              <w:widowControl w:val="0"/>
              <w:jc w:val="both"/>
              <w:rPr>
                <w:szCs w:val="24"/>
              </w:rPr>
            </w:pPr>
            <w:r w:rsidRPr="00576ED7">
              <w:rPr>
                <w:szCs w:val="24"/>
              </w:rPr>
              <w:t>1.7182</w:t>
            </w:r>
          </w:p>
        </w:tc>
        <w:tc>
          <w:tcPr>
            <w:tcW w:w="746" w:type="dxa"/>
            <w:tcBorders>
              <w:top w:val="nil"/>
              <w:left w:val="nil"/>
              <w:bottom w:val="nil"/>
              <w:right w:val="nil"/>
            </w:tcBorders>
            <w:tcMar>
              <w:left w:w="0" w:type="dxa"/>
              <w:right w:w="0" w:type="dxa"/>
            </w:tcMar>
          </w:tcPr>
          <w:p w14:paraId="52FEB04D" w14:textId="77777777" w:rsidR="00102228" w:rsidRPr="00576ED7" w:rsidRDefault="00102228" w:rsidP="00A6585D">
            <w:pPr>
              <w:widowControl w:val="0"/>
              <w:jc w:val="both"/>
              <w:rPr>
                <w:szCs w:val="24"/>
              </w:rPr>
            </w:pPr>
            <w:r w:rsidRPr="00576ED7">
              <w:rPr>
                <w:szCs w:val="24"/>
              </w:rPr>
              <w:t>1.8509</w:t>
            </w:r>
          </w:p>
        </w:tc>
        <w:tc>
          <w:tcPr>
            <w:tcW w:w="732" w:type="dxa"/>
            <w:tcBorders>
              <w:top w:val="nil"/>
              <w:left w:val="nil"/>
              <w:bottom w:val="nil"/>
              <w:right w:val="nil"/>
            </w:tcBorders>
            <w:tcMar>
              <w:left w:w="0" w:type="dxa"/>
              <w:right w:w="0" w:type="dxa"/>
            </w:tcMar>
          </w:tcPr>
          <w:p w14:paraId="0FBE52C4" w14:textId="77777777" w:rsidR="00102228" w:rsidRPr="00576ED7" w:rsidRDefault="00102228" w:rsidP="00A6585D">
            <w:pPr>
              <w:widowControl w:val="0"/>
              <w:jc w:val="both"/>
              <w:rPr>
                <w:szCs w:val="24"/>
              </w:rPr>
            </w:pPr>
            <w:r w:rsidRPr="00576ED7">
              <w:rPr>
                <w:szCs w:val="24"/>
              </w:rPr>
              <w:t>1.9926</w:t>
            </w:r>
          </w:p>
        </w:tc>
        <w:tc>
          <w:tcPr>
            <w:tcW w:w="732" w:type="dxa"/>
            <w:tcBorders>
              <w:top w:val="nil"/>
              <w:left w:val="nil"/>
              <w:bottom w:val="nil"/>
              <w:right w:val="nil"/>
            </w:tcBorders>
            <w:tcMar>
              <w:left w:w="0" w:type="dxa"/>
              <w:right w:w="0" w:type="dxa"/>
            </w:tcMar>
          </w:tcPr>
          <w:p w14:paraId="1379E60C" w14:textId="77777777" w:rsidR="00102228" w:rsidRPr="00576ED7" w:rsidRDefault="00102228" w:rsidP="00A6585D">
            <w:pPr>
              <w:widowControl w:val="0"/>
              <w:jc w:val="both"/>
              <w:rPr>
                <w:szCs w:val="24"/>
              </w:rPr>
            </w:pPr>
            <w:r w:rsidRPr="00576ED7">
              <w:rPr>
                <w:szCs w:val="24"/>
              </w:rPr>
              <w:t>2.1436</w:t>
            </w:r>
          </w:p>
        </w:tc>
      </w:tr>
      <w:tr w:rsidR="00102228" w:rsidRPr="00576ED7" w14:paraId="146F06CA" w14:textId="77777777" w:rsidTr="00A6585D">
        <w:trPr>
          <w:trHeight w:val="246"/>
        </w:trPr>
        <w:tc>
          <w:tcPr>
            <w:tcW w:w="510" w:type="dxa"/>
            <w:tcBorders>
              <w:top w:val="nil"/>
              <w:left w:val="nil"/>
              <w:bottom w:val="nil"/>
              <w:right w:val="nil"/>
            </w:tcBorders>
            <w:tcMar>
              <w:left w:w="0" w:type="dxa"/>
              <w:right w:w="0" w:type="dxa"/>
            </w:tcMar>
          </w:tcPr>
          <w:p w14:paraId="7CA2FBD2"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13A3A459"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7E4A3F5"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69729544"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6BD5326F"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6CFCB944"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365C6A1A"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25F3FCA"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6B1EE1C7"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AC86E61"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63F460C" w14:textId="77777777" w:rsidR="00102228" w:rsidRPr="00576ED7" w:rsidRDefault="00102228" w:rsidP="00A6585D">
            <w:pPr>
              <w:widowControl w:val="0"/>
              <w:jc w:val="both"/>
              <w:rPr>
                <w:szCs w:val="24"/>
              </w:rPr>
            </w:pPr>
          </w:p>
        </w:tc>
      </w:tr>
      <w:tr w:rsidR="00102228" w:rsidRPr="00576ED7" w14:paraId="7A5A5467" w14:textId="77777777" w:rsidTr="00A6585D">
        <w:trPr>
          <w:trHeight w:val="246"/>
        </w:trPr>
        <w:tc>
          <w:tcPr>
            <w:tcW w:w="510" w:type="dxa"/>
            <w:tcBorders>
              <w:top w:val="nil"/>
              <w:left w:val="nil"/>
              <w:bottom w:val="nil"/>
              <w:right w:val="nil"/>
            </w:tcBorders>
            <w:tcMar>
              <w:left w:w="0" w:type="dxa"/>
              <w:right w:w="0" w:type="dxa"/>
            </w:tcMar>
          </w:tcPr>
          <w:p w14:paraId="0264315A" w14:textId="77777777" w:rsidR="00102228" w:rsidRPr="00576ED7" w:rsidRDefault="00102228" w:rsidP="00A6585D">
            <w:pPr>
              <w:widowControl w:val="0"/>
              <w:jc w:val="both"/>
              <w:rPr>
                <w:szCs w:val="24"/>
              </w:rPr>
            </w:pPr>
            <w:r w:rsidRPr="00576ED7">
              <w:rPr>
                <w:szCs w:val="24"/>
              </w:rPr>
              <w:t>9</w:t>
            </w:r>
          </w:p>
        </w:tc>
        <w:tc>
          <w:tcPr>
            <w:tcW w:w="814" w:type="dxa"/>
            <w:tcBorders>
              <w:top w:val="nil"/>
              <w:left w:val="nil"/>
              <w:bottom w:val="nil"/>
              <w:right w:val="nil"/>
            </w:tcBorders>
            <w:tcMar>
              <w:left w:w="0" w:type="dxa"/>
              <w:right w:w="0" w:type="dxa"/>
            </w:tcMar>
          </w:tcPr>
          <w:p w14:paraId="58C6057D" w14:textId="77777777" w:rsidR="00102228" w:rsidRPr="00576ED7" w:rsidRDefault="00102228" w:rsidP="00A6585D">
            <w:pPr>
              <w:widowControl w:val="0"/>
              <w:jc w:val="both"/>
              <w:rPr>
                <w:szCs w:val="24"/>
              </w:rPr>
            </w:pPr>
            <w:r w:rsidRPr="00576ED7">
              <w:rPr>
                <w:szCs w:val="24"/>
              </w:rPr>
              <w:t>1.0937</w:t>
            </w:r>
          </w:p>
        </w:tc>
        <w:tc>
          <w:tcPr>
            <w:tcW w:w="745" w:type="dxa"/>
            <w:tcBorders>
              <w:top w:val="nil"/>
              <w:left w:val="nil"/>
              <w:bottom w:val="nil"/>
              <w:right w:val="nil"/>
            </w:tcBorders>
            <w:tcMar>
              <w:left w:w="0" w:type="dxa"/>
              <w:right w:w="0" w:type="dxa"/>
            </w:tcMar>
          </w:tcPr>
          <w:p w14:paraId="3FCD644E" w14:textId="77777777" w:rsidR="00102228" w:rsidRPr="00576ED7" w:rsidRDefault="00102228" w:rsidP="00A6585D">
            <w:pPr>
              <w:widowControl w:val="0"/>
              <w:jc w:val="both"/>
              <w:rPr>
                <w:szCs w:val="24"/>
              </w:rPr>
            </w:pPr>
            <w:r w:rsidRPr="00576ED7">
              <w:rPr>
                <w:szCs w:val="24"/>
              </w:rPr>
              <w:t>1.1951</w:t>
            </w:r>
          </w:p>
        </w:tc>
        <w:tc>
          <w:tcPr>
            <w:tcW w:w="802" w:type="dxa"/>
            <w:tcBorders>
              <w:top w:val="nil"/>
              <w:left w:val="nil"/>
              <w:bottom w:val="nil"/>
              <w:right w:val="nil"/>
            </w:tcBorders>
            <w:tcMar>
              <w:left w:w="0" w:type="dxa"/>
              <w:right w:w="0" w:type="dxa"/>
            </w:tcMar>
          </w:tcPr>
          <w:p w14:paraId="458DD14A" w14:textId="77777777" w:rsidR="00102228" w:rsidRPr="00576ED7" w:rsidRDefault="00102228" w:rsidP="00A6585D">
            <w:pPr>
              <w:widowControl w:val="0"/>
              <w:jc w:val="both"/>
              <w:rPr>
                <w:szCs w:val="24"/>
              </w:rPr>
            </w:pPr>
            <w:r w:rsidRPr="00576ED7">
              <w:rPr>
                <w:szCs w:val="24"/>
              </w:rPr>
              <w:t>1.3048</w:t>
            </w:r>
          </w:p>
        </w:tc>
        <w:tc>
          <w:tcPr>
            <w:tcW w:w="773" w:type="dxa"/>
            <w:tcBorders>
              <w:top w:val="nil"/>
              <w:left w:val="nil"/>
              <w:bottom w:val="nil"/>
              <w:right w:val="nil"/>
            </w:tcBorders>
            <w:tcMar>
              <w:left w:w="0" w:type="dxa"/>
              <w:right w:w="0" w:type="dxa"/>
            </w:tcMar>
          </w:tcPr>
          <w:p w14:paraId="6CA2CC43" w14:textId="77777777" w:rsidR="00102228" w:rsidRPr="00576ED7" w:rsidRDefault="00102228" w:rsidP="00A6585D">
            <w:pPr>
              <w:widowControl w:val="0"/>
              <w:jc w:val="both"/>
              <w:rPr>
                <w:szCs w:val="24"/>
              </w:rPr>
            </w:pPr>
            <w:r w:rsidRPr="00576ED7">
              <w:rPr>
                <w:szCs w:val="24"/>
              </w:rPr>
              <w:t>1.4233</w:t>
            </w:r>
          </w:p>
        </w:tc>
        <w:tc>
          <w:tcPr>
            <w:tcW w:w="828" w:type="dxa"/>
            <w:tcBorders>
              <w:top w:val="nil"/>
              <w:left w:val="nil"/>
              <w:bottom w:val="nil"/>
              <w:right w:val="nil"/>
            </w:tcBorders>
            <w:tcMar>
              <w:left w:w="0" w:type="dxa"/>
              <w:right w:w="0" w:type="dxa"/>
            </w:tcMar>
          </w:tcPr>
          <w:p w14:paraId="3C831203" w14:textId="77777777" w:rsidR="00102228" w:rsidRPr="00576ED7" w:rsidRDefault="00102228" w:rsidP="00A6585D">
            <w:pPr>
              <w:widowControl w:val="0"/>
              <w:jc w:val="both"/>
              <w:rPr>
                <w:szCs w:val="24"/>
              </w:rPr>
            </w:pPr>
            <w:r w:rsidRPr="00576ED7">
              <w:rPr>
                <w:szCs w:val="24"/>
              </w:rPr>
              <w:t>1.5513</w:t>
            </w:r>
          </w:p>
        </w:tc>
        <w:tc>
          <w:tcPr>
            <w:tcW w:w="812" w:type="dxa"/>
            <w:tcBorders>
              <w:top w:val="nil"/>
              <w:left w:val="nil"/>
              <w:bottom w:val="nil"/>
              <w:right w:val="nil"/>
            </w:tcBorders>
            <w:tcMar>
              <w:left w:w="0" w:type="dxa"/>
              <w:right w:w="0" w:type="dxa"/>
            </w:tcMar>
          </w:tcPr>
          <w:p w14:paraId="0B56D7AF" w14:textId="77777777" w:rsidR="00102228" w:rsidRPr="00576ED7" w:rsidRDefault="00102228" w:rsidP="00A6585D">
            <w:pPr>
              <w:widowControl w:val="0"/>
              <w:jc w:val="both"/>
              <w:rPr>
                <w:szCs w:val="24"/>
              </w:rPr>
            </w:pPr>
            <w:r w:rsidRPr="00576ED7">
              <w:rPr>
                <w:szCs w:val="24"/>
              </w:rPr>
              <w:t>1.6895</w:t>
            </w:r>
          </w:p>
        </w:tc>
        <w:tc>
          <w:tcPr>
            <w:tcW w:w="732" w:type="dxa"/>
            <w:tcBorders>
              <w:top w:val="nil"/>
              <w:left w:val="nil"/>
              <w:bottom w:val="nil"/>
              <w:right w:val="nil"/>
            </w:tcBorders>
            <w:tcMar>
              <w:left w:w="0" w:type="dxa"/>
              <w:right w:w="0" w:type="dxa"/>
            </w:tcMar>
          </w:tcPr>
          <w:p w14:paraId="1D9CF8D8" w14:textId="77777777" w:rsidR="00102228" w:rsidRPr="00576ED7" w:rsidRDefault="00102228" w:rsidP="00A6585D">
            <w:pPr>
              <w:widowControl w:val="0"/>
              <w:jc w:val="both"/>
              <w:rPr>
                <w:szCs w:val="24"/>
              </w:rPr>
            </w:pPr>
            <w:r w:rsidRPr="00576ED7">
              <w:rPr>
                <w:szCs w:val="24"/>
              </w:rPr>
              <w:t>1.8385</w:t>
            </w:r>
          </w:p>
        </w:tc>
        <w:tc>
          <w:tcPr>
            <w:tcW w:w="746" w:type="dxa"/>
            <w:tcBorders>
              <w:top w:val="nil"/>
              <w:left w:val="nil"/>
              <w:bottom w:val="nil"/>
              <w:right w:val="nil"/>
            </w:tcBorders>
            <w:tcMar>
              <w:left w:w="0" w:type="dxa"/>
              <w:right w:w="0" w:type="dxa"/>
            </w:tcMar>
          </w:tcPr>
          <w:p w14:paraId="2A0326A6" w14:textId="77777777" w:rsidR="00102228" w:rsidRPr="00576ED7" w:rsidRDefault="00102228" w:rsidP="00A6585D">
            <w:pPr>
              <w:widowControl w:val="0"/>
              <w:jc w:val="both"/>
              <w:rPr>
                <w:szCs w:val="24"/>
              </w:rPr>
            </w:pPr>
            <w:r w:rsidRPr="00576ED7">
              <w:rPr>
                <w:szCs w:val="24"/>
              </w:rPr>
              <w:t>1.999</w:t>
            </w:r>
          </w:p>
        </w:tc>
        <w:tc>
          <w:tcPr>
            <w:tcW w:w="732" w:type="dxa"/>
            <w:tcBorders>
              <w:top w:val="nil"/>
              <w:left w:val="nil"/>
              <w:bottom w:val="nil"/>
              <w:right w:val="nil"/>
            </w:tcBorders>
            <w:tcMar>
              <w:left w:w="0" w:type="dxa"/>
              <w:right w:w="0" w:type="dxa"/>
            </w:tcMar>
          </w:tcPr>
          <w:p w14:paraId="55EE8046" w14:textId="77777777" w:rsidR="00102228" w:rsidRPr="00576ED7" w:rsidRDefault="00102228" w:rsidP="00A6585D">
            <w:pPr>
              <w:widowControl w:val="0"/>
              <w:jc w:val="both"/>
              <w:rPr>
                <w:szCs w:val="24"/>
              </w:rPr>
            </w:pPr>
            <w:r w:rsidRPr="00576ED7">
              <w:rPr>
                <w:szCs w:val="24"/>
              </w:rPr>
              <w:t>2.1719</w:t>
            </w:r>
          </w:p>
        </w:tc>
        <w:tc>
          <w:tcPr>
            <w:tcW w:w="732" w:type="dxa"/>
            <w:tcBorders>
              <w:top w:val="nil"/>
              <w:left w:val="nil"/>
              <w:bottom w:val="nil"/>
              <w:right w:val="nil"/>
            </w:tcBorders>
            <w:tcMar>
              <w:left w:w="0" w:type="dxa"/>
              <w:right w:w="0" w:type="dxa"/>
            </w:tcMar>
          </w:tcPr>
          <w:p w14:paraId="39BBF2B1" w14:textId="77777777" w:rsidR="00102228" w:rsidRPr="00576ED7" w:rsidRDefault="00102228" w:rsidP="00A6585D">
            <w:pPr>
              <w:widowControl w:val="0"/>
              <w:jc w:val="both"/>
              <w:rPr>
                <w:szCs w:val="24"/>
              </w:rPr>
            </w:pPr>
            <w:r w:rsidRPr="00576ED7">
              <w:rPr>
                <w:szCs w:val="24"/>
              </w:rPr>
              <w:t>2.3579</w:t>
            </w:r>
          </w:p>
        </w:tc>
      </w:tr>
      <w:tr w:rsidR="00102228" w:rsidRPr="00576ED7" w14:paraId="51691867" w14:textId="77777777" w:rsidTr="00A6585D">
        <w:trPr>
          <w:trHeight w:val="246"/>
        </w:trPr>
        <w:tc>
          <w:tcPr>
            <w:tcW w:w="510" w:type="dxa"/>
            <w:tcBorders>
              <w:top w:val="nil"/>
              <w:left w:val="nil"/>
              <w:bottom w:val="nil"/>
              <w:right w:val="nil"/>
            </w:tcBorders>
            <w:tcMar>
              <w:left w:w="0" w:type="dxa"/>
              <w:right w:w="0" w:type="dxa"/>
            </w:tcMar>
          </w:tcPr>
          <w:p w14:paraId="7664E708" w14:textId="77777777" w:rsidR="00102228" w:rsidRPr="00576ED7" w:rsidRDefault="00102228" w:rsidP="00A6585D">
            <w:pPr>
              <w:widowControl w:val="0"/>
              <w:jc w:val="both"/>
              <w:rPr>
                <w:szCs w:val="24"/>
              </w:rPr>
            </w:pPr>
            <w:r w:rsidRPr="00576ED7">
              <w:rPr>
                <w:szCs w:val="24"/>
              </w:rPr>
              <w:t>10</w:t>
            </w:r>
          </w:p>
        </w:tc>
        <w:tc>
          <w:tcPr>
            <w:tcW w:w="814" w:type="dxa"/>
            <w:tcBorders>
              <w:top w:val="nil"/>
              <w:left w:val="nil"/>
              <w:bottom w:val="nil"/>
              <w:right w:val="nil"/>
            </w:tcBorders>
            <w:tcMar>
              <w:left w:w="0" w:type="dxa"/>
              <w:right w:w="0" w:type="dxa"/>
            </w:tcMar>
          </w:tcPr>
          <w:p w14:paraId="1800023D" w14:textId="77777777" w:rsidR="00102228" w:rsidRPr="00576ED7" w:rsidRDefault="00102228" w:rsidP="00A6585D">
            <w:pPr>
              <w:widowControl w:val="0"/>
              <w:jc w:val="both"/>
              <w:rPr>
                <w:szCs w:val="24"/>
              </w:rPr>
            </w:pPr>
            <w:r w:rsidRPr="00576ED7">
              <w:rPr>
                <w:szCs w:val="24"/>
              </w:rPr>
              <w:t>1.1046</w:t>
            </w:r>
          </w:p>
        </w:tc>
        <w:tc>
          <w:tcPr>
            <w:tcW w:w="745" w:type="dxa"/>
            <w:tcBorders>
              <w:top w:val="nil"/>
              <w:left w:val="nil"/>
              <w:bottom w:val="nil"/>
              <w:right w:val="nil"/>
            </w:tcBorders>
            <w:tcMar>
              <w:left w:w="0" w:type="dxa"/>
              <w:right w:w="0" w:type="dxa"/>
            </w:tcMar>
          </w:tcPr>
          <w:p w14:paraId="53629A07" w14:textId="77777777" w:rsidR="00102228" w:rsidRPr="00576ED7" w:rsidRDefault="00102228" w:rsidP="00A6585D">
            <w:pPr>
              <w:widowControl w:val="0"/>
              <w:jc w:val="both"/>
              <w:rPr>
                <w:szCs w:val="24"/>
              </w:rPr>
            </w:pPr>
            <w:r w:rsidRPr="00576ED7">
              <w:rPr>
                <w:szCs w:val="24"/>
              </w:rPr>
              <w:t>1.219</w:t>
            </w:r>
          </w:p>
        </w:tc>
        <w:tc>
          <w:tcPr>
            <w:tcW w:w="802" w:type="dxa"/>
            <w:tcBorders>
              <w:top w:val="nil"/>
              <w:left w:val="nil"/>
              <w:bottom w:val="nil"/>
              <w:right w:val="nil"/>
            </w:tcBorders>
            <w:tcMar>
              <w:left w:w="0" w:type="dxa"/>
              <w:right w:w="0" w:type="dxa"/>
            </w:tcMar>
          </w:tcPr>
          <w:p w14:paraId="08BBDD68" w14:textId="77777777" w:rsidR="00102228" w:rsidRPr="00576ED7" w:rsidRDefault="00102228" w:rsidP="00A6585D">
            <w:pPr>
              <w:widowControl w:val="0"/>
              <w:jc w:val="both"/>
              <w:rPr>
                <w:szCs w:val="24"/>
              </w:rPr>
            </w:pPr>
            <w:r w:rsidRPr="00576ED7">
              <w:rPr>
                <w:szCs w:val="24"/>
              </w:rPr>
              <w:t>1.3439</w:t>
            </w:r>
          </w:p>
        </w:tc>
        <w:tc>
          <w:tcPr>
            <w:tcW w:w="773" w:type="dxa"/>
            <w:tcBorders>
              <w:top w:val="nil"/>
              <w:left w:val="nil"/>
              <w:bottom w:val="nil"/>
              <w:right w:val="nil"/>
            </w:tcBorders>
            <w:tcMar>
              <w:left w:w="0" w:type="dxa"/>
              <w:right w:w="0" w:type="dxa"/>
            </w:tcMar>
          </w:tcPr>
          <w:p w14:paraId="2A29909C" w14:textId="77777777" w:rsidR="00102228" w:rsidRPr="00576ED7" w:rsidRDefault="00102228" w:rsidP="00A6585D">
            <w:pPr>
              <w:widowControl w:val="0"/>
              <w:jc w:val="both"/>
              <w:rPr>
                <w:szCs w:val="24"/>
              </w:rPr>
            </w:pPr>
            <w:r w:rsidRPr="00576ED7">
              <w:rPr>
                <w:szCs w:val="24"/>
              </w:rPr>
              <w:t>1.4802</w:t>
            </w:r>
          </w:p>
        </w:tc>
        <w:tc>
          <w:tcPr>
            <w:tcW w:w="828" w:type="dxa"/>
            <w:tcBorders>
              <w:top w:val="nil"/>
              <w:left w:val="nil"/>
              <w:bottom w:val="nil"/>
              <w:right w:val="nil"/>
            </w:tcBorders>
            <w:tcMar>
              <w:left w:w="0" w:type="dxa"/>
              <w:right w:w="0" w:type="dxa"/>
            </w:tcMar>
          </w:tcPr>
          <w:p w14:paraId="179D827F" w14:textId="77777777" w:rsidR="00102228" w:rsidRPr="00576ED7" w:rsidRDefault="00102228" w:rsidP="00A6585D">
            <w:pPr>
              <w:widowControl w:val="0"/>
              <w:jc w:val="both"/>
              <w:rPr>
                <w:szCs w:val="24"/>
              </w:rPr>
            </w:pPr>
            <w:r w:rsidRPr="00576ED7">
              <w:rPr>
                <w:szCs w:val="24"/>
              </w:rPr>
              <w:t>1.6289</w:t>
            </w:r>
          </w:p>
        </w:tc>
        <w:tc>
          <w:tcPr>
            <w:tcW w:w="812" w:type="dxa"/>
            <w:tcBorders>
              <w:top w:val="nil"/>
              <w:left w:val="nil"/>
              <w:bottom w:val="nil"/>
              <w:right w:val="nil"/>
            </w:tcBorders>
            <w:tcMar>
              <w:left w:w="0" w:type="dxa"/>
              <w:right w:w="0" w:type="dxa"/>
            </w:tcMar>
          </w:tcPr>
          <w:p w14:paraId="10A4031A" w14:textId="77777777" w:rsidR="00102228" w:rsidRPr="00576ED7" w:rsidRDefault="00102228" w:rsidP="00A6585D">
            <w:pPr>
              <w:widowControl w:val="0"/>
              <w:jc w:val="both"/>
              <w:rPr>
                <w:szCs w:val="24"/>
              </w:rPr>
            </w:pPr>
            <w:r w:rsidRPr="00576ED7">
              <w:rPr>
                <w:szCs w:val="24"/>
              </w:rPr>
              <w:t>1.7908</w:t>
            </w:r>
          </w:p>
        </w:tc>
        <w:tc>
          <w:tcPr>
            <w:tcW w:w="732" w:type="dxa"/>
            <w:tcBorders>
              <w:top w:val="nil"/>
              <w:left w:val="nil"/>
              <w:bottom w:val="nil"/>
              <w:right w:val="nil"/>
            </w:tcBorders>
            <w:tcMar>
              <w:left w:w="0" w:type="dxa"/>
              <w:right w:w="0" w:type="dxa"/>
            </w:tcMar>
          </w:tcPr>
          <w:p w14:paraId="7F17C26D" w14:textId="77777777" w:rsidR="00102228" w:rsidRPr="00576ED7" w:rsidRDefault="00102228" w:rsidP="00A6585D">
            <w:pPr>
              <w:widowControl w:val="0"/>
              <w:jc w:val="both"/>
              <w:rPr>
                <w:szCs w:val="24"/>
              </w:rPr>
            </w:pPr>
            <w:r w:rsidRPr="00576ED7">
              <w:rPr>
                <w:szCs w:val="24"/>
              </w:rPr>
              <w:t>1.9672</w:t>
            </w:r>
          </w:p>
        </w:tc>
        <w:tc>
          <w:tcPr>
            <w:tcW w:w="746" w:type="dxa"/>
            <w:tcBorders>
              <w:top w:val="nil"/>
              <w:left w:val="nil"/>
              <w:bottom w:val="nil"/>
              <w:right w:val="nil"/>
            </w:tcBorders>
            <w:tcMar>
              <w:left w:w="0" w:type="dxa"/>
              <w:right w:w="0" w:type="dxa"/>
            </w:tcMar>
          </w:tcPr>
          <w:p w14:paraId="4D8AC276" w14:textId="77777777" w:rsidR="00102228" w:rsidRPr="00576ED7" w:rsidRDefault="00102228" w:rsidP="00A6585D">
            <w:pPr>
              <w:widowControl w:val="0"/>
              <w:jc w:val="both"/>
              <w:rPr>
                <w:szCs w:val="24"/>
              </w:rPr>
            </w:pPr>
            <w:r w:rsidRPr="00576ED7">
              <w:rPr>
                <w:szCs w:val="24"/>
              </w:rPr>
              <w:t>2.1589</w:t>
            </w:r>
          </w:p>
        </w:tc>
        <w:tc>
          <w:tcPr>
            <w:tcW w:w="732" w:type="dxa"/>
            <w:tcBorders>
              <w:top w:val="nil"/>
              <w:left w:val="nil"/>
              <w:bottom w:val="nil"/>
              <w:right w:val="nil"/>
            </w:tcBorders>
            <w:tcMar>
              <w:left w:w="0" w:type="dxa"/>
              <w:right w:w="0" w:type="dxa"/>
            </w:tcMar>
          </w:tcPr>
          <w:p w14:paraId="5F53143D" w14:textId="77777777" w:rsidR="00102228" w:rsidRPr="00576ED7" w:rsidRDefault="00102228" w:rsidP="00A6585D">
            <w:pPr>
              <w:widowControl w:val="0"/>
              <w:jc w:val="both"/>
              <w:rPr>
                <w:szCs w:val="24"/>
              </w:rPr>
            </w:pPr>
            <w:r w:rsidRPr="00576ED7">
              <w:rPr>
                <w:szCs w:val="24"/>
              </w:rPr>
              <w:t>2.3674</w:t>
            </w:r>
          </w:p>
        </w:tc>
        <w:tc>
          <w:tcPr>
            <w:tcW w:w="732" w:type="dxa"/>
            <w:tcBorders>
              <w:top w:val="nil"/>
              <w:left w:val="nil"/>
              <w:bottom w:val="nil"/>
              <w:right w:val="nil"/>
            </w:tcBorders>
            <w:tcMar>
              <w:left w:w="0" w:type="dxa"/>
              <w:right w:w="0" w:type="dxa"/>
            </w:tcMar>
          </w:tcPr>
          <w:p w14:paraId="113C4D2B" w14:textId="77777777" w:rsidR="00102228" w:rsidRPr="00576ED7" w:rsidRDefault="00102228" w:rsidP="00A6585D">
            <w:pPr>
              <w:widowControl w:val="0"/>
              <w:jc w:val="both"/>
              <w:rPr>
                <w:szCs w:val="24"/>
              </w:rPr>
            </w:pPr>
            <w:r w:rsidRPr="00576ED7">
              <w:rPr>
                <w:szCs w:val="24"/>
              </w:rPr>
              <w:t>2.5937</w:t>
            </w:r>
          </w:p>
        </w:tc>
      </w:tr>
      <w:tr w:rsidR="00102228" w:rsidRPr="00576ED7" w14:paraId="581AAC08" w14:textId="77777777" w:rsidTr="00A6585D">
        <w:trPr>
          <w:trHeight w:val="246"/>
        </w:trPr>
        <w:tc>
          <w:tcPr>
            <w:tcW w:w="510" w:type="dxa"/>
            <w:tcBorders>
              <w:top w:val="nil"/>
              <w:left w:val="nil"/>
              <w:bottom w:val="nil"/>
              <w:right w:val="nil"/>
            </w:tcBorders>
            <w:tcMar>
              <w:left w:w="0" w:type="dxa"/>
              <w:right w:w="0" w:type="dxa"/>
            </w:tcMar>
          </w:tcPr>
          <w:p w14:paraId="47DA0095" w14:textId="77777777" w:rsidR="00102228" w:rsidRPr="00576ED7" w:rsidRDefault="00102228" w:rsidP="00A6585D">
            <w:pPr>
              <w:widowControl w:val="0"/>
              <w:jc w:val="both"/>
              <w:rPr>
                <w:szCs w:val="24"/>
              </w:rPr>
            </w:pPr>
            <w:r w:rsidRPr="00576ED7">
              <w:rPr>
                <w:szCs w:val="24"/>
              </w:rPr>
              <w:t>20</w:t>
            </w:r>
          </w:p>
        </w:tc>
        <w:tc>
          <w:tcPr>
            <w:tcW w:w="814" w:type="dxa"/>
            <w:tcBorders>
              <w:top w:val="nil"/>
              <w:left w:val="nil"/>
              <w:bottom w:val="nil"/>
              <w:right w:val="nil"/>
            </w:tcBorders>
            <w:tcMar>
              <w:left w:w="0" w:type="dxa"/>
              <w:right w:w="0" w:type="dxa"/>
            </w:tcMar>
          </w:tcPr>
          <w:p w14:paraId="115533D1" w14:textId="77777777" w:rsidR="00102228" w:rsidRPr="00576ED7" w:rsidRDefault="00102228" w:rsidP="00A6585D">
            <w:pPr>
              <w:widowControl w:val="0"/>
              <w:jc w:val="both"/>
              <w:rPr>
                <w:szCs w:val="24"/>
              </w:rPr>
            </w:pPr>
            <w:r w:rsidRPr="00576ED7">
              <w:rPr>
                <w:szCs w:val="24"/>
              </w:rPr>
              <w:t>1.2202</w:t>
            </w:r>
          </w:p>
        </w:tc>
        <w:tc>
          <w:tcPr>
            <w:tcW w:w="745" w:type="dxa"/>
            <w:tcBorders>
              <w:top w:val="nil"/>
              <w:left w:val="nil"/>
              <w:bottom w:val="nil"/>
              <w:right w:val="nil"/>
            </w:tcBorders>
            <w:tcMar>
              <w:left w:w="0" w:type="dxa"/>
              <w:right w:w="0" w:type="dxa"/>
            </w:tcMar>
          </w:tcPr>
          <w:p w14:paraId="0CB18AAE" w14:textId="77777777" w:rsidR="00102228" w:rsidRPr="00576ED7" w:rsidRDefault="00102228" w:rsidP="00A6585D">
            <w:pPr>
              <w:widowControl w:val="0"/>
              <w:jc w:val="both"/>
              <w:rPr>
                <w:szCs w:val="24"/>
              </w:rPr>
            </w:pPr>
            <w:r w:rsidRPr="00576ED7">
              <w:rPr>
                <w:szCs w:val="24"/>
              </w:rPr>
              <w:t>1.4859</w:t>
            </w:r>
          </w:p>
        </w:tc>
        <w:tc>
          <w:tcPr>
            <w:tcW w:w="802" w:type="dxa"/>
            <w:tcBorders>
              <w:top w:val="nil"/>
              <w:left w:val="nil"/>
              <w:bottom w:val="nil"/>
              <w:right w:val="nil"/>
            </w:tcBorders>
            <w:tcMar>
              <w:left w:w="0" w:type="dxa"/>
              <w:right w:w="0" w:type="dxa"/>
            </w:tcMar>
          </w:tcPr>
          <w:p w14:paraId="12220011" w14:textId="77777777" w:rsidR="00102228" w:rsidRPr="00576ED7" w:rsidRDefault="00102228" w:rsidP="00A6585D">
            <w:pPr>
              <w:widowControl w:val="0"/>
              <w:jc w:val="both"/>
              <w:rPr>
                <w:szCs w:val="24"/>
              </w:rPr>
            </w:pPr>
            <w:r w:rsidRPr="00576ED7">
              <w:rPr>
                <w:szCs w:val="24"/>
              </w:rPr>
              <w:t>1.8061</w:t>
            </w:r>
          </w:p>
        </w:tc>
        <w:tc>
          <w:tcPr>
            <w:tcW w:w="773" w:type="dxa"/>
            <w:tcBorders>
              <w:top w:val="nil"/>
              <w:left w:val="nil"/>
              <w:bottom w:val="nil"/>
              <w:right w:val="nil"/>
            </w:tcBorders>
            <w:tcMar>
              <w:left w:w="0" w:type="dxa"/>
              <w:right w:w="0" w:type="dxa"/>
            </w:tcMar>
          </w:tcPr>
          <w:p w14:paraId="3D695143" w14:textId="77777777" w:rsidR="00102228" w:rsidRPr="00576ED7" w:rsidRDefault="00102228" w:rsidP="00A6585D">
            <w:pPr>
              <w:widowControl w:val="0"/>
              <w:jc w:val="both"/>
              <w:rPr>
                <w:szCs w:val="24"/>
              </w:rPr>
            </w:pPr>
            <w:r w:rsidRPr="00576ED7">
              <w:rPr>
                <w:szCs w:val="24"/>
              </w:rPr>
              <w:t>2.1911</w:t>
            </w:r>
          </w:p>
        </w:tc>
        <w:tc>
          <w:tcPr>
            <w:tcW w:w="828" w:type="dxa"/>
            <w:tcBorders>
              <w:top w:val="nil"/>
              <w:left w:val="nil"/>
              <w:bottom w:val="nil"/>
              <w:right w:val="nil"/>
            </w:tcBorders>
            <w:tcMar>
              <w:left w:w="0" w:type="dxa"/>
              <w:right w:w="0" w:type="dxa"/>
            </w:tcMar>
          </w:tcPr>
          <w:p w14:paraId="0C5F3CF4" w14:textId="77777777" w:rsidR="00102228" w:rsidRPr="00576ED7" w:rsidRDefault="00102228" w:rsidP="00A6585D">
            <w:pPr>
              <w:widowControl w:val="0"/>
              <w:jc w:val="both"/>
              <w:rPr>
                <w:szCs w:val="24"/>
              </w:rPr>
            </w:pPr>
            <w:r w:rsidRPr="00576ED7">
              <w:rPr>
                <w:szCs w:val="24"/>
              </w:rPr>
              <w:t>2.6533</w:t>
            </w:r>
          </w:p>
        </w:tc>
        <w:tc>
          <w:tcPr>
            <w:tcW w:w="812" w:type="dxa"/>
            <w:tcBorders>
              <w:top w:val="nil"/>
              <w:left w:val="nil"/>
              <w:bottom w:val="nil"/>
              <w:right w:val="nil"/>
            </w:tcBorders>
            <w:tcMar>
              <w:left w:w="0" w:type="dxa"/>
              <w:right w:w="0" w:type="dxa"/>
            </w:tcMar>
          </w:tcPr>
          <w:p w14:paraId="3CB2064D" w14:textId="77777777" w:rsidR="00102228" w:rsidRPr="00576ED7" w:rsidRDefault="00102228" w:rsidP="00A6585D">
            <w:pPr>
              <w:widowControl w:val="0"/>
              <w:jc w:val="both"/>
              <w:rPr>
                <w:szCs w:val="24"/>
              </w:rPr>
            </w:pPr>
            <w:r w:rsidRPr="00576ED7">
              <w:rPr>
                <w:szCs w:val="24"/>
              </w:rPr>
              <w:t>3.2071</w:t>
            </w:r>
          </w:p>
        </w:tc>
        <w:tc>
          <w:tcPr>
            <w:tcW w:w="732" w:type="dxa"/>
            <w:tcBorders>
              <w:top w:val="nil"/>
              <w:left w:val="nil"/>
              <w:bottom w:val="nil"/>
              <w:right w:val="nil"/>
            </w:tcBorders>
            <w:tcMar>
              <w:left w:w="0" w:type="dxa"/>
              <w:right w:w="0" w:type="dxa"/>
            </w:tcMar>
          </w:tcPr>
          <w:p w14:paraId="14A89184" w14:textId="77777777" w:rsidR="00102228" w:rsidRPr="00576ED7" w:rsidRDefault="00102228" w:rsidP="00A6585D">
            <w:pPr>
              <w:widowControl w:val="0"/>
              <w:jc w:val="both"/>
              <w:rPr>
                <w:szCs w:val="24"/>
              </w:rPr>
            </w:pPr>
            <w:r w:rsidRPr="00576ED7">
              <w:rPr>
                <w:szCs w:val="24"/>
              </w:rPr>
              <w:t>3.8697</w:t>
            </w:r>
          </w:p>
        </w:tc>
        <w:tc>
          <w:tcPr>
            <w:tcW w:w="746" w:type="dxa"/>
            <w:tcBorders>
              <w:top w:val="nil"/>
              <w:left w:val="nil"/>
              <w:bottom w:val="nil"/>
              <w:right w:val="nil"/>
            </w:tcBorders>
            <w:tcMar>
              <w:left w:w="0" w:type="dxa"/>
              <w:right w:w="0" w:type="dxa"/>
            </w:tcMar>
          </w:tcPr>
          <w:p w14:paraId="21E32AC1" w14:textId="77777777" w:rsidR="00102228" w:rsidRPr="00576ED7" w:rsidRDefault="00102228" w:rsidP="00A6585D">
            <w:pPr>
              <w:widowControl w:val="0"/>
              <w:jc w:val="both"/>
              <w:rPr>
                <w:szCs w:val="24"/>
              </w:rPr>
            </w:pPr>
            <w:r w:rsidRPr="00576ED7">
              <w:rPr>
                <w:szCs w:val="24"/>
              </w:rPr>
              <w:t>4.661</w:t>
            </w:r>
          </w:p>
        </w:tc>
        <w:tc>
          <w:tcPr>
            <w:tcW w:w="732" w:type="dxa"/>
            <w:tcBorders>
              <w:top w:val="nil"/>
              <w:left w:val="nil"/>
              <w:bottom w:val="nil"/>
              <w:right w:val="nil"/>
            </w:tcBorders>
            <w:tcMar>
              <w:left w:w="0" w:type="dxa"/>
              <w:right w:w="0" w:type="dxa"/>
            </w:tcMar>
          </w:tcPr>
          <w:p w14:paraId="22EBF1A0" w14:textId="77777777" w:rsidR="00102228" w:rsidRPr="00576ED7" w:rsidRDefault="00102228" w:rsidP="00A6585D">
            <w:pPr>
              <w:widowControl w:val="0"/>
              <w:jc w:val="both"/>
              <w:rPr>
                <w:szCs w:val="24"/>
              </w:rPr>
            </w:pPr>
            <w:r w:rsidRPr="00576ED7">
              <w:rPr>
                <w:szCs w:val="24"/>
              </w:rPr>
              <w:t>5.6044</w:t>
            </w:r>
          </w:p>
        </w:tc>
        <w:tc>
          <w:tcPr>
            <w:tcW w:w="732" w:type="dxa"/>
            <w:tcBorders>
              <w:top w:val="nil"/>
              <w:left w:val="nil"/>
              <w:bottom w:val="nil"/>
              <w:right w:val="nil"/>
            </w:tcBorders>
            <w:tcMar>
              <w:left w:w="0" w:type="dxa"/>
              <w:right w:w="0" w:type="dxa"/>
            </w:tcMar>
          </w:tcPr>
          <w:p w14:paraId="50A153DA" w14:textId="77777777" w:rsidR="00102228" w:rsidRPr="00576ED7" w:rsidRDefault="00102228" w:rsidP="00A6585D">
            <w:pPr>
              <w:widowControl w:val="0"/>
              <w:jc w:val="both"/>
              <w:rPr>
                <w:szCs w:val="24"/>
              </w:rPr>
            </w:pPr>
            <w:r w:rsidRPr="00576ED7">
              <w:rPr>
                <w:szCs w:val="24"/>
              </w:rPr>
              <w:t>6.7275</w:t>
            </w:r>
          </w:p>
        </w:tc>
      </w:tr>
      <w:tr w:rsidR="00102228" w:rsidRPr="00576ED7" w14:paraId="56E376AF" w14:textId="77777777" w:rsidTr="00A6585D">
        <w:trPr>
          <w:trHeight w:val="246"/>
        </w:trPr>
        <w:tc>
          <w:tcPr>
            <w:tcW w:w="510" w:type="dxa"/>
            <w:tcBorders>
              <w:top w:val="nil"/>
              <w:left w:val="nil"/>
              <w:bottom w:val="nil"/>
              <w:right w:val="nil"/>
            </w:tcBorders>
            <w:tcMar>
              <w:left w:w="0" w:type="dxa"/>
              <w:right w:w="0" w:type="dxa"/>
            </w:tcMar>
          </w:tcPr>
          <w:p w14:paraId="1246A6F2" w14:textId="77777777" w:rsidR="00102228" w:rsidRPr="00576ED7" w:rsidRDefault="00102228" w:rsidP="00A6585D">
            <w:pPr>
              <w:widowControl w:val="0"/>
              <w:jc w:val="both"/>
              <w:rPr>
                <w:szCs w:val="24"/>
              </w:rPr>
            </w:pPr>
            <w:r w:rsidRPr="00576ED7">
              <w:rPr>
                <w:szCs w:val="24"/>
              </w:rPr>
              <w:t>30</w:t>
            </w:r>
          </w:p>
        </w:tc>
        <w:tc>
          <w:tcPr>
            <w:tcW w:w="814" w:type="dxa"/>
            <w:tcBorders>
              <w:top w:val="nil"/>
              <w:left w:val="nil"/>
              <w:bottom w:val="nil"/>
              <w:right w:val="nil"/>
            </w:tcBorders>
            <w:tcMar>
              <w:left w:w="0" w:type="dxa"/>
              <w:right w:w="0" w:type="dxa"/>
            </w:tcMar>
          </w:tcPr>
          <w:p w14:paraId="3B7F44F1" w14:textId="77777777" w:rsidR="00102228" w:rsidRPr="00576ED7" w:rsidRDefault="00102228" w:rsidP="00A6585D">
            <w:pPr>
              <w:widowControl w:val="0"/>
              <w:jc w:val="both"/>
              <w:rPr>
                <w:szCs w:val="24"/>
              </w:rPr>
            </w:pPr>
            <w:r w:rsidRPr="00576ED7">
              <w:rPr>
                <w:szCs w:val="24"/>
              </w:rPr>
              <w:t>1.3478</w:t>
            </w:r>
          </w:p>
        </w:tc>
        <w:tc>
          <w:tcPr>
            <w:tcW w:w="745" w:type="dxa"/>
            <w:tcBorders>
              <w:top w:val="nil"/>
              <w:left w:val="nil"/>
              <w:bottom w:val="nil"/>
              <w:right w:val="nil"/>
            </w:tcBorders>
            <w:tcMar>
              <w:left w:w="0" w:type="dxa"/>
              <w:right w:w="0" w:type="dxa"/>
            </w:tcMar>
          </w:tcPr>
          <w:p w14:paraId="1C849FC7" w14:textId="77777777" w:rsidR="00102228" w:rsidRPr="00576ED7" w:rsidRDefault="00102228" w:rsidP="00A6585D">
            <w:pPr>
              <w:widowControl w:val="0"/>
              <w:jc w:val="both"/>
              <w:rPr>
                <w:szCs w:val="24"/>
              </w:rPr>
            </w:pPr>
            <w:r w:rsidRPr="00576ED7">
              <w:rPr>
                <w:szCs w:val="24"/>
              </w:rPr>
              <w:t>1.8114</w:t>
            </w:r>
          </w:p>
        </w:tc>
        <w:tc>
          <w:tcPr>
            <w:tcW w:w="802" w:type="dxa"/>
            <w:tcBorders>
              <w:top w:val="nil"/>
              <w:left w:val="nil"/>
              <w:bottom w:val="nil"/>
              <w:right w:val="nil"/>
            </w:tcBorders>
            <w:tcMar>
              <w:left w:w="0" w:type="dxa"/>
              <w:right w:w="0" w:type="dxa"/>
            </w:tcMar>
          </w:tcPr>
          <w:p w14:paraId="26F2610C" w14:textId="77777777" w:rsidR="00102228" w:rsidRPr="00576ED7" w:rsidRDefault="00102228" w:rsidP="00A6585D">
            <w:pPr>
              <w:widowControl w:val="0"/>
              <w:jc w:val="both"/>
              <w:rPr>
                <w:szCs w:val="24"/>
              </w:rPr>
            </w:pPr>
            <w:r w:rsidRPr="00576ED7">
              <w:rPr>
                <w:szCs w:val="24"/>
              </w:rPr>
              <w:t>2.4273</w:t>
            </w:r>
          </w:p>
        </w:tc>
        <w:tc>
          <w:tcPr>
            <w:tcW w:w="773" w:type="dxa"/>
            <w:tcBorders>
              <w:top w:val="nil"/>
              <w:left w:val="nil"/>
              <w:bottom w:val="nil"/>
              <w:right w:val="nil"/>
            </w:tcBorders>
            <w:tcMar>
              <w:left w:w="0" w:type="dxa"/>
              <w:right w:w="0" w:type="dxa"/>
            </w:tcMar>
          </w:tcPr>
          <w:p w14:paraId="3B81D556" w14:textId="77777777" w:rsidR="00102228" w:rsidRPr="00576ED7" w:rsidRDefault="00102228" w:rsidP="00A6585D">
            <w:pPr>
              <w:widowControl w:val="0"/>
              <w:jc w:val="both"/>
              <w:rPr>
                <w:szCs w:val="24"/>
              </w:rPr>
            </w:pPr>
            <w:r w:rsidRPr="00576ED7">
              <w:rPr>
                <w:szCs w:val="24"/>
              </w:rPr>
              <w:t>3.2434</w:t>
            </w:r>
          </w:p>
        </w:tc>
        <w:tc>
          <w:tcPr>
            <w:tcW w:w="828" w:type="dxa"/>
            <w:tcBorders>
              <w:top w:val="nil"/>
              <w:left w:val="nil"/>
              <w:bottom w:val="nil"/>
              <w:right w:val="nil"/>
            </w:tcBorders>
            <w:tcMar>
              <w:left w:w="0" w:type="dxa"/>
              <w:right w:w="0" w:type="dxa"/>
            </w:tcMar>
          </w:tcPr>
          <w:p w14:paraId="7EE2251F" w14:textId="77777777" w:rsidR="00102228" w:rsidRPr="00576ED7" w:rsidRDefault="00102228" w:rsidP="00A6585D">
            <w:pPr>
              <w:widowControl w:val="0"/>
              <w:jc w:val="both"/>
              <w:rPr>
                <w:szCs w:val="24"/>
              </w:rPr>
            </w:pPr>
            <w:r w:rsidRPr="00576ED7">
              <w:rPr>
                <w:szCs w:val="24"/>
              </w:rPr>
              <w:t>4.3219</w:t>
            </w:r>
          </w:p>
        </w:tc>
        <w:tc>
          <w:tcPr>
            <w:tcW w:w="812" w:type="dxa"/>
            <w:tcBorders>
              <w:top w:val="nil"/>
              <w:left w:val="nil"/>
              <w:bottom w:val="nil"/>
              <w:right w:val="nil"/>
            </w:tcBorders>
            <w:tcMar>
              <w:left w:w="0" w:type="dxa"/>
              <w:right w:w="0" w:type="dxa"/>
            </w:tcMar>
          </w:tcPr>
          <w:p w14:paraId="44B71125" w14:textId="77777777" w:rsidR="00102228" w:rsidRPr="00576ED7" w:rsidRDefault="00102228" w:rsidP="00A6585D">
            <w:pPr>
              <w:widowControl w:val="0"/>
              <w:jc w:val="both"/>
              <w:rPr>
                <w:szCs w:val="24"/>
              </w:rPr>
            </w:pPr>
            <w:r w:rsidRPr="00576ED7">
              <w:rPr>
                <w:szCs w:val="24"/>
              </w:rPr>
              <w:t>5.7435</w:t>
            </w:r>
          </w:p>
        </w:tc>
        <w:tc>
          <w:tcPr>
            <w:tcW w:w="732" w:type="dxa"/>
            <w:tcBorders>
              <w:top w:val="nil"/>
              <w:left w:val="nil"/>
              <w:bottom w:val="nil"/>
              <w:right w:val="nil"/>
            </w:tcBorders>
            <w:tcMar>
              <w:left w:w="0" w:type="dxa"/>
              <w:right w:w="0" w:type="dxa"/>
            </w:tcMar>
          </w:tcPr>
          <w:p w14:paraId="3E198E16" w14:textId="77777777" w:rsidR="00102228" w:rsidRPr="00576ED7" w:rsidRDefault="00102228" w:rsidP="00A6585D">
            <w:pPr>
              <w:widowControl w:val="0"/>
              <w:jc w:val="both"/>
              <w:rPr>
                <w:szCs w:val="24"/>
              </w:rPr>
            </w:pPr>
            <w:r w:rsidRPr="00576ED7">
              <w:rPr>
                <w:szCs w:val="24"/>
              </w:rPr>
              <w:t>7.6123</w:t>
            </w:r>
          </w:p>
        </w:tc>
        <w:tc>
          <w:tcPr>
            <w:tcW w:w="746" w:type="dxa"/>
            <w:tcBorders>
              <w:top w:val="nil"/>
              <w:left w:val="nil"/>
              <w:bottom w:val="nil"/>
              <w:right w:val="nil"/>
            </w:tcBorders>
            <w:tcMar>
              <w:left w:w="0" w:type="dxa"/>
              <w:right w:w="0" w:type="dxa"/>
            </w:tcMar>
          </w:tcPr>
          <w:p w14:paraId="756CAD11" w14:textId="77777777" w:rsidR="00102228" w:rsidRPr="00576ED7" w:rsidRDefault="00102228" w:rsidP="00A6585D">
            <w:pPr>
              <w:widowControl w:val="0"/>
              <w:jc w:val="both"/>
              <w:rPr>
                <w:szCs w:val="24"/>
              </w:rPr>
            </w:pPr>
            <w:r w:rsidRPr="00576ED7">
              <w:rPr>
                <w:szCs w:val="24"/>
              </w:rPr>
              <w:t>10.063</w:t>
            </w:r>
          </w:p>
        </w:tc>
        <w:tc>
          <w:tcPr>
            <w:tcW w:w="732" w:type="dxa"/>
            <w:tcBorders>
              <w:top w:val="nil"/>
              <w:left w:val="nil"/>
              <w:bottom w:val="nil"/>
              <w:right w:val="nil"/>
            </w:tcBorders>
            <w:tcMar>
              <w:left w:w="0" w:type="dxa"/>
              <w:right w:w="0" w:type="dxa"/>
            </w:tcMar>
          </w:tcPr>
          <w:p w14:paraId="65386587" w14:textId="77777777" w:rsidR="00102228" w:rsidRPr="00576ED7" w:rsidRDefault="00102228" w:rsidP="00A6585D">
            <w:pPr>
              <w:widowControl w:val="0"/>
              <w:jc w:val="both"/>
              <w:rPr>
                <w:szCs w:val="24"/>
              </w:rPr>
            </w:pPr>
            <w:r w:rsidRPr="00576ED7">
              <w:rPr>
                <w:szCs w:val="24"/>
              </w:rPr>
              <w:t>13.268</w:t>
            </w:r>
          </w:p>
        </w:tc>
        <w:tc>
          <w:tcPr>
            <w:tcW w:w="732" w:type="dxa"/>
            <w:tcBorders>
              <w:top w:val="nil"/>
              <w:left w:val="nil"/>
              <w:bottom w:val="nil"/>
              <w:right w:val="nil"/>
            </w:tcBorders>
            <w:tcMar>
              <w:left w:w="0" w:type="dxa"/>
              <w:right w:w="0" w:type="dxa"/>
            </w:tcMar>
          </w:tcPr>
          <w:p w14:paraId="3F9BCBBA" w14:textId="77777777" w:rsidR="00102228" w:rsidRPr="00576ED7" w:rsidRDefault="00102228" w:rsidP="00A6585D">
            <w:pPr>
              <w:widowControl w:val="0"/>
              <w:jc w:val="both"/>
              <w:rPr>
                <w:szCs w:val="24"/>
              </w:rPr>
            </w:pPr>
            <w:r w:rsidRPr="00576ED7">
              <w:rPr>
                <w:szCs w:val="24"/>
              </w:rPr>
              <w:t>17.449</w:t>
            </w:r>
          </w:p>
        </w:tc>
      </w:tr>
    </w:tbl>
    <w:p w14:paraId="6F4D08CA" w14:textId="51D46B8B" w:rsidR="00F87318" w:rsidRDefault="00F87318">
      <w:pPr>
        <w:rPr>
          <w:szCs w:val="24"/>
        </w:rPr>
      </w:pPr>
    </w:p>
    <w:p w14:paraId="5D2EA4B6" w14:textId="77777777" w:rsidR="00F87318" w:rsidRDefault="00F87318">
      <w:pPr>
        <w:rPr>
          <w:szCs w:val="24"/>
        </w:rPr>
      </w:pPr>
      <w:r>
        <w:rPr>
          <w:szCs w:val="24"/>
        </w:rPr>
        <w:br w:type="page"/>
      </w:r>
    </w:p>
    <w:p w14:paraId="1D606924" w14:textId="42DF222D" w:rsidR="0049128E" w:rsidRPr="00576ED7" w:rsidRDefault="0049128E" w:rsidP="00F87318">
      <w:pPr>
        <w:rPr>
          <w:szCs w:val="24"/>
          <w:vertAlign w:val="superscript"/>
        </w:rPr>
      </w:pPr>
      <w:r w:rsidRPr="00576ED7">
        <w:rPr>
          <w:b/>
          <w:szCs w:val="24"/>
        </w:rPr>
        <w:lastRenderedPageBreak/>
        <w:t>Table 2: Present Value of $1 at a future date at a given interest rate compounded annually:</w:t>
      </w:r>
      <w:r w:rsidRPr="00576ED7">
        <w:rPr>
          <w:szCs w:val="24"/>
        </w:rPr>
        <w:t xml:space="preserve">  PV = 1/(1 + </w:t>
      </w:r>
      <w:r w:rsidRPr="00576ED7">
        <w:rPr>
          <w:i/>
          <w:szCs w:val="24"/>
        </w:rPr>
        <w:t>r</w:t>
      </w:r>
      <w:r w:rsidRPr="00576ED7">
        <w:rPr>
          <w:szCs w:val="24"/>
        </w:rPr>
        <w:t>)</w:t>
      </w:r>
      <w:r w:rsidRPr="00576ED7">
        <w:rPr>
          <w:i/>
          <w:szCs w:val="24"/>
          <w:vertAlign w:val="superscript"/>
        </w:rPr>
        <w:t>t</w:t>
      </w:r>
    </w:p>
    <w:p w14:paraId="16AE41C1"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360"/>
        <w:gridCol w:w="757"/>
        <w:gridCol w:w="758"/>
        <w:gridCol w:w="757"/>
        <w:gridCol w:w="758"/>
        <w:gridCol w:w="772"/>
        <w:gridCol w:w="758"/>
        <w:gridCol w:w="757"/>
        <w:gridCol w:w="746"/>
        <w:gridCol w:w="732"/>
        <w:gridCol w:w="745"/>
      </w:tblGrid>
      <w:tr w:rsidR="0049128E" w:rsidRPr="00576ED7" w14:paraId="3DF7BFEB" w14:textId="77777777">
        <w:trPr>
          <w:trHeight w:val="246"/>
        </w:trPr>
        <w:tc>
          <w:tcPr>
            <w:tcW w:w="360" w:type="dxa"/>
            <w:tcBorders>
              <w:top w:val="nil"/>
              <w:left w:val="nil"/>
              <w:bottom w:val="nil"/>
              <w:right w:val="nil"/>
            </w:tcBorders>
            <w:tcMar>
              <w:left w:w="0" w:type="dxa"/>
              <w:right w:w="0" w:type="dxa"/>
            </w:tcMar>
          </w:tcPr>
          <w:p w14:paraId="361D3B04"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1A6DE13F" w14:textId="77777777" w:rsidR="0049128E" w:rsidRPr="00576ED7" w:rsidRDefault="0049128E" w:rsidP="009A1BF0">
            <w:pPr>
              <w:widowControl w:val="0"/>
              <w:jc w:val="both"/>
              <w:rPr>
                <w:szCs w:val="24"/>
              </w:rPr>
            </w:pPr>
            <w:r w:rsidRPr="00576ED7">
              <w:rPr>
                <w:szCs w:val="24"/>
              </w:rPr>
              <w:t>1%</w:t>
            </w:r>
          </w:p>
        </w:tc>
        <w:tc>
          <w:tcPr>
            <w:tcW w:w="758" w:type="dxa"/>
            <w:tcBorders>
              <w:top w:val="nil"/>
              <w:left w:val="nil"/>
              <w:bottom w:val="nil"/>
              <w:right w:val="nil"/>
            </w:tcBorders>
            <w:tcMar>
              <w:left w:w="0" w:type="dxa"/>
              <w:right w:w="0" w:type="dxa"/>
            </w:tcMar>
          </w:tcPr>
          <w:p w14:paraId="0466EABC" w14:textId="77777777" w:rsidR="0049128E" w:rsidRPr="00576ED7" w:rsidRDefault="0049128E" w:rsidP="009A1BF0">
            <w:pPr>
              <w:widowControl w:val="0"/>
              <w:jc w:val="both"/>
              <w:rPr>
                <w:szCs w:val="24"/>
              </w:rPr>
            </w:pPr>
            <w:r w:rsidRPr="00576ED7">
              <w:rPr>
                <w:szCs w:val="24"/>
              </w:rPr>
              <w:t>2%</w:t>
            </w:r>
          </w:p>
        </w:tc>
        <w:tc>
          <w:tcPr>
            <w:tcW w:w="757" w:type="dxa"/>
            <w:tcBorders>
              <w:top w:val="nil"/>
              <w:left w:val="nil"/>
              <w:bottom w:val="nil"/>
              <w:right w:val="nil"/>
            </w:tcBorders>
            <w:tcMar>
              <w:left w:w="0" w:type="dxa"/>
              <w:right w:w="0" w:type="dxa"/>
            </w:tcMar>
          </w:tcPr>
          <w:p w14:paraId="7B47CE4A" w14:textId="77777777" w:rsidR="0049128E" w:rsidRPr="00576ED7" w:rsidRDefault="0049128E" w:rsidP="009A1BF0">
            <w:pPr>
              <w:widowControl w:val="0"/>
              <w:jc w:val="both"/>
              <w:rPr>
                <w:szCs w:val="24"/>
              </w:rPr>
            </w:pPr>
            <w:r w:rsidRPr="00576ED7">
              <w:rPr>
                <w:szCs w:val="24"/>
              </w:rPr>
              <w:t>3%</w:t>
            </w:r>
          </w:p>
        </w:tc>
        <w:tc>
          <w:tcPr>
            <w:tcW w:w="758" w:type="dxa"/>
            <w:tcBorders>
              <w:top w:val="nil"/>
              <w:left w:val="nil"/>
              <w:bottom w:val="nil"/>
              <w:right w:val="nil"/>
            </w:tcBorders>
            <w:tcMar>
              <w:left w:w="0" w:type="dxa"/>
              <w:right w:w="0" w:type="dxa"/>
            </w:tcMar>
          </w:tcPr>
          <w:p w14:paraId="0CC1DC3B" w14:textId="77777777" w:rsidR="0049128E" w:rsidRPr="00576ED7" w:rsidRDefault="0049128E" w:rsidP="009A1BF0">
            <w:pPr>
              <w:widowControl w:val="0"/>
              <w:jc w:val="both"/>
              <w:rPr>
                <w:szCs w:val="24"/>
              </w:rPr>
            </w:pPr>
            <w:r w:rsidRPr="00576ED7">
              <w:rPr>
                <w:szCs w:val="24"/>
              </w:rPr>
              <w:t>4%</w:t>
            </w:r>
          </w:p>
        </w:tc>
        <w:tc>
          <w:tcPr>
            <w:tcW w:w="772" w:type="dxa"/>
            <w:tcBorders>
              <w:top w:val="nil"/>
              <w:left w:val="nil"/>
              <w:bottom w:val="nil"/>
              <w:right w:val="nil"/>
            </w:tcBorders>
            <w:tcMar>
              <w:left w:w="0" w:type="dxa"/>
              <w:right w:w="0" w:type="dxa"/>
            </w:tcMar>
          </w:tcPr>
          <w:p w14:paraId="042A73EB" w14:textId="77777777" w:rsidR="0049128E" w:rsidRPr="00576ED7" w:rsidRDefault="0049128E" w:rsidP="009A1BF0">
            <w:pPr>
              <w:widowControl w:val="0"/>
              <w:jc w:val="both"/>
              <w:rPr>
                <w:szCs w:val="24"/>
              </w:rPr>
            </w:pPr>
            <w:r w:rsidRPr="00576ED7">
              <w:rPr>
                <w:szCs w:val="24"/>
              </w:rPr>
              <w:t>5%</w:t>
            </w:r>
          </w:p>
        </w:tc>
        <w:tc>
          <w:tcPr>
            <w:tcW w:w="758" w:type="dxa"/>
            <w:tcBorders>
              <w:top w:val="nil"/>
              <w:left w:val="nil"/>
              <w:bottom w:val="nil"/>
              <w:right w:val="nil"/>
            </w:tcBorders>
            <w:tcMar>
              <w:left w:w="0" w:type="dxa"/>
              <w:right w:w="0" w:type="dxa"/>
            </w:tcMar>
          </w:tcPr>
          <w:p w14:paraId="6BAD9F7D"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7ECC632F" w14:textId="77777777" w:rsidR="0049128E" w:rsidRPr="00576ED7" w:rsidRDefault="0049128E" w:rsidP="009A1BF0">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2060E1F"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3D585B1B" w14:textId="77777777" w:rsidR="0049128E" w:rsidRPr="00576ED7" w:rsidRDefault="0049128E" w:rsidP="009A1BF0">
            <w:pPr>
              <w:widowControl w:val="0"/>
              <w:jc w:val="both"/>
              <w:rPr>
                <w:szCs w:val="24"/>
              </w:rPr>
            </w:pPr>
            <w:r w:rsidRPr="00576ED7">
              <w:rPr>
                <w:szCs w:val="24"/>
              </w:rPr>
              <w:t>9%</w:t>
            </w:r>
          </w:p>
        </w:tc>
        <w:tc>
          <w:tcPr>
            <w:tcW w:w="745" w:type="dxa"/>
            <w:tcBorders>
              <w:top w:val="nil"/>
              <w:left w:val="nil"/>
              <w:bottom w:val="nil"/>
              <w:right w:val="nil"/>
            </w:tcBorders>
            <w:tcMar>
              <w:left w:w="0" w:type="dxa"/>
              <w:right w:w="0" w:type="dxa"/>
            </w:tcMar>
          </w:tcPr>
          <w:p w14:paraId="01ABFC39" w14:textId="77777777" w:rsidR="0049128E" w:rsidRPr="00576ED7" w:rsidRDefault="0049128E" w:rsidP="009A1BF0">
            <w:pPr>
              <w:widowControl w:val="0"/>
              <w:jc w:val="both"/>
              <w:rPr>
                <w:szCs w:val="24"/>
              </w:rPr>
            </w:pPr>
            <w:r w:rsidRPr="00576ED7">
              <w:rPr>
                <w:szCs w:val="24"/>
              </w:rPr>
              <w:t>10%</w:t>
            </w:r>
          </w:p>
        </w:tc>
      </w:tr>
      <w:tr w:rsidR="0049128E" w:rsidRPr="00576ED7" w14:paraId="57B39C2D" w14:textId="77777777">
        <w:trPr>
          <w:trHeight w:val="246"/>
        </w:trPr>
        <w:tc>
          <w:tcPr>
            <w:tcW w:w="360" w:type="dxa"/>
            <w:tcBorders>
              <w:top w:val="nil"/>
              <w:left w:val="nil"/>
              <w:bottom w:val="nil"/>
              <w:right w:val="nil"/>
            </w:tcBorders>
            <w:tcMar>
              <w:left w:w="0" w:type="dxa"/>
              <w:right w:w="0" w:type="dxa"/>
            </w:tcMar>
          </w:tcPr>
          <w:p w14:paraId="648A7077" w14:textId="77777777" w:rsidR="0049128E" w:rsidRPr="00576ED7" w:rsidRDefault="0049128E" w:rsidP="009A1BF0">
            <w:pPr>
              <w:widowControl w:val="0"/>
              <w:jc w:val="both"/>
              <w:rPr>
                <w:szCs w:val="24"/>
              </w:rPr>
            </w:pPr>
            <w:r w:rsidRPr="00576ED7">
              <w:rPr>
                <w:szCs w:val="24"/>
              </w:rPr>
              <w:t>1</w:t>
            </w:r>
          </w:p>
        </w:tc>
        <w:tc>
          <w:tcPr>
            <w:tcW w:w="757" w:type="dxa"/>
            <w:tcBorders>
              <w:top w:val="nil"/>
              <w:left w:val="nil"/>
              <w:bottom w:val="nil"/>
              <w:right w:val="nil"/>
            </w:tcBorders>
            <w:tcMar>
              <w:left w:w="0" w:type="dxa"/>
              <w:right w:w="0" w:type="dxa"/>
            </w:tcMar>
          </w:tcPr>
          <w:p w14:paraId="2E096AC2" w14:textId="77777777" w:rsidR="0049128E" w:rsidRPr="00576ED7" w:rsidRDefault="0049128E" w:rsidP="009A1BF0">
            <w:pPr>
              <w:widowControl w:val="0"/>
              <w:jc w:val="both"/>
              <w:rPr>
                <w:szCs w:val="24"/>
              </w:rPr>
            </w:pPr>
            <w:r w:rsidRPr="00576ED7">
              <w:rPr>
                <w:szCs w:val="24"/>
              </w:rPr>
              <w:t>0.9901</w:t>
            </w:r>
          </w:p>
        </w:tc>
        <w:tc>
          <w:tcPr>
            <w:tcW w:w="758" w:type="dxa"/>
            <w:tcBorders>
              <w:top w:val="nil"/>
              <w:left w:val="nil"/>
              <w:bottom w:val="nil"/>
              <w:right w:val="nil"/>
            </w:tcBorders>
            <w:tcMar>
              <w:left w:w="0" w:type="dxa"/>
              <w:right w:w="0" w:type="dxa"/>
            </w:tcMar>
          </w:tcPr>
          <w:p w14:paraId="3A517309" w14:textId="77777777" w:rsidR="0049128E" w:rsidRPr="00576ED7" w:rsidRDefault="0049128E" w:rsidP="009A1BF0">
            <w:pPr>
              <w:widowControl w:val="0"/>
              <w:jc w:val="both"/>
              <w:rPr>
                <w:szCs w:val="24"/>
              </w:rPr>
            </w:pPr>
            <w:r w:rsidRPr="00576ED7">
              <w:rPr>
                <w:szCs w:val="24"/>
              </w:rPr>
              <w:t>0.9804</w:t>
            </w:r>
          </w:p>
        </w:tc>
        <w:tc>
          <w:tcPr>
            <w:tcW w:w="757" w:type="dxa"/>
            <w:tcBorders>
              <w:top w:val="nil"/>
              <w:left w:val="nil"/>
              <w:bottom w:val="nil"/>
              <w:right w:val="nil"/>
            </w:tcBorders>
            <w:tcMar>
              <w:left w:w="0" w:type="dxa"/>
              <w:right w:w="0" w:type="dxa"/>
            </w:tcMar>
          </w:tcPr>
          <w:p w14:paraId="61B702F3" w14:textId="77777777" w:rsidR="0049128E" w:rsidRPr="00576ED7" w:rsidRDefault="0049128E" w:rsidP="009A1BF0">
            <w:pPr>
              <w:widowControl w:val="0"/>
              <w:jc w:val="both"/>
              <w:rPr>
                <w:szCs w:val="24"/>
              </w:rPr>
            </w:pPr>
            <w:r w:rsidRPr="00576ED7">
              <w:rPr>
                <w:szCs w:val="24"/>
              </w:rPr>
              <w:t>0.9709</w:t>
            </w:r>
          </w:p>
        </w:tc>
        <w:tc>
          <w:tcPr>
            <w:tcW w:w="758" w:type="dxa"/>
            <w:tcBorders>
              <w:top w:val="nil"/>
              <w:left w:val="nil"/>
              <w:bottom w:val="nil"/>
              <w:right w:val="nil"/>
            </w:tcBorders>
            <w:tcMar>
              <w:left w:w="0" w:type="dxa"/>
              <w:right w:w="0" w:type="dxa"/>
            </w:tcMar>
          </w:tcPr>
          <w:p w14:paraId="44F90695" w14:textId="77777777" w:rsidR="0049128E" w:rsidRPr="00576ED7" w:rsidRDefault="0049128E" w:rsidP="009A1BF0">
            <w:pPr>
              <w:widowControl w:val="0"/>
              <w:jc w:val="both"/>
              <w:rPr>
                <w:szCs w:val="24"/>
              </w:rPr>
            </w:pPr>
            <w:r w:rsidRPr="00576ED7">
              <w:rPr>
                <w:szCs w:val="24"/>
              </w:rPr>
              <w:t>0.9615</w:t>
            </w:r>
          </w:p>
        </w:tc>
        <w:tc>
          <w:tcPr>
            <w:tcW w:w="772" w:type="dxa"/>
            <w:tcBorders>
              <w:top w:val="nil"/>
              <w:left w:val="nil"/>
              <w:bottom w:val="nil"/>
              <w:right w:val="nil"/>
            </w:tcBorders>
            <w:tcMar>
              <w:left w:w="0" w:type="dxa"/>
              <w:right w:w="0" w:type="dxa"/>
            </w:tcMar>
          </w:tcPr>
          <w:p w14:paraId="207E67F5" w14:textId="77777777" w:rsidR="0049128E" w:rsidRPr="00576ED7" w:rsidRDefault="0049128E" w:rsidP="009A1BF0">
            <w:pPr>
              <w:widowControl w:val="0"/>
              <w:jc w:val="both"/>
              <w:rPr>
                <w:szCs w:val="24"/>
              </w:rPr>
            </w:pPr>
            <w:r w:rsidRPr="00576ED7">
              <w:rPr>
                <w:szCs w:val="24"/>
              </w:rPr>
              <w:t>0.9524</w:t>
            </w:r>
          </w:p>
        </w:tc>
        <w:tc>
          <w:tcPr>
            <w:tcW w:w="758" w:type="dxa"/>
            <w:tcBorders>
              <w:top w:val="nil"/>
              <w:left w:val="nil"/>
              <w:bottom w:val="nil"/>
              <w:right w:val="nil"/>
            </w:tcBorders>
            <w:tcMar>
              <w:left w:w="0" w:type="dxa"/>
              <w:right w:w="0" w:type="dxa"/>
            </w:tcMar>
          </w:tcPr>
          <w:p w14:paraId="2C66F613" w14:textId="77777777" w:rsidR="0049128E" w:rsidRPr="00576ED7" w:rsidRDefault="0049128E" w:rsidP="009A1BF0">
            <w:pPr>
              <w:widowControl w:val="0"/>
              <w:jc w:val="both"/>
              <w:rPr>
                <w:szCs w:val="24"/>
              </w:rPr>
            </w:pPr>
            <w:r w:rsidRPr="00576ED7">
              <w:rPr>
                <w:szCs w:val="24"/>
              </w:rPr>
              <w:t>0.9434</w:t>
            </w:r>
          </w:p>
        </w:tc>
        <w:tc>
          <w:tcPr>
            <w:tcW w:w="757" w:type="dxa"/>
            <w:tcBorders>
              <w:top w:val="nil"/>
              <w:left w:val="nil"/>
              <w:bottom w:val="nil"/>
              <w:right w:val="nil"/>
            </w:tcBorders>
            <w:tcMar>
              <w:left w:w="0" w:type="dxa"/>
              <w:right w:w="0" w:type="dxa"/>
            </w:tcMar>
          </w:tcPr>
          <w:p w14:paraId="04FB091A" w14:textId="77777777" w:rsidR="0049128E" w:rsidRPr="00576ED7" w:rsidRDefault="0049128E" w:rsidP="009A1BF0">
            <w:pPr>
              <w:widowControl w:val="0"/>
              <w:jc w:val="both"/>
              <w:rPr>
                <w:szCs w:val="24"/>
              </w:rPr>
            </w:pPr>
            <w:r w:rsidRPr="00576ED7">
              <w:rPr>
                <w:szCs w:val="24"/>
              </w:rPr>
              <w:t>0.9346</w:t>
            </w:r>
          </w:p>
        </w:tc>
        <w:tc>
          <w:tcPr>
            <w:tcW w:w="746" w:type="dxa"/>
            <w:tcBorders>
              <w:top w:val="nil"/>
              <w:left w:val="nil"/>
              <w:bottom w:val="nil"/>
              <w:right w:val="nil"/>
            </w:tcBorders>
            <w:tcMar>
              <w:left w:w="0" w:type="dxa"/>
              <w:right w:w="0" w:type="dxa"/>
            </w:tcMar>
          </w:tcPr>
          <w:p w14:paraId="2D98E7E3"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5E04C734" w14:textId="77777777" w:rsidR="0049128E" w:rsidRPr="00576ED7" w:rsidRDefault="0049128E" w:rsidP="009A1BF0">
            <w:pPr>
              <w:widowControl w:val="0"/>
              <w:jc w:val="both"/>
              <w:rPr>
                <w:szCs w:val="24"/>
              </w:rPr>
            </w:pPr>
            <w:r w:rsidRPr="00576ED7">
              <w:rPr>
                <w:szCs w:val="24"/>
              </w:rPr>
              <w:t>0.9174</w:t>
            </w:r>
          </w:p>
        </w:tc>
        <w:tc>
          <w:tcPr>
            <w:tcW w:w="745" w:type="dxa"/>
            <w:tcBorders>
              <w:top w:val="nil"/>
              <w:left w:val="nil"/>
              <w:bottom w:val="nil"/>
              <w:right w:val="nil"/>
            </w:tcBorders>
            <w:tcMar>
              <w:left w:w="0" w:type="dxa"/>
              <w:right w:w="0" w:type="dxa"/>
            </w:tcMar>
          </w:tcPr>
          <w:p w14:paraId="785B0AA0" w14:textId="77777777" w:rsidR="0049128E" w:rsidRPr="00576ED7" w:rsidRDefault="0049128E" w:rsidP="009A1BF0">
            <w:pPr>
              <w:widowControl w:val="0"/>
              <w:jc w:val="both"/>
              <w:rPr>
                <w:szCs w:val="24"/>
              </w:rPr>
            </w:pPr>
            <w:r w:rsidRPr="00576ED7">
              <w:rPr>
                <w:szCs w:val="24"/>
              </w:rPr>
              <w:t>0.9091</w:t>
            </w:r>
          </w:p>
        </w:tc>
      </w:tr>
      <w:tr w:rsidR="0049128E" w:rsidRPr="00576ED7" w14:paraId="406024B5" w14:textId="77777777">
        <w:trPr>
          <w:trHeight w:val="246"/>
        </w:trPr>
        <w:tc>
          <w:tcPr>
            <w:tcW w:w="360" w:type="dxa"/>
            <w:tcBorders>
              <w:top w:val="nil"/>
              <w:left w:val="nil"/>
              <w:bottom w:val="nil"/>
              <w:right w:val="nil"/>
            </w:tcBorders>
            <w:tcMar>
              <w:left w:w="0" w:type="dxa"/>
              <w:right w:w="0" w:type="dxa"/>
            </w:tcMar>
          </w:tcPr>
          <w:p w14:paraId="207B5486" w14:textId="77777777" w:rsidR="0049128E" w:rsidRPr="00576ED7" w:rsidRDefault="0049128E" w:rsidP="009A1BF0">
            <w:pPr>
              <w:widowControl w:val="0"/>
              <w:jc w:val="both"/>
              <w:rPr>
                <w:szCs w:val="24"/>
              </w:rPr>
            </w:pPr>
            <w:r w:rsidRPr="00576ED7">
              <w:rPr>
                <w:szCs w:val="24"/>
              </w:rPr>
              <w:t>2</w:t>
            </w:r>
          </w:p>
        </w:tc>
        <w:tc>
          <w:tcPr>
            <w:tcW w:w="757" w:type="dxa"/>
            <w:tcBorders>
              <w:top w:val="nil"/>
              <w:left w:val="nil"/>
              <w:bottom w:val="nil"/>
              <w:right w:val="nil"/>
            </w:tcBorders>
            <w:tcMar>
              <w:left w:w="0" w:type="dxa"/>
              <w:right w:w="0" w:type="dxa"/>
            </w:tcMar>
          </w:tcPr>
          <w:p w14:paraId="36665AEB" w14:textId="77777777" w:rsidR="0049128E" w:rsidRPr="00576ED7" w:rsidRDefault="0049128E" w:rsidP="009A1BF0">
            <w:pPr>
              <w:widowControl w:val="0"/>
              <w:jc w:val="both"/>
              <w:rPr>
                <w:szCs w:val="24"/>
              </w:rPr>
            </w:pPr>
            <w:r w:rsidRPr="00576ED7">
              <w:rPr>
                <w:szCs w:val="24"/>
              </w:rPr>
              <w:t>0.9803</w:t>
            </w:r>
          </w:p>
        </w:tc>
        <w:tc>
          <w:tcPr>
            <w:tcW w:w="758" w:type="dxa"/>
            <w:tcBorders>
              <w:top w:val="nil"/>
              <w:left w:val="nil"/>
              <w:bottom w:val="nil"/>
              <w:right w:val="nil"/>
            </w:tcBorders>
            <w:tcMar>
              <w:left w:w="0" w:type="dxa"/>
              <w:right w:w="0" w:type="dxa"/>
            </w:tcMar>
          </w:tcPr>
          <w:p w14:paraId="0FBAB2BB" w14:textId="77777777" w:rsidR="0049128E" w:rsidRPr="00576ED7" w:rsidRDefault="0049128E" w:rsidP="009A1BF0">
            <w:pPr>
              <w:widowControl w:val="0"/>
              <w:jc w:val="both"/>
              <w:rPr>
                <w:szCs w:val="24"/>
              </w:rPr>
            </w:pPr>
            <w:r w:rsidRPr="00576ED7">
              <w:rPr>
                <w:szCs w:val="24"/>
              </w:rPr>
              <w:t>0.9612</w:t>
            </w:r>
          </w:p>
        </w:tc>
        <w:tc>
          <w:tcPr>
            <w:tcW w:w="757" w:type="dxa"/>
            <w:tcBorders>
              <w:top w:val="nil"/>
              <w:left w:val="nil"/>
              <w:bottom w:val="nil"/>
              <w:right w:val="nil"/>
            </w:tcBorders>
            <w:tcMar>
              <w:left w:w="0" w:type="dxa"/>
              <w:right w:w="0" w:type="dxa"/>
            </w:tcMar>
          </w:tcPr>
          <w:p w14:paraId="08675CBF" w14:textId="77777777" w:rsidR="0049128E" w:rsidRPr="00576ED7" w:rsidRDefault="0049128E" w:rsidP="009A1BF0">
            <w:pPr>
              <w:widowControl w:val="0"/>
              <w:jc w:val="both"/>
              <w:rPr>
                <w:szCs w:val="24"/>
              </w:rPr>
            </w:pPr>
            <w:r w:rsidRPr="00576ED7">
              <w:rPr>
                <w:szCs w:val="24"/>
              </w:rPr>
              <w:t>0.9426</w:t>
            </w:r>
          </w:p>
        </w:tc>
        <w:tc>
          <w:tcPr>
            <w:tcW w:w="758" w:type="dxa"/>
            <w:tcBorders>
              <w:top w:val="nil"/>
              <w:left w:val="nil"/>
              <w:bottom w:val="nil"/>
              <w:right w:val="nil"/>
            </w:tcBorders>
            <w:tcMar>
              <w:left w:w="0" w:type="dxa"/>
              <w:right w:w="0" w:type="dxa"/>
            </w:tcMar>
          </w:tcPr>
          <w:p w14:paraId="005DB055" w14:textId="77777777" w:rsidR="0049128E" w:rsidRPr="00576ED7" w:rsidRDefault="0049128E" w:rsidP="009A1BF0">
            <w:pPr>
              <w:widowControl w:val="0"/>
              <w:jc w:val="both"/>
              <w:rPr>
                <w:szCs w:val="24"/>
              </w:rPr>
            </w:pPr>
            <w:r w:rsidRPr="00576ED7">
              <w:rPr>
                <w:szCs w:val="24"/>
              </w:rPr>
              <w:t>0.9246</w:t>
            </w:r>
          </w:p>
        </w:tc>
        <w:tc>
          <w:tcPr>
            <w:tcW w:w="772" w:type="dxa"/>
            <w:tcBorders>
              <w:top w:val="nil"/>
              <w:left w:val="nil"/>
              <w:bottom w:val="nil"/>
              <w:right w:val="nil"/>
            </w:tcBorders>
            <w:tcMar>
              <w:left w:w="0" w:type="dxa"/>
              <w:right w:w="0" w:type="dxa"/>
            </w:tcMar>
          </w:tcPr>
          <w:p w14:paraId="25424F0C" w14:textId="77777777" w:rsidR="0049128E" w:rsidRPr="00576ED7" w:rsidRDefault="0049128E" w:rsidP="009A1BF0">
            <w:pPr>
              <w:widowControl w:val="0"/>
              <w:jc w:val="both"/>
              <w:rPr>
                <w:szCs w:val="24"/>
              </w:rPr>
            </w:pPr>
            <w:r w:rsidRPr="00576ED7">
              <w:rPr>
                <w:szCs w:val="24"/>
              </w:rPr>
              <w:t>0.907</w:t>
            </w:r>
          </w:p>
        </w:tc>
        <w:tc>
          <w:tcPr>
            <w:tcW w:w="758" w:type="dxa"/>
            <w:tcBorders>
              <w:top w:val="nil"/>
              <w:left w:val="nil"/>
              <w:bottom w:val="nil"/>
              <w:right w:val="nil"/>
            </w:tcBorders>
            <w:tcMar>
              <w:left w:w="0" w:type="dxa"/>
              <w:right w:w="0" w:type="dxa"/>
            </w:tcMar>
          </w:tcPr>
          <w:p w14:paraId="7BDF529A" w14:textId="77777777" w:rsidR="0049128E" w:rsidRPr="00576ED7" w:rsidRDefault="0049128E" w:rsidP="009A1BF0">
            <w:pPr>
              <w:widowControl w:val="0"/>
              <w:jc w:val="both"/>
              <w:rPr>
                <w:szCs w:val="24"/>
              </w:rPr>
            </w:pPr>
            <w:r w:rsidRPr="00576ED7">
              <w:rPr>
                <w:szCs w:val="24"/>
              </w:rPr>
              <w:t>0.89</w:t>
            </w:r>
          </w:p>
        </w:tc>
        <w:tc>
          <w:tcPr>
            <w:tcW w:w="757" w:type="dxa"/>
            <w:tcBorders>
              <w:top w:val="nil"/>
              <w:left w:val="nil"/>
              <w:bottom w:val="nil"/>
              <w:right w:val="nil"/>
            </w:tcBorders>
            <w:tcMar>
              <w:left w:w="0" w:type="dxa"/>
              <w:right w:w="0" w:type="dxa"/>
            </w:tcMar>
          </w:tcPr>
          <w:p w14:paraId="4170E4F7" w14:textId="77777777" w:rsidR="0049128E" w:rsidRPr="00576ED7" w:rsidRDefault="0049128E" w:rsidP="009A1BF0">
            <w:pPr>
              <w:widowControl w:val="0"/>
              <w:jc w:val="both"/>
              <w:rPr>
                <w:szCs w:val="24"/>
              </w:rPr>
            </w:pPr>
            <w:r w:rsidRPr="00576ED7">
              <w:rPr>
                <w:szCs w:val="24"/>
              </w:rPr>
              <w:t>0.8734</w:t>
            </w:r>
          </w:p>
        </w:tc>
        <w:tc>
          <w:tcPr>
            <w:tcW w:w="746" w:type="dxa"/>
            <w:tcBorders>
              <w:top w:val="nil"/>
              <w:left w:val="nil"/>
              <w:bottom w:val="nil"/>
              <w:right w:val="nil"/>
            </w:tcBorders>
            <w:tcMar>
              <w:left w:w="0" w:type="dxa"/>
              <w:right w:w="0" w:type="dxa"/>
            </w:tcMar>
          </w:tcPr>
          <w:p w14:paraId="230CBDDC" w14:textId="77777777" w:rsidR="0049128E" w:rsidRPr="00576ED7" w:rsidRDefault="0049128E" w:rsidP="009A1BF0">
            <w:pPr>
              <w:widowControl w:val="0"/>
              <w:jc w:val="both"/>
              <w:rPr>
                <w:szCs w:val="24"/>
              </w:rPr>
            </w:pPr>
            <w:r w:rsidRPr="00576ED7">
              <w:rPr>
                <w:szCs w:val="24"/>
              </w:rPr>
              <w:t>0.8573</w:t>
            </w:r>
          </w:p>
        </w:tc>
        <w:tc>
          <w:tcPr>
            <w:tcW w:w="732" w:type="dxa"/>
            <w:tcBorders>
              <w:top w:val="nil"/>
              <w:left w:val="nil"/>
              <w:bottom w:val="nil"/>
              <w:right w:val="nil"/>
            </w:tcBorders>
            <w:tcMar>
              <w:left w:w="0" w:type="dxa"/>
              <w:right w:w="0" w:type="dxa"/>
            </w:tcMar>
          </w:tcPr>
          <w:p w14:paraId="3ADC6A81" w14:textId="77777777" w:rsidR="0049128E" w:rsidRPr="00576ED7" w:rsidRDefault="0049128E" w:rsidP="009A1BF0">
            <w:pPr>
              <w:widowControl w:val="0"/>
              <w:jc w:val="both"/>
              <w:rPr>
                <w:szCs w:val="24"/>
              </w:rPr>
            </w:pPr>
            <w:r w:rsidRPr="00576ED7">
              <w:rPr>
                <w:szCs w:val="24"/>
              </w:rPr>
              <w:t>0.8417</w:t>
            </w:r>
          </w:p>
        </w:tc>
        <w:tc>
          <w:tcPr>
            <w:tcW w:w="745" w:type="dxa"/>
            <w:tcBorders>
              <w:top w:val="nil"/>
              <w:left w:val="nil"/>
              <w:bottom w:val="nil"/>
              <w:right w:val="nil"/>
            </w:tcBorders>
            <w:tcMar>
              <w:left w:w="0" w:type="dxa"/>
              <w:right w:w="0" w:type="dxa"/>
            </w:tcMar>
          </w:tcPr>
          <w:p w14:paraId="34EE9894" w14:textId="77777777" w:rsidR="0049128E" w:rsidRPr="00576ED7" w:rsidRDefault="0049128E" w:rsidP="009A1BF0">
            <w:pPr>
              <w:widowControl w:val="0"/>
              <w:jc w:val="both"/>
              <w:rPr>
                <w:szCs w:val="24"/>
              </w:rPr>
            </w:pPr>
            <w:r w:rsidRPr="00576ED7">
              <w:rPr>
                <w:szCs w:val="24"/>
              </w:rPr>
              <w:t>0.8264</w:t>
            </w:r>
          </w:p>
        </w:tc>
      </w:tr>
      <w:tr w:rsidR="0049128E" w:rsidRPr="00576ED7" w14:paraId="2E29B588" w14:textId="77777777">
        <w:trPr>
          <w:trHeight w:val="246"/>
        </w:trPr>
        <w:tc>
          <w:tcPr>
            <w:tcW w:w="360" w:type="dxa"/>
            <w:tcBorders>
              <w:top w:val="nil"/>
              <w:left w:val="nil"/>
              <w:bottom w:val="nil"/>
              <w:right w:val="nil"/>
            </w:tcBorders>
            <w:tcMar>
              <w:left w:w="0" w:type="dxa"/>
              <w:right w:w="0" w:type="dxa"/>
            </w:tcMar>
          </w:tcPr>
          <w:p w14:paraId="436CFD69"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47426DD3" w14:textId="77777777" w:rsidR="0049128E" w:rsidRPr="00576ED7" w:rsidRDefault="0049128E" w:rsidP="009A1BF0">
            <w:pPr>
              <w:widowControl w:val="0"/>
              <w:jc w:val="both"/>
              <w:rPr>
                <w:szCs w:val="24"/>
              </w:rPr>
            </w:pPr>
            <w:r w:rsidRPr="00576ED7">
              <w:rPr>
                <w:szCs w:val="24"/>
              </w:rPr>
              <w:t>0.9706</w:t>
            </w:r>
          </w:p>
        </w:tc>
        <w:tc>
          <w:tcPr>
            <w:tcW w:w="758" w:type="dxa"/>
            <w:tcBorders>
              <w:top w:val="nil"/>
              <w:left w:val="nil"/>
              <w:bottom w:val="nil"/>
              <w:right w:val="nil"/>
            </w:tcBorders>
            <w:tcMar>
              <w:left w:w="0" w:type="dxa"/>
              <w:right w:w="0" w:type="dxa"/>
            </w:tcMar>
          </w:tcPr>
          <w:p w14:paraId="5A7C18D5" w14:textId="77777777" w:rsidR="0049128E" w:rsidRPr="00576ED7" w:rsidRDefault="0049128E" w:rsidP="009A1BF0">
            <w:pPr>
              <w:widowControl w:val="0"/>
              <w:jc w:val="both"/>
              <w:rPr>
                <w:szCs w:val="24"/>
              </w:rPr>
            </w:pPr>
            <w:r w:rsidRPr="00576ED7">
              <w:rPr>
                <w:szCs w:val="24"/>
              </w:rPr>
              <w:t>0.9423</w:t>
            </w:r>
          </w:p>
        </w:tc>
        <w:tc>
          <w:tcPr>
            <w:tcW w:w="757" w:type="dxa"/>
            <w:tcBorders>
              <w:top w:val="nil"/>
              <w:left w:val="nil"/>
              <w:bottom w:val="nil"/>
              <w:right w:val="nil"/>
            </w:tcBorders>
            <w:tcMar>
              <w:left w:w="0" w:type="dxa"/>
              <w:right w:w="0" w:type="dxa"/>
            </w:tcMar>
          </w:tcPr>
          <w:p w14:paraId="65D193C5" w14:textId="77777777" w:rsidR="0049128E" w:rsidRPr="00576ED7" w:rsidRDefault="0049128E" w:rsidP="009A1BF0">
            <w:pPr>
              <w:widowControl w:val="0"/>
              <w:jc w:val="both"/>
              <w:rPr>
                <w:szCs w:val="24"/>
              </w:rPr>
            </w:pPr>
            <w:r w:rsidRPr="00576ED7">
              <w:rPr>
                <w:szCs w:val="24"/>
              </w:rPr>
              <w:t>0.9151</w:t>
            </w:r>
          </w:p>
        </w:tc>
        <w:tc>
          <w:tcPr>
            <w:tcW w:w="758" w:type="dxa"/>
            <w:tcBorders>
              <w:top w:val="nil"/>
              <w:left w:val="nil"/>
              <w:bottom w:val="nil"/>
              <w:right w:val="nil"/>
            </w:tcBorders>
            <w:tcMar>
              <w:left w:w="0" w:type="dxa"/>
              <w:right w:w="0" w:type="dxa"/>
            </w:tcMar>
          </w:tcPr>
          <w:p w14:paraId="341ED817" w14:textId="77777777" w:rsidR="0049128E" w:rsidRPr="00576ED7" w:rsidRDefault="0049128E" w:rsidP="009A1BF0">
            <w:pPr>
              <w:widowControl w:val="0"/>
              <w:jc w:val="both"/>
              <w:rPr>
                <w:szCs w:val="24"/>
              </w:rPr>
            </w:pPr>
            <w:r w:rsidRPr="00576ED7">
              <w:rPr>
                <w:szCs w:val="24"/>
              </w:rPr>
              <w:t>0.889</w:t>
            </w:r>
          </w:p>
        </w:tc>
        <w:tc>
          <w:tcPr>
            <w:tcW w:w="772" w:type="dxa"/>
            <w:tcBorders>
              <w:top w:val="nil"/>
              <w:left w:val="nil"/>
              <w:bottom w:val="nil"/>
              <w:right w:val="nil"/>
            </w:tcBorders>
            <w:tcMar>
              <w:left w:w="0" w:type="dxa"/>
              <w:right w:w="0" w:type="dxa"/>
            </w:tcMar>
          </w:tcPr>
          <w:p w14:paraId="1E54B6EF" w14:textId="77777777" w:rsidR="0049128E" w:rsidRPr="00576ED7" w:rsidRDefault="0049128E" w:rsidP="009A1BF0">
            <w:pPr>
              <w:widowControl w:val="0"/>
              <w:jc w:val="both"/>
              <w:rPr>
                <w:szCs w:val="24"/>
              </w:rPr>
            </w:pPr>
            <w:r w:rsidRPr="00576ED7">
              <w:rPr>
                <w:szCs w:val="24"/>
              </w:rPr>
              <w:t>0.8638</w:t>
            </w:r>
          </w:p>
        </w:tc>
        <w:tc>
          <w:tcPr>
            <w:tcW w:w="758" w:type="dxa"/>
            <w:tcBorders>
              <w:top w:val="nil"/>
              <w:left w:val="nil"/>
              <w:bottom w:val="nil"/>
              <w:right w:val="nil"/>
            </w:tcBorders>
            <w:tcMar>
              <w:left w:w="0" w:type="dxa"/>
              <w:right w:w="0" w:type="dxa"/>
            </w:tcMar>
          </w:tcPr>
          <w:p w14:paraId="32FABABA" w14:textId="77777777" w:rsidR="0049128E" w:rsidRPr="00576ED7" w:rsidRDefault="0049128E" w:rsidP="009A1BF0">
            <w:pPr>
              <w:widowControl w:val="0"/>
              <w:jc w:val="both"/>
              <w:rPr>
                <w:szCs w:val="24"/>
              </w:rPr>
            </w:pPr>
            <w:r w:rsidRPr="00576ED7">
              <w:rPr>
                <w:szCs w:val="24"/>
              </w:rPr>
              <w:t>0.8396</w:t>
            </w:r>
          </w:p>
        </w:tc>
        <w:tc>
          <w:tcPr>
            <w:tcW w:w="757" w:type="dxa"/>
            <w:tcBorders>
              <w:top w:val="nil"/>
              <w:left w:val="nil"/>
              <w:bottom w:val="nil"/>
              <w:right w:val="nil"/>
            </w:tcBorders>
            <w:tcMar>
              <w:left w:w="0" w:type="dxa"/>
              <w:right w:w="0" w:type="dxa"/>
            </w:tcMar>
          </w:tcPr>
          <w:p w14:paraId="57DA4B7C" w14:textId="77777777" w:rsidR="0049128E" w:rsidRPr="00576ED7" w:rsidRDefault="0049128E" w:rsidP="009A1BF0">
            <w:pPr>
              <w:widowControl w:val="0"/>
              <w:jc w:val="both"/>
              <w:rPr>
                <w:szCs w:val="24"/>
              </w:rPr>
            </w:pPr>
            <w:r w:rsidRPr="00576ED7">
              <w:rPr>
                <w:szCs w:val="24"/>
              </w:rPr>
              <w:t>0.8163</w:t>
            </w:r>
          </w:p>
        </w:tc>
        <w:tc>
          <w:tcPr>
            <w:tcW w:w="746" w:type="dxa"/>
            <w:tcBorders>
              <w:top w:val="nil"/>
              <w:left w:val="nil"/>
              <w:bottom w:val="nil"/>
              <w:right w:val="nil"/>
            </w:tcBorders>
            <w:tcMar>
              <w:left w:w="0" w:type="dxa"/>
              <w:right w:w="0" w:type="dxa"/>
            </w:tcMar>
          </w:tcPr>
          <w:p w14:paraId="6C8EACAF" w14:textId="77777777" w:rsidR="0049128E" w:rsidRPr="00576ED7" w:rsidRDefault="0049128E" w:rsidP="009A1BF0">
            <w:pPr>
              <w:widowControl w:val="0"/>
              <w:jc w:val="both"/>
              <w:rPr>
                <w:szCs w:val="24"/>
              </w:rPr>
            </w:pPr>
            <w:r w:rsidRPr="00576ED7">
              <w:rPr>
                <w:szCs w:val="24"/>
              </w:rPr>
              <w:t>0.7938</w:t>
            </w:r>
          </w:p>
        </w:tc>
        <w:tc>
          <w:tcPr>
            <w:tcW w:w="732" w:type="dxa"/>
            <w:tcBorders>
              <w:top w:val="nil"/>
              <w:left w:val="nil"/>
              <w:bottom w:val="nil"/>
              <w:right w:val="nil"/>
            </w:tcBorders>
            <w:tcMar>
              <w:left w:w="0" w:type="dxa"/>
              <w:right w:w="0" w:type="dxa"/>
            </w:tcMar>
          </w:tcPr>
          <w:p w14:paraId="3883B135" w14:textId="77777777" w:rsidR="0049128E" w:rsidRPr="00576ED7" w:rsidRDefault="0049128E" w:rsidP="009A1BF0">
            <w:pPr>
              <w:widowControl w:val="0"/>
              <w:jc w:val="both"/>
              <w:rPr>
                <w:szCs w:val="24"/>
              </w:rPr>
            </w:pPr>
            <w:r w:rsidRPr="00576ED7">
              <w:rPr>
                <w:szCs w:val="24"/>
              </w:rPr>
              <w:t>0.7722</w:t>
            </w:r>
          </w:p>
        </w:tc>
        <w:tc>
          <w:tcPr>
            <w:tcW w:w="745" w:type="dxa"/>
            <w:tcBorders>
              <w:top w:val="nil"/>
              <w:left w:val="nil"/>
              <w:bottom w:val="nil"/>
              <w:right w:val="nil"/>
            </w:tcBorders>
            <w:tcMar>
              <w:left w:w="0" w:type="dxa"/>
              <w:right w:w="0" w:type="dxa"/>
            </w:tcMar>
          </w:tcPr>
          <w:p w14:paraId="2F320D01" w14:textId="77777777" w:rsidR="0049128E" w:rsidRPr="00576ED7" w:rsidRDefault="0049128E" w:rsidP="009A1BF0">
            <w:pPr>
              <w:widowControl w:val="0"/>
              <w:jc w:val="both"/>
              <w:rPr>
                <w:szCs w:val="24"/>
              </w:rPr>
            </w:pPr>
            <w:r w:rsidRPr="00576ED7">
              <w:rPr>
                <w:szCs w:val="24"/>
              </w:rPr>
              <w:t>0.7513</w:t>
            </w:r>
          </w:p>
        </w:tc>
      </w:tr>
      <w:tr w:rsidR="0049128E" w:rsidRPr="00576ED7" w14:paraId="3674C212" w14:textId="77777777">
        <w:trPr>
          <w:trHeight w:val="246"/>
        </w:trPr>
        <w:tc>
          <w:tcPr>
            <w:tcW w:w="360" w:type="dxa"/>
            <w:tcBorders>
              <w:top w:val="nil"/>
              <w:left w:val="nil"/>
              <w:bottom w:val="nil"/>
              <w:right w:val="nil"/>
            </w:tcBorders>
            <w:tcMar>
              <w:left w:w="0" w:type="dxa"/>
              <w:right w:w="0" w:type="dxa"/>
            </w:tcMar>
          </w:tcPr>
          <w:p w14:paraId="1125F7E7" w14:textId="77777777" w:rsidR="0049128E" w:rsidRPr="00576ED7" w:rsidRDefault="0049128E" w:rsidP="009A1BF0">
            <w:pPr>
              <w:widowControl w:val="0"/>
              <w:jc w:val="both"/>
              <w:rPr>
                <w:szCs w:val="24"/>
              </w:rPr>
            </w:pPr>
            <w:r w:rsidRPr="00576ED7">
              <w:rPr>
                <w:szCs w:val="24"/>
              </w:rPr>
              <w:t>4</w:t>
            </w:r>
          </w:p>
        </w:tc>
        <w:tc>
          <w:tcPr>
            <w:tcW w:w="757" w:type="dxa"/>
            <w:tcBorders>
              <w:top w:val="nil"/>
              <w:left w:val="nil"/>
              <w:bottom w:val="nil"/>
              <w:right w:val="nil"/>
            </w:tcBorders>
            <w:tcMar>
              <w:left w:w="0" w:type="dxa"/>
              <w:right w:w="0" w:type="dxa"/>
            </w:tcMar>
          </w:tcPr>
          <w:p w14:paraId="78A4160E" w14:textId="77777777" w:rsidR="0049128E" w:rsidRPr="00576ED7" w:rsidRDefault="0049128E" w:rsidP="009A1BF0">
            <w:pPr>
              <w:widowControl w:val="0"/>
              <w:jc w:val="both"/>
              <w:rPr>
                <w:szCs w:val="24"/>
              </w:rPr>
            </w:pPr>
            <w:r w:rsidRPr="00576ED7">
              <w:rPr>
                <w:szCs w:val="24"/>
              </w:rPr>
              <w:t>0.961</w:t>
            </w:r>
          </w:p>
        </w:tc>
        <w:tc>
          <w:tcPr>
            <w:tcW w:w="758" w:type="dxa"/>
            <w:tcBorders>
              <w:top w:val="nil"/>
              <w:left w:val="nil"/>
              <w:bottom w:val="nil"/>
              <w:right w:val="nil"/>
            </w:tcBorders>
            <w:tcMar>
              <w:left w:w="0" w:type="dxa"/>
              <w:right w:w="0" w:type="dxa"/>
            </w:tcMar>
          </w:tcPr>
          <w:p w14:paraId="49EF1FAE" w14:textId="77777777" w:rsidR="0049128E" w:rsidRPr="00576ED7" w:rsidRDefault="0049128E" w:rsidP="009A1BF0">
            <w:pPr>
              <w:widowControl w:val="0"/>
              <w:jc w:val="both"/>
              <w:rPr>
                <w:szCs w:val="24"/>
              </w:rPr>
            </w:pPr>
            <w:r w:rsidRPr="00576ED7">
              <w:rPr>
                <w:szCs w:val="24"/>
              </w:rPr>
              <w:t>0.9238</w:t>
            </w:r>
          </w:p>
        </w:tc>
        <w:tc>
          <w:tcPr>
            <w:tcW w:w="757" w:type="dxa"/>
            <w:tcBorders>
              <w:top w:val="nil"/>
              <w:left w:val="nil"/>
              <w:bottom w:val="nil"/>
              <w:right w:val="nil"/>
            </w:tcBorders>
            <w:tcMar>
              <w:left w:w="0" w:type="dxa"/>
              <w:right w:w="0" w:type="dxa"/>
            </w:tcMar>
          </w:tcPr>
          <w:p w14:paraId="759F3524" w14:textId="77777777" w:rsidR="0049128E" w:rsidRPr="00576ED7" w:rsidRDefault="0049128E" w:rsidP="009A1BF0">
            <w:pPr>
              <w:widowControl w:val="0"/>
              <w:jc w:val="both"/>
              <w:rPr>
                <w:szCs w:val="24"/>
              </w:rPr>
            </w:pPr>
            <w:r w:rsidRPr="00576ED7">
              <w:rPr>
                <w:szCs w:val="24"/>
              </w:rPr>
              <w:t>0.8885</w:t>
            </w:r>
          </w:p>
        </w:tc>
        <w:tc>
          <w:tcPr>
            <w:tcW w:w="758" w:type="dxa"/>
            <w:tcBorders>
              <w:top w:val="nil"/>
              <w:left w:val="nil"/>
              <w:bottom w:val="nil"/>
              <w:right w:val="nil"/>
            </w:tcBorders>
            <w:tcMar>
              <w:left w:w="0" w:type="dxa"/>
              <w:right w:w="0" w:type="dxa"/>
            </w:tcMar>
          </w:tcPr>
          <w:p w14:paraId="77C6AB99" w14:textId="77777777" w:rsidR="0049128E" w:rsidRPr="00576ED7" w:rsidRDefault="0049128E" w:rsidP="009A1BF0">
            <w:pPr>
              <w:widowControl w:val="0"/>
              <w:jc w:val="both"/>
              <w:rPr>
                <w:szCs w:val="24"/>
              </w:rPr>
            </w:pPr>
            <w:r w:rsidRPr="00576ED7">
              <w:rPr>
                <w:szCs w:val="24"/>
              </w:rPr>
              <w:t>0.8548</w:t>
            </w:r>
          </w:p>
        </w:tc>
        <w:tc>
          <w:tcPr>
            <w:tcW w:w="772" w:type="dxa"/>
            <w:tcBorders>
              <w:top w:val="nil"/>
              <w:left w:val="nil"/>
              <w:bottom w:val="nil"/>
              <w:right w:val="nil"/>
            </w:tcBorders>
            <w:tcMar>
              <w:left w:w="0" w:type="dxa"/>
              <w:right w:w="0" w:type="dxa"/>
            </w:tcMar>
          </w:tcPr>
          <w:p w14:paraId="1BB200CC" w14:textId="77777777" w:rsidR="0049128E" w:rsidRPr="00576ED7" w:rsidRDefault="0049128E" w:rsidP="009A1BF0">
            <w:pPr>
              <w:widowControl w:val="0"/>
              <w:jc w:val="both"/>
              <w:rPr>
                <w:szCs w:val="24"/>
              </w:rPr>
            </w:pPr>
            <w:r w:rsidRPr="00576ED7">
              <w:rPr>
                <w:szCs w:val="24"/>
              </w:rPr>
              <w:t>0.8227</w:t>
            </w:r>
          </w:p>
        </w:tc>
        <w:tc>
          <w:tcPr>
            <w:tcW w:w="758" w:type="dxa"/>
            <w:tcBorders>
              <w:top w:val="nil"/>
              <w:left w:val="nil"/>
              <w:bottom w:val="nil"/>
              <w:right w:val="nil"/>
            </w:tcBorders>
            <w:tcMar>
              <w:left w:w="0" w:type="dxa"/>
              <w:right w:w="0" w:type="dxa"/>
            </w:tcMar>
          </w:tcPr>
          <w:p w14:paraId="16D56176" w14:textId="77777777" w:rsidR="0049128E" w:rsidRPr="00576ED7" w:rsidRDefault="0049128E" w:rsidP="009A1BF0">
            <w:pPr>
              <w:widowControl w:val="0"/>
              <w:jc w:val="both"/>
              <w:rPr>
                <w:szCs w:val="24"/>
              </w:rPr>
            </w:pPr>
            <w:r w:rsidRPr="00576ED7">
              <w:rPr>
                <w:szCs w:val="24"/>
              </w:rPr>
              <w:t>0.7921</w:t>
            </w:r>
          </w:p>
        </w:tc>
        <w:tc>
          <w:tcPr>
            <w:tcW w:w="757" w:type="dxa"/>
            <w:tcBorders>
              <w:top w:val="nil"/>
              <w:left w:val="nil"/>
              <w:bottom w:val="nil"/>
              <w:right w:val="nil"/>
            </w:tcBorders>
            <w:tcMar>
              <w:left w:w="0" w:type="dxa"/>
              <w:right w:w="0" w:type="dxa"/>
            </w:tcMar>
          </w:tcPr>
          <w:p w14:paraId="1308AD0F" w14:textId="77777777" w:rsidR="0049128E" w:rsidRPr="00576ED7" w:rsidRDefault="0049128E" w:rsidP="009A1BF0">
            <w:pPr>
              <w:widowControl w:val="0"/>
              <w:jc w:val="both"/>
              <w:rPr>
                <w:szCs w:val="24"/>
              </w:rPr>
            </w:pPr>
            <w:r w:rsidRPr="00576ED7">
              <w:rPr>
                <w:szCs w:val="24"/>
              </w:rPr>
              <w:t>0.7629</w:t>
            </w:r>
          </w:p>
        </w:tc>
        <w:tc>
          <w:tcPr>
            <w:tcW w:w="746" w:type="dxa"/>
            <w:tcBorders>
              <w:top w:val="nil"/>
              <w:left w:val="nil"/>
              <w:bottom w:val="nil"/>
              <w:right w:val="nil"/>
            </w:tcBorders>
            <w:tcMar>
              <w:left w:w="0" w:type="dxa"/>
              <w:right w:w="0" w:type="dxa"/>
            </w:tcMar>
          </w:tcPr>
          <w:p w14:paraId="4EE3CCF9" w14:textId="77777777" w:rsidR="0049128E" w:rsidRPr="00576ED7" w:rsidRDefault="0049128E" w:rsidP="009A1BF0">
            <w:pPr>
              <w:widowControl w:val="0"/>
              <w:jc w:val="both"/>
              <w:rPr>
                <w:szCs w:val="24"/>
              </w:rPr>
            </w:pPr>
            <w:r w:rsidRPr="00576ED7">
              <w:rPr>
                <w:szCs w:val="24"/>
              </w:rPr>
              <w:t>0.735</w:t>
            </w:r>
          </w:p>
        </w:tc>
        <w:tc>
          <w:tcPr>
            <w:tcW w:w="732" w:type="dxa"/>
            <w:tcBorders>
              <w:top w:val="nil"/>
              <w:left w:val="nil"/>
              <w:bottom w:val="nil"/>
              <w:right w:val="nil"/>
            </w:tcBorders>
            <w:tcMar>
              <w:left w:w="0" w:type="dxa"/>
              <w:right w:w="0" w:type="dxa"/>
            </w:tcMar>
          </w:tcPr>
          <w:p w14:paraId="143B52F6" w14:textId="77777777" w:rsidR="0049128E" w:rsidRPr="00576ED7" w:rsidRDefault="0049128E" w:rsidP="009A1BF0">
            <w:pPr>
              <w:widowControl w:val="0"/>
              <w:jc w:val="both"/>
              <w:rPr>
                <w:szCs w:val="24"/>
              </w:rPr>
            </w:pPr>
            <w:r w:rsidRPr="00576ED7">
              <w:rPr>
                <w:szCs w:val="24"/>
              </w:rPr>
              <w:t>0.7084</w:t>
            </w:r>
          </w:p>
        </w:tc>
        <w:tc>
          <w:tcPr>
            <w:tcW w:w="745" w:type="dxa"/>
            <w:tcBorders>
              <w:top w:val="nil"/>
              <w:left w:val="nil"/>
              <w:bottom w:val="nil"/>
              <w:right w:val="nil"/>
            </w:tcBorders>
            <w:tcMar>
              <w:left w:w="0" w:type="dxa"/>
              <w:right w:w="0" w:type="dxa"/>
            </w:tcMar>
          </w:tcPr>
          <w:p w14:paraId="42EA6D6D" w14:textId="77777777" w:rsidR="0049128E" w:rsidRPr="00576ED7" w:rsidRDefault="0049128E" w:rsidP="009A1BF0">
            <w:pPr>
              <w:widowControl w:val="0"/>
              <w:jc w:val="both"/>
              <w:rPr>
                <w:szCs w:val="24"/>
              </w:rPr>
            </w:pPr>
            <w:r w:rsidRPr="00576ED7">
              <w:rPr>
                <w:szCs w:val="24"/>
              </w:rPr>
              <w:t>0.683</w:t>
            </w:r>
          </w:p>
        </w:tc>
      </w:tr>
      <w:tr w:rsidR="0049128E" w:rsidRPr="00576ED7" w14:paraId="4377DD20" w14:textId="77777777">
        <w:trPr>
          <w:trHeight w:val="246"/>
        </w:trPr>
        <w:tc>
          <w:tcPr>
            <w:tcW w:w="360" w:type="dxa"/>
            <w:tcBorders>
              <w:top w:val="nil"/>
              <w:left w:val="nil"/>
              <w:bottom w:val="nil"/>
              <w:right w:val="nil"/>
            </w:tcBorders>
            <w:tcMar>
              <w:left w:w="0" w:type="dxa"/>
              <w:right w:w="0" w:type="dxa"/>
            </w:tcMar>
          </w:tcPr>
          <w:p w14:paraId="3845ED5A"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6DAF741A"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F06048D"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24E97FD9"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2CDA6D97"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52AB17D1"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08BD7E3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8A02D9E"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6402E93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EBA4650"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B2848A6" w14:textId="77777777" w:rsidR="0049128E" w:rsidRPr="00576ED7" w:rsidRDefault="0049128E" w:rsidP="009A1BF0">
            <w:pPr>
              <w:widowControl w:val="0"/>
              <w:jc w:val="both"/>
              <w:rPr>
                <w:szCs w:val="24"/>
              </w:rPr>
            </w:pPr>
            <w:r w:rsidRPr="00576ED7">
              <w:rPr>
                <w:szCs w:val="24"/>
              </w:rPr>
              <w:t xml:space="preserve"> </w:t>
            </w:r>
          </w:p>
        </w:tc>
      </w:tr>
      <w:tr w:rsidR="0049128E" w:rsidRPr="00576ED7" w14:paraId="7D79249A" w14:textId="77777777">
        <w:trPr>
          <w:trHeight w:val="246"/>
        </w:trPr>
        <w:tc>
          <w:tcPr>
            <w:tcW w:w="360" w:type="dxa"/>
            <w:tcBorders>
              <w:top w:val="nil"/>
              <w:left w:val="nil"/>
              <w:bottom w:val="nil"/>
              <w:right w:val="nil"/>
            </w:tcBorders>
            <w:tcMar>
              <w:left w:w="0" w:type="dxa"/>
              <w:right w:w="0" w:type="dxa"/>
            </w:tcMar>
          </w:tcPr>
          <w:p w14:paraId="686ADFC7"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6717B640" w14:textId="77777777" w:rsidR="0049128E" w:rsidRPr="00576ED7" w:rsidRDefault="0049128E" w:rsidP="009A1BF0">
            <w:pPr>
              <w:widowControl w:val="0"/>
              <w:jc w:val="both"/>
              <w:rPr>
                <w:szCs w:val="24"/>
              </w:rPr>
            </w:pPr>
            <w:r w:rsidRPr="00576ED7">
              <w:rPr>
                <w:szCs w:val="24"/>
              </w:rPr>
              <w:t>0.9515</w:t>
            </w:r>
          </w:p>
        </w:tc>
        <w:tc>
          <w:tcPr>
            <w:tcW w:w="758" w:type="dxa"/>
            <w:tcBorders>
              <w:top w:val="nil"/>
              <w:left w:val="nil"/>
              <w:bottom w:val="nil"/>
              <w:right w:val="nil"/>
            </w:tcBorders>
            <w:tcMar>
              <w:left w:w="0" w:type="dxa"/>
              <w:right w:w="0" w:type="dxa"/>
            </w:tcMar>
          </w:tcPr>
          <w:p w14:paraId="13B790BE" w14:textId="77777777" w:rsidR="0049128E" w:rsidRPr="00576ED7" w:rsidRDefault="0049128E" w:rsidP="009A1BF0">
            <w:pPr>
              <w:widowControl w:val="0"/>
              <w:jc w:val="both"/>
              <w:rPr>
                <w:szCs w:val="24"/>
              </w:rPr>
            </w:pPr>
            <w:r w:rsidRPr="00576ED7">
              <w:rPr>
                <w:szCs w:val="24"/>
              </w:rPr>
              <w:t>0.9057</w:t>
            </w:r>
          </w:p>
        </w:tc>
        <w:tc>
          <w:tcPr>
            <w:tcW w:w="757" w:type="dxa"/>
            <w:tcBorders>
              <w:top w:val="nil"/>
              <w:left w:val="nil"/>
              <w:bottom w:val="nil"/>
              <w:right w:val="nil"/>
            </w:tcBorders>
            <w:tcMar>
              <w:left w:w="0" w:type="dxa"/>
              <w:right w:w="0" w:type="dxa"/>
            </w:tcMar>
          </w:tcPr>
          <w:p w14:paraId="04387430" w14:textId="77777777" w:rsidR="0049128E" w:rsidRPr="00576ED7" w:rsidRDefault="0049128E" w:rsidP="009A1BF0">
            <w:pPr>
              <w:widowControl w:val="0"/>
              <w:jc w:val="both"/>
              <w:rPr>
                <w:szCs w:val="24"/>
              </w:rPr>
            </w:pPr>
            <w:r w:rsidRPr="00576ED7">
              <w:rPr>
                <w:szCs w:val="24"/>
              </w:rPr>
              <w:t>0.8626</w:t>
            </w:r>
          </w:p>
        </w:tc>
        <w:tc>
          <w:tcPr>
            <w:tcW w:w="758" w:type="dxa"/>
            <w:tcBorders>
              <w:top w:val="nil"/>
              <w:left w:val="nil"/>
              <w:bottom w:val="nil"/>
              <w:right w:val="nil"/>
            </w:tcBorders>
            <w:tcMar>
              <w:left w:w="0" w:type="dxa"/>
              <w:right w:w="0" w:type="dxa"/>
            </w:tcMar>
          </w:tcPr>
          <w:p w14:paraId="04CDFA88" w14:textId="77777777" w:rsidR="0049128E" w:rsidRPr="00576ED7" w:rsidRDefault="0049128E" w:rsidP="009A1BF0">
            <w:pPr>
              <w:widowControl w:val="0"/>
              <w:jc w:val="both"/>
              <w:rPr>
                <w:szCs w:val="24"/>
              </w:rPr>
            </w:pPr>
            <w:r w:rsidRPr="00576ED7">
              <w:rPr>
                <w:szCs w:val="24"/>
              </w:rPr>
              <w:t>0.8219</w:t>
            </w:r>
          </w:p>
        </w:tc>
        <w:tc>
          <w:tcPr>
            <w:tcW w:w="772" w:type="dxa"/>
            <w:tcBorders>
              <w:top w:val="nil"/>
              <w:left w:val="nil"/>
              <w:bottom w:val="nil"/>
              <w:right w:val="nil"/>
            </w:tcBorders>
            <w:tcMar>
              <w:left w:w="0" w:type="dxa"/>
              <w:right w:w="0" w:type="dxa"/>
            </w:tcMar>
          </w:tcPr>
          <w:p w14:paraId="6D10E382" w14:textId="77777777" w:rsidR="0049128E" w:rsidRPr="00576ED7" w:rsidRDefault="0049128E" w:rsidP="009A1BF0">
            <w:pPr>
              <w:widowControl w:val="0"/>
              <w:jc w:val="both"/>
              <w:rPr>
                <w:szCs w:val="24"/>
              </w:rPr>
            </w:pPr>
            <w:r w:rsidRPr="00576ED7">
              <w:rPr>
                <w:szCs w:val="24"/>
              </w:rPr>
              <w:t>0.7835</w:t>
            </w:r>
          </w:p>
        </w:tc>
        <w:tc>
          <w:tcPr>
            <w:tcW w:w="758" w:type="dxa"/>
            <w:tcBorders>
              <w:top w:val="nil"/>
              <w:left w:val="nil"/>
              <w:bottom w:val="nil"/>
              <w:right w:val="nil"/>
            </w:tcBorders>
            <w:tcMar>
              <w:left w:w="0" w:type="dxa"/>
              <w:right w:w="0" w:type="dxa"/>
            </w:tcMar>
          </w:tcPr>
          <w:p w14:paraId="3BF4E398" w14:textId="77777777" w:rsidR="0049128E" w:rsidRPr="00576ED7" w:rsidRDefault="0049128E" w:rsidP="009A1BF0">
            <w:pPr>
              <w:widowControl w:val="0"/>
              <w:jc w:val="both"/>
              <w:rPr>
                <w:szCs w:val="24"/>
              </w:rPr>
            </w:pPr>
            <w:r w:rsidRPr="00576ED7">
              <w:rPr>
                <w:szCs w:val="24"/>
              </w:rPr>
              <w:t>0.7473</w:t>
            </w:r>
          </w:p>
        </w:tc>
        <w:tc>
          <w:tcPr>
            <w:tcW w:w="757" w:type="dxa"/>
            <w:tcBorders>
              <w:top w:val="nil"/>
              <w:left w:val="nil"/>
              <w:bottom w:val="nil"/>
              <w:right w:val="nil"/>
            </w:tcBorders>
            <w:tcMar>
              <w:left w:w="0" w:type="dxa"/>
              <w:right w:w="0" w:type="dxa"/>
            </w:tcMar>
          </w:tcPr>
          <w:p w14:paraId="3CCC1151" w14:textId="77777777" w:rsidR="0049128E" w:rsidRPr="00576ED7" w:rsidRDefault="0049128E" w:rsidP="009A1BF0">
            <w:pPr>
              <w:widowControl w:val="0"/>
              <w:jc w:val="both"/>
              <w:rPr>
                <w:szCs w:val="24"/>
              </w:rPr>
            </w:pPr>
            <w:r w:rsidRPr="00576ED7">
              <w:rPr>
                <w:szCs w:val="24"/>
              </w:rPr>
              <w:t>0.713</w:t>
            </w:r>
          </w:p>
        </w:tc>
        <w:tc>
          <w:tcPr>
            <w:tcW w:w="746" w:type="dxa"/>
            <w:tcBorders>
              <w:top w:val="nil"/>
              <w:left w:val="nil"/>
              <w:bottom w:val="nil"/>
              <w:right w:val="nil"/>
            </w:tcBorders>
            <w:tcMar>
              <w:left w:w="0" w:type="dxa"/>
              <w:right w:w="0" w:type="dxa"/>
            </w:tcMar>
          </w:tcPr>
          <w:p w14:paraId="7BC114C2" w14:textId="77777777" w:rsidR="0049128E" w:rsidRPr="00576ED7" w:rsidRDefault="0049128E" w:rsidP="009A1BF0">
            <w:pPr>
              <w:widowControl w:val="0"/>
              <w:jc w:val="both"/>
              <w:rPr>
                <w:szCs w:val="24"/>
              </w:rPr>
            </w:pPr>
            <w:r w:rsidRPr="00576ED7">
              <w:rPr>
                <w:szCs w:val="24"/>
              </w:rPr>
              <w:t>0.6806</w:t>
            </w:r>
          </w:p>
        </w:tc>
        <w:tc>
          <w:tcPr>
            <w:tcW w:w="732" w:type="dxa"/>
            <w:tcBorders>
              <w:top w:val="nil"/>
              <w:left w:val="nil"/>
              <w:bottom w:val="nil"/>
              <w:right w:val="nil"/>
            </w:tcBorders>
            <w:tcMar>
              <w:left w:w="0" w:type="dxa"/>
              <w:right w:w="0" w:type="dxa"/>
            </w:tcMar>
          </w:tcPr>
          <w:p w14:paraId="3946497E" w14:textId="77777777" w:rsidR="0049128E" w:rsidRPr="00576ED7" w:rsidRDefault="0049128E" w:rsidP="009A1BF0">
            <w:pPr>
              <w:widowControl w:val="0"/>
              <w:jc w:val="both"/>
              <w:rPr>
                <w:szCs w:val="24"/>
              </w:rPr>
            </w:pPr>
            <w:r w:rsidRPr="00576ED7">
              <w:rPr>
                <w:szCs w:val="24"/>
              </w:rPr>
              <w:t>0.6499</w:t>
            </w:r>
          </w:p>
        </w:tc>
        <w:tc>
          <w:tcPr>
            <w:tcW w:w="745" w:type="dxa"/>
            <w:tcBorders>
              <w:top w:val="nil"/>
              <w:left w:val="nil"/>
              <w:bottom w:val="nil"/>
              <w:right w:val="nil"/>
            </w:tcBorders>
            <w:tcMar>
              <w:left w:w="0" w:type="dxa"/>
              <w:right w:w="0" w:type="dxa"/>
            </w:tcMar>
          </w:tcPr>
          <w:p w14:paraId="587E39B8" w14:textId="77777777" w:rsidR="0049128E" w:rsidRPr="00576ED7" w:rsidRDefault="0049128E" w:rsidP="009A1BF0">
            <w:pPr>
              <w:widowControl w:val="0"/>
              <w:jc w:val="both"/>
              <w:rPr>
                <w:szCs w:val="24"/>
              </w:rPr>
            </w:pPr>
            <w:r w:rsidRPr="00576ED7">
              <w:rPr>
                <w:szCs w:val="24"/>
              </w:rPr>
              <w:t>0.6209</w:t>
            </w:r>
          </w:p>
        </w:tc>
      </w:tr>
      <w:tr w:rsidR="0049128E" w:rsidRPr="00576ED7" w14:paraId="07AEF4EA" w14:textId="77777777">
        <w:trPr>
          <w:trHeight w:val="246"/>
        </w:trPr>
        <w:tc>
          <w:tcPr>
            <w:tcW w:w="360" w:type="dxa"/>
            <w:tcBorders>
              <w:top w:val="nil"/>
              <w:left w:val="nil"/>
              <w:bottom w:val="nil"/>
              <w:right w:val="nil"/>
            </w:tcBorders>
            <w:tcMar>
              <w:left w:w="0" w:type="dxa"/>
              <w:right w:w="0" w:type="dxa"/>
            </w:tcMar>
          </w:tcPr>
          <w:p w14:paraId="2B7E2334"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21195417" w14:textId="77777777" w:rsidR="0049128E" w:rsidRPr="00576ED7" w:rsidRDefault="0049128E" w:rsidP="009A1BF0">
            <w:pPr>
              <w:widowControl w:val="0"/>
              <w:jc w:val="both"/>
              <w:rPr>
                <w:szCs w:val="24"/>
              </w:rPr>
            </w:pPr>
            <w:r w:rsidRPr="00576ED7">
              <w:rPr>
                <w:szCs w:val="24"/>
              </w:rPr>
              <w:t>0.942</w:t>
            </w:r>
          </w:p>
        </w:tc>
        <w:tc>
          <w:tcPr>
            <w:tcW w:w="758" w:type="dxa"/>
            <w:tcBorders>
              <w:top w:val="nil"/>
              <w:left w:val="nil"/>
              <w:bottom w:val="nil"/>
              <w:right w:val="nil"/>
            </w:tcBorders>
            <w:tcMar>
              <w:left w:w="0" w:type="dxa"/>
              <w:right w:w="0" w:type="dxa"/>
            </w:tcMar>
          </w:tcPr>
          <w:p w14:paraId="63BBB3CB" w14:textId="77777777" w:rsidR="0049128E" w:rsidRPr="00576ED7" w:rsidRDefault="0049128E" w:rsidP="009A1BF0">
            <w:pPr>
              <w:widowControl w:val="0"/>
              <w:jc w:val="both"/>
              <w:rPr>
                <w:szCs w:val="24"/>
              </w:rPr>
            </w:pPr>
            <w:r w:rsidRPr="00576ED7">
              <w:rPr>
                <w:szCs w:val="24"/>
              </w:rPr>
              <w:t>0.888</w:t>
            </w:r>
          </w:p>
        </w:tc>
        <w:tc>
          <w:tcPr>
            <w:tcW w:w="757" w:type="dxa"/>
            <w:tcBorders>
              <w:top w:val="nil"/>
              <w:left w:val="nil"/>
              <w:bottom w:val="nil"/>
              <w:right w:val="nil"/>
            </w:tcBorders>
            <w:tcMar>
              <w:left w:w="0" w:type="dxa"/>
              <w:right w:w="0" w:type="dxa"/>
            </w:tcMar>
          </w:tcPr>
          <w:p w14:paraId="32ED70DA" w14:textId="77777777" w:rsidR="0049128E" w:rsidRPr="00576ED7" w:rsidRDefault="0049128E" w:rsidP="009A1BF0">
            <w:pPr>
              <w:widowControl w:val="0"/>
              <w:jc w:val="both"/>
              <w:rPr>
                <w:szCs w:val="24"/>
              </w:rPr>
            </w:pPr>
            <w:r w:rsidRPr="00576ED7">
              <w:rPr>
                <w:szCs w:val="24"/>
              </w:rPr>
              <w:t>0.8375</w:t>
            </w:r>
          </w:p>
        </w:tc>
        <w:tc>
          <w:tcPr>
            <w:tcW w:w="758" w:type="dxa"/>
            <w:tcBorders>
              <w:top w:val="nil"/>
              <w:left w:val="nil"/>
              <w:bottom w:val="nil"/>
              <w:right w:val="nil"/>
            </w:tcBorders>
            <w:tcMar>
              <w:left w:w="0" w:type="dxa"/>
              <w:right w:w="0" w:type="dxa"/>
            </w:tcMar>
          </w:tcPr>
          <w:p w14:paraId="5A0F2992" w14:textId="77777777" w:rsidR="0049128E" w:rsidRPr="00576ED7" w:rsidRDefault="0049128E" w:rsidP="009A1BF0">
            <w:pPr>
              <w:widowControl w:val="0"/>
              <w:jc w:val="both"/>
              <w:rPr>
                <w:szCs w:val="24"/>
              </w:rPr>
            </w:pPr>
            <w:r w:rsidRPr="00576ED7">
              <w:rPr>
                <w:szCs w:val="24"/>
              </w:rPr>
              <w:t>0.7903</w:t>
            </w:r>
          </w:p>
        </w:tc>
        <w:tc>
          <w:tcPr>
            <w:tcW w:w="772" w:type="dxa"/>
            <w:tcBorders>
              <w:top w:val="nil"/>
              <w:left w:val="nil"/>
              <w:bottom w:val="nil"/>
              <w:right w:val="nil"/>
            </w:tcBorders>
            <w:tcMar>
              <w:left w:w="0" w:type="dxa"/>
              <w:right w:w="0" w:type="dxa"/>
            </w:tcMar>
          </w:tcPr>
          <w:p w14:paraId="12BA9FBB" w14:textId="77777777" w:rsidR="0049128E" w:rsidRPr="00576ED7" w:rsidRDefault="0049128E" w:rsidP="009A1BF0">
            <w:pPr>
              <w:widowControl w:val="0"/>
              <w:jc w:val="both"/>
              <w:rPr>
                <w:szCs w:val="24"/>
              </w:rPr>
            </w:pPr>
            <w:r w:rsidRPr="00576ED7">
              <w:rPr>
                <w:szCs w:val="24"/>
              </w:rPr>
              <w:t>0.7462</w:t>
            </w:r>
          </w:p>
        </w:tc>
        <w:tc>
          <w:tcPr>
            <w:tcW w:w="758" w:type="dxa"/>
            <w:tcBorders>
              <w:top w:val="nil"/>
              <w:left w:val="nil"/>
              <w:bottom w:val="nil"/>
              <w:right w:val="nil"/>
            </w:tcBorders>
            <w:tcMar>
              <w:left w:w="0" w:type="dxa"/>
              <w:right w:w="0" w:type="dxa"/>
            </w:tcMar>
          </w:tcPr>
          <w:p w14:paraId="1C8E8CAC" w14:textId="77777777" w:rsidR="0049128E" w:rsidRPr="00576ED7" w:rsidRDefault="0049128E" w:rsidP="009A1BF0">
            <w:pPr>
              <w:widowControl w:val="0"/>
              <w:jc w:val="both"/>
              <w:rPr>
                <w:szCs w:val="24"/>
              </w:rPr>
            </w:pPr>
            <w:r w:rsidRPr="00576ED7">
              <w:rPr>
                <w:szCs w:val="24"/>
              </w:rPr>
              <w:t>0.705</w:t>
            </w:r>
          </w:p>
        </w:tc>
        <w:tc>
          <w:tcPr>
            <w:tcW w:w="757" w:type="dxa"/>
            <w:tcBorders>
              <w:top w:val="nil"/>
              <w:left w:val="nil"/>
              <w:bottom w:val="nil"/>
              <w:right w:val="nil"/>
            </w:tcBorders>
            <w:tcMar>
              <w:left w:w="0" w:type="dxa"/>
              <w:right w:w="0" w:type="dxa"/>
            </w:tcMar>
          </w:tcPr>
          <w:p w14:paraId="23B75DC1" w14:textId="77777777" w:rsidR="0049128E" w:rsidRPr="00576ED7" w:rsidRDefault="0049128E" w:rsidP="009A1BF0">
            <w:pPr>
              <w:widowControl w:val="0"/>
              <w:jc w:val="both"/>
              <w:rPr>
                <w:szCs w:val="24"/>
              </w:rPr>
            </w:pPr>
            <w:r w:rsidRPr="00576ED7">
              <w:rPr>
                <w:szCs w:val="24"/>
              </w:rPr>
              <w:t>0.6663</w:t>
            </w:r>
          </w:p>
        </w:tc>
        <w:tc>
          <w:tcPr>
            <w:tcW w:w="746" w:type="dxa"/>
            <w:tcBorders>
              <w:top w:val="nil"/>
              <w:left w:val="nil"/>
              <w:bottom w:val="nil"/>
              <w:right w:val="nil"/>
            </w:tcBorders>
            <w:tcMar>
              <w:left w:w="0" w:type="dxa"/>
              <w:right w:w="0" w:type="dxa"/>
            </w:tcMar>
          </w:tcPr>
          <w:p w14:paraId="4C948297" w14:textId="77777777" w:rsidR="0049128E" w:rsidRPr="00576ED7" w:rsidRDefault="0049128E" w:rsidP="009A1BF0">
            <w:pPr>
              <w:widowControl w:val="0"/>
              <w:jc w:val="both"/>
              <w:rPr>
                <w:szCs w:val="24"/>
              </w:rPr>
            </w:pPr>
            <w:r w:rsidRPr="00576ED7">
              <w:rPr>
                <w:szCs w:val="24"/>
              </w:rPr>
              <w:t>0.6302</w:t>
            </w:r>
          </w:p>
        </w:tc>
        <w:tc>
          <w:tcPr>
            <w:tcW w:w="732" w:type="dxa"/>
            <w:tcBorders>
              <w:top w:val="nil"/>
              <w:left w:val="nil"/>
              <w:bottom w:val="nil"/>
              <w:right w:val="nil"/>
            </w:tcBorders>
            <w:tcMar>
              <w:left w:w="0" w:type="dxa"/>
              <w:right w:w="0" w:type="dxa"/>
            </w:tcMar>
          </w:tcPr>
          <w:p w14:paraId="7862ADA6" w14:textId="77777777" w:rsidR="0049128E" w:rsidRPr="00576ED7" w:rsidRDefault="0049128E" w:rsidP="009A1BF0">
            <w:pPr>
              <w:widowControl w:val="0"/>
              <w:jc w:val="both"/>
              <w:rPr>
                <w:szCs w:val="24"/>
              </w:rPr>
            </w:pPr>
            <w:r w:rsidRPr="00576ED7">
              <w:rPr>
                <w:szCs w:val="24"/>
              </w:rPr>
              <w:t>0.5963</w:t>
            </w:r>
          </w:p>
        </w:tc>
        <w:tc>
          <w:tcPr>
            <w:tcW w:w="745" w:type="dxa"/>
            <w:tcBorders>
              <w:top w:val="nil"/>
              <w:left w:val="nil"/>
              <w:bottom w:val="nil"/>
              <w:right w:val="nil"/>
            </w:tcBorders>
            <w:tcMar>
              <w:left w:w="0" w:type="dxa"/>
              <w:right w:w="0" w:type="dxa"/>
            </w:tcMar>
          </w:tcPr>
          <w:p w14:paraId="7CACAE7D" w14:textId="77777777" w:rsidR="0049128E" w:rsidRPr="00576ED7" w:rsidRDefault="0049128E" w:rsidP="009A1BF0">
            <w:pPr>
              <w:widowControl w:val="0"/>
              <w:jc w:val="both"/>
              <w:rPr>
                <w:szCs w:val="24"/>
              </w:rPr>
            </w:pPr>
            <w:r w:rsidRPr="00576ED7">
              <w:rPr>
                <w:szCs w:val="24"/>
              </w:rPr>
              <w:t>0.5645</w:t>
            </w:r>
          </w:p>
        </w:tc>
      </w:tr>
      <w:tr w:rsidR="0049128E" w:rsidRPr="00576ED7" w14:paraId="577C1405" w14:textId="77777777">
        <w:trPr>
          <w:trHeight w:val="246"/>
        </w:trPr>
        <w:tc>
          <w:tcPr>
            <w:tcW w:w="360" w:type="dxa"/>
            <w:tcBorders>
              <w:top w:val="nil"/>
              <w:left w:val="nil"/>
              <w:bottom w:val="nil"/>
              <w:right w:val="nil"/>
            </w:tcBorders>
            <w:tcMar>
              <w:left w:w="0" w:type="dxa"/>
              <w:right w:w="0" w:type="dxa"/>
            </w:tcMar>
          </w:tcPr>
          <w:p w14:paraId="5DF66017" w14:textId="77777777" w:rsidR="0049128E" w:rsidRPr="00576ED7" w:rsidRDefault="0049128E" w:rsidP="009A1BF0">
            <w:pPr>
              <w:widowControl w:val="0"/>
              <w:jc w:val="both"/>
              <w:rPr>
                <w:szCs w:val="24"/>
              </w:rPr>
            </w:pPr>
            <w:r w:rsidRPr="00576ED7">
              <w:rPr>
                <w:szCs w:val="24"/>
              </w:rPr>
              <w:t>7</w:t>
            </w:r>
          </w:p>
        </w:tc>
        <w:tc>
          <w:tcPr>
            <w:tcW w:w="757" w:type="dxa"/>
            <w:tcBorders>
              <w:top w:val="nil"/>
              <w:left w:val="nil"/>
              <w:bottom w:val="nil"/>
              <w:right w:val="nil"/>
            </w:tcBorders>
            <w:tcMar>
              <w:left w:w="0" w:type="dxa"/>
              <w:right w:w="0" w:type="dxa"/>
            </w:tcMar>
          </w:tcPr>
          <w:p w14:paraId="4FD13D34" w14:textId="77777777" w:rsidR="0049128E" w:rsidRPr="00576ED7" w:rsidRDefault="0049128E" w:rsidP="009A1BF0">
            <w:pPr>
              <w:widowControl w:val="0"/>
              <w:jc w:val="both"/>
              <w:rPr>
                <w:szCs w:val="24"/>
              </w:rPr>
            </w:pPr>
            <w:r w:rsidRPr="00576ED7">
              <w:rPr>
                <w:szCs w:val="24"/>
              </w:rPr>
              <w:t>0.9327</w:t>
            </w:r>
          </w:p>
        </w:tc>
        <w:tc>
          <w:tcPr>
            <w:tcW w:w="758" w:type="dxa"/>
            <w:tcBorders>
              <w:top w:val="nil"/>
              <w:left w:val="nil"/>
              <w:bottom w:val="nil"/>
              <w:right w:val="nil"/>
            </w:tcBorders>
            <w:tcMar>
              <w:left w:w="0" w:type="dxa"/>
              <w:right w:w="0" w:type="dxa"/>
            </w:tcMar>
          </w:tcPr>
          <w:p w14:paraId="2925CE7B" w14:textId="77777777" w:rsidR="0049128E" w:rsidRPr="00576ED7" w:rsidRDefault="0049128E" w:rsidP="009A1BF0">
            <w:pPr>
              <w:widowControl w:val="0"/>
              <w:jc w:val="both"/>
              <w:rPr>
                <w:szCs w:val="24"/>
              </w:rPr>
            </w:pPr>
            <w:r w:rsidRPr="00576ED7">
              <w:rPr>
                <w:szCs w:val="24"/>
              </w:rPr>
              <w:t>0.8706</w:t>
            </w:r>
          </w:p>
        </w:tc>
        <w:tc>
          <w:tcPr>
            <w:tcW w:w="757" w:type="dxa"/>
            <w:tcBorders>
              <w:top w:val="nil"/>
              <w:left w:val="nil"/>
              <w:bottom w:val="nil"/>
              <w:right w:val="nil"/>
            </w:tcBorders>
            <w:tcMar>
              <w:left w:w="0" w:type="dxa"/>
              <w:right w:w="0" w:type="dxa"/>
            </w:tcMar>
          </w:tcPr>
          <w:p w14:paraId="2A6F0F50" w14:textId="77777777" w:rsidR="0049128E" w:rsidRPr="00576ED7" w:rsidRDefault="0049128E" w:rsidP="009A1BF0">
            <w:pPr>
              <w:widowControl w:val="0"/>
              <w:jc w:val="both"/>
              <w:rPr>
                <w:szCs w:val="24"/>
              </w:rPr>
            </w:pPr>
            <w:r w:rsidRPr="00576ED7">
              <w:rPr>
                <w:szCs w:val="24"/>
              </w:rPr>
              <w:t>0.8131</w:t>
            </w:r>
          </w:p>
        </w:tc>
        <w:tc>
          <w:tcPr>
            <w:tcW w:w="758" w:type="dxa"/>
            <w:tcBorders>
              <w:top w:val="nil"/>
              <w:left w:val="nil"/>
              <w:bottom w:val="nil"/>
              <w:right w:val="nil"/>
            </w:tcBorders>
            <w:tcMar>
              <w:left w:w="0" w:type="dxa"/>
              <w:right w:w="0" w:type="dxa"/>
            </w:tcMar>
          </w:tcPr>
          <w:p w14:paraId="01AB469C" w14:textId="77777777" w:rsidR="0049128E" w:rsidRPr="00576ED7" w:rsidRDefault="0049128E" w:rsidP="009A1BF0">
            <w:pPr>
              <w:widowControl w:val="0"/>
              <w:jc w:val="both"/>
              <w:rPr>
                <w:szCs w:val="24"/>
              </w:rPr>
            </w:pPr>
            <w:r w:rsidRPr="00576ED7">
              <w:rPr>
                <w:szCs w:val="24"/>
              </w:rPr>
              <w:t>0.7599</w:t>
            </w:r>
          </w:p>
        </w:tc>
        <w:tc>
          <w:tcPr>
            <w:tcW w:w="772" w:type="dxa"/>
            <w:tcBorders>
              <w:top w:val="nil"/>
              <w:left w:val="nil"/>
              <w:bottom w:val="nil"/>
              <w:right w:val="nil"/>
            </w:tcBorders>
            <w:tcMar>
              <w:left w:w="0" w:type="dxa"/>
              <w:right w:w="0" w:type="dxa"/>
            </w:tcMar>
          </w:tcPr>
          <w:p w14:paraId="22C07A48" w14:textId="77777777" w:rsidR="0049128E" w:rsidRPr="00576ED7" w:rsidRDefault="0049128E" w:rsidP="009A1BF0">
            <w:pPr>
              <w:widowControl w:val="0"/>
              <w:jc w:val="both"/>
              <w:rPr>
                <w:szCs w:val="24"/>
              </w:rPr>
            </w:pPr>
            <w:r w:rsidRPr="00576ED7">
              <w:rPr>
                <w:szCs w:val="24"/>
              </w:rPr>
              <w:t>0.7107</w:t>
            </w:r>
          </w:p>
        </w:tc>
        <w:tc>
          <w:tcPr>
            <w:tcW w:w="758" w:type="dxa"/>
            <w:tcBorders>
              <w:top w:val="nil"/>
              <w:left w:val="nil"/>
              <w:bottom w:val="nil"/>
              <w:right w:val="nil"/>
            </w:tcBorders>
            <w:tcMar>
              <w:left w:w="0" w:type="dxa"/>
              <w:right w:w="0" w:type="dxa"/>
            </w:tcMar>
          </w:tcPr>
          <w:p w14:paraId="4D1FEB0F" w14:textId="77777777" w:rsidR="0049128E" w:rsidRPr="00576ED7" w:rsidRDefault="0049128E" w:rsidP="009A1BF0">
            <w:pPr>
              <w:widowControl w:val="0"/>
              <w:jc w:val="both"/>
              <w:rPr>
                <w:szCs w:val="24"/>
              </w:rPr>
            </w:pPr>
            <w:r w:rsidRPr="00576ED7">
              <w:rPr>
                <w:szCs w:val="24"/>
              </w:rPr>
              <w:t>0.6651</w:t>
            </w:r>
          </w:p>
        </w:tc>
        <w:tc>
          <w:tcPr>
            <w:tcW w:w="757" w:type="dxa"/>
            <w:tcBorders>
              <w:top w:val="nil"/>
              <w:left w:val="nil"/>
              <w:bottom w:val="nil"/>
              <w:right w:val="nil"/>
            </w:tcBorders>
            <w:tcMar>
              <w:left w:w="0" w:type="dxa"/>
              <w:right w:w="0" w:type="dxa"/>
            </w:tcMar>
          </w:tcPr>
          <w:p w14:paraId="5C897331" w14:textId="77777777" w:rsidR="0049128E" w:rsidRPr="00576ED7" w:rsidRDefault="0049128E" w:rsidP="009A1BF0">
            <w:pPr>
              <w:widowControl w:val="0"/>
              <w:jc w:val="both"/>
              <w:rPr>
                <w:szCs w:val="24"/>
              </w:rPr>
            </w:pPr>
            <w:r w:rsidRPr="00576ED7">
              <w:rPr>
                <w:szCs w:val="24"/>
              </w:rPr>
              <w:t>0.6227</w:t>
            </w:r>
          </w:p>
        </w:tc>
        <w:tc>
          <w:tcPr>
            <w:tcW w:w="746" w:type="dxa"/>
            <w:tcBorders>
              <w:top w:val="nil"/>
              <w:left w:val="nil"/>
              <w:bottom w:val="nil"/>
              <w:right w:val="nil"/>
            </w:tcBorders>
            <w:tcMar>
              <w:left w:w="0" w:type="dxa"/>
              <w:right w:w="0" w:type="dxa"/>
            </w:tcMar>
          </w:tcPr>
          <w:p w14:paraId="2015095A" w14:textId="77777777" w:rsidR="0049128E" w:rsidRPr="00576ED7" w:rsidRDefault="0049128E" w:rsidP="009A1BF0">
            <w:pPr>
              <w:widowControl w:val="0"/>
              <w:jc w:val="both"/>
              <w:rPr>
                <w:szCs w:val="24"/>
              </w:rPr>
            </w:pPr>
            <w:r w:rsidRPr="00576ED7">
              <w:rPr>
                <w:szCs w:val="24"/>
              </w:rPr>
              <w:t>0.5835</w:t>
            </w:r>
          </w:p>
        </w:tc>
        <w:tc>
          <w:tcPr>
            <w:tcW w:w="732" w:type="dxa"/>
            <w:tcBorders>
              <w:top w:val="nil"/>
              <w:left w:val="nil"/>
              <w:bottom w:val="nil"/>
              <w:right w:val="nil"/>
            </w:tcBorders>
            <w:tcMar>
              <w:left w:w="0" w:type="dxa"/>
              <w:right w:w="0" w:type="dxa"/>
            </w:tcMar>
          </w:tcPr>
          <w:p w14:paraId="62148069" w14:textId="77777777" w:rsidR="0049128E" w:rsidRPr="00576ED7" w:rsidRDefault="0049128E" w:rsidP="009A1BF0">
            <w:pPr>
              <w:widowControl w:val="0"/>
              <w:jc w:val="both"/>
              <w:rPr>
                <w:szCs w:val="24"/>
              </w:rPr>
            </w:pPr>
            <w:r w:rsidRPr="00576ED7">
              <w:rPr>
                <w:szCs w:val="24"/>
              </w:rPr>
              <w:t>0.547</w:t>
            </w:r>
          </w:p>
        </w:tc>
        <w:tc>
          <w:tcPr>
            <w:tcW w:w="745" w:type="dxa"/>
            <w:tcBorders>
              <w:top w:val="nil"/>
              <w:left w:val="nil"/>
              <w:bottom w:val="nil"/>
              <w:right w:val="nil"/>
            </w:tcBorders>
            <w:tcMar>
              <w:left w:w="0" w:type="dxa"/>
              <w:right w:w="0" w:type="dxa"/>
            </w:tcMar>
          </w:tcPr>
          <w:p w14:paraId="478F1742" w14:textId="77777777" w:rsidR="0049128E" w:rsidRPr="00576ED7" w:rsidRDefault="0049128E" w:rsidP="009A1BF0">
            <w:pPr>
              <w:widowControl w:val="0"/>
              <w:jc w:val="both"/>
              <w:rPr>
                <w:szCs w:val="24"/>
              </w:rPr>
            </w:pPr>
            <w:r w:rsidRPr="00576ED7">
              <w:rPr>
                <w:szCs w:val="24"/>
              </w:rPr>
              <w:t>0.5132</w:t>
            </w:r>
          </w:p>
        </w:tc>
      </w:tr>
      <w:tr w:rsidR="0049128E" w:rsidRPr="00576ED7" w14:paraId="04765F0C" w14:textId="77777777">
        <w:trPr>
          <w:trHeight w:val="246"/>
        </w:trPr>
        <w:tc>
          <w:tcPr>
            <w:tcW w:w="360" w:type="dxa"/>
            <w:tcBorders>
              <w:top w:val="nil"/>
              <w:left w:val="nil"/>
              <w:bottom w:val="nil"/>
              <w:right w:val="nil"/>
            </w:tcBorders>
            <w:tcMar>
              <w:left w:w="0" w:type="dxa"/>
              <w:right w:w="0" w:type="dxa"/>
            </w:tcMar>
          </w:tcPr>
          <w:p w14:paraId="4E18E3E0" w14:textId="77777777" w:rsidR="0049128E" w:rsidRPr="00576ED7" w:rsidRDefault="0049128E" w:rsidP="009A1BF0">
            <w:pPr>
              <w:widowControl w:val="0"/>
              <w:jc w:val="both"/>
              <w:rPr>
                <w:szCs w:val="24"/>
              </w:rPr>
            </w:pPr>
            <w:r w:rsidRPr="00576ED7">
              <w:rPr>
                <w:szCs w:val="24"/>
              </w:rPr>
              <w:t>8</w:t>
            </w:r>
          </w:p>
        </w:tc>
        <w:tc>
          <w:tcPr>
            <w:tcW w:w="757" w:type="dxa"/>
            <w:tcBorders>
              <w:top w:val="nil"/>
              <w:left w:val="nil"/>
              <w:bottom w:val="nil"/>
              <w:right w:val="nil"/>
            </w:tcBorders>
            <w:tcMar>
              <w:left w:w="0" w:type="dxa"/>
              <w:right w:w="0" w:type="dxa"/>
            </w:tcMar>
          </w:tcPr>
          <w:p w14:paraId="2BEADCF8" w14:textId="77777777" w:rsidR="0049128E" w:rsidRPr="00576ED7" w:rsidRDefault="0049128E" w:rsidP="009A1BF0">
            <w:pPr>
              <w:widowControl w:val="0"/>
              <w:jc w:val="both"/>
              <w:rPr>
                <w:szCs w:val="24"/>
              </w:rPr>
            </w:pPr>
            <w:r w:rsidRPr="00576ED7">
              <w:rPr>
                <w:szCs w:val="24"/>
              </w:rPr>
              <w:t>0.9235</w:t>
            </w:r>
          </w:p>
        </w:tc>
        <w:tc>
          <w:tcPr>
            <w:tcW w:w="758" w:type="dxa"/>
            <w:tcBorders>
              <w:top w:val="nil"/>
              <w:left w:val="nil"/>
              <w:bottom w:val="nil"/>
              <w:right w:val="nil"/>
            </w:tcBorders>
            <w:tcMar>
              <w:left w:w="0" w:type="dxa"/>
              <w:right w:w="0" w:type="dxa"/>
            </w:tcMar>
          </w:tcPr>
          <w:p w14:paraId="6C2BF2B4" w14:textId="77777777" w:rsidR="0049128E" w:rsidRPr="00576ED7" w:rsidRDefault="0049128E" w:rsidP="009A1BF0">
            <w:pPr>
              <w:widowControl w:val="0"/>
              <w:jc w:val="both"/>
              <w:rPr>
                <w:szCs w:val="24"/>
              </w:rPr>
            </w:pPr>
            <w:r w:rsidRPr="00576ED7">
              <w:rPr>
                <w:szCs w:val="24"/>
              </w:rPr>
              <w:t>0.8535</w:t>
            </w:r>
          </w:p>
        </w:tc>
        <w:tc>
          <w:tcPr>
            <w:tcW w:w="757" w:type="dxa"/>
            <w:tcBorders>
              <w:top w:val="nil"/>
              <w:left w:val="nil"/>
              <w:bottom w:val="nil"/>
              <w:right w:val="nil"/>
            </w:tcBorders>
            <w:tcMar>
              <w:left w:w="0" w:type="dxa"/>
              <w:right w:w="0" w:type="dxa"/>
            </w:tcMar>
          </w:tcPr>
          <w:p w14:paraId="6D0AD0B5" w14:textId="77777777" w:rsidR="0049128E" w:rsidRPr="00576ED7" w:rsidRDefault="0049128E" w:rsidP="009A1BF0">
            <w:pPr>
              <w:widowControl w:val="0"/>
              <w:jc w:val="both"/>
              <w:rPr>
                <w:szCs w:val="24"/>
              </w:rPr>
            </w:pPr>
            <w:r w:rsidRPr="00576ED7">
              <w:rPr>
                <w:szCs w:val="24"/>
              </w:rPr>
              <w:t>0.7894</w:t>
            </w:r>
          </w:p>
        </w:tc>
        <w:tc>
          <w:tcPr>
            <w:tcW w:w="758" w:type="dxa"/>
            <w:tcBorders>
              <w:top w:val="nil"/>
              <w:left w:val="nil"/>
              <w:bottom w:val="nil"/>
              <w:right w:val="nil"/>
            </w:tcBorders>
            <w:tcMar>
              <w:left w:w="0" w:type="dxa"/>
              <w:right w:w="0" w:type="dxa"/>
            </w:tcMar>
          </w:tcPr>
          <w:p w14:paraId="52F5B08E" w14:textId="77777777" w:rsidR="0049128E" w:rsidRPr="00576ED7" w:rsidRDefault="0049128E" w:rsidP="009A1BF0">
            <w:pPr>
              <w:widowControl w:val="0"/>
              <w:jc w:val="both"/>
              <w:rPr>
                <w:szCs w:val="24"/>
              </w:rPr>
            </w:pPr>
            <w:r w:rsidRPr="00576ED7">
              <w:rPr>
                <w:szCs w:val="24"/>
              </w:rPr>
              <w:t>0.7307</w:t>
            </w:r>
          </w:p>
        </w:tc>
        <w:tc>
          <w:tcPr>
            <w:tcW w:w="772" w:type="dxa"/>
            <w:tcBorders>
              <w:top w:val="nil"/>
              <w:left w:val="nil"/>
              <w:bottom w:val="nil"/>
              <w:right w:val="nil"/>
            </w:tcBorders>
            <w:tcMar>
              <w:left w:w="0" w:type="dxa"/>
              <w:right w:w="0" w:type="dxa"/>
            </w:tcMar>
          </w:tcPr>
          <w:p w14:paraId="36831AB8" w14:textId="77777777" w:rsidR="0049128E" w:rsidRPr="00576ED7" w:rsidRDefault="0049128E" w:rsidP="009A1BF0">
            <w:pPr>
              <w:widowControl w:val="0"/>
              <w:jc w:val="both"/>
              <w:rPr>
                <w:szCs w:val="24"/>
              </w:rPr>
            </w:pPr>
            <w:r w:rsidRPr="00576ED7">
              <w:rPr>
                <w:szCs w:val="24"/>
              </w:rPr>
              <w:t>0.6768</w:t>
            </w:r>
          </w:p>
        </w:tc>
        <w:tc>
          <w:tcPr>
            <w:tcW w:w="758" w:type="dxa"/>
            <w:tcBorders>
              <w:top w:val="nil"/>
              <w:left w:val="nil"/>
              <w:bottom w:val="nil"/>
              <w:right w:val="nil"/>
            </w:tcBorders>
            <w:tcMar>
              <w:left w:w="0" w:type="dxa"/>
              <w:right w:w="0" w:type="dxa"/>
            </w:tcMar>
          </w:tcPr>
          <w:p w14:paraId="5EA4C43B" w14:textId="77777777" w:rsidR="0049128E" w:rsidRPr="00576ED7" w:rsidRDefault="0049128E" w:rsidP="009A1BF0">
            <w:pPr>
              <w:widowControl w:val="0"/>
              <w:jc w:val="both"/>
              <w:rPr>
                <w:szCs w:val="24"/>
              </w:rPr>
            </w:pPr>
            <w:r w:rsidRPr="00576ED7">
              <w:rPr>
                <w:szCs w:val="24"/>
              </w:rPr>
              <w:t>0.6274</w:t>
            </w:r>
          </w:p>
        </w:tc>
        <w:tc>
          <w:tcPr>
            <w:tcW w:w="757" w:type="dxa"/>
            <w:tcBorders>
              <w:top w:val="nil"/>
              <w:left w:val="nil"/>
              <w:bottom w:val="nil"/>
              <w:right w:val="nil"/>
            </w:tcBorders>
            <w:tcMar>
              <w:left w:w="0" w:type="dxa"/>
              <w:right w:w="0" w:type="dxa"/>
            </w:tcMar>
          </w:tcPr>
          <w:p w14:paraId="7208FEE5" w14:textId="77777777" w:rsidR="0049128E" w:rsidRPr="00576ED7" w:rsidRDefault="0049128E" w:rsidP="009A1BF0">
            <w:pPr>
              <w:widowControl w:val="0"/>
              <w:jc w:val="both"/>
              <w:rPr>
                <w:szCs w:val="24"/>
              </w:rPr>
            </w:pPr>
            <w:r w:rsidRPr="00576ED7">
              <w:rPr>
                <w:szCs w:val="24"/>
              </w:rPr>
              <w:t>0.582</w:t>
            </w:r>
          </w:p>
        </w:tc>
        <w:tc>
          <w:tcPr>
            <w:tcW w:w="746" w:type="dxa"/>
            <w:tcBorders>
              <w:top w:val="nil"/>
              <w:left w:val="nil"/>
              <w:bottom w:val="nil"/>
              <w:right w:val="nil"/>
            </w:tcBorders>
            <w:tcMar>
              <w:left w:w="0" w:type="dxa"/>
              <w:right w:w="0" w:type="dxa"/>
            </w:tcMar>
          </w:tcPr>
          <w:p w14:paraId="5E2793DF" w14:textId="77777777" w:rsidR="0049128E" w:rsidRPr="00576ED7" w:rsidRDefault="0049128E" w:rsidP="009A1BF0">
            <w:pPr>
              <w:widowControl w:val="0"/>
              <w:jc w:val="both"/>
              <w:rPr>
                <w:szCs w:val="24"/>
              </w:rPr>
            </w:pPr>
            <w:r w:rsidRPr="00576ED7">
              <w:rPr>
                <w:szCs w:val="24"/>
              </w:rPr>
              <w:t>0.5403</w:t>
            </w:r>
          </w:p>
        </w:tc>
        <w:tc>
          <w:tcPr>
            <w:tcW w:w="732" w:type="dxa"/>
            <w:tcBorders>
              <w:top w:val="nil"/>
              <w:left w:val="nil"/>
              <w:bottom w:val="nil"/>
              <w:right w:val="nil"/>
            </w:tcBorders>
            <w:tcMar>
              <w:left w:w="0" w:type="dxa"/>
              <w:right w:w="0" w:type="dxa"/>
            </w:tcMar>
          </w:tcPr>
          <w:p w14:paraId="2F60B571" w14:textId="77777777" w:rsidR="0049128E" w:rsidRPr="00576ED7" w:rsidRDefault="0049128E" w:rsidP="009A1BF0">
            <w:pPr>
              <w:widowControl w:val="0"/>
              <w:jc w:val="both"/>
              <w:rPr>
                <w:szCs w:val="24"/>
              </w:rPr>
            </w:pPr>
            <w:r w:rsidRPr="00576ED7">
              <w:rPr>
                <w:szCs w:val="24"/>
              </w:rPr>
              <w:t>0.5019</w:t>
            </w:r>
          </w:p>
        </w:tc>
        <w:tc>
          <w:tcPr>
            <w:tcW w:w="745" w:type="dxa"/>
            <w:tcBorders>
              <w:top w:val="nil"/>
              <w:left w:val="nil"/>
              <w:bottom w:val="nil"/>
              <w:right w:val="nil"/>
            </w:tcBorders>
            <w:tcMar>
              <w:left w:w="0" w:type="dxa"/>
              <w:right w:w="0" w:type="dxa"/>
            </w:tcMar>
          </w:tcPr>
          <w:p w14:paraId="2C1D8B51" w14:textId="77777777" w:rsidR="0049128E" w:rsidRPr="00576ED7" w:rsidRDefault="0049128E" w:rsidP="009A1BF0">
            <w:pPr>
              <w:widowControl w:val="0"/>
              <w:jc w:val="both"/>
              <w:rPr>
                <w:szCs w:val="24"/>
              </w:rPr>
            </w:pPr>
            <w:r w:rsidRPr="00576ED7">
              <w:rPr>
                <w:szCs w:val="24"/>
              </w:rPr>
              <w:t>0.4665</w:t>
            </w:r>
          </w:p>
        </w:tc>
      </w:tr>
      <w:tr w:rsidR="0049128E" w:rsidRPr="00576ED7" w14:paraId="3CDD4E07" w14:textId="77777777">
        <w:trPr>
          <w:trHeight w:val="246"/>
        </w:trPr>
        <w:tc>
          <w:tcPr>
            <w:tcW w:w="360" w:type="dxa"/>
            <w:tcBorders>
              <w:top w:val="nil"/>
              <w:left w:val="nil"/>
              <w:bottom w:val="nil"/>
              <w:right w:val="nil"/>
            </w:tcBorders>
            <w:tcMar>
              <w:left w:w="0" w:type="dxa"/>
              <w:right w:w="0" w:type="dxa"/>
            </w:tcMar>
          </w:tcPr>
          <w:p w14:paraId="4C2900D0"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5C1100E8"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35C99D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87044E"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0BD0271"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1E13AEA6"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41FEB0C"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078915E9"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311A4A83"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8A94646"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70F9DE98" w14:textId="77777777" w:rsidR="0049128E" w:rsidRPr="00576ED7" w:rsidRDefault="0049128E" w:rsidP="009A1BF0">
            <w:pPr>
              <w:widowControl w:val="0"/>
              <w:jc w:val="both"/>
              <w:rPr>
                <w:szCs w:val="24"/>
              </w:rPr>
            </w:pPr>
            <w:r w:rsidRPr="00576ED7">
              <w:rPr>
                <w:szCs w:val="24"/>
              </w:rPr>
              <w:t xml:space="preserve"> </w:t>
            </w:r>
          </w:p>
        </w:tc>
      </w:tr>
      <w:tr w:rsidR="0049128E" w:rsidRPr="00576ED7" w14:paraId="1C1252CD" w14:textId="77777777">
        <w:trPr>
          <w:trHeight w:val="246"/>
        </w:trPr>
        <w:tc>
          <w:tcPr>
            <w:tcW w:w="360" w:type="dxa"/>
            <w:tcBorders>
              <w:top w:val="nil"/>
              <w:left w:val="nil"/>
              <w:bottom w:val="nil"/>
              <w:right w:val="nil"/>
            </w:tcBorders>
            <w:tcMar>
              <w:left w:w="0" w:type="dxa"/>
              <w:right w:w="0" w:type="dxa"/>
            </w:tcMar>
          </w:tcPr>
          <w:p w14:paraId="11073019" w14:textId="77777777" w:rsidR="0049128E" w:rsidRPr="00576ED7" w:rsidRDefault="0049128E" w:rsidP="009A1BF0">
            <w:pPr>
              <w:widowControl w:val="0"/>
              <w:jc w:val="both"/>
              <w:rPr>
                <w:szCs w:val="24"/>
              </w:rPr>
            </w:pPr>
            <w:r w:rsidRPr="00576ED7">
              <w:rPr>
                <w:szCs w:val="24"/>
              </w:rPr>
              <w:t>9</w:t>
            </w:r>
          </w:p>
        </w:tc>
        <w:tc>
          <w:tcPr>
            <w:tcW w:w="757" w:type="dxa"/>
            <w:tcBorders>
              <w:top w:val="nil"/>
              <w:left w:val="nil"/>
              <w:bottom w:val="nil"/>
              <w:right w:val="nil"/>
            </w:tcBorders>
            <w:tcMar>
              <w:left w:w="0" w:type="dxa"/>
              <w:right w:w="0" w:type="dxa"/>
            </w:tcMar>
          </w:tcPr>
          <w:p w14:paraId="5BCCE27B" w14:textId="77777777" w:rsidR="0049128E" w:rsidRPr="00576ED7" w:rsidRDefault="0049128E" w:rsidP="009A1BF0">
            <w:pPr>
              <w:widowControl w:val="0"/>
              <w:jc w:val="both"/>
              <w:rPr>
                <w:szCs w:val="24"/>
              </w:rPr>
            </w:pPr>
            <w:r w:rsidRPr="00576ED7">
              <w:rPr>
                <w:szCs w:val="24"/>
              </w:rPr>
              <w:t>0.9143</w:t>
            </w:r>
          </w:p>
        </w:tc>
        <w:tc>
          <w:tcPr>
            <w:tcW w:w="758" w:type="dxa"/>
            <w:tcBorders>
              <w:top w:val="nil"/>
              <w:left w:val="nil"/>
              <w:bottom w:val="nil"/>
              <w:right w:val="nil"/>
            </w:tcBorders>
            <w:tcMar>
              <w:left w:w="0" w:type="dxa"/>
              <w:right w:w="0" w:type="dxa"/>
            </w:tcMar>
          </w:tcPr>
          <w:p w14:paraId="5E1979C0" w14:textId="77777777" w:rsidR="0049128E" w:rsidRPr="00576ED7" w:rsidRDefault="0049128E" w:rsidP="009A1BF0">
            <w:pPr>
              <w:widowControl w:val="0"/>
              <w:jc w:val="both"/>
              <w:rPr>
                <w:szCs w:val="24"/>
              </w:rPr>
            </w:pPr>
            <w:r w:rsidRPr="00576ED7">
              <w:rPr>
                <w:szCs w:val="24"/>
              </w:rPr>
              <w:t>0.8368</w:t>
            </w:r>
          </w:p>
        </w:tc>
        <w:tc>
          <w:tcPr>
            <w:tcW w:w="757" w:type="dxa"/>
            <w:tcBorders>
              <w:top w:val="nil"/>
              <w:left w:val="nil"/>
              <w:bottom w:val="nil"/>
              <w:right w:val="nil"/>
            </w:tcBorders>
            <w:tcMar>
              <w:left w:w="0" w:type="dxa"/>
              <w:right w:w="0" w:type="dxa"/>
            </w:tcMar>
          </w:tcPr>
          <w:p w14:paraId="12609843" w14:textId="77777777" w:rsidR="0049128E" w:rsidRPr="00576ED7" w:rsidRDefault="0049128E" w:rsidP="009A1BF0">
            <w:pPr>
              <w:widowControl w:val="0"/>
              <w:jc w:val="both"/>
              <w:rPr>
                <w:szCs w:val="24"/>
              </w:rPr>
            </w:pPr>
            <w:r w:rsidRPr="00576ED7">
              <w:rPr>
                <w:szCs w:val="24"/>
              </w:rPr>
              <w:t>0.7664</w:t>
            </w:r>
          </w:p>
        </w:tc>
        <w:tc>
          <w:tcPr>
            <w:tcW w:w="758" w:type="dxa"/>
            <w:tcBorders>
              <w:top w:val="nil"/>
              <w:left w:val="nil"/>
              <w:bottom w:val="nil"/>
              <w:right w:val="nil"/>
            </w:tcBorders>
            <w:tcMar>
              <w:left w:w="0" w:type="dxa"/>
              <w:right w:w="0" w:type="dxa"/>
            </w:tcMar>
          </w:tcPr>
          <w:p w14:paraId="1EBE1031" w14:textId="77777777" w:rsidR="0049128E" w:rsidRPr="00576ED7" w:rsidRDefault="0049128E" w:rsidP="009A1BF0">
            <w:pPr>
              <w:widowControl w:val="0"/>
              <w:jc w:val="both"/>
              <w:rPr>
                <w:szCs w:val="24"/>
              </w:rPr>
            </w:pPr>
            <w:r w:rsidRPr="00576ED7">
              <w:rPr>
                <w:szCs w:val="24"/>
              </w:rPr>
              <w:t>0.7026</w:t>
            </w:r>
          </w:p>
        </w:tc>
        <w:tc>
          <w:tcPr>
            <w:tcW w:w="772" w:type="dxa"/>
            <w:tcBorders>
              <w:top w:val="nil"/>
              <w:left w:val="nil"/>
              <w:bottom w:val="nil"/>
              <w:right w:val="nil"/>
            </w:tcBorders>
            <w:tcMar>
              <w:left w:w="0" w:type="dxa"/>
              <w:right w:w="0" w:type="dxa"/>
            </w:tcMar>
          </w:tcPr>
          <w:p w14:paraId="7C7FF712" w14:textId="77777777" w:rsidR="0049128E" w:rsidRPr="00576ED7" w:rsidRDefault="0049128E" w:rsidP="009A1BF0">
            <w:pPr>
              <w:widowControl w:val="0"/>
              <w:jc w:val="both"/>
              <w:rPr>
                <w:szCs w:val="24"/>
              </w:rPr>
            </w:pPr>
            <w:r w:rsidRPr="00576ED7">
              <w:rPr>
                <w:szCs w:val="24"/>
              </w:rPr>
              <w:t>0.6446</w:t>
            </w:r>
          </w:p>
        </w:tc>
        <w:tc>
          <w:tcPr>
            <w:tcW w:w="758" w:type="dxa"/>
            <w:tcBorders>
              <w:top w:val="nil"/>
              <w:left w:val="nil"/>
              <w:bottom w:val="nil"/>
              <w:right w:val="nil"/>
            </w:tcBorders>
            <w:tcMar>
              <w:left w:w="0" w:type="dxa"/>
              <w:right w:w="0" w:type="dxa"/>
            </w:tcMar>
          </w:tcPr>
          <w:p w14:paraId="5436747C" w14:textId="77777777" w:rsidR="0049128E" w:rsidRPr="00576ED7" w:rsidRDefault="0049128E" w:rsidP="009A1BF0">
            <w:pPr>
              <w:widowControl w:val="0"/>
              <w:jc w:val="both"/>
              <w:rPr>
                <w:szCs w:val="24"/>
              </w:rPr>
            </w:pPr>
            <w:r w:rsidRPr="00576ED7">
              <w:rPr>
                <w:szCs w:val="24"/>
              </w:rPr>
              <w:t>0.5919</w:t>
            </w:r>
          </w:p>
        </w:tc>
        <w:tc>
          <w:tcPr>
            <w:tcW w:w="757" w:type="dxa"/>
            <w:tcBorders>
              <w:top w:val="nil"/>
              <w:left w:val="nil"/>
              <w:bottom w:val="nil"/>
              <w:right w:val="nil"/>
            </w:tcBorders>
            <w:tcMar>
              <w:left w:w="0" w:type="dxa"/>
              <w:right w:w="0" w:type="dxa"/>
            </w:tcMar>
          </w:tcPr>
          <w:p w14:paraId="481F9821" w14:textId="77777777" w:rsidR="0049128E" w:rsidRPr="00576ED7" w:rsidRDefault="0049128E" w:rsidP="009A1BF0">
            <w:pPr>
              <w:widowControl w:val="0"/>
              <w:jc w:val="both"/>
              <w:rPr>
                <w:szCs w:val="24"/>
              </w:rPr>
            </w:pPr>
            <w:r w:rsidRPr="00576ED7">
              <w:rPr>
                <w:szCs w:val="24"/>
              </w:rPr>
              <w:t>0.5439</w:t>
            </w:r>
          </w:p>
        </w:tc>
        <w:tc>
          <w:tcPr>
            <w:tcW w:w="746" w:type="dxa"/>
            <w:tcBorders>
              <w:top w:val="nil"/>
              <w:left w:val="nil"/>
              <w:bottom w:val="nil"/>
              <w:right w:val="nil"/>
            </w:tcBorders>
            <w:tcMar>
              <w:left w:w="0" w:type="dxa"/>
              <w:right w:w="0" w:type="dxa"/>
            </w:tcMar>
          </w:tcPr>
          <w:p w14:paraId="7F1C1715" w14:textId="77777777" w:rsidR="0049128E" w:rsidRPr="00576ED7" w:rsidRDefault="0049128E" w:rsidP="009A1BF0">
            <w:pPr>
              <w:widowControl w:val="0"/>
              <w:jc w:val="both"/>
              <w:rPr>
                <w:szCs w:val="24"/>
              </w:rPr>
            </w:pPr>
            <w:r w:rsidRPr="00576ED7">
              <w:rPr>
                <w:szCs w:val="24"/>
              </w:rPr>
              <w:t>0.5002</w:t>
            </w:r>
          </w:p>
        </w:tc>
        <w:tc>
          <w:tcPr>
            <w:tcW w:w="732" w:type="dxa"/>
            <w:tcBorders>
              <w:top w:val="nil"/>
              <w:left w:val="nil"/>
              <w:bottom w:val="nil"/>
              <w:right w:val="nil"/>
            </w:tcBorders>
            <w:tcMar>
              <w:left w:w="0" w:type="dxa"/>
              <w:right w:w="0" w:type="dxa"/>
            </w:tcMar>
          </w:tcPr>
          <w:p w14:paraId="73AE6C73" w14:textId="77777777" w:rsidR="0049128E" w:rsidRPr="00576ED7" w:rsidRDefault="0049128E" w:rsidP="009A1BF0">
            <w:pPr>
              <w:widowControl w:val="0"/>
              <w:jc w:val="both"/>
              <w:rPr>
                <w:szCs w:val="24"/>
              </w:rPr>
            </w:pPr>
            <w:r w:rsidRPr="00576ED7">
              <w:rPr>
                <w:szCs w:val="24"/>
              </w:rPr>
              <w:t>0.4604</w:t>
            </w:r>
          </w:p>
        </w:tc>
        <w:tc>
          <w:tcPr>
            <w:tcW w:w="745" w:type="dxa"/>
            <w:tcBorders>
              <w:top w:val="nil"/>
              <w:left w:val="nil"/>
              <w:bottom w:val="nil"/>
              <w:right w:val="nil"/>
            </w:tcBorders>
            <w:tcMar>
              <w:left w:w="0" w:type="dxa"/>
              <w:right w:w="0" w:type="dxa"/>
            </w:tcMar>
          </w:tcPr>
          <w:p w14:paraId="0583604E" w14:textId="77777777" w:rsidR="0049128E" w:rsidRPr="00576ED7" w:rsidRDefault="0049128E" w:rsidP="009A1BF0">
            <w:pPr>
              <w:widowControl w:val="0"/>
              <w:jc w:val="both"/>
              <w:rPr>
                <w:szCs w:val="24"/>
              </w:rPr>
            </w:pPr>
            <w:r w:rsidRPr="00576ED7">
              <w:rPr>
                <w:szCs w:val="24"/>
              </w:rPr>
              <w:t>0.4241</w:t>
            </w:r>
          </w:p>
        </w:tc>
      </w:tr>
      <w:tr w:rsidR="0049128E" w:rsidRPr="00576ED7" w14:paraId="0D2F7681" w14:textId="77777777">
        <w:trPr>
          <w:trHeight w:val="246"/>
        </w:trPr>
        <w:tc>
          <w:tcPr>
            <w:tcW w:w="360" w:type="dxa"/>
            <w:tcBorders>
              <w:top w:val="nil"/>
              <w:left w:val="nil"/>
              <w:bottom w:val="nil"/>
              <w:right w:val="nil"/>
            </w:tcBorders>
            <w:tcMar>
              <w:left w:w="0" w:type="dxa"/>
              <w:right w:w="0" w:type="dxa"/>
            </w:tcMar>
          </w:tcPr>
          <w:p w14:paraId="05FF3A5F" w14:textId="77777777" w:rsidR="0049128E" w:rsidRPr="00576ED7" w:rsidRDefault="0049128E" w:rsidP="009A1BF0">
            <w:pPr>
              <w:widowControl w:val="0"/>
              <w:jc w:val="both"/>
              <w:rPr>
                <w:szCs w:val="24"/>
              </w:rPr>
            </w:pPr>
            <w:r w:rsidRPr="00576ED7">
              <w:rPr>
                <w:szCs w:val="24"/>
              </w:rPr>
              <w:t>10</w:t>
            </w:r>
          </w:p>
        </w:tc>
        <w:tc>
          <w:tcPr>
            <w:tcW w:w="757" w:type="dxa"/>
            <w:tcBorders>
              <w:top w:val="nil"/>
              <w:left w:val="nil"/>
              <w:bottom w:val="nil"/>
              <w:right w:val="nil"/>
            </w:tcBorders>
            <w:tcMar>
              <w:left w:w="0" w:type="dxa"/>
              <w:right w:w="0" w:type="dxa"/>
            </w:tcMar>
          </w:tcPr>
          <w:p w14:paraId="2B6F1552" w14:textId="77777777" w:rsidR="0049128E" w:rsidRPr="00576ED7" w:rsidRDefault="0049128E" w:rsidP="009A1BF0">
            <w:pPr>
              <w:widowControl w:val="0"/>
              <w:jc w:val="both"/>
              <w:rPr>
                <w:szCs w:val="24"/>
              </w:rPr>
            </w:pPr>
            <w:r w:rsidRPr="00576ED7">
              <w:rPr>
                <w:szCs w:val="24"/>
              </w:rPr>
              <w:t>0.9053</w:t>
            </w:r>
          </w:p>
        </w:tc>
        <w:tc>
          <w:tcPr>
            <w:tcW w:w="758" w:type="dxa"/>
            <w:tcBorders>
              <w:top w:val="nil"/>
              <w:left w:val="nil"/>
              <w:bottom w:val="nil"/>
              <w:right w:val="nil"/>
            </w:tcBorders>
            <w:tcMar>
              <w:left w:w="0" w:type="dxa"/>
              <w:right w:w="0" w:type="dxa"/>
            </w:tcMar>
          </w:tcPr>
          <w:p w14:paraId="5F91B737" w14:textId="77777777" w:rsidR="0049128E" w:rsidRPr="00576ED7" w:rsidRDefault="0049128E" w:rsidP="009A1BF0">
            <w:pPr>
              <w:widowControl w:val="0"/>
              <w:jc w:val="both"/>
              <w:rPr>
                <w:szCs w:val="24"/>
              </w:rPr>
            </w:pPr>
            <w:r w:rsidRPr="00576ED7">
              <w:rPr>
                <w:szCs w:val="24"/>
              </w:rPr>
              <w:t>0.8203</w:t>
            </w:r>
          </w:p>
        </w:tc>
        <w:tc>
          <w:tcPr>
            <w:tcW w:w="757" w:type="dxa"/>
            <w:tcBorders>
              <w:top w:val="nil"/>
              <w:left w:val="nil"/>
              <w:bottom w:val="nil"/>
              <w:right w:val="nil"/>
            </w:tcBorders>
            <w:tcMar>
              <w:left w:w="0" w:type="dxa"/>
              <w:right w:w="0" w:type="dxa"/>
            </w:tcMar>
          </w:tcPr>
          <w:p w14:paraId="742E9D4E" w14:textId="77777777" w:rsidR="0049128E" w:rsidRPr="00576ED7" w:rsidRDefault="0049128E" w:rsidP="009A1BF0">
            <w:pPr>
              <w:widowControl w:val="0"/>
              <w:jc w:val="both"/>
              <w:rPr>
                <w:szCs w:val="24"/>
              </w:rPr>
            </w:pPr>
            <w:r w:rsidRPr="00576ED7">
              <w:rPr>
                <w:szCs w:val="24"/>
              </w:rPr>
              <w:t>0.7441</w:t>
            </w:r>
          </w:p>
        </w:tc>
        <w:tc>
          <w:tcPr>
            <w:tcW w:w="758" w:type="dxa"/>
            <w:tcBorders>
              <w:top w:val="nil"/>
              <w:left w:val="nil"/>
              <w:bottom w:val="nil"/>
              <w:right w:val="nil"/>
            </w:tcBorders>
            <w:tcMar>
              <w:left w:w="0" w:type="dxa"/>
              <w:right w:w="0" w:type="dxa"/>
            </w:tcMar>
          </w:tcPr>
          <w:p w14:paraId="3B55C1DB" w14:textId="77777777" w:rsidR="0049128E" w:rsidRPr="00576ED7" w:rsidRDefault="0049128E" w:rsidP="009A1BF0">
            <w:pPr>
              <w:widowControl w:val="0"/>
              <w:jc w:val="both"/>
              <w:rPr>
                <w:szCs w:val="24"/>
              </w:rPr>
            </w:pPr>
            <w:r w:rsidRPr="00576ED7">
              <w:rPr>
                <w:szCs w:val="24"/>
              </w:rPr>
              <w:t>0.6756</w:t>
            </w:r>
          </w:p>
        </w:tc>
        <w:tc>
          <w:tcPr>
            <w:tcW w:w="772" w:type="dxa"/>
            <w:tcBorders>
              <w:top w:val="nil"/>
              <w:left w:val="nil"/>
              <w:bottom w:val="nil"/>
              <w:right w:val="nil"/>
            </w:tcBorders>
            <w:tcMar>
              <w:left w:w="0" w:type="dxa"/>
              <w:right w:w="0" w:type="dxa"/>
            </w:tcMar>
          </w:tcPr>
          <w:p w14:paraId="63FAC699" w14:textId="77777777" w:rsidR="0049128E" w:rsidRPr="00576ED7" w:rsidRDefault="0049128E" w:rsidP="009A1BF0">
            <w:pPr>
              <w:widowControl w:val="0"/>
              <w:jc w:val="both"/>
              <w:rPr>
                <w:szCs w:val="24"/>
              </w:rPr>
            </w:pPr>
            <w:r w:rsidRPr="00576ED7">
              <w:rPr>
                <w:szCs w:val="24"/>
              </w:rPr>
              <w:t>0.6139</w:t>
            </w:r>
          </w:p>
        </w:tc>
        <w:tc>
          <w:tcPr>
            <w:tcW w:w="758" w:type="dxa"/>
            <w:tcBorders>
              <w:top w:val="nil"/>
              <w:left w:val="nil"/>
              <w:bottom w:val="nil"/>
              <w:right w:val="nil"/>
            </w:tcBorders>
            <w:tcMar>
              <w:left w:w="0" w:type="dxa"/>
              <w:right w:w="0" w:type="dxa"/>
            </w:tcMar>
          </w:tcPr>
          <w:p w14:paraId="26A1C5D5" w14:textId="77777777" w:rsidR="0049128E" w:rsidRPr="00576ED7" w:rsidRDefault="0049128E" w:rsidP="009A1BF0">
            <w:pPr>
              <w:widowControl w:val="0"/>
              <w:jc w:val="both"/>
              <w:rPr>
                <w:szCs w:val="24"/>
              </w:rPr>
            </w:pPr>
            <w:r w:rsidRPr="00576ED7">
              <w:rPr>
                <w:szCs w:val="24"/>
              </w:rPr>
              <w:t>0.5584</w:t>
            </w:r>
          </w:p>
        </w:tc>
        <w:tc>
          <w:tcPr>
            <w:tcW w:w="757" w:type="dxa"/>
            <w:tcBorders>
              <w:top w:val="nil"/>
              <w:left w:val="nil"/>
              <w:bottom w:val="nil"/>
              <w:right w:val="nil"/>
            </w:tcBorders>
            <w:tcMar>
              <w:left w:w="0" w:type="dxa"/>
              <w:right w:w="0" w:type="dxa"/>
            </w:tcMar>
          </w:tcPr>
          <w:p w14:paraId="272F4596" w14:textId="77777777" w:rsidR="0049128E" w:rsidRPr="00576ED7" w:rsidRDefault="0049128E" w:rsidP="009A1BF0">
            <w:pPr>
              <w:widowControl w:val="0"/>
              <w:jc w:val="both"/>
              <w:rPr>
                <w:szCs w:val="24"/>
              </w:rPr>
            </w:pPr>
            <w:r w:rsidRPr="00576ED7">
              <w:rPr>
                <w:szCs w:val="24"/>
              </w:rPr>
              <w:t>0.5083</w:t>
            </w:r>
          </w:p>
        </w:tc>
        <w:tc>
          <w:tcPr>
            <w:tcW w:w="746" w:type="dxa"/>
            <w:tcBorders>
              <w:top w:val="nil"/>
              <w:left w:val="nil"/>
              <w:bottom w:val="nil"/>
              <w:right w:val="nil"/>
            </w:tcBorders>
            <w:tcMar>
              <w:left w:w="0" w:type="dxa"/>
              <w:right w:w="0" w:type="dxa"/>
            </w:tcMar>
          </w:tcPr>
          <w:p w14:paraId="5B8D50B9" w14:textId="77777777" w:rsidR="0049128E" w:rsidRPr="00576ED7" w:rsidRDefault="0049128E" w:rsidP="009A1BF0">
            <w:pPr>
              <w:widowControl w:val="0"/>
              <w:jc w:val="both"/>
              <w:rPr>
                <w:szCs w:val="24"/>
              </w:rPr>
            </w:pPr>
            <w:r w:rsidRPr="00576ED7">
              <w:rPr>
                <w:szCs w:val="24"/>
              </w:rPr>
              <w:t>0.4632</w:t>
            </w:r>
          </w:p>
        </w:tc>
        <w:tc>
          <w:tcPr>
            <w:tcW w:w="732" w:type="dxa"/>
            <w:tcBorders>
              <w:top w:val="nil"/>
              <w:left w:val="nil"/>
              <w:bottom w:val="nil"/>
              <w:right w:val="nil"/>
            </w:tcBorders>
            <w:tcMar>
              <w:left w:w="0" w:type="dxa"/>
              <w:right w:w="0" w:type="dxa"/>
            </w:tcMar>
          </w:tcPr>
          <w:p w14:paraId="575EC31D" w14:textId="77777777" w:rsidR="0049128E" w:rsidRPr="00576ED7" w:rsidRDefault="0049128E" w:rsidP="009A1BF0">
            <w:pPr>
              <w:widowControl w:val="0"/>
              <w:jc w:val="both"/>
              <w:rPr>
                <w:szCs w:val="24"/>
              </w:rPr>
            </w:pPr>
            <w:r w:rsidRPr="00576ED7">
              <w:rPr>
                <w:szCs w:val="24"/>
              </w:rPr>
              <w:t>0.4224</w:t>
            </w:r>
          </w:p>
        </w:tc>
        <w:tc>
          <w:tcPr>
            <w:tcW w:w="745" w:type="dxa"/>
            <w:tcBorders>
              <w:top w:val="nil"/>
              <w:left w:val="nil"/>
              <w:bottom w:val="nil"/>
              <w:right w:val="nil"/>
            </w:tcBorders>
            <w:tcMar>
              <w:left w:w="0" w:type="dxa"/>
              <w:right w:w="0" w:type="dxa"/>
            </w:tcMar>
          </w:tcPr>
          <w:p w14:paraId="69701DAD" w14:textId="77777777" w:rsidR="0049128E" w:rsidRPr="00576ED7" w:rsidRDefault="0049128E" w:rsidP="009A1BF0">
            <w:pPr>
              <w:widowControl w:val="0"/>
              <w:jc w:val="both"/>
              <w:rPr>
                <w:szCs w:val="24"/>
              </w:rPr>
            </w:pPr>
            <w:r w:rsidRPr="00576ED7">
              <w:rPr>
                <w:szCs w:val="24"/>
              </w:rPr>
              <w:t>0.3855</w:t>
            </w:r>
          </w:p>
        </w:tc>
      </w:tr>
      <w:tr w:rsidR="0049128E" w:rsidRPr="00576ED7" w14:paraId="183FCCE5" w14:textId="77777777">
        <w:trPr>
          <w:trHeight w:val="246"/>
        </w:trPr>
        <w:tc>
          <w:tcPr>
            <w:tcW w:w="360" w:type="dxa"/>
            <w:tcBorders>
              <w:top w:val="nil"/>
              <w:left w:val="nil"/>
              <w:bottom w:val="nil"/>
              <w:right w:val="nil"/>
            </w:tcBorders>
            <w:tcMar>
              <w:left w:w="0" w:type="dxa"/>
              <w:right w:w="0" w:type="dxa"/>
            </w:tcMar>
          </w:tcPr>
          <w:p w14:paraId="70E1E19E" w14:textId="77777777" w:rsidR="0049128E" w:rsidRPr="00576ED7" w:rsidRDefault="0049128E" w:rsidP="009A1BF0">
            <w:pPr>
              <w:widowControl w:val="0"/>
              <w:jc w:val="both"/>
              <w:rPr>
                <w:szCs w:val="24"/>
              </w:rPr>
            </w:pPr>
            <w:r w:rsidRPr="00576ED7">
              <w:rPr>
                <w:szCs w:val="24"/>
              </w:rPr>
              <w:t>20</w:t>
            </w:r>
          </w:p>
        </w:tc>
        <w:tc>
          <w:tcPr>
            <w:tcW w:w="757" w:type="dxa"/>
            <w:tcBorders>
              <w:top w:val="nil"/>
              <w:left w:val="nil"/>
              <w:bottom w:val="nil"/>
              <w:right w:val="nil"/>
            </w:tcBorders>
            <w:tcMar>
              <w:left w:w="0" w:type="dxa"/>
              <w:right w:w="0" w:type="dxa"/>
            </w:tcMar>
          </w:tcPr>
          <w:p w14:paraId="2499516D" w14:textId="77777777" w:rsidR="0049128E" w:rsidRPr="00576ED7" w:rsidRDefault="0049128E" w:rsidP="009A1BF0">
            <w:pPr>
              <w:widowControl w:val="0"/>
              <w:jc w:val="both"/>
              <w:rPr>
                <w:szCs w:val="24"/>
              </w:rPr>
            </w:pPr>
            <w:r w:rsidRPr="00576ED7">
              <w:rPr>
                <w:szCs w:val="24"/>
              </w:rPr>
              <w:t>0.8195</w:t>
            </w:r>
          </w:p>
        </w:tc>
        <w:tc>
          <w:tcPr>
            <w:tcW w:w="758" w:type="dxa"/>
            <w:tcBorders>
              <w:top w:val="nil"/>
              <w:left w:val="nil"/>
              <w:bottom w:val="nil"/>
              <w:right w:val="nil"/>
            </w:tcBorders>
            <w:tcMar>
              <w:left w:w="0" w:type="dxa"/>
              <w:right w:w="0" w:type="dxa"/>
            </w:tcMar>
          </w:tcPr>
          <w:p w14:paraId="28D59326" w14:textId="77777777" w:rsidR="0049128E" w:rsidRPr="00576ED7" w:rsidRDefault="0049128E" w:rsidP="009A1BF0">
            <w:pPr>
              <w:widowControl w:val="0"/>
              <w:jc w:val="both"/>
              <w:rPr>
                <w:szCs w:val="24"/>
              </w:rPr>
            </w:pPr>
            <w:r w:rsidRPr="00576ED7">
              <w:rPr>
                <w:szCs w:val="24"/>
              </w:rPr>
              <w:t>0.673</w:t>
            </w:r>
          </w:p>
        </w:tc>
        <w:tc>
          <w:tcPr>
            <w:tcW w:w="757" w:type="dxa"/>
            <w:tcBorders>
              <w:top w:val="nil"/>
              <w:left w:val="nil"/>
              <w:bottom w:val="nil"/>
              <w:right w:val="nil"/>
            </w:tcBorders>
            <w:tcMar>
              <w:left w:w="0" w:type="dxa"/>
              <w:right w:w="0" w:type="dxa"/>
            </w:tcMar>
          </w:tcPr>
          <w:p w14:paraId="247AD666" w14:textId="77777777" w:rsidR="0049128E" w:rsidRPr="00576ED7" w:rsidRDefault="0049128E" w:rsidP="009A1BF0">
            <w:pPr>
              <w:widowControl w:val="0"/>
              <w:jc w:val="both"/>
              <w:rPr>
                <w:szCs w:val="24"/>
              </w:rPr>
            </w:pPr>
            <w:r w:rsidRPr="00576ED7">
              <w:rPr>
                <w:szCs w:val="24"/>
              </w:rPr>
              <w:t>0.5537</w:t>
            </w:r>
          </w:p>
        </w:tc>
        <w:tc>
          <w:tcPr>
            <w:tcW w:w="758" w:type="dxa"/>
            <w:tcBorders>
              <w:top w:val="nil"/>
              <w:left w:val="nil"/>
              <w:bottom w:val="nil"/>
              <w:right w:val="nil"/>
            </w:tcBorders>
            <w:tcMar>
              <w:left w:w="0" w:type="dxa"/>
              <w:right w:w="0" w:type="dxa"/>
            </w:tcMar>
          </w:tcPr>
          <w:p w14:paraId="177FC65F" w14:textId="77777777" w:rsidR="0049128E" w:rsidRPr="00576ED7" w:rsidRDefault="0049128E" w:rsidP="009A1BF0">
            <w:pPr>
              <w:widowControl w:val="0"/>
              <w:jc w:val="both"/>
              <w:rPr>
                <w:szCs w:val="24"/>
              </w:rPr>
            </w:pPr>
            <w:r w:rsidRPr="00576ED7">
              <w:rPr>
                <w:szCs w:val="24"/>
              </w:rPr>
              <w:t>0.4564</w:t>
            </w:r>
          </w:p>
        </w:tc>
        <w:tc>
          <w:tcPr>
            <w:tcW w:w="772" w:type="dxa"/>
            <w:tcBorders>
              <w:top w:val="nil"/>
              <w:left w:val="nil"/>
              <w:bottom w:val="nil"/>
              <w:right w:val="nil"/>
            </w:tcBorders>
            <w:tcMar>
              <w:left w:w="0" w:type="dxa"/>
              <w:right w:w="0" w:type="dxa"/>
            </w:tcMar>
          </w:tcPr>
          <w:p w14:paraId="1BE9F0A6" w14:textId="77777777" w:rsidR="0049128E" w:rsidRPr="00576ED7" w:rsidRDefault="0049128E" w:rsidP="009A1BF0">
            <w:pPr>
              <w:widowControl w:val="0"/>
              <w:jc w:val="both"/>
              <w:rPr>
                <w:szCs w:val="24"/>
              </w:rPr>
            </w:pPr>
            <w:r w:rsidRPr="00576ED7">
              <w:rPr>
                <w:szCs w:val="24"/>
              </w:rPr>
              <w:t>0.3769</w:t>
            </w:r>
          </w:p>
        </w:tc>
        <w:tc>
          <w:tcPr>
            <w:tcW w:w="758" w:type="dxa"/>
            <w:tcBorders>
              <w:top w:val="nil"/>
              <w:left w:val="nil"/>
              <w:bottom w:val="nil"/>
              <w:right w:val="nil"/>
            </w:tcBorders>
            <w:tcMar>
              <w:left w:w="0" w:type="dxa"/>
              <w:right w:w="0" w:type="dxa"/>
            </w:tcMar>
          </w:tcPr>
          <w:p w14:paraId="78C1C460" w14:textId="77777777" w:rsidR="0049128E" w:rsidRPr="00576ED7" w:rsidRDefault="0049128E" w:rsidP="009A1BF0">
            <w:pPr>
              <w:widowControl w:val="0"/>
              <w:jc w:val="both"/>
              <w:rPr>
                <w:szCs w:val="24"/>
              </w:rPr>
            </w:pPr>
            <w:r w:rsidRPr="00576ED7">
              <w:rPr>
                <w:szCs w:val="24"/>
              </w:rPr>
              <w:t>0.3118</w:t>
            </w:r>
          </w:p>
        </w:tc>
        <w:tc>
          <w:tcPr>
            <w:tcW w:w="757" w:type="dxa"/>
            <w:tcBorders>
              <w:top w:val="nil"/>
              <w:left w:val="nil"/>
              <w:bottom w:val="nil"/>
              <w:right w:val="nil"/>
            </w:tcBorders>
            <w:tcMar>
              <w:left w:w="0" w:type="dxa"/>
              <w:right w:w="0" w:type="dxa"/>
            </w:tcMar>
          </w:tcPr>
          <w:p w14:paraId="3C97A04B" w14:textId="77777777" w:rsidR="0049128E" w:rsidRPr="00576ED7" w:rsidRDefault="0049128E" w:rsidP="009A1BF0">
            <w:pPr>
              <w:widowControl w:val="0"/>
              <w:jc w:val="both"/>
              <w:rPr>
                <w:szCs w:val="24"/>
              </w:rPr>
            </w:pPr>
            <w:r w:rsidRPr="00576ED7">
              <w:rPr>
                <w:szCs w:val="24"/>
              </w:rPr>
              <w:t>0.2584</w:t>
            </w:r>
          </w:p>
        </w:tc>
        <w:tc>
          <w:tcPr>
            <w:tcW w:w="746" w:type="dxa"/>
            <w:tcBorders>
              <w:top w:val="nil"/>
              <w:left w:val="nil"/>
              <w:bottom w:val="nil"/>
              <w:right w:val="nil"/>
            </w:tcBorders>
            <w:tcMar>
              <w:left w:w="0" w:type="dxa"/>
              <w:right w:w="0" w:type="dxa"/>
            </w:tcMar>
          </w:tcPr>
          <w:p w14:paraId="1FED3C2F" w14:textId="77777777" w:rsidR="0049128E" w:rsidRPr="00576ED7" w:rsidRDefault="0049128E" w:rsidP="009A1BF0">
            <w:pPr>
              <w:widowControl w:val="0"/>
              <w:jc w:val="both"/>
              <w:rPr>
                <w:szCs w:val="24"/>
              </w:rPr>
            </w:pPr>
            <w:r w:rsidRPr="00576ED7">
              <w:rPr>
                <w:szCs w:val="24"/>
              </w:rPr>
              <w:t>0.2145</w:t>
            </w:r>
          </w:p>
        </w:tc>
        <w:tc>
          <w:tcPr>
            <w:tcW w:w="732" w:type="dxa"/>
            <w:tcBorders>
              <w:top w:val="nil"/>
              <w:left w:val="nil"/>
              <w:bottom w:val="nil"/>
              <w:right w:val="nil"/>
            </w:tcBorders>
            <w:tcMar>
              <w:left w:w="0" w:type="dxa"/>
              <w:right w:w="0" w:type="dxa"/>
            </w:tcMar>
          </w:tcPr>
          <w:p w14:paraId="6B2A8FDE" w14:textId="77777777" w:rsidR="0049128E" w:rsidRPr="00576ED7" w:rsidRDefault="0049128E" w:rsidP="009A1BF0">
            <w:pPr>
              <w:widowControl w:val="0"/>
              <w:jc w:val="both"/>
              <w:rPr>
                <w:szCs w:val="24"/>
              </w:rPr>
            </w:pPr>
            <w:r w:rsidRPr="00576ED7">
              <w:rPr>
                <w:szCs w:val="24"/>
              </w:rPr>
              <w:t>0.1784</w:t>
            </w:r>
          </w:p>
        </w:tc>
        <w:tc>
          <w:tcPr>
            <w:tcW w:w="745" w:type="dxa"/>
            <w:tcBorders>
              <w:top w:val="nil"/>
              <w:left w:val="nil"/>
              <w:bottom w:val="nil"/>
              <w:right w:val="nil"/>
            </w:tcBorders>
            <w:tcMar>
              <w:left w:w="0" w:type="dxa"/>
              <w:right w:w="0" w:type="dxa"/>
            </w:tcMar>
          </w:tcPr>
          <w:p w14:paraId="5ADE2BB6" w14:textId="77777777" w:rsidR="0049128E" w:rsidRPr="00576ED7" w:rsidRDefault="0049128E" w:rsidP="009A1BF0">
            <w:pPr>
              <w:widowControl w:val="0"/>
              <w:jc w:val="both"/>
              <w:rPr>
                <w:szCs w:val="24"/>
              </w:rPr>
            </w:pPr>
            <w:r w:rsidRPr="00576ED7">
              <w:rPr>
                <w:szCs w:val="24"/>
              </w:rPr>
              <w:t>0.1486</w:t>
            </w:r>
          </w:p>
        </w:tc>
      </w:tr>
      <w:tr w:rsidR="0049128E" w:rsidRPr="00576ED7" w14:paraId="5012DF06" w14:textId="77777777">
        <w:trPr>
          <w:trHeight w:val="246"/>
        </w:trPr>
        <w:tc>
          <w:tcPr>
            <w:tcW w:w="360" w:type="dxa"/>
            <w:tcBorders>
              <w:top w:val="nil"/>
              <w:left w:val="nil"/>
              <w:bottom w:val="nil"/>
              <w:right w:val="nil"/>
            </w:tcBorders>
            <w:tcMar>
              <w:left w:w="0" w:type="dxa"/>
              <w:right w:w="0" w:type="dxa"/>
            </w:tcMar>
          </w:tcPr>
          <w:p w14:paraId="62A4369F" w14:textId="77777777" w:rsidR="0049128E" w:rsidRPr="00576ED7" w:rsidRDefault="0049128E" w:rsidP="009A1BF0">
            <w:pPr>
              <w:widowControl w:val="0"/>
              <w:jc w:val="both"/>
              <w:rPr>
                <w:szCs w:val="24"/>
              </w:rPr>
            </w:pPr>
            <w:r w:rsidRPr="00576ED7">
              <w:rPr>
                <w:szCs w:val="24"/>
              </w:rPr>
              <w:t>30</w:t>
            </w:r>
          </w:p>
        </w:tc>
        <w:tc>
          <w:tcPr>
            <w:tcW w:w="757" w:type="dxa"/>
            <w:tcBorders>
              <w:top w:val="nil"/>
              <w:left w:val="nil"/>
              <w:bottom w:val="nil"/>
              <w:right w:val="nil"/>
            </w:tcBorders>
            <w:tcMar>
              <w:left w:w="0" w:type="dxa"/>
              <w:right w:w="0" w:type="dxa"/>
            </w:tcMar>
          </w:tcPr>
          <w:p w14:paraId="50D04BE6" w14:textId="77777777" w:rsidR="0049128E" w:rsidRPr="00576ED7" w:rsidRDefault="0049128E" w:rsidP="009A1BF0">
            <w:pPr>
              <w:widowControl w:val="0"/>
              <w:jc w:val="both"/>
              <w:rPr>
                <w:szCs w:val="24"/>
              </w:rPr>
            </w:pPr>
            <w:r w:rsidRPr="00576ED7">
              <w:rPr>
                <w:szCs w:val="24"/>
              </w:rPr>
              <w:t>0.7419</w:t>
            </w:r>
          </w:p>
        </w:tc>
        <w:tc>
          <w:tcPr>
            <w:tcW w:w="758" w:type="dxa"/>
            <w:tcBorders>
              <w:top w:val="nil"/>
              <w:left w:val="nil"/>
              <w:bottom w:val="nil"/>
              <w:right w:val="nil"/>
            </w:tcBorders>
            <w:tcMar>
              <w:left w:w="0" w:type="dxa"/>
              <w:right w:w="0" w:type="dxa"/>
            </w:tcMar>
          </w:tcPr>
          <w:p w14:paraId="61FCA419" w14:textId="77777777" w:rsidR="0049128E" w:rsidRPr="00576ED7" w:rsidRDefault="0049128E" w:rsidP="009A1BF0">
            <w:pPr>
              <w:widowControl w:val="0"/>
              <w:jc w:val="both"/>
              <w:rPr>
                <w:szCs w:val="24"/>
              </w:rPr>
            </w:pPr>
            <w:r w:rsidRPr="00576ED7">
              <w:rPr>
                <w:szCs w:val="24"/>
              </w:rPr>
              <w:t>0.5521</w:t>
            </w:r>
          </w:p>
        </w:tc>
        <w:tc>
          <w:tcPr>
            <w:tcW w:w="757" w:type="dxa"/>
            <w:tcBorders>
              <w:top w:val="nil"/>
              <w:left w:val="nil"/>
              <w:bottom w:val="nil"/>
              <w:right w:val="nil"/>
            </w:tcBorders>
            <w:tcMar>
              <w:left w:w="0" w:type="dxa"/>
              <w:right w:w="0" w:type="dxa"/>
            </w:tcMar>
          </w:tcPr>
          <w:p w14:paraId="3430425A" w14:textId="77777777" w:rsidR="0049128E" w:rsidRPr="00576ED7" w:rsidRDefault="0049128E" w:rsidP="009A1BF0">
            <w:pPr>
              <w:widowControl w:val="0"/>
              <w:jc w:val="both"/>
              <w:rPr>
                <w:szCs w:val="24"/>
              </w:rPr>
            </w:pPr>
            <w:r w:rsidRPr="00576ED7">
              <w:rPr>
                <w:szCs w:val="24"/>
              </w:rPr>
              <w:t>0.412</w:t>
            </w:r>
          </w:p>
        </w:tc>
        <w:tc>
          <w:tcPr>
            <w:tcW w:w="758" w:type="dxa"/>
            <w:tcBorders>
              <w:top w:val="nil"/>
              <w:left w:val="nil"/>
              <w:bottom w:val="nil"/>
              <w:right w:val="nil"/>
            </w:tcBorders>
            <w:tcMar>
              <w:left w:w="0" w:type="dxa"/>
              <w:right w:w="0" w:type="dxa"/>
            </w:tcMar>
          </w:tcPr>
          <w:p w14:paraId="3A6E466B" w14:textId="77777777" w:rsidR="0049128E" w:rsidRPr="00576ED7" w:rsidRDefault="0049128E" w:rsidP="009A1BF0">
            <w:pPr>
              <w:widowControl w:val="0"/>
              <w:jc w:val="both"/>
              <w:rPr>
                <w:szCs w:val="24"/>
              </w:rPr>
            </w:pPr>
            <w:r w:rsidRPr="00576ED7">
              <w:rPr>
                <w:szCs w:val="24"/>
              </w:rPr>
              <w:t>0.3083</w:t>
            </w:r>
          </w:p>
        </w:tc>
        <w:tc>
          <w:tcPr>
            <w:tcW w:w="772" w:type="dxa"/>
            <w:tcBorders>
              <w:top w:val="nil"/>
              <w:left w:val="nil"/>
              <w:bottom w:val="nil"/>
              <w:right w:val="nil"/>
            </w:tcBorders>
            <w:tcMar>
              <w:left w:w="0" w:type="dxa"/>
              <w:right w:w="0" w:type="dxa"/>
            </w:tcMar>
          </w:tcPr>
          <w:p w14:paraId="33905AE7" w14:textId="77777777" w:rsidR="0049128E" w:rsidRPr="00576ED7" w:rsidRDefault="0049128E" w:rsidP="009A1BF0">
            <w:pPr>
              <w:widowControl w:val="0"/>
              <w:jc w:val="both"/>
              <w:rPr>
                <w:szCs w:val="24"/>
              </w:rPr>
            </w:pPr>
            <w:r w:rsidRPr="00576ED7">
              <w:rPr>
                <w:szCs w:val="24"/>
              </w:rPr>
              <w:t>0.2314</w:t>
            </w:r>
          </w:p>
        </w:tc>
        <w:tc>
          <w:tcPr>
            <w:tcW w:w="758" w:type="dxa"/>
            <w:tcBorders>
              <w:top w:val="nil"/>
              <w:left w:val="nil"/>
              <w:bottom w:val="nil"/>
              <w:right w:val="nil"/>
            </w:tcBorders>
            <w:tcMar>
              <w:left w:w="0" w:type="dxa"/>
              <w:right w:w="0" w:type="dxa"/>
            </w:tcMar>
          </w:tcPr>
          <w:p w14:paraId="43FC1633" w14:textId="77777777" w:rsidR="0049128E" w:rsidRPr="00576ED7" w:rsidRDefault="0049128E" w:rsidP="009A1BF0">
            <w:pPr>
              <w:widowControl w:val="0"/>
              <w:jc w:val="both"/>
              <w:rPr>
                <w:szCs w:val="24"/>
              </w:rPr>
            </w:pPr>
            <w:r w:rsidRPr="00576ED7">
              <w:rPr>
                <w:szCs w:val="24"/>
              </w:rPr>
              <w:t>0.1741</w:t>
            </w:r>
          </w:p>
        </w:tc>
        <w:tc>
          <w:tcPr>
            <w:tcW w:w="757" w:type="dxa"/>
            <w:tcBorders>
              <w:top w:val="nil"/>
              <w:left w:val="nil"/>
              <w:bottom w:val="nil"/>
              <w:right w:val="nil"/>
            </w:tcBorders>
            <w:tcMar>
              <w:left w:w="0" w:type="dxa"/>
              <w:right w:w="0" w:type="dxa"/>
            </w:tcMar>
          </w:tcPr>
          <w:p w14:paraId="38EC8AE7" w14:textId="77777777" w:rsidR="0049128E" w:rsidRPr="00576ED7" w:rsidRDefault="0049128E" w:rsidP="009A1BF0">
            <w:pPr>
              <w:widowControl w:val="0"/>
              <w:jc w:val="both"/>
              <w:rPr>
                <w:szCs w:val="24"/>
              </w:rPr>
            </w:pPr>
            <w:r w:rsidRPr="00576ED7">
              <w:rPr>
                <w:szCs w:val="24"/>
              </w:rPr>
              <w:t>0.1314</w:t>
            </w:r>
          </w:p>
        </w:tc>
        <w:tc>
          <w:tcPr>
            <w:tcW w:w="746" w:type="dxa"/>
            <w:tcBorders>
              <w:top w:val="nil"/>
              <w:left w:val="nil"/>
              <w:bottom w:val="nil"/>
              <w:right w:val="nil"/>
            </w:tcBorders>
            <w:tcMar>
              <w:left w:w="0" w:type="dxa"/>
              <w:right w:w="0" w:type="dxa"/>
            </w:tcMar>
          </w:tcPr>
          <w:p w14:paraId="65999ABB" w14:textId="77777777" w:rsidR="0049128E" w:rsidRPr="00576ED7" w:rsidRDefault="0049128E" w:rsidP="009A1BF0">
            <w:pPr>
              <w:widowControl w:val="0"/>
              <w:jc w:val="both"/>
              <w:rPr>
                <w:szCs w:val="24"/>
              </w:rPr>
            </w:pPr>
            <w:r w:rsidRPr="00576ED7">
              <w:rPr>
                <w:szCs w:val="24"/>
              </w:rPr>
              <w:t>0.0994</w:t>
            </w:r>
          </w:p>
        </w:tc>
        <w:tc>
          <w:tcPr>
            <w:tcW w:w="732" w:type="dxa"/>
            <w:tcBorders>
              <w:top w:val="nil"/>
              <w:left w:val="nil"/>
              <w:bottom w:val="nil"/>
              <w:right w:val="nil"/>
            </w:tcBorders>
            <w:tcMar>
              <w:left w:w="0" w:type="dxa"/>
              <w:right w:w="0" w:type="dxa"/>
            </w:tcMar>
          </w:tcPr>
          <w:p w14:paraId="50D1D777" w14:textId="77777777" w:rsidR="0049128E" w:rsidRPr="00576ED7" w:rsidRDefault="0049128E" w:rsidP="009A1BF0">
            <w:pPr>
              <w:widowControl w:val="0"/>
              <w:jc w:val="both"/>
              <w:rPr>
                <w:szCs w:val="24"/>
              </w:rPr>
            </w:pPr>
            <w:r w:rsidRPr="00576ED7">
              <w:rPr>
                <w:szCs w:val="24"/>
              </w:rPr>
              <w:t>0.0754</w:t>
            </w:r>
          </w:p>
        </w:tc>
        <w:tc>
          <w:tcPr>
            <w:tcW w:w="745" w:type="dxa"/>
            <w:tcBorders>
              <w:top w:val="nil"/>
              <w:left w:val="nil"/>
              <w:bottom w:val="nil"/>
              <w:right w:val="nil"/>
            </w:tcBorders>
            <w:tcMar>
              <w:left w:w="0" w:type="dxa"/>
              <w:right w:w="0" w:type="dxa"/>
            </w:tcMar>
          </w:tcPr>
          <w:p w14:paraId="1D43E0C6" w14:textId="77777777" w:rsidR="0049128E" w:rsidRPr="00576ED7" w:rsidRDefault="0049128E" w:rsidP="009A1BF0">
            <w:pPr>
              <w:widowControl w:val="0"/>
              <w:jc w:val="both"/>
              <w:rPr>
                <w:szCs w:val="24"/>
              </w:rPr>
            </w:pPr>
            <w:r w:rsidRPr="00576ED7">
              <w:rPr>
                <w:szCs w:val="24"/>
              </w:rPr>
              <w:t>0.0573</w:t>
            </w:r>
          </w:p>
        </w:tc>
      </w:tr>
    </w:tbl>
    <w:p w14:paraId="7F02D3E0" w14:textId="77777777" w:rsidR="0061174A" w:rsidRDefault="0061174A">
      <w:pPr>
        <w:rPr>
          <w:szCs w:val="24"/>
        </w:rPr>
      </w:pPr>
    </w:p>
    <w:p w14:paraId="2A872B64" w14:textId="77777777" w:rsidR="0049128E" w:rsidRPr="00576ED7" w:rsidRDefault="0049128E" w:rsidP="009A1BF0">
      <w:pPr>
        <w:widowControl w:val="0"/>
        <w:jc w:val="both"/>
        <w:rPr>
          <w:szCs w:val="24"/>
        </w:rPr>
      </w:pPr>
      <w:r w:rsidRPr="00576ED7">
        <w:rPr>
          <w:b/>
          <w:szCs w:val="24"/>
        </w:rPr>
        <w:t>Table 3: Present Value of a $1 Annuity Discounted by a Given Interest rate for a Certain Number of Annual Payments</w:t>
      </w:r>
      <w:r w:rsidRPr="00576ED7">
        <w:rPr>
          <w:szCs w:val="24"/>
        </w:rPr>
        <w:t xml:space="preserve">: PV = (−0.1)*(1−1/(1 + </w:t>
      </w:r>
      <w:r w:rsidRPr="00576ED7">
        <w:rPr>
          <w:i/>
          <w:szCs w:val="24"/>
        </w:rPr>
        <w:t>i</w:t>
      </w:r>
      <w:r w:rsidRPr="00576ED7">
        <w:rPr>
          <w:szCs w:val="24"/>
        </w:rPr>
        <w:t>)</w:t>
      </w:r>
      <w:r w:rsidRPr="00576ED7">
        <w:rPr>
          <w:szCs w:val="24"/>
          <w:vertAlign w:val="superscript"/>
        </w:rPr>
        <w:t>−</w:t>
      </w:r>
      <w:r w:rsidRPr="00576ED7">
        <w:rPr>
          <w:i/>
          <w:szCs w:val="24"/>
          <w:vertAlign w:val="superscript"/>
        </w:rPr>
        <w:t>t</w:t>
      </w:r>
      <w:r w:rsidRPr="00576ED7">
        <w:rPr>
          <w:szCs w:val="24"/>
          <w:vertAlign w:val="superscript"/>
        </w:rPr>
        <w:t>)</w:t>
      </w:r>
      <w:r w:rsidRPr="00576ED7">
        <w:rPr>
          <w:szCs w:val="24"/>
        </w:rPr>
        <w:t>)/</w:t>
      </w:r>
      <w:r w:rsidRPr="00576ED7">
        <w:rPr>
          <w:i/>
          <w:szCs w:val="24"/>
        </w:rPr>
        <w:t>i</w:t>
      </w:r>
    </w:p>
    <w:p w14:paraId="1E986E47"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426"/>
        <w:gridCol w:w="773"/>
        <w:gridCol w:w="745"/>
        <w:gridCol w:w="746"/>
        <w:gridCol w:w="757"/>
        <w:gridCol w:w="773"/>
        <w:gridCol w:w="757"/>
        <w:gridCol w:w="758"/>
        <w:gridCol w:w="745"/>
        <w:gridCol w:w="732"/>
        <w:gridCol w:w="746"/>
      </w:tblGrid>
      <w:tr w:rsidR="0049128E" w:rsidRPr="00576ED7" w14:paraId="67E84133" w14:textId="77777777">
        <w:trPr>
          <w:trHeight w:val="246"/>
        </w:trPr>
        <w:tc>
          <w:tcPr>
            <w:tcW w:w="426" w:type="dxa"/>
            <w:tcBorders>
              <w:top w:val="nil"/>
              <w:left w:val="nil"/>
              <w:bottom w:val="nil"/>
              <w:right w:val="nil"/>
            </w:tcBorders>
            <w:tcMar>
              <w:left w:w="0" w:type="dxa"/>
              <w:right w:w="0" w:type="dxa"/>
            </w:tcMar>
          </w:tcPr>
          <w:p w14:paraId="58CB5031"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0AD03CB3" w14:textId="77777777" w:rsidR="0049128E" w:rsidRPr="00576ED7" w:rsidRDefault="0049128E" w:rsidP="009A1BF0">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71B54AC8" w14:textId="77777777" w:rsidR="0049128E" w:rsidRPr="00576ED7" w:rsidRDefault="0049128E" w:rsidP="009A1BF0">
            <w:pPr>
              <w:widowControl w:val="0"/>
              <w:jc w:val="both"/>
              <w:rPr>
                <w:szCs w:val="24"/>
              </w:rPr>
            </w:pPr>
            <w:r w:rsidRPr="00576ED7">
              <w:rPr>
                <w:szCs w:val="24"/>
              </w:rPr>
              <w:t>2%</w:t>
            </w:r>
          </w:p>
        </w:tc>
        <w:tc>
          <w:tcPr>
            <w:tcW w:w="746" w:type="dxa"/>
            <w:tcBorders>
              <w:top w:val="nil"/>
              <w:left w:val="nil"/>
              <w:bottom w:val="nil"/>
              <w:right w:val="nil"/>
            </w:tcBorders>
            <w:tcMar>
              <w:left w:w="0" w:type="dxa"/>
              <w:right w:w="0" w:type="dxa"/>
            </w:tcMar>
          </w:tcPr>
          <w:p w14:paraId="5302DDDB"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3005F67F"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6FCE3B1A"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55BE53E6" w14:textId="77777777" w:rsidR="0049128E" w:rsidRPr="00576ED7" w:rsidRDefault="0049128E" w:rsidP="009A1BF0">
            <w:pPr>
              <w:widowControl w:val="0"/>
              <w:jc w:val="both"/>
              <w:rPr>
                <w:szCs w:val="24"/>
              </w:rPr>
            </w:pPr>
            <w:r w:rsidRPr="00576ED7">
              <w:rPr>
                <w:szCs w:val="24"/>
              </w:rPr>
              <w:t>6%</w:t>
            </w:r>
          </w:p>
        </w:tc>
        <w:tc>
          <w:tcPr>
            <w:tcW w:w="758" w:type="dxa"/>
            <w:tcBorders>
              <w:top w:val="nil"/>
              <w:left w:val="nil"/>
              <w:bottom w:val="nil"/>
              <w:right w:val="nil"/>
            </w:tcBorders>
            <w:tcMar>
              <w:left w:w="0" w:type="dxa"/>
              <w:right w:w="0" w:type="dxa"/>
            </w:tcMar>
          </w:tcPr>
          <w:p w14:paraId="01A57759" w14:textId="77777777" w:rsidR="0049128E" w:rsidRPr="00576ED7" w:rsidRDefault="0049128E" w:rsidP="009A1BF0">
            <w:pPr>
              <w:widowControl w:val="0"/>
              <w:jc w:val="both"/>
              <w:rPr>
                <w:szCs w:val="24"/>
              </w:rPr>
            </w:pPr>
            <w:r w:rsidRPr="00576ED7">
              <w:rPr>
                <w:szCs w:val="24"/>
              </w:rPr>
              <w:t>7%</w:t>
            </w:r>
          </w:p>
        </w:tc>
        <w:tc>
          <w:tcPr>
            <w:tcW w:w="745" w:type="dxa"/>
            <w:tcBorders>
              <w:top w:val="nil"/>
              <w:left w:val="nil"/>
              <w:bottom w:val="nil"/>
              <w:right w:val="nil"/>
            </w:tcBorders>
            <w:tcMar>
              <w:left w:w="0" w:type="dxa"/>
              <w:right w:w="0" w:type="dxa"/>
            </w:tcMar>
          </w:tcPr>
          <w:p w14:paraId="43E04E2D"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0F23DAB6" w14:textId="77777777" w:rsidR="0049128E" w:rsidRPr="00576ED7" w:rsidRDefault="0049128E" w:rsidP="009A1BF0">
            <w:pPr>
              <w:widowControl w:val="0"/>
              <w:jc w:val="both"/>
              <w:rPr>
                <w:szCs w:val="24"/>
              </w:rPr>
            </w:pPr>
            <w:r w:rsidRPr="00576ED7">
              <w:rPr>
                <w:szCs w:val="24"/>
              </w:rPr>
              <w:t>9%</w:t>
            </w:r>
          </w:p>
        </w:tc>
        <w:tc>
          <w:tcPr>
            <w:tcW w:w="746" w:type="dxa"/>
            <w:tcBorders>
              <w:top w:val="nil"/>
              <w:left w:val="nil"/>
              <w:bottom w:val="nil"/>
              <w:right w:val="nil"/>
            </w:tcBorders>
            <w:tcMar>
              <w:left w:w="0" w:type="dxa"/>
              <w:right w:w="0" w:type="dxa"/>
            </w:tcMar>
          </w:tcPr>
          <w:p w14:paraId="6D8A2632" w14:textId="77777777" w:rsidR="0049128E" w:rsidRPr="00576ED7" w:rsidRDefault="0049128E" w:rsidP="009A1BF0">
            <w:pPr>
              <w:widowControl w:val="0"/>
              <w:jc w:val="both"/>
              <w:rPr>
                <w:szCs w:val="24"/>
              </w:rPr>
            </w:pPr>
            <w:r w:rsidRPr="00576ED7">
              <w:rPr>
                <w:szCs w:val="24"/>
              </w:rPr>
              <w:t>10%</w:t>
            </w:r>
          </w:p>
        </w:tc>
      </w:tr>
      <w:tr w:rsidR="0049128E" w:rsidRPr="00576ED7" w14:paraId="62E60C09" w14:textId="77777777">
        <w:trPr>
          <w:trHeight w:val="246"/>
        </w:trPr>
        <w:tc>
          <w:tcPr>
            <w:tcW w:w="426" w:type="dxa"/>
            <w:tcBorders>
              <w:top w:val="nil"/>
              <w:left w:val="nil"/>
              <w:bottom w:val="nil"/>
              <w:right w:val="nil"/>
            </w:tcBorders>
            <w:tcMar>
              <w:left w:w="0" w:type="dxa"/>
              <w:right w:w="0" w:type="dxa"/>
            </w:tcMar>
          </w:tcPr>
          <w:p w14:paraId="541A373D" w14:textId="77777777" w:rsidR="0049128E" w:rsidRPr="00576ED7" w:rsidRDefault="0049128E" w:rsidP="009A1BF0">
            <w:pPr>
              <w:widowControl w:val="0"/>
              <w:jc w:val="both"/>
              <w:rPr>
                <w:szCs w:val="24"/>
              </w:rPr>
            </w:pPr>
            <w:r w:rsidRPr="00576ED7">
              <w:rPr>
                <w:szCs w:val="24"/>
              </w:rPr>
              <w:t>1</w:t>
            </w:r>
          </w:p>
        </w:tc>
        <w:tc>
          <w:tcPr>
            <w:tcW w:w="773" w:type="dxa"/>
            <w:tcBorders>
              <w:top w:val="nil"/>
              <w:left w:val="nil"/>
              <w:bottom w:val="nil"/>
              <w:right w:val="nil"/>
            </w:tcBorders>
            <w:tcMar>
              <w:left w:w="0" w:type="dxa"/>
              <w:right w:w="0" w:type="dxa"/>
            </w:tcMar>
          </w:tcPr>
          <w:p w14:paraId="0CC606B7" w14:textId="77777777" w:rsidR="0049128E" w:rsidRPr="00576ED7" w:rsidRDefault="0049128E" w:rsidP="009A1BF0">
            <w:pPr>
              <w:widowControl w:val="0"/>
              <w:jc w:val="both"/>
              <w:rPr>
                <w:szCs w:val="24"/>
              </w:rPr>
            </w:pPr>
            <w:r w:rsidRPr="00576ED7">
              <w:rPr>
                <w:szCs w:val="24"/>
              </w:rPr>
              <w:t>0.9901</w:t>
            </w:r>
          </w:p>
        </w:tc>
        <w:tc>
          <w:tcPr>
            <w:tcW w:w="745" w:type="dxa"/>
            <w:tcBorders>
              <w:top w:val="nil"/>
              <w:left w:val="nil"/>
              <w:bottom w:val="nil"/>
              <w:right w:val="nil"/>
            </w:tcBorders>
            <w:tcMar>
              <w:left w:w="0" w:type="dxa"/>
              <w:right w:w="0" w:type="dxa"/>
            </w:tcMar>
          </w:tcPr>
          <w:p w14:paraId="23FC4F02" w14:textId="77777777" w:rsidR="0049128E" w:rsidRPr="00576ED7" w:rsidRDefault="0049128E" w:rsidP="009A1BF0">
            <w:pPr>
              <w:widowControl w:val="0"/>
              <w:jc w:val="both"/>
              <w:rPr>
                <w:szCs w:val="24"/>
              </w:rPr>
            </w:pPr>
            <w:r w:rsidRPr="00576ED7">
              <w:rPr>
                <w:szCs w:val="24"/>
              </w:rPr>
              <w:t>0.9804</w:t>
            </w:r>
          </w:p>
        </w:tc>
        <w:tc>
          <w:tcPr>
            <w:tcW w:w="746" w:type="dxa"/>
            <w:tcBorders>
              <w:top w:val="nil"/>
              <w:left w:val="nil"/>
              <w:bottom w:val="nil"/>
              <w:right w:val="nil"/>
            </w:tcBorders>
            <w:tcMar>
              <w:left w:w="0" w:type="dxa"/>
              <w:right w:w="0" w:type="dxa"/>
            </w:tcMar>
          </w:tcPr>
          <w:p w14:paraId="216FBFDE" w14:textId="77777777" w:rsidR="0049128E" w:rsidRPr="00576ED7" w:rsidRDefault="0049128E" w:rsidP="009A1BF0">
            <w:pPr>
              <w:widowControl w:val="0"/>
              <w:jc w:val="both"/>
              <w:rPr>
                <w:szCs w:val="24"/>
              </w:rPr>
            </w:pPr>
            <w:r w:rsidRPr="00576ED7">
              <w:rPr>
                <w:szCs w:val="24"/>
              </w:rPr>
              <w:t>0.9709</w:t>
            </w:r>
          </w:p>
        </w:tc>
        <w:tc>
          <w:tcPr>
            <w:tcW w:w="757" w:type="dxa"/>
            <w:tcBorders>
              <w:top w:val="nil"/>
              <w:left w:val="nil"/>
              <w:bottom w:val="nil"/>
              <w:right w:val="nil"/>
            </w:tcBorders>
            <w:tcMar>
              <w:left w:w="0" w:type="dxa"/>
              <w:right w:w="0" w:type="dxa"/>
            </w:tcMar>
          </w:tcPr>
          <w:p w14:paraId="57206DB5" w14:textId="77777777" w:rsidR="0049128E" w:rsidRPr="00576ED7" w:rsidRDefault="0049128E" w:rsidP="009A1BF0">
            <w:pPr>
              <w:widowControl w:val="0"/>
              <w:jc w:val="both"/>
              <w:rPr>
                <w:szCs w:val="24"/>
              </w:rPr>
            </w:pPr>
            <w:r w:rsidRPr="00576ED7">
              <w:rPr>
                <w:szCs w:val="24"/>
              </w:rPr>
              <w:t>0.9615</w:t>
            </w:r>
          </w:p>
        </w:tc>
        <w:tc>
          <w:tcPr>
            <w:tcW w:w="773" w:type="dxa"/>
            <w:tcBorders>
              <w:top w:val="nil"/>
              <w:left w:val="nil"/>
              <w:bottom w:val="nil"/>
              <w:right w:val="nil"/>
            </w:tcBorders>
            <w:tcMar>
              <w:left w:w="0" w:type="dxa"/>
              <w:right w:w="0" w:type="dxa"/>
            </w:tcMar>
          </w:tcPr>
          <w:p w14:paraId="121D8C3A" w14:textId="77777777" w:rsidR="0049128E" w:rsidRPr="00576ED7" w:rsidRDefault="0049128E" w:rsidP="009A1BF0">
            <w:pPr>
              <w:widowControl w:val="0"/>
              <w:jc w:val="both"/>
              <w:rPr>
                <w:szCs w:val="24"/>
              </w:rPr>
            </w:pPr>
            <w:r w:rsidRPr="00576ED7">
              <w:rPr>
                <w:szCs w:val="24"/>
              </w:rPr>
              <w:t>0.9524</w:t>
            </w:r>
          </w:p>
        </w:tc>
        <w:tc>
          <w:tcPr>
            <w:tcW w:w="757" w:type="dxa"/>
            <w:tcBorders>
              <w:top w:val="nil"/>
              <w:left w:val="nil"/>
              <w:bottom w:val="nil"/>
              <w:right w:val="nil"/>
            </w:tcBorders>
            <w:tcMar>
              <w:left w:w="0" w:type="dxa"/>
              <w:right w:w="0" w:type="dxa"/>
            </w:tcMar>
          </w:tcPr>
          <w:p w14:paraId="12994DE3" w14:textId="77777777" w:rsidR="0049128E" w:rsidRPr="00576ED7" w:rsidRDefault="0049128E" w:rsidP="009A1BF0">
            <w:pPr>
              <w:widowControl w:val="0"/>
              <w:jc w:val="both"/>
              <w:rPr>
                <w:szCs w:val="24"/>
              </w:rPr>
            </w:pPr>
            <w:r w:rsidRPr="00576ED7">
              <w:rPr>
                <w:szCs w:val="24"/>
              </w:rPr>
              <w:t>0.9434</w:t>
            </w:r>
          </w:p>
        </w:tc>
        <w:tc>
          <w:tcPr>
            <w:tcW w:w="758" w:type="dxa"/>
            <w:tcBorders>
              <w:top w:val="nil"/>
              <w:left w:val="nil"/>
              <w:bottom w:val="nil"/>
              <w:right w:val="nil"/>
            </w:tcBorders>
            <w:tcMar>
              <w:left w:w="0" w:type="dxa"/>
              <w:right w:w="0" w:type="dxa"/>
            </w:tcMar>
          </w:tcPr>
          <w:p w14:paraId="1E4DB583" w14:textId="77777777" w:rsidR="0049128E" w:rsidRPr="00576ED7" w:rsidRDefault="0049128E" w:rsidP="009A1BF0">
            <w:pPr>
              <w:widowControl w:val="0"/>
              <w:jc w:val="both"/>
              <w:rPr>
                <w:szCs w:val="24"/>
              </w:rPr>
            </w:pPr>
            <w:r w:rsidRPr="00576ED7">
              <w:rPr>
                <w:szCs w:val="24"/>
              </w:rPr>
              <w:t>0.9346</w:t>
            </w:r>
          </w:p>
        </w:tc>
        <w:tc>
          <w:tcPr>
            <w:tcW w:w="745" w:type="dxa"/>
            <w:tcBorders>
              <w:top w:val="nil"/>
              <w:left w:val="nil"/>
              <w:bottom w:val="nil"/>
              <w:right w:val="nil"/>
            </w:tcBorders>
            <w:tcMar>
              <w:left w:w="0" w:type="dxa"/>
              <w:right w:w="0" w:type="dxa"/>
            </w:tcMar>
          </w:tcPr>
          <w:p w14:paraId="26393756"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7C0CA26C" w14:textId="77777777" w:rsidR="0049128E" w:rsidRPr="00576ED7" w:rsidRDefault="0049128E" w:rsidP="009A1BF0">
            <w:pPr>
              <w:widowControl w:val="0"/>
              <w:jc w:val="both"/>
              <w:rPr>
                <w:szCs w:val="24"/>
              </w:rPr>
            </w:pPr>
            <w:r w:rsidRPr="00576ED7">
              <w:rPr>
                <w:szCs w:val="24"/>
              </w:rPr>
              <w:t>0.9174</w:t>
            </w:r>
          </w:p>
        </w:tc>
        <w:tc>
          <w:tcPr>
            <w:tcW w:w="746" w:type="dxa"/>
            <w:tcBorders>
              <w:top w:val="nil"/>
              <w:left w:val="nil"/>
              <w:bottom w:val="nil"/>
              <w:right w:val="nil"/>
            </w:tcBorders>
            <w:tcMar>
              <w:left w:w="0" w:type="dxa"/>
              <w:right w:w="0" w:type="dxa"/>
            </w:tcMar>
          </w:tcPr>
          <w:p w14:paraId="0BC014AE" w14:textId="77777777" w:rsidR="0049128E" w:rsidRPr="00576ED7" w:rsidRDefault="0049128E" w:rsidP="009A1BF0">
            <w:pPr>
              <w:widowControl w:val="0"/>
              <w:jc w:val="both"/>
              <w:rPr>
                <w:szCs w:val="24"/>
              </w:rPr>
            </w:pPr>
            <w:r w:rsidRPr="00576ED7">
              <w:rPr>
                <w:szCs w:val="24"/>
              </w:rPr>
              <w:t>0.9091</w:t>
            </w:r>
          </w:p>
        </w:tc>
      </w:tr>
      <w:tr w:rsidR="0049128E" w:rsidRPr="00576ED7" w14:paraId="4D901832" w14:textId="77777777">
        <w:trPr>
          <w:trHeight w:val="246"/>
        </w:trPr>
        <w:tc>
          <w:tcPr>
            <w:tcW w:w="426" w:type="dxa"/>
            <w:tcBorders>
              <w:top w:val="nil"/>
              <w:left w:val="nil"/>
              <w:bottom w:val="nil"/>
              <w:right w:val="nil"/>
            </w:tcBorders>
            <w:tcMar>
              <w:left w:w="0" w:type="dxa"/>
              <w:right w:w="0" w:type="dxa"/>
            </w:tcMar>
          </w:tcPr>
          <w:p w14:paraId="2E689148" w14:textId="77777777" w:rsidR="0049128E" w:rsidRPr="00576ED7" w:rsidRDefault="0049128E" w:rsidP="009A1BF0">
            <w:pPr>
              <w:widowControl w:val="0"/>
              <w:jc w:val="both"/>
              <w:rPr>
                <w:szCs w:val="24"/>
              </w:rPr>
            </w:pPr>
            <w:r w:rsidRPr="00576ED7">
              <w:rPr>
                <w:szCs w:val="24"/>
              </w:rPr>
              <w:t>2</w:t>
            </w:r>
          </w:p>
        </w:tc>
        <w:tc>
          <w:tcPr>
            <w:tcW w:w="773" w:type="dxa"/>
            <w:tcBorders>
              <w:top w:val="nil"/>
              <w:left w:val="nil"/>
              <w:bottom w:val="nil"/>
              <w:right w:val="nil"/>
            </w:tcBorders>
            <w:tcMar>
              <w:left w:w="0" w:type="dxa"/>
              <w:right w:w="0" w:type="dxa"/>
            </w:tcMar>
          </w:tcPr>
          <w:p w14:paraId="7C9A5317" w14:textId="77777777" w:rsidR="0049128E" w:rsidRPr="00576ED7" w:rsidRDefault="0049128E" w:rsidP="009A1BF0">
            <w:pPr>
              <w:widowControl w:val="0"/>
              <w:jc w:val="both"/>
              <w:rPr>
                <w:szCs w:val="24"/>
              </w:rPr>
            </w:pPr>
            <w:r w:rsidRPr="00576ED7">
              <w:rPr>
                <w:szCs w:val="24"/>
              </w:rPr>
              <w:t>1.9704</w:t>
            </w:r>
          </w:p>
        </w:tc>
        <w:tc>
          <w:tcPr>
            <w:tcW w:w="745" w:type="dxa"/>
            <w:tcBorders>
              <w:top w:val="nil"/>
              <w:left w:val="nil"/>
              <w:bottom w:val="nil"/>
              <w:right w:val="nil"/>
            </w:tcBorders>
            <w:tcMar>
              <w:left w:w="0" w:type="dxa"/>
              <w:right w:w="0" w:type="dxa"/>
            </w:tcMar>
          </w:tcPr>
          <w:p w14:paraId="477294B0" w14:textId="77777777" w:rsidR="0049128E" w:rsidRPr="00576ED7" w:rsidRDefault="0049128E" w:rsidP="009A1BF0">
            <w:pPr>
              <w:widowControl w:val="0"/>
              <w:jc w:val="both"/>
              <w:rPr>
                <w:szCs w:val="24"/>
              </w:rPr>
            </w:pPr>
            <w:r w:rsidRPr="00576ED7">
              <w:rPr>
                <w:szCs w:val="24"/>
              </w:rPr>
              <w:t>1.9416</w:t>
            </w:r>
          </w:p>
        </w:tc>
        <w:tc>
          <w:tcPr>
            <w:tcW w:w="746" w:type="dxa"/>
            <w:tcBorders>
              <w:top w:val="nil"/>
              <w:left w:val="nil"/>
              <w:bottom w:val="nil"/>
              <w:right w:val="nil"/>
            </w:tcBorders>
            <w:tcMar>
              <w:left w:w="0" w:type="dxa"/>
              <w:right w:w="0" w:type="dxa"/>
            </w:tcMar>
          </w:tcPr>
          <w:p w14:paraId="11BEFD2E" w14:textId="77777777" w:rsidR="0049128E" w:rsidRPr="00576ED7" w:rsidRDefault="0049128E" w:rsidP="009A1BF0">
            <w:pPr>
              <w:widowControl w:val="0"/>
              <w:jc w:val="both"/>
              <w:rPr>
                <w:szCs w:val="24"/>
              </w:rPr>
            </w:pPr>
            <w:r w:rsidRPr="00576ED7">
              <w:rPr>
                <w:szCs w:val="24"/>
              </w:rPr>
              <w:t>1.9135</w:t>
            </w:r>
          </w:p>
        </w:tc>
        <w:tc>
          <w:tcPr>
            <w:tcW w:w="757" w:type="dxa"/>
            <w:tcBorders>
              <w:top w:val="nil"/>
              <w:left w:val="nil"/>
              <w:bottom w:val="nil"/>
              <w:right w:val="nil"/>
            </w:tcBorders>
            <w:tcMar>
              <w:left w:w="0" w:type="dxa"/>
              <w:right w:w="0" w:type="dxa"/>
            </w:tcMar>
          </w:tcPr>
          <w:p w14:paraId="67038DFF" w14:textId="77777777" w:rsidR="0049128E" w:rsidRPr="00576ED7" w:rsidRDefault="0049128E" w:rsidP="009A1BF0">
            <w:pPr>
              <w:widowControl w:val="0"/>
              <w:jc w:val="both"/>
              <w:rPr>
                <w:szCs w:val="24"/>
              </w:rPr>
            </w:pPr>
            <w:r w:rsidRPr="00576ED7">
              <w:rPr>
                <w:szCs w:val="24"/>
              </w:rPr>
              <w:t>1.8861</w:t>
            </w:r>
          </w:p>
        </w:tc>
        <w:tc>
          <w:tcPr>
            <w:tcW w:w="773" w:type="dxa"/>
            <w:tcBorders>
              <w:top w:val="nil"/>
              <w:left w:val="nil"/>
              <w:bottom w:val="nil"/>
              <w:right w:val="nil"/>
            </w:tcBorders>
            <w:tcMar>
              <w:left w:w="0" w:type="dxa"/>
              <w:right w:w="0" w:type="dxa"/>
            </w:tcMar>
          </w:tcPr>
          <w:p w14:paraId="0E6B69FF" w14:textId="77777777" w:rsidR="0049128E" w:rsidRPr="00576ED7" w:rsidRDefault="0049128E" w:rsidP="009A1BF0">
            <w:pPr>
              <w:widowControl w:val="0"/>
              <w:jc w:val="both"/>
              <w:rPr>
                <w:szCs w:val="24"/>
              </w:rPr>
            </w:pPr>
            <w:r w:rsidRPr="00576ED7">
              <w:rPr>
                <w:szCs w:val="24"/>
              </w:rPr>
              <w:t>1.8594</w:t>
            </w:r>
          </w:p>
        </w:tc>
        <w:tc>
          <w:tcPr>
            <w:tcW w:w="757" w:type="dxa"/>
            <w:tcBorders>
              <w:top w:val="nil"/>
              <w:left w:val="nil"/>
              <w:bottom w:val="nil"/>
              <w:right w:val="nil"/>
            </w:tcBorders>
            <w:tcMar>
              <w:left w:w="0" w:type="dxa"/>
              <w:right w:w="0" w:type="dxa"/>
            </w:tcMar>
          </w:tcPr>
          <w:p w14:paraId="49CE26DD" w14:textId="77777777" w:rsidR="0049128E" w:rsidRPr="00576ED7" w:rsidRDefault="0049128E" w:rsidP="009A1BF0">
            <w:pPr>
              <w:widowControl w:val="0"/>
              <w:jc w:val="both"/>
              <w:rPr>
                <w:szCs w:val="24"/>
              </w:rPr>
            </w:pPr>
            <w:r w:rsidRPr="00576ED7">
              <w:rPr>
                <w:szCs w:val="24"/>
              </w:rPr>
              <w:t>1.8334</w:t>
            </w:r>
          </w:p>
        </w:tc>
        <w:tc>
          <w:tcPr>
            <w:tcW w:w="758" w:type="dxa"/>
            <w:tcBorders>
              <w:top w:val="nil"/>
              <w:left w:val="nil"/>
              <w:bottom w:val="nil"/>
              <w:right w:val="nil"/>
            </w:tcBorders>
            <w:tcMar>
              <w:left w:w="0" w:type="dxa"/>
              <w:right w:w="0" w:type="dxa"/>
            </w:tcMar>
          </w:tcPr>
          <w:p w14:paraId="04B5D437" w14:textId="77777777" w:rsidR="0049128E" w:rsidRPr="00576ED7" w:rsidRDefault="0049128E" w:rsidP="009A1BF0">
            <w:pPr>
              <w:widowControl w:val="0"/>
              <w:jc w:val="both"/>
              <w:rPr>
                <w:szCs w:val="24"/>
              </w:rPr>
            </w:pPr>
            <w:r w:rsidRPr="00576ED7">
              <w:rPr>
                <w:szCs w:val="24"/>
              </w:rPr>
              <w:t>1.808</w:t>
            </w:r>
          </w:p>
        </w:tc>
        <w:tc>
          <w:tcPr>
            <w:tcW w:w="745" w:type="dxa"/>
            <w:tcBorders>
              <w:top w:val="nil"/>
              <w:left w:val="nil"/>
              <w:bottom w:val="nil"/>
              <w:right w:val="nil"/>
            </w:tcBorders>
            <w:tcMar>
              <w:left w:w="0" w:type="dxa"/>
              <w:right w:w="0" w:type="dxa"/>
            </w:tcMar>
          </w:tcPr>
          <w:p w14:paraId="4E9AF2FC" w14:textId="77777777" w:rsidR="0049128E" w:rsidRPr="00576ED7" w:rsidRDefault="0049128E" w:rsidP="009A1BF0">
            <w:pPr>
              <w:widowControl w:val="0"/>
              <w:jc w:val="both"/>
              <w:rPr>
                <w:szCs w:val="24"/>
              </w:rPr>
            </w:pPr>
            <w:r w:rsidRPr="00576ED7">
              <w:rPr>
                <w:szCs w:val="24"/>
              </w:rPr>
              <w:t>1.7833</w:t>
            </w:r>
          </w:p>
        </w:tc>
        <w:tc>
          <w:tcPr>
            <w:tcW w:w="732" w:type="dxa"/>
            <w:tcBorders>
              <w:top w:val="nil"/>
              <w:left w:val="nil"/>
              <w:bottom w:val="nil"/>
              <w:right w:val="nil"/>
            </w:tcBorders>
            <w:tcMar>
              <w:left w:w="0" w:type="dxa"/>
              <w:right w:w="0" w:type="dxa"/>
            </w:tcMar>
          </w:tcPr>
          <w:p w14:paraId="29687F72" w14:textId="77777777" w:rsidR="0049128E" w:rsidRPr="00576ED7" w:rsidRDefault="0049128E" w:rsidP="009A1BF0">
            <w:pPr>
              <w:widowControl w:val="0"/>
              <w:jc w:val="both"/>
              <w:rPr>
                <w:szCs w:val="24"/>
              </w:rPr>
            </w:pPr>
            <w:r w:rsidRPr="00576ED7">
              <w:rPr>
                <w:szCs w:val="24"/>
              </w:rPr>
              <w:t>1.7591</w:t>
            </w:r>
          </w:p>
        </w:tc>
        <w:tc>
          <w:tcPr>
            <w:tcW w:w="746" w:type="dxa"/>
            <w:tcBorders>
              <w:top w:val="nil"/>
              <w:left w:val="nil"/>
              <w:bottom w:val="nil"/>
              <w:right w:val="nil"/>
            </w:tcBorders>
            <w:tcMar>
              <w:left w:w="0" w:type="dxa"/>
              <w:right w:w="0" w:type="dxa"/>
            </w:tcMar>
          </w:tcPr>
          <w:p w14:paraId="28EE0059" w14:textId="77777777" w:rsidR="0049128E" w:rsidRPr="00576ED7" w:rsidRDefault="0049128E" w:rsidP="009A1BF0">
            <w:pPr>
              <w:widowControl w:val="0"/>
              <w:jc w:val="both"/>
              <w:rPr>
                <w:szCs w:val="24"/>
              </w:rPr>
            </w:pPr>
            <w:r w:rsidRPr="00576ED7">
              <w:rPr>
                <w:szCs w:val="24"/>
              </w:rPr>
              <w:t>1.7355</w:t>
            </w:r>
          </w:p>
        </w:tc>
      </w:tr>
      <w:tr w:rsidR="0049128E" w:rsidRPr="00576ED7" w14:paraId="4DE19F68" w14:textId="77777777">
        <w:trPr>
          <w:trHeight w:val="246"/>
        </w:trPr>
        <w:tc>
          <w:tcPr>
            <w:tcW w:w="426" w:type="dxa"/>
            <w:tcBorders>
              <w:top w:val="nil"/>
              <w:left w:val="nil"/>
              <w:bottom w:val="nil"/>
              <w:right w:val="nil"/>
            </w:tcBorders>
            <w:tcMar>
              <w:left w:w="0" w:type="dxa"/>
              <w:right w:w="0" w:type="dxa"/>
            </w:tcMar>
          </w:tcPr>
          <w:p w14:paraId="2BFD030B" w14:textId="77777777" w:rsidR="0049128E" w:rsidRPr="00576ED7" w:rsidRDefault="0049128E" w:rsidP="009A1BF0">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246A7E69" w14:textId="77777777" w:rsidR="0049128E" w:rsidRPr="00576ED7" w:rsidRDefault="0049128E" w:rsidP="009A1BF0">
            <w:pPr>
              <w:widowControl w:val="0"/>
              <w:jc w:val="both"/>
              <w:rPr>
                <w:szCs w:val="24"/>
              </w:rPr>
            </w:pPr>
            <w:r w:rsidRPr="00576ED7">
              <w:rPr>
                <w:szCs w:val="24"/>
              </w:rPr>
              <w:t>2.941</w:t>
            </w:r>
          </w:p>
        </w:tc>
        <w:tc>
          <w:tcPr>
            <w:tcW w:w="745" w:type="dxa"/>
            <w:tcBorders>
              <w:top w:val="nil"/>
              <w:left w:val="nil"/>
              <w:bottom w:val="nil"/>
              <w:right w:val="nil"/>
            </w:tcBorders>
            <w:tcMar>
              <w:left w:w="0" w:type="dxa"/>
              <w:right w:w="0" w:type="dxa"/>
            </w:tcMar>
          </w:tcPr>
          <w:p w14:paraId="24804B94" w14:textId="77777777" w:rsidR="0049128E" w:rsidRPr="00576ED7" w:rsidRDefault="0049128E" w:rsidP="009A1BF0">
            <w:pPr>
              <w:widowControl w:val="0"/>
              <w:jc w:val="both"/>
              <w:rPr>
                <w:szCs w:val="24"/>
              </w:rPr>
            </w:pPr>
            <w:r w:rsidRPr="00576ED7">
              <w:rPr>
                <w:szCs w:val="24"/>
              </w:rPr>
              <w:t>2.8839</w:t>
            </w:r>
          </w:p>
        </w:tc>
        <w:tc>
          <w:tcPr>
            <w:tcW w:w="746" w:type="dxa"/>
            <w:tcBorders>
              <w:top w:val="nil"/>
              <w:left w:val="nil"/>
              <w:bottom w:val="nil"/>
              <w:right w:val="nil"/>
            </w:tcBorders>
            <w:tcMar>
              <w:left w:w="0" w:type="dxa"/>
              <w:right w:w="0" w:type="dxa"/>
            </w:tcMar>
          </w:tcPr>
          <w:p w14:paraId="68E0208A" w14:textId="77777777" w:rsidR="0049128E" w:rsidRPr="00576ED7" w:rsidRDefault="0049128E" w:rsidP="009A1BF0">
            <w:pPr>
              <w:widowControl w:val="0"/>
              <w:jc w:val="both"/>
              <w:rPr>
                <w:szCs w:val="24"/>
              </w:rPr>
            </w:pPr>
            <w:r w:rsidRPr="00576ED7">
              <w:rPr>
                <w:szCs w:val="24"/>
              </w:rPr>
              <w:t>2.8286</w:t>
            </w:r>
          </w:p>
        </w:tc>
        <w:tc>
          <w:tcPr>
            <w:tcW w:w="757" w:type="dxa"/>
            <w:tcBorders>
              <w:top w:val="nil"/>
              <w:left w:val="nil"/>
              <w:bottom w:val="nil"/>
              <w:right w:val="nil"/>
            </w:tcBorders>
            <w:tcMar>
              <w:left w:w="0" w:type="dxa"/>
              <w:right w:w="0" w:type="dxa"/>
            </w:tcMar>
          </w:tcPr>
          <w:p w14:paraId="794D3BAD" w14:textId="77777777" w:rsidR="0049128E" w:rsidRPr="00576ED7" w:rsidRDefault="0049128E" w:rsidP="009A1BF0">
            <w:pPr>
              <w:widowControl w:val="0"/>
              <w:jc w:val="both"/>
              <w:rPr>
                <w:szCs w:val="24"/>
              </w:rPr>
            </w:pPr>
            <w:r w:rsidRPr="00576ED7">
              <w:rPr>
                <w:szCs w:val="24"/>
              </w:rPr>
              <w:t>2.7751</w:t>
            </w:r>
          </w:p>
        </w:tc>
        <w:tc>
          <w:tcPr>
            <w:tcW w:w="773" w:type="dxa"/>
            <w:tcBorders>
              <w:top w:val="nil"/>
              <w:left w:val="nil"/>
              <w:bottom w:val="nil"/>
              <w:right w:val="nil"/>
            </w:tcBorders>
            <w:tcMar>
              <w:left w:w="0" w:type="dxa"/>
              <w:right w:w="0" w:type="dxa"/>
            </w:tcMar>
          </w:tcPr>
          <w:p w14:paraId="22F74B1E" w14:textId="77777777" w:rsidR="0049128E" w:rsidRPr="00576ED7" w:rsidRDefault="0049128E" w:rsidP="009A1BF0">
            <w:pPr>
              <w:widowControl w:val="0"/>
              <w:jc w:val="both"/>
              <w:rPr>
                <w:szCs w:val="24"/>
              </w:rPr>
            </w:pPr>
            <w:r w:rsidRPr="00576ED7">
              <w:rPr>
                <w:szCs w:val="24"/>
              </w:rPr>
              <w:t>2.7232</w:t>
            </w:r>
          </w:p>
        </w:tc>
        <w:tc>
          <w:tcPr>
            <w:tcW w:w="757" w:type="dxa"/>
            <w:tcBorders>
              <w:top w:val="nil"/>
              <w:left w:val="nil"/>
              <w:bottom w:val="nil"/>
              <w:right w:val="nil"/>
            </w:tcBorders>
            <w:tcMar>
              <w:left w:w="0" w:type="dxa"/>
              <w:right w:w="0" w:type="dxa"/>
            </w:tcMar>
          </w:tcPr>
          <w:p w14:paraId="04098DB3" w14:textId="77777777" w:rsidR="0049128E" w:rsidRPr="00576ED7" w:rsidRDefault="0049128E" w:rsidP="009A1BF0">
            <w:pPr>
              <w:widowControl w:val="0"/>
              <w:jc w:val="both"/>
              <w:rPr>
                <w:szCs w:val="24"/>
              </w:rPr>
            </w:pPr>
            <w:r w:rsidRPr="00576ED7">
              <w:rPr>
                <w:szCs w:val="24"/>
              </w:rPr>
              <w:t>2.673</w:t>
            </w:r>
          </w:p>
        </w:tc>
        <w:tc>
          <w:tcPr>
            <w:tcW w:w="758" w:type="dxa"/>
            <w:tcBorders>
              <w:top w:val="nil"/>
              <w:left w:val="nil"/>
              <w:bottom w:val="nil"/>
              <w:right w:val="nil"/>
            </w:tcBorders>
            <w:tcMar>
              <w:left w:w="0" w:type="dxa"/>
              <w:right w:w="0" w:type="dxa"/>
            </w:tcMar>
          </w:tcPr>
          <w:p w14:paraId="7D8DD0A9" w14:textId="77777777" w:rsidR="0049128E" w:rsidRPr="00576ED7" w:rsidRDefault="0049128E" w:rsidP="009A1BF0">
            <w:pPr>
              <w:widowControl w:val="0"/>
              <w:jc w:val="both"/>
              <w:rPr>
                <w:szCs w:val="24"/>
              </w:rPr>
            </w:pPr>
            <w:r w:rsidRPr="00576ED7">
              <w:rPr>
                <w:szCs w:val="24"/>
              </w:rPr>
              <w:t>2.6243</w:t>
            </w:r>
          </w:p>
        </w:tc>
        <w:tc>
          <w:tcPr>
            <w:tcW w:w="745" w:type="dxa"/>
            <w:tcBorders>
              <w:top w:val="nil"/>
              <w:left w:val="nil"/>
              <w:bottom w:val="nil"/>
              <w:right w:val="nil"/>
            </w:tcBorders>
            <w:tcMar>
              <w:left w:w="0" w:type="dxa"/>
              <w:right w:w="0" w:type="dxa"/>
            </w:tcMar>
          </w:tcPr>
          <w:p w14:paraId="448ACBEB" w14:textId="77777777" w:rsidR="0049128E" w:rsidRPr="00576ED7" w:rsidRDefault="0049128E" w:rsidP="009A1BF0">
            <w:pPr>
              <w:widowControl w:val="0"/>
              <w:jc w:val="both"/>
              <w:rPr>
                <w:szCs w:val="24"/>
              </w:rPr>
            </w:pPr>
            <w:r w:rsidRPr="00576ED7">
              <w:rPr>
                <w:szCs w:val="24"/>
              </w:rPr>
              <w:t>2.5771</w:t>
            </w:r>
          </w:p>
        </w:tc>
        <w:tc>
          <w:tcPr>
            <w:tcW w:w="732" w:type="dxa"/>
            <w:tcBorders>
              <w:top w:val="nil"/>
              <w:left w:val="nil"/>
              <w:bottom w:val="nil"/>
              <w:right w:val="nil"/>
            </w:tcBorders>
            <w:tcMar>
              <w:left w:w="0" w:type="dxa"/>
              <w:right w:w="0" w:type="dxa"/>
            </w:tcMar>
          </w:tcPr>
          <w:p w14:paraId="1BBDDF33" w14:textId="77777777" w:rsidR="0049128E" w:rsidRPr="00576ED7" w:rsidRDefault="0049128E" w:rsidP="009A1BF0">
            <w:pPr>
              <w:widowControl w:val="0"/>
              <w:jc w:val="both"/>
              <w:rPr>
                <w:szCs w:val="24"/>
              </w:rPr>
            </w:pPr>
            <w:r w:rsidRPr="00576ED7">
              <w:rPr>
                <w:szCs w:val="24"/>
              </w:rPr>
              <w:t>2.5313</w:t>
            </w:r>
          </w:p>
        </w:tc>
        <w:tc>
          <w:tcPr>
            <w:tcW w:w="746" w:type="dxa"/>
            <w:tcBorders>
              <w:top w:val="nil"/>
              <w:left w:val="nil"/>
              <w:bottom w:val="nil"/>
              <w:right w:val="nil"/>
            </w:tcBorders>
            <w:tcMar>
              <w:left w:w="0" w:type="dxa"/>
              <w:right w:w="0" w:type="dxa"/>
            </w:tcMar>
          </w:tcPr>
          <w:p w14:paraId="5E285F6C" w14:textId="77777777" w:rsidR="0049128E" w:rsidRPr="00576ED7" w:rsidRDefault="0049128E" w:rsidP="009A1BF0">
            <w:pPr>
              <w:widowControl w:val="0"/>
              <w:jc w:val="both"/>
              <w:rPr>
                <w:szCs w:val="24"/>
              </w:rPr>
            </w:pPr>
            <w:r w:rsidRPr="00576ED7">
              <w:rPr>
                <w:szCs w:val="24"/>
              </w:rPr>
              <w:t>2.4869</w:t>
            </w:r>
          </w:p>
        </w:tc>
      </w:tr>
      <w:tr w:rsidR="0049128E" w:rsidRPr="00576ED7" w14:paraId="19FE1448" w14:textId="77777777">
        <w:trPr>
          <w:trHeight w:val="246"/>
        </w:trPr>
        <w:tc>
          <w:tcPr>
            <w:tcW w:w="426" w:type="dxa"/>
            <w:tcBorders>
              <w:top w:val="nil"/>
              <w:left w:val="nil"/>
              <w:bottom w:val="nil"/>
              <w:right w:val="nil"/>
            </w:tcBorders>
            <w:tcMar>
              <w:left w:w="0" w:type="dxa"/>
              <w:right w:w="0" w:type="dxa"/>
            </w:tcMar>
          </w:tcPr>
          <w:p w14:paraId="63AD2535"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04794696" w14:textId="77777777" w:rsidR="0049128E" w:rsidRPr="00576ED7" w:rsidRDefault="0049128E" w:rsidP="009A1BF0">
            <w:pPr>
              <w:widowControl w:val="0"/>
              <w:jc w:val="both"/>
              <w:rPr>
                <w:szCs w:val="24"/>
              </w:rPr>
            </w:pPr>
            <w:r w:rsidRPr="00576ED7">
              <w:rPr>
                <w:szCs w:val="24"/>
              </w:rPr>
              <w:t>3.902</w:t>
            </w:r>
          </w:p>
        </w:tc>
        <w:tc>
          <w:tcPr>
            <w:tcW w:w="745" w:type="dxa"/>
            <w:tcBorders>
              <w:top w:val="nil"/>
              <w:left w:val="nil"/>
              <w:bottom w:val="nil"/>
              <w:right w:val="nil"/>
            </w:tcBorders>
            <w:tcMar>
              <w:left w:w="0" w:type="dxa"/>
              <w:right w:w="0" w:type="dxa"/>
            </w:tcMar>
          </w:tcPr>
          <w:p w14:paraId="3B95A449" w14:textId="77777777" w:rsidR="0049128E" w:rsidRPr="00576ED7" w:rsidRDefault="0049128E" w:rsidP="009A1BF0">
            <w:pPr>
              <w:widowControl w:val="0"/>
              <w:jc w:val="both"/>
              <w:rPr>
                <w:szCs w:val="24"/>
              </w:rPr>
            </w:pPr>
            <w:r w:rsidRPr="00576ED7">
              <w:rPr>
                <w:szCs w:val="24"/>
              </w:rPr>
              <w:t>3.8077</w:t>
            </w:r>
          </w:p>
        </w:tc>
        <w:tc>
          <w:tcPr>
            <w:tcW w:w="746" w:type="dxa"/>
            <w:tcBorders>
              <w:top w:val="nil"/>
              <w:left w:val="nil"/>
              <w:bottom w:val="nil"/>
              <w:right w:val="nil"/>
            </w:tcBorders>
            <w:tcMar>
              <w:left w:w="0" w:type="dxa"/>
              <w:right w:w="0" w:type="dxa"/>
            </w:tcMar>
          </w:tcPr>
          <w:p w14:paraId="76CC5C68" w14:textId="77777777" w:rsidR="0049128E" w:rsidRPr="00576ED7" w:rsidRDefault="0049128E" w:rsidP="009A1BF0">
            <w:pPr>
              <w:widowControl w:val="0"/>
              <w:jc w:val="both"/>
              <w:rPr>
                <w:szCs w:val="24"/>
              </w:rPr>
            </w:pPr>
            <w:r w:rsidRPr="00576ED7">
              <w:rPr>
                <w:szCs w:val="24"/>
              </w:rPr>
              <w:t>3.7171</w:t>
            </w:r>
          </w:p>
        </w:tc>
        <w:tc>
          <w:tcPr>
            <w:tcW w:w="757" w:type="dxa"/>
            <w:tcBorders>
              <w:top w:val="nil"/>
              <w:left w:val="nil"/>
              <w:bottom w:val="nil"/>
              <w:right w:val="nil"/>
            </w:tcBorders>
            <w:tcMar>
              <w:left w:w="0" w:type="dxa"/>
              <w:right w:w="0" w:type="dxa"/>
            </w:tcMar>
          </w:tcPr>
          <w:p w14:paraId="19020475" w14:textId="77777777" w:rsidR="0049128E" w:rsidRPr="00576ED7" w:rsidRDefault="0049128E" w:rsidP="009A1BF0">
            <w:pPr>
              <w:widowControl w:val="0"/>
              <w:jc w:val="both"/>
              <w:rPr>
                <w:szCs w:val="24"/>
              </w:rPr>
            </w:pPr>
            <w:r w:rsidRPr="00576ED7">
              <w:rPr>
                <w:szCs w:val="24"/>
              </w:rPr>
              <w:t>3.6299</w:t>
            </w:r>
          </w:p>
        </w:tc>
        <w:tc>
          <w:tcPr>
            <w:tcW w:w="773" w:type="dxa"/>
            <w:tcBorders>
              <w:top w:val="nil"/>
              <w:left w:val="nil"/>
              <w:bottom w:val="nil"/>
              <w:right w:val="nil"/>
            </w:tcBorders>
            <w:tcMar>
              <w:left w:w="0" w:type="dxa"/>
              <w:right w:w="0" w:type="dxa"/>
            </w:tcMar>
          </w:tcPr>
          <w:p w14:paraId="7D71CDF3" w14:textId="77777777" w:rsidR="0049128E" w:rsidRPr="00576ED7" w:rsidRDefault="0049128E" w:rsidP="009A1BF0">
            <w:pPr>
              <w:widowControl w:val="0"/>
              <w:jc w:val="both"/>
              <w:rPr>
                <w:szCs w:val="24"/>
              </w:rPr>
            </w:pPr>
            <w:r w:rsidRPr="00576ED7">
              <w:rPr>
                <w:szCs w:val="24"/>
              </w:rPr>
              <w:t>3.546</w:t>
            </w:r>
          </w:p>
        </w:tc>
        <w:tc>
          <w:tcPr>
            <w:tcW w:w="757" w:type="dxa"/>
            <w:tcBorders>
              <w:top w:val="nil"/>
              <w:left w:val="nil"/>
              <w:bottom w:val="nil"/>
              <w:right w:val="nil"/>
            </w:tcBorders>
            <w:tcMar>
              <w:left w:w="0" w:type="dxa"/>
              <w:right w:w="0" w:type="dxa"/>
            </w:tcMar>
          </w:tcPr>
          <w:p w14:paraId="11F6CE21" w14:textId="77777777" w:rsidR="0049128E" w:rsidRPr="00576ED7" w:rsidRDefault="0049128E" w:rsidP="009A1BF0">
            <w:pPr>
              <w:widowControl w:val="0"/>
              <w:jc w:val="both"/>
              <w:rPr>
                <w:szCs w:val="24"/>
              </w:rPr>
            </w:pPr>
            <w:r w:rsidRPr="00576ED7">
              <w:rPr>
                <w:szCs w:val="24"/>
              </w:rPr>
              <w:t>3.4651</w:t>
            </w:r>
          </w:p>
        </w:tc>
        <w:tc>
          <w:tcPr>
            <w:tcW w:w="758" w:type="dxa"/>
            <w:tcBorders>
              <w:top w:val="nil"/>
              <w:left w:val="nil"/>
              <w:bottom w:val="nil"/>
              <w:right w:val="nil"/>
            </w:tcBorders>
            <w:tcMar>
              <w:left w:w="0" w:type="dxa"/>
              <w:right w:w="0" w:type="dxa"/>
            </w:tcMar>
          </w:tcPr>
          <w:p w14:paraId="444E7C5D" w14:textId="77777777" w:rsidR="0049128E" w:rsidRPr="00576ED7" w:rsidRDefault="0049128E" w:rsidP="009A1BF0">
            <w:pPr>
              <w:widowControl w:val="0"/>
              <w:jc w:val="both"/>
              <w:rPr>
                <w:szCs w:val="24"/>
              </w:rPr>
            </w:pPr>
            <w:r w:rsidRPr="00576ED7">
              <w:rPr>
                <w:szCs w:val="24"/>
              </w:rPr>
              <w:t>3.3872</w:t>
            </w:r>
          </w:p>
        </w:tc>
        <w:tc>
          <w:tcPr>
            <w:tcW w:w="745" w:type="dxa"/>
            <w:tcBorders>
              <w:top w:val="nil"/>
              <w:left w:val="nil"/>
              <w:bottom w:val="nil"/>
              <w:right w:val="nil"/>
            </w:tcBorders>
            <w:tcMar>
              <w:left w:w="0" w:type="dxa"/>
              <w:right w:w="0" w:type="dxa"/>
            </w:tcMar>
          </w:tcPr>
          <w:p w14:paraId="1205D45B" w14:textId="77777777" w:rsidR="0049128E" w:rsidRPr="00576ED7" w:rsidRDefault="0049128E" w:rsidP="009A1BF0">
            <w:pPr>
              <w:widowControl w:val="0"/>
              <w:jc w:val="both"/>
              <w:rPr>
                <w:szCs w:val="24"/>
              </w:rPr>
            </w:pPr>
            <w:r w:rsidRPr="00576ED7">
              <w:rPr>
                <w:szCs w:val="24"/>
              </w:rPr>
              <w:t>3.3121</w:t>
            </w:r>
          </w:p>
        </w:tc>
        <w:tc>
          <w:tcPr>
            <w:tcW w:w="732" w:type="dxa"/>
            <w:tcBorders>
              <w:top w:val="nil"/>
              <w:left w:val="nil"/>
              <w:bottom w:val="nil"/>
              <w:right w:val="nil"/>
            </w:tcBorders>
            <w:tcMar>
              <w:left w:w="0" w:type="dxa"/>
              <w:right w:w="0" w:type="dxa"/>
            </w:tcMar>
          </w:tcPr>
          <w:p w14:paraId="04B04F00" w14:textId="77777777" w:rsidR="0049128E" w:rsidRPr="00576ED7" w:rsidRDefault="0049128E" w:rsidP="009A1BF0">
            <w:pPr>
              <w:widowControl w:val="0"/>
              <w:jc w:val="both"/>
              <w:rPr>
                <w:szCs w:val="24"/>
              </w:rPr>
            </w:pPr>
            <w:r w:rsidRPr="00576ED7">
              <w:rPr>
                <w:szCs w:val="24"/>
              </w:rPr>
              <w:t>3.2397</w:t>
            </w:r>
          </w:p>
        </w:tc>
        <w:tc>
          <w:tcPr>
            <w:tcW w:w="746" w:type="dxa"/>
            <w:tcBorders>
              <w:top w:val="nil"/>
              <w:left w:val="nil"/>
              <w:bottom w:val="nil"/>
              <w:right w:val="nil"/>
            </w:tcBorders>
            <w:tcMar>
              <w:left w:w="0" w:type="dxa"/>
              <w:right w:w="0" w:type="dxa"/>
            </w:tcMar>
          </w:tcPr>
          <w:p w14:paraId="7AD35F5B" w14:textId="77777777" w:rsidR="0049128E" w:rsidRPr="00576ED7" w:rsidRDefault="0049128E" w:rsidP="009A1BF0">
            <w:pPr>
              <w:widowControl w:val="0"/>
              <w:jc w:val="both"/>
              <w:rPr>
                <w:szCs w:val="24"/>
              </w:rPr>
            </w:pPr>
            <w:r w:rsidRPr="00576ED7">
              <w:rPr>
                <w:szCs w:val="24"/>
              </w:rPr>
              <w:t>3.1699</w:t>
            </w:r>
          </w:p>
        </w:tc>
      </w:tr>
      <w:tr w:rsidR="0049128E" w:rsidRPr="00576ED7" w14:paraId="4758907F" w14:textId="77777777">
        <w:trPr>
          <w:trHeight w:val="246"/>
        </w:trPr>
        <w:tc>
          <w:tcPr>
            <w:tcW w:w="426" w:type="dxa"/>
            <w:tcBorders>
              <w:top w:val="nil"/>
              <w:left w:val="nil"/>
              <w:bottom w:val="nil"/>
              <w:right w:val="nil"/>
            </w:tcBorders>
            <w:tcMar>
              <w:left w:w="0" w:type="dxa"/>
              <w:right w:w="0" w:type="dxa"/>
            </w:tcMar>
          </w:tcPr>
          <w:p w14:paraId="435CC920"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599CA897"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69FC8C2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898E80B"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3D0AB2DB"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5E7C52A0"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7AA083"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56C9A02"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025CFF18"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4B2F05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FBA40E7" w14:textId="77777777" w:rsidR="0049128E" w:rsidRPr="00576ED7" w:rsidRDefault="0049128E" w:rsidP="009A1BF0">
            <w:pPr>
              <w:widowControl w:val="0"/>
              <w:jc w:val="both"/>
              <w:rPr>
                <w:szCs w:val="24"/>
              </w:rPr>
            </w:pPr>
            <w:r w:rsidRPr="00576ED7">
              <w:rPr>
                <w:szCs w:val="24"/>
              </w:rPr>
              <w:t xml:space="preserve"> </w:t>
            </w:r>
          </w:p>
        </w:tc>
      </w:tr>
      <w:tr w:rsidR="0049128E" w:rsidRPr="00576ED7" w14:paraId="45D0E1B6" w14:textId="77777777">
        <w:trPr>
          <w:trHeight w:val="246"/>
        </w:trPr>
        <w:tc>
          <w:tcPr>
            <w:tcW w:w="426" w:type="dxa"/>
            <w:tcBorders>
              <w:top w:val="nil"/>
              <w:left w:val="nil"/>
              <w:bottom w:val="nil"/>
              <w:right w:val="nil"/>
            </w:tcBorders>
            <w:tcMar>
              <w:left w:w="0" w:type="dxa"/>
              <w:right w:w="0" w:type="dxa"/>
            </w:tcMar>
          </w:tcPr>
          <w:p w14:paraId="2BAC22EB" w14:textId="77777777" w:rsidR="0049128E" w:rsidRPr="00576ED7" w:rsidRDefault="0049128E" w:rsidP="009A1BF0">
            <w:pPr>
              <w:widowControl w:val="0"/>
              <w:jc w:val="both"/>
              <w:rPr>
                <w:szCs w:val="24"/>
              </w:rPr>
            </w:pPr>
            <w:r w:rsidRPr="00576ED7">
              <w:rPr>
                <w:szCs w:val="24"/>
              </w:rPr>
              <w:t>5</w:t>
            </w:r>
          </w:p>
        </w:tc>
        <w:tc>
          <w:tcPr>
            <w:tcW w:w="773" w:type="dxa"/>
            <w:tcBorders>
              <w:top w:val="nil"/>
              <w:left w:val="nil"/>
              <w:bottom w:val="nil"/>
              <w:right w:val="nil"/>
            </w:tcBorders>
            <w:tcMar>
              <w:left w:w="0" w:type="dxa"/>
              <w:right w:w="0" w:type="dxa"/>
            </w:tcMar>
          </w:tcPr>
          <w:p w14:paraId="05C44F7E" w14:textId="77777777" w:rsidR="0049128E" w:rsidRPr="00576ED7" w:rsidRDefault="0049128E" w:rsidP="009A1BF0">
            <w:pPr>
              <w:widowControl w:val="0"/>
              <w:jc w:val="both"/>
              <w:rPr>
                <w:szCs w:val="24"/>
              </w:rPr>
            </w:pPr>
            <w:r w:rsidRPr="00576ED7">
              <w:rPr>
                <w:szCs w:val="24"/>
              </w:rPr>
              <w:t>4.8534</w:t>
            </w:r>
          </w:p>
        </w:tc>
        <w:tc>
          <w:tcPr>
            <w:tcW w:w="745" w:type="dxa"/>
            <w:tcBorders>
              <w:top w:val="nil"/>
              <w:left w:val="nil"/>
              <w:bottom w:val="nil"/>
              <w:right w:val="nil"/>
            </w:tcBorders>
            <w:tcMar>
              <w:left w:w="0" w:type="dxa"/>
              <w:right w:w="0" w:type="dxa"/>
            </w:tcMar>
          </w:tcPr>
          <w:p w14:paraId="572A3823" w14:textId="77777777" w:rsidR="0049128E" w:rsidRPr="00576ED7" w:rsidRDefault="0049128E" w:rsidP="009A1BF0">
            <w:pPr>
              <w:widowControl w:val="0"/>
              <w:jc w:val="both"/>
              <w:rPr>
                <w:szCs w:val="24"/>
              </w:rPr>
            </w:pPr>
            <w:r w:rsidRPr="00576ED7">
              <w:rPr>
                <w:szCs w:val="24"/>
              </w:rPr>
              <w:t>4.7135</w:t>
            </w:r>
          </w:p>
        </w:tc>
        <w:tc>
          <w:tcPr>
            <w:tcW w:w="746" w:type="dxa"/>
            <w:tcBorders>
              <w:top w:val="nil"/>
              <w:left w:val="nil"/>
              <w:bottom w:val="nil"/>
              <w:right w:val="nil"/>
            </w:tcBorders>
            <w:tcMar>
              <w:left w:w="0" w:type="dxa"/>
              <w:right w:w="0" w:type="dxa"/>
            </w:tcMar>
          </w:tcPr>
          <w:p w14:paraId="09B88CBB" w14:textId="77777777" w:rsidR="0049128E" w:rsidRPr="00576ED7" w:rsidRDefault="0049128E" w:rsidP="009A1BF0">
            <w:pPr>
              <w:widowControl w:val="0"/>
              <w:jc w:val="both"/>
              <w:rPr>
                <w:szCs w:val="24"/>
              </w:rPr>
            </w:pPr>
            <w:r w:rsidRPr="00576ED7">
              <w:rPr>
                <w:szCs w:val="24"/>
              </w:rPr>
              <w:t>4.5797</w:t>
            </w:r>
          </w:p>
        </w:tc>
        <w:tc>
          <w:tcPr>
            <w:tcW w:w="757" w:type="dxa"/>
            <w:tcBorders>
              <w:top w:val="nil"/>
              <w:left w:val="nil"/>
              <w:bottom w:val="nil"/>
              <w:right w:val="nil"/>
            </w:tcBorders>
            <w:tcMar>
              <w:left w:w="0" w:type="dxa"/>
              <w:right w:w="0" w:type="dxa"/>
            </w:tcMar>
          </w:tcPr>
          <w:p w14:paraId="07FB98A3" w14:textId="77777777" w:rsidR="0049128E" w:rsidRPr="00576ED7" w:rsidRDefault="0049128E" w:rsidP="009A1BF0">
            <w:pPr>
              <w:widowControl w:val="0"/>
              <w:jc w:val="both"/>
              <w:rPr>
                <w:szCs w:val="24"/>
              </w:rPr>
            </w:pPr>
            <w:r w:rsidRPr="00576ED7">
              <w:rPr>
                <w:szCs w:val="24"/>
              </w:rPr>
              <w:t>4.4518</w:t>
            </w:r>
          </w:p>
        </w:tc>
        <w:tc>
          <w:tcPr>
            <w:tcW w:w="773" w:type="dxa"/>
            <w:tcBorders>
              <w:top w:val="nil"/>
              <w:left w:val="nil"/>
              <w:bottom w:val="nil"/>
              <w:right w:val="nil"/>
            </w:tcBorders>
            <w:tcMar>
              <w:left w:w="0" w:type="dxa"/>
              <w:right w:w="0" w:type="dxa"/>
            </w:tcMar>
          </w:tcPr>
          <w:p w14:paraId="5A1B4941" w14:textId="77777777" w:rsidR="0049128E" w:rsidRPr="00576ED7" w:rsidRDefault="0049128E" w:rsidP="009A1BF0">
            <w:pPr>
              <w:widowControl w:val="0"/>
              <w:jc w:val="both"/>
              <w:rPr>
                <w:szCs w:val="24"/>
              </w:rPr>
            </w:pPr>
            <w:r w:rsidRPr="00576ED7">
              <w:rPr>
                <w:szCs w:val="24"/>
              </w:rPr>
              <w:t>4.3295</w:t>
            </w:r>
          </w:p>
        </w:tc>
        <w:tc>
          <w:tcPr>
            <w:tcW w:w="757" w:type="dxa"/>
            <w:tcBorders>
              <w:top w:val="nil"/>
              <w:left w:val="nil"/>
              <w:bottom w:val="nil"/>
              <w:right w:val="nil"/>
            </w:tcBorders>
            <w:tcMar>
              <w:left w:w="0" w:type="dxa"/>
              <w:right w:w="0" w:type="dxa"/>
            </w:tcMar>
          </w:tcPr>
          <w:p w14:paraId="63D62A9D" w14:textId="77777777" w:rsidR="0049128E" w:rsidRPr="00576ED7" w:rsidRDefault="0049128E" w:rsidP="009A1BF0">
            <w:pPr>
              <w:widowControl w:val="0"/>
              <w:jc w:val="both"/>
              <w:rPr>
                <w:szCs w:val="24"/>
              </w:rPr>
            </w:pPr>
            <w:r w:rsidRPr="00576ED7">
              <w:rPr>
                <w:szCs w:val="24"/>
              </w:rPr>
              <w:t>4.2124</w:t>
            </w:r>
          </w:p>
        </w:tc>
        <w:tc>
          <w:tcPr>
            <w:tcW w:w="758" w:type="dxa"/>
            <w:tcBorders>
              <w:top w:val="nil"/>
              <w:left w:val="nil"/>
              <w:bottom w:val="nil"/>
              <w:right w:val="nil"/>
            </w:tcBorders>
            <w:tcMar>
              <w:left w:w="0" w:type="dxa"/>
              <w:right w:w="0" w:type="dxa"/>
            </w:tcMar>
          </w:tcPr>
          <w:p w14:paraId="2A2DA75F" w14:textId="77777777" w:rsidR="0049128E" w:rsidRPr="00576ED7" w:rsidRDefault="0049128E" w:rsidP="009A1BF0">
            <w:pPr>
              <w:widowControl w:val="0"/>
              <w:jc w:val="both"/>
              <w:rPr>
                <w:szCs w:val="24"/>
              </w:rPr>
            </w:pPr>
            <w:r w:rsidRPr="00576ED7">
              <w:rPr>
                <w:szCs w:val="24"/>
              </w:rPr>
              <w:t>4.1002</w:t>
            </w:r>
          </w:p>
        </w:tc>
        <w:tc>
          <w:tcPr>
            <w:tcW w:w="745" w:type="dxa"/>
            <w:tcBorders>
              <w:top w:val="nil"/>
              <w:left w:val="nil"/>
              <w:bottom w:val="nil"/>
              <w:right w:val="nil"/>
            </w:tcBorders>
            <w:tcMar>
              <w:left w:w="0" w:type="dxa"/>
              <w:right w:w="0" w:type="dxa"/>
            </w:tcMar>
          </w:tcPr>
          <w:p w14:paraId="347AB54A" w14:textId="77777777" w:rsidR="0049128E" w:rsidRPr="00576ED7" w:rsidRDefault="0049128E" w:rsidP="009A1BF0">
            <w:pPr>
              <w:widowControl w:val="0"/>
              <w:jc w:val="both"/>
              <w:rPr>
                <w:szCs w:val="24"/>
              </w:rPr>
            </w:pPr>
            <w:r w:rsidRPr="00576ED7">
              <w:rPr>
                <w:szCs w:val="24"/>
              </w:rPr>
              <w:t>3.9927</w:t>
            </w:r>
          </w:p>
        </w:tc>
        <w:tc>
          <w:tcPr>
            <w:tcW w:w="732" w:type="dxa"/>
            <w:tcBorders>
              <w:top w:val="nil"/>
              <w:left w:val="nil"/>
              <w:bottom w:val="nil"/>
              <w:right w:val="nil"/>
            </w:tcBorders>
            <w:tcMar>
              <w:left w:w="0" w:type="dxa"/>
              <w:right w:w="0" w:type="dxa"/>
            </w:tcMar>
          </w:tcPr>
          <w:p w14:paraId="6289A030" w14:textId="77777777" w:rsidR="0049128E" w:rsidRPr="00576ED7" w:rsidRDefault="0049128E" w:rsidP="009A1BF0">
            <w:pPr>
              <w:widowControl w:val="0"/>
              <w:jc w:val="both"/>
              <w:rPr>
                <w:szCs w:val="24"/>
              </w:rPr>
            </w:pPr>
            <w:r w:rsidRPr="00576ED7">
              <w:rPr>
                <w:szCs w:val="24"/>
              </w:rPr>
              <w:t>3.8897</w:t>
            </w:r>
          </w:p>
        </w:tc>
        <w:tc>
          <w:tcPr>
            <w:tcW w:w="746" w:type="dxa"/>
            <w:tcBorders>
              <w:top w:val="nil"/>
              <w:left w:val="nil"/>
              <w:bottom w:val="nil"/>
              <w:right w:val="nil"/>
            </w:tcBorders>
            <w:tcMar>
              <w:left w:w="0" w:type="dxa"/>
              <w:right w:w="0" w:type="dxa"/>
            </w:tcMar>
          </w:tcPr>
          <w:p w14:paraId="54D33624" w14:textId="77777777" w:rsidR="0049128E" w:rsidRPr="00576ED7" w:rsidRDefault="0049128E" w:rsidP="009A1BF0">
            <w:pPr>
              <w:widowControl w:val="0"/>
              <w:jc w:val="both"/>
              <w:rPr>
                <w:szCs w:val="24"/>
              </w:rPr>
            </w:pPr>
            <w:r w:rsidRPr="00576ED7">
              <w:rPr>
                <w:szCs w:val="24"/>
              </w:rPr>
              <w:t>3.7908</w:t>
            </w:r>
          </w:p>
        </w:tc>
      </w:tr>
      <w:tr w:rsidR="0049128E" w:rsidRPr="00576ED7" w14:paraId="3AAA2296" w14:textId="77777777">
        <w:trPr>
          <w:trHeight w:val="246"/>
        </w:trPr>
        <w:tc>
          <w:tcPr>
            <w:tcW w:w="426" w:type="dxa"/>
            <w:tcBorders>
              <w:top w:val="nil"/>
              <w:left w:val="nil"/>
              <w:bottom w:val="nil"/>
              <w:right w:val="nil"/>
            </w:tcBorders>
            <w:tcMar>
              <w:left w:w="0" w:type="dxa"/>
              <w:right w:w="0" w:type="dxa"/>
            </w:tcMar>
          </w:tcPr>
          <w:p w14:paraId="796FECC3" w14:textId="77777777" w:rsidR="0049128E" w:rsidRPr="00576ED7" w:rsidRDefault="0049128E" w:rsidP="009A1BF0">
            <w:pPr>
              <w:widowControl w:val="0"/>
              <w:jc w:val="both"/>
              <w:rPr>
                <w:szCs w:val="24"/>
              </w:rPr>
            </w:pPr>
            <w:r w:rsidRPr="00576ED7">
              <w:rPr>
                <w:szCs w:val="24"/>
              </w:rPr>
              <w:t>6</w:t>
            </w:r>
          </w:p>
        </w:tc>
        <w:tc>
          <w:tcPr>
            <w:tcW w:w="773" w:type="dxa"/>
            <w:tcBorders>
              <w:top w:val="nil"/>
              <w:left w:val="nil"/>
              <w:bottom w:val="nil"/>
              <w:right w:val="nil"/>
            </w:tcBorders>
            <w:tcMar>
              <w:left w:w="0" w:type="dxa"/>
              <w:right w:w="0" w:type="dxa"/>
            </w:tcMar>
          </w:tcPr>
          <w:p w14:paraId="55DAF963" w14:textId="77777777" w:rsidR="0049128E" w:rsidRPr="00576ED7" w:rsidRDefault="0049128E" w:rsidP="009A1BF0">
            <w:pPr>
              <w:widowControl w:val="0"/>
              <w:jc w:val="both"/>
              <w:rPr>
                <w:szCs w:val="24"/>
              </w:rPr>
            </w:pPr>
            <w:r w:rsidRPr="00576ED7">
              <w:rPr>
                <w:szCs w:val="24"/>
              </w:rPr>
              <w:t>5.7955</w:t>
            </w:r>
          </w:p>
        </w:tc>
        <w:tc>
          <w:tcPr>
            <w:tcW w:w="745" w:type="dxa"/>
            <w:tcBorders>
              <w:top w:val="nil"/>
              <w:left w:val="nil"/>
              <w:bottom w:val="nil"/>
              <w:right w:val="nil"/>
            </w:tcBorders>
            <w:tcMar>
              <w:left w:w="0" w:type="dxa"/>
              <w:right w:w="0" w:type="dxa"/>
            </w:tcMar>
          </w:tcPr>
          <w:p w14:paraId="4C9E313E" w14:textId="77777777" w:rsidR="0049128E" w:rsidRPr="00576ED7" w:rsidRDefault="0049128E" w:rsidP="009A1BF0">
            <w:pPr>
              <w:widowControl w:val="0"/>
              <w:jc w:val="both"/>
              <w:rPr>
                <w:szCs w:val="24"/>
              </w:rPr>
            </w:pPr>
            <w:r w:rsidRPr="00576ED7">
              <w:rPr>
                <w:szCs w:val="24"/>
              </w:rPr>
              <w:t>5.6014</w:t>
            </w:r>
          </w:p>
        </w:tc>
        <w:tc>
          <w:tcPr>
            <w:tcW w:w="746" w:type="dxa"/>
            <w:tcBorders>
              <w:top w:val="nil"/>
              <w:left w:val="nil"/>
              <w:bottom w:val="nil"/>
              <w:right w:val="nil"/>
            </w:tcBorders>
            <w:tcMar>
              <w:left w:w="0" w:type="dxa"/>
              <w:right w:w="0" w:type="dxa"/>
            </w:tcMar>
          </w:tcPr>
          <w:p w14:paraId="6BD3EF0A" w14:textId="77777777" w:rsidR="0049128E" w:rsidRPr="00576ED7" w:rsidRDefault="0049128E" w:rsidP="009A1BF0">
            <w:pPr>
              <w:widowControl w:val="0"/>
              <w:jc w:val="both"/>
              <w:rPr>
                <w:szCs w:val="24"/>
              </w:rPr>
            </w:pPr>
            <w:r w:rsidRPr="00576ED7">
              <w:rPr>
                <w:szCs w:val="24"/>
              </w:rPr>
              <w:t>5.4172</w:t>
            </w:r>
          </w:p>
        </w:tc>
        <w:tc>
          <w:tcPr>
            <w:tcW w:w="757" w:type="dxa"/>
            <w:tcBorders>
              <w:top w:val="nil"/>
              <w:left w:val="nil"/>
              <w:bottom w:val="nil"/>
              <w:right w:val="nil"/>
            </w:tcBorders>
            <w:tcMar>
              <w:left w:w="0" w:type="dxa"/>
              <w:right w:w="0" w:type="dxa"/>
            </w:tcMar>
          </w:tcPr>
          <w:p w14:paraId="3C863277" w14:textId="77777777" w:rsidR="0049128E" w:rsidRPr="00576ED7" w:rsidRDefault="0049128E" w:rsidP="009A1BF0">
            <w:pPr>
              <w:widowControl w:val="0"/>
              <w:jc w:val="both"/>
              <w:rPr>
                <w:szCs w:val="24"/>
              </w:rPr>
            </w:pPr>
            <w:r w:rsidRPr="00576ED7">
              <w:rPr>
                <w:szCs w:val="24"/>
              </w:rPr>
              <w:t>5.2421</w:t>
            </w:r>
          </w:p>
        </w:tc>
        <w:tc>
          <w:tcPr>
            <w:tcW w:w="773" w:type="dxa"/>
            <w:tcBorders>
              <w:top w:val="nil"/>
              <w:left w:val="nil"/>
              <w:bottom w:val="nil"/>
              <w:right w:val="nil"/>
            </w:tcBorders>
            <w:tcMar>
              <w:left w:w="0" w:type="dxa"/>
              <w:right w:w="0" w:type="dxa"/>
            </w:tcMar>
          </w:tcPr>
          <w:p w14:paraId="034AE55D" w14:textId="77777777" w:rsidR="0049128E" w:rsidRPr="00576ED7" w:rsidRDefault="0049128E" w:rsidP="009A1BF0">
            <w:pPr>
              <w:widowControl w:val="0"/>
              <w:jc w:val="both"/>
              <w:rPr>
                <w:szCs w:val="24"/>
              </w:rPr>
            </w:pPr>
            <w:r w:rsidRPr="00576ED7">
              <w:rPr>
                <w:szCs w:val="24"/>
              </w:rPr>
              <w:t>5.0757</w:t>
            </w:r>
          </w:p>
        </w:tc>
        <w:tc>
          <w:tcPr>
            <w:tcW w:w="757" w:type="dxa"/>
            <w:tcBorders>
              <w:top w:val="nil"/>
              <w:left w:val="nil"/>
              <w:bottom w:val="nil"/>
              <w:right w:val="nil"/>
            </w:tcBorders>
            <w:tcMar>
              <w:left w:w="0" w:type="dxa"/>
              <w:right w:w="0" w:type="dxa"/>
            </w:tcMar>
          </w:tcPr>
          <w:p w14:paraId="6B4DC400" w14:textId="77777777" w:rsidR="0049128E" w:rsidRPr="00576ED7" w:rsidRDefault="0049128E" w:rsidP="009A1BF0">
            <w:pPr>
              <w:widowControl w:val="0"/>
              <w:jc w:val="both"/>
              <w:rPr>
                <w:szCs w:val="24"/>
              </w:rPr>
            </w:pPr>
            <w:r w:rsidRPr="00576ED7">
              <w:rPr>
                <w:szCs w:val="24"/>
              </w:rPr>
              <w:t>4.9173</w:t>
            </w:r>
          </w:p>
        </w:tc>
        <w:tc>
          <w:tcPr>
            <w:tcW w:w="758" w:type="dxa"/>
            <w:tcBorders>
              <w:top w:val="nil"/>
              <w:left w:val="nil"/>
              <w:bottom w:val="nil"/>
              <w:right w:val="nil"/>
            </w:tcBorders>
            <w:tcMar>
              <w:left w:w="0" w:type="dxa"/>
              <w:right w:w="0" w:type="dxa"/>
            </w:tcMar>
          </w:tcPr>
          <w:p w14:paraId="21651C14" w14:textId="77777777" w:rsidR="0049128E" w:rsidRPr="00576ED7" w:rsidRDefault="0049128E" w:rsidP="009A1BF0">
            <w:pPr>
              <w:widowControl w:val="0"/>
              <w:jc w:val="both"/>
              <w:rPr>
                <w:szCs w:val="24"/>
              </w:rPr>
            </w:pPr>
            <w:r w:rsidRPr="00576ED7">
              <w:rPr>
                <w:szCs w:val="24"/>
              </w:rPr>
              <w:t>4.7665</w:t>
            </w:r>
          </w:p>
        </w:tc>
        <w:tc>
          <w:tcPr>
            <w:tcW w:w="745" w:type="dxa"/>
            <w:tcBorders>
              <w:top w:val="nil"/>
              <w:left w:val="nil"/>
              <w:bottom w:val="nil"/>
              <w:right w:val="nil"/>
            </w:tcBorders>
            <w:tcMar>
              <w:left w:w="0" w:type="dxa"/>
              <w:right w:w="0" w:type="dxa"/>
            </w:tcMar>
          </w:tcPr>
          <w:p w14:paraId="3EF30135" w14:textId="77777777" w:rsidR="0049128E" w:rsidRPr="00576ED7" w:rsidRDefault="0049128E" w:rsidP="009A1BF0">
            <w:pPr>
              <w:widowControl w:val="0"/>
              <w:jc w:val="both"/>
              <w:rPr>
                <w:szCs w:val="24"/>
              </w:rPr>
            </w:pPr>
            <w:r w:rsidRPr="00576ED7">
              <w:rPr>
                <w:szCs w:val="24"/>
              </w:rPr>
              <w:t>4.6229</w:t>
            </w:r>
          </w:p>
        </w:tc>
        <w:tc>
          <w:tcPr>
            <w:tcW w:w="732" w:type="dxa"/>
            <w:tcBorders>
              <w:top w:val="nil"/>
              <w:left w:val="nil"/>
              <w:bottom w:val="nil"/>
              <w:right w:val="nil"/>
            </w:tcBorders>
            <w:tcMar>
              <w:left w:w="0" w:type="dxa"/>
              <w:right w:w="0" w:type="dxa"/>
            </w:tcMar>
          </w:tcPr>
          <w:p w14:paraId="0B823535" w14:textId="77777777" w:rsidR="0049128E" w:rsidRPr="00576ED7" w:rsidRDefault="0049128E" w:rsidP="009A1BF0">
            <w:pPr>
              <w:widowControl w:val="0"/>
              <w:jc w:val="both"/>
              <w:rPr>
                <w:szCs w:val="24"/>
              </w:rPr>
            </w:pPr>
            <w:r w:rsidRPr="00576ED7">
              <w:rPr>
                <w:szCs w:val="24"/>
              </w:rPr>
              <w:t>4.4859</w:t>
            </w:r>
          </w:p>
        </w:tc>
        <w:tc>
          <w:tcPr>
            <w:tcW w:w="746" w:type="dxa"/>
            <w:tcBorders>
              <w:top w:val="nil"/>
              <w:left w:val="nil"/>
              <w:bottom w:val="nil"/>
              <w:right w:val="nil"/>
            </w:tcBorders>
            <w:tcMar>
              <w:left w:w="0" w:type="dxa"/>
              <w:right w:w="0" w:type="dxa"/>
            </w:tcMar>
          </w:tcPr>
          <w:p w14:paraId="1D3FFBC3" w14:textId="77777777" w:rsidR="0049128E" w:rsidRPr="00576ED7" w:rsidRDefault="0049128E" w:rsidP="009A1BF0">
            <w:pPr>
              <w:widowControl w:val="0"/>
              <w:jc w:val="both"/>
              <w:rPr>
                <w:szCs w:val="24"/>
              </w:rPr>
            </w:pPr>
            <w:r w:rsidRPr="00576ED7">
              <w:rPr>
                <w:szCs w:val="24"/>
              </w:rPr>
              <w:t>4.3553</w:t>
            </w:r>
          </w:p>
        </w:tc>
      </w:tr>
      <w:tr w:rsidR="0049128E" w:rsidRPr="00576ED7" w14:paraId="28CE4B8F" w14:textId="77777777">
        <w:trPr>
          <w:trHeight w:val="246"/>
        </w:trPr>
        <w:tc>
          <w:tcPr>
            <w:tcW w:w="426" w:type="dxa"/>
            <w:tcBorders>
              <w:top w:val="nil"/>
              <w:left w:val="nil"/>
              <w:bottom w:val="nil"/>
              <w:right w:val="nil"/>
            </w:tcBorders>
            <w:tcMar>
              <w:left w:w="0" w:type="dxa"/>
              <w:right w:w="0" w:type="dxa"/>
            </w:tcMar>
          </w:tcPr>
          <w:p w14:paraId="2BFD978E" w14:textId="77777777" w:rsidR="0049128E" w:rsidRPr="00576ED7" w:rsidRDefault="0049128E" w:rsidP="009A1BF0">
            <w:pPr>
              <w:widowControl w:val="0"/>
              <w:jc w:val="both"/>
              <w:rPr>
                <w:szCs w:val="24"/>
              </w:rPr>
            </w:pPr>
            <w:r w:rsidRPr="00576ED7">
              <w:rPr>
                <w:szCs w:val="24"/>
              </w:rPr>
              <w:t>7</w:t>
            </w:r>
          </w:p>
        </w:tc>
        <w:tc>
          <w:tcPr>
            <w:tcW w:w="773" w:type="dxa"/>
            <w:tcBorders>
              <w:top w:val="nil"/>
              <w:left w:val="nil"/>
              <w:bottom w:val="nil"/>
              <w:right w:val="nil"/>
            </w:tcBorders>
            <w:tcMar>
              <w:left w:w="0" w:type="dxa"/>
              <w:right w:w="0" w:type="dxa"/>
            </w:tcMar>
          </w:tcPr>
          <w:p w14:paraId="3AABEBDE" w14:textId="77777777" w:rsidR="0049128E" w:rsidRPr="00576ED7" w:rsidRDefault="0049128E" w:rsidP="009A1BF0">
            <w:pPr>
              <w:widowControl w:val="0"/>
              <w:jc w:val="both"/>
              <w:rPr>
                <w:szCs w:val="24"/>
              </w:rPr>
            </w:pPr>
            <w:r w:rsidRPr="00576ED7">
              <w:rPr>
                <w:szCs w:val="24"/>
              </w:rPr>
              <w:t>6.7282</w:t>
            </w:r>
          </w:p>
        </w:tc>
        <w:tc>
          <w:tcPr>
            <w:tcW w:w="745" w:type="dxa"/>
            <w:tcBorders>
              <w:top w:val="nil"/>
              <w:left w:val="nil"/>
              <w:bottom w:val="nil"/>
              <w:right w:val="nil"/>
            </w:tcBorders>
            <w:tcMar>
              <w:left w:w="0" w:type="dxa"/>
              <w:right w:w="0" w:type="dxa"/>
            </w:tcMar>
          </w:tcPr>
          <w:p w14:paraId="70846FD9" w14:textId="77777777" w:rsidR="0049128E" w:rsidRPr="00576ED7" w:rsidRDefault="0049128E" w:rsidP="009A1BF0">
            <w:pPr>
              <w:widowControl w:val="0"/>
              <w:jc w:val="both"/>
              <w:rPr>
                <w:szCs w:val="24"/>
              </w:rPr>
            </w:pPr>
            <w:r w:rsidRPr="00576ED7">
              <w:rPr>
                <w:szCs w:val="24"/>
              </w:rPr>
              <w:t>6.472</w:t>
            </w:r>
          </w:p>
        </w:tc>
        <w:tc>
          <w:tcPr>
            <w:tcW w:w="746" w:type="dxa"/>
            <w:tcBorders>
              <w:top w:val="nil"/>
              <w:left w:val="nil"/>
              <w:bottom w:val="nil"/>
              <w:right w:val="nil"/>
            </w:tcBorders>
            <w:tcMar>
              <w:left w:w="0" w:type="dxa"/>
              <w:right w:w="0" w:type="dxa"/>
            </w:tcMar>
          </w:tcPr>
          <w:p w14:paraId="23C3CD9F" w14:textId="77777777" w:rsidR="0049128E" w:rsidRPr="00576ED7" w:rsidRDefault="0049128E" w:rsidP="009A1BF0">
            <w:pPr>
              <w:widowControl w:val="0"/>
              <w:jc w:val="both"/>
              <w:rPr>
                <w:szCs w:val="24"/>
              </w:rPr>
            </w:pPr>
            <w:r w:rsidRPr="00576ED7">
              <w:rPr>
                <w:szCs w:val="24"/>
              </w:rPr>
              <w:t>6.2303</w:t>
            </w:r>
          </w:p>
        </w:tc>
        <w:tc>
          <w:tcPr>
            <w:tcW w:w="757" w:type="dxa"/>
            <w:tcBorders>
              <w:top w:val="nil"/>
              <w:left w:val="nil"/>
              <w:bottom w:val="nil"/>
              <w:right w:val="nil"/>
            </w:tcBorders>
            <w:tcMar>
              <w:left w:w="0" w:type="dxa"/>
              <w:right w:w="0" w:type="dxa"/>
            </w:tcMar>
          </w:tcPr>
          <w:p w14:paraId="29B414EB" w14:textId="77777777" w:rsidR="0049128E" w:rsidRPr="00576ED7" w:rsidRDefault="0049128E" w:rsidP="009A1BF0">
            <w:pPr>
              <w:widowControl w:val="0"/>
              <w:jc w:val="both"/>
              <w:rPr>
                <w:szCs w:val="24"/>
              </w:rPr>
            </w:pPr>
            <w:r w:rsidRPr="00576ED7">
              <w:rPr>
                <w:szCs w:val="24"/>
              </w:rPr>
              <w:t>6.0021</w:t>
            </w:r>
          </w:p>
        </w:tc>
        <w:tc>
          <w:tcPr>
            <w:tcW w:w="773" w:type="dxa"/>
            <w:tcBorders>
              <w:top w:val="nil"/>
              <w:left w:val="nil"/>
              <w:bottom w:val="nil"/>
              <w:right w:val="nil"/>
            </w:tcBorders>
            <w:tcMar>
              <w:left w:w="0" w:type="dxa"/>
              <w:right w:w="0" w:type="dxa"/>
            </w:tcMar>
          </w:tcPr>
          <w:p w14:paraId="7C935222" w14:textId="77777777" w:rsidR="0049128E" w:rsidRPr="00576ED7" w:rsidRDefault="0049128E" w:rsidP="009A1BF0">
            <w:pPr>
              <w:widowControl w:val="0"/>
              <w:jc w:val="both"/>
              <w:rPr>
                <w:szCs w:val="24"/>
              </w:rPr>
            </w:pPr>
            <w:r w:rsidRPr="00576ED7">
              <w:rPr>
                <w:szCs w:val="24"/>
              </w:rPr>
              <w:t>5.7864</w:t>
            </w:r>
          </w:p>
        </w:tc>
        <w:tc>
          <w:tcPr>
            <w:tcW w:w="757" w:type="dxa"/>
            <w:tcBorders>
              <w:top w:val="nil"/>
              <w:left w:val="nil"/>
              <w:bottom w:val="nil"/>
              <w:right w:val="nil"/>
            </w:tcBorders>
            <w:tcMar>
              <w:left w:w="0" w:type="dxa"/>
              <w:right w:w="0" w:type="dxa"/>
            </w:tcMar>
          </w:tcPr>
          <w:p w14:paraId="3AC2EF98" w14:textId="77777777" w:rsidR="0049128E" w:rsidRPr="00576ED7" w:rsidRDefault="0049128E" w:rsidP="009A1BF0">
            <w:pPr>
              <w:widowControl w:val="0"/>
              <w:jc w:val="both"/>
              <w:rPr>
                <w:szCs w:val="24"/>
              </w:rPr>
            </w:pPr>
            <w:r w:rsidRPr="00576ED7">
              <w:rPr>
                <w:szCs w:val="24"/>
              </w:rPr>
              <w:t>5.5824</w:t>
            </w:r>
          </w:p>
        </w:tc>
        <w:tc>
          <w:tcPr>
            <w:tcW w:w="758" w:type="dxa"/>
            <w:tcBorders>
              <w:top w:val="nil"/>
              <w:left w:val="nil"/>
              <w:bottom w:val="nil"/>
              <w:right w:val="nil"/>
            </w:tcBorders>
            <w:tcMar>
              <w:left w:w="0" w:type="dxa"/>
              <w:right w:w="0" w:type="dxa"/>
            </w:tcMar>
          </w:tcPr>
          <w:p w14:paraId="636E5CD4" w14:textId="77777777" w:rsidR="0049128E" w:rsidRPr="00576ED7" w:rsidRDefault="0049128E" w:rsidP="009A1BF0">
            <w:pPr>
              <w:widowControl w:val="0"/>
              <w:jc w:val="both"/>
              <w:rPr>
                <w:szCs w:val="24"/>
              </w:rPr>
            </w:pPr>
            <w:r w:rsidRPr="00576ED7">
              <w:rPr>
                <w:szCs w:val="24"/>
              </w:rPr>
              <w:t>5.3893</w:t>
            </w:r>
          </w:p>
        </w:tc>
        <w:tc>
          <w:tcPr>
            <w:tcW w:w="745" w:type="dxa"/>
            <w:tcBorders>
              <w:top w:val="nil"/>
              <w:left w:val="nil"/>
              <w:bottom w:val="nil"/>
              <w:right w:val="nil"/>
            </w:tcBorders>
            <w:tcMar>
              <w:left w:w="0" w:type="dxa"/>
              <w:right w:w="0" w:type="dxa"/>
            </w:tcMar>
          </w:tcPr>
          <w:p w14:paraId="1BEC1D37" w14:textId="77777777" w:rsidR="0049128E" w:rsidRPr="00576ED7" w:rsidRDefault="0049128E" w:rsidP="009A1BF0">
            <w:pPr>
              <w:widowControl w:val="0"/>
              <w:jc w:val="both"/>
              <w:rPr>
                <w:szCs w:val="24"/>
              </w:rPr>
            </w:pPr>
            <w:r w:rsidRPr="00576ED7">
              <w:rPr>
                <w:szCs w:val="24"/>
              </w:rPr>
              <w:t>5.2064</w:t>
            </w:r>
          </w:p>
        </w:tc>
        <w:tc>
          <w:tcPr>
            <w:tcW w:w="732" w:type="dxa"/>
            <w:tcBorders>
              <w:top w:val="nil"/>
              <w:left w:val="nil"/>
              <w:bottom w:val="nil"/>
              <w:right w:val="nil"/>
            </w:tcBorders>
            <w:tcMar>
              <w:left w:w="0" w:type="dxa"/>
              <w:right w:w="0" w:type="dxa"/>
            </w:tcMar>
          </w:tcPr>
          <w:p w14:paraId="4C29858C" w14:textId="77777777" w:rsidR="0049128E" w:rsidRPr="00576ED7" w:rsidRDefault="0049128E" w:rsidP="009A1BF0">
            <w:pPr>
              <w:widowControl w:val="0"/>
              <w:jc w:val="both"/>
              <w:rPr>
                <w:szCs w:val="24"/>
              </w:rPr>
            </w:pPr>
            <w:r w:rsidRPr="00576ED7">
              <w:rPr>
                <w:szCs w:val="24"/>
              </w:rPr>
              <w:t>5.033</w:t>
            </w:r>
          </w:p>
        </w:tc>
        <w:tc>
          <w:tcPr>
            <w:tcW w:w="746" w:type="dxa"/>
            <w:tcBorders>
              <w:top w:val="nil"/>
              <w:left w:val="nil"/>
              <w:bottom w:val="nil"/>
              <w:right w:val="nil"/>
            </w:tcBorders>
            <w:tcMar>
              <w:left w:w="0" w:type="dxa"/>
              <w:right w:w="0" w:type="dxa"/>
            </w:tcMar>
          </w:tcPr>
          <w:p w14:paraId="6FF51908" w14:textId="77777777" w:rsidR="0049128E" w:rsidRPr="00576ED7" w:rsidRDefault="0049128E" w:rsidP="009A1BF0">
            <w:pPr>
              <w:widowControl w:val="0"/>
              <w:jc w:val="both"/>
              <w:rPr>
                <w:szCs w:val="24"/>
              </w:rPr>
            </w:pPr>
            <w:r w:rsidRPr="00576ED7">
              <w:rPr>
                <w:szCs w:val="24"/>
              </w:rPr>
              <w:t>4.8684</w:t>
            </w:r>
          </w:p>
        </w:tc>
      </w:tr>
      <w:tr w:rsidR="0049128E" w:rsidRPr="00576ED7" w14:paraId="60C9E2F3" w14:textId="77777777">
        <w:trPr>
          <w:trHeight w:val="246"/>
        </w:trPr>
        <w:tc>
          <w:tcPr>
            <w:tcW w:w="426" w:type="dxa"/>
            <w:tcBorders>
              <w:top w:val="nil"/>
              <w:left w:val="nil"/>
              <w:bottom w:val="nil"/>
              <w:right w:val="nil"/>
            </w:tcBorders>
            <w:tcMar>
              <w:left w:w="0" w:type="dxa"/>
              <w:right w:w="0" w:type="dxa"/>
            </w:tcMar>
          </w:tcPr>
          <w:p w14:paraId="0D3565F9" w14:textId="77777777" w:rsidR="0049128E" w:rsidRPr="00576ED7" w:rsidRDefault="0049128E" w:rsidP="009A1BF0">
            <w:pPr>
              <w:widowControl w:val="0"/>
              <w:jc w:val="both"/>
              <w:rPr>
                <w:szCs w:val="24"/>
              </w:rPr>
            </w:pPr>
            <w:r w:rsidRPr="00576ED7">
              <w:rPr>
                <w:szCs w:val="24"/>
              </w:rPr>
              <w:t>8</w:t>
            </w:r>
          </w:p>
        </w:tc>
        <w:tc>
          <w:tcPr>
            <w:tcW w:w="773" w:type="dxa"/>
            <w:tcBorders>
              <w:top w:val="nil"/>
              <w:left w:val="nil"/>
              <w:bottom w:val="nil"/>
              <w:right w:val="nil"/>
            </w:tcBorders>
            <w:tcMar>
              <w:left w:w="0" w:type="dxa"/>
              <w:right w:w="0" w:type="dxa"/>
            </w:tcMar>
          </w:tcPr>
          <w:p w14:paraId="5495BDB3" w14:textId="77777777" w:rsidR="0049128E" w:rsidRPr="00576ED7" w:rsidRDefault="0049128E" w:rsidP="009A1BF0">
            <w:pPr>
              <w:widowControl w:val="0"/>
              <w:jc w:val="both"/>
              <w:rPr>
                <w:szCs w:val="24"/>
              </w:rPr>
            </w:pPr>
            <w:r w:rsidRPr="00576ED7">
              <w:rPr>
                <w:szCs w:val="24"/>
              </w:rPr>
              <w:t>7.6517</w:t>
            </w:r>
          </w:p>
        </w:tc>
        <w:tc>
          <w:tcPr>
            <w:tcW w:w="745" w:type="dxa"/>
            <w:tcBorders>
              <w:top w:val="nil"/>
              <w:left w:val="nil"/>
              <w:bottom w:val="nil"/>
              <w:right w:val="nil"/>
            </w:tcBorders>
            <w:tcMar>
              <w:left w:w="0" w:type="dxa"/>
              <w:right w:w="0" w:type="dxa"/>
            </w:tcMar>
          </w:tcPr>
          <w:p w14:paraId="0F9B575E" w14:textId="77777777" w:rsidR="0049128E" w:rsidRPr="00576ED7" w:rsidRDefault="0049128E" w:rsidP="009A1BF0">
            <w:pPr>
              <w:widowControl w:val="0"/>
              <w:jc w:val="both"/>
              <w:rPr>
                <w:szCs w:val="24"/>
              </w:rPr>
            </w:pPr>
            <w:r w:rsidRPr="00576ED7">
              <w:rPr>
                <w:szCs w:val="24"/>
              </w:rPr>
              <w:t>7.3255</w:t>
            </w:r>
          </w:p>
        </w:tc>
        <w:tc>
          <w:tcPr>
            <w:tcW w:w="746" w:type="dxa"/>
            <w:tcBorders>
              <w:top w:val="nil"/>
              <w:left w:val="nil"/>
              <w:bottom w:val="nil"/>
              <w:right w:val="nil"/>
            </w:tcBorders>
            <w:tcMar>
              <w:left w:w="0" w:type="dxa"/>
              <w:right w:w="0" w:type="dxa"/>
            </w:tcMar>
          </w:tcPr>
          <w:p w14:paraId="557374BC" w14:textId="77777777" w:rsidR="0049128E" w:rsidRPr="00576ED7" w:rsidRDefault="0049128E" w:rsidP="009A1BF0">
            <w:pPr>
              <w:widowControl w:val="0"/>
              <w:jc w:val="both"/>
              <w:rPr>
                <w:szCs w:val="24"/>
              </w:rPr>
            </w:pPr>
            <w:r w:rsidRPr="00576ED7">
              <w:rPr>
                <w:szCs w:val="24"/>
              </w:rPr>
              <w:t>7.0197</w:t>
            </w:r>
          </w:p>
        </w:tc>
        <w:tc>
          <w:tcPr>
            <w:tcW w:w="757" w:type="dxa"/>
            <w:tcBorders>
              <w:top w:val="nil"/>
              <w:left w:val="nil"/>
              <w:bottom w:val="nil"/>
              <w:right w:val="nil"/>
            </w:tcBorders>
            <w:tcMar>
              <w:left w:w="0" w:type="dxa"/>
              <w:right w:w="0" w:type="dxa"/>
            </w:tcMar>
          </w:tcPr>
          <w:p w14:paraId="495223FE" w14:textId="77777777" w:rsidR="0049128E" w:rsidRPr="00576ED7" w:rsidRDefault="0049128E" w:rsidP="009A1BF0">
            <w:pPr>
              <w:widowControl w:val="0"/>
              <w:jc w:val="both"/>
              <w:rPr>
                <w:szCs w:val="24"/>
              </w:rPr>
            </w:pPr>
            <w:r w:rsidRPr="00576ED7">
              <w:rPr>
                <w:szCs w:val="24"/>
              </w:rPr>
              <w:t>6.7327</w:t>
            </w:r>
          </w:p>
        </w:tc>
        <w:tc>
          <w:tcPr>
            <w:tcW w:w="773" w:type="dxa"/>
            <w:tcBorders>
              <w:top w:val="nil"/>
              <w:left w:val="nil"/>
              <w:bottom w:val="nil"/>
              <w:right w:val="nil"/>
            </w:tcBorders>
            <w:tcMar>
              <w:left w:w="0" w:type="dxa"/>
              <w:right w:w="0" w:type="dxa"/>
            </w:tcMar>
          </w:tcPr>
          <w:p w14:paraId="6F3B9CFD" w14:textId="77777777" w:rsidR="0049128E" w:rsidRPr="00576ED7" w:rsidRDefault="0049128E" w:rsidP="009A1BF0">
            <w:pPr>
              <w:widowControl w:val="0"/>
              <w:jc w:val="both"/>
              <w:rPr>
                <w:szCs w:val="24"/>
              </w:rPr>
            </w:pPr>
            <w:r w:rsidRPr="00576ED7">
              <w:rPr>
                <w:szCs w:val="24"/>
              </w:rPr>
              <w:t>6.4632</w:t>
            </w:r>
          </w:p>
        </w:tc>
        <w:tc>
          <w:tcPr>
            <w:tcW w:w="757" w:type="dxa"/>
            <w:tcBorders>
              <w:top w:val="nil"/>
              <w:left w:val="nil"/>
              <w:bottom w:val="nil"/>
              <w:right w:val="nil"/>
            </w:tcBorders>
            <w:tcMar>
              <w:left w:w="0" w:type="dxa"/>
              <w:right w:w="0" w:type="dxa"/>
            </w:tcMar>
          </w:tcPr>
          <w:p w14:paraId="5D028E52" w14:textId="77777777" w:rsidR="0049128E" w:rsidRPr="00576ED7" w:rsidRDefault="0049128E" w:rsidP="009A1BF0">
            <w:pPr>
              <w:widowControl w:val="0"/>
              <w:jc w:val="both"/>
              <w:rPr>
                <w:szCs w:val="24"/>
              </w:rPr>
            </w:pPr>
            <w:r w:rsidRPr="00576ED7">
              <w:rPr>
                <w:szCs w:val="24"/>
              </w:rPr>
              <w:t>6.2098</w:t>
            </w:r>
          </w:p>
        </w:tc>
        <w:tc>
          <w:tcPr>
            <w:tcW w:w="758" w:type="dxa"/>
            <w:tcBorders>
              <w:top w:val="nil"/>
              <w:left w:val="nil"/>
              <w:bottom w:val="nil"/>
              <w:right w:val="nil"/>
            </w:tcBorders>
            <w:tcMar>
              <w:left w:w="0" w:type="dxa"/>
              <w:right w:w="0" w:type="dxa"/>
            </w:tcMar>
          </w:tcPr>
          <w:p w14:paraId="461AB5BB" w14:textId="77777777" w:rsidR="0049128E" w:rsidRPr="00576ED7" w:rsidRDefault="0049128E" w:rsidP="009A1BF0">
            <w:pPr>
              <w:widowControl w:val="0"/>
              <w:jc w:val="both"/>
              <w:rPr>
                <w:szCs w:val="24"/>
              </w:rPr>
            </w:pPr>
            <w:r w:rsidRPr="00576ED7">
              <w:rPr>
                <w:szCs w:val="24"/>
              </w:rPr>
              <w:t>5.9713</w:t>
            </w:r>
          </w:p>
        </w:tc>
        <w:tc>
          <w:tcPr>
            <w:tcW w:w="745" w:type="dxa"/>
            <w:tcBorders>
              <w:top w:val="nil"/>
              <w:left w:val="nil"/>
              <w:bottom w:val="nil"/>
              <w:right w:val="nil"/>
            </w:tcBorders>
            <w:tcMar>
              <w:left w:w="0" w:type="dxa"/>
              <w:right w:w="0" w:type="dxa"/>
            </w:tcMar>
          </w:tcPr>
          <w:p w14:paraId="09BAADE4" w14:textId="77777777" w:rsidR="0049128E" w:rsidRPr="00576ED7" w:rsidRDefault="0049128E" w:rsidP="009A1BF0">
            <w:pPr>
              <w:widowControl w:val="0"/>
              <w:jc w:val="both"/>
              <w:rPr>
                <w:szCs w:val="24"/>
              </w:rPr>
            </w:pPr>
            <w:r w:rsidRPr="00576ED7">
              <w:rPr>
                <w:szCs w:val="24"/>
              </w:rPr>
              <w:t>5.7466</w:t>
            </w:r>
          </w:p>
        </w:tc>
        <w:tc>
          <w:tcPr>
            <w:tcW w:w="732" w:type="dxa"/>
            <w:tcBorders>
              <w:top w:val="nil"/>
              <w:left w:val="nil"/>
              <w:bottom w:val="nil"/>
              <w:right w:val="nil"/>
            </w:tcBorders>
            <w:tcMar>
              <w:left w:w="0" w:type="dxa"/>
              <w:right w:w="0" w:type="dxa"/>
            </w:tcMar>
          </w:tcPr>
          <w:p w14:paraId="59ADA6F8" w14:textId="77777777" w:rsidR="0049128E" w:rsidRPr="00576ED7" w:rsidRDefault="0049128E" w:rsidP="009A1BF0">
            <w:pPr>
              <w:widowControl w:val="0"/>
              <w:jc w:val="both"/>
              <w:rPr>
                <w:szCs w:val="24"/>
              </w:rPr>
            </w:pPr>
            <w:r w:rsidRPr="00576ED7">
              <w:rPr>
                <w:szCs w:val="24"/>
              </w:rPr>
              <w:t>5.5348</w:t>
            </w:r>
          </w:p>
        </w:tc>
        <w:tc>
          <w:tcPr>
            <w:tcW w:w="746" w:type="dxa"/>
            <w:tcBorders>
              <w:top w:val="nil"/>
              <w:left w:val="nil"/>
              <w:bottom w:val="nil"/>
              <w:right w:val="nil"/>
            </w:tcBorders>
            <w:tcMar>
              <w:left w:w="0" w:type="dxa"/>
              <w:right w:w="0" w:type="dxa"/>
            </w:tcMar>
          </w:tcPr>
          <w:p w14:paraId="75EB5933" w14:textId="77777777" w:rsidR="0049128E" w:rsidRPr="00576ED7" w:rsidRDefault="0049128E" w:rsidP="009A1BF0">
            <w:pPr>
              <w:widowControl w:val="0"/>
              <w:jc w:val="both"/>
              <w:rPr>
                <w:szCs w:val="24"/>
              </w:rPr>
            </w:pPr>
            <w:r w:rsidRPr="00576ED7">
              <w:rPr>
                <w:szCs w:val="24"/>
              </w:rPr>
              <w:t>5.3349</w:t>
            </w:r>
          </w:p>
        </w:tc>
      </w:tr>
      <w:tr w:rsidR="0049128E" w:rsidRPr="00576ED7" w14:paraId="55796E20" w14:textId="77777777">
        <w:trPr>
          <w:trHeight w:val="246"/>
        </w:trPr>
        <w:tc>
          <w:tcPr>
            <w:tcW w:w="426" w:type="dxa"/>
            <w:tcBorders>
              <w:top w:val="nil"/>
              <w:left w:val="nil"/>
              <w:bottom w:val="nil"/>
              <w:right w:val="nil"/>
            </w:tcBorders>
            <w:tcMar>
              <w:left w:w="0" w:type="dxa"/>
              <w:right w:w="0" w:type="dxa"/>
            </w:tcMar>
          </w:tcPr>
          <w:p w14:paraId="3C1473FF"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77B2D0CE"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2016081"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9DFFD78"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110BBED0"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0AA3D95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4AD6167B"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2293CC9"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530DA52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D86144C"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BC591DC" w14:textId="77777777" w:rsidR="0049128E" w:rsidRPr="00576ED7" w:rsidRDefault="0049128E" w:rsidP="009A1BF0">
            <w:pPr>
              <w:widowControl w:val="0"/>
              <w:jc w:val="both"/>
              <w:rPr>
                <w:szCs w:val="24"/>
              </w:rPr>
            </w:pPr>
            <w:r w:rsidRPr="00576ED7">
              <w:rPr>
                <w:szCs w:val="24"/>
              </w:rPr>
              <w:t xml:space="preserve"> </w:t>
            </w:r>
          </w:p>
        </w:tc>
      </w:tr>
      <w:tr w:rsidR="0049128E" w:rsidRPr="00576ED7" w14:paraId="3C0B38BE" w14:textId="77777777">
        <w:trPr>
          <w:trHeight w:val="246"/>
        </w:trPr>
        <w:tc>
          <w:tcPr>
            <w:tcW w:w="426" w:type="dxa"/>
            <w:tcBorders>
              <w:top w:val="nil"/>
              <w:left w:val="nil"/>
              <w:bottom w:val="nil"/>
              <w:right w:val="nil"/>
            </w:tcBorders>
            <w:tcMar>
              <w:left w:w="0" w:type="dxa"/>
              <w:right w:w="0" w:type="dxa"/>
            </w:tcMar>
          </w:tcPr>
          <w:p w14:paraId="2E82AD39" w14:textId="77777777" w:rsidR="0049128E" w:rsidRPr="00576ED7" w:rsidRDefault="0049128E" w:rsidP="009A1BF0">
            <w:pPr>
              <w:widowControl w:val="0"/>
              <w:jc w:val="both"/>
              <w:rPr>
                <w:szCs w:val="24"/>
              </w:rPr>
            </w:pPr>
            <w:r w:rsidRPr="00576ED7">
              <w:rPr>
                <w:szCs w:val="24"/>
              </w:rPr>
              <w:t>9</w:t>
            </w:r>
          </w:p>
        </w:tc>
        <w:tc>
          <w:tcPr>
            <w:tcW w:w="773" w:type="dxa"/>
            <w:tcBorders>
              <w:top w:val="nil"/>
              <w:left w:val="nil"/>
              <w:bottom w:val="nil"/>
              <w:right w:val="nil"/>
            </w:tcBorders>
            <w:tcMar>
              <w:left w:w="0" w:type="dxa"/>
              <w:right w:w="0" w:type="dxa"/>
            </w:tcMar>
          </w:tcPr>
          <w:p w14:paraId="663C3740" w14:textId="77777777" w:rsidR="0049128E" w:rsidRPr="00576ED7" w:rsidRDefault="0049128E" w:rsidP="009A1BF0">
            <w:pPr>
              <w:widowControl w:val="0"/>
              <w:jc w:val="both"/>
              <w:rPr>
                <w:szCs w:val="24"/>
              </w:rPr>
            </w:pPr>
            <w:r w:rsidRPr="00576ED7">
              <w:rPr>
                <w:szCs w:val="24"/>
              </w:rPr>
              <w:t>8.566</w:t>
            </w:r>
          </w:p>
        </w:tc>
        <w:tc>
          <w:tcPr>
            <w:tcW w:w="745" w:type="dxa"/>
            <w:tcBorders>
              <w:top w:val="nil"/>
              <w:left w:val="nil"/>
              <w:bottom w:val="nil"/>
              <w:right w:val="nil"/>
            </w:tcBorders>
            <w:tcMar>
              <w:left w:w="0" w:type="dxa"/>
              <w:right w:w="0" w:type="dxa"/>
            </w:tcMar>
          </w:tcPr>
          <w:p w14:paraId="2F208065" w14:textId="77777777" w:rsidR="0049128E" w:rsidRPr="00576ED7" w:rsidRDefault="0049128E" w:rsidP="009A1BF0">
            <w:pPr>
              <w:widowControl w:val="0"/>
              <w:jc w:val="both"/>
              <w:rPr>
                <w:szCs w:val="24"/>
              </w:rPr>
            </w:pPr>
            <w:r w:rsidRPr="00576ED7">
              <w:rPr>
                <w:szCs w:val="24"/>
              </w:rPr>
              <w:t>8.1622</w:t>
            </w:r>
          </w:p>
        </w:tc>
        <w:tc>
          <w:tcPr>
            <w:tcW w:w="746" w:type="dxa"/>
            <w:tcBorders>
              <w:top w:val="nil"/>
              <w:left w:val="nil"/>
              <w:bottom w:val="nil"/>
              <w:right w:val="nil"/>
            </w:tcBorders>
            <w:tcMar>
              <w:left w:w="0" w:type="dxa"/>
              <w:right w:w="0" w:type="dxa"/>
            </w:tcMar>
          </w:tcPr>
          <w:p w14:paraId="0CEA7CFC" w14:textId="77777777" w:rsidR="0049128E" w:rsidRPr="00576ED7" w:rsidRDefault="0049128E" w:rsidP="009A1BF0">
            <w:pPr>
              <w:widowControl w:val="0"/>
              <w:jc w:val="both"/>
              <w:rPr>
                <w:szCs w:val="24"/>
              </w:rPr>
            </w:pPr>
            <w:r w:rsidRPr="00576ED7">
              <w:rPr>
                <w:szCs w:val="24"/>
              </w:rPr>
              <w:t>7.7861</w:t>
            </w:r>
          </w:p>
        </w:tc>
        <w:tc>
          <w:tcPr>
            <w:tcW w:w="757" w:type="dxa"/>
            <w:tcBorders>
              <w:top w:val="nil"/>
              <w:left w:val="nil"/>
              <w:bottom w:val="nil"/>
              <w:right w:val="nil"/>
            </w:tcBorders>
            <w:tcMar>
              <w:left w:w="0" w:type="dxa"/>
              <w:right w:w="0" w:type="dxa"/>
            </w:tcMar>
          </w:tcPr>
          <w:p w14:paraId="1AC97E4E" w14:textId="77777777" w:rsidR="0049128E" w:rsidRPr="00576ED7" w:rsidRDefault="0049128E" w:rsidP="009A1BF0">
            <w:pPr>
              <w:widowControl w:val="0"/>
              <w:jc w:val="both"/>
              <w:rPr>
                <w:szCs w:val="24"/>
              </w:rPr>
            </w:pPr>
            <w:r w:rsidRPr="00576ED7">
              <w:rPr>
                <w:szCs w:val="24"/>
              </w:rPr>
              <w:t>7.4353</w:t>
            </w:r>
          </w:p>
        </w:tc>
        <w:tc>
          <w:tcPr>
            <w:tcW w:w="773" w:type="dxa"/>
            <w:tcBorders>
              <w:top w:val="nil"/>
              <w:left w:val="nil"/>
              <w:bottom w:val="nil"/>
              <w:right w:val="nil"/>
            </w:tcBorders>
            <w:tcMar>
              <w:left w:w="0" w:type="dxa"/>
              <w:right w:w="0" w:type="dxa"/>
            </w:tcMar>
          </w:tcPr>
          <w:p w14:paraId="3EFF3700" w14:textId="77777777" w:rsidR="0049128E" w:rsidRPr="00576ED7" w:rsidRDefault="0049128E" w:rsidP="009A1BF0">
            <w:pPr>
              <w:widowControl w:val="0"/>
              <w:jc w:val="both"/>
              <w:rPr>
                <w:szCs w:val="24"/>
              </w:rPr>
            </w:pPr>
            <w:r w:rsidRPr="00576ED7">
              <w:rPr>
                <w:szCs w:val="24"/>
              </w:rPr>
              <w:t>7.1078</w:t>
            </w:r>
          </w:p>
        </w:tc>
        <w:tc>
          <w:tcPr>
            <w:tcW w:w="757" w:type="dxa"/>
            <w:tcBorders>
              <w:top w:val="nil"/>
              <w:left w:val="nil"/>
              <w:bottom w:val="nil"/>
              <w:right w:val="nil"/>
            </w:tcBorders>
            <w:tcMar>
              <w:left w:w="0" w:type="dxa"/>
              <w:right w:w="0" w:type="dxa"/>
            </w:tcMar>
          </w:tcPr>
          <w:p w14:paraId="5FEDCB79" w14:textId="77777777" w:rsidR="0049128E" w:rsidRPr="00576ED7" w:rsidRDefault="0049128E" w:rsidP="009A1BF0">
            <w:pPr>
              <w:widowControl w:val="0"/>
              <w:jc w:val="both"/>
              <w:rPr>
                <w:szCs w:val="24"/>
              </w:rPr>
            </w:pPr>
            <w:r w:rsidRPr="00576ED7">
              <w:rPr>
                <w:szCs w:val="24"/>
              </w:rPr>
              <w:t>6.8017</w:t>
            </w:r>
          </w:p>
        </w:tc>
        <w:tc>
          <w:tcPr>
            <w:tcW w:w="758" w:type="dxa"/>
            <w:tcBorders>
              <w:top w:val="nil"/>
              <w:left w:val="nil"/>
              <w:bottom w:val="nil"/>
              <w:right w:val="nil"/>
            </w:tcBorders>
            <w:tcMar>
              <w:left w:w="0" w:type="dxa"/>
              <w:right w:w="0" w:type="dxa"/>
            </w:tcMar>
          </w:tcPr>
          <w:p w14:paraId="40A3BDF1" w14:textId="77777777" w:rsidR="0049128E" w:rsidRPr="00576ED7" w:rsidRDefault="0049128E" w:rsidP="009A1BF0">
            <w:pPr>
              <w:widowControl w:val="0"/>
              <w:jc w:val="both"/>
              <w:rPr>
                <w:szCs w:val="24"/>
              </w:rPr>
            </w:pPr>
            <w:r w:rsidRPr="00576ED7">
              <w:rPr>
                <w:szCs w:val="24"/>
              </w:rPr>
              <w:t>6.5152</w:t>
            </w:r>
          </w:p>
        </w:tc>
        <w:tc>
          <w:tcPr>
            <w:tcW w:w="745" w:type="dxa"/>
            <w:tcBorders>
              <w:top w:val="nil"/>
              <w:left w:val="nil"/>
              <w:bottom w:val="nil"/>
              <w:right w:val="nil"/>
            </w:tcBorders>
            <w:tcMar>
              <w:left w:w="0" w:type="dxa"/>
              <w:right w:w="0" w:type="dxa"/>
            </w:tcMar>
          </w:tcPr>
          <w:p w14:paraId="64BAB059" w14:textId="77777777" w:rsidR="0049128E" w:rsidRPr="00576ED7" w:rsidRDefault="0049128E" w:rsidP="009A1BF0">
            <w:pPr>
              <w:widowControl w:val="0"/>
              <w:jc w:val="both"/>
              <w:rPr>
                <w:szCs w:val="24"/>
              </w:rPr>
            </w:pPr>
            <w:r w:rsidRPr="00576ED7">
              <w:rPr>
                <w:szCs w:val="24"/>
              </w:rPr>
              <w:t>6.2469</w:t>
            </w:r>
          </w:p>
        </w:tc>
        <w:tc>
          <w:tcPr>
            <w:tcW w:w="732" w:type="dxa"/>
            <w:tcBorders>
              <w:top w:val="nil"/>
              <w:left w:val="nil"/>
              <w:bottom w:val="nil"/>
              <w:right w:val="nil"/>
            </w:tcBorders>
            <w:tcMar>
              <w:left w:w="0" w:type="dxa"/>
              <w:right w:w="0" w:type="dxa"/>
            </w:tcMar>
          </w:tcPr>
          <w:p w14:paraId="690C3274" w14:textId="77777777" w:rsidR="0049128E" w:rsidRPr="00576ED7" w:rsidRDefault="0049128E" w:rsidP="009A1BF0">
            <w:pPr>
              <w:widowControl w:val="0"/>
              <w:jc w:val="both"/>
              <w:rPr>
                <w:szCs w:val="24"/>
              </w:rPr>
            </w:pPr>
            <w:r w:rsidRPr="00576ED7">
              <w:rPr>
                <w:szCs w:val="24"/>
              </w:rPr>
              <w:t>5.9952</w:t>
            </w:r>
          </w:p>
        </w:tc>
        <w:tc>
          <w:tcPr>
            <w:tcW w:w="746" w:type="dxa"/>
            <w:tcBorders>
              <w:top w:val="nil"/>
              <w:left w:val="nil"/>
              <w:bottom w:val="nil"/>
              <w:right w:val="nil"/>
            </w:tcBorders>
            <w:tcMar>
              <w:left w:w="0" w:type="dxa"/>
              <w:right w:w="0" w:type="dxa"/>
            </w:tcMar>
          </w:tcPr>
          <w:p w14:paraId="13F86A1B" w14:textId="77777777" w:rsidR="0049128E" w:rsidRPr="00576ED7" w:rsidRDefault="0049128E" w:rsidP="009A1BF0">
            <w:pPr>
              <w:widowControl w:val="0"/>
              <w:jc w:val="both"/>
              <w:rPr>
                <w:szCs w:val="24"/>
              </w:rPr>
            </w:pPr>
            <w:r w:rsidRPr="00576ED7">
              <w:rPr>
                <w:szCs w:val="24"/>
              </w:rPr>
              <w:t>5.759</w:t>
            </w:r>
          </w:p>
        </w:tc>
      </w:tr>
      <w:tr w:rsidR="0049128E" w:rsidRPr="00576ED7" w14:paraId="0B38110B" w14:textId="77777777">
        <w:trPr>
          <w:trHeight w:val="246"/>
        </w:trPr>
        <w:tc>
          <w:tcPr>
            <w:tcW w:w="426" w:type="dxa"/>
            <w:tcBorders>
              <w:top w:val="nil"/>
              <w:left w:val="nil"/>
              <w:bottom w:val="nil"/>
              <w:right w:val="nil"/>
            </w:tcBorders>
            <w:tcMar>
              <w:left w:w="0" w:type="dxa"/>
              <w:right w:w="0" w:type="dxa"/>
            </w:tcMar>
          </w:tcPr>
          <w:p w14:paraId="158CADF0" w14:textId="77777777" w:rsidR="0049128E" w:rsidRPr="00576ED7" w:rsidRDefault="0049128E" w:rsidP="009A1BF0">
            <w:pPr>
              <w:widowControl w:val="0"/>
              <w:jc w:val="both"/>
              <w:rPr>
                <w:szCs w:val="24"/>
              </w:rPr>
            </w:pPr>
            <w:r w:rsidRPr="00576ED7">
              <w:rPr>
                <w:szCs w:val="24"/>
              </w:rPr>
              <w:t>10</w:t>
            </w:r>
          </w:p>
        </w:tc>
        <w:tc>
          <w:tcPr>
            <w:tcW w:w="773" w:type="dxa"/>
            <w:tcBorders>
              <w:top w:val="nil"/>
              <w:left w:val="nil"/>
              <w:bottom w:val="nil"/>
              <w:right w:val="nil"/>
            </w:tcBorders>
            <w:tcMar>
              <w:left w:w="0" w:type="dxa"/>
              <w:right w:w="0" w:type="dxa"/>
            </w:tcMar>
          </w:tcPr>
          <w:p w14:paraId="50F98CA7" w14:textId="77777777" w:rsidR="0049128E" w:rsidRPr="00576ED7" w:rsidRDefault="0049128E" w:rsidP="009A1BF0">
            <w:pPr>
              <w:widowControl w:val="0"/>
              <w:jc w:val="both"/>
              <w:rPr>
                <w:szCs w:val="24"/>
              </w:rPr>
            </w:pPr>
            <w:r w:rsidRPr="00576ED7">
              <w:rPr>
                <w:szCs w:val="24"/>
              </w:rPr>
              <w:t>9.4713</w:t>
            </w:r>
          </w:p>
        </w:tc>
        <w:tc>
          <w:tcPr>
            <w:tcW w:w="745" w:type="dxa"/>
            <w:tcBorders>
              <w:top w:val="nil"/>
              <w:left w:val="nil"/>
              <w:bottom w:val="nil"/>
              <w:right w:val="nil"/>
            </w:tcBorders>
            <w:tcMar>
              <w:left w:w="0" w:type="dxa"/>
              <w:right w:w="0" w:type="dxa"/>
            </w:tcMar>
          </w:tcPr>
          <w:p w14:paraId="1095D2EA" w14:textId="77777777" w:rsidR="0049128E" w:rsidRPr="00576ED7" w:rsidRDefault="0049128E" w:rsidP="009A1BF0">
            <w:pPr>
              <w:widowControl w:val="0"/>
              <w:jc w:val="both"/>
              <w:rPr>
                <w:szCs w:val="24"/>
              </w:rPr>
            </w:pPr>
            <w:r w:rsidRPr="00576ED7">
              <w:rPr>
                <w:szCs w:val="24"/>
              </w:rPr>
              <w:t>8.9826</w:t>
            </w:r>
          </w:p>
        </w:tc>
        <w:tc>
          <w:tcPr>
            <w:tcW w:w="746" w:type="dxa"/>
            <w:tcBorders>
              <w:top w:val="nil"/>
              <w:left w:val="nil"/>
              <w:bottom w:val="nil"/>
              <w:right w:val="nil"/>
            </w:tcBorders>
            <w:tcMar>
              <w:left w:w="0" w:type="dxa"/>
              <w:right w:w="0" w:type="dxa"/>
            </w:tcMar>
          </w:tcPr>
          <w:p w14:paraId="5EC9123A" w14:textId="77777777" w:rsidR="0049128E" w:rsidRPr="00576ED7" w:rsidRDefault="0049128E" w:rsidP="009A1BF0">
            <w:pPr>
              <w:widowControl w:val="0"/>
              <w:jc w:val="both"/>
              <w:rPr>
                <w:szCs w:val="24"/>
              </w:rPr>
            </w:pPr>
            <w:r w:rsidRPr="00576ED7">
              <w:rPr>
                <w:szCs w:val="24"/>
              </w:rPr>
              <w:t>8.5302</w:t>
            </w:r>
          </w:p>
        </w:tc>
        <w:tc>
          <w:tcPr>
            <w:tcW w:w="757" w:type="dxa"/>
            <w:tcBorders>
              <w:top w:val="nil"/>
              <w:left w:val="nil"/>
              <w:bottom w:val="nil"/>
              <w:right w:val="nil"/>
            </w:tcBorders>
            <w:tcMar>
              <w:left w:w="0" w:type="dxa"/>
              <w:right w:w="0" w:type="dxa"/>
            </w:tcMar>
          </w:tcPr>
          <w:p w14:paraId="62CD3640" w14:textId="77777777" w:rsidR="0049128E" w:rsidRPr="00576ED7" w:rsidRDefault="0049128E" w:rsidP="009A1BF0">
            <w:pPr>
              <w:widowControl w:val="0"/>
              <w:jc w:val="both"/>
              <w:rPr>
                <w:szCs w:val="24"/>
              </w:rPr>
            </w:pPr>
            <w:r w:rsidRPr="00576ED7">
              <w:rPr>
                <w:szCs w:val="24"/>
              </w:rPr>
              <w:t>8.1109</w:t>
            </w:r>
          </w:p>
        </w:tc>
        <w:tc>
          <w:tcPr>
            <w:tcW w:w="773" w:type="dxa"/>
            <w:tcBorders>
              <w:top w:val="nil"/>
              <w:left w:val="nil"/>
              <w:bottom w:val="nil"/>
              <w:right w:val="nil"/>
            </w:tcBorders>
            <w:tcMar>
              <w:left w:w="0" w:type="dxa"/>
              <w:right w:w="0" w:type="dxa"/>
            </w:tcMar>
          </w:tcPr>
          <w:p w14:paraId="75A726C3" w14:textId="77777777" w:rsidR="0049128E" w:rsidRPr="00576ED7" w:rsidRDefault="0049128E" w:rsidP="009A1BF0">
            <w:pPr>
              <w:widowControl w:val="0"/>
              <w:jc w:val="both"/>
              <w:rPr>
                <w:szCs w:val="24"/>
              </w:rPr>
            </w:pPr>
            <w:r w:rsidRPr="00576ED7">
              <w:rPr>
                <w:szCs w:val="24"/>
              </w:rPr>
              <w:t>7.7217</w:t>
            </w:r>
          </w:p>
        </w:tc>
        <w:tc>
          <w:tcPr>
            <w:tcW w:w="757" w:type="dxa"/>
            <w:tcBorders>
              <w:top w:val="nil"/>
              <w:left w:val="nil"/>
              <w:bottom w:val="nil"/>
              <w:right w:val="nil"/>
            </w:tcBorders>
            <w:tcMar>
              <w:left w:w="0" w:type="dxa"/>
              <w:right w:w="0" w:type="dxa"/>
            </w:tcMar>
          </w:tcPr>
          <w:p w14:paraId="28870E29" w14:textId="77777777" w:rsidR="0049128E" w:rsidRPr="00576ED7" w:rsidRDefault="0049128E" w:rsidP="009A1BF0">
            <w:pPr>
              <w:widowControl w:val="0"/>
              <w:jc w:val="both"/>
              <w:rPr>
                <w:szCs w:val="24"/>
              </w:rPr>
            </w:pPr>
            <w:r w:rsidRPr="00576ED7">
              <w:rPr>
                <w:szCs w:val="24"/>
              </w:rPr>
              <w:t>7.3601</w:t>
            </w:r>
          </w:p>
        </w:tc>
        <w:tc>
          <w:tcPr>
            <w:tcW w:w="758" w:type="dxa"/>
            <w:tcBorders>
              <w:top w:val="nil"/>
              <w:left w:val="nil"/>
              <w:bottom w:val="nil"/>
              <w:right w:val="nil"/>
            </w:tcBorders>
            <w:tcMar>
              <w:left w:w="0" w:type="dxa"/>
              <w:right w:w="0" w:type="dxa"/>
            </w:tcMar>
          </w:tcPr>
          <w:p w14:paraId="60371688" w14:textId="77777777" w:rsidR="0049128E" w:rsidRPr="00576ED7" w:rsidRDefault="0049128E" w:rsidP="009A1BF0">
            <w:pPr>
              <w:widowControl w:val="0"/>
              <w:jc w:val="both"/>
              <w:rPr>
                <w:szCs w:val="24"/>
              </w:rPr>
            </w:pPr>
            <w:r w:rsidRPr="00576ED7">
              <w:rPr>
                <w:szCs w:val="24"/>
              </w:rPr>
              <w:t>7.0236</w:t>
            </w:r>
          </w:p>
        </w:tc>
        <w:tc>
          <w:tcPr>
            <w:tcW w:w="745" w:type="dxa"/>
            <w:tcBorders>
              <w:top w:val="nil"/>
              <w:left w:val="nil"/>
              <w:bottom w:val="nil"/>
              <w:right w:val="nil"/>
            </w:tcBorders>
            <w:tcMar>
              <w:left w:w="0" w:type="dxa"/>
              <w:right w:w="0" w:type="dxa"/>
            </w:tcMar>
          </w:tcPr>
          <w:p w14:paraId="3C683EDE" w14:textId="77777777" w:rsidR="0049128E" w:rsidRPr="00576ED7" w:rsidRDefault="0049128E" w:rsidP="009A1BF0">
            <w:pPr>
              <w:widowControl w:val="0"/>
              <w:jc w:val="both"/>
              <w:rPr>
                <w:szCs w:val="24"/>
              </w:rPr>
            </w:pPr>
            <w:r w:rsidRPr="00576ED7">
              <w:rPr>
                <w:szCs w:val="24"/>
              </w:rPr>
              <w:t>6.7101</w:t>
            </w:r>
          </w:p>
        </w:tc>
        <w:tc>
          <w:tcPr>
            <w:tcW w:w="732" w:type="dxa"/>
            <w:tcBorders>
              <w:top w:val="nil"/>
              <w:left w:val="nil"/>
              <w:bottom w:val="nil"/>
              <w:right w:val="nil"/>
            </w:tcBorders>
            <w:tcMar>
              <w:left w:w="0" w:type="dxa"/>
              <w:right w:w="0" w:type="dxa"/>
            </w:tcMar>
          </w:tcPr>
          <w:p w14:paraId="06408DDD" w14:textId="77777777" w:rsidR="0049128E" w:rsidRPr="00576ED7" w:rsidRDefault="0049128E" w:rsidP="009A1BF0">
            <w:pPr>
              <w:widowControl w:val="0"/>
              <w:jc w:val="both"/>
              <w:rPr>
                <w:szCs w:val="24"/>
              </w:rPr>
            </w:pPr>
            <w:r w:rsidRPr="00576ED7">
              <w:rPr>
                <w:szCs w:val="24"/>
              </w:rPr>
              <w:t>6.4177</w:t>
            </w:r>
          </w:p>
        </w:tc>
        <w:tc>
          <w:tcPr>
            <w:tcW w:w="746" w:type="dxa"/>
            <w:tcBorders>
              <w:top w:val="nil"/>
              <w:left w:val="nil"/>
              <w:bottom w:val="nil"/>
              <w:right w:val="nil"/>
            </w:tcBorders>
            <w:tcMar>
              <w:left w:w="0" w:type="dxa"/>
              <w:right w:w="0" w:type="dxa"/>
            </w:tcMar>
          </w:tcPr>
          <w:p w14:paraId="758F0823" w14:textId="77777777" w:rsidR="0049128E" w:rsidRPr="00576ED7" w:rsidRDefault="0049128E" w:rsidP="009A1BF0">
            <w:pPr>
              <w:widowControl w:val="0"/>
              <w:jc w:val="both"/>
              <w:rPr>
                <w:szCs w:val="24"/>
              </w:rPr>
            </w:pPr>
            <w:r w:rsidRPr="00576ED7">
              <w:rPr>
                <w:szCs w:val="24"/>
              </w:rPr>
              <w:t>6.1446</w:t>
            </w:r>
          </w:p>
        </w:tc>
      </w:tr>
      <w:tr w:rsidR="0049128E" w:rsidRPr="00576ED7" w14:paraId="01B427E5" w14:textId="77777777">
        <w:trPr>
          <w:trHeight w:val="246"/>
        </w:trPr>
        <w:tc>
          <w:tcPr>
            <w:tcW w:w="426" w:type="dxa"/>
            <w:tcBorders>
              <w:top w:val="nil"/>
              <w:left w:val="nil"/>
              <w:bottom w:val="nil"/>
              <w:right w:val="nil"/>
            </w:tcBorders>
            <w:tcMar>
              <w:left w:w="0" w:type="dxa"/>
              <w:right w:w="0" w:type="dxa"/>
            </w:tcMar>
          </w:tcPr>
          <w:p w14:paraId="00F27CE3" w14:textId="77777777" w:rsidR="0049128E" w:rsidRPr="00576ED7" w:rsidRDefault="0049128E" w:rsidP="009A1BF0">
            <w:pPr>
              <w:widowControl w:val="0"/>
              <w:jc w:val="both"/>
              <w:rPr>
                <w:szCs w:val="24"/>
              </w:rPr>
            </w:pPr>
            <w:r w:rsidRPr="00576ED7">
              <w:rPr>
                <w:szCs w:val="24"/>
              </w:rPr>
              <w:t>20</w:t>
            </w:r>
          </w:p>
        </w:tc>
        <w:tc>
          <w:tcPr>
            <w:tcW w:w="773" w:type="dxa"/>
            <w:tcBorders>
              <w:top w:val="nil"/>
              <w:left w:val="nil"/>
              <w:bottom w:val="nil"/>
              <w:right w:val="nil"/>
            </w:tcBorders>
            <w:tcMar>
              <w:left w:w="0" w:type="dxa"/>
              <w:right w:w="0" w:type="dxa"/>
            </w:tcMar>
          </w:tcPr>
          <w:p w14:paraId="71ADB22E" w14:textId="77777777" w:rsidR="0049128E" w:rsidRPr="00576ED7" w:rsidRDefault="0049128E" w:rsidP="009A1BF0">
            <w:pPr>
              <w:widowControl w:val="0"/>
              <w:jc w:val="both"/>
              <w:rPr>
                <w:szCs w:val="24"/>
              </w:rPr>
            </w:pPr>
            <w:r w:rsidRPr="00576ED7">
              <w:rPr>
                <w:szCs w:val="24"/>
              </w:rPr>
              <w:t>18.046</w:t>
            </w:r>
          </w:p>
        </w:tc>
        <w:tc>
          <w:tcPr>
            <w:tcW w:w="745" w:type="dxa"/>
            <w:tcBorders>
              <w:top w:val="nil"/>
              <w:left w:val="nil"/>
              <w:bottom w:val="nil"/>
              <w:right w:val="nil"/>
            </w:tcBorders>
            <w:tcMar>
              <w:left w:w="0" w:type="dxa"/>
              <w:right w:w="0" w:type="dxa"/>
            </w:tcMar>
          </w:tcPr>
          <w:p w14:paraId="2F9984E0" w14:textId="77777777" w:rsidR="0049128E" w:rsidRPr="00576ED7" w:rsidRDefault="0049128E" w:rsidP="009A1BF0">
            <w:pPr>
              <w:widowControl w:val="0"/>
              <w:jc w:val="both"/>
              <w:rPr>
                <w:szCs w:val="24"/>
              </w:rPr>
            </w:pPr>
            <w:r w:rsidRPr="00576ED7">
              <w:rPr>
                <w:szCs w:val="24"/>
              </w:rPr>
              <w:t>16.351</w:t>
            </w:r>
          </w:p>
        </w:tc>
        <w:tc>
          <w:tcPr>
            <w:tcW w:w="746" w:type="dxa"/>
            <w:tcBorders>
              <w:top w:val="nil"/>
              <w:left w:val="nil"/>
              <w:bottom w:val="nil"/>
              <w:right w:val="nil"/>
            </w:tcBorders>
            <w:tcMar>
              <w:left w:w="0" w:type="dxa"/>
              <w:right w:w="0" w:type="dxa"/>
            </w:tcMar>
          </w:tcPr>
          <w:p w14:paraId="2F8B55A0" w14:textId="77777777" w:rsidR="0049128E" w:rsidRPr="00576ED7" w:rsidRDefault="0049128E" w:rsidP="009A1BF0">
            <w:pPr>
              <w:widowControl w:val="0"/>
              <w:jc w:val="both"/>
              <w:rPr>
                <w:szCs w:val="24"/>
              </w:rPr>
            </w:pPr>
            <w:r w:rsidRPr="00576ED7">
              <w:rPr>
                <w:szCs w:val="24"/>
              </w:rPr>
              <w:t>14.877</w:t>
            </w:r>
          </w:p>
        </w:tc>
        <w:tc>
          <w:tcPr>
            <w:tcW w:w="757" w:type="dxa"/>
            <w:tcBorders>
              <w:top w:val="nil"/>
              <w:left w:val="nil"/>
              <w:bottom w:val="nil"/>
              <w:right w:val="nil"/>
            </w:tcBorders>
            <w:tcMar>
              <w:left w:w="0" w:type="dxa"/>
              <w:right w:w="0" w:type="dxa"/>
            </w:tcMar>
          </w:tcPr>
          <w:p w14:paraId="0F60A336" w14:textId="77777777" w:rsidR="0049128E" w:rsidRPr="00576ED7" w:rsidRDefault="0049128E" w:rsidP="009A1BF0">
            <w:pPr>
              <w:widowControl w:val="0"/>
              <w:jc w:val="both"/>
              <w:rPr>
                <w:szCs w:val="24"/>
              </w:rPr>
            </w:pPr>
            <w:r w:rsidRPr="00576ED7">
              <w:rPr>
                <w:szCs w:val="24"/>
              </w:rPr>
              <w:t>13.59</w:t>
            </w:r>
          </w:p>
        </w:tc>
        <w:tc>
          <w:tcPr>
            <w:tcW w:w="773" w:type="dxa"/>
            <w:tcBorders>
              <w:top w:val="nil"/>
              <w:left w:val="nil"/>
              <w:bottom w:val="nil"/>
              <w:right w:val="nil"/>
            </w:tcBorders>
            <w:tcMar>
              <w:left w:w="0" w:type="dxa"/>
              <w:right w:w="0" w:type="dxa"/>
            </w:tcMar>
          </w:tcPr>
          <w:p w14:paraId="0961F80E" w14:textId="77777777" w:rsidR="0049128E" w:rsidRPr="00576ED7" w:rsidRDefault="0049128E" w:rsidP="009A1BF0">
            <w:pPr>
              <w:widowControl w:val="0"/>
              <w:jc w:val="both"/>
              <w:rPr>
                <w:szCs w:val="24"/>
              </w:rPr>
            </w:pPr>
            <w:r w:rsidRPr="00576ED7">
              <w:rPr>
                <w:szCs w:val="24"/>
              </w:rPr>
              <w:t>12.462</w:t>
            </w:r>
          </w:p>
        </w:tc>
        <w:tc>
          <w:tcPr>
            <w:tcW w:w="757" w:type="dxa"/>
            <w:tcBorders>
              <w:top w:val="nil"/>
              <w:left w:val="nil"/>
              <w:bottom w:val="nil"/>
              <w:right w:val="nil"/>
            </w:tcBorders>
            <w:tcMar>
              <w:left w:w="0" w:type="dxa"/>
              <w:right w:w="0" w:type="dxa"/>
            </w:tcMar>
          </w:tcPr>
          <w:p w14:paraId="0E75F5B9" w14:textId="77777777" w:rsidR="0049128E" w:rsidRPr="00576ED7" w:rsidRDefault="0049128E" w:rsidP="009A1BF0">
            <w:pPr>
              <w:widowControl w:val="0"/>
              <w:jc w:val="both"/>
              <w:rPr>
                <w:szCs w:val="24"/>
              </w:rPr>
            </w:pPr>
            <w:r w:rsidRPr="00576ED7">
              <w:rPr>
                <w:szCs w:val="24"/>
              </w:rPr>
              <w:t>11.47</w:t>
            </w:r>
          </w:p>
        </w:tc>
        <w:tc>
          <w:tcPr>
            <w:tcW w:w="758" w:type="dxa"/>
            <w:tcBorders>
              <w:top w:val="nil"/>
              <w:left w:val="nil"/>
              <w:bottom w:val="nil"/>
              <w:right w:val="nil"/>
            </w:tcBorders>
            <w:tcMar>
              <w:left w:w="0" w:type="dxa"/>
              <w:right w:w="0" w:type="dxa"/>
            </w:tcMar>
          </w:tcPr>
          <w:p w14:paraId="5E607C5E" w14:textId="77777777" w:rsidR="0049128E" w:rsidRPr="00576ED7" w:rsidRDefault="0049128E" w:rsidP="009A1BF0">
            <w:pPr>
              <w:widowControl w:val="0"/>
              <w:jc w:val="both"/>
              <w:rPr>
                <w:szCs w:val="24"/>
              </w:rPr>
            </w:pPr>
            <w:r w:rsidRPr="00576ED7">
              <w:rPr>
                <w:szCs w:val="24"/>
              </w:rPr>
              <w:t>10.594</w:t>
            </w:r>
          </w:p>
        </w:tc>
        <w:tc>
          <w:tcPr>
            <w:tcW w:w="745" w:type="dxa"/>
            <w:tcBorders>
              <w:top w:val="nil"/>
              <w:left w:val="nil"/>
              <w:bottom w:val="nil"/>
              <w:right w:val="nil"/>
            </w:tcBorders>
            <w:tcMar>
              <w:left w:w="0" w:type="dxa"/>
              <w:right w:w="0" w:type="dxa"/>
            </w:tcMar>
          </w:tcPr>
          <w:p w14:paraId="36900AE6" w14:textId="77777777" w:rsidR="0049128E" w:rsidRPr="00576ED7" w:rsidRDefault="0049128E" w:rsidP="009A1BF0">
            <w:pPr>
              <w:widowControl w:val="0"/>
              <w:jc w:val="both"/>
              <w:rPr>
                <w:szCs w:val="24"/>
              </w:rPr>
            </w:pPr>
            <w:r w:rsidRPr="00576ED7">
              <w:rPr>
                <w:szCs w:val="24"/>
              </w:rPr>
              <w:t>9.8181</w:t>
            </w:r>
          </w:p>
        </w:tc>
        <w:tc>
          <w:tcPr>
            <w:tcW w:w="732" w:type="dxa"/>
            <w:tcBorders>
              <w:top w:val="nil"/>
              <w:left w:val="nil"/>
              <w:bottom w:val="nil"/>
              <w:right w:val="nil"/>
            </w:tcBorders>
            <w:tcMar>
              <w:left w:w="0" w:type="dxa"/>
              <w:right w:w="0" w:type="dxa"/>
            </w:tcMar>
          </w:tcPr>
          <w:p w14:paraId="4EFEF0D8" w14:textId="77777777" w:rsidR="0049128E" w:rsidRPr="00576ED7" w:rsidRDefault="0049128E" w:rsidP="009A1BF0">
            <w:pPr>
              <w:widowControl w:val="0"/>
              <w:jc w:val="both"/>
              <w:rPr>
                <w:szCs w:val="24"/>
              </w:rPr>
            </w:pPr>
            <w:r w:rsidRPr="00576ED7">
              <w:rPr>
                <w:szCs w:val="24"/>
              </w:rPr>
              <w:t>9.1285</w:t>
            </w:r>
          </w:p>
        </w:tc>
        <w:tc>
          <w:tcPr>
            <w:tcW w:w="746" w:type="dxa"/>
            <w:tcBorders>
              <w:top w:val="nil"/>
              <w:left w:val="nil"/>
              <w:bottom w:val="nil"/>
              <w:right w:val="nil"/>
            </w:tcBorders>
            <w:tcMar>
              <w:left w:w="0" w:type="dxa"/>
              <w:right w:w="0" w:type="dxa"/>
            </w:tcMar>
          </w:tcPr>
          <w:p w14:paraId="256A7FC3" w14:textId="77777777" w:rsidR="0049128E" w:rsidRPr="00576ED7" w:rsidRDefault="0049128E" w:rsidP="009A1BF0">
            <w:pPr>
              <w:widowControl w:val="0"/>
              <w:jc w:val="both"/>
              <w:rPr>
                <w:szCs w:val="24"/>
              </w:rPr>
            </w:pPr>
            <w:r w:rsidRPr="00576ED7">
              <w:rPr>
                <w:szCs w:val="24"/>
              </w:rPr>
              <w:t>8.5136</w:t>
            </w:r>
          </w:p>
        </w:tc>
      </w:tr>
      <w:tr w:rsidR="0049128E" w:rsidRPr="00576ED7" w14:paraId="20DD1459" w14:textId="77777777">
        <w:trPr>
          <w:trHeight w:val="246"/>
        </w:trPr>
        <w:tc>
          <w:tcPr>
            <w:tcW w:w="426" w:type="dxa"/>
            <w:tcBorders>
              <w:top w:val="nil"/>
              <w:left w:val="nil"/>
              <w:bottom w:val="nil"/>
              <w:right w:val="nil"/>
            </w:tcBorders>
            <w:tcMar>
              <w:left w:w="0" w:type="dxa"/>
              <w:right w:w="0" w:type="dxa"/>
            </w:tcMar>
          </w:tcPr>
          <w:p w14:paraId="776B3DAD" w14:textId="77777777" w:rsidR="0049128E" w:rsidRPr="00576ED7" w:rsidRDefault="0049128E" w:rsidP="009A1BF0">
            <w:pPr>
              <w:widowControl w:val="0"/>
              <w:jc w:val="both"/>
              <w:rPr>
                <w:szCs w:val="24"/>
              </w:rPr>
            </w:pPr>
            <w:r w:rsidRPr="00576ED7">
              <w:rPr>
                <w:szCs w:val="24"/>
              </w:rPr>
              <w:t>30</w:t>
            </w:r>
          </w:p>
        </w:tc>
        <w:tc>
          <w:tcPr>
            <w:tcW w:w="773" w:type="dxa"/>
            <w:tcBorders>
              <w:top w:val="nil"/>
              <w:left w:val="nil"/>
              <w:bottom w:val="nil"/>
              <w:right w:val="nil"/>
            </w:tcBorders>
            <w:tcMar>
              <w:left w:w="0" w:type="dxa"/>
              <w:right w:w="0" w:type="dxa"/>
            </w:tcMar>
          </w:tcPr>
          <w:p w14:paraId="682A0C9C" w14:textId="77777777" w:rsidR="0049128E" w:rsidRPr="00576ED7" w:rsidRDefault="0049128E" w:rsidP="009A1BF0">
            <w:pPr>
              <w:widowControl w:val="0"/>
              <w:jc w:val="both"/>
              <w:rPr>
                <w:szCs w:val="24"/>
              </w:rPr>
            </w:pPr>
            <w:r w:rsidRPr="00576ED7">
              <w:rPr>
                <w:szCs w:val="24"/>
              </w:rPr>
              <w:t>25.808</w:t>
            </w:r>
          </w:p>
        </w:tc>
        <w:tc>
          <w:tcPr>
            <w:tcW w:w="745" w:type="dxa"/>
            <w:tcBorders>
              <w:top w:val="nil"/>
              <w:left w:val="nil"/>
              <w:bottom w:val="nil"/>
              <w:right w:val="nil"/>
            </w:tcBorders>
            <w:tcMar>
              <w:left w:w="0" w:type="dxa"/>
              <w:right w:w="0" w:type="dxa"/>
            </w:tcMar>
          </w:tcPr>
          <w:p w14:paraId="3032A9B2" w14:textId="77777777" w:rsidR="0049128E" w:rsidRPr="00576ED7" w:rsidRDefault="0049128E" w:rsidP="009A1BF0">
            <w:pPr>
              <w:widowControl w:val="0"/>
              <w:jc w:val="both"/>
              <w:rPr>
                <w:szCs w:val="24"/>
              </w:rPr>
            </w:pPr>
            <w:r w:rsidRPr="00576ED7">
              <w:rPr>
                <w:szCs w:val="24"/>
              </w:rPr>
              <w:t>22.396</w:t>
            </w:r>
          </w:p>
        </w:tc>
        <w:tc>
          <w:tcPr>
            <w:tcW w:w="746" w:type="dxa"/>
            <w:tcBorders>
              <w:top w:val="nil"/>
              <w:left w:val="nil"/>
              <w:bottom w:val="nil"/>
              <w:right w:val="nil"/>
            </w:tcBorders>
            <w:tcMar>
              <w:left w:w="0" w:type="dxa"/>
              <w:right w:w="0" w:type="dxa"/>
            </w:tcMar>
          </w:tcPr>
          <w:p w14:paraId="22A4D028" w14:textId="77777777" w:rsidR="0049128E" w:rsidRPr="00576ED7" w:rsidRDefault="0049128E" w:rsidP="009A1BF0">
            <w:pPr>
              <w:widowControl w:val="0"/>
              <w:jc w:val="both"/>
              <w:rPr>
                <w:szCs w:val="24"/>
              </w:rPr>
            </w:pPr>
            <w:r w:rsidRPr="00576ED7">
              <w:rPr>
                <w:szCs w:val="24"/>
              </w:rPr>
              <w:t>19.6</w:t>
            </w:r>
          </w:p>
        </w:tc>
        <w:tc>
          <w:tcPr>
            <w:tcW w:w="757" w:type="dxa"/>
            <w:tcBorders>
              <w:top w:val="nil"/>
              <w:left w:val="nil"/>
              <w:bottom w:val="nil"/>
              <w:right w:val="nil"/>
            </w:tcBorders>
            <w:tcMar>
              <w:left w:w="0" w:type="dxa"/>
              <w:right w:w="0" w:type="dxa"/>
            </w:tcMar>
          </w:tcPr>
          <w:p w14:paraId="27D254BE" w14:textId="77777777" w:rsidR="0049128E" w:rsidRPr="00576ED7" w:rsidRDefault="0049128E" w:rsidP="009A1BF0">
            <w:pPr>
              <w:widowControl w:val="0"/>
              <w:jc w:val="both"/>
              <w:rPr>
                <w:szCs w:val="24"/>
              </w:rPr>
            </w:pPr>
            <w:r w:rsidRPr="00576ED7">
              <w:rPr>
                <w:szCs w:val="24"/>
              </w:rPr>
              <w:t>17.292</w:t>
            </w:r>
          </w:p>
        </w:tc>
        <w:tc>
          <w:tcPr>
            <w:tcW w:w="773" w:type="dxa"/>
            <w:tcBorders>
              <w:top w:val="nil"/>
              <w:left w:val="nil"/>
              <w:bottom w:val="nil"/>
              <w:right w:val="nil"/>
            </w:tcBorders>
            <w:tcMar>
              <w:left w:w="0" w:type="dxa"/>
              <w:right w:w="0" w:type="dxa"/>
            </w:tcMar>
          </w:tcPr>
          <w:p w14:paraId="4B09B811" w14:textId="77777777" w:rsidR="0049128E" w:rsidRPr="00576ED7" w:rsidRDefault="0049128E" w:rsidP="009A1BF0">
            <w:pPr>
              <w:widowControl w:val="0"/>
              <w:jc w:val="both"/>
              <w:rPr>
                <w:szCs w:val="24"/>
              </w:rPr>
            </w:pPr>
            <w:r w:rsidRPr="00576ED7">
              <w:rPr>
                <w:szCs w:val="24"/>
              </w:rPr>
              <w:t>15.372</w:t>
            </w:r>
          </w:p>
        </w:tc>
        <w:tc>
          <w:tcPr>
            <w:tcW w:w="757" w:type="dxa"/>
            <w:tcBorders>
              <w:top w:val="nil"/>
              <w:left w:val="nil"/>
              <w:bottom w:val="nil"/>
              <w:right w:val="nil"/>
            </w:tcBorders>
            <w:tcMar>
              <w:left w:w="0" w:type="dxa"/>
              <w:right w:w="0" w:type="dxa"/>
            </w:tcMar>
          </w:tcPr>
          <w:p w14:paraId="4EE7431C" w14:textId="77777777" w:rsidR="0049128E" w:rsidRPr="00576ED7" w:rsidRDefault="0049128E" w:rsidP="009A1BF0">
            <w:pPr>
              <w:widowControl w:val="0"/>
              <w:jc w:val="both"/>
              <w:rPr>
                <w:szCs w:val="24"/>
              </w:rPr>
            </w:pPr>
            <w:r w:rsidRPr="00576ED7">
              <w:rPr>
                <w:szCs w:val="24"/>
              </w:rPr>
              <w:t>13.765</w:t>
            </w:r>
          </w:p>
        </w:tc>
        <w:tc>
          <w:tcPr>
            <w:tcW w:w="758" w:type="dxa"/>
            <w:tcBorders>
              <w:top w:val="nil"/>
              <w:left w:val="nil"/>
              <w:bottom w:val="nil"/>
              <w:right w:val="nil"/>
            </w:tcBorders>
            <w:tcMar>
              <w:left w:w="0" w:type="dxa"/>
              <w:right w:w="0" w:type="dxa"/>
            </w:tcMar>
          </w:tcPr>
          <w:p w14:paraId="19066855" w14:textId="77777777" w:rsidR="0049128E" w:rsidRPr="00576ED7" w:rsidRDefault="0049128E" w:rsidP="009A1BF0">
            <w:pPr>
              <w:widowControl w:val="0"/>
              <w:jc w:val="both"/>
              <w:rPr>
                <w:szCs w:val="24"/>
              </w:rPr>
            </w:pPr>
            <w:r w:rsidRPr="00576ED7">
              <w:rPr>
                <w:szCs w:val="24"/>
              </w:rPr>
              <w:t>12.409</w:t>
            </w:r>
          </w:p>
        </w:tc>
        <w:tc>
          <w:tcPr>
            <w:tcW w:w="745" w:type="dxa"/>
            <w:tcBorders>
              <w:top w:val="nil"/>
              <w:left w:val="nil"/>
              <w:bottom w:val="nil"/>
              <w:right w:val="nil"/>
            </w:tcBorders>
            <w:tcMar>
              <w:left w:w="0" w:type="dxa"/>
              <w:right w:w="0" w:type="dxa"/>
            </w:tcMar>
          </w:tcPr>
          <w:p w14:paraId="25DD5295" w14:textId="77777777" w:rsidR="0049128E" w:rsidRPr="00576ED7" w:rsidRDefault="0049128E" w:rsidP="009A1BF0">
            <w:pPr>
              <w:widowControl w:val="0"/>
              <w:jc w:val="both"/>
              <w:rPr>
                <w:szCs w:val="24"/>
              </w:rPr>
            </w:pPr>
            <w:r w:rsidRPr="00576ED7">
              <w:rPr>
                <w:szCs w:val="24"/>
              </w:rPr>
              <w:t>11.258</w:t>
            </w:r>
          </w:p>
        </w:tc>
        <w:tc>
          <w:tcPr>
            <w:tcW w:w="732" w:type="dxa"/>
            <w:tcBorders>
              <w:top w:val="nil"/>
              <w:left w:val="nil"/>
              <w:bottom w:val="nil"/>
              <w:right w:val="nil"/>
            </w:tcBorders>
            <w:tcMar>
              <w:left w:w="0" w:type="dxa"/>
              <w:right w:w="0" w:type="dxa"/>
            </w:tcMar>
          </w:tcPr>
          <w:p w14:paraId="36B5DF78" w14:textId="77777777" w:rsidR="0049128E" w:rsidRPr="00576ED7" w:rsidRDefault="0049128E" w:rsidP="009A1BF0">
            <w:pPr>
              <w:widowControl w:val="0"/>
              <w:jc w:val="both"/>
              <w:rPr>
                <w:szCs w:val="24"/>
              </w:rPr>
            </w:pPr>
            <w:r w:rsidRPr="00576ED7">
              <w:rPr>
                <w:szCs w:val="24"/>
              </w:rPr>
              <w:t>10.274</w:t>
            </w:r>
          </w:p>
        </w:tc>
        <w:tc>
          <w:tcPr>
            <w:tcW w:w="746" w:type="dxa"/>
            <w:tcBorders>
              <w:top w:val="nil"/>
              <w:left w:val="nil"/>
              <w:bottom w:val="nil"/>
              <w:right w:val="nil"/>
            </w:tcBorders>
            <w:tcMar>
              <w:left w:w="0" w:type="dxa"/>
              <w:right w:w="0" w:type="dxa"/>
            </w:tcMar>
          </w:tcPr>
          <w:p w14:paraId="7A4AC10D" w14:textId="77777777" w:rsidR="0049128E" w:rsidRPr="00576ED7" w:rsidRDefault="0049128E" w:rsidP="009A1BF0">
            <w:pPr>
              <w:widowControl w:val="0"/>
              <w:jc w:val="both"/>
              <w:rPr>
                <w:szCs w:val="24"/>
              </w:rPr>
            </w:pPr>
            <w:r w:rsidRPr="00576ED7">
              <w:rPr>
                <w:szCs w:val="24"/>
              </w:rPr>
              <w:t>9.4269</w:t>
            </w:r>
          </w:p>
        </w:tc>
      </w:tr>
    </w:tbl>
    <w:p w14:paraId="5C62614A" w14:textId="77777777" w:rsidR="0049128E" w:rsidRPr="00576ED7" w:rsidRDefault="0049128E" w:rsidP="009A1BF0">
      <w:pPr>
        <w:widowControl w:val="0"/>
        <w:jc w:val="both"/>
        <w:rPr>
          <w:szCs w:val="24"/>
        </w:rPr>
      </w:pPr>
    </w:p>
    <w:p w14:paraId="453B2E3F" w14:textId="77777777" w:rsidR="0049128E" w:rsidRPr="00576ED7" w:rsidRDefault="00F54AA9" w:rsidP="009A1BF0">
      <w:pPr>
        <w:widowControl w:val="0"/>
        <w:jc w:val="both"/>
        <w:rPr>
          <w:szCs w:val="24"/>
        </w:rPr>
      </w:pPr>
      <w:r>
        <w:rPr>
          <w:szCs w:val="24"/>
        </w:rPr>
        <w:t>10</w:t>
      </w:r>
      <w:r w:rsidR="0049128E" w:rsidRPr="00576ED7">
        <w:rPr>
          <w:szCs w:val="24"/>
        </w:rPr>
        <w:t xml:space="preserve">.  Now: let’s assume that the discount rate in our problems above is 8% and rework the answers. Compare the present value of taxpayer’s $60,000 tax liability on the very same transactions in </w:t>
      </w:r>
      <w:r w:rsidR="002444F6">
        <w:rPr>
          <w:szCs w:val="24"/>
        </w:rPr>
        <w:t>2000</w:t>
      </w:r>
      <w:r w:rsidR="0049128E" w:rsidRPr="00576ED7">
        <w:rPr>
          <w:szCs w:val="24"/>
        </w:rPr>
        <w:t xml:space="preserve"> under each of the five rules:</w:t>
      </w:r>
    </w:p>
    <w:p w14:paraId="0A6A02FA" w14:textId="77777777" w:rsidR="0049128E" w:rsidRPr="00576ED7" w:rsidRDefault="0049128E" w:rsidP="009A1BF0">
      <w:pPr>
        <w:widowControl w:val="0"/>
        <w:ind w:left="720"/>
        <w:jc w:val="both"/>
        <w:rPr>
          <w:szCs w:val="24"/>
        </w:rPr>
      </w:pPr>
      <w:r w:rsidRPr="00576ED7">
        <w:rPr>
          <w:szCs w:val="24"/>
        </w:rPr>
        <w:lastRenderedPageBreak/>
        <w:t xml:space="preserve">(1) CIR’s view, of the 1917 regulations, and the Supreme Court’s holding in </w:t>
      </w:r>
      <w:r w:rsidRPr="00576ED7">
        <w:rPr>
          <w:i/>
          <w:szCs w:val="24"/>
        </w:rPr>
        <w:t>Bruun</w:t>
      </w:r>
      <w:r w:rsidRPr="00576ED7">
        <w:rPr>
          <w:szCs w:val="24"/>
        </w:rPr>
        <w:t>: taxpayer derives taxable income at the termination of the lease equal to fmv − (ab in old building).</w:t>
      </w:r>
    </w:p>
    <w:p w14:paraId="2000ED5D"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5E9ED9A2" w14:textId="77777777" w:rsidR="0049128E" w:rsidRPr="00576ED7" w:rsidRDefault="0049128E" w:rsidP="009A1BF0">
      <w:pPr>
        <w:widowControl w:val="0"/>
        <w:ind w:left="720"/>
        <w:jc w:val="both"/>
        <w:rPr>
          <w:szCs w:val="24"/>
        </w:rPr>
      </w:pPr>
    </w:p>
    <w:p w14:paraId="0F0FF552" w14:textId="77777777" w:rsidR="0049128E" w:rsidRPr="00576ED7" w:rsidRDefault="0049128E" w:rsidP="009A1BF0">
      <w:pPr>
        <w:widowControl w:val="0"/>
        <w:ind w:left="720"/>
        <w:jc w:val="both"/>
        <w:rPr>
          <w:szCs w:val="24"/>
        </w:rPr>
      </w:pPr>
      <w:r w:rsidRPr="00576ED7">
        <w:rPr>
          <w:szCs w:val="24"/>
        </w:rPr>
        <w:t xml:space="preserve">(2) </w:t>
      </w:r>
      <w:r w:rsidRPr="00576ED7">
        <w:rPr>
          <w:i/>
          <w:szCs w:val="24"/>
        </w:rPr>
        <w:t>Miller v. Gearin</w:t>
      </w:r>
      <w:r w:rsidRPr="00576ED7">
        <w:rPr>
          <w:szCs w:val="24"/>
        </w:rPr>
        <w:t>: taxpayer must recognize taxable income equal to the fmv of that improvement in the year of completion.</w:t>
      </w:r>
    </w:p>
    <w:p w14:paraId="7242F99E"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E6F1066" w14:textId="77777777" w:rsidR="0049128E" w:rsidRPr="00576ED7" w:rsidRDefault="0049128E" w:rsidP="009A1BF0">
      <w:pPr>
        <w:widowControl w:val="0"/>
        <w:jc w:val="both"/>
        <w:rPr>
          <w:szCs w:val="24"/>
        </w:rPr>
      </w:pPr>
    </w:p>
    <w:p w14:paraId="55D4BF0B"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he discounted PV of improvement’s fmv at the termination of lease is included in taxpayer’s taxable income at the time of completion of the building.</w:t>
      </w:r>
    </w:p>
    <w:p w14:paraId="5DB1E65B"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CDF1757" w14:textId="77777777" w:rsidR="0049128E" w:rsidRPr="00576ED7" w:rsidRDefault="0049128E" w:rsidP="009A1BF0">
      <w:pPr>
        <w:widowControl w:val="0"/>
        <w:jc w:val="both"/>
        <w:rPr>
          <w:szCs w:val="24"/>
        </w:rPr>
      </w:pPr>
    </w:p>
    <w:p w14:paraId="658F15C2" w14:textId="51888994" w:rsidR="0049128E" w:rsidRPr="00576ED7" w:rsidRDefault="0049128E" w:rsidP="009A1BF0">
      <w:pPr>
        <w:widowControl w:val="0"/>
        <w:ind w:left="720"/>
        <w:jc w:val="both"/>
        <w:rPr>
          <w:szCs w:val="24"/>
        </w:rPr>
      </w:pPr>
      <w:r w:rsidRPr="00576ED7">
        <w:rPr>
          <w:szCs w:val="24"/>
        </w:rPr>
        <w:t xml:space="preserve">(4)  Even newer regulations and the rule of the Court of Claims’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depreciated amount</w:t>
      </w:r>
      <w:r w:rsidR="00385545" w:rsidRPr="00576ED7">
        <w:rPr>
          <w:szCs w:val="24"/>
        </w:rPr>
        <w:t xml:space="preserve">. </w:t>
      </w:r>
      <w:r w:rsidRPr="00576ED7">
        <w:rPr>
          <w:szCs w:val="24"/>
        </w:rPr>
        <w:t>In the event of premature termination, taxpayer/lessor must report as taxable income or may claim as a reduction to his/her taxable income an amount equal to (fmv at time of termination) − (amount of income previously taxed).</w:t>
      </w:r>
    </w:p>
    <w:p w14:paraId="3D42934F"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3E1A23C1" w14:textId="77777777" w:rsidR="0049128E" w:rsidRPr="00576ED7" w:rsidRDefault="0049128E" w:rsidP="009A1BF0">
      <w:pPr>
        <w:widowControl w:val="0"/>
        <w:jc w:val="both"/>
        <w:rPr>
          <w:szCs w:val="24"/>
        </w:rPr>
      </w:pPr>
    </w:p>
    <w:p w14:paraId="0BDA65BA" w14:textId="01D0E8A3"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in M.E.</w:t>
      </w:r>
      <w:r w:rsidRPr="00576ED7">
        <w:rPr>
          <w:i/>
          <w:szCs w:val="24"/>
        </w:rPr>
        <w:t xml:space="preserve"> Blatt Co. v. U.S.</w:t>
      </w:r>
    </w:p>
    <w:p w14:paraId="547D5667"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67689258" w14:textId="77777777" w:rsidR="0049128E" w:rsidRPr="00576ED7" w:rsidRDefault="0049128E" w:rsidP="009A1BF0">
      <w:pPr>
        <w:widowControl w:val="0"/>
        <w:jc w:val="both"/>
        <w:rPr>
          <w:szCs w:val="24"/>
        </w:rPr>
      </w:pPr>
    </w:p>
    <w:p w14:paraId="31C32D82" w14:textId="0EB5AAE1" w:rsidR="0049128E" w:rsidRPr="00576ED7" w:rsidRDefault="0049128E" w:rsidP="009A1BF0">
      <w:pPr>
        <w:widowControl w:val="0"/>
        <w:jc w:val="both"/>
        <w:rPr>
          <w:szCs w:val="24"/>
        </w:rPr>
      </w:pPr>
      <w:r w:rsidRPr="00576ED7">
        <w:rPr>
          <w:szCs w:val="24"/>
        </w:rPr>
        <w:t>1</w:t>
      </w:r>
      <w:r w:rsidR="00F54AA9">
        <w:rPr>
          <w:szCs w:val="24"/>
        </w:rPr>
        <w:t>1</w:t>
      </w:r>
      <w:r w:rsidRPr="00576ED7">
        <w:rPr>
          <w:szCs w:val="24"/>
        </w:rPr>
        <w:t>.  The time value of money is one place where taxpayers and the Commi</w:t>
      </w:r>
      <w:r w:rsidR="00C34F69">
        <w:rPr>
          <w:szCs w:val="24"/>
        </w:rPr>
        <w:t xml:space="preserve">ssioner now play the tax game. </w:t>
      </w:r>
      <w:r w:rsidRPr="00576ED7">
        <w:rPr>
          <w:szCs w:val="24"/>
        </w:rPr>
        <w:t xml:space="preserve">Look for the ways in which it affects the contentions </w:t>
      </w:r>
      <w:r w:rsidR="00C34F69">
        <w:rPr>
          <w:szCs w:val="24"/>
        </w:rPr>
        <w:t>of parties</w:t>
      </w:r>
      <w:r w:rsidR="00CC4B5F">
        <w:rPr>
          <w:szCs w:val="24"/>
        </w:rPr>
        <w:t xml:space="preserve">, especially in chapter 9, </w:t>
      </w:r>
      <w:r w:rsidR="00CC4B5F">
        <w:rPr>
          <w:i/>
          <w:iCs/>
          <w:szCs w:val="24"/>
        </w:rPr>
        <w:t>infra</w:t>
      </w:r>
      <w:r w:rsidR="00CC4B5F">
        <w:rPr>
          <w:szCs w:val="24"/>
        </w:rPr>
        <w:t>.</w:t>
      </w:r>
      <w:r w:rsidR="00C34F69">
        <w:rPr>
          <w:szCs w:val="24"/>
        </w:rPr>
        <w:t xml:space="preserve"> </w:t>
      </w:r>
      <w:r w:rsidRPr="00576ED7">
        <w:rPr>
          <w:szCs w:val="24"/>
        </w:rPr>
        <w:t>The higher the discount rate, the more taxpayer benefits from deferring payment of a tax and/or accelerating a deduction.</w:t>
      </w:r>
    </w:p>
    <w:p w14:paraId="27B5B184" w14:textId="77777777" w:rsidR="0049128E" w:rsidRPr="00576ED7" w:rsidRDefault="0049128E" w:rsidP="009A1BF0">
      <w:pPr>
        <w:widowControl w:val="0"/>
        <w:jc w:val="both"/>
        <w:rPr>
          <w:szCs w:val="24"/>
        </w:rPr>
      </w:pPr>
    </w:p>
    <w:p w14:paraId="0067CDE7" w14:textId="6049700F" w:rsidR="0049128E" w:rsidRPr="00576ED7" w:rsidRDefault="00F54AA9" w:rsidP="009A1BF0">
      <w:pPr>
        <w:widowControl w:val="0"/>
        <w:jc w:val="both"/>
        <w:rPr>
          <w:szCs w:val="24"/>
        </w:rPr>
      </w:pPr>
      <w:r>
        <w:rPr>
          <w:szCs w:val="24"/>
        </w:rPr>
        <w:t>12</w:t>
      </w:r>
      <w:r w:rsidR="0049128E" w:rsidRPr="00576ED7">
        <w:rPr>
          <w:szCs w:val="24"/>
        </w:rPr>
        <w:t xml:space="preserve">.  Congress can itself exploit the time value of money to pursue certain policy objectives that require taxpayers to save money </w:t>
      </w:r>
      <w:r w:rsidR="002714A0">
        <w:rPr>
          <w:szCs w:val="24"/>
        </w:rPr>
        <w:t>for specified forms of consumption</w:t>
      </w:r>
      <w:r w:rsidR="00385545">
        <w:rPr>
          <w:szCs w:val="24"/>
        </w:rPr>
        <w:t xml:space="preserve">. </w:t>
      </w:r>
      <w:r w:rsidR="0049128E" w:rsidRPr="00576ED7">
        <w:rPr>
          <w:szCs w:val="24"/>
        </w:rPr>
        <w:t>For example, Congress may wish for taxpayers to save money throughout their working lives that</w:t>
      </w:r>
      <w:r w:rsidR="00C34F69">
        <w:rPr>
          <w:szCs w:val="24"/>
        </w:rPr>
        <w:t xml:space="preserve"> they can spend in retirement. </w:t>
      </w:r>
      <w:r w:rsidR="0049128E" w:rsidRPr="00576ED7">
        <w:rPr>
          <w:szCs w:val="24"/>
        </w:rPr>
        <w:t>Sections 219/62(a)(7) permit taxpayers to reduce their adjusted gross income (AGI) by amounts that they save in an Individual Retirement Account (IRA). So also, Congress may wish for taxpayers to save money that they can spend on medical expenses at some future date</w:t>
      </w:r>
      <w:r w:rsidR="00385545" w:rsidRPr="00576ED7">
        <w:rPr>
          <w:szCs w:val="24"/>
        </w:rPr>
        <w:t xml:space="preserve">. </w:t>
      </w:r>
      <w:r w:rsidR="0049128E" w:rsidRPr="00576ED7">
        <w:rPr>
          <w:szCs w:val="24"/>
        </w:rPr>
        <w:lastRenderedPageBreak/>
        <w:t>Sections 223/62(a)(19) permit taxpayers to reduce their (AGI) by amounts that they save in a Health Savings Account</w:t>
      </w:r>
      <w:r w:rsidR="00385545" w:rsidRPr="00576ED7">
        <w:rPr>
          <w:szCs w:val="24"/>
        </w:rPr>
        <w:t xml:space="preserve">. </w:t>
      </w:r>
      <w:r w:rsidR="0049128E" w:rsidRPr="00576ED7">
        <w:rPr>
          <w:szCs w:val="24"/>
        </w:rPr>
        <w:t>The money that taxpayers deposit in these accounts at a young age can grow significantly, as the tables above attest.</w:t>
      </w:r>
    </w:p>
    <w:p w14:paraId="2952CC32" w14:textId="77777777" w:rsidR="0049128E" w:rsidRPr="00576ED7" w:rsidRDefault="0049128E" w:rsidP="009A1BF0">
      <w:pPr>
        <w:widowControl w:val="0"/>
        <w:jc w:val="both"/>
        <w:rPr>
          <w:szCs w:val="24"/>
        </w:rPr>
      </w:pPr>
    </w:p>
    <w:p w14:paraId="68705342" w14:textId="77777777" w:rsidR="0049128E" w:rsidRPr="00576ED7" w:rsidRDefault="0049128E" w:rsidP="009A1BF0">
      <w:pPr>
        <w:widowControl w:val="0"/>
        <w:jc w:val="both"/>
        <w:rPr>
          <w:szCs w:val="24"/>
        </w:rPr>
      </w:pPr>
    </w:p>
    <w:p w14:paraId="383702F0" w14:textId="77777777" w:rsidR="0049128E" w:rsidRPr="00576ED7" w:rsidRDefault="0049128E" w:rsidP="009A1BF0">
      <w:pPr>
        <w:widowControl w:val="0"/>
        <w:ind w:left="720"/>
        <w:jc w:val="both"/>
        <w:rPr>
          <w:szCs w:val="24"/>
        </w:rPr>
      </w:pPr>
      <w:r w:rsidRPr="00576ED7">
        <w:rPr>
          <w:i/>
          <w:szCs w:val="24"/>
        </w:rPr>
        <w:t>E.  Imputed Income</w:t>
      </w:r>
      <w:r w:rsidRPr="00576ED7">
        <w:rPr>
          <w:szCs w:val="24"/>
        </w:rPr>
        <w:fldChar w:fldCharType="begin"/>
      </w:r>
      <w:r w:rsidRPr="00576ED7">
        <w:rPr>
          <w:i/>
          <w:szCs w:val="24"/>
        </w:rPr>
        <w:instrText xml:space="preserve"> TC \l2 "E.  Imputed Income</w:instrText>
      </w:r>
      <w:r w:rsidRPr="00576ED7">
        <w:rPr>
          <w:szCs w:val="24"/>
        </w:rPr>
        <w:fldChar w:fldCharType="end"/>
      </w:r>
    </w:p>
    <w:p w14:paraId="3178839C" w14:textId="7D42747B" w:rsidR="0049128E" w:rsidRDefault="0049128E" w:rsidP="009A1BF0">
      <w:pPr>
        <w:widowControl w:val="0"/>
        <w:jc w:val="both"/>
        <w:rPr>
          <w:szCs w:val="24"/>
        </w:rPr>
      </w:pPr>
    </w:p>
    <w:p w14:paraId="797B8133" w14:textId="28D28A93" w:rsidR="00491C6A" w:rsidRDefault="00491C6A" w:rsidP="009A1BF0">
      <w:pPr>
        <w:widowControl w:val="0"/>
        <w:jc w:val="both"/>
        <w:rPr>
          <w:szCs w:val="24"/>
        </w:rPr>
      </w:pPr>
      <w:r>
        <w:rPr>
          <w:szCs w:val="24"/>
        </w:rPr>
        <w:t>Imputed income is the value a person derives by performing services for himself or by</w:t>
      </w:r>
      <w:r w:rsidR="00A06FB6">
        <w:rPr>
          <w:szCs w:val="24"/>
        </w:rPr>
        <w:t xml:space="preserve"> making use of property that he owns.</w:t>
      </w:r>
    </w:p>
    <w:p w14:paraId="75B0087C" w14:textId="77777777" w:rsidR="00491C6A" w:rsidRPr="00576ED7" w:rsidRDefault="00491C6A" w:rsidP="009A1BF0">
      <w:pPr>
        <w:widowControl w:val="0"/>
        <w:jc w:val="both"/>
        <w:rPr>
          <w:szCs w:val="24"/>
        </w:rPr>
      </w:pPr>
    </w:p>
    <w:p w14:paraId="775DCA04" w14:textId="77777777" w:rsidR="0049128E" w:rsidRPr="00576ED7" w:rsidRDefault="0049128E" w:rsidP="009A1BF0">
      <w:pPr>
        <w:widowControl w:val="0"/>
        <w:jc w:val="both"/>
        <w:rPr>
          <w:szCs w:val="24"/>
        </w:rPr>
      </w:pPr>
      <w:r w:rsidRPr="00576ED7">
        <w:rPr>
          <w:szCs w:val="24"/>
        </w:rPr>
        <w:t>Consider the following:</w:t>
      </w:r>
    </w:p>
    <w:p w14:paraId="641BED31" w14:textId="77777777" w:rsidR="0049128E" w:rsidRPr="00576ED7" w:rsidRDefault="0049128E" w:rsidP="009A1BF0">
      <w:pPr>
        <w:widowControl w:val="0"/>
        <w:jc w:val="both"/>
        <w:rPr>
          <w:szCs w:val="24"/>
        </w:rPr>
      </w:pPr>
      <w:r w:rsidRPr="00576ED7">
        <w:rPr>
          <w:szCs w:val="24"/>
        </w:rPr>
        <w:t>Mary and John are attorneys who both are in the 25% marginal tax bracket. They are equally productive and efficie</w:t>
      </w:r>
      <w:r w:rsidR="00A7040E">
        <w:rPr>
          <w:szCs w:val="24"/>
        </w:rPr>
        <w:t xml:space="preserve">nt in their work as attorneys. </w:t>
      </w:r>
      <w:r w:rsidRPr="00576ED7">
        <w:rPr>
          <w:szCs w:val="24"/>
        </w:rPr>
        <w:t>They both own</w:t>
      </w:r>
      <w:r w:rsidR="00A7040E">
        <w:rPr>
          <w:szCs w:val="24"/>
        </w:rPr>
        <w:t xml:space="preserve"> houses that need a paint job. </w:t>
      </w:r>
      <w:r w:rsidRPr="00576ED7">
        <w:rPr>
          <w:szCs w:val="24"/>
        </w:rPr>
        <w:t>The cost of hiring a painter to paint their homes is $9000.</w:t>
      </w:r>
    </w:p>
    <w:p w14:paraId="1E6766D1" w14:textId="77777777" w:rsidR="0049128E" w:rsidRPr="00576ED7" w:rsidRDefault="0049128E" w:rsidP="009A1BF0">
      <w:pPr>
        <w:widowControl w:val="0"/>
        <w:ind w:left="720"/>
        <w:jc w:val="both"/>
        <w:rPr>
          <w:szCs w:val="24"/>
        </w:rPr>
      </w:pPr>
      <w:r w:rsidRPr="00576ED7">
        <w:rPr>
          <w:szCs w:val="24"/>
        </w:rPr>
        <w:t>•John hires</w:t>
      </w:r>
      <w:r w:rsidR="00A7040E">
        <w:rPr>
          <w:szCs w:val="24"/>
        </w:rPr>
        <w:t xml:space="preserve"> a painter to paint his house. </w:t>
      </w:r>
      <w:r w:rsidR="00A103D8">
        <w:rPr>
          <w:szCs w:val="24"/>
        </w:rPr>
        <w:t>T</w:t>
      </w:r>
      <w:r w:rsidRPr="00576ED7">
        <w:rPr>
          <w:szCs w:val="24"/>
        </w:rPr>
        <w:t>o pay the painter, John must work six extra weekends in order to earn another $12,000. After paying $3000 in taxes, John c</w:t>
      </w:r>
      <w:r w:rsidR="00A7040E">
        <w:rPr>
          <w:szCs w:val="24"/>
        </w:rPr>
        <w:t xml:space="preserve">an pay the painter $9000. </w:t>
      </w:r>
      <w:r w:rsidRPr="00576ED7">
        <w:rPr>
          <w:szCs w:val="24"/>
        </w:rPr>
        <w:t>For having worked to earn an additional $12,000 and paid $3000 more in income tax, John will have a house with a $9000 paint job – which he will commence “consuming.”  John had to pay $3000 in income taxes to consume $9000.</w:t>
      </w:r>
    </w:p>
    <w:p w14:paraId="7FE0169F" w14:textId="0F32A717" w:rsidR="0049128E" w:rsidRPr="00576ED7" w:rsidRDefault="0049128E" w:rsidP="009A1BF0">
      <w:pPr>
        <w:widowControl w:val="0"/>
        <w:ind w:left="720"/>
        <w:jc w:val="both"/>
        <w:rPr>
          <w:szCs w:val="24"/>
        </w:rPr>
      </w:pPr>
      <w:r w:rsidRPr="00576ED7">
        <w:rPr>
          <w:szCs w:val="24"/>
        </w:rPr>
        <w:t>•Mary decides to do the job herself on five successive weekends. The fmv of these services is $9000</w:t>
      </w:r>
      <w:r w:rsidR="00385545" w:rsidRPr="00576ED7">
        <w:rPr>
          <w:szCs w:val="24"/>
        </w:rPr>
        <w:t xml:space="preserve">. </w:t>
      </w:r>
      <w:r w:rsidRPr="00576ED7">
        <w:rPr>
          <w:szCs w:val="24"/>
        </w:rPr>
        <w:t>When she has completed the job, Mary will have a house with a $9000 paint job – which she will commence “consuming.”  Mary paid nothing in income taxes to consume $9000.</w:t>
      </w:r>
    </w:p>
    <w:p w14:paraId="52D0C287" w14:textId="77777777" w:rsidR="0049128E" w:rsidRPr="00576ED7" w:rsidRDefault="0049128E" w:rsidP="009A1BF0">
      <w:pPr>
        <w:widowControl w:val="0"/>
        <w:jc w:val="both"/>
        <w:rPr>
          <w:szCs w:val="24"/>
        </w:rPr>
      </w:pPr>
    </w:p>
    <w:p w14:paraId="2DC39D1F" w14:textId="6159B7D5" w:rsidR="0049128E" w:rsidRPr="00576ED7" w:rsidRDefault="0049128E" w:rsidP="009A1BF0">
      <w:pPr>
        <w:widowControl w:val="0"/>
        <w:jc w:val="both"/>
        <w:rPr>
          <w:szCs w:val="24"/>
        </w:rPr>
      </w:pPr>
      <w:r w:rsidRPr="00576ED7">
        <w:rPr>
          <w:szCs w:val="24"/>
        </w:rPr>
        <w:t xml:space="preserve">Notice: John </w:t>
      </w:r>
      <w:r w:rsidR="00A7040E">
        <w:rPr>
          <w:szCs w:val="24"/>
        </w:rPr>
        <w:t>earn</w:t>
      </w:r>
      <w:r w:rsidR="00A103D8">
        <w:rPr>
          <w:szCs w:val="24"/>
        </w:rPr>
        <w:t>ed</w:t>
      </w:r>
      <w:r w:rsidR="00A7040E">
        <w:rPr>
          <w:szCs w:val="24"/>
        </w:rPr>
        <w:t xml:space="preserve"> $2000 per weekend. </w:t>
      </w:r>
      <w:r w:rsidRPr="00576ED7">
        <w:rPr>
          <w:szCs w:val="24"/>
        </w:rPr>
        <w:t>Mary “earned” $1800 per weekend. Mary is not as productive or as efficient a painter as she is an attorney</w:t>
      </w:r>
      <w:r w:rsidR="00385545" w:rsidRPr="00576ED7">
        <w:rPr>
          <w:szCs w:val="24"/>
        </w:rPr>
        <w:t xml:space="preserve">. </w:t>
      </w:r>
      <w:r w:rsidRPr="00576ED7">
        <w:rPr>
          <w:szCs w:val="24"/>
        </w:rPr>
        <w:t>Nevertheless, Mary expended fewer resources to acquire a painted house than John did</w:t>
      </w:r>
      <w:r w:rsidR="00385545" w:rsidRPr="00576ED7">
        <w:rPr>
          <w:szCs w:val="24"/>
        </w:rPr>
        <w:t xml:space="preserve">. </w:t>
      </w:r>
      <w:r w:rsidRPr="00576ED7">
        <w:rPr>
          <w:szCs w:val="24"/>
        </w:rPr>
        <w:t>How?</w:t>
      </w:r>
    </w:p>
    <w:p w14:paraId="446F6D34" w14:textId="77777777" w:rsidR="0049128E" w:rsidRPr="00576ED7" w:rsidRDefault="0049128E" w:rsidP="009A1BF0">
      <w:pPr>
        <w:widowControl w:val="0"/>
        <w:ind w:left="720"/>
        <w:jc w:val="both"/>
        <w:rPr>
          <w:szCs w:val="24"/>
        </w:rPr>
      </w:pPr>
      <w:r w:rsidRPr="00576ED7">
        <w:rPr>
          <w:szCs w:val="24"/>
        </w:rPr>
        <w:t>•The answer lies in the fact that John had to pay income tax on his “consumption,” and Mary did not.</w:t>
      </w:r>
    </w:p>
    <w:p w14:paraId="01BD2D8D" w14:textId="77777777" w:rsidR="0049128E" w:rsidRPr="00576ED7" w:rsidRDefault="0049128E" w:rsidP="009A1BF0">
      <w:pPr>
        <w:widowControl w:val="0"/>
        <w:ind w:left="720"/>
        <w:jc w:val="both"/>
        <w:rPr>
          <w:szCs w:val="24"/>
        </w:rPr>
      </w:pPr>
      <w:r w:rsidRPr="00576ED7">
        <w:rPr>
          <w:szCs w:val="24"/>
        </w:rPr>
        <w:t>•Services that one performs for oneself give rise to “imputed income.”</w:t>
      </w:r>
    </w:p>
    <w:p w14:paraId="51891C8A" w14:textId="77777777" w:rsidR="0049128E" w:rsidRPr="00576ED7" w:rsidRDefault="0049128E" w:rsidP="009A1BF0">
      <w:pPr>
        <w:widowControl w:val="0"/>
        <w:ind w:left="720"/>
        <w:jc w:val="both"/>
        <w:rPr>
          <w:szCs w:val="24"/>
        </w:rPr>
      </w:pPr>
      <w:r w:rsidRPr="00576ED7">
        <w:rPr>
          <w:szCs w:val="24"/>
        </w:rPr>
        <w:t>•As a matter of administrative practice and convenience, we do not tax imputed income.</w:t>
      </w:r>
    </w:p>
    <w:p w14:paraId="1418BB52" w14:textId="77777777" w:rsidR="0049128E" w:rsidRPr="00576ED7" w:rsidRDefault="0049128E" w:rsidP="009A1BF0">
      <w:pPr>
        <w:widowControl w:val="0"/>
        <w:ind w:left="720"/>
        <w:jc w:val="both"/>
        <w:rPr>
          <w:szCs w:val="24"/>
        </w:rPr>
      </w:pPr>
      <w:r w:rsidRPr="00576ED7">
        <w:rPr>
          <w:szCs w:val="24"/>
        </w:rPr>
        <w:t>•As the facts of this hypothetical illustrate, not taxing imputed income causes inefficiency</w:t>
      </w:r>
      <w:r w:rsidR="00A7040E">
        <w:rPr>
          <w:szCs w:val="24"/>
        </w:rPr>
        <w:t xml:space="preserve">. </w:t>
      </w:r>
      <w:r w:rsidRPr="00576ED7">
        <w:rPr>
          <w:szCs w:val="24"/>
        </w:rPr>
        <w:t>Mary would create more value by practicing law on the weekends than by painting.</w:t>
      </w:r>
    </w:p>
    <w:p w14:paraId="13D6F376" w14:textId="77777777" w:rsidR="0049128E" w:rsidRPr="00576ED7" w:rsidRDefault="0049128E" w:rsidP="009A1BF0">
      <w:pPr>
        <w:widowControl w:val="0"/>
        <w:ind w:left="720"/>
        <w:jc w:val="both"/>
        <w:rPr>
          <w:szCs w:val="24"/>
        </w:rPr>
      </w:pPr>
      <w:r w:rsidRPr="00576ED7">
        <w:rPr>
          <w:szCs w:val="24"/>
        </w:rPr>
        <w:t>•Not taxing imputed income also causes distortions because from Mary’s point of view, not taxing her imputed income encourages her to perform more services for herself – so long as the cost of her inefficiency is less than the income taxes that she saves.</w:t>
      </w:r>
    </w:p>
    <w:p w14:paraId="3846B1F6" w14:textId="178C7D95" w:rsidR="0049128E" w:rsidRPr="00576ED7" w:rsidRDefault="0049128E" w:rsidP="009A1BF0">
      <w:pPr>
        <w:widowControl w:val="0"/>
        <w:ind w:left="720"/>
        <w:jc w:val="both"/>
        <w:rPr>
          <w:szCs w:val="24"/>
        </w:rPr>
      </w:pPr>
      <w:r w:rsidRPr="00576ED7">
        <w:rPr>
          <w:szCs w:val="24"/>
        </w:rPr>
        <w:lastRenderedPageBreak/>
        <w:t>•In addition to these inefficiencies and distortions, not taxing imputed income derived from performing services for oneself costs the U.S. Treasury money</w:t>
      </w:r>
      <w:r w:rsidR="00385545" w:rsidRPr="00576ED7">
        <w:rPr>
          <w:szCs w:val="24"/>
        </w:rPr>
        <w:t xml:space="preserve">. </w:t>
      </w:r>
      <w:r w:rsidRPr="00576ED7">
        <w:rPr>
          <w:szCs w:val="24"/>
        </w:rPr>
        <w:t>Obviously, we should not be concerned about de minimis amounts, e.g., mowing our own lawns</w:t>
      </w:r>
      <w:r w:rsidR="00385545" w:rsidRPr="00576ED7">
        <w:rPr>
          <w:szCs w:val="24"/>
        </w:rPr>
        <w:t xml:space="preserve">. </w:t>
      </w:r>
      <w:r w:rsidRPr="00576ED7">
        <w:rPr>
          <w:szCs w:val="24"/>
        </w:rPr>
        <w:t>But one major source of lost revenue is the non-taxation of imputed income derived by the stay-at-home parent.</w:t>
      </w:r>
    </w:p>
    <w:p w14:paraId="0B25F7C6" w14:textId="77777777" w:rsidR="0049128E" w:rsidRPr="00576ED7" w:rsidRDefault="0049128E" w:rsidP="009A1BF0">
      <w:pPr>
        <w:widowControl w:val="0"/>
        <w:jc w:val="both"/>
        <w:rPr>
          <w:szCs w:val="24"/>
        </w:rPr>
      </w:pPr>
    </w:p>
    <w:p w14:paraId="4A9F0C65" w14:textId="23FA2AE9" w:rsidR="0049128E" w:rsidRPr="00576ED7" w:rsidRDefault="0049128E" w:rsidP="009A1BF0">
      <w:pPr>
        <w:widowControl w:val="0"/>
        <w:jc w:val="both"/>
        <w:rPr>
          <w:szCs w:val="24"/>
        </w:rPr>
      </w:pPr>
      <w:r w:rsidRPr="00576ED7">
        <w:rPr>
          <w:szCs w:val="24"/>
        </w:rPr>
        <w:t xml:space="preserve">Eileen and Robert are both in the 25% tax bracket. Assume that </w:t>
      </w:r>
      <w:r w:rsidR="005269CC">
        <w:rPr>
          <w:szCs w:val="24"/>
        </w:rPr>
        <w:t xml:space="preserve">the </w:t>
      </w:r>
      <w:r w:rsidRPr="00576ED7">
        <w:rPr>
          <w:szCs w:val="24"/>
        </w:rPr>
        <w:t>annual rental rate for a home is 10% of the home’s fmv. Both Robert and Eil</w:t>
      </w:r>
      <w:r w:rsidR="00A7040E">
        <w:rPr>
          <w:szCs w:val="24"/>
        </w:rPr>
        <w:t xml:space="preserve">een have accumulated $250,000. </w:t>
      </w:r>
      <w:r w:rsidRPr="00576ED7">
        <w:rPr>
          <w:szCs w:val="24"/>
        </w:rPr>
        <w:t>The income necessary to accumulate this money has already been subject to income tax</w:t>
      </w:r>
      <w:r w:rsidR="00385545" w:rsidRPr="00576ED7">
        <w:rPr>
          <w:szCs w:val="24"/>
        </w:rPr>
        <w:t xml:space="preserve">. </w:t>
      </w:r>
      <w:r w:rsidRPr="00576ED7">
        <w:rPr>
          <w:szCs w:val="24"/>
        </w:rPr>
        <w:t>Prevailing interest rates are 8%.</w:t>
      </w:r>
    </w:p>
    <w:p w14:paraId="52AB51A3" w14:textId="77777777" w:rsidR="0049128E" w:rsidRPr="00576ED7" w:rsidRDefault="0049128E" w:rsidP="009A1BF0">
      <w:pPr>
        <w:widowControl w:val="0"/>
        <w:ind w:left="720"/>
        <w:jc w:val="both"/>
        <w:rPr>
          <w:szCs w:val="24"/>
        </w:rPr>
      </w:pPr>
      <w:r w:rsidRPr="00576ED7">
        <w:rPr>
          <w:szCs w:val="24"/>
        </w:rPr>
        <w:t>•Robert elects to take the $20,000 return on his investments to pay the rent on a house valued at $150,000. After paying $5000 in income taxes, he will have $15,000 with which to pay rent. His investment will not grow because he uses his entire return on investment to pay income tax plus rent.</w:t>
      </w:r>
    </w:p>
    <w:p w14:paraId="1167B6FB" w14:textId="57E4E164" w:rsidR="0049128E" w:rsidRPr="00576ED7" w:rsidRDefault="0049128E" w:rsidP="009A1BF0">
      <w:pPr>
        <w:widowControl w:val="0"/>
        <w:ind w:left="720"/>
        <w:jc w:val="both"/>
        <w:rPr>
          <w:szCs w:val="24"/>
        </w:rPr>
      </w:pPr>
      <w:r w:rsidRPr="00576ED7">
        <w:rPr>
          <w:szCs w:val="24"/>
        </w:rPr>
        <w:t>•Eileen elects to change the form in which she holds some of her investment and to use $150,000 to purchase a house. She will still have $100,000 invested. Eileen can live in her house rent-free and will earn a 6% (i.e., 8% − (25% of 8%)) after-tax return on her investment, compounded annually</w:t>
      </w:r>
      <w:r w:rsidR="00385545" w:rsidRPr="00576ED7">
        <w:rPr>
          <w:szCs w:val="24"/>
        </w:rPr>
        <w:t xml:space="preserve">. </w:t>
      </w:r>
      <w:r w:rsidRPr="00576ED7">
        <w:rPr>
          <w:i/>
          <w:szCs w:val="24"/>
        </w:rPr>
        <w:t>See</w:t>
      </w:r>
      <w:r w:rsidRPr="00576ED7">
        <w:rPr>
          <w:szCs w:val="24"/>
        </w:rPr>
        <w:t xml:space="preserve"> table 1 in the discussion of </w:t>
      </w:r>
      <w:r w:rsidRPr="00576ED7">
        <w:rPr>
          <w:i/>
          <w:szCs w:val="24"/>
        </w:rPr>
        <w:t>Bruun</w:t>
      </w:r>
      <w:r w:rsidRPr="00576ED7">
        <w:rPr>
          <w:szCs w:val="24"/>
        </w:rPr>
        <w:t xml:space="preserve">, </w:t>
      </w:r>
      <w:r w:rsidRPr="00576ED7">
        <w:rPr>
          <w:i/>
          <w:szCs w:val="24"/>
        </w:rPr>
        <w:t>supra</w:t>
      </w:r>
      <w:r w:rsidRPr="00576ED7">
        <w:rPr>
          <w:szCs w:val="24"/>
        </w:rPr>
        <w:t xml:space="preserve">. In less than 16 years, Eileen will have $250,000 PLUS she will own a $150,000 home (assuming that it does not lose value; its value might </w:t>
      </w:r>
      <w:r w:rsidR="00A85D64">
        <w:rPr>
          <w:szCs w:val="24"/>
        </w:rPr>
        <w:t xml:space="preserve">even </w:t>
      </w:r>
      <w:r w:rsidRPr="00576ED7">
        <w:rPr>
          <w:szCs w:val="24"/>
        </w:rPr>
        <w:t>increase).</w:t>
      </w:r>
    </w:p>
    <w:p w14:paraId="52E369B7" w14:textId="77777777" w:rsidR="0049128E" w:rsidRPr="00576ED7" w:rsidRDefault="0049128E" w:rsidP="009A1BF0">
      <w:pPr>
        <w:widowControl w:val="0"/>
        <w:jc w:val="both"/>
        <w:rPr>
          <w:szCs w:val="24"/>
        </w:rPr>
      </w:pPr>
    </w:p>
    <w:p w14:paraId="795B6399" w14:textId="7E3E685E" w:rsidR="0049128E" w:rsidRPr="00576ED7" w:rsidRDefault="0049128E" w:rsidP="009A1BF0">
      <w:pPr>
        <w:widowControl w:val="0"/>
        <w:jc w:val="both"/>
        <w:rPr>
          <w:szCs w:val="24"/>
        </w:rPr>
      </w:pPr>
      <w:r w:rsidRPr="00576ED7">
        <w:rPr>
          <w:szCs w:val="24"/>
        </w:rPr>
        <w:t>Notice: Obviously Eileen came out ahead of Robert</w:t>
      </w:r>
      <w:r w:rsidR="00385545" w:rsidRPr="00576ED7">
        <w:rPr>
          <w:szCs w:val="24"/>
        </w:rPr>
        <w:t xml:space="preserve">. </w:t>
      </w:r>
      <w:r w:rsidRPr="00576ED7">
        <w:rPr>
          <w:szCs w:val="24"/>
        </w:rPr>
        <w:t>Both Eileen and Robert started with the same wealth and li</w:t>
      </w:r>
      <w:r w:rsidR="00C34F69">
        <w:rPr>
          <w:szCs w:val="24"/>
        </w:rPr>
        <w:t xml:space="preserve">ved in the same type of house. </w:t>
      </w:r>
      <w:r w:rsidRPr="00576ED7">
        <w:rPr>
          <w:szCs w:val="24"/>
        </w:rPr>
        <w:t>How did Eileen do so much better than Robert?</w:t>
      </w:r>
    </w:p>
    <w:p w14:paraId="4208E7C8" w14:textId="77777777" w:rsidR="0049128E" w:rsidRPr="00576ED7" w:rsidRDefault="0049128E" w:rsidP="009A1BF0">
      <w:pPr>
        <w:widowControl w:val="0"/>
        <w:ind w:left="720"/>
        <w:jc w:val="both"/>
        <w:rPr>
          <w:szCs w:val="24"/>
        </w:rPr>
      </w:pPr>
      <w:r w:rsidRPr="00576ED7">
        <w:rPr>
          <w:szCs w:val="24"/>
        </w:rPr>
        <w:t>•Again, Robert had to pay income tax on his consumption while Eileen did not.</w:t>
      </w:r>
    </w:p>
    <w:p w14:paraId="6AB0BF97" w14:textId="77777777" w:rsidR="0049128E" w:rsidRPr="00576ED7" w:rsidRDefault="0049128E" w:rsidP="009A1BF0">
      <w:pPr>
        <w:widowControl w:val="0"/>
        <w:ind w:left="720"/>
        <w:jc w:val="both"/>
        <w:rPr>
          <w:szCs w:val="24"/>
        </w:rPr>
      </w:pPr>
      <w:r w:rsidRPr="00576ED7">
        <w:rPr>
          <w:szCs w:val="24"/>
        </w:rPr>
        <w:t>•The fair rental value of property that a taxpayer owns is also imputed income, and it is not subject to income tax.</w:t>
      </w:r>
    </w:p>
    <w:p w14:paraId="19B2FF31" w14:textId="77777777" w:rsidR="0049128E" w:rsidRDefault="0049128E" w:rsidP="00665D37">
      <w:pPr>
        <w:widowControl w:val="0"/>
        <w:ind w:left="720"/>
        <w:jc w:val="both"/>
        <w:rPr>
          <w:szCs w:val="24"/>
        </w:rPr>
      </w:pPr>
      <w:r w:rsidRPr="00576ED7">
        <w:rPr>
          <w:szCs w:val="24"/>
        </w:rPr>
        <w:t>•As the facts of this hypothetical illustrate, not taxing imputed income causes inefficiency because it encourages taxpayers to invest in asset</w:t>
      </w:r>
      <w:r w:rsidR="00665D37">
        <w:rPr>
          <w:szCs w:val="24"/>
        </w:rPr>
        <w:t xml:space="preserve">s that </w:t>
      </w:r>
      <w:r w:rsidR="00F54AA9">
        <w:rPr>
          <w:szCs w:val="24"/>
        </w:rPr>
        <w:t>t</w:t>
      </w:r>
      <w:r w:rsidR="00665D37">
        <w:rPr>
          <w:szCs w:val="24"/>
        </w:rPr>
        <w:t>he</w:t>
      </w:r>
      <w:r w:rsidR="00F54AA9">
        <w:rPr>
          <w:szCs w:val="24"/>
        </w:rPr>
        <w:t>y</w:t>
      </w:r>
      <w:r w:rsidR="00665D37">
        <w:rPr>
          <w:szCs w:val="24"/>
        </w:rPr>
        <w:t xml:space="preserve"> can use</w:t>
      </w:r>
      <w:r w:rsidRPr="00576ED7">
        <w:rPr>
          <w:szCs w:val="24"/>
        </w:rPr>
        <w:t xml:space="preserve"> in preference to other investments</w:t>
      </w:r>
      <w:r w:rsidR="00665D37">
        <w:rPr>
          <w:szCs w:val="24"/>
        </w:rPr>
        <w:t>.</w:t>
      </w:r>
    </w:p>
    <w:p w14:paraId="02F4AD88" w14:textId="77777777" w:rsidR="0049128E" w:rsidRPr="00576ED7" w:rsidRDefault="0049128E" w:rsidP="009A1BF0">
      <w:pPr>
        <w:widowControl w:val="0"/>
        <w:ind w:left="1440"/>
        <w:jc w:val="both"/>
        <w:rPr>
          <w:szCs w:val="24"/>
        </w:rPr>
      </w:pPr>
      <w:r w:rsidRPr="00576ED7">
        <w:rPr>
          <w:szCs w:val="24"/>
        </w:rPr>
        <w:t>•A house is something that a consumer can and wants to consume.</w:t>
      </w:r>
    </w:p>
    <w:p w14:paraId="7FB1ECC1" w14:textId="77777777" w:rsidR="0049128E" w:rsidRPr="00576ED7" w:rsidRDefault="0049128E" w:rsidP="009A1BF0">
      <w:pPr>
        <w:widowControl w:val="0"/>
        <w:ind w:left="720"/>
        <w:jc w:val="both"/>
        <w:rPr>
          <w:szCs w:val="24"/>
        </w:rPr>
      </w:pPr>
      <w:r w:rsidRPr="00576ED7">
        <w:rPr>
          <w:szCs w:val="24"/>
        </w:rPr>
        <w:t xml:space="preserve">•Not taxing imputed income derived from ownership of property increases a taxpayer’s return </w:t>
      </w:r>
      <w:r w:rsidR="00A7040E">
        <w:rPr>
          <w:szCs w:val="24"/>
        </w:rPr>
        <w:t xml:space="preserve">on investing in such property. </w:t>
      </w:r>
      <w:r w:rsidRPr="00576ED7">
        <w:rPr>
          <w:szCs w:val="24"/>
        </w:rPr>
        <w:t>Eileen received $15,000 worth of rent annually on her $150,000 investme</w:t>
      </w:r>
      <w:r w:rsidR="00A7040E">
        <w:rPr>
          <w:szCs w:val="24"/>
        </w:rPr>
        <w:t xml:space="preserve">nt – a tax-free return of 10%. </w:t>
      </w:r>
      <w:r w:rsidRPr="00576ED7">
        <w:rPr>
          <w:szCs w:val="24"/>
        </w:rPr>
        <w:t>A net after-tax return of 10% subject to 25% income tax would require a before-tax return of 13.33%.</w:t>
      </w:r>
    </w:p>
    <w:p w14:paraId="67D4AAB7" w14:textId="77777777" w:rsidR="0049128E" w:rsidRPr="00576ED7" w:rsidRDefault="0049128E" w:rsidP="009A1BF0">
      <w:pPr>
        <w:widowControl w:val="0"/>
        <w:ind w:left="720"/>
        <w:jc w:val="both"/>
        <w:rPr>
          <w:szCs w:val="24"/>
        </w:rPr>
      </w:pPr>
      <w:r w:rsidRPr="00576ED7">
        <w:rPr>
          <w:szCs w:val="24"/>
        </w:rPr>
        <w:t xml:space="preserve">•A major source of lost revenue to the Treasury through the non-taxation of the fair rental value of property that taxpayer owns results from Americans’ widespread ownership of homes – and the ownership of homes that are more </w:t>
      </w:r>
      <w:r w:rsidRPr="00576ED7">
        <w:rPr>
          <w:szCs w:val="24"/>
        </w:rPr>
        <w:lastRenderedPageBreak/>
        <w:t>expensive than what many taxpayers would otherwise purchase.</w:t>
      </w:r>
    </w:p>
    <w:p w14:paraId="64A60FF6" w14:textId="415F0711" w:rsidR="0049128E" w:rsidRPr="00576ED7" w:rsidRDefault="0049128E" w:rsidP="009A1BF0">
      <w:pPr>
        <w:widowControl w:val="0"/>
        <w:ind w:left="720"/>
        <w:jc w:val="both"/>
        <w:rPr>
          <w:szCs w:val="24"/>
        </w:rPr>
      </w:pPr>
      <w:r w:rsidRPr="00576ED7">
        <w:rPr>
          <w:szCs w:val="24"/>
        </w:rPr>
        <w:t xml:space="preserve">•Perhaps the risk-adjusted return on Turkish apricot futures is greater than the </w:t>
      </w:r>
      <w:r w:rsidR="00A749C1">
        <w:rPr>
          <w:szCs w:val="24"/>
        </w:rPr>
        <w:t>10</w:t>
      </w:r>
      <w:r w:rsidRPr="00576ED7">
        <w:rPr>
          <w:szCs w:val="24"/>
        </w:rPr>
        <w:t xml:space="preserve">% return Eileen so easily </w:t>
      </w:r>
      <w:r w:rsidR="00A85D64">
        <w:rPr>
          <w:szCs w:val="24"/>
        </w:rPr>
        <w:t xml:space="preserve">earned </w:t>
      </w:r>
      <w:r w:rsidRPr="00576ED7">
        <w:rPr>
          <w:szCs w:val="24"/>
        </w:rPr>
        <w:t xml:space="preserve">on </w:t>
      </w:r>
      <w:r w:rsidR="00A749C1">
        <w:rPr>
          <w:szCs w:val="24"/>
        </w:rPr>
        <w:t xml:space="preserve">her </w:t>
      </w:r>
      <w:r w:rsidRPr="00576ED7">
        <w:rPr>
          <w:szCs w:val="24"/>
        </w:rPr>
        <w:t>investment</w:t>
      </w:r>
      <w:r w:rsidR="00A85D64">
        <w:rPr>
          <w:szCs w:val="24"/>
        </w:rPr>
        <w:t xml:space="preserve"> in a house</w:t>
      </w:r>
      <w:r w:rsidRPr="00576ED7">
        <w:rPr>
          <w:szCs w:val="24"/>
        </w:rPr>
        <w:t>, but Eileen will not choose to maximize her investment return in this manner unless the return on such an investment is greater than 13.33%</w:t>
      </w:r>
      <w:r w:rsidR="00385545" w:rsidRPr="00576ED7">
        <w:rPr>
          <w:szCs w:val="24"/>
        </w:rPr>
        <w:t xml:space="preserve">. </w:t>
      </w:r>
      <w:r w:rsidRPr="00576ED7">
        <w:rPr>
          <w:szCs w:val="24"/>
        </w:rPr>
        <w:t xml:space="preserve">The Tax Code assures that many taxpayers will prefer to purchase assets such as homes rather than make investments with higher </w:t>
      </w:r>
      <w:r w:rsidR="00A749C1">
        <w:rPr>
          <w:szCs w:val="24"/>
        </w:rPr>
        <w:t>before</w:t>
      </w:r>
      <w:r w:rsidRPr="00576ED7">
        <w:rPr>
          <w:szCs w:val="24"/>
        </w:rPr>
        <w:t>-tax returns.</w:t>
      </w:r>
    </w:p>
    <w:p w14:paraId="51BF3645" w14:textId="77777777" w:rsidR="0049128E" w:rsidRPr="00576ED7" w:rsidRDefault="0049128E" w:rsidP="009A1BF0">
      <w:pPr>
        <w:widowControl w:val="0"/>
        <w:ind w:left="1440"/>
        <w:jc w:val="both"/>
        <w:rPr>
          <w:szCs w:val="24"/>
        </w:rPr>
      </w:pPr>
      <w:r w:rsidRPr="00576ED7">
        <w:rPr>
          <w:szCs w:val="24"/>
        </w:rPr>
        <w:t>•I</w:t>
      </w:r>
      <w:r w:rsidR="00A85D64">
        <w:rPr>
          <w:szCs w:val="24"/>
        </w:rPr>
        <w:t xml:space="preserve">f </w:t>
      </w:r>
      <w:r w:rsidR="00AA4DA7">
        <w:rPr>
          <w:szCs w:val="24"/>
        </w:rPr>
        <w:t xml:space="preserve">excluding </w:t>
      </w:r>
      <w:r w:rsidRPr="00576ED7">
        <w:rPr>
          <w:szCs w:val="24"/>
        </w:rPr>
        <w:t xml:space="preserve">the fair rental value of </w:t>
      </w:r>
      <w:r w:rsidR="00AA4DA7">
        <w:rPr>
          <w:szCs w:val="24"/>
        </w:rPr>
        <w:t xml:space="preserve">a home </w:t>
      </w:r>
      <w:r w:rsidR="008B1DC6">
        <w:rPr>
          <w:szCs w:val="24"/>
        </w:rPr>
        <w:t xml:space="preserve">from </w:t>
      </w:r>
      <w:r w:rsidRPr="00576ED7">
        <w:rPr>
          <w:szCs w:val="24"/>
        </w:rPr>
        <w:t>its owner</w:t>
      </w:r>
      <w:r w:rsidR="008B1DC6">
        <w:rPr>
          <w:szCs w:val="24"/>
        </w:rPr>
        <w:t>’s</w:t>
      </w:r>
      <w:r w:rsidRPr="00576ED7">
        <w:rPr>
          <w:szCs w:val="24"/>
        </w:rPr>
        <w:t xml:space="preserve"> </w:t>
      </w:r>
      <w:r w:rsidR="00A85D64">
        <w:rPr>
          <w:szCs w:val="24"/>
        </w:rPr>
        <w:t xml:space="preserve">gross income </w:t>
      </w:r>
      <w:r w:rsidR="002B6BE0">
        <w:rPr>
          <w:szCs w:val="24"/>
        </w:rPr>
        <w:t xml:space="preserve">is not sufficient motivation to buy a home </w:t>
      </w:r>
      <w:r w:rsidRPr="00576ED7">
        <w:rPr>
          <w:szCs w:val="24"/>
        </w:rPr>
        <w:t xml:space="preserve">– </w:t>
      </w:r>
    </w:p>
    <w:p w14:paraId="2F91D01B"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 xml:space="preserve">163(h) permits </w:t>
      </w:r>
      <w:r w:rsidR="00A85D64">
        <w:rPr>
          <w:szCs w:val="24"/>
        </w:rPr>
        <w:t xml:space="preserve">taxpayers who file married filing jointly to </w:t>
      </w:r>
      <w:r w:rsidRPr="00576ED7">
        <w:rPr>
          <w:szCs w:val="24"/>
        </w:rPr>
        <w:t>deduct mortgage interest on up to $</w:t>
      </w:r>
      <w:r w:rsidR="00A85D64">
        <w:rPr>
          <w:szCs w:val="24"/>
        </w:rPr>
        <w:t>750</w:t>
      </w:r>
      <w:r w:rsidRPr="00576ED7">
        <w:rPr>
          <w:szCs w:val="24"/>
        </w:rPr>
        <w:t>,000</w:t>
      </w:r>
      <w:r w:rsidR="00A85D64">
        <w:rPr>
          <w:szCs w:val="24"/>
        </w:rPr>
        <w:t xml:space="preserve"> </w:t>
      </w:r>
      <w:r w:rsidRPr="00576ED7">
        <w:rPr>
          <w:szCs w:val="24"/>
        </w:rPr>
        <w:t>of indebtedness incurred to purchase a home</w:t>
      </w:r>
      <w:r w:rsidR="00A85D64">
        <w:rPr>
          <w:szCs w:val="24"/>
        </w:rPr>
        <w:t>.</w:t>
      </w:r>
      <w:r w:rsidR="00A85D64">
        <w:rPr>
          <w:rStyle w:val="FootnoteReference"/>
          <w:szCs w:val="24"/>
        </w:rPr>
        <w:footnoteReference w:id="39"/>
      </w:r>
    </w:p>
    <w:p w14:paraId="07E969E3"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21 permits exclusion from gross income of up to $250,000 of gain from the sale or exchange of a taxpayer’s principal residence under prescribed circumstances.</w:t>
      </w:r>
    </w:p>
    <w:p w14:paraId="208FE748" w14:textId="777777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64(a)(1) permits a deduction for state and local real property taxes.</w:t>
      </w:r>
      <w:r w:rsidR="004D1A46">
        <w:rPr>
          <w:rStyle w:val="FootnoteReference"/>
          <w:szCs w:val="24"/>
        </w:rPr>
        <w:footnoteReference w:id="40"/>
      </w:r>
    </w:p>
    <w:p w14:paraId="4BA88960" w14:textId="77777777" w:rsidR="0049128E" w:rsidRPr="00576ED7" w:rsidRDefault="0049128E" w:rsidP="009A1BF0">
      <w:pPr>
        <w:widowControl w:val="0"/>
        <w:ind w:left="1440"/>
        <w:jc w:val="both"/>
        <w:rPr>
          <w:szCs w:val="24"/>
        </w:rPr>
      </w:pPr>
      <w:r w:rsidRPr="00576ED7">
        <w:rPr>
          <w:szCs w:val="24"/>
        </w:rPr>
        <w:t>•Of course, these rules greatly increase demand for houses.</w:t>
      </w:r>
      <w:r w:rsidR="00F804B3" w:rsidRPr="00F804B3">
        <w:rPr>
          <w:rStyle w:val="FootnoteReference"/>
          <w:szCs w:val="24"/>
        </w:rPr>
        <w:t xml:space="preserve"> </w:t>
      </w:r>
      <w:r w:rsidR="008B1DC6">
        <w:rPr>
          <w:rStyle w:val="FootnoteReference"/>
          <w:szCs w:val="24"/>
        </w:rPr>
        <w:footnoteReference w:id="41"/>
      </w:r>
      <w:r w:rsidR="008B1DC6">
        <w:rPr>
          <w:szCs w:val="24"/>
        </w:rPr>
        <w:t xml:space="preserve"> </w:t>
      </w:r>
      <w:r w:rsidRPr="00576ED7">
        <w:rPr>
          <w:szCs w:val="24"/>
        </w:rPr>
        <w:t xml:space="preserve"> Without question, the Tax Code has distorted the market for houses and increased their </w:t>
      </w:r>
      <w:r w:rsidR="008B1DC6">
        <w:rPr>
          <w:szCs w:val="24"/>
        </w:rPr>
        <w:t>prices</w:t>
      </w:r>
      <w:r w:rsidRPr="00576ED7">
        <w:rPr>
          <w:szCs w:val="24"/>
        </w:rPr>
        <w:t>.</w:t>
      </w:r>
    </w:p>
    <w:p w14:paraId="1BAB0803" w14:textId="77777777" w:rsidR="0049128E" w:rsidRPr="00576ED7" w:rsidRDefault="0049128E" w:rsidP="009A1BF0">
      <w:pPr>
        <w:widowControl w:val="0"/>
        <w:jc w:val="both"/>
        <w:rPr>
          <w:szCs w:val="24"/>
        </w:rPr>
      </w:pPr>
    </w:p>
    <w:p w14:paraId="0B5F104B" w14:textId="77777777" w:rsidR="0049128E" w:rsidRPr="00576ED7" w:rsidRDefault="0049128E" w:rsidP="009A1BF0">
      <w:pPr>
        <w:widowControl w:val="0"/>
        <w:jc w:val="both"/>
        <w:rPr>
          <w:szCs w:val="24"/>
        </w:rPr>
      </w:pPr>
    </w:p>
    <w:p w14:paraId="5900BF5F" w14:textId="77777777" w:rsidR="0049128E" w:rsidRPr="00576ED7" w:rsidRDefault="0049128E" w:rsidP="00430EF8">
      <w:pPr>
        <w:pStyle w:val="Heading3"/>
      </w:pPr>
      <w:bookmarkStart w:id="54" w:name="_Toc43584120"/>
      <w:r w:rsidRPr="00576ED7">
        <w:t>III.  The Constitutional and Statutory Definitions of “Gross Income:” Realization</w:t>
      </w:r>
      <w:bookmarkEnd w:id="54"/>
      <w:r w:rsidRPr="00576ED7">
        <w:fldChar w:fldCharType="begin"/>
      </w:r>
      <w:r w:rsidRPr="00576ED7">
        <w:instrText xml:space="preserve"> TC \l1 "III.  The Constitutional and Statutory Definitions of “Gross Income:” Realization</w:instrText>
      </w:r>
      <w:r w:rsidRPr="00576ED7">
        <w:fldChar w:fldCharType="end"/>
      </w:r>
    </w:p>
    <w:p w14:paraId="0CBA8D36" w14:textId="77777777" w:rsidR="00066042" w:rsidRPr="00576ED7" w:rsidRDefault="00066042" w:rsidP="009A1BF0">
      <w:pPr>
        <w:widowControl w:val="0"/>
        <w:jc w:val="both"/>
        <w:rPr>
          <w:szCs w:val="24"/>
        </w:rPr>
      </w:pPr>
    </w:p>
    <w:p w14:paraId="6BC80118" w14:textId="77777777" w:rsidR="0049128E" w:rsidRPr="00576ED7" w:rsidRDefault="0049128E" w:rsidP="009A1BF0">
      <w:pPr>
        <w:widowControl w:val="0"/>
        <w:jc w:val="both"/>
        <w:rPr>
          <w:szCs w:val="24"/>
        </w:rPr>
      </w:pPr>
      <w:r w:rsidRPr="00576ED7">
        <w:rPr>
          <w:szCs w:val="24"/>
        </w:rPr>
        <w:t>Can</w:t>
      </w:r>
      <w:r w:rsidR="00665D37">
        <w:rPr>
          <w:szCs w:val="24"/>
        </w:rPr>
        <w:t xml:space="preserve"> a taxpayer realize income if </w:t>
      </w:r>
      <w:r w:rsidRPr="00576ED7">
        <w:rPr>
          <w:szCs w:val="24"/>
        </w:rPr>
        <w:t>he never receives it, but someone else does?</w:t>
      </w:r>
    </w:p>
    <w:p w14:paraId="72DEE390" w14:textId="77777777" w:rsidR="0037524D" w:rsidRDefault="0037524D" w:rsidP="009A1BF0">
      <w:pPr>
        <w:widowControl w:val="0"/>
        <w:jc w:val="both"/>
        <w:rPr>
          <w:b/>
          <w:szCs w:val="24"/>
        </w:rPr>
      </w:pPr>
    </w:p>
    <w:p w14:paraId="6BCCF03D" w14:textId="77777777" w:rsidR="00A749C1" w:rsidRPr="00576ED7" w:rsidRDefault="00A749C1" w:rsidP="009A1BF0">
      <w:pPr>
        <w:widowControl w:val="0"/>
        <w:jc w:val="both"/>
        <w:rPr>
          <w:b/>
          <w:szCs w:val="24"/>
        </w:rPr>
      </w:pPr>
    </w:p>
    <w:p w14:paraId="302947C7" w14:textId="77777777" w:rsidR="0049128E" w:rsidRPr="00576ED7" w:rsidRDefault="0049128E" w:rsidP="009A1BF0">
      <w:pPr>
        <w:widowControl w:val="0"/>
        <w:jc w:val="both"/>
        <w:rPr>
          <w:szCs w:val="24"/>
        </w:rPr>
      </w:pPr>
      <w:r w:rsidRPr="00576ED7">
        <w:rPr>
          <w:b/>
          <w:szCs w:val="24"/>
        </w:rPr>
        <w:t>Helvering v. Horst</w:t>
      </w:r>
      <w:r w:rsidRPr="00576ED7">
        <w:rPr>
          <w:szCs w:val="24"/>
        </w:rPr>
        <w:t>, 311 U.S. 112</w:t>
      </w:r>
      <w:r w:rsidR="00C34F69">
        <w:rPr>
          <w:szCs w:val="24"/>
        </w:rPr>
        <w:t xml:space="preserve"> </w:t>
      </w:r>
      <w:r w:rsidRPr="00576ED7">
        <w:rPr>
          <w:szCs w:val="24"/>
        </w:rPr>
        <w:t>(1940)</w:t>
      </w:r>
      <w:r w:rsidRPr="00576ED7">
        <w:rPr>
          <w:szCs w:val="24"/>
        </w:rPr>
        <w:fldChar w:fldCharType="begin"/>
      </w:r>
      <w:r w:rsidRPr="00576ED7">
        <w:rPr>
          <w:szCs w:val="24"/>
        </w:rPr>
        <w:instrText xml:space="preserve"> TC \l3 "Helvering v. Horst, 311 U.S. 112 (1940)</w:instrText>
      </w:r>
      <w:r w:rsidRPr="00576ED7">
        <w:rPr>
          <w:szCs w:val="24"/>
        </w:rPr>
        <w:fldChar w:fldCharType="end"/>
      </w:r>
    </w:p>
    <w:p w14:paraId="3AB35B42" w14:textId="77777777" w:rsidR="0049128E" w:rsidRPr="00576ED7" w:rsidRDefault="0049128E" w:rsidP="009A1BF0">
      <w:pPr>
        <w:widowControl w:val="0"/>
        <w:jc w:val="both"/>
        <w:rPr>
          <w:szCs w:val="24"/>
        </w:rPr>
      </w:pPr>
    </w:p>
    <w:p w14:paraId="0DC0D523" w14:textId="77777777" w:rsidR="0049128E" w:rsidRPr="00576ED7" w:rsidRDefault="0049128E" w:rsidP="009A1BF0">
      <w:pPr>
        <w:widowControl w:val="0"/>
        <w:jc w:val="both"/>
        <w:rPr>
          <w:szCs w:val="24"/>
        </w:rPr>
      </w:pPr>
      <w:r w:rsidRPr="00576ED7">
        <w:rPr>
          <w:szCs w:val="24"/>
        </w:rPr>
        <w:t>MR. JUSTICE STONE delivered the opinion of the Court.</w:t>
      </w:r>
    </w:p>
    <w:p w14:paraId="39BD513E" w14:textId="77777777" w:rsidR="0049128E" w:rsidRPr="00576ED7" w:rsidRDefault="0049128E" w:rsidP="009A1BF0">
      <w:pPr>
        <w:widowControl w:val="0"/>
        <w:jc w:val="both"/>
        <w:rPr>
          <w:szCs w:val="24"/>
        </w:rPr>
      </w:pPr>
    </w:p>
    <w:p w14:paraId="2EE293D6" w14:textId="77777777" w:rsidR="0049128E" w:rsidRPr="00576ED7" w:rsidRDefault="0049128E" w:rsidP="009A1BF0">
      <w:pPr>
        <w:widowControl w:val="0"/>
        <w:jc w:val="both"/>
        <w:rPr>
          <w:szCs w:val="24"/>
        </w:rPr>
      </w:pPr>
      <w:r w:rsidRPr="00576ED7">
        <w:rPr>
          <w:szCs w:val="24"/>
        </w:rPr>
        <w:t xml:space="preserve">The sole question for decision is whether the gift, during the donor’s taxable year, </w:t>
      </w:r>
      <w:r w:rsidRPr="00576ED7">
        <w:rPr>
          <w:szCs w:val="24"/>
        </w:rPr>
        <w:lastRenderedPageBreak/>
        <w:t>of interest coupons detached from the bonds, delivered to the donee and later in the year paid at maturity, is the realization of income taxable to the donor.</w:t>
      </w:r>
    </w:p>
    <w:p w14:paraId="454E4A30" w14:textId="77777777" w:rsidR="0049128E" w:rsidRPr="00576ED7" w:rsidRDefault="0049128E" w:rsidP="009A1BF0">
      <w:pPr>
        <w:widowControl w:val="0"/>
        <w:jc w:val="both"/>
        <w:rPr>
          <w:szCs w:val="24"/>
        </w:rPr>
      </w:pPr>
    </w:p>
    <w:p w14:paraId="6780FE48" w14:textId="77777777" w:rsidR="0049128E" w:rsidRPr="00576ED7" w:rsidRDefault="0049128E" w:rsidP="009A1BF0">
      <w:pPr>
        <w:widowControl w:val="0"/>
        <w:jc w:val="both"/>
        <w:rPr>
          <w:szCs w:val="24"/>
        </w:rPr>
      </w:pPr>
      <w:r w:rsidRPr="00576ED7">
        <w:rPr>
          <w:szCs w:val="24"/>
        </w:rPr>
        <w:t>In 1934 and 1935, respondent, the owner of negotiable bonds, detached from them negotiable interest coupons shortly before their due date and delivered them as a gift to his son, who, in the same year, collected them at maturity.  The Commissioner ruled that, under ... [</w:t>
      </w:r>
      <w:r w:rsidR="00CA008D">
        <w:rPr>
          <w:szCs w:val="24"/>
        </w:rPr>
        <w:t>§ </w:t>
      </w:r>
      <w:r w:rsidRPr="00576ED7">
        <w:rPr>
          <w:szCs w:val="24"/>
        </w:rPr>
        <w:t xml:space="preserve">61], the interest payments were taxable, in the years when paid, to the respondent donor, who reported his income on the cash receipts basis.  The circuit court of appeals reversed the order of the Board of Tax Appeals sustaining the tax.  We granted certiorari because of the importance of the question in the administration of the revenue laws and because of an asserted conflict in principle of the decision below with that of </w:t>
      </w:r>
      <w:r w:rsidRPr="00576ED7">
        <w:rPr>
          <w:i/>
          <w:szCs w:val="24"/>
        </w:rPr>
        <w:t>Lucas v. Earl</w:t>
      </w:r>
      <w:r w:rsidRPr="00576ED7">
        <w:rPr>
          <w:szCs w:val="24"/>
        </w:rPr>
        <w:t xml:space="preserve">, 281 U.S. 111, and with that of decisions by other circuit courts of appeals.  </w:t>
      </w:r>
      <w:r w:rsidRPr="00576ED7">
        <w:rPr>
          <w:i/>
          <w:szCs w:val="24"/>
        </w:rPr>
        <w:t>See</w:t>
      </w:r>
      <w:r w:rsidRPr="00576ED7">
        <w:rPr>
          <w:szCs w:val="24"/>
        </w:rPr>
        <w:t xml:space="preserve"> </w:t>
      </w:r>
      <w:r w:rsidRPr="00576ED7">
        <w:rPr>
          <w:i/>
          <w:szCs w:val="24"/>
        </w:rPr>
        <w:t>Bishop v. Commissioner</w:t>
      </w:r>
      <w:r w:rsidRPr="00576ED7">
        <w:rPr>
          <w:szCs w:val="24"/>
        </w:rPr>
        <w:t xml:space="preserve">, 54 F.2d 298; </w:t>
      </w:r>
      <w:r w:rsidRPr="00576ED7">
        <w:rPr>
          <w:i/>
          <w:szCs w:val="24"/>
        </w:rPr>
        <w:t>Dickey v. Burnet</w:t>
      </w:r>
      <w:r w:rsidRPr="00576ED7">
        <w:rPr>
          <w:szCs w:val="24"/>
        </w:rPr>
        <w:t xml:space="preserve">, 56 F.2d 917, 921; </w:t>
      </w:r>
      <w:r w:rsidRPr="00576ED7">
        <w:rPr>
          <w:i/>
          <w:szCs w:val="24"/>
        </w:rPr>
        <w:t>Van Meter v. Commissioner</w:t>
      </w:r>
      <w:r w:rsidRPr="00576ED7">
        <w:rPr>
          <w:szCs w:val="24"/>
        </w:rPr>
        <w:t>, 61 F.2d 817.</w:t>
      </w:r>
    </w:p>
    <w:p w14:paraId="5AA8111B" w14:textId="77777777" w:rsidR="0049128E" w:rsidRPr="00576ED7" w:rsidRDefault="0049128E" w:rsidP="009A1BF0">
      <w:pPr>
        <w:widowControl w:val="0"/>
        <w:jc w:val="both"/>
        <w:rPr>
          <w:szCs w:val="24"/>
        </w:rPr>
      </w:pPr>
    </w:p>
    <w:p w14:paraId="7CA529CC" w14:textId="77777777" w:rsidR="0049128E" w:rsidRPr="00576ED7" w:rsidRDefault="0049128E" w:rsidP="009A1BF0">
      <w:pPr>
        <w:widowControl w:val="0"/>
        <w:jc w:val="both"/>
        <w:rPr>
          <w:szCs w:val="24"/>
        </w:rPr>
      </w:pPr>
      <w:r w:rsidRPr="00576ED7">
        <w:rPr>
          <w:szCs w:val="24"/>
        </w:rPr>
        <w:t xml:space="preserve">The court below thought that, as the consideration for the coupons had passed to the obligor, the donor had, by the gift, parted with all control over them and their payment, and for that reason the case was distinguishable from </w:t>
      </w:r>
      <w:r w:rsidRPr="00576ED7">
        <w:rPr>
          <w:i/>
          <w:szCs w:val="24"/>
        </w:rPr>
        <w:t>Lucas v. Earl</w:t>
      </w:r>
      <w:r w:rsidRPr="00576ED7">
        <w:rPr>
          <w:szCs w:val="24"/>
        </w:rPr>
        <w:t xml:space="preserve">, </w:t>
      </w:r>
      <w:r w:rsidRPr="00576ED7">
        <w:rPr>
          <w:i/>
          <w:szCs w:val="24"/>
        </w:rPr>
        <w:t>supra</w:t>
      </w:r>
      <w:r w:rsidRPr="00576ED7">
        <w:rPr>
          <w:szCs w:val="24"/>
        </w:rPr>
        <w:t xml:space="preserve">, and </w:t>
      </w:r>
      <w:r w:rsidRPr="00576ED7">
        <w:rPr>
          <w:i/>
          <w:szCs w:val="24"/>
        </w:rPr>
        <w:t>Burnet v. Leininger</w:t>
      </w:r>
      <w:r w:rsidRPr="00576ED7">
        <w:rPr>
          <w:szCs w:val="24"/>
        </w:rPr>
        <w:t>, 285 U.S. 136, where the assignment of compensation for services had preceded the rendition of the services, and where the income was held taxable to the donor.</w:t>
      </w:r>
    </w:p>
    <w:p w14:paraId="67417403" w14:textId="77777777" w:rsidR="0049128E" w:rsidRPr="00576ED7" w:rsidRDefault="0049128E" w:rsidP="009A1BF0">
      <w:pPr>
        <w:widowControl w:val="0"/>
        <w:jc w:val="both"/>
        <w:rPr>
          <w:szCs w:val="24"/>
        </w:rPr>
      </w:pPr>
    </w:p>
    <w:p w14:paraId="550C8F80" w14:textId="77777777" w:rsidR="0049128E" w:rsidRPr="00576ED7" w:rsidRDefault="0049128E" w:rsidP="009A1BF0">
      <w:pPr>
        <w:widowControl w:val="0"/>
        <w:jc w:val="both"/>
        <w:rPr>
          <w:szCs w:val="24"/>
        </w:rPr>
      </w:pPr>
      <w:r w:rsidRPr="00576ED7">
        <w:rPr>
          <w:szCs w:val="24"/>
        </w:rPr>
        <w:t>The holder of a coupon bond is the owner of two independent and separable kinds of right.  One is the right to demand and receive at maturity the principal amount of the bond representing capital investment.  The other is the right to demand and receive interim payments of interest on the investment in the amounts and on the dates specified by the coupons.  Together, they are an obligation to pay principal and interest given in exchange for money or property which was presumably the consideration for the obligation of the bond.  Here respondent, as owner of the bonds, had acquired the legal right to demand payment at maturity of the interest specified by the coupons and the power to command its payment to others which constituted an economic gain to him.</w:t>
      </w:r>
    </w:p>
    <w:p w14:paraId="5DE9F75E" w14:textId="77777777" w:rsidR="0049128E" w:rsidRPr="00576ED7" w:rsidRDefault="0049128E" w:rsidP="009A1BF0">
      <w:pPr>
        <w:widowControl w:val="0"/>
        <w:jc w:val="both"/>
        <w:rPr>
          <w:szCs w:val="24"/>
        </w:rPr>
      </w:pPr>
    </w:p>
    <w:p w14:paraId="73C3B121" w14:textId="77777777" w:rsidR="0049128E" w:rsidRPr="00576ED7" w:rsidRDefault="0049128E" w:rsidP="009A1BF0">
      <w:pPr>
        <w:widowControl w:val="0"/>
        <w:jc w:val="both"/>
        <w:rPr>
          <w:szCs w:val="24"/>
        </w:rPr>
      </w:pPr>
      <w:r w:rsidRPr="00576ED7">
        <w:rPr>
          <w:szCs w:val="24"/>
        </w:rPr>
        <w:t xml:space="preserve">Admittedly not all economic gain of the taxpayer is taxable income.  From the beginning, the revenue laws have been interpreted as defining “realization” of income as the taxable event, rather than the acquisition of the right to receive it.  And “realization” is not deemed to occur until the income is paid.  But the decisions and regulations have consistently recognized that receipt in cash or property is not the only characteristic of realization of income to a taxpayer on the cash receipts basis.  Where the taxpayer does not receive payment of income in money or </w:t>
      </w:r>
      <w:r w:rsidRPr="00576ED7">
        <w:rPr>
          <w:szCs w:val="24"/>
        </w:rPr>
        <w:lastRenderedPageBreak/>
        <w:t xml:space="preserve">property, realization may occur when the last step is taken by which he obtains the fruition of the economic gain which has already accrued to him.  </w:t>
      </w:r>
      <w:r w:rsidRPr="00576ED7">
        <w:rPr>
          <w:i/>
          <w:szCs w:val="24"/>
        </w:rPr>
        <w:t>Old Colony Trust Co. v. Commissioner</w:t>
      </w:r>
      <w:r w:rsidRPr="00576ED7">
        <w:rPr>
          <w:szCs w:val="24"/>
        </w:rPr>
        <w:t xml:space="preserve">, 279 U.S. 716; </w:t>
      </w:r>
      <w:r w:rsidRPr="00576ED7">
        <w:rPr>
          <w:i/>
          <w:szCs w:val="24"/>
        </w:rPr>
        <w:t>Corliss v. Bowers</w:t>
      </w:r>
      <w:r w:rsidRPr="00576ED7">
        <w:rPr>
          <w:szCs w:val="24"/>
        </w:rPr>
        <w:t xml:space="preserve">, 281 U.S. 376, 378.  </w:t>
      </w:r>
      <w:r w:rsidRPr="00576ED7">
        <w:rPr>
          <w:i/>
          <w:szCs w:val="24"/>
        </w:rPr>
        <w:t>Cf.</w:t>
      </w:r>
      <w:r w:rsidRPr="00576ED7">
        <w:rPr>
          <w:szCs w:val="24"/>
        </w:rPr>
        <w:t xml:space="preserve"> </w:t>
      </w:r>
      <w:r w:rsidRPr="00576ED7">
        <w:rPr>
          <w:i/>
          <w:szCs w:val="24"/>
        </w:rPr>
        <w:t>Burnet v. Wells</w:t>
      </w:r>
      <w:r w:rsidRPr="00576ED7">
        <w:rPr>
          <w:szCs w:val="24"/>
        </w:rPr>
        <w:t>, 289 U.S. 670.</w:t>
      </w:r>
    </w:p>
    <w:p w14:paraId="356F32FA" w14:textId="77777777" w:rsidR="0049128E" w:rsidRPr="00576ED7" w:rsidRDefault="0049128E" w:rsidP="009A1BF0">
      <w:pPr>
        <w:widowControl w:val="0"/>
        <w:jc w:val="both"/>
        <w:rPr>
          <w:szCs w:val="24"/>
        </w:rPr>
      </w:pPr>
    </w:p>
    <w:p w14:paraId="0603818E" w14:textId="77777777" w:rsidR="0049128E" w:rsidRPr="00576ED7" w:rsidRDefault="0049128E" w:rsidP="009A1BF0">
      <w:pPr>
        <w:widowControl w:val="0"/>
        <w:jc w:val="both"/>
        <w:rPr>
          <w:szCs w:val="24"/>
        </w:rPr>
      </w:pPr>
      <w:r w:rsidRPr="00576ED7">
        <w:rPr>
          <w:szCs w:val="24"/>
        </w:rPr>
        <w:t xml:space="preserve">In the ordinary case the taxpayer who acquires the right to receive income is taxed when he receives it, regardless of the time when his right to receive payment accrued.  But the rule that income is not taxable until realized has never been taken to mean that the taxpayer, even on the cash receipts basis, who has fully enjoyed the benefit of the economic gain represented by his right to receive income can escape taxation because he has not himself received payment of it from his obligor.  The rule, founded on administrative convenience, is only one of postponement of the tax to the final event of enjoyment of the income, usually the receipt of it by the taxpayer, and not one of exemption from taxation where the enjoyment is consummated by some event other than the taxpayer’s personal receipt of money or property. [citation omitted]  This may occur when he has made such use or disposition of his power to receive or control the income as to procure in its place other satisfactions which are of economic worth.  The question here is whether, because one who in fact receives payment for services or interest payments is taxable only on his receipt of the payments, he can escape all tax by giving away his right to income in advance of payment.  If the taxpayer procures payment directly to his creditors of the items of interest or earnings due him, </w:t>
      </w:r>
      <w:r w:rsidRPr="00576ED7">
        <w:rPr>
          <w:i/>
          <w:szCs w:val="24"/>
        </w:rPr>
        <w:t>see</w:t>
      </w:r>
      <w:r w:rsidRPr="00576ED7">
        <w:rPr>
          <w:szCs w:val="24"/>
        </w:rPr>
        <w:t xml:space="preserve"> </w:t>
      </w:r>
      <w:r w:rsidRPr="00576ED7">
        <w:rPr>
          <w:i/>
          <w:szCs w:val="24"/>
        </w:rPr>
        <w:t>Old Colony Trust Co. v. Commissioner</w:t>
      </w:r>
      <w:r w:rsidRPr="00576ED7">
        <w:rPr>
          <w:szCs w:val="24"/>
        </w:rPr>
        <w:t xml:space="preserve">, </w:t>
      </w:r>
      <w:r w:rsidRPr="00576ED7">
        <w:rPr>
          <w:i/>
          <w:szCs w:val="24"/>
        </w:rPr>
        <w:t>supra</w:t>
      </w:r>
      <w:r w:rsidRPr="00576ED7">
        <w:rPr>
          <w:szCs w:val="24"/>
        </w:rPr>
        <w:t xml:space="preserve">; [citations omitted], or if he sets up a revocable trust with income payable to the objects of his bounty, </w:t>
      </w:r>
      <w:r w:rsidR="00A749C1">
        <w:rPr>
          <w:szCs w:val="24"/>
        </w:rPr>
        <w:t>[citation omitted],</w:t>
      </w:r>
      <w:r w:rsidRPr="00576ED7">
        <w:rPr>
          <w:szCs w:val="24"/>
        </w:rPr>
        <w:t xml:space="preserve"> [citations omitted], he does not escape taxation because he did not actually receive the money.  [citations omitted] </w:t>
      </w:r>
    </w:p>
    <w:p w14:paraId="4F8DEB2B" w14:textId="77777777" w:rsidR="0049128E" w:rsidRPr="00576ED7" w:rsidRDefault="0049128E" w:rsidP="009A1BF0">
      <w:pPr>
        <w:widowControl w:val="0"/>
        <w:jc w:val="both"/>
        <w:rPr>
          <w:szCs w:val="24"/>
        </w:rPr>
      </w:pPr>
    </w:p>
    <w:p w14:paraId="1283AE82" w14:textId="77777777" w:rsidR="0049128E" w:rsidRPr="00576ED7" w:rsidRDefault="0049128E" w:rsidP="009A1BF0">
      <w:pPr>
        <w:widowControl w:val="0"/>
        <w:jc w:val="both"/>
        <w:rPr>
          <w:szCs w:val="24"/>
        </w:rPr>
      </w:pPr>
      <w:r w:rsidRPr="00576ED7">
        <w:rPr>
          <w:szCs w:val="24"/>
        </w:rPr>
        <w:t xml:space="preserve">Underlying the reasoning in these cases is the thought that income is “realized” by the assignor because he, who owns or controls the source of the income, also controls the disposition of that which he could have received himself and diverts the payment from himself to others as the means of procuring the satisfaction of his wants.  The taxpayer has equally enjoyed the fruits of his labor or investment and obtained the satisfaction of his desires whether he collects and uses the income to procure those satisfactions or whether he disposes of his right to collect it as the means of procuring them.  [citation omitted] </w:t>
      </w:r>
    </w:p>
    <w:p w14:paraId="60CA7B8E" w14:textId="77777777" w:rsidR="0049128E" w:rsidRPr="00576ED7" w:rsidRDefault="0049128E" w:rsidP="009A1BF0">
      <w:pPr>
        <w:widowControl w:val="0"/>
        <w:jc w:val="both"/>
        <w:rPr>
          <w:szCs w:val="24"/>
        </w:rPr>
      </w:pPr>
    </w:p>
    <w:p w14:paraId="52F2D79E" w14:textId="77777777" w:rsidR="0049128E" w:rsidRPr="00576ED7" w:rsidRDefault="0049128E" w:rsidP="009A1BF0">
      <w:pPr>
        <w:widowControl w:val="0"/>
        <w:jc w:val="both"/>
        <w:rPr>
          <w:szCs w:val="24"/>
        </w:rPr>
      </w:pPr>
      <w:r w:rsidRPr="00576ED7">
        <w:rPr>
          <w:szCs w:val="24"/>
        </w:rPr>
        <w:t xml:space="preserve">Although the donor here, by the transfer of the coupons, has precluded any possibility of his collecting them himself, he has nevertheless, by his act, procured payment of the interest, as a valuable gift to a member of his family.  Such a use of his economic gain, the right to receive income, to procure a satisfaction which can be obtained only by the expenditure of money or property would seem to be the </w:t>
      </w:r>
      <w:r w:rsidRPr="00576ED7">
        <w:rPr>
          <w:szCs w:val="24"/>
        </w:rPr>
        <w:lastRenderedPageBreak/>
        <w:t xml:space="preserve">enjoyment of the income whether the satisfaction is the purchase of goods at the corner grocery, the payment of his debt there, or such nonmaterial satisfactions as may result from the payment of a campaign or community chest contribution, or a gift to his favorite son.  Even though he never receives the money, he derives money’s worth from the disposition of the coupons which he has used as money or money’s worth in the procuring of a satisfaction which is procurable only by the expenditure of money or money’s worth.  The enjoyment of the economic benefit accruing to him by virtue of his acquisition of the coupons is realized as completely as it would have been if he had collected the interest in dollars and expended them for any of the purposes named.  [citation omitted] </w:t>
      </w:r>
    </w:p>
    <w:p w14:paraId="4946AADB" w14:textId="77777777" w:rsidR="0049128E" w:rsidRPr="00576ED7" w:rsidRDefault="0049128E" w:rsidP="009A1BF0">
      <w:pPr>
        <w:widowControl w:val="0"/>
        <w:jc w:val="both"/>
        <w:rPr>
          <w:szCs w:val="24"/>
        </w:rPr>
      </w:pPr>
    </w:p>
    <w:p w14:paraId="371560F6" w14:textId="77777777" w:rsidR="0049128E" w:rsidRPr="00576ED7" w:rsidRDefault="0049128E" w:rsidP="009A1BF0">
      <w:pPr>
        <w:widowControl w:val="0"/>
        <w:jc w:val="both"/>
        <w:rPr>
          <w:szCs w:val="24"/>
        </w:rPr>
      </w:pPr>
      <w:r w:rsidRPr="00576ED7">
        <w:rPr>
          <w:szCs w:val="24"/>
        </w:rPr>
        <w:t>In a real sense, he has enjoyed compensation for money loaned or services rendered, and not any the less so because it is his only reward for them.  To say that one who has made a gift thus derived from interest or earnings paid to his donee has never enjoyed or realized the fruits of his investment or labor because he has assigned them instead of collecting them himself and then paying them over to the donee is to affront common understanding and to deny the facts of common experience.  Common understanding and experience are the touchstones for the interpretation of the revenue laws.</w:t>
      </w:r>
    </w:p>
    <w:p w14:paraId="4A358932" w14:textId="77777777" w:rsidR="0049128E" w:rsidRPr="00576ED7" w:rsidRDefault="0049128E" w:rsidP="009A1BF0">
      <w:pPr>
        <w:widowControl w:val="0"/>
        <w:jc w:val="both"/>
        <w:rPr>
          <w:szCs w:val="24"/>
        </w:rPr>
      </w:pPr>
    </w:p>
    <w:p w14:paraId="02DD161D" w14:textId="77777777" w:rsidR="0049128E" w:rsidRPr="00576ED7" w:rsidRDefault="0049128E" w:rsidP="00F804B3">
      <w:pPr>
        <w:jc w:val="both"/>
        <w:rPr>
          <w:szCs w:val="24"/>
        </w:rPr>
      </w:pPr>
      <w:r w:rsidRPr="00576ED7">
        <w:rPr>
          <w:szCs w:val="24"/>
        </w:rPr>
        <w:t>The power to dispose of income is the equivalent of ownership of it. The exercise of that power to procure the payment of income to another is the enjoyment, and hence the realization, of the i</w:t>
      </w:r>
      <w:r w:rsidR="00C34F69">
        <w:rPr>
          <w:szCs w:val="24"/>
        </w:rPr>
        <w:t xml:space="preserve">ncome by him who exercises it. </w:t>
      </w:r>
      <w:r w:rsidRPr="00576ED7">
        <w:rPr>
          <w:szCs w:val="24"/>
        </w:rPr>
        <w:t xml:space="preserve">We have had no difficulty in applying that proposition where the assignment preceded the rendition of the services, </w:t>
      </w:r>
      <w:r w:rsidRPr="00576ED7">
        <w:rPr>
          <w:i/>
          <w:szCs w:val="24"/>
        </w:rPr>
        <w:t>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for it was recognized in the </w:t>
      </w:r>
      <w:r w:rsidRPr="00576ED7">
        <w:rPr>
          <w:i/>
          <w:szCs w:val="24"/>
        </w:rPr>
        <w:t>Leininger</w:t>
      </w:r>
      <w:r w:rsidRPr="00576ED7">
        <w:rPr>
          <w:szCs w:val="24"/>
        </w:rPr>
        <w:t xml:space="preserve"> case that, in such a case, the rendition of the service by the assignor was the means by which the income was controlled by the donor, and of ma</w:t>
      </w:r>
      <w:r w:rsidR="00C34F69">
        <w:rPr>
          <w:szCs w:val="24"/>
        </w:rPr>
        <w:t xml:space="preserve">king his assignment effective. </w:t>
      </w:r>
      <w:r w:rsidRPr="00576ED7">
        <w:rPr>
          <w:szCs w:val="24"/>
        </w:rPr>
        <w:t>But it is the assignment by which the disposition of income is controlled when the service precedes the assignment, and, in both cases, it is the exercise of the power of disposition of the interest or compensation, with the resulting payment to the donee, which is the enjoyment by the donor of income derived from them.</w:t>
      </w:r>
    </w:p>
    <w:p w14:paraId="76A60CEE" w14:textId="77777777" w:rsidR="0049128E" w:rsidRPr="00576ED7" w:rsidRDefault="0049128E" w:rsidP="009A1BF0">
      <w:pPr>
        <w:widowControl w:val="0"/>
        <w:jc w:val="both"/>
        <w:rPr>
          <w:szCs w:val="24"/>
        </w:rPr>
      </w:pPr>
    </w:p>
    <w:p w14:paraId="5B4B01B8" w14:textId="77777777" w:rsidR="0049128E" w:rsidRPr="00576ED7" w:rsidRDefault="0049128E" w:rsidP="009A1BF0">
      <w:pPr>
        <w:widowControl w:val="0"/>
        <w:jc w:val="both"/>
        <w:rPr>
          <w:szCs w:val="24"/>
        </w:rPr>
      </w:pPr>
      <w:r w:rsidRPr="00576ED7">
        <w:rPr>
          <w:szCs w:val="24"/>
        </w:rPr>
        <w:t xml:space="preserve">.... </w:t>
      </w:r>
    </w:p>
    <w:p w14:paraId="678DD8F7" w14:textId="77777777" w:rsidR="0049128E" w:rsidRPr="00576ED7" w:rsidRDefault="0049128E" w:rsidP="009A1BF0">
      <w:pPr>
        <w:widowControl w:val="0"/>
        <w:jc w:val="both"/>
        <w:rPr>
          <w:szCs w:val="24"/>
        </w:rPr>
      </w:pPr>
    </w:p>
    <w:p w14:paraId="47C975DD" w14:textId="77777777" w:rsidR="0049128E" w:rsidRPr="00576ED7" w:rsidRDefault="0049128E" w:rsidP="009A1BF0">
      <w:pPr>
        <w:widowControl w:val="0"/>
        <w:jc w:val="both"/>
        <w:rPr>
          <w:szCs w:val="24"/>
        </w:rPr>
      </w:pPr>
      <w:r w:rsidRPr="00576ED7">
        <w:rPr>
          <w:szCs w:val="24"/>
        </w:rPr>
        <w:t xml:space="preserve">The dominant purpose of the revenue laws is the taxation of income to those who earn or otherwise create the right to receive it and enjoy the benefit of it when paid.  </w:t>
      </w:r>
      <w:r w:rsidRPr="00576ED7">
        <w:rPr>
          <w:i/>
          <w:szCs w:val="24"/>
        </w:rPr>
        <w:t>See</w:t>
      </w:r>
      <w:r w:rsidRPr="00576ED7">
        <w:rPr>
          <w:szCs w:val="24"/>
        </w:rPr>
        <w:t xml:space="preserve"> </w:t>
      </w:r>
      <w:r w:rsidRPr="00576ED7">
        <w:rPr>
          <w:i/>
          <w:szCs w:val="24"/>
        </w:rPr>
        <w:t>Corliss v. Bowers</w:t>
      </w:r>
      <w:r w:rsidRPr="00576ED7">
        <w:rPr>
          <w:szCs w:val="24"/>
        </w:rPr>
        <w:t xml:space="preserve">, </w:t>
      </w:r>
      <w:r w:rsidRPr="00576ED7">
        <w:rPr>
          <w:i/>
          <w:szCs w:val="24"/>
        </w:rPr>
        <w:t>supra</w:t>
      </w:r>
      <w:r w:rsidRPr="00576ED7">
        <w:rPr>
          <w:szCs w:val="24"/>
        </w:rPr>
        <w:t xml:space="preserve">, 281 U.S. </w:t>
      </w:r>
      <w:r w:rsidR="00A749C1">
        <w:rPr>
          <w:szCs w:val="24"/>
        </w:rPr>
        <w:t xml:space="preserve">376, </w:t>
      </w:r>
      <w:r w:rsidRPr="00576ED7">
        <w:rPr>
          <w:szCs w:val="24"/>
        </w:rPr>
        <w:t xml:space="preserve">378; </w:t>
      </w:r>
      <w:r w:rsidRPr="00576ED7">
        <w:rPr>
          <w:i/>
          <w:szCs w:val="24"/>
        </w:rPr>
        <w:t>Burnet v. Guggenheim</w:t>
      </w:r>
      <w:r w:rsidRPr="00576ED7">
        <w:rPr>
          <w:szCs w:val="24"/>
        </w:rPr>
        <w:t xml:space="preserve">, 288 U.S. 280, 283. The tax laid by the 1934 Revenue Act upon income “derived from ... wages, or compensation for personal service, of whatever kind and in whatever form paid ... ; also from interest ...” therefore cannot fairly be interpreted as not </w:t>
      </w:r>
      <w:r w:rsidRPr="00576ED7">
        <w:rPr>
          <w:szCs w:val="24"/>
        </w:rPr>
        <w:lastRenderedPageBreak/>
        <w:t>applying to income derived from interest or compensation when he who is entitled to receive it makes use of his power to dispose of it in procuring satisfactions which he would otherwise procure only by the use of the money when received.</w:t>
      </w:r>
    </w:p>
    <w:p w14:paraId="16BB7BF9" w14:textId="77777777" w:rsidR="0049128E" w:rsidRPr="00576ED7" w:rsidRDefault="0049128E" w:rsidP="009A1BF0">
      <w:pPr>
        <w:widowControl w:val="0"/>
        <w:jc w:val="both"/>
        <w:rPr>
          <w:szCs w:val="24"/>
        </w:rPr>
      </w:pPr>
    </w:p>
    <w:p w14:paraId="37C9B141" w14:textId="77777777" w:rsidR="00EC31C1" w:rsidRDefault="0049128E" w:rsidP="009A1BF0">
      <w:pPr>
        <w:widowControl w:val="0"/>
        <w:jc w:val="both"/>
        <w:rPr>
          <w:szCs w:val="24"/>
        </w:rPr>
      </w:pPr>
      <w:r w:rsidRPr="00576ED7">
        <w:rPr>
          <w:szCs w:val="24"/>
        </w:rPr>
        <w:t>It is the statute which taxes the income to the donor although paid to his donee.</w:t>
      </w:r>
      <w:r w:rsidRPr="00576ED7">
        <w:rPr>
          <w:i/>
          <w:szCs w:val="24"/>
        </w:rPr>
        <w:t xml:space="preserve">  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w:t>
      </w:r>
      <w:r w:rsidR="00EC31C1">
        <w:rPr>
          <w:szCs w:val="24"/>
        </w:rPr>
        <w:t>…</w:t>
      </w:r>
    </w:p>
    <w:p w14:paraId="74C6FED7" w14:textId="77777777" w:rsidR="0049128E" w:rsidRPr="00576ED7" w:rsidRDefault="0049128E" w:rsidP="009A1BF0">
      <w:pPr>
        <w:widowControl w:val="0"/>
        <w:jc w:val="both"/>
        <w:rPr>
          <w:szCs w:val="24"/>
        </w:rPr>
      </w:pPr>
    </w:p>
    <w:p w14:paraId="112B80EF" w14:textId="5627A0E1" w:rsidR="0049128E" w:rsidRPr="00576ED7" w:rsidRDefault="00E44D1F" w:rsidP="009A1BF0">
      <w:pPr>
        <w:widowControl w:val="0"/>
        <w:jc w:val="both"/>
        <w:rPr>
          <w:szCs w:val="24"/>
        </w:rPr>
      </w:pPr>
      <w:r>
        <w:rPr>
          <w:szCs w:val="24"/>
        </w:rPr>
        <w:t xml:space="preserve">… </w:t>
      </w:r>
      <w:r w:rsidR="0049128E" w:rsidRPr="00576ED7">
        <w:rPr>
          <w:szCs w:val="24"/>
        </w:rPr>
        <w:t xml:space="preserve">When, by the gift of the coupons, he has separated his right to interest payments from his investment and procured the payment of the interest to his donee, he has enjoyed the economic benefits of the income in the same manner and to the same extent as though the transfer were of earnings, and, in both cases, the import of the statute is that the fruit is not to be attributed to a different tree from that on which it grew.  </w:t>
      </w:r>
      <w:r w:rsidR="0049128E" w:rsidRPr="00576ED7">
        <w:rPr>
          <w:i/>
          <w:szCs w:val="24"/>
        </w:rPr>
        <w:t>See</w:t>
      </w:r>
      <w:r w:rsidR="0049128E" w:rsidRPr="00576ED7">
        <w:rPr>
          <w:szCs w:val="24"/>
        </w:rPr>
        <w:t xml:space="preserve"> </w:t>
      </w:r>
      <w:r w:rsidR="0049128E" w:rsidRPr="00576ED7">
        <w:rPr>
          <w:i/>
          <w:szCs w:val="24"/>
        </w:rPr>
        <w:t>Lucas v. Earl</w:t>
      </w:r>
      <w:r w:rsidR="0049128E" w:rsidRPr="00576ED7">
        <w:rPr>
          <w:szCs w:val="24"/>
        </w:rPr>
        <w:t xml:space="preserve">, </w:t>
      </w:r>
      <w:r w:rsidR="0049128E" w:rsidRPr="00576ED7">
        <w:rPr>
          <w:i/>
          <w:szCs w:val="24"/>
        </w:rPr>
        <w:t>supra</w:t>
      </w:r>
      <w:r w:rsidR="0049128E" w:rsidRPr="00576ED7">
        <w:rPr>
          <w:szCs w:val="24"/>
        </w:rPr>
        <w:t xml:space="preserve">, 281 U.S. </w:t>
      </w:r>
      <w:r w:rsidR="00A749C1">
        <w:rPr>
          <w:szCs w:val="24"/>
        </w:rPr>
        <w:t xml:space="preserve">at </w:t>
      </w:r>
      <w:r w:rsidR="0049128E" w:rsidRPr="00576ED7">
        <w:rPr>
          <w:szCs w:val="24"/>
        </w:rPr>
        <w:t>115.</w:t>
      </w:r>
    </w:p>
    <w:p w14:paraId="4CFE09FE" w14:textId="77777777" w:rsidR="0049128E" w:rsidRPr="00576ED7" w:rsidRDefault="0049128E" w:rsidP="009A1BF0">
      <w:pPr>
        <w:widowControl w:val="0"/>
        <w:jc w:val="both"/>
        <w:rPr>
          <w:szCs w:val="24"/>
        </w:rPr>
      </w:pPr>
    </w:p>
    <w:p w14:paraId="48D245D1" w14:textId="77777777" w:rsidR="0049128E" w:rsidRPr="00576ED7" w:rsidRDefault="0049128E" w:rsidP="009A1BF0">
      <w:pPr>
        <w:widowControl w:val="0"/>
        <w:jc w:val="both"/>
        <w:rPr>
          <w:szCs w:val="24"/>
        </w:rPr>
      </w:pPr>
      <w:r w:rsidRPr="00576ED7">
        <w:rPr>
          <w:szCs w:val="24"/>
        </w:rPr>
        <w:t>Reversed.</w:t>
      </w:r>
    </w:p>
    <w:p w14:paraId="45CD3605" w14:textId="77777777" w:rsidR="0049128E" w:rsidRPr="00576ED7" w:rsidRDefault="0049128E" w:rsidP="009A1BF0">
      <w:pPr>
        <w:widowControl w:val="0"/>
        <w:jc w:val="both"/>
        <w:rPr>
          <w:szCs w:val="24"/>
        </w:rPr>
      </w:pPr>
    </w:p>
    <w:p w14:paraId="6C9E4883" w14:textId="77777777" w:rsidR="0049128E" w:rsidRPr="00576ED7" w:rsidRDefault="0049128E" w:rsidP="009A1BF0">
      <w:pPr>
        <w:widowControl w:val="0"/>
        <w:jc w:val="both"/>
        <w:rPr>
          <w:szCs w:val="24"/>
        </w:rPr>
      </w:pPr>
      <w:r w:rsidRPr="00576ED7">
        <w:rPr>
          <w:szCs w:val="24"/>
        </w:rPr>
        <w:t>The separate opinion of MR. JUSTICE McREYNOLDS.</w:t>
      </w:r>
    </w:p>
    <w:p w14:paraId="0F50BC9C" w14:textId="77777777" w:rsidR="0049128E" w:rsidRPr="00576ED7" w:rsidRDefault="0049128E" w:rsidP="009A1BF0">
      <w:pPr>
        <w:widowControl w:val="0"/>
        <w:jc w:val="both"/>
        <w:rPr>
          <w:szCs w:val="24"/>
        </w:rPr>
      </w:pPr>
    </w:p>
    <w:p w14:paraId="27605942" w14:textId="77777777" w:rsidR="0049128E" w:rsidRPr="00576ED7" w:rsidRDefault="0049128E" w:rsidP="009A1BF0">
      <w:pPr>
        <w:widowControl w:val="0"/>
        <w:jc w:val="both"/>
        <w:rPr>
          <w:szCs w:val="24"/>
        </w:rPr>
      </w:pPr>
      <w:r w:rsidRPr="00576ED7">
        <w:rPr>
          <w:szCs w:val="24"/>
        </w:rPr>
        <w:t>....</w:t>
      </w:r>
    </w:p>
    <w:p w14:paraId="364CEF60" w14:textId="77777777" w:rsidR="0049128E" w:rsidRPr="00576ED7" w:rsidRDefault="0049128E" w:rsidP="009A1BF0">
      <w:pPr>
        <w:widowControl w:val="0"/>
        <w:jc w:val="both"/>
        <w:rPr>
          <w:szCs w:val="24"/>
        </w:rPr>
      </w:pPr>
    </w:p>
    <w:p w14:paraId="40880AC5" w14:textId="77777777" w:rsidR="0049128E" w:rsidRPr="00576ED7" w:rsidRDefault="0049128E" w:rsidP="009A1BF0">
      <w:pPr>
        <w:widowControl w:val="0"/>
        <w:jc w:val="both"/>
        <w:rPr>
          <w:szCs w:val="24"/>
        </w:rPr>
      </w:pPr>
      <w:r w:rsidRPr="00576ED7">
        <w:rPr>
          <w:szCs w:val="24"/>
        </w:rPr>
        <w:t>The unmatured coupons given to the son were independent negotiable instru</w:t>
      </w:r>
      <w:r w:rsidR="00C34F69">
        <w:rPr>
          <w:szCs w:val="24"/>
        </w:rPr>
        <w:t xml:space="preserve">ments, complete in themselves. </w:t>
      </w:r>
      <w:r w:rsidRPr="00576ED7">
        <w:rPr>
          <w:szCs w:val="24"/>
        </w:rPr>
        <w:t>Through the gift, they became at once the absolute property of the donee, free from the donor’s control and in no way dependen</w:t>
      </w:r>
      <w:r w:rsidR="00C34F69">
        <w:rPr>
          <w:szCs w:val="24"/>
        </w:rPr>
        <w:t xml:space="preserve">t upon ownership of the bonds. </w:t>
      </w:r>
      <w:r w:rsidRPr="00576ED7">
        <w:rPr>
          <w:szCs w:val="24"/>
        </w:rPr>
        <w:t>No question of actual fraud or purpose to defraud the revenue is presented.</w:t>
      </w:r>
    </w:p>
    <w:p w14:paraId="3E11F9B0" w14:textId="77777777" w:rsidR="0049128E" w:rsidRPr="00576ED7" w:rsidRDefault="0049128E" w:rsidP="009A1BF0">
      <w:pPr>
        <w:widowControl w:val="0"/>
        <w:jc w:val="both"/>
        <w:rPr>
          <w:szCs w:val="24"/>
        </w:rPr>
      </w:pPr>
      <w:r w:rsidRPr="00576ED7">
        <w:rPr>
          <w:szCs w:val="24"/>
        </w:rPr>
        <w:t xml:space="preserve">.... </w:t>
      </w:r>
    </w:p>
    <w:p w14:paraId="52A4B1C6" w14:textId="77777777" w:rsidR="0049128E" w:rsidRPr="00576ED7" w:rsidRDefault="0049128E" w:rsidP="009A1BF0">
      <w:pPr>
        <w:widowControl w:val="0"/>
        <w:jc w:val="both"/>
        <w:rPr>
          <w:szCs w:val="24"/>
        </w:rPr>
      </w:pPr>
    </w:p>
    <w:p w14:paraId="1344D4CB" w14:textId="77777777" w:rsidR="0049128E" w:rsidRPr="00576ED7" w:rsidRDefault="0049128E" w:rsidP="009A1BF0">
      <w:pPr>
        <w:widowControl w:val="0"/>
        <w:jc w:val="both"/>
        <w:rPr>
          <w:szCs w:val="24"/>
        </w:rPr>
      </w:pPr>
      <w:r w:rsidRPr="00576ED7">
        <w:rPr>
          <w:szCs w:val="24"/>
        </w:rPr>
        <w:t>... The challenged judgment should be affirmed.</w:t>
      </w:r>
    </w:p>
    <w:p w14:paraId="52A43DBF" w14:textId="77777777" w:rsidR="0049128E" w:rsidRPr="00576ED7" w:rsidRDefault="0049128E" w:rsidP="009A1BF0">
      <w:pPr>
        <w:widowControl w:val="0"/>
        <w:jc w:val="both"/>
        <w:rPr>
          <w:szCs w:val="24"/>
        </w:rPr>
      </w:pPr>
    </w:p>
    <w:p w14:paraId="01E1A59A" w14:textId="77777777" w:rsidR="0049128E" w:rsidRDefault="0049128E" w:rsidP="009A1BF0">
      <w:pPr>
        <w:widowControl w:val="0"/>
        <w:jc w:val="both"/>
        <w:rPr>
          <w:szCs w:val="24"/>
        </w:rPr>
      </w:pPr>
      <w:r w:rsidRPr="00576ED7">
        <w:rPr>
          <w:szCs w:val="24"/>
        </w:rPr>
        <w:t>THE CHIEF JUSTICE and MR. JUSTICE ROBERTS concur in this opinion.</w:t>
      </w:r>
    </w:p>
    <w:p w14:paraId="489AB6EC" w14:textId="77777777" w:rsidR="00811B57" w:rsidRDefault="00811B57" w:rsidP="009A1BF0">
      <w:pPr>
        <w:widowControl w:val="0"/>
        <w:jc w:val="both"/>
        <w:rPr>
          <w:szCs w:val="24"/>
        </w:rPr>
      </w:pPr>
    </w:p>
    <w:p w14:paraId="72685B7E" w14:textId="77777777" w:rsidR="00CA376C" w:rsidRPr="00576ED7" w:rsidRDefault="00CA376C" w:rsidP="009A1BF0">
      <w:pPr>
        <w:widowControl w:val="0"/>
        <w:jc w:val="both"/>
        <w:rPr>
          <w:szCs w:val="24"/>
        </w:rPr>
      </w:pPr>
    </w:p>
    <w:p w14:paraId="288AE6DD"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73C769F3" w14:textId="77777777" w:rsidR="0049128E" w:rsidRPr="00576ED7" w:rsidRDefault="0049128E" w:rsidP="009A1BF0">
      <w:pPr>
        <w:widowControl w:val="0"/>
        <w:jc w:val="both"/>
        <w:rPr>
          <w:szCs w:val="24"/>
        </w:rPr>
      </w:pPr>
    </w:p>
    <w:p w14:paraId="44387BEC" w14:textId="77777777" w:rsidR="0049128E" w:rsidRPr="00576ED7" w:rsidRDefault="0049128E" w:rsidP="009A1BF0">
      <w:pPr>
        <w:widowControl w:val="0"/>
        <w:jc w:val="both"/>
        <w:rPr>
          <w:szCs w:val="24"/>
        </w:rPr>
      </w:pPr>
      <w:r w:rsidRPr="00576ED7">
        <w:rPr>
          <w:szCs w:val="24"/>
        </w:rPr>
        <w:t xml:space="preserve">1.  Under the rules of </w:t>
      </w:r>
      <w:r w:rsidR="00CA008D">
        <w:rPr>
          <w:szCs w:val="24"/>
        </w:rPr>
        <w:t>§ </w:t>
      </w:r>
      <w:r w:rsidRPr="00576ED7">
        <w:rPr>
          <w:szCs w:val="24"/>
        </w:rPr>
        <w:t xml:space="preserve">102, donors make gifts with after-tax income, and the donee may exclude the value of </w:t>
      </w:r>
      <w:r w:rsidR="00071A2F" w:rsidRPr="00576ED7">
        <w:rPr>
          <w:szCs w:val="24"/>
        </w:rPr>
        <w:t>the</w:t>
      </w:r>
      <w:r w:rsidRPr="00576ED7">
        <w:rPr>
          <w:szCs w:val="24"/>
        </w:rPr>
        <w:t xml:space="preserve"> gift from his gross income. Taxpayer Horst of course tried to reverse this.</w:t>
      </w:r>
    </w:p>
    <w:p w14:paraId="45F6F542" w14:textId="77777777" w:rsidR="0049128E" w:rsidRPr="00576ED7" w:rsidRDefault="0049128E" w:rsidP="009A1BF0">
      <w:pPr>
        <w:widowControl w:val="0"/>
        <w:jc w:val="both"/>
        <w:rPr>
          <w:szCs w:val="24"/>
        </w:rPr>
      </w:pPr>
    </w:p>
    <w:p w14:paraId="2E2BCDBA" w14:textId="77777777" w:rsidR="0049128E" w:rsidRPr="00576ED7" w:rsidRDefault="0049128E" w:rsidP="009A1BF0">
      <w:pPr>
        <w:widowControl w:val="0"/>
        <w:jc w:val="both"/>
        <w:rPr>
          <w:szCs w:val="24"/>
        </w:rPr>
      </w:pPr>
      <w:r w:rsidRPr="00576ED7">
        <w:rPr>
          <w:szCs w:val="24"/>
        </w:rPr>
        <w:t xml:space="preserve">2.  No doubt, taxpayer’s son was in a lower tax bracket than taxpayer was. Hence, the </w:t>
      </w:r>
      <w:r w:rsidR="00CA376C">
        <w:rPr>
          <w:szCs w:val="24"/>
        </w:rPr>
        <w:t xml:space="preserve">bond interest </w:t>
      </w:r>
      <w:r w:rsidRPr="00576ED7">
        <w:rPr>
          <w:szCs w:val="24"/>
        </w:rPr>
        <w:t>would have been subject to a lower rate of tax if taxpayer had prevailed.</w:t>
      </w:r>
    </w:p>
    <w:p w14:paraId="0DB8FC38" w14:textId="77777777" w:rsidR="0049128E" w:rsidRPr="00576ED7" w:rsidRDefault="0049128E" w:rsidP="009A1BF0">
      <w:pPr>
        <w:widowControl w:val="0"/>
        <w:jc w:val="both"/>
        <w:rPr>
          <w:szCs w:val="24"/>
        </w:rPr>
      </w:pPr>
      <w:r w:rsidRPr="00576ED7">
        <w:rPr>
          <w:szCs w:val="24"/>
        </w:rPr>
        <w:lastRenderedPageBreak/>
        <w:t>3.  Consumption can take the form of directing income to another.</w:t>
      </w:r>
    </w:p>
    <w:p w14:paraId="0CB09609" w14:textId="77777777" w:rsidR="0049128E" w:rsidRPr="00576ED7" w:rsidRDefault="0049128E" w:rsidP="009A1BF0">
      <w:pPr>
        <w:widowControl w:val="0"/>
        <w:jc w:val="both"/>
        <w:rPr>
          <w:szCs w:val="24"/>
        </w:rPr>
      </w:pPr>
    </w:p>
    <w:p w14:paraId="6D7898C1" w14:textId="6EE4661B" w:rsidR="0049128E" w:rsidRPr="00576ED7" w:rsidRDefault="0049128E" w:rsidP="009A1BF0">
      <w:pPr>
        <w:widowControl w:val="0"/>
        <w:jc w:val="both"/>
        <w:rPr>
          <w:szCs w:val="24"/>
        </w:rPr>
      </w:pPr>
      <w:r w:rsidRPr="00576ED7">
        <w:rPr>
          <w:szCs w:val="24"/>
        </w:rPr>
        <w:t>4.  The Internal Revenue Code taxes “taxable income,” §</w:t>
      </w:r>
      <w:r w:rsidR="00CA008D">
        <w:rPr>
          <w:szCs w:val="24"/>
        </w:rPr>
        <w:t>§ </w:t>
      </w:r>
      <w:r w:rsidR="000032AB">
        <w:rPr>
          <w:szCs w:val="24"/>
        </w:rPr>
        <w:t xml:space="preserve">1(a-e). </w:t>
      </w:r>
      <w:r w:rsidR="00CA376C">
        <w:rPr>
          <w:szCs w:val="24"/>
        </w:rPr>
        <w:t xml:space="preserve">[Section 1(j) rather than §§ 1(a-e) govern for 2018 to 2025.]  </w:t>
      </w:r>
      <w:r w:rsidRPr="00576ED7">
        <w:rPr>
          <w:szCs w:val="24"/>
        </w:rPr>
        <w:t>The computation of “taxable income” begins with a summing up o</w:t>
      </w:r>
      <w:r w:rsidR="000032AB">
        <w:rPr>
          <w:szCs w:val="24"/>
        </w:rPr>
        <w:t xml:space="preserve">f all items of “gross income.” </w:t>
      </w:r>
      <w:r w:rsidRPr="00576ED7">
        <w:rPr>
          <w:szCs w:val="24"/>
        </w:rPr>
        <w:t>The concept of “gross income” does not inherently embody a netting of gains and losses</w:t>
      </w:r>
      <w:r w:rsidR="00385545" w:rsidRPr="00576ED7">
        <w:rPr>
          <w:szCs w:val="24"/>
        </w:rPr>
        <w:t xml:space="preserve">. </w:t>
      </w:r>
      <w:r w:rsidRPr="00576ED7">
        <w:rPr>
          <w:szCs w:val="24"/>
        </w:rPr>
        <w:t>A taxpayer may deduct losses only to the extent that the Code permits.</w:t>
      </w:r>
      <w:r w:rsidRPr="00576ED7">
        <w:rPr>
          <w:rStyle w:val="FootnoteReference"/>
          <w:szCs w:val="24"/>
        </w:rPr>
        <w:footnoteReference w:id="42"/>
      </w:r>
      <w:r w:rsidR="000032AB">
        <w:rPr>
          <w:szCs w:val="24"/>
        </w:rPr>
        <w:t xml:space="preserve"> </w:t>
      </w:r>
      <w:r w:rsidRPr="00576ED7">
        <w:rPr>
          <w:szCs w:val="24"/>
        </w:rPr>
        <w:t>Sections 165(a and c) allow taxpayers to deduct trade or business losses and investment losses</w:t>
      </w:r>
      <w:r w:rsidR="00385545" w:rsidRPr="00576ED7">
        <w:rPr>
          <w:szCs w:val="24"/>
        </w:rPr>
        <w:t xml:space="preserve">. </w:t>
      </w:r>
      <w:r w:rsidRPr="00576ED7">
        <w:rPr>
          <w:szCs w:val="24"/>
        </w:rPr>
        <w:t xml:space="preserve">A realization requirement applies to </w:t>
      </w:r>
      <w:r w:rsidR="007724A9">
        <w:rPr>
          <w:szCs w:val="24"/>
        </w:rPr>
        <w:t xml:space="preserve">losses, </w:t>
      </w:r>
      <w:r w:rsidRPr="00576ED7">
        <w:rPr>
          <w:szCs w:val="24"/>
        </w:rPr>
        <w:t>just as it does to gross income</w:t>
      </w:r>
      <w:r w:rsidR="00385545" w:rsidRPr="00576ED7">
        <w:rPr>
          <w:szCs w:val="24"/>
        </w:rPr>
        <w:t xml:space="preserve">. </w:t>
      </w:r>
      <w:r w:rsidRPr="00576ED7">
        <w:rPr>
          <w:szCs w:val="24"/>
        </w:rPr>
        <w:t>To be deductible, taxpayer mu</w:t>
      </w:r>
      <w:r w:rsidR="000032AB">
        <w:rPr>
          <w:szCs w:val="24"/>
        </w:rPr>
        <w:t xml:space="preserve">st have “realized” the losses. </w:t>
      </w:r>
      <w:r w:rsidRPr="00576ED7">
        <w:rPr>
          <w:szCs w:val="24"/>
        </w:rPr>
        <w:t xml:space="preserve">Now read </w:t>
      </w:r>
      <w:r w:rsidRPr="00576ED7">
        <w:rPr>
          <w:i/>
          <w:szCs w:val="24"/>
        </w:rPr>
        <w:t>Cottage Savings Association</w:t>
      </w:r>
      <w:r w:rsidRPr="00576ED7">
        <w:rPr>
          <w:szCs w:val="24"/>
        </w:rPr>
        <w:t>.</w:t>
      </w:r>
    </w:p>
    <w:p w14:paraId="46891AE0" w14:textId="77777777" w:rsidR="0049128E" w:rsidRPr="00576ED7" w:rsidRDefault="0049128E" w:rsidP="009A1BF0">
      <w:pPr>
        <w:widowControl w:val="0"/>
        <w:jc w:val="both"/>
        <w:rPr>
          <w:szCs w:val="24"/>
        </w:rPr>
      </w:pPr>
    </w:p>
    <w:p w14:paraId="14D8D978" w14:textId="77777777" w:rsidR="0049128E" w:rsidRPr="00576ED7" w:rsidRDefault="0049128E" w:rsidP="009A1BF0">
      <w:pPr>
        <w:widowControl w:val="0"/>
        <w:jc w:val="both"/>
        <w:rPr>
          <w:szCs w:val="24"/>
        </w:rPr>
      </w:pPr>
    </w:p>
    <w:p w14:paraId="5E1B9F1E" w14:textId="77777777" w:rsidR="0049128E" w:rsidRPr="00576ED7" w:rsidRDefault="0049128E" w:rsidP="009A1BF0">
      <w:pPr>
        <w:widowControl w:val="0"/>
        <w:jc w:val="both"/>
        <w:rPr>
          <w:szCs w:val="24"/>
        </w:rPr>
      </w:pPr>
      <w:r w:rsidRPr="00576ED7">
        <w:rPr>
          <w:b/>
          <w:szCs w:val="24"/>
        </w:rPr>
        <w:t>Cottage Savings Ass’n v. CIR</w:t>
      </w:r>
      <w:r w:rsidRPr="00576ED7">
        <w:rPr>
          <w:szCs w:val="24"/>
        </w:rPr>
        <w:t>, 499 U.S. 554 (1991)</w:t>
      </w:r>
      <w:r w:rsidRPr="00576ED7">
        <w:rPr>
          <w:szCs w:val="24"/>
        </w:rPr>
        <w:fldChar w:fldCharType="begin"/>
      </w:r>
      <w:r w:rsidRPr="00576ED7">
        <w:rPr>
          <w:szCs w:val="24"/>
        </w:rPr>
        <w:instrText xml:space="preserve"> TC \l3 "Cottage Savings Ass’n v. CIR, 499 U.S. 554 (1991)</w:instrText>
      </w:r>
      <w:r w:rsidRPr="00576ED7">
        <w:rPr>
          <w:szCs w:val="24"/>
        </w:rPr>
        <w:fldChar w:fldCharType="end"/>
      </w:r>
    </w:p>
    <w:p w14:paraId="64B42986" w14:textId="77777777" w:rsidR="0049128E" w:rsidRPr="00576ED7" w:rsidRDefault="0049128E" w:rsidP="009A1BF0">
      <w:pPr>
        <w:widowControl w:val="0"/>
        <w:jc w:val="both"/>
        <w:rPr>
          <w:szCs w:val="24"/>
        </w:rPr>
      </w:pPr>
    </w:p>
    <w:p w14:paraId="6EA9DB89" w14:textId="77777777" w:rsidR="0049128E" w:rsidRPr="00576ED7" w:rsidRDefault="0049128E" w:rsidP="009A1BF0">
      <w:pPr>
        <w:widowControl w:val="0"/>
        <w:jc w:val="both"/>
        <w:rPr>
          <w:szCs w:val="24"/>
        </w:rPr>
      </w:pPr>
      <w:r w:rsidRPr="00576ED7">
        <w:rPr>
          <w:szCs w:val="24"/>
        </w:rPr>
        <w:t>JUSTICE MARSHALL delivered the opinion of the Court.</w:t>
      </w:r>
    </w:p>
    <w:p w14:paraId="0557F927" w14:textId="77777777" w:rsidR="0049128E" w:rsidRPr="00576ED7" w:rsidRDefault="0049128E" w:rsidP="009A1BF0">
      <w:pPr>
        <w:widowControl w:val="0"/>
        <w:jc w:val="both"/>
        <w:rPr>
          <w:szCs w:val="24"/>
        </w:rPr>
      </w:pPr>
    </w:p>
    <w:p w14:paraId="1AFE13AE" w14:textId="77777777" w:rsidR="0049128E" w:rsidRPr="00576ED7" w:rsidRDefault="0049128E" w:rsidP="009A1BF0">
      <w:pPr>
        <w:widowControl w:val="0"/>
        <w:jc w:val="both"/>
        <w:rPr>
          <w:szCs w:val="24"/>
        </w:rPr>
      </w:pPr>
      <w:r w:rsidRPr="00576ED7">
        <w:rPr>
          <w:szCs w:val="24"/>
        </w:rPr>
        <w:t>The issue in this case is whether a financial institution realizes tax-deductible losses when it exchanges its interests in one group of residential mortgage loans for another lender’s interests in a different group of residential mortgage loans.  We hold that such a transaction does give rise to realized losses.</w:t>
      </w:r>
    </w:p>
    <w:p w14:paraId="2045AAC4" w14:textId="77777777" w:rsidR="0049128E" w:rsidRPr="00576ED7" w:rsidRDefault="0049128E" w:rsidP="009A1BF0">
      <w:pPr>
        <w:widowControl w:val="0"/>
        <w:jc w:val="both"/>
        <w:rPr>
          <w:szCs w:val="24"/>
        </w:rPr>
      </w:pPr>
    </w:p>
    <w:p w14:paraId="2BB4EFA8" w14:textId="77777777" w:rsidR="0049128E" w:rsidRPr="00576ED7" w:rsidRDefault="0049128E" w:rsidP="009A1BF0">
      <w:pPr>
        <w:widowControl w:val="0"/>
        <w:tabs>
          <w:tab w:val="center" w:pos="3960"/>
        </w:tabs>
        <w:jc w:val="both"/>
        <w:rPr>
          <w:szCs w:val="24"/>
        </w:rPr>
      </w:pPr>
      <w:r w:rsidRPr="00576ED7">
        <w:rPr>
          <w:szCs w:val="24"/>
        </w:rPr>
        <w:tab/>
        <w:t>I</w:t>
      </w:r>
    </w:p>
    <w:p w14:paraId="575ABA53" w14:textId="77777777" w:rsidR="0049128E" w:rsidRPr="00576ED7" w:rsidRDefault="0049128E" w:rsidP="009A1BF0">
      <w:pPr>
        <w:widowControl w:val="0"/>
        <w:jc w:val="both"/>
        <w:rPr>
          <w:szCs w:val="24"/>
        </w:rPr>
      </w:pPr>
      <w:r w:rsidRPr="00576ED7">
        <w:rPr>
          <w:szCs w:val="24"/>
        </w:rPr>
        <w:t>Petitioner Cottage Savings Association (Cottage Savings) is a savings and loan association (S &amp; L) formerly regulated by the Federal Home Loan Bank Board (FHLBB).  [footnote omitted] Like many S &amp; L’s, Cottage Savings held numerous long-term, low-interest mortgages that declined in value when interest rates surged in the late 1970's.  These institutions would have benefited from selling their devalued mortgages in order to realize tax-deductible losses.  However, they were deterred from doing so by FHLBB accounting regulations, which required them to record the losses on their books.  Reporting these losses consistent with the then-effective FHLBB accounting regulations would have placed many S &amp; L’s at risk of closure by the FHLBB.</w:t>
      </w:r>
    </w:p>
    <w:p w14:paraId="4EAAE821" w14:textId="77777777" w:rsidR="0049128E" w:rsidRPr="00576ED7" w:rsidRDefault="0049128E" w:rsidP="009A1BF0">
      <w:pPr>
        <w:widowControl w:val="0"/>
        <w:jc w:val="both"/>
        <w:rPr>
          <w:szCs w:val="24"/>
        </w:rPr>
      </w:pPr>
    </w:p>
    <w:p w14:paraId="0D981BFF" w14:textId="4FED0151" w:rsidR="0049128E" w:rsidRPr="00576ED7" w:rsidRDefault="0049128E" w:rsidP="0087401C">
      <w:pPr>
        <w:jc w:val="both"/>
        <w:rPr>
          <w:szCs w:val="24"/>
        </w:rPr>
      </w:pPr>
      <w:r w:rsidRPr="00576ED7">
        <w:rPr>
          <w:szCs w:val="24"/>
        </w:rPr>
        <w:t xml:space="preserve">The FHLBB responded to this situation by relaxing its requirements for the reporting of losses.  In a regulatory directive known as “Memorandum R-49,” dated June 27, 1980, the FHLBB determined that S &amp; L’s need not report losses </w:t>
      </w:r>
      <w:r w:rsidRPr="00576ED7">
        <w:rPr>
          <w:szCs w:val="24"/>
        </w:rPr>
        <w:lastRenderedPageBreak/>
        <w:t>associated with mortgages that are exchanged for “substantially identical” mortgages held by other lenders.</w:t>
      </w:r>
      <w:r w:rsidR="008860D8">
        <w:rPr>
          <w:szCs w:val="24"/>
        </w:rPr>
        <w:t xml:space="preserve"> </w:t>
      </w:r>
      <w:r w:rsidR="00B07B46">
        <w:rPr>
          <w:szCs w:val="24"/>
        </w:rPr>
        <w:t>[footnote omitted].</w:t>
      </w:r>
      <w:r w:rsidRPr="00576ED7">
        <w:rPr>
          <w:szCs w:val="24"/>
        </w:rPr>
        <w:t xml:space="preserve"> The FHLBB’s acknowledged purpose for Memorandum R-49 was to facilitate transactions that would generate tax losses but that would not substantially affect the economic position of the transacting S &amp; L’s.</w:t>
      </w:r>
      <w:r w:rsidR="00A44432" w:rsidRPr="00A44432">
        <w:rPr>
          <w:noProof/>
          <w:szCs w:val="24"/>
        </w:rPr>
        <w:t xml:space="preserve"> </w:t>
      </w:r>
    </w:p>
    <w:p w14:paraId="1F76CF98" w14:textId="77777777" w:rsidR="0049128E" w:rsidRPr="00576ED7" w:rsidRDefault="0049128E" w:rsidP="009A1BF0">
      <w:pPr>
        <w:widowControl w:val="0"/>
        <w:jc w:val="both"/>
        <w:rPr>
          <w:szCs w:val="24"/>
        </w:rPr>
      </w:pPr>
    </w:p>
    <w:p w14:paraId="2C06B869" w14:textId="77777777" w:rsidR="0049128E" w:rsidRPr="00576ED7" w:rsidRDefault="0049128E" w:rsidP="009A1BF0">
      <w:pPr>
        <w:widowControl w:val="0"/>
        <w:jc w:val="both"/>
        <w:rPr>
          <w:szCs w:val="24"/>
        </w:rPr>
      </w:pPr>
      <w:r w:rsidRPr="00576ED7">
        <w:rPr>
          <w:szCs w:val="24"/>
        </w:rPr>
        <w:t>This case involves a typica</w:t>
      </w:r>
      <w:r w:rsidR="008336E3">
        <w:rPr>
          <w:szCs w:val="24"/>
        </w:rPr>
        <w:t xml:space="preserve">l Memorandum R-49 transaction. </w:t>
      </w:r>
      <w:r w:rsidRPr="00576ED7">
        <w:rPr>
          <w:szCs w:val="24"/>
        </w:rPr>
        <w:t xml:space="preserve">On December 31, 1980, Cottage Savings sold “90% participation” in </w:t>
      </w:r>
      <w:r w:rsidR="008336E3">
        <w:rPr>
          <w:szCs w:val="24"/>
        </w:rPr>
        <w:t xml:space="preserve">252 mortgages to four S &amp; L’s. </w:t>
      </w:r>
      <w:r w:rsidRPr="00576ED7">
        <w:rPr>
          <w:szCs w:val="24"/>
        </w:rPr>
        <w:t>It simultaneously purchased</w:t>
      </w:r>
      <w:r w:rsidR="008336E3">
        <w:rPr>
          <w:szCs w:val="24"/>
        </w:rPr>
        <w:t> </w:t>
      </w:r>
      <w:r w:rsidRPr="00576ED7">
        <w:rPr>
          <w:szCs w:val="24"/>
        </w:rPr>
        <w:t>“90% participation interests” in 305 mortgages held by these S &amp; L’s.</w:t>
      </w:r>
      <w:r w:rsidRPr="00576ED7">
        <w:rPr>
          <w:rStyle w:val="FootnoteReference"/>
          <w:szCs w:val="24"/>
        </w:rPr>
        <w:footnoteReference w:id="43"/>
      </w:r>
      <w:r w:rsidR="008336E3">
        <w:rPr>
          <w:szCs w:val="24"/>
        </w:rPr>
        <w:t xml:space="preserve"> </w:t>
      </w:r>
      <w:r w:rsidRPr="00576ED7">
        <w:rPr>
          <w:szCs w:val="24"/>
        </w:rPr>
        <w:t xml:space="preserve">All of the loans involved in the transaction were secured by single-family homes, most in the Cincinnati area.  The fair market value of the package of participation interests exchanged by each side was approximately $4.5 million.  The face value of the participation interests Cottage Savings relinquished in the transaction was approximately $6.9 million. </w:t>
      </w:r>
    </w:p>
    <w:p w14:paraId="18DD64D8" w14:textId="77777777" w:rsidR="0049128E" w:rsidRPr="00576ED7" w:rsidRDefault="0049128E" w:rsidP="009A1BF0">
      <w:pPr>
        <w:widowControl w:val="0"/>
        <w:jc w:val="both"/>
        <w:rPr>
          <w:szCs w:val="24"/>
        </w:rPr>
      </w:pPr>
    </w:p>
    <w:p w14:paraId="00727E00" w14:textId="77777777" w:rsidR="0049128E" w:rsidRPr="00576ED7" w:rsidRDefault="0049128E" w:rsidP="009A1BF0">
      <w:pPr>
        <w:widowControl w:val="0"/>
        <w:jc w:val="both"/>
        <w:rPr>
          <w:szCs w:val="24"/>
        </w:rPr>
      </w:pPr>
      <w:r w:rsidRPr="00576ED7">
        <w:rPr>
          <w:szCs w:val="24"/>
        </w:rPr>
        <w:t>On its 1980 federal income tax return, Cottage Savings claimed a deduction for $2,447,091, which represented the adjusted difference between the face value of the participation interests that it traded and the fair market value of the participation interests that it received. As permitted by Memorandum R-49, Cottage Savings did not report these losses to the FHLBB. After the Commissioner of Internal Revenue disallowed Cottage Savings’ claimed deduction, Cottage Savings sought a red</w:t>
      </w:r>
      <w:r w:rsidR="00F83215">
        <w:rPr>
          <w:szCs w:val="24"/>
        </w:rPr>
        <w:t xml:space="preserve">etermination in the Tax Court. </w:t>
      </w:r>
      <w:r w:rsidRPr="00576ED7">
        <w:rPr>
          <w:szCs w:val="24"/>
        </w:rPr>
        <w:t>The Tax Court held that the deduction was permissible.</w:t>
      </w:r>
    </w:p>
    <w:p w14:paraId="43587D13" w14:textId="77777777" w:rsidR="0049128E" w:rsidRPr="00576ED7" w:rsidRDefault="0049128E" w:rsidP="009A1BF0">
      <w:pPr>
        <w:widowControl w:val="0"/>
        <w:jc w:val="both"/>
        <w:rPr>
          <w:szCs w:val="24"/>
        </w:rPr>
      </w:pPr>
    </w:p>
    <w:p w14:paraId="34C308C9" w14:textId="05BB9E92" w:rsidR="0049128E" w:rsidRPr="00576ED7" w:rsidRDefault="0049128E" w:rsidP="009A1BF0">
      <w:pPr>
        <w:widowControl w:val="0"/>
        <w:jc w:val="both"/>
        <w:rPr>
          <w:szCs w:val="24"/>
        </w:rPr>
      </w:pPr>
      <w:r w:rsidRPr="00576ED7">
        <w:rPr>
          <w:szCs w:val="24"/>
        </w:rPr>
        <w:t xml:space="preserve">On appeal by the Commissioner, the Court of Appeals reversed.  The Court of Appeals agreed with the Tax Court’s determination that Cottage Savings had realized its losses through the transaction.  </w:t>
      </w:r>
      <w:r w:rsidR="0018019D">
        <w:rPr>
          <w:szCs w:val="24"/>
        </w:rPr>
        <w:t xml:space="preserve">… </w:t>
      </w:r>
    </w:p>
    <w:p w14:paraId="3934E5E1" w14:textId="4A315E8F" w:rsidR="009279D4" w:rsidRPr="00576ED7" w:rsidRDefault="009279D4" w:rsidP="009A1BF0">
      <w:pPr>
        <w:widowControl w:val="0"/>
        <w:jc w:val="both"/>
        <w:rPr>
          <w:szCs w:val="24"/>
        </w:rPr>
      </w:pPr>
    </w:p>
    <w:p w14:paraId="3D63C0EE" w14:textId="77777777" w:rsidR="0049128E" w:rsidRPr="00576ED7" w:rsidRDefault="0049128E" w:rsidP="009A1BF0">
      <w:pPr>
        <w:widowControl w:val="0"/>
        <w:jc w:val="both"/>
        <w:rPr>
          <w:szCs w:val="24"/>
        </w:rPr>
      </w:pPr>
      <w:r w:rsidRPr="00576ED7">
        <w:rPr>
          <w:szCs w:val="24"/>
        </w:rPr>
        <w:t>Because of the importance of this issue to the S &amp; L industry and the conflict among the Circuits over whether Memorandum R-49 exchanges produce deductible tax losses, [footnote omitted] we granted certiorari.  We now reverse.</w:t>
      </w:r>
    </w:p>
    <w:p w14:paraId="36ED3C49" w14:textId="77777777" w:rsidR="000032AB" w:rsidRDefault="000032AB">
      <w:pPr>
        <w:rPr>
          <w:szCs w:val="24"/>
        </w:rPr>
      </w:pPr>
    </w:p>
    <w:p w14:paraId="462E7D7B" w14:textId="77777777" w:rsidR="0049128E" w:rsidRPr="00576ED7" w:rsidRDefault="0049128E" w:rsidP="009A1BF0">
      <w:pPr>
        <w:widowControl w:val="0"/>
        <w:tabs>
          <w:tab w:val="center" w:pos="3960"/>
        </w:tabs>
        <w:jc w:val="both"/>
        <w:rPr>
          <w:szCs w:val="24"/>
        </w:rPr>
      </w:pPr>
      <w:r w:rsidRPr="00576ED7">
        <w:rPr>
          <w:szCs w:val="24"/>
        </w:rPr>
        <w:tab/>
        <w:t>II</w:t>
      </w:r>
    </w:p>
    <w:p w14:paraId="0090C409" w14:textId="7DC76181" w:rsidR="0049128E" w:rsidRPr="00576ED7" w:rsidRDefault="0049128E" w:rsidP="009A1BF0">
      <w:pPr>
        <w:widowControl w:val="0"/>
        <w:jc w:val="both"/>
        <w:rPr>
          <w:szCs w:val="24"/>
        </w:rPr>
      </w:pPr>
      <w:r w:rsidRPr="00576ED7">
        <w:rPr>
          <w:szCs w:val="24"/>
        </w:rPr>
        <w:t>Rather than assessing tax liability on the basis of annual fluctuations in the value of a taxpayer’s property, the Internal Revenue Code defers the tax consequences of a gain or loss in property value until the taxpaye</w:t>
      </w:r>
      <w:r w:rsidR="000032AB">
        <w:rPr>
          <w:szCs w:val="24"/>
        </w:rPr>
        <w:t xml:space="preserve">r “realizes” the gain or loss. </w:t>
      </w:r>
      <w:r w:rsidRPr="00576ED7">
        <w:rPr>
          <w:szCs w:val="24"/>
        </w:rPr>
        <w:t xml:space="preserve">The </w:t>
      </w:r>
      <w:r w:rsidRPr="00576ED7">
        <w:rPr>
          <w:szCs w:val="24"/>
        </w:rPr>
        <w:lastRenderedPageBreak/>
        <w:t xml:space="preserve">realization requirement is implicit in </w:t>
      </w:r>
      <w:r w:rsidR="00CA008D">
        <w:rPr>
          <w:szCs w:val="24"/>
        </w:rPr>
        <w:t>§ </w:t>
      </w:r>
      <w:r w:rsidRPr="00576ED7">
        <w:rPr>
          <w:szCs w:val="24"/>
        </w:rPr>
        <w:t xml:space="preserve">1001(a) of the Code, 26 U.S.C. </w:t>
      </w:r>
      <w:r w:rsidR="00CA008D">
        <w:rPr>
          <w:szCs w:val="24"/>
        </w:rPr>
        <w:t>§ </w:t>
      </w:r>
      <w:r w:rsidRPr="00576ED7">
        <w:rPr>
          <w:szCs w:val="24"/>
        </w:rPr>
        <w:t>1001(a), which defines “[t]he gain [or loss] from the sale or other disposition of property” as the difference between “the amount realized” from the sale or disposition of the prop</w:t>
      </w:r>
      <w:r w:rsidR="000032AB">
        <w:rPr>
          <w:szCs w:val="24"/>
        </w:rPr>
        <w:t xml:space="preserve">erty and its “adjusted basis.” </w:t>
      </w:r>
      <w:r w:rsidRPr="00576ED7">
        <w:rPr>
          <w:szCs w:val="24"/>
        </w:rPr>
        <w:t>As this Court has recognized, the concept of realization is “founded o</w:t>
      </w:r>
      <w:r w:rsidR="000032AB">
        <w:rPr>
          <w:szCs w:val="24"/>
        </w:rPr>
        <w:t xml:space="preserve">n administrative convenience.” </w:t>
      </w:r>
      <w:r w:rsidRPr="00576ED7">
        <w:rPr>
          <w:i/>
          <w:szCs w:val="24"/>
        </w:rPr>
        <w:t>Helvering v. Horst</w:t>
      </w:r>
      <w:r w:rsidRPr="00576ED7">
        <w:rPr>
          <w:szCs w:val="24"/>
        </w:rPr>
        <w:t>, 311 U.S. 112, 116 (1940).  Under an appreciation-based system of taxation, taxpayers and the Commissioner would have to undertake the “cumbersome, abrasive, and unpredictable administrative task” of valuing assets on an annual basis to determine whether the assets had apprec</w:t>
      </w:r>
      <w:r w:rsidR="000032AB">
        <w:rPr>
          <w:szCs w:val="24"/>
        </w:rPr>
        <w:t xml:space="preserve">iated or depreciated in value. </w:t>
      </w:r>
      <w:r w:rsidRPr="00576ED7">
        <w:rPr>
          <w:szCs w:val="24"/>
        </w:rPr>
        <w:t xml:space="preserve">[citation omitted].  In contrast, “[a] change in the form or extent of an investment is easily detected by a taxpayer </w:t>
      </w:r>
      <w:r w:rsidR="000032AB">
        <w:rPr>
          <w:szCs w:val="24"/>
        </w:rPr>
        <w:t xml:space="preserve">or an administrative officer.” </w:t>
      </w:r>
      <w:r w:rsidRPr="00576ED7">
        <w:rPr>
          <w:smallCaps/>
          <w:szCs w:val="24"/>
        </w:rPr>
        <w:t>R. Magill</w:t>
      </w:r>
      <w:r w:rsidRPr="00576ED7">
        <w:rPr>
          <w:szCs w:val="24"/>
        </w:rPr>
        <w:t xml:space="preserve">, </w:t>
      </w:r>
      <w:r w:rsidRPr="00576ED7">
        <w:rPr>
          <w:smallCaps/>
          <w:szCs w:val="24"/>
        </w:rPr>
        <w:t xml:space="preserve">Taxable Income </w:t>
      </w:r>
      <w:r w:rsidRPr="00576ED7">
        <w:rPr>
          <w:szCs w:val="24"/>
        </w:rPr>
        <w:t>79 (rev. ed.1945).</w:t>
      </w:r>
    </w:p>
    <w:p w14:paraId="4CBD3368" w14:textId="64F480E8" w:rsidR="0049128E" w:rsidRPr="00576ED7" w:rsidRDefault="001B4B4B" w:rsidP="009A1BF0">
      <w:pPr>
        <w:widowControl w:val="0"/>
        <w:jc w:val="both"/>
        <w:rPr>
          <w:szCs w:val="24"/>
        </w:rPr>
      </w:pPr>
      <w:r w:rsidRPr="00576ED7">
        <w:rPr>
          <w:noProof/>
          <w:szCs w:val="24"/>
        </w:rPr>
        <mc:AlternateContent>
          <mc:Choice Requires="wps">
            <w:drawing>
              <wp:anchor distT="152400" distB="152400" distL="152400" distR="152400" simplePos="0" relativeHeight="252368896" behindDoc="0" locked="0" layoutInCell="0" allowOverlap="1" wp14:anchorId="4012CC26" wp14:editId="7162F3C8">
                <wp:simplePos x="0" y="0"/>
                <wp:positionH relativeFrom="margin">
                  <wp:posOffset>-328930</wp:posOffset>
                </wp:positionH>
                <wp:positionV relativeFrom="paragraph">
                  <wp:posOffset>104140</wp:posOffset>
                </wp:positionV>
                <wp:extent cx="3257550" cy="2381250"/>
                <wp:effectExtent l="0" t="0" r="19050" b="19050"/>
                <wp:wrapSquare wrapText="largest"/>
                <wp:docPr id="8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2381250"/>
                        </a:xfrm>
                        <a:prstGeom prst="rect">
                          <a:avLst/>
                        </a:prstGeom>
                        <a:solidFill>
                          <a:srgbClr val="FFFFFF"/>
                        </a:solidFill>
                        <a:ln w="12192">
                          <a:solidFill>
                            <a:srgbClr val="000000"/>
                          </a:solidFill>
                          <a:miter lim="800000"/>
                          <a:headEnd/>
                          <a:tailEnd/>
                        </a:ln>
                      </wps:spPr>
                      <wps:txbx>
                        <w:txbxContent>
                          <w:p w14:paraId="677E5706" w14:textId="77777777" w:rsidR="002D4291" w:rsidRDefault="002D4291" w:rsidP="001B4B4B">
                            <w:pPr>
                              <w:widowControl w:val="0"/>
                              <w:jc w:val="both"/>
                              <w:rPr>
                                <w:rFonts w:ascii="Tw Cen MT" w:hAnsi="Tw Cen MT"/>
                              </w:rPr>
                            </w:pPr>
                            <w:r>
                              <w:rPr>
                                <w:rFonts w:ascii="Tw Cen MT" w:hAnsi="Tw Cen MT"/>
                                <w:i/>
                              </w:rPr>
                              <w:t>Consistency between tax and financial accounting</w:t>
                            </w:r>
                            <w:r>
                              <w:rPr>
                                <w:rFonts w:ascii="Tw Cen MT" w:hAnsi="Tw Cen MT"/>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2D4291" w:rsidRDefault="002D4291" w:rsidP="001B4B4B">
                            <w:pPr>
                              <w:widowControl w:val="0"/>
                              <w:jc w:val="both"/>
                              <w:rPr>
                                <w:rFonts w:ascii="Tw Cen MT" w:hAnsi="Tw Cen MT"/>
                              </w:rPr>
                            </w:pPr>
                            <w:r>
                              <w:rPr>
                                <w:rFonts w:ascii="Tw Cen MT" w:hAnsi="Tw Cen MT"/>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2CC26" id="Text Box 36" o:spid="_x0000_s1061" type="#_x0000_t202" style="position:absolute;left:0;text-align:left;margin-left:-25.9pt;margin-top:8.2pt;width:256.5pt;height:187.5pt;z-index:252368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" o:allowincell="f" strokeweight=".96pt">
                <v:textbox inset="6pt,6pt,6pt,6pt">
                  <w:txbxContent>
                    <w:p w14:paraId="677E5706" w14:textId="77777777" w:rsidR="002D4291" w:rsidRDefault="002D4291" w:rsidP="001B4B4B">
                      <w:pPr>
                        <w:widowControl w:val="0"/>
                        <w:jc w:val="both"/>
                        <w:rPr>
                          <w:rFonts w:ascii="Tw Cen MT" w:hAnsi="Tw Cen MT"/>
                        </w:rPr>
                      </w:pPr>
                      <w:r>
                        <w:rPr>
                          <w:rFonts w:ascii="Tw Cen MT" w:hAnsi="Tw Cen MT"/>
                          <w:i/>
                        </w:rPr>
                        <w:t>Consistency between tax and financial accounting</w:t>
                      </w:r>
                      <w:r>
                        <w:rPr>
                          <w:rFonts w:ascii="Tw Cen MT" w:hAnsi="Tw Cen MT"/>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2D4291" w:rsidRDefault="002D4291" w:rsidP="001B4B4B">
                      <w:pPr>
                        <w:widowControl w:val="0"/>
                        <w:jc w:val="both"/>
                        <w:rPr>
                          <w:rFonts w:ascii="Tw Cen MT" w:hAnsi="Tw Cen MT"/>
                        </w:rPr>
                      </w:pPr>
                      <w:r>
                        <w:rPr>
                          <w:rFonts w:ascii="Tw Cen MT" w:hAnsi="Tw Cen MT"/>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v:textbox>
                <w10:wrap type="square" side="largest" anchorx="margin"/>
              </v:shape>
            </w:pict>
          </mc:Fallback>
        </mc:AlternateContent>
      </w:r>
    </w:p>
    <w:p w14:paraId="116A0815" w14:textId="4253B1A1" w:rsidR="0049128E" w:rsidRPr="00576ED7" w:rsidRDefault="0049128E" w:rsidP="009A1BF0">
      <w:pPr>
        <w:widowControl w:val="0"/>
        <w:jc w:val="both"/>
        <w:rPr>
          <w:szCs w:val="24"/>
        </w:rPr>
      </w:pPr>
      <w:r w:rsidRPr="00576ED7">
        <w:rPr>
          <w:szCs w:val="24"/>
        </w:rPr>
        <w:t>Section 1001(a)’s language provides a straightforward test for realization: to realize a gain or loss in the value of property, the taxpayer must engage in a “sale or other d</w:t>
      </w:r>
      <w:r w:rsidR="008336E3">
        <w:rPr>
          <w:szCs w:val="24"/>
        </w:rPr>
        <w:t xml:space="preserve">isposition of [the] property.” </w:t>
      </w:r>
      <w:r w:rsidRPr="00576ED7">
        <w:rPr>
          <w:szCs w:val="24"/>
        </w:rPr>
        <w:t xml:space="preserve">The parties agree that the exchange of participation interests in this case cannot be characterized as a “sale” under </w:t>
      </w:r>
      <w:r w:rsidR="00CA008D">
        <w:rPr>
          <w:szCs w:val="24"/>
        </w:rPr>
        <w:t>§ </w:t>
      </w:r>
      <w:r w:rsidRPr="00576ED7">
        <w:rPr>
          <w:szCs w:val="24"/>
        </w:rPr>
        <w:t>1001(a); the issue before us is whether the transaction constitute</w:t>
      </w:r>
      <w:r w:rsidR="008336E3">
        <w:rPr>
          <w:szCs w:val="24"/>
        </w:rPr>
        <w:t xml:space="preserve">s a “disposition of property.” </w:t>
      </w:r>
      <w:r w:rsidRPr="00576ED7">
        <w:rPr>
          <w:szCs w:val="24"/>
        </w:rPr>
        <w:t xml:space="preserve">The Commissioner argues that an exchange of property can be treated as a “disposition” under </w:t>
      </w:r>
      <w:r w:rsidR="00CA008D">
        <w:rPr>
          <w:szCs w:val="24"/>
        </w:rPr>
        <w:t>§ </w:t>
      </w:r>
      <w:r w:rsidRPr="00576ED7">
        <w:rPr>
          <w:szCs w:val="24"/>
        </w:rPr>
        <w:t>1001(a) only if the properties excha</w:t>
      </w:r>
      <w:r w:rsidR="000032AB">
        <w:rPr>
          <w:szCs w:val="24"/>
        </w:rPr>
        <w:t xml:space="preserve">nged are materially different. </w:t>
      </w:r>
      <w:r w:rsidRPr="00576ED7">
        <w:rPr>
          <w:szCs w:val="24"/>
        </w:rPr>
        <w:t>The Commissioner further submits that, because the underlying mortgages were essentially economic substitutes, the participation interests exchanged by Cottage Savings were not materially different from those re</w:t>
      </w:r>
      <w:r w:rsidR="008336E3">
        <w:rPr>
          <w:szCs w:val="24"/>
        </w:rPr>
        <w:t xml:space="preserve">ceived from the other S &amp; L’s. </w:t>
      </w:r>
      <w:r w:rsidRPr="00576ED7">
        <w:rPr>
          <w:szCs w:val="24"/>
        </w:rPr>
        <w:t xml:space="preserve">Cottage Savings, on the other hand, maintains that any exchange of property is a “disposition of property” under </w:t>
      </w:r>
      <w:r w:rsidR="00CA008D">
        <w:rPr>
          <w:szCs w:val="24"/>
        </w:rPr>
        <w:t>§ </w:t>
      </w:r>
      <w:r w:rsidRPr="00576ED7">
        <w:rPr>
          <w:szCs w:val="24"/>
        </w:rPr>
        <w:t>1001(a), regardless of whether the property exchanged is materially different.  Alternatively, Cottage Savings contends that the participation interests exchanged were materially different because the underlying loans were secured by different properties.</w:t>
      </w:r>
    </w:p>
    <w:p w14:paraId="2BC4D0C4" w14:textId="77777777" w:rsidR="0049128E" w:rsidRPr="00576ED7" w:rsidRDefault="0049128E" w:rsidP="009A1BF0">
      <w:pPr>
        <w:widowControl w:val="0"/>
        <w:jc w:val="both"/>
        <w:rPr>
          <w:szCs w:val="24"/>
        </w:rPr>
      </w:pPr>
    </w:p>
    <w:p w14:paraId="3889BF74" w14:textId="77777777" w:rsidR="0049128E" w:rsidRPr="00576ED7" w:rsidRDefault="0049128E" w:rsidP="009A1BF0">
      <w:pPr>
        <w:widowControl w:val="0"/>
        <w:jc w:val="both"/>
        <w:rPr>
          <w:szCs w:val="24"/>
        </w:rPr>
      </w:pPr>
      <w:r w:rsidRPr="00576ED7">
        <w:rPr>
          <w:szCs w:val="24"/>
        </w:rPr>
        <w:t xml:space="preserve">We must therefore determine whether the realization principle in </w:t>
      </w:r>
      <w:r w:rsidR="00CA008D">
        <w:rPr>
          <w:szCs w:val="24"/>
        </w:rPr>
        <w:t>§ </w:t>
      </w:r>
      <w:r w:rsidRPr="00576ED7">
        <w:rPr>
          <w:szCs w:val="24"/>
        </w:rPr>
        <w:t xml:space="preserve">1001(a) incorporates a “material difference” requirement.  If it does, we must further decide </w:t>
      </w:r>
      <w:r w:rsidRPr="00576ED7">
        <w:rPr>
          <w:szCs w:val="24"/>
        </w:rPr>
        <w:lastRenderedPageBreak/>
        <w:t>what that requirement amounts to and how it applies in this case.  We consider these questions in turn.</w:t>
      </w:r>
    </w:p>
    <w:p w14:paraId="17828D39" w14:textId="77777777" w:rsidR="0049128E" w:rsidRPr="00576ED7" w:rsidRDefault="0049128E" w:rsidP="009A1BF0">
      <w:pPr>
        <w:widowControl w:val="0"/>
        <w:jc w:val="both"/>
        <w:rPr>
          <w:szCs w:val="24"/>
        </w:rPr>
      </w:pPr>
    </w:p>
    <w:p w14:paraId="06709382" w14:textId="77777777" w:rsidR="0049128E" w:rsidRPr="00576ED7" w:rsidRDefault="0049128E" w:rsidP="009A1BF0">
      <w:pPr>
        <w:widowControl w:val="0"/>
        <w:tabs>
          <w:tab w:val="center" w:pos="3960"/>
        </w:tabs>
        <w:jc w:val="both"/>
        <w:rPr>
          <w:szCs w:val="24"/>
        </w:rPr>
      </w:pPr>
      <w:r w:rsidRPr="00576ED7">
        <w:rPr>
          <w:szCs w:val="24"/>
        </w:rPr>
        <w:tab/>
        <w:t>A</w:t>
      </w:r>
    </w:p>
    <w:p w14:paraId="27D7A6DD" w14:textId="77777777" w:rsidR="0049128E" w:rsidRPr="00576ED7" w:rsidRDefault="0049128E" w:rsidP="009A1BF0">
      <w:pPr>
        <w:widowControl w:val="0"/>
        <w:jc w:val="both"/>
        <w:rPr>
          <w:szCs w:val="24"/>
        </w:rPr>
      </w:pPr>
      <w:r w:rsidRPr="00576ED7">
        <w:rPr>
          <w:szCs w:val="24"/>
        </w:rPr>
        <w:t xml:space="preserve">Neither the language nor the history of the Code indicates whether and to what extent property exchanged must differ to count as a “disposition of property” under </w:t>
      </w:r>
      <w:r w:rsidR="00CA008D">
        <w:rPr>
          <w:szCs w:val="24"/>
        </w:rPr>
        <w:t>§ </w:t>
      </w:r>
      <w:r w:rsidRPr="00576ED7">
        <w:rPr>
          <w:szCs w:val="24"/>
        </w:rPr>
        <w:t xml:space="preserve">1001(a).  Nonetheless, we readily agree with the Commissioner that an exchange of property gives rise to a realization event under </w:t>
      </w:r>
      <w:r w:rsidR="00CA008D">
        <w:rPr>
          <w:szCs w:val="24"/>
        </w:rPr>
        <w:t>§ </w:t>
      </w:r>
      <w:r w:rsidRPr="00576ED7">
        <w:rPr>
          <w:szCs w:val="24"/>
        </w:rPr>
        <w:t>1001(a) only if the properties exchanged are “materi</w:t>
      </w:r>
      <w:r w:rsidR="000032AB">
        <w:rPr>
          <w:szCs w:val="24"/>
        </w:rPr>
        <w:t xml:space="preserve">ally different.” </w:t>
      </w:r>
      <w:r w:rsidRPr="00576ED7">
        <w:rPr>
          <w:szCs w:val="24"/>
        </w:rPr>
        <w:t xml:space="preserve">The Commissioner himself has, by regulation, construed </w:t>
      </w:r>
      <w:r w:rsidR="00CA008D">
        <w:rPr>
          <w:szCs w:val="24"/>
        </w:rPr>
        <w:t>§ </w:t>
      </w:r>
      <w:r w:rsidRPr="00576ED7">
        <w:rPr>
          <w:szCs w:val="24"/>
        </w:rPr>
        <w:t>1001(a) to embody a material difference requirement:</w:t>
      </w:r>
    </w:p>
    <w:p w14:paraId="17292E73" w14:textId="77777777" w:rsidR="0049128E" w:rsidRPr="00576ED7" w:rsidRDefault="0049128E" w:rsidP="009A1BF0">
      <w:pPr>
        <w:widowControl w:val="0"/>
        <w:jc w:val="both"/>
        <w:rPr>
          <w:szCs w:val="24"/>
        </w:rPr>
      </w:pPr>
    </w:p>
    <w:p w14:paraId="21E7B42A" w14:textId="77777777" w:rsidR="00D47D41" w:rsidRDefault="0049128E" w:rsidP="00D47D41">
      <w:pPr>
        <w:widowControl w:val="0"/>
        <w:ind w:left="720"/>
        <w:jc w:val="both"/>
        <w:rPr>
          <w:szCs w:val="24"/>
        </w:rPr>
      </w:pPr>
      <w:r w:rsidRPr="00576ED7">
        <w:rPr>
          <w:szCs w:val="24"/>
        </w:rPr>
        <w:t xml:space="preserve">“Except as otherwise provided ... the gain or loss realized from the conversion of property into cash, </w:t>
      </w:r>
      <w:r w:rsidRPr="00576ED7">
        <w:rPr>
          <w:i/>
          <w:szCs w:val="24"/>
        </w:rPr>
        <w:t>or from the exchange of property for other property differing materially either in kind or in extent</w:t>
      </w:r>
      <w:r w:rsidRPr="00576ED7">
        <w:rPr>
          <w:szCs w:val="24"/>
        </w:rPr>
        <w:t>, is treated as income or as loss sustained.”</w:t>
      </w:r>
      <w:r w:rsidR="000032AB">
        <w:rPr>
          <w:szCs w:val="24"/>
        </w:rPr>
        <w:t xml:space="preserve"> </w:t>
      </w:r>
      <w:r w:rsidRPr="00576ED7">
        <w:rPr>
          <w:szCs w:val="24"/>
        </w:rPr>
        <w:t>Treas.</w:t>
      </w:r>
      <w:r w:rsidR="008179F6" w:rsidRPr="00576ED7">
        <w:rPr>
          <w:szCs w:val="24"/>
        </w:rPr>
        <w:t xml:space="preserve"> </w:t>
      </w:r>
      <w:r w:rsidRPr="00576ED7">
        <w:rPr>
          <w:szCs w:val="24"/>
        </w:rPr>
        <w:t xml:space="preserve">Reg. </w:t>
      </w:r>
      <w:r w:rsidR="00CA008D">
        <w:rPr>
          <w:szCs w:val="24"/>
        </w:rPr>
        <w:t>§ </w:t>
      </w:r>
      <w:r w:rsidRPr="00576ED7">
        <w:rPr>
          <w:szCs w:val="24"/>
        </w:rPr>
        <w:t xml:space="preserve">1.1001-1, 26 CFR </w:t>
      </w:r>
      <w:r w:rsidR="00CA008D">
        <w:rPr>
          <w:szCs w:val="24"/>
        </w:rPr>
        <w:t>§ </w:t>
      </w:r>
      <w:r w:rsidRPr="00576ED7">
        <w:rPr>
          <w:szCs w:val="24"/>
        </w:rPr>
        <w:t>1.1001-1 (1990) (emphasis added).</w:t>
      </w:r>
    </w:p>
    <w:p w14:paraId="50F7868C" w14:textId="77777777" w:rsidR="00D47D41" w:rsidRDefault="00D47D41" w:rsidP="00D47D41">
      <w:pPr>
        <w:widowControl w:val="0"/>
        <w:ind w:left="720"/>
        <w:jc w:val="both"/>
        <w:rPr>
          <w:szCs w:val="24"/>
        </w:rPr>
      </w:pPr>
    </w:p>
    <w:p w14:paraId="42F19A27" w14:textId="77777777" w:rsidR="0049128E" w:rsidRPr="00576ED7" w:rsidRDefault="0049128E" w:rsidP="00D47D41">
      <w:pPr>
        <w:widowControl w:val="0"/>
        <w:jc w:val="both"/>
        <w:rPr>
          <w:szCs w:val="24"/>
        </w:rPr>
      </w:pPr>
      <w:r w:rsidRPr="00576ED7">
        <w:rPr>
          <w:szCs w:val="24"/>
        </w:rPr>
        <w:t xml:space="preserve">Because Congress has delegated to the Commissioner the power to promulgate “all needful rules and regulations for the enforcement of [the Internal Revenue Code],” 26 U.S.C. </w:t>
      </w:r>
      <w:r w:rsidR="00CA008D">
        <w:rPr>
          <w:szCs w:val="24"/>
        </w:rPr>
        <w:t>§ </w:t>
      </w:r>
      <w:r w:rsidRPr="00576ED7">
        <w:rPr>
          <w:szCs w:val="24"/>
        </w:rPr>
        <w:t xml:space="preserve">7805(a), we must defer to his regulatory interpretations of the Code so long as they are reasonable, </w:t>
      </w:r>
      <w:r w:rsidRPr="00576ED7">
        <w:rPr>
          <w:i/>
          <w:szCs w:val="24"/>
        </w:rPr>
        <w:t>see National Muffler Dealers Assn., Inc. v. United States</w:t>
      </w:r>
      <w:r w:rsidRPr="00576ED7">
        <w:rPr>
          <w:szCs w:val="24"/>
        </w:rPr>
        <w:t xml:space="preserve">, 440 U.S. 472, </w:t>
      </w:r>
      <w:r w:rsidR="00D47D41">
        <w:rPr>
          <w:szCs w:val="24"/>
        </w:rPr>
        <w:t>4</w:t>
      </w:r>
      <w:r w:rsidRPr="00576ED7">
        <w:rPr>
          <w:szCs w:val="24"/>
        </w:rPr>
        <w:t>76-</w:t>
      </w:r>
      <w:r w:rsidR="00D47D41">
        <w:rPr>
          <w:szCs w:val="24"/>
        </w:rPr>
        <w:t>4</w:t>
      </w:r>
      <w:r w:rsidRPr="00576ED7">
        <w:rPr>
          <w:szCs w:val="24"/>
        </w:rPr>
        <w:t>77 (1979).</w:t>
      </w:r>
    </w:p>
    <w:p w14:paraId="49B39638" w14:textId="77777777" w:rsidR="0049128E" w:rsidRPr="00576ED7" w:rsidRDefault="0049128E" w:rsidP="009A1BF0">
      <w:pPr>
        <w:widowControl w:val="0"/>
        <w:jc w:val="both"/>
        <w:rPr>
          <w:szCs w:val="24"/>
        </w:rPr>
      </w:pPr>
    </w:p>
    <w:p w14:paraId="0996CA33" w14:textId="77777777" w:rsidR="0049128E" w:rsidRPr="00576ED7" w:rsidRDefault="0049128E" w:rsidP="009A1BF0">
      <w:pPr>
        <w:widowControl w:val="0"/>
        <w:jc w:val="both"/>
        <w:rPr>
          <w:szCs w:val="24"/>
        </w:rPr>
      </w:pPr>
      <w:r w:rsidRPr="00576ED7">
        <w:rPr>
          <w:szCs w:val="24"/>
        </w:rPr>
        <w:t xml:space="preserve">We conclude that Treasury Regulation </w:t>
      </w:r>
      <w:r w:rsidR="00CA008D">
        <w:rPr>
          <w:szCs w:val="24"/>
        </w:rPr>
        <w:t>§ </w:t>
      </w:r>
      <w:r w:rsidRPr="00576ED7">
        <w:rPr>
          <w:szCs w:val="24"/>
        </w:rPr>
        <w:t xml:space="preserve">1.1001-1 is a reasonable interpretation of </w:t>
      </w:r>
      <w:r w:rsidR="00CA008D">
        <w:rPr>
          <w:szCs w:val="24"/>
        </w:rPr>
        <w:t>§ </w:t>
      </w:r>
      <w:r w:rsidRPr="00576ED7">
        <w:rPr>
          <w:szCs w:val="24"/>
        </w:rPr>
        <w:t xml:space="preserve">1001(a).  Congress first employed the language that now comprises </w:t>
      </w:r>
      <w:r w:rsidR="00CA008D">
        <w:rPr>
          <w:szCs w:val="24"/>
        </w:rPr>
        <w:t>§ </w:t>
      </w:r>
      <w:r w:rsidRPr="00576ED7">
        <w:rPr>
          <w:szCs w:val="24"/>
        </w:rPr>
        <w:t xml:space="preserve">1001(a) of the Code in </w:t>
      </w:r>
      <w:r w:rsidR="00CA008D">
        <w:rPr>
          <w:szCs w:val="24"/>
        </w:rPr>
        <w:t>§ </w:t>
      </w:r>
      <w:r w:rsidRPr="00576ED7">
        <w:rPr>
          <w:szCs w:val="24"/>
        </w:rPr>
        <w:t>202(a) of the Revenue Act of 1924, ch. 234, 43 Stat. 253; that language has remained essentially unchanged through various reenactments.  [footnote omitted] And since 1934, the Commissioner has construed the statutory term “disposition of property” to include a “material difference” requirement.  [footnote omitted] As we have recognized,</w:t>
      </w:r>
      <w:r w:rsidR="00D47D41">
        <w:rPr>
          <w:szCs w:val="24"/>
        </w:rPr>
        <w:t xml:space="preserve"> </w:t>
      </w:r>
      <w:r w:rsidRPr="00576ED7">
        <w:rPr>
          <w:szCs w:val="24"/>
        </w:rPr>
        <w:t>“‘Treasury regulations and interpretations long continued without substantial change, applying to unamended or substantially reenacted statutes, are deemed to have received congressional approval and have the effect of law.’”</w:t>
      </w:r>
      <w:r w:rsidR="00D47D41">
        <w:rPr>
          <w:szCs w:val="24"/>
        </w:rPr>
        <w:t xml:space="preserve">  </w:t>
      </w:r>
      <w:r w:rsidRPr="00576ED7">
        <w:rPr>
          <w:i/>
          <w:szCs w:val="24"/>
        </w:rPr>
        <w:t>United States v. Correll</w:t>
      </w:r>
      <w:r w:rsidRPr="00576ED7">
        <w:rPr>
          <w:szCs w:val="24"/>
        </w:rPr>
        <w:t xml:space="preserve">, 389 U.S. 299, 305-306 (1967), quoting </w:t>
      </w:r>
      <w:r w:rsidRPr="00576ED7">
        <w:rPr>
          <w:i/>
          <w:szCs w:val="24"/>
        </w:rPr>
        <w:t>Helvering v. Winmill</w:t>
      </w:r>
      <w:r w:rsidRPr="00576ED7">
        <w:rPr>
          <w:szCs w:val="24"/>
        </w:rPr>
        <w:t>, 305 U.S. 79, 83 (1938).</w:t>
      </w:r>
    </w:p>
    <w:p w14:paraId="78D7B08F" w14:textId="77777777" w:rsidR="0049128E" w:rsidRPr="00576ED7" w:rsidRDefault="0049128E" w:rsidP="009A1BF0">
      <w:pPr>
        <w:widowControl w:val="0"/>
        <w:jc w:val="both"/>
        <w:rPr>
          <w:szCs w:val="24"/>
        </w:rPr>
      </w:pPr>
    </w:p>
    <w:p w14:paraId="059D5A56" w14:textId="77777777" w:rsidR="0049128E" w:rsidRPr="00576ED7" w:rsidRDefault="0049128E" w:rsidP="009A1BF0">
      <w:pPr>
        <w:widowControl w:val="0"/>
        <w:jc w:val="both"/>
        <w:rPr>
          <w:szCs w:val="24"/>
        </w:rPr>
      </w:pPr>
      <w:r w:rsidRPr="00576ED7">
        <w:rPr>
          <w:szCs w:val="24"/>
        </w:rPr>
        <w:t xml:space="preserve">Treasury Regulation </w:t>
      </w:r>
      <w:r w:rsidR="00CA008D">
        <w:rPr>
          <w:szCs w:val="24"/>
        </w:rPr>
        <w:t>§ </w:t>
      </w:r>
      <w:r w:rsidRPr="00576ED7">
        <w:rPr>
          <w:szCs w:val="24"/>
        </w:rPr>
        <w:t xml:space="preserve">1.1001-1 is also consistent with our landmark precedents on realization.  In a series of early decisions involving the tax effects of property exchanges, this Court made clear that a taxpayer realizes taxable income only if the properties exchanged are “materially” or “essentially” different.  </w:t>
      </w:r>
      <w:r w:rsidRPr="00576ED7">
        <w:rPr>
          <w:i/>
          <w:szCs w:val="24"/>
        </w:rPr>
        <w:t>See</w:t>
      </w:r>
      <w:r w:rsidRPr="00576ED7">
        <w:rPr>
          <w:szCs w:val="24"/>
        </w:rPr>
        <w:t xml:space="preserve"> </w:t>
      </w:r>
      <w:r w:rsidRPr="00576ED7">
        <w:rPr>
          <w:i/>
          <w:szCs w:val="24"/>
        </w:rPr>
        <w:t>United States v. Phellis</w:t>
      </w:r>
      <w:r w:rsidRPr="00576ED7">
        <w:rPr>
          <w:szCs w:val="24"/>
        </w:rPr>
        <w:t>, 257 U.S. 156, 173 (1921);</w:t>
      </w:r>
      <w:r w:rsidRPr="00576ED7">
        <w:rPr>
          <w:i/>
          <w:szCs w:val="24"/>
        </w:rPr>
        <w:t xml:space="preserve"> Weiss v. Stearn</w:t>
      </w:r>
      <w:r w:rsidRPr="00576ED7">
        <w:rPr>
          <w:szCs w:val="24"/>
        </w:rPr>
        <w:t xml:space="preserve">, 265 U.S. 242, 253-254 (1924); </w:t>
      </w:r>
      <w:r w:rsidRPr="00576ED7">
        <w:rPr>
          <w:i/>
          <w:szCs w:val="24"/>
        </w:rPr>
        <w:t>Marr v. United States</w:t>
      </w:r>
      <w:r w:rsidRPr="00576ED7">
        <w:rPr>
          <w:szCs w:val="24"/>
        </w:rPr>
        <w:t xml:space="preserve">, 268 U.S. 536, 540-542 (1925); </w:t>
      </w:r>
      <w:r w:rsidRPr="00576ED7">
        <w:rPr>
          <w:i/>
          <w:szCs w:val="24"/>
        </w:rPr>
        <w:t>see also</w:t>
      </w:r>
      <w:r w:rsidRPr="00576ED7">
        <w:rPr>
          <w:szCs w:val="24"/>
        </w:rPr>
        <w:t xml:space="preserve"> </w:t>
      </w:r>
      <w:r w:rsidRPr="00576ED7">
        <w:rPr>
          <w:i/>
          <w:szCs w:val="24"/>
        </w:rPr>
        <w:t xml:space="preserve">Eisner v. </w:t>
      </w:r>
      <w:r w:rsidRPr="00576ED7">
        <w:rPr>
          <w:i/>
          <w:szCs w:val="24"/>
        </w:rPr>
        <w:lastRenderedPageBreak/>
        <w:t>Macomber</w:t>
      </w:r>
      <w:r w:rsidRPr="00576ED7">
        <w:rPr>
          <w:szCs w:val="24"/>
        </w:rPr>
        <w:t xml:space="preserve">, 252 U.S. 189, 207-212 (1920) (recognizing realization requirement).  Because these decisions were part of the “contemporary legal context” in which Congress enacted </w:t>
      </w:r>
      <w:r w:rsidR="00CA008D">
        <w:rPr>
          <w:szCs w:val="24"/>
        </w:rPr>
        <w:t>§ </w:t>
      </w:r>
      <w:r w:rsidRPr="00576ED7">
        <w:rPr>
          <w:szCs w:val="24"/>
        </w:rPr>
        <w:t xml:space="preserve">202(a) of the 1924 Act, [citation omitted], and because Congress has left undisturbed through subsequent reenactments of the Code the principles of realization established in these cases, we may presume that Congress intended to codify these principles in </w:t>
      </w:r>
      <w:r w:rsidR="00CA008D">
        <w:rPr>
          <w:szCs w:val="24"/>
        </w:rPr>
        <w:t>§ </w:t>
      </w:r>
      <w:r w:rsidRPr="00576ED7">
        <w:rPr>
          <w:szCs w:val="24"/>
        </w:rPr>
        <w:t>1001(a) [citations omitted]. The Commissioner’s construction of the statutory language to incorporate these principles certainly was reasonable.</w:t>
      </w:r>
    </w:p>
    <w:p w14:paraId="009F3671" w14:textId="77777777" w:rsidR="0049128E" w:rsidRPr="00576ED7" w:rsidRDefault="0049128E" w:rsidP="009A1BF0">
      <w:pPr>
        <w:widowControl w:val="0"/>
        <w:jc w:val="both"/>
        <w:rPr>
          <w:szCs w:val="24"/>
        </w:rPr>
      </w:pPr>
    </w:p>
    <w:p w14:paraId="76F82C11" w14:textId="77777777" w:rsidR="0049128E" w:rsidRPr="00576ED7" w:rsidRDefault="0049128E" w:rsidP="009A1BF0">
      <w:pPr>
        <w:widowControl w:val="0"/>
        <w:tabs>
          <w:tab w:val="center" w:pos="3960"/>
        </w:tabs>
        <w:jc w:val="both"/>
        <w:rPr>
          <w:szCs w:val="24"/>
        </w:rPr>
      </w:pPr>
      <w:r w:rsidRPr="00576ED7">
        <w:rPr>
          <w:szCs w:val="24"/>
        </w:rPr>
        <w:tab/>
        <w:t>B</w:t>
      </w:r>
    </w:p>
    <w:p w14:paraId="29BF9006" w14:textId="77777777" w:rsidR="0049128E" w:rsidRPr="00576ED7" w:rsidRDefault="0049128E" w:rsidP="009A1BF0">
      <w:pPr>
        <w:widowControl w:val="0"/>
        <w:jc w:val="both"/>
        <w:rPr>
          <w:szCs w:val="24"/>
        </w:rPr>
      </w:pPr>
      <w:r w:rsidRPr="00576ED7">
        <w:rPr>
          <w:szCs w:val="24"/>
        </w:rPr>
        <w:t xml:space="preserve">Precisely what constitutes a “material difference” for purposes of </w:t>
      </w:r>
      <w:r w:rsidR="00CA008D">
        <w:rPr>
          <w:szCs w:val="24"/>
        </w:rPr>
        <w:t>§ </w:t>
      </w:r>
      <w:r w:rsidRPr="00576ED7">
        <w:rPr>
          <w:szCs w:val="24"/>
        </w:rPr>
        <w:t>1001(a) of the Code is a more complicated question. The Commissioner argues that properties are “materially different” only if they</w:t>
      </w:r>
      <w:r w:rsidR="000032AB">
        <w:rPr>
          <w:szCs w:val="24"/>
        </w:rPr>
        <w:t xml:space="preserve"> differ in economic substance. </w:t>
      </w:r>
      <w:r w:rsidRPr="00576ED7">
        <w:rPr>
          <w:szCs w:val="24"/>
        </w:rPr>
        <w:t>To determine whether the participation interests exchanged in this case were “materially different” in this sense, the Commissioner argues, we should look to the attitudes of the parties, the evaluation of the interests by the secondary mortgage marke</w:t>
      </w:r>
      <w:r w:rsidR="000032AB">
        <w:rPr>
          <w:szCs w:val="24"/>
        </w:rPr>
        <w:t xml:space="preserve">t, and the views of the FHLBB. </w:t>
      </w:r>
      <w:r w:rsidRPr="00576ED7">
        <w:rPr>
          <w:szCs w:val="24"/>
        </w:rPr>
        <w:t xml:space="preserve">We conclude that </w:t>
      </w:r>
      <w:r w:rsidR="00CA008D">
        <w:rPr>
          <w:szCs w:val="24"/>
        </w:rPr>
        <w:t>§ </w:t>
      </w:r>
      <w:r w:rsidRPr="00576ED7">
        <w:rPr>
          <w:szCs w:val="24"/>
        </w:rPr>
        <w:t>1001(a) embodies a much less demanding and less complex test.</w:t>
      </w:r>
    </w:p>
    <w:p w14:paraId="35050155" w14:textId="77777777" w:rsidR="0049128E" w:rsidRPr="00576ED7" w:rsidRDefault="0049128E" w:rsidP="009A1BF0">
      <w:pPr>
        <w:widowControl w:val="0"/>
        <w:jc w:val="both"/>
        <w:rPr>
          <w:szCs w:val="24"/>
        </w:rPr>
      </w:pPr>
    </w:p>
    <w:p w14:paraId="1C10FAD7" w14:textId="77777777" w:rsidR="0049128E" w:rsidRPr="00576ED7" w:rsidRDefault="0049128E" w:rsidP="009A1BF0">
      <w:pPr>
        <w:widowControl w:val="0"/>
        <w:jc w:val="both"/>
        <w:rPr>
          <w:szCs w:val="24"/>
        </w:rPr>
      </w:pPr>
      <w:r w:rsidRPr="00576ED7">
        <w:rPr>
          <w:szCs w:val="24"/>
        </w:rPr>
        <w:t xml:space="preserve">Unlike the question whether </w:t>
      </w:r>
      <w:r w:rsidR="00CA008D">
        <w:rPr>
          <w:szCs w:val="24"/>
        </w:rPr>
        <w:t>§ </w:t>
      </w:r>
      <w:r w:rsidRPr="00576ED7">
        <w:rPr>
          <w:szCs w:val="24"/>
        </w:rPr>
        <w:t xml:space="preserve">1001(a) contains a material difference requirement, the question of </w:t>
      </w:r>
      <w:r w:rsidR="00D47D41">
        <w:rPr>
          <w:i/>
          <w:szCs w:val="24"/>
        </w:rPr>
        <w:t>what constitutes</w:t>
      </w:r>
      <w:r w:rsidR="00D47D41">
        <w:rPr>
          <w:szCs w:val="24"/>
        </w:rPr>
        <w:t xml:space="preserve"> </w:t>
      </w:r>
      <w:r w:rsidRPr="00576ED7">
        <w:rPr>
          <w:szCs w:val="24"/>
        </w:rPr>
        <w:t xml:space="preserve">a material difference is not one on which we can defer to the Commissioner. For the Commissioner has not issued an authoritative, prelitigation interpretation of what property exchanges satisfy this requirement.  [footnote omitted] Thus, to give meaning to the material difference test, we must look to the case law from which the test derives and which we believe Congress intended to codify in enacting and reenacting the language that now comprises </w:t>
      </w:r>
      <w:r w:rsidR="00CA008D">
        <w:rPr>
          <w:szCs w:val="24"/>
        </w:rPr>
        <w:t>§ </w:t>
      </w:r>
      <w:r w:rsidRPr="00576ED7">
        <w:rPr>
          <w:szCs w:val="24"/>
        </w:rPr>
        <w:t>1001(a). [citation omitted].</w:t>
      </w:r>
    </w:p>
    <w:p w14:paraId="5273BF3B" w14:textId="77777777" w:rsidR="0049128E" w:rsidRPr="00576ED7" w:rsidRDefault="0049128E" w:rsidP="009A1BF0">
      <w:pPr>
        <w:widowControl w:val="0"/>
        <w:jc w:val="both"/>
        <w:rPr>
          <w:szCs w:val="24"/>
        </w:rPr>
      </w:pPr>
    </w:p>
    <w:p w14:paraId="3D7C0BF5" w14:textId="77777777" w:rsidR="0049128E" w:rsidRPr="00576ED7" w:rsidRDefault="0049128E" w:rsidP="009A1BF0">
      <w:pPr>
        <w:widowControl w:val="0"/>
        <w:jc w:val="both"/>
        <w:rPr>
          <w:szCs w:val="24"/>
        </w:rPr>
      </w:pPr>
      <w:r w:rsidRPr="00576ED7">
        <w:rPr>
          <w:szCs w:val="24"/>
        </w:rPr>
        <w:t xml:space="preserve">We start with the classic treatment of realization in </w:t>
      </w:r>
      <w:r w:rsidRPr="00576ED7">
        <w:rPr>
          <w:i/>
          <w:szCs w:val="24"/>
        </w:rPr>
        <w:t>Eisner v. Macomber</w:t>
      </w:r>
      <w:r w:rsidRPr="00576ED7">
        <w:rPr>
          <w:szCs w:val="24"/>
        </w:rPr>
        <w:t xml:space="preserve">, </w:t>
      </w:r>
      <w:r w:rsidRPr="00576ED7">
        <w:rPr>
          <w:i/>
          <w:szCs w:val="24"/>
        </w:rPr>
        <w:t>supra</w:t>
      </w:r>
      <w:r w:rsidRPr="00576ED7">
        <w:rPr>
          <w:szCs w:val="24"/>
        </w:rPr>
        <w:t xml:space="preserve">.  In </w:t>
      </w:r>
      <w:r w:rsidRPr="00576ED7">
        <w:rPr>
          <w:i/>
          <w:szCs w:val="24"/>
        </w:rPr>
        <w:t>Macomber</w:t>
      </w:r>
      <w:r w:rsidRPr="00576ED7">
        <w:rPr>
          <w:szCs w:val="24"/>
        </w:rPr>
        <w:t xml:space="preserve">, a taxpayer who owned 2,200 shares of stock in a company received another 1,100 shares from the company as part of a pro rata stock dividend meant to reflect the company’s growth in value. At issue was whether the stock dividend constituted taxable income.  We held that it did not, because no gain was realized.  We reasoned that the stock dividend merely reflected the increased worth of the taxpayer’s stock, and that a taxpayer realizes increased worth of property only by receiving “something of exchangeable value proceeding from the property,” </w:t>
      </w:r>
      <w:r w:rsidRPr="00576ED7">
        <w:rPr>
          <w:i/>
          <w:szCs w:val="24"/>
        </w:rPr>
        <w:t>see</w:t>
      </w:r>
      <w:r w:rsidRPr="00576ED7">
        <w:rPr>
          <w:szCs w:val="24"/>
        </w:rPr>
        <w:t xml:space="preserve"> 252 U.S. at 207.</w:t>
      </w:r>
    </w:p>
    <w:p w14:paraId="5AE38175" w14:textId="77777777" w:rsidR="0049128E" w:rsidRPr="00576ED7" w:rsidRDefault="0049128E" w:rsidP="009A1BF0">
      <w:pPr>
        <w:widowControl w:val="0"/>
        <w:jc w:val="both"/>
        <w:rPr>
          <w:szCs w:val="24"/>
        </w:rPr>
      </w:pPr>
    </w:p>
    <w:p w14:paraId="64EA3BF8" w14:textId="77777777" w:rsidR="0049128E" w:rsidRPr="00576ED7" w:rsidRDefault="0049128E" w:rsidP="009A1BF0">
      <w:pPr>
        <w:widowControl w:val="0"/>
        <w:jc w:val="both"/>
        <w:rPr>
          <w:szCs w:val="24"/>
        </w:rPr>
      </w:pPr>
      <w:r w:rsidRPr="00576ED7">
        <w:rPr>
          <w:szCs w:val="24"/>
        </w:rPr>
        <w:t xml:space="preserve">In three subsequent decisions – </w:t>
      </w:r>
      <w:r w:rsidRPr="00576ED7">
        <w:rPr>
          <w:i/>
          <w:szCs w:val="24"/>
        </w:rPr>
        <w:t>United States v. Phellis</w:t>
      </w:r>
      <w:r w:rsidRPr="00576ED7">
        <w:rPr>
          <w:szCs w:val="24"/>
        </w:rPr>
        <w:t xml:space="preserve">, </w:t>
      </w:r>
      <w:r w:rsidRPr="00576ED7">
        <w:rPr>
          <w:i/>
          <w:szCs w:val="24"/>
        </w:rPr>
        <w:t>supra</w:t>
      </w:r>
      <w:r w:rsidRPr="00576ED7">
        <w:rPr>
          <w:szCs w:val="24"/>
        </w:rPr>
        <w:t xml:space="preserve">; </w:t>
      </w:r>
      <w:r w:rsidRPr="00576ED7">
        <w:rPr>
          <w:i/>
          <w:szCs w:val="24"/>
        </w:rPr>
        <w:t>Weiss v. Stearn</w:t>
      </w:r>
      <w:r w:rsidRPr="00576ED7">
        <w:rPr>
          <w:szCs w:val="24"/>
        </w:rPr>
        <w:t xml:space="preserve">, </w:t>
      </w:r>
      <w:r w:rsidRPr="00576ED7">
        <w:rPr>
          <w:i/>
          <w:szCs w:val="24"/>
        </w:rPr>
        <w:t>supra</w:t>
      </w:r>
      <w:r w:rsidRPr="00576ED7">
        <w:rPr>
          <w:szCs w:val="24"/>
        </w:rPr>
        <w:t xml:space="preserve">; and </w:t>
      </w:r>
      <w:r w:rsidRPr="00576ED7">
        <w:rPr>
          <w:i/>
          <w:szCs w:val="24"/>
        </w:rPr>
        <w:t>Marr v. United States</w:t>
      </w:r>
      <w:r w:rsidRPr="00576ED7">
        <w:rPr>
          <w:szCs w:val="24"/>
        </w:rPr>
        <w:t xml:space="preserve">, </w:t>
      </w:r>
      <w:r w:rsidRPr="00576ED7">
        <w:rPr>
          <w:i/>
          <w:szCs w:val="24"/>
        </w:rPr>
        <w:t>supra</w:t>
      </w:r>
      <w:r w:rsidRPr="00576ED7">
        <w:rPr>
          <w:szCs w:val="24"/>
        </w:rPr>
        <w:t xml:space="preserve"> – we refined </w:t>
      </w:r>
      <w:r w:rsidRPr="00576ED7">
        <w:rPr>
          <w:i/>
          <w:szCs w:val="24"/>
        </w:rPr>
        <w:t>Macomber</w:t>
      </w:r>
      <w:r w:rsidRPr="00576ED7">
        <w:rPr>
          <w:szCs w:val="24"/>
        </w:rPr>
        <w:t xml:space="preserve">’s conception of realization in the context of property exchanges.  In each case, the taxpayer owned </w:t>
      </w:r>
      <w:r w:rsidRPr="00576ED7">
        <w:rPr>
          <w:szCs w:val="24"/>
        </w:rPr>
        <w:lastRenderedPageBreak/>
        <w:t xml:space="preserve">stock that had appreciated in value since its acquisition.  And in each case, the corporation in which the taxpayer held stock had reorganized into a new corporation, with the new corporation assuming the business of the old corporation.  While the corporations in </w:t>
      </w:r>
      <w:r w:rsidRPr="00576ED7">
        <w:rPr>
          <w:i/>
          <w:szCs w:val="24"/>
        </w:rPr>
        <w:t>Phellis</w:t>
      </w:r>
      <w:r w:rsidRPr="00576ED7">
        <w:rPr>
          <w:szCs w:val="24"/>
        </w:rPr>
        <w:t xml:space="preserve"> and </w:t>
      </w:r>
      <w:r w:rsidRPr="00576ED7">
        <w:rPr>
          <w:i/>
          <w:szCs w:val="24"/>
        </w:rPr>
        <w:t>Marr</w:t>
      </w:r>
      <w:r w:rsidRPr="00576ED7">
        <w:rPr>
          <w:szCs w:val="24"/>
        </w:rPr>
        <w:t xml:space="preserve"> both changed from New Jersey to Delaware corporations, the original and successor corporations in </w:t>
      </w:r>
      <w:r w:rsidRPr="00576ED7">
        <w:rPr>
          <w:i/>
          <w:szCs w:val="24"/>
        </w:rPr>
        <w:t>Weiss</w:t>
      </w:r>
      <w:r w:rsidRPr="00576ED7">
        <w:rPr>
          <w:szCs w:val="24"/>
        </w:rPr>
        <w:t xml:space="preserve"> both were incorporated in Ohio.  In each case, following the reorganization, the stockholders of the old corporation received shares in the new corporation equal to their proportional interest in the old corporation.</w:t>
      </w:r>
    </w:p>
    <w:p w14:paraId="090B8A77" w14:textId="77777777" w:rsidR="0049128E" w:rsidRPr="00576ED7" w:rsidRDefault="0049128E" w:rsidP="009A1BF0">
      <w:pPr>
        <w:widowControl w:val="0"/>
        <w:jc w:val="both"/>
        <w:rPr>
          <w:szCs w:val="24"/>
        </w:rPr>
      </w:pPr>
    </w:p>
    <w:p w14:paraId="1ACBA3E4" w14:textId="77777777" w:rsidR="0049128E" w:rsidRPr="00576ED7" w:rsidRDefault="0049128E" w:rsidP="009A1BF0">
      <w:pPr>
        <w:widowControl w:val="0"/>
        <w:jc w:val="both"/>
        <w:rPr>
          <w:szCs w:val="24"/>
        </w:rPr>
      </w:pPr>
      <w:r w:rsidRPr="00576ED7">
        <w:rPr>
          <w:szCs w:val="24"/>
        </w:rPr>
        <w:t xml:space="preserve">The question in these cases was whether the taxpayers realized the accumulated gain in their shares in the old corporation when they received in return for those shares stock representing an equivalent proportional interest in the new corporations.  In </w:t>
      </w:r>
      <w:r w:rsidRPr="00576ED7">
        <w:rPr>
          <w:i/>
          <w:szCs w:val="24"/>
        </w:rPr>
        <w:t>Phellis</w:t>
      </w:r>
      <w:r w:rsidRPr="00576ED7">
        <w:rPr>
          <w:szCs w:val="24"/>
        </w:rPr>
        <w:t xml:space="preserve"> and </w:t>
      </w:r>
      <w:r w:rsidRPr="00576ED7">
        <w:rPr>
          <w:i/>
          <w:szCs w:val="24"/>
        </w:rPr>
        <w:t>Marr</w:t>
      </w:r>
      <w:r w:rsidRPr="00576ED7">
        <w:rPr>
          <w:szCs w:val="24"/>
        </w:rPr>
        <w:t>, we held that the transac</w:t>
      </w:r>
      <w:r w:rsidR="00B241CE">
        <w:rPr>
          <w:szCs w:val="24"/>
        </w:rPr>
        <w:t xml:space="preserve">tions were realization events. </w:t>
      </w:r>
      <w:r w:rsidRPr="00576ED7">
        <w:rPr>
          <w:szCs w:val="24"/>
        </w:rPr>
        <w:t xml:space="preserve">We reasoned that, because a company incorporated in one State has “different rights and powers” from one incorporated in a different State, the taxpayers in </w:t>
      </w:r>
      <w:r w:rsidRPr="00576ED7">
        <w:rPr>
          <w:i/>
          <w:szCs w:val="24"/>
        </w:rPr>
        <w:t>Phellis</w:t>
      </w:r>
      <w:r w:rsidRPr="00576ED7">
        <w:rPr>
          <w:szCs w:val="24"/>
        </w:rPr>
        <w:t xml:space="preserve"> and </w:t>
      </w:r>
      <w:r w:rsidRPr="00576ED7">
        <w:rPr>
          <w:i/>
          <w:szCs w:val="24"/>
        </w:rPr>
        <w:t>Marr</w:t>
      </w:r>
      <w:r w:rsidRPr="00576ED7">
        <w:rPr>
          <w:szCs w:val="24"/>
        </w:rPr>
        <w:t xml:space="preserve"> acquired through the transactions property that was “materially different” from what they previously had.  </w:t>
      </w:r>
      <w:r w:rsidRPr="00576ED7">
        <w:rPr>
          <w:i/>
          <w:szCs w:val="24"/>
        </w:rPr>
        <w:t>United States v. Phellis</w:t>
      </w:r>
      <w:r w:rsidRPr="00576ED7">
        <w:rPr>
          <w:szCs w:val="24"/>
        </w:rPr>
        <w:t xml:space="preserve">, 257 U.S. at 169-173;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0-542 (using phrase “essentially different”).  In contrast, we held that no realization occurred in </w:t>
      </w:r>
      <w:r w:rsidRPr="00576ED7">
        <w:rPr>
          <w:i/>
          <w:szCs w:val="24"/>
        </w:rPr>
        <w:t>Weiss</w:t>
      </w:r>
      <w:r w:rsidRPr="00576ED7">
        <w:rPr>
          <w:szCs w:val="24"/>
        </w:rPr>
        <w:t xml:space="preserve">.  By exchanging stock in the predecessor corporation for stock in the newly reorganized corporation, the taxpayer did not receive “a thing really different from what he theretofore had.”  </w:t>
      </w:r>
      <w:r w:rsidRPr="00576ED7">
        <w:rPr>
          <w:i/>
          <w:szCs w:val="24"/>
        </w:rPr>
        <w:t>Weiss v. Stearn</w:t>
      </w:r>
      <w:r w:rsidRPr="00576ED7">
        <w:rPr>
          <w:szCs w:val="24"/>
        </w:rPr>
        <w:t xml:space="preserve">, </w:t>
      </w:r>
      <w:r w:rsidRPr="00576ED7">
        <w:rPr>
          <w:i/>
          <w:szCs w:val="24"/>
        </w:rPr>
        <w:t>supra</w:t>
      </w:r>
      <w:r w:rsidR="00D47D41">
        <w:rPr>
          <w:i/>
          <w:szCs w:val="24"/>
        </w:rPr>
        <w:t>.</w:t>
      </w:r>
      <w:r w:rsidR="00D47D41">
        <w:rPr>
          <w:szCs w:val="24"/>
        </w:rPr>
        <w:t xml:space="preserve"> </w:t>
      </w:r>
      <w:r w:rsidRPr="00576ED7">
        <w:rPr>
          <w:szCs w:val="24"/>
        </w:rPr>
        <w:t xml:space="preserve"> As we explained in </w:t>
      </w:r>
      <w:r w:rsidRPr="00576ED7">
        <w:rPr>
          <w:i/>
          <w:szCs w:val="24"/>
        </w:rPr>
        <w:t>Marr</w:t>
      </w:r>
      <w:r w:rsidRPr="00576ED7">
        <w:rPr>
          <w:szCs w:val="24"/>
        </w:rPr>
        <w:t xml:space="preserve">, our determination that the reorganized company in </w:t>
      </w:r>
      <w:r w:rsidRPr="00576ED7">
        <w:rPr>
          <w:i/>
          <w:szCs w:val="24"/>
        </w:rPr>
        <w:t>Weiss</w:t>
      </w:r>
      <w:r w:rsidRPr="00576ED7">
        <w:rPr>
          <w:szCs w:val="24"/>
        </w:rPr>
        <w:t xml:space="preserve"> was not “really different” from its predecessor turned on the fact that both companies were incorporated in the same State.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268 U.S. at 540-542 (outlining distinction between these cases).</w:t>
      </w:r>
    </w:p>
    <w:p w14:paraId="115B1F33" w14:textId="77777777" w:rsidR="0049128E" w:rsidRPr="00576ED7" w:rsidRDefault="0049128E" w:rsidP="009A1BF0">
      <w:pPr>
        <w:widowControl w:val="0"/>
        <w:jc w:val="both"/>
        <w:rPr>
          <w:szCs w:val="24"/>
        </w:rPr>
      </w:pPr>
    </w:p>
    <w:p w14:paraId="6FC891EF" w14:textId="77777777" w:rsidR="0049128E" w:rsidRPr="00576ED7" w:rsidRDefault="0049128E" w:rsidP="009A1BF0">
      <w:pPr>
        <w:widowControl w:val="0"/>
        <w:jc w:val="both"/>
        <w:rPr>
          <w:szCs w:val="24"/>
        </w:rPr>
      </w:pPr>
      <w:r w:rsidRPr="00576ED7">
        <w:rPr>
          <w:szCs w:val="24"/>
        </w:rPr>
        <w:t xml:space="preserve">Obviously, the distinction in </w:t>
      </w:r>
      <w:r w:rsidRPr="00576ED7">
        <w:rPr>
          <w:i/>
          <w:szCs w:val="24"/>
        </w:rPr>
        <w:t>Phellis</w:t>
      </w:r>
      <w:r w:rsidRPr="00576ED7">
        <w:rPr>
          <w:szCs w:val="24"/>
        </w:rPr>
        <w:t xml:space="preserve"> and </w:t>
      </w:r>
      <w:r w:rsidRPr="00576ED7">
        <w:rPr>
          <w:i/>
          <w:szCs w:val="24"/>
        </w:rPr>
        <w:t>Marr</w:t>
      </w:r>
      <w:r w:rsidRPr="00576ED7">
        <w:rPr>
          <w:szCs w:val="24"/>
        </w:rPr>
        <w:t xml:space="preserve"> that made the stock in the successor corporations materially different from the stock in the predecessors was minimal.  Taken together,</w:t>
      </w:r>
      <w:r w:rsidRPr="00576ED7">
        <w:rPr>
          <w:i/>
          <w:szCs w:val="24"/>
        </w:rPr>
        <w:t xml:space="preserve"> Phellis</w:t>
      </w:r>
      <w:r w:rsidRPr="00576ED7">
        <w:rPr>
          <w:szCs w:val="24"/>
        </w:rPr>
        <w:t xml:space="preserve">, </w:t>
      </w:r>
      <w:r w:rsidRPr="00576ED7">
        <w:rPr>
          <w:i/>
          <w:szCs w:val="24"/>
        </w:rPr>
        <w:t>Marr</w:t>
      </w:r>
      <w:r w:rsidRPr="00576ED7">
        <w:rPr>
          <w:szCs w:val="24"/>
        </w:rPr>
        <w:t xml:space="preserve">, and </w:t>
      </w:r>
      <w:r w:rsidRPr="00576ED7">
        <w:rPr>
          <w:i/>
          <w:szCs w:val="24"/>
        </w:rPr>
        <w:t>Weiss</w:t>
      </w:r>
      <w:r w:rsidRPr="00576ED7">
        <w:rPr>
          <w:szCs w:val="24"/>
        </w:rPr>
        <w:t xml:space="preserve"> stand for the principle that properties are “different” in the sense that is “material” to the Internal Revenue Code so long as their respective possessors enjoy legal entitlements that are different in kind or extent.  Thus, separate groups of stock are not materially different if they confer “the same proportional interest of the same character in the same corporation.”  </w:t>
      </w:r>
      <w:r w:rsidRPr="00576ED7">
        <w:rPr>
          <w:i/>
          <w:szCs w:val="24"/>
        </w:rPr>
        <w:t>Marr v. United States</w:t>
      </w:r>
      <w:r w:rsidRPr="00576ED7">
        <w:rPr>
          <w:szCs w:val="24"/>
        </w:rPr>
        <w:t xml:space="preserve">, 268 U.S. at 540.  However, they are materially different if they are issued by different corporations, </w:t>
      </w:r>
      <w:r w:rsidRPr="00576ED7">
        <w:rPr>
          <w:i/>
          <w:szCs w:val="24"/>
        </w:rPr>
        <w:t>id</w:t>
      </w:r>
      <w:r w:rsidRPr="00576ED7">
        <w:rPr>
          <w:szCs w:val="24"/>
        </w:rPr>
        <w:t xml:space="preserve">. at 541; </w:t>
      </w:r>
      <w:r w:rsidRPr="00576ED7">
        <w:rPr>
          <w:i/>
          <w:szCs w:val="24"/>
        </w:rPr>
        <w:t>United States v. Phellis</w:t>
      </w:r>
      <w:r w:rsidRPr="00576ED7">
        <w:rPr>
          <w:szCs w:val="24"/>
        </w:rPr>
        <w:t xml:space="preserve">, </w:t>
      </w:r>
      <w:r w:rsidRPr="00576ED7">
        <w:rPr>
          <w:i/>
          <w:szCs w:val="24"/>
        </w:rPr>
        <w:t>supra</w:t>
      </w:r>
      <w:r w:rsidRPr="00576ED7">
        <w:rPr>
          <w:szCs w:val="24"/>
        </w:rPr>
        <w:t xml:space="preserve">, 257 U.S. at 173, or if they confer “differen[t] rights and powers” in the same corporation,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1.  No more demanding a standard than this is necessary in order to satisfy the administrative purposes underlying the realization requirement in </w:t>
      </w:r>
      <w:r w:rsidR="00CA008D">
        <w:rPr>
          <w:szCs w:val="24"/>
        </w:rPr>
        <w:t>§ </w:t>
      </w:r>
      <w:r w:rsidRPr="00576ED7">
        <w:rPr>
          <w:szCs w:val="24"/>
        </w:rPr>
        <w:t xml:space="preserve">1001(a).  </w:t>
      </w:r>
      <w:r w:rsidRPr="00576ED7">
        <w:rPr>
          <w:i/>
          <w:szCs w:val="24"/>
        </w:rPr>
        <w:t>See</w:t>
      </w:r>
      <w:r w:rsidRPr="00576ED7">
        <w:rPr>
          <w:szCs w:val="24"/>
        </w:rPr>
        <w:t xml:space="preserve"> </w:t>
      </w:r>
      <w:r w:rsidRPr="00576ED7">
        <w:rPr>
          <w:i/>
          <w:szCs w:val="24"/>
        </w:rPr>
        <w:t>Helvering v. Horst</w:t>
      </w:r>
      <w:r w:rsidRPr="00576ED7">
        <w:rPr>
          <w:szCs w:val="24"/>
        </w:rPr>
        <w:t xml:space="preserve">, 311 U.S. at 116.  For, as long as the property entitlements are not identical, their </w:t>
      </w:r>
      <w:r w:rsidRPr="00576ED7">
        <w:rPr>
          <w:szCs w:val="24"/>
        </w:rPr>
        <w:lastRenderedPageBreak/>
        <w:t>exchange will allow both the Commissioner and the transacting taxpayer easily to fix the appreciated or depreciated values of the property relative to their tax bases.</w:t>
      </w:r>
    </w:p>
    <w:p w14:paraId="7C9376AE" w14:textId="77777777" w:rsidR="0049128E" w:rsidRPr="00576ED7" w:rsidRDefault="0049128E" w:rsidP="009A1BF0">
      <w:pPr>
        <w:widowControl w:val="0"/>
        <w:jc w:val="both"/>
        <w:rPr>
          <w:szCs w:val="24"/>
        </w:rPr>
      </w:pPr>
    </w:p>
    <w:p w14:paraId="403CF0F7" w14:textId="77777777" w:rsidR="0049128E" w:rsidRPr="00576ED7" w:rsidRDefault="0049128E" w:rsidP="009A1BF0">
      <w:pPr>
        <w:widowControl w:val="0"/>
        <w:jc w:val="both"/>
        <w:rPr>
          <w:szCs w:val="24"/>
        </w:rPr>
      </w:pPr>
      <w:r w:rsidRPr="00576ED7">
        <w:rPr>
          <w:szCs w:val="24"/>
        </w:rPr>
        <w:t xml:space="preserve">In contrast, we find no support for the Commissioner’s “economic substitute” conception of material difference.  According to the Commissioner, differences between properties are material for purposes of the Code only when it can be said that the parties, the relevant market (in this case the secondary mortgage market), and the relevant regulatory body (in this case the FHLBB) would consider them material.  Nothing in </w:t>
      </w:r>
      <w:r w:rsidRPr="00576ED7">
        <w:rPr>
          <w:i/>
          <w:szCs w:val="24"/>
        </w:rPr>
        <w:t>Phellis</w:t>
      </w:r>
      <w:r w:rsidRPr="00576ED7">
        <w:rPr>
          <w:szCs w:val="24"/>
        </w:rPr>
        <w:t xml:space="preserve">, </w:t>
      </w:r>
      <w:r w:rsidRPr="00576ED7">
        <w:rPr>
          <w:i/>
          <w:szCs w:val="24"/>
        </w:rPr>
        <w:t>Weiss</w:t>
      </w:r>
      <w:r w:rsidRPr="00576ED7">
        <w:rPr>
          <w:szCs w:val="24"/>
        </w:rPr>
        <w:t xml:space="preserve">, and </w:t>
      </w:r>
      <w:r w:rsidRPr="00576ED7">
        <w:rPr>
          <w:i/>
          <w:szCs w:val="24"/>
        </w:rPr>
        <w:t>Marr</w:t>
      </w:r>
      <w:r w:rsidRPr="00576ED7">
        <w:rPr>
          <w:szCs w:val="24"/>
        </w:rPr>
        <w:t xml:space="preserve"> suggests that exchanges of properties must satisfy such a subjective test to trigger realization of a gain or loss.</w:t>
      </w:r>
    </w:p>
    <w:p w14:paraId="7CF50207" w14:textId="77777777" w:rsidR="0049128E" w:rsidRPr="00576ED7" w:rsidRDefault="0049128E" w:rsidP="009A1BF0">
      <w:pPr>
        <w:widowControl w:val="0"/>
        <w:jc w:val="both"/>
        <w:rPr>
          <w:szCs w:val="24"/>
        </w:rPr>
      </w:pPr>
    </w:p>
    <w:p w14:paraId="5E5BBFA0" w14:textId="77777777" w:rsidR="0049128E" w:rsidRPr="00576ED7" w:rsidRDefault="0049128E" w:rsidP="009A1BF0">
      <w:pPr>
        <w:widowControl w:val="0"/>
        <w:jc w:val="both"/>
        <w:rPr>
          <w:szCs w:val="24"/>
        </w:rPr>
      </w:pPr>
      <w:r w:rsidRPr="00576ED7">
        <w:rPr>
          <w:szCs w:val="24"/>
        </w:rPr>
        <w:t>Moreover, the complexity of the Commissioner’s approach ill-serves the goal of administrative convenience that underlie</w:t>
      </w:r>
      <w:r w:rsidR="00B241CE">
        <w:rPr>
          <w:szCs w:val="24"/>
        </w:rPr>
        <w:t xml:space="preserve">s the realization requirement. </w:t>
      </w:r>
      <w:r w:rsidRPr="00576ED7">
        <w:rPr>
          <w:szCs w:val="24"/>
        </w:rPr>
        <w:t>In order to apply the Commissioner’s test in a principled fashion, the Commissioner and the taxpayer must identify the relevant market, establish whether there is a regulatory agency whose views should be taken into account, and then assess how the relevant market participants and the agen</w:t>
      </w:r>
      <w:r w:rsidR="00B241CE">
        <w:rPr>
          <w:szCs w:val="24"/>
        </w:rPr>
        <w:t xml:space="preserve">cy would view the transaction. </w:t>
      </w:r>
      <w:r w:rsidRPr="00576ED7">
        <w:rPr>
          <w:szCs w:val="24"/>
        </w:rPr>
        <w:t>The Commissioner’s failure to explain how these inquiries should be conducted further calls into question the workability of his test.</w:t>
      </w:r>
    </w:p>
    <w:p w14:paraId="00D34B59" w14:textId="77777777" w:rsidR="0049128E" w:rsidRPr="00576ED7" w:rsidRDefault="0049128E" w:rsidP="009A1BF0">
      <w:pPr>
        <w:widowControl w:val="0"/>
        <w:jc w:val="both"/>
        <w:rPr>
          <w:szCs w:val="24"/>
        </w:rPr>
      </w:pPr>
    </w:p>
    <w:p w14:paraId="44FE503A" w14:textId="77777777" w:rsidR="0049128E" w:rsidRPr="00576ED7" w:rsidRDefault="0049128E" w:rsidP="009A1BF0">
      <w:pPr>
        <w:widowControl w:val="0"/>
        <w:jc w:val="both"/>
        <w:rPr>
          <w:szCs w:val="24"/>
        </w:rPr>
      </w:pPr>
      <w:r w:rsidRPr="00576ED7">
        <w:rPr>
          <w:szCs w:val="24"/>
        </w:rPr>
        <w:t xml:space="preserve">Finally, the Commissioner’s test is incompatible with the structure of the Code.  Section 1001(c) ... provides that a gain or loss realized under </w:t>
      </w:r>
      <w:r w:rsidR="00CA008D">
        <w:rPr>
          <w:szCs w:val="24"/>
        </w:rPr>
        <w:t>§ </w:t>
      </w:r>
      <w:r w:rsidRPr="00576ED7">
        <w:rPr>
          <w:szCs w:val="24"/>
        </w:rPr>
        <w:t>1001(a) “shall be recognized” unless one of the Code’s nonr</w:t>
      </w:r>
      <w:r w:rsidR="00095880">
        <w:rPr>
          <w:szCs w:val="24"/>
        </w:rPr>
        <w:t xml:space="preserve">ecognition provisions applies. </w:t>
      </w:r>
      <w:r w:rsidRPr="00576ED7">
        <w:rPr>
          <w:szCs w:val="24"/>
        </w:rPr>
        <w:t>One such nonrecognition provision withholds recognition of a gain or loss realized from an exchange of properties that would appear to be economic substitutes under the Commissioner’s material diffe</w:t>
      </w:r>
      <w:r w:rsidR="00095880">
        <w:rPr>
          <w:szCs w:val="24"/>
        </w:rPr>
        <w:t xml:space="preserve">rence test. </w:t>
      </w:r>
      <w:r w:rsidRPr="00576ED7">
        <w:rPr>
          <w:szCs w:val="24"/>
        </w:rPr>
        <w:t>This provision, commonly known as the “like kind” exception, withholds recognition of a gain or loss realized</w:t>
      </w:r>
    </w:p>
    <w:p w14:paraId="6B589211" w14:textId="77777777" w:rsidR="0049128E" w:rsidRPr="00576ED7" w:rsidRDefault="0049128E" w:rsidP="009A1BF0">
      <w:pPr>
        <w:widowControl w:val="0"/>
        <w:jc w:val="both"/>
        <w:rPr>
          <w:szCs w:val="24"/>
        </w:rPr>
      </w:pPr>
    </w:p>
    <w:p w14:paraId="3FE8890B" w14:textId="77777777" w:rsidR="00D47D41" w:rsidRDefault="0049128E" w:rsidP="00D47D41">
      <w:pPr>
        <w:widowControl w:val="0"/>
        <w:ind w:left="720"/>
        <w:jc w:val="both"/>
        <w:rPr>
          <w:szCs w:val="24"/>
        </w:rPr>
      </w:pPr>
      <w:r w:rsidRPr="00576ED7">
        <w:rPr>
          <w:szCs w:val="24"/>
        </w:rPr>
        <w:t>“on the exchange of property held for productive use in a trade or business or for investment ... for property of like kind which is to be held either for productive use in a trade or business or for investment.”</w:t>
      </w:r>
      <w:r w:rsidR="005C3CA4">
        <w:rPr>
          <w:szCs w:val="24"/>
        </w:rPr>
        <w:t xml:space="preserve"> </w:t>
      </w:r>
      <w:r w:rsidRPr="00576ED7">
        <w:rPr>
          <w:szCs w:val="24"/>
        </w:rPr>
        <w:t xml:space="preserve">26 U.S.C. </w:t>
      </w:r>
      <w:r w:rsidR="00CA008D">
        <w:rPr>
          <w:szCs w:val="24"/>
        </w:rPr>
        <w:t>§ </w:t>
      </w:r>
      <w:r w:rsidRPr="00576ED7">
        <w:rPr>
          <w:szCs w:val="24"/>
        </w:rPr>
        <w:t>1031(a)(1).</w:t>
      </w:r>
    </w:p>
    <w:p w14:paraId="56DE3001" w14:textId="77777777" w:rsidR="00D47D41" w:rsidRDefault="00D47D41" w:rsidP="00D47D41">
      <w:pPr>
        <w:widowControl w:val="0"/>
        <w:ind w:left="720"/>
        <w:jc w:val="both"/>
        <w:rPr>
          <w:szCs w:val="24"/>
        </w:rPr>
      </w:pPr>
    </w:p>
    <w:p w14:paraId="253EC119" w14:textId="77777777" w:rsidR="008D56C3" w:rsidRDefault="0049128E" w:rsidP="008D56C3">
      <w:pPr>
        <w:widowControl w:val="0"/>
        <w:jc w:val="both"/>
        <w:rPr>
          <w:szCs w:val="24"/>
        </w:rPr>
      </w:pPr>
      <w:r w:rsidRPr="00576ED7">
        <w:rPr>
          <w:szCs w:val="24"/>
        </w:rPr>
        <w:t xml:space="preserve">If Congress had expected that exchanges of similar properties would not count as realization events under </w:t>
      </w:r>
      <w:r w:rsidR="00CA008D">
        <w:rPr>
          <w:szCs w:val="24"/>
        </w:rPr>
        <w:t>§ </w:t>
      </w:r>
      <w:r w:rsidRPr="00576ED7">
        <w:rPr>
          <w:szCs w:val="24"/>
        </w:rPr>
        <w:t>1001(a), it would have had no reason to bar recognition of a gain or loss realized from these transactions</w:t>
      </w:r>
    </w:p>
    <w:p w14:paraId="72FDF04A" w14:textId="77777777" w:rsidR="008D56C3" w:rsidRDefault="008D56C3">
      <w:pPr>
        <w:rPr>
          <w:szCs w:val="24"/>
        </w:rPr>
      </w:pPr>
      <w:r>
        <w:rPr>
          <w:szCs w:val="24"/>
        </w:rPr>
        <w:br w:type="page"/>
      </w:r>
    </w:p>
    <w:p w14:paraId="5DCEAB69" w14:textId="12F84930" w:rsidR="0049128E" w:rsidRPr="00576ED7" w:rsidRDefault="0049128E" w:rsidP="008D56C3">
      <w:pPr>
        <w:widowControl w:val="0"/>
        <w:jc w:val="center"/>
        <w:rPr>
          <w:szCs w:val="24"/>
        </w:rPr>
      </w:pPr>
      <w:r w:rsidRPr="00576ED7">
        <w:rPr>
          <w:szCs w:val="24"/>
        </w:rPr>
        <w:lastRenderedPageBreak/>
        <w:t>C</w:t>
      </w:r>
    </w:p>
    <w:p w14:paraId="5C92BAFA" w14:textId="77777777" w:rsidR="0049128E" w:rsidRPr="00576ED7" w:rsidRDefault="0049128E" w:rsidP="009A1BF0">
      <w:pPr>
        <w:widowControl w:val="0"/>
        <w:jc w:val="both"/>
        <w:rPr>
          <w:szCs w:val="24"/>
        </w:rPr>
      </w:pPr>
      <w:r w:rsidRPr="00576ED7">
        <w:rPr>
          <w:szCs w:val="24"/>
        </w:rPr>
        <w:t xml:space="preserve">Under our interpretation of </w:t>
      </w:r>
      <w:r w:rsidR="00CA008D">
        <w:rPr>
          <w:szCs w:val="24"/>
        </w:rPr>
        <w:t>§ </w:t>
      </w:r>
      <w:r w:rsidRPr="00576ED7">
        <w:rPr>
          <w:szCs w:val="24"/>
        </w:rPr>
        <w:t xml:space="preserve">1001(a), an exchange of property gives rise to a realization event so long as the exchanged properties are “materially different” – that is, so long as they embody </w:t>
      </w:r>
      <w:r w:rsidR="00B241CE">
        <w:rPr>
          <w:szCs w:val="24"/>
        </w:rPr>
        <w:t xml:space="preserve">legally distinct entitlements. </w:t>
      </w:r>
      <w:r w:rsidRPr="00576ED7">
        <w:rPr>
          <w:szCs w:val="24"/>
        </w:rPr>
        <w:t>Cottage Savings’ transactions at issue here easily satisfy this test. Because the participation interests exchanged by Cottage Savings and the other S &amp; L’s derived from loans that were made to different obligors and secured by different homes, the exchanged interests did embody legally distinct entitlements.  Consequently, we conclude that Cottage Savings realized its losses at the point of the exchange.</w:t>
      </w:r>
    </w:p>
    <w:p w14:paraId="041BEEE0" w14:textId="77777777" w:rsidR="0049128E" w:rsidRPr="00576ED7" w:rsidRDefault="0049128E" w:rsidP="009A1BF0">
      <w:pPr>
        <w:widowControl w:val="0"/>
        <w:jc w:val="both"/>
        <w:rPr>
          <w:szCs w:val="24"/>
        </w:rPr>
      </w:pPr>
    </w:p>
    <w:p w14:paraId="3EA7C9FD" w14:textId="77777777" w:rsidR="0049128E" w:rsidRPr="00576ED7" w:rsidRDefault="0049128E" w:rsidP="009A1BF0">
      <w:pPr>
        <w:widowControl w:val="0"/>
        <w:jc w:val="both"/>
        <w:rPr>
          <w:szCs w:val="24"/>
        </w:rPr>
      </w:pPr>
      <w:r w:rsidRPr="00576ED7">
        <w:rPr>
          <w:szCs w:val="24"/>
        </w:rPr>
        <w:t>The Commissioner contends that it is anomalous to treat mortgages deemed to be “substantially identical” by the FH</w:t>
      </w:r>
      <w:r w:rsidR="00095880">
        <w:rPr>
          <w:szCs w:val="24"/>
        </w:rPr>
        <w:t xml:space="preserve">LBB as “materially different.” </w:t>
      </w:r>
      <w:r w:rsidRPr="00576ED7">
        <w:rPr>
          <w:szCs w:val="24"/>
        </w:rPr>
        <w:t>The anomaly, however, is merely semantic; mortgages can be substantially identical for Memorandum R-49 purposes and still exhibit “differences” that are “material” for purposes</w:t>
      </w:r>
      <w:r w:rsidR="00095880">
        <w:rPr>
          <w:szCs w:val="24"/>
        </w:rPr>
        <w:t xml:space="preserve"> of</w:t>
      </w:r>
      <w:r w:rsidR="00B241CE">
        <w:rPr>
          <w:szCs w:val="24"/>
        </w:rPr>
        <w:t xml:space="preserve"> the Internal Revenue Code. </w:t>
      </w:r>
      <w:r w:rsidRPr="00576ED7">
        <w:rPr>
          <w:szCs w:val="24"/>
        </w:rPr>
        <w:t xml:space="preserve">Because Cottage Savings received entitlements different from those it gave up, the exchange put both Cottage Savings and the Commissioner in a position to determine the change in the value of Cottage Savings’ mortgages </w:t>
      </w:r>
      <w:r w:rsidR="00095880">
        <w:rPr>
          <w:szCs w:val="24"/>
        </w:rPr>
        <w:t xml:space="preserve">relative to their tax bases. </w:t>
      </w:r>
      <w:r w:rsidRPr="00576ED7">
        <w:rPr>
          <w:szCs w:val="24"/>
        </w:rPr>
        <w:t>Thus, there is no reason not to treat the exchange of these interests as a realization event, regardless of the status of the mortgages under the criteria of Memorandum R-49.</w:t>
      </w:r>
    </w:p>
    <w:p w14:paraId="45FCB4BE" w14:textId="77777777" w:rsidR="0049128E" w:rsidRPr="00576ED7" w:rsidRDefault="0049128E" w:rsidP="009A1BF0">
      <w:pPr>
        <w:widowControl w:val="0"/>
        <w:jc w:val="both"/>
        <w:rPr>
          <w:szCs w:val="24"/>
        </w:rPr>
      </w:pPr>
    </w:p>
    <w:p w14:paraId="0AAEC1F5" w14:textId="77777777" w:rsidR="0049128E" w:rsidRPr="00576ED7" w:rsidRDefault="0049128E" w:rsidP="009A1BF0">
      <w:pPr>
        <w:widowControl w:val="0"/>
        <w:tabs>
          <w:tab w:val="center" w:pos="3960"/>
        </w:tabs>
        <w:jc w:val="both"/>
        <w:rPr>
          <w:szCs w:val="24"/>
        </w:rPr>
      </w:pPr>
      <w:r w:rsidRPr="00576ED7">
        <w:rPr>
          <w:szCs w:val="24"/>
        </w:rPr>
        <w:tab/>
        <w:t>III</w:t>
      </w:r>
    </w:p>
    <w:p w14:paraId="611A0425" w14:textId="77777777" w:rsidR="00BC6F81" w:rsidRDefault="00BC6F81" w:rsidP="009A1BF0">
      <w:pPr>
        <w:widowControl w:val="0"/>
        <w:jc w:val="both"/>
        <w:rPr>
          <w:szCs w:val="24"/>
        </w:rPr>
      </w:pPr>
      <w:r>
        <w:rPr>
          <w:szCs w:val="24"/>
        </w:rPr>
        <w:t>….</w:t>
      </w:r>
    </w:p>
    <w:p w14:paraId="7392DAF6" w14:textId="77777777" w:rsidR="0049128E" w:rsidRPr="00576ED7" w:rsidRDefault="0049128E" w:rsidP="009A1BF0">
      <w:pPr>
        <w:widowControl w:val="0"/>
        <w:jc w:val="both"/>
        <w:rPr>
          <w:szCs w:val="24"/>
        </w:rPr>
      </w:pPr>
    </w:p>
    <w:p w14:paraId="63E71064" w14:textId="77777777" w:rsidR="0049128E" w:rsidRPr="00576ED7" w:rsidRDefault="0049128E" w:rsidP="009A1BF0">
      <w:pPr>
        <w:widowControl w:val="0"/>
        <w:tabs>
          <w:tab w:val="center" w:pos="3960"/>
        </w:tabs>
        <w:jc w:val="both"/>
        <w:rPr>
          <w:szCs w:val="24"/>
        </w:rPr>
      </w:pPr>
      <w:r w:rsidRPr="00576ED7">
        <w:rPr>
          <w:szCs w:val="24"/>
        </w:rPr>
        <w:tab/>
        <w:t>IV</w:t>
      </w:r>
    </w:p>
    <w:p w14:paraId="326CC470" w14:textId="160A1972" w:rsidR="0049128E" w:rsidRPr="00576ED7" w:rsidRDefault="00132F41" w:rsidP="009A1BF0">
      <w:pPr>
        <w:widowControl w:val="0"/>
        <w:jc w:val="both"/>
        <w:rPr>
          <w:szCs w:val="24"/>
        </w:rPr>
      </w:pPr>
      <w:r>
        <w:rPr>
          <w:szCs w:val="24"/>
        </w:rPr>
        <w:t>… [The decision of the Tax Court is affirmed.</w:t>
      </w:r>
      <w:r w:rsidR="006F7FF6">
        <w:rPr>
          <w:szCs w:val="24"/>
        </w:rPr>
        <w:t>]</w:t>
      </w:r>
    </w:p>
    <w:p w14:paraId="11B8DD0C" w14:textId="77777777" w:rsidR="0049128E" w:rsidRPr="00576ED7" w:rsidRDefault="0049128E" w:rsidP="009A1BF0">
      <w:pPr>
        <w:widowControl w:val="0"/>
        <w:jc w:val="both"/>
        <w:rPr>
          <w:szCs w:val="24"/>
        </w:rPr>
      </w:pPr>
    </w:p>
    <w:p w14:paraId="7C04DF76" w14:textId="77777777" w:rsidR="0049128E" w:rsidRPr="00576ED7" w:rsidRDefault="0049128E" w:rsidP="009A1BF0">
      <w:pPr>
        <w:widowControl w:val="0"/>
        <w:jc w:val="both"/>
        <w:rPr>
          <w:szCs w:val="24"/>
        </w:rPr>
      </w:pPr>
      <w:r w:rsidRPr="00576ED7">
        <w:rPr>
          <w:szCs w:val="24"/>
        </w:rPr>
        <w:t>So ordered.</w:t>
      </w:r>
    </w:p>
    <w:p w14:paraId="61FDA45B" w14:textId="77777777" w:rsidR="0049128E" w:rsidRPr="00576ED7" w:rsidRDefault="0049128E" w:rsidP="009A1BF0">
      <w:pPr>
        <w:widowControl w:val="0"/>
        <w:jc w:val="both"/>
        <w:rPr>
          <w:szCs w:val="24"/>
        </w:rPr>
      </w:pPr>
    </w:p>
    <w:p w14:paraId="5A9725E0" w14:textId="77777777" w:rsidR="0049128E" w:rsidRDefault="0049128E" w:rsidP="009A1BF0">
      <w:pPr>
        <w:widowControl w:val="0"/>
        <w:jc w:val="both"/>
        <w:rPr>
          <w:szCs w:val="24"/>
        </w:rPr>
      </w:pPr>
      <w:r w:rsidRPr="00576ED7">
        <w:rPr>
          <w:szCs w:val="24"/>
        </w:rPr>
        <w:t>JUSTICE BLACKMUN, with whom JUSTICE WHITE joins, concurring in part and dissenting in part  – omitted.</w:t>
      </w:r>
    </w:p>
    <w:p w14:paraId="7394F503" w14:textId="77777777" w:rsidR="00594F5C" w:rsidRPr="00576ED7" w:rsidRDefault="00594F5C" w:rsidP="009A1BF0">
      <w:pPr>
        <w:widowControl w:val="0"/>
        <w:jc w:val="both"/>
        <w:rPr>
          <w:szCs w:val="24"/>
        </w:rPr>
      </w:pPr>
    </w:p>
    <w:p w14:paraId="348870D9" w14:textId="77777777" w:rsidR="0049128E" w:rsidRPr="00576ED7" w:rsidRDefault="0049128E" w:rsidP="009A1BF0">
      <w:pPr>
        <w:widowControl w:val="0"/>
        <w:jc w:val="both"/>
        <w:rPr>
          <w:szCs w:val="24"/>
        </w:rPr>
      </w:pPr>
    </w:p>
    <w:p w14:paraId="715DF8F0"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3D2413A9" w14:textId="77777777" w:rsidR="0049128E" w:rsidRPr="00576ED7" w:rsidRDefault="0049128E" w:rsidP="009A1BF0">
      <w:pPr>
        <w:widowControl w:val="0"/>
        <w:jc w:val="both"/>
        <w:rPr>
          <w:szCs w:val="24"/>
        </w:rPr>
      </w:pPr>
    </w:p>
    <w:p w14:paraId="2C1319A1" w14:textId="77777777" w:rsidR="0049128E" w:rsidRPr="00576ED7" w:rsidRDefault="0049128E" w:rsidP="009A1BF0">
      <w:pPr>
        <w:widowControl w:val="0"/>
        <w:jc w:val="both"/>
        <w:rPr>
          <w:szCs w:val="24"/>
        </w:rPr>
      </w:pPr>
      <w:r w:rsidRPr="00576ED7">
        <w:rPr>
          <w:szCs w:val="24"/>
        </w:rPr>
        <w:t>1.  As a practical matter, what was wrong with the Commissioner’s arguments?</w:t>
      </w:r>
    </w:p>
    <w:p w14:paraId="73CB0A28" w14:textId="77777777" w:rsidR="0049128E" w:rsidRPr="00576ED7" w:rsidRDefault="0049128E" w:rsidP="009A1BF0">
      <w:pPr>
        <w:widowControl w:val="0"/>
        <w:jc w:val="both"/>
        <w:rPr>
          <w:szCs w:val="24"/>
        </w:rPr>
      </w:pPr>
    </w:p>
    <w:p w14:paraId="4F51841C" w14:textId="154807CC" w:rsidR="0049128E" w:rsidRPr="00576ED7" w:rsidRDefault="00853379" w:rsidP="002209A8">
      <w:pPr>
        <w:widowControl w:val="0"/>
        <w:rPr>
          <w:szCs w:val="24"/>
        </w:rPr>
      </w:pPr>
      <w:r>
        <w:rPr>
          <w:szCs w:val="24"/>
        </w:rPr>
        <w:t>2.</w:t>
      </w:r>
      <w:r w:rsidR="002C6521">
        <w:rPr>
          <w:szCs w:val="24"/>
        </w:rPr>
        <w:t xml:space="preserve"> </w:t>
      </w:r>
      <w:r>
        <w:rPr>
          <w:szCs w:val="24"/>
        </w:rPr>
        <w:t> What </w:t>
      </w:r>
      <w:r w:rsidR="0049128E" w:rsidRPr="00576ED7">
        <w:rPr>
          <w:szCs w:val="24"/>
        </w:rPr>
        <w:t>is</w:t>
      </w:r>
      <w:r>
        <w:rPr>
          <w:szCs w:val="24"/>
        </w:rPr>
        <w:t> </w:t>
      </w:r>
      <w:r w:rsidR="0049128E" w:rsidRPr="00576ED7">
        <w:rPr>
          <w:szCs w:val="24"/>
        </w:rPr>
        <w:t>the</w:t>
      </w:r>
      <w:r>
        <w:rPr>
          <w:szCs w:val="24"/>
        </w:rPr>
        <w:t> </w:t>
      </w:r>
      <w:r w:rsidR="0049128E" w:rsidRPr="00576ED7">
        <w:rPr>
          <w:szCs w:val="24"/>
        </w:rPr>
        <w:t>test</w:t>
      </w:r>
      <w:r>
        <w:rPr>
          <w:szCs w:val="24"/>
        </w:rPr>
        <w:t> </w:t>
      </w:r>
      <w:r w:rsidR="0049128E" w:rsidRPr="00576ED7">
        <w:rPr>
          <w:szCs w:val="24"/>
        </w:rPr>
        <w:t>of</w:t>
      </w:r>
      <w:r>
        <w:rPr>
          <w:szCs w:val="24"/>
        </w:rPr>
        <w:t> </w:t>
      </w:r>
      <w:r w:rsidR="0049128E" w:rsidRPr="00576ED7">
        <w:rPr>
          <w:szCs w:val="24"/>
        </w:rPr>
        <w:t>“realization”</w:t>
      </w:r>
      <w:r>
        <w:rPr>
          <w:szCs w:val="24"/>
        </w:rPr>
        <w:t> </w:t>
      </w:r>
      <w:r w:rsidR="0049128E" w:rsidRPr="00576ED7">
        <w:rPr>
          <w:szCs w:val="24"/>
        </w:rPr>
        <w:t>that</w:t>
      </w:r>
      <w:r>
        <w:rPr>
          <w:szCs w:val="24"/>
        </w:rPr>
        <w:t> </w:t>
      </w:r>
      <w:r w:rsidR="0049128E" w:rsidRPr="00576ED7">
        <w:rPr>
          <w:szCs w:val="24"/>
        </w:rPr>
        <w:t>the</w:t>
      </w:r>
      <w:r>
        <w:rPr>
          <w:szCs w:val="24"/>
        </w:rPr>
        <w:t> </w:t>
      </w:r>
      <w:r w:rsidR="0049128E" w:rsidRPr="00576ED7">
        <w:rPr>
          <w:szCs w:val="24"/>
        </w:rPr>
        <w:t>Cour</w:t>
      </w:r>
      <w:r>
        <w:rPr>
          <w:szCs w:val="24"/>
        </w:rPr>
        <w:t>t </w:t>
      </w:r>
      <w:r w:rsidR="0049128E" w:rsidRPr="00576ED7">
        <w:rPr>
          <w:szCs w:val="24"/>
        </w:rPr>
        <w:t>derived</w:t>
      </w:r>
      <w:r>
        <w:rPr>
          <w:szCs w:val="24"/>
        </w:rPr>
        <w:t> </w:t>
      </w:r>
      <w:r w:rsidR="0049128E" w:rsidRPr="00576ED7">
        <w:rPr>
          <w:szCs w:val="24"/>
        </w:rPr>
        <w:t>from</w:t>
      </w:r>
      <w:r>
        <w:rPr>
          <w:szCs w:val="24"/>
        </w:rPr>
        <w:t xml:space="preserve"> </w:t>
      </w:r>
      <w:r w:rsidR="0049128E" w:rsidRPr="00576ED7">
        <w:rPr>
          <w:i/>
          <w:szCs w:val="24"/>
        </w:rPr>
        <w:t>Phellis</w:t>
      </w:r>
      <w:r w:rsidR="0049128E" w:rsidRPr="00576ED7">
        <w:rPr>
          <w:szCs w:val="24"/>
        </w:rPr>
        <w:t>/</w:t>
      </w:r>
      <w:r w:rsidR="0049128E" w:rsidRPr="00576ED7">
        <w:rPr>
          <w:i/>
          <w:szCs w:val="24"/>
        </w:rPr>
        <w:t>Weiss</w:t>
      </w:r>
      <w:r w:rsidR="0049128E" w:rsidRPr="00576ED7">
        <w:rPr>
          <w:szCs w:val="24"/>
        </w:rPr>
        <w:t>/</w:t>
      </w:r>
      <w:r w:rsidR="0049128E" w:rsidRPr="00576ED7">
        <w:rPr>
          <w:i/>
          <w:szCs w:val="24"/>
        </w:rPr>
        <w:t>Marr</w:t>
      </w:r>
      <w:r w:rsidR="0049128E" w:rsidRPr="00576ED7">
        <w:rPr>
          <w:szCs w:val="24"/>
        </w:rPr>
        <w:t>?</w:t>
      </w:r>
    </w:p>
    <w:p w14:paraId="05460F73" w14:textId="77777777" w:rsidR="0049128E" w:rsidRPr="00576ED7" w:rsidRDefault="0049128E" w:rsidP="009A1BF0">
      <w:pPr>
        <w:widowControl w:val="0"/>
        <w:jc w:val="both"/>
        <w:rPr>
          <w:szCs w:val="24"/>
        </w:rPr>
      </w:pPr>
    </w:p>
    <w:p w14:paraId="6BCB6A1E" w14:textId="77777777" w:rsidR="0049128E" w:rsidRPr="00576ED7" w:rsidRDefault="0049128E" w:rsidP="009A1BF0">
      <w:pPr>
        <w:widowControl w:val="0"/>
        <w:jc w:val="both"/>
        <w:rPr>
          <w:szCs w:val="24"/>
        </w:rPr>
      </w:pPr>
      <w:r w:rsidRPr="00576ED7">
        <w:rPr>
          <w:szCs w:val="24"/>
        </w:rPr>
        <w:t xml:space="preserve">3.  In considering its earlier constructions of the “realization” requirement (part IIB </w:t>
      </w:r>
      <w:r w:rsidRPr="00576ED7">
        <w:rPr>
          <w:szCs w:val="24"/>
        </w:rPr>
        <w:lastRenderedPageBreak/>
        <w:t xml:space="preserve">of the opinion) in </w:t>
      </w:r>
      <w:r w:rsidRPr="00576ED7">
        <w:rPr>
          <w:i/>
          <w:szCs w:val="24"/>
        </w:rPr>
        <w:t>Macomber</w:t>
      </w:r>
      <w:r w:rsidRPr="00576ED7">
        <w:rPr>
          <w:szCs w:val="24"/>
        </w:rPr>
        <w:t>/</w:t>
      </w:r>
      <w:r w:rsidRPr="00576ED7">
        <w:rPr>
          <w:i/>
          <w:szCs w:val="24"/>
        </w:rPr>
        <w:t>Phellis</w:t>
      </w:r>
      <w:r w:rsidRPr="00576ED7">
        <w:rPr>
          <w:szCs w:val="24"/>
        </w:rPr>
        <w:t>/</w:t>
      </w:r>
      <w:r w:rsidRPr="00576ED7">
        <w:rPr>
          <w:i/>
          <w:szCs w:val="24"/>
        </w:rPr>
        <w:t>Weiss</w:t>
      </w:r>
      <w:r w:rsidRPr="00576ED7">
        <w:rPr>
          <w:szCs w:val="24"/>
        </w:rPr>
        <w:t>/</w:t>
      </w:r>
      <w:r w:rsidRPr="00576ED7">
        <w:rPr>
          <w:i/>
          <w:szCs w:val="24"/>
        </w:rPr>
        <w:t>Marr</w:t>
      </w:r>
      <w:r w:rsidRPr="00576ED7">
        <w:rPr>
          <w:szCs w:val="24"/>
        </w:rPr>
        <w:t>, the Court never ment</w:t>
      </w:r>
      <w:r w:rsidR="00BE0B36">
        <w:rPr>
          <w:szCs w:val="24"/>
        </w:rPr>
        <w:t xml:space="preserve">ioned the Sixteenth Amendment. </w:t>
      </w:r>
      <w:r w:rsidRPr="00576ED7">
        <w:rPr>
          <w:szCs w:val="24"/>
        </w:rPr>
        <w:t xml:space="preserve">Moreover, the Court stated in part IIB that administrative purposes underlie </w:t>
      </w:r>
      <w:r w:rsidR="00BE0B36">
        <w:rPr>
          <w:szCs w:val="24"/>
        </w:rPr>
        <w:t xml:space="preserve">the “realization requirement.” </w:t>
      </w:r>
      <w:r w:rsidRPr="00576ED7">
        <w:rPr>
          <w:szCs w:val="24"/>
        </w:rPr>
        <w:t>By this time – if not earlier – the Court had de-constitutionalized the “realization” requirement – a matter that is critical to the Subpart F rules governing U.S. taxation of foreign source income.</w:t>
      </w:r>
    </w:p>
    <w:p w14:paraId="75B2FBB4" w14:textId="77777777" w:rsidR="0049128E" w:rsidRPr="00576ED7" w:rsidRDefault="0049128E" w:rsidP="009A1BF0">
      <w:pPr>
        <w:widowControl w:val="0"/>
        <w:jc w:val="both"/>
        <w:rPr>
          <w:szCs w:val="24"/>
        </w:rPr>
      </w:pPr>
    </w:p>
    <w:p w14:paraId="6E6F1D80" w14:textId="2FBD1B44" w:rsidR="0049128E" w:rsidRDefault="0049128E" w:rsidP="009A1BF0">
      <w:pPr>
        <w:widowControl w:val="0"/>
        <w:jc w:val="both"/>
        <w:rPr>
          <w:szCs w:val="24"/>
        </w:rPr>
      </w:pPr>
      <w:r w:rsidRPr="00576ED7">
        <w:rPr>
          <w:szCs w:val="24"/>
        </w:rPr>
        <w:t>4.  The Court’s application of the realization requirement give</w:t>
      </w:r>
      <w:r w:rsidR="000571F3">
        <w:rPr>
          <w:szCs w:val="24"/>
        </w:rPr>
        <w:t>s</w:t>
      </w:r>
      <w:r w:rsidRPr="00576ED7">
        <w:rPr>
          <w:szCs w:val="24"/>
        </w:rPr>
        <w:t xml:space="preserve"> taxpayers considerable control over the timing of tax gains and losses.</w:t>
      </w:r>
    </w:p>
    <w:p w14:paraId="37CBB41B" w14:textId="77777777" w:rsidR="003C0827" w:rsidRDefault="003C0827" w:rsidP="009A1BF0">
      <w:pPr>
        <w:widowControl w:val="0"/>
        <w:jc w:val="both"/>
        <w:rPr>
          <w:szCs w:val="24"/>
        </w:rPr>
      </w:pPr>
    </w:p>
    <w:p w14:paraId="1CC94C59" w14:textId="77777777" w:rsidR="007722AC" w:rsidRPr="007722AC" w:rsidRDefault="003C0827" w:rsidP="006361A0">
      <w:pPr>
        <w:jc w:val="both"/>
        <w:rPr>
          <w:rFonts w:eastAsiaTheme="minorHAnsi"/>
          <w:szCs w:val="24"/>
        </w:rPr>
      </w:pPr>
      <w:r>
        <w:rPr>
          <w:szCs w:val="24"/>
        </w:rPr>
        <w:t xml:space="preserve">5.  </w:t>
      </w:r>
      <w:r w:rsidR="007722AC" w:rsidRPr="007722AC">
        <w:rPr>
          <w:rFonts w:eastAsiaTheme="minorHAnsi"/>
          <w:szCs w:val="24"/>
        </w:rPr>
        <w:t xml:space="preserve">As the Court indicated in part IIB of its opinion, </w:t>
      </w:r>
      <w:r w:rsidR="00CA008D">
        <w:rPr>
          <w:rFonts w:eastAsiaTheme="minorHAnsi"/>
          <w:szCs w:val="24"/>
        </w:rPr>
        <w:t>§ </w:t>
      </w:r>
      <w:r w:rsidR="007722AC" w:rsidRPr="007722AC">
        <w:rPr>
          <w:rFonts w:eastAsiaTheme="minorHAnsi"/>
          <w:szCs w:val="24"/>
        </w:rPr>
        <w:t>1001(c) provides that “</w:t>
      </w:r>
      <w:r w:rsidR="007722AC" w:rsidRPr="007722AC">
        <w:rPr>
          <w:rFonts w:eastAsiaTheme="minorHAnsi"/>
          <w:i/>
          <w:szCs w:val="24"/>
        </w:rPr>
        <w:t>[e]xcept as otherwise provided</w:t>
      </w:r>
      <w:r w:rsidR="007722AC" w:rsidRPr="007722AC">
        <w:rPr>
          <w:rFonts w:eastAsiaTheme="minorHAnsi"/>
          <w:szCs w:val="24"/>
        </w:rPr>
        <w:t xml:space="preserve">, the amount of the gain or loss, determined under this section, on the sale or exchange of </w:t>
      </w:r>
      <w:r w:rsidR="00095880">
        <w:rPr>
          <w:rFonts w:eastAsiaTheme="minorHAnsi"/>
          <w:szCs w:val="24"/>
        </w:rPr>
        <w:t xml:space="preserve">property shall be recognized.” </w:t>
      </w:r>
      <w:r w:rsidR="007722AC" w:rsidRPr="007722AC">
        <w:rPr>
          <w:rFonts w:eastAsiaTheme="minorHAnsi"/>
          <w:szCs w:val="24"/>
        </w:rPr>
        <w:t>In §</w:t>
      </w:r>
      <w:r w:rsidR="00CA008D">
        <w:rPr>
          <w:rFonts w:eastAsiaTheme="minorHAnsi"/>
          <w:szCs w:val="24"/>
        </w:rPr>
        <w:t>§ </w:t>
      </w:r>
      <w:r w:rsidR="007722AC" w:rsidRPr="007722AC">
        <w:rPr>
          <w:rFonts w:eastAsiaTheme="minorHAnsi"/>
          <w:szCs w:val="24"/>
        </w:rPr>
        <w:t xml:space="preserve">1031 to 1045 (among others), </w:t>
      </w:r>
      <w:r w:rsidR="00095880">
        <w:rPr>
          <w:rFonts w:eastAsiaTheme="minorHAnsi"/>
          <w:szCs w:val="24"/>
        </w:rPr>
        <w:t xml:space="preserve">Congress “otherwise provided.” </w:t>
      </w:r>
      <w:r w:rsidR="007722AC" w:rsidRPr="007722AC">
        <w:rPr>
          <w:rFonts w:eastAsiaTheme="minorHAnsi"/>
          <w:szCs w:val="24"/>
        </w:rPr>
        <w:t xml:space="preserve">We </w:t>
      </w:r>
      <w:r w:rsidR="00050CF8">
        <w:rPr>
          <w:rFonts w:eastAsiaTheme="minorHAnsi"/>
          <w:szCs w:val="24"/>
        </w:rPr>
        <w:t xml:space="preserve">briefly consider </w:t>
      </w:r>
      <w:r w:rsidR="007722AC" w:rsidRPr="007722AC">
        <w:rPr>
          <w:rFonts w:eastAsiaTheme="minorHAnsi"/>
          <w:szCs w:val="24"/>
        </w:rPr>
        <w:t xml:space="preserve">here </w:t>
      </w:r>
      <w:r w:rsidR="00CA008D">
        <w:rPr>
          <w:rFonts w:eastAsiaTheme="minorHAnsi"/>
          <w:szCs w:val="24"/>
        </w:rPr>
        <w:t>§ </w:t>
      </w:r>
      <w:r w:rsidR="007722AC" w:rsidRPr="007722AC">
        <w:rPr>
          <w:rFonts w:eastAsiaTheme="minorHAnsi"/>
          <w:szCs w:val="24"/>
        </w:rPr>
        <w:t xml:space="preserve">1031 and </w:t>
      </w:r>
      <w:r w:rsidR="00CA008D">
        <w:rPr>
          <w:rFonts w:eastAsiaTheme="minorHAnsi"/>
          <w:szCs w:val="24"/>
        </w:rPr>
        <w:t>§ </w:t>
      </w:r>
      <w:r w:rsidR="007722AC" w:rsidRPr="007722AC">
        <w:rPr>
          <w:rFonts w:eastAsiaTheme="minorHAnsi"/>
          <w:szCs w:val="24"/>
        </w:rPr>
        <w:t>1033.</w:t>
      </w:r>
    </w:p>
    <w:p w14:paraId="7182B251" w14:textId="77777777" w:rsidR="007722AC" w:rsidRPr="007722AC" w:rsidRDefault="007722AC" w:rsidP="006361A0">
      <w:pPr>
        <w:jc w:val="both"/>
        <w:rPr>
          <w:rFonts w:eastAsiaTheme="minorHAnsi"/>
          <w:szCs w:val="24"/>
        </w:rPr>
      </w:pPr>
    </w:p>
    <w:p w14:paraId="3DFFD246" w14:textId="648F9D21" w:rsidR="00D02162" w:rsidRDefault="008D56C3" w:rsidP="006361A0">
      <w:pPr>
        <w:jc w:val="both"/>
        <w:rPr>
          <w:rFonts w:eastAsiaTheme="minorHAnsi"/>
          <w:szCs w:val="24"/>
        </w:rPr>
      </w:pPr>
      <w:r>
        <w:rPr>
          <w:noProof/>
        </w:rPr>
        <mc:AlternateContent>
          <mc:Choice Requires="wps">
            <w:drawing>
              <wp:anchor distT="45720" distB="45720" distL="114300" distR="114300" simplePos="0" relativeHeight="252370944" behindDoc="0" locked="0" layoutInCell="1" allowOverlap="1" wp14:anchorId="00C1DC9B" wp14:editId="5B6B0030">
                <wp:simplePos x="0" y="0"/>
                <wp:positionH relativeFrom="column">
                  <wp:posOffset>-399327</wp:posOffset>
                </wp:positionH>
                <wp:positionV relativeFrom="paragraph">
                  <wp:posOffset>964613</wp:posOffset>
                </wp:positionV>
                <wp:extent cx="2276475" cy="3171464"/>
                <wp:effectExtent l="0" t="0" r="28575" b="10160"/>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3171464"/>
                        </a:xfrm>
                        <a:prstGeom prst="rect">
                          <a:avLst/>
                        </a:prstGeom>
                        <a:solidFill>
                          <a:srgbClr val="FFFFFF"/>
                        </a:solidFill>
                        <a:ln w="9525">
                          <a:solidFill>
                            <a:srgbClr val="000000"/>
                          </a:solidFill>
                          <a:miter lim="800000"/>
                          <a:headEnd/>
                          <a:tailEnd/>
                        </a:ln>
                      </wps:spPr>
                      <wps:txbx>
                        <w:txbxContent>
                          <w:p w14:paraId="56474994" w14:textId="77777777" w:rsidR="002D4291" w:rsidRPr="007C6035" w:rsidRDefault="002D4291" w:rsidP="00543723">
                            <w:pPr>
                              <w:jc w:val="both"/>
                              <w:rPr>
                                <w:rFonts w:ascii="Tw Cen MT" w:hAnsi="Tw Cen MT"/>
                                <w:szCs w:val="24"/>
                              </w:rPr>
                            </w:pPr>
                            <w:r w:rsidRPr="007C6035">
                              <w:rPr>
                                <w:rFonts w:ascii="Tw Cen MT" w:hAnsi="Tw Cen MT"/>
                                <w:i/>
                                <w:szCs w:val="24"/>
                              </w:rPr>
                              <w:t>Tax Cuts and Jobs Act</w:t>
                            </w:r>
                            <w:r w:rsidRPr="007C6035">
                              <w:rPr>
                                <w:rFonts w:ascii="Tw Cen MT" w:hAnsi="Tw Cen MT"/>
                                <w:szCs w:val="24"/>
                              </w:rPr>
                              <w:t xml:space="preserve">:  Before 2018, </w:t>
                            </w:r>
                            <w:r w:rsidRPr="007C6035">
                              <w:rPr>
                                <w:rFonts w:ascii="Tw Cen MT" w:hAnsi="Tw Cen MT" w:cstheme="minorHAnsi"/>
                                <w:szCs w:val="24"/>
                              </w:rPr>
                              <w:t>§</w:t>
                            </w:r>
                            <w:r w:rsidRPr="007C6035">
                              <w:rPr>
                                <w:rFonts w:ascii="Tw Cen MT" w:hAnsi="Tw Cen MT"/>
                                <w:szCs w:val="24"/>
                              </w:rPr>
                              <w:t xml:space="preserve"> 1031’s non-recognition treatment extended to like-kind exchanges of any property “held for productive use in a trade or </w:t>
                            </w:r>
                            <w:r>
                              <w:rPr>
                                <w:rFonts w:ascii="Tw Cen MT" w:hAnsi="Tw Cen MT"/>
                                <w:szCs w:val="24"/>
                              </w:rPr>
                              <w:t xml:space="preserve">business or for investment[.]” </w:t>
                            </w:r>
                            <w:r w:rsidRPr="007C6035">
                              <w:rPr>
                                <w:rFonts w:ascii="Tw Cen MT" w:hAnsi="Tw Cen MT"/>
                                <w:szCs w:val="24"/>
                              </w:rPr>
                              <w:t xml:space="preserve">The Tax Cuts and Jobs Act now restricts such treatment to exchanges of real property.  The Act denies tax-deferred treatment exchanges of real property held primarily for sale.  </w:t>
                            </w:r>
                            <w:r w:rsidRPr="007C6035">
                              <w:rPr>
                                <w:rFonts w:ascii="Tw Cen MT" w:hAnsi="Tw Cen MT" w:cstheme="minorHAnsi"/>
                                <w:szCs w:val="24"/>
                              </w:rPr>
                              <w:t>§</w:t>
                            </w:r>
                            <w:r w:rsidRPr="007C6035">
                              <w:rPr>
                                <w:rFonts w:ascii="Tw Cen MT" w:hAnsi="Tw Cen MT"/>
                                <w:szCs w:val="24"/>
                              </w:rPr>
                              <w:t xml:space="preserve"> 1031(a)(2).  The Act also denies tax-deferred treatment of exchanges of real property located outside of the United States.  </w:t>
                            </w:r>
                            <w:r w:rsidRPr="007C6035">
                              <w:rPr>
                                <w:rFonts w:ascii="Tw Cen MT" w:hAnsi="Tw Cen MT" w:cstheme="minorHAnsi"/>
                                <w:szCs w:val="24"/>
                              </w:rPr>
                              <w:t>§</w:t>
                            </w:r>
                            <w:r w:rsidRPr="007C6035">
                              <w:rPr>
                                <w:rFonts w:ascii="Tw Cen MT" w:hAnsi="Tw Cen MT"/>
                                <w:szCs w:val="24"/>
                              </w:rPr>
                              <w:t xml:space="preserve"> 1031(h). </w:t>
                            </w:r>
                            <w:r>
                              <w:rPr>
                                <w:rFonts w:ascii="Tw Cen MT" w:hAnsi="Tw Cen MT"/>
                                <w:szCs w:val="24"/>
                              </w:rPr>
                              <w:t xml:space="preserve"> The Act made obsolete many of § 1031’s regul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1DC9B" id="_x0000_s1062" type="#_x0000_t202" style="position:absolute;left:0;text-align:left;margin-left:-31.45pt;margin-top:75.95pt;width:179.25pt;height:249.7pt;z-index:25237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">
                <v:textbox>
                  <w:txbxContent>
                    <w:p w14:paraId="56474994" w14:textId="77777777" w:rsidR="002D4291" w:rsidRPr="007C6035" w:rsidRDefault="002D4291" w:rsidP="00543723">
                      <w:pPr>
                        <w:jc w:val="both"/>
                        <w:rPr>
                          <w:rFonts w:ascii="Tw Cen MT" w:hAnsi="Tw Cen MT"/>
                          <w:szCs w:val="24"/>
                        </w:rPr>
                      </w:pPr>
                      <w:r w:rsidRPr="007C6035">
                        <w:rPr>
                          <w:rFonts w:ascii="Tw Cen MT" w:hAnsi="Tw Cen MT"/>
                          <w:i/>
                          <w:szCs w:val="24"/>
                        </w:rPr>
                        <w:t>Tax Cuts and Jobs Act</w:t>
                      </w:r>
                      <w:r w:rsidRPr="007C6035">
                        <w:rPr>
                          <w:rFonts w:ascii="Tw Cen MT" w:hAnsi="Tw Cen MT"/>
                          <w:szCs w:val="24"/>
                        </w:rPr>
                        <w:t xml:space="preserve">:  Before 2018, </w:t>
                      </w:r>
                      <w:r w:rsidRPr="007C6035">
                        <w:rPr>
                          <w:rFonts w:ascii="Tw Cen MT" w:hAnsi="Tw Cen MT" w:cstheme="minorHAnsi"/>
                          <w:szCs w:val="24"/>
                        </w:rPr>
                        <w:t>§</w:t>
                      </w:r>
                      <w:r w:rsidRPr="007C6035">
                        <w:rPr>
                          <w:rFonts w:ascii="Tw Cen MT" w:hAnsi="Tw Cen MT"/>
                          <w:szCs w:val="24"/>
                        </w:rPr>
                        <w:t xml:space="preserve"> 1031’s non-recognition treatment extended to like-kind exchanges of any property “held for productive use in a trade or </w:t>
                      </w:r>
                      <w:r>
                        <w:rPr>
                          <w:rFonts w:ascii="Tw Cen MT" w:hAnsi="Tw Cen MT"/>
                          <w:szCs w:val="24"/>
                        </w:rPr>
                        <w:t xml:space="preserve">business or for </w:t>
                      </w:r>
                      <w:proofErr w:type="gramStart"/>
                      <w:r>
                        <w:rPr>
                          <w:rFonts w:ascii="Tw Cen MT" w:hAnsi="Tw Cen MT"/>
                          <w:szCs w:val="24"/>
                        </w:rPr>
                        <w:t>investment[</w:t>
                      </w:r>
                      <w:proofErr w:type="gramEnd"/>
                      <w:r>
                        <w:rPr>
                          <w:rFonts w:ascii="Tw Cen MT" w:hAnsi="Tw Cen MT"/>
                          <w:szCs w:val="24"/>
                        </w:rPr>
                        <w:t xml:space="preserve">.]” </w:t>
                      </w:r>
                      <w:r w:rsidRPr="007C6035">
                        <w:rPr>
                          <w:rFonts w:ascii="Tw Cen MT" w:hAnsi="Tw Cen MT"/>
                          <w:szCs w:val="24"/>
                        </w:rPr>
                        <w:t xml:space="preserve">The Tax Cuts and Jobs Act now restricts such treatment to exchanges of real property.  The Act denies tax-deferred treatment exchanges of real property held primarily for sale.  </w:t>
                      </w:r>
                      <w:r w:rsidRPr="007C6035">
                        <w:rPr>
                          <w:rFonts w:ascii="Tw Cen MT" w:hAnsi="Tw Cen MT" w:cstheme="minorHAnsi"/>
                          <w:szCs w:val="24"/>
                        </w:rPr>
                        <w:t>§</w:t>
                      </w:r>
                      <w:r w:rsidRPr="007C6035">
                        <w:rPr>
                          <w:rFonts w:ascii="Tw Cen MT" w:hAnsi="Tw Cen MT"/>
                          <w:szCs w:val="24"/>
                        </w:rPr>
                        <w:t xml:space="preserve"> 1031(a</w:t>
                      </w:r>
                      <w:proofErr w:type="gramStart"/>
                      <w:r w:rsidRPr="007C6035">
                        <w:rPr>
                          <w:rFonts w:ascii="Tw Cen MT" w:hAnsi="Tw Cen MT"/>
                          <w:szCs w:val="24"/>
                        </w:rPr>
                        <w:t>)(</w:t>
                      </w:r>
                      <w:proofErr w:type="gramEnd"/>
                      <w:r w:rsidRPr="007C6035">
                        <w:rPr>
                          <w:rFonts w:ascii="Tw Cen MT" w:hAnsi="Tw Cen MT"/>
                          <w:szCs w:val="24"/>
                        </w:rPr>
                        <w:t xml:space="preserve">2).  The Act also denies tax-deferred treatment of exchanges of real property located outside of the United States.  </w:t>
                      </w:r>
                      <w:r w:rsidRPr="007C6035">
                        <w:rPr>
                          <w:rFonts w:ascii="Tw Cen MT" w:hAnsi="Tw Cen MT" w:cstheme="minorHAnsi"/>
                          <w:szCs w:val="24"/>
                        </w:rPr>
                        <w:t>§</w:t>
                      </w:r>
                      <w:r w:rsidRPr="007C6035">
                        <w:rPr>
                          <w:rFonts w:ascii="Tw Cen MT" w:hAnsi="Tw Cen MT"/>
                          <w:szCs w:val="24"/>
                        </w:rPr>
                        <w:t xml:space="preserve"> 1031(h). </w:t>
                      </w:r>
                      <w:r>
                        <w:rPr>
                          <w:rFonts w:ascii="Tw Cen MT" w:hAnsi="Tw Cen MT"/>
                          <w:szCs w:val="24"/>
                        </w:rPr>
                        <w:t xml:space="preserve"> The Act made obsolete many of § 1031’s regulations.</w:t>
                      </w:r>
                    </w:p>
                  </w:txbxContent>
                </v:textbox>
                <w10:wrap type="square"/>
              </v:shape>
            </w:pict>
          </mc:Fallback>
        </mc:AlternateContent>
      </w:r>
      <w:r w:rsidR="007722AC" w:rsidRPr="007722AC">
        <w:rPr>
          <w:rFonts w:eastAsiaTheme="minorHAnsi"/>
          <w:szCs w:val="24"/>
        </w:rPr>
        <w:t>•</w:t>
      </w:r>
      <w:r w:rsidR="00CA008D">
        <w:rPr>
          <w:rFonts w:eastAsiaTheme="minorHAnsi"/>
          <w:szCs w:val="24"/>
        </w:rPr>
        <w:t>§ </w:t>
      </w:r>
      <w:r w:rsidR="007722AC" w:rsidRPr="007722AC">
        <w:rPr>
          <w:rFonts w:eastAsiaTheme="minorHAnsi"/>
          <w:szCs w:val="24"/>
        </w:rPr>
        <w:t>1031</w:t>
      </w:r>
      <w:r w:rsidR="0041046C">
        <w:rPr>
          <w:rFonts w:eastAsiaTheme="minorHAnsi"/>
          <w:szCs w:val="24"/>
        </w:rPr>
        <w:t xml:space="preserve"> (like-kind exchanges)</w:t>
      </w:r>
      <w:r w:rsidR="007722AC" w:rsidRPr="007722AC">
        <w:rPr>
          <w:rFonts w:eastAsiaTheme="minorHAnsi"/>
          <w:szCs w:val="24"/>
        </w:rPr>
        <w:t xml:space="preserve">:  </w:t>
      </w:r>
      <w:r w:rsidR="00CA008D">
        <w:rPr>
          <w:rFonts w:eastAsiaTheme="minorHAnsi"/>
          <w:szCs w:val="24"/>
        </w:rPr>
        <w:t>§ </w:t>
      </w:r>
      <w:r w:rsidR="007722AC" w:rsidRPr="007722AC">
        <w:rPr>
          <w:rFonts w:eastAsiaTheme="minorHAnsi"/>
          <w:szCs w:val="24"/>
        </w:rPr>
        <w:t xml:space="preserve">1031(a) provides that “[no gain or loss shall be recognized on the exchange of </w:t>
      </w:r>
      <w:r w:rsidR="006D6C2C" w:rsidRPr="009825A9">
        <w:rPr>
          <w:rFonts w:eastAsiaTheme="minorHAnsi"/>
          <w:i/>
          <w:iCs/>
          <w:szCs w:val="24"/>
        </w:rPr>
        <w:t xml:space="preserve">real </w:t>
      </w:r>
      <w:r w:rsidR="007722AC" w:rsidRPr="009825A9">
        <w:rPr>
          <w:rFonts w:eastAsiaTheme="minorHAnsi"/>
          <w:i/>
          <w:iCs/>
          <w:szCs w:val="24"/>
        </w:rPr>
        <w:t>property</w:t>
      </w:r>
      <w:r w:rsidR="007722AC" w:rsidRPr="007722AC">
        <w:rPr>
          <w:rFonts w:eastAsiaTheme="minorHAnsi"/>
          <w:szCs w:val="24"/>
        </w:rPr>
        <w:t xml:space="preserve"> held for productive use in a trade or business or for investment if such property is exchanged solely for property of like kind which is to be held either for productive use in a trade or business or for investment.”</w:t>
      </w:r>
      <w:r w:rsidR="005A0467">
        <w:rPr>
          <w:rFonts w:eastAsiaTheme="minorHAnsi"/>
          <w:szCs w:val="24"/>
        </w:rPr>
        <w:t xml:space="preserve">  Tax-deferred exchange treatment does not apply to property that the taxpayer holds “primarily” for resale</w:t>
      </w:r>
      <w:r w:rsidR="00385545">
        <w:rPr>
          <w:rFonts w:eastAsiaTheme="minorHAnsi"/>
          <w:szCs w:val="24"/>
        </w:rPr>
        <w:t xml:space="preserve">. </w:t>
      </w:r>
      <w:r w:rsidR="005A0467">
        <w:rPr>
          <w:rFonts w:eastAsiaTheme="minorHAnsi"/>
          <w:szCs w:val="24"/>
        </w:rPr>
        <w:t>§ 1032(a)(2)</w:t>
      </w:r>
      <w:r w:rsidR="00385545">
        <w:rPr>
          <w:rFonts w:eastAsiaTheme="minorHAnsi"/>
          <w:szCs w:val="24"/>
        </w:rPr>
        <w:t>.</w:t>
      </w:r>
    </w:p>
    <w:p w14:paraId="1A32A338" w14:textId="66B90F5F" w:rsidR="00D02162" w:rsidRDefault="00D02162" w:rsidP="006361A0">
      <w:pPr>
        <w:jc w:val="both"/>
        <w:rPr>
          <w:rFonts w:eastAsiaTheme="minorHAnsi"/>
          <w:szCs w:val="24"/>
        </w:rPr>
      </w:pPr>
    </w:p>
    <w:p w14:paraId="23AC6261" w14:textId="41542213" w:rsidR="00C603CA" w:rsidRDefault="007722AC" w:rsidP="006361A0">
      <w:pPr>
        <w:jc w:val="both"/>
        <w:rPr>
          <w:rFonts w:eastAsiaTheme="minorHAnsi"/>
          <w:szCs w:val="24"/>
        </w:rPr>
      </w:pPr>
      <w:r w:rsidRPr="007722AC">
        <w:rPr>
          <w:rFonts w:eastAsiaTheme="minorHAnsi"/>
          <w:szCs w:val="24"/>
        </w:rPr>
        <w:t>The phrase “like kind” refers to the nature or character of the property, not its grade or quality</w:t>
      </w:r>
      <w:r w:rsidR="00385545" w:rsidRPr="007722AC">
        <w:rPr>
          <w:rFonts w:eastAsiaTheme="minorHAnsi"/>
          <w:szCs w:val="24"/>
        </w:rPr>
        <w:t xml:space="preserve">. </w:t>
      </w:r>
      <w:r w:rsidRPr="007722AC">
        <w:rPr>
          <w:rFonts w:eastAsiaTheme="minorHAnsi"/>
          <w:szCs w:val="24"/>
        </w:rPr>
        <w:t>For example, improved and unimpr</w:t>
      </w:r>
      <w:r w:rsidR="00BE0B36">
        <w:rPr>
          <w:rFonts w:eastAsiaTheme="minorHAnsi"/>
          <w:szCs w:val="24"/>
        </w:rPr>
        <w:t xml:space="preserve">oved lands are of “like kind.” </w:t>
      </w:r>
      <w:r w:rsidRPr="007722AC">
        <w:rPr>
          <w:rFonts w:eastAsiaTheme="minorHAnsi"/>
          <w:szCs w:val="24"/>
        </w:rPr>
        <w:t xml:space="preserve">Reg. </w:t>
      </w:r>
      <w:r w:rsidR="00CA008D">
        <w:rPr>
          <w:rFonts w:eastAsiaTheme="minorHAnsi"/>
          <w:szCs w:val="24"/>
        </w:rPr>
        <w:t>§ </w:t>
      </w:r>
      <w:r w:rsidRPr="007722AC">
        <w:rPr>
          <w:rFonts w:eastAsiaTheme="minorHAnsi"/>
          <w:szCs w:val="24"/>
        </w:rPr>
        <w:t>1.1031(a)-1(b).</w:t>
      </w:r>
    </w:p>
    <w:p w14:paraId="2746DE35" w14:textId="77777777" w:rsidR="00C603CA" w:rsidRDefault="00C603CA" w:rsidP="006361A0">
      <w:pPr>
        <w:jc w:val="both"/>
        <w:rPr>
          <w:rFonts w:eastAsiaTheme="minorHAnsi"/>
          <w:szCs w:val="24"/>
        </w:rPr>
      </w:pPr>
    </w:p>
    <w:p w14:paraId="64C76F38" w14:textId="36DAE0EA" w:rsidR="005A0467" w:rsidRDefault="007722AC" w:rsidP="006361A0">
      <w:pPr>
        <w:jc w:val="both"/>
        <w:rPr>
          <w:rFonts w:eastAsiaTheme="minorHAnsi"/>
          <w:szCs w:val="24"/>
        </w:rPr>
      </w:pPr>
      <w:r w:rsidRPr="007722AC">
        <w:rPr>
          <w:rFonts w:eastAsiaTheme="minorHAnsi"/>
          <w:szCs w:val="24"/>
        </w:rPr>
        <w:t xml:space="preserve">The transfers in a </w:t>
      </w:r>
      <w:r w:rsidR="00CA008D">
        <w:rPr>
          <w:rFonts w:eastAsiaTheme="minorHAnsi"/>
          <w:szCs w:val="24"/>
        </w:rPr>
        <w:t>§ </w:t>
      </w:r>
      <w:r w:rsidRPr="007722AC">
        <w:rPr>
          <w:rFonts w:eastAsiaTheme="minorHAnsi"/>
          <w:szCs w:val="24"/>
        </w:rPr>
        <w:t xml:space="preserve">1031 transaction need not be simultaneous. Moreover, more than two parties may </w:t>
      </w:r>
      <w:r w:rsidR="00BE0B36">
        <w:rPr>
          <w:rFonts w:eastAsiaTheme="minorHAnsi"/>
          <w:szCs w:val="24"/>
        </w:rPr>
        <w:t>be involved.</w:t>
      </w:r>
      <w:r w:rsidR="00385545">
        <w:rPr>
          <w:rFonts w:eastAsiaTheme="minorHAnsi"/>
          <w:szCs w:val="24"/>
        </w:rPr>
        <w:t xml:space="preserve"> </w:t>
      </w:r>
      <w:r w:rsidR="00C603CA">
        <w:rPr>
          <w:rFonts w:eastAsiaTheme="minorHAnsi"/>
          <w:szCs w:val="24"/>
        </w:rPr>
        <w:t>It would be rare that A and B own properties that they wish to exchange with each other.</w:t>
      </w:r>
      <w:r w:rsidR="008B1DC6">
        <w:rPr>
          <w:rStyle w:val="FootnoteReference"/>
          <w:rFonts w:eastAsiaTheme="minorHAnsi"/>
          <w:szCs w:val="24"/>
        </w:rPr>
        <w:footnoteReference w:id="44"/>
      </w:r>
      <w:r w:rsidR="00C603CA">
        <w:rPr>
          <w:rFonts w:eastAsiaTheme="minorHAnsi"/>
          <w:szCs w:val="24"/>
        </w:rPr>
        <w:t xml:space="preserve"> More likely, B wishes to procure real property from </w:t>
      </w:r>
      <w:r w:rsidR="00385545">
        <w:rPr>
          <w:rFonts w:eastAsiaTheme="minorHAnsi"/>
          <w:szCs w:val="24"/>
        </w:rPr>
        <w:t xml:space="preserve">A. </w:t>
      </w:r>
      <w:r w:rsidR="00C603CA">
        <w:rPr>
          <w:rFonts w:eastAsiaTheme="minorHAnsi"/>
          <w:szCs w:val="24"/>
        </w:rPr>
        <w:t>A wishes to exchange his real property for other real property</w:t>
      </w:r>
      <w:r w:rsidR="00385545">
        <w:rPr>
          <w:rFonts w:eastAsiaTheme="minorHAnsi"/>
          <w:szCs w:val="24"/>
        </w:rPr>
        <w:t xml:space="preserve">. </w:t>
      </w:r>
      <w:r w:rsidR="00C603CA">
        <w:rPr>
          <w:rFonts w:eastAsiaTheme="minorHAnsi"/>
          <w:szCs w:val="24"/>
        </w:rPr>
        <w:t xml:space="preserve">B can then procure real property that A will accept </w:t>
      </w:r>
      <w:r w:rsidR="009B2F4A">
        <w:rPr>
          <w:rFonts w:eastAsiaTheme="minorHAnsi"/>
          <w:szCs w:val="24"/>
        </w:rPr>
        <w:t xml:space="preserve">and then </w:t>
      </w:r>
      <w:r w:rsidR="00C603CA">
        <w:rPr>
          <w:rFonts w:eastAsiaTheme="minorHAnsi"/>
          <w:szCs w:val="24"/>
        </w:rPr>
        <w:t xml:space="preserve">exchange </w:t>
      </w:r>
      <w:r w:rsidR="009B2F4A">
        <w:rPr>
          <w:rFonts w:eastAsiaTheme="minorHAnsi"/>
          <w:szCs w:val="24"/>
        </w:rPr>
        <w:t>it for the property that A owns.</w:t>
      </w:r>
    </w:p>
    <w:p w14:paraId="52029A9F" w14:textId="77777777" w:rsidR="005A0467" w:rsidRDefault="005A0467" w:rsidP="006361A0">
      <w:pPr>
        <w:jc w:val="both"/>
        <w:rPr>
          <w:rFonts w:eastAsiaTheme="minorHAnsi"/>
          <w:szCs w:val="24"/>
        </w:rPr>
      </w:pPr>
    </w:p>
    <w:p w14:paraId="48F2B973" w14:textId="5D1DB1CF" w:rsidR="00217C1E" w:rsidRDefault="007722AC" w:rsidP="006361A0">
      <w:pPr>
        <w:jc w:val="both"/>
        <w:rPr>
          <w:rFonts w:eastAsiaTheme="minorHAnsi"/>
          <w:szCs w:val="24"/>
        </w:rPr>
      </w:pPr>
      <w:r w:rsidRPr="007722AC">
        <w:rPr>
          <w:rFonts w:eastAsiaTheme="minorHAnsi"/>
          <w:szCs w:val="24"/>
        </w:rPr>
        <w:lastRenderedPageBreak/>
        <w:t xml:space="preserve">Since it would be rare for the properties involved in an exchange to be worth the same amount, one or more parties may throw in something “to boot.”  In such a case, the word “solely” in </w:t>
      </w:r>
      <w:r w:rsidR="00CA008D">
        <w:rPr>
          <w:rFonts w:eastAsiaTheme="minorHAnsi"/>
          <w:szCs w:val="24"/>
        </w:rPr>
        <w:t>§ </w:t>
      </w:r>
      <w:r w:rsidRPr="007722AC">
        <w:rPr>
          <w:rFonts w:eastAsiaTheme="minorHAnsi"/>
          <w:szCs w:val="24"/>
        </w:rPr>
        <w:t xml:space="preserve">1031(a) does not require that the entire exchange be disqualified from </w:t>
      </w:r>
      <w:r w:rsidR="00CA008D">
        <w:rPr>
          <w:rFonts w:eastAsiaTheme="minorHAnsi"/>
          <w:szCs w:val="24"/>
        </w:rPr>
        <w:t>§ </w:t>
      </w:r>
      <w:r w:rsidRPr="007722AC">
        <w:rPr>
          <w:rFonts w:eastAsiaTheme="minorHAnsi"/>
          <w:szCs w:val="24"/>
        </w:rPr>
        <w:t>1031 – only the as</w:t>
      </w:r>
      <w:r w:rsidR="00BE0B36">
        <w:rPr>
          <w:rFonts w:eastAsiaTheme="minorHAnsi"/>
          <w:szCs w:val="24"/>
        </w:rPr>
        <w:t xml:space="preserve">sets that are not “like kind.” </w:t>
      </w:r>
      <w:r w:rsidR="00A05097">
        <w:rPr>
          <w:rFonts w:eastAsiaTheme="minorHAnsi"/>
          <w:szCs w:val="24"/>
        </w:rPr>
        <w:t xml:space="preserve">In the exchange, taxpayer </w:t>
      </w:r>
      <w:r w:rsidR="00A05097">
        <w:rPr>
          <w:rFonts w:eastAsiaTheme="minorHAnsi"/>
          <w:i/>
          <w:iCs/>
          <w:szCs w:val="24"/>
        </w:rPr>
        <w:t>realizes</w:t>
      </w:r>
      <w:r w:rsidR="00A05097">
        <w:rPr>
          <w:rFonts w:eastAsiaTheme="minorHAnsi"/>
          <w:szCs w:val="24"/>
        </w:rPr>
        <w:t xml:space="preserve"> gain/loss</w:t>
      </w:r>
      <w:r w:rsidR="00661830">
        <w:rPr>
          <w:rFonts w:eastAsiaTheme="minorHAnsi"/>
          <w:szCs w:val="24"/>
        </w:rPr>
        <w:t xml:space="preserve">. When there is boot, taxpayer must </w:t>
      </w:r>
      <w:r w:rsidR="00661830">
        <w:rPr>
          <w:rFonts w:eastAsiaTheme="minorHAnsi"/>
          <w:i/>
          <w:iCs/>
          <w:szCs w:val="24"/>
        </w:rPr>
        <w:t>recognize</w:t>
      </w:r>
      <w:r w:rsidR="00661830">
        <w:rPr>
          <w:rFonts w:eastAsiaTheme="minorHAnsi"/>
          <w:szCs w:val="24"/>
        </w:rPr>
        <w:t xml:space="preserve"> </w:t>
      </w:r>
      <w:r w:rsidRPr="007722AC">
        <w:rPr>
          <w:rFonts w:eastAsiaTheme="minorHAnsi"/>
          <w:szCs w:val="24"/>
        </w:rPr>
        <w:t>gain or boot received, whichever is less</w:t>
      </w:r>
      <w:r w:rsidR="00385545" w:rsidRPr="007722AC">
        <w:rPr>
          <w:rFonts w:eastAsiaTheme="minorHAnsi"/>
          <w:szCs w:val="24"/>
        </w:rPr>
        <w:t xml:space="preserve">. </w:t>
      </w:r>
      <w:r w:rsidR="00CA008D">
        <w:rPr>
          <w:rFonts w:eastAsiaTheme="minorHAnsi"/>
          <w:szCs w:val="24"/>
        </w:rPr>
        <w:t>§ </w:t>
      </w:r>
      <w:r w:rsidR="00BE0B36">
        <w:rPr>
          <w:rFonts w:eastAsiaTheme="minorHAnsi"/>
          <w:szCs w:val="24"/>
        </w:rPr>
        <w:t>1031(b)</w:t>
      </w:r>
      <w:r w:rsidR="00385545">
        <w:rPr>
          <w:rFonts w:eastAsiaTheme="minorHAnsi"/>
          <w:szCs w:val="24"/>
        </w:rPr>
        <w:t xml:space="preserve">. </w:t>
      </w:r>
      <w:r w:rsidR="00F54131">
        <w:rPr>
          <w:rFonts w:eastAsiaTheme="minorHAnsi"/>
          <w:szCs w:val="24"/>
        </w:rPr>
        <w:t>The assumption of a liability is treated as the payment of boot</w:t>
      </w:r>
      <w:r w:rsidR="00385545">
        <w:rPr>
          <w:rFonts w:eastAsiaTheme="minorHAnsi"/>
          <w:szCs w:val="24"/>
        </w:rPr>
        <w:t xml:space="preserve">. </w:t>
      </w:r>
      <w:r w:rsidR="00F54131">
        <w:rPr>
          <w:rFonts w:eastAsiaTheme="minorHAnsi"/>
          <w:szCs w:val="24"/>
        </w:rPr>
        <w:t>Reg. § 1.1031-2.</w:t>
      </w:r>
    </w:p>
    <w:p w14:paraId="22C15C00" w14:textId="77777777" w:rsidR="00217C1E" w:rsidRDefault="00217C1E" w:rsidP="006361A0">
      <w:pPr>
        <w:jc w:val="both"/>
        <w:rPr>
          <w:rFonts w:eastAsiaTheme="minorHAnsi"/>
          <w:szCs w:val="24"/>
        </w:rPr>
      </w:pPr>
    </w:p>
    <w:p w14:paraId="6EF34310" w14:textId="68C572A6" w:rsidR="007722AC" w:rsidRDefault="007722AC" w:rsidP="006361A0">
      <w:pPr>
        <w:jc w:val="both"/>
        <w:rPr>
          <w:rFonts w:eastAsiaTheme="minorHAnsi"/>
          <w:szCs w:val="24"/>
        </w:rPr>
      </w:pPr>
      <w:r w:rsidRPr="007722AC">
        <w:rPr>
          <w:rFonts w:eastAsiaTheme="minorHAnsi"/>
          <w:szCs w:val="24"/>
        </w:rPr>
        <w:t xml:space="preserve">To implement the principle that we tax all income once, the tax on gain is </w:t>
      </w:r>
      <w:r w:rsidRPr="007722AC">
        <w:rPr>
          <w:rFonts w:eastAsiaTheme="minorHAnsi"/>
          <w:i/>
          <w:szCs w:val="24"/>
        </w:rPr>
        <w:t>deferred</w:t>
      </w:r>
      <w:r w:rsidRPr="007722AC">
        <w:rPr>
          <w:rFonts w:eastAsiaTheme="minorHAnsi"/>
          <w:szCs w:val="24"/>
        </w:rPr>
        <w:t xml:space="preserve"> </w:t>
      </w:r>
      <w:r w:rsidR="00BE0B36">
        <w:rPr>
          <w:rFonts w:eastAsiaTheme="minorHAnsi"/>
          <w:szCs w:val="24"/>
        </w:rPr>
        <w:t xml:space="preserve">through the transfer of basis. </w:t>
      </w:r>
      <w:r w:rsidRPr="007722AC">
        <w:rPr>
          <w:rFonts w:eastAsiaTheme="minorHAnsi"/>
          <w:szCs w:val="24"/>
        </w:rPr>
        <w:t xml:space="preserve">Section 1031(d) provides that the transferor’s basis in the property he received is the same as the basis he had in the property that he transferred, decreased by the amount of boot received, and increased by the amount of boot subject to immediate recognition or decreased by </w:t>
      </w:r>
      <w:r w:rsidR="00BE0B36">
        <w:rPr>
          <w:rFonts w:eastAsiaTheme="minorHAnsi"/>
          <w:szCs w:val="24"/>
        </w:rPr>
        <w:t xml:space="preserve">the amount of loss recognized. </w:t>
      </w:r>
      <w:r w:rsidRPr="007722AC">
        <w:rPr>
          <w:rFonts w:eastAsiaTheme="minorHAnsi"/>
          <w:szCs w:val="24"/>
        </w:rPr>
        <w:t>Such transfer of basis from one property to another has the effect of deferring, not excluding, eventual recognition of gain</w:t>
      </w:r>
      <w:r w:rsidR="00385545" w:rsidRPr="007722AC">
        <w:rPr>
          <w:rFonts w:eastAsiaTheme="minorHAnsi"/>
          <w:szCs w:val="24"/>
        </w:rPr>
        <w:t xml:space="preserve">. </w:t>
      </w:r>
      <w:r w:rsidRPr="007722AC">
        <w:rPr>
          <w:rFonts w:eastAsiaTheme="minorHAnsi"/>
          <w:szCs w:val="24"/>
        </w:rPr>
        <w:t xml:space="preserve">Tax deferral under </w:t>
      </w:r>
      <w:r w:rsidR="00CA008D">
        <w:rPr>
          <w:rFonts w:eastAsiaTheme="minorHAnsi"/>
          <w:szCs w:val="24"/>
        </w:rPr>
        <w:t>§ </w:t>
      </w:r>
      <w:r w:rsidRPr="007722AC">
        <w:rPr>
          <w:rFonts w:eastAsiaTheme="minorHAnsi"/>
          <w:szCs w:val="24"/>
        </w:rPr>
        <w:t xml:space="preserve">1031 is not optional but mandatory, a point that works against a taxpayer who wishes to recognize loss in a completed transaction as the taxpayer in </w:t>
      </w:r>
      <w:r w:rsidRPr="007722AC">
        <w:rPr>
          <w:rFonts w:eastAsiaTheme="minorHAnsi"/>
          <w:i/>
          <w:szCs w:val="24"/>
        </w:rPr>
        <w:t>Cottage Saving &amp; Loan</w:t>
      </w:r>
      <w:r w:rsidRPr="007722AC">
        <w:rPr>
          <w:rFonts w:eastAsiaTheme="minorHAnsi"/>
          <w:szCs w:val="24"/>
        </w:rPr>
        <w:t xml:space="preserve"> did.</w:t>
      </w:r>
    </w:p>
    <w:p w14:paraId="0560BF91" w14:textId="77777777" w:rsidR="00217C1E" w:rsidRDefault="00217C1E" w:rsidP="006361A0">
      <w:pPr>
        <w:jc w:val="both"/>
        <w:rPr>
          <w:rFonts w:eastAsiaTheme="minorHAnsi"/>
          <w:szCs w:val="24"/>
        </w:rPr>
      </w:pPr>
    </w:p>
    <w:p w14:paraId="6BA1CFCD" w14:textId="77777777" w:rsidR="00217C1E" w:rsidRDefault="00F54131" w:rsidP="006361A0">
      <w:pPr>
        <w:jc w:val="both"/>
        <w:rPr>
          <w:rFonts w:eastAsiaTheme="minorHAnsi"/>
          <w:szCs w:val="24"/>
        </w:rPr>
      </w:pPr>
      <w:r>
        <w:rPr>
          <w:rFonts w:eastAsiaTheme="minorHAnsi"/>
          <w:szCs w:val="24"/>
        </w:rPr>
        <w:t>Problems</w:t>
      </w:r>
      <w:r w:rsidR="00217C1E">
        <w:rPr>
          <w:rFonts w:eastAsiaTheme="minorHAnsi"/>
          <w:szCs w:val="24"/>
        </w:rPr>
        <w:t>:</w:t>
      </w:r>
    </w:p>
    <w:p w14:paraId="39ADD92B" w14:textId="77777777" w:rsidR="00050CF8" w:rsidRDefault="00217C1E" w:rsidP="00217C1E">
      <w:pPr>
        <w:ind w:left="720"/>
        <w:jc w:val="both"/>
        <w:rPr>
          <w:color w:val="000000"/>
          <w:szCs w:val="24"/>
          <w:shd w:val="clear" w:color="auto" w:fill="FFFFFF"/>
        </w:rPr>
      </w:pPr>
      <w:r w:rsidRPr="00050CF8">
        <w:rPr>
          <w:rFonts w:eastAsiaTheme="minorHAnsi"/>
          <w:szCs w:val="24"/>
        </w:rPr>
        <w:t>•</w:t>
      </w:r>
      <w:r w:rsidR="00F54131">
        <w:rPr>
          <w:rFonts w:eastAsiaTheme="minorHAnsi"/>
          <w:szCs w:val="24"/>
        </w:rPr>
        <w:t xml:space="preserve">1.  </w:t>
      </w:r>
      <w:r w:rsidR="00050CF8" w:rsidRPr="00050CF8">
        <w:rPr>
          <w:color w:val="000000"/>
          <w:szCs w:val="24"/>
          <w:shd w:val="clear" w:color="auto" w:fill="FFFFFF"/>
        </w:rPr>
        <w:t xml:space="preserve">A, who is not a dealer in real estate, in </w:t>
      </w:r>
      <w:r w:rsidR="00050CF8">
        <w:rPr>
          <w:color w:val="000000"/>
          <w:szCs w:val="24"/>
          <w:shd w:val="clear" w:color="auto" w:fill="FFFFFF"/>
        </w:rPr>
        <w:t>20</w:t>
      </w:r>
      <w:r w:rsidR="00050CF8" w:rsidRPr="00050CF8">
        <w:rPr>
          <w:color w:val="000000"/>
          <w:szCs w:val="24"/>
          <w:shd w:val="clear" w:color="auto" w:fill="FFFFFF"/>
        </w:rPr>
        <w:t>1</w:t>
      </w:r>
      <w:r w:rsidR="00050CF8">
        <w:rPr>
          <w:color w:val="000000"/>
          <w:szCs w:val="24"/>
          <w:shd w:val="clear" w:color="auto" w:fill="FFFFFF"/>
        </w:rPr>
        <w:t>0</w:t>
      </w:r>
      <w:r w:rsidR="00050CF8" w:rsidRPr="00050CF8">
        <w:rPr>
          <w:color w:val="000000"/>
          <w:szCs w:val="24"/>
          <w:shd w:val="clear" w:color="auto" w:fill="FFFFFF"/>
        </w:rPr>
        <w:t xml:space="preserve"> exchanges real estate held for investment, which he purchased in 19</w:t>
      </w:r>
      <w:r w:rsidR="00050CF8">
        <w:rPr>
          <w:color w:val="000000"/>
          <w:szCs w:val="24"/>
          <w:shd w:val="clear" w:color="auto" w:fill="FFFFFF"/>
        </w:rPr>
        <w:t>95</w:t>
      </w:r>
      <w:r w:rsidR="00050CF8" w:rsidRPr="00050CF8">
        <w:rPr>
          <w:color w:val="000000"/>
          <w:szCs w:val="24"/>
          <w:shd w:val="clear" w:color="auto" w:fill="FFFFFF"/>
        </w:rPr>
        <w:t xml:space="preserve"> for $5</w:t>
      </w:r>
      <w:r w:rsidR="00050CF8">
        <w:rPr>
          <w:color w:val="000000"/>
          <w:szCs w:val="24"/>
          <w:shd w:val="clear" w:color="auto" w:fill="FFFFFF"/>
        </w:rPr>
        <w:t>0</w:t>
      </w:r>
      <w:r w:rsidR="00050CF8" w:rsidRPr="00050CF8">
        <w:rPr>
          <w:color w:val="000000"/>
          <w:szCs w:val="24"/>
          <w:shd w:val="clear" w:color="auto" w:fill="FFFFFF"/>
        </w:rPr>
        <w:t>,000, for other real estate (to be held for productive use in trade or business) which has a fair market value of $6</w:t>
      </w:r>
      <w:r w:rsidR="00050CF8">
        <w:rPr>
          <w:color w:val="000000"/>
          <w:szCs w:val="24"/>
          <w:shd w:val="clear" w:color="auto" w:fill="FFFFFF"/>
        </w:rPr>
        <w:t>0</w:t>
      </w:r>
      <w:r w:rsidR="00050CF8" w:rsidRPr="00050CF8">
        <w:rPr>
          <w:color w:val="000000"/>
          <w:szCs w:val="24"/>
          <w:shd w:val="clear" w:color="auto" w:fill="FFFFFF"/>
        </w:rPr>
        <w:t>,000, and $2</w:t>
      </w:r>
      <w:r w:rsidR="00050CF8">
        <w:rPr>
          <w:color w:val="000000"/>
          <w:szCs w:val="24"/>
          <w:shd w:val="clear" w:color="auto" w:fill="FFFFFF"/>
        </w:rPr>
        <w:t>0</w:t>
      </w:r>
      <w:r w:rsidR="00050CF8" w:rsidRPr="00050CF8">
        <w:rPr>
          <w:color w:val="000000"/>
          <w:szCs w:val="24"/>
          <w:shd w:val="clear" w:color="auto" w:fill="FFFFFF"/>
        </w:rPr>
        <w:t>,000 in cash.</w:t>
      </w:r>
    </w:p>
    <w:p w14:paraId="5D711D7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did A derive from this dealing in property?</w:t>
      </w:r>
    </w:p>
    <w:p w14:paraId="578425B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must A recognize from this dealing in property?</w:t>
      </w:r>
    </w:p>
    <w:p w14:paraId="03A79BE6" w14:textId="77777777" w:rsidR="00050CF8" w:rsidRDefault="00050CF8" w:rsidP="00050CF8">
      <w:pPr>
        <w:ind w:left="1440"/>
        <w:jc w:val="both"/>
        <w:rPr>
          <w:color w:val="000000"/>
          <w:szCs w:val="24"/>
          <w:shd w:val="clear" w:color="auto" w:fill="FFFFFF"/>
        </w:rPr>
      </w:pPr>
      <w:r>
        <w:rPr>
          <w:color w:val="000000"/>
          <w:szCs w:val="24"/>
          <w:shd w:val="clear" w:color="auto" w:fill="FFFFFF"/>
        </w:rPr>
        <w:t>•What is A’s adjusted basis in the property that he acquired in this transaction?</w:t>
      </w:r>
    </w:p>
    <w:p w14:paraId="501485CB" w14:textId="77777777" w:rsidR="00F54131" w:rsidRDefault="00F54131" w:rsidP="00050CF8">
      <w:pPr>
        <w:ind w:left="1440"/>
        <w:jc w:val="both"/>
        <w:rPr>
          <w:color w:val="000000"/>
          <w:szCs w:val="24"/>
          <w:shd w:val="clear" w:color="auto" w:fill="FFFFFF"/>
        </w:rPr>
      </w:pPr>
    </w:p>
    <w:p w14:paraId="3E5DA246" w14:textId="77777777" w:rsidR="00F54131" w:rsidRDefault="00F54131" w:rsidP="00F54131">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b)-1(b), Example 1.</w:t>
      </w:r>
    </w:p>
    <w:p w14:paraId="292735FE" w14:textId="77777777" w:rsidR="00F54131" w:rsidRPr="00F54131" w:rsidRDefault="00F54131" w:rsidP="00F54131">
      <w:pPr>
        <w:ind w:left="1440"/>
        <w:jc w:val="both"/>
        <w:rPr>
          <w:noProof/>
        </w:rPr>
      </w:pPr>
    </w:p>
    <w:p w14:paraId="604F0D97" w14:textId="77777777" w:rsidR="00F54131" w:rsidRPr="00F54131" w:rsidRDefault="00F54131" w:rsidP="00F54131">
      <w:pPr>
        <w:ind w:left="720"/>
        <w:jc w:val="both"/>
        <w:rPr>
          <w:noProof/>
        </w:rPr>
      </w:pPr>
      <w:r>
        <w:rPr>
          <w:noProof/>
        </w:rPr>
        <w:t>•1A.  Suppose A exchanged the real property for other real estate which has a fmv of $</w:t>
      </w:r>
      <w:r w:rsidR="000577FD">
        <w:rPr>
          <w:noProof/>
        </w:rPr>
        <w:t>4</w:t>
      </w:r>
      <w:r>
        <w:rPr>
          <w:noProof/>
        </w:rPr>
        <w:t>0,000 and $40,000 of cash.  How would your answers change?</w:t>
      </w:r>
    </w:p>
    <w:p w14:paraId="53C93C29" w14:textId="77777777" w:rsidR="00217C1E" w:rsidRPr="00050CF8" w:rsidRDefault="00050CF8" w:rsidP="00217C1E">
      <w:pPr>
        <w:ind w:left="720"/>
        <w:jc w:val="both"/>
        <w:rPr>
          <w:noProof/>
          <w:szCs w:val="24"/>
        </w:rPr>
      </w:pPr>
      <w:r w:rsidRPr="00050CF8">
        <w:rPr>
          <w:color w:val="000000"/>
          <w:szCs w:val="24"/>
          <w:shd w:val="clear" w:color="auto" w:fill="FFFFFF"/>
        </w:rPr>
        <w:t xml:space="preserve"> </w:t>
      </w:r>
    </w:p>
    <w:p w14:paraId="6A15D6B8" w14:textId="77777777" w:rsidR="004556BF" w:rsidRDefault="000577FD" w:rsidP="000577FD">
      <w:pPr>
        <w:ind w:left="720"/>
        <w:jc w:val="both"/>
        <w:rPr>
          <w:color w:val="000000"/>
          <w:szCs w:val="24"/>
          <w:shd w:val="clear" w:color="auto" w:fill="FFFFFF"/>
        </w:rPr>
      </w:pPr>
      <w:r>
        <w:rPr>
          <w:rFonts w:eastAsiaTheme="minorHAnsi"/>
          <w:szCs w:val="24"/>
        </w:rPr>
        <w:t>•</w:t>
      </w:r>
      <w:r w:rsidRPr="000577FD">
        <w:rPr>
          <w:rFonts w:eastAsiaTheme="minorHAnsi"/>
          <w:szCs w:val="24"/>
        </w:rPr>
        <w:t xml:space="preserve">2.  </w:t>
      </w:r>
      <w:r w:rsidRPr="000577FD">
        <w:rPr>
          <w:color w:val="000000"/>
          <w:szCs w:val="24"/>
          <w:shd w:val="clear" w:color="auto" w:fill="FFFFFF"/>
        </w:rPr>
        <w:t>B, an individual, owns an apartment house which has an adjusted basis in his hands of $500,000, but which is subject to a mortgage of $150,000. On September 1, 1954, he transfers the apartment house to C, receiving in exchange therefor $50,000 in cash and another apartment house with a fair market value on that date of $600,000. The transfer to C is made subject to the $150,000 mortgage.</w:t>
      </w:r>
    </w:p>
    <w:p w14:paraId="62DB4B46" w14:textId="77777777" w:rsidR="000577FD" w:rsidRDefault="000577FD" w:rsidP="000577FD">
      <w:pPr>
        <w:ind w:left="1440"/>
        <w:jc w:val="both"/>
        <w:rPr>
          <w:color w:val="000000"/>
          <w:szCs w:val="24"/>
          <w:shd w:val="clear" w:color="auto" w:fill="FFFFFF"/>
        </w:rPr>
      </w:pPr>
      <w:r>
        <w:rPr>
          <w:color w:val="000000"/>
          <w:szCs w:val="24"/>
          <w:shd w:val="clear" w:color="auto" w:fill="FFFFFF"/>
        </w:rPr>
        <w:t>•How much gain did B derive from this dealing in property?</w:t>
      </w:r>
    </w:p>
    <w:p w14:paraId="11E3B4FE" w14:textId="77777777" w:rsidR="000577FD" w:rsidRDefault="000577FD" w:rsidP="000577FD">
      <w:pPr>
        <w:ind w:left="1440"/>
        <w:jc w:val="both"/>
        <w:rPr>
          <w:color w:val="000000"/>
          <w:szCs w:val="24"/>
          <w:shd w:val="clear" w:color="auto" w:fill="FFFFFF"/>
        </w:rPr>
      </w:pPr>
      <w:r>
        <w:rPr>
          <w:color w:val="000000"/>
          <w:szCs w:val="24"/>
          <w:shd w:val="clear" w:color="auto" w:fill="FFFFFF"/>
        </w:rPr>
        <w:lastRenderedPageBreak/>
        <w:t>•How much gain must B recognize from this dealing in property?</w:t>
      </w:r>
    </w:p>
    <w:p w14:paraId="67A331B6" w14:textId="77777777" w:rsidR="000577FD" w:rsidRDefault="000577FD" w:rsidP="000577FD">
      <w:pPr>
        <w:ind w:left="1440"/>
        <w:jc w:val="both"/>
        <w:rPr>
          <w:color w:val="000000"/>
          <w:szCs w:val="24"/>
          <w:shd w:val="clear" w:color="auto" w:fill="FFFFFF"/>
        </w:rPr>
      </w:pPr>
      <w:r>
        <w:rPr>
          <w:color w:val="000000"/>
          <w:szCs w:val="24"/>
          <w:shd w:val="clear" w:color="auto" w:fill="FFFFFF"/>
        </w:rPr>
        <w:t>•What is B’s adjusted basis in the property that he acquired in this transaction?</w:t>
      </w:r>
    </w:p>
    <w:p w14:paraId="7AB71138" w14:textId="77777777" w:rsidR="000577FD" w:rsidRDefault="000577FD" w:rsidP="000577FD">
      <w:pPr>
        <w:ind w:left="720"/>
        <w:jc w:val="both"/>
        <w:rPr>
          <w:color w:val="000000"/>
          <w:szCs w:val="24"/>
          <w:shd w:val="clear" w:color="auto" w:fill="FFFFFF"/>
        </w:rPr>
      </w:pPr>
    </w:p>
    <w:p w14:paraId="5C1C8615" w14:textId="77777777" w:rsidR="000577FD" w:rsidRDefault="000577FD" w:rsidP="000577FD">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d)-2, Example 1.</w:t>
      </w:r>
    </w:p>
    <w:p w14:paraId="4D50AD78" w14:textId="77777777" w:rsidR="000577FD" w:rsidRPr="000577FD" w:rsidRDefault="000577FD" w:rsidP="000577FD">
      <w:pPr>
        <w:ind w:left="1440"/>
        <w:jc w:val="both"/>
        <w:rPr>
          <w:rFonts w:eastAsiaTheme="minorHAnsi"/>
          <w:szCs w:val="24"/>
        </w:rPr>
      </w:pPr>
    </w:p>
    <w:p w14:paraId="2B1BA644" w14:textId="77777777" w:rsidR="007722AC" w:rsidRPr="007722AC" w:rsidRDefault="007722AC" w:rsidP="006361A0">
      <w:pPr>
        <w:jc w:val="both"/>
        <w:rPr>
          <w:rFonts w:eastAsiaTheme="minorHAnsi"/>
          <w:szCs w:val="24"/>
        </w:rPr>
      </w:pPr>
    </w:p>
    <w:p w14:paraId="5EC65817" w14:textId="04090366" w:rsidR="007722AC" w:rsidRDefault="007722AC" w:rsidP="006361A0">
      <w:pPr>
        <w:jc w:val="both"/>
        <w:rPr>
          <w:rFonts w:eastAsiaTheme="minorHAnsi"/>
          <w:szCs w:val="24"/>
        </w:rPr>
      </w:pPr>
      <w:r w:rsidRPr="007722AC">
        <w:rPr>
          <w:rFonts w:eastAsiaTheme="minorHAnsi"/>
          <w:szCs w:val="24"/>
        </w:rPr>
        <w:t>•</w:t>
      </w:r>
      <w:r w:rsidR="00CA008D">
        <w:rPr>
          <w:rFonts w:eastAsiaTheme="minorHAnsi"/>
          <w:szCs w:val="24"/>
        </w:rPr>
        <w:t>§ </w:t>
      </w:r>
      <w:r w:rsidRPr="007722AC">
        <w:rPr>
          <w:rFonts w:eastAsiaTheme="minorHAnsi"/>
          <w:szCs w:val="24"/>
        </w:rPr>
        <w:t>1033</w:t>
      </w:r>
      <w:r w:rsidR="0041046C">
        <w:rPr>
          <w:rFonts w:eastAsiaTheme="minorHAnsi"/>
          <w:szCs w:val="24"/>
        </w:rPr>
        <w:t xml:space="preserve"> (involuntary exchanges)</w:t>
      </w:r>
      <w:r w:rsidRPr="007722AC">
        <w:rPr>
          <w:rFonts w:eastAsiaTheme="minorHAnsi"/>
          <w:szCs w:val="24"/>
        </w:rPr>
        <w:t>:  A taxpayer whose property is destroyed, stolen, seized, requisitioned, or condemned may r</w:t>
      </w:r>
      <w:r w:rsidR="00BE0B36">
        <w:rPr>
          <w:rFonts w:eastAsiaTheme="minorHAnsi"/>
          <w:szCs w:val="24"/>
        </w:rPr>
        <w:t xml:space="preserve">eceive money for the property. </w:t>
      </w:r>
      <w:r w:rsidRPr="007722AC">
        <w:rPr>
          <w:rFonts w:eastAsiaTheme="minorHAnsi"/>
          <w:szCs w:val="24"/>
        </w:rPr>
        <w:t xml:space="preserve">The receipt of money would require taxpayer to treat such an “involuntary conversion” </w:t>
      </w:r>
      <w:r w:rsidR="0041046C">
        <w:rPr>
          <w:rFonts w:eastAsiaTheme="minorHAnsi"/>
          <w:szCs w:val="24"/>
        </w:rPr>
        <w:t xml:space="preserve">of property </w:t>
      </w:r>
      <w:r w:rsidRPr="007722AC">
        <w:rPr>
          <w:rFonts w:eastAsiaTheme="minorHAnsi"/>
          <w:szCs w:val="24"/>
        </w:rPr>
        <w:t>into money as a recognition event. If taxpayer uses the proceeds of the involuntary conversion to procure property “similar or related in service or use to the property so converted,” taxpayer does not have to recognize gain except to the extent the amount of money received exceeds the cos</w:t>
      </w:r>
      <w:r w:rsidR="00BE0B36">
        <w:rPr>
          <w:rFonts w:eastAsiaTheme="minorHAnsi"/>
          <w:szCs w:val="24"/>
        </w:rPr>
        <w:t xml:space="preserve">t of the replacement property. </w:t>
      </w:r>
      <w:r w:rsidR="00CA008D">
        <w:rPr>
          <w:rFonts w:eastAsiaTheme="minorHAnsi"/>
          <w:szCs w:val="24"/>
        </w:rPr>
        <w:t>§ </w:t>
      </w:r>
      <w:r w:rsidRPr="007722AC">
        <w:rPr>
          <w:rFonts w:eastAsiaTheme="minorHAnsi"/>
          <w:szCs w:val="24"/>
        </w:rPr>
        <w:t xml:space="preserve">1031(a)(2)(A). </w:t>
      </w:r>
      <w:r w:rsidR="00D42B30" w:rsidRPr="007722AC">
        <w:rPr>
          <w:rFonts w:eastAsiaTheme="minorHAnsi"/>
          <w:szCs w:val="24"/>
        </w:rPr>
        <w:t>Again,</w:t>
      </w:r>
      <w:r w:rsidRPr="007722AC">
        <w:rPr>
          <w:rFonts w:eastAsiaTheme="minorHAnsi"/>
          <w:szCs w:val="24"/>
        </w:rPr>
        <w:t xml:space="preserve"> the deferral of recognition is handled through a transfer of basis from the converted property to the replacement property, decreased by the money that taxpayer did not spend on the replacement property and increased by the amount of gain taxpayer recognized on the conversion (or decreased by the amount of loss taxpayer </w:t>
      </w:r>
      <w:r w:rsidR="00BE0B36">
        <w:rPr>
          <w:rFonts w:eastAsiaTheme="minorHAnsi"/>
          <w:szCs w:val="24"/>
        </w:rPr>
        <w:t xml:space="preserve">recognized on the conversion). </w:t>
      </w:r>
      <w:r w:rsidR="00CA008D">
        <w:rPr>
          <w:rFonts w:eastAsiaTheme="minorHAnsi"/>
          <w:szCs w:val="24"/>
        </w:rPr>
        <w:t>§ </w:t>
      </w:r>
      <w:r w:rsidR="00BE0B36">
        <w:rPr>
          <w:rFonts w:eastAsiaTheme="minorHAnsi"/>
          <w:szCs w:val="24"/>
        </w:rPr>
        <w:t xml:space="preserve">1033(b)(1). </w:t>
      </w:r>
      <w:r w:rsidRPr="007722AC">
        <w:rPr>
          <w:rFonts w:eastAsiaTheme="minorHAnsi"/>
          <w:szCs w:val="24"/>
        </w:rPr>
        <w:t xml:space="preserve">In the case of an involuntary conversion, tax deferral is elective. </w:t>
      </w:r>
      <w:r w:rsidR="00CA008D">
        <w:rPr>
          <w:rFonts w:eastAsiaTheme="minorHAnsi"/>
          <w:szCs w:val="24"/>
        </w:rPr>
        <w:t>§ </w:t>
      </w:r>
      <w:r w:rsidRPr="007722AC">
        <w:rPr>
          <w:rFonts w:eastAsiaTheme="minorHAnsi"/>
          <w:szCs w:val="24"/>
        </w:rPr>
        <w:t>1033(a)(2)(A).</w:t>
      </w:r>
    </w:p>
    <w:p w14:paraId="7A2E5EF1" w14:textId="77777777" w:rsidR="00BD70D5" w:rsidRDefault="00BD70D5" w:rsidP="006361A0">
      <w:pPr>
        <w:jc w:val="both"/>
        <w:rPr>
          <w:rFonts w:eastAsiaTheme="minorHAnsi"/>
          <w:szCs w:val="24"/>
        </w:rPr>
      </w:pPr>
    </w:p>
    <w:p w14:paraId="5FFD35AA" w14:textId="77777777" w:rsidR="00BD70D5" w:rsidRDefault="00BD70D5" w:rsidP="006361A0">
      <w:pPr>
        <w:jc w:val="both"/>
        <w:rPr>
          <w:rFonts w:eastAsiaTheme="minorHAnsi"/>
          <w:szCs w:val="24"/>
        </w:rPr>
      </w:pPr>
      <w:r>
        <w:rPr>
          <w:rFonts w:eastAsiaTheme="minorHAnsi"/>
          <w:szCs w:val="24"/>
        </w:rPr>
        <w:t>Problem:</w:t>
      </w:r>
    </w:p>
    <w:p w14:paraId="1000AD2D" w14:textId="56732753" w:rsidR="00976BA1" w:rsidRDefault="00976BA1" w:rsidP="00976BA1">
      <w:pPr>
        <w:ind w:left="720"/>
        <w:jc w:val="both"/>
        <w:rPr>
          <w:rFonts w:eastAsiaTheme="minorHAnsi"/>
          <w:szCs w:val="24"/>
        </w:rPr>
      </w:pPr>
      <w:r>
        <w:rPr>
          <w:rFonts w:eastAsiaTheme="minorHAnsi"/>
          <w:szCs w:val="24"/>
        </w:rPr>
        <w:t>•</w:t>
      </w:r>
      <w:r w:rsidR="00D20005">
        <w:rPr>
          <w:rFonts w:eastAsiaTheme="minorHAnsi"/>
          <w:szCs w:val="24"/>
        </w:rPr>
        <w:t>A’s vessel which has an adjusted basis of $100,000 is destroyed in 2015, and receives in 2016 an insurance payment of $210,000</w:t>
      </w:r>
      <w:r w:rsidR="005B55D5">
        <w:rPr>
          <w:rFonts w:eastAsiaTheme="minorHAnsi"/>
          <w:szCs w:val="24"/>
        </w:rPr>
        <w:t xml:space="preserve">. </w:t>
      </w:r>
      <w:r w:rsidR="00D20005">
        <w:rPr>
          <w:rFonts w:eastAsiaTheme="minorHAnsi"/>
          <w:szCs w:val="24"/>
        </w:rPr>
        <w:t>A invests $150,000 of the insurance proceeds in a new vessel</w:t>
      </w:r>
      <w:r w:rsidR="005B55D5">
        <w:rPr>
          <w:rFonts w:eastAsiaTheme="minorHAnsi"/>
          <w:szCs w:val="24"/>
        </w:rPr>
        <w:t xml:space="preserve">. </w:t>
      </w:r>
      <w:r w:rsidR="003D16A6">
        <w:rPr>
          <w:rFonts w:eastAsiaTheme="minorHAnsi"/>
          <w:szCs w:val="24"/>
        </w:rPr>
        <w:t>A makes the election under § 1033(a)(2)(A).</w:t>
      </w:r>
    </w:p>
    <w:p w14:paraId="050058D7" w14:textId="77777777" w:rsidR="00D20005" w:rsidRDefault="00D20005" w:rsidP="00D20005">
      <w:pPr>
        <w:ind w:left="1440"/>
        <w:jc w:val="both"/>
        <w:rPr>
          <w:rFonts w:eastAsiaTheme="minorHAnsi"/>
          <w:szCs w:val="24"/>
        </w:rPr>
      </w:pPr>
      <w:r>
        <w:rPr>
          <w:rFonts w:eastAsiaTheme="minorHAnsi"/>
          <w:szCs w:val="24"/>
        </w:rPr>
        <w:t>•How much gain does A derive from this dealing in property?</w:t>
      </w:r>
    </w:p>
    <w:p w14:paraId="795CDA23" w14:textId="77777777" w:rsidR="00D20005" w:rsidRDefault="00D20005" w:rsidP="00D20005">
      <w:pPr>
        <w:ind w:left="1440"/>
        <w:jc w:val="both"/>
        <w:rPr>
          <w:rFonts w:eastAsiaTheme="minorHAnsi"/>
          <w:szCs w:val="24"/>
        </w:rPr>
      </w:pPr>
      <w:r>
        <w:rPr>
          <w:rFonts w:eastAsiaTheme="minorHAnsi"/>
          <w:szCs w:val="24"/>
        </w:rPr>
        <w:t>•How much gain must A recognize from this dealing in property?</w:t>
      </w:r>
    </w:p>
    <w:p w14:paraId="7A296D18" w14:textId="77777777" w:rsidR="00D20005" w:rsidRDefault="00D20005" w:rsidP="00D20005">
      <w:pPr>
        <w:ind w:left="1440"/>
        <w:jc w:val="both"/>
        <w:rPr>
          <w:rFonts w:eastAsiaTheme="minorHAnsi"/>
          <w:szCs w:val="24"/>
        </w:rPr>
      </w:pPr>
      <w:r>
        <w:rPr>
          <w:rFonts w:eastAsiaTheme="minorHAnsi"/>
          <w:szCs w:val="24"/>
        </w:rPr>
        <w:t xml:space="preserve">•What is A’s </w:t>
      </w:r>
      <w:r w:rsidR="008B1DC6">
        <w:rPr>
          <w:rFonts w:eastAsiaTheme="minorHAnsi"/>
          <w:szCs w:val="24"/>
        </w:rPr>
        <w:t>basis in the replacement vessel?</w:t>
      </w:r>
    </w:p>
    <w:p w14:paraId="224B1FA4" w14:textId="77777777" w:rsidR="00D20005" w:rsidRDefault="00D20005" w:rsidP="00D20005">
      <w:pPr>
        <w:ind w:left="1440"/>
        <w:jc w:val="both"/>
        <w:rPr>
          <w:rFonts w:eastAsiaTheme="minorHAnsi"/>
          <w:szCs w:val="24"/>
        </w:rPr>
      </w:pPr>
    </w:p>
    <w:p w14:paraId="37099C0A" w14:textId="77777777" w:rsidR="00D20005" w:rsidRDefault="00D20005" w:rsidP="00D20005">
      <w:pPr>
        <w:ind w:left="1440"/>
        <w:jc w:val="both"/>
        <w:rPr>
          <w:rFonts w:eastAsiaTheme="minorHAnsi"/>
          <w:szCs w:val="24"/>
        </w:rPr>
      </w:pPr>
      <w:r>
        <w:rPr>
          <w:rFonts w:eastAsiaTheme="minorHAnsi"/>
          <w:i/>
          <w:szCs w:val="24"/>
        </w:rPr>
        <w:t>See</w:t>
      </w:r>
      <w:r>
        <w:rPr>
          <w:rFonts w:eastAsiaTheme="minorHAnsi"/>
          <w:szCs w:val="24"/>
        </w:rPr>
        <w:t xml:space="preserve"> Reg. § 1.1033(b)-1, Example.</w:t>
      </w:r>
    </w:p>
    <w:p w14:paraId="06B3EDB9" w14:textId="77777777" w:rsidR="003D16A6" w:rsidRDefault="003D16A6" w:rsidP="00D20005">
      <w:pPr>
        <w:ind w:left="1440"/>
        <w:jc w:val="both"/>
        <w:rPr>
          <w:rFonts w:eastAsiaTheme="minorHAnsi"/>
          <w:szCs w:val="24"/>
        </w:rPr>
      </w:pPr>
    </w:p>
    <w:p w14:paraId="3FB38DA0" w14:textId="77777777" w:rsidR="0049128E" w:rsidRPr="00576ED7" w:rsidRDefault="0049128E" w:rsidP="009A1BF0">
      <w:pPr>
        <w:widowControl w:val="0"/>
        <w:jc w:val="both"/>
        <w:rPr>
          <w:szCs w:val="24"/>
        </w:rPr>
      </w:pPr>
    </w:p>
    <w:p w14:paraId="664D0E89" w14:textId="77777777" w:rsidR="0049128E" w:rsidRPr="00576ED7" w:rsidRDefault="0049128E" w:rsidP="00430EF8">
      <w:pPr>
        <w:pStyle w:val="Heading3"/>
      </w:pPr>
      <w:bookmarkStart w:id="55" w:name="_Toc43584121"/>
      <w:r w:rsidRPr="00576ED7">
        <w:t>IV.  The Constitutional and Statutory Definitions of “Gross Income:”</w:t>
      </w:r>
      <w:r w:rsidR="00910345">
        <w:t xml:space="preserve"> </w:t>
      </w:r>
      <w:r w:rsidRPr="00576ED7">
        <w:t>Dominion and Control</w:t>
      </w:r>
      <w:bookmarkEnd w:id="55"/>
      <w:r w:rsidRPr="00576ED7">
        <w:fldChar w:fldCharType="begin"/>
      </w:r>
      <w:r w:rsidRPr="00576ED7">
        <w:instrText xml:space="preserve"> TC \l1 "IV.  The Constitutional and Statutory Definitions of “Gross Income:”</w:instrText>
      </w:r>
      <w:r w:rsidRPr="00576ED7">
        <w:br/>
        <w:instrText>Dominion and Control</w:instrText>
      </w:r>
      <w:r w:rsidRPr="00576ED7">
        <w:fldChar w:fldCharType="end"/>
      </w:r>
    </w:p>
    <w:p w14:paraId="35338EB0" w14:textId="77777777" w:rsidR="0049128E" w:rsidRPr="00576ED7" w:rsidRDefault="0049128E" w:rsidP="009A1BF0">
      <w:pPr>
        <w:widowControl w:val="0"/>
        <w:jc w:val="both"/>
        <w:rPr>
          <w:szCs w:val="24"/>
        </w:rPr>
      </w:pPr>
    </w:p>
    <w:p w14:paraId="15F5C584" w14:textId="54CB3062" w:rsidR="0049128E" w:rsidRPr="00576ED7" w:rsidRDefault="001F5E83" w:rsidP="009A1BF0">
      <w:pPr>
        <w:widowControl w:val="0"/>
        <w:jc w:val="both"/>
        <w:rPr>
          <w:szCs w:val="24"/>
        </w:rPr>
      </w:pPr>
      <w:r>
        <w:rPr>
          <w:szCs w:val="24"/>
        </w:rPr>
        <w:t>Generally</w:t>
      </w:r>
      <w:r w:rsidR="000653FC">
        <w:rPr>
          <w:szCs w:val="24"/>
        </w:rPr>
        <w:t xml:space="preserve">, </w:t>
      </w:r>
      <w:r w:rsidR="0049128E" w:rsidRPr="00576ED7">
        <w:rPr>
          <w:szCs w:val="24"/>
        </w:rPr>
        <w:t>taxpayer has dominion and control over a monetary accession to wealth if, as a practical matter, he may spend it</w:t>
      </w:r>
      <w:r w:rsidR="007722AC">
        <w:rPr>
          <w:szCs w:val="24"/>
        </w:rPr>
        <w:t xml:space="preserve"> without interference from others</w:t>
      </w:r>
      <w:r w:rsidR="005B55D5" w:rsidRPr="00576ED7">
        <w:rPr>
          <w:szCs w:val="24"/>
        </w:rPr>
        <w:t xml:space="preserve">. </w:t>
      </w:r>
      <w:r w:rsidR="0049128E" w:rsidRPr="00576ED7">
        <w:rPr>
          <w:szCs w:val="24"/>
        </w:rPr>
        <w:t xml:space="preserve">The so-called “claim of right” doctrine – which the Court first announced in </w:t>
      </w:r>
      <w:r w:rsidR="0049128E" w:rsidRPr="00576ED7">
        <w:rPr>
          <w:i/>
          <w:szCs w:val="24"/>
        </w:rPr>
        <w:t>North American Oil Consolidated v. Burnet</w:t>
      </w:r>
      <w:r w:rsidR="0049128E" w:rsidRPr="00576ED7">
        <w:rPr>
          <w:szCs w:val="24"/>
        </w:rPr>
        <w:t>, 286 U.S. 417 (1932) – implements this principle.</w:t>
      </w:r>
    </w:p>
    <w:p w14:paraId="10A708B0" w14:textId="77777777" w:rsidR="0049128E" w:rsidRPr="00576ED7" w:rsidRDefault="0049128E" w:rsidP="009A1BF0">
      <w:pPr>
        <w:widowControl w:val="0"/>
        <w:jc w:val="both"/>
        <w:rPr>
          <w:szCs w:val="24"/>
        </w:rPr>
      </w:pPr>
    </w:p>
    <w:p w14:paraId="7304F019" w14:textId="77777777" w:rsidR="0049128E" w:rsidRPr="00576ED7" w:rsidRDefault="0049128E" w:rsidP="009A1BF0">
      <w:pPr>
        <w:widowControl w:val="0"/>
        <w:jc w:val="both"/>
        <w:rPr>
          <w:szCs w:val="24"/>
        </w:rPr>
      </w:pPr>
      <w:r w:rsidRPr="00576ED7">
        <w:rPr>
          <w:b/>
          <w:szCs w:val="24"/>
        </w:rPr>
        <w:t>Gilbert v. Commissioner</w:t>
      </w:r>
      <w:r w:rsidRPr="00576ED7">
        <w:rPr>
          <w:szCs w:val="24"/>
        </w:rPr>
        <w:t>, 552 F.2d 478 (</w:t>
      </w:r>
      <w:r w:rsidR="00BE0B36">
        <w:rPr>
          <w:szCs w:val="24"/>
        </w:rPr>
        <w:t>2</w:t>
      </w:r>
      <w:r w:rsidR="00BE0B36" w:rsidRPr="00BE0B36">
        <w:rPr>
          <w:szCs w:val="24"/>
          <w:vertAlign w:val="superscript"/>
        </w:rPr>
        <w:t>nd</w:t>
      </w:r>
      <w:r w:rsidR="00BE0B36">
        <w:rPr>
          <w:szCs w:val="24"/>
        </w:rPr>
        <w:t xml:space="preserve"> Cir. </w:t>
      </w:r>
      <w:r w:rsidRPr="00576ED7">
        <w:rPr>
          <w:szCs w:val="24"/>
        </w:rPr>
        <w:t>1977)</w:t>
      </w:r>
      <w:r w:rsidRPr="00576ED7">
        <w:rPr>
          <w:szCs w:val="24"/>
        </w:rPr>
        <w:fldChar w:fldCharType="begin"/>
      </w:r>
      <w:r w:rsidRPr="00576ED7">
        <w:rPr>
          <w:szCs w:val="24"/>
        </w:rPr>
        <w:instrText xml:space="preserve"> TC \l2 "Gilbert v. Commissioner, 552 F.2d 478 (CA2 1977)</w:instrText>
      </w:r>
      <w:r w:rsidRPr="00576ED7">
        <w:rPr>
          <w:szCs w:val="24"/>
        </w:rPr>
        <w:fldChar w:fldCharType="end"/>
      </w:r>
    </w:p>
    <w:p w14:paraId="1F7BD6B6" w14:textId="77777777" w:rsidR="0049128E" w:rsidRPr="00576ED7" w:rsidRDefault="0049128E" w:rsidP="009A1BF0">
      <w:pPr>
        <w:widowControl w:val="0"/>
        <w:jc w:val="both"/>
        <w:rPr>
          <w:szCs w:val="24"/>
        </w:rPr>
      </w:pPr>
    </w:p>
    <w:p w14:paraId="6CE8BFAF" w14:textId="77777777" w:rsidR="0049128E" w:rsidRPr="00576ED7" w:rsidRDefault="0049128E" w:rsidP="009A1BF0">
      <w:pPr>
        <w:widowControl w:val="0"/>
        <w:jc w:val="both"/>
        <w:rPr>
          <w:szCs w:val="24"/>
        </w:rPr>
      </w:pPr>
      <w:r w:rsidRPr="00576ED7">
        <w:rPr>
          <w:szCs w:val="24"/>
        </w:rPr>
        <w:t>LUMBARD, Circuit Judge:</w:t>
      </w:r>
      <w:r w:rsidR="00594F5C" w:rsidRPr="00594F5C">
        <w:rPr>
          <w:noProof/>
        </w:rPr>
        <w:t xml:space="preserve"> </w:t>
      </w:r>
    </w:p>
    <w:p w14:paraId="380E85ED" w14:textId="1E2CAAD4" w:rsidR="0049128E" w:rsidRPr="00576ED7" w:rsidRDefault="000653FC" w:rsidP="009A1BF0">
      <w:pPr>
        <w:widowControl w:val="0"/>
        <w:jc w:val="both"/>
        <w:rPr>
          <w:szCs w:val="24"/>
        </w:rPr>
      </w:pPr>
      <w:r w:rsidRPr="00576ED7">
        <w:rPr>
          <w:noProof/>
        </w:rPr>
        <mc:AlternateContent>
          <mc:Choice Requires="wps">
            <w:drawing>
              <wp:anchor distT="152400" distB="152400" distL="152400" distR="152400" simplePos="0" relativeHeight="252372992" behindDoc="0" locked="0" layoutInCell="0" allowOverlap="1" wp14:anchorId="5C181B2D" wp14:editId="3D78FC26">
                <wp:simplePos x="0" y="0"/>
                <wp:positionH relativeFrom="margin">
                  <wp:posOffset>2118995</wp:posOffset>
                </wp:positionH>
                <wp:positionV relativeFrom="paragraph">
                  <wp:posOffset>678180</wp:posOffset>
                </wp:positionV>
                <wp:extent cx="3202940" cy="2388870"/>
                <wp:effectExtent l="0" t="0" r="16510" b="11430"/>
                <wp:wrapSquare wrapText="largest"/>
                <wp:docPr id="8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2940" cy="2388870"/>
                        </a:xfrm>
                        <a:prstGeom prst="rect">
                          <a:avLst/>
                        </a:prstGeom>
                        <a:solidFill>
                          <a:srgbClr val="FFFFFF"/>
                        </a:solidFill>
                        <a:ln w="12192">
                          <a:solidFill>
                            <a:srgbClr val="000000"/>
                          </a:solidFill>
                          <a:miter lim="800000"/>
                          <a:headEnd/>
                          <a:tailEnd/>
                        </a:ln>
                      </wps:spPr>
                      <wps:txbx>
                        <w:txbxContent>
                          <w:p w14:paraId="2E8FD0FF" w14:textId="77777777" w:rsidR="002D4291" w:rsidRDefault="002D4291" w:rsidP="000653FC">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is gross income an item when 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E519EC0" w14:textId="77777777" w:rsidR="002D4291" w:rsidRDefault="002D4291" w:rsidP="000653FC">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81B2D" id="Text Box 37" o:spid="_x0000_s1063" type="#_x0000_t202" style="position:absolute;left:0;text-align:left;margin-left:166.85pt;margin-top:53.4pt;width:252.2pt;height:188.1pt;z-index:2523729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" o:allowincell="f" strokeweight=".96pt">
                <v:textbox inset="6pt,6pt,6pt,6pt">
                  <w:txbxContent>
                    <w:p w14:paraId="2E8FD0FF" w14:textId="77777777" w:rsidR="002D4291" w:rsidRDefault="002D4291" w:rsidP="000653FC">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is gross income an item when 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E519EC0" w14:textId="77777777" w:rsidR="002D4291" w:rsidRDefault="002D4291" w:rsidP="000653FC">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r w:rsidR="0049128E" w:rsidRPr="00576ED7">
        <w:rPr>
          <w:szCs w:val="24"/>
        </w:rPr>
        <w:t>The taxpayer Edward M. Gilbert appeals from a determination by the tax court that he realized taxable income on certain unauthorized withdrawals of corporate funds made by him in 1962. We reverse.</w:t>
      </w:r>
      <w:r w:rsidRPr="000653FC">
        <w:rPr>
          <w:noProof/>
        </w:rPr>
        <w:t xml:space="preserve"> </w:t>
      </w:r>
    </w:p>
    <w:p w14:paraId="20349790" w14:textId="26D0E87C" w:rsidR="0049128E" w:rsidRPr="00576ED7" w:rsidRDefault="0049128E" w:rsidP="009A1BF0">
      <w:pPr>
        <w:widowControl w:val="0"/>
        <w:jc w:val="both"/>
        <w:rPr>
          <w:szCs w:val="24"/>
        </w:rPr>
      </w:pPr>
    </w:p>
    <w:p w14:paraId="1CA72736" w14:textId="77777777" w:rsidR="0049128E" w:rsidRPr="00576ED7" w:rsidRDefault="0049128E" w:rsidP="009A1BF0">
      <w:pPr>
        <w:widowControl w:val="0"/>
        <w:jc w:val="both"/>
        <w:rPr>
          <w:szCs w:val="24"/>
        </w:rPr>
      </w:pPr>
      <w:r w:rsidRPr="00576ED7">
        <w:rPr>
          <w:szCs w:val="24"/>
        </w:rPr>
        <w:t>Until June 12, 1962, Gilbert was president, principal stockh</w:t>
      </w:r>
      <w:r w:rsidR="000E7675">
        <w:rPr>
          <w:szCs w:val="24"/>
        </w:rPr>
        <w:t>older, and a director of the E.</w:t>
      </w:r>
      <w:r w:rsidRPr="00576ED7">
        <w:rPr>
          <w:szCs w:val="24"/>
        </w:rPr>
        <w:t>L. Bruce Company, Inc., a New York corporation which was engaged in the lumber supply business. In 1961 and early 1962 Gilbert acquired on margin substantial personal and beneficial ownership of stock in another lumber supply company, the Celotex Corporation, intending ultimately to bring about a merger of Celotex into Bruce. To this end, he persuaded associates of his to purchase Celotex stock, guaranteeing them against loss, and also induced Bruce itself to purchase a substantial number of Celotex shares. In addition, on March 5, 1962, Gilbert granted Bruce an option to purchase his Celotex shares from him at cost. By the end of May 1962, 56% of Celotex was thus controlled by Gilbert and Bruce, and negotiations for the merger were proceeding; agreement had been reached that three of the directors of Bruce would be placed on the board of Celotex. It is undisputed that this merger would have been in Bruce’s interest.</w:t>
      </w:r>
      <w:r w:rsidRPr="00576ED7">
        <w:rPr>
          <w:rStyle w:val="FootnoteReference"/>
          <w:szCs w:val="24"/>
        </w:rPr>
        <w:footnoteReference w:id="45"/>
      </w:r>
      <w:r w:rsidR="005157E7" w:rsidRPr="005157E7">
        <w:rPr>
          <w:noProof/>
        </w:rPr>
        <w:t xml:space="preserve"> </w:t>
      </w:r>
    </w:p>
    <w:p w14:paraId="5398096C" w14:textId="267327CD" w:rsidR="0049128E" w:rsidRPr="00576ED7" w:rsidRDefault="0049128E" w:rsidP="009A1BF0">
      <w:pPr>
        <w:widowControl w:val="0"/>
        <w:jc w:val="both"/>
        <w:rPr>
          <w:szCs w:val="24"/>
        </w:rPr>
      </w:pPr>
    </w:p>
    <w:p w14:paraId="0AAE6707" w14:textId="77777777" w:rsidR="0049128E" w:rsidRPr="00576ED7" w:rsidRDefault="0049128E" w:rsidP="009A1BF0">
      <w:pPr>
        <w:widowControl w:val="0"/>
        <w:jc w:val="both"/>
        <w:rPr>
          <w:szCs w:val="24"/>
        </w:rPr>
      </w:pPr>
      <w:r w:rsidRPr="00576ED7">
        <w:rPr>
          <w:szCs w:val="24"/>
        </w:rPr>
        <w:t xml:space="preserve">The stock market declined on May 28, 1962, however, and Gilbert was called upon to furnish additional margin for the Celotex shares purchased by him and his associates. Lacking sufficient cash of his own to meet this margin call, Gilbert instructed the secretary of Bruce to use corporate funds to supply the necessary margin. Between May 28 and June 6 a series of checks totalling $1,958,000 were </w:t>
      </w:r>
      <w:r w:rsidRPr="00576ED7">
        <w:rPr>
          <w:szCs w:val="24"/>
        </w:rPr>
        <w:lastRenderedPageBreak/>
        <w:t>withdrawn from Bruce’s accounts and used to meet the margin call. $5,000 was repayed to Bruce on June 5. According to his testimony in the tax court, Gilbert from the outset intended to repay all the money and at all times thought he was acting in the corporation’s best interests as well as his own.</w:t>
      </w:r>
      <w:r w:rsidRPr="00576ED7">
        <w:rPr>
          <w:rStyle w:val="FootnoteReference"/>
          <w:szCs w:val="24"/>
        </w:rPr>
        <w:footnoteReference w:id="46"/>
      </w:r>
      <w:r w:rsidRPr="00576ED7">
        <w:rPr>
          <w:szCs w:val="24"/>
        </w:rPr>
        <w:t xml:space="preserve"> He promptly informed several other Bruce officers and directors of the withdrawals; however, some were not notified until June 11 or 12.</w:t>
      </w:r>
    </w:p>
    <w:p w14:paraId="5FB33582" w14:textId="77777777" w:rsidR="0049128E" w:rsidRPr="00576ED7" w:rsidRDefault="0049128E" w:rsidP="009A1BF0">
      <w:pPr>
        <w:widowControl w:val="0"/>
        <w:jc w:val="both"/>
        <w:rPr>
          <w:szCs w:val="24"/>
        </w:rPr>
      </w:pPr>
    </w:p>
    <w:p w14:paraId="79189E61" w14:textId="77777777" w:rsidR="0049128E" w:rsidRPr="00576ED7" w:rsidRDefault="0049128E" w:rsidP="009A1BF0">
      <w:pPr>
        <w:widowControl w:val="0"/>
        <w:jc w:val="both"/>
        <w:rPr>
          <w:szCs w:val="24"/>
        </w:rPr>
      </w:pPr>
      <w:r w:rsidRPr="00576ED7">
        <w:rPr>
          <w:szCs w:val="24"/>
        </w:rPr>
        <w:t>On about June 1, Gilbert returned to New York from Nevada, where he had been attending to a personal matter. Shortly thereafter he consulted with Shearman, Sterling &amp; Wright, who were outside counsel to Bruce at the time, regarding the withdrawals. They, he, and another Bruce director initiated negotiations to sell many of the Celotex shares to Ruberoid Company as a way of recouping most of Bruce’s outlay.</w:t>
      </w:r>
    </w:p>
    <w:p w14:paraId="4080ED7E" w14:textId="77777777" w:rsidR="0049128E" w:rsidRPr="00576ED7" w:rsidRDefault="0049128E" w:rsidP="009A1BF0">
      <w:pPr>
        <w:widowControl w:val="0"/>
        <w:jc w:val="both"/>
        <w:rPr>
          <w:szCs w:val="24"/>
        </w:rPr>
      </w:pPr>
    </w:p>
    <w:p w14:paraId="2D23D729" w14:textId="77777777" w:rsidR="0049128E" w:rsidRPr="00576ED7" w:rsidRDefault="0049128E" w:rsidP="009A1BF0">
      <w:pPr>
        <w:widowControl w:val="0"/>
        <w:jc w:val="both"/>
        <w:rPr>
          <w:szCs w:val="24"/>
        </w:rPr>
      </w:pPr>
      <w:r w:rsidRPr="00576ED7">
        <w:rPr>
          <w:szCs w:val="24"/>
        </w:rPr>
        <w:t>On June 8, Gilbert went to the law offices of Shearman, Sterling &amp; Wright and executed interest-bearing promissory notes to Bruce for $1,953,000 secured by an assignment of most of his property. [(footnote omitted)].  The notes were callable by Bruce on demand, with presentment and notice of demand waived by Gilbert. The tax court found that up through June 12 the net value of the assets assigned for security by Gilbert substantially exceeded the amount owed. [(footnote omitted)].</w:t>
      </w:r>
    </w:p>
    <w:p w14:paraId="5302184F" w14:textId="77777777" w:rsidR="0049128E" w:rsidRPr="00576ED7" w:rsidRDefault="0049128E" w:rsidP="009A1BF0">
      <w:pPr>
        <w:widowControl w:val="0"/>
        <w:jc w:val="both"/>
        <w:rPr>
          <w:szCs w:val="24"/>
        </w:rPr>
      </w:pPr>
    </w:p>
    <w:p w14:paraId="126B756E" w14:textId="77777777" w:rsidR="0049128E" w:rsidRPr="00576ED7" w:rsidRDefault="0049128E" w:rsidP="009A1BF0">
      <w:pPr>
        <w:widowControl w:val="0"/>
        <w:jc w:val="both"/>
        <w:rPr>
          <w:szCs w:val="24"/>
        </w:rPr>
      </w:pPr>
      <w:r w:rsidRPr="00576ED7">
        <w:rPr>
          <w:szCs w:val="24"/>
        </w:rPr>
        <w:t>After Gilbert informed other members of the Bruce board of directors of his actions, a meeting of the board was scheduled for the morning of June 12. At the meeting the board accepted the note and assignment but refused to ratify Gilbert’s unauthorized withdrawals. During the meeting, word came that the board of directors of the Ruberoid Company had rejected the price offered for sale of the Celotex stock. Thereupon, the Bruce board demanded and received Gilbert’s resignation and decided to issue a public announcement the next day regarding his unauthorized withdrawals. All further attempts on June 12 to arrange a sale of the Celotex stock fell through and in the evening Gilbert flew to Brazil, where he stayed for several months. On June 13 the market price of Bruce and Celotex stock plummeted, and trading in those shares was suspended by the Securities and Exchanges Commission.</w:t>
      </w:r>
    </w:p>
    <w:p w14:paraId="3F84B190" w14:textId="77777777" w:rsidR="0049128E" w:rsidRPr="00576ED7" w:rsidRDefault="0049128E" w:rsidP="009A1BF0">
      <w:pPr>
        <w:widowControl w:val="0"/>
        <w:jc w:val="both"/>
        <w:rPr>
          <w:szCs w:val="24"/>
        </w:rPr>
      </w:pPr>
    </w:p>
    <w:p w14:paraId="609CA86B" w14:textId="4BEDA1C4" w:rsidR="0049128E" w:rsidRPr="00576ED7" w:rsidRDefault="0049128E" w:rsidP="009A1BF0">
      <w:pPr>
        <w:widowControl w:val="0"/>
        <w:jc w:val="both"/>
        <w:rPr>
          <w:szCs w:val="24"/>
        </w:rPr>
      </w:pPr>
      <w:r w:rsidRPr="00576ED7">
        <w:rPr>
          <w:szCs w:val="24"/>
        </w:rPr>
        <w:t xml:space="preserve">On June 22 the Internal Revenue Service filed tax liens against Gilbert based on a jeopardy assessment for $3,340,000, of which $1,620,000 was for 1958-1960 and $1,720,000 was for 1962. [(footnote omitted)].  Bruce, having failed to file the </w:t>
      </w:r>
      <w:r w:rsidRPr="00576ED7">
        <w:rPr>
          <w:szCs w:val="24"/>
        </w:rPr>
        <w:lastRenderedPageBreak/>
        <w:t>assignment from Gilbert because of the real estate filing fee involved,</w:t>
      </w:r>
      <w:r w:rsidRPr="00576ED7">
        <w:rPr>
          <w:rStyle w:val="FootnoteReference"/>
          <w:szCs w:val="24"/>
        </w:rPr>
        <w:footnoteReference w:id="47"/>
      </w:r>
      <w:r w:rsidRPr="00576ED7">
        <w:rPr>
          <w:szCs w:val="24"/>
        </w:rPr>
        <w:t xml:space="preserve"> now found itself subordinate in priority to the IRS and, impeded by the tax lien, has never since been able to recover much of its $1,953,000 from the assigned assets.</w:t>
      </w:r>
      <w:r w:rsidR="008B4C8A">
        <w:rPr>
          <w:szCs w:val="24"/>
        </w:rPr>
        <w:t xml:space="preserve"> [footnote omitted].</w:t>
      </w:r>
      <w:r w:rsidRPr="00576ED7">
        <w:rPr>
          <w:szCs w:val="24"/>
        </w:rPr>
        <w:t xml:space="preserve"> For the fiscal year ending June 30, 1962, Bruce claimed a loss deduction on the $1,953,000 withdrawn by Gilbert. Several years later Gilbert pled guilty to federal and state charges of having unlawfully withdrawn the funds from Bruce.</w:t>
      </w:r>
    </w:p>
    <w:p w14:paraId="74F5F92B" w14:textId="77777777" w:rsidR="0049128E" w:rsidRPr="00576ED7" w:rsidRDefault="0049128E" w:rsidP="009A1BF0">
      <w:pPr>
        <w:widowControl w:val="0"/>
        <w:jc w:val="both"/>
        <w:rPr>
          <w:szCs w:val="24"/>
        </w:rPr>
      </w:pPr>
    </w:p>
    <w:p w14:paraId="1B64E0D5" w14:textId="77777777" w:rsidR="0049128E" w:rsidRPr="00576ED7" w:rsidRDefault="0049128E" w:rsidP="009A1BF0">
      <w:pPr>
        <w:widowControl w:val="0"/>
        <w:jc w:val="both"/>
        <w:rPr>
          <w:szCs w:val="24"/>
        </w:rPr>
      </w:pPr>
      <w:r w:rsidRPr="00576ED7">
        <w:rPr>
          <w:szCs w:val="24"/>
        </w:rPr>
        <w:t>On these facts, the tax court determined that Gilbert realized income when he made the unauthorized withdrawals of funds from Bruce, and that his efforts at restitution did not entitle him to any offset against this income.</w:t>
      </w:r>
    </w:p>
    <w:p w14:paraId="081208C0" w14:textId="77777777" w:rsidR="0049128E" w:rsidRPr="00576ED7" w:rsidRDefault="0049128E" w:rsidP="009A1BF0">
      <w:pPr>
        <w:widowControl w:val="0"/>
        <w:jc w:val="both"/>
        <w:rPr>
          <w:szCs w:val="24"/>
        </w:rPr>
      </w:pPr>
    </w:p>
    <w:p w14:paraId="36E65829" w14:textId="77777777" w:rsidR="0049128E" w:rsidRPr="00576ED7" w:rsidRDefault="0049128E" w:rsidP="009A1BF0">
      <w:pPr>
        <w:widowControl w:val="0"/>
        <w:jc w:val="both"/>
        <w:rPr>
          <w:szCs w:val="24"/>
        </w:rPr>
      </w:pPr>
      <w:r w:rsidRPr="00576ED7">
        <w:rPr>
          <w:szCs w:val="24"/>
        </w:rPr>
        <w:t xml:space="preserve">The starting point for analysis of this case is </w:t>
      </w:r>
      <w:r w:rsidRPr="00576ED7">
        <w:rPr>
          <w:i/>
          <w:szCs w:val="24"/>
        </w:rPr>
        <w:t>James v. United States</w:t>
      </w:r>
      <w:r w:rsidRPr="00576ED7">
        <w:rPr>
          <w:szCs w:val="24"/>
        </w:rPr>
        <w:t>, 366 U.S. 213 (1961), which established that embezzled funds can constitute taxable income to the embezzler.</w:t>
      </w:r>
    </w:p>
    <w:p w14:paraId="3DD0EF64" w14:textId="77777777" w:rsidR="0049128E" w:rsidRPr="00576ED7" w:rsidRDefault="0049128E" w:rsidP="009A1BF0">
      <w:pPr>
        <w:widowControl w:val="0"/>
        <w:jc w:val="both"/>
        <w:rPr>
          <w:szCs w:val="24"/>
        </w:rPr>
      </w:pPr>
    </w:p>
    <w:p w14:paraId="137CA8A5" w14:textId="77777777" w:rsidR="0049128E" w:rsidRPr="00576ED7" w:rsidRDefault="0049128E" w:rsidP="009A1BF0">
      <w:pPr>
        <w:widowControl w:val="0"/>
        <w:ind w:left="720"/>
        <w:jc w:val="both"/>
        <w:rPr>
          <w:szCs w:val="24"/>
        </w:rPr>
      </w:pPr>
      <w:r w:rsidRPr="00576ED7">
        <w:rPr>
          <w:szCs w:val="24"/>
        </w:rPr>
        <w:t xml:space="preserve">When a taxpayer acquires earnings, lawfully or unlawfully, without the consensual recognition, express or implied, of an obligation to repay and without restriction as to their disposition, “he has received income which he is required to return, even though it may still be claimed that he is not entitled to the money, and even though he may still be adjudged liable to restore its equivalent.”  </w:t>
      </w:r>
      <w:r w:rsidRPr="00576ED7">
        <w:rPr>
          <w:i/>
          <w:szCs w:val="24"/>
        </w:rPr>
        <w:t xml:space="preserve">Id. </w:t>
      </w:r>
      <w:r w:rsidRPr="00576ED7">
        <w:rPr>
          <w:szCs w:val="24"/>
        </w:rPr>
        <w:t xml:space="preserve">at 219 [(quoting </w:t>
      </w:r>
      <w:r w:rsidRPr="00576ED7">
        <w:rPr>
          <w:i/>
          <w:szCs w:val="24"/>
        </w:rPr>
        <w:t>North American Oil Consolidated v. Burnet</w:t>
      </w:r>
      <w:r w:rsidRPr="00576ED7">
        <w:rPr>
          <w:szCs w:val="24"/>
        </w:rPr>
        <w:t>, 286 U.S. 417, 424 (1932)].</w:t>
      </w:r>
    </w:p>
    <w:p w14:paraId="305E8933" w14:textId="77777777" w:rsidR="0049128E" w:rsidRPr="00576ED7" w:rsidRDefault="0049128E" w:rsidP="009A1BF0">
      <w:pPr>
        <w:widowControl w:val="0"/>
        <w:jc w:val="both"/>
        <w:rPr>
          <w:szCs w:val="24"/>
        </w:rPr>
      </w:pPr>
    </w:p>
    <w:p w14:paraId="35C23967" w14:textId="77777777" w:rsidR="0049128E" w:rsidRPr="00576ED7" w:rsidRDefault="0049128E" w:rsidP="009A1BF0">
      <w:pPr>
        <w:widowControl w:val="0"/>
        <w:jc w:val="both"/>
        <w:rPr>
          <w:szCs w:val="24"/>
        </w:rPr>
      </w:pPr>
      <w:r w:rsidRPr="00576ED7">
        <w:rPr>
          <w:szCs w:val="24"/>
        </w:rPr>
        <w:t>The Commissioner contends that there can never be “consensual recognition ... of an obligation to repay” in an embezzlement case. He reasons that because the corporation as represented by a majority of the board of directors was unaware of the withdrawals, there cannot have been consensual recognition of the obligation to repay at the time the taxpayer Gilbert acquired the funds. Since the withdrawals were not authorized and the directors refused to treat them as a loan to Gilbert, the Commissioner concludes that Gilbert should be taxed like a thief rather than a borrower.</w:t>
      </w:r>
    </w:p>
    <w:p w14:paraId="7720F004" w14:textId="77777777" w:rsidR="0049128E" w:rsidRPr="00576ED7" w:rsidRDefault="0049128E" w:rsidP="009A1BF0">
      <w:pPr>
        <w:widowControl w:val="0"/>
        <w:jc w:val="both"/>
        <w:rPr>
          <w:szCs w:val="24"/>
        </w:rPr>
      </w:pPr>
    </w:p>
    <w:p w14:paraId="45A4D438" w14:textId="77777777" w:rsidR="0049128E" w:rsidRPr="00576ED7" w:rsidRDefault="0049128E" w:rsidP="009A1BF0">
      <w:pPr>
        <w:widowControl w:val="0"/>
        <w:jc w:val="both"/>
        <w:rPr>
          <w:szCs w:val="24"/>
        </w:rPr>
      </w:pPr>
      <w:r w:rsidRPr="00576ED7">
        <w:rPr>
          <w:szCs w:val="24"/>
        </w:rPr>
        <w:t xml:space="preserve">In a typical embezzlement, the embezzler intends at the outset to abscond with the funds. If he repays the money during the same taxable year, he will not be taxed. </w:t>
      </w:r>
      <w:r w:rsidRPr="00576ED7">
        <w:rPr>
          <w:i/>
          <w:szCs w:val="24"/>
        </w:rPr>
        <w:t>See</w:t>
      </w:r>
      <w:r w:rsidRPr="00576ED7">
        <w:rPr>
          <w:szCs w:val="24"/>
        </w:rPr>
        <w:t xml:space="preserve"> </w:t>
      </w:r>
      <w:r w:rsidRPr="00576ED7">
        <w:rPr>
          <w:i/>
          <w:szCs w:val="24"/>
        </w:rPr>
        <w:t>James v. Commissioner</w:t>
      </w:r>
      <w:r w:rsidRPr="00576ED7">
        <w:rPr>
          <w:szCs w:val="24"/>
        </w:rPr>
        <w:t xml:space="preserve">, </w:t>
      </w:r>
      <w:r w:rsidRPr="00576ED7">
        <w:rPr>
          <w:i/>
          <w:szCs w:val="24"/>
        </w:rPr>
        <w:t>supra</w:t>
      </w:r>
      <w:r w:rsidRPr="00576ED7">
        <w:rPr>
          <w:szCs w:val="24"/>
        </w:rPr>
        <w:t xml:space="preserve"> at 220; </w:t>
      </w:r>
      <w:r w:rsidRPr="00576ED7">
        <w:rPr>
          <w:i/>
          <w:szCs w:val="24"/>
        </w:rPr>
        <w:t>Quinn v. Commissioner</w:t>
      </w:r>
      <w:r w:rsidRPr="00576ED7">
        <w:rPr>
          <w:szCs w:val="24"/>
        </w:rPr>
        <w:t>, 524 F.2d 617, 624-25 (7th Cir. 1975); Rev.</w:t>
      </w:r>
      <w:r w:rsidR="000977F2" w:rsidRPr="00576ED7">
        <w:rPr>
          <w:szCs w:val="24"/>
        </w:rPr>
        <w:t xml:space="preserve"> </w:t>
      </w:r>
      <w:r w:rsidRPr="00576ED7">
        <w:rPr>
          <w:szCs w:val="24"/>
        </w:rPr>
        <w:t>Rul. 65-254, 1965 2 Cum.</w:t>
      </w:r>
      <w:r w:rsidR="000977F2" w:rsidRPr="00576ED7">
        <w:rPr>
          <w:szCs w:val="24"/>
        </w:rPr>
        <w:t xml:space="preserve"> </w:t>
      </w:r>
      <w:r w:rsidRPr="00576ED7">
        <w:rPr>
          <w:szCs w:val="24"/>
        </w:rPr>
        <w:t xml:space="preserve">Bul. 50.  As we held in </w:t>
      </w:r>
      <w:r w:rsidRPr="00576ED7">
        <w:rPr>
          <w:i/>
          <w:szCs w:val="24"/>
        </w:rPr>
        <w:t>Buff v. Commissioner</w:t>
      </w:r>
      <w:r w:rsidRPr="00576ED7">
        <w:rPr>
          <w:szCs w:val="24"/>
        </w:rPr>
        <w:t xml:space="preserve">, 496 F.2d 847 (2d Cir. 1974), if he spends the loot instead of </w:t>
      </w:r>
      <w:r w:rsidRPr="00576ED7">
        <w:rPr>
          <w:szCs w:val="24"/>
        </w:rPr>
        <w:lastRenderedPageBreak/>
        <w:t xml:space="preserve">repaying, he cannot avoid tax on his 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5F6E5177" w14:textId="77777777" w:rsidR="0049128E" w:rsidRPr="00576ED7" w:rsidRDefault="0049128E" w:rsidP="009A1BF0">
      <w:pPr>
        <w:widowControl w:val="0"/>
        <w:jc w:val="both"/>
        <w:rPr>
          <w:szCs w:val="24"/>
        </w:rPr>
      </w:pPr>
    </w:p>
    <w:p w14:paraId="26383C5E" w14:textId="77777777" w:rsidR="0049128E" w:rsidRPr="00576ED7" w:rsidRDefault="0049128E" w:rsidP="009A1BF0">
      <w:pPr>
        <w:widowControl w:val="0"/>
        <w:jc w:val="both"/>
        <w:rPr>
          <w:szCs w:val="24"/>
        </w:rPr>
      </w:pPr>
      <w:r w:rsidRPr="00576ED7">
        <w:rPr>
          <w:szCs w:val="24"/>
        </w:rPr>
        <w:t xml:space="preserve">This is not a typical embezzlement case, however, and we do not interpret </w:t>
      </w:r>
      <w:r w:rsidRPr="00576ED7">
        <w:rPr>
          <w:i/>
          <w:szCs w:val="24"/>
        </w:rPr>
        <w:t>James</w:t>
      </w:r>
      <w:r w:rsidRPr="00576ED7">
        <w:rPr>
          <w:szCs w:val="24"/>
        </w:rPr>
        <w:t xml:space="preserve"> as requiring income realization in every case of unlawful withdrawals by a taxpayer. There are a number of facts that differentiate this case from </w:t>
      </w:r>
      <w:r w:rsidRPr="00576ED7">
        <w:rPr>
          <w:i/>
          <w:szCs w:val="24"/>
        </w:rPr>
        <w:t>Buff</w:t>
      </w:r>
      <w:r w:rsidRPr="00576ED7">
        <w:rPr>
          <w:szCs w:val="24"/>
        </w:rPr>
        <w:t xml:space="preserve"> and </w:t>
      </w:r>
      <w:r w:rsidRPr="00576ED7">
        <w:rPr>
          <w:i/>
          <w:szCs w:val="24"/>
        </w:rPr>
        <w:t>James</w:t>
      </w:r>
      <w:r w:rsidRPr="00576ED7">
        <w:rPr>
          <w:szCs w:val="24"/>
        </w:rPr>
        <w:t>. When Gilbert withdrew the corporate funds, he recognized his obligation to repay and intended to do so.</w:t>
      </w:r>
      <w:r w:rsidR="007722AC">
        <w:rPr>
          <w:szCs w:val="24"/>
        </w:rPr>
        <w:t xml:space="preserve"> [(footnote omitted)].  </w:t>
      </w:r>
      <w:r w:rsidRPr="00576ED7">
        <w:rPr>
          <w:szCs w:val="24"/>
        </w:rPr>
        <w:t>The funds were to be used not only for his benefit but also for the benefit of the corporation; meeting the margin calls was necessary to maintain the possibility of the highly favorable merger. Although Gilbert undoubtedly realized that he lacked the necessary authorization, he thought he was serving the best interests of the corporation and he expected his decision to be ratified shortly thereafter. That Gilbert at no time intended to retain the corporation’s funds is clear from his actions.</w:t>
      </w:r>
      <w:r w:rsidRPr="00576ED7">
        <w:rPr>
          <w:rStyle w:val="FootnoteReference"/>
          <w:szCs w:val="24"/>
        </w:rPr>
        <w:footnoteReference w:id="48"/>
      </w:r>
      <w:r w:rsidRPr="00576ED7">
        <w:rPr>
          <w:szCs w:val="24"/>
        </w:rPr>
        <w:t xml:space="preserve"> He immediately informed several of the corporation’s officers and directors, and he made a complete accounting to all of them within two weeks. He also disclosed his actions to the corporation’s outside counsel, a reputable law firm, and followed its instructions regarding repayment. In signing immediately payable promissory notes secured by most of his assets, Gilbert’s clear intent was to ensure that Bruce would obtain full restitution. In addition, he attempted to sell his shares of Celotex stock in order to raise cash to pay Bruce back immediately.</w:t>
      </w:r>
    </w:p>
    <w:p w14:paraId="56709878" w14:textId="77777777" w:rsidR="0049128E" w:rsidRPr="00576ED7" w:rsidRDefault="0049128E" w:rsidP="009A1BF0">
      <w:pPr>
        <w:widowControl w:val="0"/>
        <w:jc w:val="both"/>
        <w:rPr>
          <w:szCs w:val="24"/>
        </w:rPr>
      </w:pPr>
    </w:p>
    <w:p w14:paraId="389627E2" w14:textId="77777777" w:rsidR="0049128E" w:rsidRPr="00576ED7" w:rsidRDefault="0049128E" w:rsidP="009A1BF0">
      <w:pPr>
        <w:widowControl w:val="0"/>
        <w:jc w:val="both"/>
        <w:rPr>
          <w:szCs w:val="24"/>
        </w:rPr>
      </w:pPr>
      <w:r w:rsidRPr="00576ED7">
        <w:rPr>
          <w:szCs w:val="24"/>
        </w:rPr>
        <w:t>When Gilbert executed the assignment to Bruce of his assets on June 8 and when this assignment for security was accepted by the Bruce board on June 12, the net market value of these assets was substantially more than the amount owed. The Bruce board did not release Gilbert from his underlying obligation to repay, but the assignment was nonetheless valid and Bruce’s failure to make an appropriate filing to protect itself against the claims of third parties, such as the IRS, did not relieve Gilbert of the binding effect of the assignment. Since the assignment secured an immediate payable note, Gilbert had as of June 12 granted Bruce full discretion to liquidate any of his assets in order to recoup on the $1,953,000 withdrawal. Thus, Gilbert’s net accretion in real wealth on the overall transaction was zero: he had for his own use withdrawn $1,953,000 in corporate funds but he had now granted the corporation control over at least $1,953,000 worth of his assets.</w:t>
      </w:r>
    </w:p>
    <w:p w14:paraId="7384DF57" w14:textId="77777777" w:rsidR="0049128E" w:rsidRPr="00576ED7" w:rsidRDefault="0049128E" w:rsidP="009A1BF0">
      <w:pPr>
        <w:widowControl w:val="0"/>
        <w:jc w:val="both"/>
        <w:rPr>
          <w:szCs w:val="24"/>
        </w:rPr>
      </w:pPr>
    </w:p>
    <w:p w14:paraId="4B790F6E" w14:textId="77777777" w:rsidR="0049128E" w:rsidRPr="00576ED7" w:rsidRDefault="0049128E" w:rsidP="009A1BF0">
      <w:pPr>
        <w:widowControl w:val="0"/>
        <w:jc w:val="both"/>
        <w:rPr>
          <w:szCs w:val="24"/>
        </w:rPr>
      </w:pPr>
      <w:r w:rsidRPr="00576ED7">
        <w:rPr>
          <w:szCs w:val="24"/>
        </w:rPr>
        <w:t xml:space="preserve">We conclude that where a taxpayer withdraws funds from a corporation which he </w:t>
      </w:r>
      <w:r w:rsidRPr="00576ED7">
        <w:rPr>
          <w:szCs w:val="24"/>
        </w:rPr>
        <w:lastRenderedPageBreak/>
        <w:t xml:space="preserve">fully intends to repay and which he expects with reasonable certainty he will be able to repay, where he believes that his withdrawals will be approved by the corporation, and where he makes a prompt assignment of assets sufficient to secure the amount owed, he does not realize income on the withdrawals under the </w:t>
      </w:r>
      <w:r w:rsidRPr="00576ED7">
        <w:rPr>
          <w:i/>
          <w:szCs w:val="24"/>
        </w:rPr>
        <w:t>James</w:t>
      </w:r>
      <w:r w:rsidRPr="00576ED7">
        <w:rPr>
          <w:szCs w:val="24"/>
        </w:rPr>
        <w:t xml:space="preserve"> test. When Gilbert acquired the money, there was an express consensual recognition of his obligation to repay: the secretary of the corporation, who signed the checks, the officers and directors to whom Gilbert gave contemporaneous notification, and Gilbert himself were all aware that the transaction was in the nature of a loan. Moreover, the funds were certainly not received by Gilbert “without restriction as to their disposition” as is required for taxability under </w:t>
      </w:r>
      <w:r w:rsidRPr="00576ED7">
        <w:rPr>
          <w:i/>
          <w:szCs w:val="24"/>
        </w:rPr>
        <w:t>James</w:t>
      </w:r>
      <w:r w:rsidRPr="00576ED7">
        <w:rPr>
          <w:szCs w:val="24"/>
        </w:rPr>
        <w:t>; the money was to be used solely for the temporary purpose of meeting certain margin calls and it was so used. For these reasons, we reverse the decision of the tax court.</w:t>
      </w:r>
    </w:p>
    <w:p w14:paraId="7E51CE7E" w14:textId="77777777" w:rsidR="0049128E" w:rsidRPr="00576ED7" w:rsidRDefault="0049128E" w:rsidP="009A1BF0">
      <w:pPr>
        <w:widowControl w:val="0"/>
        <w:jc w:val="both"/>
        <w:rPr>
          <w:szCs w:val="24"/>
        </w:rPr>
      </w:pPr>
    </w:p>
    <w:p w14:paraId="236BA851"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7424FEAB" w14:textId="77777777" w:rsidR="0049128E" w:rsidRPr="00576ED7" w:rsidRDefault="0049128E" w:rsidP="009A1BF0">
      <w:pPr>
        <w:widowControl w:val="0"/>
        <w:jc w:val="both"/>
        <w:rPr>
          <w:szCs w:val="24"/>
        </w:rPr>
      </w:pPr>
    </w:p>
    <w:p w14:paraId="4A4ADEC1" w14:textId="7FB749CA" w:rsidR="0049128E" w:rsidRPr="00576ED7" w:rsidRDefault="0049128E" w:rsidP="003D16A6">
      <w:pPr>
        <w:widowControl w:val="0"/>
        <w:jc w:val="both"/>
        <w:rPr>
          <w:szCs w:val="24"/>
        </w:rPr>
      </w:pPr>
      <w:r w:rsidRPr="00576ED7">
        <w:rPr>
          <w:szCs w:val="24"/>
        </w:rPr>
        <w:t xml:space="preserve">1.  </w:t>
      </w:r>
      <w:r w:rsidRPr="00576ED7">
        <w:rPr>
          <w:i/>
          <w:szCs w:val="24"/>
        </w:rPr>
        <w:t>James v. United States</w:t>
      </w:r>
      <w:r w:rsidRPr="00576ED7">
        <w:rPr>
          <w:szCs w:val="24"/>
        </w:rPr>
        <w:t>, 366 U.S. 213 (1961) was an embezzlement case</w:t>
      </w:r>
      <w:r w:rsidR="00095028" w:rsidRPr="00576ED7">
        <w:rPr>
          <w:szCs w:val="24"/>
        </w:rPr>
        <w:t xml:space="preserve">. </w:t>
      </w:r>
      <w:r w:rsidRPr="00576ED7">
        <w:rPr>
          <w:szCs w:val="24"/>
        </w:rPr>
        <w:t xml:space="preserve">The Supreme Court had held in </w:t>
      </w:r>
      <w:r w:rsidRPr="00576ED7">
        <w:rPr>
          <w:i/>
          <w:szCs w:val="24"/>
        </w:rPr>
        <w:t>Commissioner v. Wilcox</w:t>
      </w:r>
      <w:r w:rsidRPr="00576ED7">
        <w:rPr>
          <w:szCs w:val="24"/>
        </w:rPr>
        <w:t>, 327 U.S. 404 (1946) that an embezzler did not realize gross income because he was subject to an obligation to repay the embez</w:t>
      </w:r>
      <w:r w:rsidR="00853379">
        <w:rPr>
          <w:szCs w:val="24"/>
        </w:rPr>
        <w:t xml:space="preserve">zled funds. </w:t>
      </w:r>
      <w:r w:rsidRPr="00576ED7">
        <w:rPr>
          <w:szCs w:val="24"/>
        </w:rPr>
        <w:t>Taxpayer had no bona fide claim of right to the funds</w:t>
      </w:r>
      <w:r w:rsidR="00095028" w:rsidRPr="00576ED7">
        <w:rPr>
          <w:szCs w:val="24"/>
        </w:rPr>
        <w:t xml:space="preserve">. </w:t>
      </w:r>
      <w:r w:rsidRPr="00576ED7">
        <w:rPr>
          <w:i/>
          <w:szCs w:val="24"/>
        </w:rPr>
        <w:t>Id.</w:t>
      </w:r>
      <w:r w:rsidRPr="00576ED7">
        <w:rPr>
          <w:szCs w:val="24"/>
        </w:rPr>
        <w:t xml:space="preserve"> at 408</w:t>
      </w:r>
      <w:r w:rsidR="00095028" w:rsidRPr="00576ED7">
        <w:rPr>
          <w:szCs w:val="24"/>
        </w:rPr>
        <w:t xml:space="preserve">. </w:t>
      </w:r>
      <w:r w:rsidRPr="00576ED7">
        <w:rPr>
          <w:szCs w:val="24"/>
        </w:rPr>
        <w:t xml:space="preserve">In </w:t>
      </w:r>
      <w:r w:rsidRPr="00576ED7">
        <w:rPr>
          <w:i/>
          <w:szCs w:val="24"/>
        </w:rPr>
        <w:t>Rutkin v. United States</w:t>
      </w:r>
      <w:r w:rsidRPr="00576ED7">
        <w:rPr>
          <w:szCs w:val="24"/>
        </w:rPr>
        <w:t xml:space="preserve">, 343 U.S. 130, 139 (1952), the Supreme Court held that taxpayer must include money that he obtained by </w:t>
      </w:r>
      <w:r w:rsidR="00853379">
        <w:rPr>
          <w:szCs w:val="24"/>
        </w:rPr>
        <w:t xml:space="preserve">extortion in his gross income. </w:t>
      </w:r>
      <w:r w:rsidRPr="00576ED7">
        <w:rPr>
          <w:i/>
          <w:szCs w:val="24"/>
        </w:rPr>
        <w:t>James</w:t>
      </w:r>
      <w:r w:rsidRPr="00576ED7">
        <w:rPr>
          <w:szCs w:val="24"/>
        </w:rPr>
        <w:t xml:space="preserve"> shifted the focus of such cases from the bona fides of a claim of right to consensual recognit</w:t>
      </w:r>
      <w:r w:rsidR="00853379">
        <w:rPr>
          <w:szCs w:val="24"/>
        </w:rPr>
        <w:t xml:space="preserve">ion of an obligation to repay. </w:t>
      </w:r>
      <w:r w:rsidRPr="00576ED7">
        <w:rPr>
          <w:i/>
          <w:szCs w:val="24"/>
        </w:rPr>
        <w:t>Gilbert</w:t>
      </w:r>
      <w:r w:rsidRPr="00576ED7">
        <w:rPr>
          <w:szCs w:val="24"/>
        </w:rPr>
        <w:t xml:space="preserve"> turned on whether there was a consensual recognition of an obligation to repay.</w:t>
      </w:r>
    </w:p>
    <w:p w14:paraId="35507D09" w14:textId="77777777" w:rsidR="0049128E" w:rsidRDefault="0049128E" w:rsidP="009A1BF0">
      <w:pPr>
        <w:widowControl w:val="0"/>
        <w:jc w:val="both"/>
        <w:rPr>
          <w:szCs w:val="24"/>
        </w:rPr>
      </w:pPr>
    </w:p>
    <w:p w14:paraId="6BD9A3D3" w14:textId="77777777" w:rsidR="00FA7535" w:rsidRDefault="00FA7535" w:rsidP="006A3319">
      <w:pPr>
        <w:widowControl w:val="0"/>
        <w:rPr>
          <w:szCs w:val="24"/>
        </w:rPr>
      </w:pPr>
      <w:r>
        <w:rPr>
          <w:szCs w:val="24"/>
        </w:rPr>
        <w:t xml:space="preserve">2.  </w:t>
      </w:r>
      <w:r w:rsidRPr="00576ED7">
        <w:rPr>
          <w:szCs w:val="24"/>
        </w:rPr>
        <w:t xml:space="preserve">When must that consensual recognition of an obligation to repay exist? Does the following excerpt from </w:t>
      </w:r>
      <w:r w:rsidRPr="00576ED7">
        <w:rPr>
          <w:i/>
          <w:szCs w:val="24"/>
        </w:rPr>
        <w:t>Gilbert</w:t>
      </w:r>
      <w:r w:rsidRPr="00576ED7">
        <w:rPr>
          <w:szCs w:val="24"/>
        </w:rPr>
        <w:t xml:space="preserve"> answer the question?</w:t>
      </w:r>
    </w:p>
    <w:p w14:paraId="176EC287" w14:textId="77777777" w:rsidR="003D16A6" w:rsidRDefault="003D16A6" w:rsidP="006A3319">
      <w:pPr>
        <w:widowControl w:val="0"/>
        <w:rPr>
          <w:szCs w:val="24"/>
        </w:rPr>
      </w:pPr>
    </w:p>
    <w:p w14:paraId="0F2965AD" w14:textId="77777777" w:rsidR="00FA7535" w:rsidRPr="00576ED7" w:rsidRDefault="00FA7535" w:rsidP="003D16A6">
      <w:pPr>
        <w:widowControl w:val="0"/>
        <w:ind w:left="720"/>
        <w:jc w:val="both"/>
        <w:rPr>
          <w:szCs w:val="24"/>
        </w:rPr>
      </w:pPr>
      <w:r w:rsidRPr="00576ED7">
        <w:rPr>
          <w:szCs w:val="24"/>
        </w:rPr>
        <w:t xml:space="preserve">As we held in </w:t>
      </w:r>
      <w:r w:rsidRPr="00576ED7">
        <w:rPr>
          <w:i/>
          <w:szCs w:val="24"/>
        </w:rPr>
        <w:t>Buff v. Commissioner</w:t>
      </w:r>
      <w:r w:rsidRPr="00576ED7">
        <w:rPr>
          <w:szCs w:val="24"/>
        </w:rPr>
        <w:t xml:space="preserve">, 496 F.2d 847 (2d Cir. 1974), if he spends the loot instead of repaying, he cannot avoid tax on his 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422E4CE7" w14:textId="77777777" w:rsidR="00FA7535" w:rsidRDefault="00FA7535" w:rsidP="009A1BF0">
      <w:pPr>
        <w:widowControl w:val="0"/>
        <w:jc w:val="both"/>
        <w:rPr>
          <w:szCs w:val="24"/>
        </w:rPr>
      </w:pPr>
    </w:p>
    <w:p w14:paraId="05491675" w14:textId="4D05318B" w:rsidR="00FA7535" w:rsidRDefault="00FA7535" w:rsidP="00FA7535">
      <w:pPr>
        <w:widowControl w:val="0"/>
        <w:jc w:val="both"/>
        <w:rPr>
          <w:szCs w:val="24"/>
        </w:rPr>
      </w:pPr>
      <w:r>
        <w:rPr>
          <w:szCs w:val="24"/>
        </w:rPr>
        <w:t xml:space="preserve">3.  </w:t>
      </w:r>
      <w:r w:rsidRPr="00576ED7">
        <w:rPr>
          <w:szCs w:val="24"/>
        </w:rPr>
        <w:t>The withdrawals from the E.L. Bruce Company were “un</w:t>
      </w:r>
      <w:r w:rsidR="00853379">
        <w:rPr>
          <w:szCs w:val="24"/>
        </w:rPr>
        <w:t xml:space="preserve">authorized.” </w:t>
      </w:r>
      <w:r w:rsidRPr="00576ED7">
        <w:rPr>
          <w:szCs w:val="24"/>
        </w:rPr>
        <w:t>Does that mean that there could not have been a “consensual recognition of an obligation to repay?”</w:t>
      </w:r>
    </w:p>
    <w:p w14:paraId="5B4A8D51" w14:textId="73EA121B" w:rsidR="00607498" w:rsidRPr="00576ED7" w:rsidRDefault="007B64AF" w:rsidP="00607498">
      <w:pPr>
        <w:widowControl w:val="0"/>
        <w:ind w:left="720"/>
        <w:jc w:val="both"/>
        <w:rPr>
          <w:szCs w:val="24"/>
        </w:rPr>
      </w:pPr>
      <w:r>
        <w:rPr>
          <w:szCs w:val="24"/>
        </w:rPr>
        <w:t>•The last paragraph of the opinion gives some idea of how little is required to show</w:t>
      </w:r>
      <w:r w:rsidR="009B05AF">
        <w:rPr>
          <w:szCs w:val="24"/>
        </w:rPr>
        <w:t xml:space="preserve"> “consensual recognition of [an] obligation to repay.</w:t>
      </w:r>
    </w:p>
    <w:p w14:paraId="5FEF467E" w14:textId="77777777" w:rsidR="00FA7535" w:rsidRDefault="00FA7535" w:rsidP="009A1BF0">
      <w:pPr>
        <w:widowControl w:val="0"/>
        <w:jc w:val="both"/>
        <w:rPr>
          <w:szCs w:val="24"/>
        </w:rPr>
      </w:pPr>
    </w:p>
    <w:p w14:paraId="79702E41" w14:textId="457CF1B4" w:rsidR="00FA7535" w:rsidRPr="00576ED7" w:rsidRDefault="00FA7535" w:rsidP="00FA7535">
      <w:pPr>
        <w:widowControl w:val="0"/>
        <w:jc w:val="both"/>
        <w:rPr>
          <w:szCs w:val="24"/>
        </w:rPr>
      </w:pPr>
      <w:r>
        <w:rPr>
          <w:szCs w:val="24"/>
        </w:rPr>
        <w:t xml:space="preserve">4.  </w:t>
      </w:r>
      <w:r w:rsidRPr="00576ED7">
        <w:rPr>
          <w:szCs w:val="24"/>
        </w:rPr>
        <w:t>If taxpayer has acquired</w:t>
      </w:r>
      <w:r w:rsidR="00095880">
        <w:rPr>
          <w:szCs w:val="24"/>
        </w:rPr>
        <w:t> </w:t>
      </w:r>
      <w:r w:rsidRPr="00576ED7">
        <w:rPr>
          <w:szCs w:val="24"/>
        </w:rPr>
        <w:t>funds without restriction as to their dispo</w:t>
      </w:r>
      <w:r w:rsidR="00095880">
        <w:rPr>
          <w:szCs w:val="24"/>
        </w:rPr>
        <w:t xml:space="preserve">sition, he has </w:t>
      </w:r>
      <w:r w:rsidR="009B05AF">
        <w:rPr>
          <w:szCs w:val="24"/>
        </w:rPr>
        <w:t xml:space="preserve">the </w:t>
      </w:r>
      <w:r w:rsidR="00095880">
        <w:rPr>
          <w:szCs w:val="24"/>
        </w:rPr>
        <w:t>power to spend them </w:t>
      </w:r>
      <w:r w:rsidRPr="00576ED7">
        <w:rPr>
          <w:szCs w:val="24"/>
        </w:rPr>
        <w:t xml:space="preserve">on consumption – one of the elements of the SHS </w:t>
      </w:r>
      <w:r w:rsidRPr="00576ED7">
        <w:rPr>
          <w:szCs w:val="24"/>
        </w:rPr>
        <w:lastRenderedPageBreak/>
        <w:t>definition of income. Did taxpayer Gilbert ever feel free to spend the money as he pleased?</w:t>
      </w:r>
      <w:r w:rsidR="006130AA" w:rsidRPr="006130AA">
        <w:rPr>
          <w:noProof/>
          <w:sz w:val="20"/>
        </w:rPr>
        <w:t xml:space="preserve"> </w:t>
      </w:r>
    </w:p>
    <w:p w14:paraId="5FAB75B0" w14:textId="6551537D" w:rsidR="00FA7535" w:rsidRPr="00576ED7" w:rsidRDefault="006130AA" w:rsidP="009A1BF0">
      <w:pPr>
        <w:widowControl w:val="0"/>
        <w:jc w:val="both"/>
        <w:rPr>
          <w:szCs w:val="24"/>
        </w:rPr>
      </w:pPr>
      <w:r w:rsidRPr="005957C5">
        <w:rPr>
          <w:noProof/>
          <w:sz w:val="20"/>
        </w:rPr>
        <mc:AlternateContent>
          <mc:Choice Requires="wps">
            <w:drawing>
              <wp:anchor distT="152400" distB="152400" distL="152400" distR="152400" simplePos="0" relativeHeight="252375040" behindDoc="0" locked="0" layoutInCell="0" allowOverlap="1" wp14:anchorId="26C69F9C" wp14:editId="0F87624F">
                <wp:simplePos x="0" y="0"/>
                <wp:positionH relativeFrom="margin">
                  <wp:posOffset>1509395</wp:posOffset>
                </wp:positionH>
                <wp:positionV relativeFrom="paragraph">
                  <wp:posOffset>19050</wp:posOffset>
                </wp:positionV>
                <wp:extent cx="3776345" cy="4657725"/>
                <wp:effectExtent l="0" t="0" r="14605" b="28575"/>
                <wp:wrapSquare wrapText="largest"/>
                <wp:docPr id="8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6345" cy="4657725"/>
                        </a:xfrm>
                        <a:prstGeom prst="rect">
                          <a:avLst/>
                        </a:prstGeom>
                        <a:solidFill>
                          <a:srgbClr val="FFFFFF"/>
                        </a:solidFill>
                        <a:ln w="12192">
                          <a:solidFill>
                            <a:srgbClr val="000000"/>
                          </a:solidFill>
                          <a:miter lim="800000"/>
                          <a:headEnd/>
                          <a:tailEnd/>
                        </a:ln>
                      </wps:spPr>
                      <wps:txbx>
                        <w:txbxContent>
                          <w:p w14:paraId="2ECE038D" w14:textId="316250AA" w:rsidR="002D4291" w:rsidRDefault="002D4291" w:rsidP="006130AA">
                            <w:pPr>
                              <w:widowControl w:val="0"/>
                              <w:jc w:val="both"/>
                              <w:rPr>
                                <w:rFonts w:ascii="Tw Cen MT" w:hAnsi="Tw Cen MT"/>
                              </w:rPr>
                            </w:pPr>
                            <w:r>
                              <w:rPr>
                                <w:rFonts w:ascii="Tw Cen MT" w:hAnsi="Tw Cen MT"/>
                                <w:i/>
                              </w:rPr>
                              <w:t>Other statutory items of gross income</w:t>
                            </w:r>
                            <w:r>
                              <w:rPr>
                                <w:rFonts w:ascii="Tw Cen MT" w:hAnsi="Tw Cen MT"/>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Pr>
                                <w:rFonts w:ascii="Tw Cen MT" w:hAnsi="Tw Cen MT"/>
                                <w:i/>
                              </w:rPr>
                              <w:t>is</w:t>
                            </w:r>
                            <w:r>
                              <w:rPr>
                                <w:rFonts w:ascii="Tw Cen MT" w:hAnsi="Tw Cen MT"/>
                              </w:rPr>
                              <w:t xml:space="preserve"> (so implicitly </w:t>
                            </w:r>
                            <w:r>
                              <w:rPr>
                                <w:rFonts w:ascii="Tw Cen MT" w:hAnsi="Tw Cen MT"/>
                                <w:i/>
                              </w:rPr>
                              <w:t>is not</w:t>
                            </w:r>
                            <w:r>
                              <w:rPr>
                                <w:rFonts w:ascii="Tw Cen MT" w:hAnsi="Tw Cen MT"/>
                              </w:rPr>
                              <w:t>) gross income.</w:t>
                            </w:r>
                          </w:p>
                          <w:p w14:paraId="306B09D2" w14:textId="77777777" w:rsidR="002D4291" w:rsidRDefault="002D4291" w:rsidP="006130AA">
                            <w:pPr>
                              <w:widowControl w:val="0"/>
                              <w:jc w:val="both"/>
                              <w:rPr>
                                <w:rFonts w:ascii="Tw Cen MT" w:hAnsi="Tw Cen MT"/>
                              </w:rPr>
                            </w:pPr>
                          </w:p>
                          <w:p w14:paraId="15648FB7" w14:textId="77777777" w:rsidR="002D4291" w:rsidRDefault="002D4291" w:rsidP="006130AA">
                            <w:pPr>
                              <w:widowControl w:val="0"/>
                              <w:jc w:val="both"/>
                              <w:rPr>
                                <w:rFonts w:ascii="Tw Cen MT" w:hAnsi="Tw Cen MT"/>
                              </w:rPr>
                            </w:pPr>
                            <w:r>
                              <w:rPr>
                                <w:rFonts w:ascii="Tw Cen MT" w:hAnsi="Tw Cen MT"/>
                                <w:i/>
                              </w:rPr>
                              <w:t>Prizes and Awards</w:t>
                            </w:r>
                            <w:r>
                              <w:rPr>
                                <w:rFonts w:ascii="Tw Cen MT" w:hAnsi="Tw Cen MT"/>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Pr>
                                <w:rFonts w:ascii="Tw Cen MT" w:hAnsi="Tw Cen MT"/>
                                <w:i/>
                              </w:rPr>
                              <w:t>See</w:t>
                            </w:r>
                            <w:r>
                              <w:rPr>
                                <w:rFonts w:ascii="Tw Cen MT" w:hAnsi="Tw Cen MT"/>
                              </w:rPr>
                              <w:t xml:space="preserve"> </w:t>
                            </w:r>
                            <w:r>
                              <w:rPr>
                                <w:rFonts w:ascii="Tw Cen MT" w:hAnsi="Tw Cen MT"/>
                                <w:i/>
                              </w:rPr>
                              <w:t>McCoy v. CIR</w:t>
                            </w:r>
                            <w:r>
                              <w:rPr>
                                <w:rFonts w:ascii="Tw Cen MT" w:hAnsi="Tw Cen MT"/>
                              </w:rPr>
                              <w:t xml:space="preserve">, 38 T.C. 841 (1962) (prize of automobile).  Taxpayer might convincingly demonstrate the value that he places on the prize by trading it as soon as possible after receiving it for something he values more – in economic terms, a “revealed preference.” </w:t>
                            </w:r>
                            <w:r>
                              <w:rPr>
                                <w:rFonts w:ascii="Tw Cen MT" w:hAnsi="Tw Cen MT"/>
                                <w:i/>
                              </w:rPr>
                              <w:t>See</w:t>
                            </w:r>
                            <w:r>
                              <w:rPr>
                                <w:rFonts w:ascii="Tw Cen MT" w:hAnsi="Tw Cen MT"/>
                              </w:rPr>
                              <w:t xml:space="preserve"> </w:t>
                            </w:r>
                            <w:r>
                              <w:rPr>
                                <w:rFonts w:ascii="Tw Cen MT" w:hAnsi="Tw Cen MT"/>
                                <w:i/>
                              </w:rPr>
                              <w:t>McCoy</w:t>
                            </w:r>
                            <w:r>
                              <w:rPr>
                                <w:rFonts w:ascii="Tw Cen MT" w:hAnsi="Tw Cen MT"/>
                              </w:rPr>
                              <w:t xml:space="preserve">, </w:t>
                            </w:r>
                            <w:r>
                              <w:rPr>
                                <w:rFonts w:ascii="Tw Cen MT" w:hAnsi="Tw Cen MT"/>
                                <w:i/>
                              </w:rPr>
                              <w:t>supra</w:t>
                            </w:r>
                            <w:r>
                              <w:rPr>
                                <w:rFonts w:ascii="Tw Cen MT" w:hAnsi="Tw Cen MT"/>
                              </w:rPr>
                              <w:t xml:space="preserve"> (taxpayer traded automobile for $1000 cash plus a different new automobile); </w:t>
                            </w:r>
                            <w:r>
                              <w:rPr>
                                <w:rFonts w:ascii="Tw Cen MT" w:hAnsi="Tw Cen MT"/>
                                <w:i/>
                              </w:rPr>
                              <w:t>Turner v. CIR</w:t>
                            </w:r>
                            <w:r>
                              <w:rPr>
                                <w:rFonts w:ascii="Tw Cen MT" w:hAnsi="Tw Cen MT"/>
                              </w:rPr>
                              <w:t>, T.C. Memo. 1954-38 (taxpayer exchanged two first-class steamship tickets for four tourist class ticket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69F9C" id="Text Box 31" o:spid="_x0000_s1064" type="#_x0000_t202" style="position:absolute;left:0;text-align:left;margin-left:118.85pt;margin-top:1.5pt;width:297.35pt;height:366.75pt;z-index:2523750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" o:allowincell="f" strokeweight=".96pt">
                <v:textbox inset="6pt,6pt,6pt,6pt">
                  <w:txbxContent>
                    <w:p w14:paraId="2ECE038D" w14:textId="316250AA" w:rsidR="002D4291" w:rsidRDefault="002D4291" w:rsidP="006130AA">
                      <w:pPr>
                        <w:widowControl w:val="0"/>
                        <w:jc w:val="both"/>
                        <w:rPr>
                          <w:rFonts w:ascii="Tw Cen MT" w:hAnsi="Tw Cen MT"/>
                        </w:rPr>
                      </w:pPr>
                      <w:r>
                        <w:rPr>
                          <w:rFonts w:ascii="Tw Cen MT" w:hAnsi="Tw Cen MT"/>
                          <w:i/>
                        </w:rPr>
                        <w:t>Other statutory items of gross income</w:t>
                      </w:r>
                      <w:r>
                        <w:rPr>
                          <w:rFonts w:ascii="Tw Cen MT" w:hAnsi="Tw Cen MT"/>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Pr>
                          <w:rFonts w:ascii="Tw Cen MT" w:hAnsi="Tw Cen MT"/>
                          <w:i/>
                        </w:rPr>
                        <w:t>is</w:t>
                      </w:r>
                      <w:r>
                        <w:rPr>
                          <w:rFonts w:ascii="Tw Cen MT" w:hAnsi="Tw Cen MT"/>
                        </w:rPr>
                        <w:t xml:space="preserve"> (so implicitly </w:t>
                      </w:r>
                      <w:r>
                        <w:rPr>
                          <w:rFonts w:ascii="Tw Cen MT" w:hAnsi="Tw Cen MT"/>
                          <w:i/>
                        </w:rPr>
                        <w:t>is not</w:t>
                      </w:r>
                      <w:r>
                        <w:rPr>
                          <w:rFonts w:ascii="Tw Cen MT" w:hAnsi="Tw Cen MT"/>
                        </w:rPr>
                        <w:t>) gross income.</w:t>
                      </w:r>
                    </w:p>
                    <w:p w14:paraId="306B09D2" w14:textId="77777777" w:rsidR="002D4291" w:rsidRDefault="002D4291" w:rsidP="006130AA">
                      <w:pPr>
                        <w:widowControl w:val="0"/>
                        <w:jc w:val="both"/>
                        <w:rPr>
                          <w:rFonts w:ascii="Tw Cen MT" w:hAnsi="Tw Cen MT"/>
                        </w:rPr>
                      </w:pPr>
                    </w:p>
                    <w:p w14:paraId="15648FB7" w14:textId="77777777" w:rsidR="002D4291" w:rsidRDefault="002D4291" w:rsidP="006130AA">
                      <w:pPr>
                        <w:widowControl w:val="0"/>
                        <w:jc w:val="both"/>
                        <w:rPr>
                          <w:rFonts w:ascii="Tw Cen MT" w:hAnsi="Tw Cen MT"/>
                        </w:rPr>
                      </w:pPr>
                      <w:r>
                        <w:rPr>
                          <w:rFonts w:ascii="Tw Cen MT" w:hAnsi="Tw Cen MT"/>
                          <w:i/>
                        </w:rPr>
                        <w:t>Prizes and Awards</w:t>
                      </w:r>
                      <w:r>
                        <w:rPr>
                          <w:rFonts w:ascii="Tw Cen MT" w:hAnsi="Tw Cen MT"/>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Pr>
                          <w:rFonts w:ascii="Tw Cen MT" w:hAnsi="Tw Cen MT"/>
                          <w:i/>
                        </w:rPr>
                        <w:t>See</w:t>
                      </w:r>
                      <w:r>
                        <w:rPr>
                          <w:rFonts w:ascii="Tw Cen MT" w:hAnsi="Tw Cen MT"/>
                        </w:rPr>
                        <w:t xml:space="preserve"> </w:t>
                      </w:r>
                      <w:r>
                        <w:rPr>
                          <w:rFonts w:ascii="Tw Cen MT" w:hAnsi="Tw Cen MT"/>
                          <w:i/>
                        </w:rPr>
                        <w:t>McCoy v. CIR</w:t>
                      </w:r>
                      <w:r>
                        <w:rPr>
                          <w:rFonts w:ascii="Tw Cen MT" w:hAnsi="Tw Cen MT"/>
                        </w:rPr>
                        <w:t xml:space="preserve">, 38 T.C. 841 (1962) (prize of automobile).  Taxpayer might convincingly demonstrate the value that he places on the prize by trading it as soon as possible after receiving it for something he values more – in economic terms, a “revealed preference.” </w:t>
                      </w:r>
                      <w:r>
                        <w:rPr>
                          <w:rFonts w:ascii="Tw Cen MT" w:hAnsi="Tw Cen MT"/>
                          <w:i/>
                        </w:rPr>
                        <w:t>See</w:t>
                      </w:r>
                      <w:r>
                        <w:rPr>
                          <w:rFonts w:ascii="Tw Cen MT" w:hAnsi="Tw Cen MT"/>
                        </w:rPr>
                        <w:t xml:space="preserve"> </w:t>
                      </w:r>
                      <w:r>
                        <w:rPr>
                          <w:rFonts w:ascii="Tw Cen MT" w:hAnsi="Tw Cen MT"/>
                          <w:i/>
                        </w:rPr>
                        <w:t>McCoy</w:t>
                      </w:r>
                      <w:r>
                        <w:rPr>
                          <w:rFonts w:ascii="Tw Cen MT" w:hAnsi="Tw Cen MT"/>
                        </w:rPr>
                        <w:t xml:space="preserve">, </w:t>
                      </w:r>
                      <w:r>
                        <w:rPr>
                          <w:rFonts w:ascii="Tw Cen MT" w:hAnsi="Tw Cen MT"/>
                          <w:i/>
                        </w:rPr>
                        <w:t>supra</w:t>
                      </w:r>
                      <w:r>
                        <w:rPr>
                          <w:rFonts w:ascii="Tw Cen MT" w:hAnsi="Tw Cen MT"/>
                        </w:rPr>
                        <w:t xml:space="preserve"> (taxpayer traded automobile for $1000 cash plus a different new automobile); </w:t>
                      </w:r>
                      <w:r>
                        <w:rPr>
                          <w:rFonts w:ascii="Tw Cen MT" w:hAnsi="Tw Cen MT"/>
                          <w:i/>
                        </w:rPr>
                        <w:t>Turner v. CIR</w:t>
                      </w:r>
                      <w:r>
                        <w:rPr>
                          <w:rFonts w:ascii="Tw Cen MT" w:hAnsi="Tw Cen MT"/>
                        </w:rPr>
                        <w:t>, T.C. Memo. 1954-38 (taxpayer exchanged two first-class steamship tickets for four tourist class tickets).</w:t>
                      </w:r>
                    </w:p>
                  </w:txbxContent>
                </v:textbox>
                <w10:wrap type="square" side="largest" anchorx="margin"/>
              </v:shape>
            </w:pict>
          </mc:Fallback>
        </mc:AlternateContent>
      </w:r>
    </w:p>
    <w:p w14:paraId="4FCEC75D" w14:textId="77777777" w:rsidR="0049128E" w:rsidRPr="00576ED7" w:rsidRDefault="0049128E" w:rsidP="009A1BF0">
      <w:pPr>
        <w:widowControl w:val="0"/>
        <w:jc w:val="both"/>
        <w:rPr>
          <w:szCs w:val="24"/>
        </w:rPr>
      </w:pPr>
      <w:r w:rsidRPr="00576ED7">
        <w:rPr>
          <w:szCs w:val="24"/>
        </w:rPr>
        <w:t>5.  It seems that taxpayer was willing to “bet the company” and had done so be</w:t>
      </w:r>
      <w:r w:rsidR="00095880">
        <w:rPr>
          <w:szCs w:val="24"/>
        </w:rPr>
        <w:t>fore. </w:t>
      </w:r>
      <w:r w:rsidRPr="00576ED7">
        <w:rPr>
          <w:szCs w:val="24"/>
        </w:rPr>
        <w:t>E.L</w:t>
      </w:r>
      <w:r w:rsidR="008A1849">
        <w:rPr>
          <w:szCs w:val="24"/>
        </w:rPr>
        <w:t>.</w:t>
      </w:r>
      <w:r w:rsidR="00234CD7">
        <w:rPr>
          <w:szCs w:val="24"/>
        </w:rPr>
        <w:t> </w:t>
      </w:r>
      <w:r w:rsidRPr="00576ED7">
        <w:rPr>
          <w:szCs w:val="24"/>
        </w:rPr>
        <w:t xml:space="preserve">Bruce Company evidently willingly reaped the rewards of a good bet and only fired </w:t>
      </w:r>
      <w:r w:rsidR="00095880">
        <w:rPr>
          <w:szCs w:val="24"/>
        </w:rPr>
        <w:t>Gilbert when he made a bad one. </w:t>
      </w:r>
      <w:r w:rsidR="007722AC">
        <w:rPr>
          <w:i/>
          <w:szCs w:val="24"/>
        </w:rPr>
        <w:t>Cf.</w:t>
      </w:r>
      <w:r w:rsidR="00095880">
        <w:rPr>
          <w:i/>
          <w:szCs w:val="24"/>
        </w:rPr>
        <w:t> </w:t>
      </w:r>
      <w:r w:rsidR="007722AC">
        <w:rPr>
          <w:szCs w:val="24"/>
        </w:rPr>
        <w:t xml:space="preserve">second footnote of </w:t>
      </w:r>
      <w:r w:rsidR="007722AC">
        <w:rPr>
          <w:i/>
          <w:szCs w:val="24"/>
        </w:rPr>
        <w:t>Gilbert</w:t>
      </w:r>
      <w:r w:rsidR="007722AC">
        <w:rPr>
          <w:szCs w:val="24"/>
        </w:rPr>
        <w:t xml:space="preserve">. </w:t>
      </w:r>
      <w:r w:rsidRPr="00576ED7">
        <w:rPr>
          <w:szCs w:val="24"/>
        </w:rPr>
        <w:t xml:space="preserve">Is that relevant to the income tax question that the facts of </w:t>
      </w:r>
      <w:r w:rsidRPr="00576ED7">
        <w:rPr>
          <w:i/>
          <w:szCs w:val="24"/>
        </w:rPr>
        <w:t>Gilbert</w:t>
      </w:r>
      <w:r w:rsidRPr="00576ED7">
        <w:rPr>
          <w:szCs w:val="24"/>
        </w:rPr>
        <w:t xml:space="preserve"> raise?</w:t>
      </w:r>
    </w:p>
    <w:p w14:paraId="4AC3203D" w14:textId="77777777" w:rsidR="0049128E" w:rsidRPr="00576ED7" w:rsidRDefault="0049128E" w:rsidP="009A1BF0">
      <w:pPr>
        <w:widowControl w:val="0"/>
        <w:jc w:val="both"/>
        <w:rPr>
          <w:szCs w:val="24"/>
        </w:rPr>
      </w:pPr>
    </w:p>
    <w:p w14:paraId="3AB89BC1" w14:textId="77777777" w:rsidR="0049128E" w:rsidRDefault="0049128E" w:rsidP="009A1BF0">
      <w:pPr>
        <w:widowControl w:val="0"/>
        <w:jc w:val="both"/>
        <w:rPr>
          <w:szCs w:val="24"/>
        </w:rPr>
      </w:pPr>
      <w:r w:rsidRPr="00576ED7">
        <w:rPr>
          <w:szCs w:val="24"/>
        </w:rPr>
        <w:t>6.  Why are loan proceeds not included in taxpayer’s gross income? After all, taxpayer may act without restriction as to their disposition?</w:t>
      </w:r>
    </w:p>
    <w:p w14:paraId="573BFB8D" w14:textId="77777777" w:rsidR="00152CF3" w:rsidRDefault="00152CF3" w:rsidP="009A1BF0">
      <w:pPr>
        <w:widowControl w:val="0"/>
        <w:jc w:val="both"/>
        <w:rPr>
          <w:szCs w:val="24"/>
        </w:rPr>
      </w:pPr>
    </w:p>
    <w:p w14:paraId="332E3228" w14:textId="743D15CB" w:rsidR="00152CF3" w:rsidRPr="00152CF3" w:rsidRDefault="00152CF3" w:rsidP="00152CF3">
      <w:pPr>
        <w:widowControl w:val="0"/>
        <w:jc w:val="both"/>
      </w:pPr>
      <w:r>
        <w:rPr>
          <w:szCs w:val="24"/>
        </w:rPr>
        <w:t>7</w:t>
      </w:r>
      <w:r w:rsidRPr="00152CF3">
        <w:rPr>
          <w:szCs w:val="24"/>
        </w:rPr>
        <w:t xml:space="preserve">.  </w:t>
      </w:r>
      <w:r w:rsidRPr="00152CF3">
        <w:rPr>
          <w:i/>
        </w:rPr>
        <w:t>Security and damage deposits</w:t>
      </w:r>
      <w:r w:rsidRPr="00152CF3">
        <w:t xml:space="preserve">:  An electric utility company (IPL) requires customers with suspect credit to make a security deposit to assure prompt payment of utility bills. Customers are entitled to a refund of their deposit upon establishing good credit or making </w:t>
      </w:r>
      <w:r w:rsidR="00E8092F">
        <w:t xml:space="preserve">a </w:t>
      </w:r>
      <w:r w:rsidRPr="00152CF3">
        <w:t xml:space="preserve">sufficient </w:t>
      </w:r>
      <w:r w:rsidR="00E8092F">
        <w:t xml:space="preserve">number of </w:t>
      </w:r>
      <w:r w:rsidRPr="00152CF3">
        <w:t>timely payments. The electric company treated the deposits as a current liability. So long as the company refunded the deposits when customers were entitled to them, the company could spend the money as it chose</w:t>
      </w:r>
      <w:r w:rsidR="00095028" w:rsidRPr="00152CF3">
        <w:t xml:space="preserve">. </w:t>
      </w:r>
      <w:r w:rsidRPr="00152CF3">
        <w:t>Should the utility include the deposits in its gross income? The answer to this question turns on whether the company had “complete dominion” over the funds.</w:t>
      </w:r>
    </w:p>
    <w:p w14:paraId="0E46EB85" w14:textId="77777777" w:rsidR="00152CF3" w:rsidRPr="00152CF3" w:rsidRDefault="00152CF3" w:rsidP="00152CF3">
      <w:pPr>
        <w:widowControl w:val="0"/>
        <w:jc w:val="both"/>
      </w:pPr>
    </w:p>
    <w:p w14:paraId="51C60FA1" w14:textId="323BF24C" w:rsidR="00152CF3" w:rsidRPr="00152CF3" w:rsidRDefault="00152CF3" w:rsidP="00152CF3">
      <w:pPr>
        <w:widowControl w:val="0"/>
        <w:ind w:left="720"/>
        <w:jc w:val="both"/>
      </w:pPr>
      <w:r w:rsidRPr="00152CF3">
        <w:t xml:space="preserve">IPL hardly enjoyed ‘complete dominion’ over the customer deposits entrusted to it. Rather, these deposits were acquired subject to an express </w:t>
      </w:r>
      <w:r w:rsidRPr="00152CF3">
        <w:lastRenderedPageBreak/>
        <w:t>‘obligation to repay,’ either at the time service was terminated or at the time a customer established good credit. So long as the customer fulfills his legal obligation to make timely payments, his deposit ultimately is to be refunded, and both the timing and method of that refund are largely within the control of the customer.</w:t>
      </w:r>
    </w:p>
    <w:p w14:paraId="365263D0" w14:textId="77777777" w:rsidR="00152CF3" w:rsidRPr="00152CF3" w:rsidRDefault="00152CF3" w:rsidP="00152CF3">
      <w:pPr>
        <w:widowControl w:val="0"/>
        <w:jc w:val="both"/>
      </w:pPr>
    </w:p>
    <w:p w14:paraId="11CBF19D" w14:textId="2BAB1253" w:rsidR="00152CF3" w:rsidRPr="00152CF3" w:rsidRDefault="00152CF3" w:rsidP="00152CF3">
      <w:pPr>
        <w:widowControl w:val="0"/>
        <w:ind w:left="720"/>
        <w:jc w:val="both"/>
      </w:pPr>
      <w:r w:rsidRPr="00152CF3">
        <w:t>... In determining whether a taxpayer enjoys ‘complete dominion’ over a given sum, the crucial point is not whether his use of the funds is unconstrained during some interim period</w:t>
      </w:r>
      <w:r w:rsidR="00095028" w:rsidRPr="00152CF3">
        <w:t xml:space="preserve">. </w:t>
      </w:r>
      <w:r w:rsidRPr="00152CF3">
        <w:t>The key is whether the taxpayer has some guarantee that he will be allowed to keep the money</w:t>
      </w:r>
      <w:r w:rsidR="00095028" w:rsidRPr="00152CF3">
        <w:t xml:space="preserve">. </w:t>
      </w:r>
      <w:r w:rsidRPr="00152CF3">
        <w:t xml:space="preserve">IPL’s receipt of these deposits was accompanied by no such guarantee. </w:t>
      </w:r>
    </w:p>
    <w:p w14:paraId="5800DFB6" w14:textId="77777777" w:rsidR="00152CF3" w:rsidRPr="00152CF3" w:rsidRDefault="00152CF3" w:rsidP="00152CF3">
      <w:pPr>
        <w:widowControl w:val="0"/>
        <w:jc w:val="both"/>
      </w:pPr>
    </w:p>
    <w:p w14:paraId="3493347E" w14:textId="77777777" w:rsidR="00152CF3" w:rsidRPr="00152CF3" w:rsidRDefault="00152CF3" w:rsidP="00152CF3">
      <w:pPr>
        <w:widowControl w:val="0"/>
        <w:jc w:val="both"/>
      </w:pPr>
      <w:r w:rsidRPr="00152CF3">
        <w:rPr>
          <w:i/>
        </w:rPr>
        <w:t>CIR v. Indianapolis Power &amp; Light Co.</w:t>
      </w:r>
      <w:r w:rsidRPr="00152CF3">
        <w:t>, 493 U.S. 203, 209-10 (1990). What facts do you think are relevant to whether a payment is a security or damage deposit? Consider what terms you would include in a lease that you drafted for a landlord.</w:t>
      </w:r>
    </w:p>
    <w:p w14:paraId="0E51846B" w14:textId="77777777" w:rsidR="00152CF3" w:rsidRDefault="00152CF3" w:rsidP="009A1BF0">
      <w:pPr>
        <w:widowControl w:val="0"/>
        <w:jc w:val="both"/>
        <w:rPr>
          <w:szCs w:val="24"/>
        </w:rPr>
      </w:pPr>
    </w:p>
    <w:p w14:paraId="6851AAA6" w14:textId="77777777" w:rsidR="0037651B" w:rsidRPr="00576ED7" w:rsidRDefault="0037651B" w:rsidP="0037651B">
      <w:pPr>
        <w:widowControl w:val="0"/>
        <w:jc w:val="both"/>
        <w:rPr>
          <w:szCs w:val="24"/>
        </w:rPr>
      </w:pPr>
    </w:p>
    <w:p w14:paraId="200CA1D6" w14:textId="77777777" w:rsidR="0037651B" w:rsidRPr="00576ED7" w:rsidRDefault="0037651B" w:rsidP="0037651B">
      <w:pPr>
        <w:widowControl w:val="0"/>
        <w:jc w:val="both"/>
        <w:rPr>
          <w:szCs w:val="24"/>
        </w:rPr>
      </w:pPr>
      <w:r w:rsidRPr="00576ED7">
        <w:rPr>
          <w:noProof/>
          <w:szCs w:val="24"/>
        </w:rPr>
        <w:drawing>
          <wp:inline distT="0" distB="0" distL="0" distR="0" wp14:anchorId="2C684AFB" wp14:editId="38114937">
            <wp:extent cx="704850" cy="190500"/>
            <wp:effectExtent l="0" t="0" r="0" b="0"/>
            <wp:docPr id="288" name="Picture 28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FA94811" w14:textId="77777777" w:rsidR="0037651B" w:rsidRDefault="0037651B" w:rsidP="0037651B">
      <w:pPr>
        <w:widowControl w:val="0"/>
        <w:jc w:val="both"/>
        <w:rPr>
          <w:szCs w:val="24"/>
        </w:rPr>
      </w:pPr>
      <w:r w:rsidRPr="00576ED7">
        <w:rPr>
          <w:szCs w:val="24"/>
        </w:rPr>
        <w:t>Do the CALI lesson</w:t>
      </w:r>
      <w:bookmarkStart w:id="56" w:name="_Hlk512005827"/>
      <w:r w:rsidRPr="00576ED7">
        <w:rPr>
          <w:szCs w:val="24"/>
        </w:rPr>
        <w:t xml:space="preserve">, </w:t>
      </w:r>
      <w:r w:rsidRPr="00576ED7">
        <w:rPr>
          <w:i/>
          <w:szCs w:val="24"/>
        </w:rPr>
        <w:t>Basic Income Taxation: Gross Income: Realization Concepts in Gross Income</w:t>
      </w:r>
      <w:r>
        <w:rPr>
          <w:i/>
          <w:szCs w:val="24"/>
        </w:rPr>
        <w:t>.</w:t>
      </w:r>
    </w:p>
    <w:bookmarkEnd w:id="56"/>
    <w:p w14:paraId="3C3E65EE" w14:textId="77777777" w:rsidR="0037651B" w:rsidRPr="00576ED7" w:rsidRDefault="0037651B" w:rsidP="0037651B">
      <w:pPr>
        <w:widowControl w:val="0"/>
        <w:jc w:val="both"/>
        <w:rPr>
          <w:szCs w:val="24"/>
        </w:rPr>
      </w:pPr>
    </w:p>
    <w:p w14:paraId="40D92651" w14:textId="77777777" w:rsidR="0037651B" w:rsidRPr="00576ED7" w:rsidRDefault="0037651B" w:rsidP="0037651B">
      <w:pPr>
        <w:widowControl w:val="0"/>
        <w:jc w:val="both"/>
        <w:rPr>
          <w:szCs w:val="24"/>
        </w:rPr>
      </w:pPr>
      <w:r w:rsidRPr="00576ED7">
        <w:rPr>
          <w:noProof/>
          <w:szCs w:val="24"/>
        </w:rPr>
        <w:drawing>
          <wp:inline distT="0" distB="0" distL="0" distR="0" wp14:anchorId="0A328825" wp14:editId="4F9D99A7">
            <wp:extent cx="704850" cy="190500"/>
            <wp:effectExtent l="0" t="0" r="0" b="0"/>
            <wp:docPr id="54" name="Picture 5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59FB682" w14:textId="77777777" w:rsidR="0037651B" w:rsidRDefault="0037651B" w:rsidP="0037651B">
      <w:pPr>
        <w:widowControl w:val="0"/>
        <w:jc w:val="both"/>
        <w:rPr>
          <w:szCs w:val="24"/>
        </w:rPr>
      </w:pPr>
      <w:r w:rsidRPr="00576ED7">
        <w:rPr>
          <w:szCs w:val="24"/>
        </w:rPr>
        <w:t>Do the CALI lesson</w:t>
      </w:r>
      <w:r>
        <w:rPr>
          <w:szCs w:val="24"/>
        </w:rPr>
        <w:t>,</w:t>
      </w:r>
      <w:r w:rsidRPr="00576ED7">
        <w:rPr>
          <w:szCs w:val="24"/>
        </w:rPr>
        <w:t xml:space="preserve"> </w:t>
      </w:r>
      <w:bookmarkStart w:id="57" w:name="_Hlk512005860"/>
      <w:r w:rsidRPr="00576ED7">
        <w:rPr>
          <w:i/>
          <w:szCs w:val="24"/>
        </w:rPr>
        <w:t>Basic Income Taxation: Gross Income: Indirect Transfers for Services</w:t>
      </w:r>
      <w:r>
        <w:rPr>
          <w:szCs w:val="24"/>
        </w:rPr>
        <w:t>.</w:t>
      </w:r>
      <w:r w:rsidR="00D9473F" w:rsidRPr="00D9473F">
        <w:rPr>
          <w:noProof/>
          <w:sz w:val="20"/>
          <w:szCs w:val="24"/>
        </w:rPr>
        <w:t xml:space="preserve"> </w:t>
      </w:r>
    </w:p>
    <w:bookmarkEnd w:id="57"/>
    <w:p w14:paraId="3B298533" w14:textId="77777777" w:rsidR="0037651B" w:rsidRDefault="0037651B" w:rsidP="00430EF8">
      <w:pPr>
        <w:pStyle w:val="Heading3"/>
      </w:pPr>
    </w:p>
    <w:p w14:paraId="42E7C58D" w14:textId="3F7C162A" w:rsidR="0049128E" w:rsidRPr="00576ED7" w:rsidRDefault="0049128E" w:rsidP="00430EF8">
      <w:pPr>
        <w:pStyle w:val="Heading3"/>
      </w:pPr>
      <w:bookmarkStart w:id="58" w:name="_Toc43584122"/>
      <w:r w:rsidRPr="00576ED7">
        <w:t>Wrap-up Questions for Chapter 2</w:t>
      </w:r>
      <w:bookmarkEnd w:id="58"/>
      <w:r w:rsidRPr="00576ED7">
        <w:fldChar w:fldCharType="begin"/>
      </w:r>
      <w:r w:rsidRPr="00576ED7">
        <w:instrText xml:space="preserve"> TC \l1 "Wrap-up Questions for Chapter 2</w:instrText>
      </w:r>
      <w:r w:rsidRPr="00576ED7">
        <w:fldChar w:fldCharType="end"/>
      </w:r>
    </w:p>
    <w:p w14:paraId="50928BC3" w14:textId="77777777" w:rsidR="0049128E" w:rsidRPr="00576ED7" w:rsidRDefault="0049128E" w:rsidP="009A1BF0">
      <w:pPr>
        <w:widowControl w:val="0"/>
        <w:jc w:val="both"/>
        <w:rPr>
          <w:szCs w:val="24"/>
        </w:rPr>
      </w:pPr>
    </w:p>
    <w:p w14:paraId="21089401" w14:textId="77777777" w:rsidR="0049128E" w:rsidRPr="00576ED7" w:rsidRDefault="0049128E" w:rsidP="009A1BF0">
      <w:pPr>
        <w:widowControl w:val="0"/>
        <w:jc w:val="both"/>
        <w:rPr>
          <w:szCs w:val="24"/>
        </w:rPr>
      </w:pPr>
      <w:r w:rsidRPr="00576ED7">
        <w:rPr>
          <w:szCs w:val="24"/>
        </w:rPr>
        <w:t>1.  What policies does a broad definition of “gross income” implement and how?</w:t>
      </w:r>
    </w:p>
    <w:p w14:paraId="6122ADDF" w14:textId="77777777" w:rsidR="0049128E" w:rsidRPr="00576ED7" w:rsidRDefault="0049128E" w:rsidP="009A1BF0">
      <w:pPr>
        <w:widowControl w:val="0"/>
        <w:jc w:val="both"/>
        <w:rPr>
          <w:szCs w:val="24"/>
        </w:rPr>
      </w:pPr>
    </w:p>
    <w:p w14:paraId="0A75371B" w14:textId="77777777" w:rsidR="0049128E" w:rsidRPr="00576ED7" w:rsidRDefault="0049128E" w:rsidP="009A1BF0">
      <w:pPr>
        <w:widowControl w:val="0"/>
        <w:jc w:val="both"/>
        <w:rPr>
          <w:szCs w:val="24"/>
        </w:rPr>
      </w:pPr>
      <w:r w:rsidRPr="00576ED7">
        <w:rPr>
          <w:szCs w:val="24"/>
        </w:rPr>
        <w:t>2.  What is the tax treatment of a return of capital? How does this treatment implement the principle that we tax income once?</w:t>
      </w:r>
    </w:p>
    <w:p w14:paraId="4DCFBA49" w14:textId="77777777" w:rsidR="0049128E" w:rsidRPr="00576ED7" w:rsidRDefault="0049128E" w:rsidP="009A1BF0">
      <w:pPr>
        <w:widowControl w:val="0"/>
        <w:jc w:val="both"/>
        <w:rPr>
          <w:szCs w:val="24"/>
        </w:rPr>
      </w:pPr>
    </w:p>
    <w:p w14:paraId="352A5431" w14:textId="77777777" w:rsidR="0049128E" w:rsidRPr="00576ED7" w:rsidRDefault="0049128E" w:rsidP="009A1BF0">
      <w:pPr>
        <w:widowControl w:val="0"/>
        <w:jc w:val="both"/>
        <w:rPr>
          <w:szCs w:val="24"/>
        </w:rPr>
      </w:pPr>
      <w:r w:rsidRPr="00576ED7">
        <w:rPr>
          <w:szCs w:val="24"/>
        </w:rPr>
        <w:t xml:space="preserve">3.  In determining whether a taxpayer should include certain forms of consumption in his gross income, why should it matter that taxpayer has no discretion in what it is he must consume (for example, a trip to Germany to view </w:t>
      </w:r>
      <w:r w:rsidR="00335B19" w:rsidRPr="00576ED7">
        <w:rPr>
          <w:szCs w:val="24"/>
        </w:rPr>
        <w:t>Volkswagen</w:t>
      </w:r>
      <w:r w:rsidRPr="00576ED7">
        <w:rPr>
          <w:szCs w:val="24"/>
        </w:rPr>
        <w:t xml:space="preserve"> facilities)?</w:t>
      </w:r>
    </w:p>
    <w:p w14:paraId="33ECB531" w14:textId="77777777" w:rsidR="0049128E" w:rsidRPr="00576ED7" w:rsidRDefault="0049128E" w:rsidP="009A1BF0">
      <w:pPr>
        <w:widowControl w:val="0"/>
        <w:jc w:val="both"/>
        <w:rPr>
          <w:szCs w:val="24"/>
        </w:rPr>
      </w:pPr>
    </w:p>
    <w:p w14:paraId="1AEFE707" w14:textId="518DFEAE" w:rsidR="0049128E" w:rsidRDefault="0049128E" w:rsidP="009A1BF0">
      <w:pPr>
        <w:widowControl w:val="0"/>
        <w:jc w:val="both"/>
        <w:rPr>
          <w:szCs w:val="24"/>
        </w:rPr>
      </w:pPr>
      <w:r w:rsidRPr="00576ED7">
        <w:rPr>
          <w:szCs w:val="24"/>
        </w:rPr>
        <w:t xml:space="preserve">4.  The </w:t>
      </w:r>
      <w:r w:rsidR="007C7544">
        <w:rPr>
          <w:szCs w:val="24"/>
        </w:rPr>
        <w:t xml:space="preserve">exchange </w:t>
      </w:r>
      <w:r w:rsidRPr="00576ED7">
        <w:rPr>
          <w:szCs w:val="24"/>
        </w:rPr>
        <w:t xml:space="preserve">of appreciated property to pay for something </w:t>
      </w:r>
      <w:r w:rsidR="00E12FB3">
        <w:rPr>
          <w:szCs w:val="24"/>
        </w:rPr>
        <w:t>is a recognition even</w:t>
      </w:r>
      <w:r w:rsidR="00FF70BC">
        <w:rPr>
          <w:szCs w:val="24"/>
        </w:rPr>
        <w:t>t</w:t>
      </w:r>
      <w:r w:rsidR="00E12FB3">
        <w:rPr>
          <w:szCs w:val="24"/>
        </w:rPr>
        <w:t xml:space="preserve">. How does this rule </w:t>
      </w:r>
      <w:r w:rsidRPr="00576ED7">
        <w:rPr>
          <w:szCs w:val="24"/>
        </w:rPr>
        <w:t>implement the principal that we tax all income once?</w:t>
      </w:r>
    </w:p>
    <w:p w14:paraId="007EC34D" w14:textId="77777777" w:rsidR="00CD0DC6" w:rsidRPr="00576ED7" w:rsidRDefault="00CD0DC6" w:rsidP="009A1BF0">
      <w:pPr>
        <w:widowControl w:val="0"/>
        <w:jc w:val="both"/>
        <w:rPr>
          <w:szCs w:val="24"/>
        </w:rPr>
      </w:pPr>
    </w:p>
    <w:p w14:paraId="1A170697" w14:textId="77777777" w:rsidR="007C7544" w:rsidRDefault="0049128E" w:rsidP="009A1BF0">
      <w:pPr>
        <w:widowControl w:val="0"/>
        <w:jc w:val="both"/>
        <w:rPr>
          <w:szCs w:val="24"/>
        </w:rPr>
      </w:pPr>
      <w:r w:rsidRPr="00576ED7">
        <w:rPr>
          <w:szCs w:val="24"/>
        </w:rPr>
        <w:t>5.  What economic distortions result from the Code’s failure to tax imputed income?</w:t>
      </w:r>
    </w:p>
    <w:p w14:paraId="3EF6C07C" w14:textId="77777777" w:rsidR="003B5A14" w:rsidRPr="00576ED7" w:rsidRDefault="003B5A14" w:rsidP="00430EF8">
      <w:pPr>
        <w:pStyle w:val="Heading3"/>
      </w:pPr>
      <w:bookmarkStart w:id="59" w:name="_Toc43584123"/>
      <w:r>
        <w:lastRenderedPageBreak/>
        <w:t>What have you learned?</w:t>
      </w:r>
      <w:bookmarkEnd w:id="59"/>
      <w:r w:rsidRPr="00576ED7">
        <w:fldChar w:fldCharType="begin"/>
      </w:r>
      <w:r w:rsidRPr="00576ED7">
        <w:instrText xml:space="preserve"> TC \l1 "</w:instrText>
      </w:r>
      <w:r>
        <w:instrText>What have you learned?</w:instrText>
      </w:r>
      <w:r w:rsidRPr="00576ED7">
        <w:fldChar w:fldCharType="end"/>
      </w:r>
    </w:p>
    <w:p w14:paraId="1B432EED" w14:textId="77777777" w:rsidR="00623EBD" w:rsidRDefault="00623EBD" w:rsidP="00623EBD">
      <w:pPr>
        <w:widowControl w:val="0"/>
        <w:jc w:val="both"/>
        <w:rPr>
          <w:szCs w:val="24"/>
        </w:rPr>
      </w:pPr>
      <w:r>
        <w:rPr>
          <w:szCs w:val="24"/>
        </w:rPr>
        <w:t>Can you explain or define –</w:t>
      </w:r>
    </w:p>
    <w:p w14:paraId="7B6BFC08" w14:textId="77777777" w:rsidR="003B5A14" w:rsidRDefault="005C4039" w:rsidP="009A1BF0">
      <w:pPr>
        <w:widowControl w:val="0"/>
        <w:jc w:val="both"/>
        <w:rPr>
          <w:szCs w:val="24"/>
        </w:rPr>
      </w:pPr>
      <w:r>
        <w:rPr>
          <w:szCs w:val="24"/>
        </w:rPr>
        <w:t>•</w:t>
      </w:r>
      <w:r>
        <w:rPr>
          <w:i/>
          <w:szCs w:val="24"/>
        </w:rPr>
        <w:t>Eisner v. Macomber</w:t>
      </w:r>
      <w:r>
        <w:rPr>
          <w:szCs w:val="24"/>
        </w:rPr>
        <w:t>; definition of “gross income,” the significance of “realization”</w:t>
      </w:r>
    </w:p>
    <w:p w14:paraId="78B0B91C" w14:textId="77777777" w:rsidR="005C4039" w:rsidRDefault="005C4039" w:rsidP="009A1BF0">
      <w:pPr>
        <w:widowControl w:val="0"/>
        <w:jc w:val="both"/>
        <w:rPr>
          <w:szCs w:val="24"/>
        </w:rPr>
      </w:pPr>
      <w:r>
        <w:rPr>
          <w:szCs w:val="24"/>
        </w:rPr>
        <w:t>•When and how a shareholder’s share of undistributed corporate income is taxed</w:t>
      </w:r>
    </w:p>
    <w:p w14:paraId="2EBA7144" w14:textId="77777777" w:rsidR="005C4039" w:rsidRDefault="005C4039" w:rsidP="009A1BF0">
      <w:pPr>
        <w:widowControl w:val="0"/>
        <w:jc w:val="both"/>
        <w:rPr>
          <w:szCs w:val="24"/>
        </w:rPr>
      </w:pPr>
      <w:r>
        <w:rPr>
          <w:szCs w:val="24"/>
        </w:rPr>
        <w:t>•This definitional characteristic of “basis:” money that will not be subject to tax (again)</w:t>
      </w:r>
    </w:p>
    <w:p w14:paraId="41980E8D" w14:textId="77777777" w:rsidR="00584821" w:rsidRDefault="00584821" w:rsidP="00584821">
      <w:pPr>
        <w:widowControl w:val="0"/>
        <w:ind w:left="720"/>
        <w:jc w:val="both"/>
        <w:rPr>
          <w:szCs w:val="24"/>
        </w:rPr>
      </w:pPr>
      <w:r>
        <w:rPr>
          <w:szCs w:val="24"/>
        </w:rPr>
        <w:t>•Basis as the way taxpayer keeps score with the government</w:t>
      </w:r>
    </w:p>
    <w:p w14:paraId="017310B1" w14:textId="77777777" w:rsidR="005C4039" w:rsidRDefault="005C4039" w:rsidP="009A1BF0">
      <w:pPr>
        <w:widowControl w:val="0"/>
        <w:jc w:val="both"/>
        <w:rPr>
          <w:szCs w:val="24"/>
        </w:rPr>
      </w:pPr>
      <w:r>
        <w:rPr>
          <w:szCs w:val="24"/>
        </w:rPr>
        <w:t>•</w:t>
      </w:r>
      <w:r>
        <w:rPr>
          <w:i/>
          <w:szCs w:val="24"/>
        </w:rPr>
        <w:t>Glenshaw Glass</w:t>
      </w:r>
      <w:r>
        <w:rPr>
          <w:szCs w:val="24"/>
        </w:rPr>
        <w:t>; definition of “gross income”</w:t>
      </w:r>
    </w:p>
    <w:p w14:paraId="36540522" w14:textId="77777777" w:rsidR="00584821" w:rsidRDefault="00584821" w:rsidP="009A1BF0">
      <w:pPr>
        <w:widowControl w:val="0"/>
        <w:jc w:val="both"/>
        <w:rPr>
          <w:szCs w:val="24"/>
        </w:rPr>
      </w:pPr>
      <w:r>
        <w:rPr>
          <w:szCs w:val="24"/>
        </w:rPr>
        <w:t>•Realization of income without actual receipt but through control of its disposition</w:t>
      </w:r>
    </w:p>
    <w:p w14:paraId="5055B0FC" w14:textId="77777777" w:rsidR="00A84048" w:rsidRPr="005C4039" w:rsidRDefault="00A84048" w:rsidP="009A1BF0">
      <w:pPr>
        <w:widowControl w:val="0"/>
        <w:jc w:val="both"/>
        <w:rPr>
          <w:szCs w:val="24"/>
        </w:rPr>
      </w:pPr>
      <w:r>
        <w:rPr>
          <w:szCs w:val="24"/>
        </w:rPr>
        <w:t>•Constitutional importance of direct vs. indirect taxes</w:t>
      </w:r>
    </w:p>
    <w:p w14:paraId="02738B5E" w14:textId="77777777" w:rsidR="005C4039" w:rsidRDefault="005C4039" w:rsidP="009A1BF0">
      <w:pPr>
        <w:widowControl w:val="0"/>
        <w:jc w:val="both"/>
        <w:rPr>
          <w:szCs w:val="24"/>
        </w:rPr>
      </w:pPr>
      <w:r>
        <w:rPr>
          <w:szCs w:val="24"/>
        </w:rPr>
        <w:t xml:space="preserve">•Income </w:t>
      </w:r>
      <w:r w:rsidR="00B87034">
        <w:rPr>
          <w:szCs w:val="24"/>
        </w:rPr>
        <w:t>tax treatment of</w:t>
      </w:r>
      <w:r>
        <w:rPr>
          <w:szCs w:val="24"/>
        </w:rPr>
        <w:t xml:space="preserve"> – </w:t>
      </w:r>
    </w:p>
    <w:p w14:paraId="25B64421" w14:textId="77777777" w:rsidR="005C4039" w:rsidRDefault="005C4039" w:rsidP="005C4039">
      <w:pPr>
        <w:widowControl w:val="0"/>
        <w:ind w:left="720"/>
        <w:jc w:val="both"/>
        <w:rPr>
          <w:szCs w:val="24"/>
        </w:rPr>
      </w:pPr>
      <w:r>
        <w:rPr>
          <w:szCs w:val="24"/>
        </w:rPr>
        <w:t>•</w:t>
      </w:r>
      <w:r w:rsidR="004713CC">
        <w:rPr>
          <w:szCs w:val="24"/>
        </w:rPr>
        <w:t>receiving a windfall</w:t>
      </w:r>
    </w:p>
    <w:p w14:paraId="5C607B8F"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punitive damages</w:t>
      </w:r>
    </w:p>
    <w:p w14:paraId="7C70F80F"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compensatory damages</w:t>
      </w:r>
    </w:p>
    <w:p w14:paraId="14E952DC" w14:textId="77777777" w:rsidR="005C4039" w:rsidRDefault="005C4039" w:rsidP="005C4039">
      <w:pPr>
        <w:widowControl w:val="0"/>
        <w:ind w:left="720"/>
        <w:jc w:val="both"/>
        <w:rPr>
          <w:szCs w:val="24"/>
        </w:rPr>
      </w:pPr>
      <w:r>
        <w:rPr>
          <w:szCs w:val="24"/>
        </w:rPr>
        <w:t>•someone else paying taxpayer’s obligation</w:t>
      </w:r>
    </w:p>
    <w:p w14:paraId="561C7BB1" w14:textId="77777777" w:rsidR="00584821" w:rsidRDefault="00584821" w:rsidP="005C4039">
      <w:pPr>
        <w:widowControl w:val="0"/>
        <w:ind w:left="720"/>
        <w:jc w:val="both"/>
        <w:rPr>
          <w:szCs w:val="24"/>
        </w:rPr>
      </w:pPr>
      <w:r>
        <w:rPr>
          <w:szCs w:val="24"/>
        </w:rPr>
        <w:t>•</w:t>
      </w:r>
      <w:r w:rsidR="004713CC">
        <w:rPr>
          <w:szCs w:val="24"/>
        </w:rPr>
        <w:t xml:space="preserve">receiving </w:t>
      </w:r>
      <w:r>
        <w:rPr>
          <w:szCs w:val="24"/>
        </w:rPr>
        <w:t>a benefit over which taxpayer has no discretion to control</w:t>
      </w:r>
    </w:p>
    <w:p w14:paraId="1DC210DE" w14:textId="77777777" w:rsidR="005C4039" w:rsidRDefault="005C4039" w:rsidP="005C4039">
      <w:pPr>
        <w:widowControl w:val="0"/>
        <w:ind w:left="720"/>
        <w:jc w:val="both"/>
        <w:rPr>
          <w:szCs w:val="24"/>
        </w:rPr>
      </w:pPr>
      <w:r>
        <w:rPr>
          <w:szCs w:val="24"/>
        </w:rPr>
        <w:t>•</w:t>
      </w:r>
      <w:r w:rsidR="004713CC">
        <w:rPr>
          <w:szCs w:val="24"/>
        </w:rPr>
        <w:t xml:space="preserve">receiving a </w:t>
      </w:r>
      <w:r>
        <w:rPr>
          <w:szCs w:val="24"/>
        </w:rPr>
        <w:t>return of capital</w:t>
      </w:r>
    </w:p>
    <w:p w14:paraId="390DC6C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barter income</w:t>
      </w:r>
    </w:p>
    <w:p w14:paraId="608F879F" w14:textId="77777777" w:rsidR="005C4039" w:rsidRDefault="005C4039" w:rsidP="005C4039">
      <w:pPr>
        <w:widowControl w:val="0"/>
        <w:ind w:left="720"/>
        <w:jc w:val="both"/>
        <w:rPr>
          <w:szCs w:val="24"/>
        </w:rPr>
      </w:pPr>
      <w:r>
        <w:rPr>
          <w:szCs w:val="24"/>
        </w:rPr>
        <w:t>•using appreciated (depreciated property) to pay for something</w:t>
      </w:r>
    </w:p>
    <w:p w14:paraId="7D52DBF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imputed income from performing services</w:t>
      </w:r>
    </w:p>
    <w:p w14:paraId="6ECD8093"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imputed income from owning property</w:t>
      </w:r>
    </w:p>
    <w:p w14:paraId="5CCA6C54" w14:textId="77777777" w:rsidR="005C4039" w:rsidRDefault="005C4039" w:rsidP="005C4039">
      <w:pPr>
        <w:widowControl w:val="0"/>
        <w:ind w:left="720"/>
        <w:jc w:val="both"/>
        <w:rPr>
          <w:szCs w:val="24"/>
        </w:rPr>
      </w:pPr>
      <w:r>
        <w:rPr>
          <w:szCs w:val="24"/>
        </w:rPr>
        <w:t>•</w:t>
      </w:r>
      <w:r w:rsidR="004713CC">
        <w:rPr>
          <w:szCs w:val="24"/>
        </w:rPr>
        <w:t xml:space="preserve">benefitting from a </w:t>
      </w:r>
      <w:r>
        <w:rPr>
          <w:szCs w:val="24"/>
        </w:rPr>
        <w:t>discharge (forgiveness) of indebtedness</w:t>
      </w:r>
    </w:p>
    <w:p w14:paraId="5CAAC621" w14:textId="77777777" w:rsidR="004713CC" w:rsidRDefault="005C4039" w:rsidP="004713CC">
      <w:pPr>
        <w:widowControl w:val="0"/>
        <w:ind w:left="720"/>
        <w:jc w:val="both"/>
        <w:rPr>
          <w:szCs w:val="24"/>
        </w:rPr>
      </w:pPr>
      <w:r>
        <w:rPr>
          <w:szCs w:val="24"/>
        </w:rPr>
        <w:t>•</w:t>
      </w:r>
      <w:r w:rsidR="004B748A">
        <w:rPr>
          <w:szCs w:val="24"/>
        </w:rPr>
        <w:t xml:space="preserve">stealing </w:t>
      </w:r>
      <w:r>
        <w:rPr>
          <w:szCs w:val="24"/>
        </w:rPr>
        <w:t>money</w:t>
      </w:r>
    </w:p>
    <w:p w14:paraId="1E7FC43F" w14:textId="77777777" w:rsidR="005C4039" w:rsidRDefault="005C4039" w:rsidP="005C4039">
      <w:pPr>
        <w:widowControl w:val="0"/>
        <w:jc w:val="both"/>
        <w:rPr>
          <w:szCs w:val="24"/>
        </w:rPr>
      </w:pPr>
      <w:r>
        <w:rPr>
          <w:szCs w:val="24"/>
        </w:rPr>
        <w:t>•</w:t>
      </w:r>
      <w:r w:rsidR="00CA008D">
        <w:rPr>
          <w:szCs w:val="24"/>
        </w:rPr>
        <w:t>§ </w:t>
      </w:r>
      <w:r>
        <w:rPr>
          <w:szCs w:val="24"/>
        </w:rPr>
        <w:t>1001 formula for determining gain or loss</w:t>
      </w:r>
      <w:r w:rsidR="00A84048">
        <w:rPr>
          <w:szCs w:val="24"/>
        </w:rPr>
        <w:t>; why is relief from a liability included in “amount realized”</w:t>
      </w:r>
    </w:p>
    <w:p w14:paraId="269859B7" w14:textId="77777777" w:rsidR="00A84048" w:rsidRDefault="00A84048" w:rsidP="005C4039">
      <w:pPr>
        <w:widowControl w:val="0"/>
        <w:jc w:val="both"/>
        <w:rPr>
          <w:szCs w:val="24"/>
        </w:rPr>
      </w:pPr>
      <w:r>
        <w:rPr>
          <w:szCs w:val="24"/>
        </w:rPr>
        <w:t>•Time value of money; present value; future value</w:t>
      </w:r>
    </w:p>
    <w:p w14:paraId="3DB67721" w14:textId="77777777" w:rsidR="00584821" w:rsidRDefault="00584821" w:rsidP="005C4039">
      <w:pPr>
        <w:widowControl w:val="0"/>
        <w:jc w:val="both"/>
        <w:rPr>
          <w:szCs w:val="24"/>
        </w:rPr>
      </w:pPr>
      <w:r>
        <w:rPr>
          <w:szCs w:val="24"/>
        </w:rPr>
        <w:t>•Realization upon exchange of legal entitlements different in kind or extent</w:t>
      </w:r>
    </w:p>
    <w:p w14:paraId="1C0508EE" w14:textId="77777777" w:rsidR="00584821" w:rsidRDefault="00584821" w:rsidP="00584821">
      <w:pPr>
        <w:widowControl w:val="0"/>
        <w:ind w:left="720"/>
        <w:jc w:val="both"/>
        <w:rPr>
          <w:szCs w:val="24"/>
        </w:rPr>
      </w:pPr>
      <w:r>
        <w:rPr>
          <w:szCs w:val="24"/>
        </w:rPr>
        <w:t>•Exchange of “materially different” properties that are “like-kind”</w:t>
      </w:r>
    </w:p>
    <w:p w14:paraId="08344112" w14:textId="77777777" w:rsidR="00584821" w:rsidRDefault="00584821" w:rsidP="00E8092F">
      <w:pPr>
        <w:widowControl w:val="0"/>
        <w:ind w:left="720"/>
        <w:jc w:val="both"/>
        <w:rPr>
          <w:szCs w:val="24"/>
        </w:rPr>
      </w:pPr>
      <w:r>
        <w:rPr>
          <w:szCs w:val="24"/>
        </w:rPr>
        <w:t>•Dominion and control</w:t>
      </w:r>
    </w:p>
    <w:p w14:paraId="57B10244" w14:textId="77777777" w:rsidR="00584821" w:rsidRDefault="00A84048" w:rsidP="00584821">
      <w:pPr>
        <w:widowControl w:val="0"/>
        <w:ind w:left="720"/>
        <w:jc w:val="both"/>
        <w:rPr>
          <w:szCs w:val="24"/>
        </w:rPr>
      </w:pPr>
      <w:r>
        <w:rPr>
          <w:szCs w:val="24"/>
        </w:rPr>
        <w:t>•</w:t>
      </w:r>
      <w:r w:rsidR="00584821">
        <w:rPr>
          <w:szCs w:val="24"/>
        </w:rPr>
        <w:t xml:space="preserve">Claim of right doctrine; test of </w:t>
      </w:r>
      <w:r w:rsidR="00584821">
        <w:rPr>
          <w:i/>
          <w:szCs w:val="24"/>
        </w:rPr>
        <w:t>James v. United States</w:t>
      </w:r>
    </w:p>
    <w:p w14:paraId="3CB0C36B" w14:textId="77777777" w:rsidR="00584821" w:rsidRDefault="00A84048" w:rsidP="00584821">
      <w:pPr>
        <w:widowControl w:val="0"/>
        <w:ind w:left="720"/>
        <w:jc w:val="both"/>
        <w:rPr>
          <w:szCs w:val="24"/>
        </w:rPr>
      </w:pPr>
      <w:r>
        <w:rPr>
          <w:szCs w:val="24"/>
        </w:rPr>
        <w:t>•</w:t>
      </w:r>
      <w:r w:rsidR="00584821">
        <w:rPr>
          <w:szCs w:val="24"/>
        </w:rPr>
        <w:t>Difference in fact between a loan and stealing money</w:t>
      </w:r>
    </w:p>
    <w:p w14:paraId="6445BC1B" w14:textId="77777777" w:rsidR="00584821" w:rsidRDefault="00A84048" w:rsidP="00584821">
      <w:pPr>
        <w:widowControl w:val="0"/>
        <w:ind w:left="720"/>
        <w:jc w:val="both"/>
        <w:rPr>
          <w:szCs w:val="24"/>
        </w:rPr>
      </w:pPr>
      <w:r>
        <w:rPr>
          <w:szCs w:val="24"/>
        </w:rPr>
        <w:t>•</w:t>
      </w:r>
      <w:r w:rsidR="00584821">
        <w:rPr>
          <w:szCs w:val="24"/>
        </w:rPr>
        <w:t>Tax treatment of security deposits</w:t>
      </w:r>
    </w:p>
    <w:p w14:paraId="624E48A6" w14:textId="77777777" w:rsidR="00584821" w:rsidRDefault="00A84048" w:rsidP="00584821">
      <w:pPr>
        <w:widowControl w:val="0"/>
        <w:ind w:left="720"/>
        <w:jc w:val="both"/>
        <w:rPr>
          <w:szCs w:val="24"/>
        </w:rPr>
      </w:pPr>
      <w:r>
        <w:rPr>
          <w:szCs w:val="24"/>
        </w:rPr>
        <w:t>•</w:t>
      </w:r>
      <w:r w:rsidR="00584821">
        <w:rPr>
          <w:szCs w:val="24"/>
        </w:rPr>
        <w:t>Tax treatment of like-kind exchanges and involuntary conversions</w:t>
      </w:r>
    </w:p>
    <w:p w14:paraId="7045F745" w14:textId="77777777" w:rsidR="00E8092F" w:rsidRPr="006E3CBB" w:rsidRDefault="00E8092F" w:rsidP="00E8092F">
      <w:pPr>
        <w:widowControl w:val="0"/>
        <w:ind w:left="720"/>
        <w:jc w:val="both"/>
        <w:rPr>
          <w:szCs w:val="24"/>
        </w:rPr>
      </w:pPr>
      <w:r>
        <w:rPr>
          <w:szCs w:val="24"/>
        </w:rPr>
        <w:t>•How does Congress defer recognizing gain without forgiving it?</w:t>
      </w:r>
    </w:p>
    <w:p w14:paraId="472C12A5" w14:textId="0E63A6EF" w:rsidR="0049128E" w:rsidRPr="00033558" w:rsidRDefault="0049128E" w:rsidP="00033558">
      <w:pPr>
        <w:pStyle w:val="Heading2"/>
      </w:pPr>
      <w:r w:rsidRPr="00576ED7">
        <w:br w:type="page"/>
      </w:r>
      <w:r w:rsidRPr="00033558">
        <w:lastRenderedPageBreak/>
        <w:fldChar w:fldCharType="begin"/>
      </w:r>
      <w:r w:rsidRPr="00033558">
        <w:instrText xml:space="preserve"> TOC \f \* MERGEFORMAT \l "1-5" </w:instrText>
      </w:r>
      <w:r w:rsidRPr="00033558">
        <w:fldChar w:fldCharType="end"/>
      </w:r>
      <w:bookmarkStart w:id="60" w:name="_Toc43584124"/>
      <w:r w:rsidRPr="00033558">
        <w:t>Chapter 3: Exclusions from Gross Income</w:t>
      </w:r>
      <w:bookmarkEnd w:id="60"/>
      <w:r w:rsidRPr="00033558">
        <w:fldChar w:fldCharType="begin"/>
      </w:r>
      <w:r w:rsidRPr="00033558">
        <w:instrText xml:space="preserve"> TC \l1 "Chapter 3:  Exclusions from Gross Income</w:instrText>
      </w:r>
      <w:r w:rsidRPr="00033558">
        <w:fldChar w:fldCharType="end"/>
      </w:r>
    </w:p>
    <w:p w14:paraId="00D41219" w14:textId="62C78B16" w:rsidR="0049128E" w:rsidRPr="00576ED7" w:rsidRDefault="00E8092F" w:rsidP="00A6585D">
      <w:pPr>
        <w:widowControl w:val="0"/>
        <w:jc w:val="both"/>
        <w:rPr>
          <w:szCs w:val="24"/>
        </w:rPr>
      </w:pPr>
      <w:r w:rsidRPr="00576ED7">
        <w:rPr>
          <w:noProof/>
          <w:szCs w:val="24"/>
        </w:rPr>
        <mc:AlternateContent>
          <mc:Choice Requires="wps">
            <w:drawing>
              <wp:anchor distT="152400" distB="152400" distL="152400" distR="152400" simplePos="0" relativeHeight="251924480" behindDoc="0" locked="0" layoutInCell="0" allowOverlap="1" wp14:anchorId="6C1C8DEE" wp14:editId="1E7DE3BE">
                <wp:simplePos x="0" y="0"/>
                <wp:positionH relativeFrom="margin">
                  <wp:posOffset>2614295</wp:posOffset>
                </wp:positionH>
                <wp:positionV relativeFrom="paragraph">
                  <wp:posOffset>334010</wp:posOffset>
                </wp:positionV>
                <wp:extent cx="2690495" cy="2680970"/>
                <wp:effectExtent l="0" t="0" r="14605" b="24130"/>
                <wp:wrapSquare wrapText="largest"/>
                <wp:docPr id="7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680970"/>
                        </a:xfrm>
                        <a:prstGeom prst="rect">
                          <a:avLst/>
                        </a:prstGeom>
                        <a:solidFill>
                          <a:srgbClr val="FFFFFF"/>
                        </a:solidFill>
                        <a:ln w="12192">
                          <a:solidFill>
                            <a:srgbClr val="000000"/>
                          </a:solidFill>
                          <a:miter lim="800000"/>
                          <a:headEnd/>
                          <a:tailEnd/>
                        </a:ln>
                      </wps:spPr>
                      <wps:txbx>
                        <w:txbxContent>
                          <w:p w14:paraId="4953E63C" w14:textId="77777777" w:rsidR="002D4291" w:rsidRDefault="002D4291" w:rsidP="00C73BCF">
                            <w:pPr>
                              <w:widowControl w:val="0"/>
                              <w:jc w:val="both"/>
                              <w:rPr>
                                <w:rFonts w:ascii="Tw Cen MT" w:hAnsi="Tw Cen MT"/>
                              </w:rPr>
                            </w:pPr>
                            <w:r>
                              <w:rPr>
                                <w:rFonts w:ascii="Tw Cen MT" w:hAnsi="Tw Cen MT"/>
                                <w:i/>
                              </w:rPr>
                              <w:t>The Tax Formula</w:t>
                            </w:r>
                            <w:r>
                              <w:rPr>
                                <w:rFonts w:ascii="Tw Cen MT" w:hAnsi="Tw Cen MT"/>
                              </w:rPr>
                              <w:t>:</w:t>
                            </w:r>
                          </w:p>
                          <w:p w14:paraId="32B46736" w14:textId="77777777" w:rsidR="002D4291" w:rsidRDefault="002D4291" w:rsidP="00C73BCF">
                            <w:pPr>
                              <w:widowControl w:val="0"/>
                              <w:jc w:val="both"/>
                              <w:rPr>
                                <w:rFonts w:ascii="Tw Cen MT" w:hAnsi="Tw Cen MT"/>
                              </w:rPr>
                            </w:pPr>
                          </w:p>
                          <w:p w14:paraId="4DE84D2C" w14:textId="77777777" w:rsidR="002D4291" w:rsidRDefault="002D4291" w:rsidP="00C73BCF">
                            <w:pPr>
                              <w:widowControl w:val="0"/>
                              <w:jc w:val="both"/>
                              <w:rPr>
                                <w:rFonts w:ascii="Tw Cen MT" w:hAnsi="Tw Cen MT"/>
                              </w:rPr>
                            </w:pPr>
                            <w:r>
                              <w:rPr>
                                <w:rFonts w:ascii="Tw Cen MT" w:hAnsi="Tw Cen MT"/>
                              </w:rPr>
                              <w:t xml:space="preserve">➔(gross income) </w:t>
                            </w:r>
                          </w:p>
                          <w:p w14:paraId="63E5608E" w14:textId="77777777" w:rsidR="002D4291" w:rsidRDefault="002D4291" w:rsidP="00C73BCF">
                            <w:pPr>
                              <w:widowControl w:val="0"/>
                              <w:jc w:val="both"/>
                              <w:rPr>
                                <w:rFonts w:ascii="Tw Cen MT" w:hAnsi="Tw Cen MT"/>
                              </w:rPr>
                            </w:pPr>
                            <w:r>
                              <w:rPr>
                                <w:rFonts w:ascii="Tw Cen MT" w:hAnsi="Tw Cen MT"/>
                                <w:u w:val="single"/>
                              </w:rPr>
                              <w:t>MINUS deductions named in § 62</w:t>
                            </w:r>
                          </w:p>
                          <w:p w14:paraId="71B6240A" w14:textId="77777777" w:rsidR="002D4291" w:rsidRDefault="002D4291" w:rsidP="00C73BCF">
                            <w:pPr>
                              <w:widowControl w:val="0"/>
                              <w:jc w:val="both"/>
                              <w:rPr>
                                <w:rFonts w:ascii="Tw Cen MT" w:hAnsi="Tw Cen MT"/>
                              </w:rPr>
                            </w:pPr>
                            <w:r>
                              <w:rPr>
                                <w:rFonts w:ascii="Tw Cen MT" w:hAnsi="Tw Cen MT"/>
                              </w:rPr>
                              <w:t>EQUALS (adjusted gross income (AGI))</w:t>
                            </w:r>
                          </w:p>
                          <w:p w14:paraId="73918885" w14:textId="77777777" w:rsidR="002D4291" w:rsidRDefault="002D4291" w:rsidP="00E8092F">
                            <w:pPr>
                              <w:widowControl w:val="0"/>
                              <w:rPr>
                                <w:rFonts w:ascii="Tw Cen MT" w:hAnsi="Tw Cen MT"/>
                              </w:rPr>
                            </w:pPr>
                            <w:r>
                              <w:rPr>
                                <w:rFonts w:ascii="Tw Cen MT" w:hAnsi="Tw Cen MT"/>
                              </w:rPr>
                              <w:t>MINUS (standard deduction or itemized deductions)</w:t>
                            </w:r>
                          </w:p>
                          <w:p w14:paraId="312F3DF2" w14:textId="77777777" w:rsidR="002D4291" w:rsidRDefault="002D4291" w:rsidP="00E8092F">
                            <w:pPr>
                              <w:widowControl w:val="0"/>
                              <w:rPr>
                                <w:rFonts w:ascii="Tw Cen MT" w:hAnsi="Tw Cen MT"/>
                              </w:rPr>
                            </w:pPr>
                            <w:r>
                              <w:rPr>
                                <w:rFonts w:ascii="Tw Cen MT" w:hAnsi="Tw Cen MT"/>
                              </w:rPr>
                              <w:t>MINUS (deduction for “qualified business income”)</w:t>
                            </w:r>
                          </w:p>
                          <w:p w14:paraId="7C68287B" w14:textId="77777777" w:rsidR="002D4291" w:rsidRDefault="002D4291" w:rsidP="00C73BCF">
                            <w:pPr>
                              <w:widowControl w:val="0"/>
                              <w:jc w:val="both"/>
                              <w:rPr>
                                <w:rFonts w:ascii="Tw Cen MT" w:hAnsi="Tw Cen MT"/>
                              </w:rPr>
                            </w:pPr>
                          </w:p>
                          <w:p w14:paraId="42E5E008" w14:textId="77777777" w:rsidR="002D4291" w:rsidRDefault="002D4291" w:rsidP="00C73BCF">
                            <w:pPr>
                              <w:widowControl w:val="0"/>
                              <w:jc w:val="both"/>
                              <w:rPr>
                                <w:rFonts w:ascii="Tw Cen MT" w:hAnsi="Tw Cen MT"/>
                              </w:rPr>
                            </w:pPr>
                            <w:r>
                              <w:rPr>
                                <w:rFonts w:ascii="Tw Cen MT" w:hAnsi="Tw Cen MT"/>
                              </w:rPr>
                              <w:t>EQUALS (taxable income)</w:t>
                            </w:r>
                          </w:p>
                          <w:p w14:paraId="07D07BBC" w14:textId="77777777" w:rsidR="002D4291" w:rsidRDefault="002D4291" w:rsidP="00C73BCF">
                            <w:pPr>
                              <w:widowControl w:val="0"/>
                              <w:jc w:val="both"/>
                              <w:rPr>
                                <w:rFonts w:ascii="Tw Cen MT" w:hAnsi="Tw Cen MT"/>
                              </w:rPr>
                            </w:pPr>
                          </w:p>
                          <w:p w14:paraId="64279331" w14:textId="77777777" w:rsidR="002D4291" w:rsidRDefault="002D4291" w:rsidP="00C73BCF">
                            <w:pPr>
                              <w:widowControl w:val="0"/>
                              <w:jc w:val="both"/>
                              <w:rPr>
                                <w:rFonts w:ascii="Tw Cen MT" w:hAnsi="Tw Cen MT"/>
                              </w:rPr>
                            </w:pPr>
                            <w:r>
                              <w:rPr>
                                <w:rFonts w:ascii="Tw Cen MT" w:hAnsi="Tw Cen MT"/>
                              </w:rPr>
                              <w:t>Compute income tax liability from tables in § 1(j) (indexed for inflation)</w:t>
                            </w:r>
                          </w:p>
                          <w:p w14:paraId="5D46ABF8" w14:textId="77777777" w:rsidR="002D4291" w:rsidRDefault="002D4291" w:rsidP="00C73BCF">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C8DEE" id="Text Box 39" o:spid="_x0000_s1065" type="#_x0000_t202" style="position:absolute;left:0;text-align:left;margin-left:205.85pt;margin-top:26.3pt;width:211.85pt;height:211.1pt;z-index:2519244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" o:allowincell="f" strokeweight=".96pt">
                <v:textbox inset="6pt,6pt,6pt,6pt">
                  <w:txbxContent>
                    <w:p w14:paraId="4953E63C" w14:textId="77777777" w:rsidR="002D4291" w:rsidRDefault="002D4291" w:rsidP="00C73BCF">
                      <w:pPr>
                        <w:widowControl w:val="0"/>
                        <w:jc w:val="both"/>
                        <w:rPr>
                          <w:rFonts w:ascii="Tw Cen MT" w:hAnsi="Tw Cen MT"/>
                        </w:rPr>
                      </w:pPr>
                      <w:r>
                        <w:rPr>
                          <w:rFonts w:ascii="Tw Cen MT" w:hAnsi="Tw Cen MT"/>
                          <w:i/>
                        </w:rPr>
                        <w:t>The Tax Formula</w:t>
                      </w:r>
                      <w:r>
                        <w:rPr>
                          <w:rFonts w:ascii="Tw Cen MT" w:hAnsi="Tw Cen MT"/>
                        </w:rPr>
                        <w:t>:</w:t>
                      </w:r>
                    </w:p>
                    <w:p w14:paraId="32B46736" w14:textId="77777777" w:rsidR="002D4291" w:rsidRDefault="002D4291" w:rsidP="00C73BCF">
                      <w:pPr>
                        <w:widowControl w:val="0"/>
                        <w:jc w:val="both"/>
                        <w:rPr>
                          <w:rFonts w:ascii="Tw Cen MT" w:hAnsi="Tw Cen MT"/>
                        </w:rPr>
                      </w:pPr>
                    </w:p>
                    <w:p w14:paraId="4DE84D2C" w14:textId="77777777" w:rsidR="002D4291" w:rsidRDefault="002D4291" w:rsidP="00C73BCF">
                      <w:pPr>
                        <w:widowControl w:val="0"/>
                        <w:jc w:val="both"/>
                        <w:rPr>
                          <w:rFonts w:ascii="Tw Cen MT" w:hAnsi="Tw Cen MT"/>
                        </w:rPr>
                      </w:pPr>
                      <w:proofErr w:type="gramStart"/>
                      <w:r>
                        <w:rPr>
                          <w:rFonts w:ascii="Tw Cen MT" w:hAnsi="Tw Cen MT"/>
                        </w:rPr>
                        <w:t>➔(</w:t>
                      </w:r>
                      <w:proofErr w:type="gramEnd"/>
                      <w:r>
                        <w:rPr>
                          <w:rFonts w:ascii="Tw Cen MT" w:hAnsi="Tw Cen MT"/>
                        </w:rPr>
                        <w:t xml:space="preserve">gross income) </w:t>
                      </w:r>
                    </w:p>
                    <w:p w14:paraId="63E5608E" w14:textId="77777777" w:rsidR="002D4291" w:rsidRDefault="002D4291" w:rsidP="00C73BCF">
                      <w:pPr>
                        <w:widowControl w:val="0"/>
                        <w:jc w:val="both"/>
                        <w:rPr>
                          <w:rFonts w:ascii="Tw Cen MT" w:hAnsi="Tw Cen MT"/>
                        </w:rPr>
                      </w:pPr>
                      <w:r>
                        <w:rPr>
                          <w:rFonts w:ascii="Tw Cen MT" w:hAnsi="Tw Cen MT"/>
                          <w:u w:val="single"/>
                        </w:rPr>
                        <w:t>MINUS deductions named in § 62</w:t>
                      </w:r>
                    </w:p>
                    <w:p w14:paraId="71B6240A" w14:textId="77777777" w:rsidR="002D4291" w:rsidRDefault="002D4291" w:rsidP="00C73BCF">
                      <w:pPr>
                        <w:widowControl w:val="0"/>
                        <w:jc w:val="both"/>
                        <w:rPr>
                          <w:rFonts w:ascii="Tw Cen MT" w:hAnsi="Tw Cen MT"/>
                        </w:rPr>
                      </w:pPr>
                      <w:r>
                        <w:rPr>
                          <w:rFonts w:ascii="Tw Cen MT" w:hAnsi="Tw Cen MT"/>
                        </w:rPr>
                        <w:t>EQUALS (adjusted gross income (AGI))</w:t>
                      </w:r>
                    </w:p>
                    <w:p w14:paraId="73918885" w14:textId="77777777" w:rsidR="002D4291" w:rsidRDefault="002D4291" w:rsidP="00E8092F">
                      <w:pPr>
                        <w:widowControl w:val="0"/>
                        <w:rPr>
                          <w:rFonts w:ascii="Tw Cen MT" w:hAnsi="Tw Cen MT"/>
                        </w:rPr>
                      </w:pPr>
                      <w:r>
                        <w:rPr>
                          <w:rFonts w:ascii="Tw Cen MT" w:hAnsi="Tw Cen MT"/>
                        </w:rPr>
                        <w:t>MINUS (standard deduction or itemized deductions)</w:t>
                      </w:r>
                    </w:p>
                    <w:p w14:paraId="312F3DF2" w14:textId="77777777" w:rsidR="002D4291" w:rsidRDefault="002D4291" w:rsidP="00E8092F">
                      <w:pPr>
                        <w:widowControl w:val="0"/>
                        <w:rPr>
                          <w:rFonts w:ascii="Tw Cen MT" w:hAnsi="Tw Cen MT"/>
                        </w:rPr>
                      </w:pPr>
                      <w:r>
                        <w:rPr>
                          <w:rFonts w:ascii="Tw Cen MT" w:hAnsi="Tw Cen MT"/>
                        </w:rPr>
                        <w:t>MINUS (deduction for “qualified business income”)</w:t>
                      </w:r>
                    </w:p>
                    <w:p w14:paraId="7C68287B" w14:textId="77777777" w:rsidR="002D4291" w:rsidRDefault="002D4291" w:rsidP="00C73BCF">
                      <w:pPr>
                        <w:widowControl w:val="0"/>
                        <w:jc w:val="both"/>
                        <w:rPr>
                          <w:rFonts w:ascii="Tw Cen MT" w:hAnsi="Tw Cen MT"/>
                        </w:rPr>
                      </w:pPr>
                    </w:p>
                    <w:p w14:paraId="42E5E008" w14:textId="77777777" w:rsidR="002D4291" w:rsidRDefault="002D4291" w:rsidP="00C73BCF">
                      <w:pPr>
                        <w:widowControl w:val="0"/>
                        <w:jc w:val="both"/>
                        <w:rPr>
                          <w:rFonts w:ascii="Tw Cen MT" w:hAnsi="Tw Cen MT"/>
                        </w:rPr>
                      </w:pPr>
                      <w:r>
                        <w:rPr>
                          <w:rFonts w:ascii="Tw Cen MT" w:hAnsi="Tw Cen MT"/>
                        </w:rPr>
                        <w:t>EQUALS (taxable income)</w:t>
                      </w:r>
                    </w:p>
                    <w:p w14:paraId="07D07BBC" w14:textId="77777777" w:rsidR="002D4291" w:rsidRDefault="002D4291" w:rsidP="00C73BCF">
                      <w:pPr>
                        <w:widowControl w:val="0"/>
                        <w:jc w:val="both"/>
                        <w:rPr>
                          <w:rFonts w:ascii="Tw Cen MT" w:hAnsi="Tw Cen MT"/>
                        </w:rPr>
                      </w:pPr>
                    </w:p>
                    <w:p w14:paraId="64279331" w14:textId="77777777" w:rsidR="002D4291" w:rsidRDefault="002D4291" w:rsidP="00C73BCF">
                      <w:pPr>
                        <w:widowControl w:val="0"/>
                        <w:jc w:val="both"/>
                        <w:rPr>
                          <w:rFonts w:ascii="Tw Cen MT" w:hAnsi="Tw Cen MT"/>
                        </w:rPr>
                      </w:pPr>
                      <w:r>
                        <w:rPr>
                          <w:rFonts w:ascii="Tw Cen MT" w:hAnsi="Tw Cen MT"/>
                        </w:rPr>
                        <w:t>Compute income tax liability from tables in § 1(j) (indexed for inflation)</w:t>
                      </w:r>
                    </w:p>
                    <w:p w14:paraId="5D46ABF8" w14:textId="77777777" w:rsidR="002D4291" w:rsidRDefault="002D4291" w:rsidP="00C73BCF">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In this chapter, we take up exclusions from gross income</w:t>
      </w:r>
      <w:r w:rsidR="00095028" w:rsidRPr="00576ED7">
        <w:rPr>
          <w:szCs w:val="24"/>
        </w:rPr>
        <w:t xml:space="preserve">. </w:t>
      </w:r>
      <w:r w:rsidR="0049128E" w:rsidRPr="00576ED7">
        <w:rPr>
          <w:szCs w:val="24"/>
        </w:rPr>
        <w:t>Congress has chosen – for various reasons – to permit taxpayers not to “count” certain accessions to</w:t>
      </w:r>
      <w:r w:rsidR="00B90E06">
        <w:rPr>
          <w:szCs w:val="24"/>
        </w:rPr>
        <w:t xml:space="preserve"> wealth in their gross income. </w:t>
      </w:r>
      <w:r w:rsidR="0049128E" w:rsidRPr="00576ED7">
        <w:rPr>
          <w:szCs w:val="24"/>
        </w:rPr>
        <w:t xml:space="preserve">An exclusion is </w:t>
      </w:r>
      <w:r w:rsidR="0049128E" w:rsidRPr="00576ED7">
        <w:rPr>
          <w:i/>
          <w:szCs w:val="24"/>
        </w:rPr>
        <w:t>not</w:t>
      </w:r>
      <w:r w:rsidR="00B90E06">
        <w:rPr>
          <w:szCs w:val="24"/>
        </w:rPr>
        <w:t xml:space="preserve"> the same as a deduction. </w:t>
      </w:r>
      <w:r w:rsidR="0049128E" w:rsidRPr="00576ED7">
        <w:rPr>
          <w:szCs w:val="24"/>
        </w:rPr>
        <w:t xml:space="preserve">A deduction is a reduction (subtraction) from what would </w:t>
      </w:r>
      <w:r w:rsidR="00B90E06">
        <w:rPr>
          <w:szCs w:val="24"/>
        </w:rPr>
        <w:t xml:space="preserve">otherwise be “taxable income.” </w:t>
      </w:r>
      <w:r w:rsidR="0049128E" w:rsidRPr="00576ED7">
        <w:rPr>
          <w:szCs w:val="24"/>
        </w:rPr>
        <w:t>An exclusion does not even count as “gross income,” and so cannot become “taxable income” – even though it usually is quite cle</w:t>
      </w:r>
      <w:r w:rsidR="00B90E06">
        <w:rPr>
          <w:szCs w:val="24"/>
        </w:rPr>
        <w:t xml:space="preserve">arly an “accession to wealth.” </w:t>
      </w:r>
      <w:r w:rsidR="0049128E" w:rsidRPr="00576ED7">
        <w:rPr>
          <w:szCs w:val="24"/>
        </w:rPr>
        <w:t xml:space="preserve">We are still focusing on the first line of the “tax formula” – only now we are examining accessions to wealth that are </w:t>
      </w:r>
      <w:r w:rsidR="0049128E" w:rsidRPr="00576ED7">
        <w:rPr>
          <w:i/>
          <w:szCs w:val="24"/>
        </w:rPr>
        <w:t>not</w:t>
      </w:r>
      <w:r w:rsidR="0049128E" w:rsidRPr="00576ED7">
        <w:rPr>
          <w:szCs w:val="24"/>
        </w:rPr>
        <w:t xml:space="preserve"> included in gross income as opposed to those that are</w:t>
      </w:r>
      <w:r w:rsidR="00095028" w:rsidRPr="00576ED7">
        <w:rPr>
          <w:szCs w:val="24"/>
        </w:rPr>
        <w:t xml:space="preserve">. </w:t>
      </w:r>
      <w:r w:rsidR="0049128E" w:rsidRPr="00576ED7">
        <w:rPr>
          <w:szCs w:val="24"/>
        </w:rPr>
        <w:t>Deductions come later.</w:t>
      </w:r>
    </w:p>
    <w:p w14:paraId="62C6E780" w14:textId="77777777" w:rsidR="0049128E" w:rsidRPr="00576ED7" w:rsidRDefault="0049128E" w:rsidP="00A6585D">
      <w:pPr>
        <w:widowControl w:val="0"/>
        <w:jc w:val="both"/>
        <w:rPr>
          <w:szCs w:val="24"/>
        </w:rPr>
      </w:pPr>
    </w:p>
    <w:p w14:paraId="03AC0FF8" w14:textId="73AB5F56" w:rsidR="0049128E" w:rsidRPr="00576ED7" w:rsidRDefault="0049128E" w:rsidP="00A6585D">
      <w:pPr>
        <w:widowControl w:val="0"/>
        <w:jc w:val="both"/>
        <w:rPr>
          <w:szCs w:val="24"/>
        </w:rPr>
      </w:pPr>
      <w:r w:rsidRPr="00576ED7">
        <w:rPr>
          <w:szCs w:val="24"/>
        </w:rPr>
        <w:t xml:space="preserve">The availability of exclusions </w:t>
      </w:r>
      <w:r w:rsidR="007C7544">
        <w:rPr>
          <w:szCs w:val="24"/>
        </w:rPr>
        <w:t>ha</w:t>
      </w:r>
      <w:r w:rsidR="00E400CE">
        <w:rPr>
          <w:szCs w:val="24"/>
        </w:rPr>
        <w:t>s</w:t>
      </w:r>
      <w:r w:rsidR="007C7544">
        <w:rPr>
          <w:szCs w:val="24"/>
        </w:rPr>
        <w:t xml:space="preserve"> </w:t>
      </w:r>
      <w:r w:rsidRPr="00576ED7">
        <w:rPr>
          <w:szCs w:val="24"/>
        </w:rPr>
        <w:t>several consequences:</w:t>
      </w:r>
    </w:p>
    <w:p w14:paraId="7A30A5A0" w14:textId="4DA0B0A2" w:rsidR="0049128E" w:rsidRPr="00576ED7" w:rsidRDefault="0049128E" w:rsidP="00665498">
      <w:pPr>
        <w:widowControl w:val="0"/>
        <w:ind w:left="720" w:hanging="720"/>
        <w:jc w:val="both"/>
        <w:rPr>
          <w:szCs w:val="24"/>
        </w:rPr>
      </w:pPr>
      <w:r w:rsidRPr="00576ED7">
        <w:rPr>
          <w:szCs w:val="24"/>
        </w:rPr>
        <w:tab/>
        <w:t xml:space="preserve">•Taxpayers </w:t>
      </w:r>
      <w:r w:rsidR="00580240">
        <w:rPr>
          <w:szCs w:val="24"/>
        </w:rPr>
        <w:t xml:space="preserve">will </w:t>
      </w:r>
      <w:r w:rsidRPr="00576ED7">
        <w:rPr>
          <w:szCs w:val="24"/>
        </w:rPr>
        <w:t>seek wealth in forms that the Code exc</w:t>
      </w:r>
      <w:r w:rsidR="009439AE">
        <w:rPr>
          <w:szCs w:val="24"/>
        </w:rPr>
        <w:t>ludes from their gross income.</w:t>
      </w:r>
      <w:r w:rsidR="00665498">
        <w:rPr>
          <w:szCs w:val="24"/>
        </w:rPr>
        <w:t xml:space="preserve"> This point becomes more important as Congress </w:t>
      </w:r>
      <w:r w:rsidR="009439AE">
        <w:rPr>
          <w:szCs w:val="24"/>
        </w:rPr>
        <w:t xml:space="preserve">curtails other </w:t>
      </w:r>
      <w:r w:rsidR="00FD01D9">
        <w:rPr>
          <w:szCs w:val="24"/>
        </w:rPr>
        <w:t xml:space="preserve">means of reducing taxable income by </w:t>
      </w:r>
      <w:r w:rsidR="009439AE">
        <w:rPr>
          <w:szCs w:val="24"/>
        </w:rPr>
        <w:t>suspen</w:t>
      </w:r>
      <w:r w:rsidR="00FD01D9">
        <w:rPr>
          <w:szCs w:val="24"/>
        </w:rPr>
        <w:t xml:space="preserve">ding </w:t>
      </w:r>
      <w:r w:rsidR="009439AE">
        <w:rPr>
          <w:szCs w:val="24"/>
        </w:rPr>
        <w:t>or repeal</w:t>
      </w:r>
      <w:r w:rsidR="00AA3D84">
        <w:rPr>
          <w:szCs w:val="24"/>
        </w:rPr>
        <w:t>ing</w:t>
      </w:r>
      <w:r w:rsidR="009439AE">
        <w:rPr>
          <w:szCs w:val="24"/>
        </w:rPr>
        <w:t xml:space="preserve"> deductions</w:t>
      </w:r>
      <w:r w:rsidR="00AA3D84">
        <w:rPr>
          <w:szCs w:val="24"/>
        </w:rPr>
        <w:t>.</w:t>
      </w:r>
    </w:p>
    <w:p w14:paraId="374EEB07" w14:textId="6D0C22D4" w:rsidR="0049128E" w:rsidRPr="00576ED7" w:rsidRDefault="0049128E" w:rsidP="00A6585D">
      <w:pPr>
        <w:widowControl w:val="0"/>
        <w:ind w:left="720"/>
        <w:jc w:val="both"/>
        <w:rPr>
          <w:szCs w:val="24"/>
        </w:rPr>
      </w:pPr>
      <w:r w:rsidRPr="00576ED7">
        <w:rPr>
          <w:szCs w:val="24"/>
        </w:rPr>
        <w:t xml:space="preserve">•The fact that a taxpayer may acquire a form of wealth without bearing any tax burden </w:t>
      </w:r>
      <w:r w:rsidR="006C1FB4">
        <w:rPr>
          <w:szCs w:val="24"/>
        </w:rPr>
        <w:t xml:space="preserve">will encourage </w:t>
      </w:r>
      <w:r w:rsidR="001821DC">
        <w:rPr>
          <w:szCs w:val="24"/>
        </w:rPr>
        <w:t>other to</w:t>
      </w:r>
      <w:r w:rsidRPr="00576ED7">
        <w:rPr>
          <w:szCs w:val="24"/>
        </w:rPr>
        <w:t xml:space="preserve"> “capture” some of the benefit.</w:t>
      </w:r>
    </w:p>
    <w:p w14:paraId="699B47C7" w14:textId="6FA5AEAB" w:rsidR="0049128E" w:rsidRPr="00576ED7" w:rsidRDefault="0049128E" w:rsidP="00A6585D">
      <w:pPr>
        <w:widowControl w:val="0"/>
        <w:ind w:left="720"/>
        <w:jc w:val="both"/>
        <w:rPr>
          <w:szCs w:val="24"/>
        </w:rPr>
      </w:pPr>
      <w:r w:rsidRPr="00576ED7">
        <w:rPr>
          <w:szCs w:val="24"/>
        </w:rPr>
        <w:t>•The fact that many taxpayers find a benefit to be attractive affect</w:t>
      </w:r>
      <w:r w:rsidR="001D5738">
        <w:rPr>
          <w:szCs w:val="24"/>
        </w:rPr>
        <w:t>s</w:t>
      </w:r>
      <w:r w:rsidRPr="00576ED7">
        <w:rPr>
          <w:szCs w:val="24"/>
        </w:rPr>
        <w:t xml:space="preserve"> the market for that benefit, e.g., health care. Taxpayers acting as consumers will bid up the price of the benefit and so must spend more to acquire such forms of wealth (benefits) than they would if all taxpayers had to purchase the benefit with after-tax dollars. The price of acquiring the ta</w:t>
      </w:r>
      <w:r w:rsidR="002844FA">
        <w:rPr>
          <w:szCs w:val="24"/>
        </w:rPr>
        <w:t xml:space="preserve">x-favored benefit will </w:t>
      </w:r>
      <w:r w:rsidR="009439AE">
        <w:rPr>
          <w:szCs w:val="24"/>
        </w:rPr>
        <w:t>increase</w:t>
      </w:r>
      <w:r w:rsidR="002844FA">
        <w:rPr>
          <w:szCs w:val="24"/>
        </w:rPr>
        <w:t xml:space="preserve">. </w:t>
      </w:r>
      <w:r w:rsidRPr="00576ED7">
        <w:rPr>
          <w:szCs w:val="24"/>
        </w:rPr>
        <w:t xml:space="preserve">Entrepreneurs </w:t>
      </w:r>
      <w:r w:rsidR="001D5738">
        <w:rPr>
          <w:szCs w:val="24"/>
        </w:rPr>
        <w:t xml:space="preserve">will </w:t>
      </w:r>
      <w:r w:rsidRPr="00576ED7">
        <w:rPr>
          <w:szCs w:val="24"/>
        </w:rPr>
        <w:t xml:space="preserve">enter </w:t>
      </w:r>
      <w:r w:rsidR="00220551">
        <w:rPr>
          <w:szCs w:val="24"/>
        </w:rPr>
        <w:t xml:space="preserve">businesses </w:t>
      </w:r>
      <w:r w:rsidRPr="00576ED7">
        <w:rPr>
          <w:szCs w:val="24"/>
        </w:rPr>
        <w:t xml:space="preserve">in which customers can purchase goods and services with untaxed dollars. Such entrepreneurs might have created more </w:t>
      </w:r>
      <w:r w:rsidR="009439AE">
        <w:rPr>
          <w:szCs w:val="24"/>
        </w:rPr>
        <w:t xml:space="preserve">net after-tax </w:t>
      </w:r>
      <w:r w:rsidRPr="00576ED7">
        <w:rPr>
          <w:szCs w:val="24"/>
        </w:rPr>
        <w:t>societal value by selling other goods and services.</w:t>
      </w:r>
    </w:p>
    <w:p w14:paraId="051D8E24" w14:textId="77777777" w:rsidR="0049128E" w:rsidRPr="00576ED7" w:rsidRDefault="0049128E" w:rsidP="00A6585D">
      <w:pPr>
        <w:widowControl w:val="0"/>
        <w:ind w:left="720"/>
        <w:jc w:val="both"/>
        <w:rPr>
          <w:szCs w:val="24"/>
        </w:rPr>
      </w:pPr>
      <w:r w:rsidRPr="00576ED7">
        <w:rPr>
          <w:szCs w:val="24"/>
        </w:rPr>
        <w:t>•The Treasury obviously must forego tax revenues simply because these accessions to wealth are not subject to income tax.</w:t>
      </w:r>
    </w:p>
    <w:p w14:paraId="59E29D52" w14:textId="77777777" w:rsidR="0049128E" w:rsidRPr="00576ED7" w:rsidRDefault="0049128E" w:rsidP="00A6585D">
      <w:pPr>
        <w:widowControl w:val="0"/>
        <w:jc w:val="both"/>
        <w:rPr>
          <w:szCs w:val="24"/>
        </w:rPr>
      </w:pPr>
    </w:p>
    <w:p w14:paraId="65BA2D00" w14:textId="77777777" w:rsidR="0049128E" w:rsidRPr="00576ED7" w:rsidRDefault="009F27DA" w:rsidP="00A6585D">
      <w:pPr>
        <w:widowControl w:val="0"/>
        <w:jc w:val="both"/>
        <w:rPr>
          <w:szCs w:val="24"/>
        </w:rPr>
      </w:pPr>
      <w:r>
        <w:rPr>
          <w:szCs w:val="24"/>
        </w:rPr>
        <w:t>Y</w:t>
      </w:r>
      <w:r w:rsidR="0049128E" w:rsidRPr="00576ED7">
        <w:rPr>
          <w:szCs w:val="24"/>
        </w:rPr>
        <w:t xml:space="preserve">ou should consider the net effectiveness of exclusions from gross income as a </w:t>
      </w:r>
      <w:r w:rsidR="0049128E" w:rsidRPr="00576ED7">
        <w:rPr>
          <w:szCs w:val="24"/>
        </w:rPr>
        <w:lastRenderedPageBreak/>
        <w:t>means of co</w:t>
      </w:r>
      <w:r w:rsidR="00B90E06">
        <w:rPr>
          <w:szCs w:val="24"/>
        </w:rPr>
        <w:t xml:space="preserve">ngressional pursuit of policy. </w:t>
      </w:r>
      <w:r w:rsidR="0049128E" w:rsidRPr="00576ED7">
        <w:rPr>
          <w:szCs w:val="24"/>
        </w:rPr>
        <w:t>Consider also whether there are better ways t</w:t>
      </w:r>
      <w:r w:rsidR="00B90E06">
        <w:rPr>
          <w:szCs w:val="24"/>
        </w:rPr>
        <w:t xml:space="preserve">o accomplish these objectives. </w:t>
      </w:r>
      <w:r w:rsidR="0049128E" w:rsidRPr="00576ED7">
        <w:rPr>
          <w:szCs w:val="24"/>
        </w:rPr>
        <w:t>We will consider the parameters of so</w:t>
      </w:r>
      <w:r w:rsidR="00B90E06">
        <w:rPr>
          <w:szCs w:val="24"/>
        </w:rPr>
        <w:t xml:space="preserve">me exclusions and note others. </w:t>
      </w:r>
      <w:r w:rsidR="0049128E" w:rsidRPr="00576ED7">
        <w:rPr>
          <w:szCs w:val="24"/>
        </w:rPr>
        <w:t>This text groups excluded benefits very roughly into three overlapping categories:  those that encourage the development of the society and government that we want, those that encourage the creation of social benefits – perhaps of a sort that the government might otherwise feel obliged to provide, and those that are employment-based.</w:t>
      </w:r>
    </w:p>
    <w:p w14:paraId="325D4D84" w14:textId="77777777" w:rsidR="0049128E" w:rsidRDefault="0049128E" w:rsidP="00A6585D">
      <w:pPr>
        <w:widowControl w:val="0"/>
        <w:jc w:val="both"/>
        <w:rPr>
          <w:szCs w:val="24"/>
        </w:rPr>
      </w:pPr>
    </w:p>
    <w:p w14:paraId="407385BD" w14:textId="77777777" w:rsidR="00594F5C" w:rsidRPr="00576ED7" w:rsidRDefault="00594F5C" w:rsidP="00A6585D">
      <w:pPr>
        <w:widowControl w:val="0"/>
        <w:jc w:val="both"/>
        <w:rPr>
          <w:szCs w:val="24"/>
        </w:rPr>
      </w:pPr>
    </w:p>
    <w:p w14:paraId="2ADE73C3" w14:textId="77777777" w:rsidR="0049128E" w:rsidRPr="00576ED7" w:rsidRDefault="0049128E" w:rsidP="00430EF8">
      <w:pPr>
        <w:pStyle w:val="Heading3"/>
      </w:pPr>
      <w:bookmarkStart w:id="61" w:name="_Toc43584125"/>
      <w:r w:rsidRPr="00576ED7">
        <w:t>I.  The Society and Government that We Want</w:t>
      </w:r>
      <w:bookmarkEnd w:id="61"/>
      <w:r w:rsidRPr="00576ED7">
        <w:fldChar w:fldCharType="begin"/>
      </w:r>
      <w:r w:rsidRPr="00576ED7">
        <w:instrText xml:space="preserve"> TC \l1 "I.  The Society and Government that We Want</w:instrText>
      </w:r>
      <w:r w:rsidRPr="00576ED7">
        <w:fldChar w:fldCharType="end"/>
      </w:r>
    </w:p>
    <w:p w14:paraId="330BB9FC" w14:textId="77777777" w:rsidR="0049128E" w:rsidRPr="00576ED7" w:rsidRDefault="0049128E" w:rsidP="00A6585D">
      <w:pPr>
        <w:widowControl w:val="0"/>
        <w:jc w:val="both"/>
        <w:rPr>
          <w:szCs w:val="24"/>
        </w:rPr>
      </w:pPr>
    </w:p>
    <w:p w14:paraId="63EAD096" w14:textId="5E3B5223" w:rsidR="0049128E" w:rsidRPr="00576ED7" w:rsidRDefault="0049128E" w:rsidP="00A6585D">
      <w:pPr>
        <w:widowControl w:val="0"/>
        <w:jc w:val="both"/>
        <w:rPr>
          <w:szCs w:val="24"/>
        </w:rPr>
      </w:pPr>
      <w:r w:rsidRPr="00576ED7">
        <w:rPr>
          <w:szCs w:val="24"/>
        </w:rPr>
        <w:t>The Code excludes from a taxpayer’s gross income certain benefits that (seem to) encourage taxpayers to make certain decisions that foster development of a certain type of society and government. You might see in such provisions as §</w:t>
      </w:r>
      <w:r w:rsidR="00CA008D">
        <w:rPr>
          <w:szCs w:val="24"/>
        </w:rPr>
        <w:t>§ </w:t>
      </w:r>
      <w:r w:rsidRPr="00576ED7">
        <w:rPr>
          <w:szCs w:val="24"/>
        </w:rPr>
        <w:t>102, 103, 107, and 121 the policies of generosity, federalism, spiritual growth, and home ownership</w:t>
      </w:r>
      <w:r w:rsidR="00095028" w:rsidRPr="00576ED7">
        <w:rPr>
          <w:szCs w:val="24"/>
        </w:rPr>
        <w:t xml:space="preserve">. </w:t>
      </w:r>
      <w:r w:rsidRPr="00576ED7">
        <w:rPr>
          <w:szCs w:val="24"/>
        </w:rPr>
        <w:t>Consider:</w:t>
      </w:r>
    </w:p>
    <w:p w14:paraId="4250F4BE" w14:textId="77777777" w:rsidR="0049128E" w:rsidRPr="00576ED7" w:rsidRDefault="0049128E" w:rsidP="00A6585D">
      <w:pPr>
        <w:widowControl w:val="0"/>
        <w:ind w:left="720"/>
        <w:jc w:val="both"/>
        <w:rPr>
          <w:szCs w:val="24"/>
        </w:rPr>
      </w:pPr>
      <w:r w:rsidRPr="00576ED7">
        <w:rPr>
          <w:szCs w:val="24"/>
        </w:rPr>
        <w:t>•Whether these are policies that the government should pursue;</w:t>
      </w:r>
    </w:p>
    <w:p w14:paraId="36C9E63B" w14:textId="1A8123CC" w:rsidR="0049128E" w:rsidRPr="00576ED7" w:rsidRDefault="0049128E" w:rsidP="00A6585D">
      <w:pPr>
        <w:widowControl w:val="0"/>
        <w:ind w:left="720"/>
        <w:jc w:val="both"/>
        <w:rPr>
          <w:szCs w:val="24"/>
        </w:rPr>
      </w:pPr>
      <w:r w:rsidRPr="00576ED7">
        <w:rPr>
          <w:szCs w:val="24"/>
        </w:rPr>
        <w:t>•Whether tax benefits are the appropriate means of pursuing these policies</w:t>
      </w:r>
      <w:r w:rsidR="00095028" w:rsidRPr="00576ED7">
        <w:rPr>
          <w:szCs w:val="24"/>
        </w:rPr>
        <w:t xml:space="preserve">. </w:t>
      </w:r>
      <w:r w:rsidRPr="00576ED7">
        <w:rPr>
          <w:szCs w:val="24"/>
        </w:rPr>
        <w:t>After all, those who choose to avail themselves of the benefits of these tax benefits do so at the expense of taxpayers who do not;</w:t>
      </w:r>
    </w:p>
    <w:p w14:paraId="7A922AAA" w14:textId="77777777" w:rsidR="0049128E" w:rsidRDefault="0049128E" w:rsidP="00B54A77">
      <w:pPr>
        <w:widowControl w:val="0"/>
        <w:ind w:left="720"/>
        <w:jc w:val="both"/>
        <w:rPr>
          <w:szCs w:val="24"/>
        </w:rPr>
      </w:pPr>
      <w:r w:rsidRPr="00576ED7">
        <w:rPr>
          <w:szCs w:val="24"/>
        </w:rPr>
        <w:t>•Whether the tax provisions by which Congress pursues these policies lead to unintended consequences and</w:t>
      </w:r>
      <w:r w:rsidR="00B00CB9">
        <w:rPr>
          <w:szCs w:val="24"/>
        </w:rPr>
        <w:t>/</w:t>
      </w:r>
      <w:r w:rsidRPr="00576ED7">
        <w:rPr>
          <w:szCs w:val="24"/>
        </w:rPr>
        <w:t xml:space="preserve">or capture by those other than </w:t>
      </w:r>
      <w:r w:rsidR="00A51314">
        <w:rPr>
          <w:szCs w:val="24"/>
        </w:rPr>
        <w:t xml:space="preserve">those Congress </w:t>
      </w:r>
      <w:r w:rsidRPr="00576ED7">
        <w:rPr>
          <w:szCs w:val="24"/>
        </w:rPr>
        <w:t xml:space="preserve">intended </w:t>
      </w:r>
      <w:r w:rsidR="00A51314">
        <w:rPr>
          <w:szCs w:val="24"/>
        </w:rPr>
        <w:t>to benefit.</w:t>
      </w:r>
    </w:p>
    <w:p w14:paraId="547BB5AA" w14:textId="77777777" w:rsidR="00594F5C" w:rsidRDefault="00594F5C" w:rsidP="00B54A77">
      <w:pPr>
        <w:widowControl w:val="0"/>
        <w:ind w:left="720"/>
        <w:jc w:val="both"/>
        <w:rPr>
          <w:szCs w:val="24"/>
        </w:rPr>
      </w:pPr>
    </w:p>
    <w:p w14:paraId="28F528FB" w14:textId="77777777" w:rsidR="003C07D8" w:rsidRDefault="003C07D8" w:rsidP="00B54A77">
      <w:pPr>
        <w:widowControl w:val="0"/>
        <w:ind w:left="720"/>
        <w:jc w:val="both"/>
        <w:rPr>
          <w:szCs w:val="24"/>
        </w:rPr>
      </w:pPr>
    </w:p>
    <w:p w14:paraId="6031E013" w14:textId="77777777" w:rsidR="0049128E" w:rsidRPr="00576ED7" w:rsidRDefault="0049128E" w:rsidP="00A6585D">
      <w:pPr>
        <w:widowControl w:val="0"/>
        <w:ind w:left="720"/>
        <w:jc w:val="both"/>
        <w:rPr>
          <w:szCs w:val="24"/>
        </w:rPr>
      </w:pPr>
      <w:r w:rsidRPr="00576ED7">
        <w:rPr>
          <w:i/>
          <w:szCs w:val="24"/>
        </w:rPr>
        <w:t>A.  Gifts and Inheritances</w:t>
      </w:r>
      <w:r w:rsidR="002471C6">
        <w:rPr>
          <w:i/>
          <w:szCs w:val="24"/>
        </w:rPr>
        <w:t>,</w:t>
      </w:r>
      <w:r w:rsidRPr="00576ED7">
        <w:rPr>
          <w:i/>
          <w:szCs w:val="24"/>
        </w:rPr>
        <w:t xml:space="preserve"> </w:t>
      </w:r>
      <w:r w:rsidR="00CA008D">
        <w:rPr>
          <w:i/>
          <w:szCs w:val="24"/>
        </w:rPr>
        <w:t>§ </w:t>
      </w:r>
      <w:r w:rsidRPr="00576ED7">
        <w:rPr>
          <w:i/>
          <w:szCs w:val="24"/>
        </w:rPr>
        <w:t>10</w:t>
      </w:r>
      <w:r w:rsidR="002471C6">
        <w:rPr>
          <w:i/>
          <w:szCs w:val="24"/>
        </w:rPr>
        <w:t>2, and Related Basis Rules, §</w:t>
      </w:r>
      <w:r w:rsidR="00CA008D">
        <w:rPr>
          <w:i/>
          <w:szCs w:val="24"/>
        </w:rPr>
        <w:t>§ </w:t>
      </w:r>
      <w:r w:rsidR="002471C6">
        <w:rPr>
          <w:i/>
          <w:szCs w:val="24"/>
        </w:rPr>
        <w:t>1014, 1015</w:t>
      </w:r>
      <w:r w:rsidRPr="00576ED7">
        <w:rPr>
          <w:szCs w:val="24"/>
        </w:rPr>
        <w:fldChar w:fldCharType="begin"/>
      </w:r>
      <w:r w:rsidRPr="00576ED7">
        <w:rPr>
          <w:i/>
          <w:szCs w:val="24"/>
        </w:rPr>
        <w:instrText xml:space="preserve"> TC \l2 "A.  Gifts and Inheritances:  </w:instrText>
      </w:r>
      <w:r w:rsidR="00CA008D">
        <w:rPr>
          <w:i/>
          <w:szCs w:val="24"/>
        </w:rPr>
        <w:instrText>§ </w:instrText>
      </w:r>
      <w:r w:rsidRPr="00576ED7">
        <w:rPr>
          <w:i/>
          <w:szCs w:val="24"/>
        </w:rPr>
        <w:instrText>102</w:instrText>
      </w:r>
      <w:r w:rsidRPr="00576ED7">
        <w:rPr>
          <w:szCs w:val="24"/>
        </w:rPr>
        <w:fldChar w:fldCharType="end"/>
      </w:r>
    </w:p>
    <w:p w14:paraId="746E3043" w14:textId="77777777" w:rsidR="0049128E" w:rsidRPr="00576ED7" w:rsidRDefault="0049128E" w:rsidP="00A6585D">
      <w:pPr>
        <w:widowControl w:val="0"/>
        <w:jc w:val="both"/>
        <w:rPr>
          <w:szCs w:val="24"/>
        </w:rPr>
      </w:pPr>
    </w:p>
    <w:p w14:paraId="423E61BE" w14:textId="1AF77BD6"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02</w:t>
      </w:r>
      <w:r w:rsidR="00095028" w:rsidRPr="00576ED7">
        <w:rPr>
          <w:szCs w:val="24"/>
        </w:rPr>
        <w:t xml:space="preserve">. </w:t>
      </w:r>
      <w:r w:rsidRPr="00576ED7">
        <w:rPr>
          <w:szCs w:val="24"/>
        </w:rPr>
        <w:t>The</w:t>
      </w:r>
      <w:r w:rsidR="009439AE">
        <w:rPr>
          <w:szCs w:val="24"/>
        </w:rPr>
        <w:t xml:space="preserve"> Code has always provided </w:t>
      </w:r>
      <w:r w:rsidRPr="00576ED7">
        <w:rPr>
          <w:szCs w:val="24"/>
        </w:rPr>
        <w:t xml:space="preserve">an exclusion for gifts and inheritances from the federal income tax </w:t>
      </w:r>
      <w:r w:rsidR="00787708">
        <w:rPr>
          <w:szCs w:val="24"/>
        </w:rPr>
        <w:t>base</w:t>
      </w:r>
      <w:r w:rsidR="00095028" w:rsidRPr="00576ED7">
        <w:rPr>
          <w:szCs w:val="24"/>
        </w:rPr>
        <w:t xml:space="preserve">. </w:t>
      </w:r>
      <w:r w:rsidRPr="00576ED7">
        <w:rPr>
          <w:szCs w:val="24"/>
        </w:rPr>
        <w:t xml:space="preserve">Perhaps Congress has always felt that it would be inappropriate to assess a tax on the generosity </w:t>
      </w:r>
      <w:r w:rsidR="009439AE">
        <w:rPr>
          <w:szCs w:val="24"/>
        </w:rPr>
        <w:t xml:space="preserve">and/or affection </w:t>
      </w:r>
      <w:r w:rsidRPr="00576ED7">
        <w:rPr>
          <w:szCs w:val="24"/>
        </w:rPr>
        <w:t>of relatives who give birthday and Christmas gifts – sometimes very expensive ones</w:t>
      </w:r>
      <w:r w:rsidR="00095028" w:rsidRPr="00576ED7">
        <w:rPr>
          <w:szCs w:val="24"/>
        </w:rPr>
        <w:t xml:space="preserve">. </w:t>
      </w:r>
      <w:r w:rsidRPr="00576ED7">
        <w:rPr>
          <w:szCs w:val="24"/>
        </w:rPr>
        <w:t>But:</w:t>
      </w:r>
    </w:p>
    <w:p w14:paraId="6E3882F9" w14:textId="77777777" w:rsidR="0049128E" w:rsidRPr="00576ED7" w:rsidRDefault="0049128E" w:rsidP="00A6585D">
      <w:pPr>
        <w:widowControl w:val="0"/>
        <w:ind w:left="720"/>
        <w:jc w:val="both"/>
        <w:rPr>
          <w:szCs w:val="24"/>
        </w:rPr>
      </w:pPr>
      <w:r w:rsidRPr="00576ED7">
        <w:rPr>
          <w:szCs w:val="24"/>
        </w:rPr>
        <w:t xml:space="preserve">•Is it possible that </w:t>
      </w:r>
      <w:r w:rsidR="009439AE">
        <w:rPr>
          <w:szCs w:val="24"/>
        </w:rPr>
        <w:t xml:space="preserve">the exclusion </w:t>
      </w:r>
      <w:r w:rsidRPr="00576ED7">
        <w:rPr>
          <w:szCs w:val="24"/>
        </w:rPr>
        <w:t>may lead to a culture of gift-giving in contexts other than the family – whose effects may not reflect generosity or affection?</w:t>
      </w:r>
    </w:p>
    <w:p w14:paraId="09057934" w14:textId="77777777" w:rsidR="0049128E" w:rsidRDefault="0049128E" w:rsidP="00FA226A">
      <w:pPr>
        <w:widowControl w:val="0"/>
        <w:ind w:left="720"/>
        <w:jc w:val="both"/>
        <w:rPr>
          <w:szCs w:val="24"/>
        </w:rPr>
      </w:pPr>
      <w:r w:rsidRPr="00576ED7">
        <w:rPr>
          <w:szCs w:val="24"/>
        </w:rPr>
        <w:t>•If so, is it possible that the costs of such gifts will escalate, and is it not certain that the donor will (at least try to) deduct the escalating costs of such gifts</w:t>
      </w:r>
      <w:r w:rsidR="009439AE">
        <w:rPr>
          <w:szCs w:val="24"/>
        </w:rPr>
        <w:t xml:space="preserve"> from her taxable income</w:t>
      </w:r>
      <w:r w:rsidRPr="00576ED7">
        <w:rPr>
          <w:szCs w:val="24"/>
        </w:rPr>
        <w:t>?</w:t>
      </w:r>
    </w:p>
    <w:p w14:paraId="3207855A" w14:textId="427180EC" w:rsidR="000B23A2" w:rsidRDefault="000B23A2">
      <w:pPr>
        <w:rPr>
          <w:szCs w:val="24"/>
        </w:rPr>
      </w:pPr>
      <w:r>
        <w:rPr>
          <w:szCs w:val="24"/>
        </w:rPr>
        <w:br w:type="page"/>
      </w:r>
    </w:p>
    <w:p w14:paraId="68FFCD6F" w14:textId="77777777" w:rsidR="0049128E" w:rsidRPr="00576ED7" w:rsidRDefault="0049128E" w:rsidP="00A6585D">
      <w:pPr>
        <w:widowControl w:val="0"/>
        <w:jc w:val="both"/>
        <w:rPr>
          <w:szCs w:val="24"/>
        </w:rPr>
      </w:pPr>
      <w:r w:rsidRPr="00576ED7">
        <w:rPr>
          <w:b/>
          <w:szCs w:val="24"/>
        </w:rPr>
        <w:lastRenderedPageBreak/>
        <w:t>Commissioner v. Duberstein</w:t>
      </w:r>
      <w:r w:rsidRPr="00576ED7">
        <w:rPr>
          <w:szCs w:val="24"/>
        </w:rPr>
        <w:t>, 363 U.S. 278 (1960)</w:t>
      </w:r>
      <w:r w:rsidRPr="00576ED7">
        <w:rPr>
          <w:szCs w:val="24"/>
        </w:rPr>
        <w:fldChar w:fldCharType="begin"/>
      </w:r>
      <w:r w:rsidRPr="00576ED7">
        <w:rPr>
          <w:szCs w:val="24"/>
        </w:rPr>
        <w:instrText xml:space="preserve"> TC \l3 "Commissioner v. Duberstein, 363 U.S. 278 (1960)</w:instrText>
      </w:r>
      <w:r w:rsidRPr="00576ED7">
        <w:rPr>
          <w:szCs w:val="24"/>
        </w:rPr>
        <w:fldChar w:fldCharType="end"/>
      </w:r>
      <w:r w:rsidRPr="00576ED7">
        <w:rPr>
          <w:szCs w:val="24"/>
        </w:rPr>
        <w:t>.</w:t>
      </w:r>
    </w:p>
    <w:p w14:paraId="38791D1A" w14:textId="77777777" w:rsidR="0049128E" w:rsidRPr="00576ED7" w:rsidRDefault="0049128E" w:rsidP="00A6585D">
      <w:pPr>
        <w:widowControl w:val="0"/>
        <w:jc w:val="both"/>
        <w:rPr>
          <w:szCs w:val="24"/>
        </w:rPr>
      </w:pPr>
    </w:p>
    <w:p w14:paraId="195E3900" w14:textId="77777777" w:rsidR="0049128E" w:rsidRPr="00576ED7" w:rsidRDefault="0049128E" w:rsidP="00A6585D">
      <w:pPr>
        <w:widowControl w:val="0"/>
        <w:jc w:val="both"/>
        <w:rPr>
          <w:szCs w:val="24"/>
        </w:rPr>
      </w:pPr>
      <w:r w:rsidRPr="00576ED7">
        <w:rPr>
          <w:szCs w:val="24"/>
        </w:rPr>
        <w:t>MR. JUSTICE BRENNAN delivered the opinion of the Court.</w:t>
      </w:r>
    </w:p>
    <w:p w14:paraId="4EBD8493" w14:textId="77777777" w:rsidR="0049128E" w:rsidRPr="00576ED7" w:rsidRDefault="0049128E" w:rsidP="00A6585D">
      <w:pPr>
        <w:widowControl w:val="0"/>
        <w:jc w:val="both"/>
        <w:rPr>
          <w:szCs w:val="24"/>
        </w:rPr>
      </w:pPr>
    </w:p>
    <w:p w14:paraId="5793D17E" w14:textId="77777777" w:rsidR="0049128E" w:rsidRPr="00576ED7" w:rsidRDefault="0049128E" w:rsidP="00A6585D">
      <w:pPr>
        <w:widowControl w:val="0"/>
        <w:jc w:val="both"/>
        <w:rPr>
          <w:szCs w:val="24"/>
        </w:rPr>
      </w:pPr>
      <w:r w:rsidRPr="00576ED7">
        <w:rPr>
          <w:szCs w:val="24"/>
        </w:rPr>
        <w:t>These two cases concern the provision of the Internal Revenue Code which excludes from the gross income of an income taxpayer “the value of property acquired by gift.”  [footnote omitted] ... The importance to decision of the facts of the cases requires that we state them in some detail.</w:t>
      </w:r>
    </w:p>
    <w:p w14:paraId="5CD8C3A9" w14:textId="77777777" w:rsidR="0049128E" w:rsidRPr="00576ED7" w:rsidRDefault="0049128E" w:rsidP="00A6585D">
      <w:pPr>
        <w:widowControl w:val="0"/>
        <w:jc w:val="both"/>
        <w:rPr>
          <w:szCs w:val="24"/>
        </w:rPr>
      </w:pPr>
    </w:p>
    <w:p w14:paraId="02D71206" w14:textId="77777777" w:rsidR="0049128E" w:rsidRPr="00576ED7" w:rsidRDefault="0049128E" w:rsidP="00A6585D">
      <w:pPr>
        <w:widowControl w:val="0"/>
        <w:jc w:val="both"/>
        <w:rPr>
          <w:szCs w:val="24"/>
        </w:rPr>
      </w:pPr>
      <w:r w:rsidRPr="00576ED7">
        <w:rPr>
          <w:szCs w:val="24"/>
        </w:rPr>
        <w:t xml:space="preserve">No. 376, </w:t>
      </w:r>
      <w:r w:rsidRPr="00576ED7">
        <w:rPr>
          <w:i/>
          <w:szCs w:val="24"/>
        </w:rPr>
        <w:t>Commissioner v. Duberstein</w:t>
      </w:r>
      <w:r w:rsidRPr="00576ED7">
        <w:rPr>
          <w:szCs w:val="24"/>
        </w:rPr>
        <w:t>. The taxpayer, Duberstein, [footnote omitted] was president of the Duberstein Iron &amp; Metal Company, a corporation with headquarters in Dayton, Ohio.  For some years, the taxpayer’s company had done business with Mohawk Metal Corporation, whose headq</w:t>
      </w:r>
      <w:r w:rsidR="00B90E06">
        <w:rPr>
          <w:szCs w:val="24"/>
        </w:rPr>
        <w:t xml:space="preserve">uarters were in New York City. </w:t>
      </w:r>
      <w:r w:rsidRPr="00576ED7">
        <w:rPr>
          <w:szCs w:val="24"/>
        </w:rPr>
        <w:t>The presi</w:t>
      </w:r>
      <w:r w:rsidR="00B90E06">
        <w:rPr>
          <w:szCs w:val="24"/>
        </w:rPr>
        <w:t xml:space="preserve">dent of Mohawk was one Berman. </w:t>
      </w:r>
      <w:r w:rsidRPr="00576ED7">
        <w:rPr>
          <w:szCs w:val="24"/>
        </w:rPr>
        <w:t>The taxpayer and Berman had generally used the telephone to transact their companies’ business with each other, which consisted of buying and selling metals. The taxpayer testified, without elaboration, that he knew Berman “personally,” and had known him for about seven years.  From time to time in their telephone conversations, Berman would ask Duberstein whether the latter knew of potential customers for some of Mohawk’s products in which Duberstein’s company itself was not interested. Duberstein provided the names of potential customers for these items.</w:t>
      </w:r>
    </w:p>
    <w:p w14:paraId="0FDB2BAD" w14:textId="77777777" w:rsidR="0049128E" w:rsidRPr="00576ED7" w:rsidRDefault="0049128E" w:rsidP="00A6585D">
      <w:pPr>
        <w:widowControl w:val="0"/>
        <w:jc w:val="both"/>
        <w:rPr>
          <w:szCs w:val="24"/>
        </w:rPr>
      </w:pPr>
    </w:p>
    <w:p w14:paraId="662747DE" w14:textId="77777777" w:rsidR="0049128E" w:rsidRPr="00576ED7" w:rsidRDefault="0049128E" w:rsidP="00A6585D">
      <w:pPr>
        <w:widowControl w:val="0"/>
        <w:jc w:val="both"/>
        <w:rPr>
          <w:szCs w:val="24"/>
        </w:rPr>
      </w:pPr>
      <w:r w:rsidRPr="00576ED7">
        <w:rPr>
          <w:szCs w:val="24"/>
        </w:rPr>
        <w:t>One day in 1951, Berman telephoned Duberstein and said that the information Duberstein had given him had proved so helpful that he wanted to give the latter a present.  Duberstein stated that Berman owed him nothing. Berman said that he had a Cadillac as a gift for Duberstein, and that the latter should send to New York for it; Berman insisted that Duberstein accept the car, and the latter finally did so, protesting, however, that he had not intended to be compensated for the information. At the time, Duberstein already had a Cadillac and an Oldsmobile, and felt that he did not need another car. Duberstein testified that he did not think Berman would have sent him the Cadillac if he had not furnished him with information about the customers.  It appeared that Mohawk later deducted the value of the Cadillac as a business expense on its corporate income tax return.</w:t>
      </w:r>
    </w:p>
    <w:p w14:paraId="0BFCED16" w14:textId="77777777" w:rsidR="0049128E" w:rsidRPr="00576ED7" w:rsidRDefault="0049128E" w:rsidP="00A6585D">
      <w:pPr>
        <w:widowControl w:val="0"/>
        <w:jc w:val="both"/>
        <w:rPr>
          <w:szCs w:val="24"/>
        </w:rPr>
      </w:pPr>
    </w:p>
    <w:p w14:paraId="01202BE1" w14:textId="77777777" w:rsidR="0049128E" w:rsidRPr="00576ED7" w:rsidRDefault="0049128E" w:rsidP="00A6585D">
      <w:pPr>
        <w:widowControl w:val="0"/>
        <w:jc w:val="both"/>
        <w:rPr>
          <w:szCs w:val="24"/>
        </w:rPr>
      </w:pPr>
      <w:r w:rsidRPr="00576ED7">
        <w:rPr>
          <w:szCs w:val="24"/>
        </w:rPr>
        <w:t>Duberstein did not include the value of the Cadillac in gross income for 1951, deeming it a gift. The Commissioner asserted a deficiency for the car’s value against him ... [T]he Tax Court affirmed the Commissioner’s determination.  It said that “The record is significantly barren of evidence revealing any intention on the part of the payor to make a gift. ... The only justifiable inference is that the automobile was intended by the payor to be remuneration for services rendered to it by Duberstein.”  The Court of Appeals for the Sixth Circuit reversed.</w:t>
      </w:r>
    </w:p>
    <w:p w14:paraId="4A4003C5" w14:textId="77777777" w:rsidR="0049128E" w:rsidRPr="00576ED7" w:rsidRDefault="0049128E" w:rsidP="00A6585D">
      <w:pPr>
        <w:widowControl w:val="0"/>
        <w:jc w:val="both"/>
        <w:rPr>
          <w:szCs w:val="24"/>
        </w:rPr>
      </w:pPr>
    </w:p>
    <w:p w14:paraId="14DD7CC7" w14:textId="77777777" w:rsidR="0049128E" w:rsidRPr="00576ED7" w:rsidRDefault="0049128E" w:rsidP="00A6585D">
      <w:pPr>
        <w:widowControl w:val="0"/>
        <w:jc w:val="both"/>
        <w:rPr>
          <w:szCs w:val="24"/>
        </w:rPr>
      </w:pPr>
      <w:r w:rsidRPr="00576ED7">
        <w:rPr>
          <w:szCs w:val="24"/>
        </w:rPr>
        <w:t xml:space="preserve">No. 546, </w:t>
      </w:r>
      <w:r w:rsidRPr="00576ED7">
        <w:rPr>
          <w:i/>
          <w:szCs w:val="24"/>
        </w:rPr>
        <w:t>Stanton v. United States</w:t>
      </w:r>
      <w:r w:rsidR="00B90E06">
        <w:rPr>
          <w:szCs w:val="24"/>
        </w:rPr>
        <w:t xml:space="preserve">. </w:t>
      </w:r>
      <w:r w:rsidRPr="00576ED7">
        <w:rPr>
          <w:szCs w:val="24"/>
        </w:rPr>
        <w:t>The taxpayer, Stanton, had been for approximately 10 years in the employ of Trinity Church in New York City. He was comptroller of the Church corporation, and president of a corporation, Trinity Operating Company, the church set up as a fully owned subsidiary to manage its real estate holdings, which were more extensive than simply the church property.  His salary by the end of his employment there in 1942 amounted to $22,500 a year.  Effective November 30, 1942, he resigned from both positions to</w:t>
      </w:r>
      <w:r w:rsidR="00B90E06">
        <w:rPr>
          <w:szCs w:val="24"/>
        </w:rPr>
        <w:t xml:space="preserve"> go into business for himself. </w:t>
      </w:r>
      <w:r w:rsidRPr="00576ED7">
        <w:rPr>
          <w:szCs w:val="24"/>
        </w:rPr>
        <w:t>The Operating Company’s directors, who seem to have included the rector and vestrymen of the church, passed the following resolution upon his resignation:</w:t>
      </w:r>
    </w:p>
    <w:p w14:paraId="1008A5ED" w14:textId="77777777" w:rsidR="0049128E" w:rsidRPr="00576ED7" w:rsidRDefault="0049128E" w:rsidP="00A6585D">
      <w:pPr>
        <w:widowControl w:val="0"/>
        <w:jc w:val="both"/>
        <w:rPr>
          <w:szCs w:val="24"/>
        </w:rPr>
      </w:pPr>
    </w:p>
    <w:p w14:paraId="36D24173" w14:textId="77777777" w:rsidR="0049128E" w:rsidRDefault="0049128E" w:rsidP="00A6585D">
      <w:pPr>
        <w:widowControl w:val="0"/>
        <w:ind w:left="720"/>
        <w:jc w:val="both"/>
        <w:rPr>
          <w:szCs w:val="24"/>
        </w:rPr>
      </w:pPr>
      <w:r w:rsidRPr="00576ED7">
        <w:rPr>
          <w:szCs w:val="24"/>
        </w:rPr>
        <w:t>“Be it resolved that, in appreciation of the services rendered by Mr. Stanton ..., a gratuity is hereby awarded to him of Twenty Thousand Dollars, payable to him in equal instalments of Two Thousand Dollars at the end of each and every month commencing with the month of December, 1942; provided that, with the discontinuance of his services, the Corporation of Trinity Church is released from all rights and claims to pension and retirement benefits not already accrued up to November 30, 1942.”</w:t>
      </w:r>
    </w:p>
    <w:p w14:paraId="3B25B623" w14:textId="77777777" w:rsidR="002471C6" w:rsidRPr="00576ED7" w:rsidRDefault="002471C6" w:rsidP="00A6585D">
      <w:pPr>
        <w:widowControl w:val="0"/>
        <w:ind w:left="720"/>
        <w:jc w:val="both"/>
        <w:rPr>
          <w:szCs w:val="24"/>
        </w:rPr>
      </w:pPr>
    </w:p>
    <w:p w14:paraId="30C942FE" w14:textId="77777777" w:rsidR="0049128E" w:rsidRPr="00576ED7" w:rsidRDefault="0049128E" w:rsidP="00A6585D">
      <w:pPr>
        <w:widowControl w:val="0"/>
        <w:jc w:val="both"/>
        <w:rPr>
          <w:szCs w:val="24"/>
        </w:rPr>
      </w:pPr>
      <w:r w:rsidRPr="00576ED7">
        <w:rPr>
          <w:szCs w:val="24"/>
        </w:rPr>
        <w:t>The Operating Company’s action was later explained by one of its directors as based on the fact that</w:t>
      </w:r>
    </w:p>
    <w:p w14:paraId="341BE1CA" w14:textId="77777777" w:rsidR="0049128E" w:rsidRPr="00576ED7" w:rsidRDefault="0049128E" w:rsidP="00A6585D">
      <w:pPr>
        <w:widowControl w:val="0"/>
        <w:jc w:val="both"/>
        <w:rPr>
          <w:szCs w:val="24"/>
        </w:rPr>
      </w:pPr>
    </w:p>
    <w:p w14:paraId="2CB1E238" w14:textId="77777777" w:rsidR="0049128E" w:rsidRPr="00576ED7" w:rsidRDefault="0049128E" w:rsidP="00A6585D">
      <w:pPr>
        <w:widowControl w:val="0"/>
        <w:ind w:left="720"/>
        <w:jc w:val="both"/>
        <w:rPr>
          <w:szCs w:val="24"/>
        </w:rPr>
      </w:pPr>
      <w:r w:rsidRPr="00576ED7">
        <w:rPr>
          <w:szCs w:val="24"/>
        </w:rPr>
        <w:t>“Mr. Stanton was liked by all of the Vestry personally.  He had a pleasing personality.  He had come in when Trinity’s affairs were in a difficult situation.  He did a splendid piece of work, we felt.  Besides that ... , he was liked by all of the members of the Vestry personally.”</w:t>
      </w:r>
    </w:p>
    <w:p w14:paraId="3F403E08" w14:textId="77777777" w:rsidR="0049128E" w:rsidRPr="00576ED7" w:rsidRDefault="0049128E" w:rsidP="00A6585D">
      <w:pPr>
        <w:widowControl w:val="0"/>
        <w:jc w:val="both"/>
        <w:rPr>
          <w:szCs w:val="24"/>
        </w:rPr>
      </w:pPr>
    </w:p>
    <w:p w14:paraId="1E98A1E2" w14:textId="77777777" w:rsidR="0049128E" w:rsidRPr="00576ED7" w:rsidRDefault="0049128E" w:rsidP="00A6585D">
      <w:pPr>
        <w:widowControl w:val="0"/>
        <w:jc w:val="both"/>
        <w:rPr>
          <w:szCs w:val="24"/>
        </w:rPr>
      </w:pPr>
      <w:r w:rsidRPr="00576ED7">
        <w:rPr>
          <w:szCs w:val="24"/>
        </w:rPr>
        <w:t>And by another:</w:t>
      </w:r>
    </w:p>
    <w:p w14:paraId="608720EF" w14:textId="77777777" w:rsidR="0049128E" w:rsidRPr="00576ED7" w:rsidRDefault="0049128E" w:rsidP="00A6585D">
      <w:pPr>
        <w:widowControl w:val="0"/>
        <w:jc w:val="both"/>
        <w:rPr>
          <w:szCs w:val="24"/>
        </w:rPr>
      </w:pPr>
    </w:p>
    <w:p w14:paraId="3B0755C1" w14:textId="77777777" w:rsidR="0049128E" w:rsidRPr="00576ED7" w:rsidRDefault="0049128E" w:rsidP="00A6585D">
      <w:pPr>
        <w:widowControl w:val="0"/>
        <w:ind w:left="720"/>
        <w:jc w:val="both"/>
        <w:rPr>
          <w:szCs w:val="24"/>
        </w:rPr>
      </w:pPr>
      <w:r w:rsidRPr="00576ED7">
        <w:rPr>
          <w:szCs w:val="24"/>
        </w:rPr>
        <w:t>“[W]e were all unanimous in wishing to make Mr. Stanton a gift.  Mr. Stanton had loyally and faithfully served Trinity in a very difficult time.  We thought of him in the highest regard.  We understood that he was going in business for himself.  We felt that he was entitled to that evidence of good will.”</w:t>
      </w:r>
    </w:p>
    <w:p w14:paraId="23719A4B" w14:textId="77777777" w:rsidR="0049128E" w:rsidRPr="00576ED7" w:rsidRDefault="0049128E" w:rsidP="00A6585D">
      <w:pPr>
        <w:widowControl w:val="0"/>
        <w:jc w:val="both"/>
        <w:rPr>
          <w:szCs w:val="24"/>
        </w:rPr>
      </w:pPr>
    </w:p>
    <w:p w14:paraId="5838E62B" w14:textId="77777777" w:rsidR="0049128E" w:rsidRPr="00576ED7" w:rsidRDefault="0049128E" w:rsidP="00A6585D">
      <w:pPr>
        <w:widowControl w:val="0"/>
        <w:jc w:val="both"/>
        <w:rPr>
          <w:szCs w:val="24"/>
        </w:rPr>
      </w:pPr>
      <w:r w:rsidRPr="00576ED7">
        <w:rPr>
          <w:szCs w:val="24"/>
        </w:rPr>
        <w:t>On the other hand, there was a suggestion of some ill feeling between Stanton and the directors, arising out of the recent termination of the services of one Watkins, the Operating Company’s treasurer, whose departure was eviden</w:t>
      </w:r>
      <w:r w:rsidR="00B90E06">
        <w:rPr>
          <w:szCs w:val="24"/>
        </w:rPr>
        <w:t xml:space="preserve">tly attended by some acrimony. </w:t>
      </w:r>
      <w:r w:rsidRPr="00576ED7">
        <w:rPr>
          <w:szCs w:val="24"/>
        </w:rPr>
        <w:t>At a special board meeting on October 28, 1942, Stanton had intervened on Watkins’ side and asked reconsider</w:t>
      </w:r>
      <w:r w:rsidR="00B90E06">
        <w:rPr>
          <w:szCs w:val="24"/>
        </w:rPr>
        <w:t xml:space="preserve">ation of the matter. </w:t>
      </w:r>
      <w:r w:rsidRPr="00576ED7">
        <w:rPr>
          <w:szCs w:val="24"/>
        </w:rPr>
        <w:t xml:space="preserve">The minutes </w:t>
      </w:r>
      <w:r w:rsidRPr="00576ED7">
        <w:rPr>
          <w:szCs w:val="24"/>
        </w:rPr>
        <w:lastRenderedPageBreak/>
        <w:t>reflect that</w:t>
      </w:r>
    </w:p>
    <w:p w14:paraId="19E2DEEF" w14:textId="77777777" w:rsidR="0049128E" w:rsidRPr="00576ED7" w:rsidRDefault="0049128E" w:rsidP="00A6585D">
      <w:pPr>
        <w:widowControl w:val="0"/>
        <w:jc w:val="both"/>
        <w:rPr>
          <w:szCs w:val="24"/>
        </w:rPr>
      </w:pPr>
    </w:p>
    <w:p w14:paraId="2F8F2C19" w14:textId="77777777" w:rsidR="0049128E" w:rsidRPr="00576ED7" w:rsidRDefault="0049128E" w:rsidP="00A6585D">
      <w:pPr>
        <w:widowControl w:val="0"/>
        <w:ind w:left="720"/>
        <w:jc w:val="both"/>
        <w:rPr>
          <w:szCs w:val="24"/>
        </w:rPr>
      </w:pPr>
      <w:r w:rsidRPr="00576ED7">
        <w:rPr>
          <w:szCs w:val="24"/>
        </w:rPr>
        <w:t>“resentment was expressed as to the ‘presumptuous’ suggestion that the action of the Board, taken after long deliberation, should be changed.”</w:t>
      </w:r>
    </w:p>
    <w:p w14:paraId="229B9A8B" w14:textId="77777777" w:rsidR="0049128E" w:rsidRPr="00576ED7" w:rsidRDefault="0049128E" w:rsidP="00A6585D">
      <w:pPr>
        <w:widowControl w:val="0"/>
        <w:jc w:val="both"/>
        <w:rPr>
          <w:szCs w:val="24"/>
        </w:rPr>
      </w:pPr>
    </w:p>
    <w:p w14:paraId="468489B5" w14:textId="77777777" w:rsidR="0049128E" w:rsidRPr="00576ED7" w:rsidRDefault="0049128E" w:rsidP="00A6585D">
      <w:pPr>
        <w:widowControl w:val="0"/>
        <w:jc w:val="both"/>
        <w:rPr>
          <w:szCs w:val="24"/>
        </w:rPr>
      </w:pPr>
      <w:r w:rsidRPr="00576ED7">
        <w:rPr>
          <w:szCs w:val="24"/>
        </w:rPr>
        <w:t>The Board adhered to its determination that Watkins be separated from employment ... [T]he Board voted the payment of six months’ salary to Watkins in a resolution similar to that quoted in regard to Stanton, but which did not use the term “gratuity.”  At the meeting, Stanton announced that, in order to avoid any ... embarrassment or question at any time as to his willingness to resign if the Board desired, he was tendering his resignation ..., which ... was [eventually] accepted.</w:t>
      </w:r>
    </w:p>
    <w:p w14:paraId="65A3BBF8" w14:textId="77777777" w:rsidR="0049128E" w:rsidRPr="00576ED7" w:rsidRDefault="0049128E" w:rsidP="00A6585D">
      <w:pPr>
        <w:widowControl w:val="0"/>
        <w:jc w:val="both"/>
        <w:rPr>
          <w:szCs w:val="24"/>
        </w:rPr>
      </w:pPr>
    </w:p>
    <w:p w14:paraId="556F036A" w14:textId="77777777" w:rsidR="0049128E" w:rsidRPr="00576ED7" w:rsidRDefault="0049128E" w:rsidP="00A6585D">
      <w:pPr>
        <w:widowControl w:val="0"/>
        <w:jc w:val="both"/>
        <w:rPr>
          <w:szCs w:val="24"/>
        </w:rPr>
      </w:pPr>
      <w:r w:rsidRPr="00576ED7">
        <w:rPr>
          <w:szCs w:val="24"/>
        </w:rPr>
        <w:t>... There was undisputed testimony that there were in fact no enforceable rights or claims to pension and retirement benefits which had not accrued at the time of the taxpayer’s resignation, and that the last proviso of the resolution was inserted simply o</w:t>
      </w:r>
      <w:r w:rsidR="00B90E06">
        <w:rPr>
          <w:szCs w:val="24"/>
        </w:rPr>
        <w:t xml:space="preserve">ut of an abundance of caution. </w:t>
      </w:r>
      <w:r w:rsidRPr="00576ED7">
        <w:rPr>
          <w:szCs w:val="24"/>
        </w:rPr>
        <w:t>The taxpayer received in cash a refund of his contributions to the retirement plans, and there is no suggestion that he was entitled to more. He was required to perform no further services for Trinity after his resignation.</w:t>
      </w:r>
    </w:p>
    <w:p w14:paraId="1EE2F00C" w14:textId="77777777" w:rsidR="0049128E" w:rsidRPr="00576ED7" w:rsidRDefault="0049128E" w:rsidP="00A6585D">
      <w:pPr>
        <w:widowControl w:val="0"/>
        <w:jc w:val="both"/>
        <w:rPr>
          <w:szCs w:val="24"/>
        </w:rPr>
      </w:pPr>
    </w:p>
    <w:p w14:paraId="031FBD7A" w14:textId="77777777" w:rsidR="0049128E" w:rsidRPr="00576ED7" w:rsidRDefault="0049128E" w:rsidP="00A6585D">
      <w:pPr>
        <w:widowControl w:val="0"/>
        <w:jc w:val="both"/>
        <w:rPr>
          <w:szCs w:val="24"/>
        </w:rPr>
      </w:pPr>
      <w:r w:rsidRPr="00576ED7">
        <w:rPr>
          <w:szCs w:val="24"/>
        </w:rPr>
        <w:t>The Commissioner asserted a deficiency against the taxpayer after the latter had failed to include the payments in question in gross income.  After payment of the deficiency and administrative rejection of a refund claim, the taxpayer sued the United States for a refund in the District Court for the Eastern District of New York.  The trial judge, sitting without a jury, made the simple finding that the payments were a “gift,” [footnote omitted] and judgment was entered for the taxpayer.  The Court of Appeals for the Second Circuit reversed.</w:t>
      </w:r>
    </w:p>
    <w:p w14:paraId="73B49EE0" w14:textId="77777777" w:rsidR="0049128E" w:rsidRPr="00576ED7" w:rsidRDefault="0049128E" w:rsidP="00A6585D">
      <w:pPr>
        <w:widowControl w:val="0"/>
        <w:jc w:val="both"/>
        <w:rPr>
          <w:szCs w:val="24"/>
        </w:rPr>
      </w:pPr>
    </w:p>
    <w:p w14:paraId="733FE1FF" w14:textId="77777777" w:rsidR="0049128E" w:rsidRDefault="0049128E" w:rsidP="00A6585D">
      <w:pPr>
        <w:widowControl w:val="0"/>
        <w:jc w:val="both"/>
        <w:rPr>
          <w:szCs w:val="24"/>
        </w:rPr>
      </w:pPr>
      <w:r w:rsidRPr="00576ED7">
        <w:rPr>
          <w:szCs w:val="24"/>
        </w:rPr>
        <w:t>The Government, urging that clarification of the problem typified by these two cases was necessary, and that the approaches taken by the Courts of Appeals for the Second and the Sixth Circuits were in conflict, petitioned for certiorari in No. 376, and acquiesced in the t</w:t>
      </w:r>
      <w:r w:rsidR="00B90E06">
        <w:rPr>
          <w:szCs w:val="24"/>
        </w:rPr>
        <w:t xml:space="preserve">axpayer’s petition in No. 546. </w:t>
      </w:r>
      <w:r w:rsidRPr="00576ED7">
        <w:rPr>
          <w:szCs w:val="24"/>
        </w:rPr>
        <w:t>On this basis, and because of the importance of the question in the administration of the income tax laws, we granted certiorari in both cases.</w:t>
      </w:r>
    </w:p>
    <w:p w14:paraId="74CDF6AF" w14:textId="77777777" w:rsidR="009F27DA" w:rsidRPr="00576ED7" w:rsidRDefault="009F27DA" w:rsidP="00A6585D">
      <w:pPr>
        <w:widowControl w:val="0"/>
        <w:jc w:val="both"/>
        <w:rPr>
          <w:szCs w:val="24"/>
        </w:rPr>
      </w:pPr>
    </w:p>
    <w:p w14:paraId="1C7D8BF1" w14:textId="77777777" w:rsidR="0049128E" w:rsidRPr="00576ED7" w:rsidRDefault="0049128E" w:rsidP="00A6585D">
      <w:pPr>
        <w:widowControl w:val="0"/>
        <w:jc w:val="both"/>
        <w:rPr>
          <w:szCs w:val="24"/>
        </w:rPr>
      </w:pPr>
      <w:r w:rsidRPr="00576ED7">
        <w:rPr>
          <w:szCs w:val="24"/>
        </w:rPr>
        <w:t>The exclusion of property acquired by gift from gross income under the federal income tax laws was made in the first income tax statute [footnote omitted] passed under the authority of the Sixteenth Amendment, and has been a feature of the i</w:t>
      </w:r>
      <w:r w:rsidR="00B90E06">
        <w:rPr>
          <w:szCs w:val="24"/>
        </w:rPr>
        <w:t xml:space="preserve">ncome tax statutes ever since. </w:t>
      </w:r>
      <w:r w:rsidRPr="00576ED7">
        <w:rPr>
          <w:szCs w:val="24"/>
        </w:rPr>
        <w:t>The meaning of the term “gift” as applied to particular transfers has always been a matter of con</w:t>
      </w:r>
      <w:r w:rsidR="00B90E06">
        <w:rPr>
          <w:szCs w:val="24"/>
        </w:rPr>
        <w:t xml:space="preserve">tention. </w:t>
      </w:r>
      <w:r w:rsidRPr="00576ED7">
        <w:rPr>
          <w:szCs w:val="24"/>
        </w:rPr>
        <w:t xml:space="preserve">[footnote omitted] Specific and illuminating legislative history on the point does not appear to exist.  </w:t>
      </w:r>
      <w:r w:rsidRPr="00576ED7">
        <w:rPr>
          <w:szCs w:val="24"/>
        </w:rPr>
        <w:lastRenderedPageBreak/>
        <w:t>Analogies and inferences drawn from other revenue provisions, such as the estate and gift taxes, ar</w:t>
      </w:r>
      <w:r w:rsidR="00B90E06">
        <w:rPr>
          <w:szCs w:val="24"/>
        </w:rPr>
        <w:t xml:space="preserve">e dubious. [citation omitted]. </w:t>
      </w:r>
      <w:r w:rsidRPr="00576ED7">
        <w:rPr>
          <w:szCs w:val="24"/>
        </w:rPr>
        <w:t xml:space="preserve">The meaning of the statutory term has been shaped </w:t>
      </w:r>
      <w:r w:rsidR="00B90E06">
        <w:rPr>
          <w:szCs w:val="24"/>
        </w:rPr>
        <w:t xml:space="preserve">largely by the decisional law. </w:t>
      </w:r>
      <w:r w:rsidRPr="00576ED7">
        <w:rPr>
          <w:szCs w:val="24"/>
        </w:rPr>
        <w:t>With this, we turn to the contentions made by the Government in these cases.</w:t>
      </w:r>
    </w:p>
    <w:p w14:paraId="176E537A" w14:textId="77777777" w:rsidR="0049128E" w:rsidRPr="00576ED7" w:rsidRDefault="0049128E" w:rsidP="00A6585D">
      <w:pPr>
        <w:widowControl w:val="0"/>
        <w:jc w:val="both"/>
        <w:rPr>
          <w:szCs w:val="24"/>
        </w:rPr>
      </w:pPr>
    </w:p>
    <w:p w14:paraId="7E852843" w14:textId="77777777" w:rsidR="0049128E" w:rsidRPr="00576ED7" w:rsidRDefault="0049128E" w:rsidP="00A6585D">
      <w:pPr>
        <w:widowControl w:val="0"/>
        <w:jc w:val="both"/>
        <w:rPr>
          <w:szCs w:val="24"/>
        </w:rPr>
      </w:pPr>
      <w:r w:rsidRPr="00576ED7">
        <w:rPr>
          <w:i/>
          <w:szCs w:val="24"/>
        </w:rPr>
        <w:t>First.</w:t>
      </w:r>
      <w:r w:rsidRPr="00576ED7">
        <w:rPr>
          <w:szCs w:val="24"/>
        </w:rPr>
        <w:t xml:space="preserve">  The Government suggests that we promulgate a new “test” in this area to serve as a standard to be applied by the lower courts and by the Tax Court in dealing with </w:t>
      </w:r>
      <w:r w:rsidR="00B90E06">
        <w:rPr>
          <w:szCs w:val="24"/>
        </w:rPr>
        <w:t xml:space="preserve">the numerous cases that arise. </w:t>
      </w:r>
      <w:r w:rsidRPr="00576ED7">
        <w:rPr>
          <w:szCs w:val="24"/>
        </w:rPr>
        <w:t>[footnote omitt</w:t>
      </w:r>
      <w:r w:rsidR="00B90E06">
        <w:rPr>
          <w:szCs w:val="24"/>
        </w:rPr>
        <w:t xml:space="preserve">ed] We reject this invitation. </w:t>
      </w:r>
      <w:r w:rsidRPr="00576ED7">
        <w:rPr>
          <w:szCs w:val="24"/>
        </w:rPr>
        <w:t>We are of opinion that the governing principles are necessarily general, and have already been spelled out in the opinions of this Court, and that the problem is one which, under the present statutory framework, does not lend itself to any more definitive statement that would produce a talisman for t</w:t>
      </w:r>
      <w:r w:rsidR="00B90E06">
        <w:rPr>
          <w:szCs w:val="24"/>
        </w:rPr>
        <w:t xml:space="preserve">he solution of concrete cases. </w:t>
      </w:r>
      <w:r w:rsidRPr="00576ED7">
        <w:rPr>
          <w:szCs w:val="24"/>
        </w:rPr>
        <w:t>The cases at bar are fair examples of the settings in whi</w:t>
      </w:r>
      <w:r w:rsidR="00B90E06">
        <w:rPr>
          <w:szCs w:val="24"/>
        </w:rPr>
        <w:t xml:space="preserve">ch the problem usually arises. </w:t>
      </w:r>
      <w:r w:rsidRPr="00576ED7">
        <w:rPr>
          <w:szCs w:val="24"/>
        </w:rPr>
        <w:t>They present situations in which payments have been made in a context with business overtones – an employer making a payment to a retiring employee; a businessman giving something of value to another businessman who has been of adv</w:t>
      </w:r>
      <w:r w:rsidR="00B90E06">
        <w:rPr>
          <w:szCs w:val="24"/>
        </w:rPr>
        <w:t xml:space="preserve">antage to him in his business. </w:t>
      </w:r>
      <w:r w:rsidRPr="00576ED7">
        <w:rPr>
          <w:szCs w:val="24"/>
        </w:rPr>
        <w:t>In this context, we review the law as established by the prior cases here.</w:t>
      </w:r>
    </w:p>
    <w:p w14:paraId="55669457" w14:textId="77777777" w:rsidR="0049128E" w:rsidRPr="00576ED7" w:rsidRDefault="0049128E" w:rsidP="00A6585D">
      <w:pPr>
        <w:widowControl w:val="0"/>
        <w:jc w:val="both"/>
        <w:rPr>
          <w:szCs w:val="24"/>
        </w:rPr>
      </w:pPr>
    </w:p>
    <w:p w14:paraId="5B55AD23" w14:textId="77777777" w:rsidR="0049128E" w:rsidRPr="00576ED7" w:rsidRDefault="0049128E" w:rsidP="00A6585D">
      <w:pPr>
        <w:widowControl w:val="0"/>
        <w:jc w:val="both"/>
      </w:pPr>
      <w:r w:rsidRPr="67FC7B39">
        <w:t xml:space="preserve">The course of decision here makes it plain that the statute does not use the term “gift” in the common law sense, but in a more colloquial sense.  This Court has indicated that a voluntarily executed transfer of his property by one to another, without any consideration or compensation therefor, though a common law gift, is not necessarily a “gift” within the meaning of the statute.  For the Court has shown that the mere absence of a legal or moral obligation to make such a payment does not establish that it is a gift. </w:t>
      </w:r>
      <w:r w:rsidRPr="67FC7B39">
        <w:rPr>
          <w:i/>
          <w:iCs/>
        </w:rPr>
        <w:t>Old Colony Trust Co. v. Commissioner</w:t>
      </w:r>
      <w:r w:rsidRPr="67FC7B39">
        <w:t xml:space="preserve">, 279 U.S. 716, 730. And, importantly, if the payment proceeds primarily from “the constraining force of any moral or legal duty,” or from “the incentive of anticipated benefit” of an economic nature, </w:t>
      </w:r>
      <w:r w:rsidRPr="67FC7B39">
        <w:rPr>
          <w:i/>
          <w:iCs/>
        </w:rPr>
        <w:t>Bogardus v. Commissioner</w:t>
      </w:r>
      <w:r w:rsidRPr="67FC7B39">
        <w:t xml:space="preserve">, 302 </w:t>
      </w:r>
      <w:r w:rsidR="00B90E06" w:rsidRPr="67FC7B39">
        <w:t xml:space="preserve">U.S. 34, 41, it is not a gift. </w:t>
      </w:r>
      <w:r w:rsidRPr="67FC7B39">
        <w:t>And, conversely, “[w]here the payment is in return for services rendered, it is irrelevant that the donor derives</w:t>
      </w:r>
      <w:r w:rsidR="00B90E06" w:rsidRPr="67FC7B39">
        <w:t xml:space="preserve"> no economic benefit from it.” </w:t>
      </w:r>
      <w:r w:rsidRPr="67FC7B39">
        <w:rPr>
          <w:i/>
          <w:iCs/>
        </w:rPr>
        <w:t>Robertson v. United States</w:t>
      </w:r>
      <w:r w:rsidRPr="67FC7B39">
        <w:t>, 343 U.S. 711, 714.</w:t>
      </w:r>
      <w:r w:rsidRPr="67FC7B39">
        <w:rPr>
          <w:rStyle w:val="FootnoteReference"/>
        </w:rPr>
        <w:footnoteReference w:id="49"/>
      </w:r>
      <w:r w:rsidRPr="67FC7B39">
        <w:t xml:space="preserve">  A gift in the statutory sense, on the other hand, proceeds from a “detached and disinterested generosity,” </w:t>
      </w:r>
      <w:r w:rsidRPr="67FC7B39">
        <w:rPr>
          <w:i/>
          <w:iCs/>
        </w:rPr>
        <w:t>Commissioner v. LoBue</w:t>
      </w:r>
      <w:r w:rsidRPr="67FC7B39">
        <w:t>, 351 U.S. 243, 246; “out of affection, respect, admirati</w:t>
      </w:r>
      <w:r w:rsidR="00B90E06" w:rsidRPr="67FC7B39">
        <w:t xml:space="preserve">on, charity or like impulses.” </w:t>
      </w:r>
      <w:r w:rsidRPr="67FC7B39">
        <w:rPr>
          <w:i/>
          <w:iCs/>
        </w:rPr>
        <w:t>Robertson v. United States</w:t>
      </w:r>
      <w:r w:rsidRPr="00576ED7">
        <w:rPr>
          <w:szCs w:val="24"/>
        </w:rPr>
        <w:t xml:space="preserve">, </w:t>
      </w:r>
      <w:r w:rsidRPr="67FC7B39">
        <w:rPr>
          <w:i/>
          <w:iCs/>
        </w:rPr>
        <w:t>supra</w:t>
      </w:r>
      <w:r w:rsidRPr="67FC7B39">
        <w:t xml:space="preserve">, at 343 U.S. 714.  And, in this regard, the most critical consideration, as the Court was agreed in the leading case here, is the transferor’s “intention.” </w:t>
      </w:r>
      <w:r w:rsidRPr="67FC7B39">
        <w:rPr>
          <w:i/>
          <w:iCs/>
        </w:rPr>
        <w:t>Bogardus v. Commissioner</w:t>
      </w:r>
      <w:r w:rsidRPr="67FC7B39">
        <w:t>, 302 U.S. 34, 43. “What controls is the intention with which payment, howe</w:t>
      </w:r>
      <w:r w:rsidR="00B90E06" w:rsidRPr="67FC7B39">
        <w:t xml:space="preserve">ver voluntary, has been made.” </w:t>
      </w:r>
      <w:r w:rsidRPr="67FC7B39">
        <w:rPr>
          <w:i/>
          <w:iCs/>
        </w:rPr>
        <w:lastRenderedPageBreak/>
        <w:t>Id.</w:t>
      </w:r>
      <w:r w:rsidRPr="67FC7B39">
        <w:t xml:space="preserve"> at 302 U.S. 45 (dissenting opinion).  [footnote omitted]</w:t>
      </w:r>
    </w:p>
    <w:p w14:paraId="00E00843" w14:textId="77777777" w:rsidR="0049128E" w:rsidRPr="00576ED7" w:rsidRDefault="0049128E" w:rsidP="00A6585D">
      <w:pPr>
        <w:widowControl w:val="0"/>
        <w:jc w:val="both"/>
        <w:rPr>
          <w:szCs w:val="24"/>
        </w:rPr>
      </w:pPr>
    </w:p>
    <w:p w14:paraId="2DA99F13" w14:textId="77777777" w:rsidR="0049128E" w:rsidRPr="00576ED7" w:rsidRDefault="0049128E" w:rsidP="00A6585D">
      <w:pPr>
        <w:widowControl w:val="0"/>
        <w:jc w:val="both"/>
        <w:rPr>
          <w:szCs w:val="24"/>
        </w:rPr>
      </w:pPr>
      <w:r w:rsidRPr="00576ED7">
        <w:rPr>
          <w:szCs w:val="24"/>
        </w:rPr>
        <w:t>The Government says that this “intention” of the transferor cannot mean what the cases on the common law concept of gift call “donative intent.” With that we are in agreement, for our</w:t>
      </w:r>
      <w:r w:rsidR="00B90E06">
        <w:rPr>
          <w:szCs w:val="24"/>
        </w:rPr>
        <w:t xml:space="preserve"> decisions fully support this. </w:t>
      </w:r>
      <w:r w:rsidRPr="00576ED7">
        <w:rPr>
          <w:szCs w:val="24"/>
        </w:rPr>
        <w:t xml:space="preserve">Moreover, the </w:t>
      </w:r>
      <w:r w:rsidRPr="00576ED7">
        <w:rPr>
          <w:i/>
          <w:szCs w:val="24"/>
        </w:rPr>
        <w:t>Bogardus</w:t>
      </w:r>
      <w:r w:rsidRPr="00576ED7">
        <w:rPr>
          <w:szCs w:val="24"/>
        </w:rPr>
        <w:t xml:space="preserve"> case itself makes it plain that the donor’s characterization of his action is not determinative – that there must be an objective inquiry as to whether what is called a gift amounts to it in reality. </w:t>
      </w:r>
      <w:r w:rsidR="00B90E06">
        <w:rPr>
          <w:szCs w:val="24"/>
        </w:rPr>
        <w:t xml:space="preserve">302 U.S. at 40. </w:t>
      </w:r>
      <w:r w:rsidRPr="00576ED7">
        <w:rPr>
          <w:szCs w:val="24"/>
        </w:rPr>
        <w:t>It scarcely needs adding that the parties’ expectations or hopes as to the tax treatment of their conduct, in themselves, have nothing to do with the matter.</w:t>
      </w:r>
    </w:p>
    <w:p w14:paraId="5F48603D" w14:textId="77777777" w:rsidR="0049128E" w:rsidRPr="00576ED7" w:rsidRDefault="0049128E" w:rsidP="00A6585D">
      <w:pPr>
        <w:widowControl w:val="0"/>
        <w:jc w:val="both"/>
        <w:rPr>
          <w:szCs w:val="24"/>
        </w:rPr>
      </w:pPr>
    </w:p>
    <w:p w14:paraId="76A0DC4F" w14:textId="77777777" w:rsidR="0049128E" w:rsidRPr="00576ED7" w:rsidRDefault="0049128E" w:rsidP="00A6585D">
      <w:pPr>
        <w:widowControl w:val="0"/>
        <w:jc w:val="both"/>
        <w:rPr>
          <w:szCs w:val="24"/>
        </w:rPr>
      </w:pPr>
      <w:r w:rsidRPr="00576ED7">
        <w:rPr>
          <w:szCs w:val="24"/>
        </w:rPr>
        <w:t xml:space="preserve">It is suggested that the </w:t>
      </w:r>
      <w:r w:rsidRPr="00576ED7">
        <w:rPr>
          <w:i/>
          <w:szCs w:val="24"/>
        </w:rPr>
        <w:t>Bogardus</w:t>
      </w:r>
      <w:r w:rsidRPr="00576ED7">
        <w:rPr>
          <w:szCs w:val="24"/>
        </w:rPr>
        <w:t xml:space="preserve"> criterion would be more apt if rephrased in terms of “mot</w:t>
      </w:r>
      <w:r w:rsidR="00B90E06">
        <w:rPr>
          <w:szCs w:val="24"/>
        </w:rPr>
        <w:t xml:space="preserve">ive,” rather than “intention.” </w:t>
      </w:r>
      <w:r w:rsidRPr="00576ED7">
        <w:rPr>
          <w:szCs w:val="24"/>
        </w:rPr>
        <w:t>We must confess to some skepticism as to whether such a verbal mutation would be</w:t>
      </w:r>
      <w:r w:rsidR="00B90E06">
        <w:rPr>
          <w:szCs w:val="24"/>
        </w:rPr>
        <w:t xml:space="preserve"> of any practical consequence. </w:t>
      </w:r>
      <w:r w:rsidRPr="00576ED7">
        <w:rPr>
          <w:szCs w:val="24"/>
        </w:rPr>
        <w:t>We take it that the proper criterion, established by decision here, is one that inquires what the basic reason for his conduct was in fact – the dominant reason that explains his action in making the transfer. Further than that we do not think it profitable to go.</w:t>
      </w:r>
    </w:p>
    <w:p w14:paraId="1430CA9F" w14:textId="77777777" w:rsidR="0049128E" w:rsidRPr="00576ED7" w:rsidRDefault="0049128E" w:rsidP="00A6585D">
      <w:pPr>
        <w:widowControl w:val="0"/>
        <w:jc w:val="both"/>
        <w:rPr>
          <w:szCs w:val="24"/>
        </w:rPr>
      </w:pPr>
    </w:p>
    <w:p w14:paraId="2ED9FC6C" w14:textId="77777777" w:rsidR="0049128E" w:rsidRPr="00576ED7" w:rsidRDefault="0049128E" w:rsidP="00A6585D">
      <w:pPr>
        <w:widowControl w:val="0"/>
        <w:jc w:val="both"/>
        <w:rPr>
          <w:szCs w:val="24"/>
        </w:rPr>
      </w:pPr>
      <w:r w:rsidRPr="00576ED7">
        <w:rPr>
          <w:i/>
          <w:szCs w:val="24"/>
        </w:rPr>
        <w:t>Second.</w:t>
      </w:r>
      <w:r w:rsidRPr="00576ED7">
        <w:rPr>
          <w:szCs w:val="24"/>
        </w:rPr>
        <w:t xml:space="preserve">  The Government’s proposed “test,” while apparently simple and precise in its formulation, depends frankly on a set of “principles” or “presumptions” derived from the decided cases, and concededly subject to various exceptions; and it involves various corollaries, which add to its detail. Were we to promulgate this test as a matter of law, and accept with it its various presuppositions and stated consequences, we would be passing far beyond the requirements of the cases before us, and would be painting on a large canvas with indeed a broad brush. The Government derives its test from such propositions as the following: that payments by an employer to an employee, even though voluntary, ought, by and large, to be taxable; that the concept of a gift is inconsistent with a payment’s being a deductible business expense; that a gift involves “personal” elements; that a business corporation cannot properly make a gift of its assets. The Government admits that there are exceptions and qualifi</w:t>
      </w:r>
      <w:r w:rsidR="00B90E06">
        <w:rPr>
          <w:szCs w:val="24"/>
        </w:rPr>
        <w:t xml:space="preserve">cations to these propositions. </w:t>
      </w:r>
      <w:r w:rsidRPr="00576ED7">
        <w:rPr>
          <w:szCs w:val="24"/>
        </w:rPr>
        <w:t>We think, to the extent they are correct, that these propositions are not principles of law, but rather maxims of experience that the tribunals which have tried the facts of cases in this area have enunciated in explaining their factual determinations</w:t>
      </w:r>
      <w:r w:rsidR="00BE0B36">
        <w:rPr>
          <w:szCs w:val="24"/>
        </w:rPr>
        <w:t xml:space="preserve">. </w:t>
      </w:r>
      <w:r w:rsidRPr="00576ED7">
        <w:rPr>
          <w:szCs w:val="24"/>
        </w:rPr>
        <w:t>Some of them simply represent truisms: it doubtless is, statistically speaking, the exceptional payment by an employer to an employee that amounts to a gift. Others are overstatements of possible evidentiary inferences relevant to a factual determination on the totality of circumstances in the case: it is doubtless relevant to the over-all inference that the transferor treats a payment as a business deduction, or that the transfero</w:t>
      </w:r>
      <w:r w:rsidR="00B90E06">
        <w:rPr>
          <w:szCs w:val="24"/>
        </w:rPr>
        <w:t xml:space="preserve">r is a corporate entity. </w:t>
      </w:r>
      <w:r w:rsidRPr="00576ED7">
        <w:rPr>
          <w:szCs w:val="24"/>
        </w:rPr>
        <w:t>But these inferences cannot be stated in absolute terms. N</w:t>
      </w:r>
      <w:r w:rsidR="00BE0B36">
        <w:rPr>
          <w:szCs w:val="24"/>
        </w:rPr>
        <w:t xml:space="preserve">either factor is a shibboleth. </w:t>
      </w:r>
      <w:r w:rsidRPr="00576ED7">
        <w:rPr>
          <w:szCs w:val="24"/>
        </w:rPr>
        <w:t xml:space="preserve">The taxing statute does not make nondeductibility by the </w:t>
      </w:r>
      <w:r w:rsidRPr="00576ED7">
        <w:rPr>
          <w:szCs w:val="24"/>
        </w:rPr>
        <w:lastRenderedPageBreak/>
        <w:t>transferor a condition on the “gift” exclusion; nor does it draw any distinction, in terms, between transfers by corporations and individuals, as to the availability of the “gift</w:t>
      </w:r>
      <w:r w:rsidR="00B90E06">
        <w:rPr>
          <w:szCs w:val="24"/>
        </w:rPr>
        <w:t xml:space="preserve">” exclusion to the transferee. </w:t>
      </w:r>
      <w:r w:rsidRPr="00576ED7">
        <w:rPr>
          <w:szCs w:val="24"/>
        </w:rPr>
        <w:t>The conclusion whether a transfer amounts to a “gift” is one that must be reached on consideration of all the factors.</w:t>
      </w:r>
    </w:p>
    <w:p w14:paraId="7BB579B9" w14:textId="77777777" w:rsidR="0049128E" w:rsidRPr="00576ED7" w:rsidRDefault="0049128E" w:rsidP="00A6585D">
      <w:pPr>
        <w:widowControl w:val="0"/>
        <w:jc w:val="both"/>
        <w:rPr>
          <w:szCs w:val="24"/>
        </w:rPr>
      </w:pPr>
    </w:p>
    <w:p w14:paraId="7C0B9AC6" w14:textId="77777777" w:rsidR="0049128E" w:rsidRPr="00576ED7" w:rsidRDefault="0049128E" w:rsidP="00A6585D">
      <w:pPr>
        <w:widowControl w:val="0"/>
        <w:jc w:val="both"/>
        <w:rPr>
          <w:szCs w:val="24"/>
        </w:rPr>
      </w:pPr>
      <w:r w:rsidRPr="00576ED7">
        <w:rPr>
          <w:szCs w:val="24"/>
        </w:rPr>
        <w:t>Specifically, the trier of fact must be careful not to allow trial of the issue whether the receipt of a specific payment is a gift to turn into a trial of the tax liability, or of the propriety, as a matter of fiduciary or corporate law, attaching to the conduct of someone else. The major corollary to the Government’s suggested “test” is that, as an ordinary matter, a payment by a corporation cannot be a gift, and, more specifically, there can be no such thing as a “gift” made by a corporation which would allow it to take a deduction for an ordinary and necessary business expense.  As we have said, we find no basis for such a conclusion in the statute; and if it were applied as a determinative rule of “law,” it would force the tribunals trying tax cases involving the donee’s liability into elaborate inquiries into the local law of corporations or into the peripheral deductibility of payments as business expenses.  The former issue might make the tax tribunals the most frequent investigators of an important and difficult issue of the laws of the several States, and the latter inquiry would summon one difficult and delicate problem of federal tax law as an aid to the solution of another. [footnote omitted] Or perhaps there would be required a trial of the vexed issue whether there was a “constructive” distribution of corporate property, for income tax purposes, to the corporate agents who had sponsored the transfer. [footnote omitted] These considerations, also, reinforce us in our conclusion that, while the principles urged by the Government may, in nonabsolute form as crystallizations of experience, prove persuasive to the trier of facts in a particular case, neither they nor any more detailed statement than has been made can be laid down as a matter of law.</w:t>
      </w:r>
    </w:p>
    <w:p w14:paraId="643DA5C6" w14:textId="77777777" w:rsidR="0049128E" w:rsidRPr="00576ED7" w:rsidRDefault="0049128E" w:rsidP="00A6585D">
      <w:pPr>
        <w:widowControl w:val="0"/>
        <w:jc w:val="both"/>
        <w:rPr>
          <w:szCs w:val="24"/>
        </w:rPr>
      </w:pPr>
    </w:p>
    <w:p w14:paraId="2C0D82E9" w14:textId="77777777" w:rsidR="0049128E" w:rsidRPr="00576ED7" w:rsidRDefault="0049128E" w:rsidP="00A6585D">
      <w:pPr>
        <w:widowControl w:val="0"/>
        <w:jc w:val="both"/>
        <w:rPr>
          <w:szCs w:val="24"/>
        </w:rPr>
      </w:pPr>
      <w:r w:rsidRPr="00576ED7">
        <w:rPr>
          <w:i/>
          <w:szCs w:val="24"/>
        </w:rPr>
        <w:t>Third</w:t>
      </w:r>
      <w:r w:rsidRPr="00576ED7">
        <w:rPr>
          <w:szCs w:val="24"/>
        </w:rPr>
        <w:t xml:space="preserve">.  Decision of the issue presented in these cases must be based ultimately on the application of the factfinding tribunal’s experience with the mainsprings of human conduct to the totality of the facts of each case.  The nontechnical nature of the statutory standard, the close relationship of it to the date of practical human experience, and the multiplicity of relevant factual elements, with their various combinations, creating the necessity of ascribing the proper force to each, confirm us in our conclusion that primary weight in this area must be given to the conclusions of the trier of fact.  </w:t>
      </w:r>
      <w:r w:rsidRPr="00576ED7">
        <w:rPr>
          <w:i/>
          <w:szCs w:val="24"/>
        </w:rPr>
        <w:t>Baker v. Texas &amp; Pacific R. Co.</w:t>
      </w:r>
      <w:r w:rsidRPr="00576ED7">
        <w:rPr>
          <w:szCs w:val="24"/>
        </w:rPr>
        <w:t xml:space="preserve">, 359 U.S. 227; </w:t>
      </w:r>
      <w:r w:rsidRPr="00576ED7">
        <w:rPr>
          <w:i/>
          <w:szCs w:val="24"/>
        </w:rPr>
        <w:t>Commissioner v. Heininger</w:t>
      </w:r>
      <w:r w:rsidRPr="00576ED7">
        <w:rPr>
          <w:szCs w:val="24"/>
        </w:rPr>
        <w:t xml:space="preserve">, 320 U.S. 467, 475; </w:t>
      </w:r>
      <w:r w:rsidRPr="00576ED7">
        <w:rPr>
          <w:i/>
          <w:szCs w:val="24"/>
        </w:rPr>
        <w:t>United States v. Yellow Cab Co.</w:t>
      </w:r>
      <w:r w:rsidRPr="00576ED7">
        <w:rPr>
          <w:szCs w:val="24"/>
        </w:rPr>
        <w:t xml:space="preserve">, 338 U.S. 338, 341; </w:t>
      </w:r>
      <w:r w:rsidRPr="00576ED7">
        <w:rPr>
          <w:i/>
          <w:szCs w:val="24"/>
        </w:rPr>
        <w:t>Bogardus v. Commissioner</w:t>
      </w:r>
      <w:r w:rsidRPr="00576ED7">
        <w:rPr>
          <w:szCs w:val="24"/>
        </w:rPr>
        <w:t xml:space="preserve">, </w:t>
      </w:r>
      <w:r w:rsidRPr="00576ED7">
        <w:rPr>
          <w:i/>
          <w:szCs w:val="24"/>
        </w:rPr>
        <w:t>supra</w:t>
      </w:r>
      <w:r w:rsidRPr="00576ED7">
        <w:rPr>
          <w:szCs w:val="24"/>
        </w:rPr>
        <w:t xml:space="preserve">, at 302 U.S. </w:t>
      </w:r>
      <w:r w:rsidR="002471C6">
        <w:rPr>
          <w:szCs w:val="24"/>
        </w:rPr>
        <w:t xml:space="preserve">at </w:t>
      </w:r>
      <w:r w:rsidRPr="00576ED7">
        <w:rPr>
          <w:szCs w:val="24"/>
        </w:rPr>
        <w:t>45 (dissenting opinion).  [footnote omitted]</w:t>
      </w:r>
    </w:p>
    <w:p w14:paraId="1D63E04A" w14:textId="77777777" w:rsidR="0049128E" w:rsidRPr="00576ED7" w:rsidRDefault="0049128E" w:rsidP="00A6585D">
      <w:pPr>
        <w:widowControl w:val="0"/>
        <w:jc w:val="both"/>
        <w:rPr>
          <w:szCs w:val="24"/>
        </w:rPr>
      </w:pPr>
    </w:p>
    <w:p w14:paraId="1BA040D7" w14:textId="77777777" w:rsidR="0049128E" w:rsidRPr="00576ED7" w:rsidRDefault="0049128E" w:rsidP="00A6585D">
      <w:pPr>
        <w:widowControl w:val="0"/>
        <w:jc w:val="both"/>
        <w:rPr>
          <w:szCs w:val="24"/>
        </w:rPr>
      </w:pPr>
      <w:r w:rsidRPr="00576ED7">
        <w:rPr>
          <w:szCs w:val="24"/>
        </w:rPr>
        <w:t xml:space="preserve">This conclusion may not satisfy an academic desire for tidiness, symmetry, and </w:t>
      </w:r>
      <w:r w:rsidRPr="00576ED7">
        <w:rPr>
          <w:szCs w:val="24"/>
        </w:rPr>
        <w:lastRenderedPageBreak/>
        <w:t xml:space="preserve">precision in this area, any more than a system based on the determinations of various factfinders ordinarily does.  But we see it as implicit in the present statutory treatment of the exclusion for gifts, and in the variety of forums in which federal </w:t>
      </w:r>
      <w:r w:rsidR="00BE0B36">
        <w:rPr>
          <w:szCs w:val="24"/>
        </w:rPr>
        <w:t xml:space="preserve">income tax cases can be tried. </w:t>
      </w:r>
      <w:r w:rsidRPr="00576ED7">
        <w:rPr>
          <w:szCs w:val="24"/>
        </w:rPr>
        <w:t>If there is fear of undue uncertainty or overmuch litigation, Congress may make more precise its treatment of the matter by singling out certain factors and making them determinative of the matters, as it has done in one field of the “gift” exclusion’s former application, that of prizes and awards.  [footnote omitted] Doubtless diversity of result will tend to be lessened somewhat, since federal income tax decisions, even those in tribunals of first instance turning on issues of fact, tend to be reported, and since there may be a natural tendency of professional triers of fact to follow one another’s determinations, even as to factual matters.  But the question here remains basically one of fact, for determination on a case-by-case basis.</w:t>
      </w:r>
    </w:p>
    <w:p w14:paraId="6DE4364B" w14:textId="77777777" w:rsidR="0049128E" w:rsidRPr="00576ED7" w:rsidRDefault="0049128E" w:rsidP="00A6585D">
      <w:pPr>
        <w:widowControl w:val="0"/>
        <w:jc w:val="both"/>
        <w:rPr>
          <w:szCs w:val="24"/>
        </w:rPr>
      </w:pPr>
    </w:p>
    <w:p w14:paraId="6703D24E" w14:textId="71B50DEA" w:rsidR="0049128E" w:rsidRPr="00576ED7" w:rsidRDefault="67FC7B39" w:rsidP="00A6585D">
      <w:pPr>
        <w:widowControl w:val="0"/>
        <w:jc w:val="both"/>
      </w:pPr>
      <w:r>
        <w:t>One consequence of this is that appellate review of determinations in this field must be quite restricted. Where a jury has tried the matter upon correct instructions, the only inquiry is whether it cannot be said that reasonable men could reach differing conclusions on the issue. [citation omitted]. Where the trial has been by a judge without a jury, the judge’s findings must stand unless “clearly erroneous.” Fed. Rules Civ. Proc. 52(a). ... The rule itself applies also to factual inferences from undisputed basic facts citation omitted], as will on many occasions be presented in this area.  [citation omitted].  And Congress has, in the most explicit terms, attached the identical weight to the findings of the Tax Court.  I.R.C. § 7482(a).  [footnote omitted]</w:t>
      </w:r>
    </w:p>
    <w:p w14:paraId="18A7EC4E" w14:textId="77777777" w:rsidR="0049128E" w:rsidRPr="00576ED7" w:rsidRDefault="0049128E" w:rsidP="00A6585D">
      <w:pPr>
        <w:widowControl w:val="0"/>
        <w:jc w:val="both"/>
        <w:rPr>
          <w:szCs w:val="24"/>
        </w:rPr>
      </w:pPr>
    </w:p>
    <w:p w14:paraId="7D212A60" w14:textId="77777777" w:rsidR="0049128E" w:rsidRPr="00576ED7" w:rsidRDefault="0049128E" w:rsidP="00A6585D">
      <w:pPr>
        <w:widowControl w:val="0"/>
        <w:jc w:val="both"/>
        <w:rPr>
          <w:szCs w:val="24"/>
        </w:rPr>
      </w:pPr>
      <w:r w:rsidRPr="00576ED7">
        <w:rPr>
          <w:i/>
          <w:szCs w:val="24"/>
        </w:rPr>
        <w:t>Fourth</w:t>
      </w:r>
      <w:r w:rsidRPr="00576ED7">
        <w:rPr>
          <w:szCs w:val="24"/>
        </w:rPr>
        <w:t xml:space="preserve">.  A majority of the Court is in accord with the principles just outlined.  And, applying them to the </w:t>
      </w:r>
      <w:r w:rsidRPr="00576ED7">
        <w:rPr>
          <w:i/>
          <w:szCs w:val="24"/>
        </w:rPr>
        <w:t>Duberstein</w:t>
      </w:r>
      <w:r w:rsidRPr="00576ED7">
        <w:rPr>
          <w:szCs w:val="24"/>
        </w:rPr>
        <w:t xml:space="preserve"> case, we are in agreement, on the evidence we have set forth, that it cannot be said that the conclusion of the Tax </w:t>
      </w:r>
      <w:r w:rsidR="00BE0B36">
        <w:rPr>
          <w:szCs w:val="24"/>
        </w:rPr>
        <w:t xml:space="preserve">Court was “clearly erroneous.” </w:t>
      </w:r>
      <w:r w:rsidRPr="00576ED7">
        <w:rPr>
          <w:szCs w:val="24"/>
        </w:rPr>
        <w:t>It seems to us plain that, as trier of the facts, it was warranted in concluding that, despite the characterization of the transfer of the Cadillac by the parties, and the absence of any obligation, even of a moral nature, to make it, it was, at bottom, a recompense for Duberstein’s past services, or an inducement for him to be of further service in the future. We cannot say with the Court of Appeals that such a conclusion was “mere suspicion” on the Tax Court’s part. To us, it appears based in the sort of informed experience with human affairs that factfinding tribunals should bring to this task.</w:t>
      </w:r>
    </w:p>
    <w:p w14:paraId="7C638DFF" w14:textId="77777777" w:rsidR="0049128E" w:rsidRPr="00576ED7" w:rsidRDefault="0049128E" w:rsidP="00A6585D">
      <w:pPr>
        <w:widowControl w:val="0"/>
        <w:jc w:val="both"/>
        <w:rPr>
          <w:szCs w:val="24"/>
        </w:rPr>
      </w:pPr>
    </w:p>
    <w:p w14:paraId="124B69D9" w14:textId="77777777" w:rsidR="0049128E" w:rsidRPr="00576ED7" w:rsidRDefault="0049128E" w:rsidP="00A6585D">
      <w:pPr>
        <w:widowControl w:val="0"/>
        <w:jc w:val="both"/>
        <w:rPr>
          <w:szCs w:val="24"/>
        </w:rPr>
      </w:pPr>
      <w:r w:rsidRPr="00576ED7">
        <w:rPr>
          <w:szCs w:val="24"/>
        </w:rPr>
        <w:t xml:space="preserve">As to </w:t>
      </w:r>
      <w:r w:rsidRPr="00576ED7">
        <w:rPr>
          <w:i/>
          <w:szCs w:val="24"/>
        </w:rPr>
        <w:t>Stanton</w:t>
      </w:r>
      <w:r w:rsidR="00BE0B36">
        <w:rPr>
          <w:szCs w:val="24"/>
        </w:rPr>
        <w:t xml:space="preserve">, we are in disagreement. </w:t>
      </w:r>
      <w:r w:rsidRPr="00576ED7">
        <w:rPr>
          <w:szCs w:val="24"/>
        </w:rPr>
        <w:t xml:space="preserve">To four of us, it is critical here that the District Court as trier of fact made only the simple and unelaborated finding that the transfer in question was a “gift.”  [footnote omitted] To be sure, conciseness is to be strived for, and prolixity avoided, in findings; but, to the four of us, there </w:t>
      </w:r>
      <w:r w:rsidRPr="00576ED7">
        <w:rPr>
          <w:szCs w:val="24"/>
        </w:rPr>
        <w:lastRenderedPageBreak/>
        <w:t>comes a point where findings become so sparse and conclusory as to give no revelation of what the District Court’s concept of the determining facts and legal standa</w:t>
      </w:r>
      <w:r w:rsidR="00BE0B36">
        <w:rPr>
          <w:szCs w:val="24"/>
        </w:rPr>
        <w:t xml:space="preserve">rd may be. [citation omitted]. </w:t>
      </w:r>
      <w:r w:rsidRPr="00576ED7">
        <w:rPr>
          <w:szCs w:val="24"/>
        </w:rPr>
        <w:t>Such conclusory, general findings do not constitute compliance with Rule 52's direction to “find the facts specially and state separately ... conclusions of law thereon.” While the standard of law in this area is not a complex one, we four think the unelaborated finding of ultimate fact here cannot stand as a fulf</w:t>
      </w:r>
      <w:r w:rsidR="00BE0B36">
        <w:rPr>
          <w:szCs w:val="24"/>
        </w:rPr>
        <w:t xml:space="preserve">illment of these requirements. </w:t>
      </w:r>
      <w:r w:rsidRPr="00576ED7">
        <w:rPr>
          <w:szCs w:val="24"/>
        </w:rPr>
        <w:t>It affords the reviewing court not the semblance of an indication of the legal standard with which the trier of fact has approached his task. For all that appears, the District Court may have viewed the form of the resolution or the simple absence of legal consideration as conclusive. While the judgment of the Court of Appeals cannot stand, the four of us think there must be further proceedings in the District Court looking toward new and adequate findings of fact. In this, we are joined by MR. JUSTICE WHITTAKER, who agrees that the findings were inadequate, although he does not concur generally in this opinion.</w:t>
      </w:r>
    </w:p>
    <w:p w14:paraId="72286732" w14:textId="77777777" w:rsidR="0049128E" w:rsidRPr="00576ED7" w:rsidRDefault="0049128E" w:rsidP="00A6585D">
      <w:pPr>
        <w:widowControl w:val="0"/>
        <w:jc w:val="both"/>
        <w:rPr>
          <w:szCs w:val="24"/>
        </w:rPr>
      </w:pPr>
    </w:p>
    <w:p w14:paraId="130BE04E" w14:textId="77777777" w:rsidR="0049128E" w:rsidRPr="00576ED7" w:rsidRDefault="0049128E" w:rsidP="00A6585D">
      <w:pPr>
        <w:widowControl w:val="0"/>
        <w:jc w:val="both"/>
        <w:rPr>
          <w:szCs w:val="24"/>
        </w:rPr>
      </w:pPr>
      <w:r w:rsidRPr="00576ED7">
        <w:rPr>
          <w:szCs w:val="24"/>
        </w:rPr>
        <w:t>Accordingly, in No. 376, the judgment of this Court is that the judgment of the Court of Appeals is reversed, and in No. 546, that the judgment of the Court of Appeals is vacated, and the case is remanded to the District Court for further proceedings not inconsistent with this opinion.</w:t>
      </w:r>
    </w:p>
    <w:p w14:paraId="49A8BC9E" w14:textId="77777777" w:rsidR="0049128E" w:rsidRPr="00576ED7" w:rsidRDefault="0049128E" w:rsidP="00A6585D">
      <w:pPr>
        <w:widowControl w:val="0"/>
        <w:jc w:val="both"/>
        <w:rPr>
          <w:szCs w:val="24"/>
        </w:rPr>
      </w:pPr>
      <w:r w:rsidRPr="00576ED7">
        <w:rPr>
          <w:szCs w:val="24"/>
        </w:rPr>
        <w:t>It is so ordered.</w:t>
      </w:r>
    </w:p>
    <w:p w14:paraId="6958E0A6" w14:textId="77777777" w:rsidR="0049128E" w:rsidRPr="00576ED7" w:rsidRDefault="0049128E" w:rsidP="00A6585D">
      <w:pPr>
        <w:widowControl w:val="0"/>
        <w:jc w:val="both"/>
        <w:rPr>
          <w:szCs w:val="24"/>
        </w:rPr>
      </w:pPr>
    </w:p>
    <w:p w14:paraId="11AF25B0" w14:textId="77777777" w:rsidR="0049128E" w:rsidRPr="00576ED7" w:rsidRDefault="0049128E" w:rsidP="00A6585D">
      <w:pPr>
        <w:widowControl w:val="0"/>
        <w:jc w:val="both"/>
        <w:rPr>
          <w:szCs w:val="24"/>
        </w:rPr>
      </w:pPr>
      <w:r w:rsidRPr="00576ED7">
        <w:rPr>
          <w:szCs w:val="24"/>
        </w:rPr>
        <w:t>MR. JUSTICE HARLAN concurs in the result in No. 376.  In No. 546, he would affirm the judgment of the Court of Appeals for the reasons stated by MR. JUSTICE FRANKFURTER.</w:t>
      </w:r>
    </w:p>
    <w:p w14:paraId="07457B33" w14:textId="77777777" w:rsidR="0049128E" w:rsidRPr="00576ED7" w:rsidRDefault="0049128E" w:rsidP="00A6585D">
      <w:pPr>
        <w:widowControl w:val="0"/>
        <w:jc w:val="both"/>
        <w:rPr>
          <w:szCs w:val="24"/>
        </w:rPr>
      </w:pPr>
    </w:p>
    <w:p w14:paraId="0F941817" w14:textId="77777777" w:rsidR="0049128E" w:rsidRPr="00576ED7" w:rsidRDefault="0049128E" w:rsidP="00A6585D">
      <w:pPr>
        <w:widowControl w:val="0"/>
        <w:jc w:val="both"/>
        <w:rPr>
          <w:szCs w:val="24"/>
        </w:rPr>
      </w:pPr>
      <w:r w:rsidRPr="00576ED7">
        <w:rPr>
          <w:szCs w:val="24"/>
        </w:rPr>
        <w:t>MR. JUSTICE WHITTAKER, ... concurs only in the result of this opinion.</w:t>
      </w:r>
    </w:p>
    <w:p w14:paraId="3F6CE58D" w14:textId="77777777" w:rsidR="0049128E" w:rsidRPr="00576ED7" w:rsidRDefault="0049128E" w:rsidP="00A6585D">
      <w:pPr>
        <w:widowControl w:val="0"/>
        <w:jc w:val="both"/>
        <w:rPr>
          <w:szCs w:val="24"/>
        </w:rPr>
      </w:pPr>
    </w:p>
    <w:p w14:paraId="4FAF18BB" w14:textId="77777777" w:rsidR="0049128E" w:rsidRPr="00576ED7" w:rsidRDefault="0049128E" w:rsidP="00A6585D">
      <w:pPr>
        <w:widowControl w:val="0"/>
        <w:jc w:val="both"/>
        <w:rPr>
          <w:szCs w:val="24"/>
        </w:rPr>
      </w:pPr>
      <w:r w:rsidRPr="00576ED7">
        <w:rPr>
          <w:szCs w:val="24"/>
        </w:rPr>
        <w:t xml:space="preserve">MR. JUSTICE DOUGLAS dissents, since he is of the view that, in each of these two cases, there was a gift ... </w:t>
      </w:r>
    </w:p>
    <w:p w14:paraId="0B5494DB" w14:textId="77777777" w:rsidR="0049128E" w:rsidRPr="00576ED7" w:rsidRDefault="0049128E" w:rsidP="00A6585D">
      <w:pPr>
        <w:widowControl w:val="0"/>
        <w:jc w:val="both"/>
        <w:rPr>
          <w:szCs w:val="24"/>
        </w:rPr>
      </w:pPr>
    </w:p>
    <w:p w14:paraId="46DF3DA5" w14:textId="77777777" w:rsidR="0049128E" w:rsidRPr="00576ED7" w:rsidRDefault="0049128E" w:rsidP="00A6585D">
      <w:pPr>
        <w:widowControl w:val="0"/>
        <w:jc w:val="both"/>
        <w:rPr>
          <w:szCs w:val="24"/>
        </w:rPr>
      </w:pPr>
      <w:r w:rsidRPr="00576ED7">
        <w:rPr>
          <w:szCs w:val="24"/>
        </w:rPr>
        <w:t>MR. JUSTICE BLACK, concurring and dissenting.</w:t>
      </w:r>
    </w:p>
    <w:p w14:paraId="7D4CC398" w14:textId="77777777" w:rsidR="0049128E" w:rsidRPr="00576ED7" w:rsidRDefault="0049128E" w:rsidP="00A6585D">
      <w:pPr>
        <w:widowControl w:val="0"/>
        <w:jc w:val="both"/>
        <w:rPr>
          <w:szCs w:val="24"/>
        </w:rPr>
      </w:pPr>
    </w:p>
    <w:p w14:paraId="04F8AA90" w14:textId="77777777" w:rsidR="0049128E" w:rsidRPr="00576ED7" w:rsidRDefault="0049128E" w:rsidP="00A6585D">
      <w:pPr>
        <w:widowControl w:val="0"/>
        <w:jc w:val="both"/>
        <w:rPr>
          <w:szCs w:val="24"/>
        </w:rPr>
      </w:pPr>
      <w:r w:rsidRPr="00576ED7">
        <w:rPr>
          <w:szCs w:val="24"/>
        </w:rPr>
        <w:t xml:space="preserve">I agree with the Court that it was not clearly erroneous for the Tax Court to find as it did in No. 376 that the automobile transfer to Duberstein was not a gift, and so I agree with the Court’s opinion and judgment reversing the judgment of the Court of Appeals in that case. </w:t>
      </w:r>
    </w:p>
    <w:p w14:paraId="52B41208" w14:textId="77777777" w:rsidR="0049128E" w:rsidRPr="00576ED7" w:rsidRDefault="0049128E" w:rsidP="00A6585D">
      <w:pPr>
        <w:widowControl w:val="0"/>
        <w:jc w:val="both"/>
        <w:rPr>
          <w:szCs w:val="24"/>
        </w:rPr>
      </w:pPr>
    </w:p>
    <w:p w14:paraId="61248DD4" w14:textId="77777777" w:rsidR="0049128E" w:rsidRPr="00576ED7" w:rsidRDefault="0049128E" w:rsidP="00A6585D">
      <w:pPr>
        <w:widowControl w:val="0"/>
        <w:jc w:val="both"/>
        <w:rPr>
          <w:szCs w:val="24"/>
        </w:rPr>
      </w:pPr>
      <w:r w:rsidRPr="00576ED7">
        <w:rPr>
          <w:szCs w:val="24"/>
        </w:rPr>
        <w:t xml:space="preserve">I dissent in No. 546, </w:t>
      </w:r>
      <w:r w:rsidRPr="00576ED7">
        <w:rPr>
          <w:i/>
          <w:szCs w:val="24"/>
        </w:rPr>
        <w:t>Stanton v. United States</w:t>
      </w:r>
      <w:r w:rsidRPr="00576ED7">
        <w:rPr>
          <w:szCs w:val="24"/>
        </w:rPr>
        <w:t>. ... [T]he Court of Appeals was ... wrong in reversing the District Court’s judgment.</w:t>
      </w:r>
    </w:p>
    <w:p w14:paraId="5261DE73" w14:textId="77777777" w:rsidR="0049128E" w:rsidRPr="00576ED7" w:rsidRDefault="0049128E" w:rsidP="00A6585D">
      <w:pPr>
        <w:widowControl w:val="0"/>
        <w:jc w:val="both"/>
        <w:rPr>
          <w:szCs w:val="24"/>
        </w:rPr>
      </w:pPr>
    </w:p>
    <w:p w14:paraId="0F9FB2DA" w14:textId="77777777" w:rsidR="0049128E" w:rsidRPr="00576ED7" w:rsidRDefault="0049128E" w:rsidP="00A6585D">
      <w:pPr>
        <w:widowControl w:val="0"/>
        <w:jc w:val="both"/>
        <w:rPr>
          <w:szCs w:val="24"/>
        </w:rPr>
      </w:pPr>
      <w:r w:rsidRPr="00576ED7">
        <w:rPr>
          <w:szCs w:val="24"/>
        </w:rPr>
        <w:lastRenderedPageBreak/>
        <w:t>MR. JUSTICE FRANKFURTER, concurring in the judgment in No. 376 and dissenting in No. 546.</w:t>
      </w:r>
    </w:p>
    <w:p w14:paraId="7C9D1D33" w14:textId="77777777" w:rsidR="0049128E" w:rsidRPr="00576ED7" w:rsidRDefault="0049128E" w:rsidP="00A6585D">
      <w:pPr>
        <w:widowControl w:val="0"/>
        <w:jc w:val="both"/>
        <w:rPr>
          <w:szCs w:val="24"/>
        </w:rPr>
      </w:pPr>
    </w:p>
    <w:p w14:paraId="32761CB9" w14:textId="77777777" w:rsidR="0049128E" w:rsidRPr="00576ED7" w:rsidRDefault="0049128E" w:rsidP="00A6585D">
      <w:pPr>
        <w:widowControl w:val="0"/>
        <w:jc w:val="both"/>
        <w:rPr>
          <w:szCs w:val="24"/>
        </w:rPr>
      </w:pPr>
      <w:r w:rsidRPr="00576ED7">
        <w:rPr>
          <w:szCs w:val="24"/>
        </w:rPr>
        <w:t>....</w:t>
      </w:r>
    </w:p>
    <w:p w14:paraId="7838ADF6" w14:textId="77777777" w:rsidR="0049128E" w:rsidRPr="00576ED7" w:rsidRDefault="0049128E" w:rsidP="00A6585D">
      <w:pPr>
        <w:widowControl w:val="0"/>
        <w:jc w:val="both"/>
        <w:rPr>
          <w:szCs w:val="24"/>
        </w:rPr>
      </w:pPr>
    </w:p>
    <w:p w14:paraId="31769E85" w14:textId="77777777" w:rsidR="0049128E" w:rsidRPr="00576ED7" w:rsidRDefault="0049128E" w:rsidP="00A6585D">
      <w:pPr>
        <w:widowControl w:val="0"/>
        <w:jc w:val="both"/>
        <w:rPr>
          <w:szCs w:val="24"/>
        </w:rPr>
      </w:pPr>
      <w:r w:rsidRPr="00576ED7">
        <w:rPr>
          <w:szCs w:val="24"/>
        </w:rPr>
        <w:t>... While I agree that experience has shown the futility of attempting to define, by language so circumscribing as to make it easily applicable, what constitutes a gift for every situation where the problem may arise, I do think that greater explicitness is possible in isolating and emphasizing factors which militate against a gift in particular situations.</w:t>
      </w:r>
    </w:p>
    <w:p w14:paraId="2EAC1A60" w14:textId="77777777" w:rsidR="0049128E" w:rsidRPr="00576ED7" w:rsidRDefault="0049128E" w:rsidP="00A6585D">
      <w:pPr>
        <w:widowControl w:val="0"/>
        <w:jc w:val="both"/>
        <w:rPr>
          <w:szCs w:val="24"/>
        </w:rPr>
      </w:pPr>
    </w:p>
    <w:p w14:paraId="1B7CA859" w14:textId="77777777" w:rsidR="00D27616" w:rsidRDefault="0049128E" w:rsidP="00A6585D">
      <w:pPr>
        <w:widowControl w:val="0"/>
        <w:jc w:val="both"/>
        <w:rPr>
          <w:szCs w:val="24"/>
        </w:rPr>
      </w:pPr>
      <w:r w:rsidRPr="00576ED7">
        <w:rPr>
          <w:szCs w:val="24"/>
        </w:rPr>
        <w:t>... While we should normally suppose that a payment from father to son was a gift unless the contrary is shown, in the two situations now before us, the business implications are so forceful that I would apply a presumptive rule placing the burden upon the beneficiary to prove the payment wholly unrelated to his services to the enterprise.  The Court, however, has declined so to analyze the problem, and has concluded</w:t>
      </w:r>
    </w:p>
    <w:p w14:paraId="18531F26" w14:textId="77777777" w:rsidR="009F27DA" w:rsidRPr="00576ED7" w:rsidRDefault="009F27DA" w:rsidP="00A6585D">
      <w:pPr>
        <w:widowControl w:val="0"/>
        <w:jc w:val="both"/>
        <w:rPr>
          <w:szCs w:val="24"/>
        </w:rPr>
      </w:pPr>
    </w:p>
    <w:p w14:paraId="47DEACDA" w14:textId="77777777" w:rsidR="0049128E" w:rsidRDefault="0049128E" w:rsidP="00A6585D">
      <w:pPr>
        <w:widowControl w:val="0"/>
        <w:ind w:left="720"/>
        <w:jc w:val="both"/>
        <w:rPr>
          <w:szCs w:val="24"/>
        </w:rPr>
      </w:pPr>
      <w:r w:rsidRPr="00576ED7">
        <w:rPr>
          <w:szCs w:val="24"/>
        </w:rPr>
        <w:t>“that the governing principles are necessarily general, and [...] that the problem is one which, under the present statutory framework, does not lend itself to any more definitive statement that would produce a talisman for the solution of concrete cases.”</w:t>
      </w:r>
    </w:p>
    <w:p w14:paraId="4499FBF0" w14:textId="77777777" w:rsidR="009F27DA" w:rsidRPr="00576ED7" w:rsidRDefault="009F27DA" w:rsidP="00A6585D">
      <w:pPr>
        <w:widowControl w:val="0"/>
        <w:ind w:left="720"/>
        <w:jc w:val="both"/>
        <w:rPr>
          <w:szCs w:val="24"/>
        </w:rPr>
      </w:pPr>
    </w:p>
    <w:p w14:paraId="626310BC" w14:textId="77777777" w:rsidR="0049128E" w:rsidRPr="00576ED7" w:rsidRDefault="0049128E" w:rsidP="00A6585D">
      <w:pPr>
        <w:widowControl w:val="0"/>
        <w:jc w:val="both"/>
        <w:rPr>
          <w:szCs w:val="24"/>
        </w:rPr>
      </w:pPr>
      <w:r w:rsidRPr="00576ED7">
        <w:rPr>
          <w:szCs w:val="24"/>
        </w:rPr>
        <w:t>....</w:t>
      </w:r>
    </w:p>
    <w:p w14:paraId="0D85E161" w14:textId="77777777" w:rsidR="0049128E" w:rsidRPr="00576ED7" w:rsidRDefault="0049128E" w:rsidP="00A6585D">
      <w:pPr>
        <w:widowControl w:val="0"/>
        <w:jc w:val="both"/>
        <w:rPr>
          <w:szCs w:val="24"/>
        </w:rPr>
      </w:pPr>
    </w:p>
    <w:p w14:paraId="6423FAFC" w14:textId="77777777" w:rsidR="0049128E" w:rsidRPr="00576ED7" w:rsidRDefault="0049128E" w:rsidP="00A6585D">
      <w:pPr>
        <w:widowControl w:val="0"/>
        <w:jc w:val="both"/>
        <w:rPr>
          <w:szCs w:val="24"/>
        </w:rPr>
      </w:pPr>
      <w:r w:rsidRPr="00576ED7">
        <w:rPr>
          <w:szCs w:val="24"/>
        </w:rPr>
        <w:t>... 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w:t>
      </w:r>
      <w:r w:rsidR="00B90E06">
        <w:rPr>
          <w:szCs w:val="24"/>
        </w:rPr>
        <w:t xml:space="preserve">tration of the income tax law. </w:t>
      </w:r>
      <w:r w:rsidRPr="00576ED7">
        <w:rPr>
          <w:szCs w:val="24"/>
        </w:rPr>
        <w:t xml:space="preserve">I am afraid that, by these new phrasings, the practicalities of tax administration, which should be as uniform as is possible in so vast a country as ours, will be embarrassed. ... I agree with the Court in reversing the judgment in </w:t>
      </w:r>
      <w:r w:rsidRPr="00576ED7">
        <w:rPr>
          <w:i/>
          <w:szCs w:val="24"/>
        </w:rPr>
        <w:t>Commissioner v. Duberstein</w:t>
      </w:r>
      <w:r w:rsidRPr="00576ED7">
        <w:rPr>
          <w:szCs w:val="24"/>
        </w:rPr>
        <w:t>.</w:t>
      </w:r>
    </w:p>
    <w:p w14:paraId="536090F4" w14:textId="77777777" w:rsidR="0049128E" w:rsidRPr="00576ED7" w:rsidRDefault="0049128E" w:rsidP="00A6585D">
      <w:pPr>
        <w:widowControl w:val="0"/>
        <w:jc w:val="both"/>
        <w:rPr>
          <w:szCs w:val="24"/>
        </w:rPr>
      </w:pPr>
    </w:p>
    <w:p w14:paraId="3AA5C0B3" w14:textId="77777777" w:rsidR="0049128E" w:rsidRPr="00576ED7" w:rsidRDefault="0049128E" w:rsidP="00A6585D">
      <w:pPr>
        <w:widowControl w:val="0"/>
        <w:jc w:val="both"/>
        <w:rPr>
          <w:szCs w:val="24"/>
        </w:rPr>
      </w:pPr>
      <w:r w:rsidRPr="00576ED7">
        <w:rPr>
          <w:szCs w:val="24"/>
        </w:rPr>
        <w:t xml:space="preserve">But I would affirm the decision of the Court of Appeals for the Second Circuit in </w:t>
      </w:r>
      <w:r w:rsidRPr="00576ED7">
        <w:rPr>
          <w:i/>
          <w:szCs w:val="24"/>
        </w:rPr>
        <w:t>Stanton v. United States</w:t>
      </w:r>
      <w:r w:rsidRPr="00576ED7">
        <w:rPr>
          <w:szCs w:val="24"/>
        </w:rPr>
        <w:t>. ... The business nature of the payment is confirmed by the words of the resolution, explaining the “gratuity” as</w:t>
      </w:r>
    </w:p>
    <w:p w14:paraId="03DE67A0" w14:textId="77777777" w:rsidR="0049128E" w:rsidRPr="00576ED7" w:rsidRDefault="0049128E" w:rsidP="00A6585D">
      <w:pPr>
        <w:widowControl w:val="0"/>
        <w:jc w:val="both"/>
        <w:rPr>
          <w:szCs w:val="24"/>
        </w:rPr>
      </w:pPr>
    </w:p>
    <w:p w14:paraId="063A1B60" w14:textId="77777777" w:rsidR="0049128E" w:rsidRDefault="0049128E" w:rsidP="00A6585D">
      <w:pPr>
        <w:widowControl w:val="0"/>
        <w:ind w:left="720"/>
        <w:jc w:val="both"/>
        <w:rPr>
          <w:szCs w:val="24"/>
        </w:rPr>
      </w:pPr>
      <w:r w:rsidRPr="00576ED7">
        <w:rPr>
          <w:szCs w:val="24"/>
        </w:rPr>
        <w:t>“in appreciation of the services rendered by Mr. Stanton as Manager of the Estate and Comptroller of the Corporation of Trinity Church throughout nearly ten years, and as President of Trinity Operating Company, Inc.”</w:t>
      </w:r>
    </w:p>
    <w:p w14:paraId="7E38F8D4" w14:textId="77777777" w:rsidR="002471C6" w:rsidRDefault="002471C6" w:rsidP="00A6585D">
      <w:pPr>
        <w:widowControl w:val="0"/>
        <w:ind w:left="720"/>
        <w:jc w:val="both"/>
        <w:rPr>
          <w:szCs w:val="24"/>
        </w:rPr>
      </w:pPr>
    </w:p>
    <w:p w14:paraId="6AAEDDBD" w14:textId="77777777" w:rsidR="002471C6" w:rsidRPr="00576ED7" w:rsidRDefault="002471C6" w:rsidP="002471C6">
      <w:pPr>
        <w:widowControl w:val="0"/>
        <w:jc w:val="both"/>
        <w:rPr>
          <w:szCs w:val="24"/>
        </w:rPr>
      </w:pPr>
      <w:r>
        <w:rPr>
          <w:szCs w:val="24"/>
        </w:rPr>
        <w:lastRenderedPageBreak/>
        <w:t>…</w:t>
      </w:r>
    </w:p>
    <w:p w14:paraId="517D9E42" w14:textId="77777777" w:rsidR="0049128E" w:rsidRPr="00576ED7" w:rsidRDefault="0049128E" w:rsidP="00A6585D">
      <w:pPr>
        <w:widowControl w:val="0"/>
        <w:jc w:val="both"/>
        <w:rPr>
          <w:szCs w:val="24"/>
        </w:rPr>
      </w:pPr>
    </w:p>
    <w:p w14:paraId="5B2D3AD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713652E4" w14:textId="77777777" w:rsidR="0049128E" w:rsidRPr="00576ED7" w:rsidRDefault="0049128E" w:rsidP="00A6585D">
      <w:pPr>
        <w:widowControl w:val="0"/>
        <w:jc w:val="both"/>
        <w:rPr>
          <w:szCs w:val="24"/>
        </w:rPr>
      </w:pPr>
    </w:p>
    <w:p w14:paraId="4C16F568" w14:textId="77777777" w:rsidR="0049128E" w:rsidRPr="00576ED7" w:rsidRDefault="0049128E" w:rsidP="00A6585D">
      <w:pPr>
        <w:widowControl w:val="0"/>
        <w:jc w:val="both"/>
        <w:rPr>
          <w:szCs w:val="24"/>
        </w:rPr>
      </w:pPr>
      <w:r w:rsidRPr="00576ED7">
        <w:rPr>
          <w:szCs w:val="24"/>
        </w:rPr>
        <w:t xml:space="preserve">1.  On remand of the </w:t>
      </w:r>
      <w:r w:rsidRPr="00576ED7">
        <w:rPr>
          <w:i/>
          <w:szCs w:val="24"/>
        </w:rPr>
        <w:t>Stanton</w:t>
      </w:r>
      <w:r w:rsidRPr="00576ED7">
        <w:rPr>
          <w:szCs w:val="24"/>
        </w:rPr>
        <w:t xml:space="preserve"> case, the federal district court reexamined the evidence and determined that the Vestry was motivated by gratitude to a friend, goo</w:t>
      </w:r>
      <w:r w:rsidR="00B90E06">
        <w:rPr>
          <w:szCs w:val="24"/>
        </w:rPr>
        <w:t xml:space="preserve">d will, esteem, and kindliness. Hence the payment was a gift. </w:t>
      </w:r>
      <w:r w:rsidRPr="00576ED7">
        <w:rPr>
          <w:i/>
          <w:szCs w:val="24"/>
        </w:rPr>
        <w:t>Stanton v. U.S.</w:t>
      </w:r>
      <w:r w:rsidRPr="00576ED7">
        <w:rPr>
          <w:szCs w:val="24"/>
        </w:rPr>
        <w:t>, 186 F. Supp</w:t>
      </w:r>
      <w:r w:rsidR="00B90E06">
        <w:rPr>
          <w:szCs w:val="24"/>
        </w:rPr>
        <w:t xml:space="preserve">. 393, 396-97 (E.D.N.Y. 1963). </w:t>
      </w:r>
      <w:r w:rsidRPr="00576ED7">
        <w:rPr>
          <w:szCs w:val="24"/>
        </w:rPr>
        <w:t>The court of appeals affirmed because the determination of the federal district co</w:t>
      </w:r>
      <w:r w:rsidR="00BE0B36">
        <w:rPr>
          <w:szCs w:val="24"/>
        </w:rPr>
        <w:t xml:space="preserve">urt was not clearly erroneous. </w:t>
      </w:r>
      <w:r w:rsidRPr="00576ED7">
        <w:rPr>
          <w:i/>
          <w:szCs w:val="24"/>
        </w:rPr>
        <w:t>U.S. v. Stanton</w:t>
      </w:r>
      <w:r w:rsidRPr="00576ED7">
        <w:rPr>
          <w:szCs w:val="24"/>
        </w:rPr>
        <w:t>, 287 F.2d 876, 877 (</w:t>
      </w:r>
      <w:r w:rsidR="000977F2" w:rsidRPr="00576ED7">
        <w:rPr>
          <w:szCs w:val="24"/>
        </w:rPr>
        <w:t>2</w:t>
      </w:r>
      <w:r w:rsidR="00E03F70">
        <w:rPr>
          <w:szCs w:val="24"/>
        </w:rPr>
        <w:t>d</w:t>
      </w:r>
      <w:r w:rsidR="000977F2" w:rsidRPr="00576ED7">
        <w:rPr>
          <w:szCs w:val="24"/>
        </w:rPr>
        <w:t xml:space="preserve"> Cir. </w:t>
      </w:r>
      <w:r w:rsidRPr="00576ED7">
        <w:rPr>
          <w:szCs w:val="24"/>
        </w:rPr>
        <w:t>1961).</w:t>
      </w:r>
    </w:p>
    <w:p w14:paraId="27D164EF" w14:textId="77777777" w:rsidR="0049128E" w:rsidRPr="00576ED7" w:rsidRDefault="0049128E" w:rsidP="00A6585D">
      <w:pPr>
        <w:widowControl w:val="0"/>
        <w:jc w:val="both"/>
        <w:rPr>
          <w:szCs w:val="24"/>
        </w:rPr>
      </w:pPr>
    </w:p>
    <w:p w14:paraId="2719E99C" w14:textId="77777777" w:rsidR="0049128E" w:rsidRPr="00576ED7" w:rsidRDefault="0049128E" w:rsidP="00A6585D">
      <w:pPr>
        <w:widowControl w:val="0"/>
        <w:jc w:val="both"/>
        <w:rPr>
          <w:szCs w:val="24"/>
        </w:rPr>
      </w:pPr>
      <w:r w:rsidRPr="00576ED7">
        <w:rPr>
          <w:szCs w:val="24"/>
        </w:rPr>
        <w:t>2.  The Supreme Court stated:</w:t>
      </w:r>
    </w:p>
    <w:p w14:paraId="2823D5C6" w14:textId="77777777" w:rsidR="0049128E" w:rsidRPr="00576ED7" w:rsidRDefault="0049128E" w:rsidP="00A6585D">
      <w:pPr>
        <w:widowControl w:val="0"/>
        <w:jc w:val="both"/>
        <w:rPr>
          <w:szCs w:val="24"/>
        </w:rPr>
      </w:pPr>
    </w:p>
    <w:p w14:paraId="01CCC714" w14:textId="77777777" w:rsidR="0049128E" w:rsidRPr="00576ED7" w:rsidRDefault="0049128E" w:rsidP="00A6585D">
      <w:pPr>
        <w:widowControl w:val="0"/>
        <w:ind w:left="720"/>
        <w:jc w:val="both"/>
        <w:rPr>
          <w:szCs w:val="24"/>
        </w:rPr>
      </w:pPr>
      <w:r w:rsidRPr="00576ED7">
        <w:rPr>
          <w:szCs w:val="24"/>
        </w:rPr>
        <w:t xml:space="preserve">A gift in the statutory sense ... proceeds from a “detached and disinterested generosity” [citation omitted], “out of affection, respect, admiration, charity or like </w:t>
      </w:r>
      <w:r w:rsidR="00B90E06">
        <w:rPr>
          <w:szCs w:val="24"/>
        </w:rPr>
        <w:t xml:space="preserve">impulses.” [citation omitted]. </w:t>
      </w:r>
      <w:r w:rsidRPr="00576ED7">
        <w:rPr>
          <w:szCs w:val="24"/>
        </w:rPr>
        <w:t>And in this regard, the most critical consideration ... is the transferor’s “intention.” [citation omitted].</w:t>
      </w:r>
    </w:p>
    <w:p w14:paraId="27FDFBF2" w14:textId="77777777" w:rsidR="0049128E" w:rsidRPr="00576ED7" w:rsidRDefault="0049128E" w:rsidP="00A6585D">
      <w:pPr>
        <w:widowControl w:val="0"/>
        <w:jc w:val="both"/>
        <w:rPr>
          <w:szCs w:val="24"/>
        </w:rPr>
      </w:pPr>
    </w:p>
    <w:p w14:paraId="55B736CD" w14:textId="77777777" w:rsidR="0049128E" w:rsidRPr="00576ED7" w:rsidRDefault="0049128E" w:rsidP="00A6585D">
      <w:pPr>
        <w:widowControl w:val="0"/>
        <w:jc w:val="both"/>
        <w:rPr>
          <w:szCs w:val="24"/>
        </w:rPr>
      </w:pPr>
      <w:r w:rsidRPr="00576ED7">
        <w:rPr>
          <w:szCs w:val="24"/>
        </w:rPr>
        <w:t>Do people give gifts because they are detached and disinterested – or very attached and intensely interested?</w:t>
      </w:r>
    </w:p>
    <w:p w14:paraId="70BE36AE" w14:textId="77777777" w:rsidR="0049128E" w:rsidRPr="00576ED7" w:rsidRDefault="0049128E" w:rsidP="00A6585D">
      <w:pPr>
        <w:widowControl w:val="0"/>
        <w:jc w:val="both"/>
        <w:rPr>
          <w:szCs w:val="24"/>
        </w:rPr>
      </w:pPr>
    </w:p>
    <w:p w14:paraId="4C4493BE" w14:textId="77777777" w:rsidR="0049128E" w:rsidRPr="00576ED7" w:rsidRDefault="0049128E" w:rsidP="00A6585D">
      <w:pPr>
        <w:widowControl w:val="0"/>
        <w:jc w:val="both"/>
        <w:rPr>
          <w:szCs w:val="24"/>
        </w:rPr>
      </w:pPr>
      <w:r w:rsidRPr="00576ED7">
        <w:rPr>
          <w:szCs w:val="24"/>
        </w:rPr>
        <w:t xml:space="preserve">3.  The donee is the one who will invoke </w:t>
      </w:r>
      <w:r w:rsidR="00CA008D">
        <w:rPr>
          <w:szCs w:val="24"/>
        </w:rPr>
        <w:t>§ </w:t>
      </w:r>
      <w:r w:rsidR="00B90E06">
        <w:rPr>
          <w:szCs w:val="24"/>
        </w:rPr>
        <w:t xml:space="preserve">102. </w:t>
      </w:r>
      <w:r w:rsidRPr="00576ED7">
        <w:rPr>
          <w:szCs w:val="24"/>
        </w:rPr>
        <w:t>How is the donee to prove the donor’s intent? Consider:</w:t>
      </w:r>
    </w:p>
    <w:p w14:paraId="7DE4B477" w14:textId="2953EBB2" w:rsidR="0049128E" w:rsidRPr="00576ED7" w:rsidRDefault="0049128E" w:rsidP="00A6585D">
      <w:pPr>
        <w:widowControl w:val="0"/>
        <w:ind w:left="720"/>
        <w:jc w:val="both"/>
        <w:rPr>
          <w:szCs w:val="24"/>
        </w:rPr>
      </w:pPr>
      <w:r w:rsidRPr="00576ED7">
        <w:rPr>
          <w:szCs w:val="24"/>
        </w:rPr>
        <w:t>•Taxpayer first joined a bakery workers’ union in 1922 and gra</w:t>
      </w:r>
      <w:r w:rsidR="00B90E06">
        <w:rPr>
          <w:szCs w:val="24"/>
        </w:rPr>
        <w:t xml:space="preserve">dually rose through the ranks. </w:t>
      </w:r>
      <w:r w:rsidRPr="00576ED7">
        <w:rPr>
          <w:szCs w:val="24"/>
        </w:rPr>
        <w:t>In 1947, he was elected international vice president</w:t>
      </w:r>
      <w:r w:rsidR="00BD158E" w:rsidRPr="00576ED7">
        <w:rPr>
          <w:szCs w:val="24"/>
        </w:rPr>
        <w:t xml:space="preserve">. </w:t>
      </w:r>
      <w:r w:rsidRPr="00576ED7">
        <w:rPr>
          <w:szCs w:val="24"/>
        </w:rPr>
        <w:t>He was an effective leader and instrumental in the merger of severa</w:t>
      </w:r>
      <w:r w:rsidR="00B90E06">
        <w:rPr>
          <w:szCs w:val="24"/>
        </w:rPr>
        <w:t xml:space="preserve">l locals into one large local. </w:t>
      </w:r>
      <w:r w:rsidRPr="00576ED7">
        <w:rPr>
          <w:szCs w:val="24"/>
        </w:rPr>
        <w:t>Other officials of the local decided to give him and his wife a testimonial dinner at which the local would present him with suffic</w:t>
      </w:r>
      <w:r w:rsidR="00B90E06">
        <w:rPr>
          <w:szCs w:val="24"/>
        </w:rPr>
        <w:t xml:space="preserve">ient funds to purchase a home. </w:t>
      </w:r>
      <w:r w:rsidRPr="00576ED7">
        <w:rPr>
          <w:szCs w:val="24"/>
        </w:rPr>
        <w:t xml:space="preserve">Taxpayer had nothing to do with planning </w:t>
      </w:r>
      <w:r w:rsidR="00B90E06">
        <w:rPr>
          <w:szCs w:val="24"/>
        </w:rPr>
        <w:t xml:space="preserve">the dinner and objected to it. </w:t>
      </w:r>
      <w:r w:rsidRPr="00576ED7">
        <w:rPr>
          <w:szCs w:val="24"/>
        </w:rPr>
        <w:t xml:space="preserve">The local raised money by selling insertions </w:t>
      </w:r>
      <w:r w:rsidR="00B90E06">
        <w:rPr>
          <w:szCs w:val="24"/>
        </w:rPr>
        <w:t xml:space="preserve">in a special souvenir journal. </w:t>
      </w:r>
      <w:r w:rsidRPr="00576ED7">
        <w:rPr>
          <w:szCs w:val="24"/>
        </w:rPr>
        <w:t>More than 1300 persons attended the dinner. There were six groups who contributed journal insertions:</w:t>
      </w:r>
    </w:p>
    <w:p w14:paraId="49EC2E45" w14:textId="77777777" w:rsidR="0049128E" w:rsidRPr="00576ED7" w:rsidRDefault="0049128E" w:rsidP="00A6585D">
      <w:pPr>
        <w:widowControl w:val="0"/>
        <w:ind w:left="1440"/>
        <w:jc w:val="both"/>
        <w:rPr>
          <w:szCs w:val="24"/>
        </w:rPr>
      </w:pPr>
      <w:r w:rsidRPr="00576ED7">
        <w:rPr>
          <w:szCs w:val="24"/>
        </w:rPr>
        <w:t>•</w:t>
      </w:r>
      <w:r w:rsidRPr="009439AE">
        <w:rPr>
          <w:i/>
          <w:szCs w:val="24"/>
        </w:rPr>
        <w:t>Employers of bakery workers</w:t>
      </w:r>
      <w:r w:rsidRPr="00576ED7">
        <w:rPr>
          <w:szCs w:val="24"/>
        </w:rPr>
        <w:t xml:space="preserve"> who wanted to stay on good terms with the local made deductible payments</w:t>
      </w:r>
      <w:r w:rsidR="00B90E06">
        <w:rPr>
          <w:szCs w:val="24"/>
        </w:rPr>
        <w:t xml:space="preserve"> from their business accounts. </w:t>
      </w:r>
      <w:r w:rsidRPr="00576ED7">
        <w:rPr>
          <w:szCs w:val="24"/>
        </w:rPr>
        <w:t>Many employers had known taxpayer for many years and were on good terms with him. Most of this group’s journal insertions included a greeting such as “congratulations” and “best wishes.”</w:t>
      </w:r>
    </w:p>
    <w:p w14:paraId="04B7DC6B" w14:textId="77777777" w:rsidR="0049128E" w:rsidRPr="00576ED7" w:rsidRDefault="0049128E" w:rsidP="00A6585D">
      <w:pPr>
        <w:widowControl w:val="0"/>
        <w:ind w:left="1440"/>
        <w:jc w:val="both"/>
        <w:rPr>
          <w:szCs w:val="24"/>
        </w:rPr>
      </w:pPr>
      <w:r w:rsidRPr="00576ED7">
        <w:rPr>
          <w:szCs w:val="24"/>
        </w:rPr>
        <w:t>•</w:t>
      </w:r>
      <w:r w:rsidRPr="009439AE">
        <w:rPr>
          <w:i/>
          <w:szCs w:val="24"/>
        </w:rPr>
        <w:t>Employer trade associations</w:t>
      </w:r>
      <w:r w:rsidRPr="00576ED7">
        <w:rPr>
          <w:szCs w:val="24"/>
        </w:rPr>
        <w:t xml:space="preserve"> made payments from assessments on employers, who in turn deducted payments that they made from their business accounts.</w:t>
      </w:r>
    </w:p>
    <w:p w14:paraId="1C8FB610" w14:textId="77777777" w:rsidR="0049128E" w:rsidRPr="00576ED7" w:rsidRDefault="0049128E" w:rsidP="00A6585D">
      <w:pPr>
        <w:widowControl w:val="0"/>
        <w:ind w:left="1440"/>
        <w:jc w:val="both"/>
        <w:rPr>
          <w:szCs w:val="24"/>
        </w:rPr>
      </w:pPr>
      <w:r w:rsidRPr="00576ED7">
        <w:rPr>
          <w:szCs w:val="24"/>
        </w:rPr>
        <w:t>•</w:t>
      </w:r>
      <w:r w:rsidRPr="009439AE">
        <w:rPr>
          <w:i/>
          <w:szCs w:val="24"/>
        </w:rPr>
        <w:t>Businesses who sold supplies</w:t>
      </w:r>
      <w:r w:rsidRPr="00576ED7">
        <w:rPr>
          <w:szCs w:val="24"/>
        </w:rPr>
        <w:t xml:space="preserve"> to the baking industry and treated </w:t>
      </w:r>
      <w:r w:rsidRPr="00576ED7">
        <w:rPr>
          <w:szCs w:val="24"/>
        </w:rPr>
        <w:lastRenderedPageBreak/>
        <w:t>payments for journal insertions as deductible advertising expenses.</w:t>
      </w:r>
    </w:p>
    <w:p w14:paraId="50483856" w14:textId="77777777" w:rsidR="0049128E" w:rsidRPr="00576ED7" w:rsidRDefault="0049128E" w:rsidP="00A6585D">
      <w:pPr>
        <w:widowControl w:val="0"/>
        <w:ind w:left="1440"/>
        <w:jc w:val="both"/>
        <w:rPr>
          <w:szCs w:val="24"/>
        </w:rPr>
      </w:pPr>
      <w:r w:rsidRPr="00576ED7">
        <w:rPr>
          <w:szCs w:val="24"/>
        </w:rPr>
        <w:t>•</w:t>
      </w:r>
      <w:r w:rsidRPr="009439AE">
        <w:rPr>
          <w:i/>
          <w:szCs w:val="24"/>
        </w:rPr>
        <w:t xml:space="preserve">Other union locals </w:t>
      </w:r>
      <w:r w:rsidRPr="00576ED7">
        <w:rPr>
          <w:szCs w:val="24"/>
        </w:rPr>
        <w:t>who made payments from funds accumulated from dues that they collected from members.</w:t>
      </w:r>
    </w:p>
    <w:p w14:paraId="7DA621BE" w14:textId="0E9507A6" w:rsidR="0049128E" w:rsidRPr="00576ED7" w:rsidRDefault="0049128E" w:rsidP="00A6585D">
      <w:pPr>
        <w:widowControl w:val="0"/>
        <w:ind w:left="1440"/>
        <w:jc w:val="both"/>
        <w:rPr>
          <w:szCs w:val="24"/>
        </w:rPr>
      </w:pPr>
      <w:r w:rsidRPr="00576ED7">
        <w:rPr>
          <w:szCs w:val="24"/>
        </w:rPr>
        <w:t>•</w:t>
      </w:r>
      <w:r w:rsidRPr="009439AE">
        <w:rPr>
          <w:i/>
          <w:szCs w:val="24"/>
        </w:rPr>
        <w:t>Lawyers and doctors</w:t>
      </w:r>
      <w:r w:rsidRPr="00576ED7">
        <w:rPr>
          <w:szCs w:val="24"/>
        </w:rPr>
        <w:t xml:space="preserve"> who knew taxpayer personally and were in some manner associated with union activity in the baking industry</w:t>
      </w:r>
      <w:r w:rsidR="00BD158E" w:rsidRPr="00576ED7">
        <w:rPr>
          <w:szCs w:val="24"/>
        </w:rPr>
        <w:t xml:space="preserve">. </w:t>
      </w:r>
      <w:r w:rsidRPr="00576ED7">
        <w:rPr>
          <w:szCs w:val="24"/>
        </w:rPr>
        <w:t>Some of these persons deducted their expenditure.</w:t>
      </w:r>
    </w:p>
    <w:p w14:paraId="69696271" w14:textId="77777777" w:rsidR="0049128E" w:rsidRPr="00576ED7" w:rsidRDefault="0049128E" w:rsidP="00A6585D">
      <w:pPr>
        <w:widowControl w:val="0"/>
        <w:ind w:left="1440"/>
        <w:jc w:val="both"/>
        <w:rPr>
          <w:szCs w:val="24"/>
        </w:rPr>
      </w:pPr>
      <w:r w:rsidRPr="00576ED7">
        <w:rPr>
          <w:szCs w:val="24"/>
        </w:rPr>
        <w:t>•</w:t>
      </w:r>
      <w:r w:rsidRPr="009439AE">
        <w:rPr>
          <w:i/>
          <w:szCs w:val="24"/>
        </w:rPr>
        <w:t>Employees and other individuals</w:t>
      </w:r>
      <w:r w:rsidRPr="00576ED7">
        <w:rPr>
          <w:szCs w:val="24"/>
        </w:rPr>
        <w:t>, many of whom purchased dinner tickets but only a few of whom</w:t>
      </w:r>
      <w:r w:rsidR="00B90E06">
        <w:rPr>
          <w:szCs w:val="24"/>
        </w:rPr>
        <w:t xml:space="preserve"> purchased journal insertions. </w:t>
      </w:r>
      <w:r w:rsidRPr="00576ED7">
        <w:rPr>
          <w:szCs w:val="24"/>
        </w:rPr>
        <w:t>Many in this group felt friendship, admiration, affection, and respect for taxpayer.</w:t>
      </w:r>
    </w:p>
    <w:p w14:paraId="0AF282F6" w14:textId="77777777" w:rsidR="0049128E" w:rsidRPr="00576ED7" w:rsidRDefault="0049128E" w:rsidP="00A6585D">
      <w:pPr>
        <w:widowControl w:val="0"/>
        <w:ind w:left="720"/>
        <w:jc w:val="both"/>
        <w:rPr>
          <w:szCs w:val="24"/>
        </w:rPr>
      </w:pPr>
      <w:r w:rsidRPr="00576ED7">
        <w:rPr>
          <w:szCs w:val="24"/>
        </w:rPr>
        <w:t>Taxpayers (husband and wife) received nearly $61,000 from these contributions in 1956 and claimed that the amount was excludable as a gift.</w:t>
      </w:r>
    </w:p>
    <w:p w14:paraId="1496DF27" w14:textId="77777777" w:rsidR="0049128E" w:rsidRPr="00576ED7" w:rsidRDefault="0049128E" w:rsidP="00A6585D">
      <w:pPr>
        <w:widowControl w:val="0"/>
        <w:ind w:left="1440"/>
        <w:jc w:val="both"/>
        <w:rPr>
          <w:szCs w:val="24"/>
        </w:rPr>
      </w:pPr>
      <w:r w:rsidRPr="00576ED7">
        <w:rPr>
          <w:szCs w:val="24"/>
        </w:rPr>
        <w:t xml:space="preserve">•What issues do these facts raise after </w:t>
      </w:r>
      <w:r w:rsidRPr="00576ED7">
        <w:rPr>
          <w:i/>
          <w:szCs w:val="24"/>
        </w:rPr>
        <w:t>Duberstein</w:t>
      </w:r>
      <w:r w:rsidRPr="00576ED7">
        <w:rPr>
          <w:szCs w:val="24"/>
        </w:rPr>
        <w:t xml:space="preserve">? Doesn’t the opinion of </w:t>
      </w:r>
      <w:r w:rsidRPr="00576ED7">
        <w:rPr>
          <w:i/>
          <w:szCs w:val="24"/>
        </w:rPr>
        <w:t>Duberstein</w:t>
      </w:r>
      <w:r w:rsidRPr="00576ED7">
        <w:rPr>
          <w:szCs w:val="24"/>
        </w:rPr>
        <w:t xml:space="preserve"> </w:t>
      </w:r>
      <w:r w:rsidR="00687D93">
        <w:rPr>
          <w:szCs w:val="24"/>
        </w:rPr>
        <w:t xml:space="preserve">create some </w:t>
      </w:r>
      <w:r w:rsidR="009439AE">
        <w:rPr>
          <w:szCs w:val="24"/>
        </w:rPr>
        <w:t>quite predictable problems</w:t>
      </w:r>
      <w:r w:rsidRPr="00576ED7">
        <w:rPr>
          <w:szCs w:val="24"/>
        </w:rPr>
        <w:t>?</w:t>
      </w:r>
    </w:p>
    <w:p w14:paraId="7AFB8F17" w14:textId="77777777" w:rsidR="0049128E" w:rsidRPr="00576ED7" w:rsidRDefault="0049128E" w:rsidP="00A6585D">
      <w:pPr>
        <w:widowControl w:val="0"/>
        <w:ind w:left="1440"/>
        <w:jc w:val="both"/>
        <w:rPr>
          <w:szCs w:val="24"/>
        </w:rPr>
      </w:pPr>
      <w:r w:rsidRPr="00576ED7">
        <w:rPr>
          <w:szCs w:val="24"/>
        </w:rPr>
        <w:t xml:space="preserve">•If you represented taxpayer or the IRS, how would you undertake to address them? </w:t>
      </w:r>
      <w:r w:rsidRPr="00576ED7">
        <w:rPr>
          <w:i/>
          <w:szCs w:val="24"/>
        </w:rPr>
        <w:t>See</w:t>
      </w:r>
      <w:r w:rsidRPr="00576ED7">
        <w:rPr>
          <w:szCs w:val="24"/>
        </w:rPr>
        <w:t xml:space="preserve"> </w:t>
      </w:r>
      <w:r w:rsidRPr="00576ED7">
        <w:rPr>
          <w:i/>
          <w:szCs w:val="24"/>
        </w:rPr>
        <w:t>Kralstein v. Commissioner</w:t>
      </w:r>
      <w:r w:rsidRPr="00576ED7">
        <w:rPr>
          <w:szCs w:val="24"/>
        </w:rPr>
        <w:t xml:space="preserve">, 38 T.C. 810 (1962), </w:t>
      </w:r>
      <w:r w:rsidRPr="00576ED7">
        <w:rPr>
          <w:i/>
          <w:szCs w:val="24"/>
        </w:rPr>
        <w:t>acq.</w:t>
      </w:r>
      <w:r w:rsidRPr="00576ED7">
        <w:rPr>
          <w:szCs w:val="24"/>
        </w:rPr>
        <w:t xml:space="preserve"> 1963-2 C.B. 3 (1963).</w:t>
      </w:r>
    </w:p>
    <w:p w14:paraId="1FAD60D7" w14:textId="4388A9CF" w:rsidR="0049128E" w:rsidRDefault="0049128E" w:rsidP="00A6585D">
      <w:pPr>
        <w:widowControl w:val="0"/>
        <w:jc w:val="both"/>
        <w:rPr>
          <w:szCs w:val="24"/>
        </w:rPr>
      </w:pPr>
    </w:p>
    <w:p w14:paraId="6CE74A8E" w14:textId="617A82CA" w:rsidR="004C5A9B" w:rsidRPr="0059121D" w:rsidRDefault="004C5A9B" w:rsidP="00A6585D">
      <w:pPr>
        <w:widowControl w:val="0"/>
        <w:jc w:val="both"/>
        <w:rPr>
          <w:szCs w:val="24"/>
        </w:rPr>
      </w:pPr>
      <w:r>
        <w:rPr>
          <w:szCs w:val="24"/>
        </w:rPr>
        <w:t xml:space="preserve">4.  </w:t>
      </w:r>
      <w:r w:rsidR="006739D9">
        <w:rPr>
          <w:szCs w:val="24"/>
        </w:rPr>
        <w:t xml:space="preserve">A recurring fact pattern </w:t>
      </w:r>
      <w:r w:rsidR="00F068D1">
        <w:rPr>
          <w:szCs w:val="24"/>
        </w:rPr>
        <w:t xml:space="preserve">raises </w:t>
      </w:r>
      <w:r w:rsidR="006739D9">
        <w:rPr>
          <w:szCs w:val="24"/>
        </w:rPr>
        <w:t>the</w:t>
      </w:r>
      <w:r w:rsidR="003B0AC9">
        <w:rPr>
          <w:szCs w:val="24"/>
        </w:rPr>
        <w:t xml:space="preserve"> question of whether “gifts” </w:t>
      </w:r>
      <w:r w:rsidR="0049796D">
        <w:rPr>
          <w:szCs w:val="24"/>
        </w:rPr>
        <w:t xml:space="preserve">that </w:t>
      </w:r>
      <w:r w:rsidR="003B0AC9">
        <w:rPr>
          <w:szCs w:val="24"/>
        </w:rPr>
        <w:t>a pastor receives from congregants</w:t>
      </w:r>
      <w:r w:rsidR="00D003D0">
        <w:rPr>
          <w:szCs w:val="24"/>
        </w:rPr>
        <w:t xml:space="preserve"> are indeed gifts. </w:t>
      </w:r>
      <w:r w:rsidR="00A50E31">
        <w:rPr>
          <w:szCs w:val="24"/>
        </w:rPr>
        <w:t>Congregations</w:t>
      </w:r>
      <w:r w:rsidR="007528C1">
        <w:rPr>
          <w:szCs w:val="24"/>
        </w:rPr>
        <w:t xml:space="preserve">’ governing bodies may </w:t>
      </w:r>
      <w:r w:rsidR="00A86588">
        <w:rPr>
          <w:szCs w:val="24"/>
        </w:rPr>
        <w:t xml:space="preserve">develop </w:t>
      </w:r>
      <w:r w:rsidR="007528C1">
        <w:rPr>
          <w:szCs w:val="24"/>
        </w:rPr>
        <w:t xml:space="preserve">the capacity to track </w:t>
      </w:r>
      <w:r w:rsidR="00A01211">
        <w:rPr>
          <w:szCs w:val="24"/>
        </w:rPr>
        <w:t xml:space="preserve">donors’ </w:t>
      </w:r>
      <w:r w:rsidR="00EE4B71">
        <w:rPr>
          <w:szCs w:val="24"/>
        </w:rPr>
        <w:t xml:space="preserve">desire </w:t>
      </w:r>
      <w:r w:rsidR="00A01211">
        <w:rPr>
          <w:szCs w:val="24"/>
        </w:rPr>
        <w:t xml:space="preserve">(and/or </w:t>
      </w:r>
      <w:r w:rsidR="00EE4B71">
        <w:rPr>
          <w:szCs w:val="24"/>
        </w:rPr>
        <w:t>mere willingness</w:t>
      </w:r>
      <w:r w:rsidR="00A01211">
        <w:rPr>
          <w:szCs w:val="24"/>
        </w:rPr>
        <w:t xml:space="preserve">) </w:t>
      </w:r>
      <w:r w:rsidR="00D139E3">
        <w:rPr>
          <w:szCs w:val="24"/>
        </w:rPr>
        <w:t>to make non-deductible gifts to their pastor.</w:t>
      </w:r>
      <w:r w:rsidR="00ED6B61">
        <w:rPr>
          <w:szCs w:val="24"/>
        </w:rPr>
        <w:t xml:space="preserve"> This </w:t>
      </w:r>
      <w:r w:rsidR="00762194">
        <w:rPr>
          <w:szCs w:val="24"/>
        </w:rPr>
        <w:t xml:space="preserve">is not equivalent to </w:t>
      </w:r>
      <w:r w:rsidR="00171290">
        <w:rPr>
          <w:szCs w:val="24"/>
        </w:rPr>
        <w:t>objective evidence of an intent to make a gift.</w:t>
      </w:r>
      <w:r w:rsidR="006B01C4">
        <w:rPr>
          <w:szCs w:val="24"/>
        </w:rPr>
        <w:t xml:space="preserve"> The Tax Court </w:t>
      </w:r>
      <w:r w:rsidR="00246204">
        <w:rPr>
          <w:szCs w:val="24"/>
        </w:rPr>
        <w:t>has recently developed a 4-factor test</w:t>
      </w:r>
      <w:r w:rsidR="0099768D">
        <w:rPr>
          <w:szCs w:val="24"/>
        </w:rPr>
        <w:t xml:space="preserve"> for such cases</w:t>
      </w:r>
      <w:r w:rsidR="00246204">
        <w:rPr>
          <w:szCs w:val="24"/>
        </w:rPr>
        <w:t xml:space="preserve">: </w:t>
      </w:r>
      <w:r w:rsidR="004911EC">
        <w:rPr>
          <w:szCs w:val="24"/>
        </w:rPr>
        <w:t>“[1] whether the donations are objectively provided in exchange for services; [2] whether the cleric (or other church authorities</w:t>
      </w:r>
      <w:r w:rsidR="000F24FF">
        <w:rPr>
          <w:szCs w:val="24"/>
        </w:rPr>
        <w:t xml:space="preserve">) requested personal donations; [3] whether the </w:t>
      </w:r>
      <w:r w:rsidR="00DA5598">
        <w:rPr>
          <w:szCs w:val="24"/>
        </w:rPr>
        <w:t>d</w:t>
      </w:r>
      <w:r w:rsidR="000F24FF">
        <w:rPr>
          <w:szCs w:val="24"/>
        </w:rPr>
        <w:t xml:space="preserve">onations were part of a routinized, highly structured program, and given by </w:t>
      </w:r>
      <w:r w:rsidR="00DA5598">
        <w:rPr>
          <w:szCs w:val="24"/>
        </w:rPr>
        <w:t>individual church members or the congregation as a whole; and [4] whether the cleric receives a separate</w:t>
      </w:r>
      <w:r w:rsidR="0049796D">
        <w:rPr>
          <w:szCs w:val="24"/>
        </w:rPr>
        <w:t xml:space="preserve"> salary from the church and the amount of that salary in comparison to the personal donations.”</w:t>
      </w:r>
      <w:r w:rsidR="00CF5313">
        <w:rPr>
          <w:szCs w:val="24"/>
        </w:rPr>
        <w:t xml:space="preserve"> </w:t>
      </w:r>
      <w:r w:rsidR="00CF5313">
        <w:rPr>
          <w:i/>
          <w:iCs/>
          <w:szCs w:val="24"/>
        </w:rPr>
        <w:t>Felton v. Commissioner</w:t>
      </w:r>
      <w:r w:rsidR="00737763">
        <w:rPr>
          <w:szCs w:val="24"/>
        </w:rPr>
        <w:t>, T.C. Memo. 2018-168</w:t>
      </w:r>
      <w:r w:rsidR="00D664CC">
        <w:rPr>
          <w:szCs w:val="24"/>
        </w:rPr>
        <w:t>, 116</w:t>
      </w:r>
      <w:r w:rsidR="005527E9">
        <w:rPr>
          <w:szCs w:val="24"/>
        </w:rPr>
        <w:t xml:space="preserve"> T.C.M. (CCH) 365 (2018) (</w:t>
      </w:r>
      <w:r w:rsidR="00593AA5">
        <w:rPr>
          <w:szCs w:val="24"/>
        </w:rPr>
        <w:t xml:space="preserve">factors weighed </w:t>
      </w:r>
      <w:r w:rsidR="00574B5D">
        <w:rPr>
          <w:szCs w:val="24"/>
        </w:rPr>
        <w:t>in favor of salary rather than gifts)</w:t>
      </w:r>
      <w:r w:rsidR="00D95605">
        <w:rPr>
          <w:szCs w:val="24"/>
        </w:rPr>
        <w:t xml:space="preserve">; </w:t>
      </w:r>
      <w:r w:rsidR="00D95605">
        <w:rPr>
          <w:i/>
          <w:iCs/>
          <w:szCs w:val="24"/>
        </w:rPr>
        <w:t>see</w:t>
      </w:r>
      <w:r w:rsidR="00D95605">
        <w:rPr>
          <w:szCs w:val="24"/>
        </w:rPr>
        <w:t xml:space="preserve"> </w:t>
      </w:r>
      <w:r w:rsidR="0059121D">
        <w:rPr>
          <w:i/>
          <w:iCs/>
          <w:szCs w:val="24"/>
        </w:rPr>
        <w:t>Brown v. Commissioner</w:t>
      </w:r>
      <w:r w:rsidR="0059121D">
        <w:rPr>
          <w:szCs w:val="24"/>
        </w:rPr>
        <w:t xml:space="preserve">, </w:t>
      </w:r>
      <w:r w:rsidR="00035260">
        <w:rPr>
          <w:szCs w:val="24"/>
        </w:rPr>
        <w:t>T.C. Memo. 2019-69, 117 T.C.M. (CCH) 1339 (2019) (same).</w:t>
      </w:r>
    </w:p>
    <w:p w14:paraId="281ACB24" w14:textId="6EE28F77" w:rsidR="00D003D0" w:rsidRDefault="00D003D0" w:rsidP="00A6585D">
      <w:pPr>
        <w:widowControl w:val="0"/>
        <w:jc w:val="both"/>
        <w:rPr>
          <w:szCs w:val="24"/>
        </w:rPr>
      </w:pPr>
    </w:p>
    <w:p w14:paraId="5968D8C4" w14:textId="7E17A107" w:rsidR="0049128E" w:rsidRPr="00576ED7" w:rsidRDefault="007D2805" w:rsidP="00A6585D">
      <w:pPr>
        <w:widowControl w:val="0"/>
        <w:jc w:val="both"/>
        <w:rPr>
          <w:szCs w:val="24"/>
        </w:rPr>
      </w:pPr>
      <w:r>
        <w:rPr>
          <w:szCs w:val="24"/>
        </w:rPr>
        <w:t>5</w:t>
      </w:r>
      <w:r w:rsidR="0049128E" w:rsidRPr="00576ED7">
        <w:rPr>
          <w:szCs w:val="24"/>
        </w:rPr>
        <w:t>.  Does Justice Frankfurter have a point when he said:</w:t>
      </w:r>
    </w:p>
    <w:p w14:paraId="2650CE0B" w14:textId="77777777" w:rsidR="0049128E" w:rsidRPr="00576ED7" w:rsidRDefault="0049128E" w:rsidP="00A6585D">
      <w:pPr>
        <w:widowControl w:val="0"/>
        <w:jc w:val="both"/>
        <w:rPr>
          <w:szCs w:val="24"/>
        </w:rPr>
      </w:pPr>
    </w:p>
    <w:p w14:paraId="04FD329F" w14:textId="77777777" w:rsidR="0049128E" w:rsidRPr="00576ED7" w:rsidRDefault="0049128E" w:rsidP="00A6585D">
      <w:pPr>
        <w:widowControl w:val="0"/>
        <w:ind w:left="720"/>
        <w:jc w:val="both"/>
        <w:rPr>
          <w:szCs w:val="24"/>
        </w:rPr>
      </w:pPr>
      <w:r w:rsidRPr="00576ED7">
        <w:rPr>
          <w:szCs w:val="24"/>
        </w:rPr>
        <w:t>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tration of the income tax law.</w:t>
      </w:r>
    </w:p>
    <w:p w14:paraId="008BC134" w14:textId="77777777" w:rsidR="0049128E" w:rsidRPr="00576ED7" w:rsidRDefault="0049128E" w:rsidP="00A6585D">
      <w:pPr>
        <w:widowControl w:val="0"/>
        <w:jc w:val="both"/>
        <w:rPr>
          <w:szCs w:val="24"/>
        </w:rPr>
      </w:pPr>
    </w:p>
    <w:p w14:paraId="0C7F874A" w14:textId="77777777" w:rsidR="0049128E" w:rsidRPr="00576ED7" w:rsidRDefault="0049128E" w:rsidP="00A6585D">
      <w:pPr>
        <w:widowControl w:val="0"/>
        <w:jc w:val="both"/>
        <w:rPr>
          <w:szCs w:val="24"/>
        </w:rPr>
      </w:pPr>
      <w:r w:rsidRPr="00576ED7">
        <w:rPr>
          <w:szCs w:val="24"/>
        </w:rPr>
        <w:t xml:space="preserve">The Court combined two cases. How many possible outcomes for the two taxpayers </w:t>
      </w:r>
      <w:r w:rsidRPr="00576ED7">
        <w:rPr>
          <w:szCs w:val="24"/>
        </w:rPr>
        <w:lastRenderedPageBreak/>
        <w:t>were there? How many of them were espoused by at least one judge?</w:t>
      </w:r>
    </w:p>
    <w:p w14:paraId="1375D97C" w14:textId="77777777" w:rsidR="0049128E" w:rsidRPr="00576ED7" w:rsidRDefault="0049128E" w:rsidP="00A6585D">
      <w:pPr>
        <w:widowControl w:val="0"/>
        <w:ind w:left="720"/>
        <w:jc w:val="both"/>
        <w:rPr>
          <w:szCs w:val="24"/>
        </w:rPr>
      </w:pPr>
      <w:r w:rsidRPr="00576ED7">
        <w:rPr>
          <w:szCs w:val="24"/>
        </w:rPr>
        <w:t>•No justice voted for Duberstein to win and Stanton to lose.</w:t>
      </w:r>
    </w:p>
    <w:p w14:paraId="2B25207C" w14:textId="77777777" w:rsidR="0049128E" w:rsidRPr="00576ED7" w:rsidRDefault="0049128E" w:rsidP="00A6585D">
      <w:pPr>
        <w:widowControl w:val="0"/>
        <w:ind w:left="720"/>
        <w:jc w:val="both"/>
        <w:rPr>
          <w:szCs w:val="24"/>
        </w:rPr>
      </w:pPr>
      <w:r w:rsidRPr="00576ED7">
        <w:rPr>
          <w:szCs w:val="24"/>
        </w:rPr>
        <w:t>•Isn’t the disparity of views pretty good evidence that Justice Frankfurter was absolutely right?</w:t>
      </w:r>
    </w:p>
    <w:p w14:paraId="4A5BFA3E" w14:textId="77777777" w:rsidR="0049128E" w:rsidRPr="00576ED7" w:rsidRDefault="0049128E" w:rsidP="00A6585D">
      <w:pPr>
        <w:widowControl w:val="0"/>
        <w:jc w:val="both"/>
        <w:rPr>
          <w:szCs w:val="24"/>
        </w:rPr>
      </w:pPr>
    </w:p>
    <w:p w14:paraId="459BFFC4" w14:textId="5E082F11" w:rsidR="0049128E" w:rsidRPr="00576ED7" w:rsidRDefault="000667E5" w:rsidP="00A6585D">
      <w:pPr>
        <w:widowControl w:val="0"/>
        <w:jc w:val="both"/>
        <w:rPr>
          <w:szCs w:val="24"/>
        </w:rPr>
      </w:pPr>
      <w:r>
        <w:rPr>
          <w:szCs w:val="24"/>
        </w:rPr>
        <w:t>6</w:t>
      </w:r>
      <w:r w:rsidR="0049128E" w:rsidRPr="00576ED7">
        <w:rPr>
          <w:szCs w:val="24"/>
        </w:rPr>
        <w:t xml:space="preserve">.  </w:t>
      </w:r>
      <w:r w:rsidR="00A44C03">
        <w:rPr>
          <w:szCs w:val="24"/>
        </w:rPr>
        <w:t>A</w:t>
      </w:r>
      <w:r w:rsidR="0049128E" w:rsidRPr="00576ED7">
        <w:rPr>
          <w:szCs w:val="24"/>
        </w:rPr>
        <w:t xml:space="preserve"> business culture developed until the 1950s of giving very substantial business gi</w:t>
      </w:r>
      <w:r w:rsidR="00B90E06">
        <w:rPr>
          <w:szCs w:val="24"/>
        </w:rPr>
        <w:t xml:space="preserve">fts in settings such as these. </w:t>
      </w:r>
      <w:r w:rsidR="0049128E" w:rsidRPr="00576ED7">
        <w:rPr>
          <w:szCs w:val="24"/>
        </w:rPr>
        <w:t xml:space="preserve">When the marginal tax bracket of the donor is very high, e.g., 70% and maybe higher, the cost of making a very substantial gift is quite low if its donor may deduct its cost. </w:t>
      </w:r>
      <w:r w:rsidR="009439AE">
        <w:rPr>
          <w:szCs w:val="24"/>
        </w:rPr>
        <w:t>For example, if the donor’s marginal tax bracket is 70%, the actual cost to the donor of making a deductible gift is only 30% of its price</w:t>
      </w:r>
      <w:r w:rsidR="00BD158E">
        <w:rPr>
          <w:szCs w:val="24"/>
        </w:rPr>
        <w:t xml:space="preserve">. </w:t>
      </w:r>
      <w:r w:rsidR="0049128E" w:rsidRPr="00576ED7">
        <w:rPr>
          <w:szCs w:val="24"/>
        </w:rPr>
        <w:t>Is it possible that Berman felt that if his gift was not sufficiently generous, Duberstein might pitch some of that business to others?</w:t>
      </w:r>
    </w:p>
    <w:p w14:paraId="0CAFDF44" w14:textId="77777777" w:rsidR="0049128E" w:rsidRPr="00576ED7" w:rsidRDefault="0049128E" w:rsidP="00A6585D">
      <w:pPr>
        <w:widowControl w:val="0"/>
        <w:jc w:val="both"/>
        <w:rPr>
          <w:szCs w:val="24"/>
        </w:rPr>
      </w:pPr>
    </w:p>
    <w:p w14:paraId="5214FE1B" w14:textId="7FE2E8C0" w:rsidR="0049128E" w:rsidRPr="00576ED7" w:rsidRDefault="00745AD5" w:rsidP="00A6585D">
      <w:pPr>
        <w:widowControl w:val="0"/>
        <w:jc w:val="both"/>
        <w:rPr>
          <w:szCs w:val="24"/>
        </w:rPr>
      </w:pPr>
      <w:r>
        <w:rPr>
          <w:szCs w:val="24"/>
        </w:rPr>
        <w:t>7</w:t>
      </w:r>
      <w:r w:rsidR="0049128E" w:rsidRPr="00576ED7">
        <w:rPr>
          <w:szCs w:val="24"/>
        </w:rPr>
        <w:t xml:space="preserve">.  Subsequent to </w:t>
      </w:r>
      <w:r w:rsidR="0049128E" w:rsidRPr="00576ED7">
        <w:rPr>
          <w:i/>
          <w:szCs w:val="24"/>
        </w:rPr>
        <w:t>Duberstein</w:t>
      </w:r>
      <w:r w:rsidR="0049128E" w:rsidRPr="00576ED7">
        <w:rPr>
          <w:szCs w:val="24"/>
        </w:rPr>
        <w:t xml:space="preserve">, Congress added </w:t>
      </w:r>
      <w:r w:rsidR="00CA008D">
        <w:rPr>
          <w:szCs w:val="24"/>
        </w:rPr>
        <w:t>§ </w:t>
      </w:r>
      <w:r w:rsidR="0049128E" w:rsidRPr="00576ED7">
        <w:rPr>
          <w:szCs w:val="24"/>
        </w:rPr>
        <w:t xml:space="preserve">102(c)(1) and </w:t>
      </w:r>
      <w:r w:rsidR="00CA008D">
        <w:rPr>
          <w:szCs w:val="24"/>
        </w:rPr>
        <w:t>§ </w:t>
      </w:r>
      <w:r w:rsidR="0049128E" w:rsidRPr="00576ED7">
        <w:rPr>
          <w:szCs w:val="24"/>
        </w:rPr>
        <w:t>274(b)(1) to the Code</w:t>
      </w:r>
      <w:r w:rsidR="00BD158E" w:rsidRPr="00576ED7">
        <w:rPr>
          <w:szCs w:val="24"/>
        </w:rPr>
        <w:t xml:space="preserve">. </w:t>
      </w:r>
      <w:r w:rsidR="0049128E" w:rsidRPr="00576ED7">
        <w:rPr>
          <w:szCs w:val="24"/>
        </w:rPr>
        <w:t>Read these sections.</w:t>
      </w:r>
    </w:p>
    <w:p w14:paraId="0A6539D0"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102(c)(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8679888"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274(b)(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9538D8B" w14:textId="77777777" w:rsidR="0049128E" w:rsidRPr="00576ED7" w:rsidRDefault="0049128E" w:rsidP="00A6585D">
      <w:pPr>
        <w:widowControl w:val="0"/>
        <w:jc w:val="both"/>
        <w:rPr>
          <w:szCs w:val="24"/>
        </w:rPr>
      </w:pPr>
    </w:p>
    <w:p w14:paraId="4569FC2A" w14:textId="354A7995" w:rsidR="0049128E" w:rsidRPr="00576ED7" w:rsidRDefault="00C92964" w:rsidP="00A6585D">
      <w:pPr>
        <w:widowControl w:val="0"/>
        <w:jc w:val="both"/>
        <w:rPr>
          <w:szCs w:val="24"/>
        </w:rPr>
      </w:pPr>
      <w:r>
        <w:rPr>
          <w:szCs w:val="24"/>
        </w:rPr>
        <w:t>8</w:t>
      </w:r>
      <w:r w:rsidR="0049128E" w:rsidRPr="00576ED7">
        <w:rPr>
          <w:szCs w:val="24"/>
        </w:rPr>
        <w:t>.  Notice: §</w:t>
      </w:r>
      <w:r w:rsidR="00CA008D">
        <w:rPr>
          <w:szCs w:val="24"/>
        </w:rPr>
        <w:t>§ </w:t>
      </w:r>
      <w:r w:rsidR="0049128E" w:rsidRPr="00576ED7">
        <w:rPr>
          <w:szCs w:val="24"/>
        </w:rPr>
        <w:t>261 to 280H do not themselves establish deduction rules, but rather limit deductions that other Code sections might provide when the expenditure is for certain items or purposes.</w:t>
      </w:r>
    </w:p>
    <w:p w14:paraId="0DFBBBF7" w14:textId="77777777" w:rsidR="0049128E" w:rsidRPr="00576ED7" w:rsidRDefault="0049128E" w:rsidP="00A6585D">
      <w:pPr>
        <w:widowControl w:val="0"/>
        <w:ind w:left="720"/>
        <w:jc w:val="both"/>
        <w:rPr>
          <w:szCs w:val="24"/>
        </w:rPr>
      </w:pPr>
      <w:r w:rsidRPr="00576ED7">
        <w:rPr>
          <w:szCs w:val="24"/>
        </w:rPr>
        <w:t xml:space="preserve">•In the case of gifts, </w:t>
      </w:r>
      <w:r w:rsidR="00CA008D">
        <w:rPr>
          <w:szCs w:val="24"/>
        </w:rPr>
        <w:t>§ </w:t>
      </w:r>
      <w:r w:rsidRPr="00576ED7">
        <w:rPr>
          <w:szCs w:val="24"/>
        </w:rPr>
        <w:t xml:space="preserve">274(b) limits the deductibility of a gift(s) given to one individual to a total of $25 if its cost is deducted under </w:t>
      </w:r>
      <w:r w:rsidR="00CA008D">
        <w:rPr>
          <w:szCs w:val="24"/>
        </w:rPr>
        <w:t>§ </w:t>
      </w:r>
      <w:r w:rsidRPr="00576ED7">
        <w:rPr>
          <w:szCs w:val="24"/>
        </w:rPr>
        <w:t xml:space="preserve">162 (trade or business expenses) or </w:t>
      </w:r>
      <w:r w:rsidR="00CA008D">
        <w:rPr>
          <w:szCs w:val="24"/>
        </w:rPr>
        <w:t>§ </w:t>
      </w:r>
      <w:r w:rsidRPr="00576ED7">
        <w:rPr>
          <w:szCs w:val="24"/>
        </w:rPr>
        <w:t>212 (expenses of producing or collecting profit or managing property held to produce income).</w:t>
      </w:r>
    </w:p>
    <w:p w14:paraId="0D66AB01" w14:textId="30C005C3" w:rsidR="0049128E" w:rsidRPr="00576ED7" w:rsidRDefault="0049128E" w:rsidP="00A6585D">
      <w:pPr>
        <w:widowControl w:val="0"/>
        <w:ind w:left="720"/>
        <w:jc w:val="both"/>
        <w:rPr>
          <w:szCs w:val="24"/>
        </w:rPr>
      </w:pPr>
      <w:r w:rsidRPr="00576ED7">
        <w:rPr>
          <w:szCs w:val="24"/>
        </w:rPr>
        <w:t xml:space="preserve">•In </w:t>
      </w:r>
      <w:r w:rsidRPr="00576ED7">
        <w:rPr>
          <w:i/>
          <w:szCs w:val="24"/>
        </w:rPr>
        <w:t>Duberstein</w:t>
      </w:r>
      <w:r w:rsidRPr="00576ED7">
        <w:rPr>
          <w:szCs w:val="24"/>
        </w:rPr>
        <w:t xml:space="preserve">, </w:t>
      </w:r>
      <w:r w:rsidR="00CA008D">
        <w:rPr>
          <w:szCs w:val="24"/>
        </w:rPr>
        <w:t>§ </w:t>
      </w:r>
      <w:r w:rsidRPr="00576ED7">
        <w:rPr>
          <w:szCs w:val="24"/>
        </w:rPr>
        <w:t xml:space="preserve">274(b) would have limited Mohawk Corporation’s </w:t>
      </w:r>
      <w:r w:rsidR="00CA008D">
        <w:rPr>
          <w:szCs w:val="24"/>
        </w:rPr>
        <w:t>§ </w:t>
      </w:r>
      <w:r w:rsidRPr="00576ED7">
        <w:rPr>
          <w:szCs w:val="24"/>
        </w:rPr>
        <w:t xml:space="preserve">162 deduction to $25. If Mohawk had nevertheless purchased a Cadillac for Duberstein, </w:t>
      </w:r>
      <w:r w:rsidRPr="00576ED7">
        <w:rPr>
          <w:i/>
          <w:szCs w:val="24"/>
        </w:rPr>
        <w:t>Mohawk</w:t>
      </w:r>
      <w:r w:rsidRPr="00576ED7">
        <w:rPr>
          <w:szCs w:val="24"/>
        </w:rPr>
        <w:t xml:space="preserve"> would have paid income tax on th</w:t>
      </w:r>
      <w:r w:rsidR="00B90E06">
        <w:rPr>
          <w:szCs w:val="24"/>
        </w:rPr>
        <w:t>e cost of the gift (less $25)</w:t>
      </w:r>
      <w:r w:rsidR="00BD158E">
        <w:rPr>
          <w:szCs w:val="24"/>
        </w:rPr>
        <w:t>.</w:t>
      </w:r>
      <w:r w:rsidR="00BD158E" w:rsidRPr="00576ED7">
        <w:rPr>
          <w:szCs w:val="24"/>
        </w:rPr>
        <w:t xml:space="preserve"> </w:t>
      </w:r>
      <w:r w:rsidRPr="00576ED7">
        <w:rPr>
          <w:szCs w:val="24"/>
        </w:rPr>
        <w:t xml:space="preserve">Mohawk would </w:t>
      </w:r>
      <w:r w:rsidR="002C0597">
        <w:rPr>
          <w:szCs w:val="24"/>
        </w:rPr>
        <w:t xml:space="preserve">essentially </w:t>
      </w:r>
      <w:r w:rsidRPr="00576ED7">
        <w:rPr>
          <w:szCs w:val="24"/>
        </w:rPr>
        <w:t>have been a surrogate taxpayer for Duberstein’s accession to wealth.</w:t>
      </w:r>
    </w:p>
    <w:p w14:paraId="36BB08A6" w14:textId="77777777" w:rsidR="0049128E" w:rsidRPr="00576ED7" w:rsidRDefault="0049128E" w:rsidP="00A6585D">
      <w:pPr>
        <w:widowControl w:val="0"/>
        <w:ind w:left="1440"/>
        <w:jc w:val="both"/>
        <w:rPr>
          <w:szCs w:val="24"/>
        </w:rPr>
      </w:pPr>
      <w:r w:rsidRPr="00576ED7">
        <w:rPr>
          <w:szCs w:val="24"/>
        </w:rPr>
        <w:t>•Do you think that this cuts back on the number of Cadillacs given as business gifts?</w:t>
      </w:r>
    </w:p>
    <w:p w14:paraId="4047A67D" w14:textId="77777777" w:rsidR="0049128E" w:rsidRPr="00576ED7" w:rsidRDefault="0049128E" w:rsidP="00A6585D">
      <w:pPr>
        <w:widowControl w:val="0"/>
        <w:ind w:left="1440"/>
        <w:jc w:val="both"/>
        <w:rPr>
          <w:szCs w:val="24"/>
        </w:rPr>
      </w:pPr>
      <w:r w:rsidRPr="00576ED7">
        <w:rPr>
          <w:szCs w:val="24"/>
        </w:rPr>
        <w:t xml:space="preserve">•No matter what the merits of </w:t>
      </w:r>
      <w:r w:rsidR="002C0597">
        <w:rPr>
          <w:szCs w:val="24"/>
        </w:rPr>
        <w:t xml:space="preserve">cases, </w:t>
      </w:r>
      <w:r w:rsidRPr="00576ED7">
        <w:rPr>
          <w:szCs w:val="24"/>
        </w:rPr>
        <w:t xml:space="preserve">isn’t litigation of business gift issues likely to be much less frequent because of </w:t>
      </w:r>
      <w:r w:rsidR="00CA008D">
        <w:rPr>
          <w:szCs w:val="24"/>
        </w:rPr>
        <w:t>§ </w:t>
      </w:r>
      <w:r w:rsidRPr="00576ED7">
        <w:rPr>
          <w:szCs w:val="24"/>
        </w:rPr>
        <w:t>274(b)(1)?</w:t>
      </w:r>
    </w:p>
    <w:p w14:paraId="17CAEF9D" w14:textId="77777777" w:rsidR="0049128E" w:rsidRPr="00576ED7" w:rsidRDefault="0049128E" w:rsidP="00A6585D">
      <w:pPr>
        <w:widowControl w:val="0"/>
        <w:ind w:left="1440"/>
        <w:jc w:val="both"/>
        <w:rPr>
          <w:szCs w:val="24"/>
        </w:rPr>
      </w:pPr>
      <w:r w:rsidRPr="00576ED7">
        <w:rPr>
          <w:szCs w:val="24"/>
        </w:rPr>
        <w:t xml:space="preserve">•Is </w:t>
      </w:r>
      <w:r w:rsidR="002C0597">
        <w:rPr>
          <w:szCs w:val="24"/>
        </w:rPr>
        <w:t xml:space="preserve">the </w:t>
      </w:r>
      <w:r w:rsidRPr="00576ED7">
        <w:rPr>
          <w:szCs w:val="24"/>
        </w:rPr>
        <w:t xml:space="preserve">congressional reaction to </w:t>
      </w:r>
      <w:r w:rsidRPr="00576ED7">
        <w:rPr>
          <w:i/>
          <w:szCs w:val="24"/>
        </w:rPr>
        <w:t>Duberstein</w:t>
      </w:r>
      <w:r w:rsidRPr="00576ED7">
        <w:rPr>
          <w:szCs w:val="24"/>
        </w:rPr>
        <w:t xml:space="preserve"> better than the position that the Commi</w:t>
      </w:r>
      <w:r w:rsidR="00B90E06">
        <w:rPr>
          <w:szCs w:val="24"/>
        </w:rPr>
        <w:t xml:space="preserve">ssioner argued for in the case? </w:t>
      </w:r>
      <w:r w:rsidRPr="00576ED7">
        <w:rPr>
          <w:szCs w:val="24"/>
        </w:rPr>
        <w:t>Of course, the congressional solution was not one that the Commissioner would be in a position to advocate.</w:t>
      </w:r>
    </w:p>
    <w:p w14:paraId="5F572A95" w14:textId="77777777" w:rsidR="0049128E" w:rsidRPr="00576ED7" w:rsidRDefault="0049128E" w:rsidP="00A6585D">
      <w:pPr>
        <w:widowControl w:val="0"/>
        <w:ind w:left="1440"/>
        <w:jc w:val="both"/>
        <w:rPr>
          <w:szCs w:val="24"/>
        </w:rPr>
      </w:pPr>
      <w:r w:rsidRPr="00576ED7">
        <w:rPr>
          <w:szCs w:val="24"/>
        </w:rPr>
        <w:t xml:space="preserve">•The congressional solution leaves the remainder of the </w:t>
      </w:r>
      <w:r w:rsidRPr="00576ED7">
        <w:rPr>
          <w:i/>
          <w:szCs w:val="24"/>
        </w:rPr>
        <w:t>Duberstein</w:t>
      </w:r>
      <w:r w:rsidRPr="00576ED7">
        <w:rPr>
          <w:szCs w:val="24"/>
        </w:rPr>
        <w:t xml:space="preserve"> analysis intact.</w:t>
      </w:r>
    </w:p>
    <w:p w14:paraId="2E097A16" w14:textId="77777777" w:rsidR="0049128E" w:rsidRPr="00576ED7" w:rsidRDefault="0049128E" w:rsidP="00A6585D">
      <w:pPr>
        <w:widowControl w:val="0"/>
        <w:jc w:val="both"/>
        <w:rPr>
          <w:szCs w:val="24"/>
        </w:rPr>
      </w:pPr>
    </w:p>
    <w:p w14:paraId="3C9D5D4F" w14:textId="45D7BF69" w:rsidR="0049128E" w:rsidRPr="00576ED7" w:rsidRDefault="00C92964" w:rsidP="00A6585D">
      <w:pPr>
        <w:widowControl w:val="0"/>
        <w:jc w:val="both"/>
        <w:rPr>
          <w:szCs w:val="24"/>
        </w:rPr>
      </w:pPr>
      <w:r>
        <w:rPr>
          <w:szCs w:val="24"/>
        </w:rPr>
        <w:lastRenderedPageBreak/>
        <w:t>9</w:t>
      </w:r>
      <w:r w:rsidR="0049128E" w:rsidRPr="00576ED7">
        <w:rPr>
          <w:szCs w:val="24"/>
        </w:rPr>
        <w:t>.  Section 102's exclu</w:t>
      </w:r>
      <w:r w:rsidR="00B90E06">
        <w:rPr>
          <w:szCs w:val="24"/>
        </w:rPr>
        <w:t xml:space="preserve">sion also extends to bequests. </w:t>
      </w:r>
      <w:r w:rsidR="0049128E" w:rsidRPr="00576ED7">
        <w:rPr>
          <w:szCs w:val="24"/>
        </w:rPr>
        <w:t xml:space="preserve">Section 102(b)(2) provides that income </w:t>
      </w:r>
      <w:r w:rsidR="0049128E" w:rsidRPr="00576ED7">
        <w:rPr>
          <w:i/>
          <w:szCs w:val="24"/>
        </w:rPr>
        <w:t>from</w:t>
      </w:r>
      <w:r w:rsidR="0049128E" w:rsidRPr="00576ED7">
        <w:rPr>
          <w:szCs w:val="24"/>
        </w:rPr>
        <w:t xml:space="preserve"> gifted property is not excluded from a taxpayer’s gross income</w:t>
      </w:r>
      <w:r w:rsidR="00BD158E" w:rsidRPr="00576ED7">
        <w:rPr>
          <w:szCs w:val="24"/>
        </w:rPr>
        <w:t xml:space="preserve">. </w:t>
      </w:r>
      <w:r w:rsidR="0049128E" w:rsidRPr="00576ED7">
        <w:rPr>
          <w:szCs w:val="24"/>
        </w:rPr>
        <w:t xml:space="preserve">In </w:t>
      </w:r>
      <w:r w:rsidR="0049128E" w:rsidRPr="00576ED7">
        <w:rPr>
          <w:i/>
          <w:szCs w:val="24"/>
        </w:rPr>
        <w:t>Irwin v. Gavit</w:t>
      </w:r>
      <w:r w:rsidR="0049128E" w:rsidRPr="00576ED7">
        <w:rPr>
          <w:szCs w:val="24"/>
        </w:rPr>
        <w:t>, 268 U.S. 161 (1925), the Supreme Court held that the gift exclusion extended to the gift of the corpus of a trust, but not to the income from it</w:t>
      </w:r>
      <w:r w:rsidR="00BD158E" w:rsidRPr="00576ED7">
        <w:rPr>
          <w:szCs w:val="24"/>
        </w:rPr>
        <w:t xml:space="preserve">. </w:t>
      </w:r>
      <w:r w:rsidR="0049128E" w:rsidRPr="00576ED7">
        <w:rPr>
          <w:i/>
          <w:szCs w:val="24"/>
        </w:rPr>
        <w:t>Id.</w:t>
      </w:r>
      <w:r w:rsidR="00B90E06">
        <w:rPr>
          <w:szCs w:val="24"/>
        </w:rPr>
        <w:t xml:space="preserve"> at 167. </w:t>
      </w:r>
      <w:r w:rsidR="0049128E" w:rsidRPr="00576ED7">
        <w:rPr>
          <w:szCs w:val="24"/>
        </w:rPr>
        <w:t>An income beneficiary for life must pay income tax on that income; the remainderman does not pay income tax on the property.</w:t>
      </w:r>
    </w:p>
    <w:p w14:paraId="7C1165D4" w14:textId="77777777" w:rsidR="0049128E" w:rsidRPr="00576ED7" w:rsidRDefault="0049128E" w:rsidP="00A6585D">
      <w:pPr>
        <w:widowControl w:val="0"/>
        <w:ind w:left="720"/>
        <w:jc w:val="both"/>
        <w:rPr>
          <w:szCs w:val="24"/>
        </w:rPr>
      </w:pPr>
      <w:r w:rsidRPr="00576ED7">
        <w:rPr>
          <w:szCs w:val="24"/>
        </w:rPr>
        <w:t>•Notice that the value of a remainderman’s interest is less than the fmv of the property itself because she will not acquire it until the income beneficiary dies.</w:t>
      </w:r>
    </w:p>
    <w:p w14:paraId="427C76D1" w14:textId="772CF3C8" w:rsidR="0049128E" w:rsidRPr="00576ED7" w:rsidRDefault="0049128E" w:rsidP="00A6585D">
      <w:pPr>
        <w:widowControl w:val="0"/>
        <w:ind w:left="720"/>
        <w:jc w:val="both"/>
        <w:rPr>
          <w:szCs w:val="24"/>
        </w:rPr>
      </w:pPr>
      <w:r w:rsidRPr="00576ED7">
        <w:rPr>
          <w:szCs w:val="24"/>
        </w:rPr>
        <w:t>•If the donor had simply given the corpus outright without subjecting it to a life estate, the value of the exclusion would have been more</w:t>
      </w:r>
      <w:r w:rsidR="00BD158E" w:rsidRPr="00576ED7">
        <w:rPr>
          <w:szCs w:val="24"/>
        </w:rPr>
        <w:t xml:space="preserve">. </w:t>
      </w:r>
      <w:r w:rsidRPr="00576ED7">
        <w:rPr>
          <w:szCs w:val="24"/>
        </w:rPr>
        <w:t xml:space="preserve">Where did this loss in value disappear to? Shouldn’t </w:t>
      </w:r>
      <w:r w:rsidRPr="00576ED7">
        <w:rPr>
          <w:i/>
          <w:szCs w:val="24"/>
        </w:rPr>
        <w:t>someone</w:t>
      </w:r>
      <w:r w:rsidRPr="00576ED7">
        <w:rPr>
          <w:szCs w:val="24"/>
        </w:rPr>
        <w:t xml:space="preserve"> benefit from it?</w:t>
      </w:r>
    </w:p>
    <w:p w14:paraId="3BE7130E" w14:textId="77777777" w:rsidR="0049128E" w:rsidRPr="00576ED7" w:rsidRDefault="0049128E" w:rsidP="00A6585D">
      <w:pPr>
        <w:widowControl w:val="0"/>
        <w:ind w:left="720"/>
        <w:jc w:val="both"/>
        <w:rPr>
          <w:szCs w:val="24"/>
        </w:rPr>
      </w:pPr>
      <w:r w:rsidRPr="00576ED7">
        <w:rPr>
          <w:szCs w:val="24"/>
        </w:rPr>
        <w:t>•Might these points ever be important in matters of estate planning? How so?</w:t>
      </w:r>
    </w:p>
    <w:p w14:paraId="2AD2E5D7" w14:textId="77777777" w:rsidR="0049128E" w:rsidRPr="00576ED7" w:rsidRDefault="0049128E" w:rsidP="00A6585D">
      <w:pPr>
        <w:widowControl w:val="0"/>
        <w:jc w:val="both"/>
        <w:rPr>
          <w:szCs w:val="24"/>
        </w:rPr>
      </w:pPr>
    </w:p>
    <w:p w14:paraId="77C83634" w14:textId="32CA96CB" w:rsidR="0049128E" w:rsidRPr="00576ED7" w:rsidRDefault="009E4D71" w:rsidP="00A6585D">
      <w:pPr>
        <w:widowControl w:val="0"/>
        <w:jc w:val="both"/>
        <w:rPr>
          <w:szCs w:val="24"/>
        </w:rPr>
      </w:pPr>
      <w:r>
        <w:rPr>
          <w:szCs w:val="24"/>
        </w:rPr>
        <w:t>10</w:t>
      </w:r>
      <w:r w:rsidR="0049128E" w:rsidRPr="00576ED7">
        <w:rPr>
          <w:szCs w:val="24"/>
        </w:rPr>
        <w:t xml:space="preserve">.  Taxpayer was an attorney who entered into a contract with a client whereby he agreed to provide whatever legal services she should require for the remainder of </w:t>
      </w:r>
      <w:r w:rsidR="00B90E06">
        <w:rPr>
          <w:szCs w:val="24"/>
        </w:rPr>
        <w:t xml:space="preserve">her life without billing her. </w:t>
      </w:r>
      <w:r w:rsidR="0049128E" w:rsidRPr="00576ED7">
        <w:rPr>
          <w:szCs w:val="24"/>
        </w:rPr>
        <w:t>The client agreed to beque</w:t>
      </w:r>
      <w:r w:rsidR="00B90E06">
        <w:rPr>
          <w:szCs w:val="24"/>
        </w:rPr>
        <w:t xml:space="preserve">ath to taxpayer certain stock. </w:t>
      </w:r>
      <w:r w:rsidR="0049128E" w:rsidRPr="00576ED7">
        <w:rPr>
          <w:szCs w:val="24"/>
        </w:rPr>
        <w:t>Eventually the client died, an</w:t>
      </w:r>
      <w:r w:rsidR="00B90E06">
        <w:rPr>
          <w:szCs w:val="24"/>
        </w:rPr>
        <w:t xml:space="preserve">d taxpayer received the stock. </w:t>
      </w:r>
      <w:r w:rsidR="0049128E" w:rsidRPr="00576ED7">
        <w:rPr>
          <w:szCs w:val="24"/>
        </w:rPr>
        <w:t xml:space="preserve">Taxpayer argued that the fmv of the stock should be excluded from his gross income under </w:t>
      </w:r>
      <w:r w:rsidR="00CA008D">
        <w:rPr>
          <w:szCs w:val="24"/>
        </w:rPr>
        <w:t>§ </w:t>
      </w:r>
      <w:r w:rsidR="0049128E" w:rsidRPr="00576ED7">
        <w:rPr>
          <w:szCs w:val="24"/>
        </w:rPr>
        <w:t>102(a).</w:t>
      </w:r>
    </w:p>
    <w:p w14:paraId="56D46592" w14:textId="77777777" w:rsidR="0049128E" w:rsidRPr="00576ED7" w:rsidRDefault="0049128E" w:rsidP="00A6585D">
      <w:pPr>
        <w:widowControl w:val="0"/>
        <w:ind w:left="720"/>
        <w:jc w:val="both"/>
        <w:rPr>
          <w:szCs w:val="24"/>
        </w:rPr>
      </w:pPr>
      <w:r w:rsidRPr="00576ED7">
        <w:rPr>
          <w:szCs w:val="24"/>
        </w:rPr>
        <w:t xml:space="preserve">•Do you agree? </w:t>
      </w:r>
      <w:r w:rsidRPr="00576ED7">
        <w:rPr>
          <w:i/>
          <w:szCs w:val="24"/>
        </w:rPr>
        <w:t>See</w:t>
      </w:r>
      <w:r w:rsidRPr="00576ED7">
        <w:rPr>
          <w:szCs w:val="24"/>
        </w:rPr>
        <w:t xml:space="preserve"> </w:t>
      </w:r>
      <w:r w:rsidRPr="00576ED7">
        <w:rPr>
          <w:i/>
          <w:szCs w:val="24"/>
        </w:rPr>
        <w:t>Wolder v. Commissioner</w:t>
      </w:r>
      <w:r w:rsidRPr="00576ED7">
        <w:rPr>
          <w:szCs w:val="24"/>
        </w:rPr>
        <w:t>, 493 F.2d 608 (</w:t>
      </w:r>
      <w:r w:rsidR="00962687" w:rsidRPr="00576ED7">
        <w:rPr>
          <w:szCs w:val="24"/>
        </w:rPr>
        <w:t>2</w:t>
      </w:r>
      <w:r w:rsidR="00E03F70">
        <w:rPr>
          <w:szCs w:val="24"/>
        </w:rPr>
        <w:t>d</w:t>
      </w:r>
      <w:r w:rsidR="00962687" w:rsidRPr="00576ED7">
        <w:rPr>
          <w:szCs w:val="24"/>
        </w:rPr>
        <w:t xml:space="preserve"> Cir.</w:t>
      </w:r>
      <w:r w:rsidRPr="00576ED7">
        <w:rPr>
          <w:szCs w:val="24"/>
        </w:rPr>
        <w:t xml:space="preserve">), </w:t>
      </w:r>
      <w:r w:rsidRPr="00576ED7">
        <w:rPr>
          <w:i/>
          <w:szCs w:val="24"/>
        </w:rPr>
        <w:t>cert. denied</w:t>
      </w:r>
      <w:r w:rsidRPr="00576ED7">
        <w:rPr>
          <w:szCs w:val="24"/>
        </w:rPr>
        <w:t>, 419 U.S. 828 (1974).</w:t>
      </w:r>
    </w:p>
    <w:p w14:paraId="2D497578" w14:textId="77777777" w:rsidR="0049128E" w:rsidRPr="00576ED7" w:rsidRDefault="0049128E" w:rsidP="00A6585D">
      <w:pPr>
        <w:widowControl w:val="0"/>
        <w:jc w:val="both"/>
        <w:rPr>
          <w:szCs w:val="24"/>
        </w:rPr>
      </w:pPr>
    </w:p>
    <w:p w14:paraId="762C57DA" w14:textId="4C503148" w:rsidR="009439AE" w:rsidRDefault="0049128E" w:rsidP="00A6585D">
      <w:pPr>
        <w:widowControl w:val="0"/>
        <w:jc w:val="both"/>
        <w:rPr>
          <w:szCs w:val="24"/>
        </w:rPr>
      </w:pPr>
      <w:r w:rsidRPr="00576ED7">
        <w:rPr>
          <w:szCs w:val="24"/>
        </w:rPr>
        <w:t>1</w:t>
      </w:r>
      <w:r w:rsidR="00E04981">
        <w:rPr>
          <w:szCs w:val="24"/>
        </w:rPr>
        <w:t>1</w:t>
      </w:r>
      <w:r w:rsidRPr="00576ED7">
        <w:rPr>
          <w:szCs w:val="24"/>
        </w:rPr>
        <w:t>.  Re</w:t>
      </w:r>
      <w:r w:rsidR="002471C6">
        <w:rPr>
          <w:szCs w:val="24"/>
        </w:rPr>
        <w:t>ad §</w:t>
      </w:r>
      <w:r w:rsidR="00CA008D">
        <w:rPr>
          <w:szCs w:val="24"/>
        </w:rPr>
        <w:t>§ </w:t>
      </w:r>
      <w:r w:rsidR="002471C6">
        <w:rPr>
          <w:szCs w:val="24"/>
        </w:rPr>
        <w:t>74 and 274(j) carefully</w:t>
      </w:r>
      <w:r w:rsidR="00BD158E">
        <w:rPr>
          <w:szCs w:val="24"/>
        </w:rPr>
        <w:t xml:space="preserve">. </w:t>
      </w:r>
      <w:r w:rsidR="009439AE">
        <w:rPr>
          <w:szCs w:val="24"/>
        </w:rPr>
        <w:t>Notice how the scope of the rule of § 74(a) is delineated by “exceptions</w:t>
      </w:r>
      <w:r w:rsidR="00787708">
        <w:rPr>
          <w:szCs w:val="24"/>
        </w:rPr>
        <w:t>”</w:t>
      </w:r>
      <w:r w:rsidR="009439AE">
        <w:rPr>
          <w:szCs w:val="24"/>
        </w:rPr>
        <w:t xml:space="preserve"> stated in § 74 (b, c, and d)</w:t>
      </w:r>
      <w:r w:rsidR="00BD158E">
        <w:rPr>
          <w:szCs w:val="24"/>
        </w:rPr>
        <w:t xml:space="preserve">. </w:t>
      </w:r>
      <w:r w:rsidR="009439AE">
        <w:rPr>
          <w:szCs w:val="24"/>
        </w:rPr>
        <w:t>The “exception</w:t>
      </w:r>
      <w:r w:rsidR="00787708">
        <w:rPr>
          <w:szCs w:val="24"/>
        </w:rPr>
        <w:t>”</w:t>
      </w:r>
      <w:r w:rsidR="009439AE">
        <w:rPr>
          <w:szCs w:val="24"/>
        </w:rPr>
        <w:t xml:space="preserve"> of § 74(c) is further refined by examining limitations and definitions of terms applicable to employer deductions in § 274(j).</w:t>
      </w:r>
    </w:p>
    <w:p w14:paraId="1E334F8B" w14:textId="3B269095" w:rsidR="009439AE" w:rsidRDefault="009439AE" w:rsidP="009439AE">
      <w:pPr>
        <w:widowControl w:val="0"/>
        <w:ind w:left="720"/>
        <w:jc w:val="both"/>
        <w:rPr>
          <w:szCs w:val="24"/>
        </w:rPr>
      </w:pPr>
      <w:r>
        <w:rPr>
          <w:szCs w:val="24"/>
        </w:rPr>
        <w:t xml:space="preserve">•Congress frequently articulates precise tax rules through </w:t>
      </w:r>
      <w:r w:rsidR="00787708">
        <w:rPr>
          <w:szCs w:val="24"/>
        </w:rPr>
        <w:t xml:space="preserve">the </w:t>
      </w:r>
      <w:bookmarkStart w:id="62" w:name="_Hlk13042584"/>
      <w:r>
        <w:rPr>
          <w:szCs w:val="24"/>
        </w:rPr>
        <w:t>statement of a</w:t>
      </w:r>
      <w:r w:rsidR="00B40E5C">
        <w:rPr>
          <w:szCs w:val="24"/>
        </w:rPr>
        <w:t xml:space="preserve"> </w:t>
      </w:r>
      <w:r>
        <w:rPr>
          <w:szCs w:val="24"/>
        </w:rPr>
        <w:t>broad rule followed by specific exceptions and definitions.</w:t>
      </w:r>
    </w:p>
    <w:bookmarkEnd w:id="62"/>
    <w:p w14:paraId="317F3906" w14:textId="77777777" w:rsidR="002844FA" w:rsidRDefault="009439AE" w:rsidP="009439AE">
      <w:pPr>
        <w:widowControl w:val="0"/>
        <w:ind w:left="720"/>
        <w:jc w:val="both"/>
        <w:rPr>
          <w:szCs w:val="24"/>
        </w:rPr>
      </w:pPr>
      <w:r>
        <w:rPr>
          <w:szCs w:val="24"/>
        </w:rPr>
        <w:t xml:space="preserve">•When you see the word “qualified” in a Code section, e.g., “qualified plan award,” </w:t>
      </w:r>
      <w:r>
        <w:rPr>
          <w:i/>
          <w:szCs w:val="24"/>
        </w:rPr>
        <w:t>look for</w:t>
      </w:r>
      <w:r>
        <w:rPr>
          <w:szCs w:val="24"/>
        </w:rPr>
        <w:t xml:space="preserve"> a definition of the phrase.</w:t>
      </w:r>
    </w:p>
    <w:p w14:paraId="78BB777D" w14:textId="77777777" w:rsidR="002844FA" w:rsidRDefault="002844FA">
      <w:pPr>
        <w:rPr>
          <w:szCs w:val="24"/>
        </w:rPr>
      </w:pPr>
    </w:p>
    <w:p w14:paraId="4AE3EE38" w14:textId="77777777" w:rsidR="0025177E" w:rsidRPr="00576ED7" w:rsidRDefault="00C007EA" w:rsidP="00A6585D">
      <w:pPr>
        <w:widowControl w:val="0"/>
        <w:jc w:val="both"/>
        <w:rPr>
          <w:szCs w:val="24"/>
        </w:rPr>
      </w:pPr>
      <w:r w:rsidRPr="00576ED7">
        <w:rPr>
          <w:noProof/>
          <w:szCs w:val="24"/>
        </w:rPr>
        <w:drawing>
          <wp:inline distT="0" distB="0" distL="0" distR="0" wp14:anchorId="5E96A24C" wp14:editId="53DD393D">
            <wp:extent cx="704850" cy="190500"/>
            <wp:effectExtent l="0" t="0" r="0" b="0"/>
            <wp:docPr id="3" name="Picture 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536C54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63" w:name="_Hlk512008568"/>
      <w:r w:rsidRPr="00576ED7">
        <w:rPr>
          <w:i/>
          <w:szCs w:val="24"/>
        </w:rPr>
        <w:t>Basic Income Taxation: Gross Income: Gifts, Bequests, Prizes, and Donative Cancellations of Indebtedness</w:t>
      </w:r>
      <w:r w:rsidRPr="00576ED7">
        <w:rPr>
          <w:szCs w:val="24"/>
        </w:rPr>
        <w:t>.</w:t>
      </w:r>
    </w:p>
    <w:bookmarkEnd w:id="63"/>
    <w:p w14:paraId="413AA343" w14:textId="77777777" w:rsidR="0049128E" w:rsidRPr="00576ED7" w:rsidRDefault="0049128E" w:rsidP="00A6585D">
      <w:pPr>
        <w:widowControl w:val="0"/>
        <w:jc w:val="both"/>
        <w:rPr>
          <w:szCs w:val="24"/>
        </w:rPr>
      </w:pPr>
    </w:p>
    <w:p w14:paraId="019607DA" w14:textId="213BCE0A" w:rsidR="0049128E" w:rsidRPr="00576ED7" w:rsidRDefault="0049128E" w:rsidP="00A6585D">
      <w:pPr>
        <w:widowControl w:val="0"/>
        <w:jc w:val="both"/>
        <w:rPr>
          <w:szCs w:val="24"/>
        </w:rPr>
      </w:pPr>
      <w:r w:rsidRPr="00576ED7">
        <w:rPr>
          <w:szCs w:val="24"/>
        </w:rPr>
        <w:t>1</w:t>
      </w:r>
      <w:r w:rsidR="00E04981">
        <w:rPr>
          <w:szCs w:val="24"/>
        </w:rPr>
        <w:t>2</w:t>
      </w:r>
      <w:r w:rsidRPr="00576ED7">
        <w:rPr>
          <w:szCs w:val="24"/>
        </w:rPr>
        <w:t xml:space="preserve">.  Recall from chapter 1: </w:t>
      </w:r>
      <w:r w:rsidRPr="00576ED7">
        <w:rPr>
          <w:i/>
          <w:szCs w:val="24"/>
        </w:rPr>
        <w:t>The Essence of Basis</w:t>
      </w:r>
      <w:r w:rsidRPr="00576ED7">
        <w:rPr>
          <w:szCs w:val="24"/>
        </w:rPr>
        <w:t>: Adjusted basis represents money that will not again be subject to income tax, usually because it is what remains after taxpayer already paid income tax on a greater sum of money. More pithily: basis is “money that has already been taxed” (and so can’t be taxed again)</w:t>
      </w:r>
      <w:r w:rsidR="00BD158E" w:rsidRPr="00576ED7">
        <w:rPr>
          <w:szCs w:val="24"/>
        </w:rPr>
        <w:t xml:space="preserve">. </w:t>
      </w:r>
    </w:p>
    <w:p w14:paraId="73B7E6BF" w14:textId="77777777" w:rsidR="0049128E" w:rsidRPr="00576ED7" w:rsidRDefault="0049128E" w:rsidP="00A6585D">
      <w:pPr>
        <w:widowControl w:val="0"/>
        <w:ind w:left="720"/>
        <w:jc w:val="both"/>
        <w:rPr>
          <w:szCs w:val="24"/>
        </w:rPr>
      </w:pPr>
      <w:r w:rsidRPr="00576ED7">
        <w:rPr>
          <w:szCs w:val="24"/>
        </w:rPr>
        <w:t>•Section 1015 states a special rule governing a d</w:t>
      </w:r>
      <w:r w:rsidR="0096087C">
        <w:rPr>
          <w:szCs w:val="24"/>
        </w:rPr>
        <w:t xml:space="preserve">onee’s basis in property </w:t>
      </w:r>
      <w:r w:rsidR="0096087C">
        <w:rPr>
          <w:szCs w:val="24"/>
        </w:rPr>
        <w:lastRenderedPageBreak/>
        <w:t>that s</w:t>
      </w:r>
      <w:r w:rsidR="00B90E06">
        <w:rPr>
          <w:szCs w:val="24"/>
        </w:rPr>
        <w:t xml:space="preserve">he acquired by gift. </w:t>
      </w:r>
      <w:r w:rsidRPr="00576ED7">
        <w:rPr>
          <w:szCs w:val="24"/>
        </w:rPr>
        <w:t xml:space="preserve">Read the first sentence of </w:t>
      </w:r>
      <w:r w:rsidR="00CA008D">
        <w:rPr>
          <w:szCs w:val="24"/>
        </w:rPr>
        <w:t>§ </w:t>
      </w:r>
      <w:r w:rsidR="00B90E06">
        <w:rPr>
          <w:szCs w:val="24"/>
        </w:rPr>
        <w:t xml:space="preserve">1015(a). </w:t>
      </w:r>
      <w:r w:rsidRPr="00576ED7">
        <w:rPr>
          <w:szCs w:val="24"/>
        </w:rPr>
        <w:t>What rule(s) does it state?</w:t>
      </w:r>
    </w:p>
    <w:p w14:paraId="711C2233" w14:textId="77777777" w:rsidR="0049128E" w:rsidRPr="00576ED7" w:rsidRDefault="0049128E" w:rsidP="00A6585D">
      <w:pPr>
        <w:widowControl w:val="0"/>
        <w:jc w:val="both"/>
        <w:rPr>
          <w:szCs w:val="24"/>
        </w:rPr>
      </w:pPr>
    </w:p>
    <w:p w14:paraId="5F58EACC" w14:textId="32EEE13E" w:rsidR="0049128E" w:rsidRPr="00576ED7" w:rsidRDefault="0049128E" w:rsidP="00A6585D">
      <w:pPr>
        <w:widowControl w:val="0"/>
        <w:jc w:val="both"/>
        <w:rPr>
          <w:szCs w:val="24"/>
        </w:rPr>
      </w:pPr>
      <w:r w:rsidRPr="00576ED7">
        <w:rPr>
          <w:szCs w:val="24"/>
        </w:rPr>
        <w:t>1</w:t>
      </w:r>
      <w:r w:rsidR="002A535F">
        <w:rPr>
          <w:szCs w:val="24"/>
        </w:rPr>
        <w:t>3</w:t>
      </w:r>
      <w:r w:rsidRPr="00576ED7">
        <w:rPr>
          <w:szCs w:val="24"/>
        </w:rPr>
        <w:t xml:space="preserve">.  Consider this hypothetical posed by the Supreme Court in </w:t>
      </w:r>
      <w:r w:rsidRPr="00576ED7">
        <w:rPr>
          <w:i/>
          <w:szCs w:val="24"/>
        </w:rPr>
        <w:t>Taft v. Bowers</w:t>
      </w:r>
      <w:r w:rsidRPr="00576ED7">
        <w:rPr>
          <w:szCs w:val="24"/>
        </w:rPr>
        <w:t xml:space="preserve">, 278 U.S. 470 (1929), where the Court held that the Code’s adjusted basis rules applicable to gifts </w:t>
      </w:r>
      <w:r w:rsidR="002471C6">
        <w:rPr>
          <w:szCs w:val="24"/>
        </w:rPr>
        <w:t xml:space="preserve">are </w:t>
      </w:r>
      <w:r w:rsidRPr="00576ED7">
        <w:rPr>
          <w:szCs w:val="24"/>
        </w:rPr>
        <w:t>constitutional:</w:t>
      </w:r>
    </w:p>
    <w:p w14:paraId="71348014" w14:textId="77777777" w:rsidR="0049128E" w:rsidRPr="00576ED7" w:rsidRDefault="0049128E" w:rsidP="00A6585D">
      <w:pPr>
        <w:widowControl w:val="0"/>
        <w:jc w:val="both"/>
        <w:rPr>
          <w:szCs w:val="24"/>
        </w:rPr>
      </w:pPr>
    </w:p>
    <w:p w14:paraId="062275A8" w14:textId="77777777" w:rsidR="0049128E" w:rsidRDefault="0049128E" w:rsidP="00A6585D">
      <w:pPr>
        <w:widowControl w:val="0"/>
        <w:jc w:val="both"/>
        <w:rPr>
          <w:szCs w:val="24"/>
        </w:rPr>
      </w:pPr>
      <w:r w:rsidRPr="00576ED7">
        <w:rPr>
          <w:szCs w:val="24"/>
        </w:rPr>
        <w:t xml:space="preserve">“In 1916, A purchased 100 shares of stock for $1000, which he held until 1923, when their fair market </w:t>
      </w:r>
      <w:r w:rsidR="00B90E06">
        <w:rPr>
          <w:szCs w:val="24"/>
        </w:rPr>
        <w:t xml:space="preserve">value had become $2000. </w:t>
      </w:r>
      <w:r w:rsidRPr="00576ED7">
        <w:rPr>
          <w:szCs w:val="24"/>
        </w:rPr>
        <w:t>He then gave them to B, who sold them during the year 1923 for $5000.”</w:t>
      </w:r>
    </w:p>
    <w:p w14:paraId="73086134" w14:textId="77777777" w:rsidR="004805CC" w:rsidRPr="00576ED7" w:rsidRDefault="004805CC" w:rsidP="00A6585D">
      <w:pPr>
        <w:widowControl w:val="0"/>
        <w:jc w:val="both"/>
        <w:rPr>
          <w:szCs w:val="24"/>
        </w:rPr>
      </w:pPr>
    </w:p>
    <w:p w14:paraId="23860A6B" w14:textId="77777777" w:rsidR="0049128E" w:rsidRPr="00576ED7" w:rsidRDefault="0049128E" w:rsidP="00065184">
      <w:pPr>
        <w:widowControl w:val="0"/>
        <w:jc w:val="both"/>
        <w:rPr>
          <w:szCs w:val="24"/>
        </w:rPr>
      </w:pPr>
      <w:r w:rsidRPr="00576ED7">
        <w:rPr>
          <w:szCs w:val="24"/>
        </w:rPr>
        <w:t xml:space="preserve">•(i) On how much gain must B pay income tax in 1923? </w:t>
      </w:r>
      <w:r w:rsidRPr="00576ED7">
        <w:rPr>
          <w:i/>
          <w:szCs w:val="24"/>
        </w:rPr>
        <w:t>See</w:t>
      </w:r>
      <w:r w:rsidRPr="00576ED7">
        <w:rPr>
          <w:szCs w:val="24"/>
        </w:rPr>
        <w:t xml:space="preserve"> </w:t>
      </w:r>
      <w:r w:rsidR="00CA008D">
        <w:rPr>
          <w:szCs w:val="24"/>
        </w:rPr>
        <w:t>§ </w:t>
      </w:r>
      <w:r w:rsidRPr="00576ED7">
        <w:rPr>
          <w:szCs w:val="24"/>
        </w:rPr>
        <w:t>1015(a).</w:t>
      </w:r>
    </w:p>
    <w:p w14:paraId="684A6E87" w14:textId="77777777" w:rsidR="0049128E" w:rsidRPr="00576ED7" w:rsidRDefault="0049128E" w:rsidP="00A6585D">
      <w:pPr>
        <w:widowControl w:val="0"/>
        <w:jc w:val="both"/>
        <w:rPr>
          <w:szCs w:val="24"/>
        </w:rPr>
      </w:pPr>
    </w:p>
    <w:p w14:paraId="0A7F3213" w14:textId="1DA2994D" w:rsidR="0049128E" w:rsidRPr="00576ED7" w:rsidRDefault="0049128E" w:rsidP="00065184">
      <w:pPr>
        <w:widowControl w:val="0"/>
        <w:jc w:val="both"/>
        <w:rPr>
          <w:szCs w:val="24"/>
        </w:rPr>
      </w:pPr>
      <w:r w:rsidRPr="00576ED7">
        <w:rPr>
          <w:szCs w:val="24"/>
        </w:rPr>
        <w:t xml:space="preserve">•(ii) Suppose that A had purchased the shares for $5000 and gave them to B </w:t>
      </w:r>
      <w:r w:rsidR="0053007C">
        <w:rPr>
          <w:szCs w:val="24"/>
        </w:rPr>
        <w:t xml:space="preserve">in 1923 </w:t>
      </w:r>
      <w:r w:rsidRPr="00576ED7">
        <w:rPr>
          <w:szCs w:val="24"/>
        </w:rPr>
        <w:t>when their fmv was $2000</w:t>
      </w:r>
      <w:r w:rsidR="00BD158E" w:rsidRPr="00576ED7">
        <w:rPr>
          <w:szCs w:val="24"/>
        </w:rPr>
        <w:t xml:space="preserve">. </w:t>
      </w:r>
      <w:r w:rsidRPr="00576ED7">
        <w:rPr>
          <w:szCs w:val="24"/>
        </w:rPr>
        <w:t xml:space="preserve">B sold the shares </w:t>
      </w:r>
      <w:r w:rsidR="00EF7906">
        <w:rPr>
          <w:szCs w:val="24"/>
        </w:rPr>
        <w:t xml:space="preserve">later </w:t>
      </w:r>
      <w:r w:rsidRPr="00576ED7">
        <w:rPr>
          <w:szCs w:val="24"/>
        </w:rPr>
        <w:t>in 1923 for $1000</w:t>
      </w:r>
      <w:r w:rsidR="00BD158E" w:rsidRPr="00576ED7">
        <w:rPr>
          <w:szCs w:val="24"/>
        </w:rPr>
        <w:t xml:space="preserve">. </w:t>
      </w:r>
      <w:r w:rsidRPr="00576ED7">
        <w:rPr>
          <w:szCs w:val="24"/>
        </w:rPr>
        <w:t>How much loss may B claim on her income tax return for 1923?</w:t>
      </w:r>
    </w:p>
    <w:p w14:paraId="4CB0AE23" w14:textId="77777777" w:rsidR="002471C6" w:rsidRDefault="002471C6" w:rsidP="00A6585D">
      <w:pPr>
        <w:widowControl w:val="0"/>
        <w:ind w:left="720"/>
        <w:jc w:val="both"/>
        <w:rPr>
          <w:szCs w:val="24"/>
        </w:rPr>
      </w:pPr>
    </w:p>
    <w:p w14:paraId="31154723" w14:textId="51FC8A31" w:rsidR="0049128E" w:rsidRPr="00576ED7" w:rsidRDefault="0049128E" w:rsidP="00065184">
      <w:pPr>
        <w:widowControl w:val="0"/>
        <w:jc w:val="both"/>
        <w:rPr>
          <w:szCs w:val="24"/>
        </w:rPr>
      </w:pPr>
      <w:r w:rsidRPr="00576ED7">
        <w:rPr>
          <w:szCs w:val="24"/>
        </w:rPr>
        <w:t>•(iii) Suppose that A had purchased the shares for $2000 and gave them to B when their fmv was $1000</w:t>
      </w:r>
      <w:r w:rsidR="00BD158E" w:rsidRPr="00576ED7">
        <w:rPr>
          <w:szCs w:val="24"/>
        </w:rPr>
        <w:t xml:space="preserve">. </w:t>
      </w:r>
      <w:r w:rsidRPr="00576ED7">
        <w:rPr>
          <w:szCs w:val="24"/>
        </w:rPr>
        <w:t>B sold the shares in 1923 for $1500</w:t>
      </w:r>
      <w:r w:rsidR="00BD158E" w:rsidRPr="00576ED7">
        <w:rPr>
          <w:szCs w:val="24"/>
        </w:rPr>
        <w:t xml:space="preserve">. </w:t>
      </w:r>
      <w:r w:rsidRPr="00576ED7">
        <w:rPr>
          <w:szCs w:val="24"/>
        </w:rPr>
        <w:t>How much gain or loss must B claim on her income tax return?</w:t>
      </w:r>
    </w:p>
    <w:p w14:paraId="1856DC10" w14:textId="77777777" w:rsidR="0049128E" w:rsidRPr="00576ED7" w:rsidRDefault="0049128E" w:rsidP="00A6585D">
      <w:pPr>
        <w:widowControl w:val="0"/>
        <w:jc w:val="both"/>
        <w:rPr>
          <w:szCs w:val="24"/>
        </w:rPr>
      </w:pPr>
    </w:p>
    <w:p w14:paraId="57451D30" w14:textId="6B1658CA" w:rsidR="0049128E" w:rsidRPr="00576ED7" w:rsidRDefault="00742E2A" w:rsidP="00065184">
      <w:pPr>
        <w:widowControl w:val="0"/>
        <w:jc w:val="both"/>
        <w:rPr>
          <w:szCs w:val="24"/>
        </w:rPr>
      </w:pPr>
      <w:r w:rsidRPr="00576ED7">
        <w:rPr>
          <w:noProof/>
          <w:szCs w:val="24"/>
        </w:rPr>
        <mc:AlternateContent>
          <mc:Choice Requires="wps">
            <w:drawing>
              <wp:anchor distT="152400" distB="152400" distL="152400" distR="152400" simplePos="0" relativeHeight="252200960" behindDoc="0" locked="0" layoutInCell="0" allowOverlap="1" wp14:anchorId="68E9CE1F" wp14:editId="6C9569DA">
                <wp:simplePos x="0" y="0"/>
                <wp:positionH relativeFrom="margin">
                  <wp:posOffset>2395220</wp:posOffset>
                </wp:positionH>
                <wp:positionV relativeFrom="paragraph">
                  <wp:posOffset>411480</wp:posOffset>
                </wp:positionV>
                <wp:extent cx="2858770" cy="2711450"/>
                <wp:effectExtent l="0" t="0" r="17780" b="12700"/>
                <wp:wrapSquare wrapText="largest"/>
                <wp:docPr id="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2711450"/>
                        </a:xfrm>
                        <a:prstGeom prst="rect">
                          <a:avLst/>
                        </a:prstGeom>
                        <a:solidFill>
                          <a:srgbClr val="FFFFFF"/>
                        </a:solidFill>
                        <a:ln w="12192">
                          <a:solidFill>
                            <a:srgbClr val="000000"/>
                          </a:solidFill>
                          <a:miter lim="800000"/>
                          <a:headEnd/>
                          <a:tailEnd/>
                        </a:ln>
                      </wps:spPr>
                      <wps:txbx>
                        <w:txbxContent>
                          <w:p w14:paraId="6A46316E" w14:textId="77777777" w:rsidR="002D4291" w:rsidRDefault="002D4291" w:rsidP="00742E2A">
                            <w:pPr>
                              <w:widowControl w:val="0"/>
                              <w:jc w:val="both"/>
                              <w:rPr>
                                <w:rFonts w:ascii="Tw Cen MT" w:hAnsi="Tw Cen MT"/>
                              </w:rPr>
                            </w:pPr>
                            <w:r>
                              <w:rPr>
                                <w:rFonts w:ascii="Tw Cen MT" w:hAnsi="Tw Cen MT"/>
                                <w:i/>
                              </w:rPr>
                              <w:t>Mixing taxes to increase basis</w:t>
                            </w:r>
                            <w:r>
                              <w:rPr>
                                <w:rFonts w:ascii="Tw Cen MT" w:hAnsi="Tw Cen MT"/>
                              </w:rPr>
                              <w:t xml:space="preserve">: When we say that “basis is money that has already been taxed (and so can’t be taxed again),” we are referring to the </w:t>
                            </w:r>
                            <w:r>
                              <w:rPr>
                                <w:rFonts w:ascii="Tw Cen MT" w:hAnsi="Tw Cen MT"/>
                                <w:i/>
                              </w:rPr>
                              <w:t>federal income tax</w:t>
                            </w:r>
                            <w:r>
                              <w:rPr>
                                <w:rFonts w:ascii="Tw Cen MT" w:hAnsi="Tw Cen MT"/>
                              </w:rPr>
                              <w:t xml:space="preserve">. The federal estate and gift taxes are </w:t>
                            </w:r>
                            <w:r>
                              <w:rPr>
                                <w:rFonts w:ascii="Tw Cen MT" w:hAnsi="Tw Cen MT"/>
                                <w:i/>
                              </w:rPr>
                              <w:t>not</w:t>
                            </w:r>
                            <w:r>
                              <w:rPr>
                                <w:rFonts w:ascii="Tw Cen MT" w:hAnsi="Tw Cen MT"/>
                              </w:rPr>
                              <w:t xml:space="preserve"> </w:t>
                            </w:r>
                            <w:r w:rsidRPr="004805CC">
                              <w:rPr>
                                <w:rFonts w:ascii="Tw Cen MT" w:hAnsi="Tw Cen MT"/>
                                <w:i/>
                              </w:rPr>
                              <w:t>in pari materia</w:t>
                            </w:r>
                            <w:r>
                              <w:rPr>
                                <w:rFonts w:ascii="Tw Cen MT" w:hAnsi="Tw Cen MT"/>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Pr>
                                <w:rFonts w:ascii="Tw Cen MT" w:hAnsi="Tw Cen MT"/>
                                <w:i/>
                              </w:rPr>
                              <w:t>However</w:t>
                            </w:r>
                            <w:r>
                              <w:rPr>
                                <w:rFonts w:ascii="Tw Cen MT" w:hAnsi="Tw Cen MT"/>
                              </w:rPr>
                              <w:t>, § 1015(d) makes an exception to this (quite logical) rule. Read § 1015(d)(1 and 6). What rule(s) does this provision st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9CE1F" id="Text Box 40" o:spid="_x0000_s1066" type="#_x0000_t202" style="position:absolute;left:0;text-align:left;margin-left:188.6pt;margin-top:32.4pt;width:225.1pt;height:213.5pt;z-index:252200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" o:allowincell="f" strokeweight=".96pt">
                <v:textbox inset="6pt,6pt,6pt,6pt">
                  <w:txbxContent>
                    <w:p w14:paraId="6A46316E" w14:textId="77777777" w:rsidR="002D4291" w:rsidRDefault="002D4291" w:rsidP="00742E2A">
                      <w:pPr>
                        <w:widowControl w:val="0"/>
                        <w:jc w:val="both"/>
                        <w:rPr>
                          <w:rFonts w:ascii="Tw Cen MT" w:hAnsi="Tw Cen MT"/>
                        </w:rPr>
                      </w:pPr>
                      <w:r>
                        <w:rPr>
                          <w:rFonts w:ascii="Tw Cen MT" w:hAnsi="Tw Cen MT"/>
                          <w:i/>
                        </w:rPr>
                        <w:t>Mixing taxes to increase basis</w:t>
                      </w:r>
                      <w:r>
                        <w:rPr>
                          <w:rFonts w:ascii="Tw Cen MT" w:hAnsi="Tw Cen MT"/>
                        </w:rPr>
                        <w:t xml:space="preserve">: When we say that “basis is money that has already been taxed (and so can’t be taxed again),” we are referring to the </w:t>
                      </w:r>
                      <w:r>
                        <w:rPr>
                          <w:rFonts w:ascii="Tw Cen MT" w:hAnsi="Tw Cen MT"/>
                          <w:i/>
                        </w:rPr>
                        <w:t>federal income tax</w:t>
                      </w:r>
                      <w:r>
                        <w:rPr>
                          <w:rFonts w:ascii="Tw Cen MT" w:hAnsi="Tw Cen MT"/>
                        </w:rPr>
                        <w:t xml:space="preserve">. The federal estate and gift taxes are </w:t>
                      </w:r>
                      <w:r>
                        <w:rPr>
                          <w:rFonts w:ascii="Tw Cen MT" w:hAnsi="Tw Cen MT"/>
                          <w:i/>
                        </w:rPr>
                        <w:t>not</w:t>
                      </w:r>
                      <w:r>
                        <w:rPr>
                          <w:rFonts w:ascii="Tw Cen MT" w:hAnsi="Tw Cen MT"/>
                        </w:rPr>
                        <w:t xml:space="preserve"> </w:t>
                      </w:r>
                      <w:r w:rsidRPr="004805CC">
                        <w:rPr>
                          <w:rFonts w:ascii="Tw Cen MT" w:hAnsi="Tw Cen MT"/>
                          <w:i/>
                        </w:rPr>
                        <w:t>in pari materia</w:t>
                      </w:r>
                      <w:r>
                        <w:rPr>
                          <w:rFonts w:ascii="Tw Cen MT" w:hAnsi="Tw Cen MT"/>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Pr>
                          <w:rFonts w:ascii="Tw Cen MT" w:hAnsi="Tw Cen MT"/>
                          <w:i/>
                        </w:rPr>
                        <w:t>However</w:t>
                      </w:r>
                      <w:r>
                        <w:rPr>
                          <w:rFonts w:ascii="Tw Cen MT" w:hAnsi="Tw Cen MT"/>
                        </w:rPr>
                        <w:t>, § 1015(d) makes an exception to this (quite logical) rule. Read § 1015(d</w:t>
                      </w:r>
                      <w:proofErr w:type="gramStart"/>
                      <w:r>
                        <w:rPr>
                          <w:rFonts w:ascii="Tw Cen MT" w:hAnsi="Tw Cen MT"/>
                        </w:rPr>
                        <w:t>)(</w:t>
                      </w:r>
                      <w:proofErr w:type="gramEnd"/>
                      <w:r>
                        <w:rPr>
                          <w:rFonts w:ascii="Tw Cen MT" w:hAnsi="Tw Cen MT"/>
                        </w:rPr>
                        <w:t>1 and 6). What rule(s) does this provision state?</w:t>
                      </w:r>
                    </w:p>
                  </w:txbxContent>
                </v:textbox>
                <w10:wrap type="square" side="largest" anchorx="margin"/>
              </v:shape>
            </w:pict>
          </mc:Fallback>
        </mc:AlternateContent>
      </w:r>
      <w:r w:rsidR="0049128E" w:rsidRPr="00576ED7">
        <w:rPr>
          <w:szCs w:val="24"/>
        </w:rPr>
        <w:t>•(iv) Suppose that A had purchased the shares for $2000 and gave them to B when their fmv was $1000</w:t>
      </w:r>
      <w:r w:rsidR="00BD158E" w:rsidRPr="00576ED7">
        <w:rPr>
          <w:szCs w:val="24"/>
        </w:rPr>
        <w:t xml:space="preserve">. </w:t>
      </w:r>
      <w:r w:rsidR="0049128E" w:rsidRPr="00576ED7">
        <w:rPr>
          <w:szCs w:val="24"/>
        </w:rPr>
        <w:t xml:space="preserve">B sold them </w:t>
      </w:r>
      <w:r w:rsidR="00A51329">
        <w:rPr>
          <w:szCs w:val="24"/>
        </w:rPr>
        <w:t xml:space="preserve">in 1923 </w:t>
      </w:r>
      <w:r w:rsidR="0049128E" w:rsidRPr="00576ED7">
        <w:rPr>
          <w:szCs w:val="24"/>
        </w:rPr>
        <w:t>for $5000</w:t>
      </w:r>
      <w:r w:rsidR="00BD158E" w:rsidRPr="00576ED7">
        <w:rPr>
          <w:szCs w:val="24"/>
        </w:rPr>
        <w:t xml:space="preserve">. </w:t>
      </w:r>
      <w:r w:rsidR="0049128E" w:rsidRPr="00576ED7">
        <w:rPr>
          <w:szCs w:val="24"/>
        </w:rPr>
        <w:t>On how much gain must B pay income tax in 1923?</w:t>
      </w:r>
      <w:r w:rsidRPr="00742E2A">
        <w:rPr>
          <w:noProof/>
          <w:szCs w:val="24"/>
        </w:rPr>
        <w:t xml:space="preserve"> </w:t>
      </w:r>
    </w:p>
    <w:p w14:paraId="117DB04E" w14:textId="77777777" w:rsidR="0049128E" w:rsidRPr="00576ED7" w:rsidRDefault="0049128E" w:rsidP="00A6585D">
      <w:pPr>
        <w:widowControl w:val="0"/>
        <w:jc w:val="both"/>
        <w:rPr>
          <w:szCs w:val="24"/>
        </w:rPr>
      </w:pPr>
    </w:p>
    <w:p w14:paraId="1DE14919" w14:textId="5EF77F72" w:rsidR="0049128E" w:rsidRPr="00576ED7" w:rsidRDefault="0049128E" w:rsidP="00065184">
      <w:pPr>
        <w:widowControl w:val="0"/>
        <w:jc w:val="both"/>
        <w:rPr>
          <w:szCs w:val="24"/>
        </w:rPr>
      </w:pPr>
      <w:r w:rsidRPr="00576ED7">
        <w:rPr>
          <w:szCs w:val="24"/>
        </w:rPr>
        <w:t>•(v) Suppose that A had purchased the shares for $2000 and gave them to B when their fmv was $3000</w:t>
      </w:r>
      <w:r w:rsidR="00BD158E" w:rsidRPr="00576ED7">
        <w:rPr>
          <w:szCs w:val="24"/>
        </w:rPr>
        <w:t xml:space="preserve">. </w:t>
      </w:r>
      <w:r w:rsidRPr="00576ED7">
        <w:rPr>
          <w:szCs w:val="24"/>
        </w:rPr>
        <w:t xml:space="preserve">B sold them </w:t>
      </w:r>
      <w:r w:rsidR="004F5C76">
        <w:rPr>
          <w:szCs w:val="24"/>
        </w:rPr>
        <w:t xml:space="preserve">in 1923 </w:t>
      </w:r>
      <w:r w:rsidRPr="00576ED7">
        <w:rPr>
          <w:szCs w:val="24"/>
        </w:rPr>
        <w:t>for $1000</w:t>
      </w:r>
      <w:r w:rsidR="00BD158E" w:rsidRPr="00576ED7">
        <w:rPr>
          <w:szCs w:val="24"/>
        </w:rPr>
        <w:t xml:space="preserve">. </w:t>
      </w:r>
      <w:r w:rsidRPr="00576ED7">
        <w:rPr>
          <w:szCs w:val="24"/>
        </w:rPr>
        <w:t>How much loss may B claim on her income tax return?</w:t>
      </w:r>
    </w:p>
    <w:p w14:paraId="66BE16BA" w14:textId="77777777" w:rsidR="0049128E" w:rsidRPr="00576ED7" w:rsidRDefault="0049128E" w:rsidP="00A6585D">
      <w:pPr>
        <w:widowControl w:val="0"/>
        <w:jc w:val="both"/>
        <w:rPr>
          <w:szCs w:val="24"/>
        </w:rPr>
      </w:pPr>
    </w:p>
    <w:p w14:paraId="257AC4D3" w14:textId="004DEB1A" w:rsidR="0049128E" w:rsidRPr="00576ED7" w:rsidRDefault="0049128E" w:rsidP="00A6585D">
      <w:pPr>
        <w:widowControl w:val="0"/>
        <w:jc w:val="both"/>
        <w:rPr>
          <w:szCs w:val="24"/>
        </w:rPr>
      </w:pPr>
      <w:r w:rsidRPr="00576ED7">
        <w:rPr>
          <w:szCs w:val="24"/>
        </w:rPr>
        <w:t xml:space="preserve">13.  The federal estate and gift taxes are </w:t>
      </w:r>
      <w:r w:rsidRPr="00576ED7">
        <w:rPr>
          <w:i/>
          <w:szCs w:val="24"/>
        </w:rPr>
        <w:t>in pari materia</w:t>
      </w:r>
      <w:r w:rsidRPr="00576ED7">
        <w:rPr>
          <w:szCs w:val="24"/>
        </w:rPr>
        <w:t xml:space="preserve"> with each other</w:t>
      </w:r>
      <w:r w:rsidR="00BD158E" w:rsidRPr="00576ED7">
        <w:rPr>
          <w:szCs w:val="24"/>
        </w:rPr>
        <w:t xml:space="preserve">. </w:t>
      </w:r>
      <w:r w:rsidRPr="00576ED7">
        <w:rPr>
          <w:szCs w:val="24"/>
        </w:rPr>
        <w:t xml:space="preserve">The federal income tax is </w:t>
      </w:r>
      <w:r w:rsidRPr="00576ED7">
        <w:rPr>
          <w:i/>
          <w:szCs w:val="24"/>
        </w:rPr>
        <w:t>not</w:t>
      </w:r>
      <w:r w:rsidRPr="00576ED7">
        <w:rPr>
          <w:szCs w:val="24"/>
        </w:rPr>
        <w:t xml:space="preserve"> </w:t>
      </w:r>
      <w:r w:rsidRPr="00576ED7">
        <w:rPr>
          <w:i/>
          <w:szCs w:val="24"/>
        </w:rPr>
        <w:t>in pari materia</w:t>
      </w:r>
      <w:r w:rsidRPr="00576ED7">
        <w:rPr>
          <w:szCs w:val="24"/>
        </w:rPr>
        <w:t xml:space="preserve"> with the federal estate and gift taxes.</w:t>
      </w:r>
    </w:p>
    <w:p w14:paraId="71DD91AA" w14:textId="77777777" w:rsidR="0049128E" w:rsidRPr="00576ED7" w:rsidRDefault="0049128E" w:rsidP="00A6585D">
      <w:pPr>
        <w:widowControl w:val="0"/>
        <w:ind w:left="720" w:hanging="720"/>
        <w:jc w:val="both"/>
        <w:rPr>
          <w:szCs w:val="24"/>
        </w:rPr>
      </w:pPr>
      <w:r w:rsidRPr="00576ED7">
        <w:rPr>
          <w:szCs w:val="24"/>
        </w:rPr>
        <w:tab/>
        <w:t>•What does this mean?</w:t>
      </w:r>
    </w:p>
    <w:p w14:paraId="5C2A1DBE" w14:textId="77777777" w:rsidR="0049128E" w:rsidRPr="00576ED7" w:rsidRDefault="0049128E" w:rsidP="00A6585D">
      <w:pPr>
        <w:widowControl w:val="0"/>
        <w:jc w:val="both"/>
        <w:rPr>
          <w:szCs w:val="24"/>
        </w:rPr>
      </w:pPr>
    </w:p>
    <w:p w14:paraId="56C3ECF2" w14:textId="67480C66" w:rsidR="0049128E" w:rsidRPr="00576ED7" w:rsidRDefault="0049128E" w:rsidP="00A6585D">
      <w:pPr>
        <w:widowControl w:val="0"/>
        <w:jc w:val="both"/>
        <w:rPr>
          <w:szCs w:val="24"/>
        </w:rPr>
      </w:pPr>
      <w:r w:rsidRPr="00576ED7">
        <w:rPr>
          <w:szCs w:val="24"/>
        </w:rPr>
        <w:t xml:space="preserve">14.  Now consider the effect of </w:t>
      </w:r>
      <w:r w:rsidR="00CA008D">
        <w:rPr>
          <w:szCs w:val="24"/>
        </w:rPr>
        <w:t>§ </w:t>
      </w:r>
      <w:r w:rsidRPr="00576ED7">
        <w:rPr>
          <w:szCs w:val="24"/>
        </w:rPr>
        <w:t xml:space="preserve">1015(d)(1 and 6). Assume that the gift tax on any </w:t>
      </w:r>
      <w:r w:rsidRPr="00576ED7">
        <w:rPr>
          <w:szCs w:val="24"/>
        </w:rPr>
        <w:lastRenderedPageBreak/>
        <w:t xml:space="preserve">gift is 20% of the </w:t>
      </w:r>
      <w:r w:rsidRPr="00576ED7">
        <w:rPr>
          <w:i/>
          <w:szCs w:val="24"/>
        </w:rPr>
        <w:t>fmv</w:t>
      </w:r>
      <w:r w:rsidR="002844FA">
        <w:rPr>
          <w:szCs w:val="24"/>
        </w:rPr>
        <w:t xml:space="preserve"> of the gift. </w:t>
      </w:r>
      <w:r w:rsidRPr="00576ED7">
        <w:rPr>
          <w:szCs w:val="24"/>
        </w:rPr>
        <w:t xml:space="preserve">Assume also </w:t>
      </w:r>
      <w:r w:rsidR="002844FA">
        <w:rPr>
          <w:szCs w:val="24"/>
        </w:rPr>
        <w:t>that the gift was made in 20</w:t>
      </w:r>
      <w:r w:rsidR="004F5C76">
        <w:rPr>
          <w:szCs w:val="24"/>
        </w:rPr>
        <w:t>20</w:t>
      </w:r>
      <w:r w:rsidR="002844FA">
        <w:rPr>
          <w:szCs w:val="24"/>
        </w:rPr>
        <w:t>.</w:t>
      </w:r>
      <w:r w:rsidRPr="00576ED7">
        <w:rPr>
          <w:szCs w:val="24"/>
        </w:rPr>
        <w:t xml:space="preserve"> How does this change your answers to the first question immediately above?</w:t>
      </w:r>
    </w:p>
    <w:p w14:paraId="3565E179" w14:textId="77777777" w:rsidR="00C14C08" w:rsidRDefault="00C14C08" w:rsidP="00162D01">
      <w:pPr>
        <w:widowControl w:val="0"/>
        <w:jc w:val="both"/>
        <w:rPr>
          <w:szCs w:val="24"/>
        </w:rPr>
      </w:pPr>
    </w:p>
    <w:p w14:paraId="2087A578" w14:textId="77777777" w:rsidR="007634CE" w:rsidRPr="00454F13" w:rsidRDefault="007634CE" w:rsidP="00162D01">
      <w:pPr>
        <w:widowControl w:val="0"/>
        <w:jc w:val="both"/>
        <w:rPr>
          <w:szCs w:val="24"/>
        </w:rPr>
      </w:pPr>
      <w:r>
        <w:rPr>
          <w:szCs w:val="24"/>
        </w:rPr>
        <w:t xml:space="preserve">15.  </w:t>
      </w:r>
      <w:r w:rsidR="00454F13">
        <w:rPr>
          <w:szCs w:val="24"/>
        </w:rPr>
        <w:t xml:space="preserve">What should be the basis rules when property is acquired partly by gift and partly by sale, i.e., when donee pays less than the property’s fmv? </w:t>
      </w:r>
      <w:r w:rsidR="00454F13">
        <w:rPr>
          <w:i/>
          <w:szCs w:val="24"/>
        </w:rPr>
        <w:t>See</w:t>
      </w:r>
      <w:r w:rsidR="00454F13">
        <w:rPr>
          <w:szCs w:val="24"/>
        </w:rPr>
        <w:t xml:space="preserve"> Reg. § 1.1015-4.</w:t>
      </w:r>
    </w:p>
    <w:p w14:paraId="0EE39D27" w14:textId="73C9AA22" w:rsidR="007634CE" w:rsidRDefault="007F7DA1" w:rsidP="00162D01">
      <w:pPr>
        <w:widowControl w:val="0"/>
        <w:jc w:val="both"/>
        <w:rPr>
          <w:szCs w:val="24"/>
        </w:rPr>
      </w:pPr>
      <w:r>
        <w:rPr>
          <w:noProof/>
        </w:rPr>
        <mc:AlternateContent>
          <mc:Choice Requires="wps">
            <w:drawing>
              <wp:anchor distT="45720" distB="45720" distL="114300" distR="114300" simplePos="0" relativeHeight="252381184" behindDoc="0" locked="0" layoutInCell="1" allowOverlap="1" wp14:anchorId="2ABA347C" wp14:editId="02BC821F">
                <wp:simplePos x="0" y="0"/>
                <wp:positionH relativeFrom="column">
                  <wp:posOffset>-347980</wp:posOffset>
                </wp:positionH>
                <wp:positionV relativeFrom="paragraph">
                  <wp:posOffset>131445</wp:posOffset>
                </wp:positionV>
                <wp:extent cx="2880995" cy="5595620"/>
                <wp:effectExtent l="0" t="0" r="14605" b="2413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995" cy="5595620"/>
                        </a:xfrm>
                        <a:prstGeom prst="rect">
                          <a:avLst/>
                        </a:prstGeom>
                        <a:solidFill>
                          <a:srgbClr val="FFFFFF"/>
                        </a:solidFill>
                        <a:ln w="9525">
                          <a:solidFill>
                            <a:srgbClr val="000000"/>
                          </a:solidFill>
                          <a:miter lim="800000"/>
                          <a:headEnd/>
                          <a:tailEnd/>
                        </a:ln>
                      </wps:spPr>
                      <wps:txbx>
                        <w:txbxContent>
                          <w:p w14:paraId="5E626131" w14:textId="77777777" w:rsidR="002D4291" w:rsidRDefault="002D4291" w:rsidP="006E0DB0">
                            <w:pPr>
                              <w:jc w:val="both"/>
                              <w:rPr>
                                <w:rFonts w:ascii="Tw Cen MT" w:hAnsi="Tw Cen MT"/>
                                <w:szCs w:val="24"/>
                              </w:rPr>
                            </w:pPr>
                            <w:r>
                              <w:rPr>
                                <w:rFonts w:ascii="Tw Cen MT" w:hAnsi="Tw Cen MT"/>
                                <w:i/>
                                <w:szCs w:val="24"/>
                              </w:rPr>
                              <w:t xml:space="preserve">Tax Cuts and Jobs </w:t>
                            </w:r>
                            <w:r w:rsidRPr="002F4085">
                              <w:rPr>
                                <w:rFonts w:ascii="Tw Cen MT" w:hAnsi="Tw Cen MT"/>
                                <w:i/>
                                <w:szCs w:val="24"/>
                              </w:rPr>
                              <w:t>Act</w:t>
                            </w:r>
                            <w:r>
                              <w:rPr>
                                <w:rFonts w:ascii="Tw Cen MT" w:hAnsi="Tw Cen MT"/>
                                <w:szCs w:val="24"/>
                              </w:rPr>
                              <w:t xml:space="preserve">:  </w:t>
                            </w:r>
                            <w:r w:rsidRPr="002F4085">
                              <w:rPr>
                                <w:rFonts w:ascii="Tw Cen MT" w:hAnsi="Tw Cen MT"/>
                                <w:szCs w:val="24"/>
                              </w:rPr>
                              <w:t>The</w:t>
                            </w:r>
                            <w:r w:rsidRPr="00314449">
                              <w:rPr>
                                <w:rFonts w:ascii="Tw Cen MT" w:hAnsi="Tw Cen MT"/>
                                <w:szCs w:val="24"/>
                              </w:rPr>
                              <w:t xml:space="preserve"> Tax Cuts and Jobs Act limit</w:t>
                            </w:r>
                            <w:r>
                              <w:rPr>
                                <w:rFonts w:ascii="Tw Cen MT" w:hAnsi="Tw Cen MT"/>
                                <w:szCs w:val="24"/>
                              </w:rPr>
                              <w:t>ed</w:t>
                            </w:r>
                            <w:r w:rsidRPr="00314449">
                              <w:rPr>
                                <w:rFonts w:ascii="Tw Cen MT" w:hAnsi="Tw Cen MT"/>
                                <w:szCs w:val="24"/>
                              </w:rPr>
                              <w:t xml:space="preserve"> the </w:t>
                            </w:r>
                            <w:r>
                              <w:rPr>
                                <w:rFonts w:ascii="Tw Cen MT" w:hAnsi="Tw Cen MT"/>
                                <w:szCs w:val="24"/>
                              </w:rPr>
                              <w:t xml:space="preserve">debt for which </w:t>
                            </w:r>
                            <w:r w:rsidRPr="00314449">
                              <w:rPr>
                                <w:rFonts w:ascii="Tw Cen MT" w:hAnsi="Tw Cen MT"/>
                                <w:szCs w:val="24"/>
                              </w:rPr>
                              <w:t xml:space="preserve">home mortgage interest </w:t>
                            </w:r>
                            <w:r>
                              <w:rPr>
                                <w:rFonts w:ascii="Tw Cen MT" w:hAnsi="Tw Cen MT"/>
                                <w:szCs w:val="24"/>
                              </w:rPr>
                              <w:t xml:space="preserve">is deductible </w:t>
                            </w:r>
                            <w:r w:rsidRPr="00314449">
                              <w:rPr>
                                <w:rFonts w:ascii="Tw Cen MT" w:hAnsi="Tw Cen MT"/>
                                <w:szCs w:val="24"/>
                              </w:rPr>
                              <w:t xml:space="preserve">for 2018 to 2025.  </w:t>
                            </w:r>
                            <w:r>
                              <w:rPr>
                                <w:rFonts w:ascii="Tw Cen MT" w:hAnsi="Tw Cen MT"/>
                                <w:szCs w:val="24"/>
                              </w:rPr>
                              <w:t xml:space="preserve">These limits are lower than they had been.  </w:t>
                            </w:r>
                            <w:r w:rsidRPr="00314449">
                              <w:rPr>
                                <w:rFonts w:ascii="Tw Cen MT" w:hAnsi="Tw Cen MT"/>
                                <w:szCs w:val="24"/>
                              </w:rPr>
                              <w:t>In 2026, the limit on the mortgage interest deduction will again be interest on up to $1,000,000 of acquisition indebtedness and interest on up to $100,000 of home equity indebtedness.</w:t>
                            </w:r>
                          </w:p>
                          <w:p w14:paraId="7F377B00" w14:textId="77777777" w:rsidR="002D4291" w:rsidRPr="00314449" w:rsidRDefault="002D4291" w:rsidP="006E0DB0">
                            <w:pPr>
                              <w:jc w:val="both"/>
                              <w:rPr>
                                <w:rFonts w:ascii="Tw Cen MT" w:hAnsi="Tw Cen MT"/>
                                <w:szCs w:val="24"/>
                              </w:rPr>
                            </w:pPr>
                          </w:p>
                          <w:p w14:paraId="0E76A5EA" w14:textId="77777777" w:rsidR="002D4291" w:rsidRDefault="002D4291" w:rsidP="006E0DB0">
                            <w:pPr>
                              <w:jc w:val="both"/>
                              <w:rPr>
                                <w:rFonts w:ascii="Tw Cen MT" w:hAnsi="Tw Cen MT"/>
                                <w:szCs w:val="24"/>
                              </w:rPr>
                            </w:pPr>
                            <w:r w:rsidRPr="00314449">
                              <w:rPr>
                                <w:rFonts w:ascii="Tw Cen MT" w:hAnsi="Tw Cen MT"/>
                                <w:szCs w:val="24"/>
                              </w:rPr>
                              <w:t>The Tax Cuts and Jobs Act provides for a similar seven-year suspension of unlimited deductibility of property taxes plus state and local income taxes or sales and local sales taxes.  There is an overall limit of $10,000 on the aggregate of all these taxes.</w:t>
                            </w:r>
                            <w:r>
                              <w:rPr>
                                <w:rFonts w:ascii="Tw Cen MT" w:hAnsi="Tw Cen MT"/>
                                <w:szCs w:val="24"/>
                              </w:rPr>
                              <w:t xml:space="preserve">  § 164(b)(6)(B).  Foreign real property taxes are not deductible during the same seven-year period.  § 164(b)(6)(A).</w:t>
                            </w:r>
                          </w:p>
                          <w:p w14:paraId="78C7BFAC" w14:textId="77777777" w:rsidR="002D4291" w:rsidRPr="00314449" w:rsidRDefault="002D4291" w:rsidP="006E0DB0">
                            <w:pPr>
                              <w:jc w:val="both"/>
                              <w:rPr>
                                <w:rFonts w:ascii="Tw Cen MT" w:hAnsi="Tw Cen MT"/>
                                <w:szCs w:val="24"/>
                              </w:rPr>
                            </w:pPr>
                          </w:p>
                          <w:p w14:paraId="22111622" w14:textId="77777777" w:rsidR="002D4291" w:rsidRPr="00314449" w:rsidRDefault="002D4291" w:rsidP="006E0DB0">
                            <w:pPr>
                              <w:jc w:val="both"/>
                              <w:rPr>
                                <w:rFonts w:ascii="Tw Cen MT" w:hAnsi="Tw Cen MT"/>
                                <w:szCs w:val="24"/>
                              </w:rPr>
                            </w:pPr>
                            <w:r w:rsidRPr="00314449">
                              <w:rPr>
                                <w:rFonts w:ascii="Tw Cen MT" w:hAnsi="Tw Cen MT"/>
                                <w:szCs w:val="24"/>
                              </w:rPr>
                              <w:t>The Tax Cuts and Jobs Act doubled the amount of the standard deduction.  Doubling the standard deduction and limiting deductions for some of the more significant deductions for homeowners will inhibit pursuit of the goal of an “ownership society.”</w:t>
                            </w:r>
                          </w:p>
                          <w:p w14:paraId="048AD884" w14:textId="77777777" w:rsidR="002D4291" w:rsidRPr="00314449" w:rsidRDefault="002D4291" w:rsidP="006E0DB0">
                            <w:pPr>
                              <w:jc w:val="both"/>
                              <w:rPr>
                                <w:rFonts w:ascii="Tw Cen MT" w:hAnsi="Tw Cen MT"/>
                                <w:szCs w:val="24"/>
                              </w:rPr>
                            </w:pPr>
                          </w:p>
                          <w:p w14:paraId="5DA10257" w14:textId="77777777" w:rsidR="002D4291" w:rsidRPr="00314449" w:rsidRDefault="002D4291" w:rsidP="006E0DB0">
                            <w:pPr>
                              <w:jc w:val="both"/>
                              <w:rPr>
                                <w:rFonts w:ascii="Tw Cen MT" w:hAnsi="Tw Cen MT"/>
                                <w:szCs w:val="24"/>
                              </w:rPr>
                            </w:pPr>
                            <w:r w:rsidRPr="00314449">
                              <w:rPr>
                                <w:rFonts w:ascii="Tw Cen MT" w:hAnsi="Tw Cen MT"/>
                                <w:szCs w:val="24"/>
                              </w:rPr>
                              <w:t>In a politically-charged environment, it was not lost on politicians that coastal “blue” states are typically home to high-cost houses and high</w:t>
                            </w:r>
                            <w:r>
                              <w:rPr>
                                <w:rFonts w:ascii="Tw Cen MT" w:hAnsi="Tw Cen MT"/>
                                <w:szCs w:val="24"/>
                              </w:rPr>
                              <w:t xml:space="preserve"> </w:t>
                            </w:r>
                            <w:r w:rsidRPr="00314449">
                              <w:rPr>
                                <w:rFonts w:ascii="Tw Cen MT" w:hAnsi="Tw Cen MT"/>
                                <w:szCs w:val="24"/>
                              </w:rPr>
                              <w:t xml:space="preserve">state and local taxes.  </w:t>
                            </w:r>
                            <w:r>
                              <w:rPr>
                                <w:rFonts w:ascii="Tw Cen MT" w:hAnsi="Tw Cen MT"/>
                                <w:szCs w:val="24"/>
                              </w:rPr>
                              <w:t>Are the TCJA’s limits on deductions simply a matter of “poli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BA347C" id="_x0000_s1067" type="#_x0000_t202" style="position:absolute;left:0;text-align:left;margin-left:-27.4pt;margin-top:10.35pt;width:226.85pt;height:440.6pt;z-index:25238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">
                <v:textbox>
                  <w:txbxContent>
                    <w:p w14:paraId="5E626131" w14:textId="77777777" w:rsidR="002D4291" w:rsidRDefault="002D4291" w:rsidP="006E0DB0">
                      <w:pPr>
                        <w:jc w:val="both"/>
                        <w:rPr>
                          <w:rFonts w:ascii="Tw Cen MT" w:hAnsi="Tw Cen MT"/>
                          <w:szCs w:val="24"/>
                        </w:rPr>
                      </w:pPr>
                      <w:r>
                        <w:rPr>
                          <w:rFonts w:ascii="Tw Cen MT" w:hAnsi="Tw Cen MT"/>
                          <w:i/>
                          <w:szCs w:val="24"/>
                        </w:rPr>
                        <w:t xml:space="preserve">Tax Cuts and Jobs </w:t>
                      </w:r>
                      <w:r w:rsidRPr="002F4085">
                        <w:rPr>
                          <w:rFonts w:ascii="Tw Cen MT" w:hAnsi="Tw Cen MT"/>
                          <w:i/>
                          <w:szCs w:val="24"/>
                        </w:rPr>
                        <w:t>Act</w:t>
                      </w:r>
                      <w:r>
                        <w:rPr>
                          <w:rFonts w:ascii="Tw Cen MT" w:hAnsi="Tw Cen MT"/>
                          <w:szCs w:val="24"/>
                        </w:rPr>
                        <w:t xml:space="preserve">:  </w:t>
                      </w:r>
                      <w:r w:rsidRPr="002F4085">
                        <w:rPr>
                          <w:rFonts w:ascii="Tw Cen MT" w:hAnsi="Tw Cen MT"/>
                          <w:szCs w:val="24"/>
                        </w:rPr>
                        <w:t>The</w:t>
                      </w:r>
                      <w:r w:rsidRPr="00314449">
                        <w:rPr>
                          <w:rFonts w:ascii="Tw Cen MT" w:hAnsi="Tw Cen MT"/>
                          <w:szCs w:val="24"/>
                        </w:rPr>
                        <w:t xml:space="preserve"> Tax Cuts and Jobs Act limit</w:t>
                      </w:r>
                      <w:r>
                        <w:rPr>
                          <w:rFonts w:ascii="Tw Cen MT" w:hAnsi="Tw Cen MT"/>
                          <w:szCs w:val="24"/>
                        </w:rPr>
                        <w:t>ed</w:t>
                      </w:r>
                      <w:r w:rsidRPr="00314449">
                        <w:rPr>
                          <w:rFonts w:ascii="Tw Cen MT" w:hAnsi="Tw Cen MT"/>
                          <w:szCs w:val="24"/>
                        </w:rPr>
                        <w:t xml:space="preserve"> the </w:t>
                      </w:r>
                      <w:r>
                        <w:rPr>
                          <w:rFonts w:ascii="Tw Cen MT" w:hAnsi="Tw Cen MT"/>
                          <w:szCs w:val="24"/>
                        </w:rPr>
                        <w:t xml:space="preserve">debt for which </w:t>
                      </w:r>
                      <w:r w:rsidRPr="00314449">
                        <w:rPr>
                          <w:rFonts w:ascii="Tw Cen MT" w:hAnsi="Tw Cen MT"/>
                          <w:szCs w:val="24"/>
                        </w:rPr>
                        <w:t xml:space="preserve">home mortgage interest </w:t>
                      </w:r>
                      <w:r>
                        <w:rPr>
                          <w:rFonts w:ascii="Tw Cen MT" w:hAnsi="Tw Cen MT"/>
                          <w:szCs w:val="24"/>
                        </w:rPr>
                        <w:t xml:space="preserve">is deductible </w:t>
                      </w:r>
                      <w:r w:rsidRPr="00314449">
                        <w:rPr>
                          <w:rFonts w:ascii="Tw Cen MT" w:hAnsi="Tw Cen MT"/>
                          <w:szCs w:val="24"/>
                        </w:rPr>
                        <w:t xml:space="preserve">for 2018 to 2025.  </w:t>
                      </w:r>
                      <w:r>
                        <w:rPr>
                          <w:rFonts w:ascii="Tw Cen MT" w:hAnsi="Tw Cen MT"/>
                          <w:szCs w:val="24"/>
                        </w:rPr>
                        <w:t xml:space="preserve">These limits are lower than they had been.  </w:t>
                      </w:r>
                      <w:r w:rsidRPr="00314449">
                        <w:rPr>
                          <w:rFonts w:ascii="Tw Cen MT" w:hAnsi="Tw Cen MT"/>
                          <w:szCs w:val="24"/>
                        </w:rPr>
                        <w:t>In 2026, the limit on the mortgage interest deduction will again be interest on up to $1,000,000 of acquisition indebtedness and interest on up to $100,000 of home equity indebtedness.</w:t>
                      </w:r>
                    </w:p>
                    <w:p w14:paraId="7F377B00" w14:textId="77777777" w:rsidR="002D4291" w:rsidRPr="00314449" w:rsidRDefault="002D4291" w:rsidP="006E0DB0">
                      <w:pPr>
                        <w:jc w:val="both"/>
                        <w:rPr>
                          <w:rFonts w:ascii="Tw Cen MT" w:hAnsi="Tw Cen MT"/>
                          <w:szCs w:val="24"/>
                        </w:rPr>
                      </w:pPr>
                    </w:p>
                    <w:p w14:paraId="0E76A5EA" w14:textId="77777777" w:rsidR="002D4291" w:rsidRDefault="002D4291" w:rsidP="006E0DB0">
                      <w:pPr>
                        <w:jc w:val="both"/>
                        <w:rPr>
                          <w:rFonts w:ascii="Tw Cen MT" w:hAnsi="Tw Cen MT"/>
                          <w:szCs w:val="24"/>
                        </w:rPr>
                      </w:pPr>
                      <w:r w:rsidRPr="00314449">
                        <w:rPr>
                          <w:rFonts w:ascii="Tw Cen MT" w:hAnsi="Tw Cen MT"/>
                          <w:szCs w:val="24"/>
                        </w:rPr>
                        <w:t>The Tax Cuts and Jobs Act provides for a similar seven-year suspension of unlimited deductibility of property taxes plus state and local income taxes or sales and local sales taxes.  There is an overall limit of $10,000 on the aggregate of all these taxes.</w:t>
                      </w:r>
                      <w:r>
                        <w:rPr>
                          <w:rFonts w:ascii="Tw Cen MT" w:hAnsi="Tw Cen MT"/>
                          <w:szCs w:val="24"/>
                        </w:rPr>
                        <w:t xml:space="preserve">  § 164(b</w:t>
                      </w:r>
                      <w:proofErr w:type="gramStart"/>
                      <w:r>
                        <w:rPr>
                          <w:rFonts w:ascii="Tw Cen MT" w:hAnsi="Tw Cen MT"/>
                          <w:szCs w:val="24"/>
                        </w:rPr>
                        <w:t>)(</w:t>
                      </w:r>
                      <w:proofErr w:type="gramEnd"/>
                      <w:r>
                        <w:rPr>
                          <w:rFonts w:ascii="Tw Cen MT" w:hAnsi="Tw Cen MT"/>
                          <w:szCs w:val="24"/>
                        </w:rPr>
                        <w:t>6)(B).  Foreign real property taxes are not deductible during the same seven-year period.  § 164(b</w:t>
                      </w:r>
                      <w:proofErr w:type="gramStart"/>
                      <w:r>
                        <w:rPr>
                          <w:rFonts w:ascii="Tw Cen MT" w:hAnsi="Tw Cen MT"/>
                          <w:szCs w:val="24"/>
                        </w:rPr>
                        <w:t>)(</w:t>
                      </w:r>
                      <w:proofErr w:type="gramEnd"/>
                      <w:r>
                        <w:rPr>
                          <w:rFonts w:ascii="Tw Cen MT" w:hAnsi="Tw Cen MT"/>
                          <w:szCs w:val="24"/>
                        </w:rPr>
                        <w:t>6)(A).</w:t>
                      </w:r>
                    </w:p>
                    <w:p w14:paraId="78C7BFAC" w14:textId="77777777" w:rsidR="002D4291" w:rsidRPr="00314449" w:rsidRDefault="002D4291" w:rsidP="006E0DB0">
                      <w:pPr>
                        <w:jc w:val="both"/>
                        <w:rPr>
                          <w:rFonts w:ascii="Tw Cen MT" w:hAnsi="Tw Cen MT"/>
                          <w:szCs w:val="24"/>
                        </w:rPr>
                      </w:pPr>
                    </w:p>
                    <w:p w14:paraId="22111622" w14:textId="77777777" w:rsidR="002D4291" w:rsidRPr="00314449" w:rsidRDefault="002D4291" w:rsidP="006E0DB0">
                      <w:pPr>
                        <w:jc w:val="both"/>
                        <w:rPr>
                          <w:rFonts w:ascii="Tw Cen MT" w:hAnsi="Tw Cen MT"/>
                          <w:szCs w:val="24"/>
                        </w:rPr>
                      </w:pPr>
                      <w:r w:rsidRPr="00314449">
                        <w:rPr>
                          <w:rFonts w:ascii="Tw Cen MT" w:hAnsi="Tw Cen MT"/>
                          <w:szCs w:val="24"/>
                        </w:rPr>
                        <w:t>The Tax Cuts and Jobs Act doubled the amount of the standard deduction.  Doubling the standard deduction and limiting deductions for some of the more significant deductions for homeowners will inhibit pursuit of the goal of an “ownership society.”</w:t>
                      </w:r>
                    </w:p>
                    <w:p w14:paraId="048AD884" w14:textId="77777777" w:rsidR="002D4291" w:rsidRPr="00314449" w:rsidRDefault="002D4291" w:rsidP="006E0DB0">
                      <w:pPr>
                        <w:jc w:val="both"/>
                        <w:rPr>
                          <w:rFonts w:ascii="Tw Cen MT" w:hAnsi="Tw Cen MT"/>
                          <w:szCs w:val="24"/>
                        </w:rPr>
                      </w:pPr>
                    </w:p>
                    <w:p w14:paraId="5DA10257" w14:textId="77777777" w:rsidR="002D4291" w:rsidRPr="00314449" w:rsidRDefault="002D4291" w:rsidP="006E0DB0">
                      <w:pPr>
                        <w:jc w:val="both"/>
                        <w:rPr>
                          <w:rFonts w:ascii="Tw Cen MT" w:hAnsi="Tw Cen MT"/>
                          <w:szCs w:val="24"/>
                        </w:rPr>
                      </w:pPr>
                      <w:r w:rsidRPr="00314449">
                        <w:rPr>
                          <w:rFonts w:ascii="Tw Cen MT" w:hAnsi="Tw Cen MT"/>
                          <w:szCs w:val="24"/>
                        </w:rPr>
                        <w:t>In a politically-charged environment, it was not lost on politicians that coastal “blue” states are typically home to high-cost houses and high</w:t>
                      </w:r>
                      <w:r>
                        <w:rPr>
                          <w:rFonts w:ascii="Tw Cen MT" w:hAnsi="Tw Cen MT"/>
                          <w:szCs w:val="24"/>
                        </w:rPr>
                        <w:t xml:space="preserve"> </w:t>
                      </w:r>
                      <w:r w:rsidRPr="00314449">
                        <w:rPr>
                          <w:rFonts w:ascii="Tw Cen MT" w:hAnsi="Tw Cen MT"/>
                          <w:szCs w:val="24"/>
                        </w:rPr>
                        <w:t xml:space="preserve">state and local taxes.  </w:t>
                      </w:r>
                      <w:r>
                        <w:rPr>
                          <w:rFonts w:ascii="Tw Cen MT" w:hAnsi="Tw Cen MT"/>
                          <w:szCs w:val="24"/>
                        </w:rPr>
                        <w:t>Are the TCJA’s limits on deductions simply a matter of “politics?”</w:t>
                      </w:r>
                    </w:p>
                  </w:txbxContent>
                </v:textbox>
                <w10:wrap type="square"/>
              </v:shape>
            </w:pict>
          </mc:Fallback>
        </mc:AlternateContent>
      </w:r>
    </w:p>
    <w:p w14:paraId="4D108941" w14:textId="07D09A36" w:rsidR="00C14C08" w:rsidRDefault="00162D01" w:rsidP="00C14C08">
      <w:pPr>
        <w:widowControl w:val="0"/>
        <w:jc w:val="both"/>
        <w:rPr>
          <w:szCs w:val="24"/>
        </w:rPr>
      </w:pPr>
      <w:bookmarkStart w:id="64" w:name="_Hlk13042656"/>
      <w:r>
        <w:rPr>
          <w:szCs w:val="24"/>
        </w:rPr>
        <w:t>1</w:t>
      </w:r>
      <w:r w:rsidR="007634CE">
        <w:rPr>
          <w:szCs w:val="24"/>
        </w:rPr>
        <w:t>6</w:t>
      </w:r>
      <w:r w:rsidR="00C14C08">
        <w:rPr>
          <w:szCs w:val="24"/>
        </w:rPr>
        <w:t xml:space="preserve">.  What should be the basis rules when property is acquired from a decedent? Read </w:t>
      </w:r>
      <w:r w:rsidR="00CA008D">
        <w:rPr>
          <w:szCs w:val="24"/>
        </w:rPr>
        <w:t>§ </w:t>
      </w:r>
      <w:r w:rsidR="00C14C08">
        <w:rPr>
          <w:szCs w:val="24"/>
        </w:rPr>
        <w:t>1014</w:t>
      </w:r>
      <w:r w:rsidR="00BD158E">
        <w:rPr>
          <w:szCs w:val="24"/>
        </w:rPr>
        <w:t xml:space="preserve">. </w:t>
      </w:r>
      <w:r w:rsidR="009E632B">
        <w:rPr>
          <w:szCs w:val="24"/>
        </w:rPr>
        <w:t>Identify the major loophole that the statute creates.</w:t>
      </w:r>
    </w:p>
    <w:p w14:paraId="0E6E6346" w14:textId="7B6C0852" w:rsidR="009439AE" w:rsidRDefault="009439AE" w:rsidP="009439AE">
      <w:pPr>
        <w:widowControl w:val="0"/>
        <w:ind w:left="720"/>
        <w:jc w:val="both"/>
        <w:rPr>
          <w:szCs w:val="24"/>
        </w:rPr>
      </w:pPr>
      <w:r>
        <w:rPr>
          <w:szCs w:val="24"/>
        </w:rPr>
        <w:t>•What problem does § 1014(e) address?</w:t>
      </w:r>
    </w:p>
    <w:bookmarkEnd w:id="64"/>
    <w:p w14:paraId="3BE3340B" w14:textId="09DEEF26" w:rsidR="007D5454" w:rsidRPr="00EA7F30" w:rsidRDefault="007D5454" w:rsidP="009439AE">
      <w:pPr>
        <w:widowControl w:val="0"/>
        <w:ind w:left="720"/>
        <w:jc w:val="both"/>
        <w:rPr>
          <w:szCs w:val="24"/>
        </w:rPr>
      </w:pPr>
      <w:r>
        <w:rPr>
          <w:szCs w:val="24"/>
        </w:rPr>
        <w:t>•</w:t>
      </w:r>
      <w:r w:rsidR="00EA7F30">
        <w:rPr>
          <w:szCs w:val="24"/>
        </w:rPr>
        <w:t xml:space="preserve">When taxpayer’s basis in property is determined under § 1014, she is presumed to have held the property for more than one year, </w:t>
      </w:r>
      <w:r>
        <w:rPr>
          <w:szCs w:val="24"/>
        </w:rPr>
        <w:t>§</w:t>
      </w:r>
      <w:r w:rsidR="00EA7F30">
        <w:rPr>
          <w:szCs w:val="24"/>
        </w:rPr>
        <w:t xml:space="preserve"> 1223(9), a matter important to the computation of taxpayer’s tax liability</w:t>
      </w:r>
      <w:r w:rsidR="00BD158E">
        <w:rPr>
          <w:szCs w:val="24"/>
        </w:rPr>
        <w:t xml:space="preserve">. </w:t>
      </w:r>
      <w:r w:rsidR="00EA7F30">
        <w:rPr>
          <w:i/>
          <w:szCs w:val="24"/>
        </w:rPr>
        <w:t>See</w:t>
      </w:r>
      <w:r w:rsidR="00EA7F30">
        <w:rPr>
          <w:szCs w:val="24"/>
        </w:rPr>
        <w:t xml:space="preserve"> chapter 10, </w:t>
      </w:r>
      <w:r w:rsidR="00EA7F30">
        <w:rPr>
          <w:i/>
          <w:szCs w:val="24"/>
        </w:rPr>
        <w:t>infra</w:t>
      </w:r>
      <w:r w:rsidR="00EA7F30">
        <w:rPr>
          <w:szCs w:val="24"/>
        </w:rPr>
        <w:t>.</w:t>
      </w:r>
    </w:p>
    <w:p w14:paraId="16506C01" w14:textId="77777777" w:rsidR="0049128E" w:rsidRPr="00576ED7" w:rsidRDefault="0049128E" w:rsidP="00A6585D">
      <w:pPr>
        <w:widowControl w:val="0"/>
        <w:jc w:val="both"/>
        <w:rPr>
          <w:szCs w:val="24"/>
        </w:rPr>
      </w:pPr>
    </w:p>
    <w:p w14:paraId="264C2C52" w14:textId="77777777" w:rsidR="0025177E" w:rsidRPr="00576ED7" w:rsidRDefault="00C007EA" w:rsidP="00A6585D">
      <w:pPr>
        <w:widowControl w:val="0"/>
        <w:jc w:val="both"/>
        <w:rPr>
          <w:szCs w:val="24"/>
        </w:rPr>
      </w:pPr>
      <w:r w:rsidRPr="00576ED7">
        <w:rPr>
          <w:noProof/>
          <w:szCs w:val="24"/>
        </w:rPr>
        <w:drawing>
          <wp:inline distT="0" distB="0" distL="0" distR="0" wp14:anchorId="0D97DD26" wp14:editId="160BB208">
            <wp:extent cx="704850" cy="190500"/>
            <wp:effectExtent l="0" t="0" r="0" b="0"/>
            <wp:docPr id="4" name="Picture 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34D03FB"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5" w:name="_Hlk512164891"/>
      <w:r w:rsidRPr="00576ED7">
        <w:rPr>
          <w:szCs w:val="24"/>
        </w:rPr>
        <w:t xml:space="preserve">, </w:t>
      </w:r>
      <w:r w:rsidR="00D0447F" w:rsidRPr="00576ED7">
        <w:rPr>
          <w:i/>
          <w:szCs w:val="24"/>
        </w:rPr>
        <w:t>Basic Federal Income Taxation: Property Transactions: Computation of Gain and Loss Realized</w:t>
      </w:r>
      <w:bookmarkEnd w:id="65"/>
      <w:r w:rsidR="00454F13">
        <w:rPr>
          <w:szCs w:val="24"/>
        </w:rPr>
        <w:t>.</w:t>
      </w:r>
    </w:p>
    <w:p w14:paraId="4C9E84E2" w14:textId="77777777" w:rsidR="009439AE" w:rsidRPr="00576ED7" w:rsidRDefault="009439AE" w:rsidP="009439AE">
      <w:pPr>
        <w:widowControl w:val="0"/>
        <w:ind w:left="720"/>
        <w:jc w:val="both"/>
        <w:rPr>
          <w:szCs w:val="24"/>
        </w:rPr>
      </w:pPr>
      <w:r>
        <w:rPr>
          <w:szCs w:val="24"/>
        </w:rPr>
        <w:t>•This exercise brings together several principles you should have learned.</w:t>
      </w:r>
    </w:p>
    <w:p w14:paraId="785C9DA0" w14:textId="6976207F" w:rsidR="0049128E" w:rsidRPr="00576ED7" w:rsidRDefault="0049128E" w:rsidP="00A6585D">
      <w:pPr>
        <w:widowControl w:val="0"/>
        <w:jc w:val="both"/>
        <w:rPr>
          <w:szCs w:val="24"/>
        </w:rPr>
      </w:pPr>
    </w:p>
    <w:p w14:paraId="141806ED" w14:textId="77777777" w:rsidR="0049128E" w:rsidRPr="00576ED7" w:rsidRDefault="0049128E" w:rsidP="00A6585D">
      <w:pPr>
        <w:widowControl w:val="0"/>
        <w:jc w:val="both"/>
        <w:rPr>
          <w:szCs w:val="24"/>
        </w:rPr>
      </w:pPr>
    </w:p>
    <w:p w14:paraId="78CE790D" w14:textId="77777777" w:rsidR="0049128E" w:rsidRPr="00576ED7" w:rsidRDefault="0049128E" w:rsidP="00A6585D">
      <w:pPr>
        <w:widowControl w:val="0"/>
        <w:ind w:left="720"/>
        <w:jc w:val="both"/>
        <w:rPr>
          <w:szCs w:val="24"/>
        </w:rPr>
      </w:pPr>
      <w:r w:rsidRPr="00576ED7">
        <w:rPr>
          <w:i/>
          <w:szCs w:val="24"/>
        </w:rPr>
        <w:t xml:space="preserve">B.  Exclusion of Gain from Sale of Principal Residence:  </w:t>
      </w:r>
      <w:r w:rsidR="00CA008D">
        <w:rPr>
          <w:i/>
          <w:szCs w:val="24"/>
        </w:rPr>
        <w:t>§ </w:t>
      </w:r>
      <w:r w:rsidRPr="00576ED7">
        <w:rPr>
          <w:i/>
          <w:szCs w:val="24"/>
        </w:rPr>
        <w:t>121</w:t>
      </w:r>
      <w:r w:rsidRPr="00576ED7">
        <w:rPr>
          <w:szCs w:val="24"/>
        </w:rPr>
        <w:fldChar w:fldCharType="begin"/>
      </w:r>
      <w:r w:rsidRPr="00576ED7">
        <w:rPr>
          <w:i/>
          <w:szCs w:val="24"/>
        </w:rPr>
        <w:instrText xml:space="preserve"> TC \l2 "B.  Exclusion of Gain from Sale of Principal Residence:  </w:instrText>
      </w:r>
      <w:r w:rsidR="00CA008D">
        <w:rPr>
          <w:i/>
          <w:szCs w:val="24"/>
        </w:rPr>
        <w:instrText>§ </w:instrText>
      </w:r>
      <w:r w:rsidRPr="00576ED7">
        <w:rPr>
          <w:i/>
          <w:szCs w:val="24"/>
        </w:rPr>
        <w:instrText>121</w:instrText>
      </w:r>
      <w:r w:rsidRPr="00576ED7">
        <w:rPr>
          <w:szCs w:val="24"/>
        </w:rPr>
        <w:fldChar w:fldCharType="end"/>
      </w:r>
    </w:p>
    <w:p w14:paraId="2406E874" w14:textId="77777777" w:rsidR="0049128E" w:rsidRPr="00576ED7" w:rsidRDefault="0049128E" w:rsidP="00A6585D">
      <w:pPr>
        <w:widowControl w:val="0"/>
        <w:jc w:val="both"/>
        <w:rPr>
          <w:szCs w:val="24"/>
        </w:rPr>
      </w:pPr>
    </w:p>
    <w:p w14:paraId="38106004" w14:textId="234A3EA4" w:rsidR="0049128E" w:rsidRPr="00576ED7" w:rsidRDefault="0049128E" w:rsidP="00A6585D">
      <w:pPr>
        <w:widowControl w:val="0"/>
        <w:jc w:val="both"/>
        <w:rPr>
          <w:szCs w:val="24"/>
        </w:rPr>
      </w:pPr>
      <w:r w:rsidRPr="00576ED7">
        <w:rPr>
          <w:szCs w:val="24"/>
        </w:rPr>
        <w:t xml:space="preserve">President George Bush II announced early in his presidency that he wanted America to be an “ownership society.”  How would (does) widespread taxpayer ownership of private homes make America a better place? We have already examined imputed income derived from ownership of property – </w:t>
      </w:r>
      <w:r w:rsidR="002D79E4">
        <w:rPr>
          <w:szCs w:val="24"/>
        </w:rPr>
        <w:t xml:space="preserve">a </w:t>
      </w:r>
      <w:r w:rsidRPr="00576ED7">
        <w:rPr>
          <w:szCs w:val="24"/>
        </w:rPr>
        <w:t xml:space="preserve">significant </w:t>
      </w:r>
      <w:r w:rsidR="00CB44EC">
        <w:rPr>
          <w:szCs w:val="24"/>
        </w:rPr>
        <w:t xml:space="preserve">matter when it comes to a taxpayer’s </w:t>
      </w:r>
      <w:r w:rsidRPr="00576ED7">
        <w:rPr>
          <w:szCs w:val="24"/>
        </w:rPr>
        <w:t>principal residence.</w:t>
      </w:r>
    </w:p>
    <w:p w14:paraId="674043EE" w14:textId="7251CF4D" w:rsidR="0049128E" w:rsidRPr="00576ED7" w:rsidRDefault="000B23A2" w:rsidP="00A6585D">
      <w:pPr>
        <w:widowControl w:val="0"/>
        <w:ind w:left="720"/>
        <w:jc w:val="both"/>
        <w:rPr>
          <w:szCs w:val="24"/>
        </w:rPr>
      </w:pPr>
      <w:r w:rsidRPr="00576ED7">
        <w:rPr>
          <w:noProof/>
          <w:szCs w:val="24"/>
        </w:rPr>
        <w:lastRenderedPageBreak/>
        <mc:AlternateContent>
          <mc:Choice Requires="wps">
            <w:drawing>
              <wp:anchor distT="152400" distB="152400" distL="152400" distR="152400" simplePos="0" relativeHeight="251652608" behindDoc="0" locked="0" layoutInCell="0" allowOverlap="1" wp14:anchorId="59B98B5C" wp14:editId="51F38152">
                <wp:simplePos x="0" y="0"/>
                <wp:positionH relativeFrom="margin">
                  <wp:posOffset>-214630</wp:posOffset>
                </wp:positionH>
                <wp:positionV relativeFrom="margin">
                  <wp:posOffset>537845</wp:posOffset>
                </wp:positionV>
                <wp:extent cx="2682875" cy="4340225"/>
                <wp:effectExtent l="0" t="0" r="22225" b="22225"/>
                <wp:wrapSquare wrapText="largest"/>
                <wp:docPr id="7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875" cy="4340225"/>
                        </a:xfrm>
                        <a:prstGeom prst="rect">
                          <a:avLst/>
                        </a:prstGeom>
                        <a:solidFill>
                          <a:srgbClr val="FFFFFF"/>
                        </a:solidFill>
                        <a:ln w="12192">
                          <a:solidFill>
                            <a:srgbClr val="000000"/>
                          </a:solidFill>
                          <a:miter lim="800000"/>
                          <a:headEnd/>
                          <a:tailEnd/>
                        </a:ln>
                      </wps:spPr>
                      <wps:txbx>
                        <w:txbxContent>
                          <w:p w14:paraId="72AEE9E8" w14:textId="77777777" w:rsidR="002D4291" w:rsidRDefault="002D4291" w:rsidP="00D27616">
                            <w:pPr>
                              <w:widowControl w:val="0"/>
                              <w:jc w:val="both"/>
                              <w:rPr>
                                <w:rFonts w:ascii="Tw Cen MT" w:hAnsi="Tw Cen MT"/>
                              </w:rPr>
                            </w:pPr>
                            <w:r>
                              <w:rPr>
                                <w:rFonts w:ascii="Tw Cen MT" w:hAnsi="Tw Cen MT"/>
                              </w:rPr>
                              <w:t>If one state has been profligate in its spending and finds that it must borrow enormous amounts on which must pay interest far into the future, should taxpayers in other states care?</w:t>
                            </w:r>
                          </w:p>
                          <w:p w14:paraId="3B5068E2" w14:textId="77777777" w:rsidR="002D4291" w:rsidRDefault="002D4291" w:rsidP="00D27616">
                            <w:pPr>
                              <w:widowControl w:val="0"/>
                              <w:jc w:val="both"/>
                              <w:rPr>
                                <w:rFonts w:ascii="Tw Cen MT" w:hAnsi="Tw Cen MT"/>
                              </w:rPr>
                            </w:pPr>
                            <w:r>
                              <w:rPr>
                                <w:rFonts w:ascii="Tw Cen MT" w:hAnsi="Tw Cen MT"/>
                              </w:rPr>
                              <w:t>•Yes.</w:t>
                            </w:r>
                          </w:p>
                          <w:p w14:paraId="16D48CD5" w14:textId="6B7EA8E7" w:rsidR="002D4291" w:rsidRDefault="002D4291" w:rsidP="00D27616">
                            <w:pPr>
                              <w:widowControl w:val="0"/>
                              <w:jc w:val="both"/>
                              <w:rPr>
                                <w:rFonts w:ascii="Tw Cen MT" w:hAnsi="Tw Cen MT"/>
                              </w:rPr>
                            </w:pPr>
                            <w:r>
                              <w:rPr>
                                <w:rFonts w:ascii="Tw Cen MT" w:hAnsi="Tw Cen MT"/>
                              </w:rPr>
                              <w:t>•Profligate states make it far more likely that the interest that state and local governments must pay will be attractive to taxpayers whose marginal tax bracket is less than the highest marginal tax bracket.  This means that there will be a net revenue transfer from the U.S. Treasury to those in the highest tax bracket instead of only to state and local governments.</w:t>
                            </w:r>
                          </w:p>
                          <w:p w14:paraId="732B7BFA" w14:textId="77777777" w:rsidR="002D4291" w:rsidRDefault="002D4291" w:rsidP="00D27616">
                            <w:pPr>
                              <w:widowControl w:val="0"/>
                              <w:jc w:val="both"/>
                              <w:rPr>
                                <w:rFonts w:ascii="Tw Cen MT" w:hAnsi="Tw Cen MT"/>
                              </w:rPr>
                            </w:pPr>
                            <w:r>
                              <w:rPr>
                                <w:rFonts w:ascii="Tw Cen MT" w:hAnsi="Tw Cen MT"/>
                              </w:rPr>
                              <w:t>•As more money is transferred from the U.S. Treasury to state and local governments and to the nation’s highest income earners, a tax increase becomes more likely – or a spending cut.</w:t>
                            </w:r>
                          </w:p>
                          <w:p w14:paraId="6640134A" w14:textId="77777777" w:rsidR="002D4291" w:rsidRDefault="002D4291" w:rsidP="00D27616">
                            <w:pPr>
                              <w:widowControl w:val="0"/>
                              <w:jc w:val="both"/>
                              <w:rPr>
                                <w:rFonts w:ascii="Tw Cen MT" w:hAnsi="Tw Cen MT"/>
                              </w:rPr>
                            </w:pPr>
                            <w:r>
                              <w:rPr>
                                <w:rFonts w:ascii="Tw Cen MT" w:hAnsi="Tw Cen MT"/>
                              </w:rPr>
                              <w:t>•Residents of the profligate state may have enjoyed consumption that the residents of more frugal (responsible?) states did not, but now must indirectly pay fo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98B5C" id="Text Box 41" o:spid="_x0000_s1068" type="#_x0000_t202" style="position:absolute;left:0;text-align:left;margin-left:-16.9pt;margin-top:42.35pt;width:211.25pt;height:341.75pt;z-index:251652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" o:allowincell="f" strokeweight=".96pt">
                <v:textbox inset="6pt,6pt,6pt,6pt">
                  <w:txbxContent>
                    <w:p w14:paraId="72AEE9E8" w14:textId="77777777" w:rsidR="002D4291" w:rsidRDefault="002D4291" w:rsidP="00D27616">
                      <w:pPr>
                        <w:widowControl w:val="0"/>
                        <w:jc w:val="both"/>
                        <w:rPr>
                          <w:rFonts w:ascii="Tw Cen MT" w:hAnsi="Tw Cen MT"/>
                        </w:rPr>
                      </w:pPr>
                      <w:r>
                        <w:rPr>
                          <w:rFonts w:ascii="Tw Cen MT" w:hAnsi="Tw Cen MT"/>
                        </w:rPr>
                        <w:t>If one state has been profligate in its spending and finds that it must borrow enormous amounts on which must pay interest far into the future, should taxpayers in other states care?</w:t>
                      </w:r>
                    </w:p>
                    <w:p w14:paraId="3B5068E2" w14:textId="77777777" w:rsidR="002D4291" w:rsidRDefault="002D4291" w:rsidP="00D27616">
                      <w:pPr>
                        <w:widowControl w:val="0"/>
                        <w:jc w:val="both"/>
                        <w:rPr>
                          <w:rFonts w:ascii="Tw Cen MT" w:hAnsi="Tw Cen MT"/>
                        </w:rPr>
                      </w:pPr>
                      <w:r>
                        <w:rPr>
                          <w:rFonts w:ascii="Tw Cen MT" w:hAnsi="Tw Cen MT"/>
                        </w:rPr>
                        <w:t>•Yes.</w:t>
                      </w:r>
                    </w:p>
                    <w:p w14:paraId="16D48CD5" w14:textId="6B7EA8E7" w:rsidR="002D4291" w:rsidRDefault="002D4291" w:rsidP="00D27616">
                      <w:pPr>
                        <w:widowControl w:val="0"/>
                        <w:jc w:val="both"/>
                        <w:rPr>
                          <w:rFonts w:ascii="Tw Cen MT" w:hAnsi="Tw Cen MT"/>
                        </w:rPr>
                      </w:pPr>
                      <w:r>
                        <w:rPr>
                          <w:rFonts w:ascii="Tw Cen MT" w:hAnsi="Tw Cen MT"/>
                        </w:rPr>
                        <w:t>•Profligate states make it far more likely that the interest that state and local governments must pay will be attractive to taxpayers whose marginal tax bracket is less than the highest marginal tax bracket.  This means that there will be a net revenue transfer from the U.S. Treasury to those in the highest tax bracket instead of only to state and local governments.</w:t>
                      </w:r>
                    </w:p>
                    <w:p w14:paraId="732B7BFA" w14:textId="77777777" w:rsidR="002D4291" w:rsidRDefault="002D4291" w:rsidP="00D27616">
                      <w:pPr>
                        <w:widowControl w:val="0"/>
                        <w:jc w:val="both"/>
                        <w:rPr>
                          <w:rFonts w:ascii="Tw Cen MT" w:hAnsi="Tw Cen MT"/>
                        </w:rPr>
                      </w:pPr>
                      <w:r>
                        <w:rPr>
                          <w:rFonts w:ascii="Tw Cen MT" w:hAnsi="Tw Cen MT"/>
                        </w:rPr>
                        <w:t>•As more money is transferred from the U.S. Treasury to state and local governments and to the nation’s highest income earners, a tax increase becomes more likely – or a spending cut.</w:t>
                      </w:r>
                    </w:p>
                    <w:p w14:paraId="6640134A" w14:textId="77777777" w:rsidR="002D4291" w:rsidRDefault="002D4291" w:rsidP="00D27616">
                      <w:pPr>
                        <w:widowControl w:val="0"/>
                        <w:jc w:val="both"/>
                        <w:rPr>
                          <w:rFonts w:ascii="Tw Cen MT" w:hAnsi="Tw Cen MT"/>
                        </w:rPr>
                      </w:pPr>
                      <w:r>
                        <w:rPr>
                          <w:rFonts w:ascii="Tw Cen MT" w:hAnsi="Tw Cen MT"/>
                        </w:rPr>
                        <w:t>•Residents of the profligate state may have enjoyed consumption that the residents of more frugal (responsible?) states did not, but now must indirectly pay for.</w:t>
                      </w:r>
                    </w:p>
                  </w:txbxContent>
                </v:textbox>
                <w10:wrap type="square" side="largest" anchorx="margin" anchory="margin"/>
              </v:shape>
            </w:pict>
          </mc:Fallback>
        </mc:AlternateContent>
      </w:r>
      <w:r w:rsidR="0049128E" w:rsidRPr="00576ED7">
        <w:rPr>
          <w:szCs w:val="24"/>
        </w:rPr>
        <w:t xml:space="preserve">•Read </w:t>
      </w:r>
      <w:r w:rsidR="00CA008D">
        <w:rPr>
          <w:szCs w:val="24"/>
        </w:rPr>
        <w:t>§ </w:t>
      </w:r>
      <w:r w:rsidR="0049128E" w:rsidRPr="00576ED7">
        <w:rPr>
          <w:szCs w:val="24"/>
        </w:rPr>
        <w:t>121.</w:t>
      </w:r>
    </w:p>
    <w:p w14:paraId="277AF06E" w14:textId="77777777" w:rsidR="0049128E" w:rsidRPr="00576ED7" w:rsidRDefault="0049128E" w:rsidP="00A6585D">
      <w:pPr>
        <w:widowControl w:val="0"/>
        <w:ind w:left="1440"/>
        <w:jc w:val="both"/>
        <w:rPr>
          <w:szCs w:val="24"/>
        </w:rPr>
      </w:pPr>
      <w:r w:rsidRPr="00576ED7">
        <w:rPr>
          <w:szCs w:val="24"/>
        </w:rPr>
        <w:t xml:space="preserve">•What is the rule of </w:t>
      </w:r>
      <w:r w:rsidR="00CA008D">
        <w:rPr>
          <w:szCs w:val="24"/>
        </w:rPr>
        <w:t>§ </w:t>
      </w:r>
      <w:r w:rsidRPr="00576ED7">
        <w:rPr>
          <w:szCs w:val="24"/>
        </w:rPr>
        <w:t>121(a)?</w:t>
      </w:r>
    </w:p>
    <w:p w14:paraId="3266862D" w14:textId="77777777" w:rsidR="0049128E" w:rsidRPr="00576ED7" w:rsidRDefault="0049128E" w:rsidP="00A6585D">
      <w:pPr>
        <w:widowControl w:val="0"/>
        <w:ind w:left="1440"/>
        <w:jc w:val="both"/>
        <w:rPr>
          <w:szCs w:val="24"/>
        </w:rPr>
      </w:pPr>
      <w:r w:rsidRPr="00576ED7">
        <w:rPr>
          <w:szCs w:val="24"/>
        </w:rPr>
        <w:t xml:space="preserve">•Does </w:t>
      </w:r>
      <w:r w:rsidR="00CA008D">
        <w:rPr>
          <w:szCs w:val="24"/>
        </w:rPr>
        <w:t>§ </w:t>
      </w:r>
      <w:r w:rsidRPr="00576ED7">
        <w:rPr>
          <w:szCs w:val="24"/>
        </w:rPr>
        <w:t>121 promote an “ownership society” – or something else? Don’t forget that –</w:t>
      </w:r>
    </w:p>
    <w:p w14:paraId="22363A80" w14:textId="77777777"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3(h) permits deduction of mortgage interest on up to $</w:t>
      </w:r>
      <w:r w:rsidR="00A6138B">
        <w:rPr>
          <w:szCs w:val="24"/>
        </w:rPr>
        <w:t>750,000.</w:t>
      </w:r>
    </w:p>
    <w:p w14:paraId="156F0549" w14:textId="77777777" w:rsidR="00D56BCF" w:rsidRPr="00576ED7" w:rsidRDefault="00D56BCF" w:rsidP="00A6585D">
      <w:pPr>
        <w:widowControl w:val="0"/>
        <w:ind w:left="2160"/>
        <w:jc w:val="both"/>
        <w:rPr>
          <w:szCs w:val="24"/>
        </w:rPr>
      </w:pPr>
    </w:p>
    <w:p w14:paraId="5F2A919E" w14:textId="580060B2"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4(a)(1) permits a deduction for state and local</w:t>
      </w:r>
      <w:r w:rsidR="00A6138B">
        <w:rPr>
          <w:szCs w:val="24"/>
        </w:rPr>
        <w:t xml:space="preserve"> real property</w:t>
      </w:r>
      <w:r w:rsidR="00EC26DA">
        <w:rPr>
          <w:szCs w:val="24"/>
        </w:rPr>
        <w:t xml:space="preserve"> taxes</w:t>
      </w:r>
      <w:r w:rsidR="00BD158E" w:rsidRPr="00576ED7">
        <w:rPr>
          <w:szCs w:val="24"/>
        </w:rPr>
        <w:t>.</w:t>
      </w:r>
      <w:r w:rsidR="00BD158E">
        <w:rPr>
          <w:szCs w:val="24"/>
        </w:rPr>
        <w:t xml:space="preserve"> </w:t>
      </w:r>
      <w:r w:rsidR="00A6138B">
        <w:rPr>
          <w:szCs w:val="24"/>
        </w:rPr>
        <w:t>The deduction for these taxes plus state and local income or sales taxes is subject to an aggregate limit of $10,000.</w:t>
      </w:r>
    </w:p>
    <w:p w14:paraId="7F213AE7" w14:textId="77777777" w:rsidR="00A6138B" w:rsidRPr="00576ED7" w:rsidRDefault="00A6138B" w:rsidP="00A6585D">
      <w:pPr>
        <w:widowControl w:val="0"/>
        <w:ind w:left="2160"/>
        <w:jc w:val="both"/>
        <w:rPr>
          <w:szCs w:val="24"/>
        </w:rPr>
      </w:pPr>
    </w:p>
    <w:p w14:paraId="38DDAE53" w14:textId="54FE5ADF" w:rsidR="0049128E" w:rsidRPr="00576ED7"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21(b)(</w:t>
      </w:r>
      <w:r w:rsidR="00A6138B">
        <w:rPr>
          <w:szCs w:val="24"/>
        </w:rPr>
        <w:t>5</w:t>
      </w:r>
      <w:r w:rsidRPr="00576ED7">
        <w:rPr>
          <w:szCs w:val="24"/>
        </w:rPr>
        <w:t xml:space="preserve">) and </w:t>
      </w:r>
      <w:r w:rsidR="00CA008D">
        <w:rPr>
          <w:szCs w:val="24"/>
        </w:rPr>
        <w:t>§ </w:t>
      </w:r>
      <w:r w:rsidRPr="00576ED7">
        <w:rPr>
          <w:szCs w:val="24"/>
        </w:rPr>
        <w:t xml:space="preserve">121(c) employ </w:t>
      </w:r>
      <w:r w:rsidR="00A6138B">
        <w:rPr>
          <w:szCs w:val="24"/>
        </w:rPr>
        <w:t xml:space="preserve">pro-rating </w:t>
      </w:r>
      <w:r w:rsidRPr="00576ED7">
        <w:rPr>
          <w:szCs w:val="24"/>
        </w:rPr>
        <w:t>ratios</w:t>
      </w:r>
      <w:r w:rsidR="00A6138B">
        <w:rPr>
          <w:szCs w:val="24"/>
        </w:rPr>
        <w:t xml:space="preserve"> so that </w:t>
      </w:r>
      <w:r w:rsidR="001D60B9">
        <w:rPr>
          <w:szCs w:val="24"/>
        </w:rPr>
        <w:t xml:space="preserve">at least some </w:t>
      </w:r>
      <w:r w:rsidR="00A6138B">
        <w:rPr>
          <w:szCs w:val="24"/>
        </w:rPr>
        <w:t xml:space="preserve">taxpayers who fail to meet </w:t>
      </w:r>
      <w:r w:rsidR="00A6138B">
        <w:rPr>
          <w:i/>
          <w:szCs w:val="24"/>
        </w:rPr>
        <w:t>all</w:t>
      </w:r>
      <w:r w:rsidR="00A6138B">
        <w:rPr>
          <w:szCs w:val="24"/>
        </w:rPr>
        <w:t xml:space="preserve"> the requirements of </w:t>
      </w:r>
      <w:r w:rsidR="002F4085">
        <w:rPr>
          <w:szCs w:val="24"/>
        </w:rPr>
        <w:t xml:space="preserve">§ 121(a) and § 121(b)(3) can derive </w:t>
      </w:r>
      <w:r w:rsidR="002F4085">
        <w:rPr>
          <w:i/>
          <w:szCs w:val="24"/>
        </w:rPr>
        <w:t>some</w:t>
      </w:r>
      <w:r w:rsidR="002F4085">
        <w:rPr>
          <w:szCs w:val="24"/>
        </w:rPr>
        <w:t xml:space="preserve"> benefit from home ownership</w:t>
      </w:r>
      <w:r w:rsidR="00BD158E" w:rsidRPr="00576ED7">
        <w:rPr>
          <w:szCs w:val="24"/>
        </w:rPr>
        <w:t xml:space="preserve">. </w:t>
      </w:r>
      <w:r w:rsidRPr="00576ED7">
        <w:rPr>
          <w:szCs w:val="24"/>
        </w:rPr>
        <w:t>Are the ratios what you expect them to be?</w:t>
      </w:r>
    </w:p>
    <w:p w14:paraId="2B756A1D" w14:textId="77777777" w:rsidR="0049128E" w:rsidRPr="00576ED7" w:rsidRDefault="0049128E" w:rsidP="00A6585D">
      <w:pPr>
        <w:widowControl w:val="0"/>
        <w:jc w:val="both"/>
        <w:rPr>
          <w:szCs w:val="24"/>
        </w:rPr>
      </w:pPr>
    </w:p>
    <w:p w14:paraId="5274AAB5" w14:textId="52D75C0D" w:rsidR="0051042E" w:rsidRPr="00576ED7" w:rsidRDefault="00C007EA" w:rsidP="00A6585D">
      <w:pPr>
        <w:widowControl w:val="0"/>
        <w:jc w:val="both"/>
        <w:rPr>
          <w:szCs w:val="24"/>
        </w:rPr>
      </w:pPr>
      <w:r w:rsidRPr="00576ED7">
        <w:rPr>
          <w:noProof/>
          <w:szCs w:val="24"/>
        </w:rPr>
        <w:drawing>
          <wp:inline distT="0" distB="0" distL="0" distR="0" wp14:anchorId="0ECF8D26" wp14:editId="4B669FEE">
            <wp:extent cx="704850" cy="190500"/>
            <wp:effectExtent l="0" t="0" r="0" b="0"/>
            <wp:docPr id="5" name="Picture 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0C5C93A"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6" w:name="_Hlk512166593"/>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Property Transactions: Exclusion of Gain on the Sale of a Principal Residence</w:t>
      </w:r>
      <w:r w:rsidRPr="00576ED7">
        <w:rPr>
          <w:szCs w:val="24"/>
        </w:rPr>
        <w:t>.</w:t>
      </w:r>
    </w:p>
    <w:p w14:paraId="1EC5B05B" w14:textId="77777777" w:rsidR="00D56BCF" w:rsidRPr="00576ED7" w:rsidRDefault="00D56BCF" w:rsidP="00D56BCF">
      <w:pPr>
        <w:widowControl w:val="0"/>
        <w:ind w:left="720"/>
        <w:jc w:val="both"/>
        <w:rPr>
          <w:szCs w:val="24"/>
        </w:rPr>
      </w:pPr>
      <w:r>
        <w:rPr>
          <w:szCs w:val="24"/>
        </w:rPr>
        <w:t>•Notice: “ownership” and “use” are different concepts.</w:t>
      </w:r>
    </w:p>
    <w:bookmarkEnd w:id="66"/>
    <w:p w14:paraId="210B5752" w14:textId="77777777" w:rsidR="0049128E" w:rsidRPr="00576ED7" w:rsidRDefault="0049128E" w:rsidP="00A6585D">
      <w:pPr>
        <w:widowControl w:val="0"/>
        <w:jc w:val="both"/>
        <w:rPr>
          <w:szCs w:val="24"/>
        </w:rPr>
      </w:pPr>
    </w:p>
    <w:p w14:paraId="4B21AA79" w14:textId="77777777" w:rsidR="0049128E" w:rsidRPr="00576ED7" w:rsidRDefault="0049128E" w:rsidP="00A6585D">
      <w:pPr>
        <w:widowControl w:val="0"/>
        <w:jc w:val="both"/>
        <w:rPr>
          <w:szCs w:val="24"/>
        </w:rPr>
      </w:pPr>
    </w:p>
    <w:p w14:paraId="6595BAF2" w14:textId="77777777" w:rsidR="0049128E" w:rsidRPr="00576ED7" w:rsidRDefault="0049128E" w:rsidP="00A6585D">
      <w:pPr>
        <w:widowControl w:val="0"/>
        <w:ind w:left="720"/>
        <w:jc w:val="both"/>
        <w:rPr>
          <w:szCs w:val="24"/>
        </w:rPr>
      </w:pPr>
      <w:r w:rsidRPr="00576ED7">
        <w:rPr>
          <w:i/>
          <w:szCs w:val="24"/>
        </w:rPr>
        <w:t xml:space="preserve">C.  Interest on State and Local Bonds:  </w:t>
      </w:r>
      <w:r w:rsidR="00CA008D">
        <w:rPr>
          <w:i/>
          <w:szCs w:val="24"/>
        </w:rPr>
        <w:t>§ </w:t>
      </w:r>
      <w:r w:rsidRPr="00576ED7">
        <w:rPr>
          <w:i/>
          <w:szCs w:val="24"/>
        </w:rPr>
        <w:t>103</w:t>
      </w:r>
      <w:r w:rsidRPr="00576ED7">
        <w:rPr>
          <w:szCs w:val="24"/>
        </w:rPr>
        <w:fldChar w:fldCharType="begin"/>
      </w:r>
      <w:r w:rsidRPr="00576ED7">
        <w:rPr>
          <w:i/>
          <w:szCs w:val="24"/>
        </w:rPr>
        <w:instrText xml:space="preserve"> TC \l2 "C.  Interest on State and Local Bonds:  </w:instrText>
      </w:r>
      <w:r w:rsidR="00CA008D">
        <w:rPr>
          <w:i/>
          <w:szCs w:val="24"/>
        </w:rPr>
        <w:instrText>§ </w:instrText>
      </w:r>
      <w:r w:rsidRPr="00576ED7">
        <w:rPr>
          <w:i/>
          <w:szCs w:val="24"/>
        </w:rPr>
        <w:instrText>103</w:instrText>
      </w:r>
      <w:r w:rsidRPr="00576ED7">
        <w:rPr>
          <w:szCs w:val="24"/>
        </w:rPr>
        <w:fldChar w:fldCharType="end"/>
      </w:r>
    </w:p>
    <w:p w14:paraId="3C31D1B2" w14:textId="77777777" w:rsidR="00D27616" w:rsidRPr="00576ED7" w:rsidRDefault="00D27616" w:rsidP="00A6585D">
      <w:pPr>
        <w:widowControl w:val="0"/>
        <w:jc w:val="both"/>
        <w:rPr>
          <w:szCs w:val="24"/>
        </w:rPr>
      </w:pPr>
    </w:p>
    <w:p w14:paraId="5E467633" w14:textId="7BE4078D"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3 and 141.</w:t>
      </w:r>
    </w:p>
    <w:p w14:paraId="503168E1" w14:textId="77777777" w:rsidR="0049128E" w:rsidRPr="00576ED7" w:rsidRDefault="0049128E" w:rsidP="00A6585D">
      <w:pPr>
        <w:widowControl w:val="0"/>
        <w:jc w:val="both"/>
        <w:rPr>
          <w:szCs w:val="24"/>
        </w:rPr>
      </w:pPr>
    </w:p>
    <w:p w14:paraId="12915E3A" w14:textId="44DFFFF6" w:rsidR="0049128E" w:rsidRPr="00576ED7" w:rsidRDefault="0049128E" w:rsidP="00A6585D">
      <w:pPr>
        <w:widowControl w:val="0"/>
        <w:jc w:val="both"/>
        <w:rPr>
          <w:szCs w:val="24"/>
        </w:rPr>
      </w:pPr>
      <w:r w:rsidRPr="00576ED7">
        <w:rPr>
          <w:szCs w:val="24"/>
        </w:rPr>
        <w:t xml:space="preserve">Interest derived from a state or local bond is excluded from a taxpayer’s gross income. </w:t>
      </w:r>
      <w:r w:rsidR="00CA008D">
        <w:rPr>
          <w:szCs w:val="24"/>
        </w:rPr>
        <w:t>§ </w:t>
      </w:r>
      <w:r w:rsidRPr="00576ED7">
        <w:rPr>
          <w:szCs w:val="24"/>
        </w:rPr>
        <w:t xml:space="preserve">103(a). This exclusion does not extend to interest derived from </w:t>
      </w:r>
      <w:r w:rsidR="0044396B">
        <w:rPr>
          <w:szCs w:val="24"/>
        </w:rPr>
        <w:t xml:space="preserve">some </w:t>
      </w:r>
      <w:r w:rsidRPr="00576ED7">
        <w:rPr>
          <w:szCs w:val="24"/>
        </w:rPr>
        <w:t>“private activity bond</w:t>
      </w:r>
      <w:r w:rsidR="00AC623A">
        <w:rPr>
          <w:szCs w:val="24"/>
        </w:rPr>
        <w:t>s,</w:t>
      </w:r>
      <w:r w:rsidRPr="00576ED7">
        <w:rPr>
          <w:szCs w:val="24"/>
        </w:rPr>
        <w:t xml:space="preserve">” </w:t>
      </w:r>
      <w:r w:rsidR="00CA008D">
        <w:rPr>
          <w:szCs w:val="24"/>
        </w:rPr>
        <w:t>§ </w:t>
      </w:r>
      <w:r w:rsidRPr="00576ED7">
        <w:rPr>
          <w:szCs w:val="24"/>
        </w:rPr>
        <w:t>103(b)(1), “arbitrage bond</w:t>
      </w:r>
      <w:r w:rsidR="00AC623A">
        <w:rPr>
          <w:szCs w:val="24"/>
        </w:rPr>
        <w:t>s</w:t>
      </w:r>
      <w:r w:rsidRPr="00576ED7">
        <w:rPr>
          <w:szCs w:val="24"/>
        </w:rPr>
        <w:t xml:space="preserve">,” </w:t>
      </w:r>
      <w:r w:rsidR="00CA008D">
        <w:rPr>
          <w:szCs w:val="24"/>
        </w:rPr>
        <w:t>§ </w:t>
      </w:r>
      <w:r w:rsidRPr="00576ED7">
        <w:rPr>
          <w:szCs w:val="24"/>
        </w:rPr>
        <w:t>103(b)(2)</w:t>
      </w:r>
      <w:r w:rsidR="00C35CF7">
        <w:rPr>
          <w:szCs w:val="24"/>
        </w:rPr>
        <w:t>, or bonds not in registered form, § 103(b)(3)</w:t>
      </w:r>
      <w:r w:rsidRPr="00576ED7">
        <w:rPr>
          <w:szCs w:val="24"/>
        </w:rPr>
        <w:t>. This provision has always been a part of the C</w:t>
      </w:r>
      <w:r w:rsidR="00BE0B36">
        <w:rPr>
          <w:szCs w:val="24"/>
        </w:rPr>
        <w:t>ode</w:t>
      </w:r>
      <w:r w:rsidR="008640FD">
        <w:rPr>
          <w:szCs w:val="24"/>
        </w:rPr>
        <w:t xml:space="preserve"> </w:t>
      </w:r>
      <w:r w:rsidR="00CF1FC9">
        <w:rPr>
          <w:szCs w:val="24"/>
        </w:rPr>
        <w:t>because</w:t>
      </w:r>
      <w:r w:rsidR="008640FD">
        <w:rPr>
          <w:szCs w:val="24"/>
        </w:rPr>
        <w:t xml:space="preserve"> it was not always clear that </w:t>
      </w:r>
      <w:r w:rsidRPr="00576ED7">
        <w:rPr>
          <w:szCs w:val="24"/>
        </w:rPr>
        <w:t>Congress ha</w:t>
      </w:r>
      <w:r w:rsidR="003E2A2E">
        <w:rPr>
          <w:szCs w:val="24"/>
        </w:rPr>
        <w:t>s</w:t>
      </w:r>
      <w:r w:rsidRPr="00576ED7">
        <w:rPr>
          <w:szCs w:val="24"/>
        </w:rPr>
        <w:t xml:space="preserve"> the constitutional power to tax such income.</w:t>
      </w:r>
    </w:p>
    <w:p w14:paraId="6DD88C6B" w14:textId="77777777" w:rsidR="0049128E" w:rsidRPr="00576ED7" w:rsidRDefault="0049128E" w:rsidP="00A6585D">
      <w:pPr>
        <w:widowControl w:val="0"/>
        <w:jc w:val="both"/>
        <w:rPr>
          <w:szCs w:val="24"/>
        </w:rPr>
      </w:pPr>
    </w:p>
    <w:p w14:paraId="278FCB4D" w14:textId="7719AD0A" w:rsidR="0049128E" w:rsidRDefault="0049128E" w:rsidP="00A6585D">
      <w:pPr>
        <w:widowControl w:val="0"/>
        <w:jc w:val="both"/>
        <w:rPr>
          <w:szCs w:val="24"/>
        </w:rPr>
      </w:pPr>
      <w:r w:rsidRPr="00576ED7">
        <w:rPr>
          <w:szCs w:val="24"/>
        </w:rPr>
        <w:t xml:space="preserve">It might appear that </w:t>
      </w:r>
      <w:r w:rsidR="00B1677E">
        <w:rPr>
          <w:szCs w:val="24"/>
        </w:rPr>
        <w:t>§ 103</w:t>
      </w:r>
      <w:r w:rsidRPr="00576ED7">
        <w:rPr>
          <w:szCs w:val="24"/>
        </w:rPr>
        <w:t xml:space="preserve"> would encourage investors to choose to purchase the bonds o</w:t>
      </w:r>
      <w:r w:rsidR="003313D2">
        <w:rPr>
          <w:szCs w:val="24"/>
        </w:rPr>
        <w:t xml:space="preserve">f state and local governments. </w:t>
      </w:r>
      <w:r w:rsidRPr="00576ED7">
        <w:rPr>
          <w:szCs w:val="24"/>
        </w:rPr>
        <w:t xml:space="preserve">After all, the interest income that such bonds generate is not subject to tax, whereas other investment income is </w:t>
      </w:r>
      <w:r w:rsidR="003313D2">
        <w:rPr>
          <w:szCs w:val="24"/>
        </w:rPr>
        <w:t xml:space="preserve">subject to federal income tax. </w:t>
      </w:r>
      <w:r w:rsidRPr="00576ED7">
        <w:rPr>
          <w:szCs w:val="24"/>
        </w:rPr>
        <w:t>The investor sho</w:t>
      </w:r>
      <w:r w:rsidR="00B00CB9">
        <w:rPr>
          <w:szCs w:val="24"/>
        </w:rPr>
        <w:t xml:space="preserve">uld be able to keep more of </w:t>
      </w:r>
      <w:r w:rsidR="003313D2">
        <w:rPr>
          <w:szCs w:val="24"/>
        </w:rPr>
        <w:t xml:space="preserve">her income. </w:t>
      </w:r>
      <w:r w:rsidRPr="00576ED7">
        <w:rPr>
          <w:szCs w:val="24"/>
        </w:rPr>
        <w:t xml:space="preserve">However, both borrowers (state and local governments) and investors know that the interest on such bonds is not </w:t>
      </w:r>
      <w:r w:rsidR="003313D2">
        <w:rPr>
          <w:szCs w:val="24"/>
        </w:rPr>
        <w:t xml:space="preserve">subject to federal income tax. </w:t>
      </w:r>
      <w:r w:rsidRPr="00576ED7">
        <w:rPr>
          <w:szCs w:val="24"/>
        </w:rPr>
        <w:t xml:space="preserve">Hence, state and local governments </w:t>
      </w:r>
      <w:r w:rsidR="003E2A2E">
        <w:rPr>
          <w:szCs w:val="24"/>
        </w:rPr>
        <w:t xml:space="preserve">can </w:t>
      </w:r>
      <w:r w:rsidRPr="00576ED7">
        <w:rPr>
          <w:szCs w:val="24"/>
        </w:rPr>
        <w:t>borrow money at less than prevailing interest rates, i.e., the rate that any other borrower would have to pay. If the market “bids down” the interest rate to the point that taxpayers in the highest tax bracket (3</w:t>
      </w:r>
      <w:r w:rsidR="003E2A2E">
        <w:rPr>
          <w:szCs w:val="24"/>
        </w:rPr>
        <w:t>7</w:t>
      </w:r>
      <w:r w:rsidRPr="00576ED7">
        <w:rPr>
          <w:szCs w:val="24"/>
        </w:rPr>
        <w:t>%</w:t>
      </w:r>
      <w:r w:rsidR="003E2A2E">
        <w:rPr>
          <w:szCs w:val="24"/>
        </w:rPr>
        <w:t xml:space="preserve"> until 2026, 39.6% after 2025</w:t>
      </w:r>
      <w:r w:rsidRPr="00576ED7">
        <w:rPr>
          <w:szCs w:val="24"/>
        </w:rPr>
        <w:t>) are no better off than they would be if they had purchased a corporate bond carrying equivalent risk and paid the income tax on the interest that they receive, the exclusion would function “only” as a means by which the U.S. Treasury transfers the tax revenue that it must forego to state and local governments. There are some (potential) economic distortions that this exclusion causes:</w:t>
      </w:r>
    </w:p>
    <w:p w14:paraId="52770823" w14:textId="77777777" w:rsidR="00C10834" w:rsidRPr="00576ED7" w:rsidRDefault="00C10834" w:rsidP="00A6585D">
      <w:pPr>
        <w:widowControl w:val="0"/>
        <w:jc w:val="both"/>
        <w:rPr>
          <w:szCs w:val="24"/>
        </w:rPr>
      </w:pPr>
    </w:p>
    <w:p w14:paraId="3B800546" w14:textId="77777777" w:rsidR="0049128E" w:rsidRPr="00576ED7" w:rsidRDefault="0049128E" w:rsidP="00A6585D">
      <w:pPr>
        <w:widowControl w:val="0"/>
        <w:ind w:left="720"/>
        <w:jc w:val="both"/>
        <w:rPr>
          <w:szCs w:val="24"/>
        </w:rPr>
      </w:pPr>
      <w:r w:rsidRPr="00576ED7">
        <w:rPr>
          <w:szCs w:val="24"/>
        </w:rPr>
        <w:t xml:space="preserve">•If there are enough taxpayers in the highest tax bracket to “clear the market” for state and local bonds, the interest rate on such bonds should gravitate to (1 − λ)*(prevailing interest on corporate bonds), where λ denotes the highest marginal tax rate. If this is the case, </w:t>
      </w:r>
      <w:r w:rsidRPr="00576ED7">
        <w:rPr>
          <w:i/>
          <w:szCs w:val="24"/>
        </w:rPr>
        <w:t>all</w:t>
      </w:r>
      <w:r w:rsidRPr="00576ED7">
        <w:rPr>
          <w:szCs w:val="24"/>
        </w:rPr>
        <w:t xml:space="preserve"> the tax that the U.S. Treasury foregoes is transferred to state and local governments.</w:t>
      </w:r>
    </w:p>
    <w:p w14:paraId="3957311C" w14:textId="77777777" w:rsidR="0049128E" w:rsidRPr="00576ED7" w:rsidRDefault="0049128E" w:rsidP="00A6585D">
      <w:pPr>
        <w:widowControl w:val="0"/>
        <w:jc w:val="both"/>
        <w:rPr>
          <w:szCs w:val="24"/>
        </w:rPr>
      </w:pPr>
    </w:p>
    <w:p w14:paraId="6103E17A" w14:textId="04ADAA30" w:rsidR="0049128E" w:rsidRPr="00576ED7" w:rsidRDefault="0049128E" w:rsidP="00A6585D">
      <w:pPr>
        <w:widowControl w:val="0"/>
        <w:ind w:left="720" w:hanging="720"/>
        <w:jc w:val="both"/>
        <w:rPr>
          <w:szCs w:val="24"/>
        </w:rPr>
      </w:pPr>
      <w:r w:rsidRPr="00576ED7">
        <w:rPr>
          <w:szCs w:val="24"/>
        </w:rPr>
        <w:t>•</w:t>
      </w:r>
      <w:r w:rsidRPr="00576ED7">
        <w:rPr>
          <w:i/>
          <w:szCs w:val="24"/>
        </w:rPr>
        <w:t>But if</w:t>
      </w:r>
      <w:r w:rsidRPr="00576ED7">
        <w:rPr>
          <w:szCs w:val="24"/>
        </w:rPr>
        <w:t xml:space="preserve"> there are </w:t>
      </w:r>
      <w:r w:rsidRPr="00576ED7">
        <w:rPr>
          <w:i/>
          <w:szCs w:val="24"/>
        </w:rPr>
        <w:t>not</w:t>
      </w:r>
      <w:r w:rsidRPr="00576ED7">
        <w:rPr>
          <w:szCs w:val="24"/>
        </w:rPr>
        <w:t xml:space="preserve"> enough taxpayers in the highest tax bracket to “clear the market” for state and local bonds, state and local governments must offer an interest rate higher than (1 − λ)*(prevailing interest on corporate bonds)</w:t>
      </w:r>
      <w:r w:rsidR="00BD158E" w:rsidRPr="00576ED7">
        <w:rPr>
          <w:szCs w:val="24"/>
        </w:rPr>
        <w:t xml:space="preserve">. </w:t>
      </w:r>
      <w:r w:rsidRPr="00576ED7">
        <w:rPr>
          <w:szCs w:val="24"/>
        </w:rPr>
        <w:t>Perhaps it will be necessary to entice some taxpayers in the second-to-highest or even third-to-highest bracket</w:t>
      </w:r>
      <w:r w:rsidR="00E04D25">
        <w:rPr>
          <w:szCs w:val="24"/>
        </w:rPr>
        <w:t xml:space="preserve"> to purchase such bonds</w:t>
      </w:r>
      <w:r w:rsidRPr="00576ED7">
        <w:rPr>
          <w:szCs w:val="24"/>
        </w:rPr>
        <w:t>. The effect of this is to give taxpayers in the highest tax bracket a windfall, i.e., an after-tax return on state and local bonds that is higher than the after-</w:t>
      </w:r>
      <w:r w:rsidR="00BE0B36">
        <w:rPr>
          <w:szCs w:val="24"/>
        </w:rPr>
        <w:t xml:space="preserve">tax return on corporate bonds. </w:t>
      </w:r>
      <w:r w:rsidRPr="00576ED7">
        <w:rPr>
          <w:szCs w:val="24"/>
        </w:rPr>
        <w:t xml:space="preserve">In </w:t>
      </w:r>
      <w:r w:rsidRPr="00576ED7">
        <w:rPr>
          <w:i/>
          <w:szCs w:val="24"/>
        </w:rPr>
        <w:t>this</w:t>
      </w:r>
      <w:r w:rsidRPr="00576ED7">
        <w:rPr>
          <w:szCs w:val="24"/>
        </w:rPr>
        <w:t xml:space="preserve"> case, not all the foregone tax revenue is transferred from the U.S. Treasury to state and local governments; some of it is transferred to taxpayers in the highest tax bracket.</w:t>
      </w:r>
    </w:p>
    <w:p w14:paraId="6CEDEB25" w14:textId="77777777" w:rsidR="0049128E" w:rsidRPr="00576ED7" w:rsidRDefault="0049128E" w:rsidP="00A6585D">
      <w:pPr>
        <w:widowControl w:val="0"/>
        <w:ind w:left="720"/>
        <w:jc w:val="both"/>
        <w:rPr>
          <w:szCs w:val="24"/>
        </w:rPr>
      </w:pPr>
      <w:r w:rsidRPr="00576ED7">
        <w:rPr>
          <w:szCs w:val="24"/>
        </w:rPr>
        <w:t>•How will this affect the market for corporate bonds?</w:t>
      </w:r>
    </w:p>
    <w:p w14:paraId="7E62E4DF" w14:textId="77777777" w:rsidR="0049128E" w:rsidRPr="00576ED7" w:rsidRDefault="0049128E" w:rsidP="00A6585D">
      <w:pPr>
        <w:widowControl w:val="0"/>
        <w:ind w:left="720"/>
        <w:jc w:val="both"/>
        <w:rPr>
          <w:szCs w:val="24"/>
        </w:rPr>
      </w:pPr>
      <w:r w:rsidRPr="00576ED7">
        <w:rPr>
          <w:szCs w:val="24"/>
        </w:rPr>
        <w:t>•In effect, those who invest in state and local bonds have the power to “vote” to have some of their tax dollars go to state and local governments rather t</w:t>
      </w:r>
      <w:r w:rsidR="003313D2">
        <w:rPr>
          <w:szCs w:val="24"/>
        </w:rPr>
        <w:t xml:space="preserve">han to the federal government. </w:t>
      </w:r>
      <w:r w:rsidRPr="00576ED7">
        <w:rPr>
          <w:szCs w:val="24"/>
        </w:rPr>
        <w:t>Most of the (rational) voters will have high incomes.</w:t>
      </w:r>
    </w:p>
    <w:p w14:paraId="32F337B9" w14:textId="77777777" w:rsidR="0049128E" w:rsidRPr="00576ED7" w:rsidRDefault="0049128E" w:rsidP="00A6585D">
      <w:pPr>
        <w:widowControl w:val="0"/>
        <w:ind w:left="720"/>
        <w:jc w:val="both"/>
        <w:rPr>
          <w:szCs w:val="24"/>
        </w:rPr>
      </w:pPr>
      <w:r w:rsidRPr="00576ED7">
        <w:rPr>
          <w:szCs w:val="24"/>
        </w:rPr>
        <w:t xml:space="preserve">•There is no limit to the amount of interest that a taxpayer may exclude </w:t>
      </w:r>
      <w:r w:rsidRPr="00576ED7">
        <w:rPr>
          <w:szCs w:val="24"/>
        </w:rPr>
        <w:lastRenderedPageBreak/>
        <w:t>under this provision.</w:t>
      </w:r>
      <w:r w:rsidRPr="00576ED7">
        <w:rPr>
          <w:rStyle w:val="FootnoteReference"/>
          <w:szCs w:val="24"/>
        </w:rPr>
        <w:footnoteReference w:id="50"/>
      </w:r>
      <w:r w:rsidR="003313D2">
        <w:rPr>
          <w:szCs w:val="24"/>
        </w:rPr>
        <w:t xml:space="preserve"> </w:t>
      </w:r>
      <w:r w:rsidRPr="00576ED7">
        <w:rPr>
          <w:szCs w:val="24"/>
        </w:rPr>
        <w:t>Hence state and local governments may be encouraged to borrow more than they otherwise would. The laws of some states limit the amount that they can borrow.</w:t>
      </w:r>
    </w:p>
    <w:p w14:paraId="37AD7FA9" w14:textId="77777777" w:rsidR="0049128E" w:rsidRPr="00576ED7" w:rsidRDefault="0049128E" w:rsidP="00A6585D">
      <w:pPr>
        <w:widowControl w:val="0"/>
        <w:ind w:left="720"/>
        <w:jc w:val="both"/>
        <w:rPr>
          <w:szCs w:val="24"/>
        </w:rPr>
      </w:pPr>
      <w:r w:rsidRPr="00576ED7">
        <w:rPr>
          <w:szCs w:val="24"/>
        </w:rPr>
        <w:t>•State and local governments may elect to finance “too many” capital projects – e.g., highways, schools, government buildings – by issuing bonds, as opposed either to foregoing such expenditures or procuring necessary funds in another manner, e.g., raising taxes.</w:t>
      </w:r>
    </w:p>
    <w:p w14:paraId="16074CDD" w14:textId="77777777" w:rsidR="0049128E" w:rsidRPr="00576ED7" w:rsidRDefault="0049128E" w:rsidP="00A6585D">
      <w:pPr>
        <w:widowControl w:val="0"/>
        <w:ind w:left="720"/>
        <w:jc w:val="both"/>
        <w:rPr>
          <w:szCs w:val="24"/>
        </w:rPr>
      </w:pPr>
    </w:p>
    <w:p w14:paraId="311C854A" w14:textId="77777777" w:rsidR="0049128E" w:rsidRPr="00576ED7" w:rsidRDefault="0049128E" w:rsidP="00A6585D">
      <w:pPr>
        <w:widowControl w:val="0"/>
        <w:jc w:val="both"/>
        <w:rPr>
          <w:szCs w:val="24"/>
        </w:rPr>
      </w:pPr>
    </w:p>
    <w:p w14:paraId="2E323AE8" w14:textId="77777777" w:rsidR="0049128E" w:rsidRPr="00576ED7" w:rsidRDefault="0049128E" w:rsidP="00A6585D">
      <w:pPr>
        <w:widowControl w:val="0"/>
        <w:ind w:left="720"/>
        <w:jc w:val="both"/>
        <w:rPr>
          <w:szCs w:val="24"/>
        </w:rPr>
      </w:pPr>
      <w:r w:rsidRPr="00576ED7">
        <w:rPr>
          <w:i/>
          <w:szCs w:val="24"/>
        </w:rPr>
        <w:t xml:space="preserve">D.  Scholarships: </w:t>
      </w:r>
      <w:r w:rsidR="00CA008D">
        <w:rPr>
          <w:i/>
          <w:szCs w:val="24"/>
        </w:rPr>
        <w:t>§ </w:t>
      </w:r>
      <w:r w:rsidRPr="00576ED7">
        <w:rPr>
          <w:i/>
          <w:szCs w:val="24"/>
        </w:rPr>
        <w:t>117</w:t>
      </w:r>
      <w:r w:rsidRPr="00576ED7">
        <w:rPr>
          <w:szCs w:val="24"/>
        </w:rPr>
        <w:fldChar w:fldCharType="begin"/>
      </w:r>
      <w:r w:rsidRPr="00576ED7">
        <w:rPr>
          <w:i/>
          <w:szCs w:val="24"/>
        </w:rPr>
        <w:instrText xml:space="preserve"> TC \l2 "D.  Scholarships: </w:instrText>
      </w:r>
      <w:r w:rsidR="00CA008D">
        <w:rPr>
          <w:i/>
          <w:szCs w:val="24"/>
        </w:rPr>
        <w:instrText>§ </w:instrText>
      </w:r>
      <w:r w:rsidRPr="00576ED7">
        <w:rPr>
          <w:i/>
          <w:szCs w:val="24"/>
        </w:rPr>
        <w:instrText>117</w:instrText>
      </w:r>
      <w:r w:rsidRPr="00576ED7">
        <w:rPr>
          <w:szCs w:val="24"/>
        </w:rPr>
        <w:fldChar w:fldCharType="end"/>
      </w:r>
    </w:p>
    <w:p w14:paraId="580A93A5" w14:textId="77777777" w:rsidR="0049128E" w:rsidRPr="00576ED7" w:rsidRDefault="0049128E" w:rsidP="00A6585D">
      <w:pPr>
        <w:widowControl w:val="0"/>
        <w:jc w:val="both"/>
        <w:rPr>
          <w:szCs w:val="24"/>
        </w:rPr>
      </w:pPr>
    </w:p>
    <w:p w14:paraId="28CF1814"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7.</w:t>
      </w:r>
    </w:p>
    <w:p w14:paraId="2BDB89C3" w14:textId="77777777" w:rsidR="0049128E" w:rsidRPr="00576ED7" w:rsidRDefault="0049128E" w:rsidP="00A6585D">
      <w:pPr>
        <w:widowControl w:val="0"/>
        <w:jc w:val="both"/>
        <w:rPr>
          <w:szCs w:val="24"/>
        </w:rPr>
      </w:pPr>
    </w:p>
    <w:p w14:paraId="2040D728" w14:textId="77777777" w:rsidR="0049128E" w:rsidRPr="00576ED7" w:rsidRDefault="0049128E" w:rsidP="00A6585D">
      <w:pPr>
        <w:widowControl w:val="0"/>
        <w:jc w:val="both"/>
        <w:rPr>
          <w:szCs w:val="24"/>
        </w:rPr>
      </w:pPr>
      <w:r w:rsidRPr="00576ED7">
        <w:rPr>
          <w:szCs w:val="24"/>
        </w:rPr>
        <w:t xml:space="preserve">What justification do you see for the exclusion(s) provided by </w:t>
      </w:r>
      <w:r w:rsidR="00CA008D">
        <w:rPr>
          <w:szCs w:val="24"/>
        </w:rPr>
        <w:t>§ </w:t>
      </w:r>
      <w:r w:rsidRPr="00576ED7">
        <w:rPr>
          <w:szCs w:val="24"/>
        </w:rPr>
        <w:t xml:space="preserve">117? Some of you receive scholarship assistance on which you pay no federal income tax. Others do not receive such assistance and must work to be here. The wages that such students earn </w:t>
      </w:r>
      <w:r w:rsidRPr="00576ED7">
        <w:rPr>
          <w:i/>
          <w:szCs w:val="24"/>
        </w:rPr>
        <w:t>are</w:t>
      </w:r>
      <w:r w:rsidRPr="00576ED7">
        <w:rPr>
          <w:szCs w:val="24"/>
        </w:rPr>
        <w:t xml:space="preserve"> subject to federal income tax.</w:t>
      </w:r>
    </w:p>
    <w:p w14:paraId="728AE0C9" w14:textId="77777777" w:rsidR="0049128E" w:rsidRPr="00576ED7" w:rsidRDefault="0049128E" w:rsidP="00A6585D">
      <w:pPr>
        <w:widowControl w:val="0"/>
        <w:jc w:val="both"/>
        <w:rPr>
          <w:szCs w:val="24"/>
        </w:rPr>
      </w:pPr>
    </w:p>
    <w:p w14:paraId="54DE7541" w14:textId="77777777" w:rsidR="0049128E" w:rsidRPr="00576ED7" w:rsidRDefault="003254CA" w:rsidP="00A6585D">
      <w:pPr>
        <w:widowControl w:val="0"/>
        <w:jc w:val="both"/>
        <w:rPr>
          <w:szCs w:val="24"/>
        </w:rPr>
      </w:pPr>
      <w:r>
        <w:rPr>
          <w:szCs w:val="24"/>
        </w:rPr>
        <w:t>Problem:</w:t>
      </w:r>
    </w:p>
    <w:p w14:paraId="754530BA" w14:textId="170AFEAC" w:rsidR="0049128E" w:rsidRPr="00576ED7" w:rsidRDefault="0049128E" w:rsidP="00A6585D">
      <w:pPr>
        <w:widowControl w:val="0"/>
        <w:jc w:val="both"/>
        <w:rPr>
          <w:szCs w:val="24"/>
        </w:rPr>
      </w:pPr>
      <w:r w:rsidRPr="00576ED7">
        <w:rPr>
          <w:szCs w:val="24"/>
        </w:rPr>
        <w:t>Moldaur is the son of a professor at the Mega State University. Moldaur has enro</w:t>
      </w:r>
      <w:r w:rsidR="00EB1075">
        <w:rPr>
          <w:szCs w:val="24"/>
        </w:rPr>
        <w:t xml:space="preserve">lled at Mega State University. </w:t>
      </w:r>
      <w:r w:rsidRPr="00576ED7">
        <w:rPr>
          <w:szCs w:val="24"/>
        </w:rPr>
        <w:t>Tuition is $20,000 at Mega State University</w:t>
      </w:r>
      <w:r w:rsidR="00BD158E" w:rsidRPr="00576ED7">
        <w:rPr>
          <w:szCs w:val="24"/>
        </w:rPr>
        <w:t xml:space="preserve">. </w:t>
      </w:r>
      <w:r w:rsidRPr="00576ED7">
        <w:rPr>
          <w:szCs w:val="24"/>
        </w:rPr>
        <w:t>Moldaur is entitled to a 50% reduction in his tuition because</w:t>
      </w:r>
      <w:r w:rsidR="00EB1075">
        <w:rPr>
          <w:szCs w:val="24"/>
        </w:rPr>
        <w:t xml:space="preserve"> he is the son of a professor. </w:t>
      </w:r>
      <w:r w:rsidRPr="00576ED7">
        <w:rPr>
          <w:szCs w:val="24"/>
        </w:rPr>
        <w:t xml:space="preserve">In addition, Moldaur qualified for a </w:t>
      </w:r>
      <w:r w:rsidR="00AF291F">
        <w:rPr>
          <w:szCs w:val="24"/>
        </w:rPr>
        <w:t xml:space="preserve">Hoffnung </w:t>
      </w:r>
      <w:r w:rsidRPr="00576ED7">
        <w:rPr>
          <w:szCs w:val="24"/>
        </w:rPr>
        <w:t>Scholarship under the state’s lottery-to-education scholarship program. The state collects lottery revenues and divides them equally among those</w:t>
      </w:r>
      <w:r w:rsidR="00EB1075">
        <w:rPr>
          <w:szCs w:val="24"/>
        </w:rPr>
        <w:t xml:space="preserve"> who qualify for scholarships. </w:t>
      </w:r>
      <w:r w:rsidRPr="00576ED7">
        <w:rPr>
          <w:szCs w:val="24"/>
        </w:rPr>
        <w:t>This year, each scholarship recipient was credited</w:t>
      </w:r>
      <w:r w:rsidR="00EB1075">
        <w:rPr>
          <w:szCs w:val="24"/>
        </w:rPr>
        <w:t xml:space="preserve"> with $14,000 towards tuition. </w:t>
      </w:r>
      <w:r w:rsidRPr="00576ED7">
        <w:rPr>
          <w:szCs w:val="24"/>
        </w:rPr>
        <w:t>The result for Moldaur is that he had a $4000 account surplus, which the university refunded to him.</w:t>
      </w:r>
    </w:p>
    <w:p w14:paraId="7A6B41E8" w14:textId="77777777" w:rsidR="0049128E" w:rsidRPr="00576ED7" w:rsidRDefault="0049128E" w:rsidP="00A6585D">
      <w:pPr>
        <w:widowControl w:val="0"/>
        <w:ind w:left="720"/>
        <w:jc w:val="both"/>
        <w:rPr>
          <w:szCs w:val="24"/>
        </w:rPr>
      </w:pPr>
      <w:r w:rsidRPr="00576ED7">
        <w:rPr>
          <w:szCs w:val="24"/>
        </w:rPr>
        <w:t xml:space="preserve">•Tax consequences to Moldaur? Read </w:t>
      </w:r>
      <w:r w:rsidR="00CA008D">
        <w:rPr>
          <w:szCs w:val="24"/>
        </w:rPr>
        <w:t>§ </w:t>
      </w:r>
      <w:r w:rsidRPr="00576ED7">
        <w:rPr>
          <w:szCs w:val="24"/>
        </w:rPr>
        <w:t xml:space="preserve">117(b)(1) and </w:t>
      </w:r>
      <w:r w:rsidR="008C22E3">
        <w:rPr>
          <w:szCs w:val="24"/>
        </w:rPr>
        <w:t xml:space="preserve">Prop. </w:t>
      </w:r>
      <w:r w:rsidRPr="00576ED7">
        <w:rPr>
          <w:szCs w:val="24"/>
        </w:rPr>
        <w:t xml:space="preserve">Reg. </w:t>
      </w:r>
      <w:r w:rsidR="00CA008D">
        <w:rPr>
          <w:szCs w:val="24"/>
        </w:rPr>
        <w:t>§ </w:t>
      </w:r>
      <w:r w:rsidRPr="00576ED7">
        <w:rPr>
          <w:szCs w:val="24"/>
        </w:rPr>
        <w:t>1.117-</w:t>
      </w:r>
      <w:r w:rsidR="008C22E3">
        <w:rPr>
          <w:szCs w:val="24"/>
        </w:rPr>
        <w:t>6</w:t>
      </w:r>
      <w:r w:rsidRPr="00576ED7">
        <w:rPr>
          <w:szCs w:val="24"/>
        </w:rPr>
        <w:t>(</w:t>
      </w:r>
      <w:r w:rsidR="00F602BC">
        <w:rPr>
          <w:szCs w:val="24"/>
        </w:rPr>
        <w:t>c</w:t>
      </w:r>
      <w:r w:rsidRPr="00576ED7">
        <w:rPr>
          <w:szCs w:val="24"/>
        </w:rPr>
        <w:t>)</w:t>
      </w:r>
      <w:r w:rsidR="008C22E3">
        <w:rPr>
          <w:szCs w:val="24"/>
        </w:rPr>
        <w:t>(</w:t>
      </w:r>
      <w:r w:rsidR="00072AD7">
        <w:rPr>
          <w:szCs w:val="24"/>
        </w:rPr>
        <w:t>1</w:t>
      </w:r>
      <w:r w:rsidR="008C22E3">
        <w:rPr>
          <w:szCs w:val="24"/>
        </w:rPr>
        <w:t>)</w:t>
      </w:r>
      <w:r w:rsidRPr="00576ED7">
        <w:rPr>
          <w:szCs w:val="24"/>
        </w:rPr>
        <w:t xml:space="preserve"> carefully.</w:t>
      </w:r>
    </w:p>
    <w:p w14:paraId="7FCC68AC" w14:textId="77777777" w:rsidR="0049128E" w:rsidRPr="00576ED7" w:rsidRDefault="0049128E" w:rsidP="00A6585D">
      <w:pPr>
        <w:widowControl w:val="0"/>
        <w:ind w:left="720"/>
        <w:jc w:val="both"/>
        <w:rPr>
          <w:szCs w:val="24"/>
        </w:rPr>
      </w:pPr>
      <w:r w:rsidRPr="00576ED7">
        <w:rPr>
          <w:szCs w:val="24"/>
        </w:rPr>
        <w:t xml:space="preserve">•Tax consequences to Moldaur’s father? Read </w:t>
      </w:r>
      <w:r w:rsidR="00CA008D">
        <w:rPr>
          <w:szCs w:val="24"/>
        </w:rPr>
        <w:t>§ </w:t>
      </w:r>
      <w:r w:rsidRPr="00576ED7">
        <w:rPr>
          <w:szCs w:val="24"/>
        </w:rPr>
        <w:t>117(d) carefully.</w:t>
      </w:r>
    </w:p>
    <w:p w14:paraId="5FD89760" w14:textId="77777777" w:rsidR="0049128E" w:rsidRPr="00576ED7" w:rsidRDefault="0049128E" w:rsidP="00A6585D">
      <w:pPr>
        <w:widowControl w:val="0"/>
        <w:jc w:val="both"/>
        <w:rPr>
          <w:szCs w:val="24"/>
        </w:rPr>
      </w:pPr>
    </w:p>
    <w:p w14:paraId="133438AF" w14:textId="77777777" w:rsidR="000F260F" w:rsidRPr="00576ED7" w:rsidRDefault="00C007EA" w:rsidP="00A6585D">
      <w:pPr>
        <w:widowControl w:val="0"/>
        <w:jc w:val="both"/>
        <w:rPr>
          <w:szCs w:val="24"/>
        </w:rPr>
      </w:pPr>
      <w:r w:rsidRPr="00576ED7">
        <w:rPr>
          <w:noProof/>
          <w:szCs w:val="24"/>
        </w:rPr>
        <w:drawing>
          <wp:inline distT="0" distB="0" distL="0" distR="0" wp14:anchorId="3B123EFC" wp14:editId="46071500">
            <wp:extent cx="704850" cy="190500"/>
            <wp:effectExtent l="0" t="0" r="0" b="0"/>
            <wp:docPr id="6" name="Picture 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6F603F" w14:textId="77777777" w:rsidR="0049128E" w:rsidRDefault="0049128E" w:rsidP="00A6585D">
      <w:pPr>
        <w:widowControl w:val="0"/>
        <w:jc w:val="both"/>
        <w:rPr>
          <w:spacing w:val="-5"/>
          <w:szCs w:val="24"/>
        </w:rPr>
      </w:pPr>
      <w:r w:rsidRPr="002844FA">
        <w:rPr>
          <w:spacing w:val="-5"/>
          <w:szCs w:val="24"/>
        </w:rPr>
        <w:t xml:space="preserve">Do the CALI </w:t>
      </w:r>
      <w:r w:rsidR="0093600D" w:rsidRPr="002844FA">
        <w:rPr>
          <w:spacing w:val="-5"/>
          <w:szCs w:val="24"/>
        </w:rPr>
        <w:t>Lesson</w:t>
      </w:r>
      <w:r w:rsidRPr="002844FA">
        <w:rPr>
          <w:spacing w:val="-5"/>
          <w:szCs w:val="24"/>
        </w:rPr>
        <w:t xml:space="preserve">, </w:t>
      </w:r>
      <w:bookmarkStart w:id="67" w:name="_Hlk512168149"/>
      <w:r w:rsidRPr="002844FA">
        <w:rPr>
          <w:i/>
          <w:spacing w:val="-5"/>
          <w:szCs w:val="24"/>
        </w:rPr>
        <w:t xml:space="preserve">Basic </w:t>
      </w:r>
      <w:r w:rsidR="00D0447F" w:rsidRPr="002844FA">
        <w:rPr>
          <w:i/>
          <w:spacing w:val="-5"/>
          <w:szCs w:val="24"/>
        </w:rPr>
        <w:t xml:space="preserve">Federal </w:t>
      </w:r>
      <w:r w:rsidRPr="002844FA">
        <w:rPr>
          <w:i/>
          <w:spacing w:val="-5"/>
          <w:szCs w:val="24"/>
        </w:rPr>
        <w:t>Income Tax</w:t>
      </w:r>
      <w:r w:rsidR="00D0447F" w:rsidRPr="002844FA">
        <w:rPr>
          <w:i/>
          <w:spacing w:val="-5"/>
          <w:szCs w:val="24"/>
        </w:rPr>
        <w:t>ation</w:t>
      </w:r>
      <w:r w:rsidRPr="002844FA">
        <w:rPr>
          <w:i/>
          <w:spacing w:val="-5"/>
          <w:szCs w:val="24"/>
        </w:rPr>
        <w:t>:</w:t>
      </w:r>
      <w:r w:rsidR="002844FA">
        <w:rPr>
          <w:i/>
          <w:spacing w:val="-5"/>
          <w:szCs w:val="24"/>
        </w:rPr>
        <w:t xml:space="preserve"> </w:t>
      </w:r>
      <w:r w:rsidRPr="002844FA">
        <w:rPr>
          <w:i/>
          <w:spacing w:val="-5"/>
          <w:szCs w:val="24"/>
        </w:rPr>
        <w:t>Gross Income: Scholarships</w:t>
      </w:r>
      <w:bookmarkEnd w:id="67"/>
      <w:r w:rsidRPr="002844FA">
        <w:rPr>
          <w:spacing w:val="-5"/>
          <w:szCs w:val="24"/>
        </w:rPr>
        <w:t>.</w:t>
      </w:r>
    </w:p>
    <w:p w14:paraId="2CCC4673" w14:textId="77777777" w:rsidR="003254CA" w:rsidRDefault="003254CA" w:rsidP="00A6585D">
      <w:pPr>
        <w:widowControl w:val="0"/>
        <w:jc w:val="both"/>
        <w:rPr>
          <w:spacing w:val="-5"/>
          <w:szCs w:val="24"/>
        </w:rPr>
      </w:pPr>
    </w:p>
    <w:p w14:paraId="33B78365" w14:textId="05B4F910" w:rsidR="000B23A2" w:rsidRDefault="000B23A2">
      <w:pPr>
        <w:rPr>
          <w:spacing w:val="-5"/>
          <w:szCs w:val="24"/>
        </w:rPr>
      </w:pPr>
      <w:r>
        <w:rPr>
          <w:spacing w:val="-5"/>
          <w:szCs w:val="24"/>
        </w:rPr>
        <w:br w:type="page"/>
      </w:r>
    </w:p>
    <w:p w14:paraId="22387676" w14:textId="77777777" w:rsidR="0049128E" w:rsidRPr="00576ED7" w:rsidRDefault="0049128E" w:rsidP="00A6585D">
      <w:pPr>
        <w:widowControl w:val="0"/>
        <w:ind w:left="720"/>
        <w:jc w:val="both"/>
        <w:rPr>
          <w:szCs w:val="24"/>
        </w:rPr>
      </w:pPr>
      <w:r w:rsidRPr="00576ED7">
        <w:rPr>
          <w:i/>
          <w:szCs w:val="24"/>
        </w:rPr>
        <w:lastRenderedPageBreak/>
        <w:t xml:space="preserve">E.  Rental Value of Parsonages: </w:t>
      </w:r>
      <w:r w:rsidR="00CA008D">
        <w:rPr>
          <w:i/>
          <w:szCs w:val="24"/>
        </w:rPr>
        <w:t>§ </w:t>
      </w:r>
      <w:r w:rsidRPr="00576ED7">
        <w:rPr>
          <w:i/>
          <w:szCs w:val="24"/>
        </w:rPr>
        <w:t>107</w:t>
      </w:r>
      <w:r w:rsidRPr="00576ED7">
        <w:rPr>
          <w:szCs w:val="24"/>
        </w:rPr>
        <w:fldChar w:fldCharType="begin"/>
      </w:r>
      <w:r w:rsidRPr="00576ED7">
        <w:rPr>
          <w:i/>
          <w:szCs w:val="24"/>
        </w:rPr>
        <w:instrText xml:space="preserve"> TC \l2 "E.  Rental Value of Parsonages: </w:instrText>
      </w:r>
      <w:r w:rsidR="00CA008D">
        <w:rPr>
          <w:i/>
          <w:szCs w:val="24"/>
        </w:rPr>
        <w:instrText>§ </w:instrText>
      </w:r>
      <w:r w:rsidRPr="00576ED7">
        <w:rPr>
          <w:i/>
          <w:szCs w:val="24"/>
        </w:rPr>
        <w:instrText>107</w:instrText>
      </w:r>
      <w:r w:rsidRPr="00576ED7">
        <w:rPr>
          <w:szCs w:val="24"/>
        </w:rPr>
        <w:fldChar w:fldCharType="end"/>
      </w:r>
    </w:p>
    <w:p w14:paraId="6B254C41" w14:textId="77777777" w:rsidR="0049128E" w:rsidRPr="00576ED7" w:rsidRDefault="0049128E" w:rsidP="00A6585D">
      <w:pPr>
        <w:widowControl w:val="0"/>
        <w:jc w:val="both"/>
        <w:rPr>
          <w:szCs w:val="24"/>
        </w:rPr>
      </w:pPr>
    </w:p>
    <w:p w14:paraId="10EB4D15" w14:textId="77777777"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7 and 265.</w:t>
      </w:r>
    </w:p>
    <w:p w14:paraId="2DF8CEA9" w14:textId="77777777" w:rsidR="0049128E" w:rsidRPr="00576ED7" w:rsidRDefault="0049128E" w:rsidP="00A6585D">
      <w:pPr>
        <w:widowControl w:val="0"/>
        <w:jc w:val="both"/>
        <w:rPr>
          <w:szCs w:val="24"/>
        </w:rPr>
      </w:pPr>
    </w:p>
    <w:p w14:paraId="3D1CED6E" w14:textId="1077BF73" w:rsidR="0049128E" w:rsidRPr="00DA0341" w:rsidRDefault="0049128E" w:rsidP="00A6585D">
      <w:pPr>
        <w:widowControl w:val="0"/>
        <w:jc w:val="both"/>
        <w:rPr>
          <w:szCs w:val="24"/>
        </w:rPr>
      </w:pPr>
      <w:r w:rsidRPr="00576ED7">
        <w:rPr>
          <w:szCs w:val="24"/>
        </w:rPr>
        <w:t>A “minister of the gospel” may exclude the housing allowance that a congregat</w:t>
      </w:r>
      <w:r w:rsidR="0096087C">
        <w:rPr>
          <w:szCs w:val="24"/>
        </w:rPr>
        <w:t xml:space="preserve">ion pays to </w:t>
      </w:r>
      <w:r w:rsidRPr="00576ED7">
        <w:rPr>
          <w:szCs w:val="24"/>
        </w:rPr>
        <w:t xml:space="preserve">her. Such a taxpayer may spend some of this allowance on home mortgage interest (deductible under </w:t>
      </w:r>
      <w:r w:rsidR="00CA008D">
        <w:rPr>
          <w:szCs w:val="24"/>
        </w:rPr>
        <w:t>§ </w:t>
      </w:r>
      <w:r w:rsidRPr="00576ED7">
        <w:rPr>
          <w:szCs w:val="24"/>
        </w:rPr>
        <w:t xml:space="preserve">163(h)) or real estate taxes (deductible under </w:t>
      </w:r>
      <w:r w:rsidR="00CA008D">
        <w:rPr>
          <w:szCs w:val="24"/>
        </w:rPr>
        <w:t>§ </w:t>
      </w:r>
      <w:r w:rsidRPr="00576ED7">
        <w:rPr>
          <w:szCs w:val="24"/>
        </w:rPr>
        <w:t>164(a)(1)). Explain how this is a double dip. How might a congregation, as payor of this allowance, capture some or all the benefit of the exclusion</w:t>
      </w:r>
      <w:r w:rsidR="00BD158E" w:rsidRPr="00576ED7">
        <w:rPr>
          <w:szCs w:val="24"/>
        </w:rPr>
        <w:t>?</w:t>
      </w:r>
      <w:r w:rsidR="00BD158E">
        <w:rPr>
          <w:szCs w:val="24"/>
        </w:rPr>
        <w:t xml:space="preserve"> </w:t>
      </w:r>
      <w:r w:rsidR="00DA0341">
        <w:rPr>
          <w:szCs w:val="24"/>
        </w:rPr>
        <w:t>The United States Court of Appeals for the Seventh Circuit recently held that § 107 does not violate the Establishment Clause of the First Amendment</w:t>
      </w:r>
      <w:r w:rsidR="00BD158E">
        <w:rPr>
          <w:szCs w:val="24"/>
        </w:rPr>
        <w:t xml:space="preserve">. </w:t>
      </w:r>
      <w:r w:rsidR="00DA0341">
        <w:rPr>
          <w:i/>
          <w:szCs w:val="24"/>
        </w:rPr>
        <w:t>See</w:t>
      </w:r>
      <w:r w:rsidR="00DA0341">
        <w:rPr>
          <w:szCs w:val="24"/>
        </w:rPr>
        <w:t xml:space="preserve"> </w:t>
      </w:r>
      <w:r w:rsidR="00DA0341">
        <w:rPr>
          <w:i/>
          <w:szCs w:val="24"/>
        </w:rPr>
        <w:t>Gaylor v. Mnuchin</w:t>
      </w:r>
      <w:r w:rsidR="00DA0341">
        <w:rPr>
          <w:szCs w:val="24"/>
        </w:rPr>
        <w:t>, 919 F.3d 420, 437 (7</w:t>
      </w:r>
      <w:r w:rsidR="00DA0341" w:rsidRPr="00DA0341">
        <w:rPr>
          <w:szCs w:val="24"/>
          <w:vertAlign w:val="superscript"/>
        </w:rPr>
        <w:t>th</w:t>
      </w:r>
      <w:r w:rsidR="00DA0341">
        <w:rPr>
          <w:szCs w:val="24"/>
        </w:rPr>
        <w:t xml:space="preserve"> Cir. 2019).</w:t>
      </w:r>
    </w:p>
    <w:p w14:paraId="19CD6C1B" w14:textId="77777777" w:rsidR="0049128E" w:rsidRDefault="0049128E" w:rsidP="00A6585D">
      <w:pPr>
        <w:widowControl w:val="0"/>
        <w:jc w:val="both"/>
        <w:rPr>
          <w:szCs w:val="24"/>
        </w:rPr>
      </w:pPr>
    </w:p>
    <w:p w14:paraId="78B904CC" w14:textId="77777777" w:rsidR="000C0A8D" w:rsidRPr="00576ED7" w:rsidRDefault="000C0A8D" w:rsidP="00A6585D">
      <w:pPr>
        <w:widowControl w:val="0"/>
        <w:jc w:val="both"/>
        <w:rPr>
          <w:szCs w:val="24"/>
        </w:rPr>
      </w:pPr>
    </w:p>
    <w:p w14:paraId="6CFA00C4" w14:textId="77777777" w:rsidR="0049128E" w:rsidRPr="00576ED7" w:rsidRDefault="0049128E" w:rsidP="00430EF8">
      <w:pPr>
        <w:pStyle w:val="Heading3"/>
      </w:pPr>
      <w:bookmarkStart w:id="68" w:name="_Toc43584126"/>
      <w:r w:rsidRPr="00576ED7">
        <w:t>II.  Social Benefits</w:t>
      </w:r>
      <w:bookmarkEnd w:id="68"/>
      <w:r w:rsidRPr="00576ED7">
        <w:fldChar w:fldCharType="begin"/>
      </w:r>
      <w:r w:rsidRPr="00576ED7">
        <w:instrText xml:space="preserve"> TC \l1 "II.  Social Benefits</w:instrText>
      </w:r>
      <w:r w:rsidRPr="00576ED7">
        <w:fldChar w:fldCharType="end"/>
      </w:r>
    </w:p>
    <w:p w14:paraId="4DFC4661" w14:textId="77777777" w:rsidR="0049128E" w:rsidRPr="00576ED7" w:rsidRDefault="0049128E" w:rsidP="00A6585D">
      <w:pPr>
        <w:widowControl w:val="0"/>
        <w:jc w:val="both"/>
        <w:rPr>
          <w:szCs w:val="24"/>
        </w:rPr>
      </w:pPr>
    </w:p>
    <w:p w14:paraId="6224D5B9" w14:textId="77777777" w:rsidR="0049128E" w:rsidRPr="00576ED7" w:rsidRDefault="0049128E" w:rsidP="00A6585D">
      <w:pPr>
        <w:widowControl w:val="0"/>
        <w:jc w:val="both"/>
        <w:rPr>
          <w:szCs w:val="24"/>
        </w:rPr>
      </w:pPr>
      <w:r w:rsidRPr="00576ED7">
        <w:rPr>
          <w:szCs w:val="24"/>
        </w:rPr>
        <w:t>The Code excludes from gross income payments for various benefits or the fmv of benefits taxpayer receives in kind. Who should administer government be</w:t>
      </w:r>
      <w:r w:rsidR="00EB1075">
        <w:rPr>
          <w:szCs w:val="24"/>
        </w:rPr>
        <w:t>ne</w:t>
      </w:r>
      <w:r w:rsidRPr="00576ED7">
        <w:rPr>
          <w:szCs w:val="24"/>
        </w:rPr>
        <w:t>fit programs, e.g., benefits for workplace injury? Who administers benefit “programs” when they are the product of exclusions from gross income?</w:t>
      </w:r>
    </w:p>
    <w:p w14:paraId="3A27F5EC" w14:textId="77777777" w:rsidR="0049128E" w:rsidRDefault="0049128E" w:rsidP="00A6585D">
      <w:pPr>
        <w:widowControl w:val="0"/>
        <w:jc w:val="both"/>
        <w:rPr>
          <w:szCs w:val="24"/>
        </w:rPr>
      </w:pPr>
    </w:p>
    <w:p w14:paraId="2A121ECD" w14:textId="77777777" w:rsidR="00A56BAC" w:rsidRPr="00576ED7" w:rsidRDefault="00A56BAC" w:rsidP="00A6585D">
      <w:pPr>
        <w:widowControl w:val="0"/>
        <w:jc w:val="both"/>
        <w:rPr>
          <w:szCs w:val="24"/>
        </w:rPr>
      </w:pPr>
    </w:p>
    <w:p w14:paraId="14345D91" w14:textId="2DD99133" w:rsidR="0049128E" w:rsidRPr="00576ED7" w:rsidRDefault="0049128E" w:rsidP="00A6585D">
      <w:pPr>
        <w:widowControl w:val="0"/>
        <w:ind w:left="720"/>
        <w:jc w:val="both"/>
        <w:rPr>
          <w:szCs w:val="24"/>
        </w:rPr>
      </w:pPr>
      <w:r w:rsidRPr="00576ED7">
        <w:rPr>
          <w:i/>
          <w:szCs w:val="24"/>
        </w:rPr>
        <w:t>A.  Life Insurance Death Benefits</w:t>
      </w:r>
      <w:r w:rsidR="00BB09FF">
        <w:rPr>
          <w:i/>
          <w:szCs w:val="24"/>
        </w:rPr>
        <w:t>,</w:t>
      </w:r>
      <w:r w:rsidRPr="00576ED7">
        <w:rPr>
          <w:i/>
          <w:szCs w:val="24"/>
        </w:rPr>
        <w:t xml:space="preserve"> </w:t>
      </w:r>
      <w:r w:rsidR="00CA008D">
        <w:rPr>
          <w:i/>
          <w:szCs w:val="24"/>
        </w:rPr>
        <w:t>§ </w:t>
      </w:r>
      <w:r w:rsidRPr="00576ED7">
        <w:rPr>
          <w:i/>
          <w:szCs w:val="24"/>
        </w:rPr>
        <w:t>101</w:t>
      </w:r>
      <w:r w:rsidR="00365D3A">
        <w:rPr>
          <w:i/>
          <w:szCs w:val="24"/>
        </w:rPr>
        <w:t>, and Annuities, § 72</w:t>
      </w:r>
      <w:r w:rsidRPr="00576ED7">
        <w:rPr>
          <w:szCs w:val="24"/>
        </w:rPr>
        <w:fldChar w:fldCharType="begin"/>
      </w:r>
      <w:r w:rsidRPr="00576ED7">
        <w:rPr>
          <w:i/>
          <w:szCs w:val="24"/>
        </w:rPr>
        <w:instrText xml:space="preserve"> TC \l2 "A.  Life Insurance Death Benefits</w:instrText>
      </w:r>
      <w:r w:rsidR="00365D3A">
        <w:rPr>
          <w:i/>
          <w:szCs w:val="24"/>
        </w:rPr>
        <w:instrText>,</w:instrText>
      </w:r>
      <w:r w:rsidRPr="00576ED7">
        <w:rPr>
          <w:i/>
          <w:szCs w:val="24"/>
        </w:rPr>
        <w:instrText xml:space="preserve"> </w:instrText>
      </w:r>
      <w:r w:rsidR="00CA008D">
        <w:rPr>
          <w:i/>
          <w:szCs w:val="24"/>
        </w:rPr>
        <w:instrText>§ </w:instrText>
      </w:r>
      <w:r w:rsidRPr="00576ED7">
        <w:rPr>
          <w:i/>
          <w:szCs w:val="24"/>
        </w:rPr>
        <w:instrText>101</w:instrText>
      </w:r>
      <w:r w:rsidR="00365D3A">
        <w:rPr>
          <w:i/>
          <w:szCs w:val="24"/>
        </w:rPr>
        <w:instrText>, and Annuities, § 72</w:instrText>
      </w:r>
      <w:r w:rsidRPr="00576ED7">
        <w:rPr>
          <w:szCs w:val="24"/>
        </w:rPr>
        <w:fldChar w:fldCharType="end"/>
      </w:r>
    </w:p>
    <w:p w14:paraId="37F634E8" w14:textId="77777777" w:rsidR="0049128E" w:rsidRPr="00576ED7" w:rsidRDefault="0049128E" w:rsidP="00A6585D">
      <w:pPr>
        <w:widowControl w:val="0"/>
        <w:jc w:val="both"/>
        <w:rPr>
          <w:szCs w:val="24"/>
        </w:rPr>
      </w:pPr>
    </w:p>
    <w:p w14:paraId="7B5868B7" w14:textId="4B1C2554" w:rsidR="0049128E" w:rsidRPr="00576ED7" w:rsidRDefault="00794182" w:rsidP="00A6585D">
      <w:pPr>
        <w:widowControl w:val="0"/>
        <w:jc w:val="both"/>
        <w:rPr>
          <w:szCs w:val="24"/>
        </w:rPr>
      </w:pPr>
      <w:r w:rsidRPr="00576ED7">
        <w:rPr>
          <w:noProof/>
          <w:szCs w:val="24"/>
        </w:rPr>
        <mc:AlternateContent>
          <mc:Choice Requires="wps">
            <w:drawing>
              <wp:anchor distT="152400" distB="152400" distL="152400" distR="152400" simplePos="0" relativeHeight="252383232" behindDoc="0" locked="0" layoutInCell="0" allowOverlap="1" wp14:anchorId="11D0EEFF" wp14:editId="24D3CF7E">
                <wp:simplePos x="0" y="0"/>
                <wp:positionH relativeFrom="margin">
                  <wp:posOffset>1857375</wp:posOffset>
                </wp:positionH>
                <wp:positionV relativeFrom="paragraph">
                  <wp:posOffset>96520</wp:posOffset>
                </wp:positionV>
                <wp:extent cx="3383915" cy="2442210"/>
                <wp:effectExtent l="0" t="0" r="26035" b="15240"/>
                <wp:wrapSquare wrapText="largest"/>
                <wp:docPr id="7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2442210"/>
                        </a:xfrm>
                        <a:prstGeom prst="rect">
                          <a:avLst/>
                        </a:prstGeom>
                        <a:solidFill>
                          <a:srgbClr val="FFFFFF"/>
                        </a:solidFill>
                        <a:ln w="12192">
                          <a:solidFill>
                            <a:srgbClr val="000000"/>
                          </a:solidFill>
                          <a:miter lim="800000"/>
                          <a:headEnd/>
                          <a:tailEnd/>
                        </a:ln>
                      </wps:spPr>
                      <wps:txbx>
                        <w:txbxContent>
                          <w:p w14:paraId="0B580749" w14:textId="77777777" w:rsidR="002D4291" w:rsidRDefault="002D4291" w:rsidP="00794182">
                            <w:pPr>
                              <w:widowControl w:val="0"/>
                              <w:jc w:val="both"/>
                              <w:rPr>
                                <w:rFonts w:ascii="Tw Cen MT" w:hAnsi="Tw Cen MT"/>
                              </w:rPr>
                            </w:pPr>
                            <w:r>
                              <w:rPr>
                                <w:rFonts w:ascii="Tw Cen MT" w:hAnsi="Tw Cen MT"/>
                                <w:i/>
                              </w:rPr>
                              <w:t>A bit about insurance</w:t>
                            </w:r>
                            <w:r>
                              <w:rPr>
                                <w:rFonts w:ascii="Tw Cen MT" w:hAnsi="Tw Cen MT"/>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Pr>
                                <w:rFonts w:ascii="Tw Cen MT" w:hAnsi="Tw Cen MT"/>
                                <w:i/>
                              </w:rPr>
                              <w:t>Cf.</w:t>
                            </w:r>
                            <w:r>
                              <w:rPr>
                                <w:rFonts w:ascii="Tw Cen MT" w:hAnsi="Tw Cen MT"/>
                              </w:rPr>
                              <w:t xml:space="preserve"> § 264(a)(1) (no deduction for taxpayer-beneficiary for payment of premiums).   We could treat the “winner” as if she has simply received a gift from those who contributed to the pool of money. Under such a rationale, the proceeds would be excluded from gross income by § 10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0EEFF" id="Text Box 42" o:spid="_x0000_s1069" type="#_x0000_t202" style="position:absolute;left:0;text-align:left;margin-left:146.25pt;margin-top:7.6pt;width:266.45pt;height:192.3pt;z-index:2523832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" o:allowincell="f" strokeweight=".96pt">
                <v:textbox inset="6pt,6pt,6pt,6pt">
                  <w:txbxContent>
                    <w:p w14:paraId="0B580749" w14:textId="77777777" w:rsidR="002D4291" w:rsidRDefault="002D4291" w:rsidP="00794182">
                      <w:pPr>
                        <w:widowControl w:val="0"/>
                        <w:jc w:val="both"/>
                        <w:rPr>
                          <w:rFonts w:ascii="Tw Cen MT" w:hAnsi="Tw Cen MT"/>
                        </w:rPr>
                      </w:pPr>
                      <w:r>
                        <w:rPr>
                          <w:rFonts w:ascii="Tw Cen MT" w:hAnsi="Tw Cen MT"/>
                          <w:i/>
                        </w:rPr>
                        <w:t>A bit about insurance</w:t>
                      </w:r>
                      <w:r>
                        <w:rPr>
                          <w:rFonts w:ascii="Tw Cen MT" w:hAnsi="Tw Cen MT"/>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Pr>
                          <w:rFonts w:ascii="Tw Cen MT" w:hAnsi="Tw Cen MT"/>
                          <w:i/>
                        </w:rPr>
                        <w:t>Cf.</w:t>
                      </w:r>
                      <w:r>
                        <w:rPr>
                          <w:rFonts w:ascii="Tw Cen MT" w:hAnsi="Tw Cen MT"/>
                        </w:rPr>
                        <w:t xml:space="preserve"> § 264(a</w:t>
                      </w:r>
                      <w:proofErr w:type="gramStart"/>
                      <w:r>
                        <w:rPr>
                          <w:rFonts w:ascii="Tw Cen MT" w:hAnsi="Tw Cen MT"/>
                        </w:rPr>
                        <w:t>)(</w:t>
                      </w:r>
                      <w:proofErr w:type="gramEnd"/>
                      <w:r>
                        <w:rPr>
                          <w:rFonts w:ascii="Tw Cen MT" w:hAnsi="Tw Cen MT"/>
                        </w:rPr>
                        <w:t>1) (no deduction for taxpayer-beneficiary for payment of premiums).   We could treat the “winner” as if she has simply received a gift from those who contributed to the pool of money. Under such a rationale, the proceeds would be excluded from gross income by § 102.</w:t>
                      </w:r>
                    </w:p>
                  </w:txbxContent>
                </v:textbox>
                <w10:wrap type="square" side="largest" anchorx="margin"/>
              </v:shape>
            </w:pict>
          </mc:Fallback>
        </mc:AlternateContent>
      </w:r>
      <w:r w:rsidR="0049128E" w:rsidRPr="00576ED7">
        <w:rPr>
          <w:szCs w:val="24"/>
        </w:rPr>
        <w:t xml:space="preserve">Section 101(a)(1) excludes from gross income “amounts received (whether in a single sum or otherwise) under a life insurance contract, if such amounts are paid by reason of </w:t>
      </w:r>
      <w:r w:rsidR="00D56BCF">
        <w:rPr>
          <w:szCs w:val="24"/>
        </w:rPr>
        <w:t xml:space="preserve">the </w:t>
      </w:r>
      <w:r w:rsidR="0049128E" w:rsidRPr="00576ED7">
        <w:rPr>
          <w:szCs w:val="24"/>
        </w:rPr>
        <w:t>death</w:t>
      </w:r>
      <w:r w:rsidR="001944CA">
        <w:rPr>
          <w:szCs w:val="24"/>
        </w:rPr>
        <w:t xml:space="preserve"> of the insured</w:t>
      </w:r>
      <w:r w:rsidR="0049128E" w:rsidRPr="00576ED7">
        <w:rPr>
          <w:szCs w:val="24"/>
        </w:rPr>
        <w:t>.” This provision has always been a part of the Code, and the desire to avoid taxing he</w:t>
      </w:r>
      <w:r w:rsidR="00EB1075">
        <w:rPr>
          <w:szCs w:val="24"/>
        </w:rPr>
        <w:t xml:space="preserve">irs has made repeal difficult. </w:t>
      </w:r>
      <w:r w:rsidR="0049128E" w:rsidRPr="00576ED7">
        <w:rPr>
          <w:szCs w:val="24"/>
        </w:rPr>
        <w:t>Many people purchase life insurance so that family members will receive money at a time when they no longer have the i</w:t>
      </w:r>
      <w:r w:rsidR="00EB1075">
        <w:rPr>
          <w:szCs w:val="24"/>
        </w:rPr>
        <w:t xml:space="preserve">ncome of the deceased insured. </w:t>
      </w:r>
      <w:r w:rsidR="0049128E" w:rsidRPr="00576ED7">
        <w:rPr>
          <w:szCs w:val="24"/>
        </w:rPr>
        <w:t xml:space="preserve">It could be unseemly </w:t>
      </w:r>
      <w:r w:rsidR="0049128E" w:rsidRPr="00576ED7">
        <w:rPr>
          <w:szCs w:val="24"/>
        </w:rPr>
        <w:lastRenderedPageBreak/>
        <w:t>to tax a grieving family under such circumstances.</w:t>
      </w:r>
      <w:r w:rsidR="00EB1075">
        <w:rPr>
          <w:szCs w:val="24"/>
        </w:rPr>
        <w:t xml:space="preserve"> </w:t>
      </w:r>
      <w:r w:rsidR="00ED5A45">
        <w:rPr>
          <w:szCs w:val="24"/>
        </w:rPr>
        <w:t>However:</w:t>
      </w:r>
      <w:r w:rsidR="00186DEC" w:rsidRPr="00186DEC">
        <w:rPr>
          <w:noProof/>
          <w:szCs w:val="24"/>
        </w:rPr>
        <w:t xml:space="preserve"> </w:t>
      </w:r>
    </w:p>
    <w:p w14:paraId="09B63CC7" w14:textId="5FB4539F" w:rsidR="0049128E" w:rsidRPr="00576ED7" w:rsidRDefault="0049128E" w:rsidP="00A6585D">
      <w:pPr>
        <w:widowControl w:val="0"/>
        <w:ind w:left="720"/>
        <w:jc w:val="both"/>
        <w:rPr>
          <w:szCs w:val="24"/>
        </w:rPr>
      </w:pPr>
      <w:r w:rsidRPr="00576ED7">
        <w:rPr>
          <w:szCs w:val="24"/>
        </w:rPr>
        <w:t>•</w:t>
      </w:r>
      <w:r w:rsidR="00ED5A45">
        <w:rPr>
          <w:szCs w:val="24"/>
        </w:rPr>
        <w:t>“</w:t>
      </w:r>
      <w:r w:rsidRPr="00576ED7">
        <w:rPr>
          <w:szCs w:val="24"/>
        </w:rPr>
        <w:t xml:space="preserve">If any amount excluded from gross income ... is held under an agreement to pay interest thereon, the interest payments shall be included in gross income.”  </w:t>
      </w:r>
      <w:r w:rsidR="00CA008D">
        <w:rPr>
          <w:szCs w:val="24"/>
        </w:rPr>
        <w:t>§ </w:t>
      </w:r>
      <w:r w:rsidRPr="00576ED7">
        <w:rPr>
          <w:szCs w:val="24"/>
        </w:rPr>
        <w:t>101(c).</w:t>
      </w:r>
    </w:p>
    <w:p w14:paraId="2F46615B" w14:textId="3E19520B" w:rsidR="0049128E" w:rsidRPr="00576ED7" w:rsidRDefault="0049128E" w:rsidP="0034621A">
      <w:pPr>
        <w:widowControl w:val="0"/>
        <w:ind w:left="720"/>
        <w:jc w:val="both"/>
        <w:rPr>
          <w:szCs w:val="24"/>
        </w:rPr>
      </w:pPr>
      <w:r w:rsidRPr="00576ED7">
        <w:rPr>
          <w:szCs w:val="24"/>
        </w:rPr>
        <w:t>•I</w:t>
      </w:r>
      <w:r w:rsidR="001B6EE3">
        <w:rPr>
          <w:szCs w:val="24"/>
        </w:rPr>
        <w:t xml:space="preserve">f </w:t>
      </w:r>
      <w:r w:rsidRPr="00576ED7">
        <w:rPr>
          <w:szCs w:val="24"/>
        </w:rPr>
        <w:t xml:space="preserve">life insurance proceeds are paid otherwise than as a lump sum, a portion of each payment is allocated pro rata to the amount excluded and the remaining return on investment </w:t>
      </w:r>
      <w:r w:rsidRPr="00576ED7">
        <w:rPr>
          <w:i/>
          <w:szCs w:val="24"/>
        </w:rPr>
        <w:t>is</w:t>
      </w:r>
      <w:r w:rsidRPr="00576ED7">
        <w:rPr>
          <w:szCs w:val="24"/>
        </w:rPr>
        <w:t xml:space="preserve"> subject to income tax</w:t>
      </w:r>
      <w:r w:rsidR="00BD158E" w:rsidRPr="00576ED7">
        <w:rPr>
          <w:szCs w:val="24"/>
        </w:rPr>
        <w:t xml:space="preserve">. </w:t>
      </w:r>
      <w:r w:rsidR="00CA008D">
        <w:rPr>
          <w:szCs w:val="24"/>
        </w:rPr>
        <w:t>§ </w:t>
      </w:r>
      <w:r w:rsidRPr="00576ED7">
        <w:rPr>
          <w:szCs w:val="24"/>
        </w:rPr>
        <w:t>101(d)(1).</w:t>
      </w:r>
    </w:p>
    <w:p w14:paraId="3A11A957" w14:textId="4998E605" w:rsidR="0049128E" w:rsidRPr="00576ED7" w:rsidRDefault="003313D2" w:rsidP="00A6585D">
      <w:pPr>
        <w:widowControl w:val="0"/>
        <w:jc w:val="both"/>
        <w:rPr>
          <w:szCs w:val="24"/>
        </w:rPr>
      </w:pPr>
      <w:r>
        <w:rPr>
          <w:szCs w:val="24"/>
        </w:rPr>
        <w:t xml:space="preserve">Consider: </w:t>
      </w:r>
      <w:r w:rsidR="0049128E" w:rsidRPr="00576ED7">
        <w:rPr>
          <w:szCs w:val="24"/>
        </w:rPr>
        <w:t>H purchased a life insurance policy on his life with a face amount of $200,000 and named W as the be</w:t>
      </w:r>
      <w:r>
        <w:rPr>
          <w:szCs w:val="24"/>
        </w:rPr>
        <w:t xml:space="preserve">neficiary. H died. </w:t>
      </w:r>
      <w:r w:rsidR="0049128E" w:rsidRPr="00576ED7">
        <w:rPr>
          <w:szCs w:val="24"/>
        </w:rPr>
        <w:t xml:space="preserve">W and the insurance company entered an agreement whereby the insurance company would hold $200,000 and pay her $250,000 in five years; W would have no claim of right </w:t>
      </w:r>
      <w:r>
        <w:rPr>
          <w:szCs w:val="24"/>
        </w:rPr>
        <w:t xml:space="preserve">to the funds during that time. </w:t>
      </w:r>
      <w:r w:rsidR="0049128E" w:rsidRPr="00576ED7">
        <w:rPr>
          <w:szCs w:val="24"/>
        </w:rPr>
        <w:t>At that time, instead of paying W $250,000, the insurance company will pay W $28,000 per year at a time when her life expectancy will be ten years.</w:t>
      </w:r>
    </w:p>
    <w:p w14:paraId="529A3ACF" w14:textId="6573B292" w:rsidR="0049128E" w:rsidRPr="00576ED7" w:rsidRDefault="00375F3C"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2379136" behindDoc="0" locked="0" layoutInCell="0" allowOverlap="1" wp14:anchorId="22966C99" wp14:editId="36E0A6FF">
                <wp:simplePos x="0" y="0"/>
                <wp:positionH relativeFrom="margin">
                  <wp:posOffset>-414655</wp:posOffset>
                </wp:positionH>
                <wp:positionV relativeFrom="paragraph">
                  <wp:posOffset>242570</wp:posOffset>
                </wp:positionV>
                <wp:extent cx="3483610" cy="3867150"/>
                <wp:effectExtent l="0" t="0" r="21590" b="19050"/>
                <wp:wrapSquare wrapText="largest"/>
                <wp:docPr id="7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3610" cy="3867150"/>
                        </a:xfrm>
                        <a:prstGeom prst="rect">
                          <a:avLst/>
                        </a:prstGeom>
                        <a:solidFill>
                          <a:srgbClr val="FFFFFF"/>
                        </a:solidFill>
                        <a:ln w="12192">
                          <a:solidFill>
                            <a:srgbClr val="000000"/>
                          </a:solidFill>
                          <a:miter lim="800000"/>
                          <a:headEnd/>
                          <a:tailEnd/>
                        </a:ln>
                      </wps:spPr>
                      <wps:txbx>
                        <w:txbxContent>
                          <w:p w14:paraId="44CA8A5A" w14:textId="77777777" w:rsidR="002D4291" w:rsidRDefault="002D4291" w:rsidP="00375F3C">
                            <w:pPr>
                              <w:widowControl w:val="0"/>
                              <w:jc w:val="both"/>
                              <w:rPr>
                                <w:rFonts w:ascii="Tw Cen MT" w:hAnsi="Tw Cen MT"/>
                              </w:rPr>
                            </w:pPr>
                            <w:r>
                              <w:rPr>
                                <w:rFonts w:ascii="Tw Cen MT" w:hAnsi="Tw Cen MT"/>
                                <w:i/>
                              </w:rPr>
                              <w:t>A note about life insurance</w:t>
                            </w:r>
                            <w:r>
                              <w:rPr>
                                <w:rFonts w:ascii="Tw Cen MT" w:hAnsi="Tw Cen MT"/>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292A85F3" w14:textId="77777777" w:rsidR="002D4291" w:rsidRDefault="002D4291" w:rsidP="00375F3C">
                            <w:pPr>
                              <w:widowControl w:val="0"/>
                              <w:jc w:val="both"/>
                              <w:rPr>
                                <w:rFonts w:ascii="Tw Cen MT" w:hAnsi="Tw Cen MT"/>
                              </w:rPr>
                            </w:pPr>
                            <w:r>
                              <w:rPr>
                                <w:rFonts w:ascii="Tw Cen MT" w:hAnsi="Tw Cen MT"/>
                              </w:rPr>
                              <w:t>•Term insurance is insurance that promises only for the term for which it is purchased to pay upon the occurrence of death. Upon expiration of the term, the policyholder has nothing.</w:t>
                            </w:r>
                          </w:p>
                          <w:p w14:paraId="5F617A4A" w14:textId="77777777" w:rsidR="002D4291" w:rsidRDefault="002D4291" w:rsidP="00375F3C">
                            <w:pPr>
                              <w:widowControl w:val="0"/>
                              <w:jc w:val="both"/>
                              <w:rPr>
                                <w:rFonts w:ascii="Tw Cen MT" w:hAnsi="Tw Cen MT"/>
                              </w:rPr>
                            </w:pPr>
                            <w:r>
                              <w:rPr>
                                <w:rFonts w:ascii="Tw Cen MT" w:hAnsi="Tw Cen MT"/>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Pr>
                                <w:rFonts w:ascii="Tw Cen MT" w:hAnsi="Tw Cen MT"/>
                                <w:i/>
                              </w:rPr>
                              <w:t>tax-free</w:t>
                            </w:r>
                            <w:r>
                              <w:rPr>
                                <w:rFonts w:ascii="Tw Cen MT" w:hAnsi="Tw Cen MT"/>
                              </w:rPr>
                              <w:t>.  Inside buildup can reduce premiums in future years, notably as premiums would otherwise increase because the insured is older and the risk of her death higher.</w:t>
                            </w:r>
                          </w:p>
                          <w:p w14:paraId="399D5FDF" w14:textId="77777777" w:rsidR="002D4291" w:rsidRDefault="002D4291" w:rsidP="00375F3C">
                            <w:pPr>
                              <w:widowControl w:val="0"/>
                              <w:jc w:val="both"/>
                              <w:rPr>
                                <w:rFonts w:ascii="Tw Cen MT" w:hAnsi="Tw Cen MT"/>
                              </w:rPr>
                            </w:pPr>
                            <w:r>
                              <w:rPr>
                                <w:rFonts w:ascii="Tw Cen MT" w:hAnsi="Tw Cen MT"/>
                              </w:rPr>
                              <w:t>•Non-taxation of inside buildup permits permanent life insurance to function as a tax shel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66C99" id="Text Box 43" o:spid="_x0000_s1070" type="#_x0000_t202" style="position:absolute;left:0;text-align:left;margin-left:-32.65pt;margin-top:19.1pt;width:274.3pt;height:304.5pt;z-index:2523791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" o:allowincell="f" strokeweight=".96pt">
                <v:textbox inset="6pt,6pt,6pt,6pt">
                  <w:txbxContent>
                    <w:p w14:paraId="44CA8A5A" w14:textId="77777777" w:rsidR="002D4291" w:rsidRDefault="002D4291" w:rsidP="00375F3C">
                      <w:pPr>
                        <w:widowControl w:val="0"/>
                        <w:jc w:val="both"/>
                        <w:rPr>
                          <w:rFonts w:ascii="Tw Cen MT" w:hAnsi="Tw Cen MT"/>
                        </w:rPr>
                      </w:pPr>
                      <w:r>
                        <w:rPr>
                          <w:rFonts w:ascii="Tw Cen MT" w:hAnsi="Tw Cen MT"/>
                          <w:i/>
                        </w:rPr>
                        <w:t>A note about life insurance</w:t>
                      </w:r>
                      <w:r>
                        <w:rPr>
                          <w:rFonts w:ascii="Tw Cen MT" w:hAnsi="Tw Cen MT"/>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292A85F3" w14:textId="77777777" w:rsidR="002D4291" w:rsidRDefault="002D4291" w:rsidP="00375F3C">
                      <w:pPr>
                        <w:widowControl w:val="0"/>
                        <w:jc w:val="both"/>
                        <w:rPr>
                          <w:rFonts w:ascii="Tw Cen MT" w:hAnsi="Tw Cen MT"/>
                        </w:rPr>
                      </w:pPr>
                      <w:r>
                        <w:rPr>
                          <w:rFonts w:ascii="Tw Cen MT" w:hAnsi="Tw Cen MT"/>
                        </w:rPr>
                        <w:t>•Term insurance is insurance that promises only for the term for which it is purchased to pay upon the occurrence of death. Upon expiration of the term, the policyholder has nothing.</w:t>
                      </w:r>
                    </w:p>
                    <w:p w14:paraId="5F617A4A" w14:textId="77777777" w:rsidR="002D4291" w:rsidRDefault="002D4291" w:rsidP="00375F3C">
                      <w:pPr>
                        <w:widowControl w:val="0"/>
                        <w:jc w:val="both"/>
                        <w:rPr>
                          <w:rFonts w:ascii="Tw Cen MT" w:hAnsi="Tw Cen MT"/>
                        </w:rPr>
                      </w:pPr>
                      <w:r>
                        <w:rPr>
                          <w:rFonts w:ascii="Tw Cen MT" w:hAnsi="Tw Cen MT"/>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Pr>
                          <w:rFonts w:ascii="Tw Cen MT" w:hAnsi="Tw Cen MT"/>
                          <w:i/>
                        </w:rPr>
                        <w:t>tax-free</w:t>
                      </w:r>
                      <w:r>
                        <w:rPr>
                          <w:rFonts w:ascii="Tw Cen MT" w:hAnsi="Tw Cen MT"/>
                        </w:rPr>
                        <w:t>.  Inside buildup can reduce premiums in future years, notably as premiums would otherwise increase because the insured is older and the risk of her death higher.</w:t>
                      </w:r>
                    </w:p>
                    <w:p w14:paraId="399D5FDF" w14:textId="77777777" w:rsidR="002D4291" w:rsidRDefault="002D4291" w:rsidP="00375F3C">
                      <w:pPr>
                        <w:widowControl w:val="0"/>
                        <w:jc w:val="both"/>
                        <w:rPr>
                          <w:rFonts w:ascii="Tw Cen MT" w:hAnsi="Tw Cen MT"/>
                        </w:rPr>
                      </w:pPr>
                      <w:r>
                        <w:rPr>
                          <w:rFonts w:ascii="Tw Cen MT" w:hAnsi="Tw Cen MT"/>
                        </w:rPr>
                        <w:t>•Non-taxation of inside buildup permits permanent life insurance to function as a tax shelter.</w:t>
                      </w:r>
                    </w:p>
                  </w:txbxContent>
                </v:textbox>
                <w10:wrap type="square" side="largest" anchorx="margin"/>
              </v:shape>
            </w:pict>
          </mc:Fallback>
        </mc:AlternateContent>
      </w:r>
      <w:r w:rsidR="0049128E" w:rsidRPr="00576ED7">
        <w:rPr>
          <w:szCs w:val="24"/>
        </w:rPr>
        <w:t>•How would the payments to W be taxed during the first five years after H’s death</w:t>
      </w:r>
      <w:r w:rsidR="00ED5A45">
        <w:rPr>
          <w:szCs w:val="24"/>
        </w:rPr>
        <w:t>, assuming W had no claim of right during that time</w:t>
      </w:r>
      <w:r w:rsidR="0049128E" w:rsidRPr="00576ED7">
        <w:rPr>
          <w:szCs w:val="24"/>
        </w:rPr>
        <w:t>?</w:t>
      </w:r>
    </w:p>
    <w:p w14:paraId="01CEE6A1" w14:textId="77777777" w:rsidR="0049128E" w:rsidRPr="00576ED7" w:rsidRDefault="0049128E" w:rsidP="00A6585D">
      <w:pPr>
        <w:widowControl w:val="0"/>
        <w:ind w:left="720"/>
        <w:jc w:val="both"/>
        <w:rPr>
          <w:szCs w:val="24"/>
        </w:rPr>
      </w:pPr>
      <w:r w:rsidRPr="00576ED7">
        <w:rPr>
          <w:szCs w:val="24"/>
        </w:rPr>
        <w:t>•How would the payments to W during the succeeding ten years be taxed?</w:t>
      </w:r>
    </w:p>
    <w:p w14:paraId="79725047" w14:textId="77777777" w:rsidR="0049128E" w:rsidRPr="00576ED7"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01(c and d); Reg. </w:t>
      </w:r>
      <w:r w:rsidR="00CA008D">
        <w:rPr>
          <w:szCs w:val="24"/>
        </w:rPr>
        <w:t>§ </w:t>
      </w:r>
      <w:r w:rsidRPr="00576ED7">
        <w:rPr>
          <w:szCs w:val="24"/>
        </w:rPr>
        <w:t xml:space="preserve">1.101-3(a); </w:t>
      </w:r>
      <w:r w:rsidR="00D56BCF">
        <w:rPr>
          <w:szCs w:val="24"/>
        </w:rPr>
        <w:t xml:space="preserve">Reg. § 1.101-4(c); </w:t>
      </w:r>
      <w:r w:rsidRPr="00576ED7">
        <w:rPr>
          <w:szCs w:val="24"/>
        </w:rPr>
        <w:t xml:space="preserve">Reg. </w:t>
      </w:r>
      <w:r w:rsidR="00CA008D">
        <w:rPr>
          <w:szCs w:val="24"/>
        </w:rPr>
        <w:t>§ </w:t>
      </w:r>
      <w:r w:rsidRPr="00576ED7">
        <w:rPr>
          <w:szCs w:val="24"/>
        </w:rPr>
        <w:t xml:space="preserve">1.101-4(a)(1)(i); Reg. </w:t>
      </w:r>
      <w:r w:rsidR="00CA008D">
        <w:rPr>
          <w:szCs w:val="24"/>
        </w:rPr>
        <w:t>§ </w:t>
      </w:r>
      <w:r w:rsidRPr="00576ED7">
        <w:rPr>
          <w:szCs w:val="24"/>
        </w:rPr>
        <w:t xml:space="preserve">1.101-4(g) (Examples 1 and </w:t>
      </w:r>
      <w:r w:rsidR="00ED5A45">
        <w:rPr>
          <w:szCs w:val="24"/>
        </w:rPr>
        <w:t>3</w:t>
      </w:r>
      <w:r w:rsidRPr="00576ED7">
        <w:rPr>
          <w:szCs w:val="24"/>
        </w:rPr>
        <w:t xml:space="preserve"> (first two sentences only)</w:t>
      </w:r>
      <w:r w:rsidR="00D56BCF">
        <w:rPr>
          <w:rStyle w:val="FootnoteReference"/>
          <w:szCs w:val="24"/>
        </w:rPr>
        <w:footnoteReference w:id="51"/>
      </w:r>
      <w:r w:rsidRPr="00576ED7">
        <w:rPr>
          <w:szCs w:val="24"/>
        </w:rPr>
        <w:t>).</w:t>
      </w:r>
    </w:p>
    <w:p w14:paraId="317EB0ED" w14:textId="378E2A3A" w:rsidR="0049128E" w:rsidRPr="00576ED7" w:rsidRDefault="0049128E" w:rsidP="00C10834">
      <w:pPr>
        <w:widowControl w:val="0"/>
        <w:ind w:left="1440"/>
        <w:jc w:val="both"/>
        <w:rPr>
          <w:szCs w:val="24"/>
        </w:rPr>
      </w:pPr>
      <w:r w:rsidRPr="00576ED7">
        <w:rPr>
          <w:szCs w:val="24"/>
        </w:rPr>
        <w:t>•The last provision might not be in your edition of the Regulations</w:t>
      </w:r>
      <w:r w:rsidR="00BD158E" w:rsidRPr="00576ED7">
        <w:rPr>
          <w:szCs w:val="24"/>
        </w:rPr>
        <w:t xml:space="preserve">. </w:t>
      </w:r>
      <w:r w:rsidRPr="00576ED7">
        <w:rPr>
          <w:szCs w:val="24"/>
        </w:rPr>
        <w:t>Go to Westlaw or Lexis to find it.</w:t>
      </w:r>
    </w:p>
    <w:p w14:paraId="64564BB0" w14:textId="77777777" w:rsidR="0049128E" w:rsidRPr="00576ED7" w:rsidRDefault="0049128E" w:rsidP="00A6585D">
      <w:pPr>
        <w:widowControl w:val="0"/>
        <w:jc w:val="both"/>
        <w:rPr>
          <w:szCs w:val="24"/>
        </w:rPr>
      </w:pPr>
    </w:p>
    <w:p w14:paraId="5DA285BD" w14:textId="77777777" w:rsidR="0049128E" w:rsidRPr="00576ED7" w:rsidRDefault="0049128E" w:rsidP="00A6585D">
      <w:pPr>
        <w:widowControl w:val="0"/>
        <w:jc w:val="both"/>
        <w:rPr>
          <w:szCs w:val="24"/>
        </w:rPr>
      </w:pPr>
      <w:r w:rsidRPr="00576ED7">
        <w:rPr>
          <w:szCs w:val="24"/>
        </w:rPr>
        <w:t>Section 101(a)(2) provides that in the case of a transfer of a life insurance contract for valuable conside</w:t>
      </w:r>
      <w:r w:rsidR="003313D2">
        <w:rPr>
          <w:szCs w:val="24"/>
        </w:rPr>
        <w:t xml:space="preserve">ration, the exclusion is lost. </w:t>
      </w:r>
      <w:r w:rsidRPr="00576ED7">
        <w:rPr>
          <w:szCs w:val="24"/>
        </w:rPr>
        <w:t xml:space="preserve">The </w:t>
      </w:r>
      <w:r w:rsidRPr="00576ED7">
        <w:rPr>
          <w:szCs w:val="24"/>
        </w:rPr>
        <w:lastRenderedPageBreak/>
        <w:t xml:space="preserve">beneficiary in such a case may exclude only the amount </w:t>
      </w:r>
      <w:r w:rsidR="00D56BCF">
        <w:rPr>
          <w:szCs w:val="24"/>
        </w:rPr>
        <w:t xml:space="preserve">she </w:t>
      </w:r>
      <w:r w:rsidRPr="00576ED7">
        <w:rPr>
          <w:szCs w:val="24"/>
        </w:rPr>
        <w:t>paid for the policy plus any subsequent premiums</w:t>
      </w:r>
      <w:r w:rsidR="00D56BCF">
        <w:rPr>
          <w:szCs w:val="24"/>
        </w:rPr>
        <w:t xml:space="preserve"> that she paid</w:t>
      </w:r>
      <w:r w:rsidRPr="00576ED7">
        <w:rPr>
          <w:szCs w:val="24"/>
        </w:rPr>
        <w:t>.</w:t>
      </w:r>
    </w:p>
    <w:p w14:paraId="3EF18598" w14:textId="77777777" w:rsidR="0049128E" w:rsidRPr="00576ED7" w:rsidRDefault="0049128E" w:rsidP="00A6585D">
      <w:pPr>
        <w:widowControl w:val="0"/>
        <w:ind w:left="720"/>
        <w:jc w:val="both"/>
        <w:rPr>
          <w:szCs w:val="24"/>
        </w:rPr>
      </w:pPr>
      <w:r w:rsidRPr="00576ED7">
        <w:rPr>
          <w:szCs w:val="24"/>
        </w:rPr>
        <w:t>•An exception to this exception is made wh</w:t>
      </w:r>
      <w:r w:rsidR="0096087C">
        <w:rPr>
          <w:szCs w:val="24"/>
        </w:rPr>
        <w:t xml:space="preserve">en the transferee takes for </w:t>
      </w:r>
      <w:r w:rsidRPr="00576ED7">
        <w:rPr>
          <w:szCs w:val="24"/>
        </w:rPr>
        <w:t>her basi</w:t>
      </w:r>
      <w:r w:rsidR="0095483E">
        <w:rPr>
          <w:szCs w:val="24"/>
        </w:rPr>
        <w:t xml:space="preserve">s the basis of the transferor. </w:t>
      </w:r>
      <w:r w:rsidR="00CA008D">
        <w:rPr>
          <w:szCs w:val="24"/>
        </w:rPr>
        <w:t>§ </w:t>
      </w:r>
      <w:r w:rsidRPr="00576ED7">
        <w:rPr>
          <w:szCs w:val="24"/>
        </w:rPr>
        <w:t>101(a)(2)(A).</w:t>
      </w:r>
    </w:p>
    <w:p w14:paraId="529EDB34" w14:textId="77777777" w:rsidR="0049128E" w:rsidRPr="00576ED7" w:rsidRDefault="0049128E" w:rsidP="00A6585D">
      <w:pPr>
        <w:widowControl w:val="0"/>
        <w:ind w:left="720"/>
        <w:jc w:val="both"/>
        <w:rPr>
          <w:szCs w:val="24"/>
        </w:rPr>
      </w:pPr>
      <w:r w:rsidRPr="00576ED7">
        <w:rPr>
          <w:szCs w:val="24"/>
        </w:rPr>
        <w:t xml:space="preserve">•When </w:t>
      </w:r>
      <w:r w:rsidR="0096087C">
        <w:rPr>
          <w:szCs w:val="24"/>
        </w:rPr>
        <w:t xml:space="preserve">might a transferee take for </w:t>
      </w:r>
      <w:r w:rsidRPr="00576ED7">
        <w:rPr>
          <w:szCs w:val="24"/>
        </w:rPr>
        <w:t xml:space="preserve">her basis the basis of the </w:t>
      </w:r>
      <w:r w:rsidR="00AF344B" w:rsidRPr="00576ED7">
        <w:rPr>
          <w:szCs w:val="24"/>
        </w:rPr>
        <w:t>transfer</w:t>
      </w:r>
      <w:r w:rsidR="00AF344B">
        <w:rPr>
          <w:szCs w:val="24"/>
        </w:rPr>
        <w:t>or</w:t>
      </w:r>
      <w:r w:rsidRPr="00576ED7">
        <w:rPr>
          <w:szCs w:val="24"/>
        </w:rPr>
        <w:t>?</w:t>
      </w:r>
    </w:p>
    <w:p w14:paraId="334C4291" w14:textId="0B3479F2" w:rsidR="0049128E" w:rsidRPr="00576ED7" w:rsidRDefault="0049128E" w:rsidP="00A6585D">
      <w:pPr>
        <w:widowControl w:val="0"/>
        <w:ind w:left="720"/>
        <w:jc w:val="both"/>
        <w:rPr>
          <w:szCs w:val="24"/>
        </w:rPr>
      </w:pPr>
      <w:r w:rsidRPr="00576ED7">
        <w:rPr>
          <w:szCs w:val="24"/>
        </w:rPr>
        <w:t>•Another exception to the exception is made when the transfer is to the insured, a partner of the insured, a partnership in which the insured is a partner, or a corporation in which the insured is a shareholder or officer</w:t>
      </w:r>
      <w:r w:rsidR="00BD158E" w:rsidRPr="00576ED7">
        <w:rPr>
          <w:szCs w:val="24"/>
        </w:rPr>
        <w:t xml:space="preserve">. </w:t>
      </w:r>
      <w:r w:rsidR="00CA008D">
        <w:rPr>
          <w:szCs w:val="24"/>
        </w:rPr>
        <w:t>§ </w:t>
      </w:r>
      <w:r w:rsidRPr="00576ED7">
        <w:rPr>
          <w:szCs w:val="24"/>
        </w:rPr>
        <w:t>101(a)(2)(B).</w:t>
      </w:r>
    </w:p>
    <w:p w14:paraId="0FA28501" w14:textId="77777777" w:rsidR="004B1F70" w:rsidRDefault="0049128E" w:rsidP="00A6585D">
      <w:pPr>
        <w:widowControl w:val="0"/>
        <w:ind w:left="720"/>
        <w:jc w:val="both"/>
        <w:rPr>
          <w:szCs w:val="24"/>
        </w:rPr>
      </w:pPr>
      <w:r w:rsidRPr="00576ED7">
        <w:rPr>
          <w:szCs w:val="24"/>
        </w:rPr>
        <w:t xml:space="preserve">•When (why) would transfers such as those described in </w:t>
      </w:r>
      <w:r w:rsidR="00CA008D">
        <w:rPr>
          <w:szCs w:val="24"/>
        </w:rPr>
        <w:t>§ </w:t>
      </w:r>
      <w:r w:rsidRPr="00576ED7">
        <w:rPr>
          <w:szCs w:val="24"/>
        </w:rPr>
        <w:t>101(a)(2)(B) occur?</w:t>
      </w:r>
    </w:p>
    <w:p w14:paraId="68D5200C" w14:textId="77777777" w:rsidR="0049128E" w:rsidRPr="00576ED7" w:rsidRDefault="0049128E" w:rsidP="00A6585D">
      <w:pPr>
        <w:widowControl w:val="0"/>
        <w:ind w:left="720"/>
        <w:jc w:val="both"/>
        <w:rPr>
          <w:szCs w:val="24"/>
        </w:rPr>
      </w:pPr>
      <w:r w:rsidRPr="00576ED7">
        <w:rPr>
          <w:szCs w:val="24"/>
        </w:rPr>
        <w:tab/>
      </w:r>
      <w:r w:rsidRPr="00576ED7">
        <w:rPr>
          <w:szCs w:val="24"/>
        </w:rPr>
        <w:tab/>
      </w:r>
      <w:r w:rsidRPr="00576ED7">
        <w:rPr>
          <w:szCs w:val="24"/>
        </w:rPr>
        <w:tab/>
      </w:r>
    </w:p>
    <w:p w14:paraId="533B5E66" w14:textId="78B511CE" w:rsidR="0049128E" w:rsidRPr="00576ED7" w:rsidRDefault="007A603C" w:rsidP="00A6585D">
      <w:pPr>
        <w:widowControl w:val="0"/>
        <w:jc w:val="both"/>
        <w:rPr>
          <w:szCs w:val="24"/>
        </w:rPr>
      </w:pPr>
      <w:r>
        <w:rPr>
          <w:szCs w:val="24"/>
        </w:rPr>
        <w:t>H purchased a permanent </w:t>
      </w:r>
      <w:r w:rsidR="0049128E" w:rsidRPr="00576ED7">
        <w:rPr>
          <w:szCs w:val="24"/>
        </w:rPr>
        <w:t xml:space="preserve">life insurance policy on his life with a face amount of $300,000. </w:t>
      </w:r>
      <w:r>
        <w:rPr>
          <w:szCs w:val="24"/>
        </w:rPr>
        <w:t xml:space="preserve">He named W </w:t>
      </w:r>
      <w:r w:rsidR="0049128E" w:rsidRPr="00576ED7">
        <w:rPr>
          <w:szCs w:val="24"/>
        </w:rPr>
        <w:t>as the beneficiary. When H was 63 years old</w:t>
      </w:r>
      <w:r w:rsidR="00967463">
        <w:rPr>
          <w:szCs w:val="24"/>
        </w:rPr>
        <w:t>,</w:t>
      </w:r>
      <w:r w:rsidR="0049128E" w:rsidRPr="00576ED7">
        <w:rPr>
          <w:szCs w:val="24"/>
        </w:rPr>
        <w:t xml:space="preserve"> and </w:t>
      </w:r>
      <w:r w:rsidR="00967463">
        <w:rPr>
          <w:szCs w:val="24"/>
        </w:rPr>
        <w:t xml:space="preserve">H and W’s </w:t>
      </w:r>
      <w:r w:rsidR="0049128E" w:rsidRPr="00576ED7">
        <w:rPr>
          <w:szCs w:val="24"/>
        </w:rPr>
        <w:t>childre</w:t>
      </w:r>
      <w:r>
        <w:rPr>
          <w:szCs w:val="24"/>
        </w:rPr>
        <w:t xml:space="preserve">n </w:t>
      </w:r>
      <w:r w:rsidR="00967463">
        <w:rPr>
          <w:szCs w:val="24"/>
        </w:rPr>
        <w:t xml:space="preserve">no longer depended on them for support, </w:t>
      </w:r>
      <w:r>
        <w:rPr>
          <w:szCs w:val="24"/>
        </w:rPr>
        <w:t>W died. H saw no </w:t>
      </w:r>
      <w:r w:rsidR="0049128E" w:rsidRPr="00576ED7">
        <w:rPr>
          <w:szCs w:val="24"/>
        </w:rPr>
        <w:t>need</w:t>
      </w:r>
      <w:r>
        <w:rPr>
          <w:szCs w:val="24"/>
        </w:rPr>
        <w:t> </w:t>
      </w:r>
      <w:r w:rsidR="0049128E" w:rsidRPr="00576ED7">
        <w:rPr>
          <w:szCs w:val="24"/>
        </w:rPr>
        <w:t>to continue</w:t>
      </w:r>
      <w:r>
        <w:rPr>
          <w:szCs w:val="24"/>
        </w:rPr>
        <w:t> </w:t>
      </w:r>
      <w:r w:rsidR="0049128E" w:rsidRPr="00576ED7">
        <w:rPr>
          <w:szCs w:val="24"/>
        </w:rPr>
        <w:t>making premium payments so he sold the policy to his employer for $100,000.</w:t>
      </w:r>
      <w:r w:rsidR="00D56BCF" w:rsidRPr="00D56BCF">
        <w:rPr>
          <w:noProof/>
          <w:szCs w:val="24"/>
        </w:rPr>
        <w:t xml:space="preserve"> </w:t>
      </w:r>
    </w:p>
    <w:p w14:paraId="27A15A6E" w14:textId="77777777" w:rsidR="0049128E" w:rsidRPr="00576ED7" w:rsidRDefault="007A603C" w:rsidP="00A6585D">
      <w:pPr>
        <w:widowControl w:val="0"/>
        <w:ind w:left="720"/>
        <w:jc w:val="both"/>
        <w:rPr>
          <w:szCs w:val="24"/>
        </w:rPr>
      </w:pPr>
      <w:r>
        <w:rPr>
          <w:szCs w:val="24"/>
        </w:rPr>
        <w:t>•How </w:t>
      </w:r>
      <w:r w:rsidR="0049128E" w:rsidRPr="00576ED7">
        <w:rPr>
          <w:szCs w:val="24"/>
        </w:rPr>
        <w:t xml:space="preserve">would </w:t>
      </w:r>
      <w:r>
        <w:rPr>
          <w:szCs w:val="24"/>
        </w:rPr>
        <w:t>y</w:t>
      </w:r>
      <w:r w:rsidR="0049128E" w:rsidRPr="00576ED7">
        <w:rPr>
          <w:szCs w:val="24"/>
        </w:rPr>
        <w:t>ou</w:t>
      </w:r>
      <w:r>
        <w:rPr>
          <w:szCs w:val="24"/>
        </w:rPr>
        <w:t> </w:t>
      </w:r>
      <w:r w:rsidR="0049128E" w:rsidRPr="00576ED7">
        <w:rPr>
          <w:szCs w:val="24"/>
        </w:rPr>
        <w:t>compute H’s gross income from this sale?</w:t>
      </w:r>
    </w:p>
    <w:p w14:paraId="7416EC99" w14:textId="77777777" w:rsidR="0049128E" w:rsidRPr="00576ED7" w:rsidRDefault="0049128E" w:rsidP="00A6585D">
      <w:pPr>
        <w:widowControl w:val="0"/>
        <w:ind w:left="720"/>
        <w:jc w:val="both"/>
        <w:rPr>
          <w:szCs w:val="24"/>
        </w:rPr>
      </w:pPr>
      <w:r w:rsidRPr="00576ED7">
        <w:rPr>
          <w:szCs w:val="24"/>
        </w:rPr>
        <w:t>•How would you compute H’s gross income if instead H surrendered the policy to the insurance company for its cash value of $100,000?</w:t>
      </w:r>
    </w:p>
    <w:p w14:paraId="2E7FA417" w14:textId="77777777" w:rsidR="0049128E" w:rsidRDefault="0049128E" w:rsidP="00A6585D">
      <w:pPr>
        <w:widowControl w:val="0"/>
        <w:ind w:left="720"/>
        <w:jc w:val="both"/>
        <w:rPr>
          <w:szCs w:val="24"/>
        </w:rPr>
      </w:pPr>
      <w:r w:rsidRPr="00576ED7">
        <w:rPr>
          <w:szCs w:val="24"/>
        </w:rPr>
        <w:t>•Are there additional facts that you would need to know?</w:t>
      </w:r>
    </w:p>
    <w:p w14:paraId="71C6DF98" w14:textId="77777777" w:rsidR="00A56BAC" w:rsidRDefault="00A56BAC" w:rsidP="00A6585D">
      <w:pPr>
        <w:widowControl w:val="0"/>
        <w:ind w:left="720"/>
        <w:jc w:val="both"/>
        <w:rPr>
          <w:szCs w:val="24"/>
        </w:rPr>
      </w:pPr>
      <w:r>
        <w:rPr>
          <w:szCs w:val="24"/>
        </w:rPr>
        <w:t>•Read on.</w:t>
      </w:r>
    </w:p>
    <w:p w14:paraId="757CB0DE" w14:textId="77777777" w:rsidR="008945D5" w:rsidRPr="00576ED7" w:rsidRDefault="008945D5" w:rsidP="007B5438">
      <w:pPr>
        <w:widowControl w:val="0"/>
        <w:jc w:val="both"/>
        <w:rPr>
          <w:szCs w:val="24"/>
        </w:rPr>
      </w:pPr>
    </w:p>
    <w:p w14:paraId="4B9A2F28" w14:textId="7643C624" w:rsidR="0049128E" w:rsidRDefault="00891FA4" w:rsidP="00A6585D">
      <w:pPr>
        <w:widowControl w:val="0"/>
        <w:jc w:val="both"/>
        <w:rPr>
          <w:szCs w:val="24"/>
        </w:rPr>
      </w:pPr>
      <w:r>
        <w:rPr>
          <w:szCs w:val="24"/>
        </w:rPr>
        <w:t>In</w:t>
      </w:r>
      <w:r w:rsidR="00301FE6">
        <w:rPr>
          <w:szCs w:val="24"/>
        </w:rPr>
        <w:t xml:space="preserve"> Rev. Rul. 2009-13, 2009-21 I.R.B. 1029, the IRS took the position that </w:t>
      </w:r>
      <w:r w:rsidR="00186659">
        <w:rPr>
          <w:szCs w:val="24"/>
        </w:rPr>
        <w:t xml:space="preserve">a policy holder who </w:t>
      </w:r>
      <w:r w:rsidR="009C4854" w:rsidRPr="00B50573">
        <w:rPr>
          <w:i/>
          <w:iCs/>
          <w:szCs w:val="24"/>
        </w:rPr>
        <w:t>surrender</w:t>
      </w:r>
      <w:r w:rsidR="00186659" w:rsidRPr="00B50573">
        <w:rPr>
          <w:i/>
          <w:iCs/>
          <w:szCs w:val="24"/>
        </w:rPr>
        <w:t>ed</w:t>
      </w:r>
      <w:r w:rsidR="009C4854">
        <w:rPr>
          <w:szCs w:val="24"/>
        </w:rPr>
        <w:t xml:space="preserve"> a </w:t>
      </w:r>
      <w:r w:rsidR="00A16E7B">
        <w:rPr>
          <w:szCs w:val="24"/>
        </w:rPr>
        <w:t xml:space="preserve">life insurance policy </w:t>
      </w:r>
      <w:r w:rsidR="00F90F56">
        <w:rPr>
          <w:szCs w:val="24"/>
        </w:rPr>
        <w:t xml:space="preserve">(Situation 1) </w:t>
      </w:r>
      <w:r w:rsidR="00A16E7B">
        <w:rPr>
          <w:szCs w:val="24"/>
        </w:rPr>
        <w:t xml:space="preserve">should recognize as </w:t>
      </w:r>
      <w:r w:rsidR="007B04D7">
        <w:rPr>
          <w:szCs w:val="24"/>
        </w:rPr>
        <w:t xml:space="preserve">ordinary income </w:t>
      </w:r>
      <w:r w:rsidR="00A16E7B">
        <w:rPr>
          <w:szCs w:val="24"/>
        </w:rPr>
        <w:t>gain</w:t>
      </w:r>
      <w:r w:rsidR="00D41D58">
        <w:rPr>
          <w:szCs w:val="24"/>
        </w:rPr>
        <w:t xml:space="preserve"> </w:t>
      </w:r>
      <w:r w:rsidR="00190895">
        <w:rPr>
          <w:szCs w:val="24"/>
        </w:rPr>
        <w:t xml:space="preserve">equal to </w:t>
      </w:r>
      <w:r w:rsidR="00D41D58">
        <w:rPr>
          <w:szCs w:val="24"/>
        </w:rPr>
        <w:t>the cash surrender value received less the total of all premiums</w:t>
      </w:r>
      <w:r w:rsidR="008956DF">
        <w:rPr>
          <w:szCs w:val="24"/>
        </w:rPr>
        <w:t xml:space="preserve"> previously paid. The cash surrender value reflected </w:t>
      </w:r>
      <w:r w:rsidR="000731AF">
        <w:rPr>
          <w:szCs w:val="24"/>
        </w:rPr>
        <w:t>cost-of-insurance charges.</w:t>
      </w:r>
      <w:r w:rsidR="002E7FEF">
        <w:rPr>
          <w:szCs w:val="24"/>
        </w:rPr>
        <w:t xml:space="preserve"> In contrast, a policy holder who </w:t>
      </w:r>
      <w:r w:rsidR="002E7FEF" w:rsidRPr="00EC3D78">
        <w:rPr>
          <w:i/>
          <w:iCs/>
          <w:szCs w:val="24"/>
        </w:rPr>
        <w:t xml:space="preserve">sold </w:t>
      </w:r>
      <w:r w:rsidR="002E7FEF">
        <w:rPr>
          <w:szCs w:val="24"/>
        </w:rPr>
        <w:t xml:space="preserve">a life insurance policy </w:t>
      </w:r>
      <w:r w:rsidR="008163AB">
        <w:rPr>
          <w:szCs w:val="24"/>
        </w:rPr>
        <w:t xml:space="preserve">to an unrelated person </w:t>
      </w:r>
      <w:r w:rsidR="00A95A8F">
        <w:rPr>
          <w:szCs w:val="24"/>
        </w:rPr>
        <w:t xml:space="preserve">(Situation 2) </w:t>
      </w:r>
      <w:r w:rsidR="008163AB">
        <w:rPr>
          <w:szCs w:val="24"/>
        </w:rPr>
        <w:t xml:space="preserve">should </w:t>
      </w:r>
      <w:r w:rsidR="00963AF4">
        <w:rPr>
          <w:szCs w:val="24"/>
        </w:rPr>
        <w:t xml:space="preserve">reduce his basis by the </w:t>
      </w:r>
      <w:r w:rsidR="0049514C">
        <w:rPr>
          <w:szCs w:val="24"/>
        </w:rPr>
        <w:t>cost-of-insurance and compute gain accordingly.</w:t>
      </w:r>
      <w:r w:rsidR="007F270C">
        <w:rPr>
          <w:szCs w:val="24"/>
        </w:rPr>
        <w:t xml:space="preserve"> </w:t>
      </w:r>
      <w:r w:rsidR="008F7AB3">
        <w:rPr>
          <w:szCs w:val="24"/>
        </w:rPr>
        <w:t>Gain equal to inside buildup was subject to income tax as ordinary income; gain in excess of inside buildup was taxed as capital gain.</w:t>
      </w:r>
    </w:p>
    <w:p w14:paraId="2562CA9D" w14:textId="105645C2" w:rsidR="00C04B6E" w:rsidRDefault="00C04B6E" w:rsidP="0069341D">
      <w:pPr>
        <w:widowControl w:val="0"/>
        <w:ind w:left="720"/>
        <w:jc w:val="both"/>
        <w:rPr>
          <w:szCs w:val="24"/>
        </w:rPr>
      </w:pPr>
      <w:r>
        <w:rPr>
          <w:szCs w:val="24"/>
        </w:rPr>
        <w:t>•</w:t>
      </w:r>
      <w:r w:rsidRPr="00576ED7">
        <w:rPr>
          <w:szCs w:val="24"/>
        </w:rPr>
        <w:t xml:space="preserve">In the case of </w:t>
      </w:r>
      <w:r w:rsidRPr="00576ED7">
        <w:rPr>
          <w:i/>
          <w:szCs w:val="24"/>
        </w:rPr>
        <w:t>surrender</w:t>
      </w:r>
      <w:r w:rsidRPr="00576ED7">
        <w:rPr>
          <w:szCs w:val="24"/>
        </w:rPr>
        <w:t xml:space="preserve"> of a life insurance policy, inside buildup that </w:t>
      </w:r>
      <w:r w:rsidR="00F135CD">
        <w:rPr>
          <w:szCs w:val="24"/>
        </w:rPr>
        <w:t>had paid</w:t>
      </w:r>
      <w:r w:rsidRPr="00576ED7">
        <w:rPr>
          <w:szCs w:val="24"/>
        </w:rPr>
        <w:t xml:space="preserve"> </w:t>
      </w:r>
      <w:r w:rsidR="00F135CD">
        <w:rPr>
          <w:szCs w:val="24"/>
        </w:rPr>
        <w:t>at least some of</w:t>
      </w:r>
      <w:r w:rsidR="00E94FAD">
        <w:rPr>
          <w:szCs w:val="24"/>
        </w:rPr>
        <w:t xml:space="preserve"> the </w:t>
      </w:r>
      <w:r w:rsidRPr="00576ED7">
        <w:rPr>
          <w:szCs w:val="24"/>
        </w:rPr>
        <w:t xml:space="preserve">premiums </w:t>
      </w:r>
      <w:r w:rsidR="002740C2">
        <w:rPr>
          <w:szCs w:val="24"/>
        </w:rPr>
        <w:t>was</w:t>
      </w:r>
      <w:r w:rsidRPr="00576ED7">
        <w:rPr>
          <w:szCs w:val="24"/>
        </w:rPr>
        <w:t xml:space="preserve"> </w:t>
      </w:r>
      <w:r w:rsidRPr="00576ED7">
        <w:rPr>
          <w:i/>
          <w:szCs w:val="24"/>
        </w:rPr>
        <w:t>not</w:t>
      </w:r>
      <w:r>
        <w:rPr>
          <w:szCs w:val="24"/>
        </w:rPr>
        <w:t xml:space="preserve"> subject to tax. </w:t>
      </w:r>
      <w:r w:rsidRPr="00576ED7">
        <w:rPr>
          <w:szCs w:val="24"/>
        </w:rPr>
        <w:t xml:space="preserve">In the case of a </w:t>
      </w:r>
      <w:r w:rsidRPr="00576ED7">
        <w:rPr>
          <w:i/>
          <w:szCs w:val="24"/>
        </w:rPr>
        <w:t>sale</w:t>
      </w:r>
      <w:r w:rsidRPr="00576ED7">
        <w:rPr>
          <w:szCs w:val="24"/>
        </w:rPr>
        <w:t xml:space="preserve"> of an insurance policy, inside buildup </w:t>
      </w:r>
      <w:r w:rsidR="00E94FAD">
        <w:rPr>
          <w:szCs w:val="24"/>
        </w:rPr>
        <w:t>had paid at least some of the</w:t>
      </w:r>
      <w:r w:rsidRPr="00576ED7">
        <w:rPr>
          <w:szCs w:val="24"/>
        </w:rPr>
        <w:t xml:space="preserve"> premiums </w:t>
      </w:r>
      <w:r w:rsidR="00C577EB">
        <w:rPr>
          <w:i/>
          <w:szCs w:val="24"/>
        </w:rPr>
        <w:t>was</w:t>
      </w:r>
      <w:r w:rsidRPr="00576ED7">
        <w:rPr>
          <w:szCs w:val="24"/>
        </w:rPr>
        <w:t xml:space="preserve"> subject to tax.</w:t>
      </w:r>
      <w:r>
        <w:rPr>
          <w:rStyle w:val="FootnoteReference"/>
          <w:szCs w:val="24"/>
        </w:rPr>
        <w:footnoteReference w:id="52"/>
      </w:r>
    </w:p>
    <w:p w14:paraId="64A29F90" w14:textId="012565F5" w:rsidR="0007619B" w:rsidRPr="00576ED7" w:rsidRDefault="00686FAE" w:rsidP="00686FAE">
      <w:pPr>
        <w:widowControl w:val="0"/>
        <w:ind w:left="720"/>
        <w:jc w:val="both"/>
        <w:rPr>
          <w:szCs w:val="24"/>
        </w:rPr>
      </w:pPr>
      <w:r>
        <w:rPr>
          <w:szCs w:val="24"/>
        </w:rPr>
        <w:lastRenderedPageBreak/>
        <w:t xml:space="preserve">•The Tax Cuts and Jobs Act (2017) amended § 1016 </w:t>
      </w:r>
      <w:r w:rsidR="00F92450">
        <w:rPr>
          <w:szCs w:val="24"/>
        </w:rPr>
        <w:t>to provide that no adjustment to the basis of an annuity or life insurance contract</w:t>
      </w:r>
      <w:r w:rsidR="003A1F46">
        <w:rPr>
          <w:szCs w:val="24"/>
        </w:rPr>
        <w:t xml:space="preserve"> is to be made “for mortality, expense, or other reasonable charges incurred[.]” 1016(a)(1)(B).</w:t>
      </w:r>
    </w:p>
    <w:p w14:paraId="5498CC93" w14:textId="2255C205" w:rsidR="00C04B6E" w:rsidRDefault="00A95A8F" w:rsidP="00A95A8F">
      <w:pPr>
        <w:widowControl w:val="0"/>
        <w:ind w:left="720"/>
        <w:jc w:val="both"/>
        <w:rPr>
          <w:szCs w:val="24"/>
        </w:rPr>
      </w:pPr>
      <w:r>
        <w:rPr>
          <w:szCs w:val="24"/>
        </w:rPr>
        <w:t xml:space="preserve">•How </w:t>
      </w:r>
      <w:r w:rsidR="00CE5FDE">
        <w:rPr>
          <w:szCs w:val="24"/>
        </w:rPr>
        <w:t xml:space="preserve">does </w:t>
      </w:r>
      <w:r w:rsidR="00233F16">
        <w:rPr>
          <w:szCs w:val="24"/>
        </w:rPr>
        <w:t xml:space="preserve">this amendment of § 1016 change </w:t>
      </w:r>
      <w:r w:rsidR="005E7214">
        <w:rPr>
          <w:szCs w:val="24"/>
        </w:rPr>
        <w:t>the outcomes of Situations 1 and 2 of Rev. Rul. 2009-13?</w:t>
      </w:r>
    </w:p>
    <w:p w14:paraId="4C36CAA0" w14:textId="77777777" w:rsidR="00075754" w:rsidRDefault="00075754" w:rsidP="00A6585D">
      <w:pPr>
        <w:widowControl w:val="0"/>
        <w:jc w:val="both"/>
        <w:rPr>
          <w:szCs w:val="24"/>
        </w:rPr>
      </w:pPr>
    </w:p>
    <w:p w14:paraId="6C6692C0" w14:textId="77777777" w:rsidR="0049128E" w:rsidRPr="00576ED7" w:rsidRDefault="0049128E" w:rsidP="00A6585D">
      <w:pPr>
        <w:widowControl w:val="0"/>
        <w:jc w:val="both"/>
        <w:rPr>
          <w:szCs w:val="24"/>
        </w:rPr>
      </w:pPr>
    </w:p>
    <w:p w14:paraId="3618C46A"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6F33E94D" w14:textId="77777777" w:rsidR="0049128E" w:rsidRPr="00576ED7" w:rsidRDefault="0049128E" w:rsidP="00A6585D">
      <w:pPr>
        <w:widowControl w:val="0"/>
        <w:jc w:val="both"/>
        <w:rPr>
          <w:szCs w:val="24"/>
        </w:rPr>
      </w:pPr>
    </w:p>
    <w:p w14:paraId="254C0248" w14:textId="4513B6FC" w:rsidR="0049128E" w:rsidRDefault="0049128E" w:rsidP="00A6585D">
      <w:pPr>
        <w:widowControl w:val="0"/>
        <w:jc w:val="both"/>
        <w:rPr>
          <w:szCs w:val="24"/>
        </w:rPr>
      </w:pPr>
      <w:r w:rsidRPr="00576ED7">
        <w:rPr>
          <w:szCs w:val="24"/>
        </w:rPr>
        <w:t>1.  In Situation 2, assume that the face amou</w:t>
      </w:r>
      <w:r w:rsidR="007A603C">
        <w:rPr>
          <w:szCs w:val="24"/>
        </w:rPr>
        <w:t xml:space="preserve">nt of the policy was $400,000. </w:t>
      </w:r>
      <w:r w:rsidRPr="00576ED7">
        <w:rPr>
          <w:szCs w:val="24"/>
        </w:rPr>
        <w:t>B paid $80,000 for the policy plus another $500 per month in premiums for ano</w:t>
      </w:r>
      <w:r w:rsidR="007A603C">
        <w:rPr>
          <w:szCs w:val="24"/>
        </w:rPr>
        <w:t xml:space="preserve">ther six years. A died. </w:t>
      </w:r>
      <w:r w:rsidRPr="00576ED7">
        <w:rPr>
          <w:szCs w:val="24"/>
        </w:rPr>
        <w:t xml:space="preserve">B received $400,000 from the life insurance company. </w:t>
      </w:r>
      <w:r w:rsidR="00B00CB9">
        <w:rPr>
          <w:szCs w:val="24"/>
        </w:rPr>
        <w:t xml:space="preserve">How much must B include in </w:t>
      </w:r>
      <w:r w:rsidRPr="00576ED7">
        <w:rPr>
          <w:szCs w:val="24"/>
        </w:rPr>
        <w:t>her gross income?</w:t>
      </w:r>
    </w:p>
    <w:p w14:paraId="700041AB" w14:textId="77777777" w:rsidR="00A30EEA" w:rsidRDefault="00A30EEA" w:rsidP="00A6585D">
      <w:pPr>
        <w:widowControl w:val="0"/>
        <w:jc w:val="both"/>
        <w:rPr>
          <w:szCs w:val="24"/>
        </w:rPr>
      </w:pPr>
    </w:p>
    <w:p w14:paraId="54E44231" w14:textId="1328FC33" w:rsidR="00A30EEA" w:rsidRPr="00576ED7" w:rsidRDefault="00F629C6" w:rsidP="00A6585D">
      <w:pPr>
        <w:widowControl w:val="0"/>
        <w:jc w:val="both"/>
        <w:rPr>
          <w:szCs w:val="24"/>
        </w:rPr>
      </w:pPr>
      <w:r>
        <w:rPr>
          <w:szCs w:val="24"/>
        </w:rPr>
        <w:t>2</w:t>
      </w:r>
      <w:r w:rsidR="00A30EEA">
        <w:rPr>
          <w:szCs w:val="24"/>
        </w:rPr>
        <w:t xml:space="preserve">.  </w:t>
      </w:r>
      <w:r w:rsidR="00D56BCF">
        <w:rPr>
          <w:szCs w:val="24"/>
        </w:rPr>
        <w:t>Section 72 provides another opportunity to read a Code section replete with rules, exceptions, and definitions</w:t>
      </w:r>
      <w:r w:rsidR="00BB4C09">
        <w:rPr>
          <w:szCs w:val="24"/>
        </w:rPr>
        <w:t xml:space="preserve">. </w:t>
      </w:r>
      <w:r w:rsidR="00D56BCF">
        <w:rPr>
          <w:szCs w:val="24"/>
        </w:rPr>
        <w:t>The following paragraphs explain these rules, exceptions, and definitions</w:t>
      </w:r>
      <w:r w:rsidR="00BB4C09">
        <w:rPr>
          <w:szCs w:val="24"/>
        </w:rPr>
        <w:t xml:space="preserve">. </w:t>
      </w:r>
      <w:r w:rsidR="00D56BCF">
        <w:rPr>
          <w:szCs w:val="24"/>
        </w:rPr>
        <w:t>You must learn to read Code provisions for yourself.</w:t>
      </w:r>
    </w:p>
    <w:p w14:paraId="53CC426B" w14:textId="77777777" w:rsidR="0049128E" w:rsidRPr="00576ED7" w:rsidRDefault="0049128E" w:rsidP="00A6585D">
      <w:pPr>
        <w:widowControl w:val="0"/>
        <w:jc w:val="both"/>
        <w:rPr>
          <w:szCs w:val="24"/>
        </w:rPr>
      </w:pPr>
    </w:p>
    <w:p w14:paraId="5E1CDCEF" w14:textId="4B38C3D0" w:rsidR="0049128E" w:rsidRPr="00576ED7" w:rsidRDefault="00F629C6" w:rsidP="00A6585D">
      <w:pPr>
        <w:widowControl w:val="0"/>
        <w:jc w:val="both"/>
        <w:rPr>
          <w:szCs w:val="24"/>
        </w:rPr>
      </w:pPr>
      <w:r>
        <w:rPr>
          <w:szCs w:val="24"/>
        </w:rPr>
        <w:t>3</w:t>
      </w:r>
      <w:r w:rsidR="007A603C">
        <w:rPr>
          <w:szCs w:val="24"/>
        </w:rPr>
        <w:t>.</w:t>
      </w:r>
      <w:r w:rsidR="002C6521">
        <w:rPr>
          <w:szCs w:val="24"/>
        </w:rPr>
        <w:t xml:space="preserve"> </w:t>
      </w:r>
      <w:r w:rsidR="007A603C">
        <w:rPr>
          <w:szCs w:val="24"/>
        </w:rPr>
        <w:t xml:space="preserve"> </w:t>
      </w:r>
      <w:r w:rsidR="0049128E" w:rsidRPr="00576ED7">
        <w:rPr>
          <w:szCs w:val="24"/>
        </w:rPr>
        <w:t xml:space="preserve">Section 72 governs the tax treatment of payouts from an </w:t>
      </w:r>
      <w:r w:rsidR="0049128E" w:rsidRPr="00D56BCF">
        <w:rPr>
          <w:i/>
          <w:szCs w:val="24"/>
        </w:rPr>
        <w:t>annuity contract</w:t>
      </w:r>
      <w:r w:rsidR="00BB4C09" w:rsidRPr="00576ED7">
        <w:rPr>
          <w:szCs w:val="24"/>
        </w:rPr>
        <w:t xml:space="preserve">. </w:t>
      </w:r>
      <w:r w:rsidR="0049128E" w:rsidRPr="00576ED7">
        <w:rPr>
          <w:szCs w:val="24"/>
        </w:rPr>
        <w:t>Section 72(a)(1) provides that gross income includes “any amount received as an annuity ... under an annuity, endowment, or life insurance contract.”</w:t>
      </w:r>
    </w:p>
    <w:p w14:paraId="1454A367" w14:textId="77777777" w:rsidR="0049128E" w:rsidRDefault="0049128E" w:rsidP="00A6585D">
      <w:pPr>
        <w:widowControl w:val="0"/>
        <w:ind w:left="720"/>
        <w:jc w:val="both"/>
        <w:rPr>
          <w:szCs w:val="24"/>
        </w:rPr>
      </w:pPr>
      <w:r w:rsidRPr="00576ED7">
        <w:rPr>
          <w:szCs w:val="24"/>
        </w:rPr>
        <w:t>•Thus, annuity treatment can only apply to payments made under the named type of contracts.</w:t>
      </w:r>
    </w:p>
    <w:p w14:paraId="0E0D7373" w14:textId="77777777" w:rsidR="00D56BCF" w:rsidRDefault="0071310C" w:rsidP="0071310C">
      <w:pPr>
        <w:widowControl w:val="0"/>
        <w:ind w:left="720"/>
        <w:jc w:val="both"/>
        <w:rPr>
          <w:szCs w:val="24"/>
        </w:rPr>
      </w:pPr>
      <w:r>
        <w:rPr>
          <w:szCs w:val="24"/>
        </w:rPr>
        <w:t>•</w:t>
      </w:r>
      <w:r w:rsidRPr="00576ED7">
        <w:rPr>
          <w:szCs w:val="24"/>
        </w:rPr>
        <w:t>A taxpayer may invest after-tax d</w:t>
      </w:r>
      <w:r w:rsidR="007A603C">
        <w:rPr>
          <w:szCs w:val="24"/>
        </w:rPr>
        <w:t xml:space="preserve">ollars in an annuity contract. </w:t>
      </w:r>
      <w:r w:rsidRPr="00576ED7">
        <w:rPr>
          <w:szCs w:val="24"/>
        </w:rPr>
        <w:t>As with life insurance contracts, the inside buildup of an annuity contract</w:t>
      </w:r>
      <w:r w:rsidR="007A603C">
        <w:rPr>
          <w:szCs w:val="24"/>
        </w:rPr>
        <w:t xml:space="preserve"> is not subject to income tax. </w:t>
      </w:r>
      <w:r w:rsidRPr="00576ED7">
        <w:rPr>
          <w:szCs w:val="24"/>
        </w:rPr>
        <w:t>At a certain point in time, the taxpayer begins to receive a stream of payments from the investment and the income that the annuity has accumulated.</w:t>
      </w:r>
    </w:p>
    <w:p w14:paraId="3512ABC4" w14:textId="77777777" w:rsidR="00D56BCF" w:rsidRDefault="00D56BCF" w:rsidP="0071310C">
      <w:pPr>
        <w:widowControl w:val="0"/>
        <w:ind w:left="720"/>
        <w:jc w:val="both"/>
        <w:rPr>
          <w:szCs w:val="24"/>
        </w:rPr>
      </w:pPr>
      <w:r>
        <w:rPr>
          <w:szCs w:val="24"/>
        </w:rPr>
        <w:t>•</w:t>
      </w:r>
      <w:r w:rsidR="0071310C" w:rsidRPr="00576ED7">
        <w:rPr>
          <w:szCs w:val="24"/>
        </w:rPr>
        <w:t>You should see immediately that taxpaye</w:t>
      </w:r>
      <w:r w:rsidR="00B00CB9">
        <w:rPr>
          <w:szCs w:val="24"/>
        </w:rPr>
        <w:t xml:space="preserve">r will be receiving some of </w:t>
      </w:r>
      <w:r w:rsidR="0071310C" w:rsidRPr="00576ED7">
        <w:rPr>
          <w:szCs w:val="24"/>
        </w:rPr>
        <w:t>her own after-tax money and some not</w:t>
      </w:r>
      <w:r w:rsidR="007A603C">
        <w:rPr>
          <w:szCs w:val="24"/>
        </w:rPr>
        <w:t>-yet-taxed investment income.</w:t>
      </w:r>
    </w:p>
    <w:p w14:paraId="28543F64" w14:textId="1D83610E" w:rsidR="0071310C" w:rsidRPr="00576ED7" w:rsidRDefault="00D56BCF" w:rsidP="0071310C">
      <w:pPr>
        <w:widowControl w:val="0"/>
        <w:ind w:left="720"/>
        <w:jc w:val="both"/>
        <w:rPr>
          <w:szCs w:val="24"/>
        </w:rPr>
      </w:pPr>
      <w:r>
        <w:rPr>
          <w:szCs w:val="24"/>
        </w:rPr>
        <w:t>•</w:t>
      </w:r>
      <w:r w:rsidR="0071310C" w:rsidRPr="00576ED7">
        <w:rPr>
          <w:szCs w:val="24"/>
        </w:rPr>
        <w:t>There may be a fixed number of payments or the stream of payments may terminate only on the death of the taxpayer</w:t>
      </w:r>
      <w:r w:rsidR="00BB4C09" w:rsidRPr="00576ED7">
        <w:rPr>
          <w:szCs w:val="24"/>
        </w:rPr>
        <w:t xml:space="preserve">. </w:t>
      </w:r>
      <w:r w:rsidR="0071310C" w:rsidRPr="00576ED7">
        <w:rPr>
          <w:szCs w:val="24"/>
        </w:rPr>
        <w:t>Section 72 allocates a portion of each payment to taxpayer’s recovery of basis and a portion to not-yet-taxed inside buildup.</w:t>
      </w:r>
    </w:p>
    <w:p w14:paraId="4310BA37" w14:textId="77777777" w:rsidR="0071310C" w:rsidRPr="00576ED7" w:rsidRDefault="0071310C" w:rsidP="0071310C">
      <w:pPr>
        <w:widowControl w:val="0"/>
        <w:ind w:left="720"/>
        <w:jc w:val="both"/>
        <w:rPr>
          <w:szCs w:val="24"/>
        </w:rPr>
      </w:pPr>
      <w:r w:rsidRPr="00576ED7">
        <w:rPr>
          <w:szCs w:val="24"/>
        </w:rPr>
        <w:t>•Section 72(c)(1) defines taxpayer’s “investment in the contract.”</w:t>
      </w:r>
    </w:p>
    <w:p w14:paraId="73C4B67B" w14:textId="77777777" w:rsidR="0071310C" w:rsidRPr="00576ED7" w:rsidRDefault="0071310C" w:rsidP="0071310C">
      <w:pPr>
        <w:widowControl w:val="0"/>
        <w:ind w:left="720"/>
        <w:jc w:val="both"/>
        <w:rPr>
          <w:szCs w:val="24"/>
        </w:rPr>
      </w:pPr>
      <w:r w:rsidRPr="00576ED7">
        <w:rPr>
          <w:szCs w:val="24"/>
        </w:rPr>
        <w:t xml:space="preserve">•Section 72(c)(4) defines “annuity starting date” as “the first day of the first </w:t>
      </w:r>
      <w:r w:rsidRPr="00576ED7">
        <w:rPr>
          <w:szCs w:val="24"/>
        </w:rPr>
        <w:lastRenderedPageBreak/>
        <w:t>period for which an amount is received as an annuity under the contract[.]”</w:t>
      </w:r>
    </w:p>
    <w:p w14:paraId="5C99791A" w14:textId="77777777" w:rsidR="0071310C" w:rsidRPr="00576ED7" w:rsidRDefault="0071310C" w:rsidP="0071310C">
      <w:pPr>
        <w:widowControl w:val="0"/>
        <w:ind w:left="720"/>
        <w:jc w:val="both"/>
        <w:rPr>
          <w:szCs w:val="24"/>
        </w:rPr>
      </w:pPr>
      <w:r w:rsidRPr="00576ED7">
        <w:rPr>
          <w:szCs w:val="24"/>
        </w:rPr>
        <w:t>•Section 72(a)(1) provides that taxpayer must include in gross income “any amount received as an annuity[.]”</w:t>
      </w:r>
    </w:p>
    <w:p w14:paraId="06C7D45C" w14:textId="77777777" w:rsidR="0071310C" w:rsidRPr="00576ED7" w:rsidRDefault="0071310C" w:rsidP="0071310C">
      <w:pPr>
        <w:widowControl w:val="0"/>
        <w:ind w:left="720"/>
        <w:jc w:val="both"/>
        <w:rPr>
          <w:szCs w:val="24"/>
        </w:rPr>
      </w:pPr>
      <w:r w:rsidRPr="00576ED7">
        <w:rPr>
          <w:szCs w:val="24"/>
        </w:rPr>
        <w:t>•Section 72(b)(1) excepts from “amounts received as an annuity” a pro-rated amount of tax</w:t>
      </w:r>
      <w:r w:rsidR="007A603C">
        <w:rPr>
          <w:szCs w:val="24"/>
        </w:rPr>
        <w:t xml:space="preserve">payer’s basis in the contract. </w:t>
      </w:r>
      <w:r w:rsidRPr="00576ED7">
        <w:rPr>
          <w:szCs w:val="24"/>
        </w:rPr>
        <w:t>This requires a determination of taxpayer’s “expected return under the contract.”</w:t>
      </w:r>
    </w:p>
    <w:p w14:paraId="3B2A6ED7" w14:textId="77777777" w:rsidR="0071310C" w:rsidRPr="00576ED7" w:rsidRDefault="0071310C" w:rsidP="0071310C">
      <w:pPr>
        <w:widowControl w:val="0"/>
        <w:ind w:left="720"/>
        <w:jc w:val="both"/>
        <w:rPr>
          <w:szCs w:val="24"/>
        </w:rPr>
      </w:pPr>
      <w:r w:rsidRPr="00576ED7">
        <w:rPr>
          <w:szCs w:val="24"/>
        </w:rPr>
        <w:t>•If the “expected return” depends on the life expectancy of one or more individuals, taxpayer determines the “expected return” in accordance with actuarial tables that the Secretary o</w:t>
      </w:r>
      <w:r w:rsidR="00122619">
        <w:rPr>
          <w:szCs w:val="24"/>
        </w:rPr>
        <w:t xml:space="preserve">f the Treasury has prescribed. </w:t>
      </w:r>
      <w:r w:rsidRPr="00576ED7">
        <w:rPr>
          <w:szCs w:val="24"/>
        </w:rPr>
        <w:t xml:space="preserve">These tables are in the regulations, </w:t>
      </w:r>
      <w:r w:rsidRPr="00576ED7">
        <w:rPr>
          <w:i/>
          <w:szCs w:val="24"/>
        </w:rPr>
        <w:t>see</w:t>
      </w:r>
      <w:r w:rsidRPr="00576ED7">
        <w:rPr>
          <w:szCs w:val="24"/>
        </w:rPr>
        <w:t xml:space="preserve"> Reg. </w:t>
      </w:r>
      <w:r w:rsidR="00CA008D">
        <w:rPr>
          <w:szCs w:val="24"/>
        </w:rPr>
        <w:t>§ </w:t>
      </w:r>
      <w:r w:rsidRPr="00576ED7">
        <w:rPr>
          <w:szCs w:val="24"/>
        </w:rPr>
        <w:t>1.72-9.</w:t>
      </w:r>
    </w:p>
    <w:p w14:paraId="65EB0864" w14:textId="2C8B9F9B" w:rsidR="0071310C" w:rsidRPr="00576ED7" w:rsidRDefault="0071310C" w:rsidP="0071310C">
      <w:pPr>
        <w:widowControl w:val="0"/>
        <w:ind w:left="1440"/>
        <w:jc w:val="both"/>
        <w:rPr>
          <w:szCs w:val="24"/>
        </w:rPr>
      </w:pPr>
      <w:r w:rsidRPr="00576ED7">
        <w:rPr>
          <w:szCs w:val="24"/>
        </w:rPr>
        <w:t>•Simply multiply the number of payments taxpayer can expect based on these actuarial tables by the amount of each payment</w:t>
      </w:r>
      <w:r w:rsidR="00BB4C09" w:rsidRPr="00576ED7">
        <w:rPr>
          <w:szCs w:val="24"/>
        </w:rPr>
        <w:t xml:space="preserve">. </w:t>
      </w:r>
      <w:r w:rsidRPr="00576ED7">
        <w:rPr>
          <w:szCs w:val="24"/>
        </w:rPr>
        <w:t>This product is the “expected return.”</w:t>
      </w:r>
    </w:p>
    <w:p w14:paraId="04ADDFD0" w14:textId="011271B2" w:rsidR="0071310C" w:rsidRPr="008F3022" w:rsidRDefault="0071310C" w:rsidP="0071310C">
      <w:pPr>
        <w:widowControl w:val="0"/>
        <w:ind w:left="1440"/>
        <w:jc w:val="both"/>
        <w:rPr>
          <w:szCs w:val="24"/>
        </w:rPr>
      </w:pPr>
      <w:r w:rsidRPr="00576ED7">
        <w:rPr>
          <w:szCs w:val="24"/>
        </w:rPr>
        <w:t xml:space="preserve">•Divide the taxpayer’s investment in the contract by the “expected return.” </w:t>
      </w:r>
      <w:r w:rsidR="008F3022">
        <w:rPr>
          <w:szCs w:val="24"/>
        </w:rPr>
        <w:t>§ 72(b)(1).</w:t>
      </w:r>
      <w:r w:rsidRPr="00576ED7">
        <w:rPr>
          <w:szCs w:val="24"/>
        </w:rPr>
        <w:t xml:space="preserve"> Taxpayer multiplies this </w:t>
      </w:r>
      <w:r w:rsidR="009C6B9C">
        <w:rPr>
          <w:szCs w:val="24"/>
        </w:rPr>
        <w:t xml:space="preserve">quotient </w:t>
      </w:r>
      <w:r w:rsidRPr="00576ED7">
        <w:rPr>
          <w:szCs w:val="24"/>
        </w:rPr>
        <w:t>by “any amount received as an annuity”</w:t>
      </w:r>
      <w:r w:rsidR="00B00CB9">
        <w:rPr>
          <w:szCs w:val="24"/>
        </w:rPr>
        <w:t xml:space="preserve"> to determine the amount that s</w:t>
      </w:r>
      <w:r w:rsidRPr="00576ED7">
        <w:rPr>
          <w:szCs w:val="24"/>
        </w:rPr>
        <w:t>he excludes from gross income.</w:t>
      </w:r>
      <w:r w:rsidR="008F3022">
        <w:rPr>
          <w:szCs w:val="24"/>
        </w:rPr>
        <w:t xml:space="preserve"> </w:t>
      </w:r>
      <w:r w:rsidR="008F3022">
        <w:rPr>
          <w:i/>
          <w:iCs/>
          <w:szCs w:val="24"/>
        </w:rPr>
        <w:t>Id</w:t>
      </w:r>
      <w:r w:rsidR="008F3022">
        <w:rPr>
          <w:szCs w:val="24"/>
        </w:rPr>
        <w:t>.</w:t>
      </w:r>
    </w:p>
    <w:p w14:paraId="1D6FEF3A" w14:textId="7E7C7D41" w:rsidR="0071310C" w:rsidRDefault="0071310C" w:rsidP="0071310C">
      <w:pPr>
        <w:widowControl w:val="0"/>
        <w:ind w:left="720"/>
        <w:jc w:val="both"/>
        <w:rPr>
          <w:szCs w:val="24"/>
        </w:rPr>
      </w:pPr>
      <w:r>
        <w:rPr>
          <w:i/>
          <w:szCs w:val="24"/>
        </w:rPr>
        <w:t>•</w:t>
      </w:r>
      <w:r w:rsidRPr="00576ED7">
        <w:rPr>
          <w:i/>
          <w:szCs w:val="24"/>
        </w:rPr>
        <w:t>If taxpayer outlives what the actuaries predicted ...</w:t>
      </w:r>
      <w:r w:rsidRPr="00576ED7">
        <w:rPr>
          <w:szCs w:val="24"/>
        </w:rPr>
        <w:t xml:space="preserve">: </w:t>
      </w:r>
      <w:r w:rsidR="00B00CB9">
        <w:rPr>
          <w:szCs w:val="24"/>
        </w:rPr>
        <w:t xml:space="preserve"> Once taxpayer has excluded </w:t>
      </w:r>
      <w:r w:rsidRPr="00576ED7">
        <w:rPr>
          <w:szCs w:val="24"/>
        </w:rPr>
        <w:t>her investment i</w:t>
      </w:r>
      <w:r w:rsidR="00B00CB9">
        <w:rPr>
          <w:szCs w:val="24"/>
        </w:rPr>
        <w:t xml:space="preserve">n the annuity contract from </w:t>
      </w:r>
      <w:r w:rsidRPr="00576ED7">
        <w:rPr>
          <w:szCs w:val="24"/>
        </w:rPr>
        <w:t>her gross income, taxpayer may no longer exclude any “amount received as an annui</w:t>
      </w:r>
      <w:r w:rsidR="00B00CB9">
        <w:rPr>
          <w:szCs w:val="24"/>
        </w:rPr>
        <w:t xml:space="preserve">ty” from </w:t>
      </w:r>
      <w:r w:rsidRPr="00576ED7">
        <w:rPr>
          <w:szCs w:val="24"/>
        </w:rPr>
        <w:t>her gross income</w:t>
      </w:r>
      <w:r w:rsidR="00BB4C09" w:rsidRPr="00576ED7">
        <w:rPr>
          <w:szCs w:val="24"/>
        </w:rPr>
        <w:t xml:space="preserve">. </w:t>
      </w:r>
      <w:r w:rsidR="00CA008D">
        <w:rPr>
          <w:szCs w:val="24"/>
        </w:rPr>
        <w:t>§ </w:t>
      </w:r>
      <w:r w:rsidRPr="00576ED7">
        <w:rPr>
          <w:szCs w:val="24"/>
        </w:rPr>
        <w:t>72(b)(2).</w:t>
      </w:r>
    </w:p>
    <w:p w14:paraId="6A39548B" w14:textId="77777777" w:rsidR="00D56BCF" w:rsidRPr="00D56BCF" w:rsidRDefault="00D56BCF" w:rsidP="00D56BCF">
      <w:pPr>
        <w:widowControl w:val="0"/>
        <w:ind w:left="1440"/>
        <w:jc w:val="both"/>
        <w:rPr>
          <w:szCs w:val="24"/>
        </w:rPr>
      </w:pPr>
      <w:r>
        <w:rPr>
          <w:i/>
          <w:szCs w:val="24"/>
        </w:rPr>
        <w:t>•</w:t>
      </w:r>
      <w:r>
        <w:rPr>
          <w:szCs w:val="24"/>
        </w:rPr>
        <w:t>After all, receipt of such a payment would be an accession to wealth, i.e., income, which must be subject to income tax once.</w:t>
      </w:r>
    </w:p>
    <w:p w14:paraId="346D357C" w14:textId="77777777" w:rsidR="00234CD7" w:rsidRDefault="0071310C" w:rsidP="007A603C">
      <w:pPr>
        <w:widowControl w:val="0"/>
        <w:ind w:left="720"/>
        <w:jc w:val="both"/>
        <w:rPr>
          <w:szCs w:val="24"/>
        </w:rPr>
      </w:pPr>
      <w:r>
        <w:rPr>
          <w:i/>
          <w:szCs w:val="24"/>
        </w:rPr>
        <w:t>•</w:t>
      </w:r>
      <w:r w:rsidRPr="00576ED7">
        <w:rPr>
          <w:i/>
          <w:szCs w:val="24"/>
        </w:rPr>
        <w:t>If taxpayer dies b</w:t>
      </w:r>
      <w:r w:rsidR="00B00CB9">
        <w:rPr>
          <w:i/>
          <w:szCs w:val="24"/>
        </w:rPr>
        <w:t>efore the actuaries predicted s</w:t>
      </w:r>
      <w:r w:rsidRPr="00576ED7">
        <w:rPr>
          <w:i/>
          <w:szCs w:val="24"/>
        </w:rPr>
        <w:t>he would ...</w:t>
      </w:r>
      <w:r w:rsidRPr="00576ED7">
        <w:rPr>
          <w:szCs w:val="24"/>
        </w:rPr>
        <w:t xml:space="preserve">: On the other hand, should payments cease because taxpayer died prior to recovery of </w:t>
      </w:r>
    </w:p>
    <w:p w14:paraId="5CA9997B" w14:textId="4AF48F29" w:rsidR="0071310C" w:rsidRPr="00576ED7" w:rsidRDefault="0071310C" w:rsidP="0071310C">
      <w:pPr>
        <w:widowControl w:val="0"/>
        <w:ind w:left="720"/>
        <w:jc w:val="both"/>
        <w:rPr>
          <w:szCs w:val="24"/>
        </w:rPr>
      </w:pPr>
      <w:r w:rsidRPr="00576ED7">
        <w:rPr>
          <w:szCs w:val="24"/>
        </w:rPr>
        <w:t>taxpayer’s investment in the contract, taxpayer may deduct the amount of the unreco</w:t>
      </w:r>
      <w:r w:rsidR="00B00CB9">
        <w:rPr>
          <w:szCs w:val="24"/>
        </w:rPr>
        <w:t xml:space="preserve">vered investment for </w:t>
      </w:r>
      <w:r w:rsidRPr="00576ED7">
        <w:rPr>
          <w:szCs w:val="24"/>
        </w:rPr>
        <w:t>her last taxable year</w:t>
      </w:r>
      <w:r w:rsidR="00BB4C09" w:rsidRPr="00576ED7">
        <w:rPr>
          <w:szCs w:val="24"/>
        </w:rPr>
        <w:t xml:space="preserve">. </w:t>
      </w:r>
      <w:r w:rsidR="00CA008D">
        <w:rPr>
          <w:szCs w:val="24"/>
        </w:rPr>
        <w:t>§ </w:t>
      </w:r>
      <w:r w:rsidRPr="00576ED7">
        <w:rPr>
          <w:szCs w:val="24"/>
        </w:rPr>
        <w:t>72(b)(3)(A).</w:t>
      </w:r>
    </w:p>
    <w:p w14:paraId="7171EFCD" w14:textId="77777777" w:rsidR="0071310C" w:rsidRPr="00576ED7" w:rsidRDefault="0071310C" w:rsidP="0071310C">
      <w:pPr>
        <w:widowControl w:val="0"/>
        <w:jc w:val="both"/>
        <w:rPr>
          <w:szCs w:val="24"/>
        </w:rPr>
      </w:pPr>
    </w:p>
    <w:p w14:paraId="3B098FCC" w14:textId="69914E12" w:rsidR="0049128E" w:rsidRPr="00576ED7" w:rsidRDefault="00F91BA5" w:rsidP="00A6585D">
      <w:pPr>
        <w:widowControl w:val="0"/>
        <w:jc w:val="both"/>
        <w:rPr>
          <w:szCs w:val="24"/>
        </w:rPr>
      </w:pPr>
      <w:r>
        <w:rPr>
          <w:szCs w:val="24"/>
        </w:rPr>
        <w:t>4</w:t>
      </w:r>
      <w:r w:rsidR="0071310C">
        <w:rPr>
          <w:szCs w:val="24"/>
        </w:rPr>
        <w:t>.</w:t>
      </w:r>
      <w:r w:rsidR="002C6521">
        <w:rPr>
          <w:szCs w:val="24"/>
        </w:rPr>
        <w:t xml:space="preserve"> </w:t>
      </w:r>
      <w:r w:rsidR="0071310C">
        <w:rPr>
          <w:szCs w:val="24"/>
        </w:rPr>
        <w:t xml:space="preserve"> S</w:t>
      </w:r>
      <w:r w:rsidR="0049128E" w:rsidRPr="00576ED7">
        <w:rPr>
          <w:szCs w:val="24"/>
        </w:rPr>
        <w:t xml:space="preserve">ection 72(e) states rules applicable to amounts received under an annuity, endowment, or life insurance contract that are </w:t>
      </w:r>
      <w:r w:rsidR="0049128E" w:rsidRPr="00576ED7">
        <w:rPr>
          <w:i/>
          <w:szCs w:val="24"/>
        </w:rPr>
        <w:t>not</w:t>
      </w:r>
      <w:r w:rsidR="0049128E" w:rsidRPr="00576ED7">
        <w:rPr>
          <w:szCs w:val="24"/>
        </w:rPr>
        <w:t xml:space="preserve"> received as an annuity – </w:t>
      </w:r>
      <w:r w:rsidR="0049128E" w:rsidRPr="00576ED7">
        <w:rPr>
          <w:i/>
          <w:szCs w:val="24"/>
        </w:rPr>
        <w:t>if</w:t>
      </w:r>
      <w:r w:rsidR="0049128E" w:rsidRPr="00576ED7">
        <w:rPr>
          <w:szCs w:val="24"/>
        </w:rPr>
        <w:t xml:space="preserve"> no other provision of this subtitle is applicable</w:t>
      </w:r>
      <w:r w:rsidR="00BB4C09" w:rsidRPr="00576ED7">
        <w:rPr>
          <w:szCs w:val="24"/>
        </w:rPr>
        <w:t xml:space="preserve">. </w:t>
      </w:r>
      <w:r w:rsidR="00CA008D">
        <w:rPr>
          <w:szCs w:val="24"/>
        </w:rPr>
        <w:t>§ </w:t>
      </w:r>
      <w:r w:rsidR="0049128E" w:rsidRPr="00576ED7">
        <w:rPr>
          <w:szCs w:val="24"/>
        </w:rPr>
        <w:t>72(e)(1).</w:t>
      </w:r>
    </w:p>
    <w:p w14:paraId="78DE568E" w14:textId="77777777" w:rsidR="0049128E" w:rsidRPr="00576ED7" w:rsidRDefault="0049128E" w:rsidP="00A6585D">
      <w:pPr>
        <w:widowControl w:val="0"/>
        <w:ind w:left="720"/>
        <w:jc w:val="both"/>
        <w:rPr>
          <w:szCs w:val="24"/>
        </w:rPr>
      </w:pPr>
      <w:r w:rsidRPr="00576ED7">
        <w:rPr>
          <w:szCs w:val="24"/>
        </w:rPr>
        <w:t>•Section 1001 is a provision of “this subtitle.”</w:t>
      </w:r>
    </w:p>
    <w:p w14:paraId="04AB7070" w14:textId="62F92A21" w:rsidR="0049128E" w:rsidRPr="00576ED7" w:rsidRDefault="0049128E" w:rsidP="00A6585D">
      <w:pPr>
        <w:widowControl w:val="0"/>
        <w:ind w:left="1440"/>
        <w:jc w:val="both"/>
        <w:rPr>
          <w:szCs w:val="24"/>
        </w:rPr>
      </w:pPr>
      <w:r w:rsidRPr="00576ED7">
        <w:rPr>
          <w:szCs w:val="24"/>
        </w:rPr>
        <w:t>•In Situation 2, no payments were made under the contract</w:t>
      </w:r>
      <w:r w:rsidR="00BB4C09" w:rsidRPr="00576ED7">
        <w:rPr>
          <w:szCs w:val="24"/>
        </w:rPr>
        <w:t xml:space="preserve">. </w:t>
      </w:r>
      <w:r w:rsidRPr="00576ED7">
        <w:rPr>
          <w:szCs w:val="24"/>
        </w:rPr>
        <w:t>Instead, a third party bought the contract</w:t>
      </w:r>
      <w:r w:rsidR="00BB4C09" w:rsidRPr="00576ED7">
        <w:rPr>
          <w:szCs w:val="24"/>
        </w:rPr>
        <w:t xml:space="preserve">. </w:t>
      </w:r>
      <w:r w:rsidRPr="00576ED7">
        <w:rPr>
          <w:szCs w:val="24"/>
        </w:rPr>
        <w:t xml:space="preserve">For that reason, </w:t>
      </w:r>
      <w:r w:rsidR="00CA008D">
        <w:rPr>
          <w:szCs w:val="24"/>
        </w:rPr>
        <w:t>§ </w:t>
      </w:r>
      <w:r w:rsidRPr="00576ED7">
        <w:rPr>
          <w:szCs w:val="24"/>
        </w:rPr>
        <w:t>72(e)(1) did not apply</w:t>
      </w:r>
      <w:r w:rsidR="00BB4C09" w:rsidRPr="00576ED7">
        <w:rPr>
          <w:szCs w:val="24"/>
        </w:rPr>
        <w:t xml:space="preserve">. </w:t>
      </w:r>
      <w:r w:rsidR="002A183B">
        <w:rPr>
          <w:szCs w:val="24"/>
        </w:rPr>
        <w:t>T</w:t>
      </w:r>
      <w:r w:rsidRPr="00576ED7">
        <w:rPr>
          <w:szCs w:val="24"/>
        </w:rPr>
        <w:t>he ruling requires treatment of the sale as any other sale of property with adjustments to basis for prior expenditures on life insurance.</w:t>
      </w:r>
    </w:p>
    <w:p w14:paraId="40052D10" w14:textId="77777777" w:rsidR="0049128E" w:rsidRPr="00576ED7" w:rsidRDefault="0049128E" w:rsidP="00A6585D">
      <w:pPr>
        <w:widowControl w:val="0"/>
        <w:ind w:left="720"/>
        <w:jc w:val="both"/>
        <w:rPr>
          <w:szCs w:val="24"/>
        </w:rPr>
      </w:pPr>
      <w:r w:rsidRPr="00576ED7">
        <w:rPr>
          <w:szCs w:val="24"/>
        </w:rPr>
        <w:t xml:space="preserve">•Section 72(e)(5)(C) provides that </w:t>
      </w:r>
      <w:r w:rsidR="00CA008D">
        <w:rPr>
          <w:szCs w:val="24"/>
        </w:rPr>
        <w:t>§ </w:t>
      </w:r>
      <w:r w:rsidRPr="00576ED7">
        <w:rPr>
          <w:szCs w:val="24"/>
        </w:rPr>
        <w:t xml:space="preserve">72(e)(1) applies to amounts not received as an annuity under a life insurance or endowment contract. </w:t>
      </w:r>
    </w:p>
    <w:p w14:paraId="219E9761" w14:textId="77777777" w:rsidR="0049128E" w:rsidRPr="00576ED7" w:rsidRDefault="0049128E" w:rsidP="00A6585D">
      <w:pPr>
        <w:widowControl w:val="0"/>
        <w:ind w:left="1440"/>
        <w:jc w:val="both"/>
        <w:rPr>
          <w:szCs w:val="24"/>
        </w:rPr>
      </w:pPr>
      <w:r w:rsidRPr="00576ED7">
        <w:rPr>
          <w:szCs w:val="24"/>
        </w:rPr>
        <w:t>•This describes the payment from the insurance company to the taxpayer in Situation 1.</w:t>
      </w:r>
    </w:p>
    <w:p w14:paraId="5C223289" w14:textId="77777777" w:rsidR="0049128E" w:rsidRPr="00576ED7" w:rsidRDefault="0049128E" w:rsidP="00A6585D">
      <w:pPr>
        <w:widowControl w:val="0"/>
        <w:ind w:left="1440"/>
        <w:jc w:val="both"/>
        <w:rPr>
          <w:szCs w:val="24"/>
        </w:rPr>
      </w:pPr>
      <w:r w:rsidRPr="00576ED7">
        <w:rPr>
          <w:szCs w:val="24"/>
        </w:rPr>
        <w:lastRenderedPageBreak/>
        <w:t>•Section 72(e)(1) provides that the amou</w:t>
      </w:r>
      <w:r w:rsidR="00B00CB9">
        <w:rPr>
          <w:szCs w:val="24"/>
        </w:rPr>
        <w:t xml:space="preserve">nt taxpayer must include in </w:t>
      </w:r>
      <w:r w:rsidRPr="00576ED7">
        <w:rPr>
          <w:szCs w:val="24"/>
        </w:rPr>
        <w:t xml:space="preserve">her gross income is the amount of the payment “to the extent it exceeds the investment in the contract.”  Section 72(e)(6) defines “investment in the contract” to include the aggregate of premiums or other consideration paid for the contract minus any amounts previously received </w:t>
      </w:r>
      <w:r w:rsidR="00B00CB9">
        <w:rPr>
          <w:szCs w:val="24"/>
        </w:rPr>
        <w:t xml:space="preserve">that taxpayer excluded from </w:t>
      </w:r>
      <w:r w:rsidRPr="00576ED7">
        <w:rPr>
          <w:szCs w:val="24"/>
        </w:rPr>
        <w:t>her gross income.</w:t>
      </w:r>
    </w:p>
    <w:p w14:paraId="26F9AADB" w14:textId="77777777" w:rsidR="0049128E" w:rsidRPr="00576ED7" w:rsidRDefault="0049128E" w:rsidP="00A6585D">
      <w:pPr>
        <w:widowControl w:val="0"/>
        <w:ind w:left="1440"/>
        <w:jc w:val="both"/>
        <w:rPr>
          <w:szCs w:val="24"/>
        </w:rPr>
      </w:pPr>
      <w:r w:rsidRPr="00576ED7">
        <w:rPr>
          <w:szCs w:val="24"/>
        </w:rPr>
        <w:t xml:space="preserve">•It is because of </w:t>
      </w:r>
      <w:r w:rsidR="00CA008D">
        <w:rPr>
          <w:szCs w:val="24"/>
        </w:rPr>
        <w:t>§ </w:t>
      </w:r>
      <w:r w:rsidRPr="00576ED7">
        <w:rPr>
          <w:szCs w:val="24"/>
        </w:rPr>
        <w:t>72(e)(5) that Situations 1 and 2 are resolved differently.</w:t>
      </w:r>
    </w:p>
    <w:p w14:paraId="531C5B6A" w14:textId="77777777" w:rsidR="0049128E" w:rsidRPr="00576ED7" w:rsidRDefault="0049128E" w:rsidP="00A6585D">
      <w:pPr>
        <w:widowControl w:val="0"/>
        <w:jc w:val="both"/>
        <w:rPr>
          <w:szCs w:val="24"/>
        </w:rPr>
      </w:pPr>
    </w:p>
    <w:p w14:paraId="01EBD2C5" w14:textId="1DBEEC2D" w:rsidR="0049128E" w:rsidRPr="00576ED7" w:rsidRDefault="00F91BA5" w:rsidP="00A6585D">
      <w:pPr>
        <w:widowControl w:val="0"/>
        <w:jc w:val="both"/>
        <w:rPr>
          <w:szCs w:val="24"/>
        </w:rPr>
      </w:pPr>
      <w:r>
        <w:rPr>
          <w:szCs w:val="24"/>
        </w:rPr>
        <w:t>5</w:t>
      </w:r>
      <w:r w:rsidR="0049128E" w:rsidRPr="00576ED7">
        <w:rPr>
          <w:szCs w:val="24"/>
        </w:rPr>
        <w:t xml:space="preserve">.  Section 101(g): Amounts that a “terminally ill” or “chronically ill” person receives under a life insurance contract may qualify for exclusion under </w:t>
      </w:r>
      <w:r w:rsidR="00CA008D">
        <w:rPr>
          <w:szCs w:val="24"/>
        </w:rPr>
        <w:t>§ </w:t>
      </w:r>
      <w:r w:rsidR="007A603C">
        <w:rPr>
          <w:szCs w:val="24"/>
        </w:rPr>
        <w:t xml:space="preserve">101(a)(1). </w:t>
      </w:r>
      <w:r w:rsidR="0049128E" w:rsidRPr="00576ED7">
        <w:rPr>
          <w:szCs w:val="24"/>
        </w:rPr>
        <w:t xml:space="preserve">The same is true of the “amount realized” on the sale of a life insurance policy to a “viatical settlement provider.” </w:t>
      </w:r>
      <w:r w:rsidR="00CA008D">
        <w:rPr>
          <w:szCs w:val="24"/>
        </w:rPr>
        <w:t>§ </w:t>
      </w:r>
      <w:r w:rsidR="0049128E" w:rsidRPr="00576ED7">
        <w:rPr>
          <w:szCs w:val="24"/>
        </w:rPr>
        <w:t>101(g)(2).</w:t>
      </w:r>
    </w:p>
    <w:p w14:paraId="4F017A33" w14:textId="77777777" w:rsidR="0049128E" w:rsidRPr="00576ED7" w:rsidRDefault="0049128E" w:rsidP="00A6585D">
      <w:pPr>
        <w:widowControl w:val="0"/>
        <w:ind w:left="720"/>
        <w:jc w:val="both"/>
        <w:rPr>
          <w:szCs w:val="24"/>
        </w:rPr>
      </w:pPr>
      <w:r w:rsidRPr="00576ED7">
        <w:rPr>
          <w:szCs w:val="24"/>
        </w:rPr>
        <w:t xml:space="preserve">•A “terminally ill” taxpayer is one who is certified by a physician as having “an illness or physical condition which can reasonably be expected to result in death in 24 months or less after the date of the certification.”  </w:t>
      </w:r>
      <w:r w:rsidR="00CA008D">
        <w:rPr>
          <w:szCs w:val="24"/>
        </w:rPr>
        <w:t>§ </w:t>
      </w:r>
      <w:r w:rsidRPr="00576ED7">
        <w:rPr>
          <w:szCs w:val="24"/>
        </w:rPr>
        <w:t>101(g)(4)(A).</w:t>
      </w:r>
    </w:p>
    <w:p w14:paraId="06B9DDEF" w14:textId="77777777" w:rsidR="005D6519" w:rsidRDefault="0049128E" w:rsidP="005D6519">
      <w:pPr>
        <w:widowControl w:val="0"/>
        <w:ind w:left="720"/>
        <w:jc w:val="both"/>
        <w:rPr>
          <w:szCs w:val="24"/>
        </w:rPr>
      </w:pPr>
      <w:r w:rsidRPr="00576ED7">
        <w:rPr>
          <w:szCs w:val="24"/>
        </w:rPr>
        <w:t>•A “chronically ill” taxpayer is one who is not “terminally ill” and is unable to perform at least two activities of daily living (i.e., eating, toileting, transferring, bathing, dressing, and continence) or requires substantial su</w:t>
      </w:r>
      <w:r w:rsidR="00B00CB9">
        <w:rPr>
          <w:szCs w:val="24"/>
        </w:rPr>
        <w:t xml:space="preserve">pervision to protect </w:t>
      </w:r>
      <w:r w:rsidRPr="00576ED7">
        <w:rPr>
          <w:szCs w:val="24"/>
        </w:rPr>
        <w:t xml:space="preserve">herself “from threats to health and safety due to severe cognitive impairment.” </w:t>
      </w:r>
      <w:r w:rsidR="00CA008D">
        <w:rPr>
          <w:szCs w:val="24"/>
        </w:rPr>
        <w:t>§ </w:t>
      </w:r>
      <w:r w:rsidRPr="00576ED7">
        <w:rPr>
          <w:szCs w:val="24"/>
        </w:rPr>
        <w:t xml:space="preserve">101(g)(4)(B), referencing </w:t>
      </w:r>
      <w:r w:rsidR="00CA008D">
        <w:rPr>
          <w:szCs w:val="24"/>
        </w:rPr>
        <w:t>§ </w:t>
      </w:r>
      <w:r w:rsidRPr="00576ED7">
        <w:rPr>
          <w:szCs w:val="24"/>
        </w:rPr>
        <w:t>7702B(c)(2).</w:t>
      </w:r>
    </w:p>
    <w:p w14:paraId="2383D76B" w14:textId="77777777" w:rsidR="0049128E" w:rsidRPr="00576ED7" w:rsidRDefault="0049128E" w:rsidP="005D6519">
      <w:pPr>
        <w:widowControl w:val="0"/>
        <w:ind w:left="720"/>
        <w:jc w:val="both"/>
        <w:rPr>
          <w:szCs w:val="24"/>
        </w:rPr>
      </w:pPr>
      <w:r w:rsidRPr="00576ED7">
        <w:rPr>
          <w:szCs w:val="24"/>
        </w:rPr>
        <w:t xml:space="preserve">•A “chronically ill” taxpayer must use the payment for unreimbursed costs of long-term care. </w:t>
      </w:r>
      <w:r w:rsidR="00CA008D">
        <w:rPr>
          <w:szCs w:val="24"/>
        </w:rPr>
        <w:t>§ </w:t>
      </w:r>
      <w:r w:rsidRPr="00576ED7">
        <w:rPr>
          <w:szCs w:val="24"/>
        </w:rPr>
        <w:t>101(g)(3)(A).</w:t>
      </w:r>
    </w:p>
    <w:p w14:paraId="13EBE330" w14:textId="77777777" w:rsidR="0049128E" w:rsidRPr="00576ED7" w:rsidRDefault="0049128E" w:rsidP="00A6585D">
      <w:pPr>
        <w:widowControl w:val="0"/>
        <w:jc w:val="both"/>
        <w:rPr>
          <w:szCs w:val="24"/>
        </w:rPr>
      </w:pPr>
    </w:p>
    <w:p w14:paraId="5B776E92" w14:textId="77777777" w:rsidR="0049128E" w:rsidRPr="00576ED7" w:rsidRDefault="0049128E" w:rsidP="00A6585D">
      <w:pPr>
        <w:widowControl w:val="0"/>
        <w:jc w:val="both"/>
        <w:rPr>
          <w:szCs w:val="24"/>
        </w:rPr>
      </w:pPr>
      <w:r w:rsidRPr="00576ED7">
        <w:rPr>
          <w:szCs w:val="24"/>
        </w:rPr>
        <w:t>Section 101(g) enables an insured taxpayer to get money out of a life in</w:t>
      </w:r>
      <w:r w:rsidR="00B00CB9">
        <w:rPr>
          <w:szCs w:val="24"/>
        </w:rPr>
        <w:t>surance policy at a time when s</w:t>
      </w:r>
      <w:r w:rsidRPr="00576ED7">
        <w:rPr>
          <w:szCs w:val="24"/>
        </w:rPr>
        <w:t>he has a substantial need for cash and the risk of death has nearly materialized.</w:t>
      </w:r>
    </w:p>
    <w:p w14:paraId="0FD9B17B" w14:textId="77777777" w:rsidR="0049128E" w:rsidRPr="00576ED7" w:rsidRDefault="0049128E" w:rsidP="00A6585D">
      <w:pPr>
        <w:widowControl w:val="0"/>
        <w:jc w:val="both"/>
        <w:rPr>
          <w:szCs w:val="24"/>
        </w:rPr>
      </w:pPr>
    </w:p>
    <w:p w14:paraId="2D7A7861" w14:textId="38031F5E" w:rsidR="0049128E" w:rsidRPr="00576ED7" w:rsidRDefault="00F91BA5" w:rsidP="00A6585D">
      <w:pPr>
        <w:widowControl w:val="0"/>
        <w:jc w:val="both"/>
        <w:rPr>
          <w:szCs w:val="24"/>
        </w:rPr>
      </w:pPr>
      <w:r>
        <w:rPr>
          <w:szCs w:val="24"/>
        </w:rPr>
        <w:t>6</w:t>
      </w:r>
      <w:r w:rsidR="0049128E" w:rsidRPr="00576ED7">
        <w:rPr>
          <w:szCs w:val="24"/>
        </w:rPr>
        <w:t xml:space="preserve">.  In the movie, </w:t>
      </w:r>
      <w:r w:rsidR="0049128E" w:rsidRPr="00576ED7">
        <w:rPr>
          <w:i/>
          <w:szCs w:val="24"/>
        </w:rPr>
        <w:t>Capitalism: A Love Story</w:t>
      </w:r>
      <w:r w:rsidR="0049128E" w:rsidRPr="00576ED7">
        <w:rPr>
          <w:szCs w:val="24"/>
        </w:rPr>
        <w:t xml:space="preserve"> (2009), Michael Moore recounts how Wal-Mart purchased life insurance policies on the lives of low-paid persons. </w:t>
      </w:r>
      <w:r w:rsidR="00CE1249">
        <w:rPr>
          <w:szCs w:val="24"/>
        </w:rPr>
        <w:t>Wal-Mart of course liked the fact that i</w:t>
      </w:r>
      <w:r w:rsidR="0049128E" w:rsidRPr="00576ED7">
        <w:rPr>
          <w:szCs w:val="24"/>
        </w:rPr>
        <w:t>nside b</w:t>
      </w:r>
      <w:r w:rsidR="005D6519">
        <w:rPr>
          <w:szCs w:val="24"/>
        </w:rPr>
        <w:t xml:space="preserve">uildup was free of income tax. </w:t>
      </w:r>
      <w:r w:rsidR="0049128E" w:rsidRPr="00576ED7">
        <w:rPr>
          <w:szCs w:val="24"/>
        </w:rPr>
        <w:t>If one of the employees died, Wal-Mart would collect the proce</w:t>
      </w:r>
      <w:r w:rsidR="005D6519">
        <w:rPr>
          <w:szCs w:val="24"/>
        </w:rPr>
        <w:t xml:space="preserve">eds of the policy without tax. </w:t>
      </w:r>
      <w:r w:rsidR="00ED0D62">
        <w:rPr>
          <w:szCs w:val="24"/>
        </w:rPr>
        <w:t xml:space="preserve">Some </w:t>
      </w:r>
      <w:r w:rsidR="0049128E" w:rsidRPr="00576ED7">
        <w:rPr>
          <w:szCs w:val="24"/>
        </w:rPr>
        <w:t>businesses engaged in this practice of purchasing “</w:t>
      </w:r>
      <w:r w:rsidR="005D6519">
        <w:rPr>
          <w:szCs w:val="24"/>
        </w:rPr>
        <w:t xml:space="preserve">corporate-owned life insurance” </w:t>
      </w:r>
      <w:r w:rsidR="0049128E" w:rsidRPr="00576ED7">
        <w:rPr>
          <w:szCs w:val="24"/>
        </w:rPr>
        <w:t>(COLI) and did not inform the affected employees that it had done this. [Michael Moore lamented that Wal-Mart did not hand the money over to the family of a deceased employee.]</w:t>
      </w:r>
    </w:p>
    <w:p w14:paraId="4E68D9A9" w14:textId="173ACF3B" w:rsidR="0049128E" w:rsidRPr="00576ED7" w:rsidRDefault="0049128E" w:rsidP="00A6585D">
      <w:pPr>
        <w:widowControl w:val="0"/>
        <w:ind w:left="720"/>
        <w:jc w:val="both"/>
        <w:rPr>
          <w:szCs w:val="24"/>
        </w:rPr>
      </w:pPr>
      <w:r w:rsidRPr="00576ED7">
        <w:rPr>
          <w:szCs w:val="24"/>
        </w:rPr>
        <w:t xml:space="preserve">•In 2006 – </w:t>
      </w:r>
      <w:r w:rsidRPr="00ED0D62">
        <w:rPr>
          <w:i/>
          <w:szCs w:val="24"/>
        </w:rPr>
        <w:t>before</w:t>
      </w:r>
      <w:r w:rsidRPr="00576ED7">
        <w:rPr>
          <w:szCs w:val="24"/>
        </w:rPr>
        <w:t xml:space="preserve"> release of the movie – Congress enacted </w:t>
      </w:r>
      <w:r w:rsidR="00CA008D">
        <w:rPr>
          <w:szCs w:val="24"/>
        </w:rPr>
        <w:t>§ </w:t>
      </w:r>
      <w:r w:rsidRPr="00576ED7">
        <w:rPr>
          <w:szCs w:val="24"/>
        </w:rPr>
        <w:t>101(j) which limited the exclusion in the case of employer-owned contracts to the amounts paid for the policy</w:t>
      </w:r>
      <w:r w:rsidR="00BB4C09" w:rsidRPr="00576ED7">
        <w:rPr>
          <w:szCs w:val="24"/>
        </w:rPr>
        <w:t xml:space="preserve">. </w:t>
      </w:r>
      <w:r w:rsidR="00CA008D">
        <w:rPr>
          <w:szCs w:val="24"/>
        </w:rPr>
        <w:t>§ </w:t>
      </w:r>
      <w:r w:rsidRPr="00576ED7">
        <w:rPr>
          <w:szCs w:val="24"/>
        </w:rPr>
        <w:t>101(j)(1).</w:t>
      </w:r>
    </w:p>
    <w:p w14:paraId="2772F99E" w14:textId="3DA3C3A3" w:rsidR="0049128E" w:rsidRDefault="0049128E" w:rsidP="00A6585D">
      <w:pPr>
        <w:widowControl w:val="0"/>
        <w:ind w:left="1440"/>
        <w:jc w:val="both"/>
        <w:rPr>
          <w:szCs w:val="24"/>
        </w:rPr>
      </w:pPr>
      <w:r w:rsidRPr="00576ED7">
        <w:rPr>
          <w:szCs w:val="24"/>
        </w:rPr>
        <w:t xml:space="preserve">•There is an exception to the exception if the employee is a key </w:t>
      </w:r>
      <w:r w:rsidRPr="00576ED7">
        <w:rPr>
          <w:szCs w:val="24"/>
        </w:rPr>
        <w:lastRenderedPageBreak/>
        <w:t>employee and is notified that the employer intends to procure such insur</w:t>
      </w:r>
      <w:r w:rsidR="00B00CB9">
        <w:rPr>
          <w:szCs w:val="24"/>
        </w:rPr>
        <w:t xml:space="preserve">ance and the employee gives </w:t>
      </w:r>
      <w:r w:rsidRPr="00576ED7">
        <w:rPr>
          <w:szCs w:val="24"/>
        </w:rPr>
        <w:t>her consent</w:t>
      </w:r>
      <w:r w:rsidR="00BB4C09" w:rsidRPr="00576ED7">
        <w:rPr>
          <w:szCs w:val="24"/>
        </w:rPr>
        <w:t xml:space="preserve">. </w:t>
      </w:r>
      <w:r w:rsidR="00CA008D">
        <w:rPr>
          <w:szCs w:val="24"/>
        </w:rPr>
        <w:t>§ </w:t>
      </w:r>
      <w:r w:rsidR="00AF344B">
        <w:rPr>
          <w:szCs w:val="24"/>
        </w:rPr>
        <w:t>101(j</w:t>
      </w:r>
      <w:r w:rsidRPr="00576ED7">
        <w:rPr>
          <w:szCs w:val="24"/>
        </w:rPr>
        <w:t>)(2 and 4).</w:t>
      </w:r>
    </w:p>
    <w:p w14:paraId="00DEF858" w14:textId="77777777" w:rsidR="0071310C" w:rsidRPr="00576ED7" w:rsidRDefault="0071310C" w:rsidP="0071310C">
      <w:pPr>
        <w:widowControl w:val="0"/>
        <w:jc w:val="both"/>
        <w:rPr>
          <w:szCs w:val="24"/>
        </w:rPr>
      </w:pPr>
    </w:p>
    <w:p w14:paraId="04EA0890" w14:textId="77777777" w:rsidR="0071310C" w:rsidRPr="00576ED7" w:rsidRDefault="0071310C" w:rsidP="0071310C">
      <w:pPr>
        <w:widowControl w:val="0"/>
        <w:jc w:val="both"/>
        <w:rPr>
          <w:szCs w:val="24"/>
        </w:rPr>
      </w:pPr>
      <w:r w:rsidRPr="00576ED7">
        <w:rPr>
          <w:noProof/>
          <w:szCs w:val="24"/>
        </w:rPr>
        <w:drawing>
          <wp:inline distT="0" distB="0" distL="0" distR="0" wp14:anchorId="538C3D9F" wp14:editId="4624CF42">
            <wp:extent cx="704850" cy="190500"/>
            <wp:effectExtent l="0" t="0" r="0" b="0"/>
            <wp:docPr id="290" name="Picture 29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1571F75" w14:textId="77777777" w:rsidR="0071310C" w:rsidRPr="00576ED7" w:rsidRDefault="0071310C" w:rsidP="0071310C">
      <w:pPr>
        <w:widowControl w:val="0"/>
        <w:jc w:val="both"/>
        <w:rPr>
          <w:szCs w:val="24"/>
        </w:rPr>
      </w:pPr>
      <w:r w:rsidRPr="00576ED7">
        <w:rPr>
          <w:szCs w:val="24"/>
        </w:rPr>
        <w:t xml:space="preserve">Do the CALI Lesson, </w:t>
      </w:r>
      <w:bookmarkStart w:id="69" w:name="_Hlk512231488"/>
      <w:r w:rsidRPr="00576ED7">
        <w:rPr>
          <w:i/>
          <w:szCs w:val="24"/>
        </w:rPr>
        <w:t>Basic Federal Income Taxation: Gross Income: Annuities and Life Insurance Proceeds</w:t>
      </w:r>
      <w:bookmarkEnd w:id="69"/>
      <w:r w:rsidR="005D6519">
        <w:rPr>
          <w:szCs w:val="24"/>
        </w:rPr>
        <w:t xml:space="preserve">. </w:t>
      </w:r>
      <w:r w:rsidRPr="00576ED7">
        <w:rPr>
          <w:szCs w:val="24"/>
        </w:rPr>
        <w:t>You may have to read some portions of the Code t</w:t>
      </w:r>
      <w:r w:rsidR="005D6519">
        <w:rPr>
          <w:szCs w:val="24"/>
        </w:rPr>
        <w:t xml:space="preserve">o answer all the questions. </w:t>
      </w:r>
      <w:r w:rsidRPr="00576ED7">
        <w:rPr>
          <w:szCs w:val="24"/>
        </w:rPr>
        <w:t xml:space="preserve">That would be a good thing. </w:t>
      </w:r>
      <w:r w:rsidR="002A183B">
        <w:rPr>
          <w:szCs w:val="24"/>
        </w:rPr>
        <w:t>In a</w:t>
      </w:r>
      <w:r w:rsidRPr="00576ED7">
        <w:rPr>
          <w:szCs w:val="24"/>
        </w:rPr>
        <w:t xml:space="preserve"> </w:t>
      </w:r>
      <w:r w:rsidRPr="00576ED7">
        <w:rPr>
          <w:i/>
          <w:szCs w:val="24"/>
        </w:rPr>
        <w:t>tax-deferred</w:t>
      </w:r>
      <w:r w:rsidRPr="00576ED7">
        <w:rPr>
          <w:szCs w:val="24"/>
        </w:rPr>
        <w:t xml:space="preserve"> corporate reorganization</w:t>
      </w:r>
      <w:r w:rsidR="002A183B">
        <w:rPr>
          <w:szCs w:val="24"/>
        </w:rPr>
        <w:t>, the basis of the transferee is determined by reference to the basis of the contract in the hands of the transferor</w:t>
      </w:r>
      <w:r w:rsidRPr="00576ED7">
        <w:rPr>
          <w:szCs w:val="24"/>
        </w:rPr>
        <w:t>.</w:t>
      </w:r>
    </w:p>
    <w:p w14:paraId="265E91BF" w14:textId="77777777" w:rsidR="0049128E" w:rsidRPr="00576ED7" w:rsidRDefault="0049128E" w:rsidP="00A6585D">
      <w:pPr>
        <w:widowControl w:val="0"/>
        <w:jc w:val="both"/>
        <w:rPr>
          <w:szCs w:val="24"/>
        </w:rPr>
      </w:pPr>
    </w:p>
    <w:p w14:paraId="150A1675" w14:textId="77777777" w:rsidR="0049128E" w:rsidRPr="00576ED7" w:rsidRDefault="0049128E" w:rsidP="00A6585D">
      <w:pPr>
        <w:widowControl w:val="0"/>
        <w:jc w:val="both"/>
        <w:rPr>
          <w:szCs w:val="24"/>
        </w:rPr>
      </w:pPr>
    </w:p>
    <w:p w14:paraId="3F0C3BF7" w14:textId="77777777" w:rsidR="0049128E" w:rsidRPr="00576ED7" w:rsidRDefault="0049128E" w:rsidP="00A6585D">
      <w:pPr>
        <w:widowControl w:val="0"/>
        <w:ind w:left="720"/>
        <w:jc w:val="both"/>
        <w:rPr>
          <w:szCs w:val="24"/>
        </w:rPr>
      </w:pPr>
      <w:r w:rsidRPr="00576ED7">
        <w:rPr>
          <w:i/>
          <w:szCs w:val="24"/>
        </w:rPr>
        <w:t>B.  Compensation for Injuries or Sickness: §</w:t>
      </w:r>
      <w:r w:rsidR="00CA008D">
        <w:rPr>
          <w:i/>
          <w:szCs w:val="24"/>
        </w:rPr>
        <w:t>§ </w:t>
      </w:r>
      <w:r w:rsidRPr="00576ED7">
        <w:rPr>
          <w:i/>
          <w:szCs w:val="24"/>
        </w:rPr>
        <w:t>104, 105, 106</w:t>
      </w:r>
      <w:r w:rsidRPr="00576ED7">
        <w:rPr>
          <w:szCs w:val="24"/>
        </w:rPr>
        <w:fldChar w:fldCharType="begin"/>
      </w:r>
      <w:r w:rsidRPr="00576ED7">
        <w:rPr>
          <w:i/>
          <w:szCs w:val="24"/>
        </w:rPr>
        <w:instrText xml:space="preserve"> TC \l2 "B.  Compensation for Injuries or Sickness: §</w:instrText>
      </w:r>
      <w:r w:rsidR="00CA008D">
        <w:rPr>
          <w:i/>
          <w:szCs w:val="24"/>
        </w:rPr>
        <w:instrText>§ </w:instrText>
      </w:r>
      <w:r w:rsidRPr="00576ED7">
        <w:rPr>
          <w:i/>
          <w:szCs w:val="24"/>
        </w:rPr>
        <w:instrText>104, 105, 106</w:instrText>
      </w:r>
      <w:r w:rsidRPr="00576ED7">
        <w:rPr>
          <w:szCs w:val="24"/>
        </w:rPr>
        <w:fldChar w:fldCharType="end"/>
      </w:r>
    </w:p>
    <w:p w14:paraId="5365506D" w14:textId="77777777" w:rsidR="0049128E" w:rsidRPr="00576ED7" w:rsidRDefault="0049128E" w:rsidP="00A6585D">
      <w:pPr>
        <w:widowControl w:val="0"/>
        <w:jc w:val="both"/>
        <w:rPr>
          <w:szCs w:val="24"/>
        </w:rPr>
      </w:pPr>
    </w:p>
    <w:p w14:paraId="70CB5816" w14:textId="03D3AB8E" w:rsidR="0049128E" w:rsidRPr="00576ED7" w:rsidRDefault="0049128E" w:rsidP="00A6585D">
      <w:pPr>
        <w:widowControl w:val="0"/>
        <w:jc w:val="both"/>
        <w:rPr>
          <w:szCs w:val="24"/>
        </w:rPr>
      </w:pPr>
      <w:r w:rsidRPr="00576ED7">
        <w:rPr>
          <w:szCs w:val="24"/>
        </w:rPr>
        <w:t xml:space="preserve">Read </w:t>
      </w:r>
      <w:r w:rsidR="00CA008D">
        <w:rPr>
          <w:szCs w:val="24"/>
        </w:rPr>
        <w:t>§ </w:t>
      </w:r>
      <w:r w:rsidR="005D27D3">
        <w:rPr>
          <w:szCs w:val="24"/>
        </w:rPr>
        <w:t xml:space="preserve">104. </w:t>
      </w:r>
      <w:r w:rsidRPr="00576ED7">
        <w:rPr>
          <w:szCs w:val="24"/>
        </w:rPr>
        <w:t>Inju</w:t>
      </w:r>
      <w:r w:rsidR="005D6519">
        <w:rPr>
          <w:szCs w:val="24"/>
        </w:rPr>
        <w:t xml:space="preserve">red persons </w:t>
      </w:r>
      <w:r w:rsidR="00BB3E8F">
        <w:rPr>
          <w:szCs w:val="24"/>
        </w:rPr>
        <w:t xml:space="preserve">stand in </w:t>
      </w:r>
      <w:r w:rsidR="005D6519">
        <w:rPr>
          <w:szCs w:val="24"/>
        </w:rPr>
        <w:t xml:space="preserve">need </w:t>
      </w:r>
      <w:r w:rsidR="00BB3E8F">
        <w:rPr>
          <w:szCs w:val="24"/>
        </w:rPr>
        <w:t xml:space="preserve">of </w:t>
      </w:r>
      <w:r w:rsidR="005D6519">
        <w:rPr>
          <w:szCs w:val="24"/>
        </w:rPr>
        <w:t xml:space="preserve">compensation. </w:t>
      </w:r>
      <w:r w:rsidRPr="00576ED7">
        <w:rPr>
          <w:szCs w:val="24"/>
        </w:rPr>
        <w:t xml:space="preserve">Consider the precise extent to which the subsections of </w:t>
      </w:r>
      <w:r w:rsidR="00CA008D">
        <w:rPr>
          <w:szCs w:val="24"/>
        </w:rPr>
        <w:t>§ </w:t>
      </w:r>
      <w:r w:rsidRPr="00576ED7">
        <w:rPr>
          <w:szCs w:val="24"/>
        </w:rPr>
        <w:t>104 exclude compensation for injury</w:t>
      </w:r>
      <w:r w:rsidR="001A166D">
        <w:rPr>
          <w:szCs w:val="24"/>
        </w:rPr>
        <w:t xml:space="preserve"> from gross income</w:t>
      </w:r>
      <w:r w:rsidRPr="00576ED7">
        <w:rPr>
          <w:szCs w:val="24"/>
        </w:rPr>
        <w:t>.</w:t>
      </w:r>
    </w:p>
    <w:p w14:paraId="43FF32D0" w14:textId="77777777" w:rsidR="0049128E" w:rsidRPr="00576ED7" w:rsidRDefault="0049128E" w:rsidP="00A6585D">
      <w:pPr>
        <w:widowControl w:val="0"/>
        <w:jc w:val="both"/>
        <w:rPr>
          <w:szCs w:val="24"/>
        </w:rPr>
      </w:pPr>
    </w:p>
    <w:p w14:paraId="304D21EA" w14:textId="48C4DBBB" w:rsidR="0049128E" w:rsidRPr="00576ED7" w:rsidRDefault="0049128E" w:rsidP="00A6585D">
      <w:pPr>
        <w:widowControl w:val="0"/>
        <w:jc w:val="both"/>
        <w:rPr>
          <w:szCs w:val="24"/>
        </w:rPr>
      </w:pPr>
      <w:r w:rsidRPr="00576ED7">
        <w:rPr>
          <w:szCs w:val="24"/>
        </w:rPr>
        <w:t>•</w:t>
      </w:r>
      <w:r w:rsidR="00AF344B">
        <w:rPr>
          <w:szCs w:val="24"/>
        </w:rPr>
        <w:t xml:space="preserve">§ 104(a)(2):  </w:t>
      </w:r>
      <w:r w:rsidRPr="00576ED7">
        <w:rPr>
          <w:szCs w:val="24"/>
        </w:rPr>
        <w:t xml:space="preserve">Section 104(a)(2) seems to </w:t>
      </w:r>
      <w:r w:rsidR="001A166D">
        <w:rPr>
          <w:szCs w:val="24"/>
        </w:rPr>
        <w:t xml:space="preserve">encourage </w:t>
      </w:r>
      <w:r w:rsidRPr="00576ED7">
        <w:rPr>
          <w:szCs w:val="24"/>
        </w:rPr>
        <w:t xml:space="preserve">taxpayers to search for a physical injury, much as a tort claim </w:t>
      </w:r>
      <w:r w:rsidR="00497207">
        <w:rPr>
          <w:szCs w:val="24"/>
        </w:rPr>
        <w:t xml:space="preserve">for negligent infliction of </w:t>
      </w:r>
      <w:r w:rsidRPr="00576ED7">
        <w:rPr>
          <w:szCs w:val="24"/>
        </w:rPr>
        <w:t xml:space="preserve">emotional distress </w:t>
      </w:r>
      <w:r w:rsidR="00497207">
        <w:rPr>
          <w:szCs w:val="24"/>
        </w:rPr>
        <w:t xml:space="preserve">impels a plaintiff to </w:t>
      </w:r>
      <w:r w:rsidRPr="00576ED7">
        <w:rPr>
          <w:szCs w:val="24"/>
        </w:rPr>
        <w:t>search</w:t>
      </w:r>
      <w:r w:rsidR="005D6519">
        <w:rPr>
          <w:szCs w:val="24"/>
        </w:rPr>
        <w:t xml:space="preserve"> for a physical manifestation. </w:t>
      </w:r>
      <w:r w:rsidRPr="00576ED7">
        <w:rPr>
          <w:szCs w:val="24"/>
        </w:rPr>
        <w:t xml:space="preserve">Review part IIB of CADC’s opinion in </w:t>
      </w:r>
      <w:r w:rsidRPr="00576ED7">
        <w:rPr>
          <w:i/>
          <w:szCs w:val="24"/>
        </w:rPr>
        <w:t>Murphy v. Internal Revenue Service</w:t>
      </w:r>
      <w:r w:rsidRPr="00576ED7">
        <w:rPr>
          <w:szCs w:val="24"/>
        </w:rPr>
        <w:t xml:space="preserve">, 493 F.3d 170 (CADC 2007), </w:t>
      </w:r>
      <w:r w:rsidRPr="00576ED7">
        <w:rPr>
          <w:i/>
          <w:szCs w:val="24"/>
        </w:rPr>
        <w:t>supra</w:t>
      </w:r>
      <w:r w:rsidR="005D6519">
        <w:rPr>
          <w:szCs w:val="24"/>
        </w:rPr>
        <w:t xml:space="preserve">, chapter 2. </w:t>
      </w:r>
      <w:r w:rsidRPr="00576ED7">
        <w:rPr>
          <w:szCs w:val="24"/>
        </w:rPr>
        <w:t>The Government was correct in its reading of the “on accoun</w:t>
      </w:r>
      <w:r w:rsidR="005D6519">
        <w:rPr>
          <w:szCs w:val="24"/>
        </w:rPr>
        <w:t xml:space="preserve">t of” language in the statute. </w:t>
      </w:r>
      <w:r w:rsidRPr="00576ED7">
        <w:rPr>
          <w:szCs w:val="24"/>
        </w:rPr>
        <w:t xml:space="preserve">There must be a strong causal connection between the physical injury and the emotional distress – not the other way around – in order for </w:t>
      </w:r>
      <w:r w:rsidR="007C425E">
        <w:rPr>
          <w:szCs w:val="24"/>
        </w:rPr>
        <w:t>§</w:t>
      </w:r>
      <w:r w:rsidR="00484B0C">
        <w:rPr>
          <w:szCs w:val="24"/>
        </w:rPr>
        <w:t xml:space="preserve"> 104(a)(2) </w:t>
      </w:r>
      <w:r w:rsidRPr="00576ED7">
        <w:rPr>
          <w:szCs w:val="24"/>
        </w:rPr>
        <w:t>to exclude</w:t>
      </w:r>
      <w:r w:rsidR="00484B0C">
        <w:rPr>
          <w:szCs w:val="24"/>
        </w:rPr>
        <w:t xml:space="preserve"> it</w:t>
      </w:r>
      <w:r w:rsidRPr="00576ED7">
        <w:rPr>
          <w:szCs w:val="24"/>
        </w:rPr>
        <w:t xml:space="preserve"> from gross income by </w:t>
      </w:r>
      <w:r w:rsidR="00CA008D">
        <w:rPr>
          <w:szCs w:val="24"/>
        </w:rPr>
        <w:t>§ </w:t>
      </w:r>
      <w:r w:rsidRPr="00576ED7">
        <w:rPr>
          <w:szCs w:val="24"/>
        </w:rPr>
        <w:t>104(a)(2).</w:t>
      </w:r>
    </w:p>
    <w:p w14:paraId="1A1AEB5F" w14:textId="77777777" w:rsidR="0049128E" w:rsidRPr="00576ED7" w:rsidRDefault="0049128E" w:rsidP="00A6585D">
      <w:pPr>
        <w:widowControl w:val="0"/>
        <w:jc w:val="both"/>
        <w:rPr>
          <w:szCs w:val="24"/>
        </w:rPr>
      </w:pPr>
    </w:p>
    <w:p w14:paraId="15C45B6E" w14:textId="77777777" w:rsidR="0049128E" w:rsidRPr="00576ED7" w:rsidRDefault="0049128E" w:rsidP="00A6585D">
      <w:pPr>
        <w:widowControl w:val="0"/>
        <w:jc w:val="both"/>
        <w:rPr>
          <w:szCs w:val="24"/>
        </w:rPr>
      </w:pPr>
      <w:r w:rsidRPr="00576ED7">
        <w:rPr>
          <w:szCs w:val="24"/>
        </w:rPr>
        <w:t>•</w:t>
      </w:r>
      <w:r w:rsidR="00AF344B">
        <w:rPr>
          <w:szCs w:val="24"/>
        </w:rPr>
        <w:t xml:space="preserve">§ 104(a)(3):  </w:t>
      </w:r>
      <w:r w:rsidRPr="00576ED7">
        <w:rPr>
          <w:szCs w:val="24"/>
        </w:rPr>
        <w:t xml:space="preserve">What does </w:t>
      </w:r>
      <w:r w:rsidR="00CA008D">
        <w:rPr>
          <w:szCs w:val="24"/>
        </w:rPr>
        <w:t>§ </w:t>
      </w:r>
      <w:r w:rsidRPr="00576ED7">
        <w:rPr>
          <w:szCs w:val="24"/>
        </w:rPr>
        <w:t xml:space="preserve">104(a)(3) mean? What health or accident insurance payments does </w:t>
      </w:r>
      <w:r w:rsidR="00CA008D">
        <w:rPr>
          <w:szCs w:val="24"/>
        </w:rPr>
        <w:t>§ </w:t>
      </w:r>
      <w:r w:rsidRPr="00576ED7">
        <w:rPr>
          <w:szCs w:val="24"/>
        </w:rPr>
        <w:t>104(a)(3) reference?</w:t>
      </w:r>
    </w:p>
    <w:p w14:paraId="28F43C1E" w14:textId="6041D5E3" w:rsidR="0049128E" w:rsidRPr="00576ED7" w:rsidRDefault="0049128E" w:rsidP="00A6585D">
      <w:pPr>
        <w:widowControl w:val="0"/>
        <w:ind w:left="720"/>
        <w:jc w:val="both"/>
        <w:rPr>
          <w:szCs w:val="24"/>
        </w:rPr>
      </w:pPr>
      <w:r w:rsidRPr="00576ED7">
        <w:rPr>
          <w:szCs w:val="24"/>
        </w:rPr>
        <w:t>•</w:t>
      </w:r>
      <w:r w:rsidR="00B41CA0">
        <w:rPr>
          <w:szCs w:val="24"/>
        </w:rPr>
        <w:t>“</w:t>
      </w:r>
      <w:r w:rsidRPr="00576ED7">
        <w:rPr>
          <w:szCs w:val="24"/>
        </w:rPr>
        <w:t xml:space="preserve">Health and accident” insurance includes wage continuation policies. This </w:t>
      </w:r>
      <w:r w:rsidR="00952BA7">
        <w:rPr>
          <w:szCs w:val="24"/>
        </w:rPr>
        <w:t xml:space="preserve">is </w:t>
      </w:r>
      <w:r w:rsidRPr="00576ED7">
        <w:rPr>
          <w:szCs w:val="24"/>
        </w:rPr>
        <w:t>important for employees whose employers provide health insurance but not disability insurance.</w:t>
      </w:r>
    </w:p>
    <w:p w14:paraId="3CB3045E" w14:textId="77777777" w:rsidR="0049128E" w:rsidRPr="00576ED7" w:rsidRDefault="0049128E" w:rsidP="00A6585D">
      <w:pPr>
        <w:widowControl w:val="0"/>
        <w:ind w:left="720"/>
        <w:jc w:val="both"/>
        <w:rPr>
          <w:szCs w:val="24"/>
        </w:rPr>
      </w:pPr>
      <w:r w:rsidRPr="00576ED7">
        <w:rPr>
          <w:szCs w:val="24"/>
        </w:rPr>
        <w:t>•The exclusion applies to multiple payments from more than one self-purchased policy, even though the amount received exceeds the expense against which taxpayer procured the insurance.</w:t>
      </w:r>
    </w:p>
    <w:p w14:paraId="3ABB7034" w14:textId="77777777" w:rsidR="0049128E" w:rsidRPr="00576ED7" w:rsidRDefault="0049128E" w:rsidP="00A6585D">
      <w:pPr>
        <w:widowControl w:val="0"/>
        <w:jc w:val="both"/>
        <w:rPr>
          <w:szCs w:val="24"/>
        </w:rPr>
      </w:pPr>
    </w:p>
    <w:p w14:paraId="43CC3D81" w14:textId="79F45319"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05. </w:t>
      </w:r>
      <w:r w:rsidR="00AF344B">
        <w:rPr>
          <w:szCs w:val="24"/>
        </w:rPr>
        <w:t>Notice the layout of § 105</w:t>
      </w:r>
      <w:r w:rsidR="00BB4C09">
        <w:rPr>
          <w:szCs w:val="24"/>
        </w:rPr>
        <w:t xml:space="preserve">. </w:t>
      </w:r>
      <w:r w:rsidR="00AF344B">
        <w:rPr>
          <w:szCs w:val="24"/>
        </w:rPr>
        <w:t xml:space="preserve">Section 105(a) </w:t>
      </w:r>
      <w:r w:rsidR="00952BA7">
        <w:rPr>
          <w:szCs w:val="24"/>
        </w:rPr>
        <w:t xml:space="preserve">establishes </w:t>
      </w:r>
      <w:r w:rsidR="00AF344B">
        <w:rPr>
          <w:szCs w:val="24"/>
        </w:rPr>
        <w:t>a broad rule of inclusion in gross income</w:t>
      </w:r>
      <w:r w:rsidR="00BB4C09">
        <w:rPr>
          <w:szCs w:val="24"/>
        </w:rPr>
        <w:t xml:space="preserve">. </w:t>
      </w:r>
      <w:r w:rsidR="00AF344B">
        <w:rPr>
          <w:szCs w:val="24"/>
        </w:rPr>
        <w:t>But use of the “except as otherwise provided in this section” language enables Congress to define the precise scope of an exclusion</w:t>
      </w:r>
      <w:r w:rsidR="00BB4C09">
        <w:rPr>
          <w:szCs w:val="24"/>
        </w:rPr>
        <w:t xml:space="preserve">. </w:t>
      </w:r>
      <w:r w:rsidRPr="00576ED7">
        <w:rPr>
          <w:szCs w:val="24"/>
        </w:rPr>
        <w:t>What rule emerges from §</w:t>
      </w:r>
      <w:r w:rsidR="00CA008D">
        <w:rPr>
          <w:szCs w:val="24"/>
        </w:rPr>
        <w:t>§ </w:t>
      </w:r>
      <w:r w:rsidRPr="00576ED7">
        <w:rPr>
          <w:szCs w:val="24"/>
        </w:rPr>
        <w:t>105(a and b)?</w:t>
      </w:r>
    </w:p>
    <w:p w14:paraId="0D6043B3" w14:textId="77777777" w:rsidR="0049128E" w:rsidRPr="00576ED7" w:rsidRDefault="0049128E" w:rsidP="00A6585D">
      <w:pPr>
        <w:widowControl w:val="0"/>
        <w:jc w:val="both"/>
        <w:rPr>
          <w:szCs w:val="24"/>
        </w:rPr>
      </w:pPr>
    </w:p>
    <w:p w14:paraId="4111E898" w14:textId="00454B66" w:rsidR="0049128E" w:rsidRPr="00576ED7" w:rsidRDefault="0049128E" w:rsidP="00A6585D">
      <w:pPr>
        <w:widowControl w:val="0"/>
        <w:jc w:val="both"/>
        <w:rPr>
          <w:szCs w:val="24"/>
        </w:rPr>
      </w:pPr>
      <w:r w:rsidRPr="00576ED7">
        <w:rPr>
          <w:szCs w:val="24"/>
        </w:rPr>
        <w:t>•The following two problems are derived from and</w:t>
      </w:r>
      <w:r w:rsidR="005D6519">
        <w:rPr>
          <w:szCs w:val="24"/>
        </w:rPr>
        <w:t xml:space="preserve"> answered by Rev. Rul. 69-154</w:t>
      </w:r>
      <w:r w:rsidR="00ED0D62">
        <w:rPr>
          <w:szCs w:val="24"/>
        </w:rPr>
        <w:t xml:space="preserve">, </w:t>
      </w:r>
      <w:r w:rsidR="00ED0D62">
        <w:rPr>
          <w:szCs w:val="24"/>
        </w:rPr>
        <w:lastRenderedPageBreak/>
        <w:t>1969-1 C.B. 46</w:t>
      </w:r>
      <w:r w:rsidR="005D6519">
        <w:rPr>
          <w:szCs w:val="24"/>
        </w:rPr>
        <w:t xml:space="preserve">. </w:t>
      </w:r>
      <w:r w:rsidRPr="00576ED7">
        <w:rPr>
          <w:szCs w:val="24"/>
        </w:rPr>
        <w:t xml:space="preserve">What is your intuition about how they should be solved? Feel free to </w:t>
      </w:r>
      <w:r w:rsidR="00952BA7">
        <w:rPr>
          <w:szCs w:val="24"/>
        </w:rPr>
        <w:t xml:space="preserve">look up </w:t>
      </w:r>
      <w:r w:rsidR="00AA2297">
        <w:rPr>
          <w:szCs w:val="24"/>
        </w:rPr>
        <w:t xml:space="preserve">that </w:t>
      </w:r>
      <w:r w:rsidRPr="00576ED7">
        <w:rPr>
          <w:szCs w:val="24"/>
        </w:rPr>
        <w:t>revenue ruling.</w:t>
      </w:r>
    </w:p>
    <w:p w14:paraId="6714DC65" w14:textId="4DA8A992" w:rsidR="0049128E" w:rsidRPr="00576ED7" w:rsidRDefault="0049128E" w:rsidP="00A6585D">
      <w:pPr>
        <w:widowControl w:val="0"/>
        <w:ind w:left="720"/>
        <w:jc w:val="both"/>
        <w:rPr>
          <w:szCs w:val="24"/>
        </w:rPr>
      </w:pPr>
      <w:r w:rsidRPr="00576ED7">
        <w:rPr>
          <w:szCs w:val="24"/>
        </w:rPr>
        <w:t xml:space="preserve">•C is covered by his employer’s health insurance policy. C’s employer pays </w:t>
      </w:r>
      <w:r w:rsidR="005D6519">
        <w:rPr>
          <w:szCs w:val="24"/>
        </w:rPr>
        <w:t xml:space="preserve">the annual premium of $10,000. </w:t>
      </w:r>
      <w:r w:rsidRPr="00576ED7">
        <w:rPr>
          <w:szCs w:val="24"/>
        </w:rPr>
        <w:t>This amount is e</w:t>
      </w:r>
      <w:r w:rsidR="005D6519">
        <w:rPr>
          <w:szCs w:val="24"/>
        </w:rPr>
        <w:t xml:space="preserve">xcluded from C’s gross income. </w:t>
      </w:r>
      <w:r w:rsidR="00AF344B">
        <w:rPr>
          <w:i/>
          <w:szCs w:val="24"/>
        </w:rPr>
        <w:t>See</w:t>
      </w:r>
      <w:r w:rsidR="00AF344B">
        <w:rPr>
          <w:szCs w:val="24"/>
        </w:rPr>
        <w:t xml:space="preserve"> § 106(a)</w:t>
      </w:r>
      <w:r w:rsidR="00BB4C09">
        <w:rPr>
          <w:szCs w:val="24"/>
        </w:rPr>
        <w:t xml:space="preserve">. </w:t>
      </w:r>
      <w:r w:rsidRPr="00576ED7">
        <w:rPr>
          <w:szCs w:val="24"/>
        </w:rPr>
        <w:t>In addition, C paid the entire premium of $5000 for a personal health insurance policy.</w:t>
      </w:r>
    </w:p>
    <w:p w14:paraId="2657EBFB" w14:textId="1287C80B" w:rsidR="0049128E" w:rsidRPr="00576ED7" w:rsidRDefault="0049128E" w:rsidP="00A6585D">
      <w:pPr>
        <w:widowControl w:val="0"/>
        <w:ind w:left="1440"/>
        <w:jc w:val="both"/>
        <w:rPr>
          <w:szCs w:val="24"/>
        </w:rPr>
      </w:pPr>
      <w:r w:rsidRPr="00576ED7">
        <w:rPr>
          <w:szCs w:val="24"/>
        </w:rPr>
        <w:t xml:space="preserve">•During the year, C had only one illness and incurred and paid total medical expenses, as defined in </w:t>
      </w:r>
      <w:r w:rsidR="00CA008D">
        <w:rPr>
          <w:szCs w:val="24"/>
        </w:rPr>
        <w:t>§ </w:t>
      </w:r>
      <w:r w:rsidR="005D6519">
        <w:rPr>
          <w:szCs w:val="24"/>
        </w:rPr>
        <w:t>213 of the Code, of $2700</w:t>
      </w:r>
      <w:r w:rsidR="00BB4C09">
        <w:rPr>
          <w:szCs w:val="24"/>
        </w:rPr>
        <w:t xml:space="preserve">. </w:t>
      </w:r>
      <w:r w:rsidR="00ED0D62">
        <w:rPr>
          <w:szCs w:val="24"/>
        </w:rPr>
        <w:t xml:space="preserve">In the same year, </w:t>
      </w:r>
      <w:r w:rsidRPr="00576ED7">
        <w:rPr>
          <w:szCs w:val="24"/>
        </w:rPr>
        <w:t xml:space="preserve">C was indemnified $2100 </w:t>
      </w:r>
      <w:r w:rsidR="00AA2297">
        <w:rPr>
          <w:szCs w:val="24"/>
        </w:rPr>
        <w:t xml:space="preserve">by </w:t>
      </w:r>
      <w:r w:rsidRPr="00576ED7">
        <w:rPr>
          <w:szCs w:val="24"/>
        </w:rPr>
        <w:t xml:space="preserve">his employer’s insurance policy and $1500 </w:t>
      </w:r>
      <w:r w:rsidR="00AA2297">
        <w:rPr>
          <w:szCs w:val="24"/>
        </w:rPr>
        <w:t xml:space="preserve">by </w:t>
      </w:r>
      <w:r w:rsidRPr="00576ED7">
        <w:rPr>
          <w:szCs w:val="24"/>
        </w:rPr>
        <w:t>his personal insurance policy.</w:t>
      </w:r>
    </w:p>
    <w:p w14:paraId="1604B522" w14:textId="77777777" w:rsidR="0049128E" w:rsidRPr="00576ED7" w:rsidRDefault="0049128E" w:rsidP="00A6585D">
      <w:pPr>
        <w:widowControl w:val="0"/>
        <w:ind w:left="1440"/>
        <w:jc w:val="both"/>
        <w:rPr>
          <w:szCs w:val="24"/>
        </w:rPr>
      </w:pPr>
      <w:r w:rsidRPr="00576ED7">
        <w:rPr>
          <w:szCs w:val="24"/>
        </w:rPr>
        <w:t>•What is C’s gross income from the insurance companies’ reimbursements?</w:t>
      </w:r>
    </w:p>
    <w:p w14:paraId="4DA58EA0" w14:textId="77777777" w:rsidR="0049128E" w:rsidRPr="00576ED7" w:rsidRDefault="0049128E" w:rsidP="00A6585D">
      <w:pPr>
        <w:widowControl w:val="0"/>
        <w:jc w:val="both"/>
        <w:rPr>
          <w:szCs w:val="24"/>
        </w:rPr>
      </w:pPr>
    </w:p>
    <w:p w14:paraId="635D6F95" w14:textId="6FFF456F" w:rsidR="0049128E" w:rsidRPr="00576ED7" w:rsidRDefault="0049128E" w:rsidP="00A6585D">
      <w:pPr>
        <w:widowControl w:val="0"/>
        <w:ind w:left="720"/>
        <w:jc w:val="both"/>
        <w:rPr>
          <w:szCs w:val="24"/>
        </w:rPr>
      </w:pPr>
      <w:r w:rsidRPr="00576ED7">
        <w:rPr>
          <w:szCs w:val="24"/>
        </w:rPr>
        <w:t xml:space="preserve">•D is covered by </w:t>
      </w:r>
      <w:r w:rsidR="001A019B">
        <w:rPr>
          <w:szCs w:val="24"/>
        </w:rPr>
        <w:t xml:space="preserve">a </w:t>
      </w:r>
      <w:r w:rsidR="005D6519">
        <w:rPr>
          <w:szCs w:val="24"/>
        </w:rPr>
        <w:t xml:space="preserve">health insurance policy. </w:t>
      </w:r>
      <w:r w:rsidRPr="00576ED7">
        <w:rPr>
          <w:szCs w:val="24"/>
        </w:rPr>
        <w:t>The annual premium is $10,000</w:t>
      </w:r>
      <w:r w:rsidR="008C5195">
        <w:rPr>
          <w:szCs w:val="24"/>
        </w:rPr>
        <w:t xml:space="preserve">. D’s employer </w:t>
      </w:r>
      <w:r w:rsidRPr="00576ED7">
        <w:rPr>
          <w:szCs w:val="24"/>
        </w:rPr>
        <w:t>pays $4000</w:t>
      </w:r>
      <w:r w:rsidR="006701A0">
        <w:rPr>
          <w:szCs w:val="24"/>
        </w:rPr>
        <w:t>;</w:t>
      </w:r>
      <w:r w:rsidRPr="00576ED7">
        <w:rPr>
          <w:szCs w:val="24"/>
        </w:rPr>
        <w:t xml:space="preserve"> </w:t>
      </w:r>
      <w:r w:rsidR="00DF1264">
        <w:rPr>
          <w:szCs w:val="24"/>
        </w:rPr>
        <w:t xml:space="preserve">D excludes </w:t>
      </w:r>
      <w:r w:rsidR="008C5195">
        <w:rPr>
          <w:szCs w:val="24"/>
        </w:rPr>
        <w:t xml:space="preserve">this amount </w:t>
      </w:r>
      <w:r w:rsidR="00DF1264">
        <w:rPr>
          <w:szCs w:val="24"/>
        </w:rPr>
        <w:t>from</w:t>
      </w:r>
      <w:r w:rsidR="00F837F5">
        <w:rPr>
          <w:szCs w:val="24"/>
        </w:rPr>
        <w:t xml:space="preserve"> his gross income</w:t>
      </w:r>
      <w:r w:rsidR="008C5195">
        <w:rPr>
          <w:szCs w:val="24"/>
        </w:rPr>
        <w:t xml:space="preserve">. </w:t>
      </w:r>
      <w:r w:rsidR="00567733">
        <w:rPr>
          <w:szCs w:val="24"/>
        </w:rPr>
        <w:t xml:space="preserve">D’s employer </w:t>
      </w:r>
      <w:r w:rsidR="005D6519">
        <w:rPr>
          <w:szCs w:val="24"/>
        </w:rPr>
        <w:t>deduct</w:t>
      </w:r>
      <w:r w:rsidR="00567733">
        <w:rPr>
          <w:szCs w:val="24"/>
        </w:rPr>
        <w:t>s</w:t>
      </w:r>
      <w:r w:rsidR="005D6519">
        <w:rPr>
          <w:szCs w:val="24"/>
        </w:rPr>
        <w:t xml:space="preserve"> </w:t>
      </w:r>
      <w:r w:rsidR="00927625">
        <w:rPr>
          <w:szCs w:val="24"/>
        </w:rPr>
        <w:t xml:space="preserve">the other $6000 </w:t>
      </w:r>
      <w:r w:rsidR="005D6519">
        <w:rPr>
          <w:szCs w:val="24"/>
        </w:rPr>
        <w:t xml:space="preserve">from D’s </w:t>
      </w:r>
      <w:r w:rsidR="00095F3A">
        <w:rPr>
          <w:szCs w:val="24"/>
        </w:rPr>
        <w:t xml:space="preserve">taxable </w:t>
      </w:r>
      <w:r w:rsidR="005D6519">
        <w:rPr>
          <w:szCs w:val="24"/>
        </w:rPr>
        <w:t xml:space="preserve">wages. </w:t>
      </w:r>
      <w:r w:rsidRPr="00576ED7">
        <w:rPr>
          <w:szCs w:val="24"/>
        </w:rPr>
        <w:t>In addition, D paid the entire premium of $5000 for a personal health insurance policy.</w:t>
      </w:r>
    </w:p>
    <w:p w14:paraId="128E90B5" w14:textId="040E22C3" w:rsidR="0049128E" w:rsidRPr="00576ED7" w:rsidRDefault="0049128E" w:rsidP="00A6585D">
      <w:pPr>
        <w:widowControl w:val="0"/>
        <w:ind w:left="1440"/>
        <w:jc w:val="both"/>
        <w:rPr>
          <w:szCs w:val="24"/>
        </w:rPr>
      </w:pPr>
      <w:r w:rsidRPr="00576ED7">
        <w:rPr>
          <w:szCs w:val="24"/>
        </w:rPr>
        <w:t xml:space="preserve">•During the year, D had only one illness and paid total medical expenses, as defined in </w:t>
      </w:r>
      <w:r w:rsidR="00CA008D">
        <w:rPr>
          <w:szCs w:val="24"/>
        </w:rPr>
        <w:t>§ </w:t>
      </w:r>
      <w:r w:rsidRPr="00576ED7">
        <w:rPr>
          <w:szCs w:val="24"/>
        </w:rPr>
        <w:t xml:space="preserve">213 of the Code, of $2700. In the same year, D was indemnified $2100 </w:t>
      </w:r>
      <w:r w:rsidR="00E50B7C">
        <w:rPr>
          <w:szCs w:val="24"/>
        </w:rPr>
        <w:t xml:space="preserve">by </w:t>
      </w:r>
      <w:r w:rsidRPr="00576ED7">
        <w:rPr>
          <w:szCs w:val="24"/>
        </w:rPr>
        <w:t xml:space="preserve">his employer’s insurance policy and $1500 </w:t>
      </w:r>
      <w:r w:rsidR="00E50B7C">
        <w:rPr>
          <w:szCs w:val="24"/>
        </w:rPr>
        <w:t xml:space="preserve">by </w:t>
      </w:r>
      <w:r w:rsidRPr="00576ED7">
        <w:rPr>
          <w:szCs w:val="24"/>
        </w:rPr>
        <w:t>his personal insurance policy.</w:t>
      </w:r>
    </w:p>
    <w:p w14:paraId="0252209C" w14:textId="77777777" w:rsidR="0049128E" w:rsidRPr="00576ED7" w:rsidRDefault="0049128E" w:rsidP="00A6585D">
      <w:pPr>
        <w:widowControl w:val="0"/>
        <w:ind w:left="1440"/>
        <w:jc w:val="both"/>
        <w:rPr>
          <w:szCs w:val="24"/>
        </w:rPr>
      </w:pPr>
      <w:r w:rsidRPr="00576ED7">
        <w:rPr>
          <w:szCs w:val="24"/>
        </w:rPr>
        <w:t>•What is D’s gross income from these reimbursements?</w:t>
      </w:r>
    </w:p>
    <w:p w14:paraId="23B9C4A2" w14:textId="77777777" w:rsidR="0049128E" w:rsidRPr="00576ED7" w:rsidRDefault="0049128E" w:rsidP="00A6585D">
      <w:pPr>
        <w:widowControl w:val="0"/>
        <w:jc w:val="both"/>
        <w:rPr>
          <w:szCs w:val="24"/>
        </w:rPr>
      </w:pPr>
    </w:p>
    <w:p w14:paraId="28B94B07"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06(a).</w:t>
      </w:r>
    </w:p>
    <w:p w14:paraId="678023A8" w14:textId="77777777" w:rsidR="0049128E" w:rsidRPr="00576ED7" w:rsidRDefault="0049128E" w:rsidP="00A6585D">
      <w:pPr>
        <w:widowControl w:val="0"/>
        <w:jc w:val="both"/>
        <w:rPr>
          <w:szCs w:val="24"/>
        </w:rPr>
      </w:pPr>
    </w:p>
    <w:p w14:paraId="39E4D540" w14:textId="77777777" w:rsidR="000F260F" w:rsidRPr="00576ED7" w:rsidRDefault="00C007EA" w:rsidP="00A6585D">
      <w:pPr>
        <w:widowControl w:val="0"/>
        <w:jc w:val="both"/>
        <w:rPr>
          <w:szCs w:val="24"/>
        </w:rPr>
      </w:pPr>
      <w:r w:rsidRPr="00576ED7">
        <w:rPr>
          <w:noProof/>
          <w:szCs w:val="24"/>
        </w:rPr>
        <w:drawing>
          <wp:inline distT="0" distB="0" distL="0" distR="0" wp14:anchorId="0D2FF04B" wp14:editId="03223482">
            <wp:extent cx="704850" cy="190500"/>
            <wp:effectExtent l="0" t="0" r="0" b="0"/>
            <wp:docPr id="7" name="Picture 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D5BD56" w14:textId="48597ED6" w:rsidR="0049128E" w:rsidRPr="00576ED7" w:rsidRDefault="0049128E" w:rsidP="00A6585D">
      <w:pPr>
        <w:widowControl w:val="0"/>
        <w:jc w:val="both"/>
        <w:rPr>
          <w:szCs w:val="24"/>
        </w:rPr>
      </w:pPr>
      <w:r w:rsidRPr="00576ED7">
        <w:rPr>
          <w:szCs w:val="24"/>
        </w:rPr>
        <w:t xml:space="preserve">Do </w:t>
      </w:r>
      <w:r w:rsidR="00750582">
        <w:rPr>
          <w:szCs w:val="24"/>
        </w:rPr>
        <w:t xml:space="preserve">the </w:t>
      </w:r>
      <w:r w:rsidRPr="00576ED7">
        <w:rPr>
          <w:szCs w:val="24"/>
        </w:rPr>
        <w:t xml:space="preserve">CALI </w:t>
      </w:r>
      <w:r w:rsidR="0093600D" w:rsidRPr="00576ED7">
        <w:rPr>
          <w:szCs w:val="24"/>
        </w:rPr>
        <w:t>Lesson</w:t>
      </w:r>
      <w:bookmarkStart w:id="70" w:name="_Hlk512232374"/>
      <w:r w:rsidRPr="00576ED7">
        <w:rPr>
          <w:szCs w:val="24"/>
        </w:rPr>
        <w:t xml:space="preserve">, </w:t>
      </w:r>
      <w:r w:rsidRPr="00576ED7">
        <w:rPr>
          <w:i/>
          <w:szCs w:val="24"/>
        </w:rPr>
        <w:t>Basic Federal Income Taxation: Gross Income: Damages and Related Receipts</w:t>
      </w:r>
      <w:r w:rsidR="00750582">
        <w:rPr>
          <w:i/>
          <w:szCs w:val="24"/>
        </w:rPr>
        <w:t>.</w:t>
      </w:r>
    </w:p>
    <w:bookmarkEnd w:id="70"/>
    <w:p w14:paraId="14CD51DB" w14:textId="77777777" w:rsidR="0049128E" w:rsidRPr="00576ED7" w:rsidRDefault="0049128E" w:rsidP="00A6585D">
      <w:pPr>
        <w:widowControl w:val="0"/>
        <w:jc w:val="both"/>
        <w:rPr>
          <w:szCs w:val="24"/>
        </w:rPr>
      </w:pPr>
    </w:p>
    <w:p w14:paraId="23C9E839" w14:textId="77777777" w:rsidR="00B41CA0" w:rsidRPr="00576ED7" w:rsidRDefault="00B41CA0" w:rsidP="00B41CA0">
      <w:pPr>
        <w:widowControl w:val="0"/>
        <w:jc w:val="both"/>
        <w:rPr>
          <w:szCs w:val="24"/>
        </w:rPr>
      </w:pPr>
    </w:p>
    <w:p w14:paraId="13DE85E3" w14:textId="77777777" w:rsidR="00B41CA0" w:rsidRPr="00576ED7" w:rsidRDefault="00B41CA0" w:rsidP="00BE74A4">
      <w:pPr>
        <w:widowControl w:val="0"/>
        <w:ind w:left="720"/>
        <w:jc w:val="both"/>
        <w:rPr>
          <w:szCs w:val="24"/>
        </w:rPr>
      </w:pPr>
      <w:r w:rsidRPr="00576ED7">
        <w:rPr>
          <w:i/>
          <w:szCs w:val="24"/>
        </w:rPr>
        <w:t xml:space="preserve">C.  </w:t>
      </w:r>
      <w:r>
        <w:rPr>
          <w:i/>
          <w:szCs w:val="24"/>
        </w:rPr>
        <w:t>Payments to Wrongfully Incarcerated Individual</w:t>
      </w:r>
      <w:r w:rsidRPr="00576ED7">
        <w:rPr>
          <w:i/>
          <w:szCs w:val="24"/>
        </w:rPr>
        <w:t xml:space="preserve">: </w:t>
      </w:r>
      <w:r>
        <w:rPr>
          <w:i/>
          <w:szCs w:val="24"/>
        </w:rPr>
        <w:t>§ 139F</w:t>
      </w:r>
      <w:r w:rsidRPr="00576ED7">
        <w:rPr>
          <w:szCs w:val="24"/>
        </w:rPr>
        <w:fldChar w:fldCharType="begin"/>
      </w:r>
      <w:r w:rsidRPr="00576ED7">
        <w:rPr>
          <w:i/>
          <w:szCs w:val="24"/>
        </w:rPr>
        <w:instrText xml:space="preserve"> TC \l2 "C.  </w:instrText>
      </w:r>
      <w:r>
        <w:rPr>
          <w:i/>
          <w:szCs w:val="24"/>
        </w:rPr>
        <w:instrText>Payments to Wrongfully Incarcerated Individual</w:instrText>
      </w:r>
      <w:r w:rsidRPr="00576ED7">
        <w:rPr>
          <w:i/>
          <w:szCs w:val="24"/>
        </w:rPr>
        <w:instrText xml:space="preserve">: </w:instrText>
      </w:r>
      <w:r>
        <w:rPr>
          <w:i/>
          <w:szCs w:val="24"/>
        </w:rPr>
        <w:instrText>§ 139F</w:instrText>
      </w:r>
      <w:r w:rsidRPr="00576ED7">
        <w:rPr>
          <w:szCs w:val="24"/>
        </w:rPr>
        <w:fldChar w:fldCharType="end"/>
      </w:r>
    </w:p>
    <w:p w14:paraId="5AC30B43" w14:textId="77777777" w:rsidR="00B41CA0" w:rsidRPr="00576ED7" w:rsidRDefault="00B41CA0" w:rsidP="00B41CA0">
      <w:pPr>
        <w:widowControl w:val="0"/>
        <w:jc w:val="both"/>
        <w:rPr>
          <w:szCs w:val="24"/>
        </w:rPr>
      </w:pPr>
    </w:p>
    <w:p w14:paraId="0793F338" w14:textId="317BE0E4" w:rsidR="00B41CA0" w:rsidRDefault="00DA4350" w:rsidP="00A6585D">
      <w:pPr>
        <w:widowControl w:val="0"/>
        <w:jc w:val="both"/>
        <w:rPr>
          <w:szCs w:val="24"/>
        </w:rPr>
      </w:pPr>
      <w:r>
        <w:rPr>
          <w:szCs w:val="24"/>
        </w:rPr>
        <w:t xml:space="preserve">Section 139F provides: </w:t>
      </w:r>
      <w:r w:rsidR="00BE74A4">
        <w:rPr>
          <w:szCs w:val="24"/>
        </w:rPr>
        <w:t>“In the case of any wrongfully incarcerated individual, gross income shall not include any civil damages, restitution, or other monetary award (including compensatory or statutory damages and restitution imposed in a criminal matter) relating to the incarceration of such individual for the … offense for which s</w:t>
      </w:r>
      <w:r>
        <w:rPr>
          <w:szCs w:val="24"/>
        </w:rPr>
        <w:t>uch individual was convicted.”</w:t>
      </w:r>
    </w:p>
    <w:p w14:paraId="51E651B5" w14:textId="77777777" w:rsidR="00B41CA0" w:rsidRDefault="00B41CA0" w:rsidP="00A6585D">
      <w:pPr>
        <w:widowControl w:val="0"/>
        <w:jc w:val="both"/>
        <w:rPr>
          <w:szCs w:val="24"/>
        </w:rPr>
      </w:pPr>
    </w:p>
    <w:p w14:paraId="0BD96699" w14:textId="6CCBED30" w:rsidR="000B23A2" w:rsidRDefault="000B23A2">
      <w:pPr>
        <w:rPr>
          <w:szCs w:val="24"/>
        </w:rPr>
      </w:pPr>
      <w:r>
        <w:rPr>
          <w:szCs w:val="24"/>
        </w:rPr>
        <w:br w:type="page"/>
      </w:r>
    </w:p>
    <w:p w14:paraId="2E41A6E4" w14:textId="77777777" w:rsidR="0049128E" w:rsidRPr="00576ED7" w:rsidRDefault="0049128E" w:rsidP="00A6585D">
      <w:pPr>
        <w:widowControl w:val="0"/>
        <w:jc w:val="both"/>
        <w:rPr>
          <w:szCs w:val="24"/>
        </w:rPr>
      </w:pPr>
      <w:r w:rsidRPr="00576ED7">
        <w:rPr>
          <w:szCs w:val="24"/>
        </w:rPr>
        <w:lastRenderedPageBreak/>
        <w:tab/>
      </w:r>
      <w:r w:rsidR="00B41CA0">
        <w:rPr>
          <w:i/>
          <w:szCs w:val="24"/>
        </w:rPr>
        <w:t>D</w:t>
      </w:r>
      <w:r w:rsidRPr="00576ED7">
        <w:rPr>
          <w:i/>
          <w:szCs w:val="24"/>
        </w:rPr>
        <w:t xml:space="preserve">.  Social Security: </w:t>
      </w:r>
      <w:r w:rsidR="00CA008D">
        <w:rPr>
          <w:i/>
          <w:szCs w:val="24"/>
        </w:rPr>
        <w:t>§ </w:t>
      </w:r>
      <w:r w:rsidRPr="00576ED7">
        <w:rPr>
          <w:i/>
          <w:szCs w:val="24"/>
        </w:rPr>
        <w:t>86</w:t>
      </w:r>
      <w:r w:rsidRPr="00576ED7">
        <w:rPr>
          <w:szCs w:val="24"/>
        </w:rPr>
        <w:fldChar w:fldCharType="begin"/>
      </w:r>
      <w:r w:rsidRPr="00576ED7">
        <w:rPr>
          <w:i/>
          <w:szCs w:val="24"/>
        </w:rPr>
        <w:instrText xml:space="preserve"> TC \l2 "C.  Social Security: </w:instrText>
      </w:r>
      <w:r w:rsidR="00CA008D">
        <w:rPr>
          <w:i/>
          <w:szCs w:val="24"/>
        </w:rPr>
        <w:instrText>§ </w:instrText>
      </w:r>
      <w:r w:rsidRPr="00576ED7">
        <w:rPr>
          <w:i/>
          <w:szCs w:val="24"/>
        </w:rPr>
        <w:instrText>86</w:instrText>
      </w:r>
      <w:r w:rsidRPr="00576ED7">
        <w:rPr>
          <w:szCs w:val="24"/>
        </w:rPr>
        <w:fldChar w:fldCharType="end"/>
      </w:r>
    </w:p>
    <w:p w14:paraId="27AC5238" w14:textId="77777777" w:rsidR="0049128E" w:rsidRPr="00576ED7" w:rsidRDefault="0049128E" w:rsidP="00A6585D">
      <w:pPr>
        <w:widowControl w:val="0"/>
        <w:jc w:val="both"/>
        <w:rPr>
          <w:szCs w:val="24"/>
        </w:rPr>
      </w:pPr>
    </w:p>
    <w:p w14:paraId="18DAFC92" w14:textId="09880D1C" w:rsidR="0049128E" w:rsidRPr="00576ED7" w:rsidRDefault="0049128E" w:rsidP="00A6585D">
      <w:pPr>
        <w:widowControl w:val="0"/>
        <w:jc w:val="both"/>
        <w:rPr>
          <w:szCs w:val="24"/>
        </w:rPr>
      </w:pPr>
      <w:r w:rsidRPr="00576ED7">
        <w:rPr>
          <w:szCs w:val="24"/>
        </w:rPr>
        <w:t xml:space="preserve">Read </w:t>
      </w:r>
      <w:r w:rsidR="00CA008D">
        <w:rPr>
          <w:szCs w:val="24"/>
        </w:rPr>
        <w:t>§ </w:t>
      </w:r>
      <w:r w:rsidR="00FD5637">
        <w:rPr>
          <w:szCs w:val="24"/>
        </w:rPr>
        <w:t xml:space="preserve">86. </w:t>
      </w:r>
      <w:r w:rsidRPr="00576ED7">
        <w:rPr>
          <w:szCs w:val="24"/>
        </w:rPr>
        <w:t>It is not an easy read</w:t>
      </w:r>
      <w:r w:rsidR="00BB4C09" w:rsidRPr="00576ED7">
        <w:rPr>
          <w:szCs w:val="24"/>
        </w:rPr>
        <w:t xml:space="preserve">. </w:t>
      </w:r>
      <w:r w:rsidRPr="00576ED7">
        <w:rPr>
          <w:szCs w:val="24"/>
        </w:rPr>
        <w:t>Section 86 is among the Code provisions that require inclusion of certain items in gross income</w:t>
      </w:r>
      <w:r w:rsidR="00BB4C09" w:rsidRPr="00576ED7">
        <w:rPr>
          <w:szCs w:val="24"/>
        </w:rPr>
        <w:t xml:space="preserve">. </w:t>
      </w:r>
      <w:r w:rsidRPr="00576ED7">
        <w:rPr>
          <w:szCs w:val="24"/>
        </w:rPr>
        <w:t>Section 86 limits the amount of social security benefits that a taxpayer</w:t>
      </w:r>
      <w:r w:rsidR="005D6519">
        <w:rPr>
          <w:szCs w:val="24"/>
        </w:rPr>
        <w:t xml:space="preserve"> </w:t>
      </w:r>
      <w:r w:rsidR="005D6519" w:rsidRPr="00785E79">
        <w:rPr>
          <w:i/>
          <w:szCs w:val="24"/>
        </w:rPr>
        <w:t>must include</w:t>
      </w:r>
      <w:r w:rsidR="005D6519">
        <w:rPr>
          <w:szCs w:val="24"/>
        </w:rPr>
        <w:t xml:space="preserve"> in gross income. </w:t>
      </w:r>
      <w:r w:rsidRPr="00576ED7">
        <w:rPr>
          <w:szCs w:val="24"/>
        </w:rPr>
        <w:t xml:space="preserve">Taxpayer </w:t>
      </w:r>
      <w:r w:rsidRPr="00785E79">
        <w:rPr>
          <w:i/>
          <w:szCs w:val="24"/>
        </w:rPr>
        <w:t>excludes the remainder</w:t>
      </w:r>
      <w:r w:rsidRPr="00576ED7">
        <w:rPr>
          <w:szCs w:val="24"/>
        </w:rPr>
        <w:t xml:space="preserve">. </w:t>
      </w:r>
    </w:p>
    <w:p w14:paraId="241838CB" w14:textId="436B9415" w:rsidR="0049128E" w:rsidRPr="00576ED7" w:rsidRDefault="00AB2B90" w:rsidP="00A6585D">
      <w:pPr>
        <w:widowControl w:val="0"/>
        <w:ind w:left="720"/>
        <w:jc w:val="both"/>
        <w:rPr>
          <w:szCs w:val="24"/>
        </w:rPr>
      </w:pPr>
      <w:r w:rsidRPr="00A276F0">
        <w:rPr>
          <w:noProof/>
          <w:szCs w:val="24"/>
        </w:rPr>
        <mc:AlternateContent>
          <mc:Choice Requires="wps">
            <w:drawing>
              <wp:anchor distT="45720" distB="45720" distL="114300" distR="114300" simplePos="0" relativeHeight="252413952" behindDoc="0" locked="0" layoutInCell="1" allowOverlap="1" wp14:anchorId="5257800A" wp14:editId="421CC06C">
                <wp:simplePos x="0" y="0"/>
                <wp:positionH relativeFrom="column">
                  <wp:posOffset>-243205</wp:posOffset>
                </wp:positionH>
                <wp:positionV relativeFrom="paragraph">
                  <wp:posOffset>88900</wp:posOffset>
                </wp:positionV>
                <wp:extent cx="2202815" cy="1404620"/>
                <wp:effectExtent l="0" t="0" r="26035" b="2032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1404620"/>
                        </a:xfrm>
                        <a:prstGeom prst="rect">
                          <a:avLst/>
                        </a:prstGeom>
                        <a:solidFill>
                          <a:srgbClr val="FFFFFF"/>
                        </a:solidFill>
                        <a:ln w="9525">
                          <a:solidFill>
                            <a:srgbClr val="000000"/>
                          </a:solidFill>
                          <a:miter lim="800000"/>
                          <a:headEnd/>
                          <a:tailEnd/>
                        </a:ln>
                      </wps:spPr>
                      <wps:txbx>
                        <w:txbxContent>
                          <w:p w14:paraId="786F609E" w14:textId="77777777" w:rsidR="002D4291" w:rsidRPr="00A276F0" w:rsidRDefault="002D4291" w:rsidP="006E129D">
                            <w:pPr>
                              <w:jc w:val="both"/>
                              <w:rPr>
                                <w:rFonts w:ascii="Tw Cen MT" w:hAnsi="Tw Cen MT"/>
                              </w:rPr>
                            </w:pPr>
                            <w:r>
                              <w:rPr>
                                <w:rFonts w:ascii="Tw Cen MT" w:hAnsi="Tw Cen MT"/>
                              </w:rPr>
                              <w:t xml:space="preserve">Exclusion by </w:t>
                            </w:r>
                            <w:r w:rsidRPr="00A276F0">
                              <w:rPr>
                                <w:rFonts w:ascii="Tw Cen MT" w:hAnsi="Tw Cen MT"/>
                              </w:rPr>
                              <w:t xml:space="preserve">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A276F0">
                              <w:rPr>
                                <w:rFonts w:ascii="Tw Cen MT" w:hAnsi="Tw Cen MT"/>
                                <w:i/>
                              </w:rPr>
                              <w:t>see</w:t>
                            </w:r>
                            <w:r w:rsidRPr="00A276F0">
                              <w:rPr>
                                <w:rFonts w:ascii="Tw Cen MT" w:hAnsi="Tw Cen MT"/>
                              </w:rPr>
                              <w:t xml:space="preserve"> Announcement 2002-18 (so long as not converted to cash)</w:t>
                            </w:r>
                            <w:r>
                              <w:rPr>
                                <w:rFonts w:ascii="Tw Cen MT" w:hAnsi="Tw Cen MT"/>
                              </w:rPr>
                              <w:t xml:space="preserve"> and </w:t>
                            </w:r>
                            <w:r w:rsidRPr="00A276F0">
                              <w:rPr>
                                <w:rFonts w:ascii="Tw Cen MT" w:hAnsi="Tw Cen MT"/>
                              </w:rPr>
                              <w:t xml:space="preserve">identity protection services provided to data breach victims, </w:t>
                            </w:r>
                            <w:r w:rsidRPr="00A276F0">
                              <w:rPr>
                                <w:rFonts w:ascii="Tw Cen MT" w:hAnsi="Tw Cen MT"/>
                                <w:i/>
                              </w:rPr>
                              <w:t>see</w:t>
                            </w:r>
                            <w:r w:rsidRPr="00A276F0">
                              <w:rPr>
                                <w:rFonts w:ascii="Tw Cen MT" w:hAnsi="Tw Cen MT"/>
                              </w:rPr>
                              <w:t xml:space="preserve"> Announcement 2015-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57800A" id="_x0000_s1071" type="#_x0000_t202" style="position:absolute;left:0;text-align:left;margin-left:-19.15pt;margin-top:7pt;width:173.45pt;height:110.6pt;z-index:252413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">
                <v:textbox style="mso-fit-shape-to-text:t">
                  <w:txbxContent>
                    <w:p w14:paraId="786F609E" w14:textId="77777777" w:rsidR="002D4291" w:rsidRPr="00A276F0" w:rsidRDefault="002D4291" w:rsidP="006E129D">
                      <w:pPr>
                        <w:jc w:val="both"/>
                        <w:rPr>
                          <w:rFonts w:ascii="Tw Cen MT" w:hAnsi="Tw Cen MT"/>
                        </w:rPr>
                      </w:pPr>
                      <w:r>
                        <w:rPr>
                          <w:rFonts w:ascii="Tw Cen MT" w:hAnsi="Tw Cen MT"/>
                        </w:rPr>
                        <w:t xml:space="preserve">Exclusion by </w:t>
                      </w:r>
                      <w:r w:rsidRPr="00A276F0">
                        <w:rPr>
                          <w:rFonts w:ascii="Tw Cen MT" w:hAnsi="Tw Cen MT"/>
                        </w:rPr>
                        <w:t xml:space="preserve">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A276F0">
                        <w:rPr>
                          <w:rFonts w:ascii="Tw Cen MT" w:hAnsi="Tw Cen MT"/>
                          <w:i/>
                        </w:rPr>
                        <w:t>see</w:t>
                      </w:r>
                      <w:r w:rsidRPr="00A276F0">
                        <w:rPr>
                          <w:rFonts w:ascii="Tw Cen MT" w:hAnsi="Tw Cen MT"/>
                        </w:rPr>
                        <w:t xml:space="preserve"> Announcement 2002-18 (so long as not converted to cash)</w:t>
                      </w:r>
                      <w:r>
                        <w:rPr>
                          <w:rFonts w:ascii="Tw Cen MT" w:hAnsi="Tw Cen MT"/>
                        </w:rPr>
                        <w:t xml:space="preserve"> and </w:t>
                      </w:r>
                      <w:r w:rsidRPr="00A276F0">
                        <w:rPr>
                          <w:rFonts w:ascii="Tw Cen MT" w:hAnsi="Tw Cen MT"/>
                        </w:rPr>
                        <w:t xml:space="preserve">identity protection services provided to data breach victims, </w:t>
                      </w:r>
                      <w:r w:rsidRPr="00A276F0">
                        <w:rPr>
                          <w:rFonts w:ascii="Tw Cen MT" w:hAnsi="Tw Cen MT"/>
                          <w:i/>
                        </w:rPr>
                        <w:t>see</w:t>
                      </w:r>
                      <w:r w:rsidRPr="00A276F0">
                        <w:rPr>
                          <w:rFonts w:ascii="Tw Cen MT" w:hAnsi="Tw Cen MT"/>
                        </w:rPr>
                        <w:t xml:space="preserve"> Announcement 2015-35.</w:t>
                      </w:r>
                    </w:p>
                  </w:txbxContent>
                </v:textbox>
                <w10:wrap type="square"/>
              </v:shape>
            </w:pict>
          </mc:Fallback>
        </mc:AlternateContent>
      </w:r>
      <w:r w:rsidR="0049128E" w:rsidRPr="00576ED7">
        <w:rPr>
          <w:szCs w:val="24"/>
        </w:rPr>
        <w:t xml:space="preserve">•Section 86 establishes three levels of </w:t>
      </w:r>
      <w:r w:rsidR="00FF4719">
        <w:rPr>
          <w:szCs w:val="24"/>
        </w:rPr>
        <w:t>taxable social security income that are subject to different rules of inclusion</w:t>
      </w:r>
      <w:r w:rsidR="00BB4C09">
        <w:rPr>
          <w:szCs w:val="24"/>
        </w:rPr>
        <w:t xml:space="preserve">. </w:t>
      </w:r>
      <w:r w:rsidR="00FF4719">
        <w:rPr>
          <w:szCs w:val="24"/>
        </w:rPr>
        <w:t>We begin with an amount of income that § 86(b)(1)(A) defines.</w:t>
      </w:r>
    </w:p>
    <w:p w14:paraId="50478FB9" w14:textId="77777777" w:rsidR="0049128E" w:rsidRPr="00576ED7" w:rsidRDefault="0049128E" w:rsidP="00A6585D">
      <w:pPr>
        <w:widowControl w:val="0"/>
        <w:ind w:left="720"/>
        <w:jc w:val="both"/>
        <w:rPr>
          <w:szCs w:val="24"/>
        </w:rPr>
      </w:pPr>
      <w:r w:rsidRPr="00576ED7">
        <w:rPr>
          <w:szCs w:val="24"/>
        </w:rPr>
        <w:t>•</w:t>
      </w:r>
      <w:r w:rsidR="00FF4719">
        <w:rPr>
          <w:szCs w:val="24"/>
        </w:rPr>
        <w:t xml:space="preserve">The amount of a taxpayer’s income determined under § 86(b)(1)(A) will either be – </w:t>
      </w:r>
    </w:p>
    <w:p w14:paraId="64618D16" w14:textId="77777777" w:rsidR="0049128E" w:rsidRPr="00576ED7" w:rsidRDefault="0049128E" w:rsidP="00A6585D">
      <w:pPr>
        <w:widowControl w:val="0"/>
        <w:ind w:left="1440"/>
        <w:jc w:val="both"/>
        <w:rPr>
          <w:szCs w:val="24"/>
        </w:rPr>
      </w:pPr>
      <w:r w:rsidRPr="00576ED7">
        <w:rPr>
          <w:szCs w:val="24"/>
        </w:rPr>
        <w:t>•below the statutory “base amount.”</w:t>
      </w:r>
    </w:p>
    <w:p w14:paraId="0D6E7FE1" w14:textId="77777777" w:rsidR="0049128E" w:rsidRPr="00576ED7" w:rsidRDefault="0049128E" w:rsidP="00A6585D">
      <w:pPr>
        <w:widowControl w:val="0"/>
        <w:ind w:left="1440"/>
        <w:jc w:val="both"/>
        <w:rPr>
          <w:szCs w:val="24"/>
        </w:rPr>
      </w:pPr>
      <w:r w:rsidRPr="00576ED7">
        <w:rPr>
          <w:szCs w:val="24"/>
        </w:rPr>
        <w:t>•above the statutory “base amount” but below the statutory “</w:t>
      </w:r>
      <w:r w:rsidR="000F5329">
        <w:rPr>
          <w:szCs w:val="24"/>
        </w:rPr>
        <w:t xml:space="preserve">adjusted </w:t>
      </w:r>
      <w:r w:rsidRPr="00576ED7">
        <w:rPr>
          <w:szCs w:val="24"/>
        </w:rPr>
        <w:t>base amount.”</w:t>
      </w:r>
      <w:r w:rsidR="00FF4719">
        <w:rPr>
          <w:szCs w:val="24"/>
        </w:rPr>
        <w:t xml:space="preserve"> OR</w:t>
      </w:r>
    </w:p>
    <w:p w14:paraId="632C8A04" w14:textId="77777777" w:rsidR="0049128E" w:rsidRPr="00576ED7" w:rsidRDefault="0049128E" w:rsidP="00A6585D">
      <w:pPr>
        <w:widowControl w:val="0"/>
        <w:ind w:left="1440"/>
        <w:jc w:val="both"/>
        <w:rPr>
          <w:szCs w:val="24"/>
        </w:rPr>
      </w:pPr>
      <w:r w:rsidRPr="00576ED7">
        <w:rPr>
          <w:szCs w:val="24"/>
        </w:rPr>
        <w:t>•</w:t>
      </w:r>
      <w:r w:rsidR="00FF4719">
        <w:rPr>
          <w:szCs w:val="24"/>
        </w:rPr>
        <w:t>abov</w:t>
      </w:r>
      <w:r w:rsidRPr="00576ED7">
        <w:rPr>
          <w:szCs w:val="24"/>
        </w:rPr>
        <w:t>e the statutory “</w:t>
      </w:r>
      <w:r w:rsidR="000F5329">
        <w:rPr>
          <w:szCs w:val="24"/>
        </w:rPr>
        <w:t>adjusted</w:t>
      </w:r>
      <w:r w:rsidRPr="00576ED7">
        <w:rPr>
          <w:szCs w:val="24"/>
        </w:rPr>
        <w:t xml:space="preserve"> base amount.”</w:t>
      </w:r>
    </w:p>
    <w:p w14:paraId="3EB7ACE5" w14:textId="77777777" w:rsidR="0049128E" w:rsidRPr="00576ED7" w:rsidRDefault="0049128E" w:rsidP="00A6585D">
      <w:pPr>
        <w:widowControl w:val="0"/>
        <w:jc w:val="both"/>
        <w:rPr>
          <w:szCs w:val="24"/>
        </w:rPr>
      </w:pPr>
    </w:p>
    <w:p w14:paraId="2770A72F" w14:textId="17322F71" w:rsidR="0049128E" w:rsidRPr="00576ED7" w:rsidRDefault="00FF4719" w:rsidP="00A6585D">
      <w:pPr>
        <w:widowControl w:val="0"/>
        <w:jc w:val="both"/>
        <w:rPr>
          <w:szCs w:val="24"/>
        </w:rPr>
      </w:pPr>
      <w:r>
        <w:rPr>
          <w:szCs w:val="24"/>
        </w:rPr>
        <w:t>Again, notice that the Code uses definitions to delimit its rules</w:t>
      </w:r>
      <w:r w:rsidR="00BB4C09">
        <w:rPr>
          <w:szCs w:val="24"/>
        </w:rPr>
        <w:t xml:space="preserve">. </w:t>
      </w:r>
      <w:r>
        <w:rPr>
          <w:szCs w:val="24"/>
        </w:rPr>
        <w:t>As you read the text that follows, examine the Code sections cited</w:t>
      </w:r>
      <w:r w:rsidR="00BB4C09">
        <w:rPr>
          <w:szCs w:val="24"/>
        </w:rPr>
        <w:t xml:space="preserve">. </w:t>
      </w:r>
      <w:r w:rsidR="0049128E" w:rsidRPr="00576ED7">
        <w:rPr>
          <w:szCs w:val="24"/>
        </w:rPr>
        <w:t>Rather than try to state the computation rules, we will apply the rules through three problems involving the</w:t>
      </w:r>
      <w:r w:rsidR="005D6519">
        <w:rPr>
          <w:szCs w:val="24"/>
        </w:rPr>
        <w:t xml:space="preserve"> taxpayer “Joe the Pensioner.” </w:t>
      </w:r>
      <w:r w:rsidR="0049128E" w:rsidRPr="00576ED7">
        <w:rPr>
          <w:szCs w:val="24"/>
        </w:rPr>
        <w:t>He is single and receives social security benefits</w:t>
      </w:r>
      <w:r w:rsidR="00BB4C09" w:rsidRPr="00576ED7">
        <w:rPr>
          <w:szCs w:val="24"/>
        </w:rPr>
        <w:t xml:space="preserve">. </w:t>
      </w:r>
      <w:r w:rsidR="0049128E" w:rsidRPr="00576ED7">
        <w:rPr>
          <w:szCs w:val="24"/>
        </w:rPr>
        <w:t>Consider:</w:t>
      </w:r>
    </w:p>
    <w:p w14:paraId="27CA6F52" w14:textId="77777777" w:rsidR="0049128E" w:rsidRPr="00576ED7" w:rsidRDefault="0049128E" w:rsidP="00A6585D">
      <w:pPr>
        <w:widowControl w:val="0"/>
        <w:jc w:val="both"/>
        <w:rPr>
          <w:szCs w:val="24"/>
        </w:rPr>
      </w:pPr>
    </w:p>
    <w:p w14:paraId="1C1D6DF0" w14:textId="326EE6A9" w:rsidR="0049128E" w:rsidRPr="00576ED7" w:rsidRDefault="0049128E" w:rsidP="00A6585D">
      <w:pPr>
        <w:widowControl w:val="0"/>
        <w:jc w:val="both"/>
        <w:rPr>
          <w:szCs w:val="24"/>
        </w:rPr>
      </w:pPr>
      <w:r w:rsidRPr="00576ED7">
        <w:rPr>
          <w:szCs w:val="24"/>
        </w:rPr>
        <w:t>•Joe the Pensioner received $20,000 of social security benefits payments last year</w:t>
      </w:r>
      <w:r w:rsidR="00BB4C09" w:rsidRPr="00576ED7">
        <w:rPr>
          <w:szCs w:val="24"/>
        </w:rPr>
        <w:t xml:space="preserve">. </w:t>
      </w:r>
      <w:r w:rsidRPr="00576ED7">
        <w:rPr>
          <w:szCs w:val="24"/>
        </w:rPr>
        <w:t xml:space="preserve">In addition, he received $1000 in municipal bond interest that </w:t>
      </w:r>
      <w:r w:rsidR="00CA008D">
        <w:rPr>
          <w:szCs w:val="24"/>
        </w:rPr>
        <w:t>§ </w:t>
      </w:r>
      <w:r w:rsidRPr="00576ED7">
        <w:rPr>
          <w:szCs w:val="24"/>
        </w:rPr>
        <w:t xml:space="preserve">103 </w:t>
      </w:r>
      <w:r w:rsidR="005D6519">
        <w:rPr>
          <w:szCs w:val="24"/>
        </w:rPr>
        <w:t xml:space="preserve">exempts from his gross income. </w:t>
      </w:r>
      <w:r w:rsidRPr="00576ED7">
        <w:rPr>
          <w:szCs w:val="24"/>
        </w:rPr>
        <w:t>Joe also did some work for his old employe</w:t>
      </w:r>
      <w:r w:rsidR="005D6519">
        <w:rPr>
          <w:szCs w:val="24"/>
        </w:rPr>
        <w:t xml:space="preserve">r for which he received $6000. </w:t>
      </w:r>
      <w:r w:rsidRPr="00576ED7">
        <w:rPr>
          <w:szCs w:val="24"/>
        </w:rPr>
        <w:t>What is Joe’s gross income?</w:t>
      </w:r>
    </w:p>
    <w:p w14:paraId="300F5F2A" w14:textId="77777777" w:rsidR="0049128E" w:rsidRPr="00576ED7" w:rsidRDefault="003F7113" w:rsidP="00A6585D">
      <w:pPr>
        <w:widowControl w:val="0"/>
        <w:jc w:val="both"/>
        <w:rPr>
          <w:szCs w:val="24"/>
        </w:rPr>
      </w:pPr>
      <w:r w:rsidRPr="00576ED7">
        <w:rPr>
          <w:szCs w:val="24"/>
        </w:rPr>
        <w:t>•</w:t>
      </w:r>
      <w:r w:rsidR="0049128E" w:rsidRPr="00576ED7">
        <w:rPr>
          <w:szCs w:val="24"/>
        </w:rPr>
        <w:t>Section 86(a) with deceptive simplicity sets forth rules governing taxpayer inclusion in gross income o</w:t>
      </w:r>
      <w:r w:rsidR="005D6519">
        <w:rPr>
          <w:szCs w:val="24"/>
        </w:rPr>
        <w:t xml:space="preserve">f social security benefits. </w:t>
      </w:r>
      <w:r w:rsidR="0049128E" w:rsidRPr="00576ED7">
        <w:rPr>
          <w:szCs w:val="24"/>
        </w:rPr>
        <w:t>Section 86(a) requires computations of various amounts and then comparing them. Hopefully, we can reduce this to a few straigh</w:t>
      </w:r>
      <w:r w:rsidR="005D6519">
        <w:rPr>
          <w:szCs w:val="24"/>
        </w:rPr>
        <w:t xml:space="preserve">t-forward “if ... then” rules. </w:t>
      </w:r>
      <w:r w:rsidR="0049128E" w:rsidRPr="00576ED7">
        <w:rPr>
          <w:szCs w:val="24"/>
        </w:rPr>
        <w:t>It is best</w:t>
      </w:r>
      <w:r w:rsidR="0049128E" w:rsidRPr="00576ED7">
        <w:rPr>
          <w:rStyle w:val="FootnoteReference"/>
          <w:szCs w:val="24"/>
        </w:rPr>
        <w:footnoteReference w:id="53"/>
      </w:r>
      <w:r w:rsidR="0049128E" w:rsidRPr="00576ED7">
        <w:rPr>
          <w:szCs w:val="24"/>
        </w:rPr>
        <w:t xml:space="preserve"> to begin with </w:t>
      </w:r>
      <w:r w:rsidR="00CA008D">
        <w:rPr>
          <w:szCs w:val="24"/>
        </w:rPr>
        <w:t>§ </w:t>
      </w:r>
      <w:r w:rsidR="0049128E" w:rsidRPr="00576ED7">
        <w:rPr>
          <w:szCs w:val="24"/>
        </w:rPr>
        <w:t>86(b) – the provision that defines the “Taxpayers to Whom Subsection (a) applies.”</w:t>
      </w:r>
    </w:p>
    <w:p w14:paraId="58C292F7" w14:textId="57A214BB" w:rsidR="0049128E" w:rsidRPr="00576ED7" w:rsidRDefault="0049128E" w:rsidP="00A6585D">
      <w:pPr>
        <w:widowControl w:val="0"/>
        <w:ind w:left="720"/>
        <w:jc w:val="both"/>
        <w:rPr>
          <w:szCs w:val="24"/>
        </w:rPr>
      </w:pPr>
      <w:r w:rsidRPr="00576ED7">
        <w:rPr>
          <w:szCs w:val="24"/>
        </w:rPr>
        <w:t>•Section 86(b)(1)(A)(i) requires that we determine</w:t>
      </w:r>
      <w:r w:rsidR="005D6519">
        <w:rPr>
          <w:szCs w:val="24"/>
        </w:rPr>
        <w:t xml:space="preserve"> what Joe’s “modified agi” is. </w:t>
      </w:r>
      <w:r w:rsidRPr="00576ED7">
        <w:rPr>
          <w:szCs w:val="24"/>
        </w:rPr>
        <w:t xml:space="preserve">That phrase is defined in </w:t>
      </w:r>
      <w:r w:rsidR="00CA008D">
        <w:rPr>
          <w:szCs w:val="24"/>
        </w:rPr>
        <w:t>§ </w:t>
      </w:r>
      <w:r w:rsidRPr="00576ED7">
        <w:rPr>
          <w:szCs w:val="24"/>
        </w:rPr>
        <w:t>86(b)(2)</w:t>
      </w:r>
      <w:r w:rsidR="00BB4C09" w:rsidRPr="00576ED7">
        <w:rPr>
          <w:szCs w:val="24"/>
        </w:rPr>
        <w:t xml:space="preserve">. </w:t>
      </w:r>
      <w:r w:rsidRPr="00576ED7">
        <w:rPr>
          <w:szCs w:val="24"/>
        </w:rPr>
        <w:t xml:space="preserve">Joe’s </w:t>
      </w:r>
      <w:r w:rsidR="00CF764E">
        <w:rPr>
          <w:szCs w:val="24"/>
        </w:rPr>
        <w:t xml:space="preserve">AGI </w:t>
      </w:r>
      <w:r w:rsidRPr="00576ED7">
        <w:rPr>
          <w:szCs w:val="24"/>
        </w:rPr>
        <w:t xml:space="preserve">at the moment, not counting his social security benefits or </w:t>
      </w:r>
      <w:r w:rsidR="00CF1FC9" w:rsidRPr="00576ED7">
        <w:rPr>
          <w:szCs w:val="24"/>
        </w:rPr>
        <w:t>tax-exempt</w:t>
      </w:r>
      <w:r w:rsidRPr="00576ED7">
        <w:rPr>
          <w:szCs w:val="24"/>
        </w:rPr>
        <w:t xml:space="preserve"> in</w:t>
      </w:r>
      <w:r w:rsidR="005D6519">
        <w:rPr>
          <w:szCs w:val="24"/>
        </w:rPr>
        <w:t xml:space="preserve">terest, is $6000. </w:t>
      </w:r>
      <w:r w:rsidRPr="00576ED7">
        <w:rPr>
          <w:szCs w:val="24"/>
        </w:rPr>
        <w:t>To obtain Joe’s “modified agi,” we do not add his benefits (</w:t>
      </w:r>
      <w:r w:rsidR="00CA008D">
        <w:rPr>
          <w:szCs w:val="24"/>
        </w:rPr>
        <w:t>§ </w:t>
      </w:r>
      <w:r w:rsidRPr="00576ED7">
        <w:rPr>
          <w:szCs w:val="24"/>
        </w:rPr>
        <w:t xml:space="preserve">86(b)(2)(A) </w:t>
      </w:r>
      <w:r w:rsidRPr="00576ED7">
        <w:rPr>
          <w:szCs w:val="24"/>
        </w:rPr>
        <w:lastRenderedPageBreak/>
        <w:t xml:space="preserve">(“determined without regard to this section”)) but we do add </w:t>
      </w:r>
      <w:r w:rsidR="000F5329">
        <w:rPr>
          <w:szCs w:val="24"/>
        </w:rPr>
        <w:t xml:space="preserve">certain items, including </w:t>
      </w:r>
      <w:r w:rsidRPr="00576ED7">
        <w:rPr>
          <w:szCs w:val="24"/>
        </w:rPr>
        <w:t xml:space="preserve">his </w:t>
      </w:r>
      <w:r w:rsidR="00CF1FC9" w:rsidRPr="00576ED7">
        <w:rPr>
          <w:szCs w:val="24"/>
        </w:rPr>
        <w:t>tax-exempt</w:t>
      </w:r>
      <w:r w:rsidRPr="00576ED7">
        <w:rPr>
          <w:szCs w:val="24"/>
        </w:rPr>
        <w:t xml:space="preserve"> interest</w:t>
      </w:r>
      <w:r w:rsidR="00C9692F">
        <w:rPr>
          <w:szCs w:val="24"/>
        </w:rPr>
        <w:t xml:space="preserve"> income</w:t>
      </w:r>
      <w:r w:rsidRPr="00576ED7">
        <w:rPr>
          <w:szCs w:val="24"/>
        </w:rPr>
        <w:t xml:space="preserve">, </w:t>
      </w:r>
      <w:r w:rsidR="00CA008D">
        <w:rPr>
          <w:szCs w:val="24"/>
        </w:rPr>
        <w:t>§ </w:t>
      </w:r>
      <w:r w:rsidRPr="00576ED7">
        <w:rPr>
          <w:szCs w:val="24"/>
        </w:rPr>
        <w:t>86(b)(2)(B), i.e., $1000</w:t>
      </w:r>
      <w:r w:rsidR="00BB4C09" w:rsidRPr="00576ED7">
        <w:rPr>
          <w:szCs w:val="24"/>
        </w:rPr>
        <w:t xml:space="preserve">. </w:t>
      </w:r>
      <w:r w:rsidRPr="00576ED7">
        <w:rPr>
          <w:i/>
          <w:szCs w:val="24"/>
        </w:rPr>
        <w:t>Joe’s modified adjusted gross income is</w:t>
      </w:r>
      <w:r w:rsidRPr="00576ED7">
        <w:rPr>
          <w:szCs w:val="24"/>
        </w:rPr>
        <w:t xml:space="preserve"> </w:t>
      </w:r>
      <w:r w:rsidRPr="00576ED7">
        <w:rPr>
          <w:szCs w:val="24"/>
          <w:u w:val="single"/>
        </w:rPr>
        <w:t>$7000</w:t>
      </w:r>
      <w:r w:rsidRPr="00576ED7">
        <w:rPr>
          <w:szCs w:val="24"/>
        </w:rPr>
        <w:t>.</w:t>
      </w:r>
    </w:p>
    <w:p w14:paraId="3B8CFD39" w14:textId="4FA16507" w:rsidR="0049128E" w:rsidRPr="00576ED7" w:rsidRDefault="0049128E" w:rsidP="00A6585D">
      <w:pPr>
        <w:widowControl w:val="0"/>
        <w:ind w:left="720"/>
        <w:jc w:val="both"/>
        <w:rPr>
          <w:szCs w:val="24"/>
        </w:rPr>
      </w:pPr>
      <w:r w:rsidRPr="00576ED7">
        <w:rPr>
          <w:szCs w:val="24"/>
        </w:rPr>
        <w:t xml:space="preserve">•Section 86(b)(1)(A) requires us to add Joe’s </w:t>
      </w:r>
      <w:r w:rsidRPr="00576ED7">
        <w:rPr>
          <w:i/>
          <w:szCs w:val="24"/>
        </w:rPr>
        <w:t>modified adjusted gross income plus one-half of his social security benefits</w:t>
      </w:r>
      <w:r w:rsidR="00BB4C09" w:rsidRPr="00576ED7">
        <w:rPr>
          <w:szCs w:val="24"/>
        </w:rPr>
        <w:t xml:space="preserve">. </w:t>
      </w:r>
      <w:r w:rsidRPr="00576ED7">
        <w:rPr>
          <w:szCs w:val="24"/>
        </w:rPr>
        <w:t xml:space="preserve">$7000 + $10,000 = </w:t>
      </w:r>
      <w:r w:rsidRPr="00576ED7">
        <w:rPr>
          <w:szCs w:val="24"/>
          <w:u w:val="single"/>
        </w:rPr>
        <w:t>$17,000</w:t>
      </w:r>
      <w:r w:rsidR="00BB4C09" w:rsidRPr="00576ED7">
        <w:rPr>
          <w:szCs w:val="24"/>
        </w:rPr>
        <w:t xml:space="preserve">. </w:t>
      </w:r>
      <w:r w:rsidRPr="00576ED7">
        <w:rPr>
          <w:szCs w:val="24"/>
        </w:rPr>
        <w:t>We will refer to this as the “(b)(1)(A) amount.”</w:t>
      </w:r>
    </w:p>
    <w:p w14:paraId="2ADB5856" w14:textId="4878C06C" w:rsidR="00C9692F" w:rsidRDefault="0049128E" w:rsidP="00A6585D">
      <w:pPr>
        <w:widowControl w:val="0"/>
        <w:ind w:left="720"/>
        <w:jc w:val="both"/>
        <w:rPr>
          <w:szCs w:val="24"/>
        </w:rPr>
      </w:pPr>
      <w:r w:rsidRPr="00576ED7">
        <w:rPr>
          <w:szCs w:val="24"/>
        </w:rPr>
        <w:t>•Subtract the “base amount” from $17,000</w:t>
      </w:r>
      <w:r w:rsidR="00BB4C09" w:rsidRPr="00576ED7">
        <w:rPr>
          <w:szCs w:val="24"/>
        </w:rPr>
        <w:t>.</w:t>
      </w:r>
      <w:r w:rsidR="00BB4C09">
        <w:rPr>
          <w:szCs w:val="24"/>
        </w:rPr>
        <w:t xml:space="preserve"> </w:t>
      </w:r>
      <w:r w:rsidR="00FF4719">
        <w:rPr>
          <w:szCs w:val="24"/>
        </w:rPr>
        <w:t>§ 86(b)(1)(A and B).</w:t>
      </w:r>
    </w:p>
    <w:p w14:paraId="3BD8B2E9" w14:textId="77777777" w:rsidR="0049128E" w:rsidRDefault="00C9692F" w:rsidP="00C9692F">
      <w:pPr>
        <w:widowControl w:val="0"/>
        <w:ind w:left="1440"/>
        <w:jc w:val="both"/>
        <w:rPr>
          <w:szCs w:val="24"/>
        </w:rPr>
      </w:pPr>
      <w:r>
        <w:rPr>
          <w:szCs w:val="24"/>
        </w:rPr>
        <w:t>•</w:t>
      </w:r>
      <w:r w:rsidR="0049128E" w:rsidRPr="00576ED7">
        <w:rPr>
          <w:szCs w:val="24"/>
        </w:rPr>
        <w:t>“Base amount” is defined for J</w:t>
      </w:r>
      <w:r>
        <w:rPr>
          <w:szCs w:val="24"/>
        </w:rPr>
        <w:t xml:space="preserve">oe in </w:t>
      </w:r>
      <w:r w:rsidR="00CA008D">
        <w:rPr>
          <w:szCs w:val="24"/>
        </w:rPr>
        <w:t>§ </w:t>
      </w:r>
      <w:r>
        <w:rPr>
          <w:szCs w:val="24"/>
        </w:rPr>
        <w:t>86(c)(1)(A) as $25,000.</w:t>
      </w:r>
    </w:p>
    <w:p w14:paraId="03545C0E" w14:textId="77777777" w:rsidR="00C9692F" w:rsidRDefault="00C9692F" w:rsidP="00C9692F">
      <w:pPr>
        <w:widowControl w:val="0"/>
        <w:ind w:left="1440"/>
        <w:jc w:val="both"/>
        <w:rPr>
          <w:szCs w:val="24"/>
        </w:rPr>
      </w:pPr>
      <w:r>
        <w:rPr>
          <w:szCs w:val="24"/>
        </w:rPr>
        <w:t xml:space="preserve">•According to </w:t>
      </w:r>
      <w:r w:rsidR="00CA008D">
        <w:rPr>
          <w:szCs w:val="24"/>
        </w:rPr>
        <w:t>§ </w:t>
      </w:r>
      <w:r>
        <w:rPr>
          <w:szCs w:val="24"/>
        </w:rPr>
        <w:t>86(a)(1), Joe must include in his gross income the lesser of one-half of the social security benefits that he received or one-half of the amount by which his “(b)(1)(A) amount” exceeds his “base amount.”</w:t>
      </w:r>
    </w:p>
    <w:p w14:paraId="565C3C88" w14:textId="77777777" w:rsidR="0049128E" w:rsidRPr="00576ED7" w:rsidRDefault="00C9692F" w:rsidP="00A6585D">
      <w:pPr>
        <w:widowControl w:val="0"/>
        <w:ind w:left="1440"/>
        <w:jc w:val="both"/>
        <w:rPr>
          <w:szCs w:val="24"/>
        </w:rPr>
      </w:pPr>
      <w:r>
        <w:rPr>
          <w:szCs w:val="24"/>
        </w:rPr>
        <w:t>•</w:t>
      </w:r>
      <w:r w:rsidRPr="00576ED7">
        <w:rPr>
          <w:szCs w:val="24"/>
        </w:rPr>
        <w:t xml:space="preserve">Joe’s </w:t>
      </w:r>
      <w:r>
        <w:rPr>
          <w:szCs w:val="24"/>
        </w:rPr>
        <w:t xml:space="preserve">“modified agi” does not exceed </w:t>
      </w:r>
      <w:r w:rsidRPr="00576ED7">
        <w:rPr>
          <w:szCs w:val="24"/>
        </w:rPr>
        <w:t>his “base amount</w:t>
      </w:r>
      <w:r>
        <w:rPr>
          <w:szCs w:val="24"/>
        </w:rPr>
        <w:t>,</w:t>
      </w:r>
      <w:r w:rsidRPr="00576ED7">
        <w:rPr>
          <w:szCs w:val="24"/>
        </w:rPr>
        <w:t>”</w:t>
      </w:r>
      <w:r>
        <w:rPr>
          <w:szCs w:val="24"/>
        </w:rPr>
        <w:t xml:space="preserve"> so o</w:t>
      </w:r>
      <w:r w:rsidR="0049128E" w:rsidRPr="00576ED7">
        <w:rPr>
          <w:szCs w:val="24"/>
        </w:rPr>
        <w:t xml:space="preserve">ne-half of the excess described in </w:t>
      </w:r>
      <w:r w:rsidR="00CA008D">
        <w:rPr>
          <w:szCs w:val="24"/>
        </w:rPr>
        <w:t>§ </w:t>
      </w:r>
      <w:r w:rsidR="0049128E" w:rsidRPr="00576ED7">
        <w:rPr>
          <w:szCs w:val="24"/>
        </w:rPr>
        <w:t xml:space="preserve">86(b)(1) </w:t>
      </w:r>
      <w:r>
        <w:rPr>
          <w:szCs w:val="24"/>
        </w:rPr>
        <w:t>i</w:t>
      </w:r>
      <w:r w:rsidR="0049128E" w:rsidRPr="00576ED7">
        <w:rPr>
          <w:szCs w:val="24"/>
        </w:rPr>
        <w:t>n our case will of course be $0.</w:t>
      </w:r>
    </w:p>
    <w:p w14:paraId="2B8B1722" w14:textId="77777777" w:rsidR="0049128E" w:rsidRPr="00576ED7" w:rsidRDefault="0049128E" w:rsidP="00A6585D">
      <w:pPr>
        <w:widowControl w:val="0"/>
        <w:ind w:left="1440"/>
        <w:jc w:val="both"/>
        <w:rPr>
          <w:szCs w:val="24"/>
        </w:rPr>
      </w:pPr>
      <w:r w:rsidRPr="00576ED7">
        <w:rPr>
          <w:szCs w:val="24"/>
        </w:rPr>
        <w:t>•</w:t>
      </w:r>
      <w:r w:rsidR="00CA008D">
        <w:rPr>
          <w:szCs w:val="24"/>
        </w:rPr>
        <w:t>§ </w:t>
      </w:r>
      <w:r w:rsidRPr="00576ED7">
        <w:rPr>
          <w:szCs w:val="24"/>
        </w:rPr>
        <w:t>86(a)(1) requires a comparison: $0 &lt; $10,000.</w:t>
      </w:r>
    </w:p>
    <w:p w14:paraId="12034926" w14:textId="77777777" w:rsidR="0049128E" w:rsidRPr="00576ED7" w:rsidRDefault="0049128E" w:rsidP="00A6585D">
      <w:pPr>
        <w:widowControl w:val="0"/>
        <w:ind w:left="1440"/>
        <w:jc w:val="both"/>
        <w:rPr>
          <w:szCs w:val="24"/>
        </w:rPr>
      </w:pPr>
      <w:r w:rsidRPr="00576ED7">
        <w:rPr>
          <w:szCs w:val="24"/>
        </w:rPr>
        <w:t xml:space="preserve">•Joe must include </w:t>
      </w:r>
      <w:r w:rsidR="00C9692F">
        <w:rPr>
          <w:szCs w:val="24"/>
        </w:rPr>
        <w:t xml:space="preserve">the lesser of these figures, i.e., </w:t>
      </w:r>
      <w:r w:rsidRPr="00576ED7">
        <w:rPr>
          <w:szCs w:val="24"/>
        </w:rPr>
        <w:t>$0</w:t>
      </w:r>
      <w:r w:rsidR="00C9692F">
        <w:rPr>
          <w:szCs w:val="24"/>
        </w:rPr>
        <w:t>,</w:t>
      </w:r>
      <w:r w:rsidRPr="00576ED7">
        <w:rPr>
          <w:szCs w:val="24"/>
        </w:rPr>
        <w:t xml:space="preserve"> of his Social Security benefits in his gross income.</w:t>
      </w:r>
    </w:p>
    <w:p w14:paraId="2319E975" w14:textId="77777777" w:rsidR="0049128E" w:rsidRPr="00576ED7" w:rsidRDefault="0049128E" w:rsidP="00A6585D">
      <w:pPr>
        <w:widowControl w:val="0"/>
        <w:jc w:val="both"/>
        <w:rPr>
          <w:szCs w:val="24"/>
        </w:rPr>
      </w:pPr>
    </w:p>
    <w:p w14:paraId="341DFF40" w14:textId="12DF344A" w:rsidR="0049128E" w:rsidRDefault="0049128E" w:rsidP="00A6585D">
      <w:pPr>
        <w:widowControl w:val="0"/>
        <w:jc w:val="both"/>
        <w:rPr>
          <w:szCs w:val="24"/>
        </w:rPr>
      </w:pPr>
      <w:r w:rsidRPr="00576ED7">
        <w:rPr>
          <w:szCs w:val="24"/>
        </w:rPr>
        <w:t xml:space="preserve">Notice that </w:t>
      </w:r>
      <w:r w:rsidRPr="00576ED7">
        <w:rPr>
          <w:i/>
          <w:szCs w:val="24"/>
        </w:rPr>
        <w:t>if</w:t>
      </w:r>
      <w:r w:rsidRPr="00576ED7">
        <w:rPr>
          <w:szCs w:val="24"/>
        </w:rPr>
        <w:t xml:space="preserve"> the base amount exceeds taxpayer’s “mod</w:t>
      </w:r>
      <w:r w:rsidR="00B00CB9">
        <w:rPr>
          <w:szCs w:val="24"/>
        </w:rPr>
        <w:t xml:space="preserve">ified agi” plus one-half of </w:t>
      </w:r>
      <w:r w:rsidRPr="00576ED7">
        <w:rPr>
          <w:szCs w:val="24"/>
        </w:rPr>
        <w:t xml:space="preserve">her social security benefits, </w:t>
      </w:r>
      <w:r w:rsidRPr="00576ED7">
        <w:rPr>
          <w:i/>
          <w:szCs w:val="24"/>
        </w:rPr>
        <w:t>then</w:t>
      </w:r>
      <w:r w:rsidRPr="00576ED7">
        <w:rPr>
          <w:szCs w:val="24"/>
        </w:rPr>
        <w:t xml:space="preserve"> there will be no “excess” – a term that appears in </w:t>
      </w:r>
      <w:r w:rsidR="00CA008D">
        <w:rPr>
          <w:szCs w:val="24"/>
        </w:rPr>
        <w:t>§ </w:t>
      </w:r>
      <w:r w:rsidRPr="00576ED7">
        <w:rPr>
          <w:szCs w:val="24"/>
        </w:rPr>
        <w:t>86(a)(1)(B)</w:t>
      </w:r>
      <w:r w:rsidR="00BB4C09" w:rsidRPr="00576ED7">
        <w:rPr>
          <w:szCs w:val="24"/>
        </w:rPr>
        <w:t xml:space="preserve">. </w:t>
      </w:r>
      <w:r w:rsidRPr="00576ED7">
        <w:rPr>
          <w:szCs w:val="24"/>
        </w:rPr>
        <w:t>We can state the following straight-forward rule.</w:t>
      </w:r>
    </w:p>
    <w:p w14:paraId="7DD61A9B" w14:textId="77777777" w:rsidR="008840F0" w:rsidRPr="00576ED7" w:rsidRDefault="008840F0" w:rsidP="00A6585D">
      <w:pPr>
        <w:widowControl w:val="0"/>
        <w:jc w:val="both"/>
        <w:rPr>
          <w:szCs w:val="24"/>
        </w:rPr>
      </w:pPr>
    </w:p>
    <w:p w14:paraId="19C79CC7" w14:textId="77777777" w:rsidR="0049128E" w:rsidRPr="00576ED7" w:rsidRDefault="0049128E" w:rsidP="00A6585D">
      <w:pPr>
        <w:widowControl w:val="0"/>
        <w:ind w:left="720"/>
        <w:jc w:val="both"/>
        <w:rPr>
          <w:szCs w:val="24"/>
        </w:rPr>
      </w:pPr>
      <w:r w:rsidRPr="00576ED7">
        <w:rPr>
          <w:b/>
          <w:szCs w:val="24"/>
        </w:rPr>
        <w:t>1.  If taxpayer’s “mod</w:t>
      </w:r>
      <w:r w:rsidR="00B00CB9">
        <w:rPr>
          <w:b/>
          <w:szCs w:val="24"/>
        </w:rPr>
        <w:t xml:space="preserve">ified agi” plus one-half of </w:t>
      </w:r>
      <w:r w:rsidRPr="00576ED7">
        <w:rPr>
          <w:b/>
          <w:szCs w:val="24"/>
        </w:rPr>
        <w:t>her social security benefits is less than the statutory “base amount,” none of taxpayer’s social security benefits will be subject to federal income tax.</w:t>
      </w:r>
    </w:p>
    <w:p w14:paraId="19D64A7F" w14:textId="77777777" w:rsidR="0049128E" w:rsidRPr="00576ED7" w:rsidRDefault="0049128E" w:rsidP="00A6585D">
      <w:pPr>
        <w:widowControl w:val="0"/>
        <w:jc w:val="both"/>
        <w:rPr>
          <w:szCs w:val="24"/>
        </w:rPr>
      </w:pPr>
    </w:p>
    <w:p w14:paraId="4CF4B98F"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18,000 of payments for work he did for his old employer.</w:t>
      </w:r>
    </w:p>
    <w:p w14:paraId="637F9177" w14:textId="19B2F1E4" w:rsidR="0049128E" w:rsidRPr="00576ED7" w:rsidRDefault="0049128E" w:rsidP="00A6585D">
      <w:pPr>
        <w:widowControl w:val="0"/>
        <w:ind w:left="720"/>
        <w:jc w:val="both"/>
        <w:rPr>
          <w:szCs w:val="24"/>
        </w:rPr>
      </w:pPr>
      <w:r w:rsidRPr="00576ED7">
        <w:rPr>
          <w:szCs w:val="24"/>
        </w:rPr>
        <w:t xml:space="preserve">•Joe’s “modified agi” plus one-half of his social security benefits (i.e., “(b)(1)(A)” amount) </w:t>
      </w:r>
      <w:r w:rsidR="003D7262">
        <w:rPr>
          <w:szCs w:val="24"/>
        </w:rPr>
        <w:t xml:space="preserve">is </w:t>
      </w:r>
      <w:r w:rsidRPr="00576ED7">
        <w:rPr>
          <w:szCs w:val="24"/>
        </w:rPr>
        <w:t>$</w:t>
      </w:r>
      <w:r w:rsidR="003D7262">
        <w:rPr>
          <w:szCs w:val="24"/>
        </w:rPr>
        <w:t>30</w:t>
      </w:r>
      <w:r w:rsidRPr="00576ED7">
        <w:rPr>
          <w:szCs w:val="24"/>
        </w:rPr>
        <w:t>,000</w:t>
      </w:r>
      <w:r w:rsidR="00BB4C09" w:rsidRPr="00576ED7">
        <w:rPr>
          <w:szCs w:val="24"/>
        </w:rPr>
        <w:t xml:space="preserve">. </w:t>
      </w:r>
      <w:r w:rsidRPr="00576ED7">
        <w:rPr>
          <w:szCs w:val="24"/>
        </w:rPr>
        <w:t xml:space="preserve">This is </w:t>
      </w:r>
      <w:r w:rsidR="00A71D94">
        <w:rPr>
          <w:szCs w:val="24"/>
        </w:rPr>
        <w:t xml:space="preserve">$5000 </w:t>
      </w:r>
      <w:r w:rsidRPr="00576ED7">
        <w:rPr>
          <w:szCs w:val="24"/>
        </w:rPr>
        <w:t xml:space="preserve">more than the statutory “base amount,” i.e., $25,000, </w:t>
      </w:r>
      <w:r w:rsidR="00CA008D">
        <w:rPr>
          <w:szCs w:val="24"/>
        </w:rPr>
        <w:t>§ </w:t>
      </w:r>
      <w:r w:rsidRPr="00576ED7">
        <w:rPr>
          <w:szCs w:val="24"/>
        </w:rPr>
        <w:t>86(c)(1)(A).</w:t>
      </w:r>
    </w:p>
    <w:p w14:paraId="2FFC7F5D" w14:textId="1642DD17" w:rsidR="0049128E" w:rsidRPr="00576ED7" w:rsidRDefault="0049128E" w:rsidP="00A6585D">
      <w:pPr>
        <w:widowControl w:val="0"/>
        <w:ind w:left="1440"/>
        <w:jc w:val="both"/>
        <w:rPr>
          <w:szCs w:val="24"/>
        </w:rPr>
      </w:pPr>
      <w:r w:rsidRPr="00576ED7">
        <w:rPr>
          <w:szCs w:val="24"/>
        </w:rPr>
        <w:t>•Section 86(</w:t>
      </w:r>
      <w:r w:rsidR="00785E79">
        <w:rPr>
          <w:szCs w:val="24"/>
        </w:rPr>
        <w:t>a</w:t>
      </w:r>
      <w:r w:rsidRPr="00576ED7">
        <w:rPr>
          <w:szCs w:val="24"/>
        </w:rPr>
        <w:t>)(</w:t>
      </w:r>
      <w:r w:rsidR="00785E79">
        <w:rPr>
          <w:szCs w:val="24"/>
        </w:rPr>
        <w:t>2</w:t>
      </w:r>
      <w:r w:rsidRPr="00576ED7">
        <w:rPr>
          <w:szCs w:val="24"/>
        </w:rPr>
        <w:t xml:space="preserve">) describes a taxpayer whose “(b)(1)(A) amount” is more than </w:t>
      </w:r>
      <w:r w:rsidR="004A7444" w:rsidRPr="00576ED7">
        <w:rPr>
          <w:szCs w:val="24"/>
        </w:rPr>
        <w:t>an</w:t>
      </w:r>
      <w:r w:rsidRPr="00576ED7">
        <w:rPr>
          <w:szCs w:val="24"/>
        </w:rPr>
        <w:t xml:space="preserve"> “</w:t>
      </w:r>
      <w:r w:rsidR="00C70E3F">
        <w:rPr>
          <w:szCs w:val="24"/>
        </w:rPr>
        <w:t xml:space="preserve">adjusted </w:t>
      </w:r>
      <w:r w:rsidRPr="00576ED7">
        <w:rPr>
          <w:szCs w:val="24"/>
        </w:rPr>
        <w:t xml:space="preserve">base amount.”  For Joe, </w:t>
      </w:r>
      <w:r w:rsidR="0087667C">
        <w:rPr>
          <w:szCs w:val="24"/>
        </w:rPr>
        <w:t>the “adjusted base</w:t>
      </w:r>
      <w:r w:rsidRPr="00576ED7">
        <w:rPr>
          <w:szCs w:val="24"/>
        </w:rPr>
        <w:t xml:space="preserve"> amount</w:t>
      </w:r>
      <w:r w:rsidR="0087667C">
        <w:rPr>
          <w:szCs w:val="24"/>
        </w:rPr>
        <w:t>”</w:t>
      </w:r>
      <w:r w:rsidRPr="00576ED7">
        <w:rPr>
          <w:szCs w:val="24"/>
        </w:rPr>
        <w:t xml:space="preserve"> is $34,000</w:t>
      </w:r>
      <w:r w:rsidR="00BB4C09" w:rsidRPr="00576ED7">
        <w:rPr>
          <w:szCs w:val="24"/>
        </w:rPr>
        <w:t xml:space="preserve">. </w:t>
      </w:r>
      <w:r w:rsidR="00CA008D">
        <w:rPr>
          <w:szCs w:val="24"/>
        </w:rPr>
        <w:t>§ </w:t>
      </w:r>
      <w:r w:rsidRPr="00576ED7">
        <w:rPr>
          <w:szCs w:val="24"/>
        </w:rPr>
        <w:t>86(c)(2)(A)</w:t>
      </w:r>
      <w:r w:rsidR="00BB4C09" w:rsidRPr="00576ED7">
        <w:rPr>
          <w:szCs w:val="24"/>
        </w:rPr>
        <w:t xml:space="preserve">. </w:t>
      </w:r>
      <w:r w:rsidRPr="00576ED7">
        <w:rPr>
          <w:szCs w:val="24"/>
        </w:rPr>
        <w:t>Joe’s “(b)(1)(A) amount” does not exceed his “</w:t>
      </w:r>
      <w:r w:rsidR="00C70E3F">
        <w:rPr>
          <w:szCs w:val="24"/>
        </w:rPr>
        <w:t xml:space="preserve">adjusted </w:t>
      </w:r>
      <w:r w:rsidRPr="00576ED7">
        <w:rPr>
          <w:szCs w:val="24"/>
        </w:rPr>
        <w:t xml:space="preserve">base amount,” so </w:t>
      </w:r>
      <w:r w:rsidR="00CA008D">
        <w:rPr>
          <w:szCs w:val="24"/>
        </w:rPr>
        <w:t>§ </w:t>
      </w:r>
      <w:r w:rsidRPr="00576ED7">
        <w:rPr>
          <w:szCs w:val="24"/>
        </w:rPr>
        <w:t>86(a)(1) applies to him.</w:t>
      </w:r>
    </w:p>
    <w:p w14:paraId="04AED34D" w14:textId="77777777" w:rsidR="0049128E" w:rsidRPr="00576ED7" w:rsidRDefault="0049128E" w:rsidP="00A6585D">
      <w:pPr>
        <w:widowControl w:val="0"/>
        <w:ind w:left="720"/>
        <w:jc w:val="both"/>
        <w:rPr>
          <w:szCs w:val="24"/>
        </w:rPr>
      </w:pPr>
      <w:r w:rsidRPr="00576ED7">
        <w:rPr>
          <w:szCs w:val="24"/>
        </w:rPr>
        <w:t xml:space="preserve">•According to </w:t>
      </w:r>
      <w:r w:rsidR="00CA008D">
        <w:rPr>
          <w:szCs w:val="24"/>
        </w:rPr>
        <w:t>§ </w:t>
      </w:r>
      <w:r w:rsidRPr="00576ED7">
        <w:rPr>
          <w:szCs w:val="24"/>
        </w:rPr>
        <w:t>86(a)(1), Joe must include in his gross income the lesser of one-half of the social security benefits that he received or one-half of the amount by which his “(b)(1)(A)” amount exceeds his “base amount.”</w:t>
      </w:r>
    </w:p>
    <w:p w14:paraId="41ECF382" w14:textId="7EA0ACAE" w:rsidR="0049128E" w:rsidRPr="00576ED7" w:rsidRDefault="0049128E" w:rsidP="00A6585D">
      <w:pPr>
        <w:widowControl w:val="0"/>
        <w:ind w:left="1440"/>
        <w:jc w:val="both"/>
        <w:rPr>
          <w:szCs w:val="24"/>
        </w:rPr>
      </w:pPr>
      <w:r w:rsidRPr="00576ED7">
        <w:rPr>
          <w:szCs w:val="24"/>
        </w:rPr>
        <w:t>•The first amount is $10,000</w:t>
      </w:r>
      <w:r w:rsidR="00BB4C09" w:rsidRPr="00576ED7">
        <w:rPr>
          <w:szCs w:val="24"/>
        </w:rPr>
        <w:t xml:space="preserve">. </w:t>
      </w:r>
      <w:r w:rsidRPr="00576ED7">
        <w:rPr>
          <w:szCs w:val="24"/>
        </w:rPr>
        <w:t>The second amount is $2</w:t>
      </w:r>
      <w:r w:rsidR="00946427">
        <w:rPr>
          <w:szCs w:val="24"/>
        </w:rPr>
        <w:t>5</w:t>
      </w:r>
      <w:r w:rsidRPr="00576ED7">
        <w:rPr>
          <w:szCs w:val="24"/>
        </w:rPr>
        <w:t>00.</w:t>
      </w:r>
    </w:p>
    <w:p w14:paraId="3A46A775" w14:textId="243547FA" w:rsidR="0049128E" w:rsidRPr="00576ED7" w:rsidRDefault="0049128E" w:rsidP="00A6585D">
      <w:pPr>
        <w:widowControl w:val="0"/>
        <w:ind w:left="1440"/>
        <w:jc w:val="both"/>
        <w:rPr>
          <w:szCs w:val="24"/>
        </w:rPr>
      </w:pPr>
      <w:r w:rsidRPr="00576ED7">
        <w:rPr>
          <w:szCs w:val="24"/>
        </w:rPr>
        <w:lastRenderedPageBreak/>
        <w:t xml:space="preserve">•Joe must include </w:t>
      </w:r>
      <w:r w:rsidRPr="00576ED7">
        <w:rPr>
          <w:szCs w:val="24"/>
          <w:u w:val="single"/>
        </w:rPr>
        <w:t>$2</w:t>
      </w:r>
      <w:r w:rsidR="00946427">
        <w:rPr>
          <w:szCs w:val="24"/>
          <w:u w:val="single"/>
        </w:rPr>
        <w:t>5</w:t>
      </w:r>
      <w:r w:rsidRPr="00576ED7">
        <w:rPr>
          <w:szCs w:val="24"/>
          <w:u w:val="single"/>
        </w:rPr>
        <w:t>00</w:t>
      </w:r>
      <w:r w:rsidRPr="00576ED7">
        <w:rPr>
          <w:szCs w:val="24"/>
        </w:rPr>
        <w:t xml:space="preserve"> of social security benefits in his gross income.</w:t>
      </w:r>
    </w:p>
    <w:p w14:paraId="4392F631" w14:textId="77777777" w:rsidR="0049128E" w:rsidRPr="00576ED7" w:rsidRDefault="0049128E" w:rsidP="00A6585D">
      <w:pPr>
        <w:widowControl w:val="0"/>
        <w:jc w:val="both"/>
        <w:rPr>
          <w:szCs w:val="24"/>
        </w:rPr>
      </w:pPr>
    </w:p>
    <w:p w14:paraId="77FB8299" w14:textId="77777777" w:rsidR="0049128E" w:rsidRDefault="0049128E" w:rsidP="00A6585D">
      <w:pPr>
        <w:widowControl w:val="0"/>
        <w:jc w:val="both"/>
        <w:rPr>
          <w:szCs w:val="24"/>
        </w:rPr>
      </w:pPr>
      <w:r w:rsidRPr="00576ED7">
        <w:rPr>
          <w:szCs w:val="24"/>
        </w:rPr>
        <w:t>We can now state the second of our straight-forward rules.</w:t>
      </w:r>
    </w:p>
    <w:p w14:paraId="06CE2EC2" w14:textId="77777777" w:rsidR="008840F0" w:rsidRPr="00576ED7" w:rsidRDefault="008840F0" w:rsidP="00A6585D">
      <w:pPr>
        <w:widowControl w:val="0"/>
        <w:jc w:val="both"/>
        <w:rPr>
          <w:szCs w:val="24"/>
        </w:rPr>
      </w:pPr>
    </w:p>
    <w:p w14:paraId="2EE46FAA" w14:textId="77777777" w:rsidR="0049128E" w:rsidRPr="00576ED7" w:rsidRDefault="0049128E" w:rsidP="00A6585D">
      <w:pPr>
        <w:widowControl w:val="0"/>
        <w:ind w:left="720"/>
        <w:jc w:val="both"/>
        <w:rPr>
          <w:szCs w:val="24"/>
        </w:rPr>
      </w:pPr>
      <w:r w:rsidRPr="00576ED7">
        <w:rPr>
          <w:b/>
          <w:szCs w:val="24"/>
        </w:rPr>
        <w:t>2.  If taxpayer’s “mod</w:t>
      </w:r>
      <w:r w:rsidR="00B00CB9">
        <w:rPr>
          <w:b/>
          <w:szCs w:val="24"/>
        </w:rPr>
        <w:t xml:space="preserve">ified agi” plus one-half of </w:t>
      </w:r>
      <w:r w:rsidRPr="00576ED7">
        <w:rPr>
          <w:b/>
          <w:szCs w:val="24"/>
        </w:rPr>
        <w:t>her social security benefits is more than the statutory “base amount” but less than the “</w:t>
      </w:r>
      <w:r w:rsidR="00C70E3F">
        <w:rPr>
          <w:b/>
          <w:szCs w:val="24"/>
        </w:rPr>
        <w:t xml:space="preserve">adjusted </w:t>
      </w:r>
      <w:r w:rsidRPr="00576ED7">
        <w:rPr>
          <w:b/>
          <w:szCs w:val="24"/>
        </w:rPr>
        <w:t>base amount</w:t>
      </w:r>
      <w:r w:rsidR="00B00CB9">
        <w:rPr>
          <w:b/>
          <w:szCs w:val="24"/>
        </w:rPr>
        <w:t xml:space="preserve">,” taxpayer must include in </w:t>
      </w:r>
      <w:r w:rsidRPr="00576ED7">
        <w:rPr>
          <w:b/>
          <w:szCs w:val="24"/>
        </w:rPr>
        <w:t>her gross incom</w:t>
      </w:r>
      <w:r w:rsidR="00B00CB9">
        <w:rPr>
          <w:b/>
          <w:szCs w:val="24"/>
        </w:rPr>
        <w:t xml:space="preserve">e the lesser of one-half of </w:t>
      </w:r>
      <w:r w:rsidRPr="00576ED7">
        <w:rPr>
          <w:b/>
          <w:szCs w:val="24"/>
        </w:rPr>
        <w:t>her social security benefits or one-</w:t>
      </w:r>
      <w:r w:rsidR="00B00CB9">
        <w:rPr>
          <w:b/>
          <w:szCs w:val="24"/>
        </w:rPr>
        <w:t xml:space="preserve">half of the amount by which </w:t>
      </w:r>
      <w:r w:rsidRPr="00576ED7">
        <w:rPr>
          <w:b/>
          <w:szCs w:val="24"/>
        </w:rPr>
        <w:t>her “modified agi” exceeds the statutory base amount.</w:t>
      </w:r>
    </w:p>
    <w:p w14:paraId="0C9CA686" w14:textId="77777777" w:rsidR="0049128E" w:rsidRPr="00576ED7" w:rsidRDefault="0049128E" w:rsidP="00A6585D">
      <w:pPr>
        <w:widowControl w:val="0"/>
        <w:jc w:val="both"/>
        <w:rPr>
          <w:szCs w:val="24"/>
        </w:rPr>
      </w:pPr>
    </w:p>
    <w:p w14:paraId="70AD2D61"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30,000 of payments for work he did for his old employer.</w:t>
      </w:r>
    </w:p>
    <w:p w14:paraId="3EB2E61D" w14:textId="77777777" w:rsidR="0049128E" w:rsidRPr="00576ED7" w:rsidRDefault="0049128E" w:rsidP="00A6585D">
      <w:pPr>
        <w:widowControl w:val="0"/>
        <w:ind w:left="720"/>
        <w:jc w:val="both"/>
        <w:rPr>
          <w:szCs w:val="24"/>
        </w:rPr>
      </w:pPr>
      <w:r w:rsidRPr="00576ED7">
        <w:rPr>
          <w:szCs w:val="24"/>
        </w:rPr>
        <w:t>•Joe’s “(b)(1)(A)</w:t>
      </w:r>
      <w:r w:rsidR="00FF4719">
        <w:rPr>
          <w:szCs w:val="24"/>
        </w:rPr>
        <w:t>”</w:t>
      </w:r>
      <w:r w:rsidRPr="00576ED7">
        <w:rPr>
          <w:szCs w:val="24"/>
        </w:rPr>
        <w:t xml:space="preserve"> amount is now $41,000. This is $7000 more than his “</w:t>
      </w:r>
      <w:r w:rsidR="00C70E3F">
        <w:rPr>
          <w:szCs w:val="24"/>
        </w:rPr>
        <w:t xml:space="preserve">adjusted </w:t>
      </w:r>
      <w:r w:rsidRPr="00576ED7">
        <w:rPr>
          <w:szCs w:val="24"/>
        </w:rPr>
        <w:t xml:space="preserve">base amount,” i.e., $34,000, </w:t>
      </w:r>
      <w:r w:rsidR="00CA008D">
        <w:rPr>
          <w:szCs w:val="24"/>
        </w:rPr>
        <w:t>§ </w:t>
      </w:r>
      <w:r w:rsidR="00FD5637">
        <w:rPr>
          <w:szCs w:val="24"/>
        </w:rPr>
        <w:t xml:space="preserve">86(c)(2)(A). </w:t>
      </w:r>
      <w:r w:rsidRPr="00576ED7">
        <w:rPr>
          <w:szCs w:val="24"/>
        </w:rPr>
        <w:t xml:space="preserve">This means that </w:t>
      </w:r>
      <w:r w:rsidR="00CA008D">
        <w:rPr>
          <w:szCs w:val="24"/>
        </w:rPr>
        <w:t>§ </w:t>
      </w:r>
      <w:r w:rsidRPr="00576ED7">
        <w:rPr>
          <w:szCs w:val="24"/>
        </w:rPr>
        <w:t xml:space="preserve">86(a)(2) applies rather than </w:t>
      </w:r>
      <w:r w:rsidR="00CA008D">
        <w:rPr>
          <w:szCs w:val="24"/>
        </w:rPr>
        <w:t>§ </w:t>
      </w:r>
      <w:r w:rsidRPr="00576ED7">
        <w:rPr>
          <w:szCs w:val="24"/>
        </w:rPr>
        <w:t>86(a)(1).</w:t>
      </w:r>
    </w:p>
    <w:p w14:paraId="7032B462" w14:textId="77777777" w:rsidR="0049128E" w:rsidRPr="00576ED7" w:rsidRDefault="0049128E" w:rsidP="00A6585D">
      <w:pPr>
        <w:widowControl w:val="0"/>
        <w:ind w:left="720"/>
        <w:jc w:val="both"/>
        <w:rPr>
          <w:szCs w:val="24"/>
        </w:rPr>
      </w:pPr>
      <w:r w:rsidRPr="00576ED7">
        <w:rPr>
          <w:szCs w:val="24"/>
        </w:rPr>
        <w:t>•Section 86(a)(2) requires us to determine two different amounts and to include the lesser in Joe’s gross income.</w:t>
      </w:r>
    </w:p>
    <w:p w14:paraId="643F093D" w14:textId="77777777" w:rsidR="0049128E" w:rsidRPr="00576ED7" w:rsidRDefault="0049128E" w:rsidP="00A6585D">
      <w:pPr>
        <w:widowControl w:val="0"/>
        <w:ind w:left="1440"/>
        <w:jc w:val="both"/>
        <w:rPr>
          <w:szCs w:val="24"/>
        </w:rPr>
      </w:pPr>
      <w:r w:rsidRPr="00576ED7">
        <w:rPr>
          <w:szCs w:val="24"/>
        </w:rPr>
        <w:t>•The first amount (</w:t>
      </w:r>
      <w:r w:rsidR="00CA008D">
        <w:rPr>
          <w:szCs w:val="24"/>
        </w:rPr>
        <w:t>§ </w:t>
      </w:r>
      <w:r w:rsidRPr="00576ED7">
        <w:rPr>
          <w:szCs w:val="24"/>
        </w:rPr>
        <w:t>86(a)(2)(A)) is –</w:t>
      </w:r>
    </w:p>
    <w:p w14:paraId="615249E4" w14:textId="77777777" w:rsidR="0049128E" w:rsidRPr="00576ED7" w:rsidRDefault="0049128E" w:rsidP="00A6585D">
      <w:pPr>
        <w:widowControl w:val="0"/>
        <w:ind w:left="2160"/>
        <w:jc w:val="both"/>
        <w:rPr>
          <w:szCs w:val="24"/>
        </w:rPr>
      </w:pPr>
      <w:r w:rsidRPr="00576ED7">
        <w:rPr>
          <w:szCs w:val="24"/>
        </w:rPr>
        <w:t xml:space="preserve">•85% of the “excess,” i.e., </w:t>
      </w:r>
      <w:r w:rsidR="007E6C15">
        <w:rPr>
          <w:szCs w:val="24"/>
        </w:rPr>
        <w:t>85% of $7000</w:t>
      </w:r>
      <w:r w:rsidR="00C70E3F">
        <w:rPr>
          <w:szCs w:val="24"/>
        </w:rPr>
        <w:t>, i.e.,</w:t>
      </w:r>
      <w:r w:rsidR="007E6C15">
        <w:rPr>
          <w:szCs w:val="24"/>
        </w:rPr>
        <w:t xml:space="preserve"> </w:t>
      </w:r>
      <w:r w:rsidRPr="00576ED7">
        <w:rPr>
          <w:szCs w:val="24"/>
        </w:rPr>
        <w:t>$5950, PLUS</w:t>
      </w:r>
    </w:p>
    <w:p w14:paraId="2CE99CC6" w14:textId="77777777" w:rsidR="0049128E" w:rsidRPr="00576ED7" w:rsidRDefault="0049128E" w:rsidP="00A6585D">
      <w:pPr>
        <w:widowControl w:val="0"/>
        <w:ind w:left="2160"/>
        <w:jc w:val="both"/>
        <w:rPr>
          <w:szCs w:val="24"/>
        </w:rPr>
      </w:pPr>
      <w:r w:rsidRPr="00576ED7">
        <w:rPr>
          <w:szCs w:val="24"/>
        </w:rPr>
        <w:t xml:space="preserve">•the lesser of </w:t>
      </w:r>
    </w:p>
    <w:p w14:paraId="193035D1" w14:textId="77777777" w:rsidR="0049128E" w:rsidRPr="00576ED7" w:rsidRDefault="0049128E" w:rsidP="00A6585D">
      <w:pPr>
        <w:widowControl w:val="0"/>
        <w:ind w:left="2880"/>
        <w:jc w:val="both"/>
        <w:rPr>
          <w:szCs w:val="24"/>
        </w:rPr>
      </w:pPr>
      <w:r w:rsidRPr="00576ED7">
        <w:rPr>
          <w:szCs w:val="24"/>
        </w:rPr>
        <w:t xml:space="preserve">•the amount that would be included in Joe’s gross income if our second rule (i.e., </w:t>
      </w:r>
      <w:r w:rsidR="00CA008D">
        <w:rPr>
          <w:szCs w:val="24"/>
        </w:rPr>
        <w:t>§ </w:t>
      </w:r>
      <w:r w:rsidR="005D6519">
        <w:rPr>
          <w:szCs w:val="24"/>
        </w:rPr>
        <w:t xml:space="preserve">86(a)(1)) did apply. </w:t>
      </w:r>
      <w:r w:rsidRPr="00576ED7">
        <w:rPr>
          <w:szCs w:val="24"/>
        </w:rPr>
        <w:t>The lesser of one-half of Joe’s social security benefits (i.e., $10,000) or one-half of the excess of Joe’s “(b)(1)(A)</w:t>
      </w:r>
      <w:r w:rsidR="00697EAB">
        <w:rPr>
          <w:szCs w:val="24"/>
        </w:rPr>
        <w:t>”</w:t>
      </w:r>
      <w:r w:rsidRPr="00576ED7">
        <w:rPr>
          <w:szCs w:val="24"/>
        </w:rPr>
        <w:t xml:space="preserve"> amount over his “base amount” (i.e., ½ of ($41,000 − $25,000) = $8000) is $8000.</w:t>
      </w:r>
    </w:p>
    <w:p w14:paraId="698D5D41" w14:textId="77777777" w:rsidR="0049128E" w:rsidRPr="00576ED7" w:rsidRDefault="0049128E" w:rsidP="00A6585D">
      <w:pPr>
        <w:widowControl w:val="0"/>
        <w:ind w:left="2880"/>
        <w:jc w:val="both"/>
        <w:rPr>
          <w:szCs w:val="24"/>
        </w:rPr>
      </w:pPr>
      <w:r w:rsidRPr="00576ED7">
        <w:rPr>
          <w:szCs w:val="24"/>
        </w:rPr>
        <w:t>•</w:t>
      </w:r>
      <w:r w:rsidRPr="00576ED7">
        <w:rPr>
          <w:i/>
          <w:szCs w:val="24"/>
        </w:rPr>
        <w:t>or</w:t>
      </w:r>
    </w:p>
    <w:p w14:paraId="6F3F67A5" w14:textId="77777777" w:rsidR="0049128E" w:rsidRPr="00576ED7" w:rsidRDefault="0049128E" w:rsidP="00A6585D">
      <w:pPr>
        <w:widowControl w:val="0"/>
        <w:ind w:left="2880"/>
        <w:jc w:val="both"/>
        <w:rPr>
          <w:szCs w:val="24"/>
        </w:rPr>
      </w:pPr>
      <w:r w:rsidRPr="00576ED7">
        <w:rPr>
          <w:szCs w:val="24"/>
        </w:rPr>
        <w:t>•one-half of the difference between Joe’s “base amount” and “</w:t>
      </w:r>
      <w:r w:rsidR="00C70E3F">
        <w:rPr>
          <w:szCs w:val="24"/>
        </w:rPr>
        <w:t xml:space="preserve">adjusted </w:t>
      </w:r>
      <w:r w:rsidR="005D6519">
        <w:rPr>
          <w:szCs w:val="24"/>
        </w:rPr>
        <w:t xml:space="preserve">base amount.” </w:t>
      </w:r>
      <w:r w:rsidRPr="00576ED7">
        <w:rPr>
          <w:szCs w:val="24"/>
        </w:rPr>
        <w:t>The difference between Joe’s “base amount” and his “modified base</w:t>
      </w:r>
      <w:r w:rsidR="00FD5637">
        <w:rPr>
          <w:szCs w:val="24"/>
        </w:rPr>
        <w:t xml:space="preserve"> amount” is $34,000 − $25,000. </w:t>
      </w:r>
      <w:r w:rsidRPr="00576ED7">
        <w:rPr>
          <w:szCs w:val="24"/>
        </w:rPr>
        <w:t>One-half of that amount is $4500.</w:t>
      </w:r>
    </w:p>
    <w:p w14:paraId="6E780765" w14:textId="77777777" w:rsidR="0049128E" w:rsidRPr="00576ED7" w:rsidRDefault="0049128E" w:rsidP="00A6585D">
      <w:pPr>
        <w:widowControl w:val="0"/>
        <w:ind w:left="2880"/>
        <w:jc w:val="both"/>
        <w:rPr>
          <w:szCs w:val="24"/>
        </w:rPr>
      </w:pPr>
      <w:r w:rsidRPr="00576ED7">
        <w:rPr>
          <w:szCs w:val="24"/>
        </w:rPr>
        <w:t>•$4500 &lt; $8000.</w:t>
      </w:r>
    </w:p>
    <w:p w14:paraId="0DC0A19C" w14:textId="77777777" w:rsidR="0049128E" w:rsidRPr="00576ED7" w:rsidRDefault="0049128E" w:rsidP="00A6585D">
      <w:pPr>
        <w:widowControl w:val="0"/>
        <w:ind w:left="2160"/>
        <w:jc w:val="both"/>
        <w:rPr>
          <w:szCs w:val="24"/>
        </w:rPr>
      </w:pPr>
      <w:r w:rsidRPr="00576ED7">
        <w:rPr>
          <w:szCs w:val="24"/>
        </w:rPr>
        <w:t>•$59</w:t>
      </w:r>
      <w:r w:rsidR="003F7113">
        <w:rPr>
          <w:szCs w:val="24"/>
        </w:rPr>
        <w:t>5</w:t>
      </w:r>
      <w:r w:rsidRPr="00576ED7">
        <w:rPr>
          <w:szCs w:val="24"/>
        </w:rPr>
        <w:t xml:space="preserve">0 + $4500 EQUALS </w:t>
      </w:r>
      <w:r w:rsidRPr="00576ED7">
        <w:rPr>
          <w:szCs w:val="24"/>
          <w:u w:val="single"/>
        </w:rPr>
        <w:t>$10,4</w:t>
      </w:r>
      <w:r w:rsidR="003F7113">
        <w:rPr>
          <w:szCs w:val="24"/>
          <w:u w:val="single"/>
        </w:rPr>
        <w:t>5</w:t>
      </w:r>
      <w:r w:rsidRPr="00576ED7">
        <w:rPr>
          <w:szCs w:val="24"/>
          <w:u w:val="single"/>
        </w:rPr>
        <w:t>0</w:t>
      </w:r>
      <w:r w:rsidRPr="00576ED7">
        <w:rPr>
          <w:szCs w:val="24"/>
        </w:rPr>
        <w:t>.</w:t>
      </w:r>
    </w:p>
    <w:p w14:paraId="32049126" w14:textId="77777777" w:rsidR="0049128E" w:rsidRPr="00576ED7" w:rsidRDefault="0049128E" w:rsidP="00A6585D">
      <w:pPr>
        <w:widowControl w:val="0"/>
        <w:jc w:val="both"/>
        <w:rPr>
          <w:szCs w:val="24"/>
        </w:rPr>
      </w:pPr>
    </w:p>
    <w:p w14:paraId="74413079" w14:textId="77777777" w:rsidR="0049128E" w:rsidRPr="00576ED7" w:rsidRDefault="0049128E" w:rsidP="00A6585D">
      <w:pPr>
        <w:widowControl w:val="0"/>
        <w:ind w:left="1440"/>
        <w:jc w:val="both"/>
        <w:rPr>
          <w:szCs w:val="24"/>
        </w:rPr>
      </w:pPr>
      <w:r w:rsidRPr="00576ED7">
        <w:rPr>
          <w:szCs w:val="24"/>
        </w:rPr>
        <w:t>•The second amount (</w:t>
      </w:r>
      <w:r w:rsidR="00CA008D">
        <w:rPr>
          <w:szCs w:val="24"/>
        </w:rPr>
        <w:t>§ </w:t>
      </w:r>
      <w:r w:rsidRPr="00576ED7">
        <w:rPr>
          <w:szCs w:val="24"/>
        </w:rPr>
        <w:t>86(a)(2)(B)) is –</w:t>
      </w:r>
    </w:p>
    <w:p w14:paraId="03ED91B7" w14:textId="77777777" w:rsidR="0049128E" w:rsidRPr="00576ED7" w:rsidRDefault="0049128E" w:rsidP="00A6585D">
      <w:pPr>
        <w:widowControl w:val="0"/>
        <w:ind w:left="2160"/>
        <w:jc w:val="both"/>
        <w:rPr>
          <w:szCs w:val="24"/>
        </w:rPr>
      </w:pPr>
      <w:r w:rsidRPr="00576ED7">
        <w:rPr>
          <w:szCs w:val="24"/>
        </w:rPr>
        <w:t xml:space="preserve">•85% of Joe’s social security benefit, i.e., 85% of $20,000 = </w:t>
      </w:r>
      <w:r w:rsidRPr="00576ED7">
        <w:rPr>
          <w:szCs w:val="24"/>
          <w:u w:val="single"/>
        </w:rPr>
        <w:t>$17,000</w:t>
      </w:r>
      <w:r w:rsidRPr="00576ED7">
        <w:rPr>
          <w:szCs w:val="24"/>
        </w:rPr>
        <w:t>.</w:t>
      </w:r>
    </w:p>
    <w:p w14:paraId="4BFBC16B" w14:textId="17B63252" w:rsidR="0049128E" w:rsidRPr="00576ED7" w:rsidRDefault="0049128E" w:rsidP="00A6585D">
      <w:pPr>
        <w:widowControl w:val="0"/>
        <w:ind w:left="720"/>
        <w:jc w:val="both"/>
        <w:rPr>
          <w:szCs w:val="24"/>
        </w:rPr>
      </w:pPr>
      <w:r w:rsidRPr="00576ED7">
        <w:rPr>
          <w:szCs w:val="24"/>
        </w:rPr>
        <w:lastRenderedPageBreak/>
        <w:t>•$10,4</w:t>
      </w:r>
      <w:r w:rsidR="003F7113">
        <w:rPr>
          <w:szCs w:val="24"/>
        </w:rPr>
        <w:t>5</w:t>
      </w:r>
      <w:r w:rsidRPr="00576ED7">
        <w:rPr>
          <w:szCs w:val="24"/>
        </w:rPr>
        <w:t>0 &lt; $17,000</w:t>
      </w:r>
      <w:r w:rsidR="00BB4C09" w:rsidRPr="00576ED7">
        <w:rPr>
          <w:szCs w:val="24"/>
        </w:rPr>
        <w:t xml:space="preserve">. </w:t>
      </w:r>
      <w:r w:rsidRPr="00576ED7">
        <w:rPr>
          <w:szCs w:val="24"/>
        </w:rPr>
        <w:t xml:space="preserve">Joe must include </w:t>
      </w:r>
      <w:r w:rsidRPr="00576ED7">
        <w:rPr>
          <w:szCs w:val="24"/>
          <w:u w:val="single"/>
        </w:rPr>
        <w:t>$10,4</w:t>
      </w:r>
      <w:r w:rsidR="003F7113">
        <w:rPr>
          <w:szCs w:val="24"/>
          <w:u w:val="single"/>
        </w:rPr>
        <w:t>5</w:t>
      </w:r>
      <w:r w:rsidRPr="00576ED7">
        <w:rPr>
          <w:szCs w:val="24"/>
          <w:u w:val="single"/>
        </w:rPr>
        <w:t>0</w:t>
      </w:r>
      <w:r w:rsidRPr="00576ED7">
        <w:rPr>
          <w:szCs w:val="24"/>
        </w:rPr>
        <w:t xml:space="preserve"> in his gross income.</w:t>
      </w:r>
    </w:p>
    <w:p w14:paraId="1437F898" w14:textId="77777777" w:rsidR="0049128E" w:rsidRPr="00576ED7" w:rsidRDefault="0049128E" w:rsidP="00A6585D">
      <w:pPr>
        <w:widowControl w:val="0"/>
        <w:jc w:val="both"/>
        <w:rPr>
          <w:szCs w:val="24"/>
        </w:rPr>
      </w:pPr>
    </w:p>
    <w:p w14:paraId="4248A713" w14:textId="77777777" w:rsidR="0049128E" w:rsidRDefault="0049128E" w:rsidP="00A6585D">
      <w:pPr>
        <w:widowControl w:val="0"/>
        <w:jc w:val="both"/>
        <w:rPr>
          <w:szCs w:val="24"/>
        </w:rPr>
      </w:pPr>
      <w:r w:rsidRPr="00576ED7">
        <w:rPr>
          <w:szCs w:val="24"/>
        </w:rPr>
        <w:t>We state the third of our straight-forward rules.</w:t>
      </w:r>
    </w:p>
    <w:p w14:paraId="783E6528" w14:textId="77777777" w:rsidR="008840F0" w:rsidRPr="00576ED7" w:rsidRDefault="008840F0" w:rsidP="00A6585D">
      <w:pPr>
        <w:widowControl w:val="0"/>
        <w:jc w:val="both"/>
        <w:rPr>
          <w:szCs w:val="24"/>
        </w:rPr>
      </w:pPr>
    </w:p>
    <w:p w14:paraId="0CBBA6E5" w14:textId="77777777" w:rsidR="0049128E" w:rsidRPr="00576ED7" w:rsidRDefault="0049128E" w:rsidP="00A6585D">
      <w:pPr>
        <w:widowControl w:val="0"/>
        <w:ind w:left="720"/>
        <w:jc w:val="both"/>
        <w:rPr>
          <w:szCs w:val="24"/>
        </w:rPr>
      </w:pPr>
      <w:r w:rsidRPr="00576ED7">
        <w:rPr>
          <w:b/>
          <w:szCs w:val="24"/>
        </w:rPr>
        <w:t>3.  If taxpayer’s “mod</w:t>
      </w:r>
      <w:r w:rsidR="00B00CB9">
        <w:rPr>
          <w:b/>
          <w:szCs w:val="24"/>
        </w:rPr>
        <w:t xml:space="preserve">ified agi” plus one-half of </w:t>
      </w:r>
      <w:r w:rsidRPr="00576ED7">
        <w:rPr>
          <w:b/>
          <w:szCs w:val="24"/>
        </w:rPr>
        <w:t>her social security benefits is more than the statutory “adjusted base amount</w:t>
      </w:r>
      <w:r w:rsidR="00B00CB9">
        <w:rPr>
          <w:b/>
          <w:szCs w:val="24"/>
        </w:rPr>
        <w:t xml:space="preserve">,” taxpayer must include in </w:t>
      </w:r>
      <w:r w:rsidRPr="00576ED7">
        <w:rPr>
          <w:b/>
          <w:szCs w:val="24"/>
        </w:rPr>
        <w:t>her gross income the lesser of two amounts computed according to two more rules.</w:t>
      </w:r>
    </w:p>
    <w:p w14:paraId="15FE604F" w14:textId="77777777" w:rsidR="005D6519" w:rsidRDefault="005D6519">
      <w:pPr>
        <w:rPr>
          <w:szCs w:val="24"/>
        </w:rPr>
      </w:pPr>
    </w:p>
    <w:p w14:paraId="5AC16441" w14:textId="77777777" w:rsidR="008840F0" w:rsidRDefault="008840F0">
      <w:pPr>
        <w:rPr>
          <w:szCs w:val="24"/>
        </w:rPr>
      </w:pPr>
    </w:p>
    <w:p w14:paraId="482FFC3C" w14:textId="77777777" w:rsidR="0049128E" w:rsidRPr="00576ED7" w:rsidRDefault="0049128E" w:rsidP="00A6585D">
      <w:pPr>
        <w:widowControl w:val="0"/>
        <w:ind w:left="720"/>
        <w:jc w:val="both"/>
        <w:rPr>
          <w:szCs w:val="24"/>
        </w:rPr>
      </w:pPr>
      <w:r w:rsidRPr="00576ED7">
        <w:rPr>
          <w:i/>
          <w:szCs w:val="24"/>
        </w:rPr>
        <w:t xml:space="preserve">D.  Unemployment Benefits: </w:t>
      </w:r>
      <w:r w:rsidR="00CA008D">
        <w:rPr>
          <w:i/>
          <w:szCs w:val="24"/>
        </w:rPr>
        <w:t>§ </w:t>
      </w:r>
      <w:r w:rsidRPr="00576ED7">
        <w:rPr>
          <w:i/>
          <w:szCs w:val="24"/>
        </w:rPr>
        <w:t>85</w:t>
      </w:r>
      <w:r w:rsidRPr="00576ED7">
        <w:rPr>
          <w:szCs w:val="24"/>
        </w:rPr>
        <w:fldChar w:fldCharType="begin"/>
      </w:r>
      <w:r w:rsidRPr="00576ED7">
        <w:rPr>
          <w:i/>
          <w:szCs w:val="24"/>
        </w:rPr>
        <w:instrText xml:space="preserve"> TC \l2 "D.  Unemployment Benefits: </w:instrText>
      </w:r>
      <w:r w:rsidR="00CA008D">
        <w:rPr>
          <w:i/>
          <w:szCs w:val="24"/>
        </w:rPr>
        <w:instrText>§ </w:instrText>
      </w:r>
      <w:r w:rsidRPr="00576ED7">
        <w:rPr>
          <w:i/>
          <w:szCs w:val="24"/>
        </w:rPr>
        <w:instrText>85</w:instrText>
      </w:r>
      <w:r w:rsidRPr="00576ED7">
        <w:rPr>
          <w:szCs w:val="24"/>
        </w:rPr>
        <w:fldChar w:fldCharType="end"/>
      </w:r>
    </w:p>
    <w:p w14:paraId="73EC75D7" w14:textId="77777777" w:rsidR="0049128E" w:rsidRPr="00576ED7" w:rsidRDefault="0049128E" w:rsidP="00A6585D">
      <w:pPr>
        <w:widowControl w:val="0"/>
        <w:jc w:val="both"/>
        <w:rPr>
          <w:szCs w:val="24"/>
        </w:rPr>
      </w:pPr>
    </w:p>
    <w:p w14:paraId="5171B676" w14:textId="1A2B70CC" w:rsidR="0049128E" w:rsidRPr="00576ED7" w:rsidRDefault="00B00CB9" w:rsidP="00A6585D">
      <w:pPr>
        <w:widowControl w:val="0"/>
        <w:jc w:val="both"/>
        <w:rPr>
          <w:szCs w:val="24"/>
        </w:rPr>
      </w:pPr>
      <w:r>
        <w:rPr>
          <w:szCs w:val="24"/>
        </w:rPr>
        <w:t xml:space="preserve">A taxpayer must include in </w:t>
      </w:r>
      <w:r w:rsidR="0049128E" w:rsidRPr="00576ED7">
        <w:rPr>
          <w:szCs w:val="24"/>
        </w:rPr>
        <w:t>her gross income unemployment compensation</w:t>
      </w:r>
      <w:r w:rsidR="00BB4C09" w:rsidRPr="00576ED7">
        <w:rPr>
          <w:szCs w:val="24"/>
        </w:rPr>
        <w:t xml:space="preserve">. </w:t>
      </w:r>
      <w:r w:rsidR="00CA008D">
        <w:rPr>
          <w:szCs w:val="24"/>
        </w:rPr>
        <w:t>§ </w:t>
      </w:r>
      <w:r w:rsidR="0049128E" w:rsidRPr="00576ED7">
        <w:rPr>
          <w:szCs w:val="24"/>
        </w:rPr>
        <w:t>85.</w:t>
      </w:r>
    </w:p>
    <w:p w14:paraId="1271A25D" w14:textId="77777777" w:rsidR="004248E3" w:rsidRDefault="004248E3" w:rsidP="00A6585D">
      <w:pPr>
        <w:widowControl w:val="0"/>
        <w:jc w:val="both"/>
        <w:rPr>
          <w:szCs w:val="24"/>
        </w:rPr>
      </w:pPr>
    </w:p>
    <w:p w14:paraId="2C6E86EE" w14:textId="77777777" w:rsidR="00785E79" w:rsidRPr="00576ED7" w:rsidRDefault="00785E79" w:rsidP="00A6585D">
      <w:pPr>
        <w:widowControl w:val="0"/>
        <w:jc w:val="both"/>
        <w:rPr>
          <w:szCs w:val="24"/>
        </w:rPr>
      </w:pPr>
    </w:p>
    <w:p w14:paraId="273B1455" w14:textId="77777777" w:rsidR="0049128E" w:rsidRPr="00576ED7" w:rsidRDefault="0049128E" w:rsidP="00430EF8">
      <w:pPr>
        <w:pStyle w:val="Heading3"/>
      </w:pPr>
      <w:bookmarkStart w:id="71" w:name="_Toc43584127"/>
      <w:r w:rsidRPr="00576ED7">
        <w:t>III.  Employment-Based Exclusions from Gross Income</w:t>
      </w:r>
      <w:bookmarkEnd w:id="71"/>
      <w:r w:rsidRPr="00576ED7">
        <w:fldChar w:fldCharType="begin"/>
      </w:r>
      <w:r w:rsidRPr="00576ED7">
        <w:instrText xml:space="preserve"> TC \l1 "III.  Employment-Based Exclusions from Gross Income</w:instrText>
      </w:r>
      <w:r w:rsidRPr="00576ED7">
        <w:fldChar w:fldCharType="end"/>
      </w:r>
    </w:p>
    <w:p w14:paraId="2087B961" w14:textId="77777777" w:rsidR="0049128E" w:rsidRPr="00576ED7" w:rsidRDefault="0049128E" w:rsidP="00A6585D">
      <w:pPr>
        <w:widowControl w:val="0"/>
        <w:jc w:val="both"/>
        <w:rPr>
          <w:szCs w:val="24"/>
        </w:rPr>
      </w:pPr>
    </w:p>
    <w:p w14:paraId="11DF7012" w14:textId="595BD1D1" w:rsidR="0049128E" w:rsidRPr="00576ED7" w:rsidRDefault="0049128E" w:rsidP="00A6585D">
      <w:pPr>
        <w:widowControl w:val="0"/>
        <w:jc w:val="both"/>
        <w:rPr>
          <w:szCs w:val="24"/>
        </w:rPr>
      </w:pPr>
      <w:r w:rsidRPr="00576ED7">
        <w:rPr>
          <w:szCs w:val="24"/>
        </w:rPr>
        <w:t xml:space="preserve">The employment relationship is the seat of </w:t>
      </w:r>
      <w:r w:rsidR="00B166D9">
        <w:rPr>
          <w:szCs w:val="24"/>
        </w:rPr>
        <w:t xml:space="preserve">several </w:t>
      </w:r>
      <w:r w:rsidR="005D6519">
        <w:rPr>
          <w:szCs w:val="24"/>
        </w:rPr>
        <w:t xml:space="preserve">exclusions from gross income. </w:t>
      </w:r>
      <w:r w:rsidR="00AA32BC">
        <w:rPr>
          <w:szCs w:val="24"/>
        </w:rPr>
        <w:t xml:space="preserve">Sections </w:t>
      </w:r>
      <w:r w:rsidR="00CA008D">
        <w:rPr>
          <w:szCs w:val="24"/>
        </w:rPr>
        <w:t> </w:t>
      </w:r>
      <w:r w:rsidRPr="00576ED7">
        <w:rPr>
          <w:szCs w:val="24"/>
        </w:rPr>
        <w:t xml:space="preserve">79, 106, 119, 127, 129, 132, and 137 </w:t>
      </w:r>
      <w:r w:rsidR="00540A64">
        <w:rPr>
          <w:szCs w:val="24"/>
        </w:rPr>
        <w:t xml:space="preserve">exclude certain named benefits from the gross income of </w:t>
      </w:r>
      <w:r w:rsidR="005D6519">
        <w:rPr>
          <w:szCs w:val="24"/>
        </w:rPr>
        <w:t xml:space="preserve">“an employee.” </w:t>
      </w:r>
      <w:r w:rsidRPr="00576ED7">
        <w:rPr>
          <w:szCs w:val="24"/>
        </w:rPr>
        <w:t>Employment-based exclusions from gross income can have a powerful influence in shaping employment relationships. Be alert to the possibility that the employer may capture the benefit of the exclusion simpl</w:t>
      </w:r>
      <w:r w:rsidR="00AB57B7">
        <w:rPr>
          <w:szCs w:val="24"/>
        </w:rPr>
        <w:t>y</w:t>
      </w:r>
      <w:r w:rsidR="009B5C63">
        <w:rPr>
          <w:szCs w:val="24"/>
        </w:rPr>
        <w:t xml:space="preserve"> by</w:t>
      </w:r>
      <w:r w:rsidRPr="00576ED7">
        <w:rPr>
          <w:szCs w:val="24"/>
        </w:rPr>
        <w:t xml:space="preserve"> </w:t>
      </w:r>
      <w:r w:rsidR="009B5C63">
        <w:rPr>
          <w:szCs w:val="24"/>
        </w:rPr>
        <w:t xml:space="preserve">providing a benefit and then </w:t>
      </w:r>
      <w:r w:rsidRPr="00576ED7">
        <w:rPr>
          <w:szCs w:val="24"/>
        </w:rPr>
        <w:t>paying employees less</w:t>
      </w:r>
      <w:r w:rsidR="005D6519">
        <w:rPr>
          <w:szCs w:val="24"/>
        </w:rPr>
        <w:t xml:space="preserve"> than it otherwise would have. </w:t>
      </w:r>
      <w:r w:rsidRPr="00576ED7">
        <w:rPr>
          <w:szCs w:val="24"/>
        </w:rPr>
        <w:t>We should expect employees to deem employers who pay substandard wages in exchange for benefits that employees don’t really want to be not particularly desirable. The converse is true also: employees should seek out employers who provide benefits that they particularly value.</w:t>
      </w:r>
    </w:p>
    <w:p w14:paraId="43DB0DFF" w14:textId="77777777" w:rsidR="0049128E" w:rsidRPr="00576ED7" w:rsidRDefault="0049128E" w:rsidP="00A6585D">
      <w:pPr>
        <w:widowControl w:val="0"/>
        <w:jc w:val="both"/>
        <w:rPr>
          <w:szCs w:val="24"/>
        </w:rPr>
      </w:pPr>
    </w:p>
    <w:p w14:paraId="45B4D6F6" w14:textId="15515CBE" w:rsidR="0049128E" w:rsidRPr="00576ED7" w:rsidRDefault="0049128E" w:rsidP="00A6585D">
      <w:pPr>
        <w:widowControl w:val="0"/>
        <w:jc w:val="both"/>
        <w:rPr>
          <w:szCs w:val="24"/>
        </w:rPr>
      </w:pPr>
      <w:r w:rsidRPr="00576ED7">
        <w:rPr>
          <w:szCs w:val="24"/>
        </w:rPr>
        <w:t xml:space="preserve">There is overlap between benefits provided in the employment setting that the Code excludes from gross income and social benefits that the Code excludes from gross income. An implicit message is that the employment setting is where employees </w:t>
      </w:r>
      <w:r w:rsidRPr="00576ED7">
        <w:rPr>
          <w:i/>
          <w:szCs w:val="24"/>
        </w:rPr>
        <w:t>should</w:t>
      </w:r>
      <w:r w:rsidRPr="00576ED7">
        <w:rPr>
          <w:szCs w:val="24"/>
        </w:rPr>
        <w:t xml:space="preserve"> seek and employers should </w:t>
      </w:r>
      <w:r w:rsidRPr="00576ED7">
        <w:rPr>
          <w:i/>
          <w:szCs w:val="24"/>
        </w:rPr>
        <w:t>provide</w:t>
      </w:r>
      <w:r w:rsidRPr="00576ED7">
        <w:rPr>
          <w:szCs w:val="24"/>
        </w:rPr>
        <w:t xml:space="preserve"> certain social benefits</w:t>
      </w:r>
      <w:r w:rsidR="00BB4C09" w:rsidRPr="00576ED7">
        <w:rPr>
          <w:szCs w:val="24"/>
        </w:rPr>
        <w:t xml:space="preserve">. </w:t>
      </w:r>
      <w:r w:rsidRPr="00576ED7">
        <w:rPr>
          <w:szCs w:val="24"/>
        </w:rPr>
        <w:t>See whether you agree.</w:t>
      </w:r>
    </w:p>
    <w:p w14:paraId="45A787B7" w14:textId="77777777" w:rsidR="0049128E" w:rsidRPr="00576ED7" w:rsidRDefault="0049128E" w:rsidP="00A6585D">
      <w:pPr>
        <w:widowControl w:val="0"/>
        <w:jc w:val="both"/>
        <w:rPr>
          <w:szCs w:val="24"/>
        </w:rPr>
      </w:pPr>
    </w:p>
    <w:p w14:paraId="470E43FB" w14:textId="77777777" w:rsidR="0049128E" w:rsidRPr="00576ED7" w:rsidRDefault="0049128E" w:rsidP="00A6585D">
      <w:pPr>
        <w:widowControl w:val="0"/>
        <w:jc w:val="both"/>
        <w:rPr>
          <w:szCs w:val="24"/>
        </w:rPr>
      </w:pPr>
    </w:p>
    <w:p w14:paraId="0952DF7C" w14:textId="77777777" w:rsidR="0049128E" w:rsidRPr="00576ED7" w:rsidRDefault="0049128E" w:rsidP="00A6585D">
      <w:pPr>
        <w:widowControl w:val="0"/>
        <w:ind w:left="720"/>
        <w:jc w:val="both"/>
        <w:rPr>
          <w:szCs w:val="24"/>
        </w:rPr>
      </w:pPr>
      <w:r w:rsidRPr="00576ED7">
        <w:rPr>
          <w:i/>
          <w:szCs w:val="24"/>
        </w:rPr>
        <w:t xml:space="preserve">A.  Group Term Life Insurance: </w:t>
      </w:r>
      <w:r w:rsidR="00CA008D">
        <w:rPr>
          <w:i/>
          <w:szCs w:val="24"/>
        </w:rPr>
        <w:t>§ </w:t>
      </w:r>
      <w:r w:rsidRPr="00576ED7">
        <w:rPr>
          <w:i/>
          <w:szCs w:val="24"/>
        </w:rPr>
        <w:t>79</w:t>
      </w:r>
      <w:r w:rsidRPr="00576ED7">
        <w:rPr>
          <w:szCs w:val="24"/>
        </w:rPr>
        <w:fldChar w:fldCharType="begin"/>
      </w:r>
      <w:r w:rsidRPr="00576ED7">
        <w:rPr>
          <w:i/>
          <w:szCs w:val="24"/>
        </w:rPr>
        <w:instrText xml:space="preserve"> TC \l2 "A.  Group Term Life Insurance: </w:instrText>
      </w:r>
      <w:r w:rsidR="00CA008D">
        <w:rPr>
          <w:i/>
          <w:szCs w:val="24"/>
        </w:rPr>
        <w:instrText>§ </w:instrText>
      </w:r>
      <w:r w:rsidRPr="00576ED7">
        <w:rPr>
          <w:i/>
          <w:szCs w:val="24"/>
        </w:rPr>
        <w:instrText>79</w:instrText>
      </w:r>
      <w:r w:rsidRPr="00576ED7">
        <w:rPr>
          <w:szCs w:val="24"/>
        </w:rPr>
        <w:fldChar w:fldCharType="end"/>
      </w:r>
    </w:p>
    <w:p w14:paraId="4B544FB8" w14:textId="77777777" w:rsidR="0049128E" w:rsidRPr="00576ED7" w:rsidRDefault="0049128E" w:rsidP="00A6585D">
      <w:pPr>
        <w:widowControl w:val="0"/>
        <w:jc w:val="both"/>
        <w:rPr>
          <w:szCs w:val="24"/>
        </w:rPr>
      </w:pPr>
    </w:p>
    <w:p w14:paraId="7C831E1B" w14:textId="09670149"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79</w:t>
      </w:r>
      <w:r w:rsidR="00BB4C09" w:rsidRPr="00576ED7">
        <w:rPr>
          <w:szCs w:val="24"/>
        </w:rPr>
        <w:t xml:space="preserve">. </w:t>
      </w:r>
      <w:r w:rsidRPr="00576ED7">
        <w:rPr>
          <w:szCs w:val="24"/>
        </w:rPr>
        <w:t>What is the effect of restricting the exclusion to the purchase of group-term life insurance and not allowing discrimination in favor of a key employee? Why should there be a $50,000 ceiling on the amount of group-term life insurance whose purchase is excluded from an employee’s gross income?</w:t>
      </w:r>
    </w:p>
    <w:p w14:paraId="4D26F0F6" w14:textId="77777777" w:rsidR="00B560FE" w:rsidRDefault="00B560FE" w:rsidP="00A6585D">
      <w:pPr>
        <w:widowControl w:val="0"/>
        <w:jc w:val="both"/>
        <w:rPr>
          <w:szCs w:val="24"/>
        </w:rPr>
      </w:pPr>
    </w:p>
    <w:p w14:paraId="69F6F0A5" w14:textId="41140234" w:rsidR="00B560FE" w:rsidRPr="00576ED7" w:rsidRDefault="00B560FE" w:rsidP="00A6585D">
      <w:pPr>
        <w:widowControl w:val="0"/>
        <w:jc w:val="both"/>
        <w:rPr>
          <w:szCs w:val="24"/>
        </w:rPr>
      </w:pPr>
      <w:r>
        <w:rPr>
          <w:szCs w:val="24"/>
        </w:rPr>
        <w:t>The cost of group term life insurance with a death benefit that exceeds $50,000 is gross income to the employee to the extent that such cost exceeds the cost of $50,000 of group term life insurance plus the amount that the employee paid for such insurance</w:t>
      </w:r>
      <w:r w:rsidR="00BB4C09">
        <w:rPr>
          <w:szCs w:val="24"/>
        </w:rPr>
        <w:t xml:space="preserve">. </w:t>
      </w:r>
      <w:r>
        <w:rPr>
          <w:szCs w:val="24"/>
        </w:rPr>
        <w:t>§ 79(a)</w:t>
      </w:r>
      <w:r w:rsidR="00BB4C09">
        <w:rPr>
          <w:szCs w:val="24"/>
        </w:rPr>
        <w:t xml:space="preserve">. </w:t>
      </w:r>
      <w:r>
        <w:rPr>
          <w:szCs w:val="24"/>
        </w:rPr>
        <w:t>The regulations prescribe the monthly premium for such excess insurance</w:t>
      </w:r>
      <w:r w:rsidR="00BB4C09">
        <w:rPr>
          <w:szCs w:val="24"/>
        </w:rPr>
        <w:t xml:space="preserve">. </w:t>
      </w:r>
      <w:r>
        <w:rPr>
          <w:szCs w:val="24"/>
        </w:rPr>
        <w:t>Reg. § 1.79-3(d).</w:t>
      </w:r>
    </w:p>
    <w:p w14:paraId="417ADDA2" w14:textId="77777777" w:rsidR="0049128E" w:rsidRPr="00576ED7" w:rsidRDefault="0049128E" w:rsidP="00A6585D">
      <w:pPr>
        <w:widowControl w:val="0"/>
        <w:jc w:val="both"/>
        <w:rPr>
          <w:szCs w:val="24"/>
        </w:rPr>
      </w:pPr>
    </w:p>
    <w:p w14:paraId="219554B6" w14:textId="77777777" w:rsidR="0049128E" w:rsidRPr="00576ED7" w:rsidRDefault="0049128E" w:rsidP="00A6585D">
      <w:pPr>
        <w:widowControl w:val="0"/>
        <w:jc w:val="both"/>
        <w:rPr>
          <w:szCs w:val="24"/>
        </w:rPr>
      </w:pPr>
    </w:p>
    <w:p w14:paraId="78DFA12E" w14:textId="77777777" w:rsidR="0049128E" w:rsidRPr="00576ED7" w:rsidRDefault="0049128E" w:rsidP="00A6585D">
      <w:pPr>
        <w:widowControl w:val="0"/>
        <w:ind w:left="720"/>
        <w:jc w:val="both"/>
        <w:rPr>
          <w:szCs w:val="24"/>
        </w:rPr>
      </w:pPr>
      <w:r w:rsidRPr="00576ED7">
        <w:rPr>
          <w:i/>
          <w:szCs w:val="24"/>
        </w:rPr>
        <w:t xml:space="preserve">B.  Educational Assistance Programs: </w:t>
      </w:r>
      <w:r w:rsidR="00CA008D">
        <w:rPr>
          <w:i/>
          <w:szCs w:val="24"/>
        </w:rPr>
        <w:t>§ </w:t>
      </w:r>
      <w:r w:rsidRPr="00576ED7">
        <w:rPr>
          <w:i/>
          <w:szCs w:val="24"/>
        </w:rPr>
        <w:t>127</w:t>
      </w:r>
      <w:r w:rsidRPr="00576ED7">
        <w:rPr>
          <w:szCs w:val="24"/>
        </w:rPr>
        <w:fldChar w:fldCharType="begin"/>
      </w:r>
      <w:r w:rsidRPr="00576ED7">
        <w:rPr>
          <w:i/>
          <w:szCs w:val="24"/>
        </w:rPr>
        <w:instrText xml:space="preserve"> TC \l2 "B.  Educational Assistance Programs: </w:instrText>
      </w:r>
      <w:r w:rsidR="00CA008D">
        <w:rPr>
          <w:i/>
          <w:szCs w:val="24"/>
        </w:rPr>
        <w:instrText>§ </w:instrText>
      </w:r>
      <w:r w:rsidRPr="00576ED7">
        <w:rPr>
          <w:i/>
          <w:szCs w:val="24"/>
        </w:rPr>
        <w:instrText>127</w:instrText>
      </w:r>
      <w:r w:rsidRPr="00576ED7">
        <w:rPr>
          <w:szCs w:val="24"/>
        </w:rPr>
        <w:fldChar w:fldCharType="end"/>
      </w:r>
    </w:p>
    <w:p w14:paraId="36376476" w14:textId="77777777" w:rsidR="0049128E" w:rsidRPr="00576ED7" w:rsidRDefault="0049128E" w:rsidP="00A6585D">
      <w:pPr>
        <w:widowControl w:val="0"/>
        <w:jc w:val="both"/>
        <w:rPr>
          <w:szCs w:val="24"/>
        </w:rPr>
      </w:pPr>
    </w:p>
    <w:p w14:paraId="0615DB5D" w14:textId="77777777"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127. Why might a relatively low-cost private school charge more tuition per credit hour in its night or weekend MBA programs than it does for its full-time day program?</w:t>
      </w:r>
    </w:p>
    <w:p w14:paraId="0F8D1FC2" w14:textId="77777777" w:rsidR="00594F5C" w:rsidRPr="00576ED7" w:rsidRDefault="00594F5C" w:rsidP="00A6585D">
      <w:pPr>
        <w:widowControl w:val="0"/>
        <w:jc w:val="both"/>
        <w:rPr>
          <w:szCs w:val="24"/>
        </w:rPr>
      </w:pPr>
    </w:p>
    <w:p w14:paraId="340805F5" w14:textId="77777777" w:rsidR="00B5652E" w:rsidRDefault="00B5652E">
      <w:pPr>
        <w:rPr>
          <w:szCs w:val="24"/>
        </w:rPr>
      </w:pPr>
    </w:p>
    <w:p w14:paraId="32D94F7D" w14:textId="77777777" w:rsidR="0049128E" w:rsidRPr="00576ED7" w:rsidRDefault="0049128E" w:rsidP="00A6585D">
      <w:pPr>
        <w:widowControl w:val="0"/>
        <w:ind w:left="720"/>
        <w:jc w:val="both"/>
        <w:rPr>
          <w:szCs w:val="24"/>
        </w:rPr>
      </w:pPr>
      <w:r w:rsidRPr="00576ED7">
        <w:rPr>
          <w:i/>
          <w:szCs w:val="24"/>
        </w:rPr>
        <w:t xml:space="preserve">C.  Dependent Care Assistance Programs: </w:t>
      </w:r>
      <w:r w:rsidR="00CA008D">
        <w:rPr>
          <w:i/>
          <w:szCs w:val="24"/>
        </w:rPr>
        <w:t>§ </w:t>
      </w:r>
      <w:r w:rsidRPr="00576ED7">
        <w:rPr>
          <w:i/>
          <w:szCs w:val="24"/>
        </w:rPr>
        <w:t>129</w:t>
      </w:r>
      <w:r w:rsidRPr="00576ED7">
        <w:rPr>
          <w:szCs w:val="24"/>
        </w:rPr>
        <w:fldChar w:fldCharType="begin"/>
      </w:r>
      <w:r w:rsidRPr="00576ED7">
        <w:rPr>
          <w:i/>
          <w:szCs w:val="24"/>
        </w:rPr>
        <w:instrText xml:space="preserve"> TC \l2 "C.  Dependent Care Assistance Programs: </w:instrText>
      </w:r>
      <w:r w:rsidR="00CA008D">
        <w:rPr>
          <w:i/>
          <w:szCs w:val="24"/>
        </w:rPr>
        <w:instrText>§ </w:instrText>
      </w:r>
      <w:r w:rsidRPr="00576ED7">
        <w:rPr>
          <w:i/>
          <w:szCs w:val="24"/>
        </w:rPr>
        <w:instrText>129</w:instrText>
      </w:r>
      <w:r w:rsidRPr="00576ED7">
        <w:rPr>
          <w:szCs w:val="24"/>
        </w:rPr>
        <w:fldChar w:fldCharType="end"/>
      </w:r>
    </w:p>
    <w:p w14:paraId="55CB2CD3" w14:textId="77777777" w:rsidR="0049128E" w:rsidRPr="00576ED7" w:rsidRDefault="0049128E" w:rsidP="00A6585D">
      <w:pPr>
        <w:widowControl w:val="0"/>
        <w:jc w:val="both"/>
        <w:rPr>
          <w:szCs w:val="24"/>
        </w:rPr>
      </w:pPr>
    </w:p>
    <w:p w14:paraId="6E838041" w14:textId="5BDFD83F" w:rsidR="0049128E" w:rsidRDefault="0049128E" w:rsidP="00B83C2F">
      <w:pPr>
        <w:widowControl w:val="0"/>
        <w:jc w:val="both"/>
        <w:rPr>
          <w:szCs w:val="24"/>
        </w:rPr>
      </w:pPr>
      <w:r w:rsidRPr="00576ED7">
        <w:rPr>
          <w:szCs w:val="24"/>
        </w:rPr>
        <w:t xml:space="preserve">Read </w:t>
      </w:r>
      <w:r w:rsidR="00CA008D">
        <w:rPr>
          <w:szCs w:val="24"/>
        </w:rPr>
        <w:t>§ </w:t>
      </w:r>
      <w:r w:rsidRPr="00576ED7">
        <w:rPr>
          <w:szCs w:val="24"/>
        </w:rPr>
        <w:t>129</w:t>
      </w:r>
      <w:r w:rsidR="00BB4C09" w:rsidRPr="00576ED7">
        <w:rPr>
          <w:szCs w:val="24"/>
        </w:rPr>
        <w:t xml:space="preserve">. </w:t>
      </w:r>
      <w:r w:rsidRPr="00576ED7">
        <w:rPr>
          <w:szCs w:val="24"/>
        </w:rPr>
        <w:t xml:space="preserve">Why might a highly-paid employee prefer a dependent care assistance program to a 20% credit against income tax liability? What is the maximum </w:t>
      </w:r>
      <w:r w:rsidR="007E6C15">
        <w:rPr>
          <w:szCs w:val="24"/>
        </w:rPr>
        <w:t>available exclusion if taxpayer has one child?</w:t>
      </w:r>
      <w:r w:rsidRPr="00576ED7">
        <w:rPr>
          <w:szCs w:val="24"/>
        </w:rPr>
        <w:t xml:space="preserve"> Compare th</w:t>
      </w:r>
      <w:r w:rsidR="00C70E3F">
        <w:rPr>
          <w:szCs w:val="24"/>
        </w:rPr>
        <w:t>is</w:t>
      </w:r>
      <w:r w:rsidRPr="00576ED7">
        <w:rPr>
          <w:szCs w:val="24"/>
        </w:rPr>
        <w:t xml:space="preserve"> figure with th</w:t>
      </w:r>
      <w:r w:rsidR="007E6C15">
        <w:rPr>
          <w:szCs w:val="24"/>
        </w:rPr>
        <w:t>at</w:t>
      </w:r>
      <w:r w:rsidRPr="00576ED7">
        <w:rPr>
          <w:szCs w:val="24"/>
        </w:rPr>
        <w:t xml:space="preserve"> of </w:t>
      </w:r>
      <w:r w:rsidR="00CA008D">
        <w:rPr>
          <w:szCs w:val="24"/>
        </w:rPr>
        <w:t>§ </w:t>
      </w:r>
      <w:r w:rsidRPr="00576ED7">
        <w:rPr>
          <w:szCs w:val="24"/>
        </w:rPr>
        <w:t>21.</w:t>
      </w:r>
    </w:p>
    <w:p w14:paraId="45DC2324" w14:textId="77777777" w:rsidR="00B83C2F" w:rsidRPr="00576ED7" w:rsidRDefault="00B83C2F" w:rsidP="00B83C2F">
      <w:pPr>
        <w:widowControl w:val="0"/>
        <w:jc w:val="both"/>
        <w:rPr>
          <w:szCs w:val="24"/>
        </w:rPr>
      </w:pPr>
    </w:p>
    <w:p w14:paraId="293CFAB7" w14:textId="77777777" w:rsidR="0049128E" w:rsidRPr="00576ED7" w:rsidRDefault="0049128E" w:rsidP="00B83C2F">
      <w:pPr>
        <w:jc w:val="both"/>
        <w:rPr>
          <w:szCs w:val="24"/>
        </w:rPr>
      </w:pPr>
      <w:r w:rsidRPr="00576ED7">
        <w:rPr>
          <w:szCs w:val="24"/>
        </w:rPr>
        <w:t>•Consider: Taxpayers (married filing jointly) have three children, none of w</w:t>
      </w:r>
      <w:r w:rsidR="005D6519">
        <w:rPr>
          <w:szCs w:val="24"/>
        </w:rPr>
        <w:t xml:space="preserve">hom has reached the age of 13. </w:t>
      </w:r>
      <w:r w:rsidRPr="00576ED7">
        <w:rPr>
          <w:szCs w:val="24"/>
        </w:rPr>
        <w:t>They both work</w:t>
      </w:r>
      <w:r w:rsidR="005D6519">
        <w:rPr>
          <w:szCs w:val="24"/>
        </w:rPr>
        <w:t xml:space="preserve"> and earn substantial incomes. </w:t>
      </w:r>
      <w:r w:rsidRPr="00576ED7">
        <w:rPr>
          <w:szCs w:val="24"/>
        </w:rPr>
        <w:t xml:space="preserve">They are in the 35% income tax bracket, and their credit under </w:t>
      </w:r>
      <w:r w:rsidR="00CA008D">
        <w:rPr>
          <w:szCs w:val="24"/>
        </w:rPr>
        <w:t>§ </w:t>
      </w:r>
      <w:r w:rsidRPr="00576ED7">
        <w:rPr>
          <w:szCs w:val="24"/>
        </w:rPr>
        <w:t xml:space="preserve">21 is 20% of </w:t>
      </w:r>
      <w:r w:rsidR="005D6519">
        <w:rPr>
          <w:szCs w:val="24"/>
        </w:rPr>
        <w:t xml:space="preserve">their dependent care expenses. </w:t>
      </w:r>
      <w:r w:rsidRPr="00576ED7">
        <w:rPr>
          <w:szCs w:val="24"/>
        </w:rPr>
        <w:t xml:space="preserve">They incur $6000 of dependent </w:t>
      </w:r>
      <w:r w:rsidR="005D6519">
        <w:rPr>
          <w:szCs w:val="24"/>
        </w:rPr>
        <w:t xml:space="preserve">care expenses during the year. </w:t>
      </w:r>
      <w:r w:rsidRPr="00576ED7">
        <w:rPr>
          <w:szCs w:val="24"/>
        </w:rPr>
        <w:t xml:space="preserve">Should they prefer an exclusion under </w:t>
      </w:r>
      <w:r w:rsidR="00CA008D">
        <w:rPr>
          <w:szCs w:val="24"/>
        </w:rPr>
        <w:t>§ </w:t>
      </w:r>
      <w:r w:rsidRPr="00576ED7">
        <w:rPr>
          <w:szCs w:val="24"/>
        </w:rPr>
        <w:t xml:space="preserve">129 or a tax credit under </w:t>
      </w:r>
      <w:r w:rsidR="00CA008D">
        <w:rPr>
          <w:szCs w:val="24"/>
        </w:rPr>
        <w:t>§ </w:t>
      </w:r>
      <w:r w:rsidRPr="00576ED7">
        <w:rPr>
          <w:szCs w:val="24"/>
        </w:rPr>
        <w:t>21?</w:t>
      </w:r>
    </w:p>
    <w:p w14:paraId="236B01C5" w14:textId="77777777" w:rsidR="0049128E" w:rsidRDefault="0049128E" w:rsidP="00A6585D">
      <w:pPr>
        <w:widowControl w:val="0"/>
        <w:jc w:val="both"/>
        <w:rPr>
          <w:szCs w:val="24"/>
        </w:rPr>
      </w:pPr>
    </w:p>
    <w:p w14:paraId="5B2F9A63" w14:textId="77777777" w:rsidR="008840F0" w:rsidRPr="00576ED7" w:rsidRDefault="008840F0" w:rsidP="00A6585D">
      <w:pPr>
        <w:widowControl w:val="0"/>
        <w:jc w:val="both"/>
        <w:rPr>
          <w:szCs w:val="24"/>
        </w:rPr>
      </w:pPr>
    </w:p>
    <w:p w14:paraId="4C42AE2B" w14:textId="77777777" w:rsidR="0049128E" w:rsidRPr="00576ED7" w:rsidRDefault="0049128E" w:rsidP="00A6585D">
      <w:pPr>
        <w:widowControl w:val="0"/>
        <w:ind w:left="720"/>
        <w:jc w:val="both"/>
        <w:rPr>
          <w:szCs w:val="24"/>
        </w:rPr>
      </w:pPr>
      <w:r w:rsidRPr="00576ED7">
        <w:rPr>
          <w:i/>
          <w:szCs w:val="24"/>
        </w:rPr>
        <w:t xml:space="preserve">D.  Employer Contributions to Accident and Health Plans: </w:t>
      </w:r>
      <w:r w:rsidR="00CA008D">
        <w:rPr>
          <w:i/>
          <w:szCs w:val="24"/>
        </w:rPr>
        <w:t>§ </w:t>
      </w:r>
      <w:r w:rsidRPr="00576ED7">
        <w:rPr>
          <w:i/>
          <w:szCs w:val="24"/>
        </w:rPr>
        <w:t>106</w:t>
      </w:r>
      <w:r w:rsidRPr="00576ED7">
        <w:rPr>
          <w:szCs w:val="24"/>
        </w:rPr>
        <w:fldChar w:fldCharType="begin"/>
      </w:r>
      <w:r w:rsidRPr="00576ED7">
        <w:rPr>
          <w:i/>
          <w:szCs w:val="24"/>
        </w:rPr>
        <w:instrText xml:space="preserve"> TC \l2 "D.  Employer Contributions to Accident and Health Plans: </w:instrText>
      </w:r>
      <w:r w:rsidR="00CA008D">
        <w:rPr>
          <w:i/>
          <w:szCs w:val="24"/>
        </w:rPr>
        <w:instrText>§ </w:instrText>
      </w:r>
      <w:r w:rsidRPr="00576ED7">
        <w:rPr>
          <w:i/>
          <w:szCs w:val="24"/>
        </w:rPr>
        <w:instrText>106</w:instrText>
      </w:r>
      <w:r w:rsidRPr="00576ED7">
        <w:rPr>
          <w:szCs w:val="24"/>
        </w:rPr>
        <w:fldChar w:fldCharType="end"/>
      </w:r>
    </w:p>
    <w:p w14:paraId="3520782C"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39AEED93" w14:textId="77777777"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6 and 223.</w:t>
      </w:r>
    </w:p>
    <w:p w14:paraId="06DD0615" w14:textId="77777777" w:rsidR="0049128E" w:rsidRPr="00576ED7" w:rsidRDefault="0049128E" w:rsidP="00A6585D">
      <w:pPr>
        <w:widowControl w:val="0"/>
        <w:jc w:val="both"/>
        <w:rPr>
          <w:szCs w:val="24"/>
        </w:rPr>
      </w:pPr>
    </w:p>
    <w:p w14:paraId="683F19C2" w14:textId="5C4CFD3F" w:rsidR="0049128E" w:rsidRPr="00576ED7" w:rsidRDefault="0049128E" w:rsidP="00A6585D">
      <w:pPr>
        <w:widowControl w:val="0"/>
        <w:jc w:val="both"/>
        <w:rPr>
          <w:szCs w:val="24"/>
        </w:rPr>
      </w:pPr>
      <w:r w:rsidRPr="00576ED7">
        <w:rPr>
          <w:szCs w:val="24"/>
        </w:rPr>
        <w:t xml:space="preserve">During World War II, the nation lived </w:t>
      </w:r>
      <w:r w:rsidR="005D6519">
        <w:rPr>
          <w:szCs w:val="24"/>
        </w:rPr>
        <w:t xml:space="preserve">under wage and price controls. </w:t>
      </w:r>
      <w:r w:rsidRPr="00576ED7">
        <w:rPr>
          <w:szCs w:val="24"/>
        </w:rPr>
        <w:t xml:space="preserve">Employers could circumvent wage controls by providing employees with certain benefits, notably </w:t>
      </w:r>
      <w:r w:rsidR="005D6519">
        <w:rPr>
          <w:szCs w:val="24"/>
        </w:rPr>
        <w:t xml:space="preserve">pensions and health insurance. </w:t>
      </w:r>
      <w:r w:rsidRPr="00576ED7">
        <w:rPr>
          <w:szCs w:val="24"/>
        </w:rPr>
        <w:t xml:space="preserve">In 1954, Congress codified the employee exclusion of employer payments for accident or health plans in </w:t>
      </w:r>
      <w:r w:rsidR="00CA008D">
        <w:rPr>
          <w:szCs w:val="24"/>
        </w:rPr>
        <w:t>§ </w:t>
      </w:r>
      <w:r w:rsidR="005D6519">
        <w:rPr>
          <w:szCs w:val="24"/>
        </w:rPr>
        <w:t xml:space="preserve">106(a). </w:t>
      </w:r>
      <w:r w:rsidRPr="00576ED7">
        <w:rPr>
          <w:szCs w:val="24"/>
        </w:rPr>
        <w:t xml:space="preserve">Recall that </w:t>
      </w:r>
      <w:r w:rsidR="00CA008D">
        <w:rPr>
          <w:szCs w:val="24"/>
        </w:rPr>
        <w:t>§ </w:t>
      </w:r>
      <w:r w:rsidRPr="00576ED7">
        <w:rPr>
          <w:szCs w:val="24"/>
        </w:rPr>
        <w:t>105(b) excludes the payments that such plans provi</w:t>
      </w:r>
      <w:r w:rsidR="005D6519">
        <w:rPr>
          <w:szCs w:val="24"/>
        </w:rPr>
        <w:t xml:space="preserve">de for care from gross income. </w:t>
      </w:r>
      <w:r w:rsidRPr="00576ED7">
        <w:rPr>
          <w:szCs w:val="24"/>
        </w:rPr>
        <w:t xml:space="preserve">Employers of course deduct whatever payments they make as employee compensation, </w:t>
      </w:r>
      <w:r w:rsidR="00CA008D">
        <w:rPr>
          <w:szCs w:val="24"/>
        </w:rPr>
        <w:t>§ </w:t>
      </w:r>
      <w:r w:rsidR="005D6519">
        <w:rPr>
          <w:szCs w:val="24"/>
        </w:rPr>
        <w:t xml:space="preserve">162(a)(1). </w:t>
      </w:r>
      <w:r w:rsidR="00F838AD">
        <w:rPr>
          <w:szCs w:val="24"/>
        </w:rPr>
        <w:t>M</w:t>
      </w:r>
      <w:r w:rsidRPr="00576ED7">
        <w:rPr>
          <w:szCs w:val="24"/>
        </w:rPr>
        <w:t xml:space="preserve">ost of the money that employees spend or employers spend on their behalf for health care is </w:t>
      </w:r>
      <w:r w:rsidR="00E21268">
        <w:rPr>
          <w:szCs w:val="24"/>
        </w:rPr>
        <w:t xml:space="preserve">not </w:t>
      </w:r>
      <w:r w:rsidRPr="00576ED7">
        <w:rPr>
          <w:szCs w:val="24"/>
        </w:rPr>
        <w:t>subject to income tax at either t</w:t>
      </w:r>
      <w:r w:rsidR="005D6519">
        <w:rPr>
          <w:szCs w:val="24"/>
        </w:rPr>
        <w:t>he employer or employee level.</w:t>
      </w:r>
      <w:r w:rsidRPr="00576ED7">
        <w:rPr>
          <w:szCs w:val="24"/>
        </w:rPr>
        <w:t xml:space="preserve"> </w:t>
      </w:r>
      <w:r w:rsidR="003F797F">
        <w:rPr>
          <w:szCs w:val="24"/>
        </w:rPr>
        <w:t>I</w:t>
      </w:r>
      <w:r w:rsidRPr="00576ED7">
        <w:rPr>
          <w:szCs w:val="24"/>
        </w:rPr>
        <w:t xml:space="preserve">n the United States health care is now a significant </w:t>
      </w:r>
      <w:r w:rsidRPr="00576ED7">
        <w:rPr>
          <w:szCs w:val="24"/>
        </w:rPr>
        <w:lastRenderedPageBreak/>
        <w:t>aspect o</w:t>
      </w:r>
      <w:r w:rsidR="005D6519">
        <w:rPr>
          <w:szCs w:val="24"/>
        </w:rPr>
        <w:t xml:space="preserve">f any employment relationship. </w:t>
      </w:r>
      <w:r w:rsidR="003F797F">
        <w:rPr>
          <w:szCs w:val="24"/>
        </w:rPr>
        <w:t>Health care c</w:t>
      </w:r>
      <w:r w:rsidRPr="00576ED7">
        <w:rPr>
          <w:szCs w:val="24"/>
        </w:rPr>
        <w:t>osts have spiraled upward</w:t>
      </w:r>
      <w:r w:rsidR="000A3780">
        <w:rPr>
          <w:szCs w:val="24"/>
        </w:rPr>
        <w:t>. P</w:t>
      </w:r>
      <w:r w:rsidRPr="00576ED7">
        <w:rPr>
          <w:szCs w:val="24"/>
        </w:rPr>
        <w:t xml:space="preserve">ayments for health plans have become the </w:t>
      </w:r>
      <w:r w:rsidR="00E1001D">
        <w:rPr>
          <w:szCs w:val="24"/>
        </w:rPr>
        <w:t xml:space="preserve">biggest </w:t>
      </w:r>
      <w:r w:rsidRPr="00576ED7">
        <w:rPr>
          <w:szCs w:val="24"/>
        </w:rPr>
        <w:t>expenditure that employers make for employee benefits</w:t>
      </w:r>
      <w:r w:rsidR="00BB4C09" w:rsidRPr="00576ED7">
        <w:rPr>
          <w:szCs w:val="24"/>
        </w:rPr>
        <w:t xml:space="preserve">. </w:t>
      </w:r>
      <w:r w:rsidRPr="00576ED7">
        <w:rPr>
          <w:szCs w:val="24"/>
        </w:rPr>
        <w:t xml:space="preserve">Highly distorted markets for health care services now </w:t>
      </w:r>
      <w:r w:rsidR="000A3780">
        <w:rPr>
          <w:szCs w:val="24"/>
        </w:rPr>
        <w:t>prevail.</w:t>
      </w:r>
      <w:r w:rsidR="00BB4C09" w:rsidRPr="00576ED7">
        <w:rPr>
          <w:szCs w:val="24"/>
        </w:rPr>
        <w:t xml:space="preserve"> </w:t>
      </w:r>
      <w:r w:rsidRPr="00576ED7">
        <w:rPr>
          <w:i/>
          <w:szCs w:val="24"/>
        </w:rPr>
        <w:t>See</w:t>
      </w:r>
      <w:r w:rsidRPr="00576ED7">
        <w:rPr>
          <w:szCs w:val="24"/>
        </w:rPr>
        <w:t xml:space="preserve"> William P. Kratzke, </w:t>
      </w:r>
      <w:r w:rsidRPr="00576ED7">
        <w:rPr>
          <w:i/>
          <w:szCs w:val="24"/>
        </w:rPr>
        <w:t>Tax Subsidies, Third-Party Payments, and Cross-Subsidization: America’s Distorted Health Care Markets</w:t>
      </w:r>
      <w:r w:rsidRPr="00576ED7">
        <w:rPr>
          <w:szCs w:val="24"/>
        </w:rPr>
        <w:t xml:space="preserve">, 40 </w:t>
      </w:r>
      <w:r w:rsidRPr="00576ED7">
        <w:rPr>
          <w:smallCaps/>
          <w:szCs w:val="24"/>
        </w:rPr>
        <w:t>U. Mem. L. Rev.</w:t>
      </w:r>
      <w:r w:rsidRPr="00576ED7">
        <w:rPr>
          <w:szCs w:val="24"/>
        </w:rPr>
        <w:t xml:space="preserve"> 279 (2009).</w:t>
      </w:r>
    </w:p>
    <w:p w14:paraId="57CC2847" w14:textId="77777777" w:rsidR="0049128E" w:rsidRPr="00576ED7" w:rsidRDefault="0049128E" w:rsidP="00A6585D">
      <w:pPr>
        <w:widowControl w:val="0"/>
        <w:jc w:val="both"/>
        <w:rPr>
          <w:szCs w:val="24"/>
        </w:rPr>
      </w:pPr>
    </w:p>
    <w:p w14:paraId="4E320ED9" w14:textId="3B2B9314" w:rsidR="0049128E" w:rsidRDefault="0049128E" w:rsidP="00A6585D">
      <w:pPr>
        <w:widowControl w:val="0"/>
        <w:jc w:val="both"/>
        <w:rPr>
          <w:szCs w:val="24"/>
        </w:rPr>
      </w:pPr>
      <w:r w:rsidRPr="00576ED7">
        <w:rPr>
          <w:szCs w:val="24"/>
        </w:rPr>
        <w:t>Health Savings Accounts (HSA) are savings accounts established for the benefit of an individual who has a high-deductible health plan</w:t>
      </w:r>
      <w:r w:rsidR="00BB4C09" w:rsidRPr="00576ED7">
        <w:rPr>
          <w:szCs w:val="24"/>
        </w:rPr>
        <w:t xml:space="preserve">. </w:t>
      </w:r>
      <w:r w:rsidRPr="00576ED7">
        <w:rPr>
          <w:i/>
          <w:szCs w:val="24"/>
        </w:rPr>
        <w:t>See</w:t>
      </w:r>
      <w:r w:rsidRPr="00576ED7">
        <w:rPr>
          <w:szCs w:val="24"/>
        </w:rPr>
        <w:t xml:space="preserve"> </w:t>
      </w:r>
      <w:r w:rsidR="00CA008D">
        <w:rPr>
          <w:szCs w:val="24"/>
        </w:rPr>
        <w:t>§ </w:t>
      </w:r>
      <w:r w:rsidR="005D6519">
        <w:rPr>
          <w:szCs w:val="24"/>
        </w:rPr>
        <w:t xml:space="preserve">223. </w:t>
      </w:r>
      <w:r w:rsidRPr="00576ED7">
        <w:rPr>
          <w:szCs w:val="24"/>
        </w:rPr>
        <w:t>An employee taxpayer may deduct the co</w:t>
      </w:r>
      <w:r w:rsidR="00B00CB9">
        <w:rPr>
          <w:szCs w:val="24"/>
        </w:rPr>
        <w:t>ntributions s</w:t>
      </w:r>
      <w:r w:rsidRPr="00576ED7">
        <w:rPr>
          <w:szCs w:val="24"/>
        </w:rPr>
        <w:t>he makes t</w:t>
      </w:r>
      <w:r w:rsidR="005D6519">
        <w:rPr>
          <w:szCs w:val="24"/>
        </w:rPr>
        <w:t xml:space="preserve">o such an account. </w:t>
      </w:r>
      <w:r w:rsidR="00CA008D">
        <w:rPr>
          <w:szCs w:val="24"/>
        </w:rPr>
        <w:t>§ </w:t>
      </w:r>
      <w:r w:rsidRPr="00576ED7">
        <w:rPr>
          <w:szCs w:val="24"/>
        </w:rPr>
        <w:t xml:space="preserve">223(a). An employee taxpayer may exclude employer contributions to such an account. </w:t>
      </w:r>
      <w:r w:rsidR="00CA008D">
        <w:rPr>
          <w:szCs w:val="24"/>
        </w:rPr>
        <w:t>§ </w:t>
      </w:r>
      <w:r w:rsidR="005D6519">
        <w:rPr>
          <w:szCs w:val="24"/>
        </w:rPr>
        <w:t xml:space="preserve">106(d). </w:t>
      </w:r>
      <w:r w:rsidRPr="00576ED7">
        <w:rPr>
          <w:szCs w:val="24"/>
        </w:rPr>
        <w:t xml:space="preserve">Unspent funds in an HSA grow tax-free. </w:t>
      </w:r>
      <w:r w:rsidR="00CA008D">
        <w:rPr>
          <w:szCs w:val="24"/>
        </w:rPr>
        <w:t>§ </w:t>
      </w:r>
      <w:r w:rsidR="005D6519">
        <w:rPr>
          <w:szCs w:val="24"/>
        </w:rPr>
        <w:t xml:space="preserve">223(e)(1). </w:t>
      </w:r>
      <w:r w:rsidRPr="00576ED7">
        <w:rPr>
          <w:szCs w:val="24"/>
        </w:rPr>
        <w:t>There is a monthly limit to the amount that taxpa</w:t>
      </w:r>
      <w:r w:rsidR="005D6519">
        <w:rPr>
          <w:szCs w:val="24"/>
        </w:rPr>
        <w:t xml:space="preserve">yer may save in such accounts. </w:t>
      </w:r>
      <w:r w:rsidRPr="00576ED7">
        <w:rPr>
          <w:szCs w:val="24"/>
        </w:rPr>
        <w:t xml:space="preserve">The savings in the account can be withdrawn without income tax to pay for medical expenses, presumably for the deductible portion that the health plan </w:t>
      </w:r>
      <w:r w:rsidR="00A74973">
        <w:rPr>
          <w:szCs w:val="24"/>
        </w:rPr>
        <w:t xml:space="preserve">does </w:t>
      </w:r>
      <w:r w:rsidRPr="00576ED7">
        <w:rPr>
          <w:szCs w:val="24"/>
        </w:rPr>
        <w:t>not pay for</w:t>
      </w:r>
      <w:r w:rsidR="00BB4C09" w:rsidRPr="00576ED7">
        <w:rPr>
          <w:szCs w:val="24"/>
        </w:rPr>
        <w:t xml:space="preserve">. </w:t>
      </w:r>
      <w:r w:rsidR="00CA008D">
        <w:rPr>
          <w:szCs w:val="24"/>
        </w:rPr>
        <w:t>§ </w:t>
      </w:r>
      <w:r w:rsidR="005D6519">
        <w:rPr>
          <w:szCs w:val="24"/>
        </w:rPr>
        <w:t xml:space="preserve">213(f)(1). </w:t>
      </w:r>
      <w:r w:rsidRPr="00576ED7">
        <w:rPr>
          <w:szCs w:val="24"/>
        </w:rPr>
        <w:t xml:space="preserve">Employer contributions to an HSA are not subject to employment taxes, </w:t>
      </w:r>
      <w:r w:rsidR="00CA008D">
        <w:rPr>
          <w:szCs w:val="24"/>
        </w:rPr>
        <w:t>§ </w:t>
      </w:r>
      <w:r w:rsidRPr="00576ED7">
        <w:rPr>
          <w:szCs w:val="24"/>
        </w:rPr>
        <w:t>106(d)(1), but employee contributions are subject to employment taxes.</w:t>
      </w:r>
    </w:p>
    <w:p w14:paraId="7170799D" w14:textId="77777777" w:rsidR="002F35E7" w:rsidRDefault="002F35E7" w:rsidP="00A6585D">
      <w:pPr>
        <w:widowControl w:val="0"/>
        <w:jc w:val="both"/>
        <w:rPr>
          <w:szCs w:val="24"/>
        </w:rPr>
      </w:pPr>
    </w:p>
    <w:p w14:paraId="02F673A0" w14:textId="109C461A" w:rsidR="002F35E7" w:rsidRPr="00576ED7" w:rsidRDefault="002F35E7" w:rsidP="00A6585D">
      <w:pPr>
        <w:widowControl w:val="0"/>
        <w:jc w:val="both"/>
        <w:rPr>
          <w:szCs w:val="24"/>
        </w:rPr>
      </w:pPr>
      <w:r>
        <w:rPr>
          <w:szCs w:val="24"/>
        </w:rPr>
        <w:t>Beginning in tax year 20</w:t>
      </w:r>
      <w:r w:rsidR="00467B97">
        <w:rPr>
          <w:szCs w:val="24"/>
        </w:rPr>
        <w:t>22</w:t>
      </w:r>
      <w:r>
        <w:rPr>
          <w:szCs w:val="24"/>
        </w:rPr>
        <w:t>, a 40% excise tax will be due from the health insurance issuer, the employer, or the plan administrator</w:t>
      </w:r>
      <w:r w:rsidR="00F23109">
        <w:rPr>
          <w:szCs w:val="24"/>
        </w:rPr>
        <w:t xml:space="preserve"> </w:t>
      </w:r>
      <w:r>
        <w:rPr>
          <w:szCs w:val="24"/>
        </w:rPr>
        <w:t>on amounts paid for coverage that exceed a threshold cost of so-</w:t>
      </w:r>
      <w:r w:rsidR="005D6519">
        <w:rPr>
          <w:szCs w:val="24"/>
        </w:rPr>
        <w:t>called “Cadillac health plans.”</w:t>
      </w:r>
      <w:r>
        <w:rPr>
          <w:szCs w:val="24"/>
        </w:rPr>
        <w:t xml:space="preserve"> </w:t>
      </w:r>
      <w:r w:rsidR="00CA008D">
        <w:rPr>
          <w:szCs w:val="24"/>
        </w:rPr>
        <w:t>§ </w:t>
      </w:r>
      <w:r w:rsidR="005D6519">
        <w:rPr>
          <w:szCs w:val="24"/>
        </w:rPr>
        <w:t xml:space="preserve">4980I. </w:t>
      </w:r>
      <w:r>
        <w:rPr>
          <w:szCs w:val="24"/>
        </w:rPr>
        <w:t xml:space="preserve">This tax is not deductible. </w:t>
      </w:r>
      <w:r w:rsidR="00CA008D">
        <w:rPr>
          <w:szCs w:val="24"/>
        </w:rPr>
        <w:t>§ </w:t>
      </w:r>
      <w:r>
        <w:rPr>
          <w:szCs w:val="24"/>
        </w:rPr>
        <w:t xml:space="preserve">275(a)(6). Such a tax </w:t>
      </w:r>
      <w:r w:rsidR="0057636A">
        <w:rPr>
          <w:szCs w:val="24"/>
        </w:rPr>
        <w:t xml:space="preserve">should </w:t>
      </w:r>
      <w:r>
        <w:rPr>
          <w:szCs w:val="24"/>
        </w:rPr>
        <w:t xml:space="preserve">greatly increase the cost of such coverage and </w:t>
      </w:r>
      <w:r w:rsidR="00C70E3F">
        <w:rPr>
          <w:szCs w:val="24"/>
        </w:rPr>
        <w:t xml:space="preserve">presumably </w:t>
      </w:r>
      <w:r>
        <w:rPr>
          <w:szCs w:val="24"/>
        </w:rPr>
        <w:t>make employers less willing to provide it, even for s</w:t>
      </w:r>
      <w:r w:rsidR="00233544">
        <w:rPr>
          <w:szCs w:val="24"/>
        </w:rPr>
        <w:t>ubstantial trade-offs in wages.</w:t>
      </w:r>
    </w:p>
    <w:p w14:paraId="43BE70B4" w14:textId="77777777" w:rsidR="0049128E" w:rsidRPr="00576ED7" w:rsidRDefault="0049128E" w:rsidP="00A6585D">
      <w:pPr>
        <w:widowControl w:val="0"/>
        <w:jc w:val="both"/>
        <w:rPr>
          <w:szCs w:val="24"/>
        </w:rPr>
      </w:pPr>
    </w:p>
    <w:p w14:paraId="7BF69057" w14:textId="77777777" w:rsidR="0049128E" w:rsidRPr="00576ED7" w:rsidRDefault="0049128E" w:rsidP="00A6585D">
      <w:pPr>
        <w:widowControl w:val="0"/>
        <w:jc w:val="both"/>
        <w:rPr>
          <w:szCs w:val="24"/>
        </w:rPr>
      </w:pPr>
    </w:p>
    <w:p w14:paraId="3D0C607A" w14:textId="77777777" w:rsidR="0049128E" w:rsidRPr="00576ED7" w:rsidRDefault="0049128E" w:rsidP="00A6585D">
      <w:pPr>
        <w:widowControl w:val="0"/>
        <w:ind w:left="720"/>
        <w:jc w:val="both"/>
        <w:rPr>
          <w:szCs w:val="24"/>
        </w:rPr>
      </w:pPr>
      <w:r w:rsidRPr="00576ED7">
        <w:rPr>
          <w:i/>
          <w:szCs w:val="24"/>
        </w:rPr>
        <w:t xml:space="preserve">E.  Meals or Lodging Furnished for the Convenience of the Employer: </w:t>
      </w:r>
      <w:r w:rsidR="00CA008D">
        <w:rPr>
          <w:i/>
          <w:szCs w:val="24"/>
        </w:rPr>
        <w:t>§ </w:t>
      </w:r>
      <w:r w:rsidRPr="00576ED7">
        <w:rPr>
          <w:i/>
          <w:szCs w:val="24"/>
        </w:rPr>
        <w:t>119</w:t>
      </w:r>
    </w:p>
    <w:p w14:paraId="1EDE005D"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2 "E.  Meals or Lodging Furnished for the Convenience of the Employer: </w:instrText>
      </w:r>
      <w:r w:rsidR="00CA008D">
        <w:rPr>
          <w:szCs w:val="24"/>
        </w:rPr>
        <w:instrText>§ </w:instrText>
      </w:r>
      <w:r w:rsidRPr="00576ED7">
        <w:rPr>
          <w:szCs w:val="24"/>
        </w:rPr>
        <w:instrText>119</w:instrText>
      </w:r>
    </w:p>
    <w:p w14:paraId="45C0B3AC" w14:textId="77777777" w:rsidR="0049128E" w:rsidRPr="00576ED7" w:rsidRDefault="0049128E" w:rsidP="00A6585D">
      <w:pPr>
        <w:widowControl w:val="0"/>
        <w:jc w:val="both"/>
        <w:rPr>
          <w:szCs w:val="24"/>
        </w:rPr>
      </w:pPr>
      <w:r w:rsidRPr="00576ED7">
        <w:rPr>
          <w:szCs w:val="24"/>
        </w:rPr>
        <w:fldChar w:fldCharType="end"/>
      </w:r>
    </w:p>
    <w:p w14:paraId="0CB996B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9.</w:t>
      </w:r>
    </w:p>
    <w:p w14:paraId="46D6C989" w14:textId="77777777" w:rsidR="0049128E" w:rsidRPr="00576ED7" w:rsidRDefault="0049128E" w:rsidP="00A6585D">
      <w:pPr>
        <w:widowControl w:val="0"/>
        <w:jc w:val="both"/>
        <w:rPr>
          <w:szCs w:val="24"/>
        </w:rPr>
      </w:pPr>
    </w:p>
    <w:p w14:paraId="38FE6051" w14:textId="77777777" w:rsidR="0049128E" w:rsidRPr="00576ED7" w:rsidRDefault="0049128E" w:rsidP="00A6585D">
      <w:pPr>
        <w:widowControl w:val="0"/>
        <w:jc w:val="both"/>
        <w:rPr>
          <w:szCs w:val="24"/>
        </w:rPr>
      </w:pPr>
    </w:p>
    <w:p w14:paraId="11C1CB36" w14:textId="77777777" w:rsidR="0049128E" w:rsidRPr="00576ED7" w:rsidRDefault="0049128E" w:rsidP="00A6585D">
      <w:pPr>
        <w:widowControl w:val="0"/>
        <w:jc w:val="both"/>
        <w:rPr>
          <w:szCs w:val="24"/>
        </w:rPr>
      </w:pPr>
      <w:r w:rsidRPr="00576ED7">
        <w:rPr>
          <w:b/>
          <w:szCs w:val="24"/>
        </w:rPr>
        <w:t>Commissioner v. Kowalski</w:t>
      </w:r>
      <w:r w:rsidRPr="00576ED7">
        <w:rPr>
          <w:szCs w:val="24"/>
        </w:rPr>
        <w:t>, 434 U.S. 77 (1977)</w:t>
      </w:r>
      <w:r w:rsidRPr="00576ED7">
        <w:rPr>
          <w:szCs w:val="24"/>
        </w:rPr>
        <w:fldChar w:fldCharType="begin"/>
      </w:r>
      <w:r w:rsidRPr="00576ED7">
        <w:rPr>
          <w:szCs w:val="24"/>
        </w:rPr>
        <w:instrText xml:space="preserve"> TC \l3 "Commissioner v. Kowalski, 434 U.S. 77 (1977)</w:instrText>
      </w:r>
      <w:r w:rsidRPr="00576ED7">
        <w:rPr>
          <w:szCs w:val="24"/>
        </w:rPr>
        <w:fldChar w:fldCharType="end"/>
      </w:r>
    </w:p>
    <w:p w14:paraId="529D8A8B" w14:textId="77777777" w:rsidR="0049128E" w:rsidRPr="00576ED7" w:rsidRDefault="0049128E" w:rsidP="00A6585D">
      <w:pPr>
        <w:widowControl w:val="0"/>
        <w:jc w:val="both"/>
        <w:rPr>
          <w:szCs w:val="24"/>
        </w:rPr>
      </w:pPr>
    </w:p>
    <w:p w14:paraId="00D8CB9E" w14:textId="77777777" w:rsidR="0049128E" w:rsidRPr="00576ED7" w:rsidRDefault="0049128E" w:rsidP="00A6585D">
      <w:pPr>
        <w:widowControl w:val="0"/>
        <w:jc w:val="both"/>
        <w:rPr>
          <w:szCs w:val="24"/>
        </w:rPr>
      </w:pPr>
      <w:r w:rsidRPr="00576ED7">
        <w:rPr>
          <w:szCs w:val="24"/>
        </w:rPr>
        <w:t>MR. JUSTICE BRENNAN delivered the opinion of the Court.</w:t>
      </w:r>
    </w:p>
    <w:p w14:paraId="18082D10" w14:textId="77777777" w:rsidR="0049128E" w:rsidRPr="00576ED7" w:rsidRDefault="0049128E" w:rsidP="00A6585D">
      <w:pPr>
        <w:widowControl w:val="0"/>
        <w:jc w:val="both"/>
        <w:rPr>
          <w:szCs w:val="24"/>
        </w:rPr>
      </w:pPr>
    </w:p>
    <w:p w14:paraId="0CB58F4A" w14:textId="77777777" w:rsidR="0049128E" w:rsidRPr="00576ED7" w:rsidRDefault="0049128E" w:rsidP="00A6585D">
      <w:pPr>
        <w:widowControl w:val="0"/>
        <w:jc w:val="both"/>
        <w:rPr>
          <w:szCs w:val="24"/>
        </w:rPr>
      </w:pPr>
      <w:r w:rsidRPr="00576ED7">
        <w:rPr>
          <w:szCs w:val="24"/>
        </w:rPr>
        <w:t xml:space="preserve">This case presents the question whether cash payments to state police troopers, designated as meal allowances, are included in gross income under </w:t>
      </w:r>
      <w:r w:rsidR="00CA008D">
        <w:rPr>
          <w:szCs w:val="24"/>
        </w:rPr>
        <w:t>§ </w:t>
      </w:r>
      <w:r w:rsidRPr="00576ED7">
        <w:rPr>
          <w:szCs w:val="24"/>
        </w:rPr>
        <w:t xml:space="preserve">61(a) of the Internal Revenue Code ..., 26 U.S.C. </w:t>
      </w:r>
      <w:r w:rsidR="00CA008D">
        <w:rPr>
          <w:szCs w:val="24"/>
        </w:rPr>
        <w:t>§ </w:t>
      </w:r>
      <w:r w:rsidRPr="00576ED7">
        <w:rPr>
          <w:szCs w:val="24"/>
        </w:rPr>
        <w:t xml:space="preserve">61(a), [footnote omitted] and, if so, are otherwise excludable under </w:t>
      </w:r>
      <w:r w:rsidR="00CA008D">
        <w:rPr>
          <w:szCs w:val="24"/>
        </w:rPr>
        <w:t>§ </w:t>
      </w:r>
      <w:r w:rsidRPr="00576ED7">
        <w:rPr>
          <w:szCs w:val="24"/>
        </w:rPr>
        <w:t xml:space="preserve">119 of the Code, 26 U.S.C. </w:t>
      </w:r>
      <w:r w:rsidR="00CA008D">
        <w:rPr>
          <w:szCs w:val="24"/>
        </w:rPr>
        <w:t>§ </w:t>
      </w:r>
      <w:r w:rsidRPr="00576ED7">
        <w:rPr>
          <w:szCs w:val="24"/>
        </w:rPr>
        <w:t>119.  [footnote omitted]</w:t>
      </w:r>
    </w:p>
    <w:p w14:paraId="2C46CC02" w14:textId="77777777" w:rsidR="0049128E" w:rsidRPr="00576ED7" w:rsidRDefault="0049128E" w:rsidP="00A6585D">
      <w:pPr>
        <w:widowControl w:val="0"/>
        <w:jc w:val="both"/>
        <w:rPr>
          <w:szCs w:val="24"/>
        </w:rPr>
      </w:pPr>
    </w:p>
    <w:p w14:paraId="330D3AD0" w14:textId="77777777" w:rsidR="0049128E" w:rsidRPr="00576ED7" w:rsidRDefault="0049128E" w:rsidP="00A6585D">
      <w:pPr>
        <w:widowControl w:val="0"/>
        <w:tabs>
          <w:tab w:val="center" w:pos="3960"/>
        </w:tabs>
        <w:jc w:val="both"/>
        <w:rPr>
          <w:szCs w:val="24"/>
        </w:rPr>
      </w:pPr>
      <w:r w:rsidRPr="00576ED7">
        <w:rPr>
          <w:szCs w:val="24"/>
        </w:rPr>
        <w:tab/>
        <w:t>I</w:t>
      </w:r>
    </w:p>
    <w:p w14:paraId="1D9603BC" w14:textId="77777777" w:rsidR="0049128E" w:rsidRPr="00576ED7" w:rsidRDefault="0049128E" w:rsidP="00A6585D">
      <w:pPr>
        <w:widowControl w:val="0"/>
        <w:jc w:val="both"/>
        <w:rPr>
          <w:szCs w:val="24"/>
        </w:rPr>
      </w:pPr>
    </w:p>
    <w:p w14:paraId="1F1A0E0A" w14:textId="77777777" w:rsidR="0049128E" w:rsidRPr="00576ED7" w:rsidRDefault="0049128E" w:rsidP="00A6585D">
      <w:pPr>
        <w:widowControl w:val="0"/>
        <w:jc w:val="both"/>
        <w:rPr>
          <w:szCs w:val="24"/>
        </w:rPr>
      </w:pPr>
      <w:r w:rsidRPr="00576ED7">
        <w:rPr>
          <w:szCs w:val="24"/>
        </w:rPr>
        <w:t>... Respondent [footnote omitted] is a state police trooper employed by the Division of State Police of the Department of Law and Public Safety of the State of New Jersey.  During 1970, the tax year in question, he received a base salary of $8,739.38, and an additional $1,697.54 [footnote omitted] designated as an allowance for meals.</w:t>
      </w:r>
    </w:p>
    <w:p w14:paraId="45996372" w14:textId="77777777" w:rsidR="0049128E" w:rsidRPr="00576ED7" w:rsidRDefault="0049128E" w:rsidP="00A6585D">
      <w:pPr>
        <w:widowControl w:val="0"/>
        <w:jc w:val="both"/>
        <w:rPr>
          <w:szCs w:val="24"/>
        </w:rPr>
      </w:pPr>
    </w:p>
    <w:p w14:paraId="2888EB63" w14:textId="77777777" w:rsidR="0049128E" w:rsidRPr="00576ED7" w:rsidRDefault="0049128E" w:rsidP="00A6585D">
      <w:pPr>
        <w:widowControl w:val="0"/>
        <w:jc w:val="both"/>
        <w:rPr>
          <w:szCs w:val="24"/>
        </w:rPr>
      </w:pPr>
      <w:r w:rsidRPr="00576ED7">
        <w:rPr>
          <w:szCs w:val="24"/>
        </w:rPr>
        <w:t>... Under [the State’s cash allowance] system, troopers remain on call in their assigned patrol areas during their midshift break.  Otherwise, troopers are not restricted in any way with respect to where they may eat in the patrol area and, indeed, may eat at home if it is located within that area.  Troopers may also bring their midshift meal to the job and eat it in or near their patrol cars.</w:t>
      </w:r>
    </w:p>
    <w:p w14:paraId="27BB0464" w14:textId="77777777" w:rsidR="0049128E" w:rsidRPr="00576ED7" w:rsidRDefault="0049128E" w:rsidP="00A6585D">
      <w:pPr>
        <w:widowControl w:val="0"/>
        <w:jc w:val="both"/>
        <w:rPr>
          <w:szCs w:val="24"/>
        </w:rPr>
      </w:pPr>
    </w:p>
    <w:p w14:paraId="4CA4387C" w14:textId="77777777" w:rsidR="0049128E" w:rsidRPr="00576ED7" w:rsidRDefault="0049128E" w:rsidP="00A6585D">
      <w:pPr>
        <w:widowControl w:val="0"/>
        <w:jc w:val="both"/>
        <w:rPr>
          <w:szCs w:val="24"/>
        </w:rPr>
      </w:pPr>
      <w:r w:rsidRPr="00576ED7">
        <w:rPr>
          <w:szCs w:val="24"/>
        </w:rPr>
        <w:t xml:space="preserve">The meal allowance is paid biweekly in advance and is included, although separately stated, with the trooper’s salary.  The meal allowance money is also separately accounted for in the State’s accounting system.  Funds are never commingled between the salary and meal allowance accounts.  Because of these characteristics of the meal allowance system, the Tax Court concluded that the “meal allowance was not intended to represent additional compensation.” </w:t>
      </w:r>
    </w:p>
    <w:p w14:paraId="5317C3D0" w14:textId="77777777" w:rsidR="0049128E" w:rsidRPr="00576ED7" w:rsidRDefault="0049128E" w:rsidP="00A6585D">
      <w:pPr>
        <w:widowControl w:val="0"/>
        <w:jc w:val="both"/>
        <w:rPr>
          <w:szCs w:val="24"/>
        </w:rPr>
      </w:pPr>
    </w:p>
    <w:p w14:paraId="51BFE970" w14:textId="77777777" w:rsidR="0049128E" w:rsidRPr="00576ED7" w:rsidRDefault="0049128E" w:rsidP="00A6585D">
      <w:pPr>
        <w:widowControl w:val="0"/>
        <w:jc w:val="both"/>
        <w:rPr>
          <w:szCs w:val="24"/>
        </w:rPr>
      </w:pPr>
      <w:r w:rsidRPr="00576ED7">
        <w:rPr>
          <w:szCs w:val="24"/>
        </w:rPr>
        <w:t>Notwithstanding this conclusion, it is not disputed that the meal allowance has many features inconsistent with its characterization as a simple reimbursement for meals that would otherwise have been taken at a meal station.  For example, troopers are not required to spend their meal allowances on their midshift meals, nor are they required to account for the manner in which the money is spent. ... [N]o reduction in the meal allowance is made for periods when a trooper is not on patrol because, for example, he is assigned to a headquarters building or is away from active duty on vacation, leave, or sick leave.  In addition, the cash allowance for meals is described on a state police recruitment brochure as an item of salary to be received in addition to an officer’s base salary and the amount of the meal allowance is a subject of negotiations between the State and the police troopers’ union.  Finally, the amount of an officer’s cash meal allowance varies with his rank, and is included in his gross pay for purposes of calculating pension benefits.</w:t>
      </w:r>
    </w:p>
    <w:p w14:paraId="4A6B5696" w14:textId="77777777" w:rsidR="0049128E" w:rsidRPr="00576ED7" w:rsidRDefault="0049128E" w:rsidP="00A6585D">
      <w:pPr>
        <w:widowControl w:val="0"/>
        <w:jc w:val="both"/>
        <w:rPr>
          <w:szCs w:val="24"/>
        </w:rPr>
      </w:pPr>
    </w:p>
    <w:p w14:paraId="12E59DB9" w14:textId="77777777" w:rsidR="0049128E" w:rsidRPr="00576ED7" w:rsidRDefault="0049128E" w:rsidP="00A6585D">
      <w:pPr>
        <w:widowControl w:val="0"/>
        <w:jc w:val="both"/>
        <w:rPr>
          <w:szCs w:val="24"/>
        </w:rPr>
      </w:pPr>
      <w:r w:rsidRPr="00576ED7">
        <w:rPr>
          <w:szCs w:val="24"/>
        </w:rPr>
        <w:t>On his 1970 income tax return, respondent reported $9,066 in wages.  That amount included his salary plus $326.45 which represented cash meal allowances reported by the State on respondent’s Wage and Tax Statement (Form W-2).  [footnote omitted] The remaining amount of meal allowance, $1,371.09, was not reported.  On audit, the Commissioner determined that this amount should have been included in respondent’s 1970 income, and assessed a deficiency.</w:t>
      </w:r>
    </w:p>
    <w:p w14:paraId="0DE084E6" w14:textId="77777777" w:rsidR="0049128E" w:rsidRPr="00576ED7" w:rsidRDefault="0049128E" w:rsidP="00A6585D">
      <w:pPr>
        <w:widowControl w:val="0"/>
        <w:jc w:val="both"/>
        <w:rPr>
          <w:szCs w:val="24"/>
        </w:rPr>
      </w:pPr>
    </w:p>
    <w:p w14:paraId="795711FD" w14:textId="77F288A3" w:rsidR="0049128E" w:rsidRPr="00576ED7" w:rsidRDefault="0049128E" w:rsidP="00A6585D">
      <w:pPr>
        <w:widowControl w:val="0"/>
        <w:jc w:val="both"/>
        <w:rPr>
          <w:szCs w:val="24"/>
        </w:rPr>
      </w:pPr>
      <w:r w:rsidRPr="00576ED7">
        <w:rPr>
          <w:szCs w:val="24"/>
        </w:rPr>
        <w:lastRenderedPageBreak/>
        <w:t xml:space="preserve">Respondent sought review in the United States Tax Court, arguing that the cash meal allowance was not compensatory, but was furnished for the convenience of the employer, and hence was not “income” within the meaning of </w:t>
      </w:r>
      <w:r w:rsidR="00CA008D">
        <w:rPr>
          <w:szCs w:val="24"/>
        </w:rPr>
        <w:t>§ </w:t>
      </w:r>
      <w:r w:rsidRPr="00576ED7">
        <w:rPr>
          <w:szCs w:val="24"/>
        </w:rPr>
        <w:t xml:space="preserve">61(a), and that, in any case, the allowance could be excluded under </w:t>
      </w:r>
      <w:r w:rsidR="00CA008D">
        <w:rPr>
          <w:szCs w:val="24"/>
        </w:rPr>
        <w:t>§ </w:t>
      </w:r>
      <w:r w:rsidRPr="00576ED7">
        <w:rPr>
          <w:szCs w:val="24"/>
        </w:rPr>
        <w:t xml:space="preserve">119. ... [T]he Tax Court, with six dissents, [footnote omitted] held that the cash meal payments were income within the meaning of </w:t>
      </w:r>
      <w:r w:rsidR="00CA008D">
        <w:rPr>
          <w:szCs w:val="24"/>
        </w:rPr>
        <w:t>§ </w:t>
      </w:r>
      <w:r w:rsidRPr="00576ED7">
        <w:rPr>
          <w:szCs w:val="24"/>
        </w:rPr>
        <w:t xml:space="preserve">61 and, further, that such payments were not excludable under </w:t>
      </w:r>
      <w:r w:rsidR="00CA008D">
        <w:rPr>
          <w:szCs w:val="24"/>
        </w:rPr>
        <w:t>§ </w:t>
      </w:r>
      <w:r w:rsidRPr="00576ED7">
        <w:rPr>
          <w:szCs w:val="24"/>
        </w:rPr>
        <w:t xml:space="preserve">119.  [footnote omitted].  The Court of Appeals for the Third Circuit, in a per curiam opinion, held that its earlier decision in </w:t>
      </w:r>
      <w:r w:rsidRPr="00576ED7">
        <w:rPr>
          <w:i/>
          <w:szCs w:val="24"/>
        </w:rPr>
        <w:t>Saunders v. Commissioner</w:t>
      </w:r>
      <w:r w:rsidRPr="00576ED7">
        <w:rPr>
          <w:szCs w:val="24"/>
        </w:rPr>
        <w:t>, 215 F.2d 768 (1954), which determined that cash payments under the New Jersey meal allowance program were not taxable, required reversal.  We granted certiorari to resolve a conflict among the Courts of Appeals on the question.  [footnote omitted</w:t>
      </w:r>
      <w:r w:rsidR="00F330F4">
        <w:rPr>
          <w:szCs w:val="24"/>
        </w:rPr>
        <w:t>]</w:t>
      </w:r>
      <w:r w:rsidRPr="00576ED7">
        <w:rPr>
          <w:szCs w:val="24"/>
        </w:rPr>
        <w:t>.  We reverse.</w:t>
      </w:r>
    </w:p>
    <w:p w14:paraId="1C5A1E15" w14:textId="77777777" w:rsidR="0049128E" w:rsidRPr="00576ED7" w:rsidRDefault="0049128E" w:rsidP="00A6585D">
      <w:pPr>
        <w:widowControl w:val="0"/>
        <w:jc w:val="both"/>
        <w:rPr>
          <w:szCs w:val="24"/>
        </w:rPr>
      </w:pPr>
    </w:p>
    <w:p w14:paraId="4840D92E" w14:textId="77777777" w:rsidR="0049128E" w:rsidRPr="00576ED7" w:rsidRDefault="0049128E" w:rsidP="00A6585D">
      <w:pPr>
        <w:widowControl w:val="0"/>
        <w:tabs>
          <w:tab w:val="center" w:pos="3960"/>
        </w:tabs>
        <w:jc w:val="both"/>
        <w:rPr>
          <w:szCs w:val="24"/>
        </w:rPr>
      </w:pPr>
      <w:r w:rsidRPr="00576ED7">
        <w:rPr>
          <w:szCs w:val="24"/>
        </w:rPr>
        <w:tab/>
        <w:t>II</w:t>
      </w:r>
    </w:p>
    <w:p w14:paraId="7AD89379" w14:textId="77777777" w:rsidR="0049128E" w:rsidRPr="00576ED7" w:rsidRDefault="0049128E" w:rsidP="00A6585D">
      <w:pPr>
        <w:widowControl w:val="0"/>
        <w:tabs>
          <w:tab w:val="center" w:pos="3960"/>
        </w:tabs>
        <w:jc w:val="both"/>
        <w:rPr>
          <w:szCs w:val="24"/>
        </w:rPr>
      </w:pPr>
      <w:r w:rsidRPr="00576ED7">
        <w:rPr>
          <w:szCs w:val="24"/>
        </w:rPr>
        <w:tab/>
        <w:t>A</w:t>
      </w:r>
    </w:p>
    <w:p w14:paraId="619E7A06" w14:textId="77777777" w:rsidR="0049128E" w:rsidRPr="00576ED7" w:rsidRDefault="0049128E" w:rsidP="00A6585D">
      <w:pPr>
        <w:widowControl w:val="0"/>
        <w:jc w:val="both"/>
        <w:rPr>
          <w:szCs w:val="24"/>
        </w:rPr>
      </w:pPr>
      <w:r w:rsidRPr="00576ED7">
        <w:rPr>
          <w:szCs w:val="24"/>
        </w:rPr>
        <w:t xml:space="preserve">The starting point in the determination of the scope of “gross income” is the cardinal principle that Congress in creating the income tax intended “to use the full measure of its taxing power.”  [citations omitted].  ... In the absence of a specific exemption, therefore, respondent’s meal allowance payments are income within the meaning of </w:t>
      </w:r>
      <w:r w:rsidR="00CA008D">
        <w:rPr>
          <w:szCs w:val="24"/>
        </w:rPr>
        <w:t>§ </w:t>
      </w:r>
      <w:r w:rsidRPr="00576ED7">
        <w:rPr>
          <w:szCs w:val="24"/>
        </w:rPr>
        <w:t xml:space="preserve">61 since, like the payments involved in </w:t>
      </w:r>
      <w:r w:rsidRPr="00576ED7">
        <w:rPr>
          <w:i/>
          <w:szCs w:val="24"/>
        </w:rPr>
        <w:t>Glenshaw Glass Co.</w:t>
      </w:r>
      <w:r w:rsidRPr="00576ED7">
        <w:rPr>
          <w:szCs w:val="24"/>
        </w:rPr>
        <w:t xml:space="preserve">, the payments are “undeniabl[y] accessions to wealth, clearly realized, and over which the [respondent has] complete dominion.”  </w:t>
      </w:r>
      <w:r w:rsidRPr="00576ED7">
        <w:rPr>
          <w:i/>
          <w:szCs w:val="24"/>
        </w:rPr>
        <w:t>Commissioner v. Glenshaw Glass Co.</w:t>
      </w:r>
      <w:r w:rsidRPr="00576ED7">
        <w:rPr>
          <w:szCs w:val="24"/>
        </w:rPr>
        <w:t xml:space="preserve">, [348 U.S. 426, 431 (1955)].  [citations omitted]. </w:t>
      </w:r>
    </w:p>
    <w:p w14:paraId="17BC15C5" w14:textId="77777777" w:rsidR="0049128E" w:rsidRPr="00576ED7" w:rsidRDefault="0049128E" w:rsidP="00A6585D">
      <w:pPr>
        <w:widowControl w:val="0"/>
        <w:jc w:val="both"/>
        <w:rPr>
          <w:szCs w:val="24"/>
        </w:rPr>
      </w:pPr>
    </w:p>
    <w:p w14:paraId="259BD506" w14:textId="77777777" w:rsidR="0049128E" w:rsidRPr="00576ED7" w:rsidRDefault="0049128E" w:rsidP="00A6585D">
      <w:pPr>
        <w:widowControl w:val="0"/>
        <w:jc w:val="both"/>
        <w:rPr>
          <w:szCs w:val="24"/>
        </w:rPr>
      </w:pPr>
      <w:r w:rsidRPr="00576ED7">
        <w:rPr>
          <w:szCs w:val="24"/>
        </w:rPr>
        <w:t xml:space="preserve">Respondent contends, however, that </w:t>
      </w:r>
      <w:r w:rsidR="00CA008D">
        <w:rPr>
          <w:szCs w:val="24"/>
        </w:rPr>
        <w:t>§ </w:t>
      </w:r>
      <w:r w:rsidRPr="00576ED7">
        <w:rPr>
          <w:szCs w:val="24"/>
        </w:rPr>
        <w:t xml:space="preserve">119 can be construed to be a specific exemption covering the meal allowance payments to New Jersey troopers.  Alternatively, respondent argues that notwithstanding </w:t>
      </w:r>
      <w:r w:rsidR="00CA008D">
        <w:rPr>
          <w:szCs w:val="24"/>
        </w:rPr>
        <w:t>§ </w:t>
      </w:r>
      <w:r w:rsidRPr="00576ED7">
        <w:rPr>
          <w:szCs w:val="24"/>
        </w:rPr>
        <w:t xml:space="preserve">119, a specific exemption may be found in a line of lower court cases and administrative rulings which recognize that benefits conferred by an employer on an employee “for the convenience of the employer” – at least when such benefits are not “compensatory” – are not income within the meaning of the Internal Revenue Code.  In responding to these contentions, we turn first to </w:t>
      </w:r>
      <w:r w:rsidR="00CA008D">
        <w:rPr>
          <w:szCs w:val="24"/>
        </w:rPr>
        <w:t>§ </w:t>
      </w:r>
      <w:r w:rsidRPr="00576ED7">
        <w:rPr>
          <w:szCs w:val="24"/>
        </w:rPr>
        <w:t xml:space="preserve">119.  Since we hold that </w:t>
      </w:r>
      <w:r w:rsidR="00CA008D">
        <w:rPr>
          <w:szCs w:val="24"/>
        </w:rPr>
        <w:t>§ </w:t>
      </w:r>
      <w:r w:rsidRPr="00576ED7">
        <w:rPr>
          <w:szCs w:val="24"/>
        </w:rPr>
        <w:t>119 does not cover cash payments of any kind, we then trace the development over several decades of the “convenience of the employer” doctrine as a determinant of the tax status of meals and lodging, turning finally to the question whether the doctrine as applied to meals and lodging survives the enactment of the Internal Revenue Code of 1954.</w:t>
      </w:r>
    </w:p>
    <w:p w14:paraId="66481255" w14:textId="77777777" w:rsidR="0049128E" w:rsidRPr="00576ED7" w:rsidRDefault="0049128E" w:rsidP="00A6585D">
      <w:pPr>
        <w:widowControl w:val="0"/>
        <w:jc w:val="both"/>
        <w:rPr>
          <w:szCs w:val="24"/>
        </w:rPr>
      </w:pPr>
    </w:p>
    <w:p w14:paraId="75F427D5" w14:textId="77777777" w:rsidR="0049128E" w:rsidRPr="00576ED7" w:rsidRDefault="0049128E" w:rsidP="00A6585D">
      <w:pPr>
        <w:widowControl w:val="0"/>
        <w:tabs>
          <w:tab w:val="center" w:pos="3960"/>
        </w:tabs>
        <w:jc w:val="both"/>
        <w:rPr>
          <w:szCs w:val="24"/>
        </w:rPr>
      </w:pPr>
      <w:r w:rsidRPr="00576ED7">
        <w:rPr>
          <w:szCs w:val="24"/>
        </w:rPr>
        <w:tab/>
        <w:t>B</w:t>
      </w:r>
    </w:p>
    <w:p w14:paraId="32A9183B" w14:textId="77777777" w:rsidR="0049128E" w:rsidRPr="00576ED7" w:rsidRDefault="0049128E" w:rsidP="00A6585D">
      <w:pPr>
        <w:widowControl w:val="0"/>
        <w:jc w:val="both"/>
        <w:rPr>
          <w:szCs w:val="24"/>
        </w:rPr>
      </w:pPr>
      <w:r w:rsidRPr="00576ED7">
        <w:rPr>
          <w:szCs w:val="24"/>
        </w:rPr>
        <w:t>Section 119 provides that an employee may exclude from income</w:t>
      </w:r>
      <w:r w:rsidR="00297B43">
        <w:rPr>
          <w:szCs w:val="24"/>
        </w:rPr>
        <w:t xml:space="preserve"> </w:t>
      </w:r>
      <w:r w:rsidRPr="00576ED7">
        <w:rPr>
          <w:szCs w:val="24"/>
        </w:rPr>
        <w:t>“the value of any meals ... furnished to him by his employer for the convenience of the employer, but only if ... the meals are furnished on the business premises of the employer ...”</w:t>
      </w:r>
      <w:r w:rsidR="00297B43">
        <w:rPr>
          <w:szCs w:val="24"/>
        </w:rPr>
        <w:t xml:space="preserve">  </w:t>
      </w:r>
      <w:r w:rsidRPr="00576ED7">
        <w:rPr>
          <w:szCs w:val="24"/>
        </w:rPr>
        <w:t xml:space="preserve">By </w:t>
      </w:r>
      <w:r w:rsidRPr="00576ED7">
        <w:rPr>
          <w:szCs w:val="24"/>
        </w:rPr>
        <w:lastRenderedPageBreak/>
        <w:t xml:space="preserve">its terms, </w:t>
      </w:r>
      <w:r w:rsidR="00CA008D">
        <w:rPr>
          <w:szCs w:val="24"/>
        </w:rPr>
        <w:t>§ </w:t>
      </w:r>
      <w:r w:rsidRPr="00576ED7">
        <w:rPr>
          <w:szCs w:val="24"/>
        </w:rPr>
        <w:t xml:space="preserve">119 covers meals furnished by the employer, and not cash reimbursements for meals.  This is not a mere oversight.  As we shall explain at greater length below, the form of </w:t>
      </w:r>
      <w:r w:rsidR="00CA008D">
        <w:rPr>
          <w:szCs w:val="24"/>
        </w:rPr>
        <w:t>§ </w:t>
      </w:r>
      <w:r w:rsidRPr="00576ED7">
        <w:rPr>
          <w:szCs w:val="24"/>
        </w:rPr>
        <w:t xml:space="preserve">119 which Congress enacted originated in the Senate and the Report accompanying the Senate bill is very clear: “Section 119 applies only to meals or lodging furnished in kind.”  S. Rep. No. 1622, 83d Cong., 2d Sess., 190 (1954).  </w:t>
      </w:r>
      <w:r w:rsidRPr="00576ED7">
        <w:rPr>
          <w:i/>
          <w:szCs w:val="24"/>
        </w:rPr>
        <w:t>See also</w:t>
      </w:r>
      <w:r w:rsidRPr="00576ED7">
        <w:rPr>
          <w:szCs w:val="24"/>
        </w:rPr>
        <w:t xml:space="preserve"> Treas. Reg. </w:t>
      </w:r>
      <w:r w:rsidR="00CA008D">
        <w:rPr>
          <w:szCs w:val="24"/>
        </w:rPr>
        <w:t>§ </w:t>
      </w:r>
      <w:r w:rsidRPr="00576ED7">
        <w:rPr>
          <w:szCs w:val="24"/>
        </w:rPr>
        <w:t xml:space="preserve">1.119-1(c)(2) ... Accordingly, respondent’s meal allowance payments are not subject to exclusion under </w:t>
      </w:r>
      <w:r w:rsidR="00CA008D">
        <w:rPr>
          <w:szCs w:val="24"/>
        </w:rPr>
        <w:t>§ </w:t>
      </w:r>
      <w:r w:rsidRPr="00576ED7">
        <w:rPr>
          <w:szCs w:val="24"/>
        </w:rPr>
        <w:t>119.</w:t>
      </w:r>
    </w:p>
    <w:p w14:paraId="1C136108" w14:textId="77777777" w:rsidR="0049128E" w:rsidRPr="00576ED7" w:rsidRDefault="0049128E" w:rsidP="00A6585D">
      <w:pPr>
        <w:widowControl w:val="0"/>
        <w:jc w:val="both"/>
        <w:rPr>
          <w:szCs w:val="24"/>
        </w:rPr>
      </w:pPr>
    </w:p>
    <w:p w14:paraId="2E7E4254" w14:textId="77777777" w:rsidR="0049128E" w:rsidRPr="00576ED7" w:rsidRDefault="0049128E" w:rsidP="00A6585D">
      <w:pPr>
        <w:widowControl w:val="0"/>
        <w:tabs>
          <w:tab w:val="center" w:pos="3960"/>
        </w:tabs>
        <w:jc w:val="both"/>
        <w:rPr>
          <w:szCs w:val="24"/>
        </w:rPr>
      </w:pPr>
      <w:r w:rsidRPr="00576ED7">
        <w:rPr>
          <w:szCs w:val="24"/>
        </w:rPr>
        <w:tab/>
        <w:t>C</w:t>
      </w:r>
    </w:p>
    <w:p w14:paraId="3CC362DD" w14:textId="77777777" w:rsidR="005555D9" w:rsidRDefault="005555D9" w:rsidP="00A6585D">
      <w:pPr>
        <w:widowControl w:val="0"/>
        <w:jc w:val="both"/>
        <w:rPr>
          <w:szCs w:val="24"/>
        </w:rPr>
      </w:pPr>
      <w:r>
        <w:rPr>
          <w:szCs w:val="24"/>
        </w:rPr>
        <w:t>[The Court reviewed some early administrative determinations concerning the “convenience of the employer” doctrine</w:t>
      </w:r>
      <w:r w:rsidR="00B61EEB">
        <w:rPr>
          <w:szCs w:val="24"/>
        </w:rPr>
        <w:t>.</w:t>
      </w:r>
      <w:r>
        <w:rPr>
          <w:szCs w:val="24"/>
        </w:rPr>
        <w:t xml:space="preserve"> </w:t>
      </w:r>
      <w:r w:rsidR="00B61EEB">
        <w:rPr>
          <w:szCs w:val="24"/>
        </w:rPr>
        <w:t xml:space="preserve">The phrase first appeared in O.D. 265.  </w:t>
      </w:r>
      <w:r>
        <w:rPr>
          <w:szCs w:val="24"/>
        </w:rPr>
        <w:t xml:space="preserve">O.D. 514 </w:t>
      </w:r>
      <w:r w:rsidR="00B61EEB">
        <w:rPr>
          <w:szCs w:val="24"/>
        </w:rPr>
        <w:t xml:space="preserve">provided that the “convenience of </w:t>
      </w:r>
      <w:r>
        <w:rPr>
          <w:szCs w:val="24"/>
        </w:rPr>
        <w:t xml:space="preserve">the </w:t>
      </w:r>
      <w:r w:rsidR="00B61EEB">
        <w:rPr>
          <w:szCs w:val="24"/>
        </w:rPr>
        <w:t xml:space="preserve">employer” turned on the </w:t>
      </w:r>
      <w:r>
        <w:rPr>
          <w:szCs w:val="24"/>
        </w:rPr>
        <w:t>employer’s characterization of a (noncash</w:t>
      </w:r>
      <w:r w:rsidR="00B61EEB">
        <w:rPr>
          <w:szCs w:val="24"/>
        </w:rPr>
        <w:t>, T.D. 299</w:t>
      </w:r>
      <w:r w:rsidR="005D6519">
        <w:rPr>
          <w:szCs w:val="24"/>
        </w:rPr>
        <w:t xml:space="preserve">2) benefit as noncompensatory. </w:t>
      </w:r>
      <w:r w:rsidR="00B61EEB">
        <w:rPr>
          <w:szCs w:val="24"/>
        </w:rPr>
        <w:t>Mim. 5023 provided that the “convenience of the employer” turned on the necessity of providing a benefit to the proper functioning of the employer’s business.  Mim. 6472 provided that the doctrine was inapplicable whenever an employee’s receipt of a benefit represents compensation for services.]</w:t>
      </w:r>
    </w:p>
    <w:p w14:paraId="2EB483AA" w14:textId="77777777" w:rsidR="00B61EEB" w:rsidRDefault="00B61EEB" w:rsidP="00A6585D">
      <w:pPr>
        <w:widowControl w:val="0"/>
        <w:jc w:val="both"/>
        <w:rPr>
          <w:szCs w:val="24"/>
        </w:rPr>
      </w:pPr>
    </w:p>
    <w:p w14:paraId="5E2BE041" w14:textId="77777777" w:rsidR="0049128E" w:rsidRPr="00576ED7" w:rsidRDefault="0049128E" w:rsidP="00A6585D">
      <w:pPr>
        <w:widowControl w:val="0"/>
        <w:jc w:val="both"/>
        <w:rPr>
          <w:szCs w:val="24"/>
        </w:rPr>
      </w:pPr>
      <w:r w:rsidRPr="00576ED7">
        <w:rPr>
          <w:szCs w:val="24"/>
        </w:rPr>
        <w:t>Coexisting with the regulations and administrative determinations of the Treasury, but independent of them, is a body of case law also applying the “convenience of the employer” test to exclude from an employee’s statutory income benefits conferred by his employer.</w:t>
      </w:r>
    </w:p>
    <w:p w14:paraId="5447131A" w14:textId="77777777" w:rsidR="0049128E" w:rsidRPr="00576ED7" w:rsidRDefault="0049128E" w:rsidP="00A6585D">
      <w:pPr>
        <w:widowControl w:val="0"/>
        <w:jc w:val="both"/>
        <w:rPr>
          <w:szCs w:val="24"/>
        </w:rPr>
      </w:pPr>
    </w:p>
    <w:p w14:paraId="45B49F17" w14:textId="77777777" w:rsidR="0049128E" w:rsidRPr="00576ED7" w:rsidRDefault="0049128E" w:rsidP="00A6585D">
      <w:pPr>
        <w:widowControl w:val="0"/>
        <w:jc w:val="both"/>
        <w:rPr>
          <w:szCs w:val="24"/>
        </w:rPr>
      </w:pPr>
      <w:r w:rsidRPr="00576ED7">
        <w:rPr>
          <w:szCs w:val="24"/>
        </w:rPr>
        <w:t xml:space="preserve">An early case is </w:t>
      </w:r>
      <w:r w:rsidRPr="00576ED7">
        <w:rPr>
          <w:i/>
          <w:szCs w:val="24"/>
        </w:rPr>
        <w:t>Jones v. United States</w:t>
      </w:r>
      <w:r w:rsidRPr="00576ED7">
        <w:rPr>
          <w:szCs w:val="24"/>
        </w:rPr>
        <w:t xml:space="preserve">, 60 Ct. Cl. 552 (1925).  There, the Court of Claims ruled that neither the value of quarters provided an Army officer for nine months of a tax year nor payments in commutation of quarters paid the officer for the remainder of the year were includable in income. The decision appears to rest both on a conclusion that public quarters, by tradition and law, were not “compensation received as such” within the meaning of </w:t>
      </w:r>
      <w:r w:rsidR="00CA008D">
        <w:rPr>
          <w:szCs w:val="24"/>
        </w:rPr>
        <w:t>§ </w:t>
      </w:r>
      <w:r w:rsidRPr="00576ED7">
        <w:rPr>
          <w:szCs w:val="24"/>
        </w:rPr>
        <w:t xml:space="preserve">213 of the Revenue Act of 1921, 42 Stat. 237, and also on the proposition that “public quarters for the housing of ... officers is as much a military necessity as the procurement of implements of warfare or the training of troops.”  60 Ct. Cl. at 569; 565-568. ... </w:t>
      </w:r>
    </w:p>
    <w:p w14:paraId="3D481C9B" w14:textId="77777777" w:rsidR="0049128E" w:rsidRPr="00576ED7" w:rsidRDefault="0049128E" w:rsidP="00A6585D">
      <w:pPr>
        <w:widowControl w:val="0"/>
        <w:jc w:val="both"/>
        <w:rPr>
          <w:szCs w:val="24"/>
        </w:rPr>
      </w:pPr>
    </w:p>
    <w:p w14:paraId="127E4BB1" w14:textId="77777777" w:rsidR="0049128E" w:rsidRPr="00576ED7" w:rsidRDefault="0049128E" w:rsidP="00A6585D">
      <w:pPr>
        <w:widowControl w:val="0"/>
        <w:jc w:val="both"/>
        <w:rPr>
          <w:szCs w:val="24"/>
        </w:rPr>
      </w:pPr>
      <w:r w:rsidRPr="00576ED7">
        <w:rPr>
          <w:szCs w:val="24"/>
        </w:rPr>
        <w:t xml:space="preserve">Subsequent judicial development of the “convenience of the employer” doctrine centered primarily in the Tax Court. In two reviewed cases decided more than a decade apart, </w:t>
      </w:r>
      <w:r w:rsidRPr="00576ED7">
        <w:rPr>
          <w:i/>
          <w:szCs w:val="24"/>
        </w:rPr>
        <w:t>Benaglia v. Commissioner</w:t>
      </w:r>
      <w:r w:rsidRPr="00576ED7">
        <w:rPr>
          <w:szCs w:val="24"/>
        </w:rPr>
        <w:t xml:space="preserve">, 36 B.T.A. 838 (1937), and </w:t>
      </w:r>
      <w:r w:rsidRPr="00576ED7">
        <w:rPr>
          <w:i/>
          <w:szCs w:val="24"/>
        </w:rPr>
        <w:t>Van Rosen v. Commissioner</w:t>
      </w:r>
      <w:r w:rsidRPr="00576ED7">
        <w:rPr>
          <w:szCs w:val="24"/>
        </w:rPr>
        <w:t>, 17 T.C. 834 (1951), that court settled on the business necessity rationale for excluding food and lodging from an employee’s income.</w:t>
      </w:r>
      <w:r w:rsidRPr="00576ED7">
        <w:rPr>
          <w:rStyle w:val="FootnoteReference"/>
          <w:szCs w:val="24"/>
        </w:rPr>
        <w:footnoteReference w:id="54"/>
      </w:r>
      <w:r w:rsidR="00FD5637">
        <w:rPr>
          <w:szCs w:val="24"/>
        </w:rPr>
        <w:t xml:space="preserve"> </w:t>
      </w:r>
      <w:r w:rsidRPr="00576ED7">
        <w:rPr>
          <w:i/>
          <w:szCs w:val="24"/>
        </w:rPr>
        <w:t xml:space="preserve">Van </w:t>
      </w:r>
      <w:r w:rsidRPr="00576ED7">
        <w:rPr>
          <w:i/>
          <w:szCs w:val="24"/>
        </w:rPr>
        <w:lastRenderedPageBreak/>
        <w:t>Rosen</w:t>
      </w:r>
      <w:r w:rsidRPr="00576ED7">
        <w:rPr>
          <w:szCs w:val="24"/>
        </w:rPr>
        <w:t xml:space="preserve">’s unanimous decision is of particular interest in interpreting the legislative history of the 1954 recodification of the Internal Revenue Code, since it predates that recodification by only three years.  There, the Tax Court expressly rejected any reading of </w:t>
      </w:r>
      <w:r w:rsidRPr="00576ED7">
        <w:rPr>
          <w:i/>
          <w:szCs w:val="24"/>
        </w:rPr>
        <w:t>Jones</w:t>
      </w:r>
      <w:r w:rsidRPr="00576ED7">
        <w:rPr>
          <w:szCs w:val="24"/>
        </w:rPr>
        <w:t xml:space="preserve">, </w:t>
      </w:r>
      <w:r w:rsidRPr="00576ED7">
        <w:rPr>
          <w:i/>
          <w:szCs w:val="24"/>
        </w:rPr>
        <w:t>supra</w:t>
      </w:r>
      <w:r w:rsidRPr="00576ED7">
        <w:rPr>
          <w:szCs w:val="24"/>
        </w:rPr>
        <w:t xml:space="preserve">, that would make tax consequences turn on the intent of the employer, even though the employer in </w:t>
      </w:r>
      <w:r w:rsidRPr="00576ED7">
        <w:rPr>
          <w:i/>
          <w:szCs w:val="24"/>
        </w:rPr>
        <w:t>Van Rosen</w:t>
      </w:r>
      <w:r w:rsidRPr="00576ED7">
        <w:rPr>
          <w:szCs w:val="24"/>
        </w:rPr>
        <w:t xml:space="preserve">, as in </w:t>
      </w:r>
      <w:r w:rsidRPr="00576ED7">
        <w:rPr>
          <w:i/>
          <w:szCs w:val="24"/>
        </w:rPr>
        <w:t>Jones</w:t>
      </w:r>
      <w:r w:rsidRPr="00576ED7">
        <w:rPr>
          <w:szCs w:val="24"/>
        </w:rPr>
        <w:t xml:space="preserve">, was the United States, and, also as in </w:t>
      </w:r>
      <w:r w:rsidRPr="00576ED7">
        <w:rPr>
          <w:i/>
          <w:szCs w:val="24"/>
        </w:rPr>
        <w:t>Jones</w:t>
      </w:r>
      <w:r w:rsidRPr="00576ED7">
        <w:rPr>
          <w:szCs w:val="24"/>
        </w:rPr>
        <w:t xml:space="preserve">, the subsistence payments involved in the litigation were provided by military regulation.  [footnote omitted].  In addition, </w:t>
      </w:r>
      <w:r w:rsidRPr="00576ED7">
        <w:rPr>
          <w:i/>
          <w:szCs w:val="24"/>
        </w:rPr>
        <w:t>Van Rosen</w:t>
      </w:r>
      <w:r w:rsidRPr="00576ED7">
        <w:rPr>
          <w:szCs w:val="24"/>
        </w:rPr>
        <w:t xml:space="preserve"> refused to follow the </w:t>
      </w:r>
      <w:r w:rsidRPr="00576ED7">
        <w:rPr>
          <w:i/>
          <w:szCs w:val="24"/>
        </w:rPr>
        <w:t>Jones</w:t>
      </w:r>
      <w:r w:rsidRPr="00576ED7">
        <w:rPr>
          <w:szCs w:val="24"/>
        </w:rPr>
        <w:t xml:space="preserve"> holding with respect to cash allowances, apparently on the theory that a civilian who receives cash allowances for expenses otherwise nondeductible has funds he can “take, appropriate, use and expend,” 17 T.C. at 838, in substantially the same manner as “any other civilian employee whose employment is such as to permit him to live at home while performing the duties of his employment.”  </w:t>
      </w:r>
      <w:r w:rsidRPr="00576ED7">
        <w:rPr>
          <w:i/>
          <w:szCs w:val="24"/>
        </w:rPr>
        <w:t>Id.</w:t>
      </w:r>
      <w:r w:rsidRPr="00576ED7">
        <w:rPr>
          <w:szCs w:val="24"/>
        </w:rPr>
        <w:t xml:space="preserve"> at 836</w:t>
      </w:r>
      <w:r w:rsidR="00297B43">
        <w:rPr>
          <w:szCs w:val="24"/>
        </w:rPr>
        <w:t xml:space="preserve">, </w:t>
      </w:r>
      <w:r w:rsidRPr="00576ED7">
        <w:rPr>
          <w:szCs w:val="24"/>
        </w:rPr>
        <w:t>839-840.  It is not clear from the opinion whether the last conclusion is based on notions of equity among taxpayers or is simply an evidentiary conclusion that, since Van Rosen was allowed to live at home while performing his duties, there was no business purpose for the furnishing of food and lodging.</w:t>
      </w:r>
    </w:p>
    <w:p w14:paraId="122A6F90" w14:textId="77777777" w:rsidR="0049128E" w:rsidRPr="00576ED7" w:rsidRDefault="0049128E" w:rsidP="00A6585D">
      <w:pPr>
        <w:widowControl w:val="0"/>
        <w:jc w:val="both"/>
        <w:rPr>
          <w:szCs w:val="24"/>
        </w:rPr>
      </w:pPr>
    </w:p>
    <w:p w14:paraId="0106ABE0" w14:textId="77777777" w:rsidR="0049128E" w:rsidRPr="00576ED7" w:rsidRDefault="0049128E" w:rsidP="00A6585D">
      <w:pPr>
        <w:widowControl w:val="0"/>
        <w:jc w:val="both"/>
        <w:rPr>
          <w:szCs w:val="24"/>
        </w:rPr>
      </w:pPr>
      <w:r w:rsidRPr="00576ED7">
        <w:rPr>
          <w:szCs w:val="24"/>
        </w:rPr>
        <w:t xml:space="preserve">Two years later, the Tax Court, in an unreviewed decision in </w:t>
      </w:r>
      <w:r w:rsidRPr="00576ED7">
        <w:rPr>
          <w:i/>
          <w:szCs w:val="24"/>
        </w:rPr>
        <w:t>Doran v. Commissioner</w:t>
      </w:r>
      <w:r w:rsidRPr="00576ED7">
        <w:rPr>
          <w:szCs w:val="24"/>
        </w:rPr>
        <w:t xml:space="preserve">, 21 T.C. 374 (1953), returned in part to the “employer’s characterization” rationale rejected by </w:t>
      </w:r>
      <w:r w:rsidRPr="00576ED7">
        <w:rPr>
          <w:i/>
          <w:szCs w:val="24"/>
        </w:rPr>
        <w:t>Van Rosen</w:t>
      </w:r>
      <w:r w:rsidR="00FD5637">
        <w:rPr>
          <w:szCs w:val="24"/>
        </w:rPr>
        <w:t xml:space="preserve">. </w:t>
      </w:r>
      <w:r w:rsidRPr="00576ED7">
        <w:rPr>
          <w:szCs w:val="24"/>
        </w:rPr>
        <w:t xml:space="preserve">In </w:t>
      </w:r>
      <w:r w:rsidRPr="00576ED7">
        <w:rPr>
          <w:i/>
          <w:szCs w:val="24"/>
        </w:rPr>
        <w:t>Doran</w:t>
      </w:r>
      <w:r w:rsidRPr="00576ED7">
        <w:rPr>
          <w:szCs w:val="24"/>
        </w:rPr>
        <w:t>, the taxpayer was furnished lodg</w:t>
      </w:r>
      <w:r w:rsidR="00FD5637">
        <w:rPr>
          <w:szCs w:val="24"/>
        </w:rPr>
        <w:t xml:space="preserve">ing in kind by a state school. </w:t>
      </w:r>
      <w:r w:rsidRPr="00576ED7">
        <w:rPr>
          <w:szCs w:val="24"/>
        </w:rPr>
        <w:t>State law required the value of the lodging to be included i</w:t>
      </w:r>
      <w:r w:rsidR="00FD5637">
        <w:rPr>
          <w:szCs w:val="24"/>
        </w:rPr>
        <w:t xml:space="preserve">n the employee’s compensation. </w:t>
      </w:r>
      <w:r w:rsidRPr="00576ED7">
        <w:rPr>
          <w:szCs w:val="24"/>
        </w:rPr>
        <w:t xml:space="preserve">Although the court concluded that the lodging was furnished to allow the taxpayer to be on 24-hour call, a reason normally sufficient to justify a “convenience of the employer” exclusion, [footnote omitted] it required the value of the lodging to be included in income on the basis of the characterization of the lodging as compensation under state law. The approach taken in </w:t>
      </w:r>
      <w:r w:rsidRPr="00576ED7">
        <w:rPr>
          <w:i/>
          <w:szCs w:val="24"/>
        </w:rPr>
        <w:t>Doran</w:t>
      </w:r>
      <w:r w:rsidRPr="00576ED7">
        <w:rPr>
          <w:szCs w:val="24"/>
        </w:rPr>
        <w:t xml:space="preserve"> is the same as that in Mim. 6472, supra.  [footnote omitted] However, the Court of Appeals for the Second Circuit, in </w:t>
      </w:r>
      <w:r w:rsidRPr="00576ED7">
        <w:rPr>
          <w:i/>
          <w:szCs w:val="24"/>
        </w:rPr>
        <w:t>Diamond v. Sturr</w:t>
      </w:r>
      <w:r w:rsidRPr="00576ED7">
        <w:rPr>
          <w:szCs w:val="24"/>
        </w:rPr>
        <w:t xml:space="preserve">, 221 F.2d 264 (1955), on facts indistinguishable from </w:t>
      </w:r>
      <w:r w:rsidRPr="00576ED7">
        <w:rPr>
          <w:i/>
          <w:szCs w:val="24"/>
        </w:rPr>
        <w:t>Doran</w:t>
      </w:r>
      <w:r w:rsidRPr="00576ED7">
        <w:rPr>
          <w:szCs w:val="24"/>
        </w:rPr>
        <w:t xml:space="preserve">, reviewed the law prior to 1954 and held that the business necessity view of the “convenience of the employer”’ test, “having persisted through the interpretations </w:t>
      </w:r>
      <w:r w:rsidRPr="00576ED7">
        <w:rPr>
          <w:szCs w:val="24"/>
        </w:rPr>
        <w:lastRenderedPageBreak/>
        <w:t>of the Treasury and the Tax Court throughout years of reenactment of the Internal Revenue Code,” was the sole test to be applied. 221 F.2d at 268.</w:t>
      </w:r>
    </w:p>
    <w:p w14:paraId="77FC6B91" w14:textId="77777777" w:rsidR="0049128E" w:rsidRPr="00576ED7" w:rsidRDefault="0049128E" w:rsidP="00A6585D">
      <w:pPr>
        <w:widowControl w:val="0"/>
        <w:jc w:val="both"/>
        <w:rPr>
          <w:szCs w:val="24"/>
        </w:rPr>
      </w:pPr>
    </w:p>
    <w:p w14:paraId="29B7868D" w14:textId="77777777" w:rsidR="0049128E" w:rsidRPr="00576ED7" w:rsidRDefault="0049128E" w:rsidP="00A6585D">
      <w:pPr>
        <w:widowControl w:val="0"/>
        <w:tabs>
          <w:tab w:val="center" w:pos="3960"/>
        </w:tabs>
        <w:jc w:val="both"/>
        <w:rPr>
          <w:szCs w:val="24"/>
        </w:rPr>
      </w:pPr>
      <w:r w:rsidRPr="00576ED7">
        <w:rPr>
          <w:szCs w:val="24"/>
        </w:rPr>
        <w:tab/>
        <w:t>D</w:t>
      </w:r>
    </w:p>
    <w:p w14:paraId="00B18B65" w14:textId="77777777" w:rsidR="0049128E" w:rsidRPr="00576ED7" w:rsidRDefault="0049128E" w:rsidP="00A6585D">
      <w:pPr>
        <w:widowControl w:val="0"/>
        <w:jc w:val="both"/>
        <w:rPr>
          <w:szCs w:val="24"/>
        </w:rPr>
      </w:pPr>
      <w:r w:rsidRPr="00576ED7">
        <w:rPr>
          <w:szCs w:val="24"/>
        </w:rPr>
        <w:t>Even if we assume that respondent’s meal allowance payments could have been excluded from income under the 1939 Code pursuant to the doctrine we have just sketched, we must nonetheless inquire whether such an implied exclusion survives the 1954 recodification of the Internal Reve</w:t>
      </w:r>
      <w:r w:rsidR="00FD5637">
        <w:rPr>
          <w:szCs w:val="24"/>
        </w:rPr>
        <w:t xml:space="preserve">nue Code. [citation omitted]. </w:t>
      </w:r>
      <w:r w:rsidRPr="00576ED7">
        <w:rPr>
          <w:szCs w:val="24"/>
        </w:rPr>
        <w:t xml:space="preserve">Two provisions of the 1954 Code are relevant to this inquiry: </w:t>
      </w:r>
      <w:r w:rsidR="00CA008D">
        <w:rPr>
          <w:szCs w:val="24"/>
        </w:rPr>
        <w:t>§ </w:t>
      </w:r>
      <w:r w:rsidRPr="00576ED7">
        <w:rPr>
          <w:szCs w:val="24"/>
        </w:rPr>
        <w:t xml:space="preserve">119 and </w:t>
      </w:r>
      <w:r w:rsidR="00CA008D">
        <w:rPr>
          <w:szCs w:val="24"/>
        </w:rPr>
        <w:t>§ </w:t>
      </w:r>
      <w:r w:rsidRPr="00576ED7">
        <w:rPr>
          <w:szCs w:val="24"/>
        </w:rPr>
        <w:t>120 [footnote omitted], now repealed [footnote omitted], which allowed police officers to exclude from income subsistence allowances of up to $5 per day.</w:t>
      </w:r>
    </w:p>
    <w:p w14:paraId="363D4FB3" w14:textId="77777777" w:rsidR="0049128E" w:rsidRPr="00576ED7" w:rsidRDefault="0049128E" w:rsidP="00A6585D">
      <w:pPr>
        <w:widowControl w:val="0"/>
        <w:jc w:val="both"/>
        <w:rPr>
          <w:szCs w:val="24"/>
        </w:rPr>
      </w:pPr>
    </w:p>
    <w:p w14:paraId="69274DBC" w14:textId="77777777" w:rsidR="0049128E" w:rsidRPr="00576ED7" w:rsidRDefault="0049128E" w:rsidP="00A6585D">
      <w:pPr>
        <w:widowControl w:val="0"/>
        <w:jc w:val="both"/>
        <w:rPr>
          <w:szCs w:val="24"/>
        </w:rPr>
      </w:pPr>
      <w:r w:rsidRPr="00576ED7">
        <w:rPr>
          <w:szCs w:val="24"/>
        </w:rPr>
        <w:t xml:space="preserve">In enacting </w:t>
      </w:r>
      <w:r w:rsidR="00CA008D">
        <w:rPr>
          <w:szCs w:val="24"/>
        </w:rPr>
        <w:t>§ </w:t>
      </w:r>
      <w:r w:rsidRPr="00576ED7">
        <w:rPr>
          <w:szCs w:val="24"/>
        </w:rPr>
        <w:t xml:space="preserve">119, the Congress was determined to “end the confusion as to the tax status of meals and lodging furnished an employee by his employer.” H.R. Rep. No. 1337, 83d Cong., 2d Sess., 18 (1954); S. Rep. No. 1622, 83d Cong., 2d Sess., 19 (1954). However, the House and Senate initially differed on the significance that should be given the “convenience of the employer” doctrine for the purposes of </w:t>
      </w:r>
      <w:r w:rsidR="00CA008D">
        <w:rPr>
          <w:szCs w:val="24"/>
        </w:rPr>
        <w:t>§ </w:t>
      </w:r>
      <w:r w:rsidRPr="00576ED7">
        <w:rPr>
          <w:szCs w:val="24"/>
        </w:rPr>
        <w:t>119.  As explained in its Report, the House proposed to exclude meals from gross income</w:t>
      </w:r>
      <w:r w:rsidR="00297B43">
        <w:rPr>
          <w:szCs w:val="24"/>
        </w:rPr>
        <w:t xml:space="preserve"> </w:t>
      </w:r>
      <w:r w:rsidRPr="00576ED7">
        <w:rPr>
          <w:szCs w:val="24"/>
        </w:rPr>
        <w:t>“if they [were] furnished at the place of employment and the employee [was] required to accept them at the place of employment as a condition of his employment.”</w:t>
      </w:r>
      <w:r w:rsidR="00297B43">
        <w:rPr>
          <w:szCs w:val="24"/>
        </w:rPr>
        <w:t xml:space="preserve">  </w:t>
      </w:r>
      <w:r w:rsidRPr="00576ED7">
        <w:rPr>
          <w:szCs w:val="24"/>
        </w:rPr>
        <w:t xml:space="preserve">H.R. Rep. No. 1337, </w:t>
      </w:r>
      <w:r w:rsidRPr="00576ED7">
        <w:rPr>
          <w:i/>
          <w:szCs w:val="24"/>
        </w:rPr>
        <w:t>supra</w:t>
      </w:r>
      <w:r w:rsidRPr="00576ED7">
        <w:rPr>
          <w:szCs w:val="24"/>
        </w:rPr>
        <w:t xml:space="preserve">, at 18; </w:t>
      </w:r>
      <w:r w:rsidRPr="00576ED7">
        <w:rPr>
          <w:i/>
          <w:szCs w:val="24"/>
        </w:rPr>
        <w:t>see</w:t>
      </w:r>
      <w:r w:rsidRPr="00576ED7">
        <w:rPr>
          <w:szCs w:val="24"/>
        </w:rPr>
        <w:t xml:space="preserve"> H.R. 8300, 83d Cong., 2d Sess., </w:t>
      </w:r>
      <w:r w:rsidR="00CA008D">
        <w:rPr>
          <w:szCs w:val="24"/>
        </w:rPr>
        <w:t>§ </w:t>
      </w:r>
      <w:r w:rsidR="00FD5637">
        <w:rPr>
          <w:szCs w:val="24"/>
        </w:rPr>
        <w:t xml:space="preserve">119 (1954). </w:t>
      </w:r>
      <w:r w:rsidRPr="00576ED7">
        <w:rPr>
          <w:szCs w:val="24"/>
        </w:rPr>
        <w:t>Since no reference whatsoever was made to the concept, the House view apparently was that a statute “designed to end the confusion as to the tax status of meals and lodging furnished an employee by his employer” required complete disregard of the “convenience of the employer” doctrine.</w:t>
      </w:r>
    </w:p>
    <w:p w14:paraId="23DE0415" w14:textId="77777777" w:rsidR="0049128E" w:rsidRPr="00576ED7" w:rsidRDefault="0049128E" w:rsidP="00A6585D">
      <w:pPr>
        <w:widowControl w:val="0"/>
        <w:jc w:val="both"/>
        <w:rPr>
          <w:szCs w:val="24"/>
        </w:rPr>
      </w:pPr>
    </w:p>
    <w:p w14:paraId="174F6ADB" w14:textId="77777777" w:rsidR="0049128E" w:rsidRPr="00576ED7" w:rsidRDefault="0049128E" w:rsidP="00A6585D">
      <w:pPr>
        <w:widowControl w:val="0"/>
        <w:jc w:val="both"/>
        <w:rPr>
          <w:szCs w:val="24"/>
        </w:rPr>
      </w:pPr>
      <w:r w:rsidRPr="00576ED7">
        <w:rPr>
          <w:szCs w:val="24"/>
        </w:rPr>
        <w:t>The Senate, however, was of the view that the doctrine had at</w:t>
      </w:r>
      <w:r w:rsidR="00FD5637">
        <w:rPr>
          <w:szCs w:val="24"/>
        </w:rPr>
        <w:t xml:space="preserve"> least a limited role to play. A</w:t>
      </w:r>
      <w:r w:rsidRPr="00576ED7">
        <w:rPr>
          <w:szCs w:val="24"/>
        </w:rPr>
        <w:t xml:space="preserve">fter noting the existence of the doctrine and the Tax Court’s reliance on state law to refuse to apply it in </w:t>
      </w:r>
      <w:r w:rsidRPr="00576ED7">
        <w:rPr>
          <w:i/>
          <w:szCs w:val="24"/>
        </w:rPr>
        <w:t>Doran v. Commissioner</w:t>
      </w:r>
      <w:r w:rsidRPr="00576ED7">
        <w:rPr>
          <w:szCs w:val="24"/>
        </w:rPr>
        <w:t xml:space="preserve">, </w:t>
      </w:r>
      <w:r w:rsidRPr="00576ED7">
        <w:rPr>
          <w:i/>
          <w:szCs w:val="24"/>
        </w:rPr>
        <w:t>supra</w:t>
      </w:r>
      <w:r w:rsidRPr="00576ED7">
        <w:rPr>
          <w:szCs w:val="24"/>
        </w:rPr>
        <w:t>, the Senate Report states:</w:t>
      </w:r>
    </w:p>
    <w:p w14:paraId="5CC30323" w14:textId="77777777" w:rsidR="0049128E" w:rsidRPr="00576ED7" w:rsidRDefault="0049128E" w:rsidP="00A6585D">
      <w:pPr>
        <w:widowControl w:val="0"/>
        <w:jc w:val="both"/>
        <w:rPr>
          <w:szCs w:val="24"/>
        </w:rPr>
      </w:pPr>
    </w:p>
    <w:p w14:paraId="405C3CAB" w14:textId="77777777" w:rsidR="00297B43" w:rsidRDefault="0049128E" w:rsidP="00297B43">
      <w:pPr>
        <w:widowControl w:val="0"/>
        <w:ind w:left="720"/>
        <w:jc w:val="both"/>
        <w:rPr>
          <w:szCs w:val="24"/>
        </w:rPr>
      </w:pPr>
      <w:r w:rsidRPr="00576ED7">
        <w:rPr>
          <w:szCs w:val="24"/>
        </w:rPr>
        <w:t>“Your committee believes that the House provision is ambiguous in providing that meals or lodging furnished on the employer’s premises, which the employee is required to accept as a condition of his employment, are excludable from income whether or not furnished as compensation.  Your committee has provided that the basic test of exclusion is to be whether the meals or lodging are furnished primarily for the convenience of the employer (and thus excludable), or whether they were primarily for the convenience of the employee (and therefore taxable).  However, in deciding whether they were furnished for the convenience of the employer, the fact that a State statute or an employment contract fixing the terms of the employment indicate the meals or lodging are intended as compensati</w:t>
      </w:r>
      <w:r w:rsidR="00FD5637">
        <w:rPr>
          <w:szCs w:val="24"/>
        </w:rPr>
        <w:t xml:space="preserve">on is </w:t>
      </w:r>
      <w:r w:rsidR="00FD5637">
        <w:rPr>
          <w:szCs w:val="24"/>
        </w:rPr>
        <w:lastRenderedPageBreak/>
        <w:t xml:space="preserve">not to be determinative. </w:t>
      </w:r>
      <w:r w:rsidRPr="00576ED7">
        <w:rPr>
          <w:szCs w:val="24"/>
        </w:rPr>
        <w:t>This means that employees of State institutions who are required to live and eat on the premises will not be taxed on the value of the meals and lodging even though the State statute indicates the meals and lodging are part of the employee’s compensation.”</w:t>
      </w:r>
      <w:r w:rsidR="00297B43">
        <w:rPr>
          <w:szCs w:val="24"/>
        </w:rPr>
        <w:t xml:space="preserve">  </w:t>
      </w:r>
      <w:r w:rsidRPr="00576ED7">
        <w:rPr>
          <w:szCs w:val="24"/>
        </w:rPr>
        <w:t xml:space="preserve">S. Rep. No. 1622, </w:t>
      </w:r>
      <w:r w:rsidRPr="00576ED7">
        <w:rPr>
          <w:i/>
          <w:szCs w:val="24"/>
        </w:rPr>
        <w:t>supra</w:t>
      </w:r>
      <w:r w:rsidRPr="00576ED7">
        <w:rPr>
          <w:szCs w:val="24"/>
        </w:rPr>
        <w:t>, at 19.</w:t>
      </w:r>
    </w:p>
    <w:p w14:paraId="2D9035A1" w14:textId="77777777" w:rsidR="00297B43" w:rsidRDefault="00297B43" w:rsidP="00A6585D">
      <w:pPr>
        <w:widowControl w:val="0"/>
        <w:jc w:val="both"/>
        <w:rPr>
          <w:szCs w:val="24"/>
        </w:rPr>
      </w:pPr>
    </w:p>
    <w:p w14:paraId="10661C3C" w14:textId="77777777" w:rsidR="0049128E" w:rsidRPr="00576ED7" w:rsidRDefault="0049128E" w:rsidP="00A6585D">
      <w:pPr>
        <w:widowControl w:val="0"/>
        <w:jc w:val="both"/>
        <w:rPr>
          <w:szCs w:val="24"/>
        </w:rPr>
      </w:pPr>
      <w:r w:rsidRPr="00576ED7">
        <w:rPr>
          <w:szCs w:val="24"/>
        </w:rPr>
        <w:t>In a technical appendix, the Senate Report further elaborated:</w:t>
      </w:r>
    </w:p>
    <w:p w14:paraId="3855ECDC" w14:textId="77777777" w:rsidR="0049128E" w:rsidRPr="00576ED7" w:rsidRDefault="0049128E" w:rsidP="00A6585D">
      <w:pPr>
        <w:widowControl w:val="0"/>
        <w:jc w:val="both"/>
        <w:rPr>
          <w:szCs w:val="24"/>
        </w:rPr>
      </w:pPr>
    </w:p>
    <w:p w14:paraId="536C7D33" w14:textId="77777777" w:rsidR="0049128E" w:rsidRPr="00576ED7" w:rsidRDefault="0049128E" w:rsidP="00297B43">
      <w:pPr>
        <w:widowControl w:val="0"/>
        <w:ind w:left="720"/>
        <w:jc w:val="both"/>
        <w:rPr>
          <w:szCs w:val="24"/>
        </w:rPr>
      </w:pPr>
      <w:r w:rsidRPr="00576ED7">
        <w:rPr>
          <w:szCs w:val="24"/>
        </w:rPr>
        <w:t>“Section 119 applies only to meals or lodging furnished in kind.  Therefore, any cash allowances for meals or lodging received by an employee will continue to be includible in gross income to the extent that such allowances constitute compensation.”</w:t>
      </w:r>
      <w:r w:rsidR="00297B43">
        <w:rPr>
          <w:szCs w:val="24"/>
        </w:rPr>
        <w:t xml:space="preserve">  </w:t>
      </w:r>
      <w:r w:rsidRPr="00576ED7">
        <w:rPr>
          <w:i/>
          <w:szCs w:val="24"/>
        </w:rPr>
        <w:t>Id.</w:t>
      </w:r>
      <w:r w:rsidRPr="00576ED7">
        <w:rPr>
          <w:szCs w:val="24"/>
        </w:rPr>
        <w:t xml:space="preserve"> at 190-91</w:t>
      </w:r>
      <w:r w:rsidR="00297B43">
        <w:rPr>
          <w:szCs w:val="24"/>
        </w:rPr>
        <w:t>.</w:t>
      </w:r>
    </w:p>
    <w:p w14:paraId="040C0019" w14:textId="77777777" w:rsidR="0049128E" w:rsidRPr="00576ED7" w:rsidRDefault="0049128E" w:rsidP="00A6585D">
      <w:pPr>
        <w:widowControl w:val="0"/>
        <w:jc w:val="both"/>
        <w:rPr>
          <w:szCs w:val="24"/>
        </w:rPr>
      </w:pPr>
    </w:p>
    <w:p w14:paraId="5B6C6824" w14:textId="77777777" w:rsidR="0049128E" w:rsidRPr="00576ED7" w:rsidRDefault="0049128E" w:rsidP="00A6585D">
      <w:pPr>
        <w:widowControl w:val="0"/>
        <w:jc w:val="both"/>
        <w:rPr>
          <w:szCs w:val="24"/>
        </w:rPr>
      </w:pPr>
      <w:r w:rsidRPr="00576ED7">
        <w:rPr>
          <w:szCs w:val="24"/>
        </w:rPr>
        <w:t xml:space="preserve">After conference, the House acquiesced in the Senate’s version of </w:t>
      </w:r>
      <w:r w:rsidR="00CA008D">
        <w:rPr>
          <w:szCs w:val="24"/>
        </w:rPr>
        <w:t>§ </w:t>
      </w:r>
      <w:r w:rsidR="00FD5637">
        <w:rPr>
          <w:szCs w:val="24"/>
        </w:rPr>
        <w:t xml:space="preserve">119. </w:t>
      </w:r>
      <w:r w:rsidRPr="00576ED7">
        <w:rPr>
          <w:szCs w:val="24"/>
        </w:rPr>
        <w:t xml:space="preserve">Because of this, respondent urges that </w:t>
      </w:r>
      <w:r w:rsidR="00CA008D">
        <w:rPr>
          <w:szCs w:val="24"/>
        </w:rPr>
        <w:t>§ </w:t>
      </w:r>
      <w:r w:rsidRPr="00576ED7">
        <w:rPr>
          <w:szCs w:val="24"/>
        </w:rPr>
        <w:t xml:space="preserve">119, as passed, did not discard the “convenience of the employer” doctrine, but indeed endorsed the doctrine shorn of the confusion created by Mim. 6472 and cases like </w:t>
      </w:r>
      <w:r w:rsidRPr="00576ED7">
        <w:rPr>
          <w:i/>
          <w:szCs w:val="24"/>
        </w:rPr>
        <w:t>Doran</w:t>
      </w:r>
      <w:r w:rsidR="00FD5637">
        <w:rPr>
          <w:szCs w:val="24"/>
        </w:rPr>
        <w:t xml:space="preserve">. </w:t>
      </w:r>
      <w:r w:rsidRPr="00576ED7">
        <w:rPr>
          <w:szCs w:val="24"/>
        </w:rPr>
        <w:t>Respondent further argues that, by negative implication, the technical appendix to the Senate Report creates a class of noncompensatory cash meal payments that are to be excluded from income. We disagree.</w:t>
      </w:r>
    </w:p>
    <w:p w14:paraId="68E41B98" w14:textId="77777777" w:rsidR="0049128E" w:rsidRPr="00576ED7" w:rsidRDefault="0049128E" w:rsidP="00A6585D">
      <w:pPr>
        <w:widowControl w:val="0"/>
        <w:jc w:val="both"/>
        <w:rPr>
          <w:szCs w:val="24"/>
        </w:rPr>
      </w:pPr>
    </w:p>
    <w:p w14:paraId="1203935A" w14:textId="77777777" w:rsidR="0049128E" w:rsidRPr="00576ED7" w:rsidRDefault="0049128E" w:rsidP="00A6585D">
      <w:pPr>
        <w:widowControl w:val="0"/>
        <w:jc w:val="both"/>
        <w:rPr>
          <w:szCs w:val="24"/>
        </w:rPr>
      </w:pPr>
      <w:r w:rsidRPr="00576ED7">
        <w:rPr>
          <w:szCs w:val="24"/>
        </w:rPr>
        <w:t xml:space="preserve">The Senate unquestionably intended to overrule </w:t>
      </w:r>
      <w:r w:rsidRPr="00576ED7">
        <w:rPr>
          <w:i/>
          <w:szCs w:val="24"/>
        </w:rPr>
        <w:t>Doran</w:t>
      </w:r>
      <w:r w:rsidRPr="00576ED7">
        <w:rPr>
          <w:szCs w:val="24"/>
        </w:rPr>
        <w:t xml:space="preserve"> and rulings like Mim. </w:t>
      </w:r>
      <w:r w:rsidR="005D6519">
        <w:rPr>
          <w:szCs w:val="24"/>
        </w:rPr>
        <w:t>6472.</w:t>
      </w:r>
      <w:r w:rsidRPr="00576ED7">
        <w:rPr>
          <w:szCs w:val="24"/>
        </w:rPr>
        <w:t xml:space="preserve"> Equally clearly, the Senate refused completely to abandon the “convenience of the employer” doctrine as the House wished to do. On the other hand, the Senate did not propose to leave undisturbed the convenience of the employer doctrine as it had evolved prior to </w:t>
      </w:r>
      <w:r w:rsidR="005D6519">
        <w:rPr>
          <w:szCs w:val="24"/>
        </w:rPr>
        <w:t xml:space="preserve">the promulgation of Mim. 6472. </w:t>
      </w:r>
      <w:r w:rsidRPr="00576ED7">
        <w:rPr>
          <w:szCs w:val="24"/>
        </w:rPr>
        <w:t xml:space="preserve">The language of </w:t>
      </w:r>
      <w:r w:rsidR="00CA008D">
        <w:rPr>
          <w:szCs w:val="24"/>
        </w:rPr>
        <w:t>§ </w:t>
      </w:r>
      <w:r w:rsidRPr="00576ED7">
        <w:rPr>
          <w:szCs w:val="24"/>
        </w:rPr>
        <w:t>119</w:t>
      </w:r>
      <w:r w:rsidRPr="00576ED7">
        <w:rPr>
          <w:rStyle w:val="FootnoteReference"/>
          <w:szCs w:val="24"/>
        </w:rPr>
        <w:footnoteReference w:id="55"/>
      </w:r>
      <w:r w:rsidRPr="00576ED7">
        <w:rPr>
          <w:szCs w:val="24"/>
        </w:rPr>
        <w:t xml:space="preserve"> quite plainly rejects the reasoning behind rulings </w:t>
      </w:r>
      <w:r w:rsidR="00CA51CE">
        <w:rPr>
          <w:szCs w:val="24"/>
        </w:rPr>
        <w:t>…</w:t>
      </w:r>
      <w:r w:rsidRPr="00576ED7">
        <w:rPr>
          <w:szCs w:val="24"/>
        </w:rPr>
        <w:t xml:space="preserve"> which rest on the employer’s characterization of the nature of a</w:t>
      </w:r>
      <w:r w:rsidR="005D6519">
        <w:rPr>
          <w:szCs w:val="24"/>
        </w:rPr>
        <w:t xml:space="preserve"> payment.  [footnote omitted]. </w:t>
      </w:r>
      <w:r w:rsidRPr="00576ED7">
        <w:rPr>
          <w:szCs w:val="24"/>
        </w:rPr>
        <w:t xml:space="preserve">This conclusion is buttressed by the Senate’s choice of a term of art, “convenience of the employer,” in describing one of the conditions for exclusion under </w:t>
      </w:r>
      <w:r w:rsidR="00CA008D">
        <w:rPr>
          <w:szCs w:val="24"/>
        </w:rPr>
        <w:t>§ </w:t>
      </w:r>
      <w:r w:rsidRPr="00576ED7">
        <w:rPr>
          <w:szCs w:val="24"/>
        </w:rPr>
        <w:t xml:space="preserve">119. In so choosing, the Senate obviously intended to adopt the meaning of that term as it had developed over time, except, of course, to the extent </w:t>
      </w:r>
      <w:r w:rsidR="00CA008D">
        <w:rPr>
          <w:szCs w:val="24"/>
        </w:rPr>
        <w:t>§ </w:t>
      </w:r>
      <w:r w:rsidRPr="00576ED7">
        <w:rPr>
          <w:szCs w:val="24"/>
        </w:rPr>
        <w:t xml:space="preserve">119 overrules decisions like </w:t>
      </w:r>
      <w:r w:rsidRPr="00576ED7">
        <w:rPr>
          <w:i/>
          <w:szCs w:val="24"/>
        </w:rPr>
        <w:t>Doran</w:t>
      </w:r>
      <w:r w:rsidR="005D6519">
        <w:rPr>
          <w:szCs w:val="24"/>
        </w:rPr>
        <w:t xml:space="preserve">. </w:t>
      </w:r>
      <w:r w:rsidRPr="00576ED7">
        <w:rPr>
          <w:szCs w:val="24"/>
        </w:rPr>
        <w:t xml:space="preserve">As we have noted above, </w:t>
      </w:r>
      <w:r w:rsidRPr="00576ED7">
        <w:rPr>
          <w:i/>
          <w:szCs w:val="24"/>
        </w:rPr>
        <w:t>Van Rosen v. Commissioner</w:t>
      </w:r>
      <w:r w:rsidRPr="00576ED7">
        <w:rPr>
          <w:szCs w:val="24"/>
        </w:rPr>
        <w:t xml:space="preserve">, 17 T.C. 834 (1951), provided the controlling court definition at the time of the 1954 recodification, and it expressly rejected the </w:t>
      </w:r>
      <w:r w:rsidRPr="00576ED7">
        <w:rPr>
          <w:i/>
          <w:szCs w:val="24"/>
        </w:rPr>
        <w:t>Jones</w:t>
      </w:r>
      <w:r w:rsidRPr="00576ED7">
        <w:rPr>
          <w:szCs w:val="24"/>
        </w:rPr>
        <w:t xml:space="preserve"> theory of “convenience of the employer”</w:t>
      </w:r>
      <w:r w:rsidR="00CA51CE">
        <w:rPr>
          <w:szCs w:val="24"/>
        </w:rPr>
        <w:t xml:space="preserve"> </w:t>
      </w:r>
      <w:r w:rsidRPr="00576ED7">
        <w:rPr>
          <w:szCs w:val="24"/>
        </w:rPr>
        <w:t xml:space="preserve">– </w:t>
      </w:r>
      <w:r w:rsidR="00CA51CE">
        <w:rPr>
          <w:szCs w:val="24"/>
        </w:rPr>
        <w:t>… and</w:t>
      </w:r>
      <w:r w:rsidRPr="00576ED7">
        <w:rPr>
          <w:szCs w:val="24"/>
        </w:rPr>
        <w:t xml:space="preserve"> adopted as the exclusive rationale the business necessity theory.  </w:t>
      </w:r>
      <w:r w:rsidRPr="00576ED7">
        <w:rPr>
          <w:i/>
          <w:szCs w:val="24"/>
        </w:rPr>
        <w:t>See</w:t>
      </w:r>
      <w:r w:rsidRPr="00576ED7">
        <w:rPr>
          <w:szCs w:val="24"/>
        </w:rPr>
        <w:t xml:space="preserve"> 17 T.C. at 838-840. The business necessity theory was also the controlling administrative interpretation of “convenience of the employer” prio</w:t>
      </w:r>
      <w:r w:rsidR="005D6519">
        <w:rPr>
          <w:szCs w:val="24"/>
        </w:rPr>
        <w:t xml:space="preserve">r to Mim. 6472. </w:t>
      </w:r>
      <w:r w:rsidRPr="00576ED7">
        <w:rPr>
          <w:i/>
          <w:szCs w:val="24"/>
        </w:rPr>
        <w:t>See</w:t>
      </w:r>
      <w:r w:rsidRPr="00576ED7">
        <w:rPr>
          <w:szCs w:val="24"/>
        </w:rPr>
        <w:t xml:space="preserve"> </w:t>
      </w:r>
      <w:r w:rsidRPr="00576ED7">
        <w:rPr>
          <w:i/>
          <w:szCs w:val="24"/>
        </w:rPr>
        <w:t>supra</w:t>
      </w:r>
      <w:r w:rsidRPr="00576ED7">
        <w:rPr>
          <w:szCs w:val="24"/>
        </w:rPr>
        <w:t xml:space="preserve"> at </w:t>
      </w:r>
      <w:r w:rsidRPr="00576ED7">
        <w:rPr>
          <w:szCs w:val="24"/>
        </w:rPr>
        <w:lastRenderedPageBreak/>
        <w:t xml:space="preserve">434 U.S. 85-86, and n 19. Finally, although the Senate Report did not expressly define “convenience of the employer,” it did describe those situations in which it wished to reverse the courts and create an exclusion as those where “an employee must accept ... meals or lodging in order properly to perform his duties.”  S. Rep. No. 1622, </w:t>
      </w:r>
      <w:r w:rsidRPr="00576ED7">
        <w:rPr>
          <w:i/>
          <w:szCs w:val="24"/>
        </w:rPr>
        <w:t>supra</w:t>
      </w:r>
      <w:r w:rsidRPr="00576ED7">
        <w:rPr>
          <w:szCs w:val="24"/>
        </w:rPr>
        <w:t>, at 19</w:t>
      </w:r>
      <w:r w:rsidR="00297B43">
        <w:rPr>
          <w:szCs w:val="24"/>
        </w:rPr>
        <w:t>0</w:t>
      </w:r>
      <w:r w:rsidRPr="00576ED7">
        <w:rPr>
          <w:szCs w:val="24"/>
        </w:rPr>
        <w:t>.</w:t>
      </w:r>
    </w:p>
    <w:p w14:paraId="2E38A436" w14:textId="77777777" w:rsidR="0049128E" w:rsidRPr="00576ED7" w:rsidRDefault="0049128E" w:rsidP="00A6585D">
      <w:pPr>
        <w:widowControl w:val="0"/>
        <w:jc w:val="both"/>
        <w:rPr>
          <w:szCs w:val="24"/>
        </w:rPr>
      </w:pPr>
    </w:p>
    <w:p w14:paraId="4E006E27" w14:textId="77777777" w:rsidR="0049128E" w:rsidRPr="00576ED7" w:rsidRDefault="0049128E" w:rsidP="00A6585D">
      <w:pPr>
        <w:widowControl w:val="0"/>
        <w:jc w:val="both"/>
        <w:rPr>
          <w:szCs w:val="24"/>
        </w:rPr>
      </w:pPr>
      <w:r w:rsidRPr="00576ED7">
        <w:rPr>
          <w:szCs w:val="24"/>
        </w:rPr>
        <w:t>As the last step in its restructuring of prior law, the Senate adopted an additional restriction, created by the House and not theretofore a part of the law, which required that meals subject to exclusion had to be taken on the busi</w:t>
      </w:r>
      <w:r w:rsidR="00FD5637">
        <w:rPr>
          <w:szCs w:val="24"/>
        </w:rPr>
        <w:t xml:space="preserve">ness premises of the employer. </w:t>
      </w:r>
      <w:r w:rsidRPr="00576ED7">
        <w:rPr>
          <w:szCs w:val="24"/>
        </w:rPr>
        <w:t xml:space="preserve">Thus, </w:t>
      </w:r>
      <w:r w:rsidR="00CA008D">
        <w:rPr>
          <w:szCs w:val="24"/>
        </w:rPr>
        <w:t>§ </w:t>
      </w:r>
      <w:r w:rsidRPr="00576ED7">
        <w:rPr>
          <w:szCs w:val="24"/>
        </w:rPr>
        <w:t>119 comprehensively modified the prior law, both expanding and contracting the exclusion for meals and lodging previously provided, and it must therefore be construed as its draftsmen obviously intended it to be – as a replacement for the prior law, designed to “end [its] confusion.”</w:t>
      </w:r>
    </w:p>
    <w:p w14:paraId="018EB366" w14:textId="77777777" w:rsidR="0049128E" w:rsidRPr="00576ED7" w:rsidRDefault="0049128E" w:rsidP="00A6585D">
      <w:pPr>
        <w:widowControl w:val="0"/>
        <w:jc w:val="both"/>
        <w:rPr>
          <w:szCs w:val="24"/>
        </w:rPr>
      </w:pPr>
    </w:p>
    <w:p w14:paraId="5A8512BD" w14:textId="77777777" w:rsidR="0049128E" w:rsidRPr="00576ED7" w:rsidRDefault="0049128E" w:rsidP="00A6585D">
      <w:pPr>
        <w:widowControl w:val="0"/>
        <w:jc w:val="both"/>
        <w:rPr>
          <w:szCs w:val="24"/>
        </w:rPr>
      </w:pPr>
      <w:r w:rsidRPr="00576ED7">
        <w:rPr>
          <w:szCs w:val="24"/>
        </w:rPr>
        <w:t xml:space="preserve">Because </w:t>
      </w:r>
      <w:r w:rsidR="00CA008D">
        <w:rPr>
          <w:szCs w:val="24"/>
        </w:rPr>
        <w:t>§ </w:t>
      </w:r>
      <w:r w:rsidRPr="00576ED7">
        <w:rPr>
          <w:szCs w:val="24"/>
        </w:rPr>
        <w:t xml:space="preserve">119 replaces prior law, respondent’s further argument – that the technical appendix in the Senate Report recognized the existence under </w:t>
      </w:r>
      <w:r w:rsidR="00CA008D">
        <w:rPr>
          <w:szCs w:val="24"/>
        </w:rPr>
        <w:t>§ </w:t>
      </w:r>
      <w:r w:rsidRPr="00576ED7">
        <w:rPr>
          <w:szCs w:val="24"/>
        </w:rPr>
        <w:t xml:space="preserve">61 of an exclusion for a class of noncompensatory cash payments – is without merit.  If cash meal allowances could be excluded on the mere showing that such payments served the convenience of the employer, as respondent suggests, then cash would be more widely excluded from income than meals in kind, an extraordinary result given the presumptively compensatory nature of cash payments and the obvious intent of </w:t>
      </w:r>
      <w:r w:rsidR="00CA008D">
        <w:rPr>
          <w:szCs w:val="24"/>
        </w:rPr>
        <w:t>§ </w:t>
      </w:r>
      <w:r w:rsidRPr="00576ED7">
        <w:rPr>
          <w:szCs w:val="24"/>
        </w:rPr>
        <w:t xml:space="preserve">119 to narrow the circumstances in which meals could be excluded.  Moreover, there is no reason to suppose that Congress would have wanted to recognize a class of </w:t>
      </w:r>
      <w:r w:rsidR="005D6519">
        <w:rPr>
          <w:szCs w:val="24"/>
        </w:rPr>
        <w:t xml:space="preserve">excludable cash meal payments. </w:t>
      </w:r>
      <w:r w:rsidRPr="00576ED7">
        <w:rPr>
          <w:szCs w:val="24"/>
        </w:rPr>
        <w:t xml:space="preserve">The </w:t>
      </w:r>
      <w:r w:rsidR="00CA51CE">
        <w:rPr>
          <w:szCs w:val="24"/>
        </w:rPr>
        <w:t>…</w:t>
      </w:r>
      <w:r w:rsidRPr="00576ED7">
        <w:rPr>
          <w:szCs w:val="24"/>
        </w:rPr>
        <w:t xml:space="preserve"> precedents </w:t>
      </w:r>
      <w:r w:rsidR="00CA51CE">
        <w:rPr>
          <w:szCs w:val="24"/>
        </w:rPr>
        <w:t xml:space="preserve">[supporting] </w:t>
      </w:r>
      <w:r w:rsidRPr="00576ED7">
        <w:rPr>
          <w:szCs w:val="24"/>
        </w:rPr>
        <w:t xml:space="preserve">exclusion of cash </w:t>
      </w:r>
      <w:r w:rsidR="00CA51CE">
        <w:rPr>
          <w:szCs w:val="24"/>
        </w:rPr>
        <w:t>…</w:t>
      </w:r>
      <w:r w:rsidRPr="00576ED7">
        <w:rPr>
          <w:szCs w:val="24"/>
        </w:rPr>
        <w:t xml:space="preserve"> rest on the proposition that the convenience of the employer can be inferred from the characterization given the cash payments by the employer, and the heart of this proposition is undercut by both the language of </w:t>
      </w:r>
      <w:r w:rsidR="00CA008D">
        <w:rPr>
          <w:szCs w:val="24"/>
        </w:rPr>
        <w:t>§ </w:t>
      </w:r>
      <w:r w:rsidR="005D6519">
        <w:rPr>
          <w:szCs w:val="24"/>
        </w:rPr>
        <w:t xml:space="preserve">119 and the Senate Report. </w:t>
      </w:r>
      <w:r w:rsidRPr="00576ED7">
        <w:rPr>
          <w:szCs w:val="24"/>
        </w:rPr>
        <w:t xml:space="preserve">Finally, as petitioner suggests, it is much more reasonable to assume that the cryptic statement in the technical appendix – “cash allowances ... will continue to be includable in gross income to the extent that such allowances constitute compensation” – was meant to indicate only that meal payments otherwise deductible under </w:t>
      </w:r>
      <w:r w:rsidR="00CA008D">
        <w:rPr>
          <w:szCs w:val="24"/>
        </w:rPr>
        <w:t>§ </w:t>
      </w:r>
      <w:r w:rsidRPr="00576ED7">
        <w:rPr>
          <w:szCs w:val="24"/>
        </w:rPr>
        <w:t xml:space="preserve">162(a)(2) of the 1954 Code [footnote omitted] were not affected by </w:t>
      </w:r>
      <w:r w:rsidR="00CA008D">
        <w:rPr>
          <w:szCs w:val="24"/>
        </w:rPr>
        <w:t>§ </w:t>
      </w:r>
      <w:r w:rsidRPr="00576ED7">
        <w:rPr>
          <w:szCs w:val="24"/>
        </w:rPr>
        <w:t>119.</w:t>
      </w:r>
    </w:p>
    <w:p w14:paraId="3E2CCFD4" w14:textId="77777777" w:rsidR="0049128E" w:rsidRPr="00576ED7" w:rsidRDefault="0049128E" w:rsidP="00A6585D">
      <w:pPr>
        <w:widowControl w:val="0"/>
        <w:jc w:val="both"/>
        <w:rPr>
          <w:szCs w:val="24"/>
        </w:rPr>
      </w:pPr>
    </w:p>
    <w:p w14:paraId="582DBDEC" w14:textId="77777777" w:rsidR="0049128E" w:rsidRPr="00576ED7" w:rsidRDefault="0049128E" w:rsidP="00A6585D">
      <w:pPr>
        <w:widowControl w:val="0"/>
        <w:jc w:val="both"/>
        <w:rPr>
          <w:szCs w:val="24"/>
        </w:rPr>
      </w:pPr>
      <w:r w:rsidRPr="00576ED7">
        <w:rPr>
          <w:szCs w:val="24"/>
        </w:rPr>
        <w:t xml:space="preserve">Moreover, even if we were to assume with respondent that cash meal payments made for the convenience of the employer could qualify for an exclusion notwithstanding the express limitations upon the doctrine embodied in </w:t>
      </w:r>
      <w:r w:rsidR="00CA008D">
        <w:rPr>
          <w:szCs w:val="24"/>
        </w:rPr>
        <w:t>§ </w:t>
      </w:r>
      <w:r w:rsidRPr="00576ED7">
        <w:rPr>
          <w:szCs w:val="24"/>
        </w:rPr>
        <w:t xml:space="preserve">119, there would still be no reason to allow the meal allowance here to be excluded.  Under the pre-1954 “convenience of the employer” doctrine, respondent’s allowance is indistinguishable from that in </w:t>
      </w:r>
      <w:r w:rsidRPr="00576ED7">
        <w:rPr>
          <w:i/>
          <w:szCs w:val="24"/>
        </w:rPr>
        <w:t>Van Rosen v. Commissioner</w:t>
      </w:r>
      <w:r w:rsidRPr="00576ED7">
        <w:rPr>
          <w:szCs w:val="24"/>
        </w:rPr>
        <w:t xml:space="preserve">, </w:t>
      </w:r>
      <w:r w:rsidRPr="00576ED7">
        <w:rPr>
          <w:i/>
          <w:szCs w:val="24"/>
        </w:rPr>
        <w:t>supra</w:t>
      </w:r>
      <w:r w:rsidRPr="00576ED7">
        <w:rPr>
          <w:szCs w:val="24"/>
        </w:rPr>
        <w:t xml:space="preserve">, and hence it is income. ... In any case, to avoid the completely unwarranted result of creating a </w:t>
      </w:r>
      <w:r w:rsidRPr="00576ED7">
        <w:rPr>
          <w:szCs w:val="24"/>
        </w:rPr>
        <w:lastRenderedPageBreak/>
        <w:t>larger exclusion for cash than kind, the meal allowances here would have to be demonstrated to be necessary to allow respondent “properly to perform his duties.” There is not even a suggestion on this record of any such necessity.</w:t>
      </w:r>
    </w:p>
    <w:p w14:paraId="6DDBF2A1" w14:textId="77777777" w:rsidR="0049128E" w:rsidRPr="00576ED7" w:rsidRDefault="0049128E" w:rsidP="00A6585D">
      <w:pPr>
        <w:widowControl w:val="0"/>
        <w:jc w:val="both"/>
        <w:rPr>
          <w:szCs w:val="24"/>
        </w:rPr>
      </w:pPr>
    </w:p>
    <w:p w14:paraId="29F7F9E9" w14:textId="77777777" w:rsidR="00CA51CE" w:rsidRDefault="00CA51CE" w:rsidP="00A6585D">
      <w:pPr>
        <w:widowControl w:val="0"/>
        <w:jc w:val="both"/>
        <w:rPr>
          <w:szCs w:val="24"/>
        </w:rPr>
      </w:pPr>
      <w:r>
        <w:rPr>
          <w:szCs w:val="24"/>
        </w:rPr>
        <w:t>….</w:t>
      </w:r>
    </w:p>
    <w:p w14:paraId="293B1705" w14:textId="77777777" w:rsidR="0049128E" w:rsidRPr="00576ED7" w:rsidRDefault="0049128E" w:rsidP="00A6585D">
      <w:pPr>
        <w:widowControl w:val="0"/>
        <w:jc w:val="both"/>
        <w:rPr>
          <w:szCs w:val="24"/>
        </w:rPr>
      </w:pPr>
    </w:p>
    <w:p w14:paraId="5AEED735" w14:textId="77777777" w:rsidR="0049128E" w:rsidRPr="00576ED7" w:rsidRDefault="0049128E" w:rsidP="00A6585D">
      <w:pPr>
        <w:widowControl w:val="0"/>
        <w:jc w:val="both"/>
        <w:rPr>
          <w:szCs w:val="24"/>
        </w:rPr>
      </w:pPr>
      <w:r w:rsidRPr="00576ED7">
        <w:rPr>
          <w:szCs w:val="24"/>
        </w:rPr>
        <w:t>Reversed.</w:t>
      </w:r>
    </w:p>
    <w:p w14:paraId="17C2F588" w14:textId="77777777" w:rsidR="0049128E" w:rsidRPr="00576ED7" w:rsidRDefault="0049128E" w:rsidP="00A6585D">
      <w:pPr>
        <w:widowControl w:val="0"/>
        <w:jc w:val="both"/>
        <w:rPr>
          <w:szCs w:val="24"/>
        </w:rPr>
      </w:pPr>
    </w:p>
    <w:p w14:paraId="2D521DC0" w14:textId="77777777" w:rsidR="0049128E" w:rsidRPr="00576ED7" w:rsidRDefault="0049128E" w:rsidP="00A6585D">
      <w:pPr>
        <w:widowControl w:val="0"/>
        <w:jc w:val="both"/>
        <w:rPr>
          <w:szCs w:val="24"/>
        </w:rPr>
      </w:pPr>
      <w:r w:rsidRPr="00576ED7">
        <w:rPr>
          <w:szCs w:val="24"/>
        </w:rPr>
        <w:t>MR. JUSTICE BLACKMUN, with whom THE CHIEF JUSTICE joins, dissenting.</w:t>
      </w:r>
    </w:p>
    <w:p w14:paraId="424C2332" w14:textId="77777777" w:rsidR="0049128E" w:rsidRPr="00576ED7" w:rsidRDefault="0049128E" w:rsidP="00A6585D">
      <w:pPr>
        <w:widowControl w:val="0"/>
        <w:jc w:val="both"/>
        <w:rPr>
          <w:szCs w:val="24"/>
        </w:rPr>
      </w:pPr>
    </w:p>
    <w:p w14:paraId="7DEF03D6" w14:textId="77777777" w:rsidR="0049128E" w:rsidRPr="00576ED7" w:rsidRDefault="0049128E" w:rsidP="00A6585D">
      <w:pPr>
        <w:widowControl w:val="0"/>
        <w:jc w:val="both"/>
        <w:rPr>
          <w:szCs w:val="24"/>
        </w:rPr>
      </w:pPr>
      <w:r w:rsidRPr="00576ED7">
        <w:rPr>
          <w:szCs w:val="24"/>
        </w:rPr>
        <w:t>....</w:t>
      </w:r>
    </w:p>
    <w:p w14:paraId="55731E4E" w14:textId="77777777" w:rsidR="0049128E" w:rsidRPr="00576ED7" w:rsidRDefault="0049128E" w:rsidP="00A6585D">
      <w:pPr>
        <w:widowControl w:val="0"/>
        <w:jc w:val="both"/>
        <w:rPr>
          <w:szCs w:val="24"/>
        </w:rPr>
      </w:pPr>
    </w:p>
    <w:p w14:paraId="3C5E7007" w14:textId="77777777" w:rsidR="0049128E" w:rsidRDefault="0049128E" w:rsidP="00A6585D">
      <w:pPr>
        <w:widowControl w:val="0"/>
        <w:jc w:val="both"/>
        <w:rPr>
          <w:szCs w:val="24"/>
        </w:rPr>
      </w:pPr>
      <w:r w:rsidRPr="00576ED7">
        <w:rPr>
          <w:szCs w:val="24"/>
        </w:rPr>
        <w:t>I fear that state troopers the country over, not handsomely paid to begin with, will never understand today’s decision.  And I doubt that their reading of the Court’s opinion – if, indeed, a layman can be expected to understand its technical wording – will convince them that the situation is as clear as the Court purports to find it.</w:t>
      </w:r>
    </w:p>
    <w:p w14:paraId="0DFC8048" w14:textId="77777777" w:rsidR="00594F5C" w:rsidRPr="00576ED7" w:rsidRDefault="00594F5C" w:rsidP="00A6585D">
      <w:pPr>
        <w:widowControl w:val="0"/>
        <w:jc w:val="both"/>
        <w:rPr>
          <w:szCs w:val="24"/>
        </w:rPr>
      </w:pPr>
    </w:p>
    <w:p w14:paraId="2AD2056D" w14:textId="77777777" w:rsidR="0049128E" w:rsidRPr="00576ED7" w:rsidRDefault="0049128E" w:rsidP="00A6585D">
      <w:pPr>
        <w:widowControl w:val="0"/>
        <w:jc w:val="both"/>
        <w:rPr>
          <w:szCs w:val="24"/>
        </w:rPr>
      </w:pPr>
    </w:p>
    <w:p w14:paraId="5626F41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F6E4FB3" w14:textId="77777777" w:rsidR="0049128E" w:rsidRPr="00576ED7" w:rsidRDefault="0049128E" w:rsidP="00A6585D">
      <w:pPr>
        <w:widowControl w:val="0"/>
        <w:jc w:val="both"/>
        <w:rPr>
          <w:szCs w:val="24"/>
        </w:rPr>
      </w:pPr>
    </w:p>
    <w:p w14:paraId="35F454DA" w14:textId="6AB18755" w:rsidR="0049128E" w:rsidRPr="00576ED7" w:rsidRDefault="0049128E" w:rsidP="00A6585D">
      <w:pPr>
        <w:widowControl w:val="0"/>
        <w:jc w:val="both"/>
        <w:rPr>
          <w:szCs w:val="24"/>
        </w:rPr>
      </w:pPr>
      <w:r w:rsidRPr="00576ED7">
        <w:rPr>
          <w:szCs w:val="24"/>
        </w:rPr>
        <w:t xml:space="preserve">1.  In the first sentence of its opinion, the Court set forth </w:t>
      </w:r>
      <w:r w:rsidR="005D6519">
        <w:rPr>
          <w:szCs w:val="24"/>
        </w:rPr>
        <w:t>the issue</w:t>
      </w:r>
      <w:r w:rsidR="00614A5E">
        <w:rPr>
          <w:szCs w:val="24"/>
        </w:rPr>
        <w:t>s</w:t>
      </w:r>
      <w:r w:rsidR="005D6519">
        <w:rPr>
          <w:szCs w:val="24"/>
        </w:rPr>
        <w:t xml:space="preserve"> it undertook </w:t>
      </w:r>
      <w:r w:rsidR="00150C6D">
        <w:rPr>
          <w:szCs w:val="24"/>
        </w:rPr>
        <w:t xml:space="preserve">to </w:t>
      </w:r>
      <w:r w:rsidR="005D6519">
        <w:rPr>
          <w:szCs w:val="24"/>
        </w:rPr>
        <w:t>resolve.</w:t>
      </w:r>
      <w:r w:rsidRPr="00576ED7">
        <w:rPr>
          <w:szCs w:val="24"/>
        </w:rPr>
        <w:t xml:space="preserve"> How did it resolve th</w:t>
      </w:r>
      <w:r w:rsidR="00E072EC">
        <w:rPr>
          <w:szCs w:val="24"/>
        </w:rPr>
        <w:t>ose</w:t>
      </w:r>
      <w:r w:rsidRPr="00576ED7">
        <w:rPr>
          <w:szCs w:val="24"/>
        </w:rPr>
        <w:t xml:space="preserve"> issue</w:t>
      </w:r>
      <w:r w:rsidR="00E072EC">
        <w:rPr>
          <w:szCs w:val="24"/>
        </w:rPr>
        <w:t>s</w:t>
      </w:r>
      <w:r w:rsidRPr="00576ED7">
        <w:rPr>
          <w:szCs w:val="24"/>
        </w:rPr>
        <w:t>?</w:t>
      </w:r>
    </w:p>
    <w:p w14:paraId="79680C54" w14:textId="77777777" w:rsidR="0049128E" w:rsidRPr="00576ED7" w:rsidRDefault="0049128E" w:rsidP="00A6585D">
      <w:pPr>
        <w:widowControl w:val="0"/>
        <w:jc w:val="both"/>
        <w:rPr>
          <w:szCs w:val="24"/>
        </w:rPr>
      </w:pPr>
    </w:p>
    <w:p w14:paraId="27ADEA41" w14:textId="77777777" w:rsidR="0049128E" w:rsidRPr="00576ED7" w:rsidRDefault="0049128E" w:rsidP="00A6585D">
      <w:pPr>
        <w:widowControl w:val="0"/>
        <w:jc w:val="both"/>
        <w:rPr>
          <w:szCs w:val="24"/>
        </w:rPr>
      </w:pPr>
      <w:r w:rsidRPr="00576ED7">
        <w:rPr>
          <w:szCs w:val="24"/>
        </w:rPr>
        <w:t>2.  Whether meal money falls within an exclusion and whether it is gross income are separate questions. With re</w:t>
      </w:r>
      <w:r w:rsidR="00FB1631">
        <w:rPr>
          <w:szCs w:val="24"/>
        </w:rPr>
        <w:t xml:space="preserve">spect </w:t>
      </w:r>
      <w:r w:rsidRPr="00576ED7">
        <w:rPr>
          <w:szCs w:val="24"/>
        </w:rPr>
        <w:t>to the second question, let’s review: What facts were particularly bad for Officer Kowalski and why? What strings were attached to the meal money that were different than the strings attached to any worker’s wages?</w:t>
      </w:r>
    </w:p>
    <w:p w14:paraId="56007D47" w14:textId="6A239CD1" w:rsidR="005D6519" w:rsidRDefault="005D6519" w:rsidP="00A6585D">
      <w:pPr>
        <w:widowControl w:val="0"/>
        <w:jc w:val="both"/>
        <w:rPr>
          <w:szCs w:val="24"/>
        </w:rPr>
      </w:pPr>
    </w:p>
    <w:p w14:paraId="7343DBF5" w14:textId="01E2F6E7" w:rsidR="00986CDB" w:rsidRDefault="00986CDB" w:rsidP="00A6585D">
      <w:pPr>
        <w:widowControl w:val="0"/>
        <w:jc w:val="both"/>
        <w:rPr>
          <w:szCs w:val="24"/>
        </w:rPr>
      </w:pPr>
      <w:r>
        <w:rPr>
          <w:szCs w:val="24"/>
        </w:rPr>
        <w:t xml:space="preserve">3.  </w:t>
      </w:r>
      <w:r w:rsidR="007F121F">
        <w:rPr>
          <w:szCs w:val="24"/>
        </w:rPr>
        <w:t>Why would an employer provide in a contract that lodging is intended to be compensatory?</w:t>
      </w:r>
    </w:p>
    <w:p w14:paraId="7B26B649" w14:textId="77777777" w:rsidR="007F121F" w:rsidRDefault="007F121F" w:rsidP="00A6585D">
      <w:pPr>
        <w:widowControl w:val="0"/>
        <w:jc w:val="both"/>
        <w:rPr>
          <w:szCs w:val="24"/>
        </w:rPr>
      </w:pPr>
    </w:p>
    <w:p w14:paraId="6BD2F970" w14:textId="7B3126C4" w:rsidR="0049128E" w:rsidRPr="00291B11" w:rsidRDefault="00FC2501" w:rsidP="00A6585D">
      <w:pPr>
        <w:widowControl w:val="0"/>
        <w:jc w:val="both"/>
        <w:rPr>
          <w:spacing w:val="-3"/>
          <w:szCs w:val="24"/>
        </w:rPr>
      </w:pPr>
      <w:r>
        <w:rPr>
          <w:szCs w:val="24"/>
        </w:rPr>
        <w:t>4</w:t>
      </w:r>
      <w:r w:rsidR="0049128E" w:rsidRPr="00576ED7">
        <w:rPr>
          <w:szCs w:val="24"/>
        </w:rPr>
        <w:t xml:space="preserve">.  </w:t>
      </w:r>
      <w:r w:rsidR="0049128E" w:rsidRPr="00291B11">
        <w:rPr>
          <w:spacing w:val="-3"/>
          <w:szCs w:val="24"/>
        </w:rPr>
        <w:t xml:space="preserve">How important should the </w:t>
      </w:r>
      <w:r w:rsidR="0049128E" w:rsidRPr="00291B11">
        <w:rPr>
          <w:i/>
          <w:spacing w:val="-3"/>
          <w:szCs w:val="24"/>
        </w:rPr>
        <w:t>employer’s</w:t>
      </w:r>
      <w:r w:rsidR="0049128E" w:rsidRPr="00291B11">
        <w:rPr>
          <w:spacing w:val="-3"/>
          <w:szCs w:val="24"/>
        </w:rPr>
        <w:t xml:space="preserve"> treatment of meal money – separate accounting, no commingling of funds – be in resolution of the question of whether cash-for-meals should be included in an employee’s gross income? Isn’t that a red herring in determining whether taxpayer Kowalski has enjoyed an accession to wealth? The Tax Court concluded that the meal money was not intended to be additional compensation, but was nevertheless includable in taxpayer’s gross income.</w:t>
      </w:r>
    </w:p>
    <w:p w14:paraId="17B82611" w14:textId="77777777" w:rsidR="005C3CA4" w:rsidRDefault="005C3CA4" w:rsidP="00A6585D">
      <w:pPr>
        <w:widowControl w:val="0"/>
        <w:jc w:val="both"/>
        <w:rPr>
          <w:szCs w:val="24"/>
        </w:rPr>
      </w:pPr>
    </w:p>
    <w:p w14:paraId="0E990EB4" w14:textId="1ECCF14A" w:rsidR="0049128E" w:rsidRPr="00576ED7" w:rsidRDefault="00FC2501" w:rsidP="00A6585D">
      <w:pPr>
        <w:widowControl w:val="0"/>
        <w:jc w:val="both"/>
        <w:rPr>
          <w:szCs w:val="24"/>
        </w:rPr>
      </w:pPr>
      <w:r>
        <w:rPr>
          <w:szCs w:val="24"/>
        </w:rPr>
        <w:t>5</w:t>
      </w:r>
      <w:r w:rsidR="0049128E" w:rsidRPr="00576ED7">
        <w:rPr>
          <w:szCs w:val="24"/>
        </w:rPr>
        <w:t xml:space="preserve">.  In the </w:t>
      </w:r>
      <w:r w:rsidR="00CA51CE">
        <w:rPr>
          <w:szCs w:val="24"/>
        </w:rPr>
        <w:t xml:space="preserve">first </w:t>
      </w:r>
      <w:r w:rsidR="0049128E" w:rsidRPr="00576ED7">
        <w:rPr>
          <w:szCs w:val="24"/>
        </w:rPr>
        <w:t xml:space="preserve">footnote of the case, the Court quoted a case that quoted </w:t>
      </w:r>
      <w:r w:rsidR="0049128E" w:rsidRPr="00576ED7">
        <w:rPr>
          <w:i/>
          <w:szCs w:val="24"/>
        </w:rPr>
        <w:t>Benaglia</w:t>
      </w:r>
      <w:r w:rsidR="0079517F" w:rsidRPr="00576ED7">
        <w:rPr>
          <w:szCs w:val="24"/>
        </w:rPr>
        <w:t xml:space="preserve">. </w:t>
      </w:r>
      <w:r w:rsidR="0049128E" w:rsidRPr="00576ED7">
        <w:rPr>
          <w:szCs w:val="24"/>
        </w:rPr>
        <w:t>Taxpayer Benaglia</w:t>
      </w:r>
      <w:r w:rsidR="00CA51CE">
        <w:rPr>
          <w:szCs w:val="24"/>
        </w:rPr>
        <w:t>’s employer provided him</w:t>
      </w:r>
      <w:r w:rsidR="0049128E" w:rsidRPr="00576ED7">
        <w:rPr>
          <w:szCs w:val="24"/>
        </w:rPr>
        <w:t xml:space="preserve"> accommodations at the Royal </w:t>
      </w:r>
      <w:r w:rsidR="0049128E" w:rsidRPr="00576ED7">
        <w:rPr>
          <w:szCs w:val="24"/>
        </w:rPr>
        <w:lastRenderedPageBreak/>
        <w:t xml:space="preserve">Hawaiian Hotel and meals in the hotel dining room because otherwise </w:t>
      </w:r>
      <w:r w:rsidR="00CA51CE">
        <w:rPr>
          <w:szCs w:val="24"/>
        </w:rPr>
        <w:t xml:space="preserve">taxpayer </w:t>
      </w:r>
      <w:r w:rsidR="0049128E" w:rsidRPr="00576ED7">
        <w:rPr>
          <w:szCs w:val="24"/>
        </w:rPr>
        <w:t xml:space="preserve">could not perform the services required of him as manager of that </w:t>
      </w:r>
      <w:r w:rsidR="00614A5E">
        <w:rPr>
          <w:szCs w:val="24"/>
        </w:rPr>
        <w:t xml:space="preserve">and other </w:t>
      </w:r>
      <w:r w:rsidR="0049128E" w:rsidRPr="00576ED7">
        <w:rPr>
          <w:szCs w:val="24"/>
        </w:rPr>
        <w:t>hotel</w:t>
      </w:r>
      <w:r w:rsidR="00614A5E">
        <w:rPr>
          <w:szCs w:val="24"/>
        </w:rPr>
        <w:t>s</w:t>
      </w:r>
      <w:r w:rsidR="0079517F">
        <w:rPr>
          <w:szCs w:val="24"/>
        </w:rPr>
        <w:t xml:space="preserve">. </w:t>
      </w:r>
      <w:r w:rsidR="0049128E" w:rsidRPr="00576ED7">
        <w:rPr>
          <w:szCs w:val="24"/>
        </w:rPr>
        <w:t>Moreover, Benaglia was denied the discretion to spend this accession to wealth in any manner that he saw fit.</w:t>
      </w:r>
    </w:p>
    <w:p w14:paraId="20D5CF88" w14:textId="77777777" w:rsidR="0049128E" w:rsidRPr="00576ED7" w:rsidRDefault="0049128E" w:rsidP="00A6585D">
      <w:pPr>
        <w:widowControl w:val="0"/>
        <w:ind w:left="720"/>
        <w:jc w:val="both"/>
        <w:rPr>
          <w:szCs w:val="24"/>
        </w:rPr>
      </w:pPr>
      <w:r w:rsidRPr="00576ED7">
        <w:rPr>
          <w:szCs w:val="24"/>
        </w:rPr>
        <w:t>•Have we seen the “deprivation of discretion” theme before?</w:t>
      </w:r>
    </w:p>
    <w:p w14:paraId="45875A77" w14:textId="6016928D" w:rsidR="0049128E" w:rsidRDefault="0049128E" w:rsidP="00A6585D">
      <w:pPr>
        <w:widowControl w:val="0"/>
        <w:ind w:left="720"/>
        <w:jc w:val="both"/>
        <w:rPr>
          <w:szCs w:val="24"/>
        </w:rPr>
      </w:pPr>
      <w:r w:rsidRPr="00576ED7">
        <w:rPr>
          <w:szCs w:val="24"/>
        </w:rPr>
        <w:t xml:space="preserve">•What conclusion </w:t>
      </w:r>
      <w:r w:rsidR="00E072EC">
        <w:rPr>
          <w:szCs w:val="24"/>
        </w:rPr>
        <w:t>do these holding</w:t>
      </w:r>
      <w:r w:rsidR="00C24B64">
        <w:rPr>
          <w:szCs w:val="24"/>
        </w:rPr>
        <w:t>s</w:t>
      </w:r>
      <w:r w:rsidR="00E072EC">
        <w:rPr>
          <w:szCs w:val="24"/>
        </w:rPr>
        <w:t xml:space="preserve"> </w:t>
      </w:r>
      <w:r w:rsidRPr="00576ED7">
        <w:rPr>
          <w:szCs w:val="24"/>
        </w:rPr>
        <w:t>suggest?</w:t>
      </w:r>
    </w:p>
    <w:p w14:paraId="5D012521" w14:textId="1425EF68" w:rsidR="00B47FE7" w:rsidRPr="00F45A02" w:rsidRDefault="00B47FE7" w:rsidP="00A6585D">
      <w:pPr>
        <w:widowControl w:val="0"/>
        <w:ind w:left="720"/>
        <w:jc w:val="both"/>
        <w:rPr>
          <w:szCs w:val="24"/>
        </w:rPr>
      </w:pPr>
      <w:r>
        <w:rPr>
          <w:szCs w:val="24"/>
        </w:rPr>
        <w:t>•</w:t>
      </w:r>
      <w:r w:rsidR="00F45A02">
        <w:rPr>
          <w:i/>
          <w:iCs/>
          <w:szCs w:val="24"/>
        </w:rPr>
        <w:t>See</w:t>
      </w:r>
      <w:r w:rsidR="00F45A02">
        <w:rPr>
          <w:szCs w:val="24"/>
        </w:rPr>
        <w:t xml:space="preserve"> Reg. § 1.119-1(a)(3)(i).</w:t>
      </w:r>
    </w:p>
    <w:p w14:paraId="74A65AB3" w14:textId="77777777" w:rsidR="0049128E" w:rsidRPr="00576ED7" w:rsidRDefault="0049128E" w:rsidP="00A6585D">
      <w:pPr>
        <w:widowControl w:val="0"/>
        <w:jc w:val="both"/>
        <w:rPr>
          <w:szCs w:val="24"/>
        </w:rPr>
      </w:pPr>
    </w:p>
    <w:p w14:paraId="2CF26C35" w14:textId="346AEDC7" w:rsidR="0049128E" w:rsidRPr="00576ED7" w:rsidRDefault="00B47FE7" w:rsidP="00A6585D">
      <w:pPr>
        <w:widowControl w:val="0"/>
        <w:jc w:val="both"/>
        <w:rPr>
          <w:szCs w:val="24"/>
        </w:rPr>
      </w:pPr>
      <w:r>
        <w:rPr>
          <w:szCs w:val="24"/>
        </w:rPr>
        <w:t>6</w:t>
      </w:r>
      <w:r w:rsidR="0049128E" w:rsidRPr="00576ED7">
        <w:rPr>
          <w:szCs w:val="24"/>
        </w:rPr>
        <w:t xml:space="preserve">.  Surely even a </w:t>
      </w:r>
      <w:r w:rsidR="00B00CB9">
        <w:rPr>
          <w:szCs w:val="24"/>
        </w:rPr>
        <w:t xml:space="preserve">taxpayer denied a choice in </w:t>
      </w:r>
      <w:r w:rsidR="0049128E" w:rsidRPr="00576ED7">
        <w:rPr>
          <w:szCs w:val="24"/>
        </w:rPr>
        <w:t>her purchase of meals or lodging and whose employmen</w:t>
      </w:r>
      <w:r w:rsidR="00B00CB9">
        <w:rPr>
          <w:szCs w:val="24"/>
        </w:rPr>
        <w:t>t requires that any meal that s</w:t>
      </w:r>
      <w:r w:rsidR="0049128E" w:rsidRPr="00576ED7">
        <w:rPr>
          <w:szCs w:val="24"/>
        </w:rPr>
        <w:t xml:space="preserve">he does eat be taken where and when the employer orders derives </w:t>
      </w:r>
      <w:r w:rsidR="0049128E" w:rsidRPr="00576ED7">
        <w:rPr>
          <w:i/>
          <w:szCs w:val="24"/>
        </w:rPr>
        <w:t>some</w:t>
      </w:r>
      <w:r w:rsidR="00B00CB9">
        <w:rPr>
          <w:szCs w:val="24"/>
        </w:rPr>
        <w:t xml:space="preserve"> consumption benefit that s</w:t>
      </w:r>
      <w:r w:rsidR="0049128E" w:rsidRPr="00576ED7">
        <w:rPr>
          <w:szCs w:val="24"/>
        </w:rPr>
        <w:t xml:space="preserve">he would have paid </w:t>
      </w:r>
      <w:r w:rsidR="0049128E" w:rsidRPr="00576ED7">
        <w:rPr>
          <w:i/>
          <w:szCs w:val="24"/>
        </w:rPr>
        <w:t>something</w:t>
      </w:r>
      <w:r w:rsidR="0049128E" w:rsidRPr="00576ED7">
        <w:rPr>
          <w:szCs w:val="24"/>
        </w:rPr>
        <w:t xml:space="preserve"> for if the employer had not provided it. Does it have to be all-or-nothing?</w:t>
      </w:r>
    </w:p>
    <w:p w14:paraId="6B2DE55F" w14:textId="6AE316A3" w:rsidR="0049128E" w:rsidRPr="00576ED7" w:rsidRDefault="0049128E" w:rsidP="00A6585D">
      <w:pPr>
        <w:widowControl w:val="0"/>
        <w:ind w:left="720"/>
        <w:jc w:val="both"/>
        <w:rPr>
          <w:szCs w:val="24"/>
        </w:rPr>
      </w:pPr>
      <w:r w:rsidRPr="00576ED7">
        <w:rPr>
          <w:szCs w:val="24"/>
        </w:rPr>
        <w:t xml:space="preserve">•Section 274(n)(1) limits </w:t>
      </w:r>
      <w:r w:rsidRPr="00CA51CE">
        <w:rPr>
          <w:i/>
          <w:szCs w:val="24"/>
        </w:rPr>
        <w:t>deductions</w:t>
      </w:r>
      <w:r w:rsidRPr="00576ED7">
        <w:rPr>
          <w:szCs w:val="24"/>
        </w:rPr>
        <w:t xml:space="preserve"> </w:t>
      </w:r>
      <w:r w:rsidR="00CA51CE">
        <w:rPr>
          <w:szCs w:val="24"/>
        </w:rPr>
        <w:t xml:space="preserve">(not exclusions) </w:t>
      </w:r>
      <w:r w:rsidRPr="00576ED7">
        <w:rPr>
          <w:szCs w:val="24"/>
        </w:rPr>
        <w:t>for food or beverages to 50% of the amount spent</w:t>
      </w:r>
      <w:r w:rsidR="0079517F" w:rsidRPr="00576ED7">
        <w:rPr>
          <w:szCs w:val="24"/>
        </w:rPr>
        <w:t xml:space="preserve">. </w:t>
      </w:r>
      <w:r w:rsidRPr="00576ED7">
        <w:rPr>
          <w:szCs w:val="24"/>
        </w:rPr>
        <w:t xml:space="preserve">The </w:t>
      </w:r>
      <w:r w:rsidR="00F23109">
        <w:rPr>
          <w:szCs w:val="24"/>
        </w:rPr>
        <w:t xml:space="preserve">Code implicitly treats the </w:t>
      </w:r>
      <w:r w:rsidRPr="00576ED7">
        <w:rPr>
          <w:szCs w:val="24"/>
        </w:rPr>
        <w:t xml:space="preserve">other 50% as a personal expenditure and so subject to federal income tax – but it is the one who pays for the meal who must pay the income tax, not </w:t>
      </w:r>
      <w:r w:rsidR="00CA51CE">
        <w:rPr>
          <w:szCs w:val="24"/>
        </w:rPr>
        <w:t xml:space="preserve">(necessarily) </w:t>
      </w:r>
      <w:r w:rsidRPr="00576ED7">
        <w:rPr>
          <w:szCs w:val="24"/>
        </w:rPr>
        <w:t>the one who consumes it.</w:t>
      </w:r>
    </w:p>
    <w:p w14:paraId="5AC56F96" w14:textId="77777777" w:rsidR="0049128E" w:rsidRPr="00576ED7" w:rsidRDefault="0049128E" w:rsidP="00A6585D">
      <w:pPr>
        <w:widowControl w:val="0"/>
        <w:ind w:left="720"/>
        <w:jc w:val="both"/>
        <w:rPr>
          <w:szCs w:val="24"/>
        </w:rPr>
      </w:pPr>
      <w:r w:rsidRPr="00576ED7">
        <w:rPr>
          <w:szCs w:val="24"/>
        </w:rPr>
        <w:t>•How important is administrative ease in this? How important is accuracy? If 50% isn’t the right figure (and neither is another figure), should we revert to all-or-nothing? Perhaps 50% is simply a “least-bad” figure.</w:t>
      </w:r>
    </w:p>
    <w:p w14:paraId="6356B3EB" w14:textId="77777777" w:rsidR="0049128E" w:rsidRPr="00576ED7" w:rsidRDefault="0049128E" w:rsidP="00A6585D">
      <w:pPr>
        <w:widowControl w:val="0"/>
        <w:jc w:val="both"/>
        <w:rPr>
          <w:szCs w:val="24"/>
        </w:rPr>
      </w:pPr>
    </w:p>
    <w:p w14:paraId="104123D4" w14:textId="7089588A" w:rsidR="006E49F6" w:rsidRPr="00576ED7" w:rsidRDefault="00B47FE7" w:rsidP="006E49F6">
      <w:pPr>
        <w:widowControl w:val="0"/>
        <w:jc w:val="both"/>
        <w:rPr>
          <w:szCs w:val="24"/>
        </w:rPr>
      </w:pPr>
      <w:r>
        <w:rPr>
          <w:szCs w:val="24"/>
        </w:rPr>
        <w:t>7</w:t>
      </w:r>
      <w:r w:rsidR="0049128E" w:rsidRPr="00576ED7">
        <w:rPr>
          <w:szCs w:val="24"/>
        </w:rPr>
        <w:t xml:space="preserve">  Should “underpayment” of a class of workers provide any support whatsoever for a conclusion that </w:t>
      </w:r>
      <w:r w:rsidR="00CA008D">
        <w:rPr>
          <w:szCs w:val="24"/>
        </w:rPr>
        <w:t>§ </w:t>
      </w:r>
      <w:r w:rsidR="0049128E" w:rsidRPr="00576ED7">
        <w:rPr>
          <w:szCs w:val="24"/>
        </w:rPr>
        <w:t>119 encompasses the cash payments in this case – as Justice Blac</w:t>
      </w:r>
      <w:r w:rsidR="005D6519">
        <w:rPr>
          <w:szCs w:val="24"/>
        </w:rPr>
        <w:t xml:space="preserve">kmun suggests? </w:t>
      </w:r>
      <w:r w:rsidR="0049128E" w:rsidRPr="00576ED7">
        <w:rPr>
          <w:szCs w:val="24"/>
        </w:rPr>
        <w:t xml:space="preserve">How many people do </w:t>
      </w:r>
      <w:r w:rsidR="0049128E" w:rsidRPr="00576ED7">
        <w:rPr>
          <w:i/>
          <w:szCs w:val="24"/>
        </w:rPr>
        <w:t>not</w:t>
      </w:r>
      <w:r w:rsidR="0049128E" w:rsidRPr="00576ED7">
        <w:rPr>
          <w:szCs w:val="24"/>
        </w:rPr>
        <w:t xml:space="preserve"> feel that they are “underpaid?”</w:t>
      </w:r>
    </w:p>
    <w:p w14:paraId="2E082D3F" w14:textId="77777777" w:rsidR="006E49F6" w:rsidRPr="00576ED7" w:rsidRDefault="006E49F6" w:rsidP="006E49F6">
      <w:pPr>
        <w:widowControl w:val="0"/>
        <w:ind w:left="720"/>
        <w:jc w:val="both"/>
        <w:rPr>
          <w:szCs w:val="24"/>
        </w:rPr>
      </w:pPr>
      <w:r w:rsidRPr="00576ED7">
        <w:rPr>
          <w:szCs w:val="24"/>
        </w:rPr>
        <w:t>•Were the view of Justice Blackmun to have prevailed, the consequences would</w:t>
      </w:r>
      <w:r w:rsidR="005D6519">
        <w:rPr>
          <w:szCs w:val="24"/>
        </w:rPr>
        <w:t xml:space="preserve"> have been highly unfortunate. </w:t>
      </w:r>
      <w:r w:rsidRPr="00576ED7">
        <w:rPr>
          <w:szCs w:val="24"/>
        </w:rPr>
        <w:t>How so and why? What economic distortions would have resulted?</w:t>
      </w:r>
    </w:p>
    <w:p w14:paraId="0ABC8A54" w14:textId="77777777" w:rsidR="00FD5637" w:rsidRDefault="00FD5637" w:rsidP="00A6585D">
      <w:pPr>
        <w:widowControl w:val="0"/>
        <w:jc w:val="both"/>
        <w:rPr>
          <w:szCs w:val="24"/>
        </w:rPr>
      </w:pPr>
    </w:p>
    <w:p w14:paraId="7E137415" w14:textId="0E323137" w:rsidR="0049128E" w:rsidRPr="00576ED7" w:rsidRDefault="00A81CE0" w:rsidP="00A6585D">
      <w:pPr>
        <w:widowControl w:val="0"/>
        <w:jc w:val="both"/>
        <w:rPr>
          <w:szCs w:val="24"/>
        </w:rPr>
      </w:pPr>
      <w:r>
        <w:rPr>
          <w:szCs w:val="24"/>
        </w:rPr>
        <w:t>8</w:t>
      </w:r>
      <w:r w:rsidR="0049128E" w:rsidRPr="00576ED7">
        <w:rPr>
          <w:szCs w:val="24"/>
        </w:rPr>
        <w:t>.  What interest should the State of New Jersey, Officer Kowalski’s employer, have in the outcome of this case? If Officer Kowalski must pay income tax on his meal money, the State of New Jersey may find that it must increase th</w:t>
      </w:r>
      <w:r w:rsidR="005D6519">
        <w:rPr>
          <w:szCs w:val="24"/>
        </w:rPr>
        <w:t xml:space="preserve">e wages of its state troopers. </w:t>
      </w:r>
      <w:r w:rsidR="0049128E" w:rsidRPr="00576ED7">
        <w:rPr>
          <w:szCs w:val="24"/>
        </w:rPr>
        <w:t>It is entirely possible that the State of New Jersey captured all the tax savings that Justice Blackmun feels all state troopers deserve.</w:t>
      </w:r>
      <w:r w:rsidR="00291B11">
        <w:rPr>
          <w:szCs w:val="24"/>
        </w:rPr>
        <w:br/>
      </w:r>
    </w:p>
    <w:p w14:paraId="4B5932FA" w14:textId="5134D33E" w:rsidR="006E49F6" w:rsidRPr="00576ED7" w:rsidRDefault="00A81CE0" w:rsidP="006E49F6">
      <w:pPr>
        <w:widowControl w:val="0"/>
        <w:jc w:val="both"/>
        <w:rPr>
          <w:szCs w:val="24"/>
        </w:rPr>
      </w:pPr>
      <w:r>
        <w:rPr>
          <w:szCs w:val="24"/>
        </w:rPr>
        <w:t>9</w:t>
      </w:r>
      <w:r w:rsidR="006E49F6" w:rsidRPr="00576ED7">
        <w:rPr>
          <w:szCs w:val="24"/>
        </w:rPr>
        <w:t>.  Using the figures that the Court provided, Officer Kowalski received 13% ($1371 out of $10,437) tax-free. Naturally, this affects the amount of income tax that others must pay if the Government is to raise a certain amount of revenue</w:t>
      </w:r>
      <w:r w:rsidR="0079517F" w:rsidRPr="00576ED7">
        <w:rPr>
          <w:szCs w:val="24"/>
        </w:rPr>
        <w:t xml:space="preserve">. </w:t>
      </w:r>
      <w:r w:rsidR="006E49F6" w:rsidRPr="00576ED7">
        <w:rPr>
          <w:szCs w:val="24"/>
        </w:rPr>
        <w:t xml:space="preserve">Moreover, other workers who might pay income tax on $9066 – the amount on which Officer Kowalski </w:t>
      </w:r>
      <w:r w:rsidR="006E49F6" w:rsidRPr="00576ED7">
        <w:rPr>
          <w:i/>
          <w:szCs w:val="24"/>
        </w:rPr>
        <w:t>did</w:t>
      </w:r>
      <w:r w:rsidR="006E49F6" w:rsidRPr="00576ED7">
        <w:rPr>
          <w:szCs w:val="24"/>
        </w:rPr>
        <w:t xml:space="preserve"> pay income tax – who do not receive meal money that they may spend any way they wish probably would understand very well the </w:t>
      </w:r>
      <w:r w:rsidR="006E49F6" w:rsidRPr="00576ED7">
        <w:rPr>
          <w:szCs w:val="24"/>
        </w:rPr>
        <w:lastRenderedPageBreak/>
        <w:t>system’s discriminatory treatment of two different taxpayers’ unequal accessions to wealth – contrary to Justice Blackmun’s inferential suggestion that this decision is difficult for lay people to understand.</w:t>
      </w:r>
    </w:p>
    <w:p w14:paraId="380589A5" w14:textId="77777777" w:rsidR="006E49F6" w:rsidRPr="00576ED7" w:rsidRDefault="006E49F6" w:rsidP="006E49F6">
      <w:pPr>
        <w:widowControl w:val="0"/>
        <w:jc w:val="both"/>
        <w:rPr>
          <w:szCs w:val="24"/>
        </w:rPr>
      </w:pPr>
    </w:p>
    <w:p w14:paraId="477E5D33" w14:textId="6FFB001D" w:rsidR="0049128E" w:rsidRDefault="00A81CE0" w:rsidP="00A6585D">
      <w:pPr>
        <w:widowControl w:val="0"/>
        <w:jc w:val="both"/>
        <w:rPr>
          <w:szCs w:val="24"/>
        </w:rPr>
      </w:pPr>
      <w:r>
        <w:rPr>
          <w:szCs w:val="24"/>
        </w:rPr>
        <w:t>10</w:t>
      </w:r>
      <w:r w:rsidR="006E49F6" w:rsidRPr="00576ED7">
        <w:rPr>
          <w:szCs w:val="24"/>
        </w:rPr>
        <w:t xml:space="preserve">.  In a sense, the </w:t>
      </w:r>
      <w:r w:rsidR="006E49F6" w:rsidRPr="00576ED7">
        <w:rPr>
          <w:i/>
          <w:szCs w:val="24"/>
        </w:rPr>
        <w:t>Kowalski</w:t>
      </w:r>
      <w:r w:rsidR="006E49F6" w:rsidRPr="00576ED7">
        <w:rPr>
          <w:szCs w:val="24"/>
        </w:rPr>
        <w:t xml:space="preserve"> case p</w:t>
      </w:r>
      <w:r w:rsidR="005D6519">
        <w:rPr>
          <w:szCs w:val="24"/>
        </w:rPr>
        <w:t xml:space="preserve">resents the tip of an iceberg. </w:t>
      </w:r>
      <w:r w:rsidR="00CA51CE">
        <w:rPr>
          <w:szCs w:val="24"/>
        </w:rPr>
        <w:t xml:space="preserve">Notice </w:t>
      </w:r>
      <w:r w:rsidR="006E49F6" w:rsidRPr="00576ED7">
        <w:rPr>
          <w:szCs w:val="24"/>
        </w:rPr>
        <w:t xml:space="preserve">the topics </w:t>
      </w:r>
      <w:r w:rsidR="00D27672">
        <w:rPr>
          <w:szCs w:val="24"/>
        </w:rPr>
        <w:t xml:space="preserve">of </w:t>
      </w:r>
      <w:r w:rsidR="006E49F6" w:rsidRPr="00576ED7">
        <w:rPr>
          <w:szCs w:val="24"/>
        </w:rPr>
        <w:t>§</w:t>
      </w:r>
      <w:r w:rsidR="00CA008D">
        <w:rPr>
          <w:szCs w:val="24"/>
        </w:rPr>
        <w:t>§ </w:t>
      </w:r>
      <w:r w:rsidR="006E49F6" w:rsidRPr="00576ED7">
        <w:rPr>
          <w:szCs w:val="24"/>
        </w:rPr>
        <w:t xml:space="preserve">105, 106, 107, </w:t>
      </w:r>
      <w:r w:rsidR="005D6519">
        <w:rPr>
          <w:szCs w:val="24"/>
        </w:rPr>
        <w:t>125, 127, 129, 132, 137</w:t>
      </w:r>
      <w:r w:rsidR="0079517F">
        <w:rPr>
          <w:szCs w:val="24"/>
        </w:rPr>
        <w:t xml:space="preserve">. </w:t>
      </w:r>
      <w:r w:rsidR="00D27672">
        <w:rPr>
          <w:szCs w:val="24"/>
        </w:rPr>
        <w:t>T</w:t>
      </w:r>
      <w:r w:rsidR="006E49F6" w:rsidRPr="00576ED7">
        <w:rPr>
          <w:szCs w:val="24"/>
        </w:rPr>
        <w:t xml:space="preserve">hese code </w:t>
      </w:r>
      <w:r w:rsidR="00D27672">
        <w:rPr>
          <w:szCs w:val="24"/>
        </w:rPr>
        <w:t xml:space="preserve">sections name </w:t>
      </w:r>
      <w:r w:rsidR="006E49F6" w:rsidRPr="00576ED7">
        <w:rPr>
          <w:szCs w:val="24"/>
        </w:rPr>
        <w:t>benefit</w:t>
      </w:r>
      <w:r w:rsidR="005A5818">
        <w:rPr>
          <w:szCs w:val="24"/>
        </w:rPr>
        <w:t>s</w:t>
      </w:r>
      <w:r w:rsidR="006E49F6" w:rsidRPr="00576ED7">
        <w:rPr>
          <w:szCs w:val="24"/>
        </w:rPr>
        <w:t xml:space="preserve"> that an employer can provide employees that are not subject to income tax to either the employer or the employee. These provisions assure that like taxpayers who work for different employers are </w:t>
      </w:r>
      <w:r w:rsidR="006E49F6" w:rsidRPr="00576ED7">
        <w:rPr>
          <w:i/>
          <w:szCs w:val="24"/>
        </w:rPr>
        <w:t>not</w:t>
      </w:r>
      <w:r w:rsidR="006E49F6" w:rsidRPr="00576ED7">
        <w:rPr>
          <w:szCs w:val="24"/>
        </w:rPr>
        <w:t xml:space="preserve"> taxed alike.</w:t>
      </w:r>
    </w:p>
    <w:p w14:paraId="55CA5AB2" w14:textId="77777777" w:rsidR="000B42D5" w:rsidRDefault="000B42D5" w:rsidP="00A6585D">
      <w:pPr>
        <w:widowControl w:val="0"/>
        <w:jc w:val="both"/>
        <w:rPr>
          <w:szCs w:val="24"/>
        </w:rPr>
      </w:pPr>
    </w:p>
    <w:p w14:paraId="4F065174" w14:textId="3E31A110" w:rsidR="005A2815" w:rsidRDefault="000B42D5" w:rsidP="005A2815">
      <w:pPr>
        <w:widowControl w:val="0"/>
        <w:jc w:val="both"/>
        <w:rPr>
          <w:noProof/>
          <w:szCs w:val="24"/>
        </w:rPr>
      </w:pPr>
      <w:r>
        <w:rPr>
          <w:szCs w:val="24"/>
        </w:rPr>
        <w:t>1</w:t>
      </w:r>
      <w:r w:rsidR="00A81CE0">
        <w:rPr>
          <w:szCs w:val="24"/>
        </w:rPr>
        <w:t>1</w:t>
      </w:r>
      <w:r>
        <w:rPr>
          <w:szCs w:val="24"/>
        </w:rPr>
        <w:t xml:space="preserve">.  </w:t>
      </w:r>
      <w:r w:rsidRPr="00576ED7">
        <w:rPr>
          <w:szCs w:val="24"/>
        </w:rPr>
        <w:t>Presumably, the accessions to wealth that employers offer employees that employees may in turn exclude from their gross income empower employers to customize th</w:t>
      </w:r>
      <w:r w:rsidR="005D6519">
        <w:rPr>
          <w:szCs w:val="24"/>
        </w:rPr>
        <w:t xml:space="preserve">e type of workforce they want. </w:t>
      </w:r>
      <w:r w:rsidR="00291B11">
        <w:rPr>
          <w:szCs w:val="24"/>
        </w:rPr>
        <w:t xml:space="preserve">Maybe that is good. </w:t>
      </w:r>
      <w:r w:rsidRPr="00576ED7">
        <w:rPr>
          <w:szCs w:val="24"/>
        </w:rPr>
        <w:t>Airlines can pay</w:t>
      </w:r>
      <w:r>
        <w:rPr>
          <w:szCs w:val="24"/>
        </w:rPr>
        <w:t xml:space="preserve"> </w:t>
      </w:r>
      <w:r w:rsidRPr="00576ED7">
        <w:rPr>
          <w:szCs w:val="24"/>
        </w:rPr>
        <w:t>less-than-market wages to persons who like to travel. Retailers can give employee discounts to persons who would (enthusiastically) shop a</w:t>
      </w:r>
      <w:r w:rsidR="005D6519">
        <w:rPr>
          <w:szCs w:val="24"/>
        </w:rPr>
        <w:t xml:space="preserve">t their establishments </w:t>
      </w:r>
      <w:r w:rsidR="00291B11">
        <w:rPr>
          <w:szCs w:val="24"/>
        </w:rPr>
        <w:t>anyway. </w:t>
      </w:r>
      <w:r w:rsidRPr="00576ED7">
        <w:rPr>
          <w:szCs w:val="24"/>
        </w:rPr>
        <w:t>And</w:t>
      </w:r>
      <w:r w:rsidR="00291B11">
        <w:rPr>
          <w:szCs w:val="24"/>
        </w:rPr>
        <w:t> </w:t>
      </w:r>
      <w:r w:rsidRPr="00576ED7">
        <w:rPr>
          <w:szCs w:val="24"/>
        </w:rPr>
        <w:t>so</w:t>
      </w:r>
      <w:r w:rsidR="00291B11">
        <w:rPr>
          <w:szCs w:val="24"/>
        </w:rPr>
        <w:t> </w:t>
      </w:r>
      <w:r w:rsidRPr="00576ED7">
        <w:rPr>
          <w:szCs w:val="24"/>
        </w:rPr>
        <w:t>on.</w:t>
      </w:r>
    </w:p>
    <w:p w14:paraId="406FB378" w14:textId="77777777" w:rsidR="0049128E" w:rsidRPr="00576ED7" w:rsidRDefault="0049128E" w:rsidP="005A2815">
      <w:pPr>
        <w:widowControl w:val="0"/>
        <w:ind w:left="720"/>
        <w:jc w:val="both"/>
        <w:rPr>
          <w:szCs w:val="24"/>
        </w:rPr>
      </w:pPr>
      <w:r w:rsidRPr="00576ED7">
        <w:rPr>
          <w:szCs w:val="24"/>
        </w:rPr>
        <w:t xml:space="preserve">•Consider this proposition: instead of aspiring to horizontal </w:t>
      </w:r>
      <w:r w:rsidRPr="00576ED7">
        <w:rPr>
          <w:i/>
          <w:szCs w:val="24"/>
        </w:rPr>
        <w:t>equality</w:t>
      </w:r>
      <w:r w:rsidRPr="00576ED7">
        <w:rPr>
          <w:szCs w:val="24"/>
        </w:rPr>
        <w:t xml:space="preserve">, aspire to horizontal </w:t>
      </w:r>
      <w:r w:rsidRPr="00576ED7">
        <w:rPr>
          <w:i/>
          <w:szCs w:val="24"/>
        </w:rPr>
        <w:t>equity</w:t>
      </w:r>
      <w:r w:rsidRPr="00576ED7">
        <w:rPr>
          <w:szCs w:val="24"/>
        </w:rPr>
        <w:t xml:space="preserve"> by permitting a fixed ceiling on the value of excludable benefits that em</w:t>
      </w:r>
      <w:r w:rsidR="005D6519">
        <w:rPr>
          <w:szCs w:val="24"/>
        </w:rPr>
        <w:t xml:space="preserve">ployers may provide employees. </w:t>
      </w:r>
      <w:r w:rsidRPr="00576ED7">
        <w:rPr>
          <w:i/>
          <w:szCs w:val="24"/>
        </w:rPr>
        <w:t>See</w:t>
      </w:r>
      <w:r w:rsidR="005D6519">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ax Law.</w:t>
      </w:r>
      <w:r w:rsidRPr="00576ED7">
        <w:rPr>
          <w:szCs w:val="24"/>
        </w:rPr>
        <w:t xml:space="preserve"> 1, 3-8 (2006) (effective rate of federal income and employment taxes would be more progressive).</w:t>
      </w:r>
      <w:r w:rsidR="006F542E" w:rsidRPr="006F542E">
        <w:rPr>
          <w:noProof/>
          <w:szCs w:val="24"/>
        </w:rPr>
        <w:t xml:space="preserve"> </w:t>
      </w:r>
    </w:p>
    <w:p w14:paraId="1844E4C1" w14:textId="77777777" w:rsidR="0049128E" w:rsidRPr="00576ED7" w:rsidRDefault="0049128E" w:rsidP="00A6585D">
      <w:pPr>
        <w:widowControl w:val="0"/>
        <w:jc w:val="both"/>
        <w:rPr>
          <w:szCs w:val="24"/>
        </w:rPr>
      </w:pPr>
    </w:p>
    <w:p w14:paraId="260871A5" w14:textId="4B14C1E2" w:rsidR="0049128E" w:rsidRPr="00576ED7" w:rsidRDefault="0049128E" w:rsidP="00A6585D">
      <w:pPr>
        <w:widowControl w:val="0"/>
        <w:jc w:val="both"/>
        <w:rPr>
          <w:szCs w:val="24"/>
        </w:rPr>
      </w:pPr>
      <w:r w:rsidRPr="00576ED7">
        <w:rPr>
          <w:szCs w:val="24"/>
        </w:rPr>
        <w:t>1</w:t>
      </w:r>
      <w:r w:rsidR="00A81CE0">
        <w:rPr>
          <w:szCs w:val="24"/>
        </w:rPr>
        <w:t>2</w:t>
      </w:r>
      <w:r w:rsidR="00954483" w:rsidRPr="00576ED7">
        <w:rPr>
          <w:szCs w:val="24"/>
        </w:rPr>
        <w:t>.</w:t>
      </w:r>
      <w:r w:rsidRPr="00576ED7">
        <w:rPr>
          <w:szCs w:val="24"/>
        </w:rPr>
        <w:t xml:space="preserve">  Read Reg. </w:t>
      </w:r>
      <w:r w:rsidR="00CA008D">
        <w:rPr>
          <w:szCs w:val="24"/>
        </w:rPr>
        <w:t>§ </w:t>
      </w:r>
      <w:r w:rsidRPr="00576ED7">
        <w:rPr>
          <w:szCs w:val="24"/>
        </w:rPr>
        <w:t>1.119-1(a)(2)(ii)(d).</w:t>
      </w:r>
    </w:p>
    <w:p w14:paraId="2CFC7CE4" w14:textId="77777777" w:rsidR="0049128E" w:rsidRPr="00576ED7" w:rsidRDefault="0049128E" w:rsidP="00A6585D">
      <w:pPr>
        <w:widowControl w:val="0"/>
        <w:ind w:left="720"/>
        <w:jc w:val="both"/>
        <w:rPr>
          <w:szCs w:val="24"/>
        </w:rPr>
      </w:pPr>
      <w:r w:rsidRPr="00576ED7">
        <w:rPr>
          <w:szCs w:val="24"/>
        </w:rPr>
        <w:t>•Do you think that someone lobbied to have this provision included in the regulations? Who?</w:t>
      </w:r>
    </w:p>
    <w:p w14:paraId="6D500846" w14:textId="77777777" w:rsidR="0049128E" w:rsidRPr="00576ED7" w:rsidRDefault="0049128E" w:rsidP="00A6585D">
      <w:pPr>
        <w:widowControl w:val="0"/>
        <w:jc w:val="both"/>
        <w:rPr>
          <w:szCs w:val="24"/>
        </w:rPr>
      </w:pPr>
    </w:p>
    <w:p w14:paraId="325A5047" w14:textId="2ECE56B7"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Consider:</w:t>
      </w:r>
    </w:p>
    <w:p w14:paraId="4DC68E88" w14:textId="77777777" w:rsidR="0049128E" w:rsidRPr="00576ED7" w:rsidRDefault="0049128E" w:rsidP="00A6585D">
      <w:pPr>
        <w:widowControl w:val="0"/>
        <w:jc w:val="both"/>
        <w:rPr>
          <w:szCs w:val="24"/>
        </w:rPr>
      </w:pPr>
    </w:p>
    <w:p w14:paraId="5556CFF8" w14:textId="54392AC6"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xml:space="preserve">a.  Fishing Expeditions, Inc. </w:t>
      </w:r>
      <w:r w:rsidR="007E3DBF" w:rsidRPr="00576ED7">
        <w:rPr>
          <w:szCs w:val="24"/>
        </w:rPr>
        <w:t>flies fishing parties to remote cabins that it owns in Alaska</w:t>
      </w:r>
      <w:r w:rsidR="0079517F" w:rsidRPr="00576ED7">
        <w:rPr>
          <w:szCs w:val="24"/>
        </w:rPr>
        <w:t xml:space="preserve">. </w:t>
      </w:r>
      <w:r w:rsidRPr="00576ED7">
        <w:rPr>
          <w:szCs w:val="24"/>
        </w:rPr>
        <w:t>Its employees are small</w:t>
      </w:r>
      <w:r w:rsidR="005A2815">
        <w:rPr>
          <w:szCs w:val="24"/>
        </w:rPr>
        <w:t>-</w:t>
      </w:r>
      <w:r w:rsidRPr="00576ED7">
        <w:rPr>
          <w:szCs w:val="24"/>
        </w:rPr>
        <w:t>airpl</w:t>
      </w:r>
      <w:r w:rsidR="00C12FBB">
        <w:rPr>
          <w:szCs w:val="24"/>
        </w:rPr>
        <w:t xml:space="preserve">ane pilots, guides, and cooks. </w:t>
      </w:r>
      <w:r w:rsidRPr="00576ED7">
        <w:rPr>
          <w:szCs w:val="24"/>
        </w:rPr>
        <w:t>Obviously while servicing a fishing party, the employees must reside at a remote ca</w:t>
      </w:r>
      <w:r w:rsidR="00C12FBB">
        <w:rPr>
          <w:szCs w:val="24"/>
        </w:rPr>
        <w:t xml:space="preserve">bin and take meals there also. </w:t>
      </w:r>
      <w:r w:rsidRPr="00576ED7">
        <w:rPr>
          <w:szCs w:val="24"/>
        </w:rPr>
        <w:t xml:space="preserve">The employees must pay Fishing Expeditions, Inc. $200 per week, which Fishing Expeditions </w:t>
      </w:r>
      <w:r w:rsidR="007E3DBF">
        <w:rPr>
          <w:szCs w:val="24"/>
        </w:rPr>
        <w:t xml:space="preserve">collects by </w:t>
      </w:r>
      <w:r w:rsidRPr="00576ED7">
        <w:rPr>
          <w:szCs w:val="24"/>
        </w:rPr>
        <w:t>deduct</w:t>
      </w:r>
      <w:r w:rsidR="007E3DBF">
        <w:rPr>
          <w:szCs w:val="24"/>
        </w:rPr>
        <w:t xml:space="preserve">ing this amount </w:t>
      </w:r>
      <w:r w:rsidR="00C12FBB">
        <w:rPr>
          <w:szCs w:val="24"/>
        </w:rPr>
        <w:t xml:space="preserve">from their paychecks. </w:t>
      </w:r>
      <w:r w:rsidRPr="00576ED7">
        <w:rPr>
          <w:szCs w:val="24"/>
        </w:rPr>
        <w:t>The employees must include the $200 in their gross income.</w:t>
      </w:r>
      <w:r w:rsidR="000F567A" w:rsidRPr="000F567A">
        <w:rPr>
          <w:noProof/>
          <w:szCs w:val="24"/>
        </w:rPr>
        <w:t xml:space="preserve"> </w:t>
      </w:r>
    </w:p>
    <w:p w14:paraId="7E7551C1" w14:textId="42035F0A" w:rsidR="0049128E" w:rsidRPr="00AC77D3" w:rsidRDefault="006F542E" w:rsidP="00AC77D3">
      <w:pPr>
        <w:widowControl w:val="0"/>
        <w:spacing w:before="240"/>
        <w:ind w:left="720"/>
        <w:jc w:val="both"/>
        <w:rPr>
          <w:szCs w:val="24"/>
        </w:rPr>
      </w:pPr>
      <w:r>
        <w:rPr>
          <w:szCs w:val="24"/>
        </w:rPr>
        <w:t>•True or false?</w:t>
      </w:r>
      <w:r w:rsidR="00AC77D3">
        <w:rPr>
          <w:szCs w:val="24"/>
        </w:rPr>
        <w:t xml:space="preserve"> </w:t>
      </w:r>
      <w:r w:rsidR="00AC77D3">
        <w:rPr>
          <w:i/>
          <w:iCs/>
          <w:szCs w:val="24"/>
        </w:rPr>
        <w:t>See</w:t>
      </w:r>
      <w:r w:rsidR="00AC77D3">
        <w:rPr>
          <w:szCs w:val="24"/>
        </w:rPr>
        <w:t xml:space="preserve"> </w:t>
      </w:r>
      <w:r w:rsidR="00CB197B">
        <w:rPr>
          <w:szCs w:val="24"/>
        </w:rPr>
        <w:t xml:space="preserve">§ 119(b)(3); </w:t>
      </w:r>
      <w:r w:rsidR="00AC77D3">
        <w:rPr>
          <w:szCs w:val="24"/>
        </w:rPr>
        <w:t xml:space="preserve">Reg. </w:t>
      </w:r>
      <w:r w:rsidR="00CB197B">
        <w:rPr>
          <w:szCs w:val="24"/>
        </w:rPr>
        <w:t xml:space="preserve">§ </w:t>
      </w:r>
      <w:r w:rsidR="00AC77D3">
        <w:rPr>
          <w:szCs w:val="24"/>
        </w:rPr>
        <w:t>1.119-1(a)(3)(ii).</w:t>
      </w:r>
    </w:p>
    <w:p w14:paraId="75CE5232" w14:textId="7DD2BA61" w:rsidR="0049128E" w:rsidRPr="00576ED7" w:rsidRDefault="002C48F5" w:rsidP="00A6585D">
      <w:pPr>
        <w:widowControl w:val="0"/>
        <w:jc w:val="both"/>
        <w:rPr>
          <w:szCs w:val="24"/>
        </w:rPr>
      </w:pPr>
      <w:r w:rsidRPr="00576ED7">
        <w:rPr>
          <w:noProof/>
          <w:szCs w:val="24"/>
        </w:rPr>
        <w:lastRenderedPageBreak/>
        <mc:AlternateContent>
          <mc:Choice Requires="wps">
            <w:drawing>
              <wp:anchor distT="152400" distB="152400" distL="152400" distR="152400" simplePos="0" relativeHeight="252416000" behindDoc="0" locked="0" layoutInCell="0" allowOverlap="1" wp14:anchorId="1845282E" wp14:editId="4CCC907E">
                <wp:simplePos x="0" y="0"/>
                <wp:positionH relativeFrom="margin">
                  <wp:posOffset>0</wp:posOffset>
                </wp:positionH>
                <wp:positionV relativeFrom="paragraph">
                  <wp:posOffset>329565</wp:posOffset>
                </wp:positionV>
                <wp:extent cx="5244465" cy="5695950"/>
                <wp:effectExtent l="0" t="0" r="13335" b="19050"/>
                <wp:wrapSquare wrapText="largest"/>
                <wp:docPr id="7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4465" cy="5695950"/>
                        </a:xfrm>
                        <a:prstGeom prst="rect">
                          <a:avLst/>
                        </a:prstGeom>
                        <a:solidFill>
                          <a:srgbClr val="FFFFFF"/>
                        </a:solidFill>
                        <a:ln w="12192">
                          <a:solidFill>
                            <a:srgbClr val="000000"/>
                          </a:solidFill>
                          <a:miter lim="800000"/>
                          <a:headEnd/>
                          <a:tailEnd/>
                        </a:ln>
                      </wps:spPr>
                      <wps:txbx>
                        <w:txbxContent>
                          <w:p w14:paraId="302AD3C2" w14:textId="77777777" w:rsidR="002D4291" w:rsidRDefault="002D4291" w:rsidP="002C48F5">
                            <w:pPr>
                              <w:widowControl w:val="0"/>
                              <w:jc w:val="both"/>
                              <w:rPr>
                                <w:rFonts w:ascii="Tw Cen MT" w:hAnsi="Tw Cen MT"/>
                              </w:rPr>
                            </w:pPr>
                            <w:r>
                              <w:rPr>
                                <w:rFonts w:ascii="Tw Cen MT" w:hAnsi="Tw Cen MT"/>
                                <w:i/>
                              </w:rPr>
                              <w:t>Deadweight Loss</w:t>
                            </w:r>
                            <w:r>
                              <w:rPr>
                                <w:rFonts w:ascii="Tw Cen MT" w:hAnsi="Tw Cen MT"/>
                              </w:rPr>
                              <w:t xml:space="preserve">: Deadweight loss is someone’s loss and no one’s gain.  The </w:t>
                            </w:r>
                            <w:r>
                              <w:rPr>
                                <w:rFonts w:ascii="Tw Cen MT" w:hAnsi="Tw Cen MT"/>
                                <w:i/>
                              </w:rPr>
                              <w:t>value</w:t>
                            </w:r>
                            <w:r>
                              <w:rPr>
                                <w:rFonts w:ascii="Tw Cen MT" w:hAnsi="Tw Cen MT"/>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760A8D8B" w14:textId="77777777" w:rsidR="002D4291" w:rsidRDefault="002D4291" w:rsidP="002C48F5">
                            <w:pPr>
                              <w:widowControl w:val="0"/>
                              <w:jc w:val="both"/>
                              <w:rPr>
                                <w:rFonts w:ascii="Tw Cen MT" w:hAnsi="Tw Cen MT"/>
                              </w:rPr>
                            </w:pPr>
                          </w:p>
                          <w:p w14:paraId="0DE5060F" w14:textId="77777777" w:rsidR="002D4291" w:rsidRDefault="002D4291" w:rsidP="002C48F5">
                            <w:pPr>
                              <w:widowControl w:val="0"/>
                              <w:jc w:val="both"/>
                              <w:rPr>
                                <w:rFonts w:ascii="Tw Cen MT" w:hAnsi="Tw Cen MT"/>
                              </w:rPr>
                            </w:pPr>
                            <w:r>
                              <w:rPr>
                                <w:rFonts w:ascii="Tw Cen MT" w:hAnsi="Tw Cen MT"/>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Pr>
                                <w:rFonts w:ascii="Tw Cen MT" w:hAnsi="Tw Cen MT"/>
                                <w:i/>
                              </w:rPr>
                              <w:t>allocative efficiency.</w:t>
                            </w:r>
                          </w:p>
                          <w:p w14:paraId="26262AF8" w14:textId="77777777" w:rsidR="002D4291" w:rsidRDefault="002D4291" w:rsidP="002C48F5">
                            <w:pPr>
                              <w:widowControl w:val="0"/>
                              <w:jc w:val="both"/>
                              <w:rPr>
                                <w:rFonts w:ascii="Tw Cen MT" w:hAnsi="Tw Cen MT"/>
                              </w:rPr>
                            </w:pPr>
                          </w:p>
                          <w:p w14:paraId="214B2471" w14:textId="77777777" w:rsidR="002D4291" w:rsidRDefault="002D4291" w:rsidP="002C48F5">
                            <w:pPr>
                              <w:widowControl w:val="0"/>
                              <w:jc w:val="both"/>
                              <w:rPr>
                                <w:rFonts w:ascii="Tw Cen MT" w:hAnsi="Tw Cen MT"/>
                              </w:rPr>
                            </w:pPr>
                            <w:r>
                              <w:rPr>
                                <w:rFonts w:ascii="Tw Cen MT" w:hAnsi="Tw Cen MT"/>
                              </w:rPr>
                              <w:t>Now suppose that the Code excludes the benefit from taxpayer’s gross income if her employer provides it. Taxpayer’s employer offers to provide the benefit to taxpayer if taxpayer will accept a $100 reduction in pay. Should taxpayer accept the offer?</w:t>
                            </w:r>
                          </w:p>
                          <w:p w14:paraId="5AC1CD4E" w14:textId="77777777" w:rsidR="002D4291" w:rsidRDefault="002D4291" w:rsidP="002C48F5">
                            <w:pPr>
                              <w:widowControl w:val="0"/>
                              <w:jc w:val="both"/>
                              <w:rPr>
                                <w:rFonts w:ascii="Tw Cen MT" w:hAnsi="Tw Cen MT"/>
                              </w:rPr>
                            </w:pPr>
                          </w:p>
                          <w:p w14:paraId="57EE0366" w14:textId="77777777" w:rsidR="002D4291" w:rsidRDefault="002D4291" w:rsidP="002C48F5">
                            <w:pPr>
                              <w:widowControl w:val="0"/>
                              <w:jc w:val="both"/>
                              <w:rPr>
                                <w:rFonts w:ascii="Tw Cen MT" w:hAnsi="Tw Cen MT"/>
                              </w:rPr>
                            </w:pPr>
                            <w:r>
                              <w:rPr>
                                <w:rFonts w:ascii="Tw Cen MT" w:hAnsi="Tw Cen MT"/>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610546A1" w14:textId="77777777" w:rsidR="002D4291" w:rsidRDefault="002D4291" w:rsidP="002C48F5">
                            <w:pPr>
                              <w:widowControl w:val="0"/>
                              <w:jc w:val="both"/>
                              <w:rPr>
                                <w:rFonts w:ascii="Tw Cen MT" w:hAnsi="Tw Cen MT"/>
                              </w:rPr>
                            </w:pPr>
                          </w:p>
                          <w:p w14:paraId="227381E1" w14:textId="77777777" w:rsidR="002D4291" w:rsidRDefault="002D4291" w:rsidP="002C48F5">
                            <w:pPr>
                              <w:widowControl w:val="0"/>
                              <w:jc w:val="both"/>
                              <w:rPr>
                                <w:rFonts w:ascii="Tw Cen MT" w:hAnsi="Tw Cen MT"/>
                              </w:rPr>
                            </w:pPr>
                            <w:r>
                              <w:rPr>
                                <w:rFonts w:ascii="Tw Cen MT" w:hAnsi="Tw Cen MT"/>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Pr>
                                <w:rFonts w:ascii="Tw Cen MT" w:hAnsi="Tw Cen MT"/>
                                <w:i/>
                              </w:rPr>
                              <w:t>after-tax</w:t>
                            </w:r>
                            <w:r>
                              <w:rPr>
                                <w:rFonts w:ascii="Tw Cen MT" w:hAnsi="Tw Cen MT"/>
                              </w:rPr>
                              <w:t xml:space="preserve"> value. No one captures the net loss in surplus value. It is </w:t>
                            </w:r>
                            <w:r>
                              <w:rPr>
                                <w:rFonts w:ascii="Tw Cen MT" w:hAnsi="Tw Cen MT"/>
                                <w:i/>
                              </w:rPr>
                              <w:t>deadweight loss</w:t>
                            </w:r>
                            <w:r>
                              <w:rPr>
                                <w:rFonts w:ascii="Tw Cen MT" w:hAnsi="Tw Cen MT"/>
                              </w:rPr>
                              <w:t xml:space="preserve">. </w:t>
                            </w:r>
                          </w:p>
                          <w:p w14:paraId="444A6416" w14:textId="77777777" w:rsidR="002D4291" w:rsidRDefault="002D4291" w:rsidP="002C48F5">
                            <w:pPr>
                              <w:widowControl w:val="0"/>
                              <w:rPr>
                                <w:rFonts w:ascii="Tw Cen MT" w:hAnsi="Tw Cen MT"/>
                              </w:rPr>
                            </w:pPr>
                          </w:p>
                          <w:p w14:paraId="74EE878A" w14:textId="77777777" w:rsidR="002D4291" w:rsidRDefault="002D4291" w:rsidP="002C48F5">
                            <w:pPr>
                              <w:widowControl w:val="0"/>
                              <w:rPr>
                                <w:rFonts w:ascii="Tw Cen MT" w:hAnsi="Tw Cen MT"/>
                              </w:rPr>
                            </w:pPr>
                            <w:r>
                              <w:rPr>
                                <w:rFonts w:ascii="Tw Cen MT" w:hAnsi="Tw Cen MT"/>
                              </w:rPr>
                              <w:t>All exclusions from gross income imply some deadweight loss. Assume that you had access to any information you wanted. How would you determine whether the nation should absorb such deadweight los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5282E" id="Text Box 44" o:spid="_x0000_s1072" type="#_x0000_t202" style="position:absolute;left:0;text-align:left;margin-left:0;margin-top:25.95pt;width:412.95pt;height:448.5pt;z-index:2524160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" o:allowincell="f" strokeweight=".96pt">
                <v:textbox inset="6pt,6pt,6pt,6pt">
                  <w:txbxContent>
                    <w:p w14:paraId="302AD3C2" w14:textId="77777777" w:rsidR="002D4291" w:rsidRDefault="002D4291" w:rsidP="002C48F5">
                      <w:pPr>
                        <w:widowControl w:val="0"/>
                        <w:jc w:val="both"/>
                        <w:rPr>
                          <w:rFonts w:ascii="Tw Cen MT" w:hAnsi="Tw Cen MT"/>
                        </w:rPr>
                      </w:pPr>
                      <w:r>
                        <w:rPr>
                          <w:rFonts w:ascii="Tw Cen MT" w:hAnsi="Tw Cen MT"/>
                          <w:i/>
                        </w:rPr>
                        <w:t>Deadweight Loss</w:t>
                      </w:r>
                      <w:r>
                        <w:rPr>
                          <w:rFonts w:ascii="Tw Cen MT" w:hAnsi="Tw Cen MT"/>
                        </w:rPr>
                        <w:t xml:space="preserve">: Deadweight loss is someone’s loss and no one’s gain.  The </w:t>
                      </w:r>
                      <w:r>
                        <w:rPr>
                          <w:rFonts w:ascii="Tw Cen MT" w:hAnsi="Tw Cen MT"/>
                          <w:i/>
                        </w:rPr>
                        <w:t>value</w:t>
                      </w:r>
                      <w:r>
                        <w:rPr>
                          <w:rFonts w:ascii="Tw Cen MT" w:hAnsi="Tw Cen MT"/>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760A8D8B" w14:textId="77777777" w:rsidR="002D4291" w:rsidRDefault="002D4291" w:rsidP="002C48F5">
                      <w:pPr>
                        <w:widowControl w:val="0"/>
                        <w:jc w:val="both"/>
                        <w:rPr>
                          <w:rFonts w:ascii="Tw Cen MT" w:hAnsi="Tw Cen MT"/>
                        </w:rPr>
                      </w:pPr>
                    </w:p>
                    <w:p w14:paraId="0DE5060F" w14:textId="77777777" w:rsidR="002D4291" w:rsidRDefault="002D4291" w:rsidP="002C48F5">
                      <w:pPr>
                        <w:widowControl w:val="0"/>
                        <w:jc w:val="both"/>
                        <w:rPr>
                          <w:rFonts w:ascii="Tw Cen MT" w:hAnsi="Tw Cen MT"/>
                        </w:rPr>
                      </w:pPr>
                      <w:r>
                        <w:rPr>
                          <w:rFonts w:ascii="Tw Cen MT" w:hAnsi="Tw Cen MT"/>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Pr>
                          <w:rFonts w:ascii="Tw Cen MT" w:hAnsi="Tw Cen MT"/>
                          <w:i/>
                        </w:rPr>
                        <w:t>allocative efficiency.</w:t>
                      </w:r>
                    </w:p>
                    <w:p w14:paraId="26262AF8" w14:textId="77777777" w:rsidR="002D4291" w:rsidRDefault="002D4291" w:rsidP="002C48F5">
                      <w:pPr>
                        <w:widowControl w:val="0"/>
                        <w:jc w:val="both"/>
                        <w:rPr>
                          <w:rFonts w:ascii="Tw Cen MT" w:hAnsi="Tw Cen MT"/>
                        </w:rPr>
                      </w:pPr>
                    </w:p>
                    <w:p w14:paraId="214B2471" w14:textId="77777777" w:rsidR="002D4291" w:rsidRDefault="002D4291" w:rsidP="002C48F5">
                      <w:pPr>
                        <w:widowControl w:val="0"/>
                        <w:jc w:val="both"/>
                        <w:rPr>
                          <w:rFonts w:ascii="Tw Cen MT" w:hAnsi="Tw Cen MT"/>
                        </w:rPr>
                      </w:pPr>
                      <w:r>
                        <w:rPr>
                          <w:rFonts w:ascii="Tw Cen MT" w:hAnsi="Tw Cen MT"/>
                        </w:rPr>
                        <w:t>Now suppose that the Code excludes the benefit from taxpayer’s gross income if her employer provides it. Taxpayer’s employer offers to provide the benefit to taxpayer if taxpayer will accept a $100 reduction in pay. Should taxpayer accept the offer?</w:t>
                      </w:r>
                    </w:p>
                    <w:p w14:paraId="5AC1CD4E" w14:textId="77777777" w:rsidR="002D4291" w:rsidRDefault="002D4291" w:rsidP="002C48F5">
                      <w:pPr>
                        <w:widowControl w:val="0"/>
                        <w:jc w:val="both"/>
                        <w:rPr>
                          <w:rFonts w:ascii="Tw Cen MT" w:hAnsi="Tw Cen MT"/>
                        </w:rPr>
                      </w:pPr>
                    </w:p>
                    <w:p w14:paraId="57EE0366" w14:textId="77777777" w:rsidR="002D4291" w:rsidRDefault="002D4291" w:rsidP="002C48F5">
                      <w:pPr>
                        <w:widowControl w:val="0"/>
                        <w:jc w:val="both"/>
                        <w:rPr>
                          <w:rFonts w:ascii="Tw Cen MT" w:hAnsi="Tw Cen MT"/>
                        </w:rPr>
                      </w:pPr>
                      <w:r>
                        <w:rPr>
                          <w:rFonts w:ascii="Tw Cen MT" w:hAnsi="Tw Cen MT"/>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610546A1" w14:textId="77777777" w:rsidR="002D4291" w:rsidRDefault="002D4291" w:rsidP="002C48F5">
                      <w:pPr>
                        <w:widowControl w:val="0"/>
                        <w:jc w:val="both"/>
                        <w:rPr>
                          <w:rFonts w:ascii="Tw Cen MT" w:hAnsi="Tw Cen MT"/>
                        </w:rPr>
                      </w:pPr>
                    </w:p>
                    <w:p w14:paraId="227381E1" w14:textId="77777777" w:rsidR="002D4291" w:rsidRDefault="002D4291" w:rsidP="002C48F5">
                      <w:pPr>
                        <w:widowControl w:val="0"/>
                        <w:jc w:val="both"/>
                        <w:rPr>
                          <w:rFonts w:ascii="Tw Cen MT" w:hAnsi="Tw Cen MT"/>
                        </w:rPr>
                      </w:pPr>
                      <w:r>
                        <w:rPr>
                          <w:rFonts w:ascii="Tw Cen MT" w:hAnsi="Tw Cen MT"/>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Pr>
                          <w:rFonts w:ascii="Tw Cen MT" w:hAnsi="Tw Cen MT"/>
                          <w:i/>
                        </w:rPr>
                        <w:t>after-tax</w:t>
                      </w:r>
                      <w:r>
                        <w:rPr>
                          <w:rFonts w:ascii="Tw Cen MT" w:hAnsi="Tw Cen MT"/>
                        </w:rPr>
                        <w:t xml:space="preserve"> value. No one captures the net loss in surplus value. It is </w:t>
                      </w:r>
                      <w:r>
                        <w:rPr>
                          <w:rFonts w:ascii="Tw Cen MT" w:hAnsi="Tw Cen MT"/>
                          <w:i/>
                        </w:rPr>
                        <w:t>deadweight loss</w:t>
                      </w:r>
                      <w:r>
                        <w:rPr>
                          <w:rFonts w:ascii="Tw Cen MT" w:hAnsi="Tw Cen MT"/>
                        </w:rPr>
                        <w:t xml:space="preserve">. </w:t>
                      </w:r>
                    </w:p>
                    <w:p w14:paraId="444A6416" w14:textId="77777777" w:rsidR="002D4291" w:rsidRDefault="002D4291" w:rsidP="002C48F5">
                      <w:pPr>
                        <w:widowControl w:val="0"/>
                        <w:rPr>
                          <w:rFonts w:ascii="Tw Cen MT" w:hAnsi="Tw Cen MT"/>
                        </w:rPr>
                      </w:pPr>
                    </w:p>
                    <w:p w14:paraId="74EE878A" w14:textId="77777777" w:rsidR="002D4291" w:rsidRDefault="002D4291" w:rsidP="002C48F5">
                      <w:pPr>
                        <w:widowControl w:val="0"/>
                        <w:rPr>
                          <w:rFonts w:ascii="Tw Cen MT" w:hAnsi="Tw Cen MT"/>
                        </w:rPr>
                      </w:pPr>
                      <w:r>
                        <w:rPr>
                          <w:rFonts w:ascii="Tw Cen MT" w:hAnsi="Tw Cen MT"/>
                        </w:rPr>
                        <w:t>All exclusions from gross income imply some deadweight loss. Assume that you had access to any information you wanted. How would you determine whether the nation should absorb such deadweight losses?</w:t>
                      </w:r>
                    </w:p>
                  </w:txbxContent>
                </v:textbox>
                <w10:wrap type="square" side="largest" anchorx="margin"/>
              </v:shape>
            </w:pict>
          </mc:Fallback>
        </mc:AlternateContent>
      </w:r>
    </w:p>
    <w:p w14:paraId="07343663" w14:textId="173C1F74" w:rsidR="0049128E" w:rsidRPr="00576ED7" w:rsidRDefault="0049128E" w:rsidP="00A6585D">
      <w:pPr>
        <w:widowControl w:val="0"/>
        <w:jc w:val="both"/>
        <w:rPr>
          <w:szCs w:val="24"/>
        </w:rPr>
      </w:pPr>
      <w:r w:rsidRPr="00576ED7">
        <w:rPr>
          <w:szCs w:val="24"/>
        </w:rPr>
        <w:t>1</w:t>
      </w:r>
      <w:r w:rsidR="00532FC6">
        <w:rPr>
          <w:szCs w:val="24"/>
        </w:rPr>
        <w:t>3</w:t>
      </w:r>
      <w:r w:rsidRPr="00576ED7">
        <w:rPr>
          <w:szCs w:val="24"/>
        </w:rPr>
        <w:t>b.  Cicely is an employee</w:t>
      </w:r>
      <w:r w:rsidR="00C12FBB">
        <w:rPr>
          <w:szCs w:val="24"/>
        </w:rPr>
        <w:t xml:space="preserve"> of the Hanford Nuclear Works. </w:t>
      </w:r>
      <w:r w:rsidRPr="00576ED7">
        <w:rPr>
          <w:szCs w:val="24"/>
        </w:rPr>
        <w:t xml:space="preserve">The HNR is located 60 miles from the nearest structure and </w:t>
      </w:r>
      <w:r w:rsidR="00C12FBB">
        <w:rPr>
          <w:szCs w:val="24"/>
        </w:rPr>
        <w:t>70 miles from the nearest town.</w:t>
      </w:r>
      <w:r w:rsidRPr="00576ED7">
        <w:rPr>
          <w:szCs w:val="24"/>
        </w:rPr>
        <w:t xml:space="preserve"> HNR maintains some barracks-style housing onsite that it provides various workers, who are typically in their 20s and single</w:t>
      </w:r>
      <w:r w:rsidR="006F542E">
        <w:rPr>
          <w:szCs w:val="24"/>
        </w:rPr>
        <w:t xml:space="preserve"> for free</w:t>
      </w:r>
      <w:r w:rsidRPr="00576ED7">
        <w:rPr>
          <w:szCs w:val="24"/>
        </w:rPr>
        <w:t>. The value of t</w:t>
      </w:r>
      <w:r w:rsidR="00C12FBB">
        <w:rPr>
          <w:szCs w:val="24"/>
        </w:rPr>
        <w:t xml:space="preserve">his housing is $500 per month. </w:t>
      </w:r>
      <w:r w:rsidRPr="00576ED7">
        <w:rPr>
          <w:szCs w:val="24"/>
        </w:rPr>
        <w:t xml:space="preserve">To be fair to the other workers, HNR pays a housing stipend of $500 per month to employees who elect to live in the nearest town and commute to the </w:t>
      </w:r>
      <w:r w:rsidRPr="00576ED7">
        <w:rPr>
          <w:szCs w:val="24"/>
        </w:rPr>
        <w:lastRenderedPageBreak/>
        <w:t>jobsite.</w:t>
      </w:r>
    </w:p>
    <w:p w14:paraId="79172EEE" w14:textId="77777777" w:rsidR="0049128E" w:rsidRPr="00576ED7" w:rsidRDefault="0049128E" w:rsidP="00A6585D">
      <w:pPr>
        <w:widowControl w:val="0"/>
        <w:ind w:left="720"/>
        <w:jc w:val="both"/>
        <w:rPr>
          <w:szCs w:val="24"/>
        </w:rPr>
      </w:pPr>
      <w:r w:rsidRPr="00576ED7">
        <w:rPr>
          <w:szCs w:val="24"/>
        </w:rPr>
        <w:t>•Tax consequences to the workers who live onsite?</w:t>
      </w:r>
    </w:p>
    <w:p w14:paraId="09705ECB" w14:textId="77777777" w:rsidR="0049128E" w:rsidRPr="00576ED7" w:rsidRDefault="0049128E" w:rsidP="00A6585D">
      <w:pPr>
        <w:widowControl w:val="0"/>
        <w:ind w:left="720"/>
        <w:jc w:val="both"/>
        <w:rPr>
          <w:szCs w:val="24"/>
        </w:rPr>
      </w:pPr>
      <w:r w:rsidRPr="00576ED7">
        <w:rPr>
          <w:szCs w:val="24"/>
        </w:rPr>
        <w:t>•Tax consequences to the workers who live in town?</w:t>
      </w:r>
    </w:p>
    <w:p w14:paraId="36F14ED0" w14:textId="77777777" w:rsidR="0049128E" w:rsidRPr="00576ED7" w:rsidRDefault="0049128E" w:rsidP="00A6585D">
      <w:pPr>
        <w:widowControl w:val="0"/>
        <w:jc w:val="both"/>
        <w:rPr>
          <w:szCs w:val="24"/>
        </w:rPr>
      </w:pPr>
    </w:p>
    <w:p w14:paraId="62695CD3" w14:textId="77777777" w:rsidR="0049128E" w:rsidRPr="00576ED7" w:rsidRDefault="0049128E" w:rsidP="00A6585D">
      <w:pPr>
        <w:widowControl w:val="0"/>
        <w:jc w:val="both"/>
        <w:rPr>
          <w:szCs w:val="24"/>
        </w:rPr>
      </w:pPr>
    </w:p>
    <w:p w14:paraId="7F1AEDA1" w14:textId="77777777" w:rsidR="0049128E" w:rsidRPr="00576ED7" w:rsidRDefault="0049128E" w:rsidP="00A6585D">
      <w:pPr>
        <w:widowControl w:val="0"/>
        <w:ind w:left="720"/>
        <w:jc w:val="both"/>
        <w:rPr>
          <w:szCs w:val="24"/>
        </w:rPr>
      </w:pPr>
      <w:r w:rsidRPr="00576ED7">
        <w:rPr>
          <w:i/>
          <w:szCs w:val="24"/>
        </w:rPr>
        <w:t xml:space="preserve">F.  Employee Fringe Benefits: </w:t>
      </w:r>
      <w:r w:rsidR="00CA008D">
        <w:rPr>
          <w:i/>
          <w:szCs w:val="24"/>
        </w:rPr>
        <w:t>§ </w:t>
      </w:r>
      <w:r w:rsidRPr="00576ED7">
        <w:rPr>
          <w:i/>
          <w:szCs w:val="24"/>
        </w:rPr>
        <w:t>132</w:t>
      </w:r>
      <w:r w:rsidRPr="00576ED7">
        <w:rPr>
          <w:szCs w:val="24"/>
        </w:rPr>
        <w:fldChar w:fldCharType="begin"/>
      </w:r>
      <w:r w:rsidRPr="00576ED7">
        <w:rPr>
          <w:i/>
          <w:szCs w:val="24"/>
        </w:rPr>
        <w:instrText xml:space="preserve"> TC \l2 "F.  Employee Fringe Benefits: </w:instrText>
      </w:r>
      <w:r w:rsidR="00CA008D">
        <w:rPr>
          <w:i/>
          <w:szCs w:val="24"/>
        </w:rPr>
        <w:instrText>§ </w:instrText>
      </w:r>
      <w:r w:rsidRPr="00576ED7">
        <w:rPr>
          <w:i/>
          <w:szCs w:val="24"/>
        </w:rPr>
        <w:instrText>132</w:instrText>
      </w:r>
      <w:r w:rsidRPr="00576ED7">
        <w:rPr>
          <w:szCs w:val="24"/>
        </w:rPr>
        <w:fldChar w:fldCharType="end"/>
      </w:r>
    </w:p>
    <w:p w14:paraId="471B37AB" w14:textId="77777777" w:rsidR="0049128E" w:rsidRPr="00576ED7" w:rsidRDefault="0049128E" w:rsidP="00A6585D">
      <w:pPr>
        <w:widowControl w:val="0"/>
        <w:jc w:val="both"/>
        <w:rPr>
          <w:szCs w:val="24"/>
        </w:rPr>
      </w:pPr>
    </w:p>
    <w:p w14:paraId="7A337076" w14:textId="77777777" w:rsidR="0049128E" w:rsidRDefault="0049128E" w:rsidP="00A6585D">
      <w:pPr>
        <w:widowControl w:val="0"/>
        <w:jc w:val="both"/>
        <w:rPr>
          <w:szCs w:val="24"/>
        </w:rPr>
      </w:pPr>
      <w:r w:rsidRPr="00576ED7">
        <w:rPr>
          <w:szCs w:val="24"/>
        </w:rPr>
        <w:t>Prior to 1984 – and as taxpayer Kowalski argued – there evolved an uneven patchwork of “fringe benefits” that employers and employees alike assumed w</w:t>
      </w:r>
      <w:r w:rsidR="00C12FBB">
        <w:rPr>
          <w:szCs w:val="24"/>
        </w:rPr>
        <w:t xml:space="preserve">ere not subject to income tax. </w:t>
      </w:r>
      <w:r w:rsidRPr="00576ED7">
        <w:rPr>
          <w:szCs w:val="24"/>
        </w:rPr>
        <w:t>This cost the Treasury revenue and resulted in horizontal inequities. Congress addressed the problem, and in 19</w:t>
      </w:r>
      <w:r w:rsidR="00C12FBB">
        <w:rPr>
          <w:szCs w:val="24"/>
        </w:rPr>
        <w:t xml:space="preserve">84, “drew a line in the sand.” </w:t>
      </w:r>
      <w:r w:rsidRPr="00576ED7">
        <w:rPr>
          <w:szCs w:val="24"/>
        </w:rPr>
        <w:t>The following is an explanation of what Congress did and why.</w:t>
      </w:r>
    </w:p>
    <w:p w14:paraId="226E5ACD" w14:textId="77777777" w:rsidR="00CC0D7C" w:rsidRPr="00576ED7" w:rsidRDefault="00CC0D7C" w:rsidP="00A6585D">
      <w:pPr>
        <w:widowControl w:val="0"/>
        <w:jc w:val="both"/>
        <w:rPr>
          <w:szCs w:val="24"/>
        </w:rPr>
      </w:pPr>
    </w:p>
    <w:p w14:paraId="7E9E2EBB" w14:textId="77777777" w:rsidR="0049128E" w:rsidRPr="00576ED7" w:rsidRDefault="0049128E" w:rsidP="00A6585D">
      <w:pPr>
        <w:widowControl w:val="0"/>
        <w:jc w:val="both"/>
        <w:rPr>
          <w:szCs w:val="24"/>
        </w:rPr>
      </w:pPr>
    </w:p>
    <w:p w14:paraId="1573A7FC" w14:textId="77777777" w:rsidR="0049128E" w:rsidRPr="00576ED7" w:rsidRDefault="0049128E" w:rsidP="00A6585D">
      <w:pPr>
        <w:widowControl w:val="0"/>
        <w:jc w:val="both"/>
        <w:rPr>
          <w:szCs w:val="24"/>
        </w:rPr>
      </w:pPr>
      <w:r w:rsidRPr="00576ED7">
        <w:rPr>
          <w:b/>
          <w:szCs w:val="24"/>
        </w:rPr>
        <w:t>H. Rep. No. 98-432 (II)</w:t>
      </w:r>
      <w:r w:rsidRPr="00576ED7">
        <w:rPr>
          <w:szCs w:val="24"/>
        </w:rPr>
        <w:t>, 98</w:t>
      </w:r>
      <w:r w:rsidRPr="00576ED7">
        <w:rPr>
          <w:szCs w:val="24"/>
          <w:vertAlign w:val="superscript"/>
        </w:rPr>
        <w:t>th</w:t>
      </w:r>
      <w:r w:rsidRPr="00576ED7">
        <w:rPr>
          <w:szCs w:val="24"/>
        </w:rPr>
        <w:t xml:space="preserve"> Cong., 2d Sess. 1984, at 412, 1984 U.S.C.C.A.N. 697, 1215, 1984 WL 37400, to accompany H.R. 4170.</w:t>
      </w:r>
      <w:r w:rsidRPr="00576ED7">
        <w:rPr>
          <w:szCs w:val="24"/>
        </w:rPr>
        <w:fldChar w:fldCharType="begin"/>
      </w:r>
      <w:r w:rsidRPr="00576ED7">
        <w:rPr>
          <w:szCs w:val="24"/>
        </w:rPr>
        <w:instrText xml:space="preserve"> TC \l3 "H. Rep. No. 98-432 (II), 98</w:instrText>
      </w:r>
      <w:r w:rsidRPr="00576ED7">
        <w:rPr>
          <w:szCs w:val="24"/>
          <w:vertAlign w:val="superscript"/>
        </w:rPr>
        <w:instrText>th</w:instrText>
      </w:r>
      <w:r w:rsidRPr="00576ED7">
        <w:rPr>
          <w:szCs w:val="24"/>
        </w:rPr>
        <w:instrText xml:space="preserve"> Cong., 2d Sess. 1984, at 412, 1984 U.S.C.C.A.N. 697, 1215, 1984 WL 37400, to accompany H.R. 4170.</w:instrText>
      </w:r>
      <w:r w:rsidRPr="00576ED7">
        <w:rPr>
          <w:szCs w:val="24"/>
        </w:rPr>
        <w:fldChar w:fldCharType="end"/>
      </w:r>
    </w:p>
    <w:p w14:paraId="11001F54" w14:textId="77777777" w:rsidR="0049128E" w:rsidRPr="00576ED7" w:rsidRDefault="0049128E" w:rsidP="00A6585D">
      <w:pPr>
        <w:widowControl w:val="0"/>
        <w:jc w:val="both"/>
        <w:rPr>
          <w:szCs w:val="24"/>
        </w:rPr>
      </w:pPr>
      <w:r w:rsidRPr="00576ED7">
        <w:rPr>
          <w:szCs w:val="24"/>
        </w:rPr>
        <w:t xml:space="preserve"> </w:t>
      </w:r>
    </w:p>
    <w:p w14:paraId="4CBE9682" w14:textId="77777777" w:rsidR="0049128E" w:rsidRPr="00576ED7" w:rsidRDefault="0049128E" w:rsidP="00A6585D">
      <w:pPr>
        <w:widowControl w:val="0"/>
        <w:jc w:val="both"/>
        <w:rPr>
          <w:szCs w:val="24"/>
        </w:rPr>
      </w:pPr>
      <w:r w:rsidRPr="00576ED7">
        <w:rPr>
          <w:szCs w:val="24"/>
        </w:rPr>
        <w:t>....</w:t>
      </w:r>
    </w:p>
    <w:p w14:paraId="46A0CD85" w14:textId="77777777" w:rsidR="0049128E" w:rsidRPr="00576ED7" w:rsidRDefault="0049128E" w:rsidP="00A6585D">
      <w:pPr>
        <w:widowControl w:val="0"/>
        <w:jc w:val="both"/>
        <w:rPr>
          <w:szCs w:val="24"/>
        </w:rPr>
      </w:pPr>
    </w:p>
    <w:p w14:paraId="21F94E6B" w14:textId="77777777" w:rsidR="0049128E" w:rsidRPr="00576ED7" w:rsidRDefault="0049128E" w:rsidP="00A6585D">
      <w:pPr>
        <w:widowControl w:val="0"/>
        <w:jc w:val="both"/>
        <w:rPr>
          <w:szCs w:val="24"/>
        </w:rPr>
      </w:pPr>
      <w:r w:rsidRPr="00576ED7">
        <w:rPr>
          <w:szCs w:val="24"/>
        </w:rPr>
        <w:t>In providing statutory rules for exclusion of certain fringe benefits for income and payroll tax purposes, the committee has attempted to strike a balance between two competing objectives.</w:t>
      </w:r>
    </w:p>
    <w:p w14:paraId="7442364F" w14:textId="77777777" w:rsidR="0049128E" w:rsidRPr="00576ED7" w:rsidRDefault="0049128E" w:rsidP="00A6585D">
      <w:pPr>
        <w:widowControl w:val="0"/>
        <w:jc w:val="both"/>
        <w:rPr>
          <w:szCs w:val="24"/>
        </w:rPr>
      </w:pPr>
    </w:p>
    <w:p w14:paraId="2B2A73EE" w14:textId="77777777" w:rsidR="0049128E" w:rsidRPr="00576ED7" w:rsidRDefault="0049128E" w:rsidP="00A6585D">
      <w:pPr>
        <w:widowControl w:val="0"/>
        <w:jc w:val="both"/>
        <w:rPr>
          <w:szCs w:val="24"/>
        </w:rPr>
      </w:pPr>
      <w:r w:rsidRPr="00576ED7">
        <w:rPr>
          <w:szCs w:val="24"/>
        </w:rPr>
        <w:t>First, the committee is aware that in many industries, employees may receive, either free or at a discount, goods and services which the employe</w:t>
      </w:r>
      <w:r w:rsidR="00C12FBB">
        <w:rPr>
          <w:szCs w:val="24"/>
        </w:rPr>
        <w:t xml:space="preserve">r sells to the general public. </w:t>
      </w:r>
      <w:r w:rsidRPr="00576ED7">
        <w:rPr>
          <w:szCs w:val="24"/>
        </w:rPr>
        <w:t xml:space="preserve">In many cases, these practices are long established, and have been treated by employers, employees, and the IRS as not </w:t>
      </w:r>
      <w:r w:rsidR="00C12FBB">
        <w:rPr>
          <w:szCs w:val="24"/>
        </w:rPr>
        <w:t xml:space="preserve">giving rise to taxable income. </w:t>
      </w:r>
      <w:r w:rsidRPr="00576ED7">
        <w:rPr>
          <w:szCs w:val="24"/>
        </w:rPr>
        <w:t xml:space="preserve">Although employees may receive an economic benefit from the availability of these free or discounted goods or services, employers often have valid business reasons, other than simply providing compensation, for encouraging employees to avail themselves of the products which they sell to the public.  For example, a retail clothing business will want its salespersons to wear, when they deal with customers, the clothing which it seeks to sell to the public.  In addition, the fact that the selection of goods and services usually available from a particular employer usually is restricted makes it appropriate to provide a limited exclusion, when such discounts are generally made available to employees, for the income employees realize from obtaining free or reduced-cost goods or services.  The committee believes, therefore, that many present practices under which employers may provide to a broad group of employees, either free or at a discount, the products and services which the employer sells or provides to the public do not serve merely to replace cash compensation. These reasons support the committee’s decision to </w:t>
      </w:r>
      <w:r w:rsidRPr="00576ED7">
        <w:rPr>
          <w:szCs w:val="24"/>
        </w:rPr>
        <w:lastRenderedPageBreak/>
        <w:t>codify the ability of employers to continue these practices without imposition of income or payroll taxes.</w:t>
      </w:r>
    </w:p>
    <w:p w14:paraId="16AE356C" w14:textId="77777777" w:rsidR="0049128E" w:rsidRPr="00576ED7" w:rsidRDefault="0049128E" w:rsidP="00A6585D">
      <w:pPr>
        <w:widowControl w:val="0"/>
        <w:jc w:val="both"/>
        <w:rPr>
          <w:szCs w:val="24"/>
        </w:rPr>
      </w:pPr>
    </w:p>
    <w:p w14:paraId="34444069" w14:textId="77777777" w:rsidR="0049128E" w:rsidRDefault="0049128E" w:rsidP="00A6585D">
      <w:pPr>
        <w:widowControl w:val="0"/>
        <w:jc w:val="both"/>
        <w:rPr>
          <w:szCs w:val="24"/>
        </w:rPr>
      </w:pPr>
      <w:r w:rsidRPr="00576ED7">
        <w:rPr>
          <w:szCs w:val="24"/>
        </w:rPr>
        <w:t>The second objective of the committee’s bill is to set forth clear boundaries for the provision of tax-free benefits. ... [A]dministrators of the tax law have not had clear guidelines in this area, and hence taxpayers in identical situations have been treated differently.  The inequities, confusion, and administrative difficulties for businesses, employees, and the IRS ... have increased substantially in recent years.  The committee believes that it is unacceptable to allow these conditions ... to continue any longer.</w:t>
      </w:r>
    </w:p>
    <w:p w14:paraId="3967BD42" w14:textId="77777777" w:rsidR="005A5818" w:rsidRPr="00576ED7" w:rsidRDefault="005A5818" w:rsidP="00A6585D">
      <w:pPr>
        <w:widowControl w:val="0"/>
        <w:jc w:val="both"/>
        <w:rPr>
          <w:szCs w:val="24"/>
        </w:rPr>
      </w:pPr>
    </w:p>
    <w:p w14:paraId="5BD460E5" w14:textId="77777777" w:rsidR="0049128E" w:rsidRPr="00576ED7" w:rsidRDefault="0049128E" w:rsidP="00A6585D">
      <w:pPr>
        <w:widowControl w:val="0"/>
        <w:jc w:val="both"/>
        <w:rPr>
          <w:szCs w:val="24"/>
        </w:rPr>
      </w:pPr>
      <w:r w:rsidRPr="00576ED7">
        <w:rPr>
          <w:szCs w:val="24"/>
        </w:rPr>
        <w:t>In addition, the committee is concerned that without any well-defined limits on the ability of employers to compensate their employees tax-free by using a medium other than cash, new practices will emerge that could shrink the income tax base significantly, and further shift a disproportionate tax burden to those individuals whose compen</w:t>
      </w:r>
      <w:r w:rsidR="00C12FBB">
        <w:rPr>
          <w:szCs w:val="24"/>
        </w:rPr>
        <w:t xml:space="preserve">sation is in the form of cash. </w:t>
      </w:r>
      <w:r w:rsidRPr="00576ED7">
        <w:rPr>
          <w:szCs w:val="24"/>
        </w:rPr>
        <w:t xml:space="preserve">A shrinkage of the base of the social security payroll tax could also pose a threat to the viability of the social security system above </w:t>
      </w:r>
      <w:r w:rsidR="001E436E">
        <w:rPr>
          <w:szCs w:val="24"/>
        </w:rPr>
        <w:t xml:space="preserve">… </w:t>
      </w:r>
      <w:r w:rsidRPr="00576ED7">
        <w:rPr>
          <w:szCs w:val="24"/>
        </w:rPr>
        <w:t>Finally, an unrestrained expansion of noncash compensation would increase inequities among employees in different types of businesses, and among employers as well.</w:t>
      </w:r>
    </w:p>
    <w:p w14:paraId="7D961BD0" w14:textId="77777777" w:rsidR="0049128E" w:rsidRPr="00576ED7" w:rsidRDefault="0049128E" w:rsidP="00A6585D">
      <w:pPr>
        <w:widowControl w:val="0"/>
        <w:jc w:val="both"/>
        <w:rPr>
          <w:szCs w:val="24"/>
        </w:rPr>
      </w:pPr>
    </w:p>
    <w:p w14:paraId="02B5E69D" w14:textId="77777777" w:rsidR="0049128E" w:rsidRPr="00576ED7" w:rsidRDefault="0049128E" w:rsidP="00A6585D">
      <w:pPr>
        <w:widowControl w:val="0"/>
        <w:jc w:val="both"/>
        <w:rPr>
          <w:szCs w:val="24"/>
        </w:rPr>
      </w:pPr>
      <w:r w:rsidRPr="00576ED7">
        <w:rPr>
          <w:szCs w:val="24"/>
        </w:rPr>
        <w:t>The nondiscrimination rule is an important common thread among the types of fringe benefits which are excluded under the bill from income and employment taxes. Under the bill, most fringe benefits may be made available tax-free to officers, owners, or highly compensated employees only if the benefits are also provided on substantially equal terms to other employees. The committee believes that it would be fundamentally unfair to provide tax-free treatment for economic benefits that are furnished o</w:t>
      </w:r>
      <w:r w:rsidR="00C12FBB">
        <w:rPr>
          <w:szCs w:val="24"/>
        </w:rPr>
        <w:t xml:space="preserve">nly to highly paid executives. </w:t>
      </w:r>
      <w:r w:rsidRPr="00576ED7">
        <w:rPr>
          <w:szCs w:val="24"/>
        </w:rPr>
        <w:t>Further, where benefits are limited to the highly paid, it is more likely that the benefit is being provided so that those who control the business can receive compensation in a nontaxable form; in that situation, the reasons stated above for allowing tax-free trea</w:t>
      </w:r>
      <w:r w:rsidR="00C12FBB">
        <w:rPr>
          <w:szCs w:val="24"/>
        </w:rPr>
        <w:t xml:space="preserve">tment would not be applicable. </w:t>
      </w:r>
      <w:r w:rsidRPr="00576ED7">
        <w:rPr>
          <w:szCs w:val="24"/>
        </w:rPr>
        <w:t>Also, if highly paid executives could receive free from taxation economic benefits that are denied to lower-paid employees, while the latter are compensated only in fully taxable cash, the committee is concerned that this situation would exacerbate problems of noncompliance among taxpayers. In this regard, some commentators argue that the current situation – in which the lack of clear rules for the tax treatment of nonstatutory fringe benefits encourages the nonreporting of many types of compensatory benefits – has led to nonreporting of types of cash income which are clearly taxable under present-law rules, such as interest and dividends.</w:t>
      </w:r>
    </w:p>
    <w:p w14:paraId="175CC5D1" w14:textId="77777777" w:rsidR="0049128E" w:rsidRPr="00576ED7" w:rsidRDefault="00D57772" w:rsidP="00A6585D">
      <w:pPr>
        <w:widowControl w:val="0"/>
        <w:jc w:val="both"/>
        <w:rPr>
          <w:szCs w:val="24"/>
        </w:rPr>
      </w:pPr>
      <w:r w:rsidRPr="00D57772">
        <w:rPr>
          <w:noProof/>
          <w:szCs w:val="24"/>
        </w:rPr>
        <w:lastRenderedPageBreak/>
        <mc:AlternateContent>
          <mc:Choice Requires="wps">
            <w:drawing>
              <wp:anchor distT="45720" distB="45720" distL="114300" distR="114300" simplePos="0" relativeHeight="252123136" behindDoc="0" locked="0" layoutInCell="1" allowOverlap="1" wp14:anchorId="72A01801" wp14:editId="02C5E158">
                <wp:simplePos x="0" y="0"/>
                <wp:positionH relativeFrom="column">
                  <wp:posOffset>3370580</wp:posOffset>
                </wp:positionH>
                <wp:positionV relativeFrom="paragraph">
                  <wp:posOffset>87630</wp:posOffset>
                </wp:positionV>
                <wp:extent cx="2360930" cy="1404620"/>
                <wp:effectExtent l="0" t="0" r="22860" b="1143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BF10BF" w14:textId="77777777" w:rsidR="002D4291" w:rsidRPr="00D57772" w:rsidRDefault="002D4291" w:rsidP="00D57772">
                            <w:pPr>
                              <w:jc w:val="both"/>
                              <w:rPr>
                                <w:rFonts w:ascii="Tw Cen MT" w:hAnsi="Tw Cen MT"/>
                              </w:rPr>
                            </w:pPr>
                            <w:r w:rsidRPr="00D57772">
                              <w:rPr>
                                <w:rFonts w:ascii="Tw Cen MT" w:hAnsi="Tw Cen MT"/>
                                <w:i/>
                              </w:rPr>
                              <w:t>Section 83</w:t>
                            </w:r>
                            <w:r w:rsidRPr="00D57772">
                              <w:rPr>
                                <w:rFonts w:ascii="Tw Cen MT" w:hAnsi="Tw Cen MT"/>
                              </w:rPr>
                              <w:t>:  Read § 83(a) and skim § 83(b, c, d, f, h).  For now, § 83(a) establishes that receipt of property in exchange for services is gross income to the one performing the services.  That is hardly profound.  The la</w:t>
                            </w:r>
                            <w:r>
                              <w:rPr>
                                <w:rFonts w:ascii="Tw Cen MT" w:hAnsi="Tw Cen MT"/>
                              </w:rPr>
                              <w:t>r</w:t>
                            </w:r>
                            <w:r w:rsidRPr="00D57772">
                              <w:rPr>
                                <w:rFonts w:ascii="Tw Cen MT" w:hAnsi="Tw Cen MT"/>
                              </w:rPr>
                              <w:t>ger concern of § 83 is with the timing of recognition of that income and associated deductions, matter</w:t>
                            </w:r>
                            <w:r>
                              <w:rPr>
                                <w:rFonts w:ascii="Tw Cen MT" w:hAnsi="Tw Cen MT"/>
                              </w:rPr>
                              <w:t>s</w:t>
                            </w:r>
                            <w:r w:rsidRPr="00D57772">
                              <w:rPr>
                                <w:rFonts w:ascii="Tw Cen MT" w:hAnsi="Tw Cen MT"/>
                              </w:rPr>
                              <w:t xml:space="preserve"> we consider in chapter 9</w:t>
                            </w:r>
                            <w:r>
                              <w:rPr>
                                <w:rFonts w:ascii="Tw Cen MT" w:hAnsi="Tw Cen MT"/>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A01801" id="_x0000_s1073" type="#_x0000_t202" style="position:absolute;left:0;text-align:left;margin-left:265.4pt;margin-top:6.9pt;width:185.9pt;height:110.6pt;z-index:252123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rAv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">
                <v:textbox style="mso-fit-shape-to-text:t">
                  <w:txbxContent>
                    <w:p w14:paraId="22BF10BF" w14:textId="77777777" w:rsidR="002D4291" w:rsidRPr="00D57772" w:rsidRDefault="002D4291" w:rsidP="00D57772">
                      <w:pPr>
                        <w:jc w:val="both"/>
                        <w:rPr>
                          <w:rFonts w:ascii="Tw Cen MT" w:hAnsi="Tw Cen MT"/>
                        </w:rPr>
                      </w:pPr>
                      <w:r w:rsidRPr="00D57772">
                        <w:rPr>
                          <w:rFonts w:ascii="Tw Cen MT" w:hAnsi="Tw Cen MT"/>
                          <w:i/>
                        </w:rPr>
                        <w:t>Section 83</w:t>
                      </w:r>
                      <w:r w:rsidRPr="00D57772">
                        <w:rPr>
                          <w:rFonts w:ascii="Tw Cen MT" w:hAnsi="Tw Cen MT"/>
                        </w:rPr>
                        <w:t>:  Read § 83(a) and skim § 83(b, c, d, f, h).  For now, § 83(a) establishes that receipt of property in exchange for services is gross income to the one performing the services.  That is hardly profound.  The la</w:t>
                      </w:r>
                      <w:r>
                        <w:rPr>
                          <w:rFonts w:ascii="Tw Cen MT" w:hAnsi="Tw Cen MT"/>
                        </w:rPr>
                        <w:t>r</w:t>
                      </w:r>
                      <w:r w:rsidRPr="00D57772">
                        <w:rPr>
                          <w:rFonts w:ascii="Tw Cen MT" w:hAnsi="Tw Cen MT"/>
                        </w:rPr>
                        <w:t>ger concern of § 83 is with the timing of recognition of that income and associated deductions, matter</w:t>
                      </w:r>
                      <w:r>
                        <w:rPr>
                          <w:rFonts w:ascii="Tw Cen MT" w:hAnsi="Tw Cen MT"/>
                        </w:rPr>
                        <w:t>s</w:t>
                      </w:r>
                      <w:r w:rsidRPr="00D57772">
                        <w:rPr>
                          <w:rFonts w:ascii="Tw Cen MT" w:hAnsi="Tw Cen MT"/>
                        </w:rPr>
                        <w:t xml:space="preserve"> we consider in chapter 9</w:t>
                      </w:r>
                      <w:r>
                        <w:rPr>
                          <w:rFonts w:ascii="Tw Cen MT" w:hAnsi="Tw Cen MT"/>
                        </w:rPr>
                        <w:t>.</w:t>
                      </w:r>
                    </w:p>
                  </w:txbxContent>
                </v:textbox>
                <w10:wrap type="square"/>
              </v:shape>
            </w:pict>
          </mc:Fallback>
        </mc:AlternateContent>
      </w:r>
    </w:p>
    <w:p w14:paraId="5D1D9FEB" w14:textId="77777777" w:rsidR="00CC0D7C" w:rsidRDefault="0049128E" w:rsidP="00CC0D7C">
      <w:pPr>
        <w:widowControl w:val="0"/>
        <w:jc w:val="both"/>
        <w:rPr>
          <w:szCs w:val="24"/>
        </w:rPr>
      </w:pPr>
      <w:r w:rsidRPr="00576ED7">
        <w:rPr>
          <w:szCs w:val="24"/>
        </w:rPr>
        <w:t>In summary, the committee believes that by providing rules which essentially codify many present practices under which employers provide their own products and services tax-free to a broad group of employees ... the bill substantially improves the equity and administration of the tax system.</w:t>
      </w:r>
    </w:p>
    <w:p w14:paraId="548CE5AB" w14:textId="77777777" w:rsidR="003E3E8A" w:rsidRDefault="003E3E8A" w:rsidP="00CC0D7C">
      <w:pPr>
        <w:widowControl w:val="0"/>
        <w:jc w:val="both"/>
        <w:rPr>
          <w:szCs w:val="24"/>
        </w:rPr>
      </w:pPr>
    </w:p>
    <w:p w14:paraId="3C53AF28" w14:textId="77777777" w:rsidR="0049128E" w:rsidRPr="00576ED7" w:rsidRDefault="0049128E" w:rsidP="00A6585D">
      <w:pPr>
        <w:widowControl w:val="0"/>
        <w:ind w:left="720"/>
        <w:jc w:val="both"/>
        <w:rPr>
          <w:szCs w:val="24"/>
        </w:rPr>
      </w:pPr>
      <w:r w:rsidRPr="00576ED7">
        <w:rPr>
          <w:szCs w:val="24"/>
        </w:rPr>
        <w:t>C.  Explanation of Provisions</w:t>
      </w:r>
    </w:p>
    <w:p w14:paraId="717369CB" w14:textId="77777777" w:rsidR="0049128E" w:rsidRPr="00576ED7" w:rsidRDefault="0049128E" w:rsidP="00A6585D">
      <w:pPr>
        <w:widowControl w:val="0"/>
        <w:jc w:val="both"/>
        <w:rPr>
          <w:szCs w:val="24"/>
        </w:rPr>
      </w:pPr>
    </w:p>
    <w:p w14:paraId="73AE8FE6" w14:textId="77777777" w:rsidR="0049128E" w:rsidRPr="00576ED7" w:rsidRDefault="0049128E" w:rsidP="00A6585D">
      <w:pPr>
        <w:widowControl w:val="0"/>
        <w:jc w:val="both"/>
        <w:rPr>
          <w:szCs w:val="24"/>
        </w:rPr>
      </w:pPr>
      <w:r w:rsidRPr="00576ED7">
        <w:rPr>
          <w:szCs w:val="24"/>
        </w:rPr>
        <w:t>1.  Overview</w:t>
      </w:r>
    </w:p>
    <w:p w14:paraId="0AD34DD7" w14:textId="77777777" w:rsidR="0049128E" w:rsidRPr="00576ED7" w:rsidRDefault="0049128E" w:rsidP="00A6585D">
      <w:pPr>
        <w:widowControl w:val="0"/>
        <w:jc w:val="both"/>
        <w:rPr>
          <w:szCs w:val="24"/>
        </w:rPr>
      </w:pPr>
    </w:p>
    <w:p w14:paraId="675DD824" w14:textId="77777777" w:rsidR="0049128E" w:rsidRPr="00576ED7" w:rsidRDefault="0049128E" w:rsidP="00A6585D">
      <w:pPr>
        <w:widowControl w:val="0"/>
        <w:jc w:val="both"/>
        <w:rPr>
          <w:szCs w:val="24"/>
        </w:rPr>
      </w:pPr>
      <w:r w:rsidRPr="00576ED7">
        <w:rPr>
          <w:szCs w:val="24"/>
        </w:rPr>
        <w:t>Under the bill, certain fringe benefits provided by an employer are excluded from the recipient employee’s gross income for federal income tax purposes and from the wage base (and, if applicable, the benefit base) for purposes of income tax withholding, FICA, FUTA, and RRTA.</w:t>
      </w:r>
    </w:p>
    <w:p w14:paraId="1639CF46" w14:textId="77777777" w:rsidR="0049128E" w:rsidRPr="00576ED7" w:rsidRDefault="0049128E" w:rsidP="00A6585D">
      <w:pPr>
        <w:widowControl w:val="0"/>
        <w:jc w:val="both"/>
        <w:rPr>
          <w:szCs w:val="24"/>
        </w:rPr>
      </w:pPr>
    </w:p>
    <w:p w14:paraId="42D15D03" w14:textId="77777777" w:rsidR="0049128E" w:rsidRPr="00576ED7" w:rsidRDefault="0049128E" w:rsidP="00A6585D">
      <w:pPr>
        <w:widowControl w:val="0"/>
        <w:jc w:val="both"/>
        <w:rPr>
          <w:szCs w:val="24"/>
        </w:rPr>
      </w:pPr>
      <w:r w:rsidRPr="00576ED7">
        <w:rPr>
          <w:szCs w:val="24"/>
        </w:rPr>
        <w:t>....</w:t>
      </w:r>
    </w:p>
    <w:p w14:paraId="74EA18D9" w14:textId="77777777" w:rsidR="0049128E" w:rsidRPr="00576ED7" w:rsidRDefault="0049128E" w:rsidP="00A6585D">
      <w:pPr>
        <w:widowControl w:val="0"/>
        <w:jc w:val="both"/>
        <w:rPr>
          <w:szCs w:val="24"/>
        </w:rPr>
      </w:pPr>
    </w:p>
    <w:p w14:paraId="53C83817" w14:textId="77777777" w:rsidR="0049128E" w:rsidRDefault="0049128E" w:rsidP="00A6585D">
      <w:pPr>
        <w:widowControl w:val="0"/>
        <w:jc w:val="both"/>
        <w:rPr>
          <w:szCs w:val="24"/>
        </w:rPr>
      </w:pPr>
      <w:r w:rsidRPr="00576ED7">
        <w:rPr>
          <w:szCs w:val="24"/>
        </w:rPr>
        <w:t>Any fringe benefit that does not qualify for exclusion under the bill (for example, free or discounted goods or services which are limited to corporate officers) and that is not excluded under another statutory fringe benefit provision of the code is taxable to the recipient under ... §</w:t>
      </w:r>
      <w:r w:rsidR="00CA008D">
        <w:rPr>
          <w:szCs w:val="24"/>
        </w:rPr>
        <w:t>§ </w:t>
      </w:r>
      <w:r w:rsidRPr="00576ED7">
        <w:rPr>
          <w:szCs w:val="24"/>
        </w:rPr>
        <w:t>61 and 83, and is includible in wages for employment tax purposes, at the excess of its fair market value over any amount paid by the employee for the benefit.</w:t>
      </w:r>
    </w:p>
    <w:p w14:paraId="431C9C8D" w14:textId="77777777" w:rsidR="00CC0D7C" w:rsidRPr="00576ED7" w:rsidRDefault="00CC0D7C" w:rsidP="00A6585D">
      <w:pPr>
        <w:widowControl w:val="0"/>
        <w:jc w:val="both"/>
        <w:rPr>
          <w:szCs w:val="24"/>
        </w:rPr>
      </w:pPr>
    </w:p>
    <w:p w14:paraId="3BAEB107" w14:textId="77777777" w:rsidR="0049128E" w:rsidRPr="00576ED7" w:rsidRDefault="0049128E" w:rsidP="00A6585D">
      <w:pPr>
        <w:widowControl w:val="0"/>
        <w:jc w:val="both"/>
        <w:rPr>
          <w:szCs w:val="24"/>
        </w:rPr>
      </w:pPr>
    </w:p>
    <w:p w14:paraId="37CA314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62D18BE5" w14:textId="77777777" w:rsidR="0049128E" w:rsidRPr="00576ED7" w:rsidRDefault="0049128E" w:rsidP="00A6585D">
      <w:pPr>
        <w:widowControl w:val="0"/>
        <w:jc w:val="both"/>
        <w:rPr>
          <w:szCs w:val="24"/>
        </w:rPr>
      </w:pPr>
    </w:p>
    <w:p w14:paraId="1BF0A9E2" w14:textId="77777777" w:rsidR="0049128E" w:rsidRPr="005C0D4E" w:rsidRDefault="0049128E" w:rsidP="00A6585D">
      <w:pPr>
        <w:widowControl w:val="0"/>
        <w:jc w:val="both"/>
        <w:rPr>
          <w:szCs w:val="24"/>
        </w:rPr>
      </w:pPr>
      <w:r w:rsidRPr="00576ED7">
        <w:rPr>
          <w:szCs w:val="24"/>
        </w:rPr>
        <w:t xml:space="preserve">1.  As the Report implies, the notion that fringe benefits were nontaxable had gotten out of hand. The approach of Congress was to define fringe benefits that </w:t>
      </w:r>
      <w:r w:rsidRPr="005C0D4E">
        <w:rPr>
          <w:i/>
          <w:szCs w:val="24"/>
        </w:rPr>
        <w:t>are</w:t>
      </w:r>
      <w:r w:rsidRPr="00576ED7">
        <w:rPr>
          <w:szCs w:val="24"/>
        </w:rPr>
        <w:t xml:space="preserve"> excludible from gross income and to draw a line in the sand: “this far and no farther.”</w:t>
      </w:r>
      <w:r w:rsidR="005C0D4E">
        <w:rPr>
          <w:szCs w:val="24"/>
        </w:rPr>
        <w:t xml:space="preserve">  The Court in </w:t>
      </w:r>
      <w:r w:rsidR="005C0D4E">
        <w:rPr>
          <w:i/>
          <w:szCs w:val="24"/>
        </w:rPr>
        <w:t>Kowalski</w:t>
      </w:r>
      <w:r w:rsidR="005C0D4E">
        <w:rPr>
          <w:szCs w:val="24"/>
        </w:rPr>
        <w:t xml:space="preserve"> explained and applied this principle.</w:t>
      </w:r>
    </w:p>
    <w:p w14:paraId="7AB206D5" w14:textId="77777777" w:rsidR="0049128E" w:rsidRPr="00576ED7" w:rsidRDefault="0049128E" w:rsidP="00A6585D">
      <w:pPr>
        <w:widowControl w:val="0"/>
        <w:jc w:val="both"/>
        <w:rPr>
          <w:szCs w:val="24"/>
        </w:rPr>
      </w:pPr>
    </w:p>
    <w:p w14:paraId="1ABD2160" w14:textId="2A99A0DB" w:rsidR="0049128E" w:rsidRPr="00576ED7" w:rsidRDefault="0049128E" w:rsidP="00A6585D">
      <w:pPr>
        <w:widowControl w:val="0"/>
        <w:jc w:val="both"/>
        <w:rPr>
          <w:szCs w:val="24"/>
        </w:rPr>
      </w:pPr>
      <w:r w:rsidRPr="00576ED7">
        <w:rPr>
          <w:szCs w:val="24"/>
        </w:rPr>
        <w:t xml:space="preserve">2.  Read </w:t>
      </w:r>
      <w:r w:rsidR="00CA008D">
        <w:rPr>
          <w:szCs w:val="24"/>
        </w:rPr>
        <w:t>§ </w:t>
      </w:r>
      <w:r w:rsidRPr="00576ED7">
        <w:rPr>
          <w:szCs w:val="24"/>
        </w:rPr>
        <w:t>132</w:t>
      </w:r>
      <w:r w:rsidR="00064FF2" w:rsidRPr="00576ED7">
        <w:rPr>
          <w:szCs w:val="24"/>
        </w:rPr>
        <w:t xml:space="preserve">. </w:t>
      </w:r>
      <w:r w:rsidR="005C0D4E">
        <w:rPr>
          <w:szCs w:val="24"/>
        </w:rPr>
        <w:t xml:space="preserve">Originally, § 132 </w:t>
      </w:r>
      <w:r w:rsidR="00D31F6F">
        <w:rPr>
          <w:szCs w:val="24"/>
        </w:rPr>
        <w:t xml:space="preserve">named </w:t>
      </w:r>
      <w:r w:rsidR="005C0D4E">
        <w:rPr>
          <w:szCs w:val="24"/>
        </w:rPr>
        <w:t>only four exclusions</w:t>
      </w:r>
      <w:r w:rsidR="00064FF2">
        <w:rPr>
          <w:szCs w:val="24"/>
        </w:rPr>
        <w:t xml:space="preserve">. </w:t>
      </w:r>
      <w:r w:rsidR="005C0D4E">
        <w:rPr>
          <w:szCs w:val="24"/>
        </w:rPr>
        <w:t xml:space="preserve">Congress has added other carefully defined “qualified” fringe benefits that are excluded from an </w:t>
      </w:r>
      <w:r w:rsidR="005C0D4E">
        <w:rPr>
          <w:i/>
          <w:szCs w:val="24"/>
        </w:rPr>
        <w:t>employee’s</w:t>
      </w:r>
      <w:r w:rsidR="005C0D4E">
        <w:t xml:space="preserve"> gross income</w:t>
      </w:r>
      <w:r w:rsidR="00064FF2">
        <w:t xml:space="preserve">. </w:t>
      </w:r>
      <w:r w:rsidRPr="00576ED7">
        <w:rPr>
          <w:szCs w:val="24"/>
        </w:rPr>
        <w:t>Consider these problems:</w:t>
      </w:r>
    </w:p>
    <w:p w14:paraId="64B62D6D" w14:textId="77777777" w:rsidR="0049128E" w:rsidRPr="00576ED7" w:rsidRDefault="0049128E" w:rsidP="00A6585D">
      <w:pPr>
        <w:widowControl w:val="0"/>
        <w:jc w:val="both"/>
        <w:rPr>
          <w:szCs w:val="24"/>
        </w:rPr>
      </w:pPr>
    </w:p>
    <w:p w14:paraId="3BF9885D" w14:textId="7D21F8C3" w:rsidR="0049128E" w:rsidRPr="00576ED7" w:rsidRDefault="0049128E" w:rsidP="00A6585D">
      <w:pPr>
        <w:widowControl w:val="0"/>
        <w:jc w:val="both"/>
        <w:rPr>
          <w:szCs w:val="24"/>
        </w:rPr>
      </w:pPr>
      <w:r w:rsidRPr="00576ED7">
        <w:rPr>
          <w:szCs w:val="24"/>
        </w:rPr>
        <w:t>1.  Phillip works for Sports World</w:t>
      </w:r>
      <w:r w:rsidR="00C12FBB">
        <w:rPr>
          <w:szCs w:val="24"/>
        </w:rPr>
        <w:t xml:space="preserve">, a mega-sporting goods store. </w:t>
      </w:r>
      <w:r w:rsidRPr="00576ED7">
        <w:rPr>
          <w:szCs w:val="24"/>
        </w:rPr>
        <w:t>Phillip enjoys being outdoors and so would probably spend a lot of time shopping at Sports World,</w:t>
      </w:r>
      <w:r w:rsidR="00C12FBB">
        <w:rPr>
          <w:szCs w:val="24"/>
        </w:rPr>
        <w:t xml:space="preserve"> </w:t>
      </w:r>
      <w:r w:rsidR="00C12FBB">
        <w:rPr>
          <w:szCs w:val="24"/>
        </w:rPr>
        <w:lastRenderedPageBreak/>
        <w:t xml:space="preserve">even if he didn’t work there. </w:t>
      </w:r>
      <w:r w:rsidRPr="00576ED7">
        <w:rPr>
          <w:szCs w:val="24"/>
        </w:rPr>
        <w:t>Last year, Sports World sold</w:t>
      </w:r>
      <w:r w:rsidR="00C12FBB">
        <w:rPr>
          <w:szCs w:val="24"/>
        </w:rPr>
        <w:t xml:space="preserve"> $10M worth of sporting goods. </w:t>
      </w:r>
      <w:r w:rsidRPr="00576ED7">
        <w:rPr>
          <w:szCs w:val="24"/>
        </w:rPr>
        <w:t>The cost of its merchandise was $7M</w:t>
      </w:r>
      <w:r w:rsidR="007E3DBF">
        <w:rPr>
          <w:szCs w:val="24"/>
        </w:rPr>
        <w:t xml:space="preserve">; </w:t>
      </w:r>
      <w:r w:rsidRPr="00576ED7">
        <w:rPr>
          <w:szCs w:val="24"/>
        </w:rPr>
        <w:t>its overhead was $2M.  Sports World offers its employees a 25% employee discount on items that employees purchase. Phillip purchased a fishing boat that retails for $1000</w:t>
      </w:r>
      <w:r w:rsidR="00064FF2" w:rsidRPr="00576ED7">
        <w:rPr>
          <w:szCs w:val="24"/>
        </w:rPr>
        <w:t xml:space="preserve">. </w:t>
      </w:r>
      <w:r w:rsidRPr="00576ED7">
        <w:rPr>
          <w:szCs w:val="24"/>
        </w:rPr>
        <w:t>Phillip paid $750.</w:t>
      </w:r>
    </w:p>
    <w:p w14:paraId="6EF1227C" w14:textId="77777777" w:rsidR="0049128E" w:rsidRPr="00576ED7" w:rsidRDefault="0049128E" w:rsidP="00A6585D">
      <w:pPr>
        <w:widowControl w:val="0"/>
        <w:ind w:left="720"/>
        <w:jc w:val="both"/>
        <w:rPr>
          <w:szCs w:val="24"/>
        </w:rPr>
      </w:pPr>
      <w:r w:rsidRPr="00576ED7">
        <w:rPr>
          <w:szCs w:val="24"/>
        </w:rPr>
        <w:t>•Tax consequences to Phillip?</w:t>
      </w:r>
    </w:p>
    <w:p w14:paraId="33C4F2EC" w14:textId="77777777" w:rsidR="0049128E" w:rsidRPr="00576ED7" w:rsidRDefault="0049128E" w:rsidP="00A6585D">
      <w:pPr>
        <w:widowControl w:val="0"/>
        <w:jc w:val="both"/>
        <w:rPr>
          <w:szCs w:val="24"/>
        </w:rPr>
      </w:pPr>
    </w:p>
    <w:p w14:paraId="25A81596" w14:textId="77777777" w:rsidR="0049128E" w:rsidRPr="00576ED7" w:rsidRDefault="0049128E" w:rsidP="00A6585D">
      <w:pPr>
        <w:widowControl w:val="0"/>
        <w:jc w:val="both"/>
        <w:rPr>
          <w:szCs w:val="24"/>
        </w:rPr>
      </w:pPr>
      <w:r w:rsidRPr="00576ED7">
        <w:rPr>
          <w:szCs w:val="24"/>
        </w:rPr>
        <w:t>1a.  One week later, Phillip sold the fishing boat to his brother for $1050.</w:t>
      </w:r>
    </w:p>
    <w:p w14:paraId="3C50EAC4" w14:textId="77777777" w:rsidR="0049128E" w:rsidRPr="00576ED7" w:rsidRDefault="0049128E" w:rsidP="00A6585D">
      <w:pPr>
        <w:widowControl w:val="0"/>
        <w:ind w:left="720"/>
        <w:jc w:val="both"/>
        <w:rPr>
          <w:szCs w:val="24"/>
        </w:rPr>
      </w:pPr>
      <w:r w:rsidRPr="00576ED7">
        <w:rPr>
          <w:szCs w:val="24"/>
        </w:rPr>
        <w:t>•Tax consequences to Phillip?</w:t>
      </w:r>
    </w:p>
    <w:p w14:paraId="074B41CA"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32(a)(2) and </w:t>
      </w:r>
      <w:r w:rsidR="00CA008D">
        <w:rPr>
          <w:szCs w:val="24"/>
        </w:rPr>
        <w:t>§ </w:t>
      </w:r>
      <w:r w:rsidRPr="00576ED7">
        <w:rPr>
          <w:szCs w:val="24"/>
        </w:rPr>
        <w:t>132(c).</w:t>
      </w:r>
    </w:p>
    <w:p w14:paraId="6D279B07" w14:textId="77777777" w:rsidR="0049128E" w:rsidRPr="00576ED7" w:rsidRDefault="0049128E" w:rsidP="00A6585D">
      <w:pPr>
        <w:widowControl w:val="0"/>
        <w:jc w:val="both"/>
        <w:rPr>
          <w:szCs w:val="24"/>
        </w:rPr>
      </w:pPr>
    </w:p>
    <w:p w14:paraId="237341AC" w14:textId="77777777" w:rsidR="0049128E" w:rsidRPr="00576ED7" w:rsidRDefault="0049128E" w:rsidP="00A6585D">
      <w:pPr>
        <w:widowControl w:val="0"/>
        <w:jc w:val="both"/>
        <w:rPr>
          <w:szCs w:val="24"/>
        </w:rPr>
      </w:pPr>
      <w:r w:rsidRPr="00576ED7">
        <w:rPr>
          <w:szCs w:val="24"/>
        </w:rPr>
        <w:t xml:space="preserve">1b.  Sports World is </w:t>
      </w:r>
      <w:r w:rsidR="003777CC">
        <w:rPr>
          <w:szCs w:val="24"/>
        </w:rPr>
        <w:t xml:space="preserve">situated </w:t>
      </w:r>
      <w:r w:rsidRPr="00576ED7">
        <w:rPr>
          <w:szCs w:val="24"/>
        </w:rPr>
        <w:t>in a large</w:t>
      </w:r>
      <w:r w:rsidR="003777CC">
        <w:rPr>
          <w:szCs w:val="24"/>
        </w:rPr>
        <w:t xml:space="preserve">, oddly-shaped building that had </w:t>
      </w:r>
      <w:r w:rsidR="00C12FBB">
        <w:rPr>
          <w:szCs w:val="24"/>
        </w:rPr>
        <w:t xml:space="preserve">stood empty for several years. </w:t>
      </w:r>
      <w:r w:rsidRPr="00576ED7">
        <w:rPr>
          <w:szCs w:val="24"/>
        </w:rPr>
        <w:t>Service merchants in the area (restaurants, dry cleaners, dentists, optometrists, etc.) were anxious that Sports World would occupy the building and readily entered into reciprocal arrangements whereby employees of Sports World were entitled to a 20% discount off the retail prices of these merchants’ services. Sports World agreed to give only a 10% discount for the employees of these service merchants. Last week, Phillip paid $80 for dental services that normally cost $100. A nearby optometrist purchased a tent from Sports World that normally retails for $100 for only $90.</w:t>
      </w:r>
    </w:p>
    <w:p w14:paraId="17AB2D24" w14:textId="77777777" w:rsidR="0049128E" w:rsidRPr="00576ED7" w:rsidRDefault="0049128E" w:rsidP="00A6585D">
      <w:pPr>
        <w:widowControl w:val="0"/>
        <w:ind w:left="720"/>
        <w:jc w:val="both"/>
        <w:rPr>
          <w:szCs w:val="24"/>
        </w:rPr>
      </w:pPr>
      <w:r w:rsidRPr="00576ED7">
        <w:rPr>
          <w:szCs w:val="24"/>
        </w:rPr>
        <w:t>•Tax consequences to Phillip?</w:t>
      </w:r>
    </w:p>
    <w:p w14:paraId="1CEF86C3" w14:textId="77777777" w:rsidR="0049128E" w:rsidRPr="00576ED7" w:rsidRDefault="0049128E" w:rsidP="00A6585D">
      <w:pPr>
        <w:widowControl w:val="0"/>
        <w:ind w:left="720"/>
        <w:jc w:val="both"/>
        <w:rPr>
          <w:szCs w:val="24"/>
        </w:rPr>
      </w:pPr>
      <w:r w:rsidRPr="00576ED7">
        <w:rPr>
          <w:szCs w:val="24"/>
        </w:rPr>
        <w:t>•Tax consequences to the optometrist?</w:t>
      </w:r>
    </w:p>
    <w:p w14:paraId="2C11A1A9"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w:t>
      </w:r>
      <w:r w:rsidR="003777CC">
        <w:rPr>
          <w:szCs w:val="24"/>
        </w:rPr>
        <w:t>i</w:t>
      </w:r>
      <w:r w:rsidRPr="00576ED7">
        <w:rPr>
          <w:szCs w:val="24"/>
        </w:rPr>
        <w:t>)</w:t>
      </w:r>
      <w:r w:rsidR="00D33084">
        <w:rPr>
          <w:szCs w:val="24"/>
        </w:rPr>
        <w:t>; Reg. § 1.132-3(a)(3)</w:t>
      </w:r>
      <w:r w:rsidRPr="00576ED7">
        <w:rPr>
          <w:szCs w:val="24"/>
        </w:rPr>
        <w:t>.</w:t>
      </w:r>
    </w:p>
    <w:p w14:paraId="3B739A6D" w14:textId="77777777" w:rsidR="0049128E" w:rsidRPr="00576ED7" w:rsidRDefault="0049128E" w:rsidP="00A6585D">
      <w:pPr>
        <w:widowControl w:val="0"/>
        <w:jc w:val="both"/>
        <w:rPr>
          <w:szCs w:val="24"/>
        </w:rPr>
      </w:pPr>
    </w:p>
    <w:p w14:paraId="5CF80CC1" w14:textId="77777777" w:rsidR="0049128E" w:rsidRPr="00576ED7" w:rsidRDefault="0049128E" w:rsidP="00A6585D">
      <w:pPr>
        <w:widowControl w:val="0"/>
        <w:jc w:val="both"/>
        <w:rPr>
          <w:szCs w:val="24"/>
        </w:rPr>
      </w:pPr>
      <w:r w:rsidRPr="00576ED7">
        <w:rPr>
          <w:szCs w:val="24"/>
        </w:rPr>
        <w:t>2.  Mesquite Airlines is a commercial airline. It offers its empl</w:t>
      </w:r>
      <w:r w:rsidR="00C12FBB">
        <w:rPr>
          <w:szCs w:val="24"/>
        </w:rPr>
        <w:t xml:space="preserve">oyees free standby air travel. </w:t>
      </w:r>
      <w:r w:rsidRPr="00576ED7">
        <w:rPr>
          <w:szCs w:val="24"/>
        </w:rPr>
        <w:t xml:space="preserve">Moreover, Mesquite Airlines has entered into a reciprocal agreement with several other airlines whereby employees of Mesquite may fly standby for free on other airlines, and employees of the other airlines may </w:t>
      </w:r>
      <w:r w:rsidR="00C12FBB">
        <w:rPr>
          <w:szCs w:val="24"/>
        </w:rPr>
        <w:t xml:space="preserve">fly free on Mesquite Airlines. </w:t>
      </w:r>
      <w:r w:rsidRPr="00576ED7">
        <w:rPr>
          <w:szCs w:val="24"/>
        </w:rPr>
        <w:t>Megan is a retired airline pilot who flew airplanes for M</w:t>
      </w:r>
      <w:r w:rsidR="00C12FBB">
        <w:rPr>
          <w:szCs w:val="24"/>
        </w:rPr>
        <w:t xml:space="preserve">esquite Airlines for 35 years. </w:t>
      </w:r>
      <w:r w:rsidRPr="00576ED7">
        <w:rPr>
          <w:szCs w:val="24"/>
        </w:rPr>
        <w:t>Megan flew standby on a Mesquite Airlines flight; the normal fare was $400.</w:t>
      </w:r>
    </w:p>
    <w:p w14:paraId="330E3B0E" w14:textId="77777777" w:rsidR="0049128E" w:rsidRPr="00576ED7" w:rsidRDefault="0049128E" w:rsidP="00A6585D">
      <w:pPr>
        <w:widowControl w:val="0"/>
        <w:ind w:left="720"/>
        <w:jc w:val="both"/>
        <w:rPr>
          <w:szCs w:val="24"/>
        </w:rPr>
      </w:pPr>
      <w:r w:rsidRPr="00576ED7">
        <w:rPr>
          <w:szCs w:val="24"/>
        </w:rPr>
        <w:t xml:space="preserve">•Tax consequences to Megan? </w:t>
      </w:r>
      <w:r w:rsidRPr="00576ED7">
        <w:rPr>
          <w:i/>
          <w:szCs w:val="24"/>
        </w:rPr>
        <w:t>See</w:t>
      </w:r>
      <w:r w:rsidRPr="00576ED7">
        <w:rPr>
          <w:szCs w:val="24"/>
        </w:rPr>
        <w:t xml:space="preserve"> </w:t>
      </w:r>
      <w:r w:rsidR="00CA008D">
        <w:rPr>
          <w:szCs w:val="24"/>
        </w:rPr>
        <w:t>§ </w:t>
      </w:r>
      <w:r w:rsidRPr="00576ED7">
        <w:rPr>
          <w:szCs w:val="24"/>
        </w:rPr>
        <w:t>132(h).</w:t>
      </w:r>
    </w:p>
    <w:p w14:paraId="43FC53FD" w14:textId="77777777" w:rsidR="0049128E" w:rsidRPr="00576ED7" w:rsidRDefault="0049128E" w:rsidP="00A6585D">
      <w:pPr>
        <w:widowControl w:val="0"/>
        <w:jc w:val="both"/>
        <w:rPr>
          <w:szCs w:val="24"/>
        </w:rPr>
      </w:pPr>
    </w:p>
    <w:p w14:paraId="422EEAD3" w14:textId="184BB402" w:rsidR="0049128E" w:rsidRPr="00576ED7" w:rsidRDefault="0049128E" w:rsidP="00A6585D">
      <w:pPr>
        <w:widowControl w:val="0"/>
        <w:jc w:val="both"/>
        <w:rPr>
          <w:szCs w:val="24"/>
        </w:rPr>
      </w:pPr>
      <w:r w:rsidRPr="00576ED7">
        <w:rPr>
          <w:szCs w:val="24"/>
        </w:rPr>
        <w:t>2a.  Megan flew standby on another airline</w:t>
      </w:r>
      <w:r w:rsidR="00064FF2" w:rsidRPr="00576ED7">
        <w:rPr>
          <w:szCs w:val="24"/>
        </w:rPr>
        <w:t xml:space="preserve">. </w:t>
      </w:r>
      <w:r w:rsidRPr="00576ED7">
        <w:rPr>
          <w:szCs w:val="24"/>
        </w:rPr>
        <w:t>The normal fare was $400.</w:t>
      </w:r>
    </w:p>
    <w:p w14:paraId="1CF3794C" w14:textId="6E1AAB88" w:rsidR="0049128E" w:rsidRPr="00576ED7" w:rsidRDefault="0049128E" w:rsidP="00A6585D">
      <w:pPr>
        <w:widowControl w:val="0"/>
        <w:ind w:left="720"/>
        <w:jc w:val="both"/>
        <w:rPr>
          <w:szCs w:val="24"/>
        </w:rPr>
      </w:pPr>
      <w:r w:rsidRPr="00576ED7">
        <w:rPr>
          <w:szCs w:val="24"/>
        </w:rPr>
        <w:t>•Tax consequences to Megan?</w:t>
      </w:r>
      <w:r w:rsidR="005C0D4E" w:rsidRPr="005C0D4E">
        <w:rPr>
          <w:noProof/>
          <w:szCs w:val="24"/>
        </w:rPr>
        <w:t xml:space="preserve"> </w:t>
      </w:r>
    </w:p>
    <w:p w14:paraId="43810784" w14:textId="77777777" w:rsidR="0049128E" w:rsidRPr="00576ED7" w:rsidRDefault="0049128E" w:rsidP="00A6585D">
      <w:pPr>
        <w:widowControl w:val="0"/>
        <w:jc w:val="both"/>
        <w:rPr>
          <w:szCs w:val="24"/>
        </w:rPr>
      </w:pPr>
    </w:p>
    <w:p w14:paraId="480A218E" w14:textId="77777777" w:rsidR="0049128E" w:rsidRPr="00576ED7" w:rsidRDefault="0049128E" w:rsidP="00A6585D">
      <w:pPr>
        <w:widowControl w:val="0"/>
        <w:jc w:val="both"/>
        <w:rPr>
          <w:szCs w:val="24"/>
        </w:rPr>
      </w:pPr>
      <w:r w:rsidRPr="00576ED7">
        <w:rPr>
          <w:szCs w:val="24"/>
        </w:rPr>
        <w:t>2b.  Without charging her, Mesquite Airlines permitted Megan to reserve her seat for two weeks from now. The normal fare was $400.</w:t>
      </w:r>
    </w:p>
    <w:p w14:paraId="47B60CD1" w14:textId="77777777" w:rsidR="0049128E" w:rsidRPr="00576ED7" w:rsidRDefault="0049128E" w:rsidP="00A6585D">
      <w:pPr>
        <w:widowControl w:val="0"/>
        <w:ind w:left="720"/>
        <w:jc w:val="both"/>
        <w:rPr>
          <w:szCs w:val="24"/>
        </w:rPr>
      </w:pPr>
      <w:r w:rsidRPr="00576ED7">
        <w:rPr>
          <w:szCs w:val="24"/>
        </w:rPr>
        <w:t>•Tax consequences to Megan?</w:t>
      </w:r>
    </w:p>
    <w:p w14:paraId="2E168BAA" w14:textId="77777777" w:rsidR="0049128E" w:rsidRPr="00576ED7" w:rsidRDefault="0049128E" w:rsidP="00A6585D">
      <w:pPr>
        <w:widowControl w:val="0"/>
        <w:jc w:val="both"/>
        <w:rPr>
          <w:szCs w:val="24"/>
        </w:rPr>
      </w:pPr>
    </w:p>
    <w:p w14:paraId="31F8B527" w14:textId="77777777" w:rsidR="0049128E" w:rsidRPr="00576ED7" w:rsidRDefault="003E3E8A" w:rsidP="00A6585D">
      <w:pPr>
        <w:widowControl w:val="0"/>
        <w:jc w:val="both"/>
        <w:rPr>
          <w:szCs w:val="24"/>
        </w:rPr>
      </w:pPr>
      <w:r>
        <w:rPr>
          <w:szCs w:val="24"/>
        </w:rPr>
        <w:t xml:space="preserve">3. </w:t>
      </w:r>
      <w:r w:rsidR="00E54802">
        <w:rPr>
          <w:szCs w:val="24"/>
        </w:rPr>
        <w:t>When t</w:t>
      </w:r>
      <w:r w:rsidR="0049128E" w:rsidRPr="00576ED7">
        <w:rPr>
          <w:szCs w:val="24"/>
        </w:rPr>
        <w:t xml:space="preserve">he University of Memphis </w:t>
      </w:r>
      <w:r w:rsidR="001003D8">
        <w:rPr>
          <w:szCs w:val="24"/>
        </w:rPr>
        <w:t xml:space="preserve">Law School </w:t>
      </w:r>
      <w:r w:rsidR="0049128E" w:rsidRPr="00576ED7">
        <w:rPr>
          <w:szCs w:val="24"/>
        </w:rPr>
        <w:t xml:space="preserve">moved into </w:t>
      </w:r>
      <w:r w:rsidR="00AE5C8C">
        <w:rPr>
          <w:szCs w:val="24"/>
        </w:rPr>
        <w:t xml:space="preserve">its home </w:t>
      </w:r>
      <w:r w:rsidR="0049128E" w:rsidRPr="00576ED7">
        <w:rPr>
          <w:szCs w:val="24"/>
        </w:rPr>
        <w:t>in downtown Memphis</w:t>
      </w:r>
      <w:r w:rsidR="00AE5C8C">
        <w:rPr>
          <w:szCs w:val="24"/>
        </w:rPr>
        <w:t>,</w:t>
      </w:r>
      <w:r w:rsidR="0049128E" w:rsidRPr="00576ED7">
        <w:rPr>
          <w:szCs w:val="24"/>
        </w:rPr>
        <w:t xml:space="preserve"> faculty members chose their offices pursuant to a system </w:t>
      </w:r>
      <w:r w:rsidR="0049128E" w:rsidRPr="00576ED7">
        <w:rPr>
          <w:szCs w:val="24"/>
        </w:rPr>
        <w:lastRenderedPageBreak/>
        <w:t>that</w:t>
      </w:r>
      <w:r w:rsidR="00C12FBB">
        <w:rPr>
          <w:szCs w:val="24"/>
        </w:rPr>
        <w:t> </w:t>
      </w:r>
      <w:r w:rsidR="0049128E" w:rsidRPr="00576ED7">
        <w:rPr>
          <w:szCs w:val="24"/>
        </w:rPr>
        <w:t>incorporated consid</w:t>
      </w:r>
      <w:r w:rsidR="00C12FBB">
        <w:rPr>
          <w:szCs w:val="24"/>
        </w:rPr>
        <w:t xml:space="preserve">eration of rank and seniority. </w:t>
      </w:r>
      <w:r w:rsidR="0049128E" w:rsidRPr="00576ED7">
        <w:rPr>
          <w:szCs w:val="24"/>
        </w:rPr>
        <w:t>Staff offices have a r</w:t>
      </w:r>
      <w:r w:rsidR="00C12FBB">
        <w:rPr>
          <w:szCs w:val="24"/>
        </w:rPr>
        <w:t xml:space="preserve">ental value of $3600 per year. </w:t>
      </w:r>
      <w:r w:rsidR="0049128E" w:rsidRPr="00576ED7">
        <w:rPr>
          <w:szCs w:val="24"/>
        </w:rPr>
        <w:t>Professor K now has a corner office with a nice view of the Mississippi River. The rental value of the “worst” faculty office is $4800 per year. The rental value of Professor K’s office is $14,400 per year.</w:t>
      </w:r>
    </w:p>
    <w:p w14:paraId="2D4A5C15" w14:textId="6CEB998D" w:rsidR="0049128E" w:rsidRPr="00576ED7" w:rsidRDefault="0049128E" w:rsidP="00A6585D">
      <w:pPr>
        <w:widowControl w:val="0"/>
        <w:ind w:left="720"/>
        <w:jc w:val="both"/>
        <w:rPr>
          <w:szCs w:val="24"/>
        </w:rPr>
      </w:pPr>
      <w:r w:rsidRPr="00576ED7">
        <w:rPr>
          <w:szCs w:val="24"/>
        </w:rPr>
        <w:t xml:space="preserve">•Tax consequences to Professor K? </w:t>
      </w:r>
      <w:r w:rsidRPr="00576ED7">
        <w:rPr>
          <w:i/>
          <w:szCs w:val="24"/>
        </w:rPr>
        <w:t>See</w:t>
      </w:r>
      <w:r w:rsidRPr="00576ED7">
        <w:rPr>
          <w:szCs w:val="24"/>
        </w:rPr>
        <w:t xml:space="preserve"> </w:t>
      </w:r>
      <w:r w:rsidR="00CA008D">
        <w:rPr>
          <w:szCs w:val="24"/>
        </w:rPr>
        <w:t>§ </w:t>
      </w:r>
      <w:r w:rsidRPr="00576ED7">
        <w:rPr>
          <w:szCs w:val="24"/>
        </w:rPr>
        <w:t xml:space="preserve">132(a)(3) and </w:t>
      </w:r>
      <w:r w:rsidR="00CA008D">
        <w:rPr>
          <w:szCs w:val="24"/>
        </w:rPr>
        <w:t>§ </w:t>
      </w:r>
      <w:r w:rsidRPr="00576ED7">
        <w:rPr>
          <w:szCs w:val="24"/>
        </w:rPr>
        <w:t>132(d).</w:t>
      </w:r>
    </w:p>
    <w:p w14:paraId="18BB4CFA" w14:textId="256E9B61" w:rsidR="0049128E" w:rsidRPr="00576ED7" w:rsidRDefault="00E048F6" w:rsidP="00A6585D">
      <w:pPr>
        <w:widowControl w:val="0"/>
        <w:jc w:val="both"/>
        <w:rPr>
          <w:szCs w:val="24"/>
        </w:rPr>
      </w:pPr>
      <w:r w:rsidRPr="00576ED7">
        <w:rPr>
          <w:noProof/>
          <w:szCs w:val="24"/>
        </w:rPr>
        <mc:AlternateContent>
          <mc:Choice Requires="wps">
            <w:drawing>
              <wp:anchor distT="152400" distB="152400" distL="152400" distR="152400" simplePos="0" relativeHeight="252418048" behindDoc="0" locked="0" layoutInCell="0" allowOverlap="1" wp14:anchorId="542795A0" wp14:editId="1B434787">
                <wp:simplePos x="0" y="0"/>
                <wp:positionH relativeFrom="margin">
                  <wp:posOffset>-314325</wp:posOffset>
                </wp:positionH>
                <wp:positionV relativeFrom="paragraph">
                  <wp:posOffset>180340</wp:posOffset>
                </wp:positionV>
                <wp:extent cx="3037205" cy="2209800"/>
                <wp:effectExtent l="0" t="0" r="10795" b="19050"/>
                <wp:wrapSquare wrapText="largest"/>
                <wp:docPr id="7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2209800"/>
                        </a:xfrm>
                        <a:prstGeom prst="rect">
                          <a:avLst/>
                        </a:prstGeom>
                        <a:solidFill>
                          <a:srgbClr val="FFFFFF"/>
                        </a:solidFill>
                        <a:ln w="12192">
                          <a:solidFill>
                            <a:srgbClr val="000000"/>
                          </a:solidFill>
                          <a:miter lim="800000"/>
                          <a:headEnd/>
                          <a:tailEnd/>
                        </a:ln>
                      </wps:spPr>
                      <wps:txbx>
                        <w:txbxContent>
                          <w:p w14:paraId="10336BC8" w14:textId="77777777" w:rsidR="002D4291" w:rsidRDefault="002D4291" w:rsidP="00E048F6">
                            <w:pPr>
                              <w:widowControl w:val="0"/>
                              <w:jc w:val="both"/>
                              <w:rPr>
                                <w:rFonts w:ascii="Tw Cen MT" w:hAnsi="Tw Cen MT"/>
                              </w:rPr>
                            </w:pPr>
                            <w:r>
                              <w:rPr>
                                <w:rFonts w:ascii="Tw Cen MT" w:hAnsi="Tw Cen MT"/>
                                <w:i/>
                              </w:rPr>
                              <w:t>Code and Regulations</w:t>
                            </w:r>
                            <w:r>
                              <w:rPr>
                                <w:rFonts w:ascii="Tw Cen MT" w:hAnsi="Tw Cen MT"/>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795A0" id="Text Box 45" o:spid="_x0000_s1074" type="#_x0000_t202" style="position:absolute;left:0;text-align:left;margin-left:-24.75pt;margin-top:14.2pt;width:239.15pt;height:174pt;z-index:2524180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" o:allowincell="f" strokeweight=".96pt">
                <v:textbox inset="6pt,6pt,6pt,6pt">
                  <w:txbxContent>
                    <w:p w14:paraId="10336BC8" w14:textId="77777777" w:rsidR="002D4291" w:rsidRDefault="002D4291" w:rsidP="00E048F6">
                      <w:pPr>
                        <w:widowControl w:val="0"/>
                        <w:jc w:val="both"/>
                        <w:rPr>
                          <w:rFonts w:ascii="Tw Cen MT" w:hAnsi="Tw Cen MT"/>
                        </w:rPr>
                      </w:pPr>
                      <w:r>
                        <w:rPr>
                          <w:rFonts w:ascii="Tw Cen MT" w:hAnsi="Tw Cen MT"/>
                          <w:i/>
                        </w:rPr>
                        <w:t>Code and Regulations</w:t>
                      </w:r>
                      <w:r>
                        <w:rPr>
                          <w:rFonts w:ascii="Tw Cen MT" w:hAnsi="Tw Cen MT"/>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v:textbox>
                <w10:wrap type="square" side="largest" anchorx="margin"/>
              </v:shape>
            </w:pict>
          </mc:Fallback>
        </mc:AlternateContent>
      </w:r>
    </w:p>
    <w:p w14:paraId="6484C0E6" w14:textId="15CA3795" w:rsidR="0049128E" w:rsidRPr="00576ED7" w:rsidRDefault="00C12FBB" w:rsidP="00A6585D">
      <w:pPr>
        <w:widowControl w:val="0"/>
        <w:jc w:val="both"/>
        <w:rPr>
          <w:szCs w:val="24"/>
        </w:rPr>
      </w:pPr>
      <w:r>
        <w:rPr>
          <w:szCs w:val="24"/>
        </w:rPr>
        <w:t xml:space="preserve">3a.  Same facts. </w:t>
      </w:r>
      <w:r w:rsidR="0049128E" w:rsidRPr="00576ED7">
        <w:rPr>
          <w:szCs w:val="24"/>
        </w:rPr>
        <w:t>The Law School purchased for Professor K and one other professor (but no</w:t>
      </w:r>
      <w:r w:rsidR="00954483" w:rsidRPr="00576ED7">
        <w:rPr>
          <w:szCs w:val="24"/>
        </w:rPr>
        <w:t xml:space="preserve"> </w:t>
      </w:r>
      <w:r w:rsidR="0049128E" w:rsidRPr="00576ED7">
        <w:rPr>
          <w:szCs w:val="24"/>
        </w:rPr>
        <w:t>one else) online access to</w:t>
      </w:r>
      <w:r>
        <w:rPr>
          <w:szCs w:val="24"/>
        </w:rPr>
        <w:t xml:space="preserve"> the </w:t>
      </w:r>
      <w:r w:rsidRPr="001003D8">
        <w:rPr>
          <w:smallCaps/>
          <w:szCs w:val="24"/>
        </w:rPr>
        <w:t>CCH Federal Tax Reporter</w:t>
      </w:r>
      <w:r>
        <w:rPr>
          <w:szCs w:val="24"/>
        </w:rPr>
        <w:t xml:space="preserve">. </w:t>
      </w:r>
      <w:r w:rsidR="0049128E" w:rsidRPr="00576ED7">
        <w:rPr>
          <w:szCs w:val="24"/>
        </w:rPr>
        <w:t>The retail cost of this access is $2500 per year.</w:t>
      </w:r>
    </w:p>
    <w:p w14:paraId="53E92C97" w14:textId="77777777" w:rsidR="0049128E" w:rsidRPr="00576ED7" w:rsidRDefault="0049128E" w:rsidP="00A6585D">
      <w:pPr>
        <w:widowControl w:val="0"/>
        <w:ind w:left="720"/>
        <w:jc w:val="both"/>
        <w:rPr>
          <w:szCs w:val="24"/>
        </w:rPr>
      </w:pPr>
      <w:r w:rsidRPr="00576ED7">
        <w:rPr>
          <w:szCs w:val="24"/>
        </w:rPr>
        <w:t>•Tax consequences to Professor K?</w:t>
      </w:r>
    </w:p>
    <w:p w14:paraId="3360926B" w14:textId="77777777" w:rsidR="0049128E" w:rsidRPr="00576ED7" w:rsidRDefault="0049128E" w:rsidP="00A6585D">
      <w:pPr>
        <w:widowControl w:val="0"/>
        <w:ind w:left="1440"/>
        <w:jc w:val="both"/>
        <w:rPr>
          <w:szCs w:val="24"/>
        </w:rPr>
      </w:pPr>
      <w:r w:rsidRPr="00576ED7">
        <w:rPr>
          <w:szCs w:val="24"/>
        </w:rPr>
        <w:t>•Is there any other information you need to answer this question?</w:t>
      </w:r>
    </w:p>
    <w:p w14:paraId="1ADDEC7D" w14:textId="77777777" w:rsidR="0049128E" w:rsidRPr="00576ED7" w:rsidRDefault="0049128E" w:rsidP="00A6585D">
      <w:pPr>
        <w:widowControl w:val="0"/>
        <w:jc w:val="both"/>
        <w:rPr>
          <w:szCs w:val="24"/>
        </w:rPr>
      </w:pPr>
    </w:p>
    <w:p w14:paraId="4EC6342D" w14:textId="77777777" w:rsidR="0049128E" w:rsidRPr="00576ED7" w:rsidRDefault="0049128E" w:rsidP="00A6585D">
      <w:pPr>
        <w:widowControl w:val="0"/>
        <w:jc w:val="both"/>
        <w:rPr>
          <w:szCs w:val="24"/>
        </w:rPr>
      </w:pPr>
      <w:r w:rsidRPr="00576ED7">
        <w:rPr>
          <w:szCs w:val="24"/>
        </w:rPr>
        <w:t>4.  Joe the Plumber, Inc. sells plumbing services to customers. It has a policy of offering employees a 25% discount on plumbing services that they purchase from Joe the Plumber, Inc.  However, Joe the Plumber, Inc. offers a 40% discount to its “highly-compensated” emp</w:t>
      </w:r>
      <w:r w:rsidR="00C12FBB">
        <w:rPr>
          <w:szCs w:val="24"/>
        </w:rPr>
        <w:t xml:space="preserve">loyees. </w:t>
      </w:r>
      <w:r w:rsidRPr="00576ED7">
        <w:rPr>
          <w:szCs w:val="24"/>
        </w:rPr>
        <w:t>An employee purchased plumbing services tha</w:t>
      </w:r>
      <w:r w:rsidR="00C12FBB">
        <w:rPr>
          <w:szCs w:val="24"/>
        </w:rPr>
        <w:t xml:space="preserve">t normally cost $200 for $150. </w:t>
      </w:r>
      <w:r w:rsidRPr="00576ED7">
        <w:rPr>
          <w:szCs w:val="24"/>
        </w:rPr>
        <w:t>One of Joe the Plumber’s highly-compensated employees purchased the same services for $120.</w:t>
      </w:r>
    </w:p>
    <w:p w14:paraId="24CC881A" w14:textId="77777777" w:rsidR="0049128E" w:rsidRPr="00576ED7" w:rsidRDefault="0049128E" w:rsidP="00A6585D">
      <w:pPr>
        <w:widowControl w:val="0"/>
        <w:ind w:left="720"/>
        <w:jc w:val="both"/>
        <w:rPr>
          <w:szCs w:val="24"/>
        </w:rPr>
      </w:pPr>
      <w:r w:rsidRPr="00576ED7">
        <w:rPr>
          <w:szCs w:val="24"/>
        </w:rPr>
        <w:t>•Tax consequences to the employee?</w:t>
      </w:r>
    </w:p>
    <w:p w14:paraId="558E1A8C" w14:textId="77777777" w:rsidR="0049128E" w:rsidRPr="00576ED7" w:rsidRDefault="0049128E" w:rsidP="00A6585D">
      <w:pPr>
        <w:widowControl w:val="0"/>
        <w:ind w:left="720"/>
        <w:jc w:val="both"/>
        <w:rPr>
          <w:szCs w:val="24"/>
        </w:rPr>
      </w:pPr>
      <w:r w:rsidRPr="00576ED7">
        <w:rPr>
          <w:szCs w:val="24"/>
        </w:rPr>
        <w:t>•Tax consequences to the highly-compensated employee?</w:t>
      </w:r>
    </w:p>
    <w:p w14:paraId="479D432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j)(1).</w:t>
      </w:r>
    </w:p>
    <w:p w14:paraId="7726F8C6" w14:textId="77777777" w:rsidR="0049128E" w:rsidRPr="00576ED7" w:rsidRDefault="0049128E" w:rsidP="00A6585D">
      <w:pPr>
        <w:widowControl w:val="0"/>
        <w:jc w:val="both"/>
        <w:rPr>
          <w:szCs w:val="24"/>
        </w:rPr>
      </w:pPr>
    </w:p>
    <w:p w14:paraId="2D22C58F" w14:textId="77777777" w:rsidR="0049128E" w:rsidRPr="00576ED7" w:rsidRDefault="0049128E" w:rsidP="00A6585D">
      <w:pPr>
        <w:widowControl w:val="0"/>
        <w:jc w:val="both"/>
        <w:rPr>
          <w:szCs w:val="24"/>
        </w:rPr>
      </w:pPr>
      <w:r w:rsidRPr="00576ED7">
        <w:rPr>
          <w:szCs w:val="24"/>
        </w:rPr>
        <w:t>5.  Lotsa Refunds, Inc. is a tax return preparer that does a volume business among unbanked, low-income persons. The corporation has ten employees. At the end of a very hectic tax season, Lotsa Refunds presented each of its employees with a $50 prepaid Mastercard cash card, in a</w:t>
      </w:r>
      <w:r w:rsidR="00C12FBB">
        <w:rPr>
          <w:szCs w:val="24"/>
        </w:rPr>
        <w:t xml:space="preserve">ddition to </w:t>
      </w:r>
      <w:r w:rsidR="006739B1">
        <w:rPr>
          <w:szCs w:val="24"/>
        </w:rPr>
        <w:t>h</w:t>
      </w:r>
      <w:r w:rsidR="001003D8">
        <w:rPr>
          <w:szCs w:val="24"/>
        </w:rPr>
        <w:t>er</w:t>
      </w:r>
      <w:r w:rsidR="006739B1">
        <w:rPr>
          <w:szCs w:val="24"/>
        </w:rPr>
        <w:t xml:space="preserve"> </w:t>
      </w:r>
      <w:r w:rsidR="00C12FBB">
        <w:rPr>
          <w:szCs w:val="24"/>
        </w:rPr>
        <w:t xml:space="preserve">normal wages. </w:t>
      </w:r>
      <w:r w:rsidRPr="00576ED7">
        <w:rPr>
          <w:szCs w:val="24"/>
        </w:rPr>
        <w:t>This was because of the gratitude Lotsa Refunds felt for its employees having worked long hours against tight deadlines. Lotsa Refunds’ highly-compensated employees did not receive such a card.</w:t>
      </w:r>
    </w:p>
    <w:p w14:paraId="2A01BBB8" w14:textId="77777777" w:rsidR="0049128E" w:rsidRPr="00576ED7" w:rsidRDefault="0049128E" w:rsidP="00A6585D">
      <w:pPr>
        <w:widowControl w:val="0"/>
        <w:ind w:left="720"/>
        <w:jc w:val="both"/>
        <w:rPr>
          <w:szCs w:val="24"/>
        </w:rPr>
      </w:pPr>
      <w:r w:rsidRPr="00576ED7">
        <w:rPr>
          <w:szCs w:val="24"/>
        </w:rPr>
        <w:t>•Tax consequences to the employees?</w:t>
      </w:r>
    </w:p>
    <w:p w14:paraId="1F8B413C" w14:textId="77777777" w:rsidR="0049128E" w:rsidRPr="00576ED7" w:rsidRDefault="0049128E" w:rsidP="00A6585D">
      <w:pPr>
        <w:widowControl w:val="0"/>
        <w:jc w:val="both"/>
        <w:rPr>
          <w:szCs w:val="24"/>
        </w:rPr>
      </w:pPr>
    </w:p>
    <w:p w14:paraId="3C5267E6" w14:textId="043AF3A2" w:rsidR="0049128E" w:rsidRPr="00576ED7" w:rsidRDefault="0049128E" w:rsidP="00A6585D">
      <w:pPr>
        <w:widowControl w:val="0"/>
        <w:jc w:val="both"/>
        <w:rPr>
          <w:szCs w:val="24"/>
        </w:rPr>
      </w:pPr>
      <w:r w:rsidRPr="00576ED7">
        <w:rPr>
          <w:szCs w:val="24"/>
        </w:rPr>
        <w:t>5a.  The employees of Lotsa Refunds, Inc. worked from 7 a.m. until 12 midnight every night</w:t>
      </w:r>
      <w:r w:rsidR="00C12FBB">
        <w:rPr>
          <w:szCs w:val="24"/>
        </w:rPr>
        <w:t xml:space="preserve"> between April 1 and April 15. </w:t>
      </w:r>
      <w:r w:rsidR="00BF0147">
        <w:rPr>
          <w:szCs w:val="24"/>
        </w:rPr>
        <w:t>C</w:t>
      </w:r>
      <w:r w:rsidRPr="00576ED7">
        <w:rPr>
          <w:szCs w:val="24"/>
        </w:rPr>
        <w:t xml:space="preserve">riminal activity increases after </w:t>
      </w:r>
      <w:r w:rsidRPr="00576ED7">
        <w:rPr>
          <w:szCs w:val="24"/>
        </w:rPr>
        <w:lastRenderedPageBreak/>
        <w:t>mid</w:t>
      </w:r>
      <w:r w:rsidR="00C703C4" w:rsidRPr="00227F20">
        <w:rPr>
          <w:noProof/>
          <w:szCs w:val="24"/>
        </w:rPr>
        <mc:AlternateContent>
          <mc:Choice Requires="wps">
            <w:drawing>
              <wp:anchor distT="45720" distB="45720" distL="114300" distR="114300" simplePos="0" relativeHeight="252127232" behindDoc="0" locked="0" layoutInCell="1" allowOverlap="1" wp14:anchorId="31768B03" wp14:editId="257B965E">
                <wp:simplePos x="0" y="0"/>
                <wp:positionH relativeFrom="column">
                  <wp:posOffset>-281305</wp:posOffset>
                </wp:positionH>
                <wp:positionV relativeFrom="paragraph">
                  <wp:posOffset>293370</wp:posOffset>
                </wp:positionV>
                <wp:extent cx="2162175" cy="1404620"/>
                <wp:effectExtent l="0" t="0" r="28575" b="22225"/>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404620"/>
                        </a:xfrm>
                        <a:prstGeom prst="rect">
                          <a:avLst/>
                        </a:prstGeom>
                        <a:solidFill>
                          <a:srgbClr val="FFFFFF"/>
                        </a:solidFill>
                        <a:ln w="9525">
                          <a:solidFill>
                            <a:srgbClr val="000000"/>
                          </a:solidFill>
                          <a:miter lim="800000"/>
                          <a:headEnd/>
                          <a:tailEnd/>
                        </a:ln>
                      </wps:spPr>
                      <wps:txbx>
                        <w:txbxContent>
                          <w:p w14:paraId="6BF0A7CB" w14:textId="77777777" w:rsidR="002D4291" w:rsidRPr="00227F20" w:rsidRDefault="002D4291" w:rsidP="00726716">
                            <w:pPr>
                              <w:jc w:val="both"/>
                              <w:rPr>
                                <w:rFonts w:ascii="Tw Cen MT" w:hAnsi="Tw Cen MT"/>
                              </w:rPr>
                            </w:pPr>
                            <w:r w:rsidRPr="00227F20">
                              <w:rPr>
                                <w:rFonts w:ascii="Tw Cen MT" w:hAnsi="Tw Cen MT"/>
                              </w:rPr>
                              <w:t>Section 274(n):  Read § 274(n)(1).  How does it affect the rule of § 132(e)(2)? Pay attention to the difference between a deduction and an exclu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768B03" id="_x0000_s1075" type="#_x0000_t202" style="position:absolute;left:0;text-align:left;margin-left:-22.15pt;margin-top:23.1pt;width:170.25pt;height:110.6pt;z-index:252127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">
                <v:textbox style="mso-fit-shape-to-text:t">
                  <w:txbxContent>
                    <w:p w14:paraId="6BF0A7CB" w14:textId="77777777" w:rsidR="002D4291" w:rsidRPr="00227F20" w:rsidRDefault="002D4291" w:rsidP="00726716">
                      <w:pPr>
                        <w:jc w:val="both"/>
                        <w:rPr>
                          <w:rFonts w:ascii="Tw Cen MT" w:hAnsi="Tw Cen MT"/>
                        </w:rPr>
                      </w:pPr>
                      <w:r w:rsidRPr="00227F20">
                        <w:rPr>
                          <w:rFonts w:ascii="Tw Cen MT" w:hAnsi="Tw Cen MT"/>
                        </w:rPr>
                        <w:t>Section 274(n):  Read § 274(n</w:t>
                      </w:r>
                      <w:proofErr w:type="gramStart"/>
                      <w:r w:rsidRPr="00227F20">
                        <w:rPr>
                          <w:rFonts w:ascii="Tw Cen MT" w:hAnsi="Tw Cen MT"/>
                        </w:rPr>
                        <w:t>)(</w:t>
                      </w:r>
                      <w:proofErr w:type="gramEnd"/>
                      <w:r w:rsidRPr="00227F20">
                        <w:rPr>
                          <w:rFonts w:ascii="Tw Cen MT" w:hAnsi="Tw Cen MT"/>
                        </w:rPr>
                        <w:t>1).  How does it affect the rule of § 132(e</w:t>
                      </w:r>
                      <w:proofErr w:type="gramStart"/>
                      <w:r w:rsidRPr="00227F20">
                        <w:rPr>
                          <w:rFonts w:ascii="Tw Cen MT" w:hAnsi="Tw Cen MT"/>
                        </w:rPr>
                        <w:t>)(</w:t>
                      </w:r>
                      <w:proofErr w:type="gramEnd"/>
                      <w:r w:rsidRPr="00227F20">
                        <w:rPr>
                          <w:rFonts w:ascii="Tw Cen MT" w:hAnsi="Tw Cen MT"/>
                        </w:rPr>
                        <w:t>2)? Pay attention to the difference between a deduction and an exclusion.</w:t>
                      </w:r>
                    </w:p>
                  </w:txbxContent>
                </v:textbox>
                <w10:wrap type="square"/>
              </v:shape>
            </w:pict>
          </mc:Fallback>
        </mc:AlternateContent>
      </w:r>
      <w:r w:rsidRPr="00576ED7">
        <w:rPr>
          <w:szCs w:val="24"/>
        </w:rPr>
        <w:t xml:space="preserve">night, </w:t>
      </w:r>
      <w:r w:rsidR="00BF0147">
        <w:rPr>
          <w:szCs w:val="24"/>
        </w:rPr>
        <w:t xml:space="preserve">so </w:t>
      </w:r>
      <w:r w:rsidRPr="00576ED7">
        <w:rPr>
          <w:szCs w:val="24"/>
        </w:rPr>
        <w:t xml:space="preserve">Lotsa Refunds paid </w:t>
      </w:r>
      <w:r w:rsidR="00E4631E">
        <w:rPr>
          <w:szCs w:val="24"/>
        </w:rPr>
        <w:t xml:space="preserve">for Uber rides </w:t>
      </w:r>
      <w:r w:rsidR="00F938EA">
        <w:rPr>
          <w:szCs w:val="24"/>
        </w:rPr>
        <w:t xml:space="preserve">for </w:t>
      </w:r>
      <w:r w:rsidR="00CF1FC9" w:rsidRPr="00576ED7">
        <w:rPr>
          <w:szCs w:val="24"/>
        </w:rPr>
        <w:t>all</w:t>
      </w:r>
      <w:r w:rsidRPr="00576ED7">
        <w:rPr>
          <w:szCs w:val="24"/>
        </w:rPr>
        <w:t xml:space="preserve"> its employees on those days – both fr</w:t>
      </w:r>
      <w:r w:rsidR="00C12FBB">
        <w:rPr>
          <w:szCs w:val="24"/>
        </w:rPr>
        <w:t xml:space="preserve">om and to work in the morning. </w:t>
      </w:r>
      <w:r w:rsidRPr="00576ED7">
        <w:rPr>
          <w:szCs w:val="24"/>
        </w:rPr>
        <w:t>Assume that a typical cab fare is $15.</w:t>
      </w:r>
    </w:p>
    <w:p w14:paraId="4068B8DF" w14:textId="6CB5CF5C" w:rsidR="0049128E" w:rsidRPr="00576ED7" w:rsidRDefault="0049128E" w:rsidP="00A6585D">
      <w:pPr>
        <w:widowControl w:val="0"/>
        <w:ind w:left="720"/>
        <w:jc w:val="both"/>
        <w:rPr>
          <w:szCs w:val="24"/>
        </w:rPr>
      </w:pPr>
      <w:r w:rsidRPr="00576ED7">
        <w:rPr>
          <w:szCs w:val="24"/>
        </w:rPr>
        <w:t xml:space="preserve">•Tax consequences to the employees? </w:t>
      </w:r>
      <w:r w:rsidRPr="00576ED7">
        <w:rPr>
          <w:i/>
          <w:szCs w:val="24"/>
        </w:rPr>
        <w:t>See</w:t>
      </w:r>
      <w:r w:rsidRPr="00576ED7">
        <w:rPr>
          <w:szCs w:val="24"/>
        </w:rPr>
        <w:t xml:space="preserve"> Reg. </w:t>
      </w:r>
      <w:r w:rsidR="00CA008D">
        <w:rPr>
          <w:szCs w:val="24"/>
        </w:rPr>
        <w:t>§ </w:t>
      </w:r>
      <w:r w:rsidRPr="00576ED7">
        <w:rPr>
          <w:szCs w:val="24"/>
        </w:rPr>
        <w:t>1.132-6(d)(2)(iii)(A, B, and C).</w:t>
      </w:r>
    </w:p>
    <w:p w14:paraId="0C892672" w14:textId="0FF08E7A" w:rsidR="0049128E" w:rsidRPr="00576ED7" w:rsidRDefault="0049128E" w:rsidP="00D33084">
      <w:pPr>
        <w:widowControl w:val="0"/>
        <w:ind w:left="720"/>
        <w:jc w:val="both"/>
        <w:rPr>
          <w:szCs w:val="24"/>
        </w:rPr>
      </w:pPr>
      <w:r w:rsidRPr="00576ED7">
        <w:rPr>
          <w:szCs w:val="24"/>
        </w:rPr>
        <w:t>•Are there any more facts you might wish to know?</w:t>
      </w:r>
    </w:p>
    <w:p w14:paraId="04949851" w14:textId="7E8B7280" w:rsidR="0049128E" w:rsidRPr="00576ED7" w:rsidRDefault="0049128E" w:rsidP="00A6585D">
      <w:pPr>
        <w:widowControl w:val="0"/>
        <w:jc w:val="both"/>
        <w:rPr>
          <w:szCs w:val="24"/>
        </w:rPr>
      </w:pPr>
    </w:p>
    <w:p w14:paraId="53A4180B" w14:textId="24DBAFC7" w:rsidR="0049128E" w:rsidRPr="00576ED7" w:rsidRDefault="0049128E" w:rsidP="00A6585D">
      <w:pPr>
        <w:widowControl w:val="0"/>
        <w:jc w:val="both"/>
        <w:rPr>
          <w:szCs w:val="24"/>
        </w:rPr>
      </w:pPr>
      <w:r w:rsidRPr="00576ED7">
        <w:rPr>
          <w:szCs w:val="24"/>
        </w:rPr>
        <w:t xml:space="preserve">6.  Springfield Memorial Hospital operates a cafeteria for its workers. Its prices for each food item cover the direct operating costs of selling that item. This price is less than the </w:t>
      </w:r>
      <w:r w:rsidR="001929F1">
        <w:rPr>
          <w:szCs w:val="24"/>
        </w:rPr>
        <w:t xml:space="preserve">price for which it would be </w:t>
      </w:r>
      <w:r w:rsidRPr="00576ED7">
        <w:rPr>
          <w:szCs w:val="24"/>
        </w:rPr>
        <w:t xml:space="preserve">sold in a for-profit cafeteria. Some of </w:t>
      </w:r>
      <w:r w:rsidR="00DB5391">
        <w:rPr>
          <w:szCs w:val="24"/>
        </w:rPr>
        <w:t xml:space="preserve">the hospital’s </w:t>
      </w:r>
      <w:r w:rsidRPr="00576ED7">
        <w:rPr>
          <w:szCs w:val="24"/>
        </w:rPr>
        <w:t>workers are on call for emergencies at all times, even during their mealtimes. Th</w:t>
      </w:r>
      <w:r w:rsidR="00DB5391">
        <w:rPr>
          <w:szCs w:val="24"/>
        </w:rPr>
        <w:t xml:space="preserve">e mealtime of these workers is </w:t>
      </w:r>
      <w:r w:rsidRPr="00576ED7">
        <w:rPr>
          <w:szCs w:val="24"/>
        </w:rPr>
        <w:t xml:space="preserve">30 minutes. These employees have special </w:t>
      </w:r>
      <w:r w:rsidR="001003D8">
        <w:rPr>
          <w:szCs w:val="24"/>
        </w:rPr>
        <w:t>voucher</w:t>
      </w:r>
      <w:r w:rsidR="00AE5C8C">
        <w:rPr>
          <w:szCs w:val="24"/>
        </w:rPr>
        <w:t>s</w:t>
      </w:r>
      <w:r w:rsidR="001003D8">
        <w:rPr>
          <w:szCs w:val="24"/>
        </w:rPr>
        <w:t xml:space="preserve"> </w:t>
      </w:r>
      <w:r w:rsidRPr="00576ED7">
        <w:rPr>
          <w:szCs w:val="24"/>
        </w:rPr>
        <w:t>in the cafeteria which permit them to take food equal to $</w:t>
      </w:r>
      <w:r w:rsidR="00F938EA">
        <w:rPr>
          <w:szCs w:val="24"/>
        </w:rPr>
        <w:t>9</w:t>
      </w:r>
      <w:r w:rsidRPr="00576ED7">
        <w:rPr>
          <w:szCs w:val="24"/>
        </w:rPr>
        <w:t xml:space="preserve"> “worth” of food. Other personnel may eat in the cafeteria, but must pay the charge listed for each food item; these persons are not on call, and many of them do not eat in the cafeteria</w:t>
      </w:r>
      <w:r w:rsidR="005B671F" w:rsidRPr="00576ED7">
        <w:rPr>
          <w:szCs w:val="24"/>
        </w:rPr>
        <w:t xml:space="preserve">. </w:t>
      </w:r>
      <w:r w:rsidRPr="00576ED7">
        <w:rPr>
          <w:szCs w:val="24"/>
        </w:rPr>
        <w:t>Overall, the cafeteria loses money because most employees in the first group do eat in the cafeteria.</w:t>
      </w:r>
    </w:p>
    <w:p w14:paraId="593B35D0" w14:textId="77777777" w:rsidR="0049128E" w:rsidRPr="00576ED7" w:rsidRDefault="0049128E" w:rsidP="00A6585D">
      <w:pPr>
        <w:widowControl w:val="0"/>
        <w:ind w:left="720"/>
        <w:jc w:val="both"/>
        <w:rPr>
          <w:szCs w:val="24"/>
        </w:rPr>
      </w:pPr>
      <w:r w:rsidRPr="00576ED7">
        <w:rPr>
          <w:szCs w:val="24"/>
        </w:rPr>
        <w:t>•Tax consequences to the first group of employees?</w:t>
      </w:r>
    </w:p>
    <w:p w14:paraId="4F8C41E8" w14:textId="77777777" w:rsidR="0049128E" w:rsidRPr="00576ED7" w:rsidRDefault="0049128E" w:rsidP="00A6585D">
      <w:pPr>
        <w:widowControl w:val="0"/>
        <w:ind w:left="720"/>
        <w:jc w:val="both"/>
        <w:rPr>
          <w:szCs w:val="24"/>
        </w:rPr>
      </w:pPr>
      <w:r w:rsidRPr="00576ED7">
        <w:rPr>
          <w:szCs w:val="24"/>
        </w:rPr>
        <w:t>•Tax consequences to the second group of employees?</w:t>
      </w:r>
    </w:p>
    <w:p w14:paraId="52C936D9" w14:textId="10E496AF"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e)(2), including carryout paragraph.</w:t>
      </w:r>
      <w:r w:rsidR="00046314" w:rsidRPr="00046314">
        <w:rPr>
          <w:rFonts w:eastAsiaTheme="minorHAnsi"/>
          <w:noProof/>
          <w:szCs w:val="24"/>
        </w:rPr>
        <w:t xml:space="preserve"> </w:t>
      </w:r>
    </w:p>
    <w:p w14:paraId="0C4A0D4F" w14:textId="77777777" w:rsidR="0049128E" w:rsidRDefault="0049128E" w:rsidP="00A6585D">
      <w:pPr>
        <w:widowControl w:val="0"/>
        <w:jc w:val="both"/>
        <w:rPr>
          <w:szCs w:val="24"/>
        </w:rPr>
      </w:pPr>
    </w:p>
    <w:p w14:paraId="0FED4773" w14:textId="797E26AC" w:rsidR="00131D2D" w:rsidRDefault="0016734C" w:rsidP="00A6585D">
      <w:pPr>
        <w:widowControl w:val="0"/>
        <w:jc w:val="both"/>
        <w:rPr>
          <w:szCs w:val="24"/>
        </w:rPr>
      </w:pPr>
      <w:r>
        <w:rPr>
          <w:szCs w:val="24"/>
        </w:rPr>
        <w:t xml:space="preserve">7.  </w:t>
      </w:r>
      <w:r w:rsidR="00954151">
        <w:rPr>
          <w:szCs w:val="24"/>
        </w:rPr>
        <w:t>Assume that the indexed amounts applicable to § 132(f)(2)(A and B) is $260 per month.  Delphic Paperworks, Inc.’s headquarters are situated in the downtown area of Metroville, a large city with a lot of traffic.</w:t>
      </w:r>
      <w:r w:rsidR="009D0084">
        <w:rPr>
          <w:szCs w:val="24"/>
        </w:rPr>
        <w:t xml:space="preserve"> Four hundred people work at the headquarters.</w:t>
      </w:r>
      <w:r w:rsidR="00954151">
        <w:rPr>
          <w:szCs w:val="24"/>
        </w:rPr>
        <w:t xml:space="preserve"> Next door to the headquarters is a parking lot that charges $260/month</w:t>
      </w:r>
      <w:r w:rsidR="009D0084">
        <w:rPr>
          <w:szCs w:val="24"/>
        </w:rPr>
        <w:t xml:space="preserve"> for a parking place.  In recognition of the traffic and parking problems that its employees face, Delphic gives every employee at its headquarters a choice:  it will provide transportation in a commuter highway vehicle as defined in § 132(</w:t>
      </w:r>
      <w:r w:rsidR="00301D17">
        <w:rPr>
          <w:szCs w:val="24"/>
        </w:rPr>
        <w:t xml:space="preserve">f)(5)(B)), or </w:t>
      </w:r>
      <w:r w:rsidR="009D0084">
        <w:rPr>
          <w:szCs w:val="24"/>
        </w:rPr>
        <w:t>it will arrange with the garage to provide a parking place for the employee</w:t>
      </w:r>
      <w:r w:rsidR="00301D17">
        <w:rPr>
          <w:szCs w:val="24"/>
        </w:rPr>
        <w:t>,</w:t>
      </w:r>
      <w:r w:rsidR="009D0084">
        <w:rPr>
          <w:szCs w:val="24"/>
        </w:rPr>
        <w:t xml:space="preserve"> or pay $260 cash to the employee.  Some employees take </w:t>
      </w:r>
      <w:r w:rsidR="00301D17">
        <w:rPr>
          <w:szCs w:val="24"/>
        </w:rPr>
        <w:t xml:space="preserve">only </w:t>
      </w:r>
      <w:r w:rsidR="009D0084">
        <w:rPr>
          <w:szCs w:val="24"/>
        </w:rPr>
        <w:t xml:space="preserve">the </w:t>
      </w:r>
      <w:r w:rsidR="00301D17">
        <w:rPr>
          <w:szCs w:val="24"/>
        </w:rPr>
        <w:t xml:space="preserve">“free” ride to work, some take only the </w:t>
      </w:r>
      <w:r w:rsidR="009D0084">
        <w:rPr>
          <w:szCs w:val="24"/>
        </w:rPr>
        <w:t xml:space="preserve">parking place, </w:t>
      </w:r>
      <w:r w:rsidR="00301D17">
        <w:rPr>
          <w:szCs w:val="24"/>
        </w:rPr>
        <w:t xml:space="preserve">and </w:t>
      </w:r>
      <w:r w:rsidR="009D0084">
        <w:rPr>
          <w:szCs w:val="24"/>
        </w:rPr>
        <w:t>others take the cash.</w:t>
      </w:r>
    </w:p>
    <w:p w14:paraId="1CDABFA7" w14:textId="5C8897B5" w:rsidR="009D0084" w:rsidRDefault="009D0084" w:rsidP="009D0084">
      <w:pPr>
        <w:widowControl w:val="0"/>
        <w:ind w:left="720"/>
        <w:jc w:val="both"/>
        <w:rPr>
          <w:szCs w:val="24"/>
        </w:rPr>
      </w:pPr>
      <w:r>
        <w:rPr>
          <w:szCs w:val="24"/>
        </w:rPr>
        <w:t xml:space="preserve">•Tax consequences to the employees who take the </w:t>
      </w:r>
      <w:r w:rsidR="00301D17">
        <w:rPr>
          <w:szCs w:val="24"/>
        </w:rPr>
        <w:t>ride to work?</w:t>
      </w:r>
      <w:r w:rsidR="001003D8" w:rsidRPr="001003D8">
        <w:rPr>
          <w:rFonts w:eastAsiaTheme="minorHAnsi"/>
          <w:noProof/>
          <w:szCs w:val="24"/>
        </w:rPr>
        <w:t xml:space="preserve"> </w:t>
      </w:r>
    </w:p>
    <w:p w14:paraId="0EF717FA" w14:textId="77777777" w:rsidR="00301D17" w:rsidRDefault="00301D17" w:rsidP="009D0084">
      <w:pPr>
        <w:widowControl w:val="0"/>
        <w:ind w:left="720"/>
        <w:jc w:val="both"/>
        <w:rPr>
          <w:szCs w:val="24"/>
        </w:rPr>
      </w:pPr>
      <w:r>
        <w:rPr>
          <w:szCs w:val="24"/>
        </w:rPr>
        <w:t>•Tax consequences to the employees who take the parking place?</w:t>
      </w:r>
    </w:p>
    <w:p w14:paraId="385F8F0A" w14:textId="77777777" w:rsidR="009D0084" w:rsidRDefault="009D0084" w:rsidP="009D0084">
      <w:pPr>
        <w:widowControl w:val="0"/>
        <w:ind w:left="720"/>
        <w:jc w:val="both"/>
        <w:rPr>
          <w:szCs w:val="24"/>
        </w:rPr>
      </w:pPr>
      <w:r>
        <w:rPr>
          <w:szCs w:val="24"/>
        </w:rPr>
        <w:t>•Tax consequences to the employees who take the cash?</w:t>
      </w:r>
    </w:p>
    <w:p w14:paraId="44FF3578" w14:textId="0FF962A8" w:rsidR="009D0084" w:rsidRPr="00301D17" w:rsidRDefault="00301D17" w:rsidP="009D0084">
      <w:pPr>
        <w:widowControl w:val="0"/>
        <w:ind w:left="720"/>
        <w:jc w:val="both"/>
        <w:rPr>
          <w:szCs w:val="24"/>
        </w:rPr>
      </w:pPr>
      <w:r>
        <w:rPr>
          <w:szCs w:val="24"/>
        </w:rPr>
        <w:t xml:space="preserve">•Delphic’s expenses would be deductible under § 162, right? </w:t>
      </w:r>
      <w:r w:rsidR="009D0084">
        <w:rPr>
          <w:i/>
          <w:szCs w:val="24"/>
        </w:rPr>
        <w:t>See</w:t>
      </w:r>
      <w:r w:rsidR="009D0084">
        <w:rPr>
          <w:szCs w:val="24"/>
        </w:rPr>
        <w:t xml:space="preserve"> §</w:t>
      </w:r>
      <w:r w:rsidR="00AB5FEA">
        <w:rPr>
          <w:szCs w:val="24"/>
        </w:rPr>
        <w:t>§ 274(a)(4) and</w:t>
      </w:r>
      <w:r w:rsidR="009D0084">
        <w:rPr>
          <w:szCs w:val="24"/>
        </w:rPr>
        <w:t xml:space="preserve"> 274</w:t>
      </w:r>
      <w:r>
        <w:rPr>
          <w:szCs w:val="24"/>
        </w:rPr>
        <w:t>(</w:t>
      </w:r>
      <w:r>
        <w:rPr>
          <w:i/>
          <w:szCs w:val="24"/>
        </w:rPr>
        <w:t>l</w:t>
      </w:r>
      <w:r>
        <w:rPr>
          <w:szCs w:val="24"/>
        </w:rPr>
        <w:t>)(1).</w:t>
      </w:r>
    </w:p>
    <w:p w14:paraId="0DB31756" w14:textId="77777777" w:rsidR="00F221C1" w:rsidRDefault="00F221C1">
      <w:pPr>
        <w:rPr>
          <w:szCs w:val="24"/>
        </w:rPr>
      </w:pPr>
    </w:p>
    <w:p w14:paraId="3A05F34C" w14:textId="77777777" w:rsidR="000B23A2" w:rsidRDefault="000B23A2">
      <w:pPr>
        <w:rPr>
          <w:szCs w:val="24"/>
        </w:rPr>
      </w:pPr>
    </w:p>
    <w:p w14:paraId="115378B0" w14:textId="77777777" w:rsidR="000B23A2" w:rsidRDefault="000B23A2">
      <w:pPr>
        <w:rPr>
          <w:szCs w:val="24"/>
        </w:rPr>
      </w:pPr>
    </w:p>
    <w:p w14:paraId="4A49B5C1" w14:textId="77777777" w:rsidR="000B23A2" w:rsidRDefault="000B23A2">
      <w:pPr>
        <w:rPr>
          <w:szCs w:val="24"/>
        </w:rPr>
      </w:pPr>
    </w:p>
    <w:p w14:paraId="2A92F072" w14:textId="77777777" w:rsidR="000F260F" w:rsidRPr="00576ED7" w:rsidRDefault="00C007EA" w:rsidP="00A6585D">
      <w:pPr>
        <w:widowControl w:val="0"/>
        <w:jc w:val="both"/>
        <w:rPr>
          <w:szCs w:val="24"/>
        </w:rPr>
      </w:pPr>
      <w:r w:rsidRPr="00576ED7">
        <w:rPr>
          <w:noProof/>
          <w:szCs w:val="24"/>
        </w:rPr>
        <w:lastRenderedPageBreak/>
        <w:drawing>
          <wp:inline distT="0" distB="0" distL="0" distR="0" wp14:anchorId="7B6D9A61" wp14:editId="36C8828F">
            <wp:extent cx="704850" cy="190500"/>
            <wp:effectExtent l="0" t="0" r="0" b="0"/>
            <wp:docPr id="9" name="Picture 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21F13B6" w14:textId="4C52CADD" w:rsidR="0049128E" w:rsidRPr="00576ED7" w:rsidRDefault="007D57F5" w:rsidP="00A6585D">
      <w:pPr>
        <w:widowControl w:val="0"/>
        <w:jc w:val="both"/>
        <w:rPr>
          <w:szCs w:val="24"/>
        </w:rPr>
      </w:pPr>
      <w:r w:rsidRPr="00EC141B">
        <w:rPr>
          <w:rFonts w:eastAsiaTheme="minorHAnsi"/>
          <w:noProof/>
          <w:szCs w:val="24"/>
        </w:rPr>
        <mc:AlternateContent>
          <mc:Choice Requires="wps">
            <w:drawing>
              <wp:anchor distT="45720" distB="45720" distL="114300" distR="114300" simplePos="0" relativeHeight="252420096" behindDoc="0" locked="0" layoutInCell="1" allowOverlap="1" wp14:anchorId="1F3D5A47" wp14:editId="50C2151B">
                <wp:simplePos x="0" y="0"/>
                <wp:positionH relativeFrom="column">
                  <wp:posOffset>2864734</wp:posOffset>
                </wp:positionH>
                <wp:positionV relativeFrom="paragraph">
                  <wp:posOffset>-173998</wp:posOffset>
                </wp:positionV>
                <wp:extent cx="2551430" cy="7280476"/>
                <wp:effectExtent l="0" t="0" r="20320" b="15875"/>
                <wp:wrapSquare wrapText="bothSides"/>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7280476"/>
                        </a:xfrm>
                        <a:prstGeom prst="rect">
                          <a:avLst/>
                        </a:prstGeom>
                        <a:solidFill>
                          <a:srgbClr val="FFFFFF"/>
                        </a:solidFill>
                        <a:ln w="9525">
                          <a:solidFill>
                            <a:srgbClr val="000000"/>
                          </a:solidFill>
                          <a:miter lim="800000"/>
                          <a:headEnd/>
                          <a:tailEnd/>
                        </a:ln>
                      </wps:spPr>
                      <wps:txbx>
                        <w:txbxContent>
                          <w:p w14:paraId="40B07DE2" w14:textId="77777777" w:rsidR="002D4291" w:rsidRDefault="002D4291" w:rsidP="000B23A2">
                            <w:pPr>
                              <w:rPr>
                                <w:rFonts w:ascii="Tw Cen MT" w:hAnsi="Tw Cen MT" w:cstheme="minorHAnsi"/>
                              </w:rPr>
                            </w:pPr>
                            <w:r w:rsidRPr="002661F2">
                              <w:rPr>
                                <w:rFonts w:ascii="Tw Cen MT" w:hAnsi="Tw Cen MT"/>
                                <w:i/>
                              </w:rPr>
                              <w:t>Tax Cuts and Jobs Act</w:t>
                            </w:r>
                            <w:r w:rsidRPr="002661F2">
                              <w:rPr>
                                <w:rFonts w:ascii="Tw Cen MT" w:hAnsi="Tw Cen MT"/>
                              </w:rPr>
                              <w:t>:  The Tax Cuts and Jobs Act suspend</w:t>
                            </w:r>
                            <w:r>
                              <w:rPr>
                                <w:rFonts w:ascii="Tw Cen MT" w:hAnsi="Tw Cen MT"/>
                              </w:rPr>
                              <w:t>s</w:t>
                            </w:r>
                            <w:r w:rsidRPr="002661F2">
                              <w:rPr>
                                <w:rFonts w:ascii="Tw Cen MT" w:hAnsi="Tw Cen MT"/>
                              </w:rPr>
                              <w:t xml:space="preserve"> from 2018 through 2025 </w:t>
                            </w:r>
                            <w:r>
                              <w:rPr>
                                <w:rFonts w:ascii="Tw Cen MT" w:hAnsi="Tw Cen MT"/>
                              </w:rPr>
                              <w:t xml:space="preserve">exclusion of an employer-provided </w:t>
                            </w:r>
                            <w:r w:rsidRPr="002661F2">
                              <w:rPr>
                                <w:rFonts w:ascii="Tw Cen MT" w:hAnsi="Tw Cen MT"/>
                              </w:rPr>
                              <w:t xml:space="preserve">qualified bicycle commuting fringe. </w:t>
                            </w:r>
                            <w:r w:rsidRPr="002661F2">
                              <w:rPr>
                                <w:rFonts w:ascii="Tw Cen MT" w:hAnsi="Tw Cen MT" w:cstheme="minorHAnsi"/>
                              </w:rPr>
                              <w:t>§ 132(a)(5), (f)(1)(D), (f)(8).  The Act also suspend</w:t>
                            </w:r>
                            <w:r>
                              <w:rPr>
                                <w:rFonts w:ascii="Tw Cen MT" w:hAnsi="Tw Cen MT" w:cstheme="minorHAnsi"/>
                              </w:rPr>
                              <w:t>s</w:t>
                            </w:r>
                            <w:r w:rsidRPr="002661F2">
                              <w:rPr>
                                <w:rFonts w:ascii="Tw Cen MT" w:hAnsi="Tw Cen MT" w:cstheme="minorHAnsi"/>
                              </w:rPr>
                              <w:t xml:space="preserve"> for the same </w:t>
                            </w:r>
                            <w:r>
                              <w:rPr>
                                <w:rFonts w:ascii="Tw Cen MT" w:hAnsi="Tw Cen MT" w:cstheme="minorHAnsi"/>
                              </w:rPr>
                              <w:t xml:space="preserve">years </w:t>
                            </w:r>
                            <w:r w:rsidRPr="002661F2">
                              <w:rPr>
                                <w:rFonts w:ascii="Tw Cen MT" w:hAnsi="Tw Cen MT" w:cstheme="minorHAnsi"/>
                              </w:rPr>
                              <w:t>an exclusion for employer-paid moving expenses.</w:t>
                            </w:r>
                          </w:p>
                          <w:p w14:paraId="48826CAF" w14:textId="41826E01" w:rsidR="002D4291" w:rsidRDefault="002D4291" w:rsidP="000B23A2">
                            <w:pPr>
                              <w:rPr>
                                <w:rFonts w:ascii="Tw Cen MT" w:hAnsi="Tw Cen MT" w:cstheme="minorHAnsi"/>
                              </w:rPr>
                            </w:pPr>
                            <w:r>
                              <w:rPr>
                                <w:rFonts w:ascii="Tw Cen MT" w:hAnsi="Tw Cen MT" w:cstheme="minorHAnsi"/>
                              </w:rPr>
                              <w:t>§§</w:t>
                            </w:r>
                            <w:r w:rsidRPr="002661F2">
                              <w:rPr>
                                <w:rFonts w:ascii="Tw Cen MT" w:hAnsi="Tw Cen MT" w:cstheme="minorHAnsi"/>
                              </w:rPr>
                              <w:t xml:space="preserve"> 132(a)(6), (g)(1 and 2).</w:t>
                            </w:r>
                          </w:p>
                          <w:p w14:paraId="4E904A18" w14:textId="77777777" w:rsidR="002D4291" w:rsidRPr="00DC698B" w:rsidRDefault="002D4291" w:rsidP="000B23A2">
                            <w:pPr>
                              <w:rPr>
                                <w:rFonts w:ascii="Tw Cen MT" w:hAnsi="Tw Cen MT" w:cstheme="minorHAnsi"/>
                              </w:rPr>
                            </w:pPr>
                            <w:r>
                              <w:rPr>
                                <w:rFonts w:ascii="Tw Cen MT" w:hAnsi="Tw Cen MT" w:cstheme="minorHAnsi"/>
                              </w:rPr>
                              <w:t>Section 274(</w:t>
                            </w:r>
                            <w:r>
                              <w:rPr>
                                <w:rFonts w:ascii="Tw Cen MT" w:hAnsi="Tw Cen MT" w:cstheme="minorHAnsi"/>
                                <w:i/>
                                <w:iCs/>
                              </w:rPr>
                              <w:t>l</w:t>
                            </w:r>
                            <w:r>
                              <w:rPr>
                                <w:rFonts w:ascii="Tw Cen MT" w:hAnsi="Tw Cen MT" w:cstheme="minorHAnsi"/>
                              </w:rPr>
                              <w:t xml:space="preserve">) now denies employers a deduction for any </w:t>
                            </w:r>
                            <w:r w:rsidRPr="00ED7ADB">
                              <w:rPr>
                                <w:rFonts w:ascii="Tw Cen MT" w:hAnsi="Tw Cen MT" w:cstheme="minorHAnsi"/>
                                <w:i/>
                                <w:iCs/>
                              </w:rPr>
                              <w:t>expense</w:t>
                            </w:r>
                            <w:r>
                              <w:rPr>
                                <w:rFonts w:ascii="Tw Cen MT" w:hAnsi="Tw Cen MT" w:cstheme="minorHAnsi"/>
                              </w:rPr>
                              <w:t xml:space="preserve"> (the word “expense” does not have the same meaning as the word “</w:t>
                            </w:r>
                            <w:r>
                              <w:rPr>
                                <w:rFonts w:ascii="Tw Cen MT" w:hAnsi="Tw Cen MT" w:cstheme="minorHAnsi"/>
                                <w:i/>
                                <w:iCs/>
                              </w:rPr>
                              <w:t>value</w:t>
                            </w:r>
                            <w:r>
                              <w:rPr>
                                <w:rFonts w:ascii="Tw Cen MT" w:hAnsi="Tw Cen MT" w:cstheme="minorHAnsi"/>
                              </w:rPr>
                              <w:t>”) incurred to provide transportation to an employee for “travel between the employee’s residence and place of employment, except as necessary for ensuring the safety of the employee.”  § 274(</w:t>
                            </w:r>
                            <w:r>
                              <w:rPr>
                                <w:rFonts w:ascii="Tw Cen MT" w:hAnsi="Tw Cen MT" w:cstheme="minorHAnsi"/>
                                <w:i/>
                                <w:iCs/>
                              </w:rPr>
                              <w:t>l</w:t>
                            </w:r>
                            <w:r>
                              <w:rPr>
                                <w:rFonts w:ascii="Tw Cen MT" w:hAnsi="Tw Cen MT" w:cstheme="minorHAnsi"/>
                              </w:rPr>
                              <w:t>)(1).  For tax years 2018 to 2025, this limitation does not apply in connection with a “qualified bicycle commuting reimbursement[.]”  §274(</w:t>
                            </w:r>
                            <w:r>
                              <w:rPr>
                                <w:rFonts w:ascii="Tw Cen MT" w:hAnsi="Tw Cen MT" w:cstheme="minorHAnsi"/>
                                <w:i/>
                                <w:iCs/>
                              </w:rPr>
                              <w:t>l</w:t>
                            </w:r>
                            <w:r>
                              <w:rPr>
                                <w:rFonts w:ascii="Tw Cen MT" w:hAnsi="Tw Cen MT" w:cstheme="minorHAnsi"/>
                              </w:rPr>
                              <w:t xml:space="preserve">)(2).  Expenses in excess of the statutorily prescribed maxima (as indexed for inflation) are deductible by employers and are included in the gross income of employees.  </w:t>
                            </w:r>
                            <w:r>
                              <w:rPr>
                                <w:rFonts w:ascii="Tw Cen MT" w:hAnsi="Tw Cen MT" w:cstheme="minorHAnsi"/>
                                <w:i/>
                                <w:iCs/>
                              </w:rPr>
                              <w:t>See generally</w:t>
                            </w:r>
                            <w:r>
                              <w:rPr>
                                <w:rFonts w:ascii="Tw Cen MT" w:hAnsi="Tw Cen MT" w:cstheme="minorHAnsi"/>
                              </w:rPr>
                              <w:t>, I.R.S. Notice 2018-52, 2018-52 I.R.B. 1067 (“Parking Expenses for Qualified Transportation Fringes Under § 274(a) and §512(a)(7) of the Internal Revenue Code”).</w:t>
                            </w:r>
                          </w:p>
                          <w:p w14:paraId="1077505D" w14:textId="77777777" w:rsidR="002D4291" w:rsidRPr="00C20270" w:rsidRDefault="002D4291" w:rsidP="000B23A2">
                            <w:pPr>
                              <w:rPr>
                                <w:rFonts w:ascii="Tw Cen MT" w:hAnsi="Tw Cen MT"/>
                              </w:rPr>
                            </w:pPr>
                            <w:r>
                              <w:rPr>
                                <w:rFonts w:ascii="Tw Cen MT" w:hAnsi="Tw Cen MT" w:cstheme="minorHAnsi"/>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3D5A47" id="Text Box 297" o:spid="_x0000_s1076" type="#_x0000_t202" style="position:absolute;left:0;text-align:left;margin-left:225.55pt;margin-top:-13.7pt;width:200.9pt;height:573.25pt;z-index:25242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">
                <v:textbox>
                  <w:txbxContent>
                    <w:p w14:paraId="40B07DE2" w14:textId="77777777" w:rsidR="002D4291" w:rsidRDefault="002D4291" w:rsidP="000B23A2">
                      <w:pPr>
                        <w:rPr>
                          <w:rFonts w:ascii="Tw Cen MT" w:hAnsi="Tw Cen MT" w:cstheme="minorHAnsi"/>
                        </w:rPr>
                      </w:pPr>
                      <w:r w:rsidRPr="002661F2">
                        <w:rPr>
                          <w:rFonts w:ascii="Tw Cen MT" w:hAnsi="Tw Cen MT"/>
                          <w:i/>
                        </w:rPr>
                        <w:t>Tax Cuts and Jobs Act</w:t>
                      </w:r>
                      <w:r w:rsidRPr="002661F2">
                        <w:rPr>
                          <w:rFonts w:ascii="Tw Cen MT" w:hAnsi="Tw Cen MT"/>
                        </w:rPr>
                        <w:t>:  The Tax Cuts and Jobs Act suspend</w:t>
                      </w:r>
                      <w:r>
                        <w:rPr>
                          <w:rFonts w:ascii="Tw Cen MT" w:hAnsi="Tw Cen MT"/>
                        </w:rPr>
                        <w:t>s</w:t>
                      </w:r>
                      <w:r w:rsidRPr="002661F2">
                        <w:rPr>
                          <w:rFonts w:ascii="Tw Cen MT" w:hAnsi="Tw Cen MT"/>
                        </w:rPr>
                        <w:t xml:space="preserve"> from 2018 through 2025 </w:t>
                      </w:r>
                      <w:r>
                        <w:rPr>
                          <w:rFonts w:ascii="Tw Cen MT" w:hAnsi="Tw Cen MT"/>
                        </w:rPr>
                        <w:t xml:space="preserve">exclusion of an employer-provided </w:t>
                      </w:r>
                      <w:r w:rsidRPr="002661F2">
                        <w:rPr>
                          <w:rFonts w:ascii="Tw Cen MT" w:hAnsi="Tw Cen MT"/>
                        </w:rPr>
                        <w:t xml:space="preserve">qualified bicycle commuting fringe. </w:t>
                      </w:r>
                      <w:r w:rsidRPr="002661F2">
                        <w:rPr>
                          <w:rFonts w:ascii="Tw Cen MT" w:hAnsi="Tw Cen MT" w:cstheme="minorHAnsi"/>
                        </w:rPr>
                        <w:t>§ 132(a</w:t>
                      </w:r>
                      <w:proofErr w:type="gramStart"/>
                      <w:r w:rsidRPr="002661F2">
                        <w:rPr>
                          <w:rFonts w:ascii="Tw Cen MT" w:hAnsi="Tw Cen MT" w:cstheme="minorHAnsi"/>
                        </w:rPr>
                        <w:t>)(</w:t>
                      </w:r>
                      <w:proofErr w:type="gramEnd"/>
                      <w:r w:rsidRPr="002661F2">
                        <w:rPr>
                          <w:rFonts w:ascii="Tw Cen MT" w:hAnsi="Tw Cen MT" w:cstheme="minorHAnsi"/>
                        </w:rPr>
                        <w:t>5), (f)(1)(D), (f)(8).  The Act also suspend</w:t>
                      </w:r>
                      <w:r>
                        <w:rPr>
                          <w:rFonts w:ascii="Tw Cen MT" w:hAnsi="Tw Cen MT" w:cstheme="minorHAnsi"/>
                        </w:rPr>
                        <w:t>s</w:t>
                      </w:r>
                      <w:r w:rsidRPr="002661F2">
                        <w:rPr>
                          <w:rFonts w:ascii="Tw Cen MT" w:hAnsi="Tw Cen MT" w:cstheme="minorHAnsi"/>
                        </w:rPr>
                        <w:t xml:space="preserve"> for the same </w:t>
                      </w:r>
                      <w:r>
                        <w:rPr>
                          <w:rFonts w:ascii="Tw Cen MT" w:hAnsi="Tw Cen MT" w:cstheme="minorHAnsi"/>
                        </w:rPr>
                        <w:t xml:space="preserve">years </w:t>
                      </w:r>
                      <w:r w:rsidRPr="002661F2">
                        <w:rPr>
                          <w:rFonts w:ascii="Tw Cen MT" w:hAnsi="Tw Cen MT" w:cstheme="minorHAnsi"/>
                        </w:rPr>
                        <w:t>an exclusion for employer-paid moving expenses.</w:t>
                      </w:r>
                    </w:p>
                    <w:p w14:paraId="48826CAF" w14:textId="41826E01" w:rsidR="002D4291" w:rsidRDefault="002D4291" w:rsidP="000B23A2">
                      <w:pPr>
                        <w:rPr>
                          <w:rFonts w:ascii="Tw Cen MT" w:hAnsi="Tw Cen MT" w:cstheme="minorHAnsi"/>
                        </w:rPr>
                      </w:pPr>
                      <w:r>
                        <w:rPr>
                          <w:rFonts w:ascii="Tw Cen MT" w:hAnsi="Tw Cen MT" w:cstheme="minorHAnsi"/>
                        </w:rPr>
                        <w:t>§§</w:t>
                      </w:r>
                      <w:r w:rsidRPr="002661F2">
                        <w:rPr>
                          <w:rFonts w:ascii="Tw Cen MT" w:hAnsi="Tw Cen MT" w:cstheme="minorHAnsi"/>
                        </w:rPr>
                        <w:t xml:space="preserve"> 132(a</w:t>
                      </w:r>
                      <w:proofErr w:type="gramStart"/>
                      <w:r w:rsidRPr="002661F2">
                        <w:rPr>
                          <w:rFonts w:ascii="Tw Cen MT" w:hAnsi="Tw Cen MT" w:cstheme="minorHAnsi"/>
                        </w:rPr>
                        <w:t>)(</w:t>
                      </w:r>
                      <w:proofErr w:type="gramEnd"/>
                      <w:r w:rsidRPr="002661F2">
                        <w:rPr>
                          <w:rFonts w:ascii="Tw Cen MT" w:hAnsi="Tw Cen MT" w:cstheme="minorHAnsi"/>
                        </w:rPr>
                        <w:t>6), (g)(1 and 2).</w:t>
                      </w:r>
                    </w:p>
                    <w:p w14:paraId="4E904A18" w14:textId="77777777" w:rsidR="002D4291" w:rsidRPr="00DC698B" w:rsidRDefault="002D4291" w:rsidP="000B23A2">
                      <w:pPr>
                        <w:rPr>
                          <w:rFonts w:ascii="Tw Cen MT" w:hAnsi="Tw Cen MT" w:cstheme="minorHAnsi"/>
                        </w:rPr>
                      </w:pPr>
                      <w:r>
                        <w:rPr>
                          <w:rFonts w:ascii="Tw Cen MT" w:hAnsi="Tw Cen MT" w:cstheme="minorHAnsi"/>
                        </w:rPr>
                        <w:t>Section 274(</w:t>
                      </w:r>
                      <w:r>
                        <w:rPr>
                          <w:rFonts w:ascii="Tw Cen MT" w:hAnsi="Tw Cen MT" w:cstheme="minorHAnsi"/>
                          <w:i/>
                          <w:iCs/>
                        </w:rPr>
                        <w:t>l</w:t>
                      </w:r>
                      <w:r>
                        <w:rPr>
                          <w:rFonts w:ascii="Tw Cen MT" w:hAnsi="Tw Cen MT" w:cstheme="minorHAnsi"/>
                        </w:rPr>
                        <w:t xml:space="preserve">) now denies employers a deduction for any </w:t>
                      </w:r>
                      <w:r w:rsidRPr="00ED7ADB">
                        <w:rPr>
                          <w:rFonts w:ascii="Tw Cen MT" w:hAnsi="Tw Cen MT" w:cstheme="minorHAnsi"/>
                          <w:i/>
                          <w:iCs/>
                        </w:rPr>
                        <w:t>expense</w:t>
                      </w:r>
                      <w:r>
                        <w:rPr>
                          <w:rFonts w:ascii="Tw Cen MT" w:hAnsi="Tw Cen MT" w:cstheme="minorHAnsi"/>
                        </w:rPr>
                        <w:t xml:space="preserve"> (the word “expense” does not have the same meaning as the word “</w:t>
                      </w:r>
                      <w:r>
                        <w:rPr>
                          <w:rFonts w:ascii="Tw Cen MT" w:hAnsi="Tw Cen MT" w:cstheme="minorHAnsi"/>
                          <w:i/>
                          <w:iCs/>
                        </w:rPr>
                        <w:t>value</w:t>
                      </w:r>
                      <w:r>
                        <w:rPr>
                          <w:rFonts w:ascii="Tw Cen MT" w:hAnsi="Tw Cen MT" w:cstheme="minorHAnsi"/>
                        </w:rPr>
                        <w:t>”) incurred to provide transportation to an employee for “travel between the employee’s residence and place of employment, except as necessary for ensuring the safety of the employee.”  § 274(</w:t>
                      </w:r>
                      <w:r>
                        <w:rPr>
                          <w:rFonts w:ascii="Tw Cen MT" w:hAnsi="Tw Cen MT" w:cstheme="minorHAnsi"/>
                          <w:i/>
                          <w:iCs/>
                        </w:rPr>
                        <w:t>l</w:t>
                      </w:r>
                      <w:proofErr w:type="gramStart"/>
                      <w:r>
                        <w:rPr>
                          <w:rFonts w:ascii="Tw Cen MT" w:hAnsi="Tw Cen MT" w:cstheme="minorHAnsi"/>
                        </w:rPr>
                        <w:t>)(</w:t>
                      </w:r>
                      <w:proofErr w:type="gramEnd"/>
                      <w:r>
                        <w:rPr>
                          <w:rFonts w:ascii="Tw Cen MT" w:hAnsi="Tw Cen MT" w:cstheme="minorHAnsi"/>
                        </w:rPr>
                        <w:t xml:space="preserve">1).  For tax years 2018 to 2025, this limitation does not apply in connection with a “qualified bicycle commuting </w:t>
                      </w:r>
                      <w:proofErr w:type="gramStart"/>
                      <w:r>
                        <w:rPr>
                          <w:rFonts w:ascii="Tw Cen MT" w:hAnsi="Tw Cen MT" w:cstheme="minorHAnsi"/>
                        </w:rPr>
                        <w:t>reimbursement[</w:t>
                      </w:r>
                      <w:proofErr w:type="gramEnd"/>
                      <w:r>
                        <w:rPr>
                          <w:rFonts w:ascii="Tw Cen MT" w:hAnsi="Tw Cen MT" w:cstheme="minorHAnsi"/>
                        </w:rPr>
                        <w:t>.]”  §274(</w:t>
                      </w:r>
                      <w:r>
                        <w:rPr>
                          <w:rFonts w:ascii="Tw Cen MT" w:hAnsi="Tw Cen MT" w:cstheme="minorHAnsi"/>
                          <w:i/>
                          <w:iCs/>
                        </w:rPr>
                        <w:t>l</w:t>
                      </w:r>
                      <w:proofErr w:type="gramStart"/>
                      <w:r>
                        <w:rPr>
                          <w:rFonts w:ascii="Tw Cen MT" w:hAnsi="Tw Cen MT" w:cstheme="minorHAnsi"/>
                        </w:rPr>
                        <w:t>)(</w:t>
                      </w:r>
                      <w:proofErr w:type="gramEnd"/>
                      <w:r>
                        <w:rPr>
                          <w:rFonts w:ascii="Tw Cen MT" w:hAnsi="Tw Cen MT" w:cstheme="minorHAnsi"/>
                        </w:rPr>
                        <w:t xml:space="preserve">2).  Expenses in excess of the statutorily prescribed maxima (as indexed for inflation) are deductible by employers and are included in the gross income of employees.  </w:t>
                      </w:r>
                      <w:r>
                        <w:rPr>
                          <w:rFonts w:ascii="Tw Cen MT" w:hAnsi="Tw Cen MT" w:cstheme="minorHAnsi"/>
                          <w:i/>
                          <w:iCs/>
                        </w:rPr>
                        <w:t>See generally</w:t>
                      </w:r>
                      <w:r>
                        <w:rPr>
                          <w:rFonts w:ascii="Tw Cen MT" w:hAnsi="Tw Cen MT" w:cstheme="minorHAnsi"/>
                        </w:rPr>
                        <w:t>, I.R.S. Notice 2018-52, 2018-52 I.R.B. 1067 (“Parking Expenses for Qualified Transportation Fringes Under § 274(a) and §512(a</w:t>
                      </w:r>
                      <w:proofErr w:type="gramStart"/>
                      <w:r>
                        <w:rPr>
                          <w:rFonts w:ascii="Tw Cen MT" w:hAnsi="Tw Cen MT" w:cstheme="minorHAnsi"/>
                        </w:rPr>
                        <w:t>)(</w:t>
                      </w:r>
                      <w:proofErr w:type="gramEnd"/>
                      <w:r>
                        <w:rPr>
                          <w:rFonts w:ascii="Tw Cen MT" w:hAnsi="Tw Cen MT" w:cstheme="minorHAnsi"/>
                        </w:rPr>
                        <w:t>7) of the Internal Revenue Code”).</w:t>
                      </w:r>
                    </w:p>
                    <w:p w14:paraId="1077505D" w14:textId="77777777" w:rsidR="002D4291" w:rsidRPr="00C20270" w:rsidRDefault="002D4291" w:rsidP="000B23A2">
                      <w:pPr>
                        <w:rPr>
                          <w:rFonts w:ascii="Tw Cen MT" w:hAnsi="Tw Cen MT"/>
                        </w:rPr>
                      </w:pPr>
                      <w:r>
                        <w:rPr>
                          <w:rFonts w:ascii="Tw Cen MT" w:hAnsi="Tw Cen MT" w:cstheme="minorHAnsi"/>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v:textbox>
                <w10:wrap type="square"/>
              </v:shape>
            </w:pict>
          </mc:Fallback>
        </mc:AlternateContent>
      </w:r>
      <w:r w:rsidR="0049128E" w:rsidRPr="00576ED7">
        <w:rPr>
          <w:szCs w:val="24"/>
        </w:rPr>
        <w:t xml:space="preserve">Do </w:t>
      </w:r>
      <w:r w:rsidR="00750582">
        <w:rPr>
          <w:szCs w:val="24"/>
        </w:rPr>
        <w:t xml:space="preserve">the </w:t>
      </w:r>
      <w:r w:rsidR="0049128E" w:rsidRPr="00576ED7">
        <w:rPr>
          <w:szCs w:val="24"/>
        </w:rPr>
        <w:t xml:space="preserve">CALI </w:t>
      </w:r>
      <w:r w:rsidR="0093600D" w:rsidRPr="00576ED7">
        <w:rPr>
          <w:szCs w:val="24"/>
        </w:rPr>
        <w:t>Lesson</w:t>
      </w:r>
      <w:r w:rsidR="0049128E" w:rsidRPr="00576ED7">
        <w:rPr>
          <w:szCs w:val="24"/>
        </w:rPr>
        <w:t xml:space="preserve">, </w:t>
      </w:r>
      <w:r w:rsidR="0049128E" w:rsidRPr="00576ED7">
        <w:rPr>
          <w:i/>
          <w:szCs w:val="24"/>
        </w:rPr>
        <w:t>Basic Federal Income Taxation: Gross Income: The Taxability of Employment Connected Payments: Fringe Benefits, Meals and Lodging, Unemployment Compensation, and Social Security Benefits</w:t>
      </w:r>
      <w:r w:rsidR="0049128E" w:rsidRPr="00576ED7">
        <w:rPr>
          <w:szCs w:val="24"/>
        </w:rPr>
        <w:t>.</w:t>
      </w:r>
    </w:p>
    <w:p w14:paraId="5D442633" w14:textId="77777777" w:rsidR="0049128E" w:rsidRDefault="0049128E" w:rsidP="00A6585D">
      <w:pPr>
        <w:widowControl w:val="0"/>
        <w:jc w:val="both"/>
        <w:rPr>
          <w:szCs w:val="24"/>
        </w:rPr>
      </w:pPr>
    </w:p>
    <w:p w14:paraId="1A7A60C0" w14:textId="77777777" w:rsidR="00CC0D7C" w:rsidRPr="00576ED7" w:rsidRDefault="00CC0D7C" w:rsidP="00A6585D">
      <w:pPr>
        <w:widowControl w:val="0"/>
        <w:jc w:val="both"/>
        <w:rPr>
          <w:szCs w:val="24"/>
        </w:rPr>
      </w:pPr>
    </w:p>
    <w:p w14:paraId="63DE60A4" w14:textId="77777777" w:rsidR="0049128E" w:rsidRPr="00576ED7" w:rsidRDefault="0049128E" w:rsidP="00A6585D">
      <w:pPr>
        <w:widowControl w:val="0"/>
        <w:ind w:left="720"/>
        <w:jc w:val="both"/>
        <w:rPr>
          <w:szCs w:val="24"/>
        </w:rPr>
      </w:pPr>
      <w:r w:rsidRPr="00576ED7">
        <w:rPr>
          <w:i/>
          <w:szCs w:val="24"/>
        </w:rPr>
        <w:t xml:space="preserve">G.  Cafeteria Plans, </w:t>
      </w:r>
      <w:r w:rsidR="00CA008D">
        <w:rPr>
          <w:i/>
          <w:szCs w:val="24"/>
        </w:rPr>
        <w:t>§ </w:t>
      </w:r>
      <w:r w:rsidRPr="00576ED7">
        <w:rPr>
          <w:i/>
          <w:szCs w:val="24"/>
        </w:rPr>
        <w:t>125</w:t>
      </w:r>
    </w:p>
    <w:p w14:paraId="652E6AF0" w14:textId="77777777" w:rsidR="0049128E" w:rsidRPr="00576ED7" w:rsidRDefault="0049128E" w:rsidP="00A6585D">
      <w:pPr>
        <w:widowControl w:val="0"/>
        <w:jc w:val="both"/>
        <w:rPr>
          <w:szCs w:val="24"/>
        </w:rPr>
      </w:pPr>
    </w:p>
    <w:p w14:paraId="40C96097" w14:textId="77777777" w:rsidR="0049128E" w:rsidRPr="00576ED7" w:rsidRDefault="0049128E" w:rsidP="00A6585D">
      <w:pPr>
        <w:widowControl w:val="0"/>
        <w:jc w:val="both"/>
        <w:rPr>
          <w:szCs w:val="24"/>
        </w:rPr>
      </w:pPr>
      <w:r w:rsidRPr="00576ED7">
        <w:rPr>
          <w:szCs w:val="24"/>
        </w:rPr>
        <w:t>Normally, a taxpayer may not avoid realiz</w:t>
      </w:r>
      <w:r w:rsidR="00B00CB9">
        <w:rPr>
          <w:szCs w:val="24"/>
        </w:rPr>
        <w:t xml:space="preserve">ing gross income by turning </w:t>
      </w:r>
      <w:r w:rsidRPr="00576ED7">
        <w:rPr>
          <w:szCs w:val="24"/>
        </w:rPr>
        <w:t xml:space="preserve">her back on cash. Hence, if an employer were to give all employees a choice between, say, $5000 cash or $5000 of dependent care assistance, taxpayer would have to realize gross </w:t>
      </w:r>
      <w:r w:rsidR="00B00CB9">
        <w:rPr>
          <w:szCs w:val="24"/>
        </w:rPr>
        <w:t>income no matter which choice s</w:t>
      </w:r>
      <w:r w:rsidRPr="00576ED7">
        <w:rPr>
          <w:szCs w:val="24"/>
        </w:rPr>
        <w:t xml:space="preserve">he made. Either the employee accepted the cash (taxable) or </w:t>
      </w:r>
      <w:r w:rsidRPr="00576ED7">
        <w:rPr>
          <w:i/>
          <w:szCs w:val="24"/>
        </w:rPr>
        <w:t>could have</w:t>
      </w:r>
      <w:r w:rsidRPr="00576ED7">
        <w:rPr>
          <w:szCs w:val="24"/>
        </w:rPr>
        <w:t xml:space="preserve"> accepted the cash (also taxable).</w:t>
      </w:r>
    </w:p>
    <w:p w14:paraId="088B4DCF" w14:textId="77777777" w:rsidR="0049128E" w:rsidRPr="00576ED7" w:rsidRDefault="0049128E" w:rsidP="00A6585D">
      <w:pPr>
        <w:widowControl w:val="0"/>
        <w:ind w:left="720"/>
        <w:jc w:val="both"/>
        <w:rPr>
          <w:szCs w:val="24"/>
        </w:rPr>
      </w:pPr>
      <w:r w:rsidRPr="00576ED7">
        <w:rPr>
          <w:szCs w:val="24"/>
        </w:rPr>
        <w:t>•</w:t>
      </w:r>
      <w:r w:rsidRPr="00576ED7">
        <w:rPr>
          <w:i/>
          <w:szCs w:val="24"/>
        </w:rPr>
        <w:t>Some</w:t>
      </w:r>
      <w:r w:rsidRPr="00576ED7">
        <w:rPr>
          <w:szCs w:val="24"/>
        </w:rPr>
        <w:t xml:space="preserve"> of an employer’s workforce might be parents whose children </w:t>
      </w:r>
      <w:r w:rsidR="008907EB">
        <w:rPr>
          <w:szCs w:val="24"/>
        </w:rPr>
        <w:t>require</w:t>
      </w:r>
      <w:r w:rsidRPr="00576ED7">
        <w:rPr>
          <w:szCs w:val="24"/>
        </w:rPr>
        <w:t xml:space="preserve">, say, after-school care.  </w:t>
      </w:r>
      <w:r w:rsidR="008907EB">
        <w:rPr>
          <w:szCs w:val="24"/>
        </w:rPr>
        <w:t xml:space="preserve">To </w:t>
      </w:r>
      <w:r w:rsidRPr="00576ED7">
        <w:rPr>
          <w:szCs w:val="24"/>
        </w:rPr>
        <w:t xml:space="preserve">avoid application of this “constructive receipt” doctrine, the employer would have to offer a dependent care assistance program to </w:t>
      </w:r>
      <w:r w:rsidRPr="00576ED7">
        <w:rPr>
          <w:i/>
          <w:szCs w:val="24"/>
        </w:rPr>
        <w:t>all</w:t>
      </w:r>
      <w:r w:rsidRPr="00576ED7">
        <w:rPr>
          <w:szCs w:val="24"/>
        </w:rPr>
        <w:t xml:space="preserve"> employees.</w:t>
      </w:r>
    </w:p>
    <w:p w14:paraId="6334C694" w14:textId="77777777" w:rsidR="0049128E" w:rsidRPr="00576ED7" w:rsidRDefault="0049128E" w:rsidP="00A6585D">
      <w:pPr>
        <w:widowControl w:val="0"/>
        <w:ind w:left="1440"/>
        <w:jc w:val="both"/>
        <w:rPr>
          <w:szCs w:val="24"/>
        </w:rPr>
      </w:pPr>
      <w:r w:rsidRPr="00576ED7">
        <w:rPr>
          <w:szCs w:val="24"/>
        </w:rPr>
        <w:t>•The non-parents would give up wages for this benefit, even though they derive no value from it.</w:t>
      </w:r>
    </w:p>
    <w:p w14:paraId="7AB3076F" w14:textId="77777777" w:rsidR="0049128E" w:rsidRPr="00576ED7" w:rsidRDefault="0049128E" w:rsidP="00A6585D">
      <w:pPr>
        <w:widowControl w:val="0"/>
        <w:ind w:left="1440"/>
        <w:jc w:val="both"/>
        <w:rPr>
          <w:szCs w:val="24"/>
        </w:rPr>
      </w:pPr>
      <w:r w:rsidRPr="00576ED7">
        <w:rPr>
          <w:szCs w:val="24"/>
        </w:rPr>
        <w:t xml:space="preserve">•If the employer did not offer such a program, the parents could not avail themselves of the </w:t>
      </w:r>
      <w:r w:rsidR="00CA008D">
        <w:rPr>
          <w:szCs w:val="24"/>
        </w:rPr>
        <w:t>§ </w:t>
      </w:r>
      <w:r w:rsidRPr="00576ED7">
        <w:rPr>
          <w:szCs w:val="24"/>
        </w:rPr>
        <w:t>129 exclusion.</w:t>
      </w:r>
    </w:p>
    <w:p w14:paraId="41312E33" w14:textId="77777777" w:rsidR="0049128E" w:rsidRPr="00576ED7" w:rsidRDefault="0049128E" w:rsidP="00A6585D">
      <w:pPr>
        <w:widowControl w:val="0"/>
        <w:jc w:val="both"/>
        <w:rPr>
          <w:szCs w:val="24"/>
        </w:rPr>
      </w:pPr>
    </w:p>
    <w:p w14:paraId="16C6448E" w14:textId="1CDA532C" w:rsidR="0049128E" w:rsidRPr="00576ED7" w:rsidRDefault="0049128E" w:rsidP="00A6585D">
      <w:pPr>
        <w:widowControl w:val="0"/>
        <w:jc w:val="both"/>
        <w:rPr>
          <w:szCs w:val="24"/>
        </w:rPr>
      </w:pPr>
      <w:r w:rsidRPr="00576ED7">
        <w:rPr>
          <w:szCs w:val="24"/>
        </w:rPr>
        <w:t xml:space="preserve">Section 125 mitigates these effects substantially, and gives employers and employees the power to customize a benefits package to a point – or to accept cash. A participant in a “cafeteria plan” does </w:t>
      </w:r>
      <w:r w:rsidRPr="00C93971">
        <w:rPr>
          <w:i/>
          <w:szCs w:val="24"/>
        </w:rPr>
        <w:t>not</w:t>
      </w:r>
      <w:r w:rsidRPr="00576ED7">
        <w:rPr>
          <w:szCs w:val="24"/>
        </w:rPr>
        <w:t xml:space="preserve"> realiz</w:t>
      </w:r>
      <w:r w:rsidR="00B00CB9">
        <w:rPr>
          <w:szCs w:val="24"/>
        </w:rPr>
        <w:t>e gross income simply because s</w:t>
      </w:r>
      <w:r w:rsidRPr="00576ED7">
        <w:rPr>
          <w:szCs w:val="24"/>
        </w:rPr>
        <w:t xml:space="preserve">he may </w:t>
      </w:r>
      <w:r w:rsidRPr="00576ED7">
        <w:rPr>
          <w:szCs w:val="24"/>
        </w:rPr>
        <w:lastRenderedPageBreak/>
        <w:t xml:space="preserve">choose to receive cash or </w:t>
      </w:r>
      <w:r w:rsidR="00115FB0">
        <w:rPr>
          <w:szCs w:val="24"/>
        </w:rPr>
        <w:t>to choose to receive</w:t>
      </w:r>
      <w:r w:rsidR="00E242A0">
        <w:rPr>
          <w:szCs w:val="24"/>
        </w:rPr>
        <w:t xml:space="preserve"> one of the plan’s </w:t>
      </w:r>
      <w:r w:rsidRPr="00576ED7">
        <w:rPr>
          <w:szCs w:val="24"/>
        </w:rPr>
        <w:t>qualified benefits that the employer offers.</w:t>
      </w:r>
    </w:p>
    <w:p w14:paraId="4F40AFE3" w14:textId="77777777" w:rsidR="0049128E" w:rsidRPr="00576ED7" w:rsidRDefault="0049128E" w:rsidP="00A6585D">
      <w:pPr>
        <w:widowControl w:val="0"/>
        <w:ind w:left="720"/>
        <w:jc w:val="both"/>
        <w:rPr>
          <w:szCs w:val="24"/>
        </w:rPr>
      </w:pPr>
      <w:r w:rsidRPr="00576ED7">
        <w:rPr>
          <w:szCs w:val="24"/>
        </w:rPr>
        <w:t xml:space="preserve">•Section 125(f) defines a “qualified benefit” to be any benefit which is not includible in the gross income of an employee </w:t>
      </w:r>
      <w:r w:rsidRPr="00576ED7">
        <w:rPr>
          <w:i/>
          <w:szCs w:val="24"/>
        </w:rPr>
        <w:t>except</w:t>
      </w:r>
      <w:r w:rsidRPr="00576ED7">
        <w:rPr>
          <w:szCs w:val="24"/>
        </w:rPr>
        <w:t xml:space="preserve"> for </w:t>
      </w:r>
      <w:r w:rsidR="00CA008D">
        <w:rPr>
          <w:szCs w:val="24"/>
        </w:rPr>
        <w:t>§ </w:t>
      </w:r>
      <w:r w:rsidRPr="00576ED7">
        <w:rPr>
          <w:szCs w:val="24"/>
        </w:rPr>
        <w:t xml:space="preserve">106(b) (Archer MSAs), </w:t>
      </w:r>
      <w:r w:rsidR="00CA008D">
        <w:rPr>
          <w:szCs w:val="24"/>
        </w:rPr>
        <w:t>§ </w:t>
      </w:r>
      <w:r w:rsidRPr="00576ED7">
        <w:rPr>
          <w:szCs w:val="24"/>
        </w:rPr>
        <w:t xml:space="preserve">117 (scholarships, qualified tuition reduction), </w:t>
      </w:r>
      <w:r w:rsidR="00CA008D">
        <w:rPr>
          <w:szCs w:val="24"/>
        </w:rPr>
        <w:t>§ </w:t>
      </w:r>
      <w:r w:rsidRPr="00576ED7">
        <w:rPr>
          <w:szCs w:val="24"/>
        </w:rPr>
        <w:t xml:space="preserve">127 (employer educational assistance programs), and </w:t>
      </w:r>
      <w:r w:rsidR="00CA008D">
        <w:rPr>
          <w:szCs w:val="24"/>
        </w:rPr>
        <w:t>§ </w:t>
      </w:r>
      <w:r w:rsidRPr="00576ED7">
        <w:rPr>
          <w:szCs w:val="24"/>
        </w:rPr>
        <w:t>132 (fringe benefits).</w:t>
      </w:r>
    </w:p>
    <w:p w14:paraId="7FA8690F" w14:textId="77777777" w:rsidR="0049128E" w:rsidRPr="00576ED7" w:rsidRDefault="0049128E" w:rsidP="00A6585D">
      <w:pPr>
        <w:widowControl w:val="0"/>
        <w:ind w:left="1440"/>
        <w:jc w:val="both"/>
        <w:rPr>
          <w:szCs w:val="24"/>
        </w:rPr>
      </w:pPr>
      <w:r w:rsidRPr="00576ED7">
        <w:rPr>
          <w:szCs w:val="24"/>
        </w:rPr>
        <w:t xml:space="preserve">•However, qualified transportation fringes are treated in the same manner as other qualified benefits of a cafeteria plan, </w:t>
      </w:r>
      <w:r w:rsidR="00CA008D">
        <w:rPr>
          <w:szCs w:val="24"/>
        </w:rPr>
        <w:t>§ </w:t>
      </w:r>
      <w:r w:rsidRPr="00576ED7">
        <w:rPr>
          <w:szCs w:val="24"/>
        </w:rPr>
        <w:t>132(f)(4).</w:t>
      </w:r>
    </w:p>
    <w:p w14:paraId="7AD35D3B" w14:textId="77777777" w:rsidR="0049128E" w:rsidRPr="00576ED7" w:rsidRDefault="0049128E" w:rsidP="00A6585D">
      <w:pPr>
        <w:widowControl w:val="0"/>
        <w:ind w:left="720"/>
        <w:jc w:val="both"/>
        <w:rPr>
          <w:szCs w:val="24"/>
        </w:rPr>
      </w:pPr>
      <w:r w:rsidRPr="00576ED7">
        <w:rPr>
          <w:szCs w:val="24"/>
        </w:rPr>
        <w:t>•Moreover, group-term life insurance (</w:t>
      </w:r>
      <w:r w:rsidRPr="00576ED7">
        <w:rPr>
          <w:i/>
          <w:szCs w:val="24"/>
        </w:rPr>
        <w:t>see</w:t>
      </w:r>
      <w:r w:rsidRPr="00576ED7">
        <w:rPr>
          <w:szCs w:val="24"/>
        </w:rPr>
        <w:t xml:space="preserve"> ¶ 79) in excess of $50,000 is a qualified benefit.</w:t>
      </w:r>
    </w:p>
    <w:p w14:paraId="19AC9925" w14:textId="77777777"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1.125-1(a)(3) lists qualified benefits that an employer may offer in a cafeteria plan.</w:t>
      </w:r>
    </w:p>
    <w:p w14:paraId="0D7BEBE6" w14:textId="77777777" w:rsidR="0049128E" w:rsidRPr="00576ED7" w:rsidRDefault="0049128E" w:rsidP="00A6585D">
      <w:pPr>
        <w:widowControl w:val="0"/>
        <w:jc w:val="both"/>
        <w:rPr>
          <w:szCs w:val="24"/>
        </w:rPr>
      </w:pPr>
    </w:p>
    <w:p w14:paraId="661586A8" w14:textId="77777777" w:rsidR="0049128E" w:rsidRPr="00576ED7" w:rsidRDefault="0049128E" w:rsidP="00A6585D">
      <w:pPr>
        <w:widowControl w:val="0"/>
        <w:jc w:val="both"/>
        <w:rPr>
          <w:szCs w:val="24"/>
        </w:rPr>
      </w:pPr>
      <w:r w:rsidRPr="00576ED7">
        <w:rPr>
          <w:szCs w:val="24"/>
        </w:rPr>
        <w:t xml:space="preserve">Section 125(j) </w:t>
      </w:r>
      <w:r w:rsidR="007E3DBF">
        <w:rPr>
          <w:szCs w:val="24"/>
        </w:rPr>
        <w:t xml:space="preserve">authorizes </w:t>
      </w:r>
      <w:r w:rsidRPr="00576ED7">
        <w:rPr>
          <w:szCs w:val="24"/>
        </w:rPr>
        <w:t xml:space="preserve">“simple cafeteria plans for small businesses.” </w:t>
      </w:r>
    </w:p>
    <w:p w14:paraId="62DBCC65" w14:textId="77777777" w:rsidR="0049128E" w:rsidRPr="00576ED7" w:rsidRDefault="0049128E" w:rsidP="00A6585D">
      <w:pPr>
        <w:widowControl w:val="0"/>
        <w:jc w:val="both"/>
        <w:rPr>
          <w:szCs w:val="24"/>
        </w:rPr>
      </w:pPr>
    </w:p>
    <w:p w14:paraId="253D3814" w14:textId="77777777" w:rsidR="0049128E" w:rsidRPr="00576ED7" w:rsidRDefault="0049128E" w:rsidP="00A6585D">
      <w:pPr>
        <w:widowControl w:val="0"/>
        <w:jc w:val="both"/>
        <w:rPr>
          <w:szCs w:val="24"/>
        </w:rPr>
      </w:pPr>
      <w:r w:rsidRPr="00576ED7">
        <w:rPr>
          <w:szCs w:val="24"/>
        </w:rPr>
        <w:t xml:space="preserve">Proposed Reg. </w:t>
      </w:r>
      <w:r w:rsidR="00CA008D">
        <w:rPr>
          <w:szCs w:val="24"/>
        </w:rPr>
        <w:t>§ </w:t>
      </w:r>
      <w:r w:rsidRPr="00576ED7">
        <w:rPr>
          <w:szCs w:val="24"/>
        </w:rPr>
        <w:t>1.125-5(a)(1) authorizes flexible spending arrangements whereby employees agree to a reduction in their salary to be spent on a use-it-or-lose it basis on qualified benefits.</w:t>
      </w:r>
    </w:p>
    <w:p w14:paraId="389D14A2" w14:textId="77777777" w:rsidR="0049128E" w:rsidRPr="00576ED7" w:rsidRDefault="0049128E" w:rsidP="00A6585D">
      <w:pPr>
        <w:widowControl w:val="0"/>
        <w:jc w:val="both"/>
        <w:rPr>
          <w:szCs w:val="24"/>
        </w:rPr>
      </w:pPr>
    </w:p>
    <w:p w14:paraId="7D2D5B9F" w14:textId="77777777" w:rsidR="0049128E" w:rsidRDefault="0049128E" w:rsidP="00A6585D">
      <w:pPr>
        <w:widowControl w:val="0"/>
        <w:jc w:val="both"/>
        <w:rPr>
          <w:szCs w:val="24"/>
        </w:rPr>
      </w:pPr>
      <w:r w:rsidRPr="00576ED7">
        <w:rPr>
          <w:szCs w:val="24"/>
        </w:rPr>
        <w:t>Why should an employer offer a cafeteria plan?</w:t>
      </w:r>
    </w:p>
    <w:p w14:paraId="5020DB9F" w14:textId="77777777" w:rsidR="00CC0D7C" w:rsidRDefault="00CC0D7C" w:rsidP="00A6585D">
      <w:pPr>
        <w:widowControl w:val="0"/>
        <w:jc w:val="both"/>
        <w:rPr>
          <w:szCs w:val="24"/>
        </w:rPr>
      </w:pPr>
    </w:p>
    <w:p w14:paraId="17963C27" w14:textId="77777777" w:rsidR="00CC0D7C" w:rsidRPr="00576ED7" w:rsidRDefault="00CC0D7C" w:rsidP="00A6585D">
      <w:pPr>
        <w:widowControl w:val="0"/>
        <w:jc w:val="both"/>
        <w:rPr>
          <w:szCs w:val="24"/>
        </w:rPr>
      </w:pPr>
    </w:p>
    <w:p w14:paraId="798E7264" w14:textId="0206B233" w:rsidR="0049128E" w:rsidRPr="00576ED7" w:rsidRDefault="0049128E" w:rsidP="00430EF8">
      <w:pPr>
        <w:pStyle w:val="Heading3"/>
      </w:pPr>
      <w:bookmarkStart w:id="72" w:name="_Toc43584128"/>
      <w:r w:rsidRPr="00576ED7">
        <w:t>Wrap-up Questions for Chapter 3</w:t>
      </w:r>
      <w:bookmarkEnd w:id="72"/>
      <w:r w:rsidRPr="00576ED7">
        <w:fldChar w:fldCharType="begin"/>
      </w:r>
      <w:r w:rsidRPr="00576ED7">
        <w:instrText xml:space="preserve"> TC \l1 "Wrap-up Questions for Chapter 3</w:instrText>
      </w:r>
      <w:r w:rsidRPr="00576ED7">
        <w:fldChar w:fldCharType="end"/>
      </w:r>
    </w:p>
    <w:p w14:paraId="68C75871" w14:textId="77777777" w:rsidR="0049128E" w:rsidRPr="00576ED7" w:rsidRDefault="0049128E" w:rsidP="00A6585D">
      <w:pPr>
        <w:widowControl w:val="0"/>
        <w:jc w:val="both"/>
        <w:rPr>
          <w:szCs w:val="24"/>
        </w:rPr>
      </w:pPr>
    </w:p>
    <w:p w14:paraId="4298D977" w14:textId="77777777" w:rsidR="0049128E" w:rsidRPr="00576ED7" w:rsidRDefault="0049128E" w:rsidP="00A6585D">
      <w:pPr>
        <w:widowControl w:val="0"/>
        <w:jc w:val="both"/>
        <w:rPr>
          <w:szCs w:val="24"/>
        </w:rPr>
      </w:pPr>
      <w:r w:rsidRPr="00576ED7">
        <w:rPr>
          <w:szCs w:val="24"/>
        </w:rPr>
        <w:t>1.  In what ways – good or bad – do you think exclusions from gross income affect markets? It may help to consider one example, e.g., the market for health care.</w:t>
      </w:r>
    </w:p>
    <w:p w14:paraId="7CDB9214" w14:textId="77777777" w:rsidR="0049128E" w:rsidRPr="00576ED7" w:rsidRDefault="0049128E" w:rsidP="00A6585D">
      <w:pPr>
        <w:widowControl w:val="0"/>
        <w:jc w:val="both"/>
        <w:rPr>
          <w:szCs w:val="24"/>
        </w:rPr>
      </w:pPr>
    </w:p>
    <w:p w14:paraId="0E800008" w14:textId="69F67CCF" w:rsidR="0049128E" w:rsidRPr="00576ED7" w:rsidRDefault="0049128E" w:rsidP="00A6585D">
      <w:pPr>
        <w:widowControl w:val="0"/>
        <w:jc w:val="both"/>
        <w:rPr>
          <w:szCs w:val="24"/>
        </w:rPr>
      </w:pPr>
      <w:r w:rsidRPr="00576ED7">
        <w:rPr>
          <w:szCs w:val="24"/>
        </w:rPr>
        <w:t xml:space="preserve">2.  What does it mean that an exclusion may </w:t>
      </w:r>
      <w:r w:rsidR="00A404C9" w:rsidRPr="00576ED7">
        <w:rPr>
          <w:szCs w:val="24"/>
        </w:rPr>
        <w:t xml:space="preserve">be “captured” by someone other </w:t>
      </w:r>
      <w:r w:rsidRPr="00576ED7">
        <w:rPr>
          <w:szCs w:val="24"/>
        </w:rPr>
        <w:t xml:space="preserve">than the taxpayer Congress intended to benefit? Consider the exclusion from gross income of scholarships </w:t>
      </w:r>
      <w:r w:rsidR="00C93971">
        <w:rPr>
          <w:szCs w:val="24"/>
        </w:rPr>
        <w:t xml:space="preserve">offered </w:t>
      </w:r>
      <w:r w:rsidR="006A2646">
        <w:rPr>
          <w:szCs w:val="24"/>
        </w:rPr>
        <w:t xml:space="preserve">by </w:t>
      </w:r>
      <w:r w:rsidR="00C93971">
        <w:rPr>
          <w:szCs w:val="24"/>
        </w:rPr>
        <w:t xml:space="preserve">someone </w:t>
      </w:r>
      <w:r w:rsidR="00C93971">
        <w:rPr>
          <w:i/>
          <w:szCs w:val="24"/>
        </w:rPr>
        <w:t>other than the school</w:t>
      </w:r>
      <w:r w:rsidR="00C93971">
        <w:rPr>
          <w:szCs w:val="24"/>
        </w:rPr>
        <w:t xml:space="preserve"> </w:t>
      </w:r>
      <w:r w:rsidRPr="00576ED7">
        <w:rPr>
          <w:szCs w:val="24"/>
        </w:rPr>
        <w:t>or the rental value of parsonages.</w:t>
      </w:r>
    </w:p>
    <w:p w14:paraId="5F8DE2A2" w14:textId="77777777" w:rsidR="0049128E" w:rsidRPr="00576ED7" w:rsidRDefault="0049128E" w:rsidP="00A6585D">
      <w:pPr>
        <w:widowControl w:val="0"/>
        <w:jc w:val="both"/>
        <w:rPr>
          <w:szCs w:val="24"/>
        </w:rPr>
      </w:pPr>
    </w:p>
    <w:p w14:paraId="613C55BD" w14:textId="77777777" w:rsidR="0049128E" w:rsidRPr="00576ED7" w:rsidRDefault="0049128E" w:rsidP="00A6585D">
      <w:pPr>
        <w:widowControl w:val="0"/>
        <w:jc w:val="both"/>
        <w:rPr>
          <w:szCs w:val="24"/>
        </w:rPr>
      </w:pPr>
      <w:r w:rsidRPr="00576ED7">
        <w:rPr>
          <w:szCs w:val="24"/>
        </w:rPr>
        <w:t>3.  Why is the receipt of cash so rarely excluded from a taxpayer’s gross income? If an employer gave an employee a gift card to a particular store, should the employee be treated as having received cash for purposes of the income tax? Are there additional facts you might want to know?</w:t>
      </w:r>
    </w:p>
    <w:p w14:paraId="62B21B49" w14:textId="43C2E51E" w:rsidR="000B23A2" w:rsidRDefault="000B23A2">
      <w:pPr>
        <w:rPr>
          <w:szCs w:val="24"/>
        </w:rPr>
      </w:pPr>
      <w:r>
        <w:rPr>
          <w:szCs w:val="24"/>
        </w:rPr>
        <w:br w:type="page"/>
      </w:r>
    </w:p>
    <w:p w14:paraId="65CDA160" w14:textId="22F801B4" w:rsidR="0049128E" w:rsidRPr="003C3EC2" w:rsidRDefault="0049128E" w:rsidP="00A6585D">
      <w:pPr>
        <w:widowControl w:val="0"/>
        <w:jc w:val="both"/>
        <w:rPr>
          <w:szCs w:val="24"/>
        </w:rPr>
      </w:pPr>
      <w:r w:rsidRPr="00576ED7">
        <w:rPr>
          <w:szCs w:val="24"/>
        </w:rPr>
        <w:lastRenderedPageBreak/>
        <w:t xml:space="preserve">4.  Are there any statutory exclusions from gross income that you </w:t>
      </w:r>
      <w:r w:rsidR="00C0688A">
        <w:rPr>
          <w:szCs w:val="24"/>
        </w:rPr>
        <w:t xml:space="preserve">feel should be </w:t>
      </w:r>
      <w:r w:rsidRPr="00576ED7">
        <w:rPr>
          <w:szCs w:val="24"/>
        </w:rPr>
        <w:t>repealed? Which ones and why?</w:t>
      </w:r>
      <w:r w:rsidR="003C3EC2">
        <w:rPr>
          <w:szCs w:val="24"/>
        </w:rPr>
        <w:t xml:space="preserve"> Can you think of any benefits that </w:t>
      </w:r>
      <w:r w:rsidR="003C3EC2">
        <w:rPr>
          <w:i/>
          <w:szCs w:val="24"/>
        </w:rPr>
        <w:t>should</w:t>
      </w:r>
      <w:r w:rsidR="003C3EC2">
        <w:rPr>
          <w:szCs w:val="24"/>
        </w:rPr>
        <w:t xml:space="preserve"> be excluded? How about identity theft protection services provided to data breach </w:t>
      </w:r>
      <w:r w:rsidR="000C2F8D">
        <w:rPr>
          <w:szCs w:val="24"/>
        </w:rPr>
        <w:t>victims</w:t>
      </w:r>
      <w:r w:rsidR="003C3EC2">
        <w:rPr>
          <w:szCs w:val="24"/>
        </w:rPr>
        <w:t xml:space="preserve">? </w:t>
      </w:r>
      <w:r w:rsidR="003C3EC2">
        <w:rPr>
          <w:i/>
          <w:szCs w:val="24"/>
        </w:rPr>
        <w:t>See</w:t>
      </w:r>
      <w:r w:rsidR="003C3EC2">
        <w:rPr>
          <w:szCs w:val="24"/>
        </w:rPr>
        <w:t xml:space="preserve"> I.R.S. Announcement 2015-22</w:t>
      </w:r>
      <w:r w:rsidR="000C2F8D">
        <w:rPr>
          <w:szCs w:val="24"/>
        </w:rPr>
        <w:t xml:space="preserve"> (Aug. 14, 2015)</w:t>
      </w:r>
      <w:r w:rsidR="003C3EC2">
        <w:rPr>
          <w:szCs w:val="24"/>
        </w:rPr>
        <w:t xml:space="preserve">, </w:t>
      </w:r>
      <w:r w:rsidR="000C2F8D">
        <w:rPr>
          <w:i/>
          <w:szCs w:val="24"/>
        </w:rPr>
        <w:t>available at</w:t>
      </w:r>
      <w:r w:rsidR="000C2F8D">
        <w:rPr>
          <w:szCs w:val="24"/>
        </w:rPr>
        <w:t xml:space="preserve"> </w:t>
      </w:r>
      <w:r w:rsidR="003C3EC2">
        <w:rPr>
          <w:szCs w:val="24"/>
        </w:rPr>
        <w:t>2015 WL 4769571.</w:t>
      </w:r>
    </w:p>
    <w:p w14:paraId="1CB4C242" w14:textId="6D6EA5B9" w:rsidR="0049128E" w:rsidRPr="00576ED7" w:rsidRDefault="0049128E" w:rsidP="00A6585D">
      <w:pPr>
        <w:widowControl w:val="0"/>
        <w:jc w:val="both"/>
        <w:rPr>
          <w:szCs w:val="24"/>
        </w:rPr>
      </w:pPr>
    </w:p>
    <w:p w14:paraId="5D8D2468" w14:textId="1A6FA0BC" w:rsidR="0049128E" w:rsidRDefault="0049128E" w:rsidP="00A6585D">
      <w:pPr>
        <w:widowControl w:val="0"/>
        <w:jc w:val="both"/>
        <w:rPr>
          <w:szCs w:val="24"/>
        </w:rPr>
      </w:pPr>
      <w:r w:rsidRPr="00576ED7">
        <w:rPr>
          <w:szCs w:val="24"/>
        </w:rPr>
        <w:t>5.  What is deadweight loss? Which exclusions do you think cause the most deadweight loss?</w:t>
      </w:r>
    </w:p>
    <w:p w14:paraId="0ABAA019" w14:textId="77777777" w:rsidR="004713CC" w:rsidRDefault="004713CC" w:rsidP="004713CC">
      <w:pPr>
        <w:widowControl w:val="0"/>
        <w:jc w:val="both"/>
        <w:rPr>
          <w:szCs w:val="24"/>
        </w:rPr>
      </w:pPr>
    </w:p>
    <w:p w14:paraId="349C8B4A" w14:textId="77777777" w:rsidR="004713CC" w:rsidRPr="00576ED7" w:rsidRDefault="004713CC" w:rsidP="00430EF8">
      <w:pPr>
        <w:pStyle w:val="Heading3"/>
      </w:pPr>
      <w:bookmarkStart w:id="73" w:name="_Toc43584129"/>
      <w:r>
        <w:t>What have you learned?</w:t>
      </w:r>
      <w:bookmarkEnd w:id="73"/>
      <w:r w:rsidRPr="00576ED7">
        <w:fldChar w:fldCharType="begin"/>
      </w:r>
      <w:r w:rsidRPr="00576ED7">
        <w:instrText xml:space="preserve"> TC \l1 "</w:instrText>
      </w:r>
      <w:r>
        <w:instrText>What have you learned?</w:instrText>
      </w:r>
      <w:r w:rsidRPr="00576ED7">
        <w:fldChar w:fldCharType="end"/>
      </w:r>
    </w:p>
    <w:p w14:paraId="7498762A" w14:textId="77777777" w:rsidR="004713CC" w:rsidRDefault="004713CC" w:rsidP="004713CC">
      <w:pPr>
        <w:widowControl w:val="0"/>
        <w:jc w:val="both"/>
        <w:rPr>
          <w:szCs w:val="24"/>
        </w:rPr>
      </w:pPr>
      <w:r>
        <w:rPr>
          <w:szCs w:val="24"/>
        </w:rPr>
        <w:t>Can you explain or define –</w:t>
      </w:r>
    </w:p>
    <w:p w14:paraId="17FA12C2" w14:textId="77777777" w:rsidR="007E3DBF" w:rsidRDefault="007E3DBF" w:rsidP="007E3DBF">
      <w:pPr>
        <w:widowControl w:val="0"/>
        <w:jc w:val="both"/>
        <w:rPr>
          <w:szCs w:val="24"/>
        </w:rPr>
      </w:pPr>
      <w:r>
        <w:rPr>
          <w:szCs w:val="24"/>
        </w:rPr>
        <w:t>•</w:t>
      </w:r>
      <w:r w:rsidR="00CD659F">
        <w:rPr>
          <w:szCs w:val="24"/>
        </w:rPr>
        <w:t>T</w:t>
      </w:r>
      <w:r>
        <w:rPr>
          <w:szCs w:val="24"/>
        </w:rPr>
        <w:t>he difference between an exclusion and a deduction</w:t>
      </w:r>
    </w:p>
    <w:p w14:paraId="6FAE6CB9" w14:textId="77777777" w:rsidR="00CD659F" w:rsidRDefault="007E3DBF" w:rsidP="007E3DBF">
      <w:pPr>
        <w:widowControl w:val="0"/>
        <w:jc w:val="both"/>
        <w:rPr>
          <w:szCs w:val="24"/>
        </w:rPr>
      </w:pPr>
      <w:r>
        <w:rPr>
          <w:szCs w:val="24"/>
        </w:rPr>
        <w:t>•</w:t>
      </w:r>
      <w:r w:rsidR="00CD659F">
        <w:rPr>
          <w:szCs w:val="24"/>
        </w:rPr>
        <w:t>Capture of the benefit of an exclusion</w:t>
      </w:r>
    </w:p>
    <w:p w14:paraId="118DE3A8" w14:textId="77777777" w:rsidR="00CD659F" w:rsidRDefault="007E3DBF" w:rsidP="007E3DBF">
      <w:pPr>
        <w:widowControl w:val="0"/>
        <w:jc w:val="both"/>
        <w:rPr>
          <w:szCs w:val="24"/>
        </w:rPr>
      </w:pPr>
      <w:r>
        <w:rPr>
          <w:szCs w:val="24"/>
        </w:rPr>
        <w:t>•</w:t>
      </w:r>
      <w:r w:rsidR="001E436E">
        <w:rPr>
          <w:szCs w:val="24"/>
        </w:rPr>
        <w:t>How exclusions distort</w:t>
      </w:r>
      <w:r w:rsidR="00CD659F">
        <w:rPr>
          <w:szCs w:val="24"/>
        </w:rPr>
        <w:t xml:space="preserve"> markets; how they cause deadweight loss</w:t>
      </w:r>
    </w:p>
    <w:p w14:paraId="0B634D9F" w14:textId="77777777" w:rsidR="00CD659F" w:rsidRDefault="007E3DBF" w:rsidP="007E3DBF">
      <w:pPr>
        <w:widowControl w:val="0"/>
        <w:jc w:val="both"/>
        <w:rPr>
          <w:szCs w:val="24"/>
        </w:rPr>
      </w:pPr>
      <w:r>
        <w:rPr>
          <w:szCs w:val="24"/>
        </w:rPr>
        <w:t>•</w:t>
      </w:r>
      <w:r w:rsidR="00CD659F">
        <w:rPr>
          <w:szCs w:val="24"/>
        </w:rPr>
        <w:t>Gifts under the Code and their treatment</w:t>
      </w:r>
    </w:p>
    <w:p w14:paraId="7BA578F7" w14:textId="77777777" w:rsidR="00CD659F" w:rsidRDefault="00CD659F" w:rsidP="00D33084">
      <w:pPr>
        <w:widowControl w:val="0"/>
        <w:jc w:val="both"/>
        <w:rPr>
          <w:szCs w:val="24"/>
        </w:rPr>
      </w:pPr>
      <w:r>
        <w:rPr>
          <w:szCs w:val="24"/>
        </w:rPr>
        <w:t>•The effect of gift tax paid on the donee’s basis</w:t>
      </w:r>
    </w:p>
    <w:p w14:paraId="161EA261" w14:textId="77777777" w:rsidR="00CD659F" w:rsidRDefault="007E3DBF" w:rsidP="007E3DBF">
      <w:pPr>
        <w:widowControl w:val="0"/>
        <w:jc w:val="both"/>
        <w:rPr>
          <w:szCs w:val="24"/>
        </w:rPr>
      </w:pPr>
      <w:r>
        <w:rPr>
          <w:szCs w:val="24"/>
        </w:rPr>
        <w:t>•</w:t>
      </w:r>
      <w:r w:rsidR="00CD659F">
        <w:rPr>
          <w:szCs w:val="24"/>
        </w:rPr>
        <w:t>The limitations of the excludability from income of a bequest</w:t>
      </w:r>
    </w:p>
    <w:p w14:paraId="30482673" w14:textId="77777777" w:rsidR="00CD659F" w:rsidRDefault="007E3DBF" w:rsidP="007E3DBF">
      <w:pPr>
        <w:widowControl w:val="0"/>
        <w:jc w:val="both"/>
        <w:rPr>
          <w:szCs w:val="24"/>
        </w:rPr>
      </w:pPr>
      <w:r>
        <w:rPr>
          <w:szCs w:val="24"/>
        </w:rPr>
        <w:t>•</w:t>
      </w:r>
      <w:r w:rsidR="00CD659F">
        <w:rPr>
          <w:szCs w:val="24"/>
        </w:rPr>
        <w:t>The limitations of the excludability from income of a prize</w:t>
      </w:r>
      <w:r w:rsidR="00D33084">
        <w:rPr>
          <w:szCs w:val="24"/>
        </w:rPr>
        <w:t xml:space="preserve"> (</w:t>
      </w:r>
      <w:r w:rsidR="002A21C6">
        <w:rPr>
          <w:szCs w:val="24"/>
        </w:rPr>
        <w:t>§</w:t>
      </w:r>
      <w:r w:rsidR="00D33084">
        <w:rPr>
          <w:szCs w:val="24"/>
        </w:rPr>
        <w:t xml:space="preserve">§ </w:t>
      </w:r>
      <w:r w:rsidR="002A21C6">
        <w:rPr>
          <w:szCs w:val="24"/>
        </w:rPr>
        <w:t xml:space="preserve">74, </w:t>
      </w:r>
      <w:r w:rsidR="00D33084">
        <w:rPr>
          <w:szCs w:val="24"/>
        </w:rPr>
        <w:t>274(j)</w:t>
      </w:r>
      <w:r w:rsidR="00E03622">
        <w:rPr>
          <w:szCs w:val="24"/>
        </w:rPr>
        <w:t>)</w:t>
      </w:r>
    </w:p>
    <w:p w14:paraId="5AF7E0FE" w14:textId="77777777" w:rsidR="00CD659F" w:rsidRDefault="007E3DBF" w:rsidP="007E3DBF">
      <w:pPr>
        <w:widowControl w:val="0"/>
        <w:jc w:val="both"/>
        <w:rPr>
          <w:szCs w:val="24"/>
        </w:rPr>
      </w:pPr>
      <w:r>
        <w:rPr>
          <w:szCs w:val="24"/>
        </w:rPr>
        <w:t>•</w:t>
      </w:r>
      <w:r w:rsidR="00CD659F">
        <w:rPr>
          <w:szCs w:val="24"/>
        </w:rPr>
        <w:t>Why only high-income people (should) purchase the bonds of state and local governments</w:t>
      </w:r>
    </w:p>
    <w:p w14:paraId="727F5A98" w14:textId="77777777" w:rsidR="00CD659F" w:rsidRDefault="007E3DBF" w:rsidP="007E3DBF">
      <w:pPr>
        <w:widowControl w:val="0"/>
        <w:jc w:val="both"/>
        <w:rPr>
          <w:szCs w:val="24"/>
        </w:rPr>
      </w:pPr>
      <w:r>
        <w:rPr>
          <w:szCs w:val="24"/>
        </w:rPr>
        <w:t>•</w:t>
      </w:r>
      <w:r w:rsidR="00CD659F">
        <w:rPr>
          <w:szCs w:val="24"/>
        </w:rPr>
        <w:t>What are the important exclusions from gross income that the Code provides</w:t>
      </w:r>
    </w:p>
    <w:p w14:paraId="1AC36FC2" w14:textId="77777777" w:rsidR="00D33084" w:rsidRDefault="007E3DBF" w:rsidP="004D4D9A">
      <w:pPr>
        <w:widowControl w:val="0"/>
        <w:jc w:val="both"/>
        <w:rPr>
          <w:szCs w:val="24"/>
        </w:rPr>
      </w:pPr>
      <w:r>
        <w:rPr>
          <w:szCs w:val="24"/>
        </w:rPr>
        <w:t>•</w:t>
      </w:r>
      <w:r w:rsidR="00CD659F">
        <w:rPr>
          <w:szCs w:val="24"/>
        </w:rPr>
        <w:t>What are the important employment-based exclusions from gross income that the Code provides</w:t>
      </w:r>
      <w:r w:rsidR="00D33084">
        <w:rPr>
          <w:szCs w:val="24"/>
        </w:rPr>
        <w:br w:type="page"/>
      </w:r>
    </w:p>
    <w:p w14:paraId="56A326BD" w14:textId="77777777" w:rsidR="002D612D" w:rsidRDefault="0049128E" w:rsidP="002D612D">
      <w:pPr>
        <w:widowControl w:val="0"/>
        <w:jc w:val="both"/>
        <w:rPr>
          <w:b/>
          <w:szCs w:val="24"/>
        </w:rPr>
      </w:pPr>
      <w:r w:rsidRPr="00CD659F">
        <w:rPr>
          <w:b/>
          <w:szCs w:val="24"/>
        </w:rPr>
        <w:lastRenderedPageBreak/>
        <w:fldChar w:fldCharType="begin"/>
      </w:r>
      <w:r w:rsidRPr="00CD659F">
        <w:rPr>
          <w:b/>
          <w:szCs w:val="24"/>
        </w:rPr>
        <w:instrText xml:space="preserve"> TOC \f \* MERGEFORMAT \l "1-5" </w:instrText>
      </w:r>
      <w:r w:rsidRPr="00CD659F">
        <w:rPr>
          <w:b/>
          <w:szCs w:val="24"/>
        </w:rPr>
        <w:fldChar w:fldCharType="end"/>
      </w:r>
    </w:p>
    <w:p w14:paraId="4C120284" w14:textId="77777777" w:rsidR="0049128E" w:rsidRPr="00576ED7" w:rsidRDefault="0049128E" w:rsidP="002D612D">
      <w:pPr>
        <w:pStyle w:val="Heading2"/>
      </w:pPr>
      <w:bookmarkStart w:id="74" w:name="_Toc43584130"/>
      <w:r w:rsidRPr="00576ED7">
        <w:t>Chapter 4: Loans and Cancellation of Indebtedness</w:t>
      </w:r>
      <w:bookmarkEnd w:id="74"/>
      <w:r w:rsidRPr="00576ED7">
        <w:fldChar w:fldCharType="begin"/>
      </w:r>
      <w:r w:rsidRPr="00576ED7">
        <w:instrText xml:space="preserve"> TC \l1 "Chapter 4: Loans and Cancellation of Indebtedness</w:instrText>
      </w:r>
      <w:r w:rsidRPr="00576ED7">
        <w:fldChar w:fldCharType="end"/>
      </w:r>
    </w:p>
    <w:p w14:paraId="69F76455" w14:textId="77777777" w:rsidR="0049128E" w:rsidRPr="00576ED7" w:rsidRDefault="0049128E" w:rsidP="00A6585D">
      <w:pPr>
        <w:widowControl w:val="0"/>
        <w:jc w:val="both"/>
        <w:rPr>
          <w:szCs w:val="24"/>
        </w:rPr>
      </w:pPr>
    </w:p>
    <w:p w14:paraId="52D0FDAD" w14:textId="77777777" w:rsidR="0049128E" w:rsidRPr="00576ED7" w:rsidRDefault="0049128E" w:rsidP="00430EF8">
      <w:pPr>
        <w:pStyle w:val="Heading3"/>
      </w:pPr>
      <w:bookmarkStart w:id="75" w:name="_Toc43584131"/>
      <w:r w:rsidRPr="00576ED7">
        <w:t>I.  Tax Consequences of Borrowing Money</w:t>
      </w:r>
      <w:bookmarkEnd w:id="75"/>
      <w:r w:rsidRPr="00576ED7">
        <w:fldChar w:fldCharType="begin"/>
      </w:r>
      <w:r w:rsidRPr="00576ED7">
        <w:instrText xml:space="preserve"> TC \l1 "I.  Tax Consequences of Borrowing Money</w:instrText>
      </w:r>
      <w:r w:rsidRPr="00576ED7">
        <w:fldChar w:fldCharType="end"/>
      </w:r>
    </w:p>
    <w:p w14:paraId="36A0A5CC" w14:textId="77777777" w:rsidR="0049128E" w:rsidRPr="00576ED7" w:rsidRDefault="005C2127" w:rsidP="00A6585D">
      <w:pPr>
        <w:widowControl w:val="0"/>
        <w:jc w:val="both"/>
        <w:rPr>
          <w:szCs w:val="24"/>
        </w:rPr>
      </w:pPr>
      <w:r w:rsidRPr="00576ED7">
        <w:rPr>
          <w:noProof/>
          <w:szCs w:val="24"/>
        </w:rPr>
        <mc:AlternateContent>
          <mc:Choice Requires="wps">
            <w:drawing>
              <wp:anchor distT="152400" distB="152400" distL="152400" distR="152400" simplePos="0" relativeHeight="251936768" behindDoc="0" locked="0" layoutInCell="0" allowOverlap="1" wp14:anchorId="45458396" wp14:editId="58A64BD0">
                <wp:simplePos x="0" y="0"/>
                <wp:positionH relativeFrom="margin">
                  <wp:posOffset>-228600</wp:posOffset>
                </wp:positionH>
                <wp:positionV relativeFrom="paragraph">
                  <wp:posOffset>165735</wp:posOffset>
                </wp:positionV>
                <wp:extent cx="2690495" cy="2714625"/>
                <wp:effectExtent l="0" t="0" r="14605" b="28575"/>
                <wp:wrapSquare wrapText="largest"/>
                <wp:docPr id="29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14625"/>
                        </a:xfrm>
                        <a:prstGeom prst="rect">
                          <a:avLst/>
                        </a:prstGeom>
                        <a:solidFill>
                          <a:srgbClr val="FFFFFF"/>
                        </a:solidFill>
                        <a:ln w="12192">
                          <a:solidFill>
                            <a:srgbClr val="000000"/>
                          </a:solidFill>
                          <a:miter lim="800000"/>
                          <a:headEnd/>
                          <a:tailEnd/>
                        </a:ln>
                      </wps:spPr>
                      <wps:txbx>
                        <w:txbxContent>
                          <w:p w14:paraId="3A688D66" w14:textId="77777777" w:rsidR="002D4291" w:rsidRDefault="002D4291" w:rsidP="005B08CC">
                            <w:pPr>
                              <w:widowControl w:val="0"/>
                              <w:jc w:val="both"/>
                              <w:rPr>
                                <w:rFonts w:ascii="Tw Cen MT" w:hAnsi="Tw Cen MT"/>
                              </w:rPr>
                            </w:pPr>
                            <w:r>
                              <w:rPr>
                                <w:rFonts w:ascii="Tw Cen MT" w:hAnsi="Tw Cen MT"/>
                                <w:i/>
                              </w:rPr>
                              <w:t>The Tax Formula</w:t>
                            </w:r>
                            <w:r>
                              <w:rPr>
                                <w:rFonts w:ascii="Tw Cen MT" w:hAnsi="Tw Cen MT"/>
                              </w:rPr>
                              <w:t>:</w:t>
                            </w:r>
                          </w:p>
                          <w:p w14:paraId="5805591F" w14:textId="77777777" w:rsidR="002D4291" w:rsidRDefault="002D4291" w:rsidP="005B08CC">
                            <w:pPr>
                              <w:widowControl w:val="0"/>
                              <w:jc w:val="both"/>
                              <w:rPr>
                                <w:rFonts w:ascii="Tw Cen MT" w:hAnsi="Tw Cen MT"/>
                              </w:rPr>
                            </w:pPr>
                          </w:p>
                          <w:p w14:paraId="6038D6A6" w14:textId="77777777" w:rsidR="002D4291" w:rsidRDefault="002D4291" w:rsidP="005B08CC">
                            <w:pPr>
                              <w:widowControl w:val="0"/>
                              <w:jc w:val="both"/>
                              <w:rPr>
                                <w:rFonts w:ascii="Tw Cen MT" w:hAnsi="Tw Cen MT"/>
                              </w:rPr>
                            </w:pPr>
                            <w:r>
                              <w:rPr>
                                <w:rFonts w:ascii="Tw Cen MT" w:hAnsi="Tw Cen MT"/>
                              </w:rPr>
                              <w:t xml:space="preserve">➔(gross income) </w:t>
                            </w:r>
                          </w:p>
                          <w:p w14:paraId="7F8F76B7" w14:textId="77777777" w:rsidR="002D4291" w:rsidRDefault="002D4291" w:rsidP="005B08CC">
                            <w:pPr>
                              <w:widowControl w:val="0"/>
                              <w:jc w:val="both"/>
                              <w:rPr>
                                <w:rFonts w:ascii="Tw Cen MT" w:hAnsi="Tw Cen MT"/>
                              </w:rPr>
                            </w:pPr>
                            <w:r>
                              <w:rPr>
                                <w:rFonts w:ascii="Tw Cen MT" w:hAnsi="Tw Cen MT"/>
                                <w:u w:val="single"/>
                              </w:rPr>
                              <w:t>MINUS deductions named in § 62</w:t>
                            </w:r>
                          </w:p>
                          <w:p w14:paraId="3DCA5792" w14:textId="77777777" w:rsidR="002D4291" w:rsidRDefault="002D4291" w:rsidP="005B08CC">
                            <w:pPr>
                              <w:widowControl w:val="0"/>
                              <w:jc w:val="both"/>
                              <w:rPr>
                                <w:rFonts w:ascii="Tw Cen MT" w:hAnsi="Tw Cen MT"/>
                              </w:rPr>
                            </w:pPr>
                            <w:r>
                              <w:rPr>
                                <w:rFonts w:ascii="Tw Cen MT" w:hAnsi="Tw Cen MT"/>
                              </w:rPr>
                              <w:t>EQUALS (adjusted gross income (AGI))</w:t>
                            </w:r>
                          </w:p>
                          <w:p w14:paraId="168E5714" w14:textId="77777777" w:rsidR="002D4291" w:rsidRDefault="002D4291" w:rsidP="005B08CC">
                            <w:pPr>
                              <w:widowControl w:val="0"/>
                              <w:jc w:val="both"/>
                              <w:rPr>
                                <w:rFonts w:ascii="Tw Cen MT" w:hAnsi="Tw Cen MT"/>
                              </w:rPr>
                            </w:pPr>
                            <w:r>
                              <w:rPr>
                                <w:rFonts w:ascii="Tw Cen MT" w:hAnsi="Tw Cen MT"/>
                              </w:rPr>
                              <w:t>MINUS (standard deduction or itemized deductions)</w:t>
                            </w:r>
                          </w:p>
                          <w:p w14:paraId="6DAF6857" w14:textId="77777777" w:rsidR="002D4291" w:rsidRDefault="002D4291" w:rsidP="00E8092F">
                            <w:pPr>
                              <w:widowControl w:val="0"/>
                              <w:rPr>
                                <w:rFonts w:ascii="Tw Cen MT" w:hAnsi="Tw Cen MT"/>
                              </w:rPr>
                            </w:pPr>
                            <w:r>
                              <w:rPr>
                                <w:rFonts w:ascii="Tw Cen MT" w:hAnsi="Tw Cen MT"/>
                              </w:rPr>
                              <w:t>MINUS (deduction for “qualified business income”)</w:t>
                            </w:r>
                          </w:p>
                          <w:p w14:paraId="7D42B5C8" w14:textId="77777777" w:rsidR="002D4291" w:rsidRDefault="002D4291" w:rsidP="005B08CC">
                            <w:pPr>
                              <w:widowControl w:val="0"/>
                              <w:jc w:val="both"/>
                              <w:rPr>
                                <w:rFonts w:ascii="Tw Cen MT" w:hAnsi="Tw Cen MT"/>
                              </w:rPr>
                            </w:pPr>
                          </w:p>
                          <w:p w14:paraId="0344B451" w14:textId="77777777" w:rsidR="002D4291" w:rsidRDefault="002D4291" w:rsidP="005B08CC">
                            <w:pPr>
                              <w:widowControl w:val="0"/>
                              <w:jc w:val="both"/>
                              <w:rPr>
                                <w:rFonts w:ascii="Tw Cen MT" w:hAnsi="Tw Cen MT"/>
                              </w:rPr>
                            </w:pPr>
                            <w:r>
                              <w:rPr>
                                <w:rFonts w:ascii="Tw Cen MT" w:hAnsi="Tw Cen MT"/>
                              </w:rPr>
                              <w:t>EQUALS (taxable income)</w:t>
                            </w:r>
                          </w:p>
                          <w:p w14:paraId="7DC6483C" w14:textId="77777777" w:rsidR="002D4291" w:rsidRDefault="002D4291" w:rsidP="005B08CC">
                            <w:pPr>
                              <w:widowControl w:val="0"/>
                              <w:jc w:val="both"/>
                              <w:rPr>
                                <w:rFonts w:ascii="Tw Cen MT" w:hAnsi="Tw Cen MT"/>
                              </w:rPr>
                            </w:pPr>
                          </w:p>
                          <w:p w14:paraId="3ACE2A93" w14:textId="77777777" w:rsidR="002D4291" w:rsidRDefault="002D4291" w:rsidP="005B08CC">
                            <w:pPr>
                              <w:widowControl w:val="0"/>
                              <w:jc w:val="both"/>
                              <w:rPr>
                                <w:rFonts w:ascii="Tw Cen MT" w:hAnsi="Tw Cen MT"/>
                              </w:rPr>
                            </w:pPr>
                            <w:r>
                              <w:rPr>
                                <w:rFonts w:ascii="Tw Cen MT" w:hAnsi="Tw Cen MT"/>
                              </w:rPr>
                              <w:t>Compute income tax liability from tables in § 1(j) (indexed for inflation)</w:t>
                            </w:r>
                          </w:p>
                          <w:p w14:paraId="12440EDD" w14:textId="77777777" w:rsidR="002D4291" w:rsidRDefault="002D4291" w:rsidP="005B08CC">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58396" id="_x0000_s1077" type="#_x0000_t202" style="position:absolute;left:0;text-align:left;margin-left:-18pt;margin-top:13.05pt;width:211.85pt;height:213.75pt;z-index:2519367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" o:allowincell="f" strokeweight=".96pt">
                <v:textbox inset="6pt,6pt,6pt,6pt">
                  <w:txbxContent>
                    <w:p w14:paraId="3A688D66" w14:textId="77777777" w:rsidR="002D4291" w:rsidRDefault="002D4291" w:rsidP="005B08CC">
                      <w:pPr>
                        <w:widowControl w:val="0"/>
                        <w:jc w:val="both"/>
                        <w:rPr>
                          <w:rFonts w:ascii="Tw Cen MT" w:hAnsi="Tw Cen MT"/>
                        </w:rPr>
                      </w:pPr>
                      <w:r>
                        <w:rPr>
                          <w:rFonts w:ascii="Tw Cen MT" w:hAnsi="Tw Cen MT"/>
                          <w:i/>
                        </w:rPr>
                        <w:t>The Tax Formula</w:t>
                      </w:r>
                      <w:r>
                        <w:rPr>
                          <w:rFonts w:ascii="Tw Cen MT" w:hAnsi="Tw Cen MT"/>
                        </w:rPr>
                        <w:t>:</w:t>
                      </w:r>
                    </w:p>
                    <w:p w14:paraId="5805591F" w14:textId="77777777" w:rsidR="002D4291" w:rsidRDefault="002D4291" w:rsidP="005B08CC">
                      <w:pPr>
                        <w:widowControl w:val="0"/>
                        <w:jc w:val="both"/>
                        <w:rPr>
                          <w:rFonts w:ascii="Tw Cen MT" w:hAnsi="Tw Cen MT"/>
                        </w:rPr>
                      </w:pPr>
                    </w:p>
                    <w:p w14:paraId="6038D6A6" w14:textId="77777777" w:rsidR="002D4291" w:rsidRDefault="002D4291" w:rsidP="005B08CC">
                      <w:pPr>
                        <w:widowControl w:val="0"/>
                        <w:jc w:val="both"/>
                        <w:rPr>
                          <w:rFonts w:ascii="Tw Cen MT" w:hAnsi="Tw Cen MT"/>
                        </w:rPr>
                      </w:pPr>
                      <w:proofErr w:type="gramStart"/>
                      <w:r>
                        <w:rPr>
                          <w:rFonts w:ascii="Tw Cen MT" w:hAnsi="Tw Cen MT"/>
                        </w:rPr>
                        <w:t>➔(</w:t>
                      </w:r>
                      <w:proofErr w:type="gramEnd"/>
                      <w:r>
                        <w:rPr>
                          <w:rFonts w:ascii="Tw Cen MT" w:hAnsi="Tw Cen MT"/>
                        </w:rPr>
                        <w:t xml:space="preserve">gross income) </w:t>
                      </w:r>
                    </w:p>
                    <w:p w14:paraId="7F8F76B7" w14:textId="77777777" w:rsidR="002D4291" w:rsidRDefault="002D4291" w:rsidP="005B08CC">
                      <w:pPr>
                        <w:widowControl w:val="0"/>
                        <w:jc w:val="both"/>
                        <w:rPr>
                          <w:rFonts w:ascii="Tw Cen MT" w:hAnsi="Tw Cen MT"/>
                        </w:rPr>
                      </w:pPr>
                      <w:r>
                        <w:rPr>
                          <w:rFonts w:ascii="Tw Cen MT" w:hAnsi="Tw Cen MT"/>
                          <w:u w:val="single"/>
                        </w:rPr>
                        <w:t>MINUS deductions named in § 62</w:t>
                      </w:r>
                    </w:p>
                    <w:p w14:paraId="3DCA5792" w14:textId="77777777" w:rsidR="002D4291" w:rsidRDefault="002D4291" w:rsidP="005B08CC">
                      <w:pPr>
                        <w:widowControl w:val="0"/>
                        <w:jc w:val="both"/>
                        <w:rPr>
                          <w:rFonts w:ascii="Tw Cen MT" w:hAnsi="Tw Cen MT"/>
                        </w:rPr>
                      </w:pPr>
                      <w:r>
                        <w:rPr>
                          <w:rFonts w:ascii="Tw Cen MT" w:hAnsi="Tw Cen MT"/>
                        </w:rPr>
                        <w:t>EQUALS (adjusted gross income (AGI))</w:t>
                      </w:r>
                    </w:p>
                    <w:p w14:paraId="168E5714" w14:textId="77777777" w:rsidR="002D4291" w:rsidRDefault="002D4291" w:rsidP="005B08CC">
                      <w:pPr>
                        <w:widowControl w:val="0"/>
                        <w:jc w:val="both"/>
                        <w:rPr>
                          <w:rFonts w:ascii="Tw Cen MT" w:hAnsi="Tw Cen MT"/>
                        </w:rPr>
                      </w:pPr>
                      <w:r>
                        <w:rPr>
                          <w:rFonts w:ascii="Tw Cen MT" w:hAnsi="Tw Cen MT"/>
                        </w:rPr>
                        <w:t>MINUS (standard deduction or itemized deductions)</w:t>
                      </w:r>
                    </w:p>
                    <w:p w14:paraId="6DAF6857" w14:textId="77777777" w:rsidR="002D4291" w:rsidRDefault="002D4291" w:rsidP="00E8092F">
                      <w:pPr>
                        <w:widowControl w:val="0"/>
                        <w:rPr>
                          <w:rFonts w:ascii="Tw Cen MT" w:hAnsi="Tw Cen MT"/>
                        </w:rPr>
                      </w:pPr>
                      <w:r>
                        <w:rPr>
                          <w:rFonts w:ascii="Tw Cen MT" w:hAnsi="Tw Cen MT"/>
                        </w:rPr>
                        <w:t>MINUS (deduction for “qualified business income”)</w:t>
                      </w:r>
                    </w:p>
                    <w:p w14:paraId="7D42B5C8" w14:textId="77777777" w:rsidR="002D4291" w:rsidRDefault="002D4291" w:rsidP="005B08CC">
                      <w:pPr>
                        <w:widowControl w:val="0"/>
                        <w:jc w:val="both"/>
                        <w:rPr>
                          <w:rFonts w:ascii="Tw Cen MT" w:hAnsi="Tw Cen MT"/>
                        </w:rPr>
                      </w:pPr>
                    </w:p>
                    <w:p w14:paraId="0344B451" w14:textId="77777777" w:rsidR="002D4291" w:rsidRDefault="002D4291" w:rsidP="005B08CC">
                      <w:pPr>
                        <w:widowControl w:val="0"/>
                        <w:jc w:val="both"/>
                        <w:rPr>
                          <w:rFonts w:ascii="Tw Cen MT" w:hAnsi="Tw Cen MT"/>
                        </w:rPr>
                      </w:pPr>
                      <w:r>
                        <w:rPr>
                          <w:rFonts w:ascii="Tw Cen MT" w:hAnsi="Tw Cen MT"/>
                        </w:rPr>
                        <w:t>EQUALS (taxable income)</w:t>
                      </w:r>
                    </w:p>
                    <w:p w14:paraId="7DC6483C" w14:textId="77777777" w:rsidR="002D4291" w:rsidRDefault="002D4291" w:rsidP="005B08CC">
                      <w:pPr>
                        <w:widowControl w:val="0"/>
                        <w:jc w:val="both"/>
                        <w:rPr>
                          <w:rFonts w:ascii="Tw Cen MT" w:hAnsi="Tw Cen MT"/>
                        </w:rPr>
                      </w:pPr>
                    </w:p>
                    <w:p w14:paraId="3ACE2A93" w14:textId="77777777" w:rsidR="002D4291" w:rsidRDefault="002D4291" w:rsidP="005B08CC">
                      <w:pPr>
                        <w:widowControl w:val="0"/>
                        <w:jc w:val="both"/>
                        <w:rPr>
                          <w:rFonts w:ascii="Tw Cen MT" w:hAnsi="Tw Cen MT"/>
                        </w:rPr>
                      </w:pPr>
                      <w:r>
                        <w:rPr>
                          <w:rFonts w:ascii="Tw Cen MT" w:hAnsi="Tw Cen MT"/>
                        </w:rPr>
                        <w:t>Compute income tax liability from tables in § 1(j) (indexed for inflation)</w:t>
                      </w:r>
                    </w:p>
                    <w:p w14:paraId="12440EDD" w14:textId="77777777" w:rsidR="002D4291" w:rsidRDefault="002D4291" w:rsidP="005B08CC">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4C0555AE" w14:textId="6082547D" w:rsidR="0049128E" w:rsidRPr="00576ED7" w:rsidRDefault="009B6CDF" w:rsidP="00A6585D">
      <w:pPr>
        <w:widowControl w:val="0"/>
        <w:jc w:val="both"/>
        <w:rPr>
          <w:szCs w:val="24"/>
        </w:rPr>
      </w:pPr>
      <w:r w:rsidRPr="009B6CDF">
        <w:rPr>
          <w:noProof/>
          <w:szCs w:val="24"/>
        </w:rPr>
        <mc:AlternateContent>
          <mc:Choice Requires="wps">
            <w:drawing>
              <wp:anchor distT="45720" distB="45720" distL="114300" distR="114300" simplePos="0" relativeHeight="252422144" behindDoc="0" locked="0" layoutInCell="1" allowOverlap="1" wp14:anchorId="6D1E55C3" wp14:editId="47A586A9">
                <wp:simplePos x="0" y="0"/>
                <wp:positionH relativeFrom="column">
                  <wp:posOffset>2679539</wp:posOffset>
                </wp:positionH>
                <wp:positionV relativeFrom="page">
                  <wp:posOffset>5278056</wp:posOffset>
                </wp:positionV>
                <wp:extent cx="2991485" cy="2279650"/>
                <wp:effectExtent l="0" t="0" r="18415" b="25400"/>
                <wp:wrapSquare wrapText="bothSides"/>
                <wp:docPr id="554915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485" cy="2279650"/>
                        </a:xfrm>
                        <a:prstGeom prst="rect">
                          <a:avLst/>
                        </a:prstGeom>
                        <a:solidFill>
                          <a:srgbClr val="FFFFFF"/>
                        </a:solidFill>
                        <a:ln w="9525">
                          <a:solidFill>
                            <a:srgbClr val="000000"/>
                          </a:solidFill>
                          <a:miter lim="800000"/>
                          <a:headEnd/>
                          <a:tailEnd/>
                        </a:ln>
                      </wps:spPr>
                      <wps:txbx>
                        <w:txbxContent>
                          <w:p w14:paraId="55483765" w14:textId="75CDCF73" w:rsidR="002D4291" w:rsidRDefault="002D4291">
                            <w:r>
                              <w:rPr>
                                <w:rFonts w:ascii="Tw Cen MT" w:hAnsi="Tw Cen MT"/>
                                <w:i/>
                              </w:rPr>
                              <w:t>The Tax Code and Economic Growth</w:t>
                            </w:r>
                            <w:r>
                              <w:rPr>
                                <w:rFonts w:ascii="Tw Cen MT" w:hAnsi="Tw Cen MT"/>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E55C3" id="_x0000_s1078" type="#_x0000_t202" style="position:absolute;left:0;text-align:left;margin-left:211pt;margin-top:415.6pt;width:235.55pt;height:179.5pt;z-index:25242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">
                <v:textbox>
                  <w:txbxContent>
                    <w:p w14:paraId="55483765" w14:textId="75CDCF73" w:rsidR="002D4291" w:rsidRDefault="002D4291">
                      <w:r>
                        <w:rPr>
                          <w:rFonts w:ascii="Tw Cen MT" w:hAnsi="Tw Cen MT"/>
                          <w:i/>
                        </w:rPr>
                        <w:t>The Tax Code and Economic Growth</w:t>
                      </w:r>
                      <w:r>
                        <w:rPr>
                          <w:rFonts w:ascii="Tw Cen MT" w:hAnsi="Tw Cen MT"/>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v:textbox>
                <w10:wrap type="square" anchory="page"/>
              </v:shape>
            </w:pict>
          </mc:Fallback>
        </mc:AlternateContent>
      </w:r>
      <w:r w:rsidR="0049128E" w:rsidRPr="00576ED7">
        <w:rPr>
          <w:szCs w:val="24"/>
        </w:rPr>
        <w:t xml:space="preserve">In this chapter, we </w:t>
      </w:r>
      <w:r w:rsidR="008B3FB2">
        <w:rPr>
          <w:szCs w:val="24"/>
        </w:rPr>
        <w:t xml:space="preserve">consider the </w:t>
      </w:r>
      <w:r w:rsidR="0049128E" w:rsidRPr="00576ED7">
        <w:rPr>
          <w:szCs w:val="24"/>
        </w:rPr>
        <w:t>tax co</w:t>
      </w:r>
      <w:r w:rsidR="002D612D">
        <w:rPr>
          <w:szCs w:val="24"/>
        </w:rPr>
        <w:t xml:space="preserve">nsequences of borrowing money. </w:t>
      </w:r>
      <w:r w:rsidR="00271EBC">
        <w:rPr>
          <w:szCs w:val="24"/>
        </w:rPr>
        <w:t>A</w:t>
      </w:r>
      <w:r w:rsidR="0049128E" w:rsidRPr="00576ED7">
        <w:rPr>
          <w:szCs w:val="24"/>
        </w:rPr>
        <w:t xml:space="preserve"> taxpayer </w:t>
      </w:r>
      <w:r w:rsidR="00271EBC">
        <w:rPr>
          <w:szCs w:val="24"/>
        </w:rPr>
        <w:t xml:space="preserve">who </w:t>
      </w:r>
      <w:r w:rsidR="0049128E" w:rsidRPr="00576ED7">
        <w:rPr>
          <w:szCs w:val="24"/>
        </w:rPr>
        <w:t>borrow</w:t>
      </w:r>
      <w:r w:rsidR="00271EBC">
        <w:rPr>
          <w:szCs w:val="24"/>
        </w:rPr>
        <w:t>s</w:t>
      </w:r>
      <w:r w:rsidR="0049128E" w:rsidRPr="00576ED7">
        <w:rPr>
          <w:szCs w:val="24"/>
        </w:rPr>
        <w:t xml:space="preserve"> money has </w:t>
      </w:r>
      <w:r w:rsidR="002C29D5">
        <w:rPr>
          <w:szCs w:val="24"/>
        </w:rPr>
        <w:t xml:space="preserve">that much </w:t>
      </w:r>
      <w:r w:rsidR="0049128E" w:rsidRPr="00576ED7">
        <w:rPr>
          <w:szCs w:val="24"/>
        </w:rPr>
        <w:t>more money to spend.</w:t>
      </w:r>
      <w:r w:rsidR="00FF4BA6">
        <w:rPr>
          <w:szCs w:val="24"/>
        </w:rPr>
        <w:t xml:space="preserve"> I</w:t>
      </w:r>
      <w:r w:rsidR="0049128E" w:rsidRPr="00576ED7">
        <w:rPr>
          <w:szCs w:val="24"/>
        </w:rPr>
        <w:t>t also means that he has incurred an obligation to repay</w:t>
      </w:r>
      <w:r w:rsidR="009B62F0">
        <w:rPr>
          <w:szCs w:val="24"/>
        </w:rPr>
        <w:t xml:space="preserve"> the loan</w:t>
      </w:r>
      <w:r w:rsidR="0049128E" w:rsidRPr="00576ED7">
        <w:rPr>
          <w:szCs w:val="24"/>
        </w:rPr>
        <w:t>. One precisely offsets the other.</w:t>
      </w:r>
      <w:r w:rsidR="002D612D">
        <w:rPr>
          <w:szCs w:val="24"/>
        </w:rPr>
        <w:t xml:space="preserve"> </w:t>
      </w:r>
      <w:r w:rsidR="00FF4BA6">
        <w:rPr>
          <w:szCs w:val="24"/>
        </w:rPr>
        <w:t xml:space="preserve">For this reason, </w:t>
      </w:r>
      <w:r w:rsidR="0049128E" w:rsidRPr="00576ED7">
        <w:rPr>
          <w:szCs w:val="24"/>
        </w:rPr>
        <w:t>there are no tax cons</w:t>
      </w:r>
      <w:r w:rsidR="002D612D">
        <w:rPr>
          <w:szCs w:val="24"/>
        </w:rPr>
        <w:t xml:space="preserve">equences to taking out a loan. </w:t>
      </w:r>
      <w:r w:rsidR="0049128E" w:rsidRPr="00576ED7">
        <w:rPr>
          <w:szCs w:val="24"/>
        </w:rPr>
        <w:t xml:space="preserve">Furthermore, taxpayer is entitled to spend </w:t>
      </w:r>
      <w:r w:rsidR="004D7566">
        <w:rPr>
          <w:szCs w:val="24"/>
        </w:rPr>
        <w:t>the borrowed money</w:t>
      </w:r>
      <w:r w:rsidR="0049128E" w:rsidRPr="00576ED7">
        <w:rPr>
          <w:szCs w:val="24"/>
        </w:rPr>
        <w:t xml:space="preserve"> on investment or consumption – and we treat such a taxp</w:t>
      </w:r>
      <w:r w:rsidR="009F10C7">
        <w:rPr>
          <w:szCs w:val="24"/>
        </w:rPr>
        <w:t xml:space="preserve">ayer the same as we would </w:t>
      </w:r>
      <w:r w:rsidR="006A7DDA">
        <w:rPr>
          <w:szCs w:val="24"/>
        </w:rPr>
        <w:t xml:space="preserve">a taxpayer who </w:t>
      </w:r>
      <w:r w:rsidR="0049128E" w:rsidRPr="00576ED7">
        <w:rPr>
          <w:szCs w:val="24"/>
        </w:rPr>
        <w:t>made such a purchase or inv</w:t>
      </w:r>
      <w:r w:rsidR="002D612D">
        <w:rPr>
          <w:szCs w:val="24"/>
        </w:rPr>
        <w:t xml:space="preserve">estment with after-tax income. </w:t>
      </w:r>
      <w:r w:rsidR="00A213A1">
        <w:rPr>
          <w:szCs w:val="24"/>
        </w:rPr>
        <w:t>T</w:t>
      </w:r>
      <w:r w:rsidR="0049128E" w:rsidRPr="00576ED7">
        <w:rPr>
          <w:szCs w:val="24"/>
        </w:rPr>
        <w:t>axpayer’s expenditure entitles him to basis in whatever asset he may purchase.</w:t>
      </w:r>
    </w:p>
    <w:p w14:paraId="03B4D47F" w14:textId="3E80712B" w:rsidR="0049128E" w:rsidRPr="00576ED7" w:rsidRDefault="0049128E" w:rsidP="00A6585D">
      <w:pPr>
        <w:widowControl w:val="0"/>
        <w:jc w:val="both"/>
        <w:rPr>
          <w:szCs w:val="24"/>
        </w:rPr>
      </w:pPr>
    </w:p>
    <w:p w14:paraId="76DC58BF" w14:textId="0A3C1567" w:rsidR="009B6CDF" w:rsidRDefault="0049128E" w:rsidP="00A6585D">
      <w:pPr>
        <w:widowControl w:val="0"/>
        <w:jc w:val="both"/>
        <w:rPr>
          <w:szCs w:val="24"/>
        </w:rPr>
      </w:pPr>
      <w:r w:rsidRPr="00576ED7">
        <w:rPr>
          <w:szCs w:val="24"/>
        </w:rPr>
        <w:t xml:space="preserve">This does not mean that taxpayer is entitled to income that is not subject to income tax.  Consider how taxpayer will meet his obligation to repay the loan.  </w:t>
      </w:r>
    </w:p>
    <w:p w14:paraId="7C4AF915" w14:textId="77777777" w:rsidR="009B6CDF" w:rsidRDefault="009B6CDF" w:rsidP="00A6585D">
      <w:pPr>
        <w:widowControl w:val="0"/>
        <w:jc w:val="both"/>
        <w:rPr>
          <w:szCs w:val="24"/>
        </w:rPr>
      </w:pPr>
    </w:p>
    <w:p w14:paraId="63429882" w14:textId="49571BA2" w:rsidR="009B6CDF" w:rsidRDefault="009B6CDF" w:rsidP="00A6585D">
      <w:pPr>
        <w:widowControl w:val="0"/>
        <w:jc w:val="both"/>
        <w:rPr>
          <w:szCs w:val="24"/>
        </w:rPr>
      </w:pPr>
    </w:p>
    <w:p w14:paraId="4B93B31B" w14:textId="6877532B" w:rsidR="009B6CDF" w:rsidRDefault="009B6CDF" w:rsidP="00A6585D">
      <w:pPr>
        <w:widowControl w:val="0"/>
        <w:jc w:val="both"/>
        <w:rPr>
          <w:szCs w:val="24"/>
        </w:rPr>
      </w:pPr>
    </w:p>
    <w:p w14:paraId="4B48CF46" w14:textId="4970D430" w:rsidR="0049128E" w:rsidRPr="00576ED7" w:rsidRDefault="0049128E" w:rsidP="00A6585D">
      <w:pPr>
        <w:widowControl w:val="0"/>
        <w:jc w:val="both"/>
        <w:rPr>
          <w:szCs w:val="24"/>
        </w:rPr>
      </w:pPr>
      <w:r w:rsidRPr="00576ED7">
        <w:rPr>
          <w:szCs w:val="24"/>
        </w:rPr>
        <w:t xml:space="preserve">Taxpayer will have to </w:t>
      </w:r>
      <w:r w:rsidR="009B62F0">
        <w:rPr>
          <w:szCs w:val="24"/>
        </w:rPr>
        <w:t xml:space="preserve">acquire money </w:t>
      </w:r>
      <w:r w:rsidRPr="00576ED7">
        <w:rPr>
          <w:szCs w:val="24"/>
        </w:rPr>
        <w:t xml:space="preserve">that </w:t>
      </w:r>
      <w:r w:rsidRPr="00576ED7">
        <w:rPr>
          <w:i/>
          <w:szCs w:val="24"/>
        </w:rPr>
        <w:t>is</w:t>
      </w:r>
      <w:r w:rsidRPr="00576ED7">
        <w:rPr>
          <w:szCs w:val="24"/>
        </w:rPr>
        <w:t xml:space="preserve"> subject to income tax</w:t>
      </w:r>
      <w:r w:rsidR="00C224F8">
        <w:rPr>
          <w:szCs w:val="24"/>
        </w:rPr>
        <w:t xml:space="preserve"> </w:t>
      </w:r>
      <w:r w:rsidRPr="00576ED7">
        <w:rPr>
          <w:szCs w:val="24"/>
        </w:rPr>
        <w:t>– perhaps by working at a job</w:t>
      </w:r>
      <w:r w:rsidR="009B62F0">
        <w:rPr>
          <w:szCs w:val="24"/>
        </w:rPr>
        <w:t xml:space="preserve"> in exchange for wages</w:t>
      </w:r>
      <w:r w:rsidR="00AA39FD">
        <w:rPr>
          <w:szCs w:val="24"/>
        </w:rPr>
        <w:t xml:space="preserve">. </w:t>
      </w:r>
      <w:r w:rsidR="00A21124">
        <w:rPr>
          <w:szCs w:val="24"/>
        </w:rPr>
        <w:t xml:space="preserve">Taxpayer will </w:t>
      </w:r>
      <w:r w:rsidR="00C224F8">
        <w:rPr>
          <w:szCs w:val="24"/>
        </w:rPr>
        <w:t xml:space="preserve">pay </w:t>
      </w:r>
      <w:r w:rsidRPr="00576ED7">
        <w:rPr>
          <w:szCs w:val="24"/>
        </w:rPr>
        <w:t xml:space="preserve">income tax on </w:t>
      </w:r>
      <w:r w:rsidR="009B62F0">
        <w:rPr>
          <w:szCs w:val="24"/>
        </w:rPr>
        <w:t xml:space="preserve">that income, </w:t>
      </w:r>
      <w:r w:rsidRPr="00576ED7">
        <w:rPr>
          <w:szCs w:val="24"/>
        </w:rPr>
        <w:t>and us</w:t>
      </w:r>
      <w:r w:rsidR="009B62F0">
        <w:rPr>
          <w:szCs w:val="24"/>
        </w:rPr>
        <w:t>e</w:t>
      </w:r>
      <w:r w:rsidRPr="00576ED7">
        <w:rPr>
          <w:szCs w:val="24"/>
        </w:rPr>
        <w:t xml:space="preserve"> what remains after payment of taxes to </w:t>
      </w:r>
      <w:r w:rsidR="009B62F0">
        <w:rPr>
          <w:szCs w:val="24"/>
        </w:rPr>
        <w:t>re</w:t>
      </w:r>
      <w:r w:rsidR="002D612D">
        <w:rPr>
          <w:szCs w:val="24"/>
        </w:rPr>
        <w:t xml:space="preserve">pay the loan. </w:t>
      </w:r>
      <w:r w:rsidRPr="00576ED7">
        <w:rPr>
          <w:szCs w:val="24"/>
        </w:rPr>
        <w:t xml:space="preserve">By taking out a loan, taxpayer has </w:t>
      </w:r>
      <w:r w:rsidR="009B62F0">
        <w:rPr>
          <w:szCs w:val="24"/>
        </w:rPr>
        <w:t xml:space="preserve">made a </w:t>
      </w:r>
      <w:r w:rsidRPr="00576ED7">
        <w:rPr>
          <w:szCs w:val="24"/>
        </w:rPr>
        <w:t>future consumption choice</w:t>
      </w:r>
      <w:r w:rsidR="00C224F8">
        <w:rPr>
          <w:szCs w:val="24"/>
        </w:rPr>
        <w:t xml:space="preserve">, i.e., </w:t>
      </w:r>
      <w:r w:rsidRPr="00576ED7">
        <w:rPr>
          <w:szCs w:val="24"/>
        </w:rPr>
        <w:t xml:space="preserve">repayment of </w:t>
      </w:r>
      <w:r w:rsidR="009B62F0">
        <w:rPr>
          <w:szCs w:val="24"/>
        </w:rPr>
        <w:t xml:space="preserve">the </w:t>
      </w:r>
      <w:r w:rsidR="002D612D">
        <w:rPr>
          <w:szCs w:val="24"/>
        </w:rPr>
        <w:t xml:space="preserve">loan. </w:t>
      </w:r>
      <w:r w:rsidR="00C224F8">
        <w:rPr>
          <w:szCs w:val="24"/>
        </w:rPr>
        <w:t xml:space="preserve"> </w:t>
      </w:r>
      <w:r w:rsidRPr="00576ED7">
        <w:rPr>
          <w:szCs w:val="24"/>
        </w:rPr>
        <w:t>Consistent with the principle that borrowing money is not income to the taxpayer is the rule that repayment of loan principal is not deductible.</w:t>
      </w:r>
    </w:p>
    <w:p w14:paraId="434480AE" w14:textId="77777777" w:rsidR="0049128E" w:rsidRPr="00576ED7" w:rsidRDefault="00891F5B" w:rsidP="00A6585D">
      <w:pPr>
        <w:widowControl w:val="0"/>
        <w:jc w:val="both"/>
        <w:rPr>
          <w:szCs w:val="24"/>
        </w:rPr>
      </w:pPr>
      <w:r w:rsidRPr="00AC34D5">
        <w:rPr>
          <w:noProof/>
          <w:szCs w:val="24"/>
        </w:rPr>
        <w:lastRenderedPageBreak/>
        <mc:AlternateContent>
          <mc:Choice Requires="wps">
            <w:drawing>
              <wp:anchor distT="45720" distB="45720" distL="114300" distR="114300" simplePos="0" relativeHeight="252207104" behindDoc="0" locked="0" layoutInCell="1" allowOverlap="1" wp14:anchorId="529FBB78" wp14:editId="54E7BAC4">
                <wp:simplePos x="0" y="0"/>
                <wp:positionH relativeFrom="column">
                  <wp:posOffset>-228600</wp:posOffset>
                </wp:positionH>
                <wp:positionV relativeFrom="paragraph">
                  <wp:posOffset>131128</wp:posOffset>
                </wp:positionV>
                <wp:extent cx="2183765" cy="1404620"/>
                <wp:effectExtent l="0" t="0" r="26035" b="27940"/>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1404620"/>
                        </a:xfrm>
                        <a:prstGeom prst="rect">
                          <a:avLst/>
                        </a:prstGeom>
                        <a:solidFill>
                          <a:srgbClr val="FFFFFF"/>
                        </a:solidFill>
                        <a:ln w="9525">
                          <a:solidFill>
                            <a:srgbClr val="000000"/>
                          </a:solidFill>
                          <a:miter lim="800000"/>
                          <a:headEnd/>
                          <a:tailEnd/>
                        </a:ln>
                      </wps:spPr>
                      <wps:txbx>
                        <w:txbxContent>
                          <w:p w14:paraId="3FFE31F3" w14:textId="77777777" w:rsidR="002D4291" w:rsidRPr="00AC34D5" w:rsidRDefault="002D4291" w:rsidP="00891F5B">
                            <w:pPr>
                              <w:jc w:val="both"/>
                              <w:rPr>
                                <w:rFonts w:ascii="Tw Cen MT" w:hAnsi="Tw Cen MT"/>
                              </w:rPr>
                            </w:pP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FBB78" id="_x0000_s1079" type="#_x0000_t202" style="position:absolute;left:0;text-align:left;margin-left:-18pt;margin-top:10.35pt;width:171.95pt;height:110.6pt;z-index:252207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">
                <v:textbox style="mso-fit-shape-to-text:t">
                  <w:txbxContent>
                    <w:p w14:paraId="3FFE31F3" w14:textId="77777777" w:rsidR="002D4291" w:rsidRPr="00AC34D5" w:rsidRDefault="002D4291" w:rsidP="00891F5B">
                      <w:pPr>
                        <w:jc w:val="both"/>
                        <w:rPr>
                          <w:rFonts w:ascii="Tw Cen MT" w:hAnsi="Tw Cen MT"/>
                        </w:rPr>
                      </w:pP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v:textbox>
                <w10:wrap type="square"/>
              </v:shape>
            </w:pict>
          </mc:Fallback>
        </mc:AlternateContent>
      </w:r>
    </w:p>
    <w:p w14:paraId="36095B4B" w14:textId="77777777" w:rsidR="0049128E" w:rsidRPr="00576ED7" w:rsidRDefault="0049128E" w:rsidP="00A6585D">
      <w:pPr>
        <w:widowControl w:val="0"/>
        <w:jc w:val="both"/>
        <w:rPr>
          <w:szCs w:val="24"/>
        </w:rPr>
      </w:pPr>
    </w:p>
    <w:p w14:paraId="20001C0C" w14:textId="77777777" w:rsidR="0049128E" w:rsidRPr="00576ED7" w:rsidRDefault="0049128E" w:rsidP="00430EF8">
      <w:pPr>
        <w:pStyle w:val="Heading3"/>
      </w:pPr>
      <w:bookmarkStart w:id="76" w:name="_Toc43584132"/>
      <w:r w:rsidRPr="00576ED7">
        <w:t>II.  Cancellation of Indebtedness</w:t>
      </w:r>
      <w:bookmarkEnd w:id="76"/>
      <w:r w:rsidRPr="00576ED7">
        <w:fldChar w:fldCharType="begin"/>
      </w:r>
      <w:r w:rsidRPr="00576ED7">
        <w:instrText xml:space="preserve"> TC \l1 "II.  Cancellation of Indebtedness</w:instrText>
      </w:r>
      <w:r w:rsidRPr="00576ED7">
        <w:fldChar w:fldCharType="end"/>
      </w:r>
    </w:p>
    <w:p w14:paraId="3F40BCFE" w14:textId="77777777" w:rsidR="0049128E" w:rsidRPr="00576ED7" w:rsidRDefault="0049128E" w:rsidP="00A6585D">
      <w:pPr>
        <w:widowControl w:val="0"/>
        <w:jc w:val="both"/>
        <w:rPr>
          <w:szCs w:val="24"/>
        </w:rPr>
      </w:pPr>
    </w:p>
    <w:p w14:paraId="319F44CD" w14:textId="77777777" w:rsidR="0049128E" w:rsidRPr="00576ED7" w:rsidRDefault="0049128E" w:rsidP="00A6585D">
      <w:pPr>
        <w:widowControl w:val="0"/>
        <w:jc w:val="both"/>
        <w:rPr>
          <w:szCs w:val="24"/>
        </w:rPr>
      </w:pPr>
      <w:r w:rsidRPr="00576ED7">
        <w:rPr>
          <w:szCs w:val="24"/>
        </w:rPr>
        <w:t>All of this assumes that taxpayer will indeed repay the full amount of the loan.  Consider now what happens when we no longer make this assumption. Taxpayer does not repay the loan, and for whatever reason, no longer owes it.</w:t>
      </w:r>
    </w:p>
    <w:p w14:paraId="461F2EDC" w14:textId="3B3BEA99" w:rsidR="0049128E" w:rsidRPr="00576ED7" w:rsidRDefault="0049128E" w:rsidP="00A6585D">
      <w:pPr>
        <w:widowControl w:val="0"/>
        <w:ind w:left="720"/>
        <w:jc w:val="both"/>
        <w:rPr>
          <w:szCs w:val="24"/>
        </w:rPr>
      </w:pPr>
      <w:r w:rsidRPr="00576ED7">
        <w:rPr>
          <w:szCs w:val="24"/>
        </w:rPr>
        <w:t xml:space="preserve">•Taxpayer has enjoyed the benefits of an expenditure on consumption </w:t>
      </w:r>
      <w:r w:rsidR="00A21124">
        <w:rPr>
          <w:szCs w:val="24"/>
        </w:rPr>
        <w:t xml:space="preserve">or investment </w:t>
      </w:r>
      <w:r w:rsidRPr="00576ED7">
        <w:rPr>
          <w:szCs w:val="24"/>
        </w:rPr>
        <w:t xml:space="preserve">without </w:t>
      </w:r>
      <w:r w:rsidR="003E3998">
        <w:rPr>
          <w:szCs w:val="24"/>
        </w:rPr>
        <w:t>paying income tax on that consumption or investment.</w:t>
      </w:r>
    </w:p>
    <w:p w14:paraId="35558537" w14:textId="77777777" w:rsidR="0049128E" w:rsidRPr="00576ED7" w:rsidRDefault="0049128E" w:rsidP="00A6585D">
      <w:pPr>
        <w:widowControl w:val="0"/>
        <w:ind w:left="720"/>
        <w:jc w:val="both"/>
        <w:rPr>
          <w:szCs w:val="24"/>
        </w:rPr>
      </w:pPr>
      <w:r w:rsidRPr="00576ED7">
        <w:rPr>
          <w:szCs w:val="24"/>
        </w:rPr>
        <w:t>•Taxpayer no longer commits his future consumption choices to repayment of the loan.</w:t>
      </w:r>
    </w:p>
    <w:p w14:paraId="2CE459E9" w14:textId="5B5DB739" w:rsidR="0049128E" w:rsidRPr="00576ED7" w:rsidRDefault="0049128E" w:rsidP="00A6585D">
      <w:pPr>
        <w:widowControl w:val="0"/>
        <w:ind w:left="720"/>
        <w:jc w:val="both"/>
        <w:rPr>
          <w:szCs w:val="24"/>
        </w:rPr>
      </w:pPr>
      <w:r w:rsidRPr="00576ED7">
        <w:rPr>
          <w:szCs w:val="24"/>
        </w:rPr>
        <w:t xml:space="preserve">•Should we </w:t>
      </w:r>
      <w:r w:rsidR="00F627C8">
        <w:rPr>
          <w:szCs w:val="24"/>
        </w:rPr>
        <w:t xml:space="preserve">not </w:t>
      </w:r>
      <w:r w:rsidRPr="00576ED7">
        <w:rPr>
          <w:szCs w:val="24"/>
        </w:rPr>
        <w:t xml:space="preserve">regard this as an accession to wealth and treat it as gross income? </w:t>
      </w:r>
      <w:r w:rsidRPr="00576ED7">
        <w:rPr>
          <w:i/>
          <w:szCs w:val="24"/>
        </w:rPr>
        <w:t>See</w:t>
      </w:r>
      <w:r w:rsidRPr="00576ED7">
        <w:rPr>
          <w:szCs w:val="24"/>
        </w:rPr>
        <w:t xml:space="preserve"> </w:t>
      </w:r>
      <w:r w:rsidR="00CA008D">
        <w:rPr>
          <w:szCs w:val="24"/>
        </w:rPr>
        <w:t>§ </w:t>
      </w:r>
      <w:r w:rsidRPr="00576ED7">
        <w:rPr>
          <w:szCs w:val="24"/>
        </w:rPr>
        <w:t>61(a)(1</w:t>
      </w:r>
      <w:r w:rsidR="00AD56DE">
        <w:rPr>
          <w:szCs w:val="24"/>
        </w:rPr>
        <w:t>1</w:t>
      </w:r>
      <w:r w:rsidRPr="00576ED7">
        <w:rPr>
          <w:szCs w:val="24"/>
        </w:rPr>
        <w:t>).</w:t>
      </w:r>
    </w:p>
    <w:p w14:paraId="4F5A0BB2" w14:textId="77777777" w:rsidR="0049128E" w:rsidRPr="00576ED7" w:rsidRDefault="0049128E" w:rsidP="00A6585D">
      <w:pPr>
        <w:widowControl w:val="0"/>
        <w:jc w:val="both"/>
        <w:rPr>
          <w:szCs w:val="24"/>
        </w:rPr>
      </w:pPr>
    </w:p>
    <w:p w14:paraId="4C7F9384" w14:textId="23A898F3" w:rsidR="0049128E" w:rsidRPr="00576ED7" w:rsidRDefault="0049128E" w:rsidP="00A6585D">
      <w:pPr>
        <w:widowControl w:val="0"/>
        <w:jc w:val="both"/>
        <w:rPr>
          <w:szCs w:val="24"/>
        </w:rPr>
      </w:pPr>
      <w:r w:rsidRPr="00576ED7">
        <w:rPr>
          <w:szCs w:val="24"/>
        </w:rPr>
        <w:t>Or: perhaps the assets</w:t>
      </w:r>
      <w:r w:rsidR="009B62F0">
        <w:rPr>
          <w:szCs w:val="24"/>
        </w:rPr>
        <w:t xml:space="preserve"> </w:t>
      </w:r>
      <w:r w:rsidRPr="00576ED7">
        <w:rPr>
          <w:szCs w:val="24"/>
        </w:rPr>
        <w:t xml:space="preserve">that taxpayer purchased with the borrowed funds </w:t>
      </w:r>
      <w:r w:rsidR="00F627C8">
        <w:rPr>
          <w:szCs w:val="24"/>
        </w:rPr>
        <w:t xml:space="preserve">(e.g., a business venture) </w:t>
      </w:r>
      <w:r w:rsidRPr="00576ED7">
        <w:rPr>
          <w:szCs w:val="24"/>
        </w:rPr>
        <w:t>and upon which taxpayer relies to repay the loan shrink in value so that taxpayer is no longer able to repay the loan.</w:t>
      </w:r>
    </w:p>
    <w:p w14:paraId="554AFF5A" w14:textId="77777777" w:rsidR="0049128E" w:rsidRPr="00576ED7" w:rsidRDefault="0049128E" w:rsidP="00A6585D">
      <w:pPr>
        <w:widowControl w:val="0"/>
        <w:ind w:left="720"/>
        <w:jc w:val="both"/>
        <w:rPr>
          <w:szCs w:val="24"/>
        </w:rPr>
      </w:pPr>
      <w:r w:rsidRPr="00576ED7">
        <w:rPr>
          <w:szCs w:val="24"/>
        </w:rPr>
        <w:t>•Should this excuse a failure to repay the loan because such shrinkage can hardly be regarded as an “accession to wealth?”</w:t>
      </w:r>
    </w:p>
    <w:p w14:paraId="3932F5B7" w14:textId="77777777" w:rsidR="0049128E" w:rsidRPr="00576ED7" w:rsidRDefault="0049128E" w:rsidP="00A6585D">
      <w:pPr>
        <w:widowControl w:val="0"/>
        <w:ind w:left="720"/>
        <w:jc w:val="both"/>
        <w:rPr>
          <w:szCs w:val="24"/>
        </w:rPr>
      </w:pPr>
      <w:r w:rsidRPr="00576ED7">
        <w:rPr>
          <w:szCs w:val="24"/>
        </w:rPr>
        <w:t>•If we deem such a shrinkage not to be an “accession to wealth,” we effectively merge the borrowing transaction and the spending or investing of the loan proceeds into one transaction.  Is this appropriate? Or should we account separately for –</w:t>
      </w:r>
    </w:p>
    <w:p w14:paraId="73093509" w14:textId="77777777" w:rsidR="0049128E" w:rsidRPr="00576ED7" w:rsidRDefault="0049128E" w:rsidP="00A6585D">
      <w:pPr>
        <w:widowControl w:val="0"/>
        <w:ind w:left="1440"/>
        <w:jc w:val="both"/>
        <w:rPr>
          <w:szCs w:val="24"/>
        </w:rPr>
      </w:pPr>
      <w:r w:rsidRPr="00576ED7">
        <w:rPr>
          <w:szCs w:val="24"/>
        </w:rPr>
        <w:t>•the borrowing and repayment, and</w:t>
      </w:r>
    </w:p>
    <w:p w14:paraId="43448604" w14:textId="77777777" w:rsidR="0049128E" w:rsidRPr="00576ED7" w:rsidRDefault="0049128E" w:rsidP="00A6585D">
      <w:pPr>
        <w:widowControl w:val="0"/>
        <w:ind w:left="1440"/>
        <w:jc w:val="both"/>
        <w:rPr>
          <w:szCs w:val="24"/>
        </w:rPr>
      </w:pPr>
      <w:r w:rsidRPr="00576ED7">
        <w:rPr>
          <w:szCs w:val="24"/>
        </w:rPr>
        <w:t>•the fate of the enterprise in which taxpayer spends or invests the loan proceeds?</w:t>
      </w:r>
    </w:p>
    <w:p w14:paraId="36D62916" w14:textId="77777777" w:rsidR="0049128E" w:rsidRPr="00576ED7" w:rsidRDefault="0049128E" w:rsidP="00A6585D">
      <w:pPr>
        <w:widowControl w:val="0"/>
        <w:jc w:val="both"/>
        <w:rPr>
          <w:szCs w:val="24"/>
        </w:rPr>
      </w:pPr>
    </w:p>
    <w:p w14:paraId="50F2FE78" w14:textId="77777777" w:rsidR="0049128E" w:rsidRPr="00576ED7" w:rsidRDefault="0049128E" w:rsidP="00A6585D">
      <w:pPr>
        <w:widowControl w:val="0"/>
        <w:jc w:val="both"/>
        <w:rPr>
          <w:szCs w:val="24"/>
        </w:rPr>
      </w:pPr>
      <w:r w:rsidRPr="00576ED7">
        <w:rPr>
          <w:szCs w:val="24"/>
        </w:rPr>
        <w:t xml:space="preserve">Or: Perhaps taxpayer </w:t>
      </w:r>
      <w:r w:rsidR="00AD56DE">
        <w:rPr>
          <w:szCs w:val="24"/>
        </w:rPr>
        <w:t xml:space="preserve">can </w:t>
      </w:r>
      <w:r w:rsidRPr="00576ED7">
        <w:rPr>
          <w:szCs w:val="24"/>
        </w:rPr>
        <w:t xml:space="preserve">take advantage of market conditions to satisfy his obligation by paying less </w:t>
      </w:r>
      <w:r w:rsidR="009F10C7">
        <w:rPr>
          <w:szCs w:val="24"/>
        </w:rPr>
        <w:t>than the amount that he</w:t>
      </w:r>
      <w:r w:rsidRPr="00576ED7">
        <w:rPr>
          <w:szCs w:val="24"/>
        </w:rPr>
        <w:t xml:space="preserve"> </w:t>
      </w:r>
      <w:r w:rsidR="009B62F0">
        <w:rPr>
          <w:szCs w:val="24"/>
        </w:rPr>
        <w:t xml:space="preserve">originally </w:t>
      </w:r>
      <w:r w:rsidRPr="00576ED7">
        <w:rPr>
          <w:szCs w:val="24"/>
        </w:rPr>
        <w:t>borrowed.</w:t>
      </w:r>
    </w:p>
    <w:p w14:paraId="15191464" w14:textId="77777777" w:rsidR="0049128E" w:rsidRPr="00576ED7" w:rsidRDefault="0049128E" w:rsidP="00A6585D">
      <w:pPr>
        <w:widowControl w:val="0"/>
        <w:jc w:val="both"/>
        <w:rPr>
          <w:szCs w:val="24"/>
        </w:rPr>
      </w:pPr>
    </w:p>
    <w:p w14:paraId="7E300F26" w14:textId="77777777" w:rsidR="0049128E" w:rsidRPr="00576ED7" w:rsidRDefault="0049128E" w:rsidP="00A6585D">
      <w:pPr>
        <w:widowControl w:val="0"/>
        <w:jc w:val="both"/>
        <w:rPr>
          <w:szCs w:val="24"/>
        </w:rPr>
      </w:pPr>
      <w:r w:rsidRPr="00576ED7">
        <w:rPr>
          <w:szCs w:val="24"/>
        </w:rPr>
        <w:t>What answers to these questions does this leading case suggest?</w:t>
      </w:r>
    </w:p>
    <w:p w14:paraId="14C2284F" w14:textId="77777777" w:rsidR="0049128E" w:rsidRPr="00576ED7" w:rsidRDefault="0049128E" w:rsidP="00A6585D">
      <w:pPr>
        <w:widowControl w:val="0"/>
        <w:jc w:val="both"/>
        <w:rPr>
          <w:szCs w:val="24"/>
        </w:rPr>
      </w:pPr>
    </w:p>
    <w:p w14:paraId="779109C8" w14:textId="77777777" w:rsidR="0049128E" w:rsidRPr="00576ED7" w:rsidRDefault="0049128E" w:rsidP="00A6585D">
      <w:pPr>
        <w:widowControl w:val="0"/>
        <w:jc w:val="both"/>
        <w:rPr>
          <w:szCs w:val="24"/>
        </w:rPr>
      </w:pPr>
    </w:p>
    <w:p w14:paraId="12312882" w14:textId="77777777" w:rsidR="0049128E" w:rsidRPr="00576ED7" w:rsidRDefault="0049128E" w:rsidP="00A6585D">
      <w:pPr>
        <w:widowControl w:val="0"/>
        <w:jc w:val="both"/>
        <w:rPr>
          <w:szCs w:val="24"/>
        </w:rPr>
      </w:pPr>
      <w:r w:rsidRPr="00576ED7">
        <w:rPr>
          <w:b/>
          <w:szCs w:val="24"/>
        </w:rPr>
        <w:t>United States v. Kirby Lumber Co.</w:t>
      </w:r>
      <w:r w:rsidRPr="00576ED7">
        <w:rPr>
          <w:szCs w:val="24"/>
        </w:rPr>
        <w:t>, 284 U.S. 1 (1931)</w:t>
      </w:r>
      <w:r w:rsidRPr="00576ED7">
        <w:rPr>
          <w:szCs w:val="24"/>
        </w:rPr>
        <w:fldChar w:fldCharType="begin"/>
      </w:r>
      <w:r w:rsidRPr="00576ED7">
        <w:rPr>
          <w:szCs w:val="24"/>
        </w:rPr>
        <w:instrText xml:space="preserve"> TC \l2 "United States v. Kirby Lumber Co., 284 U.S. 1 (1931)</w:instrText>
      </w:r>
      <w:r w:rsidRPr="00576ED7">
        <w:rPr>
          <w:szCs w:val="24"/>
        </w:rPr>
        <w:fldChar w:fldCharType="end"/>
      </w:r>
    </w:p>
    <w:p w14:paraId="02EBB79B" w14:textId="77777777" w:rsidR="0049128E" w:rsidRPr="00576ED7" w:rsidRDefault="0049128E" w:rsidP="00A6585D">
      <w:pPr>
        <w:widowControl w:val="0"/>
        <w:jc w:val="both"/>
        <w:rPr>
          <w:szCs w:val="24"/>
        </w:rPr>
      </w:pPr>
    </w:p>
    <w:p w14:paraId="27EF6783" w14:textId="77777777" w:rsidR="0049128E" w:rsidRPr="00576ED7" w:rsidRDefault="0049128E" w:rsidP="00A6585D">
      <w:pPr>
        <w:widowControl w:val="0"/>
        <w:jc w:val="both"/>
        <w:rPr>
          <w:szCs w:val="24"/>
        </w:rPr>
      </w:pPr>
      <w:r w:rsidRPr="00576ED7">
        <w:rPr>
          <w:szCs w:val="24"/>
        </w:rPr>
        <w:t>MR. JUSTICE HOLMES delivered the opinion of the court.</w:t>
      </w:r>
    </w:p>
    <w:p w14:paraId="2662DAE5" w14:textId="77777777" w:rsidR="0049128E" w:rsidRPr="00576ED7" w:rsidRDefault="0049128E" w:rsidP="00A6585D">
      <w:pPr>
        <w:widowControl w:val="0"/>
        <w:jc w:val="both"/>
        <w:rPr>
          <w:szCs w:val="24"/>
        </w:rPr>
      </w:pPr>
    </w:p>
    <w:p w14:paraId="3974468D" w14:textId="77777777" w:rsidR="0049128E" w:rsidRPr="00576ED7" w:rsidRDefault="0049128E" w:rsidP="00A6585D">
      <w:pPr>
        <w:widowControl w:val="0"/>
        <w:jc w:val="both"/>
        <w:rPr>
          <w:szCs w:val="24"/>
        </w:rPr>
      </w:pPr>
      <w:r w:rsidRPr="00576ED7">
        <w:rPr>
          <w:szCs w:val="24"/>
        </w:rPr>
        <w:t>In July, 1923, the plaintiff, the Kirby Lumber Company, issued its own bonds for $12,126,800 for whic</w:t>
      </w:r>
      <w:r w:rsidR="002D612D">
        <w:rPr>
          <w:szCs w:val="24"/>
        </w:rPr>
        <w:t xml:space="preserve">h it received their par value. </w:t>
      </w:r>
      <w:r w:rsidRPr="00576ED7">
        <w:rPr>
          <w:szCs w:val="24"/>
        </w:rPr>
        <w:t xml:space="preserve">Later in the same year, it </w:t>
      </w:r>
      <w:r w:rsidRPr="00576ED7">
        <w:rPr>
          <w:szCs w:val="24"/>
        </w:rPr>
        <w:lastRenderedPageBreak/>
        <w:t>purchased in the open market some of the same bonds at less than par, the differen</w:t>
      </w:r>
      <w:r w:rsidR="002D612D">
        <w:rPr>
          <w:szCs w:val="24"/>
        </w:rPr>
        <w:t xml:space="preserve">ce of price being $137,521.30. </w:t>
      </w:r>
      <w:r w:rsidRPr="00576ED7">
        <w:rPr>
          <w:szCs w:val="24"/>
        </w:rPr>
        <w:t xml:space="preserve">The question is whether this difference is a taxable gain or income of the plaintiff for the year 1923. By the Revenue Act of (November 23) 1921, c. 136, </w:t>
      </w:r>
      <w:r w:rsidR="00CA008D">
        <w:rPr>
          <w:szCs w:val="24"/>
        </w:rPr>
        <w:t>§ </w:t>
      </w:r>
      <w:r w:rsidRPr="00576ED7">
        <w:rPr>
          <w:szCs w:val="24"/>
        </w:rPr>
        <w:t xml:space="preserve">213(a), gross income includes “gains or profits and income derived from any source whatever,” and, by the Treasury Regulations authorized by </w:t>
      </w:r>
      <w:r w:rsidR="00CA008D">
        <w:rPr>
          <w:szCs w:val="24"/>
        </w:rPr>
        <w:t>§ </w:t>
      </w:r>
      <w:r w:rsidRPr="00576ED7">
        <w:rPr>
          <w:szCs w:val="24"/>
        </w:rPr>
        <w:t>1303, that have been in force through repeated reenactments,</w:t>
      </w:r>
      <w:r w:rsidR="00756757">
        <w:rPr>
          <w:szCs w:val="24"/>
        </w:rPr>
        <w:t xml:space="preserve"> </w:t>
      </w:r>
      <w:r w:rsidRPr="00576ED7">
        <w:rPr>
          <w:szCs w:val="24"/>
        </w:rPr>
        <w:t>“If the corporation purchases and retires any of such bonds at a price less than the issuing price or face value, the excess of the issuing price or face value over the purchase price is gain or income for the taxable year.”</w:t>
      </w:r>
      <w:r w:rsidR="003425EA">
        <w:rPr>
          <w:szCs w:val="24"/>
        </w:rPr>
        <w:t xml:space="preserve"> </w:t>
      </w:r>
      <w:r w:rsidRPr="00576ED7">
        <w:rPr>
          <w:szCs w:val="24"/>
        </w:rPr>
        <w:t xml:space="preserve">Article 545(1)(c) of Regulations 62, under Revenue Act of 1921. </w:t>
      </w:r>
      <w:r w:rsidR="00756757">
        <w:rPr>
          <w:szCs w:val="24"/>
        </w:rPr>
        <w:t xml:space="preserve"> [citations to more regulations omitted]. </w:t>
      </w:r>
      <w:r w:rsidRPr="00576ED7">
        <w:rPr>
          <w:szCs w:val="24"/>
        </w:rPr>
        <w:t>We see no reason why the Regulations should not be accepted as a correct statement of the law.</w:t>
      </w:r>
    </w:p>
    <w:p w14:paraId="3CC37460" w14:textId="77777777" w:rsidR="0049128E" w:rsidRPr="00576ED7" w:rsidRDefault="0049128E" w:rsidP="00A6585D">
      <w:pPr>
        <w:widowControl w:val="0"/>
        <w:jc w:val="both"/>
        <w:rPr>
          <w:szCs w:val="24"/>
        </w:rPr>
      </w:pPr>
    </w:p>
    <w:p w14:paraId="315468F5" w14:textId="77777777" w:rsidR="0049128E" w:rsidRPr="00576ED7" w:rsidRDefault="0049128E" w:rsidP="00A6585D">
      <w:pPr>
        <w:widowControl w:val="0"/>
        <w:jc w:val="both"/>
        <w:rPr>
          <w:szCs w:val="24"/>
        </w:rPr>
      </w:pPr>
      <w:r w:rsidRPr="00576ED7">
        <w:rPr>
          <w:szCs w:val="24"/>
        </w:rPr>
        <w:t xml:space="preserve">In </w:t>
      </w:r>
      <w:r w:rsidRPr="00576ED7">
        <w:rPr>
          <w:i/>
          <w:szCs w:val="24"/>
        </w:rPr>
        <w:t>Bowers v. Kerbaugh-Empire Co.</w:t>
      </w:r>
      <w:r w:rsidRPr="00576ED7">
        <w:rPr>
          <w:szCs w:val="24"/>
        </w:rPr>
        <w:t xml:space="preserve">, 271 U.S. 170, the defendant in error owned the stock of another company that had borrowed money repayable in marks or their equivalent </w:t>
      </w:r>
      <w:r w:rsidR="003425EA">
        <w:rPr>
          <w:szCs w:val="24"/>
        </w:rPr>
        <w:t xml:space="preserve">for an enterprise that failed. </w:t>
      </w:r>
      <w:r w:rsidRPr="00576ED7">
        <w:rPr>
          <w:szCs w:val="24"/>
        </w:rPr>
        <w:t>At the time of payment, the marks had fallen in value, which, so far as it went, was a gain for the defendant in error, and it was contended by the plaintiff in error tha</w:t>
      </w:r>
      <w:r w:rsidR="003425EA">
        <w:rPr>
          <w:szCs w:val="24"/>
        </w:rPr>
        <w:t xml:space="preserve">t the gain was taxable income. </w:t>
      </w:r>
      <w:r w:rsidRPr="00576ED7">
        <w:rPr>
          <w:szCs w:val="24"/>
        </w:rPr>
        <w:t xml:space="preserve">But the transaction as a whole was a loss, </w:t>
      </w:r>
      <w:r w:rsidR="003425EA">
        <w:rPr>
          <w:szCs w:val="24"/>
        </w:rPr>
        <w:t xml:space="preserve">and the contention was denied. </w:t>
      </w:r>
      <w:r w:rsidRPr="00576ED7">
        <w:rPr>
          <w:szCs w:val="24"/>
        </w:rPr>
        <w:t>Here, there was no shrinkage of assets, and t</w:t>
      </w:r>
      <w:r w:rsidR="003425EA">
        <w:rPr>
          <w:szCs w:val="24"/>
        </w:rPr>
        <w:t xml:space="preserve">he taxpayer made a clear gain. </w:t>
      </w:r>
      <w:r w:rsidRPr="00576ED7">
        <w:rPr>
          <w:szCs w:val="24"/>
        </w:rPr>
        <w:t>As a result of its dealings, it made available $137,521.30 assets previously offset by the ob</w:t>
      </w:r>
      <w:r w:rsidR="003425EA">
        <w:rPr>
          <w:szCs w:val="24"/>
        </w:rPr>
        <w:t xml:space="preserve">ligation of bonds now extinct. </w:t>
      </w:r>
      <w:r w:rsidRPr="00576ED7">
        <w:rPr>
          <w:szCs w:val="24"/>
        </w:rPr>
        <w:t>We see nothing to be gained by the discu</w:t>
      </w:r>
      <w:r w:rsidR="003425EA">
        <w:rPr>
          <w:szCs w:val="24"/>
        </w:rPr>
        <w:t xml:space="preserve">ssion of judicial definitions. </w:t>
      </w:r>
      <w:r w:rsidRPr="00576ED7">
        <w:rPr>
          <w:szCs w:val="24"/>
        </w:rPr>
        <w:t xml:space="preserve">The defendant in error has realized within the year an accession to income, if we take words in their plain popular meaning, as they should be taken here.  </w:t>
      </w:r>
      <w:r w:rsidRPr="00576ED7">
        <w:rPr>
          <w:i/>
          <w:szCs w:val="24"/>
        </w:rPr>
        <w:t>Burnet v. Sanford &amp; Brooks Co.</w:t>
      </w:r>
      <w:r w:rsidRPr="00576ED7">
        <w:rPr>
          <w:szCs w:val="24"/>
        </w:rPr>
        <w:t>, 282 U.S. 359, 364.</w:t>
      </w:r>
    </w:p>
    <w:p w14:paraId="0E4B4FEE" w14:textId="77777777" w:rsidR="0049128E" w:rsidRPr="00576ED7" w:rsidRDefault="0049128E" w:rsidP="00A6585D">
      <w:pPr>
        <w:widowControl w:val="0"/>
        <w:jc w:val="both"/>
        <w:rPr>
          <w:szCs w:val="24"/>
        </w:rPr>
      </w:pPr>
    </w:p>
    <w:p w14:paraId="7A461787" w14:textId="77777777" w:rsidR="0049128E" w:rsidRPr="00576ED7" w:rsidRDefault="0049128E" w:rsidP="00A6585D">
      <w:pPr>
        <w:widowControl w:val="0"/>
        <w:jc w:val="both"/>
        <w:rPr>
          <w:szCs w:val="24"/>
        </w:rPr>
      </w:pPr>
      <w:r w:rsidRPr="00576ED7">
        <w:rPr>
          <w:szCs w:val="24"/>
        </w:rPr>
        <w:t>Judgment reversed.</w:t>
      </w:r>
    </w:p>
    <w:p w14:paraId="6E018D7A" w14:textId="77777777" w:rsidR="00F221C1" w:rsidRDefault="00F221C1">
      <w:pPr>
        <w:rPr>
          <w:szCs w:val="24"/>
        </w:rPr>
      </w:pPr>
    </w:p>
    <w:p w14:paraId="2BE6AE06" w14:textId="77777777" w:rsidR="00366186" w:rsidRDefault="00366186" w:rsidP="00A6585D">
      <w:pPr>
        <w:widowControl w:val="0"/>
        <w:jc w:val="both"/>
        <w:rPr>
          <w:i/>
          <w:szCs w:val="24"/>
        </w:rPr>
      </w:pPr>
    </w:p>
    <w:p w14:paraId="4C9D6FD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ED861F2" w14:textId="77777777" w:rsidR="0049128E" w:rsidRPr="00576ED7" w:rsidRDefault="0049128E" w:rsidP="00A6585D">
      <w:pPr>
        <w:widowControl w:val="0"/>
        <w:jc w:val="both"/>
        <w:rPr>
          <w:szCs w:val="24"/>
        </w:rPr>
      </w:pPr>
    </w:p>
    <w:p w14:paraId="5E326EC2" w14:textId="77777777" w:rsidR="0049128E" w:rsidRPr="00576ED7" w:rsidRDefault="0049128E" w:rsidP="00A6585D">
      <w:pPr>
        <w:widowControl w:val="0"/>
        <w:jc w:val="both"/>
        <w:rPr>
          <w:szCs w:val="24"/>
        </w:rPr>
      </w:pPr>
      <w:r w:rsidRPr="00576ED7">
        <w:rPr>
          <w:szCs w:val="24"/>
        </w:rPr>
        <w:t xml:space="preserve">1.  How does it happen that Kirby Lumber Company could buy back </w:t>
      </w:r>
      <w:r w:rsidR="009B62F0">
        <w:rPr>
          <w:szCs w:val="24"/>
        </w:rPr>
        <w:t xml:space="preserve">its </w:t>
      </w:r>
      <w:r w:rsidRPr="00576ED7">
        <w:rPr>
          <w:szCs w:val="24"/>
        </w:rPr>
        <w:t>bonds in the open market for less than it obtained when it issued the bond?</w:t>
      </w:r>
    </w:p>
    <w:p w14:paraId="4FCFED41" w14:textId="77777777" w:rsidR="0049128E" w:rsidRPr="00576ED7" w:rsidRDefault="0049128E" w:rsidP="00A6585D">
      <w:pPr>
        <w:widowControl w:val="0"/>
        <w:jc w:val="both"/>
        <w:rPr>
          <w:szCs w:val="24"/>
        </w:rPr>
      </w:pPr>
    </w:p>
    <w:p w14:paraId="76CDBC37" w14:textId="77777777" w:rsidR="0049128E" w:rsidRPr="00576ED7" w:rsidRDefault="0049128E" w:rsidP="00A6585D">
      <w:pPr>
        <w:widowControl w:val="0"/>
        <w:jc w:val="both"/>
        <w:rPr>
          <w:szCs w:val="24"/>
        </w:rPr>
      </w:pPr>
      <w:r w:rsidRPr="00576ED7">
        <w:rPr>
          <w:szCs w:val="24"/>
        </w:rPr>
        <w:t xml:space="preserve">2.  What is a “shrinkage of assets?” Was the holding in </w:t>
      </w:r>
      <w:r w:rsidRPr="00576ED7">
        <w:rPr>
          <w:i/>
          <w:szCs w:val="24"/>
        </w:rPr>
        <w:t>Kerbaugh-Empire</w:t>
      </w:r>
      <w:r w:rsidRPr="00576ED7">
        <w:rPr>
          <w:szCs w:val="24"/>
        </w:rPr>
        <w:t xml:space="preserve"> wrong? Why (or why not)?</w:t>
      </w:r>
    </w:p>
    <w:p w14:paraId="4DBA6F82" w14:textId="77777777" w:rsidR="0049128E" w:rsidRPr="00576ED7" w:rsidRDefault="0049128E" w:rsidP="00A6585D">
      <w:pPr>
        <w:widowControl w:val="0"/>
        <w:ind w:left="720"/>
        <w:jc w:val="both"/>
        <w:rPr>
          <w:szCs w:val="24"/>
        </w:rPr>
      </w:pPr>
      <w:r w:rsidRPr="00576ED7">
        <w:rPr>
          <w:szCs w:val="24"/>
        </w:rPr>
        <w:t xml:space="preserve">•Evidently, there was a “shrinkage of assets” in </w:t>
      </w:r>
      <w:r w:rsidRPr="00576ED7">
        <w:rPr>
          <w:i/>
          <w:szCs w:val="24"/>
        </w:rPr>
        <w:t>Kerbaugh-Empire</w:t>
      </w:r>
      <w:r w:rsidRPr="00576ED7">
        <w:rPr>
          <w:szCs w:val="24"/>
        </w:rPr>
        <w:t xml:space="preserve">, but not in </w:t>
      </w:r>
      <w:r w:rsidRPr="00576ED7">
        <w:rPr>
          <w:i/>
          <w:szCs w:val="24"/>
        </w:rPr>
        <w:t>Kirby Lumber</w:t>
      </w:r>
      <w:r w:rsidRPr="00576ED7">
        <w:rPr>
          <w:szCs w:val="24"/>
        </w:rPr>
        <w:t>.</w:t>
      </w:r>
    </w:p>
    <w:p w14:paraId="0454ACDD" w14:textId="77777777" w:rsidR="0049128E" w:rsidRPr="00576ED7" w:rsidRDefault="0049128E" w:rsidP="00A6585D">
      <w:pPr>
        <w:widowControl w:val="0"/>
        <w:jc w:val="both"/>
        <w:rPr>
          <w:szCs w:val="24"/>
        </w:rPr>
      </w:pPr>
    </w:p>
    <w:p w14:paraId="3F785D92" w14:textId="77777777" w:rsidR="0049128E" w:rsidRPr="00576ED7" w:rsidRDefault="0049128E" w:rsidP="00A6585D">
      <w:pPr>
        <w:widowControl w:val="0"/>
        <w:jc w:val="both"/>
        <w:rPr>
          <w:szCs w:val="24"/>
        </w:rPr>
      </w:pPr>
      <w:r w:rsidRPr="00576ED7">
        <w:rPr>
          <w:szCs w:val="24"/>
        </w:rPr>
        <w:t>3.  What should we make of the “made available” language of the Court?</w:t>
      </w:r>
    </w:p>
    <w:p w14:paraId="07AA883A" w14:textId="77777777" w:rsidR="0049128E" w:rsidRPr="00576ED7" w:rsidRDefault="0049128E" w:rsidP="00A6585D">
      <w:pPr>
        <w:widowControl w:val="0"/>
        <w:jc w:val="both"/>
        <w:rPr>
          <w:szCs w:val="24"/>
        </w:rPr>
      </w:pPr>
    </w:p>
    <w:p w14:paraId="3438D8E9" w14:textId="7AE70881" w:rsidR="0049128E" w:rsidRPr="00576ED7" w:rsidRDefault="0049128E" w:rsidP="00A6585D">
      <w:pPr>
        <w:widowControl w:val="0"/>
        <w:jc w:val="both"/>
        <w:rPr>
          <w:szCs w:val="24"/>
        </w:rPr>
      </w:pPr>
      <w:r w:rsidRPr="00576ED7">
        <w:rPr>
          <w:szCs w:val="24"/>
        </w:rPr>
        <w:t xml:space="preserve">•Suppose that taxpayer is hopelessly insolvent. Let’s say that taxpayer has assets </w:t>
      </w:r>
      <w:r w:rsidRPr="00576ED7">
        <w:rPr>
          <w:szCs w:val="24"/>
        </w:rPr>
        <w:lastRenderedPageBreak/>
        <w:t xml:space="preserve">with a fmv of $152,000, but has liabilities of $379,000. Liabilities </w:t>
      </w:r>
      <w:r w:rsidR="002D612D">
        <w:rPr>
          <w:szCs w:val="24"/>
        </w:rPr>
        <w:t xml:space="preserve">exceed assets by $227,000. </w:t>
      </w:r>
      <w:r w:rsidRPr="00576ED7">
        <w:rPr>
          <w:szCs w:val="24"/>
        </w:rPr>
        <w:t>One creditor settles a $110,000 debt for property worth $18,000. Now the taxpayer has assets with a fmv of $134,000 and liabilities of $269,000</w:t>
      </w:r>
      <w:r w:rsidR="005B671F" w:rsidRPr="00576ED7">
        <w:rPr>
          <w:szCs w:val="24"/>
        </w:rPr>
        <w:t xml:space="preserve">. </w:t>
      </w:r>
      <w:r w:rsidRPr="00576ED7">
        <w:rPr>
          <w:szCs w:val="24"/>
        </w:rPr>
        <w:t>Liabilities now exceed assets by $135,000, i.e., $92,000 less than before this settlement</w:t>
      </w:r>
      <w:r w:rsidR="005B671F" w:rsidRPr="00576ED7">
        <w:rPr>
          <w:szCs w:val="24"/>
        </w:rPr>
        <w:t xml:space="preserve">. </w:t>
      </w:r>
      <w:r w:rsidRPr="00576ED7">
        <w:rPr>
          <w:szCs w:val="24"/>
        </w:rPr>
        <w:t>Has this transaction really “made available” $92,000 to taxpayer?</w:t>
      </w:r>
    </w:p>
    <w:p w14:paraId="03E63332" w14:textId="77777777" w:rsidR="0049128E" w:rsidRPr="00576ED7" w:rsidRDefault="0049128E" w:rsidP="00A6585D">
      <w:pPr>
        <w:widowControl w:val="0"/>
        <w:ind w:left="720"/>
        <w:jc w:val="both"/>
        <w:rPr>
          <w:szCs w:val="24"/>
        </w:rPr>
      </w:pPr>
      <w:r w:rsidRPr="00576ED7">
        <w:rPr>
          <w:szCs w:val="24"/>
        </w:rPr>
        <w:t xml:space="preserve">•No, said the Fifth Circuit in </w:t>
      </w:r>
      <w:r w:rsidRPr="00576ED7">
        <w:rPr>
          <w:i/>
          <w:szCs w:val="24"/>
        </w:rPr>
        <w:t>Dallas Transfer &amp; Terminal Warehouse Co. v. Commissioner</w:t>
      </w:r>
      <w:r w:rsidRPr="00576ED7">
        <w:rPr>
          <w:szCs w:val="24"/>
        </w:rPr>
        <w:t>, 70 F.2d 95, 96 (</w:t>
      </w:r>
      <w:r w:rsidR="003B0866" w:rsidRPr="00576ED7">
        <w:rPr>
          <w:szCs w:val="24"/>
        </w:rPr>
        <w:t>5</w:t>
      </w:r>
      <w:r w:rsidR="003B0866" w:rsidRPr="00576ED7">
        <w:rPr>
          <w:szCs w:val="24"/>
          <w:vertAlign w:val="superscript"/>
        </w:rPr>
        <w:t>th</w:t>
      </w:r>
      <w:r w:rsidR="003B0866" w:rsidRPr="00576ED7">
        <w:rPr>
          <w:szCs w:val="24"/>
        </w:rPr>
        <w:t xml:space="preserve"> Cir. </w:t>
      </w:r>
      <w:r w:rsidRPr="00576ED7">
        <w:rPr>
          <w:szCs w:val="24"/>
        </w:rPr>
        <w:t>1934):</w:t>
      </w:r>
    </w:p>
    <w:p w14:paraId="3146C2C2" w14:textId="77777777" w:rsidR="0049128E" w:rsidRPr="00576ED7" w:rsidRDefault="0049128E" w:rsidP="00A6585D">
      <w:pPr>
        <w:widowControl w:val="0"/>
        <w:jc w:val="both"/>
        <w:rPr>
          <w:szCs w:val="24"/>
        </w:rPr>
      </w:pPr>
    </w:p>
    <w:p w14:paraId="02AA4BCC" w14:textId="77777777" w:rsidR="0049128E" w:rsidRPr="00576ED7" w:rsidRDefault="0049128E" w:rsidP="00A6585D">
      <w:pPr>
        <w:widowControl w:val="0"/>
        <w:ind w:left="1440"/>
        <w:jc w:val="both"/>
        <w:rPr>
          <w:szCs w:val="24"/>
        </w:rPr>
      </w:pPr>
      <w:r w:rsidRPr="00576ED7">
        <w:rPr>
          <w:szCs w:val="24"/>
        </w:rPr>
        <w:t>There is a reduction or extinguishment of liabilities without any increase of assets.  There is an absence of such a gain or profit as is required to come within the accepted definition of income. ... [T]he cancellation of the respondent’s past due debt ... did not have the effect of making the respondent’s assets greater than they were before that transaction occurred.  Taxable income is not acquired by a transaction which does not result in the taxpayer getting or having anything he did not have before.  Gain or profit is essential to the existence of taxable income.  A transaction whereby nothing of exchangeable value comes to or is received by a taxpayer does not give rise to or create taxable income.</w:t>
      </w:r>
    </w:p>
    <w:p w14:paraId="5A2A70E1" w14:textId="77777777" w:rsidR="0049128E" w:rsidRPr="00576ED7" w:rsidRDefault="0049128E" w:rsidP="00A6585D">
      <w:pPr>
        <w:widowControl w:val="0"/>
        <w:jc w:val="both"/>
        <w:rPr>
          <w:szCs w:val="24"/>
        </w:rPr>
      </w:pPr>
    </w:p>
    <w:p w14:paraId="2939422E" w14:textId="77777777" w:rsidR="0049128E" w:rsidRPr="00576ED7" w:rsidRDefault="0049128E" w:rsidP="00A6585D">
      <w:pPr>
        <w:widowControl w:val="0"/>
        <w:ind w:left="720"/>
        <w:jc w:val="both"/>
        <w:rPr>
          <w:szCs w:val="24"/>
        </w:rPr>
      </w:pPr>
      <w:r w:rsidRPr="00576ED7">
        <w:rPr>
          <w:szCs w:val="24"/>
        </w:rPr>
        <w:t>•Reducing the degree by which taxpayer is insolvent from $227,000 to $135,000 is not sufficient to constitute</w:t>
      </w:r>
      <w:r w:rsidR="002D612D">
        <w:rPr>
          <w:szCs w:val="24"/>
        </w:rPr>
        <w:t xml:space="preserve"> gross income. </w:t>
      </w:r>
      <w:r w:rsidRPr="00576ED7">
        <w:rPr>
          <w:szCs w:val="24"/>
        </w:rPr>
        <w:t>What if the reduction h</w:t>
      </w:r>
      <w:r w:rsidR="002D612D">
        <w:rPr>
          <w:szCs w:val="24"/>
        </w:rPr>
        <w:t xml:space="preserve">ad been from $227,000 to $100. </w:t>
      </w:r>
      <w:r w:rsidRPr="00576ED7">
        <w:rPr>
          <w:szCs w:val="24"/>
        </w:rPr>
        <w:t>Where is the line?</w:t>
      </w:r>
    </w:p>
    <w:p w14:paraId="14ACB269" w14:textId="77777777" w:rsidR="0049128E" w:rsidRPr="00576ED7" w:rsidRDefault="0049128E" w:rsidP="00A6585D">
      <w:pPr>
        <w:widowControl w:val="0"/>
        <w:jc w:val="both"/>
        <w:rPr>
          <w:szCs w:val="24"/>
        </w:rPr>
      </w:pPr>
    </w:p>
    <w:p w14:paraId="40451580" w14:textId="77777777" w:rsidR="00307E39" w:rsidRDefault="0049128E" w:rsidP="002D612D">
      <w:pPr>
        <w:widowControl w:val="0"/>
        <w:jc w:val="both"/>
        <w:rPr>
          <w:szCs w:val="24"/>
        </w:rPr>
      </w:pPr>
      <w:r w:rsidRPr="00576ED7">
        <w:rPr>
          <w:szCs w:val="24"/>
        </w:rPr>
        <w:t xml:space="preserve">4.  (note 3 continued) In </w:t>
      </w:r>
      <w:r w:rsidRPr="00576ED7">
        <w:rPr>
          <w:i/>
          <w:szCs w:val="24"/>
        </w:rPr>
        <w:t>Lakeland Grocery Co. v. Commissioner</w:t>
      </w:r>
      <w:r w:rsidRPr="00576ED7">
        <w:rPr>
          <w:szCs w:val="24"/>
        </w:rPr>
        <w:t xml:space="preserve">, 36 B.T.A. 289, 291-92 (1937), taxpayer was insolvent and had filed a petition for voluntary bankruptcy. Taxpayer’s creditors wrote off $104,000 of debt in exchange for payments totaling $15,000 </w:t>
      </w:r>
      <w:r w:rsidR="00491BE4" w:rsidRPr="00576ED7">
        <w:rPr>
          <w:szCs w:val="24"/>
        </w:rPr>
        <w:t>to</w:t>
      </w:r>
      <w:r w:rsidRPr="00576ED7">
        <w:rPr>
          <w:szCs w:val="24"/>
        </w:rPr>
        <w:t xml:space="preserve"> keep taxpayer from further pursuing relief th</w:t>
      </w:r>
      <w:r w:rsidR="002D612D">
        <w:rPr>
          <w:szCs w:val="24"/>
        </w:rPr>
        <w:t xml:space="preserve">rough a bankruptcy proceeding. </w:t>
      </w:r>
      <w:r w:rsidRPr="00576ED7">
        <w:rPr>
          <w:szCs w:val="24"/>
        </w:rPr>
        <w:t>After this exchange, the value of taxpayer’s assets exceeded its liabilities by $40,000. Taxpayer’s</w:t>
      </w:r>
      <w:r w:rsidR="002D612D">
        <w:rPr>
          <w:szCs w:val="24"/>
        </w:rPr>
        <w:t xml:space="preserve"> </w:t>
      </w:r>
    </w:p>
    <w:p w14:paraId="3556A18C" w14:textId="77777777" w:rsidR="00307E39" w:rsidRDefault="00307E39" w:rsidP="002D612D">
      <w:pPr>
        <w:widowControl w:val="0"/>
        <w:jc w:val="both"/>
        <w:rPr>
          <w:szCs w:val="24"/>
        </w:rPr>
      </w:pPr>
    </w:p>
    <w:p w14:paraId="57804DBA" w14:textId="77777777" w:rsidR="0049128E" w:rsidRDefault="0049128E" w:rsidP="00307E39">
      <w:pPr>
        <w:widowControl w:val="0"/>
        <w:ind w:left="720"/>
        <w:jc w:val="both"/>
        <w:rPr>
          <w:szCs w:val="24"/>
        </w:rPr>
      </w:pPr>
      <w:r w:rsidRPr="00576ED7">
        <w:rPr>
          <w:szCs w:val="24"/>
        </w:rPr>
        <w:t xml:space="preserve">net assets were increased from zero to $39,596.93 as a result of the cancellation of indebtedness by its creditors, and to that extent it had assets which ceased to be offset by any liability. ... [T]he cancellation of [taxpayer’s] debts had the effect of making its assets greater than they were before that transaction occurred.  It is true that ‘gain’ or ‘profit’ is essential to the existence of taxable ‘income’ ... and we believe that ‘gain’, as commonly understood, was realized here when [taxpayer], who was hopelessly insolvent, received by the action of its creditors an increment to its assets clear and free of any claims of the creditors. ... [W]e conclude that the assets freed to the [taxpayer] by the composition of creditors had an </w:t>
      </w:r>
      <w:r w:rsidRPr="00576ED7">
        <w:rPr>
          <w:szCs w:val="24"/>
        </w:rPr>
        <w:lastRenderedPageBreak/>
        <w:t>exchange value.  Under such facts ..., [taxpayer] realized taxable gain ...</w:t>
      </w:r>
    </w:p>
    <w:p w14:paraId="7032B88D" w14:textId="77777777" w:rsidR="00307E39" w:rsidRDefault="00307E39" w:rsidP="00307E39">
      <w:pPr>
        <w:widowControl w:val="0"/>
        <w:jc w:val="both"/>
        <w:rPr>
          <w:szCs w:val="24"/>
        </w:rPr>
      </w:pPr>
    </w:p>
    <w:p w14:paraId="64DEED36" w14:textId="77777777" w:rsidR="00307E39" w:rsidRPr="00307E39" w:rsidRDefault="00307E39" w:rsidP="00307E39">
      <w:pPr>
        <w:widowControl w:val="0"/>
        <w:jc w:val="both"/>
        <w:rPr>
          <w:szCs w:val="24"/>
        </w:rPr>
      </w:pPr>
      <w:r>
        <w:rPr>
          <w:i/>
          <w:szCs w:val="24"/>
        </w:rPr>
        <w:t>Id.</w:t>
      </w:r>
      <w:r>
        <w:rPr>
          <w:szCs w:val="24"/>
        </w:rPr>
        <w:t xml:space="preserve"> at 292.</w:t>
      </w:r>
    </w:p>
    <w:p w14:paraId="573F1159" w14:textId="77777777" w:rsidR="0049128E" w:rsidRPr="00576ED7" w:rsidRDefault="0049128E" w:rsidP="00A6585D">
      <w:pPr>
        <w:widowControl w:val="0"/>
        <w:jc w:val="both"/>
        <w:rPr>
          <w:szCs w:val="24"/>
        </w:rPr>
      </w:pPr>
    </w:p>
    <w:p w14:paraId="29897048" w14:textId="24A6370F" w:rsidR="0049128E" w:rsidRPr="00576ED7" w:rsidRDefault="0049128E" w:rsidP="00A6585D">
      <w:pPr>
        <w:widowControl w:val="0"/>
        <w:jc w:val="both"/>
        <w:rPr>
          <w:szCs w:val="24"/>
        </w:rPr>
      </w:pPr>
      <w:r w:rsidRPr="00576ED7">
        <w:rPr>
          <w:szCs w:val="24"/>
        </w:rPr>
        <w:t xml:space="preserve">5.  The “making available assets” language meant – practically uniformly among lower courts – that an insolvent debtor realized gross income from cancellation of indebtedness </w:t>
      </w:r>
      <w:r w:rsidRPr="00576ED7">
        <w:rPr>
          <w:i/>
          <w:szCs w:val="24"/>
        </w:rPr>
        <w:t xml:space="preserve">only to the extent </w:t>
      </w:r>
      <w:r w:rsidRPr="00576ED7">
        <w:rPr>
          <w:szCs w:val="24"/>
        </w:rPr>
        <w:t>such cancellation made the debtor solvent</w:t>
      </w:r>
      <w:r w:rsidR="005B671F" w:rsidRPr="00576ED7">
        <w:rPr>
          <w:szCs w:val="24"/>
        </w:rPr>
        <w:t xml:space="preserve">. </w:t>
      </w:r>
      <w:r w:rsidRPr="00576ED7">
        <w:rPr>
          <w:szCs w:val="24"/>
        </w:rPr>
        <w:t>In fact, some courts held that the cancellation of debt of an insolvent debtor was not “income” under the Sixteenth Amendment</w:t>
      </w:r>
      <w:r w:rsidR="005B671F" w:rsidRPr="00576ED7">
        <w:rPr>
          <w:szCs w:val="24"/>
        </w:rPr>
        <w:t xml:space="preserve">. </w:t>
      </w:r>
      <w:r w:rsidRPr="00576ED7">
        <w:rPr>
          <w:i/>
          <w:szCs w:val="24"/>
        </w:rPr>
        <w:t>See</w:t>
      </w:r>
      <w:r w:rsidRPr="00576ED7">
        <w:rPr>
          <w:szCs w:val="24"/>
        </w:rPr>
        <w:t xml:space="preserve"> Ann K. Wooster, </w:t>
      </w:r>
      <w:r w:rsidRPr="00576ED7">
        <w:rPr>
          <w:i/>
          <w:szCs w:val="24"/>
        </w:rPr>
        <w:t>Application of the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6 </w:t>
      </w:r>
      <w:r w:rsidRPr="00576ED7">
        <w:rPr>
          <w:smallCaps/>
          <w:szCs w:val="24"/>
        </w:rPr>
        <w:t>A.L.R. Fed.</w:t>
      </w:r>
      <w:r w:rsidRPr="00576ED7">
        <w:rPr>
          <w:szCs w:val="24"/>
        </w:rPr>
        <w:t xml:space="preserve"> 2d 301 (2010) </w:t>
      </w:r>
      <w:r w:rsidR="00CA008D">
        <w:rPr>
          <w:szCs w:val="24"/>
        </w:rPr>
        <w:t>§ </w:t>
      </w:r>
      <w:r w:rsidRPr="00576ED7">
        <w:rPr>
          <w:szCs w:val="24"/>
        </w:rPr>
        <w:t>12 (debt forgiveness income).</w:t>
      </w:r>
    </w:p>
    <w:p w14:paraId="18A531AE" w14:textId="77777777" w:rsidR="0049128E" w:rsidRPr="00576ED7" w:rsidRDefault="0049128E" w:rsidP="00A6585D">
      <w:pPr>
        <w:widowControl w:val="0"/>
        <w:jc w:val="both"/>
        <w:rPr>
          <w:szCs w:val="24"/>
        </w:rPr>
      </w:pPr>
    </w:p>
    <w:p w14:paraId="146FAA8B" w14:textId="15D2E081" w:rsidR="0049128E" w:rsidRPr="00576ED7" w:rsidRDefault="0049128E" w:rsidP="00A6585D">
      <w:pPr>
        <w:widowControl w:val="0"/>
        <w:jc w:val="both"/>
        <w:rPr>
          <w:szCs w:val="24"/>
        </w:rPr>
      </w:pPr>
      <w:r w:rsidRPr="00576ED7">
        <w:rPr>
          <w:szCs w:val="24"/>
        </w:rPr>
        <w:t xml:space="preserve">6.  Back to </w:t>
      </w:r>
      <w:r w:rsidRPr="00576ED7">
        <w:rPr>
          <w:i/>
          <w:szCs w:val="24"/>
        </w:rPr>
        <w:t>Kerbaugh-Empire</w:t>
      </w:r>
      <w:r w:rsidRPr="00576ED7">
        <w:rPr>
          <w:szCs w:val="24"/>
        </w:rPr>
        <w:t>: A loan is a transaction. Taxpayer may use loan proceeds in another transaction. Logically, the loan and the spending or investment of proceeds are two different transactions that taxpayer should have to account for separately. In the absence of any statutory provision governing exclusion of cancellation of indebtedness income, the Code essentially required the Commissioner prior to 1954 to kic</w:t>
      </w:r>
      <w:r w:rsidR="002D612D">
        <w:rPr>
          <w:szCs w:val="24"/>
        </w:rPr>
        <w:t xml:space="preserve">k a taxpayer when he was down. </w:t>
      </w:r>
      <w:r w:rsidRPr="00576ED7">
        <w:rPr>
          <w:szCs w:val="24"/>
        </w:rPr>
        <w:t xml:space="preserve">We see what happened. </w:t>
      </w:r>
      <w:r w:rsidRPr="00576ED7">
        <w:rPr>
          <w:i/>
          <w:szCs w:val="24"/>
        </w:rPr>
        <w:t>Dallas Transfer</w:t>
      </w:r>
      <w:r w:rsidRPr="00576ED7">
        <w:rPr>
          <w:szCs w:val="24"/>
        </w:rPr>
        <w:t xml:space="preserve"> and </w:t>
      </w:r>
      <w:r w:rsidRPr="00576ED7">
        <w:rPr>
          <w:i/>
          <w:szCs w:val="24"/>
        </w:rPr>
        <w:t>Lakeland Grocery</w:t>
      </w:r>
      <w:r w:rsidRPr="00576ED7">
        <w:rPr>
          <w:szCs w:val="24"/>
        </w:rPr>
        <w:t xml:space="preserve"> focused on taxpayer’s insolvency to exclude at least some coi income from taxpayer’s gross income</w:t>
      </w:r>
      <w:r w:rsidR="005B671F" w:rsidRPr="00576ED7">
        <w:rPr>
          <w:szCs w:val="24"/>
        </w:rPr>
        <w:t xml:space="preserve">. </w:t>
      </w:r>
      <w:r w:rsidRPr="00576ED7">
        <w:rPr>
          <w:szCs w:val="24"/>
        </w:rPr>
        <w:t xml:space="preserve">The holding in </w:t>
      </w:r>
      <w:r w:rsidRPr="00576ED7">
        <w:rPr>
          <w:i/>
          <w:szCs w:val="24"/>
        </w:rPr>
        <w:t>Kerbaugh-Empire</w:t>
      </w:r>
      <w:r w:rsidRPr="00576ED7">
        <w:rPr>
          <w:szCs w:val="24"/>
        </w:rPr>
        <w:t xml:space="preserve"> seemed to permit a court to focus on the success of the enterprise in which taxpayer invested loan proceeds to determine whether taxpayer had to include canc</w:t>
      </w:r>
      <w:r w:rsidR="009F10C7">
        <w:rPr>
          <w:szCs w:val="24"/>
        </w:rPr>
        <w:t>ellation of indebtedness in his</w:t>
      </w:r>
      <w:r w:rsidRPr="00576ED7">
        <w:rPr>
          <w:szCs w:val="24"/>
        </w:rPr>
        <w:t xml:space="preserve"> gross income.</w:t>
      </w:r>
    </w:p>
    <w:p w14:paraId="1AEE512B" w14:textId="1A146E42" w:rsidR="0049128E" w:rsidRPr="00576ED7" w:rsidRDefault="0049128E" w:rsidP="00A6585D">
      <w:pPr>
        <w:widowControl w:val="0"/>
        <w:ind w:left="720"/>
        <w:jc w:val="both"/>
        <w:rPr>
          <w:szCs w:val="24"/>
        </w:rPr>
      </w:pPr>
      <w:r w:rsidRPr="00576ED7">
        <w:rPr>
          <w:szCs w:val="24"/>
        </w:rPr>
        <w:t xml:space="preserve">•Section 108 changes this, </w:t>
      </w:r>
      <w:r w:rsidR="00FD3D45">
        <w:rPr>
          <w:i/>
          <w:iCs/>
          <w:szCs w:val="24"/>
        </w:rPr>
        <w:t>infra</w:t>
      </w:r>
      <w:r w:rsidR="00FD3D45">
        <w:rPr>
          <w:szCs w:val="24"/>
        </w:rPr>
        <w:t xml:space="preserve">, </w:t>
      </w:r>
      <w:r w:rsidRPr="00576ED7">
        <w:rPr>
          <w:szCs w:val="24"/>
        </w:rPr>
        <w:t xml:space="preserve">but </w:t>
      </w:r>
      <w:r w:rsidR="00CA008D">
        <w:rPr>
          <w:szCs w:val="24"/>
        </w:rPr>
        <w:t>§ </w:t>
      </w:r>
      <w:r w:rsidRPr="00576ED7">
        <w:rPr>
          <w:szCs w:val="24"/>
        </w:rPr>
        <w:t xml:space="preserve">108 does </w:t>
      </w:r>
      <w:r w:rsidRPr="00576ED7">
        <w:rPr>
          <w:i/>
          <w:szCs w:val="24"/>
        </w:rPr>
        <w:t>not</w:t>
      </w:r>
      <w:r w:rsidRPr="00576ED7">
        <w:rPr>
          <w:szCs w:val="24"/>
        </w:rPr>
        <w:t xml:space="preserve"> convert business losses into excludable cancellation of indebtedness income.</w:t>
      </w:r>
    </w:p>
    <w:p w14:paraId="43AC9AB7" w14:textId="77777777" w:rsidR="0049128E" w:rsidRPr="00576ED7" w:rsidRDefault="0049128E" w:rsidP="00A6585D">
      <w:pPr>
        <w:widowControl w:val="0"/>
        <w:ind w:left="720"/>
        <w:jc w:val="both"/>
        <w:rPr>
          <w:szCs w:val="24"/>
        </w:rPr>
      </w:pPr>
      <w:r w:rsidRPr="00576ED7">
        <w:rPr>
          <w:szCs w:val="24"/>
        </w:rPr>
        <w:t>•</w:t>
      </w:r>
      <w:r w:rsidR="00F00426">
        <w:rPr>
          <w:szCs w:val="24"/>
        </w:rPr>
        <w:t xml:space="preserve">The court in </w:t>
      </w:r>
      <w:r w:rsidRPr="00576ED7">
        <w:rPr>
          <w:i/>
          <w:szCs w:val="24"/>
        </w:rPr>
        <w:t>United States v. Gehl</w:t>
      </w:r>
      <w:r w:rsidRPr="00576ED7">
        <w:rPr>
          <w:szCs w:val="24"/>
        </w:rPr>
        <w:t>, 50 F.3d 12, 1995 WL 115589 (</w:t>
      </w:r>
      <w:r w:rsidR="00F41FA2" w:rsidRPr="00576ED7">
        <w:rPr>
          <w:szCs w:val="24"/>
        </w:rPr>
        <w:t>8</w:t>
      </w:r>
      <w:r w:rsidR="00F41FA2" w:rsidRPr="00576ED7">
        <w:rPr>
          <w:szCs w:val="24"/>
          <w:vertAlign w:val="superscript"/>
        </w:rPr>
        <w:t>th</w:t>
      </w:r>
      <w:r w:rsidR="00F41FA2" w:rsidRPr="00576ED7">
        <w:rPr>
          <w:szCs w:val="24"/>
        </w:rPr>
        <w:t xml:space="preserve"> Cir.</w:t>
      </w:r>
      <w:r w:rsidRPr="00576ED7">
        <w:rPr>
          <w:szCs w:val="24"/>
        </w:rPr>
        <w:t xml:space="preserve">), </w:t>
      </w:r>
      <w:r w:rsidRPr="00576ED7">
        <w:rPr>
          <w:i/>
          <w:szCs w:val="24"/>
        </w:rPr>
        <w:t>cert. denied</w:t>
      </w:r>
      <w:r w:rsidRPr="00576ED7">
        <w:rPr>
          <w:szCs w:val="24"/>
        </w:rPr>
        <w:t>, 516 U.S. 899 (1995), chapter 3</w:t>
      </w:r>
      <w:r w:rsidR="00F00426">
        <w:rPr>
          <w:szCs w:val="24"/>
        </w:rPr>
        <w:t>,</w:t>
      </w:r>
      <w:r w:rsidRPr="00576ED7">
        <w:rPr>
          <w:szCs w:val="24"/>
        </w:rPr>
        <w:t xml:space="preserve"> </w:t>
      </w:r>
      <w:r w:rsidRPr="00576ED7">
        <w:rPr>
          <w:i/>
          <w:szCs w:val="24"/>
        </w:rPr>
        <w:t>supra</w:t>
      </w:r>
      <w:r w:rsidR="00F00426">
        <w:rPr>
          <w:szCs w:val="24"/>
        </w:rPr>
        <w:t xml:space="preserve"> sorted all this out.</w:t>
      </w:r>
    </w:p>
    <w:p w14:paraId="4FB82BE1" w14:textId="77777777" w:rsidR="00601098" w:rsidRDefault="00601098" w:rsidP="00A6585D">
      <w:pPr>
        <w:widowControl w:val="0"/>
        <w:jc w:val="both"/>
        <w:rPr>
          <w:szCs w:val="24"/>
        </w:rPr>
      </w:pPr>
    </w:p>
    <w:p w14:paraId="677848ED" w14:textId="2E3B5F9D" w:rsidR="0049128E" w:rsidRDefault="0049128E" w:rsidP="00A6585D">
      <w:pPr>
        <w:widowControl w:val="0"/>
        <w:jc w:val="both"/>
        <w:rPr>
          <w:szCs w:val="24"/>
        </w:rPr>
      </w:pPr>
      <w:r w:rsidRPr="00576ED7">
        <w:rPr>
          <w:szCs w:val="24"/>
        </w:rPr>
        <w:t>7.  In 1954, Congress added §</w:t>
      </w:r>
      <w:r w:rsidR="00CA008D">
        <w:rPr>
          <w:szCs w:val="24"/>
        </w:rPr>
        <w:t>§ </w:t>
      </w:r>
      <w:r w:rsidRPr="00576ED7">
        <w:rPr>
          <w:szCs w:val="24"/>
        </w:rPr>
        <w:t>61(a)(1</w:t>
      </w:r>
      <w:r w:rsidR="00310EF5">
        <w:rPr>
          <w:szCs w:val="24"/>
        </w:rPr>
        <w:t>1</w:t>
      </w:r>
      <w:r w:rsidRPr="00576ED7">
        <w:rPr>
          <w:szCs w:val="24"/>
        </w:rPr>
        <w:t>), 108, and 1017 to the Code.</w:t>
      </w:r>
      <w:r w:rsidR="00B12355">
        <w:rPr>
          <w:rStyle w:val="FootnoteReference"/>
          <w:szCs w:val="24"/>
        </w:rPr>
        <w:footnoteReference w:id="56"/>
      </w:r>
      <w:r w:rsidR="00B12355">
        <w:rPr>
          <w:szCs w:val="24"/>
        </w:rPr>
        <w:t xml:space="preserve">  R</w:t>
      </w:r>
      <w:r w:rsidRPr="00576ED7">
        <w:rPr>
          <w:szCs w:val="24"/>
        </w:rPr>
        <w:t>ead §</w:t>
      </w:r>
      <w:r w:rsidR="00CA008D">
        <w:rPr>
          <w:szCs w:val="24"/>
        </w:rPr>
        <w:t>§ </w:t>
      </w:r>
      <w:r w:rsidRPr="00576ED7">
        <w:rPr>
          <w:szCs w:val="24"/>
        </w:rPr>
        <w:t>61(a)(1</w:t>
      </w:r>
      <w:r w:rsidR="00601098">
        <w:rPr>
          <w:szCs w:val="24"/>
        </w:rPr>
        <w:t>1</w:t>
      </w:r>
      <w:r w:rsidRPr="00576ED7">
        <w:rPr>
          <w:szCs w:val="24"/>
        </w:rPr>
        <w:t>),</w:t>
      </w:r>
      <w:r w:rsidR="00601098">
        <w:rPr>
          <w:rStyle w:val="FootnoteReference"/>
          <w:szCs w:val="24"/>
        </w:rPr>
        <w:footnoteReference w:id="57"/>
      </w:r>
      <w:r w:rsidRPr="00576ED7">
        <w:rPr>
          <w:szCs w:val="24"/>
        </w:rPr>
        <w:t xml:space="preserve"> 108(a)(1)(</w:t>
      </w:r>
      <w:r w:rsidR="002D612D">
        <w:rPr>
          <w:szCs w:val="24"/>
        </w:rPr>
        <w:t xml:space="preserve">A and B), 108(d)(1 through 3). </w:t>
      </w:r>
      <w:r w:rsidRPr="00576ED7">
        <w:rPr>
          <w:szCs w:val="24"/>
        </w:rPr>
        <w:t xml:space="preserve">Do you see the influence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 xml:space="preserve"> – as well as of cases holding that the meaning of “income” in the 16</w:t>
      </w:r>
      <w:r w:rsidRPr="00576ED7">
        <w:rPr>
          <w:szCs w:val="24"/>
          <w:vertAlign w:val="superscript"/>
        </w:rPr>
        <w:t>th</w:t>
      </w:r>
      <w:r w:rsidRPr="00576ED7">
        <w:rPr>
          <w:szCs w:val="24"/>
        </w:rPr>
        <w:t xml:space="preserve"> Amendment does not encompass discharge of indebtedness (doi) when taxpayer does not thereby become solvent? </w:t>
      </w:r>
      <w:r w:rsidRPr="00576ED7">
        <w:rPr>
          <w:i/>
          <w:szCs w:val="24"/>
        </w:rPr>
        <w:t>See also</w:t>
      </w:r>
      <w:r w:rsidRPr="00576ED7">
        <w:rPr>
          <w:szCs w:val="24"/>
        </w:rPr>
        <w:t xml:space="preserve"> Reg. </w:t>
      </w:r>
      <w:r w:rsidR="00CA008D">
        <w:rPr>
          <w:szCs w:val="24"/>
        </w:rPr>
        <w:t>§ </w:t>
      </w:r>
      <w:r w:rsidRPr="00576ED7">
        <w:rPr>
          <w:szCs w:val="24"/>
        </w:rPr>
        <w:t>1.61-12(b)(1) (adopted in 1957).</w:t>
      </w:r>
    </w:p>
    <w:p w14:paraId="0C92A569" w14:textId="77777777" w:rsidR="00CA229C" w:rsidRPr="00576ED7" w:rsidRDefault="00CA229C" w:rsidP="00A6585D">
      <w:pPr>
        <w:widowControl w:val="0"/>
        <w:jc w:val="both"/>
        <w:rPr>
          <w:szCs w:val="24"/>
        </w:rPr>
      </w:pPr>
    </w:p>
    <w:p w14:paraId="70E0638A" w14:textId="77777777" w:rsidR="0049128E" w:rsidRPr="00576ED7" w:rsidRDefault="00CA229C" w:rsidP="00CA229C">
      <w:pPr>
        <w:widowControl w:val="0"/>
        <w:jc w:val="both"/>
        <w:rPr>
          <w:szCs w:val="24"/>
        </w:rPr>
      </w:pPr>
      <w:r>
        <w:rPr>
          <w:szCs w:val="24"/>
        </w:rPr>
        <w:lastRenderedPageBreak/>
        <w:t xml:space="preserve">8.  </w:t>
      </w:r>
      <w:r w:rsidR="0049128E" w:rsidRPr="00576ED7">
        <w:rPr>
          <w:szCs w:val="24"/>
        </w:rPr>
        <w:t xml:space="preserve">Section 108(e)(1) provides that there is no insolvency exception from the general rule that gross income includes income from discharge of indebtedness other than what </w:t>
      </w:r>
      <w:r w:rsidR="00CA008D">
        <w:rPr>
          <w:szCs w:val="24"/>
        </w:rPr>
        <w:t>§ </w:t>
      </w:r>
      <w:r w:rsidR="0049128E" w:rsidRPr="00576ED7">
        <w:rPr>
          <w:szCs w:val="24"/>
        </w:rPr>
        <w:t>108 provides.</w:t>
      </w:r>
    </w:p>
    <w:p w14:paraId="6B57A063" w14:textId="77777777" w:rsidR="0049128E" w:rsidRPr="00576ED7" w:rsidRDefault="0049128E" w:rsidP="00A6585D">
      <w:pPr>
        <w:widowControl w:val="0"/>
        <w:ind w:left="720"/>
        <w:jc w:val="both"/>
        <w:rPr>
          <w:szCs w:val="24"/>
        </w:rPr>
      </w:pPr>
      <w:r w:rsidRPr="00576ED7">
        <w:rPr>
          <w:szCs w:val="24"/>
        </w:rPr>
        <w:t xml:space="preserve">•When the other provisions of </w:t>
      </w:r>
      <w:r w:rsidR="00CA008D">
        <w:rPr>
          <w:szCs w:val="24"/>
        </w:rPr>
        <w:t>§ </w:t>
      </w:r>
      <w:r w:rsidRPr="00576ED7">
        <w:rPr>
          <w:szCs w:val="24"/>
        </w:rPr>
        <w:t xml:space="preserve">108 apply, </w:t>
      </w:r>
      <w:r w:rsidR="00CA008D">
        <w:rPr>
          <w:szCs w:val="24"/>
        </w:rPr>
        <w:t>§ </w:t>
      </w:r>
      <w:r w:rsidRPr="00576ED7">
        <w:rPr>
          <w:szCs w:val="24"/>
        </w:rPr>
        <w:t>108 appears to “preempt the field” – much as §</w:t>
      </w:r>
      <w:r w:rsidR="00CA008D">
        <w:rPr>
          <w:szCs w:val="24"/>
        </w:rPr>
        <w:t>§ </w:t>
      </w:r>
      <w:r w:rsidRPr="00576ED7">
        <w:rPr>
          <w:szCs w:val="24"/>
        </w:rPr>
        <w:t xml:space="preserve">119 and 132 preempt their respective fields. </w:t>
      </w:r>
      <w:r w:rsidRPr="00576ED7">
        <w:rPr>
          <w:i/>
          <w:szCs w:val="24"/>
        </w:rPr>
        <w:t>See</w:t>
      </w:r>
      <w:r w:rsidRPr="00576ED7">
        <w:rPr>
          <w:szCs w:val="24"/>
        </w:rPr>
        <w:t xml:space="preserve"> </w:t>
      </w:r>
      <w:r w:rsidRPr="00576ED7">
        <w:rPr>
          <w:smallCaps/>
          <w:szCs w:val="24"/>
        </w:rPr>
        <w:t>Boris I. Bittker</w:t>
      </w:r>
      <w:r w:rsidRPr="00576ED7">
        <w:rPr>
          <w:szCs w:val="24"/>
        </w:rPr>
        <w:t xml:space="preserve">, </w:t>
      </w:r>
      <w:r w:rsidRPr="00576ED7">
        <w:rPr>
          <w:smallCaps/>
          <w:szCs w:val="24"/>
        </w:rPr>
        <w:t>Martin J. McMahon, Jr.</w:t>
      </w:r>
      <w:r w:rsidRPr="00576ED7">
        <w:rPr>
          <w:szCs w:val="24"/>
        </w:rPr>
        <w:t xml:space="preserve">, &amp; </w:t>
      </w:r>
      <w:r w:rsidRPr="00576ED7">
        <w:rPr>
          <w:smallCaps/>
          <w:szCs w:val="24"/>
        </w:rPr>
        <w:t>Lawrence A. Zelenak</w:t>
      </w:r>
      <w:r w:rsidRPr="00576ED7">
        <w:rPr>
          <w:szCs w:val="24"/>
        </w:rPr>
        <w:t xml:space="preserve">, </w:t>
      </w:r>
      <w:r w:rsidRPr="00576ED7">
        <w:rPr>
          <w:i/>
          <w:szCs w:val="24"/>
        </w:rPr>
        <w:t>supra</w:t>
      </w:r>
      <w:r w:rsidRPr="00576ED7">
        <w:rPr>
          <w:szCs w:val="24"/>
        </w:rPr>
        <w:t xml:space="preserve"> at 4-21 to 4-22.</w:t>
      </w:r>
    </w:p>
    <w:p w14:paraId="1BB0EE87" w14:textId="77777777" w:rsidR="0049128E" w:rsidRPr="00576ED7" w:rsidRDefault="0049128E" w:rsidP="00A6585D">
      <w:pPr>
        <w:widowControl w:val="0"/>
        <w:jc w:val="both"/>
        <w:rPr>
          <w:szCs w:val="24"/>
        </w:rPr>
      </w:pPr>
    </w:p>
    <w:p w14:paraId="6DBB6E8E" w14:textId="64E0DB4A" w:rsidR="0049128E" w:rsidRPr="00576ED7" w:rsidRDefault="00960AF5" w:rsidP="00A6585D">
      <w:pPr>
        <w:widowControl w:val="0"/>
        <w:jc w:val="both"/>
        <w:rPr>
          <w:szCs w:val="24"/>
        </w:rPr>
      </w:pPr>
      <w:r>
        <w:rPr>
          <w:szCs w:val="24"/>
        </w:rPr>
        <w:t>9</w:t>
      </w:r>
      <w:r w:rsidR="0049128E" w:rsidRPr="00576ED7">
        <w:rPr>
          <w:szCs w:val="24"/>
        </w:rPr>
        <w:t xml:space="preserve">.  Read </w:t>
      </w:r>
      <w:r w:rsidR="00CA008D">
        <w:rPr>
          <w:szCs w:val="24"/>
        </w:rPr>
        <w:t>§ </w:t>
      </w:r>
      <w:r w:rsidR="0049128E" w:rsidRPr="00576ED7">
        <w:rPr>
          <w:szCs w:val="24"/>
        </w:rPr>
        <w:t>108(b)</w:t>
      </w:r>
      <w:r w:rsidR="005B671F" w:rsidRPr="00576ED7">
        <w:rPr>
          <w:szCs w:val="24"/>
        </w:rPr>
        <w:t xml:space="preserve">. </w:t>
      </w:r>
      <w:r w:rsidR="00AF148B">
        <w:rPr>
          <w:szCs w:val="24"/>
        </w:rPr>
        <w:t xml:space="preserve">It </w:t>
      </w:r>
      <w:r w:rsidR="00AE5C8C">
        <w:rPr>
          <w:szCs w:val="24"/>
        </w:rPr>
        <w:t>i</w:t>
      </w:r>
      <w:r w:rsidR="00AF148B">
        <w:rPr>
          <w:szCs w:val="24"/>
        </w:rPr>
        <w:t>mplicitly requires a taxpayer who enjoys doi income to determine how much doi income he is not recognizing</w:t>
      </w:r>
      <w:r w:rsidR="005B671F">
        <w:rPr>
          <w:szCs w:val="24"/>
        </w:rPr>
        <w:t xml:space="preserve">. </w:t>
      </w:r>
      <w:r w:rsidR="0049128E" w:rsidRPr="00576ED7">
        <w:rPr>
          <w:szCs w:val="24"/>
        </w:rPr>
        <w:t>What is a “tax attribute?”</w:t>
      </w:r>
    </w:p>
    <w:p w14:paraId="4A8D42A9" w14:textId="3C7E1C28" w:rsidR="0049128E" w:rsidRPr="00576ED7" w:rsidRDefault="0049128E" w:rsidP="00A6585D">
      <w:pPr>
        <w:widowControl w:val="0"/>
        <w:ind w:left="720"/>
        <w:jc w:val="both"/>
        <w:rPr>
          <w:szCs w:val="24"/>
        </w:rPr>
      </w:pPr>
      <w:r w:rsidRPr="00576ED7">
        <w:rPr>
          <w:szCs w:val="24"/>
        </w:rPr>
        <w:t>•</w:t>
      </w:r>
      <w:r w:rsidR="00CA229C">
        <w:rPr>
          <w:szCs w:val="24"/>
        </w:rPr>
        <w:t xml:space="preserve">It is a phrase that we use often, but </w:t>
      </w:r>
      <w:r w:rsidR="00310EF5">
        <w:rPr>
          <w:szCs w:val="24"/>
        </w:rPr>
        <w:t xml:space="preserve">that </w:t>
      </w:r>
      <w:r w:rsidR="00CA229C">
        <w:rPr>
          <w:szCs w:val="24"/>
        </w:rPr>
        <w:t>t</w:t>
      </w:r>
      <w:r w:rsidRPr="00576ED7">
        <w:rPr>
          <w:szCs w:val="24"/>
        </w:rPr>
        <w:t>he Co</w:t>
      </w:r>
      <w:r w:rsidR="002D612D">
        <w:rPr>
          <w:szCs w:val="24"/>
        </w:rPr>
        <w:t xml:space="preserve">de does not define. </w:t>
      </w:r>
      <w:r w:rsidRPr="00576ED7">
        <w:rPr>
          <w:szCs w:val="24"/>
        </w:rPr>
        <w:t xml:space="preserve">We surmise its meaning by reading </w:t>
      </w:r>
      <w:r w:rsidR="00CA008D">
        <w:rPr>
          <w:szCs w:val="24"/>
        </w:rPr>
        <w:t>§ </w:t>
      </w:r>
      <w:r w:rsidRPr="00576ED7">
        <w:rPr>
          <w:szCs w:val="24"/>
        </w:rPr>
        <w:t>108(b).</w:t>
      </w:r>
    </w:p>
    <w:p w14:paraId="284317A6" w14:textId="4D0B0CFD" w:rsidR="0049128E" w:rsidRPr="00576ED7" w:rsidRDefault="0049128E" w:rsidP="00A6585D">
      <w:pPr>
        <w:widowControl w:val="0"/>
        <w:ind w:left="720"/>
        <w:jc w:val="both"/>
        <w:rPr>
          <w:szCs w:val="24"/>
        </w:rPr>
      </w:pPr>
      <w:r w:rsidRPr="00576ED7">
        <w:rPr>
          <w:szCs w:val="24"/>
        </w:rPr>
        <w:t>•</w:t>
      </w:r>
      <w:r w:rsidR="00AF148B">
        <w:rPr>
          <w:szCs w:val="24"/>
        </w:rPr>
        <w:t xml:space="preserve">A “tax attribute” is a tax characteristic of a taxpayer. </w:t>
      </w:r>
      <w:r w:rsidRPr="00576ED7">
        <w:rPr>
          <w:szCs w:val="24"/>
        </w:rPr>
        <w:t xml:space="preserve">Section 108(b) lists various </w:t>
      </w:r>
      <w:r w:rsidR="00AF148B">
        <w:rPr>
          <w:szCs w:val="24"/>
        </w:rPr>
        <w:t xml:space="preserve">“tax attributes” </w:t>
      </w:r>
      <w:r w:rsidRPr="00576ED7">
        <w:rPr>
          <w:szCs w:val="24"/>
        </w:rPr>
        <w:t xml:space="preserve">that might reduce taxpayer’s tax liability </w:t>
      </w:r>
      <w:r w:rsidRPr="00576ED7">
        <w:rPr>
          <w:i/>
          <w:szCs w:val="24"/>
        </w:rPr>
        <w:t>in the future</w:t>
      </w:r>
      <w:r w:rsidRPr="00576ED7">
        <w:rPr>
          <w:szCs w:val="24"/>
        </w:rPr>
        <w:t>. Th</w:t>
      </w:r>
      <w:r w:rsidR="00AE5C8C">
        <w:rPr>
          <w:szCs w:val="24"/>
        </w:rPr>
        <w:t>at</w:t>
      </w:r>
      <w:r w:rsidRPr="00576ED7">
        <w:rPr>
          <w:szCs w:val="24"/>
        </w:rPr>
        <w:t xml:space="preserve"> list</w:t>
      </w:r>
      <w:r w:rsidR="00CA229C">
        <w:rPr>
          <w:szCs w:val="24"/>
        </w:rPr>
        <w:t xml:space="preserve"> </w:t>
      </w:r>
      <w:r w:rsidRPr="00576ED7">
        <w:rPr>
          <w:szCs w:val="24"/>
        </w:rPr>
        <w:t>includes: net operating loss, general business credit, minimum tax credit, capital loss carryover, basis, passive activity loss and credit carryovers, and foreign tax credit carryovers.</w:t>
      </w:r>
    </w:p>
    <w:p w14:paraId="30EF155F" w14:textId="77777777" w:rsidR="0049128E" w:rsidRDefault="0049128E" w:rsidP="00A6585D">
      <w:pPr>
        <w:widowControl w:val="0"/>
        <w:ind w:left="720"/>
        <w:jc w:val="both"/>
        <w:rPr>
          <w:szCs w:val="24"/>
        </w:rPr>
      </w:pPr>
      <w:r w:rsidRPr="00576ED7">
        <w:rPr>
          <w:szCs w:val="24"/>
        </w:rPr>
        <w:t xml:space="preserve">•What is the effect of </w:t>
      </w:r>
      <w:r w:rsidR="00CA008D">
        <w:rPr>
          <w:szCs w:val="24"/>
        </w:rPr>
        <w:t>§ </w:t>
      </w:r>
      <w:r w:rsidRPr="00576ED7">
        <w:rPr>
          <w:szCs w:val="24"/>
        </w:rPr>
        <w:t xml:space="preserve">108(b) on the holdings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w:t>
      </w:r>
      <w:r w:rsidR="002D612D">
        <w:rPr>
          <w:szCs w:val="24"/>
        </w:rPr>
        <w:t xml:space="preserve"> </w:t>
      </w:r>
      <w:r w:rsidRPr="00576ED7">
        <w:rPr>
          <w:szCs w:val="24"/>
        </w:rPr>
        <w:t xml:space="preserve">Define the “exclusion” from gross income that </w:t>
      </w:r>
      <w:r w:rsidR="00CA008D">
        <w:rPr>
          <w:szCs w:val="24"/>
        </w:rPr>
        <w:t>§ </w:t>
      </w:r>
      <w:r w:rsidRPr="00576ED7">
        <w:rPr>
          <w:szCs w:val="24"/>
        </w:rPr>
        <w:t>108 provides a taxpayer who is in bankruptcy or insolvent.</w:t>
      </w:r>
    </w:p>
    <w:p w14:paraId="5F139DB9" w14:textId="77777777" w:rsidR="00B12355" w:rsidRPr="00576ED7" w:rsidRDefault="00B12355" w:rsidP="00B12355">
      <w:pPr>
        <w:widowControl w:val="0"/>
        <w:ind w:left="720"/>
        <w:jc w:val="both"/>
        <w:rPr>
          <w:szCs w:val="24"/>
        </w:rPr>
      </w:pPr>
      <w:r>
        <w:rPr>
          <w:szCs w:val="24"/>
        </w:rPr>
        <w:t>•</w:t>
      </w:r>
      <w:r w:rsidRPr="00576ED7">
        <w:rPr>
          <w:szCs w:val="24"/>
        </w:rPr>
        <w:t xml:space="preserve">Tax attributes </w:t>
      </w:r>
      <w:r>
        <w:rPr>
          <w:szCs w:val="24"/>
        </w:rPr>
        <w:t xml:space="preserve">named in § 108(b) </w:t>
      </w:r>
      <w:r w:rsidRPr="00576ED7">
        <w:rPr>
          <w:szCs w:val="24"/>
        </w:rPr>
        <w:t>reduce a taxpayer’s tax liability at some future time. Does it matter how far into the future the reduction occurs?</w:t>
      </w:r>
    </w:p>
    <w:p w14:paraId="0E96B59A" w14:textId="77777777" w:rsidR="00B12355" w:rsidRPr="00576ED7" w:rsidRDefault="00B12355" w:rsidP="00B12355">
      <w:pPr>
        <w:widowControl w:val="0"/>
        <w:ind w:left="1440"/>
        <w:jc w:val="both"/>
        <w:rPr>
          <w:szCs w:val="24"/>
        </w:rPr>
      </w:pPr>
      <w:r w:rsidRPr="00576ED7">
        <w:rPr>
          <w:szCs w:val="24"/>
        </w:rPr>
        <w:t>•The consequence of reducing a tax attribute is that taxpayer’s future tax liability will not decrease.</w:t>
      </w:r>
    </w:p>
    <w:p w14:paraId="46C17DEE" w14:textId="77777777" w:rsidR="00B12355" w:rsidRPr="00576ED7" w:rsidRDefault="00B12355" w:rsidP="00B12355">
      <w:pPr>
        <w:widowControl w:val="0"/>
        <w:ind w:left="1440"/>
        <w:jc w:val="both"/>
        <w:rPr>
          <w:szCs w:val="24"/>
        </w:rPr>
      </w:pPr>
      <w:r w:rsidRPr="00576ED7">
        <w:rPr>
          <w:szCs w:val="24"/>
        </w:rPr>
        <w:t xml:space="preserve">•To the extent that a taxpayer has tax attributes, </w:t>
      </w:r>
      <w:r>
        <w:rPr>
          <w:szCs w:val="24"/>
        </w:rPr>
        <w:t>§ </w:t>
      </w:r>
      <w:r w:rsidRPr="00576ED7">
        <w:rPr>
          <w:szCs w:val="24"/>
        </w:rPr>
        <w:t>108 does not in fact exclude doi income from taxpayer’s gross income, but instead defers the effect of its recognition to the day that a tax attribute would have reduced taxpayer’s tax liability.</w:t>
      </w:r>
    </w:p>
    <w:p w14:paraId="0808FB04" w14:textId="77777777" w:rsidR="00B12355" w:rsidRDefault="00B12355" w:rsidP="00B12355">
      <w:pPr>
        <w:widowControl w:val="0"/>
        <w:jc w:val="both"/>
        <w:rPr>
          <w:szCs w:val="24"/>
        </w:rPr>
      </w:pPr>
    </w:p>
    <w:p w14:paraId="5B927CFA" w14:textId="1D6D7A18" w:rsidR="00B12355" w:rsidRDefault="00B12355" w:rsidP="00B12355">
      <w:pPr>
        <w:widowControl w:val="0"/>
        <w:jc w:val="both"/>
        <w:rPr>
          <w:szCs w:val="24"/>
        </w:rPr>
      </w:pPr>
      <w:r>
        <w:rPr>
          <w:szCs w:val="24"/>
        </w:rPr>
        <w:t>10.  Section 108(b)(2)(E) provides for basis reductions, and § 108(b)(5) permits the taxpayer to elect to reduce his basis in depreciable property before reducing other tax attributes</w:t>
      </w:r>
      <w:r w:rsidR="005B671F">
        <w:rPr>
          <w:szCs w:val="24"/>
        </w:rPr>
        <w:t xml:space="preserve">. </w:t>
      </w:r>
      <w:r>
        <w:rPr>
          <w:szCs w:val="24"/>
        </w:rPr>
        <w:t>Such an election would matter to the taxpayer only if he has attributes listed in § 108(b)(2)(A, B, C, or D) and wants to preserve them.</w:t>
      </w:r>
    </w:p>
    <w:p w14:paraId="1DD16953" w14:textId="77777777" w:rsidR="00B12355" w:rsidRPr="00576ED7" w:rsidRDefault="00B12355" w:rsidP="00B12355">
      <w:pPr>
        <w:widowControl w:val="0"/>
        <w:jc w:val="both"/>
        <w:rPr>
          <w:szCs w:val="24"/>
        </w:rPr>
      </w:pPr>
    </w:p>
    <w:p w14:paraId="05C25B37" w14:textId="77777777" w:rsidR="0049128E" w:rsidRPr="00576ED7" w:rsidRDefault="00960AF5" w:rsidP="00B12355">
      <w:pPr>
        <w:widowControl w:val="0"/>
        <w:jc w:val="both"/>
        <w:rPr>
          <w:szCs w:val="24"/>
        </w:rPr>
      </w:pPr>
      <w:r>
        <w:rPr>
          <w:szCs w:val="24"/>
        </w:rPr>
        <w:t>1</w:t>
      </w:r>
      <w:r w:rsidR="00B12355">
        <w:rPr>
          <w:szCs w:val="24"/>
        </w:rPr>
        <w:t>1</w:t>
      </w:r>
      <w:r w:rsidR="0049128E" w:rsidRPr="00576ED7">
        <w:rPr>
          <w:szCs w:val="24"/>
        </w:rPr>
        <w:t>.</w:t>
      </w:r>
      <w:r w:rsidR="00B12355">
        <w:rPr>
          <w:szCs w:val="24"/>
        </w:rPr>
        <w:t xml:space="preserve">  (Note 10 continued):</w:t>
      </w:r>
      <w:r w:rsidR="0049128E" w:rsidRPr="00576ED7">
        <w:rPr>
          <w:szCs w:val="24"/>
        </w:rPr>
        <w:t xml:space="preserve">  </w:t>
      </w:r>
      <w:r w:rsidR="0049128E" w:rsidRPr="00576ED7">
        <w:rPr>
          <w:i/>
          <w:szCs w:val="24"/>
        </w:rPr>
        <w:t>Reduction of tax attributes and reductions of basis</w:t>
      </w:r>
      <w:r w:rsidR="0049128E" w:rsidRPr="00576ED7">
        <w:rPr>
          <w:szCs w:val="24"/>
        </w:rPr>
        <w:t xml:space="preserve">: Section 1017 and Reg. </w:t>
      </w:r>
      <w:r w:rsidR="00CA008D">
        <w:rPr>
          <w:szCs w:val="24"/>
        </w:rPr>
        <w:t>§ </w:t>
      </w:r>
      <w:r w:rsidR="0049128E" w:rsidRPr="00576ED7">
        <w:rPr>
          <w:szCs w:val="24"/>
        </w:rPr>
        <w:t xml:space="preserve">1.1017-1 provide some rather technical rules governing </w:t>
      </w:r>
      <w:r w:rsidR="001B2D21">
        <w:rPr>
          <w:szCs w:val="24"/>
        </w:rPr>
        <w:t xml:space="preserve">the sequence of </w:t>
      </w:r>
      <w:r w:rsidR="0049128E" w:rsidRPr="00576ED7">
        <w:rPr>
          <w:szCs w:val="24"/>
        </w:rPr>
        <w:t>reductions in tax</w:t>
      </w:r>
      <w:r w:rsidR="00B82D14">
        <w:rPr>
          <w:szCs w:val="24"/>
        </w:rPr>
        <w:t xml:space="preserve">payer’s </w:t>
      </w:r>
      <w:r w:rsidR="001B2D21">
        <w:rPr>
          <w:szCs w:val="24"/>
        </w:rPr>
        <w:t>basis in his property.</w:t>
      </w:r>
    </w:p>
    <w:p w14:paraId="0C31FA17" w14:textId="527C313C" w:rsidR="001B2D21" w:rsidRDefault="00B12355" w:rsidP="00B12355">
      <w:pPr>
        <w:widowControl w:val="0"/>
        <w:ind w:left="720"/>
        <w:jc w:val="both"/>
        <w:rPr>
          <w:szCs w:val="24"/>
        </w:rPr>
      </w:pPr>
      <w:r>
        <w:rPr>
          <w:szCs w:val="24"/>
        </w:rPr>
        <w:t>•</w:t>
      </w:r>
      <w:r w:rsidR="001B2D21">
        <w:rPr>
          <w:szCs w:val="24"/>
        </w:rPr>
        <w:t>Read § 1017(b)(2)</w:t>
      </w:r>
      <w:r w:rsidR="005B671F">
        <w:rPr>
          <w:szCs w:val="24"/>
        </w:rPr>
        <w:t xml:space="preserve">. </w:t>
      </w:r>
      <w:r w:rsidR="001B2D21">
        <w:rPr>
          <w:szCs w:val="24"/>
        </w:rPr>
        <w:t>What rule does it state for basis reductions under 108(b)(2)(E) and under 108(b)(5)?</w:t>
      </w:r>
    </w:p>
    <w:p w14:paraId="7454052A" w14:textId="360F0BF6" w:rsidR="009E4018" w:rsidRPr="00576ED7" w:rsidRDefault="00B12355" w:rsidP="00B12355">
      <w:pPr>
        <w:widowControl w:val="0"/>
        <w:ind w:left="720"/>
        <w:jc w:val="both"/>
        <w:rPr>
          <w:szCs w:val="24"/>
        </w:rPr>
      </w:pPr>
      <w:r>
        <w:rPr>
          <w:szCs w:val="24"/>
        </w:rPr>
        <w:t>•</w:t>
      </w:r>
      <w:r w:rsidR="009E4018">
        <w:rPr>
          <w:szCs w:val="24"/>
        </w:rPr>
        <w:t>Read 1017(a)</w:t>
      </w:r>
      <w:r w:rsidR="005B671F">
        <w:rPr>
          <w:szCs w:val="24"/>
        </w:rPr>
        <w:t xml:space="preserve">. </w:t>
      </w:r>
      <w:r w:rsidR="009E4018" w:rsidRPr="00576ED7">
        <w:rPr>
          <w:szCs w:val="24"/>
        </w:rPr>
        <w:t xml:space="preserve">The reduction is made to the basis of any property held by </w:t>
      </w:r>
      <w:r w:rsidR="009E4018" w:rsidRPr="00576ED7">
        <w:rPr>
          <w:szCs w:val="24"/>
        </w:rPr>
        <w:lastRenderedPageBreak/>
        <w:t>the taxpayer at the beginning of the tax year following the tax year in which the debt discharge occurs (</w:t>
      </w:r>
      <w:r w:rsidR="009E4018">
        <w:rPr>
          <w:szCs w:val="24"/>
        </w:rPr>
        <w:t>§ </w:t>
      </w:r>
      <w:r w:rsidR="009E4018" w:rsidRPr="00576ED7">
        <w:rPr>
          <w:szCs w:val="24"/>
        </w:rPr>
        <w:t>1017(a)).</w:t>
      </w:r>
    </w:p>
    <w:p w14:paraId="56572108" w14:textId="77777777" w:rsidR="009E4018" w:rsidRPr="00576ED7" w:rsidRDefault="009E4018" w:rsidP="00B12355">
      <w:pPr>
        <w:widowControl w:val="0"/>
        <w:ind w:left="1440"/>
        <w:jc w:val="both"/>
        <w:rPr>
          <w:szCs w:val="24"/>
        </w:rPr>
      </w:pPr>
      <w:r w:rsidRPr="00576ED7">
        <w:rPr>
          <w:szCs w:val="24"/>
        </w:rPr>
        <w:t>•Taxpay</w:t>
      </w:r>
      <w:r>
        <w:rPr>
          <w:szCs w:val="24"/>
        </w:rPr>
        <w:t>er need not reduce (“spend”) his</w:t>
      </w:r>
      <w:r w:rsidRPr="00576ED7">
        <w:rPr>
          <w:szCs w:val="24"/>
        </w:rPr>
        <w:t xml:space="preserve"> tax attributes </w:t>
      </w:r>
      <w:r w:rsidR="00B12355">
        <w:rPr>
          <w:szCs w:val="24"/>
        </w:rPr>
        <w:t>up</w:t>
      </w:r>
      <w:r w:rsidRPr="00576ED7">
        <w:rPr>
          <w:szCs w:val="24"/>
        </w:rPr>
        <w:t>on the discharge of indebtedness but rather may use them to reduce tax liability for the year</w:t>
      </w:r>
      <w:r w:rsidR="00B12355">
        <w:rPr>
          <w:szCs w:val="24"/>
        </w:rPr>
        <w:t xml:space="preserve"> of discharge</w:t>
      </w:r>
      <w:r w:rsidRPr="00576ED7">
        <w:rPr>
          <w:szCs w:val="24"/>
        </w:rPr>
        <w:t>.</w:t>
      </w:r>
    </w:p>
    <w:p w14:paraId="679B04A6" w14:textId="77777777" w:rsidR="009E4018" w:rsidRPr="00576ED7" w:rsidRDefault="009E4018" w:rsidP="00B12355">
      <w:pPr>
        <w:widowControl w:val="0"/>
        <w:ind w:left="1440"/>
        <w:jc w:val="both"/>
        <w:rPr>
          <w:szCs w:val="24"/>
        </w:rPr>
      </w:pPr>
      <w:r w:rsidRPr="00576ED7">
        <w:rPr>
          <w:szCs w:val="24"/>
        </w:rPr>
        <w:t>•</w:t>
      </w:r>
      <w:r w:rsidRPr="00576ED7">
        <w:rPr>
          <w:i/>
          <w:szCs w:val="24"/>
        </w:rPr>
        <w:t>Then</w:t>
      </w:r>
      <w:r w:rsidRPr="00576ED7">
        <w:rPr>
          <w:szCs w:val="24"/>
        </w:rPr>
        <w:t xml:space="preserve"> taxpayer may also reduce basis.</w:t>
      </w:r>
    </w:p>
    <w:p w14:paraId="410E3EDA" w14:textId="77777777" w:rsidR="001B2D21" w:rsidRDefault="001B2D21" w:rsidP="00A6585D">
      <w:pPr>
        <w:widowControl w:val="0"/>
        <w:jc w:val="both"/>
        <w:rPr>
          <w:szCs w:val="24"/>
        </w:rPr>
      </w:pPr>
    </w:p>
    <w:p w14:paraId="5A8E1646" w14:textId="77777777" w:rsidR="0049128E" w:rsidRPr="00576ED7" w:rsidRDefault="0049128E" w:rsidP="00A6585D">
      <w:pPr>
        <w:widowControl w:val="0"/>
        <w:jc w:val="both"/>
        <w:rPr>
          <w:szCs w:val="24"/>
        </w:rPr>
      </w:pPr>
      <w:r w:rsidRPr="00576ED7">
        <w:rPr>
          <w:szCs w:val="24"/>
        </w:rPr>
        <w:t>1</w:t>
      </w:r>
      <w:r w:rsidR="00B12355">
        <w:rPr>
          <w:szCs w:val="24"/>
        </w:rPr>
        <w:t>2</w:t>
      </w:r>
      <w:r w:rsidRPr="00576ED7">
        <w:rPr>
          <w:szCs w:val="24"/>
        </w:rPr>
        <w:t>.  Consider:</w:t>
      </w:r>
    </w:p>
    <w:p w14:paraId="17F9568C" w14:textId="44A0AC8D" w:rsidR="0049128E" w:rsidRPr="00576ED7" w:rsidRDefault="00960AF5" w:rsidP="00A6585D">
      <w:pPr>
        <w:widowControl w:val="0"/>
        <w:ind w:left="720"/>
        <w:jc w:val="both"/>
        <w:rPr>
          <w:szCs w:val="24"/>
        </w:rPr>
      </w:pPr>
      <w:r>
        <w:rPr>
          <w:szCs w:val="24"/>
        </w:rPr>
        <w:t>•1</w:t>
      </w:r>
      <w:r w:rsidR="00B12355">
        <w:rPr>
          <w:szCs w:val="24"/>
        </w:rPr>
        <w:t>2</w:t>
      </w:r>
      <w:r w:rsidR="0049128E" w:rsidRPr="00576ED7">
        <w:rPr>
          <w:szCs w:val="24"/>
        </w:rPr>
        <w:t xml:space="preserve">a. </w:t>
      </w:r>
      <w:r w:rsidR="001553C0">
        <w:rPr>
          <w:szCs w:val="24"/>
        </w:rPr>
        <w:t xml:space="preserve"> </w:t>
      </w:r>
      <w:r w:rsidR="0049128E" w:rsidRPr="00576ED7">
        <w:rPr>
          <w:szCs w:val="24"/>
        </w:rPr>
        <w:t>Taxpayer owns real property, fmv = $100,000, ab = $135,000</w:t>
      </w:r>
      <w:r w:rsidR="005B671F" w:rsidRPr="00576ED7">
        <w:rPr>
          <w:szCs w:val="24"/>
        </w:rPr>
        <w:t xml:space="preserve">. </w:t>
      </w:r>
      <w:r w:rsidR="0049128E" w:rsidRPr="00576ED7">
        <w:rPr>
          <w:szCs w:val="24"/>
        </w:rPr>
        <w:t>This is all of taxpayer’s prope</w:t>
      </w:r>
      <w:r w:rsidR="002D612D">
        <w:rPr>
          <w:szCs w:val="24"/>
        </w:rPr>
        <w:t xml:space="preserve">rty. </w:t>
      </w:r>
      <w:r w:rsidR="0049128E" w:rsidRPr="00576ED7">
        <w:rPr>
          <w:szCs w:val="24"/>
        </w:rPr>
        <w:t xml:space="preserve">Taxpayer has </w:t>
      </w:r>
      <w:r w:rsidR="002D612D">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379E78A" w14:textId="77777777" w:rsidR="0049128E" w:rsidRPr="00576ED7" w:rsidRDefault="0049128E" w:rsidP="00A6585D">
      <w:pPr>
        <w:widowControl w:val="0"/>
        <w:jc w:val="both"/>
        <w:rPr>
          <w:szCs w:val="24"/>
        </w:rPr>
      </w:pPr>
    </w:p>
    <w:p w14:paraId="06B47932" w14:textId="63087D0E" w:rsidR="0049128E" w:rsidRPr="00576ED7" w:rsidRDefault="00B12355" w:rsidP="00A6585D">
      <w:pPr>
        <w:widowControl w:val="0"/>
        <w:ind w:left="720"/>
        <w:jc w:val="both"/>
        <w:rPr>
          <w:szCs w:val="24"/>
        </w:rPr>
      </w:pPr>
      <w:r>
        <w:rPr>
          <w:szCs w:val="24"/>
        </w:rPr>
        <w:t>•12</w:t>
      </w:r>
      <w:r w:rsidR="0049128E" w:rsidRPr="00576ED7">
        <w:rPr>
          <w:szCs w:val="24"/>
        </w:rPr>
        <w:t>b.  Taxpayer owns real property, fmv = $135,000, ab = $100,000</w:t>
      </w:r>
      <w:r w:rsidR="005B671F" w:rsidRPr="00576ED7">
        <w:rPr>
          <w:szCs w:val="24"/>
        </w:rPr>
        <w:t xml:space="preserve">. </w:t>
      </w:r>
      <w:r w:rsidR="0049128E" w:rsidRPr="00576ED7">
        <w:rPr>
          <w:szCs w:val="24"/>
        </w:rPr>
        <w:t xml:space="preserve">This </w:t>
      </w:r>
      <w:r w:rsidR="00C8369C">
        <w:rPr>
          <w:szCs w:val="24"/>
        </w:rPr>
        <w:t xml:space="preserve">is all of taxpayer’s property. </w:t>
      </w:r>
      <w:r w:rsidR="0049128E" w:rsidRPr="00576ED7">
        <w:rPr>
          <w:szCs w:val="24"/>
        </w:rPr>
        <w:t xml:space="preserve">Taxpayer has </w:t>
      </w:r>
      <w:r w:rsidR="00C8369C">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49A2165" w14:textId="77777777" w:rsidR="0049128E" w:rsidRPr="00576ED7" w:rsidRDefault="0049128E" w:rsidP="00A6585D">
      <w:pPr>
        <w:widowControl w:val="0"/>
        <w:jc w:val="both"/>
        <w:rPr>
          <w:szCs w:val="24"/>
        </w:rPr>
      </w:pPr>
    </w:p>
    <w:p w14:paraId="37FFFC4E" w14:textId="2D60A57F" w:rsidR="0049128E" w:rsidRPr="00576ED7" w:rsidRDefault="00B12355" w:rsidP="00A6585D">
      <w:pPr>
        <w:widowControl w:val="0"/>
        <w:ind w:left="720"/>
        <w:jc w:val="both"/>
        <w:rPr>
          <w:szCs w:val="24"/>
        </w:rPr>
      </w:pPr>
      <w:r>
        <w:rPr>
          <w:szCs w:val="24"/>
        </w:rPr>
        <w:t>•12</w:t>
      </w:r>
      <w:r w:rsidR="0049128E" w:rsidRPr="00576ED7">
        <w:rPr>
          <w:szCs w:val="24"/>
        </w:rPr>
        <w:t>c.  Taxpayer owns real property, ab = $80,000, fmv = $125,000. This is all of taxpayer’s property, except that taxpayer also has $5000 of cash</w:t>
      </w:r>
      <w:r w:rsidR="005B671F" w:rsidRPr="00576ED7">
        <w:rPr>
          <w:szCs w:val="24"/>
        </w:rPr>
        <w:t xml:space="preserve">. </w:t>
      </w:r>
      <w:r w:rsidR="0049128E" w:rsidRPr="00576ED7">
        <w:rPr>
          <w:szCs w:val="24"/>
        </w:rPr>
        <w:t>Taxpayer’s real property is subject to a debt of $110</w:t>
      </w:r>
      <w:r w:rsidR="002D612D">
        <w:rPr>
          <w:szCs w:val="24"/>
        </w:rPr>
        <w:t xml:space="preserve">,000 that he owes to creditor. </w:t>
      </w:r>
      <w:r w:rsidR="0049128E" w:rsidRPr="00576ED7">
        <w:rPr>
          <w:szCs w:val="24"/>
        </w:rPr>
        <w:t>Taxpayer did not purchase the property from creditor. Taxpayer was having difficulty making payments, so creditor agreed to reduce taxpayer’s debt to $95,000. How much doi income must taxpayer include in his gross income under §</w:t>
      </w:r>
      <w:r w:rsidR="00CA008D">
        <w:rPr>
          <w:szCs w:val="24"/>
        </w:rPr>
        <w:t>§ </w:t>
      </w:r>
      <w:r w:rsidR="0049128E" w:rsidRPr="00576ED7">
        <w:rPr>
          <w:szCs w:val="24"/>
        </w:rPr>
        <w:t>61(a)(1</w:t>
      </w:r>
      <w:r w:rsidR="005D4691">
        <w:rPr>
          <w:szCs w:val="24"/>
        </w:rPr>
        <w:t>1</w:t>
      </w:r>
      <w:r w:rsidR="0049128E" w:rsidRPr="00576ED7">
        <w:rPr>
          <w:szCs w:val="24"/>
        </w:rPr>
        <w:t>)/108?</w:t>
      </w:r>
    </w:p>
    <w:p w14:paraId="727F034A" w14:textId="77777777" w:rsidR="0049128E" w:rsidRPr="00576ED7" w:rsidRDefault="0049128E" w:rsidP="00A6585D">
      <w:pPr>
        <w:widowControl w:val="0"/>
        <w:jc w:val="both"/>
        <w:rPr>
          <w:szCs w:val="24"/>
        </w:rPr>
      </w:pPr>
    </w:p>
    <w:p w14:paraId="0DAE2E9D" w14:textId="6481D50F" w:rsidR="0049128E" w:rsidRPr="00576ED7" w:rsidRDefault="00B12355" w:rsidP="00A6585D">
      <w:pPr>
        <w:widowControl w:val="0"/>
        <w:ind w:left="720"/>
        <w:jc w:val="both"/>
        <w:rPr>
          <w:szCs w:val="24"/>
        </w:rPr>
      </w:pPr>
      <w:r>
        <w:rPr>
          <w:szCs w:val="24"/>
        </w:rPr>
        <w:t>•12</w:t>
      </w:r>
      <w:r w:rsidR="0049128E" w:rsidRPr="00576ED7">
        <w:rPr>
          <w:szCs w:val="24"/>
        </w:rPr>
        <w:t>d.  Taxpayer owns real property, ab = $80,000, fmv = $125,000. This is all of Taxpayer’s property, except that Taxpayer has $20,000 of cash</w:t>
      </w:r>
      <w:r w:rsidR="005B671F" w:rsidRPr="00576ED7">
        <w:rPr>
          <w:szCs w:val="24"/>
        </w:rPr>
        <w:t xml:space="preserve">. </w:t>
      </w:r>
      <w:r w:rsidR="0049128E" w:rsidRPr="00576ED7">
        <w:rPr>
          <w:szCs w:val="24"/>
        </w:rPr>
        <w:t>Taxpayer’s real property is subject to a debt of $150,</w:t>
      </w:r>
      <w:r w:rsidR="002D612D">
        <w:rPr>
          <w:szCs w:val="24"/>
        </w:rPr>
        <w:t xml:space="preserve">000 that she owes to creditor. </w:t>
      </w:r>
      <w:r w:rsidR="0049128E" w:rsidRPr="00576ED7">
        <w:rPr>
          <w:szCs w:val="24"/>
        </w:rPr>
        <w:t>Taxpayer did not purchase the property from creditor. Taxpayer was having difficulty making payments. Creditor agreed to reduce taxpayer’s debt from $150,000 to $130,000 in exchange for an immediate cash payment of $10,000. Taxpayer agreed and made the payment</w:t>
      </w:r>
      <w:r w:rsidR="005B671F" w:rsidRPr="00576ED7">
        <w:rPr>
          <w:szCs w:val="24"/>
        </w:rPr>
        <w:t xml:space="preserve">. </w:t>
      </w:r>
      <w:r w:rsidR="0049128E" w:rsidRPr="00576ED7">
        <w:rPr>
          <w:szCs w:val="24"/>
        </w:rPr>
        <w:t>How much doi income must taxpayer include in her gross income under §</w:t>
      </w:r>
      <w:r w:rsidR="00CA008D">
        <w:rPr>
          <w:szCs w:val="24"/>
        </w:rPr>
        <w:t>§ </w:t>
      </w:r>
      <w:r w:rsidR="0049128E" w:rsidRPr="00576ED7">
        <w:rPr>
          <w:szCs w:val="24"/>
        </w:rPr>
        <w:t>61/108?</w:t>
      </w:r>
    </w:p>
    <w:p w14:paraId="6E3EF2E8" w14:textId="77777777" w:rsidR="0049128E" w:rsidRPr="00576ED7" w:rsidRDefault="0049128E" w:rsidP="00A6585D">
      <w:pPr>
        <w:widowControl w:val="0"/>
        <w:jc w:val="both"/>
        <w:rPr>
          <w:szCs w:val="24"/>
        </w:rPr>
      </w:pPr>
    </w:p>
    <w:p w14:paraId="7FF99F1F" w14:textId="6212BA26" w:rsidR="0049128E" w:rsidRDefault="00F422B8" w:rsidP="005D4691">
      <w:pPr>
        <w:widowControl w:val="0"/>
        <w:ind w:left="720"/>
        <w:jc w:val="both"/>
        <w:rPr>
          <w:szCs w:val="24"/>
        </w:rPr>
      </w:pPr>
      <w:r>
        <w:rPr>
          <w:szCs w:val="24"/>
        </w:rPr>
        <w:t>•12</w:t>
      </w:r>
      <w:r w:rsidR="0049128E" w:rsidRPr="00576ED7">
        <w:rPr>
          <w:szCs w:val="24"/>
        </w:rPr>
        <w:t>e.  Same facts as 1</w:t>
      </w:r>
      <w:r>
        <w:rPr>
          <w:szCs w:val="24"/>
        </w:rPr>
        <w:t>2</w:t>
      </w:r>
      <w:r w:rsidR="0049128E" w:rsidRPr="00576ED7">
        <w:rPr>
          <w:szCs w:val="24"/>
        </w:rPr>
        <w:t>d, except that taxpayer has filed for bankruptcy</w:t>
      </w:r>
      <w:r w:rsidR="005B671F" w:rsidRPr="00576ED7">
        <w:rPr>
          <w:szCs w:val="24"/>
        </w:rPr>
        <w:t xml:space="preserve">. </w:t>
      </w:r>
      <w:r w:rsidR="0049128E" w:rsidRPr="00576ED7">
        <w:rPr>
          <w:szCs w:val="24"/>
        </w:rPr>
        <w:t>The creditor makes the same arrangement with taxpayer. How much doi income must taxpayer include in her gross income under §</w:t>
      </w:r>
      <w:r w:rsidR="00CA008D">
        <w:rPr>
          <w:szCs w:val="24"/>
        </w:rPr>
        <w:t>§ </w:t>
      </w:r>
      <w:r w:rsidR="0049128E" w:rsidRPr="00576ED7">
        <w:rPr>
          <w:szCs w:val="24"/>
        </w:rPr>
        <w:t>61/108? [Disregard the effect of such a payment</w:t>
      </w:r>
      <w:r w:rsidR="005D4691">
        <w:rPr>
          <w:szCs w:val="24"/>
        </w:rPr>
        <w:t xml:space="preserve"> on the bankruptcy proceeding.]</w:t>
      </w:r>
    </w:p>
    <w:p w14:paraId="265A5762" w14:textId="77777777" w:rsidR="005D4691" w:rsidRPr="00576ED7" w:rsidRDefault="005D4691" w:rsidP="005D4691">
      <w:pPr>
        <w:widowControl w:val="0"/>
        <w:ind w:left="720"/>
        <w:jc w:val="both"/>
        <w:rPr>
          <w:szCs w:val="24"/>
        </w:rPr>
      </w:pPr>
    </w:p>
    <w:p w14:paraId="72D70C76" w14:textId="77777777" w:rsidR="0049128E" w:rsidRPr="00576ED7" w:rsidRDefault="0049128E" w:rsidP="00A6585D">
      <w:pPr>
        <w:widowControl w:val="0"/>
        <w:jc w:val="both"/>
        <w:rPr>
          <w:szCs w:val="24"/>
        </w:rPr>
      </w:pPr>
    </w:p>
    <w:p w14:paraId="3F05FE1B" w14:textId="4812837A" w:rsidR="0049128E" w:rsidRPr="00576ED7" w:rsidRDefault="0049128E" w:rsidP="00430EF8">
      <w:pPr>
        <w:pStyle w:val="Heading3"/>
      </w:pPr>
      <w:bookmarkStart w:id="77" w:name="_Toc43584133"/>
      <w:r w:rsidRPr="00576ED7">
        <w:t xml:space="preserve">III.  </w:t>
      </w:r>
      <w:r w:rsidR="0061477A">
        <w:t>Settlements of Legal Disputes Over Obligations to Pay or Repa</w:t>
      </w:r>
      <w:r w:rsidR="005213E6">
        <w:t>y</w:t>
      </w:r>
      <w:bookmarkEnd w:id="77"/>
      <w:r w:rsidRPr="00576ED7">
        <w:fldChar w:fldCharType="begin"/>
      </w:r>
      <w:r w:rsidRPr="00576ED7">
        <w:instrText xml:space="preserve"> TC \l1 "III.  </w:instrText>
      </w:r>
      <w:r w:rsidR="005213E6">
        <w:instrText>Settlements of Legal Disputes Over Obligations to Pay or Repay</w:instrText>
      </w:r>
      <w:r w:rsidRPr="00576ED7">
        <w:fldChar w:fldCharType="end"/>
      </w:r>
    </w:p>
    <w:p w14:paraId="63F239BB" w14:textId="77777777" w:rsidR="0049128E" w:rsidRPr="00576ED7" w:rsidRDefault="0049128E" w:rsidP="00A6585D">
      <w:pPr>
        <w:widowControl w:val="0"/>
        <w:jc w:val="both"/>
        <w:rPr>
          <w:szCs w:val="24"/>
        </w:rPr>
      </w:pPr>
    </w:p>
    <w:p w14:paraId="2C1F2D4A" w14:textId="0499B14C" w:rsidR="006720C0" w:rsidRDefault="006720C0" w:rsidP="00A6585D">
      <w:pPr>
        <w:widowControl w:val="0"/>
        <w:jc w:val="both"/>
        <w:rPr>
          <w:szCs w:val="24"/>
        </w:rPr>
      </w:pPr>
      <w:r>
        <w:rPr>
          <w:szCs w:val="24"/>
        </w:rPr>
        <w:t>When a borrower does not repay a loan, a creditor may quite predictably sue.</w:t>
      </w:r>
      <w:r w:rsidR="001A2A30">
        <w:rPr>
          <w:szCs w:val="24"/>
        </w:rPr>
        <w:t xml:space="preserve"> The ensuing court case may raise certain issues</w:t>
      </w:r>
      <w:r w:rsidR="002B2813">
        <w:rPr>
          <w:rStyle w:val="FootnoteReference"/>
          <w:szCs w:val="24"/>
        </w:rPr>
        <w:footnoteReference w:id="58"/>
      </w:r>
      <w:r w:rsidR="001A2A30">
        <w:rPr>
          <w:szCs w:val="24"/>
        </w:rPr>
        <w:t xml:space="preserve"> </w:t>
      </w:r>
      <w:r w:rsidR="001655F5">
        <w:rPr>
          <w:szCs w:val="24"/>
        </w:rPr>
        <w:t>such as whether the parties intended a loan and repayment, whether a putative loan</w:t>
      </w:r>
      <w:r w:rsidR="006F7A70">
        <w:rPr>
          <w:szCs w:val="24"/>
        </w:rPr>
        <w:t xml:space="preserve"> agreement is legally (un)enforceable, whether the parties even know the amount of the loan, and so on.</w:t>
      </w:r>
      <w:r w:rsidR="00054882">
        <w:rPr>
          <w:szCs w:val="24"/>
        </w:rPr>
        <w:t xml:space="preserve"> The parties may seek to reduce litigation costs and risks by settling for a known</w:t>
      </w:r>
      <w:r w:rsidR="00AD11CD">
        <w:rPr>
          <w:szCs w:val="24"/>
        </w:rPr>
        <w:t xml:space="preserve"> and certain amount that the debtor can and will pay. What should be the tax consequences</w:t>
      </w:r>
      <w:r w:rsidR="00E5317E">
        <w:rPr>
          <w:szCs w:val="24"/>
        </w:rPr>
        <w:t xml:space="preserve"> of such settlements? Keep in mind that one party transferred money or money’s worth to the other</w:t>
      </w:r>
      <w:r w:rsidR="00D24A1B">
        <w:rPr>
          <w:szCs w:val="24"/>
        </w:rPr>
        <w:t xml:space="preserve"> who spent it on consumption, an element of the SHS definition of “income.” </w:t>
      </w:r>
      <w:r w:rsidR="009C72F4">
        <w:rPr>
          <w:szCs w:val="24"/>
        </w:rPr>
        <w:t xml:space="preserve">The following case involves a settlement. The court discusses </w:t>
      </w:r>
      <w:r w:rsidR="009C72F4">
        <w:rPr>
          <w:i/>
          <w:iCs/>
          <w:szCs w:val="24"/>
        </w:rPr>
        <w:t>Zarin</w:t>
      </w:r>
      <w:r w:rsidR="009C72F4">
        <w:rPr>
          <w:szCs w:val="24"/>
        </w:rPr>
        <w:t xml:space="preserve">. Pay close attention to the </w:t>
      </w:r>
      <w:r w:rsidR="00AD195C">
        <w:rPr>
          <w:szCs w:val="24"/>
        </w:rPr>
        <w:t xml:space="preserve">court’s description of </w:t>
      </w:r>
      <w:r w:rsidR="00AD195C">
        <w:rPr>
          <w:i/>
          <w:iCs/>
          <w:szCs w:val="24"/>
        </w:rPr>
        <w:t>Zarin</w:t>
      </w:r>
      <w:r w:rsidR="00AD195C">
        <w:rPr>
          <w:szCs w:val="24"/>
        </w:rPr>
        <w:t xml:space="preserve"> and its criticism of the holding in </w:t>
      </w:r>
      <w:r w:rsidR="00AD195C">
        <w:rPr>
          <w:i/>
          <w:iCs/>
          <w:szCs w:val="24"/>
        </w:rPr>
        <w:t>Zarin</w:t>
      </w:r>
      <w:r w:rsidR="007E7C2F">
        <w:rPr>
          <w:szCs w:val="24"/>
        </w:rPr>
        <w:t>. Note also the court’s brief but important definition of a nonrecourse mortgage and how its characteristics affect the assumptions that we usually make about liability for repayment of a loan.</w:t>
      </w:r>
    </w:p>
    <w:p w14:paraId="1733680F" w14:textId="77777777" w:rsidR="00681C07" w:rsidRPr="00AD195C" w:rsidRDefault="00681C07" w:rsidP="00A6585D">
      <w:pPr>
        <w:widowControl w:val="0"/>
        <w:jc w:val="both"/>
        <w:rPr>
          <w:szCs w:val="24"/>
        </w:rPr>
      </w:pPr>
    </w:p>
    <w:p w14:paraId="3998EDA0" w14:textId="3AE0E147" w:rsidR="006720C0" w:rsidRDefault="006720C0" w:rsidP="00A6585D">
      <w:pPr>
        <w:widowControl w:val="0"/>
        <w:jc w:val="both"/>
        <w:rPr>
          <w:szCs w:val="24"/>
        </w:rPr>
      </w:pPr>
    </w:p>
    <w:p w14:paraId="5E77E497" w14:textId="5469D1D2" w:rsidR="0049128E" w:rsidRPr="00576ED7" w:rsidRDefault="004B0D28" w:rsidP="00A6585D">
      <w:pPr>
        <w:widowControl w:val="0"/>
        <w:jc w:val="both"/>
        <w:rPr>
          <w:szCs w:val="24"/>
        </w:rPr>
      </w:pPr>
      <w:r>
        <w:rPr>
          <w:b/>
          <w:szCs w:val="24"/>
        </w:rPr>
        <w:t xml:space="preserve">Preslar v. </w:t>
      </w:r>
      <w:r w:rsidR="0049128E" w:rsidRPr="00576ED7">
        <w:rPr>
          <w:b/>
          <w:szCs w:val="24"/>
        </w:rPr>
        <w:t>Commissioner</w:t>
      </w:r>
      <w:r w:rsidR="0049128E" w:rsidRPr="00576ED7">
        <w:rPr>
          <w:szCs w:val="24"/>
        </w:rPr>
        <w:t xml:space="preserve">, </w:t>
      </w:r>
      <w:r w:rsidR="00432B6A">
        <w:rPr>
          <w:szCs w:val="24"/>
        </w:rPr>
        <w:t>167 F.3d 1323 (CA10 1999)</w:t>
      </w:r>
      <w:r w:rsidR="0049128E" w:rsidRPr="00576ED7">
        <w:rPr>
          <w:szCs w:val="24"/>
        </w:rPr>
        <w:t>.</w:t>
      </w:r>
      <w:r w:rsidR="0049128E" w:rsidRPr="00576ED7">
        <w:rPr>
          <w:szCs w:val="24"/>
        </w:rPr>
        <w:fldChar w:fldCharType="begin"/>
      </w:r>
      <w:r w:rsidR="0049128E" w:rsidRPr="00576ED7">
        <w:rPr>
          <w:szCs w:val="24"/>
        </w:rPr>
        <w:instrText xml:space="preserve"> TC \l2 "</w:instrText>
      </w:r>
      <w:r w:rsidR="007F3DA3">
        <w:rPr>
          <w:szCs w:val="24"/>
        </w:rPr>
        <w:instrText>Preslar</w:instrText>
      </w:r>
      <w:r w:rsidR="0049128E" w:rsidRPr="00576ED7">
        <w:rPr>
          <w:szCs w:val="24"/>
        </w:rPr>
        <w:instrText xml:space="preserve"> v. Commissioner, </w:instrText>
      </w:r>
      <w:r w:rsidR="007F3DA3">
        <w:rPr>
          <w:szCs w:val="24"/>
        </w:rPr>
        <w:instrText>167 F.3d 1323 (CA10 1999)</w:instrText>
      </w:r>
      <w:r w:rsidR="0049128E" w:rsidRPr="00576ED7">
        <w:rPr>
          <w:szCs w:val="24"/>
        </w:rPr>
        <w:instrText>.</w:instrText>
      </w:r>
      <w:r w:rsidR="0049128E" w:rsidRPr="00576ED7">
        <w:rPr>
          <w:szCs w:val="24"/>
        </w:rPr>
        <w:fldChar w:fldCharType="end"/>
      </w:r>
    </w:p>
    <w:p w14:paraId="63821851" w14:textId="77777777" w:rsidR="00E80DAC" w:rsidRDefault="00E80DAC" w:rsidP="00101557">
      <w:pPr>
        <w:widowControl w:val="0"/>
        <w:jc w:val="both"/>
      </w:pPr>
    </w:p>
    <w:p w14:paraId="10EBD663" w14:textId="77777777" w:rsidR="00E80DAC" w:rsidRDefault="00E80DAC" w:rsidP="00101557">
      <w:pPr>
        <w:widowControl w:val="0"/>
        <w:jc w:val="both"/>
      </w:pPr>
      <w:r>
        <w:t>BRISCOE, Circuit Judge.</w:t>
      </w:r>
    </w:p>
    <w:p w14:paraId="428C4A37" w14:textId="77777777" w:rsidR="00E80DAC" w:rsidRDefault="00E80DAC" w:rsidP="00101557">
      <w:pPr>
        <w:widowControl w:val="0"/>
        <w:jc w:val="both"/>
      </w:pPr>
    </w:p>
    <w:p w14:paraId="1B07E6F1" w14:textId="77777777" w:rsidR="00E80DAC" w:rsidRDefault="00E80DAC" w:rsidP="00101557">
      <w:pPr>
        <w:widowControl w:val="0"/>
        <w:jc w:val="both"/>
      </w:pPr>
      <w:r>
        <w:t>... The Tax Court held the Preslars’ settlement of a loan obligation for less than the face amount of the loan did not create taxable income because the contested liability/disputed debt exception to the general discharge-of-indebtedness income rule rendered the write-off nontaxable.  We ... reverse and remand.</w:t>
      </w:r>
    </w:p>
    <w:p w14:paraId="19335F8E" w14:textId="77777777" w:rsidR="00E80DAC" w:rsidRDefault="00E80DAC" w:rsidP="00101557">
      <w:pPr>
        <w:widowControl w:val="0"/>
        <w:jc w:val="both"/>
      </w:pPr>
    </w:p>
    <w:p w14:paraId="62E5804F" w14:textId="26DA5B9E" w:rsidR="00E80DAC" w:rsidRDefault="00E80DAC" w:rsidP="00D70694">
      <w:pPr>
        <w:widowControl w:val="0"/>
        <w:tabs>
          <w:tab w:val="center" w:pos="4680"/>
        </w:tabs>
        <w:jc w:val="center"/>
      </w:pPr>
      <w:r>
        <w:t>I.</w:t>
      </w:r>
    </w:p>
    <w:p w14:paraId="1978399B" w14:textId="77777777" w:rsidR="00E80DAC" w:rsidRDefault="00E80DAC" w:rsidP="00101557">
      <w:pPr>
        <w:widowControl w:val="0"/>
        <w:jc w:val="both"/>
      </w:pPr>
    </w:p>
    <w:p w14:paraId="3446C028" w14:textId="77777777" w:rsidR="00E80DAC" w:rsidRDefault="00E80DAC" w:rsidP="00101557">
      <w:pPr>
        <w:widowControl w:val="0"/>
        <w:jc w:val="both"/>
      </w:pPr>
      <w:r>
        <w:t xml:space="preserve">Layne Preslar, a real estate agent of twenty-five years, commenced negotiations in 1983 to purchase a 2500-acre ranch near Cloudcroft, New Mexico.  High Nogal Ranch, Inc., owned the ranch and was a debtor-in-possession in a Chapter 11 bankruptcy proceeding.  Citizens State Bank of Carrizozo, Security Bank and Trust of Alamogordo, and Moncor Bank held mortgages in the ranch.  Moncor Bank, which had been experiencing serious financial difficulties and whose interest was subordinate to the other banks, took the lead in assisting in negotiations between High Nogal and Preslar.  Moncor Bank’s actions were designed to avoid foreclosure </w:t>
      </w:r>
      <w:r>
        <w:lastRenderedPageBreak/>
        <w:t>and recoup as much of its loan as possible.</w:t>
      </w:r>
    </w:p>
    <w:p w14:paraId="19469800" w14:textId="77777777" w:rsidR="00E80DAC" w:rsidRDefault="00E80DAC" w:rsidP="00101557">
      <w:pPr>
        <w:widowControl w:val="0"/>
        <w:jc w:val="both"/>
      </w:pPr>
    </w:p>
    <w:p w14:paraId="4441E6D5" w14:textId="77777777" w:rsidR="00E80DAC" w:rsidRDefault="00E80DAC" w:rsidP="00101557">
      <w:pPr>
        <w:widowControl w:val="0"/>
        <w:jc w:val="both"/>
      </w:pPr>
      <w:r>
        <w:t>On July 12, 1983 ..., Layne and Sue Preslar agreed to purchase the ranch for $1 million, with the sale to be financed by Moncor Bank.  The agreement expressly referred to the fact that Moncor Bank was financing the purchase, but only the Preslars and the president of High Nogal signed the contract on September 1, 1983.  The Preslars executed a $1 million promissory note in favor of Moncor Bank, secured by a mortgage on the ranch.  The Preslars were to pay fourteen annual installments of $66,667, with interest at twelve percent per annum, with final payment due September 1, 1998.  Moncor Bank used $760,000 of the loan proceeds to satisfy the mortgages of Citizens State Bank and Security Bank and Trust.  The Preslars thus received title to the ranch free and clear of all of High Nogal’s prior mortgages.</w:t>
      </w:r>
    </w:p>
    <w:p w14:paraId="2F414103" w14:textId="77777777" w:rsidR="00E80DAC" w:rsidRDefault="00E80DAC" w:rsidP="00101557">
      <w:pPr>
        <w:widowControl w:val="0"/>
        <w:jc w:val="both"/>
      </w:pPr>
    </w:p>
    <w:p w14:paraId="7567DC70" w14:textId="77777777" w:rsidR="00E80DAC" w:rsidRDefault="00E80DAC" w:rsidP="00101557">
      <w:pPr>
        <w:widowControl w:val="0"/>
        <w:jc w:val="both"/>
      </w:pPr>
      <w:r>
        <w:t>The Preslars intended to develop the ranch as a sportsman’s resort by subdividing 160 acres and selling one- to two-acre lots for cabins or vacation homes, and permitting lot owners to hunt and engage in other outdoor recreational activities on the remaining 2,340 acres.  The goal was to sell each cabin lot for approximately $16,500, with total gross revenues exceeding $1.5 million.  The Preslars’ 1989 joint tax return indicates several lots sold for substantially higher amounts.</w:t>
      </w:r>
    </w:p>
    <w:p w14:paraId="2C80B86A" w14:textId="77777777" w:rsidR="00E80DAC" w:rsidRDefault="00E80DAC" w:rsidP="00101557">
      <w:pPr>
        <w:widowControl w:val="0"/>
        <w:jc w:val="both"/>
      </w:pPr>
    </w:p>
    <w:p w14:paraId="612F7A92" w14:textId="77777777" w:rsidR="00E80DAC" w:rsidRDefault="00E80DAC" w:rsidP="00101557">
      <w:pPr>
        <w:widowControl w:val="0"/>
        <w:jc w:val="both"/>
      </w:pPr>
      <w:r>
        <w:t>Moncor Bank permitted the Preslars to repay their loan by assigning the installment sales contracts of purchasers of cabin lots to Moncor Bank at a discount.  There is no reference to this unique repayment arrangement in the loan documents.  The first written description of this repayment method appears in a May 3, 1984, letter from Joseph Ferlo, a representative of Moncor Bank, to Layne Preslar.  The arrangement is also discussed in an unsigned 1985 Dealer Agreement between Moncor Bank and the Preslars.  When each cabin lot was sold, the Preslars assigned and physically transferred the written sales contract to Moncor Bank.  In return, Moncor Bank credited the Preslars’ debt obligation in an amount equal to 95 percent of the stated principal contract price, regardless of actual payments received from the purchaser.  Moncor Bank received a security interest in each lot sold to protect its interests in the event a purchaser defaulted.  Between September 1983 and August 1985, the Preslars sold nineteen cabin lots and had assigned most of the contracts to Moncor Bank prior to its declared insolvency.  Moncor Bank had credited the Preslars’ principal loan balance with approximately $200,000.  Funds applied to interest are not included in this amount; thus, the aggregate amount of discounted installment contracts assigned to Moncor Bank exceeded $200,000.</w:t>
      </w:r>
    </w:p>
    <w:p w14:paraId="757E187D" w14:textId="77777777" w:rsidR="00E80DAC" w:rsidRDefault="00E80DAC" w:rsidP="00101557">
      <w:pPr>
        <w:widowControl w:val="0"/>
        <w:jc w:val="both"/>
      </w:pPr>
    </w:p>
    <w:p w14:paraId="017E715E" w14:textId="77777777" w:rsidR="00E80DAC" w:rsidRDefault="00E80DAC" w:rsidP="00101557">
      <w:pPr>
        <w:widowControl w:val="0"/>
        <w:jc w:val="both"/>
      </w:pPr>
      <w:r>
        <w:t xml:space="preserve">In August 1985, Moncor Bank was declared insolvent and the Federal Deposit Insurance Corporation (FDIC) was appointed as receiver.  The FDIC notified the </w:t>
      </w:r>
      <w:r>
        <w:lastRenderedPageBreak/>
        <w:t>Preslars of the insolvency and advised them to make all future payments on their loan to the FDIC.  The FDIC refused to accept further assignments of sale contracts as repayment and ordered the Preslars to suspend sales of cabin lots.  The Preslars complied with the suspension directive, but made no further payments on the loan.</w:t>
      </w:r>
    </w:p>
    <w:p w14:paraId="6ACFE3A9" w14:textId="77777777" w:rsidR="00E80DAC" w:rsidRDefault="00E80DAC" w:rsidP="00101557">
      <w:pPr>
        <w:widowControl w:val="0"/>
        <w:jc w:val="both"/>
      </w:pPr>
    </w:p>
    <w:p w14:paraId="445DB34C" w14:textId="77777777" w:rsidR="00E80DAC" w:rsidRDefault="00E80DAC" w:rsidP="00101557">
      <w:pPr>
        <w:widowControl w:val="0"/>
        <w:jc w:val="both"/>
      </w:pPr>
      <w:r>
        <w:t>The Preslars filed an action against the FDIC for breach of contract in September 1985, seeking an order requiring the FDIC to accept assignment of sales contracts as loan repayment.  The parties settled the action in December 1988 after the FDIC agreed to accept $350,000 in full satisfaction of the Preslars’ indebtedness.  The Preslars borrowed the $350,000 from another bank and, after the funds were remitted to the FDIC, the original $1 million promissory note was marked paid.</w:t>
      </w:r>
    </w:p>
    <w:p w14:paraId="59B43503" w14:textId="77777777" w:rsidR="00E80DAC" w:rsidRDefault="00E80DAC" w:rsidP="00101557">
      <w:pPr>
        <w:widowControl w:val="0"/>
        <w:jc w:val="both"/>
      </w:pPr>
    </w:p>
    <w:p w14:paraId="71629C16" w14:textId="77777777" w:rsidR="00E80DAC" w:rsidRDefault="00E80DAC" w:rsidP="00101557">
      <w:pPr>
        <w:widowControl w:val="0"/>
        <w:jc w:val="both"/>
      </w:pPr>
      <w:r>
        <w:t>At the time of the settlement, the unpaid balance on the Preslars’ loan was $799,463.  The Preslars paid a total of $550,537 on the loan ($350,000 settlement plus $200,537 credited for assignment of sales contracts).  Therefore, as a result of the settlement, the Preslars’ outstanding debt obligation was reduced by $449,463 ($1 million less $550,537).</w:t>
      </w:r>
    </w:p>
    <w:p w14:paraId="6F0AFCB0" w14:textId="77777777" w:rsidR="00E80DAC" w:rsidRDefault="00E80DAC" w:rsidP="00101557">
      <w:pPr>
        <w:widowControl w:val="0"/>
        <w:jc w:val="both"/>
      </w:pPr>
    </w:p>
    <w:p w14:paraId="138CE028" w14:textId="77777777" w:rsidR="00E80DAC" w:rsidRDefault="00E80DAC" w:rsidP="00101557">
      <w:pPr>
        <w:widowControl w:val="0"/>
        <w:jc w:val="both"/>
      </w:pPr>
      <w:r>
        <w:t>The Preslars did not include the $449,463 debt write-off as discharge-of-indebtedness income on their 1989 joint tax return.  Rather, they opted to reduce their basis in the ranch by $430,000 pursuant to ... Code § 108(e)(5) ... The Preslars’ 1989 tax return was audited and they were assessed a deficiency because (1) they had realized $449,463 in discharge-of-indebtedness income, and (2) they were not eligible to treat such income as a purchase price adjustment under § 108(e)(5). ...</w:t>
      </w:r>
    </w:p>
    <w:p w14:paraId="1E800785" w14:textId="77777777" w:rsidR="00E80DAC" w:rsidRDefault="00E80DAC" w:rsidP="00101557">
      <w:pPr>
        <w:widowControl w:val="0"/>
        <w:jc w:val="both"/>
      </w:pPr>
    </w:p>
    <w:p w14:paraId="30AD3A81" w14:textId="77777777" w:rsidR="00E80DAC" w:rsidRDefault="00E80DAC" w:rsidP="00101557">
      <w:pPr>
        <w:widowControl w:val="0"/>
        <w:jc w:val="both"/>
      </w:pPr>
      <w:r>
        <w:t>The Preslars sought a redetermination of the deficiency in United States Tax Court, insisting they were free to treat their settlement with the FDIC as a purchase price adjustment pursuant to § 108(e)(5) and/or common law.  They supported this theory in part by claiming the FDIC’s refusal to honor their repayment agreement with Moncor Bank amounted to an infirmity relating back to the original sale, thereby negating the general prohibition against treating debt reductions as purchase price adjustments. ... At no time, however, did the Preslars dispute their underlying liability on the $1 million note.</w:t>
      </w:r>
    </w:p>
    <w:p w14:paraId="00AA41C1" w14:textId="77777777" w:rsidR="00E80DAC" w:rsidRDefault="00E80DAC" w:rsidP="00101557">
      <w:pPr>
        <w:widowControl w:val="0"/>
        <w:jc w:val="both"/>
      </w:pPr>
    </w:p>
    <w:p w14:paraId="1EA94941" w14:textId="77777777" w:rsidR="00E80DAC" w:rsidRDefault="00E80DAC" w:rsidP="00101557">
      <w:pPr>
        <w:widowControl w:val="0"/>
        <w:jc w:val="both"/>
      </w:pPr>
      <w:r>
        <w:t xml:space="preserve">The Commissioner responded that the Preslars could not invoke § 108(e)(5) because that provision applies only to situations where the seller of property agrees to reduce the amount of the purchaser’s debt flowing from the property sale.  In this case, the Commissioner argued, the property seller was High Nogal.  The party responsible for reducing the Preslars’ debt was not the seller but was the FDIC (as receiver for Moncor Bank), thereby rendering § 108(e)(5) inapplicable.  The Commissioner also argued the common law purchase price adjustment rule did not </w:t>
      </w:r>
      <w:r>
        <w:lastRenderedPageBreak/>
        <w:t>survive the adoption of § 108(e)(5). ...</w:t>
      </w:r>
    </w:p>
    <w:p w14:paraId="5F6C08AC" w14:textId="77777777" w:rsidR="00E80DAC" w:rsidRDefault="00E80DAC" w:rsidP="00101557">
      <w:pPr>
        <w:widowControl w:val="0"/>
        <w:jc w:val="both"/>
      </w:pPr>
    </w:p>
    <w:p w14:paraId="4E958D75" w14:textId="77777777" w:rsidR="00E80DAC" w:rsidRDefault="00E80DAC" w:rsidP="00101557">
      <w:pPr>
        <w:widowControl w:val="0"/>
        <w:jc w:val="both"/>
      </w:pPr>
      <w:r>
        <w:t xml:space="preserve">The Tax Court ruled in favor of the Preslars without addressing the purchase price adjustment issue.  Instead, the court </w:t>
      </w:r>
      <w:r>
        <w:rPr>
          <w:i/>
        </w:rPr>
        <w:t>sua sponte</w:t>
      </w:r>
      <w:r>
        <w:t xml:space="preserve"> invoked the contested liability doctrine and held the Preslars’ unusual payment arrangement with Moncor Bank caused their liability for the full $1 million loan to be brought into question.  The court determined the true amount of the Preslars’ indebtedness was not firmly established until they settled with the FDIC; thus, no discharge-of-indebtedness income could have accrued to the Preslars as a result of the settlement. ...</w:t>
      </w:r>
    </w:p>
    <w:p w14:paraId="5A6090ED" w14:textId="77777777" w:rsidR="00E80DAC" w:rsidRDefault="00E80DAC" w:rsidP="00101557">
      <w:pPr>
        <w:widowControl w:val="0"/>
        <w:jc w:val="both"/>
      </w:pPr>
    </w:p>
    <w:p w14:paraId="45A4C29E" w14:textId="038F2DBD" w:rsidR="00E80DAC" w:rsidRDefault="00E80DAC" w:rsidP="00D70694">
      <w:pPr>
        <w:widowControl w:val="0"/>
        <w:tabs>
          <w:tab w:val="center" w:pos="4680"/>
        </w:tabs>
        <w:jc w:val="center"/>
      </w:pPr>
      <w:r>
        <w:t>II.</w:t>
      </w:r>
    </w:p>
    <w:p w14:paraId="5CCAFE2A" w14:textId="77777777" w:rsidR="00E80DAC" w:rsidRDefault="00E80DAC" w:rsidP="00101557">
      <w:pPr>
        <w:widowControl w:val="0"/>
        <w:jc w:val="both"/>
      </w:pPr>
    </w:p>
    <w:p w14:paraId="72857822" w14:textId="77777777" w:rsidR="00E80DAC" w:rsidRDefault="00E80DAC" w:rsidP="00101557">
      <w:pPr>
        <w:widowControl w:val="0"/>
        <w:jc w:val="both"/>
      </w:pPr>
      <w:r>
        <w:t>....</w:t>
      </w:r>
    </w:p>
    <w:p w14:paraId="055E9941" w14:textId="77777777" w:rsidR="00E80DAC" w:rsidRDefault="00E80DAC" w:rsidP="00101557">
      <w:pPr>
        <w:widowControl w:val="0"/>
        <w:jc w:val="both"/>
      </w:pPr>
    </w:p>
    <w:p w14:paraId="192A117B" w14:textId="77777777" w:rsidR="00E80DAC" w:rsidRDefault="00E80DAC" w:rsidP="00101557">
      <w:pPr>
        <w:widowControl w:val="0"/>
        <w:jc w:val="both"/>
      </w:pPr>
      <w:r>
        <w:rPr>
          <w:b/>
        </w:rPr>
        <w:t>Discharge-of-Indebtedness Income</w:t>
      </w:r>
    </w:p>
    <w:p w14:paraId="7DED5E5E" w14:textId="67D51660" w:rsidR="00E80DAC" w:rsidRDefault="00E80DAC" w:rsidP="00101557">
      <w:pPr>
        <w:widowControl w:val="0"/>
        <w:jc w:val="both"/>
      </w:pPr>
      <w:r>
        <w:t>Section 61(a) of the ... Code broadly defines “gross income” as all income from whatever source derived except as expressly provided otherwise. ... The phrase is intended to capture all accessions to wealth, clearly realized, and over which the tax</w:t>
      </w:r>
      <w:r w:rsidR="00D041B9">
        <w:t xml:space="preserve">payers have complete dominion. </w:t>
      </w:r>
      <w:r>
        <w:rPr>
          <w:i/>
        </w:rPr>
        <w:t>Commissioner v. Glenshaw Glass Co.</w:t>
      </w:r>
      <w:r>
        <w:t xml:space="preserve">, 348 U.S. 426, 431 (1955). From its enactment, the sweeping scope of this provision and its statutory predecessors has been consistently emphasized by the Supreme Court.  </w:t>
      </w:r>
      <w:r>
        <w:rPr>
          <w:i/>
        </w:rPr>
        <w:t>See</w:t>
      </w:r>
      <w:r>
        <w:t xml:space="preserve"> </w:t>
      </w:r>
      <w:r>
        <w:rPr>
          <w:i/>
        </w:rPr>
        <w:t>Commissioner v. Schleier</w:t>
      </w:r>
      <w:r>
        <w:t xml:space="preserve">, 515 U.S. 323, 327-28 (1995); </w:t>
      </w:r>
      <w:r>
        <w:rPr>
          <w:i/>
        </w:rPr>
        <w:t>Glenshaw Glass</w:t>
      </w:r>
      <w:r>
        <w:t>, 348 U.S. at 429-32 &amp; n. 11.</w:t>
      </w:r>
    </w:p>
    <w:p w14:paraId="164A2F51" w14:textId="77777777" w:rsidR="00E80DAC" w:rsidRDefault="00E80DAC" w:rsidP="00101557">
      <w:pPr>
        <w:widowControl w:val="0"/>
        <w:jc w:val="both"/>
      </w:pPr>
    </w:p>
    <w:p w14:paraId="3705F0F2" w14:textId="74C857B5" w:rsidR="00E80DAC" w:rsidRDefault="00E80DAC" w:rsidP="00101557">
      <w:pPr>
        <w:widowControl w:val="0"/>
        <w:jc w:val="both"/>
      </w:pPr>
      <w:r>
        <w:t xml:space="preserve">This case centers around the Commissioner’s determination of the Preslars’ discharge-of-indebtedness income after they settled their loan obligation with the FDIC in December 1988.  The concept of discharge-of-indebtedness income, first articulated in </w:t>
      </w:r>
      <w:r>
        <w:rPr>
          <w:i/>
        </w:rPr>
        <w:t>United States v. Kirby Lumber Co.</w:t>
      </w:r>
      <w:r>
        <w:t>, 284 U.S. 1 (1931), and later codified in 26 U.S.C. § 61(a)[</w:t>
      </w:r>
      <w:r w:rsidR="00B35BEA">
        <w:t>(</w:t>
      </w:r>
      <w:r>
        <w:t>11</w:t>
      </w:r>
      <w:r w:rsidR="00B35BEA">
        <w:t>)</w:t>
      </w:r>
      <w:r>
        <w:t>], requires taxpayers who have incurred a financial obligation that is later discharged in whole or in part, to recognize as taxable income the extent of the reduction in the obligation. Two rationales have been identified for this rule:</w:t>
      </w:r>
    </w:p>
    <w:p w14:paraId="79F9486E" w14:textId="77777777" w:rsidR="00E80DAC" w:rsidRDefault="00E80DAC" w:rsidP="00101557">
      <w:pPr>
        <w:widowControl w:val="0"/>
        <w:jc w:val="both"/>
      </w:pPr>
    </w:p>
    <w:p w14:paraId="6B5C9FF7" w14:textId="77777777" w:rsidR="00E80DAC" w:rsidRDefault="00E80DAC" w:rsidP="00654E92">
      <w:pPr>
        <w:widowControl w:val="0"/>
        <w:ind w:left="720"/>
        <w:jc w:val="both"/>
      </w:pPr>
      <w:r>
        <w:t>This rule is based on the premise that the taxpayer has an increase in wealth due to the reduction in valid claims against the taxpayer’s assets.  In the alternative it has been suggested that taxation is appropriate because the consideration received by a taxpayer in exchange for [his] indebtedness is not included in income when received because of the obligation to repay and the cancellation of that obligation removes the reason for the original exclusion.</w:t>
      </w:r>
    </w:p>
    <w:p w14:paraId="5B71B83F" w14:textId="77777777" w:rsidR="00E80DAC" w:rsidRDefault="00E80DAC" w:rsidP="00101557">
      <w:pPr>
        <w:widowControl w:val="0"/>
        <w:jc w:val="both"/>
      </w:pPr>
    </w:p>
    <w:p w14:paraId="34B629EB" w14:textId="77777777" w:rsidR="00E80DAC" w:rsidRDefault="00E80DAC" w:rsidP="00101557">
      <w:pPr>
        <w:widowControl w:val="0"/>
        <w:jc w:val="both"/>
      </w:pPr>
      <w:r>
        <w:lastRenderedPageBreak/>
        <w:t xml:space="preserve">2 Jacob Mertens, Jr., </w:t>
      </w:r>
      <w:r>
        <w:rPr>
          <w:i/>
        </w:rPr>
        <w:t>Mertens Law of Federal Income Taxation</w:t>
      </w:r>
      <w:r>
        <w:t xml:space="preserve"> § 11.01 (1996).  Loans ordinarily are not taxable because the borrower has assumed an obligation to repay the debt in full at some future date.  </w:t>
      </w:r>
      <w:r>
        <w:rPr>
          <w:i/>
        </w:rPr>
        <w:t>See</w:t>
      </w:r>
      <w:r>
        <w:t xml:space="preserve"> </w:t>
      </w:r>
      <w:r>
        <w:rPr>
          <w:i/>
        </w:rPr>
        <w:t>Commissioner v. Tufts</w:t>
      </w:r>
      <w:r>
        <w:t>, 461 U.S. 300, 307 (1983).  Discharge-of-indebtedness principles come into play, however, if that assumption of repayment proves erroneous.  Otherwise, taxpayers could secure income with no resulting tax liability.</w:t>
      </w:r>
    </w:p>
    <w:p w14:paraId="31E24490" w14:textId="77777777" w:rsidR="00440CB2" w:rsidRDefault="00440CB2" w:rsidP="00101557">
      <w:pPr>
        <w:widowControl w:val="0"/>
        <w:jc w:val="both"/>
      </w:pPr>
    </w:p>
    <w:p w14:paraId="4B72FED4" w14:textId="30B1D918" w:rsidR="00E80DAC" w:rsidRDefault="00E80DAC" w:rsidP="00101557">
      <w:pPr>
        <w:widowControl w:val="0"/>
        <w:jc w:val="both"/>
      </w:pPr>
      <w:r>
        <w:t>It is undisputed that the Preslars financed their purchase of the ranch in 1983 by executing a $1 million promissory note in favor of Moncor Bank.  It is similarly uncontested that when the Preslars settled their lawsuit with the FDIC in 1988, thereby extinguishing all obligations arising from the 1983 loan, only $550,537 had been paid on the loan principal.  Nevertheless, the Tax Court ruled the Preslars’ underlying debt was disputed and fell within the judicially-created contested liability exception to discharge-of-indebtedness income.</w:t>
      </w:r>
    </w:p>
    <w:p w14:paraId="15A6D86B" w14:textId="77777777" w:rsidR="00E80DAC" w:rsidRDefault="00E80DAC" w:rsidP="00101557">
      <w:pPr>
        <w:widowControl w:val="0"/>
        <w:jc w:val="both"/>
      </w:pPr>
    </w:p>
    <w:p w14:paraId="3CC94CB3" w14:textId="77777777" w:rsidR="00E80DAC" w:rsidRDefault="00E80DAC" w:rsidP="00101557">
      <w:pPr>
        <w:widowControl w:val="0"/>
        <w:jc w:val="both"/>
      </w:pPr>
      <w:r>
        <w:rPr>
          <w:b/>
        </w:rPr>
        <w:t>Contested Liability/Disputed Debt Exception</w:t>
      </w:r>
    </w:p>
    <w:p w14:paraId="119041FA" w14:textId="77777777" w:rsidR="00E80DAC" w:rsidRDefault="00E80DAC" w:rsidP="00101557">
      <w:pPr>
        <w:widowControl w:val="0"/>
        <w:jc w:val="both"/>
      </w:pPr>
      <w:r>
        <w:t xml:space="preserve">The contested liability or, as it is occasionally known, disputed debt doctrine rests on the premise that if a taxpayer disputes the </w:t>
      </w:r>
      <w:r>
        <w:rPr>
          <w:i/>
        </w:rPr>
        <w:t>original amount</w:t>
      </w:r>
      <w:r>
        <w:t xml:space="preserve"> of a debt in good faith, a subsequent settlement of that dispute is treated as the amount of debt cognizable for tax purposes.  </w:t>
      </w:r>
      <w:r>
        <w:rPr>
          <w:i/>
        </w:rPr>
        <w:t>Zarin v. Commissioner</w:t>
      </w:r>
      <w:r>
        <w:t xml:space="preserve">, 916 F.2d 110, 115 (3d Cir.1990).  In other words, the excess of the original debt over the amount determined to have been due may be disregarded in calculating gross income.  </w:t>
      </w:r>
      <w:r>
        <w:rPr>
          <w:i/>
        </w:rPr>
        <w:t>Id.</w:t>
      </w:r>
      <w:r>
        <w:t xml:space="preserve">  The few decisions that have interpreted this doctrine have generated considerable controversy.</w:t>
      </w:r>
    </w:p>
    <w:p w14:paraId="663FCA37" w14:textId="77777777" w:rsidR="00E80DAC" w:rsidRDefault="00E80DAC" w:rsidP="00101557">
      <w:pPr>
        <w:widowControl w:val="0"/>
        <w:jc w:val="both"/>
      </w:pPr>
    </w:p>
    <w:p w14:paraId="383D9B3D" w14:textId="7D199CAF" w:rsidR="00E80DAC" w:rsidRDefault="00E80DAC" w:rsidP="00101557">
      <w:pPr>
        <w:widowControl w:val="0"/>
        <w:jc w:val="both"/>
      </w:pPr>
      <w:r>
        <w:t xml:space="preserve">The origins of the contested liability doctrine can be traced to </w:t>
      </w:r>
      <w:r>
        <w:rPr>
          <w:i/>
        </w:rPr>
        <w:t>N. Sobel, Inc. v. Commissioner</w:t>
      </w:r>
      <w:r>
        <w:t xml:space="preserve">, 40 B.T.A. 1263 (1939), a case arising during the Great Depression.  In that case, a New York corporation purchased 100 shares of a bank’s stock and signed a $21,700 note as payment.  When the note matured, the stock was worthless.  The corporation sued the bank for rescission, insisting the loan contravened state law and the bank had failed to fulfill its promise to guarantee the corporation against loss.  Shortly thereafter, the state superintendent of banks closed the bank because of insolvency and initiated a countersuit against the corporation for the amount of the note.  The parties ultimately settled the consolidated proceedings with the corporation paying the superintendent $10,850 in return for discharge of the debt. ... The Commissioner ... assessed a $10,850 deficiency, representing the amount of the original loan over the settlement figure.  The Board of Tax Appeals reversed the ruling ..., concluding the corporation’s ownership of the shares and the degree of liability on the note were highly unclear.  </w:t>
      </w:r>
      <w:r>
        <w:rPr>
          <w:i/>
        </w:rPr>
        <w:t>See</w:t>
      </w:r>
      <w:r>
        <w:t xml:space="preserve"> </w:t>
      </w:r>
      <w:r>
        <w:rPr>
          <w:i/>
        </w:rPr>
        <w:t>id.</w:t>
      </w:r>
      <w:r>
        <w:t xml:space="preserve"> at 1265 (There is question whether the taxpayer bought property in 1929 and question as to its liability </w:t>
      </w:r>
      <w:r>
        <w:rPr>
          <w:i/>
        </w:rPr>
        <w:t>and the amount thereof</w:t>
      </w:r>
      <w:r>
        <w:t xml:space="preserve">.) (emphasis added).  The Board found the </w:t>
      </w:r>
      <w:r>
        <w:lastRenderedPageBreak/>
        <w:t>corporation’s financial obligations could not be assessed definitively prior to resolution of its dispute with the superintendent and, since settlement compromised the parties’ claims and precluded recognition of their legal rights, the existence and amount of the corporation liability were not fixed until the date of settlement.  Thus, release of the note did not amount to a gain for the corporation.</w:t>
      </w:r>
    </w:p>
    <w:p w14:paraId="2E794548" w14:textId="77777777" w:rsidR="00E80DAC" w:rsidRDefault="00E80DAC" w:rsidP="00101557">
      <w:pPr>
        <w:widowControl w:val="0"/>
        <w:jc w:val="both"/>
      </w:pPr>
    </w:p>
    <w:p w14:paraId="7D63B7FD" w14:textId="1BBA86B4" w:rsidR="00E80DAC" w:rsidRDefault="00E80DAC" w:rsidP="00101557">
      <w:pPr>
        <w:widowControl w:val="0"/>
        <w:jc w:val="both"/>
      </w:pPr>
      <w:r>
        <w:t xml:space="preserve">In </w:t>
      </w:r>
      <w:r>
        <w:rPr>
          <w:i/>
        </w:rPr>
        <w:t>Zarin</w:t>
      </w:r>
      <w:r>
        <w:t xml:space="preserve">, the court embraced the reasoning of </w:t>
      </w:r>
      <w:r>
        <w:rPr>
          <w:i/>
        </w:rPr>
        <w:t>N. Sobel</w:t>
      </w:r>
      <w:r>
        <w:t xml:space="preserve"> while reversing the Commissioner’s recognition of discharge-of-indebtedness income. The state gaming commission identified Zarin as a compulsive gambler and ordered an Atlantic City casino to refrain from issuing him additional credit, but the casino ignored the commission. When Zarin’s debt surpassed $3.4 million, the casino filed a state action to collect the funds.  Zarin initially denied liability on the grounds the casino’s claim was unenforceable under New Jersey law. The parties later settled the dispute for $500,000. After Zarin failed to account for the debt write-off on his tax return, the Commissioner assessed a deficiency for approximately $2.9 million, the amount by which Zarin’s underlying debt exceeded his settlement with the casino. The Tax Court affirmed.  However, a divided Third Circuit held Zarin had no discharge-of-indebtedness income because, </w:t>
      </w:r>
      <w:r>
        <w:rPr>
          <w:i/>
        </w:rPr>
        <w:t>inter alia</w:t>
      </w:r>
      <w:r>
        <w:t>, his transaction with the casino aro</w:t>
      </w:r>
      <w:r w:rsidR="00D041B9">
        <w:t xml:space="preserve">se from a contested liability. </w:t>
      </w:r>
      <w:r>
        <w:t xml:space="preserve">916 F.2d at 115-16.  Citing no authority, the majority reasoned that [w]hen a debt is unenforceable, it follows that the amount of the debt, and not just the liability thereon, is in dispute.  </w:t>
      </w:r>
      <w:r>
        <w:rPr>
          <w:i/>
        </w:rPr>
        <w:t>Id</w:t>
      </w:r>
      <w:r>
        <w:t xml:space="preserve">. at 116. Therefore, the $500,000 settlement fixed the amount of loss and the amount of debt cognizable for tax purposes.  </w:t>
      </w:r>
      <w:r>
        <w:rPr>
          <w:i/>
        </w:rPr>
        <w:t>Id.</w:t>
      </w:r>
    </w:p>
    <w:p w14:paraId="75966722" w14:textId="77777777" w:rsidR="00E80DAC" w:rsidRDefault="00E80DAC" w:rsidP="00101557">
      <w:pPr>
        <w:widowControl w:val="0"/>
        <w:jc w:val="both"/>
      </w:pPr>
    </w:p>
    <w:p w14:paraId="25FF77DE" w14:textId="5DCE5FF6" w:rsidR="00E80DAC" w:rsidRDefault="00E80DAC" w:rsidP="00101557">
      <w:pPr>
        <w:widowControl w:val="0"/>
        <w:jc w:val="both"/>
      </w:pPr>
      <w:r>
        <w:t xml:space="preserve">The problem with the Third Circuit’s holding is it treats liquidated and unliquidated debts alike.  The whole theory behind requiring that the </w:t>
      </w:r>
      <w:r>
        <w:rPr>
          <w:i/>
        </w:rPr>
        <w:t>amount</w:t>
      </w:r>
      <w:r>
        <w:t xml:space="preserve"> of a debt be disputed before the contested liability exception can be triggered is that only in the context of disputed debts is the ... IRS unaware of the exact consideration initially exchanged in a transaction.  </w:t>
      </w:r>
      <w:r>
        <w:rPr>
          <w:i/>
        </w:rPr>
        <w:t>See</w:t>
      </w:r>
      <w:r>
        <w:t xml:space="preserve"> Daniel Shaviro, </w:t>
      </w:r>
      <w:r>
        <w:rPr>
          <w:i/>
        </w:rPr>
        <w:t>The Man Who Lost Too Much: Zarin v. Commissioner and the Measurement of Taxable Consumption</w:t>
      </w:r>
      <w:r>
        <w:t>, 45 Tax L.</w:t>
      </w:r>
      <w:r w:rsidR="00D041B9">
        <w:t xml:space="preserve"> </w:t>
      </w:r>
      <w:r>
        <w:t>Rev. 215, 256 (1990).  The mere fact that a taxpayer challenges the enforceability of a debt in good faith does not necessarily mean he or she is shielded from discharge-of-indebtedness income upon resolution of the dispute.  To implicate the contested liability doctrine, the original amount of the debt must be unliquidated.  A total denial of liability is not a dispute touching upon the amount of the underlying debt. [footnote omitted].  One commentator has observed:</w:t>
      </w:r>
    </w:p>
    <w:p w14:paraId="54A64482" w14:textId="77777777" w:rsidR="00E80DAC" w:rsidRDefault="00E80DAC" w:rsidP="00101557">
      <w:pPr>
        <w:widowControl w:val="0"/>
        <w:jc w:val="both"/>
      </w:pPr>
    </w:p>
    <w:p w14:paraId="099F064C" w14:textId="77777777" w:rsidR="00E80DAC" w:rsidRDefault="00E80DAC" w:rsidP="00101557">
      <w:pPr>
        <w:widowControl w:val="0"/>
        <w:ind w:left="720"/>
        <w:jc w:val="both"/>
      </w:pPr>
      <w:r>
        <w:t xml:space="preserve">Enforceability of the debt ... should not affect the tax treatment of the transaction.  If the parties initially treated the transaction as a loan when the loan proceeds were received, thereby not declaring the receipt as income, then the transaction should be treated consistently when the loan is </w:t>
      </w:r>
      <w:r>
        <w:lastRenderedPageBreak/>
        <w:t>discharged and income should be declared in the amount of the discharge.</w:t>
      </w:r>
    </w:p>
    <w:p w14:paraId="34C147A2" w14:textId="77777777" w:rsidR="00E80DAC" w:rsidRDefault="00E80DAC" w:rsidP="00101557">
      <w:pPr>
        <w:widowControl w:val="0"/>
        <w:jc w:val="both"/>
      </w:pPr>
    </w:p>
    <w:p w14:paraId="75E5EA44" w14:textId="51443F86" w:rsidR="00E80DAC" w:rsidRDefault="00E80DAC" w:rsidP="00101557">
      <w:pPr>
        <w:widowControl w:val="0"/>
        <w:jc w:val="both"/>
      </w:pPr>
      <w:r>
        <w:t xml:space="preserve">Gregory M. Giangiordano, </w:t>
      </w:r>
      <w:r>
        <w:rPr>
          <w:i/>
        </w:rPr>
        <w:t>Taxation – Discharge of Indebtedness Income – Zarin v. Commissioner</w:t>
      </w:r>
      <w:r>
        <w:t>, 64 Temp. L.</w:t>
      </w:r>
      <w:r w:rsidR="00D041B9">
        <w:t xml:space="preserve"> </w:t>
      </w:r>
      <w:r>
        <w:t xml:space="preserve">Rev. 1189, 1202 n.88 (1991).  A holding to the contrary would strain IRS treatment of unenforceable debts and, in large part, disavow the Supreme Court’s mandate that the phrase gross income be interpreted as broadly as the Constitution permits. </w:t>
      </w:r>
      <w:r>
        <w:rPr>
          <w:i/>
        </w:rPr>
        <w:t>See</w:t>
      </w:r>
      <w:r>
        <w:t xml:space="preserve"> </w:t>
      </w:r>
      <w:r>
        <w:rPr>
          <w:i/>
        </w:rPr>
        <w:t>Glenshaw Glass</w:t>
      </w:r>
      <w:r>
        <w:t>, 348 U.S. at 432 &amp; n. 11.</w:t>
      </w:r>
    </w:p>
    <w:p w14:paraId="1059196F" w14:textId="77777777" w:rsidR="00E80DAC" w:rsidRDefault="00E80DAC" w:rsidP="00101557">
      <w:pPr>
        <w:widowControl w:val="0"/>
        <w:jc w:val="both"/>
      </w:pPr>
    </w:p>
    <w:p w14:paraId="45316C00" w14:textId="77777777" w:rsidR="00E80DAC" w:rsidRDefault="00E80DAC" w:rsidP="00101557">
      <w:pPr>
        <w:widowControl w:val="0"/>
        <w:jc w:val="both"/>
      </w:pPr>
      <w:r>
        <w:t>....</w:t>
      </w:r>
    </w:p>
    <w:p w14:paraId="14090A14" w14:textId="77777777" w:rsidR="00E80DAC" w:rsidRDefault="00E80DAC" w:rsidP="00101557">
      <w:pPr>
        <w:widowControl w:val="0"/>
        <w:jc w:val="both"/>
      </w:pPr>
    </w:p>
    <w:p w14:paraId="39D45F15" w14:textId="77777777" w:rsidR="00E80DAC" w:rsidRDefault="00E80DAC" w:rsidP="00101557">
      <w:pPr>
        <w:widowControl w:val="0"/>
        <w:jc w:val="both"/>
      </w:pPr>
      <w:r>
        <w:t xml:space="preserve">The Tax Court in this case and the court in </w:t>
      </w:r>
      <w:r>
        <w:rPr>
          <w:i/>
        </w:rPr>
        <w:t>Zarin</w:t>
      </w:r>
      <w:r>
        <w:t xml:space="preserve"> cited </w:t>
      </w:r>
      <w:r>
        <w:rPr>
          <w:i/>
        </w:rPr>
        <w:t>United States v. Hall</w:t>
      </w:r>
      <w:r>
        <w:t xml:space="preserve">, 307 F.2d 238 (10th Cir.1962), in support of their contested liability holdings.  In </w:t>
      </w:r>
      <w:r>
        <w:rPr>
          <w:i/>
        </w:rPr>
        <w:t>Hall</w:t>
      </w:r>
      <w:r>
        <w:t xml:space="preserve">, the taxpayer incurred gambling losses at a Las Vegas club in an estimated range of $145,000 to $478,000.  One of the owners of the club agreed to forgive the debt in return for a one-half interest in the taxpayer’s cattle.  Just prior to transfer of the interest in the cattle, which had a base value of $148,110, the parties mutually agreed to assess the taxpayer’s losses at $150,000.  The Commissioner sought to assess the taxpayer with $1,890 as discharge-of-indebtedness income.  Without raising the contested liability doctrine, we rejected the Commissioner’s position and held a gambling debt, being unenforceable in every state, has but slight potential and does not meet the requirements of debt necessary to justify the mechanical operation of general rules of tax law relating to cancellation of debt.  </w:t>
      </w:r>
      <w:r>
        <w:rPr>
          <w:i/>
        </w:rPr>
        <w:t>Id.</w:t>
      </w:r>
      <w:r>
        <w:t xml:space="preserve"> at 241.</w:t>
      </w:r>
    </w:p>
    <w:p w14:paraId="23507CDA" w14:textId="77777777" w:rsidR="00E80DAC" w:rsidRDefault="00E80DAC" w:rsidP="00101557">
      <w:pPr>
        <w:widowControl w:val="0"/>
        <w:jc w:val="both"/>
      </w:pPr>
    </w:p>
    <w:p w14:paraId="61D270F7" w14:textId="77777777" w:rsidR="00E80DAC" w:rsidRDefault="00E80DAC" w:rsidP="00101557">
      <w:pPr>
        <w:widowControl w:val="0"/>
        <w:jc w:val="both"/>
      </w:pPr>
      <w:r>
        <w:t xml:space="preserve">... Even if parts of </w:t>
      </w:r>
      <w:r>
        <w:rPr>
          <w:i/>
        </w:rPr>
        <w:t>Hall</w:t>
      </w:r>
      <w:r>
        <w:t xml:space="preserve"> remain viable, however, the opinion would offer little refuge to the Preslars.  The debt in </w:t>
      </w:r>
      <w:r>
        <w:rPr>
          <w:i/>
        </w:rPr>
        <w:t>Hall</w:t>
      </w:r>
      <w:r>
        <w:t xml:space="preserve"> was unliquidated.  The taxpayer’s underlying obligation, therefore, could not be assessed prior to settlement with the club owner.  Such a scenario is not present here.</w:t>
      </w:r>
    </w:p>
    <w:p w14:paraId="61448F4B" w14:textId="77777777" w:rsidR="00E80DAC" w:rsidRDefault="00E80DAC" w:rsidP="00101557">
      <w:pPr>
        <w:widowControl w:val="0"/>
        <w:jc w:val="both"/>
      </w:pPr>
    </w:p>
    <w:p w14:paraId="1E3A08BD" w14:textId="77777777" w:rsidR="00E80DAC" w:rsidRDefault="00E80DAC" w:rsidP="00101557">
      <w:pPr>
        <w:widowControl w:val="0"/>
        <w:jc w:val="both"/>
      </w:pPr>
      <w:r>
        <w:t>....</w:t>
      </w:r>
    </w:p>
    <w:p w14:paraId="336E01FE" w14:textId="77777777" w:rsidR="00E80DAC" w:rsidRDefault="00E80DAC" w:rsidP="00101557">
      <w:pPr>
        <w:widowControl w:val="0"/>
        <w:jc w:val="both"/>
      </w:pPr>
    </w:p>
    <w:p w14:paraId="1E4F441E" w14:textId="77777777" w:rsidR="00E80DAC" w:rsidRDefault="00E80DAC" w:rsidP="00101557">
      <w:pPr>
        <w:widowControl w:val="0"/>
        <w:jc w:val="both"/>
      </w:pPr>
      <w:r>
        <w:t>... The Tax Court’s invocation of the contested liability doctrine in the face of the record presented was unwarranted.</w:t>
      </w:r>
    </w:p>
    <w:p w14:paraId="61F4FA61" w14:textId="77777777" w:rsidR="00E80DAC" w:rsidRDefault="00E80DAC" w:rsidP="00101557">
      <w:pPr>
        <w:widowControl w:val="0"/>
        <w:jc w:val="both"/>
      </w:pPr>
    </w:p>
    <w:p w14:paraId="0E364005" w14:textId="77777777" w:rsidR="00E80DAC" w:rsidRDefault="00E80DAC" w:rsidP="00101557">
      <w:pPr>
        <w:widowControl w:val="0"/>
        <w:jc w:val="both"/>
      </w:pPr>
      <w:r>
        <w:rPr>
          <w:b/>
        </w:rPr>
        <w:t>Purchase Price Adjustment</w:t>
      </w:r>
    </w:p>
    <w:p w14:paraId="5242BF0E" w14:textId="77777777" w:rsidR="00E80DAC" w:rsidRDefault="00E80DAC" w:rsidP="00101557">
      <w:pPr>
        <w:widowControl w:val="0"/>
        <w:jc w:val="both"/>
      </w:pPr>
      <w:r>
        <w:t xml:space="preserve">Another method by which taxpayers can avoid discharge-of-indebtedness income is to classify their debt reductions as purchase price adjustments.  This rule permits taxpayers to reflect their debt reduction by adjusting the basis of their property rather than recognizing an immediate gain as cancellation of indebtedness.  Although this principle had been part of the common law for decades, Congress </w:t>
      </w:r>
      <w:r>
        <w:lastRenderedPageBreak/>
        <w:t>codified the rule as part of the Bankruptcy Tax Act of 1980, Pub.L. No. 96-589, § 2(a), 94 Stat. 3389, 3389-90 (1980) (codified at 26 U.S.C. § 108(e)(5)).  The statute now provides:</w:t>
      </w:r>
    </w:p>
    <w:p w14:paraId="65A8619D" w14:textId="77777777" w:rsidR="00E80DAC" w:rsidRDefault="00E80DAC" w:rsidP="00101557">
      <w:pPr>
        <w:widowControl w:val="0"/>
        <w:jc w:val="both"/>
      </w:pPr>
    </w:p>
    <w:p w14:paraId="07B5A299" w14:textId="77777777" w:rsidR="00E80DAC" w:rsidRDefault="00E80DAC" w:rsidP="00101557">
      <w:pPr>
        <w:widowControl w:val="0"/>
        <w:ind w:left="720"/>
        <w:jc w:val="both"/>
      </w:pPr>
      <w:r>
        <w:t>If –</w:t>
      </w:r>
    </w:p>
    <w:p w14:paraId="5E2B83E6" w14:textId="77777777" w:rsidR="00E80DAC" w:rsidRDefault="00E80DAC" w:rsidP="00101557">
      <w:pPr>
        <w:widowControl w:val="0"/>
        <w:ind w:left="1440"/>
        <w:jc w:val="both"/>
      </w:pPr>
      <w:r>
        <w:t>(A) the debt of a purchaser of property to the seller of such property which arose out of the purchase of such property is reduced,</w:t>
      </w:r>
    </w:p>
    <w:p w14:paraId="466FF0DC" w14:textId="77777777" w:rsidR="00E80DAC" w:rsidRDefault="00E80DAC" w:rsidP="00101557">
      <w:pPr>
        <w:widowControl w:val="0"/>
        <w:ind w:left="1440"/>
        <w:jc w:val="both"/>
      </w:pPr>
      <w:r>
        <w:t>(B) such reduction does not occur –</w:t>
      </w:r>
    </w:p>
    <w:p w14:paraId="4F780DC0" w14:textId="77777777" w:rsidR="00E80DAC" w:rsidRDefault="00E80DAC" w:rsidP="00101557">
      <w:pPr>
        <w:widowControl w:val="0"/>
        <w:ind w:left="2160"/>
        <w:jc w:val="both"/>
      </w:pPr>
      <w:r>
        <w:t>(i) in a title 11 case, or</w:t>
      </w:r>
    </w:p>
    <w:p w14:paraId="4BB452D2" w14:textId="77777777" w:rsidR="00E80DAC" w:rsidRDefault="00E80DAC" w:rsidP="00101557">
      <w:pPr>
        <w:widowControl w:val="0"/>
        <w:ind w:left="2160"/>
        <w:jc w:val="both"/>
      </w:pPr>
      <w:r>
        <w:t>(ii) when the purchaser is insolvent, and</w:t>
      </w:r>
    </w:p>
    <w:p w14:paraId="5FDA147C" w14:textId="77777777" w:rsidR="00E80DAC" w:rsidRDefault="00E80DAC" w:rsidP="00101557">
      <w:pPr>
        <w:widowControl w:val="0"/>
        <w:ind w:left="1440"/>
        <w:jc w:val="both"/>
      </w:pPr>
      <w:r>
        <w:t>(C) but for this paragraph, such reduction would be treated as income to the purchaser from the discharge of indebtedness,</w:t>
      </w:r>
    </w:p>
    <w:p w14:paraId="4C50BCDA" w14:textId="77777777" w:rsidR="00E80DAC" w:rsidRDefault="00E80DAC" w:rsidP="00101557">
      <w:pPr>
        <w:widowControl w:val="0"/>
        <w:ind w:left="720"/>
        <w:jc w:val="both"/>
      </w:pPr>
      <w:r>
        <w:t>then such reduction shall be treated as a purchase price adjustment.</w:t>
      </w:r>
    </w:p>
    <w:p w14:paraId="5069CEF0" w14:textId="77777777" w:rsidR="00E80DAC" w:rsidRDefault="00E80DAC" w:rsidP="00101557">
      <w:pPr>
        <w:widowControl w:val="0"/>
        <w:jc w:val="both"/>
      </w:pPr>
    </w:p>
    <w:p w14:paraId="06349B91" w14:textId="77777777" w:rsidR="00E80DAC" w:rsidRDefault="00E80DAC" w:rsidP="00101557">
      <w:pPr>
        <w:widowControl w:val="0"/>
        <w:jc w:val="both"/>
      </w:pPr>
      <w:r>
        <w:t>26 U.S.C. § 108(e)(5) (1988).</w:t>
      </w:r>
    </w:p>
    <w:p w14:paraId="2B40BD01" w14:textId="77777777" w:rsidR="00E80DAC" w:rsidRDefault="00E80DAC" w:rsidP="00101557">
      <w:pPr>
        <w:widowControl w:val="0"/>
        <w:jc w:val="both"/>
      </w:pPr>
    </w:p>
    <w:p w14:paraId="6D9F9319" w14:textId="4245EBBE" w:rsidR="00E80DAC" w:rsidRDefault="00E80DAC" w:rsidP="00101557">
      <w:pPr>
        <w:widowControl w:val="0"/>
        <w:jc w:val="both"/>
      </w:pPr>
      <w:r>
        <w:t>The Preslars cannot treat their settlement with the FDIC as a purchase price reduction.  Section 108(e)(5) applies only to direct agreements between a purchaser and seller.  S.</w:t>
      </w:r>
      <w:r w:rsidR="00D041B9">
        <w:t xml:space="preserve"> </w:t>
      </w:r>
      <w:r>
        <w:t xml:space="preserve">Rep. No. 96-1035 at 16 (1980), </w:t>
      </w:r>
      <w:r>
        <w:rPr>
          <w:i/>
        </w:rPr>
        <w:t>reprinted in</w:t>
      </w:r>
      <w:r>
        <w:t xml:space="preserve"> 1980 U.S.C.C.A.N. 7017, 7031.  If the debt has been transferred by the seller to a third party (whether or not related to the seller), or if the property has been transferred by the buyer to a third party (whether or not related to the buyer), the purchase price reduction exception is not available and normal discharge-of-indebtedness rules control.  </w:t>
      </w:r>
      <w:r>
        <w:rPr>
          <w:i/>
        </w:rPr>
        <w:t>Id</w:t>
      </w:r>
      <w:r>
        <w:t xml:space="preserve">.; </w:t>
      </w:r>
      <w:r>
        <w:rPr>
          <w:i/>
        </w:rPr>
        <w:t>see</w:t>
      </w:r>
      <w:r>
        <w:t xml:space="preserve"> 2 </w:t>
      </w:r>
      <w:r>
        <w:rPr>
          <w:i/>
        </w:rPr>
        <w:t>Mertens Law of Federal Income Taxation</w:t>
      </w:r>
      <w:r>
        <w:t xml:space="preserve"> §§ 11.20, 11.25.  The seller in this case was High Nogal. ... As neither Moncor Bank nor its receiver, the FDIC, was the seller of the property, the loan settlement the Preslars negotiated with the FDIC does not permit them to invoke the debt reduction as a purchase price adjustment under § 108(e)(5). [footnoted omitted].</w:t>
      </w:r>
    </w:p>
    <w:p w14:paraId="1DDB07B7" w14:textId="77777777" w:rsidR="00E80DAC" w:rsidRDefault="00E80DAC" w:rsidP="00101557">
      <w:pPr>
        <w:widowControl w:val="0"/>
        <w:jc w:val="both"/>
      </w:pPr>
    </w:p>
    <w:p w14:paraId="76C3C507" w14:textId="77777777" w:rsidR="00E80DAC" w:rsidRDefault="00E80DAC" w:rsidP="00101557">
      <w:pPr>
        <w:widowControl w:val="0"/>
        <w:jc w:val="both"/>
      </w:pPr>
      <w:r>
        <w:t>The Preslars seek to avoid the requirements of § 108(e)(5) by arguing the transaction is embraced by: (1) a seller financing exception; (2) the common law purchase price reduction doctrine; or (3) a third-party transfer exception in cases of infirmities relating back to the original transaction.  We address each theory in turn.</w:t>
      </w:r>
    </w:p>
    <w:p w14:paraId="4F6A9DAB" w14:textId="77777777" w:rsidR="00E80DAC" w:rsidRDefault="00E80DAC" w:rsidP="00101557">
      <w:pPr>
        <w:widowControl w:val="0"/>
        <w:jc w:val="both"/>
      </w:pPr>
    </w:p>
    <w:p w14:paraId="482F9A56" w14:textId="77777777" w:rsidR="00E80DAC" w:rsidRDefault="00E80DAC" w:rsidP="00101557">
      <w:pPr>
        <w:widowControl w:val="0"/>
        <w:jc w:val="both"/>
      </w:pPr>
      <w:r>
        <w:rPr>
          <w:i/>
        </w:rPr>
        <w:t>Seller Financing Exception</w:t>
      </w:r>
      <w:r>
        <w:t xml:space="preserve"> – Citing </w:t>
      </w:r>
      <w:r>
        <w:rPr>
          <w:i/>
        </w:rPr>
        <w:t>Danenberg v. Commissioner</w:t>
      </w:r>
      <w:r>
        <w:t>, 73 T.C. 370, 1979 WL 3864 (1979), the Preslars contend a party financing the sale of property may be treated as the seller for purposes of § 108(e)(5). [That rule does not apply in this case.] ...</w:t>
      </w:r>
    </w:p>
    <w:p w14:paraId="6540C0B0" w14:textId="77777777" w:rsidR="00E80DAC" w:rsidRDefault="00E80DAC" w:rsidP="00101557">
      <w:pPr>
        <w:widowControl w:val="0"/>
        <w:jc w:val="both"/>
      </w:pPr>
    </w:p>
    <w:p w14:paraId="002D0BEA" w14:textId="77777777" w:rsidR="00E80DAC" w:rsidRDefault="00E80DAC" w:rsidP="00101557">
      <w:pPr>
        <w:widowControl w:val="0"/>
        <w:jc w:val="both"/>
      </w:pPr>
      <w:r>
        <w:rPr>
          <w:i/>
        </w:rPr>
        <w:t>Common Law Purchase Price Reduction Doctrine</w:t>
      </w:r>
      <w:r>
        <w:t xml:space="preserve"> – The Preslars insist the common law purchase price reduction doctrine may be invoked in cases where 26 </w:t>
      </w:r>
      <w:r>
        <w:lastRenderedPageBreak/>
        <w:t>U.S.C. § 108(e)(5) is inapplicable.  The Commissioner responds that § 108(e)(5) has displaced the common law on this issue and, in any event, a debt reduction by a third-party lender was not considered a purchase price adjustment under common law. [citation omitted].</w:t>
      </w:r>
    </w:p>
    <w:p w14:paraId="5B2EB9AB" w14:textId="77777777" w:rsidR="00E80DAC" w:rsidRDefault="00E80DAC" w:rsidP="00101557">
      <w:pPr>
        <w:widowControl w:val="0"/>
        <w:jc w:val="both"/>
      </w:pPr>
    </w:p>
    <w:p w14:paraId="2A95AEAA" w14:textId="77777777" w:rsidR="00E80DAC" w:rsidRDefault="00E80DAC" w:rsidP="00101557">
      <w:pPr>
        <w:widowControl w:val="0"/>
        <w:jc w:val="both"/>
      </w:pPr>
      <w:r>
        <w:t>....</w:t>
      </w:r>
    </w:p>
    <w:p w14:paraId="4B5A73F1" w14:textId="77777777" w:rsidR="00E80DAC" w:rsidRDefault="00E80DAC" w:rsidP="00101557">
      <w:pPr>
        <w:widowControl w:val="0"/>
        <w:jc w:val="both"/>
      </w:pPr>
    </w:p>
    <w:p w14:paraId="681EC9A0" w14:textId="19D50509" w:rsidR="00E80DAC" w:rsidRDefault="00E80DAC" w:rsidP="00101557">
      <w:pPr>
        <w:widowControl w:val="0"/>
        <w:jc w:val="both"/>
      </w:pPr>
      <w:r>
        <w:t xml:space="preserve">... </w:t>
      </w:r>
      <w:r w:rsidR="008D311F">
        <w:t xml:space="preserve">[Section] </w:t>
      </w:r>
      <w:r>
        <w:t xml:space="preserve">108(e)(5) was intended, at least in part, to create uniformity in this jurisprudence. </w:t>
      </w:r>
      <w:r>
        <w:rPr>
          <w:i/>
        </w:rPr>
        <w:t>See</w:t>
      </w:r>
      <w:r>
        <w:t xml:space="preserve"> S.</w:t>
      </w:r>
      <w:r w:rsidR="00D041B9">
        <w:t xml:space="preserve"> </w:t>
      </w:r>
      <w:r>
        <w:t xml:space="preserve">Rep. No. 96-1035 at 16-17 (1980), </w:t>
      </w:r>
      <w:r>
        <w:rPr>
          <w:i/>
        </w:rPr>
        <w:t>reprinted in</w:t>
      </w:r>
      <w:r>
        <w:t xml:space="preserve"> 1980 U.S.C.C.A.N. 7017, 7031-32 (This provision is intended to eliminate disagreements between the IRS and the debtor as to whether, in a particular case to which the provision applies, the debt reduction should be treated as discharge income or a true price adjustment.).  If, as the Preslars argue, the common law rule remains viable and permits taxpayers involved in third-party transactions to treat their debt reductions as purchase price adjustments rather than additions to their gross income, § 108(e)(5) would be rendered meaningless. We agree with the Commissioner’s rationale for imposing the direct seller-purchaser negotiation requirement, as articulated in a 1992 revenue ruling:</w:t>
      </w:r>
    </w:p>
    <w:p w14:paraId="002A009B" w14:textId="77777777" w:rsidR="00E80DAC" w:rsidRDefault="00E80DAC" w:rsidP="00101557">
      <w:pPr>
        <w:widowControl w:val="0"/>
        <w:jc w:val="both"/>
      </w:pPr>
    </w:p>
    <w:p w14:paraId="6665E8FD" w14:textId="77777777" w:rsidR="00E80DAC" w:rsidRDefault="00E80DAC" w:rsidP="00101557">
      <w:pPr>
        <w:widowControl w:val="0"/>
        <w:ind w:left="720"/>
        <w:jc w:val="both"/>
      </w:pPr>
      <w:r>
        <w:t>An agreement to reduce a debt between a purchaser and a third-party lender is not a true adjustment of the purchase price paid for the property because the seller has received the entire purchase price from the purchaser and is not a party to the debt reduction agreement.  The debt reduction relates solely to the debt and results in discharge of indebtedness income to the debtor.</w:t>
      </w:r>
    </w:p>
    <w:p w14:paraId="6EA811F8" w14:textId="77777777" w:rsidR="00E80DAC" w:rsidRDefault="00E80DAC" w:rsidP="00101557">
      <w:pPr>
        <w:widowControl w:val="0"/>
        <w:jc w:val="both"/>
      </w:pPr>
    </w:p>
    <w:p w14:paraId="40C63A13" w14:textId="77777777" w:rsidR="00E80DAC" w:rsidRDefault="00E80DAC" w:rsidP="00101557">
      <w:pPr>
        <w:widowControl w:val="0"/>
        <w:jc w:val="both"/>
      </w:pPr>
      <w:r>
        <w:t>Rev. Rul. 92-99, 1992-2 C.B. 35.  Accordingly, the Preslars may not treat their settlement with the FDIC as a common law purchase price reduction.</w:t>
      </w:r>
    </w:p>
    <w:p w14:paraId="0FAEC2CC" w14:textId="77777777" w:rsidR="00E80DAC" w:rsidRDefault="00E80DAC" w:rsidP="00101557">
      <w:pPr>
        <w:widowControl w:val="0"/>
        <w:jc w:val="both"/>
      </w:pPr>
    </w:p>
    <w:p w14:paraId="3E73C20F" w14:textId="77777777" w:rsidR="00E80DAC" w:rsidRDefault="00E80DAC" w:rsidP="00101557">
      <w:pPr>
        <w:widowControl w:val="0"/>
        <w:jc w:val="both"/>
      </w:pPr>
      <w:r>
        <w:rPr>
          <w:i/>
        </w:rPr>
        <w:t>Infirmity Exception</w:t>
      </w:r>
      <w:r>
        <w:t xml:space="preserve"> – The Preslars argue they qualify for the limited infirmity exception to the general prohibition against treating debt reductions as purchase price adjustments in other than direct seller-purchaser transactions.  Under this narrow exception, taxpayers may treat debt reductions negotiated with third parties as purchase price adjustments to the extent that the debt reduction by the third-party lender is based on an infirmity that clearly relates back to the original sale (e.g., the seller’s inducement of a higher purchase price by misrepresentation of material fact or by fraud).  Rev. Rul. 92-99. ... [T]he Preslars have made no allegations of misrepresentation or fraud.  The infirmity upon which they predicate their theory is the FDIC’s refusal to abide by terms of the repayment plan negotiated with Moncor Bank.  However, that dispute did not relate back to the original sale; thus, the infirmity exception is inapplicable.</w:t>
      </w:r>
    </w:p>
    <w:p w14:paraId="79E88AE5" w14:textId="77777777" w:rsidR="00E80DAC" w:rsidRDefault="00E80DAC" w:rsidP="00101557">
      <w:pPr>
        <w:widowControl w:val="0"/>
        <w:jc w:val="both"/>
      </w:pPr>
    </w:p>
    <w:p w14:paraId="69255E09" w14:textId="21F97978" w:rsidR="00E80DAC" w:rsidRDefault="00E80DAC" w:rsidP="00D70694">
      <w:pPr>
        <w:widowControl w:val="0"/>
        <w:tabs>
          <w:tab w:val="center" w:pos="4680"/>
        </w:tabs>
        <w:jc w:val="center"/>
      </w:pPr>
      <w:r>
        <w:t>III.</w:t>
      </w:r>
    </w:p>
    <w:p w14:paraId="5995805F" w14:textId="77777777" w:rsidR="00E80DAC" w:rsidRDefault="00E80DAC" w:rsidP="00101557">
      <w:pPr>
        <w:widowControl w:val="0"/>
        <w:jc w:val="both"/>
      </w:pPr>
    </w:p>
    <w:p w14:paraId="576A9513" w14:textId="77777777" w:rsidR="00E80DAC" w:rsidRDefault="00E80DAC" w:rsidP="00101557">
      <w:pPr>
        <w:widowControl w:val="0"/>
        <w:jc w:val="both"/>
      </w:pPr>
      <w:r>
        <w:t>We REVERSE the Tax Court’s vacatur of the Commissioner’s determination of tax deficiency and imposition of untimely filing penalties and REMAND the case with instructions to enter judgment in favor of the Commissioner.</w:t>
      </w:r>
    </w:p>
    <w:p w14:paraId="2EE5EE91" w14:textId="77777777" w:rsidR="00E80DAC" w:rsidRDefault="00E80DAC" w:rsidP="00101557">
      <w:pPr>
        <w:widowControl w:val="0"/>
        <w:jc w:val="both"/>
      </w:pPr>
    </w:p>
    <w:p w14:paraId="45FE0366" w14:textId="77777777" w:rsidR="00E80DAC" w:rsidRDefault="00E80DAC" w:rsidP="00101557">
      <w:pPr>
        <w:widowControl w:val="0"/>
        <w:jc w:val="both"/>
      </w:pPr>
      <w:r>
        <w:t>EBEL, Circuit Judge, dissenting</w:t>
      </w:r>
    </w:p>
    <w:p w14:paraId="3CD527E9" w14:textId="77777777" w:rsidR="00E80DAC" w:rsidRDefault="00E80DAC" w:rsidP="00101557">
      <w:pPr>
        <w:widowControl w:val="0"/>
        <w:jc w:val="both"/>
      </w:pPr>
    </w:p>
    <w:p w14:paraId="5868F6E6" w14:textId="77777777" w:rsidR="00E80DAC" w:rsidRDefault="00E80DAC" w:rsidP="00101557">
      <w:pPr>
        <w:widowControl w:val="0"/>
        <w:jc w:val="both"/>
      </w:pPr>
      <w:r>
        <w:t>I respectfully dissent on two independent grounds.  First, the record supports – particularly under the clearly erroneous standard – the Tax Court’s factual finding that, [w]hen the FDIC refused to honor [the] payment arrangement with regard to the Bank loan, a legitimate dispute arose regarding the nature and amount of [the Preslars’] liability on the Bank loan.  This factual finding properly triggers the contested liability doctrine.  Second, the Preslars have a potential argument that they are entitled to a purchase-money debt reduction under Code § 108(e)(5), as Moncor Bank could be viewed, for all substantive purposes, as the seller of the Ranch.  On the first ground, I would affirm. Alternatively, if we do not affirm on the first ground, I would, at the least, remand on the second ground for a finding of fact as to whether Moncor Bank could be considered the seller of the Ranch.</w:t>
      </w:r>
    </w:p>
    <w:p w14:paraId="4DD4CCEA" w14:textId="77777777" w:rsidR="00E80DAC" w:rsidRDefault="00E80DAC" w:rsidP="00101557">
      <w:pPr>
        <w:widowControl w:val="0"/>
        <w:jc w:val="both"/>
      </w:pPr>
    </w:p>
    <w:p w14:paraId="77C61468" w14:textId="7AB5A57D" w:rsidR="00E80DAC" w:rsidRDefault="00E80DAC" w:rsidP="00D70694">
      <w:pPr>
        <w:widowControl w:val="0"/>
        <w:tabs>
          <w:tab w:val="center" w:pos="4680"/>
        </w:tabs>
        <w:jc w:val="center"/>
      </w:pPr>
      <w:r>
        <w:rPr>
          <w:i/>
        </w:rPr>
        <w:t>I. Contested Liability</w:t>
      </w:r>
    </w:p>
    <w:p w14:paraId="0509CD1A" w14:textId="77777777" w:rsidR="00E80DAC" w:rsidRDefault="00E80DAC" w:rsidP="00101557">
      <w:pPr>
        <w:widowControl w:val="0"/>
        <w:jc w:val="both"/>
      </w:pPr>
    </w:p>
    <w:p w14:paraId="640E0089" w14:textId="77777777" w:rsidR="00E80DAC" w:rsidRDefault="00E80DAC" w:rsidP="00101557">
      <w:pPr>
        <w:widowControl w:val="0"/>
        <w:jc w:val="both"/>
      </w:pPr>
      <w:r>
        <w:t xml:space="preserve">Under the contested liability doctrine or disputed debt exception, when there is a legitimate dispute between a creditor and a debtor concerning </w:t>
      </w:r>
      <w:r>
        <w:rPr>
          <w:i/>
        </w:rPr>
        <w:t>the existence of a liability</w:t>
      </w:r>
      <w:r>
        <w:t xml:space="preserve">, and a compromise between the parties is reached, no discharge of indebtedness income will arise as to the contested and unpaid portion of the original liability. 2 Mertens, </w:t>
      </w:r>
      <w:r>
        <w:rPr>
          <w:i/>
        </w:rPr>
        <w:t>Law of Federal Income Taxation</w:t>
      </w:r>
      <w:r>
        <w:t xml:space="preserve">, § 11.19 at 42 (1996) (citing </w:t>
      </w:r>
      <w:r>
        <w:rPr>
          <w:i/>
        </w:rPr>
        <w:t>Zarin v. Commissioner</w:t>
      </w:r>
      <w:r>
        <w:t xml:space="preserve">, 916 F.2d 110 (3d Cir.1990); </w:t>
      </w:r>
      <w:r>
        <w:rPr>
          <w:i/>
        </w:rPr>
        <w:t>N. Sobel, Inc.</w:t>
      </w:r>
      <w:r>
        <w:t>, 40 B.T.A. 1263, 1939 WL 101 (1939)) (emphasis added).  Thus, contrary to the majority’s view, the contested liability doctrine is not limited to instances where the taxpayer specifically disputes only the amount of the debt and the original amount was unliquidated.</w:t>
      </w:r>
    </w:p>
    <w:p w14:paraId="08377A6A" w14:textId="77777777" w:rsidR="00E80DAC" w:rsidRDefault="00E80DAC" w:rsidP="00101557">
      <w:pPr>
        <w:widowControl w:val="0"/>
        <w:jc w:val="both"/>
      </w:pPr>
    </w:p>
    <w:p w14:paraId="535FE489" w14:textId="77777777" w:rsidR="00E80DAC" w:rsidRDefault="00E80DAC" w:rsidP="00101557">
      <w:pPr>
        <w:widowControl w:val="0"/>
        <w:jc w:val="both"/>
      </w:pPr>
      <w:r>
        <w:t xml:space="preserve">Indeed, the facts of </w:t>
      </w:r>
      <w:r>
        <w:rPr>
          <w:i/>
        </w:rPr>
        <w:t>N. Sobel</w:t>
      </w:r>
      <w:r>
        <w:t xml:space="preserve">, the seminal contested liability case, belie the majority’s position.  There, the taxpayer corporation issued a $21,700 note to pay for 100 shares of a bank’s stock.  </w:t>
      </w:r>
      <w:r>
        <w:rPr>
          <w:i/>
        </w:rPr>
        <w:t>See</w:t>
      </w:r>
      <w:r>
        <w:t xml:space="preserve"> </w:t>
      </w:r>
      <w:r>
        <w:rPr>
          <w:i/>
        </w:rPr>
        <w:t>N. Sobel</w:t>
      </w:r>
      <w:r>
        <w:t xml:space="preserve">, 40 B.T.A. at 1264.  When the note became due, the corporation refused to pay, disputing not the amount of the note but rather the validity of the note itself on the ground that the bank made the loan in violation of law and failed to carry out promises to guarantee the [corporation] against loss.  </w:t>
      </w:r>
      <w:r>
        <w:rPr>
          <w:i/>
        </w:rPr>
        <w:t>Id.</w:t>
      </w:r>
      <w:r>
        <w:t xml:space="preserve">  The corporation and the bank settled the dispute for $10,850.  The </w:t>
      </w:r>
      <w:r>
        <w:lastRenderedPageBreak/>
        <w:t xml:space="preserve">Board of Tax Appeals found no discharge of indebtedness income, even though the corporation did not dispute the amount of the debt and even though the original amount was liquidated (at $21,700).  </w:t>
      </w:r>
      <w:r>
        <w:rPr>
          <w:i/>
        </w:rPr>
        <w:t>Id.</w:t>
      </w:r>
      <w:r>
        <w:t xml:space="preserve"> at 1265.  The Board held that the amount of the corporation’s liability was not actual and present until the corporation’s subsequent compromise agreement with the bank.  </w:t>
      </w:r>
      <w:r>
        <w:rPr>
          <w:i/>
        </w:rPr>
        <w:t>Id.</w:t>
      </w:r>
      <w:r>
        <w:t xml:space="preserve"> at 1265.</w:t>
      </w:r>
    </w:p>
    <w:p w14:paraId="20CF462C" w14:textId="77777777" w:rsidR="00E80DAC" w:rsidRDefault="00E80DAC" w:rsidP="00101557">
      <w:pPr>
        <w:widowControl w:val="0"/>
        <w:jc w:val="both"/>
      </w:pPr>
    </w:p>
    <w:p w14:paraId="4AC3B6C3" w14:textId="77777777" w:rsidR="00E80DAC" w:rsidRDefault="00E80DAC" w:rsidP="00101557">
      <w:pPr>
        <w:widowControl w:val="0"/>
        <w:jc w:val="both"/>
      </w:pPr>
      <w:r>
        <w:t xml:space="preserve">Given </w:t>
      </w:r>
      <w:r>
        <w:rPr>
          <w:i/>
        </w:rPr>
        <w:t>N. Sobel</w:t>
      </w:r>
      <w:r>
        <w:t xml:space="preserve">, I believe that the majority’s view that the contested liability doctrine applies only when the original amount of a debt is disputed and unliquidated is mistakenly narrow.  This view ignores the fact that the original amount of a debt is necessarily disputed and may be unliquidated under a good faith dispute over liability that can be traced to the circumstances in existence at the time of the debt’s creation.  William R. Culp, Jr., and Richard E. Marsh, Jr., </w:t>
      </w:r>
      <w:r>
        <w:rPr>
          <w:i/>
        </w:rPr>
        <w:t>Avoiding Cancellation of Debt Income Where the Liability is Disputed</w:t>
      </w:r>
      <w:r>
        <w:t xml:space="preserve">, 74 J. Tax’n 288, 292 (1991); </w:t>
      </w:r>
      <w:r>
        <w:rPr>
          <w:i/>
        </w:rPr>
        <w:t>see</w:t>
      </w:r>
      <w:r>
        <w:t xml:space="preserve"> </w:t>
      </w:r>
      <w:r>
        <w:rPr>
          <w:i/>
        </w:rPr>
        <w:t>Zarin,</w:t>
      </w:r>
      <w:r>
        <w:t xml:space="preserve"> 916 F.2d at 116 (When a debt is unenforceable, it follows that the amount of the debt, and not just the liability thereon, is in dispute.); </w:t>
      </w:r>
      <w:r>
        <w:rPr>
          <w:i/>
        </w:rPr>
        <w:t>cf.</w:t>
      </w:r>
      <w:r>
        <w:t xml:space="preserve"> </w:t>
      </w:r>
      <w:r>
        <w:rPr>
          <w:i/>
        </w:rPr>
        <w:t>N. Sobel</w:t>
      </w:r>
      <w:r>
        <w:t xml:space="preserve">, 40 B.T.A. at 1265 (finding corporation’s liability was not definitely fixed until settlement of its bona fide dispute regarding validity of note).  Only upon resolution of the dispute over the existence of liability traceable to the origin of the debt does the question as to [the taxpayer’s] liability and the amount thereof become actual and present by any practical purpose, including taxation.  </w:t>
      </w:r>
      <w:r>
        <w:rPr>
          <w:i/>
        </w:rPr>
        <w:t>N. Sobel</w:t>
      </w:r>
      <w:r>
        <w:t xml:space="preserve">, 40 B.T.A. at 1265. Thus, settlement of a dispute over the enforceability of a debt traceable to its origin, such as the settlements in </w:t>
      </w:r>
      <w:r>
        <w:rPr>
          <w:i/>
        </w:rPr>
        <w:t>N. Sobel</w:t>
      </w:r>
      <w:r>
        <w:t xml:space="preserve"> and </w:t>
      </w:r>
      <w:r>
        <w:rPr>
          <w:i/>
        </w:rPr>
        <w:t>Zarin</w:t>
      </w:r>
      <w:r>
        <w:t xml:space="preserve">, does not result in a windfall.  Such settlements merely </w:t>
      </w:r>
      <w:r>
        <w:rPr>
          <w:i/>
        </w:rPr>
        <w:t>establish</w:t>
      </w:r>
      <w:r>
        <w:t xml:space="preserve"> the original amount of liability, as opposed to </w:t>
      </w:r>
      <w:r>
        <w:rPr>
          <w:i/>
        </w:rPr>
        <w:t>discharging</w:t>
      </w:r>
      <w:r>
        <w:t xml:space="preserve"> any amount of the original liability.</w:t>
      </w:r>
    </w:p>
    <w:p w14:paraId="51473A32" w14:textId="77777777" w:rsidR="00E80DAC" w:rsidRDefault="00E80DAC" w:rsidP="00101557">
      <w:pPr>
        <w:widowControl w:val="0"/>
        <w:jc w:val="both"/>
      </w:pPr>
    </w:p>
    <w:p w14:paraId="34906476" w14:textId="77777777" w:rsidR="00E80DAC" w:rsidRDefault="00E80DAC" w:rsidP="00101557">
      <w:pPr>
        <w:widowControl w:val="0"/>
        <w:jc w:val="both"/>
      </w:pPr>
      <w:r>
        <w:t>In this case, the Tax Court made a finding of fact that the Preslars disputed with the FDIC both the nature and amount of their liability on the loan from Moncor Bank.  As the majority acknowledges, the Tax Court accepted the Preslars’ contention that the $1 million purchase price for the Ranch had been inflated and that the Preslars and Moncor Bank had agreed to a correspondingly inflated method of repayment involving the assignment of installment sales contracts.  According to the Tax Court, “[w]hen the FDIC refused to honor this payment arrangement with regard to the Bank loan, a legitimate dispute arose regarding the nature and amount of [the Preslars’] liability on the Bank loan.”  Thus, given the proper scope of the contested liability doctrine, I believe that the Preslars’ settlement with the FDIC would not result in discharge of indebtedness income if the Tax Court’s finding is correct.</w:t>
      </w:r>
    </w:p>
    <w:p w14:paraId="226AC39B" w14:textId="77777777" w:rsidR="00E80DAC" w:rsidRDefault="00E80DAC" w:rsidP="00101557">
      <w:pPr>
        <w:widowControl w:val="0"/>
        <w:jc w:val="both"/>
      </w:pPr>
    </w:p>
    <w:p w14:paraId="74DEE8BF" w14:textId="77777777" w:rsidR="00E80DAC" w:rsidRDefault="00E80DAC" w:rsidP="00101557">
      <w:pPr>
        <w:widowControl w:val="0"/>
        <w:jc w:val="both"/>
      </w:pPr>
      <w:r>
        <w:t xml:space="preserve">The majority rejects the Tax Court’s finding, stating that [t]he Preslars advanced no competent evidence to support their theory that their loan obligation was linked to the repayment scheme, such that the FDIC’s refusal to abide by the scheme of inflated repayment would give rise to a dispute regarding the inflated principal of </w:t>
      </w:r>
      <w:r>
        <w:lastRenderedPageBreak/>
        <w:t xml:space="preserve">the loan.  However, in arriving at this conclusion, the majority overlooks significant evidence in the record as well as the high standard of clear error for overturning the Tax Court’s factual finding.  </w:t>
      </w:r>
      <w:r>
        <w:rPr>
          <w:i/>
        </w:rPr>
        <w:t>See</w:t>
      </w:r>
      <w:r>
        <w:t xml:space="preserve"> 26 U.S.C. § 7482(a)(1) (circuit courts review Tax Court decisions in the same manner and to the same extent as decisions of the district courts in civil actions tried without a jury); [citation omitted].</w:t>
      </w:r>
    </w:p>
    <w:p w14:paraId="2693E69E" w14:textId="77777777" w:rsidR="00E80DAC" w:rsidRDefault="00E80DAC" w:rsidP="00101557">
      <w:pPr>
        <w:widowControl w:val="0"/>
        <w:jc w:val="both"/>
      </w:pPr>
    </w:p>
    <w:p w14:paraId="1302FF5D" w14:textId="715BFB2F" w:rsidR="00E80DAC" w:rsidRDefault="00E80DAC" w:rsidP="00101557">
      <w:pPr>
        <w:widowControl w:val="0"/>
        <w:jc w:val="both"/>
      </w:pPr>
      <w:r>
        <w:t>Under the clear error standard, I believe we must affirm the Tax Court’s finding.  The record contains ample evidence upon which the Tax Court could have concluded that the Preslars disputed the initial nature and amount of their liability on the Bank loan.  Specifically, the record contains evidence that: (1) during negotiations for the Ranch, Layne Preslar (Preslar), an experienced real estate broker, and the Bank had concluded that the fair market value of the Ranch was considerably less than $1 million</w:t>
      </w:r>
      <w:r>
        <w:rPr>
          <w:rStyle w:val="FootnoteReference"/>
        </w:rPr>
        <w:footnoteReference w:id="59"/>
      </w:r>
      <w:r>
        <w:t>; (2) the Bank nevertheless reassured Preslar that the deal for the Ranch would work if Preslar could make the sales of the cabin lots; (3) the terms of the deal for the Ranch included the Bank purchasing the installment sales contracts of the cabin lots at 95 percent face value under the Dealer Agreement; (4) the standard percentage for the purchase of such contracts was 35 percent; (5) the Preslars purchased the Ranch in 1983 at the $1 million price based upon the Bank’s agreement to accept the assignment of installment sales contracts as payment; (6) from the first sale of cabin lots in 1984 until Moncor Bank’s bankruptcy in 1985, Preslar sold 19 cabin lots and assigned all the installment sales contracts received from purchasers to the Bank; (7) when the FDIC became the receiver of the Bank, it refused to accept further assignments of these installment sales contracts as payment; (8) that, in the alternative to accepting the assignments as payment, the Preslars wanted the FDIC to discount substantially the remaining amount due on the Bank Loan; (9) during settlement agreements with the FDIC, the value of the Ranch was appraised at $550,000 by a bank financing the Preslars’ settlement; (10) Preslar settled his loan with the FDIC for a $350,000 payment; and (11) the total amount the Preslars ended up paying for the Ranch was $550,537 (the $350,000 settlement payment plus $200,537 in installment payments previously received by the Bank).</w:t>
      </w:r>
    </w:p>
    <w:p w14:paraId="750B3C98" w14:textId="77777777" w:rsidR="00E80DAC" w:rsidRDefault="00E80DAC" w:rsidP="00101557">
      <w:pPr>
        <w:widowControl w:val="0"/>
        <w:jc w:val="both"/>
      </w:pPr>
    </w:p>
    <w:p w14:paraId="4B207AB2" w14:textId="024ADBD1" w:rsidR="00E80DAC" w:rsidRDefault="00E80DAC" w:rsidP="00101557">
      <w:pPr>
        <w:widowControl w:val="0"/>
        <w:jc w:val="both"/>
      </w:pPr>
      <w:r>
        <w:t xml:space="preserve">From the above evidence ..., the Tax Court could permissibly conclude that a legitimate dispute arose regarding the nature and amount of the Preslars’ liability on the Bank loan once the FDIC refused to accept what the Preslars argued were </w:t>
      </w:r>
      <w:r>
        <w:lastRenderedPageBreak/>
        <w:t>the original terms allowing him to make payment by assigning installment sales contracts.  The evidence would allow the Tax Court to infer that the purchase price of the Ranch was inflated; that the Preslars nevertheless agreed to the Ranch deal, even though the Bank insisted on an inflated purchase price, because they wanted the deal to go through and the Bank agreed to an inflated method of repayment; that the Preslars disputed the nature and amount of their liability on the loan when they requested the FDIC to discount the remaining balance if it would not accept further assignments of sales contracts as payment</w:t>
      </w:r>
      <w:r>
        <w:rPr>
          <w:rStyle w:val="FootnoteReference"/>
        </w:rPr>
        <w:footnoteReference w:id="60"/>
      </w:r>
      <w:r>
        <w:t>; and that this dispute is traceable to the origins of the loan.  Additionally, the fact that the total amount the Preslars ended up paying for the Ranch ($550,537) approximated the appraised value of the Ranch at the time of settlement negotiations with the FDIC ($550,000) gives further evidentiary support to the Tax Court’s conclusion that the Preslars disputed the nature and amount of their liability:  once deprived of the inflated medium of repayment for a loan based upon an inflated purchase price, the Preslars settled for an uninflated repayment sum approximately equal to an uninflated purchase price.</w:t>
      </w:r>
      <w:r>
        <w:rPr>
          <w:rStyle w:val="FootnoteReference"/>
        </w:rPr>
        <w:footnoteReference w:id="61"/>
      </w:r>
    </w:p>
    <w:p w14:paraId="0CDF9468" w14:textId="77777777" w:rsidR="008F7F6B" w:rsidRDefault="008F7F6B" w:rsidP="00101557">
      <w:pPr>
        <w:widowControl w:val="0"/>
        <w:jc w:val="both"/>
      </w:pPr>
    </w:p>
    <w:p w14:paraId="380FD2A9" w14:textId="77777777" w:rsidR="00E80DAC" w:rsidRDefault="00E80DAC" w:rsidP="00101557">
      <w:pPr>
        <w:widowControl w:val="0"/>
        <w:jc w:val="both"/>
      </w:pPr>
      <w:r>
        <w:t>... I do not believe that the Tax Court’s finding that the Preslars disputed the nature and amount of their debt is clearly erroneous.  Accordingly, I would affirm that finding.  As a result, I would also affirm the district court’s conclusion that the contested liability doctrine precludes settlement of that dispute from generating discharge of indebtedness income.</w:t>
      </w:r>
    </w:p>
    <w:p w14:paraId="5211689F" w14:textId="77777777" w:rsidR="00E80DAC" w:rsidRDefault="00E80DAC" w:rsidP="00101557">
      <w:pPr>
        <w:widowControl w:val="0"/>
        <w:jc w:val="both"/>
      </w:pPr>
    </w:p>
    <w:p w14:paraId="00E783B1" w14:textId="77777777" w:rsidR="00E80DAC" w:rsidRDefault="00E80DAC" w:rsidP="00101557">
      <w:pPr>
        <w:widowControl w:val="0"/>
        <w:jc w:val="both"/>
      </w:pPr>
      <w:r>
        <w:t xml:space="preserve">Such affirmance, however, should be subject to a caveat.  Lurking beneath the Preslars’ contention that both the purchase price and the medium of repayment were inflated is the possibility that the Preslars aided Moncor Bank in the commission of fraud.  The Preslars explain that “[t]he purchase price financing of Moncor bank </w:t>
      </w:r>
      <w:r>
        <w:lastRenderedPageBreak/>
        <w:t xml:space="preserve">was nothing more than an attempt to pacify bank regulators,” because the inflated price would allow Moncor bank “to perpetrate a fiction that a nonperforming loan was satisfied.”  Because the contested liability exception is an equitable doctrine, unclean hands on the part of the Preslars would preclude them from taking advantage of it.  </w:t>
      </w:r>
      <w:r>
        <w:rPr>
          <w:i/>
        </w:rPr>
        <w:t>See</w:t>
      </w:r>
      <w:r>
        <w:t xml:space="preserve"> </w:t>
      </w:r>
      <w:r>
        <w:rPr>
          <w:i/>
        </w:rPr>
        <w:t>Hocker v. New Hampshire Ins. Co.</w:t>
      </w:r>
      <w:r>
        <w:t>, 922 F.2d 1476, 1486 (10th Cir.1991).  Thus, even with an affirmance, I would remand for a determination of the Preslars’ role in the deception perpetrated against bank regulators.  If the Preslars were involved in fraud, I would not allow them the benefit of the contested liability doctrine.</w:t>
      </w:r>
    </w:p>
    <w:p w14:paraId="4CB3CE4E" w14:textId="77777777" w:rsidR="00E80DAC" w:rsidRDefault="00E80DAC" w:rsidP="00101557">
      <w:pPr>
        <w:widowControl w:val="0"/>
        <w:jc w:val="both"/>
      </w:pPr>
    </w:p>
    <w:p w14:paraId="6CF45687" w14:textId="77777777" w:rsidR="003D2683" w:rsidRDefault="003D2683" w:rsidP="00101557">
      <w:pPr>
        <w:widowControl w:val="0"/>
        <w:jc w:val="both"/>
      </w:pPr>
      <w:r>
        <w:t>….</w:t>
      </w:r>
    </w:p>
    <w:p w14:paraId="654AD3D4" w14:textId="77777777" w:rsidR="00E80DAC" w:rsidRDefault="00E80DAC" w:rsidP="00101557">
      <w:pPr>
        <w:widowControl w:val="0"/>
        <w:jc w:val="both"/>
      </w:pPr>
    </w:p>
    <w:p w14:paraId="52B7DF30" w14:textId="77777777" w:rsidR="00E80DAC" w:rsidRDefault="00E80DAC" w:rsidP="00101557">
      <w:pPr>
        <w:widowControl w:val="0"/>
        <w:jc w:val="both"/>
      </w:pPr>
      <w:r>
        <w:rPr>
          <w:i/>
        </w:rPr>
        <w:t>II. Purchase-Money Debt Reduction under I.R.C. § 108(e)(5)</w:t>
      </w:r>
    </w:p>
    <w:p w14:paraId="72FA03EF" w14:textId="77777777" w:rsidR="00E80DAC" w:rsidRDefault="00E80DAC" w:rsidP="00101557">
      <w:pPr>
        <w:widowControl w:val="0"/>
        <w:jc w:val="both"/>
      </w:pPr>
    </w:p>
    <w:p w14:paraId="7C75DD4F" w14:textId="209B95AB" w:rsidR="00E80DAC" w:rsidRDefault="00E80DAC" w:rsidP="00101557">
      <w:pPr>
        <w:widowControl w:val="0"/>
        <w:jc w:val="both"/>
      </w:pPr>
      <w:r>
        <w:t xml:space="preserve">I believe the Preslars’ have a potential argument that their settlement with the FDIC falls within the purchase-money debt reduction exception of I.R.C. § 108(e)(5), thereby rendering the settlement non-taxable.  Although § 108(e)(5) only applies to reduction agreements between purchasers and sellers, the provision might possibly apply to the settlement between the Preslars and the FDIC.  Section 108(e)(5) may apply because the FDIC merely took Moncor Bank’s place as its receiver, and Moncor Bank could be viewed for these purposes as the seller of the Ranch.  Although High Nogal had formal title to the Ranch at the time it was transferred to the Preslars, it is arguable that the substantive attributes of title had already passed to Moncor Bank at the time of negotiations between Moncor Bank and the Preslars.  The owner of High Nogal did not participate in the six-month negotiations leading up to the sale of the Ranch, considered the Bank the true seller, and told Preslar to deal with the Bank because he had no control over any sale of the property.  Additionally, the Bank financed the deal and received and disposed of all the assets of the sale without High Nogal’s involvement.  In fact, the owner of High Nogal did not even know the particulars of the deal, only the dollar amount.  Thus, from my review of the record, I believe Moncor Bank may have had </w:t>
      </w:r>
      <w:r>
        <w:rPr>
          <w:i/>
        </w:rPr>
        <w:t>de facto</w:t>
      </w:r>
      <w:r>
        <w:t xml:space="preserve"> title to the Ranch.  </w:t>
      </w:r>
      <w:r>
        <w:rPr>
          <w:i/>
        </w:rPr>
        <w:t>See</w:t>
      </w:r>
      <w:r>
        <w:t xml:space="preserve"> </w:t>
      </w:r>
      <w:r>
        <w:rPr>
          <w:i/>
        </w:rPr>
        <w:t>United States v. Hall</w:t>
      </w:r>
      <w:r>
        <w:t>, 307 F.2d 238, 241 (10th Cir.1962) (stating, in deciding that taxpayer did not realize discharge of indebtedness income, that “[c]ourts need not apply mechanical standards which smother the reality of a particular transaction”)</w:t>
      </w:r>
      <w:r w:rsidR="00B75AE9">
        <w:t xml:space="preserve"> [footnote omitted]</w:t>
      </w:r>
      <w:r>
        <w:t>; [citation omitted] Because the Tax Court did not reach this issue, I would remand for a finding as to who was the actual seller of the Ranch.</w:t>
      </w:r>
    </w:p>
    <w:p w14:paraId="49A99F9C" w14:textId="77777777" w:rsidR="003674BD" w:rsidRDefault="003674BD" w:rsidP="00101557">
      <w:pPr>
        <w:widowControl w:val="0"/>
        <w:jc w:val="both"/>
      </w:pPr>
    </w:p>
    <w:p w14:paraId="50B818B5" w14:textId="77777777" w:rsidR="00E80DAC" w:rsidRDefault="00E80DAC" w:rsidP="00101557">
      <w:pPr>
        <w:widowControl w:val="0"/>
        <w:jc w:val="both"/>
      </w:pPr>
      <w:r>
        <w:t xml:space="preserve">In sum, I would AFFIRM the Tax Court’s holding that the contested liability doctrine precludes the Preslars from recognizing discharge of indebtedness income, although I would REMAND for a finding as to whether the Preslars participated in </w:t>
      </w:r>
      <w:r>
        <w:lastRenderedPageBreak/>
        <w:t>fraud in their deal with Moncor Bank, as unclean hands would prevent them from taking advantage of the equitable doctrine.  Alternatively, because the Preslars might be entitled to a purchase-money debt reduction under I.R.C. § 108(e)(5) if Moncor Bank was the true seller of the Ranch, I would REMAND for a finding as to whether the seller of the Ranch in fact was Moncor Bank.  For these reasons, I respectfully dissent.</w:t>
      </w:r>
    </w:p>
    <w:p w14:paraId="26696EFE" w14:textId="35D3CB82" w:rsidR="00043133" w:rsidRDefault="00043133" w:rsidP="00101557">
      <w:pPr>
        <w:widowControl w:val="0"/>
        <w:jc w:val="both"/>
        <w:rPr>
          <w:szCs w:val="24"/>
        </w:rPr>
      </w:pPr>
    </w:p>
    <w:p w14:paraId="19330DC6" w14:textId="57D7C912" w:rsidR="00043133" w:rsidRPr="005E4F37" w:rsidRDefault="005E4F37" w:rsidP="00101557">
      <w:pPr>
        <w:widowControl w:val="0"/>
        <w:jc w:val="both"/>
        <w:rPr>
          <w:szCs w:val="24"/>
        </w:rPr>
      </w:pPr>
      <w:r>
        <w:rPr>
          <w:i/>
          <w:iCs/>
          <w:szCs w:val="24"/>
        </w:rPr>
        <w:t>Notes and Questions</w:t>
      </w:r>
      <w:r>
        <w:rPr>
          <w:szCs w:val="24"/>
        </w:rPr>
        <w:t>:</w:t>
      </w:r>
    </w:p>
    <w:p w14:paraId="102C96EC" w14:textId="19A6A6D1" w:rsidR="005E4F37" w:rsidRDefault="005E4F37" w:rsidP="00101557">
      <w:pPr>
        <w:widowControl w:val="0"/>
        <w:jc w:val="both"/>
        <w:rPr>
          <w:szCs w:val="24"/>
        </w:rPr>
      </w:pPr>
    </w:p>
    <w:p w14:paraId="295A538E" w14:textId="537A4EAC" w:rsidR="005E4F37" w:rsidRDefault="00C32127" w:rsidP="00101557">
      <w:pPr>
        <w:widowControl w:val="0"/>
        <w:jc w:val="both"/>
        <w:rPr>
          <w:szCs w:val="24"/>
        </w:rPr>
      </w:pPr>
      <w:r>
        <w:rPr>
          <w:szCs w:val="24"/>
        </w:rPr>
        <w:t xml:space="preserve">1.  If indeed the Preslars inflated the value of the property they were purchasing, should </w:t>
      </w:r>
      <w:r w:rsidR="00A97E44">
        <w:rPr>
          <w:szCs w:val="24"/>
        </w:rPr>
        <w:t>they now be permitted to argue that the discharge of indebtedness income that ensued should not be recognized?</w:t>
      </w:r>
      <w:r w:rsidR="00037084">
        <w:rPr>
          <w:szCs w:val="24"/>
        </w:rPr>
        <w:t xml:space="preserve"> Should assignees, bankruptcy trustees, etc. be made to </w:t>
      </w:r>
      <w:r w:rsidR="005B4936">
        <w:rPr>
          <w:szCs w:val="24"/>
        </w:rPr>
        <w:t xml:space="preserve">determine </w:t>
      </w:r>
      <w:r w:rsidR="005535DF">
        <w:rPr>
          <w:szCs w:val="24"/>
        </w:rPr>
        <w:t xml:space="preserve">the </w:t>
      </w:r>
      <w:r w:rsidR="00544F86">
        <w:rPr>
          <w:szCs w:val="24"/>
        </w:rPr>
        <w:t xml:space="preserve">fair market </w:t>
      </w:r>
      <w:r w:rsidR="005535DF">
        <w:rPr>
          <w:szCs w:val="24"/>
        </w:rPr>
        <w:t xml:space="preserve">value </w:t>
      </w:r>
      <w:r w:rsidR="00544F86">
        <w:rPr>
          <w:szCs w:val="24"/>
        </w:rPr>
        <w:t xml:space="preserve">of the property </w:t>
      </w:r>
      <w:r w:rsidR="002147EA">
        <w:rPr>
          <w:szCs w:val="24"/>
        </w:rPr>
        <w:t xml:space="preserve">– </w:t>
      </w:r>
      <w:r w:rsidR="00544F86">
        <w:rPr>
          <w:szCs w:val="24"/>
        </w:rPr>
        <w:t xml:space="preserve">when taxpayer who professes expertise in real estate </w:t>
      </w:r>
      <w:r w:rsidR="00E35563">
        <w:rPr>
          <w:szCs w:val="24"/>
        </w:rPr>
        <w:t>has agreed in writing that the property was worth $1M?</w:t>
      </w:r>
    </w:p>
    <w:p w14:paraId="25A2BC81" w14:textId="6F2664D2" w:rsidR="00A97E44" w:rsidRDefault="00A97E44" w:rsidP="00101557">
      <w:pPr>
        <w:widowControl w:val="0"/>
        <w:jc w:val="both"/>
        <w:rPr>
          <w:szCs w:val="24"/>
        </w:rPr>
      </w:pPr>
    </w:p>
    <w:p w14:paraId="2043ED13" w14:textId="6546EB2E" w:rsidR="00DD040B" w:rsidRPr="00576ED7" w:rsidRDefault="00A97E44" w:rsidP="00DD040B">
      <w:pPr>
        <w:widowControl w:val="0"/>
        <w:jc w:val="both"/>
        <w:rPr>
          <w:szCs w:val="24"/>
        </w:rPr>
      </w:pPr>
      <w:r>
        <w:rPr>
          <w:szCs w:val="24"/>
        </w:rPr>
        <w:t>2.</w:t>
      </w:r>
      <w:r w:rsidR="00C327DA">
        <w:rPr>
          <w:szCs w:val="24"/>
        </w:rPr>
        <w:t xml:space="preserve"> </w:t>
      </w:r>
      <w:r w:rsidR="00DD040B" w:rsidRPr="00576ED7">
        <w:rPr>
          <w:szCs w:val="24"/>
        </w:rPr>
        <w:t xml:space="preserve">What was the holding of </w:t>
      </w:r>
      <w:r w:rsidR="00DD040B" w:rsidRPr="00576ED7">
        <w:rPr>
          <w:i/>
          <w:szCs w:val="24"/>
        </w:rPr>
        <w:t>Hall</w:t>
      </w:r>
      <w:r w:rsidR="00DD040B" w:rsidRPr="00576ED7">
        <w:rPr>
          <w:szCs w:val="24"/>
        </w:rPr>
        <w:t xml:space="preserve"> as the majority articulated it? </w:t>
      </w:r>
      <w:r w:rsidR="00DD040B">
        <w:rPr>
          <w:szCs w:val="24"/>
        </w:rPr>
        <w:t>Is such a holding</w:t>
      </w:r>
      <w:r w:rsidR="00561EDA">
        <w:rPr>
          <w:szCs w:val="24"/>
        </w:rPr>
        <w:t xml:space="preserve"> s</w:t>
      </w:r>
      <w:r w:rsidR="00DD040B">
        <w:rPr>
          <w:szCs w:val="24"/>
        </w:rPr>
        <w:t>ound?</w:t>
      </w:r>
    </w:p>
    <w:p w14:paraId="2EF6C2D4" w14:textId="10A4F61F" w:rsidR="00A97E44" w:rsidRDefault="00A97E44" w:rsidP="00101557">
      <w:pPr>
        <w:widowControl w:val="0"/>
        <w:jc w:val="both"/>
        <w:rPr>
          <w:szCs w:val="24"/>
        </w:rPr>
      </w:pPr>
    </w:p>
    <w:p w14:paraId="4BD1365C" w14:textId="195AED4B" w:rsidR="00922D50" w:rsidRDefault="00561EDA" w:rsidP="00101557">
      <w:pPr>
        <w:widowControl w:val="0"/>
        <w:jc w:val="both"/>
        <w:rPr>
          <w:szCs w:val="24"/>
        </w:rPr>
      </w:pPr>
      <w:r>
        <w:rPr>
          <w:szCs w:val="24"/>
        </w:rPr>
        <w:t xml:space="preserve">3.  The court reviewed the facts and holding of </w:t>
      </w:r>
      <w:r>
        <w:rPr>
          <w:i/>
          <w:iCs/>
          <w:szCs w:val="24"/>
        </w:rPr>
        <w:t>N. Sobel v. Commissioner</w:t>
      </w:r>
      <w:r>
        <w:rPr>
          <w:szCs w:val="24"/>
        </w:rPr>
        <w:t>. Was there any question that the face amount of taxpayer’s note was $21,700</w:t>
      </w:r>
      <w:r w:rsidR="0055556A">
        <w:rPr>
          <w:szCs w:val="24"/>
        </w:rPr>
        <w:t xml:space="preserve">? What facts seem to lead to a conclusion that there was a question as </w:t>
      </w:r>
      <w:r w:rsidR="00652101">
        <w:rPr>
          <w:szCs w:val="24"/>
        </w:rPr>
        <w:t xml:space="preserve">to the amount of the liability? Perhaps </w:t>
      </w:r>
      <w:r w:rsidR="00652101">
        <w:rPr>
          <w:i/>
          <w:iCs/>
          <w:szCs w:val="24"/>
        </w:rPr>
        <w:t>N. Sobel</w:t>
      </w:r>
      <w:r w:rsidR="00652101">
        <w:rPr>
          <w:szCs w:val="24"/>
        </w:rPr>
        <w:t xml:space="preserve"> itself was wrongly decided.</w:t>
      </w:r>
    </w:p>
    <w:p w14:paraId="504E127D" w14:textId="5E2820BF" w:rsidR="00652101" w:rsidRDefault="00652101" w:rsidP="00101557">
      <w:pPr>
        <w:widowControl w:val="0"/>
        <w:jc w:val="both"/>
        <w:rPr>
          <w:szCs w:val="24"/>
        </w:rPr>
      </w:pPr>
    </w:p>
    <w:p w14:paraId="063BFDD7" w14:textId="385B25AA" w:rsidR="00012942" w:rsidRPr="00576ED7" w:rsidRDefault="00652101" w:rsidP="00012942">
      <w:pPr>
        <w:widowControl w:val="0"/>
        <w:jc w:val="both"/>
        <w:rPr>
          <w:szCs w:val="24"/>
        </w:rPr>
      </w:pPr>
      <w:r>
        <w:rPr>
          <w:szCs w:val="24"/>
        </w:rPr>
        <w:t xml:space="preserve">4. </w:t>
      </w:r>
      <w:r w:rsidR="0018238C">
        <w:rPr>
          <w:szCs w:val="24"/>
        </w:rPr>
        <w:t>Zarin was a compulsive gambler who incurred debts</w:t>
      </w:r>
      <w:r w:rsidR="009110D6">
        <w:rPr>
          <w:szCs w:val="24"/>
        </w:rPr>
        <w:t xml:space="preserve"> to the casino fr</w:t>
      </w:r>
      <w:r w:rsidR="009A7281">
        <w:rPr>
          <w:szCs w:val="24"/>
        </w:rPr>
        <w:t>o</w:t>
      </w:r>
      <w:r w:rsidR="009110D6">
        <w:rPr>
          <w:szCs w:val="24"/>
        </w:rPr>
        <w:t xml:space="preserve">m which he obtained chips on credit.  He </w:t>
      </w:r>
      <w:r w:rsidR="00F65D27">
        <w:rPr>
          <w:szCs w:val="24"/>
        </w:rPr>
        <w:t>al</w:t>
      </w:r>
      <w:r w:rsidR="009110D6">
        <w:rPr>
          <w:szCs w:val="24"/>
        </w:rPr>
        <w:t>ways intended to repay his obligations.</w:t>
      </w:r>
      <w:r w:rsidR="00F65D27">
        <w:rPr>
          <w:szCs w:val="24"/>
        </w:rPr>
        <w:t xml:space="preserve"> </w:t>
      </w:r>
      <w:r w:rsidR="00012942" w:rsidRPr="00576ED7">
        <w:rPr>
          <w:szCs w:val="24"/>
        </w:rPr>
        <w:t>What form did Zarin’s consumption take?</w:t>
      </w:r>
    </w:p>
    <w:p w14:paraId="4685C239" w14:textId="77777777" w:rsidR="00012942" w:rsidRPr="00576ED7" w:rsidRDefault="00012942" w:rsidP="00012942">
      <w:pPr>
        <w:widowControl w:val="0"/>
        <w:ind w:left="720"/>
        <w:jc w:val="both"/>
        <w:rPr>
          <w:szCs w:val="24"/>
        </w:rPr>
      </w:pPr>
      <w:r w:rsidRPr="00576ED7">
        <w:rPr>
          <w:szCs w:val="24"/>
        </w:rPr>
        <w:t>•gambling?</w:t>
      </w:r>
    </w:p>
    <w:p w14:paraId="1478E97D" w14:textId="77777777" w:rsidR="00012942" w:rsidRPr="00576ED7" w:rsidRDefault="00012942" w:rsidP="00012942">
      <w:pPr>
        <w:widowControl w:val="0"/>
        <w:ind w:left="720"/>
        <w:jc w:val="both"/>
        <w:rPr>
          <w:szCs w:val="24"/>
        </w:rPr>
      </w:pPr>
      <w:r w:rsidRPr="00576ED7">
        <w:rPr>
          <w:szCs w:val="24"/>
        </w:rPr>
        <w:t>•losing at gambling?</w:t>
      </w:r>
    </w:p>
    <w:p w14:paraId="7DA21FA5" w14:textId="77777777" w:rsidR="00012942" w:rsidRPr="00576ED7" w:rsidRDefault="00012942" w:rsidP="00012942">
      <w:pPr>
        <w:widowControl w:val="0"/>
        <w:ind w:left="720"/>
        <w:jc w:val="both"/>
        <w:rPr>
          <w:szCs w:val="24"/>
        </w:rPr>
      </w:pPr>
      <w:r w:rsidRPr="00576ED7">
        <w:rPr>
          <w:szCs w:val="24"/>
        </w:rPr>
        <w:t>•Should it make a difference?</w:t>
      </w:r>
    </w:p>
    <w:p w14:paraId="478FCB3E" w14:textId="25E5AFD8" w:rsidR="00840EFA" w:rsidRPr="00576ED7" w:rsidRDefault="009A7281" w:rsidP="00CD2546">
      <w:pPr>
        <w:widowControl w:val="0"/>
        <w:ind w:left="720"/>
        <w:jc w:val="both"/>
        <w:rPr>
          <w:szCs w:val="24"/>
        </w:rPr>
      </w:pPr>
      <w:r>
        <w:rPr>
          <w:szCs w:val="24"/>
        </w:rPr>
        <w:t>•</w:t>
      </w:r>
      <w:r w:rsidR="00840EFA" w:rsidRPr="00576ED7">
        <w:rPr>
          <w:szCs w:val="24"/>
        </w:rPr>
        <w:t>Does a compulsive gambler such as Mr. Zarin realize an accession to wealth or “value” by gambling more?</w:t>
      </w:r>
    </w:p>
    <w:p w14:paraId="1A66E96B" w14:textId="7797A996" w:rsidR="009A7281" w:rsidRDefault="009A7281" w:rsidP="00CD2546">
      <w:pPr>
        <w:widowControl w:val="0"/>
        <w:jc w:val="both"/>
        <w:rPr>
          <w:szCs w:val="24"/>
        </w:rPr>
      </w:pPr>
    </w:p>
    <w:p w14:paraId="779D8579" w14:textId="77777777" w:rsidR="00EE74FA" w:rsidRPr="00576ED7" w:rsidRDefault="00CD2546" w:rsidP="00EE74FA">
      <w:pPr>
        <w:widowControl w:val="0"/>
        <w:jc w:val="both"/>
        <w:rPr>
          <w:szCs w:val="24"/>
        </w:rPr>
      </w:pPr>
      <w:r>
        <w:rPr>
          <w:szCs w:val="24"/>
        </w:rPr>
        <w:t xml:space="preserve">5. </w:t>
      </w:r>
      <w:r w:rsidR="00EE74FA" w:rsidRPr="00576ED7">
        <w:rPr>
          <w:szCs w:val="24"/>
        </w:rPr>
        <w:t>Taxpayer argued that “discharge of his gambling debt was income from gambling against which he may offset his losses.”</w:t>
      </w:r>
    </w:p>
    <w:p w14:paraId="711664C5" w14:textId="77777777" w:rsidR="00EE74FA" w:rsidRPr="00576ED7" w:rsidRDefault="00EE74FA" w:rsidP="00EE74FA">
      <w:pPr>
        <w:widowControl w:val="0"/>
        <w:ind w:left="720"/>
        <w:jc w:val="both"/>
        <w:rPr>
          <w:szCs w:val="24"/>
        </w:rPr>
      </w:pPr>
      <w:r w:rsidRPr="00576ED7">
        <w:rPr>
          <w:szCs w:val="24"/>
        </w:rPr>
        <w:t>•This does not treat the loan and use of the chips as separate transactions.</w:t>
      </w:r>
    </w:p>
    <w:p w14:paraId="0324D67A" w14:textId="77777777" w:rsidR="00EE74FA" w:rsidRPr="00576ED7" w:rsidRDefault="00EE74FA" w:rsidP="00EE74FA">
      <w:pPr>
        <w:widowControl w:val="0"/>
        <w:jc w:val="both"/>
        <w:rPr>
          <w:szCs w:val="24"/>
        </w:rPr>
      </w:pPr>
    </w:p>
    <w:p w14:paraId="723DC414" w14:textId="77777777" w:rsidR="00FC0E66" w:rsidRPr="00576ED7" w:rsidRDefault="00EE74FA" w:rsidP="00FC0E66">
      <w:pPr>
        <w:widowControl w:val="0"/>
        <w:jc w:val="both"/>
        <w:rPr>
          <w:szCs w:val="24"/>
        </w:rPr>
      </w:pPr>
      <w:r>
        <w:rPr>
          <w:szCs w:val="24"/>
        </w:rPr>
        <w:t xml:space="preserve">6.  </w:t>
      </w:r>
      <w:r w:rsidR="00FC0E66" w:rsidRPr="00576ED7">
        <w:rPr>
          <w:szCs w:val="24"/>
        </w:rPr>
        <w:t xml:space="preserve">Articulate the policies behind state laws that make </w:t>
      </w:r>
      <w:r w:rsidR="00FC0E66">
        <w:rPr>
          <w:szCs w:val="24"/>
        </w:rPr>
        <w:t xml:space="preserve">contracts </w:t>
      </w:r>
      <w:r w:rsidR="00FC0E66" w:rsidRPr="00576ED7">
        <w:rPr>
          <w:szCs w:val="24"/>
        </w:rPr>
        <w:t>unenforceable</w:t>
      </w:r>
      <w:r w:rsidR="00FC0E66">
        <w:rPr>
          <w:szCs w:val="24"/>
        </w:rPr>
        <w:t xml:space="preserve">. </w:t>
      </w:r>
      <w:r w:rsidR="00FC0E66" w:rsidRPr="00576ED7">
        <w:rPr>
          <w:szCs w:val="24"/>
        </w:rPr>
        <w:t>Do any of these policies suggest anything about whether there was an accession to wealth</w:t>
      </w:r>
      <w:r w:rsidR="00FC0E66">
        <w:rPr>
          <w:szCs w:val="24"/>
        </w:rPr>
        <w:t xml:space="preserve"> and so also doi income</w:t>
      </w:r>
      <w:r w:rsidR="00FC0E66" w:rsidRPr="00576ED7">
        <w:rPr>
          <w:szCs w:val="24"/>
        </w:rPr>
        <w:t>?</w:t>
      </w:r>
    </w:p>
    <w:p w14:paraId="4698236F" w14:textId="77777777" w:rsidR="00FC0E66" w:rsidRPr="00576ED7" w:rsidRDefault="00FC0E66" w:rsidP="00FC0E66">
      <w:pPr>
        <w:widowControl w:val="0"/>
        <w:ind w:left="720"/>
        <w:jc w:val="both"/>
        <w:rPr>
          <w:szCs w:val="24"/>
        </w:rPr>
      </w:pPr>
      <w:r w:rsidRPr="00576ED7">
        <w:rPr>
          <w:szCs w:val="24"/>
        </w:rPr>
        <w:t xml:space="preserve">•unconscionable contracts are not enforceable because of unequal </w:t>
      </w:r>
      <w:r w:rsidRPr="00576ED7">
        <w:rPr>
          <w:szCs w:val="24"/>
        </w:rPr>
        <w:lastRenderedPageBreak/>
        <w:t>bargaining power;</w:t>
      </w:r>
    </w:p>
    <w:p w14:paraId="55943004" w14:textId="77777777" w:rsidR="00FC0E66" w:rsidRPr="00576ED7" w:rsidRDefault="00FC0E66" w:rsidP="00FC0E66">
      <w:pPr>
        <w:widowControl w:val="0"/>
        <w:ind w:left="720"/>
        <w:jc w:val="both"/>
        <w:rPr>
          <w:szCs w:val="24"/>
        </w:rPr>
      </w:pPr>
      <w:r w:rsidRPr="00576ED7">
        <w:rPr>
          <w:szCs w:val="24"/>
        </w:rPr>
        <w:t>•illegal contracts are not enforceable because the state will not lend its assistance to enforce an illegal bargain;</w:t>
      </w:r>
    </w:p>
    <w:p w14:paraId="3102E95D" w14:textId="77777777" w:rsidR="00FC0E66" w:rsidRPr="00576ED7" w:rsidRDefault="00FC0E66" w:rsidP="00FC0E66">
      <w:pPr>
        <w:widowControl w:val="0"/>
        <w:ind w:left="720"/>
        <w:jc w:val="both"/>
        <w:rPr>
          <w:szCs w:val="24"/>
        </w:rPr>
      </w:pPr>
      <w:r w:rsidRPr="00576ED7">
        <w:rPr>
          <w:szCs w:val="24"/>
        </w:rPr>
        <w:t>•some contracts are unenforceable because the state deems normal presumptions about rationality and the ability to know what is beneficial to oneself inapplicable in certain circumstances, e.g., contract with a minor or incompetent.</w:t>
      </w:r>
    </w:p>
    <w:p w14:paraId="1051E192" w14:textId="57BF5B71" w:rsidR="00CD2546" w:rsidRDefault="00CD2546" w:rsidP="00CD2546">
      <w:pPr>
        <w:widowControl w:val="0"/>
        <w:jc w:val="both"/>
        <w:rPr>
          <w:szCs w:val="24"/>
        </w:rPr>
      </w:pPr>
    </w:p>
    <w:p w14:paraId="6323E2E7" w14:textId="4184D80A" w:rsidR="00FC0E66" w:rsidRDefault="00FC0E66" w:rsidP="00CD2546">
      <w:pPr>
        <w:widowControl w:val="0"/>
        <w:jc w:val="both"/>
        <w:rPr>
          <w:szCs w:val="24"/>
        </w:rPr>
      </w:pPr>
      <w:r>
        <w:rPr>
          <w:szCs w:val="24"/>
        </w:rPr>
        <w:t xml:space="preserve">7. </w:t>
      </w:r>
      <w:r w:rsidR="00817451">
        <w:rPr>
          <w:szCs w:val="24"/>
        </w:rPr>
        <w:t>Are there not unenforceable contracts that nevertheless create an accession to wealth?</w:t>
      </w:r>
    </w:p>
    <w:p w14:paraId="2060C184" w14:textId="3AEC9C2D" w:rsidR="00817451" w:rsidRDefault="00817451" w:rsidP="00CD2546">
      <w:pPr>
        <w:widowControl w:val="0"/>
        <w:jc w:val="both"/>
        <w:rPr>
          <w:szCs w:val="24"/>
        </w:rPr>
      </w:pPr>
    </w:p>
    <w:p w14:paraId="311A9106" w14:textId="77777777" w:rsidR="000D75B7" w:rsidRPr="00576ED7" w:rsidRDefault="00817451" w:rsidP="000D75B7">
      <w:pPr>
        <w:widowControl w:val="0"/>
        <w:jc w:val="both"/>
        <w:rPr>
          <w:szCs w:val="24"/>
        </w:rPr>
      </w:pPr>
      <w:r>
        <w:rPr>
          <w:szCs w:val="24"/>
        </w:rPr>
        <w:t>8.</w:t>
      </w:r>
      <w:r w:rsidR="00DD3AD0">
        <w:rPr>
          <w:szCs w:val="24"/>
        </w:rPr>
        <w:t xml:space="preserve"> </w:t>
      </w:r>
      <w:r w:rsidR="000D75B7" w:rsidRPr="00576ED7">
        <w:rPr>
          <w:szCs w:val="24"/>
        </w:rPr>
        <w:t>What if the debtor reaches a compromise with the creditor, but never ac</w:t>
      </w:r>
      <w:r w:rsidR="000D75B7">
        <w:rPr>
          <w:szCs w:val="24"/>
        </w:rPr>
        <w:t xml:space="preserve">tually disputed that </w:t>
      </w:r>
      <w:r w:rsidR="000D75B7" w:rsidRPr="00576ED7">
        <w:rPr>
          <w:szCs w:val="24"/>
        </w:rPr>
        <w:t xml:space="preserve">he owed the creditor a sum certain? </w:t>
      </w:r>
      <w:r w:rsidR="000D75B7" w:rsidRPr="00576ED7">
        <w:rPr>
          <w:i/>
          <w:szCs w:val="24"/>
        </w:rPr>
        <w:t>See</w:t>
      </w:r>
      <w:r w:rsidR="000D75B7" w:rsidRPr="00576ED7">
        <w:rPr>
          <w:szCs w:val="24"/>
        </w:rPr>
        <w:t xml:space="preserve"> </w:t>
      </w:r>
      <w:r w:rsidR="000D75B7" w:rsidRPr="00576ED7">
        <w:rPr>
          <w:i/>
          <w:szCs w:val="24"/>
        </w:rPr>
        <w:t>Melvin v. Commissioner</w:t>
      </w:r>
      <w:r w:rsidR="000D75B7" w:rsidRPr="00576ED7">
        <w:rPr>
          <w:szCs w:val="24"/>
        </w:rPr>
        <w:t xml:space="preserve">, T.C. Memo 2009-199, 2009 WL 2869816 (2009); </w:t>
      </w:r>
      <w:r w:rsidR="000D75B7" w:rsidRPr="00576ED7">
        <w:rPr>
          <w:i/>
          <w:szCs w:val="24"/>
        </w:rPr>
        <w:t>Rood v. Commissioner</w:t>
      </w:r>
      <w:r w:rsidR="000D75B7" w:rsidRPr="00576ED7">
        <w:rPr>
          <w:szCs w:val="24"/>
        </w:rPr>
        <w:t>, TC Memo 1996-248, 1996 WL 280899 (1996) (gambling debt).</w:t>
      </w:r>
    </w:p>
    <w:p w14:paraId="633A72B6" w14:textId="77777777" w:rsidR="000D75B7" w:rsidRPr="00576ED7" w:rsidRDefault="000D75B7" w:rsidP="000D75B7">
      <w:pPr>
        <w:widowControl w:val="0"/>
        <w:jc w:val="both"/>
        <w:rPr>
          <w:szCs w:val="24"/>
        </w:rPr>
      </w:pPr>
    </w:p>
    <w:p w14:paraId="497A626A" w14:textId="77777777" w:rsidR="00505856" w:rsidRDefault="000D75B7" w:rsidP="00505856">
      <w:pPr>
        <w:widowControl w:val="0"/>
        <w:jc w:val="both"/>
        <w:rPr>
          <w:szCs w:val="24"/>
        </w:rPr>
      </w:pPr>
      <w:r>
        <w:rPr>
          <w:szCs w:val="24"/>
        </w:rPr>
        <w:t xml:space="preserve">9. </w:t>
      </w:r>
      <w:r w:rsidR="00505856">
        <w:rPr>
          <w:szCs w:val="24"/>
        </w:rPr>
        <w:t xml:space="preserve">For a debt to be cancelled, the creditor must receive </w:t>
      </w:r>
      <w:r w:rsidR="00505856">
        <w:rPr>
          <w:i/>
          <w:szCs w:val="24"/>
        </w:rPr>
        <w:t>nothing</w:t>
      </w:r>
      <w:r w:rsidR="00505856">
        <w:rPr>
          <w:szCs w:val="24"/>
        </w:rPr>
        <w:t xml:space="preserve"> in return. The creditor is entitled to a bad debt deduction. § 166. What treatment does § 166 accord non-business bad debts?</w:t>
      </w:r>
    </w:p>
    <w:p w14:paraId="22303F2B" w14:textId="7D44141B" w:rsidR="00817451" w:rsidRDefault="00817451" w:rsidP="00CD2546">
      <w:pPr>
        <w:widowControl w:val="0"/>
        <w:jc w:val="both"/>
        <w:rPr>
          <w:szCs w:val="24"/>
        </w:rPr>
      </w:pPr>
    </w:p>
    <w:p w14:paraId="544FAA0B" w14:textId="7ED871B6" w:rsidR="00C81B97" w:rsidRDefault="00CA4BCE" w:rsidP="00A6585D">
      <w:pPr>
        <w:widowControl w:val="0"/>
        <w:jc w:val="both"/>
        <w:rPr>
          <w:szCs w:val="24"/>
        </w:rPr>
      </w:pPr>
      <w:r>
        <w:rPr>
          <w:szCs w:val="24"/>
        </w:rPr>
        <w:t xml:space="preserve">10.  </w:t>
      </w:r>
      <w:r w:rsidR="00C81B97">
        <w:rPr>
          <w:szCs w:val="24"/>
        </w:rPr>
        <w:t>Consider:</w:t>
      </w:r>
    </w:p>
    <w:p w14:paraId="0F3B40F0" w14:textId="2611BBD0" w:rsidR="0049128E" w:rsidRPr="00576ED7" w:rsidRDefault="0049128E" w:rsidP="00A6585D">
      <w:pPr>
        <w:widowControl w:val="0"/>
        <w:ind w:left="720"/>
        <w:jc w:val="both"/>
        <w:rPr>
          <w:szCs w:val="24"/>
        </w:rPr>
      </w:pPr>
      <w:r w:rsidRPr="00576ED7">
        <w:rPr>
          <w:szCs w:val="24"/>
        </w:rPr>
        <w:t>•1</w:t>
      </w:r>
      <w:r w:rsidR="00CA4BCE">
        <w:rPr>
          <w:szCs w:val="24"/>
        </w:rPr>
        <w:t>0</w:t>
      </w:r>
      <w:r w:rsidRPr="00576ED7">
        <w:rPr>
          <w:szCs w:val="24"/>
        </w:rPr>
        <w:t>a.  Taxpayer engaged the services of Attorney and incurred a bill of $1000</w:t>
      </w:r>
      <w:r w:rsidR="009B01EC" w:rsidRPr="00576ED7">
        <w:rPr>
          <w:szCs w:val="24"/>
        </w:rPr>
        <w:t xml:space="preserve">. </w:t>
      </w:r>
      <w:r w:rsidRPr="00576ED7">
        <w:rPr>
          <w:szCs w:val="24"/>
        </w:rPr>
        <w:t>The fmv of taxpayer’s assets is $10,000, a</w:t>
      </w:r>
      <w:r w:rsidR="00967D2E">
        <w:rPr>
          <w:szCs w:val="24"/>
        </w:rPr>
        <w:t xml:space="preserve">nd taxpayer has $5000 of cash. </w:t>
      </w:r>
      <w:r w:rsidRPr="00576ED7">
        <w:rPr>
          <w:szCs w:val="24"/>
        </w:rPr>
        <w:t>Taxpay</w:t>
      </w:r>
      <w:r w:rsidR="00967D2E">
        <w:rPr>
          <w:szCs w:val="24"/>
        </w:rPr>
        <w:t xml:space="preserve">er has liabilities of $25,000. </w:t>
      </w:r>
      <w:r w:rsidRPr="00576ED7">
        <w:rPr>
          <w:szCs w:val="24"/>
        </w:rPr>
        <w:t>Taxpayer entered an agreement to do 80 hours of filing and</w:t>
      </w:r>
      <w:r w:rsidR="00967D2E">
        <w:rPr>
          <w:szCs w:val="24"/>
        </w:rPr>
        <w:t xml:space="preserve"> word processing for Attorney. </w:t>
      </w:r>
      <w:r w:rsidRPr="00576ED7">
        <w:rPr>
          <w:szCs w:val="24"/>
        </w:rPr>
        <w:t>After taxpayer performed these services, Attorney told taxpayer that “you owe me nothing.” Now taxpayer’s liabilities are $24,000, and she has assets with fmv = $10,000 plus $5000 cash</w:t>
      </w:r>
      <w:r w:rsidR="009B01EC" w:rsidRPr="00576ED7">
        <w:rPr>
          <w:szCs w:val="24"/>
        </w:rPr>
        <w:t xml:space="preserve">. </w:t>
      </w:r>
      <w:r w:rsidRPr="00576ED7">
        <w:rPr>
          <w:szCs w:val="24"/>
        </w:rPr>
        <w:t>How much doi income must Taxpayer report?</w:t>
      </w:r>
    </w:p>
    <w:p w14:paraId="6F3701F7" w14:textId="77777777" w:rsidR="0049128E" w:rsidRPr="00576ED7"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Pr="00576ED7">
        <w:rPr>
          <w:i/>
          <w:szCs w:val="24"/>
        </w:rPr>
        <w:t>Canton v. United States</w:t>
      </w:r>
      <w:r w:rsidRPr="00576ED7">
        <w:rPr>
          <w:szCs w:val="24"/>
        </w:rPr>
        <w:t>, 226 F.2d 313, 317-18 (</w:t>
      </w:r>
      <w:r w:rsidR="00B70018" w:rsidRPr="00576ED7">
        <w:rPr>
          <w:szCs w:val="24"/>
        </w:rPr>
        <w:t>8</w:t>
      </w:r>
      <w:r w:rsidR="00B70018" w:rsidRPr="00576ED7">
        <w:rPr>
          <w:szCs w:val="24"/>
          <w:vertAlign w:val="superscript"/>
        </w:rPr>
        <w:t>th</w:t>
      </w:r>
      <w:r w:rsidR="00B70018" w:rsidRPr="00576ED7">
        <w:rPr>
          <w:szCs w:val="24"/>
        </w:rPr>
        <w:t xml:space="preserve"> Cir. </w:t>
      </w:r>
      <w:r w:rsidRPr="00576ED7">
        <w:rPr>
          <w:szCs w:val="24"/>
        </w:rPr>
        <w:t xml:space="preserve">1955), </w:t>
      </w:r>
      <w:r w:rsidRPr="00576ED7">
        <w:rPr>
          <w:i/>
          <w:szCs w:val="24"/>
        </w:rPr>
        <w:t>cert. denied</w:t>
      </w:r>
      <w:r w:rsidRPr="00576ED7">
        <w:rPr>
          <w:szCs w:val="24"/>
        </w:rPr>
        <w:t>, 350 U.S. 965 (1956).</w:t>
      </w:r>
    </w:p>
    <w:p w14:paraId="2C534536" w14:textId="77777777" w:rsidR="0049128E" w:rsidRPr="00576ED7" w:rsidRDefault="0049128E" w:rsidP="00A6585D">
      <w:pPr>
        <w:widowControl w:val="0"/>
        <w:jc w:val="both"/>
        <w:rPr>
          <w:szCs w:val="24"/>
        </w:rPr>
      </w:pPr>
    </w:p>
    <w:p w14:paraId="1192F26D" w14:textId="11E957DD" w:rsidR="0049128E" w:rsidRPr="00576ED7" w:rsidRDefault="00C81B97" w:rsidP="00A6585D">
      <w:pPr>
        <w:widowControl w:val="0"/>
        <w:ind w:left="720"/>
        <w:jc w:val="both"/>
        <w:rPr>
          <w:szCs w:val="24"/>
        </w:rPr>
      </w:pPr>
      <w:r>
        <w:rPr>
          <w:szCs w:val="24"/>
        </w:rPr>
        <w:t>•1</w:t>
      </w:r>
      <w:r w:rsidR="005D0819">
        <w:rPr>
          <w:szCs w:val="24"/>
        </w:rPr>
        <w:t>0</w:t>
      </w:r>
      <w:r w:rsidR="0049128E" w:rsidRPr="00576ED7">
        <w:rPr>
          <w:szCs w:val="24"/>
        </w:rPr>
        <w:t xml:space="preserve">b.  Taxpayer borrowed $25,000 from her uncle to pay for her third year of law school at one of America’s “Best Value Law Schools” (according to </w:t>
      </w:r>
      <w:r w:rsidR="0049128E" w:rsidRPr="00540D2C">
        <w:rPr>
          <w:i/>
          <w:szCs w:val="24"/>
        </w:rPr>
        <w:t>preLaw Magazine</w:t>
      </w:r>
      <w:r w:rsidR="0049128E" w:rsidRPr="00576ED7">
        <w:rPr>
          <w:szCs w:val="24"/>
        </w:rPr>
        <w:t xml:space="preserve">). Taxpayer and her uncle formalized the arrangement in writing, </w:t>
      </w:r>
      <w:r w:rsidR="00E60AC9">
        <w:rPr>
          <w:szCs w:val="24"/>
        </w:rPr>
        <w:t>T</w:t>
      </w:r>
      <w:r w:rsidR="0049128E" w:rsidRPr="00576ED7">
        <w:rPr>
          <w:szCs w:val="24"/>
        </w:rPr>
        <w:t xml:space="preserve">axpayer to pay 6% interest on her declining balance once she began making payments to her uncle after </w:t>
      </w:r>
      <w:r w:rsidR="00F00426">
        <w:rPr>
          <w:szCs w:val="24"/>
        </w:rPr>
        <w:t xml:space="preserve">completing </w:t>
      </w:r>
      <w:r w:rsidR="0049128E" w:rsidRPr="00576ED7">
        <w:rPr>
          <w:szCs w:val="24"/>
        </w:rPr>
        <w:t>law sc</w:t>
      </w:r>
      <w:r w:rsidR="00967D2E">
        <w:rPr>
          <w:szCs w:val="24"/>
        </w:rPr>
        <w:t>hool</w:t>
      </w:r>
      <w:r w:rsidR="009B01EC">
        <w:rPr>
          <w:szCs w:val="24"/>
        </w:rPr>
        <w:t xml:space="preserve">. </w:t>
      </w:r>
      <w:r w:rsidR="00967D2E">
        <w:rPr>
          <w:szCs w:val="24"/>
        </w:rPr>
        <w:t xml:space="preserve">At </w:t>
      </w:r>
      <w:r w:rsidR="0049128E" w:rsidRPr="00576ED7">
        <w:rPr>
          <w:szCs w:val="24"/>
        </w:rPr>
        <w:t>Taxpayer’s commencement day party, her uncle announced to her that “I f</w:t>
      </w:r>
      <w:r w:rsidR="00967D2E">
        <w:rPr>
          <w:szCs w:val="24"/>
        </w:rPr>
        <w:t xml:space="preserve">orgive the loan I made to you. </w:t>
      </w:r>
      <w:r w:rsidR="0049128E" w:rsidRPr="00576ED7">
        <w:rPr>
          <w:szCs w:val="24"/>
        </w:rPr>
        <w:t>You are free and c</w:t>
      </w:r>
      <w:r w:rsidR="00967D2E">
        <w:rPr>
          <w:szCs w:val="24"/>
        </w:rPr>
        <w:t xml:space="preserve">lear as far as I’m concerned.” </w:t>
      </w:r>
      <w:r w:rsidR="0049128E" w:rsidRPr="00576ED7">
        <w:rPr>
          <w:szCs w:val="24"/>
        </w:rPr>
        <w:t xml:space="preserve">At the time, Taxpayer’s liabilities (including the $25,000 owed to her uncle) did </w:t>
      </w:r>
      <w:r w:rsidR="0049128E" w:rsidRPr="00576ED7">
        <w:rPr>
          <w:i/>
          <w:szCs w:val="24"/>
        </w:rPr>
        <w:t>not</w:t>
      </w:r>
      <w:r w:rsidR="0049128E" w:rsidRPr="00576ED7">
        <w:rPr>
          <w:szCs w:val="24"/>
        </w:rPr>
        <w:t xml:space="preserve"> exceed the fmv of her assets. How much doi income </w:t>
      </w:r>
      <w:r w:rsidR="0049128E" w:rsidRPr="00576ED7">
        <w:rPr>
          <w:szCs w:val="24"/>
        </w:rPr>
        <w:lastRenderedPageBreak/>
        <w:t>must taxpayer report?</w:t>
      </w:r>
    </w:p>
    <w:p w14:paraId="4D6AEFDA" w14:textId="77777777" w:rsidR="0049128E" w:rsidRPr="00576ED7" w:rsidRDefault="0049128E" w:rsidP="00A6585D">
      <w:pPr>
        <w:widowControl w:val="0"/>
        <w:jc w:val="both"/>
        <w:rPr>
          <w:szCs w:val="24"/>
        </w:rPr>
      </w:pPr>
    </w:p>
    <w:p w14:paraId="1A805723" w14:textId="07001E1C" w:rsidR="0049128E" w:rsidRPr="00576ED7" w:rsidRDefault="00C81B97" w:rsidP="00A6585D">
      <w:pPr>
        <w:widowControl w:val="0"/>
        <w:ind w:left="720"/>
        <w:jc w:val="both"/>
        <w:rPr>
          <w:szCs w:val="24"/>
        </w:rPr>
      </w:pPr>
      <w:r>
        <w:rPr>
          <w:szCs w:val="24"/>
        </w:rPr>
        <w:t>•1</w:t>
      </w:r>
      <w:r w:rsidR="005D0819">
        <w:rPr>
          <w:szCs w:val="24"/>
        </w:rPr>
        <w:t>0</w:t>
      </w:r>
      <w:r w:rsidR="0049128E" w:rsidRPr="00576ED7">
        <w:rPr>
          <w:szCs w:val="24"/>
        </w:rPr>
        <w:t>c.  Taxpayer, a highly skilled craftsman, entered into a contract to produce a custom-made table for Customer’s dining room</w:t>
      </w:r>
      <w:r w:rsidR="009B01EC" w:rsidRPr="00576ED7">
        <w:rPr>
          <w:szCs w:val="24"/>
        </w:rPr>
        <w:t xml:space="preserve">. </w:t>
      </w:r>
      <w:r w:rsidR="0049128E" w:rsidRPr="00576ED7">
        <w:rPr>
          <w:szCs w:val="24"/>
        </w:rPr>
        <w:t>Customer paid Taxpayer $</w:t>
      </w:r>
      <w:r w:rsidR="00850410">
        <w:rPr>
          <w:szCs w:val="24"/>
        </w:rPr>
        <w:t>4</w:t>
      </w:r>
      <w:r w:rsidR="0049128E" w:rsidRPr="00576ED7">
        <w:rPr>
          <w:szCs w:val="24"/>
        </w:rPr>
        <w:t>000 on the day they entered the agreement with a promise to pay $</w:t>
      </w:r>
      <w:r w:rsidR="00850410">
        <w:rPr>
          <w:szCs w:val="24"/>
        </w:rPr>
        <w:t>4</w:t>
      </w:r>
      <w:r w:rsidR="0049128E" w:rsidRPr="00576ED7">
        <w:rPr>
          <w:szCs w:val="24"/>
        </w:rPr>
        <w:t xml:space="preserve">000 more on delivery. Taxpayer was to deliver the table six months after signing. Taxpayer never got around to </w:t>
      </w:r>
      <w:r w:rsidR="001B283B">
        <w:rPr>
          <w:szCs w:val="24"/>
        </w:rPr>
        <w:t xml:space="preserve">making </w:t>
      </w:r>
      <w:r w:rsidR="0049128E" w:rsidRPr="00576ED7">
        <w:rPr>
          <w:szCs w:val="24"/>
        </w:rPr>
        <w:t>the table. At first, Customer patiently waited past the contractual deadline for the table, but finally sued for a refund of the $</w:t>
      </w:r>
      <w:r w:rsidR="00850410">
        <w:rPr>
          <w:szCs w:val="24"/>
        </w:rPr>
        <w:t>4</w:t>
      </w:r>
      <w:r w:rsidR="0049128E" w:rsidRPr="00576ED7">
        <w:rPr>
          <w:szCs w:val="24"/>
        </w:rPr>
        <w:t>000. Customer had waited more than 6 years to bring the suit, so it was dismissed as not having been brought within the limitation period</w:t>
      </w:r>
      <w:r w:rsidR="00842246" w:rsidRPr="00576ED7">
        <w:rPr>
          <w:szCs w:val="24"/>
        </w:rPr>
        <w:t xml:space="preserve">. </w:t>
      </w:r>
    </w:p>
    <w:p w14:paraId="489BA47E" w14:textId="77777777" w:rsidR="0049128E" w:rsidRPr="00576ED7" w:rsidRDefault="0049128E" w:rsidP="00A6585D">
      <w:pPr>
        <w:widowControl w:val="0"/>
        <w:ind w:left="1440"/>
        <w:jc w:val="both"/>
        <w:rPr>
          <w:szCs w:val="24"/>
        </w:rPr>
      </w:pPr>
      <w:r w:rsidRPr="00576ED7">
        <w:rPr>
          <w:szCs w:val="24"/>
        </w:rPr>
        <w:t>•True or false:  Taxpayer does not have doi income because the debt is unenforceable.</w:t>
      </w:r>
    </w:p>
    <w:p w14:paraId="16025A41" w14:textId="77777777" w:rsidR="0049128E" w:rsidRPr="00576ED7" w:rsidRDefault="0049128E" w:rsidP="00A6585D">
      <w:pPr>
        <w:widowControl w:val="0"/>
        <w:ind w:left="1440"/>
        <w:jc w:val="both"/>
        <w:rPr>
          <w:szCs w:val="24"/>
        </w:rPr>
      </w:pPr>
      <w:r w:rsidRPr="00576ED7">
        <w:rPr>
          <w:szCs w:val="24"/>
        </w:rPr>
        <w:t>•</w:t>
      </w:r>
      <w:r w:rsidRPr="00576ED7">
        <w:rPr>
          <w:i/>
          <w:szCs w:val="24"/>
        </w:rPr>
        <w:t>See, e.g.</w:t>
      </w:r>
      <w:r w:rsidRPr="00576ED7">
        <w:rPr>
          <w:szCs w:val="24"/>
        </w:rPr>
        <w:t xml:space="preserve">, </w:t>
      </w:r>
      <w:r w:rsidRPr="00576ED7">
        <w:rPr>
          <w:i/>
          <w:szCs w:val="24"/>
        </w:rPr>
        <w:t>Securities Co. v. United States</w:t>
      </w:r>
      <w:r w:rsidRPr="00576ED7">
        <w:rPr>
          <w:szCs w:val="24"/>
        </w:rPr>
        <w:t>, 85 F. Supp. 532, (S.D.N.Y. 1948).</w:t>
      </w:r>
    </w:p>
    <w:p w14:paraId="734D3957" w14:textId="77777777" w:rsidR="0049128E" w:rsidRPr="00576ED7" w:rsidRDefault="0049128E" w:rsidP="00A6585D">
      <w:pPr>
        <w:widowControl w:val="0"/>
        <w:jc w:val="both"/>
        <w:rPr>
          <w:szCs w:val="24"/>
        </w:rPr>
      </w:pPr>
    </w:p>
    <w:p w14:paraId="749DB49D" w14:textId="698D1096" w:rsidR="0049128E" w:rsidRPr="00576ED7" w:rsidRDefault="00C81B97" w:rsidP="00A6585D">
      <w:pPr>
        <w:widowControl w:val="0"/>
        <w:ind w:left="720"/>
        <w:jc w:val="both"/>
        <w:rPr>
          <w:szCs w:val="24"/>
        </w:rPr>
      </w:pPr>
      <w:r>
        <w:rPr>
          <w:szCs w:val="24"/>
        </w:rPr>
        <w:t>•1</w:t>
      </w:r>
      <w:r w:rsidR="005D0819">
        <w:rPr>
          <w:szCs w:val="24"/>
        </w:rPr>
        <w:t>0</w:t>
      </w:r>
      <w:r w:rsidR="0049128E" w:rsidRPr="00576ED7">
        <w:rPr>
          <w:szCs w:val="24"/>
        </w:rPr>
        <w:t xml:space="preserve">d.  Taxpayer took his automobile to Repair Shop to have some </w:t>
      </w:r>
      <w:r w:rsidR="00967D2E">
        <w:rPr>
          <w:szCs w:val="24"/>
        </w:rPr>
        <w:t xml:space="preserve">routine maintenance work done. </w:t>
      </w:r>
      <w:r w:rsidR="0049128E" w:rsidRPr="00576ED7">
        <w:rPr>
          <w:szCs w:val="24"/>
        </w:rPr>
        <w:t>Repair Shop promised to do the work for $300</w:t>
      </w:r>
      <w:r w:rsidR="00842246" w:rsidRPr="00576ED7">
        <w:rPr>
          <w:szCs w:val="24"/>
        </w:rPr>
        <w:t xml:space="preserve">. </w:t>
      </w:r>
      <w:r w:rsidR="0049128E" w:rsidRPr="00576ED7">
        <w:rPr>
          <w:szCs w:val="24"/>
        </w:rPr>
        <w:t>When Taxpayer returned to pick up his automobile, he told Repair Shop that he only had $250 in cash, but w</w:t>
      </w:r>
      <w:r w:rsidR="00967D2E">
        <w:rPr>
          <w:szCs w:val="24"/>
        </w:rPr>
        <w:t xml:space="preserve">ould get the rest by tomorrow. </w:t>
      </w:r>
      <w:r w:rsidR="0049128E" w:rsidRPr="00576ED7">
        <w:rPr>
          <w:szCs w:val="24"/>
        </w:rPr>
        <w:t xml:space="preserve">Repair Shop manager responded by saying, “Gimme </w:t>
      </w:r>
      <w:r w:rsidR="00967D2E">
        <w:rPr>
          <w:szCs w:val="24"/>
        </w:rPr>
        <w:t xml:space="preserve">the $250 and forget the rest.” </w:t>
      </w:r>
      <w:r w:rsidR="0049128E" w:rsidRPr="00576ED7">
        <w:rPr>
          <w:szCs w:val="24"/>
        </w:rPr>
        <w:t>T</w:t>
      </w:r>
      <w:r w:rsidR="00967D2E">
        <w:rPr>
          <w:szCs w:val="24"/>
        </w:rPr>
        <w:t xml:space="preserve">axpayer is solvent throughout. </w:t>
      </w:r>
      <w:r w:rsidR="0049128E" w:rsidRPr="00576ED7">
        <w:rPr>
          <w:szCs w:val="24"/>
        </w:rPr>
        <w:t>How much doi income must Taxpayer report?</w:t>
      </w:r>
    </w:p>
    <w:p w14:paraId="6126EE88" w14:textId="0D247363" w:rsidR="00E60AC9" w:rsidRDefault="00E60AC9" w:rsidP="001B283B">
      <w:pPr>
        <w:widowControl w:val="0"/>
        <w:jc w:val="both"/>
        <w:rPr>
          <w:szCs w:val="24"/>
        </w:rPr>
      </w:pPr>
    </w:p>
    <w:p w14:paraId="6262AE9A" w14:textId="05845011" w:rsidR="00E60AC9" w:rsidRDefault="00E804C1" w:rsidP="003779B0">
      <w:pPr>
        <w:widowControl w:val="0"/>
        <w:jc w:val="both"/>
      </w:pPr>
      <w:r>
        <w:rPr>
          <w:szCs w:val="24"/>
        </w:rPr>
        <w:t xml:space="preserve">11.  </w:t>
      </w:r>
      <w:r w:rsidR="0015484F">
        <w:rPr>
          <w:szCs w:val="24"/>
        </w:rPr>
        <w:t xml:space="preserve">In </w:t>
      </w:r>
      <w:r w:rsidR="00424AEA">
        <w:rPr>
          <w:szCs w:val="24"/>
        </w:rPr>
        <w:t xml:space="preserve">dissenting from the Tax Court’s holding in </w:t>
      </w:r>
      <w:r w:rsidR="00424AEA">
        <w:rPr>
          <w:i/>
          <w:iCs/>
          <w:szCs w:val="24"/>
        </w:rPr>
        <w:t>Zarin</w:t>
      </w:r>
      <w:r w:rsidR="00424AEA">
        <w:rPr>
          <w:szCs w:val="24"/>
        </w:rPr>
        <w:t xml:space="preserve"> that taxpayer did derive gross income from the cancellation of indebtedness</w:t>
      </w:r>
      <w:r w:rsidR="003779B0">
        <w:rPr>
          <w:szCs w:val="24"/>
        </w:rPr>
        <w:t xml:space="preserve">, </w:t>
      </w:r>
      <w:r w:rsidR="00E60AC9">
        <w:t>Judge Tannenwald observed:</w:t>
      </w:r>
    </w:p>
    <w:p w14:paraId="7ED13AEF" w14:textId="77777777" w:rsidR="00E60AC9" w:rsidRDefault="00E60AC9" w:rsidP="00E60AC9">
      <w:pPr>
        <w:jc w:val="both"/>
      </w:pPr>
    </w:p>
    <w:p w14:paraId="3BCEEB32" w14:textId="45F7B9A6" w:rsidR="00E60AC9" w:rsidRDefault="00E60AC9" w:rsidP="00E60AC9">
      <w:pPr>
        <w:ind w:left="720"/>
        <w:jc w:val="both"/>
        <w:rPr>
          <w:szCs w:val="24"/>
        </w:rPr>
      </w:pPr>
      <w:r w:rsidRPr="00576ED7">
        <w:rPr>
          <w:szCs w:val="24"/>
        </w:rPr>
        <w:t>I think it highly significant that in all the decided cases involving the cancellation of indebtedness, the taxpayer had</w:t>
      </w:r>
      <w:r w:rsidR="003779B0">
        <w:rPr>
          <w:szCs w:val="24"/>
        </w:rPr>
        <w:t xml:space="preserve">, … </w:t>
      </w:r>
      <w:r w:rsidRPr="00576ED7">
        <w:rPr>
          <w:szCs w:val="24"/>
        </w:rPr>
        <w:t>when the indebtedness was created, received a nontaxable benefit clearly measurable in monetary terms which would remain untaxed if the subsequent cancellation of the indebted</w:t>
      </w:r>
      <w:r>
        <w:rPr>
          <w:szCs w:val="24"/>
        </w:rPr>
        <w:t>ness were held to be tax free.</w:t>
      </w:r>
    </w:p>
    <w:p w14:paraId="0C21A71F" w14:textId="77777777" w:rsidR="00E60AC9" w:rsidRDefault="00E60AC9" w:rsidP="00EC153E">
      <w:pPr>
        <w:jc w:val="both"/>
        <w:rPr>
          <w:szCs w:val="24"/>
        </w:rPr>
      </w:pPr>
    </w:p>
    <w:p w14:paraId="02150E75" w14:textId="25AA06FE" w:rsidR="00EC153E" w:rsidRDefault="00EC153E" w:rsidP="00EC153E">
      <w:pPr>
        <w:jc w:val="both"/>
      </w:pPr>
      <w:r>
        <w:t>Is consumption, i.e., spending the borrowed money for something, a necessary element to treating a discharge of indebtedness as gross income? Suppose that taxpayer had agreed to pay another’s debt</w:t>
      </w:r>
      <w:r w:rsidR="00842246">
        <w:t xml:space="preserve">. </w:t>
      </w:r>
      <w:r>
        <w:t xml:space="preserve">The creditor subsequently discharged </w:t>
      </w:r>
      <w:r>
        <w:rPr>
          <w:i/>
        </w:rPr>
        <w:t>taxpayer</w:t>
      </w:r>
      <w:r>
        <w:t xml:space="preserve"> from this obligation</w:t>
      </w:r>
      <w:r w:rsidR="00842246">
        <w:t xml:space="preserve">. </w:t>
      </w:r>
      <w:r>
        <w:t>Should that discharge be considered gross income</w:t>
      </w:r>
      <w:r w:rsidR="00842246">
        <w:t xml:space="preserve">? </w:t>
      </w:r>
      <w:r>
        <w:t>After all, taxpayer received no funds from the “creditor” with which he could exercise any right of consumption.</w:t>
      </w:r>
    </w:p>
    <w:p w14:paraId="7CD848D6" w14:textId="77777777" w:rsidR="000F7F83" w:rsidRDefault="000F7F83" w:rsidP="00EC153E">
      <w:pPr>
        <w:jc w:val="both"/>
      </w:pPr>
    </w:p>
    <w:p w14:paraId="259AB5C1" w14:textId="77777777" w:rsidR="00D70694" w:rsidRDefault="00D70694" w:rsidP="00EC153E">
      <w:pPr>
        <w:jc w:val="both"/>
      </w:pPr>
    </w:p>
    <w:p w14:paraId="106F2BA4" w14:textId="1B474967" w:rsidR="00F55290" w:rsidRDefault="000F7F83" w:rsidP="00F55290">
      <w:pPr>
        <w:widowControl w:val="0"/>
        <w:jc w:val="both"/>
      </w:pPr>
      <w:r>
        <w:lastRenderedPageBreak/>
        <w:t>1</w:t>
      </w:r>
      <w:r w:rsidR="00222DE8">
        <w:t>2</w:t>
      </w:r>
      <w:r>
        <w:t xml:space="preserve">.  </w:t>
      </w:r>
      <w:r>
        <w:rPr>
          <w:i/>
        </w:rPr>
        <w:t>Note on Modifications of Loans and Discharge of Indebtedness</w:t>
      </w:r>
      <w:r>
        <w:t xml:space="preserve">: </w:t>
      </w:r>
      <w:bookmarkStart w:id="78" w:name="_Hlk509385021"/>
      <w:r w:rsidR="00F55290">
        <w:rPr>
          <w:szCs w:val="24"/>
        </w:rPr>
        <w:t xml:space="preserve">Recall that in </w:t>
      </w:r>
      <w:r w:rsidR="00F55290">
        <w:rPr>
          <w:i/>
          <w:szCs w:val="24"/>
        </w:rPr>
        <w:t>Cottage Savings Ass’n v. CIR</w:t>
      </w:r>
      <w:r w:rsidR="00F55290">
        <w:rPr>
          <w:szCs w:val="24"/>
        </w:rPr>
        <w:t xml:space="preserve"> (</w:t>
      </w:r>
      <w:r w:rsidR="00F55290">
        <w:rPr>
          <w:i/>
          <w:szCs w:val="24"/>
        </w:rPr>
        <w:t>supra</w:t>
      </w:r>
      <w:r w:rsidR="00F55290">
        <w:rPr>
          <w:szCs w:val="24"/>
        </w:rPr>
        <w:t xml:space="preserve"> chapter 2), </w:t>
      </w:r>
      <w:r w:rsidR="00F55290" w:rsidRPr="00950A0B">
        <w:rPr>
          <w:szCs w:val="24"/>
        </w:rPr>
        <w:t>two</w:t>
      </w:r>
      <w:r w:rsidR="00F55290">
        <w:rPr>
          <w:szCs w:val="24"/>
        </w:rPr>
        <w:t xml:space="preserve"> savings and loan association</w:t>
      </w:r>
      <w:r w:rsidR="00D92668">
        <w:rPr>
          <w:szCs w:val="24"/>
        </w:rPr>
        <w:t>s</w:t>
      </w:r>
      <w:r w:rsidR="00F55290">
        <w:rPr>
          <w:szCs w:val="24"/>
        </w:rPr>
        <w:t xml:space="preserve"> exchanged the debt obligations of homeowners</w:t>
      </w:r>
      <w:r w:rsidR="00842246">
        <w:rPr>
          <w:szCs w:val="24"/>
        </w:rPr>
        <w:t xml:space="preserve">. </w:t>
      </w:r>
      <w:r w:rsidR="00F55290">
        <w:rPr>
          <w:szCs w:val="24"/>
        </w:rPr>
        <w:t xml:space="preserve">Each s&amp;l “realized” the fmv of the debt obligations that it received from the other and computed its tax losses according to the formula of </w:t>
      </w:r>
      <w:r w:rsidR="00F55290">
        <w:rPr>
          <w:rFonts w:cstheme="minorHAnsi"/>
          <w:szCs w:val="24"/>
        </w:rPr>
        <w:t>§</w:t>
      </w:r>
      <w:r w:rsidR="00F55290">
        <w:rPr>
          <w:szCs w:val="24"/>
        </w:rPr>
        <w:t xml:space="preserve"> 1001</w:t>
      </w:r>
      <w:r w:rsidR="00842246">
        <w:rPr>
          <w:szCs w:val="24"/>
        </w:rPr>
        <w:t xml:space="preserve">. </w:t>
      </w:r>
      <w:r w:rsidR="00F55290">
        <w:rPr>
          <w:szCs w:val="24"/>
        </w:rPr>
        <w:t>This realization helped the taxpayers in their efforts to recognize tax losses</w:t>
      </w:r>
      <w:r w:rsidR="00842246">
        <w:rPr>
          <w:szCs w:val="24"/>
        </w:rPr>
        <w:t xml:space="preserve">. </w:t>
      </w:r>
      <w:r w:rsidR="00F55290">
        <w:rPr>
          <w:szCs w:val="24"/>
        </w:rPr>
        <w:t>Suppose that a creditor and debtor modify the terms of their agreement, e.g., reduced (increased) payments, reduced (increased) interest rates, longer (shorter) term</w:t>
      </w:r>
      <w:r w:rsidR="00842246">
        <w:rPr>
          <w:szCs w:val="24"/>
        </w:rPr>
        <w:t xml:space="preserve">. </w:t>
      </w:r>
      <w:r w:rsidR="00F55290">
        <w:rPr>
          <w:szCs w:val="24"/>
        </w:rPr>
        <w:t>We can imagine a multitude of reasons a modification might occur</w:t>
      </w:r>
      <w:r w:rsidR="00842246">
        <w:rPr>
          <w:szCs w:val="24"/>
        </w:rPr>
        <w:t xml:space="preserve">. </w:t>
      </w:r>
      <w:r w:rsidR="00F55290">
        <w:rPr>
          <w:szCs w:val="24"/>
        </w:rPr>
        <w:t xml:space="preserve">A significant modification of a debt obligation </w:t>
      </w:r>
      <w:r w:rsidR="00F55290">
        <w:rPr>
          <w:i/>
          <w:szCs w:val="24"/>
        </w:rPr>
        <w:t>can</w:t>
      </w:r>
      <w:r w:rsidR="00F55290">
        <w:rPr>
          <w:szCs w:val="24"/>
        </w:rPr>
        <w:t xml:space="preserve"> </w:t>
      </w:r>
      <w:r w:rsidR="00F55290" w:rsidRPr="00951EAC">
        <w:rPr>
          <w:szCs w:val="24"/>
        </w:rPr>
        <w:t>amount</w:t>
      </w:r>
      <w:r w:rsidR="00F55290">
        <w:rPr>
          <w:szCs w:val="24"/>
        </w:rPr>
        <w:t xml:space="preserve"> to a realization event, requiring creditor and debtor to compute gain or loss on the modification, coupled with debtor’s possible recognition of doi income</w:t>
      </w:r>
      <w:r w:rsidR="00842246">
        <w:rPr>
          <w:szCs w:val="24"/>
        </w:rPr>
        <w:t xml:space="preserve">. </w:t>
      </w:r>
      <w:r w:rsidR="00F55290">
        <w:rPr>
          <w:i/>
        </w:rPr>
        <w:t>See</w:t>
      </w:r>
      <w:r w:rsidR="00F55290">
        <w:t xml:space="preserve"> Reg. </w:t>
      </w:r>
      <w:r w:rsidR="00F55290">
        <w:rPr>
          <w:rFonts w:cstheme="minorHAnsi"/>
        </w:rPr>
        <w:t>§</w:t>
      </w:r>
      <w:r w:rsidR="00F55290">
        <w:t xml:space="preserve"> 1.1001-3(a)(1) (rules for determining whether modification of debt instrument results in exchange).</w:t>
      </w:r>
      <w:r w:rsidR="00F55290">
        <w:rPr>
          <w:rStyle w:val="FootnoteReference"/>
        </w:rPr>
        <w:footnoteReference w:id="62"/>
      </w:r>
      <w:r w:rsidR="00F55290">
        <w:t xml:space="preserve">  The modification must be “significant.”  Reg. § 1.1001-3(b)</w:t>
      </w:r>
      <w:r w:rsidR="00842246">
        <w:t xml:space="preserve">. </w:t>
      </w:r>
      <w:r w:rsidR="00F55290">
        <w:t>The regulations’</w:t>
      </w:r>
      <w:r w:rsidR="00F55290">
        <w:rPr>
          <w:rStyle w:val="FootnoteReference"/>
        </w:rPr>
        <w:footnoteReference w:id="63"/>
      </w:r>
      <w:r w:rsidR="00F55290">
        <w:t xml:space="preserve"> treatment of a modification as an exchange contemplate two considerations:  (1) whether there is a “modification,” </w:t>
      </w:r>
      <w:r w:rsidR="00F55290">
        <w:rPr>
          <w:i/>
        </w:rPr>
        <w:t>see</w:t>
      </w:r>
      <w:r w:rsidR="00F55290">
        <w:t xml:space="preserve"> Reg. </w:t>
      </w:r>
      <w:r w:rsidR="00F55290">
        <w:rPr>
          <w:rFonts w:cstheme="minorHAnsi"/>
        </w:rPr>
        <w:t>§</w:t>
      </w:r>
      <w:r w:rsidR="00F55290">
        <w:t xml:space="preserve"> 1.1001-3(c), and (2) whether a modification is “significant,” </w:t>
      </w:r>
      <w:r w:rsidR="00F55290">
        <w:rPr>
          <w:i/>
        </w:rPr>
        <w:t>see</w:t>
      </w:r>
      <w:r w:rsidR="00F55290">
        <w:t xml:space="preserve"> Reg. </w:t>
      </w:r>
      <w:r w:rsidR="00F55290">
        <w:rPr>
          <w:rFonts w:cstheme="minorHAnsi"/>
        </w:rPr>
        <w:t>§</w:t>
      </w:r>
      <w:r w:rsidR="00F55290">
        <w:t xml:space="preserve"> 1.1001-3(e).</w:t>
      </w:r>
    </w:p>
    <w:p w14:paraId="13E9DA5E" w14:textId="77777777" w:rsidR="00F55290" w:rsidRDefault="00F55290" w:rsidP="00F55290">
      <w:pPr>
        <w:jc w:val="both"/>
      </w:pPr>
    </w:p>
    <w:p w14:paraId="0D6B0CF0" w14:textId="34CD9416" w:rsidR="00F55290" w:rsidRDefault="00F55290" w:rsidP="00F55290">
      <w:pPr>
        <w:jc w:val="both"/>
      </w:pPr>
      <w:r>
        <w:t>A “modification” is “any alteration, including any deletion or addition, in whole or in part, of a legal right or obligation of the issuer or a holder of a debt instrument …”  Reg. § 1.1001-3(c)(1)(i)</w:t>
      </w:r>
      <w:r w:rsidR="00842246">
        <w:t xml:space="preserve">. </w:t>
      </w:r>
      <w:r>
        <w:t>This does not include alterations that occur by operation of the debt instrument itself, e.g., annual resetting of interest rate based upon an index</w:t>
      </w:r>
      <w:r w:rsidR="00842246">
        <w:t xml:space="preserve">. </w:t>
      </w:r>
      <w:r>
        <w:t>Reg. § 1.1001-3(c)(1)(ii)</w:t>
      </w:r>
      <w:r w:rsidR="00842246">
        <w:t xml:space="preserve">. </w:t>
      </w:r>
      <w:r>
        <w:t>The substitution of a new obligor, the addition or deletion of a co-obligor, or a change in an obligation from recourse to non-recourse (or vice versa) is a modification</w:t>
      </w:r>
      <w:r w:rsidR="00842246">
        <w:t xml:space="preserve">. </w:t>
      </w:r>
      <w:r>
        <w:t>Reg. § 1.1001-3(c)(2)(i)</w:t>
      </w:r>
      <w:r w:rsidR="00842246">
        <w:t xml:space="preserve">. </w:t>
      </w:r>
      <w:r>
        <w:t>An alteration that results in an instrument or property right that is not debt is a modification, unless the alteration occurs pursuant to a holder’s option to convert the debt into equity</w:t>
      </w:r>
      <w:r w:rsidR="00842246">
        <w:t xml:space="preserve">. </w:t>
      </w:r>
      <w:r>
        <w:t xml:space="preserve">Reg. </w:t>
      </w:r>
      <w:r>
        <w:rPr>
          <w:rFonts w:cstheme="minorHAnsi"/>
        </w:rPr>
        <w:t>§</w:t>
      </w:r>
      <w:r>
        <w:t xml:space="preserve"> 1.1001-3(c)(2)(ii)</w:t>
      </w:r>
      <w:r w:rsidR="00842246">
        <w:t xml:space="preserve">. </w:t>
      </w:r>
      <w:r>
        <w:t>Except for certain unilateral exercises of an option, the exercise of an option by either the issuer or holder that results in change to a term of the debt instrument is a modification</w:t>
      </w:r>
      <w:r w:rsidR="00842246">
        <w:t xml:space="preserve">. </w:t>
      </w:r>
      <w:r>
        <w:t xml:space="preserve">Reg. </w:t>
      </w:r>
      <w:r>
        <w:rPr>
          <w:rFonts w:cstheme="minorHAnsi"/>
        </w:rPr>
        <w:t>§</w:t>
      </w:r>
      <w:r>
        <w:t xml:space="preserve"> 1.1001-3(c)(2 and 3)</w:t>
      </w:r>
      <w:r w:rsidR="00842246">
        <w:t xml:space="preserve">. </w:t>
      </w:r>
      <w:r>
        <w:t>Neither the issuer’s failure to perform nor the holder’s temporary forbearance to exercise rights upon default is a modification</w:t>
      </w:r>
      <w:r w:rsidR="00842246">
        <w:t xml:space="preserve">. </w:t>
      </w:r>
      <w:r>
        <w:t xml:space="preserve">Reg. </w:t>
      </w:r>
      <w:r>
        <w:rPr>
          <w:rFonts w:cstheme="minorHAnsi"/>
        </w:rPr>
        <w:t>§</w:t>
      </w:r>
      <w:r>
        <w:t xml:space="preserve"> 1.1001-3(c)(4).</w:t>
      </w:r>
    </w:p>
    <w:p w14:paraId="5EDBFCEC" w14:textId="77777777" w:rsidR="00F55290" w:rsidRDefault="00F55290" w:rsidP="00F55290">
      <w:pPr>
        <w:jc w:val="both"/>
      </w:pPr>
    </w:p>
    <w:p w14:paraId="3882CA3E" w14:textId="3B3B8501" w:rsidR="00F55290" w:rsidRDefault="00F55290" w:rsidP="00F55290">
      <w:pPr>
        <w:jc w:val="both"/>
      </w:pPr>
      <w:r>
        <w:t xml:space="preserve">A modification is “significant” if “the legal rights or obligations that are altered and the degree to which they are altered are economically significant.”  Reg. </w:t>
      </w:r>
      <w:r>
        <w:rPr>
          <w:rFonts w:cstheme="minorHAnsi"/>
        </w:rPr>
        <w:t>§</w:t>
      </w:r>
      <w:r>
        <w:t xml:space="preserve"> 1.1001-3(e)(1)</w:t>
      </w:r>
      <w:r w:rsidR="00842246">
        <w:t xml:space="preserve">. </w:t>
      </w:r>
      <w:r>
        <w:t xml:space="preserve">A change in the yield of a debt instrument is “significant” if it varies from the unmodified instrument by more than the greater of 25 basis points or 5% of the </w:t>
      </w:r>
      <w:r>
        <w:lastRenderedPageBreak/>
        <w:t>annual yield</w:t>
      </w:r>
      <w:r w:rsidR="00842246">
        <w:t xml:space="preserve">. </w:t>
      </w:r>
      <w:r>
        <w:t xml:space="preserve">Reg. </w:t>
      </w:r>
      <w:r>
        <w:rPr>
          <w:rFonts w:cstheme="minorHAnsi"/>
        </w:rPr>
        <w:t>§</w:t>
      </w:r>
      <w:r>
        <w:t xml:space="preserve"> 1.1001-3(e)(2)(ii)</w:t>
      </w:r>
      <w:r w:rsidR="00842246">
        <w:t xml:space="preserve">. </w:t>
      </w:r>
      <w:r>
        <w:t>A change in the timing of payments is “significant” if it results in the “material deferral of scheduled payments.” Reg. § 1.1001-3(e)(3)(i)</w:t>
      </w:r>
      <w:r w:rsidR="00842246">
        <w:t xml:space="preserve">. </w:t>
      </w:r>
      <w:r>
        <w:t>With some exceptions, the substitution of a new obligor on a recourse debt instrument is “significant.” Reg. § 1001-3(e)(4)(i)(A)</w:t>
      </w:r>
      <w:r w:rsidR="00842246">
        <w:t xml:space="preserve">. </w:t>
      </w:r>
      <w:r>
        <w:t xml:space="preserve">The substitution of a new obligor on a nonrecourse debt instrument is </w:t>
      </w:r>
      <w:r>
        <w:rPr>
          <w:i/>
        </w:rPr>
        <w:t>not</w:t>
      </w:r>
      <w:r>
        <w:t xml:space="preserve"> a significant modification</w:t>
      </w:r>
      <w:r w:rsidR="00842246">
        <w:t xml:space="preserve">. </w:t>
      </w:r>
      <w:r>
        <w:t>Reg. § 1.1001-3(e)(4)(ii)</w:t>
      </w:r>
      <w:r w:rsidR="00842246">
        <w:t xml:space="preserve">. </w:t>
      </w:r>
      <w:r>
        <w:t>A change in the collateral securing a debt obligation that results in a change in payment expectations is “significant.” Reg. § 1.1001-3(e)(4)(iv)(A and B)</w:t>
      </w:r>
      <w:r w:rsidR="00842246">
        <w:t xml:space="preserve">. </w:t>
      </w:r>
      <w:r>
        <w:t>A change in the priority of a debt instrument relative to other debt instruments is significant if it results in a change in payment expectations</w:t>
      </w:r>
      <w:r w:rsidR="00842246">
        <w:t xml:space="preserve">. </w:t>
      </w:r>
      <w:r>
        <w:t>Reg. § 1.1001-3(e)(4)(v)</w:t>
      </w:r>
      <w:r w:rsidR="00842246">
        <w:t xml:space="preserve">. </w:t>
      </w:r>
      <w:r>
        <w:t>An alteration that results in an instrument or property right that is not debt is significant</w:t>
      </w:r>
      <w:r w:rsidR="00842246">
        <w:t xml:space="preserve">. </w:t>
      </w:r>
      <w:r>
        <w:t>Reg. § 1.1001-3(e)(5)(i)</w:t>
      </w:r>
      <w:r w:rsidR="00842246">
        <w:t xml:space="preserve">. </w:t>
      </w:r>
      <w:r>
        <w:t>A change in an obligation from recourse to non-recourse (or vice versa) is significant</w:t>
      </w:r>
      <w:r w:rsidR="00842246">
        <w:t xml:space="preserve">. </w:t>
      </w:r>
      <w:r>
        <w:t>Reg. § 1.1001-3(e)(5)(ii).</w:t>
      </w:r>
    </w:p>
    <w:p w14:paraId="0C958491" w14:textId="77777777" w:rsidR="00F55290" w:rsidRDefault="00F55290" w:rsidP="00F55290">
      <w:pPr>
        <w:jc w:val="both"/>
      </w:pPr>
    </w:p>
    <w:p w14:paraId="5F0B728F" w14:textId="77777777" w:rsidR="001B283B" w:rsidRDefault="001B283B" w:rsidP="00F55290">
      <w:pPr>
        <w:jc w:val="both"/>
      </w:pPr>
    </w:p>
    <w:p w14:paraId="5536C784" w14:textId="77777777" w:rsidR="00F55290" w:rsidRDefault="00F55290" w:rsidP="00F55290">
      <w:pPr>
        <w:jc w:val="both"/>
      </w:pPr>
      <w:r w:rsidRPr="001B283B">
        <w:rPr>
          <w:b/>
        </w:rPr>
        <w:t>Problems</w:t>
      </w:r>
      <w:r>
        <w:t>:</w:t>
      </w:r>
    </w:p>
    <w:p w14:paraId="3190FE8D" w14:textId="2AA9A4F5" w:rsidR="00F55290" w:rsidRDefault="001B283B" w:rsidP="00F55290">
      <w:pPr>
        <w:jc w:val="both"/>
      </w:pPr>
      <w:r>
        <w:t xml:space="preserve">1.  </w:t>
      </w:r>
      <w:r w:rsidR="00F55290">
        <w:t>Harry Homeowner borrowed $500,000 to purchase a home from First National Bank at 2% interest</w:t>
      </w:r>
      <w:r w:rsidR="00842246">
        <w:t xml:space="preserve">. </w:t>
      </w:r>
      <w:r w:rsidR="00F55290">
        <w:t xml:space="preserve">When the prevailing interest rate on home mortgage rose to 8%, First National Bank told Harry that it would accept a cash payment of $350,000 in full satisfaction of the outstanding </w:t>
      </w:r>
      <w:r w:rsidR="00111622">
        <w:t xml:space="preserve">loan </w:t>
      </w:r>
      <w:r w:rsidR="00F55290">
        <w:t xml:space="preserve">balance </w:t>
      </w:r>
      <w:r w:rsidR="002807D3">
        <w:t>of $490,000</w:t>
      </w:r>
      <w:r w:rsidR="00842246">
        <w:t xml:space="preserve">. </w:t>
      </w:r>
      <w:r>
        <w:t>Harry paid the bank $350,000</w:t>
      </w:r>
      <w:r w:rsidR="00842246">
        <w:t xml:space="preserve">. </w:t>
      </w:r>
      <w:r w:rsidR="00F55290">
        <w:t>What should be the tax consequences of this restructuring? Why would First National Bank make such an offer?</w:t>
      </w:r>
    </w:p>
    <w:p w14:paraId="22823AC5" w14:textId="77777777" w:rsidR="00F55290" w:rsidRDefault="00F55290" w:rsidP="00F55290">
      <w:pPr>
        <w:jc w:val="both"/>
      </w:pPr>
    </w:p>
    <w:p w14:paraId="79155F58" w14:textId="38FB9209" w:rsidR="00F55290" w:rsidRDefault="001B283B" w:rsidP="00F55290">
      <w:pPr>
        <w:jc w:val="both"/>
      </w:pPr>
      <w:r>
        <w:t xml:space="preserve">2.  </w:t>
      </w:r>
      <w:r w:rsidR="00F55290">
        <w:t xml:space="preserve">Hillary Carbuyer borrowed $20,000 for five years from Churn </w:t>
      </w:r>
      <w:r w:rsidR="00DB123C">
        <w:t>’</w:t>
      </w:r>
      <w:r w:rsidR="00F55290">
        <w:t>n’ Burn Autos, a used car dealership, to buy a used pickup truck</w:t>
      </w:r>
      <w:r w:rsidR="00842246">
        <w:t xml:space="preserve">. </w:t>
      </w:r>
      <w:r w:rsidR="00F55290">
        <w:t>The interest rate on the loan was 6.5%</w:t>
      </w:r>
      <w:r w:rsidR="00842246">
        <w:t xml:space="preserve">. </w:t>
      </w:r>
      <w:r w:rsidR="00F55290">
        <w:t>Her monthly payment was $391.32</w:t>
      </w:r>
      <w:r w:rsidR="00842246">
        <w:t xml:space="preserve">. </w:t>
      </w:r>
      <w:r w:rsidR="00F55290">
        <w:t>After making twenty-four payments, Carbuyer still owed $12,769.89</w:t>
      </w:r>
      <w:r w:rsidR="00842246">
        <w:t xml:space="preserve">. </w:t>
      </w:r>
      <w:r w:rsidR="00F55290">
        <w:t>Carbuyer lost her job, but quickly found another one that did not pay quite as well</w:t>
      </w:r>
      <w:r w:rsidR="00842246">
        <w:t xml:space="preserve">. </w:t>
      </w:r>
      <w:r w:rsidR="00F55290">
        <w:t xml:space="preserve">She spoke with the credit manager at Churn </w:t>
      </w:r>
      <w:r w:rsidR="00BC52C7">
        <w:t>’</w:t>
      </w:r>
      <w:r w:rsidR="00F55290">
        <w:t>n’ Burn Autos and obtained an agreement to stretch her remaining payments out over five years, but the interest rate on the loan increased to 7.5%</w:t>
      </w:r>
      <w:r w:rsidR="00842246">
        <w:t xml:space="preserve">. </w:t>
      </w:r>
      <w:r w:rsidR="00F55290">
        <w:t xml:space="preserve">Her monthly </w:t>
      </w:r>
      <w:r>
        <w:t xml:space="preserve">payment </w:t>
      </w:r>
      <w:r w:rsidR="00F55290">
        <w:t>would now be $255.88.</w:t>
      </w:r>
    </w:p>
    <w:bookmarkEnd w:id="78"/>
    <w:p w14:paraId="43F7B39F" w14:textId="77777777" w:rsidR="00F55290" w:rsidRPr="007D3B0F" w:rsidRDefault="00F55290" w:rsidP="00F55290">
      <w:pPr>
        <w:ind w:left="720"/>
        <w:jc w:val="both"/>
      </w:pPr>
      <w:r>
        <w:t>•Should there be any tax consequences? What approach would you use to determine what those tax consequences would be?</w:t>
      </w:r>
    </w:p>
    <w:p w14:paraId="10B2AFF5" w14:textId="77777777" w:rsidR="000F7F83" w:rsidRPr="000F7F83" w:rsidRDefault="000F7F83" w:rsidP="00EC153E">
      <w:pPr>
        <w:jc w:val="both"/>
      </w:pPr>
    </w:p>
    <w:p w14:paraId="321511A3" w14:textId="77777777" w:rsidR="0049128E" w:rsidRPr="00576ED7" w:rsidRDefault="0049128E" w:rsidP="00A6585D">
      <w:pPr>
        <w:widowControl w:val="0"/>
        <w:jc w:val="both"/>
        <w:rPr>
          <w:szCs w:val="24"/>
        </w:rPr>
      </w:pPr>
    </w:p>
    <w:p w14:paraId="6D526690" w14:textId="77777777" w:rsidR="0049128E" w:rsidRPr="00576ED7" w:rsidRDefault="0049128E" w:rsidP="00430EF8">
      <w:pPr>
        <w:pStyle w:val="Heading3"/>
      </w:pPr>
      <w:bookmarkStart w:id="79" w:name="_Toc43584134"/>
      <w:r w:rsidRPr="00576ED7">
        <w:t>IV.  Section 108(a)'s Other Provisions</w:t>
      </w:r>
      <w:bookmarkEnd w:id="79"/>
      <w:r w:rsidRPr="00576ED7">
        <w:fldChar w:fldCharType="begin"/>
      </w:r>
      <w:r w:rsidRPr="00576ED7">
        <w:instrText xml:space="preserve"> TC \l1 "IV.  Section 108(a)'s Other Provisions</w:instrText>
      </w:r>
      <w:r w:rsidRPr="00576ED7">
        <w:fldChar w:fldCharType="end"/>
      </w:r>
    </w:p>
    <w:p w14:paraId="0D35A60A" w14:textId="77777777" w:rsidR="0049128E" w:rsidRPr="00576ED7" w:rsidRDefault="0049128E" w:rsidP="00A6585D">
      <w:pPr>
        <w:widowControl w:val="0"/>
        <w:jc w:val="both"/>
        <w:rPr>
          <w:szCs w:val="24"/>
        </w:rPr>
      </w:pPr>
    </w:p>
    <w:p w14:paraId="5E2F8DB2" w14:textId="6748E8FC" w:rsidR="0049128E" w:rsidRPr="00573ED8" w:rsidRDefault="0049128E" w:rsidP="00A6585D">
      <w:pPr>
        <w:widowControl w:val="0"/>
        <w:jc w:val="both"/>
        <w:rPr>
          <w:szCs w:val="24"/>
        </w:rPr>
      </w:pPr>
      <w:r w:rsidRPr="00576ED7">
        <w:rPr>
          <w:szCs w:val="24"/>
        </w:rPr>
        <w:t>Section 108</w:t>
      </w:r>
      <w:r w:rsidR="005D5B66">
        <w:rPr>
          <w:szCs w:val="24"/>
        </w:rPr>
        <w:t>(a)(1)(A and B)</w:t>
      </w:r>
      <w:r w:rsidRPr="00576ED7">
        <w:rPr>
          <w:szCs w:val="24"/>
        </w:rPr>
        <w:t xml:space="preserve"> codifies and limits court-developed rules that govern the discharge of indebtedness of debtors who are in bankruptcy or insolvent. Section 108 also provides rules governing discharge of indebtedness of a (1) taxpayer’s qualified farm indebtedness (</w:t>
      </w:r>
      <w:r w:rsidR="00CA008D">
        <w:rPr>
          <w:szCs w:val="24"/>
        </w:rPr>
        <w:t>§ </w:t>
      </w:r>
      <w:r w:rsidRPr="00576ED7">
        <w:rPr>
          <w:szCs w:val="24"/>
        </w:rPr>
        <w:t xml:space="preserve">108(a)(1)(C)), (2) a non-subchapter </w:t>
      </w:r>
      <w:r w:rsidR="005D5B66">
        <w:rPr>
          <w:szCs w:val="24"/>
        </w:rPr>
        <w:t xml:space="preserve">C </w:t>
      </w:r>
      <w:r w:rsidRPr="00576ED7">
        <w:rPr>
          <w:szCs w:val="24"/>
        </w:rPr>
        <w:lastRenderedPageBreak/>
        <w:t>taxpayer’s qualified real property business indebtedness (</w:t>
      </w:r>
      <w:r w:rsidR="00CA008D">
        <w:rPr>
          <w:szCs w:val="24"/>
        </w:rPr>
        <w:t>§ </w:t>
      </w:r>
      <w:r w:rsidRPr="00576ED7">
        <w:rPr>
          <w:szCs w:val="24"/>
        </w:rPr>
        <w:t>108(a)(1)(D)), (3) a taxpayer’s qualified principal residence indebtedness discharged before January 1, 201</w:t>
      </w:r>
      <w:r w:rsidR="004E42AA">
        <w:rPr>
          <w:szCs w:val="24"/>
        </w:rPr>
        <w:t>8</w:t>
      </w:r>
      <w:r w:rsidRPr="00576ED7">
        <w:rPr>
          <w:szCs w:val="24"/>
        </w:rPr>
        <w:t xml:space="preserve"> </w:t>
      </w:r>
      <w:r w:rsidR="007C279C">
        <w:rPr>
          <w:szCs w:val="24"/>
        </w:rPr>
        <w:t xml:space="preserve">or pursuant to an arrangement entered before that date </w:t>
      </w:r>
      <w:r w:rsidRPr="00576ED7">
        <w:rPr>
          <w:szCs w:val="24"/>
        </w:rPr>
        <w:t>(</w:t>
      </w:r>
      <w:r w:rsidR="00CA008D">
        <w:rPr>
          <w:szCs w:val="24"/>
        </w:rPr>
        <w:t>§ </w:t>
      </w:r>
      <w:r w:rsidR="00573ED8">
        <w:rPr>
          <w:szCs w:val="24"/>
        </w:rPr>
        <w:t>108(a)(1)(D)), (4) a taxpayer’s student loan indebtedness (§ 108(f)), and (5) a taxpayer’s purchase money indebtedness (§ 108(e)(5)).  Section 108(</w:t>
      </w:r>
      <w:r w:rsidR="00004C94">
        <w:rPr>
          <w:i/>
          <w:iCs/>
          <w:szCs w:val="24"/>
        </w:rPr>
        <w:t>i</w:t>
      </w:r>
      <w:r w:rsidR="00573ED8">
        <w:rPr>
          <w:szCs w:val="24"/>
        </w:rPr>
        <w:t xml:space="preserve">) also provided for deferral of gain resulting from a taxpayer’s reacquisition of a debt instrument as in </w:t>
      </w:r>
      <w:r w:rsidR="00573ED8">
        <w:rPr>
          <w:i/>
          <w:szCs w:val="24"/>
        </w:rPr>
        <w:t>Kirby Lumber</w:t>
      </w:r>
      <w:r w:rsidR="00573ED8">
        <w:rPr>
          <w:szCs w:val="24"/>
        </w:rPr>
        <w:t>.</w:t>
      </w:r>
    </w:p>
    <w:p w14:paraId="615BCB1E" w14:textId="73EDC901" w:rsidR="0049128E" w:rsidRPr="00CE75A9" w:rsidRDefault="0049128E" w:rsidP="00A6585D">
      <w:pPr>
        <w:widowControl w:val="0"/>
        <w:ind w:left="720"/>
        <w:jc w:val="both"/>
        <w:rPr>
          <w:szCs w:val="24"/>
        </w:rPr>
      </w:pPr>
      <w:r w:rsidRPr="00576ED7">
        <w:rPr>
          <w:szCs w:val="24"/>
        </w:rPr>
        <w:t>•</w:t>
      </w:r>
      <w:r w:rsidR="00B507BE">
        <w:rPr>
          <w:szCs w:val="24"/>
        </w:rPr>
        <w:t>“</w:t>
      </w:r>
      <w:r w:rsidRPr="00576ED7">
        <w:rPr>
          <w:szCs w:val="24"/>
        </w:rPr>
        <w:t xml:space="preserve">Qualified farm indebtedness” is debt (but not purchase money debt) that a taxpayer incurred “in connection with” taxpayer’s operation of a farming trade or business, </w:t>
      </w:r>
      <w:r w:rsidR="00CA008D">
        <w:rPr>
          <w:szCs w:val="24"/>
        </w:rPr>
        <w:t>§ </w:t>
      </w:r>
      <w:r w:rsidR="00967D2E">
        <w:rPr>
          <w:szCs w:val="24"/>
        </w:rPr>
        <w:t>108(g)(1)</w:t>
      </w:r>
      <w:r w:rsidR="00842246">
        <w:rPr>
          <w:szCs w:val="24"/>
        </w:rPr>
        <w:t xml:space="preserve">. </w:t>
      </w:r>
      <w:r w:rsidRPr="00576ED7">
        <w:rPr>
          <w:szCs w:val="24"/>
        </w:rPr>
        <w:t xml:space="preserve">The “qualified farm indebtedness” rules give </w:t>
      </w:r>
      <w:r w:rsidRPr="00004C94">
        <w:rPr>
          <w:i/>
          <w:iCs/>
          <w:szCs w:val="24"/>
        </w:rPr>
        <w:t>solvent</w:t>
      </w:r>
      <w:r w:rsidRPr="00576ED7">
        <w:rPr>
          <w:szCs w:val="24"/>
        </w:rPr>
        <w:t xml:space="preserve"> farmers many of the benefits that </w:t>
      </w:r>
      <w:r w:rsidR="00CA008D">
        <w:rPr>
          <w:szCs w:val="24"/>
        </w:rPr>
        <w:t>§ </w:t>
      </w:r>
      <w:r w:rsidRPr="00576ED7">
        <w:rPr>
          <w:szCs w:val="24"/>
        </w:rPr>
        <w:t>108 gives to insolvent debtors.</w:t>
      </w:r>
      <w:bookmarkStart w:id="80" w:name="_Hlk509400220"/>
    </w:p>
    <w:bookmarkEnd w:id="80"/>
    <w:p w14:paraId="198C157E" w14:textId="77777777" w:rsidR="0049128E" w:rsidRPr="00576ED7" w:rsidRDefault="0049128E" w:rsidP="00A6585D">
      <w:pPr>
        <w:widowControl w:val="0"/>
        <w:jc w:val="both"/>
        <w:rPr>
          <w:szCs w:val="24"/>
        </w:rPr>
      </w:pPr>
    </w:p>
    <w:p w14:paraId="2E214337" w14:textId="77777777" w:rsidR="00BE6C3E" w:rsidRPr="00CE75A9" w:rsidRDefault="0049128E" w:rsidP="00BE6C3E">
      <w:pPr>
        <w:widowControl w:val="0"/>
        <w:ind w:left="720"/>
        <w:jc w:val="both"/>
        <w:rPr>
          <w:szCs w:val="24"/>
        </w:rPr>
      </w:pPr>
      <w:r w:rsidRPr="00576ED7">
        <w:rPr>
          <w:szCs w:val="24"/>
        </w:rPr>
        <w:t>•</w:t>
      </w:r>
      <w:r w:rsidR="00B507BE">
        <w:rPr>
          <w:szCs w:val="24"/>
        </w:rPr>
        <w:t>“</w:t>
      </w:r>
      <w:r w:rsidRPr="00576ED7">
        <w:rPr>
          <w:szCs w:val="24"/>
        </w:rPr>
        <w:t xml:space="preserve">Qualified real property business indebtedness” is debt (other than “qualified farm indebtedness”) that taxpayer incurs or assumes “in connection with” real property that secures the debt that taxpayer uses in a trade or business. </w:t>
      </w:r>
      <w:r w:rsidR="00CA008D">
        <w:rPr>
          <w:szCs w:val="24"/>
        </w:rPr>
        <w:t>§ </w:t>
      </w:r>
      <w:r w:rsidRPr="00576ED7">
        <w:rPr>
          <w:szCs w:val="24"/>
        </w:rPr>
        <w:t xml:space="preserve">108(c)(3)(A). The amount discharged reduces the bases of taxpayer’s “depreciable real property” to the extent that the loan principal immediately before the discharge exceeds the </w:t>
      </w:r>
      <w:r w:rsidR="00540D2C">
        <w:rPr>
          <w:szCs w:val="24"/>
        </w:rPr>
        <w:t xml:space="preserve">fmv </w:t>
      </w:r>
      <w:r w:rsidRPr="00576ED7">
        <w:rPr>
          <w:szCs w:val="24"/>
        </w:rPr>
        <w:t xml:space="preserve">of such property (less the principal amount of any other loans that the same property secures). </w:t>
      </w:r>
      <w:r w:rsidR="00CA008D">
        <w:rPr>
          <w:szCs w:val="24"/>
        </w:rPr>
        <w:t>§ </w:t>
      </w:r>
      <w:r w:rsidRPr="00576ED7">
        <w:rPr>
          <w:szCs w:val="24"/>
        </w:rPr>
        <w:t>108(c)(2)(A). This provision should reduce the incentive of a taxpayer to walk away from encumbered property that is (or was) “under water,” despite the fact that a lender has been willing to discharge some of the debt.</w:t>
      </w:r>
    </w:p>
    <w:p w14:paraId="4D1C508C" w14:textId="77777777" w:rsidR="0049128E" w:rsidRPr="00576ED7" w:rsidRDefault="0049128E" w:rsidP="00A6585D">
      <w:pPr>
        <w:widowControl w:val="0"/>
        <w:jc w:val="both"/>
        <w:rPr>
          <w:szCs w:val="24"/>
        </w:rPr>
      </w:pPr>
    </w:p>
    <w:p w14:paraId="524AF435" w14:textId="1241F75E" w:rsidR="0049128E" w:rsidRDefault="0049128E" w:rsidP="00A6585D">
      <w:pPr>
        <w:widowControl w:val="0"/>
        <w:ind w:left="720"/>
        <w:jc w:val="both"/>
        <w:rPr>
          <w:szCs w:val="24"/>
        </w:rPr>
      </w:pPr>
      <w:r w:rsidRPr="00576ED7">
        <w:rPr>
          <w:szCs w:val="24"/>
        </w:rPr>
        <w:t>•</w:t>
      </w:r>
      <w:r w:rsidR="00B507BE">
        <w:rPr>
          <w:szCs w:val="24"/>
        </w:rPr>
        <w:t>“</w:t>
      </w:r>
      <w:r w:rsidRPr="00576ED7">
        <w:rPr>
          <w:szCs w:val="24"/>
        </w:rPr>
        <w:t>Qualified principal residence indebtedness” is up to $2M of debt that taxpayer incurred to acquire, construct, or substantially improve taxpayer’s principal resi</w:t>
      </w:r>
      <w:r w:rsidR="00967D2E">
        <w:rPr>
          <w:szCs w:val="24"/>
        </w:rPr>
        <w:t xml:space="preserve">dence, which secures the loan. </w:t>
      </w:r>
      <w:r w:rsidR="00CA008D">
        <w:rPr>
          <w:szCs w:val="24"/>
        </w:rPr>
        <w:t>§ </w:t>
      </w:r>
      <w:r w:rsidRPr="00576ED7">
        <w:rPr>
          <w:szCs w:val="24"/>
        </w:rPr>
        <w:t xml:space="preserve">108(h)(2), </w:t>
      </w:r>
      <w:r w:rsidR="00CA008D">
        <w:rPr>
          <w:szCs w:val="24"/>
        </w:rPr>
        <w:t>§ </w:t>
      </w:r>
      <w:r w:rsidR="00967D2E">
        <w:rPr>
          <w:szCs w:val="24"/>
        </w:rPr>
        <w:t xml:space="preserve">108(h)(5). </w:t>
      </w:r>
      <w:r w:rsidRPr="00576ED7">
        <w:rPr>
          <w:szCs w:val="24"/>
        </w:rPr>
        <w:t xml:space="preserve">The amount discharged reduces taxpayer’s basis </w:t>
      </w:r>
      <w:r w:rsidR="00967D2E">
        <w:rPr>
          <w:szCs w:val="24"/>
        </w:rPr>
        <w:t xml:space="preserve">in the home, but not below $0. </w:t>
      </w:r>
      <w:r w:rsidR="00CA008D">
        <w:rPr>
          <w:szCs w:val="24"/>
        </w:rPr>
        <w:t>§ </w:t>
      </w:r>
      <w:r w:rsidR="00967D2E">
        <w:rPr>
          <w:szCs w:val="24"/>
        </w:rPr>
        <w:t xml:space="preserve">108(h)(1). </w:t>
      </w:r>
      <w:r w:rsidRPr="00576ED7">
        <w:rPr>
          <w:szCs w:val="24"/>
        </w:rPr>
        <w:t xml:space="preserve">Congress enacted </w:t>
      </w:r>
      <w:r w:rsidR="00CA008D">
        <w:rPr>
          <w:szCs w:val="24"/>
        </w:rPr>
        <w:t>§ </w:t>
      </w:r>
      <w:r w:rsidRPr="00576ED7">
        <w:rPr>
          <w:szCs w:val="24"/>
        </w:rPr>
        <w:t>108(a)(1)(E) in response to the financial crisis and to encourage homeowners not to default on their home mortgages when they are “under water.” Notice that unlike the case of “qualified real property business indebtedness,” the amount of permissible basis reduction is the taxpayer’s basis in the home, not the amount by which taxpayer’s basis exceeds the property’s fmv</w:t>
      </w:r>
      <w:r w:rsidR="00842246" w:rsidRPr="00576ED7">
        <w:rPr>
          <w:szCs w:val="24"/>
        </w:rPr>
        <w:t xml:space="preserve">. </w:t>
      </w:r>
      <w:r w:rsidRPr="00576ED7">
        <w:rPr>
          <w:szCs w:val="24"/>
        </w:rPr>
        <w:t xml:space="preserve">This provision will not apply to discharges of “qualified principal residence indebtedness” that occur </w:t>
      </w:r>
      <w:r w:rsidR="00BE6C3E">
        <w:rPr>
          <w:szCs w:val="24"/>
        </w:rPr>
        <w:t>after December 31</w:t>
      </w:r>
      <w:r w:rsidR="00F00426">
        <w:rPr>
          <w:szCs w:val="24"/>
        </w:rPr>
        <w:t>, 201</w:t>
      </w:r>
      <w:r w:rsidR="00BE6C3E">
        <w:rPr>
          <w:szCs w:val="24"/>
        </w:rPr>
        <w:t>7</w:t>
      </w:r>
      <w:r w:rsidR="005A5D04">
        <w:rPr>
          <w:szCs w:val="24"/>
        </w:rPr>
        <w:t xml:space="preserve"> unless they occur pursuant to a written arrangement entered before January 1, 2018</w:t>
      </w:r>
      <w:r w:rsidR="00F00426">
        <w:rPr>
          <w:szCs w:val="24"/>
        </w:rPr>
        <w:t>.</w:t>
      </w:r>
    </w:p>
    <w:p w14:paraId="20877DEE" w14:textId="77777777" w:rsidR="00573ED8" w:rsidRDefault="00573ED8" w:rsidP="00A6585D">
      <w:pPr>
        <w:widowControl w:val="0"/>
        <w:ind w:left="720"/>
        <w:jc w:val="both"/>
        <w:rPr>
          <w:szCs w:val="24"/>
        </w:rPr>
      </w:pPr>
    </w:p>
    <w:p w14:paraId="08F6E3CA" w14:textId="6D1D7032" w:rsidR="00781D95" w:rsidRDefault="00573ED8" w:rsidP="00A6585D">
      <w:pPr>
        <w:widowControl w:val="0"/>
        <w:ind w:left="720"/>
        <w:jc w:val="both"/>
        <w:rPr>
          <w:szCs w:val="24"/>
        </w:rPr>
      </w:pPr>
      <w:r>
        <w:rPr>
          <w:szCs w:val="24"/>
        </w:rPr>
        <w:t>•“Discharge</w:t>
      </w:r>
      <w:r w:rsidR="00944B58">
        <w:rPr>
          <w:szCs w:val="24"/>
        </w:rPr>
        <w:t>s</w:t>
      </w:r>
      <w:r>
        <w:rPr>
          <w:szCs w:val="24"/>
        </w:rPr>
        <w:t xml:space="preserve"> of Student Loans”</w:t>
      </w:r>
      <w:r w:rsidR="00BE061F">
        <w:rPr>
          <w:szCs w:val="24"/>
        </w:rPr>
        <w:t xml:space="preserve"> are excluded from a taxpayer’s gross income </w:t>
      </w:r>
      <w:r w:rsidR="00F41A58">
        <w:rPr>
          <w:szCs w:val="24"/>
        </w:rPr>
        <w:t>when</w:t>
      </w:r>
      <w:r w:rsidR="00BE061F">
        <w:rPr>
          <w:szCs w:val="24"/>
        </w:rPr>
        <w:t xml:space="preserve"> </w:t>
      </w:r>
      <w:r w:rsidR="00FD215A">
        <w:rPr>
          <w:szCs w:val="24"/>
        </w:rPr>
        <w:t xml:space="preserve">the </w:t>
      </w:r>
      <w:r w:rsidR="00BE061F">
        <w:rPr>
          <w:szCs w:val="24"/>
        </w:rPr>
        <w:t xml:space="preserve">discharge </w:t>
      </w:r>
      <w:r w:rsidR="00F41A58">
        <w:rPr>
          <w:szCs w:val="24"/>
        </w:rPr>
        <w:t xml:space="preserve">is </w:t>
      </w:r>
      <w:r w:rsidR="00BE061F">
        <w:rPr>
          <w:szCs w:val="24"/>
        </w:rPr>
        <w:t xml:space="preserve">pursuant to a provision of the loan </w:t>
      </w:r>
      <w:r w:rsidR="00F41A58">
        <w:rPr>
          <w:szCs w:val="24"/>
        </w:rPr>
        <w:t>whereby the discharge is on condition that an i</w:t>
      </w:r>
      <w:r w:rsidR="00BE061F">
        <w:rPr>
          <w:szCs w:val="24"/>
        </w:rPr>
        <w:t xml:space="preserve">ndividual work for a certain </w:t>
      </w:r>
      <w:r w:rsidR="00491BE4">
        <w:rPr>
          <w:szCs w:val="24"/>
        </w:rPr>
        <w:t>period</w:t>
      </w:r>
      <w:r w:rsidR="00BE061F">
        <w:rPr>
          <w:szCs w:val="24"/>
        </w:rPr>
        <w:t xml:space="preserve"> in </w:t>
      </w:r>
      <w:r w:rsidR="00BE061F">
        <w:rPr>
          <w:szCs w:val="24"/>
        </w:rPr>
        <w:lastRenderedPageBreak/>
        <w:t>certain professions</w:t>
      </w:r>
      <w:r w:rsidR="002D4572">
        <w:rPr>
          <w:rStyle w:val="FootnoteReference"/>
          <w:szCs w:val="24"/>
        </w:rPr>
        <w:footnoteReference w:id="64"/>
      </w:r>
      <w:r w:rsidR="00BE061F">
        <w:rPr>
          <w:szCs w:val="24"/>
        </w:rPr>
        <w:t xml:space="preserve"> for any of a broad class </w:t>
      </w:r>
      <w:r w:rsidR="002D4572">
        <w:rPr>
          <w:szCs w:val="24"/>
        </w:rPr>
        <w:t>(as opposed to one or a few specific employer</w:t>
      </w:r>
      <w:r w:rsidR="000D3E94">
        <w:rPr>
          <w:szCs w:val="24"/>
        </w:rPr>
        <w:t>s</w:t>
      </w:r>
      <w:r w:rsidR="002D4572">
        <w:rPr>
          <w:szCs w:val="24"/>
        </w:rPr>
        <w:t xml:space="preserve">) </w:t>
      </w:r>
      <w:r w:rsidR="00BE061F">
        <w:rPr>
          <w:szCs w:val="24"/>
        </w:rPr>
        <w:t>of employers</w:t>
      </w:r>
      <w:r w:rsidR="00842246">
        <w:rPr>
          <w:szCs w:val="24"/>
        </w:rPr>
        <w:t xml:space="preserve">. </w:t>
      </w:r>
      <w:r w:rsidR="00F41A58">
        <w:rPr>
          <w:szCs w:val="24"/>
        </w:rPr>
        <w:t>§ 108(f)(1)</w:t>
      </w:r>
      <w:r w:rsidR="00842246">
        <w:rPr>
          <w:szCs w:val="24"/>
        </w:rPr>
        <w:t xml:space="preserve">. </w:t>
      </w:r>
      <w:r w:rsidR="00BE061F">
        <w:rPr>
          <w:szCs w:val="24"/>
        </w:rPr>
        <w:t>The lender must be</w:t>
      </w:r>
      <w:r w:rsidR="00781D95">
        <w:rPr>
          <w:szCs w:val="24"/>
        </w:rPr>
        <w:t xml:space="preserve"> </w:t>
      </w:r>
      <w:r w:rsidR="001F2494">
        <w:rPr>
          <w:szCs w:val="24"/>
        </w:rPr>
        <w:t>–</w:t>
      </w:r>
    </w:p>
    <w:p w14:paraId="028D6513" w14:textId="77777777" w:rsidR="00781D95" w:rsidRDefault="001F2494" w:rsidP="001F2494">
      <w:pPr>
        <w:widowControl w:val="0"/>
        <w:ind w:left="1440"/>
        <w:jc w:val="both"/>
        <w:rPr>
          <w:szCs w:val="24"/>
        </w:rPr>
      </w:pPr>
      <w:r>
        <w:rPr>
          <w:szCs w:val="24"/>
        </w:rPr>
        <w:t>•</w:t>
      </w:r>
      <w:r w:rsidR="00781D95">
        <w:rPr>
          <w:szCs w:val="24"/>
        </w:rPr>
        <w:t>the United States (or an instrumentality or agency),</w:t>
      </w:r>
      <w:r w:rsidR="00FD215A">
        <w:rPr>
          <w:szCs w:val="24"/>
        </w:rPr>
        <w:t xml:space="preserve"> § 108(f)(1)(A),</w:t>
      </w:r>
    </w:p>
    <w:p w14:paraId="056B2F38" w14:textId="77777777" w:rsidR="00BE061F" w:rsidRDefault="001F2494" w:rsidP="001F2494">
      <w:pPr>
        <w:widowControl w:val="0"/>
        <w:ind w:left="1440"/>
        <w:jc w:val="both"/>
        <w:rPr>
          <w:szCs w:val="24"/>
        </w:rPr>
      </w:pPr>
      <w:r>
        <w:rPr>
          <w:szCs w:val="24"/>
        </w:rPr>
        <w:t>•</w:t>
      </w:r>
      <w:r w:rsidR="00781D95">
        <w:rPr>
          <w:szCs w:val="24"/>
        </w:rPr>
        <w:t>a state, territory, possession, the District of Columbia, or political subdivision,</w:t>
      </w:r>
      <w:r w:rsidR="00FD215A">
        <w:rPr>
          <w:szCs w:val="24"/>
        </w:rPr>
        <w:t xml:space="preserve"> § 108(f)(1)(B),</w:t>
      </w:r>
    </w:p>
    <w:p w14:paraId="7BFF3C5A" w14:textId="77777777" w:rsidR="00781D95" w:rsidRDefault="001F2494" w:rsidP="001F2494">
      <w:pPr>
        <w:widowControl w:val="0"/>
        <w:ind w:left="1440"/>
        <w:jc w:val="both"/>
        <w:rPr>
          <w:szCs w:val="24"/>
        </w:rPr>
      </w:pPr>
      <w:r>
        <w:rPr>
          <w:szCs w:val="24"/>
        </w:rPr>
        <w:t>•</w:t>
      </w:r>
      <w:r w:rsidR="00781D95">
        <w:rPr>
          <w:szCs w:val="24"/>
        </w:rPr>
        <w:t xml:space="preserve">a public benefit corporation exempt from income tax under § 501(c)(3) that has assumed control over a state, county, or municipal hospital and whose employees are deemed to be public employees under state law, </w:t>
      </w:r>
      <w:r w:rsidR="00FD215A">
        <w:rPr>
          <w:szCs w:val="24"/>
        </w:rPr>
        <w:t xml:space="preserve">§ 108(f)(1)(C), </w:t>
      </w:r>
      <w:r w:rsidR="00781D95">
        <w:rPr>
          <w:szCs w:val="24"/>
        </w:rPr>
        <w:t>OR</w:t>
      </w:r>
    </w:p>
    <w:p w14:paraId="09BB44B2" w14:textId="27A366D3" w:rsidR="00FD215A" w:rsidRDefault="001F2494" w:rsidP="00FD215A">
      <w:pPr>
        <w:widowControl w:val="0"/>
        <w:ind w:left="1440"/>
        <w:jc w:val="both"/>
        <w:rPr>
          <w:szCs w:val="24"/>
        </w:rPr>
      </w:pPr>
      <w:r>
        <w:rPr>
          <w:szCs w:val="24"/>
        </w:rPr>
        <w:t>•</w:t>
      </w:r>
      <w:r w:rsidR="00781D95">
        <w:rPr>
          <w:szCs w:val="24"/>
        </w:rPr>
        <w:t>an educational institution whe</w:t>
      </w:r>
      <w:r w:rsidR="00311E66">
        <w:rPr>
          <w:szCs w:val="24"/>
        </w:rPr>
        <w:t>n</w:t>
      </w:r>
      <w:r w:rsidR="00781D95">
        <w:rPr>
          <w:szCs w:val="24"/>
        </w:rPr>
        <w:t xml:space="preserve"> funds are provided by an entity already named OR pursuant to the institution’s program designed to encourage students to serve in occupations with unmet needs or in areas with unmet needs under the supervision of a governmental unit or </w:t>
      </w:r>
      <w:r>
        <w:rPr>
          <w:szCs w:val="24"/>
        </w:rPr>
        <w:t>organization exempt from income tax under §§ 501(a) and 501(c)(3)</w:t>
      </w:r>
      <w:r w:rsidR="00FD215A">
        <w:rPr>
          <w:szCs w:val="24"/>
        </w:rPr>
        <w:t>, § 108(f)(1)(D)</w:t>
      </w:r>
      <w:r w:rsidR="00842246">
        <w:rPr>
          <w:szCs w:val="24"/>
        </w:rPr>
        <w:t xml:space="preserve">. </w:t>
      </w:r>
      <w:r w:rsidR="00FD215A">
        <w:rPr>
          <w:szCs w:val="24"/>
        </w:rPr>
        <w:t>The discharge may not be for services performed for any of these entities</w:t>
      </w:r>
      <w:r w:rsidR="00842246">
        <w:rPr>
          <w:szCs w:val="24"/>
        </w:rPr>
        <w:t xml:space="preserve">. </w:t>
      </w:r>
      <w:r w:rsidR="00FD215A">
        <w:rPr>
          <w:szCs w:val="24"/>
        </w:rPr>
        <w:t>§ 108(f)(3).</w:t>
      </w:r>
    </w:p>
    <w:p w14:paraId="70471C87" w14:textId="60BC6FBF" w:rsidR="005C7853" w:rsidRDefault="00F8437E" w:rsidP="00A6585D">
      <w:pPr>
        <w:widowControl w:val="0"/>
        <w:ind w:left="720"/>
        <w:jc w:val="both"/>
        <w:rPr>
          <w:szCs w:val="24"/>
        </w:rPr>
      </w:pPr>
      <w:r>
        <w:rPr>
          <w:szCs w:val="24"/>
        </w:rPr>
        <w:t>Gross income also does not include loan repayments or forgiveness under certain federal and state programs “intended to provide for the increased availability of health care services in underserved or health shortage areas …”  § 108(f)(4)</w:t>
      </w:r>
      <w:r w:rsidR="00842246">
        <w:rPr>
          <w:szCs w:val="24"/>
        </w:rPr>
        <w:t xml:space="preserve">. </w:t>
      </w:r>
      <w:r w:rsidR="0031498F">
        <w:rPr>
          <w:szCs w:val="24"/>
        </w:rPr>
        <w:t xml:space="preserve">Finally, gross income does not include </w:t>
      </w:r>
      <w:r w:rsidR="005C7853">
        <w:rPr>
          <w:szCs w:val="24"/>
        </w:rPr>
        <w:t xml:space="preserve">discharge of </w:t>
      </w:r>
      <w:r w:rsidR="0092502C">
        <w:rPr>
          <w:szCs w:val="24"/>
        </w:rPr>
        <w:t xml:space="preserve">student loan debt occurring prior to January 1, 2026 </w:t>
      </w:r>
      <w:r w:rsidR="00311E66">
        <w:rPr>
          <w:szCs w:val="24"/>
        </w:rPr>
        <w:t xml:space="preserve">and </w:t>
      </w:r>
      <w:r w:rsidR="0092502C">
        <w:rPr>
          <w:szCs w:val="24"/>
        </w:rPr>
        <w:t>resulting from the d</w:t>
      </w:r>
      <w:r w:rsidR="005C7853">
        <w:rPr>
          <w:szCs w:val="24"/>
        </w:rPr>
        <w:t>eath or total and permanent disability</w:t>
      </w:r>
      <w:r w:rsidR="0092502C">
        <w:rPr>
          <w:szCs w:val="24"/>
        </w:rPr>
        <w:t xml:space="preserve"> of the student</w:t>
      </w:r>
      <w:r w:rsidR="00842246">
        <w:rPr>
          <w:szCs w:val="24"/>
        </w:rPr>
        <w:t xml:space="preserve">. </w:t>
      </w:r>
      <w:r w:rsidR="0092502C">
        <w:rPr>
          <w:szCs w:val="24"/>
        </w:rPr>
        <w:t>§ 108(f)(5).</w:t>
      </w:r>
    </w:p>
    <w:p w14:paraId="731E6C43" w14:textId="77777777" w:rsidR="00FD215A" w:rsidRDefault="00FD215A" w:rsidP="00A6585D">
      <w:pPr>
        <w:widowControl w:val="0"/>
        <w:ind w:left="720"/>
        <w:jc w:val="both"/>
        <w:rPr>
          <w:szCs w:val="24"/>
        </w:rPr>
      </w:pPr>
    </w:p>
    <w:p w14:paraId="712C450A" w14:textId="3D3DF2EB" w:rsidR="00573ED8" w:rsidRPr="00576ED7" w:rsidRDefault="00573ED8" w:rsidP="00A6585D">
      <w:pPr>
        <w:widowControl w:val="0"/>
        <w:ind w:left="720"/>
        <w:jc w:val="both"/>
        <w:rPr>
          <w:szCs w:val="24"/>
        </w:rPr>
      </w:pPr>
      <w:r>
        <w:rPr>
          <w:szCs w:val="24"/>
        </w:rPr>
        <w:t>•“Discharge of Purchase Money Indebtedness”</w:t>
      </w:r>
      <w:r w:rsidR="00311E66">
        <w:rPr>
          <w:szCs w:val="24"/>
        </w:rPr>
        <w:t xml:space="preserve"> </w:t>
      </w:r>
      <w:r w:rsidR="00E345F5">
        <w:rPr>
          <w:szCs w:val="24"/>
        </w:rPr>
        <w:t xml:space="preserve">is not excluded from a taxpayer’s gross income but rather is treated as a </w:t>
      </w:r>
      <w:r w:rsidR="00AC092A">
        <w:rPr>
          <w:szCs w:val="24"/>
        </w:rPr>
        <w:t xml:space="preserve">purchase </w:t>
      </w:r>
      <w:r w:rsidR="00E345F5">
        <w:rPr>
          <w:szCs w:val="24"/>
        </w:rPr>
        <w:t>price reduction</w:t>
      </w:r>
      <w:r w:rsidR="00842246">
        <w:rPr>
          <w:szCs w:val="24"/>
        </w:rPr>
        <w:t xml:space="preserve">. </w:t>
      </w:r>
      <w:r w:rsidR="00E345F5">
        <w:rPr>
          <w:szCs w:val="24"/>
        </w:rPr>
        <w:t>§ 108(e)(5)</w:t>
      </w:r>
      <w:r w:rsidR="00842246">
        <w:rPr>
          <w:szCs w:val="24"/>
        </w:rPr>
        <w:t xml:space="preserve">. </w:t>
      </w:r>
      <w:r w:rsidR="00E345F5">
        <w:rPr>
          <w:szCs w:val="24"/>
        </w:rPr>
        <w:t>The debt must be owed by the purchaser of property to the seller</w:t>
      </w:r>
      <w:r w:rsidR="00AC092A">
        <w:rPr>
          <w:szCs w:val="24"/>
        </w:rPr>
        <w:t xml:space="preserve"> of the property</w:t>
      </w:r>
      <w:r w:rsidR="00E345F5">
        <w:rPr>
          <w:szCs w:val="24"/>
        </w:rPr>
        <w:t xml:space="preserve"> and arise from the purchase</w:t>
      </w:r>
      <w:r w:rsidR="00842246">
        <w:rPr>
          <w:szCs w:val="24"/>
        </w:rPr>
        <w:t xml:space="preserve">. </w:t>
      </w:r>
      <w:r w:rsidR="00E345F5">
        <w:rPr>
          <w:szCs w:val="24"/>
        </w:rPr>
        <w:t>§ 108(e)(5)(A)</w:t>
      </w:r>
      <w:r w:rsidR="00842246">
        <w:rPr>
          <w:szCs w:val="24"/>
        </w:rPr>
        <w:t xml:space="preserve">. </w:t>
      </w:r>
      <w:r w:rsidR="00E345F5">
        <w:rPr>
          <w:szCs w:val="24"/>
        </w:rPr>
        <w:t>The debtor must be solvent and not in bankruptcy</w:t>
      </w:r>
      <w:r w:rsidR="00842246">
        <w:rPr>
          <w:szCs w:val="24"/>
        </w:rPr>
        <w:t xml:space="preserve">. </w:t>
      </w:r>
      <w:r w:rsidR="00E345F5">
        <w:rPr>
          <w:szCs w:val="24"/>
        </w:rPr>
        <w:t>§ 108(e)(5)(B)</w:t>
      </w:r>
      <w:r w:rsidR="00842246">
        <w:rPr>
          <w:szCs w:val="24"/>
        </w:rPr>
        <w:t xml:space="preserve">. </w:t>
      </w:r>
      <w:r w:rsidR="00E345F5">
        <w:rPr>
          <w:szCs w:val="24"/>
        </w:rPr>
        <w:t>The reduction must otherwise constitute discharge of indebtedness income – as opposed to, say, reduction of debt principal in exchange for services</w:t>
      </w:r>
      <w:r w:rsidR="00842246">
        <w:rPr>
          <w:szCs w:val="24"/>
        </w:rPr>
        <w:t xml:space="preserve">. </w:t>
      </w:r>
      <w:r w:rsidR="00E345F5">
        <w:rPr>
          <w:szCs w:val="24"/>
        </w:rPr>
        <w:t>§ 108(e)(5)(C)</w:t>
      </w:r>
      <w:r w:rsidR="00842246">
        <w:rPr>
          <w:szCs w:val="24"/>
        </w:rPr>
        <w:t xml:space="preserve">. </w:t>
      </w:r>
      <w:r w:rsidR="00AC092A">
        <w:rPr>
          <w:szCs w:val="24"/>
        </w:rPr>
        <w:t>This provision is useful when buyer and seller resolve a dispute over the quality of goods by a reduction in the purchaser’s debt obligation.</w:t>
      </w:r>
    </w:p>
    <w:p w14:paraId="4A6196D4" w14:textId="60197F0B" w:rsidR="00CB3C2C" w:rsidRDefault="00CB3C2C">
      <w:pPr>
        <w:rPr>
          <w:szCs w:val="24"/>
        </w:rPr>
      </w:pPr>
      <w:r>
        <w:rPr>
          <w:szCs w:val="24"/>
        </w:rPr>
        <w:br w:type="page"/>
      </w:r>
    </w:p>
    <w:p w14:paraId="780B3A05" w14:textId="77777777" w:rsidR="0049128E" w:rsidRPr="00576ED7" w:rsidRDefault="0049128E" w:rsidP="00430EF8">
      <w:pPr>
        <w:pStyle w:val="Heading3"/>
      </w:pPr>
      <w:bookmarkStart w:id="81" w:name="_Toc43584135"/>
      <w:r w:rsidRPr="00576ED7">
        <w:lastRenderedPageBreak/>
        <w:t>V.  Transactions Involving Property Subject to a Loan</w:t>
      </w:r>
      <w:bookmarkEnd w:id="81"/>
      <w:r w:rsidRPr="00576ED7">
        <w:fldChar w:fldCharType="begin"/>
      </w:r>
      <w:r w:rsidRPr="00576ED7">
        <w:instrText xml:space="preserve"> TC \l1 "V.  Transactions Involving Property Subject to a Loan</w:instrText>
      </w:r>
      <w:r w:rsidRPr="00576ED7">
        <w:fldChar w:fldCharType="end"/>
      </w:r>
    </w:p>
    <w:p w14:paraId="61BDB9E4" w14:textId="77777777" w:rsidR="0049128E" w:rsidRPr="00576ED7" w:rsidRDefault="0049128E" w:rsidP="00A6585D">
      <w:pPr>
        <w:widowControl w:val="0"/>
        <w:jc w:val="both"/>
        <w:rPr>
          <w:szCs w:val="24"/>
        </w:rPr>
      </w:pPr>
    </w:p>
    <w:p w14:paraId="46914535" w14:textId="55F0D096" w:rsidR="0049128E" w:rsidRPr="00576ED7" w:rsidRDefault="0049128E" w:rsidP="00A6585D">
      <w:pPr>
        <w:widowControl w:val="0"/>
        <w:jc w:val="both"/>
        <w:rPr>
          <w:szCs w:val="24"/>
        </w:rPr>
      </w:pPr>
      <w:r w:rsidRPr="00576ED7">
        <w:rPr>
          <w:szCs w:val="24"/>
        </w:rPr>
        <w:t xml:space="preserve">Taxpayer may use the proceeds of a loan –from the seller of </w:t>
      </w:r>
      <w:r w:rsidR="00A35BA1">
        <w:rPr>
          <w:szCs w:val="24"/>
        </w:rPr>
        <w:t xml:space="preserve">the </w:t>
      </w:r>
      <w:r w:rsidRPr="00576ED7">
        <w:rPr>
          <w:szCs w:val="24"/>
        </w:rPr>
        <w:t>property or from a third-party lender – to purchase property and to give the property so purchased as securi</w:t>
      </w:r>
      <w:r w:rsidR="00967D2E">
        <w:rPr>
          <w:szCs w:val="24"/>
        </w:rPr>
        <w:t xml:space="preserve">ty or collateral for the loan. </w:t>
      </w:r>
      <w:r w:rsidRPr="00576ED7">
        <w:rPr>
          <w:szCs w:val="24"/>
        </w:rPr>
        <w:t>Such property is “encumbered by” or “subject to” the outstanding</w:t>
      </w:r>
      <w:r w:rsidR="00967D2E">
        <w:rPr>
          <w:szCs w:val="24"/>
        </w:rPr>
        <w:t xml:space="preserve"> principal amount of the loan. </w:t>
      </w:r>
      <w:r w:rsidRPr="00576ED7">
        <w:rPr>
          <w:szCs w:val="24"/>
        </w:rPr>
        <w:t>Can bo</w:t>
      </w:r>
      <w:r w:rsidR="009F10C7">
        <w:rPr>
          <w:szCs w:val="24"/>
        </w:rPr>
        <w:t xml:space="preserve">rrower count the money that </w:t>
      </w:r>
      <w:r w:rsidRPr="00576ED7">
        <w:rPr>
          <w:szCs w:val="24"/>
        </w:rPr>
        <w:t>he</w:t>
      </w:r>
      <w:r w:rsidR="009F10C7">
        <w:rPr>
          <w:szCs w:val="24"/>
        </w:rPr>
        <w:t xml:space="preserve"> borrowed as part of </w:t>
      </w:r>
      <w:r w:rsidRPr="00576ED7">
        <w:rPr>
          <w:szCs w:val="24"/>
        </w:rPr>
        <w:t>his basis when in fact taxpayer did not purchase the property with after-tax money?</w:t>
      </w:r>
    </w:p>
    <w:p w14:paraId="4E18D2E0" w14:textId="48244019" w:rsidR="0049128E" w:rsidRPr="00576ED7" w:rsidRDefault="0049128E" w:rsidP="00A6585D">
      <w:pPr>
        <w:widowControl w:val="0"/>
        <w:ind w:left="720"/>
        <w:jc w:val="both"/>
        <w:rPr>
          <w:szCs w:val="24"/>
        </w:rPr>
      </w:pPr>
      <w:r w:rsidRPr="00576ED7">
        <w:rPr>
          <w:szCs w:val="24"/>
        </w:rPr>
        <w:t>•Yes</w:t>
      </w:r>
      <w:r w:rsidR="00842246" w:rsidRPr="00576ED7">
        <w:rPr>
          <w:szCs w:val="24"/>
        </w:rPr>
        <w:t xml:space="preserve">. </w:t>
      </w:r>
      <w:r w:rsidRPr="00576ED7">
        <w:rPr>
          <w:szCs w:val="24"/>
        </w:rPr>
        <w:t>Borrower has an obligation to repay the loan and will repay it with money that h</w:t>
      </w:r>
      <w:r w:rsidR="00967D2E">
        <w:rPr>
          <w:szCs w:val="24"/>
        </w:rPr>
        <w:t xml:space="preserve">as been subject to income tax. </w:t>
      </w:r>
      <w:r w:rsidRPr="00576ED7">
        <w:rPr>
          <w:szCs w:val="24"/>
        </w:rPr>
        <w:t xml:space="preserve">It does not matter whether borrower borrowed the money from the seller or </w:t>
      </w:r>
      <w:r w:rsidR="00A35BA1">
        <w:rPr>
          <w:szCs w:val="24"/>
        </w:rPr>
        <w:t xml:space="preserve">from </w:t>
      </w:r>
      <w:r w:rsidRPr="00576ED7">
        <w:rPr>
          <w:szCs w:val="24"/>
        </w:rPr>
        <w:t>a third party.</w:t>
      </w:r>
    </w:p>
    <w:p w14:paraId="295EC64D" w14:textId="4909EB4F" w:rsidR="0049128E" w:rsidRPr="00576ED7" w:rsidRDefault="0049128E" w:rsidP="00A6585D">
      <w:pPr>
        <w:widowControl w:val="0"/>
        <w:ind w:left="720"/>
        <w:jc w:val="both"/>
        <w:rPr>
          <w:szCs w:val="24"/>
        </w:rPr>
      </w:pPr>
      <w:r w:rsidRPr="00576ED7">
        <w:rPr>
          <w:szCs w:val="24"/>
        </w:rPr>
        <w:t>•When borrower sells the property subject to the loan, the buyer will pay the fmv of the property minus the loan balance. The buyer is treated as having paid the borrower/seller cash equal to the amount of the loan balance</w:t>
      </w:r>
      <w:r w:rsidR="00842246" w:rsidRPr="00576ED7">
        <w:rPr>
          <w:szCs w:val="24"/>
        </w:rPr>
        <w:t xml:space="preserve">. </w:t>
      </w:r>
      <w:r w:rsidRPr="00576ED7">
        <w:rPr>
          <w:szCs w:val="24"/>
        </w:rPr>
        <w:t xml:space="preserve">Thus, the seller must </w:t>
      </w:r>
      <w:r w:rsidR="009F10C7">
        <w:rPr>
          <w:szCs w:val="24"/>
        </w:rPr>
        <w:t xml:space="preserve">include the loan balance in </w:t>
      </w:r>
      <w:r w:rsidRPr="00576ED7">
        <w:rPr>
          <w:szCs w:val="24"/>
        </w:rPr>
        <w:t xml:space="preserve">his “amount realized” under </w:t>
      </w:r>
      <w:r w:rsidR="00CA008D">
        <w:rPr>
          <w:szCs w:val="24"/>
        </w:rPr>
        <w:t>§ </w:t>
      </w:r>
      <w:r w:rsidRPr="00576ED7">
        <w:rPr>
          <w:szCs w:val="24"/>
        </w:rPr>
        <w:t>1001(a).</w:t>
      </w:r>
    </w:p>
    <w:p w14:paraId="33EA332B" w14:textId="77777777" w:rsidR="0049128E" w:rsidRPr="00576ED7" w:rsidRDefault="0049128E" w:rsidP="00A6585D">
      <w:pPr>
        <w:widowControl w:val="0"/>
        <w:ind w:left="720"/>
        <w:jc w:val="both"/>
        <w:rPr>
          <w:szCs w:val="24"/>
        </w:rPr>
      </w:pPr>
      <w:r w:rsidRPr="00576ED7">
        <w:rPr>
          <w:szCs w:val="24"/>
        </w:rPr>
        <w:t>•Once we permit the borrower to use untaxed borrowed funds to obtain basis in property, the rest of the analysis must follow.</w:t>
      </w:r>
    </w:p>
    <w:p w14:paraId="3AB9BF21" w14:textId="77777777" w:rsidR="0049128E" w:rsidRPr="00576ED7" w:rsidRDefault="0049128E" w:rsidP="00A6585D">
      <w:pPr>
        <w:widowControl w:val="0"/>
        <w:ind w:left="720"/>
        <w:jc w:val="both"/>
        <w:rPr>
          <w:szCs w:val="24"/>
        </w:rPr>
      </w:pPr>
      <w:r w:rsidRPr="00576ED7">
        <w:rPr>
          <w:szCs w:val="24"/>
        </w:rPr>
        <w:t>•We assume that the borrower will honor his obligation to repay the loan.</w:t>
      </w:r>
    </w:p>
    <w:p w14:paraId="02E62BE9" w14:textId="77777777" w:rsidR="0049128E" w:rsidRPr="00576ED7" w:rsidRDefault="0049128E" w:rsidP="00A6585D">
      <w:pPr>
        <w:widowControl w:val="0"/>
        <w:ind w:left="720"/>
        <w:jc w:val="both"/>
        <w:rPr>
          <w:szCs w:val="24"/>
        </w:rPr>
      </w:pPr>
      <w:r w:rsidRPr="00576ED7">
        <w:rPr>
          <w:szCs w:val="24"/>
        </w:rPr>
        <w:t>•Consider:</w:t>
      </w:r>
    </w:p>
    <w:p w14:paraId="532F31BB" w14:textId="1B34AD52" w:rsidR="0049128E" w:rsidRPr="00576ED7" w:rsidRDefault="00967D2E" w:rsidP="003604C1">
      <w:pPr>
        <w:widowControl w:val="0"/>
        <w:ind w:left="1440"/>
        <w:jc w:val="both"/>
        <w:rPr>
          <w:szCs w:val="24"/>
        </w:rPr>
      </w:pPr>
      <w:r>
        <w:rPr>
          <w:szCs w:val="24"/>
        </w:rPr>
        <w:t xml:space="preserve">•Taxpayer owns Blackacre. </w:t>
      </w:r>
      <w:r w:rsidR="0049128E" w:rsidRPr="00576ED7">
        <w:rPr>
          <w:szCs w:val="24"/>
        </w:rPr>
        <w:t>She bought it for $10,000, and its ab = $10,000. At a time when the fmv of Blackacre was $50,000, Taxpayer borrowed $30,000 and put up Blackacre as collateral</w:t>
      </w:r>
      <w:r w:rsidR="00842246" w:rsidRPr="00576ED7">
        <w:rPr>
          <w:szCs w:val="24"/>
        </w:rPr>
        <w:t xml:space="preserve">. </w:t>
      </w:r>
      <w:r w:rsidR="0049128E" w:rsidRPr="00576ED7">
        <w:rPr>
          <w:szCs w:val="24"/>
        </w:rPr>
        <w:t>Taxpayer sold Blackacre to Buyer who paid her $20,000 cash and assumed the $30,000 loan secured by Blackacre. What is Taxpayer’s taxable gain?</w:t>
      </w:r>
      <w:r w:rsidR="003604C1">
        <w:rPr>
          <w:szCs w:val="24"/>
        </w:rPr>
        <w:t xml:space="preserve"> </w:t>
      </w:r>
      <w:r w:rsidR="0049128E" w:rsidRPr="00576ED7">
        <w:rPr>
          <w:szCs w:val="24"/>
        </w:rPr>
        <w:t>May taxpayer treat the</w:t>
      </w:r>
      <w:r w:rsidR="009F10C7">
        <w:rPr>
          <w:szCs w:val="24"/>
        </w:rPr>
        <w:t xml:space="preserve"> amount borrowed as part of his</w:t>
      </w:r>
      <w:r w:rsidR="0049128E" w:rsidRPr="00576ED7">
        <w:rPr>
          <w:szCs w:val="24"/>
        </w:rPr>
        <w:t xml:space="preserve"> adjusted basis in the property? Why?</w:t>
      </w:r>
    </w:p>
    <w:p w14:paraId="5493B398" w14:textId="77777777" w:rsidR="0049128E" w:rsidRPr="00576ED7" w:rsidRDefault="0049128E" w:rsidP="00A6585D">
      <w:pPr>
        <w:widowControl w:val="0"/>
        <w:jc w:val="both"/>
        <w:rPr>
          <w:szCs w:val="24"/>
        </w:rPr>
      </w:pPr>
    </w:p>
    <w:p w14:paraId="415DA4D6" w14:textId="7BDC1FBA" w:rsidR="0049128E" w:rsidRPr="00576ED7" w:rsidRDefault="0049128E" w:rsidP="00A6585D">
      <w:pPr>
        <w:widowControl w:val="0"/>
        <w:ind w:left="1440"/>
        <w:jc w:val="both"/>
        <w:rPr>
          <w:szCs w:val="24"/>
        </w:rPr>
      </w:pPr>
      <w:r w:rsidRPr="00576ED7">
        <w:rPr>
          <w:szCs w:val="24"/>
        </w:rPr>
        <w:t>•Taxpayer borrows $30,000 from Bank. Taxpayer uses the borrowed money to purchase Whiteacre for $30,000; taxpayer also gives a mortgage to Bank</w:t>
      </w:r>
      <w:r w:rsidR="00842246" w:rsidRPr="00576ED7">
        <w:rPr>
          <w:szCs w:val="24"/>
        </w:rPr>
        <w:t xml:space="preserve">. </w:t>
      </w:r>
      <w:r w:rsidRPr="00576ED7">
        <w:rPr>
          <w:szCs w:val="24"/>
        </w:rPr>
        <w:t>Taxpayer sold Whiteacre to Buyer for $20,000 cash plus a</w:t>
      </w:r>
      <w:r w:rsidR="00967D2E">
        <w:rPr>
          <w:szCs w:val="24"/>
        </w:rPr>
        <w:t xml:space="preserve">ssumption of the $30,000 loan. </w:t>
      </w:r>
      <w:r w:rsidRPr="00576ED7">
        <w:rPr>
          <w:szCs w:val="24"/>
        </w:rPr>
        <w:t>What is taxpayer’s taxable gain?</w:t>
      </w:r>
    </w:p>
    <w:p w14:paraId="40897EAF" w14:textId="77777777" w:rsidR="0049128E" w:rsidRPr="00576ED7" w:rsidRDefault="0049128E" w:rsidP="00A6585D">
      <w:pPr>
        <w:widowControl w:val="0"/>
        <w:ind w:left="2160"/>
        <w:jc w:val="both"/>
        <w:rPr>
          <w:szCs w:val="24"/>
        </w:rPr>
      </w:pPr>
      <w:r w:rsidRPr="00576ED7">
        <w:rPr>
          <w:szCs w:val="24"/>
        </w:rPr>
        <w:t>•May taxpayer treat the amount borrowed as part of his adjusted basis in the property? Why?</w:t>
      </w:r>
    </w:p>
    <w:p w14:paraId="75CDCA5A" w14:textId="77777777" w:rsidR="0049128E" w:rsidRPr="00576ED7" w:rsidRDefault="0049128E" w:rsidP="00A6585D">
      <w:pPr>
        <w:widowControl w:val="0"/>
        <w:jc w:val="both"/>
        <w:rPr>
          <w:szCs w:val="24"/>
        </w:rPr>
      </w:pPr>
    </w:p>
    <w:p w14:paraId="72D8C32C" w14:textId="7181E542" w:rsidR="0049128E" w:rsidRPr="00576ED7" w:rsidRDefault="0049128E" w:rsidP="00A6585D">
      <w:pPr>
        <w:widowControl w:val="0"/>
        <w:ind w:left="1440"/>
        <w:jc w:val="both"/>
        <w:rPr>
          <w:szCs w:val="24"/>
        </w:rPr>
      </w:pPr>
      <w:r w:rsidRPr="00576ED7">
        <w:rPr>
          <w:szCs w:val="24"/>
        </w:rPr>
        <w:t xml:space="preserve">•When do loan proceeds count in basis? When do they not count in basis? What does the Supreme Court say about this in </w:t>
      </w:r>
      <w:r w:rsidRPr="00576ED7">
        <w:rPr>
          <w:i/>
          <w:szCs w:val="24"/>
        </w:rPr>
        <w:t>Tufts</w:t>
      </w:r>
      <w:r w:rsidRPr="00576ED7">
        <w:rPr>
          <w:szCs w:val="24"/>
        </w:rPr>
        <w:t xml:space="preserve">, </w:t>
      </w:r>
      <w:r w:rsidRPr="00576ED7">
        <w:rPr>
          <w:i/>
          <w:szCs w:val="24"/>
        </w:rPr>
        <w:t>infra</w:t>
      </w:r>
      <w:r w:rsidRPr="00576ED7">
        <w:rPr>
          <w:szCs w:val="24"/>
        </w:rPr>
        <w:t>?</w:t>
      </w:r>
    </w:p>
    <w:p w14:paraId="00C45F28" w14:textId="77777777" w:rsidR="0049128E" w:rsidRPr="00576ED7" w:rsidRDefault="0049128E" w:rsidP="00A6585D">
      <w:pPr>
        <w:widowControl w:val="0"/>
        <w:jc w:val="both"/>
        <w:rPr>
          <w:szCs w:val="24"/>
        </w:rPr>
      </w:pPr>
    </w:p>
    <w:p w14:paraId="088331DD" w14:textId="77777777" w:rsidR="0049128E" w:rsidRPr="00576ED7" w:rsidRDefault="0049128E" w:rsidP="00A6585D">
      <w:pPr>
        <w:widowControl w:val="0"/>
        <w:jc w:val="both"/>
        <w:rPr>
          <w:szCs w:val="24"/>
        </w:rPr>
      </w:pPr>
      <w:r w:rsidRPr="00576ED7">
        <w:rPr>
          <w:szCs w:val="24"/>
        </w:rPr>
        <w:t>•</w:t>
      </w:r>
      <w:r w:rsidR="00662F77">
        <w:rPr>
          <w:szCs w:val="24"/>
        </w:rPr>
        <w:t>Now c</w:t>
      </w:r>
      <w:r w:rsidRPr="00576ED7">
        <w:rPr>
          <w:szCs w:val="24"/>
        </w:rPr>
        <w:t>onsider the following two arrangements by which lender and borrower might structure a loan:</w:t>
      </w:r>
    </w:p>
    <w:p w14:paraId="2C1CA4D5" w14:textId="77777777" w:rsidR="0049128E" w:rsidRPr="00576ED7" w:rsidRDefault="0049128E" w:rsidP="00A6585D">
      <w:pPr>
        <w:widowControl w:val="0"/>
        <w:jc w:val="both"/>
        <w:rPr>
          <w:szCs w:val="24"/>
        </w:rPr>
      </w:pPr>
    </w:p>
    <w:p w14:paraId="61EC5189" w14:textId="6AAD1C17" w:rsidR="0049128E" w:rsidRPr="00576ED7" w:rsidRDefault="0049128E" w:rsidP="00A6585D">
      <w:pPr>
        <w:widowControl w:val="0"/>
        <w:jc w:val="both"/>
        <w:rPr>
          <w:szCs w:val="24"/>
        </w:rPr>
      </w:pPr>
      <w:r w:rsidRPr="00576ED7">
        <w:rPr>
          <w:i/>
          <w:szCs w:val="24"/>
        </w:rPr>
        <w:t>Recourse obligation</w:t>
      </w:r>
      <w:r w:rsidRPr="00576ED7">
        <w:rPr>
          <w:szCs w:val="24"/>
        </w:rPr>
        <w:t xml:space="preserve">: A recourse obligation is one for which the borrower is </w:t>
      </w:r>
      <w:r w:rsidRPr="00576ED7">
        <w:rPr>
          <w:i/>
          <w:szCs w:val="24"/>
        </w:rPr>
        <w:t>personally liable</w:t>
      </w:r>
      <w:r w:rsidRPr="00576ED7">
        <w:rPr>
          <w:szCs w:val="24"/>
        </w:rPr>
        <w:t>. I</w:t>
      </w:r>
      <w:r w:rsidR="00063C09">
        <w:rPr>
          <w:szCs w:val="24"/>
        </w:rPr>
        <w:t xml:space="preserve">f </w:t>
      </w:r>
      <w:r w:rsidRPr="00576ED7">
        <w:rPr>
          <w:szCs w:val="24"/>
        </w:rPr>
        <w:t>the borrower defaults and the collateral that the borrower put up to obtain the loan is insufficient to satisfy the borrower’s obligation, the lender may pursue other assets of the borrower to satisfy the debt</w:t>
      </w:r>
      <w:r w:rsidR="00842246" w:rsidRPr="00576ED7">
        <w:rPr>
          <w:szCs w:val="24"/>
        </w:rPr>
        <w:t xml:space="preserve">. </w:t>
      </w:r>
      <w:r w:rsidRPr="00576ED7">
        <w:rPr>
          <w:szCs w:val="24"/>
        </w:rPr>
        <w:t xml:space="preserve">The risk that a loss may occur because the fmv of the property decreases prior to default thus falls on the </w:t>
      </w:r>
      <w:r w:rsidRPr="00662F77">
        <w:rPr>
          <w:i/>
          <w:szCs w:val="24"/>
        </w:rPr>
        <w:t>borrower</w:t>
      </w:r>
      <w:r w:rsidRPr="00576ED7">
        <w:rPr>
          <w:szCs w:val="24"/>
        </w:rPr>
        <w:t>.</w:t>
      </w:r>
    </w:p>
    <w:p w14:paraId="4200E846" w14:textId="51F56445" w:rsidR="0049128E" w:rsidRPr="00576ED7" w:rsidRDefault="0049128E" w:rsidP="00A6585D">
      <w:pPr>
        <w:widowControl w:val="0"/>
        <w:ind w:left="720"/>
        <w:jc w:val="both"/>
        <w:rPr>
          <w:szCs w:val="24"/>
        </w:rPr>
      </w:pPr>
      <w:r w:rsidRPr="00576ED7">
        <w:rPr>
          <w:szCs w:val="24"/>
        </w:rPr>
        <w:t>•This point may encourage a borrower to pay down a loan, even when its principal amount is greater than the fmv of the property securing the loan</w:t>
      </w:r>
      <w:r w:rsidR="00842246" w:rsidRPr="00576ED7">
        <w:rPr>
          <w:szCs w:val="24"/>
        </w:rPr>
        <w:t xml:space="preserve">. </w:t>
      </w:r>
      <w:r w:rsidRPr="00576ED7">
        <w:rPr>
          <w:szCs w:val="24"/>
        </w:rPr>
        <w:t>Otherwise, the borrower may lose other assets that he owns.</w:t>
      </w:r>
    </w:p>
    <w:p w14:paraId="37DB8C03" w14:textId="77777777" w:rsidR="0049128E" w:rsidRPr="00576ED7" w:rsidRDefault="0049128E" w:rsidP="00A6585D">
      <w:pPr>
        <w:widowControl w:val="0"/>
        <w:ind w:left="720"/>
        <w:jc w:val="both"/>
        <w:rPr>
          <w:szCs w:val="24"/>
        </w:rPr>
      </w:pPr>
      <w:r w:rsidRPr="00576ED7">
        <w:rPr>
          <w:szCs w:val="24"/>
        </w:rPr>
        <w:t>•If the creditor accepts the collateral as full payment, taxpayer</w:t>
      </w:r>
      <w:r w:rsidR="00D970C4">
        <w:rPr>
          <w:szCs w:val="24"/>
        </w:rPr>
        <w:t>/borrower</w:t>
      </w:r>
      <w:r w:rsidRPr="00576ED7">
        <w:rPr>
          <w:szCs w:val="24"/>
        </w:rPr>
        <w:t xml:space="preserve"> must recognize gain on the disposition of the collateral as if he had sold it for its fmv.</w:t>
      </w:r>
    </w:p>
    <w:p w14:paraId="7C972CF9" w14:textId="06CDCC57" w:rsidR="0049128E" w:rsidRPr="00576ED7" w:rsidRDefault="0049128E" w:rsidP="00A6585D">
      <w:pPr>
        <w:widowControl w:val="0"/>
        <w:ind w:left="720"/>
        <w:jc w:val="both"/>
        <w:rPr>
          <w:szCs w:val="24"/>
        </w:rPr>
      </w:pPr>
      <w:r w:rsidRPr="00576ED7">
        <w:rPr>
          <w:szCs w:val="24"/>
        </w:rPr>
        <w:t xml:space="preserve">•If the creditor accepts the collateral as full payment </w:t>
      </w:r>
      <w:r w:rsidRPr="00576ED7">
        <w:rPr>
          <w:i/>
          <w:szCs w:val="24"/>
        </w:rPr>
        <w:t>and</w:t>
      </w:r>
      <w:r w:rsidRPr="00576ED7">
        <w:rPr>
          <w:szCs w:val="24"/>
        </w:rPr>
        <w:t xml:space="preserve"> the fmv of the property is less than the principal amount of the loan, the difference is doi income</w:t>
      </w:r>
      <w:r w:rsidR="00842246" w:rsidRPr="00576ED7">
        <w:rPr>
          <w:szCs w:val="24"/>
        </w:rPr>
        <w:t xml:space="preserve">. </w:t>
      </w:r>
      <w:r w:rsidRPr="00576ED7">
        <w:rPr>
          <w:i/>
          <w:szCs w:val="24"/>
        </w:rPr>
        <w:t>Gehl</w:t>
      </w:r>
      <w:r w:rsidRPr="00576ED7">
        <w:rPr>
          <w:szCs w:val="24"/>
        </w:rPr>
        <w:t xml:space="preserve">, </w:t>
      </w:r>
      <w:r w:rsidRPr="00576ED7">
        <w:rPr>
          <w:i/>
          <w:szCs w:val="24"/>
        </w:rPr>
        <w:t>supra</w:t>
      </w:r>
      <w:r w:rsidRPr="00576ED7">
        <w:rPr>
          <w:szCs w:val="24"/>
        </w:rPr>
        <w:t>.</w:t>
      </w:r>
    </w:p>
    <w:p w14:paraId="4EA53D26" w14:textId="77777777" w:rsidR="0049128E" w:rsidRPr="00576ED7" w:rsidRDefault="0049128E" w:rsidP="00A6585D">
      <w:pPr>
        <w:widowControl w:val="0"/>
        <w:jc w:val="both"/>
        <w:rPr>
          <w:szCs w:val="24"/>
        </w:rPr>
      </w:pPr>
    </w:p>
    <w:p w14:paraId="3427BBD6" w14:textId="058A602E" w:rsidR="0049128E" w:rsidRPr="00576ED7" w:rsidRDefault="0049128E" w:rsidP="00A6585D">
      <w:pPr>
        <w:widowControl w:val="0"/>
        <w:jc w:val="both"/>
        <w:rPr>
          <w:szCs w:val="24"/>
        </w:rPr>
      </w:pPr>
      <w:r w:rsidRPr="00576ED7">
        <w:rPr>
          <w:i/>
          <w:szCs w:val="24"/>
        </w:rPr>
        <w:t>Nonrecourse obligation</w:t>
      </w:r>
      <w:r w:rsidRPr="00576ED7">
        <w:rPr>
          <w:szCs w:val="24"/>
        </w:rPr>
        <w:t xml:space="preserve">: A nonrecourse obligation is one for which the borrower is </w:t>
      </w:r>
      <w:r w:rsidRPr="00576ED7">
        <w:rPr>
          <w:i/>
          <w:szCs w:val="24"/>
        </w:rPr>
        <w:t>not personally liable</w:t>
      </w:r>
      <w:r w:rsidR="00967D2E">
        <w:rPr>
          <w:szCs w:val="24"/>
        </w:rPr>
        <w:t xml:space="preserve">. </w:t>
      </w:r>
      <w:r w:rsidRPr="00576ED7">
        <w:rPr>
          <w:szCs w:val="24"/>
        </w:rPr>
        <w:t xml:space="preserve">Thus, </w:t>
      </w:r>
      <w:r w:rsidR="00D970C4">
        <w:rPr>
          <w:szCs w:val="24"/>
        </w:rPr>
        <w:t xml:space="preserve">if </w:t>
      </w:r>
      <w:r w:rsidRPr="00576ED7">
        <w:rPr>
          <w:szCs w:val="24"/>
        </w:rPr>
        <w:t>the borrower default</w:t>
      </w:r>
      <w:r w:rsidR="00D970C4">
        <w:rPr>
          <w:szCs w:val="24"/>
        </w:rPr>
        <w:t>s</w:t>
      </w:r>
      <w:r w:rsidRPr="00576ED7">
        <w:rPr>
          <w:szCs w:val="24"/>
        </w:rPr>
        <w:t>, the lender may pursue only the property offered as collateral for the loan</w:t>
      </w:r>
      <w:r w:rsidR="00842246" w:rsidRPr="00576ED7">
        <w:rPr>
          <w:szCs w:val="24"/>
        </w:rPr>
        <w:t xml:space="preserve">. </w:t>
      </w:r>
      <w:r w:rsidRPr="00576ED7">
        <w:rPr>
          <w:szCs w:val="24"/>
        </w:rPr>
        <w:t xml:space="preserve">The risk that a loss may occur because the fmv of the property decreases prior to default falls on the </w:t>
      </w:r>
      <w:r w:rsidRPr="00662F77">
        <w:rPr>
          <w:i/>
          <w:szCs w:val="24"/>
        </w:rPr>
        <w:t>lender</w:t>
      </w:r>
      <w:r w:rsidRPr="00576ED7">
        <w:rPr>
          <w:szCs w:val="24"/>
        </w:rPr>
        <w:t>.</w:t>
      </w:r>
    </w:p>
    <w:p w14:paraId="735DE332" w14:textId="77777777" w:rsidR="0049128E" w:rsidRPr="00576ED7" w:rsidRDefault="0049128E" w:rsidP="00A6585D">
      <w:pPr>
        <w:widowControl w:val="0"/>
        <w:ind w:left="720"/>
        <w:jc w:val="both"/>
        <w:rPr>
          <w:szCs w:val="24"/>
        </w:rPr>
      </w:pPr>
      <w:r w:rsidRPr="00576ED7">
        <w:rPr>
          <w:szCs w:val="24"/>
        </w:rPr>
        <w:t>•When the fmv of the property is greater than the loan amount, the borrower has an economic incentive to continu</w:t>
      </w:r>
      <w:r w:rsidR="00B224ED">
        <w:rPr>
          <w:szCs w:val="24"/>
        </w:rPr>
        <w:t xml:space="preserve">e making payments on </w:t>
      </w:r>
      <w:r w:rsidR="00D970C4">
        <w:rPr>
          <w:szCs w:val="24"/>
        </w:rPr>
        <w:t xml:space="preserve">a nonrecourse </w:t>
      </w:r>
      <w:r w:rsidR="00B224ED">
        <w:rPr>
          <w:szCs w:val="24"/>
        </w:rPr>
        <w:t xml:space="preserve">loan. </w:t>
      </w:r>
      <w:r w:rsidRPr="00576ED7">
        <w:rPr>
          <w:szCs w:val="24"/>
        </w:rPr>
        <w:t>A borrower should willingly repay a nonrecourse loan of $80 to obtain property whose fmv is $100.</w:t>
      </w:r>
    </w:p>
    <w:p w14:paraId="73E1E8ED" w14:textId="77777777" w:rsidR="0049128E" w:rsidRPr="00576ED7" w:rsidRDefault="0049128E" w:rsidP="00A6585D">
      <w:pPr>
        <w:widowControl w:val="0"/>
        <w:ind w:left="720"/>
        <w:jc w:val="both"/>
        <w:rPr>
          <w:szCs w:val="24"/>
        </w:rPr>
      </w:pPr>
      <w:r w:rsidRPr="00576ED7">
        <w:rPr>
          <w:szCs w:val="24"/>
        </w:rPr>
        <w:t>•But: if the fmv of the property is less than the outstanding balance of a nonrecourse loan, the borrower may (should?) profitably “walk away.”  After all, why should a borrower pay down a nonrecourse loan of $100 to obtain a piece of property whose fmv is $80?</w:t>
      </w:r>
    </w:p>
    <w:p w14:paraId="3CB1BE5D" w14:textId="1E2B0E4B" w:rsidR="0049128E" w:rsidRPr="00576ED7" w:rsidRDefault="0049128E" w:rsidP="00A6585D">
      <w:pPr>
        <w:widowControl w:val="0"/>
        <w:ind w:left="1440"/>
        <w:jc w:val="both"/>
        <w:rPr>
          <w:szCs w:val="24"/>
        </w:rPr>
      </w:pPr>
      <w:r w:rsidRPr="00576ED7">
        <w:rPr>
          <w:szCs w:val="24"/>
        </w:rPr>
        <w:t xml:space="preserve">•This point </w:t>
      </w:r>
      <w:r w:rsidR="00D970C4">
        <w:rPr>
          <w:szCs w:val="24"/>
        </w:rPr>
        <w:t xml:space="preserve">might </w:t>
      </w:r>
      <w:r w:rsidRPr="00576ED7">
        <w:rPr>
          <w:szCs w:val="24"/>
        </w:rPr>
        <w:t>encourage</w:t>
      </w:r>
      <w:r w:rsidR="00D970C4">
        <w:rPr>
          <w:szCs w:val="24"/>
        </w:rPr>
        <w:t xml:space="preserve"> </w:t>
      </w:r>
      <w:r w:rsidRPr="00576ED7">
        <w:rPr>
          <w:szCs w:val="24"/>
        </w:rPr>
        <w:t xml:space="preserve">lenders to reduce the amount of nonrecourse debt that borrowers owe them when the </w:t>
      </w:r>
      <w:r w:rsidRPr="00F221C1">
        <w:rPr>
          <w:spacing w:val="-3"/>
          <w:szCs w:val="24"/>
        </w:rPr>
        <w:t xml:space="preserve">value of the underlying collateral decreases. </w:t>
      </w:r>
      <w:r w:rsidRPr="00F221C1">
        <w:rPr>
          <w:i/>
          <w:spacing w:val="-3"/>
          <w:szCs w:val="24"/>
        </w:rPr>
        <w:t>Cf.</w:t>
      </w:r>
      <w:r w:rsidRPr="00F221C1">
        <w:rPr>
          <w:spacing w:val="-3"/>
          <w:szCs w:val="24"/>
        </w:rPr>
        <w:t xml:space="preserve"> </w:t>
      </w:r>
      <w:r w:rsidR="00CA008D" w:rsidRPr="00F221C1">
        <w:rPr>
          <w:spacing w:val="-3"/>
          <w:szCs w:val="24"/>
        </w:rPr>
        <w:t>§ </w:t>
      </w:r>
      <w:r w:rsidRPr="00F221C1">
        <w:rPr>
          <w:spacing w:val="-3"/>
          <w:szCs w:val="24"/>
        </w:rPr>
        <w:t>108(a)(1)(C, D, E)</w:t>
      </w:r>
      <w:r w:rsidR="00842246" w:rsidRPr="00576ED7">
        <w:rPr>
          <w:szCs w:val="24"/>
        </w:rPr>
        <w:t>.</w:t>
      </w:r>
      <w:r w:rsidR="00842246">
        <w:rPr>
          <w:szCs w:val="24"/>
        </w:rPr>
        <w:t xml:space="preserve"> </w:t>
      </w:r>
      <w:r w:rsidR="00D970C4">
        <w:rPr>
          <w:szCs w:val="24"/>
        </w:rPr>
        <w:t>After all, the property’s fmv is not greater when the lender owns it than it was when the borrower owned it</w:t>
      </w:r>
      <w:r w:rsidR="00842246">
        <w:rPr>
          <w:szCs w:val="24"/>
        </w:rPr>
        <w:t xml:space="preserve">. </w:t>
      </w:r>
      <w:r w:rsidR="00D970C4">
        <w:rPr>
          <w:szCs w:val="24"/>
        </w:rPr>
        <w:t>If the creditor reduces the loan principal to the property’s fmv or less, borrower is more likely to make payments on the loan and not to “walk away.”</w:t>
      </w:r>
    </w:p>
    <w:p w14:paraId="09E0CFC7" w14:textId="77777777" w:rsidR="0049128E" w:rsidRPr="00576ED7" w:rsidRDefault="0049128E" w:rsidP="00A6585D">
      <w:pPr>
        <w:widowControl w:val="0"/>
        <w:ind w:left="720"/>
        <w:jc w:val="both"/>
        <w:rPr>
          <w:szCs w:val="24"/>
        </w:rPr>
      </w:pPr>
      <w:r w:rsidRPr="00576ED7">
        <w:rPr>
          <w:szCs w:val="24"/>
        </w:rPr>
        <w:t xml:space="preserve">•If a nonrecourse borrower defaults on a loan and surrenders the property he put up as collateral whose fmv is less than the loan principal, exactly how much doi results from a </w:t>
      </w:r>
      <w:r w:rsidRPr="00576ED7">
        <w:rPr>
          <w:i/>
          <w:szCs w:val="24"/>
        </w:rPr>
        <w:t>freeing of assets</w:t>
      </w:r>
      <w:r w:rsidRPr="00576ED7">
        <w:rPr>
          <w:szCs w:val="24"/>
        </w:rPr>
        <w:t>?</w:t>
      </w:r>
    </w:p>
    <w:p w14:paraId="108FBE8B" w14:textId="77777777" w:rsidR="0049128E" w:rsidRPr="00576ED7" w:rsidRDefault="0049128E" w:rsidP="00A6585D">
      <w:pPr>
        <w:widowControl w:val="0"/>
        <w:ind w:left="1440"/>
        <w:jc w:val="both"/>
        <w:rPr>
          <w:szCs w:val="24"/>
        </w:rPr>
      </w:pPr>
      <w:r w:rsidRPr="00576ED7">
        <w:rPr>
          <w:szCs w:val="24"/>
        </w:rPr>
        <w:t xml:space="preserve">•This question may arise when a borrower sells or surrenders property subject to a nonrecourse obligation at a time when the fmv </w:t>
      </w:r>
      <w:r w:rsidRPr="00576ED7">
        <w:rPr>
          <w:szCs w:val="24"/>
        </w:rPr>
        <w:lastRenderedPageBreak/>
        <w:t>of the underlying property is less than the principal of the nonrecourse obligation.</w:t>
      </w:r>
    </w:p>
    <w:p w14:paraId="758D8547" w14:textId="77777777" w:rsidR="0049128E" w:rsidRPr="00576ED7" w:rsidRDefault="0049128E" w:rsidP="00A6585D">
      <w:pPr>
        <w:widowControl w:val="0"/>
        <w:ind w:left="2160"/>
        <w:jc w:val="both"/>
        <w:rPr>
          <w:szCs w:val="24"/>
        </w:rPr>
      </w:pPr>
      <w:r w:rsidRPr="00576ED7">
        <w:rPr>
          <w:szCs w:val="24"/>
        </w:rPr>
        <w:t>•What would be the rule if the obligation were a recourse obligation?</w:t>
      </w:r>
    </w:p>
    <w:p w14:paraId="513EEA21" w14:textId="77777777" w:rsidR="0049128E" w:rsidRPr="00576ED7" w:rsidRDefault="0049128E" w:rsidP="00A6585D">
      <w:pPr>
        <w:widowControl w:val="0"/>
        <w:jc w:val="both"/>
        <w:rPr>
          <w:szCs w:val="24"/>
        </w:rPr>
      </w:pPr>
    </w:p>
    <w:p w14:paraId="75A8DF35" w14:textId="3AE14ADB" w:rsidR="0049128E" w:rsidRPr="00576ED7" w:rsidRDefault="0049128E" w:rsidP="00A6585D">
      <w:pPr>
        <w:widowControl w:val="0"/>
        <w:ind w:left="1440"/>
        <w:jc w:val="both"/>
        <w:rPr>
          <w:szCs w:val="24"/>
        </w:rPr>
      </w:pPr>
      <w:r w:rsidRPr="00576ED7">
        <w:rPr>
          <w:szCs w:val="24"/>
        </w:rPr>
        <w:t xml:space="preserve">•Arguably, a taxpayer who sells or surrenders property subject to a nonrecourse obligation should be permitted to deduct loss to the extent </w:t>
      </w:r>
      <w:r w:rsidR="00CA008D">
        <w:rPr>
          <w:szCs w:val="24"/>
        </w:rPr>
        <w:t>§ </w:t>
      </w:r>
      <w:r w:rsidRPr="00576ED7">
        <w:rPr>
          <w:szCs w:val="24"/>
        </w:rPr>
        <w:t>165 permits</w:t>
      </w:r>
      <w:r w:rsidR="00842246" w:rsidRPr="00576ED7">
        <w:rPr>
          <w:szCs w:val="24"/>
        </w:rPr>
        <w:t xml:space="preserve">. </w:t>
      </w:r>
      <w:r w:rsidRPr="00576ED7">
        <w:rPr>
          <w:szCs w:val="24"/>
        </w:rPr>
        <w:t>The loss on the sale or surrender of property subject to a non-recourse obligation would be the adjusted basis in the property minus its fmv</w:t>
      </w:r>
      <w:r w:rsidR="00842246" w:rsidRPr="00576ED7">
        <w:rPr>
          <w:szCs w:val="24"/>
        </w:rPr>
        <w:t xml:space="preserve">. </w:t>
      </w:r>
      <w:r w:rsidRPr="00576ED7">
        <w:rPr>
          <w:szCs w:val="24"/>
        </w:rPr>
        <w:t xml:space="preserve">Prior to </w:t>
      </w:r>
      <w:r w:rsidRPr="00576ED7">
        <w:rPr>
          <w:i/>
          <w:szCs w:val="24"/>
        </w:rPr>
        <w:t>Tufts</w:t>
      </w:r>
      <w:r w:rsidRPr="00576ED7">
        <w:rPr>
          <w:szCs w:val="24"/>
        </w:rPr>
        <w:t>, this was the position many taxpayers took upon sale or surrender of property subject to a nonrecourse obligation because</w:t>
      </w:r>
    </w:p>
    <w:p w14:paraId="6A87F1AE" w14:textId="77777777" w:rsidR="0049128E" w:rsidRPr="00576ED7" w:rsidRDefault="0049128E" w:rsidP="00A6585D">
      <w:pPr>
        <w:widowControl w:val="0"/>
        <w:jc w:val="both"/>
        <w:rPr>
          <w:szCs w:val="24"/>
        </w:rPr>
      </w:pPr>
    </w:p>
    <w:p w14:paraId="7C4FA31B" w14:textId="77777777" w:rsidR="0049128E" w:rsidRPr="00576ED7" w:rsidRDefault="0049128E" w:rsidP="00A6585D">
      <w:pPr>
        <w:widowControl w:val="0"/>
        <w:ind w:left="2160"/>
        <w:jc w:val="both"/>
        <w:rPr>
          <w:szCs w:val="24"/>
        </w:rPr>
      </w:pPr>
      <w:r w:rsidRPr="00576ED7">
        <w:rPr>
          <w:szCs w:val="24"/>
        </w:rPr>
        <w:t>[t]he return of a note which represents no personal liability of a taxpayer does not free any assets except those from which the note might otherwise have been paid. Since the underlying theory of income from cancellation of indebtedness is the freeing of the debtor</w:t>
      </w:r>
      <w:r w:rsidR="00662F77">
        <w:rPr>
          <w:szCs w:val="24"/>
        </w:rPr>
        <w:t>’</w:t>
      </w:r>
      <w:r w:rsidRPr="00576ED7">
        <w:rPr>
          <w:szCs w:val="24"/>
        </w:rPr>
        <w:t>s assets from liability for the debt, any such income is limited to the amount of assets freed by the cancellation.</w:t>
      </w:r>
    </w:p>
    <w:p w14:paraId="16314F87" w14:textId="77777777" w:rsidR="0049128E" w:rsidRPr="00576ED7" w:rsidRDefault="0049128E" w:rsidP="00A6585D">
      <w:pPr>
        <w:widowControl w:val="0"/>
        <w:jc w:val="both"/>
        <w:rPr>
          <w:szCs w:val="24"/>
        </w:rPr>
      </w:pPr>
    </w:p>
    <w:p w14:paraId="7CC4A650" w14:textId="77777777" w:rsidR="0049128E" w:rsidRPr="00576ED7" w:rsidRDefault="0049128E" w:rsidP="00A6585D">
      <w:pPr>
        <w:widowControl w:val="0"/>
        <w:ind w:left="1440"/>
        <w:jc w:val="both"/>
        <w:rPr>
          <w:szCs w:val="24"/>
        </w:rPr>
      </w:pPr>
      <w:r w:rsidRPr="00576ED7">
        <w:rPr>
          <w:i/>
          <w:szCs w:val="24"/>
        </w:rPr>
        <w:t>Collins v. CIR</w:t>
      </w:r>
      <w:r w:rsidRPr="00576ED7">
        <w:rPr>
          <w:szCs w:val="24"/>
        </w:rPr>
        <w:t>, T.C. Memo 1963-285, 1963 WL 613 (1963).</w:t>
      </w:r>
    </w:p>
    <w:p w14:paraId="1F2D34B7" w14:textId="77777777" w:rsidR="0049128E" w:rsidRPr="00576ED7" w:rsidRDefault="0049128E" w:rsidP="00A6585D">
      <w:pPr>
        <w:widowControl w:val="0"/>
        <w:jc w:val="both"/>
        <w:rPr>
          <w:szCs w:val="24"/>
        </w:rPr>
      </w:pPr>
    </w:p>
    <w:p w14:paraId="244C0874" w14:textId="77777777" w:rsidR="0049128E" w:rsidRPr="00576ED7" w:rsidRDefault="0049128E" w:rsidP="00A6585D">
      <w:pPr>
        <w:widowControl w:val="0"/>
        <w:ind w:left="1440"/>
        <w:jc w:val="both"/>
        <w:rPr>
          <w:szCs w:val="24"/>
        </w:rPr>
      </w:pPr>
      <w:r w:rsidRPr="00576ED7">
        <w:rPr>
          <w:szCs w:val="24"/>
        </w:rPr>
        <w:t xml:space="preserve">•How does the treatment that taxpayers routinely accorded loss property subject to a nonrecourse obligation violate the first guiding principle of the income tax noted in chapter 1, </w:t>
      </w:r>
      <w:r w:rsidRPr="00576ED7">
        <w:rPr>
          <w:i/>
          <w:szCs w:val="24"/>
        </w:rPr>
        <w:t>supra</w:t>
      </w:r>
      <w:r w:rsidRPr="00576ED7">
        <w:rPr>
          <w:szCs w:val="24"/>
        </w:rPr>
        <w:t>?</w:t>
      </w:r>
    </w:p>
    <w:p w14:paraId="13ED17EB" w14:textId="77777777" w:rsidR="0049128E" w:rsidRPr="00576ED7" w:rsidRDefault="0049128E" w:rsidP="00A6585D">
      <w:pPr>
        <w:widowControl w:val="0"/>
        <w:jc w:val="both"/>
        <w:rPr>
          <w:szCs w:val="24"/>
        </w:rPr>
      </w:pPr>
    </w:p>
    <w:p w14:paraId="09BB5AAE" w14:textId="77777777" w:rsidR="0049128E" w:rsidRPr="00576ED7" w:rsidRDefault="0049128E" w:rsidP="00A6585D">
      <w:pPr>
        <w:widowControl w:val="0"/>
        <w:ind w:left="720"/>
        <w:jc w:val="both"/>
        <w:rPr>
          <w:szCs w:val="24"/>
        </w:rPr>
      </w:pPr>
      <w:r w:rsidRPr="00576ED7">
        <w:rPr>
          <w:szCs w:val="24"/>
        </w:rPr>
        <w:t>•Notice the contention of the taxpayer in the following important case.</w:t>
      </w:r>
    </w:p>
    <w:p w14:paraId="7392838C" w14:textId="77777777" w:rsidR="00ED3381" w:rsidRDefault="00ED3381">
      <w:pPr>
        <w:rPr>
          <w:szCs w:val="24"/>
        </w:rPr>
      </w:pPr>
    </w:p>
    <w:p w14:paraId="56CD96DB" w14:textId="77777777" w:rsidR="00BC7D85" w:rsidRDefault="00BC7D85">
      <w:pPr>
        <w:rPr>
          <w:szCs w:val="24"/>
        </w:rPr>
      </w:pPr>
    </w:p>
    <w:p w14:paraId="28213949" w14:textId="77777777" w:rsidR="0049128E" w:rsidRPr="00576ED7" w:rsidRDefault="0049128E" w:rsidP="00A6585D">
      <w:pPr>
        <w:widowControl w:val="0"/>
        <w:jc w:val="both"/>
        <w:rPr>
          <w:szCs w:val="24"/>
        </w:rPr>
      </w:pPr>
      <w:r w:rsidRPr="00576ED7">
        <w:rPr>
          <w:b/>
          <w:szCs w:val="24"/>
        </w:rPr>
        <w:t>Commissioner v. Tufts</w:t>
      </w:r>
      <w:r w:rsidRPr="00576ED7">
        <w:rPr>
          <w:szCs w:val="24"/>
        </w:rPr>
        <w:t>, 461 U.S. 300 (1983)</w:t>
      </w:r>
      <w:r w:rsidRPr="00576ED7">
        <w:rPr>
          <w:szCs w:val="24"/>
        </w:rPr>
        <w:fldChar w:fldCharType="begin"/>
      </w:r>
      <w:r w:rsidRPr="00576ED7">
        <w:rPr>
          <w:szCs w:val="24"/>
        </w:rPr>
        <w:instrText xml:space="preserve"> TC \l2 "Commissioner v. Tufts, 461 U.S. 300 (1983)</w:instrText>
      </w:r>
      <w:r w:rsidRPr="00576ED7">
        <w:rPr>
          <w:szCs w:val="24"/>
        </w:rPr>
        <w:fldChar w:fldCharType="end"/>
      </w:r>
      <w:r w:rsidRPr="00576ED7">
        <w:rPr>
          <w:szCs w:val="24"/>
        </w:rPr>
        <w:t>.</w:t>
      </w:r>
    </w:p>
    <w:p w14:paraId="1D9F6450" w14:textId="77777777" w:rsidR="0049128E" w:rsidRPr="00576ED7" w:rsidRDefault="0049128E" w:rsidP="00A6585D">
      <w:pPr>
        <w:widowControl w:val="0"/>
        <w:jc w:val="both"/>
        <w:rPr>
          <w:szCs w:val="24"/>
        </w:rPr>
      </w:pPr>
    </w:p>
    <w:p w14:paraId="06D80CC9" w14:textId="77777777" w:rsidR="0049128E" w:rsidRPr="00576ED7" w:rsidRDefault="0049128E" w:rsidP="00A6585D">
      <w:pPr>
        <w:widowControl w:val="0"/>
        <w:jc w:val="both"/>
        <w:rPr>
          <w:szCs w:val="24"/>
        </w:rPr>
      </w:pPr>
      <w:r w:rsidRPr="00576ED7">
        <w:rPr>
          <w:szCs w:val="24"/>
        </w:rPr>
        <w:t>JUSTICE BLACKMUN delivered the opinion of the Court.</w:t>
      </w:r>
    </w:p>
    <w:p w14:paraId="296F2595" w14:textId="77777777" w:rsidR="0049128E" w:rsidRPr="00576ED7" w:rsidRDefault="0049128E" w:rsidP="00A6585D">
      <w:pPr>
        <w:widowControl w:val="0"/>
        <w:jc w:val="both"/>
        <w:rPr>
          <w:szCs w:val="24"/>
        </w:rPr>
      </w:pPr>
    </w:p>
    <w:p w14:paraId="28017F33" w14:textId="77777777" w:rsidR="0049128E" w:rsidRPr="00576ED7" w:rsidRDefault="0049128E" w:rsidP="00A6585D">
      <w:pPr>
        <w:widowControl w:val="0"/>
        <w:jc w:val="both"/>
        <w:rPr>
          <w:szCs w:val="24"/>
        </w:rPr>
      </w:pPr>
      <w:r w:rsidRPr="00576ED7">
        <w:rPr>
          <w:szCs w:val="24"/>
        </w:rPr>
        <w:t xml:space="preserve">Over 35 years ago, in </w:t>
      </w:r>
      <w:r w:rsidRPr="00576ED7">
        <w:rPr>
          <w:i/>
          <w:szCs w:val="24"/>
        </w:rPr>
        <w:t>Crane v. Commissioner</w:t>
      </w:r>
      <w:r w:rsidRPr="00576ED7">
        <w:rPr>
          <w:szCs w:val="24"/>
        </w:rPr>
        <w:t>, 331 U.S. 1 (1947), this Court ruled that a taxpayer, who sold property encumbered by a nonrecourse mortgage (the amount of the mortgage being less than the property’s value), must include the unpaid balance of the mortgage in the computation of the amount the taxpayer realized on the sale.  The case now before us presents the question whether the same rule applies when the unpaid amount of the nonrecourse mortgage exceeds the fair market value of the property sold.</w:t>
      </w:r>
    </w:p>
    <w:p w14:paraId="3FE013F4" w14:textId="77777777" w:rsidR="0049128E" w:rsidRPr="00576ED7" w:rsidRDefault="0049128E" w:rsidP="00A6585D">
      <w:pPr>
        <w:widowControl w:val="0"/>
        <w:tabs>
          <w:tab w:val="center" w:pos="3960"/>
        </w:tabs>
        <w:jc w:val="both"/>
        <w:rPr>
          <w:szCs w:val="24"/>
        </w:rPr>
      </w:pPr>
      <w:r w:rsidRPr="00576ED7">
        <w:rPr>
          <w:szCs w:val="24"/>
        </w:rPr>
        <w:lastRenderedPageBreak/>
        <w:tab/>
        <w:t>I</w:t>
      </w:r>
    </w:p>
    <w:p w14:paraId="126A4079" w14:textId="469AE8C1" w:rsidR="0049128E" w:rsidRPr="00576ED7" w:rsidRDefault="0049128E" w:rsidP="00A6585D">
      <w:pPr>
        <w:widowControl w:val="0"/>
        <w:jc w:val="both"/>
        <w:rPr>
          <w:szCs w:val="24"/>
        </w:rPr>
      </w:pPr>
      <w:r w:rsidRPr="00576ED7">
        <w:rPr>
          <w:szCs w:val="24"/>
        </w:rPr>
        <w:t>On August 1, 1970, respondent Clark Pelt, a builder, and his wholly owned corporation, respondent Clark, Inc., formed a general partnership.  The purpose of the partnership was to construct a 120-unit apartment complex in Duncanville, Tex., a Dallas suburb.  Neither Pelt nor Clark, Inc., made any capital contribution to the partnership. Six days later, the partnership entered into a mortgage loan agreement with the Farm &amp; Home Savings Association (F&amp;H). Under the agreement, F&amp;H was committed for a $1,851,500 loan for the complex. In return, the partnership executed a note and a deed of trust in favor of F&amp;H. The partnership obtained the loan on a nonrecourse basis: neither the partnership nor its partners assumed any personal liability for repayment of the loan. Pelt later admitted four friends and relatives, respondents Tufts, Steger, Stephens, and Austin, as general partners.  None of them contributed capital upon entering the partnership.</w:t>
      </w:r>
    </w:p>
    <w:p w14:paraId="11382AB7" w14:textId="77777777" w:rsidR="0049128E" w:rsidRPr="00576ED7" w:rsidRDefault="0049128E" w:rsidP="00A6585D">
      <w:pPr>
        <w:widowControl w:val="0"/>
        <w:jc w:val="both"/>
        <w:rPr>
          <w:szCs w:val="24"/>
        </w:rPr>
      </w:pPr>
    </w:p>
    <w:p w14:paraId="32CB7045" w14:textId="3137CA68" w:rsidR="0049128E" w:rsidRPr="00576ED7" w:rsidRDefault="0049128E" w:rsidP="00A6585D">
      <w:pPr>
        <w:widowControl w:val="0"/>
        <w:jc w:val="both"/>
        <w:rPr>
          <w:szCs w:val="24"/>
        </w:rPr>
      </w:pPr>
      <w:r w:rsidRPr="00576ED7">
        <w:rPr>
          <w:szCs w:val="24"/>
        </w:rPr>
        <w:t xml:space="preserve">The construction of the complex </w:t>
      </w:r>
      <w:r w:rsidR="002E4DA6">
        <w:rPr>
          <w:szCs w:val="24"/>
        </w:rPr>
        <w:t xml:space="preserve">was completed in August, 1971. </w:t>
      </w:r>
      <w:r w:rsidRPr="00576ED7">
        <w:rPr>
          <w:szCs w:val="24"/>
        </w:rPr>
        <w:t>During 1971, each partner made small capital contributions to the partnership; in 1972, however, only Pelt made a contribution. The total of the partners’ capital contributions was $44,212.  In each tax year, all partners claimed as income tax deductions their allocable shares of ordinary losses and depreciation. The deductions taken by the partners in 19</w:t>
      </w:r>
      <w:r w:rsidR="002E4DA6">
        <w:rPr>
          <w:szCs w:val="24"/>
        </w:rPr>
        <w:t xml:space="preserve">71 and 1972 totalled $439,972. </w:t>
      </w:r>
      <w:r w:rsidRPr="00576ED7">
        <w:rPr>
          <w:szCs w:val="24"/>
        </w:rPr>
        <w:t>Due to these contributions and deductions, the partnership’s adjusted basis in the property in August, 1972, was $1,455,740.</w:t>
      </w:r>
    </w:p>
    <w:p w14:paraId="419ECCFA" w14:textId="77777777" w:rsidR="0049128E" w:rsidRPr="00576ED7" w:rsidRDefault="0049128E" w:rsidP="00A6585D">
      <w:pPr>
        <w:widowControl w:val="0"/>
        <w:jc w:val="both"/>
        <w:rPr>
          <w:szCs w:val="24"/>
        </w:rPr>
      </w:pPr>
    </w:p>
    <w:p w14:paraId="042A585C" w14:textId="77777777" w:rsidR="0049128E" w:rsidRPr="00576ED7" w:rsidRDefault="0049128E" w:rsidP="00A6585D">
      <w:pPr>
        <w:widowControl w:val="0"/>
        <w:jc w:val="both"/>
        <w:rPr>
          <w:szCs w:val="24"/>
        </w:rPr>
      </w:pPr>
      <w:r w:rsidRPr="00576ED7">
        <w:rPr>
          <w:szCs w:val="24"/>
        </w:rPr>
        <w:t>In 1971 and 1972, major employers in the Duncanville area laid off significant numbers of workers.  As a result, the partnership’s rental income was less than expected, and it was unable to make the payments due on the mortgage.  Each partner, on August 28, 1972, sold his partnership interest to an unrelated third party, Fred Bayles. As consideration, Bayles agreed to reimburse each partner’s sale expenses up to $250; he also assumed the nonrecourse mortgage.</w:t>
      </w:r>
    </w:p>
    <w:p w14:paraId="678C641D" w14:textId="77777777" w:rsidR="0049128E" w:rsidRPr="00576ED7" w:rsidRDefault="0049128E" w:rsidP="00A6585D">
      <w:pPr>
        <w:widowControl w:val="0"/>
        <w:jc w:val="both"/>
        <w:rPr>
          <w:szCs w:val="24"/>
        </w:rPr>
      </w:pPr>
    </w:p>
    <w:p w14:paraId="0FE98A33" w14:textId="77777777" w:rsidR="0049128E" w:rsidRDefault="0049128E" w:rsidP="00A6585D">
      <w:pPr>
        <w:widowControl w:val="0"/>
        <w:jc w:val="both"/>
        <w:rPr>
          <w:szCs w:val="24"/>
        </w:rPr>
      </w:pPr>
      <w:r w:rsidRPr="00576ED7">
        <w:rPr>
          <w:szCs w:val="24"/>
        </w:rPr>
        <w:t>On the date of transfer, the fair market value of the prope</w:t>
      </w:r>
      <w:r w:rsidR="00AA602E">
        <w:rPr>
          <w:szCs w:val="24"/>
        </w:rPr>
        <w:t xml:space="preserve">rty did not exceed $1,400,000. </w:t>
      </w:r>
      <w:r w:rsidRPr="00576ED7">
        <w:rPr>
          <w:szCs w:val="24"/>
        </w:rPr>
        <w:t>Each partner reported the sale on his federal income tax return and indicated that a partnership loss of $55,740 had been sustained.</w:t>
      </w:r>
      <w:r w:rsidRPr="00576ED7">
        <w:rPr>
          <w:rStyle w:val="FootnoteReference"/>
          <w:szCs w:val="24"/>
        </w:rPr>
        <w:footnoteReference w:id="65"/>
      </w:r>
      <w:r w:rsidR="00AA602E">
        <w:rPr>
          <w:szCs w:val="24"/>
        </w:rPr>
        <w:t xml:space="preserve"> </w:t>
      </w:r>
      <w:r w:rsidRPr="00576ED7">
        <w:rPr>
          <w:szCs w:val="24"/>
        </w:rPr>
        <w:t>The Commissioner of Internal Revenue, on audit, determined that the sale resulted in a partnership capital g</w:t>
      </w:r>
      <w:r w:rsidR="00AA602E">
        <w:rPr>
          <w:szCs w:val="24"/>
        </w:rPr>
        <w:t xml:space="preserve">ain of approximately $400,000. </w:t>
      </w:r>
      <w:r w:rsidRPr="00576ED7">
        <w:rPr>
          <w:szCs w:val="24"/>
        </w:rPr>
        <w:t>His theory was that the partnership had realized the full amount of the nonrecourse obligation.</w:t>
      </w:r>
      <w:r w:rsidRPr="00576ED7">
        <w:rPr>
          <w:rStyle w:val="FootnoteReference"/>
          <w:szCs w:val="24"/>
        </w:rPr>
        <w:footnoteReference w:id="66"/>
      </w:r>
    </w:p>
    <w:p w14:paraId="0D677BF4" w14:textId="77777777" w:rsidR="00C12139" w:rsidRPr="00576ED7" w:rsidRDefault="00C12139" w:rsidP="00A6585D">
      <w:pPr>
        <w:widowControl w:val="0"/>
        <w:jc w:val="both"/>
        <w:rPr>
          <w:szCs w:val="24"/>
        </w:rPr>
      </w:pPr>
    </w:p>
    <w:p w14:paraId="560B06AC" w14:textId="77777777" w:rsidR="0049128E" w:rsidRPr="00576ED7" w:rsidRDefault="0049128E" w:rsidP="00A6585D">
      <w:pPr>
        <w:widowControl w:val="0"/>
        <w:jc w:val="both"/>
        <w:rPr>
          <w:szCs w:val="24"/>
        </w:rPr>
      </w:pPr>
      <w:r w:rsidRPr="00576ED7">
        <w:rPr>
          <w:szCs w:val="24"/>
        </w:rPr>
        <w:t xml:space="preserve">Relying on </w:t>
      </w:r>
      <w:r w:rsidRPr="00576ED7">
        <w:rPr>
          <w:i/>
          <w:szCs w:val="24"/>
        </w:rPr>
        <w:t>Millar v. Commissioner</w:t>
      </w:r>
      <w:r w:rsidRPr="00576ED7">
        <w:rPr>
          <w:szCs w:val="24"/>
        </w:rPr>
        <w:t xml:space="preserve">, 577 F.2d 212, 215 (CA3), </w:t>
      </w:r>
      <w:r w:rsidRPr="00576ED7">
        <w:rPr>
          <w:i/>
          <w:szCs w:val="24"/>
        </w:rPr>
        <w:t>cert. denied</w:t>
      </w:r>
      <w:r w:rsidRPr="00576ED7">
        <w:rPr>
          <w:szCs w:val="24"/>
        </w:rPr>
        <w:t>, 439 U.S. 1046 (1978), the United States Tax Court, in an unreviewed decision, uph</w:t>
      </w:r>
      <w:r w:rsidR="00AA602E">
        <w:rPr>
          <w:szCs w:val="24"/>
        </w:rPr>
        <w:t xml:space="preserve">eld the asserted deficiencies. </w:t>
      </w:r>
      <w:r w:rsidRPr="00576ED7">
        <w:rPr>
          <w:szCs w:val="24"/>
        </w:rPr>
        <w:t xml:space="preserve">The United States Court of Appeals for the Fifth Circuit reversed. That court expressly disagreed with the </w:t>
      </w:r>
      <w:r w:rsidRPr="00576ED7">
        <w:rPr>
          <w:i/>
          <w:szCs w:val="24"/>
        </w:rPr>
        <w:t>Millar</w:t>
      </w:r>
      <w:r w:rsidRPr="00576ED7">
        <w:rPr>
          <w:szCs w:val="24"/>
        </w:rPr>
        <w:t xml:space="preserve"> analysis, and, in limiting </w:t>
      </w:r>
      <w:r w:rsidRPr="00576ED7">
        <w:rPr>
          <w:i/>
          <w:szCs w:val="24"/>
        </w:rPr>
        <w:t>Crane v. Commissioner</w:t>
      </w:r>
      <w:r w:rsidRPr="00576ED7">
        <w:rPr>
          <w:szCs w:val="24"/>
        </w:rPr>
        <w:t xml:space="preserve">, </w:t>
      </w:r>
      <w:r w:rsidRPr="00576ED7">
        <w:rPr>
          <w:i/>
          <w:szCs w:val="24"/>
        </w:rPr>
        <w:t>supra</w:t>
      </w:r>
      <w:r w:rsidRPr="00576ED7">
        <w:rPr>
          <w:szCs w:val="24"/>
        </w:rPr>
        <w:t xml:space="preserve">, to its facts, questioned the theoretical underpinnings of the </w:t>
      </w:r>
      <w:r w:rsidRPr="00576ED7">
        <w:rPr>
          <w:i/>
          <w:szCs w:val="24"/>
        </w:rPr>
        <w:t>Crane</w:t>
      </w:r>
      <w:r w:rsidRPr="00576ED7">
        <w:rPr>
          <w:szCs w:val="24"/>
        </w:rPr>
        <w:t xml:space="preserve"> decision.  We granted certiorari to resolve the conflict.</w:t>
      </w:r>
    </w:p>
    <w:p w14:paraId="000BD5D2" w14:textId="77777777" w:rsidR="0049128E" w:rsidRPr="00576ED7" w:rsidRDefault="0049128E" w:rsidP="00A6585D">
      <w:pPr>
        <w:widowControl w:val="0"/>
        <w:jc w:val="both"/>
        <w:rPr>
          <w:szCs w:val="24"/>
        </w:rPr>
      </w:pPr>
    </w:p>
    <w:p w14:paraId="61168AE4" w14:textId="77777777" w:rsidR="0049128E" w:rsidRPr="00576ED7" w:rsidRDefault="0049128E" w:rsidP="00A6585D">
      <w:pPr>
        <w:widowControl w:val="0"/>
        <w:tabs>
          <w:tab w:val="center" w:pos="3960"/>
        </w:tabs>
        <w:jc w:val="both"/>
        <w:rPr>
          <w:szCs w:val="24"/>
        </w:rPr>
      </w:pPr>
      <w:r w:rsidRPr="00576ED7">
        <w:rPr>
          <w:szCs w:val="24"/>
        </w:rPr>
        <w:tab/>
        <w:t>II</w:t>
      </w:r>
    </w:p>
    <w:p w14:paraId="38DB301C" w14:textId="77777777" w:rsidR="0049128E" w:rsidRPr="00576ED7" w:rsidRDefault="0049128E" w:rsidP="00A6585D">
      <w:pPr>
        <w:widowControl w:val="0"/>
        <w:jc w:val="both"/>
        <w:rPr>
          <w:szCs w:val="24"/>
        </w:rPr>
      </w:pPr>
      <w:r w:rsidRPr="00576ED7">
        <w:rPr>
          <w:szCs w:val="24"/>
        </w:rPr>
        <w:t xml:space="preserve">... Section 1001 governs the determination of gains and losses on the disposition of property.  Under </w:t>
      </w:r>
      <w:r w:rsidR="00CA008D">
        <w:rPr>
          <w:szCs w:val="24"/>
        </w:rPr>
        <w:t>§ </w:t>
      </w:r>
      <w:r w:rsidRPr="00576ED7">
        <w:rPr>
          <w:szCs w:val="24"/>
        </w:rPr>
        <w:t xml:space="preserve">1001(a), the gain or loss from a sale or other disposition of property is defined as the difference between “the amount realized” on the disposition and the property’s adjusted basis.  Subsection (b) of </w:t>
      </w:r>
      <w:r w:rsidR="00CA008D">
        <w:rPr>
          <w:szCs w:val="24"/>
        </w:rPr>
        <w:t>§ </w:t>
      </w:r>
      <w:r w:rsidRPr="00576ED7">
        <w:rPr>
          <w:szCs w:val="24"/>
        </w:rPr>
        <w:t>1001 defines “amount realized:”</w:t>
      </w:r>
      <w:r w:rsidR="00321DB3">
        <w:rPr>
          <w:szCs w:val="24"/>
        </w:rPr>
        <w:t xml:space="preserve">  </w:t>
      </w:r>
      <w:r w:rsidRPr="00576ED7">
        <w:rPr>
          <w:szCs w:val="24"/>
        </w:rPr>
        <w:t>“The amount realized from the sale or other disposition of property shall be the sum of any money received plus the fair market value of the property (other than money) received.”</w:t>
      </w:r>
      <w:r w:rsidR="00AA602E">
        <w:rPr>
          <w:szCs w:val="24"/>
        </w:rPr>
        <w:t xml:space="preserve"> </w:t>
      </w:r>
      <w:r w:rsidRPr="00576ED7">
        <w:rPr>
          <w:szCs w:val="24"/>
        </w:rPr>
        <w:t>At issue is the application of the latter provision to the disposition of property encumbered by a nonrecourse mortgage of an amount in excess of the property’s fair market value.</w:t>
      </w:r>
    </w:p>
    <w:p w14:paraId="4BD17D22" w14:textId="77777777" w:rsidR="00AA602E" w:rsidRDefault="0049128E" w:rsidP="00A6585D">
      <w:pPr>
        <w:widowControl w:val="0"/>
        <w:tabs>
          <w:tab w:val="center" w:pos="3960"/>
        </w:tabs>
        <w:jc w:val="both"/>
        <w:rPr>
          <w:szCs w:val="24"/>
        </w:rPr>
      </w:pPr>
      <w:r w:rsidRPr="00576ED7">
        <w:rPr>
          <w:szCs w:val="24"/>
        </w:rPr>
        <w:tab/>
      </w:r>
    </w:p>
    <w:p w14:paraId="3EBA6ED2" w14:textId="77777777" w:rsidR="0049128E" w:rsidRPr="00576ED7" w:rsidRDefault="0049128E" w:rsidP="00AA602E">
      <w:pPr>
        <w:widowControl w:val="0"/>
        <w:tabs>
          <w:tab w:val="center" w:pos="3960"/>
        </w:tabs>
        <w:jc w:val="center"/>
        <w:rPr>
          <w:szCs w:val="24"/>
        </w:rPr>
      </w:pPr>
      <w:r w:rsidRPr="00576ED7">
        <w:rPr>
          <w:szCs w:val="24"/>
        </w:rPr>
        <w:t>A</w:t>
      </w:r>
    </w:p>
    <w:p w14:paraId="113A5698" w14:textId="77777777" w:rsidR="0049128E" w:rsidRDefault="0049128E" w:rsidP="00A6585D">
      <w:pPr>
        <w:widowControl w:val="0"/>
        <w:jc w:val="both"/>
        <w:rPr>
          <w:szCs w:val="24"/>
        </w:rPr>
      </w:pPr>
      <w:r w:rsidRPr="00576ED7">
        <w:rPr>
          <w:szCs w:val="24"/>
        </w:rPr>
        <w:t xml:space="preserve">In </w:t>
      </w:r>
      <w:r w:rsidRPr="00576ED7">
        <w:rPr>
          <w:i/>
          <w:szCs w:val="24"/>
        </w:rPr>
        <w:t>Crane v. Commissioner</w:t>
      </w:r>
      <w:r w:rsidRPr="00576ED7">
        <w:rPr>
          <w:szCs w:val="24"/>
        </w:rPr>
        <w:t xml:space="preserve">, </w:t>
      </w:r>
      <w:r w:rsidRPr="00576ED7">
        <w:rPr>
          <w:i/>
          <w:szCs w:val="24"/>
        </w:rPr>
        <w:t>supra</w:t>
      </w:r>
      <w:r w:rsidRPr="00576ED7">
        <w:rPr>
          <w:szCs w:val="24"/>
        </w:rPr>
        <w:t>, this Court took the first and controlling step toward the resolution of this issue. Beulah B. Crane was the sole beneficiary under the</w:t>
      </w:r>
      <w:r w:rsidR="00AA602E">
        <w:rPr>
          <w:szCs w:val="24"/>
        </w:rPr>
        <w:t xml:space="preserve"> will of her deceased husband. </w:t>
      </w:r>
      <w:r w:rsidRPr="00576ED7">
        <w:rPr>
          <w:szCs w:val="24"/>
        </w:rPr>
        <w:t>At his death in January, 1932, he owned an apartment building that was then mortgaged for an amount which proved to be equal to its fair market value, as determined fo</w:t>
      </w:r>
      <w:r w:rsidR="00AA602E">
        <w:rPr>
          <w:szCs w:val="24"/>
        </w:rPr>
        <w:t xml:space="preserve">r federal estate tax purposes. </w:t>
      </w:r>
      <w:r w:rsidRPr="00576ED7">
        <w:rPr>
          <w:szCs w:val="24"/>
        </w:rPr>
        <w:t>The widow, of course, was not pers</w:t>
      </w:r>
      <w:r w:rsidR="00AA602E">
        <w:rPr>
          <w:szCs w:val="24"/>
        </w:rPr>
        <w:t xml:space="preserve">onally liable on the mortgage. </w:t>
      </w:r>
      <w:r w:rsidRPr="00576ED7">
        <w:rPr>
          <w:szCs w:val="24"/>
        </w:rPr>
        <w:t>She operated the building for nearly seven years, hoping to turn it into a profitable venture; during that period, she claimed income tax deductions for depreciation, property taxes, interest, and operating expenses, but did not make payments upon the mortgage principal.  In computing her basis for the depreciation deductions, she included the fu</w:t>
      </w:r>
      <w:r w:rsidR="00AA602E">
        <w:rPr>
          <w:szCs w:val="24"/>
        </w:rPr>
        <w:t>ll amount of the mortgage debt.</w:t>
      </w:r>
      <w:r w:rsidRPr="00576ED7">
        <w:rPr>
          <w:szCs w:val="24"/>
        </w:rPr>
        <w:t xml:space="preserve"> In November, 1938, with her hopes unfulfilled and the mortgagee threatening foreclosure,</w:t>
      </w:r>
      <w:r w:rsidR="00AA602E">
        <w:rPr>
          <w:szCs w:val="24"/>
        </w:rPr>
        <w:t xml:space="preserve"> Mrs. Crane sold the building. </w:t>
      </w:r>
      <w:r w:rsidRPr="00576ED7">
        <w:rPr>
          <w:szCs w:val="24"/>
        </w:rPr>
        <w:t>The purchaser took the property subject to the mortgage and paid Crane $3,000; of that amount, $500 went for the expenses of the sale.</w:t>
      </w:r>
    </w:p>
    <w:p w14:paraId="0618B2B4" w14:textId="77777777" w:rsidR="00927125" w:rsidRPr="00576ED7" w:rsidRDefault="00927125" w:rsidP="00A6585D">
      <w:pPr>
        <w:widowControl w:val="0"/>
        <w:jc w:val="both"/>
        <w:rPr>
          <w:szCs w:val="24"/>
        </w:rPr>
      </w:pPr>
    </w:p>
    <w:p w14:paraId="7C8C60AE" w14:textId="77777777" w:rsidR="0049128E" w:rsidRPr="00576ED7" w:rsidRDefault="0049128E" w:rsidP="00A6585D">
      <w:pPr>
        <w:widowControl w:val="0"/>
        <w:jc w:val="both"/>
        <w:rPr>
          <w:szCs w:val="24"/>
        </w:rPr>
      </w:pPr>
      <w:r w:rsidRPr="00576ED7">
        <w:rPr>
          <w:szCs w:val="24"/>
        </w:rPr>
        <w:t xml:space="preserve">Crane reported a gain of $2,500 on the transaction.  She reasoned that her basis in </w:t>
      </w:r>
      <w:r w:rsidRPr="00576ED7">
        <w:rPr>
          <w:szCs w:val="24"/>
        </w:rPr>
        <w:lastRenderedPageBreak/>
        <w:t>the property was zero (despite her earlier depreciation deductions based on including the amount of the mortgage) and that the amount she realized from the sale was</w:t>
      </w:r>
      <w:r w:rsidR="00AA602E">
        <w:rPr>
          <w:szCs w:val="24"/>
        </w:rPr>
        <w:t xml:space="preserve"> simply the cash she received. </w:t>
      </w:r>
      <w:r w:rsidRPr="00576ED7">
        <w:rPr>
          <w:szCs w:val="24"/>
        </w:rPr>
        <w:t xml:space="preserve">The Commissioner disputed this claim.  He asserted that Crane’s basis in the property, under [what is now </w:t>
      </w:r>
      <w:r w:rsidR="00CA008D">
        <w:rPr>
          <w:szCs w:val="24"/>
        </w:rPr>
        <w:t>§ </w:t>
      </w:r>
      <w:r w:rsidRPr="00576ED7">
        <w:rPr>
          <w:szCs w:val="24"/>
        </w:rPr>
        <w:t>1014] was the property’s fair market value at the time of her husband’s death, adjusted for depreciation in the interim, and that the amount realized was the net cash received plus the amount of the outstanding mortgage assumed by the purchaser.</w:t>
      </w:r>
    </w:p>
    <w:p w14:paraId="3065E361" w14:textId="77777777" w:rsidR="0049128E" w:rsidRPr="00576ED7" w:rsidRDefault="0049128E" w:rsidP="00A6585D">
      <w:pPr>
        <w:widowControl w:val="0"/>
        <w:jc w:val="both"/>
        <w:rPr>
          <w:szCs w:val="24"/>
        </w:rPr>
      </w:pPr>
    </w:p>
    <w:p w14:paraId="4FD0D6EE" w14:textId="77777777" w:rsidR="0049128E" w:rsidRPr="00576ED7" w:rsidRDefault="0049128E" w:rsidP="00A6585D">
      <w:pPr>
        <w:widowControl w:val="0"/>
        <w:jc w:val="both"/>
        <w:rPr>
          <w:szCs w:val="24"/>
        </w:rPr>
      </w:pPr>
      <w:r w:rsidRPr="00576ED7">
        <w:rPr>
          <w:szCs w:val="24"/>
        </w:rPr>
        <w:t xml:space="preserve">In upholding the Commissioner’s interpretation of </w:t>
      </w:r>
      <w:r w:rsidR="00CA008D">
        <w:rPr>
          <w:szCs w:val="24"/>
        </w:rPr>
        <w:t>§ </w:t>
      </w:r>
      <w:r w:rsidRPr="00576ED7">
        <w:rPr>
          <w:szCs w:val="24"/>
        </w:rPr>
        <w:t>[1014] [footnote omitted], the Court observed that to regard merely the taxpayer’s equity in the property as her basis would lead to depreciation deductions less than the actual physical deterioration of the property, and would require the basis to be recomputed with each payment on the mortgage. The Court rejected Crane’s claim that any loss due to depreciat</w:t>
      </w:r>
      <w:r w:rsidR="00685139">
        <w:rPr>
          <w:szCs w:val="24"/>
        </w:rPr>
        <w:t xml:space="preserve">ion belonged to the mortgagee. </w:t>
      </w:r>
      <w:r w:rsidRPr="00576ED7">
        <w:rPr>
          <w:szCs w:val="24"/>
        </w:rPr>
        <w:t>The effect of the Court’s ruling was that the taxpayer’s basis was the value of the property undiminished by the mortgage.</w:t>
      </w:r>
    </w:p>
    <w:p w14:paraId="19D2485F" w14:textId="77777777" w:rsidR="0049128E" w:rsidRPr="00576ED7" w:rsidRDefault="0049128E" w:rsidP="00A6585D">
      <w:pPr>
        <w:widowControl w:val="0"/>
        <w:jc w:val="both"/>
        <w:rPr>
          <w:szCs w:val="24"/>
        </w:rPr>
      </w:pPr>
    </w:p>
    <w:p w14:paraId="332F2B2C" w14:textId="77777777" w:rsidR="0049128E" w:rsidRPr="00576ED7" w:rsidRDefault="00E21CBD" w:rsidP="00A6585D">
      <w:pPr>
        <w:widowControl w:val="0"/>
        <w:jc w:val="both"/>
        <w:rPr>
          <w:szCs w:val="24"/>
        </w:rPr>
      </w:pPr>
      <w:r w:rsidRPr="00576ED7">
        <w:rPr>
          <w:noProof/>
          <w:szCs w:val="24"/>
        </w:rPr>
        <mc:AlternateContent>
          <mc:Choice Requires="wps">
            <w:drawing>
              <wp:anchor distT="152400" distB="152400" distL="152400" distR="152400" simplePos="0" relativeHeight="252209152" behindDoc="0" locked="0" layoutInCell="0" allowOverlap="1" wp14:anchorId="58F4D8AE" wp14:editId="44295F21">
                <wp:simplePos x="0" y="0"/>
                <wp:positionH relativeFrom="margin">
                  <wp:posOffset>2371725</wp:posOffset>
                </wp:positionH>
                <wp:positionV relativeFrom="paragraph">
                  <wp:posOffset>10160</wp:posOffset>
                </wp:positionV>
                <wp:extent cx="2971800" cy="1200150"/>
                <wp:effectExtent l="0" t="0" r="19050" b="19050"/>
                <wp:wrapSquare wrapText="largest"/>
                <wp:docPr id="7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200150"/>
                        </a:xfrm>
                        <a:prstGeom prst="rect">
                          <a:avLst/>
                        </a:prstGeom>
                        <a:solidFill>
                          <a:srgbClr val="FFFFFF"/>
                        </a:solidFill>
                        <a:ln w="12192">
                          <a:solidFill>
                            <a:srgbClr val="000000"/>
                          </a:solidFill>
                          <a:miter lim="800000"/>
                          <a:headEnd/>
                          <a:tailEnd/>
                        </a:ln>
                      </wps:spPr>
                      <wps:txbx>
                        <w:txbxContent>
                          <w:p w14:paraId="4246AF4A" w14:textId="77777777" w:rsidR="002D4291" w:rsidRDefault="002D4291" w:rsidP="00E21CBD">
                            <w:pPr>
                              <w:widowControl w:val="0"/>
                              <w:jc w:val="both"/>
                              <w:rPr>
                                <w:rFonts w:ascii="Tw Cen MT" w:hAnsi="Tw Cen MT"/>
                              </w:rPr>
                            </w:pPr>
                            <w:r>
                              <w:rPr>
                                <w:rFonts w:ascii="Tw Cen MT" w:hAnsi="Tw Cen MT"/>
                                <w:i/>
                              </w:rPr>
                              <w:t>Taxpayer’s equity in property</w:t>
                            </w:r>
                            <w:r>
                              <w:rPr>
                                <w:rFonts w:ascii="Tw Cen MT" w:hAnsi="Tw Cen MT"/>
                              </w:rPr>
                              <w:t>: Taxpayer’s “equity in property” is the value of taxpayer’s ownership interest.  If the property is subject to a liability, then taxpayer’s equity interest EQUALS the fmv of the property MINUS the liability to which the property is subjec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4D8AE" id="Text Box 48" o:spid="_x0000_s1080" type="#_x0000_t202" style="position:absolute;left:0;text-align:left;margin-left:186.75pt;margin-top:.8pt;width:234pt;height:94.5pt;z-index:252209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" o:allowincell="f" strokeweight=".96pt">
                <v:textbox inset="6pt,6pt,6pt,6pt">
                  <w:txbxContent>
                    <w:p w14:paraId="4246AF4A" w14:textId="77777777" w:rsidR="002D4291" w:rsidRDefault="002D4291" w:rsidP="00E21CBD">
                      <w:pPr>
                        <w:widowControl w:val="0"/>
                        <w:jc w:val="both"/>
                        <w:rPr>
                          <w:rFonts w:ascii="Tw Cen MT" w:hAnsi="Tw Cen MT"/>
                        </w:rPr>
                      </w:pPr>
                      <w:r>
                        <w:rPr>
                          <w:rFonts w:ascii="Tw Cen MT" w:hAnsi="Tw Cen MT"/>
                          <w:i/>
                        </w:rPr>
                        <w:t>Taxpayer’s equity in property</w:t>
                      </w:r>
                      <w:r>
                        <w:rPr>
                          <w:rFonts w:ascii="Tw Cen MT" w:hAnsi="Tw Cen MT"/>
                        </w:rPr>
                        <w:t>: Taxpayer’s “equity in property” is the value of taxpayer’s ownership interest.  If the property is subject to a liability, then taxpayer’s equity interest EQUALS the fmv of the property MINUS the liability to which the property is subject.</w:t>
                      </w:r>
                    </w:p>
                  </w:txbxContent>
                </v:textbox>
                <w10:wrap type="square" side="largest" anchorx="margin"/>
              </v:shape>
            </w:pict>
          </mc:Fallback>
        </mc:AlternateContent>
      </w:r>
      <w:r w:rsidR="0049128E" w:rsidRPr="00576ED7">
        <w:rPr>
          <w:szCs w:val="24"/>
        </w:rPr>
        <w:t xml:space="preserve">The Court next proceeded to determine the amount realized under [what is now </w:t>
      </w:r>
      <w:r w:rsidR="00CA008D">
        <w:rPr>
          <w:szCs w:val="24"/>
        </w:rPr>
        <w:t>§ </w:t>
      </w:r>
      <w:r w:rsidR="0049128E" w:rsidRPr="00576ED7">
        <w:rPr>
          <w:szCs w:val="24"/>
        </w:rPr>
        <w:t>1001(b)].   In order to avoid the “absurdity,” of Crane’s realizing only $2,500 on the sale of property worth over a quarter of a million dollars, the Court treated the amount realized as it had treated basis, that is, by including the outstanding value of the mortgage.  To do otherwise would have permitted Crane to recognize a tax loss unconnected with any actual economic loss.  The Court refused to construe one section of the Revenue Act so as “to frustrate the Act as a whole.”</w:t>
      </w:r>
    </w:p>
    <w:p w14:paraId="3397F57A" w14:textId="77777777" w:rsidR="0049128E" w:rsidRPr="00576ED7" w:rsidRDefault="0049128E" w:rsidP="00A6585D">
      <w:pPr>
        <w:widowControl w:val="0"/>
        <w:jc w:val="both"/>
        <w:rPr>
          <w:szCs w:val="24"/>
        </w:rPr>
      </w:pPr>
    </w:p>
    <w:p w14:paraId="67B10F87" w14:textId="77777777" w:rsidR="0049128E" w:rsidRPr="00576ED7" w:rsidRDefault="0049128E" w:rsidP="00A6585D">
      <w:pPr>
        <w:widowControl w:val="0"/>
        <w:jc w:val="both"/>
        <w:rPr>
          <w:szCs w:val="24"/>
        </w:rPr>
      </w:pPr>
      <w:r w:rsidRPr="00576ED7">
        <w:rPr>
          <w:szCs w:val="24"/>
        </w:rPr>
        <w:t>Crane, however, insisted that the nonrecourse nature of the mortgage</w:t>
      </w:r>
      <w:r w:rsidR="00685139">
        <w:rPr>
          <w:szCs w:val="24"/>
        </w:rPr>
        <w:t xml:space="preserve"> required different treatment. </w:t>
      </w:r>
      <w:r w:rsidRPr="00576ED7">
        <w:rPr>
          <w:szCs w:val="24"/>
        </w:rPr>
        <w:t>The Cour</w:t>
      </w:r>
      <w:r w:rsidR="00685139">
        <w:rPr>
          <w:szCs w:val="24"/>
        </w:rPr>
        <w:t>t, for two reasons, disagreed. First, exclu</w:t>
      </w:r>
      <w:r w:rsidRPr="00576ED7">
        <w:rPr>
          <w:szCs w:val="24"/>
        </w:rPr>
        <w:t xml:space="preserve">ding the nonrecourse debt from the amount realized would result in the same absurdity and frustration of the Code. Second, the Court concluded that Crane obtained an economic benefit from the purchaser’s assumption of the mortgage identical to the benefit conferred by the </w:t>
      </w:r>
      <w:r w:rsidR="00685139">
        <w:rPr>
          <w:szCs w:val="24"/>
        </w:rPr>
        <w:t xml:space="preserve">cancellation of personal debt. </w:t>
      </w:r>
      <w:r w:rsidRPr="00576ED7">
        <w:rPr>
          <w:szCs w:val="24"/>
        </w:rPr>
        <w:t>Because the value of the property in that case exceeded the amount of the mortgage, it was in Crane’s economic interest to treat the mortgage as a personal obligation; only by so doing could she realize upon sale the appreciation in her equity represented by the $</w:t>
      </w:r>
      <w:r w:rsidR="00685139">
        <w:rPr>
          <w:szCs w:val="24"/>
        </w:rPr>
        <w:t xml:space="preserve">2,500 boot. </w:t>
      </w:r>
      <w:r w:rsidRPr="00576ED7">
        <w:rPr>
          <w:szCs w:val="24"/>
        </w:rPr>
        <w:t xml:space="preserve">The purchaser’s assumption of the liability thus resulted in a taxable economic benefit to her, just as if she had been given, in addition to the boot, a sum of cash </w:t>
      </w:r>
      <w:r w:rsidRPr="00576ED7">
        <w:rPr>
          <w:szCs w:val="24"/>
        </w:rPr>
        <w:lastRenderedPageBreak/>
        <w:t>sufficient to satisfy the mortgage.</w:t>
      </w:r>
      <w:r w:rsidRPr="00576ED7">
        <w:rPr>
          <w:rStyle w:val="FootnoteReference"/>
          <w:szCs w:val="24"/>
        </w:rPr>
        <w:footnoteReference w:id="67"/>
      </w:r>
    </w:p>
    <w:p w14:paraId="0EAD8F74" w14:textId="77777777" w:rsidR="00AF097B" w:rsidRDefault="00AF097B" w:rsidP="00A6585D">
      <w:pPr>
        <w:widowControl w:val="0"/>
        <w:jc w:val="both"/>
        <w:rPr>
          <w:szCs w:val="24"/>
        </w:rPr>
      </w:pPr>
    </w:p>
    <w:p w14:paraId="33650DB6" w14:textId="77777777" w:rsidR="0049128E" w:rsidRPr="00576ED7" w:rsidRDefault="0049128E" w:rsidP="00A6585D">
      <w:pPr>
        <w:widowControl w:val="0"/>
        <w:jc w:val="both"/>
        <w:rPr>
          <w:szCs w:val="24"/>
        </w:rPr>
      </w:pPr>
      <w:r w:rsidRPr="00576ED7">
        <w:rPr>
          <w:szCs w:val="24"/>
        </w:rPr>
        <w:t>In a footnote, pertinent to the present case, the Court observed:</w:t>
      </w:r>
    </w:p>
    <w:p w14:paraId="46CBDE47" w14:textId="77777777" w:rsidR="0049128E" w:rsidRPr="00576ED7" w:rsidRDefault="0049128E" w:rsidP="00A6585D">
      <w:pPr>
        <w:widowControl w:val="0"/>
        <w:jc w:val="both"/>
        <w:rPr>
          <w:szCs w:val="24"/>
        </w:rPr>
      </w:pPr>
    </w:p>
    <w:p w14:paraId="161B177F" w14:textId="77777777" w:rsidR="0049128E" w:rsidRPr="00576ED7" w:rsidRDefault="0049128E" w:rsidP="00321DB3">
      <w:pPr>
        <w:widowControl w:val="0"/>
        <w:ind w:left="720"/>
        <w:jc w:val="both"/>
        <w:rPr>
          <w:szCs w:val="24"/>
        </w:rPr>
      </w:pPr>
      <w:r w:rsidRPr="00576ED7">
        <w:rPr>
          <w:szCs w:val="24"/>
        </w:rPr>
        <w:t xml:space="preserve">“Obviously, if the value of the property is less than the amount of the mortgage, a mortgagor who is not personally liable cannot realize a benefit </w:t>
      </w:r>
      <w:r w:rsidR="00AA602E">
        <w:rPr>
          <w:szCs w:val="24"/>
        </w:rPr>
        <w:t xml:space="preserve">equal to the mortgage. </w:t>
      </w:r>
      <w:r w:rsidRPr="00576ED7">
        <w:rPr>
          <w:szCs w:val="24"/>
        </w:rPr>
        <w:t>Consequently, a different problem might be encountered where a mortgagor abandoned the property or transferred it subject to the mortgage without receiving boot. That is not this case.”</w:t>
      </w:r>
      <w:r w:rsidR="00AA602E">
        <w:rPr>
          <w:szCs w:val="24"/>
        </w:rPr>
        <w:t xml:space="preserve"> </w:t>
      </w:r>
      <w:r w:rsidRPr="00576ED7">
        <w:rPr>
          <w:szCs w:val="24"/>
        </w:rPr>
        <w:t>331 U.S. at 14, n. 37.</w:t>
      </w:r>
    </w:p>
    <w:p w14:paraId="2861247A" w14:textId="77777777" w:rsidR="0049128E" w:rsidRPr="00576ED7" w:rsidRDefault="0049128E" w:rsidP="00A6585D">
      <w:pPr>
        <w:widowControl w:val="0"/>
        <w:jc w:val="both"/>
        <w:rPr>
          <w:szCs w:val="24"/>
        </w:rPr>
      </w:pPr>
    </w:p>
    <w:p w14:paraId="31C11EC8" w14:textId="77777777" w:rsidR="0049128E" w:rsidRPr="00576ED7" w:rsidRDefault="0049128E" w:rsidP="00A6585D">
      <w:pPr>
        <w:widowControl w:val="0"/>
        <w:tabs>
          <w:tab w:val="center" w:pos="3960"/>
        </w:tabs>
        <w:jc w:val="both"/>
        <w:rPr>
          <w:szCs w:val="24"/>
        </w:rPr>
      </w:pPr>
      <w:r w:rsidRPr="00576ED7">
        <w:rPr>
          <w:szCs w:val="24"/>
        </w:rPr>
        <w:tab/>
        <w:t>B</w:t>
      </w:r>
    </w:p>
    <w:p w14:paraId="58C6BCEA" w14:textId="77777777" w:rsidR="0049128E" w:rsidRPr="00576ED7" w:rsidRDefault="00E21CBD" w:rsidP="00A6585D">
      <w:pPr>
        <w:widowControl w:val="0"/>
        <w:jc w:val="both"/>
        <w:rPr>
          <w:szCs w:val="24"/>
        </w:rPr>
      </w:pPr>
      <w:r w:rsidRPr="00F00426">
        <w:rPr>
          <w:rFonts w:asciiTheme="minorHAnsi" w:eastAsiaTheme="minorEastAsia" w:hAnsiTheme="minorHAnsi" w:cstheme="minorBidi"/>
          <w:noProof/>
          <w:sz w:val="22"/>
          <w:szCs w:val="24"/>
        </w:rPr>
        <mc:AlternateContent>
          <mc:Choice Requires="wps">
            <w:drawing>
              <wp:anchor distT="152400" distB="152400" distL="152400" distR="152400" simplePos="0" relativeHeight="252211200" behindDoc="0" locked="0" layoutInCell="0" allowOverlap="1" wp14:anchorId="02335F9E" wp14:editId="07E7CFB9">
                <wp:simplePos x="0" y="0"/>
                <wp:positionH relativeFrom="margin">
                  <wp:posOffset>-133350</wp:posOffset>
                </wp:positionH>
                <wp:positionV relativeFrom="paragraph">
                  <wp:posOffset>344170</wp:posOffset>
                </wp:positionV>
                <wp:extent cx="2971800" cy="1362075"/>
                <wp:effectExtent l="0" t="0" r="19050" b="28575"/>
                <wp:wrapSquare wrapText="largest"/>
                <wp:docPr id="6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362075"/>
                        </a:xfrm>
                        <a:prstGeom prst="rect">
                          <a:avLst/>
                        </a:prstGeom>
                        <a:solidFill>
                          <a:srgbClr val="FFFFFF"/>
                        </a:solidFill>
                        <a:ln w="12192">
                          <a:solidFill>
                            <a:srgbClr val="000000"/>
                          </a:solidFill>
                          <a:miter lim="800000"/>
                          <a:headEnd/>
                          <a:tailEnd/>
                        </a:ln>
                      </wps:spPr>
                      <wps:txbx>
                        <w:txbxContent>
                          <w:p w14:paraId="487B1568" w14:textId="77777777" w:rsidR="002D4291" w:rsidRDefault="002D4291" w:rsidP="00E21CBD">
                            <w:pPr>
                              <w:widowControl w:val="0"/>
                              <w:jc w:val="both"/>
                              <w:rPr>
                                <w:rFonts w:ascii="Tw Cen MT" w:hAnsi="Tw Cen MT"/>
                              </w:rPr>
                            </w:pPr>
                            <w:r>
                              <w:rPr>
                                <w:rFonts w:ascii="Tw Cen MT" w:hAnsi="Tw Cen MT"/>
                                <w:i/>
                              </w:rPr>
                              <w:t>Boot</w:t>
                            </w:r>
                            <w:r>
                              <w:rPr>
                                <w:rFonts w:ascii="Tw Cen MT" w:hAnsi="Tw Cen MT"/>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35F9E" id="Text Box 49" o:spid="_x0000_s1081" type="#_x0000_t202" style="position:absolute;left:0;text-align:left;margin-left:-10.5pt;margin-top:27.1pt;width:234pt;height:107.25pt;z-index:252211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" o:allowincell="f" strokeweight=".96pt">
                <v:textbox inset="6pt,6pt,6pt,6pt">
                  <w:txbxContent>
                    <w:p w14:paraId="487B1568" w14:textId="77777777" w:rsidR="002D4291" w:rsidRDefault="002D4291" w:rsidP="00E21CBD">
                      <w:pPr>
                        <w:widowControl w:val="0"/>
                        <w:jc w:val="both"/>
                        <w:rPr>
                          <w:rFonts w:ascii="Tw Cen MT" w:hAnsi="Tw Cen MT"/>
                        </w:rPr>
                      </w:pPr>
                      <w:r>
                        <w:rPr>
                          <w:rFonts w:ascii="Tw Cen MT" w:hAnsi="Tw Cen MT"/>
                          <w:i/>
                        </w:rPr>
                        <w:t>Boot</w:t>
                      </w:r>
                      <w:r>
                        <w:rPr>
                          <w:rFonts w:ascii="Tw Cen MT" w:hAnsi="Tw Cen MT"/>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v:textbox>
                <w10:wrap type="square" side="largest" anchorx="margin"/>
              </v:shape>
            </w:pict>
          </mc:Fallback>
        </mc:AlternateContent>
      </w:r>
      <w:r w:rsidR="0049128E" w:rsidRPr="00576ED7">
        <w:rPr>
          <w:szCs w:val="24"/>
        </w:rPr>
        <w:t xml:space="preserve">This case presents that unresolved issue.  We are disinclined to overrule </w:t>
      </w:r>
      <w:r w:rsidR="0049128E" w:rsidRPr="00576ED7">
        <w:rPr>
          <w:i/>
          <w:szCs w:val="24"/>
        </w:rPr>
        <w:t>Crane</w:t>
      </w:r>
      <w:r w:rsidR="0049128E" w:rsidRPr="00576ED7">
        <w:rPr>
          <w:szCs w:val="24"/>
        </w:rPr>
        <w:t>, and we conclude that the same rule applies when the unpaid amount of the nonrecourse mortgage exceeds the valu</w:t>
      </w:r>
      <w:r w:rsidR="00AA602E">
        <w:rPr>
          <w:szCs w:val="24"/>
        </w:rPr>
        <w:t xml:space="preserve">e of the property transferred. </w:t>
      </w:r>
      <w:r w:rsidR="0049128E" w:rsidRPr="00576ED7">
        <w:rPr>
          <w:i/>
          <w:szCs w:val="24"/>
        </w:rPr>
        <w:t>Crane</w:t>
      </w:r>
      <w:r w:rsidR="0049128E" w:rsidRPr="00576ED7">
        <w:rPr>
          <w:szCs w:val="24"/>
        </w:rPr>
        <w:t xml:space="preserve"> ultimately does not rest on its limited theory of economic benefit; instead, we read </w:t>
      </w:r>
      <w:r w:rsidR="0049128E" w:rsidRPr="00576ED7">
        <w:rPr>
          <w:i/>
          <w:szCs w:val="24"/>
        </w:rPr>
        <w:t>Crane</w:t>
      </w:r>
      <w:r w:rsidR="0049128E" w:rsidRPr="00576ED7">
        <w:rPr>
          <w:szCs w:val="24"/>
        </w:rPr>
        <w:t xml:space="preserve"> to have approved the Commissioner’s decision to treat a nonrecourse mortgage i</w:t>
      </w:r>
      <w:r w:rsidR="00AA602E">
        <w:rPr>
          <w:szCs w:val="24"/>
        </w:rPr>
        <w:t xml:space="preserve">n this context as a true loan. </w:t>
      </w:r>
      <w:r w:rsidR="0049128E" w:rsidRPr="00576ED7">
        <w:rPr>
          <w:szCs w:val="24"/>
        </w:rPr>
        <w:t xml:space="preserve">This approval underlies </w:t>
      </w:r>
      <w:r w:rsidR="0049128E" w:rsidRPr="00576ED7">
        <w:rPr>
          <w:i/>
          <w:szCs w:val="24"/>
        </w:rPr>
        <w:t>Crane</w:t>
      </w:r>
      <w:r w:rsidR="0049128E" w:rsidRPr="00576ED7">
        <w:rPr>
          <w:szCs w:val="24"/>
        </w:rPr>
        <w:t>’s holdings that the amount of the nonrecourse liability is to be included in calculating both the basis and the amount realized on disposition. That the amount of the loan exceeds the fair market value of the property thus becomes irrelevant.</w:t>
      </w:r>
    </w:p>
    <w:p w14:paraId="5B4A4A2D" w14:textId="77777777" w:rsidR="0049128E" w:rsidRPr="00576ED7" w:rsidRDefault="0049128E" w:rsidP="00A6585D">
      <w:pPr>
        <w:widowControl w:val="0"/>
        <w:jc w:val="both"/>
        <w:rPr>
          <w:szCs w:val="24"/>
        </w:rPr>
      </w:pPr>
    </w:p>
    <w:p w14:paraId="4C0C9323" w14:textId="77777777" w:rsidR="0049128E" w:rsidRPr="00576ED7" w:rsidRDefault="0049128E" w:rsidP="00A6585D">
      <w:pPr>
        <w:widowControl w:val="0"/>
        <w:jc w:val="both"/>
        <w:rPr>
          <w:szCs w:val="24"/>
        </w:rPr>
      </w:pPr>
      <w:r w:rsidRPr="00576ED7">
        <w:rPr>
          <w:szCs w:val="24"/>
        </w:rPr>
        <w:t>When a taxpayer receives a loan, he incurs an obligation to repay that loan at some future date.  Because of this obligation, the loan proceeds do not qual</w:t>
      </w:r>
      <w:r w:rsidR="00AA602E">
        <w:rPr>
          <w:szCs w:val="24"/>
        </w:rPr>
        <w:t xml:space="preserve">ify as income to the taxpayer. </w:t>
      </w:r>
      <w:r w:rsidRPr="00576ED7">
        <w:rPr>
          <w:szCs w:val="24"/>
        </w:rPr>
        <w:t>When he fulfills the obligation, the repayment of the loan likewise has no effect on his tax liability.</w:t>
      </w:r>
    </w:p>
    <w:p w14:paraId="19758A0C" w14:textId="77777777" w:rsidR="0049128E" w:rsidRPr="00576ED7" w:rsidRDefault="0049128E" w:rsidP="00A6585D">
      <w:pPr>
        <w:widowControl w:val="0"/>
        <w:jc w:val="both"/>
        <w:rPr>
          <w:szCs w:val="24"/>
        </w:rPr>
      </w:pPr>
    </w:p>
    <w:p w14:paraId="4D3DAA27" w14:textId="77777777" w:rsidR="0049128E" w:rsidRPr="00576ED7" w:rsidRDefault="0049128E" w:rsidP="00A6585D">
      <w:pPr>
        <w:widowControl w:val="0"/>
        <w:jc w:val="both"/>
        <w:rPr>
          <w:szCs w:val="24"/>
        </w:rPr>
      </w:pPr>
      <w:r w:rsidRPr="00576ED7">
        <w:rPr>
          <w:szCs w:val="24"/>
        </w:rPr>
        <w:t xml:space="preserve">Another consequence to the taxpayer from this obligation occurs when the taxpayer </w:t>
      </w:r>
      <w:r w:rsidRPr="00576ED7">
        <w:rPr>
          <w:szCs w:val="24"/>
        </w:rPr>
        <w:lastRenderedPageBreak/>
        <w:t xml:space="preserve">applies the loan proceeds to the purchase price of property used to secure the loan.  Because of the obligation to repay, the taxpayer is entitled to include the amount of the loan in computing his basis in the property; the loan, under </w:t>
      </w:r>
      <w:r w:rsidR="00CA008D">
        <w:rPr>
          <w:szCs w:val="24"/>
        </w:rPr>
        <w:t>§ </w:t>
      </w:r>
      <w:r w:rsidRPr="00576ED7">
        <w:rPr>
          <w:szCs w:val="24"/>
        </w:rPr>
        <w:t>1012, is part of the ta</w:t>
      </w:r>
      <w:r w:rsidR="00AA602E">
        <w:rPr>
          <w:szCs w:val="24"/>
        </w:rPr>
        <w:t xml:space="preserve">xpayer’s cost of the property. </w:t>
      </w:r>
      <w:r w:rsidRPr="00576ED7">
        <w:rPr>
          <w:szCs w:val="24"/>
        </w:rPr>
        <w:t>Although a different approach might have been taken with respect to a nonrecourse mortgage loan,</w:t>
      </w:r>
      <w:r w:rsidR="00F648A5">
        <w:rPr>
          <w:rStyle w:val="FootnoteReference"/>
          <w:szCs w:val="24"/>
        </w:rPr>
        <w:footnoteReference w:id="68"/>
      </w:r>
      <w:r w:rsidR="00F648A5">
        <w:rPr>
          <w:szCs w:val="24"/>
        </w:rPr>
        <w:t xml:space="preserve"> </w:t>
      </w:r>
      <w:r w:rsidRPr="00576ED7">
        <w:rPr>
          <w:szCs w:val="24"/>
        </w:rPr>
        <w:t xml:space="preserve">the Commissioner has chosen to accord it the same treatment he gives to a recourse mortgage loan. The Court approved that choice in </w:t>
      </w:r>
      <w:r w:rsidRPr="00576ED7">
        <w:rPr>
          <w:i/>
          <w:szCs w:val="24"/>
        </w:rPr>
        <w:t>Crane</w:t>
      </w:r>
      <w:r w:rsidRPr="00576ED7">
        <w:rPr>
          <w:szCs w:val="24"/>
        </w:rPr>
        <w:t>, and the respond</w:t>
      </w:r>
      <w:r w:rsidR="00AA602E">
        <w:rPr>
          <w:szCs w:val="24"/>
        </w:rPr>
        <w:t xml:space="preserve">ents do not challenge it here. </w:t>
      </w:r>
      <w:r w:rsidRPr="00576ED7">
        <w:rPr>
          <w:szCs w:val="24"/>
        </w:rPr>
        <w:t>The choice and its resultant benefits to the taxpayer are predicated on the assumption that the mortgage will be repaid in full.</w:t>
      </w:r>
    </w:p>
    <w:p w14:paraId="51B5720F" w14:textId="77777777" w:rsidR="0049128E" w:rsidRPr="00576ED7" w:rsidRDefault="0049128E" w:rsidP="00A6585D">
      <w:pPr>
        <w:widowControl w:val="0"/>
        <w:jc w:val="both"/>
        <w:rPr>
          <w:szCs w:val="24"/>
        </w:rPr>
      </w:pPr>
    </w:p>
    <w:p w14:paraId="38E585C3" w14:textId="77777777" w:rsidR="0049128E" w:rsidRPr="00576ED7" w:rsidRDefault="0049128E" w:rsidP="00A6585D">
      <w:pPr>
        <w:widowControl w:val="0"/>
        <w:jc w:val="both"/>
        <w:rPr>
          <w:szCs w:val="24"/>
        </w:rPr>
      </w:pPr>
      <w:r w:rsidRPr="00576ED7">
        <w:rPr>
          <w:szCs w:val="24"/>
        </w:rPr>
        <w:t xml:space="preserve">When encumbered property is sold or otherwise disposed of and the purchaser assumes the mortgage, the associated extinguishment of the mortgagor’s obligation to repay is accounted for in the computation of the amount realized.  [footnote omitted]. </w:t>
      </w:r>
      <w:r w:rsidRPr="00576ED7">
        <w:rPr>
          <w:i/>
          <w:szCs w:val="24"/>
        </w:rPr>
        <w:t>See</w:t>
      </w:r>
      <w:r w:rsidRPr="00576ED7">
        <w:rPr>
          <w:szCs w:val="24"/>
        </w:rPr>
        <w:t xml:space="preserve"> </w:t>
      </w:r>
      <w:r w:rsidRPr="00576ED7">
        <w:rPr>
          <w:i/>
          <w:szCs w:val="24"/>
        </w:rPr>
        <w:t>United States v. Hendler</w:t>
      </w:r>
      <w:r w:rsidRPr="00576ED7">
        <w:rPr>
          <w:szCs w:val="24"/>
        </w:rPr>
        <w:t xml:space="preserve">, 303 U.S. 564, 566-567 (1938). Because no difference between recourse and nonrecourse obligations is recognized in calculating basis [footnote omitted], </w:t>
      </w:r>
      <w:r w:rsidRPr="00576ED7">
        <w:rPr>
          <w:i/>
          <w:szCs w:val="24"/>
        </w:rPr>
        <w:t>Crane</w:t>
      </w:r>
      <w:r w:rsidRPr="00576ED7">
        <w:rPr>
          <w:szCs w:val="24"/>
        </w:rPr>
        <w:t xml:space="preserve"> teaches that the Commissioner may ignore the nonrecourse nature of the obligation in determining the amount realized upon dispositi</w:t>
      </w:r>
      <w:r w:rsidR="00AA602E">
        <w:rPr>
          <w:szCs w:val="24"/>
        </w:rPr>
        <w:t xml:space="preserve">on of the encumbered property. </w:t>
      </w:r>
      <w:r w:rsidRPr="00576ED7">
        <w:rPr>
          <w:szCs w:val="24"/>
        </w:rPr>
        <w:t>He thus may include in the amount realized the amount of the nonrecourse mort</w:t>
      </w:r>
      <w:r w:rsidR="00AA602E">
        <w:rPr>
          <w:szCs w:val="24"/>
        </w:rPr>
        <w:t xml:space="preserve">gage assumed by the purchaser. </w:t>
      </w:r>
      <w:r w:rsidRPr="00576ED7">
        <w:rPr>
          <w:szCs w:val="24"/>
        </w:rPr>
        <w:t>The rationale for this treatment is that the original inclusion of the amount of the mortgage in basis rested on the assumption that the mortgagor incurred an obligation to repay. Moreover, this treatment balances the fact that the mortgagor originally received the proceeds of the nonrecourse loan tax-free on</w:t>
      </w:r>
      <w:r w:rsidR="00AA602E">
        <w:rPr>
          <w:szCs w:val="24"/>
        </w:rPr>
        <w:t xml:space="preserve"> the same assumption. </w:t>
      </w:r>
      <w:r w:rsidRPr="00576ED7">
        <w:rPr>
          <w:szCs w:val="24"/>
        </w:rPr>
        <w:t xml:space="preserve">Unless the outstanding amount of the mortgage is deemed to be realized, the mortgagor effectively will have received untaxed income at the time the loan was extended, and will have received an unwarranted increase in the basis </w:t>
      </w:r>
      <w:r w:rsidRPr="00576ED7">
        <w:rPr>
          <w:szCs w:val="24"/>
        </w:rPr>
        <w:lastRenderedPageBreak/>
        <w:t xml:space="preserve">of his </w:t>
      </w:r>
      <w:r w:rsidR="00AA602E">
        <w:rPr>
          <w:szCs w:val="24"/>
        </w:rPr>
        <w:t xml:space="preserve">property. [footnote omitted]. </w:t>
      </w:r>
      <w:r w:rsidRPr="00576ED7">
        <w:rPr>
          <w:szCs w:val="24"/>
        </w:rPr>
        <w:t xml:space="preserve">The Commissioner’s interpretation of </w:t>
      </w:r>
      <w:r w:rsidR="00CA008D">
        <w:rPr>
          <w:szCs w:val="24"/>
        </w:rPr>
        <w:t>§ </w:t>
      </w:r>
      <w:r w:rsidRPr="00576ED7">
        <w:rPr>
          <w:szCs w:val="24"/>
        </w:rPr>
        <w:t>1001(b) in this fashion cannot be said to be unreasonable.</w:t>
      </w:r>
    </w:p>
    <w:p w14:paraId="58495B49" w14:textId="77777777" w:rsidR="0049128E" w:rsidRPr="00576ED7" w:rsidRDefault="0049128E" w:rsidP="00A6585D">
      <w:pPr>
        <w:widowControl w:val="0"/>
        <w:jc w:val="both"/>
        <w:rPr>
          <w:szCs w:val="24"/>
        </w:rPr>
      </w:pPr>
    </w:p>
    <w:p w14:paraId="113FEA5F" w14:textId="77777777" w:rsidR="0049128E" w:rsidRPr="00576ED7" w:rsidRDefault="0049128E" w:rsidP="00A6585D">
      <w:pPr>
        <w:widowControl w:val="0"/>
        <w:tabs>
          <w:tab w:val="center" w:pos="3960"/>
        </w:tabs>
        <w:jc w:val="both"/>
        <w:rPr>
          <w:szCs w:val="24"/>
        </w:rPr>
      </w:pPr>
      <w:r w:rsidRPr="00576ED7">
        <w:rPr>
          <w:szCs w:val="24"/>
        </w:rPr>
        <w:tab/>
        <w:t>C</w:t>
      </w:r>
    </w:p>
    <w:p w14:paraId="5C0EF2BC" w14:textId="77777777" w:rsidR="0049128E" w:rsidRDefault="0049128E" w:rsidP="00A6585D">
      <w:pPr>
        <w:widowControl w:val="0"/>
        <w:jc w:val="both"/>
        <w:rPr>
          <w:szCs w:val="24"/>
        </w:rPr>
      </w:pPr>
      <w:r w:rsidRPr="00576ED7">
        <w:rPr>
          <w:szCs w:val="24"/>
        </w:rPr>
        <w:t xml:space="preserve">The Commissioner, in fact, has applied this rule even when the fair market value of the property falls below the amount of the nonrecourse obligation.  Reg. </w:t>
      </w:r>
      <w:r w:rsidR="00CA008D">
        <w:rPr>
          <w:szCs w:val="24"/>
        </w:rPr>
        <w:t>§ </w:t>
      </w:r>
      <w:r w:rsidRPr="00576ED7">
        <w:rPr>
          <w:szCs w:val="24"/>
        </w:rPr>
        <w:t xml:space="preserve">1.1001-2(b) [footnote omitted]; Rev. Rul. 76-111.  Because the theory on which the rule is based applies equally in this situation, </w:t>
      </w:r>
      <w:r w:rsidRPr="00576ED7">
        <w:rPr>
          <w:i/>
          <w:szCs w:val="24"/>
        </w:rPr>
        <w:t>see</w:t>
      </w:r>
      <w:r w:rsidRPr="00576ED7">
        <w:rPr>
          <w:szCs w:val="24"/>
        </w:rPr>
        <w:t xml:space="preserve"> </w:t>
      </w:r>
      <w:r w:rsidRPr="00576ED7">
        <w:rPr>
          <w:i/>
          <w:szCs w:val="24"/>
        </w:rPr>
        <w:t>Millar v. Commissioner</w:t>
      </w:r>
      <w:r w:rsidRPr="00576ED7">
        <w:rPr>
          <w:szCs w:val="24"/>
        </w:rPr>
        <w:t xml:space="preserve">, 67 T.C. 656, 660 (1977), </w:t>
      </w:r>
      <w:r w:rsidRPr="00576ED7">
        <w:rPr>
          <w:i/>
          <w:szCs w:val="24"/>
        </w:rPr>
        <w:t>aff’d on this issue</w:t>
      </w:r>
      <w:r w:rsidRPr="00576ED7">
        <w:rPr>
          <w:szCs w:val="24"/>
        </w:rPr>
        <w:t xml:space="preserve">, 577 F.2d 212, 215-216 (CA3), </w:t>
      </w:r>
      <w:r w:rsidRPr="00576ED7">
        <w:rPr>
          <w:i/>
          <w:szCs w:val="24"/>
        </w:rPr>
        <w:t>cert. denied</w:t>
      </w:r>
      <w:r w:rsidRPr="00576ED7">
        <w:rPr>
          <w:szCs w:val="24"/>
        </w:rPr>
        <w:t>, 439 U.S. 1046 (1978);</w:t>
      </w:r>
      <w:r w:rsidR="00C77BC2">
        <w:rPr>
          <w:szCs w:val="24"/>
        </w:rPr>
        <w:t xml:space="preserve"> [footnote omitted]</w:t>
      </w:r>
      <w:r w:rsidRPr="00576ED7">
        <w:rPr>
          <w:szCs w:val="24"/>
        </w:rPr>
        <w:t xml:space="preserve"> </w:t>
      </w:r>
      <w:r w:rsidRPr="00576ED7">
        <w:rPr>
          <w:i/>
          <w:szCs w:val="24"/>
        </w:rPr>
        <w:t>Mendham Corp. v. Commissioner</w:t>
      </w:r>
      <w:r w:rsidRPr="00576ED7">
        <w:rPr>
          <w:szCs w:val="24"/>
        </w:rPr>
        <w:t xml:space="preserve">, 9 T.C. 320, 323-324 (1947); </w:t>
      </w:r>
      <w:r w:rsidRPr="00576ED7">
        <w:rPr>
          <w:i/>
          <w:szCs w:val="24"/>
        </w:rPr>
        <w:t>Lutz &amp; Schramm Co. v. Commissioner</w:t>
      </w:r>
      <w:r w:rsidRPr="00576ED7">
        <w:rPr>
          <w:szCs w:val="24"/>
        </w:rPr>
        <w:t xml:space="preserve">, 1 T.C. 682, 688-689 (1943), we have no reason, after </w:t>
      </w:r>
      <w:r w:rsidRPr="00576ED7">
        <w:rPr>
          <w:i/>
          <w:szCs w:val="24"/>
        </w:rPr>
        <w:t>Crane</w:t>
      </w:r>
      <w:r w:rsidRPr="00576ED7">
        <w:rPr>
          <w:szCs w:val="24"/>
        </w:rPr>
        <w:t>, to question this treatment.</w:t>
      </w:r>
      <w:r w:rsidR="00F648A5">
        <w:rPr>
          <w:rStyle w:val="FootnoteReference"/>
          <w:szCs w:val="24"/>
        </w:rPr>
        <w:footnoteReference w:id="69"/>
      </w:r>
    </w:p>
    <w:p w14:paraId="4483074A" w14:textId="77777777" w:rsidR="007B731A" w:rsidRPr="00576ED7" w:rsidRDefault="007B731A" w:rsidP="00A6585D">
      <w:pPr>
        <w:widowControl w:val="0"/>
        <w:jc w:val="both"/>
        <w:rPr>
          <w:szCs w:val="24"/>
        </w:rPr>
      </w:pPr>
    </w:p>
    <w:p w14:paraId="71BB786C" w14:textId="77777777" w:rsidR="0049128E" w:rsidRPr="00576ED7" w:rsidRDefault="0049128E" w:rsidP="00A6585D">
      <w:pPr>
        <w:widowControl w:val="0"/>
        <w:jc w:val="both"/>
        <w:rPr>
          <w:szCs w:val="24"/>
        </w:rPr>
      </w:pPr>
      <w:r w:rsidRPr="00576ED7">
        <w:rPr>
          <w:szCs w:val="24"/>
        </w:rPr>
        <w:t>Respondents received a mortgage loan with the concomitant obligat</w:t>
      </w:r>
      <w:r w:rsidR="00AA602E">
        <w:rPr>
          <w:szCs w:val="24"/>
        </w:rPr>
        <w:t xml:space="preserve">ion to repay by the year 2012. </w:t>
      </w:r>
      <w:r w:rsidRPr="00576ED7">
        <w:rPr>
          <w:szCs w:val="24"/>
        </w:rPr>
        <w:t>The only difference between that mortgage and one on which the borrower is personally liable is that the mortgagee’s remedy is limited to foreclosing on the securing property. This difference does not alter the nature of the obligation; its only effect is to shift from the borrower to the lender any potential loss caused by devaluation of the property. [footnote omitted]. If the fair market value of the property falls below the amount of the outstanding obligation, the mortgagee’s ability to protect its interests is impaired, for the mortgagor is free to abandon the property to the mortgagee and be relieved of his obligation.</w:t>
      </w:r>
    </w:p>
    <w:p w14:paraId="4007BF92" w14:textId="77777777" w:rsidR="0049128E" w:rsidRPr="00576ED7" w:rsidRDefault="0049128E" w:rsidP="00A6585D">
      <w:pPr>
        <w:widowControl w:val="0"/>
        <w:jc w:val="both"/>
        <w:rPr>
          <w:szCs w:val="24"/>
        </w:rPr>
      </w:pPr>
    </w:p>
    <w:p w14:paraId="044D1318" w14:textId="77777777" w:rsidR="0049128E" w:rsidRPr="00576ED7" w:rsidRDefault="0049128E" w:rsidP="00A6585D">
      <w:pPr>
        <w:widowControl w:val="0"/>
        <w:jc w:val="both"/>
        <w:rPr>
          <w:szCs w:val="24"/>
        </w:rPr>
      </w:pPr>
      <w:r w:rsidRPr="00576ED7">
        <w:rPr>
          <w:szCs w:val="24"/>
        </w:rPr>
        <w:t xml:space="preserve">This, however, does not erase the fact that the mortgagor received the loan proceeds tax-free, and included them in his basis on the understanding that he had an obligation to repay the full amount. </w:t>
      </w:r>
      <w:r w:rsidRPr="00576ED7">
        <w:rPr>
          <w:i/>
          <w:szCs w:val="24"/>
        </w:rPr>
        <w:t>See</w:t>
      </w:r>
      <w:r w:rsidRPr="00576ED7">
        <w:rPr>
          <w:szCs w:val="24"/>
        </w:rPr>
        <w:t xml:space="preserve"> </w:t>
      </w:r>
      <w:r w:rsidRPr="00576ED7">
        <w:rPr>
          <w:i/>
          <w:szCs w:val="24"/>
        </w:rPr>
        <w:t>Woodsam Associates, Inc. v. Commissioner</w:t>
      </w:r>
      <w:r w:rsidRPr="00576ED7">
        <w:rPr>
          <w:szCs w:val="24"/>
        </w:rPr>
        <w:t>, 198 F.2d 357, 359 (CA2 1952); Bittker,</w:t>
      </w:r>
      <w:r w:rsidRPr="00576ED7">
        <w:rPr>
          <w:i/>
          <w:szCs w:val="24"/>
        </w:rPr>
        <w:t xml:space="preserve"> Tax Shelters, Nonrecourse Debt, and the </w:t>
      </w:r>
      <w:r w:rsidRPr="00576ED7">
        <w:rPr>
          <w:szCs w:val="24"/>
        </w:rPr>
        <w:t xml:space="preserve">Crane </w:t>
      </w:r>
      <w:r w:rsidRPr="00576ED7">
        <w:rPr>
          <w:i/>
          <w:szCs w:val="24"/>
        </w:rPr>
        <w:t>Case</w:t>
      </w:r>
      <w:r w:rsidRPr="00576ED7">
        <w:rPr>
          <w:szCs w:val="24"/>
        </w:rPr>
        <w:t xml:space="preserve">, 33 </w:t>
      </w:r>
      <w:r w:rsidRPr="00576ED7">
        <w:rPr>
          <w:smallCaps/>
          <w:szCs w:val="24"/>
        </w:rPr>
        <w:t>Tax L. Rev</w:t>
      </w:r>
      <w:r w:rsidR="00AA602E">
        <w:rPr>
          <w:szCs w:val="24"/>
        </w:rPr>
        <w:t xml:space="preserve">. 277, at 284 n.7 (1978). </w:t>
      </w:r>
      <w:r w:rsidRPr="00576ED7">
        <w:rPr>
          <w:szCs w:val="24"/>
        </w:rPr>
        <w:t xml:space="preserve">When the obligation is canceled, the mortgagor is relieved of his responsibility to repay the sum he originally received, and thus realizes value to that extent within the meaning of </w:t>
      </w:r>
      <w:r w:rsidR="00CA008D">
        <w:rPr>
          <w:szCs w:val="24"/>
        </w:rPr>
        <w:t>§ </w:t>
      </w:r>
      <w:r w:rsidRPr="00576ED7">
        <w:rPr>
          <w:szCs w:val="24"/>
        </w:rPr>
        <w:t>1001(b).  From the mortgagor’s point of view, when his obligation is assumed by a third party who purchases the encumbered property, it is as if the mortgagor first had been paid with cash borrowed by the third party from the mortgagee on a nonrecourse basis, and then had used the cash to satisfy his obligation to the mortgagee.</w:t>
      </w:r>
    </w:p>
    <w:p w14:paraId="1BE22509" w14:textId="77777777" w:rsidR="0049128E" w:rsidRPr="00576ED7" w:rsidRDefault="0049128E" w:rsidP="00A6585D">
      <w:pPr>
        <w:widowControl w:val="0"/>
        <w:jc w:val="both"/>
        <w:rPr>
          <w:szCs w:val="24"/>
        </w:rPr>
      </w:pPr>
    </w:p>
    <w:p w14:paraId="4DB38F47" w14:textId="77777777" w:rsidR="0049128E" w:rsidRPr="00576ED7" w:rsidRDefault="0049128E" w:rsidP="00A6585D">
      <w:pPr>
        <w:widowControl w:val="0"/>
        <w:jc w:val="both"/>
        <w:rPr>
          <w:szCs w:val="24"/>
        </w:rPr>
      </w:pPr>
      <w:r w:rsidRPr="00576ED7">
        <w:rPr>
          <w:szCs w:val="24"/>
        </w:rPr>
        <w:t xml:space="preserve">Moreover, this approach avoids the absurdity the Court recognized in </w:t>
      </w:r>
      <w:r w:rsidRPr="00576ED7">
        <w:rPr>
          <w:i/>
          <w:szCs w:val="24"/>
        </w:rPr>
        <w:t>Crane</w:t>
      </w:r>
      <w:r w:rsidRPr="00576ED7">
        <w:rPr>
          <w:szCs w:val="24"/>
        </w:rPr>
        <w:t>.  Because of the remedy accompanying the mortgage in the nonrecourse situation, the depreciation in the fair market value of the property is relevant economically only to the mortgagee, who, by lending on a nonrecourse basis, remains at risk. To permit the taxpayer to limit his realization to the fair market value of the property would be to recognize a tax loss for which he has suffered no corresponding economic loss.  [footnote omitted].  Such a result would be to construe “one section of the Act ... so as ... to defeat the intention of another or to frustrate the Act as a whole.” 331 U.S. at 13.</w:t>
      </w:r>
    </w:p>
    <w:p w14:paraId="7C8C7BCB" w14:textId="77777777" w:rsidR="0049128E" w:rsidRPr="00576ED7" w:rsidRDefault="0049128E" w:rsidP="00A6585D">
      <w:pPr>
        <w:widowControl w:val="0"/>
        <w:jc w:val="both"/>
        <w:rPr>
          <w:szCs w:val="24"/>
        </w:rPr>
      </w:pPr>
    </w:p>
    <w:p w14:paraId="34761541" w14:textId="77777777" w:rsidR="0049128E" w:rsidRPr="00576ED7" w:rsidRDefault="0049128E" w:rsidP="00A6585D">
      <w:pPr>
        <w:widowControl w:val="0"/>
        <w:jc w:val="both"/>
        <w:rPr>
          <w:szCs w:val="24"/>
        </w:rPr>
      </w:pPr>
      <w:r w:rsidRPr="00576ED7">
        <w:rPr>
          <w:szCs w:val="24"/>
        </w:rPr>
        <w:t xml:space="preserve">In the specific circumstances of </w:t>
      </w:r>
      <w:r w:rsidRPr="00576ED7">
        <w:rPr>
          <w:i/>
          <w:szCs w:val="24"/>
        </w:rPr>
        <w:t>Crane</w:t>
      </w:r>
      <w:r w:rsidRPr="00576ED7">
        <w:rPr>
          <w:szCs w:val="24"/>
        </w:rPr>
        <w:t xml:space="preserve">, the economic benefit theory did support the Commissioner’s treatment of the nonrecourse mortgage as a personal obligation.  The footnote in </w:t>
      </w:r>
      <w:r w:rsidRPr="00576ED7">
        <w:rPr>
          <w:i/>
          <w:szCs w:val="24"/>
        </w:rPr>
        <w:t>Crane</w:t>
      </w:r>
      <w:r w:rsidRPr="00576ED7">
        <w:rPr>
          <w:szCs w:val="24"/>
        </w:rPr>
        <w:t xml:space="preserve"> acknowledged the limitations of that theory when applied to a different set of facts. </w:t>
      </w:r>
      <w:r w:rsidRPr="00576ED7">
        <w:rPr>
          <w:i/>
          <w:szCs w:val="24"/>
        </w:rPr>
        <w:t>Crane</w:t>
      </w:r>
      <w:r w:rsidRPr="00576ED7">
        <w:rPr>
          <w:szCs w:val="24"/>
        </w:rPr>
        <w:t xml:space="preserve"> also stands for the broader proposition, however, that a nonrecourse loan sho</w:t>
      </w:r>
      <w:r w:rsidR="00AA602E">
        <w:rPr>
          <w:szCs w:val="24"/>
        </w:rPr>
        <w:t xml:space="preserve">uld be treated as a true loan. </w:t>
      </w:r>
      <w:r w:rsidRPr="00576ED7">
        <w:rPr>
          <w:szCs w:val="24"/>
        </w:rPr>
        <w:t>We therefore hold that a taxpayer must account for the proceeds of obligations he has received t</w:t>
      </w:r>
      <w:r w:rsidR="00AA602E">
        <w:rPr>
          <w:szCs w:val="24"/>
        </w:rPr>
        <w:t xml:space="preserve">ax-free and included in basis. </w:t>
      </w:r>
      <w:r w:rsidRPr="00576ED7">
        <w:rPr>
          <w:szCs w:val="24"/>
        </w:rPr>
        <w:t xml:space="preserve">Nothing in either </w:t>
      </w:r>
      <w:r w:rsidR="00CA008D">
        <w:rPr>
          <w:szCs w:val="24"/>
        </w:rPr>
        <w:t>§ </w:t>
      </w:r>
      <w:r w:rsidRPr="00576ED7">
        <w:rPr>
          <w:szCs w:val="24"/>
        </w:rPr>
        <w:t xml:space="preserve">1001(b) or in the Court’s prior decisions </w:t>
      </w:r>
      <w:r w:rsidRPr="00576ED7">
        <w:rPr>
          <w:szCs w:val="24"/>
        </w:rPr>
        <w:lastRenderedPageBreak/>
        <w:t>requires the Commissioner to permit a taxpayer to treat a sale of encumbered property asymmetrically, by including the proceeds of the nonrecourse obligation in basis but not accounting for the proceeds upon transfer of the encumbered property.  [citation omitted].</w:t>
      </w:r>
    </w:p>
    <w:p w14:paraId="311A37DB" w14:textId="77777777" w:rsidR="0049128E" w:rsidRPr="00576ED7" w:rsidRDefault="0049128E" w:rsidP="00A6585D">
      <w:pPr>
        <w:widowControl w:val="0"/>
        <w:jc w:val="both"/>
        <w:rPr>
          <w:szCs w:val="24"/>
        </w:rPr>
      </w:pPr>
    </w:p>
    <w:p w14:paraId="55DD8CD9" w14:textId="77777777" w:rsidR="0049128E" w:rsidRPr="00576ED7" w:rsidRDefault="0049128E" w:rsidP="00A6585D">
      <w:pPr>
        <w:widowControl w:val="0"/>
        <w:tabs>
          <w:tab w:val="center" w:pos="3960"/>
        </w:tabs>
        <w:jc w:val="both"/>
        <w:rPr>
          <w:szCs w:val="24"/>
        </w:rPr>
      </w:pPr>
      <w:r w:rsidRPr="00576ED7">
        <w:rPr>
          <w:szCs w:val="24"/>
        </w:rPr>
        <w:tab/>
        <w:t>III</w:t>
      </w:r>
    </w:p>
    <w:p w14:paraId="2F7134D4" w14:textId="77777777" w:rsidR="0049128E" w:rsidRPr="00576ED7" w:rsidRDefault="0049128E" w:rsidP="00A6585D">
      <w:pPr>
        <w:widowControl w:val="0"/>
        <w:jc w:val="both"/>
        <w:rPr>
          <w:szCs w:val="24"/>
        </w:rPr>
      </w:pPr>
      <w:r w:rsidRPr="00576ED7">
        <w:rPr>
          <w:szCs w:val="24"/>
        </w:rPr>
        <w:t>....</w:t>
      </w:r>
    </w:p>
    <w:p w14:paraId="2504743F" w14:textId="77777777" w:rsidR="0049128E" w:rsidRPr="00576ED7" w:rsidRDefault="0049128E" w:rsidP="00A6585D">
      <w:pPr>
        <w:widowControl w:val="0"/>
        <w:jc w:val="both"/>
        <w:rPr>
          <w:szCs w:val="24"/>
        </w:rPr>
      </w:pPr>
    </w:p>
    <w:p w14:paraId="36EC5673" w14:textId="77777777" w:rsidR="0049128E" w:rsidRPr="00576ED7" w:rsidRDefault="0049128E" w:rsidP="00A6585D">
      <w:pPr>
        <w:widowControl w:val="0"/>
        <w:tabs>
          <w:tab w:val="center" w:pos="3960"/>
        </w:tabs>
        <w:jc w:val="both"/>
        <w:rPr>
          <w:szCs w:val="24"/>
        </w:rPr>
      </w:pPr>
      <w:r w:rsidRPr="00576ED7">
        <w:rPr>
          <w:szCs w:val="24"/>
        </w:rPr>
        <w:tab/>
        <w:t>IV</w:t>
      </w:r>
    </w:p>
    <w:p w14:paraId="23BD5125" w14:textId="77777777" w:rsidR="0049128E" w:rsidRPr="00576ED7" w:rsidRDefault="0049128E" w:rsidP="00A6585D">
      <w:pPr>
        <w:widowControl w:val="0"/>
        <w:jc w:val="both"/>
        <w:rPr>
          <w:szCs w:val="24"/>
        </w:rPr>
      </w:pPr>
      <w:r w:rsidRPr="00576ED7">
        <w:rPr>
          <w:szCs w:val="24"/>
        </w:rPr>
        <w:t>When a taxpayer sells or disposes of property encumbered by a nonrecourse obligation, the Commissioner properly requires him to include among the assets realized the outstan</w:t>
      </w:r>
      <w:r w:rsidR="00AA602E">
        <w:rPr>
          <w:szCs w:val="24"/>
        </w:rPr>
        <w:t xml:space="preserve">ding amount of the obligation. </w:t>
      </w:r>
      <w:r w:rsidRPr="00576ED7">
        <w:rPr>
          <w:szCs w:val="24"/>
        </w:rPr>
        <w:t xml:space="preserve">The fair market value of the property is irrelevant to this calculation. We find this interpretation to be consistent with </w:t>
      </w:r>
      <w:r w:rsidRPr="00576ED7">
        <w:rPr>
          <w:i/>
          <w:szCs w:val="24"/>
        </w:rPr>
        <w:t>Crane v. Commissioner</w:t>
      </w:r>
      <w:r w:rsidRPr="00576ED7">
        <w:rPr>
          <w:szCs w:val="24"/>
        </w:rPr>
        <w:t>, 331 U.S. 1 (1947), and to implement the statutory mandate in a reasonable manner. [citation omitted].</w:t>
      </w:r>
    </w:p>
    <w:p w14:paraId="30DECA57" w14:textId="77777777" w:rsidR="0049128E" w:rsidRPr="00576ED7" w:rsidRDefault="0049128E" w:rsidP="00A6585D">
      <w:pPr>
        <w:widowControl w:val="0"/>
        <w:jc w:val="both"/>
        <w:rPr>
          <w:szCs w:val="24"/>
        </w:rPr>
      </w:pPr>
    </w:p>
    <w:p w14:paraId="6E053389" w14:textId="77777777" w:rsidR="0049128E" w:rsidRPr="00576ED7" w:rsidRDefault="0049128E" w:rsidP="00A6585D">
      <w:pPr>
        <w:widowControl w:val="0"/>
        <w:jc w:val="both"/>
        <w:rPr>
          <w:szCs w:val="24"/>
        </w:rPr>
      </w:pPr>
      <w:r w:rsidRPr="00576ED7">
        <w:rPr>
          <w:szCs w:val="24"/>
        </w:rPr>
        <w:t>The judgment of the Court of Appeals is therefore reversed.</w:t>
      </w:r>
    </w:p>
    <w:p w14:paraId="5896F6FE" w14:textId="77777777" w:rsidR="0049128E" w:rsidRPr="00576ED7" w:rsidRDefault="0049128E" w:rsidP="00A6585D">
      <w:pPr>
        <w:widowControl w:val="0"/>
        <w:jc w:val="both"/>
        <w:rPr>
          <w:szCs w:val="24"/>
        </w:rPr>
      </w:pPr>
    </w:p>
    <w:p w14:paraId="328E6197" w14:textId="77777777" w:rsidR="004E5087" w:rsidRDefault="0049128E" w:rsidP="004E5087">
      <w:pPr>
        <w:widowControl w:val="0"/>
        <w:jc w:val="both"/>
        <w:rPr>
          <w:szCs w:val="24"/>
        </w:rPr>
      </w:pPr>
      <w:r w:rsidRPr="00576ED7">
        <w:rPr>
          <w:i/>
          <w:szCs w:val="24"/>
        </w:rPr>
        <w:t>It is so ordered</w:t>
      </w:r>
      <w:r w:rsidRPr="00576ED7">
        <w:rPr>
          <w:szCs w:val="24"/>
        </w:rPr>
        <w:t>.</w:t>
      </w:r>
    </w:p>
    <w:p w14:paraId="1B42A63D" w14:textId="77777777" w:rsidR="004E5087" w:rsidRDefault="004E5087" w:rsidP="004E5087">
      <w:pPr>
        <w:widowControl w:val="0"/>
        <w:jc w:val="both"/>
        <w:rPr>
          <w:szCs w:val="24"/>
        </w:rPr>
      </w:pPr>
    </w:p>
    <w:p w14:paraId="66F03777" w14:textId="77777777" w:rsidR="0049128E" w:rsidRPr="00576ED7" w:rsidRDefault="0049128E" w:rsidP="004E5087">
      <w:pPr>
        <w:widowControl w:val="0"/>
        <w:jc w:val="both"/>
        <w:rPr>
          <w:szCs w:val="24"/>
        </w:rPr>
      </w:pPr>
      <w:r w:rsidRPr="00576ED7">
        <w:rPr>
          <w:szCs w:val="24"/>
        </w:rPr>
        <w:t>JUSTICE O’CONNOR, concurring.</w:t>
      </w:r>
    </w:p>
    <w:p w14:paraId="288CD11C" w14:textId="77777777" w:rsidR="0049128E" w:rsidRPr="00576ED7" w:rsidRDefault="0049128E" w:rsidP="00A6585D">
      <w:pPr>
        <w:widowControl w:val="0"/>
        <w:jc w:val="both"/>
        <w:rPr>
          <w:szCs w:val="24"/>
        </w:rPr>
      </w:pPr>
    </w:p>
    <w:p w14:paraId="3D3EE2D5" w14:textId="77777777" w:rsidR="0049128E" w:rsidRPr="00576ED7" w:rsidRDefault="0049128E" w:rsidP="00A6585D">
      <w:pPr>
        <w:widowControl w:val="0"/>
        <w:jc w:val="both"/>
        <w:rPr>
          <w:szCs w:val="24"/>
        </w:rPr>
      </w:pPr>
      <w:r w:rsidRPr="00576ED7">
        <w:rPr>
          <w:szCs w:val="24"/>
        </w:rPr>
        <w:t xml:space="preserve">I concur in the opinion of the Court, accepting the view of the Commissioner.  I do not, however, endorse the Commissioner’s view.  Indeed, were we writing on a slate clean except for the decision in </w:t>
      </w:r>
      <w:r w:rsidRPr="00576ED7">
        <w:rPr>
          <w:i/>
          <w:szCs w:val="24"/>
        </w:rPr>
        <w:t>Crane v. Commissioner</w:t>
      </w:r>
      <w:r w:rsidRPr="00576ED7">
        <w:rPr>
          <w:szCs w:val="24"/>
        </w:rPr>
        <w:t>, 331 U.S. 1 (1947), I would take quite a different approach – that urged upon us by Professor Barnett as amicus.</w:t>
      </w:r>
    </w:p>
    <w:p w14:paraId="3090E00B" w14:textId="77777777" w:rsidR="0049128E" w:rsidRPr="00576ED7" w:rsidRDefault="0049128E" w:rsidP="00A6585D">
      <w:pPr>
        <w:widowControl w:val="0"/>
        <w:jc w:val="both"/>
        <w:rPr>
          <w:szCs w:val="24"/>
        </w:rPr>
      </w:pPr>
    </w:p>
    <w:p w14:paraId="40EFD798" w14:textId="77777777" w:rsidR="0049128E" w:rsidRPr="00576ED7" w:rsidRDefault="0049128E" w:rsidP="00A6585D">
      <w:pPr>
        <w:widowControl w:val="0"/>
        <w:jc w:val="both"/>
        <w:rPr>
          <w:szCs w:val="24"/>
        </w:rPr>
      </w:pPr>
      <w:r w:rsidRPr="00576ED7">
        <w:rPr>
          <w:i/>
          <w:szCs w:val="24"/>
        </w:rPr>
        <w:t>Crane</w:t>
      </w:r>
      <w:r w:rsidRPr="00576ED7">
        <w:rPr>
          <w:szCs w:val="24"/>
        </w:rPr>
        <w:t xml:space="preserve"> established that a taxpayer could treat property as entirely his own, in spite of the “coinvestment” provided by his mortgagee in the form of a nonrecourse loan.  That is, the full basis of the property, with all its tax consequences, belongs to the mortgagor.  That rule alone, though, does not in any way tie nonrecourse debt to the cost of property or to the proceeds upon disposition.  I see no reason to treat the purchase, ownership, and eventual disposition of property differently because the taxpayer also takes out a mortgage, an independent transaction.  In this case, the taxpayer purchased property, using nonrecourse financing, and sold it after it declined in value to a buyer who assumed the mortgage.  </w:t>
      </w:r>
      <w:r w:rsidR="00BD76AD">
        <w:rPr>
          <w:szCs w:val="24"/>
        </w:rPr>
        <w:t xml:space="preserve">… </w:t>
      </w:r>
    </w:p>
    <w:p w14:paraId="4C2EB4A4" w14:textId="77777777" w:rsidR="0049128E" w:rsidRPr="00576ED7" w:rsidRDefault="0049128E" w:rsidP="00A6585D">
      <w:pPr>
        <w:widowControl w:val="0"/>
        <w:jc w:val="both"/>
        <w:rPr>
          <w:szCs w:val="24"/>
        </w:rPr>
      </w:pPr>
    </w:p>
    <w:p w14:paraId="36D4C9ED" w14:textId="77777777" w:rsidR="0049128E" w:rsidRPr="00576ED7" w:rsidRDefault="0049128E" w:rsidP="00A6585D">
      <w:pPr>
        <w:widowControl w:val="0"/>
        <w:jc w:val="both"/>
        <w:rPr>
          <w:szCs w:val="24"/>
        </w:rPr>
      </w:pPr>
      <w:r w:rsidRPr="00576ED7">
        <w:rPr>
          <w:szCs w:val="24"/>
        </w:rPr>
        <w:t xml:space="preserve">The logical way to treat </w:t>
      </w:r>
      <w:r w:rsidR="00BD76AD">
        <w:rPr>
          <w:szCs w:val="24"/>
        </w:rPr>
        <w:t xml:space="preserve">… </w:t>
      </w:r>
      <w:r w:rsidRPr="00576ED7">
        <w:rPr>
          <w:szCs w:val="24"/>
        </w:rPr>
        <w:t xml:space="preserve">this case </w:t>
      </w:r>
      <w:r w:rsidR="00BD76AD">
        <w:rPr>
          <w:szCs w:val="24"/>
        </w:rPr>
        <w:t xml:space="preserve">… </w:t>
      </w:r>
      <w:r w:rsidRPr="00576ED7">
        <w:rPr>
          <w:szCs w:val="24"/>
        </w:rPr>
        <w:t xml:space="preserve">is to separate the two aspects of these events and to consider, first, the ownership and sale of the property, and, second, the arrangement and retirement of the loan.  Under </w:t>
      </w:r>
      <w:r w:rsidRPr="00576ED7">
        <w:rPr>
          <w:i/>
          <w:szCs w:val="24"/>
        </w:rPr>
        <w:t>Crane</w:t>
      </w:r>
      <w:r w:rsidRPr="00576ED7">
        <w:rPr>
          <w:szCs w:val="24"/>
        </w:rPr>
        <w:t xml:space="preserve">, the fair market value of the </w:t>
      </w:r>
      <w:r w:rsidRPr="00576ED7">
        <w:rPr>
          <w:szCs w:val="24"/>
        </w:rPr>
        <w:lastRenderedPageBreak/>
        <w:t>property on the date of acquisition – the purchase price – represents the taxpayer’s basis in the property, and the fair market value on the date of disposition represents the proceeds on sale.  The benefit received by the taxpayer in return for the property is the cancellation of a mortgage that is worth no more than the fair market value of the property, for that is all the mortgagee can expect to collect on the mortgage.  His gain or loss on the disposition of the property equals the difference between the proceeds and the cost of acquisition.  Thus, the taxation of the transaction in property reflects the economic fate of the property.  If the property has declined in value, as was the case here, the taxpayer recognizes a loss on the disposition of the property.  The new purchaser then takes as his basis the fair market value as of the date of the sale.  [citations omitted].</w:t>
      </w:r>
    </w:p>
    <w:p w14:paraId="1C53547A" w14:textId="77777777" w:rsidR="0049128E" w:rsidRPr="00576ED7" w:rsidRDefault="0049128E" w:rsidP="00A6585D">
      <w:pPr>
        <w:widowControl w:val="0"/>
        <w:jc w:val="both"/>
        <w:rPr>
          <w:szCs w:val="24"/>
        </w:rPr>
      </w:pPr>
    </w:p>
    <w:p w14:paraId="43DC9BD2" w14:textId="77777777" w:rsidR="0049128E" w:rsidRPr="00576ED7" w:rsidRDefault="0049128E" w:rsidP="00A6585D">
      <w:pPr>
        <w:widowControl w:val="0"/>
        <w:jc w:val="both"/>
        <w:rPr>
          <w:szCs w:val="24"/>
        </w:rPr>
      </w:pPr>
      <w:r w:rsidRPr="00576ED7">
        <w:rPr>
          <w:szCs w:val="24"/>
        </w:rPr>
        <w:t xml:space="preserve">In the separate borrowing transaction, the taxpayer acquires cash from the mortgagee.  He need not recognize income at that time, of course, because he also incurs an obligation to repay the money.  Later, though, when he is able to satisfy the debt by surrendering property that is worth less than the face amount of the debt, we have a classic situation of cancellation of indebtedness, requiring the taxpayer to recognize income in the amount of the difference between the proceeds of the loan and the amount for which he is able to satisfy his creditor.  26 U.S.C.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The taxation of the financing transaction then reflects the economic fate of the loan.</w:t>
      </w:r>
    </w:p>
    <w:p w14:paraId="0152966B" w14:textId="77777777" w:rsidR="0049128E" w:rsidRPr="00576ED7" w:rsidRDefault="0049128E" w:rsidP="00A6585D">
      <w:pPr>
        <w:widowControl w:val="0"/>
        <w:jc w:val="both"/>
        <w:rPr>
          <w:szCs w:val="24"/>
        </w:rPr>
      </w:pPr>
    </w:p>
    <w:p w14:paraId="58613327" w14:textId="77777777" w:rsidR="0049128E" w:rsidRPr="00576ED7" w:rsidRDefault="0049128E" w:rsidP="00A6585D">
      <w:pPr>
        <w:widowControl w:val="0"/>
        <w:jc w:val="both"/>
        <w:rPr>
          <w:szCs w:val="24"/>
        </w:rPr>
      </w:pPr>
      <w:r w:rsidRPr="00576ED7">
        <w:rPr>
          <w:szCs w:val="24"/>
        </w:rPr>
        <w:t>The reason that separation of the two aspects of the events in this case is important is, of course, that the Code treats different sorts of income differently.  A gain on the sale of the property may qualify for capital gains treatment, §</w:t>
      </w:r>
      <w:r w:rsidR="00CA008D">
        <w:rPr>
          <w:szCs w:val="24"/>
        </w:rPr>
        <w:t>§ </w:t>
      </w:r>
      <w:r w:rsidRPr="00576ED7">
        <w:rPr>
          <w:szCs w:val="24"/>
        </w:rPr>
        <w:t>1202, 1221, while the cancellation of indebtedness is ordinary income, but income that the taxpayer may be able to defer.  §</w:t>
      </w:r>
      <w:r w:rsidR="00CA008D">
        <w:rPr>
          <w:szCs w:val="24"/>
        </w:rPr>
        <w:t>§ </w:t>
      </w:r>
      <w:r w:rsidRPr="00576ED7">
        <w:rPr>
          <w:szCs w:val="24"/>
        </w:rPr>
        <w:t>108, 1017.  Not only does Professor Barnett’s theory permit us to accord appropriate treatment to each of the two types of income or loss present in these sorts of transactions, it also restores continuity to the system by making the taxpayer-seller’s proceeds on the disposition of property equal to the purchaser’s basis in the property.  Further, and most important, it allows us to tax the events in this case in the same way that we tax the economically identical hypothesized transaction.</w:t>
      </w:r>
    </w:p>
    <w:p w14:paraId="23F4466C" w14:textId="77777777" w:rsidR="0049128E" w:rsidRPr="00576ED7" w:rsidRDefault="0049128E" w:rsidP="00A6585D">
      <w:pPr>
        <w:widowControl w:val="0"/>
        <w:jc w:val="both"/>
        <w:rPr>
          <w:szCs w:val="24"/>
        </w:rPr>
      </w:pPr>
    </w:p>
    <w:p w14:paraId="6D3E67B6" w14:textId="77777777" w:rsidR="0049128E" w:rsidRPr="00576ED7" w:rsidRDefault="0049128E" w:rsidP="00A6585D">
      <w:pPr>
        <w:widowControl w:val="0"/>
        <w:jc w:val="both"/>
        <w:rPr>
          <w:szCs w:val="24"/>
        </w:rPr>
      </w:pPr>
      <w:r w:rsidRPr="00576ED7">
        <w:rPr>
          <w:szCs w:val="24"/>
        </w:rPr>
        <w:t xml:space="preserve">Persuaded though I am by the logical coherence and internal consistency of this approach, I agree with the Court’s decision not to adopt it judicially.  We do not write on a slate marked only by </w:t>
      </w:r>
      <w:r w:rsidRPr="00576ED7">
        <w:rPr>
          <w:i/>
          <w:szCs w:val="24"/>
        </w:rPr>
        <w:t>Crane</w:t>
      </w:r>
      <w:r w:rsidRPr="00576ED7">
        <w:rPr>
          <w:szCs w:val="24"/>
        </w:rPr>
        <w:t xml:space="preserve">.  The Commissioner’s longstanding position, </w:t>
      </w:r>
      <w:r w:rsidR="00596357" w:rsidRPr="00576ED7">
        <w:rPr>
          <w:noProof/>
          <w:szCs w:val="24"/>
        </w:rPr>
        <w:lastRenderedPageBreak/>
        <mc:AlternateContent>
          <mc:Choice Requires="wps">
            <w:drawing>
              <wp:anchor distT="152400" distB="152400" distL="152400" distR="152400" simplePos="0" relativeHeight="252135424" behindDoc="0" locked="0" layoutInCell="0" allowOverlap="1" wp14:anchorId="63189CD6" wp14:editId="4245AA27">
                <wp:simplePos x="0" y="0"/>
                <wp:positionH relativeFrom="margin">
                  <wp:posOffset>-247650</wp:posOffset>
                </wp:positionH>
                <wp:positionV relativeFrom="paragraph">
                  <wp:posOffset>317</wp:posOffset>
                </wp:positionV>
                <wp:extent cx="2971800" cy="1536065"/>
                <wp:effectExtent l="0" t="0" r="19050" b="26035"/>
                <wp:wrapSquare wrapText="largest"/>
                <wp:docPr id="6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536065"/>
                        </a:xfrm>
                        <a:prstGeom prst="rect">
                          <a:avLst/>
                        </a:prstGeom>
                        <a:solidFill>
                          <a:srgbClr val="FFFFFF"/>
                        </a:solidFill>
                        <a:ln w="12192">
                          <a:solidFill>
                            <a:srgbClr val="000000"/>
                          </a:solidFill>
                          <a:miter lim="800000"/>
                          <a:headEnd/>
                          <a:tailEnd/>
                        </a:ln>
                      </wps:spPr>
                      <wps:txbx>
                        <w:txbxContent>
                          <w:p w14:paraId="204B0799" w14:textId="77777777" w:rsidR="002D4291" w:rsidRDefault="002D4291" w:rsidP="00596357">
                            <w:pPr>
                              <w:widowControl w:val="0"/>
                              <w:jc w:val="both"/>
                              <w:rPr>
                                <w:rFonts w:ascii="Tw Cen MT" w:hAnsi="Tw Cen MT"/>
                              </w:rPr>
                            </w:pPr>
                            <w:r>
                              <w:rPr>
                                <w:rFonts w:ascii="Tw Cen MT" w:hAnsi="Tw Cen MT"/>
                                <w:i/>
                              </w:rPr>
                              <w:t>Tax Shelters</w:t>
                            </w:r>
                            <w:r>
                              <w:rPr>
                                <w:rFonts w:ascii="Tw Cen MT" w:hAnsi="Tw Cen MT"/>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Pr>
                                <w:rFonts w:ascii="Tw Cen MT" w:hAnsi="Tw Cen MT"/>
                                <w:i/>
                              </w:rPr>
                              <w:t>See</w:t>
                            </w:r>
                            <w:r>
                              <w:rPr>
                                <w:rFonts w:ascii="Tw Cen MT" w:hAnsi="Tw Cen MT"/>
                              </w:rPr>
                              <w:t xml:space="preserve"> present value tables, chapter 2, </w:t>
                            </w:r>
                            <w:r>
                              <w:rPr>
                                <w:rFonts w:ascii="Tw Cen MT" w:hAnsi="Tw Cen MT"/>
                                <w:i/>
                              </w:rPr>
                              <w:t>supra</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89CD6" id="Text Box 50" o:spid="_x0000_s1082" type="#_x0000_t202" style="position:absolute;left:0;text-align:left;margin-left:-19.5pt;margin-top:0;width:234pt;height:120.95pt;z-index:252135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" o:allowincell="f" strokeweight=".96pt">
                <v:textbox inset="6pt,6pt,6pt,6pt">
                  <w:txbxContent>
                    <w:p w14:paraId="204B0799" w14:textId="77777777" w:rsidR="002D4291" w:rsidRDefault="002D4291" w:rsidP="00596357">
                      <w:pPr>
                        <w:widowControl w:val="0"/>
                        <w:jc w:val="both"/>
                        <w:rPr>
                          <w:rFonts w:ascii="Tw Cen MT" w:hAnsi="Tw Cen MT"/>
                        </w:rPr>
                      </w:pPr>
                      <w:r>
                        <w:rPr>
                          <w:rFonts w:ascii="Tw Cen MT" w:hAnsi="Tw Cen MT"/>
                          <w:i/>
                        </w:rPr>
                        <w:t>Tax Shelters</w:t>
                      </w:r>
                      <w:r>
                        <w:rPr>
                          <w:rFonts w:ascii="Tw Cen MT" w:hAnsi="Tw Cen MT"/>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Pr>
                          <w:rFonts w:ascii="Tw Cen MT" w:hAnsi="Tw Cen MT"/>
                          <w:i/>
                        </w:rPr>
                        <w:t>See</w:t>
                      </w:r>
                      <w:r>
                        <w:rPr>
                          <w:rFonts w:ascii="Tw Cen MT" w:hAnsi="Tw Cen MT"/>
                        </w:rPr>
                        <w:t xml:space="preserve"> present value tables, chapter 2, </w:t>
                      </w:r>
                      <w:r>
                        <w:rPr>
                          <w:rFonts w:ascii="Tw Cen MT" w:hAnsi="Tw Cen MT"/>
                          <w:i/>
                        </w:rPr>
                        <w:t>supra</w:t>
                      </w:r>
                      <w:r>
                        <w:rPr>
                          <w:rFonts w:ascii="Tw Cen MT" w:hAnsi="Tw Cen MT"/>
                        </w:rPr>
                        <w:t>?</w:t>
                      </w:r>
                    </w:p>
                  </w:txbxContent>
                </v:textbox>
                <w10:wrap type="square" side="largest" anchorx="margin"/>
              </v:shape>
            </w:pict>
          </mc:Fallback>
        </mc:AlternateContent>
      </w:r>
      <w:r w:rsidRPr="00576ED7">
        <w:rPr>
          <w:szCs w:val="24"/>
        </w:rPr>
        <w:t>Rev. Rul. 76-111, is now reflected in the regulations.</w:t>
      </w:r>
      <w:r w:rsidR="00596357" w:rsidRPr="00596357">
        <w:rPr>
          <w:noProof/>
          <w:szCs w:val="24"/>
        </w:rPr>
        <w:t xml:space="preserve"> </w:t>
      </w:r>
      <w:r w:rsidRPr="00576ED7">
        <w:rPr>
          <w:szCs w:val="24"/>
        </w:rPr>
        <w:t xml:space="preserve">  Reg. </w:t>
      </w:r>
      <w:r w:rsidR="00CA008D">
        <w:rPr>
          <w:szCs w:val="24"/>
        </w:rPr>
        <w:t>§ </w:t>
      </w:r>
      <w:r w:rsidRPr="00576ED7">
        <w:rPr>
          <w:szCs w:val="24"/>
        </w:rPr>
        <w:t xml:space="preserve">1.1001-2 (1982).  In the light of the numerous cases in the lower courts including the amount of the unrepaid proceeds of the mortgage in the proceeds on sale or disposition [citations omitted], it is difficult to conclude that the Commissioner’s interpretation of the statute exceeds the bounds of his discretion.  As the Court’s opinion demonstrates, his interpretation is defensible.  One can reasonably read </w:t>
      </w:r>
      <w:r w:rsidR="00CA008D">
        <w:rPr>
          <w:szCs w:val="24"/>
        </w:rPr>
        <w:t>§ </w:t>
      </w:r>
      <w:r w:rsidRPr="00576ED7">
        <w:rPr>
          <w:szCs w:val="24"/>
        </w:rPr>
        <w:t xml:space="preserve">1001(b)’s reference to “the amount realized </w:t>
      </w:r>
      <w:r w:rsidRPr="007F6C48">
        <w:rPr>
          <w:i/>
          <w:iCs/>
          <w:szCs w:val="24"/>
        </w:rPr>
        <w:t>from</w:t>
      </w:r>
      <w:r w:rsidRPr="00576ED7">
        <w:rPr>
          <w:szCs w:val="24"/>
        </w:rPr>
        <w:t xml:space="preserve"> the sale or other disposition of property” (emphasis added) to permit the Commissioner to collapse the two aspects of the transaction.  As long as his view is a reasonable reading of </w:t>
      </w:r>
      <w:r w:rsidR="00CA008D">
        <w:rPr>
          <w:szCs w:val="24"/>
        </w:rPr>
        <w:t>§ </w:t>
      </w:r>
      <w:r w:rsidRPr="00576ED7">
        <w:rPr>
          <w:szCs w:val="24"/>
        </w:rPr>
        <w:t>1001(b), we should defer to the regulations promulgated by the agency charged with interpretation of the statute.  [citations omitted].  Accordingly, I concur.</w:t>
      </w:r>
    </w:p>
    <w:p w14:paraId="0E1DA017" w14:textId="77777777" w:rsidR="0049128E" w:rsidRPr="00576ED7" w:rsidRDefault="0049128E" w:rsidP="00A6585D">
      <w:pPr>
        <w:widowControl w:val="0"/>
        <w:jc w:val="both"/>
        <w:rPr>
          <w:szCs w:val="24"/>
        </w:rPr>
      </w:pPr>
    </w:p>
    <w:p w14:paraId="2193464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FC0D47" w14:textId="77777777" w:rsidR="0049128E" w:rsidRPr="00576ED7" w:rsidRDefault="0049128E" w:rsidP="00A6585D">
      <w:pPr>
        <w:widowControl w:val="0"/>
        <w:jc w:val="both"/>
        <w:rPr>
          <w:szCs w:val="24"/>
        </w:rPr>
      </w:pPr>
    </w:p>
    <w:p w14:paraId="45961D75" w14:textId="63FA2F07" w:rsidR="0049128E" w:rsidRPr="00D60708" w:rsidRDefault="00D60708" w:rsidP="00D60708">
      <w:pPr>
        <w:widowControl w:val="0"/>
        <w:jc w:val="both"/>
        <w:rPr>
          <w:szCs w:val="24"/>
        </w:rPr>
      </w:pPr>
      <w:r>
        <w:rPr>
          <w:szCs w:val="24"/>
        </w:rPr>
        <w:t>1.</w:t>
      </w:r>
      <w:r w:rsidR="001553C0">
        <w:rPr>
          <w:szCs w:val="24"/>
        </w:rPr>
        <w:t xml:space="preserve"> </w:t>
      </w:r>
      <w:r w:rsidRPr="00D60708">
        <w:rPr>
          <w:szCs w:val="24"/>
        </w:rPr>
        <w:t xml:space="preserve"> </w:t>
      </w:r>
      <w:r w:rsidR="0049128E" w:rsidRPr="00D60708">
        <w:rPr>
          <w:szCs w:val="24"/>
        </w:rPr>
        <w:t>Notice that taxpayers’ allowable depreciation deductions reduced their a</w:t>
      </w:r>
      <w:r w:rsidR="004E5087" w:rsidRPr="00D60708">
        <w:rPr>
          <w:szCs w:val="24"/>
        </w:rPr>
        <w:t xml:space="preserve">djusted basis in the property. </w:t>
      </w:r>
      <w:r w:rsidR="0049128E" w:rsidRPr="00D60708">
        <w:rPr>
          <w:szCs w:val="24"/>
        </w:rPr>
        <w:t>Why is it necessary that this be the rule?</w:t>
      </w:r>
    </w:p>
    <w:p w14:paraId="2AF4E1FA" w14:textId="77777777" w:rsidR="0049128E" w:rsidRPr="00576ED7" w:rsidRDefault="00D60708" w:rsidP="00D60708">
      <w:pPr>
        <w:widowControl w:val="0"/>
        <w:ind w:left="720"/>
        <w:jc w:val="both"/>
        <w:rPr>
          <w:szCs w:val="24"/>
        </w:rPr>
      </w:pPr>
      <w:r>
        <w:rPr>
          <w:szCs w:val="24"/>
        </w:rPr>
        <w:t xml:space="preserve">•Aside from computation of gain under § 1001, what significance is there in the </w:t>
      </w:r>
      <w:r w:rsidR="0049128E" w:rsidRPr="00576ED7">
        <w:rPr>
          <w:szCs w:val="24"/>
        </w:rPr>
        <w:t>fact that taxpayer includes</w:t>
      </w:r>
      <w:r w:rsidR="004E5087">
        <w:rPr>
          <w:szCs w:val="24"/>
        </w:rPr>
        <w:t> </w:t>
      </w:r>
      <w:r w:rsidR="0049128E" w:rsidRPr="00576ED7">
        <w:rPr>
          <w:szCs w:val="24"/>
        </w:rPr>
        <w:t>borrowed money in determining his adjusted basis in property?</w:t>
      </w:r>
    </w:p>
    <w:p w14:paraId="0F8E10CF" w14:textId="77777777" w:rsidR="0049128E" w:rsidRPr="00576ED7" w:rsidRDefault="0049128E" w:rsidP="00A6585D">
      <w:pPr>
        <w:widowControl w:val="0"/>
        <w:jc w:val="both"/>
        <w:rPr>
          <w:szCs w:val="24"/>
        </w:rPr>
      </w:pPr>
    </w:p>
    <w:p w14:paraId="582798A2" w14:textId="77777777" w:rsidR="0049128E" w:rsidRPr="00576ED7" w:rsidRDefault="0049128E" w:rsidP="00A6585D">
      <w:pPr>
        <w:widowControl w:val="0"/>
        <w:jc w:val="both"/>
        <w:rPr>
          <w:szCs w:val="24"/>
        </w:rPr>
      </w:pPr>
      <w:r w:rsidRPr="00576ED7">
        <w:rPr>
          <w:szCs w:val="24"/>
        </w:rPr>
        <w:t>2.  What was in this for Fred Bayles? How was he going to profit by assuming a nonrecourse obligation that was greater than the fmv of the property?</w:t>
      </w:r>
    </w:p>
    <w:p w14:paraId="02176AFA" w14:textId="77777777" w:rsidR="00D60708" w:rsidRDefault="00D60708" w:rsidP="00A6585D">
      <w:pPr>
        <w:widowControl w:val="0"/>
        <w:jc w:val="both"/>
        <w:rPr>
          <w:szCs w:val="24"/>
        </w:rPr>
      </w:pPr>
    </w:p>
    <w:p w14:paraId="576FB06A" w14:textId="77777777" w:rsidR="0049128E" w:rsidRPr="00576ED7" w:rsidRDefault="0049128E" w:rsidP="00A6585D">
      <w:pPr>
        <w:widowControl w:val="0"/>
        <w:jc w:val="both"/>
        <w:rPr>
          <w:szCs w:val="24"/>
        </w:rPr>
      </w:pPr>
      <w:r w:rsidRPr="00576ED7">
        <w:rPr>
          <w:szCs w:val="24"/>
        </w:rPr>
        <w:t>3.  Does this case unmoor cancellation of indebtedness income from the necessity of establishing a “freeing of assets” or a “shrinking of assets?”</w:t>
      </w:r>
    </w:p>
    <w:p w14:paraId="72CFCA2B" w14:textId="66E00AF6" w:rsidR="0049128E" w:rsidRPr="00576ED7" w:rsidRDefault="0049128E" w:rsidP="00A6585D">
      <w:pPr>
        <w:widowControl w:val="0"/>
        <w:ind w:left="720"/>
        <w:jc w:val="both"/>
        <w:rPr>
          <w:szCs w:val="24"/>
        </w:rPr>
      </w:pPr>
      <w:r w:rsidRPr="00576ED7">
        <w:rPr>
          <w:szCs w:val="24"/>
        </w:rPr>
        <w:t xml:space="preserve">•The Court’s opinion does not treat </w:t>
      </w:r>
      <w:r w:rsidRPr="00576ED7">
        <w:rPr>
          <w:i/>
          <w:szCs w:val="24"/>
        </w:rPr>
        <w:t>any</w:t>
      </w:r>
      <w:r w:rsidRPr="00576ED7">
        <w:rPr>
          <w:szCs w:val="24"/>
        </w:rPr>
        <w:t xml:space="preserve"> of the loan as having been cancelled</w:t>
      </w:r>
      <w:r w:rsidR="00E5662C" w:rsidRPr="00576ED7">
        <w:rPr>
          <w:szCs w:val="24"/>
        </w:rPr>
        <w:t xml:space="preserve">. </w:t>
      </w:r>
      <w:r w:rsidRPr="00576ED7">
        <w:rPr>
          <w:szCs w:val="24"/>
        </w:rPr>
        <w:t xml:space="preserve">It is </w:t>
      </w:r>
      <w:r w:rsidRPr="00576ED7">
        <w:rPr>
          <w:i/>
          <w:szCs w:val="24"/>
        </w:rPr>
        <w:t>all</w:t>
      </w:r>
      <w:r w:rsidRPr="00576ED7">
        <w:rPr>
          <w:szCs w:val="24"/>
        </w:rPr>
        <w:t xml:space="preserve"> included in “amount realized.”</w:t>
      </w:r>
    </w:p>
    <w:p w14:paraId="288BC789" w14:textId="77777777" w:rsidR="0049128E" w:rsidRPr="00576ED7" w:rsidRDefault="0049128E" w:rsidP="00A6585D">
      <w:pPr>
        <w:widowControl w:val="0"/>
        <w:jc w:val="both"/>
        <w:rPr>
          <w:szCs w:val="24"/>
        </w:rPr>
      </w:pPr>
    </w:p>
    <w:p w14:paraId="1572AC9D" w14:textId="77777777" w:rsidR="0049128E" w:rsidRPr="00576ED7"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2</w:t>
      </w:r>
      <w:r w:rsidR="00E1445D">
        <w:rPr>
          <w:szCs w:val="24"/>
        </w:rPr>
        <w:t>(a)(2)</w:t>
      </w:r>
      <w:r w:rsidRPr="00576ED7">
        <w:rPr>
          <w:szCs w:val="24"/>
        </w:rPr>
        <w:t xml:space="preserve">. It seems to apply Justice O’Connor’s/Professor Barnett’s theory to discharge of </w:t>
      </w:r>
      <w:r w:rsidRPr="00576ED7">
        <w:rPr>
          <w:i/>
          <w:szCs w:val="24"/>
        </w:rPr>
        <w:t>recourse</w:t>
      </w:r>
      <w:r w:rsidRPr="00576ED7">
        <w:rPr>
          <w:szCs w:val="24"/>
        </w:rPr>
        <w:t xml:space="preserve"> liability when the fmv of the property is less than the outs</w:t>
      </w:r>
      <w:r w:rsidR="004E5087">
        <w:rPr>
          <w:szCs w:val="24"/>
        </w:rPr>
        <w:t>tanding principal of the loan. W</w:t>
      </w:r>
      <w:r w:rsidRPr="00576ED7">
        <w:rPr>
          <w:szCs w:val="24"/>
        </w:rPr>
        <w:t>hy the difference?</w:t>
      </w:r>
    </w:p>
    <w:p w14:paraId="6B54AE57" w14:textId="30AC541F" w:rsidR="0049128E" w:rsidRPr="00576ED7" w:rsidRDefault="0049128E" w:rsidP="00A6585D">
      <w:pPr>
        <w:widowControl w:val="0"/>
        <w:ind w:left="720"/>
        <w:jc w:val="both"/>
        <w:rPr>
          <w:szCs w:val="24"/>
        </w:rPr>
      </w:pPr>
      <w:r w:rsidRPr="00576ED7">
        <w:rPr>
          <w:szCs w:val="24"/>
        </w:rPr>
        <w:t xml:space="preserve">•Did the lender </w:t>
      </w:r>
      <w:r w:rsidR="00B46474">
        <w:rPr>
          <w:szCs w:val="24"/>
        </w:rPr>
        <w:t xml:space="preserve">Farm </w:t>
      </w:r>
      <w:r w:rsidR="00D57797">
        <w:rPr>
          <w:szCs w:val="24"/>
        </w:rPr>
        <w:t>&amp;</w:t>
      </w:r>
      <w:r w:rsidR="00B46474">
        <w:rPr>
          <w:szCs w:val="24"/>
        </w:rPr>
        <w:t xml:space="preserve"> Home </w:t>
      </w:r>
      <w:r w:rsidR="00D57797">
        <w:rPr>
          <w:szCs w:val="24"/>
        </w:rPr>
        <w:t xml:space="preserve">Savings Association </w:t>
      </w:r>
      <w:r w:rsidRPr="00576ED7">
        <w:rPr>
          <w:szCs w:val="24"/>
        </w:rPr>
        <w:t>discharge any indebtedness</w:t>
      </w:r>
      <w:r w:rsidR="00157C1C">
        <w:rPr>
          <w:szCs w:val="24"/>
        </w:rPr>
        <w:t xml:space="preserve"> </w:t>
      </w:r>
      <w:r w:rsidR="00157C1C" w:rsidRPr="00576ED7">
        <w:rPr>
          <w:szCs w:val="24"/>
        </w:rPr>
        <w:t xml:space="preserve">in </w:t>
      </w:r>
      <w:r w:rsidR="00157C1C" w:rsidRPr="00576ED7">
        <w:rPr>
          <w:i/>
          <w:szCs w:val="24"/>
        </w:rPr>
        <w:t>Tufts</w:t>
      </w:r>
      <w:r w:rsidRPr="00576ED7">
        <w:rPr>
          <w:szCs w:val="24"/>
        </w:rPr>
        <w:t>?</w:t>
      </w:r>
    </w:p>
    <w:p w14:paraId="2AB13F5C" w14:textId="77777777" w:rsidR="0049128E" w:rsidRPr="00576ED7" w:rsidRDefault="0049128E" w:rsidP="00A6585D">
      <w:pPr>
        <w:widowControl w:val="0"/>
        <w:jc w:val="both"/>
        <w:rPr>
          <w:szCs w:val="24"/>
        </w:rPr>
      </w:pPr>
    </w:p>
    <w:p w14:paraId="6CD87AB8" w14:textId="77777777" w:rsidR="0049128E" w:rsidRPr="00576ED7" w:rsidRDefault="00596357" w:rsidP="00A6585D">
      <w:pPr>
        <w:widowControl w:val="0"/>
        <w:jc w:val="both"/>
        <w:rPr>
          <w:szCs w:val="24"/>
        </w:rPr>
      </w:pPr>
      <w:r w:rsidRPr="00576ED7">
        <w:rPr>
          <w:noProof/>
          <w:szCs w:val="24"/>
        </w:rPr>
        <w:lastRenderedPageBreak/>
        <mc:AlternateContent>
          <mc:Choice Requires="wps">
            <w:drawing>
              <wp:anchor distT="152400" distB="152400" distL="152400" distR="152400" simplePos="0" relativeHeight="252137472" behindDoc="0" locked="0" layoutInCell="0" allowOverlap="1" wp14:anchorId="059D84B8" wp14:editId="06F94590">
                <wp:simplePos x="0" y="0"/>
                <wp:positionH relativeFrom="margin">
                  <wp:posOffset>-157480</wp:posOffset>
                </wp:positionH>
                <wp:positionV relativeFrom="paragraph">
                  <wp:posOffset>19050</wp:posOffset>
                </wp:positionV>
                <wp:extent cx="2971800" cy="1495425"/>
                <wp:effectExtent l="0" t="0" r="19050" b="28575"/>
                <wp:wrapSquare wrapText="largest"/>
                <wp:docPr id="6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95425"/>
                        </a:xfrm>
                        <a:prstGeom prst="rect">
                          <a:avLst/>
                        </a:prstGeom>
                        <a:solidFill>
                          <a:srgbClr val="FFFFFF"/>
                        </a:solidFill>
                        <a:ln w="12192">
                          <a:solidFill>
                            <a:srgbClr val="000000"/>
                          </a:solidFill>
                          <a:miter lim="800000"/>
                          <a:headEnd/>
                          <a:tailEnd/>
                        </a:ln>
                      </wps:spPr>
                      <wps:txbx>
                        <w:txbxContent>
                          <w:p w14:paraId="3BD14C67" w14:textId="5E23EC8C" w:rsidR="002D4291" w:rsidRDefault="002D4291" w:rsidP="00596357">
                            <w:pPr>
                              <w:widowControl w:val="0"/>
                              <w:jc w:val="both"/>
                              <w:rPr>
                                <w:rFonts w:ascii="Tw Cen MT" w:hAnsi="Tw Cen MT"/>
                              </w:rPr>
                            </w:pPr>
                            <w:r>
                              <w:rPr>
                                <w:rFonts w:ascii="Tw Cen MT" w:hAnsi="Tw Cen MT"/>
                                <w:i/>
                              </w:rPr>
                              <w:t xml:space="preserve">Taxpayer’s </w:t>
                            </w:r>
                            <w:r>
                              <w:rPr>
                                <w:rFonts w:ascii="Tw Cen MT" w:hAnsi="Tw Cen MT"/>
                                <w:b/>
                                <w:i/>
                              </w:rPr>
                              <w:t>Minimum Gain</w:t>
                            </w:r>
                            <w:r>
                              <w:rPr>
                                <w:rFonts w:ascii="Tw Cen MT" w:hAnsi="Tw Cen MT"/>
                              </w:rPr>
                              <w:t xml:space="preserve">:  After </w:t>
                            </w:r>
                            <w:r>
                              <w:rPr>
                                <w:rFonts w:ascii="Tw Cen MT" w:hAnsi="Tw Cen MT"/>
                                <w:i/>
                              </w:rPr>
                              <w:t>Tufts</w:t>
                            </w:r>
                            <w:r>
                              <w:rPr>
                                <w:rFonts w:ascii="Tw Cen MT" w:hAnsi="Tw Cen MT"/>
                              </w:rPr>
                              <w:t xml:space="preserve">, irrespective of the fmv of the property, taxpayer’s </w:t>
                            </w:r>
                            <w:r>
                              <w:rPr>
                                <w:rFonts w:ascii="Tw Cen MT" w:hAnsi="Tw Cen MT"/>
                                <w:i/>
                              </w:rPr>
                              <w:t>minimum</w:t>
                            </w:r>
                            <w:r>
                              <w:rPr>
                                <w:rFonts w:ascii="Tw Cen MT" w:hAnsi="Tw Cen MT"/>
                              </w:rPr>
                              <w:t xml:space="preserve"> gain on its disposition is the amount of the nonrecourse loan assumed by the purchaser MINUS the adjusted basis of the property.  Taxpayer will not realize less gain than that upon disposition of property subject to a nonrecourse loan.  Do you see wh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D84B8" id="Text Box 51" o:spid="_x0000_s1083" type="#_x0000_t202" style="position:absolute;left:0;text-align:left;margin-left:-12.4pt;margin-top:1.5pt;width:234pt;height:117.75pt;z-index:252137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" o:allowincell="f" strokeweight=".96pt">
                <v:textbox inset="6pt,6pt,6pt,6pt">
                  <w:txbxContent>
                    <w:p w14:paraId="3BD14C67" w14:textId="5E23EC8C" w:rsidR="002D4291" w:rsidRDefault="002D4291" w:rsidP="00596357">
                      <w:pPr>
                        <w:widowControl w:val="0"/>
                        <w:jc w:val="both"/>
                        <w:rPr>
                          <w:rFonts w:ascii="Tw Cen MT" w:hAnsi="Tw Cen MT"/>
                        </w:rPr>
                      </w:pPr>
                      <w:r>
                        <w:rPr>
                          <w:rFonts w:ascii="Tw Cen MT" w:hAnsi="Tw Cen MT"/>
                          <w:i/>
                        </w:rPr>
                        <w:t xml:space="preserve">Taxpayer’s </w:t>
                      </w:r>
                      <w:r>
                        <w:rPr>
                          <w:rFonts w:ascii="Tw Cen MT" w:hAnsi="Tw Cen MT"/>
                          <w:b/>
                          <w:i/>
                        </w:rPr>
                        <w:t>Minimum Gain</w:t>
                      </w:r>
                      <w:r>
                        <w:rPr>
                          <w:rFonts w:ascii="Tw Cen MT" w:hAnsi="Tw Cen MT"/>
                        </w:rPr>
                        <w:t xml:space="preserve">:  After </w:t>
                      </w:r>
                      <w:r>
                        <w:rPr>
                          <w:rFonts w:ascii="Tw Cen MT" w:hAnsi="Tw Cen MT"/>
                          <w:i/>
                        </w:rPr>
                        <w:t>Tufts</w:t>
                      </w:r>
                      <w:r>
                        <w:rPr>
                          <w:rFonts w:ascii="Tw Cen MT" w:hAnsi="Tw Cen MT"/>
                        </w:rPr>
                        <w:t xml:space="preserve">, irrespective of the fmv of the property, taxpayer’s </w:t>
                      </w:r>
                      <w:r>
                        <w:rPr>
                          <w:rFonts w:ascii="Tw Cen MT" w:hAnsi="Tw Cen MT"/>
                          <w:i/>
                        </w:rPr>
                        <w:t>minimum</w:t>
                      </w:r>
                      <w:r>
                        <w:rPr>
                          <w:rFonts w:ascii="Tw Cen MT" w:hAnsi="Tw Cen MT"/>
                        </w:rPr>
                        <w:t xml:space="preserve"> gain on its disposition is the amount of the nonrecourse loan assumed by the purchaser MINUS the adjusted basis of the property.  Taxpayer will not realize less gain than that upon disposition of property subject to a nonrecourse loan.  Do you see why?</w:t>
                      </w:r>
                    </w:p>
                  </w:txbxContent>
                </v:textbox>
                <w10:wrap type="square" side="largest" anchorx="margin"/>
              </v:shape>
            </w:pict>
          </mc:Fallback>
        </mc:AlternateContent>
      </w:r>
      <w:r w:rsidR="0049128E" w:rsidRPr="00576ED7">
        <w:rPr>
          <w:szCs w:val="24"/>
        </w:rPr>
        <w:t xml:space="preserve">5.  Property that is subject to depreciation is </w:t>
      </w:r>
      <w:r w:rsidR="0049128E" w:rsidRPr="00576ED7">
        <w:rPr>
          <w:i/>
          <w:szCs w:val="24"/>
        </w:rPr>
        <w:t>not</w:t>
      </w:r>
      <w:r w:rsidR="0049128E" w:rsidRPr="00576ED7">
        <w:rPr>
          <w:szCs w:val="24"/>
        </w:rPr>
        <w:t xml:space="preserve"> a capital asset. </w:t>
      </w:r>
      <w:r w:rsidR="00CA008D">
        <w:rPr>
          <w:szCs w:val="24"/>
        </w:rPr>
        <w:t>§ </w:t>
      </w:r>
      <w:r w:rsidR="004E5087">
        <w:rPr>
          <w:szCs w:val="24"/>
        </w:rPr>
        <w:t xml:space="preserve">1221(a)(2). </w:t>
      </w:r>
      <w:r w:rsidR="0049128E" w:rsidRPr="00576ED7">
        <w:rPr>
          <w:szCs w:val="24"/>
        </w:rPr>
        <w:t xml:space="preserve">A special wartime measure, </w:t>
      </w:r>
      <w:r w:rsidR="00CA008D">
        <w:rPr>
          <w:szCs w:val="24"/>
        </w:rPr>
        <w:t>§ </w:t>
      </w:r>
      <w:r w:rsidR="0049128E" w:rsidRPr="00576ED7">
        <w:rPr>
          <w:szCs w:val="24"/>
        </w:rPr>
        <w:t>1231, allows taxpayer to treat such property held for more than one year as a capital asset if a sale or disposition produces gain.</w:t>
      </w:r>
    </w:p>
    <w:p w14:paraId="47E8DDED" w14:textId="77777777" w:rsidR="0049128E" w:rsidRPr="00576ED7" w:rsidRDefault="0049128E" w:rsidP="00A6585D">
      <w:pPr>
        <w:widowControl w:val="0"/>
        <w:jc w:val="both"/>
        <w:rPr>
          <w:szCs w:val="24"/>
        </w:rPr>
      </w:pPr>
    </w:p>
    <w:p w14:paraId="4B96BB51" w14:textId="77777777" w:rsidR="000874E2" w:rsidRDefault="000874E2">
      <w:pPr>
        <w:rPr>
          <w:b/>
          <w:szCs w:val="24"/>
        </w:rPr>
      </w:pPr>
    </w:p>
    <w:p w14:paraId="709CF3AE" w14:textId="77777777" w:rsidR="0049128E" w:rsidRPr="00576ED7" w:rsidRDefault="0049128E" w:rsidP="00A6585D">
      <w:pPr>
        <w:widowControl w:val="0"/>
        <w:jc w:val="both"/>
        <w:rPr>
          <w:szCs w:val="24"/>
        </w:rPr>
      </w:pPr>
      <w:r w:rsidRPr="00576ED7">
        <w:rPr>
          <w:b/>
          <w:szCs w:val="24"/>
        </w:rPr>
        <w:t>Rev. Rul</w:t>
      </w:r>
      <w:r w:rsidRPr="00576ED7">
        <w:rPr>
          <w:szCs w:val="24"/>
        </w:rPr>
        <w:t>. 90-16</w:t>
      </w:r>
      <w:r w:rsidR="00596357">
        <w:rPr>
          <w:szCs w:val="24"/>
        </w:rPr>
        <w:t>, 1990-1 C.B. 12</w:t>
      </w:r>
      <w:r w:rsidRPr="00576ED7">
        <w:rPr>
          <w:szCs w:val="24"/>
        </w:rPr>
        <w:fldChar w:fldCharType="begin"/>
      </w:r>
      <w:r w:rsidRPr="00576ED7">
        <w:rPr>
          <w:szCs w:val="24"/>
        </w:rPr>
        <w:instrText xml:space="preserve"> TC \l2 "Rev. Rul. 90-16</w:instrText>
      </w:r>
      <w:r w:rsidR="00596357">
        <w:rPr>
          <w:szCs w:val="24"/>
        </w:rPr>
        <w:instrText>, 1990-1 C.B. 12</w:instrText>
      </w:r>
      <w:r w:rsidRPr="00576ED7">
        <w:rPr>
          <w:szCs w:val="24"/>
        </w:rPr>
        <w:fldChar w:fldCharType="end"/>
      </w:r>
    </w:p>
    <w:p w14:paraId="503D5192" w14:textId="77777777" w:rsidR="0049128E" w:rsidRPr="00576ED7" w:rsidRDefault="0049128E" w:rsidP="00A6585D">
      <w:pPr>
        <w:widowControl w:val="0"/>
        <w:jc w:val="both"/>
        <w:rPr>
          <w:szCs w:val="24"/>
        </w:rPr>
      </w:pPr>
    </w:p>
    <w:p w14:paraId="5B6F3584" w14:textId="77777777" w:rsidR="0049128E" w:rsidRPr="00576ED7" w:rsidRDefault="0049128E" w:rsidP="00A6585D">
      <w:pPr>
        <w:widowControl w:val="0"/>
        <w:jc w:val="both"/>
        <w:rPr>
          <w:szCs w:val="24"/>
        </w:rPr>
      </w:pPr>
      <w:r w:rsidRPr="00576ED7">
        <w:rPr>
          <w:szCs w:val="24"/>
        </w:rPr>
        <w:t>....</w:t>
      </w:r>
    </w:p>
    <w:p w14:paraId="5464DCDF" w14:textId="77777777" w:rsidR="0049128E" w:rsidRPr="00576ED7" w:rsidRDefault="0049128E" w:rsidP="00A6585D">
      <w:pPr>
        <w:widowControl w:val="0"/>
        <w:jc w:val="both"/>
        <w:rPr>
          <w:szCs w:val="24"/>
        </w:rPr>
      </w:pPr>
    </w:p>
    <w:p w14:paraId="3C7A41A3" w14:textId="77777777" w:rsidR="0049128E" w:rsidRPr="00576ED7" w:rsidRDefault="0049128E" w:rsidP="00A6585D">
      <w:pPr>
        <w:widowControl w:val="0"/>
        <w:jc w:val="both"/>
        <w:rPr>
          <w:szCs w:val="24"/>
        </w:rPr>
      </w:pPr>
      <w:r w:rsidRPr="00576ED7">
        <w:rPr>
          <w:szCs w:val="24"/>
        </w:rPr>
        <w:t>Property transfer by insolvent taxpayer in satisfaction of debt secured by property.  A transfer of property to a bank in satisfaction of a debt on which the taxpayer is personally liable and which is secured by the property is a disposition upon which gain is recognized under §</w:t>
      </w:r>
      <w:r w:rsidR="00CA008D">
        <w:rPr>
          <w:szCs w:val="24"/>
        </w:rPr>
        <w:t>§ </w:t>
      </w:r>
      <w:r w:rsidRPr="00576ED7">
        <w:rPr>
          <w:szCs w:val="24"/>
        </w:rPr>
        <w:t>1001(c) and 61(a)(3) of the Code to the extent the fair market value of the property exceeds the taxpayer</w:t>
      </w:r>
      <w:r w:rsidR="00747ACC">
        <w:rPr>
          <w:szCs w:val="24"/>
        </w:rPr>
        <w:t>’</w:t>
      </w:r>
      <w:r w:rsidRPr="00576ED7">
        <w:rPr>
          <w:szCs w:val="24"/>
        </w:rPr>
        <w:t>s adjusted basis in the property.</w:t>
      </w:r>
    </w:p>
    <w:p w14:paraId="3934CFE6" w14:textId="77777777" w:rsidR="0049128E" w:rsidRPr="00576ED7" w:rsidRDefault="0049128E" w:rsidP="00A6585D">
      <w:pPr>
        <w:widowControl w:val="0"/>
        <w:jc w:val="both"/>
        <w:rPr>
          <w:szCs w:val="24"/>
        </w:rPr>
      </w:pPr>
    </w:p>
    <w:p w14:paraId="3A18818C" w14:textId="77777777" w:rsidR="0049128E" w:rsidRPr="00576ED7" w:rsidRDefault="0049128E" w:rsidP="00A6585D">
      <w:pPr>
        <w:widowControl w:val="0"/>
        <w:jc w:val="both"/>
        <w:rPr>
          <w:szCs w:val="24"/>
        </w:rPr>
      </w:pPr>
      <w:r w:rsidRPr="00576ED7">
        <w:rPr>
          <w:szCs w:val="24"/>
        </w:rPr>
        <w:t>ISSUE</w:t>
      </w:r>
    </w:p>
    <w:p w14:paraId="592EAD47" w14:textId="77777777" w:rsidR="0049128E" w:rsidRPr="00576ED7" w:rsidRDefault="0049128E" w:rsidP="00A6585D">
      <w:pPr>
        <w:widowControl w:val="0"/>
        <w:jc w:val="both"/>
        <w:rPr>
          <w:szCs w:val="24"/>
        </w:rPr>
      </w:pPr>
    </w:p>
    <w:p w14:paraId="6EBA5954" w14:textId="77777777" w:rsidR="0049128E" w:rsidRPr="00576ED7" w:rsidRDefault="0049128E" w:rsidP="00A6585D">
      <w:pPr>
        <w:widowControl w:val="0"/>
        <w:jc w:val="both"/>
        <w:rPr>
          <w:szCs w:val="24"/>
        </w:rPr>
      </w:pPr>
      <w:r w:rsidRPr="00576ED7">
        <w:rPr>
          <w:szCs w:val="24"/>
        </w:rPr>
        <w:t>A taxpayer transfers to a creditor a residential subdivision that has a fair market value in excess of the taxpayer</w:t>
      </w:r>
      <w:r w:rsidR="00747ACC">
        <w:rPr>
          <w:szCs w:val="24"/>
        </w:rPr>
        <w:t>’</w:t>
      </w:r>
      <w:r w:rsidRPr="00576ED7">
        <w:rPr>
          <w:szCs w:val="24"/>
        </w:rPr>
        <w:t>s basis in satisfaction of a debt for which the taxpayer was personally liable.  Is the transfer a sale or disposition resulting in the realization and recognition of gain by the taxpayer under §</w:t>
      </w:r>
      <w:r w:rsidR="00CA008D">
        <w:rPr>
          <w:szCs w:val="24"/>
        </w:rPr>
        <w:t>§ </w:t>
      </w:r>
      <w:r w:rsidRPr="00576ED7">
        <w:rPr>
          <w:szCs w:val="24"/>
        </w:rPr>
        <w:t>1001(c) and 61(a)(3) of the Internal Revenue Code?</w:t>
      </w:r>
    </w:p>
    <w:p w14:paraId="7E01D1DD" w14:textId="77777777" w:rsidR="0049128E" w:rsidRPr="00576ED7" w:rsidRDefault="0049128E" w:rsidP="00A6585D">
      <w:pPr>
        <w:widowControl w:val="0"/>
        <w:jc w:val="both"/>
        <w:rPr>
          <w:szCs w:val="24"/>
        </w:rPr>
      </w:pPr>
    </w:p>
    <w:p w14:paraId="26DD1049" w14:textId="77777777" w:rsidR="0049128E" w:rsidRPr="00576ED7" w:rsidRDefault="0049128E" w:rsidP="00A6585D">
      <w:pPr>
        <w:widowControl w:val="0"/>
        <w:jc w:val="both"/>
        <w:rPr>
          <w:szCs w:val="24"/>
        </w:rPr>
      </w:pPr>
      <w:r w:rsidRPr="00576ED7">
        <w:rPr>
          <w:szCs w:val="24"/>
        </w:rPr>
        <w:t>FACTS</w:t>
      </w:r>
    </w:p>
    <w:p w14:paraId="09C683E2" w14:textId="77777777" w:rsidR="0049128E" w:rsidRPr="00576ED7" w:rsidRDefault="0049128E" w:rsidP="00A6585D">
      <w:pPr>
        <w:widowControl w:val="0"/>
        <w:jc w:val="both"/>
        <w:rPr>
          <w:szCs w:val="24"/>
        </w:rPr>
      </w:pPr>
    </w:p>
    <w:p w14:paraId="1FBE33E5" w14:textId="77777777" w:rsidR="0049128E" w:rsidRPr="00576ED7" w:rsidRDefault="0049128E" w:rsidP="00A6585D">
      <w:pPr>
        <w:widowControl w:val="0"/>
        <w:jc w:val="both"/>
        <w:rPr>
          <w:szCs w:val="24"/>
        </w:rPr>
      </w:pPr>
      <w:r w:rsidRPr="00576ED7">
        <w:rPr>
          <w:szCs w:val="24"/>
        </w:rPr>
        <w:t>X was the owner and developer of a residential subdivision.  To finance the development of the subdivision, X obtained a loan from an unrelated bank.  X was unconditionally liable for repayment of the debt.  The debt was secured by a mortgage on the subdivision.</w:t>
      </w:r>
    </w:p>
    <w:p w14:paraId="5ED993E8" w14:textId="77777777" w:rsidR="0049128E" w:rsidRPr="00576ED7" w:rsidRDefault="0049128E" w:rsidP="00A6585D">
      <w:pPr>
        <w:widowControl w:val="0"/>
        <w:jc w:val="both"/>
        <w:rPr>
          <w:szCs w:val="24"/>
        </w:rPr>
      </w:pPr>
    </w:p>
    <w:p w14:paraId="5C0C2291" w14:textId="77777777" w:rsidR="0049128E" w:rsidRPr="00576ED7" w:rsidRDefault="0049128E" w:rsidP="00A6585D">
      <w:pPr>
        <w:widowControl w:val="0"/>
        <w:jc w:val="both"/>
        <w:rPr>
          <w:szCs w:val="24"/>
        </w:rPr>
      </w:pPr>
      <w:r w:rsidRPr="00576ED7">
        <w:rPr>
          <w:szCs w:val="24"/>
        </w:rPr>
        <w:t xml:space="preserve">X became insolvent (within the meaning of </w:t>
      </w:r>
      <w:r w:rsidR="00CA008D">
        <w:rPr>
          <w:szCs w:val="24"/>
        </w:rPr>
        <w:t>§ </w:t>
      </w:r>
      <w:r w:rsidRPr="00576ED7">
        <w:rPr>
          <w:szCs w:val="24"/>
        </w:rPr>
        <w:t>108(d)(3) of the Code) and defaulted on the debt.  X negotiated an agreement with the bank whereby the subdivision was transferred to the bank and the bank released X from all liability for the amounts due on the debt.  When the subdivision was transferred pursuant to the agreement, its fair market value was 10,000x dollars, X</w:t>
      </w:r>
      <w:r w:rsidR="00747ACC">
        <w:rPr>
          <w:szCs w:val="24"/>
        </w:rPr>
        <w:t>’</w:t>
      </w:r>
      <w:r w:rsidRPr="00576ED7">
        <w:rPr>
          <w:szCs w:val="24"/>
        </w:rPr>
        <w:t xml:space="preserve">s adjusted basis in the subdivision was 8,000x dollars, and the amount due on the debt was 12,000x dollars, which did not </w:t>
      </w:r>
      <w:r w:rsidRPr="00576ED7">
        <w:rPr>
          <w:szCs w:val="24"/>
        </w:rPr>
        <w:lastRenderedPageBreak/>
        <w:t>represent any accrued but unpaid interest.  After the transaction X was still insolvent.</w:t>
      </w:r>
    </w:p>
    <w:p w14:paraId="5896F51B" w14:textId="77777777" w:rsidR="0049128E" w:rsidRPr="00576ED7" w:rsidRDefault="0049128E" w:rsidP="00A6585D">
      <w:pPr>
        <w:widowControl w:val="0"/>
        <w:jc w:val="both"/>
        <w:rPr>
          <w:szCs w:val="24"/>
        </w:rPr>
      </w:pPr>
    </w:p>
    <w:p w14:paraId="3246043F" w14:textId="77777777" w:rsidR="0049128E" w:rsidRPr="00576ED7" w:rsidRDefault="0049128E" w:rsidP="00A6585D">
      <w:pPr>
        <w:widowControl w:val="0"/>
        <w:jc w:val="both"/>
        <w:rPr>
          <w:szCs w:val="24"/>
        </w:rPr>
      </w:pPr>
      <w:r w:rsidRPr="00576ED7">
        <w:rPr>
          <w:szCs w:val="24"/>
        </w:rPr>
        <w:t>LAW AND ANALYSIS</w:t>
      </w:r>
    </w:p>
    <w:p w14:paraId="431DACE5" w14:textId="77777777" w:rsidR="0049128E" w:rsidRPr="00576ED7" w:rsidRDefault="0049128E" w:rsidP="00A6585D">
      <w:pPr>
        <w:widowControl w:val="0"/>
        <w:jc w:val="both"/>
        <w:rPr>
          <w:szCs w:val="24"/>
        </w:rPr>
      </w:pPr>
    </w:p>
    <w:p w14:paraId="647E9605" w14:textId="77777777" w:rsidR="0049128E" w:rsidRPr="00576ED7" w:rsidRDefault="0049128E" w:rsidP="00A6585D">
      <w:pPr>
        <w:widowControl w:val="0"/>
        <w:jc w:val="both"/>
        <w:rPr>
          <w:szCs w:val="24"/>
        </w:rPr>
      </w:pPr>
      <w:r w:rsidRPr="00576ED7">
        <w:rPr>
          <w:szCs w:val="24"/>
        </w:rPr>
        <w:t xml:space="preserve">Sections 61(a)(3) and </w:t>
      </w:r>
      <w:r w:rsidR="00747ACC">
        <w:rPr>
          <w:szCs w:val="24"/>
        </w:rPr>
        <w:t>[</w:t>
      </w:r>
      <w:r w:rsidRPr="00576ED7">
        <w:rPr>
          <w:szCs w:val="24"/>
        </w:rPr>
        <w:t>61(a)(1</w:t>
      </w:r>
      <w:r w:rsidR="00747ACC">
        <w:rPr>
          <w:szCs w:val="24"/>
        </w:rPr>
        <w:t>1</w:t>
      </w:r>
      <w:r w:rsidRPr="00576ED7">
        <w:rPr>
          <w:szCs w:val="24"/>
        </w:rPr>
        <w:t>)</w:t>
      </w:r>
      <w:r w:rsidR="00747ACC">
        <w:rPr>
          <w:szCs w:val="24"/>
        </w:rPr>
        <w:t>]</w:t>
      </w:r>
      <w:r w:rsidRPr="00576ED7">
        <w:rPr>
          <w:szCs w:val="24"/>
        </w:rPr>
        <w:t xml:space="preserve"> of the Code provide that, except as otherwise provided, gross income means all income from whatever source derived, including (but not limited to) gains from dealings in property and income from discharge of indebtedness.</w:t>
      </w:r>
    </w:p>
    <w:p w14:paraId="674E2CEF" w14:textId="77777777" w:rsidR="0049128E" w:rsidRPr="00576ED7" w:rsidRDefault="0049128E" w:rsidP="00A6585D">
      <w:pPr>
        <w:widowControl w:val="0"/>
        <w:jc w:val="both"/>
        <w:rPr>
          <w:szCs w:val="24"/>
        </w:rPr>
      </w:pPr>
    </w:p>
    <w:p w14:paraId="3D1EB4FA" w14:textId="77777777" w:rsidR="0049128E" w:rsidRPr="00576ED7" w:rsidRDefault="0049128E" w:rsidP="00A6585D">
      <w:pPr>
        <w:widowControl w:val="0"/>
        <w:jc w:val="both"/>
        <w:rPr>
          <w:szCs w:val="24"/>
        </w:rPr>
      </w:pPr>
      <w:r w:rsidRPr="00576ED7">
        <w:rPr>
          <w:szCs w:val="24"/>
        </w:rPr>
        <w:t xml:space="preserve">Section 108(a)(1)(B) of the Code provides that gross income does not include any amount that would otherwise be includible in gross income by reason of discharge (in whole or in part) of indebtedness of the taxpayer if the discharge occurs when the taxpayer is insolvent.  Section 108(a)(3) provides that, in the case of a discharge to which </w:t>
      </w:r>
      <w:r w:rsidR="00CA008D">
        <w:rPr>
          <w:szCs w:val="24"/>
        </w:rPr>
        <w:t>§ </w:t>
      </w:r>
      <w:r w:rsidRPr="00576ED7">
        <w:rPr>
          <w:szCs w:val="24"/>
        </w:rPr>
        <w:t xml:space="preserve">108(a)(1)(B) applies, the amount excluded under </w:t>
      </w:r>
      <w:r w:rsidR="00CA008D">
        <w:rPr>
          <w:szCs w:val="24"/>
        </w:rPr>
        <w:t>§ </w:t>
      </w:r>
      <w:r w:rsidRPr="00576ED7">
        <w:rPr>
          <w:szCs w:val="24"/>
        </w:rPr>
        <w:t xml:space="preserve">108(a)(1)(B) shall not exceed the amount by which the taxpayer is insolvent (as defined in </w:t>
      </w:r>
      <w:r w:rsidR="00CA008D">
        <w:rPr>
          <w:szCs w:val="24"/>
        </w:rPr>
        <w:t>§ </w:t>
      </w:r>
      <w:r w:rsidRPr="00576ED7">
        <w:rPr>
          <w:szCs w:val="24"/>
        </w:rPr>
        <w:t>108(d)(3)).</w:t>
      </w:r>
    </w:p>
    <w:p w14:paraId="5E11A0BA" w14:textId="77777777" w:rsidR="0049128E" w:rsidRPr="00576ED7" w:rsidRDefault="0049128E" w:rsidP="00A6585D">
      <w:pPr>
        <w:widowControl w:val="0"/>
        <w:jc w:val="both"/>
        <w:rPr>
          <w:szCs w:val="24"/>
        </w:rPr>
      </w:pPr>
    </w:p>
    <w:p w14:paraId="654FEB7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61-6(a) provides that the specific rules for computing the amount of gain or loss from dealings in property under </w:t>
      </w:r>
      <w:r w:rsidR="00CA008D">
        <w:rPr>
          <w:szCs w:val="24"/>
        </w:rPr>
        <w:t>§ </w:t>
      </w:r>
      <w:r w:rsidRPr="00576ED7">
        <w:rPr>
          <w:szCs w:val="24"/>
        </w:rPr>
        <w:t xml:space="preserve">61(a)(3) are contained in </w:t>
      </w:r>
      <w:r w:rsidR="00CA008D">
        <w:rPr>
          <w:szCs w:val="24"/>
        </w:rPr>
        <w:t>§ </w:t>
      </w:r>
      <w:r w:rsidRPr="00576ED7">
        <w:rPr>
          <w:szCs w:val="24"/>
        </w:rPr>
        <w:t>1001 and the regulations thereunder.</w:t>
      </w:r>
    </w:p>
    <w:p w14:paraId="460923A6" w14:textId="77777777" w:rsidR="0049128E" w:rsidRPr="00576ED7" w:rsidRDefault="0049128E" w:rsidP="00A6585D">
      <w:pPr>
        <w:widowControl w:val="0"/>
        <w:jc w:val="both"/>
        <w:rPr>
          <w:szCs w:val="24"/>
        </w:rPr>
      </w:pPr>
    </w:p>
    <w:p w14:paraId="67A974F7" w14:textId="77777777" w:rsidR="0049128E" w:rsidRPr="00576ED7" w:rsidRDefault="0049128E" w:rsidP="00A6585D">
      <w:pPr>
        <w:widowControl w:val="0"/>
        <w:jc w:val="both"/>
        <w:rPr>
          <w:szCs w:val="24"/>
        </w:rPr>
      </w:pPr>
      <w:r w:rsidRPr="00576ED7">
        <w:rPr>
          <w:szCs w:val="24"/>
        </w:rPr>
        <w:t xml:space="preserve">Section 1001(a) of the Code provides that gain from the sale or other disposition of property shall be the excess of the amount realized therefrom over the adjusted basis provided in </w:t>
      </w:r>
      <w:r w:rsidR="00CA008D">
        <w:rPr>
          <w:szCs w:val="24"/>
        </w:rPr>
        <w:t>§ </w:t>
      </w:r>
      <w:r w:rsidRPr="00576ED7">
        <w:rPr>
          <w:szCs w:val="24"/>
        </w:rPr>
        <w:t>1011 for determining gain.</w:t>
      </w:r>
    </w:p>
    <w:p w14:paraId="6AF90384" w14:textId="77777777" w:rsidR="0049128E" w:rsidRPr="00576ED7" w:rsidRDefault="0049128E" w:rsidP="00A6585D">
      <w:pPr>
        <w:widowControl w:val="0"/>
        <w:jc w:val="both"/>
        <w:rPr>
          <w:szCs w:val="24"/>
        </w:rPr>
      </w:pPr>
    </w:p>
    <w:p w14:paraId="6E08CC59" w14:textId="77777777" w:rsidR="0049128E" w:rsidRPr="00576ED7" w:rsidRDefault="0049128E" w:rsidP="00A6585D">
      <w:pPr>
        <w:widowControl w:val="0"/>
        <w:jc w:val="both"/>
        <w:rPr>
          <w:szCs w:val="24"/>
        </w:rPr>
      </w:pPr>
      <w:r w:rsidRPr="00576ED7">
        <w:rPr>
          <w:szCs w:val="24"/>
        </w:rPr>
        <w:t>Section 1001(b) of the Code provides that the amount realized from the sale or other disposition of property shall be the sum of any money received plus the fair market value of the property (other than money) received.</w:t>
      </w:r>
    </w:p>
    <w:p w14:paraId="629453A9" w14:textId="77777777" w:rsidR="0049128E" w:rsidRPr="00576ED7" w:rsidRDefault="0049128E" w:rsidP="00A6585D">
      <w:pPr>
        <w:widowControl w:val="0"/>
        <w:jc w:val="both"/>
        <w:rPr>
          <w:szCs w:val="24"/>
        </w:rPr>
      </w:pPr>
    </w:p>
    <w:p w14:paraId="6F5A78CC" w14:textId="77777777" w:rsidR="0049128E" w:rsidRPr="00576ED7" w:rsidRDefault="0049128E" w:rsidP="00A6585D">
      <w:pPr>
        <w:widowControl w:val="0"/>
        <w:jc w:val="both"/>
        <w:rPr>
          <w:szCs w:val="24"/>
        </w:rPr>
      </w:pPr>
      <w:r w:rsidRPr="00576ED7">
        <w:rPr>
          <w:szCs w:val="24"/>
        </w:rPr>
        <w:t xml:space="preserve">Section 1001(c) of the Code provides that, except as otherwise provided in subtitle A, the entire amount of the gain or loss, determined under </w:t>
      </w:r>
      <w:r w:rsidR="00CA008D">
        <w:rPr>
          <w:szCs w:val="24"/>
        </w:rPr>
        <w:t>§ </w:t>
      </w:r>
      <w:r w:rsidRPr="00576ED7">
        <w:rPr>
          <w:szCs w:val="24"/>
        </w:rPr>
        <w:t>1001, on the sale or exchange of property shall be recognized.</w:t>
      </w:r>
    </w:p>
    <w:p w14:paraId="7CD9145B" w14:textId="77777777" w:rsidR="0049128E" w:rsidRPr="00576ED7" w:rsidRDefault="0049128E" w:rsidP="00A6585D">
      <w:pPr>
        <w:widowControl w:val="0"/>
        <w:jc w:val="both"/>
        <w:rPr>
          <w:szCs w:val="24"/>
        </w:rPr>
      </w:pPr>
    </w:p>
    <w:p w14:paraId="2EEED6C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1001-2(a)(1) provides that, except as provided in </w:t>
      </w:r>
      <w:r w:rsidR="00CA008D">
        <w:rPr>
          <w:szCs w:val="24"/>
        </w:rPr>
        <w:t>§ </w:t>
      </w:r>
      <w:r w:rsidRPr="00576ED7">
        <w:rPr>
          <w:szCs w:val="24"/>
        </w:rPr>
        <w:t xml:space="preserve">1.1001-2(a)(2) and (3), the amount realized from a sale or other disposition of property includes the amount of liabilities from which the transferor is discharged as a result of the sale or disposition.  Section 1.1001-2(a)(2) provides that the amount realized on a sale or other disposition of property that secures a recourse liability does not include amounts that are (or would be if realized and recognized) income from the discharge of indebtedness under </w:t>
      </w:r>
      <w:r w:rsidR="00747ACC">
        <w:rPr>
          <w:szCs w:val="24"/>
        </w:rPr>
        <w:t>[</w:t>
      </w:r>
      <w:r w:rsidR="00CA008D">
        <w:rPr>
          <w:szCs w:val="24"/>
        </w:rPr>
        <w:t>§ </w:t>
      </w:r>
      <w:r w:rsidRPr="00576ED7">
        <w:rPr>
          <w:szCs w:val="24"/>
        </w:rPr>
        <w:t>61(a)(1</w:t>
      </w:r>
      <w:r w:rsidR="00747ACC">
        <w:rPr>
          <w:szCs w:val="24"/>
        </w:rPr>
        <w:t>1</w:t>
      </w:r>
      <w:r w:rsidRPr="00576ED7">
        <w:rPr>
          <w:szCs w:val="24"/>
        </w:rPr>
        <w:t>)</w:t>
      </w:r>
      <w:r w:rsidR="00747ACC">
        <w:rPr>
          <w:szCs w:val="24"/>
        </w:rPr>
        <w:t>]</w:t>
      </w:r>
      <w:r w:rsidRPr="00576ED7">
        <w:rPr>
          <w:szCs w:val="24"/>
        </w:rPr>
        <w:t xml:space="preserve">.  Example (8) under </w:t>
      </w:r>
      <w:r w:rsidR="00CA008D">
        <w:rPr>
          <w:szCs w:val="24"/>
        </w:rPr>
        <w:t>§ </w:t>
      </w:r>
      <w:r w:rsidRPr="00576ED7">
        <w:rPr>
          <w:szCs w:val="24"/>
        </w:rPr>
        <w:t xml:space="preserve">1.1001-2(c) </w:t>
      </w:r>
      <w:r w:rsidRPr="00576ED7">
        <w:rPr>
          <w:szCs w:val="24"/>
        </w:rPr>
        <w:lastRenderedPageBreak/>
        <w:t>illustrates these rules as follows:</w:t>
      </w:r>
    </w:p>
    <w:p w14:paraId="1BB2638A" w14:textId="77777777" w:rsidR="0049128E" w:rsidRPr="00576ED7" w:rsidRDefault="0049128E" w:rsidP="00A6585D">
      <w:pPr>
        <w:widowControl w:val="0"/>
        <w:jc w:val="both"/>
        <w:rPr>
          <w:szCs w:val="24"/>
        </w:rPr>
      </w:pPr>
    </w:p>
    <w:p w14:paraId="25A17768" w14:textId="77777777" w:rsidR="0049128E" w:rsidRPr="00576ED7" w:rsidRDefault="0049128E" w:rsidP="00A6585D">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 − $6,000).</w:t>
      </w:r>
    </w:p>
    <w:p w14:paraId="3E6E9531" w14:textId="77777777" w:rsidR="0049128E" w:rsidRPr="00576ED7" w:rsidRDefault="0049128E" w:rsidP="00A6585D">
      <w:pPr>
        <w:widowControl w:val="0"/>
        <w:jc w:val="both"/>
        <w:rPr>
          <w:szCs w:val="24"/>
        </w:rPr>
      </w:pPr>
    </w:p>
    <w:p w14:paraId="335E4C6C" w14:textId="77777777" w:rsidR="0049128E" w:rsidRPr="00576ED7" w:rsidRDefault="0049128E" w:rsidP="00A6585D">
      <w:pPr>
        <w:widowControl w:val="0"/>
        <w:jc w:val="both"/>
        <w:rPr>
          <w:szCs w:val="24"/>
        </w:rPr>
      </w:pPr>
      <w:r w:rsidRPr="00576ED7">
        <w:rPr>
          <w:szCs w:val="24"/>
        </w:rPr>
        <w:t xml:space="preserve">In the present situation, X transferred the subdivision to the bank in satisfaction of the 12,000x dollar debt.  To the extent of the fair market value of the property transferred to the creditor, the transfer of the subdivision is treated as a sale or disposition upon which gain is recognized under </w:t>
      </w:r>
      <w:r w:rsidR="00CA008D">
        <w:rPr>
          <w:szCs w:val="24"/>
        </w:rPr>
        <w:t>§ </w:t>
      </w:r>
      <w:r w:rsidRPr="00576ED7">
        <w:rPr>
          <w:szCs w:val="24"/>
        </w:rPr>
        <w:t>1001(c) of the Code.  To the extent the fair market value of the subdivision, 10,000x dollars, exceeds its adjusted basis, 8,000x dollars, X realizes and recognizes gain on the transfer.  X thus recognizes 2,000x dollars of gain.</w:t>
      </w:r>
    </w:p>
    <w:p w14:paraId="43A699FC" w14:textId="77777777" w:rsidR="0049128E" w:rsidRPr="00576ED7" w:rsidRDefault="0049128E" w:rsidP="00A6585D">
      <w:pPr>
        <w:widowControl w:val="0"/>
        <w:jc w:val="both"/>
        <w:rPr>
          <w:szCs w:val="24"/>
        </w:rPr>
      </w:pPr>
    </w:p>
    <w:p w14:paraId="696E2EB6" w14:textId="77777777" w:rsidR="0049128E" w:rsidRPr="00576ED7" w:rsidRDefault="0049128E" w:rsidP="00A6585D">
      <w:pPr>
        <w:widowControl w:val="0"/>
        <w:jc w:val="both"/>
        <w:rPr>
          <w:szCs w:val="24"/>
        </w:rPr>
      </w:pPr>
      <w:r w:rsidRPr="00576ED7">
        <w:rPr>
          <w:szCs w:val="24"/>
        </w:rPr>
        <w:t xml:space="preserve">To the extent the amount of debt, 12,000x dollars, exceeds the fair market value of the subdivision, 10,000x dollars, X realizes income from the discharge of indebtedness.  However, under </w:t>
      </w:r>
      <w:r w:rsidR="00CA008D">
        <w:rPr>
          <w:szCs w:val="24"/>
        </w:rPr>
        <w:t>§ </w:t>
      </w:r>
      <w:r w:rsidRPr="00576ED7">
        <w:rPr>
          <w:szCs w:val="24"/>
        </w:rPr>
        <w:t>108(a)(1)(B) of the Code, the full amount of X’s discharge of indebtedness income is excluded from gross income because that amount does not exceed the amount by which X was insolvent.</w:t>
      </w:r>
    </w:p>
    <w:p w14:paraId="4302F7F9" w14:textId="77777777" w:rsidR="0049128E" w:rsidRPr="00576ED7" w:rsidRDefault="0049128E" w:rsidP="00A6585D">
      <w:pPr>
        <w:widowControl w:val="0"/>
        <w:jc w:val="both"/>
        <w:rPr>
          <w:szCs w:val="24"/>
        </w:rPr>
      </w:pPr>
    </w:p>
    <w:p w14:paraId="63EFEEF6" w14:textId="77777777" w:rsidR="0049128E" w:rsidRPr="00576ED7" w:rsidRDefault="0049128E" w:rsidP="00A6585D">
      <w:pPr>
        <w:widowControl w:val="0"/>
        <w:jc w:val="both"/>
        <w:rPr>
          <w:szCs w:val="24"/>
        </w:rPr>
      </w:pPr>
      <w:r w:rsidRPr="00576ED7">
        <w:rPr>
          <w:szCs w:val="24"/>
        </w:rPr>
        <w:t xml:space="preserve">If the subdivision had been transferred to the bank as a result of a foreclosure proceeding in which the outstanding balance of the debt was discharged (rather than having been transferred pursuant to the settlement agreement), the result would be the same.  A mortgage foreclosure, like a voluntary sale, is a ‘disposition’ within the scope of the gain or loss provisions of </w:t>
      </w:r>
      <w:r w:rsidR="00CA008D">
        <w:rPr>
          <w:szCs w:val="24"/>
        </w:rPr>
        <w:t>§ </w:t>
      </w:r>
      <w:r w:rsidRPr="00576ED7">
        <w:rPr>
          <w:szCs w:val="24"/>
        </w:rPr>
        <w:t xml:space="preserve">1001 of the Code.  </w:t>
      </w:r>
      <w:r w:rsidRPr="00576ED7">
        <w:rPr>
          <w:i/>
          <w:szCs w:val="24"/>
        </w:rPr>
        <w:t>See</w:t>
      </w:r>
      <w:r w:rsidRPr="00576ED7">
        <w:rPr>
          <w:szCs w:val="24"/>
        </w:rPr>
        <w:t xml:space="preserve"> </w:t>
      </w:r>
      <w:r w:rsidRPr="00576ED7">
        <w:rPr>
          <w:i/>
          <w:szCs w:val="24"/>
        </w:rPr>
        <w:t>Helvering v. Hammel</w:t>
      </w:r>
      <w:r w:rsidRPr="00576ED7">
        <w:rPr>
          <w:szCs w:val="24"/>
        </w:rPr>
        <w:t xml:space="preserve">, 311 U.S. 504 (1941); </w:t>
      </w:r>
      <w:r w:rsidRPr="00576ED7">
        <w:rPr>
          <w:i/>
          <w:szCs w:val="24"/>
        </w:rPr>
        <w:t>Electro-Chemical Engraving Co. v. Commissioner</w:t>
      </w:r>
      <w:r w:rsidRPr="00576ED7">
        <w:rPr>
          <w:szCs w:val="24"/>
        </w:rPr>
        <w:t xml:space="preserve">, 311 U.S. 513 (1941); and </w:t>
      </w:r>
      <w:r w:rsidRPr="00576ED7">
        <w:rPr>
          <w:i/>
          <w:szCs w:val="24"/>
        </w:rPr>
        <w:t>Danenberg v. Commissioner</w:t>
      </w:r>
      <w:r w:rsidRPr="00576ED7">
        <w:rPr>
          <w:szCs w:val="24"/>
        </w:rPr>
        <w:t xml:space="preserve">, 73 T.C. 370 (1979), </w:t>
      </w:r>
      <w:r w:rsidRPr="00576ED7">
        <w:rPr>
          <w:i/>
          <w:szCs w:val="24"/>
        </w:rPr>
        <w:t>acq</w:t>
      </w:r>
      <w:r w:rsidRPr="00576ED7">
        <w:rPr>
          <w:szCs w:val="24"/>
        </w:rPr>
        <w:t>., 1980-2 C.B. 1.</w:t>
      </w:r>
    </w:p>
    <w:p w14:paraId="06AF359A" w14:textId="77777777" w:rsidR="0049128E" w:rsidRPr="00576ED7" w:rsidRDefault="0049128E" w:rsidP="00A6585D">
      <w:pPr>
        <w:widowControl w:val="0"/>
        <w:jc w:val="both"/>
        <w:rPr>
          <w:szCs w:val="24"/>
        </w:rPr>
      </w:pPr>
    </w:p>
    <w:p w14:paraId="0AA80D72" w14:textId="77777777" w:rsidR="0049128E" w:rsidRPr="00576ED7" w:rsidRDefault="0049128E" w:rsidP="00A6585D">
      <w:pPr>
        <w:widowControl w:val="0"/>
        <w:jc w:val="both"/>
        <w:rPr>
          <w:szCs w:val="24"/>
        </w:rPr>
      </w:pPr>
      <w:r w:rsidRPr="00576ED7">
        <w:rPr>
          <w:szCs w:val="24"/>
        </w:rPr>
        <w:t>HOLDING</w:t>
      </w:r>
    </w:p>
    <w:p w14:paraId="6C18803D" w14:textId="77777777" w:rsidR="0049128E" w:rsidRPr="00576ED7" w:rsidRDefault="0049128E" w:rsidP="00A6585D">
      <w:pPr>
        <w:widowControl w:val="0"/>
        <w:jc w:val="both"/>
        <w:rPr>
          <w:szCs w:val="24"/>
        </w:rPr>
      </w:pPr>
    </w:p>
    <w:p w14:paraId="02FC9C59" w14:textId="77777777" w:rsidR="0049128E" w:rsidRPr="00576ED7" w:rsidRDefault="0049128E" w:rsidP="00A6585D">
      <w:pPr>
        <w:widowControl w:val="0"/>
        <w:jc w:val="both"/>
        <w:rPr>
          <w:szCs w:val="24"/>
        </w:rPr>
      </w:pPr>
      <w:r w:rsidRPr="00576ED7">
        <w:rPr>
          <w:szCs w:val="24"/>
        </w:rPr>
        <w:t>The transfer of the subdivision by X to the bank in satisfaction of a debt on which X was personally liable is a sale or disposition upon which gain is realized and recognized by X under §</w:t>
      </w:r>
      <w:r w:rsidR="00CA008D">
        <w:rPr>
          <w:szCs w:val="24"/>
        </w:rPr>
        <w:t>§ </w:t>
      </w:r>
      <w:r w:rsidRPr="00576ED7">
        <w:rPr>
          <w:szCs w:val="24"/>
        </w:rPr>
        <w:t xml:space="preserve">1001(c) and 61(a)(3) of the Code to the extent the fair market value of the subdivision transferred exceeds X’s adjusted basis.  Subject to the application of </w:t>
      </w:r>
      <w:r w:rsidR="00CA008D">
        <w:rPr>
          <w:szCs w:val="24"/>
        </w:rPr>
        <w:t>§ </w:t>
      </w:r>
      <w:r w:rsidRPr="00576ED7">
        <w:rPr>
          <w:szCs w:val="24"/>
        </w:rPr>
        <w:t>108 of the Code, to the extent the amount of debt exceeds the fair market value of the subdivision, X would also realize income from the discharge of indebtedness.</w:t>
      </w:r>
    </w:p>
    <w:p w14:paraId="3006C34C" w14:textId="77777777" w:rsidR="0049128E" w:rsidRPr="00576ED7" w:rsidRDefault="0049128E" w:rsidP="00A6585D">
      <w:pPr>
        <w:widowControl w:val="0"/>
        <w:jc w:val="both"/>
        <w:rPr>
          <w:szCs w:val="24"/>
        </w:rPr>
      </w:pPr>
    </w:p>
    <w:p w14:paraId="0E7F0099" w14:textId="77777777" w:rsidR="0049128E" w:rsidRPr="00576ED7" w:rsidRDefault="0049128E" w:rsidP="00A6585D">
      <w:pPr>
        <w:widowControl w:val="0"/>
        <w:jc w:val="both"/>
        <w:rPr>
          <w:szCs w:val="24"/>
        </w:rPr>
      </w:pPr>
      <w:r w:rsidRPr="00576ED7">
        <w:rPr>
          <w:i/>
          <w:szCs w:val="24"/>
        </w:rPr>
        <w:lastRenderedPageBreak/>
        <w:t>Notes and Questions</w:t>
      </w:r>
      <w:r w:rsidRPr="00576ED7">
        <w:rPr>
          <w:szCs w:val="24"/>
        </w:rPr>
        <w:t>:</w:t>
      </w:r>
    </w:p>
    <w:p w14:paraId="3946AAB9" w14:textId="77777777" w:rsidR="0049128E" w:rsidRPr="00576ED7" w:rsidRDefault="0049128E" w:rsidP="00A6585D">
      <w:pPr>
        <w:widowControl w:val="0"/>
        <w:jc w:val="both"/>
        <w:rPr>
          <w:szCs w:val="24"/>
        </w:rPr>
      </w:pPr>
    </w:p>
    <w:p w14:paraId="67105D70" w14:textId="77777777" w:rsidR="0049128E" w:rsidRPr="00576ED7" w:rsidRDefault="0049128E" w:rsidP="00A6585D">
      <w:pPr>
        <w:widowControl w:val="0"/>
        <w:jc w:val="both"/>
        <w:rPr>
          <w:szCs w:val="24"/>
        </w:rPr>
      </w:pPr>
      <w:r w:rsidRPr="00576ED7">
        <w:rPr>
          <w:szCs w:val="24"/>
        </w:rPr>
        <w:t>1.  What would have been the result if the adjusted basis of the property had been $7000x?</w:t>
      </w:r>
    </w:p>
    <w:p w14:paraId="79DD708B" w14:textId="77777777" w:rsidR="0049128E" w:rsidRPr="00576ED7" w:rsidRDefault="0049128E" w:rsidP="00A6585D">
      <w:pPr>
        <w:widowControl w:val="0"/>
        <w:jc w:val="both"/>
        <w:rPr>
          <w:szCs w:val="24"/>
        </w:rPr>
      </w:pPr>
    </w:p>
    <w:p w14:paraId="3F33830D" w14:textId="3C8FA0D3" w:rsidR="0049128E" w:rsidRPr="00576ED7" w:rsidRDefault="004E5087"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Why is it so important to this revenue ruling that taxpayer is insolvent?</w:t>
      </w:r>
    </w:p>
    <w:p w14:paraId="36375B9F" w14:textId="77777777" w:rsidR="0049128E" w:rsidRPr="00576ED7" w:rsidRDefault="0049128E" w:rsidP="00A6585D">
      <w:pPr>
        <w:widowControl w:val="0"/>
        <w:jc w:val="both"/>
        <w:rPr>
          <w:szCs w:val="24"/>
        </w:rPr>
      </w:pPr>
    </w:p>
    <w:p w14:paraId="04C2AAB2" w14:textId="6D19921F" w:rsidR="0049128E" w:rsidRPr="00576ED7" w:rsidRDefault="004E5087" w:rsidP="00A6585D">
      <w:pPr>
        <w:widowControl w:val="0"/>
        <w:jc w:val="both"/>
        <w:rPr>
          <w:szCs w:val="24"/>
        </w:rPr>
      </w:pPr>
      <w:r>
        <w:rPr>
          <w:szCs w:val="24"/>
        </w:rPr>
        <w:t>3.</w:t>
      </w:r>
      <w:r w:rsidR="001553C0">
        <w:rPr>
          <w:szCs w:val="24"/>
        </w:rPr>
        <w:t xml:space="preserve"> </w:t>
      </w:r>
      <w:r>
        <w:rPr>
          <w:szCs w:val="24"/>
        </w:rPr>
        <w:t xml:space="preserve"> </w:t>
      </w:r>
      <w:r w:rsidR="0049128E" w:rsidRPr="00576ED7">
        <w:rPr>
          <w:szCs w:val="24"/>
        </w:rPr>
        <w:t xml:space="preserve">You should recognize that the holding in </w:t>
      </w:r>
      <w:r w:rsidR="0049128E" w:rsidRPr="00576ED7">
        <w:rPr>
          <w:i/>
          <w:szCs w:val="24"/>
        </w:rPr>
        <w:t>Gehl</w:t>
      </w:r>
      <w:r w:rsidR="0049128E" w:rsidRPr="00576ED7">
        <w:rPr>
          <w:szCs w:val="24"/>
        </w:rPr>
        <w:t xml:space="preserve"> is in exact accord with the IRS’s position in this revenue ruling.</w:t>
      </w:r>
    </w:p>
    <w:p w14:paraId="3B1B3087" w14:textId="77777777" w:rsidR="0049128E" w:rsidRPr="00576ED7" w:rsidRDefault="0049128E" w:rsidP="00A6585D">
      <w:pPr>
        <w:widowControl w:val="0"/>
        <w:jc w:val="both"/>
        <w:rPr>
          <w:szCs w:val="24"/>
        </w:rPr>
      </w:pPr>
    </w:p>
    <w:p w14:paraId="1D2177EC" w14:textId="01A08C08" w:rsidR="0049128E" w:rsidRPr="00576ED7"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3</w:t>
      </w:r>
      <w:r w:rsidR="00E1445D">
        <w:rPr>
          <w:szCs w:val="24"/>
        </w:rPr>
        <w:t>(b)</w:t>
      </w:r>
      <w:r w:rsidR="00E5662C" w:rsidRPr="00576ED7">
        <w:rPr>
          <w:szCs w:val="24"/>
        </w:rPr>
        <w:t xml:space="preserve">. </w:t>
      </w:r>
      <w:r w:rsidRPr="00576ED7">
        <w:rPr>
          <w:szCs w:val="24"/>
        </w:rPr>
        <w:t>You might have to get this r</w:t>
      </w:r>
      <w:r w:rsidR="004E5087">
        <w:rPr>
          <w:szCs w:val="24"/>
        </w:rPr>
        <w:t xml:space="preserve">egulation on Westlaw or Lexis. </w:t>
      </w:r>
      <w:r w:rsidRPr="00576ED7">
        <w:rPr>
          <w:szCs w:val="24"/>
        </w:rPr>
        <w:t xml:space="preserve">A “material modification” of a debt instrument results in an exchange for purposes of </w:t>
      </w:r>
      <w:r w:rsidR="00CA008D">
        <w:rPr>
          <w:szCs w:val="24"/>
        </w:rPr>
        <w:t>§ </w:t>
      </w:r>
      <w:r w:rsidR="004E5087">
        <w:rPr>
          <w:szCs w:val="24"/>
        </w:rPr>
        <w:t xml:space="preserve">1001(a). </w:t>
      </w:r>
      <w:r w:rsidRPr="00576ED7">
        <w:rPr>
          <w:szCs w:val="24"/>
        </w:rPr>
        <w:t>What is the effect of this treatment?</w:t>
      </w:r>
    </w:p>
    <w:p w14:paraId="28025A26" w14:textId="77777777" w:rsidR="0049128E" w:rsidRPr="00576ED7" w:rsidRDefault="0049128E" w:rsidP="00A6585D">
      <w:pPr>
        <w:widowControl w:val="0"/>
        <w:jc w:val="both"/>
        <w:rPr>
          <w:szCs w:val="24"/>
        </w:rPr>
      </w:pPr>
    </w:p>
    <w:p w14:paraId="7D492D3B" w14:textId="09079671" w:rsidR="0049128E" w:rsidRPr="00576ED7" w:rsidRDefault="004E5087" w:rsidP="00A6585D">
      <w:pPr>
        <w:widowControl w:val="0"/>
        <w:jc w:val="both"/>
        <w:rPr>
          <w:szCs w:val="24"/>
        </w:rPr>
      </w:pPr>
      <w:r>
        <w:rPr>
          <w:szCs w:val="24"/>
        </w:rPr>
        <w:t>5.</w:t>
      </w:r>
      <w:r w:rsidR="001553C0">
        <w:rPr>
          <w:szCs w:val="24"/>
        </w:rPr>
        <w:t xml:space="preserve"> </w:t>
      </w:r>
      <w:r>
        <w:rPr>
          <w:szCs w:val="24"/>
        </w:rPr>
        <w:t xml:space="preserve"> </w:t>
      </w:r>
      <w:r w:rsidR="0049128E" w:rsidRPr="00576ED7">
        <w:rPr>
          <w:szCs w:val="24"/>
        </w:rPr>
        <w:t>Would the result have been the same if the loan had been without recourse? Read on.</w:t>
      </w:r>
    </w:p>
    <w:p w14:paraId="7B5930EF" w14:textId="77777777" w:rsidR="0049128E" w:rsidRPr="00576ED7" w:rsidRDefault="0049128E" w:rsidP="00A6585D">
      <w:pPr>
        <w:widowControl w:val="0"/>
        <w:jc w:val="both"/>
        <w:rPr>
          <w:szCs w:val="24"/>
        </w:rPr>
      </w:pPr>
    </w:p>
    <w:p w14:paraId="27B72E72" w14:textId="77777777" w:rsidR="0049128E" w:rsidRPr="00576ED7" w:rsidRDefault="0049128E" w:rsidP="00A6585D">
      <w:pPr>
        <w:widowControl w:val="0"/>
        <w:jc w:val="both"/>
        <w:rPr>
          <w:szCs w:val="24"/>
        </w:rPr>
      </w:pPr>
    </w:p>
    <w:p w14:paraId="397D9B5D" w14:textId="77777777" w:rsidR="0049128E" w:rsidRPr="00576ED7" w:rsidRDefault="0049128E" w:rsidP="00A6585D">
      <w:pPr>
        <w:widowControl w:val="0"/>
        <w:jc w:val="both"/>
        <w:rPr>
          <w:szCs w:val="24"/>
        </w:rPr>
      </w:pPr>
      <w:r w:rsidRPr="00576ED7">
        <w:rPr>
          <w:b/>
          <w:szCs w:val="24"/>
        </w:rPr>
        <w:t>Rev. Rul</w:t>
      </w:r>
      <w:r w:rsidRPr="00576ED7">
        <w:rPr>
          <w:szCs w:val="24"/>
        </w:rPr>
        <w:t>. 91-31</w:t>
      </w:r>
      <w:r w:rsidR="00596357">
        <w:rPr>
          <w:szCs w:val="24"/>
        </w:rPr>
        <w:t>, 1991-C.B. 19-1</w:t>
      </w:r>
      <w:r w:rsidRPr="00576ED7">
        <w:rPr>
          <w:szCs w:val="24"/>
        </w:rPr>
        <w:fldChar w:fldCharType="begin"/>
      </w:r>
      <w:r w:rsidRPr="00576ED7">
        <w:rPr>
          <w:szCs w:val="24"/>
        </w:rPr>
        <w:instrText xml:space="preserve"> TC \l2 "Rev. Rul. 91-31</w:instrText>
      </w:r>
      <w:r w:rsidR="00596357">
        <w:rPr>
          <w:szCs w:val="24"/>
        </w:rPr>
        <w:instrText>, 1991-1 C.B. 19</w:instrText>
      </w:r>
      <w:r w:rsidRPr="00576ED7">
        <w:rPr>
          <w:szCs w:val="24"/>
        </w:rPr>
        <w:fldChar w:fldCharType="end"/>
      </w:r>
    </w:p>
    <w:p w14:paraId="22BE115C" w14:textId="77777777" w:rsidR="0049128E" w:rsidRPr="00576ED7" w:rsidRDefault="0049128E" w:rsidP="00A6585D">
      <w:pPr>
        <w:widowControl w:val="0"/>
        <w:jc w:val="both"/>
        <w:rPr>
          <w:szCs w:val="24"/>
        </w:rPr>
      </w:pPr>
      <w:r w:rsidRPr="00576ED7">
        <w:rPr>
          <w:szCs w:val="24"/>
        </w:rPr>
        <w:t>DISCHARGE OF INDEBTEDNESS</w:t>
      </w:r>
    </w:p>
    <w:p w14:paraId="70ACB057" w14:textId="77777777" w:rsidR="0049128E" w:rsidRPr="00576ED7" w:rsidRDefault="0049128E" w:rsidP="00A6585D">
      <w:pPr>
        <w:widowControl w:val="0"/>
        <w:jc w:val="both"/>
        <w:rPr>
          <w:szCs w:val="24"/>
        </w:rPr>
      </w:pPr>
    </w:p>
    <w:p w14:paraId="2BF5E31B" w14:textId="77777777" w:rsidR="0049128E" w:rsidRPr="00576ED7" w:rsidRDefault="0049128E" w:rsidP="00A6585D">
      <w:pPr>
        <w:widowControl w:val="0"/>
        <w:jc w:val="both"/>
        <w:rPr>
          <w:szCs w:val="24"/>
        </w:rPr>
      </w:pPr>
      <w:r w:rsidRPr="00576ED7">
        <w:rPr>
          <w:szCs w:val="24"/>
        </w:rPr>
        <w:t xml:space="preserve">... </w:t>
      </w:r>
    </w:p>
    <w:p w14:paraId="1316530F" w14:textId="77777777" w:rsidR="0049128E" w:rsidRPr="00576ED7" w:rsidRDefault="0049128E" w:rsidP="00A6585D">
      <w:pPr>
        <w:widowControl w:val="0"/>
        <w:jc w:val="both"/>
        <w:rPr>
          <w:szCs w:val="24"/>
        </w:rPr>
      </w:pPr>
    </w:p>
    <w:p w14:paraId="5A7D2E87" w14:textId="77777777" w:rsidR="0049128E" w:rsidRPr="00576ED7" w:rsidRDefault="0049128E" w:rsidP="00A6585D">
      <w:pPr>
        <w:widowControl w:val="0"/>
        <w:jc w:val="both"/>
        <w:rPr>
          <w:szCs w:val="24"/>
        </w:rPr>
      </w:pPr>
      <w:r w:rsidRPr="00576ED7">
        <w:rPr>
          <w:szCs w:val="24"/>
        </w:rPr>
        <w:t>ISSUE</w:t>
      </w:r>
    </w:p>
    <w:p w14:paraId="0F6EE735" w14:textId="77777777" w:rsidR="0049128E" w:rsidRPr="00576ED7" w:rsidRDefault="0049128E" w:rsidP="00A6585D">
      <w:pPr>
        <w:widowControl w:val="0"/>
        <w:jc w:val="both"/>
        <w:rPr>
          <w:szCs w:val="24"/>
        </w:rPr>
      </w:pPr>
    </w:p>
    <w:p w14:paraId="2CA8A0E4" w14:textId="77777777" w:rsidR="0049128E" w:rsidRPr="00576ED7" w:rsidRDefault="0049128E" w:rsidP="00A6585D">
      <w:pPr>
        <w:widowControl w:val="0"/>
        <w:jc w:val="both"/>
        <w:rPr>
          <w:szCs w:val="24"/>
        </w:rPr>
      </w:pPr>
      <w:r w:rsidRPr="00576ED7">
        <w:rPr>
          <w:szCs w:val="24"/>
        </w:rPr>
        <w:t xml:space="preserve">If the principal amount of an undersecured nonrecourse debt is reduced by the holder of the debt who was not the seller of the property securing the debt, does this debt reduction result in the realization of discharge of indebtedness income for the year of the reduction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Internal Revenue Code or in the reduction of the </w:t>
      </w:r>
      <w:r w:rsidRPr="00335B19">
        <w:rPr>
          <w:i/>
          <w:szCs w:val="24"/>
        </w:rPr>
        <w:t>basis</w:t>
      </w:r>
      <w:r w:rsidRPr="00576ED7">
        <w:rPr>
          <w:szCs w:val="24"/>
        </w:rPr>
        <w:t xml:space="preserve"> in the property securing the debt?</w:t>
      </w:r>
    </w:p>
    <w:p w14:paraId="5C310CFD" w14:textId="77777777" w:rsidR="0049128E" w:rsidRPr="00576ED7" w:rsidRDefault="0049128E" w:rsidP="00A6585D">
      <w:pPr>
        <w:widowControl w:val="0"/>
        <w:jc w:val="both"/>
        <w:rPr>
          <w:szCs w:val="24"/>
        </w:rPr>
      </w:pPr>
    </w:p>
    <w:p w14:paraId="60CC2EA9" w14:textId="77777777" w:rsidR="0049128E" w:rsidRPr="00576ED7" w:rsidRDefault="0049128E" w:rsidP="00A6585D">
      <w:pPr>
        <w:widowControl w:val="0"/>
        <w:jc w:val="both"/>
        <w:rPr>
          <w:szCs w:val="24"/>
        </w:rPr>
      </w:pPr>
      <w:r w:rsidRPr="00576ED7">
        <w:rPr>
          <w:szCs w:val="24"/>
        </w:rPr>
        <w:t>FACTS</w:t>
      </w:r>
    </w:p>
    <w:p w14:paraId="1426E0B0" w14:textId="77777777" w:rsidR="0049128E" w:rsidRPr="00576ED7" w:rsidRDefault="0049128E" w:rsidP="00A6585D">
      <w:pPr>
        <w:widowControl w:val="0"/>
        <w:jc w:val="both"/>
        <w:rPr>
          <w:szCs w:val="24"/>
        </w:rPr>
      </w:pPr>
    </w:p>
    <w:p w14:paraId="32868ADE" w14:textId="77777777" w:rsidR="0049128E" w:rsidRPr="00576ED7" w:rsidRDefault="0049128E" w:rsidP="00A6585D">
      <w:pPr>
        <w:widowControl w:val="0"/>
        <w:jc w:val="both"/>
        <w:rPr>
          <w:szCs w:val="24"/>
        </w:rPr>
      </w:pPr>
      <w:r w:rsidRPr="00576ED7">
        <w:rPr>
          <w:szCs w:val="24"/>
        </w:rPr>
        <w:t xml:space="preserve">In 1988, individual A borrowed $1,000,000 from C and signed a note payable to C for $1,000,000 that bore interest at a fixed market rate payable annually.  A had no personal liability with respect to the note, which was secured by an office building valued at $1,000,000 that A acquired from B with the proceeds of the nonrecourse financing.  In 1989, when the value of the office building was $800,000 and the outstanding principal on the note was $1,000,000, C agreed to modify the terms of the note by reducing the note’s principal amount to $800,000.  The modified note bore adequate stated interest within the meaning of </w:t>
      </w:r>
      <w:r w:rsidR="00CA008D">
        <w:rPr>
          <w:szCs w:val="24"/>
        </w:rPr>
        <w:t>§ </w:t>
      </w:r>
      <w:r w:rsidRPr="00576ED7">
        <w:rPr>
          <w:szCs w:val="24"/>
        </w:rPr>
        <w:t>1274(c)(2).</w:t>
      </w:r>
    </w:p>
    <w:p w14:paraId="6E8A32B3" w14:textId="77777777" w:rsidR="0049128E" w:rsidRPr="00576ED7" w:rsidRDefault="0049128E" w:rsidP="00A6585D">
      <w:pPr>
        <w:widowControl w:val="0"/>
        <w:jc w:val="both"/>
        <w:rPr>
          <w:szCs w:val="24"/>
        </w:rPr>
      </w:pPr>
    </w:p>
    <w:p w14:paraId="46C7E4E1" w14:textId="77777777" w:rsidR="0049128E" w:rsidRPr="00576ED7" w:rsidRDefault="0049128E" w:rsidP="00A6585D">
      <w:pPr>
        <w:widowControl w:val="0"/>
        <w:jc w:val="both"/>
        <w:rPr>
          <w:szCs w:val="24"/>
        </w:rPr>
      </w:pPr>
      <w:r w:rsidRPr="00576ED7">
        <w:rPr>
          <w:szCs w:val="24"/>
        </w:rPr>
        <w:t xml:space="preserve">The facts here do not involve the bankruptcy, insolvency, or qualified farm indebtedness of the taxpayer.  Thus, the specific exclusions provided by </w:t>
      </w:r>
      <w:r w:rsidR="00CA008D">
        <w:rPr>
          <w:szCs w:val="24"/>
        </w:rPr>
        <w:t>§ </w:t>
      </w:r>
      <w:r w:rsidRPr="00576ED7">
        <w:rPr>
          <w:szCs w:val="24"/>
        </w:rPr>
        <w:t>108(a) do not apply.</w:t>
      </w:r>
    </w:p>
    <w:p w14:paraId="7DA45C48" w14:textId="77777777" w:rsidR="0049128E" w:rsidRPr="00576ED7" w:rsidRDefault="0049128E" w:rsidP="00A6585D">
      <w:pPr>
        <w:widowControl w:val="0"/>
        <w:jc w:val="both"/>
        <w:rPr>
          <w:szCs w:val="24"/>
        </w:rPr>
      </w:pPr>
    </w:p>
    <w:p w14:paraId="2575407A" w14:textId="77777777" w:rsidR="0049128E" w:rsidRPr="00576ED7" w:rsidRDefault="0049128E" w:rsidP="00A6585D">
      <w:pPr>
        <w:widowControl w:val="0"/>
        <w:jc w:val="both"/>
        <w:rPr>
          <w:szCs w:val="24"/>
        </w:rPr>
      </w:pPr>
      <w:r w:rsidRPr="00576ED7">
        <w:rPr>
          <w:szCs w:val="24"/>
        </w:rPr>
        <w:t>LAW AND ANALYSIS</w:t>
      </w:r>
    </w:p>
    <w:p w14:paraId="1E3747C9" w14:textId="77777777" w:rsidR="0049128E" w:rsidRPr="00576ED7" w:rsidRDefault="0049128E" w:rsidP="00A6585D">
      <w:pPr>
        <w:widowControl w:val="0"/>
        <w:jc w:val="both"/>
        <w:rPr>
          <w:szCs w:val="24"/>
        </w:rPr>
      </w:pPr>
    </w:p>
    <w:p w14:paraId="49C9BE17" w14:textId="77777777" w:rsidR="0049128E" w:rsidRPr="00576ED7" w:rsidRDefault="0049128E" w:rsidP="00A6585D">
      <w:pPr>
        <w:widowControl w:val="0"/>
        <w:jc w:val="both"/>
        <w:rPr>
          <w:szCs w:val="24"/>
        </w:rPr>
      </w:pPr>
      <w:r w:rsidRPr="00576ED7">
        <w:rPr>
          <w:szCs w:val="24"/>
        </w:rPr>
        <w:t xml:space="preserve">Section </w:t>
      </w:r>
      <w:r w:rsidR="003A32DB">
        <w:rPr>
          <w:szCs w:val="24"/>
        </w:rPr>
        <w:t>[</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provides that gross income includes income from the discharge of indebtedness.  Reg. </w:t>
      </w:r>
      <w:r w:rsidR="00CA008D">
        <w:rPr>
          <w:szCs w:val="24"/>
        </w:rPr>
        <w:t>§ </w:t>
      </w:r>
      <w:r w:rsidRPr="00576ED7">
        <w:rPr>
          <w:szCs w:val="24"/>
        </w:rPr>
        <w:t>1.61-12(a) provides that the discharge of indebtedness, in whole or in part, may result in the realization of income.</w:t>
      </w:r>
    </w:p>
    <w:p w14:paraId="5B8E4A8D" w14:textId="77777777" w:rsidR="0049128E" w:rsidRPr="00576ED7" w:rsidRDefault="0049128E" w:rsidP="00A6585D">
      <w:pPr>
        <w:widowControl w:val="0"/>
        <w:jc w:val="both"/>
        <w:rPr>
          <w:szCs w:val="24"/>
        </w:rPr>
      </w:pPr>
    </w:p>
    <w:p w14:paraId="7CCEE706" w14:textId="77777777" w:rsidR="0049128E" w:rsidRPr="00576ED7" w:rsidRDefault="0049128E" w:rsidP="00A6585D">
      <w:pPr>
        <w:widowControl w:val="0"/>
        <w:jc w:val="both"/>
        <w:rPr>
          <w:szCs w:val="24"/>
        </w:rPr>
      </w:pPr>
      <w:r w:rsidRPr="00576ED7">
        <w:rPr>
          <w:szCs w:val="24"/>
        </w:rPr>
        <w:t xml:space="preserve">In Rev. Rul. 82-202, a taxpayer prepaid the mortgage held by a third party lender on the taxpayer’s residence for less than the principal balance of the mortgage.  At the time of the prepayment, the fair market value of the residence was greater than the principal balance of the mortgage.  The revenue ruling holds that the taxpayer realizes discharge of indebtedness income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whether the mortgage is recourse or nonrecourse and whether it is partially or fully prepaid.  Rev. Rul. 82-202 relies on </w:t>
      </w:r>
      <w:r w:rsidRPr="00576ED7">
        <w:rPr>
          <w:i/>
          <w:szCs w:val="24"/>
        </w:rPr>
        <w:t>United States v. Kirby Lumber Co.</w:t>
      </w:r>
      <w:r w:rsidRPr="00576ED7">
        <w:rPr>
          <w:szCs w:val="24"/>
        </w:rPr>
        <w:t>, 284 U.S. 1 (1931), in which the United States Supreme Court held that a taxpayer realized ordinary income upon the purchase of its own bonds in an arm’s length transaction at less than their face amount.</w:t>
      </w:r>
    </w:p>
    <w:p w14:paraId="2881CF49" w14:textId="77777777" w:rsidR="0049128E" w:rsidRPr="00576ED7" w:rsidRDefault="0049128E" w:rsidP="00A6585D">
      <w:pPr>
        <w:widowControl w:val="0"/>
        <w:jc w:val="both"/>
        <w:rPr>
          <w:szCs w:val="24"/>
        </w:rPr>
      </w:pPr>
    </w:p>
    <w:p w14:paraId="16F9F1F9" w14:textId="77777777" w:rsidR="0049128E" w:rsidRPr="00576ED7" w:rsidRDefault="0049128E" w:rsidP="00A6585D">
      <w:pPr>
        <w:widowControl w:val="0"/>
        <w:jc w:val="both"/>
        <w:rPr>
          <w:szCs w:val="24"/>
        </w:rPr>
      </w:pPr>
      <w:r w:rsidRPr="00576ED7">
        <w:rPr>
          <w:szCs w:val="24"/>
        </w:rPr>
        <w:t xml:space="preserve">In </w:t>
      </w:r>
      <w:r w:rsidRPr="00576ED7">
        <w:rPr>
          <w:i/>
          <w:szCs w:val="24"/>
        </w:rPr>
        <w:t>Commissioner v. Tufts</w:t>
      </w:r>
      <w:r w:rsidRPr="00576ED7">
        <w:rPr>
          <w:szCs w:val="24"/>
        </w:rPr>
        <w:t xml:space="preserve">, 461 U.S. 300 (1983), the Supreme Court held that when a taxpayer sold property encumbered by a nonrecourse obligation that exceeded the fair market value of the property sold, the amount realized included the amount of the obligation discharged.  The Court reasoned that because a nonrecourse note is treated as a true debt upon inception (so that the loan proceeds are not taken into income at that time), a taxpayer is bound to treat the nonrecourse note as a true debt when the taxpayer is discharged from the liability upon disposition of the collateral, notwithstanding the lesser fair market value of the collateral.  </w:t>
      </w:r>
      <w:r w:rsidRPr="00576ED7">
        <w:rPr>
          <w:i/>
          <w:szCs w:val="24"/>
        </w:rPr>
        <w:t xml:space="preserve">See </w:t>
      </w:r>
      <w:r w:rsidR="00CA008D">
        <w:rPr>
          <w:szCs w:val="24"/>
        </w:rPr>
        <w:t>§ </w:t>
      </w:r>
      <w:r w:rsidRPr="00576ED7">
        <w:rPr>
          <w:szCs w:val="24"/>
        </w:rPr>
        <w:t>1.1001-2(c), Example 7, of the Income Tax Regulations.</w:t>
      </w:r>
    </w:p>
    <w:p w14:paraId="0DC497C1" w14:textId="77777777" w:rsidR="0049128E" w:rsidRPr="00576ED7" w:rsidRDefault="0049128E" w:rsidP="00A6585D">
      <w:pPr>
        <w:widowControl w:val="0"/>
        <w:jc w:val="both"/>
        <w:rPr>
          <w:szCs w:val="24"/>
        </w:rPr>
      </w:pPr>
    </w:p>
    <w:p w14:paraId="49FE86BA" w14:textId="77777777" w:rsidR="0049128E" w:rsidRPr="00576ED7" w:rsidRDefault="0049128E" w:rsidP="00A6585D">
      <w:pPr>
        <w:widowControl w:val="0"/>
        <w:jc w:val="both"/>
        <w:rPr>
          <w:szCs w:val="24"/>
        </w:rPr>
      </w:pPr>
      <w:r w:rsidRPr="00576ED7">
        <w:rPr>
          <w:szCs w:val="24"/>
        </w:rPr>
        <w:t xml:space="preserve">In </w:t>
      </w:r>
      <w:r w:rsidRPr="00576ED7">
        <w:rPr>
          <w:i/>
          <w:szCs w:val="24"/>
        </w:rPr>
        <w:t>Gershkowitz v. Commissioner</w:t>
      </w:r>
      <w:r w:rsidRPr="00576ED7">
        <w:rPr>
          <w:szCs w:val="24"/>
        </w:rPr>
        <w:t xml:space="preserve">, 88 T.C. 984 (1987), the Tax Court, in a reviewed opinion, concluded, in part, that the settlement of a nonrecourse debt of $250,000 for a $40,000 cash payment (rather than surrender of the $2,500 collateral) resulted in $210,000 of discharge of indebtedness income.  The court, following the </w:t>
      </w:r>
      <w:r w:rsidRPr="00576ED7">
        <w:rPr>
          <w:i/>
          <w:szCs w:val="24"/>
        </w:rPr>
        <w:t>Tufts</w:t>
      </w:r>
      <w:r w:rsidRPr="00576ED7">
        <w:rPr>
          <w:szCs w:val="24"/>
        </w:rPr>
        <w:t xml:space="preserve"> holding that income results when a taxpayer is discharged from liability for an undersecured nonrecourse obligation upon the disposition of the collateral, held that the discharge from a portion of the liability for an undersecured nonrecourse obligation through a cash settlement must also result in income.</w:t>
      </w:r>
    </w:p>
    <w:p w14:paraId="44836F94" w14:textId="77777777" w:rsidR="0049128E" w:rsidRPr="00576ED7" w:rsidRDefault="0049128E" w:rsidP="00A6585D">
      <w:pPr>
        <w:widowControl w:val="0"/>
        <w:jc w:val="both"/>
        <w:rPr>
          <w:szCs w:val="24"/>
        </w:rPr>
      </w:pPr>
    </w:p>
    <w:p w14:paraId="015C4AB9" w14:textId="77777777" w:rsidR="0049128E" w:rsidRPr="00576ED7" w:rsidRDefault="0049128E" w:rsidP="00A6585D">
      <w:pPr>
        <w:widowControl w:val="0"/>
        <w:jc w:val="both"/>
        <w:rPr>
          <w:szCs w:val="24"/>
        </w:rPr>
      </w:pPr>
      <w:r w:rsidRPr="00576ED7">
        <w:rPr>
          <w:szCs w:val="24"/>
        </w:rPr>
        <w:lastRenderedPageBreak/>
        <w:t xml:space="preserve">The Service will follow the holding in </w:t>
      </w:r>
      <w:r w:rsidRPr="00576ED7">
        <w:rPr>
          <w:i/>
          <w:szCs w:val="24"/>
        </w:rPr>
        <w:t>Gershkowitz</w:t>
      </w:r>
      <w:r w:rsidRPr="00576ED7">
        <w:rPr>
          <w:szCs w:val="24"/>
        </w:rPr>
        <w:t xml:space="preserve"> where a taxpayer is discharged from all or a portion of a nonrecourse liability when there is no disposition of the collateral.  Thus, in the present case, A realizes $200,000 of discharge of indebtedness income in 1989 as a result of the modification of A’s note payable to C.</w:t>
      </w:r>
    </w:p>
    <w:p w14:paraId="4CAB5966" w14:textId="77777777" w:rsidR="0049128E" w:rsidRPr="00576ED7" w:rsidRDefault="0049128E" w:rsidP="00A6585D">
      <w:pPr>
        <w:widowControl w:val="0"/>
        <w:jc w:val="both"/>
        <w:rPr>
          <w:szCs w:val="24"/>
        </w:rPr>
      </w:pPr>
    </w:p>
    <w:p w14:paraId="64916EC0" w14:textId="77777777" w:rsidR="0049128E" w:rsidRPr="00576ED7" w:rsidRDefault="0049128E" w:rsidP="00A6585D">
      <w:pPr>
        <w:widowControl w:val="0"/>
        <w:jc w:val="both"/>
        <w:rPr>
          <w:szCs w:val="24"/>
        </w:rPr>
      </w:pPr>
      <w:r w:rsidRPr="00576ED7">
        <w:rPr>
          <w:szCs w:val="24"/>
        </w:rPr>
        <w:t xml:space="preserve">In an earlier Board of Tax Appeals decision, </w:t>
      </w:r>
      <w:r w:rsidRPr="00576ED7">
        <w:rPr>
          <w:i/>
          <w:szCs w:val="24"/>
        </w:rPr>
        <w:t>Fulton Gold Corp. v. Commissioner</w:t>
      </w:r>
      <w:r w:rsidRPr="00576ED7">
        <w:rPr>
          <w:szCs w:val="24"/>
        </w:rPr>
        <w:t>, 31 B.T.A. 519 (1934), a taxpayer purchased property without assuming an outstanding mortgage and subsequently satisfied the mortgage for less than its face amount.  In a decision based on unclear facts, the Board of Tax Appeals, for purposes of determining the taxpayer’s gain or loss upon the sale of the property in a later year, held that the taxpayer’s basis in the property should have been reduced by the amount of the mortgage debt forgiven in the earlier year.</w:t>
      </w:r>
    </w:p>
    <w:p w14:paraId="3A52B91B" w14:textId="77777777" w:rsidR="0049128E" w:rsidRPr="00576ED7" w:rsidRDefault="0049128E" w:rsidP="00A6585D">
      <w:pPr>
        <w:widowControl w:val="0"/>
        <w:jc w:val="both"/>
        <w:rPr>
          <w:szCs w:val="24"/>
        </w:rPr>
      </w:pPr>
    </w:p>
    <w:p w14:paraId="1294163B" w14:textId="77777777" w:rsidR="0049128E" w:rsidRPr="00576ED7" w:rsidRDefault="0049128E" w:rsidP="00A6585D">
      <w:pPr>
        <w:widowControl w:val="0"/>
        <w:jc w:val="both"/>
        <w:rPr>
          <w:szCs w:val="24"/>
        </w:rPr>
      </w:pPr>
      <w:r w:rsidRPr="00576ED7">
        <w:rPr>
          <w:szCs w:val="24"/>
        </w:rPr>
        <w:t xml:space="preserve">The </w:t>
      </w:r>
      <w:r w:rsidRPr="00576ED7">
        <w:rPr>
          <w:i/>
          <w:szCs w:val="24"/>
        </w:rPr>
        <w:t>Tufts</w:t>
      </w:r>
      <w:r w:rsidRPr="00576ED7">
        <w:rPr>
          <w:szCs w:val="24"/>
        </w:rPr>
        <w:t xml:space="preserve"> and </w:t>
      </w:r>
      <w:r w:rsidRPr="00576ED7">
        <w:rPr>
          <w:i/>
          <w:szCs w:val="24"/>
        </w:rPr>
        <w:t>Gershkowitz</w:t>
      </w:r>
      <w:r w:rsidRPr="00576ED7">
        <w:rPr>
          <w:szCs w:val="24"/>
        </w:rPr>
        <w:t xml:space="preserve"> decisions implicitly reject any interpretation of </w:t>
      </w:r>
      <w:r w:rsidRPr="00576ED7">
        <w:rPr>
          <w:i/>
          <w:szCs w:val="24"/>
        </w:rPr>
        <w:t>Fulton Gold</w:t>
      </w:r>
      <w:r w:rsidRPr="00576ED7">
        <w:rPr>
          <w:szCs w:val="24"/>
        </w:rPr>
        <w:t xml:space="preserve"> that a reduction in the amount of a nonrecourse liability by the holder of the debt who was not the seller of the property securing the liability results in a reduction of the basis in that property, rather than discharge of indebtedness income for the year of the reduction.  </w:t>
      </w:r>
      <w:r w:rsidRPr="00576ED7">
        <w:rPr>
          <w:i/>
          <w:szCs w:val="24"/>
        </w:rPr>
        <w:t>Fulton Gold</w:t>
      </w:r>
      <w:r w:rsidRPr="00576ED7">
        <w:rPr>
          <w:szCs w:val="24"/>
        </w:rPr>
        <w:t xml:space="preserve">, interpreted in this manner, is inconsistent with </w:t>
      </w:r>
      <w:r w:rsidRPr="00576ED7">
        <w:rPr>
          <w:i/>
          <w:szCs w:val="24"/>
        </w:rPr>
        <w:t>Tufts</w:t>
      </w:r>
      <w:r w:rsidRPr="00576ED7">
        <w:rPr>
          <w:szCs w:val="24"/>
        </w:rPr>
        <w:t xml:space="preserve"> and </w:t>
      </w:r>
      <w:r w:rsidRPr="00576ED7">
        <w:rPr>
          <w:i/>
          <w:szCs w:val="24"/>
        </w:rPr>
        <w:t>Gershkowitz</w:t>
      </w:r>
      <w:r w:rsidRPr="00576ED7">
        <w:rPr>
          <w:szCs w:val="24"/>
        </w:rPr>
        <w:t>.  Therefore, that interpretation is rejected and will not be followed.</w:t>
      </w:r>
    </w:p>
    <w:p w14:paraId="56258B9B" w14:textId="77777777" w:rsidR="0049128E" w:rsidRPr="00576ED7" w:rsidRDefault="0049128E" w:rsidP="00A6585D">
      <w:pPr>
        <w:widowControl w:val="0"/>
        <w:jc w:val="both"/>
        <w:rPr>
          <w:szCs w:val="24"/>
        </w:rPr>
      </w:pPr>
    </w:p>
    <w:p w14:paraId="79699FA8" w14:textId="77777777" w:rsidR="0049128E" w:rsidRPr="00576ED7" w:rsidRDefault="0049128E" w:rsidP="00A6585D">
      <w:pPr>
        <w:widowControl w:val="0"/>
        <w:jc w:val="both"/>
        <w:rPr>
          <w:szCs w:val="24"/>
        </w:rPr>
      </w:pPr>
      <w:r w:rsidRPr="00576ED7">
        <w:rPr>
          <w:szCs w:val="24"/>
        </w:rPr>
        <w:t>HOLDING</w:t>
      </w:r>
    </w:p>
    <w:p w14:paraId="641EF4E1" w14:textId="77777777" w:rsidR="0049128E" w:rsidRPr="00576ED7" w:rsidRDefault="0049128E" w:rsidP="00A6585D">
      <w:pPr>
        <w:widowControl w:val="0"/>
        <w:jc w:val="both"/>
        <w:rPr>
          <w:szCs w:val="24"/>
        </w:rPr>
      </w:pPr>
    </w:p>
    <w:p w14:paraId="12A53787" w14:textId="77777777" w:rsidR="0049128E" w:rsidRPr="00576ED7" w:rsidRDefault="0049128E" w:rsidP="00A6585D">
      <w:pPr>
        <w:widowControl w:val="0"/>
        <w:jc w:val="both"/>
        <w:rPr>
          <w:szCs w:val="24"/>
        </w:rPr>
      </w:pPr>
      <w:r w:rsidRPr="00576ED7">
        <w:rPr>
          <w:szCs w:val="24"/>
        </w:rPr>
        <w:t xml:space="preserve">The reduction of the principal amount of an undersecured nonrecourse debt by the holder of a debt who was not the seller of the property securing the debt results in the realization of discharge of indebtedness income under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xml:space="preserve"> of the Code.</w:t>
      </w:r>
    </w:p>
    <w:p w14:paraId="674FFD13" w14:textId="77777777" w:rsidR="0049128E" w:rsidRPr="00576ED7" w:rsidRDefault="0049128E" w:rsidP="00A6585D">
      <w:pPr>
        <w:widowControl w:val="0"/>
        <w:jc w:val="both"/>
        <w:rPr>
          <w:szCs w:val="24"/>
        </w:rPr>
      </w:pPr>
    </w:p>
    <w:p w14:paraId="02ACA33D"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3FF0CC4" w14:textId="77777777" w:rsidR="0049128E" w:rsidRPr="00576ED7" w:rsidRDefault="0049128E" w:rsidP="00A6585D">
      <w:pPr>
        <w:widowControl w:val="0"/>
        <w:jc w:val="both"/>
        <w:rPr>
          <w:szCs w:val="24"/>
        </w:rPr>
      </w:pPr>
    </w:p>
    <w:p w14:paraId="5A99781F" w14:textId="77777777" w:rsidR="0049128E" w:rsidRPr="00576ED7" w:rsidRDefault="0049128E" w:rsidP="00A6585D">
      <w:pPr>
        <w:widowControl w:val="0"/>
        <w:jc w:val="both"/>
        <w:rPr>
          <w:szCs w:val="24"/>
        </w:rPr>
      </w:pPr>
      <w:r w:rsidRPr="00576ED7">
        <w:rPr>
          <w:szCs w:val="24"/>
        </w:rPr>
        <w:t xml:space="preserve">1.  </w:t>
      </w:r>
      <w:r w:rsidRPr="00576ED7">
        <w:rPr>
          <w:i/>
          <w:szCs w:val="24"/>
        </w:rPr>
        <w:t>Compare</w:t>
      </w:r>
      <w:r w:rsidRPr="00576ED7">
        <w:rPr>
          <w:szCs w:val="24"/>
        </w:rPr>
        <w:t xml:space="preserve"> </w:t>
      </w:r>
      <w:r w:rsidRPr="00576ED7">
        <w:rPr>
          <w:i/>
          <w:szCs w:val="24"/>
        </w:rPr>
        <w:t>Gershkowitz</w:t>
      </w:r>
      <w:r w:rsidRPr="00576ED7">
        <w:rPr>
          <w:szCs w:val="24"/>
        </w:rPr>
        <w:t xml:space="preserve"> (summarized in Rev. Rul. 91-31) and </w:t>
      </w:r>
      <w:r w:rsidRPr="00576ED7">
        <w:rPr>
          <w:i/>
          <w:szCs w:val="24"/>
        </w:rPr>
        <w:t>Tufts</w:t>
      </w:r>
      <w:r w:rsidRPr="00576ED7">
        <w:rPr>
          <w:szCs w:val="24"/>
        </w:rPr>
        <w:t>. When and why does it matter whether taxpayer is relieved of a nonrecourse obligation through doi or through realization of the amount of the obligation?</w:t>
      </w:r>
    </w:p>
    <w:p w14:paraId="4CA22197" w14:textId="77777777" w:rsidR="0049128E" w:rsidRPr="00576ED7" w:rsidRDefault="0049128E" w:rsidP="00A6585D">
      <w:pPr>
        <w:widowControl w:val="0"/>
        <w:jc w:val="both"/>
        <w:rPr>
          <w:szCs w:val="24"/>
        </w:rPr>
      </w:pPr>
    </w:p>
    <w:p w14:paraId="02EF8004" w14:textId="77777777" w:rsidR="0049128E" w:rsidRDefault="0049128E" w:rsidP="00A6585D">
      <w:pPr>
        <w:widowControl w:val="0"/>
        <w:jc w:val="both"/>
        <w:rPr>
          <w:szCs w:val="24"/>
        </w:rPr>
      </w:pPr>
      <w:r w:rsidRPr="00576ED7">
        <w:rPr>
          <w:szCs w:val="24"/>
        </w:rPr>
        <w:t>2.  What is the rule of Rev. Rul. 82-202, as stated in Rev. Rul. 91-31?</w:t>
      </w:r>
    </w:p>
    <w:p w14:paraId="390ECAFB" w14:textId="77777777" w:rsidR="00596357" w:rsidRPr="00576ED7" w:rsidRDefault="00596357" w:rsidP="00596357">
      <w:pPr>
        <w:widowControl w:val="0"/>
        <w:ind w:left="720"/>
        <w:jc w:val="both"/>
        <w:rPr>
          <w:szCs w:val="24"/>
        </w:rPr>
      </w:pPr>
      <w:r>
        <w:rPr>
          <w:szCs w:val="24"/>
        </w:rPr>
        <w:t>•We’ve asked about this before.</w:t>
      </w:r>
    </w:p>
    <w:p w14:paraId="078DDB80" w14:textId="77777777" w:rsidR="0049128E" w:rsidRPr="00576ED7" w:rsidRDefault="0049128E" w:rsidP="00A6585D">
      <w:pPr>
        <w:widowControl w:val="0"/>
        <w:jc w:val="both"/>
        <w:rPr>
          <w:szCs w:val="24"/>
        </w:rPr>
      </w:pPr>
    </w:p>
    <w:p w14:paraId="682A7F96" w14:textId="77777777" w:rsidR="0049128E" w:rsidRPr="00576ED7" w:rsidRDefault="0049128E" w:rsidP="00A6585D">
      <w:pPr>
        <w:widowControl w:val="0"/>
        <w:jc w:val="both"/>
        <w:rPr>
          <w:szCs w:val="24"/>
        </w:rPr>
      </w:pPr>
      <w:r w:rsidRPr="00576ED7">
        <w:rPr>
          <w:szCs w:val="24"/>
        </w:rPr>
        <w:t xml:space="preserve">3.  If the creditor </w:t>
      </w:r>
      <w:r w:rsidRPr="00576ED7">
        <w:rPr>
          <w:i/>
          <w:szCs w:val="24"/>
        </w:rPr>
        <w:t>is</w:t>
      </w:r>
      <w:r w:rsidRPr="00576ED7">
        <w:rPr>
          <w:szCs w:val="24"/>
        </w:rPr>
        <w:t xml:space="preserve"> the seller of the property – i.e., the debt was purchase money debt – the revenue ruling implies that the holding might be different. </w:t>
      </w:r>
    </w:p>
    <w:p w14:paraId="416D7F46" w14:textId="77777777" w:rsidR="0049128E" w:rsidRPr="00576ED7" w:rsidRDefault="0049128E" w:rsidP="00A6585D">
      <w:pPr>
        <w:widowControl w:val="0"/>
        <w:ind w:left="720"/>
        <w:jc w:val="both"/>
        <w:rPr>
          <w:szCs w:val="24"/>
        </w:rPr>
      </w:pPr>
      <w:r w:rsidRPr="00576ED7">
        <w:rPr>
          <w:szCs w:val="24"/>
        </w:rPr>
        <w:t>•What do you think should be the result in such a case?</w:t>
      </w:r>
    </w:p>
    <w:p w14:paraId="20B87BD8" w14:textId="77777777" w:rsidR="0049128E" w:rsidRPr="00576ED7" w:rsidRDefault="0049128E" w:rsidP="00A6585D">
      <w:pPr>
        <w:widowControl w:val="0"/>
        <w:ind w:left="1440"/>
        <w:jc w:val="both"/>
        <w:rPr>
          <w:szCs w:val="24"/>
        </w:rPr>
      </w:pPr>
      <w:r w:rsidRPr="00576ED7">
        <w:rPr>
          <w:szCs w:val="24"/>
        </w:rPr>
        <w:t>•No doi income, but a reduction of basis?</w:t>
      </w:r>
    </w:p>
    <w:p w14:paraId="6073D805" w14:textId="77777777" w:rsidR="0049128E" w:rsidRDefault="0049128E" w:rsidP="00A6585D">
      <w:pPr>
        <w:widowControl w:val="0"/>
        <w:ind w:left="1440"/>
        <w:jc w:val="both"/>
        <w:rPr>
          <w:szCs w:val="24"/>
        </w:rPr>
      </w:pPr>
      <w:r w:rsidRPr="00576ED7">
        <w:rPr>
          <w:szCs w:val="24"/>
        </w:rPr>
        <w:lastRenderedPageBreak/>
        <w:t>•A purchase price (and basis) reduction if taxpayer is solvent?</w:t>
      </w:r>
    </w:p>
    <w:p w14:paraId="57332DC1" w14:textId="77777777" w:rsidR="00454889" w:rsidRPr="00454889" w:rsidRDefault="00454889" w:rsidP="00A6585D">
      <w:pPr>
        <w:widowControl w:val="0"/>
        <w:ind w:left="1440"/>
        <w:jc w:val="both"/>
        <w:rPr>
          <w:szCs w:val="24"/>
        </w:rPr>
      </w:pPr>
      <w:r>
        <w:rPr>
          <w:szCs w:val="24"/>
        </w:rPr>
        <w:t xml:space="preserve">•No doi income, and amount of debt included in debtor’s “amount realized” – as in </w:t>
      </w:r>
      <w:r>
        <w:rPr>
          <w:i/>
          <w:szCs w:val="24"/>
        </w:rPr>
        <w:t>Tufts</w:t>
      </w:r>
      <w:r>
        <w:rPr>
          <w:szCs w:val="24"/>
        </w:rPr>
        <w:t>?</w:t>
      </w:r>
    </w:p>
    <w:p w14:paraId="616F1B34"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g. </w:t>
      </w:r>
      <w:r w:rsidR="00CA008D">
        <w:rPr>
          <w:szCs w:val="24"/>
        </w:rPr>
        <w:t>§ </w:t>
      </w:r>
      <w:r w:rsidRPr="00576ED7">
        <w:rPr>
          <w:szCs w:val="24"/>
        </w:rPr>
        <w:t>1.1001-2(c), Example 7</w:t>
      </w:r>
      <w:r w:rsidR="00E1445D">
        <w:rPr>
          <w:szCs w:val="24"/>
        </w:rPr>
        <w:t xml:space="preserve"> (which the IRS cites in connection with its discussion of </w:t>
      </w:r>
      <w:r w:rsidR="00E1445D">
        <w:rPr>
          <w:i/>
          <w:szCs w:val="24"/>
        </w:rPr>
        <w:t>Tufts</w:t>
      </w:r>
      <w:r w:rsidR="00E1445D">
        <w:rPr>
          <w:szCs w:val="24"/>
        </w:rPr>
        <w:t>).</w:t>
      </w:r>
    </w:p>
    <w:p w14:paraId="7E738EC6" w14:textId="77777777" w:rsidR="00E1445D" w:rsidRPr="00576ED7" w:rsidRDefault="00E1445D" w:rsidP="00A6585D">
      <w:pPr>
        <w:widowControl w:val="0"/>
        <w:ind w:left="720"/>
        <w:jc w:val="both"/>
        <w:rPr>
          <w:szCs w:val="24"/>
        </w:rPr>
      </w:pPr>
    </w:p>
    <w:p w14:paraId="32394FEC" w14:textId="0323252D" w:rsidR="0049128E" w:rsidRPr="00576ED7" w:rsidRDefault="004E5087" w:rsidP="00A6585D">
      <w:pPr>
        <w:widowControl w:val="0"/>
        <w:jc w:val="both"/>
        <w:rPr>
          <w:szCs w:val="24"/>
        </w:rPr>
      </w:pPr>
      <w:r>
        <w:rPr>
          <w:szCs w:val="24"/>
        </w:rPr>
        <w:t>4.</w:t>
      </w:r>
      <w:r w:rsidR="001553C0">
        <w:rPr>
          <w:szCs w:val="24"/>
        </w:rPr>
        <w:t xml:space="preserve"> </w:t>
      </w:r>
      <w:r>
        <w:rPr>
          <w:szCs w:val="24"/>
        </w:rPr>
        <w:t xml:space="preserve"> </w:t>
      </w:r>
      <w:r w:rsidR="0049128E" w:rsidRPr="00576ED7">
        <w:rPr>
          <w:szCs w:val="24"/>
        </w:rPr>
        <w:t xml:space="preserve">To what extent should taxpayer take account </w:t>
      </w:r>
      <w:r w:rsidR="00454889">
        <w:rPr>
          <w:szCs w:val="24"/>
        </w:rPr>
        <w:t xml:space="preserve">of </w:t>
      </w:r>
      <w:r w:rsidR="0049128E" w:rsidRPr="00576ED7">
        <w:rPr>
          <w:szCs w:val="24"/>
        </w:rPr>
        <w:t>nonrecourse debt in deter</w:t>
      </w:r>
      <w:r w:rsidR="009F10C7">
        <w:rPr>
          <w:szCs w:val="24"/>
        </w:rPr>
        <w:t>mining whether he</w:t>
      </w:r>
      <w:r w:rsidR="0049128E" w:rsidRPr="00576ED7">
        <w:rPr>
          <w:szCs w:val="24"/>
        </w:rPr>
        <w:t xml:space="preserve"> is insolvent for purposes of applying </w:t>
      </w:r>
      <w:r w:rsidR="00CA008D">
        <w:rPr>
          <w:szCs w:val="24"/>
        </w:rPr>
        <w:t>§ </w:t>
      </w:r>
      <w:r w:rsidR="0049128E" w:rsidRPr="00576ED7">
        <w:rPr>
          <w:szCs w:val="24"/>
        </w:rPr>
        <w:t xml:space="preserve">108? In Rev. Rul. 92-53, </w:t>
      </w:r>
      <w:r w:rsidR="00596357">
        <w:rPr>
          <w:szCs w:val="24"/>
        </w:rPr>
        <w:t>1992-2 C.B. 48</w:t>
      </w:r>
      <w:r w:rsidR="009424F7">
        <w:rPr>
          <w:szCs w:val="24"/>
        </w:rPr>
        <w:t xml:space="preserve">, </w:t>
      </w:r>
      <w:r w:rsidR="0049128E" w:rsidRPr="00576ED7">
        <w:rPr>
          <w:szCs w:val="24"/>
        </w:rPr>
        <w:t>the IRS stated that</w:t>
      </w:r>
    </w:p>
    <w:p w14:paraId="5BBBCC4D" w14:textId="77777777" w:rsidR="0049128E" w:rsidRPr="00576ED7" w:rsidRDefault="0049128E" w:rsidP="00A6585D">
      <w:pPr>
        <w:widowControl w:val="0"/>
        <w:jc w:val="both"/>
        <w:rPr>
          <w:szCs w:val="24"/>
        </w:rPr>
      </w:pPr>
    </w:p>
    <w:p w14:paraId="4E998F52" w14:textId="77777777" w:rsidR="0049128E" w:rsidRPr="00576ED7" w:rsidRDefault="0049128E" w:rsidP="00A6585D">
      <w:pPr>
        <w:widowControl w:val="0"/>
        <w:ind w:left="720"/>
        <w:jc w:val="both"/>
        <w:rPr>
          <w:szCs w:val="24"/>
        </w:rPr>
      </w:pPr>
      <w:r w:rsidRPr="00576ED7">
        <w:rPr>
          <w:szCs w:val="24"/>
        </w:rPr>
        <w:t xml:space="preserve">the amount by which a nonrecourse debt exceeds the fair market value of the property securing the debt is taken into account in determining whether, and to what extent, a taxpayer is insolvent within the meaning of </w:t>
      </w:r>
      <w:r w:rsidR="00CA008D">
        <w:rPr>
          <w:szCs w:val="24"/>
        </w:rPr>
        <w:t>§ </w:t>
      </w:r>
      <w:r w:rsidRPr="00576ED7">
        <w:rPr>
          <w:szCs w:val="24"/>
        </w:rPr>
        <w:t>108(d)(3) of the Code, but only to the extent that the excess nonrecourse debt is discharged.</w:t>
      </w:r>
    </w:p>
    <w:p w14:paraId="741C2576" w14:textId="77777777" w:rsidR="0049128E" w:rsidRPr="00576ED7" w:rsidRDefault="0049128E" w:rsidP="00A6585D">
      <w:pPr>
        <w:widowControl w:val="0"/>
        <w:jc w:val="both"/>
        <w:rPr>
          <w:szCs w:val="24"/>
        </w:rPr>
      </w:pPr>
    </w:p>
    <w:p w14:paraId="76D6168D" w14:textId="77777777" w:rsidR="0049128E" w:rsidRDefault="0049128E" w:rsidP="00A6585D">
      <w:pPr>
        <w:widowControl w:val="0"/>
        <w:jc w:val="both"/>
        <w:rPr>
          <w:szCs w:val="24"/>
        </w:rPr>
      </w:pPr>
      <w:r w:rsidRPr="00576ED7">
        <w:rPr>
          <w:szCs w:val="24"/>
        </w:rPr>
        <w:t>Nonrecourse debt up to the fmv of the p</w:t>
      </w:r>
      <w:r w:rsidR="00AA602E">
        <w:rPr>
          <w:szCs w:val="24"/>
        </w:rPr>
        <w:t xml:space="preserve">roperty is taken into account. </w:t>
      </w:r>
      <w:r w:rsidRPr="00576ED7">
        <w:rPr>
          <w:szCs w:val="24"/>
        </w:rPr>
        <w:t>Why shouldn’t the full excess of the amount of the nonrecourse debt over the fmv of the property – even that which is not discharged – be taken into account? How does the IRS’s treatment of nonrecourse debt preserve taxpayer’s “fresh start” – but no more?</w:t>
      </w:r>
    </w:p>
    <w:p w14:paraId="0E2C14A3" w14:textId="77777777" w:rsidR="00654698" w:rsidRPr="00576ED7" w:rsidRDefault="00654698" w:rsidP="00A6585D">
      <w:pPr>
        <w:widowControl w:val="0"/>
        <w:jc w:val="both"/>
        <w:rPr>
          <w:szCs w:val="24"/>
        </w:rPr>
      </w:pPr>
    </w:p>
    <w:p w14:paraId="4C207CF8" w14:textId="77777777" w:rsidR="0049128E" w:rsidRPr="00576ED7" w:rsidRDefault="0049128E" w:rsidP="00A6585D">
      <w:pPr>
        <w:widowControl w:val="0"/>
        <w:jc w:val="both"/>
        <w:rPr>
          <w:szCs w:val="24"/>
        </w:rPr>
      </w:pPr>
    </w:p>
    <w:p w14:paraId="15670213" w14:textId="77777777" w:rsidR="0049128E" w:rsidRPr="00576ED7" w:rsidRDefault="0049128E" w:rsidP="00430EF8">
      <w:pPr>
        <w:pStyle w:val="Heading3"/>
      </w:pPr>
      <w:bookmarkStart w:id="82" w:name="_Toc43584136"/>
      <w:r w:rsidRPr="00576ED7">
        <w:t>VI.  Transactions Treated as Loans</w:t>
      </w:r>
      <w:bookmarkEnd w:id="82"/>
      <w:r w:rsidRPr="00576ED7">
        <w:fldChar w:fldCharType="begin"/>
      </w:r>
      <w:r w:rsidRPr="00576ED7">
        <w:instrText xml:space="preserve"> TC \l1 "VI.  Transactions Treated as Loans</w:instrText>
      </w:r>
      <w:r w:rsidRPr="00576ED7">
        <w:fldChar w:fldCharType="end"/>
      </w:r>
    </w:p>
    <w:p w14:paraId="2BC74D6C" w14:textId="77777777" w:rsidR="0049128E" w:rsidRPr="00576ED7" w:rsidRDefault="0049128E" w:rsidP="00A6585D">
      <w:pPr>
        <w:widowControl w:val="0"/>
        <w:jc w:val="both"/>
        <w:rPr>
          <w:szCs w:val="24"/>
        </w:rPr>
      </w:pPr>
    </w:p>
    <w:p w14:paraId="17F1FCC2" w14:textId="2AA4574B" w:rsidR="0049128E" w:rsidRPr="00576ED7" w:rsidRDefault="0049128E" w:rsidP="00A6585D">
      <w:pPr>
        <w:widowControl w:val="0"/>
        <w:jc w:val="both"/>
        <w:rPr>
          <w:szCs w:val="24"/>
        </w:rPr>
      </w:pPr>
      <w:r w:rsidRPr="00576ED7">
        <w:rPr>
          <w:szCs w:val="24"/>
        </w:rPr>
        <w:t>The use of borrowed money</w:t>
      </w:r>
      <w:r w:rsidR="00AA602E">
        <w:rPr>
          <w:szCs w:val="24"/>
        </w:rPr>
        <w:t xml:space="preserve"> </w:t>
      </w:r>
      <w:r w:rsidR="00787A3F">
        <w:rPr>
          <w:szCs w:val="24"/>
        </w:rPr>
        <w:t xml:space="preserve">for a term </w:t>
      </w:r>
      <w:r w:rsidR="00AA602E">
        <w:rPr>
          <w:szCs w:val="24"/>
        </w:rPr>
        <w:t>is not free</w:t>
      </w:r>
      <w:r w:rsidR="00787A3F">
        <w:rPr>
          <w:szCs w:val="24"/>
        </w:rPr>
        <w:t>, just as the use of a “borrowed” apartment is not free</w:t>
      </w:r>
      <w:r w:rsidR="00AA602E">
        <w:rPr>
          <w:szCs w:val="24"/>
        </w:rPr>
        <w:t xml:space="preserve">. </w:t>
      </w:r>
      <w:r w:rsidRPr="00576ED7">
        <w:rPr>
          <w:szCs w:val="24"/>
        </w:rPr>
        <w:t>A person pays for the use of another’s money by paying interest</w:t>
      </w:r>
      <w:r w:rsidR="00E5662C">
        <w:rPr>
          <w:szCs w:val="24"/>
        </w:rPr>
        <w:t xml:space="preserve">. </w:t>
      </w:r>
      <w:r w:rsidRPr="00576ED7">
        <w:rPr>
          <w:szCs w:val="24"/>
        </w:rPr>
        <w:t xml:space="preserve">The payment and receipt of interest </w:t>
      </w:r>
      <w:r w:rsidR="00AA602E">
        <w:rPr>
          <w:szCs w:val="24"/>
        </w:rPr>
        <w:t xml:space="preserve">have certain tax consequences. </w:t>
      </w:r>
      <w:r w:rsidRPr="00576ED7">
        <w:rPr>
          <w:szCs w:val="24"/>
        </w:rPr>
        <w:t>Payment of interest might be deductible from</w:t>
      </w:r>
      <w:r w:rsidR="00AA602E">
        <w:rPr>
          <w:szCs w:val="24"/>
        </w:rPr>
        <w:t xml:space="preserve"> a taxpayer’s ordinary income. </w:t>
      </w:r>
      <w:r w:rsidRPr="00576ED7">
        <w:rPr>
          <w:i/>
          <w:szCs w:val="24"/>
        </w:rPr>
        <w:t>See</w:t>
      </w:r>
      <w:r w:rsidRPr="00576ED7">
        <w:rPr>
          <w:szCs w:val="24"/>
        </w:rPr>
        <w:t xml:space="preserve"> </w:t>
      </w:r>
      <w:r w:rsidR="00CA008D">
        <w:rPr>
          <w:szCs w:val="24"/>
        </w:rPr>
        <w:t>§ </w:t>
      </w:r>
      <w:r w:rsidR="00AA602E">
        <w:rPr>
          <w:szCs w:val="24"/>
        </w:rPr>
        <w:t xml:space="preserve">163. </w:t>
      </w:r>
      <w:r w:rsidRPr="00576ED7">
        <w:rPr>
          <w:szCs w:val="24"/>
        </w:rPr>
        <w:t>The recipient of i</w:t>
      </w:r>
      <w:r w:rsidR="00AA602E">
        <w:rPr>
          <w:szCs w:val="24"/>
        </w:rPr>
        <w:t xml:space="preserve">nterest realizes gross income. </w:t>
      </w:r>
      <w:r w:rsidRPr="00576ED7">
        <w:rPr>
          <w:i/>
          <w:szCs w:val="24"/>
        </w:rPr>
        <w:t>See</w:t>
      </w:r>
      <w:r w:rsidRPr="00576ED7">
        <w:rPr>
          <w:szCs w:val="24"/>
        </w:rPr>
        <w:t xml:space="preserve"> 61(a)(4). Lenders and borrowers usually create loans with another transaction in mind, e.g., purchase of property, i</w:t>
      </w:r>
      <w:r w:rsidR="00AA602E">
        <w:rPr>
          <w:szCs w:val="24"/>
        </w:rPr>
        <w:t xml:space="preserve">nvestment. </w:t>
      </w:r>
      <w:r w:rsidRPr="00576ED7">
        <w:rPr>
          <w:i/>
          <w:szCs w:val="24"/>
        </w:rPr>
        <w:t>Those</w:t>
      </w:r>
      <w:r w:rsidRPr="00576ED7">
        <w:rPr>
          <w:szCs w:val="24"/>
        </w:rPr>
        <w:t xml:space="preserve"> transactions generate certain tax consequences that may differ from the tax consequences of payment of interest, e.g., taxation of capital gains at a rate lower than the tax rate on ordinary income (</w:t>
      </w:r>
      <w:r w:rsidRPr="00576ED7">
        <w:rPr>
          <w:i/>
          <w:szCs w:val="24"/>
        </w:rPr>
        <w:t>see</w:t>
      </w:r>
      <w:r w:rsidRPr="00576ED7">
        <w:rPr>
          <w:szCs w:val="24"/>
        </w:rPr>
        <w:t xml:space="preserve"> chapter 10, </w:t>
      </w:r>
      <w:r w:rsidRPr="00576ED7">
        <w:rPr>
          <w:i/>
          <w:szCs w:val="24"/>
        </w:rPr>
        <w:t>infra</w:t>
      </w:r>
      <w:r w:rsidRPr="00576ED7">
        <w:rPr>
          <w:szCs w:val="24"/>
        </w:rPr>
        <w:t>)</w:t>
      </w:r>
      <w:r w:rsidR="006A7A5B">
        <w:rPr>
          <w:szCs w:val="24"/>
        </w:rPr>
        <w:t>.</w:t>
      </w:r>
      <w:r w:rsidR="00AA602E">
        <w:rPr>
          <w:szCs w:val="24"/>
        </w:rPr>
        <w:t xml:space="preserve"> </w:t>
      </w:r>
      <w:r w:rsidR="00787A3F">
        <w:rPr>
          <w:szCs w:val="24"/>
        </w:rPr>
        <w:t xml:space="preserve">When parties to a transaction combine a loan with another transaction (e.g., a </w:t>
      </w:r>
      <w:r w:rsidR="002F776D">
        <w:rPr>
          <w:szCs w:val="24"/>
        </w:rPr>
        <w:t xml:space="preserve">seller-financed </w:t>
      </w:r>
      <w:r w:rsidR="00787A3F">
        <w:rPr>
          <w:szCs w:val="24"/>
        </w:rPr>
        <w:t>purchase), t</w:t>
      </w:r>
      <w:r w:rsidRPr="00576ED7">
        <w:rPr>
          <w:szCs w:val="24"/>
        </w:rPr>
        <w:t>he Code</w:t>
      </w:r>
      <w:r w:rsidR="00D34C79">
        <w:rPr>
          <w:szCs w:val="24"/>
        </w:rPr>
        <w:t xml:space="preserve">’s rules may </w:t>
      </w:r>
      <w:r w:rsidRPr="00576ED7">
        <w:rPr>
          <w:szCs w:val="24"/>
        </w:rPr>
        <w:t>create and carve out an interest element</w:t>
      </w:r>
      <w:r w:rsidR="00E5662C">
        <w:rPr>
          <w:szCs w:val="24"/>
        </w:rPr>
        <w:t xml:space="preserve">. </w:t>
      </w:r>
      <w:r w:rsidR="00D34C79">
        <w:rPr>
          <w:szCs w:val="24"/>
        </w:rPr>
        <w:t>The Code also provides some timing rules that govern transactions in which the parties fail to specify when interest is paid.</w:t>
      </w:r>
    </w:p>
    <w:p w14:paraId="397A4DC2" w14:textId="77777777" w:rsidR="0049128E" w:rsidRPr="00576ED7" w:rsidRDefault="0049128E" w:rsidP="00A6585D">
      <w:pPr>
        <w:widowControl w:val="0"/>
        <w:jc w:val="both"/>
        <w:rPr>
          <w:szCs w:val="24"/>
        </w:rPr>
      </w:pPr>
    </w:p>
    <w:p w14:paraId="2405D68F" w14:textId="2934611E" w:rsidR="0049128E" w:rsidRPr="00576ED7" w:rsidRDefault="0049128E" w:rsidP="00A6585D">
      <w:pPr>
        <w:widowControl w:val="0"/>
        <w:jc w:val="both"/>
        <w:rPr>
          <w:szCs w:val="24"/>
        </w:rPr>
      </w:pPr>
      <w:r w:rsidRPr="00576ED7">
        <w:rPr>
          <w:szCs w:val="24"/>
        </w:rPr>
        <w:t xml:space="preserve">Consider: (1) Clifton Corporation issued $10M </w:t>
      </w:r>
      <w:r w:rsidR="00440119">
        <w:rPr>
          <w:szCs w:val="24"/>
        </w:rPr>
        <w:t>worth of bonds on January 1, 201</w:t>
      </w:r>
      <w:r w:rsidRPr="00576ED7">
        <w:rPr>
          <w:szCs w:val="24"/>
        </w:rPr>
        <w:t>6</w:t>
      </w:r>
      <w:r w:rsidR="00E5662C" w:rsidRPr="00576ED7">
        <w:rPr>
          <w:szCs w:val="24"/>
        </w:rPr>
        <w:t xml:space="preserve">. </w:t>
      </w:r>
      <w:r w:rsidRPr="00576ED7">
        <w:rPr>
          <w:szCs w:val="24"/>
        </w:rPr>
        <w:t xml:space="preserve">For each $10,000 bond that an investor purchased, Clifton Corporation promised to pay </w:t>
      </w:r>
      <w:r w:rsidR="00AA602E">
        <w:rPr>
          <w:szCs w:val="24"/>
        </w:rPr>
        <w:t>$15,007.30 on January 1, 20</w:t>
      </w:r>
      <w:r w:rsidR="00440119">
        <w:rPr>
          <w:szCs w:val="24"/>
        </w:rPr>
        <w:t>2</w:t>
      </w:r>
      <w:r w:rsidR="00AA602E">
        <w:rPr>
          <w:szCs w:val="24"/>
        </w:rPr>
        <w:t xml:space="preserve">2. </w:t>
      </w:r>
      <w:r w:rsidRPr="00576ED7">
        <w:rPr>
          <w:szCs w:val="24"/>
        </w:rPr>
        <w:t xml:space="preserve">Taxpayer Linda invested $10,000 on January </w:t>
      </w:r>
      <w:r w:rsidRPr="00576ED7">
        <w:rPr>
          <w:szCs w:val="24"/>
        </w:rPr>
        <w:lastRenderedPageBreak/>
        <w:t>1, 20</w:t>
      </w:r>
      <w:r w:rsidR="00440119">
        <w:rPr>
          <w:szCs w:val="24"/>
        </w:rPr>
        <w:t>1</w:t>
      </w:r>
      <w:r w:rsidRPr="00576ED7">
        <w:rPr>
          <w:szCs w:val="24"/>
        </w:rPr>
        <w:t>6</w:t>
      </w:r>
      <w:r w:rsidR="00AA602E">
        <w:rPr>
          <w:szCs w:val="24"/>
        </w:rPr>
        <w:t xml:space="preserve"> in Clifton Corporation bonds. </w:t>
      </w:r>
      <w:r w:rsidRPr="00576ED7">
        <w:rPr>
          <w:szCs w:val="24"/>
        </w:rPr>
        <w:t>She held the Clifton Corporation bonds until their maturity on January 1, 20</w:t>
      </w:r>
      <w:r w:rsidR="007C5D3B">
        <w:rPr>
          <w:szCs w:val="24"/>
        </w:rPr>
        <w:t>2</w:t>
      </w:r>
      <w:r w:rsidRPr="00576ED7">
        <w:rPr>
          <w:szCs w:val="24"/>
        </w:rPr>
        <w:t>2 at which time Clifton Co</w:t>
      </w:r>
      <w:r w:rsidR="00AA602E">
        <w:rPr>
          <w:szCs w:val="24"/>
        </w:rPr>
        <w:t xml:space="preserve">rporation paid her $15,007.30. </w:t>
      </w:r>
      <w:r w:rsidRPr="00576ED7">
        <w:rPr>
          <w:szCs w:val="24"/>
        </w:rPr>
        <w:t>Obviously, Linda realize</w:t>
      </w:r>
      <w:r w:rsidR="00AA602E">
        <w:rPr>
          <w:szCs w:val="24"/>
        </w:rPr>
        <w:t xml:space="preserve">d $5007.30 of interest income. </w:t>
      </w:r>
      <w:r w:rsidRPr="00576ED7">
        <w:rPr>
          <w:szCs w:val="24"/>
        </w:rPr>
        <w:t>When? Obviously, Clifton Corporation paid $5007.30 in interest</w:t>
      </w:r>
      <w:r w:rsidR="00E5662C" w:rsidRPr="00576ED7">
        <w:rPr>
          <w:szCs w:val="24"/>
        </w:rPr>
        <w:t xml:space="preserve">. </w:t>
      </w:r>
      <w:r w:rsidRPr="00576ED7">
        <w:rPr>
          <w:szCs w:val="24"/>
        </w:rPr>
        <w:t>When?</w:t>
      </w:r>
    </w:p>
    <w:p w14:paraId="0F04DF94" w14:textId="77777777" w:rsidR="0049128E" w:rsidRPr="00576ED7" w:rsidRDefault="0049128E" w:rsidP="00A6585D">
      <w:pPr>
        <w:widowControl w:val="0"/>
        <w:jc w:val="both"/>
        <w:rPr>
          <w:szCs w:val="24"/>
        </w:rPr>
      </w:pPr>
    </w:p>
    <w:p w14:paraId="4901EA03" w14:textId="1F5797E3" w:rsidR="0049128E" w:rsidRPr="00576ED7" w:rsidRDefault="0049128E" w:rsidP="00A6585D">
      <w:pPr>
        <w:widowControl w:val="0"/>
        <w:jc w:val="both"/>
        <w:rPr>
          <w:szCs w:val="24"/>
        </w:rPr>
      </w:pPr>
      <w:r w:rsidRPr="00576ED7">
        <w:rPr>
          <w:szCs w:val="24"/>
        </w:rPr>
        <w:t>(1a) Suppose that Linda had sold the Clifton Corporation bond on January 1, 20</w:t>
      </w:r>
      <w:r w:rsidR="007C5D3B">
        <w:rPr>
          <w:szCs w:val="24"/>
        </w:rPr>
        <w:t>1</w:t>
      </w:r>
      <w:r w:rsidRPr="00576ED7">
        <w:rPr>
          <w:szCs w:val="24"/>
        </w:rPr>
        <w:t>9 for $13,000</w:t>
      </w:r>
      <w:r w:rsidR="00E5662C" w:rsidRPr="00576ED7">
        <w:rPr>
          <w:szCs w:val="24"/>
        </w:rPr>
        <w:t xml:space="preserve">. </w:t>
      </w:r>
      <w:r w:rsidRPr="00576ED7">
        <w:rPr>
          <w:szCs w:val="24"/>
        </w:rPr>
        <w:t>Obviously (?) Linda realized a total of $3000 of income</w:t>
      </w:r>
      <w:r w:rsidR="00E5662C" w:rsidRPr="00576ED7">
        <w:rPr>
          <w:szCs w:val="24"/>
        </w:rPr>
        <w:t xml:space="preserve">. </w:t>
      </w:r>
      <w:r w:rsidRPr="00576ED7">
        <w:rPr>
          <w:szCs w:val="24"/>
        </w:rPr>
        <w:t>When? How much of it was interest income and how much of it was gain derived from dealing in property? The Buyer would have a $13,000 basis in the bond</w:t>
      </w:r>
      <w:r w:rsidR="00E5662C" w:rsidRPr="00576ED7">
        <w:rPr>
          <w:szCs w:val="24"/>
        </w:rPr>
        <w:t>.</w:t>
      </w:r>
      <w:r w:rsidR="00E5662C">
        <w:rPr>
          <w:szCs w:val="24"/>
        </w:rPr>
        <w:t xml:space="preserve"> </w:t>
      </w:r>
      <w:r w:rsidR="009F10C7">
        <w:rPr>
          <w:szCs w:val="24"/>
        </w:rPr>
        <w:t>How should Buyer treat his</w:t>
      </w:r>
      <w:r w:rsidRPr="00576ED7">
        <w:rPr>
          <w:szCs w:val="24"/>
        </w:rPr>
        <w:t xml:space="preserve"> eventual receipt of $15,007.30? When?</w:t>
      </w:r>
    </w:p>
    <w:p w14:paraId="697B463C" w14:textId="77777777" w:rsidR="0049128E" w:rsidRPr="00576ED7" w:rsidRDefault="0049128E" w:rsidP="00A6585D">
      <w:pPr>
        <w:widowControl w:val="0"/>
        <w:jc w:val="both"/>
        <w:rPr>
          <w:szCs w:val="24"/>
        </w:rPr>
      </w:pPr>
    </w:p>
    <w:p w14:paraId="39426123" w14:textId="6A527B14" w:rsidR="0049128E" w:rsidRPr="00576ED7" w:rsidRDefault="0049128E" w:rsidP="00A6585D">
      <w:pPr>
        <w:widowControl w:val="0"/>
        <w:jc w:val="both"/>
        <w:rPr>
          <w:szCs w:val="24"/>
        </w:rPr>
      </w:pPr>
      <w:r w:rsidRPr="00576ED7">
        <w:rPr>
          <w:szCs w:val="24"/>
        </w:rPr>
        <w:t>(2) Seller agreed to sell Blackacre to Buyer for $3,500,000</w:t>
      </w:r>
      <w:r w:rsidR="00E5662C" w:rsidRPr="00576ED7">
        <w:rPr>
          <w:szCs w:val="24"/>
        </w:rPr>
        <w:t xml:space="preserve">. </w:t>
      </w:r>
      <w:r w:rsidRPr="00576ED7">
        <w:rPr>
          <w:szCs w:val="24"/>
        </w:rPr>
        <w:t>Seller’s basis in Blackacre was $2,500,000</w:t>
      </w:r>
      <w:r w:rsidR="00E5662C" w:rsidRPr="00576ED7">
        <w:rPr>
          <w:szCs w:val="24"/>
        </w:rPr>
        <w:t xml:space="preserve">. </w:t>
      </w:r>
      <w:r w:rsidRPr="00576ED7">
        <w:rPr>
          <w:szCs w:val="24"/>
        </w:rPr>
        <w:t>The terms of the agreement were that Buyer would pay Seller $350,000 every year for ten years. The parties stated no other terms of their agreement</w:t>
      </w:r>
      <w:r w:rsidR="00E5662C" w:rsidRPr="00576ED7">
        <w:rPr>
          <w:szCs w:val="24"/>
        </w:rPr>
        <w:t xml:space="preserve">. </w:t>
      </w:r>
      <w:r w:rsidRPr="00576ED7">
        <w:rPr>
          <w:szCs w:val="24"/>
        </w:rPr>
        <w:t xml:space="preserve">Assume that Buyer made all the required payments. </w:t>
      </w:r>
      <w:r w:rsidR="009F10C7">
        <w:rPr>
          <w:szCs w:val="24"/>
        </w:rPr>
        <w:t>Upon fulfillment of all his</w:t>
      </w:r>
      <w:r w:rsidRPr="00576ED7">
        <w:rPr>
          <w:szCs w:val="24"/>
        </w:rPr>
        <w:t xml:space="preserve"> obligations, what is Buyer’s basis in </w:t>
      </w:r>
      <w:r w:rsidR="00071A2F">
        <w:rPr>
          <w:szCs w:val="24"/>
        </w:rPr>
        <w:t>B</w:t>
      </w:r>
      <w:r w:rsidR="00071A2F" w:rsidRPr="00576ED7">
        <w:rPr>
          <w:szCs w:val="24"/>
        </w:rPr>
        <w:t>lackacre</w:t>
      </w:r>
      <w:r w:rsidRPr="00576ED7">
        <w:rPr>
          <w:szCs w:val="24"/>
        </w:rPr>
        <w:t>? How much interest income must Seller recognize in each of years 1 through 10? How much must Seller recognize as gain derived from dealing in property?</w:t>
      </w:r>
    </w:p>
    <w:p w14:paraId="4295406D" w14:textId="77777777" w:rsidR="0049128E" w:rsidRPr="00576ED7" w:rsidRDefault="0049128E" w:rsidP="00A6585D">
      <w:pPr>
        <w:widowControl w:val="0"/>
        <w:jc w:val="both"/>
        <w:rPr>
          <w:szCs w:val="24"/>
        </w:rPr>
      </w:pPr>
    </w:p>
    <w:p w14:paraId="72D55EBA" w14:textId="29C8234B" w:rsidR="0049128E" w:rsidRPr="00576ED7" w:rsidRDefault="0049128E" w:rsidP="00A6585D">
      <w:pPr>
        <w:widowControl w:val="0"/>
        <w:jc w:val="both"/>
        <w:rPr>
          <w:szCs w:val="24"/>
        </w:rPr>
      </w:pPr>
      <w:r w:rsidRPr="00576ED7">
        <w:rPr>
          <w:szCs w:val="24"/>
        </w:rPr>
        <w:t>These transactions all involve the unstated payment and receipt of interest</w:t>
      </w:r>
      <w:r w:rsidR="00E5662C" w:rsidRPr="00576ED7">
        <w:rPr>
          <w:szCs w:val="24"/>
        </w:rPr>
        <w:t xml:space="preserve">. </w:t>
      </w:r>
      <w:r w:rsidRPr="00576ED7">
        <w:rPr>
          <w:szCs w:val="24"/>
        </w:rPr>
        <w:t>Sections 1271 to 1288 and 483</w:t>
      </w:r>
      <w:r w:rsidRPr="00576ED7">
        <w:rPr>
          <w:rStyle w:val="FootnoteReference"/>
          <w:szCs w:val="24"/>
        </w:rPr>
        <w:footnoteReference w:id="70"/>
      </w:r>
      <w:r w:rsidRPr="00576ED7">
        <w:rPr>
          <w:szCs w:val="24"/>
        </w:rPr>
        <w:t xml:space="preserve"> deal with variations of the issues that these hypothetical fact patterns raise. Our concern is with basic principles and not the details of implementation. These provisions essentially “read into” the parties’ agreements the payment and receipt of interest annually and require tax treatment to track such </w:t>
      </w:r>
      <w:r w:rsidR="00D34C79">
        <w:rPr>
          <w:szCs w:val="24"/>
        </w:rPr>
        <w:t>payment and receipt</w:t>
      </w:r>
      <w:r w:rsidR="00E5662C">
        <w:rPr>
          <w:szCs w:val="24"/>
        </w:rPr>
        <w:t xml:space="preserve">. </w:t>
      </w:r>
      <w:r w:rsidRPr="00576ED7">
        <w:rPr>
          <w:szCs w:val="24"/>
        </w:rPr>
        <w:t>The effect of such requirements is that the parties must account for in</w:t>
      </w:r>
      <w:r w:rsidR="00AA602E">
        <w:rPr>
          <w:szCs w:val="24"/>
        </w:rPr>
        <w:t xml:space="preserve">terest on a compounding basis. </w:t>
      </w:r>
      <w:r w:rsidR="00D34C79">
        <w:rPr>
          <w:szCs w:val="24"/>
        </w:rPr>
        <w:t xml:space="preserve">When the principal does not decline – as with Clifton Corporation’s payment of interest on a bond – the </w:t>
      </w:r>
      <w:r w:rsidRPr="00576ED7">
        <w:rPr>
          <w:szCs w:val="24"/>
        </w:rPr>
        <w:t xml:space="preserve">amount of interest </w:t>
      </w:r>
      <w:r w:rsidR="00D34C79">
        <w:rPr>
          <w:szCs w:val="24"/>
        </w:rPr>
        <w:t xml:space="preserve">per period (one year) </w:t>
      </w:r>
      <w:r w:rsidRPr="00576ED7">
        <w:rPr>
          <w:szCs w:val="24"/>
        </w:rPr>
        <w:t>will increase over time</w:t>
      </w:r>
      <w:r w:rsidR="00E5662C">
        <w:rPr>
          <w:szCs w:val="24"/>
        </w:rPr>
        <w:t xml:space="preserve">. </w:t>
      </w:r>
      <w:r w:rsidR="00D34C79">
        <w:rPr>
          <w:szCs w:val="24"/>
        </w:rPr>
        <w:t>When the principal does decline – as with Buyer’s payment of principal plus interest on the declining principal in the second example – the amount of interest per period will dec</w:t>
      </w:r>
      <w:r w:rsidR="009030BD">
        <w:rPr>
          <w:szCs w:val="24"/>
        </w:rPr>
        <w:t xml:space="preserve">rease </w:t>
      </w:r>
      <w:r w:rsidR="00D34C79">
        <w:rPr>
          <w:szCs w:val="24"/>
        </w:rPr>
        <w:t>from one year to the next.</w:t>
      </w:r>
      <w:r w:rsidR="00D34C79">
        <w:rPr>
          <w:rStyle w:val="FootnoteReference"/>
          <w:szCs w:val="24"/>
        </w:rPr>
        <w:footnoteReference w:id="71"/>
      </w:r>
    </w:p>
    <w:p w14:paraId="7E9FEA32" w14:textId="77777777" w:rsidR="0049128E" w:rsidRPr="00576ED7" w:rsidRDefault="0049128E" w:rsidP="00A6585D">
      <w:pPr>
        <w:widowControl w:val="0"/>
        <w:jc w:val="both"/>
        <w:rPr>
          <w:szCs w:val="24"/>
        </w:rPr>
      </w:pPr>
    </w:p>
    <w:p w14:paraId="57E87E44" w14:textId="72F13D9A" w:rsidR="0049128E" w:rsidRPr="00576ED7" w:rsidRDefault="0049128E" w:rsidP="00A6585D">
      <w:pPr>
        <w:widowControl w:val="0"/>
        <w:jc w:val="both"/>
        <w:rPr>
          <w:szCs w:val="24"/>
        </w:rPr>
      </w:pPr>
      <w:r w:rsidRPr="00576ED7">
        <w:rPr>
          <w:szCs w:val="24"/>
        </w:rPr>
        <w:t>The terms of these arrangements all required performance of obligations at different times and thereby rais</w:t>
      </w:r>
      <w:r w:rsidR="00AA602E">
        <w:rPr>
          <w:szCs w:val="24"/>
        </w:rPr>
        <w:t xml:space="preserve">ed time value of money issues. </w:t>
      </w:r>
      <w:r w:rsidRPr="00576ED7">
        <w:rPr>
          <w:szCs w:val="24"/>
        </w:rPr>
        <w:t xml:space="preserve">The Code sections create an </w:t>
      </w:r>
      <w:r w:rsidRPr="00576ED7">
        <w:rPr>
          <w:szCs w:val="24"/>
        </w:rPr>
        <w:lastRenderedPageBreak/>
        <w:t>interest rate and prescribe a certain compounding period – essentially semi-annual</w:t>
      </w:r>
      <w:r w:rsidR="00E5662C" w:rsidRPr="00576ED7">
        <w:rPr>
          <w:szCs w:val="24"/>
        </w:rPr>
        <w:t xml:space="preserve">. </w:t>
      </w:r>
      <w:r w:rsidRPr="00576ED7">
        <w:rPr>
          <w:szCs w:val="24"/>
        </w:rPr>
        <w:t xml:space="preserve">We will note the compounding period that the sections relevant to this discussion requires, </w:t>
      </w:r>
      <w:r w:rsidRPr="00576ED7">
        <w:rPr>
          <w:i/>
          <w:szCs w:val="24"/>
        </w:rPr>
        <w:t xml:space="preserve">but we will borrow from the tables in chapter 2 </w:t>
      </w:r>
      <w:r w:rsidRPr="00576ED7">
        <w:rPr>
          <w:szCs w:val="24"/>
        </w:rPr>
        <w:t xml:space="preserve">that follow the </w:t>
      </w:r>
      <w:r w:rsidRPr="00576ED7">
        <w:rPr>
          <w:i/>
          <w:szCs w:val="24"/>
        </w:rPr>
        <w:t>Bruun</w:t>
      </w:r>
      <w:r w:rsidRPr="00576ED7">
        <w:rPr>
          <w:szCs w:val="24"/>
        </w:rPr>
        <w:t xml:space="preserve"> case</w:t>
      </w:r>
      <w:r w:rsidR="00E5662C" w:rsidRPr="00576ED7">
        <w:rPr>
          <w:szCs w:val="24"/>
        </w:rPr>
        <w:t xml:space="preserve">. </w:t>
      </w:r>
      <w:r w:rsidRPr="00576ED7">
        <w:rPr>
          <w:szCs w:val="24"/>
        </w:rPr>
        <w:t>Those tables reflect compounding interest on an annual basis.</w:t>
      </w:r>
    </w:p>
    <w:p w14:paraId="0D40EB85" w14:textId="77777777" w:rsidR="0049128E" w:rsidRPr="00576ED7" w:rsidRDefault="0049128E" w:rsidP="00A6585D">
      <w:pPr>
        <w:widowControl w:val="0"/>
        <w:jc w:val="both"/>
        <w:rPr>
          <w:szCs w:val="24"/>
        </w:rPr>
      </w:pPr>
    </w:p>
    <w:p w14:paraId="0E98079D" w14:textId="77777777" w:rsidR="0049128E" w:rsidRPr="00576ED7" w:rsidRDefault="0049128E" w:rsidP="00A6585D">
      <w:pPr>
        <w:widowControl w:val="0"/>
        <w:jc w:val="both"/>
        <w:rPr>
          <w:szCs w:val="24"/>
        </w:rPr>
      </w:pPr>
      <w:r w:rsidRPr="00576ED7">
        <w:rPr>
          <w:i/>
          <w:szCs w:val="24"/>
        </w:rPr>
        <w:t>Examples (1) and (1a)</w:t>
      </w:r>
      <w:r w:rsidRPr="00576ED7">
        <w:rPr>
          <w:szCs w:val="24"/>
        </w:rPr>
        <w:t>: Section 1272(a)(1) provides for inclusion of interest income in the gross income of a holder of a debt instrument as the interest accrues, i.e., taxpayer Linda in Example (1) must include in her gross income interest as if Clifton had paid it and it was compounded semi-annually (</w:t>
      </w:r>
      <w:r w:rsidR="00CA008D">
        <w:rPr>
          <w:szCs w:val="24"/>
        </w:rPr>
        <w:t>§ </w:t>
      </w:r>
      <w:r w:rsidRPr="00576ED7">
        <w:rPr>
          <w:szCs w:val="24"/>
        </w:rPr>
        <w:t>1272(a)(5)).</w:t>
      </w:r>
    </w:p>
    <w:p w14:paraId="7968D1A5" w14:textId="77777777" w:rsidR="0049128E" w:rsidRPr="00576ED7" w:rsidRDefault="0049128E" w:rsidP="00A6585D">
      <w:pPr>
        <w:widowControl w:val="0"/>
        <w:ind w:left="720"/>
        <w:jc w:val="both"/>
        <w:rPr>
          <w:szCs w:val="24"/>
        </w:rPr>
      </w:pPr>
      <w:r w:rsidRPr="00576ED7">
        <w:rPr>
          <w:szCs w:val="24"/>
        </w:rPr>
        <w:t>•Section 1273(a)(1) defines “original issue discount” to be the redemption price at maturity minus the issue price.</w:t>
      </w:r>
    </w:p>
    <w:p w14:paraId="453FAF50" w14:textId="23BF432E" w:rsidR="0049128E" w:rsidRPr="00576ED7" w:rsidRDefault="0049128E" w:rsidP="00A6585D">
      <w:pPr>
        <w:widowControl w:val="0"/>
        <w:ind w:left="720"/>
        <w:jc w:val="both"/>
        <w:rPr>
          <w:szCs w:val="24"/>
        </w:rPr>
      </w:pPr>
      <w:r w:rsidRPr="00576ED7">
        <w:rPr>
          <w:szCs w:val="24"/>
        </w:rPr>
        <w:t>•In Example (1) above, the “original issue discount” would be $15,007.30 − $10,000 = $5007.30</w:t>
      </w:r>
      <w:r w:rsidR="00E5662C" w:rsidRPr="00576ED7">
        <w:rPr>
          <w:szCs w:val="24"/>
        </w:rPr>
        <w:t xml:space="preserve">. </w:t>
      </w:r>
      <w:r w:rsidRPr="00576ED7">
        <w:rPr>
          <w:szCs w:val="24"/>
        </w:rPr>
        <w:t>This happens to be the interest that would be paid if the interest rate were 7%</w:t>
      </w:r>
      <w:r w:rsidR="00E5662C" w:rsidRPr="00576ED7">
        <w:rPr>
          <w:szCs w:val="24"/>
        </w:rPr>
        <w:t xml:space="preserve">. </w:t>
      </w:r>
      <w:r w:rsidRPr="00576ED7">
        <w:rPr>
          <w:szCs w:val="24"/>
        </w:rPr>
        <w:t>Use that figure when working from table 1 in chapter 2.</w:t>
      </w:r>
      <w:r w:rsidRPr="00576ED7">
        <w:rPr>
          <w:rStyle w:val="FootnoteReference"/>
          <w:szCs w:val="24"/>
        </w:rPr>
        <w:footnoteReference w:id="72"/>
      </w:r>
    </w:p>
    <w:p w14:paraId="37355A05" w14:textId="0A74796C" w:rsidR="0049128E" w:rsidRPr="00576ED7" w:rsidRDefault="0049128E" w:rsidP="00A6585D">
      <w:pPr>
        <w:widowControl w:val="0"/>
        <w:ind w:left="720"/>
        <w:jc w:val="both"/>
        <w:rPr>
          <w:szCs w:val="24"/>
        </w:rPr>
      </w:pPr>
      <w:r w:rsidRPr="00576ED7">
        <w:rPr>
          <w:szCs w:val="24"/>
        </w:rPr>
        <w:t>•By using table 1, we learn that Linda should include $700 in her gross income one year after making her investment</w:t>
      </w:r>
      <w:r w:rsidR="00E5662C" w:rsidRPr="00576ED7">
        <w:rPr>
          <w:szCs w:val="24"/>
        </w:rPr>
        <w:t xml:space="preserve">. </w:t>
      </w:r>
      <w:r w:rsidRPr="00576ED7">
        <w:rPr>
          <w:szCs w:val="24"/>
        </w:rPr>
        <w:t>Because she has paid income tax on $700, Linda’s basis in the bond increases to $10,700</w:t>
      </w:r>
      <w:r w:rsidR="00E5662C" w:rsidRPr="00576ED7">
        <w:rPr>
          <w:szCs w:val="24"/>
        </w:rPr>
        <w:t xml:space="preserve">. </w:t>
      </w:r>
      <w:r w:rsidR="00CA008D">
        <w:rPr>
          <w:szCs w:val="24"/>
        </w:rPr>
        <w:t>§ </w:t>
      </w:r>
      <w:r w:rsidRPr="00576ED7">
        <w:rPr>
          <w:szCs w:val="24"/>
        </w:rPr>
        <w:t>1272(d)(2).</w:t>
      </w:r>
    </w:p>
    <w:p w14:paraId="14CB3003" w14:textId="77777777" w:rsidR="0049128E" w:rsidRPr="00576ED7" w:rsidRDefault="0049128E" w:rsidP="00A6585D">
      <w:pPr>
        <w:widowControl w:val="0"/>
        <w:ind w:left="720"/>
        <w:jc w:val="both"/>
        <w:rPr>
          <w:szCs w:val="24"/>
        </w:rPr>
      </w:pPr>
      <w:r w:rsidRPr="00576ED7">
        <w:rPr>
          <w:szCs w:val="24"/>
        </w:rPr>
        <w:t>•Section 163(e)(1) provides for the same measurement of any allowable interest deduction for the Clifton Corporation.</w:t>
      </w:r>
    </w:p>
    <w:p w14:paraId="51FD8D6C" w14:textId="3844EF6D" w:rsidR="0049128E" w:rsidRPr="00576ED7" w:rsidRDefault="0049128E" w:rsidP="00A6585D">
      <w:pPr>
        <w:widowControl w:val="0"/>
        <w:ind w:left="720"/>
        <w:jc w:val="both"/>
        <w:rPr>
          <w:szCs w:val="24"/>
        </w:rPr>
      </w:pPr>
      <w:r w:rsidRPr="00576ED7">
        <w:rPr>
          <w:szCs w:val="24"/>
        </w:rPr>
        <w:t>•After two years, Linda’s interest income will total $1449</w:t>
      </w:r>
      <w:r w:rsidR="00E5662C" w:rsidRPr="00576ED7">
        <w:rPr>
          <w:szCs w:val="24"/>
        </w:rPr>
        <w:t xml:space="preserve">. </w:t>
      </w:r>
      <w:r w:rsidRPr="00576ED7">
        <w:rPr>
          <w:szCs w:val="24"/>
        </w:rPr>
        <w:t>Because she already included $700 in her gross income, her interest income for year 2 that she must include in her gross income is $749.</w:t>
      </w:r>
      <w:r w:rsidRPr="00576ED7">
        <w:rPr>
          <w:rStyle w:val="FootnoteReference"/>
          <w:szCs w:val="24"/>
        </w:rPr>
        <w:footnoteReference w:id="73"/>
      </w:r>
      <w:r w:rsidRPr="00576ED7">
        <w:rPr>
          <w:szCs w:val="24"/>
        </w:rPr>
        <w:t xml:space="preserve">  Notice that it was more than it was in year 1.</w:t>
      </w:r>
    </w:p>
    <w:p w14:paraId="07275A21" w14:textId="77777777" w:rsidR="0049128E" w:rsidRPr="00576ED7" w:rsidRDefault="0049128E" w:rsidP="00A6585D">
      <w:pPr>
        <w:widowControl w:val="0"/>
        <w:jc w:val="both"/>
        <w:rPr>
          <w:szCs w:val="24"/>
        </w:rPr>
      </w:pPr>
    </w:p>
    <w:p w14:paraId="0BB95B10" w14:textId="08349957" w:rsidR="0049128E" w:rsidRPr="00576ED7" w:rsidRDefault="0049128E" w:rsidP="00A6585D">
      <w:pPr>
        <w:widowControl w:val="0"/>
        <w:jc w:val="both"/>
        <w:rPr>
          <w:szCs w:val="24"/>
        </w:rPr>
      </w:pPr>
      <w:r w:rsidRPr="00576ED7">
        <w:rPr>
          <w:szCs w:val="24"/>
        </w:rPr>
        <w:t>After three years, Linda would have paid tax on a total of $2250 of interest income</w:t>
      </w:r>
      <w:r w:rsidR="00E5662C" w:rsidRPr="00576ED7">
        <w:rPr>
          <w:szCs w:val="24"/>
        </w:rPr>
        <w:t xml:space="preserve">. </w:t>
      </w:r>
      <w:r w:rsidRPr="00576ED7">
        <w:rPr>
          <w:szCs w:val="24"/>
        </w:rPr>
        <w:t>She must include $801 of interest income in her gross income for year 3 – again, more than her interest income in</w:t>
      </w:r>
      <w:r w:rsidR="00AA602E">
        <w:rPr>
          <w:szCs w:val="24"/>
        </w:rPr>
        <w:t xml:space="preserve"> year 2. </w:t>
      </w:r>
      <w:r w:rsidRPr="00576ED7">
        <w:rPr>
          <w:szCs w:val="24"/>
        </w:rPr>
        <w:t>The basis in her bond would be $12,250</w:t>
      </w:r>
      <w:r w:rsidR="00E5662C" w:rsidRPr="00576ED7">
        <w:rPr>
          <w:szCs w:val="24"/>
        </w:rPr>
        <w:t xml:space="preserve">. </w:t>
      </w:r>
      <w:r w:rsidRPr="00576ED7">
        <w:rPr>
          <w:szCs w:val="24"/>
        </w:rPr>
        <w:t>She would realize $750 of gain from dealing in property upon its sale for $13,000</w:t>
      </w:r>
      <w:r w:rsidR="00E5662C" w:rsidRPr="00576ED7">
        <w:rPr>
          <w:szCs w:val="24"/>
        </w:rPr>
        <w:t xml:space="preserve">. </w:t>
      </w:r>
      <w:r w:rsidRPr="00576ED7">
        <w:rPr>
          <w:i/>
          <w:szCs w:val="24"/>
        </w:rPr>
        <w:t>See</w:t>
      </w:r>
      <w:r w:rsidRPr="00576ED7">
        <w:rPr>
          <w:szCs w:val="24"/>
        </w:rPr>
        <w:t xml:space="preserve"> Example (1a).</w:t>
      </w:r>
    </w:p>
    <w:p w14:paraId="60E73BB1" w14:textId="77777777" w:rsidR="0049128E" w:rsidRPr="00576ED7" w:rsidRDefault="0049128E" w:rsidP="00A6585D">
      <w:pPr>
        <w:widowControl w:val="0"/>
        <w:ind w:left="720"/>
        <w:jc w:val="both"/>
        <w:rPr>
          <w:szCs w:val="24"/>
        </w:rPr>
      </w:pPr>
      <w:r w:rsidRPr="00576ED7">
        <w:rPr>
          <w:szCs w:val="24"/>
        </w:rPr>
        <w:t xml:space="preserve">•Buyer paid a “premium,” i.e., Buyer paid $750 more than Linda’s adjusted basis in the bond. Buyer will step into Linda’s shoes and recognize interest income on the bond. However, Buyer will reduce the interest based upon a similar calculation of the $750 premium spread over the time remaining to maturity of the bond. </w:t>
      </w:r>
      <w:r w:rsidR="00CA008D">
        <w:rPr>
          <w:szCs w:val="24"/>
        </w:rPr>
        <w:t>§ </w:t>
      </w:r>
      <w:r w:rsidRPr="00576ED7">
        <w:rPr>
          <w:szCs w:val="24"/>
        </w:rPr>
        <w:t>1272(a)(7).</w:t>
      </w:r>
    </w:p>
    <w:p w14:paraId="21E9EF10" w14:textId="77777777" w:rsidR="0049128E" w:rsidRPr="00576ED7" w:rsidRDefault="0049128E" w:rsidP="00A6585D">
      <w:pPr>
        <w:widowControl w:val="0"/>
        <w:jc w:val="both"/>
        <w:rPr>
          <w:szCs w:val="24"/>
        </w:rPr>
      </w:pPr>
    </w:p>
    <w:p w14:paraId="2684F2A9" w14:textId="77777777" w:rsidR="0049128E" w:rsidRPr="00576ED7" w:rsidRDefault="0049128E" w:rsidP="00A6585D">
      <w:pPr>
        <w:widowControl w:val="0"/>
        <w:jc w:val="both"/>
        <w:rPr>
          <w:szCs w:val="24"/>
        </w:rPr>
      </w:pPr>
      <w:r w:rsidRPr="00576ED7">
        <w:rPr>
          <w:i/>
          <w:szCs w:val="24"/>
        </w:rPr>
        <w:lastRenderedPageBreak/>
        <w:t>Example 2</w:t>
      </w:r>
      <w:r w:rsidRPr="00576ED7">
        <w:rPr>
          <w:szCs w:val="24"/>
        </w:rPr>
        <w:t>:  Section 1274 provides that when a debt instrument is given in exchange for property (</w:t>
      </w:r>
      <w:r w:rsidR="00CA008D">
        <w:rPr>
          <w:szCs w:val="24"/>
        </w:rPr>
        <w:t>§ </w:t>
      </w:r>
      <w:r w:rsidRPr="00576ED7">
        <w:rPr>
          <w:szCs w:val="24"/>
        </w:rPr>
        <w:t>1274(c)(1)), the interest must be at least the “applicable federal rate” (AFR). If it is not, then the debt payments are structured as if the interest rate is the AFR.</w:t>
      </w:r>
    </w:p>
    <w:p w14:paraId="555DF990" w14:textId="331A7CE8" w:rsidR="0049128E" w:rsidRPr="00576ED7" w:rsidRDefault="0049128E" w:rsidP="00A6585D">
      <w:pPr>
        <w:widowControl w:val="0"/>
        <w:ind w:left="720"/>
        <w:jc w:val="both"/>
        <w:rPr>
          <w:szCs w:val="24"/>
        </w:rPr>
      </w:pPr>
      <w:r w:rsidRPr="00576ED7">
        <w:rPr>
          <w:szCs w:val="24"/>
        </w:rPr>
        <w:t>•The AFR depends on the term of the debt instrument – whether short</w:t>
      </w:r>
      <w:r w:rsidR="00AA602E">
        <w:rPr>
          <w:szCs w:val="24"/>
        </w:rPr>
        <w:t xml:space="preserve">-term, mid-term, or long-term. </w:t>
      </w:r>
      <w:r w:rsidRPr="00576ED7">
        <w:rPr>
          <w:szCs w:val="24"/>
        </w:rPr>
        <w:t>The Treasury Department determines AFRs monthly</w:t>
      </w:r>
      <w:r w:rsidR="00E5662C" w:rsidRPr="00576ED7">
        <w:rPr>
          <w:szCs w:val="24"/>
        </w:rPr>
        <w:t xml:space="preserve">. </w:t>
      </w:r>
      <w:r w:rsidR="00CA008D">
        <w:rPr>
          <w:szCs w:val="24"/>
        </w:rPr>
        <w:t>§ </w:t>
      </w:r>
      <w:r w:rsidRPr="00576ED7">
        <w:rPr>
          <w:szCs w:val="24"/>
        </w:rPr>
        <w:t>1274(d).</w:t>
      </w:r>
    </w:p>
    <w:p w14:paraId="113BDDAF" w14:textId="3A57E4E8" w:rsidR="0049128E" w:rsidRPr="00576ED7" w:rsidRDefault="0049128E" w:rsidP="00A6585D">
      <w:pPr>
        <w:widowControl w:val="0"/>
        <w:ind w:left="720"/>
        <w:jc w:val="both"/>
        <w:rPr>
          <w:szCs w:val="24"/>
        </w:rPr>
      </w:pPr>
      <w:r w:rsidRPr="00576ED7">
        <w:rPr>
          <w:szCs w:val="24"/>
        </w:rPr>
        <w:t xml:space="preserve">•The </w:t>
      </w:r>
      <w:r w:rsidRPr="00576ED7">
        <w:rPr>
          <w:i/>
          <w:szCs w:val="24"/>
        </w:rPr>
        <w:t>imputed principal</w:t>
      </w:r>
      <w:r w:rsidRPr="00576ED7">
        <w:rPr>
          <w:szCs w:val="24"/>
        </w:rPr>
        <w:t xml:space="preserve"> amount of a debt instrument is the sum of the present values of all future payment</w:t>
      </w:r>
      <w:r w:rsidR="00AA602E">
        <w:rPr>
          <w:szCs w:val="24"/>
        </w:rPr>
        <w:t xml:space="preserve">s. </w:t>
      </w:r>
      <w:r w:rsidRPr="00576ED7">
        <w:rPr>
          <w:szCs w:val="24"/>
        </w:rPr>
        <w:t xml:space="preserve">The present value is determined </w:t>
      </w:r>
      <w:r w:rsidR="007C5D3B">
        <w:rPr>
          <w:szCs w:val="24"/>
        </w:rPr>
        <w:t xml:space="preserve">by using </w:t>
      </w:r>
      <w:r w:rsidRPr="00576ED7">
        <w:rPr>
          <w:szCs w:val="24"/>
        </w:rPr>
        <w:t>the AFR compounded semi-annually</w:t>
      </w:r>
      <w:r w:rsidR="00E5662C" w:rsidRPr="00576ED7">
        <w:rPr>
          <w:szCs w:val="24"/>
        </w:rPr>
        <w:t xml:space="preserve">. </w:t>
      </w:r>
      <w:r w:rsidR="00CA008D">
        <w:rPr>
          <w:szCs w:val="24"/>
        </w:rPr>
        <w:t>§ </w:t>
      </w:r>
      <w:r w:rsidRPr="00576ED7">
        <w:rPr>
          <w:szCs w:val="24"/>
        </w:rPr>
        <w:t>1274(b)(1 and 2).</w:t>
      </w:r>
    </w:p>
    <w:p w14:paraId="40B44A48" w14:textId="1F275B84" w:rsidR="0049128E" w:rsidRPr="00576ED7" w:rsidRDefault="0049128E" w:rsidP="00A6585D">
      <w:pPr>
        <w:widowControl w:val="0"/>
        <w:ind w:left="720"/>
        <w:jc w:val="both"/>
        <w:rPr>
          <w:szCs w:val="24"/>
        </w:rPr>
      </w:pPr>
      <w:r w:rsidRPr="00576ED7">
        <w:rPr>
          <w:szCs w:val="24"/>
        </w:rPr>
        <w:t>•In Example 2, assume again that the interest rate is 7%</w:t>
      </w:r>
      <w:r w:rsidR="00E5662C" w:rsidRPr="00576ED7">
        <w:rPr>
          <w:szCs w:val="24"/>
        </w:rPr>
        <w:t xml:space="preserve">. </w:t>
      </w:r>
      <w:r w:rsidRPr="00576ED7">
        <w:rPr>
          <w:szCs w:val="24"/>
        </w:rPr>
        <w:t>Refer to table 3</w:t>
      </w:r>
      <w:r w:rsidRPr="00576ED7">
        <w:rPr>
          <w:rStyle w:val="FootnoteReference"/>
          <w:szCs w:val="24"/>
        </w:rPr>
        <w:footnoteReference w:id="74"/>
      </w:r>
      <w:r w:rsidRPr="00576ED7">
        <w:rPr>
          <w:szCs w:val="24"/>
        </w:rPr>
        <w:t xml:space="preserve"> in the materials following </w:t>
      </w:r>
      <w:r w:rsidRPr="00576ED7">
        <w:rPr>
          <w:i/>
          <w:szCs w:val="24"/>
        </w:rPr>
        <w:t>Bruun</w:t>
      </w:r>
      <w:r w:rsidRPr="00576ED7">
        <w:rPr>
          <w:szCs w:val="24"/>
        </w:rPr>
        <w:t>, i.e., the table that gives the present val</w:t>
      </w:r>
      <w:r w:rsidR="00AA602E">
        <w:rPr>
          <w:szCs w:val="24"/>
        </w:rPr>
        <w:t xml:space="preserve">ue of a fixed annuity payment. </w:t>
      </w:r>
      <w:r w:rsidRPr="00576ED7">
        <w:rPr>
          <w:szCs w:val="24"/>
        </w:rPr>
        <w:t>The multi</w:t>
      </w:r>
      <w:r w:rsidR="00AA602E">
        <w:rPr>
          <w:szCs w:val="24"/>
        </w:rPr>
        <w:t xml:space="preserve">plier for ten years is 7.0236. </w:t>
      </w:r>
      <w:r w:rsidRPr="00576ED7">
        <w:rPr>
          <w:szCs w:val="24"/>
        </w:rPr>
        <w:t>The annual payment is $350,000</w:t>
      </w:r>
      <w:r w:rsidR="00E5662C" w:rsidRPr="00576ED7">
        <w:rPr>
          <w:szCs w:val="24"/>
        </w:rPr>
        <w:t xml:space="preserve">. </w:t>
      </w:r>
      <w:r w:rsidRPr="00576ED7">
        <w:rPr>
          <w:szCs w:val="24"/>
        </w:rPr>
        <w:t>$350,000 x 7.0236 = $2,458,260.</w:t>
      </w:r>
    </w:p>
    <w:p w14:paraId="5F927F7A" w14:textId="349FC8D6" w:rsidR="0049128E" w:rsidRPr="00576ED7" w:rsidRDefault="0049128E" w:rsidP="00A6585D">
      <w:pPr>
        <w:widowControl w:val="0"/>
        <w:ind w:left="720"/>
        <w:jc w:val="both"/>
        <w:rPr>
          <w:szCs w:val="24"/>
        </w:rPr>
      </w:pPr>
      <w:r w:rsidRPr="00576ED7">
        <w:rPr>
          <w:szCs w:val="24"/>
        </w:rPr>
        <w:t>•Since Seller will receive a total of $3,500,000, the difference between that amount and $2,458,260 must be interest, i.e., $1,041,740</w:t>
      </w:r>
      <w:r w:rsidR="00E5662C" w:rsidRPr="00576ED7">
        <w:rPr>
          <w:szCs w:val="24"/>
        </w:rPr>
        <w:t xml:space="preserve">. </w:t>
      </w:r>
      <w:r w:rsidRPr="00576ED7">
        <w:rPr>
          <w:szCs w:val="24"/>
        </w:rPr>
        <w:t xml:space="preserve">The parties will </w:t>
      </w:r>
      <w:r w:rsidRPr="0022384A">
        <w:rPr>
          <w:spacing w:val="-4"/>
          <w:szCs w:val="24"/>
        </w:rPr>
        <w:t xml:space="preserve">allocate it on the same yield-to-maturity principles of </w:t>
      </w:r>
      <w:r w:rsidR="00CA008D" w:rsidRPr="0022384A">
        <w:rPr>
          <w:spacing w:val="-4"/>
          <w:szCs w:val="24"/>
        </w:rPr>
        <w:t>§ </w:t>
      </w:r>
      <w:r w:rsidRPr="0022384A">
        <w:rPr>
          <w:spacing w:val="-4"/>
          <w:szCs w:val="24"/>
        </w:rPr>
        <w:t>1272 applicable to OID</w:t>
      </w:r>
      <w:r w:rsidRPr="00576ED7">
        <w:rPr>
          <w:szCs w:val="24"/>
        </w:rPr>
        <w:t>.</w:t>
      </w:r>
    </w:p>
    <w:p w14:paraId="12314490" w14:textId="77777777" w:rsidR="0049128E" w:rsidRDefault="0049128E" w:rsidP="00A6585D">
      <w:pPr>
        <w:widowControl w:val="0"/>
        <w:ind w:left="720"/>
        <w:jc w:val="both"/>
        <w:rPr>
          <w:szCs w:val="24"/>
        </w:rPr>
      </w:pPr>
      <w:r w:rsidRPr="00576ED7">
        <w:rPr>
          <w:szCs w:val="24"/>
        </w:rPr>
        <w:t xml:space="preserve">•Even though Seller will have $1M of income from the transaction, Seller actually </w:t>
      </w:r>
      <w:r w:rsidRPr="00576ED7">
        <w:rPr>
          <w:i/>
          <w:szCs w:val="24"/>
        </w:rPr>
        <w:t>lost</w:t>
      </w:r>
      <w:r w:rsidR="00AA602E">
        <w:rPr>
          <w:szCs w:val="24"/>
        </w:rPr>
        <w:t xml:space="preserve"> money on the sale. </w:t>
      </w:r>
      <w:r w:rsidRPr="00576ED7">
        <w:rPr>
          <w:szCs w:val="24"/>
        </w:rPr>
        <w:t>Seller will realize substantial interest income – which is subject to a higher tax rate than long-term capital gain.</w:t>
      </w:r>
    </w:p>
    <w:p w14:paraId="0720089B" w14:textId="77777777" w:rsidR="003C5C65" w:rsidRDefault="009030BD" w:rsidP="003C5C65">
      <w:pPr>
        <w:widowControl w:val="0"/>
        <w:jc w:val="both"/>
        <w:rPr>
          <w:szCs w:val="24"/>
        </w:rPr>
      </w:pPr>
      <w:r w:rsidRPr="00AC34D5">
        <w:rPr>
          <w:noProof/>
          <w:szCs w:val="24"/>
        </w:rPr>
        <mc:AlternateContent>
          <mc:Choice Requires="wps">
            <w:drawing>
              <wp:anchor distT="45720" distB="45720" distL="114300" distR="114300" simplePos="0" relativeHeight="252133376" behindDoc="0" locked="0" layoutInCell="1" allowOverlap="1" wp14:anchorId="23EE5A10" wp14:editId="0A01ECDC">
                <wp:simplePos x="0" y="0"/>
                <wp:positionH relativeFrom="column">
                  <wp:posOffset>-153035</wp:posOffset>
                </wp:positionH>
                <wp:positionV relativeFrom="paragraph">
                  <wp:posOffset>116840</wp:posOffset>
                </wp:positionV>
                <wp:extent cx="2183765" cy="1404620"/>
                <wp:effectExtent l="0" t="0" r="26035" b="2794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1404620"/>
                        </a:xfrm>
                        <a:prstGeom prst="rect">
                          <a:avLst/>
                        </a:prstGeom>
                        <a:solidFill>
                          <a:srgbClr val="FFFFFF"/>
                        </a:solidFill>
                        <a:ln w="9525">
                          <a:solidFill>
                            <a:srgbClr val="000000"/>
                          </a:solidFill>
                          <a:miter lim="800000"/>
                          <a:headEnd/>
                          <a:tailEnd/>
                        </a:ln>
                      </wps:spPr>
                      <wps:txbx>
                        <w:txbxContent>
                          <w:p w14:paraId="568FF310" w14:textId="77777777" w:rsidR="002D4291" w:rsidRPr="00AC34D5" w:rsidRDefault="002D4291" w:rsidP="00AC34D5">
                            <w:pPr>
                              <w:jc w:val="both"/>
                              <w:rPr>
                                <w:rFonts w:ascii="Tw Cen MT" w:hAnsi="Tw Cen MT"/>
                              </w:rPr>
                            </w:pPr>
                            <w:r>
                              <w:rPr>
                                <w:rFonts w:ascii="Tw Cen MT" w:hAnsi="Tw Cen MT"/>
                              </w:rPr>
                              <w:t xml:space="preserve">Reminder:  </w:t>
                            </w: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EE5A10" id="_x0000_s1084" type="#_x0000_t202" style="position:absolute;left:0;text-align:left;margin-left:-12.05pt;margin-top:9.2pt;width:171.95pt;height:110.6pt;z-index:252133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">
                <v:textbox style="mso-fit-shape-to-text:t">
                  <w:txbxContent>
                    <w:p w14:paraId="568FF310" w14:textId="77777777" w:rsidR="002D4291" w:rsidRPr="00AC34D5" w:rsidRDefault="002D4291" w:rsidP="00AC34D5">
                      <w:pPr>
                        <w:jc w:val="both"/>
                        <w:rPr>
                          <w:rFonts w:ascii="Tw Cen MT" w:hAnsi="Tw Cen MT"/>
                        </w:rPr>
                      </w:pPr>
                      <w:r>
                        <w:rPr>
                          <w:rFonts w:ascii="Tw Cen MT" w:hAnsi="Tw Cen MT"/>
                        </w:rPr>
                        <w:t xml:space="preserve">Reminder:  </w:t>
                      </w:r>
                      <w:r w:rsidRPr="00AC34D5">
                        <w:rPr>
                          <w:rFonts w:ascii="Tw Cen MT" w:hAnsi="Tw Cen MT"/>
                        </w:rPr>
                        <w:t xml:space="preserve">For a good summary of the topics covered in this chapter, </w:t>
                      </w:r>
                      <w:r w:rsidRPr="00AC34D5">
                        <w:rPr>
                          <w:rFonts w:ascii="Tw Cen MT" w:hAnsi="Tw Cen MT"/>
                          <w:i/>
                        </w:rPr>
                        <w:t>see</w:t>
                      </w:r>
                      <w:r w:rsidRPr="00AC34D5">
                        <w:rPr>
                          <w:rFonts w:ascii="Tw Cen MT" w:hAnsi="Tw Cen MT"/>
                        </w:rPr>
                        <w:t xml:space="preserve"> Douglas Kahn &amp; Jeffrey H. Kahn, </w:t>
                      </w:r>
                      <w:r w:rsidRPr="00AC34D5">
                        <w:rPr>
                          <w:rFonts w:ascii="Tw Cen MT" w:hAnsi="Tw Cen MT"/>
                          <w:i/>
                        </w:rPr>
                        <w:t>Cancellation of Debt and Related Transactions</w:t>
                      </w:r>
                      <w:r w:rsidRPr="00AC34D5">
                        <w:rPr>
                          <w:rFonts w:ascii="Tw Cen MT" w:hAnsi="Tw Cen MT"/>
                        </w:rPr>
                        <w:t xml:space="preserve">, 69 </w:t>
                      </w:r>
                      <w:r w:rsidRPr="00AC34D5">
                        <w:rPr>
                          <w:rFonts w:ascii="Tw Cen MT" w:hAnsi="Tw Cen MT"/>
                          <w:smallCaps/>
                        </w:rPr>
                        <w:t>Tax Law.</w:t>
                      </w:r>
                      <w:r w:rsidRPr="00AC34D5">
                        <w:rPr>
                          <w:rFonts w:ascii="Tw Cen MT" w:hAnsi="Tw Cen MT"/>
                        </w:rPr>
                        <w:t xml:space="preserve"> 161 (2015).</w:t>
                      </w:r>
                    </w:p>
                  </w:txbxContent>
                </v:textbox>
                <w10:wrap type="square"/>
              </v:shape>
            </w:pict>
          </mc:Fallback>
        </mc:AlternateContent>
      </w:r>
    </w:p>
    <w:p w14:paraId="72F6CFF0" w14:textId="77777777" w:rsidR="003C5C65" w:rsidRPr="00576ED7" w:rsidRDefault="003C5C65" w:rsidP="003C5C65">
      <w:pPr>
        <w:widowControl w:val="0"/>
        <w:jc w:val="both"/>
        <w:rPr>
          <w:szCs w:val="24"/>
        </w:rPr>
      </w:pPr>
    </w:p>
    <w:p w14:paraId="01941BC8" w14:textId="77777777" w:rsidR="0049128E" w:rsidRPr="00576ED7" w:rsidRDefault="0049128E" w:rsidP="00430EF8">
      <w:pPr>
        <w:pStyle w:val="Heading3"/>
      </w:pPr>
      <w:bookmarkStart w:id="83" w:name="_Toc43584137"/>
      <w:r w:rsidRPr="00576ED7">
        <w:t>Wrap-up Questions for Chapter 4</w:t>
      </w:r>
      <w:bookmarkEnd w:id="83"/>
      <w:r w:rsidRPr="00576ED7">
        <w:fldChar w:fldCharType="begin"/>
      </w:r>
      <w:r w:rsidRPr="00576ED7">
        <w:instrText xml:space="preserve"> TC \l1 "Wrap-up Questions for Chapter 4</w:instrText>
      </w:r>
      <w:r w:rsidRPr="00576ED7">
        <w:fldChar w:fldCharType="end"/>
      </w:r>
    </w:p>
    <w:p w14:paraId="29FA8938" w14:textId="77777777" w:rsidR="0049128E" w:rsidRPr="00576ED7" w:rsidRDefault="0049128E" w:rsidP="00A6585D">
      <w:pPr>
        <w:widowControl w:val="0"/>
        <w:jc w:val="both"/>
        <w:rPr>
          <w:szCs w:val="24"/>
        </w:rPr>
      </w:pPr>
    </w:p>
    <w:p w14:paraId="0B6F00B7" w14:textId="77777777" w:rsidR="0049128E" w:rsidRPr="00576ED7" w:rsidRDefault="0049128E" w:rsidP="00A6585D">
      <w:pPr>
        <w:widowControl w:val="0"/>
        <w:jc w:val="both"/>
        <w:rPr>
          <w:szCs w:val="24"/>
        </w:rPr>
      </w:pPr>
      <w:r w:rsidRPr="00576ED7">
        <w:rPr>
          <w:szCs w:val="24"/>
        </w:rPr>
        <w:t>1.  What is wrong with the shrinkage of assets doctrine? Why should a loan and the use of loan proceeds be treated as separate transactions?</w:t>
      </w:r>
    </w:p>
    <w:p w14:paraId="3C7B2384" w14:textId="77777777" w:rsidR="0049128E" w:rsidRPr="00576ED7" w:rsidRDefault="0049128E" w:rsidP="00A6585D">
      <w:pPr>
        <w:widowControl w:val="0"/>
        <w:jc w:val="both"/>
        <w:rPr>
          <w:szCs w:val="24"/>
        </w:rPr>
      </w:pPr>
    </w:p>
    <w:p w14:paraId="5B0E5588" w14:textId="77777777" w:rsidR="0049128E" w:rsidRPr="00576ED7" w:rsidRDefault="0049128E" w:rsidP="00A6585D">
      <w:pPr>
        <w:widowControl w:val="0"/>
        <w:jc w:val="both"/>
        <w:rPr>
          <w:szCs w:val="24"/>
        </w:rPr>
      </w:pPr>
      <w:r w:rsidRPr="00576ED7">
        <w:rPr>
          <w:szCs w:val="24"/>
        </w:rPr>
        <w:t>2.  What should be the applicability of the “disputed debt doctrine” to cases where the amount of a debt is fixed and determined, but its enforceability (</w:t>
      </w:r>
      <w:r w:rsidR="00AA602E">
        <w:rPr>
          <w:szCs w:val="24"/>
        </w:rPr>
        <w:t xml:space="preserve">in a court) is highly unlikely? </w:t>
      </w:r>
      <w:r w:rsidRPr="00576ED7">
        <w:rPr>
          <w:szCs w:val="24"/>
        </w:rPr>
        <w:t>Taxpayer borrows money to engage in an illegal transaction.</w:t>
      </w:r>
    </w:p>
    <w:p w14:paraId="4FF42B01" w14:textId="77777777" w:rsidR="0049128E" w:rsidRPr="00576ED7" w:rsidRDefault="0049128E" w:rsidP="00A6585D">
      <w:pPr>
        <w:widowControl w:val="0"/>
        <w:jc w:val="both"/>
        <w:rPr>
          <w:szCs w:val="24"/>
        </w:rPr>
      </w:pPr>
    </w:p>
    <w:p w14:paraId="6522B514" w14:textId="38406D93" w:rsidR="0049128E" w:rsidRPr="00576ED7" w:rsidRDefault="0049128E" w:rsidP="00A6585D">
      <w:pPr>
        <w:widowControl w:val="0"/>
        <w:jc w:val="both"/>
        <w:rPr>
          <w:szCs w:val="24"/>
        </w:rPr>
      </w:pPr>
      <w:r w:rsidRPr="00576ED7">
        <w:rPr>
          <w:szCs w:val="24"/>
        </w:rPr>
        <w:t xml:space="preserve">3.  The Bankruptcy Code, 11 U.S.C. </w:t>
      </w:r>
      <w:r w:rsidR="00CA008D">
        <w:rPr>
          <w:szCs w:val="24"/>
        </w:rPr>
        <w:t>§ </w:t>
      </w:r>
      <w:r w:rsidRPr="00576ED7">
        <w:rPr>
          <w:szCs w:val="24"/>
        </w:rPr>
        <w:t>523(a)(8) makes discharge of a student loan quite difficult, i.e., bankrupt must show “undue hardship on the debtor</w:t>
      </w:r>
      <w:r w:rsidR="004E5087">
        <w:rPr>
          <w:szCs w:val="24"/>
        </w:rPr>
        <w:t xml:space="preserve"> and the debtor’s dependents.” </w:t>
      </w:r>
      <w:r w:rsidRPr="00576ED7">
        <w:rPr>
          <w:szCs w:val="24"/>
        </w:rPr>
        <w:t>Section 108(f)(1) of the I.R.C. excludes doi income from a taxpayer’s gross income when “discharge was pursuant to a provision of such loan under which all or part of the indebtedness of the individual would be discharged if the individual worked for a certain period in certain professions for any o</w:t>
      </w:r>
      <w:r w:rsidR="004E5087">
        <w:rPr>
          <w:szCs w:val="24"/>
        </w:rPr>
        <w:t xml:space="preserve">f a broad </w:t>
      </w:r>
      <w:r w:rsidR="004E5087">
        <w:rPr>
          <w:szCs w:val="24"/>
        </w:rPr>
        <w:lastRenderedPageBreak/>
        <w:t xml:space="preserve">class of employers.” </w:t>
      </w:r>
      <w:r w:rsidRPr="00576ED7">
        <w:rPr>
          <w:szCs w:val="24"/>
        </w:rPr>
        <w:t xml:space="preserve">What should be the </w:t>
      </w:r>
      <w:r w:rsidR="009C075B">
        <w:rPr>
          <w:szCs w:val="24"/>
        </w:rPr>
        <w:t xml:space="preserve">practical </w:t>
      </w:r>
      <w:r w:rsidRPr="00576ED7">
        <w:rPr>
          <w:szCs w:val="24"/>
        </w:rPr>
        <w:t>effect of these provisions?</w:t>
      </w:r>
    </w:p>
    <w:p w14:paraId="7F89B9CC" w14:textId="77777777" w:rsidR="0049128E" w:rsidRPr="00576ED7" w:rsidRDefault="0049128E" w:rsidP="00A6585D">
      <w:pPr>
        <w:widowControl w:val="0"/>
        <w:jc w:val="both"/>
        <w:rPr>
          <w:szCs w:val="24"/>
        </w:rPr>
      </w:pPr>
    </w:p>
    <w:p w14:paraId="61A9B8C6" w14:textId="77777777" w:rsidR="0049128E" w:rsidRPr="00576ED7" w:rsidRDefault="0049128E" w:rsidP="00A6585D">
      <w:pPr>
        <w:widowControl w:val="0"/>
        <w:jc w:val="both"/>
        <w:rPr>
          <w:szCs w:val="24"/>
        </w:rPr>
      </w:pPr>
      <w:r w:rsidRPr="00576ED7">
        <w:rPr>
          <w:szCs w:val="24"/>
        </w:rPr>
        <w:t>4.  What reasons might support treating receipt of loan proceeds as gross income and treating repayment of the loan as deductible? What would be the effects on the economy?</w:t>
      </w:r>
    </w:p>
    <w:p w14:paraId="472272E6" w14:textId="77777777" w:rsidR="0049128E" w:rsidRPr="00576ED7" w:rsidRDefault="0049128E" w:rsidP="00A6585D">
      <w:pPr>
        <w:widowControl w:val="0"/>
        <w:jc w:val="both"/>
        <w:rPr>
          <w:szCs w:val="24"/>
        </w:rPr>
      </w:pPr>
    </w:p>
    <w:p w14:paraId="0F9EBBC6" w14:textId="4956928F" w:rsidR="0049128E" w:rsidRDefault="0049128E" w:rsidP="00A6585D">
      <w:pPr>
        <w:widowControl w:val="0"/>
        <w:jc w:val="both"/>
        <w:rPr>
          <w:szCs w:val="24"/>
        </w:rPr>
      </w:pPr>
      <w:r w:rsidRPr="00576ED7">
        <w:rPr>
          <w:szCs w:val="24"/>
        </w:rPr>
        <w:t xml:space="preserve">5.  You have seen that various types of loans fall within </w:t>
      </w:r>
      <w:r w:rsidR="00CA008D">
        <w:rPr>
          <w:szCs w:val="24"/>
        </w:rPr>
        <w:t>§ </w:t>
      </w:r>
      <w:r w:rsidRPr="00576ED7">
        <w:rPr>
          <w:szCs w:val="24"/>
        </w:rPr>
        <w:t>108 and are therefore subject to the favorable treatme</w:t>
      </w:r>
      <w:r w:rsidR="004E5087">
        <w:rPr>
          <w:szCs w:val="24"/>
        </w:rPr>
        <w:t xml:space="preserve">nt that that section provides. </w:t>
      </w:r>
      <w:r w:rsidR="005524A3">
        <w:rPr>
          <w:szCs w:val="24"/>
        </w:rPr>
        <w:t xml:space="preserve">Should </w:t>
      </w:r>
      <w:r w:rsidRPr="00576ED7">
        <w:rPr>
          <w:szCs w:val="24"/>
        </w:rPr>
        <w:t xml:space="preserve">there </w:t>
      </w:r>
      <w:r w:rsidR="005524A3">
        <w:rPr>
          <w:szCs w:val="24"/>
        </w:rPr>
        <w:t xml:space="preserve">be </w:t>
      </w:r>
      <w:r w:rsidRPr="00576ED7">
        <w:rPr>
          <w:szCs w:val="24"/>
        </w:rPr>
        <w:t xml:space="preserve">others? Some argue that </w:t>
      </w:r>
      <w:r w:rsidRPr="00576ED7">
        <w:rPr>
          <w:i/>
          <w:szCs w:val="24"/>
        </w:rPr>
        <w:t>any</w:t>
      </w:r>
      <w:r w:rsidRPr="00576ED7">
        <w:rPr>
          <w:szCs w:val="24"/>
        </w:rPr>
        <w:t xml:space="preserve"> forgiveness of a student loan should be excluded from gross income</w:t>
      </w:r>
      <w:r w:rsidR="00E5662C" w:rsidRPr="00576ED7">
        <w:rPr>
          <w:szCs w:val="24"/>
        </w:rPr>
        <w:t xml:space="preserve">. </w:t>
      </w:r>
      <w:r w:rsidRPr="00576ED7">
        <w:rPr>
          <w:szCs w:val="24"/>
        </w:rPr>
        <w:t>Do you agree?</w:t>
      </w:r>
    </w:p>
    <w:p w14:paraId="579642B7" w14:textId="77777777" w:rsidR="00DF1EC6" w:rsidRDefault="00DF1EC6" w:rsidP="00A6585D">
      <w:pPr>
        <w:widowControl w:val="0"/>
        <w:jc w:val="both"/>
        <w:rPr>
          <w:szCs w:val="24"/>
        </w:rPr>
      </w:pPr>
    </w:p>
    <w:p w14:paraId="3A8A51A1" w14:textId="77777777" w:rsidR="00DF1EC6" w:rsidRDefault="00DF1EC6" w:rsidP="00DF1EC6">
      <w:pPr>
        <w:widowControl w:val="0"/>
        <w:jc w:val="both"/>
        <w:rPr>
          <w:szCs w:val="24"/>
        </w:rPr>
      </w:pPr>
    </w:p>
    <w:p w14:paraId="676A5D96" w14:textId="77777777" w:rsidR="00DF1EC6" w:rsidRPr="00576ED7" w:rsidRDefault="00DF1EC6" w:rsidP="00430EF8">
      <w:pPr>
        <w:pStyle w:val="Heading3"/>
      </w:pPr>
      <w:bookmarkStart w:id="84" w:name="_Toc43584138"/>
      <w:r>
        <w:t>What have you learned?</w:t>
      </w:r>
      <w:bookmarkEnd w:id="84"/>
      <w:r w:rsidRPr="00576ED7">
        <w:fldChar w:fldCharType="begin"/>
      </w:r>
      <w:r w:rsidRPr="00576ED7">
        <w:instrText xml:space="preserve"> TC \l1 "</w:instrText>
      </w:r>
      <w:r>
        <w:instrText>What have you learned?</w:instrText>
      </w:r>
      <w:r w:rsidRPr="00576ED7">
        <w:fldChar w:fldCharType="end"/>
      </w:r>
    </w:p>
    <w:p w14:paraId="769523FF" w14:textId="77777777" w:rsidR="00DF1EC6" w:rsidRDefault="00DF1EC6" w:rsidP="00DF1EC6">
      <w:pPr>
        <w:widowControl w:val="0"/>
        <w:jc w:val="both"/>
        <w:rPr>
          <w:szCs w:val="24"/>
        </w:rPr>
      </w:pPr>
      <w:r>
        <w:rPr>
          <w:szCs w:val="24"/>
        </w:rPr>
        <w:t>Can you explain or define –</w:t>
      </w:r>
    </w:p>
    <w:p w14:paraId="5292EC0A" w14:textId="62FE01E9" w:rsidR="00DF1EC6" w:rsidRDefault="00A37A4F" w:rsidP="00A6585D">
      <w:pPr>
        <w:widowControl w:val="0"/>
        <w:jc w:val="both"/>
        <w:rPr>
          <w:szCs w:val="24"/>
        </w:rPr>
      </w:pPr>
      <w:r>
        <w:rPr>
          <w:szCs w:val="24"/>
        </w:rPr>
        <w:t>•</w:t>
      </w:r>
      <w:r w:rsidR="00343C3F">
        <w:rPr>
          <w:szCs w:val="24"/>
        </w:rPr>
        <w:t xml:space="preserve">Why </w:t>
      </w:r>
      <w:r>
        <w:rPr>
          <w:szCs w:val="24"/>
        </w:rPr>
        <w:t>a taxpayer does not</w:t>
      </w:r>
      <w:r w:rsidR="00343C3F">
        <w:rPr>
          <w:szCs w:val="24"/>
        </w:rPr>
        <w:t xml:space="preserve"> </w:t>
      </w:r>
      <w:r>
        <w:rPr>
          <w:szCs w:val="24"/>
        </w:rPr>
        <w:t xml:space="preserve">in fact </w:t>
      </w:r>
      <w:r w:rsidR="00343C3F">
        <w:rPr>
          <w:szCs w:val="24"/>
        </w:rPr>
        <w:t>exclude the proceeds o</w:t>
      </w:r>
      <w:r w:rsidR="00DB2648">
        <w:rPr>
          <w:szCs w:val="24"/>
        </w:rPr>
        <w:t>f</w:t>
      </w:r>
      <w:r w:rsidR="00343C3F">
        <w:rPr>
          <w:szCs w:val="24"/>
        </w:rPr>
        <w:t xml:space="preserve"> a loan from his gross income</w:t>
      </w:r>
    </w:p>
    <w:p w14:paraId="697625F4" w14:textId="77777777" w:rsidR="00A37A4F" w:rsidRDefault="00A37A4F" w:rsidP="00A6585D">
      <w:pPr>
        <w:widowControl w:val="0"/>
        <w:jc w:val="both"/>
        <w:rPr>
          <w:szCs w:val="24"/>
        </w:rPr>
      </w:pPr>
      <w:r>
        <w:rPr>
          <w:szCs w:val="24"/>
        </w:rPr>
        <w:t>•What is §108’s treatment of doi income if taxpayer is in a bankruptcy proceeding</w:t>
      </w:r>
    </w:p>
    <w:p w14:paraId="749AF82D" w14:textId="77777777" w:rsidR="00A37A4F" w:rsidRDefault="00A37A4F" w:rsidP="00A6585D">
      <w:pPr>
        <w:widowControl w:val="0"/>
        <w:jc w:val="both"/>
        <w:rPr>
          <w:szCs w:val="24"/>
        </w:rPr>
      </w:pPr>
      <w:r>
        <w:rPr>
          <w:szCs w:val="24"/>
        </w:rPr>
        <w:t xml:space="preserve">•What is </w:t>
      </w:r>
      <w:r w:rsidR="00CA008D">
        <w:rPr>
          <w:szCs w:val="24"/>
        </w:rPr>
        <w:t>§ </w:t>
      </w:r>
      <w:r>
        <w:rPr>
          <w:szCs w:val="24"/>
        </w:rPr>
        <w:t>108’s treatment of doi income if taxpayer is insolvent</w:t>
      </w:r>
    </w:p>
    <w:p w14:paraId="782FBDD2" w14:textId="77777777" w:rsidR="00A37A4F" w:rsidRDefault="00A37A4F" w:rsidP="00A6585D">
      <w:pPr>
        <w:widowControl w:val="0"/>
        <w:jc w:val="both"/>
        <w:rPr>
          <w:szCs w:val="24"/>
        </w:rPr>
      </w:pPr>
      <w:r>
        <w:rPr>
          <w:szCs w:val="24"/>
        </w:rPr>
        <w:t>•When a taxpayer is insolvent</w:t>
      </w:r>
    </w:p>
    <w:p w14:paraId="5A921BA5" w14:textId="77777777" w:rsidR="00A37A4F" w:rsidRDefault="00A37A4F" w:rsidP="00A6585D">
      <w:pPr>
        <w:widowControl w:val="0"/>
        <w:jc w:val="both"/>
        <w:rPr>
          <w:szCs w:val="24"/>
        </w:rPr>
      </w:pPr>
      <w:r>
        <w:rPr>
          <w:szCs w:val="24"/>
        </w:rPr>
        <w:t xml:space="preserve">•What </w:t>
      </w:r>
      <w:r w:rsidR="00AA3DBC">
        <w:rPr>
          <w:szCs w:val="24"/>
        </w:rPr>
        <w:t xml:space="preserve">are </w:t>
      </w:r>
      <w:r>
        <w:rPr>
          <w:szCs w:val="24"/>
        </w:rPr>
        <w:t xml:space="preserve">the conditions of excludability of a purchase money debt reduction under </w:t>
      </w:r>
      <w:r w:rsidR="00CA008D">
        <w:rPr>
          <w:szCs w:val="24"/>
        </w:rPr>
        <w:t>§ </w:t>
      </w:r>
      <w:r w:rsidR="00AA3DBC">
        <w:rPr>
          <w:szCs w:val="24"/>
        </w:rPr>
        <w:t>108(e)(5)</w:t>
      </w:r>
    </w:p>
    <w:p w14:paraId="323B7A9C" w14:textId="77777777" w:rsidR="00A37A4F" w:rsidRDefault="00A37A4F" w:rsidP="00A6585D">
      <w:pPr>
        <w:widowControl w:val="0"/>
        <w:jc w:val="both"/>
        <w:rPr>
          <w:szCs w:val="24"/>
        </w:rPr>
      </w:pPr>
      <w:r>
        <w:rPr>
          <w:szCs w:val="24"/>
        </w:rPr>
        <w:t>•What a recourse loan is; what a non-recourse loan is</w:t>
      </w:r>
    </w:p>
    <w:p w14:paraId="2EDB7B34" w14:textId="77777777" w:rsidR="00A37A4F" w:rsidRDefault="00A37A4F" w:rsidP="00A6585D">
      <w:pPr>
        <w:widowControl w:val="0"/>
        <w:jc w:val="both"/>
        <w:rPr>
          <w:szCs w:val="24"/>
        </w:rPr>
      </w:pPr>
      <w:r>
        <w:rPr>
          <w:szCs w:val="24"/>
        </w:rPr>
        <w:t xml:space="preserve">•Why the buyer’s assumption of a loan to which property is subject </w:t>
      </w:r>
      <w:r w:rsidR="006E0708">
        <w:rPr>
          <w:szCs w:val="24"/>
        </w:rPr>
        <w:t xml:space="preserve">must be </w:t>
      </w:r>
      <w:r>
        <w:rPr>
          <w:szCs w:val="24"/>
        </w:rPr>
        <w:t>included in the seller’s “amount realized”</w:t>
      </w:r>
    </w:p>
    <w:p w14:paraId="35124D23"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separate"/>
      </w:r>
    </w:p>
    <w:p w14:paraId="1A2609FD" w14:textId="77777777" w:rsidR="0049128E" w:rsidRPr="00576ED7" w:rsidRDefault="0049128E" w:rsidP="00260768">
      <w:pPr>
        <w:pStyle w:val="Heading2"/>
      </w:pPr>
      <w:r w:rsidRPr="00576ED7">
        <w:lastRenderedPageBreak/>
        <w:fldChar w:fldCharType="end"/>
      </w:r>
      <w:bookmarkStart w:id="85" w:name="_Toc43584139"/>
      <w:r w:rsidRPr="00576ED7">
        <w:t xml:space="preserve">Chapter 5: </w:t>
      </w:r>
      <w:r w:rsidR="00433C1A">
        <w:t xml:space="preserve">Progressivity and </w:t>
      </w:r>
      <w:r w:rsidRPr="00576ED7">
        <w:t>Assignment of Income</w:t>
      </w:r>
      <w:bookmarkEnd w:id="85"/>
      <w:r w:rsidRPr="00576ED7">
        <w:fldChar w:fldCharType="begin"/>
      </w:r>
      <w:r w:rsidRPr="00576ED7">
        <w:instrText xml:space="preserve"> TC \l1 "Chapter 5: </w:instrText>
      </w:r>
      <w:r w:rsidR="00433C1A">
        <w:instrText xml:space="preserve">Progressivity and </w:instrText>
      </w:r>
      <w:r w:rsidRPr="00576ED7">
        <w:instrText>Assignment of Income</w:instrText>
      </w:r>
      <w:r w:rsidRPr="00576ED7">
        <w:fldChar w:fldCharType="end"/>
      </w:r>
    </w:p>
    <w:p w14:paraId="4059F352" w14:textId="77777777" w:rsidR="0049128E" w:rsidRPr="00576ED7" w:rsidRDefault="0049128E" w:rsidP="00A6585D">
      <w:pPr>
        <w:widowControl w:val="0"/>
        <w:jc w:val="both"/>
        <w:rPr>
          <w:szCs w:val="24"/>
        </w:rPr>
      </w:pPr>
    </w:p>
    <w:p w14:paraId="55D86468" w14:textId="77777777" w:rsidR="0049128E" w:rsidRPr="00576ED7" w:rsidRDefault="007230F5" w:rsidP="00A6585D">
      <w:pPr>
        <w:widowControl w:val="0"/>
        <w:jc w:val="both"/>
        <w:rPr>
          <w:szCs w:val="24"/>
        </w:rPr>
      </w:pPr>
      <w:r w:rsidRPr="00576ED7">
        <w:rPr>
          <w:noProof/>
          <w:szCs w:val="24"/>
        </w:rPr>
        <mc:AlternateContent>
          <mc:Choice Requires="wps">
            <w:drawing>
              <wp:anchor distT="152400" distB="152400" distL="152400" distR="152400" simplePos="0" relativeHeight="251953152" behindDoc="0" locked="0" layoutInCell="0" allowOverlap="1" wp14:anchorId="06E86D9F" wp14:editId="1DC21AFF">
                <wp:simplePos x="0" y="0"/>
                <wp:positionH relativeFrom="margin">
                  <wp:posOffset>2366645</wp:posOffset>
                </wp:positionH>
                <wp:positionV relativeFrom="paragraph">
                  <wp:posOffset>34925</wp:posOffset>
                </wp:positionV>
                <wp:extent cx="2690495" cy="2676525"/>
                <wp:effectExtent l="0" t="0" r="14605" b="28575"/>
                <wp:wrapSquare wrapText="largest"/>
                <wp:docPr id="29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676525"/>
                        </a:xfrm>
                        <a:prstGeom prst="rect">
                          <a:avLst/>
                        </a:prstGeom>
                        <a:solidFill>
                          <a:srgbClr val="FFFFFF"/>
                        </a:solidFill>
                        <a:ln w="12192">
                          <a:solidFill>
                            <a:srgbClr val="000000"/>
                          </a:solidFill>
                          <a:miter lim="800000"/>
                          <a:headEnd/>
                          <a:tailEnd/>
                        </a:ln>
                      </wps:spPr>
                      <wps:txbx>
                        <w:txbxContent>
                          <w:p w14:paraId="3F31326D" w14:textId="77777777" w:rsidR="002D4291" w:rsidRDefault="002D4291" w:rsidP="007230F5">
                            <w:pPr>
                              <w:widowControl w:val="0"/>
                              <w:jc w:val="both"/>
                              <w:rPr>
                                <w:rFonts w:ascii="Tw Cen MT" w:hAnsi="Tw Cen MT"/>
                              </w:rPr>
                            </w:pPr>
                            <w:r>
                              <w:rPr>
                                <w:rFonts w:ascii="Tw Cen MT" w:hAnsi="Tw Cen MT"/>
                                <w:i/>
                              </w:rPr>
                              <w:t>The Tax Formula</w:t>
                            </w:r>
                            <w:r>
                              <w:rPr>
                                <w:rFonts w:ascii="Tw Cen MT" w:hAnsi="Tw Cen MT"/>
                              </w:rPr>
                              <w:t>:</w:t>
                            </w:r>
                          </w:p>
                          <w:p w14:paraId="5D684428" w14:textId="77777777" w:rsidR="002D4291" w:rsidRDefault="002D4291" w:rsidP="007230F5">
                            <w:pPr>
                              <w:widowControl w:val="0"/>
                              <w:jc w:val="both"/>
                              <w:rPr>
                                <w:rFonts w:ascii="Tw Cen MT" w:hAnsi="Tw Cen MT"/>
                              </w:rPr>
                            </w:pPr>
                          </w:p>
                          <w:p w14:paraId="040B9418" w14:textId="77777777" w:rsidR="002D4291" w:rsidRDefault="002D4291" w:rsidP="007230F5">
                            <w:pPr>
                              <w:widowControl w:val="0"/>
                              <w:jc w:val="both"/>
                              <w:rPr>
                                <w:rFonts w:ascii="Tw Cen MT" w:hAnsi="Tw Cen MT"/>
                              </w:rPr>
                            </w:pPr>
                            <w:r>
                              <w:rPr>
                                <w:rFonts w:ascii="Tw Cen MT" w:hAnsi="Tw Cen MT"/>
                              </w:rPr>
                              <w:t xml:space="preserve">(gross income) </w:t>
                            </w:r>
                          </w:p>
                          <w:p w14:paraId="4B3CFCDD" w14:textId="77777777" w:rsidR="002D4291" w:rsidRDefault="002D4291" w:rsidP="007230F5">
                            <w:pPr>
                              <w:widowControl w:val="0"/>
                              <w:jc w:val="both"/>
                              <w:rPr>
                                <w:rFonts w:ascii="Tw Cen MT" w:hAnsi="Tw Cen MT"/>
                              </w:rPr>
                            </w:pPr>
                            <w:r>
                              <w:rPr>
                                <w:rFonts w:ascii="Tw Cen MT" w:hAnsi="Tw Cen MT"/>
                                <w:u w:val="single"/>
                              </w:rPr>
                              <w:t>MINUS deductions named in § 62</w:t>
                            </w:r>
                          </w:p>
                          <w:p w14:paraId="7DBD8133" w14:textId="77777777" w:rsidR="002D4291" w:rsidRDefault="002D4291" w:rsidP="007230F5">
                            <w:pPr>
                              <w:widowControl w:val="0"/>
                              <w:jc w:val="both"/>
                              <w:rPr>
                                <w:rFonts w:ascii="Tw Cen MT" w:hAnsi="Tw Cen MT"/>
                              </w:rPr>
                            </w:pPr>
                            <w:r>
                              <w:rPr>
                                <w:rFonts w:ascii="Tw Cen MT" w:hAnsi="Tw Cen MT"/>
                              </w:rPr>
                              <w:t>EQUALS (adjusted gross income (AGI))</w:t>
                            </w:r>
                          </w:p>
                          <w:p w14:paraId="6A127657" w14:textId="77777777" w:rsidR="002D4291" w:rsidRDefault="002D4291" w:rsidP="007230F5">
                            <w:pPr>
                              <w:widowControl w:val="0"/>
                              <w:jc w:val="both"/>
                              <w:rPr>
                                <w:rFonts w:ascii="Tw Cen MT" w:hAnsi="Tw Cen MT"/>
                              </w:rPr>
                            </w:pPr>
                            <w:r>
                              <w:rPr>
                                <w:rFonts w:ascii="Tw Cen MT" w:hAnsi="Tw Cen MT"/>
                              </w:rPr>
                              <w:t>MINUS (standard deduction or itemized deductions)</w:t>
                            </w:r>
                          </w:p>
                          <w:p w14:paraId="6152C856" w14:textId="77777777" w:rsidR="002D4291" w:rsidRDefault="002D4291" w:rsidP="00E8092F">
                            <w:pPr>
                              <w:widowControl w:val="0"/>
                              <w:rPr>
                                <w:rFonts w:ascii="Tw Cen MT" w:hAnsi="Tw Cen MT"/>
                              </w:rPr>
                            </w:pPr>
                            <w:r>
                              <w:rPr>
                                <w:rFonts w:ascii="Tw Cen MT" w:hAnsi="Tw Cen MT"/>
                              </w:rPr>
                              <w:t>MINUS (deduction for “qualified business income”)</w:t>
                            </w:r>
                          </w:p>
                          <w:p w14:paraId="3FDC7830" w14:textId="77777777" w:rsidR="002D4291" w:rsidRDefault="002D4291" w:rsidP="007230F5">
                            <w:pPr>
                              <w:widowControl w:val="0"/>
                              <w:jc w:val="both"/>
                              <w:rPr>
                                <w:rFonts w:ascii="Tw Cen MT" w:hAnsi="Tw Cen MT"/>
                              </w:rPr>
                            </w:pPr>
                          </w:p>
                          <w:p w14:paraId="07FBA754" w14:textId="77777777" w:rsidR="002D4291" w:rsidRDefault="002D4291" w:rsidP="007230F5">
                            <w:pPr>
                              <w:widowControl w:val="0"/>
                              <w:jc w:val="both"/>
                              <w:rPr>
                                <w:rFonts w:ascii="Tw Cen MT" w:hAnsi="Tw Cen MT"/>
                              </w:rPr>
                            </w:pPr>
                            <w:r>
                              <w:rPr>
                                <w:rFonts w:ascii="Tw Cen MT" w:hAnsi="Tw Cen MT"/>
                              </w:rPr>
                              <w:t>EQUALS (taxable income)</w:t>
                            </w:r>
                          </w:p>
                          <w:p w14:paraId="5C4EE57B" w14:textId="77777777" w:rsidR="002D4291" w:rsidRDefault="002D4291" w:rsidP="007230F5">
                            <w:pPr>
                              <w:widowControl w:val="0"/>
                              <w:jc w:val="both"/>
                              <w:rPr>
                                <w:rFonts w:ascii="Tw Cen MT" w:hAnsi="Tw Cen MT"/>
                              </w:rPr>
                            </w:pPr>
                          </w:p>
                          <w:p w14:paraId="59C680B7" w14:textId="77777777" w:rsidR="002D4291" w:rsidRDefault="002D4291" w:rsidP="007230F5">
                            <w:pPr>
                              <w:widowControl w:val="0"/>
                              <w:jc w:val="both"/>
                              <w:rPr>
                                <w:rFonts w:ascii="Tw Cen MT" w:hAnsi="Tw Cen MT"/>
                              </w:rPr>
                            </w:pPr>
                            <w:r>
                              <w:rPr>
                                <w:rFonts w:ascii="Tw Cen MT" w:hAnsi="Tw Cen MT"/>
                              </w:rPr>
                              <w:t>➔Compute income tax liability from tables in § 1(j) (indexed for inflation)</w:t>
                            </w:r>
                          </w:p>
                          <w:p w14:paraId="2F44CEF0" w14:textId="77777777" w:rsidR="002D4291" w:rsidRDefault="002D4291" w:rsidP="007230F5">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86D9F" id="_x0000_s1085" type="#_x0000_t202" style="position:absolute;left:0;text-align:left;margin-left:186.35pt;margin-top:2.75pt;width:211.85pt;height:210.75pt;z-index:251953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" o:allowincell="f" strokeweight=".96pt">
                <v:textbox inset="6pt,6pt,6pt,6pt">
                  <w:txbxContent>
                    <w:p w14:paraId="3F31326D" w14:textId="77777777" w:rsidR="002D4291" w:rsidRDefault="002D4291" w:rsidP="007230F5">
                      <w:pPr>
                        <w:widowControl w:val="0"/>
                        <w:jc w:val="both"/>
                        <w:rPr>
                          <w:rFonts w:ascii="Tw Cen MT" w:hAnsi="Tw Cen MT"/>
                        </w:rPr>
                      </w:pPr>
                      <w:r>
                        <w:rPr>
                          <w:rFonts w:ascii="Tw Cen MT" w:hAnsi="Tw Cen MT"/>
                          <w:i/>
                        </w:rPr>
                        <w:t>The Tax Formula</w:t>
                      </w:r>
                      <w:r>
                        <w:rPr>
                          <w:rFonts w:ascii="Tw Cen MT" w:hAnsi="Tw Cen MT"/>
                        </w:rPr>
                        <w:t>:</w:t>
                      </w:r>
                    </w:p>
                    <w:p w14:paraId="5D684428" w14:textId="77777777" w:rsidR="002D4291" w:rsidRDefault="002D4291" w:rsidP="007230F5">
                      <w:pPr>
                        <w:widowControl w:val="0"/>
                        <w:jc w:val="both"/>
                        <w:rPr>
                          <w:rFonts w:ascii="Tw Cen MT" w:hAnsi="Tw Cen MT"/>
                        </w:rPr>
                      </w:pPr>
                    </w:p>
                    <w:p w14:paraId="040B9418" w14:textId="77777777" w:rsidR="002D4291" w:rsidRDefault="002D4291" w:rsidP="007230F5">
                      <w:pPr>
                        <w:widowControl w:val="0"/>
                        <w:jc w:val="both"/>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 </w:t>
                      </w:r>
                    </w:p>
                    <w:p w14:paraId="4B3CFCDD" w14:textId="77777777" w:rsidR="002D4291" w:rsidRDefault="002D4291" w:rsidP="007230F5">
                      <w:pPr>
                        <w:widowControl w:val="0"/>
                        <w:jc w:val="both"/>
                        <w:rPr>
                          <w:rFonts w:ascii="Tw Cen MT" w:hAnsi="Tw Cen MT"/>
                        </w:rPr>
                      </w:pPr>
                      <w:r>
                        <w:rPr>
                          <w:rFonts w:ascii="Tw Cen MT" w:hAnsi="Tw Cen MT"/>
                          <w:u w:val="single"/>
                        </w:rPr>
                        <w:t>MINUS deductions named in § 62</w:t>
                      </w:r>
                    </w:p>
                    <w:p w14:paraId="7DBD8133" w14:textId="77777777" w:rsidR="002D4291" w:rsidRDefault="002D4291" w:rsidP="007230F5">
                      <w:pPr>
                        <w:widowControl w:val="0"/>
                        <w:jc w:val="both"/>
                        <w:rPr>
                          <w:rFonts w:ascii="Tw Cen MT" w:hAnsi="Tw Cen MT"/>
                        </w:rPr>
                      </w:pPr>
                      <w:r>
                        <w:rPr>
                          <w:rFonts w:ascii="Tw Cen MT" w:hAnsi="Tw Cen MT"/>
                        </w:rPr>
                        <w:t>EQUALS (adjusted gross income (AGI))</w:t>
                      </w:r>
                    </w:p>
                    <w:p w14:paraId="6A127657" w14:textId="77777777" w:rsidR="002D4291" w:rsidRDefault="002D4291" w:rsidP="007230F5">
                      <w:pPr>
                        <w:widowControl w:val="0"/>
                        <w:jc w:val="both"/>
                        <w:rPr>
                          <w:rFonts w:ascii="Tw Cen MT" w:hAnsi="Tw Cen MT"/>
                        </w:rPr>
                      </w:pPr>
                      <w:r>
                        <w:rPr>
                          <w:rFonts w:ascii="Tw Cen MT" w:hAnsi="Tw Cen MT"/>
                        </w:rPr>
                        <w:t>MINUS (standard deduction or itemized deductions)</w:t>
                      </w:r>
                    </w:p>
                    <w:p w14:paraId="6152C856" w14:textId="77777777" w:rsidR="002D4291" w:rsidRDefault="002D4291" w:rsidP="00E8092F">
                      <w:pPr>
                        <w:widowControl w:val="0"/>
                        <w:rPr>
                          <w:rFonts w:ascii="Tw Cen MT" w:hAnsi="Tw Cen MT"/>
                        </w:rPr>
                      </w:pPr>
                      <w:r>
                        <w:rPr>
                          <w:rFonts w:ascii="Tw Cen MT" w:hAnsi="Tw Cen MT"/>
                        </w:rPr>
                        <w:t>MINUS (deduction for “qualified business income”)</w:t>
                      </w:r>
                    </w:p>
                    <w:p w14:paraId="3FDC7830" w14:textId="77777777" w:rsidR="002D4291" w:rsidRDefault="002D4291" w:rsidP="007230F5">
                      <w:pPr>
                        <w:widowControl w:val="0"/>
                        <w:jc w:val="both"/>
                        <w:rPr>
                          <w:rFonts w:ascii="Tw Cen MT" w:hAnsi="Tw Cen MT"/>
                        </w:rPr>
                      </w:pPr>
                    </w:p>
                    <w:p w14:paraId="07FBA754" w14:textId="77777777" w:rsidR="002D4291" w:rsidRDefault="002D4291" w:rsidP="007230F5">
                      <w:pPr>
                        <w:widowControl w:val="0"/>
                        <w:jc w:val="both"/>
                        <w:rPr>
                          <w:rFonts w:ascii="Tw Cen MT" w:hAnsi="Tw Cen MT"/>
                        </w:rPr>
                      </w:pPr>
                      <w:r>
                        <w:rPr>
                          <w:rFonts w:ascii="Tw Cen MT" w:hAnsi="Tw Cen MT"/>
                        </w:rPr>
                        <w:t>EQUALS (taxable income)</w:t>
                      </w:r>
                    </w:p>
                    <w:p w14:paraId="5C4EE57B" w14:textId="77777777" w:rsidR="002D4291" w:rsidRDefault="002D4291" w:rsidP="007230F5">
                      <w:pPr>
                        <w:widowControl w:val="0"/>
                        <w:jc w:val="both"/>
                        <w:rPr>
                          <w:rFonts w:ascii="Tw Cen MT" w:hAnsi="Tw Cen MT"/>
                        </w:rPr>
                      </w:pPr>
                    </w:p>
                    <w:p w14:paraId="59C680B7" w14:textId="77777777" w:rsidR="002D4291" w:rsidRDefault="002D4291" w:rsidP="007230F5">
                      <w:pPr>
                        <w:widowControl w:val="0"/>
                        <w:jc w:val="both"/>
                        <w:rPr>
                          <w:rFonts w:ascii="Tw Cen MT" w:hAnsi="Tw Cen MT"/>
                        </w:rPr>
                      </w:pPr>
                      <w:r>
                        <w:rPr>
                          <w:rFonts w:ascii="Tw Cen MT" w:hAnsi="Tw Cen MT"/>
                        </w:rPr>
                        <w:t>➔Compute income tax liability from tables in § 1(j) (indexed for inflation)</w:t>
                      </w:r>
                    </w:p>
                    <w:p w14:paraId="2F44CEF0" w14:textId="77777777" w:rsidR="002D4291" w:rsidRDefault="002D4291" w:rsidP="007230F5">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The principle of progressive taxation is that tax rates applicable to incremen</w:t>
      </w:r>
      <w:r w:rsidR="004E5087">
        <w:rPr>
          <w:szCs w:val="24"/>
        </w:rPr>
        <w:t xml:space="preserve">ts of taxable income increase. </w:t>
      </w:r>
      <w:r w:rsidR="0049128E" w:rsidRPr="00576ED7">
        <w:rPr>
          <w:szCs w:val="24"/>
        </w:rPr>
        <w:t>Currently there are seven marginal brackets – eight if we count income that is below the threshold of taxable income.</w:t>
      </w:r>
      <w:r w:rsidR="006E0708">
        <w:rPr>
          <w:rStyle w:val="FootnoteReference"/>
          <w:szCs w:val="24"/>
        </w:rPr>
        <w:footnoteReference w:id="75"/>
      </w:r>
      <w:r w:rsidR="006E0708">
        <w:rPr>
          <w:szCs w:val="24"/>
        </w:rPr>
        <w:t xml:space="preserve">  </w:t>
      </w:r>
      <w:r w:rsidR="00396E52">
        <w:rPr>
          <w:szCs w:val="24"/>
        </w:rPr>
        <w:t xml:space="preserve">If a taxpayer can spread </w:t>
      </w:r>
      <w:r w:rsidR="0049128E" w:rsidRPr="00576ED7">
        <w:rPr>
          <w:szCs w:val="24"/>
        </w:rPr>
        <w:t>her income among other taxpayers, more of taxpayer’s income will be subject to lower marginal rates of tax.</w:t>
      </w:r>
    </w:p>
    <w:p w14:paraId="6990DEE4" w14:textId="77777777" w:rsidR="0049128E" w:rsidRPr="00576ED7" w:rsidRDefault="0049128E" w:rsidP="00A6585D">
      <w:pPr>
        <w:widowControl w:val="0"/>
        <w:jc w:val="both"/>
        <w:rPr>
          <w:szCs w:val="24"/>
        </w:rPr>
      </w:pPr>
    </w:p>
    <w:p w14:paraId="75C3CD5B" w14:textId="77244364" w:rsidR="000D4C9B" w:rsidRDefault="0049128E" w:rsidP="00A6585D">
      <w:pPr>
        <w:widowControl w:val="0"/>
        <w:jc w:val="both"/>
        <w:rPr>
          <w:szCs w:val="24"/>
        </w:rPr>
      </w:pPr>
      <w:r w:rsidRPr="00576ED7">
        <w:rPr>
          <w:szCs w:val="24"/>
        </w:rPr>
        <w:t xml:space="preserve">The following table </w:t>
      </w:r>
      <w:r w:rsidR="009030BD">
        <w:rPr>
          <w:szCs w:val="24"/>
        </w:rPr>
        <w:t xml:space="preserve">illustrates </w:t>
      </w:r>
      <w:r w:rsidRPr="00576ED7">
        <w:rPr>
          <w:szCs w:val="24"/>
        </w:rPr>
        <w:t xml:space="preserve">the </w:t>
      </w:r>
      <w:r w:rsidR="009030BD">
        <w:rPr>
          <w:szCs w:val="24"/>
        </w:rPr>
        <w:t>point</w:t>
      </w:r>
      <w:r w:rsidR="00431BFF">
        <w:rPr>
          <w:szCs w:val="24"/>
        </w:rPr>
        <w:t xml:space="preserve">. </w:t>
      </w:r>
      <w:r w:rsidR="009030BD">
        <w:rPr>
          <w:szCs w:val="24"/>
        </w:rPr>
        <w:t xml:space="preserve">It shows </w:t>
      </w:r>
      <w:r w:rsidRPr="00576ED7">
        <w:rPr>
          <w:szCs w:val="24"/>
        </w:rPr>
        <w:t>the income tax burden of a person whose taxable income is $210,000.</w:t>
      </w:r>
      <w:r w:rsidR="004E5087">
        <w:rPr>
          <w:szCs w:val="24"/>
        </w:rPr>
        <w:t xml:space="preserve"> </w:t>
      </w:r>
      <w:r w:rsidR="009030BD">
        <w:rPr>
          <w:szCs w:val="24"/>
        </w:rPr>
        <w:t xml:space="preserve">Hypothetical </w:t>
      </w:r>
      <w:r w:rsidRPr="00576ED7">
        <w:rPr>
          <w:szCs w:val="24"/>
        </w:rPr>
        <w:t>marginal tax brackets are as noted. The total tax burden of this taxpayer is $50,000.</w:t>
      </w:r>
    </w:p>
    <w:p w14:paraId="73AA17EA" w14:textId="77777777" w:rsidR="000D4C9B" w:rsidRPr="00576ED7" w:rsidRDefault="000D4C9B" w:rsidP="00A6585D">
      <w:pPr>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430"/>
        <w:gridCol w:w="2030"/>
        <w:gridCol w:w="1480"/>
      </w:tblGrid>
      <w:tr w:rsidR="000D4C9B" w:rsidRPr="00576ED7" w14:paraId="6296451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644F96" w14:textId="77777777" w:rsidR="000D4C9B" w:rsidRPr="00576ED7" w:rsidRDefault="006E0708" w:rsidP="00E362BF">
            <w:pPr>
              <w:keepNext/>
              <w:keepLines/>
              <w:widowControl w:val="0"/>
              <w:tabs>
                <w:tab w:val="right" w:pos="2228"/>
              </w:tabs>
              <w:jc w:val="both"/>
              <w:rPr>
                <w:szCs w:val="24"/>
              </w:rPr>
            </w:pPr>
            <w:r>
              <w:rPr>
                <w:szCs w:val="24"/>
              </w:rPr>
              <w:t xml:space="preserve">Taxable </w:t>
            </w:r>
            <w:r w:rsidR="000D4C9B" w:rsidRPr="00576ED7">
              <w:rPr>
                <w:szCs w:val="24"/>
              </w:rPr>
              <w:t>Income range</w:t>
            </w:r>
            <w:r w:rsidR="000D4C9B" w:rsidRPr="00576ED7">
              <w:rPr>
                <w:szCs w:val="24"/>
              </w:rPr>
              <w:tab/>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4E16C5" w14:textId="77777777" w:rsidR="000D4C9B" w:rsidRPr="00576ED7" w:rsidRDefault="000D4C9B" w:rsidP="00E362BF">
            <w:pPr>
              <w:keepNext/>
              <w:keepLines/>
              <w:widowControl w:val="0"/>
              <w:jc w:val="both"/>
              <w:rPr>
                <w:szCs w:val="24"/>
              </w:rPr>
            </w:pPr>
            <w:r w:rsidRPr="00576ED7">
              <w:rPr>
                <w:szCs w:val="24"/>
              </w:rPr>
              <w:t>Marginal Tax Rate</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CC3EE9" w14:textId="77777777" w:rsidR="000D4C9B" w:rsidRPr="00576ED7" w:rsidRDefault="000D4C9B" w:rsidP="00E362BF">
            <w:pPr>
              <w:keepNext/>
              <w:keepLines/>
              <w:widowControl w:val="0"/>
              <w:jc w:val="both"/>
              <w:rPr>
                <w:szCs w:val="24"/>
              </w:rPr>
            </w:pPr>
            <w:r w:rsidRPr="00576ED7">
              <w:rPr>
                <w:szCs w:val="24"/>
              </w:rPr>
              <w:t>Tax</w:t>
            </w:r>
          </w:p>
        </w:tc>
      </w:tr>
      <w:tr w:rsidR="000D4C9B" w:rsidRPr="00576ED7" w14:paraId="65426F5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E55208" w14:textId="77777777" w:rsidR="000D4C9B" w:rsidRPr="00576ED7" w:rsidRDefault="000D4C9B" w:rsidP="00E362BF">
            <w:pPr>
              <w:keepNext/>
              <w:keepLines/>
              <w:widowControl w:val="0"/>
              <w:jc w:val="both"/>
              <w:rPr>
                <w:szCs w:val="24"/>
              </w:rPr>
            </w:pPr>
            <w:r w:rsidRPr="00576ED7">
              <w:rPr>
                <w:szCs w:val="24"/>
              </w:rPr>
              <w:t>$0 to $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8CC1B" w14:textId="77777777" w:rsidR="000D4C9B" w:rsidRPr="00576ED7" w:rsidRDefault="000D4C9B" w:rsidP="00E362BF">
            <w:pPr>
              <w:keepNext/>
              <w:keepLines/>
              <w:widowControl w:val="0"/>
              <w:jc w:val="both"/>
              <w:rPr>
                <w:szCs w:val="24"/>
              </w:rPr>
            </w:pPr>
            <w:r w:rsidRPr="00576ED7">
              <w:rPr>
                <w:szCs w:val="24"/>
              </w:rPr>
              <w:t>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0B016C" w14:textId="77777777" w:rsidR="000D4C9B" w:rsidRPr="00576ED7" w:rsidRDefault="000D4C9B" w:rsidP="00E362BF">
            <w:pPr>
              <w:keepNext/>
              <w:keepLines/>
              <w:widowControl w:val="0"/>
              <w:jc w:val="both"/>
              <w:rPr>
                <w:szCs w:val="24"/>
              </w:rPr>
            </w:pPr>
            <w:r w:rsidRPr="00576ED7">
              <w:rPr>
                <w:szCs w:val="24"/>
              </w:rPr>
              <w:t>$0</w:t>
            </w:r>
          </w:p>
        </w:tc>
      </w:tr>
      <w:tr w:rsidR="000D4C9B" w:rsidRPr="00576ED7" w14:paraId="4FAFEB2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B7289D" w14:textId="77777777" w:rsidR="000D4C9B" w:rsidRPr="00576ED7" w:rsidRDefault="000D4C9B" w:rsidP="00E362BF">
            <w:pPr>
              <w:keepNext/>
              <w:keepLines/>
              <w:widowControl w:val="0"/>
              <w:jc w:val="both"/>
              <w:rPr>
                <w:szCs w:val="24"/>
              </w:rPr>
            </w:pPr>
            <w:r w:rsidRPr="00576ED7">
              <w:rPr>
                <w:szCs w:val="24"/>
              </w:rPr>
              <w:t>$10,000 to $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9DE31B" w14:textId="77777777" w:rsidR="000D4C9B" w:rsidRPr="00576ED7" w:rsidRDefault="000D4C9B" w:rsidP="00E362BF">
            <w:pPr>
              <w:keepNext/>
              <w:keepLines/>
              <w:widowControl w:val="0"/>
              <w:jc w:val="both"/>
              <w:rPr>
                <w:szCs w:val="24"/>
              </w:rPr>
            </w:pPr>
            <w:r w:rsidRPr="00576ED7">
              <w:rPr>
                <w:szCs w:val="24"/>
              </w:rPr>
              <w:t>1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1E5501" w14:textId="77777777" w:rsidR="000D4C9B" w:rsidRPr="00576ED7" w:rsidRDefault="000D4C9B" w:rsidP="00E362BF">
            <w:pPr>
              <w:keepNext/>
              <w:keepLines/>
              <w:widowControl w:val="0"/>
              <w:jc w:val="both"/>
              <w:rPr>
                <w:szCs w:val="24"/>
              </w:rPr>
            </w:pPr>
            <w:r w:rsidRPr="00576ED7">
              <w:rPr>
                <w:szCs w:val="24"/>
              </w:rPr>
              <w:t>$5000</w:t>
            </w:r>
          </w:p>
        </w:tc>
      </w:tr>
      <w:tr w:rsidR="000D4C9B" w:rsidRPr="00576ED7" w14:paraId="0496FA3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DDA85D" w14:textId="77777777" w:rsidR="000D4C9B" w:rsidRPr="00576ED7" w:rsidRDefault="000D4C9B" w:rsidP="00E362BF">
            <w:pPr>
              <w:keepNext/>
              <w:keepLines/>
              <w:widowControl w:val="0"/>
              <w:jc w:val="both"/>
              <w:rPr>
                <w:szCs w:val="24"/>
              </w:rPr>
            </w:pPr>
            <w:r w:rsidRPr="00576ED7">
              <w:rPr>
                <w:szCs w:val="24"/>
              </w:rPr>
              <w:t>$60,000 to $1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90C62A" w14:textId="77777777" w:rsidR="000D4C9B" w:rsidRPr="00576ED7" w:rsidRDefault="000D4C9B" w:rsidP="00E362BF">
            <w:pPr>
              <w:keepNext/>
              <w:keepLines/>
              <w:widowControl w:val="0"/>
              <w:jc w:val="both"/>
              <w:rPr>
                <w:szCs w:val="24"/>
              </w:rPr>
            </w:pPr>
            <w:r w:rsidRPr="00576ED7">
              <w:rPr>
                <w:szCs w:val="24"/>
              </w:rPr>
              <w:t>2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0EEC96" w14:textId="77777777" w:rsidR="000D4C9B" w:rsidRPr="00576ED7" w:rsidRDefault="000D4C9B" w:rsidP="00E362BF">
            <w:pPr>
              <w:keepNext/>
              <w:keepLines/>
              <w:widowControl w:val="0"/>
              <w:jc w:val="both"/>
              <w:rPr>
                <w:szCs w:val="24"/>
              </w:rPr>
            </w:pPr>
            <w:r w:rsidRPr="00576ED7">
              <w:rPr>
                <w:szCs w:val="24"/>
              </w:rPr>
              <w:t>$10,000</w:t>
            </w:r>
          </w:p>
        </w:tc>
      </w:tr>
      <w:tr w:rsidR="000D4C9B" w:rsidRPr="00576ED7" w14:paraId="3102A93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0A64B4" w14:textId="77777777" w:rsidR="000D4C9B" w:rsidRPr="00576ED7" w:rsidRDefault="000D4C9B" w:rsidP="00E362BF">
            <w:pPr>
              <w:keepNext/>
              <w:keepLines/>
              <w:widowControl w:val="0"/>
              <w:jc w:val="both"/>
              <w:rPr>
                <w:szCs w:val="24"/>
              </w:rPr>
            </w:pPr>
            <w:r w:rsidRPr="00576ED7">
              <w:rPr>
                <w:szCs w:val="24"/>
              </w:rPr>
              <w:t>$110,000 to $1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C61ADE" w14:textId="77777777" w:rsidR="000D4C9B" w:rsidRPr="00576ED7" w:rsidRDefault="000D4C9B" w:rsidP="00E362BF">
            <w:pPr>
              <w:keepNext/>
              <w:keepLines/>
              <w:widowControl w:val="0"/>
              <w:jc w:val="both"/>
              <w:rPr>
                <w:szCs w:val="24"/>
              </w:rPr>
            </w:pPr>
            <w:r w:rsidRPr="00576ED7">
              <w:rPr>
                <w:szCs w:val="24"/>
              </w:rPr>
              <w:t>3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018972" w14:textId="77777777" w:rsidR="000D4C9B" w:rsidRPr="00576ED7" w:rsidRDefault="000D4C9B" w:rsidP="00E362BF">
            <w:pPr>
              <w:keepNext/>
              <w:keepLines/>
              <w:widowControl w:val="0"/>
              <w:jc w:val="both"/>
              <w:rPr>
                <w:szCs w:val="24"/>
              </w:rPr>
            </w:pPr>
            <w:r w:rsidRPr="00576ED7">
              <w:rPr>
                <w:szCs w:val="24"/>
              </w:rPr>
              <w:t>$15,000</w:t>
            </w:r>
          </w:p>
        </w:tc>
      </w:tr>
      <w:tr w:rsidR="000D4C9B" w:rsidRPr="00576ED7" w14:paraId="2C53F38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23664C" w14:textId="77777777" w:rsidR="000D4C9B" w:rsidRPr="00576ED7" w:rsidRDefault="000D4C9B" w:rsidP="00E362BF">
            <w:pPr>
              <w:keepNext/>
              <w:keepLines/>
              <w:widowControl w:val="0"/>
              <w:jc w:val="both"/>
              <w:rPr>
                <w:szCs w:val="24"/>
              </w:rPr>
            </w:pPr>
            <w:r w:rsidRPr="00576ED7">
              <w:rPr>
                <w:szCs w:val="24"/>
              </w:rPr>
              <w:t>$160,000 to $2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1842FB" w14:textId="77777777" w:rsidR="000D4C9B" w:rsidRPr="00576ED7" w:rsidRDefault="000D4C9B" w:rsidP="00E362BF">
            <w:pPr>
              <w:keepNext/>
              <w:keepLines/>
              <w:widowControl w:val="0"/>
              <w:jc w:val="both"/>
              <w:rPr>
                <w:szCs w:val="24"/>
              </w:rPr>
            </w:pPr>
            <w:r w:rsidRPr="00576ED7">
              <w:rPr>
                <w:szCs w:val="24"/>
              </w:rPr>
              <w:t>4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CE7B11" w14:textId="77777777" w:rsidR="000D4C9B" w:rsidRPr="00576ED7" w:rsidRDefault="000D4C9B" w:rsidP="00E362BF">
            <w:pPr>
              <w:keepNext/>
              <w:keepLines/>
              <w:widowControl w:val="0"/>
              <w:jc w:val="both"/>
              <w:rPr>
                <w:szCs w:val="24"/>
              </w:rPr>
            </w:pPr>
            <w:r w:rsidRPr="00576ED7">
              <w:rPr>
                <w:szCs w:val="24"/>
              </w:rPr>
              <w:t>$20,000</w:t>
            </w:r>
          </w:p>
        </w:tc>
      </w:tr>
      <w:tr w:rsidR="000D4C9B" w:rsidRPr="00576ED7" w14:paraId="1516051A"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B225EF" w14:textId="77777777" w:rsidR="000D4C9B" w:rsidRPr="00576ED7" w:rsidRDefault="000D4C9B" w:rsidP="00E362BF">
            <w:pPr>
              <w:keepNext/>
              <w:keepLines/>
              <w:widowControl w:val="0"/>
              <w:jc w:val="both"/>
              <w:rPr>
                <w:szCs w:val="24"/>
              </w:rPr>
            </w:pPr>
            <w:r w:rsidRPr="00576ED7">
              <w:rPr>
                <w:szCs w:val="24"/>
              </w:rPr>
              <w:t>Total</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661BE3" w14:textId="77777777" w:rsidR="000D4C9B" w:rsidRPr="00576ED7" w:rsidRDefault="000D4C9B" w:rsidP="00E362BF">
            <w:pPr>
              <w:keepNext/>
              <w:keepLines/>
              <w:widowControl w:val="0"/>
              <w:jc w:val="both"/>
              <w:rPr>
                <w:szCs w:val="24"/>
              </w:rPr>
            </w:pP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8BA0B" w14:textId="77777777" w:rsidR="000D4C9B" w:rsidRPr="00576ED7" w:rsidRDefault="000D4C9B" w:rsidP="00E362BF">
            <w:pPr>
              <w:keepNext/>
              <w:keepLines/>
              <w:widowControl w:val="0"/>
              <w:jc w:val="both"/>
              <w:rPr>
                <w:szCs w:val="24"/>
              </w:rPr>
            </w:pPr>
            <w:r w:rsidRPr="00576ED7">
              <w:rPr>
                <w:szCs w:val="24"/>
              </w:rPr>
              <w:t>$50,000</w:t>
            </w:r>
          </w:p>
        </w:tc>
      </w:tr>
    </w:tbl>
    <w:p w14:paraId="08CE6667" w14:textId="77777777" w:rsidR="0049128E" w:rsidRPr="00576ED7" w:rsidRDefault="0049128E" w:rsidP="00A6585D">
      <w:pPr>
        <w:widowControl w:val="0"/>
        <w:jc w:val="both"/>
        <w:rPr>
          <w:szCs w:val="24"/>
        </w:rPr>
      </w:pPr>
    </w:p>
    <w:p w14:paraId="713B3A7B" w14:textId="675EB446" w:rsidR="0049128E" w:rsidRPr="00576ED7" w:rsidRDefault="0049128E" w:rsidP="00A6585D">
      <w:pPr>
        <w:widowControl w:val="0"/>
        <w:jc w:val="both"/>
        <w:rPr>
          <w:szCs w:val="24"/>
        </w:rPr>
      </w:pPr>
      <w:r w:rsidRPr="00576ED7">
        <w:rPr>
          <w:szCs w:val="24"/>
        </w:rPr>
        <w:t>Our t</w:t>
      </w:r>
      <w:r w:rsidR="00396E52">
        <w:rPr>
          <w:szCs w:val="24"/>
        </w:rPr>
        <w:t xml:space="preserve">axpayer might try to reduce </w:t>
      </w:r>
      <w:r w:rsidRPr="00576ED7">
        <w:rPr>
          <w:szCs w:val="24"/>
        </w:rPr>
        <w:t>her tax bu</w:t>
      </w:r>
      <w:r w:rsidR="00396E52">
        <w:rPr>
          <w:szCs w:val="24"/>
        </w:rPr>
        <w:t xml:space="preserve">rden by “assigning” some of </w:t>
      </w:r>
      <w:r w:rsidRPr="00576ED7">
        <w:rPr>
          <w:szCs w:val="24"/>
        </w:rPr>
        <w:t>her taxa</w:t>
      </w:r>
      <w:r w:rsidR="00396E52">
        <w:rPr>
          <w:szCs w:val="24"/>
        </w:rPr>
        <w:t>ble income to persons s</w:t>
      </w:r>
      <w:r w:rsidRPr="00576ED7">
        <w:rPr>
          <w:szCs w:val="24"/>
        </w:rPr>
        <w:t>he co</w:t>
      </w:r>
      <w:r w:rsidR="004E5087">
        <w:rPr>
          <w:szCs w:val="24"/>
        </w:rPr>
        <w:t xml:space="preserve">ntrols – perhaps two children. </w:t>
      </w:r>
      <w:r w:rsidRPr="00576ED7">
        <w:rPr>
          <w:szCs w:val="24"/>
        </w:rPr>
        <w:t>Our tax</w:t>
      </w:r>
      <w:r w:rsidR="00396E52">
        <w:rPr>
          <w:szCs w:val="24"/>
        </w:rPr>
        <w:t>payer might decide that s</w:t>
      </w:r>
      <w:r w:rsidRPr="00576ED7">
        <w:rPr>
          <w:szCs w:val="24"/>
        </w:rPr>
        <w:t>he and each of the two children should receive $70,000 of the original $210,000 total</w:t>
      </w:r>
      <w:r w:rsidR="00431BFF" w:rsidRPr="00576ED7">
        <w:rPr>
          <w:szCs w:val="24"/>
        </w:rPr>
        <w:t xml:space="preserve">. </w:t>
      </w:r>
      <w:r w:rsidRPr="00576ED7">
        <w:rPr>
          <w:szCs w:val="24"/>
        </w:rPr>
        <w:t>The new tax computation table would be the following:</w:t>
      </w:r>
    </w:p>
    <w:p w14:paraId="083F8250" w14:textId="77777777" w:rsidR="0049128E" w:rsidRPr="00576ED7" w:rsidRDefault="0049128E" w:rsidP="00A6585D">
      <w:pPr>
        <w:keepNext/>
        <w:keepLines/>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640"/>
        <w:gridCol w:w="2090"/>
        <w:gridCol w:w="2740"/>
      </w:tblGrid>
      <w:tr w:rsidR="0049128E" w:rsidRPr="00576ED7" w14:paraId="43707983"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76F3D5" w14:textId="77777777" w:rsidR="0049128E" w:rsidRPr="00576ED7" w:rsidRDefault="0081167F" w:rsidP="00A6585D">
            <w:pPr>
              <w:keepNext/>
              <w:keepLines/>
              <w:widowControl w:val="0"/>
              <w:jc w:val="both"/>
              <w:rPr>
                <w:szCs w:val="24"/>
              </w:rPr>
            </w:pPr>
            <w:r>
              <w:rPr>
                <w:szCs w:val="24"/>
              </w:rPr>
              <w:t xml:space="preserve">Taxable </w:t>
            </w:r>
            <w:r w:rsidR="0049128E" w:rsidRPr="00576ED7">
              <w:rPr>
                <w:szCs w:val="24"/>
              </w:rPr>
              <w:t>Income range</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74F1C4" w14:textId="77777777" w:rsidR="0049128E" w:rsidRPr="00576ED7" w:rsidRDefault="0049128E" w:rsidP="00A6585D">
            <w:pPr>
              <w:keepNext/>
              <w:keepLines/>
              <w:widowControl w:val="0"/>
              <w:jc w:val="both"/>
              <w:rPr>
                <w:szCs w:val="24"/>
              </w:rPr>
            </w:pPr>
            <w:r w:rsidRPr="00576ED7">
              <w:rPr>
                <w:szCs w:val="24"/>
              </w:rPr>
              <w:t xml:space="preserve">Marginal Tax Rate </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6BDFAC" w14:textId="77777777" w:rsidR="0049128E" w:rsidRPr="00576ED7" w:rsidRDefault="0049128E" w:rsidP="00A6585D">
            <w:pPr>
              <w:keepNext/>
              <w:keepLines/>
              <w:widowControl w:val="0"/>
              <w:jc w:val="both"/>
              <w:rPr>
                <w:szCs w:val="24"/>
              </w:rPr>
            </w:pPr>
            <w:r w:rsidRPr="00576ED7">
              <w:rPr>
                <w:szCs w:val="24"/>
              </w:rPr>
              <w:t>Tax</w:t>
            </w:r>
          </w:p>
        </w:tc>
      </w:tr>
      <w:tr w:rsidR="0049128E" w:rsidRPr="00576ED7" w14:paraId="6A4A9A8F"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F280FD" w14:textId="77777777" w:rsidR="0049128E" w:rsidRPr="00576ED7" w:rsidRDefault="0049128E" w:rsidP="00A6585D">
            <w:pPr>
              <w:keepNext/>
              <w:keepLines/>
              <w:widowControl w:val="0"/>
              <w:jc w:val="both"/>
              <w:rPr>
                <w:szCs w:val="24"/>
              </w:rPr>
            </w:pPr>
            <w:r w:rsidRPr="00576ED7">
              <w:rPr>
                <w:szCs w:val="24"/>
              </w:rPr>
              <w:t>$0 to $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4B410E" w14:textId="77777777" w:rsidR="0049128E" w:rsidRPr="00576ED7" w:rsidRDefault="0049128E" w:rsidP="00A6585D">
            <w:pPr>
              <w:keepNext/>
              <w:keepLines/>
              <w:widowControl w:val="0"/>
              <w:jc w:val="both"/>
              <w:rPr>
                <w:szCs w:val="24"/>
              </w:rPr>
            </w:pPr>
            <w:r w:rsidRPr="00576ED7">
              <w:rPr>
                <w:szCs w:val="24"/>
              </w:rPr>
              <w:t>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0B7313" w14:textId="77777777" w:rsidR="0049128E" w:rsidRPr="00576ED7" w:rsidRDefault="0049128E" w:rsidP="00A6585D">
            <w:pPr>
              <w:keepNext/>
              <w:keepLines/>
              <w:widowControl w:val="0"/>
              <w:jc w:val="both"/>
              <w:rPr>
                <w:szCs w:val="24"/>
              </w:rPr>
            </w:pPr>
            <w:r w:rsidRPr="00576ED7">
              <w:rPr>
                <w:szCs w:val="24"/>
              </w:rPr>
              <w:t>$0</w:t>
            </w:r>
          </w:p>
        </w:tc>
      </w:tr>
      <w:tr w:rsidR="0049128E" w:rsidRPr="00576ED7" w14:paraId="1F59F0B7"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184720" w14:textId="77777777" w:rsidR="0049128E" w:rsidRPr="00576ED7" w:rsidRDefault="0049128E" w:rsidP="00A6585D">
            <w:pPr>
              <w:keepNext/>
              <w:keepLines/>
              <w:widowControl w:val="0"/>
              <w:jc w:val="both"/>
              <w:rPr>
                <w:szCs w:val="24"/>
              </w:rPr>
            </w:pPr>
            <w:r w:rsidRPr="00576ED7">
              <w:rPr>
                <w:szCs w:val="24"/>
              </w:rPr>
              <w:t>$10,000 to $6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6D7508" w14:textId="77777777" w:rsidR="0049128E" w:rsidRPr="00576ED7" w:rsidRDefault="0049128E" w:rsidP="00A6585D">
            <w:pPr>
              <w:keepNext/>
              <w:keepLines/>
              <w:widowControl w:val="0"/>
              <w:jc w:val="both"/>
              <w:rPr>
                <w:szCs w:val="24"/>
              </w:rPr>
            </w:pPr>
            <w:r w:rsidRPr="00576ED7">
              <w:rPr>
                <w:szCs w:val="24"/>
              </w:rPr>
              <w:t>1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2FAF03" w14:textId="77777777" w:rsidR="0049128E" w:rsidRPr="00576ED7" w:rsidRDefault="0049128E" w:rsidP="00A6585D">
            <w:pPr>
              <w:keepNext/>
              <w:keepLines/>
              <w:widowControl w:val="0"/>
              <w:jc w:val="both"/>
              <w:rPr>
                <w:szCs w:val="24"/>
              </w:rPr>
            </w:pPr>
            <w:r w:rsidRPr="00576ED7">
              <w:rPr>
                <w:szCs w:val="24"/>
              </w:rPr>
              <w:t>$5000</w:t>
            </w:r>
          </w:p>
        </w:tc>
      </w:tr>
      <w:tr w:rsidR="0049128E" w:rsidRPr="00576ED7" w14:paraId="7695A4DB"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74623D" w14:textId="77777777" w:rsidR="0049128E" w:rsidRPr="00576ED7" w:rsidRDefault="0049128E" w:rsidP="00A6585D">
            <w:pPr>
              <w:keepNext/>
              <w:keepLines/>
              <w:widowControl w:val="0"/>
              <w:jc w:val="both"/>
              <w:rPr>
                <w:szCs w:val="24"/>
              </w:rPr>
            </w:pPr>
            <w:r w:rsidRPr="00576ED7">
              <w:rPr>
                <w:szCs w:val="24"/>
              </w:rPr>
              <w:t>$60,000 to $1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E99C20" w14:textId="77777777" w:rsidR="0049128E" w:rsidRPr="00576ED7" w:rsidRDefault="0049128E" w:rsidP="00A6585D">
            <w:pPr>
              <w:keepNext/>
              <w:keepLines/>
              <w:widowControl w:val="0"/>
              <w:jc w:val="both"/>
              <w:rPr>
                <w:szCs w:val="24"/>
              </w:rPr>
            </w:pPr>
            <w:r w:rsidRPr="00576ED7">
              <w:rPr>
                <w:szCs w:val="24"/>
              </w:rPr>
              <w:t>2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17228F" w14:textId="77777777" w:rsidR="0049128E" w:rsidRPr="00576ED7" w:rsidRDefault="0049128E" w:rsidP="00A6585D">
            <w:pPr>
              <w:keepNext/>
              <w:keepLines/>
              <w:widowControl w:val="0"/>
              <w:jc w:val="both"/>
              <w:rPr>
                <w:szCs w:val="24"/>
              </w:rPr>
            </w:pPr>
            <w:r w:rsidRPr="00576ED7">
              <w:rPr>
                <w:szCs w:val="24"/>
              </w:rPr>
              <w:t>$2000</w:t>
            </w:r>
            <w:r w:rsidRPr="00576ED7">
              <w:rPr>
                <w:rStyle w:val="FootnoteReference"/>
                <w:szCs w:val="24"/>
              </w:rPr>
              <w:footnoteReference w:id="76"/>
            </w:r>
          </w:p>
        </w:tc>
      </w:tr>
      <w:tr w:rsidR="0049128E" w:rsidRPr="00576ED7" w14:paraId="30DE92A2"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E26EC0" w14:textId="77777777" w:rsidR="0049128E" w:rsidRPr="00576ED7" w:rsidRDefault="0049128E" w:rsidP="00A6585D">
            <w:pPr>
              <w:keepNext/>
              <w:keepLines/>
              <w:widowControl w:val="0"/>
              <w:jc w:val="both"/>
              <w:rPr>
                <w:szCs w:val="24"/>
              </w:rPr>
            </w:pPr>
            <w:r w:rsidRPr="00576ED7">
              <w:rPr>
                <w:szCs w:val="24"/>
              </w:rPr>
              <w:t>Total</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ABFAC11" w14:textId="77777777" w:rsidR="0049128E" w:rsidRPr="00576ED7" w:rsidRDefault="0049128E" w:rsidP="00A6585D">
            <w:pPr>
              <w:keepNext/>
              <w:keepLines/>
              <w:widowControl w:val="0"/>
              <w:jc w:val="both"/>
              <w:rPr>
                <w:szCs w:val="24"/>
              </w:rPr>
            </w:pP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38ECBA" w14:textId="77777777" w:rsidR="0049128E" w:rsidRPr="00576ED7" w:rsidRDefault="0049128E" w:rsidP="00A6585D">
            <w:pPr>
              <w:keepNext/>
              <w:keepLines/>
              <w:widowControl w:val="0"/>
              <w:jc w:val="both"/>
              <w:rPr>
                <w:szCs w:val="24"/>
              </w:rPr>
            </w:pPr>
            <w:r w:rsidRPr="00576ED7">
              <w:rPr>
                <w:szCs w:val="24"/>
              </w:rPr>
              <w:t>$7000 x 3 = $21,000</w:t>
            </w:r>
          </w:p>
        </w:tc>
      </w:tr>
    </w:tbl>
    <w:p w14:paraId="65AC1C61" w14:textId="77777777" w:rsidR="0049128E" w:rsidRPr="00576ED7" w:rsidRDefault="0049128E" w:rsidP="00A6585D">
      <w:pPr>
        <w:widowControl w:val="0"/>
        <w:jc w:val="both"/>
        <w:rPr>
          <w:szCs w:val="24"/>
        </w:rPr>
      </w:pPr>
    </w:p>
    <w:p w14:paraId="16C992AD" w14:textId="77777777" w:rsidR="0049128E" w:rsidRPr="00576ED7" w:rsidRDefault="0049128E" w:rsidP="00A6585D">
      <w:pPr>
        <w:widowControl w:val="0"/>
        <w:jc w:val="both"/>
        <w:rPr>
          <w:szCs w:val="24"/>
        </w:rPr>
      </w:pPr>
      <w:r w:rsidRPr="00576ED7">
        <w:rPr>
          <w:szCs w:val="24"/>
        </w:rPr>
        <w:t>The total tax burden of three different persons, each with taxable income of $70,000, would be less than half the tax burden of one person wi</w:t>
      </w:r>
      <w:r w:rsidR="004E5087">
        <w:rPr>
          <w:szCs w:val="24"/>
        </w:rPr>
        <w:t>th taxable income of $210,000.</w:t>
      </w:r>
      <w:r w:rsidR="0081167F">
        <w:rPr>
          <w:rStyle w:val="FootnoteReference"/>
          <w:szCs w:val="24"/>
        </w:rPr>
        <w:footnoteReference w:id="77"/>
      </w:r>
      <w:r w:rsidR="004E5087">
        <w:rPr>
          <w:szCs w:val="24"/>
        </w:rPr>
        <w:t xml:space="preserve"> </w:t>
      </w:r>
      <w:r w:rsidRPr="00576ED7">
        <w:rPr>
          <w:szCs w:val="24"/>
        </w:rPr>
        <w:t>This characteristic of progressive tax rates has led taxpayers to create many schemes to “split income” so that more of it would be subject to lower rates of income tax.</w:t>
      </w:r>
    </w:p>
    <w:p w14:paraId="4E0CBDBB" w14:textId="77777777" w:rsidR="0049128E" w:rsidRPr="00576ED7" w:rsidRDefault="0049128E" w:rsidP="00A6585D">
      <w:pPr>
        <w:widowControl w:val="0"/>
        <w:jc w:val="both"/>
        <w:rPr>
          <w:szCs w:val="24"/>
        </w:rPr>
      </w:pPr>
    </w:p>
    <w:p w14:paraId="59D78254" w14:textId="77777777" w:rsidR="0049128E" w:rsidRDefault="0049128E" w:rsidP="00A6585D">
      <w:pPr>
        <w:widowControl w:val="0"/>
        <w:jc w:val="both"/>
        <w:rPr>
          <w:szCs w:val="24"/>
        </w:rPr>
      </w:pPr>
      <w:r w:rsidRPr="00576ED7">
        <w:rPr>
          <w:szCs w:val="24"/>
        </w:rPr>
        <w:t>The courts have created the “assignment of income”</w:t>
      </w:r>
      <w:r w:rsidRPr="00576ED7">
        <w:rPr>
          <w:rStyle w:val="FootnoteReference"/>
          <w:szCs w:val="24"/>
        </w:rPr>
        <w:footnoteReference w:id="78"/>
      </w:r>
      <w:r w:rsidRPr="00576ED7">
        <w:rPr>
          <w:szCs w:val="24"/>
        </w:rPr>
        <w:t xml:space="preserve"> doctrine to pre</w:t>
      </w:r>
      <w:r w:rsidR="004E5087">
        <w:rPr>
          <w:szCs w:val="24"/>
        </w:rPr>
        <w:t xml:space="preserve">vent abusive income splitting. </w:t>
      </w:r>
      <w:r w:rsidRPr="00576ED7">
        <w:rPr>
          <w:szCs w:val="24"/>
        </w:rPr>
        <w:t>In addition, Congress has created some statutory rules that limit as</w:t>
      </w:r>
      <w:r w:rsidR="004E5087">
        <w:rPr>
          <w:szCs w:val="24"/>
        </w:rPr>
        <w:t xml:space="preserve">signments of income. </w:t>
      </w:r>
      <w:r w:rsidRPr="00576ED7">
        <w:rPr>
          <w:szCs w:val="24"/>
        </w:rPr>
        <w:t>We begin with the leading case.</w:t>
      </w:r>
    </w:p>
    <w:p w14:paraId="3BAFB0B9" w14:textId="77777777" w:rsidR="00F732C8" w:rsidRPr="00576ED7" w:rsidRDefault="00F732C8" w:rsidP="00A6585D">
      <w:pPr>
        <w:widowControl w:val="0"/>
        <w:jc w:val="both"/>
        <w:rPr>
          <w:szCs w:val="24"/>
        </w:rPr>
      </w:pPr>
    </w:p>
    <w:p w14:paraId="5E1B8BBC" w14:textId="77777777" w:rsidR="0049128E" w:rsidRPr="00576ED7" w:rsidRDefault="0049128E" w:rsidP="00A6585D">
      <w:pPr>
        <w:widowControl w:val="0"/>
        <w:jc w:val="both"/>
        <w:rPr>
          <w:szCs w:val="24"/>
        </w:rPr>
      </w:pPr>
    </w:p>
    <w:p w14:paraId="61CCA607" w14:textId="77777777" w:rsidR="0049128E" w:rsidRPr="00576ED7" w:rsidRDefault="0049128E" w:rsidP="00430EF8">
      <w:pPr>
        <w:pStyle w:val="Heading3"/>
      </w:pPr>
      <w:bookmarkStart w:id="86" w:name="_Toc43584140"/>
      <w:r w:rsidRPr="00576ED7">
        <w:t>I.  Compensation for Services</w:t>
      </w:r>
      <w:bookmarkEnd w:id="86"/>
      <w:r w:rsidRPr="00576ED7">
        <w:fldChar w:fldCharType="begin"/>
      </w:r>
      <w:r w:rsidRPr="00576ED7">
        <w:instrText xml:space="preserve"> TC \l1 "I.  Compensation for Services</w:instrText>
      </w:r>
      <w:r w:rsidRPr="00576ED7">
        <w:fldChar w:fldCharType="end"/>
      </w:r>
    </w:p>
    <w:p w14:paraId="030A489E" w14:textId="77777777" w:rsidR="00541AA5" w:rsidRDefault="00541AA5" w:rsidP="00A6585D">
      <w:pPr>
        <w:widowControl w:val="0"/>
        <w:jc w:val="both"/>
        <w:rPr>
          <w:b/>
          <w:szCs w:val="24"/>
        </w:rPr>
      </w:pPr>
    </w:p>
    <w:p w14:paraId="3C90825B" w14:textId="77777777" w:rsidR="0049128E" w:rsidRPr="00576ED7" w:rsidRDefault="0049128E" w:rsidP="00A6585D">
      <w:pPr>
        <w:widowControl w:val="0"/>
        <w:jc w:val="both"/>
        <w:rPr>
          <w:szCs w:val="24"/>
        </w:rPr>
      </w:pPr>
      <w:r w:rsidRPr="00576ED7">
        <w:rPr>
          <w:b/>
          <w:szCs w:val="24"/>
        </w:rPr>
        <w:t>Lucas v. Earl</w:t>
      </w:r>
      <w:r w:rsidRPr="00576ED7">
        <w:rPr>
          <w:szCs w:val="24"/>
        </w:rPr>
        <w:t>, 281 U.S. 111 (1930)</w:t>
      </w:r>
      <w:r w:rsidRPr="00576ED7">
        <w:rPr>
          <w:szCs w:val="24"/>
        </w:rPr>
        <w:fldChar w:fldCharType="begin"/>
      </w:r>
      <w:r w:rsidRPr="00576ED7">
        <w:rPr>
          <w:szCs w:val="24"/>
        </w:rPr>
        <w:instrText xml:space="preserve"> TC \l2 "Lucas v. Earl, 281 U.S. 111 (1930)</w:instrText>
      </w:r>
      <w:r w:rsidRPr="00576ED7">
        <w:rPr>
          <w:szCs w:val="24"/>
        </w:rPr>
        <w:fldChar w:fldCharType="end"/>
      </w:r>
      <w:r w:rsidRPr="00576ED7">
        <w:rPr>
          <w:szCs w:val="24"/>
        </w:rPr>
        <w:t>.</w:t>
      </w:r>
    </w:p>
    <w:p w14:paraId="0EE5B64E" w14:textId="77777777" w:rsidR="0049128E" w:rsidRPr="00576ED7" w:rsidRDefault="0049128E" w:rsidP="00A6585D">
      <w:pPr>
        <w:widowControl w:val="0"/>
        <w:jc w:val="both"/>
        <w:rPr>
          <w:szCs w:val="24"/>
        </w:rPr>
      </w:pPr>
    </w:p>
    <w:p w14:paraId="1D8F7F44" w14:textId="77777777" w:rsidR="0049128E" w:rsidRPr="00576ED7" w:rsidRDefault="0049128E" w:rsidP="00A6585D">
      <w:pPr>
        <w:widowControl w:val="0"/>
        <w:jc w:val="both"/>
        <w:rPr>
          <w:szCs w:val="24"/>
        </w:rPr>
      </w:pPr>
      <w:r w:rsidRPr="00576ED7">
        <w:rPr>
          <w:szCs w:val="24"/>
        </w:rPr>
        <w:t>JUSTICE HOLMES delivered the opinion of the Court.</w:t>
      </w:r>
    </w:p>
    <w:p w14:paraId="25121EA2" w14:textId="77777777" w:rsidR="0049128E" w:rsidRPr="00576ED7" w:rsidRDefault="0049128E" w:rsidP="00A6585D">
      <w:pPr>
        <w:widowControl w:val="0"/>
        <w:jc w:val="both"/>
        <w:rPr>
          <w:szCs w:val="24"/>
        </w:rPr>
      </w:pPr>
    </w:p>
    <w:p w14:paraId="432DF8E7" w14:textId="77777777" w:rsidR="0049128E" w:rsidRPr="00576ED7" w:rsidRDefault="0049128E" w:rsidP="00A6585D">
      <w:pPr>
        <w:widowControl w:val="0"/>
        <w:jc w:val="both"/>
        <w:rPr>
          <w:szCs w:val="24"/>
        </w:rPr>
      </w:pPr>
      <w:r w:rsidRPr="00576ED7">
        <w:rPr>
          <w:szCs w:val="24"/>
        </w:rPr>
        <w:t>This case presents the question whether the respondent, Earl, could be taxed for the whole of the salary and attorney’s fees earned by him in the years 1920 and 1921, or should be taxed for only a half of them in view of a contract with his wife which we shall mention.  The Commissioner of Internal Revenue and the Board of Tax Appeals imposed a tax upon the whole, but their decision was reversed by the circuit court of appeals.  A writ of certiorari was granted by this Court.</w:t>
      </w:r>
    </w:p>
    <w:p w14:paraId="55B29DC5" w14:textId="77777777" w:rsidR="0049128E" w:rsidRPr="00576ED7" w:rsidRDefault="0049128E" w:rsidP="00A6585D">
      <w:pPr>
        <w:widowControl w:val="0"/>
        <w:jc w:val="both"/>
        <w:rPr>
          <w:szCs w:val="24"/>
        </w:rPr>
      </w:pPr>
    </w:p>
    <w:p w14:paraId="405B5EF7" w14:textId="77777777" w:rsidR="0049128E" w:rsidRPr="00576ED7" w:rsidRDefault="0049128E" w:rsidP="00A6585D">
      <w:pPr>
        <w:widowControl w:val="0"/>
        <w:jc w:val="both"/>
        <w:rPr>
          <w:szCs w:val="24"/>
        </w:rPr>
      </w:pPr>
      <w:r w:rsidRPr="00576ED7">
        <w:rPr>
          <w:szCs w:val="24"/>
        </w:rPr>
        <w:t>By the contract, made in 1901, Earl and his wife agreed</w:t>
      </w:r>
      <w:r w:rsidR="0029117B">
        <w:rPr>
          <w:szCs w:val="24"/>
        </w:rPr>
        <w:t xml:space="preserve"> </w:t>
      </w:r>
      <w:r w:rsidRPr="00576ED7">
        <w:rPr>
          <w:szCs w:val="24"/>
        </w:rPr>
        <w:t xml:space="preserve">“that any property either </w:t>
      </w:r>
      <w:r w:rsidRPr="00576ED7">
        <w:rPr>
          <w:szCs w:val="24"/>
        </w:rPr>
        <w:lastRenderedPageBreak/>
        <w:t>of us now has or may hereafter acquire ... in any way, either by earnings (including salaries, fees, etc.), or any rights by contract or otherwise, during the existence of our marriage, or which we or either of us may receive by gift, bequest, devise, or inheritance, and all the proceeds, issues, and profits of any and all such property shall be treated and considered, and hereby is declared to be received, held, taken, and owned by us as joint tenants, and not otherwise, with the right of survivorship.”</w:t>
      </w:r>
      <w:r w:rsidR="004E5087">
        <w:rPr>
          <w:szCs w:val="24"/>
        </w:rPr>
        <w:t xml:space="preserve"> </w:t>
      </w:r>
      <w:r w:rsidRPr="00576ED7">
        <w:rPr>
          <w:szCs w:val="24"/>
        </w:rPr>
        <w:t>The validity of the contract is not questioned, and we assume it to be unquestionable under the law of the Californi</w:t>
      </w:r>
      <w:r w:rsidR="004E5087">
        <w:rPr>
          <w:szCs w:val="24"/>
        </w:rPr>
        <w:t xml:space="preserve">a, in which the parties lived. </w:t>
      </w:r>
      <w:r w:rsidRPr="00576ED7">
        <w:rPr>
          <w:szCs w:val="24"/>
        </w:rPr>
        <w:t>Nevertheless we are of opinion that the Commissioner and Board of Tax Appeals were right.</w:t>
      </w:r>
    </w:p>
    <w:p w14:paraId="0C56FFC0" w14:textId="77777777" w:rsidR="0049128E" w:rsidRPr="00576ED7" w:rsidRDefault="0049128E" w:rsidP="00A6585D">
      <w:pPr>
        <w:widowControl w:val="0"/>
        <w:jc w:val="both"/>
        <w:rPr>
          <w:szCs w:val="24"/>
        </w:rPr>
      </w:pPr>
    </w:p>
    <w:p w14:paraId="009E3050" w14:textId="77777777" w:rsidR="0049128E" w:rsidRPr="00576ED7" w:rsidRDefault="0049128E" w:rsidP="00A6585D">
      <w:pPr>
        <w:widowControl w:val="0"/>
        <w:jc w:val="both"/>
        <w:rPr>
          <w:szCs w:val="24"/>
        </w:rPr>
      </w:pPr>
      <w:r w:rsidRPr="00576ED7">
        <w:rPr>
          <w:szCs w:val="24"/>
        </w:rPr>
        <w:t>The Revenue Act of 1918 approved February 24, 1919, c. 18, §</w:t>
      </w:r>
      <w:r w:rsidR="00CA008D">
        <w:rPr>
          <w:szCs w:val="24"/>
        </w:rPr>
        <w:t>§ </w:t>
      </w:r>
      <w:r w:rsidRPr="00576ED7">
        <w:rPr>
          <w:szCs w:val="24"/>
        </w:rPr>
        <w:t xml:space="preserve">210, 211, 212(a), 213(a), 40 Stat. 1057, 1062, 1064, 1065, imposes a tax upon the net income of every individual including “income derived from salaries, wages, or compensation for personal service ... of whatever kind and in whatever form paid,” </w:t>
      </w:r>
      <w:r w:rsidR="00CA008D">
        <w:rPr>
          <w:szCs w:val="24"/>
        </w:rPr>
        <w:t>§ </w:t>
      </w:r>
      <w:r w:rsidR="004E5087">
        <w:rPr>
          <w:szCs w:val="24"/>
        </w:rPr>
        <w:t xml:space="preserve">213(a). </w:t>
      </w:r>
      <w:r w:rsidRPr="00576ED7">
        <w:rPr>
          <w:szCs w:val="24"/>
        </w:rPr>
        <w:t>The provisions of the Revenue Act of 1921</w:t>
      </w:r>
      <w:r w:rsidR="00C46AB2">
        <w:rPr>
          <w:szCs w:val="24"/>
        </w:rPr>
        <w:t xml:space="preserve"> …</w:t>
      </w:r>
      <w:r w:rsidRPr="00576ED7">
        <w:rPr>
          <w:szCs w:val="24"/>
        </w:rPr>
        <w:t xml:space="preserve"> are </w:t>
      </w:r>
      <w:r w:rsidR="004E5087">
        <w:rPr>
          <w:szCs w:val="24"/>
        </w:rPr>
        <w:t xml:space="preserve">similar to those of the above. </w:t>
      </w:r>
      <w:r w:rsidRPr="00576ED7">
        <w:rPr>
          <w:szCs w:val="24"/>
        </w:rPr>
        <w:t>A very forcible argument is presented to the effect that the statute seeks to tax only income beneficially received, and that, taking the question more technically, the salary and fees became the joint property of Earl and his wife on the very first instan</w:t>
      </w:r>
      <w:r w:rsidR="004E5087">
        <w:rPr>
          <w:szCs w:val="24"/>
        </w:rPr>
        <w:t xml:space="preserve">t on which they were received. </w:t>
      </w:r>
      <w:r w:rsidRPr="00576ED7">
        <w:rPr>
          <w:szCs w:val="24"/>
        </w:rPr>
        <w:t>We well might hesitate upon the latter proposition, because, however the matter might stand between husband and wife, he was the only party to the contracts by which the salary and fees were earned, and it is somewhat hard to say that the last step in the performance of those contracts could be take</w:t>
      </w:r>
      <w:r w:rsidR="004E5087">
        <w:rPr>
          <w:szCs w:val="24"/>
        </w:rPr>
        <w:t xml:space="preserve">n by anyone but himself alone. </w:t>
      </w:r>
      <w:r w:rsidRPr="00576ED7">
        <w:rPr>
          <w:szCs w:val="24"/>
        </w:rPr>
        <w:t>But this case is not to be dec</w:t>
      </w:r>
      <w:r w:rsidR="004E5087">
        <w:rPr>
          <w:szCs w:val="24"/>
        </w:rPr>
        <w:t xml:space="preserve">ided by attenuated subtleties. </w:t>
      </w:r>
      <w:r w:rsidRPr="00576ED7">
        <w:rPr>
          <w:szCs w:val="24"/>
        </w:rPr>
        <w:t>It turns on the import and reasonable c</w:t>
      </w:r>
      <w:r w:rsidR="004E5087">
        <w:rPr>
          <w:szCs w:val="24"/>
        </w:rPr>
        <w:t xml:space="preserve">onstruction of the taxing act. </w:t>
      </w:r>
      <w:r w:rsidRPr="00576ED7">
        <w:rPr>
          <w:szCs w:val="24"/>
        </w:rPr>
        <w:t>There is no doubt that the statute could tax salaries to those who earned them, and provide that the tax could not be escaped by anticipatory arrangements and contracts, however skillfully devised, to prevent the salary when paid from vesting even for a second in the man who earned it.  That seems to us the import of the statute before us, and we think that no distinction can be taken according to the motives leading to the arrangement by which the fruits are attributed to a different tree from that on which they grew.</w:t>
      </w:r>
    </w:p>
    <w:p w14:paraId="4FB00C15" w14:textId="77777777" w:rsidR="0049128E" w:rsidRPr="00576ED7" w:rsidRDefault="0049128E" w:rsidP="00A6585D">
      <w:pPr>
        <w:widowControl w:val="0"/>
        <w:jc w:val="both"/>
        <w:rPr>
          <w:szCs w:val="24"/>
        </w:rPr>
      </w:pPr>
    </w:p>
    <w:p w14:paraId="2FCC631D" w14:textId="77777777" w:rsidR="0049128E" w:rsidRPr="00576ED7" w:rsidRDefault="0049128E" w:rsidP="00A6585D">
      <w:pPr>
        <w:widowControl w:val="0"/>
        <w:jc w:val="both"/>
        <w:rPr>
          <w:szCs w:val="24"/>
        </w:rPr>
      </w:pPr>
      <w:r w:rsidRPr="00576ED7">
        <w:rPr>
          <w:szCs w:val="24"/>
        </w:rPr>
        <w:t>Judgment reversed.</w:t>
      </w:r>
    </w:p>
    <w:p w14:paraId="4F031A8A" w14:textId="77777777" w:rsidR="00CC4723" w:rsidRPr="00CD3213" w:rsidRDefault="00CC4723">
      <w:pPr>
        <w:rPr>
          <w:szCs w:val="24"/>
        </w:rPr>
      </w:pPr>
    </w:p>
    <w:p w14:paraId="451DF32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0602E6" w14:textId="77777777" w:rsidR="0049128E" w:rsidRPr="00576ED7" w:rsidRDefault="0049128E" w:rsidP="00A6585D">
      <w:pPr>
        <w:widowControl w:val="0"/>
        <w:jc w:val="both"/>
        <w:rPr>
          <w:szCs w:val="24"/>
        </w:rPr>
      </w:pPr>
    </w:p>
    <w:p w14:paraId="66AA0253" w14:textId="77777777" w:rsidR="0049128E" w:rsidRPr="00576ED7" w:rsidRDefault="0049128E" w:rsidP="00A6585D">
      <w:pPr>
        <w:widowControl w:val="0"/>
        <w:jc w:val="both"/>
        <w:rPr>
          <w:szCs w:val="24"/>
        </w:rPr>
      </w:pPr>
      <w:r w:rsidRPr="00576ED7">
        <w:rPr>
          <w:szCs w:val="24"/>
        </w:rPr>
        <w:t>1.  This case is the origin of the “assignment of income” doctrine, i.e</w:t>
      </w:r>
      <w:r w:rsidR="00396E52">
        <w:rPr>
          <w:szCs w:val="24"/>
        </w:rPr>
        <w:t xml:space="preserve">., a taxpayer cannot assign </w:t>
      </w:r>
      <w:r w:rsidRPr="00576ED7">
        <w:rPr>
          <w:szCs w:val="24"/>
        </w:rPr>
        <w:t xml:space="preserve">her income tax liability to another by assigning income </w:t>
      </w:r>
      <w:r w:rsidR="00CD3213">
        <w:rPr>
          <w:szCs w:val="24"/>
        </w:rPr>
        <w:t xml:space="preserve">not yet earned </w:t>
      </w:r>
      <w:r w:rsidRPr="00576ED7">
        <w:rPr>
          <w:szCs w:val="24"/>
        </w:rPr>
        <w:t>to another.</w:t>
      </w:r>
    </w:p>
    <w:p w14:paraId="23282304" w14:textId="77777777" w:rsidR="0049128E" w:rsidRPr="00576ED7" w:rsidRDefault="0049128E" w:rsidP="00A6585D">
      <w:pPr>
        <w:widowControl w:val="0"/>
        <w:jc w:val="both"/>
        <w:rPr>
          <w:szCs w:val="24"/>
        </w:rPr>
      </w:pPr>
    </w:p>
    <w:p w14:paraId="55D40367" w14:textId="77777777" w:rsidR="0049128E" w:rsidRPr="00576ED7" w:rsidRDefault="0049128E" w:rsidP="00A6585D">
      <w:pPr>
        <w:widowControl w:val="0"/>
        <w:jc w:val="both"/>
        <w:rPr>
          <w:szCs w:val="24"/>
        </w:rPr>
      </w:pPr>
      <w:r w:rsidRPr="00576ED7">
        <w:rPr>
          <w:szCs w:val="24"/>
        </w:rPr>
        <w:t xml:space="preserve">2.  The Earls entered their contract </w:t>
      </w:r>
      <w:r w:rsidR="00CD3213">
        <w:rPr>
          <w:szCs w:val="24"/>
        </w:rPr>
        <w:t xml:space="preserve">in </w:t>
      </w:r>
      <w:r w:rsidRPr="00576ED7">
        <w:rPr>
          <w:szCs w:val="24"/>
        </w:rPr>
        <w:t xml:space="preserve">1901 – at a time when most people believed </w:t>
      </w:r>
      <w:r w:rsidRPr="00576ED7">
        <w:rPr>
          <w:szCs w:val="24"/>
        </w:rPr>
        <w:lastRenderedPageBreak/>
        <w:t>that a federal personal income tax was unconstitutional and fifteen years before Congress e</w:t>
      </w:r>
      <w:r w:rsidR="004E5087">
        <w:rPr>
          <w:szCs w:val="24"/>
        </w:rPr>
        <w:t xml:space="preserve">nacted the income tax statute. </w:t>
      </w:r>
      <w:r w:rsidRPr="00576ED7">
        <w:rPr>
          <w:szCs w:val="24"/>
        </w:rPr>
        <w:t>This “anticipatory assignment” could hardly have had as a purpose the avoidance of federal income tax liability.</w:t>
      </w:r>
    </w:p>
    <w:p w14:paraId="4193740A" w14:textId="77777777" w:rsidR="0049128E" w:rsidRPr="00576ED7" w:rsidRDefault="0049128E" w:rsidP="00A6585D">
      <w:pPr>
        <w:widowControl w:val="0"/>
        <w:ind w:left="720"/>
        <w:jc w:val="both"/>
        <w:rPr>
          <w:szCs w:val="24"/>
        </w:rPr>
      </w:pPr>
      <w:r w:rsidRPr="00576ED7">
        <w:rPr>
          <w:szCs w:val="24"/>
        </w:rPr>
        <w:t>•In fact, Guy Earl probably utilized the contract</w:t>
      </w:r>
      <w:r w:rsidR="004E5087">
        <w:rPr>
          <w:szCs w:val="24"/>
        </w:rPr>
        <w:t xml:space="preserve"> as an estate planning device. </w:t>
      </w:r>
      <w:r w:rsidRPr="00576ED7">
        <w:rPr>
          <w:szCs w:val="24"/>
        </w:rPr>
        <w:t>He was not in good health, and by this simple contract, he was able to pass half of his property – already owned or to be acquired – to his</w:t>
      </w:r>
      <w:r w:rsidR="004E5087">
        <w:rPr>
          <w:szCs w:val="24"/>
        </w:rPr>
        <w:t xml:space="preserve"> wife without need of probate. </w:t>
      </w:r>
      <w:r w:rsidRPr="00576ED7">
        <w:rPr>
          <w:szCs w:val="24"/>
        </w:rPr>
        <w:t xml:space="preserve">At the time, there was no right of survivorship in </w:t>
      </w:r>
      <w:r w:rsidR="004E5087">
        <w:rPr>
          <w:szCs w:val="24"/>
        </w:rPr>
        <w:t xml:space="preserve">California community property. </w:t>
      </w:r>
      <w:r w:rsidRPr="00576ED7">
        <w:rPr>
          <w:i/>
          <w:szCs w:val="24"/>
        </w:rPr>
        <w:t>See</w:t>
      </w:r>
      <w:r w:rsidRPr="00576ED7">
        <w:rPr>
          <w:szCs w:val="24"/>
        </w:rPr>
        <w:t xml:space="preserve"> Patricia A. Cain, </w:t>
      </w:r>
      <w:r w:rsidRPr="00576ED7">
        <w:rPr>
          <w:i/>
          <w:szCs w:val="24"/>
        </w:rPr>
        <w:t xml:space="preserve">The Story of </w:t>
      </w:r>
      <w:r w:rsidRPr="00576ED7">
        <w:rPr>
          <w:szCs w:val="24"/>
        </w:rPr>
        <w:t>Earl</w:t>
      </w:r>
      <w:r w:rsidRPr="00576ED7">
        <w:rPr>
          <w:i/>
          <w:szCs w:val="24"/>
        </w:rPr>
        <w:t>: How Echoes (and Metaphors) from the Past Continue to Shape the Assignment of Income Doctrine</w:t>
      </w:r>
      <w:r w:rsidRPr="00576ED7">
        <w:rPr>
          <w:szCs w:val="24"/>
        </w:rPr>
        <w:t xml:space="preserve">, in </w:t>
      </w:r>
      <w:r w:rsidRPr="00576ED7">
        <w:rPr>
          <w:smallCaps/>
          <w:szCs w:val="24"/>
        </w:rPr>
        <w:t>Tax Stories</w:t>
      </w:r>
      <w:r w:rsidRPr="00576ED7">
        <w:rPr>
          <w:szCs w:val="24"/>
        </w:rPr>
        <w:t xml:space="preserve"> 305, 315 (Paul Caron, ed., 2d ed. 2009).</w:t>
      </w:r>
    </w:p>
    <w:p w14:paraId="50D77381" w14:textId="77777777" w:rsidR="0049128E" w:rsidRPr="00576ED7" w:rsidRDefault="0049128E" w:rsidP="00A6585D">
      <w:pPr>
        <w:widowControl w:val="0"/>
        <w:jc w:val="both"/>
        <w:rPr>
          <w:szCs w:val="24"/>
        </w:rPr>
      </w:pPr>
    </w:p>
    <w:p w14:paraId="74770DD4" w14:textId="77777777" w:rsidR="0049128E" w:rsidRPr="00576ED7" w:rsidRDefault="0049128E" w:rsidP="00A6585D">
      <w:pPr>
        <w:widowControl w:val="0"/>
        <w:jc w:val="both"/>
        <w:rPr>
          <w:szCs w:val="24"/>
        </w:rPr>
      </w:pPr>
      <w:r w:rsidRPr="00576ED7">
        <w:rPr>
          <w:szCs w:val="24"/>
        </w:rPr>
        <w:t>3.  Is Mr. Earl subject to income tax in this case because he earned the income or because he exercised a right to assign its receipt prospectively?</w:t>
      </w:r>
    </w:p>
    <w:p w14:paraId="165A626C" w14:textId="77777777" w:rsidR="0049128E" w:rsidRPr="00576ED7" w:rsidRDefault="0049128E" w:rsidP="00A6585D">
      <w:pPr>
        <w:widowControl w:val="0"/>
        <w:jc w:val="both"/>
        <w:rPr>
          <w:szCs w:val="24"/>
        </w:rPr>
      </w:pPr>
    </w:p>
    <w:p w14:paraId="247E8BFF" w14:textId="10E71958" w:rsidR="0049128E" w:rsidRPr="00576ED7" w:rsidRDefault="0049128E" w:rsidP="00A6585D">
      <w:pPr>
        <w:widowControl w:val="0"/>
        <w:jc w:val="both"/>
        <w:rPr>
          <w:szCs w:val="24"/>
        </w:rPr>
      </w:pPr>
      <w:r w:rsidRPr="00576ED7">
        <w:rPr>
          <w:szCs w:val="24"/>
        </w:rPr>
        <w:t>4a.</w:t>
      </w:r>
      <w:r w:rsidR="001553C0">
        <w:rPr>
          <w:szCs w:val="24"/>
        </w:rPr>
        <w:t xml:space="preserve"> </w:t>
      </w:r>
      <w:r w:rsidRPr="00576ED7">
        <w:rPr>
          <w:szCs w:val="24"/>
        </w:rPr>
        <w:t xml:space="preserve"> Consider:  Taxpayer was a waitress at a restaurant and collected tips from customers</w:t>
      </w:r>
      <w:r w:rsidR="009168C9" w:rsidRPr="00576ED7">
        <w:rPr>
          <w:szCs w:val="24"/>
        </w:rPr>
        <w:t xml:space="preserve">. </w:t>
      </w:r>
      <w:r w:rsidRPr="00576ED7">
        <w:rPr>
          <w:szCs w:val="24"/>
        </w:rPr>
        <w:t>At the end of each shift, she would “tip out” various other restaurant employees, including busboys, bartenders, cooks, and other waitresses and waiters who assisted her during particularly busy times.</w:t>
      </w:r>
    </w:p>
    <w:p w14:paraId="25CD8969" w14:textId="5355F3A6" w:rsidR="0049128E" w:rsidRPr="00576ED7" w:rsidRDefault="0049128E" w:rsidP="00A6585D">
      <w:pPr>
        <w:widowControl w:val="0"/>
        <w:ind w:left="720"/>
        <w:jc w:val="both"/>
        <w:rPr>
          <w:szCs w:val="24"/>
        </w:rPr>
      </w:pPr>
      <w:r w:rsidRPr="00576ED7">
        <w:rPr>
          <w:szCs w:val="24"/>
        </w:rPr>
        <w:t>•The Co</w:t>
      </w:r>
      <w:r w:rsidR="0087144B">
        <w:rPr>
          <w:szCs w:val="24"/>
        </w:rPr>
        <w:t xml:space="preserve">mmissioner argues that Taxpayer’s gross income includes </w:t>
      </w:r>
      <w:r w:rsidRPr="00576ED7">
        <w:rPr>
          <w:i/>
          <w:szCs w:val="24"/>
        </w:rPr>
        <w:t>all</w:t>
      </w:r>
      <w:r w:rsidRPr="00576ED7">
        <w:rPr>
          <w:szCs w:val="24"/>
        </w:rPr>
        <w:t xml:space="preserve"> the tip income</w:t>
      </w:r>
      <w:r w:rsidR="009168C9" w:rsidRPr="00576ED7">
        <w:rPr>
          <w:szCs w:val="24"/>
        </w:rPr>
        <w:t xml:space="preserve">. </w:t>
      </w:r>
      <w:r w:rsidRPr="00576ED7">
        <w:rPr>
          <w:szCs w:val="24"/>
        </w:rPr>
        <w:t>Taxpayer may deduct as a trade or business expense what she pays other employees.</w:t>
      </w:r>
    </w:p>
    <w:p w14:paraId="591D3777" w14:textId="77777777" w:rsidR="0049128E" w:rsidRPr="00576ED7" w:rsidRDefault="0049128E" w:rsidP="00A6585D">
      <w:pPr>
        <w:widowControl w:val="0"/>
        <w:ind w:left="720"/>
        <w:jc w:val="both"/>
        <w:rPr>
          <w:szCs w:val="24"/>
        </w:rPr>
      </w:pPr>
      <w:r w:rsidRPr="00576ED7">
        <w:rPr>
          <w:szCs w:val="24"/>
        </w:rPr>
        <w:t>•Taxpayer argued that what she paid other employees was not even gross income to her.</w:t>
      </w:r>
    </w:p>
    <w:p w14:paraId="50E5C485" w14:textId="77777777" w:rsidR="0049128E" w:rsidRPr="00576ED7" w:rsidRDefault="0049128E" w:rsidP="00A6585D">
      <w:pPr>
        <w:widowControl w:val="0"/>
        <w:ind w:left="720"/>
        <w:jc w:val="both"/>
        <w:rPr>
          <w:szCs w:val="24"/>
        </w:rPr>
      </w:pPr>
      <w:r w:rsidRPr="00576ED7">
        <w:rPr>
          <w:szCs w:val="24"/>
        </w:rPr>
        <w:t>•Why does one characterizatio</w:t>
      </w:r>
      <w:r w:rsidR="004E5087">
        <w:rPr>
          <w:szCs w:val="24"/>
        </w:rPr>
        <w:t xml:space="preserve">n rather than the other matter? </w:t>
      </w:r>
      <w:r w:rsidRPr="00576ED7">
        <w:rPr>
          <w:szCs w:val="24"/>
        </w:rPr>
        <w:t>Read §</w:t>
      </w:r>
      <w:r w:rsidR="00CA008D">
        <w:rPr>
          <w:szCs w:val="24"/>
        </w:rPr>
        <w:t>§ </w:t>
      </w:r>
      <w:r w:rsidRPr="00576ED7">
        <w:rPr>
          <w:szCs w:val="24"/>
        </w:rPr>
        <w:t>62(a)(1), 67</w:t>
      </w:r>
      <w:r w:rsidR="0087144B">
        <w:rPr>
          <w:szCs w:val="24"/>
        </w:rPr>
        <w:t>(a, b, g)</w:t>
      </w:r>
      <w:r w:rsidRPr="00576ED7">
        <w:rPr>
          <w:szCs w:val="24"/>
        </w:rPr>
        <w:t>.</w:t>
      </w:r>
    </w:p>
    <w:p w14:paraId="19B0F890" w14:textId="77777777" w:rsidR="0049128E" w:rsidRPr="00576ED7" w:rsidRDefault="0049128E" w:rsidP="00A6585D">
      <w:pPr>
        <w:widowControl w:val="0"/>
        <w:ind w:left="720"/>
        <w:jc w:val="both"/>
        <w:rPr>
          <w:szCs w:val="24"/>
        </w:rPr>
      </w:pPr>
      <w:r w:rsidRPr="00576ED7">
        <w:rPr>
          <w:szCs w:val="24"/>
        </w:rPr>
        <w:t>•What result?</w:t>
      </w:r>
    </w:p>
    <w:p w14:paraId="353C6269" w14:textId="77777777" w:rsidR="0049128E" w:rsidRPr="00576ED7" w:rsidRDefault="0049128E" w:rsidP="00A6585D">
      <w:pPr>
        <w:widowControl w:val="0"/>
        <w:ind w:left="720"/>
        <w:jc w:val="both"/>
        <w:rPr>
          <w:szCs w:val="24"/>
        </w:rPr>
      </w:pPr>
      <w:r w:rsidRPr="00576ED7">
        <w:rPr>
          <w:szCs w:val="24"/>
        </w:rPr>
        <w:t>•</w:t>
      </w:r>
      <w:r w:rsidRPr="00576ED7">
        <w:rPr>
          <w:i/>
          <w:szCs w:val="24"/>
        </w:rPr>
        <w:t>See, e.g.</w:t>
      </w:r>
      <w:r w:rsidRPr="00576ED7">
        <w:rPr>
          <w:szCs w:val="24"/>
        </w:rPr>
        <w:t xml:space="preserve">, </w:t>
      </w:r>
      <w:r w:rsidRPr="00576ED7">
        <w:rPr>
          <w:i/>
          <w:szCs w:val="24"/>
        </w:rPr>
        <w:t>Brown v. Commissioner</w:t>
      </w:r>
      <w:r w:rsidRPr="00576ED7">
        <w:rPr>
          <w:szCs w:val="24"/>
        </w:rPr>
        <w:t>, T.C. Memo 1996-310, 1996 WL 384904 (1996).</w:t>
      </w:r>
    </w:p>
    <w:p w14:paraId="68983587" w14:textId="77777777" w:rsidR="0049128E" w:rsidRPr="00576ED7" w:rsidRDefault="0049128E" w:rsidP="00A6585D">
      <w:pPr>
        <w:widowControl w:val="0"/>
        <w:jc w:val="both"/>
        <w:rPr>
          <w:szCs w:val="24"/>
        </w:rPr>
      </w:pPr>
    </w:p>
    <w:p w14:paraId="324A5EA6" w14:textId="77777777" w:rsidR="0049128E" w:rsidRPr="00576ED7" w:rsidRDefault="0049128E" w:rsidP="00A6585D">
      <w:pPr>
        <w:widowControl w:val="0"/>
        <w:jc w:val="both"/>
        <w:rPr>
          <w:szCs w:val="24"/>
        </w:rPr>
      </w:pPr>
      <w:r w:rsidRPr="00576ED7">
        <w:rPr>
          <w:szCs w:val="24"/>
        </w:rPr>
        <w:t>4</w:t>
      </w:r>
      <w:r w:rsidR="0081167F">
        <w:rPr>
          <w:szCs w:val="24"/>
        </w:rPr>
        <w:t>b</w:t>
      </w:r>
      <w:r w:rsidRPr="00576ED7">
        <w:rPr>
          <w:szCs w:val="24"/>
        </w:rPr>
        <w:t>.  Taxpayer w</w:t>
      </w:r>
      <w:r w:rsidR="004E5087">
        <w:rPr>
          <w:szCs w:val="24"/>
        </w:rPr>
        <w:t xml:space="preserve">as a partner in a partnership. </w:t>
      </w:r>
      <w:r w:rsidRPr="00576ED7">
        <w:rPr>
          <w:szCs w:val="24"/>
        </w:rPr>
        <w:t>Partner</w:t>
      </w:r>
      <w:r w:rsidR="004E5087">
        <w:rPr>
          <w:szCs w:val="24"/>
        </w:rPr>
        <w:t xml:space="preserve">ships do not pay income taxes. </w:t>
      </w:r>
      <w:r w:rsidRPr="00576ED7">
        <w:rPr>
          <w:szCs w:val="24"/>
        </w:rPr>
        <w:t>Rather, individual partners are liable for income tax on their individual distributive shares of partnership profits. Taxpayer and his wife entered an agreement whereby she was made a full and equal partner with him. Wife performed no services and the other partners were not a party to this agreement.</w:t>
      </w:r>
    </w:p>
    <w:p w14:paraId="6A1DE1A4" w14:textId="77777777" w:rsidR="0049128E" w:rsidRPr="00576ED7" w:rsidRDefault="0049128E" w:rsidP="00A6585D">
      <w:pPr>
        <w:widowControl w:val="0"/>
        <w:ind w:left="720"/>
        <w:jc w:val="both"/>
        <w:rPr>
          <w:szCs w:val="24"/>
        </w:rPr>
      </w:pPr>
      <w:r w:rsidRPr="00576ED7">
        <w:rPr>
          <w:szCs w:val="24"/>
        </w:rPr>
        <w:t>•Taxpayer argued that he should be taxed on one half of his partnership distributive share, and his wife should be taxed on one half of his distributive share. This case predates married filing jointly tax returns.</w:t>
      </w:r>
    </w:p>
    <w:p w14:paraId="17663A88" w14:textId="77777777" w:rsidR="0049128E" w:rsidRPr="00576ED7" w:rsidRDefault="0049128E" w:rsidP="00A6585D">
      <w:pPr>
        <w:widowControl w:val="0"/>
        <w:ind w:left="720"/>
        <w:jc w:val="both"/>
        <w:rPr>
          <w:szCs w:val="24"/>
        </w:rPr>
      </w:pPr>
      <w:r w:rsidRPr="00576ED7">
        <w:rPr>
          <w:szCs w:val="24"/>
        </w:rPr>
        <w:t>•What result?</w:t>
      </w:r>
    </w:p>
    <w:p w14:paraId="47E020B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urnet v. Leininger</w:t>
      </w:r>
      <w:r w:rsidRPr="00576ED7">
        <w:rPr>
          <w:szCs w:val="24"/>
        </w:rPr>
        <w:t>, 285 U.S. 136, 142 (1932).</w:t>
      </w:r>
    </w:p>
    <w:p w14:paraId="7C54C860" w14:textId="77777777" w:rsidR="0049128E" w:rsidRPr="00576ED7" w:rsidRDefault="0049128E" w:rsidP="00A6585D">
      <w:pPr>
        <w:widowControl w:val="0"/>
        <w:jc w:val="both"/>
        <w:rPr>
          <w:szCs w:val="24"/>
        </w:rPr>
      </w:pPr>
    </w:p>
    <w:p w14:paraId="5B980349" w14:textId="77777777" w:rsidR="0049128E" w:rsidRPr="00576ED7" w:rsidRDefault="0049128E" w:rsidP="00A6585D">
      <w:pPr>
        <w:widowControl w:val="0"/>
        <w:jc w:val="both"/>
        <w:rPr>
          <w:szCs w:val="24"/>
        </w:rPr>
      </w:pPr>
      <w:r w:rsidRPr="00576ED7">
        <w:rPr>
          <w:szCs w:val="24"/>
        </w:rPr>
        <w:t xml:space="preserve">5.  How useful is the tree-fruits metaphor in resolving difficult questions of </w:t>
      </w:r>
      <w:r w:rsidRPr="00576ED7">
        <w:rPr>
          <w:szCs w:val="24"/>
        </w:rPr>
        <w:lastRenderedPageBreak/>
        <w:t>assignment of income?</w:t>
      </w:r>
    </w:p>
    <w:p w14:paraId="71C2DD76" w14:textId="77777777" w:rsidR="0049128E" w:rsidRPr="00576ED7" w:rsidRDefault="0049128E" w:rsidP="00A6585D">
      <w:pPr>
        <w:widowControl w:val="0"/>
        <w:ind w:left="720"/>
        <w:jc w:val="both"/>
        <w:rPr>
          <w:szCs w:val="24"/>
        </w:rPr>
      </w:pPr>
      <w:r w:rsidRPr="00576ED7">
        <w:rPr>
          <w:szCs w:val="24"/>
        </w:rPr>
        <w:t>•Taxpay</w:t>
      </w:r>
      <w:r w:rsidR="004E5087">
        <w:rPr>
          <w:szCs w:val="24"/>
        </w:rPr>
        <w:t xml:space="preserve">er works for Mega Corporation. </w:t>
      </w:r>
      <w:r w:rsidRPr="00576ED7">
        <w:rPr>
          <w:szCs w:val="24"/>
        </w:rPr>
        <w:t>Taxpayer was personally responsible for generating</w:t>
      </w:r>
      <w:r w:rsidR="004E5087">
        <w:rPr>
          <w:szCs w:val="24"/>
        </w:rPr>
        <w:t xml:space="preserve"> $1M of new business for Mega. </w:t>
      </w:r>
      <w:r w:rsidRPr="00576ED7">
        <w:rPr>
          <w:szCs w:val="24"/>
        </w:rPr>
        <w:t>Mega paid taxpayer his usual salary of $100,000. Next year, Mega w</w:t>
      </w:r>
      <w:r w:rsidR="004E5087">
        <w:rPr>
          <w:szCs w:val="24"/>
        </w:rPr>
        <w:t xml:space="preserve">ill give taxpayer a 50% raise. </w:t>
      </w:r>
      <w:r w:rsidRPr="00576ED7">
        <w:rPr>
          <w:szCs w:val="24"/>
        </w:rPr>
        <w:t>On how much income should taxpayer be liable for income tax –</w:t>
      </w:r>
    </w:p>
    <w:p w14:paraId="5BB6DED1" w14:textId="77777777" w:rsidR="0049128E" w:rsidRPr="00576ED7" w:rsidRDefault="0049128E" w:rsidP="00A6585D">
      <w:pPr>
        <w:widowControl w:val="0"/>
        <w:ind w:left="1440"/>
        <w:jc w:val="both"/>
        <w:rPr>
          <w:szCs w:val="24"/>
        </w:rPr>
      </w:pPr>
      <w:r w:rsidRPr="00576ED7">
        <w:rPr>
          <w:szCs w:val="24"/>
        </w:rPr>
        <w:t>•in year 1?</w:t>
      </w:r>
    </w:p>
    <w:p w14:paraId="118EE7F2" w14:textId="77777777" w:rsidR="0049128E" w:rsidRPr="00576ED7" w:rsidRDefault="0049128E" w:rsidP="00A6585D">
      <w:pPr>
        <w:widowControl w:val="0"/>
        <w:ind w:left="1440"/>
        <w:jc w:val="both"/>
        <w:rPr>
          <w:szCs w:val="24"/>
        </w:rPr>
      </w:pPr>
      <w:r w:rsidRPr="00576ED7">
        <w:rPr>
          <w:szCs w:val="24"/>
        </w:rPr>
        <w:t>•in year 2?</w:t>
      </w:r>
    </w:p>
    <w:p w14:paraId="3264F798" w14:textId="77777777" w:rsidR="0049128E" w:rsidRPr="00576ED7" w:rsidRDefault="0049128E" w:rsidP="00A6585D">
      <w:pPr>
        <w:widowControl w:val="0"/>
        <w:jc w:val="both"/>
        <w:rPr>
          <w:szCs w:val="24"/>
        </w:rPr>
      </w:pPr>
    </w:p>
    <w:p w14:paraId="667B6366" w14:textId="77777777" w:rsidR="0049128E" w:rsidRPr="00576ED7" w:rsidRDefault="0049128E" w:rsidP="00A6585D">
      <w:pPr>
        <w:widowControl w:val="0"/>
        <w:jc w:val="both"/>
        <w:rPr>
          <w:szCs w:val="24"/>
        </w:rPr>
      </w:pPr>
    </w:p>
    <w:p w14:paraId="26A13073" w14:textId="77777777" w:rsidR="0049128E" w:rsidRPr="00576ED7" w:rsidRDefault="0049128E" w:rsidP="00A6585D">
      <w:pPr>
        <w:widowControl w:val="0"/>
        <w:jc w:val="both"/>
        <w:rPr>
          <w:szCs w:val="24"/>
        </w:rPr>
      </w:pPr>
      <w:r w:rsidRPr="00576ED7">
        <w:rPr>
          <w:b/>
          <w:szCs w:val="24"/>
        </w:rPr>
        <w:t>Poe v. Seaborn</w:t>
      </w:r>
      <w:r w:rsidRPr="00576ED7">
        <w:rPr>
          <w:szCs w:val="24"/>
        </w:rPr>
        <w:t>, 282 U.S. 101 (1930)</w:t>
      </w:r>
      <w:r w:rsidRPr="00576ED7">
        <w:rPr>
          <w:szCs w:val="24"/>
        </w:rPr>
        <w:fldChar w:fldCharType="begin"/>
      </w:r>
      <w:r w:rsidRPr="00576ED7">
        <w:rPr>
          <w:szCs w:val="24"/>
        </w:rPr>
        <w:instrText xml:space="preserve"> TC \l2 "Poe v. Seaborn, 282 U.S. 101 (1930)</w:instrText>
      </w:r>
      <w:r w:rsidRPr="00576ED7">
        <w:rPr>
          <w:szCs w:val="24"/>
        </w:rPr>
        <w:fldChar w:fldCharType="end"/>
      </w:r>
      <w:r w:rsidRPr="00576ED7">
        <w:rPr>
          <w:szCs w:val="24"/>
        </w:rPr>
        <w:t>.</w:t>
      </w:r>
    </w:p>
    <w:p w14:paraId="10CC70F0" w14:textId="77777777" w:rsidR="0049128E" w:rsidRPr="00576ED7" w:rsidRDefault="0049128E" w:rsidP="00A6585D">
      <w:pPr>
        <w:widowControl w:val="0"/>
        <w:jc w:val="both"/>
        <w:rPr>
          <w:szCs w:val="24"/>
        </w:rPr>
      </w:pPr>
    </w:p>
    <w:p w14:paraId="0E1573C5" w14:textId="77777777" w:rsidR="0049128E" w:rsidRPr="00576ED7" w:rsidRDefault="0049128E" w:rsidP="00A6585D">
      <w:pPr>
        <w:widowControl w:val="0"/>
        <w:jc w:val="both"/>
        <w:rPr>
          <w:szCs w:val="24"/>
        </w:rPr>
      </w:pPr>
      <w:r w:rsidRPr="00576ED7">
        <w:rPr>
          <w:szCs w:val="24"/>
        </w:rPr>
        <w:t>MR. JUSTICE ROBERTS delivered the opinion of the Court.</w:t>
      </w:r>
    </w:p>
    <w:p w14:paraId="6806F21A" w14:textId="77777777" w:rsidR="0049128E" w:rsidRPr="00576ED7" w:rsidRDefault="0049128E" w:rsidP="00A6585D">
      <w:pPr>
        <w:widowControl w:val="0"/>
        <w:jc w:val="both"/>
        <w:rPr>
          <w:szCs w:val="24"/>
        </w:rPr>
      </w:pPr>
    </w:p>
    <w:p w14:paraId="6D82CFB8" w14:textId="77777777" w:rsidR="0049128E" w:rsidRPr="00576ED7" w:rsidRDefault="0049128E" w:rsidP="00A6585D">
      <w:pPr>
        <w:widowControl w:val="0"/>
        <w:jc w:val="both"/>
        <w:rPr>
          <w:szCs w:val="24"/>
        </w:rPr>
      </w:pPr>
      <w:r w:rsidRPr="00576ED7">
        <w:rPr>
          <w:szCs w:val="24"/>
        </w:rPr>
        <w:t xml:space="preserve">Seaborn and his wife, citizens and residents of the State of Washington, made for the year 1927 separate income tax returns as permitted by the Revenue Act of 1926, c. 27, </w:t>
      </w:r>
      <w:r w:rsidR="00CA008D">
        <w:rPr>
          <w:szCs w:val="24"/>
        </w:rPr>
        <w:t>§ </w:t>
      </w:r>
      <w:r w:rsidRPr="00576ED7">
        <w:rPr>
          <w:szCs w:val="24"/>
        </w:rPr>
        <w:t xml:space="preserve">223 (U.S.C.App., Title 26, </w:t>
      </w:r>
      <w:r w:rsidR="00CA008D">
        <w:rPr>
          <w:szCs w:val="24"/>
        </w:rPr>
        <w:t>§ </w:t>
      </w:r>
      <w:r w:rsidRPr="00576ED7">
        <w:rPr>
          <w:szCs w:val="24"/>
        </w:rPr>
        <w:t>964).</w:t>
      </w:r>
    </w:p>
    <w:p w14:paraId="4E67C4D9" w14:textId="77777777" w:rsidR="0049128E" w:rsidRPr="00576ED7" w:rsidRDefault="0049128E" w:rsidP="00A6585D">
      <w:pPr>
        <w:widowControl w:val="0"/>
        <w:jc w:val="both"/>
        <w:rPr>
          <w:szCs w:val="24"/>
        </w:rPr>
      </w:pPr>
    </w:p>
    <w:p w14:paraId="7DF78E2C" w14:textId="77777777" w:rsidR="0049128E" w:rsidRPr="00576ED7" w:rsidRDefault="0049128E" w:rsidP="00A6585D">
      <w:pPr>
        <w:widowControl w:val="0"/>
        <w:jc w:val="both"/>
        <w:rPr>
          <w:szCs w:val="24"/>
        </w:rPr>
      </w:pPr>
      <w:r w:rsidRPr="00576ED7">
        <w:rPr>
          <w:szCs w:val="24"/>
        </w:rPr>
        <w:t>During and prior to 1927, they accumulated property comprising real estate, stocks, bonds and other personal property. While the real estate stood in his name alone, it is undispute</w:t>
      </w:r>
      <w:r w:rsidR="004E5087">
        <w:rPr>
          <w:szCs w:val="24"/>
        </w:rPr>
        <w:t>d that all of the property, real</w:t>
      </w:r>
      <w:r w:rsidRPr="00576ED7">
        <w:rPr>
          <w:szCs w:val="24"/>
        </w:rPr>
        <w:t xml:space="preserve"> and personal, constituted community property, and that neither owned any separate property or had any separate income.</w:t>
      </w:r>
    </w:p>
    <w:p w14:paraId="1D1629EB" w14:textId="77777777" w:rsidR="0049128E" w:rsidRPr="00576ED7" w:rsidRDefault="0049128E" w:rsidP="00A6585D">
      <w:pPr>
        <w:widowControl w:val="0"/>
        <w:jc w:val="both"/>
        <w:rPr>
          <w:szCs w:val="24"/>
        </w:rPr>
      </w:pPr>
    </w:p>
    <w:p w14:paraId="7652E0A1" w14:textId="77777777" w:rsidR="0049128E" w:rsidRPr="00576ED7" w:rsidRDefault="0049128E" w:rsidP="00A6585D">
      <w:pPr>
        <w:widowControl w:val="0"/>
        <w:jc w:val="both"/>
        <w:rPr>
          <w:szCs w:val="24"/>
        </w:rPr>
      </w:pPr>
      <w:r w:rsidRPr="00576ED7">
        <w:rPr>
          <w:szCs w:val="24"/>
        </w:rPr>
        <w:t>The income comprised Seaborn’s salary, interest on bank deposits and on bonds, dividends, and profits on sales of real and personal property. He and his wife each returned one-half the total community income as gross income, and each deducted one-half of the community expenses to arrive at the net income returned.</w:t>
      </w:r>
    </w:p>
    <w:p w14:paraId="64806C88" w14:textId="77777777" w:rsidR="0049128E" w:rsidRPr="00576ED7" w:rsidRDefault="0049128E" w:rsidP="00A6585D">
      <w:pPr>
        <w:widowControl w:val="0"/>
        <w:jc w:val="both"/>
        <w:rPr>
          <w:szCs w:val="24"/>
        </w:rPr>
      </w:pPr>
    </w:p>
    <w:p w14:paraId="2DD09AEA" w14:textId="77777777" w:rsidR="0049128E" w:rsidRPr="00576ED7" w:rsidRDefault="0049128E" w:rsidP="00A6585D">
      <w:pPr>
        <w:widowControl w:val="0"/>
        <w:jc w:val="both"/>
        <w:rPr>
          <w:szCs w:val="24"/>
        </w:rPr>
      </w:pPr>
      <w:r w:rsidRPr="00576ED7">
        <w:rPr>
          <w:szCs w:val="24"/>
        </w:rPr>
        <w:t>The Commissioner of Internal Revenue determined that all of the income should have been reported in the husband’s return, and made an additional assessment against him. Seaborn paid under protest, claimed a refund, and, on its rejection, brought this suit.</w:t>
      </w:r>
    </w:p>
    <w:p w14:paraId="36D3C000" w14:textId="77777777" w:rsidR="0049128E" w:rsidRPr="00576ED7" w:rsidRDefault="0049128E" w:rsidP="00A6585D">
      <w:pPr>
        <w:widowControl w:val="0"/>
        <w:jc w:val="both"/>
        <w:rPr>
          <w:szCs w:val="24"/>
        </w:rPr>
      </w:pPr>
    </w:p>
    <w:p w14:paraId="7479944B" w14:textId="77777777" w:rsidR="0049128E" w:rsidRDefault="0049128E" w:rsidP="00A6585D">
      <w:pPr>
        <w:widowControl w:val="0"/>
        <w:jc w:val="both"/>
        <w:rPr>
          <w:szCs w:val="24"/>
        </w:rPr>
      </w:pPr>
      <w:r w:rsidRPr="00576ED7">
        <w:rPr>
          <w:szCs w:val="24"/>
        </w:rPr>
        <w:t>The district court rendered judgment for the plaintiff; the Collector appealed, and the circuit court of appeals certified to us the question whether the husband was bound to report for income tax the entire income, or whether the spouses were entitled each to return one-half thereof. This Court ordered the whole record to be sent up.</w:t>
      </w:r>
    </w:p>
    <w:p w14:paraId="773AE858" w14:textId="77777777" w:rsidR="0029117B" w:rsidRPr="00576ED7" w:rsidRDefault="0029117B" w:rsidP="00A6585D">
      <w:pPr>
        <w:widowControl w:val="0"/>
        <w:jc w:val="both"/>
        <w:rPr>
          <w:szCs w:val="24"/>
        </w:rPr>
      </w:pPr>
    </w:p>
    <w:p w14:paraId="29F075C6" w14:textId="77777777" w:rsidR="0049128E" w:rsidRPr="00576ED7" w:rsidRDefault="0049128E" w:rsidP="00A6585D">
      <w:pPr>
        <w:widowControl w:val="0"/>
        <w:jc w:val="both"/>
        <w:rPr>
          <w:szCs w:val="24"/>
        </w:rPr>
      </w:pPr>
      <w:r w:rsidRPr="00576ED7">
        <w:rPr>
          <w:szCs w:val="24"/>
        </w:rPr>
        <w:t>The case requires us to construe §</w:t>
      </w:r>
      <w:r w:rsidR="00CA008D">
        <w:rPr>
          <w:szCs w:val="24"/>
        </w:rPr>
        <w:t>§ </w:t>
      </w:r>
      <w:r w:rsidRPr="00576ED7">
        <w:rPr>
          <w:szCs w:val="24"/>
        </w:rPr>
        <w:t>210(a) and 211(a) of the Revenue Act of 1926 (44 Stat. 21, U.S.C.App. Tit. 26, §</w:t>
      </w:r>
      <w:r w:rsidR="00CA008D">
        <w:rPr>
          <w:szCs w:val="24"/>
        </w:rPr>
        <w:t>§ </w:t>
      </w:r>
      <w:r w:rsidRPr="00576ED7">
        <w:rPr>
          <w:szCs w:val="24"/>
        </w:rPr>
        <w:t xml:space="preserve">951 and 952), and apply them, as construed, to </w:t>
      </w:r>
      <w:r w:rsidRPr="00576ED7">
        <w:rPr>
          <w:szCs w:val="24"/>
        </w:rPr>
        <w:lastRenderedPageBreak/>
        <w:t>the interests of husband and wife in community property under the law of Washington. These sections lay a tax upon the net income of every individual. [footnote omitted] The Act goes no farther, and furnishes no other standard or definition of what constitutes an individual’s income. The use of the word “of” denotes ownership. It would be a strained construction, which, in the absence of further definition by Congress, should impute a broader significance to the phrase.</w:t>
      </w:r>
    </w:p>
    <w:p w14:paraId="08E305E0" w14:textId="77777777" w:rsidR="0049128E" w:rsidRPr="00576ED7" w:rsidRDefault="0049128E" w:rsidP="00A6585D">
      <w:pPr>
        <w:widowControl w:val="0"/>
        <w:jc w:val="both"/>
        <w:rPr>
          <w:szCs w:val="24"/>
        </w:rPr>
      </w:pPr>
    </w:p>
    <w:p w14:paraId="086506CB" w14:textId="77777777" w:rsidR="0049128E" w:rsidRPr="00576ED7" w:rsidRDefault="0049128E" w:rsidP="00A6585D">
      <w:pPr>
        <w:widowControl w:val="0"/>
        <w:jc w:val="both"/>
        <w:rPr>
          <w:szCs w:val="24"/>
        </w:rPr>
      </w:pPr>
      <w:r w:rsidRPr="00576ED7">
        <w:rPr>
          <w:szCs w:val="24"/>
        </w:rPr>
        <w:t>The Commissioner concedes that the answer to the question involved in the cause must be found in the provisions of the law of the state as to a wife’s ownership of or interest in community property. What, then, is the law of Washington as to the ownership of community property and of community income including the earnings of the husband’s and wife’s labor?</w:t>
      </w:r>
    </w:p>
    <w:p w14:paraId="26C257DD" w14:textId="77777777" w:rsidR="0049128E" w:rsidRPr="00576ED7" w:rsidRDefault="0049128E" w:rsidP="00A6585D">
      <w:pPr>
        <w:widowControl w:val="0"/>
        <w:jc w:val="both"/>
        <w:rPr>
          <w:szCs w:val="24"/>
        </w:rPr>
      </w:pPr>
    </w:p>
    <w:p w14:paraId="08B18305" w14:textId="77777777" w:rsidR="0049128E" w:rsidRPr="00576ED7" w:rsidRDefault="0049128E" w:rsidP="00A6585D">
      <w:pPr>
        <w:widowControl w:val="0"/>
        <w:jc w:val="both"/>
        <w:rPr>
          <w:szCs w:val="24"/>
        </w:rPr>
      </w:pPr>
      <w:r w:rsidRPr="00576ED7">
        <w:rPr>
          <w:szCs w:val="24"/>
        </w:rPr>
        <w:t>The answer is found in the statutes of the state [footnote omitted] and the decisions interpreting them.</w:t>
      </w:r>
    </w:p>
    <w:p w14:paraId="1CFC001B" w14:textId="77777777" w:rsidR="0049128E" w:rsidRPr="00576ED7" w:rsidRDefault="0049128E" w:rsidP="00A6585D">
      <w:pPr>
        <w:widowControl w:val="0"/>
        <w:jc w:val="both"/>
        <w:rPr>
          <w:szCs w:val="24"/>
        </w:rPr>
      </w:pPr>
    </w:p>
    <w:p w14:paraId="0A9CC283" w14:textId="77777777" w:rsidR="0049128E" w:rsidRPr="00576ED7" w:rsidRDefault="0049128E" w:rsidP="00A6585D">
      <w:pPr>
        <w:widowControl w:val="0"/>
        <w:jc w:val="both"/>
        <w:rPr>
          <w:szCs w:val="24"/>
        </w:rPr>
      </w:pPr>
      <w:r w:rsidRPr="00576ED7">
        <w:rPr>
          <w:szCs w:val="24"/>
        </w:rPr>
        <w:t>These statutes provide that, save for property acquired by gift, bequest, devise, or inheritance, all property however acquired after marriage by either husband or wife or by both is community property. On the death of either spouse, his or her interest is subject to testamentary disposition, and, failing that, it passes to the issue of the decedent, and not to the surviving spouse. While the husband has the management and control of community personal property and like power of disposition thereof as of his separate personal property, this power is subject to restrictions which are inconsistent with denial of the wife’s interest as co owner. The wife may borrow for community purposes and bind the community property. [citation omitted]. Since the husband may not discharge his separate obligation out of community property, she may, suing alone, enjoin collection of his separate debt out of community property. [citation omitted]. She may prevent his making substantial gifts out of community property without her consent. [citation omitted]. The community property is not liable for the husband’s torts not committed in carrying on the business of the community. [citation omitted].</w:t>
      </w:r>
    </w:p>
    <w:p w14:paraId="3ADEBFA2" w14:textId="77777777" w:rsidR="0049128E" w:rsidRPr="00576ED7" w:rsidRDefault="0049128E" w:rsidP="00A6585D">
      <w:pPr>
        <w:widowControl w:val="0"/>
        <w:jc w:val="both"/>
        <w:rPr>
          <w:szCs w:val="24"/>
        </w:rPr>
      </w:pPr>
    </w:p>
    <w:p w14:paraId="0E6A6B7E" w14:textId="77777777" w:rsidR="0049128E" w:rsidRPr="00576ED7" w:rsidRDefault="0049128E" w:rsidP="00A6585D">
      <w:pPr>
        <w:widowControl w:val="0"/>
        <w:jc w:val="both"/>
        <w:rPr>
          <w:szCs w:val="24"/>
        </w:rPr>
      </w:pPr>
      <w:r w:rsidRPr="00576ED7">
        <w:rPr>
          <w:szCs w:val="24"/>
        </w:rPr>
        <w:t>The books are full of expressions such as “the personal property is just as much hers as his” [citation omitted]; “her property right in it [(an automobile)] is as great as his” [citation omitted]; “the title of the spouse therein was a legal title, as well as that of the other” [citation omitted].</w:t>
      </w:r>
    </w:p>
    <w:p w14:paraId="23AA78BF" w14:textId="77777777" w:rsidR="0049128E" w:rsidRPr="00576ED7" w:rsidRDefault="0049128E" w:rsidP="00A6585D">
      <w:pPr>
        <w:widowControl w:val="0"/>
        <w:jc w:val="both"/>
        <w:rPr>
          <w:szCs w:val="24"/>
        </w:rPr>
      </w:pPr>
    </w:p>
    <w:p w14:paraId="5DE70529" w14:textId="77777777" w:rsidR="0049128E" w:rsidRPr="00576ED7" w:rsidRDefault="0049128E" w:rsidP="00A6585D">
      <w:pPr>
        <w:widowControl w:val="0"/>
        <w:jc w:val="both"/>
        <w:rPr>
          <w:szCs w:val="24"/>
        </w:rPr>
      </w:pPr>
      <w:r w:rsidRPr="00576ED7">
        <w:rPr>
          <w:szCs w:val="24"/>
        </w:rPr>
        <w:t>Without further extending this opinion, it must suffice to say that it is clear the wife has, in Washington, a vested property right in the community property equal with that of her husband, and in the income of the community, including salaries or wages of either husband or wife, or both. ...</w:t>
      </w:r>
    </w:p>
    <w:p w14:paraId="49F64D04" w14:textId="77777777" w:rsidR="0049128E" w:rsidRPr="00576ED7" w:rsidRDefault="0049128E" w:rsidP="00A6585D">
      <w:pPr>
        <w:widowControl w:val="0"/>
        <w:jc w:val="both"/>
        <w:rPr>
          <w:szCs w:val="24"/>
        </w:rPr>
      </w:pPr>
      <w:r w:rsidRPr="00576ED7">
        <w:rPr>
          <w:szCs w:val="24"/>
        </w:rPr>
        <w:lastRenderedPageBreak/>
        <w:t>The taxpayer contends that, if the test of taxability under Sections 210 and 211 is ownership, it is clear that income of community property is owned by the community, and that husband and wife have each a present vested one-half interest therein.</w:t>
      </w:r>
    </w:p>
    <w:p w14:paraId="08F57118" w14:textId="77777777" w:rsidR="0049128E" w:rsidRPr="00576ED7" w:rsidRDefault="0049128E" w:rsidP="00A6585D">
      <w:pPr>
        <w:widowControl w:val="0"/>
        <w:jc w:val="both"/>
        <w:rPr>
          <w:szCs w:val="24"/>
        </w:rPr>
      </w:pPr>
    </w:p>
    <w:p w14:paraId="4B0059A5" w14:textId="77777777" w:rsidR="0049128E" w:rsidRPr="00576ED7" w:rsidRDefault="0049128E" w:rsidP="00A6585D">
      <w:pPr>
        <w:widowControl w:val="0"/>
        <w:jc w:val="both"/>
        <w:rPr>
          <w:szCs w:val="24"/>
        </w:rPr>
      </w:pPr>
      <w:r w:rsidRPr="00576ED7">
        <w:rPr>
          <w:szCs w:val="24"/>
        </w:rPr>
        <w:t>The Commissioner contends, however, that we are here concerned not with mere names, nor even with mere technical legal titles; that calling the wife’s interest vested is nothing to the purpose, because the husband has such broad powers of control and alienation that, while the community lasts, he is essentially the owner of the whole community property, and ought so to be considered for the purposes of §</w:t>
      </w:r>
      <w:r w:rsidR="00CA008D">
        <w:rPr>
          <w:szCs w:val="24"/>
        </w:rPr>
        <w:t>§ </w:t>
      </w:r>
      <w:r w:rsidRPr="00576ED7">
        <w:rPr>
          <w:szCs w:val="24"/>
        </w:rPr>
        <w:t>210 and 211. He points out that, as to personal property, the husband may convey it, may make contracts affecting it, may do anything with it short of committing a fraud on his wife’s rights. And though the wife must join in any sale of real estate, he asserts that the same is true, by virtue of statutes, in most states which do not have the community system. He asserts that control without accountability is indistinguishable from ownership, and that, since the husband has this, quoad community property and income, the income is that “of” the husband under §</w:t>
      </w:r>
      <w:r w:rsidR="00CA008D">
        <w:rPr>
          <w:szCs w:val="24"/>
        </w:rPr>
        <w:t>§ </w:t>
      </w:r>
      <w:r w:rsidRPr="00576ED7">
        <w:rPr>
          <w:szCs w:val="24"/>
        </w:rPr>
        <w:t>210, 211 of the income tax law.</w:t>
      </w:r>
    </w:p>
    <w:p w14:paraId="677BE40F" w14:textId="77777777" w:rsidR="0049128E" w:rsidRPr="00576ED7" w:rsidRDefault="0049128E" w:rsidP="00A6585D">
      <w:pPr>
        <w:widowControl w:val="0"/>
        <w:jc w:val="both"/>
        <w:rPr>
          <w:szCs w:val="24"/>
        </w:rPr>
      </w:pPr>
    </w:p>
    <w:p w14:paraId="16E8FA7A" w14:textId="77777777" w:rsidR="0049128E" w:rsidRPr="00576ED7" w:rsidRDefault="00673C00" w:rsidP="0029117B">
      <w:pPr>
        <w:widowControl w:val="0"/>
        <w:jc w:val="both"/>
        <w:rPr>
          <w:szCs w:val="24"/>
        </w:rPr>
      </w:pPr>
      <w:r w:rsidRPr="00576ED7">
        <w:rPr>
          <w:noProof/>
          <w:szCs w:val="24"/>
        </w:rPr>
        <mc:AlternateContent>
          <mc:Choice Requires="wps">
            <w:drawing>
              <wp:anchor distT="152400" distB="152400" distL="152400" distR="152400" simplePos="0" relativeHeight="251944960" behindDoc="0" locked="0" layoutInCell="0" allowOverlap="1" wp14:anchorId="3A925EE3" wp14:editId="1C4EF16D">
                <wp:simplePos x="0" y="0"/>
                <wp:positionH relativeFrom="margin">
                  <wp:posOffset>2962275</wp:posOffset>
                </wp:positionH>
                <wp:positionV relativeFrom="paragraph">
                  <wp:posOffset>24130</wp:posOffset>
                </wp:positionV>
                <wp:extent cx="2087245" cy="500380"/>
                <wp:effectExtent l="0" t="0" r="27305" b="13970"/>
                <wp:wrapSquare wrapText="largest"/>
                <wp:docPr id="6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500380"/>
                        </a:xfrm>
                        <a:prstGeom prst="rect">
                          <a:avLst/>
                        </a:prstGeom>
                        <a:solidFill>
                          <a:srgbClr val="FFFFFF"/>
                        </a:solidFill>
                        <a:ln w="12192">
                          <a:solidFill>
                            <a:srgbClr val="000000"/>
                          </a:solidFill>
                          <a:miter lim="800000"/>
                          <a:headEnd/>
                          <a:tailEnd/>
                        </a:ln>
                      </wps:spPr>
                      <wps:txbx>
                        <w:txbxContent>
                          <w:p w14:paraId="540E5EAF" w14:textId="77777777" w:rsidR="002D4291" w:rsidRDefault="002D4291" w:rsidP="00673C00">
                            <w:pPr>
                              <w:widowControl w:val="0"/>
                              <w:jc w:val="both"/>
                              <w:rPr>
                                <w:rFonts w:ascii="Tw Cen MT" w:hAnsi="Tw Cen MT"/>
                              </w:rPr>
                            </w:pPr>
                            <w:r>
                              <w:rPr>
                                <w:rFonts w:ascii="Tw Cen MT" w:hAnsi="Tw Cen MT"/>
                                <w:i/>
                              </w:rPr>
                              <w:t>quoad</w:t>
                            </w:r>
                            <w:r>
                              <w:rPr>
                                <w:rFonts w:ascii="Tw Cen MT" w:hAnsi="Tw Cen MT"/>
                              </w:rPr>
                              <w:t>: as to; as long as; until</w:t>
                            </w:r>
                          </w:p>
                          <w:p w14:paraId="46533285" w14:textId="77777777" w:rsidR="002D4291" w:rsidRDefault="002D4291" w:rsidP="00673C00">
                            <w:pPr>
                              <w:widowControl w:val="0"/>
                              <w:jc w:val="both"/>
                              <w:rPr>
                                <w:rFonts w:ascii="Tw Cen MT" w:hAnsi="Tw Cen MT"/>
                              </w:rPr>
                            </w:pPr>
                            <w:r>
                              <w:rPr>
                                <w:rFonts w:ascii="Tw Cen MT" w:hAnsi="Tw Cen MT"/>
                                <w:i/>
                              </w:rPr>
                              <w:t>acquêt</w:t>
                            </w:r>
                            <w:r>
                              <w:rPr>
                                <w:rFonts w:ascii="Tw Cen MT" w:hAnsi="Tw Cen MT"/>
                              </w:rPr>
                              <w:t>: propert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25EE3" id="Text Box 53" o:spid="_x0000_s1086" type="#_x0000_t202" style="position:absolute;left:0;text-align:left;margin-left:233.25pt;margin-top:1.9pt;width:164.35pt;height:39.4pt;z-index:251944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" o:allowincell="f" strokeweight=".96pt">
                <v:textbox inset="6pt,6pt,6pt,6pt">
                  <w:txbxContent>
                    <w:p w14:paraId="540E5EAF" w14:textId="77777777" w:rsidR="002D4291" w:rsidRDefault="002D4291" w:rsidP="00673C00">
                      <w:pPr>
                        <w:widowControl w:val="0"/>
                        <w:jc w:val="both"/>
                        <w:rPr>
                          <w:rFonts w:ascii="Tw Cen MT" w:hAnsi="Tw Cen MT"/>
                        </w:rPr>
                      </w:pPr>
                      <w:proofErr w:type="gramStart"/>
                      <w:r>
                        <w:rPr>
                          <w:rFonts w:ascii="Tw Cen MT" w:hAnsi="Tw Cen MT"/>
                          <w:i/>
                        </w:rPr>
                        <w:t>quoad</w:t>
                      </w:r>
                      <w:proofErr w:type="gramEnd"/>
                      <w:r>
                        <w:rPr>
                          <w:rFonts w:ascii="Tw Cen MT" w:hAnsi="Tw Cen MT"/>
                        </w:rPr>
                        <w:t>: as to; as long as; until</w:t>
                      </w:r>
                    </w:p>
                    <w:p w14:paraId="46533285" w14:textId="77777777" w:rsidR="002D4291" w:rsidRDefault="002D4291" w:rsidP="00673C00">
                      <w:pPr>
                        <w:widowControl w:val="0"/>
                        <w:jc w:val="both"/>
                        <w:rPr>
                          <w:rFonts w:ascii="Tw Cen MT" w:hAnsi="Tw Cen MT"/>
                        </w:rPr>
                      </w:pPr>
                      <w:proofErr w:type="gramStart"/>
                      <w:r>
                        <w:rPr>
                          <w:rFonts w:ascii="Tw Cen MT" w:hAnsi="Tw Cen MT"/>
                          <w:i/>
                        </w:rPr>
                        <w:t>acquêt</w:t>
                      </w:r>
                      <w:proofErr w:type="gramEnd"/>
                      <w:r>
                        <w:rPr>
                          <w:rFonts w:ascii="Tw Cen MT" w:hAnsi="Tw Cen MT"/>
                        </w:rPr>
                        <w:t>: property</w:t>
                      </w:r>
                    </w:p>
                  </w:txbxContent>
                </v:textbox>
                <w10:wrap type="square" side="largest" anchorx="margin"/>
              </v:shape>
            </w:pict>
          </mc:Fallback>
        </mc:AlternateContent>
      </w:r>
      <w:r w:rsidR="0049128E" w:rsidRPr="00576ED7">
        <w:rPr>
          <w:szCs w:val="24"/>
        </w:rPr>
        <w:t>We think, in view of the law of Washington above stated, this contention is unsound. The community must act through an agent. This Court has said with respect to the community property system [citation omitted] that</w:t>
      </w:r>
      <w:r w:rsidR="0029117B">
        <w:rPr>
          <w:szCs w:val="24"/>
        </w:rPr>
        <w:t xml:space="preserve"> </w:t>
      </w:r>
      <w:r w:rsidR="0049128E" w:rsidRPr="00576ED7">
        <w:rPr>
          <w:szCs w:val="24"/>
        </w:rPr>
        <w:t>“property acquired during marriage with community funds became an acqu</w:t>
      </w:r>
      <w:r w:rsidR="0029117B">
        <w:rPr>
          <w:szCs w:val="24"/>
        </w:rPr>
        <w:t>ê</w:t>
      </w:r>
      <w:r w:rsidR="0049128E" w:rsidRPr="00576ED7">
        <w:rPr>
          <w:szCs w:val="24"/>
        </w:rPr>
        <w:t>t of the community, and not the sole property of the one in whose name the property was bought, although by the law existing at the time the husband was given the management, control, and power of sale of such property. This right being vested in him not because he was the exclusive owner, but because, by law, he was created the agent of the community.”</w:t>
      </w:r>
    </w:p>
    <w:p w14:paraId="02DDEACC" w14:textId="77777777" w:rsidR="0049128E" w:rsidRPr="00576ED7" w:rsidRDefault="0049128E" w:rsidP="00A6585D">
      <w:pPr>
        <w:widowControl w:val="0"/>
        <w:jc w:val="both"/>
        <w:rPr>
          <w:szCs w:val="24"/>
        </w:rPr>
      </w:pPr>
    </w:p>
    <w:p w14:paraId="16854ABC" w14:textId="77777777" w:rsidR="0049128E" w:rsidRPr="00576ED7" w:rsidRDefault="0049128E" w:rsidP="00A6585D">
      <w:pPr>
        <w:widowControl w:val="0"/>
        <w:jc w:val="both"/>
        <w:rPr>
          <w:szCs w:val="24"/>
        </w:rPr>
      </w:pPr>
      <w:r w:rsidRPr="00576ED7">
        <w:rPr>
          <w:szCs w:val="24"/>
        </w:rPr>
        <w:t>....</w:t>
      </w:r>
    </w:p>
    <w:p w14:paraId="1290D1BD" w14:textId="77777777" w:rsidR="0049128E" w:rsidRPr="00576ED7" w:rsidRDefault="0049128E" w:rsidP="00A6585D">
      <w:pPr>
        <w:widowControl w:val="0"/>
        <w:jc w:val="both"/>
        <w:rPr>
          <w:szCs w:val="24"/>
        </w:rPr>
      </w:pPr>
    </w:p>
    <w:p w14:paraId="58CAF60F" w14:textId="77777777" w:rsidR="0049128E" w:rsidRPr="00576ED7" w:rsidRDefault="0049128E" w:rsidP="00A6585D">
      <w:pPr>
        <w:widowControl w:val="0"/>
        <w:jc w:val="both"/>
        <w:rPr>
          <w:szCs w:val="24"/>
        </w:rPr>
      </w:pPr>
      <w:r w:rsidRPr="00576ED7">
        <w:rPr>
          <w:szCs w:val="24"/>
        </w:rPr>
        <w:t>The obligations of the husband as agent of the community are no less real because the policy of the state limits the wife’s right to call him to account in a court. Power is not synonymous with right. Nor is obligation coterminous with legal remedy. The law’s investiture of the husband with broad powers by no means negatives the wife’s present interest as a co-owner.</w:t>
      </w:r>
    </w:p>
    <w:p w14:paraId="7D4E7257" w14:textId="77777777" w:rsidR="0049128E" w:rsidRPr="00576ED7" w:rsidRDefault="0049128E" w:rsidP="00A6585D">
      <w:pPr>
        <w:widowControl w:val="0"/>
        <w:jc w:val="both"/>
        <w:rPr>
          <w:szCs w:val="24"/>
        </w:rPr>
      </w:pPr>
    </w:p>
    <w:p w14:paraId="45856C17" w14:textId="77777777" w:rsidR="0049128E" w:rsidRPr="00576ED7" w:rsidRDefault="0049128E" w:rsidP="00A6585D">
      <w:pPr>
        <w:widowControl w:val="0"/>
        <w:jc w:val="both"/>
        <w:rPr>
          <w:szCs w:val="24"/>
        </w:rPr>
      </w:pPr>
      <w:r w:rsidRPr="00576ED7">
        <w:rPr>
          <w:szCs w:val="24"/>
        </w:rPr>
        <w:t>We are of opinion that, under the law of Washington, the entire property and income of the community can no more be said to be that of the husband than it could rightly be termed that of the wife.</w:t>
      </w:r>
    </w:p>
    <w:p w14:paraId="0638B2AB" w14:textId="77777777" w:rsidR="0049128E" w:rsidRPr="00576ED7" w:rsidRDefault="0049128E" w:rsidP="00A6585D">
      <w:pPr>
        <w:widowControl w:val="0"/>
        <w:jc w:val="both"/>
        <w:rPr>
          <w:szCs w:val="24"/>
        </w:rPr>
      </w:pPr>
      <w:r w:rsidRPr="00576ED7">
        <w:rPr>
          <w:szCs w:val="24"/>
        </w:rPr>
        <w:lastRenderedPageBreak/>
        <w:t>....</w:t>
      </w:r>
    </w:p>
    <w:p w14:paraId="482AF1C2" w14:textId="77777777" w:rsidR="0049128E" w:rsidRPr="00576ED7" w:rsidRDefault="0049128E" w:rsidP="00A6585D">
      <w:pPr>
        <w:widowControl w:val="0"/>
        <w:jc w:val="both"/>
        <w:rPr>
          <w:szCs w:val="24"/>
        </w:rPr>
      </w:pPr>
    </w:p>
    <w:p w14:paraId="32897CB0" w14:textId="77777777" w:rsidR="0049128E" w:rsidRPr="00576ED7" w:rsidRDefault="0049128E" w:rsidP="00A6585D">
      <w:pPr>
        <w:widowControl w:val="0"/>
        <w:jc w:val="both"/>
        <w:rPr>
          <w:szCs w:val="24"/>
        </w:rPr>
      </w:pPr>
      <w:r w:rsidRPr="00576ED7">
        <w:rPr>
          <w:szCs w:val="24"/>
        </w:rPr>
        <w:t xml:space="preserve">The Commissioner urges that we have, in principle, decided the instant question in favor of the government. He relies on [citations omitted] and </w:t>
      </w:r>
      <w:r w:rsidRPr="00576ED7">
        <w:rPr>
          <w:i/>
          <w:szCs w:val="24"/>
        </w:rPr>
        <w:t>Lucas v. Earl</w:t>
      </w:r>
      <w:r w:rsidRPr="00576ED7">
        <w:rPr>
          <w:szCs w:val="24"/>
        </w:rPr>
        <w:t>, 281 U. S. 111.</w:t>
      </w:r>
    </w:p>
    <w:p w14:paraId="5F814447" w14:textId="77777777" w:rsidR="0049128E" w:rsidRPr="00576ED7" w:rsidRDefault="0049128E" w:rsidP="00A6585D">
      <w:pPr>
        <w:widowControl w:val="0"/>
        <w:jc w:val="both"/>
        <w:rPr>
          <w:szCs w:val="24"/>
        </w:rPr>
      </w:pPr>
    </w:p>
    <w:p w14:paraId="7D25378C" w14:textId="77777777" w:rsidR="0049128E" w:rsidRPr="00576ED7" w:rsidRDefault="0049128E" w:rsidP="00A6585D">
      <w:pPr>
        <w:widowControl w:val="0"/>
        <w:jc w:val="both"/>
        <w:rPr>
          <w:szCs w:val="24"/>
        </w:rPr>
      </w:pPr>
      <w:r w:rsidRPr="00576ED7">
        <w:rPr>
          <w:szCs w:val="24"/>
        </w:rPr>
        <w:t>....</w:t>
      </w:r>
    </w:p>
    <w:p w14:paraId="17D0FB4F" w14:textId="77777777" w:rsidR="0049128E" w:rsidRPr="00576ED7" w:rsidRDefault="0049128E" w:rsidP="00A6585D">
      <w:pPr>
        <w:widowControl w:val="0"/>
        <w:jc w:val="both"/>
        <w:rPr>
          <w:szCs w:val="24"/>
        </w:rPr>
      </w:pPr>
    </w:p>
    <w:p w14:paraId="4745CC82" w14:textId="77777777" w:rsidR="0049128E" w:rsidRPr="00576ED7" w:rsidRDefault="0049128E" w:rsidP="00A6585D">
      <w:pPr>
        <w:widowControl w:val="0"/>
        <w:jc w:val="both"/>
        <w:rPr>
          <w:szCs w:val="24"/>
        </w:rPr>
      </w:pPr>
      <w:r w:rsidRPr="00576ED7">
        <w:rPr>
          <w:szCs w:val="24"/>
        </w:rPr>
        <w:t xml:space="preserve">In the </w:t>
      </w:r>
      <w:r w:rsidRPr="00576ED7">
        <w:rPr>
          <w:i/>
          <w:szCs w:val="24"/>
        </w:rPr>
        <w:t>Earl</w:t>
      </w:r>
      <w:r w:rsidRPr="00576ED7">
        <w:rPr>
          <w:szCs w:val="24"/>
        </w:rPr>
        <w:t xml:space="preserve"> case, a husband and wife contracted that any property they had or might thereafter acquire in any way, either by earnings (including salaries, fees, etc.) or any rights by contract or otherwise, “shall be treated and considered, and hereby is declared to be received, held, taken, and owned by us as joint tenants. ...” We held that assuming the validity of the contract under local law, it still remained true that the husband’s professional fees, earned in years subsequent to the date of the contract, were his individual income, “derived from salaries, wages, or compensation for personal service” under </w:t>
      </w:r>
      <w:r w:rsidR="00CA008D">
        <w:rPr>
          <w:szCs w:val="24"/>
        </w:rPr>
        <w:t>§ </w:t>
      </w:r>
      <w:r w:rsidRPr="00576ED7">
        <w:rPr>
          <w:szCs w:val="24"/>
        </w:rPr>
        <w:t>210, 211, 212(a) and 213 of the Revenue Act of 1918. The very assignment in that case was bottomed on the fact that the earnings would be the husband’s property, else there would have been nothing on which if could operate. That case presents quite a different question from this, because here, by law, the earnings are never the property of the husband, but that of the community.</w:t>
      </w:r>
    </w:p>
    <w:p w14:paraId="5BC363A7" w14:textId="77777777" w:rsidR="0049128E" w:rsidRPr="00576ED7" w:rsidRDefault="0049128E" w:rsidP="00A6585D">
      <w:pPr>
        <w:widowControl w:val="0"/>
        <w:jc w:val="both"/>
        <w:rPr>
          <w:szCs w:val="24"/>
        </w:rPr>
      </w:pPr>
    </w:p>
    <w:p w14:paraId="71D2E1FF" w14:textId="77777777" w:rsidR="0049128E" w:rsidRPr="00576ED7" w:rsidRDefault="0049128E" w:rsidP="00A6585D">
      <w:pPr>
        <w:widowControl w:val="0"/>
        <w:jc w:val="both"/>
        <w:rPr>
          <w:szCs w:val="24"/>
        </w:rPr>
      </w:pPr>
      <w:r w:rsidRPr="00576ED7">
        <w:rPr>
          <w:szCs w:val="24"/>
        </w:rPr>
        <w:t>Finally the argument is pressed upon us that the Commissioner’s ruling will work uniformity of incidence and operation of the tax in the various states, while the view urged by the taxpayer will make the tax fall unevenly upon married people. This argument cuts both ways. When it is remembered that a wife’s earnings are a part of the community property equally with her husband’s, it may well seem to those who live in states where a wife’s earnings are her own that it would not tend to promote uniformity to tax the husband on her earnings as part of his income. The answer to such argument, however, is that the constitutional requirement of uniformity is not intrinsic, but geographic. [citations omitted]. And differences of state law, which may bring a person within or without the category designated by Congress as taxable, may not be read into the Revenue Act to spell out a lack of uniformity. [citation omitted].</w:t>
      </w:r>
    </w:p>
    <w:p w14:paraId="4234D5CB" w14:textId="77777777" w:rsidR="0049128E" w:rsidRPr="00576ED7" w:rsidRDefault="0049128E" w:rsidP="00A6585D">
      <w:pPr>
        <w:widowControl w:val="0"/>
        <w:jc w:val="both"/>
        <w:rPr>
          <w:szCs w:val="24"/>
        </w:rPr>
      </w:pPr>
    </w:p>
    <w:p w14:paraId="7FFAA4C9" w14:textId="77777777" w:rsidR="0049128E" w:rsidRPr="00576ED7" w:rsidRDefault="0049128E" w:rsidP="00A6585D">
      <w:pPr>
        <w:widowControl w:val="0"/>
        <w:jc w:val="both"/>
        <w:rPr>
          <w:szCs w:val="24"/>
        </w:rPr>
      </w:pPr>
      <w:r w:rsidRPr="00576ED7">
        <w:rPr>
          <w:szCs w:val="24"/>
        </w:rPr>
        <w:t>The district court was right in holding that the husband and wife were entitled to file separate returns, each treating one-half of the community income as his or her respective incomes, and its judgment is</w:t>
      </w:r>
    </w:p>
    <w:p w14:paraId="4D909D44" w14:textId="77777777" w:rsidR="0049128E" w:rsidRPr="00576ED7" w:rsidRDefault="0049128E" w:rsidP="00A6585D">
      <w:pPr>
        <w:widowControl w:val="0"/>
        <w:jc w:val="both"/>
        <w:rPr>
          <w:szCs w:val="24"/>
        </w:rPr>
      </w:pPr>
    </w:p>
    <w:p w14:paraId="3FEE296C" w14:textId="77777777" w:rsidR="0049128E" w:rsidRPr="00576ED7" w:rsidRDefault="0049128E" w:rsidP="00A6585D">
      <w:pPr>
        <w:widowControl w:val="0"/>
        <w:jc w:val="both"/>
        <w:rPr>
          <w:szCs w:val="24"/>
        </w:rPr>
      </w:pPr>
      <w:r w:rsidRPr="00576ED7">
        <w:rPr>
          <w:szCs w:val="24"/>
        </w:rPr>
        <w:t>Affirmed.</w:t>
      </w:r>
    </w:p>
    <w:p w14:paraId="60354C15" w14:textId="77777777" w:rsidR="0049128E" w:rsidRDefault="0049128E" w:rsidP="00A6585D">
      <w:pPr>
        <w:widowControl w:val="0"/>
        <w:jc w:val="both"/>
        <w:rPr>
          <w:szCs w:val="24"/>
        </w:rPr>
      </w:pPr>
      <w:r w:rsidRPr="00576ED7">
        <w:rPr>
          <w:szCs w:val="24"/>
        </w:rPr>
        <w:t xml:space="preserve">THE CHIEF JUSTICE and MR. JUSTICE STONE took no part in the </w:t>
      </w:r>
      <w:r w:rsidRPr="00576ED7">
        <w:rPr>
          <w:szCs w:val="24"/>
        </w:rPr>
        <w:lastRenderedPageBreak/>
        <w:t>consideration or decision of this case.</w:t>
      </w:r>
    </w:p>
    <w:p w14:paraId="77B4B085" w14:textId="77777777" w:rsidR="00541AA5" w:rsidRPr="00576ED7" w:rsidRDefault="00541AA5" w:rsidP="00A6585D">
      <w:pPr>
        <w:widowControl w:val="0"/>
        <w:jc w:val="both"/>
        <w:rPr>
          <w:szCs w:val="24"/>
        </w:rPr>
      </w:pPr>
    </w:p>
    <w:p w14:paraId="69E4D7EC" w14:textId="77777777" w:rsidR="00F7116D" w:rsidRDefault="00F7116D">
      <w:pPr>
        <w:rPr>
          <w:i/>
          <w:szCs w:val="24"/>
        </w:rPr>
      </w:pPr>
    </w:p>
    <w:p w14:paraId="0B3C717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8D8EDCB" w14:textId="77777777" w:rsidR="0049128E" w:rsidRPr="00576ED7" w:rsidRDefault="0049128E" w:rsidP="00A6585D">
      <w:pPr>
        <w:widowControl w:val="0"/>
        <w:jc w:val="both"/>
        <w:rPr>
          <w:szCs w:val="24"/>
        </w:rPr>
      </w:pPr>
    </w:p>
    <w:p w14:paraId="2527543F" w14:textId="77777777" w:rsidR="0049128E" w:rsidRPr="00576ED7" w:rsidRDefault="0049128E" w:rsidP="00A6585D">
      <w:pPr>
        <w:widowControl w:val="0"/>
        <w:jc w:val="both"/>
        <w:rPr>
          <w:szCs w:val="24"/>
        </w:rPr>
      </w:pPr>
      <w:r w:rsidRPr="00576ED7">
        <w:rPr>
          <w:szCs w:val="24"/>
        </w:rPr>
        <w:t xml:space="preserve">1.  Is the distinction of ownership by </w:t>
      </w:r>
      <w:r w:rsidR="00673C00">
        <w:rPr>
          <w:szCs w:val="24"/>
        </w:rPr>
        <w:t xml:space="preserve">operation </w:t>
      </w:r>
      <w:r w:rsidRPr="00576ED7">
        <w:rPr>
          <w:szCs w:val="24"/>
        </w:rPr>
        <w:t xml:space="preserve">of state law rather than </w:t>
      </w:r>
      <w:r w:rsidR="00673C00">
        <w:rPr>
          <w:szCs w:val="24"/>
        </w:rPr>
        <w:t xml:space="preserve">by </w:t>
      </w:r>
      <w:r w:rsidRPr="00576ED7">
        <w:rPr>
          <w:szCs w:val="24"/>
        </w:rPr>
        <w:t>operation of a contract convincing? Would you expect the same resolution of the conflict to be applied to partnership allocations of income embodied in a partnership agreement, i.e., in a contract? Why the difference?</w:t>
      </w:r>
    </w:p>
    <w:p w14:paraId="70D7C402" w14:textId="77777777" w:rsidR="0049128E" w:rsidRPr="00576ED7" w:rsidRDefault="0049128E" w:rsidP="00A6585D">
      <w:pPr>
        <w:widowControl w:val="0"/>
        <w:jc w:val="both"/>
        <w:rPr>
          <w:szCs w:val="24"/>
        </w:rPr>
      </w:pPr>
    </w:p>
    <w:p w14:paraId="208779BD" w14:textId="77777777" w:rsidR="0049128E" w:rsidRPr="00576ED7" w:rsidRDefault="0049128E" w:rsidP="00A6585D">
      <w:pPr>
        <w:widowControl w:val="0"/>
        <w:jc w:val="both"/>
        <w:rPr>
          <w:szCs w:val="24"/>
        </w:rPr>
      </w:pPr>
      <w:r w:rsidRPr="00576ED7">
        <w:rPr>
          <w:szCs w:val="24"/>
        </w:rPr>
        <w:t>2.  When taxpayer lawfully performed services for which insurance commissions were paid but which taxpayer could not legally receive, the Supreme Court held that taxpayer did not have sufficient dominion over the income to be required to i</w:t>
      </w:r>
      <w:r w:rsidR="004E5087">
        <w:rPr>
          <w:szCs w:val="24"/>
        </w:rPr>
        <w:t xml:space="preserve">nclude it in its gross income. </w:t>
      </w:r>
      <w:r w:rsidRPr="00576ED7">
        <w:rPr>
          <w:i/>
          <w:szCs w:val="24"/>
        </w:rPr>
        <w:t>Comm</w:t>
      </w:r>
      <w:r w:rsidR="0029248B">
        <w:rPr>
          <w:i/>
          <w:szCs w:val="24"/>
        </w:rPr>
        <w:t>’</w:t>
      </w:r>
      <w:r w:rsidRPr="00576ED7">
        <w:rPr>
          <w:i/>
          <w:szCs w:val="24"/>
        </w:rPr>
        <w:t>r v. First Security Bank of Utah</w:t>
      </w:r>
      <w:r w:rsidRPr="00576ED7">
        <w:rPr>
          <w:szCs w:val="24"/>
        </w:rPr>
        <w:t>, 405 U.S. 394, 405 (1972) (“We think that fairness requires the tax to fall on the party that actually receives the premiums, rather than on the party that cannot.”).</w:t>
      </w:r>
    </w:p>
    <w:p w14:paraId="085608A0" w14:textId="77777777" w:rsidR="0049128E" w:rsidRPr="00576ED7" w:rsidRDefault="0049128E" w:rsidP="00A6585D">
      <w:pPr>
        <w:widowControl w:val="0"/>
        <w:jc w:val="both"/>
        <w:rPr>
          <w:szCs w:val="24"/>
        </w:rPr>
      </w:pPr>
    </w:p>
    <w:p w14:paraId="6795A81B" w14:textId="77777777" w:rsidR="0010483C" w:rsidRPr="0010483C" w:rsidRDefault="0049128E" w:rsidP="00A6585D">
      <w:pPr>
        <w:widowControl w:val="0"/>
        <w:jc w:val="both"/>
        <w:rPr>
          <w:szCs w:val="24"/>
        </w:rPr>
      </w:pPr>
      <w:r w:rsidRPr="00576ED7">
        <w:rPr>
          <w:szCs w:val="24"/>
        </w:rPr>
        <w:t>3</w:t>
      </w:r>
      <w:r w:rsidR="0081167F">
        <w:rPr>
          <w:szCs w:val="24"/>
        </w:rPr>
        <w:t xml:space="preserve">.  </w:t>
      </w:r>
      <w:r w:rsidR="0010483C">
        <w:rPr>
          <w:szCs w:val="24"/>
        </w:rPr>
        <w:t xml:space="preserve">Rather than assign salary income to another, can a taxpayer effectively waive her right to receive a salary? </w:t>
      </w:r>
      <w:r w:rsidR="0010483C">
        <w:rPr>
          <w:i/>
          <w:szCs w:val="24"/>
        </w:rPr>
        <w:t>See</w:t>
      </w:r>
      <w:r w:rsidR="0010483C">
        <w:rPr>
          <w:szCs w:val="24"/>
        </w:rPr>
        <w:t xml:space="preserve"> </w:t>
      </w:r>
      <w:r w:rsidR="0010483C">
        <w:rPr>
          <w:i/>
          <w:szCs w:val="24"/>
        </w:rPr>
        <w:t>Giannini v. Commissioner</w:t>
      </w:r>
      <w:r w:rsidR="0010483C">
        <w:rPr>
          <w:szCs w:val="24"/>
        </w:rPr>
        <w:t>, 129 F.2d 638 (CA9 1942).</w:t>
      </w:r>
    </w:p>
    <w:p w14:paraId="735F06AC" w14:textId="77777777" w:rsidR="00237ABA" w:rsidRPr="00576ED7" w:rsidRDefault="00237ABA" w:rsidP="00A6585D">
      <w:pPr>
        <w:widowControl w:val="0"/>
        <w:jc w:val="both"/>
        <w:rPr>
          <w:szCs w:val="24"/>
        </w:rPr>
      </w:pPr>
    </w:p>
    <w:p w14:paraId="1F8FDFC9" w14:textId="77777777" w:rsidR="0049128E" w:rsidRPr="00576ED7" w:rsidRDefault="0049128E" w:rsidP="00A6585D">
      <w:pPr>
        <w:widowControl w:val="0"/>
        <w:jc w:val="both"/>
        <w:rPr>
          <w:szCs w:val="24"/>
        </w:rPr>
      </w:pPr>
    </w:p>
    <w:p w14:paraId="6D88D9B0" w14:textId="77777777" w:rsidR="000F260F" w:rsidRPr="00576ED7" w:rsidRDefault="0049128E" w:rsidP="00A6585D">
      <w:pPr>
        <w:widowControl w:val="0"/>
        <w:jc w:val="both"/>
        <w:rPr>
          <w:szCs w:val="24"/>
        </w:rPr>
      </w:pPr>
      <w:r w:rsidRPr="00576ED7">
        <w:rPr>
          <w:szCs w:val="24"/>
        </w:rPr>
        <w:t xml:space="preserve"> </w:t>
      </w:r>
      <w:r w:rsidR="00C007EA" w:rsidRPr="00576ED7">
        <w:rPr>
          <w:noProof/>
          <w:szCs w:val="24"/>
        </w:rPr>
        <w:drawing>
          <wp:inline distT="0" distB="0" distL="0" distR="0" wp14:anchorId="1B90969A" wp14:editId="14EE47AC">
            <wp:extent cx="704850" cy="190500"/>
            <wp:effectExtent l="0" t="0" r="0" b="0"/>
            <wp:docPr id="11" name="Picture 1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0F260F" w:rsidRPr="00576ED7">
        <w:rPr>
          <w:szCs w:val="24"/>
        </w:rPr>
        <w:t xml:space="preserve"> </w:t>
      </w:r>
    </w:p>
    <w:p w14:paraId="36143391"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Assignment of Income: Services</w:t>
      </w:r>
      <w:r w:rsidRPr="00576ED7">
        <w:rPr>
          <w:szCs w:val="24"/>
        </w:rPr>
        <w:t>.</w:t>
      </w:r>
    </w:p>
    <w:p w14:paraId="400B1A9E" w14:textId="77777777" w:rsidR="00541AA5" w:rsidRDefault="00541AA5" w:rsidP="00A6585D">
      <w:pPr>
        <w:widowControl w:val="0"/>
        <w:ind w:left="720"/>
        <w:jc w:val="both"/>
        <w:rPr>
          <w:szCs w:val="24"/>
        </w:rPr>
      </w:pPr>
    </w:p>
    <w:p w14:paraId="0508EA2E" w14:textId="77777777" w:rsidR="0049128E" w:rsidRPr="00576ED7" w:rsidRDefault="0049128E" w:rsidP="00A6585D">
      <w:pPr>
        <w:widowControl w:val="0"/>
        <w:jc w:val="both"/>
        <w:rPr>
          <w:szCs w:val="24"/>
        </w:rPr>
      </w:pPr>
    </w:p>
    <w:p w14:paraId="420CA4D4" w14:textId="77777777" w:rsidR="0049128E" w:rsidRPr="00576ED7" w:rsidRDefault="0049128E" w:rsidP="00430EF8">
      <w:pPr>
        <w:pStyle w:val="Heading3"/>
      </w:pPr>
      <w:bookmarkStart w:id="87" w:name="_Toc43584141"/>
      <w:r w:rsidRPr="00576ED7">
        <w:t>II.  Income Splitting</w:t>
      </w:r>
      <w:r w:rsidR="0081167F">
        <w:t>:</w:t>
      </w:r>
      <w:r w:rsidRPr="00576ED7">
        <w:t xml:space="preserve"> the Joint Return</w:t>
      </w:r>
      <w:bookmarkEnd w:id="87"/>
      <w:r w:rsidRPr="00576ED7">
        <w:fldChar w:fldCharType="begin"/>
      </w:r>
      <w:r w:rsidRPr="00576ED7">
        <w:instrText xml:space="preserve"> TC \l1 "II.  Income Splitting</w:instrText>
      </w:r>
      <w:r w:rsidR="0081167F">
        <w:instrText>:</w:instrText>
      </w:r>
      <w:r w:rsidRPr="00576ED7">
        <w:instrText xml:space="preserve"> the Joint Return</w:instrText>
      </w:r>
      <w:r w:rsidRPr="00576ED7">
        <w:fldChar w:fldCharType="end"/>
      </w:r>
    </w:p>
    <w:p w14:paraId="7A1C22BE" w14:textId="77777777" w:rsidR="0049128E" w:rsidRPr="00576ED7" w:rsidRDefault="0049128E" w:rsidP="00A6585D">
      <w:pPr>
        <w:widowControl w:val="0"/>
        <w:jc w:val="both"/>
        <w:rPr>
          <w:szCs w:val="24"/>
        </w:rPr>
      </w:pPr>
    </w:p>
    <w:p w14:paraId="246DC90A" w14:textId="1E2992D2" w:rsidR="0049128E" w:rsidRDefault="0049128E" w:rsidP="00A6585D">
      <w:pPr>
        <w:widowControl w:val="0"/>
        <w:jc w:val="both"/>
        <w:rPr>
          <w:szCs w:val="24"/>
        </w:rPr>
      </w:pPr>
      <w:bookmarkStart w:id="88" w:name="_Hlk510015479"/>
      <w:r w:rsidRPr="00576ED7">
        <w:rPr>
          <w:szCs w:val="24"/>
        </w:rPr>
        <w:t xml:space="preserve">The following excerpt from a legislative report </w:t>
      </w:r>
      <w:r w:rsidR="00C05262">
        <w:rPr>
          <w:szCs w:val="24"/>
        </w:rPr>
        <w:t xml:space="preserve">from 2001 </w:t>
      </w:r>
      <w:r w:rsidRPr="00576ED7">
        <w:rPr>
          <w:szCs w:val="24"/>
        </w:rPr>
        <w:t xml:space="preserve">reviews </w:t>
      </w:r>
      <w:r w:rsidR="0051126B">
        <w:rPr>
          <w:szCs w:val="24"/>
        </w:rPr>
        <w:t xml:space="preserve">the </w:t>
      </w:r>
      <w:r w:rsidRPr="00576ED7">
        <w:rPr>
          <w:szCs w:val="24"/>
        </w:rPr>
        <w:t>ebb and flow of policy in the choice of tax bracket breakpoints for different filing statuses</w:t>
      </w:r>
      <w:r w:rsidR="009168C9" w:rsidRPr="00576ED7">
        <w:rPr>
          <w:szCs w:val="24"/>
        </w:rPr>
        <w:t>.</w:t>
      </w:r>
      <w:r w:rsidR="009168C9">
        <w:rPr>
          <w:szCs w:val="24"/>
        </w:rPr>
        <w:t xml:space="preserve"> </w:t>
      </w:r>
      <w:r w:rsidR="0081167F">
        <w:rPr>
          <w:szCs w:val="24"/>
        </w:rPr>
        <w:t>In 2001, there was a “marriage penalty” at all income levels</w:t>
      </w:r>
      <w:r w:rsidR="009168C9">
        <w:rPr>
          <w:szCs w:val="24"/>
        </w:rPr>
        <w:t xml:space="preserve">. </w:t>
      </w:r>
      <w:r w:rsidR="0081167F">
        <w:rPr>
          <w:szCs w:val="24"/>
        </w:rPr>
        <w:t xml:space="preserve">Not everyone liked this. Who would prefer it? </w:t>
      </w:r>
      <w:r w:rsidR="004F3A04">
        <w:rPr>
          <w:szCs w:val="24"/>
        </w:rPr>
        <w:t>The tax brackets to which the excerpt refers have changed, but the policy considerations remain relevant.</w:t>
      </w:r>
    </w:p>
    <w:p w14:paraId="22C63B68" w14:textId="48652C3C" w:rsidR="002A17A5" w:rsidRDefault="002A17A5">
      <w:pPr>
        <w:rPr>
          <w:szCs w:val="24"/>
        </w:rPr>
      </w:pPr>
      <w:r>
        <w:rPr>
          <w:szCs w:val="24"/>
        </w:rPr>
        <w:br w:type="page"/>
      </w:r>
    </w:p>
    <w:p w14:paraId="57E17A0C" w14:textId="77777777" w:rsidR="0049128E" w:rsidRDefault="0049128E" w:rsidP="00A6585D">
      <w:pPr>
        <w:widowControl w:val="0"/>
        <w:jc w:val="both"/>
        <w:rPr>
          <w:szCs w:val="24"/>
        </w:rPr>
      </w:pPr>
      <w:r w:rsidRPr="00576ED7">
        <w:rPr>
          <w:b/>
          <w:szCs w:val="24"/>
        </w:rPr>
        <w:lastRenderedPageBreak/>
        <w:t>Joint Committee on Taxation</w:t>
      </w:r>
      <w:r w:rsidRPr="00576ED7">
        <w:rPr>
          <w:szCs w:val="24"/>
        </w:rPr>
        <w:t xml:space="preserve">, </w:t>
      </w:r>
      <w:r w:rsidR="0051126B">
        <w:rPr>
          <w:i/>
          <w:szCs w:val="24"/>
        </w:rPr>
        <w:t>Overview of Present Law and Economic Analysis Relating to the Marriage Tax Penalty, the Child Tax Credit, and the Alternative Minimum Tax</w:t>
      </w:r>
      <w:r w:rsidRPr="00576ED7">
        <w:rPr>
          <w:szCs w:val="24"/>
        </w:rPr>
        <w:t xml:space="preserve"> </w:t>
      </w:r>
      <w:r w:rsidR="0051126B">
        <w:rPr>
          <w:szCs w:val="24"/>
        </w:rPr>
        <w:t>2</w:t>
      </w:r>
      <w:r w:rsidRPr="00576ED7">
        <w:rPr>
          <w:szCs w:val="24"/>
        </w:rPr>
        <w:t>-</w:t>
      </w:r>
      <w:r w:rsidR="0051126B">
        <w:rPr>
          <w:szCs w:val="24"/>
        </w:rPr>
        <w:t>11</w:t>
      </w:r>
      <w:r w:rsidRPr="00576ED7">
        <w:rPr>
          <w:szCs w:val="24"/>
        </w:rPr>
        <w:t xml:space="preserve"> (</w:t>
      </w:r>
      <w:r w:rsidR="0051126B">
        <w:rPr>
          <w:szCs w:val="24"/>
        </w:rPr>
        <w:t>March 7, 2001)</w:t>
      </w:r>
      <w:r w:rsidRPr="00576ED7">
        <w:rPr>
          <w:szCs w:val="24"/>
        </w:rPr>
        <w:fldChar w:fldCharType="begin"/>
      </w:r>
      <w:r w:rsidRPr="00576ED7">
        <w:rPr>
          <w:szCs w:val="24"/>
        </w:rPr>
        <w:instrText xml:space="preserve"> TC \l2 "</w:instrText>
      </w:r>
      <w:r w:rsidRPr="00576ED7">
        <w:rPr>
          <w:b/>
          <w:szCs w:val="24"/>
        </w:rPr>
        <w:instrText>Joint Committee on Taxation</w:instrText>
      </w:r>
      <w:r w:rsidRPr="00576ED7">
        <w:rPr>
          <w:szCs w:val="24"/>
        </w:rPr>
        <w:instrText xml:space="preserve">, </w:instrText>
      </w:r>
      <w:r w:rsidR="0051126B">
        <w:rPr>
          <w:i/>
          <w:szCs w:val="24"/>
        </w:rPr>
        <w:instrText>Overview of Present Law and Economic Analysis Relating to the Marriage Tax Penalty, the Child Tax Credit, and the Alternative Minimum Tax</w:instrText>
      </w:r>
      <w:r w:rsidR="0051126B" w:rsidRPr="00576ED7">
        <w:rPr>
          <w:szCs w:val="24"/>
        </w:rPr>
        <w:instrText xml:space="preserve"> </w:instrText>
      </w:r>
      <w:r w:rsidR="0051126B">
        <w:rPr>
          <w:szCs w:val="24"/>
        </w:rPr>
        <w:instrText>2</w:instrText>
      </w:r>
      <w:r w:rsidR="0051126B" w:rsidRPr="00576ED7">
        <w:rPr>
          <w:szCs w:val="24"/>
        </w:rPr>
        <w:instrText>-</w:instrText>
      </w:r>
      <w:r w:rsidR="0051126B">
        <w:rPr>
          <w:szCs w:val="24"/>
        </w:rPr>
        <w:instrText>11</w:instrText>
      </w:r>
      <w:r w:rsidR="0051126B" w:rsidRPr="00576ED7">
        <w:rPr>
          <w:szCs w:val="24"/>
        </w:rPr>
        <w:instrText xml:space="preserve"> (</w:instrText>
      </w:r>
      <w:r w:rsidR="0051126B">
        <w:rPr>
          <w:szCs w:val="24"/>
        </w:rPr>
        <w:instrText>March 7, 2001)</w:instrText>
      </w:r>
      <w:r w:rsidRPr="00576ED7">
        <w:rPr>
          <w:szCs w:val="24"/>
        </w:rPr>
        <w:fldChar w:fldCharType="end"/>
      </w:r>
      <w:r w:rsidRPr="00576ED7">
        <w:rPr>
          <w:szCs w:val="24"/>
        </w:rPr>
        <w:t>.</w:t>
      </w:r>
    </w:p>
    <w:p w14:paraId="0013FD13" w14:textId="77777777" w:rsidR="0022384A" w:rsidRDefault="0022384A">
      <w:pPr>
        <w:rPr>
          <w:szCs w:val="24"/>
        </w:rPr>
      </w:pPr>
    </w:p>
    <w:p w14:paraId="19E065CC" w14:textId="77777777" w:rsidR="000435BC" w:rsidRPr="000435BC" w:rsidRDefault="000435BC" w:rsidP="00C05262">
      <w:pPr>
        <w:widowControl w:val="0"/>
        <w:tabs>
          <w:tab w:val="left" w:pos="2724"/>
        </w:tabs>
        <w:jc w:val="both"/>
        <w:rPr>
          <w:b/>
          <w:spacing w:val="-3"/>
          <w:szCs w:val="24"/>
        </w:rPr>
      </w:pPr>
      <w:r>
        <w:rPr>
          <w:b/>
          <w:spacing w:val="-3"/>
          <w:szCs w:val="24"/>
        </w:rPr>
        <w:t>I.</w:t>
      </w:r>
      <w:r w:rsidRPr="000435BC">
        <w:rPr>
          <w:b/>
          <w:spacing w:val="-3"/>
          <w:szCs w:val="24"/>
        </w:rPr>
        <w:t xml:space="preserve"> Marriage Tax Penalty</w:t>
      </w:r>
    </w:p>
    <w:p w14:paraId="50ADF6D0" w14:textId="77777777" w:rsidR="00994E84" w:rsidRPr="000435BC" w:rsidRDefault="000435BC" w:rsidP="00C05262">
      <w:pPr>
        <w:widowControl w:val="0"/>
        <w:tabs>
          <w:tab w:val="left" w:pos="2724"/>
        </w:tabs>
        <w:jc w:val="both"/>
        <w:rPr>
          <w:szCs w:val="24"/>
        </w:rPr>
      </w:pPr>
      <w:r>
        <w:rPr>
          <w:b/>
          <w:spacing w:val="-3"/>
          <w:szCs w:val="24"/>
        </w:rPr>
        <w:t xml:space="preserve">A. </w:t>
      </w:r>
      <w:r w:rsidR="00994E84" w:rsidRPr="000435BC">
        <w:rPr>
          <w:b/>
          <w:spacing w:val="-3"/>
          <w:szCs w:val="24"/>
        </w:rPr>
        <w:t xml:space="preserve">Present </w:t>
      </w:r>
      <w:r w:rsidR="00994E84" w:rsidRPr="000435BC">
        <w:rPr>
          <w:b/>
          <w:spacing w:val="-2"/>
          <w:szCs w:val="24"/>
        </w:rPr>
        <w:t>Law</w:t>
      </w:r>
      <w:r w:rsidR="00994E84" w:rsidRPr="000435BC">
        <w:rPr>
          <w:b/>
          <w:spacing w:val="-3"/>
          <w:szCs w:val="24"/>
        </w:rPr>
        <w:t xml:space="preserve"> </w:t>
      </w:r>
      <w:r w:rsidR="00994E84" w:rsidRPr="000435BC">
        <w:rPr>
          <w:b/>
          <w:spacing w:val="-2"/>
          <w:szCs w:val="24"/>
        </w:rPr>
        <w:t>and</w:t>
      </w:r>
      <w:r w:rsidR="00994E84" w:rsidRPr="000435BC">
        <w:rPr>
          <w:b/>
          <w:spacing w:val="-3"/>
          <w:szCs w:val="24"/>
        </w:rPr>
        <w:t xml:space="preserve"> Legislative Background</w:t>
      </w:r>
    </w:p>
    <w:p w14:paraId="3CE2576F" w14:textId="77777777" w:rsidR="00994E84" w:rsidRPr="007F54FF" w:rsidRDefault="00994E84" w:rsidP="00C05262">
      <w:pPr>
        <w:jc w:val="both"/>
        <w:rPr>
          <w:b/>
          <w:bCs/>
          <w:szCs w:val="24"/>
        </w:rPr>
      </w:pPr>
    </w:p>
    <w:p w14:paraId="524104BB" w14:textId="77777777" w:rsidR="00994E84" w:rsidRPr="007F54FF" w:rsidRDefault="00994E84" w:rsidP="00C05262">
      <w:pPr>
        <w:jc w:val="both"/>
        <w:rPr>
          <w:szCs w:val="24"/>
        </w:rPr>
      </w:pPr>
      <w:r w:rsidRPr="007F54FF">
        <w:rPr>
          <w:b/>
          <w:spacing w:val="-1"/>
          <w:szCs w:val="24"/>
          <w:u w:val="thick" w:color="000000"/>
        </w:rPr>
        <w:t>Present</w:t>
      </w:r>
      <w:r w:rsidRPr="007F54FF">
        <w:rPr>
          <w:b/>
          <w:szCs w:val="24"/>
          <w:u w:val="thick" w:color="000000"/>
        </w:rPr>
        <w:t xml:space="preserve"> </w:t>
      </w:r>
      <w:r w:rsidRPr="007F54FF">
        <w:rPr>
          <w:b/>
          <w:spacing w:val="-1"/>
          <w:szCs w:val="24"/>
          <w:u w:val="thick" w:color="000000"/>
        </w:rPr>
        <w:t>Law</w:t>
      </w:r>
    </w:p>
    <w:p w14:paraId="235F57BF" w14:textId="77777777" w:rsidR="00994E84" w:rsidRPr="007F54FF" w:rsidRDefault="00994E84" w:rsidP="00C05262">
      <w:pPr>
        <w:jc w:val="both"/>
        <w:rPr>
          <w:szCs w:val="24"/>
        </w:rPr>
      </w:pPr>
      <w:r w:rsidRPr="007F54FF">
        <w:rPr>
          <w:b/>
          <w:spacing w:val="-2"/>
          <w:szCs w:val="24"/>
          <w:u w:val="thick" w:color="000000"/>
        </w:rPr>
        <w:t>In</w:t>
      </w:r>
      <w:r w:rsidRPr="007F54FF">
        <w:rPr>
          <w:b/>
          <w:szCs w:val="24"/>
          <w:u w:val="thick" w:color="000000"/>
        </w:rPr>
        <w:t xml:space="preserve"> </w:t>
      </w:r>
      <w:r w:rsidRPr="007F54FF">
        <w:rPr>
          <w:b/>
          <w:spacing w:val="-2"/>
          <w:szCs w:val="24"/>
          <w:u w:val="thick" w:color="000000"/>
        </w:rPr>
        <w:t>general</w:t>
      </w:r>
    </w:p>
    <w:p w14:paraId="1BB5FDC0" w14:textId="77777777" w:rsidR="00994E84" w:rsidRPr="007F54FF" w:rsidRDefault="00994E84" w:rsidP="00C05262">
      <w:pPr>
        <w:jc w:val="both"/>
        <w:rPr>
          <w:b/>
          <w:bCs/>
          <w:szCs w:val="24"/>
        </w:rPr>
      </w:pPr>
    </w:p>
    <w:p w14:paraId="2FD46D8B" w14:textId="77777777" w:rsidR="00994E84" w:rsidRDefault="00994E84" w:rsidP="00C05262">
      <w:pPr>
        <w:pStyle w:val="BodyText"/>
        <w:spacing w:after="0"/>
        <w:jc w:val="both"/>
        <w:rPr>
          <w:spacing w:val="-4"/>
        </w:rPr>
      </w:pPr>
      <w:r w:rsidRPr="007F54FF">
        <w:t>A</w:t>
      </w:r>
      <w:r w:rsidRPr="007F54FF">
        <w:rPr>
          <w:spacing w:val="-3"/>
        </w:rPr>
        <w:t xml:space="preserve"> marriage penalty exists when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liabilities </w:t>
      </w:r>
      <w:r w:rsidRPr="007F54FF">
        <w:rPr>
          <w:spacing w:val="-2"/>
        </w:rPr>
        <w:t>of</w:t>
      </w:r>
      <w:r w:rsidRPr="007F54FF">
        <w:rPr>
          <w:spacing w:val="-3"/>
        </w:rPr>
        <w:t xml:space="preserve"> </w:t>
      </w:r>
      <w:r w:rsidRPr="007F54FF">
        <w:rPr>
          <w:spacing w:val="-2"/>
        </w:rPr>
        <w:t>two</w:t>
      </w:r>
      <w:r w:rsidRPr="007F54FF">
        <w:rPr>
          <w:spacing w:val="-3"/>
        </w:rPr>
        <w:t xml:space="preserve"> unmarried individuals</w:t>
      </w:r>
      <w:r w:rsidRPr="007F54FF">
        <w:rPr>
          <w:spacing w:val="39"/>
        </w:rPr>
        <w:t xml:space="preserve"> </w:t>
      </w:r>
      <w:r w:rsidRPr="007F54FF">
        <w:rPr>
          <w:spacing w:val="-2"/>
        </w:rPr>
        <w:t xml:space="preserve">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w:t>
      </w:r>
      <w:r w:rsidRPr="007F54FF">
        <w:rPr>
          <w:spacing w:val="-1"/>
        </w:rPr>
        <w:t>is</w:t>
      </w:r>
      <w:r w:rsidRPr="007F54FF">
        <w:rPr>
          <w:spacing w:val="-2"/>
        </w:rPr>
        <w:t xml:space="preserve"> less than their </w:t>
      </w:r>
      <w:r w:rsidRPr="007F54FF">
        <w:rPr>
          <w:spacing w:val="-6"/>
        </w:rPr>
        <w:t>tax</w:t>
      </w:r>
      <w:r w:rsidRPr="007F54FF">
        <w:rPr>
          <w:spacing w:val="47"/>
        </w:rPr>
        <w:t xml:space="preserve"> </w:t>
      </w:r>
      <w:r w:rsidRPr="007F54FF">
        <w:rPr>
          <w:spacing w:val="-2"/>
        </w:rPr>
        <w:t xml:space="preserve">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t>A</w:t>
      </w:r>
      <w:r w:rsidRPr="007F54FF">
        <w:rPr>
          <w:spacing w:val="-2"/>
        </w:rPr>
        <w:t xml:space="preserve"> marriage bonus exists</w:t>
      </w:r>
      <w:r w:rsidRPr="007F54FF">
        <w:rPr>
          <w:spacing w:val="47"/>
        </w:rPr>
        <w:t xml:space="preserve"> </w:t>
      </w:r>
      <w:r w:rsidRPr="007F54FF">
        <w:rPr>
          <w:spacing w:val="-2"/>
        </w:rPr>
        <w:t>when</w:t>
      </w:r>
      <w:r w:rsidRPr="007F54FF">
        <w:rPr>
          <w:spacing w:val="-3"/>
        </w:rPr>
        <w:t xml:space="preserve">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liabilities</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individuals</w:t>
      </w:r>
      <w:r w:rsidRPr="007F54FF">
        <w:rPr>
          <w:spacing w:val="-3"/>
        </w:rPr>
        <w:t xml:space="preserve"> </w:t>
      </w:r>
      <w:r w:rsidRPr="007F54FF">
        <w:rPr>
          <w:spacing w:val="-1"/>
        </w:rPr>
        <w:t>is</w:t>
      </w:r>
      <w:r w:rsidRPr="007F54FF">
        <w:rPr>
          <w:spacing w:val="-3"/>
        </w:rPr>
        <w:t xml:space="preserve"> </w:t>
      </w:r>
      <w:r w:rsidRPr="007F54FF">
        <w:rPr>
          <w:spacing w:val="-2"/>
        </w:rPr>
        <w:t>greater</w:t>
      </w:r>
      <w:r w:rsidRPr="007F54FF">
        <w:rPr>
          <w:spacing w:val="-3"/>
        </w:rPr>
        <w:t xml:space="preserve"> </w:t>
      </w:r>
      <w:r w:rsidRPr="007F54FF">
        <w:rPr>
          <w:spacing w:val="-2"/>
        </w:rPr>
        <w:t>than</w:t>
      </w:r>
      <w:r w:rsidRPr="007F54FF">
        <w:rPr>
          <w:spacing w:val="-3"/>
        </w:rPr>
        <w:t xml:space="preserv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52"/>
        </w:rPr>
        <w:t xml:space="preserve"> </w:t>
      </w:r>
      <w:r w:rsidRPr="007F54FF">
        <w:rPr>
          <w:spacing w:val="-4"/>
        </w:rPr>
        <w:t xml:space="preserve">under </w:t>
      </w:r>
      <w:r w:rsidRPr="007F54FF">
        <w:t>a</w:t>
      </w:r>
      <w:r w:rsidRPr="007F54FF">
        <w:rPr>
          <w:spacing w:val="-4"/>
        </w:rPr>
        <w:t xml:space="preserve"> joint return.</w:t>
      </w:r>
    </w:p>
    <w:p w14:paraId="037B2938" w14:textId="77777777" w:rsidR="00D74446" w:rsidRPr="007F54FF" w:rsidRDefault="00D74446" w:rsidP="00C05262">
      <w:pPr>
        <w:pStyle w:val="BodyText"/>
        <w:spacing w:after="0"/>
        <w:jc w:val="both"/>
      </w:pPr>
    </w:p>
    <w:p w14:paraId="26E8F3E8" w14:textId="77777777" w:rsidR="00994E84" w:rsidRDefault="00B82791" w:rsidP="00C05262">
      <w:pPr>
        <w:pStyle w:val="BodyText"/>
        <w:spacing w:after="0"/>
        <w:jc w:val="both"/>
        <w:rPr>
          <w:spacing w:val="1"/>
        </w:rPr>
      </w:pPr>
      <w:r>
        <w:rPr>
          <w:spacing w:val="-1"/>
        </w:rPr>
        <w:t>… [A]</w:t>
      </w:r>
      <w:r w:rsidR="00994E84" w:rsidRPr="007F54FF">
        <w:rPr>
          <w:spacing w:val="-1"/>
        </w:rPr>
        <w:t>s</w:t>
      </w:r>
      <w:r w:rsidR="00994E84" w:rsidRPr="007F54FF">
        <w:rPr>
          <w:spacing w:val="-2"/>
        </w:rPr>
        <w:t xml:space="preserve"> </w:t>
      </w:r>
      <w:r w:rsidR="00994E84" w:rsidRPr="007F54FF">
        <w:t>a</w:t>
      </w:r>
      <w:r w:rsidR="00994E84" w:rsidRPr="007F54FF">
        <w:rPr>
          <w:spacing w:val="-2"/>
        </w:rPr>
        <w:t xml:space="preserve"> general rule married</w:t>
      </w:r>
      <w:r w:rsidR="00994E84" w:rsidRPr="007F54FF">
        <w:rPr>
          <w:spacing w:val="36"/>
        </w:rPr>
        <w:t xml:space="preserve"> </w:t>
      </w:r>
      <w:r w:rsidR="00994E84" w:rsidRPr="007F54FF">
        <w:rPr>
          <w:spacing w:val="-2"/>
        </w:rPr>
        <w:t xml:space="preserve">couples whose earnings are split more evenly than </w:t>
      </w:r>
      <w:r w:rsidR="00994E84" w:rsidRPr="007F54FF">
        <w:rPr>
          <w:spacing w:val="-1"/>
        </w:rPr>
        <w:t>70-30</w:t>
      </w:r>
      <w:r w:rsidR="00994E84" w:rsidRPr="007F54FF">
        <w:rPr>
          <w:spacing w:val="-2"/>
        </w:rPr>
        <w:t xml:space="preserve"> suffer </w:t>
      </w:r>
      <w:r w:rsidR="00994E84" w:rsidRPr="007F54FF">
        <w:t>a</w:t>
      </w:r>
      <w:r w:rsidR="00994E84" w:rsidRPr="007F54FF">
        <w:rPr>
          <w:spacing w:val="-2"/>
        </w:rPr>
        <w:t xml:space="preserve"> marriage penalty</w:t>
      </w:r>
      <w:r w:rsidR="00994E84">
        <w:rPr>
          <w:spacing w:val="-2"/>
        </w:rPr>
        <w:t xml:space="preserve">.  </w:t>
      </w:r>
      <w:r w:rsidR="00994E84" w:rsidRPr="007F54FF">
        <w:rPr>
          <w:spacing w:val="-2"/>
        </w:rPr>
        <w:t>Married</w:t>
      </w:r>
      <w:r w:rsidR="00994E84" w:rsidRPr="007F54FF">
        <w:rPr>
          <w:spacing w:val="49"/>
        </w:rPr>
        <w:t xml:space="preserve"> </w:t>
      </w:r>
      <w:r w:rsidR="00994E84" w:rsidRPr="007F54FF">
        <w:rPr>
          <w:spacing w:val="-1"/>
        </w:rPr>
        <w:t xml:space="preserve">couples whose </w:t>
      </w:r>
      <w:r w:rsidR="00994E84" w:rsidRPr="007F54FF">
        <w:rPr>
          <w:spacing w:val="-3"/>
        </w:rPr>
        <w:t>earnings</w:t>
      </w:r>
      <w:r w:rsidR="00994E84" w:rsidRPr="007F54FF">
        <w:rPr>
          <w:spacing w:val="-2"/>
        </w:rPr>
        <w:t xml:space="preserve"> are largely attributable </w:t>
      </w:r>
      <w:r w:rsidR="00994E84" w:rsidRPr="007F54FF">
        <w:rPr>
          <w:spacing w:val="-1"/>
        </w:rPr>
        <w:t>to</w:t>
      </w:r>
      <w:r w:rsidR="00994E84" w:rsidRPr="007F54FF">
        <w:rPr>
          <w:spacing w:val="-2"/>
        </w:rPr>
        <w:t xml:space="preserve"> one spouse generally receive </w:t>
      </w:r>
      <w:r w:rsidR="00994E84" w:rsidRPr="007F54FF">
        <w:t>a</w:t>
      </w:r>
      <w:r w:rsidR="00994E84" w:rsidRPr="007F54FF">
        <w:rPr>
          <w:spacing w:val="-2"/>
        </w:rPr>
        <w:t xml:space="preserve"> marriage bonus</w:t>
      </w:r>
      <w:r w:rsidR="00994E84">
        <w:rPr>
          <w:spacing w:val="-2"/>
        </w:rPr>
        <w:t xml:space="preserve">.  </w:t>
      </w:r>
      <w:r>
        <w:rPr>
          <w:spacing w:val="-2"/>
        </w:rPr>
        <w:t>… [T]</w:t>
      </w:r>
      <w:r w:rsidR="00994E84" w:rsidRPr="007F54FF">
        <w:rPr>
          <w:spacing w:val="-3"/>
        </w:rPr>
        <w:t>he</w:t>
      </w:r>
      <w:r w:rsidR="00994E84" w:rsidRPr="007F54FF">
        <w:rPr>
          <w:spacing w:val="-4"/>
        </w:rPr>
        <w:t xml:space="preserve"> marginal </w:t>
      </w:r>
      <w:r w:rsidR="00994E84" w:rsidRPr="007F54FF">
        <w:rPr>
          <w:spacing w:val="-3"/>
        </w:rPr>
        <w:t>tax rate</w:t>
      </w:r>
      <w:r w:rsidR="00994E84" w:rsidRPr="007F54FF">
        <w:rPr>
          <w:spacing w:val="-4"/>
        </w:rPr>
        <w:t xml:space="preserve"> </w:t>
      </w:r>
      <w:r w:rsidR="00994E84" w:rsidRPr="007F54FF">
        <w:rPr>
          <w:spacing w:val="-3"/>
        </w:rPr>
        <w:t>breakpoints</w:t>
      </w:r>
      <w:r w:rsidR="00994E84" w:rsidRPr="007F54FF">
        <w:rPr>
          <w:rStyle w:val="FootnoteReference"/>
          <w:spacing w:val="-3"/>
        </w:rPr>
        <w:footnoteReference w:id="79"/>
      </w:r>
      <w:r w:rsidR="00994E84" w:rsidRPr="007F54FF">
        <w:rPr>
          <w:spacing w:val="16"/>
          <w:position w:val="11"/>
        </w:rPr>
        <w:t xml:space="preserve"> </w:t>
      </w:r>
      <w:r w:rsidR="00994E84" w:rsidRPr="007F54FF">
        <w:rPr>
          <w:spacing w:val="-2"/>
        </w:rPr>
        <w:t>and the standard</w:t>
      </w:r>
      <w:r w:rsidR="00994E84" w:rsidRPr="007F54FF">
        <w:rPr>
          <w:spacing w:val="-1"/>
        </w:rPr>
        <w:t xml:space="preserve"> </w:t>
      </w:r>
      <w:r w:rsidR="00994E84" w:rsidRPr="007F54FF">
        <w:rPr>
          <w:spacing w:val="-2"/>
        </w:rPr>
        <w:t>deduction are typically</w:t>
      </w:r>
      <w:r w:rsidR="00994E84" w:rsidRPr="007F54FF">
        <w:rPr>
          <w:spacing w:val="-1"/>
        </w:rPr>
        <w:t xml:space="preserve"> </w:t>
      </w:r>
      <w:r w:rsidR="00994E84" w:rsidRPr="007F54FF">
        <w:rPr>
          <w:spacing w:val="-2"/>
        </w:rPr>
        <w:t>considered</w:t>
      </w:r>
      <w:r w:rsidR="00994E84" w:rsidRPr="007F54FF">
        <w:rPr>
          <w:spacing w:val="52"/>
        </w:rPr>
        <w:t xml:space="preserve"> </w:t>
      </w:r>
      <w:r w:rsidR="00994E84" w:rsidRPr="007F54FF">
        <w:rPr>
          <w:spacing w:val="-2"/>
        </w:rPr>
        <w:t>the</w:t>
      </w:r>
      <w:r w:rsidR="00994E84" w:rsidRPr="007F54FF">
        <w:rPr>
          <w:spacing w:val="-3"/>
        </w:rPr>
        <w:t xml:space="preserve"> major elements </w:t>
      </w:r>
      <w:r w:rsidR="00994E84" w:rsidRPr="007F54FF">
        <w:rPr>
          <w:spacing w:val="-2"/>
        </w:rPr>
        <w:t>of</w:t>
      </w:r>
      <w:r w:rsidR="00994E84" w:rsidRPr="007F54FF">
        <w:rPr>
          <w:spacing w:val="-3"/>
        </w:rPr>
        <w:t xml:space="preserve"> </w:t>
      </w:r>
      <w:r w:rsidR="00994E84" w:rsidRPr="007F54FF">
        <w:rPr>
          <w:spacing w:val="-2"/>
        </w:rPr>
        <w:t>the</w:t>
      </w:r>
      <w:r w:rsidR="00994E84" w:rsidRPr="007F54FF">
        <w:rPr>
          <w:spacing w:val="-3"/>
        </w:rPr>
        <w:t xml:space="preserve"> Federal income </w:t>
      </w:r>
      <w:r w:rsidR="00994E84" w:rsidRPr="007F54FF">
        <w:rPr>
          <w:spacing w:val="-2"/>
        </w:rPr>
        <w:t>tax</w:t>
      </w:r>
      <w:r w:rsidR="00994E84" w:rsidRPr="007F54FF">
        <w:rPr>
          <w:spacing w:val="-3"/>
        </w:rPr>
        <w:t xml:space="preserve"> system that create marriage penalties </w:t>
      </w:r>
      <w:r w:rsidR="00994E84" w:rsidRPr="007F54FF">
        <w:rPr>
          <w:spacing w:val="-2"/>
        </w:rPr>
        <w:t>and</w:t>
      </w:r>
      <w:r w:rsidR="00994E84" w:rsidRPr="007F54FF">
        <w:rPr>
          <w:spacing w:val="-3"/>
        </w:rPr>
        <w:t xml:space="preserve"> bonuses</w:t>
      </w:r>
      <w:r>
        <w:rPr>
          <w:spacing w:val="-3"/>
        </w:rPr>
        <w:t xml:space="preserve"> …</w:t>
      </w:r>
    </w:p>
    <w:p w14:paraId="51E1C55A" w14:textId="77777777" w:rsidR="00D74446" w:rsidRDefault="00D74446" w:rsidP="00C05262">
      <w:pPr>
        <w:pStyle w:val="BodyText"/>
        <w:spacing w:after="0"/>
        <w:jc w:val="both"/>
        <w:rPr>
          <w:spacing w:val="1"/>
        </w:rPr>
      </w:pPr>
    </w:p>
    <w:p w14:paraId="5D5CDEC4" w14:textId="77777777" w:rsidR="000435BC" w:rsidRPr="000435BC" w:rsidRDefault="000435BC" w:rsidP="00C05262">
      <w:pPr>
        <w:pStyle w:val="BodyText"/>
        <w:spacing w:after="0"/>
        <w:jc w:val="both"/>
        <w:rPr>
          <w:b/>
          <w:spacing w:val="-3"/>
        </w:rPr>
      </w:pPr>
      <w:r>
        <w:rPr>
          <w:b/>
          <w:spacing w:val="-3"/>
        </w:rPr>
        <w:t>Marriage penalties due to rate brackets and the standard deduction</w:t>
      </w:r>
    </w:p>
    <w:p w14:paraId="4EDAF392" w14:textId="77777777" w:rsidR="00D74446" w:rsidRDefault="00D74446" w:rsidP="00C05262">
      <w:pPr>
        <w:pStyle w:val="BodyText"/>
        <w:spacing w:after="0"/>
        <w:jc w:val="both"/>
        <w:rPr>
          <w:spacing w:val="-3"/>
        </w:rPr>
      </w:pPr>
    </w:p>
    <w:p w14:paraId="40BF173C" w14:textId="77777777" w:rsidR="00994E84" w:rsidRPr="007F54FF" w:rsidRDefault="00994E84" w:rsidP="007C35C3">
      <w:pPr>
        <w:pStyle w:val="BodyText"/>
        <w:spacing w:after="0"/>
        <w:jc w:val="both"/>
      </w:pPr>
      <w:r w:rsidRPr="007F54FF">
        <w:rPr>
          <w:spacing w:val="-3"/>
        </w:rPr>
        <w:t xml:space="preserve">Under </w:t>
      </w:r>
      <w:r w:rsidR="00793B65">
        <w:rPr>
          <w:spacing w:val="-3"/>
        </w:rPr>
        <w:t xml:space="preserve">[prior] </w:t>
      </w:r>
      <w:r w:rsidRPr="007F54FF">
        <w:rPr>
          <w:spacing w:val="-3"/>
        </w:rPr>
        <w:t xml:space="preserve">law, </w:t>
      </w:r>
      <w:r w:rsidRPr="007F54FF">
        <w:rPr>
          <w:spacing w:val="-2"/>
        </w:rPr>
        <w:t>the</w:t>
      </w:r>
      <w:r w:rsidRPr="007F54FF">
        <w:rPr>
          <w:spacing w:val="-3"/>
        </w:rPr>
        <w:t xml:space="preserve"> size </w:t>
      </w:r>
      <w:r w:rsidRPr="007F54FF">
        <w:rPr>
          <w:spacing w:val="-2"/>
        </w:rPr>
        <w:t>of</w:t>
      </w:r>
      <w:r w:rsidRPr="007F54FF">
        <w:rPr>
          <w:spacing w:val="-3"/>
        </w:rPr>
        <w:t xml:space="preserve"> </w:t>
      </w:r>
      <w:r w:rsidRPr="007F54FF">
        <w:rPr>
          <w:spacing w:val="-2"/>
        </w:rPr>
        <w:t>the</w:t>
      </w:r>
      <w:r w:rsidRPr="007F54FF">
        <w:rPr>
          <w:spacing w:val="-3"/>
        </w:rPr>
        <w:t xml:space="preserve"> standard deduction </w:t>
      </w:r>
      <w:r w:rsidRPr="007F54FF">
        <w:rPr>
          <w:spacing w:val="-2"/>
        </w:rPr>
        <w:t>and</w:t>
      </w:r>
      <w:r w:rsidRPr="007F54FF">
        <w:rPr>
          <w:spacing w:val="-3"/>
        </w:rPr>
        <w:t xml:space="preserve"> </w:t>
      </w:r>
      <w:r w:rsidRPr="007F54FF">
        <w:rPr>
          <w:spacing w:val="-2"/>
        </w:rPr>
        <w:t>the</w:t>
      </w:r>
      <w:r w:rsidRPr="007F54FF">
        <w:rPr>
          <w:spacing w:val="-3"/>
        </w:rPr>
        <w:t xml:space="preserve"> </w:t>
      </w:r>
      <w:r w:rsidRPr="007F54FF">
        <w:rPr>
          <w:spacing w:val="-1"/>
        </w:rPr>
        <w:t>bracket</w:t>
      </w:r>
      <w:r w:rsidRPr="007F54FF">
        <w:rPr>
          <w:spacing w:val="3"/>
        </w:rPr>
        <w:t xml:space="preserve"> </w:t>
      </w:r>
      <w:r w:rsidRPr="007F54FF">
        <w:rPr>
          <w:spacing w:val="-1"/>
        </w:rPr>
        <w:t>breakpoints</w:t>
      </w:r>
      <w:r w:rsidRPr="007F54FF">
        <w:rPr>
          <w:spacing w:val="3"/>
        </w:rPr>
        <w:t xml:space="preserve"> </w:t>
      </w:r>
      <w:r w:rsidRPr="007F54FF">
        <w:rPr>
          <w:spacing w:val="-1"/>
        </w:rPr>
        <w:t>follow</w:t>
      </w:r>
      <w:r w:rsidR="00DF04FC">
        <w:rPr>
          <w:spacing w:val="-1"/>
        </w:rPr>
        <w:t>[ed]</w:t>
      </w:r>
      <w:r w:rsidRPr="007F54FF">
        <w:rPr>
          <w:spacing w:val="43"/>
        </w:rPr>
        <w:t xml:space="preserve"> </w:t>
      </w:r>
      <w:r w:rsidRPr="007F54FF">
        <w:rPr>
          <w:spacing w:val="-2"/>
        </w:rPr>
        <w:t>certain customary ratios across filing statuses</w:t>
      </w:r>
      <w:r>
        <w:rPr>
          <w:spacing w:val="-2"/>
        </w:rPr>
        <w:t xml:space="preserve">.  </w:t>
      </w:r>
      <w:r w:rsidRPr="007F54FF">
        <w:rPr>
          <w:spacing w:val="-2"/>
        </w:rPr>
        <w:t xml:space="preserve">For taxpayers </w:t>
      </w:r>
      <w:r w:rsidRPr="007F54FF">
        <w:rPr>
          <w:spacing w:val="-1"/>
        </w:rPr>
        <w:t>in</w:t>
      </w:r>
      <w:r w:rsidRPr="007F54FF">
        <w:rPr>
          <w:spacing w:val="-2"/>
        </w:rPr>
        <w:t xml:space="preserve"> the </w:t>
      </w:r>
      <w:r w:rsidRPr="007F54FF">
        <w:t xml:space="preserve">15-, </w:t>
      </w:r>
      <w:r w:rsidR="00DF04FC">
        <w:rPr>
          <w:spacing w:val="1"/>
        </w:rPr>
        <w:t>28-</w:t>
      </w:r>
      <w:r w:rsidRPr="007F54FF">
        <w:rPr>
          <w:spacing w:val="-2"/>
        </w:rPr>
        <w:t xml:space="preserve"> and 31-percent</w:t>
      </w:r>
      <w:r w:rsidRPr="007F54FF">
        <w:rPr>
          <w:spacing w:val="51"/>
        </w:rPr>
        <w:t xml:space="preserve"> </w:t>
      </w:r>
      <w:r w:rsidRPr="007F54FF">
        <w:rPr>
          <w:spacing w:val="-2"/>
        </w:rPr>
        <w:t>marginal tax rate brackets, the bracket breakpoints and the standard deduction for single filers</w:t>
      </w:r>
      <w:r w:rsidRPr="007F54FF">
        <w:rPr>
          <w:spacing w:val="52"/>
        </w:rPr>
        <w:t xml:space="preserve"> </w:t>
      </w:r>
      <w:r w:rsidR="00DF04FC" w:rsidRPr="00D92668">
        <w:t>[were]</w:t>
      </w:r>
      <w:r w:rsidR="00D92668">
        <w:t xml:space="preserve"> </w:t>
      </w:r>
      <w:r w:rsidRPr="007F54FF">
        <w:rPr>
          <w:spacing w:val="-3"/>
        </w:rPr>
        <w:t xml:space="preserve">roughly </w:t>
      </w:r>
      <w:r w:rsidRPr="007F54FF">
        <w:rPr>
          <w:spacing w:val="-2"/>
        </w:rPr>
        <w:t>60</w:t>
      </w:r>
      <w:r w:rsidRPr="007F54FF">
        <w:rPr>
          <w:spacing w:val="-3"/>
        </w:rPr>
        <w:t xml:space="preserve"> percent </w:t>
      </w:r>
      <w:r w:rsidRPr="007F54FF">
        <w:rPr>
          <w:spacing w:val="-2"/>
        </w:rPr>
        <w:t>of</w:t>
      </w:r>
      <w:r w:rsidRPr="007F54FF">
        <w:rPr>
          <w:spacing w:val="-3"/>
        </w:rPr>
        <w:t xml:space="preserve"> those </w:t>
      </w:r>
      <w:r w:rsidRPr="007F54FF">
        <w:rPr>
          <w:spacing w:val="-2"/>
        </w:rPr>
        <w:t>for</w:t>
      </w:r>
      <w:r w:rsidRPr="007F54FF">
        <w:rPr>
          <w:spacing w:val="-3"/>
        </w:rPr>
        <w:t xml:space="preserve"> </w:t>
      </w:r>
      <w:r w:rsidRPr="007F54FF">
        <w:rPr>
          <w:spacing w:val="-2"/>
        </w:rPr>
        <w:t xml:space="preserve">joint filers and those for head </w:t>
      </w:r>
      <w:r w:rsidRPr="007F54FF">
        <w:rPr>
          <w:spacing w:val="-1"/>
        </w:rPr>
        <w:t>of</w:t>
      </w:r>
      <w:r w:rsidRPr="007F54FF">
        <w:rPr>
          <w:spacing w:val="-2"/>
        </w:rPr>
        <w:t xml:space="preserve"> household filers </w:t>
      </w:r>
      <w:r w:rsidR="00DF04FC">
        <w:rPr>
          <w:spacing w:val="-2"/>
        </w:rPr>
        <w:t xml:space="preserve">[were] </w:t>
      </w:r>
      <w:r w:rsidRPr="007F54FF">
        <w:rPr>
          <w:spacing w:val="-2"/>
        </w:rPr>
        <w:t>about 85</w:t>
      </w:r>
      <w:r w:rsidRPr="007F54FF">
        <w:rPr>
          <w:spacing w:val="62"/>
        </w:rPr>
        <w:t xml:space="preserve"> </w:t>
      </w:r>
      <w:r w:rsidRPr="007F54FF">
        <w:rPr>
          <w:spacing w:val="-2"/>
        </w:rPr>
        <w:t xml:space="preserve">percent </w:t>
      </w:r>
      <w:r w:rsidRPr="007F54FF">
        <w:rPr>
          <w:spacing w:val="-1"/>
        </w:rPr>
        <w:t>of</w:t>
      </w:r>
      <w:r w:rsidRPr="007F54FF">
        <w:rPr>
          <w:spacing w:val="-2"/>
        </w:rPr>
        <w:t xml:space="preserve"> those for joint filers</w:t>
      </w:r>
      <w:r>
        <w:rPr>
          <w:spacing w:val="-2"/>
        </w:rPr>
        <w:t xml:space="preserve">. </w:t>
      </w:r>
      <w:r w:rsidRPr="007F54FF">
        <w:rPr>
          <w:spacing w:val="-1"/>
        </w:rPr>
        <w:t>…</w:t>
      </w:r>
    </w:p>
    <w:p w14:paraId="7DEB218C" w14:textId="77777777" w:rsidR="00D74446" w:rsidRDefault="00D74446" w:rsidP="00C05262">
      <w:pPr>
        <w:pStyle w:val="BodyText"/>
        <w:spacing w:after="0"/>
        <w:jc w:val="both"/>
        <w:rPr>
          <w:spacing w:val="-3"/>
        </w:rPr>
      </w:pPr>
    </w:p>
    <w:p w14:paraId="40730660" w14:textId="77777777" w:rsidR="00994E84" w:rsidRDefault="00994E84" w:rsidP="00C05262">
      <w:pPr>
        <w:pStyle w:val="BodyText"/>
        <w:spacing w:after="0"/>
        <w:jc w:val="both"/>
        <w:rPr>
          <w:spacing w:val="-2"/>
        </w:rPr>
      </w:pPr>
      <w:r w:rsidRPr="007F54FF">
        <w:rPr>
          <w:spacing w:val="-3"/>
        </w:rPr>
        <w:t xml:space="preserve">With these ratios,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w:t>
      </w:r>
      <w:r w:rsidRPr="007F54FF">
        <w:rPr>
          <w:spacing w:val="-2"/>
        </w:rPr>
        <w:t>the</w:t>
      </w:r>
      <w:r w:rsidRPr="007F54FF">
        <w:rPr>
          <w:spacing w:val="-3"/>
        </w:rPr>
        <w:t xml:space="preserve"> standard deductions </w:t>
      </w:r>
      <w:r w:rsidRPr="007F54FF">
        <w:rPr>
          <w:spacing w:val="-2"/>
        </w:rPr>
        <w:t>two</w:t>
      </w:r>
      <w:r w:rsidRPr="007F54FF">
        <w:rPr>
          <w:spacing w:val="-3"/>
        </w:rPr>
        <w:t xml:space="preserve"> unmarried individuals would</w:t>
      </w:r>
      <w:r w:rsidRPr="007F54FF">
        <w:rPr>
          <w:spacing w:val="43"/>
        </w:rPr>
        <w:t xml:space="preserve"> </w:t>
      </w:r>
      <w:r w:rsidRPr="007F54FF">
        <w:rPr>
          <w:spacing w:val="-2"/>
        </w:rPr>
        <w:t>receive</w:t>
      </w:r>
      <w:r w:rsidRPr="007F54FF">
        <w:rPr>
          <w:spacing w:val="-4"/>
        </w:rPr>
        <w:t xml:space="preserve"> </w:t>
      </w:r>
      <w:r w:rsidRPr="007F54FF">
        <w:rPr>
          <w:spacing w:val="-2"/>
        </w:rPr>
        <w:t>exceeds</w:t>
      </w:r>
      <w:r w:rsidRPr="007F54FF">
        <w:rPr>
          <w:spacing w:val="-4"/>
        </w:rPr>
        <w:t xml:space="preserve"> </w:t>
      </w:r>
      <w:r w:rsidRPr="007F54FF">
        <w:rPr>
          <w:spacing w:val="-2"/>
        </w:rPr>
        <w:t>the</w:t>
      </w:r>
      <w:r w:rsidRPr="007F54FF">
        <w:rPr>
          <w:spacing w:val="-4"/>
        </w:rPr>
        <w:t xml:space="preserve"> </w:t>
      </w:r>
      <w:r w:rsidRPr="007F54FF">
        <w:rPr>
          <w:spacing w:val="-2"/>
        </w:rPr>
        <w:t>standard</w:t>
      </w:r>
      <w:r w:rsidRPr="007F54FF">
        <w:rPr>
          <w:spacing w:val="-4"/>
        </w:rPr>
        <w:t xml:space="preserve"> </w:t>
      </w:r>
      <w:r w:rsidRPr="007F54FF">
        <w:rPr>
          <w:spacing w:val="-2"/>
        </w:rPr>
        <w:t>deduction</w:t>
      </w:r>
      <w:r w:rsidRPr="007F54FF">
        <w:rPr>
          <w:spacing w:val="-4"/>
        </w:rPr>
        <w:t xml:space="preserve"> </w:t>
      </w:r>
      <w:r w:rsidRPr="007F54FF">
        <w:rPr>
          <w:spacing w:val="-2"/>
        </w:rPr>
        <w:t>they</w:t>
      </w:r>
      <w:r w:rsidRPr="007F54FF">
        <w:rPr>
          <w:spacing w:val="8"/>
        </w:rPr>
        <w:t xml:space="preserve"> </w:t>
      </w:r>
      <w:r w:rsidRPr="007F54FF">
        <w:rPr>
          <w:spacing w:val="-1"/>
        </w:rPr>
        <w:t>would</w:t>
      </w:r>
      <w:r w:rsidRPr="007F54FF">
        <w:rPr>
          <w:spacing w:val="-2"/>
        </w:rPr>
        <w:t xml:space="preserve"> </w:t>
      </w:r>
      <w:r w:rsidRPr="007F54FF">
        <w:rPr>
          <w:spacing w:val="-1"/>
        </w:rPr>
        <w:t>receive</w:t>
      </w:r>
      <w:r w:rsidRPr="007F54FF">
        <w:rPr>
          <w:spacing w:val="-2"/>
        </w:rPr>
        <w:t xml:space="preserve"> </w:t>
      </w:r>
      <w:r w:rsidRPr="007F54FF">
        <w:rPr>
          <w:spacing w:val="-1"/>
        </w:rPr>
        <w:t>as</w:t>
      </w:r>
      <w:r w:rsidRPr="007F54FF">
        <w:rPr>
          <w:spacing w:val="-2"/>
        </w:rPr>
        <w:t xml:space="preserve"> </w:t>
      </w:r>
      <w:r w:rsidRPr="007F54FF">
        <w:t>a</w:t>
      </w:r>
      <w:r w:rsidRPr="007F54FF">
        <w:rPr>
          <w:spacing w:val="-2"/>
        </w:rPr>
        <w:t xml:space="preserve"> </w:t>
      </w:r>
      <w:r w:rsidRPr="007F54FF">
        <w:rPr>
          <w:spacing w:val="-1"/>
        </w:rPr>
        <w:t>married</w:t>
      </w:r>
      <w:r w:rsidRPr="007F54FF">
        <w:rPr>
          <w:spacing w:val="-2"/>
        </w:rPr>
        <w:t xml:space="preserve"> </w:t>
      </w:r>
      <w:r w:rsidRPr="007F54FF">
        <w:rPr>
          <w:spacing w:val="-1"/>
        </w:rPr>
        <w:t>couple</w:t>
      </w:r>
      <w:r w:rsidRPr="007F54FF">
        <w:rPr>
          <w:spacing w:val="-2"/>
        </w:rPr>
        <w:t xml:space="preserve"> </w:t>
      </w:r>
      <w:r w:rsidRPr="007F54FF">
        <w:rPr>
          <w:spacing w:val="-1"/>
        </w:rPr>
        <w:t>filing</w:t>
      </w:r>
      <w:r w:rsidRPr="007F54FF">
        <w:rPr>
          <w:spacing w:val="-2"/>
        </w:rPr>
        <w:t xml:space="preserve"> </w:t>
      </w:r>
      <w:r w:rsidRPr="007F54FF">
        <w:t>a</w:t>
      </w:r>
      <w:r w:rsidRPr="007F54FF">
        <w:rPr>
          <w:spacing w:val="-2"/>
        </w:rPr>
        <w:t xml:space="preserve"> </w:t>
      </w:r>
      <w:r w:rsidRPr="007F54FF">
        <w:rPr>
          <w:spacing w:val="-1"/>
        </w:rPr>
        <w:t>joint</w:t>
      </w:r>
      <w:r w:rsidRPr="007F54FF">
        <w:rPr>
          <w:spacing w:val="36"/>
        </w:rPr>
        <w:t xml:space="preserve"> </w:t>
      </w:r>
      <w:r w:rsidRPr="007F54FF">
        <w:rPr>
          <w:spacing w:val="-3"/>
        </w:rPr>
        <w:t>return</w:t>
      </w:r>
      <w:r>
        <w:rPr>
          <w:spacing w:val="-3"/>
        </w:rPr>
        <w:t xml:space="preserve">.  </w:t>
      </w:r>
      <w:r w:rsidRPr="007F54FF">
        <w:rPr>
          <w:spacing w:val="-3"/>
        </w:rPr>
        <w:t xml:space="preserve">Thus, their taxable income </w:t>
      </w:r>
      <w:r w:rsidRPr="007F54FF">
        <w:rPr>
          <w:spacing w:val="-2"/>
        </w:rPr>
        <w:t>as</w:t>
      </w:r>
      <w:r w:rsidRPr="007F54FF">
        <w:rPr>
          <w:spacing w:val="-3"/>
        </w:rPr>
        <w:t xml:space="preserve"> joint filers </w:t>
      </w:r>
      <w:r w:rsidRPr="007F54FF">
        <w:rPr>
          <w:spacing w:val="-2"/>
        </w:rPr>
        <w:t>may</w:t>
      </w:r>
      <w:r w:rsidRPr="007F54FF">
        <w:rPr>
          <w:spacing w:val="-3"/>
        </w:rPr>
        <w:t xml:space="preserve"> exceed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their taxable incomes as</w:t>
      </w:r>
      <w:r w:rsidRPr="007F54FF">
        <w:rPr>
          <w:spacing w:val="69"/>
        </w:rPr>
        <w:t xml:space="preserve"> </w:t>
      </w:r>
      <w:r w:rsidRPr="007F54FF">
        <w:rPr>
          <w:spacing w:val="-2"/>
        </w:rPr>
        <w:t>unmarried individuals</w:t>
      </w:r>
      <w:r>
        <w:rPr>
          <w:spacing w:val="-2"/>
        </w:rPr>
        <w:t xml:space="preserve">.  </w:t>
      </w:r>
      <w:r w:rsidRPr="007F54FF">
        <w:rPr>
          <w:spacing w:val="-2"/>
        </w:rPr>
        <w:t xml:space="preserve">Furthermore, because </w:t>
      </w:r>
      <w:r w:rsidRPr="007F54FF">
        <w:rPr>
          <w:spacing w:val="-1"/>
        </w:rPr>
        <w:t>of</w:t>
      </w:r>
      <w:r w:rsidRPr="007F54FF">
        <w:rPr>
          <w:spacing w:val="-2"/>
        </w:rPr>
        <w:t xml:space="preserve"> the way the bracket breakpoints are structured,</w:t>
      </w:r>
      <w:r w:rsidRPr="007F54FF">
        <w:rPr>
          <w:spacing w:val="40"/>
        </w:rPr>
        <w:t xml:space="preserve"> </w:t>
      </w:r>
      <w:r w:rsidRPr="007F54FF">
        <w:rPr>
          <w:spacing w:val="-1"/>
        </w:rPr>
        <w:t xml:space="preserve">taxpayers </w:t>
      </w:r>
      <w:r w:rsidRPr="007F54FF">
        <w:rPr>
          <w:spacing w:val="-2"/>
        </w:rPr>
        <w:t>filing</w:t>
      </w:r>
      <w:r w:rsidRPr="007F54FF">
        <w:rPr>
          <w:spacing w:val="-4"/>
        </w:rPr>
        <w:t xml:space="preserve"> joint returns </w:t>
      </w:r>
      <w:r w:rsidRPr="007F54FF">
        <w:rPr>
          <w:spacing w:val="-3"/>
        </w:rPr>
        <w:t>may</w:t>
      </w:r>
      <w:r w:rsidRPr="007F54FF">
        <w:rPr>
          <w:spacing w:val="-4"/>
        </w:rPr>
        <w:t xml:space="preserve"> </w:t>
      </w:r>
      <w:r w:rsidRPr="007F54FF">
        <w:rPr>
          <w:spacing w:val="-3"/>
        </w:rPr>
        <w:t>have</w:t>
      </w:r>
      <w:r w:rsidRPr="007F54FF">
        <w:rPr>
          <w:spacing w:val="-4"/>
        </w:rPr>
        <w:t xml:space="preserve"> </w:t>
      </w:r>
      <w:r w:rsidRPr="007F54FF">
        <w:rPr>
          <w:spacing w:val="-3"/>
        </w:rPr>
        <w:t>more</w:t>
      </w:r>
      <w:r w:rsidRPr="007F54FF">
        <w:rPr>
          <w:spacing w:val="-4"/>
        </w:rPr>
        <w:t xml:space="preserve"> </w:t>
      </w:r>
      <w:r w:rsidRPr="007F54FF">
        <w:rPr>
          <w:spacing w:val="-2"/>
        </w:rPr>
        <w:t>of</w:t>
      </w:r>
      <w:r w:rsidRPr="007F54FF">
        <w:rPr>
          <w:spacing w:val="-4"/>
        </w:rPr>
        <w:t xml:space="preserve"> their taxable income pushed </w:t>
      </w:r>
      <w:r w:rsidRPr="007F54FF">
        <w:rPr>
          <w:spacing w:val="-3"/>
        </w:rPr>
        <w:t>into</w:t>
      </w:r>
      <w:r w:rsidRPr="007F54FF">
        <w:rPr>
          <w:spacing w:val="-4"/>
        </w:rPr>
        <w:t xml:space="preserve"> </w:t>
      </w:r>
      <w:r w:rsidRPr="007F54FF">
        <w:t>a</w:t>
      </w:r>
      <w:r w:rsidRPr="007F54FF">
        <w:rPr>
          <w:spacing w:val="-4"/>
        </w:rPr>
        <w:t xml:space="preserve"> higher</w:t>
      </w:r>
      <w:r w:rsidRPr="007F54FF">
        <w:rPr>
          <w:spacing w:val="58"/>
        </w:rPr>
        <w:t xml:space="preserve"> </w:t>
      </w:r>
      <w:r w:rsidRPr="007F54FF">
        <w:rPr>
          <w:spacing w:val="-3"/>
        </w:rPr>
        <w:t xml:space="preserve">marginal </w:t>
      </w:r>
      <w:r w:rsidRPr="007F54FF">
        <w:rPr>
          <w:spacing w:val="-2"/>
        </w:rPr>
        <w:t>tax</w:t>
      </w:r>
      <w:r w:rsidRPr="007F54FF">
        <w:rPr>
          <w:spacing w:val="-3"/>
        </w:rPr>
        <w:t xml:space="preserve"> bracket than when they were unmarried</w:t>
      </w:r>
      <w:r>
        <w:rPr>
          <w:spacing w:val="-3"/>
        </w:rPr>
        <w:t xml:space="preserve">.  </w:t>
      </w:r>
      <w:r w:rsidRPr="007F54FF">
        <w:rPr>
          <w:spacing w:val="-2"/>
        </w:rPr>
        <w:t>In</w:t>
      </w:r>
      <w:r w:rsidRPr="007F54FF">
        <w:rPr>
          <w:spacing w:val="-3"/>
        </w:rPr>
        <w:t xml:space="preserve"> order </w:t>
      </w:r>
      <w:r w:rsidRPr="007F54FF">
        <w:rPr>
          <w:spacing w:val="-2"/>
        </w:rPr>
        <w:t>for</w:t>
      </w:r>
      <w:r w:rsidRPr="007F54FF">
        <w:rPr>
          <w:spacing w:val="-3"/>
        </w:rPr>
        <w:t xml:space="preserve"> there </w:t>
      </w:r>
      <w:r w:rsidRPr="007F54FF">
        <w:rPr>
          <w:spacing w:val="-2"/>
        </w:rPr>
        <w:t>to</w:t>
      </w:r>
      <w:r w:rsidRPr="007F54FF">
        <w:rPr>
          <w:spacing w:val="-3"/>
        </w:rPr>
        <w:t xml:space="preserve"> </w:t>
      </w:r>
      <w:r w:rsidRPr="007F54FF">
        <w:rPr>
          <w:spacing w:val="-2"/>
        </w:rPr>
        <w:t>be</w:t>
      </w:r>
      <w:r w:rsidRPr="007F54FF">
        <w:rPr>
          <w:spacing w:val="-3"/>
        </w:rPr>
        <w:t xml:space="preserve"> </w:t>
      </w:r>
      <w:r w:rsidRPr="007F54FF">
        <w:rPr>
          <w:spacing w:val="-2"/>
        </w:rPr>
        <w:t>no</w:t>
      </w:r>
      <w:r w:rsidRPr="007F54FF">
        <w:rPr>
          <w:spacing w:val="-3"/>
        </w:rPr>
        <w:t xml:space="preserve"> marriage</w:t>
      </w:r>
      <w:r w:rsidRPr="007F54FF">
        <w:rPr>
          <w:spacing w:val="61"/>
        </w:rPr>
        <w:t xml:space="preserve"> </w:t>
      </w:r>
      <w:r w:rsidRPr="007F54FF">
        <w:rPr>
          <w:spacing w:val="-3"/>
        </w:rPr>
        <w:t xml:space="preserve">penalties </w:t>
      </w:r>
      <w:r w:rsidRPr="007F54FF">
        <w:rPr>
          <w:spacing w:val="-2"/>
        </w:rPr>
        <w:t>as</w:t>
      </w:r>
      <w:r w:rsidRPr="007F54FF">
        <w:rPr>
          <w:spacing w:val="-3"/>
        </w:rPr>
        <w:t xml:space="preserve"> </w:t>
      </w:r>
      <w:r w:rsidRPr="007F54FF">
        <w:t>a</w:t>
      </w:r>
      <w:r w:rsidRPr="007F54FF">
        <w:rPr>
          <w:spacing w:val="-3"/>
        </w:rPr>
        <w:t xml:space="preserve"> result </w:t>
      </w:r>
      <w:r w:rsidRPr="007F54FF">
        <w:rPr>
          <w:spacing w:val="-2"/>
        </w:rPr>
        <w:t>of</w:t>
      </w:r>
      <w:r w:rsidRPr="007F54FF">
        <w:rPr>
          <w:spacing w:val="-3"/>
        </w:rPr>
        <w:t xml:space="preserve"> </w:t>
      </w:r>
      <w:r w:rsidRPr="007F54FF">
        <w:rPr>
          <w:spacing w:val="-2"/>
        </w:rPr>
        <w:t>the</w:t>
      </w:r>
      <w:r w:rsidRPr="007F54FF">
        <w:rPr>
          <w:spacing w:val="-3"/>
        </w:rPr>
        <w:t xml:space="preserve"> </w:t>
      </w:r>
      <w:r w:rsidRPr="007F54FF">
        <w:rPr>
          <w:spacing w:val="-3"/>
        </w:rPr>
        <w:lastRenderedPageBreak/>
        <w:t xml:space="preserve">rate structure </w:t>
      </w:r>
      <w:r w:rsidRPr="007F54FF">
        <w:rPr>
          <w:spacing w:val="-2"/>
        </w:rPr>
        <w:t>and</w:t>
      </w:r>
      <w:r w:rsidRPr="007F54FF">
        <w:rPr>
          <w:spacing w:val="-3"/>
        </w:rPr>
        <w:t xml:space="preserve"> </w:t>
      </w:r>
      <w:r w:rsidRPr="007F54FF">
        <w:rPr>
          <w:spacing w:val="-2"/>
        </w:rPr>
        <w:t>the</w:t>
      </w:r>
      <w:r w:rsidRPr="007F54FF">
        <w:rPr>
          <w:spacing w:val="-3"/>
        </w:rPr>
        <w:t xml:space="preserve"> standard deduction, </w:t>
      </w:r>
      <w:r w:rsidRPr="007F54FF">
        <w:rPr>
          <w:spacing w:val="-2"/>
        </w:rPr>
        <w:t>the</w:t>
      </w:r>
      <w:r w:rsidRPr="007F54FF">
        <w:rPr>
          <w:spacing w:val="-3"/>
        </w:rPr>
        <w:t xml:space="preserve"> standard </w:t>
      </w:r>
      <w:r w:rsidRPr="007F54FF">
        <w:rPr>
          <w:spacing w:val="-2"/>
        </w:rPr>
        <w:t>deduction</w:t>
      </w:r>
      <w:r w:rsidRPr="007F54FF">
        <w:rPr>
          <w:spacing w:val="-4"/>
        </w:rPr>
        <w:t xml:space="preserve"> and</w:t>
      </w:r>
      <w:r w:rsidRPr="007F54FF">
        <w:rPr>
          <w:spacing w:val="50"/>
        </w:rPr>
        <w:t xml:space="preserve"> </w:t>
      </w:r>
      <w:r w:rsidRPr="007F54FF">
        <w:rPr>
          <w:spacing w:val="-2"/>
        </w:rPr>
        <w:t xml:space="preserve">the bracket breakpoints for married taxpayers filing joint returns would have </w:t>
      </w:r>
      <w:r w:rsidRPr="007F54FF">
        <w:rPr>
          <w:spacing w:val="-1"/>
        </w:rPr>
        <w:t>to</w:t>
      </w:r>
      <w:r w:rsidRPr="007F54FF">
        <w:rPr>
          <w:spacing w:val="-2"/>
        </w:rPr>
        <w:t xml:space="preserve"> </w:t>
      </w:r>
      <w:r w:rsidRPr="007F54FF">
        <w:rPr>
          <w:spacing w:val="-1"/>
        </w:rPr>
        <w:t>be</w:t>
      </w:r>
      <w:r w:rsidRPr="007F54FF">
        <w:rPr>
          <w:spacing w:val="-2"/>
        </w:rPr>
        <w:t xml:space="preserve"> </w:t>
      </w:r>
      <w:r w:rsidRPr="007F54FF">
        <w:rPr>
          <w:spacing w:val="-1"/>
        </w:rPr>
        <w:t>at</w:t>
      </w:r>
      <w:r w:rsidRPr="007F54FF">
        <w:rPr>
          <w:spacing w:val="-2"/>
        </w:rPr>
        <w:t xml:space="preserve"> least twice</w:t>
      </w:r>
      <w:r w:rsidRPr="007F54FF">
        <w:rPr>
          <w:spacing w:val="48"/>
        </w:rPr>
        <w:t xml:space="preserve"> </w:t>
      </w:r>
      <w:r w:rsidRPr="007F54FF">
        <w:rPr>
          <w:spacing w:val="-3"/>
        </w:rPr>
        <w:t xml:space="preserve">that </w:t>
      </w:r>
      <w:r w:rsidRPr="007F54FF">
        <w:rPr>
          <w:spacing w:val="-2"/>
        </w:rPr>
        <w:t>for</w:t>
      </w:r>
      <w:r w:rsidRPr="007F54FF">
        <w:rPr>
          <w:spacing w:val="-3"/>
        </w:rPr>
        <w:t xml:space="preserve"> both single </w:t>
      </w:r>
      <w:r w:rsidRPr="007F54FF">
        <w:rPr>
          <w:spacing w:val="-2"/>
        </w:rPr>
        <w:t>and</w:t>
      </w:r>
      <w:r w:rsidRPr="007F54FF">
        <w:rPr>
          <w:spacing w:val="-3"/>
        </w:rPr>
        <w:t xml:space="preserve"> head </w:t>
      </w:r>
      <w:r w:rsidRPr="007F54FF">
        <w:rPr>
          <w:spacing w:val="-2"/>
        </w:rPr>
        <w:t>of</w:t>
      </w:r>
      <w:r w:rsidRPr="007F54FF">
        <w:rPr>
          <w:spacing w:val="-3"/>
        </w:rPr>
        <w:t xml:space="preserve"> household filers</w:t>
      </w:r>
      <w:r>
        <w:rPr>
          <w:spacing w:val="-3"/>
        </w:rPr>
        <w:t xml:space="preserve">.  </w:t>
      </w:r>
      <w:r w:rsidRPr="007F54FF">
        <w:rPr>
          <w:spacing w:val="-3"/>
        </w:rPr>
        <w:t xml:space="preserve">Such </w:t>
      </w:r>
      <w:r w:rsidRPr="007F54FF">
        <w:t>a</w:t>
      </w:r>
      <w:r w:rsidRPr="007F54FF">
        <w:rPr>
          <w:spacing w:val="-3"/>
        </w:rPr>
        <w:t xml:space="preserve"> structure would greatly enhance</w:t>
      </w:r>
      <w:r w:rsidRPr="007F54FF">
        <w:rPr>
          <w:spacing w:val="61"/>
        </w:rPr>
        <w:t xml:space="preserve"> </w:t>
      </w:r>
      <w:r w:rsidRPr="007F54FF">
        <w:rPr>
          <w:spacing w:val="-2"/>
        </w:rPr>
        <w:t>marriage bonuses, however.</w:t>
      </w:r>
    </w:p>
    <w:p w14:paraId="7BBBE24B" w14:textId="77777777" w:rsidR="00B82791" w:rsidRDefault="00B82791" w:rsidP="00C05262">
      <w:pPr>
        <w:pStyle w:val="BodyText"/>
        <w:spacing w:after="0"/>
        <w:jc w:val="both"/>
      </w:pPr>
      <w:r>
        <w:t>….</w:t>
      </w:r>
    </w:p>
    <w:p w14:paraId="71E53E6B" w14:textId="77777777" w:rsidR="00D74446" w:rsidRDefault="00D74446" w:rsidP="00C05262">
      <w:pPr>
        <w:pStyle w:val="BodyText"/>
        <w:spacing w:after="0"/>
        <w:jc w:val="both"/>
        <w:rPr>
          <w:spacing w:val="-2"/>
        </w:rPr>
      </w:pPr>
    </w:p>
    <w:p w14:paraId="029893B9" w14:textId="77777777" w:rsidR="000435BC" w:rsidRPr="000435BC" w:rsidRDefault="000435BC" w:rsidP="00C05262">
      <w:pPr>
        <w:pStyle w:val="BodyText"/>
        <w:spacing w:after="0"/>
        <w:jc w:val="both"/>
        <w:rPr>
          <w:b/>
          <w:spacing w:val="-3"/>
        </w:rPr>
      </w:pPr>
      <w:r>
        <w:rPr>
          <w:b/>
          <w:spacing w:val="-3"/>
        </w:rPr>
        <w:t>Legislative Background</w:t>
      </w:r>
    </w:p>
    <w:p w14:paraId="3267D5A2" w14:textId="77777777" w:rsidR="00D74446" w:rsidRDefault="00D74446" w:rsidP="00C05262">
      <w:pPr>
        <w:pStyle w:val="BodyText"/>
        <w:spacing w:after="0"/>
        <w:jc w:val="both"/>
        <w:rPr>
          <w:spacing w:val="-3"/>
        </w:rPr>
      </w:pPr>
    </w:p>
    <w:p w14:paraId="547B6EE3" w14:textId="77777777" w:rsidR="00994E84" w:rsidRPr="007F54FF" w:rsidRDefault="00994E84" w:rsidP="00C05262">
      <w:pPr>
        <w:pStyle w:val="BodyText"/>
        <w:spacing w:after="0"/>
        <w:jc w:val="both"/>
      </w:pPr>
      <w:r w:rsidRPr="007F54FF">
        <w:rPr>
          <w:spacing w:val="-3"/>
        </w:rPr>
        <w:t>The</w:t>
      </w:r>
      <w:r w:rsidRPr="007F54FF">
        <w:rPr>
          <w:spacing w:val="-4"/>
        </w:rPr>
        <w:t xml:space="preserve"> marriage penalty </w:t>
      </w:r>
      <w:r w:rsidR="00793B65">
        <w:rPr>
          <w:spacing w:val="-4"/>
        </w:rPr>
        <w:t xml:space="preserve">… </w:t>
      </w:r>
      <w:r w:rsidRPr="007F54FF">
        <w:rPr>
          <w:spacing w:val="-4"/>
        </w:rPr>
        <w:t xml:space="preserve">dates </w:t>
      </w:r>
      <w:r w:rsidRPr="007F54FF">
        <w:rPr>
          <w:spacing w:val="-3"/>
        </w:rPr>
        <w:t>from</w:t>
      </w:r>
      <w:r w:rsidRPr="007F54FF">
        <w:rPr>
          <w:spacing w:val="-4"/>
        </w:rPr>
        <w:t xml:space="preserve"> changes </w:t>
      </w:r>
      <w:r w:rsidRPr="007F54FF">
        <w:rPr>
          <w:spacing w:val="-2"/>
        </w:rPr>
        <w:t>in</w:t>
      </w:r>
      <w:r w:rsidRPr="007F54FF">
        <w:rPr>
          <w:spacing w:val="-4"/>
        </w:rPr>
        <w:t xml:space="preserve"> the</w:t>
      </w:r>
      <w:r w:rsidRPr="007F54FF">
        <w:rPr>
          <w:spacing w:val="60"/>
        </w:rPr>
        <w:t xml:space="preserve"> </w:t>
      </w:r>
      <w:r w:rsidRPr="007F54FF">
        <w:rPr>
          <w:spacing w:val="-2"/>
        </w:rPr>
        <w:t xml:space="preserve">structure </w:t>
      </w:r>
      <w:r w:rsidRPr="007F54FF">
        <w:rPr>
          <w:spacing w:val="-1"/>
        </w:rPr>
        <w:t>of</w:t>
      </w:r>
      <w:r w:rsidRPr="007F54FF">
        <w:rPr>
          <w:spacing w:val="-2"/>
        </w:rPr>
        <w:t xml:space="preserve"> individual income tax rates</w:t>
      </w:r>
      <w:r w:rsidRPr="007F54FF">
        <w:rPr>
          <w:spacing w:val="-1"/>
        </w:rPr>
        <w:t xml:space="preserve"> in</w:t>
      </w:r>
      <w:r w:rsidRPr="007F54FF">
        <w:rPr>
          <w:spacing w:val="-2"/>
        </w:rPr>
        <w:t xml:space="preserve"> 1969.</w:t>
      </w:r>
      <w:r w:rsidRPr="007F54FF">
        <w:rPr>
          <w:rStyle w:val="FootnoteReference"/>
          <w:spacing w:val="-2"/>
        </w:rPr>
        <w:footnoteReference w:id="80"/>
      </w:r>
      <w:r w:rsidRPr="007F54FF">
        <w:rPr>
          <w:position w:val="11"/>
        </w:rPr>
        <w:t xml:space="preserve">  </w:t>
      </w:r>
      <w:r w:rsidRPr="007F54FF">
        <w:rPr>
          <w:spacing w:val="-2"/>
        </w:rPr>
        <w:t>To</w:t>
      </w:r>
      <w:r w:rsidRPr="007F54FF">
        <w:rPr>
          <w:spacing w:val="-4"/>
        </w:rPr>
        <w:t xml:space="preserve"> understand</w:t>
      </w:r>
      <w:r w:rsidRPr="007F54FF">
        <w:rPr>
          <w:spacing w:val="-3"/>
        </w:rPr>
        <w:t xml:space="preserve"> the</w:t>
      </w:r>
      <w:r w:rsidRPr="007F54FF">
        <w:rPr>
          <w:spacing w:val="-4"/>
        </w:rPr>
        <w:t xml:space="preserve"> effect </w:t>
      </w:r>
      <w:r w:rsidRPr="007F54FF">
        <w:rPr>
          <w:spacing w:val="-2"/>
        </w:rPr>
        <w:t>of</w:t>
      </w:r>
      <w:r w:rsidRPr="007F54FF">
        <w:rPr>
          <w:spacing w:val="-4"/>
        </w:rPr>
        <w:t xml:space="preserve"> those changes,</w:t>
      </w:r>
      <w:r w:rsidRPr="007F54FF">
        <w:rPr>
          <w:spacing w:val="-3"/>
        </w:rPr>
        <w:t xml:space="preserve"> </w:t>
      </w:r>
      <w:r w:rsidRPr="007F54FF">
        <w:rPr>
          <w:spacing w:val="-4"/>
        </w:rPr>
        <w:t>one</w:t>
      </w:r>
      <w:r w:rsidRPr="007F54FF">
        <w:rPr>
          <w:spacing w:val="56"/>
        </w:rPr>
        <w:t xml:space="preserve"> </w:t>
      </w:r>
      <w:r w:rsidRPr="007F54FF">
        <w:rPr>
          <w:spacing w:val="-4"/>
        </w:rPr>
        <w:t xml:space="preserve">needs </w:t>
      </w:r>
      <w:r w:rsidRPr="007F54FF">
        <w:rPr>
          <w:spacing w:val="-2"/>
        </w:rPr>
        <w:t>to</w:t>
      </w:r>
      <w:r w:rsidRPr="007F54FF">
        <w:rPr>
          <w:spacing w:val="8"/>
        </w:rPr>
        <w:t xml:space="preserve"> </w:t>
      </w:r>
      <w:r w:rsidRPr="007F54FF">
        <w:rPr>
          <w:spacing w:val="-1"/>
        </w:rPr>
        <w:t>go</w:t>
      </w:r>
      <w:r w:rsidRPr="007F54FF">
        <w:rPr>
          <w:spacing w:val="-2"/>
        </w:rPr>
        <w:t xml:space="preserve"> back </w:t>
      </w:r>
      <w:r w:rsidRPr="007F54FF">
        <w:rPr>
          <w:spacing w:val="-1"/>
        </w:rPr>
        <w:t>to</w:t>
      </w:r>
      <w:r w:rsidRPr="007F54FF">
        <w:rPr>
          <w:spacing w:val="-2"/>
        </w:rPr>
        <w:t xml:space="preserve"> 1948, when separate rate schedules for married couples filing joint returns</w:t>
      </w:r>
      <w:r w:rsidRPr="007F54FF">
        <w:rPr>
          <w:spacing w:val="52"/>
        </w:rPr>
        <w:t xml:space="preserve"> </w:t>
      </w:r>
      <w:r w:rsidRPr="007F54FF">
        <w:rPr>
          <w:spacing w:val="-2"/>
        </w:rPr>
        <w:t>and single taxpayers were introduced.</w:t>
      </w:r>
    </w:p>
    <w:p w14:paraId="1E59CC70" w14:textId="77777777" w:rsidR="00AE1797" w:rsidRDefault="00AE1797" w:rsidP="00C05262">
      <w:pPr>
        <w:pStyle w:val="BodyText"/>
        <w:spacing w:after="0"/>
        <w:jc w:val="both"/>
        <w:rPr>
          <w:spacing w:val="-1"/>
        </w:rPr>
      </w:pPr>
    </w:p>
    <w:p w14:paraId="7604B396" w14:textId="77777777" w:rsidR="00994E84" w:rsidRPr="007F54FF" w:rsidRDefault="00994E84" w:rsidP="00C05262">
      <w:pPr>
        <w:pStyle w:val="BodyText"/>
        <w:spacing w:after="0"/>
        <w:jc w:val="both"/>
      </w:pPr>
      <w:r w:rsidRPr="007F54FF">
        <w:rPr>
          <w:spacing w:val="-1"/>
        </w:rPr>
        <w:t>Before 1948, there was only one income tax schedule, and all individuals were liable for</w:t>
      </w:r>
      <w:r w:rsidRPr="007F54FF">
        <w:rPr>
          <w:spacing w:val="28"/>
        </w:rPr>
        <w:t xml:space="preserve"> </w:t>
      </w:r>
      <w:r w:rsidRPr="007F54FF">
        <w:rPr>
          <w:spacing w:val="-2"/>
        </w:rPr>
        <w:t>tax</w:t>
      </w:r>
      <w:r w:rsidRPr="007F54FF">
        <w:rPr>
          <w:spacing w:val="-3"/>
        </w:rPr>
        <w:t xml:space="preserve"> </w:t>
      </w:r>
      <w:r w:rsidRPr="007F54FF">
        <w:rPr>
          <w:spacing w:val="-2"/>
        </w:rPr>
        <w:t>as</w:t>
      </w:r>
      <w:r w:rsidRPr="007F54FF">
        <w:rPr>
          <w:spacing w:val="-3"/>
        </w:rPr>
        <w:t xml:space="preserve"> separate filing units</w:t>
      </w:r>
      <w:r>
        <w:rPr>
          <w:spacing w:val="-3"/>
        </w:rPr>
        <w:t xml:space="preserve">. </w:t>
      </w:r>
      <w:r w:rsidRPr="007F54FF">
        <w:rPr>
          <w:spacing w:val="-3"/>
        </w:rPr>
        <w:t xml:space="preserve">Under this </w:t>
      </w:r>
      <w:r w:rsidRPr="007F54FF">
        <w:rPr>
          <w:spacing w:val="-2"/>
        </w:rPr>
        <w:t>tax</w:t>
      </w:r>
      <w:r w:rsidRPr="007F54FF">
        <w:rPr>
          <w:spacing w:val="-3"/>
        </w:rPr>
        <w:t xml:space="preserve"> structure, there </w:t>
      </w:r>
      <w:r w:rsidRPr="007F54FF">
        <w:rPr>
          <w:spacing w:val="-2"/>
        </w:rPr>
        <w:t>was</w:t>
      </w:r>
      <w:r w:rsidRPr="007F54FF">
        <w:rPr>
          <w:spacing w:val="-3"/>
        </w:rPr>
        <w:t xml:space="preserve"> neither </w:t>
      </w:r>
      <w:r w:rsidRPr="007F54FF">
        <w:t>a</w:t>
      </w:r>
      <w:r w:rsidRPr="007F54FF">
        <w:rPr>
          <w:spacing w:val="-3"/>
        </w:rPr>
        <w:t xml:space="preserve"> marriage penalty </w:t>
      </w:r>
      <w:r w:rsidRPr="007F54FF">
        <w:rPr>
          <w:spacing w:val="-2"/>
        </w:rPr>
        <w:t>nor</w:t>
      </w:r>
      <w:r w:rsidRPr="007F54FF">
        <w:rPr>
          <w:spacing w:val="-3"/>
        </w:rPr>
        <w:t xml:space="preserve"> </w:t>
      </w:r>
      <w:r w:rsidRPr="007F54FF">
        <w:t>a</w:t>
      </w:r>
      <w:r w:rsidRPr="007F54FF">
        <w:rPr>
          <w:spacing w:val="64"/>
        </w:rPr>
        <w:t xml:space="preserve"> </w:t>
      </w:r>
      <w:r w:rsidRPr="007F54FF">
        <w:rPr>
          <w:spacing w:val="-2"/>
        </w:rPr>
        <w:t>marriage bonus</w:t>
      </w:r>
      <w:r w:rsidR="00CC4723">
        <w:rPr>
          <w:spacing w:val="-2"/>
        </w:rPr>
        <w:t xml:space="preserve">. </w:t>
      </w:r>
      <w:r w:rsidR="00793B65">
        <w:rPr>
          <w:spacing w:val="-2"/>
        </w:rPr>
        <w:t xml:space="preserve"> </w:t>
      </w:r>
      <w:r w:rsidRPr="007F54FF">
        <w:rPr>
          <w:spacing w:val="-2"/>
        </w:rPr>
        <w:t xml:space="preserve">However, this structure created </w:t>
      </w:r>
      <w:r w:rsidRPr="007F54FF">
        <w:rPr>
          <w:spacing w:val="-1"/>
        </w:rPr>
        <w:t>an</w:t>
      </w:r>
      <w:r w:rsidRPr="007F54FF">
        <w:rPr>
          <w:spacing w:val="-2"/>
        </w:rPr>
        <w:t xml:space="preserve"> incentive </w:t>
      </w:r>
      <w:r w:rsidRPr="007F54FF">
        <w:rPr>
          <w:spacing w:val="-1"/>
        </w:rPr>
        <w:t>to</w:t>
      </w:r>
      <w:r w:rsidRPr="007F54FF">
        <w:rPr>
          <w:spacing w:val="-2"/>
        </w:rPr>
        <w:t xml:space="preserve"> split incomes because, with </w:t>
      </w:r>
      <w:r w:rsidRPr="007F54FF">
        <w:t>a</w:t>
      </w:r>
      <w:r w:rsidRPr="007F54FF">
        <w:rPr>
          <w:spacing w:val="46"/>
        </w:rPr>
        <w:t xml:space="preserve"> </w:t>
      </w:r>
      <w:r w:rsidRPr="007F54FF">
        <w:rPr>
          <w:spacing w:val="-2"/>
        </w:rPr>
        <w:t xml:space="preserve">progressive income tax rate structure, </w:t>
      </w:r>
      <w:r w:rsidRPr="007F54FF">
        <w:t>a</w:t>
      </w:r>
      <w:r w:rsidRPr="007F54FF">
        <w:rPr>
          <w:spacing w:val="-2"/>
        </w:rPr>
        <w:t xml:space="preserve"> married couple with only one spouse earning income</w:t>
      </w:r>
      <w:r w:rsidRPr="007F54FF">
        <w:rPr>
          <w:spacing w:val="48"/>
        </w:rPr>
        <w:t xml:space="preserve"> </w:t>
      </w:r>
      <w:r w:rsidRPr="007F54FF">
        <w:t xml:space="preserve">could </w:t>
      </w:r>
      <w:r w:rsidRPr="007F54FF">
        <w:rPr>
          <w:spacing w:val="-3"/>
        </w:rPr>
        <w:t xml:space="preserve">reduc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3"/>
        </w:rPr>
        <w:t xml:space="preserve"> </w:t>
      </w:r>
      <w:r w:rsidRPr="007F54FF">
        <w:rPr>
          <w:spacing w:val="-1"/>
        </w:rPr>
        <w:t>if</w:t>
      </w:r>
      <w:r w:rsidRPr="007F54FF">
        <w:rPr>
          <w:spacing w:val="-3"/>
        </w:rPr>
        <w:t xml:space="preserve"> </w:t>
      </w:r>
      <w:r w:rsidRPr="007F54FF">
        <w:rPr>
          <w:spacing w:val="-2"/>
        </w:rPr>
        <w:t>they</w:t>
      </w:r>
      <w:r w:rsidRPr="007F54FF">
        <w:rPr>
          <w:spacing w:val="-3"/>
        </w:rPr>
        <w:t xml:space="preserve"> </w:t>
      </w:r>
      <w:r w:rsidRPr="007F54FF">
        <w:rPr>
          <w:spacing w:val="-2"/>
        </w:rPr>
        <w:t>could</w:t>
      </w:r>
      <w:r w:rsidRPr="007F54FF">
        <w:rPr>
          <w:spacing w:val="-3"/>
        </w:rPr>
        <w:t xml:space="preserve"> </w:t>
      </w:r>
      <w:r w:rsidRPr="007F54FF">
        <w:rPr>
          <w:spacing w:val="-2"/>
        </w:rPr>
        <w:t>split</w:t>
      </w:r>
      <w:r w:rsidRPr="007F54FF">
        <w:rPr>
          <w:spacing w:val="-3"/>
        </w:rPr>
        <w:t xml:space="preserve"> </w:t>
      </w:r>
      <w:r w:rsidRPr="007F54FF">
        <w:rPr>
          <w:spacing w:val="-2"/>
        </w:rPr>
        <w:t>their</w:t>
      </w:r>
      <w:r w:rsidRPr="007F54FF">
        <w:rPr>
          <w:spacing w:val="-3"/>
        </w:rPr>
        <w:t xml:space="preserve"> </w:t>
      </w:r>
      <w:r w:rsidRPr="007F54FF">
        <w:rPr>
          <w:spacing w:val="-2"/>
        </w:rPr>
        <w:t>income</w:t>
      </w:r>
      <w:r w:rsidRPr="007F54FF">
        <w:rPr>
          <w:spacing w:val="-3"/>
        </w:rPr>
        <w:t xml:space="preserve"> </w:t>
      </w:r>
      <w:r w:rsidRPr="007F54FF">
        <w:rPr>
          <w:spacing w:val="-2"/>
        </w:rPr>
        <w:t>and</w:t>
      </w:r>
      <w:r w:rsidRPr="007F54FF">
        <w:rPr>
          <w:spacing w:val="-3"/>
        </w:rPr>
        <w:t xml:space="preserve"> </w:t>
      </w:r>
      <w:r w:rsidRPr="007F54FF">
        <w:rPr>
          <w:spacing w:val="-2"/>
        </w:rPr>
        <w:t>assign</w:t>
      </w:r>
      <w:r w:rsidRPr="007F54FF">
        <w:rPr>
          <w:spacing w:val="-3"/>
        </w:rPr>
        <w:t xml:space="preserve"> </w:t>
      </w:r>
      <w:r w:rsidRPr="007F54FF">
        <w:rPr>
          <w:spacing w:val="-2"/>
        </w:rPr>
        <w:t>half</w:t>
      </w:r>
      <w:r w:rsidRPr="007F54FF">
        <w:rPr>
          <w:spacing w:val="-3"/>
        </w:rPr>
        <w:t xml:space="preserve"> </w:t>
      </w:r>
      <w:r w:rsidRPr="007F54FF">
        <w:rPr>
          <w:spacing w:val="-1"/>
        </w:rPr>
        <w:t>to</w:t>
      </w:r>
      <w:r w:rsidRPr="007F54FF">
        <w:rPr>
          <w:spacing w:val="-3"/>
        </w:rPr>
        <w:t xml:space="preserve"> </w:t>
      </w:r>
      <w:r w:rsidRPr="007F54FF">
        <w:rPr>
          <w:spacing w:val="-2"/>
        </w:rPr>
        <w:t>each</w:t>
      </w:r>
      <w:r w:rsidRPr="007F54FF">
        <w:rPr>
          <w:spacing w:val="55"/>
        </w:rPr>
        <w:t xml:space="preserve"> </w:t>
      </w:r>
      <w:r w:rsidRPr="007F54FF">
        <w:rPr>
          <w:spacing w:val="-3"/>
        </w:rPr>
        <w:t>spouse</w:t>
      </w:r>
      <w:r>
        <w:rPr>
          <w:spacing w:val="-3"/>
        </w:rPr>
        <w:t xml:space="preserve">. </w:t>
      </w:r>
      <w:r w:rsidRPr="007F54FF">
        <w:rPr>
          <w:spacing w:val="-3"/>
        </w:rPr>
        <w:t xml:space="preserve">While </w:t>
      </w:r>
      <w:r w:rsidRPr="007F54FF">
        <w:rPr>
          <w:spacing w:val="-2"/>
        </w:rPr>
        <w:t>the</w:t>
      </w:r>
      <w:r w:rsidRPr="007F54FF">
        <w:rPr>
          <w:spacing w:val="-3"/>
        </w:rPr>
        <w:t xml:space="preserve"> Supreme Court upheld </w:t>
      </w:r>
      <w:r w:rsidRPr="007F54FF">
        <w:rPr>
          <w:spacing w:val="-2"/>
        </w:rPr>
        <w:t xml:space="preserve">the </w:t>
      </w:r>
      <w:r w:rsidRPr="007F54FF">
        <w:rPr>
          <w:spacing w:val="-3"/>
        </w:rPr>
        <w:t xml:space="preserve">denial </w:t>
      </w:r>
      <w:r w:rsidRPr="007F54FF">
        <w:rPr>
          <w:spacing w:val="-2"/>
        </w:rPr>
        <w:t>of</w:t>
      </w:r>
      <w:r w:rsidRPr="007F54FF">
        <w:rPr>
          <w:spacing w:val="-3"/>
        </w:rPr>
        <w:t xml:space="preserve"> contractual attempts </w:t>
      </w:r>
      <w:r w:rsidRPr="007F54FF">
        <w:rPr>
          <w:spacing w:val="-2"/>
        </w:rPr>
        <w:t>to</w:t>
      </w:r>
      <w:r w:rsidRPr="007F54FF">
        <w:rPr>
          <w:spacing w:val="-3"/>
        </w:rPr>
        <w:t xml:space="preserve"> split</w:t>
      </w:r>
      <w:r w:rsidRPr="007F54FF">
        <w:rPr>
          <w:spacing w:val="-2"/>
        </w:rPr>
        <w:t xml:space="preserve"> </w:t>
      </w:r>
      <w:r w:rsidRPr="007F54FF">
        <w:rPr>
          <w:spacing w:val="-3"/>
        </w:rPr>
        <w:t>income,</w:t>
      </w:r>
      <w:r w:rsidRPr="007F54FF">
        <w:rPr>
          <w:rStyle w:val="FootnoteReference"/>
          <w:spacing w:val="-3"/>
        </w:rPr>
        <w:footnoteReference w:id="81"/>
      </w:r>
      <w:r w:rsidRPr="007F54FF">
        <w:rPr>
          <w:spacing w:val="10"/>
          <w:position w:val="11"/>
        </w:rPr>
        <w:t xml:space="preserve"> </w:t>
      </w:r>
      <w:r w:rsidRPr="007F54FF">
        <w:rPr>
          <w:spacing w:val="-1"/>
        </w:rPr>
        <w:t>it</w:t>
      </w:r>
      <w:r w:rsidRPr="007F54FF">
        <w:rPr>
          <w:spacing w:val="65"/>
        </w:rPr>
        <w:t xml:space="preserve"> </w:t>
      </w:r>
      <w:r w:rsidRPr="007F54FF">
        <w:rPr>
          <w:spacing w:val="-3"/>
        </w:rPr>
        <w:t xml:space="preserve">ruled that </w:t>
      </w:r>
      <w:r w:rsidRPr="007F54FF">
        <w:rPr>
          <w:spacing w:val="-2"/>
        </w:rPr>
        <w:t>in</w:t>
      </w:r>
      <w:r w:rsidRPr="007F54FF">
        <w:rPr>
          <w:spacing w:val="-3"/>
        </w:rPr>
        <w:t xml:space="preserve"> States with community property laws, income splitting </w:t>
      </w:r>
      <w:r w:rsidRPr="007F54FF">
        <w:rPr>
          <w:spacing w:val="-2"/>
        </w:rPr>
        <w:t>was</w:t>
      </w:r>
      <w:r w:rsidRPr="007F54FF">
        <w:rPr>
          <w:spacing w:val="-3"/>
        </w:rPr>
        <w:t xml:space="preserve"> </w:t>
      </w:r>
      <w:r w:rsidRPr="007F54FF">
        <w:rPr>
          <w:spacing w:val="-4"/>
        </w:rPr>
        <w:t>required</w:t>
      </w:r>
      <w:r w:rsidRPr="007F54FF">
        <w:rPr>
          <w:spacing w:val="-8"/>
        </w:rPr>
        <w:t xml:space="preserve"> </w:t>
      </w:r>
      <w:r w:rsidRPr="007F54FF">
        <w:rPr>
          <w:spacing w:val="-3"/>
        </w:rPr>
        <w:t>for</w:t>
      </w:r>
      <w:r w:rsidRPr="007F54FF">
        <w:rPr>
          <w:spacing w:val="-8"/>
        </w:rPr>
        <w:t xml:space="preserve"> </w:t>
      </w:r>
      <w:r w:rsidRPr="007F54FF">
        <w:rPr>
          <w:spacing w:val="-4"/>
        </w:rPr>
        <w:t>community</w:t>
      </w:r>
      <w:r w:rsidRPr="007F54FF">
        <w:rPr>
          <w:spacing w:val="64"/>
        </w:rPr>
        <w:t xml:space="preserve"> </w:t>
      </w:r>
      <w:r w:rsidRPr="007F54FF">
        <w:rPr>
          <w:spacing w:val="-4"/>
        </w:rPr>
        <w:t>income.</w:t>
      </w:r>
      <w:r w:rsidRPr="007F54FF">
        <w:rPr>
          <w:rStyle w:val="FootnoteReference"/>
          <w:spacing w:val="-4"/>
        </w:rPr>
        <w:footnoteReference w:id="82"/>
      </w:r>
      <w:r w:rsidR="00CC4723">
        <w:rPr>
          <w:spacing w:val="16"/>
          <w:position w:val="11"/>
        </w:rPr>
        <w:t xml:space="preserve"> </w:t>
      </w:r>
      <w:r w:rsidRPr="007F54FF">
        <w:rPr>
          <w:spacing w:val="-1"/>
        </w:rPr>
        <w:t>As</w:t>
      </w:r>
      <w:r w:rsidRPr="007F54FF">
        <w:rPr>
          <w:spacing w:val="-2"/>
        </w:rPr>
        <w:t xml:space="preserve"> income tax rates</w:t>
      </w:r>
      <w:r w:rsidRPr="007F54FF">
        <w:rPr>
          <w:spacing w:val="-1"/>
        </w:rPr>
        <w:t xml:space="preserve"> </w:t>
      </w:r>
      <w:r w:rsidRPr="007F54FF">
        <w:rPr>
          <w:spacing w:val="-2"/>
        </w:rPr>
        <w:t xml:space="preserve">and the number </w:t>
      </w:r>
      <w:r w:rsidRPr="007F54FF">
        <w:rPr>
          <w:spacing w:val="-1"/>
        </w:rPr>
        <w:t>of</w:t>
      </w:r>
      <w:r w:rsidRPr="007F54FF">
        <w:rPr>
          <w:spacing w:val="-2"/>
        </w:rPr>
        <w:t xml:space="preserve"> individuals</w:t>
      </w:r>
      <w:r w:rsidRPr="007F54FF">
        <w:rPr>
          <w:spacing w:val="-1"/>
        </w:rPr>
        <w:t xml:space="preserve"> </w:t>
      </w:r>
      <w:r w:rsidRPr="007F54FF">
        <w:rPr>
          <w:spacing w:val="-2"/>
        </w:rPr>
        <w:t>liable for income taxes</w:t>
      </w:r>
      <w:r w:rsidRPr="007F54FF">
        <w:rPr>
          <w:spacing w:val="-1"/>
        </w:rPr>
        <w:t xml:space="preserve"> </w:t>
      </w:r>
      <w:r w:rsidRPr="007F54FF">
        <w:rPr>
          <w:spacing w:val="-2"/>
        </w:rPr>
        <w:t>increased</w:t>
      </w:r>
      <w:r w:rsidRPr="007F54FF">
        <w:rPr>
          <w:spacing w:val="52"/>
        </w:rPr>
        <w:t xml:space="preserve"> </w:t>
      </w:r>
      <w:r w:rsidRPr="007F54FF">
        <w:rPr>
          <w:spacing w:val="-3"/>
        </w:rPr>
        <w:t>before</w:t>
      </w:r>
      <w:r w:rsidRPr="007F54FF">
        <w:rPr>
          <w:spacing w:val="-4"/>
        </w:rPr>
        <w:t xml:space="preserve"> </w:t>
      </w:r>
      <w:r w:rsidRPr="007F54FF">
        <w:rPr>
          <w:spacing w:val="-2"/>
        </w:rPr>
        <w:t>and</w:t>
      </w:r>
      <w:r w:rsidRPr="007F54FF">
        <w:rPr>
          <w:spacing w:val="-4"/>
        </w:rPr>
        <w:t xml:space="preserve"> </w:t>
      </w:r>
      <w:r w:rsidRPr="007F54FF">
        <w:rPr>
          <w:spacing w:val="-3"/>
        </w:rPr>
        <w:t>during</w:t>
      </w:r>
      <w:r w:rsidRPr="007F54FF">
        <w:rPr>
          <w:spacing w:val="-4"/>
        </w:rPr>
        <w:t xml:space="preserve"> </w:t>
      </w:r>
      <w:r w:rsidRPr="007F54FF">
        <w:rPr>
          <w:spacing w:val="-3"/>
        </w:rPr>
        <w:t>World</w:t>
      </w:r>
      <w:r w:rsidRPr="007F54FF">
        <w:rPr>
          <w:spacing w:val="-4"/>
        </w:rPr>
        <w:t xml:space="preserve"> </w:t>
      </w:r>
      <w:r w:rsidRPr="007F54FF">
        <w:rPr>
          <w:spacing w:val="-2"/>
        </w:rPr>
        <w:t>War</w:t>
      </w:r>
      <w:r w:rsidRPr="007F54FF">
        <w:rPr>
          <w:spacing w:val="-4"/>
        </w:rPr>
        <w:t xml:space="preserve"> </w:t>
      </w:r>
      <w:r w:rsidRPr="007F54FF">
        <w:rPr>
          <w:spacing w:val="-2"/>
        </w:rPr>
        <w:t>II,</w:t>
      </w:r>
      <w:r w:rsidRPr="007F54FF">
        <w:rPr>
          <w:spacing w:val="-4"/>
        </w:rPr>
        <w:t xml:space="preserve"> </w:t>
      </w:r>
      <w:r w:rsidRPr="007F54FF">
        <w:rPr>
          <w:spacing w:val="-3"/>
        </w:rPr>
        <w:t>States</w:t>
      </w:r>
      <w:r w:rsidRPr="007F54FF">
        <w:rPr>
          <w:spacing w:val="-4"/>
        </w:rPr>
        <w:t xml:space="preserve"> </w:t>
      </w:r>
      <w:r w:rsidRPr="007F54FF">
        <w:rPr>
          <w:spacing w:val="-2"/>
        </w:rPr>
        <w:t>had</w:t>
      </w:r>
      <w:r w:rsidRPr="007F54FF">
        <w:rPr>
          <w:spacing w:val="-4"/>
        </w:rPr>
        <w:t xml:space="preserve"> </w:t>
      </w:r>
      <w:r w:rsidRPr="007F54FF">
        <w:rPr>
          <w:spacing w:val="-2"/>
        </w:rPr>
        <w:t>an</w:t>
      </w:r>
      <w:r w:rsidRPr="007F54FF">
        <w:rPr>
          <w:spacing w:val="-4"/>
        </w:rPr>
        <w:t xml:space="preserve"> </w:t>
      </w:r>
      <w:r w:rsidRPr="007F54FF">
        <w:rPr>
          <w:spacing w:val="-3"/>
        </w:rPr>
        <w:t>increasing</w:t>
      </w:r>
      <w:r w:rsidRPr="007F54FF">
        <w:rPr>
          <w:spacing w:val="-4"/>
        </w:rPr>
        <w:t xml:space="preserve"> </w:t>
      </w:r>
      <w:r w:rsidRPr="007F54FF">
        <w:rPr>
          <w:spacing w:val="-3"/>
        </w:rPr>
        <w:t>incentive</w:t>
      </w:r>
      <w:r w:rsidRPr="007F54FF">
        <w:rPr>
          <w:spacing w:val="-4"/>
        </w:rPr>
        <w:t xml:space="preserve"> </w:t>
      </w:r>
      <w:r w:rsidRPr="007F54FF">
        <w:rPr>
          <w:spacing w:val="-2"/>
        </w:rPr>
        <w:t>to</w:t>
      </w:r>
      <w:r w:rsidRPr="007F54FF">
        <w:rPr>
          <w:spacing w:val="-4"/>
        </w:rPr>
        <w:t xml:space="preserve"> </w:t>
      </w:r>
      <w:r w:rsidRPr="007F54FF">
        <w:rPr>
          <w:spacing w:val="-3"/>
        </w:rPr>
        <w:t>adopt</w:t>
      </w:r>
      <w:r w:rsidRPr="007F54FF">
        <w:rPr>
          <w:spacing w:val="-4"/>
        </w:rPr>
        <w:t xml:space="preserve"> </w:t>
      </w:r>
      <w:r w:rsidRPr="007F54FF">
        <w:rPr>
          <w:spacing w:val="-3"/>
        </w:rPr>
        <w:t>community</w:t>
      </w:r>
      <w:r w:rsidRPr="007F54FF">
        <w:rPr>
          <w:spacing w:val="-4"/>
        </w:rPr>
        <w:t xml:space="preserve"> </w:t>
      </w:r>
      <w:r w:rsidRPr="007F54FF">
        <w:rPr>
          <w:spacing w:val="-3"/>
        </w:rPr>
        <w:t>property</w:t>
      </w:r>
      <w:r w:rsidRPr="007F54FF">
        <w:rPr>
          <w:spacing w:val="51"/>
        </w:rPr>
        <w:t xml:space="preserve"> </w:t>
      </w:r>
      <w:r w:rsidRPr="007F54FF">
        <w:rPr>
          <w:spacing w:val="-3"/>
        </w:rPr>
        <w:t xml:space="preserve">statutes </w:t>
      </w:r>
      <w:r w:rsidRPr="007F54FF">
        <w:rPr>
          <w:spacing w:val="-2"/>
        </w:rPr>
        <w:t>to</w:t>
      </w:r>
      <w:r w:rsidRPr="007F54FF">
        <w:rPr>
          <w:spacing w:val="-3"/>
        </w:rPr>
        <w:t xml:space="preserve"> give their citizens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5"/>
        </w:rPr>
        <w:t>benefits</w:t>
      </w:r>
      <w:r w:rsidRPr="007F54FF">
        <w:rPr>
          <w:spacing w:val="-3"/>
        </w:rPr>
        <w:t xml:space="preserve"> </w:t>
      </w:r>
      <w:r w:rsidRPr="007F54FF">
        <w:rPr>
          <w:spacing w:val="-2"/>
        </w:rPr>
        <w:t>of</w:t>
      </w:r>
      <w:r w:rsidRPr="007F54FF">
        <w:rPr>
          <w:spacing w:val="-3"/>
        </w:rPr>
        <w:t xml:space="preserve"> income splitting.</w:t>
      </w:r>
    </w:p>
    <w:p w14:paraId="2D6A6599" w14:textId="77777777" w:rsidR="00D74446" w:rsidRDefault="00D74446" w:rsidP="00C05262">
      <w:pPr>
        <w:pStyle w:val="BodyText"/>
        <w:spacing w:after="0"/>
        <w:jc w:val="both"/>
        <w:rPr>
          <w:spacing w:val="-2"/>
        </w:rPr>
      </w:pPr>
    </w:p>
    <w:p w14:paraId="65C86BD5" w14:textId="77777777" w:rsidR="00994E84" w:rsidRPr="007F54FF" w:rsidRDefault="00994E84" w:rsidP="00C05262">
      <w:pPr>
        <w:pStyle w:val="BodyText"/>
        <w:spacing w:after="0"/>
        <w:jc w:val="both"/>
      </w:pPr>
      <w:r w:rsidRPr="007F54FF">
        <w:rPr>
          <w:spacing w:val="-2"/>
        </w:rPr>
        <w:t xml:space="preserve">The Revenue Act </w:t>
      </w:r>
      <w:r w:rsidRPr="007F54FF">
        <w:rPr>
          <w:spacing w:val="-1"/>
        </w:rPr>
        <w:t>of</w:t>
      </w:r>
      <w:r w:rsidRPr="007F54FF">
        <w:rPr>
          <w:spacing w:val="-2"/>
        </w:rPr>
        <w:t xml:space="preserve"> 1948 provided the benefit </w:t>
      </w:r>
      <w:r w:rsidRPr="007F54FF">
        <w:rPr>
          <w:spacing w:val="-1"/>
        </w:rPr>
        <w:t>of</w:t>
      </w:r>
      <w:r w:rsidRPr="007F54FF">
        <w:rPr>
          <w:spacing w:val="-2"/>
        </w:rPr>
        <w:t xml:space="preserve"> income splitting </w:t>
      </w:r>
      <w:r w:rsidRPr="007F54FF">
        <w:rPr>
          <w:spacing w:val="-1"/>
        </w:rPr>
        <w:t>to</w:t>
      </w:r>
      <w:r w:rsidRPr="007F54FF">
        <w:rPr>
          <w:spacing w:val="-2"/>
        </w:rPr>
        <w:t xml:space="preserve"> all married couples</w:t>
      </w:r>
      <w:r w:rsidRPr="007F54FF">
        <w:rPr>
          <w:spacing w:val="43"/>
        </w:rPr>
        <w:t xml:space="preserve"> </w:t>
      </w:r>
      <w:r w:rsidRPr="007F54FF">
        <w:rPr>
          <w:spacing w:val="-1"/>
        </w:rPr>
        <w:t>by</w:t>
      </w:r>
      <w:r w:rsidRPr="007F54FF">
        <w:rPr>
          <w:spacing w:val="-2"/>
        </w:rPr>
        <w:t xml:space="preserve"> establishing </w:t>
      </w:r>
      <w:r w:rsidRPr="007F54FF">
        <w:t>a</w:t>
      </w:r>
      <w:r w:rsidRPr="007F54FF">
        <w:rPr>
          <w:spacing w:val="-2"/>
        </w:rPr>
        <w:t xml:space="preserve"> separate tax schedule for married couples filing joint returns</w:t>
      </w:r>
      <w:r w:rsidR="00CC4723">
        <w:rPr>
          <w:spacing w:val="-2"/>
        </w:rPr>
        <w:t xml:space="preserve">. </w:t>
      </w:r>
      <w:r w:rsidRPr="007F54FF">
        <w:rPr>
          <w:spacing w:val="-2"/>
        </w:rPr>
        <w:t>That schedule was</w:t>
      </w:r>
      <w:r w:rsidRPr="007F54FF">
        <w:rPr>
          <w:spacing w:val="48"/>
        </w:rPr>
        <w:t xml:space="preserve"> </w:t>
      </w:r>
      <w:r w:rsidRPr="007F54FF">
        <w:rPr>
          <w:spacing w:val="-2"/>
        </w:rPr>
        <w:t>designed</w:t>
      </w:r>
      <w:r w:rsidRPr="007F54FF">
        <w:rPr>
          <w:spacing w:val="-4"/>
        </w:rPr>
        <w:t xml:space="preserve"> </w:t>
      </w:r>
      <w:r w:rsidRPr="007F54FF">
        <w:rPr>
          <w:spacing w:val="-1"/>
        </w:rPr>
        <w:t>so</w:t>
      </w:r>
      <w:r w:rsidRPr="007F54FF">
        <w:rPr>
          <w:spacing w:val="-4"/>
        </w:rPr>
        <w:t xml:space="preserve"> </w:t>
      </w:r>
      <w:r w:rsidRPr="007F54FF">
        <w:rPr>
          <w:spacing w:val="-2"/>
        </w:rPr>
        <w:t>that</w:t>
      </w:r>
      <w:r w:rsidRPr="007F54FF">
        <w:rPr>
          <w:spacing w:val="-4"/>
        </w:rPr>
        <w:t xml:space="preserve"> </w:t>
      </w:r>
      <w:r w:rsidRPr="007F54FF">
        <w:rPr>
          <w:spacing w:val="-2"/>
        </w:rPr>
        <w:t>married</w:t>
      </w:r>
      <w:r w:rsidRPr="007F54FF">
        <w:rPr>
          <w:spacing w:val="-4"/>
        </w:rPr>
        <w:t xml:space="preserve"> </w:t>
      </w:r>
      <w:r w:rsidRPr="007F54FF">
        <w:rPr>
          <w:spacing w:val="-2"/>
        </w:rPr>
        <w:t>couples</w:t>
      </w:r>
      <w:r w:rsidRPr="007F54FF">
        <w:rPr>
          <w:spacing w:val="-4"/>
        </w:rPr>
        <w:t xml:space="preserve"> </w:t>
      </w:r>
      <w:r w:rsidRPr="007F54FF">
        <w:rPr>
          <w:spacing w:val="-2"/>
        </w:rPr>
        <w:t>would</w:t>
      </w:r>
      <w:r w:rsidRPr="007F54FF">
        <w:rPr>
          <w:spacing w:val="-4"/>
        </w:rPr>
        <w:t xml:space="preserve"> </w:t>
      </w:r>
      <w:r w:rsidRPr="007F54FF">
        <w:rPr>
          <w:spacing w:val="-2"/>
        </w:rPr>
        <w:t>pay</w:t>
      </w:r>
      <w:r w:rsidRPr="007F54FF">
        <w:rPr>
          <w:spacing w:val="8"/>
        </w:rPr>
        <w:t xml:space="preserve"> </w:t>
      </w:r>
      <w:r w:rsidRPr="007F54FF">
        <w:rPr>
          <w:spacing w:val="-4"/>
        </w:rPr>
        <w:t xml:space="preserve">twice </w:t>
      </w:r>
      <w:r w:rsidRPr="007F54FF">
        <w:rPr>
          <w:spacing w:val="-3"/>
        </w:rPr>
        <w:t>the</w:t>
      </w:r>
      <w:r w:rsidRPr="007F54FF">
        <w:rPr>
          <w:spacing w:val="-4"/>
        </w:rPr>
        <w:t xml:space="preserve"> </w:t>
      </w:r>
      <w:r w:rsidRPr="007F54FF">
        <w:rPr>
          <w:spacing w:val="-3"/>
        </w:rPr>
        <w:t>tax</w:t>
      </w:r>
      <w:r w:rsidRPr="007F54FF">
        <w:rPr>
          <w:spacing w:val="-4"/>
        </w:rPr>
        <w:t xml:space="preserve"> </w:t>
      </w:r>
      <w:r w:rsidRPr="007F54FF">
        <w:rPr>
          <w:spacing w:val="-2"/>
        </w:rPr>
        <w:t>of</w:t>
      </w:r>
      <w:r w:rsidRPr="007F54FF">
        <w:rPr>
          <w:spacing w:val="-4"/>
        </w:rPr>
        <w:t xml:space="preserve"> </w:t>
      </w:r>
      <w:r w:rsidRPr="007F54FF">
        <w:t>a</w:t>
      </w:r>
      <w:r w:rsidRPr="007F54FF">
        <w:rPr>
          <w:spacing w:val="-4"/>
        </w:rPr>
        <w:t xml:space="preserve"> single taxpayer having </w:t>
      </w:r>
      <w:r w:rsidRPr="007F54FF">
        <w:rPr>
          <w:spacing w:val="-2"/>
        </w:rPr>
        <w:t>one-half the couple</w:t>
      </w:r>
      <w:r w:rsidR="00F07722">
        <w:rPr>
          <w:spacing w:val="-2"/>
        </w:rPr>
        <w:t>’</w:t>
      </w:r>
      <w:r w:rsidRPr="007F54FF">
        <w:rPr>
          <w:spacing w:val="-2"/>
        </w:rPr>
        <w:t>s</w:t>
      </w:r>
      <w:r w:rsidRPr="007F54FF">
        <w:rPr>
          <w:spacing w:val="-1"/>
        </w:rPr>
        <w:t xml:space="preserve"> </w:t>
      </w:r>
      <w:r w:rsidRPr="007F54FF">
        <w:rPr>
          <w:spacing w:val="-2"/>
        </w:rPr>
        <w:t xml:space="preserve">taxable </w:t>
      </w:r>
      <w:r w:rsidRPr="007F54FF">
        <w:rPr>
          <w:spacing w:val="-3"/>
        </w:rPr>
        <w:t>income.</w:t>
      </w:r>
      <w:r w:rsidRPr="007F54FF">
        <w:rPr>
          <w:rStyle w:val="FootnoteReference"/>
          <w:spacing w:val="-3"/>
        </w:rPr>
        <w:footnoteReference w:id="83"/>
      </w:r>
      <w:r w:rsidRPr="007F54FF">
        <w:rPr>
          <w:spacing w:val="17"/>
          <w:position w:val="11"/>
        </w:rPr>
        <w:t xml:space="preserve"> </w:t>
      </w:r>
      <w:r w:rsidRPr="007F54FF">
        <w:rPr>
          <w:spacing w:val="-2"/>
        </w:rPr>
        <w:t>While this</w:t>
      </w:r>
      <w:r w:rsidRPr="007F54FF">
        <w:rPr>
          <w:spacing w:val="-1"/>
        </w:rPr>
        <w:t xml:space="preserve"> </w:t>
      </w:r>
      <w:r w:rsidRPr="007F54FF">
        <w:rPr>
          <w:spacing w:val="-2"/>
        </w:rPr>
        <w:t>new schedule</w:t>
      </w:r>
      <w:r w:rsidRPr="007F54FF">
        <w:rPr>
          <w:spacing w:val="-1"/>
        </w:rPr>
        <w:t xml:space="preserve"> </w:t>
      </w:r>
      <w:r w:rsidRPr="007F54FF">
        <w:rPr>
          <w:spacing w:val="-2"/>
        </w:rPr>
        <w:t>equalized treatment</w:t>
      </w:r>
      <w:r w:rsidRPr="007F54FF">
        <w:rPr>
          <w:spacing w:val="-1"/>
        </w:rPr>
        <w:t xml:space="preserve"> </w:t>
      </w:r>
      <w:r w:rsidRPr="007F54FF">
        <w:rPr>
          <w:spacing w:val="-2"/>
        </w:rPr>
        <w:t>between</w:t>
      </w:r>
      <w:r w:rsidRPr="007F54FF">
        <w:rPr>
          <w:spacing w:val="-1"/>
        </w:rPr>
        <w:t xml:space="preserve"> </w:t>
      </w:r>
      <w:r w:rsidRPr="007F54FF">
        <w:rPr>
          <w:spacing w:val="-2"/>
        </w:rPr>
        <w:t>married</w:t>
      </w:r>
      <w:r w:rsidRPr="007F54FF">
        <w:rPr>
          <w:spacing w:val="54"/>
        </w:rPr>
        <w:t xml:space="preserve"> </w:t>
      </w:r>
      <w:r w:rsidRPr="007F54FF">
        <w:rPr>
          <w:spacing w:val="-2"/>
        </w:rPr>
        <w:t xml:space="preserve">couples </w:t>
      </w:r>
      <w:r w:rsidRPr="007F54FF">
        <w:rPr>
          <w:spacing w:val="-1"/>
        </w:rPr>
        <w:t>in</w:t>
      </w:r>
      <w:r w:rsidRPr="007F54FF">
        <w:rPr>
          <w:spacing w:val="-2"/>
        </w:rPr>
        <w:t xml:space="preserve"> States with community property laws and those </w:t>
      </w:r>
      <w:r w:rsidRPr="007F54FF">
        <w:rPr>
          <w:spacing w:val="-1"/>
        </w:rPr>
        <w:t>in</w:t>
      </w:r>
      <w:r w:rsidRPr="007F54FF">
        <w:rPr>
          <w:spacing w:val="-2"/>
        </w:rPr>
        <w:t xml:space="preserve"> States with separate property laws,</w:t>
      </w:r>
      <w:r w:rsidRPr="007F54FF">
        <w:rPr>
          <w:spacing w:val="48"/>
        </w:rPr>
        <w:t xml:space="preserve"> </w:t>
      </w:r>
      <w:r w:rsidRPr="007F54FF">
        <w:rPr>
          <w:spacing w:val="-1"/>
        </w:rPr>
        <w:t>it</w:t>
      </w:r>
      <w:r w:rsidRPr="007F54FF">
        <w:rPr>
          <w:spacing w:val="-2"/>
        </w:rPr>
        <w:t xml:space="preserve"> introduced </w:t>
      </w:r>
      <w:r w:rsidRPr="007F54FF">
        <w:t>a</w:t>
      </w:r>
      <w:r w:rsidRPr="007F54FF">
        <w:rPr>
          <w:spacing w:val="-2"/>
        </w:rPr>
        <w:t xml:space="preserve"> </w:t>
      </w:r>
      <w:r w:rsidRPr="007F54FF">
        <w:rPr>
          <w:spacing w:val="-2"/>
        </w:rPr>
        <w:lastRenderedPageBreak/>
        <w:t>marriage</w:t>
      </w:r>
      <w:r w:rsidRPr="007F54FF">
        <w:rPr>
          <w:spacing w:val="-3"/>
        </w:rPr>
        <w:t xml:space="preserve"> </w:t>
      </w:r>
      <w:r w:rsidRPr="007F54FF">
        <w:rPr>
          <w:spacing w:val="-2"/>
        </w:rPr>
        <w:t>bonus</w:t>
      </w:r>
      <w:r w:rsidRPr="007F54FF">
        <w:rPr>
          <w:spacing w:val="-3"/>
        </w:rPr>
        <w:t xml:space="preserve"> </w:t>
      </w:r>
      <w:r w:rsidRPr="007F54FF">
        <w:rPr>
          <w:spacing w:val="-2"/>
        </w:rPr>
        <w:t>into</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law</w:t>
      </w:r>
      <w:r w:rsidRPr="007F54FF">
        <w:rPr>
          <w:spacing w:val="-3"/>
        </w:rPr>
        <w:t xml:space="preserve"> </w:t>
      </w:r>
      <w:r w:rsidRPr="007F54FF">
        <w:rPr>
          <w:spacing w:val="-2"/>
        </w:rPr>
        <w:t>for</w:t>
      </w:r>
      <w:r w:rsidRPr="007F54FF">
        <w:rPr>
          <w:spacing w:val="-3"/>
        </w:rPr>
        <w:t xml:space="preserve"> </w:t>
      </w:r>
      <w:r w:rsidRPr="007F54FF">
        <w:rPr>
          <w:spacing w:val="-2"/>
        </w:rPr>
        <w:t>couples</w:t>
      </w:r>
      <w:r w:rsidRPr="007F54FF">
        <w:rPr>
          <w:spacing w:val="-3"/>
        </w:rPr>
        <w:t xml:space="preserve"> </w:t>
      </w:r>
      <w:r w:rsidRPr="007F54FF">
        <w:rPr>
          <w:spacing w:val="-1"/>
        </w:rPr>
        <w:t>in</w:t>
      </w:r>
      <w:r w:rsidRPr="007F54FF">
        <w:rPr>
          <w:spacing w:val="-3"/>
        </w:rPr>
        <w:t xml:space="preserve"> </w:t>
      </w:r>
      <w:r w:rsidRPr="007F54FF">
        <w:rPr>
          <w:spacing w:val="-2"/>
        </w:rPr>
        <w:t>States</w:t>
      </w:r>
      <w:r w:rsidRPr="007F54FF">
        <w:rPr>
          <w:spacing w:val="-3"/>
        </w:rPr>
        <w:t xml:space="preserve"> </w:t>
      </w:r>
      <w:r w:rsidRPr="007F54FF">
        <w:rPr>
          <w:spacing w:val="-2"/>
        </w:rPr>
        <w:t>with</w:t>
      </w:r>
      <w:r w:rsidRPr="007F54FF">
        <w:rPr>
          <w:spacing w:val="-3"/>
        </w:rPr>
        <w:t xml:space="preserve"> </w:t>
      </w:r>
      <w:r w:rsidRPr="007F54FF">
        <w:rPr>
          <w:spacing w:val="-2"/>
        </w:rPr>
        <w:t>separate</w:t>
      </w:r>
      <w:r w:rsidRPr="007F54FF">
        <w:rPr>
          <w:spacing w:val="-3"/>
        </w:rPr>
        <w:t xml:space="preserve"> </w:t>
      </w:r>
      <w:r w:rsidRPr="007F54FF">
        <w:rPr>
          <w:spacing w:val="-2"/>
        </w:rPr>
        <w:t>property</w:t>
      </w:r>
      <w:r w:rsidRPr="007F54FF">
        <w:rPr>
          <w:spacing w:val="47"/>
        </w:rPr>
        <w:t xml:space="preserve"> </w:t>
      </w:r>
      <w:r w:rsidRPr="007F54FF">
        <w:rPr>
          <w:spacing w:val="1"/>
        </w:rPr>
        <w:t>laws.</w:t>
      </w:r>
      <w:r w:rsidRPr="007F54FF">
        <w:rPr>
          <w:rStyle w:val="FootnoteReference"/>
          <w:spacing w:val="1"/>
        </w:rPr>
        <w:footnoteReference w:id="84"/>
      </w:r>
      <w:r w:rsidR="00793B65">
        <w:rPr>
          <w:spacing w:val="1"/>
        </w:rPr>
        <w:t xml:space="preserve"> </w:t>
      </w:r>
      <w:r w:rsidRPr="007F54FF">
        <w:rPr>
          <w:position w:val="11"/>
        </w:rPr>
        <w:t xml:space="preserve"> </w:t>
      </w:r>
      <w:r w:rsidRPr="007F54FF">
        <w:rPr>
          <w:spacing w:val="-1"/>
        </w:rPr>
        <w:t xml:space="preserve">As </w:t>
      </w:r>
      <w:r w:rsidRPr="007F54FF">
        <w:t>a</w:t>
      </w:r>
      <w:r w:rsidRPr="007F54FF">
        <w:rPr>
          <w:spacing w:val="-2"/>
        </w:rPr>
        <w:t xml:space="preserve"> result</w:t>
      </w:r>
      <w:r w:rsidRPr="007F54FF">
        <w:rPr>
          <w:spacing w:val="-1"/>
        </w:rPr>
        <w:t xml:space="preserve"> of</w:t>
      </w:r>
      <w:r w:rsidRPr="007F54FF">
        <w:rPr>
          <w:spacing w:val="-2"/>
        </w:rPr>
        <w:t xml:space="preserve"> this basic</w:t>
      </w:r>
      <w:r w:rsidRPr="007F54FF">
        <w:rPr>
          <w:spacing w:val="-1"/>
        </w:rPr>
        <w:t xml:space="preserve"> </w:t>
      </w:r>
      <w:r w:rsidRPr="007F54FF">
        <w:rPr>
          <w:spacing w:val="-2"/>
        </w:rPr>
        <w:t>rate structure,</w:t>
      </w:r>
      <w:r w:rsidRPr="007F54FF">
        <w:rPr>
          <w:spacing w:val="-1"/>
        </w:rPr>
        <w:t xml:space="preserve"> by</w:t>
      </w:r>
      <w:r w:rsidRPr="007F54FF">
        <w:rPr>
          <w:spacing w:val="-2"/>
        </w:rPr>
        <w:t xml:space="preserve"> 1969,</w:t>
      </w:r>
      <w:r w:rsidRPr="007F54FF">
        <w:rPr>
          <w:spacing w:val="-1"/>
        </w:rPr>
        <w:t xml:space="preserve"> an</w:t>
      </w:r>
      <w:r w:rsidRPr="007F54FF">
        <w:rPr>
          <w:spacing w:val="-2"/>
        </w:rPr>
        <w:t xml:space="preserve"> individual with</w:t>
      </w:r>
      <w:r w:rsidRPr="007F54FF">
        <w:rPr>
          <w:spacing w:val="-1"/>
        </w:rPr>
        <w:t xml:space="preserve"> </w:t>
      </w:r>
      <w:r w:rsidRPr="007F54FF">
        <w:rPr>
          <w:spacing w:val="-2"/>
        </w:rPr>
        <w:t>the same</w:t>
      </w:r>
      <w:r w:rsidRPr="007F54FF">
        <w:rPr>
          <w:spacing w:val="-1"/>
        </w:rPr>
        <w:t xml:space="preserve"> </w:t>
      </w:r>
      <w:r w:rsidRPr="007F54FF">
        <w:rPr>
          <w:spacing w:val="-2"/>
        </w:rPr>
        <w:t xml:space="preserve">income </w:t>
      </w:r>
      <w:r w:rsidRPr="007F54FF">
        <w:rPr>
          <w:spacing w:val="-1"/>
        </w:rPr>
        <w:t xml:space="preserve">as </w:t>
      </w:r>
      <w:r w:rsidRPr="007F54FF">
        <w:t>a</w:t>
      </w:r>
      <w:r w:rsidRPr="007F54FF">
        <w:rPr>
          <w:spacing w:val="49"/>
        </w:rPr>
        <w:t xml:space="preserve"> </w:t>
      </w:r>
      <w:r w:rsidRPr="007F54FF">
        <w:rPr>
          <w:spacing w:val="-3"/>
        </w:rPr>
        <w:t xml:space="preserve">married couple could have </w:t>
      </w:r>
      <w:r w:rsidRPr="007F54FF">
        <w:rPr>
          <w:spacing w:val="-2"/>
        </w:rPr>
        <w:t>had</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liability </w:t>
      </w:r>
      <w:r w:rsidRPr="007F54FF">
        <w:rPr>
          <w:spacing w:val="-2"/>
        </w:rPr>
        <w:t>as</w:t>
      </w:r>
      <w:r w:rsidRPr="007F54FF">
        <w:rPr>
          <w:spacing w:val="-3"/>
        </w:rPr>
        <w:t xml:space="preserve"> much </w:t>
      </w:r>
      <w:r w:rsidRPr="007F54FF">
        <w:rPr>
          <w:spacing w:val="-2"/>
        </w:rPr>
        <w:t>as</w:t>
      </w:r>
      <w:r w:rsidRPr="007F54FF">
        <w:rPr>
          <w:spacing w:val="-3"/>
        </w:rPr>
        <w:t xml:space="preserve"> </w:t>
      </w:r>
      <w:r w:rsidRPr="007F54FF">
        <w:rPr>
          <w:spacing w:val="-2"/>
        </w:rPr>
        <w:t>40</w:t>
      </w:r>
      <w:r w:rsidRPr="007F54FF">
        <w:rPr>
          <w:spacing w:val="-3"/>
        </w:rPr>
        <w:t xml:space="preserve"> percent higher than </w:t>
      </w:r>
      <w:r w:rsidRPr="007F54FF">
        <w:t>that</w:t>
      </w:r>
      <w:r w:rsidRPr="007F54FF">
        <w:rPr>
          <w:spacing w:val="-6"/>
        </w:rPr>
        <w:t xml:space="preserve"> </w:t>
      </w:r>
      <w:r w:rsidRPr="007F54FF">
        <w:rPr>
          <w:spacing w:val="-3"/>
        </w:rPr>
        <w:t>of</w:t>
      </w:r>
      <w:r w:rsidRPr="007F54FF">
        <w:rPr>
          <w:spacing w:val="-6"/>
        </w:rPr>
        <w:t xml:space="preserve"> the</w:t>
      </w:r>
      <w:r w:rsidRPr="007F54FF">
        <w:rPr>
          <w:spacing w:val="62"/>
        </w:rPr>
        <w:t xml:space="preserve"> </w:t>
      </w:r>
      <w:r w:rsidRPr="007F54FF">
        <w:rPr>
          <w:spacing w:val="-1"/>
        </w:rPr>
        <w:t>married</w:t>
      </w:r>
      <w:r w:rsidRPr="007F54FF">
        <w:rPr>
          <w:spacing w:val="-2"/>
        </w:rPr>
        <w:t xml:space="preserve"> </w:t>
      </w:r>
      <w:r w:rsidRPr="007F54FF">
        <w:rPr>
          <w:spacing w:val="-1"/>
        </w:rPr>
        <w:t>couple</w:t>
      </w:r>
      <w:r>
        <w:rPr>
          <w:spacing w:val="-1"/>
        </w:rPr>
        <w:t xml:space="preserve">. </w:t>
      </w:r>
      <w:r w:rsidRPr="007F54FF">
        <w:rPr>
          <w:spacing w:val="-1"/>
        </w:rPr>
        <w:t>To</w:t>
      </w:r>
      <w:r w:rsidRPr="007F54FF">
        <w:rPr>
          <w:spacing w:val="-2"/>
        </w:rPr>
        <w:t xml:space="preserve"> </w:t>
      </w:r>
      <w:r w:rsidRPr="007F54FF">
        <w:rPr>
          <w:spacing w:val="-1"/>
        </w:rPr>
        <w:t>address</w:t>
      </w:r>
      <w:r w:rsidRPr="007F54FF">
        <w:rPr>
          <w:spacing w:val="-2"/>
        </w:rPr>
        <w:t xml:space="preserve"> </w:t>
      </w:r>
      <w:r w:rsidRPr="007F54FF">
        <w:rPr>
          <w:spacing w:val="-1"/>
        </w:rPr>
        <w:t>this</w:t>
      </w:r>
      <w:r w:rsidRPr="007F54FF">
        <w:rPr>
          <w:spacing w:val="-2"/>
        </w:rPr>
        <w:t xml:space="preserve"> </w:t>
      </w:r>
      <w:r w:rsidRPr="007F54FF">
        <w:rPr>
          <w:spacing w:val="-1"/>
        </w:rPr>
        <w:t>perceived</w:t>
      </w:r>
      <w:r w:rsidRPr="007F54FF">
        <w:rPr>
          <w:spacing w:val="-2"/>
        </w:rPr>
        <w:t xml:space="preserve"> </w:t>
      </w:r>
      <w:r w:rsidRPr="007F54FF">
        <w:rPr>
          <w:spacing w:val="-1"/>
        </w:rPr>
        <w:t>inequity,</w:t>
      </w:r>
      <w:r w:rsidRPr="007F54FF">
        <w:rPr>
          <w:spacing w:val="-2"/>
        </w:rPr>
        <w:t xml:space="preserve"> </w:t>
      </w:r>
      <w:r w:rsidRPr="007F54FF">
        <w:rPr>
          <w:spacing w:val="-1"/>
        </w:rPr>
        <w:t>which</w:t>
      </w:r>
      <w:r w:rsidRPr="007F54FF">
        <w:rPr>
          <w:spacing w:val="-2"/>
        </w:rPr>
        <w:t xml:space="preserve"> </w:t>
      </w:r>
      <w:r w:rsidRPr="007F54FF">
        <w:rPr>
          <w:spacing w:val="-1"/>
        </w:rPr>
        <w:t>was</w:t>
      </w:r>
      <w:r w:rsidRPr="007F54FF">
        <w:rPr>
          <w:spacing w:val="-2"/>
        </w:rPr>
        <w:t xml:space="preserve"> </w:t>
      </w:r>
      <w:r w:rsidRPr="007F54FF">
        <w:rPr>
          <w:spacing w:val="-1"/>
        </w:rPr>
        <w:t>labeled</w:t>
      </w:r>
      <w:r w:rsidRPr="007F54FF">
        <w:rPr>
          <w:spacing w:val="-2"/>
        </w:rPr>
        <w:t xml:space="preserve"> </w:t>
      </w:r>
      <w:r w:rsidRPr="007F54FF">
        <w:t>a</w:t>
      </w:r>
      <w:r w:rsidRPr="007F54FF">
        <w:rPr>
          <w:spacing w:val="-2"/>
        </w:rPr>
        <w:t xml:space="preserve"> </w:t>
      </w:r>
      <w:r w:rsidRPr="007F54FF">
        <w:rPr>
          <w:spacing w:val="-1"/>
        </w:rPr>
        <w:t>“singles</w:t>
      </w:r>
      <w:r w:rsidRPr="007F54FF">
        <w:rPr>
          <w:spacing w:val="-2"/>
        </w:rPr>
        <w:t xml:space="preserve"> </w:t>
      </w:r>
      <w:r w:rsidRPr="007F54FF">
        <w:rPr>
          <w:spacing w:val="-1"/>
        </w:rPr>
        <w:t>penalty”</w:t>
      </w:r>
      <w:r w:rsidRPr="007F54FF">
        <w:rPr>
          <w:spacing w:val="-2"/>
        </w:rPr>
        <w:t xml:space="preserve"> </w:t>
      </w:r>
      <w:r w:rsidRPr="007F54FF">
        <w:rPr>
          <w:spacing w:val="-1"/>
        </w:rPr>
        <w:t>by</w:t>
      </w:r>
      <w:r w:rsidRPr="007F54FF">
        <w:rPr>
          <w:spacing w:val="24"/>
        </w:rPr>
        <w:t xml:space="preserve"> </w:t>
      </w:r>
      <w:r w:rsidRPr="007F54FF">
        <w:rPr>
          <w:spacing w:val="-2"/>
        </w:rPr>
        <w:t xml:space="preserve">some commentators, </w:t>
      </w:r>
      <w:r w:rsidRPr="007F54FF">
        <w:t>a</w:t>
      </w:r>
      <w:r w:rsidRPr="007F54FF">
        <w:rPr>
          <w:spacing w:val="-2"/>
        </w:rPr>
        <w:t xml:space="preserve"> special rate schedule was introduced for single taxpayers (leaving the old</w:t>
      </w:r>
      <w:r w:rsidRPr="007F54FF">
        <w:rPr>
          <w:spacing w:val="48"/>
        </w:rPr>
        <w:t xml:space="preserve"> </w:t>
      </w:r>
      <w:r w:rsidRPr="007F54FF">
        <w:rPr>
          <w:spacing w:val="-1"/>
        </w:rPr>
        <w:t xml:space="preserve">schedule solely for married individuals filing separate </w:t>
      </w:r>
      <w:r w:rsidRPr="007F54FF">
        <w:rPr>
          <w:spacing w:val="-3"/>
        </w:rPr>
        <w:t>returns)</w:t>
      </w:r>
      <w:r>
        <w:rPr>
          <w:spacing w:val="-3"/>
        </w:rPr>
        <w:t xml:space="preserve">. </w:t>
      </w:r>
      <w:r w:rsidRPr="007F54FF">
        <w:rPr>
          <w:spacing w:val="-2"/>
        </w:rPr>
        <w:t>The</w:t>
      </w:r>
      <w:r w:rsidRPr="007F54FF">
        <w:rPr>
          <w:spacing w:val="-3"/>
        </w:rPr>
        <w:t xml:space="preserve"> bracket breakpoints and</w:t>
      </w:r>
      <w:r w:rsidRPr="007F54FF">
        <w:rPr>
          <w:spacing w:val="38"/>
        </w:rPr>
        <w:t xml:space="preserve"> </w:t>
      </w:r>
      <w:r w:rsidRPr="007F54FF">
        <w:rPr>
          <w:spacing w:val="-3"/>
        </w:rPr>
        <w:t xml:space="preserve">standard deduction amounts </w:t>
      </w:r>
      <w:r w:rsidRPr="007F54FF">
        <w:rPr>
          <w:spacing w:val="-2"/>
        </w:rPr>
        <w:t>for</w:t>
      </w:r>
      <w:r w:rsidRPr="007F54FF">
        <w:rPr>
          <w:spacing w:val="-3"/>
        </w:rPr>
        <w:t xml:space="preserve"> single taxpayers were </w:t>
      </w:r>
      <w:r w:rsidRPr="007F54FF">
        <w:rPr>
          <w:spacing w:val="-2"/>
        </w:rPr>
        <w:t>set</w:t>
      </w:r>
      <w:r w:rsidRPr="007F54FF">
        <w:rPr>
          <w:spacing w:val="-3"/>
        </w:rPr>
        <w:t xml:space="preserve"> </w:t>
      </w:r>
      <w:r w:rsidRPr="007F54FF">
        <w:rPr>
          <w:spacing w:val="-2"/>
        </w:rPr>
        <w:t>at</w:t>
      </w:r>
      <w:r w:rsidRPr="007F54FF">
        <w:rPr>
          <w:spacing w:val="-3"/>
        </w:rPr>
        <w:t xml:space="preserve"> about </w:t>
      </w:r>
      <w:r w:rsidRPr="007F54FF">
        <w:rPr>
          <w:spacing w:val="-2"/>
        </w:rPr>
        <w:t>60</w:t>
      </w:r>
      <w:r w:rsidRPr="007F54FF">
        <w:rPr>
          <w:spacing w:val="-3"/>
        </w:rPr>
        <w:t xml:space="preserve"> percent </w:t>
      </w:r>
      <w:r w:rsidRPr="007F54FF">
        <w:rPr>
          <w:spacing w:val="-2"/>
        </w:rPr>
        <w:t>of</w:t>
      </w:r>
      <w:r w:rsidRPr="007F54FF">
        <w:rPr>
          <w:spacing w:val="-3"/>
        </w:rPr>
        <w:t xml:space="preserve"> those for</w:t>
      </w:r>
      <w:r>
        <w:rPr>
          <w:spacing w:val="-3"/>
        </w:rPr>
        <w:t xml:space="preserve"> </w:t>
      </w:r>
      <w:r w:rsidRPr="007F54FF">
        <w:rPr>
          <w:spacing w:val="-2"/>
        </w:rPr>
        <w:t>married couples filing joint returns</w:t>
      </w:r>
      <w:r>
        <w:rPr>
          <w:spacing w:val="-2"/>
        </w:rPr>
        <w:t xml:space="preserve">.  </w:t>
      </w:r>
      <w:r w:rsidRPr="007F54FF">
        <w:rPr>
          <w:spacing w:val="-2"/>
        </w:rPr>
        <w:t xml:space="preserve">This schedule created </w:t>
      </w:r>
      <w:r w:rsidRPr="007F54FF">
        <w:t>a</w:t>
      </w:r>
      <w:r w:rsidRPr="007F54FF">
        <w:rPr>
          <w:spacing w:val="-2"/>
        </w:rPr>
        <w:t xml:space="preserve"> marriage penalty for some taxpayers.</w:t>
      </w:r>
    </w:p>
    <w:p w14:paraId="54DDAEA2" w14:textId="77777777" w:rsidR="00D74446" w:rsidRDefault="00D74446" w:rsidP="00C05262">
      <w:pPr>
        <w:pStyle w:val="BodyText"/>
        <w:spacing w:after="0"/>
        <w:jc w:val="both"/>
        <w:rPr>
          <w:spacing w:val="-1"/>
        </w:rPr>
      </w:pPr>
    </w:p>
    <w:p w14:paraId="5781580A" w14:textId="77777777" w:rsidR="00D74446" w:rsidRDefault="00DF04FC" w:rsidP="00C05262">
      <w:pPr>
        <w:pStyle w:val="BodyText"/>
        <w:spacing w:after="0"/>
        <w:jc w:val="both"/>
        <w:rPr>
          <w:spacing w:val="-1"/>
        </w:rPr>
      </w:pPr>
      <w:r>
        <w:rPr>
          <w:spacing w:val="-1"/>
        </w:rPr>
        <w:t>….</w:t>
      </w:r>
    </w:p>
    <w:p w14:paraId="181B53A6" w14:textId="77777777" w:rsidR="00DF04FC" w:rsidRDefault="00DF04FC" w:rsidP="00C05262">
      <w:pPr>
        <w:pStyle w:val="BodyText"/>
        <w:spacing w:after="0"/>
        <w:jc w:val="both"/>
      </w:pPr>
    </w:p>
    <w:p w14:paraId="6B64BCE0" w14:textId="77777777" w:rsidR="000435BC" w:rsidRDefault="000435BC" w:rsidP="00C05262">
      <w:pPr>
        <w:pStyle w:val="BodyText"/>
        <w:spacing w:after="0"/>
        <w:jc w:val="both"/>
        <w:rPr>
          <w:spacing w:val="-1"/>
        </w:rPr>
      </w:pPr>
      <w:r>
        <w:rPr>
          <w:b/>
          <w:spacing w:val="-1"/>
        </w:rPr>
        <w:t>Analysis</w:t>
      </w:r>
    </w:p>
    <w:p w14:paraId="12AED8B6" w14:textId="77777777" w:rsidR="000435BC" w:rsidRPr="000435BC" w:rsidRDefault="000435BC" w:rsidP="00C05262">
      <w:pPr>
        <w:pStyle w:val="BodyText"/>
        <w:spacing w:after="0"/>
        <w:jc w:val="both"/>
        <w:rPr>
          <w:b/>
          <w:spacing w:val="-1"/>
        </w:rPr>
      </w:pPr>
    </w:p>
    <w:p w14:paraId="58BC70FE" w14:textId="77777777" w:rsidR="00994E84" w:rsidRDefault="00994E84" w:rsidP="00C05262">
      <w:pPr>
        <w:pStyle w:val="BodyText"/>
        <w:spacing w:after="0"/>
        <w:jc w:val="both"/>
        <w:rPr>
          <w:spacing w:val="-2"/>
        </w:rPr>
      </w:pPr>
      <w:r w:rsidRPr="007F54FF">
        <w:rPr>
          <w:spacing w:val="-2"/>
        </w:rPr>
        <w:t xml:space="preserve">…. </w:t>
      </w:r>
    </w:p>
    <w:p w14:paraId="5047A6ED" w14:textId="77777777" w:rsidR="0022384A" w:rsidRDefault="0022384A" w:rsidP="00C05262">
      <w:pPr>
        <w:jc w:val="both"/>
        <w:rPr>
          <w:spacing w:val="-2"/>
        </w:rPr>
      </w:pPr>
    </w:p>
    <w:p w14:paraId="67DBA617" w14:textId="77777777" w:rsidR="000435BC" w:rsidRPr="000435BC" w:rsidRDefault="000435BC" w:rsidP="00C05262">
      <w:pPr>
        <w:pStyle w:val="BodyText"/>
        <w:spacing w:after="0"/>
        <w:jc w:val="both"/>
        <w:rPr>
          <w:b/>
          <w:spacing w:val="-3"/>
        </w:rPr>
      </w:pPr>
      <w:r>
        <w:rPr>
          <w:b/>
          <w:spacing w:val="-3"/>
        </w:rPr>
        <w:t>Marriage neutrality versus equal taxation of married couples with equal incomes</w:t>
      </w:r>
    </w:p>
    <w:p w14:paraId="707FB1F2" w14:textId="77777777" w:rsidR="00D74446" w:rsidRDefault="00D74446" w:rsidP="00C05262">
      <w:pPr>
        <w:pStyle w:val="BodyText"/>
        <w:spacing w:after="0"/>
        <w:jc w:val="both"/>
        <w:rPr>
          <w:spacing w:val="-3"/>
        </w:rPr>
      </w:pPr>
    </w:p>
    <w:p w14:paraId="6DDA78D6" w14:textId="77777777" w:rsidR="00994E84" w:rsidRPr="007F54FF" w:rsidRDefault="00994E84" w:rsidP="00C05262">
      <w:pPr>
        <w:pStyle w:val="BodyText"/>
        <w:spacing w:after="0"/>
        <w:jc w:val="both"/>
      </w:pPr>
      <w:r w:rsidRPr="007F54FF">
        <w:rPr>
          <w:spacing w:val="-3"/>
        </w:rPr>
        <w:t>Any</w:t>
      </w:r>
      <w:r w:rsidRPr="007F54FF">
        <w:rPr>
          <w:spacing w:val="-5"/>
        </w:rPr>
        <w:t xml:space="preserve"> </w:t>
      </w:r>
      <w:r w:rsidRPr="007F54FF">
        <w:rPr>
          <w:spacing w:val="-4"/>
        </w:rPr>
        <w:t>system</w:t>
      </w:r>
      <w:r w:rsidRPr="007F54FF">
        <w:rPr>
          <w:spacing w:val="-5"/>
        </w:rPr>
        <w:t xml:space="preserve"> </w:t>
      </w:r>
      <w:r w:rsidRPr="007F54FF">
        <w:rPr>
          <w:spacing w:val="-2"/>
        </w:rPr>
        <w:t>of</w:t>
      </w:r>
      <w:r w:rsidRPr="007F54FF">
        <w:rPr>
          <w:spacing w:val="-5"/>
        </w:rPr>
        <w:t xml:space="preserve"> </w:t>
      </w:r>
      <w:r w:rsidRPr="007F54FF">
        <w:rPr>
          <w:spacing w:val="-4"/>
        </w:rPr>
        <w:t>taxing</w:t>
      </w:r>
      <w:r w:rsidRPr="007F54FF">
        <w:rPr>
          <w:spacing w:val="-5"/>
        </w:rPr>
        <w:t xml:space="preserve"> </w:t>
      </w:r>
      <w:r w:rsidRPr="007F54FF">
        <w:rPr>
          <w:spacing w:val="-4"/>
        </w:rPr>
        <w:t>married</w:t>
      </w:r>
      <w:r w:rsidRPr="007F54FF">
        <w:rPr>
          <w:spacing w:val="-5"/>
        </w:rPr>
        <w:t xml:space="preserve"> </w:t>
      </w:r>
      <w:r w:rsidRPr="007F54FF">
        <w:rPr>
          <w:spacing w:val="-4"/>
        </w:rPr>
        <w:t>couples</w:t>
      </w:r>
      <w:r w:rsidRPr="007F54FF">
        <w:rPr>
          <w:spacing w:val="-5"/>
        </w:rPr>
        <w:t xml:space="preserve"> </w:t>
      </w:r>
      <w:r w:rsidRPr="007F54FF">
        <w:rPr>
          <w:spacing w:val="-4"/>
        </w:rPr>
        <w:t>requires</w:t>
      </w:r>
      <w:r w:rsidRPr="007F54FF">
        <w:rPr>
          <w:spacing w:val="-5"/>
        </w:rPr>
        <w:t xml:space="preserve"> </w:t>
      </w:r>
      <w:r w:rsidRPr="007F54FF">
        <w:rPr>
          <w:spacing w:val="-4"/>
        </w:rPr>
        <w:t>making</w:t>
      </w:r>
      <w:r w:rsidRPr="007F54FF">
        <w:rPr>
          <w:spacing w:val="-5"/>
        </w:rPr>
        <w:t xml:space="preserve"> </w:t>
      </w:r>
      <w:r w:rsidRPr="007F54FF">
        <w:t>a</w:t>
      </w:r>
      <w:r w:rsidRPr="007F54FF">
        <w:rPr>
          <w:spacing w:val="-5"/>
        </w:rPr>
        <w:t xml:space="preserve"> </w:t>
      </w:r>
      <w:r w:rsidRPr="007F54FF">
        <w:rPr>
          <w:spacing w:val="-4"/>
        </w:rPr>
        <w:t>choice</w:t>
      </w:r>
      <w:r w:rsidRPr="007F54FF">
        <w:rPr>
          <w:spacing w:val="-5"/>
        </w:rPr>
        <w:t xml:space="preserve"> </w:t>
      </w:r>
      <w:r w:rsidRPr="007F54FF">
        <w:rPr>
          <w:spacing w:val="-4"/>
        </w:rPr>
        <w:t>among</w:t>
      </w:r>
      <w:r w:rsidRPr="007F54FF">
        <w:rPr>
          <w:spacing w:val="-5"/>
        </w:rPr>
        <w:t xml:space="preserve"> </w:t>
      </w:r>
      <w:r w:rsidRPr="007F54FF">
        <w:rPr>
          <w:spacing w:val="-4"/>
        </w:rPr>
        <w:t>three</w:t>
      </w:r>
      <w:r w:rsidRPr="007F54FF">
        <w:rPr>
          <w:spacing w:val="-5"/>
        </w:rPr>
        <w:t xml:space="preserve"> </w:t>
      </w:r>
      <w:r w:rsidRPr="007F54FF">
        <w:rPr>
          <w:spacing w:val="-4"/>
        </w:rPr>
        <w:t>different</w:t>
      </w:r>
      <w:r w:rsidRPr="007F54FF">
        <w:rPr>
          <w:spacing w:val="72"/>
        </w:rPr>
        <w:t xml:space="preserve"> </w:t>
      </w:r>
      <w:r w:rsidRPr="007F54FF">
        <w:rPr>
          <w:spacing w:val="-3"/>
        </w:rPr>
        <w:t xml:space="preserve">concepts </w:t>
      </w:r>
      <w:r w:rsidRPr="007F54FF">
        <w:rPr>
          <w:spacing w:val="-2"/>
        </w:rPr>
        <w:t>of</w:t>
      </w:r>
      <w:r w:rsidRPr="007F54FF">
        <w:rPr>
          <w:spacing w:val="-3"/>
        </w:rPr>
        <w:t xml:space="preserve"> </w:t>
      </w:r>
      <w:r w:rsidRPr="007F54FF">
        <w:rPr>
          <w:spacing w:val="-2"/>
        </w:rPr>
        <w:t>tax</w:t>
      </w:r>
      <w:r w:rsidRPr="007F54FF">
        <w:rPr>
          <w:spacing w:val="-3"/>
        </w:rPr>
        <w:t xml:space="preserve"> equity</w:t>
      </w:r>
      <w:r>
        <w:rPr>
          <w:spacing w:val="-3"/>
        </w:rPr>
        <w:t xml:space="preserve">. </w:t>
      </w:r>
      <w:r w:rsidRPr="007F54FF">
        <w:rPr>
          <w:spacing w:val="-2"/>
        </w:rPr>
        <w:t>One</w:t>
      </w:r>
      <w:r w:rsidRPr="007F54FF">
        <w:rPr>
          <w:spacing w:val="-3"/>
        </w:rPr>
        <w:t xml:space="preserve"> concept </w:t>
      </w:r>
      <w:r w:rsidRPr="007F54FF">
        <w:rPr>
          <w:spacing w:val="-2"/>
        </w:rPr>
        <w:t>is</w:t>
      </w:r>
      <w:r w:rsidRPr="007F54FF">
        <w:rPr>
          <w:spacing w:val="-3"/>
        </w:rPr>
        <w:t xml:space="preserve"> that </w:t>
      </w:r>
      <w:r w:rsidRPr="007F54FF">
        <w:rPr>
          <w:spacing w:val="-2"/>
        </w:rPr>
        <w:t>the</w:t>
      </w:r>
      <w:r w:rsidRPr="007F54FF">
        <w:rPr>
          <w:spacing w:val="-3"/>
        </w:rPr>
        <w:t xml:space="preserve"> </w:t>
      </w:r>
      <w:r w:rsidRPr="007F54FF">
        <w:rPr>
          <w:spacing w:val="-2"/>
        </w:rPr>
        <w:t>tax</w:t>
      </w:r>
      <w:r w:rsidRPr="007F54FF">
        <w:rPr>
          <w:spacing w:val="-3"/>
        </w:rPr>
        <w:t xml:space="preserve"> system should </w:t>
      </w:r>
      <w:r w:rsidRPr="007F54FF">
        <w:rPr>
          <w:spacing w:val="-2"/>
        </w:rPr>
        <w:t>be</w:t>
      </w:r>
      <w:r w:rsidRPr="007F54FF">
        <w:rPr>
          <w:spacing w:val="-3"/>
        </w:rPr>
        <w:t xml:space="preserve"> “marriage neutral;” that is,</w:t>
      </w:r>
      <w:r w:rsidRPr="007F54FF">
        <w:rPr>
          <w:spacing w:val="57"/>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burden </w:t>
      </w:r>
      <w:r w:rsidRPr="007F54FF">
        <w:rPr>
          <w:spacing w:val="-2"/>
        </w:rPr>
        <w:t>of</w:t>
      </w:r>
      <w:r w:rsidRPr="007F54FF">
        <w:rPr>
          <w:spacing w:val="-3"/>
        </w:rPr>
        <w:t xml:space="preserve"> </w:t>
      </w:r>
      <w:r w:rsidRPr="007F54FF">
        <w:t>a</w:t>
      </w:r>
      <w:r w:rsidRPr="007F54FF">
        <w:rPr>
          <w:spacing w:val="-3"/>
        </w:rPr>
        <w:t xml:space="preserve"> married couple should </w:t>
      </w:r>
      <w:r w:rsidRPr="007F54FF">
        <w:rPr>
          <w:spacing w:val="-2"/>
        </w:rPr>
        <w:t>be</w:t>
      </w:r>
      <w:r w:rsidRPr="007F54FF">
        <w:rPr>
          <w:spacing w:val="-3"/>
        </w:rPr>
        <w:t xml:space="preserve"> exactly equal </w:t>
      </w:r>
      <w:r w:rsidRPr="007F54FF">
        <w:rPr>
          <w:spacing w:val="-2"/>
        </w:rPr>
        <w:t>to</w:t>
      </w:r>
      <w:r w:rsidRPr="007F54FF">
        <w:rPr>
          <w:spacing w:val="-3"/>
        </w:rPr>
        <w:t xml:space="preserve"> </w:t>
      </w:r>
      <w:r w:rsidRPr="007F54FF">
        <w:rPr>
          <w:spacing w:val="-2"/>
        </w:rPr>
        <w:t>the</w:t>
      </w:r>
      <w:r w:rsidRPr="007F54FF">
        <w:rPr>
          <w:spacing w:val="-3"/>
        </w:rPr>
        <w:t xml:space="preserve"> combined </w:t>
      </w:r>
      <w:r w:rsidRPr="007F54FF">
        <w:rPr>
          <w:spacing w:val="-2"/>
        </w:rPr>
        <w:t>tax</w:t>
      </w:r>
      <w:r w:rsidRPr="007F54FF">
        <w:rPr>
          <w:spacing w:val="-3"/>
        </w:rPr>
        <w:t xml:space="preserve"> burden </w:t>
      </w:r>
      <w:r w:rsidRPr="007F54FF">
        <w:rPr>
          <w:spacing w:val="-2"/>
        </w:rPr>
        <w:t>of</w:t>
      </w:r>
      <w:r w:rsidRPr="007F54FF">
        <w:rPr>
          <w:spacing w:val="-3"/>
        </w:rPr>
        <w:t xml:space="preserve"> two</w:t>
      </w:r>
      <w:r w:rsidRPr="007F54FF">
        <w:rPr>
          <w:spacing w:val="55"/>
        </w:rPr>
        <w:t xml:space="preserve"> </w:t>
      </w:r>
      <w:r w:rsidRPr="007F54FF">
        <w:rPr>
          <w:spacing w:val="-3"/>
        </w:rPr>
        <w:t xml:space="preserve">single persons where </w:t>
      </w:r>
      <w:r w:rsidRPr="007F54FF">
        <w:rPr>
          <w:spacing w:val="-2"/>
        </w:rPr>
        <w:t>one</w:t>
      </w:r>
      <w:r w:rsidRPr="007F54FF">
        <w:rPr>
          <w:spacing w:val="-3"/>
        </w:rPr>
        <w:t xml:space="preserve"> </w:t>
      </w:r>
      <w:r w:rsidRPr="007F54FF">
        <w:rPr>
          <w:spacing w:val="-2"/>
        </w:rPr>
        <w:t>has</w:t>
      </w:r>
      <w:r w:rsidRPr="007F54FF">
        <w:rPr>
          <w:spacing w:val="-3"/>
        </w:rPr>
        <w:t xml:space="preserve"> </w:t>
      </w:r>
      <w:r w:rsidRPr="007F54FF">
        <w:rPr>
          <w:spacing w:val="-2"/>
        </w:rPr>
        <w:t>the</w:t>
      </w:r>
      <w:r w:rsidRPr="007F54FF">
        <w:rPr>
          <w:spacing w:val="-3"/>
        </w:rPr>
        <w:t xml:space="preserve"> same income </w:t>
      </w:r>
      <w:r w:rsidRPr="007F54FF">
        <w:rPr>
          <w:spacing w:val="-2"/>
        </w:rPr>
        <w:t>as</w:t>
      </w:r>
      <w:r w:rsidRPr="007F54FF">
        <w:rPr>
          <w:spacing w:val="-3"/>
        </w:rPr>
        <w:t xml:space="preserve"> </w:t>
      </w:r>
      <w:r w:rsidRPr="007F54FF">
        <w:rPr>
          <w:spacing w:val="-2"/>
        </w:rPr>
        <w:t>the</w:t>
      </w:r>
      <w:r w:rsidRPr="007F54FF">
        <w:rPr>
          <w:spacing w:val="-3"/>
        </w:rPr>
        <w:t xml:space="preserve"> husband </w:t>
      </w:r>
      <w:r w:rsidRPr="007F54FF">
        <w:rPr>
          <w:spacing w:val="-2"/>
        </w:rPr>
        <w:t>and</w:t>
      </w:r>
      <w:r w:rsidRPr="007F54FF">
        <w:rPr>
          <w:spacing w:val="-3"/>
        </w:rPr>
        <w:t xml:space="preserve"> </w:t>
      </w:r>
      <w:r w:rsidRPr="007F54FF">
        <w:rPr>
          <w:spacing w:val="-2"/>
        </w:rPr>
        <w:t>the</w:t>
      </w:r>
      <w:r w:rsidRPr="007F54FF">
        <w:rPr>
          <w:spacing w:val="-3"/>
        </w:rPr>
        <w:t xml:space="preserve"> other </w:t>
      </w:r>
      <w:r w:rsidRPr="007F54FF">
        <w:rPr>
          <w:spacing w:val="-2"/>
        </w:rPr>
        <w:t>has</w:t>
      </w:r>
      <w:r w:rsidRPr="007F54FF">
        <w:rPr>
          <w:spacing w:val="-3"/>
        </w:rPr>
        <w:t xml:space="preserve"> </w:t>
      </w:r>
      <w:r w:rsidRPr="007F54FF">
        <w:rPr>
          <w:spacing w:val="-2"/>
        </w:rPr>
        <w:t>the</w:t>
      </w:r>
      <w:r w:rsidRPr="007F54FF">
        <w:rPr>
          <w:spacing w:val="-3"/>
        </w:rPr>
        <w:t xml:space="preserve"> same income</w:t>
      </w:r>
      <w:r w:rsidRPr="007F54FF">
        <w:rPr>
          <w:spacing w:val="49"/>
        </w:rPr>
        <w:t xml:space="preserve"> </w:t>
      </w:r>
      <w:r w:rsidRPr="007F54FF">
        <w:t>as</w:t>
      </w:r>
      <w:r w:rsidRPr="007F54FF">
        <w:rPr>
          <w:spacing w:val="-3"/>
        </w:rPr>
        <w:t xml:space="preserve"> </w:t>
      </w:r>
      <w:r w:rsidRPr="007F54FF">
        <w:rPr>
          <w:spacing w:val="-2"/>
        </w:rPr>
        <w:t>the</w:t>
      </w:r>
      <w:r w:rsidRPr="007F54FF">
        <w:rPr>
          <w:spacing w:val="-3"/>
        </w:rPr>
        <w:t xml:space="preserve"> wife</w:t>
      </w:r>
      <w:r>
        <w:rPr>
          <w:spacing w:val="-3"/>
        </w:rPr>
        <w:t xml:space="preserve">. </w:t>
      </w:r>
      <w:r w:rsidRPr="007F54FF">
        <w:t>A</w:t>
      </w:r>
      <w:r w:rsidRPr="007F54FF">
        <w:rPr>
          <w:spacing w:val="-3"/>
        </w:rPr>
        <w:t xml:space="preserve"> second concept </w:t>
      </w:r>
      <w:r w:rsidRPr="007F54FF">
        <w:rPr>
          <w:spacing w:val="-2"/>
        </w:rPr>
        <w:t>of</w:t>
      </w:r>
      <w:r w:rsidRPr="007F54FF">
        <w:rPr>
          <w:spacing w:val="-3"/>
        </w:rPr>
        <w:t xml:space="preserve"> equity </w:t>
      </w:r>
      <w:r w:rsidRPr="007F54FF">
        <w:rPr>
          <w:spacing w:val="-2"/>
        </w:rPr>
        <w:t>is</w:t>
      </w:r>
      <w:r w:rsidRPr="007F54FF">
        <w:rPr>
          <w:spacing w:val="-3"/>
        </w:rPr>
        <w:t xml:space="preserve"> that, because married couples frequently consume </w:t>
      </w:r>
      <w:r w:rsidRPr="007F54FF">
        <w:rPr>
          <w:spacing w:val="-2"/>
        </w:rPr>
        <w:t>as</w:t>
      </w:r>
      <w:r w:rsidRPr="007F54FF">
        <w:rPr>
          <w:spacing w:val="-3"/>
        </w:rPr>
        <w:t xml:space="preserve"> </w:t>
      </w:r>
      <w:r w:rsidRPr="007F54FF">
        <w:t>a</w:t>
      </w:r>
      <w:r w:rsidRPr="007F54FF">
        <w:rPr>
          <w:spacing w:val="70"/>
        </w:rPr>
        <w:t xml:space="preserve"> </w:t>
      </w:r>
      <w:r w:rsidRPr="007F54FF">
        <w:rPr>
          <w:spacing w:val="-4"/>
        </w:rPr>
        <w:t xml:space="preserve">unit, couples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 should </w:t>
      </w:r>
      <w:r w:rsidRPr="007F54FF">
        <w:rPr>
          <w:spacing w:val="-3"/>
        </w:rPr>
        <w:t>pay</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amount </w:t>
      </w:r>
      <w:r w:rsidRPr="007F54FF">
        <w:rPr>
          <w:spacing w:val="-2"/>
        </w:rPr>
        <w:t>of</w:t>
      </w:r>
      <w:r w:rsidRPr="007F54FF">
        <w:rPr>
          <w:spacing w:val="-4"/>
        </w:rPr>
        <w:t xml:space="preserve"> </w:t>
      </w:r>
      <w:r w:rsidRPr="007F54FF">
        <w:rPr>
          <w:spacing w:val="-3"/>
        </w:rPr>
        <w:t>tax</w:t>
      </w:r>
      <w:r w:rsidRPr="007F54FF">
        <w:rPr>
          <w:spacing w:val="-4"/>
        </w:rPr>
        <w:t xml:space="preserve"> regardless </w:t>
      </w:r>
      <w:r w:rsidRPr="007F54FF">
        <w:rPr>
          <w:spacing w:val="-2"/>
        </w:rPr>
        <w:t>of</w:t>
      </w:r>
      <w:r w:rsidRPr="007F54FF">
        <w:rPr>
          <w:spacing w:val="-4"/>
        </w:rPr>
        <w:t xml:space="preserve"> </w:t>
      </w:r>
      <w:r w:rsidRPr="007F54FF">
        <w:rPr>
          <w:spacing w:val="-3"/>
        </w:rPr>
        <w:t>how</w:t>
      </w:r>
      <w:r w:rsidRPr="007F54FF">
        <w:rPr>
          <w:spacing w:val="-4"/>
        </w:rPr>
        <w:t xml:space="preserve"> the</w:t>
      </w:r>
      <w:r w:rsidRPr="007F54FF">
        <w:rPr>
          <w:spacing w:val="56"/>
        </w:rPr>
        <w:t xml:space="preserve"> </w:t>
      </w:r>
      <w:r w:rsidRPr="007F54FF">
        <w:rPr>
          <w:spacing w:val="-3"/>
        </w:rPr>
        <w:t xml:space="preserve">income </w:t>
      </w:r>
      <w:r w:rsidRPr="007F54FF">
        <w:rPr>
          <w:spacing w:val="-2"/>
        </w:rPr>
        <w:t>is</w:t>
      </w:r>
      <w:r w:rsidRPr="007F54FF">
        <w:rPr>
          <w:spacing w:val="-3"/>
        </w:rPr>
        <w:t xml:space="preserve"> divided between them</w:t>
      </w:r>
      <w:r>
        <w:rPr>
          <w:spacing w:val="-3"/>
        </w:rPr>
        <w:t xml:space="preserve">. </w:t>
      </w:r>
      <w:r w:rsidR="00DF04FC">
        <w:rPr>
          <w:spacing w:val="-3"/>
        </w:rPr>
        <w:t>…</w:t>
      </w:r>
      <w:r>
        <w:rPr>
          <w:spacing w:val="-3"/>
        </w:rPr>
        <w:t xml:space="preserve"> </w:t>
      </w:r>
      <w:r w:rsidRPr="007F54FF">
        <w:t>A</w:t>
      </w:r>
      <w:r w:rsidRPr="007F54FF">
        <w:rPr>
          <w:spacing w:val="-3"/>
        </w:rPr>
        <w:t xml:space="preserve"> third concept </w:t>
      </w:r>
      <w:r w:rsidRPr="007F54FF">
        <w:rPr>
          <w:spacing w:val="-2"/>
        </w:rPr>
        <w:t>of</w:t>
      </w:r>
      <w:r w:rsidRPr="007F54FF">
        <w:rPr>
          <w:spacing w:val="-3"/>
        </w:rPr>
        <w:t xml:space="preserve"> equity </w:t>
      </w:r>
      <w:r w:rsidRPr="007F54FF">
        <w:rPr>
          <w:spacing w:val="-2"/>
        </w:rPr>
        <w:t>is</w:t>
      </w:r>
      <w:r w:rsidRPr="007F54FF">
        <w:rPr>
          <w:spacing w:val="-3"/>
        </w:rPr>
        <w:t xml:space="preserve"> that </w:t>
      </w:r>
      <w:r w:rsidRPr="007F54FF">
        <w:rPr>
          <w:spacing w:val="-2"/>
        </w:rPr>
        <w:t>the</w:t>
      </w:r>
      <w:r w:rsidRPr="007F54FF">
        <w:rPr>
          <w:spacing w:val="-3"/>
        </w:rPr>
        <w:t xml:space="preserve"> income tax</w:t>
      </w:r>
      <w:r w:rsidRPr="007F54FF">
        <w:rPr>
          <w:spacing w:val="65"/>
        </w:rPr>
        <w:t xml:space="preserve"> </w:t>
      </w:r>
      <w:r w:rsidRPr="007F54FF">
        <w:rPr>
          <w:spacing w:val="-1"/>
        </w:rPr>
        <w:t>should be progressive; that is, as income</w:t>
      </w:r>
      <w:r w:rsidRPr="007F54FF">
        <w:rPr>
          <w:spacing w:val="-3"/>
        </w:rPr>
        <w:t xml:space="preserve"> </w:t>
      </w:r>
      <w:r w:rsidRPr="007F54FF">
        <w:rPr>
          <w:spacing w:val="-2"/>
        </w:rPr>
        <w:t>rises,</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burden</w:t>
      </w:r>
      <w:r w:rsidRPr="007F54FF">
        <w:rPr>
          <w:spacing w:val="-3"/>
        </w:rPr>
        <w:t xml:space="preserve"> </w:t>
      </w:r>
      <w:r w:rsidRPr="007F54FF">
        <w:rPr>
          <w:spacing w:val="-2"/>
        </w:rPr>
        <w:t>should</w:t>
      </w:r>
      <w:r w:rsidRPr="007F54FF">
        <w:rPr>
          <w:spacing w:val="-3"/>
        </w:rPr>
        <w:t xml:space="preserve"> </w:t>
      </w:r>
      <w:r w:rsidRPr="007F54FF">
        <w:rPr>
          <w:spacing w:val="-2"/>
        </w:rPr>
        <w:t>rise</w:t>
      </w:r>
      <w:r w:rsidRPr="007F54FF">
        <w:rPr>
          <w:spacing w:val="-3"/>
        </w:rPr>
        <w:t xml:space="preserve"> </w:t>
      </w:r>
      <w:r w:rsidRPr="007F54FF">
        <w:rPr>
          <w:spacing w:val="-1"/>
        </w:rPr>
        <w:t>as</w:t>
      </w:r>
      <w:r w:rsidRPr="007F54FF">
        <w:rPr>
          <w:spacing w:val="-3"/>
        </w:rPr>
        <w:t xml:space="preserve"> </w:t>
      </w:r>
      <w:r w:rsidRPr="007F54FF">
        <w:t>a</w:t>
      </w:r>
      <w:r w:rsidRPr="007F54FF">
        <w:rPr>
          <w:spacing w:val="-3"/>
        </w:rPr>
        <w:t xml:space="preserve"> </w:t>
      </w:r>
      <w:r w:rsidRPr="007F54FF">
        <w:rPr>
          <w:spacing w:val="-2"/>
        </w:rPr>
        <w:t>percentage</w:t>
      </w:r>
      <w:r w:rsidRPr="007F54FF">
        <w:rPr>
          <w:spacing w:val="-3"/>
        </w:rPr>
        <w:t xml:space="preserve"> </w:t>
      </w:r>
      <w:r w:rsidRPr="007F54FF">
        <w:rPr>
          <w:spacing w:val="-2"/>
        </w:rPr>
        <w:t>of</w:t>
      </w:r>
      <w:r w:rsidRPr="007F54FF">
        <w:rPr>
          <w:spacing w:val="39"/>
        </w:rPr>
        <w:t xml:space="preserve"> </w:t>
      </w:r>
      <w:r w:rsidRPr="007F54FF">
        <w:rPr>
          <w:spacing w:val="-4"/>
        </w:rPr>
        <w:t>income.</w:t>
      </w:r>
    </w:p>
    <w:p w14:paraId="715AA78B" w14:textId="77777777" w:rsidR="00D74446" w:rsidRDefault="00D74446" w:rsidP="00C05262">
      <w:pPr>
        <w:pStyle w:val="BodyText"/>
        <w:spacing w:after="0"/>
        <w:jc w:val="both"/>
        <w:rPr>
          <w:spacing w:val="-3"/>
        </w:rPr>
      </w:pPr>
    </w:p>
    <w:p w14:paraId="3DDA7ECD" w14:textId="77777777" w:rsidR="00994E84" w:rsidRPr="007F54FF" w:rsidRDefault="00994E84" w:rsidP="00C05262">
      <w:pPr>
        <w:pStyle w:val="BodyText"/>
        <w:spacing w:after="0"/>
        <w:jc w:val="both"/>
      </w:pPr>
      <w:r w:rsidRPr="007F54FF">
        <w:rPr>
          <w:spacing w:val="-3"/>
        </w:rPr>
        <w:t>These</w:t>
      </w:r>
      <w:r w:rsidRPr="007F54FF">
        <w:rPr>
          <w:spacing w:val="-4"/>
        </w:rPr>
        <w:t xml:space="preserve"> </w:t>
      </w:r>
      <w:r w:rsidRPr="007F54FF">
        <w:rPr>
          <w:spacing w:val="-3"/>
        </w:rPr>
        <w:t>three</w:t>
      </w:r>
      <w:r w:rsidRPr="007F54FF">
        <w:rPr>
          <w:spacing w:val="-4"/>
        </w:rPr>
        <w:t xml:space="preserve"> </w:t>
      </w:r>
      <w:r w:rsidRPr="007F54FF">
        <w:rPr>
          <w:spacing w:val="-3"/>
        </w:rPr>
        <w:t>concepts</w:t>
      </w:r>
      <w:r w:rsidRPr="007F54FF">
        <w:rPr>
          <w:spacing w:val="-4"/>
        </w:rPr>
        <w:t xml:space="preserve"> </w:t>
      </w:r>
      <w:r w:rsidRPr="007F54FF">
        <w:rPr>
          <w:spacing w:val="-2"/>
        </w:rPr>
        <w:t>of</w:t>
      </w:r>
      <w:r w:rsidRPr="007F54FF">
        <w:rPr>
          <w:spacing w:val="-4"/>
        </w:rPr>
        <w:t xml:space="preserve"> </w:t>
      </w:r>
      <w:r w:rsidRPr="007F54FF">
        <w:rPr>
          <w:spacing w:val="-3"/>
        </w:rPr>
        <w:t>equity</w:t>
      </w:r>
      <w:r w:rsidRPr="007F54FF">
        <w:rPr>
          <w:spacing w:val="-4"/>
        </w:rPr>
        <w:t xml:space="preserve"> </w:t>
      </w:r>
      <w:r w:rsidRPr="007F54FF">
        <w:rPr>
          <w:spacing w:val="-2"/>
        </w:rPr>
        <w:t>are</w:t>
      </w:r>
      <w:r w:rsidRPr="007F54FF">
        <w:rPr>
          <w:spacing w:val="-4"/>
        </w:rPr>
        <w:t xml:space="preserve"> </w:t>
      </w:r>
      <w:r w:rsidRPr="007F54FF">
        <w:rPr>
          <w:spacing w:val="-3"/>
        </w:rPr>
        <w:t>mutually</w:t>
      </w:r>
      <w:r w:rsidRPr="007F54FF">
        <w:rPr>
          <w:spacing w:val="-4"/>
        </w:rPr>
        <w:t xml:space="preserve"> </w:t>
      </w:r>
      <w:r w:rsidRPr="007F54FF">
        <w:rPr>
          <w:spacing w:val="-3"/>
        </w:rPr>
        <w:t>inconsistent</w:t>
      </w:r>
      <w:r>
        <w:rPr>
          <w:spacing w:val="-3"/>
        </w:rPr>
        <w:t xml:space="preserve">. </w:t>
      </w:r>
      <w:r w:rsidRPr="007F54FF">
        <w:t>A</w:t>
      </w:r>
      <w:r w:rsidRPr="007F54FF">
        <w:rPr>
          <w:spacing w:val="-4"/>
        </w:rPr>
        <w:t xml:space="preserve"> </w:t>
      </w:r>
      <w:r w:rsidRPr="007F54FF">
        <w:rPr>
          <w:spacing w:val="-2"/>
        </w:rPr>
        <w:t>tax</w:t>
      </w:r>
      <w:r w:rsidRPr="007F54FF">
        <w:rPr>
          <w:spacing w:val="-4"/>
        </w:rPr>
        <w:t xml:space="preserve"> </w:t>
      </w:r>
      <w:r w:rsidRPr="007F54FF">
        <w:rPr>
          <w:spacing w:val="-3"/>
        </w:rPr>
        <w:t>system</w:t>
      </w:r>
      <w:r w:rsidRPr="007F54FF">
        <w:rPr>
          <w:spacing w:val="-4"/>
        </w:rPr>
        <w:t xml:space="preserve"> </w:t>
      </w:r>
      <w:r w:rsidRPr="007F54FF">
        <w:rPr>
          <w:spacing w:val="-2"/>
        </w:rPr>
        <w:t>can</w:t>
      </w:r>
      <w:r w:rsidRPr="007F54FF">
        <w:rPr>
          <w:spacing w:val="-4"/>
        </w:rPr>
        <w:t xml:space="preserve"> </w:t>
      </w:r>
      <w:r w:rsidRPr="007F54FF">
        <w:rPr>
          <w:spacing w:val="-3"/>
        </w:rPr>
        <w:t>generally</w:t>
      </w:r>
      <w:r w:rsidRPr="007F54FF">
        <w:rPr>
          <w:spacing w:val="43"/>
        </w:rPr>
        <w:t xml:space="preserve"> </w:t>
      </w:r>
      <w:r w:rsidRPr="007F54FF">
        <w:rPr>
          <w:spacing w:val="-3"/>
        </w:rPr>
        <w:t xml:space="preserve">satisfy </w:t>
      </w:r>
      <w:r w:rsidRPr="007F54FF">
        <w:rPr>
          <w:spacing w:val="-2"/>
        </w:rPr>
        <w:t>any</w:t>
      </w:r>
      <w:r w:rsidRPr="007F54FF">
        <w:rPr>
          <w:spacing w:val="-3"/>
        </w:rPr>
        <w:t xml:space="preserve"> </w:t>
      </w:r>
      <w:r w:rsidRPr="007F54FF">
        <w:rPr>
          <w:spacing w:val="-2"/>
        </w:rPr>
        <w:t>two</w:t>
      </w:r>
      <w:r w:rsidRPr="007F54FF">
        <w:rPr>
          <w:spacing w:val="-3"/>
        </w:rPr>
        <w:t xml:space="preserve"> </w:t>
      </w:r>
      <w:r w:rsidRPr="007F54FF">
        <w:rPr>
          <w:spacing w:val="-2"/>
        </w:rPr>
        <w:t>of</w:t>
      </w:r>
      <w:r w:rsidRPr="007F54FF">
        <w:rPr>
          <w:spacing w:val="-3"/>
        </w:rPr>
        <w:t xml:space="preserve"> them, </w:t>
      </w:r>
      <w:r w:rsidRPr="007F54FF">
        <w:rPr>
          <w:spacing w:val="-2"/>
        </w:rPr>
        <w:t>but</w:t>
      </w:r>
      <w:r w:rsidRPr="007F54FF">
        <w:rPr>
          <w:spacing w:val="-3"/>
        </w:rPr>
        <w:t xml:space="preserve"> </w:t>
      </w:r>
      <w:r w:rsidRPr="007F54FF">
        <w:rPr>
          <w:spacing w:val="-2"/>
        </w:rPr>
        <w:t>not</w:t>
      </w:r>
      <w:r w:rsidRPr="007F54FF">
        <w:rPr>
          <w:spacing w:val="-3"/>
        </w:rPr>
        <w:t xml:space="preserve"> </w:t>
      </w:r>
      <w:r w:rsidRPr="007F54FF">
        <w:rPr>
          <w:spacing w:val="-2"/>
        </w:rPr>
        <w:t>all</w:t>
      </w:r>
      <w:r w:rsidRPr="007F54FF">
        <w:rPr>
          <w:spacing w:val="-3"/>
        </w:rPr>
        <w:t xml:space="preserve"> three</w:t>
      </w:r>
      <w:r>
        <w:rPr>
          <w:spacing w:val="-3"/>
        </w:rPr>
        <w:t xml:space="preserve">.  </w:t>
      </w:r>
      <w:r w:rsidRPr="007F54FF">
        <w:rPr>
          <w:spacing w:val="-2"/>
        </w:rPr>
        <w:t>The</w:t>
      </w:r>
      <w:r w:rsidRPr="007F54FF">
        <w:rPr>
          <w:spacing w:val="-3"/>
        </w:rPr>
        <w:t xml:space="preserve"> current </w:t>
      </w:r>
      <w:r w:rsidRPr="007F54FF">
        <w:rPr>
          <w:spacing w:val="-2"/>
        </w:rPr>
        <w:t>tax</w:t>
      </w:r>
      <w:r w:rsidRPr="007F54FF">
        <w:rPr>
          <w:spacing w:val="-3"/>
        </w:rPr>
        <w:t xml:space="preserve"> system </w:t>
      </w:r>
      <w:r w:rsidRPr="007F54FF">
        <w:rPr>
          <w:spacing w:val="-2"/>
        </w:rPr>
        <w:t>is</w:t>
      </w:r>
      <w:r w:rsidRPr="007F54FF">
        <w:rPr>
          <w:spacing w:val="-3"/>
        </w:rPr>
        <w:t xml:space="preserve"> progressive: </w:t>
      </w:r>
      <w:r w:rsidRPr="007F54FF">
        <w:rPr>
          <w:spacing w:val="-2"/>
        </w:rPr>
        <w:t>as</w:t>
      </w:r>
      <w:r w:rsidRPr="007F54FF">
        <w:rPr>
          <w:spacing w:val="-3"/>
        </w:rPr>
        <w:t xml:space="preserve"> </w:t>
      </w:r>
      <w:r w:rsidRPr="007F54FF">
        <w:t>a</w:t>
      </w:r>
      <w:r w:rsidRPr="007F54FF">
        <w:rPr>
          <w:spacing w:val="-3"/>
        </w:rPr>
        <w:t xml:space="preserve"> taxpayer</w:t>
      </w:r>
      <w:r w:rsidR="00F07722">
        <w:rPr>
          <w:spacing w:val="-3"/>
        </w:rPr>
        <w:t>’</w:t>
      </w:r>
      <w:r w:rsidRPr="007F54FF">
        <w:rPr>
          <w:spacing w:val="-3"/>
        </w:rPr>
        <w:t xml:space="preserve">s </w:t>
      </w:r>
      <w:r w:rsidRPr="007F54FF">
        <w:rPr>
          <w:spacing w:val="-7"/>
        </w:rPr>
        <w:t>income</w:t>
      </w:r>
      <w:r w:rsidRPr="007F54FF">
        <w:rPr>
          <w:spacing w:val="16"/>
        </w:rPr>
        <w:t xml:space="preserve"> </w:t>
      </w:r>
      <w:r w:rsidRPr="007F54FF">
        <w:rPr>
          <w:spacing w:val="-2"/>
        </w:rPr>
        <w:t xml:space="preserve">rises, the tax burden increases </w:t>
      </w:r>
      <w:r w:rsidRPr="007F54FF">
        <w:rPr>
          <w:spacing w:val="-1"/>
        </w:rPr>
        <w:t>as</w:t>
      </w:r>
      <w:r w:rsidRPr="007F54FF">
        <w:rPr>
          <w:spacing w:val="-2"/>
        </w:rPr>
        <w:t xml:space="preserve"> </w:t>
      </w:r>
      <w:r w:rsidRPr="007F54FF">
        <w:t>a</w:t>
      </w:r>
      <w:r w:rsidRPr="007F54FF">
        <w:rPr>
          <w:spacing w:val="-2"/>
        </w:rPr>
        <w:t xml:space="preserve"> percentage </w:t>
      </w:r>
      <w:r w:rsidRPr="007F54FF">
        <w:rPr>
          <w:spacing w:val="-1"/>
        </w:rPr>
        <w:t>of</w:t>
      </w:r>
      <w:r w:rsidRPr="007F54FF">
        <w:rPr>
          <w:spacing w:val="-2"/>
        </w:rPr>
        <w:t xml:space="preserve"> income</w:t>
      </w:r>
      <w:r>
        <w:rPr>
          <w:spacing w:val="-2"/>
        </w:rPr>
        <w:t xml:space="preserve">. </w:t>
      </w:r>
      <w:r w:rsidRPr="007F54FF">
        <w:rPr>
          <w:spacing w:val="-1"/>
        </w:rPr>
        <w:t>It</w:t>
      </w:r>
      <w:r w:rsidRPr="007F54FF">
        <w:rPr>
          <w:spacing w:val="-2"/>
        </w:rPr>
        <w:t xml:space="preserve"> also taxes married couples</w:t>
      </w:r>
      <w:r w:rsidRPr="007F54FF">
        <w:rPr>
          <w:spacing w:val="44"/>
        </w:rPr>
        <w:t xml:space="preserve"> </w:t>
      </w:r>
      <w:r w:rsidRPr="007F54FF">
        <w:rPr>
          <w:spacing w:val="-2"/>
        </w:rPr>
        <w:t xml:space="preserve">with equal income equally: </w:t>
      </w:r>
      <w:r w:rsidRPr="007F54FF">
        <w:rPr>
          <w:spacing w:val="-1"/>
        </w:rPr>
        <w:t>It</w:t>
      </w:r>
      <w:r w:rsidRPr="007F54FF">
        <w:rPr>
          <w:spacing w:val="-2"/>
        </w:rPr>
        <w:t xml:space="preserve"> specifies the married couple </w:t>
      </w:r>
      <w:r w:rsidRPr="007F54FF">
        <w:rPr>
          <w:spacing w:val="-1"/>
        </w:rPr>
        <w:t>as</w:t>
      </w:r>
      <w:r w:rsidRPr="007F54FF">
        <w:rPr>
          <w:spacing w:val="-2"/>
        </w:rPr>
        <w:t xml:space="preserve"> the tax unit </w:t>
      </w:r>
      <w:r w:rsidRPr="007F54FF">
        <w:rPr>
          <w:spacing w:val="-1"/>
        </w:rPr>
        <w:t>so</w:t>
      </w:r>
      <w:r w:rsidRPr="007F54FF">
        <w:rPr>
          <w:spacing w:val="-2"/>
        </w:rPr>
        <w:t xml:space="preserve"> that married couples</w:t>
      </w:r>
      <w:r w:rsidRPr="007F54FF">
        <w:rPr>
          <w:spacing w:val="52"/>
        </w:rPr>
        <w:t xml:space="preserve">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w:t>
      </w:r>
      <w:r w:rsidRPr="007F54FF">
        <w:rPr>
          <w:spacing w:val="-3"/>
        </w:rPr>
        <w:t xml:space="preserve"> pay</w:t>
      </w:r>
      <w:r w:rsidRPr="007F54FF">
        <w:rPr>
          <w:spacing w:val="-4"/>
        </w:rPr>
        <w:t xml:space="preserve"> </w:t>
      </w:r>
      <w:r w:rsidRPr="007F54FF">
        <w:rPr>
          <w:spacing w:val="-3"/>
        </w:rPr>
        <w:t>the</w:t>
      </w:r>
      <w:r w:rsidRPr="007F54FF">
        <w:rPr>
          <w:spacing w:val="-4"/>
        </w:rPr>
        <w:t xml:space="preserve"> </w:t>
      </w:r>
      <w:r w:rsidRPr="007F54FF">
        <w:rPr>
          <w:spacing w:val="-3"/>
        </w:rPr>
        <w:t>same tax</w:t>
      </w:r>
      <w:r>
        <w:rPr>
          <w:spacing w:val="-3"/>
        </w:rPr>
        <w:t xml:space="preserve">. </w:t>
      </w:r>
      <w:r w:rsidRPr="007F54FF">
        <w:rPr>
          <w:spacing w:val="-3"/>
        </w:rPr>
        <w:t xml:space="preserve">But </w:t>
      </w:r>
      <w:r w:rsidRPr="007F54FF">
        <w:rPr>
          <w:spacing w:val="-2"/>
        </w:rPr>
        <w:t>it</w:t>
      </w:r>
      <w:r w:rsidRPr="007F54FF">
        <w:rPr>
          <w:spacing w:val="-4"/>
        </w:rPr>
        <w:t xml:space="preserve"> </w:t>
      </w:r>
      <w:r w:rsidRPr="007F54FF">
        <w:rPr>
          <w:spacing w:val="-2"/>
        </w:rPr>
        <w:t>is</w:t>
      </w:r>
      <w:r w:rsidRPr="007F54FF">
        <w:rPr>
          <w:spacing w:val="-4"/>
        </w:rPr>
        <w:t xml:space="preserve"> </w:t>
      </w:r>
      <w:r w:rsidRPr="007F54FF">
        <w:rPr>
          <w:spacing w:val="-3"/>
        </w:rPr>
        <w:t xml:space="preserve">not </w:t>
      </w:r>
      <w:r w:rsidRPr="007F54FF">
        <w:rPr>
          <w:spacing w:val="-4"/>
        </w:rPr>
        <w:t xml:space="preserve">marriage </w:t>
      </w:r>
      <w:r w:rsidRPr="007F54FF">
        <w:rPr>
          <w:spacing w:val="-3"/>
        </w:rPr>
        <w:t>neutral.</w:t>
      </w:r>
      <w:r w:rsidRPr="007F54FF">
        <w:rPr>
          <w:rStyle w:val="FootnoteReference"/>
          <w:spacing w:val="-3"/>
        </w:rPr>
        <w:footnoteReference w:id="85"/>
      </w:r>
      <w:r w:rsidRPr="007F54FF">
        <w:rPr>
          <w:position w:val="11"/>
        </w:rPr>
        <w:t xml:space="preserve"> </w:t>
      </w:r>
      <w:r w:rsidR="00104FA3">
        <w:rPr>
          <w:position w:val="11"/>
        </w:rPr>
        <w:t xml:space="preserve"> </w:t>
      </w:r>
      <w:r w:rsidRPr="007F54FF">
        <w:t>A</w:t>
      </w:r>
      <w:r w:rsidRPr="007F54FF">
        <w:rPr>
          <w:spacing w:val="-7"/>
        </w:rPr>
        <w:t xml:space="preserve"> </w:t>
      </w:r>
      <w:r w:rsidRPr="007F54FF">
        <w:rPr>
          <w:spacing w:val="-5"/>
        </w:rPr>
        <w:t>system</w:t>
      </w:r>
      <w:r w:rsidRPr="007F54FF">
        <w:rPr>
          <w:spacing w:val="-6"/>
        </w:rPr>
        <w:t xml:space="preserve"> </w:t>
      </w:r>
      <w:r w:rsidRPr="007F54FF">
        <w:rPr>
          <w:spacing w:val="-3"/>
        </w:rPr>
        <w:t>of</w:t>
      </w:r>
      <w:r w:rsidRPr="007F54FF">
        <w:rPr>
          <w:spacing w:val="-7"/>
        </w:rPr>
        <w:t xml:space="preserve"> </w:t>
      </w:r>
      <w:r w:rsidRPr="007F54FF">
        <w:rPr>
          <w:spacing w:val="-5"/>
        </w:rPr>
        <w:t>mandatory</w:t>
      </w:r>
      <w:r w:rsidRPr="007F54FF">
        <w:rPr>
          <w:spacing w:val="35"/>
        </w:rPr>
        <w:t xml:space="preserve"> </w:t>
      </w:r>
      <w:r w:rsidRPr="007F54FF">
        <w:rPr>
          <w:spacing w:val="-1"/>
        </w:rPr>
        <w:t xml:space="preserve">separate filing for married couples </w:t>
      </w:r>
      <w:r w:rsidRPr="007F54FF">
        <w:rPr>
          <w:spacing w:val="-1"/>
        </w:rPr>
        <w:lastRenderedPageBreak/>
        <w:t>would sacrifice the principle of equal taxation of married</w:t>
      </w:r>
      <w:r w:rsidRPr="007F54FF">
        <w:rPr>
          <w:spacing w:val="26"/>
        </w:rPr>
        <w:t xml:space="preserve"> </w:t>
      </w:r>
      <w:r w:rsidRPr="007F54FF">
        <w:rPr>
          <w:spacing w:val="-2"/>
        </w:rPr>
        <w:t xml:space="preserve">couples with equal incomes for the principle </w:t>
      </w:r>
      <w:r w:rsidRPr="007F54FF">
        <w:rPr>
          <w:spacing w:val="-1"/>
        </w:rPr>
        <w:t>of</w:t>
      </w:r>
      <w:r w:rsidRPr="007F54FF">
        <w:rPr>
          <w:spacing w:val="-2"/>
        </w:rPr>
        <w:t xml:space="preserve"> marriage neutrality unless </w:t>
      </w:r>
      <w:r w:rsidRPr="007F54FF">
        <w:rPr>
          <w:spacing w:val="-1"/>
        </w:rPr>
        <w:t>it</w:t>
      </w:r>
      <w:r w:rsidRPr="007F54FF">
        <w:rPr>
          <w:spacing w:val="-2"/>
        </w:rPr>
        <w:t xml:space="preserve"> were </w:t>
      </w:r>
      <w:r w:rsidRPr="007F54FF">
        <w:rPr>
          <w:spacing w:val="-1"/>
        </w:rPr>
        <w:t>to</w:t>
      </w:r>
      <w:r w:rsidRPr="007F54FF">
        <w:rPr>
          <w:spacing w:val="-2"/>
        </w:rPr>
        <w:t xml:space="preserve"> forgo</w:t>
      </w:r>
      <w:r w:rsidRPr="007F54FF">
        <w:rPr>
          <w:spacing w:val="43"/>
        </w:rPr>
        <w:t xml:space="preserve"> </w:t>
      </w:r>
      <w:r w:rsidRPr="007F54FF">
        <w:rPr>
          <w:spacing w:val="-2"/>
        </w:rPr>
        <w:t>progressivity. [footnote omitted]</w:t>
      </w:r>
    </w:p>
    <w:p w14:paraId="023F4955" w14:textId="77777777" w:rsidR="004B5729" w:rsidRDefault="004B5729" w:rsidP="00C05262">
      <w:pPr>
        <w:pStyle w:val="BodyText"/>
        <w:spacing w:after="0"/>
        <w:jc w:val="both"/>
        <w:rPr>
          <w:spacing w:val="-2"/>
        </w:rPr>
      </w:pPr>
    </w:p>
    <w:p w14:paraId="50ECE099" w14:textId="77777777" w:rsidR="00994E84" w:rsidRDefault="00994E84" w:rsidP="00C05262">
      <w:pPr>
        <w:pStyle w:val="BodyText"/>
        <w:spacing w:after="0"/>
        <w:jc w:val="both"/>
        <w:rPr>
          <w:spacing w:val="-5"/>
        </w:rPr>
      </w:pPr>
      <w:r w:rsidRPr="007F54FF">
        <w:rPr>
          <w:spacing w:val="-2"/>
        </w:rPr>
        <w:t xml:space="preserve">There </w:t>
      </w:r>
      <w:r w:rsidRPr="007F54FF">
        <w:rPr>
          <w:spacing w:val="-1"/>
        </w:rPr>
        <w:t>is</w:t>
      </w:r>
      <w:r w:rsidRPr="007F54FF">
        <w:rPr>
          <w:spacing w:val="-2"/>
        </w:rPr>
        <w:t xml:space="preserve"> disagreement </w:t>
      </w:r>
      <w:r w:rsidRPr="007F54FF">
        <w:rPr>
          <w:spacing w:val="-1"/>
        </w:rPr>
        <w:t>as</w:t>
      </w:r>
      <w:r w:rsidRPr="007F54FF">
        <w:rPr>
          <w:spacing w:val="-2"/>
        </w:rPr>
        <w:t xml:space="preserve"> </w:t>
      </w:r>
      <w:r w:rsidRPr="007F54FF">
        <w:rPr>
          <w:spacing w:val="-1"/>
        </w:rPr>
        <w:t>to</w:t>
      </w:r>
      <w:r w:rsidRPr="007F54FF">
        <w:rPr>
          <w:spacing w:val="-2"/>
        </w:rPr>
        <w:t xml:space="preserve"> whether equal taxation </w:t>
      </w:r>
      <w:r w:rsidRPr="007F54FF">
        <w:rPr>
          <w:spacing w:val="-1"/>
        </w:rPr>
        <w:t>of</w:t>
      </w:r>
      <w:r w:rsidRPr="007F54FF">
        <w:rPr>
          <w:spacing w:val="-2"/>
        </w:rPr>
        <w:t xml:space="preserve"> couples with equal incomes </w:t>
      </w:r>
      <w:r w:rsidRPr="007F54FF">
        <w:rPr>
          <w:spacing w:val="-1"/>
        </w:rPr>
        <w:t>is</w:t>
      </w:r>
      <w:r w:rsidRPr="007F54FF">
        <w:rPr>
          <w:spacing w:val="-2"/>
        </w:rPr>
        <w:t xml:space="preserve"> </w:t>
      </w:r>
      <w:r w:rsidRPr="007F54FF">
        <w:t>a</w:t>
      </w:r>
      <w:r w:rsidRPr="007F54FF">
        <w:rPr>
          <w:spacing w:val="37"/>
        </w:rPr>
        <w:t xml:space="preserve"> </w:t>
      </w:r>
      <w:r w:rsidRPr="007F54FF">
        <w:rPr>
          <w:spacing w:val="-3"/>
        </w:rPr>
        <w:t>better principle than</w:t>
      </w:r>
      <w:r w:rsidRPr="007F54FF">
        <w:rPr>
          <w:spacing w:val="-2"/>
        </w:rPr>
        <w:t xml:space="preserve"> </w:t>
      </w:r>
      <w:r w:rsidRPr="007F54FF">
        <w:rPr>
          <w:spacing w:val="-3"/>
        </w:rPr>
        <w:t>marriage neutrality.</w:t>
      </w:r>
      <w:r w:rsidRPr="007F54FF">
        <w:rPr>
          <w:rStyle w:val="FootnoteReference"/>
          <w:spacing w:val="-3"/>
        </w:rPr>
        <w:footnoteReference w:id="86"/>
      </w:r>
      <w:r w:rsidRPr="007F54FF">
        <w:rPr>
          <w:position w:val="11"/>
        </w:rPr>
        <w:t xml:space="preserve"> </w:t>
      </w:r>
      <w:r w:rsidRPr="007F54FF">
        <w:rPr>
          <w:spacing w:val="-3"/>
        </w:rPr>
        <w:t>Those</w:t>
      </w:r>
      <w:r w:rsidRPr="007F54FF">
        <w:rPr>
          <w:spacing w:val="-2"/>
        </w:rPr>
        <w:t xml:space="preserve"> who</w:t>
      </w:r>
      <w:r w:rsidRPr="007F54FF">
        <w:rPr>
          <w:spacing w:val="-3"/>
        </w:rPr>
        <w:t xml:space="preserve"> hold</w:t>
      </w:r>
      <w:r w:rsidRPr="007F54FF">
        <w:rPr>
          <w:spacing w:val="-2"/>
        </w:rPr>
        <w:t xml:space="preserve"> </w:t>
      </w:r>
      <w:r w:rsidRPr="007F54FF">
        <w:rPr>
          <w:spacing w:val="-3"/>
        </w:rPr>
        <w:t>marriage neutrality</w:t>
      </w:r>
      <w:r w:rsidRPr="007F54FF">
        <w:rPr>
          <w:spacing w:val="-2"/>
        </w:rPr>
        <w:t xml:space="preserve"> to</w:t>
      </w:r>
      <w:r w:rsidRPr="007F54FF">
        <w:rPr>
          <w:spacing w:val="-3"/>
        </w:rPr>
        <w:t xml:space="preserve"> </w:t>
      </w:r>
      <w:r w:rsidRPr="007F54FF">
        <w:rPr>
          <w:spacing w:val="-2"/>
        </w:rPr>
        <w:t xml:space="preserve">be </w:t>
      </w:r>
      <w:r w:rsidRPr="007F54FF">
        <w:rPr>
          <w:spacing w:val="-3"/>
        </w:rPr>
        <w:t>more</w:t>
      </w:r>
      <w:r w:rsidRPr="007F54FF">
        <w:rPr>
          <w:spacing w:val="75"/>
        </w:rPr>
        <w:t xml:space="preserve"> </w:t>
      </w:r>
      <w:r w:rsidRPr="007F54FF">
        <w:rPr>
          <w:spacing w:val="-3"/>
        </w:rPr>
        <w:t>important</w:t>
      </w:r>
      <w:r w:rsidRPr="007F54FF">
        <w:rPr>
          <w:spacing w:val="-4"/>
        </w:rPr>
        <w:t xml:space="preserve"> </w:t>
      </w:r>
      <w:r w:rsidRPr="007F54FF">
        <w:rPr>
          <w:spacing w:val="-3"/>
        </w:rPr>
        <w:t>tend</w:t>
      </w:r>
      <w:r w:rsidRPr="007F54FF">
        <w:rPr>
          <w:spacing w:val="-4"/>
        </w:rPr>
        <w:t xml:space="preserve"> </w:t>
      </w:r>
      <w:r w:rsidRPr="007F54FF">
        <w:rPr>
          <w:spacing w:val="-2"/>
        </w:rPr>
        <w:t>to</w:t>
      </w:r>
      <w:r w:rsidRPr="007F54FF">
        <w:rPr>
          <w:spacing w:val="-4"/>
        </w:rPr>
        <w:t xml:space="preserve"> </w:t>
      </w:r>
      <w:r w:rsidRPr="007F54FF">
        <w:rPr>
          <w:spacing w:val="-3"/>
        </w:rPr>
        <w:t>focus</w:t>
      </w:r>
      <w:r w:rsidRPr="007F54FF">
        <w:rPr>
          <w:spacing w:val="-4"/>
        </w:rPr>
        <w:t xml:space="preserve"> </w:t>
      </w:r>
      <w:r w:rsidRPr="007F54FF">
        <w:rPr>
          <w:spacing w:val="-2"/>
        </w:rPr>
        <w:t>on</w:t>
      </w:r>
      <w:r w:rsidRPr="007F54FF">
        <w:rPr>
          <w:spacing w:val="-4"/>
        </w:rPr>
        <w:t xml:space="preserve"> </w:t>
      </w:r>
      <w:r w:rsidRPr="007F54FF">
        <w:rPr>
          <w:spacing w:val="-3"/>
        </w:rPr>
        <w:t>marriage</w:t>
      </w:r>
      <w:r w:rsidRPr="007F54FF">
        <w:rPr>
          <w:spacing w:val="-4"/>
        </w:rPr>
        <w:t xml:space="preserve"> </w:t>
      </w:r>
      <w:r w:rsidRPr="007F54FF">
        <w:rPr>
          <w:spacing w:val="-3"/>
        </w:rPr>
        <w:t>penalties</w:t>
      </w:r>
      <w:r w:rsidRPr="007F54FF">
        <w:rPr>
          <w:spacing w:val="-4"/>
        </w:rPr>
        <w:t xml:space="preserve"> </w:t>
      </w:r>
      <w:r w:rsidRPr="007F54FF">
        <w:rPr>
          <w:spacing w:val="-3"/>
        </w:rPr>
        <w:t>that</w:t>
      </w:r>
      <w:r w:rsidRPr="007F54FF">
        <w:rPr>
          <w:spacing w:val="-4"/>
        </w:rPr>
        <w:t xml:space="preserve"> </w:t>
      </w:r>
      <w:r w:rsidRPr="007F54FF">
        <w:rPr>
          <w:spacing w:val="-2"/>
        </w:rPr>
        <w:t>may</w:t>
      </w:r>
      <w:r w:rsidRPr="007F54FF">
        <w:rPr>
          <w:spacing w:val="-4"/>
        </w:rPr>
        <w:t xml:space="preserve"> </w:t>
      </w:r>
      <w:r w:rsidRPr="007F54FF">
        <w:rPr>
          <w:spacing w:val="-3"/>
        </w:rPr>
        <w:t>arise</w:t>
      </w:r>
      <w:r w:rsidRPr="007F54FF">
        <w:rPr>
          <w:spacing w:val="-4"/>
        </w:rPr>
        <w:t xml:space="preserve"> </w:t>
      </w:r>
      <w:r w:rsidR="00DF04FC">
        <w:rPr>
          <w:spacing w:val="-4"/>
        </w:rPr>
        <w:t xml:space="preserve">… </w:t>
      </w:r>
      <w:r w:rsidRPr="007F54FF">
        <w:rPr>
          <w:spacing w:val="-2"/>
        </w:rPr>
        <w:t>and</w:t>
      </w:r>
      <w:r w:rsidRPr="007F54FF">
        <w:rPr>
          <w:spacing w:val="-4"/>
        </w:rPr>
        <w:t xml:space="preserve"> </w:t>
      </w:r>
      <w:r w:rsidRPr="007F54FF">
        <w:rPr>
          <w:spacing w:val="-3"/>
        </w:rPr>
        <w:t>argue</w:t>
      </w:r>
      <w:r w:rsidRPr="007F54FF">
        <w:rPr>
          <w:spacing w:val="-4"/>
        </w:rPr>
        <w:t xml:space="preserve"> </w:t>
      </w:r>
      <w:r w:rsidRPr="007F54FF">
        <w:rPr>
          <w:spacing w:val="-3"/>
        </w:rPr>
        <w:t>that</w:t>
      </w:r>
      <w:r w:rsidRPr="007F54FF">
        <w:rPr>
          <w:spacing w:val="-4"/>
        </w:rPr>
        <w:t xml:space="preserve"> </w:t>
      </w:r>
      <w:r w:rsidRPr="007F54FF">
        <w:rPr>
          <w:spacing w:val="-3"/>
        </w:rPr>
        <w:t>tax</w:t>
      </w:r>
      <w:r w:rsidRPr="007F54FF">
        <w:rPr>
          <w:spacing w:val="69"/>
        </w:rPr>
        <w:t xml:space="preserve"> </w:t>
      </w:r>
      <w:r w:rsidRPr="007F54FF">
        <w:t>policy</w:t>
      </w:r>
      <w:r w:rsidRPr="007F54FF">
        <w:rPr>
          <w:spacing w:val="-4"/>
        </w:rPr>
        <w:t xml:space="preserve"> </w:t>
      </w:r>
      <w:r w:rsidRPr="007F54FF">
        <w:rPr>
          <w:spacing w:val="-3"/>
        </w:rPr>
        <w:t>discourages</w:t>
      </w:r>
      <w:r w:rsidRPr="007F54FF">
        <w:rPr>
          <w:spacing w:val="-4"/>
        </w:rPr>
        <w:t xml:space="preserve"> </w:t>
      </w:r>
      <w:r w:rsidRPr="007F54FF">
        <w:rPr>
          <w:spacing w:val="-3"/>
        </w:rPr>
        <w:t>marriage</w:t>
      </w:r>
      <w:r w:rsidRPr="007F54FF">
        <w:rPr>
          <w:spacing w:val="-4"/>
        </w:rPr>
        <w:t xml:space="preserve"> </w:t>
      </w:r>
      <w:r w:rsidRPr="007F54FF">
        <w:rPr>
          <w:spacing w:val="-2"/>
        </w:rPr>
        <w:t>and</w:t>
      </w:r>
      <w:r w:rsidRPr="007F54FF">
        <w:rPr>
          <w:spacing w:val="-4"/>
        </w:rPr>
        <w:t xml:space="preserve"> </w:t>
      </w:r>
      <w:r w:rsidRPr="007F54FF">
        <w:rPr>
          <w:spacing w:val="-3"/>
        </w:rPr>
        <w:t>encourages</w:t>
      </w:r>
      <w:r w:rsidRPr="007F54FF">
        <w:rPr>
          <w:spacing w:val="-4"/>
        </w:rPr>
        <w:t xml:space="preserve"> </w:t>
      </w:r>
      <w:r w:rsidRPr="007F54FF">
        <w:rPr>
          <w:spacing w:val="-3"/>
        </w:rPr>
        <w:t>unmarried</w:t>
      </w:r>
      <w:r w:rsidRPr="007F54FF">
        <w:rPr>
          <w:spacing w:val="-4"/>
        </w:rPr>
        <w:t xml:space="preserve"> </w:t>
      </w:r>
      <w:r w:rsidRPr="007F54FF">
        <w:rPr>
          <w:spacing w:val="-3"/>
        </w:rPr>
        <w:t>individuals</w:t>
      </w:r>
      <w:r w:rsidRPr="007F54FF">
        <w:rPr>
          <w:spacing w:val="-4"/>
        </w:rPr>
        <w:t xml:space="preserve"> </w:t>
      </w:r>
      <w:r w:rsidRPr="007F54FF">
        <w:rPr>
          <w:spacing w:val="-2"/>
        </w:rPr>
        <w:t>to</w:t>
      </w:r>
      <w:r w:rsidRPr="007F54FF">
        <w:rPr>
          <w:spacing w:val="-4"/>
        </w:rPr>
        <w:t xml:space="preserve"> </w:t>
      </w:r>
      <w:r w:rsidRPr="007F54FF">
        <w:rPr>
          <w:spacing w:val="-3"/>
        </w:rPr>
        <w:t>cohabit</w:t>
      </w:r>
      <w:r w:rsidRPr="007F54FF">
        <w:rPr>
          <w:spacing w:val="-4"/>
        </w:rPr>
        <w:t xml:space="preserve"> </w:t>
      </w:r>
      <w:r w:rsidRPr="007F54FF">
        <w:rPr>
          <w:spacing w:val="-3"/>
        </w:rPr>
        <w:t>without</w:t>
      </w:r>
      <w:r w:rsidRPr="007F54FF">
        <w:rPr>
          <w:spacing w:val="-4"/>
        </w:rPr>
        <w:t xml:space="preserve"> </w:t>
      </w:r>
      <w:r w:rsidRPr="007F54FF">
        <w:rPr>
          <w:spacing w:val="-3"/>
        </w:rPr>
        <w:t>getting</w:t>
      </w:r>
      <w:r w:rsidRPr="007F54FF">
        <w:rPr>
          <w:spacing w:val="53"/>
        </w:rPr>
        <w:t xml:space="preserve"> </w:t>
      </w:r>
      <w:r w:rsidRPr="007F54FF">
        <w:rPr>
          <w:spacing w:val="-2"/>
        </w:rPr>
        <w:t>married, thereby lowering society</w:t>
      </w:r>
      <w:r w:rsidR="00F07722">
        <w:rPr>
          <w:spacing w:val="-2"/>
        </w:rPr>
        <w:t>’</w:t>
      </w:r>
      <w:r w:rsidRPr="007F54FF">
        <w:rPr>
          <w:spacing w:val="-2"/>
        </w:rPr>
        <w:t xml:space="preserve">s standard </w:t>
      </w:r>
      <w:r w:rsidRPr="007F54FF">
        <w:rPr>
          <w:spacing w:val="-1"/>
        </w:rPr>
        <w:t>of</w:t>
      </w:r>
      <w:r w:rsidRPr="007F54FF">
        <w:rPr>
          <w:spacing w:val="-2"/>
        </w:rPr>
        <w:t xml:space="preserve"> morality</w:t>
      </w:r>
      <w:r>
        <w:rPr>
          <w:spacing w:val="-2"/>
        </w:rPr>
        <w:t xml:space="preserve">. </w:t>
      </w:r>
      <w:r w:rsidRPr="007F54FF">
        <w:rPr>
          <w:spacing w:val="-2"/>
        </w:rPr>
        <w:t xml:space="preserve">Also, they argue that </w:t>
      </w:r>
      <w:r w:rsidRPr="007F54FF">
        <w:rPr>
          <w:spacing w:val="-1"/>
        </w:rPr>
        <w:t>it</w:t>
      </w:r>
      <w:r w:rsidRPr="007F54FF">
        <w:rPr>
          <w:spacing w:val="-2"/>
        </w:rPr>
        <w:t xml:space="preserve"> </w:t>
      </w:r>
      <w:r w:rsidRPr="007F54FF">
        <w:rPr>
          <w:spacing w:val="-1"/>
        </w:rPr>
        <w:t>is</w:t>
      </w:r>
      <w:r w:rsidRPr="007F54FF">
        <w:rPr>
          <w:spacing w:val="-2"/>
        </w:rPr>
        <w:t xml:space="preserve"> simply unfair</w:t>
      </w:r>
      <w:r w:rsidRPr="007F54FF">
        <w:rPr>
          <w:spacing w:val="44"/>
        </w:rPr>
        <w:t xml:space="preserve"> </w:t>
      </w:r>
      <w:r w:rsidRPr="007F54FF">
        <w:rPr>
          <w:spacing w:val="-2"/>
        </w:rPr>
        <w:t>to</w:t>
      </w:r>
      <w:r w:rsidRPr="007F54FF">
        <w:rPr>
          <w:spacing w:val="-4"/>
        </w:rPr>
        <w:t xml:space="preserve"> </w:t>
      </w:r>
      <w:r w:rsidRPr="007F54FF">
        <w:rPr>
          <w:spacing w:val="-3"/>
        </w:rPr>
        <w:t>impose</w:t>
      </w:r>
      <w:r w:rsidRPr="007F54FF">
        <w:rPr>
          <w:spacing w:val="-4"/>
        </w:rPr>
        <w:t xml:space="preserve"> </w:t>
      </w:r>
      <w:r w:rsidRPr="007F54FF">
        <w:t>a</w:t>
      </w:r>
      <w:r w:rsidRPr="007F54FF">
        <w:rPr>
          <w:spacing w:val="-4"/>
        </w:rPr>
        <w:t xml:space="preserve"> </w:t>
      </w:r>
      <w:r w:rsidRPr="007F54FF">
        <w:rPr>
          <w:spacing w:val="-3"/>
        </w:rPr>
        <w:t>marriage</w:t>
      </w:r>
      <w:r w:rsidRPr="007F54FF">
        <w:rPr>
          <w:spacing w:val="-4"/>
        </w:rPr>
        <w:t xml:space="preserve"> </w:t>
      </w:r>
      <w:r w:rsidRPr="007F54FF">
        <w:rPr>
          <w:spacing w:val="-3"/>
        </w:rPr>
        <w:t>penalty</w:t>
      </w:r>
      <w:r w:rsidRPr="007F54FF">
        <w:rPr>
          <w:spacing w:val="-4"/>
        </w:rPr>
        <w:t xml:space="preserve"> </w:t>
      </w:r>
      <w:r w:rsidRPr="007F54FF">
        <w:rPr>
          <w:spacing w:val="-3"/>
        </w:rPr>
        <w:t>even</w:t>
      </w:r>
      <w:r w:rsidRPr="007F54FF">
        <w:rPr>
          <w:spacing w:val="-4"/>
        </w:rPr>
        <w:t xml:space="preserve"> </w:t>
      </w:r>
      <w:r w:rsidRPr="007F54FF">
        <w:rPr>
          <w:spacing w:val="-2"/>
        </w:rPr>
        <w:t>if</w:t>
      </w:r>
      <w:r w:rsidRPr="007F54FF">
        <w:rPr>
          <w:spacing w:val="-4"/>
        </w:rPr>
        <w:t xml:space="preserve"> </w:t>
      </w:r>
      <w:r w:rsidRPr="007F54FF">
        <w:rPr>
          <w:spacing w:val="-2"/>
        </w:rPr>
        <w:t>the</w:t>
      </w:r>
      <w:r w:rsidRPr="007F54FF">
        <w:rPr>
          <w:spacing w:val="-4"/>
        </w:rPr>
        <w:t xml:space="preserve"> </w:t>
      </w:r>
      <w:r w:rsidRPr="007F54FF">
        <w:rPr>
          <w:spacing w:val="-3"/>
        </w:rPr>
        <w:t>penalty</w:t>
      </w:r>
      <w:r w:rsidRPr="007F54FF">
        <w:rPr>
          <w:spacing w:val="-4"/>
        </w:rPr>
        <w:t xml:space="preserve"> </w:t>
      </w:r>
      <w:r w:rsidRPr="007F54FF">
        <w:rPr>
          <w:spacing w:val="-3"/>
        </w:rPr>
        <w:t>does</w:t>
      </w:r>
      <w:r w:rsidRPr="007F54FF">
        <w:rPr>
          <w:spacing w:val="-4"/>
        </w:rPr>
        <w:t xml:space="preserve"> </w:t>
      </w:r>
      <w:r w:rsidRPr="007F54FF">
        <w:rPr>
          <w:spacing w:val="-2"/>
        </w:rPr>
        <w:t>not</w:t>
      </w:r>
      <w:r w:rsidRPr="007F54FF">
        <w:rPr>
          <w:spacing w:val="-4"/>
        </w:rPr>
        <w:t xml:space="preserve"> </w:t>
      </w:r>
      <w:r w:rsidRPr="007F54FF">
        <w:rPr>
          <w:spacing w:val="-3"/>
        </w:rPr>
        <w:t>actually</w:t>
      </w:r>
      <w:r w:rsidRPr="007F54FF">
        <w:rPr>
          <w:spacing w:val="8"/>
        </w:rPr>
        <w:t xml:space="preserve"> </w:t>
      </w:r>
      <w:r w:rsidRPr="007F54FF">
        <w:rPr>
          <w:spacing w:val="-4"/>
        </w:rPr>
        <w:t>deter</w:t>
      </w:r>
      <w:r w:rsidRPr="007F54FF">
        <w:rPr>
          <w:spacing w:val="-5"/>
        </w:rPr>
        <w:t xml:space="preserve"> anyone </w:t>
      </w:r>
      <w:r w:rsidRPr="007F54FF">
        <w:rPr>
          <w:spacing w:val="-4"/>
        </w:rPr>
        <w:t>from</w:t>
      </w:r>
      <w:r w:rsidRPr="007F54FF">
        <w:rPr>
          <w:spacing w:val="-5"/>
        </w:rPr>
        <w:t xml:space="preserve"> marrying.</w:t>
      </w:r>
    </w:p>
    <w:p w14:paraId="2A71398F" w14:textId="77777777" w:rsidR="00D74446" w:rsidRPr="007F54FF" w:rsidRDefault="00D74446" w:rsidP="00C05262">
      <w:pPr>
        <w:pStyle w:val="BodyText"/>
        <w:spacing w:after="0"/>
        <w:jc w:val="both"/>
      </w:pPr>
    </w:p>
    <w:p w14:paraId="54B9E39D" w14:textId="77777777" w:rsidR="00994E84" w:rsidRPr="007F54FF" w:rsidRDefault="00994E84" w:rsidP="00C05262">
      <w:pPr>
        <w:pStyle w:val="BodyText"/>
        <w:spacing w:after="0"/>
        <w:jc w:val="both"/>
      </w:pPr>
      <w:r w:rsidRPr="007F54FF">
        <w:rPr>
          <w:spacing w:val="-2"/>
        </w:rPr>
        <w:t xml:space="preserve">Those who favor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married couples with equal incomes</w:t>
      </w:r>
      <w:r w:rsidRPr="007F54FF">
        <w:rPr>
          <w:spacing w:val="43"/>
        </w:rPr>
        <w:t xml:space="preserve"> </w:t>
      </w:r>
      <w:r w:rsidRPr="007F54FF">
        <w:rPr>
          <w:spacing w:val="-3"/>
        </w:rPr>
        <w:t xml:space="preserve">argue that </w:t>
      </w:r>
      <w:r w:rsidRPr="007F54FF">
        <w:rPr>
          <w:spacing w:val="-2"/>
        </w:rPr>
        <w:t>as</w:t>
      </w:r>
      <w:r w:rsidRPr="007F54FF">
        <w:rPr>
          <w:spacing w:val="-3"/>
        </w:rPr>
        <w:t xml:space="preserve"> long </w:t>
      </w:r>
      <w:r w:rsidRPr="007F54FF">
        <w:rPr>
          <w:spacing w:val="-2"/>
        </w:rPr>
        <w:t>as</w:t>
      </w:r>
      <w:r w:rsidRPr="007F54FF">
        <w:rPr>
          <w:spacing w:val="-3"/>
        </w:rPr>
        <w:t xml:space="preserve"> most couples pool their income </w:t>
      </w:r>
      <w:r w:rsidRPr="007F54FF">
        <w:rPr>
          <w:spacing w:val="-2"/>
        </w:rPr>
        <w:t>and</w:t>
      </w:r>
      <w:r w:rsidRPr="007F54FF">
        <w:rPr>
          <w:spacing w:val="-3"/>
        </w:rPr>
        <w:t xml:space="preserve"> consume </w:t>
      </w:r>
      <w:r w:rsidRPr="007F54FF">
        <w:rPr>
          <w:spacing w:val="-2"/>
        </w:rPr>
        <w:t>as</w:t>
      </w:r>
      <w:r w:rsidRPr="007F54FF">
        <w:rPr>
          <w:spacing w:val="-3"/>
        </w:rPr>
        <w:t xml:space="preserve"> </w:t>
      </w:r>
      <w:r w:rsidRPr="007F54FF">
        <w:t>a</w:t>
      </w:r>
      <w:r w:rsidRPr="007F54FF">
        <w:rPr>
          <w:spacing w:val="-3"/>
        </w:rPr>
        <w:t xml:space="preserve"> unit, </w:t>
      </w:r>
      <w:r w:rsidRPr="007F54FF">
        <w:rPr>
          <w:spacing w:val="-2"/>
        </w:rPr>
        <w:t>two</w:t>
      </w:r>
      <w:r w:rsidRPr="007F54FF">
        <w:rPr>
          <w:spacing w:val="-3"/>
        </w:rPr>
        <w:t xml:space="preserve"> married couples</w:t>
      </w:r>
      <w:r w:rsidRPr="007F54FF">
        <w:rPr>
          <w:spacing w:val="71"/>
        </w:rPr>
        <w:t xml:space="preserve"> </w:t>
      </w:r>
      <w:r w:rsidRPr="007F54FF">
        <w:rPr>
          <w:spacing w:val="-1"/>
        </w:rPr>
        <w:t xml:space="preserve">with $20,000 of income are equally well off regardless of whether their income is divided </w:t>
      </w:r>
      <w:r w:rsidRPr="007F54FF">
        <w:t xml:space="preserve">$10,000-$10,000 or </w:t>
      </w:r>
      <w:r w:rsidRPr="007F54FF">
        <w:rPr>
          <w:spacing w:val="-1"/>
        </w:rPr>
        <w:t>$15,000-$5,000</w:t>
      </w:r>
      <w:r>
        <w:rPr>
          <w:spacing w:val="-1"/>
        </w:rPr>
        <w:t xml:space="preserve">. </w:t>
      </w:r>
      <w:r w:rsidRPr="007F54FF">
        <w:rPr>
          <w:spacing w:val="-2"/>
        </w:rPr>
        <w:t>Thus,</w:t>
      </w:r>
      <w:r w:rsidRPr="007F54FF">
        <w:rPr>
          <w:spacing w:val="-3"/>
        </w:rPr>
        <w:t xml:space="preserve"> </w:t>
      </w:r>
      <w:r w:rsidRPr="007F54FF">
        <w:rPr>
          <w:spacing w:val="-1"/>
        </w:rPr>
        <w:t>it</w:t>
      </w:r>
      <w:r w:rsidRPr="007F54FF">
        <w:rPr>
          <w:spacing w:val="-3"/>
        </w:rPr>
        <w:t xml:space="preserve"> </w:t>
      </w:r>
      <w:r w:rsidRPr="007F54FF">
        <w:rPr>
          <w:spacing w:val="-1"/>
        </w:rPr>
        <w:t>is</w:t>
      </w:r>
      <w:r w:rsidRPr="007F54FF">
        <w:rPr>
          <w:spacing w:val="-3"/>
        </w:rPr>
        <w:t xml:space="preserve"> </w:t>
      </w:r>
      <w:r w:rsidRPr="007F54FF">
        <w:rPr>
          <w:spacing w:val="-2"/>
        </w:rPr>
        <w:t>argued,</w:t>
      </w:r>
      <w:r w:rsidRPr="007F54FF">
        <w:rPr>
          <w:spacing w:val="-3"/>
        </w:rPr>
        <w:t xml:space="preserve"> </w:t>
      </w:r>
      <w:r w:rsidRPr="007F54FF">
        <w:rPr>
          <w:spacing w:val="-2"/>
        </w:rPr>
        <w:t>those</w:t>
      </w:r>
      <w:r w:rsidRPr="007F54FF">
        <w:rPr>
          <w:spacing w:val="-3"/>
        </w:rPr>
        <w:t xml:space="preserve"> </w:t>
      </w:r>
      <w:r w:rsidRPr="007F54FF">
        <w:rPr>
          <w:spacing w:val="-2"/>
        </w:rPr>
        <w:t>two</w:t>
      </w:r>
      <w:r w:rsidRPr="007F54FF">
        <w:rPr>
          <w:spacing w:val="-3"/>
        </w:rPr>
        <w:t xml:space="preserve"> </w:t>
      </w:r>
      <w:r w:rsidRPr="007F54FF">
        <w:rPr>
          <w:spacing w:val="-2"/>
        </w:rPr>
        <w:t>married</w:t>
      </w:r>
      <w:r w:rsidRPr="007F54FF">
        <w:rPr>
          <w:spacing w:val="-3"/>
        </w:rPr>
        <w:t xml:space="preserve"> </w:t>
      </w:r>
      <w:r w:rsidRPr="007F54FF">
        <w:rPr>
          <w:spacing w:val="-2"/>
        </w:rPr>
        <w:t>couples</w:t>
      </w:r>
      <w:r w:rsidRPr="007F54FF">
        <w:rPr>
          <w:spacing w:val="-3"/>
        </w:rPr>
        <w:t xml:space="preserve"> </w:t>
      </w:r>
      <w:r w:rsidRPr="007F54FF">
        <w:rPr>
          <w:spacing w:val="-2"/>
        </w:rPr>
        <w:t>should</w:t>
      </w:r>
      <w:r w:rsidRPr="007F54FF">
        <w:rPr>
          <w:spacing w:val="-3"/>
        </w:rPr>
        <w:t xml:space="preserve"> </w:t>
      </w:r>
      <w:r w:rsidRPr="007F54FF">
        <w:rPr>
          <w:spacing w:val="-2"/>
        </w:rPr>
        <w:t>pay</w:t>
      </w:r>
      <w:r w:rsidRPr="007F54FF">
        <w:rPr>
          <w:spacing w:val="49"/>
        </w:rPr>
        <w:t xml:space="preserve"> </w:t>
      </w:r>
      <w:r w:rsidRPr="007F54FF">
        <w:rPr>
          <w:spacing w:val="-2"/>
        </w:rPr>
        <w:t>the</w:t>
      </w:r>
      <w:r w:rsidRPr="007F54FF">
        <w:rPr>
          <w:spacing w:val="-3"/>
        </w:rPr>
        <w:t xml:space="preserve"> same tax, </w:t>
      </w:r>
      <w:r w:rsidRPr="007F54FF">
        <w:rPr>
          <w:spacing w:val="-2"/>
        </w:rPr>
        <w:t>as</w:t>
      </w:r>
      <w:r w:rsidRPr="007F54FF">
        <w:rPr>
          <w:spacing w:val="-3"/>
        </w:rPr>
        <w:t xml:space="preserve"> they </w:t>
      </w:r>
      <w:r w:rsidRPr="007F54FF">
        <w:rPr>
          <w:spacing w:val="-2"/>
        </w:rPr>
        <w:t>do</w:t>
      </w:r>
      <w:r w:rsidRPr="007F54FF">
        <w:rPr>
          <w:spacing w:val="-3"/>
        </w:rPr>
        <w:t xml:space="preserve"> under present law</w:t>
      </w:r>
      <w:r>
        <w:rPr>
          <w:spacing w:val="-3"/>
        </w:rPr>
        <w:t xml:space="preserve">. </w:t>
      </w:r>
      <w:r w:rsidRPr="007F54FF">
        <w:rPr>
          <w:spacing w:val="-2"/>
        </w:rPr>
        <w:t>By</w:t>
      </w:r>
      <w:r w:rsidRPr="007F54FF">
        <w:rPr>
          <w:spacing w:val="-3"/>
        </w:rPr>
        <w:t xml:space="preserve"> contrast, </w:t>
      </w:r>
      <w:r w:rsidRPr="007F54FF">
        <w:t>a</w:t>
      </w:r>
      <w:r w:rsidRPr="007F54FF">
        <w:rPr>
          <w:spacing w:val="-3"/>
        </w:rPr>
        <w:t xml:space="preserve"> </w:t>
      </w:r>
      <w:r w:rsidRPr="007F54FF">
        <w:rPr>
          <w:spacing w:val="-2"/>
        </w:rPr>
        <w:t>marriage-neutral</w:t>
      </w:r>
      <w:r w:rsidRPr="007F54FF">
        <w:rPr>
          <w:spacing w:val="-8"/>
        </w:rPr>
        <w:t xml:space="preserve"> </w:t>
      </w:r>
      <w:r w:rsidRPr="007F54FF">
        <w:rPr>
          <w:spacing w:val="-4"/>
        </w:rPr>
        <w:t>system</w:t>
      </w:r>
      <w:r w:rsidRPr="007F54FF">
        <w:rPr>
          <w:spacing w:val="-8"/>
        </w:rPr>
        <w:t xml:space="preserve"> </w:t>
      </w:r>
      <w:r w:rsidRPr="007F54FF">
        <w:rPr>
          <w:spacing w:val="-4"/>
        </w:rPr>
        <w:t>with</w:t>
      </w:r>
      <w:r w:rsidRPr="007F54FF">
        <w:rPr>
          <w:spacing w:val="54"/>
        </w:rPr>
        <w:t xml:space="preserve"> </w:t>
      </w:r>
      <w:r w:rsidRPr="007F54FF">
        <w:t>progressive rates would involve</w:t>
      </w:r>
      <w:r w:rsidRPr="007F54FF">
        <w:rPr>
          <w:spacing w:val="-3"/>
        </w:rPr>
        <w:t xml:space="preserve"> </w:t>
      </w:r>
      <w:r w:rsidRPr="007F54FF">
        <w:t>a</w:t>
      </w:r>
      <w:r w:rsidRPr="007F54FF">
        <w:rPr>
          <w:spacing w:val="-3"/>
        </w:rPr>
        <w:t xml:space="preserve"> larger combined </w:t>
      </w:r>
      <w:r w:rsidRPr="007F54FF">
        <w:rPr>
          <w:spacing w:val="-2"/>
        </w:rPr>
        <w:t>tax</w:t>
      </w:r>
      <w:r w:rsidRPr="007F54FF">
        <w:rPr>
          <w:spacing w:val="-3"/>
        </w:rPr>
        <w:t xml:space="preserve"> </w:t>
      </w:r>
      <w:r w:rsidRPr="007F54FF">
        <w:rPr>
          <w:spacing w:val="-2"/>
        </w:rPr>
        <w:t>on</w:t>
      </w:r>
      <w:r w:rsidRPr="007F54FF">
        <w:rPr>
          <w:spacing w:val="-3"/>
        </w:rPr>
        <w:t xml:space="preserve"> </w:t>
      </w:r>
      <w:r w:rsidRPr="007F54FF">
        <w:rPr>
          <w:spacing w:val="-2"/>
        </w:rPr>
        <w:t>the</w:t>
      </w:r>
      <w:r w:rsidRPr="007F54FF">
        <w:rPr>
          <w:spacing w:val="-3"/>
        </w:rPr>
        <w:t xml:space="preserve"> married couple with </w:t>
      </w:r>
      <w:r w:rsidRPr="007F54FF">
        <w:rPr>
          <w:spacing w:val="-2"/>
        </w:rPr>
        <w:t>the</w:t>
      </w:r>
      <w:r w:rsidRPr="007F54FF">
        <w:rPr>
          <w:spacing w:val="-3"/>
        </w:rPr>
        <w:t xml:space="preserve"> unequal </w:t>
      </w:r>
      <w:r w:rsidRPr="007F54FF">
        <w:rPr>
          <w:spacing w:val="-2"/>
        </w:rPr>
        <w:t>income division</w:t>
      </w:r>
      <w:r w:rsidR="00CC4723">
        <w:rPr>
          <w:spacing w:val="-2"/>
        </w:rPr>
        <w:t xml:space="preserve">. </w:t>
      </w:r>
      <w:r w:rsidRPr="007F54FF">
        <w:rPr>
          <w:spacing w:val="-2"/>
        </w:rPr>
        <w:t xml:space="preserve">The attractiveness </w:t>
      </w:r>
      <w:r w:rsidRPr="007F54FF">
        <w:rPr>
          <w:spacing w:val="-1"/>
        </w:rPr>
        <w:t>of</w:t>
      </w:r>
      <w:r w:rsidRPr="007F54FF">
        <w:rPr>
          <w:spacing w:val="-2"/>
        </w:rPr>
        <w:t xml:space="preserve">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couples with equal</w:t>
      </w:r>
      <w:r w:rsidRPr="007F54FF">
        <w:rPr>
          <w:spacing w:val="40"/>
        </w:rPr>
        <w:t xml:space="preserve"> </w:t>
      </w:r>
      <w:r w:rsidRPr="007F54FF">
        <w:rPr>
          <w:spacing w:val="-3"/>
        </w:rPr>
        <w:t xml:space="preserve">incomes </w:t>
      </w:r>
      <w:r w:rsidRPr="007F54FF">
        <w:rPr>
          <w:spacing w:val="-2"/>
        </w:rPr>
        <w:t>may</w:t>
      </w:r>
      <w:r w:rsidRPr="007F54FF">
        <w:rPr>
          <w:spacing w:val="-3"/>
        </w:rPr>
        <w:t xml:space="preserve"> depend</w:t>
      </w:r>
      <w:r w:rsidRPr="007F54FF">
        <w:rPr>
          <w:spacing w:val="-2"/>
        </w:rPr>
        <w:t xml:space="preserve"> on</w:t>
      </w:r>
      <w:r w:rsidRPr="007F54FF">
        <w:rPr>
          <w:spacing w:val="-3"/>
        </w:rPr>
        <w:t xml:space="preserve"> </w:t>
      </w:r>
      <w:r w:rsidRPr="007F54FF">
        <w:rPr>
          <w:spacing w:val="-2"/>
        </w:rPr>
        <w:t>the</w:t>
      </w:r>
      <w:r w:rsidRPr="007F54FF">
        <w:rPr>
          <w:spacing w:val="-3"/>
        </w:rPr>
        <w:t xml:space="preserve"> extent</w:t>
      </w:r>
      <w:r w:rsidRPr="007F54FF">
        <w:rPr>
          <w:spacing w:val="-2"/>
        </w:rPr>
        <w:t xml:space="preserve"> to</w:t>
      </w:r>
      <w:r w:rsidRPr="007F54FF">
        <w:rPr>
          <w:spacing w:val="-3"/>
        </w:rPr>
        <w:t xml:space="preserve"> which married</w:t>
      </w:r>
      <w:r w:rsidRPr="007F54FF">
        <w:rPr>
          <w:spacing w:val="-2"/>
        </w:rPr>
        <w:t xml:space="preserve"> </w:t>
      </w:r>
      <w:r w:rsidRPr="007F54FF">
        <w:rPr>
          <w:spacing w:val="-3"/>
        </w:rPr>
        <w:t>couples actually pool</w:t>
      </w:r>
      <w:r w:rsidRPr="007F54FF">
        <w:rPr>
          <w:spacing w:val="-2"/>
        </w:rPr>
        <w:t xml:space="preserve"> </w:t>
      </w:r>
      <w:r w:rsidRPr="007F54FF">
        <w:rPr>
          <w:spacing w:val="-3"/>
        </w:rPr>
        <w:t xml:space="preserve">their </w:t>
      </w:r>
      <w:r w:rsidRPr="007F54FF">
        <w:rPr>
          <w:spacing w:val="-4"/>
        </w:rPr>
        <w:t>incomes. [footnote omitted]</w:t>
      </w:r>
    </w:p>
    <w:p w14:paraId="7A5DCE81" w14:textId="77777777" w:rsidR="00D74446" w:rsidRDefault="00D74446" w:rsidP="00C05262">
      <w:pPr>
        <w:pStyle w:val="BodyText"/>
        <w:spacing w:after="0"/>
        <w:jc w:val="both"/>
        <w:rPr>
          <w:spacing w:val="-1"/>
        </w:rPr>
      </w:pPr>
    </w:p>
    <w:p w14:paraId="7BC82E36" w14:textId="77777777" w:rsidR="0022384A" w:rsidRDefault="00994E84" w:rsidP="00DF04FC">
      <w:pPr>
        <w:pStyle w:val="BodyText"/>
        <w:spacing w:after="0"/>
        <w:jc w:val="both"/>
      </w:pPr>
      <w:r w:rsidRPr="007F54FF">
        <w:rPr>
          <w:spacing w:val="-1"/>
        </w:rPr>
        <w:t xml:space="preserve">An </w:t>
      </w:r>
      <w:r w:rsidRPr="007F54FF">
        <w:rPr>
          <w:spacing w:val="-3"/>
        </w:rPr>
        <w:t>advocate</w:t>
      </w:r>
      <w:r w:rsidRPr="007F54FF">
        <w:rPr>
          <w:spacing w:val="-4"/>
        </w:rPr>
        <w:t xml:space="preserve"> </w:t>
      </w:r>
      <w:r w:rsidRPr="007F54FF">
        <w:rPr>
          <w:spacing w:val="-2"/>
        </w:rPr>
        <w:t>of</w:t>
      </w:r>
      <w:r w:rsidRPr="007F54FF">
        <w:rPr>
          <w:spacing w:val="-4"/>
        </w:rPr>
        <w:t xml:space="preserve"> </w:t>
      </w:r>
      <w:r w:rsidRPr="007F54FF">
        <w:rPr>
          <w:spacing w:val="-3"/>
        </w:rPr>
        <w:t>marriage</w:t>
      </w:r>
      <w:r w:rsidRPr="007F54FF">
        <w:rPr>
          <w:spacing w:val="-4"/>
        </w:rPr>
        <w:t xml:space="preserve"> </w:t>
      </w:r>
      <w:r w:rsidRPr="007F54FF">
        <w:rPr>
          <w:spacing w:val="-3"/>
        </w:rPr>
        <w:t>neutrality</w:t>
      </w:r>
      <w:r w:rsidRPr="007F54FF">
        <w:rPr>
          <w:spacing w:val="-4"/>
        </w:rPr>
        <w:t xml:space="preserve"> </w:t>
      </w:r>
      <w:r w:rsidRPr="007F54FF">
        <w:rPr>
          <w:spacing w:val="-3"/>
        </w:rPr>
        <w:t>could</w:t>
      </w:r>
      <w:r w:rsidRPr="007F54FF">
        <w:rPr>
          <w:spacing w:val="-4"/>
        </w:rPr>
        <w:t xml:space="preserve"> </w:t>
      </w:r>
      <w:r w:rsidRPr="007F54FF">
        <w:rPr>
          <w:spacing w:val="-3"/>
        </w:rPr>
        <w:t>respond</w:t>
      </w:r>
      <w:r w:rsidRPr="007F54FF">
        <w:rPr>
          <w:spacing w:val="-4"/>
        </w:rPr>
        <w:t xml:space="preserve"> </w:t>
      </w:r>
      <w:r w:rsidRPr="007F54FF">
        <w:rPr>
          <w:spacing w:val="-3"/>
        </w:rPr>
        <w:t>that</w:t>
      </w:r>
      <w:r w:rsidRPr="007F54FF">
        <w:rPr>
          <w:spacing w:val="-4"/>
        </w:rPr>
        <w:t xml:space="preserve"> </w:t>
      </w:r>
      <w:r w:rsidRPr="007F54FF">
        <w:rPr>
          <w:spacing w:val="-2"/>
        </w:rPr>
        <w:t>the</w:t>
      </w:r>
      <w:r w:rsidRPr="007F54FF">
        <w:rPr>
          <w:spacing w:val="-4"/>
        </w:rPr>
        <w:t xml:space="preserve"> </w:t>
      </w:r>
      <w:r w:rsidRPr="007F54FF">
        <w:rPr>
          <w:spacing w:val="-3"/>
        </w:rPr>
        <w:t>relevant</w:t>
      </w:r>
      <w:r w:rsidRPr="007F54FF">
        <w:rPr>
          <w:spacing w:val="-4"/>
        </w:rPr>
        <w:t xml:space="preserve"> </w:t>
      </w:r>
      <w:r w:rsidRPr="007F54FF">
        <w:rPr>
          <w:spacing w:val="-3"/>
        </w:rPr>
        <w:t>comparison</w:t>
      </w:r>
      <w:r w:rsidRPr="007F54FF">
        <w:rPr>
          <w:spacing w:val="-4"/>
        </w:rPr>
        <w:t xml:space="preserve"> </w:t>
      </w:r>
      <w:r w:rsidRPr="007F54FF">
        <w:rPr>
          <w:spacing w:val="-2"/>
        </w:rPr>
        <w:t>is</w:t>
      </w:r>
      <w:r w:rsidRPr="007F54FF">
        <w:rPr>
          <w:spacing w:val="-4"/>
        </w:rPr>
        <w:t xml:space="preserve"> </w:t>
      </w:r>
      <w:r w:rsidRPr="007F54FF">
        <w:rPr>
          <w:spacing w:val="-3"/>
        </w:rPr>
        <w:t>not</w:t>
      </w:r>
      <w:r w:rsidRPr="007F54FF">
        <w:rPr>
          <w:spacing w:val="57"/>
        </w:rPr>
        <w:t xml:space="preserve"> </w:t>
      </w:r>
      <w:r w:rsidRPr="007F54FF">
        <w:t xml:space="preserve">between a </w:t>
      </w:r>
      <w:r w:rsidRPr="007F54FF">
        <w:rPr>
          <w:spacing w:val="-2"/>
        </w:rPr>
        <w:t>two-earner</w:t>
      </w:r>
      <w:r w:rsidRPr="007F54FF">
        <w:rPr>
          <w:spacing w:val="-1"/>
        </w:rPr>
        <w:t xml:space="preserve"> married couple where the spouses have equal incomes and </w:t>
      </w:r>
      <w:r w:rsidRPr="007F54FF">
        <w:t>a</w:t>
      </w:r>
      <w:r w:rsidRPr="007F54FF">
        <w:rPr>
          <w:spacing w:val="-1"/>
        </w:rPr>
        <w:t xml:space="preserve"> </w:t>
      </w:r>
      <w:r w:rsidRPr="007F54FF">
        <w:rPr>
          <w:spacing w:val="-2"/>
        </w:rPr>
        <w:t>two-earner</w:t>
      </w:r>
      <w:r w:rsidRPr="007F54FF">
        <w:rPr>
          <w:spacing w:val="51"/>
        </w:rPr>
        <w:t xml:space="preserve"> </w:t>
      </w:r>
      <w:r w:rsidRPr="007F54FF">
        <w:rPr>
          <w:spacing w:val="-2"/>
        </w:rPr>
        <w:t xml:space="preserve">married couple with </w:t>
      </w:r>
      <w:r w:rsidRPr="007F54FF">
        <w:rPr>
          <w:spacing w:val="-1"/>
        </w:rPr>
        <w:t>an</w:t>
      </w:r>
      <w:r w:rsidRPr="007F54FF">
        <w:rPr>
          <w:spacing w:val="-2"/>
        </w:rPr>
        <w:t xml:space="preserve"> unequal income division, but rather between </w:t>
      </w:r>
      <w:r w:rsidRPr="007F54FF">
        <w:t>a</w:t>
      </w:r>
      <w:r w:rsidRPr="007F54FF">
        <w:rPr>
          <w:spacing w:val="-2"/>
        </w:rPr>
        <w:t xml:space="preserve"> two-earner</w:t>
      </w:r>
      <w:r w:rsidRPr="007F54FF">
        <w:rPr>
          <w:spacing w:val="-1"/>
        </w:rPr>
        <w:t xml:space="preserve"> married </w:t>
      </w:r>
      <w:r w:rsidRPr="007F54FF">
        <w:rPr>
          <w:spacing w:val="-2"/>
        </w:rPr>
        <w:t>couple</w:t>
      </w:r>
      <w:r w:rsidRPr="007F54FF">
        <w:rPr>
          <w:spacing w:val="49"/>
        </w:rPr>
        <w:t xml:space="preserve"> </w:t>
      </w:r>
      <w:r w:rsidRPr="007F54FF">
        <w:rPr>
          <w:spacing w:val="-4"/>
        </w:rPr>
        <w:t>and</w:t>
      </w:r>
      <w:r w:rsidRPr="007F54FF">
        <w:rPr>
          <w:spacing w:val="-5"/>
        </w:rPr>
        <w:t xml:space="preserve"> </w:t>
      </w:r>
      <w:r w:rsidRPr="007F54FF">
        <w:t>a</w:t>
      </w:r>
      <w:r w:rsidRPr="007F54FF">
        <w:rPr>
          <w:spacing w:val="-5"/>
        </w:rPr>
        <w:t xml:space="preserve"> </w:t>
      </w:r>
      <w:r w:rsidRPr="007F54FF">
        <w:rPr>
          <w:spacing w:val="-1"/>
        </w:rPr>
        <w:t>one-earner</w:t>
      </w:r>
      <w:r w:rsidRPr="007F54FF">
        <w:rPr>
          <w:spacing w:val="-3"/>
        </w:rPr>
        <w:t xml:space="preserve"> </w:t>
      </w:r>
      <w:r w:rsidRPr="007F54FF">
        <w:rPr>
          <w:spacing w:val="-2"/>
        </w:rPr>
        <w:t>married</w:t>
      </w:r>
      <w:r w:rsidRPr="007F54FF">
        <w:rPr>
          <w:spacing w:val="-3"/>
        </w:rPr>
        <w:t xml:space="preserve"> </w:t>
      </w:r>
      <w:r w:rsidRPr="007F54FF">
        <w:rPr>
          <w:spacing w:val="-2"/>
        </w:rPr>
        <w:t>couple</w:t>
      </w:r>
      <w:r w:rsidRPr="007F54FF">
        <w:rPr>
          <w:spacing w:val="-3"/>
        </w:rPr>
        <w:t xml:space="preserve"> </w:t>
      </w:r>
      <w:r w:rsidRPr="007F54FF">
        <w:rPr>
          <w:spacing w:val="-2"/>
        </w:rPr>
        <w:t>with</w:t>
      </w:r>
      <w:r w:rsidRPr="007F54FF">
        <w:rPr>
          <w:spacing w:val="-3"/>
        </w:rPr>
        <w:t xml:space="preserve"> </w:t>
      </w:r>
      <w:r w:rsidRPr="007F54FF">
        <w:rPr>
          <w:spacing w:val="-2"/>
        </w:rPr>
        <w:t>the</w:t>
      </w:r>
      <w:r w:rsidRPr="007F54FF">
        <w:rPr>
          <w:spacing w:val="-3"/>
        </w:rPr>
        <w:t xml:space="preserve"> </w:t>
      </w:r>
      <w:r w:rsidRPr="007F54FF">
        <w:rPr>
          <w:spacing w:val="-2"/>
        </w:rPr>
        <w:t>same</w:t>
      </w:r>
      <w:r w:rsidRPr="007F54FF">
        <w:rPr>
          <w:spacing w:val="-3"/>
        </w:rPr>
        <w:t xml:space="preserve"> </w:t>
      </w:r>
      <w:r w:rsidRPr="007F54FF">
        <w:rPr>
          <w:spacing w:val="-2"/>
        </w:rPr>
        <w:t>total</w:t>
      </w:r>
      <w:r w:rsidRPr="007F54FF">
        <w:rPr>
          <w:spacing w:val="-3"/>
        </w:rPr>
        <w:t xml:space="preserve"> </w:t>
      </w:r>
      <w:r w:rsidRPr="007F54FF">
        <w:rPr>
          <w:spacing w:val="-2"/>
        </w:rPr>
        <w:t>income</w:t>
      </w:r>
      <w:r>
        <w:rPr>
          <w:spacing w:val="-2"/>
        </w:rPr>
        <w:t xml:space="preserve">.  </w:t>
      </w:r>
      <w:r w:rsidRPr="007F54FF">
        <w:rPr>
          <w:spacing w:val="-2"/>
        </w:rPr>
        <w:t>Here,</w:t>
      </w:r>
      <w:r w:rsidRPr="007F54FF">
        <w:rPr>
          <w:spacing w:val="-3"/>
        </w:rPr>
        <w:t xml:space="preserve"> </w:t>
      </w:r>
      <w:r w:rsidRPr="007F54FF">
        <w:rPr>
          <w:spacing w:val="-2"/>
        </w:rPr>
        <w:t>the</w:t>
      </w:r>
      <w:r w:rsidRPr="007F54FF">
        <w:rPr>
          <w:spacing w:val="-3"/>
        </w:rPr>
        <w:t xml:space="preserve"> </w:t>
      </w:r>
      <w:r w:rsidRPr="007F54FF">
        <w:rPr>
          <w:spacing w:val="-2"/>
        </w:rPr>
        <w:t>case</w:t>
      </w:r>
      <w:r w:rsidRPr="007F54FF">
        <w:rPr>
          <w:spacing w:val="-3"/>
        </w:rPr>
        <w:t xml:space="preserve"> </w:t>
      </w:r>
      <w:r w:rsidRPr="007F54FF">
        <w:rPr>
          <w:spacing w:val="-2"/>
        </w:rPr>
        <w:t>for</w:t>
      </w:r>
      <w:r w:rsidRPr="007F54FF">
        <w:rPr>
          <w:spacing w:val="-3"/>
        </w:rPr>
        <w:t xml:space="preserve"> </w:t>
      </w:r>
      <w:r w:rsidRPr="007F54FF">
        <w:rPr>
          <w:spacing w:val="-2"/>
        </w:rPr>
        <w:t>equal</w:t>
      </w:r>
      <w:r w:rsidRPr="007F54FF">
        <w:rPr>
          <w:spacing w:val="-3"/>
        </w:rPr>
        <w:t xml:space="preserve"> </w:t>
      </w:r>
      <w:r w:rsidRPr="007F54FF">
        <w:rPr>
          <w:spacing w:val="-2"/>
        </w:rPr>
        <w:t>taxation</w:t>
      </w:r>
      <w:r w:rsidRPr="007F54FF">
        <w:rPr>
          <w:spacing w:val="-3"/>
        </w:rPr>
        <w:t xml:space="preserve"> </w:t>
      </w:r>
      <w:r w:rsidRPr="007F54FF">
        <w:rPr>
          <w:spacing w:val="-2"/>
        </w:rPr>
        <w:t>of</w:t>
      </w:r>
      <w:r w:rsidRPr="007F54FF">
        <w:rPr>
          <w:spacing w:val="57"/>
        </w:rPr>
        <w:t xml:space="preserve"> </w:t>
      </w:r>
      <w:r w:rsidRPr="007F54FF">
        <w:rPr>
          <w:spacing w:val="-2"/>
        </w:rPr>
        <w:t xml:space="preserve">the two couples may </w:t>
      </w:r>
      <w:r w:rsidRPr="007F54FF">
        <w:rPr>
          <w:spacing w:val="-1"/>
        </w:rPr>
        <w:t>be</w:t>
      </w:r>
      <w:r w:rsidRPr="007F54FF">
        <w:rPr>
          <w:spacing w:val="-2"/>
        </w:rPr>
        <w:t xml:space="preserve"> weaker, because the </w:t>
      </w:r>
      <w:r w:rsidRPr="007F54FF">
        <w:rPr>
          <w:spacing w:val="-4"/>
        </w:rPr>
        <w:t xml:space="preserve">non-earner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1"/>
        </w:rPr>
        <w:t xml:space="preserve">one-earner married couple </w:t>
      </w:r>
      <w:r w:rsidRPr="007F54FF">
        <w:rPr>
          <w:spacing w:val="-4"/>
        </w:rPr>
        <w:t xml:space="preserve">benefits </w:t>
      </w:r>
      <w:r w:rsidRPr="007F54FF">
        <w:rPr>
          <w:spacing w:val="-3"/>
        </w:rPr>
        <w:t>from</w:t>
      </w:r>
      <w:r w:rsidRPr="007F54FF">
        <w:rPr>
          <w:spacing w:val="-4"/>
        </w:rPr>
        <w:t xml:space="preserve"> </w:t>
      </w:r>
      <w:r w:rsidRPr="007F54FF">
        <w:rPr>
          <w:spacing w:val="-3"/>
        </w:rPr>
        <w:t>more</w:t>
      </w:r>
      <w:r w:rsidRPr="007F54FF">
        <w:rPr>
          <w:spacing w:val="-4"/>
        </w:rPr>
        <w:t xml:space="preserve"> </w:t>
      </w:r>
      <w:r w:rsidRPr="007F54FF">
        <w:rPr>
          <w:spacing w:val="-3"/>
        </w:rPr>
        <w:t>time</w:t>
      </w:r>
      <w:r w:rsidRPr="007F54FF">
        <w:rPr>
          <w:spacing w:val="-4"/>
        </w:rPr>
        <w:t xml:space="preserve"> </w:t>
      </w:r>
      <w:r w:rsidRPr="007F54FF">
        <w:rPr>
          <w:spacing w:val="-3"/>
        </w:rPr>
        <w:t>that</w:t>
      </w:r>
      <w:r w:rsidRPr="007F54FF">
        <w:rPr>
          <w:spacing w:val="-4"/>
        </w:rPr>
        <w:t xml:space="preserve"> </w:t>
      </w:r>
      <w:r w:rsidRPr="007F54FF">
        <w:rPr>
          <w:spacing w:val="-3"/>
        </w:rPr>
        <w:t>may</w:t>
      </w:r>
      <w:r w:rsidRPr="007F54FF">
        <w:rPr>
          <w:spacing w:val="-4"/>
        </w:rPr>
        <w:t xml:space="preserve"> </w:t>
      </w:r>
      <w:r w:rsidRPr="007F54FF">
        <w:rPr>
          <w:spacing w:val="-2"/>
        </w:rPr>
        <w:t>be</w:t>
      </w:r>
      <w:r w:rsidRPr="007F54FF">
        <w:rPr>
          <w:spacing w:val="-4"/>
        </w:rPr>
        <w:t xml:space="preserve"> </w:t>
      </w:r>
      <w:r w:rsidRPr="007F54FF">
        <w:rPr>
          <w:spacing w:val="-3"/>
        </w:rPr>
        <w:t>used</w:t>
      </w:r>
      <w:r w:rsidRPr="007F54FF">
        <w:rPr>
          <w:spacing w:val="-4"/>
        </w:rPr>
        <w:t xml:space="preserve"> </w:t>
      </w:r>
      <w:r w:rsidRPr="007F54FF">
        <w:rPr>
          <w:spacing w:val="-3"/>
        </w:rPr>
        <w:t>for</w:t>
      </w:r>
      <w:r w:rsidRPr="007F54FF">
        <w:rPr>
          <w:spacing w:val="-4"/>
        </w:rPr>
        <w:t xml:space="preserve"> unpaid </w:t>
      </w:r>
      <w:r w:rsidRPr="007F54FF">
        <w:rPr>
          <w:spacing w:val="-3"/>
        </w:rPr>
        <w:t>work</w:t>
      </w:r>
      <w:r w:rsidRPr="007F54FF">
        <w:rPr>
          <w:spacing w:val="-4"/>
        </w:rPr>
        <w:t xml:space="preserve"> inside </w:t>
      </w:r>
      <w:r w:rsidRPr="007F54FF">
        <w:rPr>
          <w:spacing w:val="-3"/>
        </w:rPr>
        <w:t>the</w:t>
      </w:r>
      <w:r w:rsidRPr="007F54FF">
        <w:rPr>
          <w:spacing w:val="8"/>
        </w:rPr>
        <w:t xml:space="preserve"> </w:t>
      </w:r>
      <w:r w:rsidRPr="007F54FF">
        <w:rPr>
          <w:spacing w:val="-2"/>
        </w:rPr>
        <w:t>home, other activities or</w:t>
      </w:r>
      <w:r w:rsidRPr="007F54FF">
        <w:rPr>
          <w:spacing w:val="42"/>
        </w:rPr>
        <w:t xml:space="preserve"> </w:t>
      </w:r>
      <w:r w:rsidRPr="007F54FF">
        <w:rPr>
          <w:spacing w:val="-2"/>
        </w:rPr>
        <w:t>leisure</w:t>
      </w:r>
      <w:r w:rsidR="00DF04FC">
        <w:rPr>
          <w:spacing w:val="-2"/>
        </w:rPr>
        <w:t>. …</w:t>
      </w:r>
    </w:p>
    <w:p w14:paraId="49A1B77E" w14:textId="77777777" w:rsidR="000435BC" w:rsidRPr="007F54FF" w:rsidRDefault="000435BC" w:rsidP="00C05262">
      <w:pPr>
        <w:pStyle w:val="BodyText"/>
        <w:spacing w:after="0"/>
        <w:jc w:val="both"/>
      </w:pPr>
    </w:p>
    <w:p w14:paraId="5C092993" w14:textId="77777777" w:rsidR="000435BC" w:rsidRPr="000435BC" w:rsidRDefault="000435BC" w:rsidP="007C35C3">
      <w:pPr>
        <w:pStyle w:val="BodyText"/>
        <w:spacing w:after="0"/>
        <w:rPr>
          <w:b/>
          <w:spacing w:val="-2"/>
        </w:rPr>
      </w:pPr>
      <w:r>
        <w:rPr>
          <w:b/>
          <w:spacing w:val="-2"/>
        </w:rPr>
        <w:lastRenderedPageBreak/>
        <w:t>Marriage penalty, labor supply, and economic efficiency</w:t>
      </w:r>
      <w:r w:rsidR="0022384A">
        <w:rPr>
          <w:b/>
          <w:spacing w:val="-2"/>
        </w:rPr>
        <w:br/>
      </w:r>
    </w:p>
    <w:p w14:paraId="668CCD35" w14:textId="77777777" w:rsidR="00994E84" w:rsidRDefault="00994E84" w:rsidP="00C05262">
      <w:pPr>
        <w:pStyle w:val="BodyText"/>
        <w:spacing w:after="0"/>
        <w:jc w:val="both"/>
        <w:rPr>
          <w:spacing w:val="-2"/>
        </w:rPr>
      </w:pPr>
      <w:r w:rsidRPr="007F54FF">
        <w:rPr>
          <w:spacing w:val="-2"/>
        </w:rPr>
        <w:t>Most</w:t>
      </w:r>
      <w:r w:rsidRPr="007F54FF">
        <w:rPr>
          <w:spacing w:val="-3"/>
        </w:rPr>
        <w:t xml:space="preserve"> </w:t>
      </w:r>
      <w:r w:rsidRPr="007F54FF">
        <w:rPr>
          <w:spacing w:val="-2"/>
        </w:rPr>
        <w:t>analysts</w:t>
      </w:r>
      <w:r w:rsidRPr="007F54FF">
        <w:rPr>
          <w:spacing w:val="-3"/>
        </w:rPr>
        <w:t xml:space="preserve"> </w:t>
      </w:r>
      <w:r w:rsidRPr="007F54FF">
        <w:rPr>
          <w:spacing w:val="-2"/>
        </w:rPr>
        <w:t>discuss</w:t>
      </w:r>
      <w:r w:rsidRPr="007F54FF">
        <w:rPr>
          <w:spacing w:val="-3"/>
        </w:rPr>
        <w:t xml:space="preserve"> </w:t>
      </w:r>
      <w:r w:rsidRPr="007F54FF">
        <w:rPr>
          <w:spacing w:val="-2"/>
        </w:rPr>
        <w:t>the</w:t>
      </w:r>
      <w:r w:rsidRPr="007F54FF">
        <w:rPr>
          <w:spacing w:val="-3"/>
        </w:rPr>
        <w:t xml:space="preserve"> </w:t>
      </w:r>
      <w:r w:rsidRPr="007F54FF">
        <w:rPr>
          <w:spacing w:val="-2"/>
        </w:rPr>
        <w:t>marriage</w:t>
      </w:r>
      <w:r w:rsidRPr="007F54FF">
        <w:rPr>
          <w:spacing w:val="-3"/>
        </w:rPr>
        <w:t xml:space="preserve"> </w:t>
      </w:r>
      <w:r w:rsidRPr="007F54FF">
        <w:rPr>
          <w:spacing w:val="-2"/>
        </w:rPr>
        <w:t>penalty</w:t>
      </w:r>
      <w:r w:rsidRPr="007F54FF">
        <w:rPr>
          <w:spacing w:val="-3"/>
        </w:rPr>
        <w:t xml:space="preserve"> </w:t>
      </w:r>
      <w:r w:rsidRPr="007F54FF">
        <w:rPr>
          <w:spacing w:val="-1"/>
        </w:rPr>
        <w:t>or</w:t>
      </w:r>
      <w:r w:rsidRPr="007F54FF">
        <w:rPr>
          <w:spacing w:val="-3"/>
        </w:rPr>
        <w:t xml:space="preserve"> </w:t>
      </w:r>
      <w:r w:rsidRPr="007F54FF">
        <w:rPr>
          <w:spacing w:val="-2"/>
        </w:rPr>
        <w:t>marriage</w:t>
      </w:r>
      <w:r w:rsidRPr="007F54FF">
        <w:rPr>
          <w:spacing w:val="-3"/>
        </w:rPr>
        <w:t xml:space="preserve"> </w:t>
      </w:r>
      <w:r w:rsidRPr="007F54FF">
        <w:rPr>
          <w:spacing w:val="-2"/>
        </w:rPr>
        <w:t>bonus</w:t>
      </w:r>
      <w:r w:rsidRPr="007F54FF">
        <w:rPr>
          <w:spacing w:val="-3"/>
        </w:rPr>
        <w:t xml:space="preserve"> </w:t>
      </w:r>
      <w:r w:rsidRPr="007F54FF">
        <w:rPr>
          <w:spacing w:val="-1"/>
        </w:rPr>
        <w:t>as</w:t>
      </w:r>
      <w:r w:rsidRPr="007F54FF">
        <w:rPr>
          <w:spacing w:val="-3"/>
        </w:rPr>
        <w:t xml:space="preserve"> </w:t>
      </w:r>
      <w:r w:rsidRPr="007F54FF">
        <w:rPr>
          <w:spacing w:val="-1"/>
        </w:rPr>
        <w:t>an</w:t>
      </w:r>
      <w:r w:rsidRPr="007F54FF">
        <w:rPr>
          <w:spacing w:val="-3"/>
        </w:rPr>
        <w:t xml:space="preserve"> </w:t>
      </w:r>
      <w:r w:rsidRPr="007F54FF">
        <w:rPr>
          <w:spacing w:val="-2"/>
        </w:rPr>
        <w:t>issue</w:t>
      </w:r>
      <w:r w:rsidRPr="007F54FF">
        <w:rPr>
          <w:spacing w:val="-3"/>
        </w:rPr>
        <w:t xml:space="preserve"> </w:t>
      </w:r>
      <w:r w:rsidRPr="007F54FF">
        <w:rPr>
          <w:spacing w:val="-1"/>
        </w:rPr>
        <w:t>of</w:t>
      </w:r>
      <w:r w:rsidRPr="007F54FF">
        <w:rPr>
          <w:spacing w:val="-3"/>
        </w:rPr>
        <w:t xml:space="preserve"> </w:t>
      </w:r>
      <w:r w:rsidRPr="007F54FF">
        <w:rPr>
          <w:spacing w:val="-2"/>
        </w:rPr>
        <w:t>fairness,</w:t>
      </w:r>
      <w:r w:rsidRPr="007F54FF">
        <w:rPr>
          <w:spacing w:val="-3"/>
        </w:rPr>
        <w:t xml:space="preserve"> </w:t>
      </w:r>
      <w:r w:rsidRPr="007F54FF">
        <w:rPr>
          <w:spacing w:val="-2"/>
        </w:rPr>
        <w:t>but</w:t>
      </w:r>
      <w:r w:rsidRPr="007F54FF">
        <w:rPr>
          <w:spacing w:val="39"/>
        </w:rPr>
        <w:t xml:space="preserve"> </w:t>
      </w:r>
      <w:r w:rsidRPr="007F54FF">
        <w:rPr>
          <w:spacing w:val="-2"/>
        </w:rPr>
        <w:t>the</w:t>
      </w:r>
      <w:r w:rsidRPr="007F54FF">
        <w:rPr>
          <w:spacing w:val="-3"/>
        </w:rPr>
        <w:t xml:space="preserve"> marriage penalty </w:t>
      </w:r>
      <w:r w:rsidRPr="007F54FF">
        <w:rPr>
          <w:spacing w:val="-2"/>
        </w:rPr>
        <w:t>or</w:t>
      </w:r>
      <w:r w:rsidRPr="007F54FF">
        <w:rPr>
          <w:spacing w:val="-3"/>
        </w:rPr>
        <w:t xml:space="preserve"> bonus also </w:t>
      </w:r>
      <w:r w:rsidRPr="007F54FF">
        <w:rPr>
          <w:spacing w:val="-2"/>
        </w:rPr>
        <w:t>may</w:t>
      </w:r>
      <w:r w:rsidRPr="007F54FF">
        <w:rPr>
          <w:spacing w:val="-3"/>
        </w:rPr>
        <w:t xml:space="preserve"> create</w:t>
      </w:r>
      <w:r w:rsidRPr="007F54FF">
        <w:rPr>
          <w:spacing w:val="-2"/>
        </w:rPr>
        <w:t xml:space="preserve"> economic inefficiencies</w:t>
      </w:r>
      <w:r w:rsidR="00CC4723">
        <w:rPr>
          <w:spacing w:val="-2"/>
        </w:rPr>
        <w:t xml:space="preserve">. </w:t>
      </w:r>
      <w:r w:rsidRPr="007F54FF">
        <w:rPr>
          <w:spacing w:val="-2"/>
        </w:rPr>
        <w:t>The marriage penalty or</w:t>
      </w:r>
      <w:r w:rsidRPr="007F54FF">
        <w:rPr>
          <w:spacing w:val="54"/>
        </w:rPr>
        <w:t xml:space="preserve"> </w:t>
      </w:r>
      <w:r w:rsidRPr="007F54FF">
        <w:rPr>
          <w:spacing w:val="-3"/>
        </w:rPr>
        <w:t xml:space="preserve">bonus </w:t>
      </w:r>
      <w:r w:rsidRPr="007F54FF">
        <w:rPr>
          <w:spacing w:val="-2"/>
        </w:rPr>
        <w:t>may</w:t>
      </w:r>
      <w:r w:rsidRPr="007F54FF">
        <w:rPr>
          <w:spacing w:val="-3"/>
        </w:rPr>
        <w:t xml:space="preserve"> distort taxpayer behavior</w:t>
      </w:r>
      <w:r>
        <w:rPr>
          <w:spacing w:val="-3"/>
        </w:rPr>
        <w:t xml:space="preserve">. </w:t>
      </w:r>
      <w:r w:rsidRPr="007F54FF">
        <w:rPr>
          <w:spacing w:val="-2"/>
        </w:rPr>
        <w:t>The</w:t>
      </w:r>
      <w:r w:rsidRPr="007F54FF">
        <w:rPr>
          <w:spacing w:val="-3"/>
        </w:rPr>
        <w:t xml:space="preserve"> most obvious decision that </w:t>
      </w:r>
      <w:r w:rsidRPr="007F54FF">
        <w:rPr>
          <w:spacing w:val="-2"/>
        </w:rPr>
        <w:t>may</w:t>
      </w:r>
      <w:r w:rsidRPr="007F54FF">
        <w:rPr>
          <w:spacing w:val="-3"/>
        </w:rPr>
        <w:t xml:space="preserve"> </w:t>
      </w:r>
      <w:r w:rsidRPr="007F54FF">
        <w:rPr>
          <w:spacing w:val="-2"/>
        </w:rPr>
        <w:t>be</w:t>
      </w:r>
      <w:r w:rsidRPr="007F54FF">
        <w:rPr>
          <w:spacing w:val="-3"/>
        </w:rPr>
        <w:t xml:space="preserve"> distorted </w:t>
      </w:r>
      <w:r w:rsidRPr="007F54FF">
        <w:rPr>
          <w:spacing w:val="-2"/>
        </w:rPr>
        <w:t>is</w:t>
      </w:r>
      <w:r w:rsidRPr="007F54FF">
        <w:rPr>
          <w:spacing w:val="-3"/>
        </w:rPr>
        <w:t xml:space="preserve"> the</w:t>
      </w:r>
      <w:r w:rsidRPr="007F54FF">
        <w:rPr>
          <w:spacing w:val="57"/>
        </w:rPr>
        <w:t xml:space="preserve"> </w:t>
      </w:r>
      <w:r w:rsidRPr="007F54FF">
        <w:rPr>
          <w:spacing w:val="-3"/>
        </w:rPr>
        <w:t xml:space="preserve">decision </w:t>
      </w:r>
      <w:r w:rsidRPr="007F54FF">
        <w:rPr>
          <w:spacing w:val="-2"/>
        </w:rPr>
        <w:t>to</w:t>
      </w:r>
      <w:r w:rsidRPr="007F54FF">
        <w:rPr>
          <w:spacing w:val="-3"/>
        </w:rPr>
        <w:t xml:space="preserve"> marry</w:t>
      </w:r>
      <w:r>
        <w:rPr>
          <w:spacing w:val="-3"/>
        </w:rPr>
        <w:t xml:space="preserve">. </w:t>
      </w:r>
      <w:r w:rsidRPr="007F54FF">
        <w:rPr>
          <w:spacing w:val="-2"/>
        </w:rPr>
        <w:t>For</w:t>
      </w:r>
      <w:r w:rsidRPr="007F54FF">
        <w:rPr>
          <w:spacing w:val="-3"/>
        </w:rPr>
        <w:t xml:space="preserve"> taxpayers </w:t>
      </w:r>
      <w:r w:rsidRPr="007F54FF">
        <w:rPr>
          <w:spacing w:val="-2"/>
        </w:rPr>
        <w:t>for</w:t>
      </w:r>
      <w:r w:rsidRPr="007F54FF">
        <w:rPr>
          <w:spacing w:val="-3"/>
        </w:rPr>
        <w:t xml:space="preserve"> whom </w:t>
      </w:r>
      <w:r w:rsidRPr="007F54FF">
        <w:rPr>
          <w:spacing w:val="-2"/>
        </w:rPr>
        <w:t>the</w:t>
      </w:r>
      <w:r w:rsidRPr="007F54FF">
        <w:rPr>
          <w:spacing w:val="-3"/>
        </w:rPr>
        <w:t xml:space="preserve"> marriage penalty exists, </w:t>
      </w:r>
      <w:r w:rsidRPr="007F54FF">
        <w:rPr>
          <w:spacing w:val="-2"/>
        </w:rPr>
        <w:t>the</w:t>
      </w:r>
      <w:r w:rsidRPr="007F54FF">
        <w:rPr>
          <w:spacing w:val="-3"/>
        </w:rPr>
        <w:t xml:space="preserve"> </w:t>
      </w:r>
      <w:r w:rsidRPr="007F54FF">
        <w:rPr>
          <w:spacing w:val="-2"/>
        </w:rPr>
        <w:t>tax</w:t>
      </w:r>
      <w:r w:rsidRPr="007F54FF">
        <w:rPr>
          <w:spacing w:val="-3"/>
        </w:rPr>
        <w:t xml:space="preserve"> system increases</w:t>
      </w:r>
      <w:r w:rsidRPr="007F54FF">
        <w:rPr>
          <w:spacing w:val="49"/>
        </w:rPr>
        <w:t xml:space="preserve"> </w:t>
      </w:r>
      <w:r w:rsidRPr="007F54FF">
        <w:rPr>
          <w:spacing w:val="-1"/>
        </w:rPr>
        <w:t>the “price” of</w:t>
      </w:r>
      <w:r w:rsidRPr="007F54FF">
        <w:rPr>
          <w:spacing w:val="-5"/>
        </w:rPr>
        <w:t xml:space="preserve"> </w:t>
      </w:r>
      <w:r w:rsidRPr="007F54FF">
        <w:rPr>
          <w:spacing w:val="-3"/>
        </w:rPr>
        <w:t>marriage</w:t>
      </w:r>
      <w:r>
        <w:rPr>
          <w:spacing w:val="-3"/>
        </w:rPr>
        <w:t xml:space="preserve">. </w:t>
      </w:r>
      <w:r w:rsidRPr="007F54FF">
        <w:rPr>
          <w:spacing w:val="-2"/>
        </w:rPr>
        <w:t>For</w:t>
      </w:r>
      <w:r w:rsidRPr="007F54FF">
        <w:rPr>
          <w:spacing w:val="-5"/>
        </w:rPr>
        <w:t xml:space="preserve"> </w:t>
      </w:r>
      <w:r w:rsidRPr="007F54FF">
        <w:rPr>
          <w:spacing w:val="-3"/>
        </w:rPr>
        <w:t>taxpayers</w:t>
      </w:r>
      <w:r w:rsidRPr="007F54FF">
        <w:rPr>
          <w:spacing w:val="-5"/>
        </w:rPr>
        <w:t xml:space="preserve"> </w:t>
      </w:r>
      <w:r w:rsidRPr="007F54FF">
        <w:rPr>
          <w:spacing w:val="-2"/>
        </w:rPr>
        <w:t>for</w:t>
      </w:r>
      <w:r w:rsidRPr="007F54FF">
        <w:rPr>
          <w:spacing w:val="-5"/>
        </w:rPr>
        <w:t xml:space="preserve"> </w:t>
      </w:r>
      <w:r w:rsidRPr="007F54FF">
        <w:rPr>
          <w:spacing w:val="-3"/>
        </w:rPr>
        <w:t>whom</w:t>
      </w:r>
      <w:r w:rsidRPr="007F54FF">
        <w:rPr>
          <w:spacing w:val="-5"/>
        </w:rPr>
        <w:t xml:space="preserve"> </w:t>
      </w:r>
      <w:r w:rsidRPr="007F54FF">
        <w:rPr>
          <w:spacing w:val="-2"/>
        </w:rPr>
        <w:t>the</w:t>
      </w:r>
      <w:r w:rsidRPr="007F54FF">
        <w:rPr>
          <w:spacing w:val="-5"/>
        </w:rPr>
        <w:t xml:space="preserve"> </w:t>
      </w:r>
      <w:r w:rsidRPr="007F54FF">
        <w:rPr>
          <w:spacing w:val="-3"/>
        </w:rPr>
        <w:t>marriage</w:t>
      </w:r>
      <w:r w:rsidRPr="007F54FF">
        <w:rPr>
          <w:spacing w:val="-5"/>
        </w:rPr>
        <w:t xml:space="preserve"> </w:t>
      </w:r>
      <w:r w:rsidRPr="007F54FF">
        <w:rPr>
          <w:spacing w:val="-3"/>
        </w:rPr>
        <w:t>bonus</w:t>
      </w:r>
      <w:r w:rsidRPr="007F54FF">
        <w:rPr>
          <w:spacing w:val="-5"/>
        </w:rPr>
        <w:t xml:space="preserve"> </w:t>
      </w:r>
      <w:r w:rsidRPr="007F54FF">
        <w:rPr>
          <w:spacing w:val="-3"/>
        </w:rPr>
        <w:t>exists,</w:t>
      </w:r>
      <w:r w:rsidRPr="007F54FF">
        <w:rPr>
          <w:spacing w:val="-5"/>
        </w:rPr>
        <w:t xml:space="preserve"> </w:t>
      </w:r>
      <w:r w:rsidRPr="007F54FF">
        <w:rPr>
          <w:spacing w:val="-2"/>
        </w:rPr>
        <w:t>the</w:t>
      </w:r>
      <w:r w:rsidRPr="007F54FF">
        <w:rPr>
          <w:spacing w:val="-5"/>
        </w:rPr>
        <w:t xml:space="preserve"> </w:t>
      </w:r>
      <w:r w:rsidRPr="007F54FF">
        <w:rPr>
          <w:spacing w:val="-2"/>
        </w:rPr>
        <w:t>tax</w:t>
      </w:r>
      <w:r w:rsidRPr="007F54FF">
        <w:rPr>
          <w:spacing w:val="-5"/>
        </w:rPr>
        <w:t xml:space="preserve"> </w:t>
      </w:r>
      <w:r w:rsidRPr="007F54FF">
        <w:rPr>
          <w:spacing w:val="-3"/>
        </w:rPr>
        <w:t>system</w:t>
      </w:r>
      <w:r w:rsidRPr="007F54FF">
        <w:rPr>
          <w:spacing w:val="41"/>
        </w:rPr>
        <w:t xml:space="preserve"> </w:t>
      </w:r>
      <w:r w:rsidRPr="007F54FF">
        <w:rPr>
          <w:spacing w:val="-1"/>
        </w:rPr>
        <w:t>reduces the “price” of marriage</w:t>
      </w:r>
      <w:r>
        <w:rPr>
          <w:spacing w:val="-1"/>
        </w:rPr>
        <w:t xml:space="preserve">.  </w:t>
      </w:r>
      <w:r w:rsidRPr="007F54FF">
        <w:rPr>
          <w:spacing w:val="-1"/>
        </w:rPr>
        <w:t>Most of what is offered as evidence of distorted choice is</w:t>
      </w:r>
      <w:r w:rsidRPr="007F54FF">
        <w:rPr>
          <w:spacing w:val="30"/>
        </w:rPr>
        <w:t xml:space="preserve"> </w:t>
      </w:r>
      <w:r w:rsidRPr="007F54FF">
        <w:rPr>
          <w:spacing w:val="-2"/>
        </w:rPr>
        <w:t>anecdotal</w:t>
      </w:r>
      <w:r>
        <w:rPr>
          <w:spacing w:val="-2"/>
        </w:rPr>
        <w:t xml:space="preserve">. </w:t>
      </w:r>
      <w:r w:rsidRPr="007F54FF">
        <w:rPr>
          <w:spacing w:val="-2"/>
        </w:rPr>
        <w:t xml:space="preserve">There </w:t>
      </w:r>
      <w:r w:rsidRPr="007F54FF">
        <w:rPr>
          <w:spacing w:val="-1"/>
        </w:rPr>
        <w:t>is</w:t>
      </w:r>
      <w:r w:rsidRPr="007F54FF">
        <w:rPr>
          <w:spacing w:val="-2"/>
        </w:rPr>
        <w:t xml:space="preserve"> </w:t>
      </w:r>
      <w:r w:rsidRPr="007F54FF">
        <w:rPr>
          <w:spacing w:val="-1"/>
        </w:rPr>
        <w:t>no</w:t>
      </w:r>
      <w:r w:rsidRPr="007F54FF">
        <w:rPr>
          <w:spacing w:val="-2"/>
        </w:rPr>
        <w:t xml:space="preserve"> statistical evidence that the marriage penalty </w:t>
      </w:r>
      <w:r w:rsidRPr="007F54FF">
        <w:rPr>
          <w:spacing w:val="-1"/>
        </w:rPr>
        <w:t>or</w:t>
      </w:r>
      <w:r w:rsidRPr="007F54FF">
        <w:rPr>
          <w:spacing w:val="-2"/>
        </w:rPr>
        <w:t xml:space="preserve"> marriage </w:t>
      </w:r>
      <w:r w:rsidRPr="007F54FF">
        <w:rPr>
          <w:spacing w:val="-3"/>
        </w:rPr>
        <w:t>bonus</w:t>
      </w:r>
      <w:r w:rsidRPr="007F54FF">
        <w:rPr>
          <w:spacing w:val="-5"/>
        </w:rPr>
        <w:t xml:space="preserve"> has</w:t>
      </w:r>
      <w:r w:rsidRPr="007F54FF">
        <w:rPr>
          <w:spacing w:val="34"/>
        </w:rPr>
        <w:t xml:space="preserve"> </w:t>
      </w:r>
      <w:r w:rsidRPr="007F54FF">
        <w:rPr>
          <w:spacing w:val="-1"/>
        </w:rPr>
        <w:t>altered taxpayers</w:t>
      </w:r>
      <w:r w:rsidR="00F07722">
        <w:rPr>
          <w:spacing w:val="-1"/>
        </w:rPr>
        <w:t>’</w:t>
      </w:r>
      <w:r w:rsidRPr="007F54FF">
        <w:rPr>
          <w:spacing w:val="-1"/>
        </w:rPr>
        <w:t xml:space="preserve"> decisions to marry</w:t>
      </w:r>
      <w:r>
        <w:rPr>
          <w:spacing w:val="-1"/>
        </w:rPr>
        <w:t xml:space="preserve">. </w:t>
      </w:r>
      <w:r w:rsidRPr="007F54FF">
        <w:rPr>
          <w:spacing w:val="-1"/>
        </w:rPr>
        <w:t>Even if the marriage decision were distorted, it would be</w:t>
      </w:r>
      <w:r w:rsidRPr="007F54FF">
        <w:rPr>
          <w:spacing w:val="28"/>
        </w:rPr>
        <w:t xml:space="preserve"> </w:t>
      </w:r>
      <w:r w:rsidRPr="007F54FF">
        <w:rPr>
          <w:spacing w:val="-2"/>
        </w:rPr>
        <w:t>difficult</w:t>
      </w:r>
      <w:r w:rsidRPr="007F54FF">
        <w:rPr>
          <w:spacing w:val="-3"/>
        </w:rPr>
        <w:t xml:space="preserve"> </w:t>
      </w:r>
      <w:r w:rsidRPr="007F54FF">
        <w:rPr>
          <w:spacing w:val="-1"/>
        </w:rPr>
        <w:t>to</w:t>
      </w:r>
      <w:r w:rsidRPr="007F54FF">
        <w:rPr>
          <w:spacing w:val="-3"/>
        </w:rPr>
        <w:t xml:space="preserve"> </w:t>
      </w:r>
      <w:r w:rsidRPr="007F54FF">
        <w:rPr>
          <w:spacing w:val="-2"/>
        </w:rPr>
        <w:t>measure</w:t>
      </w:r>
      <w:r w:rsidRPr="007F54FF">
        <w:rPr>
          <w:spacing w:val="-3"/>
        </w:rPr>
        <w:t xml:space="preserve"> </w:t>
      </w:r>
      <w:r w:rsidRPr="007F54FF">
        <w:rPr>
          <w:spacing w:val="-2"/>
        </w:rPr>
        <w:t>the</w:t>
      </w:r>
      <w:r w:rsidRPr="007F54FF">
        <w:rPr>
          <w:spacing w:val="-3"/>
        </w:rPr>
        <w:t xml:space="preserve"> </w:t>
      </w:r>
      <w:r w:rsidRPr="007F54FF">
        <w:rPr>
          <w:spacing w:val="-2"/>
        </w:rPr>
        <w:t>cost</w:t>
      </w:r>
      <w:r w:rsidRPr="007F54FF">
        <w:rPr>
          <w:spacing w:val="-3"/>
        </w:rPr>
        <w:t xml:space="preserve"> </w:t>
      </w:r>
      <w:r w:rsidRPr="007F54FF">
        <w:rPr>
          <w:spacing w:val="-1"/>
        </w:rPr>
        <w:t>to</w:t>
      </w:r>
      <w:r w:rsidRPr="007F54FF">
        <w:rPr>
          <w:spacing w:val="-3"/>
        </w:rPr>
        <w:t xml:space="preserve"> </w:t>
      </w:r>
      <w:r w:rsidRPr="007F54FF">
        <w:rPr>
          <w:spacing w:val="-2"/>
        </w:rPr>
        <w:t>society</w:t>
      </w:r>
      <w:r w:rsidRPr="007F54FF">
        <w:rPr>
          <w:spacing w:val="-3"/>
        </w:rPr>
        <w:t xml:space="preserve"> </w:t>
      </w:r>
      <w:r w:rsidRPr="007F54FF">
        <w:rPr>
          <w:spacing w:val="-1"/>
        </w:rPr>
        <w:t>of</w:t>
      </w:r>
      <w:r w:rsidRPr="007F54FF">
        <w:rPr>
          <w:spacing w:val="-3"/>
        </w:rPr>
        <w:t xml:space="preserve"> </w:t>
      </w:r>
      <w:r w:rsidRPr="007F54FF">
        <w:rPr>
          <w:spacing w:val="-2"/>
        </w:rPr>
        <w:t>delayed</w:t>
      </w:r>
      <w:r w:rsidRPr="007F54FF">
        <w:rPr>
          <w:spacing w:val="-3"/>
        </w:rPr>
        <w:t xml:space="preserve"> </w:t>
      </w:r>
      <w:r w:rsidRPr="007F54FF">
        <w:rPr>
          <w:spacing w:val="-1"/>
        </w:rPr>
        <w:t>or</w:t>
      </w:r>
      <w:r w:rsidRPr="007F54FF">
        <w:rPr>
          <w:spacing w:val="-3"/>
        </w:rPr>
        <w:t xml:space="preserve"> </w:t>
      </w:r>
      <w:r w:rsidRPr="007F54FF">
        <w:rPr>
          <w:spacing w:val="-2"/>
        </w:rPr>
        <w:t>accelerated</w:t>
      </w:r>
      <w:r w:rsidRPr="007F54FF">
        <w:rPr>
          <w:spacing w:val="-3"/>
        </w:rPr>
        <w:t xml:space="preserve"> </w:t>
      </w:r>
      <w:r w:rsidRPr="007F54FF">
        <w:rPr>
          <w:spacing w:val="-2"/>
        </w:rPr>
        <w:t>marriages</w:t>
      </w:r>
      <w:r w:rsidRPr="007F54FF">
        <w:rPr>
          <w:spacing w:val="-3"/>
        </w:rPr>
        <w:t xml:space="preserve"> </w:t>
      </w:r>
      <w:r w:rsidRPr="007F54FF">
        <w:rPr>
          <w:spacing w:val="-1"/>
        </w:rPr>
        <w:t>or</w:t>
      </w:r>
      <w:r w:rsidRPr="007F54FF">
        <w:rPr>
          <w:spacing w:val="-3"/>
        </w:rPr>
        <w:t xml:space="preserve"> </w:t>
      </w:r>
      <w:r w:rsidRPr="007F54FF">
        <w:rPr>
          <w:spacing w:val="-2"/>
        </w:rPr>
        <w:t>alternative</w:t>
      </w:r>
      <w:r w:rsidRPr="007F54FF">
        <w:rPr>
          <w:spacing w:val="-3"/>
        </w:rPr>
        <w:t xml:space="preserve"> </w:t>
      </w:r>
      <w:r w:rsidRPr="007F54FF">
        <w:rPr>
          <w:spacing w:val="-2"/>
        </w:rPr>
        <w:t>family</w:t>
      </w:r>
      <w:r w:rsidRPr="007F54FF">
        <w:rPr>
          <w:spacing w:val="36"/>
        </w:rPr>
        <w:t xml:space="preserve"> </w:t>
      </w:r>
      <w:r w:rsidRPr="007F54FF">
        <w:rPr>
          <w:spacing w:val="-2"/>
        </w:rPr>
        <w:t>structures.</w:t>
      </w:r>
    </w:p>
    <w:p w14:paraId="42A95E2B" w14:textId="77777777" w:rsidR="00D74446" w:rsidRPr="007F54FF" w:rsidRDefault="00D74446" w:rsidP="00C05262">
      <w:pPr>
        <w:pStyle w:val="BodyText"/>
        <w:spacing w:after="0"/>
        <w:jc w:val="both"/>
      </w:pPr>
    </w:p>
    <w:p w14:paraId="768E7162" w14:textId="77777777" w:rsidR="00994E84" w:rsidRPr="007F54FF" w:rsidRDefault="00994E84" w:rsidP="00C05262">
      <w:pPr>
        <w:pStyle w:val="BodyText"/>
        <w:spacing w:after="0"/>
        <w:jc w:val="both"/>
      </w:pPr>
      <w:r w:rsidRPr="007F54FF">
        <w:rPr>
          <w:spacing w:val="-4"/>
        </w:rPr>
        <w:t>Som</w:t>
      </w:r>
      <w:r w:rsidRPr="007F54FF">
        <w:t>e</w:t>
      </w:r>
      <w:r w:rsidRPr="007F54FF">
        <w:rPr>
          <w:spacing w:val="-4"/>
        </w:rPr>
        <w:t xml:space="preserve"> analyst</w:t>
      </w:r>
      <w:r w:rsidRPr="007F54FF">
        <w:t>s</w:t>
      </w:r>
      <w:r w:rsidRPr="007F54FF">
        <w:rPr>
          <w:spacing w:val="-4"/>
        </w:rPr>
        <w:t xml:space="preserve"> hav</w:t>
      </w:r>
      <w:r w:rsidRPr="007F54FF">
        <w:t>e</w:t>
      </w:r>
      <w:r w:rsidRPr="007F54FF">
        <w:rPr>
          <w:spacing w:val="-4"/>
        </w:rPr>
        <w:t xml:space="preserve"> suggeste</w:t>
      </w:r>
      <w:r w:rsidRPr="007F54FF">
        <w:t>d</w:t>
      </w:r>
      <w:r w:rsidRPr="007F54FF">
        <w:rPr>
          <w:spacing w:val="-4"/>
        </w:rPr>
        <w:t xml:space="preserve"> tha</w:t>
      </w:r>
      <w:r w:rsidRPr="007F54FF">
        <w:t>t</w:t>
      </w:r>
      <w:r w:rsidRPr="007F54FF">
        <w:rPr>
          <w:spacing w:val="-4"/>
        </w:rPr>
        <w:t xml:space="preserve"> th</w:t>
      </w:r>
      <w:r w:rsidRPr="007F54FF">
        <w:t>e</w:t>
      </w:r>
      <w:r w:rsidRPr="007F54FF">
        <w:rPr>
          <w:spacing w:val="-4"/>
        </w:rPr>
        <w:t xml:space="preserve"> </w:t>
      </w:r>
      <w:r w:rsidRPr="007F54FF">
        <w:rPr>
          <w:spacing w:val="-28"/>
        </w:rPr>
        <w:t>m</w:t>
      </w:r>
      <w:r w:rsidRPr="007F54FF">
        <w:rPr>
          <w:spacing w:val="-2"/>
        </w:rPr>
        <w:t>arriag</w:t>
      </w:r>
      <w:r w:rsidRPr="007F54FF">
        <w:t>e</w:t>
      </w:r>
      <w:r w:rsidRPr="007F54FF">
        <w:rPr>
          <w:spacing w:val="-2"/>
        </w:rPr>
        <w:t xml:space="preserve"> penalt</w:t>
      </w:r>
      <w:r w:rsidRPr="007F54FF">
        <w:t>y</w:t>
      </w:r>
      <w:r w:rsidRPr="007F54FF">
        <w:rPr>
          <w:spacing w:val="-2"/>
        </w:rPr>
        <w:t xml:space="preserve"> ma</w:t>
      </w:r>
      <w:r w:rsidRPr="007F54FF">
        <w:t>y</w:t>
      </w:r>
      <w:r w:rsidRPr="007F54FF">
        <w:rPr>
          <w:spacing w:val="-2"/>
        </w:rPr>
        <w:t xml:space="preserve"> alte</w:t>
      </w:r>
      <w:r w:rsidRPr="007F54FF">
        <w:t>r</w:t>
      </w:r>
      <w:r w:rsidRPr="007F54FF">
        <w:rPr>
          <w:spacing w:val="-2"/>
        </w:rPr>
        <w:t xml:space="preserve"> taxpayers</w:t>
      </w:r>
      <w:r w:rsidR="00F07722">
        <w:rPr>
          <w:spacing w:val="-2"/>
        </w:rPr>
        <w:t>’</w:t>
      </w:r>
      <w:r w:rsidRPr="007F54FF">
        <w:rPr>
          <w:spacing w:val="-2"/>
        </w:rPr>
        <w:t xml:space="preserve"> decision</w:t>
      </w:r>
      <w:r w:rsidRPr="007F54FF">
        <w:t>s</w:t>
      </w:r>
      <w:r w:rsidRPr="007F54FF">
        <w:rPr>
          <w:spacing w:val="-2"/>
        </w:rPr>
        <w:t xml:space="preserve"> to work</w:t>
      </w:r>
      <w:r>
        <w:rPr>
          <w:spacing w:val="-2"/>
        </w:rPr>
        <w:t xml:space="preserve">. </w:t>
      </w:r>
      <w:r w:rsidRPr="007F54FF">
        <w:rPr>
          <w:spacing w:val="-1"/>
        </w:rPr>
        <w:t>As</w:t>
      </w:r>
      <w:r w:rsidRPr="007F54FF">
        <w:rPr>
          <w:spacing w:val="-2"/>
        </w:rPr>
        <w:t xml:space="preserve"> explained above, </w:t>
      </w:r>
      <w:r w:rsidRPr="007F54FF">
        <w:t>a</w:t>
      </w:r>
      <w:r w:rsidRPr="007F54FF">
        <w:rPr>
          <w:spacing w:val="-2"/>
        </w:rPr>
        <w:t xml:space="preserve"> marriage penalty exists when the sum </w:t>
      </w:r>
      <w:r w:rsidRPr="007F54FF">
        <w:rPr>
          <w:spacing w:val="-1"/>
        </w:rPr>
        <w:t>of</w:t>
      </w:r>
      <w:r w:rsidRPr="007F54FF">
        <w:rPr>
          <w:spacing w:val="-2"/>
        </w:rPr>
        <w:t xml:space="preserve"> the tax liabilities </w:t>
      </w:r>
      <w:r w:rsidRPr="007F54FF">
        <w:rPr>
          <w:spacing w:val="-1"/>
        </w:rPr>
        <w:t>of</w:t>
      </w:r>
      <w:r w:rsidRPr="007F54FF">
        <w:rPr>
          <w:spacing w:val="-2"/>
        </w:rPr>
        <w:t xml:space="preserve"> two</w:t>
      </w:r>
      <w:r w:rsidRPr="007F54FF">
        <w:rPr>
          <w:spacing w:val="47"/>
        </w:rPr>
        <w:t xml:space="preserve"> </w:t>
      </w:r>
      <w:r w:rsidRPr="007F54FF">
        <w:rPr>
          <w:spacing w:val="-2"/>
        </w:rPr>
        <w:t xml:space="preserve">unmarried individuals 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is</w:t>
      </w:r>
      <w:r w:rsidRPr="007F54FF">
        <w:rPr>
          <w:spacing w:val="48"/>
        </w:rPr>
        <w:t xml:space="preserve"> </w:t>
      </w:r>
      <w:r w:rsidRPr="007F54FF">
        <w:rPr>
          <w:spacing w:val="-2"/>
        </w:rPr>
        <w:t xml:space="preserve">less than </w:t>
      </w:r>
      <w:r w:rsidRPr="007F54FF">
        <w:rPr>
          <w:spacing w:val="-4"/>
        </w:rPr>
        <w:t>their</w:t>
      </w:r>
      <w:r w:rsidRPr="007F54FF">
        <w:rPr>
          <w:spacing w:val="-2"/>
        </w:rPr>
        <w:t xml:space="preserve"> tax 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rPr>
          <w:spacing w:val="-2"/>
        </w:rPr>
        <w:t xml:space="preserve">This </w:t>
      </w:r>
      <w:r w:rsidRPr="007F54FF">
        <w:rPr>
          <w:spacing w:val="-1"/>
        </w:rPr>
        <w:t>is</w:t>
      </w:r>
      <w:r w:rsidRPr="007F54FF">
        <w:rPr>
          <w:spacing w:val="-2"/>
        </w:rPr>
        <w:t xml:space="preserve"> the</w:t>
      </w:r>
      <w:r w:rsidRPr="007F54FF">
        <w:rPr>
          <w:spacing w:val="56"/>
        </w:rPr>
        <w:t xml:space="preserve"> </w:t>
      </w:r>
      <w:r w:rsidRPr="007F54FF">
        <w:rPr>
          <w:spacing w:val="-3"/>
        </w:rPr>
        <w:t xml:space="preserve">result </w:t>
      </w:r>
      <w:r w:rsidRPr="007F54FF">
        <w:rPr>
          <w:spacing w:val="-2"/>
        </w:rPr>
        <w:t>of</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system with increasing marginal </w:t>
      </w:r>
      <w:r w:rsidRPr="007F54FF">
        <w:rPr>
          <w:spacing w:val="-2"/>
        </w:rPr>
        <w:t>tax</w:t>
      </w:r>
      <w:r w:rsidRPr="007F54FF">
        <w:rPr>
          <w:spacing w:val="-3"/>
        </w:rPr>
        <w:t xml:space="preserve"> rates</w:t>
      </w:r>
      <w:r>
        <w:rPr>
          <w:spacing w:val="-3"/>
        </w:rPr>
        <w:t xml:space="preserve">. </w:t>
      </w:r>
      <w:r w:rsidRPr="007F54FF">
        <w:rPr>
          <w:spacing w:val="-2"/>
        </w:rPr>
        <w:t>The</w:t>
      </w:r>
      <w:r w:rsidRPr="007F54FF">
        <w:rPr>
          <w:spacing w:val="-3"/>
        </w:rPr>
        <w:t xml:space="preserve"> marriage penalty </w:t>
      </w:r>
      <w:r w:rsidRPr="007F54FF">
        <w:rPr>
          <w:spacing w:val="-2"/>
        </w:rPr>
        <w:t>not</w:t>
      </w:r>
      <w:r w:rsidRPr="007F54FF">
        <w:rPr>
          <w:spacing w:val="-3"/>
        </w:rPr>
        <w:t xml:space="preserve"> only means</w:t>
      </w:r>
      <w:r w:rsidRPr="007F54FF">
        <w:rPr>
          <w:spacing w:val="55"/>
        </w:rPr>
        <w:t xml:space="preserve"> </w:t>
      </w:r>
      <w:r w:rsidRPr="007F54FF">
        <w:rPr>
          <w:spacing w:val="-2"/>
        </w:rPr>
        <w:t xml:space="preserve">the total tax liability </w:t>
      </w:r>
      <w:r w:rsidRPr="007F54FF">
        <w:rPr>
          <w:spacing w:val="-1"/>
        </w:rPr>
        <w:t>of</w:t>
      </w:r>
      <w:r w:rsidRPr="007F54FF">
        <w:rPr>
          <w:spacing w:val="-2"/>
        </w:rPr>
        <w:t xml:space="preserve"> the two formerly single taxpayers </w:t>
      </w:r>
      <w:r w:rsidRPr="007F54FF">
        <w:rPr>
          <w:spacing w:val="-1"/>
        </w:rPr>
        <w:t>is</w:t>
      </w:r>
      <w:r w:rsidRPr="007F54FF">
        <w:rPr>
          <w:spacing w:val="-2"/>
        </w:rPr>
        <w:t xml:space="preserve"> </w:t>
      </w:r>
      <w:r w:rsidRPr="007F54FF">
        <w:rPr>
          <w:spacing w:val="-4"/>
        </w:rPr>
        <w:t>higher</w:t>
      </w:r>
      <w:r w:rsidRPr="007F54FF">
        <w:rPr>
          <w:spacing w:val="-3"/>
        </w:rPr>
        <w:t xml:space="preserve"> after marriage than before marriage,</w:t>
      </w:r>
      <w:r w:rsidRPr="007F54FF">
        <w:rPr>
          <w:spacing w:val="-4"/>
        </w:rPr>
        <w:t xml:space="preserve"> </w:t>
      </w:r>
      <w:r w:rsidRPr="007F54FF">
        <w:rPr>
          <w:spacing w:val="-2"/>
        </w:rPr>
        <w:t>but</w:t>
      </w:r>
      <w:r w:rsidRPr="007F54FF">
        <w:rPr>
          <w:spacing w:val="-4"/>
        </w:rPr>
        <w:t xml:space="preserve"> </w:t>
      </w:r>
      <w:r w:rsidRPr="007F54FF">
        <w:rPr>
          <w:spacing w:val="-2"/>
        </w:rPr>
        <w:t>it</w:t>
      </w:r>
      <w:r w:rsidRPr="007F54FF">
        <w:rPr>
          <w:spacing w:val="-4"/>
        </w:rPr>
        <w:t xml:space="preserve"> </w:t>
      </w:r>
      <w:r w:rsidRPr="007F54FF">
        <w:rPr>
          <w:spacing w:val="-3"/>
        </w:rPr>
        <w:t>also</w:t>
      </w:r>
      <w:r w:rsidRPr="007F54FF">
        <w:rPr>
          <w:spacing w:val="-4"/>
        </w:rPr>
        <w:t xml:space="preserve"> </w:t>
      </w:r>
      <w:r w:rsidRPr="007F54FF">
        <w:rPr>
          <w:spacing w:val="-3"/>
        </w:rPr>
        <w:t>generally</w:t>
      </w:r>
      <w:r w:rsidRPr="007F54FF">
        <w:rPr>
          <w:spacing w:val="-4"/>
        </w:rPr>
        <w:t xml:space="preserve"> </w:t>
      </w:r>
      <w:r w:rsidRPr="007F54FF">
        <w:rPr>
          <w:spacing w:val="-2"/>
        </w:rPr>
        <w:t>may</w:t>
      </w:r>
      <w:r w:rsidRPr="007F54FF">
        <w:rPr>
          <w:spacing w:val="-4"/>
        </w:rPr>
        <w:t xml:space="preserve"> </w:t>
      </w:r>
      <w:r w:rsidRPr="007F54FF">
        <w:rPr>
          <w:spacing w:val="-3"/>
        </w:rPr>
        <w:t>result</w:t>
      </w:r>
      <w:r w:rsidRPr="007F54FF">
        <w:rPr>
          <w:spacing w:val="-4"/>
        </w:rPr>
        <w:t xml:space="preserve"> </w:t>
      </w:r>
      <w:r w:rsidRPr="007F54FF">
        <w:rPr>
          <w:spacing w:val="-2"/>
        </w:rPr>
        <w:t>in</w:t>
      </w:r>
      <w:r w:rsidRPr="007F54FF">
        <w:rPr>
          <w:spacing w:val="-4"/>
        </w:rPr>
        <w:t xml:space="preserve"> </w:t>
      </w:r>
      <w:r w:rsidRPr="007F54FF">
        <w:rPr>
          <w:spacing w:val="-2"/>
        </w:rPr>
        <w:t>one</w:t>
      </w:r>
      <w:r w:rsidRPr="007F54FF">
        <w:rPr>
          <w:spacing w:val="-4"/>
        </w:rPr>
        <w:t xml:space="preserve"> </w:t>
      </w:r>
      <w:r w:rsidRPr="007F54FF">
        <w:rPr>
          <w:spacing w:val="-2"/>
        </w:rPr>
        <w:t>or</w:t>
      </w:r>
      <w:r w:rsidRPr="007F54FF">
        <w:rPr>
          <w:spacing w:val="-4"/>
        </w:rPr>
        <w:t xml:space="preserve"> </w:t>
      </w:r>
      <w:r w:rsidRPr="007F54FF">
        <w:rPr>
          <w:spacing w:val="-3"/>
        </w:rPr>
        <w:t>both</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formerly</w:t>
      </w:r>
      <w:r w:rsidRPr="007F54FF">
        <w:rPr>
          <w:spacing w:val="-4"/>
        </w:rPr>
        <w:t xml:space="preserve"> </w:t>
      </w:r>
      <w:r w:rsidRPr="007F54FF">
        <w:rPr>
          <w:spacing w:val="-3"/>
        </w:rPr>
        <w:t>single</w:t>
      </w:r>
      <w:r w:rsidRPr="007F54FF">
        <w:rPr>
          <w:spacing w:val="-4"/>
        </w:rPr>
        <w:t xml:space="preserve"> </w:t>
      </w:r>
      <w:r w:rsidRPr="007F54FF">
        <w:rPr>
          <w:spacing w:val="-3"/>
        </w:rPr>
        <w:t>taxpayers</w:t>
      </w:r>
      <w:r w:rsidRPr="007F54FF">
        <w:rPr>
          <w:spacing w:val="-4"/>
        </w:rPr>
        <w:t xml:space="preserve"> </w:t>
      </w:r>
      <w:r w:rsidRPr="007F54FF">
        <w:rPr>
          <w:spacing w:val="-3"/>
        </w:rPr>
        <w:t>being</w:t>
      </w:r>
      <w:r w:rsidRPr="007F54FF">
        <w:rPr>
          <w:spacing w:val="-4"/>
        </w:rPr>
        <w:t xml:space="preserve"> </w:t>
      </w:r>
      <w:r w:rsidRPr="007F54FF">
        <w:rPr>
          <w:spacing w:val="-3"/>
        </w:rPr>
        <w:t>in</w:t>
      </w:r>
      <w:r w:rsidRPr="007F54FF">
        <w:rPr>
          <w:spacing w:val="61"/>
        </w:rPr>
        <w:t xml:space="preserve"> </w:t>
      </w:r>
      <w:r w:rsidRPr="007F54FF">
        <w:t>a</w:t>
      </w:r>
      <w:r w:rsidRPr="007F54FF">
        <w:rPr>
          <w:spacing w:val="-2"/>
        </w:rPr>
        <w:t xml:space="preserve"> higher marginal tax rate bracket</w:t>
      </w:r>
      <w:r>
        <w:rPr>
          <w:spacing w:val="-2"/>
        </w:rPr>
        <w:t xml:space="preserve">. </w:t>
      </w:r>
      <w:r w:rsidRPr="007F54FF">
        <w:rPr>
          <w:spacing w:val="-2"/>
        </w:rPr>
        <w:t xml:space="preserve">That is, the additional tax </w:t>
      </w:r>
      <w:r w:rsidRPr="007F54FF">
        <w:rPr>
          <w:spacing w:val="-1"/>
        </w:rPr>
        <w:t>on</w:t>
      </w:r>
      <w:r w:rsidRPr="007F54FF">
        <w:rPr>
          <w:spacing w:val="-2"/>
        </w:rPr>
        <w:t xml:space="preserve"> </w:t>
      </w:r>
      <w:r w:rsidRPr="007F54FF">
        <w:rPr>
          <w:spacing w:val="-1"/>
        </w:rPr>
        <w:t>an</w:t>
      </w:r>
      <w:r w:rsidRPr="007F54FF">
        <w:rPr>
          <w:spacing w:val="-2"/>
        </w:rPr>
        <w:t xml:space="preserve"> additional dollar </w:t>
      </w:r>
      <w:r w:rsidRPr="007F54FF">
        <w:rPr>
          <w:spacing w:val="-1"/>
        </w:rPr>
        <w:t>of</w:t>
      </w:r>
      <w:r w:rsidRPr="007F54FF">
        <w:rPr>
          <w:spacing w:val="-2"/>
        </w:rPr>
        <w:t xml:space="preserve"> income</w:t>
      </w:r>
      <w:r w:rsidRPr="007F54FF">
        <w:rPr>
          <w:spacing w:val="48"/>
        </w:rPr>
        <w:t xml:space="preserve"> </w:t>
      </w:r>
      <w:r w:rsidRPr="007F54FF">
        <w:rPr>
          <w:spacing w:val="-2"/>
        </w:rPr>
        <w:t>of</w:t>
      </w:r>
      <w:r w:rsidRPr="007F54FF">
        <w:rPr>
          <w:spacing w:val="-3"/>
        </w:rPr>
        <w:t xml:space="preserve"> each taxpayer </w:t>
      </w:r>
      <w:r w:rsidRPr="007F54FF">
        <w:rPr>
          <w:spacing w:val="-2"/>
        </w:rPr>
        <w:t>is</w:t>
      </w:r>
      <w:r w:rsidRPr="007F54FF">
        <w:rPr>
          <w:spacing w:val="-3"/>
        </w:rPr>
        <w:t xml:space="preserve"> </w:t>
      </w:r>
      <w:r w:rsidRPr="007F54FF">
        <w:rPr>
          <w:spacing w:val="-1"/>
        </w:rPr>
        <w:t>greater</w:t>
      </w:r>
      <w:r w:rsidRPr="007F54FF">
        <w:rPr>
          <w:spacing w:val="-3"/>
        </w:rPr>
        <w:t xml:space="preserve"> after marriage than </w:t>
      </w:r>
      <w:r w:rsidRPr="007F54FF">
        <w:rPr>
          <w:spacing w:val="-2"/>
        </w:rPr>
        <w:t>it</w:t>
      </w:r>
      <w:r w:rsidRPr="007F54FF">
        <w:rPr>
          <w:spacing w:val="-3"/>
        </w:rPr>
        <w:t xml:space="preserve"> </w:t>
      </w:r>
      <w:r w:rsidRPr="007F54FF">
        <w:rPr>
          <w:spacing w:val="-2"/>
        </w:rPr>
        <w:t>was</w:t>
      </w:r>
      <w:r w:rsidRPr="007F54FF">
        <w:rPr>
          <w:spacing w:val="-3"/>
        </w:rPr>
        <w:t xml:space="preserve"> when they were both single</w:t>
      </w:r>
      <w:r w:rsidR="00CC4723">
        <w:rPr>
          <w:spacing w:val="-3"/>
        </w:rPr>
        <w:t xml:space="preserve">. </w:t>
      </w:r>
      <w:r w:rsidRPr="007F54FF">
        <w:rPr>
          <w:spacing w:val="-3"/>
        </w:rPr>
        <w:t>Economists</w:t>
      </w:r>
      <w:r w:rsidRPr="007F54FF">
        <w:rPr>
          <w:spacing w:val="67"/>
        </w:rPr>
        <w:t xml:space="preserve"> </w:t>
      </w:r>
      <w:r w:rsidRPr="007F54FF">
        <w:rPr>
          <w:spacing w:val="-3"/>
        </w:rPr>
        <w:t xml:space="preserve">argue that changes </w:t>
      </w:r>
      <w:r w:rsidRPr="007F54FF">
        <w:rPr>
          <w:spacing w:val="-2"/>
        </w:rPr>
        <w:t>in</w:t>
      </w:r>
      <w:r w:rsidRPr="007F54FF">
        <w:rPr>
          <w:spacing w:val="-3"/>
        </w:rPr>
        <w:t xml:space="preserve"> marginal </w:t>
      </w:r>
      <w:r w:rsidRPr="007F54FF">
        <w:rPr>
          <w:spacing w:val="-2"/>
        </w:rPr>
        <w:t>tax</w:t>
      </w:r>
      <w:r w:rsidRPr="007F54FF">
        <w:rPr>
          <w:spacing w:val="-3"/>
        </w:rPr>
        <w:t xml:space="preserve"> rates </w:t>
      </w:r>
      <w:r w:rsidRPr="007F54FF">
        <w:rPr>
          <w:spacing w:val="-2"/>
        </w:rPr>
        <w:t>may</w:t>
      </w:r>
      <w:r w:rsidRPr="007F54FF">
        <w:rPr>
          <w:spacing w:val="-3"/>
        </w:rPr>
        <w:t xml:space="preserve"> affect taxpayers</w:t>
      </w:r>
      <w:r w:rsidR="00F07722">
        <w:rPr>
          <w:spacing w:val="-3"/>
        </w:rPr>
        <w:t>’</w:t>
      </w:r>
      <w:r w:rsidRPr="007F54FF">
        <w:rPr>
          <w:spacing w:val="-3"/>
        </w:rPr>
        <w:t xml:space="preserve"> decisions </w:t>
      </w:r>
      <w:r w:rsidRPr="007F54FF">
        <w:rPr>
          <w:spacing w:val="-2"/>
        </w:rPr>
        <w:t>to</w:t>
      </w:r>
      <w:r w:rsidRPr="007F54FF">
        <w:rPr>
          <w:spacing w:val="-3"/>
        </w:rPr>
        <w:t xml:space="preserve"> work</w:t>
      </w:r>
      <w:r w:rsidR="00CC4723">
        <w:rPr>
          <w:spacing w:val="-3"/>
        </w:rPr>
        <w:t xml:space="preserve">. </w:t>
      </w:r>
      <w:r w:rsidRPr="007F54FF">
        <w:rPr>
          <w:spacing w:val="-3"/>
        </w:rPr>
        <w:t>Higher</w:t>
      </w:r>
      <w:r w:rsidRPr="007F54FF">
        <w:rPr>
          <w:spacing w:val="57"/>
        </w:rPr>
        <w:t xml:space="preserve"> </w:t>
      </w:r>
      <w:r w:rsidRPr="007F54FF">
        <w:rPr>
          <w:spacing w:val="-3"/>
        </w:rPr>
        <w:t xml:space="preserve">marginal </w:t>
      </w:r>
      <w:r w:rsidRPr="007F54FF">
        <w:rPr>
          <w:spacing w:val="-2"/>
        </w:rPr>
        <w:t>tax</w:t>
      </w:r>
      <w:r w:rsidRPr="007F54FF">
        <w:rPr>
          <w:spacing w:val="-3"/>
        </w:rPr>
        <w:t xml:space="preserve"> rates </w:t>
      </w:r>
      <w:r w:rsidRPr="007F54FF">
        <w:rPr>
          <w:spacing w:val="-2"/>
        </w:rPr>
        <w:t>may</w:t>
      </w:r>
      <w:r w:rsidRPr="007F54FF">
        <w:rPr>
          <w:spacing w:val="-3"/>
        </w:rPr>
        <w:t xml:space="preserve"> discourage household saving </w:t>
      </w:r>
      <w:r w:rsidRPr="007F54FF">
        <w:rPr>
          <w:spacing w:val="-2"/>
        </w:rPr>
        <w:t>and</w:t>
      </w:r>
      <w:r w:rsidRPr="007F54FF">
        <w:rPr>
          <w:spacing w:val="-3"/>
        </w:rPr>
        <w:t xml:space="preserve"> labor supply </w:t>
      </w:r>
      <w:r w:rsidRPr="007F54FF">
        <w:rPr>
          <w:spacing w:val="-2"/>
        </w:rPr>
        <w:t>by</w:t>
      </w:r>
      <w:r w:rsidRPr="007F54FF">
        <w:rPr>
          <w:spacing w:val="-3"/>
        </w:rPr>
        <w:t xml:space="preserve"> </w:t>
      </w:r>
      <w:r w:rsidRPr="007F54FF">
        <w:rPr>
          <w:spacing w:val="-2"/>
        </w:rPr>
        <w:t>the</w:t>
      </w:r>
      <w:r w:rsidRPr="007F54FF">
        <w:rPr>
          <w:spacing w:val="-3"/>
        </w:rPr>
        <w:t xml:space="preserve"> newly married</w:t>
      </w:r>
      <w:r w:rsidRPr="007F54FF">
        <w:rPr>
          <w:spacing w:val="49"/>
        </w:rPr>
        <w:t xml:space="preserve"> </w:t>
      </w:r>
      <w:r w:rsidRPr="007F54FF">
        <w:rPr>
          <w:spacing w:val="-4"/>
        </w:rPr>
        <w:t>household</w:t>
      </w:r>
      <w:r>
        <w:rPr>
          <w:spacing w:val="-4"/>
        </w:rPr>
        <w:t xml:space="preserve">. </w:t>
      </w:r>
      <w:r w:rsidR="00BF48B1">
        <w:rPr>
          <w:spacing w:val="-4"/>
        </w:rPr>
        <w:t xml:space="preserve">… </w:t>
      </w:r>
      <w:r w:rsidRPr="007F54FF">
        <w:rPr>
          <w:spacing w:val="-2"/>
        </w:rPr>
        <w:t xml:space="preserve">Some have suggested that the labor supply decision </w:t>
      </w:r>
      <w:r w:rsidRPr="007F54FF">
        <w:rPr>
          <w:spacing w:val="-1"/>
        </w:rPr>
        <w:t>of</w:t>
      </w:r>
      <w:r w:rsidRPr="007F54FF">
        <w:rPr>
          <w:spacing w:val="-2"/>
        </w:rPr>
        <w:t xml:space="preserve"> the</w:t>
      </w:r>
      <w:r w:rsidRPr="007F54FF">
        <w:rPr>
          <w:spacing w:val="56"/>
        </w:rPr>
        <w:t xml:space="preserve"> </w:t>
      </w:r>
      <w:r w:rsidRPr="007F54FF">
        <w:rPr>
          <w:spacing w:val="-2"/>
        </w:rPr>
        <w:t xml:space="preserve">lower earner </w:t>
      </w:r>
      <w:r w:rsidRPr="007F54FF">
        <w:rPr>
          <w:spacing w:val="-1"/>
        </w:rPr>
        <w:t>or</w:t>
      </w:r>
      <w:r w:rsidRPr="007F54FF">
        <w:rPr>
          <w:spacing w:val="-2"/>
        </w:rPr>
        <w:t xml:space="preserve"> “secondary earner” </w:t>
      </w:r>
      <w:r w:rsidRPr="007F54FF">
        <w:rPr>
          <w:spacing w:val="-1"/>
        </w:rPr>
        <w:t>in</w:t>
      </w:r>
      <w:r w:rsidRPr="007F54FF">
        <w:rPr>
          <w:spacing w:val="-2"/>
        </w:rPr>
        <w:t xml:space="preserve"> married households may </w:t>
      </w:r>
      <w:r w:rsidRPr="007F54FF">
        <w:rPr>
          <w:spacing w:val="-1"/>
        </w:rPr>
        <w:t>be</w:t>
      </w:r>
      <w:r w:rsidRPr="007F54FF">
        <w:rPr>
          <w:spacing w:val="-2"/>
        </w:rPr>
        <w:t xml:space="preserve"> quite sensitive </w:t>
      </w:r>
      <w:r w:rsidRPr="007F54FF">
        <w:rPr>
          <w:spacing w:val="-1"/>
        </w:rPr>
        <w:t>to</w:t>
      </w:r>
      <w:r w:rsidRPr="007F54FF">
        <w:rPr>
          <w:spacing w:val="-2"/>
        </w:rPr>
        <w:t xml:space="preserve"> the</w:t>
      </w:r>
      <w:r w:rsidRPr="007F54FF">
        <w:rPr>
          <w:spacing w:val="35"/>
        </w:rPr>
        <w:t xml:space="preserve"> </w:t>
      </w:r>
      <w:r w:rsidR="00C706B5">
        <w:rPr>
          <w:spacing w:val="-3"/>
        </w:rPr>
        <w:t>household</w:t>
      </w:r>
      <w:r w:rsidR="00F07722">
        <w:rPr>
          <w:spacing w:val="-3"/>
        </w:rPr>
        <w:t>’</w:t>
      </w:r>
      <w:r w:rsidRPr="007F54FF">
        <w:rPr>
          <w:spacing w:val="-3"/>
        </w:rPr>
        <w:t>s</w:t>
      </w:r>
      <w:r w:rsidRPr="007F54FF">
        <w:rPr>
          <w:spacing w:val="-1"/>
        </w:rPr>
        <w:t xml:space="preserve"> </w:t>
      </w:r>
      <w:r w:rsidRPr="007F54FF">
        <w:rPr>
          <w:spacing w:val="-3"/>
        </w:rPr>
        <w:t>marginal</w:t>
      </w:r>
      <w:r w:rsidRPr="007F54FF">
        <w:rPr>
          <w:spacing w:val="-1"/>
        </w:rPr>
        <w:t xml:space="preserve"> </w:t>
      </w:r>
      <w:r w:rsidRPr="007F54FF">
        <w:rPr>
          <w:spacing w:val="-2"/>
        </w:rPr>
        <w:t>tax</w:t>
      </w:r>
      <w:r w:rsidRPr="007F54FF">
        <w:rPr>
          <w:spacing w:val="-1"/>
        </w:rPr>
        <w:t xml:space="preserve"> </w:t>
      </w:r>
      <w:r w:rsidRPr="007F54FF">
        <w:rPr>
          <w:spacing w:val="-4"/>
        </w:rPr>
        <w:t>rate. [footnote omitted]</w:t>
      </w:r>
    </w:p>
    <w:p w14:paraId="51A0ADAB" w14:textId="77777777" w:rsidR="00D74446" w:rsidRDefault="00D74446" w:rsidP="00C05262">
      <w:pPr>
        <w:pStyle w:val="BodyText"/>
        <w:spacing w:after="0"/>
        <w:jc w:val="both"/>
        <w:rPr>
          <w:spacing w:val="-2"/>
        </w:rPr>
      </w:pPr>
    </w:p>
    <w:p w14:paraId="1C3356B6" w14:textId="77777777" w:rsidR="00994E84" w:rsidRDefault="00994E84" w:rsidP="00C05262">
      <w:pPr>
        <w:pStyle w:val="BodyText"/>
        <w:spacing w:after="0"/>
        <w:jc w:val="both"/>
        <w:rPr>
          <w:spacing w:val="-4"/>
        </w:rPr>
      </w:pPr>
      <w:r w:rsidRPr="007F54FF">
        <w:rPr>
          <w:spacing w:val="-2"/>
        </w:rPr>
        <w:t xml:space="preserve">The possible disincentive effects </w:t>
      </w:r>
      <w:r w:rsidRPr="007F54FF">
        <w:rPr>
          <w:spacing w:val="-1"/>
        </w:rPr>
        <w:t>of</w:t>
      </w:r>
      <w:r w:rsidRPr="007F54FF">
        <w:rPr>
          <w:spacing w:val="-2"/>
        </w:rPr>
        <w:t xml:space="preserve"> </w:t>
      </w:r>
      <w:r w:rsidRPr="007F54FF">
        <w:t>a</w:t>
      </w:r>
      <w:r w:rsidRPr="007F54FF">
        <w:rPr>
          <w:spacing w:val="-2"/>
        </w:rPr>
        <w:t xml:space="preserve"> higher marginal tax rate </w:t>
      </w:r>
      <w:r w:rsidRPr="007F54FF">
        <w:rPr>
          <w:spacing w:val="-1"/>
        </w:rPr>
        <w:t>on</w:t>
      </w:r>
      <w:r w:rsidRPr="007F54FF">
        <w:rPr>
          <w:spacing w:val="-2"/>
        </w:rPr>
        <w:t xml:space="preserve"> the secondary worker</w:t>
      </w:r>
      <w:r w:rsidRPr="007F54FF">
        <w:rPr>
          <w:spacing w:val="39"/>
        </w:rPr>
        <w:t xml:space="preserve"> </w:t>
      </w:r>
      <w:r w:rsidRPr="007F54FF">
        <w:rPr>
          <w:spacing w:val="-2"/>
        </w:rPr>
        <w:t xml:space="preserve">arise </w:t>
      </w:r>
      <w:r w:rsidRPr="007F54FF">
        <w:rPr>
          <w:spacing w:val="-1"/>
        </w:rPr>
        <w:t>in</w:t>
      </w:r>
      <w:r w:rsidRPr="007F54FF">
        <w:rPr>
          <w:spacing w:val="-2"/>
        </w:rPr>
        <w:t xml:space="preserve"> the case </w:t>
      </w:r>
      <w:r w:rsidRPr="007F54FF">
        <w:rPr>
          <w:spacing w:val="-1"/>
        </w:rPr>
        <w:t>of</w:t>
      </w:r>
      <w:r w:rsidRPr="007F54FF">
        <w:rPr>
          <w:spacing w:val="-2"/>
        </w:rPr>
        <w:t xml:space="preserve"> couples who experience </w:t>
      </w:r>
      <w:r w:rsidRPr="007F54FF">
        <w:t>a</w:t>
      </w:r>
      <w:r w:rsidRPr="007F54FF">
        <w:rPr>
          <w:spacing w:val="-2"/>
        </w:rPr>
        <w:t xml:space="preserve"> marriage bonus </w:t>
      </w:r>
      <w:r w:rsidRPr="007F54FF">
        <w:rPr>
          <w:spacing w:val="-1"/>
        </w:rPr>
        <w:t>as</w:t>
      </w:r>
      <w:r w:rsidRPr="007F54FF">
        <w:rPr>
          <w:spacing w:val="-2"/>
        </w:rPr>
        <w:t xml:space="preserve"> well</w:t>
      </w:r>
      <w:r>
        <w:rPr>
          <w:spacing w:val="-2"/>
        </w:rPr>
        <w:t xml:space="preserve">.  </w:t>
      </w:r>
      <w:r w:rsidRPr="007F54FF">
        <w:rPr>
          <w:spacing w:val="-1"/>
        </w:rPr>
        <w:t>In</w:t>
      </w:r>
      <w:r w:rsidRPr="007F54FF">
        <w:rPr>
          <w:spacing w:val="-2"/>
        </w:rPr>
        <w:t xml:space="preserve"> the specific example</w:t>
      </w:r>
      <w:r w:rsidRPr="007F54FF">
        <w:rPr>
          <w:spacing w:val="43"/>
        </w:rPr>
        <w:t xml:space="preserve"> </w:t>
      </w:r>
      <w:r w:rsidRPr="007F54FF">
        <w:rPr>
          <w:spacing w:val="-2"/>
        </w:rPr>
        <w:t xml:space="preserve">above, the couple consisted </w:t>
      </w:r>
      <w:r w:rsidRPr="007F54FF">
        <w:rPr>
          <w:spacing w:val="-1"/>
        </w:rPr>
        <w:t>of</w:t>
      </w:r>
      <w:r w:rsidRPr="007F54FF">
        <w:rPr>
          <w:spacing w:val="-2"/>
        </w:rPr>
        <w:t xml:space="preserve"> one person </w:t>
      </w:r>
      <w:r w:rsidRPr="007F54FF">
        <w:rPr>
          <w:spacing w:val="-1"/>
        </w:rPr>
        <w:t>in</w:t>
      </w:r>
      <w:r w:rsidRPr="007F54FF">
        <w:rPr>
          <w:spacing w:val="-2"/>
        </w:rPr>
        <w:t xml:space="preserve"> the labor force and one person not </w:t>
      </w:r>
      <w:r w:rsidRPr="007F54FF">
        <w:rPr>
          <w:spacing w:val="-1"/>
        </w:rPr>
        <w:t>in</w:t>
      </w:r>
      <w:r w:rsidRPr="007F54FF">
        <w:rPr>
          <w:spacing w:val="-2"/>
        </w:rPr>
        <w:t xml:space="preserve"> the labor force</w:t>
      </w:r>
      <w:r>
        <w:rPr>
          <w:spacing w:val="-2"/>
        </w:rPr>
        <w:t xml:space="preserve">. </w:t>
      </w:r>
      <w:r w:rsidRPr="007F54FF">
        <w:rPr>
          <w:spacing w:val="-2"/>
        </w:rPr>
        <w:t>As</w:t>
      </w:r>
      <w:r w:rsidRPr="007F54FF">
        <w:rPr>
          <w:spacing w:val="-3"/>
        </w:rPr>
        <w:t xml:space="preserve"> noted previously, such </w:t>
      </w:r>
      <w:r w:rsidRPr="007F54FF">
        <w:t>a</w:t>
      </w:r>
      <w:r w:rsidRPr="007F54FF">
        <w:rPr>
          <w:spacing w:val="-3"/>
        </w:rPr>
        <w:t xml:space="preserve"> circumstance generally results </w:t>
      </w:r>
      <w:r w:rsidRPr="007F54FF">
        <w:rPr>
          <w:spacing w:val="-2"/>
        </w:rPr>
        <w:t>in</w:t>
      </w:r>
      <w:r w:rsidRPr="007F54FF">
        <w:rPr>
          <w:spacing w:val="-3"/>
        </w:rPr>
        <w:t xml:space="preserve"> </w:t>
      </w:r>
      <w:r w:rsidRPr="007F54FF">
        <w:t>a</w:t>
      </w:r>
      <w:r w:rsidRPr="007F54FF">
        <w:rPr>
          <w:spacing w:val="-3"/>
        </w:rPr>
        <w:t xml:space="preserve"> marriage bonus</w:t>
      </w:r>
      <w:r>
        <w:rPr>
          <w:spacing w:val="-3"/>
        </w:rPr>
        <w:t xml:space="preserve">. </w:t>
      </w:r>
      <w:r w:rsidRPr="007F54FF">
        <w:rPr>
          <w:spacing w:val="-2"/>
        </w:rPr>
        <w:t>By</w:t>
      </w:r>
      <w:r w:rsidRPr="007F54FF">
        <w:rPr>
          <w:spacing w:val="-3"/>
        </w:rPr>
        <w:t xml:space="preserve"> filing </w:t>
      </w:r>
      <w:r w:rsidRPr="007F54FF">
        <w:t>a</w:t>
      </w:r>
      <w:r w:rsidRPr="007F54FF">
        <w:rPr>
          <w:spacing w:val="-3"/>
        </w:rPr>
        <w:t xml:space="preserve"> joint</w:t>
      </w:r>
      <w:r w:rsidRPr="007F54FF">
        <w:rPr>
          <w:spacing w:val="59"/>
        </w:rPr>
        <w:t xml:space="preserve"> </w:t>
      </w:r>
      <w:r w:rsidRPr="007F54FF">
        <w:rPr>
          <w:spacing w:val="-3"/>
        </w:rPr>
        <w:t>return,</w:t>
      </w:r>
      <w:r w:rsidRPr="007F54FF">
        <w:rPr>
          <w:spacing w:val="-4"/>
        </w:rPr>
        <w:t xml:space="preserve"> </w:t>
      </w:r>
      <w:r w:rsidRPr="007F54FF">
        <w:rPr>
          <w:spacing w:val="-2"/>
        </w:rPr>
        <w:t>the</w:t>
      </w:r>
      <w:r w:rsidRPr="007F54FF">
        <w:rPr>
          <w:spacing w:val="-4"/>
        </w:rPr>
        <w:t xml:space="preserve"> </w:t>
      </w:r>
      <w:r w:rsidRPr="007F54FF">
        <w:rPr>
          <w:spacing w:val="-3"/>
        </w:rPr>
        <w:t>lower</w:t>
      </w:r>
      <w:r w:rsidRPr="007F54FF">
        <w:rPr>
          <w:spacing w:val="-4"/>
        </w:rPr>
        <w:t xml:space="preserve"> </w:t>
      </w:r>
      <w:r w:rsidRPr="007F54FF">
        <w:rPr>
          <w:spacing w:val="-3"/>
        </w:rPr>
        <w:t>earner</w:t>
      </w:r>
      <w:r w:rsidRPr="007F54FF">
        <w:rPr>
          <w:spacing w:val="-4"/>
        </w:rPr>
        <w:t xml:space="preserve"> </w:t>
      </w:r>
      <w:r w:rsidRPr="007F54FF">
        <w:rPr>
          <w:spacing w:val="-2"/>
        </w:rPr>
        <w:t>may</w:t>
      </w:r>
      <w:r w:rsidRPr="007F54FF">
        <w:rPr>
          <w:spacing w:val="-4"/>
        </w:rPr>
        <w:t xml:space="preserve"> </w:t>
      </w:r>
      <w:r w:rsidRPr="007F54FF">
        <w:rPr>
          <w:spacing w:val="-3"/>
        </w:rPr>
        <w:t>become</w:t>
      </w:r>
      <w:r w:rsidRPr="007F54FF">
        <w:rPr>
          <w:spacing w:val="-4"/>
        </w:rPr>
        <w:t xml:space="preserve"> </w:t>
      </w:r>
      <w:r w:rsidRPr="007F54FF">
        <w:rPr>
          <w:spacing w:val="-3"/>
        </w:rPr>
        <w:t>subject</w:t>
      </w:r>
      <w:r w:rsidRPr="007F54FF">
        <w:rPr>
          <w:spacing w:val="-4"/>
        </w:rPr>
        <w:t xml:space="preserve"> </w:t>
      </w:r>
      <w:r w:rsidRPr="007F54FF">
        <w:rPr>
          <w:spacing w:val="-2"/>
        </w:rPr>
        <w:t>to</w:t>
      </w:r>
      <w:r w:rsidRPr="007F54FF">
        <w:rPr>
          <w:spacing w:val="-4"/>
        </w:rPr>
        <w:t xml:space="preserve"> </w:t>
      </w:r>
      <w:r w:rsidRPr="007F54FF">
        <w:rPr>
          <w:spacing w:val="-2"/>
        </w:rPr>
        <w:t>the</w:t>
      </w:r>
      <w:r w:rsidRPr="007F54FF">
        <w:rPr>
          <w:spacing w:val="-4"/>
        </w:rPr>
        <w:t xml:space="preserve"> </w:t>
      </w:r>
      <w:r w:rsidRPr="007F54FF">
        <w:rPr>
          <w:spacing w:val="-3"/>
        </w:rPr>
        <w:t>marginal</w:t>
      </w:r>
      <w:r w:rsidRPr="007F54FF">
        <w:rPr>
          <w:spacing w:val="-4"/>
        </w:rPr>
        <w:t xml:space="preserve"> </w:t>
      </w:r>
      <w:r w:rsidRPr="007F54FF">
        <w:rPr>
          <w:spacing w:val="-2"/>
        </w:rPr>
        <w:t>tax</w:t>
      </w:r>
      <w:r w:rsidRPr="007F54FF">
        <w:rPr>
          <w:spacing w:val="-4"/>
        </w:rPr>
        <w:t xml:space="preserve"> </w:t>
      </w:r>
      <w:r w:rsidRPr="007F54FF">
        <w:rPr>
          <w:spacing w:val="-3"/>
        </w:rPr>
        <w:t>rate</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higher</w:t>
      </w:r>
      <w:r w:rsidRPr="007F54FF">
        <w:rPr>
          <w:spacing w:val="-4"/>
        </w:rPr>
        <w:t xml:space="preserve"> </w:t>
      </w:r>
      <w:r w:rsidRPr="007F54FF">
        <w:rPr>
          <w:spacing w:val="-3"/>
        </w:rPr>
        <w:t>earner</w:t>
      </w:r>
      <w:r>
        <w:rPr>
          <w:spacing w:val="-3"/>
        </w:rPr>
        <w:t xml:space="preserve">. </w:t>
      </w:r>
      <w:r w:rsidRPr="007F54FF">
        <w:rPr>
          <w:spacing w:val="-3"/>
        </w:rPr>
        <w:t>By</w:t>
      </w:r>
      <w:r w:rsidRPr="007F54FF">
        <w:rPr>
          <w:spacing w:val="57"/>
        </w:rPr>
        <w:t xml:space="preserve"> </w:t>
      </w:r>
      <w:r w:rsidRPr="007F54FF">
        <w:rPr>
          <w:spacing w:val="-3"/>
        </w:rPr>
        <w:t>creating higher marginal</w:t>
      </w:r>
      <w:r w:rsidRPr="007F54FF">
        <w:rPr>
          <w:spacing w:val="-4"/>
        </w:rPr>
        <w:t xml:space="preserve"> </w:t>
      </w:r>
      <w:r w:rsidRPr="007F54FF">
        <w:rPr>
          <w:spacing w:val="-2"/>
        </w:rPr>
        <w:t>tax</w:t>
      </w:r>
      <w:r w:rsidRPr="007F54FF">
        <w:rPr>
          <w:spacing w:val="-4"/>
        </w:rPr>
        <w:t xml:space="preserve"> </w:t>
      </w:r>
      <w:r w:rsidRPr="007F54FF">
        <w:rPr>
          <w:spacing w:val="-3"/>
        </w:rPr>
        <w:t>rates</w:t>
      </w:r>
      <w:r w:rsidRPr="007F54FF">
        <w:rPr>
          <w:spacing w:val="-4"/>
        </w:rPr>
        <w:t xml:space="preserve"> </w:t>
      </w:r>
      <w:r w:rsidRPr="007F54FF">
        <w:rPr>
          <w:spacing w:val="-2"/>
        </w:rPr>
        <w:t>on</w:t>
      </w:r>
      <w:r w:rsidRPr="007F54FF">
        <w:rPr>
          <w:spacing w:val="-4"/>
        </w:rPr>
        <w:t xml:space="preserve"> </w:t>
      </w:r>
      <w:r w:rsidRPr="007F54FF">
        <w:rPr>
          <w:spacing w:val="-3"/>
        </w:rPr>
        <w:t>secondary</w:t>
      </w:r>
      <w:r w:rsidRPr="007F54FF">
        <w:rPr>
          <w:spacing w:val="-4"/>
        </w:rPr>
        <w:t xml:space="preserve"> </w:t>
      </w:r>
      <w:r w:rsidRPr="007F54FF">
        <w:rPr>
          <w:spacing w:val="-3"/>
        </w:rPr>
        <w:t>earners,</w:t>
      </w:r>
      <w:r w:rsidRPr="007F54FF">
        <w:rPr>
          <w:spacing w:val="-4"/>
        </w:rPr>
        <w:t xml:space="preserve"> </w:t>
      </w:r>
      <w:r w:rsidRPr="007F54FF">
        <w:rPr>
          <w:spacing w:val="-3"/>
        </w:rPr>
        <w:t>joint</w:t>
      </w:r>
      <w:r w:rsidRPr="007F54FF">
        <w:rPr>
          <w:spacing w:val="-4"/>
        </w:rPr>
        <w:t xml:space="preserve"> </w:t>
      </w:r>
      <w:r w:rsidRPr="007F54FF">
        <w:rPr>
          <w:spacing w:val="-3"/>
        </w:rPr>
        <w:t>filing</w:t>
      </w:r>
      <w:r w:rsidRPr="007F54FF">
        <w:rPr>
          <w:spacing w:val="-4"/>
        </w:rPr>
        <w:t xml:space="preserve"> </w:t>
      </w:r>
      <w:r w:rsidRPr="007F54FF">
        <w:rPr>
          <w:spacing w:val="-2"/>
        </w:rPr>
        <w:t>may</w:t>
      </w:r>
      <w:r w:rsidRPr="007F54FF">
        <w:rPr>
          <w:spacing w:val="-4"/>
        </w:rPr>
        <w:t xml:space="preserve"> </w:t>
      </w:r>
      <w:r w:rsidRPr="007F54FF">
        <w:rPr>
          <w:spacing w:val="-3"/>
        </w:rPr>
        <w:t>discourage</w:t>
      </w:r>
      <w:r w:rsidRPr="007F54FF">
        <w:rPr>
          <w:spacing w:val="-4"/>
        </w:rPr>
        <w:t xml:space="preserve"> </w:t>
      </w:r>
      <w:r w:rsidRPr="007F54FF">
        <w:t>a</w:t>
      </w:r>
      <w:r w:rsidRPr="007F54FF">
        <w:rPr>
          <w:spacing w:val="-4"/>
        </w:rPr>
        <w:t xml:space="preserve"> </w:t>
      </w:r>
      <w:r w:rsidRPr="007F54FF">
        <w:rPr>
          <w:spacing w:val="-3"/>
        </w:rPr>
        <w:t>number</w:t>
      </w:r>
      <w:r w:rsidRPr="007F54FF">
        <w:rPr>
          <w:spacing w:val="-4"/>
        </w:rPr>
        <w:t xml:space="preserve"> </w:t>
      </w:r>
      <w:r w:rsidRPr="007F54FF">
        <w:rPr>
          <w:spacing w:val="-3"/>
        </w:rPr>
        <w:t>of</w:t>
      </w:r>
      <w:r w:rsidRPr="007F54FF">
        <w:rPr>
          <w:spacing w:val="61"/>
        </w:rPr>
        <w:t xml:space="preserve"> </w:t>
      </w:r>
      <w:r w:rsidRPr="007F54FF">
        <w:rPr>
          <w:spacing w:val="-2"/>
        </w:rPr>
        <w:t xml:space="preserve">individuals from entering the work force </w:t>
      </w:r>
      <w:r w:rsidRPr="007F54FF">
        <w:rPr>
          <w:spacing w:val="-1"/>
        </w:rPr>
        <w:t>or</w:t>
      </w:r>
      <w:r w:rsidRPr="007F54FF">
        <w:rPr>
          <w:spacing w:val="-2"/>
        </w:rPr>
        <w:t xml:space="preserve"> </w:t>
      </w:r>
      <w:r w:rsidRPr="007F54FF">
        <w:rPr>
          <w:spacing w:val="-1"/>
        </w:rPr>
        <w:t>it</w:t>
      </w:r>
      <w:r w:rsidRPr="007F54FF">
        <w:rPr>
          <w:spacing w:val="-2"/>
        </w:rPr>
        <w:t xml:space="preserve"> may discourage those already </w:t>
      </w:r>
      <w:r w:rsidRPr="007F54FF">
        <w:rPr>
          <w:spacing w:val="-1"/>
        </w:rPr>
        <w:t>in</w:t>
      </w:r>
      <w:r w:rsidRPr="007F54FF">
        <w:rPr>
          <w:spacing w:val="-2"/>
        </w:rPr>
        <w:t xml:space="preserve"> the labor force</w:t>
      </w:r>
      <w:r w:rsidRPr="007F54FF">
        <w:rPr>
          <w:spacing w:val="47"/>
        </w:rPr>
        <w:t xml:space="preserve"> </w:t>
      </w:r>
      <w:r w:rsidRPr="007F54FF">
        <w:rPr>
          <w:spacing w:val="-3"/>
        </w:rPr>
        <w:t>from</w:t>
      </w:r>
      <w:r w:rsidRPr="007F54FF">
        <w:rPr>
          <w:spacing w:val="-1"/>
        </w:rPr>
        <w:t xml:space="preserve"> </w:t>
      </w:r>
      <w:r w:rsidRPr="007F54FF">
        <w:rPr>
          <w:spacing w:val="-3"/>
        </w:rPr>
        <w:t>working</w:t>
      </w:r>
      <w:r w:rsidRPr="007F54FF">
        <w:rPr>
          <w:spacing w:val="-1"/>
        </w:rPr>
        <w:t xml:space="preserve"> </w:t>
      </w:r>
      <w:r w:rsidRPr="007F54FF">
        <w:rPr>
          <w:spacing w:val="-3"/>
        </w:rPr>
        <w:t>additional</w:t>
      </w:r>
      <w:r w:rsidRPr="007F54FF">
        <w:rPr>
          <w:spacing w:val="-1"/>
        </w:rPr>
        <w:t xml:space="preserve"> </w:t>
      </w:r>
      <w:r w:rsidRPr="007F54FF">
        <w:rPr>
          <w:spacing w:val="-4"/>
        </w:rPr>
        <w:t xml:space="preserve">hours. [footnote omitted] </w:t>
      </w:r>
    </w:p>
    <w:p w14:paraId="78923292" w14:textId="77777777" w:rsidR="00F7116D" w:rsidRDefault="00F7116D" w:rsidP="00C05262">
      <w:pPr>
        <w:jc w:val="both"/>
        <w:rPr>
          <w:spacing w:val="-4"/>
        </w:rPr>
      </w:pPr>
    </w:p>
    <w:p w14:paraId="1BAAFC8F" w14:textId="77777777" w:rsidR="00994E84" w:rsidRPr="00F7116D" w:rsidRDefault="00994E84" w:rsidP="00C05262">
      <w:pPr>
        <w:pStyle w:val="BodyText"/>
        <w:spacing w:after="0"/>
        <w:jc w:val="both"/>
        <w:rPr>
          <w:b/>
          <w:bCs/>
          <w:u w:val="single"/>
        </w:rPr>
      </w:pPr>
      <w:r w:rsidRPr="00F7116D">
        <w:rPr>
          <w:spacing w:val="-5"/>
          <w:u w:val="single"/>
        </w:rPr>
        <w:lastRenderedPageBreak/>
        <w:t>Eliminating</w:t>
      </w:r>
      <w:r w:rsidRPr="00F7116D">
        <w:rPr>
          <w:u w:val="single"/>
        </w:rPr>
        <w:t xml:space="preserve"> </w:t>
      </w:r>
      <w:r w:rsidRPr="00F7116D">
        <w:rPr>
          <w:spacing w:val="-5"/>
          <w:u w:val="single"/>
        </w:rPr>
        <w:t>or</w:t>
      </w:r>
      <w:r w:rsidRPr="00F7116D">
        <w:rPr>
          <w:u w:val="single"/>
        </w:rPr>
        <w:t xml:space="preserve"> </w:t>
      </w:r>
      <w:r w:rsidRPr="00F7116D">
        <w:rPr>
          <w:spacing w:val="-5"/>
          <w:u w:val="single"/>
        </w:rPr>
        <w:t>reducing</w:t>
      </w:r>
      <w:r w:rsidRPr="00F7116D">
        <w:rPr>
          <w:u w:val="single"/>
        </w:rPr>
        <w:t xml:space="preserve"> </w:t>
      </w:r>
      <w:r w:rsidRPr="00F7116D">
        <w:rPr>
          <w:spacing w:val="-5"/>
          <w:u w:val="single"/>
        </w:rPr>
        <w:t>the</w:t>
      </w:r>
      <w:r w:rsidRPr="00F7116D">
        <w:rPr>
          <w:u w:val="single"/>
        </w:rPr>
        <w:t xml:space="preserve"> </w:t>
      </w:r>
      <w:r w:rsidRPr="00F7116D">
        <w:rPr>
          <w:spacing w:val="-5"/>
          <w:u w:val="single"/>
        </w:rPr>
        <w:t>marriage</w:t>
      </w:r>
      <w:r w:rsidRPr="00F7116D">
        <w:rPr>
          <w:u w:val="single"/>
        </w:rPr>
        <w:t xml:space="preserve"> </w:t>
      </w:r>
      <w:r w:rsidRPr="00F7116D">
        <w:rPr>
          <w:spacing w:val="-5"/>
          <w:u w:val="single"/>
        </w:rPr>
        <w:t>penalty</w:t>
      </w:r>
    </w:p>
    <w:p w14:paraId="09A7B49F" w14:textId="77777777" w:rsidR="00D74446" w:rsidRDefault="00D74446" w:rsidP="00C05262">
      <w:pPr>
        <w:pStyle w:val="BodyText"/>
        <w:spacing w:after="0"/>
        <w:jc w:val="both"/>
        <w:rPr>
          <w:spacing w:val="-6"/>
        </w:rPr>
      </w:pPr>
    </w:p>
    <w:p w14:paraId="01C8F3DC" w14:textId="08E9E05C" w:rsidR="00994E84" w:rsidRPr="007F54FF" w:rsidRDefault="00BF48B1" w:rsidP="00C05262">
      <w:pPr>
        <w:pStyle w:val="BodyText"/>
        <w:spacing w:after="0"/>
        <w:jc w:val="both"/>
      </w:pPr>
      <w:r>
        <w:rPr>
          <w:spacing w:val="-6"/>
        </w:rPr>
        <w:t>….</w:t>
      </w:r>
    </w:p>
    <w:p w14:paraId="153FE5F6" w14:textId="77777777" w:rsidR="00D74446" w:rsidRDefault="00D74446" w:rsidP="00C05262">
      <w:pPr>
        <w:pStyle w:val="BodyText"/>
        <w:spacing w:after="0"/>
        <w:jc w:val="both"/>
        <w:rPr>
          <w:spacing w:val="-2"/>
        </w:rPr>
      </w:pPr>
    </w:p>
    <w:p w14:paraId="4F65DA32" w14:textId="46CF1924" w:rsidR="00994E84" w:rsidRPr="007F54FF" w:rsidRDefault="00994E84" w:rsidP="00C05262">
      <w:pPr>
        <w:pStyle w:val="BodyText"/>
        <w:spacing w:after="0"/>
        <w:jc w:val="both"/>
      </w:pPr>
      <w:r w:rsidRPr="007F54FF">
        <w:rPr>
          <w:spacing w:val="-2"/>
        </w:rPr>
        <w:t>To</w:t>
      </w:r>
      <w:r w:rsidRPr="007F54FF">
        <w:rPr>
          <w:spacing w:val="-4"/>
        </w:rPr>
        <w:t xml:space="preserve"> eliminate </w:t>
      </w:r>
      <w:r w:rsidRPr="007F54FF">
        <w:rPr>
          <w:spacing w:val="-3"/>
        </w:rPr>
        <w:t>the</w:t>
      </w:r>
      <w:r w:rsidRPr="007F54FF">
        <w:rPr>
          <w:spacing w:val="-4"/>
        </w:rPr>
        <w:t xml:space="preserve"> marriage penalty through </w:t>
      </w:r>
      <w:r w:rsidRPr="007F54FF">
        <w:t>a</w:t>
      </w:r>
      <w:r w:rsidRPr="007F54FF">
        <w:rPr>
          <w:spacing w:val="-4"/>
        </w:rPr>
        <w:t xml:space="preserve"> change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3"/>
        </w:rPr>
        <w:t>rate</w:t>
      </w:r>
      <w:r w:rsidRPr="007F54FF">
        <w:rPr>
          <w:spacing w:val="-4"/>
        </w:rPr>
        <w:t xml:space="preserve"> structure, </w:t>
      </w:r>
      <w:r w:rsidRPr="007F54FF">
        <w:rPr>
          <w:spacing w:val="-3"/>
        </w:rPr>
        <w:t>the</w:t>
      </w:r>
      <w:r w:rsidRPr="007F54FF">
        <w:rPr>
          <w:spacing w:val="-4"/>
        </w:rPr>
        <w:t xml:space="preserve"> brackets for</w:t>
      </w:r>
      <w:r w:rsidRPr="007F54FF">
        <w:rPr>
          <w:spacing w:val="60"/>
        </w:rPr>
        <w:t xml:space="preserve"> </w:t>
      </w:r>
      <w:r w:rsidRPr="007F54FF">
        <w:rPr>
          <w:spacing w:val="-2"/>
        </w:rPr>
        <w:t xml:space="preserve">all unmarried taxpayers (both singles and heads </w:t>
      </w:r>
      <w:r w:rsidRPr="007F54FF">
        <w:rPr>
          <w:spacing w:val="-1"/>
        </w:rPr>
        <w:t>of</w:t>
      </w:r>
      <w:r w:rsidRPr="007F54FF">
        <w:rPr>
          <w:spacing w:val="-2"/>
        </w:rPr>
        <w:t xml:space="preserve"> household) would have </w:t>
      </w:r>
      <w:r w:rsidRPr="007F54FF">
        <w:rPr>
          <w:spacing w:val="-1"/>
        </w:rPr>
        <w:t>to</w:t>
      </w:r>
      <w:r w:rsidRPr="007F54FF">
        <w:rPr>
          <w:spacing w:val="-2"/>
        </w:rPr>
        <w:t xml:space="preserve"> </w:t>
      </w:r>
      <w:r w:rsidRPr="007F54FF">
        <w:rPr>
          <w:spacing w:val="-1"/>
        </w:rPr>
        <w:t>be</w:t>
      </w:r>
      <w:r w:rsidRPr="007F54FF">
        <w:rPr>
          <w:spacing w:val="-2"/>
        </w:rPr>
        <w:t xml:space="preserve"> half </w:t>
      </w:r>
      <w:r w:rsidRPr="007F54FF">
        <w:rPr>
          <w:spacing w:val="-1"/>
        </w:rPr>
        <w:t>as</w:t>
      </w:r>
      <w:r w:rsidRPr="007F54FF">
        <w:rPr>
          <w:spacing w:val="-2"/>
        </w:rPr>
        <w:t xml:space="preserve"> large as</w:t>
      </w:r>
      <w:r w:rsidRPr="007F54FF">
        <w:rPr>
          <w:spacing w:val="47"/>
        </w:rPr>
        <w:t xml:space="preserve"> </w:t>
      </w:r>
      <w:r w:rsidRPr="007F54FF">
        <w:rPr>
          <w:spacing w:val="-2"/>
        </w:rPr>
        <w:t>the</w:t>
      </w:r>
      <w:r w:rsidRPr="007F54FF">
        <w:rPr>
          <w:spacing w:val="-3"/>
        </w:rPr>
        <w:t xml:space="preserve"> married, filing joint brackets.</w:t>
      </w:r>
      <w:r w:rsidRPr="007F54FF">
        <w:rPr>
          <w:spacing w:val="57"/>
        </w:rPr>
        <w:t xml:space="preserve"> … </w:t>
      </w:r>
      <w:r w:rsidRPr="007F54FF">
        <w:rPr>
          <w:spacing w:val="-3"/>
        </w:rPr>
        <w:t>This</w:t>
      </w:r>
      <w:r w:rsidRPr="007F54FF">
        <w:rPr>
          <w:spacing w:val="-2"/>
        </w:rPr>
        <w:t xml:space="preserve"> </w:t>
      </w:r>
      <w:r w:rsidRPr="007F54FF">
        <w:rPr>
          <w:spacing w:val="-3"/>
        </w:rPr>
        <w:t>change would</w:t>
      </w:r>
      <w:r w:rsidRPr="007F54FF">
        <w:rPr>
          <w:spacing w:val="-2"/>
        </w:rPr>
        <w:t xml:space="preserve"> </w:t>
      </w:r>
      <w:r w:rsidRPr="007F54FF">
        <w:rPr>
          <w:spacing w:val="-3"/>
        </w:rPr>
        <w:t>exacerbate existing</w:t>
      </w:r>
      <w:r w:rsidRPr="007F54FF">
        <w:rPr>
          <w:spacing w:val="-2"/>
        </w:rPr>
        <w:t xml:space="preserve"> </w:t>
      </w:r>
      <w:r w:rsidRPr="007F54FF">
        <w:rPr>
          <w:spacing w:val="-3"/>
        </w:rPr>
        <w:t>marriage bonuses</w:t>
      </w:r>
      <w:r w:rsidRPr="007F54FF">
        <w:rPr>
          <w:spacing w:val="-2"/>
        </w:rPr>
        <w:t xml:space="preserve"> if</w:t>
      </w:r>
      <w:r w:rsidRPr="007F54FF">
        <w:rPr>
          <w:spacing w:val="-3"/>
        </w:rPr>
        <w:t xml:space="preserve"> </w:t>
      </w:r>
      <w:r w:rsidRPr="007F54FF">
        <w:rPr>
          <w:spacing w:val="-2"/>
        </w:rPr>
        <w:t xml:space="preserve">the </w:t>
      </w:r>
      <w:r w:rsidRPr="007F54FF">
        <w:rPr>
          <w:spacing w:val="-3"/>
        </w:rPr>
        <w:t>rate schedule</w:t>
      </w:r>
      <w:r w:rsidRPr="007F54FF">
        <w:rPr>
          <w:spacing w:val="-2"/>
        </w:rPr>
        <w:t xml:space="preserve"> </w:t>
      </w:r>
      <w:r w:rsidRPr="007F54FF">
        <w:rPr>
          <w:spacing w:val="-3"/>
        </w:rPr>
        <w:t>for</w:t>
      </w:r>
      <w:r w:rsidRPr="007F54FF">
        <w:rPr>
          <w:spacing w:val="61"/>
        </w:rPr>
        <w:t xml:space="preserve"> </w:t>
      </w:r>
      <w:r w:rsidRPr="007F54FF">
        <w:rPr>
          <w:spacing w:val="-2"/>
        </w:rPr>
        <w:t>married taxpayers filing jointly were increased</w:t>
      </w:r>
      <w:r>
        <w:rPr>
          <w:spacing w:val="-2"/>
        </w:rPr>
        <w:t xml:space="preserve">.  </w:t>
      </w:r>
      <w:r w:rsidRPr="007F54FF">
        <w:rPr>
          <w:spacing w:val="-2"/>
        </w:rPr>
        <w:t xml:space="preserve">Regardless </w:t>
      </w:r>
      <w:r w:rsidRPr="007F54FF">
        <w:rPr>
          <w:spacing w:val="-1"/>
        </w:rPr>
        <w:t>of</w:t>
      </w:r>
      <w:r w:rsidRPr="007F54FF">
        <w:rPr>
          <w:spacing w:val="-2"/>
        </w:rPr>
        <w:t xml:space="preserve"> the manner </w:t>
      </w:r>
      <w:r w:rsidRPr="007F54FF">
        <w:rPr>
          <w:spacing w:val="-1"/>
        </w:rPr>
        <w:t>in</w:t>
      </w:r>
      <w:r w:rsidRPr="007F54FF">
        <w:rPr>
          <w:spacing w:val="-2"/>
        </w:rPr>
        <w:t xml:space="preserve"> which the rates</w:t>
      </w:r>
      <w:r w:rsidRPr="007F54FF">
        <w:rPr>
          <w:spacing w:val="46"/>
        </w:rPr>
        <w:t xml:space="preserve"> </w:t>
      </w:r>
      <w:r w:rsidRPr="007F54FF">
        <w:rPr>
          <w:spacing w:val="-2"/>
        </w:rPr>
        <w:t xml:space="preserve">were adjusted (i.e., </w:t>
      </w:r>
      <w:r w:rsidRPr="007F54FF">
        <w:rPr>
          <w:spacing w:val="-1"/>
        </w:rPr>
        <w:t>by</w:t>
      </w:r>
      <w:r w:rsidRPr="007F54FF">
        <w:rPr>
          <w:spacing w:val="-2"/>
        </w:rPr>
        <w:t xml:space="preserve"> increasing bracket breakpoints for married taxpayers </w:t>
      </w:r>
      <w:r w:rsidRPr="007F54FF">
        <w:rPr>
          <w:spacing w:val="-1"/>
        </w:rPr>
        <w:t>or</w:t>
      </w:r>
      <w:r w:rsidRPr="007F54FF">
        <w:rPr>
          <w:spacing w:val="-2"/>
        </w:rPr>
        <w:t xml:space="preserve"> reducing them for</w:t>
      </w:r>
      <w:r w:rsidRPr="007F54FF">
        <w:rPr>
          <w:spacing w:val="44"/>
        </w:rPr>
        <w:t xml:space="preserve"> </w:t>
      </w:r>
      <w:r w:rsidRPr="007F54FF">
        <w:rPr>
          <w:spacing w:val="-2"/>
        </w:rPr>
        <w:t xml:space="preserve">singles and heads </w:t>
      </w:r>
      <w:r w:rsidRPr="007F54FF">
        <w:rPr>
          <w:spacing w:val="-1"/>
        </w:rPr>
        <w:t>of</w:t>
      </w:r>
      <w:r w:rsidRPr="007F54FF">
        <w:rPr>
          <w:spacing w:val="-2"/>
        </w:rPr>
        <w:t xml:space="preserve"> households), </w:t>
      </w:r>
      <w:r w:rsidRPr="007F54FF">
        <w:t>a</w:t>
      </w:r>
      <w:r w:rsidRPr="007F54FF">
        <w:rPr>
          <w:spacing w:val="-2"/>
        </w:rPr>
        <w:t xml:space="preserve"> structure with rates for married taxpayers </w:t>
      </w:r>
      <w:r w:rsidRPr="007F54FF">
        <w:rPr>
          <w:spacing w:val="-1"/>
        </w:rPr>
        <w:t>at</w:t>
      </w:r>
      <w:r w:rsidRPr="007F54FF">
        <w:rPr>
          <w:spacing w:val="-2"/>
        </w:rPr>
        <w:t xml:space="preserve"> twice</w:t>
      </w:r>
      <w:r w:rsidRPr="007F54FF">
        <w:rPr>
          <w:spacing w:val="-1"/>
        </w:rPr>
        <w:t xml:space="preserve"> the level</w:t>
      </w:r>
      <w:r w:rsidRPr="007F54FF">
        <w:rPr>
          <w:spacing w:val="48"/>
        </w:rPr>
        <w:t xml:space="preserve"> </w:t>
      </w:r>
      <w:r w:rsidRPr="007F54FF">
        <w:rPr>
          <w:spacing w:val="-2"/>
        </w:rPr>
        <w:t>of</w:t>
      </w:r>
      <w:r w:rsidRPr="007F54FF">
        <w:rPr>
          <w:spacing w:val="-3"/>
        </w:rPr>
        <w:t xml:space="preserve"> single </w:t>
      </w:r>
      <w:r w:rsidRPr="007F54FF">
        <w:rPr>
          <w:spacing w:val="-2"/>
        </w:rPr>
        <w:t>and</w:t>
      </w:r>
      <w:r w:rsidRPr="007F54FF">
        <w:rPr>
          <w:spacing w:val="-3"/>
        </w:rPr>
        <w:t xml:space="preserve"> heads </w:t>
      </w:r>
      <w:r w:rsidRPr="007F54FF">
        <w:rPr>
          <w:spacing w:val="-2"/>
        </w:rPr>
        <w:t>of</w:t>
      </w:r>
      <w:r w:rsidRPr="007F54FF">
        <w:rPr>
          <w:spacing w:val="-3"/>
        </w:rPr>
        <w:t xml:space="preserve"> households would cause marriage bonuses</w:t>
      </w:r>
      <w:r w:rsidR="00CC4723">
        <w:rPr>
          <w:spacing w:val="-3"/>
        </w:rPr>
        <w:t xml:space="preserve">. </w:t>
      </w:r>
      <w:r w:rsidRPr="007F54FF">
        <w:rPr>
          <w:spacing w:val="-3"/>
        </w:rPr>
        <w:t xml:space="preserve">Another effect </w:t>
      </w:r>
      <w:r w:rsidRPr="007F54FF">
        <w:rPr>
          <w:spacing w:val="-2"/>
        </w:rPr>
        <w:t>of</w:t>
      </w:r>
      <w:r w:rsidRPr="007F54FF">
        <w:rPr>
          <w:spacing w:val="-3"/>
        </w:rPr>
        <w:t xml:space="preserve"> such </w:t>
      </w:r>
      <w:r w:rsidRPr="007F54FF">
        <w:t>a</w:t>
      </w:r>
      <w:r w:rsidRPr="007F54FF">
        <w:rPr>
          <w:spacing w:val="-3"/>
        </w:rPr>
        <w:t xml:space="preserve"> step</w:t>
      </w:r>
      <w:r w:rsidR="00F921CC">
        <w:rPr>
          <w:spacing w:val="65"/>
        </w:rPr>
        <w:t xml:space="preserve"> </w:t>
      </w:r>
      <w:r w:rsidRPr="007F54FF">
        <w:rPr>
          <w:spacing w:val="-2"/>
        </w:rPr>
        <w:t xml:space="preserve">would </w:t>
      </w:r>
      <w:r w:rsidRPr="007F54FF">
        <w:rPr>
          <w:spacing w:val="-1"/>
        </w:rPr>
        <w:t>be</w:t>
      </w:r>
      <w:r w:rsidRPr="007F54FF">
        <w:rPr>
          <w:spacing w:val="-2"/>
        </w:rPr>
        <w:t xml:space="preserve"> that single individuals and heads </w:t>
      </w:r>
      <w:r w:rsidRPr="007F54FF">
        <w:rPr>
          <w:spacing w:val="-1"/>
        </w:rPr>
        <w:t>of</w:t>
      </w:r>
      <w:r w:rsidRPr="007F54FF">
        <w:rPr>
          <w:spacing w:val="-2"/>
        </w:rPr>
        <w:t xml:space="preserve"> household with identical incomes would find their</w:t>
      </w:r>
      <w:r w:rsidRPr="007F54FF">
        <w:rPr>
          <w:spacing w:val="48"/>
        </w:rPr>
        <w:t xml:space="preserve"> </w:t>
      </w:r>
      <w:r w:rsidRPr="007F54FF">
        <w:rPr>
          <w:spacing w:val="-2"/>
        </w:rPr>
        <w:t>tax liabilities nearly the same</w:t>
      </w:r>
      <w:r w:rsidR="004E0BC5">
        <w:rPr>
          <w:spacing w:val="-2"/>
        </w:rPr>
        <w:t>.</w:t>
      </w:r>
      <w:r w:rsidRPr="007F54FF">
        <w:rPr>
          <w:spacing w:val="-2"/>
        </w:rPr>
        <w:t xml:space="preserve"> </w:t>
      </w:r>
      <w:r w:rsidR="00BF48B1">
        <w:rPr>
          <w:spacing w:val="-2"/>
        </w:rPr>
        <w:t>…</w:t>
      </w:r>
    </w:p>
    <w:p w14:paraId="11709A1E" w14:textId="77777777" w:rsidR="00D74446" w:rsidRDefault="00D74446" w:rsidP="00C05262">
      <w:pPr>
        <w:pStyle w:val="BodyText"/>
        <w:spacing w:after="0"/>
        <w:jc w:val="both"/>
        <w:rPr>
          <w:spacing w:val="-2"/>
        </w:rPr>
      </w:pPr>
    </w:p>
    <w:p w14:paraId="27D51E3B" w14:textId="77777777" w:rsidR="00D74446" w:rsidRPr="007F54FF" w:rsidRDefault="00D74446" w:rsidP="00C05262">
      <w:pPr>
        <w:pStyle w:val="BodyText"/>
        <w:spacing w:after="0"/>
        <w:jc w:val="both"/>
      </w:pPr>
    </w:p>
    <w:p w14:paraId="35F59327" w14:textId="77777777" w:rsidR="00994E84" w:rsidRDefault="00051AEF" w:rsidP="00C05262">
      <w:pPr>
        <w:jc w:val="both"/>
        <w:rPr>
          <w:szCs w:val="24"/>
        </w:rPr>
      </w:pPr>
      <w:r>
        <w:rPr>
          <w:i/>
          <w:szCs w:val="24"/>
        </w:rPr>
        <w:t>Questions and comments</w:t>
      </w:r>
      <w:r>
        <w:rPr>
          <w:szCs w:val="24"/>
        </w:rPr>
        <w:t>:</w:t>
      </w:r>
    </w:p>
    <w:p w14:paraId="291B1137" w14:textId="77777777" w:rsidR="007619A0" w:rsidRPr="007619A0" w:rsidRDefault="007619A0" w:rsidP="00541AA5">
      <w:pPr>
        <w:jc w:val="both"/>
        <w:rPr>
          <w:szCs w:val="24"/>
        </w:rPr>
      </w:pPr>
    </w:p>
    <w:p w14:paraId="0E7040DA" w14:textId="77777777" w:rsidR="00051AEF" w:rsidRDefault="007619A0" w:rsidP="00541AA5">
      <w:pPr>
        <w:jc w:val="both"/>
        <w:rPr>
          <w:szCs w:val="24"/>
        </w:rPr>
      </w:pPr>
      <w:r>
        <w:rPr>
          <w:szCs w:val="24"/>
        </w:rPr>
        <w:t>1.  E</w:t>
      </w:r>
      <w:r w:rsidR="00051AEF" w:rsidRPr="007619A0">
        <w:rPr>
          <w:szCs w:val="24"/>
        </w:rPr>
        <w:t>xamine the tax brackets at the front of your Code as well as the current standard deduction</w:t>
      </w:r>
      <w:r w:rsidR="007C35C3">
        <w:rPr>
          <w:szCs w:val="24"/>
        </w:rPr>
        <w:t xml:space="preserve"> for the different filing statuses</w:t>
      </w:r>
      <w:r w:rsidR="00051AEF" w:rsidRPr="007619A0">
        <w:rPr>
          <w:szCs w:val="24"/>
        </w:rPr>
        <w:t xml:space="preserve">. To whom and to what extent did Congress respond when it created these relationships </w:t>
      </w:r>
      <w:r w:rsidR="003C752C">
        <w:rPr>
          <w:szCs w:val="24"/>
        </w:rPr>
        <w:t xml:space="preserve">in brackets </w:t>
      </w:r>
      <w:r w:rsidR="00773302">
        <w:rPr>
          <w:szCs w:val="24"/>
        </w:rPr>
        <w:t>in 20</w:t>
      </w:r>
      <w:r w:rsidR="00051AEF" w:rsidRPr="007619A0">
        <w:rPr>
          <w:szCs w:val="24"/>
        </w:rPr>
        <w:t>1</w:t>
      </w:r>
      <w:r w:rsidR="00773302">
        <w:rPr>
          <w:szCs w:val="24"/>
        </w:rPr>
        <w:t>7</w:t>
      </w:r>
      <w:r w:rsidR="00051AEF" w:rsidRPr="007619A0">
        <w:rPr>
          <w:szCs w:val="24"/>
        </w:rPr>
        <w:t>?</w:t>
      </w:r>
    </w:p>
    <w:p w14:paraId="0374A4D2" w14:textId="77777777" w:rsidR="007619A0" w:rsidRPr="007619A0" w:rsidRDefault="007619A0" w:rsidP="003C752C">
      <w:pPr>
        <w:spacing w:before="2"/>
        <w:jc w:val="both"/>
        <w:rPr>
          <w:szCs w:val="24"/>
        </w:rPr>
      </w:pPr>
    </w:p>
    <w:p w14:paraId="2CE3B38E" w14:textId="77777777" w:rsidR="00B46B3A" w:rsidRDefault="00227953" w:rsidP="00541AA5">
      <w:pPr>
        <w:jc w:val="both"/>
        <w:rPr>
          <w:szCs w:val="24"/>
        </w:rPr>
      </w:pPr>
      <w:r>
        <w:rPr>
          <w:szCs w:val="24"/>
        </w:rPr>
        <w:t>2</w:t>
      </w:r>
      <w:r w:rsidR="007619A0">
        <w:rPr>
          <w:szCs w:val="24"/>
        </w:rPr>
        <w:t>.  W</w:t>
      </w:r>
      <w:r w:rsidR="007619A0" w:rsidRPr="007619A0">
        <w:rPr>
          <w:szCs w:val="24"/>
        </w:rPr>
        <w:t>hat percentage of married filing jointly is the breakpoint for single taxpayers in the 10% bracket, the 1</w:t>
      </w:r>
      <w:r w:rsidR="00773302">
        <w:rPr>
          <w:szCs w:val="24"/>
        </w:rPr>
        <w:t>2</w:t>
      </w:r>
      <w:r w:rsidR="007619A0" w:rsidRPr="007619A0">
        <w:rPr>
          <w:szCs w:val="24"/>
        </w:rPr>
        <w:t>% bracket, the 2</w:t>
      </w:r>
      <w:r w:rsidR="00773302">
        <w:rPr>
          <w:szCs w:val="24"/>
        </w:rPr>
        <w:t>2</w:t>
      </w:r>
      <w:r w:rsidR="007619A0" w:rsidRPr="007619A0">
        <w:rPr>
          <w:szCs w:val="24"/>
        </w:rPr>
        <w:t>% bracket, the 2</w:t>
      </w:r>
      <w:r w:rsidR="00773302">
        <w:rPr>
          <w:szCs w:val="24"/>
        </w:rPr>
        <w:t>4</w:t>
      </w:r>
      <w:r w:rsidR="007619A0" w:rsidRPr="007619A0">
        <w:rPr>
          <w:szCs w:val="24"/>
        </w:rPr>
        <w:t>% bracket, the 3</w:t>
      </w:r>
      <w:r w:rsidR="00773302">
        <w:rPr>
          <w:szCs w:val="24"/>
        </w:rPr>
        <w:t>2</w:t>
      </w:r>
      <w:r w:rsidR="007619A0" w:rsidRPr="007619A0">
        <w:rPr>
          <w:szCs w:val="24"/>
        </w:rPr>
        <w:t xml:space="preserve">% bracket, </w:t>
      </w:r>
      <w:r w:rsidR="00B46B3A">
        <w:rPr>
          <w:szCs w:val="24"/>
        </w:rPr>
        <w:t>the 35% bracket</w:t>
      </w:r>
      <w:r w:rsidR="00773302">
        <w:rPr>
          <w:szCs w:val="24"/>
        </w:rPr>
        <w:t>, and the 37% bracket</w:t>
      </w:r>
      <w:r w:rsidR="007619A0" w:rsidRPr="007619A0">
        <w:rPr>
          <w:szCs w:val="24"/>
        </w:rPr>
        <w:t>?</w:t>
      </w:r>
    </w:p>
    <w:p w14:paraId="366C08F5" w14:textId="2F1F2127" w:rsidR="007619A0" w:rsidRDefault="00B46B3A" w:rsidP="00541AA5">
      <w:pPr>
        <w:ind w:left="720"/>
        <w:jc w:val="both"/>
        <w:rPr>
          <w:szCs w:val="24"/>
        </w:rPr>
      </w:pPr>
      <w:r>
        <w:rPr>
          <w:szCs w:val="24"/>
        </w:rPr>
        <w:t xml:space="preserve">•What </w:t>
      </w:r>
      <w:r w:rsidR="00227953">
        <w:rPr>
          <w:szCs w:val="24"/>
        </w:rPr>
        <w:t xml:space="preserve">would </w:t>
      </w:r>
      <w:r>
        <w:rPr>
          <w:szCs w:val="24"/>
        </w:rPr>
        <w:t>happen to the marriage penalty as the breakpoint percentage increases?</w:t>
      </w:r>
      <w:r w:rsidR="00F07722">
        <w:rPr>
          <w:szCs w:val="24"/>
        </w:rPr>
        <w:t xml:space="preserve"> What is the breakpoint percentage at the 37% bracket?</w:t>
      </w:r>
    </w:p>
    <w:p w14:paraId="69A06596" w14:textId="77777777" w:rsidR="00773302" w:rsidRDefault="00773302" w:rsidP="00541AA5">
      <w:pPr>
        <w:ind w:left="720"/>
        <w:jc w:val="both"/>
        <w:rPr>
          <w:szCs w:val="24"/>
        </w:rPr>
      </w:pPr>
    </w:p>
    <w:p w14:paraId="49660961" w14:textId="4D3CC006" w:rsidR="00773302" w:rsidRDefault="00227953" w:rsidP="00541AA5">
      <w:pPr>
        <w:jc w:val="both"/>
        <w:rPr>
          <w:szCs w:val="24"/>
        </w:rPr>
      </w:pPr>
      <w:r>
        <w:rPr>
          <w:szCs w:val="24"/>
        </w:rPr>
        <w:t>3</w:t>
      </w:r>
      <w:r w:rsidR="00773302">
        <w:rPr>
          <w:szCs w:val="24"/>
        </w:rPr>
        <w:t>.  The excerpt identifies three policies that “bracketolog</w:t>
      </w:r>
      <w:r w:rsidR="00BF48B1">
        <w:rPr>
          <w:szCs w:val="24"/>
        </w:rPr>
        <w:t>ists</w:t>
      </w:r>
      <w:r w:rsidR="00773302">
        <w:rPr>
          <w:szCs w:val="24"/>
        </w:rPr>
        <w:t>” might pursue</w:t>
      </w:r>
      <w:r w:rsidR="009168C9">
        <w:rPr>
          <w:szCs w:val="24"/>
        </w:rPr>
        <w:t xml:space="preserve">. </w:t>
      </w:r>
      <w:r w:rsidR="00773302">
        <w:rPr>
          <w:szCs w:val="24"/>
        </w:rPr>
        <w:t>What are they? Is it possible to pursue all three policies? What policies did the Code pursue in 2001? Examine the brackets for taxpayers who are married filing jointly and for taxpayer who are single</w:t>
      </w:r>
      <w:r w:rsidR="009168C9">
        <w:rPr>
          <w:szCs w:val="24"/>
        </w:rPr>
        <w:t xml:space="preserve">. </w:t>
      </w:r>
      <w:r w:rsidR="00773302">
        <w:rPr>
          <w:szCs w:val="24"/>
        </w:rPr>
        <w:t>What policies does the Code pursue after 2017?</w:t>
      </w:r>
    </w:p>
    <w:p w14:paraId="6A829891" w14:textId="77777777" w:rsidR="00227953" w:rsidRDefault="00227953" w:rsidP="00541AA5">
      <w:pPr>
        <w:jc w:val="both"/>
        <w:rPr>
          <w:szCs w:val="24"/>
        </w:rPr>
      </w:pPr>
    </w:p>
    <w:p w14:paraId="2F23D3B6" w14:textId="77777777" w:rsidR="00227953" w:rsidRDefault="00227953" w:rsidP="00541AA5">
      <w:pPr>
        <w:jc w:val="both"/>
        <w:rPr>
          <w:szCs w:val="24"/>
        </w:rPr>
      </w:pPr>
      <w:r>
        <w:rPr>
          <w:szCs w:val="24"/>
        </w:rPr>
        <w:t xml:space="preserve">4.  Are the current (2018 through 2025) brackets marriage neutral? </w:t>
      </w:r>
      <w:r>
        <w:rPr>
          <w:i/>
          <w:szCs w:val="24"/>
        </w:rPr>
        <w:t>See</w:t>
      </w:r>
      <w:r>
        <w:rPr>
          <w:szCs w:val="24"/>
        </w:rPr>
        <w:t xml:space="preserve"> </w:t>
      </w:r>
      <w:r w:rsidR="00BF48B1">
        <w:rPr>
          <w:szCs w:val="24"/>
        </w:rPr>
        <w:t>6</w:t>
      </w:r>
      <w:r w:rsidRPr="00227953">
        <w:rPr>
          <w:szCs w:val="24"/>
          <w:vertAlign w:val="superscript"/>
        </w:rPr>
        <w:t>th</w:t>
      </w:r>
      <w:r>
        <w:rPr>
          <w:szCs w:val="24"/>
        </w:rPr>
        <w:t xml:space="preserve"> footnote of the excerpt and </w:t>
      </w:r>
      <w:r w:rsidR="00BF48B1">
        <w:rPr>
          <w:szCs w:val="24"/>
        </w:rPr>
        <w:t xml:space="preserve">second </w:t>
      </w:r>
      <w:r>
        <w:rPr>
          <w:szCs w:val="24"/>
        </w:rPr>
        <w:t xml:space="preserve">to last paragraph of </w:t>
      </w:r>
      <w:r w:rsidR="00491BE4">
        <w:rPr>
          <w:szCs w:val="24"/>
        </w:rPr>
        <w:t>excerpt</w:t>
      </w:r>
      <w:r>
        <w:rPr>
          <w:szCs w:val="24"/>
        </w:rPr>
        <w:t>.</w:t>
      </w:r>
    </w:p>
    <w:p w14:paraId="0C7DA937" w14:textId="77777777" w:rsidR="00541AA5" w:rsidRPr="00227953" w:rsidRDefault="00541AA5" w:rsidP="00541AA5">
      <w:pPr>
        <w:jc w:val="both"/>
        <w:rPr>
          <w:szCs w:val="24"/>
        </w:rPr>
      </w:pPr>
    </w:p>
    <w:p w14:paraId="4BD14A05" w14:textId="77777777" w:rsidR="00773302" w:rsidRPr="007619A0" w:rsidRDefault="00773302" w:rsidP="00541AA5">
      <w:pPr>
        <w:jc w:val="both"/>
        <w:rPr>
          <w:szCs w:val="24"/>
        </w:rPr>
      </w:pPr>
    </w:p>
    <w:p w14:paraId="37116DA5" w14:textId="3757CEB2" w:rsidR="0049128E" w:rsidRPr="00576ED7" w:rsidRDefault="0049128E" w:rsidP="00430EF8">
      <w:pPr>
        <w:pStyle w:val="Heading3"/>
      </w:pPr>
      <w:bookmarkStart w:id="89" w:name="_Toc43584142"/>
      <w:bookmarkEnd w:id="88"/>
      <w:r w:rsidRPr="00576ED7">
        <w:t>III.  Income Derived from Property</w:t>
      </w:r>
      <w:bookmarkEnd w:id="89"/>
      <w:r w:rsidRPr="00576ED7">
        <w:fldChar w:fldCharType="begin"/>
      </w:r>
      <w:r w:rsidRPr="00576ED7">
        <w:instrText xml:space="preserve"> TC \l1 "III.  Income Derived from Property</w:instrText>
      </w:r>
      <w:r w:rsidRPr="00576ED7">
        <w:fldChar w:fldCharType="end"/>
      </w:r>
    </w:p>
    <w:p w14:paraId="32A825E3" w14:textId="77777777" w:rsidR="0049128E" w:rsidRPr="00576ED7" w:rsidRDefault="0049128E" w:rsidP="00A6585D">
      <w:pPr>
        <w:widowControl w:val="0"/>
        <w:jc w:val="both"/>
        <w:rPr>
          <w:szCs w:val="24"/>
        </w:rPr>
      </w:pPr>
    </w:p>
    <w:p w14:paraId="77C25239" w14:textId="17F0529E" w:rsidR="0049128E" w:rsidRPr="00576ED7" w:rsidRDefault="0049128E" w:rsidP="00A6585D">
      <w:pPr>
        <w:widowControl w:val="0"/>
        <w:jc w:val="both"/>
        <w:rPr>
          <w:szCs w:val="24"/>
        </w:rPr>
      </w:pPr>
      <w:r w:rsidRPr="00576ED7">
        <w:rPr>
          <w:szCs w:val="24"/>
        </w:rPr>
        <w:t xml:space="preserve">Re-read </w:t>
      </w:r>
      <w:r w:rsidRPr="00576ED7">
        <w:rPr>
          <w:i/>
          <w:szCs w:val="24"/>
        </w:rPr>
        <w:t>Helvering v. Horst</w:t>
      </w:r>
      <w:r w:rsidRPr="00576ED7">
        <w:rPr>
          <w:szCs w:val="24"/>
        </w:rPr>
        <w:t xml:space="preserve"> in chapter 2</w:t>
      </w:r>
      <w:r w:rsidR="00A20CB8" w:rsidRPr="00576ED7">
        <w:rPr>
          <w:szCs w:val="24"/>
        </w:rPr>
        <w:t xml:space="preserve">. </w:t>
      </w:r>
      <w:r w:rsidRPr="00576ED7">
        <w:rPr>
          <w:szCs w:val="24"/>
        </w:rPr>
        <w:t>Why did taxpayer Horst lose?</w:t>
      </w:r>
    </w:p>
    <w:p w14:paraId="74D94FF6" w14:textId="77777777" w:rsidR="0049128E" w:rsidRPr="00576ED7" w:rsidRDefault="0049128E" w:rsidP="00A6585D">
      <w:pPr>
        <w:widowControl w:val="0"/>
        <w:jc w:val="both"/>
        <w:rPr>
          <w:szCs w:val="24"/>
        </w:rPr>
      </w:pPr>
    </w:p>
    <w:p w14:paraId="4FDD88ED" w14:textId="77777777" w:rsidR="0049128E" w:rsidRPr="00576ED7" w:rsidRDefault="0049128E" w:rsidP="00A6585D">
      <w:pPr>
        <w:widowControl w:val="0"/>
        <w:jc w:val="both"/>
        <w:rPr>
          <w:szCs w:val="24"/>
        </w:rPr>
      </w:pPr>
    </w:p>
    <w:p w14:paraId="00DACFFB" w14:textId="77777777" w:rsidR="0049128E" w:rsidRPr="00576ED7" w:rsidRDefault="0049128E" w:rsidP="00A6585D">
      <w:pPr>
        <w:widowControl w:val="0"/>
        <w:jc w:val="both"/>
        <w:rPr>
          <w:szCs w:val="24"/>
        </w:rPr>
      </w:pPr>
      <w:r w:rsidRPr="00576ED7">
        <w:rPr>
          <w:b/>
          <w:szCs w:val="24"/>
        </w:rPr>
        <w:t>Helvering v. Eubank</w:t>
      </w:r>
      <w:r w:rsidRPr="00576ED7">
        <w:rPr>
          <w:szCs w:val="24"/>
        </w:rPr>
        <w:t>, 311 U.S. 122 (1940</w:t>
      </w:r>
      <w:r w:rsidRPr="00576ED7">
        <w:rPr>
          <w:szCs w:val="24"/>
        </w:rPr>
        <w:fldChar w:fldCharType="begin"/>
      </w:r>
      <w:r w:rsidRPr="00576ED7">
        <w:rPr>
          <w:szCs w:val="24"/>
        </w:rPr>
        <w:instrText xml:space="preserve"> TC \l2 "Helvering v. Eubank, 311 U.S. 122 (1940</w:instrText>
      </w:r>
      <w:r w:rsidRPr="00576ED7">
        <w:rPr>
          <w:szCs w:val="24"/>
        </w:rPr>
        <w:fldChar w:fldCharType="end"/>
      </w:r>
      <w:r w:rsidRPr="00576ED7">
        <w:rPr>
          <w:szCs w:val="24"/>
        </w:rPr>
        <w:t>).</w:t>
      </w:r>
    </w:p>
    <w:p w14:paraId="65698887" w14:textId="77777777" w:rsidR="0049128E" w:rsidRPr="00576ED7" w:rsidRDefault="0049128E" w:rsidP="00A6585D">
      <w:pPr>
        <w:widowControl w:val="0"/>
        <w:jc w:val="both"/>
        <w:rPr>
          <w:szCs w:val="24"/>
        </w:rPr>
      </w:pPr>
    </w:p>
    <w:p w14:paraId="1CA793AA" w14:textId="77777777" w:rsidR="0049128E" w:rsidRPr="00576ED7" w:rsidRDefault="0049128E" w:rsidP="00A6585D">
      <w:pPr>
        <w:widowControl w:val="0"/>
        <w:jc w:val="both"/>
        <w:rPr>
          <w:szCs w:val="24"/>
        </w:rPr>
      </w:pPr>
      <w:r w:rsidRPr="00576ED7">
        <w:rPr>
          <w:szCs w:val="24"/>
        </w:rPr>
        <w:t>MR. JUSTICE STONE delivered the opinion of the Court.</w:t>
      </w:r>
    </w:p>
    <w:p w14:paraId="63D89FEC" w14:textId="77777777" w:rsidR="0049128E" w:rsidRPr="00576ED7" w:rsidRDefault="0049128E" w:rsidP="00A6585D">
      <w:pPr>
        <w:widowControl w:val="0"/>
        <w:jc w:val="both"/>
        <w:rPr>
          <w:szCs w:val="24"/>
        </w:rPr>
      </w:pPr>
    </w:p>
    <w:p w14:paraId="087BFF4C" w14:textId="77777777" w:rsidR="0049128E" w:rsidRPr="00576ED7" w:rsidRDefault="0049128E" w:rsidP="00A6585D">
      <w:pPr>
        <w:widowControl w:val="0"/>
        <w:jc w:val="both"/>
        <w:rPr>
          <w:szCs w:val="24"/>
        </w:rPr>
      </w:pPr>
      <w:r w:rsidRPr="00576ED7">
        <w:rPr>
          <w:szCs w:val="24"/>
        </w:rPr>
        <w:t xml:space="preserve">This is a companion case to </w:t>
      </w:r>
      <w:r w:rsidRPr="00576ED7">
        <w:rPr>
          <w:i/>
          <w:szCs w:val="24"/>
        </w:rPr>
        <w:t>Helvering v. Horst</w:t>
      </w:r>
      <w:r w:rsidRPr="00576ED7">
        <w:rPr>
          <w:szCs w:val="24"/>
        </w:rPr>
        <w:t>, ... and presents issues not distinguishable from those in that case.</w:t>
      </w:r>
    </w:p>
    <w:p w14:paraId="17FDC2EE" w14:textId="77777777" w:rsidR="0049128E" w:rsidRPr="00576ED7" w:rsidRDefault="0049128E" w:rsidP="00A6585D">
      <w:pPr>
        <w:widowControl w:val="0"/>
        <w:jc w:val="both"/>
        <w:rPr>
          <w:szCs w:val="24"/>
        </w:rPr>
      </w:pPr>
    </w:p>
    <w:p w14:paraId="7D2BE066" w14:textId="77777777" w:rsidR="0049128E" w:rsidRPr="00576ED7" w:rsidRDefault="0049128E" w:rsidP="00A6585D">
      <w:pPr>
        <w:widowControl w:val="0"/>
        <w:jc w:val="both"/>
        <w:rPr>
          <w:szCs w:val="24"/>
        </w:rPr>
      </w:pPr>
      <w:r w:rsidRPr="00576ED7">
        <w:rPr>
          <w:szCs w:val="24"/>
        </w:rPr>
        <w:t>Respondent, a general life insurance agent, after the termination of his agency contracts and services as agent, made assignments in 1924 and 1928, respectively, of renewal commissions to become payable to him for services which had been rendered in writing policies of insurance under two of his agency contracts.  The Commissioner assessed the renewal commissions paid by the companies to the assignees in 1933 as income taxable to the assignor in that year ... The Court of Appeals for the Second Circuit reversed the order of the Board of Tax Appeals sustaining the assessment.  We granted certiorari.</w:t>
      </w:r>
    </w:p>
    <w:p w14:paraId="174CB540" w14:textId="77777777" w:rsidR="0049128E" w:rsidRPr="00576ED7" w:rsidRDefault="0049128E" w:rsidP="00A6585D">
      <w:pPr>
        <w:widowControl w:val="0"/>
        <w:jc w:val="both"/>
        <w:rPr>
          <w:szCs w:val="24"/>
        </w:rPr>
      </w:pPr>
    </w:p>
    <w:p w14:paraId="74D20607" w14:textId="77777777" w:rsidR="0049128E" w:rsidRPr="00576ED7" w:rsidRDefault="0049128E" w:rsidP="00A6585D">
      <w:pPr>
        <w:widowControl w:val="0"/>
        <w:jc w:val="both"/>
        <w:rPr>
          <w:szCs w:val="24"/>
        </w:rPr>
      </w:pPr>
      <w:r w:rsidRPr="00576ED7">
        <w:rPr>
          <w:szCs w:val="24"/>
        </w:rPr>
        <w:t xml:space="preserve">No purpose of the assignments appears other than to confer on the assignees the power to collect the commissions, which they did in the taxable year. ... </w:t>
      </w:r>
    </w:p>
    <w:p w14:paraId="383E3A12" w14:textId="77777777" w:rsidR="0049128E" w:rsidRPr="00576ED7" w:rsidRDefault="0049128E" w:rsidP="00A6585D">
      <w:pPr>
        <w:widowControl w:val="0"/>
        <w:jc w:val="both"/>
        <w:rPr>
          <w:szCs w:val="24"/>
        </w:rPr>
      </w:pPr>
    </w:p>
    <w:p w14:paraId="4646A45F" w14:textId="77777777" w:rsidR="0049128E" w:rsidRPr="00576ED7" w:rsidRDefault="0049128E" w:rsidP="00A6585D">
      <w:pPr>
        <w:widowControl w:val="0"/>
        <w:jc w:val="both"/>
        <w:rPr>
          <w:szCs w:val="24"/>
        </w:rPr>
      </w:pPr>
      <w:r w:rsidRPr="00576ED7">
        <w:rPr>
          <w:szCs w:val="24"/>
        </w:rPr>
        <w:t xml:space="preserve">For the reasons stated at length in the opinion in the </w:t>
      </w:r>
      <w:r w:rsidRPr="00576ED7">
        <w:rPr>
          <w:i/>
          <w:szCs w:val="24"/>
        </w:rPr>
        <w:t>Horst</w:t>
      </w:r>
      <w:r w:rsidRPr="00576ED7">
        <w:rPr>
          <w:szCs w:val="24"/>
        </w:rPr>
        <w:t xml:space="preserve"> case, we hold that the commissions were taxable as income of the assignor in the year when paid.  The judgment below is</w:t>
      </w:r>
    </w:p>
    <w:p w14:paraId="1F1CB691" w14:textId="77777777" w:rsidR="0049128E" w:rsidRPr="00576ED7" w:rsidRDefault="0049128E" w:rsidP="00A6585D">
      <w:pPr>
        <w:widowControl w:val="0"/>
        <w:jc w:val="both"/>
        <w:rPr>
          <w:szCs w:val="24"/>
        </w:rPr>
      </w:pPr>
    </w:p>
    <w:p w14:paraId="2B949B4A" w14:textId="77777777" w:rsidR="0049128E" w:rsidRPr="00576ED7" w:rsidRDefault="0049128E" w:rsidP="00A6585D">
      <w:pPr>
        <w:widowControl w:val="0"/>
        <w:jc w:val="both"/>
        <w:rPr>
          <w:szCs w:val="24"/>
        </w:rPr>
      </w:pPr>
      <w:r w:rsidRPr="00576ED7">
        <w:rPr>
          <w:szCs w:val="24"/>
        </w:rPr>
        <w:t>Reversed.</w:t>
      </w:r>
    </w:p>
    <w:p w14:paraId="7F162BB6" w14:textId="77777777" w:rsidR="0049128E" w:rsidRPr="00576ED7" w:rsidRDefault="0049128E" w:rsidP="00A6585D">
      <w:pPr>
        <w:widowControl w:val="0"/>
        <w:jc w:val="both"/>
        <w:rPr>
          <w:szCs w:val="24"/>
        </w:rPr>
      </w:pPr>
    </w:p>
    <w:p w14:paraId="1097F069" w14:textId="77777777" w:rsidR="0049128E" w:rsidRPr="00576ED7" w:rsidRDefault="0049128E" w:rsidP="00A6585D">
      <w:pPr>
        <w:widowControl w:val="0"/>
        <w:jc w:val="both"/>
        <w:rPr>
          <w:szCs w:val="24"/>
        </w:rPr>
      </w:pPr>
      <w:r w:rsidRPr="00576ED7">
        <w:rPr>
          <w:szCs w:val="24"/>
        </w:rPr>
        <w:t>The separate opinion of MR. JUSTICE McREYNOLDS.</w:t>
      </w:r>
    </w:p>
    <w:p w14:paraId="2FEEB966" w14:textId="77777777" w:rsidR="0049128E" w:rsidRPr="00576ED7" w:rsidRDefault="0049128E" w:rsidP="00A6585D">
      <w:pPr>
        <w:widowControl w:val="0"/>
        <w:jc w:val="both"/>
        <w:rPr>
          <w:szCs w:val="24"/>
        </w:rPr>
      </w:pPr>
    </w:p>
    <w:p w14:paraId="744B3BF1" w14:textId="77777777" w:rsidR="0049128E" w:rsidRPr="00576ED7" w:rsidRDefault="0049128E" w:rsidP="00A6585D">
      <w:pPr>
        <w:widowControl w:val="0"/>
        <w:jc w:val="both"/>
        <w:rPr>
          <w:szCs w:val="24"/>
        </w:rPr>
      </w:pPr>
      <w:r w:rsidRPr="00576ED7">
        <w:rPr>
          <w:szCs w:val="24"/>
        </w:rPr>
        <w:t>...</w:t>
      </w:r>
    </w:p>
    <w:p w14:paraId="05478E1B" w14:textId="77777777" w:rsidR="0049128E" w:rsidRPr="00576ED7" w:rsidRDefault="0049128E" w:rsidP="00A6585D">
      <w:pPr>
        <w:widowControl w:val="0"/>
        <w:jc w:val="both"/>
        <w:rPr>
          <w:szCs w:val="24"/>
        </w:rPr>
      </w:pPr>
    </w:p>
    <w:p w14:paraId="25235789" w14:textId="77777777" w:rsidR="0049128E" w:rsidRPr="00576ED7" w:rsidRDefault="0049128E" w:rsidP="00A6585D">
      <w:pPr>
        <w:widowControl w:val="0"/>
        <w:jc w:val="both"/>
        <w:rPr>
          <w:szCs w:val="24"/>
        </w:rPr>
      </w:pPr>
      <w:r w:rsidRPr="00576ED7">
        <w:rPr>
          <w:szCs w:val="24"/>
        </w:rPr>
        <w:t>“The question presented is whether renewal commissions payable to a general agent of a life insurance company after the termination of his agency and by him assigned prior to the taxable year must be included in his income despite the assignment.”</w:t>
      </w:r>
    </w:p>
    <w:p w14:paraId="57E1DF4F" w14:textId="77777777" w:rsidR="0049128E" w:rsidRPr="00576ED7" w:rsidRDefault="0049128E" w:rsidP="00A6585D">
      <w:pPr>
        <w:widowControl w:val="0"/>
        <w:jc w:val="both"/>
        <w:rPr>
          <w:szCs w:val="24"/>
        </w:rPr>
      </w:pPr>
    </w:p>
    <w:p w14:paraId="0F40D0EA" w14:textId="77777777" w:rsidR="0049128E" w:rsidRDefault="00E530F8" w:rsidP="00A6585D">
      <w:pPr>
        <w:widowControl w:val="0"/>
        <w:jc w:val="both"/>
        <w:rPr>
          <w:szCs w:val="24"/>
        </w:rPr>
      </w:pPr>
      <w:r>
        <w:rPr>
          <w:szCs w:val="24"/>
        </w:rPr>
        <w:t>….</w:t>
      </w:r>
    </w:p>
    <w:p w14:paraId="449B541C" w14:textId="77777777" w:rsidR="00E530F8" w:rsidRPr="00576ED7" w:rsidRDefault="00E530F8" w:rsidP="00A6585D">
      <w:pPr>
        <w:widowControl w:val="0"/>
        <w:jc w:val="both"/>
        <w:rPr>
          <w:szCs w:val="24"/>
        </w:rPr>
      </w:pPr>
    </w:p>
    <w:p w14:paraId="15F68B5E" w14:textId="77777777" w:rsidR="0049128E" w:rsidRPr="00576ED7" w:rsidRDefault="0049128E" w:rsidP="00A6585D">
      <w:pPr>
        <w:widowControl w:val="0"/>
        <w:jc w:val="both"/>
        <w:rPr>
          <w:szCs w:val="24"/>
        </w:rPr>
      </w:pPr>
      <w:r w:rsidRPr="00576ED7">
        <w:rPr>
          <w:szCs w:val="24"/>
        </w:rPr>
        <w:t>The court below declared –</w:t>
      </w:r>
    </w:p>
    <w:p w14:paraId="2E4D5CC8" w14:textId="77777777" w:rsidR="0049128E" w:rsidRPr="00576ED7" w:rsidRDefault="0049128E" w:rsidP="00A6585D">
      <w:pPr>
        <w:widowControl w:val="0"/>
        <w:jc w:val="both"/>
        <w:rPr>
          <w:szCs w:val="24"/>
        </w:rPr>
      </w:pPr>
      <w:r w:rsidRPr="00576ED7">
        <w:rPr>
          <w:szCs w:val="24"/>
        </w:rPr>
        <w:t xml:space="preserve"> </w:t>
      </w:r>
    </w:p>
    <w:p w14:paraId="68ED3102" w14:textId="77777777" w:rsidR="0049128E" w:rsidRPr="00576ED7" w:rsidRDefault="0049128E" w:rsidP="00A6585D">
      <w:pPr>
        <w:widowControl w:val="0"/>
        <w:ind w:left="720"/>
        <w:jc w:val="both"/>
        <w:rPr>
          <w:szCs w:val="24"/>
        </w:rPr>
      </w:pPr>
      <w:r w:rsidRPr="00576ED7">
        <w:rPr>
          <w:szCs w:val="24"/>
        </w:rPr>
        <w:t xml:space="preserve">“In the case at bar, the petitioner owned a right to receive money for past services; no further services were required.  Such a right is assignable.  At the time of assignment, there was nothing contingent in the petitioner’s </w:t>
      </w:r>
      <w:r w:rsidRPr="00576ED7">
        <w:rPr>
          <w:szCs w:val="24"/>
        </w:rPr>
        <w:lastRenderedPageBreak/>
        <w:t xml:space="preserve">right, although the amount collectible in future years was still uncertain and contingent.  But this may be equally true where the assignment transfers a right to income from investments, as in </w:t>
      </w:r>
      <w:r w:rsidRPr="00576ED7">
        <w:rPr>
          <w:i/>
          <w:szCs w:val="24"/>
        </w:rPr>
        <w:t>Blair v. Commissioner</w:t>
      </w:r>
      <w:r w:rsidRPr="00576ED7">
        <w:rPr>
          <w:szCs w:val="24"/>
        </w:rPr>
        <w:t xml:space="preserve">, 300 U.S. 5, and </w:t>
      </w:r>
      <w:r w:rsidRPr="00576ED7">
        <w:rPr>
          <w:i/>
          <w:szCs w:val="24"/>
        </w:rPr>
        <w:t>Horst v. Commissioner</w:t>
      </w:r>
      <w:r w:rsidRPr="00576ED7">
        <w:rPr>
          <w:szCs w:val="24"/>
        </w:rPr>
        <w:t xml:space="preserve">, 107 F.2d 906, or a right to patent royalties, as in </w:t>
      </w:r>
      <w:r w:rsidRPr="00576ED7">
        <w:rPr>
          <w:i/>
          <w:szCs w:val="24"/>
        </w:rPr>
        <w:t>Nelson v. Ferguson</w:t>
      </w:r>
      <w:r w:rsidRPr="00576ED7">
        <w:rPr>
          <w:szCs w:val="24"/>
        </w:rPr>
        <w:t xml:space="preserve">, 56 F.2d 121, </w:t>
      </w:r>
      <w:r w:rsidRPr="00576ED7">
        <w:rPr>
          <w:i/>
          <w:szCs w:val="24"/>
        </w:rPr>
        <w:t>cert. denied</w:t>
      </w:r>
      <w:r w:rsidRPr="00576ED7">
        <w:rPr>
          <w:szCs w:val="24"/>
        </w:rPr>
        <w:t>, 286 U.S. 565.  By an assignment of future earnings, a taxpayer may not escape taxation upon his compensation in the year when he earns it.  But when a taxpayer who makes his income tax return on a cash basis assigns a right to money payable in the future for work already performed, we believe that he transfers a property right, and the money, when received by the assignee, is not income taxable to the assignor.</w:t>
      </w:r>
    </w:p>
    <w:p w14:paraId="6E7DF716" w14:textId="77777777" w:rsidR="0049128E" w:rsidRPr="00576ED7" w:rsidRDefault="0049128E" w:rsidP="00A6585D">
      <w:pPr>
        <w:widowControl w:val="0"/>
        <w:jc w:val="both"/>
        <w:rPr>
          <w:szCs w:val="24"/>
        </w:rPr>
      </w:pPr>
    </w:p>
    <w:p w14:paraId="717CED44" w14:textId="77777777" w:rsidR="0049128E" w:rsidRPr="00576ED7" w:rsidRDefault="0049128E" w:rsidP="00A6585D">
      <w:pPr>
        <w:widowControl w:val="0"/>
        <w:jc w:val="both"/>
        <w:rPr>
          <w:szCs w:val="24"/>
        </w:rPr>
      </w:pPr>
      <w:r w:rsidRPr="00576ED7">
        <w:rPr>
          <w:szCs w:val="24"/>
        </w:rPr>
        <w:t>Accordingly, the Board of Tax Appeals was reversed, and this, I think, is in accord with the statute and our opinions.</w:t>
      </w:r>
    </w:p>
    <w:p w14:paraId="60A747A8" w14:textId="77777777" w:rsidR="0049128E" w:rsidRPr="00576ED7" w:rsidRDefault="0049128E" w:rsidP="00A6585D">
      <w:pPr>
        <w:widowControl w:val="0"/>
        <w:jc w:val="both"/>
        <w:rPr>
          <w:szCs w:val="24"/>
        </w:rPr>
      </w:pPr>
    </w:p>
    <w:p w14:paraId="0C74DEE9" w14:textId="77777777" w:rsidR="0049128E" w:rsidRPr="00576ED7" w:rsidRDefault="0049128E" w:rsidP="00A6585D">
      <w:pPr>
        <w:widowControl w:val="0"/>
        <w:jc w:val="both"/>
        <w:rPr>
          <w:szCs w:val="24"/>
        </w:rPr>
      </w:pPr>
      <w:r w:rsidRPr="00576ED7">
        <w:rPr>
          <w:szCs w:val="24"/>
        </w:rPr>
        <w:t>The assignment in question denuded the assignor of all right to commissions thereafter to accrue under the contract with the insurance company.  He could do nothing further in respect of them; they were entirely beyond his control.  In no proper sense were they something either earned or received by him during the taxable year.  The right to collect became the absolute property of the assignee, without relation to future action by the assignor.</w:t>
      </w:r>
    </w:p>
    <w:p w14:paraId="7A98532D" w14:textId="77777777" w:rsidR="0049128E" w:rsidRPr="00576ED7" w:rsidRDefault="0049128E" w:rsidP="00A6585D">
      <w:pPr>
        <w:widowControl w:val="0"/>
        <w:jc w:val="both"/>
        <w:rPr>
          <w:szCs w:val="24"/>
        </w:rPr>
      </w:pPr>
    </w:p>
    <w:p w14:paraId="40BBF0F0" w14:textId="77777777" w:rsidR="0049128E" w:rsidRPr="00576ED7" w:rsidRDefault="0049128E" w:rsidP="00A6585D">
      <w:pPr>
        <w:widowControl w:val="0"/>
        <w:jc w:val="both"/>
        <w:rPr>
          <w:szCs w:val="24"/>
        </w:rPr>
      </w:pPr>
      <w:r w:rsidRPr="00576ED7">
        <w:rPr>
          <w:szCs w:val="24"/>
        </w:rPr>
        <w:t>A mere right to collect future payments for services already performed is not presently taxable as “income derived” from such services.  It is property which may be assigned.  Whatever the assignor receives as consideration may be his income, but the statute does not undertake to impose liability upon him because of payments to another under a contract which he had transferred in good faith under circumstances like those here disclosed.</w:t>
      </w:r>
    </w:p>
    <w:p w14:paraId="05171051" w14:textId="77777777" w:rsidR="0049128E" w:rsidRDefault="0049128E" w:rsidP="00A6585D">
      <w:pPr>
        <w:widowControl w:val="0"/>
        <w:jc w:val="both"/>
        <w:rPr>
          <w:szCs w:val="24"/>
        </w:rPr>
      </w:pPr>
      <w:r w:rsidRPr="00576ED7">
        <w:rPr>
          <w:szCs w:val="24"/>
        </w:rPr>
        <w:t>....</w:t>
      </w:r>
    </w:p>
    <w:p w14:paraId="60D9A0D5" w14:textId="77777777" w:rsidR="00CA1525" w:rsidRPr="00576ED7" w:rsidRDefault="00CA1525" w:rsidP="00A6585D">
      <w:pPr>
        <w:widowControl w:val="0"/>
        <w:jc w:val="both"/>
        <w:rPr>
          <w:szCs w:val="24"/>
        </w:rPr>
      </w:pPr>
    </w:p>
    <w:p w14:paraId="17FBE811" w14:textId="77777777" w:rsidR="0049128E" w:rsidRPr="00576ED7" w:rsidRDefault="0049128E" w:rsidP="00A6585D">
      <w:pPr>
        <w:widowControl w:val="0"/>
        <w:jc w:val="both"/>
        <w:rPr>
          <w:szCs w:val="24"/>
        </w:rPr>
      </w:pPr>
      <w:r w:rsidRPr="00576ED7">
        <w:rPr>
          <w:szCs w:val="24"/>
        </w:rPr>
        <w:t>THE CHIEF JUSTICE and MR. JUSTICE ROBERTS concur in this opinion.</w:t>
      </w:r>
    </w:p>
    <w:p w14:paraId="3602A21A" w14:textId="77777777" w:rsidR="00CC4723" w:rsidRPr="00F73F11" w:rsidRDefault="00CC4723">
      <w:pPr>
        <w:rPr>
          <w:szCs w:val="24"/>
        </w:rPr>
      </w:pPr>
    </w:p>
    <w:p w14:paraId="1E1195B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3A85D67" w14:textId="77777777" w:rsidR="0049128E" w:rsidRPr="00576ED7" w:rsidRDefault="0049128E" w:rsidP="00A6585D">
      <w:pPr>
        <w:widowControl w:val="0"/>
        <w:jc w:val="both"/>
        <w:rPr>
          <w:szCs w:val="24"/>
        </w:rPr>
      </w:pPr>
    </w:p>
    <w:p w14:paraId="0D13F171" w14:textId="77777777" w:rsidR="0049128E" w:rsidRPr="00576ED7" w:rsidRDefault="0049128E" w:rsidP="00A6585D">
      <w:pPr>
        <w:widowControl w:val="0"/>
        <w:jc w:val="both"/>
        <w:rPr>
          <w:szCs w:val="24"/>
        </w:rPr>
      </w:pPr>
      <w:r w:rsidRPr="00576ED7">
        <w:rPr>
          <w:szCs w:val="24"/>
        </w:rPr>
        <w:t xml:space="preserve">1.  The Court’s majority says that this case presents issues like those in </w:t>
      </w:r>
      <w:r w:rsidRPr="00576ED7">
        <w:rPr>
          <w:i/>
          <w:szCs w:val="24"/>
        </w:rPr>
        <w:t>Horst</w:t>
      </w:r>
      <w:r w:rsidRPr="00576ED7">
        <w:rPr>
          <w:szCs w:val="24"/>
        </w:rPr>
        <w:t xml:space="preserve">, </w:t>
      </w:r>
      <w:r w:rsidRPr="00576ED7">
        <w:rPr>
          <w:i/>
          <w:szCs w:val="24"/>
        </w:rPr>
        <w:t>supra</w:t>
      </w:r>
      <w:r w:rsidRPr="00576ED7">
        <w:rPr>
          <w:szCs w:val="24"/>
        </w:rPr>
        <w:t>?</w:t>
      </w:r>
    </w:p>
    <w:p w14:paraId="5122384B" w14:textId="77777777" w:rsidR="0049128E" w:rsidRPr="00576ED7" w:rsidRDefault="0049128E" w:rsidP="005D3497">
      <w:pPr>
        <w:widowControl w:val="0"/>
        <w:ind w:left="720"/>
        <w:jc w:val="both"/>
        <w:rPr>
          <w:szCs w:val="24"/>
        </w:rPr>
      </w:pPr>
      <w:r w:rsidRPr="00576ED7">
        <w:rPr>
          <w:szCs w:val="24"/>
        </w:rPr>
        <w:t>•Is that accurate?</w:t>
      </w:r>
    </w:p>
    <w:p w14:paraId="28D67096" w14:textId="77777777" w:rsidR="0049128E" w:rsidRPr="00576ED7" w:rsidRDefault="0049128E" w:rsidP="00A6585D">
      <w:pPr>
        <w:widowControl w:val="0"/>
        <w:jc w:val="both"/>
        <w:rPr>
          <w:szCs w:val="24"/>
        </w:rPr>
      </w:pPr>
    </w:p>
    <w:p w14:paraId="45A9EE14" w14:textId="77777777" w:rsidR="0049128E" w:rsidRPr="00576ED7" w:rsidRDefault="0049128E" w:rsidP="00A6585D">
      <w:pPr>
        <w:widowControl w:val="0"/>
        <w:jc w:val="both"/>
        <w:rPr>
          <w:szCs w:val="24"/>
        </w:rPr>
      </w:pPr>
      <w:r w:rsidRPr="00576ED7">
        <w:rPr>
          <w:szCs w:val="24"/>
        </w:rPr>
        <w:t>2.  Should the right to collect compensation income for services performed become property simply by the passage of time, e.g., one year?</w:t>
      </w:r>
    </w:p>
    <w:p w14:paraId="231F48F6" w14:textId="77777777" w:rsidR="0049128E" w:rsidRPr="00576ED7" w:rsidRDefault="0049128E" w:rsidP="00A6585D">
      <w:pPr>
        <w:widowControl w:val="0"/>
        <w:ind w:left="720"/>
        <w:jc w:val="both"/>
        <w:rPr>
          <w:szCs w:val="24"/>
        </w:rPr>
      </w:pPr>
      <w:r w:rsidRPr="00576ED7">
        <w:rPr>
          <w:szCs w:val="24"/>
        </w:rPr>
        <w:t xml:space="preserve">•Should the tax burden fall upon the one who earns the income only if that </w:t>
      </w:r>
      <w:r w:rsidRPr="00576ED7">
        <w:rPr>
          <w:szCs w:val="24"/>
        </w:rPr>
        <w:lastRenderedPageBreak/>
        <w:t>person receives the compensation in the same year?</w:t>
      </w:r>
    </w:p>
    <w:p w14:paraId="023EDB17" w14:textId="77777777" w:rsidR="0049128E" w:rsidRPr="00576ED7" w:rsidRDefault="0049128E" w:rsidP="00A6585D">
      <w:pPr>
        <w:widowControl w:val="0"/>
        <w:jc w:val="both"/>
        <w:rPr>
          <w:szCs w:val="24"/>
        </w:rPr>
      </w:pPr>
    </w:p>
    <w:p w14:paraId="4067AD0A" w14:textId="77777777" w:rsidR="0049128E" w:rsidRPr="00576ED7" w:rsidRDefault="0049128E" w:rsidP="00B46B3A">
      <w:pPr>
        <w:widowControl w:val="0"/>
        <w:jc w:val="both"/>
        <w:rPr>
          <w:szCs w:val="24"/>
        </w:rPr>
      </w:pPr>
      <w:r w:rsidRPr="00576ED7">
        <w:rPr>
          <w:szCs w:val="24"/>
        </w:rPr>
        <w:t xml:space="preserve">3.  Do you see any latent problems of horizontal equity in the opinion of Justice McReynolds? Taxpayers have endeavored from the beginning to convert compensation income from ordinary income into property.  Courts are very careful </w:t>
      </w:r>
      <w:r w:rsidR="005C62E0">
        <w:rPr>
          <w:szCs w:val="24"/>
        </w:rPr>
        <w:t xml:space="preserve">not </w:t>
      </w:r>
      <w:r w:rsidR="00F73F11">
        <w:rPr>
          <w:szCs w:val="24"/>
        </w:rPr>
        <w:t xml:space="preserve">to </w:t>
      </w:r>
      <w:r w:rsidRPr="00576ED7">
        <w:rPr>
          <w:szCs w:val="24"/>
        </w:rPr>
        <w:t>permit</w:t>
      </w:r>
      <w:r w:rsidR="005C62E0">
        <w:rPr>
          <w:szCs w:val="24"/>
        </w:rPr>
        <w:t xml:space="preserve"> </w:t>
      </w:r>
      <w:r w:rsidR="00B46B3A">
        <w:rPr>
          <w:szCs w:val="24"/>
        </w:rPr>
        <w:t>this to occur.</w:t>
      </w:r>
    </w:p>
    <w:p w14:paraId="64662E80" w14:textId="77777777" w:rsidR="0049128E" w:rsidRDefault="0049128E" w:rsidP="00A6585D">
      <w:pPr>
        <w:widowControl w:val="0"/>
        <w:ind w:left="720"/>
        <w:jc w:val="both"/>
        <w:rPr>
          <w:szCs w:val="24"/>
        </w:rPr>
      </w:pPr>
      <w:r w:rsidRPr="00576ED7">
        <w:rPr>
          <w:szCs w:val="24"/>
        </w:rPr>
        <w:t>•Why do you think that taxpayer wanted to transfer his rights to receive future renewal commission</w:t>
      </w:r>
      <w:r w:rsidR="00F73F11">
        <w:rPr>
          <w:szCs w:val="24"/>
        </w:rPr>
        <w:t>s</w:t>
      </w:r>
      <w:r w:rsidRPr="00576ED7">
        <w:rPr>
          <w:szCs w:val="24"/>
        </w:rPr>
        <w:t xml:space="preserve"> to a corporation that he controlled? Were there tax advantages to doing this?</w:t>
      </w:r>
    </w:p>
    <w:p w14:paraId="3F12DB7D" w14:textId="77777777" w:rsidR="005D3497" w:rsidRDefault="005D3497" w:rsidP="00F73F11">
      <w:pPr>
        <w:widowControl w:val="0"/>
        <w:jc w:val="both"/>
        <w:rPr>
          <w:szCs w:val="24"/>
        </w:rPr>
      </w:pPr>
    </w:p>
    <w:p w14:paraId="517B0EF8" w14:textId="77777777" w:rsidR="005D3497" w:rsidRPr="00576ED7" w:rsidRDefault="005D3497" w:rsidP="00F73F11">
      <w:pPr>
        <w:widowControl w:val="0"/>
        <w:jc w:val="both"/>
        <w:rPr>
          <w:szCs w:val="24"/>
        </w:rPr>
      </w:pPr>
    </w:p>
    <w:p w14:paraId="78FA21A6" w14:textId="77777777" w:rsidR="0049128E" w:rsidRPr="00576ED7" w:rsidRDefault="0049128E" w:rsidP="00A6585D">
      <w:pPr>
        <w:widowControl w:val="0"/>
        <w:jc w:val="both"/>
        <w:rPr>
          <w:szCs w:val="24"/>
        </w:rPr>
      </w:pPr>
      <w:r w:rsidRPr="00576ED7">
        <w:rPr>
          <w:b/>
          <w:szCs w:val="24"/>
        </w:rPr>
        <w:t>Blair v. Commissioner</w:t>
      </w:r>
      <w:r w:rsidRPr="00576ED7">
        <w:rPr>
          <w:szCs w:val="24"/>
        </w:rPr>
        <w:t>, 300 U.S. 5 (1937)</w:t>
      </w:r>
      <w:r w:rsidRPr="00576ED7">
        <w:rPr>
          <w:szCs w:val="24"/>
        </w:rPr>
        <w:fldChar w:fldCharType="begin"/>
      </w:r>
      <w:r w:rsidRPr="00576ED7">
        <w:rPr>
          <w:szCs w:val="24"/>
        </w:rPr>
        <w:instrText xml:space="preserve"> TC \l2 "Blair v. Commissioner, 300 U.S. 5 (1937)</w:instrText>
      </w:r>
      <w:r w:rsidRPr="00576ED7">
        <w:rPr>
          <w:szCs w:val="24"/>
        </w:rPr>
        <w:fldChar w:fldCharType="end"/>
      </w:r>
    </w:p>
    <w:p w14:paraId="2EE9CA2D" w14:textId="77777777" w:rsidR="0049128E" w:rsidRPr="00576ED7" w:rsidRDefault="0049128E" w:rsidP="00A6585D">
      <w:pPr>
        <w:widowControl w:val="0"/>
        <w:jc w:val="both"/>
        <w:rPr>
          <w:szCs w:val="24"/>
        </w:rPr>
      </w:pPr>
    </w:p>
    <w:p w14:paraId="59FDF757" w14:textId="77777777" w:rsidR="0049128E" w:rsidRPr="00576ED7" w:rsidRDefault="0049128E" w:rsidP="00A6585D">
      <w:pPr>
        <w:widowControl w:val="0"/>
        <w:jc w:val="both"/>
        <w:rPr>
          <w:szCs w:val="24"/>
        </w:rPr>
      </w:pPr>
      <w:r w:rsidRPr="00576ED7">
        <w:rPr>
          <w:szCs w:val="24"/>
        </w:rPr>
        <w:t>MR. CHIEF JUSTICE HUGHES delivered the opinion of the Court.</w:t>
      </w:r>
    </w:p>
    <w:p w14:paraId="7F069A05" w14:textId="77777777" w:rsidR="0049128E" w:rsidRPr="00576ED7" w:rsidRDefault="0049128E" w:rsidP="00A6585D">
      <w:pPr>
        <w:widowControl w:val="0"/>
        <w:jc w:val="both"/>
        <w:rPr>
          <w:szCs w:val="24"/>
        </w:rPr>
      </w:pPr>
    </w:p>
    <w:p w14:paraId="3B4FB4B7" w14:textId="77777777" w:rsidR="0049128E" w:rsidRPr="00576ED7" w:rsidRDefault="0049128E" w:rsidP="00A6585D">
      <w:pPr>
        <w:widowControl w:val="0"/>
        <w:jc w:val="both"/>
        <w:rPr>
          <w:szCs w:val="24"/>
        </w:rPr>
      </w:pPr>
      <w:r w:rsidRPr="00576ED7">
        <w:rPr>
          <w:szCs w:val="24"/>
        </w:rPr>
        <w:t>This case presents the question of the liability of a beneficiary of a testamentary trust for a tax upon the income which he had assigned to his children prior to the tax years and which the trustees had paid to them accordingly.</w:t>
      </w:r>
    </w:p>
    <w:p w14:paraId="7BD4B6E7" w14:textId="77777777" w:rsidR="0049128E" w:rsidRPr="00576ED7" w:rsidRDefault="0049128E" w:rsidP="00A6585D">
      <w:pPr>
        <w:widowControl w:val="0"/>
        <w:jc w:val="both"/>
        <w:rPr>
          <w:szCs w:val="24"/>
        </w:rPr>
      </w:pPr>
    </w:p>
    <w:p w14:paraId="2A79C7BC" w14:textId="77777777" w:rsidR="0049128E" w:rsidRPr="00576ED7" w:rsidRDefault="0049128E" w:rsidP="00A6585D">
      <w:pPr>
        <w:widowControl w:val="0"/>
        <w:jc w:val="both"/>
        <w:rPr>
          <w:szCs w:val="24"/>
        </w:rPr>
      </w:pPr>
      <w:r w:rsidRPr="00576ED7">
        <w:rPr>
          <w:szCs w:val="24"/>
        </w:rPr>
        <w:t>The trust was created by the will of William Blair, a resident of Illinois who died in 1899, and was of property located in that State.  One-half of the net income was to be paid to the donor’s widow during her life.  His son, the petitioner Edward Tyler Blair, was to receive the other one-half and, after the death of the widow, the whole of the net income during his life.  In 1923, after the widow’s death, petitioner assigned to his daughter, Lucy Blair Linn, an interest amounting to $6,000 for the remainder of that calendar year, and to $9,000 in each calendar year thereafter, in the net income which the petitioner was then or might thereafter be entitled to receive during his life.  At about the same time, he made like assignments of interests, amounting to $9,000 in each calendar year, in the net income of the trust to his daughter Edith Blair and to his son, Edward Seymour Blair, respectively.  In later years, by similar instruments, he assigned to these children additional interests, and to his son William McCormick Blair other specified interests, in the net income.  The trustees accepted the assignments and distributed the income directly to the assignees.</w:t>
      </w:r>
    </w:p>
    <w:p w14:paraId="1CF04F0A" w14:textId="77777777" w:rsidR="0049128E" w:rsidRPr="00576ED7" w:rsidRDefault="0049128E" w:rsidP="00A6585D">
      <w:pPr>
        <w:widowControl w:val="0"/>
        <w:jc w:val="both"/>
        <w:rPr>
          <w:szCs w:val="24"/>
        </w:rPr>
      </w:pPr>
    </w:p>
    <w:p w14:paraId="4A150102" w14:textId="77777777" w:rsidR="0049128E" w:rsidRPr="00576ED7" w:rsidRDefault="0049128E" w:rsidP="00A6585D">
      <w:pPr>
        <w:widowControl w:val="0"/>
        <w:jc w:val="both"/>
        <w:rPr>
          <w:szCs w:val="24"/>
        </w:rPr>
      </w:pPr>
      <w:r w:rsidRPr="00576ED7">
        <w:rPr>
          <w:szCs w:val="24"/>
        </w:rPr>
        <w:t>....</w:t>
      </w:r>
    </w:p>
    <w:p w14:paraId="22D4836B" w14:textId="77777777" w:rsidR="0049128E" w:rsidRPr="00576ED7" w:rsidRDefault="0049128E" w:rsidP="00A6585D">
      <w:pPr>
        <w:widowControl w:val="0"/>
        <w:jc w:val="both"/>
        <w:rPr>
          <w:szCs w:val="24"/>
        </w:rPr>
      </w:pPr>
    </w:p>
    <w:p w14:paraId="4DC2639B" w14:textId="77777777" w:rsidR="0049128E" w:rsidRPr="00576ED7" w:rsidRDefault="0049128E" w:rsidP="00A6585D">
      <w:pPr>
        <w:widowControl w:val="0"/>
        <w:jc w:val="both"/>
        <w:rPr>
          <w:szCs w:val="24"/>
        </w:rPr>
      </w:pPr>
      <w:r w:rsidRPr="00576ED7">
        <w:rPr>
          <w:szCs w:val="24"/>
        </w:rPr>
        <w:t xml:space="preserve">... The Board </w:t>
      </w:r>
      <w:r w:rsidR="00116A99">
        <w:rPr>
          <w:szCs w:val="24"/>
        </w:rPr>
        <w:t xml:space="preserve">[of Tax Appeals] </w:t>
      </w:r>
      <w:r w:rsidRPr="00576ED7">
        <w:rPr>
          <w:szCs w:val="24"/>
        </w:rPr>
        <w:t xml:space="preserve">... overruled the Commissioner’s determination as to the petitioner’s </w:t>
      </w:r>
      <w:r w:rsidR="00116A99">
        <w:rPr>
          <w:szCs w:val="24"/>
        </w:rPr>
        <w:t xml:space="preserve">[income tax] </w:t>
      </w:r>
      <w:r w:rsidRPr="00576ED7">
        <w:rPr>
          <w:szCs w:val="24"/>
        </w:rPr>
        <w:t xml:space="preserve">liability.  The Circuit Court of Appeals ... reversed the Board.  That court </w:t>
      </w:r>
      <w:r w:rsidR="00116A99">
        <w:rPr>
          <w:szCs w:val="24"/>
        </w:rPr>
        <w:t>…</w:t>
      </w:r>
      <w:r w:rsidRPr="00576ED7">
        <w:rPr>
          <w:szCs w:val="24"/>
        </w:rPr>
        <w:t xml:space="preserve"> decided that the income was still taxable to the petitioner upon the ground that his interest was not attached to the corpus of the estate, and </w:t>
      </w:r>
      <w:r w:rsidRPr="00576ED7">
        <w:rPr>
          <w:szCs w:val="24"/>
        </w:rPr>
        <w:lastRenderedPageBreak/>
        <w:t>that the income was not subject to his disposition until he received it.</w:t>
      </w:r>
    </w:p>
    <w:p w14:paraId="357412F1" w14:textId="77777777" w:rsidR="0049128E" w:rsidRPr="00576ED7" w:rsidRDefault="0049128E" w:rsidP="00A6585D">
      <w:pPr>
        <w:widowControl w:val="0"/>
        <w:jc w:val="both"/>
        <w:rPr>
          <w:szCs w:val="24"/>
        </w:rPr>
      </w:pPr>
    </w:p>
    <w:p w14:paraId="41077507" w14:textId="77777777" w:rsidR="0049128E" w:rsidRPr="00576ED7" w:rsidRDefault="0049128E" w:rsidP="00A6585D">
      <w:pPr>
        <w:widowControl w:val="0"/>
        <w:jc w:val="both"/>
        <w:rPr>
          <w:szCs w:val="24"/>
        </w:rPr>
      </w:pPr>
      <w:r w:rsidRPr="00576ED7">
        <w:rPr>
          <w:szCs w:val="24"/>
        </w:rPr>
        <w:t>....</w:t>
      </w:r>
    </w:p>
    <w:p w14:paraId="56216056" w14:textId="77777777" w:rsidR="0049128E" w:rsidRPr="00576ED7" w:rsidRDefault="0049128E" w:rsidP="00A6585D">
      <w:pPr>
        <w:widowControl w:val="0"/>
        <w:jc w:val="both"/>
        <w:rPr>
          <w:szCs w:val="24"/>
        </w:rPr>
      </w:pPr>
    </w:p>
    <w:p w14:paraId="0D55CEA5" w14:textId="77777777" w:rsidR="007407F9" w:rsidRDefault="007407F9" w:rsidP="00A6585D">
      <w:pPr>
        <w:widowControl w:val="0"/>
        <w:jc w:val="both"/>
        <w:rPr>
          <w:szCs w:val="24"/>
        </w:rPr>
      </w:pPr>
    </w:p>
    <w:p w14:paraId="2FE55AA5" w14:textId="77777777" w:rsidR="007407F9" w:rsidRDefault="007407F9" w:rsidP="00A6585D">
      <w:pPr>
        <w:widowControl w:val="0"/>
        <w:jc w:val="both"/>
        <w:rPr>
          <w:szCs w:val="24"/>
        </w:rPr>
      </w:pPr>
    </w:p>
    <w:p w14:paraId="5979B86E" w14:textId="77777777" w:rsidR="0049128E" w:rsidRPr="00576ED7" w:rsidRDefault="00116A99" w:rsidP="00A6585D">
      <w:pPr>
        <w:widowControl w:val="0"/>
        <w:jc w:val="both"/>
        <w:rPr>
          <w:szCs w:val="24"/>
        </w:rPr>
      </w:pPr>
      <w:r>
        <w:rPr>
          <w:szCs w:val="24"/>
        </w:rPr>
        <w:t xml:space="preserve">… </w:t>
      </w:r>
      <w:r w:rsidR="0049128E" w:rsidRPr="00576ED7">
        <w:rPr>
          <w:szCs w:val="24"/>
        </w:rPr>
        <w:t xml:space="preserve">The question </w:t>
      </w:r>
      <w:r>
        <w:rPr>
          <w:szCs w:val="24"/>
        </w:rPr>
        <w:t xml:space="preserve">[is] </w:t>
      </w:r>
      <w:r w:rsidR="0049128E" w:rsidRPr="00576ED7">
        <w:rPr>
          <w:szCs w:val="24"/>
        </w:rPr>
        <w:t>whether, treating the assignments as valid, the assignor was still taxable upon the income under the federal income tax act.  That is a federal question.</w:t>
      </w:r>
    </w:p>
    <w:p w14:paraId="2DA53119" w14:textId="77777777" w:rsidR="0049128E" w:rsidRPr="00576ED7" w:rsidRDefault="0049128E" w:rsidP="00A6585D">
      <w:pPr>
        <w:widowControl w:val="0"/>
        <w:jc w:val="both"/>
        <w:rPr>
          <w:szCs w:val="24"/>
        </w:rPr>
      </w:pPr>
    </w:p>
    <w:p w14:paraId="35595D75" w14:textId="77777777" w:rsidR="0049128E" w:rsidRPr="00576ED7" w:rsidRDefault="00116A99" w:rsidP="00A6585D">
      <w:pPr>
        <w:widowControl w:val="0"/>
        <w:jc w:val="both"/>
        <w:rPr>
          <w:szCs w:val="24"/>
        </w:rPr>
      </w:pPr>
      <w:r>
        <w:rPr>
          <w:szCs w:val="24"/>
        </w:rPr>
        <w:t>… I</w:t>
      </w:r>
      <w:r w:rsidR="0049128E" w:rsidRPr="00576ED7">
        <w:rPr>
          <w:szCs w:val="24"/>
        </w:rPr>
        <w:t xml:space="preserve">n </w:t>
      </w:r>
      <w:r w:rsidR="00FE35F0">
        <w:rPr>
          <w:szCs w:val="24"/>
        </w:rPr>
        <w:t>[</w:t>
      </w:r>
      <w:r w:rsidR="0049128E" w:rsidRPr="00576ED7">
        <w:rPr>
          <w:i/>
          <w:szCs w:val="24"/>
        </w:rPr>
        <w:t>Lucas v. Earl</w:t>
      </w:r>
      <w:r w:rsidR="0049128E" w:rsidRPr="00576ED7">
        <w:rPr>
          <w:szCs w:val="24"/>
        </w:rPr>
        <w:t>, 281 U.S. 111</w:t>
      </w:r>
      <w:r w:rsidR="00FE35F0">
        <w:rPr>
          <w:szCs w:val="24"/>
        </w:rPr>
        <w:t>]</w:t>
      </w:r>
      <w:r w:rsidR="0049128E" w:rsidRPr="00576ED7">
        <w:rPr>
          <w:szCs w:val="24"/>
        </w:rPr>
        <w:t>, the question was whether an attorney was taxable for the whole of his salary and fees earned by him in the tax years, or only upon one-half by reason of an agreement with his wife by which his earnings were to be received and owned by them jointly.  We were of the opinion that the case turned upon the construction of the taxing act.  We said that</w:t>
      </w:r>
      <w:r w:rsidR="005C62E0">
        <w:rPr>
          <w:szCs w:val="24"/>
        </w:rPr>
        <w:t xml:space="preserve"> </w:t>
      </w:r>
      <w:r w:rsidR="0049128E" w:rsidRPr="00576ED7">
        <w:rPr>
          <w:szCs w:val="24"/>
        </w:rPr>
        <w:t>“the statute could tax salaries to those who earned them, and provide that the tax could not be escaped by anticipatory arrangements and contracts, however skilfully devised, to prevent the salary when paid from vesting even for a second in the man who earned it.”</w:t>
      </w:r>
      <w:r w:rsidR="005C62E0">
        <w:rPr>
          <w:szCs w:val="24"/>
        </w:rPr>
        <w:t xml:space="preserve">  </w:t>
      </w:r>
      <w:r w:rsidR="0049128E" w:rsidRPr="00576ED7">
        <w:rPr>
          <w:szCs w:val="24"/>
        </w:rPr>
        <w:t xml:space="preserve">That was deemed to be the meaning of the statute as to compensation for personal service, and the one who earned the income was held to be subject to the tax.  </w:t>
      </w:r>
      <w:r w:rsidR="00FE35F0">
        <w:rPr>
          <w:szCs w:val="24"/>
        </w:rPr>
        <w:t xml:space="preserve">… [This case is] </w:t>
      </w:r>
      <w:r w:rsidR="001E436E">
        <w:rPr>
          <w:szCs w:val="24"/>
        </w:rPr>
        <w:t>not o</w:t>
      </w:r>
      <w:r w:rsidR="0049128E" w:rsidRPr="00576ED7">
        <w:rPr>
          <w:szCs w:val="24"/>
        </w:rPr>
        <w:t>n point. The tax here is not upon earnings which are taxed to the one who earns them.  Nor is it a case of income attributable to a taxpayer by reason of the application of the income to the discharge of his obliga</w:t>
      </w:r>
      <w:r w:rsidR="001E436E">
        <w:rPr>
          <w:szCs w:val="24"/>
        </w:rPr>
        <w:t xml:space="preserve">tion. </w:t>
      </w:r>
      <w:r w:rsidR="0049128E" w:rsidRPr="00576ED7">
        <w:rPr>
          <w:i/>
          <w:szCs w:val="24"/>
        </w:rPr>
        <w:t>Old Colony Trust Co. v. Commissioner</w:t>
      </w:r>
      <w:r w:rsidR="0049128E" w:rsidRPr="00576ED7">
        <w:rPr>
          <w:szCs w:val="24"/>
        </w:rPr>
        <w:t xml:space="preserve">, 279 U.S. 716; [citations omitted].  There is here no question of evasion or of giving effect to statutory provisions designed to forestall evasion; or of the taxpayer’s retention of control. </w:t>
      </w:r>
      <w:r w:rsidR="0049128E" w:rsidRPr="00576ED7">
        <w:rPr>
          <w:i/>
          <w:szCs w:val="24"/>
        </w:rPr>
        <w:t>Corliss v. Bowers</w:t>
      </w:r>
      <w:r w:rsidR="0049128E" w:rsidRPr="00576ED7">
        <w:rPr>
          <w:szCs w:val="24"/>
        </w:rPr>
        <w:t xml:space="preserve">, 281 U.S. 376; </w:t>
      </w:r>
      <w:r w:rsidR="0049128E" w:rsidRPr="00576ED7">
        <w:rPr>
          <w:i/>
          <w:szCs w:val="24"/>
        </w:rPr>
        <w:t>Burnet v. Guggenheim</w:t>
      </w:r>
      <w:r w:rsidR="0049128E" w:rsidRPr="00576ED7">
        <w:rPr>
          <w:szCs w:val="24"/>
        </w:rPr>
        <w:t>, 288 U.S. 280.</w:t>
      </w:r>
    </w:p>
    <w:p w14:paraId="40630F05" w14:textId="77777777" w:rsidR="0049128E" w:rsidRPr="00576ED7" w:rsidRDefault="0049128E" w:rsidP="00A6585D">
      <w:pPr>
        <w:widowControl w:val="0"/>
        <w:jc w:val="both"/>
        <w:rPr>
          <w:szCs w:val="24"/>
        </w:rPr>
      </w:pPr>
    </w:p>
    <w:p w14:paraId="33441187" w14:textId="77777777" w:rsidR="0049128E" w:rsidRPr="00576ED7" w:rsidRDefault="0049128E" w:rsidP="00A6585D">
      <w:pPr>
        <w:widowControl w:val="0"/>
        <w:jc w:val="both"/>
        <w:rPr>
          <w:szCs w:val="24"/>
        </w:rPr>
      </w:pPr>
      <w:r w:rsidRPr="00576ED7">
        <w:rPr>
          <w:szCs w:val="24"/>
        </w:rPr>
        <w:t>In the instant case, the tax is upon income as to which, in the general application of the revenue acts, the tax li</w:t>
      </w:r>
      <w:r w:rsidR="001E436E">
        <w:rPr>
          <w:szCs w:val="24"/>
        </w:rPr>
        <w:t xml:space="preserve">ability attaches to ownership. </w:t>
      </w:r>
      <w:r w:rsidRPr="00576ED7">
        <w:rPr>
          <w:i/>
          <w:szCs w:val="24"/>
        </w:rPr>
        <w:t>See</w:t>
      </w:r>
      <w:r w:rsidRPr="00576ED7">
        <w:rPr>
          <w:szCs w:val="24"/>
        </w:rPr>
        <w:t xml:space="preserve"> </w:t>
      </w:r>
      <w:r w:rsidRPr="00576ED7">
        <w:rPr>
          <w:i/>
          <w:szCs w:val="24"/>
        </w:rPr>
        <w:t>Poe v. Seaborn</w:t>
      </w:r>
      <w:r w:rsidRPr="00576ED7">
        <w:rPr>
          <w:szCs w:val="24"/>
        </w:rPr>
        <w:t xml:space="preserve">, </w:t>
      </w:r>
      <w:r w:rsidRPr="00576ED7">
        <w:rPr>
          <w:i/>
          <w:szCs w:val="24"/>
        </w:rPr>
        <w:t>supra</w:t>
      </w:r>
      <w:r w:rsidRPr="00576ED7">
        <w:rPr>
          <w:szCs w:val="24"/>
        </w:rPr>
        <w:t>; [citation omitted].</w:t>
      </w:r>
    </w:p>
    <w:p w14:paraId="5561324C" w14:textId="77777777" w:rsidR="0049128E" w:rsidRPr="00576ED7" w:rsidRDefault="0049128E" w:rsidP="00A6585D">
      <w:pPr>
        <w:widowControl w:val="0"/>
        <w:jc w:val="both"/>
        <w:rPr>
          <w:szCs w:val="24"/>
        </w:rPr>
      </w:pPr>
    </w:p>
    <w:p w14:paraId="0CD367AD" w14:textId="77777777" w:rsidR="0049128E" w:rsidRPr="00576ED7" w:rsidRDefault="0049128E" w:rsidP="00A6585D">
      <w:pPr>
        <w:widowControl w:val="0"/>
        <w:jc w:val="both"/>
        <w:rPr>
          <w:szCs w:val="24"/>
        </w:rPr>
      </w:pPr>
      <w:r w:rsidRPr="00576ED7">
        <w:rPr>
          <w:szCs w:val="24"/>
        </w:rPr>
        <w:t>The Government points to the provisions of the revenue acts imposing upon the beneficiary of a trust the liability for the tax upon the income dis</w:t>
      </w:r>
      <w:r w:rsidR="001E436E">
        <w:rPr>
          <w:szCs w:val="24"/>
        </w:rPr>
        <w:t xml:space="preserve">tributable to the beneficiary. </w:t>
      </w:r>
      <w:r w:rsidRPr="00576ED7">
        <w:rPr>
          <w:szCs w:val="24"/>
        </w:rPr>
        <w:t>But the term is merely descriptive of the one entitled to the benefi</w:t>
      </w:r>
      <w:r w:rsidR="001E436E">
        <w:rPr>
          <w:szCs w:val="24"/>
        </w:rPr>
        <w:t xml:space="preserve">cial interest. </w:t>
      </w:r>
      <w:r w:rsidRPr="00576ED7">
        <w:rPr>
          <w:szCs w:val="24"/>
        </w:rPr>
        <w:t xml:space="preserve">These provisions cannot be taken to preclude valid assignments of the beneficial interest, or to affect the duty of the trustee to distribute income to the owner of the beneficial interest, whether he was such initially or becomes such by valid assignment. The one who is to receive the income as the owner of the beneficial interest is to pay the tax.  If, under the law governing the trust, the beneficial interest is assignable, and if it has been assigned without reservation, the </w:t>
      </w:r>
      <w:r w:rsidRPr="00576ED7">
        <w:rPr>
          <w:szCs w:val="24"/>
        </w:rPr>
        <w:lastRenderedPageBreak/>
        <w:t>assignee thus becomes the beneficiary, and is entitled to rights and remedies accordingly. We find nothing in the revenue acts which denies him that status.</w:t>
      </w:r>
    </w:p>
    <w:p w14:paraId="253D1810" w14:textId="77777777" w:rsidR="0049128E" w:rsidRPr="00576ED7" w:rsidRDefault="0049128E" w:rsidP="00A6585D">
      <w:pPr>
        <w:widowControl w:val="0"/>
        <w:jc w:val="both"/>
        <w:rPr>
          <w:szCs w:val="24"/>
        </w:rPr>
      </w:pPr>
    </w:p>
    <w:p w14:paraId="33D0EAD7" w14:textId="77777777" w:rsidR="0049128E" w:rsidRPr="00576ED7" w:rsidRDefault="0049128E" w:rsidP="00A6585D">
      <w:pPr>
        <w:widowControl w:val="0"/>
        <w:jc w:val="both"/>
        <w:rPr>
          <w:szCs w:val="24"/>
        </w:rPr>
      </w:pPr>
      <w:r w:rsidRPr="00576ED7">
        <w:rPr>
          <w:szCs w:val="24"/>
        </w:rPr>
        <w:t>The decision of the Circuit Court of Appeals turned upon the effect to b</w:t>
      </w:r>
      <w:r w:rsidR="001E436E">
        <w:rPr>
          <w:szCs w:val="24"/>
        </w:rPr>
        <w:t xml:space="preserve">e ascribed to the assignments. </w:t>
      </w:r>
      <w:r w:rsidRPr="00576ED7">
        <w:rPr>
          <w:szCs w:val="24"/>
        </w:rPr>
        <w:t>The court held that the petitioner had no interest in the corpus of the estate, and could not dispose of the income until he received it. Hence, it was said that “the income was his,” and his assignment was merely a direction to pay over to o</w:t>
      </w:r>
      <w:r w:rsidR="001E436E">
        <w:rPr>
          <w:szCs w:val="24"/>
        </w:rPr>
        <w:t xml:space="preserve">thers what was due to himself. </w:t>
      </w:r>
      <w:r w:rsidRPr="00576ED7">
        <w:rPr>
          <w:szCs w:val="24"/>
        </w:rPr>
        <w:t>The question was considered to involve “the date when th</w:t>
      </w:r>
      <w:r w:rsidR="001E436E">
        <w:rPr>
          <w:szCs w:val="24"/>
        </w:rPr>
        <w:t xml:space="preserve">e income became transferable.” </w:t>
      </w:r>
      <w:r w:rsidRPr="00576ED7">
        <w:rPr>
          <w:szCs w:val="24"/>
        </w:rPr>
        <w:t>The Government refers to the terms of the assignment – that it was of the interest in the income “which the said party of the first part now is, or may hereafter be, entitled to receive durin</w:t>
      </w:r>
      <w:r w:rsidR="001E436E">
        <w:rPr>
          <w:szCs w:val="24"/>
        </w:rPr>
        <w:t xml:space="preserve">g his life from the trustees.” </w:t>
      </w:r>
      <w:r w:rsidRPr="00576ED7">
        <w:rPr>
          <w:szCs w:val="24"/>
        </w:rPr>
        <w:t xml:space="preserve">From this, it is urged that the assignments “dealt only with a right to receive the income,” and that “no attempt was made to assign any equitable right, title or </w:t>
      </w:r>
      <w:r w:rsidR="001E436E">
        <w:rPr>
          <w:szCs w:val="24"/>
        </w:rPr>
        <w:t xml:space="preserve">interest in the trust itself.” </w:t>
      </w:r>
      <w:r w:rsidRPr="00576ED7">
        <w:rPr>
          <w:szCs w:val="24"/>
        </w:rPr>
        <w:t>This construction see</w:t>
      </w:r>
      <w:r w:rsidR="001E436E">
        <w:rPr>
          <w:szCs w:val="24"/>
        </w:rPr>
        <w:t xml:space="preserve">ms to us to be a strained one. </w:t>
      </w:r>
      <w:r w:rsidRPr="00576ED7">
        <w:rPr>
          <w:szCs w:val="24"/>
        </w:rPr>
        <w:t xml:space="preserve">We think it apparent that the conveyancer was not seeking to limit the assignment so as to make it anything less than a complete transfer of the specified interest of the petitioner as the life beneficiary of the trust, but that, with ample caution, he was using words to effect such a transfer. </w:t>
      </w:r>
      <w:r w:rsidR="00597177">
        <w:rPr>
          <w:szCs w:val="24"/>
        </w:rPr>
        <w:t>…</w:t>
      </w:r>
    </w:p>
    <w:p w14:paraId="70CE0974" w14:textId="77777777" w:rsidR="0049128E" w:rsidRPr="00576ED7" w:rsidRDefault="0049128E" w:rsidP="00A6585D">
      <w:pPr>
        <w:widowControl w:val="0"/>
        <w:jc w:val="both"/>
        <w:rPr>
          <w:szCs w:val="24"/>
        </w:rPr>
      </w:pPr>
    </w:p>
    <w:p w14:paraId="2B4D8EB1" w14:textId="77777777" w:rsidR="0049128E" w:rsidRDefault="0049128E" w:rsidP="00A6585D">
      <w:pPr>
        <w:widowControl w:val="0"/>
        <w:jc w:val="both"/>
        <w:rPr>
          <w:szCs w:val="24"/>
        </w:rPr>
      </w:pPr>
      <w:r w:rsidRPr="00576ED7">
        <w:rPr>
          <w:szCs w:val="24"/>
        </w:rPr>
        <w:t xml:space="preserve">The will creating the trust entitled the petitioner during his life to the net income </w:t>
      </w:r>
      <w:r w:rsidR="001E436E">
        <w:rPr>
          <w:szCs w:val="24"/>
        </w:rPr>
        <w:t xml:space="preserve">of the property held in trust. </w:t>
      </w:r>
      <w:r w:rsidRPr="00576ED7">
        <w:rPr>
          <w:szCs w:val="24"/>
        </w:rPr>
        <w:t xml:space="preserve">He thus became the owner of an equitable interest </w:t>
      </w:r>
      <w:r w:rsidR="001E436E">
        <w:rPr>
          <w:szCs w:val="24"/>
        </w:rPr>
        <w:t xml:space="preserve">in the corpus of the property. </w:t>
      </w:r>
      <w:r w:rsidRPr="00576ED7">
        <w:rPr>
          <w:i/>
          <w:szCs w:val="24"/>
        </w:rPr>
        <w:t>Brown v. Fletcher</w:t>
      </w:r>
      <w:r w:rsidRPr="00576ED7">
        <w:rPr>
          <w:szCs w:val="24"/>
        </w:rPr>
        <w:t xml:space="preserve">, 235 U.S. 589, 598-599; </w:t>
      </w:r>
      <w:r w:rsidRPr="00576ED7">
        <w:rPr>
          <w:i/>
          <w:szCs w:val="24"/>
        </w:rPr>
        <w:t>Irwin v. Gavit</w:t>
      </w:r>
      <w:r w:rsidRPr="00576ED7">
        <w:rPr>
          <w:szCs w:val="24"/>
        </w:rPr>
        <w:t xml:space="preserve">, 268 U.S. 161, 167-168; </w:t>
      </w:r>
      <w:r w:rsidRPr="00576ED7">
        <w:rPr>
          <w:i/>
          <w:szCs w:val="24"/>
        </w:rPr>
        <w:t>Senior v. Braden</w:t>
      </w:r>
      <w:r w:rsidRPr="00576ED7">
        <w:rPr>
          <w:szCs w:val="24"/>
        </w:rPr>
        <w:t xml:space="preserve">, 295 U.S. 422, 432; </w:t>
      </w:r>
      <w:r w:rsidRPr="00576ED7">
        <w:rPr>
          <w:i/>
          <w:szCs w:val="24"/>
        </w:rPr>
        <w:t>Merchants’ Loan &amp; Trust Co. v. Patterson</w:t>
      </w:r>
      <w:r w:rsidRPr="00576ED7">
        <w:rPr>
          <w:szCs w:val="24"/>
        </w:rPr>
        <w:t>, 30</w:t>
      </w:r>
      <w:r w:rsidR="001E436E">
        <w:rPr>
          <w:szCs w:val="24"/>
        </w:rPr>
        <w:t xml:space="preserve">8 Ill. 519, 530, 139 N.E. 912. </w:t>
      </w:r>
      <w:r w:rsidRPr="00576ED7">
        <w:rPr>
          <w:szCs w:val="24"/>
        </w:rPr>
        <w:t>By virtue of that interest, he was entitled to enforce the trust, to have a breach of trust enjoined, and to obt</w:t>
      </w:r>
      <w:r w:rsidR="001E436E">
        <w:rPr>
          <w:szCs w:val="24"/>
        </w:rPr>
        <w:t xml:space="preserve">ain redress in case of breach. </w:t>
      </w:r>
      <w:r w:rsidRPr="00576ED7">
        <w:rPr>
          <w:szCs w:val="24"/>
        </w:rPr>
        <w:t>The interest was present property alienable like any other, in the absence of a valid restraint upon alienation. [citations omit</w:t>
      </w:r>
      <w:r w:rsidR="001E436E">
        <w:rPr>
          <w:szCs w:val="24"/>
        </w:rPr>
        <w:t xml:space="preserve">ted]. </w:t>
      </w:r>
      <w:r w:rsidRPr="00576ED7">
        <w:rPr>
          <w:szCs w:val="24"/>
        </w:rPr>
        <w:t xml:space="preserve">The beneficiary may thus transfer a part of his interest, as well as the whole.  </w:t>
      </w:r>
      <w:r w:rsidRPr="00576ED7">
        <w:rPr>
          <w:i/>
          <w:szCs w:val="24"/>
        </w:rPr>
        <w:t>See</w:t>
      </w:r>
      <w:r w:rsidRPr="00576ED7">
        <w:rPr>
          <w:szCs w:val="24"/>
        </w:rPr>
        <w:t xml:space="preserve"> </w:t>
      </w:r>
      <w:r w:rsidRPr="00576ED7">
        <w:rPr>
          <w:smallCaps/>
          <w:szCs w:val="24"/>
        </w:rPr>
        <w:t>Restatement of the Law of Trusts</w:t>
      </w:r>
      <w:r w:rsidRPr="00576ED7">
        <w:rPr>
          <w:szCs w:val="24"/>
        </w:rPr>
        <w:t>, §</w:t>
      </w:r>
      <w:r w:rsidR="00CA008D">
        <w:rPr>
          <w:szCs w:val="24"/>
        </w:rPr>
        <w:t>§ </w:t>
      </w:r>
      <w:r w:rsidRPr="00576ED7">
        <w:rPr>
          <w:szCs w:val="24"/>
        </w:rPr>
        <w:t>13</w:t>
      </w:r>
      <w:r w:rsidR="001E436E">
        <w:rPr>
          <w:szCs w:val="24"/>
        </w:rPr>
        <w:t xml:space="preserve">0, 132 et seq. </w:t>
      </w:r>
      <w:r w:rsidRPr="00576ED7">
        <w:rPr>
          <w:szCs w:val="24"/>
        </w:rPr>
        <w:t>The assignment of the beneficial interest is not the assignment of a chose in action, but of the “right, title, a</w:t>
      </w:r>
      <w:r w:rsidR="001E436E">
        <w:rPr>
          <w:szCs w:val="24"/>
        </w:rPr>
        <w:t xml:space="preserve">nd estate in and to property.” </w:t>
      </w:r>
      <w:r w:rsidRPr="00576ED7">
        <w:rPr>
          <w:i/>
          <w:szCs w:val="24"/>
        </w:rPr>
        <w:t>Brown v. Fletcher</w:t>
      </w:r>
      <w:r w:rsidRPr="00576ED7">
        <w:rPr>
          <w:szCs w:val="24"/>
        </w:rPr>
        <w:t xml:space="preserve">, </w:t>
      </w:r>
      <w:r w:rsidRPr="00576ED7">
        <w:rPr>
          <w:i/>
          <w:szCs w:val="24"/>
        </w:rPr>
        <w:t>supra</w:t>
      </w:r>
      <w:r w:rsidRPr="00576ED7">
        <w:rPr>
          <w:szCs w:val="24"/>
        </w:rPr>
        <w:t xml:space="preserve">; </w:t>
      </w:r>
      <w:r w:rsidRPr="00576ED7">
        <w:rPr>
          <w:i/>
          <w:szCs w:val="24"/>
        </w:rPr>
        <w:t>Senior v. Braden</w:t>
      </w:r>
      <w:r w:rsidRPr="00576ED7">
        <w:rPr>
          <w:szCs w:val="24"/>
        </w:rPr>
        <w:t xml:space="preserve">, </w:t>
      </w:r>
      <w:r w:rsidRPr="00576ED7">
        <w:rPr>
          <w:i/>
          <w:szCs w:val="24"/>
        </w:rPr>
        <w:t>supra</w:t>
      </w:r>
      <w:r w:rsidR="001E436E">
        <w:rPr>
          <w:szCs w:val="24"/>
        </w:rPr>
        <w:t xml:space="preserve">. </w:t>
      </w:r>
      <w:r w:rsidRPr="00576ED7">
        <w:rPr>
          <w:i/>
          <w:szCs w:val="24"/>
        </w:rPr>
        <w:t>See</w:t>
      </w:r>
      <w:r w:rsidRPr="00576ED7">
        <w:rPr>
          <w:szCs w:val="24"/>
        </w:rPr>
        <w:t xml:space="preserve"> </w:t>
      </w:r>
      <w:r w:rsidRPr="00576ED7">
        <w:rPr>
          <w:smallCaps/>
          <w:szCs w:val="24"/>
        </w:rPr>
        <w:t>Bogert</w:t>
      </w:r>
      <w:r w:rsidRPr="00576ED7">
        <w:rPr>
          <w:szCs w:val="24"/>
        </w:rPr>
        <w:t xml:space="preserve">, </w:t>
      </w:r>
      <w:r w:rsidRPr="00576ED7">
        <w:rPr>
          <w:smallCaps/>
          <w:szCs w:val="24"/>
        </w:rPr>
        <w:t>Trusts and Trustees</w:t>
      </w:r>
      <w:r w:rsidRPr="00576ED7">
        <w:rPr>
          <w:szCs w:val="24"/>
        </w:rPr>
        <w:t xml:space="preserve">, vol. 1, </w:t>
      </w:r>
      <w:r w:rsidR="00CA008D">
        <w:rPr>
          <w:szCs w:val="24"/>
        </w:rPr>
        <w:t>§ </w:t>
      </w:r>
      <w:r w:rsidRPr="00576ED7">
        <w:rPr>
          <w:szCs w:val="24"/>
        </w:rPr>
        <w:t xml:space="preserve">183, pp. 516, 517; 17 </w:t>
      </w:r>
      <w:r w:rsidRPr="00576ED7">
        <w:rPr>
          <w:smallCaps/>
          <w:szCs w:val="24"/>
        </w:rPr>
        <w:t>Columbia Law Review</w:t>
      </w:r>
      <w:r w:rsidRPr="00576ED7">
        <w:rPr>
          <w:szCs w:val="24"/>
        </w:rPr>
        <w:t>, 269, 273, 289, 290.</w:t>
      </w:r>
    </w:p>
    <w:p w14:paraId="5967F756" w14:textId="77777777" w:rsidR="007659C3" w:rsidRPr="00576ED7" w:rsidRDefault="007659C3" w:rsidP="00A6585D">
      <w:pPr>
        <w:widowControl w:val="0"/>
        <w:jc w:val="both"/>
        <w:rPr>
          <w:szCs w:val="24"/>
        </w:rPr>
      </w:pPr>
    </w:p>
    <w:p w14:paraId="048892AF" w14:textId="77777777" w:rsidR="0049128E" w:rsidRPr="00576ED7" w:rsidRDefault="0049128E" w:rsidP="00A6585D">
      <w:pPr>
        <w:widowControl w:val="0"/>
        <w:jc w:val="both"/>
        <w:rPr>
          <w:szCs w:val="24"/>
        </w:rPr>
      </w:pPr>
      <w:r w:rsidRPr="00576ED7">
        <w:rPr>
          <w:szCs w:val="24"/>
        </w:rPr>
        <w:t>We conclude that the assignments were valid, that the assignees thereby became the owners of the specified beneficial interests in the income, and that, as to these interests, they, and not the petitioner, were taxable for the tax years in question.  The judgment of the Circuit Court of Appeals is reversed, and the cause is remanded with direction to affirm the decision of the Board of Tax Appeals.</w:t>
      </w:r>
    </w:p>
    <w:p w14:paraId="06700165" w14:textId="77777777" w:rsidR="0049128E" w:rsidRPr="00576ED7" w:rsidRDefault="0049128E" w:rsidP="00A6585D">
      <w:pPr>
        <w:widowControl w:val="0"/>
        <w:jc w:val="both"/>
        <w:rPr>
          <w:szCs w:val="24"/>
        </w:rPr>
      </w:pPr>
    </w:p>
    <w:p w14:paraId="11F22D8D" w14:textId="77777777" w:rsidR="0049128E" w:rsidRPr="00576ED7" w:rsidRDefault="0049128E" w:rsidP="00A6585D">
      <w:pPr>
        <w:widowControl w:val="0"/>
        <w:jc w:val="both"/>
        <w:rPr>
          <w:szCs w:val="24"/>
        </w:rPr>
      </w:pPr>
      <w:r w:rsidRPr="00576ED7">
        <w:rPr>
          <w:szCs w:val="24"/>
        </w:rPr>
        <w:t>It is so ordered.</w:t>
      </w:r>
    </w:p>
    <w:p w14:paraId="20F7543C" w14:textId="77777777" w:rsidR="0049128E" w:rsidRPr="00576ED7" w:rsidRDefault="0049128E" w:rsidP="00A6585D">
      <w:pPr>
        <w:widowControl w:val="0"/>
        <w:jc w:val="both"/>
        <w:rPr>
          <w:szCs w:val="24"/>
        </w:rPr>
      </w:pPr>
      <w:r w:rsidRPr="00576ED7">
        <w:rPr>
          <w:i/>
          <w:szCs w:val="24"/>
        </w:rPr>
        <w:lastRenderedPageBreak/>
        <w:t>Notes and Questions</w:t>
      </w:r>
      <w:r w:rsidRPr="00576ED7">
        <w:rPr>
          <w:szCs w:val="24"/>
        </w:rPr>
        <w:t>:</w:t>
      </w:r>
    </w:p>
    <w:p w14:paraId="4B674934" w14:textId="77777777" w:rsidR="0049128E" w:rsidRPr="00576ED7" w:rsidRDefault="0049128E" w:rsidP="00A6585D">
      <w:pPr>
        <w:widowControl w:val="0"/>
        <w:jc w:val="both"/>
        <w:rPr>
          <w:szCs w:val="24"/>
        </w:rPr>
      </w:pPr>
    </w:p>
    <w:p w14:paraId="54702DB3" w14:textId="5A1A5BE2" w:rsidR="0049128E" w:rsidRPr="00576ED7" w:rsidRDefault="0049128E" w:rsidP="00A6585D">
      <w:pPr>
        <w:widowControl w:val="0"/>
        <w:jc w:val="both"/>
        <w:rPr>
          <w:szCs w:val="24"/>
        </w:rPr>
      </w:pPr>
      <w:r w:rsidRPr="00576ED7">
        <w:rPr>
          <w:szCs w:val="24"/>
        </w:rPr>
        <w:t>1.  The Court spent several paragraphs establishing that Edward Tyler Blair had the power to dispose</w:t>
      </w:r>
      <w:r w:rsidR="001E436E">
        <w:rPr>
          <w:szCs w:val="24"/>
        </w:rPr>
        <w:t xml:space="preserve"> of his interest as he wished. </w:t>
      </w:r>
      <w:r w:rsidRPr="00576ED7">
        <w:rPr>
          <w:szCs w:val="24"/>
        </w:rPr>
        <w:t xml:space="preserve">Why was the exercise of this discretion sufficient to shift the tax burden to the recipient when it was not sufficient in </w:t>
      </w:r>
      <w:r w:rsidRPr="00576ED7">
        <w:rPr>
          <w:i/>
          <w:szCs w:val="24"/>
        </w:rPr>
        <w:t>Helvering v. Horst</w:t>
      </w:r>
      <w:r w:rsidRPr="00576ED7">
        <w:rPr>
          <w:szCs w:val="24"/>
        </w:rPr>
        <w:t>?</w:t>
      </w:r>
    </w:p>
    <w:p w14:paraId="6E9615C0" w14:textId="77777777" w:rsidR="0049128E" w:rsidRPr="00576ED7" w:rsidRDefault="0049128E" w:rsidP="00A6585D">
      <w:pPr>
        <w:widowControl w:val="0"/>
        <w:jc w:val="both"/>
        <w:rPr>
          <w:szCs w:val="24"/>
        </w:rPr>
      </w:pPr>
    </w:p>
    <w:p w14:paraId="0ECD4BE8" w14:textId="37DC930A" w:rsidR="0049128E" w:rsidRPr="00576ED7" w:rsidRDefault="000C4216" w:rsidP="00A6585D">
      <w:pPr>
        <w:widowControl w:val="0"/>
        <w:jc w:val="both"/>
        <w:rPr>
          <w:szCs w:val="24"/>
        </w:rPr>
      </w:pPr>
      <w:r w:rsidRPr="00576ED7">
        <w:rPr>
          <w:noProof/>
          <w:szCs w:val="24"/>
        </w:rPr>
        <w:drawing>
          <wp:anchor distT="57150" distB="57150" distL="57150" distR="57150" simplePos="0" relativeHeight="252139520" behindDoc="0" locked="0" layoutInCell="0" allowOverlap="0" wp14:anchorId="14404E08" wp14:editId="01FE3365">
            <wp:simplePos x="0" y="0"/>
            <wp:positionH relativeFrom="margin">
              <wp:posOffset>3276600</wp:posOffset>
            </wp:positionH>
            <wp:positionV relativeFrom="paragraph">
              <wp:posOffset>951865</wp:posOffset>
            </wp:positionV>
            <wp:extent cx="1892808" cy="3209544"/>
            <wp:effectExtent l="0" t="0" r="0" b="0"/>
            <wp:wrapSquare wrapText="largest"/>
            <wp:docPr id="11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92808" cy="3209544"/>
                    </a:xfrm>
                    <a:prstGeom prst="rect">
                      <a:avLst/>
                    </a:prstGeom>
                    <a:noFill/>
                  </pic:spPr>
                </pic:pic>
              </a:graphicData>
            </a:graphic>
            <wp14:sizeRelH relativeFrom="page">
              <wp14:pctWidth>0</wp14:pctWidth>
            </wp14:sizeRelH>
            <wp14:sizeRelV relativeFrom="page">
              <wp14:pctHeight>0</wp14:pctHeight>
            </wp14:sizeRelV>
          </wp:anchor>
        </w:drawing>
      </w:r>
      <w:r w:rsidR="006047DD">
        <w:rPr>
          <w:szCs w:val="24"/>
        </w:rPr>
        <w:t>2</w:t>
      </w:r>
      <w:r w:rsidR="0049128E" w:rsidRPr="00576ED7">
        <w:rPr>
          <w:szCs w:val="24"/>
        </w:rPr>
        <w:t xml:space="preserve">.  William Blair died. Through his will, he devised </w:t>
      </w:r>
      <w:r w:rsidR="0049128E" w:rsidRPr="00576ED7">
        <w:rPr>
          <w:i/>
          <w:szCs w:val="24"/>
        </w:rPr>
        <w:t>part</w:t>
      </w:r>
      <w:r w:rsidR="0049128E" w:rsidRPr="00576ED7">
        <w:rPr>
          <w:szCs w:val="24"/>
        </w:rPr>
        <w:t xml:space="preserve"> of his property to a trust</w:t>
      </w:r>
      <w:r w:rsidR="009168C9" w:rsidRPr="00576ED7">
        <w:rPr>
          <w:szCs w:val="24"/>
        </w:rPr>
        <w:t xml:space="preserve">. </w:t>
      </w:r>
      <w:r w:rsidR="0049128E" w:rsidRPr="00576ED7">
        <w:rPr>
          <w:szCs w:val="24"/>
        </w:rPr>
        <w:t>We are not told who received the remainder of h</w:t>
      </w:r>
      <w:r w:rsidR="004E5087">
        <w:rPr>
          <w:szCs w:val="24"/>
        </w:rPr>
        <w:t xml:space="preserve">is property. </w:t>
      </w:r>
      <w:r w:rsidR="0049128E" w:rsidRPr="00576ED7">
        <w:rPr>
          <w:szCs w:val="24"/>
        </w:rPr>
        <w:t xml:space="preserve">Edward Tyler William Blair was an income beneficiary of </w:t>
      </w:r>
      <w:r w:rsidR="0049128E" w:rsidRPr="00576ED7">
        <w:rPr>
          <w:i/>
          <w:szCs w:val="24"/>
        </w:rPr>
        <w:t>part</w:t>
      </w:r>
      <w:r w:rsidR="004E5087">
        <w:rPr>
          <w:szCs w:val="24"/>
        </w:rPr>
        <w:t xml:space="preserve"> of the trust. </w:t>
      </w:r>
      <w:r w:rsidR="0049128E" w:rsidRPr="00576ED7">
        <w:rPr>
          <w:szCs w:val="24"/>
        </w:rPr>
        <w:t>We are not told of the final dispositi</w:t>
      </w:r>
      <w:r w:rsidR="004E5087">
        <w:rPr>
          <w:szCs w:val="24"/>
        </w:rPr>
        <w:t xml:space="preserve">on of the corpus of the trust. </w:t>
      </w:r>
      <w:r w:rsidR="0049128E" w:rsidRPr="00576ED7">
        <w:rPr>
          <w:szCs w:val="24"/>
        </w:rPr>
        <w:t>We are told that Edward had no interes</w:t>
      </w:r>
      <w:r w:rsidR="004E5087">
        <w:rPr>
          <w:szCs w:val="24"/>
        </w:rPr>
        <w:t xml:space="preserve">t in the corpus of the estate. </w:t>
      </w:r>
      <w:r w:rsidR="0049128E" w:rsidRPr="00576ED7">
        <w:rPr>
          <w:szCs w:val="24"/>
        </w:rPr>
        <w:t>Edward assigned fractional interests “in each calendar year thereafter, in the net income which [Edward] was then or might thereafter be entitle</w:t>
      </w:r>
      <w:r w:rsidR="004E5087">
        <w:rPr>
          <w:szCs w:val="24"/>
        </w:rPr>
        <w:t xml:space="preserve">d to receive during his life.” </w:t>
      </w:r>
      <w:r w:rsidR="0049128E" w:rsidRPr="00576ED7">
        <w:rPr>
          <w:szCs w:val="24"/>
        </w:rPr>
        <w:t xml:space="preserve">It appears that Edward’s </w:t>
      </w:r>
      <w:r w:rsidR="0049128E" w:rsidRPr="00576ED7">
        <w:rPr>
          <w:i/>
          <w:szCs w:val="24"/>
        </w:rPr>
        <w:t>entire</w:t>
      </w:r>
      <w:r w:rsidR="0049128E" w:rsidRPr="00576ED7">
        <w:rPr>
          <w:szCs w:val="24"/>
        </w:rPr>
        <w:t xml:space="preserve"> interest was </w:t>
      </w:r>
      <w:r w:rsidR="004E5087">
        <w:rPr>
          <w:szCs w:val="24"/>
        </w:rPr>
        <w:t xml:space="preserve">as a beneficiary of the trust. </w:t>
      </w:r>
      <w:r w:rsidR="0049128E" w:rsidRPr="00576ED7">
        <w:rPr>
          <w:szCs w:val="24"/>
        </w:rPr>
        <w:t xml:space="preserve">He then assigned to various sons and daughters a </w:t>
      </w:r>
      <w:r w:rsidR="0049128E" w:rsidRPr="00576ED7">
        <w:rPr>
          <w:i/>
          <w:szCs w:val="24"/>
        </w:rPr>
        <w:t xml:space="preserve">fraction </w:t>
      </w:r>
      <w:r w:rsidR="0049128E" w:rsidRPr="00576ED7">
        <w:rPr>
          <w:szCs w:val="24"/>
        </w:rPr>
        <w:t xml:space="preserve">of his </w:t>
      </w:r>
      <w:r w:rsidR="0049128E" w:rsidRPr="00576ED7">
        <w:rPr>
          <w:i/>
          <w:szCs w:val="24"/>
        </w:rPr>
        <w:t>entire interest</w:t>
      </w:r>
      <w:r w:rsidR="0049128E" w:rsidRPr="00576ED7">
        <w:rPr>
          <w:szCs w:val="24"/>
        </w:rPr>
        <w:t>.</w:t>
      </w:r>
      <w:r w:rsidRPr="000C4216">
        <w:rPr>
          <w:noProof/>
          <w:szCs w:val="24"/>
        </w:rPr>
        <w:t xml:space="preserve"> </w:t>
      </w:r>
    </w:p>
    <w:p w14:paraId="74E5BF25"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William Blair, Jr. </w:t>
      </w:r>
      <w:r w:rsidRPr="00576ED7">
        <w:rPr>
          <w:i/>
          <w:szCs w:val="24"/>
        </w:rPr>
        <w:t>retain</w:t>
      </w:r>
      <w:r w:rsidRPr="00576ED7">
        <w:rPr>
          <w:szCs w:val="24"/>
        </w:rPr>
        <w:t xml:space="preserve"> after these dispositions?</w:t>
      </w:r>
    </w:p>
    <w:p w14:paraId="2CE2F3AA" w14:textId="77777777" w:rsidR="0049128E" w:rsidRPr="00576ED7" w:rsidRDefault="0049128E" w:rsidP="00A6585D">
      <w:pPr>
        <w:widowControl w:val="0"/>
        <w:ind w:left="720"/>
        <w:jc w:val="both"/>
        <w:rPr>
          <w:szCs w:val="24"/>
        </w:rPr>
      </w:pPr>
      <w:r w:rsidRPr="00576ED7">
        <w:rPr>
          <w:szCs w:val="24"/>
        </w:rPr>
        <w:t xml:space="preserve">•Compare this to what the taxpayer in </w:t>
      </w:r>
      <w:r w:rsidRPr="00576ED7">
        <w:rPr>
          <w:i/>
          <w:szCs w:val="24"/>
        </w:rPr>
        <w:t>Helvering v. Horst</w:t>
      </w:r>
      <w:r w:rsidRPr="00576ED7">
        <w:rPr>
          <w:szCs w:val="24"/>
        </w:rPr>
        <w:t xml:space="preserve">, </w:t>
      </w:r>
      <w:r w:rsidRPr="00576ED7">
        <w:rPr>
          <w:i/>
          <w:szCs w:val="24"/>
        </w:rPr>
        <w:t>supra</w:t>
      </w:r>
      <w:r w:rsidRPr="00576ED7">
        <w:rPr>
          <w:szCs w:val="24"/>
        </w:rPr>
        <w:t>, chapter 3, retained.</w:t>
      </w:r>
    </w:p>
    <w:p w14:paraId="19AA991A" w14:textId="77777777" w:rsidR="0049128E" w:rsidRPr="00576ED7" w:rsidRDefault="0049128E" w:rsidP="00A6585D">
      <w:pPr>
        <w:widowControl w:val="0"/>
        <w:ind w:left="720"/>
        <w:jc w:val="both"/>
        <w:rPr>
          <w:szCs w:val="24"/>
        </w:rPr>
      </w:pPr>
      <w:r w:rsidRPr="00576ED7">
        <w:rPr>
          <w:szCs w:val="24"/>
        </w:rPr>
        <w:t>•Is this difference a sound basis upon which the Court may reach different results?</w:t>
      </w:r>
    </w:p>
    <w:p w14:paraId="40C033D7" w14:textId="77777777" w:rsidR="0049128E" w:rsidRPr="00576ED7" w:rsidRDefault="0049128E" w:rsidP="00A6585D">
      <w:pPr>
        <w:widowControl w:val="0"/>
        <w:jc w:val="both"/>
        <w:rPr>
          <w:szCs w:val="24"/>
        </w:rPr>
      </w:pPr>
    </w:p>
    <w:p w14:paraId="28919E31" w14:textId="0CA402D6" w:rsidR="0049128E" w:rsidRPr="00576ED7" w:rsidRDefault="006047DD" w:rsidP="00A6585D">
      <w:pPr>
        <w:widowControl w:val="0"/>
        <w:jc w:val="both"/>
        <w:rPr>
          <w:szCs w:val="24"/>
        </w:rPr>
      </w:pPr>
      <w:r>
        <w:rPr>
          <w:szCs w:val="24"/>
        </w:rPr>
        <w:t>3</w:t>
      </w:r>
      <w:r w:rsidR="0049128E" w:rsidRPr="00576ED7">
        <w:rPr>
          <w:szCs w:val="24"/>
        </w:rPr>
        <w:t xml:space="preserve">.  Think of the ownership of “property” as the ownership of a “bundle of sticks.”  Each stick represents </w:t>
      </w:r>
      <w:r w:rsidR="003225EC">
        <w:rPr>
          <w:szCs w:val="24"/>
        </w:rPr>
        <w:t xml:space="preserve">a </w:t>
      </w:r>
      <w:r w:rsidR="0049128E" w:rsidRPr="00576ED7">
        <w:rPr>
          <w:szCs w:val="24"/>
        </w:rPr>
        <w:t>particular right</w:t>
      </w:r>
      <w:r w:rsidR="009168C9" w:rsidRPr="00576ED7">
        <w:rPr>
          <w:szCs w:val="24"/>
        </w:rPr>
        <w:t xml:space="preserve">. </w:t>
      </w:r>
      <w:r w:rsidR="0049128E" w:rsidRPr="00576ED7">
        <w:rPr>
          <w:szCs w:val="24"/>
        </w:rPr>
        <w:t xml:space="preserve">For example, a holder of a bond may own several sticks, e.g., the right to receive an interest payment in each of ten consecutive years might </w:t>
      </w:r>
      <w:r w:rsidR="005C62E0">
        <w:rPr>
          <w:szCs w:val="24"/>
        </w:rPr>
        <w:t xml:space="preserve">be </w:t>
      </w:r>
      <w:r w:rsidR="0049128E" w:rsidRPr="00576ED7">
        <w:rPr>
          <w:szCs w:val="24"/>
        </w:rPr>
        <w:t>ten sticks, the right to sell the bond might be another stick, the right to the proceeds upon maturity might be another stick</w:t>
      </w:r>
      <w:r w:rsidR="009168C9" w:rsidRPr="00576ED7">
        <w:rPr>
          <w:szCs w:val="24"/>
        </w:rPr>
        <w:t xml:space="preserve">. </w:t>
      </w:r>
      <w:r w:rsidR="0049128E" w:rsidRPr="00576ED7">
        <w:rPr>
          <w:szCs w:val="24"/>
        </w:rPr>
        <w:t>Imagine that we lay the sticks comprising a bond, one on top o</w:t>
      </w:r>
      <w:r w:rsidR="004E5087">
        <w:rPr>
          <w:szCs w:val="24"/>
        </w:rPr>
        <w:t xml:space="preserve">f the other. </w:t>
      </w:r>
      <w:r w:rsidR="0049128E" w:rsidRPr="00576ED7">
        <w:rPr>
          <w:szCs w:val="24"/>
        </w:rPr>
        <w:t>Then we slic</w:t>
      </w:r>
      <w:r w:rsidR="004E5087">
        <w:rPr>
          <w:szCs w:val="24"/>
        </w:rPr>
        <w:t xml:space="preserve">e off a piece of the property. </w:t>
      </w:r>
      <w:r w:rsidR="0049128E" w:rsidRPr="00576ED7">
        <w:rPr>
          <w:szCs w:val="24"/>
        </w:rPr>
        <w:t>We might slice horizontally – and thereby take all or a portio</w:t>
      </w:r>
      <w:r w:rsidR="004E5087">
        <w:rPr>
          <w:szCs w:val="24"/>
        </w:rPr>
        <w:t xml:space="preserve">n of only one or a few sticks. </w:t>
      </w:r>
      <w:r w:rsidR="0049128E" w:rsidRPr="00576ED7">
        <w:rPr>
          <w:szCs w:val="24"/>
        </w:rPr>
        <w:t xml:space="preserve">Or we might slice vertically – and thereby take an identically proportional </w:t>
      </w:r>
      <w:r>
        <w:rPr>
          <w:szCs w:val="24"/>
        </w:rPr>
        <w:t>p</w:t>
      </w:r>
      <w:r w:rsidR="0049128E" w:rsidRPr="00576ED7">
        <w:rPr>
          <w:szCs w:val="24"/>
        </w:rPr>
        <w:t>iece of every</w:t>
      </w:r>
      <w:r>
        <w:rPr>
          <w:szCs w:val="24"/>
        </w:rPr>
        <w:t xml:space="preserve"> </w:t>
      </w:r>
      <w:r w:rsidR="0049128E" w:rsidRPr="00576ED7">
        <w:rPr>
          <w:szCs w:val="24"/>
        </w:rPr>
        <w:t>stick.</w:t>
      </w:r>
    </w:p>
    <w:p w14:paraId="756E8488" w14:textId="77777777" w:rsidR="0049128E" w:rsidRPr="00576ED7" w:rsidRDefault="0049128E" w:rsidP="00A6585D">
      <w:pPr>
        <w:widowControl w:val="0"/>
        <w:jc w:val="both"/>
        <w:rPr>
          <w:szCs w:val="24"/>
        </w:rPr>
      </w:pPr>
    </w:p>
    <w:p w14:paraId="2BDF413B" w14:textId="77777777" w:rsidR="0049128E" w:rsidRPr="00576ED7" w:rsidRDefault="0049128E" w:rsidP="00A6585D">
      <w:pPr>
        <w:widowControl w:val="0"/>
        <w:jc w:val="both"/>
        <w:rPr>
          <w:szCs w:val="24"/>
        </w:rPr>
      </w:pPr>
      <w:r w:rsidRPr="00576ED7">
        <w:rPr>
          <w:szCs w:val="24"/>
        </w:rPr>
        <w:t xml:space="preserve">Consider the accompanying diagrams of </w:t>
      </w:r>
      <w:r w:rsidRPr="00576ED7">
        <w:rPr>
          <w:i/>
          <w:szCs w:val="24"/>
        </w:rPr>
        <w:t>Horst</w:t>
      </w:r>
      <w:r w:rsidRPr="00576ED7">
        <w:rPr>
          <w:szCs w:val="24"/>
        </w:rPr>
        <w:t xml:space="preserve"> and </w:t>
      </w:r>
      <w:r w:rsidRPr="00576ED7">
        <w:rPr>
          <w:i/>
          <w:szCs w:val="24"/>
        </w:rPr>
        <w:t>Blair</w:t>
      </w:r>
      <w:r w:rsidR="004E5087">
        <w:rPr>
          <w:szCs w:val="24"/>
        </w:rPr>
        <w:t xml:space="preserve">. </w:t>
      </w:r>
      <w:r w:rsidRPr="00576ED7">
        <w:rPr>
          <w:szCs w:val="24"/>
        </w:rPr>
        <w:t xml:space="preserve">Do they suggest an analytical model in “assignment of income derived from property” cases? </w:t>
      </w:r>
    </w:p>
    <w:p w14:paraId="2ED63699" w14:textId="77777777" w:rsidR="0049128E" w:rsidRPr="00576ED7" w:rsidRDefault="0049128E" w:rsidP="00A6585D">
      <w:pPr>
        <w:widowControl w:val="0"/>
        <w:ind w:left="720"/>
        <w:jc w:val="both"/>
        <w:rPr>
          <w:szCs w:val="24"/>
        </w:rPr>
      </w:pPr>
      <w:r w:rsidRPr="00576ED7">
        <w:rPr>
          <w:szCs w:val="24"/>
        </w:rPr>
        <w:t>•Slice vertically rather than horizontally?</w:t>
      </w:r>
    </w:p>
    <w:p w14:paraId="6AF94DF7" w14:textId="77777777" w:rsidR="0049128E" w:rsidRPr="00576ED7" w:rsidRDefault="0049128E" w:rsidP="00A6585D">
      <w:pPr>
        <w:widowControl w:val="0"/>
        <w:jc w:val="both"/>
        <w:rPr>
          <w:szCs w:val="24"/>
        </w:rPr>
      </w:pPr>
    </w:p>
    <w:p w14:paraId="7930FA62" w14:textId="1E9187A2" w:rsidR="0049128E" w:rsidRPr="00576ED7" w:rsidRDefault="003225EC" w:rsidP="00A6585D">
      <w:pPr>
        <w:widowControl w:val="0"/>
        <w:jc w:val="both"/>
        <w:rPr>
          <w:szCs w:val="24"/>
        </w:rPr>
      </w:pPr>
      <w:r>
        <w:rPr>
          <w:szCs w:val="24"/>
        </w:rPr>
        <w:t>4</w:t>
      </w:r>
      <w:r w:rsidR="0049128E" w:rsidRPr="00576ED7">
        <w:rPr>
          <w:szCs w:val="24"/>
        </w:rPr>
        <w:t>.</w:t>
      </w:r>
      <w:r w:rsidR="001553C0">
        <w:rPr>
          <w:szCs w:val="24"/>
        </w:rPr>
        <w:t xml:space="preserve"> </w:t>
      </w:r>
      <w:r w:rsidR="0049128E" w:rsidRPr="00576ED7">
        <w:rPr>
          <w:szCs w:val="24"/>
        </w:rPr>
        <w:t xml:space="preserve"> Taxpayer was the life benefi</w:t>
      </w:r>
      <w:r w:rsidR="004E5087">
        <w:rPr>
          <w:szCs w:val="24"/>
        </w:rPr>
        <w:t xml:space="preserve">ciary of a testamentary trust. </w:t>
      </w:r>
      <w:r w:rsidR="0049128E" w:rsidRPr="00576ED7">
        <w:rPr>
          <w:szCs w:val="24"/>
        </w:rPr>
        <w:t>In December 1929, she assigned a specified number of dollars from the income of the trust to cer</w:t>
      </w:r>
      <w:r w:rsidR="004E5087">
        <w:rPr>
          <w:szCs w:val="24"/>
        </w:rPr>
        <w:t xml:space="preserve">tain of her children for 1930. </w:t>
      </w:r>
      <w:r w:rsidR="0049128E" w:rsidRPr="00576ED7">
        <w:rPr>
          <w:szCs w:val="24"/>
        </w:rPr>
        <w:t>The trustee paid the specified children as per Taxpayer’s instructions</w:t>
      </w:r>
      <w:r w:rsidR="009168C9" w:rsidRPr="00576ED7">
        <w:rPr>
          <w:szCs w:val="24"/>
        </w:rPr>
        <w:t xml:space="preserve">. </w:t>
      </w:r>
    </w:p>
    <w:p w14:paraId="670272F7"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64016730" w14:textId="77777777" w:rsidR="0049128E" w:rsidRPr="00576ED7" w:rsidRDefault="0049128E" w:rsidP="00A6585D">
      <w:pPr>
        <w:widowControl w:val="0"/>
        <w:ind w:left="720"/>
        <w:jc w:val="both"/>
        <w:rPr>
          <w:szCs w:val="24"/>
        </w:rPr>
      </w:pPr>
      <w:r w:rsidRPr="00576ED7">
        <w:rPr>
          <w:szCs w:val="24"/>
        </w:rPr>
        <w:t xml:space="preserve">•Should Taxpayer-life beneficiary or the children that she named to receive money in 1930 be subject to income tax on the trust income paid over to the </w:t>
      </w:r>
      <w:r w:rsidR="00F77426" w:rsidRPr="00576ED7">
        <w:rPr>
          <w:noProof/>
          <w:szCs w:val="24"/>
        </w:rPr>
        <w:drawing>
          <wp:anchor distT="57150" distB="57150" distL="57150" distR="57150" simplePos="0" relativeHeight="251949056" behindDoc="0" locked="0" layoutInCell="0" allowOverlap="0" wp14:anchorId="10065CCC" wp14:editId="5F22ACF1">
            <wp:simplePos x="0" y="0"/>
            <wp:positionH relativeFrom="margin">
              <wp:posOffset>0</wp:posOffset>
            </wp:positionH>
            <wp:positionV relativeFrom="paragraph">
              <wp:posOffset>578485</wp:posOffset>
            </wp:positionV>
            <wp:extent cx="3054096" cy="3364992"/>
            <wp:effectExtent l="0" t="0" r="0" b="0"/>
            <wp:wrapSquare wrapText="largest"/>
            <wp:docPr id="3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54096" cy="3364992"/>
                    </a:xfrm>
                    <a:prstGeom prst="rect">
                      <a:avLst/>
                    </a:prstGeom>
                    <a:noFill/>
                  </pic:spPr>
                </pic:pic>
              </a:graphicData>
            </a:graphic>
            <wp14:sizeRelH relativeFrom="page">
              <wp14:pctWidth>0</wp14:pctWidth>
            </wp14:sizeRelH>
            <wp14:sizeRelV relativeFrom="page">
              <wp14:pctHeight>0</wp14:pctHeight>
            </wp14:sizeRelV>
          </wp:anchor>
        </w:drawing>
      </w:r>
      <w:r w:rsidRPr="00576ED7">
        <w:rPr>
          <w:szCs w:val="24"/>
        </w:rPr>
        <w:t xml:space="preserve">children? </w:t>
      </w:r>
      <w:r w:rsidRPr="00576ED7">
        <w:rPr>
          <w:i/>
          <w:szCs w:val="24"/>
        </w:rPr>
        <w:t>See</w:t>
      </w:r>
      <w:r w:rsidRPr="00576ED7">
        <w:rPr>
          <w:szCs w:val="24"/>
        </w:rPr>
        <w:t xml:space="preserve"> </w:t>
      </w:r>
      <w:r w:rsidRPr="00576ED7">
        <w:rPr>
          <w:i/>
          <w:szCs w:val="24"/>
        </w:rPr>
        <w:t>Harrison v. Schaffner</w:t>
      </w:r>
      <w:r w:rsidRPr="00576ED7">
        <w:rPr>
          <w:szCs w:val="24"/>
        </w:rPr>
        <w:t>, 312 U.S. 579, 582-83 (1941).</w:t>
      </w:r>
    </w:p>
    <w:p w14:paraId="24E08723" w14:textId="77777777" w:rsidR="000B0153" w:rsidRDefault="000B0153" w:rsidP="00A6585D">
      <w:pPr>
        <w:widowControl w:val="0"/>
        <w:jc w:val="both"/>
        <w:rPr>
          <w:szCs w:val="24"/>
        </w:rPr>
      </w:pPr>
    </w:p>
    <w:p w14:paraId="54AD165E" w14:textId="3D34536C" w:rsidR="0049128E" w:rsidRPr="00576ED7" w:rsidRDefault="00F77426" w:rsidP="00A6585D">
      <w:pPr>
        <w:widowControl w:val="0"/>
        <w:jc w:val="both"/>
        <w:rPr>
          <w:szCs w:val="24"/>
        </w:rPr>
      </w:pPr>
      <w:r>
        <w:rPr>
          <w:szCs w:val="24"/>
        </w:rPr>
        <w:t>5</w:t>
      </w:r>
      <w:r w:rsidR="0049128E" w:rsidRPr="00576ED7">
        <w:rPr>
          <w:szCs w:val="24"/>
        </w:rPr>
        <w:t>.  Taxpayer established a trust with himself as trustee and his wife as beneficiary</w:t>
      </w:r>
      <w:r w:rsidR="009168C9" w:rsidRPr="00576ED7">
        <w:rPr>
          <w:szCs w:val="24"/>
        </w:rPr>
        <w:t xml:space="preserve">. </w:t>
      </w:r>
      <w:r w:rsidR="0049128E" w:rsidRPr="00576ED7">
        <w:rPr>
          <w:szCs w:val="24"/>
        </w:rPr>
        <w:t>The trust was to last for five years unless either Taxpayer or his wife died earlier</w:t>
      </w:r>
      <w:r w:rsidR="009168C9" w:rsidRPr="00576ED7">
        <w:rPr>
          <w:szCs w:val="24"/>
        </w:rPr>
        <w:t xml:space="preserve">. </w:t>
      </w:r>
      <w:r w:rsidR="0049128E" w:rsidRPr="00576ED7">
        <w:rPr>
          <w:szCs w:val="24"/>
        </w:rPr>
        <w:t xml:space="preserve">Taxpayer placed securities that he owned in the trust. The trust’s net income was to be held for Taxpayer’s </w:t>
      </w:r>
      <w:r w:rsidR="004E5087">
        <w:rPr>
          <w:szCs w:val="24"/>
        </w:rPr>
        <w:t xml:space="preserve">wife. </w:t>
      </w:r>
      <w:r w:rsidR="0049128E" w:rsidRPr="00576ED7">
        <w:rPr>
          <w:szCs w:val="24"/>
        </w:rPr>
        <w:t>Upon termination of the trust, the corpus was to revert to Taxpayer and any accumulated income was to be paid to his wife.</w:t>
      </w:r>
    </w:p>
    <w:p w14:paraId="0F3FE706"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218E809D" w14:textId="77777777" w:rsidR="0049128E" w:rsidRDefault="0049128E" w:rsidP="00A6585D">
      <w:pPr>
        <w:widowControl w:val="0"/>
        <w:ind w:left="720"/>
        <w:jc w:val="both"/>
        <w:rPr>
          <w:szCs w:val="24"/>
        </w:rPr>
      </w:pPr>
      <w:r w:rsidRPr="00576ED7">
        <w:rPr>
          <w:szCs w:val="24"/>
        </w:rPr>
        <w:t xml:space="preserve">•Should Taxpayer-settlor-trustee or his wife be subject to income tax on the trust income paid over to Taxpayer’s wife? </w:t>
      </w:r>
      <w:r w:rsidRPr="00576ED7">
        <w:rPr>
          <w:i/>
          <w:szCs w:val="24"/>
        </w:rPr>
        <w:t>See</w:t>
      </w:r>
      <w:r w:rsidRPr="00576ED7">
        <w:rPr>
          <w:szCs w:val="24"/>
        </w:rPr>
        <w:t xml:space="preserve"> </w:t>
      </w:r>
      <w:r w:rsidRPr="00576ED7">
        <w:rPr>
          <w:i/>
          <w:szCs w:val="24"/>
        </w:rPr>
        <w:t>Helvering v. Clifford</w:t>
      </w:r>
      <w:r w:rsidRPr="00576ED7">
        <w:rPr>
          <w:szCs w:val="24"/>
        </w:rPr>
        <w:t>, 309 U.S. 331, 335 (1940).</w:t>
      </w:r>
    </w:p>
    <w:p w14:paraId="72E8B9AF" w14:textId="77777777" w:rsidR="00B42329" w:rsidRDefault="00B42329" w:rsidP="00A6585D">
      <w:pPr>
        <w:widowControl w:val="0"/>
        <w:ind w:left="720"/>
        <w:jc w:val="both"/>
        <w:rPr>
          <w:szCs w:val="24"/>
        </w:rPr>
      </w:pPr>
    </w:p>
    <w:p w14:paraId="652866AF" w14:textId="0CD34975" w:rsidR="00B42329" w:rsidRDefault="00F77426" w:rsidP="00B42329">
      <w:pPr>
        <w:widowControl w:val="0"/>
        <w:jc w:val="both"/>
        <w:rPr>
          <w:szCs w:val="24"/>
        </w:rPr>
      </w:pPr>
      <w:r>
        <w:rPr>
          <w:szCs w:val="24"/>
        </w:rPr>
        <w:t>5</w:t>
      </w:r>
      <w:r w:rsidR="00B42329">
        <w:rPr>
          <w:szCs w:val="24"/>
        </w:rPr>
        <w:t xml:space="preserve">a. </w:t>
      </w:r>
      <w:r w:rsidR="00B42329" w:rsidRPr="00576ED7">
        <w:rPr>
          <w:szCs w:val="24"/>
        </w:rPr>
        <w:t>Now suppose that Taxpayer placed property in trust, the income from</w:t>
      </w:r>
      <w:r w:rsidR="00B42329">
        <w:rPr>
          <w:szCs w:val="24"/>
        </w:rPr>
        <w:t xml:space="preserve"> </w:t>
      </w:r>
      <w:r w:rsidR="00B42329" w:rsidRPr="00576ED7">
        <w:rPr>
          <w:szCs w:val="24"/>
        </w:rPr>
        <w:t xml:space="preserve">which was to be paid to his wife until she died and then to their </w:t>
      </w:r>
      <w:r w:rsidR="004E5087">
        <w:rPr>
          <w:szCs w:val="24"/>
        </w:rPr>
        <w:t xml:space="preserve">children. </w:t>
      </w:r>
      <w:r w:rsidR="00B42329" w:rsidRPr="00576ED7">
        <w:rPr>
          <w:szCs w:val="24"/>
        </w:rPr>
        <w:t xml:space="preserve">Taxpayer “reserved power ‘to modify or alter in any manner, or revoke in whole or in part, this indenture and the trusts then existing, and the estates and interests in property hereby created[.]?’” Taxpayer did </w:t>
      </w:r>
      <w:r w:rsidR="00B42329" w:rsidRPr="00576ED7">
        <w:rPr>
          <w:i/>
          <w:szCs w:val="24"/>
        </w:rPr>
        <w:t>not</w:t>
      </w:r>
      <w:r w:rsidR="00B42329" w:rsidRPr="00576ED7">
        <w:rPr>
          <w:szCs w:val="24"/>
        </w:rPr>
        <w:t xml:space="preserve"> in fact exercise this power, and the trustee paid income to Taxpayer’s wife.</w:t>
      </w:r>
    </w:p>
    <w:p w14:paraId="59F82801" w14:textId="77777777" w:rsidR="0049128E" w:rsidRPr="00576ED7" w:rsidRDefault="0049128E" w:rsidP="0004661A">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is disposition?</w:t>
      </w:r>
    </w:p>
    <w:p w14:paraId="2023A5CD" w14:textId="77777777" w:rsidR="0049128E" w:rsidRPr="00576ED7" w:rsidRDefault="0049128E" w:rsidP="00A6585D">
      <w:pPr>
        <w:widowControl w:val="0"/>
        <w:ind w:left="720"/>
        <w:jc w:val="both"/>
        <w:rPr>
          <w:szCs w:val="24"/>
        </w:rPr>
      </w:pPr>
      <w:r w:rsidRPr="00576ED7">
        <w:rPr>
          <w:szCs w:val="24"/>
        </w:rPr>
        <w:t>•Should the trust income be taxable income to Taxpayer or to his wife?</w:t>
      </w:r>
    </w:p>
    <w:p w14:paraId="129C717B" w14:textId="77777777" w:rsidR="0049128E" w:rsidRPr="00576ED7" w:rsidRDefault="0049128E" w:rsidP="00A6585D">
      <w:pPr>
        <w:widowControl w:val="0"/>
        <w:ind w:left="720"/>
        <w:jc w:val="both"/>
        <w:rPr>
          <w:szCs w:val="24"/>
        </w:rPr>
      </w:pPr>
      <w:r w:rsidRPr="00576ED7">
        <w:rPr>
          <w:szCs w:val="24"/>
        </w:rPr>
        <w:lastRenderedPageBreak/>
        <w:t>•</w:t>
      </w:r>
      <w:r w:rsidRPr="00576ED7">
        <w:rPr>
          <w:i/>
          <w:szCs w:val="24"/>
        </w:rPr>
        <w:t>See</w:t>
      </w:r>
      <w:r w:rsidRPr="00576ED7">
        <w:rPr>
          <w:szCs w:val="24"/>
        </w:rPr>
        <w:t xml:space="preserve"> </w:t>
      </w:r>
      <w:r w:rsidRPr="00576ED7">
        <w:rPr>
          <w:i/>
          <w:szCs w:val="24"/>
        </w:rPr>
        <w:t>Corliss v. Bowers</w:t>
      </w:r>
      <w:r w:rsidRPr="00576ED7">
        <w:rPr>
          <w:szCs w:val="24"/>
        </w:rPr>
        <w:t>, 281 U.S. 376, 378 (1930).</w:t>
      </w:r>
    </w:p>
    <w:p w14:paraId="16BA4484" w14:textId="77777777" w:rsidR="0049128E" w:rsidRPr="00576ED7" w:rsidRDefault="0049128E" w:rsidP="00A6585D">
      <w:pPr>
        <w:widowControl w:val="0"/>
        <w:jc w:val="both"/>
        <w:rPr>
          <w:szCs w:val="24"/>
        </w:rPr>
      </w:pPr>
    </w:p>
    <w:p w14:paraId="02E344B6" w14:textId="77777777" w:rsidR="0049128E" w:rsidRPr="00576ED7" w:rsidRDefault="00F77426" w:rsidP="00A6585D">
      <w:pPr>
        <w:widowControl w:val="0"/>
        <w:jc w:val="both"/>
        <w:rPr>
          <w:szCs w:val="24"/>
        </w:rPr>
      </w:pPr>
      <w:r>
        <w:rPr>
          <w:szCs w:val="24"/>
        </w:rPr>
        <w:t>6</w:t>
      </w:r>
      <w:r w:rsidR="0049128E" w:rsidRPr="00576ED7">
        <w:rPr>
          <w:szCs w:val="24"/>
        </w:rPr>
        <w:t>.  Again: is the tree-fruits analogy useful in difficult cases? Consider what happens when the fruit of labor is property from which income may be derived.</w:t>
      </w:r>
    </w:p>
    <w:p w14:paraId="0AD05E13" w14:textId="77777777" w:rsidR="002A17A5" w:rsidRDefault="002A17A5" w:rsidP="00A6585D">
      <w:pPr>
        <w:widowControl w:val="0"/>
        <w:jc w:val="both"/>
        <w:rPr>
          <w:b/>
          <w:szCs w:val="24"/>
        </w:rPr>
      </w:pPr>
    </w:p>
    <w:p w14:paraId="76B5B55F" w14:textId="77777777" w:rsidR="002A17A5" w:rsidRDefault="002A17A5" w:rsidP="00A6585D">
      <w:pPr>
        <w:widowControl w:val="0"/>
        <w:jc w:val="both"/>
        <w:rPr>
          <w:b/>
          <w:szCs w:val="24"/>
        </w:rPr>
      </w:pPr>
    </w:p>
    <w:p w14:paraId="49FE2956" w14:textId="77777777" w:rsidR="0049128E" w:rsidRPr="00576ED7" w:rsidRDefault="0049128E" w:rsidP="00A6585D">
      <w:pPr>
        <w:widowControl w:val="0"/>
        <w:jc w:val="both"/>
        <w:rPr>
          <w:szCs w:val="24"/>
        </w:rPr>
      </w:pPr>
      <w:r w:rsidRPr="00576ED7">
        <w:rPr>
          <w:b/>
          <w:szCs w:val="24"/>
        </w:rPr>
        <w:t>Heim v. Fitzpatrick</w:t>
      </w:r>
      <w:r w:rsidRPr="00576ED7">
        <w:rPr>
          <w:szCs w:val="24"/>
        </w:rPr>
        <w:t>, 262 F.2d 887 (</w:t>
      </w:r>
      <w:r w:rsidR="00B21CC1" w:rsidRPr="00576ED7">
        <w:rPr>
          <w:szCs w:val="24"/>
        </w:rPr>
        <w:t>2</w:t>
      </w:r>
      <w:r w:rsidR="00CC4723">
        <w:rPr>
          <w:szCs w:val="24"/>
          <w:vertAlign w:val="superscript"/>
        </w:rPr>
        <w:t>d</w:t>
      </w:r>
      <w:r w:rsidR="00B21CC1" w:rsidRPr="00576ED7">
        <w:rPr>
          <w:szCs w:val="24"/>
        </w:rPr>
        <w:t xml:space="preserve"> Cir.</w:t>
      </w:r>
      <w:r w:rsidRPr="00576ED7">
        <w:rPr>
          <w:szCs w:val="24"/>
        </w:rPr>
        <w:t xml:space="preserve"> 1959)</w:t>
      </w:r>
      <w:r w:rsidRPr="00576ED7">
        <w:rPr>
          <w:szCs w:val="24"/>
        </w:rPr>
        <w:fldChar w:fldCharType="begin"/>
      </w:r>
      <w:r w:rsidRPr="00576ED7">
        <w:rPr>
          <w:szCs w:val="24"/>
        </w:rPr>
        <w:instrText xml:space="preserve"> TC \l2 "Heim v. Fitzpatrick, 262 F.2d 887 (CA2 1959)</w:instrText>
      </w:r>
      <w:r w:rsidRPr="00576ED7">
        <w:rPr>
          <w:szCs w:val="24"/>
        </w:rPr>
        <w:fldChar w:fldCharType="end"/>
      </w:r>
      <w:r w:rsidRPr="00576ED7">
        <w:rPr>
          <w:szCs w:val="24"/>
        </w:rPr>
        <w:t>.</w:t>
      </w:r>
    </w:p>
    <w:p w14:paraId="3684AE98" w14:textId="77777777" w:rsidR="0049128E" w:rsidRPr="00576ED7" w:rsidRDefault="0049128E" w:rsidP="00A6585D">
      <w:pPr>
        <w:widowControl w:val="0"/>
        <w:jc w:val="both"/>
        <w:rPr>
          <w:szCs w:val="24"/>
        </w:rPr>
      </w:pPr>
    </w:p>
    <w:p w14:paraId="1B2ADBB5" w14:textId="77777777" w:rsidR="0049128E" w:rsidRPr="00576ED7" w:rsidRDefault="0049128E" w:rsidP="00A6585D">
      <w:pPr>
        <w:widowControl w:val="0"/>
        <w:jc w:val="both"/>
        <w:rPr>
          <w:szCs w:val="24"/>
        </w:rPr>
      </w:pPr>
      <w:r w:rsidRPr="00576ED7">
        <w:rPr>
          <w:szCs w:val="24"/>
        </w:rPr>
        <w:t>Before SWAN and MOORE, Circuit Judges, and KAUFMAN, District Judge.</w:t>
      </w:r>
    </w:p>
    <w:p w14:paraId="563B641A" w14:textId="77777777" w:rsidR="0049128E" w:rsidRPr="00576ED7" w:rsidRDefault="0049128E" w:rsidP="00A6585D">
      <w:pPr>
        <w:widowControl w:val="0"/>
        <w:jc w:val="both"/>
        <w:rPr>
          <w:szCs w:val="24"/>
        </w:rPr>
      </w:pPr>
    </w:p>
    <w:p w14:paraId="3F7C1FDF" w14:textId="77777777" w:rsidR="0049128E" w:rsidRPr="00576ED7" w:rsidRDefault="0049128E" w:rsidP="00A6585D">
      <w:pPr>
        <w:widowControl w:val="0"/>
        <w:jc w:val="both"/>
        <w:rPr>
          <w:szCs w:val="24"/>
        </w:rPr>
      </w:pPr>
      <w:r w:rsidRPr="00576ED7">
        <w:rPr>
          <w:szCs w:val="24"/>
        </w:rPr>
        <w:t>SWAN, Circuit Judge.</w:t>
      </w:r>
    </w:p>
    <w:p w14:paraId="17DF9378" w14:textId="77777777" w:rsidR="0049128E" w:rsidRPr="00576ED7" w:rsidRDefault="0049128E" w:rsidP="00A6585D">
      <w:pPr>
        <w:widowControl w:val="0"/>
        <w:jc w:val="both"/>
        <w:rPr>
          <w:szCs w:val="24"/>
        </w:rPr>
      </w:pPr>
    </w:p>
    <w:p w14:paraId="772913D2" w14:textId="77777777" w:rsidR="0049128E" w:rsidRDefault="0049128E" w:rsidP="00A6585D">
      <w:pPr>
        <w:widowControl w:val="0"/>
        <w:jc w:val="both"/>
        <w:rPr>
          <w:szCs w:val="24"/>
        </w:rPr>
      </w:pPr>
      <w:r w:rsidRPr="00576ED7">
        <w:rPr>
          <w:szCs w:val="24"/>
        </w:rPr>
        <w:t>This litigation involves income taxes of Lewis R. Heim, for the years 1943 through 1946.  On audit of the taxpayer’s returns, the Commissioner of Internal Revenue determined that his taxable income in each of said years should be increased by adding thereto patent royalty payments received by his wife, his son and his daughter. The resulting deficiencies were paid under protest to defendant Fitzpatrick, Collector of Internal Revenue for the District of Connecticut.  Thereafter claims for refund were filed and rejected. The present action was timely commenced ... It was heard upon an agreed statement of facts and supplemental affidavits.  Each party moved for summary judgment. The plaintiff’s motion was denied and the defendant’s granted. ...</w:t>
      </w:r>
    </w:p>
    <w:p w14:paraId="7DEA4616" w14:textId="77777777" w:rsidR="005724DA" w:rsidRPr="00576ED7" w:rsidRDefault="005724DA" w:rsidP="00A6585D">
      <w:pPr>
        <w:widowControl w:val="0"/>
        <w:jc w:val="both"/>
        <w:rPr>
          <w:szCs w:val="24"/>
        </w:rPr>
      </w:pPr>
    </w:p>
    <w:p w14:paraId="1F8FC24A" w14:textId="77777777" w:rsidR="0049128E" w:rsidRPr="00576ED7" w:rsidRDefault="0049128E" w:rsidP="00A6585D">
      <w:pPr>
        <w:widowControl w:val="0"/>
        <w:jc w:val="both"/>
        <w:rPr>
          <w:szCs w:val="24"/>
        </w:rPr>
      </w:pPr>
      <w:r w:rsidRPr="00576ED7">
        <w:rPr>
          <w:szCs w:val="24"/>
        </w:rPr>
        <w:t>Plaintiff was the inventor of a new type of rod end and spherical bearing.  In September 1942 he applied for a patent thereon. On November 5, 1942 he applied for a further patent on improveme</w:t>
      </w:r>
      <w:r w:rsidR="00185FE6">
        <w:rPr>
          <w:szCs w:val="24"/>
        </w:rPr>
        <w:t xml:space="preserve">nts of his original invention. </w:t>
      </w:r>
      <w:r w:rsidRPr="00576ED7">
        <w:rPr>
          <w:szCs w:val="24"/>
        </w:rPr>
        <w:t>Thereafter on November 17, 1942 he executed a formal written assignment of his invention and of the patents which might be issued for it and for improvements thereof to The Heim Company.</w:t>
      </w:r>
      <w:r w:rsidRPr="00576ED7">
        <w:rPr>
          <w:rStyle w:val="FootnoteReference"/>
          <w:szCs w:val="24"/>
        </w:rPr>
        <w:footnoteReference w:id="87"/>
      </w:r>
      <w:r w:rsidRPr="00576ED7">
        <w:rPr>
          <w:szCs w:val="24"/>
        </w:rPr>
        <w:t xml:space="preserve"> This was duly recorded in the Patent Office and in January 1945 and May 1946 plaintiff’s patent applications were acted on favorably and patents thereon were issued to the Company. The assignment to the Company was made pursuant to an oral agreement, subsequently reduced to a writing dated July 29, 1943, by which it was agreed (1) that the Company need pay no royalties on bearings manufactured by it prior to July 1, 1943; (2) that after that date the Company would pay specified royalties on 12 types of bearings; (3) that on new types of bearings it would pay royalties to be agreed upon prior to their manufacture; (4) that if the royalties for any two consecutive months or for any one </w:t>
      </w:r>
      <w:r w:rsidRPr="00576ED7">
        <w:rPr>
          <w:szCs w:val="24"/>
        </w:rPr>
        <w:lastRenderedPageBreak/>
        <w:t>year should fall below stated amounts, plaintiff at his option might cancel the agreement and thereupon all rights granted by him under the agreement and under any and all assigned patents should revert to him, his heirs and assigns; and (5) that this agreement is not transferable by the Company.</w:t>
      </w:r>
    </w:p>
    <w:p w14:paraId="691D53F1" w14:textId="77777777" w:rsidR="0049128E" w:rsidRPr="00576ED7" w:rsidRDefault="0049128E" w:rsidP="00A6585D">
      <w:pPr>
        <w:widowControl w:val="0"/>
        <w:jc w:val="both"/>
        <w:rPr>
          <w:szCs w:val="24"/>
        </w:rPr>
      </w:pPr>
    </w:p>
    <w:p w14:paraId="252A3432" w14:textId="77777777" w:rsidR="0049128E" w:rsidRPr="00576ED7" w:rsidRDefault="0049128E" w:rsidP="00A6585D">
      <w:pPr>
        <w:widowControl w:val="0"/>
        <w:jc w:val="both"/>
        <w:rPr>
          <w:szCs w:val="24"/>
        </w:rPr>
      </w:pPr>
      <w:r w:rsidRPr="00576ED7">
        <w:rPr>
          <w:szCs w:val="24"/>
        </w:rPr>
        <w:t>In August 1943 plaintiff assigned to his wife ‘an undivided interest of 25 per cent in said agreement with The Heim Company dated July 29, 1943, and in all his inventions and patent rights, past and future, referred to therein and in all rights and benefits of the First Party (plaintiff) thereunder * * *.’ A similar assignment was given to his so</w:t>
      </w:r>
      <w:r w:rsidR="00185FE6">
        <w:rPr>
          <w:szCs w:val="24"/>
        </w:rPr>
        <w:t xml:space="preserve">n and another to his daughter. </w:t>
      </w:r>
      <w:r w:rsidRPr="00576ED7">
        <w:rPr>
          <w:szCs w:val="24"/>
        </w:rPr>
        <w:t>Plaintiff paid gift taxes on the assignments. The Company was notified of them and thereafter it made all royalty payments accordingly. As additional types of bearings were put into production from time to time the royalties on them were fixed by agreement between the Company and the plaintiff and his three assignees.</w:t>
      </w:r>
    </w:p>
    <w:p w14:paraId="5F212E5D" w14:textId="77777777" w:rsidR="0049128E" w:rsidRPr="00576ED7" w:rsidRDefault="0049128E" w:rsidP="00A6585D">
      <w:pPr>
        <w:widowControl w:val="0"/>
        <w:jc w:val="both"/>
        <w:rPr>
          <w:szCs w:val="24"/>
        </w:rPr>
      </w:pPr>
    </w:p>
    <w:p w14:paraId="16FC9B93" w14:textId="77777777" w:rsidR="0049128E" w:rsidRPr="00576ED7" w:rsidRDefault="0049128E" w:rsidP="00A6585D">
      <w:pPr>
        <w:widowControl w:val="0"/>
        <w:jc w:val="both"/>
        <w:rPr>
          <w:szCs w:val="24"/>
        </w:rPr>
      </w:pPr>
      <w:r w:rsidRPr="00576ED7">
        <w:rPr>
          <w:szCs w:val="24"/>
        </w:rPr>
        <w:t>The Commissioner of Internal Revenue decided that all of the royalties paid by the Company to plaintiff’s wife and children during the taxable year</w:t>
      </w:r>
      <w:r w:rsidR="00185FE6">
        <w:rPr>
          <w:szCs w:val="24"/>
        </w:rPr>
        <w:t xml:space="preserve">s in suit were taxable to him. </w:t>
      </w:r>
      <w:r w:rsidRPr="00576ED7">
        <w:rPr>
          <w:szCs w:val="24"/>
        </w:rPr>
        <w:t>This resulted in a deficiency which the plaintiff paid ...</w:t>
      </w:r>
    </w:p>
    <w:p w14:paraId="73E91E8E" w14:textId="77777777" w:rsidR="0049128E" w:rsidRPr="00576ED7" w:rsidRDefault="0049128E" w:rsidP="00A6585D">
      <w:pPr>
        <w:widowControl w:val="0"/>
        <w:jc w:val="both"/>
        <w:rPr>
          <w:szCs w:val="24"/>
        </w:rPr>
      </w:pPr>
    </w:p>
    <w:p w14:paraId="51462AB7" w14:textId="77777777" w:rsidR="0049128E" w:rsidRPr="00576ED7" w:rsidRDefault="0049128E" w:rsidP="00A6585D">
      <w:pPr>
        <w:widowControl w:val="0"/>
        <w:jc w:val="both"/>
        <w:rPr>
          <w:szCs w:val="24"/>
        </w:rPr>
      </w:pPr>
      <w:r w:rsidRPr="00576ED7">
        <w:rPr>
          <w:szCs w:val="24"/>
        </w:rPr>
        <w:t xml:space="preserve">The appellant contends that the assignments to his wife and children transferred to them income-producing property and consequently the royalty payments were taxable to his donees, as held in </w:t>
      </w:r>
      <w:r w:rsidRPr="00576ED7">
        <w:rPr>
          <w:i/>
          <w:szCs w:val="24"/>
        </w:rPr>
        <w:t>Blair v. Commissioner</w:t>
      </w:r>
      <w:r w:rsidRPr="00576ED7">
        <w:rPr>
          <w:szCs w:val="24"/>
        </w:rPr>
        <w:t>, 300 U.S. 5. [footnote omitted].  Judge Anderson, however, was of opinion that (151 F.</w:t>
      </w:r>
      <w:r w:rsidR="00B65562" w:rsidRPr="00576ED7">
        <w:rPr>
          <w:szCs w:val="24"/>
        </w:rPr>
        <w:t xml:space="preserve"> </w:t>
      </w:r>
      <w:r w:rsidRPr="00576ED7">
        <w:rPr>
          <w:szCs w:val="24"/>
        </w:rPr>
        <w:t>Supp. 576):</w:t>
      </w:r>
    </w:p>
    <w:p w14:paraId="0BE19583" w14:textId="77777777" w:rsidR="0049128E" w:rsidRPr="00576ED7" w:rsidRDefault="0049128E" w:rsidP="00A6585D">
      <w:pPr>
        <w:widowControl w:val="0"/>
        <w:jc w:val="both"/>
        <w:rPr>
          <w:szCs w:val="24"/>
        </w:rPr>
      </w:pPr>
    </w:p>
    <w:p w14:paraId="68316CB3" w14:textId="77777777" w:rsidR="0049128E" w:rsidRPr="00576ED7" w:rsidRDefault="0049128E" w:rsidP="00A6585D">
      <w:pPr>
        <w:widowControl w:val="0"/>
        <w:ind w:left="720"/>
        <w:jc w:val="both"/>
        <w:rPr>
          <w:szCs w:val="24"/>
        </w:rPr>
      </w:pPr>
      <w:r w:rsidRPr="00576ED7">
        <w:rPr>
          <w:szCs w:val="24"/>
        </w:rPr>
        <w:t>‘The income-producing property, i.e., the patents, had been assigned by the taxpayer to the corporation.  What he had left was a right to a portion of the income which the patents produced.  He had the power to dispose of and divert the stream of this income as he saw fit.’</w:t>
      </w:r>
    </w:p>
    <w:p w14:paraId="4B23EC03" w14:textId="77777777" w:rsidR="0049128E" w:rsidRPr="00576ED7" w:rsidRDefault="0049128E" w:rsidP="00A6585D">
      <w:pPr>
        <w:widowControl w:val="0"/>
        <w:jc w:val="both"/>
        <w:rPr>
          <w:szCs w:val="24"/>
        </w:rPr>
      </w:pPr>
    </w:p>
    <w:p w14:paraId="3C2218E4" w14:textId="77777777" w:rsidR="0049128E" w:rsidRPr="00576ED7" w:rsidRDefault="0049128E" w:rsidP="00A6585D">
      <w:pPr>
        <w:widowControl w:val="0"/>
        <w:jc w:val="both"/>
        <w:rPr>
          <w:szCs w:val="24"/>
        </w:rPr>
      </w:pPr>
      <w:r w:rsidRPr="00576ED7">
        <w:rPr>
          <w:szCs w:val="24"/>
        </w:rPr>
        <w:t xml:space="preserve">Consequently he ruled that the principles applied by the Supreme Court in </w:t>
      </w:r>
      <w:r w:rsidRPr="00576ED7">
        <w:rPr>
          <w:i/>
          <w:szCs w:val="24"/>
        </w:rPr>
        <w:t>Helvering v. Horst</w:t>
      </w:r>
      <w:r w:rsidRPr="00576ED7">
        <w:rPr>
          <w:szCs w:val="24"/>
        </w:rPr>
        <w:t xml:space="preserve">, 311 U.S. 112 and </w:t>
      </w:r>
      <w:r w:rsidRPr="00576ED7">
        <w:rPr>
          <w:i/>
          <w:szCs w:val="24"/>
        </w:rPr>
        <w:t>Helvering v. Eubank</w:t>
      </w:r>
      <w:r w:rsidRPr="00576ED7">
        <w:rPr>
          <w:szCs w:val="24"/>
        </w:rPr>
        <w:t>, 311 U.S. 122 required all the royalty payments to be treated as income of plaintiff.</w:t>
      </w:r>
    </w:p>
    <w:p w14:paraId="0321A897" w14:textId="77777777" w:rsidR="0049128E" w:rsidRPr="00576ED7" w:rsidRDefault="0049128E" w:rsidP="00A6585D">
      <w:pPr>
        <w:widowControl w:val="0"/>
        <w:jc w:val="both"/>
        <w:rPr>
          <w:szCs w:val="24"/>
        </w:rPr>
      </w:pPr>
    </w:p>
    <w:p w14:paraId="3D4D6074" w14:textId="77777777" w:rsidR="0049128E" w:rsidRPr="00576ED7" w:rsidRDefault="0049128E" w:rsidP="00A6585D">
      <w:pPr>
        <w:widowControl w:val="0"/>
        <w:jc w:val="both"/>
        <w:rPr>
          <w:szCs w:val="24"/>
        </w:rPr>
      </w:pPr>
      <w:r w:rsidRPr="00576ED7">
        <w:rPr>
          <w:szCs w:val="24"/>
        </w:rPr>
        <w:t xml:space="preserve">The question is not free from doubt, but the court believes that the transfers in this case were gifts of income-producing property and that neither </w:t>
      </w:r>
      <w:r w:rsidRPr="00576ED7">
        <w:rPr>
          <w:i/>
          <w:szCs w:val="24"/>
        </w:rPr>
        <w:t>Horst</w:t>
      </w:r>
      <w:r w:rsidRPr="00576ED7">
        <w:rPr>
          <w:szCs w:val="24"/>
        </w:rPr>
        <w:t xml:space="preserve"> nor </w:t>
      </w:r>
      <w:r w:rsidRPr="00576ED7">
        <w:rPr>
          <w:i/>
          <w:szCs w:val="24"/>
        </w:rPr>
        <w:t>Eubank</w:t>
      </w:r>
      <w:r w:rsidRPr="00576ED7">
        <w:rPr>
          <w:szCs w:val="24"/>
        </w:rPr>
        <w:t xml:space="preserve"> requires the contrary view.  In the </w:t>
      </w:r>
      <w:r w:rsidRPr="00576ED7">
        <w:rPr>
          <w:i/>
          <w:szCs w:val="24"/>
        </w:rPr>
        <w:t>Horst</w:t>
      </w:r>
      <w:r w:rsidRPr="00576ED7">
        <w:rPr>
          <w:szCs w:val="24"/>
        </w:rPr>
        <w:t xml:space="preserve"> case the taxpayer detached interest coupons from negotiable bonds, which he retained, and made a gift of the coupons, shortly before their due date, to his son who collected them in the same year at maturity.  </w:t>
      </w:r>
      <w:r w:rsidRPr="00576ED7">
        <w:rPr>
          <w:i/>
          <w:szCs w:val="24"/>
        </w:rPr>
        <w:t>Lucas v. Earl</w:t>
      </w:r>
      <w:r w:rsidRPr="00576ED7">
        <w:rPr>
          <w:szCs w:val="24"/>
        </w:rPr>
        <w:t xml:space="preserve">, 281 U.S. 111, which held that an assignment of unearned future income for personal services is taxable to the assignor, was extended to cover the assignment in </w:t>
      </w:r>
      <w:r w:rsidRPr="00576ED7">
        <w:rPr>
          <w:i/>
          <w:szCs w:val="24"/>
        </w:rPr>
        <w:t>Horst</w:t>
      </w:r>
      <w:r w:rsidRPr="00576ED7">
        <w:rPr>
          <w:szCs w:val="24"/>
        </w:rPr>
        <w:t>, the court saying,</w:t>
      </w:r>
    </w:p>
    <w:p w14:paraId="5C7A1370" w14:textId="77777777" w:rsidR="0049128E" w:rsidRPr="00576ED7" w:rsidRDefault="0049128E" w:rsidP="00A6585D">
      <w:pPr>
        <w:widowControl w:val="0"/>
        <w:jc w:val="both"/>
        <w:rPr>
          <w:szCs w:val="24"/>
        </w:rPr>
      </w:pPr>
    </w:p>
    <w:p w14:paraId="5248A39A" w14:textId="77777777" w:rsidR="0049128E" w:rsidRPr="00576ED7" w:rsidRDefault="0049128E" w:rsidP="00A6585D">
      <w:pPr>
        <w:widowControl w:val="0"/>
        <w:ind w:left="720"/>
        <w:jc w:val="both"/>
        <w:rPr>
          <w:szCs w:val="24"/>
        </w:rPr>
      </w:pPr>
      <w:r w:rsidRPr="00576ED7">
        <w:rPr>
          <w:szCs w:val="24"/>
        </w:rPr>
        <w:t>‘Nor is it perceived that there is any adequate basis for distinguishing between the gift of interest coupons here and a gift of salary or commissions.’</w:t>
      </w:r>
    </w:p>
    <w:p w14:paraId="47B924B6" w14:textId="77777777" w:rsidR="0049128E" w:rsidRPr="00576ED7" w:rsidRDefault="0049128E" w:rsidP="00A6585D">
      <w:pPr>
        <w:widowControl w:val="0"/>
        <w:jc w:val="both"/>
        <w:rPr>
          <w:szCs w:val="24"/>
        </w:rPr>
      </w:pPr>
    </w:p>
    <w:p w14:paraId="24C224D3" w14:textId="77777777" w:rsidR="0049128E" w:rsidRPr="00576ED7" w:rsidRDefault="0049128E" w:rsidP="00A6585D">
      <w:pPr>
        <w:widowControl w:val="0"/>
        <w:jc w:val="both"/>
        <w:rPr>
          <w:szCs w:val="24"/>
        </w:rPr>
      </w:pPr>
      <w:r w:rsidRPr="00576ED7">
        <w:rPr>
          <w:szCs w:val="24"/>
        </w:rPr>
        <w:t xml:space="preserve">In the </w:t>
      </w:r>
      <w:r w:rsidRPr="00576ED7">
        <w:rPr>
          <w:i/>
          <w:szCs w:val="24"/>
        </w:rPr>
        <w:t>Eubank</w:t>
      </w:r>
      <w:r w:rsidRPr="00576ED7">
        <w:rPr>
          <w:szCs w:val="24"/>
        </w:rPr>
        <w:t xml:space="preserve"> case the taxpayer assigned a contract which entitled him to receive previously earned insurance renewal commissions.  In holding the income taxable to the assignor the court found that the issues were not distinguishable from those in </w:t>
      </w:r>
      <w:r w:rsidRPr="00576ED7">
        <w:rPr>
          <w:i/>
          <w:szCs w:val="24"/>
        </w:rPr>
        <w:t>Horst</w:t>
      </w:r>
      <w:r w:rsidRPr="00576ED7">
        <w:rPr>
          <w:szCs w:val="24"/>
        </w:rPr>
        <w:t>.  No reference was made to the assignment of the underlying contract.</w:t>
      </w:r>
      <w:r w:rsidRPr="00576ED7">
        <w:rPr>
          <w:rStyle w:val="FootnoteReference"/>
          <w:szCs w:val="24"/>
        </w:rPr>
        <w:footnoteReference w:id="88"/>
      </w:r>
    </w:p>
    <w:p w14:paraId="470B69CD" w14:textId="77777777" w:rsidR="0022384A" w:rsidRDefault="0022384A" w:rsidP="00A6585D">
      <w:pPr>
        <w:widowControl w:val="0"/>
        <w:jc w:val="both"/>
        <w:rPr>
          <w:szCs w:val="24"/>
        </w:rPr>
      </w:pPr>
    </w:p>
    <w:p w14:paraId="1BE6AB53" w14:textId="77777777" w:rsidR="0049128E" w:rsidRPr="00576ED7" w:rsidRDefault="0049128E" w:rsidP="00A6585D">
      <w:pPr>
        <w:widowControl w:val="0"/>
        <w:jc w:val="both"/>
        <w:rPr>
          <w:szCs w:val="24"/>
        </w:rPr>
      </w:pPr>
      <w:r w:rsidRPr="00576ED7">
        <w:rPr>
          <w:szCs w:val="24"/>
        </w:rPr>
        <w:t>In the present case more than a bare right to receive future royalties was assigned by plaintiff to his donees. Under the terms of his contract with The Heim Company he retained the power to bargain for the fixing of royalties on new types of bearings, i.e., bearings other than the 12 products on which royalties were specified. This power was assigned and the assignees exercised it as to new products.  Plaintiff also retained a reversionary interest in his invention and patents by reason of his option to cancel the agreement if certain conditions were not fulfilled. This interest was also assigned. The fact that the option was not exercised in 1945, when it could have been, is irrelevant so far as concerns the existence of the reversionary interest.  We think that the rights retained by plaintiff and assigned to his wife and children were sufficiently substantial to justify the view that they were given income-producing property.</w:t>
      </w:r>
    </w:p>
    <w:p w14:paraId="7B475E6C" w14:textId="77777777" w:rsidR="0049128E" w:rsidRPr="00576ED7" w:rsidRDefault="0049128E" w:rsidP="00A6585D">
      <w:pPr>
        <w:widowControl w:val="0"/>
        <w:jc w:val="both"/>
        <w:rPr>
          <w:szCs w:val="24"/>
        </w:rPr>
      </w:pPr>
    </w:p>
    <w:p w14:paraId="7BFE5C2D" w14:textId="77777777" w:rsidR="0049128E" w:rsidRDefault="0049128E" w:rsidP="00A6585D">
      <w:pPr>
        <w:widowControl w:val="0"/>
        <w:jc w:val="both"/>
        <w:rPr>
          <w:szCs w:val="24"/>
        </w:rPr>
      </w:pPr>
      <w:r w:rsidRPr="00576ED7">
        <w:rPr>
          <w:szCs w:val="24"/>
        </w:rPr>
        <w:t xml:space="preserve">In addition to Judge Anderson’s ground of decision appellee advances a further argument in support of the judgment, namely, that the plaintiff retained sufficient control over the invention and the royalties to make it reasonable to treat him as owner of that income for tax purposes. </w:t>
      </w:r>
      <w:r w:rsidRPr="00576ED7">
        <w:rPr>
          <w:i/>
          <w:szCs w:val="24"/>
        </w:rPr>
        <w:t>Commissioner v. Sunnen</w:t>
      </w:r>
      <w:r w:rsidRPr="00576ED7">
        <w:rPr>
          <w:szCs w:val="24"/>
        </w:rPr>
        <w:t xml:space="preserve">, 333 U.S. 591 is relied upon. There a patent was licensed under a royalty contract with a corporation in which the taxpayer-inventor held 89% of the stock. An assignment of the royalty contract to the taxpayer’s wife was held ineffective to shift the tax, since the taxpayer retained control over the royalty payments to his wife by virtue of his control of the corporation, which could cancel the contract at any time. The argument is that, although plaintiff himself owned only 1% of The Heim Company stock, his wife and daughter together owned 68% and it is reasonable to infer from </w:t>
      </w:r>
      <w:r w:rsidRPr="00576ED7">
        <w:rPr>
          <w:szCs w:val="24"/>
        </w:rPr>
        <w:lastRenderedPageBreak/>
        <w:t>depositions introduced by the Commissioner that they would follow the plaintiff’s advice. Judge Anderson did not find it necessary to pass on this contention.  But we are satisfied that the record would not support a finding that plaintiff controlled the corporation whose active heads were the son and son-in-law.  No inference can reasonably be drawn that the daughter would be likely to follow her father’s advice rather than her husband’s or brother’s with respect to action by the corporation.</w:t>
      </w:r>
    </w:p>
    <w:p w14:paraId="28ED6BEB" w14:textId="77777777" w:rsidR="00C24DED" w:rsidRDefault="00C24DED" w:rsidP="00A6585D">
      <w:pPr>
        <w:widowControl w:val="0"/>
        <w:jc w:val="both"/>
        <w:rPr>
          <w:szCs w:val="24"/>
        </w:rPr>
      </w:pPr>
      <w:r>
        <w:rPr>
          <w:szCs w:val="24"/>
        </w:rPr>
        <w:t>….</w:t>
      </w:r>
    </w:p>
    <w:p w14:paraId="3751E2CC" w14:textId="77777777" w:rsidR="00C24DED" w:rsidRPr="00576ED7" w:rsidRDefault="00C24DED" w:rsidP="00C24DED">
      <w:pPr>
        <w:widowControl w:val="0"/>
        <w:jc w:val="both"/>
        <w:rPr>
          <w:szCs w:val="24"/>
        </w:rPr>
      </w:pPr>
    </w:p>
    <w:p w14:paraId="5B769070" w14:textId="77777777" w:rsidR="00C24DED" w:rsidRPr="00576ED7" w:rsidRDefault="00C24DED" w:rsidP="00C24DED">
      <w:pPr>
        <w:widowControl w:val="0"/>
        <w:jc w:val="both"/>
        <w:rPr>
          <w:szCs w:val="24"/>
        </w:rPr>
      </w:pPr>
      <w:r w:rsidRPr="00576ED7">
        <w:rPr>
          <w:szCs w:val="24"/>
        </w:rPr>
        <w:t>For the foregoing reasons we hold that the judgment should be reversed and the cause remanded with directions to grant plaintiff’s motion for summary judgment.</w:t>
      </w:r>
    </w:p>
    <w:p w14:paraId="6E8FFAD7" w14:textId="77777777" w:rsidR="00C24DED" w:rsidRPr="00576ED7" w:rsidRDefault="00C24DED" w:rsidP="00C24DED">
      <w:pPr>
        <w:widowControl w:val="0"/>
        <w:jc w:val="both"/>
        <w:rPr>
          <w:szCs w:val="24"/>
        </w:rPr>
      </w:pPr>
    </w:p>
    <w:p w14:paraId="2497085D" w14:textId="77777777" w:rsidR="00C24DED" w:rsidRDefault="00C24DED" w:rsidP="00C24DED">
      <w:pPr>
        <w:widowControl w:val="0"/>
        <w:jc w:val="both"/>
        <w:rPr>
          <w:szCs w:val="24"/>
        </w:rPr>
      </w:pPr>
      <w:r w:rsidRPr="00576ED7">
        <w:rPr>
          <w:szCs w:val="24"/>
        </w:rPr>
        <w:t>So ordered</w:t>
      </w:r>
      <w:r>
        <w:rPr>
          <w:szCs w:val="24"/>
        </w:rPr>
        <w:t>.</w:t>
      </w:r>
    </w:p>
    <w:p w14:paraId="51288DCF" w14:textId="77777777" w:rsidR="00541AA5" w:rsidRDefault="00541AA5" w:rsidP="00C24DED">
      <w:pPr>
        <w:widowControl w:val="0"/>
        <w:jc w:val="both"/>
        <w:rPr>
          <w:szCs w:val="24"/>
        </w:rPr>
      </w:pPr>
    </w:p>
    <w:p w14:paraId="1BD5169E" w14:textId="77777777" w:rsidR="00185FE6" w:rsidRDefault="00185FE6">
      <w:pPr>
        <w:rPr>
          <w:szCs w:val="24"/>
        </w:rPr>
      </w:pPr>
    </w:p>
    <w:p w14:paraId="58D16BC3" w14:textId="77777777" w:rsidR="00C24DED" w:rsidRPr="00576ED7" w:rsidRDefault="00C24DED" w:rsidP="00C24DED">
      <w:pPr>
        <w:widowControl w:val="0"/>
        <w:jc w:val="both"/>
        <w:rPr>
          <w:szCs w:val="24"/>
        </w:rPr>
      </w:pPr>
      <w:r w:rsidRPr="00576ED7">
        <w:rPr>
          <w:i/>
          <w:szCs w:val="24"/>
        </w:rPr>
        <w:t>Notes and Questions</w:t>
      </w:r>
      <w:r w:rsidRPr="00576ED7">
        <w:rPr>
          <w:szCs w:val="24"/>
        </w:rPr>
        <w:t>:</w:t>
      </w:r>
    </w:p>
    <w:p w14:paraId="751FF2CD" w14:textId="77777777" w:rsidR="00C24DED" w:rsidRDefault="00C24DED" w:rsidP="00C24DED">
      <w:pPr>
        <w:widowControl w:val="0"/>
        <w:jc w:val="both"/>
        <w:rPr>
          <w:szCs w:val="24"/>
        </w:rPr>
      </w:pPr>
    </w:p>
    <w:p w14:paraId="65B28FF1" w14:textId="77777777" w:rsidR="008D4602" w:rsidRPr="00576ED7" w:rsidRDefault="008D4602" w:rsidP="008D4602">
      <w:pPr>
        <w:widowControl w:val="0"/>
        <w:jc w:val="both"/>
        <w:rPr>
          <w:szCs w:val="24"/>
        </w:rPr>
      </w:pPr>
      <w:r>
        <w:rPr>
          <w:szCs w:val="24"/>
        </w:rPr>
        <w:t xml:space="preserve">1.  </w:t>
      </w:r>
      <w:r w:rsidRPr="00576ED7">
        <w:rPr>
          <w:i/>
          <w:szCs w:val="24"/>
        </w:rPr>
        <w:t>Eubank</w:t>
      </w:r>
      <w:r w:rsidRPr="00576ED7">
        <w:rPr>
          <w:szCs w:val="24"/>
        </w:rPr>
        <w:t xml:space="preserve"> involved labor that created an identifiable and assignable right to receive income</w:t>
      </w:r>
      <w:r w:rsidR="00FE5726">
        <w:rPr>
          <w:szCs w:val="24"/>
        </w:rPr>
        <w:t xml:space="preserve"> in the future. </w:t>
      </w:r>
      <w:r w:rsidRPr="00576ED7">
        <w:rPr>
          <w:szCs w:val="24"/>
        </w:rPr>
        <w:t xml:space="preserve">How does </w:t>
      </w:r>
      <w:r w:rsidRPr="00576ED7">
        <w:rPr>
          <w:i/>
          <w:szCs w:val="24"/>
        </w:rPr>
        <w:t>Heim v. Fitzpatrick</w:t>
      </w:r>
      <w:r w:rsidRPr="00576ED7">
        <w:rPr>
          <w:szCs w:val="24"/>
        </w:rPr>
        <w:t xml:space="preserve"> differ from </w:t>
      </w:r>
      <w:r w:rsidRPr="00576ED7">
        <w:rPr>
          <w:i/>
          <w:szCs w:val="24"/>
        </w:rPr>
        <w:t>Eubank</w:t>
      </w:r>
      <w:r w:rsidRPr="00576ED7">
        <w:rPr>
          <w:szCs w:val="24"/>
        </w:rPr>
        <w:t>? After all, a patent is the embodiment of (considerable) work.</w:t>
      </w:r>
    </w:p>
    <w:p w14:paraId="0E48F8EE" w14:textId="77777777" w:rsidR="008D4602" w:rsidRPr="00576ED7" w:rsidRDefault="008D4602" w:rsidP="008D4602">
      <w:pPr>
        <w:widowControl w:val="0"/>
        <w:jc w:val="both"/>
        <w:rPr>
          <w:szCs w:val="24"/>
        </w:rPr>
      </w:pPr>
    </w:p>
    <w:p w14:paraId="208276EA" w14:textId="1A0422A6" w:rsidR="008D4602" w:rsidRPr="00576ED7" w:rsidRDefault="008D4602" w:rsidP="008D4602">
      <w:pPr>
        <w:widowControl w:val="0"/>
        <w:jc w:val="both"/>
        <w:rPr>
          <w:szCs w:val="24"/>
        </w:rPr>
      </w:pPr>
      <w:r w:rsidRPr="00576ED7">
        <w:rPr>
          <w:szCs w:val="24"/>
        </w:rPr>
        <w:t xml:space="preserve">2.  </w:t>
      </w:r>
      <w:r>
        <w:rPr>
          <w:szCs w:val="24"/>
        </w:rPr>
        <w:t xml:space="preserve">A patent </w:t>
      </w:r>
      <w:r w:rsidR="006A2646">
        <w:rPr>
          <w:szCs w:val="24"/>
        </w:rPr>
        <w:t xml:space="preserve">is </w:t>
      </w:r>
      <w:r w:rsidR="00C52B06">
        <w:rPr>
          <w:szCs w:val="24"/>
        </w:rPr>
        <w:t>no longer, (§ 1221(a)(3)(A)) a capital asset to the taxpayer whose personal efforts created it</w:t>
      </w:r>
      <w:r w:rsidR="009168C9">
        <w:rPr>
          <w:szCs w:val="24"/>
        </w:rPr>
        <w:t xml:space="preserve">. </w:t>
      </w:r>
      <w:r w:rsidR="00C52B06">
        <w:rPr>
          <w:szCs w:val="24"/>
        </w:rPr>
        <w:t>Otherwise it is a capital asset</w:t>
      </w:r>
      <w:r w:rsidR="00C52B06" w:rsidRPr="00576ED7">
        <w:rPr>
          <w:szCs w:val="24"/>
        </w:rPr>
        <w:t xml:space="preserve"> </w:t>
      </w:r>
      <w:r w:rsidRPr="00576ED7">
        <w:rPr>
          <w:szCs w:val="24"/>
        </w:rPr>
        <w:t xml:space="preserve">that the holder has presumptively held for more than one year. </w:t>
      </w:r>
      <w:r w:rsidR="00CA008D">
        <w:rPr>
          <w:szCs w:val="24"/>
        </w:rPr>
        <w:t>§ </w:t>
      </w:r>
      <w:r w:rsidRPr="00576ED7">
        <w:rPr>
          <w:szCs w:val="24"/>
        </w:rPr>
        <w:t>1235(a), (b)(1)</w:t>
      </w:r>
      <w:r w:rsidR="009168C9" w:rsidRPr="00576ED7">
        <w:rPr>
          <w:szCs w:val="24"/>
        </w:rPr>
        <w:t xml:space="preserve">. </w:t>
      </w:r>
      <w:r w:rsidRPr="00576ED7">
        <w:rPr>
          <w:szCs w:val="24"/>
        </w:rPr>
        <w:t xml:space="preserve">However, this rule does not apply to transfers between related persons </w:t>
      </w:r>
      <w:r w:rsidR="00E95B24">
        <w:rPr>
          <w:szCs w:val="24"/>
        </w:rPr>
        <w:t xml:space="preserve">as defined in </w:t>
      </w:r>
      <w:r w:rsidRPr="00576ED7">
        <w:rPr>
          <w:szCs w:val="24"/>
        </w:rPr>
        <w:t>§</w:t>
      </w:r>
      <w:r w:rsidR="00CA008D">
        <w:rPr>
          <w:szCs w:val="24"/>
        </w:rPr>
        <w:t>§ </w:t>
      </w:r>
      <w:r w:rsidRPr="00576ED7">
        <w:rPr>
          <w:szCs w:val="24"/>
        </w:rPr>
        <w:t>267(b</w:t>
      </w:r>
      <w:r w:rsidR="00E95B24">
        <w:rPr>
          <w:szCs w:val="24"/>
        </w:rPr>
        <w:t>, c) or 707(b) and modified by § 1235(c)(1, 2).</w:t>
      </w:r>
    </w:p>
    <w:p w14:paraId="4818A82E" w14:textId="77777777" w:rsidR="008D4602" w:rsidRPr="00576ED7" w:rsidRDefault="008D4602" w:rsidP="008D4602">
      <w:pPr>
        <w:widowControl w:val="0"/>
        <w:ind w:left="720"/>
        <w:jc w:val="both"/>
        <w:rPr>
          <w:szCs w:val="24"/>
        </w:rPr>
      </w:pPr>
      <w:r w:rsidRPr="00576ED7">
        <w:rPr>
          <w:szCs w:val="24"/>
        </w:rPr>
        <w:t>•</w:t>
      </w:r>
      <w:r w:rsidR="00E95B24">
        <w:rPr>
          <w:szCs w:val="24"/>
        </w:rPr>
        <w:t xml:space="preserve">In </w:t>
      </w:r>
      <w:r w:rsidR="00E95B24">
        <w:rPr>
          <w:i/>
          <w:szCs w:val="24"/>
        </w:rPr>
        <w:t>Heim</w:t>
      </w:r>
      <w:r w:rsidR="00E95B24">
        <w:rPr>
          <w:szCs w:val="24"/>
        </w:rPr>
        <w:t xml:space="preserve">, to whom would </w:t>
      </w:r>
      <w:r w:rsidR="00CA008D">
        <w:rPr>
          <w:szCs w:val="24"/>
        </w:rPr>
        <w:t>§ </w:t>
      </w:r>
      <w:r w:rsidRPr="00576ED7">
        <w:rPr>
          <w:szCs w:val="24"/>
        </w:rPr>
        <w:t xml:space="preserve">1235 </w:t>
      </w:r>
      <w:r w:rsidR="00E95B24">
        <w:rPr>
          <w:szCs w:val="24"/>
        </w:rPr>
        <w:t>matter?</w:t>
      </w:r>
    </w:p>
    <w:p w14:paraId="74F8B6E3" w14:textId="77777777" w:rsidR="00C23C2D" w:rsidRPr="00576ED7" w:rsidRDefault="00C23C2D" w:rsidP="00C24DED">
      <w:pPr>
        <w:widowControl w:val="0"/>
        <w:jc w:val="both"/>
        <w:rPr>
          <w:szCs w:val="24"/>
        </w:rPr>
      </w:pPr>
    </w:p>
    <w:p w14:paraId="048D1BED" w14:textId="77777777" w:rsidR="0049128E" w:rsidRPr="00576ED7" w:rsidRDefault="0049128E" w:rsidP="00A6585D">
      <w:pPr>
        <w:widowControl w:val="0"/>
        <w:jc w:val="both"/>
        <w:rPr>
          <w:szCs w:val="24"/>
        </w:rPr>
      </w:pPr>
    </w:p>
    <w:p w14:paraId="34751782" w14:textId="77777777" w:rsidR="000F260F" w:rsidRPr="00576ED7" w:rsidRDefault="00C007EA" w:rsidP="00A6585D">
      <w:pPr>
        <w:widowControl w:val="0"/>
        <w:jc w:val="both"/>
        <w:rPr>
          <w:szCs w:val="24"/>
        </w:rPr>
      </w:pPr>
      <w:r w:rsidRPr="00576ED7">
        <w:rPr>
          <w:noProof/>
          <w:szCs w:val="24"/>
        </w:rPr>
        <w:drawing>
          <wp:inline distT="0" distB="0" distL="0" distR="0" wp14:anchorId="5051782F" wp14:editId="607C8CB9">
            <wp:extent cx="704850" cy="190500"/>
            <wp:effectExtent l="0" t="0" r="0" b="0"/>
            <wp:docPr id="12" name="Picture 1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B13A9DA"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90" w:name="_Hlk512236875"/>
      <w:r w:rsidRPr="00576ED7">
        <w:rPr>
          <w:szCs w:val="24"/>
        </w:rPr>
        <w:t xml:space="preserve">, </w:t>
      </w:r>
      <w:r w:rsidRPr="00576ED7">
        <w:rPr>
          <w:i/>
          <w:szCs w:val="24"/>
        </w:rPr>
        <w:t>Basic</w:t>
      </w:r>
      <w:r w:rsidR="00D0447F" w:rsidRPr="00576ED7">
        <w:rPr>
          <w:i/>
          <w:szCs w:val="24"/>
        </w:rPr>
        <w:t xml:space="preserve"> Federal</w:t>
      </w:r>
      <w:r w:rsidRPr="00576ED7">
        <w:rPr>
          <w:i/>
          <w:szCs w:val="24"/>
        </w:rPr>
        <w:t xml:space="preserve"> Income Taxation: Assignment of Income: Property</w:t>
      </w:r>
      <w:r w:rsidRPr="00576ED7">
        <w:rPr>
          <w:szCs w:val="24"/>
        </w:rPr>
        <w:t>.</w:t>
      </w:r>
    </w:p>
    <w:bookmarkEnd w:id="90"/>
    <w:p w14:paraId="0C67B896" w14:textId="77777777" w:rsidR="0049128E" w:rsidRPr="00576ED7" w:rsidRDefault="00E95B24" w:rsidP="00A6585D">
      <w:pPr>
        <w:widowControl w:val="0"/>
        <w:jc w:val="both"/>
        <w:rPr>
          <w:szCs w:val="24"/>
        </w:rPr>
      </w:pPr>
      <w:r w:rsidRPr="00576ED7">
        <w:rPr>
          <w:noProof/>
          <w:szCs w:val="24"/>
        </w:rPr>
        <w:lastRenderedPageBreak/>
        <mc:AlternateContent>
          <mc:Choice Requires="wps">
            <w:drawing>
              <wp:anchor distT="152400" distB="152400" distL="152400" distR="152400" simplePos="0" relativeHeight="251951104" behindDoc="0" locked="0" layoutInCell="0" allowOverlap="1" wp14:anchorId="252F7365" wp14:editId="66CF2189">
                <wp:simplePos x="0" y="0"/>
                <wp:positionH relativeFrom="margin">
                  <wp:posOffset>0</wp:posOffset>
                </wp:positionH>
                <wp:positionV relativeFrom="paragraph">
                  <wp:posOffset>328295</wp:posOffset>
                </wp:positionV>
                <wp:extent cx="5316855" cy="3362325"/>
                <wp:effectExtent l="0" t="0" r="17145" b="28575"/>
                <wp:wrapSquare wrapText="largest"/>
                <wp:docPr id="6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855" cy="3362325"/>
                        </a:xfrm>
                        <a:prstGeom prst="rect">
                          <a:avLst/>
                        </a:prstGeom>
                        <a:solidFill>
                          <a:srgbClr val="FFFFFF"/>
                        </a:solidFill>
                        <a:ln w="12192">
                          <a:solidFill>
                            <a:srgbClr val="000000"/>
                          </a:solidFill>
                          <a:miter lim="800000"/>
                          <a:headEnd/>
                          <a:tailEnd/>
                        </a:ln>
                      </wps:spPr>
                      <wps:txbx>
                        <w:txbxContent>
                          <w:p w14:paraId="4557D529" w14:textId="7432F52A" w:rsidR="002D4291" w:rsidRDefault="002D4291" w:rsidP="00E95B24">
                            <w:pPr>
                              <w:widowControl w:val="0"/>
                              <w:jc w:val="both"/>
                              <w:rPr>
                                <w:rFonts w:ascii="Tw Cen MT" w:hAnsi="Tw Cen MT"/>
                              </w:rPr>
                            </w:pPr>
                            <w:r>
                              <w:rPr>
                                <w:rFonts w:ascii="Tw Cen MT" w:hAnsi="Tw Cen MT"/>
                                <w:i/>
                              </w:rPr>
                              <w:t>Contingent fee arrangements</w:t>
                            </w:r>
                            <w:r>
                              <w:rPr>
                                <w:rFonts w:ascii="Tw Cen MT" w:hAnsi="Tw Cen MT"/>
                              </w:rPr>
                              <w:t xml:space="preserve">:  When a taxpayer-plaintiff enters a contingent fee arrangement with her attorney, has taxpayer entered an anticipatory assignment of income? Or has taxpayer partially assigned income-producing </w:t>
                            </w:r>
                            <w:r w:rsidRPr="001737FB">
                              <w:rPr>
                                <w:rFonts w:ascii="Tw Cen MT" w:hAnsi="Tw Cen MT"/>
                                <w:i/>
                              </w:rPr>
                              <w:t>property</w:t>
                            </w:r>
                            <w:r>
                              <w:rPr>
                                <w:rFonts w:ascii="Tw Cen MT" w:hAnsi="Tw Cen MT"/>
                              </w:rPr>
                              <w:t>?</w:t>
                            </w:r>
                          </w:p>
                          <w:p w14:paraId="55995804" w14:textId="77777777" w:rsidR="002D4291" w:rsidRDefault="002D4291" w:rsidP="000E4BA9">
                            <w:pPr>
                              <w:widowControl w:val="0"/>
                              <w:ind w:left="720"/>
                              <w:jc w:val="both"/>
                              <w:rPr>
                                <w:rFonts w:ascii="Tw Cen MT" w:hAnsi="Tw Cen MT"/>
                              </w:rPr>
                            </w:pPr>
                            <w:r>
                              <w:rPr>
                                <w:rFonts w:ascii="Tw Cen MT" w:hAnsi="Tw Cen MT"/>
                              </w:rPr>
                              <w:t>•Is the contingent-fee attorney a joint owner of the client’s claim?</w:t>
                            </w:r>
                          </w:p>
                          <w:p w14:paraId="76D279C0" w14:textId="3B8EDD21" w:rsidR="002D4291" w:rsidRDefault="002D4291" w:rsidP="000E4BA9">
                            <w:pPr>
                              <w:widowControl w:val="0"/>
                              <w:ind w:left="720"/>
                              <w:jc w:val="both"/>
                              <w:rPr>
                                <w:rFonts w:ascii="Tw Cen MT" w:hAnsi="Tw Cen MT"/>
                              </w:rPr>
                            </w:pPr>
                            <w:r>
                              <w:rPr>
                                <w:rFonts w:ascii="Tw Cen MT" w:hAnsi="Tw Cen MT"/>
                              </w:rPr>
                              <w:t>•Does it matter that the relationship between client and attorney is principal and agent?</w:t>
                            </w:r>
                          </w:p>
                          <w:p w14:paraId="0395B4F6" w14:textId="77777777" w:rsidR="002D4291" w:rsidRDefault="002D4291" w:rsidP="00E95B24">
                            <w:pPr>
                              <w:widowControl w:val="0"/>
                              <w:jc w:val="both"/>
                              <w:rPr>
                                <w:rFonts w:ascii="Tw Cen MT" w:hAnsi="Tw Cen MT"/>
                              </w:rPr>
                            </w:pPr>
                            <w:r>
                              <w:rPr>
                                <w:rFonts w:ascii="Tw Cen MT" w:hAnsi="Tw Cen MT"/>
                              </w:rPr>
                              <w:t xml:space="preserve">•No and yes, said the Supreme Court in </w:t>
                            </w:r>
                            <w:r w:rsidRPr="00E95B24">
                              <w:rPr>
                                <w:rFonts w:ascii="Tw Cen MT" w:hAnsi="Tw Cen MT"/>
                                <w:i/>
                              </w:rPr>
                              <w:t>CIR v. Banks</w:t>
                            </w:r>
                            <w:r>
                              <w:rPr>
                                <w:rFonts w:ascii="Tw Cen MT" w:hAnsi="Tw Cen MT"/>
                              </w:rPr>
                              <w:t>, 543 U.S. 426 (2005).  State laws that may protect the attorney do not change this, so long as they do not alter the fundamental principal-agent relationship.</w:t>
                            </w:r>
                          </w:p>
                          <w:p w14:paraId="214BFEBC" w14:textId="1A696A58" w:rsidR="002D4291" w:rsidRDefault="002D4291" w:rsidP="00E95B24">
                            <w:pPr>
                              <w:widowControl w:val="0"/>
                              <w:jc w:val="both"/>
                              <w:rPr>
                                <w:rFonts w:ascii="Tw Cen MT" w:hAnsi="Tw Cen MT"/>
                              </w:rPr>
                            </w:pPr>
                            <w:r>
                              <w:rPr>
                                <w:rFonts w:ascii="Tw Cen MT" w:hAnsi="Tw Cen MT"/>
                              </w:rPr>
                              <w:t>•So:  taxpayer-plaintiff must otherwise include whatever damages she receives in her gross income, including the amount of the contingent fee that she must pay her attorney.</w:t>
                            </w:r>
                          </w:p>
                          <w:p w14:paraId="7B784311" w14:textId="77777777" w:rsidR="002D4291" w:rsidRDefault="002D4291" w:rsidP="00E95B24">
                            <w:pPr>
                              <w:widowControl w:val="0"/>
                              <w:jc w:val="both"/>
                              <w:rPr>
                                <w:rFonts w:ascii="Tw Cen MT" w:hAnsi="Tw Cen MT"/>
                              </w:rPr>
                            </w:pPr>
                          </w:p>
                          <w:p w14:paraId="4FB1DC09" w14:textId="77777777" w:rsidR="002D4291" w:rsidRDefault="002D4291" w:rsidP="00E95B24">
                            <w:pPr>
                              <w:widowControl w:val="0"/>
                              <w:jc w:val="both"/>
                              <w:rPr>
                                <w:rFonts w:ascii="Tw Cen MT" w:hAnsi="Tw Cen MT"/>
                              </w:rPr>
                            </w:pPr>
                            <w:r>
                              <w:rPr>
                                <w:rFonts w:ascii="Tw Cen MT" w:hAnsi="Tw Cen MT"/>
                              </w:rPr>
                              <w:t xml:space="preserve">If the expenses of producing taxable income are deductible, what difference does it make? </w:t>
                            </w:r>
                            <w:r w:rsidRPr="000E4BA9">
                              <w:rPr>
                                <w:rFonts w:ascii="Tw Cen MT" w:hAnsi="Tw Cen MT"/>
                                <w:i/>
                              </w:rPr>
                              <w:t>See</w:t>
                            </w:r>
                            <w:r>
                              <w:rPr>
                                <w:rFonts w:ascii="Tw Cen MT" w:hAnsi="Tw Cen MT"/>
                              </w:rPr>
                              <w:t xml:space="preserve"> §§ 67(a), 67(g) (“miscellaneous deductions”), and 55(a), 56(b)(1)(A)(i) (alternative minimum tax).  And see § 62(a)(20).  When would § 62(a)(20) affect your answer?</w:t>
                            </w:r>
                          </w:p>
                          <w:p w14:paraId="75531EA8" w14:textId="77777777" w:rsidR="002D4291" w:rsidRDefault="002D4291" w:rsidP="00E95B24">
                            <w:pPr>
                              <w:widowControl w:val="0"/>
                              <w:jc w:val="both"/>
                              <w:rPr>
                                <w:rFonts w:ascii="Tw Cen MT" w:hAnsi="Tw Cen MT"/>
                              </w:rPr>
                            </w:pPr>
                          </w:p>
                          <w:p w14:paraId="10CC079F" w14:textId="77777777" w:rsidR="002D4291" w:rsidRDefault="002D4291" w:rsidP="00E95B24">
                            <w:pPr>
                              <w:widowControl w:val="0"/>
                              <w:jc w:val="both"/>
                              <w:rPr>
                                <w:rFonts w:ascii="Tw Cen MT" w:hAnsi="Tw Cen MT"/>
                              </w:rPr>
                            </w:pPr>
                            <w:r>
                              <w:rPr>
                                <w:rFonts w:ascii="Tw Cen MT" w:hAnsi="Tw Cen MT"/>
                              </w:rPr>
                              <w:t xml:space="preserve">If the damages plaintiff recovers are </w:t>
                            </w:r>
                            <w:r w:rsidRPr="000E4BA9">
                              <w:rPr>
                                <w:rFonts w:ascii="Tw Cen MT" w:hAnsi="Tw Cen MT"/>
                                <w:i/>
                              </w:rPr>
                              <w:t>not</w:t>
                            </w:r>
                            <w:r>
                              <w:rPr>
                                <w:rFonts w:ascii="Tw Cen MT" w:hAnsi="Tw Cen MT"/>
                              </w:rPr>
                              <w:t xml:space="preserve"> otherwise included in her gross income (</w:t>
                            </w:r>
                            <w:r>
                              <w:rPr>
                                <w:rFonts w:ascii="Tw Cen MT" w:hAnsi="Tw Cen MT"/>
                                <w:i/>
                              </w:rPr>
                              <w:t>see, e.g.</w:t>
                            </w:r>
                            <w:r>
                              <w:rPr>
                                <w:rFonts w:ascii="Tw Cen MT" w:hAnsi="Tw Cen MT"/>
                              </w:rPr>
                              <w:t>, § 104(a)(2)), she is not permitted to deduct the expenses of litigation?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F7365" id="Text Box 56" o:spid="_x0000_s1087" type="#_x0000_t202" style="position:absolute;left:0;text-align:left;margin-left:0;margin-top:25.85pt;width:418.65pt;height:264.75pt;z-index:2519511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" o:allowincell="f" strokeweight=".96pt">
                <v:textbox inset="6pt,6pt,6pt,6pt">
                  <w:txbxContent>
                    <w:p w14:paraId="4557D529" w14:textId="7432F52A" w:rsidR="002D4291" w:rsidRDefault="002D4291" w:rsidP="00E95B24">
                      <w:pPr>
                        <w:widowControl w:val="0"/>
                        <w:jc w:val="both"/>
                        <w:rPr>
                          <w:rFonts w:ascii="Tw Cen MT" w:hAnsi="Tw Cen MT"/>
                        </w:rPr>
                      </w:pPr>
                      <w:r>
                        <w:rPr>
                          <w:rFonts w:ascii="Tw Cen MT" w:hAnsi="Tw Cen MT"/>
                          <w:i/>
                        </w:rPr>
                        <w:t>Contingent fee arrangements</w:t>
                      </w:r>
                      <w:r>
                        <w:rPr>
                          <w:rFonts w:ascii="Tw Cen MT" w:hAnsi="Tw Cen MT"/>
                        </w:rPr>
                        <w:t xml:space="preserve">:  When a taxpayer-plaintiff enters a contingent fee arrangement with her attorney, has taxpayer entered an anticipatory assignment of income? Or has taxpayer partially assigned income-producing </w:t>
                      </w:r>
                      <w:r w:rsidRPr="001737FB">
                        <w:rPr>
                          <w:rFonts w:ascii="Tw Cen MT" w:hAnsi="Tw Cen MT"/>
                          <w:i/>
                        </w:rPr>
                        <w:t>property</w:t>
                      </w:r>
                      <w:r>
                        <w:rPr>
                          <w:rFonts w:ascii="Tw Cen MT" w:hAnsi="Tw Cen MT"/>
                        </w:rPr>
                        <w:t>?</w:t>
                      </w:r>
                    </w:p>
                    <w:p w14:paraId="55995804" w14:textId="77777777" w:rsidR="002D4291" w:rsidRDefault="002D4291" w:rsidP="000E4BA9">
                      <w:pPr>
                        <w:widowControl w:val="0"/>
                        <w:ind w:left="720"/>
                        <w:jc w:val="both"/>
                        <w:rPr>
                          <w:rFonts w:ascii="Tw Cen MT" w:hAnsi="Tw Cen MT"/>
                        </w:rPr>
                      </w:pPr>
                      <w:r>
                        <w:rPr>
                          <w:rFonts w:ascii="Tw Cen MT" w:hAnsi="Tw Cen MT"/>
                        </w:rPr>
                        <w:t>•Is the contingent-fee attorney a joint owner of the client’s claim?</w:t>
                      </w:r>
                    </w:p>
                    <w:p w14:paraId="76D279C0" w14:textId="3B8EDD21" w:rsidR="002D4291" w:rsidRDefault="002D4291" w:rsidP="000E4BA9">
                      <w:pPr>
                        <w:widowControl w:val="0"/>
                        <w:ind w:left="720"/>
                        <w:jc w:val="both"/>
                        <w:rPr>
                          <w:rFonts w:ascii="Tw Cen MT" w:hAnsi="Tw Cen MT"/>
                        </w:rPr>
                      </w:pPr>
                      <w:r>
                        <w:rPr>
                          <w:rFonts w:ascii="Tw Cen MT" w:hAnsi="Tw Cen MT"/>
                        </w:rPr>
                        <w:t>•Does it matter that the relationship between client and attorney is principal and agent?</w:t>
                      </w:r>
                    </w:p>
                    <w:p w14:paraId="0395B4F6" w14:textId="77777777" w:rsidR="002D4291" w:rsidRDefault="002D4291" w:rsidP="00E95B24">
                      <w:pPr>
                        <w:widowControl w:val="0"/>
                        <w:jc w:val="both"/>
                        <w:rPr>
                          <w:rFonts w:ascii="Tw Cen MT" w:hAnsi="Tw Cen MT"/>
                        </w:rPr>
                      </w:pPr>
                      <w:r>
                        <w:rPr>
                          <w:rFonts w:ascii="Tw Cen MT" w:hAnsi="Tw Cen MT"/>
                        </w:rPr>
                        <w:t xml:space="preserve">•No and yes, said the Supreme Court in </w:t>
                      </w:r>
                      <w:r w:rsidRPr="00E95B24">
                        <w:rPr>
                          <w:rFonts w:ascii="Tw Cen MT" w:hAnsi="Tw Cen MT"/>
                          <w:i/>
                        </w:rPr>
                        <w:t>CIR v. Banks</w:t>
                      </w:r>
                      <w:r>
                        <w:rPr>
                          <w:rFonts w:ascii="Tw Cen MT" w:hAnsi="Tw Cen MT"/>
                        </w:rPr>
                        <w:t>, 543 U.S. 426 (2005).  State laws that may protect the attorney do not change this, so long as they do not alter the fundamental principal-agent relationship.</w:t>
                      </w:r>
                    </w:p>
                    <w:p w14:paraId="214BFEBC" w14:textId="1A696A58" w:rsidR="002D4291" w:rsidRDefault="002D4291" w:rsidP="00E95B24">
                      <w:pPr>
                        <w:widowControl w:val="0"/>
                        <w:jc w:val="both"/>
                        <w:rPr>
                          <w:rFonts w:ascii="Tw Cen MT" w:hAnsi="Tw Cen MT"/>
                        </w:rPr>
                      </w:pPr>
                      <w:r>
                        <w:rPr>
                          <w:rFonts w:ascii="Tw Cen MT" w:hAnsi="Tw Cen MT"/>
                        </w:rPr>
                        <w:t>•So:  taxpayer-plaintiff must otherwise include whatever damages she receives in her gross income, including the amount of the contingent fee that she must pay her attorney.</w:t>
                      </w:r>
                    </w:p>
                    <w:p w14:paraId="7B784311" w14:textId="77777777" w:rsidR="002D4291" w:rsidRDefault="002D4291" w:rsidP="00E95B24">
                      <w:pPr>
                        <w:widowControl w:val="0"/>
                        <w:jc w:val="both"/>
                        <w:rPr>
                          <w:rFonts w:ascii="Tw Cen MT" w:hAnsi="Tw Cen MT"/>
                        </w:rPr>
                      </w:pPr>
                    </w:p>
                    <w:p w14:paraId="4FB1DC09" w14:textId="77777777" w:rsidR="002D4291" w:rsidRDefault="002D4291" w:rsidP="00E95B24">
                      <w:pPr>
                        <w:widowControl w:val="0"/>
                        <w:jc w:val="both"/>
                        <w:rPr>
                          <w:rFonts w:ascii="Tw Cen MT" w:hAnsi="Tw Cen MT"/>
                        </w:rPr>
                      </w:pPr>
                      <w:r>
                        <w:rPr>
                          <w:rFonts w:ascii="Tw Cen MT" w:hAnsi="Tw Cen MT"/>
                        </w:rPr>
                        <w:t xml:space="preserve">If the expenses of producing taxable income are deductible, what difference does it make? </w:t>
                      </w:r>
                      <w:r w:rsidRPr="000E4BA9">
                        <w:rPr>
                          <w:rFonts w:ascii="Tw Cen MT" w:hAnsi="Tw Cen MT"/>
                          <w:i/>
                        </w:rPr>
                        <w:t>See</w:t>
                      </w:r>
                      <w:r>
                        <w:rPr>
                          <w:rFonts w:ascii="Tw Cen MT" w:hAnsi="Tw Cen MT"/>
                        </w:rPr>
                        <w:t xml:space="preserve"> §§ 67(a), 67(g) (“miscellaneous deductions”), and 55(a), 56(b</w:t>
                      </w:r>
                      <w:proofErr w:type="gramStart"/>
                      <w:r>
                        <w:rPr>
                          <w:rFonts w:ascii="Tw Cen MT" w:hAnsi="Tw Cen MT"/>
                        </w:rPr>
                        <w:t>)(</w:t>
                      </w:r>
                      <w:proofErr w:type="gramEnd"/>
                      <w:r>
                        <w:rPr>
                          <w:rFonts w:ascii="Tw Cen MT" w:hAnsi="Tw Cen MT"/>
                        </w:rPr>
                        <w:t>1)(A)(i) (alternative minimum tax).  And see § 62(a</w:t>
                      </w:r>
                      <w:proofErr w:type="gramStart"/>
                      <w:r>
                        <w:rPr>
                          <w:rFonts w:ascii="Tw Cen MT" w:hAnsi="Tw Cen MT"/>
                        </w:rPr>
                        <w:t>)(</w:t>
                      </w:r>
                      <w:proofErr w:type="gramEnd"/>
                      <w:r>
                        <w:rPr>
                          <w:rFonts w:ascii="Tw Cen MT" w:hAnsi="Tw Cen MT"/>
                        </w:rPr>
                        <w:t>20).  When would § 62(a</w:t>
                      </w:r>
                      <w:proofErr w:type="gramStart"/>
                      <w:r>
                        <w:rPr>
                          <w:rFonts w:ascii="Tw Cen MT" w:hAnsi="Tw Cen MT"/>
                        </w:rPr>
                        <w:t>)(</w:t>
                      </w:r>
                      <w:proofErr w:type="gramEnd"/>
                      <w:r>
                        <w:rPr>
                          <w:rFonts w:ascii="Tw Cen MT" w:hAnsi="Tw Cen MT"/>
                        </w:rPr>
                        <w:t>20) affect your answer?</w:t>
                      </w:r>
                    </w:p>
                    <w:p w14:paraId="75531EA8" w14:textId="77777777" w:rsidR="002D4291" w:rsidRDefault="002D4291" w:rsidP="00E95B24">
                      <w:pPr>
                        <w:widowControl w:val="0"/>
                        <w:jc w:val="both"/>
                        <w:rPr>
                          <w:rFonts w:ascii="Tw Cen MT" w:hAnsi="Tw Cen MT"/>
                        </w:rPr>
                      </w:pPr>
                    </w:p>
                    <w:p w14:paraId="10CC079F" w14:textId="77777777" w:rsidR="002D4291" w:rsidRDefault="002D4291" w:rsidP="00E95B24">
                      <w:pPr>
                        <w:widowControl w:val="0"/>
                        <w:jc w:val="both"/>
                        <w:rPr>
                          <w:rFonts w:ascii="Tw Cen MT" w:hAnsi="Tw Cen MT"/>
                        </w:rPr>
                      </w:pPr>
                      <w:r>
                        <w:rPr>
                          <w:rFonts w:ascii="Tw Cen MT" w:hAnsi="Tw Cen MT"/>
                        </w:rPr>
                        <w:t xml:space="preserve">If the damages plaintiff recovers are </w:t>
                      </w:r>
                      <w:r w:rsidRPr="000E4BA9">
                        <w:rPr>
                          <w:rFonts w:ascii="Tw Cen MT" w:hAnsi="Tw Cen MT"/>
                          <w:i/>
                        </w:rPr>
                        <w:t>not</w:t>
                      </w:r>
                      <w:r>
                        <w:rPr>
                          <w:rFonts w:ascii="Tw Cen MT" w:hAnsi="Tw Cen MT"/>
                        </w:rPr>
                        <w:t xml:space="preserve"> otherwise included in her gross income (</w:t>
                      </w:r>
                      <w:r>
                        <w:rPr>
                          <w:rFonts w:ascii="Tw Cen MT" w:hAnsi="Tw Cen MT"/>
                          <w:i/>
                        </w:rPr>
                        <w:t>see, e.g.</w:t>
                      </w:r>
                      <w:r>
                        <w:rPr>
                          <w:rFonts w:ascii="Tw Cen MT" w:hAnsi="Tw Cen MT"/>
                        </w:rPr>
                        <w:t>, § 104(a</w:t>
                      </w:r>
                      <w:proofErr w:type="gramStart"/>
                      <w:r>
                        <w:rPr>
                          <w:rFonts w:ascii="Tw Cen MT" w:hAnsi="Tw Cen MT"/>
                        </w:rPr>
                        <w:t>)(</w:t>
                      </w:r>
                      <w:proofErr w:type="gramEnd"/>
                      <w:r>
                        <w:rPr>
                          <w:rFonts w:ascii="Tw Cen MT" w:hAnsi="Tw Cen MT"/>
                        </w:rPr>
                        <w:t>2)), she is not permitted to deduct the expenses of litigation? Why not?</w:t>
                      </w:r>
                    </w:p>
                  </w:txbxContent>
                </v:textbox>
                <w10:wrap type="square" side="largest" anchorx="margin"/>
              </v:shape>
            </w:pict>
          </mc:Fallback>
        </mc:AlternateContent>
      </w:r>
    </w:p>
    <w:p w14:paraId="0221024D" w14:textId="77777777" w:rsidR="0049128E" w:rsidRPr="00576ED7" w:rsidRDefault="0049128E" w:rsidP="00430EF8">
      <w:pPr>
        <w:pStyle w:val="Heading3"/>
      </w:pPr>
      <w:bookmarkStart w:id="91" w:name="_Toc43584143"/>
      <w:r w:rsidRPr="00576ED7">
        <w:t>IV.  Interest Free Loans and Unstated Interest</w:t>
      </w:r>
      <w:bookmarkEnd w:id="91"/>
      <w:r w:rsidRPr="00576ED7">
        <w:fldChar w:fldCharType="begin"/>
      </w:r>
      <w:r w:rsidRPr="00576ED7">
        <w:instrText xml:space="preserve"> TC \l1 "IV.  Interest Free Loans and Unstated Interest</w:instrText>
      </w:r>
      <w:r w:rsidRPr="00576ED7">
        <w:fldChar w:fldCharType="end"/>
      </w:r>
    </w:p>
    <w:p w14:paraId="4761F31A" w14:textId="77777777" w:rsidR="0049128E" w:rsidRPr="00576ED7" w:rsidRDefault="0049128E" w:rsidP="00A6585D">
      <w:pPr>
        <w:widowControl w:val="0"/>
        <w:jc w:val="both"/>
        <w:rPr>
          <w:szCs w:val="24"/>
        </w:rPr>
      </w:pPr>
    </w:p>
    <w:p w14:paraId="13B80FF5" w14:textId="77777777" w:rsidR="0049128E" w:rsidRPr="00576ED7" w:rsidRDefault="0049128E" w:rsidP="00A6585D">
      <w:pPr>
        <w:widowControl w:val="0"/>
        <w:jc w:val="both"/>
        <w:rPr>
          <w:szCs w:val="24"/>
        </w:rPr>
      </w:pPr>
      <w:r w:rsidRPr="00576ED7">
        <w:rPr>
          <w:szCs w:val="24"/>
        </w:rPr>
        <w:t>Consider these scenarios:</w:t>
      </w:r>
    </w:p>
    <w:p w14:paraId="1748D684" w14:textId="77777777" w:rsidR="0049128E" w:rsidRPr="00576ED7" w:rsidRDefault="0049128E" w:rsidP="00A6585D">
      <w:pPr>
        <w:widowControl w:val="0"/>
        <w:jc w:val="both"/>
        <w:rPr>
          <w:szCs w:val="24"/>
        </w:rPr>
      </w:pPr>
    </w:p>
    <w:p w14:paraId="605A3562" w14:textId="66080732" w:rsidR="0049128E" w:rsidRPr="00576ED7" w:rsidRDefault="0049128E" w:rsidP="00A6585D">
      <w:pPr>
        <w:widowControl w:val="0"/>
        <w:jc w:val="both"/>
        <w:rPr>
          <w:szCs w:val="24"/>
        </w:rPr>
      </w:pPr>
      <w:r w:rsidRPr="00576ED7">
        <w:rPr>
          <w:szCs w:val="24"/>
        </w:rPr>
        <w:t>•Father has a large savings account, and daughter is 18 years old. Daughter is enrolled at Private University</w:t>
      </w:r>
      <w:r w:rsidR="0085630B">
        <w:rPr>
          <w:szCs w:val="24"/>
        </w:rPr>
        <w:t>.</w:t>
      </w:r>
      <w:r w:rsidRPr="00576ED7">
        <w:rPr>
          <w:szCs w:val="24"/>
        </w:rPr>
        <w:t xml:space="preserve"> Father and mother have planned for many years for this day and saved </w:t>
      </w:r>
      <w:r w:rsidR="009443A9">
        <w:rPr>
          <w:szCs w:val="24"/>
        </w:rPr>
        <w:t xml:space="preserve">enough </w:t>
      </w:r>
      <w:r w:rsidRPr="00576ED7">
        <w:rPr>
          <w:szCs w:val="24"/>
        </w:rPr>
        <w:t xml:space="preserve">to pay for Daughter’s tuition. They have </w:t>
      </w:r>
      <w:r w:rsidR="009443A9">
        <w:rPr>
          <w:szCs w:val="24"/>
        </w:rPr>
        <w:t xml:space="preserve">saved </w:t>
      </w:r>
      <w:r w:rsidRPr="00576ED7">
        <w:rPr>
          <w:szCs w:val="24"/>
        </w:rPr>
        <w:t>$1M, and the annual interest income on this amount is $80,000. Father and mother are in the 3</w:t>
      </w:r>
      <w:r w:rsidR="00BA37BF">
        <w:rPr>
          <w:szCs w:val="24"/>
        </w:rPr>
        <w:t>7</w:t>
      </w:r>
      <w:r w:rsidR="00FE5726">
        <w:rPr>
          <w:szCs w:val="24"/>
        </w:rPr>
        <w:t xml:space="preserve">% marginal income tax bracket. </w:t>
      </w:r>
      <w:r w:rsidRPr="00576ED7">
        <w:rPr>
          <w:szCs w:val="24"/>
        </w:rPr>
        <w:t>Daughter is in the 0% marginal income tax bracket. An income of $80,000 would place Daughter in the 2</w:t>
      </w:r>
      <w:r w:rsidR="00AE2857">
        <w:rPr>
          <w:szCs w:val="24"/>
        </w:rPr>
        <w:t>2</w:t>
      </w:r>
      <w:r w:rsidRPr="00576ED7">
        <w:rPr>
          <w:szCs w:val="24"/>
        </w:rPr>
        <w:t>% marginal tax bracket – although some of that income would not be subject to any tax, some would be subject to 10% tax, and som</w:t>
      </w:r>
      <w:r w:rsidR="00FE5726">
        <w:rPr>
          <w:szCs w:val="24"/>
        </w:rPr>
        <w:t>e would be subject to 1</w:t>
      </w:r>
      <w:r w:rsidR="00AE2857">
        <w:rPr>
          <w:szCs w:val="24"/>
        </w:rPr>
        <w:t>2</w:t>
      </w:r>
      <w:r w:rsidR="00FE5726">
        <w:rPr>
          <w:szCs w:val="24"/>
        </w:rPr>
        <w:t xml:space="preserve">% tax. </w:t>
      </w:r>
      <w:r w:rsidRPr="00576ED7">
        <w:rPr>
          <w:szCs w:val="24"/>
        </w:rPr>
        <w:t>Father and mother decide to lo</w:t>
      </w:r>
      <w:r w:rsidR="00FE5726">
        <w:rPr>
          <w:szCs w:val="24"/>
        </w:rPr>
        <w:t xml:space="preserve">an Daughter $1M interest free. </w:t>
      </w:r>
      <w:r w:rsidRPr="00576ED7">
        <w:rPr>
          <w:szCs w:val="24"/>
        </w:rPr>
        <w:t>Daughter w</w:t>
      </w:r>
      <w:r w:rsidR="00963F65">
        <w:rPr>
          <w:szCs w:val="24"/>
        </w:rPr>
        <w:t xml:space="preserve">ill </w:t>
      </w:r>
      <w:r w:rsidRPr="00576ED7">
        <w:rPr>
          <w:szCs w:val="24"/>
        </w:rPr>
        <w:t>deposit the money in an interest</w:t>
      </w:r>
      <w:r w:rsidR="00AE2857">
        <w:rPr>
          <w:szCs w:val="24"/>
        </w:rPr>
        <w:t>-</w:t>
      </w:r>
      <w:r w:rsidRPr="00576ED7">
        <w:rPr>
          <w:szCs w:val="24"/>
        </w:rPr>
        <w:t xml:space="preserve">bearing account and use the interest income to pay her tuition and </w:t>
      </w:r>
      <w:r w:rsidR="00FE5726">
        <w:rPr>
          <w:szCs w:val="24"/>
        </w:rPr>
        <w:t xml:space="preserve">other expenses for four years. </w:t>
      </w:r>
      <w:r w:rsidRPr="00576ED7">
        <w:rPr>
          <w:szCs w:val="24"/>
        </w:rPr>
        <w:t>With diploma in hand, Daughter will repay the loan.</w:t>
      </w:r>
    </w:p>
    <w:p w14:paraId="7FBEC99D" w14:textId="77777777" w:rsidR="0049128E" w:rsidRPr="00576ED7" w:rsidRDefault="0049128E" w:rsidP="00A6585D">
      <w:pPr>
        <w:widowControl w:val="0"/>
        <w:ind w:left="720"/>
        <w:jc w:val="both"/>
        <w:rPr>
          <w:szCs w:val="24"/>
        </w:rPr>
      </w:pPr>
      <w:r w:rsidRPr="00576ED7">
        <w:rPr>
          <w:szCs w:val="24"/>
        </w:rPr>
        <w:t>•Are there any income tax problems with this?</w:t>
      </w:r>
    </w:p>
    <w:p w14:paraId="55498425"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a)(1), (c)(1)(A), (e), (f)(2), (f)(3).</w:t>
      </w:r>
    </w:p>
    <w:p w14:paraId="005F5FE1" w14:textId="77777777" w:rsidR="0049128E" w:rsidRPr="00576ED7" w:rsidRDefault="0049128E" w:rsidP="00A6585D">
      <w:pPr>
        <w:widowControl w:val="0"/>
        <w:ind w:left="1440"/>
        <w:jc w:val="both"/>
        <w:rPr>
          <w:szCs w:val="24"/>
        </w:rPr>
      </w:pPr>
      <w:r w:rsidRPr="00576ED7">
        <w:rPr>
          <w:szCs w:val="24"/>
        </w:rPr>
        <w:t xml:space="preserve">•[By the way, </w:t>
      </w:r>
      <w:r w:rsidR="00CA008D">
        <w:rPr>
          <w:szCs w:val="24"/>
        </w:rPr>
        <w:t>§ </w:t>
      </w:r>
      <w:r w:rsidRPr="00576ED7">
        <w:rPr>
          <w:szCs w:val="24"/>
        </w:rPr>
        <w:t>7872 applies both to the income tax and to the gift tax.]</w:t>
      </w:r>
    </w:p>
    <w:p w14:paraId="65EDE572" w14:textId="77777777" w:rsidR="0049128E" w:rsidRPr="00576ED7" w:rsidRDefault="0049128E" w:rsidP="00A6585D">
      <w:pPr>
        <w:widowControl w:val="0"/>
        <w:ind w:left="720"/>
        <w:jc w:val="both"/>
        <w:rPr>
          <w:szCs w:val="24"/>
        </w:rPr>
      </w:pPr>
      <w:r w:rsidRPr="00576ED7">
        <w:rPr>
          <w:szCs w:val="24"/>
        </w:rPr>
        <w:lastRenderedPageBreak/>
        <w:t>•What result under these provisions.</w:t>
      </w:r>
    </w:p>
    <w:p w14:paraId="728834C8" w14:textId="77777777" w:rsidR="0049128E" w:rsidRPr="00576ED7" w:rsidRDefault="0049128E" w:rsidP="00A6585D">
      <w:pPr>
        <w:widowControl w:val="0"/>
        <w:jc w:val="both"/>
        <w:rPr>
          <w:szCs w:val="24"/>
        </w:rPr>
      </w:pPr>
    </w:p>
    <w:p w14:paraId="6E5DDA3C" w14:textId="5C9DF2D6" w:rsidR="0049128E" w:rsidRPr="00576ED7" w:rsidRDefault="0049128E" w:rsidP="00A6585D">
      <w:pPr>
        <w:widowControl w:val="0"/>
        <w:jc w:val="both"/>
        <w:rPr>
          <w:szCs w:val="24"/>
        </w:rPr>
      </w:pPr>
      <w:r w:rsidRPr="00576ED7">
        <w:rPr>
          <w:szCs w:val="24"/>
        </w:rPr>
        <w:t>•Corporation very much wants to hire Star Employee and has</w:t>
      </w:r>
      <w:r w:rsidR="00FE5726">
        <w:rPr>
          <w:szCs w:val="24"/>
        </w:rPr>
        <w:t xml:space="preserve"> made a generous salary offer. </w:t>
      </w:r>
      <w:r w:rsidRPr="00576ED7">
        <w:rPr>
          <w:szCs w:val="24"/>
        </w:rPr>
        <w:t>To sweeten the deal, Corporation offers to loan $1M to Star Employee interest free so that Star Employee can purchase a house in an other</w:t>
      </w:r>
      <w:r w:rsidR="00FE5726">
        <w:rPr>
          <w:szCs w:val="24"/>
        </w:rPr>
        <w:t xml:space="preserve">wise expensive housing market. </w:t>
      </w:r>
      <w:r w:rsidRPr="00576ED7">
        <w:rPr>
          <w:szCs w:val="24"/>
        </w:rPr>
        <w:t>Star Employee will repay the loan at the rate of $40,000 per year for the next 25 years</w:t>
      </w:r>
      <w:r w:rsidR="009168C9" w:rsidRPr="00576ED7">
        <w:rPr>
          <w:szCs w:val="24"/>
        </w:rPr>
        <w:t>.</w:t>
      </w:r>
      <w:r w:rsidR="009168C9">
        <w:rPr>
          <w:szCs w:val="24"/>
        </w:rPr>
        <w:t xml:space="preserve"> </w:t>
      </w:r>
      <w:r w:rsidR="002B5DC4">
        <w:rPr>
          <w:szCs w:val="24"/>
        </w:rPr>
        <w:t>Star Employee must pay the full principal of the loan if she stops working for corporation</w:t>
      </w:r>
      <w:r w:rsidR="009168C9">
        <w:rPr>
          <w:szCs w:val="24"/>
        </w:rPr>
        <w:t xml:space="preserve">. </w:t>
      </w:r>
      <w:r w:rsidR="002B5DC4">
        <w:rPr>
          <w:szCs w:val="24"/>
        </w:rPr>
        <w:t>Star Employee may not transfer her interest in the loan.</w:t>
      </w:r>
    </w:p>
    <w:p w14:paraId="218A1A1F" w14:textId="77777777" w:rsidR="0049128E" w:rsidRPr="00576ED7" w:rsidRDefault="0049128E" w:rsidP="00A6585D">
      <w:pPr>
        <w:widowControl w:val="0"/>
        <w:ind w:left="720"/>
        <w:jc w:val="both"/>
        <w:rPr>
          <w:szCs w:val="24"/>
        </w:rPr>
      </w:pPr>
      <w:r w:rsidRPr="00576ED7">
        <w:rPr>
          <w:szCs w:val="24"/>
        </w:rPr>
        <w:t>•Are there any income tax problems with this?</w:t>
      </w:r>
    </w:p>
    <w:p w14:paraId="4A18E782"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002B5DC4">
        <w:rPr>
          <w:szCs w:val="24"/>
        </w:rPr>
        <w:t>7872(a</w:t>
      </w:r>
      <w:r w:rsidRPr="00576ED7">
        <w:rPr>
          <w:szCs w:val="24"/>
        </w:rPr>
        <w:t xml:space="preserve">), </w:t>
      </w:r>
      <w:r w:rsidR="002B5DC4">
        <w:rPr>
          <w:szCs w:val="24"/>
        </w:rPr>
        <w:t>(c)(1)(B), (e), (f)(2), (f)(5)</w:t>
      </w:r>
      <w:r w:rsidRPr="00576ED7">
        <w:rPr>
          <w:szCs w:val="24"/>
        </w:rPr>
        <w:t>.</w:t>
      </w:r>
    </w:p>
    <w:p w14:paraId="387654AC" w14:textId="77777777" w:rsidR="0049128E" w:rsidRPr="00576ED7" w:rsidRDefault="0049128E" w:rsidP="00A6585D">
      <w:pPr>
        <w:widowControl w:val="0"/>
        <w:ind w:left="720"/>
        <w:jc w:val="both"/>
        <w:rPr>
          <w:szCs w:val="24"/>
        </w:rPr>
      </w:pPr>
      <w:r w:rsidRPr="00576ED7">
        <w:rPr>
          <w:szCs w:val="24"/>
        </w:rPr>
        <w:t>•What result under these provisions?</w:t>
      </w:r>
    </w:p>
    <w:p w14:paraId="2E9B1A49" w14:textId="77777777" w:rsidR="0049128E" w:rsidRPr="00576ED7" w:rsidRDefault="0049128E" w:rsidP="00A6585D">
      <w:pPr>
        <w:widowControl w:val="0"/>
        <w:jc w:val="both"/>
        <w:rPr>
          <w:szCs w:val="24"/>
        </w:rPr>
      </w:pPr>
    </w:p>
    <w:p w14:paraId="0F4C2728" w14:textId="77777777" w:rsidR="0049128E" w:rsidRPr="00576ED7" w:rsidRDefault="0049128E" w:rsidP="00A6585D">
      <w:pPr>
        <w:widowControl w:val="0"/>
        <w:jc w:val="both"/>
        <w:rPr>
          <w:szCs w:val="24"/>
        </w:rPr>
      </w:pPr>
      <w:r w:rsidRPr="00576ED7">
        <w:rPr>
          <w:szCs w:val="24"/>
        </w:rPr>
        <w:t>•Closely-held Corporation is owned by four shareholders. If the corporation pays dividends to shareholders, the dividend income is subject to in</w:t>
      </w:r>
      <w:r w:rsidR="00FE5726">
        <w:rPr>
          <w:szCs w:val="24"/>
        </w:rPr>
        <w:t xml:space="preserve">come tax for the shareholders. </w:t>
      </w:r>
      <w:r w:rsidRPr="00576ED7">
        <w:rPr>
          <w:szCs w:val="24"/>
        </w:rPr>
        <w:t>The payments are not</w:t>
      </w:r>
      <w:r w:rsidR="00FE5726">
        <w:rPr>
          <w:szCs w:val="24"/>
        </w:rPr>
        <w:t xml:space="preserve"> deductible to Corporation. </w:t>
      </w:r>
      <w:r w:rsidR="00D3138E">
        <w:rPr>
          <w:szCs w:val="24"/>
        </w:rPr>
        <w:t xml:space="preserve">Closely-held </w:t>
      </w:r>
      <w:r w:rsidRPr="00576ED7">
        <w:rPr>
          <w:szCs w:val="24"/>
        </w:rPr>
        <w:t>Corporation loans each shar</w:t>
      </w:r>
      <w:r w:rsidR="00FE5726">
        <w:rPr>
          <w:szCs w:val="24"/>
        </w:rPr>
        <w:t>eholder $100,000 interest free.</w:t>
      </w:r>
      <w:r w:rsidRPr="00576ED7">
        <w:rPr>
          <w:szCs w:val="24"/>
        </w:rPr>
        <w:t xml:space="preserve"> Shareholders will repay the loans at the rate of $1000 per year for the next 100 years.</w:t>
      </w:r>
    </w:p>
    <w:p w14:paraId="7786EBB1" w14:textId="77777777" w:rsidR="0049128E" w:rsidRPr="00576ED7" w:rsidRDefault="0049128E" w:rsidP="00A6585D">
      <w:pPr>
        <w:widowControl w:val="0"/>
        <w:ind w:left="720"/>
        <w:jc w:val="both"/>
        <w:rPr>
          <w:szCs w:val="24"/>
        </w:rPr>
      </w:pPr>
      <w:r w:rsidRPr="00576ED7">
        <w:rPr>
          <w:szCs w:val="24"/>
        </w:rPr>
        <w:t>•Are there any income tax problems with this?</w:t>
      </w:r>
    </w:p>
    <w:p w14:paraId="0E0CCE0E"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b), (c)(1)(C), (e), (f)(1), (f)(2)</w:t>
      </w:r>
      <w:r w:rsidR="005F11E7">
        <w:rPr>
          <w:szCs w:val="24"/>
        </w:rPr>
        <w:t>, (f)(6)</w:t>
      </w:r>
      <w:r w:rsidRPr="00576ED7">
        <w:rPr>
          <w:szCs w:val="24"/>
        </w:rPr>
        <w:t>.</w:t>
      </w:r>
    </w:p>
    <w:p w14:paraId="1C49A02B" w14:textId="77777777" w:rsidR="0049128E" w:rsidRDefault="0049128E" w:rsidP="00A6585D">
      <w:pPr>
        <w:widowControl w:val="0"/>
        <w:ind w:left="720"/>
        <w:jc w:val="both"/>
        <w:rPr>
          <w:szCs w:val="24"/>
        </w:rPr>
      </w:pPr>
      <w:r w:rsidRPr="00576ED7">
        <w:rPr>
          <w:szCs w:val="24"/>
        </w:rPr>
        <w:t>•What result under these provisions?</w:t>
      </w:r>
    </w:p>
    <w:p w14:paraId="4F92441F" w14:textId="77777777" w:rsidR="0079363D" w:rsidRDefault="0079363D" w:rsidP="00A6585D">
      <w:pPr>
        <w:widowControl w:val="0"/>
        <w:ind w:left="720"/>
        <w:jc w:val="both"/>
        <w:rPr>
          <w:szCs w:val="24"/>
        </w:rPr>
      </w:pPr>
    </w:p>
    <w:p w14:paraId="394C4370" w14:textId="77777777" w:rsidR="00E50DF6" w:rsidRPr="0079363D" w:rsidRDefault="0079363D" w:rsidP="00E50DF6">
      <w:pPr>
        <w:widowControl w:val="0"/>
        <w:jc w:val="both"/>
        <w:rPr>
          <w:i/>
          <w:szCs w:val="24"/>
        </w:rPr>
      </w:pPr>
      <w:r>
        <w:rPr>
          <w:szCs w:val="24"/>
        </w:rPr>
        <w:t>•</w:t>
      </w:r>
      <w:r w:rsidRPr="00BF326F">
        <w:rPr>
          <w:b/>
          <w:i/>
          <w:szCs w:val="24"/>
        </w:rPr>
        <w:t>The “Kiddie” Tax</w:t>
      </w:r>
    </w:p>
    <w:p w14:paraId="3DC3E1ED" w14:textId="77777777" w:rsidR="00E50DF6" w:rsidRDefault="00E50DF6" w:rsidP="00A6585D">
      <w:pPr>
        <w:widowControl w:val="0"/>
        <w:ind w:left="720"/>
        <w:jc w:val="both"/>
        <w:rPr>
          <w:szCs w:val="24"/>
        </w:rPr>
      </w:pPr>
    </w:p>
    <w:p w14:paraId="1EBF0A74" w14:textId="4FB2A71D" w:rsidR="0079363D" w:rsidRDefault="0079363D" w:rsidP="00E21CBD">
      <w:pPr>
        <w:jc w:val="both"/>
      </w:pPr>
      <w:r>
        <w:t xml:space="preserve">Read </w:t>
      </w:r>
      <w:r>
        <w:rPr>
          <w:rFonts w:ascii="WP TypographicSymbols" w:eastAsia="WP TypographicSymbols" w:hAnsi="WP TypographicSymbols" w:cs="WP TypographicSymbols"/>
        </w:rPr>
        <w:t>''</w:t>
      </w:r>
      <w:r>
        <w:t xml:space="preserve"> 1(g); 1(h); 1(j)(4)</w:t>
      </w:r>
      <w:r w:rsidR="009168C9">
        <w:t xml:space="preserve">. </w:t>
      </w:r>
      <w:r>
        <w:t>What do they mean?</w:t>
      </w:r>
    </w:p>
    <w:p w14:paraId="2200D750" w14:textId="77777777" w:rsidR="0079363D" w:rsidRDefault="0079363D" w:rsidP="00E21CBD">
      <w:pPr>
        <w:jc w:val="both"/>
      </w:pPr>
    </w:p>
    <w:p w14:paraId="1550E35E" w14:textId="4E909ADF" w:rsidR="0079363D" w:rsidRPr="007225B4" w:rsidRDefault="0079363D" w:rsidP="00B16F14">
      <w:pPr>
        <w:jc w:val="both"/>
      </w:pPr>
      <w:r>
        <w:t xml:space="preserve">Cases such as </w:t>
      </w:r>
      <w:r>
        <w:rPr>
          <w:i/>
          <w:iCs/>
        </w:rPr>
        <w:t>Helvering v. Horst</w:t>
      </w:r>
      <w:r>
        <w:t xml:space="preserve">, 311 U.S. 112 (1940), </w:t>
      </w:r>
      <w:r>
        <w:rPr>
          <w:i/>
          <w:iCs/>
        </w:rPr>
        <w:t>supra</w:t>
      </w:r>
      <w:r>
        <w:t xml:space="preserve"> chapter 2, illustrate taxpayers</w:t>
      </w:r>
      <w:r w:rsidR="002D3BC6">
        <w:t>’</w:t>
      </w:r>
      <w:r>
        <w:t xml:space="preserve"> efforts to shift income to persons that a taxpayer controls and whose income is subject to income tax at a rate lower than that of the taxpayer</w:t>
      </w:r>
      <w:r w:rsidR="009168C9">
        <w:t xml:space="preserve">. </w:t>
      </w:r>
      <w:r>
        <w:t>Congress and the IRS have addressed some of these efforts</w:t>
      </w:r>
      <w:r w:rsidR="009168C9">
        <w:t xml:space="preserve">. </w:t>
      </w:r>
      <w:r>
        <w:rPr>
          <w:i/>
          <w:iCs/>
        </w:rPr>
        <w:t>Cf.</w:t>
      </w:r>
      <w:r w:rsidR="007225B4">
        <w:rPr>
          <w:rFonts w:ascii="Calibri" w:eastAsia="Calibri" w:hAnsi="Calibri"/>
          <w:sz w:val="22"/>
          <w:szCs w:val="22"/>
        </w:rPr>
        <w:t xml:space="preserve"> </w:t>
      </w:r>
      <w:r w:rsidR="007225B4" w:rsidRPr="007225B4">
        <w:rPr>
          <w:rFonts w:ascii="Calibri" w:eastAsia="Calibri" w:hAnsi="Calibri"/>
          <w:sz w:val="22"/>
          <w:szCs w:val="22"/>
        </w:rPr>
        <w:t>§</w:t>
      </w:r>
      <w:r>
        <w:t xml:space="preserve"> 704(e) (gifts of partnership interests and intra-family purchases of partnership interests); </w:t>
      </w:r>
      <w:r>
        <w:rPr>
          <w:i/>
          <w:iCs/>
        </w:rPr>
        <w:t>Commissioner v. Culbertson</w:t>
      </w:r>
      <w:r>
        <w:t>, 337 U.S. 733 (1949) (developing test for recognition of family partnership)</w:t>
      </w:r>
      <w:r w:rsidR="009168C9">
        <w:t xml:space="preserve">. </w:t>
      </w:r>
      <w:r>
        <w:t xml:space="preserve">More recently, Congress enacted </w:t>
      </w:r>
      <w:r w:rsidR="007225B4">
        <w:t>§</w:t>
      </w:r>
      <w:r>
        <w:t xml:space="preserve"> 1(g) of the Code, which states income tax rules applicable to the </w:t>
      </w:r>
      <w:r w:rsidR="007225B4">
        <w:t>“</w:t>
      </w:r>
      <w:r>
        <w:t>net unearned income</w:t>
      </w:r>
      <w:r w:rsidR="007225B4">
        <w:t>”</w:t>
      </w:r>
      <w:r>
        <w:t xml:space="preserve"> of a minor child</w:t>
      </w:r>
      <w:r w:rsidR="009168C9">
        <w:t xml:space="preserve">. </w:t>
      </w:r>
      <w:r>
        <w:t xml:space="preserve">Congress subjected such income </w:t>
      </w:r>
      <w:r w:rsidR="00FC60E6">
        <w:t>–</w:t>
      </w:r>
      <w:r>
        <w:t xml:space="preserve"> minus a standard deduction for dependents </w:t>
      </w:r>
      <w:r w:rsidR="00FC60E6">
        <w:t>–</w:t>
      </w:r>
      <w:r>
        <w:t xml:space="preserve"> to the parents</w:t>
      </w:r>
      <w:r w:rsidR="002D3BC6">
        <w:t>’</w:t>
      </w:r>
      <w:r>
        <w:t xml:space="preserve"> income tax rate</w:t>
      </w:r>
      <w:r w:rsidR="009168C9">
        <w:t xml:space="preserve">. </w:t>
      </w:r>
      <w:r>
        <w:t>The Tax Cuts and Jobs Act changes these rules for tax years 2018 to 2025</w:t>
      </w:r>
      <w:r w:rsidR="009168C9">
        <w:t xml:space="preserve">. </w:t>
      </w:r>
      <w:r>
        <w:t>Consider two hypothetical cases:</w:t>
      </w:r>
    </w:p>
    <w:p w14:paraId="5B2F55AD" w14:textId="77777777" w:rsidR="0079363D" w:rsidRDefault="0079363D" w:rsidP="00E21CBD">
      <w:pPr>
        <w:jc w:val="both"/>
      </w:pPr>
    </w:p>
    <w:p w14:paraId="41F6C775" w14:textId="2E53C1BB" w:rsidR="0079363D" w:rsidRDefault="0079363D" w:rsidP="00E21CBD">
      <w:pPr>
        <w:jc w:val="both"/>
      </w:pPr>
      <w:r>
        <w:t xml:space="preserve">Hypothetical 1: Taxpayer is three years old and the dependent of H and </w:t>
      </w:r>
      <w:r w:rsidR="009168C9">
        <w:t xml:space="preserve">W. </w:t>
      </w:r>
      <w:r>
        <w:t>Taxpayer has interest income of $8000.</w:t>
      </w:r>
    </w:p>
    <w:p w14:paraId="334EA5C7" w14:textId="3E968704" w:rsidR="0079363D" w:rsidRDefault="002D3BC6" w:rsidP="00E21CBD">
      <w:pPr>
        <w:ind w:left="720"/>
        <w:jc w:val="both"/>
      </w:pPr>
      <w:r w:rsidRPr="00576ED7">
        <w:rPr>
          <w:szCs w:val="24"/>
        </w:rPr>
        <w:lastRenderedPageBreak/>
        <w:t>•</w:t>
      </w:r>
      <w:r w:rsidR="0079363D">
        <w:t xml:space="preserve">Consider the indexed standard deduction applicable to a taxpayer who may be claimed as a dependent of another under </w:t>
      </w:r>
      <w:r w:rsidRPr="002D3BC6">
        <w:t>§</w:t>
      </w:r>
      <w:r w:rsidR="0079363D">
        <w:t xml:space="preserve"> 63(c)(5)(A) to be $1050</w:t>
      </w:r>
      <w:r w:rsidR="009168C9">
        <w:t xml:space="preserve">. </w:t>
      </w:r>
      <w:r w:rsidR="0079363D">
        <w:t xml:space="preserve">Consider the indexed amount under </w:t>
      </w:r>
      <w:r w:rsidRPr="002D3BC6">
        <w:t>§</w:t>
      </w:r>
      <w:r w:rsidR="0079363D">
        <w:t xml:space="preserve"> 63(c)(5)(B) to be $350.</w:t>
      </w:r>
    </w:p>
    <w:p w14:paraId="6B3A87B3" w14:textId="4574DCB6" w:rsidR="0079363D" w:rsidRDefault="002D3BC6" w:rsidP="00424DDD">
      <w:pPr>
        <w:ind w:left="720"/>
        <w:jc w:val="both"/>
      </w:pPr>
      <w:r w:rsidRPr="00576ED7">
        <w:rPr>
          <w:szCs w:val="24"/>
        </w:rPr>
        <w:t>•</w:t>
      </w:r>
      <w:r w:rsidR="0079363D">
        <w:t xml:space="preserve">Consider the tax tables to be those at </w:t>
      </w:r>
      <w:r w:rsidRPr="002D3BC6">
        <w:t>§</w:t>
      </w:r>
      <w:r w:rsidR="0079363D">
        <w:t xml:space="preserve"> 1(j)(2) as of tax year 2018, i.e., as enacted in TCJA in 2017.</w:t>
      </w:r>
    </w:p>
    <w:p w14:paraId="3F74D803" w14:textId="3C8A283C" w:rsidR="0079363D" w:rsidRDefault="002D3BC6" w:rsidP="00E21CBD">
      <w:pPr>
        <w:ind w:left="720"/>
        <w:jc w:val="both"/>
      </w:pPr>
      <w:r w:rsidRPr="00576ED7">
        <w:rPr>
          <w:szCs w:val="24"/>
        </w:rPr>
        <w:t>•</w:t>
      </w:r>
      <w:r w:rsidR="0079363D">
        <w:t xml:space="preserve">Obviously, these figures </w:t>
      </w:r>
      <w:r w:rsidR="00B16F14">
        <w:t xml:space="preserve">will </w:t>
      </w:r>
      <w:r w:rsidR="0079363D">
        <w:t>need updating.</w:t>
      </w:r>
    </w:p>
    <w:p w14:paraId="008FB9D8" w14:textId="77777777" w:rsidR="0079363D" w:rsidRDefault="0079363D" w:rsidP="00E21CBD">
      <w:pPr>
        <w:jc w:val="both"/>
      </w:pPr>
    </w:p>
    <w:p w14:paraId="24D94346" w14:textId="5F6C149B" w:rsidR="0079363D" w:rsidRDefault="0079363D" w:rsidP="00E21CBD">
      <w:pPr>
        <w:jc w:val="both"/>
      </w:pPr>
      <w:r>
        <w:t>What is Taxpayer</w:t>
      </w:r>
      <w:r w:rsidR="002D3BC6">
        <w:t>’</w:t>
      </w:r>
      <w:r>
        <w:t>s income tax liability?</w:t>
      </w:r>
    </w:p>
    <w:p w14:paraId="3DF6A9ED" w14:textId="77777777" w:rsidR="0079363D" w:rsidRDefault="0079363D" w:rsidP="00E21CBD">
      <w:pPr>
        <w:jc w:val="both"/>
      </w:pPr>
    </w:p>
    <w:p w14:paraId="3AE1B1BE" w14:textId="6BFC1F85" w:rsidR="0079363D" w:rsidRDefault="0079363D" w:rsidP="00E21CBD">
      <w:pPr>
        <w:jc w:val="both"/>
      </w:pPr>
      <w:r>
        <w:t xml:space="preserve">Hypothetical 2:  Taxpayer is twelve years old and the dependent of H and </w:t>
      </w:r>
      <w:r w:rsidR="009168C9">
        <w:t xml:space="preserve">W. </w:t>
      </w:r>
      <w:r>
        <w:t>Taxpayer has earned income of $7000 derived as compensation for services, long-term capital gains of $5000, and interest income of $8000.</w:t>
      </w:r>
    </w:p>
    <w:p w14:paraId="7F6C9080" w14:textId="78F88B1B" w:rsidR="0079363D" w:rsidRDefault="002D3BC6" w:rsidP="00E21CBD">
      <w:pPr>
        <w:ind w:left="720"/>
        <w:jc w:val="both"/>
      </w:pPr>
      <w:r w:rsidRPr="00576ED7">
        <w:rPr>
          <w:szCs w:val="24"/>
        </w:rPr>
        <w:t>•</w:t>
      </w:r>
      <w:r w:rsidR="0079363D">
        <w:t>What is Taxpayer</w:t>
      </w:r>
      <w:r>
        <w:t>’</w:t>
      </w:r>
      <w:r w:rsidR="0079363D">
        <w:t>s income tax liability?</w:t>
      </w:r>
    </w:p>
    <w:p w14:paraId="02F06D79" w14:textId="77777777" w:rsidR="0079363D" w:rsidRDefault="0079363D" w:rsidP="00E21CBD">
      <w:pPr>
        <w:jc w:val="both"/>
      </w:pPr>
    </w:p>
    <w:p w14:paraId="5CA46EE2" w14:textId="46332ED8" w:rsidR="0079363D" w:rsidRDefault="0079363D" w:rsidP="00E21CBD">
      <w:pPr>
        <w:jc w:val="both"/>
      </w:pPr>
      <w:r>
        <w:t>The Tax Cuts and Jobs Act (2017) ostensibly simplified the rules governing income taxation of children with unearned income for tax years 2018 to 20</w:t>
      </w:r>
      <w:r w:rsidR="002D3BC6">
        <w:t>2</w:t>
      </w:r>
      <w:r>
        <w:t>5</w:t>
      </w:r>
      <w:r w:rsidR="009168C9">
        <w:t xml:space="preserve">. </w:t>
      </w:r>
      <w:r>
        <w:t xml:space="preserve">The TCJA added </w:t>
      </w:r>
      <w:r w:rsidR="002D3BC6" w:rsidRPr="002D3BC6">
        <w:t>§</w:t>
      </w:r>
      <w:r>
        <w:t xml:space="preserve"> 1(j)(4) to the Code, which states new rules applicable to the income taxation of the income of a minor child</w:t>
      </w:r>
      <w:r w:rsidR="009168C9">
        <w:t xml:space="preserve">. </w:t>
      </w:r>
      <w:r>
        <w:t>The parents</w:t>
      </w:r>
      <w:r w:rsidR="00FC60E6">
        <w:t>’</w:t>
      </w:r>
      <w:r>
        <w:t xml:space="preserve"> income and their tax bracket(s) play no part in determining the income tax liability of a child</w:t>
      </w:r>
      <w:r w:rsidR="009168C9">
        <w:t xml:space="preserve">. </w:t>
      </w:r>
      <w:r>
        <w:t>All minor children with taxable income will be taxed the same</w:t>
      </w:r>
      <w:r w:rsidR="009168C9">
        <w:t xml:space="preserve">. </w:t>
      </w:r>
      <w:r>
        <w:t>Once again, Congress stated rules with a web of definitions</w:t>
      </w:r>
      <w:r w:rsidR="009168C9">
        <w:t xml:space="preserve">. </w:t>
      </w:r>
      <w:r>
        <w:t xml:space="preserve">Some of the definitions are taken from the old </w:t>
      </w:r>
      <w:r w:rsidR="00FC60E6" w:rsidRPr="00FC60E6">
        <w:t>§</w:t>
      </w:r>
      <w:r w:rsidR="00FC60E6">
        <w:t xml:space="preserve"> </w:t>
      </w:r>
      <w:r>
        <w:t>1(g), and some are new.</w:t>
      </w:r>
    </w:p>
    <w:p w14:paraId="2B3EA939" w14:textId="6D64A888" w:rsidR="0079363D" w:rsidRDefault="00FC60E6" w:rsidP="00E21CBD">
      <w:pPr>
        <w:ind w:left="720"/>
        <w:jc w:val="both"/>
      </w:pPr>
      <w:r w:rsidRPr="00576ED7">
        <w:rPr>
          <w:szCs w:val="24"/>
        </w:rPr>
        <w:t>•</w:t>
      </w:r>
      <w:r w:rsidR="0079363D">
        <w:t xml:space="preserve">Section 1(j)(4)(A): </w:t>
      </w:r>
      <w:r>
        <w:t>“</w:t>
      </w:r>
      <w:r w:rsidR="0079363D">
        <w:t>[A] child to whom subsection (g) applies</w:t>
      </w:r>
      <w:r>
        <w:t>”</w:t>
      </w:r>
      <w:r w:rsidR="0079363D">
        <w:t xml:space="preserve"> is defined at </w:t>
      </w:r>
      <w:r w:rsidRPr="002D3BC6">
        <w:t>§</w:t>
      </w:r>
      <w:r w:rsidR="0079363D">
        <w:t xml:space="preserve"> 1(g)(2) to be </w:t>
      </w:r>
      <w:r>
        <w:t>–</w:t>
      </w:r>
    </w:p>
    <w:p w14:paraId="1DEEC760" w14:textId="49A26809" w:rsidR="0079363D" w:rsidRDefault="00FC60E6" w:rsidP="00E21CBD">
      <w:pPr>
        <w:ind w:left="1440"/>
        <w:jc w:val="both"/>
      </w:pPr>
      <w:r w:rsidRPr="00576ED7">
        <w:rPr>
          <w:szCs w:val="24"/>
        </w:rPr>
        <w:t>•</w:t>
      </w:r>
      <w:r w:rsidR="0079363D">
        <w:t>a child who is 17 years old or less,</w:t>
      </w:r>
    </w:p>
    <w:p w14:paraId="6C637547" w14:textId="767DFA35" w:rsidR="0079363D" w:rsidRDefault="00FC60E6" w:rsidP="00E21CBD">
      <w:pPr>
        <w:ind w:left="1440"/>
        <w:jc w:val="both"/>
      </w:pPr>
      <w:r w:rsidRPr="00576ED7">
        <w:rPr>
          <w:szCs w:val="24"/>
        </w:rPr>
        <w:t>•</w:t>
      </w:r>
      <w:r w:rsidR="0079363D">
        <w:t>a student who is 23 years old or less, OR</w:t>
      </w:r>
    </w:p>
    <w:p w14:paraId="3E9728F8" w14:textId="59F4B465" w:rsidR="0079363D" w:rsidRDefault="00FC60E6" w:rsidP="00E21CBD">
      <w:pPr>
        <w:ind w:left="1440"/>
        <w:jc w:val="both"/>
      </w:pPr>
      <w:r w:rsidRPr="00576ED7">
        <w:rPr>
          <w:szCs w:val="24"/>
        </w:rPr>
        <w:t>•</w:t>
      </w:r>
      <w:r w:rsidR="0079363D">
        <w:t>a dependent who is permanently and totally disabled.</w:t>
      </w:r>
    </w:p>
    <w:p w14:paraId="480B7574" w14:textId="05E8CD0D" w:rsidR="0079363D" w:rsidRDefault="00FC60E6" w:rsidP="00424DDD">
      <w:pPr>
        <w:ind w:left="720"/>
        <w:jc w:val="both"/>
      </w:pPr>
      <w:r w:rsidRPr="00576ED7">
        <w:rPr>
          <w:szCs w:val="24"/>
        </w:rPr>
        <w:t>•</w:t>
      </w:r>
      <w:r w:rsidR="0079363D">
        <w:t xml:space="preserve">Section 1(j)(4)(D) defines </w:t>
      </w:r>
      <w:r>
        <w:t>“</w:t>
      </w:r>
      <w:r w:rsidR="0079363D">
        <w:t>earned taxable income</w:t>
      </w:r>
      <w:r>
        <w:t>”</w:t>
      </w:r>
      <w:r w:rsidR="0079363D">
        <w:t xml:space="preserve"> of a child to be the child</w:t>
      </w:r>
      <w:r>
        <w:t>’</w:t>
      </w:r>
      <w:r w:rsidR="0079363D">
        <w:t xml:space="preserve">s </w:t>
      </w:r>
      <w:r>
        <w:t>“</w:t>
      </w:r>
      <w:r w:rsidR="0079363D">
        <w:t>taxable income</w:t>
      </w:r>
      <w:r>
        <w:t>”</w:t>
      </w:r>
      <w:r w:rsidR="0079363D">
        <w:t xml:space="preserve"> minus the child</w:t>
      </w:r>
      <w:r>
        <w:t>’</w:t>
      </w:r>
      <w:r w:rsidR="0079363D">
        <w:t xml:space="preserve">s </w:t>
      </w:r>
      <w:r>
        <w:t>“</w:t>
      </w:r>
      <w:r w:rsidR="0079363D">
        <w:t>net unearned taxable income.</w:t>
      </w:r>
      <w:r>
        <w:t>”</w:t>
      </w:r>
    </w:p>
    <w:p w14:paraId="7AA5C84A" w14:textId="77777777" w:rsidR="0079363D" w:rsidRDefault="0079363D" w:rsidP="00E21CBD">
      <w:pPr>
        <w:ind w:left="720"/>
        <w:jc w:val="both"/>
        <w:sectPr w:rsidR="0079363D" w:rsidSect="00424DDD">
          <w:type w:val="continuous"/>
          <w:pgSz w:w="12240" w:h="15840" w:code="1"/>
          <w:pgMar w:top="2160" w:right="2160" w:bottom="2160" w:left="2160" w:header="1440" w:footer="1440" w:gutter="0"/>
          <w:pgNumType w:start="1"/>
          <w:cols w:space="720"/>
          <w:noEndnote/>
          <w:docGrid w:linePitch="326"/>
        </w:sectPr>
      </w:pPr>
    </w:p>
    <w:p w14:paraId="4501C754" w14:textId="68E72AC9" w:rsidR="0079363D" w:rsidRDefault="00610899" w:rsidP="00E21CBD">
      <w:pPr>
        <w:ind w:left="1440"/>
        <w:jc w:val="both"/>
      </w:pPr>
      <w:r w:rsidRPr="00576ED7">
        <w:rPr>
          <w:szCs w:val="24"/>
        </w:rPr>
        <w:t>•</w:t>
      </w:r>
      <w:r w:rsidR="0079363D">
        <w:t xml:space="preserve">Section 63(a, b) defines </w:t>
      </w:r>
      <w:r>
        <w:t>“</w:t>
      </w:r>
      <w:r w:rsidR="0079363D">
        <w:t>taxable income</w:t>
      </w:r>
      <w:r>
        <w:t>”</w:t>
      </w:r>
      <w:r w:rsidR="0079363D">
        <w:t xml:space="preserve"> to be </w:t>
      </w:r>
      <w:r>
        <w:t>“</w:t>
      </w:r>
      <w:r w:rsidR="0079363D">
        <w:t>gross income minus itemized deductions</w:t>
      </w:r>
      <w:r>
        <w:t>”</w:t>
      </w:r>
      <w:r w:rsidR="0079363D">
        <w:t xml:space="preserve"> or gross income minus the standard deduction</w:t>
      </w:r>
      <w:r w:rsidR="009168C9">
        <w:t xml:space="preserve">. </w:t>
      </w:r>
      <w:r>
        <w:t>“</w:t>
      </w:r>
      <w:r w:rsidR="0079363D">
        <w:t>Taxable income</w:t>
      </w:r>
      <w:r>
        <w:t>”</w:t>
      </w:r>
      <w:r w:rsidR="0079363D">
        <w:t xml:space="preserve"> does not include the deduction provided by </w:t>
      </w:r>
      <w:r w:rsidRPr="002D3BC6">
        <w:t>§</w:t>
      </w:r>
      <w:r w:rsidR="0079363D">
        <w:t xml:space="preserve"> 199A.</w:t>
      </w:r>
    </w:p>
    <w:p w14:paraId="7048B283" w14:textId="0AC82C4F" w:rsidR="0079363D" w:rsidRDefault="00610899" w:rsidP="00E21CBD">
      <w:pPr>
        <w:ind w:left="1440"/>
        <w:jc w:val="both"/>
      </w:pPr>
      <w:r w:rsidRPr="00576ED7">
        <w:rPr>
          <w:szCs w:val="24"/>
        </w:rPr>
        <w:t>•</w:t>
      </w:r>
      <w:r w:rsidR="0079363D">
        <w:t xml:space="preserve">Section 1(g)(4) defines </w:t>
      </w:r>
      <w:r>
        <w:t>“</w:t>
      </w:r>
      <w:r w:rsidR="0079363D">
        <w:t>net unearned taxable income</w:t>
      </w:r>
      <w:r>
        <w:t>”</w:t>
      </w:r>
      <w:r w:rsidR="0079363D">
        <w:t xml:space="preserve"> to be taxpayer</w:t>
      </w:r>
      <w:r>
        <w:t>’</w:t>
      </w:r>
      <w:r w:rsidR="0079363D">
        <w:t xml:space="preserve">s </w:t>
      </w:r>
      <w:r>
        <w:t>“</w:t>
      </w:r>
      <w:r w:rsidR="0079363D">
        <w:t>adjusted gross income</w:t>
      </w:r>
      <w:r>
        <w:t>”</w:t>
      </w:r>
      <w:r w:rsidR="0079363D">
        <w:t xml:space="preserve"> not attributable to earned income minus the standard deduction provided in </w:t>
      </w:r>
      <w:r w:rsidRPr="002D3BC6">
        <w:t>§</w:t>
      </w:r>
      <w:r w:rsidR="0079363D">
        <w:t xml:space="preserve"> 63(c)(5) minus [the greater of the standard deduction provided in </w:t>
      </w:r>
      <w:r w:rsidRPr="002D3BC6">
        <w:t>§</w:t>
      </w:r>
      <w:r w:rsidR="0079363D">
        <w:t xml:space="preserve"> 63(c)(5) or itemized deductions directly attributable to taxpayer</w:t>
      </w:r>
      <w:r w:rsidR="00DC62EC">
        <w:t>’</w:t>
      </w:r>
      <w:r w:rsidR="0079363D">
        <w:t>s adjusted gross income].</w:t>
      </w:r>
    </w:p>
    <w:p w14:paraId="2FF532FE" w14:textId="3477C33D" w:rsidR="0079363D" w:rsidRDefault="00DC62EC" w:rsidP="00E21CBD">
      <w:pPr>
        <w:ind w:left="2160"/>
        <w:jc w:val="both"/>
      </w:pPr>
      <w:r w:rsidRPr="00576ED7">
        <w:rPr>
          <w:szCs w:val="24"/>
        </w:rPr>
        <w:t>•</w:t>
      </w:r>
      <w:r w:rsidR="0079363D">
        <w:t>Taxpayer</w:t>
      </w:r>
      <w:r>
        <w:t>’</w:t>
      </w:r>
      <w:r w:rsidR="0079363D">
        <w:t xml:space="preserve">s </w:t>
      </w:r>
      <w:r>
        <w:t>“</w:t>
      </w:r>
      <w:r w:rsidR="0079363D">
        <w:t>net unearned income</w:t>
      </w:r>
      <w:r>
        <w:t>”</w:t>
      </w:r>
      <w:r w:rsidR="0079363D">
        <w:t xml:space="preserve"> may not exceed his taxable income. </w:t>
      </w:r>
      <w:r w:rsidRPr="002D3BC6">
        <w:t>§</w:t>
      </w:r>
      <w:r w:rsidR="0079363D">
        <w:t xml:space="preserve"> 1(g)(4)(B).</w:t>
      </w:r>
    </w:p>
    <w:p w14:paraId="6CB20739" w14:textId="159ED715" w:rsidR="0079363D" w:rsidRDefault="00DC62EC" w:rsidP="00E21CBD">
      <w:pPr>
        <w:ind w:left="1440"/>
        <w:jc w:val="both"/>
      </w:pPr>
      <w:r w:rsidRPr="00576ED7">
        <w:rPr>
          <w:szCs w:val="24"/>
        </w:rPr>
        <w:lastRenderedPageBreak/>
        <w:t>•</w:t>
      </w:r>
      <w:r w:rsidR="00B40E5C">
        <w:t>“</w:t>
      </w:r>
      <w:r w:rsidR="0079363D">
        <w:t>Adjusted gross income</w:t>
      </w:r>
      <w:r>
        <w:t>”</w:t>
      </w:r>
      <w:r w:rsidR="0079363D">
        <w:t xml:space="preserve"> is a taxpayer</w:t>
      </w:r>
      <w:r>
        <w:t>’</w:t>
      </w:r>
      <w:r w:rsidR="0079363D">
        <w:t xml:space="preserve">s gross income minus the deductions listed in </w:t>
      </w:r>
      <w:r w:rsidRPr="002D3BC6">
        <w:t>§</w:t>
      </w:r>
      <w:r w:rsidR="0079363D">
        <w:t xml:space="preserve"> 62.</w:t>
      </w:r>
    </w:p>
    <w:p w14:paraId="04CC0474" w14:textId="16CB0DB7" w:rsidR="0079363D" w:rsidRDefault="00DC62EC" w:rsidP="00E21CBD">
      <w:pPr>
        <w:ind w:left="720"/>
        <w:jc w:val="both"/>
      </w:pPr>
      <w:r w:rsidRPr="00576ED7">
        <w:rPr>
          <w:szCs w:val="24"/>
        </w:rPr>
        <w:t>•</w:t>
      </w:r>
      <w:r w:rsidR="0079363D">
        <w:t xml:space="preserve">Notice: </w:t>
      </w:r>
      <w:r w:rsidRPr="002D3BC6">
        <w:t>§</w:t>
      </w:r>
      <w:r w:rsidR="0079363D">
        <w:t xml:space="preserve"> 1(j) and </w:t>
      </w:r>
      <w:r w:rsidRPr="002D3BC6">
        <w:t>§</w:t>
      </w:r>
      <w:r w:rsidR="0079363D">
        <w:t xml:space="preserve"> 1(g) have established four identifiable incomes: </w:t>
      </w:r>
      <w:r w:rsidR="00B40E5C">
        <w:t>“</w:t>
      </w:r>
      <w:r w:rsidR="0079363D">
        <w:t>taxable income,</w:t>
      </w:r>
      <w:r>
        <w:t>”</w:t>
      </w:r>
      <w:r w:rsidR="0079363D">
        <w:t xml:space="preserve"> </w:t>
      </w:r>
      <w:r>
        <w:t>“</w:t>
      </w:r>
      <w:r w:rsidR="0079363D">
        <w:t>adjusted gross income,</w:t>
      </w:r>
      <w:r>
        <w:t>”</w:t>
      </w:r>
      <w:r w:rsidR="0079363D">
        <w:t xml:space="preserve"> </w:t>
      </w:r>
      <w:r>
        <w:t>“</w:t>
      </w:r>
      <w:r w:rsidR="0079363D">
        <w:t>net unearned income,</w:t>
      </w:r>
      <w:r>
        <w:t>”</w:t>
      </w:r>
      <w:r w:rsidR="0079363D">
        <w:t xml:space="preserve"> and </w:t>
      </w:r>
      <w:r>
        <w:t>“</w:t>
      </w:r>
      <w:r w:rsidR="0079363D">
        <w:t>earned taxable income.</w:t>
      </w:r>
      <w:r>
        <w:t>”</w:t>
      </w:r>
    </w:p>
    <w:p w14:paraId="21D39B9A" w14:textId="39D687AE" w:rsidR="0079363D" w:rsidRDefault="00DC62EC" w:rsidP="00E21CBD">
      <w:pPr>
        <w:ind w:left="720"/>
        <w:jc w:val="both"/>
      </w:pPr>
      <w:r w:rsidRPr="00576ED7">
        <w:rPr>
          <w:szCs w:val="24"/>
        </w:rPr>
        <w:t>•</w:t>
      </w:r>
      <w:r w:rsidR="0079363D">
        <w:t>Section 1(j)(4)(B) provides a residual rule that taxes the income of a child as it otherwise would be taxed with the certain modifications</w:t>
      </w:r>
      <w:r w:rsidR="009168C9">
        <w:t xml:space="preserve">. </w:t>
      </w:r>
      <w:r w:rsidR="0079363D">
        <w:t>To determine the applicable tax, we must follow certain steps:</w:t>
      </w:r>
    </w:p>
    <w:p w14:paraId="4E052508" w14:textId="77777777" w:rsidR="0079363D" w:rsidRDefault="0079363D" w:rsidP="00E21CBD">
      <w:pPr>
        <w:jc w:val="both"/>
      </w:pPr>
    </w:p>
    <w:p w14:paraId="366A85B0" w14:textId="1E91EDB5" w:rsidR="0079363D" w:rsidRDefault="00DC62EC" w:rsidP="00E21CBD">
      <w:pPr>
        <w:ind w:left="720"/>
        <w:jc w:val="both"/>
      </w:pPr>
      <w:r w:rsidRPr="00576ED7">
        <w:rPr>
          <w:szCs w:val="24"/>
        </w:rPr>
        <w:t>•</w:t>
      </w:r>
      <w:r w:rsidR="0079363D">
        <w:t xml:space="preserve">Determine </w:t>
      </w:r>
      <w:r>
        <w:t>“</w:t>
      </w:r>
      <w:r w:rsidR="0079363D">
        <w:t>earned taxable income</w:t>
      </w:r>
      <w:r>
        <w:t>”</w:t>
      </w:r>
      <w:r w:rsidR="0079363D">
        <w:t xml:space="preserve"> (</w:t>
      </w:r>
      <w:r w:rsidRPr="002D3BC6">
        <w:t>§</w:t>
      </w:r>
      <w:r w:rsidR="0079363D">
        <w:t xml:space="preserve"> 1(j)(4)(D):  Notice:  Since the taxpayer</w:t>
      </w:r>
      <w:r>
        <w:t>’</w:t>
      </w:r>
      <w:r w:rsidR="0079363D">
        <w:t xml:space="preserve">s </w:t>
      </w:r>
      <w:r>
        <w:t>“</w:t>
      </w:r>
      <w:r w:rsidR="0079363D">
        <w:t>net unearned income</w:t>
      </w:r>
      <w:r>
        <w:t>”</w:t>
      </w:r>
      <w:r w:rsidR="0079363D">
        <w:t xml:space="preserve"> </w:t>
      </w:r>
      <w:r>
        <w:t>–</w:t>
      </w:r>
      <w:r w:rsidR="0079363D">
        <w:t xml:space="preserve"> because of the reductions that </w:t>
      </w:r>
      <w:r w:rsidRPr="002D3BC6">
        <w:t>§</w:t>
      </w:r>
      <w:r w:rsidR="0079363D">
        <w:t xml:space="preserve"> 1(g)(4) prescribes </w:t>
      </w:r>
      <w:r>
        <w:t>–</w:t>
      </w:r>
      <w:r w:rsidR="0079363D">
        <w:t xml:space="preserve"> will be less than taxpayer</w:t>
      </w:r>
      <w:r>
        <w:t>’</w:t>
      </w:r>
      <w:r w:rsidR="0079363D">
        <w:t>s unearned income, taxpayer</w:t>
      </w:r>
      <w:r>
        <w:t>’</w:t>
      </w:r>
      <w:r w:rsidR="0079363D">
        <w:t xml:space="preserve">s </w:t>
      </w:r>
      <w:r>
        <w:t>“</w:t>
      </w:r>
      <w:r w:rsidR="0079363D">
        <w:t>earned taxable income</w:t>
      </w:r>
      <w:r>
        <w:t>”</w:t>
      </w:r>
      <w:r w:rsidR="0079363D">
        <w:t xml:space="preserve"> will be more than the income taxpayer actually worked for.</w:t>
      </w:r>
    </w:p>
    <w:p w14:paraId="2F978C5A" w14:textId="04AB0204" w:rsidR="0079363D" w:rsidRDefault="00DC62EC" w:rsidP="00E21CBD">
      <w:pPr>
        <w:ind w:left="720"/>
        <w:jc w:val="both"/>
      </w:pPr>
      <w:r w:rsidRPr="00576ED7">
        <w:rPr>
          <w:szCs w:val="24"/>
        </w:rPr>
        <w:t>•</w:t>
      </w:r>
      <w:r w:rsidR="0079363D">
        <w:t xml:space="preserve">Taxpayer will pay income tax on his </w:t>
      </w:r>
      <w:r>
        <w:t>“</w:t>
      </w:r>
      <w:r w:rsidR="0079363D">
        <w:rPr>
          <w:i/>
          <w:iCs/>
        </w:rPr>
        <w:t>earned taxable income</w:t>
      </w:r>
      <w:r>
        <w:t>”</w:t>
      </w:r>
      <w:r w:rsidR="0079363D">
        <w:t xml:space="preserve"> according to rates otherwise applicable. </w:t>
      </w:r>
      <w:r w:rsidRPr="002D3BC6">
        <w:t>§</w:t>
      </w:r>
      <w:r w:rsidR="0079363D">
        <w:t xml:space="preserve"> 1(j)(4)(B)</w:t>
      </w:r>
      <w:r w:rsidR="009168C9">
        <w:t xml:space="preserve">. </w:t>
      </w:r>
      <w:r w:rsidR="0079363D">
        <w:t>The taxpayer would be treated as an unmarried individual who is another taxpayer</w:t>
      </w:r>
      <w:r>
        <w:t>’</w:t>
      </w:r>
      <w:r w:rsidR="0079363D">
        <w:t>s dependent</w:t>
      </w:r>
      <w:r w:rsidR="009168C9">
        <w:t xml:space="preserve">. </w:t>
      </w:r>
      <w:r w:rsidR="0079363D">
        <w:t>In our hypotheticals, taxpayer would have a standard deduction of the greater of $1050 or [$350 + his earned income].</w:t>
      </w:r>
    </w:p>
    <w:p w14:paraId="63F0233F" w14:textId="745D875B" w:rsidR="0079363D" w:rsidRDefault="00DC62EC" w:rsidP="00E21CBD">
      <w:pPr>
        <w:ind w:left="720"/>
        <w:jc w:val="both"/>
      </w:pPr>
      <w:r w:rsidRPr="00576ED7">
        <w:rPr>
          <w:szCs w:val="24"/>
        </w:rPr>
        <w:t>•</w:t>
      </w:r>
      <w:r w:rsidR="0079363D">
        <w:t xml:space="preserve">Taxpayer will pay income tax on his </w:t>
      </w:r>
      <w:r>
        <w:t>“</w:t>
      </w:r>
      <w:r w:rsidR="0079363D">
        <w:t>net unearned income</w:t>
      </w:r>
      <w:r>
        <w:t>”</w:t>
      </w:r>
      <w:r w:rsidR="0079363D">
        <w:t xml:space="preserve"> as per the rules of </w:t>
      </w:r>
      <w:r w:rsidRPr="002D3BC6">
        <w:t>§§</w:t>
      </w:r>
      <w:r w:rsidR="0079363D">
        <w:t xml:space="preserve"> 1(j)(4)(B)(i, ii, and iii) and 1(j)(4)(C).</w:t>
      </w:r>
    </w:p>
    <w:p w14:paraId="0E851DD4" w14:textId="4AA22103" w:rsidR="0079363D" w:rsidRDefault="00DC62EC" w:rsidP="00E21CBD">
      <w:pPr>
        <w:ind w:left="1440"/>
        <w:jc w:val="both"/>
      </w:pPr>
      <w:r w:rsidRPr="00576ED7">
        <w:rPr>
          <w:szCs w:val="24"/>
        </w:rPr>
        <w:t>•</w:t>
      </w:r>
      <w:r w:rsidR="0079363D">
        <w:t xml:space="preserve">First, taxpayer backs out </w:t>
      </w:r>
      <w:r w:rsidR="00805612">
        <w:t>“</w:t>
      </w:r>
      <w:r w:rsidR="0079363D">
        <w:rPr>
          <w:i/>
          <w:iCs/>
        </w:rPr>
        <w:t>net capital gain</w:t>
      </w:r>
      <w:r w:rsidR="00805612">
        <w:t>”</w:t>
      </w:r>
      <w:r w:rsidR="0079363D">
        <w:t xml:space="preserve"> subject to tax rates of 0%, 15%, and 20%, as per </w:t>
      </w:r>
      <w:r w:rsidR="00805612" w:rsidRPr="002D3BC6">
        <w:t>§</w:t>
      </w:r>
      <w:r w:rsidR="0079363D">
        <w:t xml:space="preserve"> 1(h).</w:t>
      </w:r>
    </w:p>
    <w:p w14:paraId="23D5FDBF" w14:textId="4F043920" w:rsidR="0079363D" w:rsidRDefault="00DC62EC" w:rsidP="00E21CBD">
      <w:pPr>
        <w:ind w:left="1440"/>
        <w:jc w:val="both"/>
      </w:pPr>
      <w:r w:rsidRPr="00576ED7">
        <w:rPr>
          <w:szCs w:val="24"/>
        </w:rPr>
        <w:t>•</w:t>
      </w:r>
      <w:r w:rsidR="0079363D">
        <w:t xml:space="preserve">The </w:t>
      </w:r>
      <w:r w:rsidR="00805612">
        <w:t>“</w:t>
      </w:r>
      <w:r w:rsidR="0079363D">
        <w:t>maximum zero bracket amount</w:t>
      </w:r>
      <w:r w:rsidR="00805612">
        <w:t>”</w:t>
      </w:r>
      <w:r w:rsidR="0079363D">
        <w:t xml:space="preserve"> is </w:t>
      </w:r>
      <w:r w:rsidR="00805612">
        <w:t>“</w:t>
      </w:r>
      <w:r w:rsidR="0079363D">
        <w:t>earned taxable income</w:t>
      </w:r>
      <w:r w:rsidR="00805612">
        <w:t>”</w:t>
      </w:r>
      <w:r w:rsidR="0079363D">
        <w:t xml:space="preserve"> plus $2600. </w:t>
      </w:r>
      <w:r w:rsidR="00805612" w:rsidRPr="002D3BC6">
        <w:t>§§</w:t>
      </w:r>
      <w:r w:rsidR="0079363D">
        <w:t xml:space="preserve"> 1(j)(4)(C)(i), 1(j)(5)(i)(IV) (indexed for inflation)</w:t>
      </w:r>
      <w:r w:rsidR="009168C9">
        <w:t xml:space="preserve">. </w:t>
      </w:r>
      <w:r w:rsidR="0079363D">
        <w:t xml:space="preserve">The </w:t>
      </w:r>
      <w:r w:rsidR="00805612">
        <w:t>“</w:t>
      </w:r>
      <w:r w:rsidR="0079363D">
        <w:t>maximum 15-percent rate amount</w:t>
      </w:r>
      <w:r w:rsidR="00805612">
        <w:t>”</w:t>
      </w:r>
      <w:r w:rsidR="0079363D">
        <w:t xml:space="preserve"> is </w:t>
      </w:r>
      <w:r w:rsidR="00805612">
        <w:t>“</w:t>
      </w:r>
      <w:r w:rsidR="0079363D">
        <w:t>earned taxable income</w:t>
      </w:r>
      <w:r w:rsidR="00805612">
        <w:t>”</w:t>
      </w:r>
      <w:r w:rsidR="0079363D">
        <w:t xml:space="preserve"> plus $12,700</w:t>
      </w:r>
      <w:r w:rsidR="009168C9">
        <w:t xml:space="preserve">. </w:t>
      </w:r>
      <w:r w:rsidR="00805612" w:rsidRPr="002D3BC6">
        <w:t>§§</w:t>
      </w:r>
      <w:r w:rsidR="0079363D">
        <w:t>1(j)(4)(C)(ii)), 1(j)(5)(ii)(IV) (indexed for inflation).</w:t>
      </w:r>
    </w:p>
    <w:p w14:paraId="637456E9" w14:textId="61949739" w:rsidR="0079363D" w:rsidRDefault="00DC62EC" w:rsidP="00E21CBD">
      <w:pPr>
        <w:ind w:left="1440"/>
        <w:jc w:val="both"/>
      </w:pPr>
      <w:r w:rsidRPr="00576ED7">
        <w:rPr>
          <w:szCs w:val="24"/>
        </w:rPr>
        <w:t>•</w:t>
      </w:r>
      <w:r w:rsidR="0079363D">
        <w:t xml:space="preserve">The </w:t>
      </w:r>
      <w:r w:rsidR="0079363D">
        <w:rPr>
          <w:i/>
          <w:iCs/>
        </w:rPr>
        <w:t xml:space="preserve">balance of </w:t>
      </w:r>
      <w:r w:rsidR="00805612">
        <w:rPr>
          <w:i/>
          <w:iCs/>
        </w:rPr>
        <w:t>“</w:t>
      </w:r>
      <w:r w:rsidR="0079363D">
        <w:rPr>
          <w:i/>
          <w:iCs/>
        </w:rPr>
        <w:t>net unearned income</w:t>
      </w:r>
      <w:r w:rsidR="00805612">
        <w:rPr>
          <w:i/>
          <w:iCs/>
        </w:rPr>
        <w:t>”</w:t>
      </w:r>
      <w:r w:rsidR="0079363D">
        <w:rPr>
          <w:i/>
          <w:iCs/>
        </w:rPr>
        <w:t xml:space="preserve"> </w:t>
      </w:r>
      <w:r w:rsidR="0079363D">
        <w:t xml:space="preserve">is subject to income taxation according to the tax brackets applicable to estates and trusts. </w:t>
      </w:r>
      <w:r w:rsidR="00805612" w:rsidRPr="002D3BC6">
        <w:t>§</w:t>
      </w:r>
      <w:r w:rsidR="0079363D">
        <w:t xml:space="preserve"> 1(j)(2)(E)</w:t>
      </w:r>
      <w:r w:rsidR="009168C9">
        <w:t xml:space="preserve">. </w:t>
      </w:r>
      <w:r w:rsidR="0079363D">
        <w:t>There are four brackets applicable to estates and trusts, i.e., 10%, 24%, 35%, and 37%</w:t>
      </w:r>
      <w:r w:rsidR="009168C9">
        <w:t xml:space="preserve">. </w:t>
      </w:r>
      <w:r w:rsidR="0079363D">
        <w:t>They are steeply progressive.</w:t>
      </w:r>
    </w:p>
    <w:p w14:paraId="01371046" w14:textId="26F95EE0" w:rsidR="0079363D" w:rsidRDefault="00DC62EC" w:rsidP="00E21CBD">
      <w:pPr>
        <w:ind w:left="2160"/>
        <w:jc w:val="both"/>
      </w:pPr>
      <w:r w:rsidRPr="00576ED7">
        <w:rPr>
          <w:szCs w:val="24"/>
        </w:rPr>
        <w:t>•</w:t>
      </w:r>
      <w:r w:rsidR="0079363D">
        <w:t>The maximum amount of income subject to a 24% rate of tax is taxpayer</w:t>
      </w:r>
      <w:r w:rsidR="00805612">
        <w:t>’</w:t>
      </w:r>
      <w:r w:rsidR="0079363D">
        <w:t xml:space="preserve">s </w:t>
      </w:r>
      <w:r w:rsidR="00B83349">
        <w:t>“</w:t>
      </w:r>
      <w:r w:rsidR="0079363D">
        <w:t>earned taxable income</w:t>
      </w:r>
      <w:r w:rsidR="00B83349">
        <w:t>”</w:t>
      </w:r>
      <w:r w:rsidR="00805612">
        <w:t xml:space="preserve"> </w:t>
      </w:r>
      <w:r w:rsidR="0079363D">
        <w:t xml:space="preserve">plus the minimum taxable income for the 24% bracket in the rate schedule for estates and trusts. </w:t>
      </w:r>
      <w:r w:rsidR="00805612" w:rsidRPr="002D3BC6">
        <w:t>§</w:t>
      </w:r>
      <w:r w:rsidR="0079363D">
        <w:t xml:space="preserve"> 1(j))(4)(B)(i).</w:t>
      </w:r>
    </w:p>
    <w:p w14:paraId="387808EC" w14:textId="7E036AC5" w:rsidR="0079363D" w:rsidRDefault="00DC62EC" w:rsidP="00E21CBD">
      <w:pPr>
        <w:ind w:left="2160"/>
        <w:jc w:val="both"/>
      </w:pPr>
      <w:r w:rsidRPr="00576ED7">
        <w:rPr>
          <w:szCs w:val="24"/>
        </w:rPr>
        <w:t>•</w:t>
      </w:r>
      <w:r w:rsidR="0079363D">
        <w:t>The maximum amount of income subject to a 35% rate of tax is taxpayer</w:t>
      </w:r>
      <w:r w:rsidR="00805612">
        <w:t>’</w:t>
      </w:r>
      <w:r w:rsidR="0079363D">
        <w:t xml:space="preserve">s </w:t>
      </w:r>
      <w:r w:rsidR="00805612">
        <w:t>“</w:t>
      </w:r>
      <w:r w:rsidR="0079363D">
        <w:t>earned taxable income</w:t>
      </w:r>
      <w:r w:rsidR="00805612">
        <w:t>”</w:t>
      </w:r>
      <w:r w:rsidR="0079363D">
        <w:t xml:space="preserve"> plus the minimum </w:t>
      </w:r>
      <w:r w:rsidR="0079363D">
        <w:lastRenderedPageBreak/>
        <w:t xml:space="preserve">taxable income for the 35% bracket in the rate schedule for estates and trusts. </w:t>
      </w:r>
      <w:r w:rsidR="00805612" w:rsidRPr="002D3BC6">
        <w:t>§</w:t>
      </w:r>
      <w:r w:rsidR="0079363D">
        <w:t xml:space="preserve"> 1(j))(4)(B)(ii).</w:t>
      </w:r>
    </w:p>
    <w:p w14:paraId="6FFB281D" w14:textId="7C0A818D" w:rsidR="0079363D" w:rsidRDefault="00DC62EC" w:rsidP="00E21CBD">
      <w:pPr>
        <w:ind w:left="2160"/>
        <w:jc w:val="both"/>
      </w:pPr>
      <w:r w:rsidRPr="00576ED7">
        <w:rPr>
          <w:szCs w:val="24"/>
        </w:rPr>
        <w:t>•</w:t>
      </w:r>
      <w:r w:rsidR="0079363D">
        <w:t>The maximum amount of income subject to a 24% rate of tax is taxpayer</w:t>
      </w:r>
      <w:r w:rsidR="00805612">
        <w:t>’</w:t>
      </w:r>
      <w:r w:rsidR="0079363D">
        <w:t xml:space="preserve">s </w:t>
      </w:r>
      <w:r w:rsidR="00B83349">
        <w:t>“</w:t>
      </w:r>
      <w:r w:rsidR="0079363D">
        <w:t>earned taxable income</w:t>
      </w:r>
      <w:r w:rsidR="00805612">
        <w:t>”</w:t>
      </w:r>
      <w:r w:rsidR="0079363D">
        <w:t xml:space="preserve"> plus the minimum taxable income for the 37% bracket in the rate schedule for estates and trusts. </w:t>
      </w:r>
      <w:r w:rsidR="00805612" w:rsidRPr="002D3BC6">
        <w:t>§</w:t>
      </w:r>
      <w:r w:rsidR="0079363D">
        <w:t xml:space="preserve"> 1(j)(4)(B)(iii).</w:t>
      </w:r>
    </w:p>
    <w:p w14:paraId="113ED8CC" w14:textId="77777777" w:rsidR="0079363D" w:rsidRDefault="0079363D" w:rsidP="00E21CBD">
      <w:pPr>
        <w:jc w:val="both"/>
      </w:pPr>
    </w:p>
    <w:p w14:paraId="330FD21E" w14:textId="08B2C44A" w:rsidR="0079363D" w:rsidRDefault="0079363D" w:rsidP="003C570C">
      <w:pPr>
        <w:jc w:val="both"/>
      </w:pPr>
      <w:r>
        <w:t>Hypothetical 1 (the simple case): Taxpayer</w:t>
      </w:r>
      <w:r w:rsidR="00805612">
        <w:t>’</w:t>
      </w:r>
      <w:r>
        <w:t>s taxable income is $8000</w:t>
      </w:r>
      <w:r w:rsidR="009168C9">
        <w:t xml:space="preserve">. </w:t>
      </w:r>
      <w:r>
        <w:t xml:space="preserve">All </w:t>
      </w:r>
      <w:r w:rsidR="00BE067F">
        <w:t xml:space="preserve">of it </w:t>
      </w:r>
      <w:r>
        <w:t>is unearned income</w:t>
      </w:r>
      <w:r w:rsidR="009168C9">
        <w:t xml:space="preserve">. </w:t>
      </w:r>
      <w:r>
        <w:t>Taxpayer</w:t>
      </w:r>
      <w:r w:rsidR="00805612">
        <w:t>’</w:t>
      </w:r>
      <w:r>
        <w:t xml:space="preserve">s </w:t>
      </w:r>
      <w:r w:rsidR="00805612">
        <w:t>“</w:t>
      </w:r>
      <w:r>
        <w:t>net unearned income</w:t>
      </w:r>
      <w:r w:rsidR="00805612">
        <w:t>”</w:t>
      </w:r>
      <w:r>
        <w:t xml:space="preserve"> is $8000 minus $1050</w:t>
      </w:r>
      <w:r w:rsidR="00BE067F">
        <w:t xml:space="preserve"> minus </w:t>
      </w:r>
      <w:r>
        <w:t>$1050, or $5900.</w:t>
      </w:r>
    </w:p>
    <w:p w14:paraId="00FC91BC" w14:textId="3AF6480F" w:rsidR="0079363D" w:rsidRDefault="00DC62EC" w:rsidP="003C570C">
      <w:pPr>
        <w:ind w:left="720"/>
        <w:jc w:val="both"/>
      </w:pPr>
      <w:r w:rsidRPr="00576ED7">
        <w:rPr>
          <w:szCs w:val="24"/>
        </w:rPr>
        <w:t>•</w:t>
      </w:r>
      <w:r w:rsidR="0079363D">
        <w:t xml:space="preserve">The tax on this amount is $255 plus 24% of ($5900 </w:t>
      </w:r>
      <w:r w:rsidR="00340B54">
        <w:t>−</w:t>
      </w:r>
      <w:r w:rsidR="00805612">
        <w:t xml:space="preserve"> </w:t>
      </w:r>
      <w:r w:rsidR="0079363D">
        <w:t>$2550), i.e., $255 + $804 = $1059.</w:t>
      </w:r>
    </w:p>
    <w:p w14:paraId="746F7BB0" w14:textId="77777777" w:rsidR="0079363D" w:rsidRDefault="0079363D" w:rsidP="003C570C">
      <w:pPr>
        <w:jc w:val="both"/>
      </w:pPr>
    </w:p>
    <w:p w14:paraId="73E8F716" w14:textId="77777777" w:rsidR="0079363D" w:rsidRDefault="0079363D" w:rsidP="00BF326F">
      <w:pPr>
        <w:jc w:val="both"/>
      </w:pPr>
      <w:r>
        <w:t>Hypothetical 2 (the more complex case): Taxpayer has taxable income of $20,000.</w:t>
      </w:r>
    </w:p>
    <w:p w14:paraId="4B5BFECD" w14:textId="290FE419" w:rsidR="0079363D" w:rsidRDefault="00DC62EC" w:rsidP="00BF326F">
      <w:pPr>
        <w:ind w:left="720"/>
        <w:jc w:val="both"/>
      </w:pPr>
      <w:r w:rsidRPr="00576ED7">
        <w:rPr>
          <w:szCs w:val="24"/>
        </w:rPr>
        <w:t>•</w:t>
      </w:r>
      <w:r w:rsidR="0079363D">
        <w:t>Taxpayer</w:t>
      </w:r>
      <w:r w:rsidR="00805612">
        <w:t>’</w:t>
      </w:r>
      <w:r w:rsidR="0079363D">
        <w:t xml:space="preserve">s </w:t>
      </w:r>
      <w:r w:rsidR="00805612">
        <w:t>“</w:t>
      </w:r>
      <w:r w:rsidR="0079363D">
        <w:t>net unearned income</w:t>
      </w:r>
      <w:r w:rsidR="00805612">
        <w:t>”</w:t>
      </w:r>
      <w:r w:rsidR="0079363D">
        <w:t xml:space="preserve"> is $13,000 minus $1050 minus $1050 = $10,900.</w:t>
      </w:r>
    </w:p>
    <w:p w14:paraId="234AE966" w14:textId="04717E51" w:rsidR="0079363D" w:rsidRDefault="00DC62EC" w:rsidP="00BF326F">
      <w:pPr>
        <w:ind w:left="720"/>
        <w:jc w:val="both"/>
      </w:pPr>
      <w:r w:rsidRPr="00576ED7">
        <w:rPr>
          <w:szCs w:val="24"/>
        </w:rPr>
        <w:t>•</w:t>
      </w:r>
      <w:r w:rsidR="0079363D">
        <w:t>Hence, taxpayer</w:t>
      </w:r>
      <w:r w:rsidR="00805612">
        <w:t>’</w:t>
      </w:r>
      <w:r w:rsidR="0079363D">
        <w:t xml:space="preserve">s </w:t>
      </w:r>
      <w:r w:rsidR="00805612">
        <w:t>“</w:t>
      </w:r>
      <w:r w:rsidR="0079363D">
        <w:t>earned taxable income</w:t>
      </w:r>
      <w:r w:rsidR="00805612">
        <w:t>”</w:t>
      </w:r>
      <w:r w:rsidR="0079363D">
        <w:t xml:space="preserve"> is $20,000 minus $10,900 = $</w:t>
      </w:r>
      <w:r w:rsidR="00805612">
        <w:t>9</w:t>
      </w:r>
      <w:r w:rsidR="0079363D">
        <w:t>100</w:t>
      </w:r>
      <w:r w:rsidR="009168C9">
        <w:t xml:space="preserve">. </w:t>
      </w:r>
      <w:r w:rsidR="0079363D">
        <w:t>Reduce this by taxpayer</w:t>
      </w:r>
      <w:r w:rsidR="00805612">
        <w:t>’</w:t>
      </w:r>
      <w:r w:rsidR="0079363D">
        <w:t>s standard deduction, i.e., $350 + $7000 = $7350. $</w:t>
      </w:r>
      <w:r w:rsidR="00805612">
        <w:t>9</w:t>
      </w:r>
      <w:r w:rsidR="0079363D">
        <w:t xml:space="preserve">100 </w:t>
      </w:r>
      <w:r w:rsidR="00340B54">
        <w:t>−</w:t>
      </w:r>
      <w:r w:rsidR="00805612">
        <w:t xml:space="preserve"> </w:t>
      </w:r>
      <w:r w:rsidR="0079363D">
        <w:t>$7350 = $</w:t>
      </w:r>
      <w:r w:rsidR="00805612">
        <w:t>1</w:t>
      </w:r>
      <w:r w:rsidR="0079363D">
        <w:t>750</w:t>
      </w:r>
      <w:r w:rsidR="009168C9">
        <w:t xml:space="preserve">. </w:t>
      </w:r>
      <w:r w:rsidR="0079363D">
        <w:t>The tax on $</w:t>
      </w:r>
      <w:r w:rsidR="00805612">
        <w:t>1</w:t>
      </w:r>
      <w:r w:rsidR="0079363D">
        <w:t xml:space="preserve">750 of income as per the schedule at </w:t>
      </w:r>
      <w:r w:rsidR="00155B10" w:rsidRPr="002D3BC6">
        <w:t>§</w:t>
      </w:r>
      <w:r w:rsidR="0079363D">
        <w:t xml:space="preserve"> 1(j)(2)(C) (unmarried individuals) is $</w:t>
      </w:r>
      <w:r w:rsidR="00155B10">
        <w:t>1</w:t>
      </w:r>
      <w:r w:rsidR="0079363D">
        <w:t>75.</w:t>
      </w:r>
    </w:p>
    <w:p w14:paraId="0BE8A940" w14:textId="634F680C" w:rsidR="0079363D" w:rsidRDefault="00DC62EC" w:rsidP="00BF326F">
      <w:pPr>
        <w:ind w:left="720"/>
        <w:jc w:val="both"/>
      </w:pPr>
      <w:r w:rsidRPr="00576ED7">
        <w:rPr>
          <w:szCs w:val="24"/>
        </w:rPr>
        <w:t>•</w:t>
      </w:r>
      <w:r w:rsidR="0079363D">
        <w:t xml:space="preserve">Taxpayer has </w:t>
      </w:r>
      <w:r w:rsidR="00155B10">
        <w:t>“</w:t>
      </w:r>
      <w:r w:rsidR="0079363D">
        <w:t>net unearned income</w:t>
      </w:r>
      <w:r w:rsidR="00155B10">
        <w:t>”</w:t>
      </w:r>
      <w:r w:rsidR="0079363D">
        <w:t xml:space="preserve"> of $10,900</w:t>
      </w:r>
      <w:r w:rsidR="009168C9">
        <w:t xml:space="preserve">. </w:t>
      </w:r>
      <w:r w:rsidR="0079363D">
        <w:t>Back out the LTCG of $5000</w:t>
      </w:r>
      <w:r w:rsidR="009168C9">
        <w:t xml:space="preserve">. </w:t>
      </w:r>
      <w:r w:rsidR="0079363D">
        <w:t>This leaves $5900</w:t>
      </w:r>
      <w:r w:rsidR="009168C9">
        <w:t xml:space="preserve">. </w:t>
      </w:r>
      <w:r w:rsidR="0079363D">
        <w:t xml:space="preserve">The tax on this amount as per the schedule at </w:t>
      </w:r>
      <w:r w:rsidR="00155B10" w:rsidRPr="002D3BC6">
        <w:t>§</w:t>
      </w:r>
      <w:r w:rsidR="0079363D">
        <w:t xml:space="preserve"> 1(j)(2)(E) is $255 plus 24% of ($5900 minus $2550), i.e., $255 plus $804 = $1059.</w:t>
      </w:r>
    </w:p>
    <w:p w14:paraId="77B1C2C1" w14:textId="576D20DF" w:rsidR="0079363D" w:rsidRDefault="00DC62EC" w:rsidP="00BF326F">
      <w:pPr>
        <w:ind w:left="720"/>
        <w:jc w:val="both"/>
      </w:pPr>
      <w:r w:rsidRPr="00576ED7">
        <w:rPr>
          <w:szCs w:val="24"/>
        </w:rPr>
        <w:t>•</w:t>
      </w:r>
      <w:r w:rsidR="0079363D">
        <w:t>Taxpayer</w:t>
      </w:r>
      <w:r w:rsidR="00155B10">
        <w:t>’</w:t>
      </w:r>
      <w:r w:rsidR="0079363D">
        <w:t>s tax on $5000 of LTCG: Since taxpayer</w:t>
      </w:r>
      <w:r w:rsidR="00155B10">
        <w:t>’</w:t>
      </w:r>
      <w:r w:rsidR="0079363D">
        <w:t xml:space="preserve">s </w:t>
      </w:r>
      <w:r w:rsidR="00155B10">
        <w:t>“</w:t>
      </w:r>
      <w:r w:rsidR="0079363D">
        <w:t>taxable income</w:t>
      </w:r>
      <w:r w:rsidR="00155B10">
        <w:t>”</w:t>
      </w:r>
      <w:r w:rsidR="0079363D">
        <w:t xml:space="preserve"> other than LTCG is $15,000, all of the LTCG is subject to </w:t>
      </w:r>
      <w:r w:rsidR="006A2646">
        <w:t xml:space="preserve">a </w:t>
      </w:r>
      <w:r w:rsidR="0079363D">
        <w:t xml:space="preserve">tax </w:t>
      </w:r>
      <w:r w:rsidR="006A2646">
        <w:t xml:space="preserve">rate of </w:t>
      </w:r>
      <w:r w:rsidR="0079363D">
        <w:t xml:space="preserve">20% because </w:t>
      </w:r>
      <w:r w:rsidR="00155B10">
        <w:t>t</w:t>
      </w:r>
      <w:r w:rsidR="0079363D">
        <w:t>axpayer</w:t>
      </w:r>
      <w:r w:rsidR="00155B10">
        <w:t>’</w:t>
      </w:r>
      <w:r w:rsidR="0079363D">
        <w:t>s maximum 15% rate amount is $12,700</w:t>
      </w:r>
      <w:r w:rsidR="009168C9">
        <w:t xml:space="preserve">. </w:t>
      </w:r>
      <w:r w:rsidR="0079363D">
        <w:t>20% of $5000 = $1000.</w:t>
      </w:r>
    </w:p>
    <w:p w14:paraId="79896364" w14:textId="45A89F61" w:rsidR="0079363D" w:rsidRDefault="00DC62EC" w:rsidP="00BF326F">
      <w:pPr>
        <w:ind w:left="720"/>
        <w:jc w:val="both"/>
      </w:pPr>
      <w:r w:rsidRPr="00576ED7">
        <w:rPr>
          <w:szCs w:val="24"/>
        </w:rPr>
        <w:t>•</w:t>
      </w:r>
      <w:r w:rsidR="0079363D">
        <w:t>Total: $</w:t>
      </w:r>
      <w:r w:rsidR="00155B10">
        <w:t>1</w:t>
      </w:r>
      <w:r w:rsidR="0079363D">
        <w:t>75 + $ 1059 + $1000 = $</w:t>
      </w:r>
      <w:r w:rsidR="00155B10">
        <w:t>2234</w:t>
      </w:r>
      <w:r w:rsidR="0079363D">
        <w:t>.</w:t>
      </w:r>
    </w:p>
    <w:p w14:paraId="26B6E825" w14:textId="77777777" w:rsidR="0079363D" w:rsidRDefault="0079363D" w:rsidP="00BF326F">
      <w:pPr>
        <w:jc w:val="both"/>
      </w:pPr>
    </w:p>
    <w:p w14:paraId="51F48DCF" w14:textId="54881E6B" w:rsidR="0079363D" w:rsidRDefault="0079363D" w:rsidP="00BF326F">
      <w:pPr>
        <w:jc w:val="both"/>
      </w:pPr>
      <w:r>
        <w:rPr>
          <w:i/>
          <w:iCs/>
        </w:rPr>
        <w:t>See</w:t>
      </w:r>
      <w:r>
        <w:t xml:space="preserve"> Samuel D. Brunson, </w:t>
      </w:r>
      <w:r>
        <w:rPr>
          <w:i/>
          <w:iCs/>
        </w:rPr>
        <w:t xml:space="preserve">Meet the New </w:t>
      </w:r>
      <w:r w:rsidR="00155B10">
        <w:rPr>
          <w:i/>
          <w:iCs/>
        </w:rPr>
        <w:t>‘</w:t>
      </w:r>
      <w:r>
        <w:rPr>
          <w:i/>
          <w:iCs/>
        </w:rPr>
        <w:t>Kiddie</w:t>
      </w:r>
      <w:r w:rsidR="00155B10">
        <w:rPr>
          <w:i/>
          <w:iCs/>
        </w:rPr>
        <w:t>’</w:t>
      </w:r>
      <w:r>
        <w:rPr>
          <w:i/>
          <w:iCs/>
        </w:rPr>
        <w:t xml:space="preserve"> Tax: Simpler and Less Effective</w:t>
      </w:r>
      <w:r>
        <w:t xml:space="preserve">, </w:t>
      </w:r>
      <w:r>
        <w:rPr>
          <w:smallCaps/>
        </w:rPr>
        <w:t>Tax Notes</w:t>
      </w:r>
      <w:r>
        <w:t xml:space="preserve"> 1367 (Sept. 3, 2018).</w:t>
      </w:r>
    </w:p>
    <w:p w14:paraId="2DF12B25" w14:textId="77777777" w:rsidR="0079363D" w:rsidRDefault="0079363D" w:rsidP="00BF326F">
      <w:pPr>
        <w:jc w:val="both"/>
      </w:pPr>
    </w:p>
    <w:p w14:paraId="18110854" w14:textId="5CAC5EA6" w:rsidR="0079363D" w:rsidRDefault="0079363D" w:rsidP="00BF326F">
      <w:pPr>
        <w:jc w:val="both"/>
      </w:pPr>
      <w:r>
        <w:t>By making the income tax on a dependent minor child</w:t>
      </w:r>
      <w:r w:rsidR="00AF51C0">
        <w:t>’</w:t>
      </w:r>
      <w:r>
        <w:t>s investment income independent of parental income, Congress provides an equal (dis)incentive to all parents to shift investment income to their children</w:t>
      </w:r>
      <w:r w:rsidR="009168C9">
        <w:t xml:space="preserve">. </w:t>
      </w:r>
      <w:r>
        <w:t>Obviously, wealthier parents can exploit the rules to reduce the overall tax burden on a family unit.</w:t>
      </w:r>
    </w:p>
    <w:p w14:paraId="607948D8" w14:textId="77777777" w:rsidR="0079363D" w:rsidRDefault="0079363D" w:rsidP="0079363D"/>
    <w:p w14:paraId="27EC6781" w14:textId="77777777" w:rsidR="0049128E" w:rsidRPr="00576ED7" w:rsidRDefault="0049128E" w:rsidP="00A6585D">
      <w:pPr>
        <w:widowControl w:val="0"/>
        <w:jc w:val="both"/>
        <w:rPr>
          <w:szCs w:val="24"/>
        </w:rPr>
      </w:pPr>
    </w:p>
    <w:p w14:paraId="334B7BF5" w14:textId="77777777" w:rsidR="000F260F" w:rsidRPr="00576ED7" w:rsidRDefault="00C007EA" w:rsidP="00A6585D">
      <w:pPr>
        <w:widowControl w:val="0"/>
        <w:jc w:val="both"/>
        <w:rPr>
          <w:szCs w:val="24"/>
        </w:rPr>
      </w:pPr>
      <w:r w:rsidRPr="00576ED7">
        <w:rPr>
          <w:noProof/>
          <w:szCs w:val="24"/>
        </w:rPr>
        <w:lastRenderedPageBreak/>
        <w:drawing>
          <wp:inline distT="0" distB="0" distL="0" distR="0" wp14:anchorId="1EF696F5" wp14:editId="7509F298">
            <wp:extent cx="704850" cy="190500"/>
            <wp:effectExtent l="0" t="0" r="0" b="0"/>
            <wp:docPr id="13" name="Picture 1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C3E89C" w14:textId="70BC6EB9" w:rsidR="0049128E" w:rsidRDefault="0049128E" w:rsidP="00B83349">
      <w:pPr>
        <w:widowControl w:val="0"/>
        <w:jc w:val="both"/>
        <w:rPr>
          <w:szCs w:val="24"/>
        </w:rPr>
      </w:pPr>
      <w:r w:rsidRPr="00576ED7">
        <w:rPr>
          <w:szCs w:val="24"/>
        </w:rPr>
        <w:t>Do</w:t>
      </w:r>
      <w:r w:rsidR="00AF51C0">
        <w:rPr>
          <w:szCs w:val="24"/>
        </w:rPr>
        <w:t xml:space="preserve"> the </w:t>
      </w:r>
      <w:r w:rsidRPr="00576ED7">
        <w:rPr>
          <w:szCs w:val="24"/>
        </w:rPr>
        <w:t xml:space="preserve">CALI </w:t>
      </w:r>
      <w:r w:rsidR="0093600D" w:rsidRPr="00576ED7">
        <w:rPr>
          <w:szCs w:val="24"/>
        </w:rPr>
        <w:t>Lesson</w:t>
      </w:r>
      <w:bookmarkStart w:id="92" w:name="_Hlk512237053"/>
      <w:r w:rsidRPr="00576ED7">
        <w:rPr>
          <w:szCs w:val="24"/>
        </w:rPr>
        <w:t xml:space="preserve">, </w:t>
      </w:r>
      <w:r w:rsidRPr="00576ED7">
        <w:rPr>
          <w:i/>
          <w:szCs w:val="24"/>
        </w:rPr>
        <w:t>Basic Federal Income Taxation: Deductions: Below Market Loans</w:t>
      </w:r>
      <w:r w:rsidR="008C6E55">
        <w:rPr>
          <w:i/>
          <w:szCs w:val="24"/>
        </w:rPr>
        <w:t>.</w:t>
      </w:r>
    </w:p>
    <w:bookmarkEnd w:id="92"/>
    <w:p w14:paraId="68BF7B9E" w14:textId="359D0B1E" w:rsidR="00592E42" w:rsidRPr="00771915" w:rsidRDefault="00592E42" w:rsidP="00B83349">
      <w:pPr>
        <w:widowControl w:val="0"/>
        <w:ind w:left="720"/>
        <w:jc w:val="both"/>
        <w:rPr>
          <w:szCs w:val="24"/>
        </w:rPr>
      </w:pPr>
      <w:r>
        <w:rPr>
          <w:szCs w:val="24"/>
        </w:rPr>
        <w:t xml:space="preserve">•Note: </w:t>
      </w:r>
      <w:r w:rsidR="00990002">
        <w:rPr>
          <w:szCs w:val="24"/>
        </w:rPr>
        <w:t xml:space="preserve">Learn the points made in </w:t>
      </w:r>
      <w:r>
        <w:rPr>
          <w:szCs w:val="24"/>
        </w:rPr>
        <w:t>question</w:t>
      </w:r>
      <w:r w:rsidR="007230F5">
        <w:rPr>
          <w:szCs w:val="24"/>
        </w:rPr>
        <w:t>s</w:t>
      </w:r>
      <w:r>
        <w:rPr>
          <w:szCs w:val="24"/>
        </w:rPr>
        <w:t xml:space="preserve"> 1-2</w:t>
      </w:r>
      <w:r w:rsidR="00341559">
        <w:rPr>
          <w:szCs w:val="24"/>
        </w:rPr>
        <w:t>, but keep in mind that we are concerned with income tax, not gift tax</w:t>
      </w:r>
      <w:r w:rsidR="009168C9">
        <w:rPr>
          <w:szCs w:val="24"/>
        </w:rPr>
        <w:t xml:space="preserve">. </w:t>
      </w:r>
      <w:r w:rsidR="0079363D">
        <w:rPr>
          <w:szCs w:val="24"/>
        </w:rPr>
        <w:t>Read § 7872(d)(2) carefully.</w:t>
      </w:r>
    </w:p>
    <w:p w14:paraId="14F6392A" w14:textId="77777777" w:rsidR="0049128E" w:rsidRPr="00576ED7" w:rsidRDefault="0049128E" w:rsidP="00A6585D">
      <w:pPr>
        <w:widowControl w:val="0"/>
        <w:jc w:val="both"/>
        <w:rPr>
          <w:szCs w:val="24"/>
        </w:rPr>
      </w:pPr>
    </w:p>
    <w:p w14:paraId="44FBAECA" w14:textId="77777777" w:rsidR="0049128E" w:rsidRPr="00576ED7" w:rsidRDefault="0049128E" w:rsidP="00A6585D">
      <w:pPr>
        <w:widowControl w:val="0"/>
        <w:jc w:val="both"/>
        <w:rPr>
          <w:szCs w:val="24"/>
        </w:rPr>
      </w:pPr>
    </w:p>
    <w:p w14:paraId="066D4D82" w14:textId="77777777" w:rsidR="0049128E" w:rsidRPr="00576ED7" w:rsidRDefault="0049128E" w:rsidP="00430EF8">
      <w:pPr>
        <w:pStyle w:val="Heading3"/>
      </w:pPr>
      <w:bookmarkStart w:id="93" w:name="_Toc43584144"/>
      <w:r w:rsidRPr="00576ED7">
        <w:t>Wrap-Up Questions for Chapter 5</w:t>
      </w:r>
      <w:bookmarkEnd w:id="93"/>
      <w:r w:rsidRPr="00576ED7">
        <w:fldChar w:fldCharType="begin"/>
      </w:r>
      <w:r w:rsidRPr="00576ED7">
        <w:instrText xml:space="preserve"> TC \l1 "Wrap-Up Questions for Chapter 5</w:instrText>
      </w:r>
      <w:r w:rsidRPr="00576ED7">
        <w:fldChar w:fldCharType="end"/>
      </w:r>
    </w:p>
    <w:p w14:paraId="2A432AB3" w14:textId="77777777" w:rsidR="0049128E" w:rsidRPr="00576ED7" w:rsidRDefault="0049128E" w:rsidP="00A6585D">
      <w:pPr>
        <w:widowControl w:val="0"/>
        <w:jc w:val="both"/>
        <w:rPr>
          <w:szCs w:val="24"/>
        </w:rPr>
      </w:pPr>
    </w:p>
    <w:p w14:paraId="6DC9F0E3" w14:textId="77777777" w:rsidR="0049128E" w:rsidRPr="00576ED7" w:rsidRDefault="0049128E" w:rsidP="00A6585D">
      <w:pPr>
        <w:widowControl w:val="0"/>
        <w:jc w:val="both"/>
        <w:rPr>
          <w:szCs w:val="24"/>
        </w:rPr>
      </w:pPr>
      <w:r w:rsidRPr="00576ED7">
        <w:rPr>
          <w:szCs w:val="24"/>
        </w:rPr>
        <w:t>1.  It has been observed that the actual federal tax</w:t>
      </w:r>
      <w:r w:rsidRPr="00576ED7">
        <w:rPr>
          <w:rStyle w:val="FootnoteReference"/>
          <w:szCs w:val="24"/>
        </w:rPr>
        <w:footnoteReference w:id="89"/>
      </w:r>
      <w:r w:rsidRPr="00576ED7">
        <w:rPr>
          <w:szCs w:val="24"/>
        </w:rPr>
        <w:t xml:space="preserve"> burdens among different American taxpa</w:t>
      </w:r>
      <w:r w:rsidR="00FE5726">
        <w:rPr>
          <w:szCs w:val="24"/>
        </w:rPr>
        <w:t xml:space="preserve">yers are not very progressive. </w:t>
      </w:r>
      <w:r w:rsidRPr="00576ED7">
        <w:rPr>
          <w:szCs w:val="24"/>
        </w:rPr>
        <w:t xml:space="preserve">Federal tax burdens could be made more progressive simply by capping a taxpayer’s total allowable exclusions, </w:t>
      </w:r>
      <w:r w:rsidR="00FE5726">
        <w:rPr>
          <w:szCs w:val="24"/>
        </w:rPr>
        <w:t xml:space="preserve">deductions, and credits. </w:t>
      </w:r>
      <w:r w:rsidRPr="00576ED7">
        <w:rPr>
          <w:szCs w:val="24"/>
        </w:rPr>
        <w:t>Perhaps a cap of</w:t>
      </w:r>
      <w:r w:rsidR="00FE5726">
        <w:rPr>
          <w:szCs w:val="24"/>
        </w:rPr>
        <w:t xml:space="preserve"> $25,000 would be appropriate. </w:t>
      </w:r>
      <w:r w:rsidRPr="00576ED7">
        <w:rPr>
          <w:szCs w:val="24"/>
        </w:rPr>
        <w:t>Maybe it should be more, maybe less. What do you think of the idea of increasing progressivity by enacting such caps?</w:t>
      </w:r>
    </w:p>
    <w:p w14:paraId="772B28D3" w14:textId="77777777" w:rsidR="0049128E" w:rsidRPr="00576ED7" w:rsidRDefault="0049128E" w:rsidP="00A6585D">
      <w:pPr>
        <w:widowControl w:val="0"/>
        <w:jc w:val="both"/>
        <w:rPr>
          <w:szCs w:val="24"/>
        </w:rPr>
      </w:pPr>
    </w:p>
    <w:p w14:paraId="4DCA2A4D" w14:textId="77777777" w:rsidR="0049128E" w:rsidRPr="00576ED7" w:rsidRDefault="0049128E" w:rsidP="00A6585D">
      <w:pPr>
        <w:widowControl w:val="0"/>
        <w:jc w:val="both"/>
        <w:rPr>
          <w:szCs w:val="24"/>
        </w:rPr>
      </w:pPr>
      <w:r w:rsidRPr="00576ED7">
        <w:rPr>
          <w:szCs w:val="24"/>
        </w:rPr>
        <w:t>2.  At what point does it not pay to spend money to gain income that will not be subject to federal income tax?</w:t>
      </w:r>
    </w:p>
    <w:p w14:paraId="5FC5AB5B" w14:textId="77777777" w:rsidR="0049128E" w:rsidRPr="00576ED7" w:rsidRDefault="0049128E" w:rsidP="00A6585D">
      <w:pPr>
        <w:widowControl w:val="0"/>
        <w:jc w:val="both"/>
        <w:rPr>
          <w:szCs w:val="24"/>
        </w:rPr>
      </w:pPr>
    </w:p>
    <w:p w14:paraId="3D4BA4AA" w14:textId="77777777" w:rsidR="0049128E" w:rsidRPr="00576ED7" w:rsidRDefault="0049128E" w:rsidP="00A6585D">
      <w:pPr>
        <w:widowControl w:val="0"/>
        <w:jc w:val="both"/>
        <w:rPr>
          <w:szCs w:val="24"/>
        </w:rPr>
      </w:pPr>
      <w:r w:rsidRPr="00576ED7">
        <w:rPr>
          <w:szCs w:val="24"/>
        </w:rPr>
        <w:t xml:space="preserve">3.  When the IRS in its enforcement mission must come up with an interest rate, it turns to </w:t>
      </w:r>
      <w:r w:rsidR="00FE5726">
        <w:rPr>
          <w:szCs w:val="24"/>
        </w:rPr>
        <w:t xml:space="preserve">the “applicable Federal rate.” </w:t>
      </w:r>
      <w:r w:rsidRPr="00576ED7">
        <w:rPr>
          <w:szCs w:val="24"/>
        </w:rPr>
        <w:t>W</w:t>
      </w:r>
      <w:r w:rsidR="00433C1A">
        <w:rPr>
          <w:szCs w:val="24"/>
        </w:rPr>
        <w:t xml:space="preserve">hen </w:t>
      </w:r>
      <w:r w:rsidR="00CA008D">
        <w:rPr>
          <w:szCs w:val="24"/>
        </w:rPr>
        <w:t>§ </w:t>
      </w:r>
      <w:r w:rsidR="00433C1A">
        <w:rPr>
          <w:szCs w:val="24"/>
        </w:rPr>
        <w:t>7872 is applicable, w</w:t>
      </w:r>
      <w:r w:rsidRPr="00576ED7">
        <w:rPr>
          <w:szCs w:val="24"/>
        </w:rPr>
        <w:t>hat might be wrong with reliance on such a uniform rate?</w:t>
      </w:r>
    </w:p>
    <w:p w14:paraId="19F8E919" w14:textId="77777777" w:rsidR="0049128E" w:rsidRPr="00576ED7" w:rsidRDefault="0049128E" w:rsidP="00A6585D">
      <w:pPr>
        <w:widowControl w:val="0"/>
        <w:jc w:val="both"/>
        <w:rPr>
          <w:szCs w:val="24"/>
        </w:rPr>
      </w:pPr>
    </w:p>
    <w:p w14:paraId="7D1327AA" w14:textId="19F2C558" w:rsidR="0049128E" w:rsidRPr="00576ED7" w:rsidRDefault="0049128E" w:rsidP="00A6585D">
      <w:pPr>
        <w:widowControl w:val="0"/>
        <w:jc w:val="both"/>
        <w:rPr>
          <w:szCs w:val="24"/>
        </w:rPr>
      </w:pPr>
      <w:r w:rsidRPr="00576ED7">
        <w:rPr>
          <w:szCs w:val="24"/>
        </w:rPr>
        <w:t xml:space="preserve">4.  Congress has made the tax burden on the combined income of taxpayers who file married filing jointly exactly twice the tax burden on single persons with </w:t>
      </w:r>
      <w:r w:rsidR="00FE5726">
        <w:rPr>
          <w:szCs w:val="24"/>
        </w:rPr>
        <w:t xml:space="preserve">half the income of the couple. </w:t>
      </w:r>
      <w:r w:rsidR="003E658E">
        <w:rPr>
          <w:szCs w:val="24"/>
        </w:rPr>
        <w:t xml:space="preserve">This arrangement applies to those taxpayers whose taxable income places them </w:t>
      </w:r>
      <w:r w:rsidR="0079363D">
        <w:rPr>
          <w:szCs w:val="24"/>
        </w:rPr>
        <w:t xml:space="preserve">in </w:t>
      </w:r>
      <w:r w:rsidR="00D069AF">
        <w:rPr>
          <w:szCs w:val="24"/>
        </w:rPr>
        <w:t>all but the 35</w:t>
      </w:r>
      <w:r w:rsidR="00FE5726">
        <w:rPr>
          <w:szCs w:val="24"/>
        </w:rPr>
        <w:t xml:space="preserve">% or </w:t>
      </w:r>
      <w:r w:rsidR="00D069AF">
        <w:rPr>
          <w:szCs w:val="24"/>
        </w:rPr>
        <w:t>37</w:t>
      </w:r>
      <w:r w:rsidR="00FE5726">
        <w:rPr>
          <w:szCs w:val="24"/>
        </w:rPr>
        <w:t xml:space="preserve">% tax brackets. </w:t>
      </w:r>
      <w:r w:rsidRPr="00576ED7">
        <w:rPr>
          <w:szCs w:val="24"/>
        </w:rPr>
        <w:t xml:space="preserve">This reduced the tax </w:t>
      </w:r>
      <w:r w:rsidR="00767B17">
        <w:rPr>
          <w:szCs w:val="24"/>
        </w:rPr>
        <w:t xml:space="preserve">rate </w:t>
      </w:r>
      <w:r w:rsidRPr="00576ED7">
        <w:rPr>
          <w:szCs w:val="24"/>
        </w:rPr>
        <w:t>on married persons from what it was before Congress enacted this change</w:t>
      </w:r>
      <w:r w:rsidR="009168C9" w:rsidRPr="00576ED7">
        <w:rPr>
          <w:szCs w:val="24"/>
        </w:rPr>
        <w:t xml:space="preserve">. </w:t>
      </w:r>
      <w:r w:rsidRPr="00576ED7">
        <w:rPr>
          <w:szCs w:val="24"/>
        </w:rPr>
        <w:t>Is that preferable to giving relief only to those couples where both spouses work, as was the case when the Code provided for a credit based on the amount of income earned by the spouse who earned less?</w:t>
      </w:r>
    </w:p>
    <w:p w14:paraId="62E59ED0" w14:textId="77777777" w:rsidR="0049128E" w:rsidRDefault="0049128E" w:rsidP="00A6585D">
      <w:pPr>
        <w:widowControl w:val="0"/>
        <w:jc w:val="both"/>
        <w:rPr>
          <w:szCs w:val="24"/>
        </w:rPr>
      </w:pPr>
    </w:p>
    <w:p w14:paraId="1E0A8DB9" w14:textId="77777777" w:rsidR="00D62DD5" w:rsidRDefault="0049128E" w:rsidP="00A6585D">
      <w:pPr>
        <w:widowControl w:val="0"/>
        <w:jc w:val="both"/>
        <w:rPr>
          <w:szCs w:val="24"/>
        </w:rPr>
      </w:pPr>
      <w:r w:rsidRPr="00576ED7">
        <w:rPr>
          <w:szCs w:val="24"/>
        </w:rPr>
        <w:t xml:space="preserve">5.  Comment on the following rough outline of a flat tax: Remove all deductions, exclusions, and credits from </w:t>
      </w:r>
      <w:r w:rsidR="00FE5726">
        <w:rPr>
          <w:szCs w:val="24"/>
        </w:rPr>
        <w:t xml:space="preserve">the Code. </w:t>
      </w:r>
      <w:r w:rsidRPr="00576ED7">
        <w:rPr>
          <w:szCs w:val="24"/>
        </w:rPr>
        <w:t>Retain only those associated with the production of income so that the income tax is a tax only o</w:t>
      </w:r>
      <w:r w:rsidR="00FE5726">
        <w:rPr>
          <w:szCs w:val="24"/>
        </w:rPr>
        <w:t xml:space="preserve">n “net” income. </w:t>
      </w:r>
      <w:r w:rsidR="008B3E15" w:rsidRPr="00576ED7">
        <w:rPr>
          <w:szCs w:val="24"/>
        </w:rPr>
        <w:t xml:space="preserve">All taxpayers </w:t>
      </w:r>
      <w:r w:rsidRPr="00576ED7">
        <w:rPr>
          <w:szCs w:val="24"/>
        </w:rPr>
        <w:t>would be en</w:t>
      </w:r>
      <w:r w:rsidR="00FE5726">
        <w:rPr>
          <w:szCs w:val="24"/>
        </w:rPr>
        <w:t xml:space="preserve">titled to a $40,000 exemption. </w:t>
      </w:r>
      <w:r w:rsidRPr="00576ED7">
        <w:rPr>
          <w:szCs w:val="24"/>
        </w:rPr>
        <w:t>The tax would be a flat rate on all taxpayers to the extent their gross income exceeds $40,000.</w:t>
      </w:r>
    </w:p>
    <w:p w14:paraId="50B6497A" w14:textId="77777777" w:rsidR="00A37A4F" w:rsidRPr="00576ED7" w:rsidRDefault="00A37A4F" w:rsidP="00430EF8">
      <w:pPr>
        <w:pStyle w:val="Heading3"/>
      </w:pPr>
      <w:bookmarkStart w:id="94" w:name="_Toc43584145"/>
      <w:r>
        <w:lastRenderedPageBreak/>
        <w:t>What have you learned?</w:t>
      </w:r>
      <w:bookmarkEnd w:id="94"/>
      <w:r w:rsidRPr="00576ED7">
        <w:fldChar w:fldCharType="begin"/>
      </w:r>
      <w:r w:rsidRPr="00576ED7">
        <w:instrText xml:space="preserve"> TC \l1 "</w:instrText>
      </w:r>
      <w:r>
        <w:instrText>What have you learned?</w:instrText>
      </w:r>
      <w:r w:rsidRPr="00576ED7">
        <w:fldChar w:fldCharType="end"/>
      </w:r>
    </w:p>
    <w:p w14:paraId="7C2DBDC9" w14:textId="77777777" w:rsidR="00A37A4F" w:rsidRDefault="00A37A4F" w:rsidP="00A37A4F">
      <w:pPr>
        <w:widowControl w:val="0"/>
        <w:jc w:val="both"/>
        <w:rPr>
          <w:szCs w:val="24"/>
        </w:rPr>
      </w:pPr>
      <w:r>
        <w:rPr>
          <w:szCs w:val="24"/>
        </w:rPr>
        <w:t>Can you explain or define –</w:t>
      </w:r>
    </w:p>
    <w:p w14:paraId="01D6BA84" w14:textId="77777777" w:rsidR="003E658E" w:rsidRDefault="00A37A4F" w:rsidP="00A37A4F">
      <w:pPr>
        <w:widowControl w:val="0"/>
        <w:jc w:val="both"/>
        <w:rPr>
          <w:szCs w:val="24"/>
        </w:rPr>
      </w:pPr>
      <w:r>
        <w:rPr>
          <w:szCs w:val="24"/>
        </w:rPr>
        <w:t>•</w:t>
      </w:r>
      <w:r w:rsidR="003E658E">
        <w:rPr>
          <w:szCs w:val="24"/>
        </w:rPr>
        <w:t>What is income splitting?</w:t>
      </w:r>
    </w:p>
    <w:p w14:paraId="25BDFC0C" w14:textId="77777777" w:rsidR="003E658E" w:rsidRDefault="00A37A4F" w:rsidP="00A37A4F">
      <w:pPr>
        <w:widowControl w:val="0"/>
        <w:jc w:val="both"/>
        <w:rPr>
          <w:szCs w:val="24"/>
        </w:rPr>
      </w:pPr>
      <w:r>
        <w:rPr>
          <w:szCs w:val="24"/>
        </w:rPr>
        <w:t>•</w:t>
      </w:r>
      <w:r w:rsidR="003E658E">
        <w:rPr>
          <w:szCs w:val="24"/>
        </w:rPr>
        <w:t>What is the marriage penalty? What is the marriage bonus?</w:t>
      </w:r>
    </w:p>
    <w:p w14:paraId="047B24A5" w14:textId="77777777" w:rsidR="003E658E" w:rsidRDefault="00A37A4F" w:rsidP="00A37A4F">
      <w:pPr>
        <w:widowControl w:val="0"/>
        <w:jc w:val="both"/>
        <w:rPr>
          <w:szCs w:val="24"/>
        </w:rPr>
      </w:pPr>
      <w:r>
        <w:rPr>
          <w:szCs w:val="24"/>
        </w:rPr>
        <w:t>•</w:t>
      </w:r>
      <w:r w:rsidR="003E658E">
        <w:rPr>
          <w:szCs w:val="24"/>
        </w:rPr>
        <w:t>What is the</w:t>
      </w:r>
      <w:r w:rsidR="00FE5726">
        <w:rPr>
          <w:szCs w:val="24"/>
        </w:rPr>
        <w:t xml:space="preserve"> assignment-of-income doctrine? </w:t>
      </w:r>
      <w:r w:rsidR="003E658E">
        <w:rPr>
          <w:szCs w:val="24"/>
        </w:rPr>
        <w:t>How does it apply to income derived from services? How does it apply to income derived from property?</w:t>
      </w:r>
    </w:p>
    <w:p w14:paraId="03396E9D" w14:textId="77777777" w:rsidR="00D62DD5" w:rsidRPr="00576ED7" w:rsidRDefault="00A37A4F" w:rsidP="00A37A4F">
      <w:pPr>
        <w:widowControl w:val="0"/>
        <w:jc w:val="both"/>
        <w:rPr>
          <w:szCs w:val="24"/>
        </w:rPr>
      </w:pPr>
      <w:r>
        <w:rPr>
          <w:szCs w:val="24"/>
        </w:rPr>
        <w:t>•</w:t>
      </w:r>
      <w:r w:rsidR="003E658E">
        <w:rPr>
          <w:szCs w:val="24"/>
        </w:rPr>
        <w:t>In what way is a below-market loan an assignment of income?</w:t>
      </w:r>
      <w:r w:rsidR="00D62DD5" w:rsidRPr="00576ED7">
        <w:rPr>
          <w:szCs w:val="24"/>
        </w:rPr>
        <w:br w:type="page"/>
      </w:r>
    </w:p>
    <w:p w14:paraId="4D553801" w14:textId="6080B112" w:rsidR="0049128E" w:rsidRPr="00576ED7" w:rsidRDefault="0049128E" w:rsidP="00260768">
      <w:pPr>
        <w:pStyle w:val="Heading2"/>
      </w:pPr>
      <w:bookmarkStart w:id="95" w:name="_Toc43584146"/>
      <w:r w:rsidRPr="00576ED7">
        <w:lastRenderedPageBreak/>
        <w:t>Chapter 6: Deductions: Business Expenses</w:t>
      </w:r>
      <w:bookmarkEnd w:id="95"/>
      <w:r w:rsidRPr="00576ED7">
        <w:fldChar w:fldCharType="begin"/>
      </w:r>
      <w:r w:rsidRPr="00576ED7">
        <w:instrText xml:space="preserve"> TC \l1 "Chapter 6:  Deductions: Business Expenses</w:instrText>
      </w:r>
      <w:r w:rsidRPr="00576ED7">
        <w:fldChar w:fldCharType="end"/>
      </w:r>
    </w:p>
    <w:p w14:paraId="59525655" w14:textId="77777777" w:rsidR="0049128E" w:rsidRPr="00576ED7" w:rsidRDefault="0049128E" w:rsidP="00A6585D">
      <w:pPr>
        <w:widowControl w:val="0"/>
        <w:jc w:val="both"/>
        <w:rPr>
          <w:szCs w:val="24"/>
        </w:rPr>
      </w:pPr>
    </w:p>
    <w:p w14:paraId="46C6CECC" w14:textId="77777777" w:rsidR="0049128E" w:rsidRPr="00576ED7" w:rsidRDefault="00B962BE" w:rsidP="00A6585D">
      <w:pPr>
        <w:widowControl w:val="0"/>
        <w:jc w:val="both"/>
        <w:rPr>
          <w:szCs w:val="24"/>
        </w:rPr>
      </w:pPr>
      <w:r w:rsidRPr="00576ED7">
        <w:rPr>
          <w:noProof/>
          <w:szCs w:val="24"/>
        </w:rPr>
        <mc:AlternateContent>
          <mc:Choice Requires="wps">
            <w:drawing>
              <wp:anchor distT="152400" distB="152400" distL="152400" distR="152400" simplePos="0" relativeHeight="251955200" behindDoc="0" locked="0" layoutInCell="0" allowOverlap="1" wp14:anchorId="19AC96E6" wp14:editId="017AE6EF">
                <wp:simplePos x="0" y="0"/>
                <wp:positionH relativeFrom="margin">
                  <wp:posOffset>-104775</wp:posOffset>
                </wp:positionH>
                <wp:positionV relativeFrom="paragraph">
                  <wp:posOffset>56515</wp:posOffset>
                </wp:positionV>
                <wp:extent cx="2690495" cy="2714625"/>
                <wp:effectExtent l="0" t="0" r="14605" b="28575"/>
                <wp:wrapSquare wrapText="largest"/>
                <wp:docPr id="30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14625"/>
                        </a:xfrm>
                        <a:prstGeom prst="rect">
                          <a:avLst/>
                        </a:prstGeom>
                        <a:solidFill>
                          <a:srgbClr val="FFFFFF"/>
                        </a:solidFill>
                        <a:ln w="12192">
                          <a:solidFill>
                            <a:srgbClr val="000000"/>
                          </a:solidFill>
                          <a:miter lim="800000"/>
                          <a:headEnd/>
                          <a:tailEnd/>
                        </a:ln>
                      </wps:spPr>
                      <wps:txbx>
                        <w:txbxContent>
                          <w:p w14:paraId="7164D5EE" w14:textId="77777777" w:rsidR="002D4291" w:rsidRDefault="002D4291" w:rsidP="00B962BE">
                            <w:pPr>
                              <w:widowControl w:val="0"/>
                              <w:jc w:val="both"/>
                              <w:rPr>
                                <w:rFonts w:ascii="Tw Cen MT" w:hAnsi="Tw Cen MT"/>
                              </w:rPr>
                            </w:pPr>
                            <w:r>
                              <w:rPr>
                                <w:rFonts w:ascii="Tw Cen MT" w:hAnsi="Tw Cen MT"/>
                                <w:i/>
                              </w:rPr>
                              <w:t>The Tax Formula</w:t>
                            </w:r>
                            <w:r>
                              <w:rPr>
                                <w:rFonts w:ascii="Tw Cen MT" w:hAnsi="Tw Cen MT"/>
                              </w:rPr>
                              <w:t>:</w:t>
                            </w:r>
                          </w:p>
                          <w:p w14:paraId="446FEC7E" w14:textId="77777777" w:rsidR="002D4291" w:rsidRDefault="002D4291" w:rsidP="00B962BE">
                            <w:pPr>
                              <w:widowControl w:val="0"/>
                              <w:jc w:val="both"/>
                              <w:rPr>
                                <w:rFonts w:ascii="Tw Cen MT" w:hAnsi="Tw Cen MT"/>
                              </w:rPr>
                            </w:pPr>
                          </w:p>
                          <w:p w14:paraId="14D0804F" w14:textId="77777777" w:rsidR="002D4291" w:rsidRDefault="002D4291" w:rsidP="00B962BE">
                            <w:pPr>
                              <w:widowControl w:val="0"/>
                              <w:jc w:val="both"/>
                              <w:rPr>
                                <w:rFonts w:ascii="Tw Cen MT" w:hAnsi="Tw Cen MT"/>
                              </w:rPr>
                            </w:pPr>
                            <w:r>
                              <w:rPr>
                                <w:rFonts w:ascii="Tw Cen MT" w:hAnsi="Tw Cen MT"/>
                              </w:rPr>
                              <w:t xml:space="preserve">(gross income) </w:t>
                            </w:r>
                          </w:p>
                          <w:p w14:paraId="1DD704B5" w14:textId="77777777" w:rsidR="002D4291" w:rsidRDefault="002D4291" w:rsidP="00B962BE">
                            <w:pPr>
                              <w:widowControl w:val="0"/>
                              <w:jc w:val="both"/>
                              <w:rPr>
                                <w:rFonts w:ascii="Tw Cen MT" w:hAnsi="Tw Cen MT"/>
                              </w:rPr>
                            </w:pPr>
                            <w:r>
                              <w:rPr>
                                <w:rFonts w:ascii="Tw Cen MT" w:hAnsi="Tw Cen MT"/>
                              </w:rPr>
                              <w:t>➔</w:t>
                            </w:r>
                            <w:r>
                              <w:rPr>
                                <w:rFonts w:ascii="Tw Cen MT" w:hAnsi="Tw Cen MT"/>
                                <w:u w:val="single"/>
                              </w:rPr>
                              <w:t>MINUS deductions named in § 62</w:t>
                            </w:r>
                          </w:p>
                          <w:p w14:paraId="5CDC5B75" w14:textId="77777777" w:rsidR="002D4291" w:rsidRDefault="002D4291" w:rsidP="00B962BE">
                            <w:pPr>
                              <w:widowControl w:val="0"/>
                              <w:jc w:val="both"/>
                              <w:rPr>
                                <w:rFonts w:ascii="Tw Cen MT" w:hAnsi="Tw Cen MT"/>
                              </w:rPr>
                            </w:pPr>
                            <w:r>
                              <w:rPr>
                                <w:rFonts w:ascii="Tw Cen MT" w:hAnsi="Tw Cen MT"/>
                              </w:rPr>
                              <w:t>EQUALS (adjusted gross income (AGI))</w:t>
                            </w:r>
                          </w:p>
                          <w:p w14:paraId="0CAD9131" w14:textId="77777777" w:rsidR="002D4291" w:rsidRDefault="002D4291" w:rsidP="00B962BE">
                            <w:pPr>
                              <w:widowControl w:val="0"/>
                              <w:jc w:val="both"/>
                              <w:rPr>
                                <w:rFonts w:ascii="Tw Cen MT" w:hAnsi="Tw Cen MT"/>
                              </w:rPr>
                            </w:pPr>
                            <w:r>
                              <w:rPr>
                                <w:rFonts w:ascii="Tw Cen MT" w:hAnsi="Tw Cen MT"/>
                              </w:rPr>
                              <w:t>➔MINUS (standard deduction or itemized deductions)</w:t>
                            </w:r>
                          </w:p>
                          <w:p w14:paraId="79A7B7AD" w14:textId="77777777" w:rsidR="002D4291" w:rsidRDefault="002D4291" w:rsidP="00E41EBF">
                            <w:pPr>
                              <w:widowControl w:val="0"/>
                              <w:rPr>
                                <w:rFonts w:ascii="Tw Cen MT" w:hAnsi="Tw Cen MT"/>
                              </w:rPr>
                            </w:pPr>
                            <w:r>
                              <w:rPr>
                                <w:rFonts w:ascii="Tw Cen MT" w:hAnsi="Tw Cen MT"/>
                              </w:rPr>
                              <w:t>MINUS (deduction for “qualified business income”)</w:t>
                            </w:r>
                          </w:p>
                          <w:p w14:paraId="323E4E80" w14:textId="77777777" w:rsidR="002D4291" w:rsidRDefault="002D4291" w:rsidP="00B962BE">
                            <w:pPr>
                              <w:widowControl w:val="0"/>
                              <w:jc w:val="both"/>
                              <w:rPr>
                                <w:rFonts w:ascii="Tw Cen MT" w:hAnsi="Tw Cen MT"/>
                              </w:rPr>
                            </w:pPr>
                          </w:p>
                          <w:p w14:paraId="1B5658A6" w14:textId="77777777" w:rsidR="002D4291" w:rsidRDefault="002D4291" w:rsidP="00B962BE">
                            <w:pPr>
                              <w:widowControl w:val="0"/>
                              <w:jc w:val="both"/>
                              <w:rPr>
                                <w:rFonts w:ascii="Tw Cen MT" w:hAnsi="Tw Cen MT"/>
                              </w:rPr>
                            </w:pPr>
                            <w:r>
                              <w:rPr>
                                <w:rFonts w:ascii="Tw Cen MT" w:hAnsi="Tw Cen MT"/>
                              </w:rPr>
                              <w:t>EQUALS (taxable income)</w:t>
                            </w:r>
                          </w:p>
                          <w:p w14:paraId="5A938B1B" w14:textId="77777777" w:rsidR="002D4291" w:rsidRDefault="002D4291" w:rsidP="00B962BE">
                            <w:pPr>
                              <w:widowControl w:val="0"/>
                              <w:jc w:val="both"/>
                              <w:rPr>
                                <w:rFonts w:ascii="Tw Cen MT" w:hAnsi="Tw Cen MT"/>
                              </w:rPr>
                            </w:pPr>
                          </w:p>
                          <w:p w14:paraId="694C6A7D" w14:textId="77777777" w:rsidR="002D4291" w:rsidRDefault="002D4291" w:rsidP="00B962BE">
                            <w:pPr>
                              <w:widowControl w:val="0"/>
                              <w:jc w:val="both"/>
                              <w:rPr>
                                <w:rFonts w:ascii="Tw Cen MT" w:hAnsi="Tw Cen MT"/>
                              </w:rPr>
                            </w:pPr>
                            <w:r>
                              <w:rPr>
                                <w:rFonts w:ascii="Tw Cen MT" w:hAnsi="Tw Cen MT"/>
                              </w:rPr>
                              <w:t>Compute income tax liability from tables in § 1(j) (indexed for inflation)</w:t>
                            </w:r>
                          </w:p>
                          <w:p w14:paraId="339E3BE4" w14:textId="77777777" w:rsidR="002D4291" w:rsidRDefault="002D4291" w:rsidP="00B962BE">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96E6" id="_x0000_s1088" type="#_x0000_t202" style="position:absolute;left:0;text-align:left;margin-left:-8.25pt;margin-top:4.45pt;width:211.85pt;height:213.75pt;z-index:251955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" o:allowincell="f" strokeweight=".96pt">
                <v:textbox inset="6pt,6pt,6pt,6pt">
                  <w:txbxContent>
                    <w:p w14:paraId="7164D5EE" w14:textId="77777777" w:rsidR="002D4291" w:rsidRDefault="002D4291" w:rsidP="00B962BE">
                      <w:pPr>
                        <w:widowControl w:val="0"/>
                        <w:jc w:val="both"/>
                        <w:rPr>
                          <w:rFonts w:ascii="Tw Cen MT" w:hAnsi="Tw Cen MT"/>
                        </w:rPr>
                      </w:pPr>
                      <w:r>
                        <w:rPr>
                          <w:rFonts w:ascii="Tw Cen MT" w:hAnsi="Tw Cen MT"/>
                          <w:i/>
                        </w:rPr>
                        <w:t>The Tax Formula</w:t>
                      </w:r>
                      <w:r>
                        <w:rPr>
                          <w:rFonts w:ascii="Tw Cen MT" w:hAnsi="Tw Cen MT"/>
                        </w:rPr>
                        <w:t>:</w:t>
                      </w:r>
                    </w:p>
                    <w:p w14:paraId="446FEC7E" w14:textId="77777777" w:rsidR="002D4291" w:rsidRDefault="002D4291" w:rsidP="00B962BE">
                      <w:pPr>
                        <w:widowControl w:val="0"/>
                        <w:jc w:val="both"/>
                        <w:rPr>
                          <w:rFonts w:ascii="Tw Cen MT" w:hAnsi="Tw Cen MT"/>
                        </w:rPr>
                      </w:pPr>
                    </w:p>
                    <w:p w14:paraId="14D0804F" w14:textId="77777777" w:rsidR="002D4291" w:rsidRDefault="002D4291" w:rsidP="00B962BE">
                      <w:pPr>
                        <w:widowControl w:val="0"/>
                        <w:jc w:val="both"/>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 </w:t>
                      </w:r>
                    </w:p>
                    <w:p w14:paraId="1DD704B5" w14:textId="77777777" w:rsidR="002D4291" w:rsidRDefault="002D4291" w:rsidP="00B962BE">
                      <w:pPr>
                        <w:widowControl w:val="0"/>
                        <w:jc w:val="both"/>
                        <w:rPr>
                          <w:rFonts w:ascii="Tw Cen MT" w:hAnsi="Tw Cen MT"/>
                        </w:rPr>
                      </w:pPr>
                      <w:r>
                        <w:rPr>
                          <w:rFonts w:ascii="Tw Cen MT" w:hAnsi="Tw Cen MT"/>
                        </w:rPr>
                        <w:t>➔</w:t>
                      </w:r>
                      <w:r>
                        <w:rPr>
                          <w:rFonts w:ascii="Tw Cen MT" w:hAnsi="Tw Cen MT"/>
                          <w:u w:val="single"/>
                        </w:rPr>
                        <w:t>MINUS deductions named in § 62</w:t>
                      </w:r>
                    </w:p>
                    <w:p w14:paraId="5CDC5B75" w14:textId="77777777" w:rsidR="002D4291" w:rsidRDefault="002D4291" w:rsidP="00B962BE">
                      <w:pPr>
                        <w:widowControl w:val="0"/>
                        <w:jc w:val="both"/>
                        <w:rPr>
                          <w:rFonts w:ascii="Tw Cen MT" w:hAnsi="Tw Cen MT"/>
                        </w:rPr>
                      </w:pPr>
                      <w:r>
                        <w:rPr>
                          <w:rFonts w:ascii="Tw Cen MT" w:hAnsi="Tw Cen MT"/>
                        </w:rPr>
                        <w:t>EQUALS (adjusted gross income (AGI))</w:t>
                      </w:r>
                    </w:p>
                    <w:p w14:paraId="0CAD9131" w14:textId="77777777" w:rsidR="002D4291" w:rsidRDefault="002D4291" w:rsidP="00B962BE">
                      <w:pPr>
                        <w:widowControl w:val="0"/>
                        <w:jc w:val="both"/>
                        <w:rPr>
                          <w:rFonts w:ascii="Tw Cen MT" w:hAnsi="Tw Cen MT"/>
                        </w:rPr>
                      </w:pPr>
                      <w:r>
                        <w:rPr>
                          <w:rFonts w:ascii="Tw Cen MT" w:hAnsi="Tw Cen MT"/>
                        </w:rPr>
                        <w:t>➔MINUS (standard deduction or itemized deductions)</w:t>
                      </w:r>
                    </w:p>
                    <w:p w14:paraId="79A7B7AD" w14:textId="77777777" w:rsidR="002D4291" w:rsidRDefault="002D4291" w:rsidP="00E41EBF">
                      <w:pPr>
                        <w:widowControl w:val="0"/>
                        <w:rPr>
                          <w:rFonts w:ascii="Tw Cen MT" w:hAnsi="Tw Cen MT"/>
                        </w:rPr>
                      </w:pPr>
                      <w:r>
                        <w:rPr>
                          <w:rFonts w:ascii="Tw Cen MT" w:hAnsi="Tw Cen MT"/>
                        </w:rPr>
                        <w:t>MINUS (deduction for “qualified business income”)</w:t>
                      </w:r>
                    </w:p>
                    <w:p w14:paraId="323E4E80" w14:textId="77777777" w:rsidR="002D4291" w:rsidRDefault="002D4291" w:rsidP="00B962BE">
                      <w:pPr>
                        <w:widowControl w:val="0"/>
                        <w:jc w:val="both"/>
                        <w:rPr>
                          <w:rFonts w:ascii="Tw Cen MT" w:hAnsi="Tw Cen MT"/>
                        </w:rPr>
                      </w:pPr>
                    </w:p>
                    <w:p w14:paraId="1B5658A6" w14:textId="77777777" w:rsidR="002D4291" w:rsidRDefault="002D4291" w:rsidP="00B962BE">
                      <w:pPr>
                        <w:widowControl w:val="0"/>
                        <w:jc w:val="both"/>
                        <w:rPr>
                          <w:rFonts w:ascii="Tw Cen MT" w:hAnsi="Tw Cen MT"/>
                        </w:rPr>
                      </w:pPr>
                      <w:r>
                        <w:rPr>
                          <w:rFonts w:ascii="Tw Cen MT" w:hAnsi="Tw Cen MT"/>
                        </w:rPr>
                        <w:t>EQUALS (taxable income)</w:t>
                      </w:r>
                    </w:p>
                    <w:p w14:paraId="5A938B1B" w14:textId="77777777" w:rsidR="002D4291" w:rsidRDefault="002D4291" w:rsidP="00B962BE">
                      <w:pPr>
                        <w:widowControl w:val="0"/>
                        <w:jc w:val="both"/>
                        <w:rPr>
                          <w:rFonts w:ascii="Tw Cen MT" w:hAnsi="Tw Cen MT"/>
                        </w:rPr>
                      </w:pPr>
                    </w:p>
                    <w:p w14:paraId="694C6A7D" w14:textId="77777777" w:rsidR="002D4291" w:rsidRDefault="002D4291" w:rsidP="00B962BE">
                      <w:pPr>
                        <w:widowControl w:val="0"/>
                        <w:jc w:val="both"/>
                        <w:rPr>
                          <w:rFonts w:ascii="Tw Cen MT" w:hAnsi="Tw Cen MT"/>
                        </w:rPr>
                      </w:pPr>
                      <w:r>
                        <w:rPr>
                          <w:rFonts w:ascii="Tw Cen MT" w:hAnsi="Tw Cen MT"/>
                        </w:rPr>
                        <w:t>Compute income tax liability from tables in § 1(j) (indexed for inflation)</w:t>
                      </w:r>
                    </w:p>
                    <w:p w14:paraId="339E3BE4" w14:textId="77777777" w:rsidR="002D4291" w:rsidRDefault="002D4291" w:rsidP="00B962BE">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Our income tax s</w:t>
      </w:r>
      <w:r w:rsidR="00FE5726">
        <w:rPr>
          <w:szCs w:val="24"/>
        </w:rPr>
        <w:t xml:space="preserve">ystem taxes only “net income.” </w:t>
      </w:r>
      <w:r w:rsidR="005D0B6E">
        <w:rPr>
          <w:szCs w:val="24"/>
        </w:rPr>
        <w:t>T</w:t>
      </w:r>
      <w:r w:rsidR="0049128E" w:rsidRPr="00576ED7">
        <w:rPr>
          <w:szCs w:val="24"/>
        </w:rPr>
        <w:t>he Code incorporate</w:t>
      </w:r>
      <w:r w:rsidR="001C52C1">
        <w:rPr>
          <w:szCs w:val="24"/>
        </w:rPr>
        <w:t>s</w:t>
      </w:r>
      <w:r w:rsidR="0049128E" w:rsidRPr="00576ED7">
        <w:rPr>
          <w:szCs w:val="24"/>
        </w:rPr>
        <w:t xml:space="preserve"> principles that prevent taxing as income the exp</w:t>
      </w:r>
      <w:r w:rsidR="00BD0A5D">
        <w:rPr>
          <w:szCs w:val="24"/>
        </w:rPr>
        <w:t xml:space="preserve">enses of deriving that income. </w:t>
      </w:r>
      <w:r w:rsidR="0049128E" w:rsidRPr="00576ED7">
        <w:rPr>
          <w:szCs w:val="24"/>
        </w:rPr>
        <w:t xml:space="preserve">Section 162 provides a deduction for “all the ordinary and necessary expenses paid or incurred during the taxable year in carrying on any trade or business[.]” Read </w:t>
      </w:r>
      <w:r w:rsidR="00CA008D">
        <w:rPr>
          <w:szCs w:val="24"/>
        </w:rPr>
        <w:t>§ </w:t>
      </w:r>
      <w:r w:rsidR="0049128E" w:rsidRPr="00576ED7">
        <w:rPr>
          <w:szCs w:val="24"/>
        </w:rPr>
        <w:t>162(a).</w:t>
      </w:r>
      <w:r w:rsidR="007230F5" w:rsidRPr="007230F5">
        <w:rPr>
          <w:noProof/>
          <w:szCs w:val="24"/>
        </w:rPr>
        <w:t xml:space="preserve"> </w:t>
      </w:r>
    </w:p>
    <w:p w14:paraId="53F852BB" w14:textId="77777777" w:rsidR="0049128E" w:rsidRPr="00576ED7" w:rsidRDefault="0049128E" w:rsidP="00A6585D">
      <w:pPr>
        <w:widowControl w:val="0"/>
        <w:jc w:val="both"/>
        <w:rPr>
          <w:szCs w:val="24"/>
        </w:rPr>
      </w:pPr>
    </w:p>
    <w:p w14:paraId="788ABBFA" w14:textId="77777777" w:rsidR="0049128E" w:rsidRPr="00576ED7" w:rsidRDefault="0049128E" w:rsidP="00A6585D">
      <w:pPr>
        <w:widowControl w:val="0"/>
        <w:jc w:val="both"/>
        <w:rPr>
          <w:szCs w:val="24"/>
        </w:rPr>
      </w:pPr>
      <w:r w:rsidRPr="00576ED7">
        <w:rPr>
          <w:szCs w:val="24"/>
        </w:rPr>
        <w:t>The Code does not provide a definition of “trade or business.”</w:t>
      </w:r>
      <w:r w:rsidRPr="00576ED7">
        <w:rPr>
          <w:rStyle w:val="FootnoteReference"/>
          <w:szCs w:val="24"/>
        </w:rPr>
        <w:footnoteReference w:id="90"/>
      </w:r>
      <w:r w:rsidRPr="00576ED7">
        <w:rPr>
          <w:szCs w:val="24"/>
        </w:rPr>
        <w:t xml:space="preserve"> The Supreme Court observed the following when it held that a full-time gambler was engaged in a “trade or business:”</w:t>
      </w:r>
    </w:p>
    <w:p w14:paraId="7D5A632C" w14:textId="77777777" w:rsidR="0049128E" w:rsidRPr="00576ED7" w:rsidRDefault="0049128E" w:rsidP="00A6585D">
      <w:pPr>
        <w:widowControl w:val="0"/>
        <w:jc w:val="both"/>
        <w:rPr>
          <w:szCs w:val="24"/>
        </w:rPr>
      </w:pPr>
    </w:p>
    <w:p w14:paraId="0F9B8AD8" w14:textId="77777777" w:rsidR="0049128E" w:rsidRPr="00576ED7" w:rsidRDefault="0049128E" w:rsidP="00A6585D">
      <w:pPr>
        <w:widowControl w:val="0"/>
        <w:ind w:left="720"/>
        <w:jc w:val="both"/>
        <w:rPr>
          <w:szCs w:val="24"/>
        </w:rPr>
      </w:pPr>
      <w:r w:rsidRPr="00576ED7">
        <w:rPr>
          <w:szCs w:val="24"/>
        </w:rPr>
        <w:t xml:space="preserve">Of course, not every income-producing and profit-making endeavor constitutes a trade or business. The income tax law, almost from the beginning, has distinguished between a business or trade, on the one hand, and “transactions entered into for profit but not connected with ... business or trade,” on the other. </w:t>
      </w:r>
      <w:r w:rsidRPr="00576ED7">
        <w:rPr>
          <w:i/>
          <w:szCs w:val="24"/>
        </w:rPr>
        <w:t>See</w:t>
      </w:r>
      <w:r w:rsidRPr="00576ED7">
        <w:rPr>
          <w:szCs w:val="24"/>
        </w:rPr>
        <w:t xml:space="preserve"> Revenue Act of 1916, </w:t>
      </w:r>
      <w:r w:rsidR="00CA008D">
        <w:rPr>
          <w:szCs w:val="24"/>
        </w:rPr>
        <w:t>§ </w:t>
      </w:r>
      <w:r w:rsidRPr="00576ED7">
        <w:rPr>
          <w:szCs w:val="24"/>
        </w:rPr>
        <w:t>5(a), Fifth, 39 Stat. 759. Congress “distinguished the broad range of income or profit producing activities from those satisfying the narrow category of trade or business.” We accept the fact that to be engaged in a trade or business, the taxpayer must be involved in the activity with continuity and regularity and that the taxpayer’s primary purpose for engaging in the activity must be for income or profit. A sporadic activity, a hobby, or an amusement diversion does not qualify.</w:t>
      </w:r>
      <w:r w:rsidRPr="00576ED7">
        <w:rPr>
          <w:rStyle w:val="FootnoteReference"/>
          <w:szCs w:val="24"/>
        </w:rPr>
        <w:footnoteReference w:id="91"/>
      </w:r>
    </w:p>
    <w:p w14:paraId="5D2A3DAF" w14:textId="77777777" w:rsidR="0049128E" w:rsidRPr="00576ED7" w:rsidRDefault="0049128E" w:rsidP="00A6585D">
      <w:pPr>
        <w:widowControl w:val="0"/>
        <w:jc w:val="both"/>
        <w:rPr>
          <w:szCs w:val="24"/>
        </w:rPr>
      </w:pPr>
    </w:p>
    <w:p w14:paraId="1B342F83" w14:textId="3D22549F" w:rsidR="002F19FF" w:rsidRDefault="0049128E" w:rsidP="002F19FF">
      <w:pPr>
        <w:widowControl w:val="0"/>
        <w:jc w:val="both"/>
        <w:rPr>
          <w:szCs w:val="24"/>
        </w:rPr>
      </w:pPr>
      <w:r w:rsidRPr="00576ED7">
        <w:rPr>
          <w:szCs w:val="24"/>
        </w:rPr>
        <w:t xml:space="preserve">This excerpt informs that there is a distinction between a “trade or business” and </w:t>
      </w:r>
      <w:r w:rsidRPr="00576ED7">
        <w:rPr>
          <w:szCs w:val="24"/>
        </w:rPr>
        <w:lastRenderedPageBreak/>
        <w:t>“transactions entered into for profit but not connected with” a trade or business</w:t>
      </w:r>
      <w:r w:rsidR="009168C9" w:rsidRPr="00576ED7">
        <w:rPr>
          <w:szCs w:val="24"/>
        </w:rPr>
        <w:t>.</w:t>
      </w:r>
      <w:r w:rsidRPr="00576ED7">
        <w:rPr>
          <w:szCs w:val="24"/>
        </w:rPr>
        <w:t xml:space="preserve"> </w:t>
      </w:r>
      <w:r w:rsidR="008F6A7F">
        <w:rPr>
          <w:szCs w:val="24"/>
        </w:rPr>
        <w:t>I</w:t>
      </w:r>
      <w:r w:rsidRPr="00576ED7">
        <w:rPr>
          <w:szCs w:val="24"/>
        </w:rPr>
        <w:t>nvesting fits th</w:t>
      </w:r>
      <w:r w:rsidR="00B52B2D">
        <w:rPr>
          <w:szCs w:val="24"/>
        </w:rPr>
        <w:t>e</w:t>
      </w:r>
      <w:r w:rsidRPr="00576ED7">
        <w:rPr>
          <w:szCs w:val="24"/>
        </w:rPr>
        <w:t xml:space="preserve"> </w:t>
      </w:r>
      <w:r w:rsidR="007B4A6E">
        <w:rPr>
          <w:szCs w:val="24"/>
        </w:rPr>
        <w:t xml:space="preserve">latter </w:t>
      </w:r>
      <w:r w:rsidRPr="00576ED7">
        <w:rPr>
          <w:szCs w:val="24"/>
        </w:rPr>
        <w:t xml:space="preserve">description. Congress extended the principles of </w:t>
      </w:r>
      <w:r w:rsidR="00CA008D">
        <w:rPr>
          <w:szCs w:val="24"/>
        </w:rPr>
        <w:t>§ </w:t>
      </w:r>
      <w:r w:rsidRPr="00576ED7">
        <w:rPr>
          <w:szCs w:val="24"/>
        </w:rPr>
        <w:t xml:space="preserve">162(a) to “expenses for the production of income” when it added </w:t>
      </w:r>
      <w:r w:rsidR="00CA008D">
        <w:rPr>
          <w:szCs w:val="24"/>
        </w:rPr>
        <w:t>§ </w:t>
      </w:r>
      <w:r w:rsidRPr="00576ED7">
        <w:rPr>
          <w:szCs w:val="24"/>
        </w:rPr>
        <w:t>212 to the Code. However, expenses for the production of income – as contrasted with a trade or business – are no</w:t>
      </w:r>
      <w:r w:rsidR="00BD0A5D">
        <w:rPr>
          <w:szCs w:val="24"/>
        </w:rPr>
        <w:t xml:space="preserve">t deductible “above the line.” </w:t>
      </w:r>
      <w:r w:rsidR="00CA008D">
        <w:rPr>
          <w:szCs w:val="24"/>
        </w:rPr>
        <w:t>§ </w:t>
      </w:r>
      <w:r w:rsidR="00BD0A5D">
        <w:rPr>
          <w:szCs w:val="24"/>
        </w:rPr>
        <w:t>6</w:t>
      </w:r>
      <w:r w:rsidR="00805A60">
        <w:rPr>
          <w:szCs w:val="24"/>
        </w:rPr>
        <w:t>2(a)(1)</w:t>
      </w:r>
      <w:r w:rsidR="009168C9">
        <w:rPr>
          <w:szCs w:val="24"/>
        </w:rPr>
        <w:t xml:space="preserve">. </w:t>
      </w:r>
      <w:r w:rsidR="002F19FF">
        <w:rPr>
          <w:szCs w:val="24"/>
        </w:rPr>
        <w:t>T</w:t>
      </w:r>
      <w:r w:rsidR="002F19FF" w:rsidRPr="00576ED7">
        <w:rPr>
          <w:szCs w:val="24"/>
        </w:rPr>
        <w:t xml:space="preserve">here is </w:t>
      </w:r>
      <w:r w:rsidR="002F19FF">
        <w:rPr>
          <w:szCs w:val="24"/>
        </w:rPr>
        <w:t xml:space="preserve">also </w:t>
      </w:r>
      <w:r w:rsidR="002F19FF" w:rsidRPr="00576ED7">
        <w:rPr>
          <w:szCs w:val="24"/>
        </w:rPr>
        <w:t>a</w:t>
      </w:r>
      <w:r w:rsidR="002F19FF">
        <w:rPr>
          <w:szCs w:val="24"/>
        </w:rPr>
        <w:t xml:space="preserve"> </w:t>
      </w:r>
      <w:r w:rsidR="002F19FF" w:rsidRPr="00576ED7">
        <w:rPr>
          <w:szCs w:val="24"/>
        </w:rPr>
        <w:t>distinction between a “trade or business” and a hobby or amusem</w:t>
      </w:r>
      <w:r w:rsidR="002F19FF">
        <w:rPr>
          <w:szCs w:val="24"/>
        </w:rPr>
        <w:t xml:space="preserve">ent. </w:t>
      </w:r>
      <w:r w:rsidR="002F19FF" w:rsidRPr="00576ED7">
        <w:rPr>
          <w:szCs w:val="24"/>
        </w:rPr>
        <w:t>The Code limits deductions for an activity “not engaged in for profit” to the gross income derived from the activity.</w:t>
      </w:r>
      <w:r w:rsidR="002F19FF" w:rsidRPr="00576ED7">
        <w:rPr>
          <w:rStyle w:val="FootnoteReference"/>
          <w:szCs w:val="24"/>
        </w:rPr>
        <w:footnoteReference w:id="92"/>
      </w:r>
      <w:r w:rsidR="00E10B96">
        <w:rPr>
          <w:szCs w:val="24"/>
        </w:rPr>
        <w:t xml:space="preserve"> For the years 2018 to 2025, Congress suspended</w:t>
      </w:r>
      <w:r w:rsidR="00C57FC2">
        <w:rPr>
          <w:szCs w:val="24"/>
        </w:rPr>
        <w:t xml:space="preserve"> these so-called “miscellaneous deductions” – thereby treating such endeavors as “personal activities.”</w:t>
      </w:r>
      <w:r w:rsidR="002D3987">
        <w:rPr>
          <w:szCs w:val="24"/>
        </w:rPr>
        <w:t xml:space="preserve"> </w:t>
      </w:r>
      <w:r w:rsidR="002D3987">
        <w:rPr>
          <w:i/>
          <w:iCs/>
          <w:szCs w:val="24"/>
        </w:rPr>
        <w:t>See</w:t>
      </w:r>
      <w:r w:rsidR="002D3987">
        <w:rPr>
          <w:szCs w:val="24"/>
        </w:rPr>
        <w:t xml:space="preserve"> § 67(g).</w:t>
      </w:r>
    </w:p>
    <w:p w14:paraId="691537BE" w14:textId="6E086803" w:rsidR="002D3987" w:rsidRDefault="002D3987" w:rsidP="002F19FF">
      <w:pPr>
        <w:widowControl w:val="0"/>
        <w:jc w:val="both"/>
        <w:rPr>
          <w:szCs w:val="24"/>
        </w:rPr>
      </w:pPr>
    </w:p>
    <w:p w14:paraId="1FFDBDF5" w14:textId="3E115F23" w:rsidR="0049128E" w:rsidRDefault="002D3987" w:rsidP="00A6585D">
      <w:pPr>
        <w:widowControl w:val="0"/>
        <w:jc w:val="both"/>
        <w:rPr>
          <w:szCs w:val="24"/>
        </w:rPr>
      </w:pPr>
      <w:r>
        <w:rPr>
          <w:szCs w:val="24"/>
        </w:rPr>
        <w:t>Section 162 limits deductibility of trade or business expense</w:t>
      </w:r>
      <w:r w:rsidR="00C06DF4">
        <w:rPr>
          <w:szCs w:val="24"/>
        </w:rPr>
        <w:t xml:space="preserve">s </w:t>
      </w:r>
      <w:r w:rsidR="004A745D">
        <w:rPr>
          <w:szCs w:val="24"/>
        </w:rPr>
        <w:t>to those that are</w:t>
      </w:r>
      <w:r w:rsidR="00426615">
        <w:t xml:space="preserve"> “ordinary and necessary.”  </w:t>
      </w:r>
      <w:r w:rsidR="0049128E" w:rsidRPr="00576ED7">
        <w:rPr>
          <w:szCs w:val="24"/>
        </w:rPr>
        <w:t>Section 162 allows a deduction only for expenses of “carrying on” a trade or business</w:t>
      </w:r>
      <w:r w:rsidR="009168C9" w:rsidRPr="00576ED7">
        <w:rPr>
          <w:szCs w:val="24"/>
        </w:rPr>
        <w:t xml:space="preserve">. </w:t>
      </w:r>
      <w:r w:rsidR="0049128E" w:rsidRPr="00576ED7">
        <w:rPr>
          <w:szCs w:val="24"/>
        </w:rPr>
        <w:t>Hence, the costs of searching for a business to purchase, pre-opening organization co</w:t>
      </w:r>
      <w:r w:rsidR="00BD0A5D">
        <w:rPr>
          <w:szCs w:val="24"/>
        </w:rPr>
        <w:t>sts, etc. are not deductible</w:t>
      </w:r>
      <w:r w:rsidR="009168C9">
        <w:rPr>
          <w:szCs w:val="24"/>
        </w:rPr>
        <w:t xml:space="preserve">. </w:t>
      </w:r>
      <w:r w:rsidR="00CA008D">
        <w:rPr>
          <w:szCs w:val="24"/>
        </w:rPr>
        <w:t>§ </w:t>
      </w:r>
      <w:r w:rsidR="0049128E" w:rsidRPr="00576ED7">
        <w:rPr>
          <w:szCs w:val="24"/>
        </w:rPr>
        <w:t xml:space="preserve">195. </w:t>
      </w:r>
      <w:r w:rsidR="00426615">
        <w:rPr>
          <w:szCs w:val="24"/>
        </w:rPr>
        <w:t xml:space="preserve">Taxpayer in such cases has no trade or business to “carry on.”  </w:t>
      </w:r>
      <w:r w:rsidR="0049128E" w:rsidRPr="00576ED7">
        <w:rPr>
          <w:szCs w:val="24"/>
        </w:rPr>
        <w:t>On the other hand, an existing business that incurs the same expenses to expand its business may deduct them</w:t>
      </w:r>
      <w:r w:rsidR="009168C9" w:rsidRPr="00576ED7">
        <w:rPr>
          <w:szCs w:val="24"/>
        </w:rPr>
        <w:t xml:space="preserve">. </w:t>
      </w:r>
      <w:r w:rsidR="0049128E" w:rsidRPr="00576ED7">
        <w:rPr>
          <w:szCs w:val="24"/>
        </w:rPr>
        <w:t>Whether an existing business is seeking merely to expand or to enter a new trade or business “depends on the facts and circumstances of each case.”</w:t>
      </w:r>
      <w:r w:rsidR="0049128E" w:rsidRPr="00576ED7">
        <w:rPr>
          <w:rStyle w:val="FootnoteReference"/>
          <w:szCs w:val="24"/>
        </w:rPr>
        <w:footnoteReference w:id="93"/>
      </w:r>
    </w:p>
    <w:p w14:paraId="78C0C726" w14:textId="16A4EAA7" w:rsidR="00C55096" w:rsidRDefault="00C55096" w:rsidP="00A6585D">
      <w:pPr>
        <w:widowControl w:val="0"/>
        <w:jc w:val="both"/>
        <w:rPr>
          <w:szCs w:val="24"/>
        </w:rPr>
      </w:pPr>
    </w:p>
    <w:p w14:paraId="4FCAC73C" w14:textId="3D8632CB" w:rsidR="00C55096" w:rsidRDefault="00C55096" w:rsidP="00A6585D">
      <w:pPr>
        <w:widowControl w:val="0"/>
        <w:jc w:val="both"/>
        <w:rPr>
          <w:szCs w:val="24"/>
        </w:rPr>
      </w:pPr>
      <w:r>
        <w:rPr>
          <w:szCs w:val="24"/>
        </w:rPr>
        <w:t xml:space="preserve">In addition to § 162, </w:t>
      </w:r>
      <w:r w:rsidR="00DC2AC6">
        <w:rPr>
          <w:szCs w:val="24"/>
        </w:rPr>
        <w:t xml:space="preserve">§ </w:t>
      </w:r>
      <w:r w:rsidR="00DC2AC6" w:rsidRPr="00576ED7">
        <w:rPr>
          <w:szCs w:val="24"/>
        </w:rPr>
        <w:t xml:space="preserve">163(a) allows a deduction for interest paid or accrued. </w:t>
      </w:r>
      <w:r w:rsidR="00DC2AC6">
        <w:rPr>
          <w:szCs w:val="24"/>
        </w:rPr>
        <w:t>For taxpayers whose average gross receipts for the 3-year period ending with the immediately preceding tax year are $25,000,000 or more, § 448(c)(1), § 163(j) limits their interest deduction to the amount of their business interest income plus 30% of their trade or business income. § 163(j)(1 and 8).</w:t>
      </w:r>
      <w:r w:rsidR="00DC2AC6">
        <w:rPr>
          <w:rStyle w:val="FootnoteReference"/>
          <w:szCs w:val="24"/>
        </w:rPr>
        <w:footnoteReference w:id="94"/>
      </w:r>
      <w:r w:rsidR="00DC2AC6">
        <w:rPr>
          <w:szCs w:val="24"/>
        </w:rPr>
        <w:t xml:space="preserve">  </w:t>
      </w:r>
      <w:r w:rsidR="00DC2AC6" w:rsidRPr="00576ED7">
        <w:rPr>
          <w:szCs w:val="24"/>
        </w:rPr>
        <w:t>Section 165(a) allows a deduction for losses.</w:t>
      </w:r>
    </w:p>
    <w:p w14:paraId="646D2ED4" w14:textId="77777777" w:rsidR="007B4A6E" w:rsidRDefault="007B4A6E" w:rsidP="00A6585D">
      <w:pPr>
        <w:widowControl w:val="0"/>
        <w:jc w:val="both"/>
        <w:rPr>
          <w:szCs w:val="24"/>
        </w:rPr>
      </w:pPr>
    </w:p>
    <w:p w14:paraId="4BAA5827" w14:textId="5C096C65" w:rsidR="007B4A6E" w:rsidRPr="00576ED7" w:rsidRDefault="002336BA" w:rsidP="00A6585D">
      <w:pPr>
        <w:widowControl w:val="0"/>
        <w:jc w:val="both"/>
        <w:rPr>
          <w:szCs w:val="24"/>
        </w:rPr>
      </w:pPr>
      <w:r>
        <w:rPr>
          <w:i/>
          <w:iCs/>
          <w:szCs w:val="24"/>
        </w:rPr>
        <w:t>Timing of Trade or Business Expense Deductions</w:t>
      </w:r>
      <w:r w:rsidR="000D3977">
        <w:rPr>
          <w:szCs w:val="24"/>
        </w:rPr>
        <w:t>:</w:t>
      </w:r>
      <w:r>
        <w:rPr>
          <w:szCs w:val="24"/>
        </w:rPr>
        <w:t xml:space="preserve"> </w:t>
      </w:r>
      <w:r w:rsidR="007B4A6E">
        <w:rPr>
          <w:szCs w:val="24"/>
        </w:rPr>
        <w:t>Taxpayer may “consume”</w:t>
      </w:r>
      <w:r w:rsidR="001A7F0F">
        <w:rPr>
          <w:szCs w:val="24"/>
        </w:rPr>
        <w:t xml:space="preserve"> (i.e., </w:t>
      </w:r>
      <w:r w:rsidR="001A7F0F">
        <w:rPr>
          <w:szCs w:val="24"/>
        </w:rPr>
        <w:lastRenderedPageBreak/>
        <w:t>use up) what he buys to produce income in his trade or business at different rates</w:t>
      </w:r>
      <w:r w:rsidR="009168C9">
        <w:rPr>
          <w:szCs w:val="24"/>
        </w:rPr>
        <w:t xml:space="preserve">. </w:t>
      </w:r>
      <w:r w:rsidR="00426615">
        <w:rPr>
          <w:szCs w:val="24"/>
        </w:rPr>
        <w:t>With regard to such consumption, c</w:t>
      </w:r>
      <w:r w:rsidR="007B4A6E">
        <w:rPr>
          <w:szCs w:val="24"/>
        </w:rPr>
        <w:t>onsider the following</w:t>
      </w:r>
      <w:r w:rsidR="001A7F0F">
        <w:rPr>
          <w:szCs w:val="24"/>
        </w:rPr>
        <w:t xml:space="preserve"> possibilities:</w:t>
      </w:r>
    </w:p>
    <w:p w14:paraId="6104A18A" w14:textId="77777777" w:rsidR="0049128E" w:rsidRPr="00576ED7" w:rsidRDefault="0049128E" w:rsidP="00A6585D">
      <w:pPr>
        <w:widowControl w:val="0"/>
        <w:jc w:val="both"/>
        <w:rPr>
          <w:szCs w:val="24"/>
        </w:rPr>
      </w:pPr>
    </w:p>
    <w:p w14:paraId="09B60F04" w14:textId="01C97602" w:rsidR="0049128E" w:rsidRPr="001A7F0F" w:rsidRDefault="00F55DEC" w:rsidP="001A7F0F">
      <w:pPr>
        <w:widowControl w:val="0"/>
        <w:ind w:left="720"/>
        <w:jc w:val="both"/>
        <w:rPr>
          <w:szCs w:val="24"/>
        </w:rPr>
      </w:pPr>
      <w:r>
        <w:rPr>
          <w:noProof/>
        </w:rPr>
        <mc:AlternateContent>
          <mc:Choice Requires="wps">
            <w:drawing>
              <wp:anchor distT="45720" distB="45720" distL="114300" distR="114300" simplePos="0" relativeHeight="251957248" behindDoc="0" locked="0" layoutInCell="1" allowOverlap="1" wp14:anchorId="7BA1093E" wp14:editId="13C0CBF2">
                <wp:simplePos x="0" y="0"/>
                <wp:positionH relativeFrom="column">
                  <wp:posOffset>3225800</wp:posOffset>
                </wp:positionH>
                <wp:positionV relativeFrom="paragraph">
                  <wp:posOffset>98425</wp:posOffset>
                </wp:positionV>
                <wp:extent cx="2360930" cy="2600960"/>
                <wp:effectExtent l="0" t="0" r="26670" b="2794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00960"/>
                        </a:xfrm>
                        <a:prstGeom prst="rect">
                          <a:avLst/>
                        </a:prstGeom>
                        <a:solidFill>
                          <a:srgbClr val="FFFFFF"/>
                        </a:solidFill>
                        <a:ln w="9525">
                          <a:solidFill>
                            <a:srgbClr val="000000"/>
                          </a:solidFill>
                          <a:miter lim="800000"/>
                          <a:headEnd/>
                          <a:tailEnd/>
                        </a:ln>
                      </wps:spPr>
                      <wps:txbx>
                        <w:txbxContent>
                          <w:p w14:paraId="1FBE716F" w14:textId="77777777" w:rsidR="002A17A5" w:rsidRDefault="002D4291" w:rsidP="002A17A5">
                            <w:pPr>
                              <w:rPr>
                                <w:rFonts w:ascii="Tw Cen MT" w:hAnsi="Tw Cen MT"/>
                                <w:szCs w:val="24"/>
                              </w:rPr>
                            </w:pPr>
                            <w:r w:rsidRPr="00932193">
                              <w:rPr>
                                <w:rFonts w:ascii="Tw Cen MT" w:hAnsi="Tw Cen MT" w:cstheme="minorHAnsi"/>
                                <w:szCs w:val="24"/>
                              </w:rPr>
                              <w:t>Read §</w:t>
                            </w:r>
                            <w:r w:rsidRPr="00932193">
                              <w:rPr>
                                <w:rFonts w:ascii="Tw Cen MT" w:hAnsi="Tw Cen MT"/>
                                <w:szCs w:val="24"/>
                              </w:rPr>
                              <w:t xml:space="preserve"> 263: Capital Expenditures: Notice that</w:t>
                            </w:r>
                          </w:p>
                          <w:p w14:paraId="515F52A8" w14:textId="2564F8A3" w:rsidR="002D4291" w:rsidRPr="00932193" w:rsidRDefault="002D4291" w:rsidP="002A17A5">
                            <w:pPr>
                              <w:rPr>
                                <w:rFonts w:ascii="Tw Cen MT" w:hAnsi="Tw Cen MT"/>
                                <w:szCs w:val="24"/>
                              </w:rPr>
                            </w:pPr>
                            <w:r w:rsidRPr="00932193">
                              <w:rPr>
                                <w:rFonts w:ascii="Tw Cen MT" w:hAnsi="Tw Cen MT" w:cstheme="minorHAnsi"/>
                                <w:szCs w:val="24"/>
                              </w:rPr>
                              <w:t>§</w:t>
                            </w:r>
                            <w:r w:rsidRPr="00932193">
                              <w:rPr>
                                <w:rFonts w:ascii="Tw Cen MT" w:hAnsi="Tw Cen MT"/>
                                <w:szCs w:val="24"/>
                              </w:rPr>
                              <w:t xml:space="preserve"> 263(a)(1) denies a deduction for “amounts paid out” for “permanent improvements or betterments” to increase the value of taxpayer’s property.  This does not mean that such amounts are </w:t>
                            </w:r>
                            <w:r w:rsidRPr="00932193">
                              <w:rPr>
                                <w:rFonts w:ascii="Tw Cen MT" w:hAnsi="Tw Cen MT"/>
                                <w:i/>
                                <w:szCs w:val="24"/>
                              </w:rPr>
                              <w:t>never</w:t>
                            </w:r>
                            <w:r w:rsidRPr="00932193">
                              <w:rPr>
                                <w:rFonts w:ascii="Tw Cen MT" w:hAnsi="Tw Cen MT"/>
                                <w:szCs w:val="24"/>
                              </w:rPr>
                              <w:t xml:space="preserve"> deductible.  “Amounts paid out” are deductible as the improvement or betterment is consumed.   </w:t>
                            </w:r>
                            <w:r w:rsidRPr="00932193">
                              <w:rPr>
                                <w:rFonts w:ascii="Tw Cen MT" w:hAnsi="Tw Cen MT"/>
                                <w:i/>
                                <w:szCs w:val="24"/>
                              </w:rPr>
                              <w:t>See</w:t>
                            </w:r>
                            <w:r w:rsidRPr="00932193">
                              <w:rPr>
                                <w:rFonts w:ascii="Tw Cen MT" w:hAnsi="Tw Cen MT"/>
                                <w:szCs w:val="24"/>
                              </w:rPr>
                              <w:t xml:space="preserve"> </w:t>
                            </w:r>
                            <w:r w:rsidRPr="00932193">
                              <w:rPr>
                                <w:rFonts w:ascii="Tw Cen MT" w:hAnsi="Tw Cen MT" w:cstheme="minorHAnsi"/>
                                <w:szCs w:val="24"/>
                              </w:rPr>
                              <w:t>§§ 167, 168.</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BA1093E" id="_x0000_s1089" type="#_x0000_t202" style="position:absolute;left:0;text-align:left;margin-left:254pt;margin-top:7.75pt;width:185.9pt;height:204.8pt;z-index:2519572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axJwIAAE4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">
                <v:textbox>
                  <w:txbxContent>
                    <w:p w14:paraId="1FBE716F" w14:textId="77777777" w:rsidR="002A17A5" w:rsidRDefault="002D4291" w:rsidP="002A17A5">
                      <w:pPr>
                        <w:rPr>
                          <w:rFonts w:ascii="Tw Cen MT" w:hAnsi="Tw Cen MT"/>
                          <w:szCs w:val="24"/>
                        </w:rPr>
                      </w:pPr>
                      <w:r w:rsidRPr="00932193">
                        <w:rPr>
                          <w:rFonts w:ascii="Tw Cen MT" w:hAnsi="Tw Cen MT" w:cstheme="minorHAnsi"/>
                          <w:szCs w:val="24"/>
                        </w:rPr>
                        <w:t>Read §</w:t>
                      </w:r>
                      <w:r w:rsidRPr="00932193">
                        <w:rPr>
                          <w:rFonts w:ascii="Tw Cen MT" w:hAnsi="Tw Cen MT"/>
                          <w:szCs w:val="24"/>
                        </w:rPr>
                        <w:t xml:space="preserve"> 263: Capital Expenditures: Notice that</w:t>
                      </w:r>
                    </w:p>
                    <w:p w14:paraId="515F52A8" w14:textId="2564F8A3" w:rsidR="002D4291" w:rsidRPr="00932193" w:rsidRDefault="002D4291" w:rsidP="002A17A5">
                      <w:pPr>
                        <w:rPr>
                          <w:rFonts w:ascii="Tw Cen MT" w:hAnsi="Tw Cen MT"/>
                          <w:szCs w:val="24"/>
                        </w:rPr>
                      </w:pPr>
                      <w:r w:rsidRPr="00932193">
                        <w:rPr>
                          <w:rFonts w:ascii="Tw Cen MT" w:hAnsi="Tw Cen MT" w:cstheme="minorHAnsi"/>
                          <w:szCs w:val="24"/>
                        </w:rPr>
                        <w:t>§</w:t>
                      </w:r>
                      <w:r w:rsidRPr="00932193">
                        <w:rPr>
                          <w:rFonts w:ascii="Tw Cen MT" w:hAnsi="Tw Cen MT"/>
                          <w:szCs w:val="24"/>
                        </w:rPr>
                        <w:t xml:space="preserve"> 263(a</w:t>
                      </w:r>
                      <w:proofErr w:type="gramStart"/>
                      <w:r w:rsidRPr="00932193">
                        <w:rPr>
                          <w:rFonts w:ascii="Tw Cen MT" w:hAnsi="Tw Cen MT"/>
                          <w:szCs w:val="24"/>
                        </w:rPr>
                        <w:t>)(</w:t>
                      </w:r>
                      <w:proofErr w:type="gramEnd"/>
                      <w:r w:rsidRPr="00932193">
                        <w:rPr>
                          <w:rFonts w:ascii="Tw Cen MT" w:hAnsi="Tw Cen MT"/>
                          <w:szCs w:val="24"/>
                        </w:rPr>
                        <w:t xml:space="preserve">1) denies a deduction for “amounts paid out” for “permanent improvements or betterments” to increase the value of taxpayer’s property.  This does not mean that such amounts are </w:t>
                      </w:r>
                      <w:r w:rsidRPr="00932193">
                        <w:rPr>
                          <w:rFonts w:ascii="Tw Cen MT" w:hAnsi="Tw Cen MT"/>
                          <w:i/>
                          <w:szCs w:val="24"/>
                        </w:rPr>
                        <w:t>never</w:t>
                      </w:r>
                      <w:r w:rsidRPr="00932193">
                        <w:rPr>
                          <w:rFonts w:ascii="Tw Cen MT" w:hAnsi="Tw Cen MT"/>
                          <w:szCs w:val="24"/>
                        </w:rPr>
                        <w:t xml:space="preserve"> deductible.  “Amounts paid out” are deductible as the improvement or betterment is consumed.   </w:t>
                      </w:r>
                      <w:r w:rsidRPr="00932193">
                        <w:rPr>
                          <w:rFonts w:ascii="Tw Cen MT" w:hAnsi="Tw Cen MT"/>
                          <w:i/>
                          <w:szCs w:val="24"/>
                        </w:rPr>
                        <w:t>See</w:t>
                      </w:r>
                      <w:r w:rsidRPr="00932193">
                        <w:rPr>
                          <w:rFonts w:ascii="Tw Cen MT" w:hAnsi="Tw Cen MT"/>
                          <w:szCs w:val="24"/>
                        </w:rPr>
                        <w:t xml:space="preserve"> </w:t>
                      </w:r>
                      <w:r w:rsidRPr="00932193">
                        <w:rPr>
                          <w:rFonts w:ascii="Tw Cen MT" w:hAnsi="Tw Cen MT" w:cstheme="minorHAnsi"/>
                          <w:szCs w:val="24"/>
                        </w:rPr>
                        <w:t>§§ 167, 168.</w:t>
                      </w:r>
                    </w:p>
                  </w:txbxContent>
                </v:textbox>
                <w10:wrap type="square"/>
              </v:shape>
            </w:pict>
          </mc:Fallback>
        </mc:AlternateContent>
      </w:r>
      <w:r w:rsidR="001A7F0F">
        <w:rPr>
          <w:szCs w:val="24"/>
        </w:rPr>
        <w:t>•</w:t>
      </w:r>
      <w:r w:rsidR="001A7F0F" w:rsidRPr="001A7F0F">
        <w:rPr>
          <w:szCs w:val="24"/>
        </w:rPr>
        <w:t>T</w:t>
      </w:r>
      <w:r w:rsidR="0049128E" w:rsidRPr="001A7F0F">
        <w:rPr>
          <w:szCs w:val="24"/>
        </w:rPr>
        <w:t>axpayer may pur</w:t>
      </w:r>
      <w:r w:rsidR="00396E52" w:rsidRPr="001A7F0F">
        <w:rPr>
          <w:szCs w:val="24"/>
        </w:rPr>
        <w:t xml:space="preserve">chase an input </w:t>
      </w:r>
      <w:r w:rsidR="00805A60">
        <w:rPr>
          <w:szCs w:val="24"/>
        </w:rPr>
        <w:t xml:space="preserve">and </w:t>
      </w:r>
      <w:r w:rsidR="0049128E" w:rsidRPr="001A7F0F">
        <w:rPr>
          <w:szCs w:val="24"/>
        </w:rPr>
        <w:t xml:space="preserve">immediately consume </w:t>
      </w:r>
      <w:r w:rsidR="0061187B">
        <w:rPr>
          <w:szCs w:val="24"/>
        </w:rPr>
        <w:t xml:space="preserve">it </w:t>
      </w:r>
      <w:r w:rsidR="00805A60">
        <w:rPr>
          <w:szCs w:val="24"/>
        </w:rPr>
        <w:t xml:space="preserve">to make </w:t>
      </w:r>
      <w:r w:rsidR="0049128E" w:rsidRPr="001A7F0F">
        <w:rPr>
          <w:szCs w:val="24"/>
        </w:rPr>
        <w:t>taxable income</w:t>
      </w:r>
      <w:r w:rsidR="009168C9" w:rsidRPr="001A7F0F">
        <w:rPr>
          <w:szCs w:val="24"/>
        </w:rPr>
        <w:t xml:space="preserve">. </w:t>
      </w:r>
      <w:r w:rsidR="00805A60">
        <w:rPr>
          <w:szCs w:val="24"/>
        </w:rPr>
        <w:t>Taxpayer purchases a tank of gasoline</w:t>
      </w:r>
      <w:r w:rsidR="009168C9">
        <w:rPr>
          <w:szCs w:val="24"/>
        </w:rPr>
        <w:t xml:space="preserve">. </w:t>
      </w:r>
      <w:r w:rsidR="0049128E" w:rsidRPr="001A7F0F">
        <w:rPr>
          <w:szCs w:val="24"/>
        </w:rPr>
        <w:t xml:space="preserve">We expect that such expenditures would be immediately deductible in full. We sometimes call </w:t>
      </w:r>
      <w:r w:rsidR="00727188">
        <w:rPr>
          <w:szCs w:val="24"/>
        </w:rPr>
        <w:t xml:space="preserve">such </w:t>
      </w:r>
      <w:r w:rsidR="0049128E" w:rsidRPr="001A7F0F">
        <w:rPr>
          <w:szCs w:val="24"/>
        </w:rPr>
        <w:t>treatment “expensing.”</w:t>
      </w:r>
    </w:p>
    <w:p w14:paraId="286AC4CD" w14:textId="77777777" w:rsidR="001A7F0F" w:rsidRDefault="001A7F0F" w:rsidP="001A7F0F">
      <w:pPr>
        <w:widowControl w:val="0"/>
        <w:jc w:val="both"/>
        <w:rPr>
          <w:szCs w:val="24"/>
        </w:rPr>
      </w:pPr>
    </w:p>
    <w:p w14:paraId="35BF486E" w14:textId="55EE588E" w:rsidR="0049128E" w:rsidRPr="001A7F0F" w:rsidRDefault="001A7F0F" w:rsidP="00CC6D14">
      <w:pPr>
        <w:widowControl w:val="0"/>
        <w:ind w:left="720"/>
        <w:jc w:val="both"/>
        <w:rPr>
          <w:szCs w:val="24"/>
        </w:rPr>
      </w:pPr>
      <w:r>
        <w:rPr>
          <w:szCs w:val="24"/>
        </w:rPr>
        <w:t>•</w:t>
      </w:r>
      <w:r w:rsidR="0049128E" w:rsidRPr="001A7F0F">
        <w:rPr>
          <w:szCs w:val="24"/>
        </w:rPr>
        <w:t>Alternatively, taxpayer may pur</w:t>
      </w:r>
      <w:r w:rsidR="00396E52" w:rsidRPr="001A7F0F">
        <w:rPr>
          <w:szCs w:val="24"/>
        </w:rPr>
        <w:t xml:space="preserve">chase an input that </w:t>
      </w:r>
      <w:r w:rsidR="00805A60">
        <w:rPr>
          <w:szCs w:val="24"/>
        </w:rPr>
        <w:t xml:space="preserve">he will consume more slowly and that will </w:t>
      </w:r>
      <w:r w:rsidR="00396E52" w:rsidRPr="001A7F0F">
        <w:rPr>
          <w:szCs w:val="24"/>
        </w:rPr>
        <w:t>enable</w:t>
      </w:r>
      <w:r w:rsidR="003F6A9F" w:rsidRPr="001A7F0F">
        <w:rPr>
          <w:szCs w:val="24"/>
        </w:rPr>
        <w:t xml:space="preserve"> him</w:t>
      </w:r>
      <w:r w:rsidR="0049128E" w:rsidRPr="001A7F0F">
        <w:rPr>
          <w:szCs w:val="24"/>
        </w:rPr>
        <w:t xml:space="preserve"> to earn income for more than the current tax year.</w:t>
      </w:r>
      <w:r w:rsidR="00805A60">
        <w:rPr>
          <w:szCs w:val="24"/>
        </w:rPr>
        <w:t xml:space="preserve"> </w:t>
      </w:r>
      <w:r w:rsidR="00750147">
        <w:rPr>
          <w:szCs w:val="24"/>
        </w:rPr>
        <w:t>T</w:t>
      </w:r>
      <w:r w:rsidR="00805A60">
        <w:rPr>
          <w:szCs w:val="24"/>
        </w:rPr>
        <w:t>axpayer will eventually “consume” that input</w:t>
      </w:r>
      <w:r w:rsidR="009168C9">
        <w:rPr>
          <w:szCs w:val="24"/>
        </w:rPr>
        <w:t xml:space="preserve">. </w:t>
      </w:r>
      <w:r w:rsidR="0089332D">
        <w:rPr>
          <w:szCs w:val="24"/>
        </w:rPr>
        <w:t>T</w:t>
      </w:r>
      <w:r w:rsidR="0049128E" w:rsidRPr="001A7F0F">
        <w:rPr>
          <w:szCs w:val="24"/>
        </w:rPr>
        <w:t xml:space="preserve">axpayer might purchase a machine </w:t>
      </w:r>
      <w:r w:rsidR="00396E52" w:rsidRPr="001A7F0F">
        <w:rPr>
          <w:szCs w:val="24"/>
        </w:rPr>
        <w:t>that will enable</w:t>
      </w:r>
      <w:r w:rsidR="003F6A9F" w:rsidRPr="001A7F0F">
        <w:rPr>
          <w:szCs w:val="24"/>
        </w:rPr>
        <w:t xml:space="preserve"> him</w:t>
      </w:r>
      <w:r w:rsidR="0049128E" w:rsidRPr="001A7F0F">
        <w:rPr>
          <w:szCs w:val="24"/>
        </w:rPr>
        <w:t xml:space="preserve"> to generate </w:t>
      </w:r>
      <w:r w:rsidR="00BD0A5D" w:rsidRPr="001A7F0F">
        <w:rPr>
          <w:szCs w:val="24"/>
        </w:rPr>
        <w:t xml:space="preserve">income for the next ten years. </w:t>
      </w:r>
      <w:r w:rsidR="0049128E" w:rsidRPr="001A7F0F">
        <w:rPr>
          <w:szCs w:val="24"/>
        </w:rPr>
        <w:t>Taxpayer has made an “investment” rather than an</w:t>
      </w:r>
      <w:r w:rsidR="00396E52" w:rsidRPr="001A7F0F">
        <w:rPr>
          <w:szCs w:val="24"/>
        </w:rPr>
        <w:t xml:space="preserve"> expenditure on an item that </w:t>
      </w:r>
      <w:r w:rsidR="0049128E" w:rsidRPr="001A7F0F">
        <w:rPr>
          <w:szCs w:val="24"/>
        </w:rPr>
        <w:t xml:space="preserve">he immediately </w:t>
      </w:r>
      <w:r w:rsidR="00BD0A5D" w:rsidRPr="001A7F0F">
        <w:rPr>
          <w:szCs w:val="24"/>
        </w:rPr>
        <w:t xml:space="preserve">consumes. </w:t>
      </w:r>
      <w:r w:rsidR="0049128E" w:rsidRPr="001A7F0F">
        <w:rPr>
          <w:szCs w:val="24"/>
        </w:rPr>
        <w:t>A mere change in the form in which taxpayer holds wealth is not a taxable event</w:t>
      </w:r>
      <w:r w:rsidR="009168C9">
        <w:rPr>
          <w:szCs w:val="24"/>
        </w:rPr>
        <w:t xml:space="preserve">. </w:t>
      </w:r>
      <w:r w:rsidR="001C1097">
        <w:rPr>
          <w:szCs w:val="24"/>
        </w:rPr>
        <w:t>W</w:t>
      </w:r>
      <w:r w:rsidR="0049128E" w:rsidRPr="001A7F0F">
        <w:rPr>
          <w:szCs w:val="24"/>
        </w:rPr>
        <w:t>e implement this principle by crediting taxpayer with basis equal to th</w:t>
      </w:r>
      <w:r w:rsidR="00396E52" w:rsidRPr="001A7F0F">
        <w:rPr>
          <w:szCs w:val="24"/>
        </w:rPr>
        <w:t xml:space="preserve">e </w:t>
      </w:r>
      <w:r w:rsidR="00A1006F">
        <w:rPr>
          <w:szCs w:val="24"/>
        </w:rPr>
        <w:t>cost of the input (e.g., the machine)</w:t>
      </w:r>
      <w:r w:rsidR="0049128E" w:rsidRPr="001A7F0F">
        <w:rPr>
          <w:szCs w:val="24"/>
        </w:rPr>
        <w:t>. Taxpayer then consume</w:t>
      </w:r>
      <w:r w:rsidR="006C352B">
        <w:rPr>
          <w:szCs w:val="24"/>
        </w:rPr>
        <w:t>s</w:t>
      </w:r>
      <w:r w:rsidR="0049128E" w:rsidRPr="001A7F0F">
        <w:rPr>
          <w:szCs w:val="24"/>
        </w:rPr>
        <w:t xml:space="preserve"> only a</w:t>
      </w:r>
      <w:r w:rsidR="00396E52" w:rsidRPr="001A7F0F">
        <w:rPr>
          <w:szCs w:val="24"/>
        </w:rPr>
        <w:t xml:space="preserve"> part of the item that he</w:t>
      </w:r>
      <w:r w:rsidR="0049128E" w:rsidRPr="001A7F0F">
        <w:rPr>
          <w:szCs w:val="24"/>
        </w:rPr>
        <w:t xml:space="preserve"> purchased to generate income</w:t>
      </w:r>
      <w:r w:rsidR="009168C9">
        <w:rPr>
          <w:szCs w:val="24"/>
        </w:rPr>
        <w:t xml:space="preserve">. </w:t>
      </w:r>
      <w:r w:rsidR="0089332D">
        <w:rPr>
          <w:szCs w:val="24"/>
        </w:rPr>
        <w:t>What taxpayer consumes is no longer invested, and taxpayer has to that extent</w:t>
      </w:r>
      <w:r w:rsidR="0049128E" w:rsidRPr="001A7F0F">
        <w:rPr>
          <w:szCs w:val="24"/>
        </w:rPr>
        <w:t xml:space="preserve"> “de-invest</w:t>
      </w:r>
      <w:r w:rsidR="0089332D">
        <w:rPr>
          <w:szCs w:val="24"/>
        </w:rPr>
        <w:t>ed</w:t>
      </w:r>
      <w:r w:rsidR="0049128E" w:rsidRPr="001A7F0F">
        <w:rPr>
          <w:szCs w:val="24"/>
        </w:rPr>
        <w:t xml:space="preserve">” </w:t>
      </w:r>
      <w:r w:rsidR="0089332D">
        <w:rPr>
          <w:szCs w:val="24"/>
        </w:rPr>
        <w:t>the amount consumed.</w:t>
      </w:r>
      <w:r w:rsidR="0049128E" w:rsidRPr="001A7F0F">
        <w:rPr>
          <w:szCs w:val="24"/>
        </w:rPr>
        <w:t xml:space="preserve"> The Code implements in several places a scheme that (theoretically) matches such consumption with the income that the e</w:t>
      </w:r>
      <w:r w:rsidR="00BD0A5D" w:rsidRPr="001A7F0F">
        <w:rPr>
          <w:szCs w:val="24"/>
        </w:rPr>
        <w:t>xpenditure generates.</w:t>
      </w:r>
      <w:r w:rsidR="002B54A4">
        <w:rPr>
          <w:rStyle w:val="FootnoteReference"/>
          <w:szCs w:val="24"/>
        </w:rPr>
        <w:footnoteReference w:id="95"/>
      </w:r>
      <w:r w:rsidR="00BD0A5D" w:rsidRPr="001A7F0F">
        <w:rPr>
          <w:szCs w:val="24"/>
        </w:rPr>
        <w:t xml:space="preserve"> </w:t>
      </w:r>
      <w:r w:rsidR="0049128E" w:rsidRPr="001A7F0F">
        <w:rPr>
          <w:szCs w:val="24"/>
        </w:rPr>
        <w:t>The Code permits a deduction for such partial consumption under the headings of depreciation, amortization, o</w:t>
      </w:r>
      <w:r w:rsidR="00BD0A5D" w:rsidRPr="001A7F0F">
        <w:rPr>
          <w:szCs w:val="24"/>
        </w:rPr>
        <w:t xml:space="preserve">r more recently, cost recovery. </w:t>
      </w:r>
      <w:r w:rsidR="0049128E" w:rsidRPr="001A7F0F">
        <w:rPr>
          <w:szCs w:val="24"/>
        </w:rPr>
        <w:t xml:space="preserve">Since such consumption represents a </w:t>
      </w:r>
      <w:r w:rsidR="001C1097">
        <w:rPr>
          <w:szCs w:val="24"/>
        </w:rPr>
        <w:t>“</w:t>
      </w:r>
      <w:r w:rsidR="0049128E" w:rsidRPr="001A7F0F">
        <w:rPr>
          <w:szCs w:val="24"/>
        </w:rPr>
        <w:t>deinvestment,</w:t>
      </w:r>
      <w:r w:rsidR="001C1097">
        <w:rPr>
          <w:szCs w:val="24"/>
        </w:rPr>
        <w:t>”</w:t>
      </w:r>
      <w:r w:rsidR="0049128E" w:rsidRPr="001A7F0F">
        <w:rPr>
          <w:szCs w:val="24"/>
        </w:rPr>
        <w:t xml:space="preserve"> </w:t>
      </w:r>
      <w:r w:rsidR="003F6A9F" w:rsidRPr="001A7F0F">
        <w:rPr>
          <w:szCs w:val="24"/>
        </w:rPr>
        <w:t>taxpayer must adjust his</w:t>
      </w:r>
      <w:r w:rsidR="0049128E" w:rsidRPr="001A7F0F">
        <w:rPr>
          <w:szCs w:val="24"/>
        </w:rPr>
        <w:t xml:space="preserve"> basis in the productive asset downward</w:t>
      </w:r>
      <w:r w:rsidR="009168C9" w:rsidRPr="001A7F0F">
        <w:rPr>
          <w:szCs w:val="24"/>
        </w:rPr>
        <w:t xml:space="preserve">. </w:t>
      </w:r>
      <w:r w:rsidR="0049128E" w:rsidRPr="001A7F0F">
        <w:rPr>
          <w:szCs w:val="24"/>
        </w:rPr>
        <w:t>We sometimes call this tax treatment of the purchase and use of a productive asset “capitalization.”</w:t>
      </w:r>
    </w:p>
    <w:p w14:paraId="064A70FE" w14:textId="77777777" w:rsidR="00D8091F" w:rsidRDefault="00D8091F" w:rsidP="001A7F0F">
      <w:pPr>
        <w:widowControl w:val="0"/>
        <w:ind w:left="720"/>
        <w:jc w:val="both"/>
        <w:rPr>
          <w:szCs w:val="24"/>
        </w:rPr>
      </w:pPr>
    </w:p>
    <w:p w14:paraId="70DD6942" w14:textId="3854C3A0" w:rsidR="00D8091F" w:rsidRPr="001A7F0F" w:rsidRDefault="001A7F0F" w:rsidP="001A7F0F">
      <w:pPr>
        <w:widowControl w:val="0"/>
        <w:ind w:left="720"/>
        <w:jc w:val="both"/>
        <w:rPr>
          <w:szCs w:val="24"/>
        </w:rPr>
      </w:pPr>
      <w:r>
        <w:rPr>
          <w:szCs w:val="24"/>
        </w:rPr>
        <w:t>•</w:t>
      </w:r>
      <w:r w:rsidR="00D8091F" w:rsidRPr="001A7F0F">
        <w:rPr>
          <w:szCs w:val="24"/>
        </w:rPr>
        <w:t xml:space="preserve">Yet another possibility is that taxpayer may purchase an input that enables </w:t>
      </w:r>
      <w:r w:rsidR="00D8091F" w:rsidRPr="001A7F0F">
        <w:rPr>
          <w:szCs w:val="24"/>
        </w:rPr>
        <w:lastRenderedPageBreak/>
        <w:t>him to produce income but never consumes that input, e.g., land</w:t>
      </w:r>
      <w:r w:rsidR="003E4489">
        <w:rPr>
          <w:szCs w:val="24"/>
        </w:rPr>
        <w:t>, a legal education</w:t>
      </w:r>
      <w:r w:rsidR="009168C9" w:rsidRPr="001A7F0F">
        <w:rPr>
          <w:szCs w:val="24"/>
        </w:rPr>
        <w:t xml:space="preserve">. </w:t>
      </w:r>
      <w:r w:rsidR="00D8091F" w:rsidRPr="001A7F0F">
        <w:rPr>
          <w:szCs w:val="24"/>
        </w:rPr>
        <w:t>There should logically be no deduction – immediately or in the future – for such expenditures</w:t>
      </w:r>
      <w:r w:rsidR="009168C9" w:rsidRPr="001A7F0F">
        <w:rPr>
          <w:szCs w:val="24"/>
        </w:rPr>
        <w:t xml:space="preserve">. </w:t>
      </w:r>
      <w:r w:rsidR="00D8091F" w:rsidRPr="001A7F0F">
        <w:rPr>
          <w:szCs w:val="24"/>
        </w:rPr>
        <w:t>Taxpayer will have a basis in such an asset, but c</w:t>
      </w:r>
      <w:r w:rsidR="001C1097">
        <w:rPr>
          <w:szCs w:val="24"/>
        </w:rPr>
        <w:t xml:space="preserve">an </w:t>
      </w:r>
      <w:r w:rsidR="00D8091F" w:rsidRPr="001A7F0F">
        <w:rPr>
          <w:szCs w:val="24"/>
        </w:rPr>
        <w:t xml:space="preserve">only recover it for income </w:t>
      </w:r>
      <w:r w:rsidR="0086677C">
        <w:rPr>
          <w:szCs w:val="24"/>
        </w:rPr>
        <w:t xml:space="preserve">tax </w:t>
      </w:r>
      <w:r w:rsidR="00D8091F" w:rsidRPr="001A7F0F">
        <w:rPr>
          <w:szCs w:val="24"/>
        </w:rPr>
        <w:t>purposes upon sale of the asset</w:t>
      </w:r>
      <w:r w:rsidR="009168C9" w:rsidRPr="001A7F0F">
        <w:rPr>
          <w:szCs w:val="24"/>
        </w:rPr>
        <w:t xml:space="preserve">. </w:t>
      </w:r>
      <w:r w:rsidR="00D8091F" w:rsidRPr="001A7F0F">
        <w:rPr>
          <w:szCs w:val="24"/>
        </w:rPr>
        <w:t>We also call this tax treatment of the purchase and use of such an asset “capitalization.”</w:t>
      </w:r>
    </w:p>
    <w:p w14:paraId="791BF086" w14:textId="77777777" w:rsidR="0049128E" w:rsidRPr="00576ED7" w:rsidRDefault="0049128E" w:rsidP="00A6585D">
      <w:pPr>
        <w:widowControl w:val="0"/>
        <w:jc w:val="both"/>
        <w:rPr>
          <w:szCs w:val="24"/>
        </w:rPr>
      </w:pPr>
    </w:p>
    <w:p w14:paraId="3FE74615" w14:textId="7974AA66" w:rsidR="006677A1" w:rsidRPr="006677A1" w:rsidRDefault="007A2509" w:rsidP="00A6585D">
      <w:pPr>
        <w:widowControl w:val="0"/>
        <w:jc w:val="both"/>
        <w:rPr>
          <w:szCs w:val="24"/>
        </w:rPr>
      </w:pPr>
      <w:r>
        <w:rPr>
          <w:i/>
          <w:iCs/>
          <w:szCs w:val="24"/>
        </w:rPr>
        <w:t>Business Expenses:  Deduction Disputes</w:t>
      </w:r>
      <w:r>
        <w:rPr>
          <w:szCs w:val="24"/>
        </w:rPr>
        <w:t xml:space="preserve">: </w:t>
      </w:r>
      <w:r w:rsidR="006677A1">
        <w:rPr>
          <w:szCs w:val="24"/>
        </w:rPr>
        <w:t>We think of disputes between a taxpayer and the Commissioner as binary in nature</w:t>
      </w:r>
      <w:r w:rsidR="009168C9">
        <w:rPr>
          <w:szCs w:val="24"/>
        </w:rPr>
        <w:t xml:space="preserve">. </w:t>
      </w:r>
      <w:r w:rsidR="006677A1">
        <w:rPr>
          <w:szCs w:val="24"/>
        </w:rPr>
        <w:t>The taxpayer argues one thing and the Commissioner argues the (only) opposite</w:t>
      </w:r>
      <w:r w:rsidR="009168C9">
        <w:rPr>
          <w:szCs w:val="24"/>
        </w:rPr>
        <w:t xml:space="preserve">. </w:t>
      </w:r>
      <w:r w:rsidR="006677A1">
        <w:rPr>
          <w:szCs w:val="24"/>
        </w:rPr>
        <w:t>For example, money that the taxpayer finds in a piano is or is not gross income; there are no other possibilities</w:t>
      </w:r>
      <w:r w:rsidR="009168C9">
        <w:rPr>
          <w:szCs w:val="24"/>
        </w:rPr>
        <w:t xml:space="preserve">. </w:t>
      </w:r>
      <w:r w:rsidR="006677A1">
        <w:rPr>
          <w:szCs w:val="24"/>
        </w:rPr>
        <w:t xml:space="preserve">Disputes concerning trade or business </w:t>
      </w:r>
      <w:r w:rsidR="0089332D">
        <w:rPr>
          <w:szCs w:val="24"/>
        </w:rPr>
        <w:t xml:space="preserve">expenditures </w:t>
      </w:r>
      <w:r w:rsidR="006677A1">
        <w:rPr>
          <w:szCs w:val="24"/>
        </w:rPr>
        <w:t>involve more possibilities</w:t>
      </w:r>
      <w:r w:rsidR="009168C9">
        <w:rPr>
          <w:szCs w:val="24"/>
        </w:rPr>
        <w:t xml:space="preserve">. </w:t>
      </w:r>
      <w:r w:rsidR="006677A1">
        <w:rPr>
          <w:szCs w:val="24"/>
        </w:rPr>
        <w:t>Initially expenditures are “ordinary and necessary” or they are not (binary)</w:t>
      </w:r>
      <w:r w:rsidR="009168C9">
        <w:rPr>
          <w:szCs w:val="24"/>
        </w:rPr>
        <w:t xml:space="preserve">. </w:t>
      </w:r>
      <w:r w:rsidR="006677A1">
        <w:rPr>
          <w:i/>
          <w:szCs w:val="24"/>
        </w:rPr>
        <w:t>Cf. Gilliam</w:t>
      </w:r>
      <w:r w:rsidR="006677A1">
        <w:rPr>
          <w:szCs w:val="24"/>
        </w:rPr>
        <w:t xml:space="preserve">, </w:t>
      </w:r>
      <w:r w:rsidR="006677A1">
        <w:rPr>
          <w:i/>
          <w:szCs w:val="24"/>
        </w:rPr>
        <w:t>infra</w:t>
      </w:r>
      <w:r w:rsidR="009168C9">
        <w:rPr>
          <w:szCs w:val="24"/>
        </w:rPr>
        <w:t xml:space="preserve">. </w:t>
      </w:r>
      <w:r w:rsidR="006677A1" w:rsidRPr="00F75DEF">
        <w:rPr>
          <w:i/>
          <w:iCs/>
          <w:szCs w:val="24"/>
        </w:rPr>
        <w:t>Assuming</w:t>
      </w:r>
      <w:r w:rsidR="006677A1">
        <w:rPr>
          <w:szCs w:val="24"/>
        </w:rPr>
        <w:t xml:space="preserve"> an expenditure is an “ordinary and necessary” trade or business expense, it may be immediately deductible, it may never be deductible, or it may be deductible over an extended period during which it is consumed</w:t>
      </w:r>
      <w:r w:rsidR="009168C9">
        <w:rPr>
          <w:szCs w:val="24"/>
        </w:rPr>
        <w:t xml:space="preserve">. </w:t>
      </w:r>
      <w:r w:rsidR="00EF078E">
        <w:rPr>
          <w:szCs w:val="24"/>
        </w:rPr>
        <w:t>Any of these matters can be the point on which a case turns.</w:t>
      </w:r>
    </w:p>
    <w:bookmarkStart w:id="96" w:name="_MON_1556963596"/>
    <w:bookmarkEnd w:id="96"/>
    <w:p w14:paraId="267861C8" w14:textId="77777777" w:rsidR="006677A1" w:rsidRDefault="00EE2A84" w:rsidP="00A6585D">
      <w:pPr>
        <w:widowControl w:val="0"/>
        <w:jc w:val="both"/>
        <w:rPr>
          <w:szCs w:val="24"/>
        </w:rPr>
      </w:pPr>
      <w:r>
        <w:rPr>
          <w:szCs w:val="24"/>
        </w:rPr>
        <w:object w:dxaOrig="9668" w:dyaOrig="3975" w14:anchorId="6E161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201.6pt" o:ole="">
            <v:imagedata r:id="rId31" o:title=""/>
          </v:shape>
          <o:OLEObject Type="Embed" ProgID="Word.Document.12" ShapeID="_x0000_i1025" DrawAspect="Content" ObjectID="_1654869904" r:id="rId32">
            <o:FieldCodes>\s</o:FieldCodes>
          </o:OLEObject>
        </w:object>
      </w:r>
    </w:p>
    <w:p w14:paraId="44D39126" w14:textId="2087DDAE" w:rsidR="00267C37" w:rsidRDefault="0049128E" w:rsidP="00267C37">
      <w:pPr>
        <w:widowControl w:val="0"/>
        <w:jc w:val="both"/>
        <w:rPr>
          <w:szCs w:val="24"/>
        </w:rPr>
      </w:pPr>
      <w:r w:rsidRPr="00576ED7">
        <w:rPr>
          <w:szCs w:val="24"/>
        </w:rPr>
        <w:t>In the materials ahead, we very roughly consider the placement of expenditures into one group or another – whether expense or capital</w:t>
      </w:r>
      <w:r w:rsidR="009168C9" w:rsidRPr="00576ED7">
        <w:rPr>
          <w:szCs w:val="24"/>
        </w:rPr>
        <w:t xml:space="preserve">. </w:t>
      </w:r>
      <w:r w:rsidR="00267C37" w:rsidRPr="00576ED7">
        <w:rPr>
          <w:szCs w:val="24"/>
        </w:rPr>
        <w:t>Both the Commissioner and taxpayers are aware of the time value of money</w:t>
      </w:r>
      <w:r w:rsidR="009168C9" w:rsidRPr="00576ED7">
        <w:rPr>
          <w:szCs w:val="24"/>
        </w:rPr>
        <w:t xml:space="preserve">. </w:t>
      </w:r>
      <w:r w:rsidR="00986D52">
        <w:rPr>
          <w:szCs w:val="24"/>
        </w:rPr>
        <w:t>T</w:t>
      </w:r>
      <w:r w:rsidR="00267C37" w:rsidRPr="00576ED7">
        <w:rPr>
          <w:szCs w:val="24"/>
        </w:rPr>
        <w:t xml:space="preserve">axpayer usually wants to classify purchases </w:t>
      </w:r>
      <w:r w:rsidR="00267C37">
        <w:rPr>
          <w:szCs w:val="24"/>
        </w:rPr>
        <w:t>of inputs that enable him</w:t>
      </w:r>
      <w:r w:rsidR="00267C37" w:rsidRPr="00576ED7">
        <w:rPr>
          <w:szCs w:val="24"/>
        </w:rPr>
        <w:t xml:space="preserve"> to generate income in a manner t</w:t>
      </w:r>
      <w:r w:rsidR="008D3AFA">
        <w:rPr>
          <w:szCs w:val="24"/>
        </w:rPr>
        <w:t>o</w:t>
      </w:r>
      <w:r w:rsidR="00267C37" w:rsidRPr="00576ED7">
        <w:rPr>
          <w:szCs w:val="24"/>
        </w:rPr>
        <w:t xml:space="preserve"> permit the </w:t>
      </w:r>
      <w:r w:rsidR="004931D8">
        <w:rPr>
          <w:szCs w:val="24"/>
        </w:rPr>
        <w:t xml:space="preserve">earliest </w:t>
      </w:r>
      <w:r w:rsidR="00267C37" w:rsidRPr="00576ED7">
        <w:rPr>
          <w:szCs w:val="24"/>
        </w:rPr>
        <w:t>deduction</w:t>
      </w:r>
      <w:r w:rsidR="009168C9" w:rsidRPr="00576ED7">
        <w:rPr>
          <w:szCs w:val="24"/>
        </w:rPr>
        <w:t xml:space="preserve">. </w:t>
      </w:r>
      <w:r w:rsidR="00267C37" w:rsidRPr="00576ED7">
        <w:rPr>
          <w:szCs w:val="24"/>
        </w:rPr>
        <w:t>The Commissioner of course wants the opposite result</w:t>
      </w:r>
      <w:r w:rsidR="009168C9" w:rsidRPr="00576ED7">
        <w:rPr>
          <w:szCs w:val="24"/>
        </w:rPr>
        <w:t>.</w:t>
      </w:r>
      <w:r w:rsidR="009168C9">
        <w:rPr>
          <w:szCs w:val="24"/>
        </w:rPr>
        <w:t xml:space="preserve"> </w:t>
      </w:r>
      <w:r w:rsidR="00267C37">
        <w:rPr>
          <w:szCs w:val="24"/>
        </w:rPr>
        <w:t>Try to determine the controlling principles by which to resolve these issues of classification.</w:t>
      </w:r>
    </w:p>
    <w:p w14:paraId="4120B011" w14:textId="77777777" w:rsidR="00744AE0" w:rsidRPr="00576ED7" w:rsidRDefault="00744AE0" w:rsidP="00267C37">
      <w:pPr>
        <w:widowControl w:val="0"/>
        <w:jc w:val="both"/>
        <w:rPr>
          <w:szCs w:val="24"/>
        </w:rPr>
      </w:pPr>
    </w:p>
    <w:p w14:paraId="1AC31196" w14:textId="77777777" w:rsidR="0049128E" w:rsidRPr="00576ED7" w:rsidRDefault="0049128E" w:rsidP="00430EF8">
      <w:pPr>
        <w:pStyle w:val="Heading3"/>
      </w:pPr>
      <w:bookmarkStart w:id="97" w:name="_Toc43584147"/>
      <w:r w:rsidRPr="00576ED7">
        <w:t>I.  Expense or Capital</w:t>
      </w:r>
      <w:bookmarkEnd w:id="97"/>
      <w:r w:rsidRPr="00576ED7">
        <w:fldChar w:fldCharType="begin"/>
      </w:r>
      <w:r w:rsidRPr="00576ED7">
        <w:instrText xml:space="preserve"> TC \l1 "I.  Expense or Capital</w:instrText>
      </w:r>
      <w:r w:rsidRPr="00576ED7">
        <w:fldChar w:fldCharType="end"/>
      </w:r>
    </w:p>
    <w:p w14:paraId="48867112" w14:textId="77777777" w:rsidR="0049128E" w:rsidRPr="00576ED7" w:rsidRDefault="0049128E" w:rsidP="00A6585D">
      <w:pPr>
        <w:widowControl w:val="0"/>
        <w:jc w:val="both"/>
        <w:rPr>
          <w:szCs w:val="24"/>
        </w:rPr>
      </w:pPr>
    </w:p>
    <w:p w14:paraId="68ACA79D" w14:textId="77777777" w:rsidR="0049128E" w:rsidRPr="00576ED7" w:rsidRDefault="0049128E" w:rsidP="00A6585D">
      <w:pPr>
        <w:widowControl w:val="0"/>
        <w:jc w:val="both"/>
        <w:rPr>
          <w:szCs w:val="24"/>
        </w:rPr>
      </w:pPr>
      <w:r w:rsidRPr="00576ED7">
        <w:rPr>
          <w:szCs w:val="24"/>
        </w:rPr>
        <w:t xml:space="preserve">The following cases involve the proper </w:t>
      </w:r>
      <w:r w:rsidR="0089332D">
        <w:rPr>
          <w:szCs w:val="24"/>
        </w:rPr>
        <w:t xml:space="preserve">tax </w:t>
      </w:r>
      <w:r w:rsidRPr="00576ED7">
        <w:rPr>
          <w:szCs w:val="24"/>
        </w:rPr>
        <w:t>treatment of expenditures to purchase income-producing assets – whether immediately deductible, deductible over their useful life, or not deductible.</w:t>
      </w:r>
    </w:p>
    <w:p w14:paraId="42A71757" w14:textId="77777777" w:rsidR="0049128E" w:rsidRPr="00576ED7" w:rsidRDefault="0049128E" w:rsidP="00A6585D">
      <w:pPr>
        <w:widowControl w:val="0"/>
        <w:jc w:val="both"/>
        <w:rPr>
          <w:szCs w:val="24"/>
        </w:rPr>
      </w:pPr>
    </w:p>
    <w:p w14:paraId="1F372E43" w14:textId="77777777" w:rsidR="0049128E" w:rsidRPr="00576ED7" w:rsidRDefault="0049128E" w:rsidP="00A6585D">
      <w:pPr>
        <w:widowControl w:val="0"/>
        <w:jc w:val="both"/>
        <w:rPr>
          <w:szCs w:val="24"/>
        </w:rPr>
      </w:pPr>
    </w:p>
    <w:p w14:paraId="22F68906" w14:textId="77777777" w:rsidR="0049128E" w:rsidRPr="00576ED7" w:rsidRDefault="0049128E" w:rsidP="00A6585D">
      <w:pPr>
        <w:widowControl w:val="0"/>
        <w:jc w:val="both"/>
        <w:rPr>
          <w:szCs w:val="24"/>
        </w:rPr>
      </w:pPr>
      <w:r w:rsidRPr="00576ED7">
        <w:rPr>
          <w:b/>
          <w:szCs w:val="24"/>
        </w:rPr>
        <w:t>Welch v. Helvering</w:t>
      </w:r>
      <w:r w:rsidRPr="00576ED7">
        <w:rPr>
          <w:szCs w:val="24"/>
        </w:rPr>
        <w:t>, 290 U.S. 114 (1933)</w:t>
      </w:r>
      <w:r w:rsidRPr="00576ED7">
        <w:rPr>
          <w:szCs w:val="24"/>
        </w:rPr>
        <w:fldChar w:fldCharType="begin"/>
      </w:r>
      <w:r w:rsidRPr="00576ED7">
        <w:rPr>
          <w:szCs w:val="24"/>
        </w:rPr>
        <w:instrText xml:space="preserve"> TC \l2 "Welch v. Helvering, 290 U.S. 114 (1933)</w:instrText>
      </w:r>
      <w:r w:rsidRPr="00576ED7">
        <w:rPr>
          <w:szCs w:val="24"/>
        </w:rPr>
        <w:fldChar w:fldCharType="end"/>
      </w:r>
    </w:p>
    <w:p w14:paraId="66F365FF" w14:textId="77777777" w:rsidR="0049128E" w:rsidRPr="00576ED7" w:rsidRDefault="0049128E" w:rsidP="00A6585D">
      <w:pPr>
        <w:widowControl w:val="0"/>
        <w:jc w:val="both"/>
        <w:rPr>
          <w:szCs w:val="24"/>
        </w:rPr>
      </w:pPr>
    </w:p>
    <w:p w14:paraId="229CD808" w14:textId="77777777" w:rsidR="0049128E" w:rsidRPr="00576ED7" w:rsidRDefault="0049128E" w:rsidP="00A6585D">
      <w:pPr>
        <w:widowControl w:val="0"/>
        <w:jc w:val="both"/>
        <w:rPr>
          <w:szCs w:val="24"/>
        </w:rPr>
      </w:pPr>
      <w:r w:rsidRPr="00576ED7">
        <w:rPr>
          <w:szCs w:val="24"/>
        </w:rPr>
        <w:t>MR. JUSTICE CARDOZO delivered the opinion of the Court.</w:t>
      </w:r>
    </w:p>
    <w:p w14:paraId="76187010" w14:textId="77777777" w:rsidR="0049128E" w:rsidRPr="00576ED7" w:rsidRDefault="0049128E" w:rsidP="00A6585D">
      <w:pPr>
        <w:widowControl w:val="0"/>
        <w:jc w:val="both"/>
        <w:rPr>
          <w:szCs w:val="24"/>
        </w:rPr>
      </w:pPr>
    </w:p>
    <w:p w14:paraId="229008C1" w14:textId="77777777" w:rsidR="0049128E" w:rsidRPr="00576ED7" w:rsidRDefault="0049128E" w:rsidP="00A6585D">
      <w:pPr>
        <w:widowControl w:val="0"/>
        <w:jc w:val="both"/>
        <w:rPr>
          <w:szCs w:val="24"/>
        </w:rPr>
      </w:pPr>
      <w:r w:rsidRPr="00576ED7">
        <w:rPr>
          <w:szCs w:val="24"/>
        </w:rPr>
        <w:t>The question to be determined is whether payments by a taxpayer, who is in business as a commission agent, are allowable deductions in the computation of his income if made to the creditors of a bankrupt corporation in an endeavor to strengthen his own standing and credit.</w:t>
      </w:r>
    </w:p>
    <w:p w14:paraId="0AACA02B" w14:textId="77777777" w:rsidR="0049128E" w:rsidRPr="00576ED7" w:rsidRDefault="0049128E" w:rsidP="00A6585D">
      <w:pPr>
        <w:widowControl w:val="0"/>
        <w:jc w:val="both"/>
        <w:rPr>
          <w:szCs w:val="24"/>
        </w:rPr>
      </w:pPr>
    </w:p>
    <w:p w14:paraId="1B89531C" w14:textId="77777777" w:rsidR="0049128E" w:rsidRPr="00576ED7" w:rsidRDefault="0049128E" w:rsidP="00A6585D">
      <w:pPr>
        <w:widowControl w:val="0"/>
        <w:jc w:val="both"/>
        <w:rPr>
          <w:szCs w:val="24"/>
        </w:rPr>
      </w:pPr>
      <w:r w:rsidRPr="00576ED7">
        <w:rPr>
          <w:szCs w:val="24"/>
        </w:rPr>
        <w:t>In 1922, petitioner was the secretary of the E.L. Welch Company, a Minnesota corporation, engaged in the grain business. The company was adjudged an involuntary bankrupt, and had a discharge from its debts. Thereafter the petitioner made a contract with the Kellogg Company to purchase grain for it on a commission. In order to reestablish his relations with customers whom he had known when acting for the Welch Company and to solidify his credit and standing, he decided to pay the debts of the Welch business so far as he was able. In fulfillment of that resolve, he made payments of substantial amounts during five successive years. ... The Commissioner ruled that these payments were not deductible from income as ordinary and necessary expenses, but were rather in the nature of capital expenditures, an outlay for the development of reputation and goodwill. The Board of Tax Appeals sustained the action of the Commissioner and the Court of Appeals for the Eighth Circuit affirmed. The case is here on certiorari. ...</w:t>
      </w:r>
    </w:p>
    <w:p w14:paraId="7E462991" w14:textId="77777777" w:rsidR="0049128E" w:rsidRPr="00576ED7" w:rsidRDefault="0049128E" w:rsidP="00A6585D">
      <w:pPr>
        <w:widowControl w:val="0"/>
        <w:jc w:val="both"/>
        <w:rPr>
          <w:szCs w:val="24"/>
        </w:rPr>
      </w:pPr>
    </w:p>
    <w:p w14:paraId="64B59C0E" w14:textId="77777777" w:rsidR="0049128E" w:rsidRPr="00576ED7" w:rsidRDefault="0049128E" w:rsidP="00A6585D">
      <w:pPr>
        <w:widowControl w:val="0"/>
        <w:jc w:val="both"/>
        <w:rPr>
          <w:szCs w:val="24"/>
        </w:rPr>
      </w:pPr>
      <w:r w:rsidRPr="00576ED7">
        <w:rPr>
          <w:szCs w:val="24"/>
        </w:rPr>
        <w:t xml:space="preserve">We may assume that the payments to creditors of the Welch Company were necessary for the development of the petitioner’s business, at least in the sense that they were appropriate and helpful. [citation omitted].  He certainly thought they were, and we should be slow to override his judgment. But the problem is not solved when the payments are characterized as necessary. Many necessary payments are charges upon capital. There is need to determine whether they are both necessary and ordinary. Now, what is ordinary, though there must always be a strain of </w:t>
      </w:r>
      <w:r w:rsidRPr="00576ED7">
        <w:rPr>
          <w:szCs w:val="24"/>
        </w:rPr>
        <w:lastRenderedPageBreak/>
        <w:t xml:space="preserve">constancy within it, is nonetheless a variable affected by time and place and circumstance. “Ordinary” in this context does not mean that the payments must be habitual or normal in the sense that the same taxpayer will have to make them often. A lawsuit affecting the safety of a business may happen once in a lifetime. The counsel fees may be so heavy that repetition is unlikely. Nonetheless, the expense is an ordinary one because we know from experience that payments for such a purpose, whether the amount is large or small, are the common and accepted means of defense against attack. </w:t>
      </w:r>
      <w:r w:rsidRPr="00576ED7">
        <w:rPr>
          <w:i/>
          <w:szCs w:val="24"/>
        </w:rPr>
        <w:t>Cf</w:t>
      </w:r>
      <w:r w:rsidRPr="00576ED7">
        <w:rPr>
          <w:szCs w:val="24"/>
        </w:rPr>
        <w:t xml:space="preserve">. </w:t>
      </w:r>
      <w:r w:rsidRPr="00576ED7">
        <w:rPr>
          <w:i/>
          <w:szCs w:val="24"/>
        </w:rPr>
        <w:t>Kornhauser v. United States</w:t>
      </w:r>
      <w:r w:rsidRPr="00576ED7">
        <w:rPr>
          <w:szCs w:val="24"/>
        </w:rPr>
        <w:t>, 276 U.S. 145. The situation is unique in the life of the individual affected, but not in the life of the group, the community, of which he is a part. At such times, there are norms of conduct that help to stabilize our judgment, and make it certain and objective. The instance is not erratic, but is brought within a known type.</w:t>
      </w:r>
    </w:p>
    <w:p w14:paraId="2630B302" w14:textId="77777777" w:rsidR="0049128E" w:rsidRPr="00576ED7" w:rsidRDefault="0049128E" w:rsidP="00A6585D">
      <w:pPr>
        <w:widowControl w:val="0"/>
        <w:jc w:val="both"/>
        <w:rPr>
          <w:szCs w:val="24"/>
        </w:rPr>
      </w:pPr>
    </w:p>
    <w:p w14:paraId="3550191C" w14:textId="77777777" w:rsidR="0049128E" w:rsidRPr="00576ED7" w:rsidRDefault="0049128E" w:rsidP="00A6585D">
      <w:pPr>
        <w:widowControl w:val="0"/>
        <w:jc w:val="both"/>
        <w:rPr>
          <w:szCs w:val="24"/>
        </w:rPr>
      </w:pPr>
      <w:r w:rsidRPr="00576ED7">
        <w:rPr>
          <w:szCs w:val="24"/>
        </w:rPr>
        <w:t>The line of demarcation is now visible between the case that is here and the one supposed for illustration. We try to classify this act as ordinary or the opposite, and the norms of conduct fail us. No longer can we have recourse to any fund of business experience, to any known business practice. Men do at times pay the debts of others without legal obligation or the lighter obligation imposed by the usages of trade or by neighborly amenities, but they do not do so ordinarily, not even though the result might be to heighten their reputation for generosity and opulence. Indeed, if language is to be read in its natural and common meaning [citations omitted], we should have to say that payment in such circumstances, instead of being ordinary, is in a high degree extraordinary. There is nothing ordinary in the stimulus evoking it, and none in the response. Here, indeed, as so often in other branches of the law, the decisive distinctions are those of degree, and not of kind. One struggles in vain for any verbal formula that will supply a ready touchstone. The standard set up by the statute is not a rule of law; it is rather a way of life. Life in all its fullness must supply the answer to the riddle.</w:t>
      </w:r>
    </w:p>
    <w:p w14:paraId="5CE028A7" w14:textId="77777777" w:rsidR="0049128E" w:rsidRPr="00576ED7" w:rsidRDefault="0049128E" w:rsidP="00A6585D">
      <w:pPr>
        <w:widowControl w:val="0"/>
        <w:jc w:val="both"/>
        <w:rPr>
          <w:szCs w:val="24"/>
        </w:rPr>
      </w:pPr>
    </w:p>
    <w:p w14:paraId="1E847493" w14:textId="77777777" w:rsidR="0049128E" w:rsidRPr="00576ED7" w:rsidRDefault="0049128E" w:rsidP="00A6585D">
      <w:pPr>
        <w:widowControl w:val="0"/>
        <w:jc w:val="both"/>
        <w:rPr>
          <w:szCs w:val="24"/>
        </w:rPr>
      </w:pPr>
      <w:r w:rsidRPr="00576ED7">
        <w:rPr>
          <w:szCs w:val="24"/>
        </w:rPr>
        <w:t xml:space="preserve">The Commissioner of Internal Revenue resorted to that standard in assessing the petitioner’s income, and found that the payments in controversy came closer to capital outlays than to ordinary and necessary expenses in the operation of a business. His ruling has the support of a presumption of correctness, and the petitioner has the burden of proving it to be wrong. [citations omitted].  Unless we can say from facts within our knowledge that these are ordinary and necessary expenses according to the ways of conduct and the forms of speech prevailing in the business world, the tax must be confirmed. But nothing told us by this record or within the sphere of our judicial notice permits us to give that extension to what is ordinary and necessary. Indeed, to do so would open the door to many bizarre </w:t>
      </w:r>
      <w:r w:rsidRPr="00576ED7">
        <w:rPr>
          <w:szCs w:val="24"/>
        </w:rPr>
        <w:lastRenderedPageBreak/>
        <w:t>analogies. One man has a family name that is clouded by thefts committed by an ancestor. To add to his own standing he repays the stolen money, wiping off, it may be, his income for the year. The payments figure in his tax return as ordinary expenses. Another man conceives the notion that he will be able to practice his vocation with greater ease and profit if he has an opportunity to enrich his culture. Forthwith the price of his education becomes an expense of the business, reducing the income subject to taxation. There is little difference between these expenses and those in controversy here. Reputation and learning are akin to capital assets, like the goodwill of an old partnership. [citation omitted].  For many, they are the only tools with which to hew a pathway to success. The money spent in acquiring them is well and wisely spent. It is not an ordinary expense of the operation of a business.</w:t>
      </w:r>
    </w:p>
    <w:p w14:paraId="5A78E013" w14:textId="77777777" w:rsidR="0049128E" w:rsidRPr="00576ED7" w:rsidRDefault="0049128E" w:rsidP="00A6585D">
      <w:pPr>
        <w:widowControl w:val="0"/>
        <w:jc w:val="both"/>
        <w:rPr>
          <w:szCs w:val="24"/>
        </w:rPr>
      </w:pPr>
    </w:p>
    <w:p w14:paraId="6A392D57" w14:textId="77777777" w:rsidR="0049128E" w:rsidRPr="00576ED7" w:rsidRDefault="0049128E" w:rsidP="00A6585D">
      <w:pPr>
        <w:widowControl w:val="0"/>
        <w:jc w:val="both"/>
        <w:rPr>
          <w:szCs w:val="24"/>
        </w:rPr>
      </w:pPr>
      <w:r w:rsidRPr="00576ED7">
        <w:rPr>
          <w:szCs w:val="24"/>
        </w:rPr>
        <w:t>Many cases in the federal courts deal with phases of the problem presented in the case at bar. To attempt to harmonize them would be a futile task. They involve the appreciation of particular situations at times with border-line conclusions. Typical illustrations are cited in the margin.</w:t>
      </w:r>
      <w:r w:rsidRPr="00576ED7">
        <w:rPr>
          <w:rStyle w:val="FootnoteReference"/>
          <w:szCs w:val="24"/>
        </w:rPr>
        <w:footnoteReference w:id="96"/>
      </w:r>
    </w:p>
    <w:p w14:paraId="2E8D46C9" w14:textId="77777777" w:rsidR="00B834A0" w:rsidRPr="00576ED7" w:rsidRDefault="00B834A0" w:rsidP="00A6585D">
      <w:pPr>
        <w:widowControl w:val="0"/>
        <w:jc w:val="both"/>
        <w:rPr>
          <w:szCs w:val="24"/>
        </w:rPr>
      </w:pPr>
    </w:p>
    <w:p w14:paraId="7CE1613C" w14:textId="77777777" w:rsidR="0049128E" w:rsidRPr="00576ED7" w:rsidRDefault="0049128E" w:rsidP="00A6585D">
      <w:pPr>
        <w:widowControl w:val="0"/>
        <w:jc w:val="both"/>
        <w:rPr>
          <w:szCs w:val="24"/>
        </w:rPr>
      </w:pPr>
      <w:r w:rsidRPr="00576ED7">
        <w:rPr>
          <w:szCs w:val="24"/>
        </w:rPr>
        <w:t>The decree should be</w:t>
      </w:r>
      <w:r w:rsidR="0055597C">
        <w:rPr>
          <w:szCs w:val="24"/>
        </w:rPr>
        <w:t xml:space="preserve"> </w:t>
      </w:r>
    </w:p>
    <w:p w14:paraId="6D5C414A" w14:textId="77777777" w:rsidR="0049128E" w:rsidRDefault="0049128E" w:rsidP="00A6585D">
      <w:pPr>
        <w:widowControl w:val="0"/>
        <w:jc w:val="both"/>
        <w:rPr>
          <w:szCs w:val="24"/>
        </w:rPr>
      </w:pPr>
      <w:r w:rsidRPr="00576ED7">
        <w:rPr>
          <w:szCs w:val="24"/>
        </w:rPr>
        <w:t>Affirmed.</w:t>
      </w:r>
    </w:p>
    <w:p w14:paraId="0741B5E3" w14:textId="77777777" w:rsidR="001644D5" w:rsidRDefault="001644D5" w:rsidP="00A6585D">
      <w:pPr>
        <w:widowControl w:val="0"/>
        <w:jc w:val="both"/>
        <w:rPr>
          <w:szCs w:val="24"/>
        </w:rPr>
      </w:pPr>
    </w:p>
    <w:p w14:paraId="7EEB7EA2" w14:textId="77777777" w:rsidR="00D8091F" w:rsidRDefault="00D8091F" w:rsidP="00A6585D">
      <w:pPr>
        <w:widowControl w:val="0"/>
        <w:jc w:val="both"/>
        <w:rPr>
          <w:szCs w:val="24"/>
        </w:rPr>
      </w:pPr>
    </w:p>
    <w:p w14:paraId="58A5B785" w14:textId="77777777" w:rsidR="00A45A67" w:rsidRDefault="00A45A67" w:rsidP="00A6585D">
      <w:pPr>
        <w:widowControl w:val="0"/>
        <w:jc w:val="both"/>
        <w:rPr>
          <w:szCs w:val="24"/>
        </w:rPr>
      </w:pPr>
    </w:p>
    <w:p w14:paraId="2B65FD65" w14:textId="77777777" w:rsidR="0049128E" w:rsidRPr="00576ED7" w:rsidRDefault="0049128E" w:rsidP="00A6585D">
      <w:pPr>
        <w:widowControl w:val="0"/>
        <w:jc w:val="both"/>
        <w:rPr>
          <w:szCs w:val="24"/>
        </w:rPr>
      </w:pPr>
      <w:r w:rsidRPr="00576ED7">
        <w:rPr>
          <w:i/>
          <w:szCs w:val="24"/>
        </w:rPr>
        <w:lastRenderedPageBreak/>
        <w:t>Notes and Questions</w:t>
      </w:r>
      <w:r w:rsidRPr="00576ED7">
        <w:rPr>
          <w:szCs w:val="24"/>
        </w:rPr>
        <w:t>:</w:t>
      </w:r>
    </w:p>
    <w:p w14:paraId="02B6DEF1" w14:textId="77777777" w:rsidR="0049128E" w:rsidRPr="00576ED7" w:rsidRDefault="0049128E" w:rsidP="00A6585D">
      <w:pPr>
        <w:widowControl w:val="0"/>
        <w:jc w:val="both"/>
        <w:rPr>
          <w:szCs w:val="24"/>
        </w:rPr>
      </w:pPr>
    </w:p>
    <w:p w14:paraId="3C936F76" w14:textId="77777777" w:rsidR="0049128E" w:rsidRPr="00576ED7" w:rsidRDefault="0055597C" w:rsidP="00A6585D">
      <w:pPr>
        <w:widowControl w:val="0"/>
        <w:jc w:val="both"/>
        <w:rPr>
          <w:szCs w:val="24"/>
        </w:rPr>
      </w:pPr>
      <w:r>
        <w:rPr>
          <w:szCs w:val="24"/>
        </w:rPr>
        <w:t>1.</w:t>
      </w:r>
      <w:r w:rsidR="0049128E" w:rsidRPr="00576ED7">
        <w:rPr>
          <w:szCs w:val="24"/>
        </w:rPr>
        <w:t xml:space="preserve"> </w:t>
      </w:r>
      <w:r w:rsidR="00536468">
        <w:rPr>
          <w:szCs w:val="24"/>
        </w:rPr>
        <w:t xml:space="preserve"> T</w:t>
      </w:r>
      <w:r w:rsidR="0049128E" w:rsidRPr="00576ED7">
        <w:rPr>
          <w:szCs w:val="24"/>
        </w:rPr>
        <w:t xml:space="preserve">he word “ordinary” as used in the phrase “ordinary and necessary” provides a line of demarcation between expenditures currently deductible </w:t>
      </w:r>
      <w:r w:rsidR="0049128E" w:rsidRPr="008F0420">
        <w:rPr>
          <w:i/>
          <w:szCs w:val="24"/>
        </w:rPr>
        <w:t>and</w:t>
      </w:r>
      <w:r w:rsidR="0049128E" w:rsidRPr="00576ED7">
        <w:rPr>
          <w:szCs w:val="24"/>
        </w:rPr>
        <w:t xml:space="preserve"> those that are either never deductible or deductible only over time, i.e., through depreciation</w:t>
      </w:r>
      <w:r w:rsidR="00536468">
        <w:rPr>
          <w:szCs w:val="24"/>
        </w:rPr>
        <w:t>,</w:t>
      </w:r>
      <w:r w:rsidR="0049128E" w:rsidRPr="00576ED7">
        <w:rPr>
          <w:szCs w:val="24"/>
        </w:rPr>
        <w:t xml:space="preserve"> amortization</w:t>
      </w:r>
      <w:r w:rsidR="00536468">
        <w:rPr>
          <w:szCs w:val="24"/>
        </w:rPr>
        <w:t>, or cost recovery</w:t>
      </w:r>
      <w:r w:rsidR="0049128E" w:rsidRPr="00576ED7">
        <w:rPr>
          <w:szCs w:val="24"/>
        </w:rPr>
        <w:t xml:space="preserve"> allowances.</w:t>
      </w:r>
    </w:p>
    <w:p w14:paraId="7F27C647" w14:textId="77777777" w:rsidR="0049128E" w:rsidRPr="00576ED7" w:rsidRDefault="0049128E" w:rsidP="00A6585D">
      <w:pPr>
        <w:widowControl w:val="0"/>
        <w:ind w:left="720"/>
        <w:jc w:val="both"/>
        <w:rPr>
          <w:szCs w:val="24"/>
        </w:rPr>
      </w:pPr>
      <w:r w:rsidRPr="00576ED7">
        <w:rPr>
          <w:szCs w:val="24"/>
        </w:rPr>
        <w:t xml:space="preserve">•Since the expenses </w:t>
      </w:r>
      <w:r w:rsidR="00536468">
        <w:rPr>
          <w:szCs w:val="24"/>
        </w:rPr>
        <w:t xml:space="preserve">in </w:t>
      </w:r>
      <w:r w:rsidR="00536468" w:rsidRPr="00536468">
        <w:rPr>
          <w:i/>
          <w:szCs w:val="24"/>
        </w:rPr>
        <w:t>Welch</w:t>
      </w:r>
      <w:r w:rsidR="00536468">
        <w:rPr>
          <w:szCs w:val="24"/>
        </w:rPr>
        <w:t xml:space="preserve"> </w:t>
      </w:r>
      <w:r w:rsidRPr="00536468">
        <w:rPr>
          <w:szCs w:val="24"/>
        </w:rPr>
        <w:t>were</w:t>
      </w:r>
      <w:r w:rsidRPr="00576ED7">
        <w:rPr>
          <w:szCs w:val="24"/>
        </w:rPr>
        <w:t xml:space="preserve"> not “ordinary,” the next question is whether taxpayer could deduct them over time through depreciation or amortization.</w:t>
      </w:r>
    </w:p>
    <w:p w14:paraId="33EE7C6B" w14:textId="77777777" w:rsidR="0049128E" w:rsidRPr="00576ED7" w:rsidRDefault="0049128E" w:rsidP="00A6585D">
      <w:pPr>
        <w:widowControl w:val="0"/>
        <w:ind w:left="720"/>
        <w:jc w:val="both"/>
        <w:rPr>
          <w:szCs w:val="24"/>
        </w:rPr>
      </w:pPr>
      <w:r w:rsidRPr="00576ED7">
        <w:rPr>
          <w:szCs w:val="24"/>
        </w:rPr>
        <w:t>•What should be relevant in making this determination?</w:t>
      </w:r>
    </w:p>
    <w:p w14:paraId="5F27DAA1" w14:textId="77777777" w:rsidR="0049128E" w:rsidRPr="00576ED7" w:rsidRDefault="0049128E" w:rsidP="00A6585D">
      <w:pPr>
        <w:widowControl w:val="0"/>
        <w:ind w:left="720"/>
        <w:jc w:val="both"/>
        <w:rPr>
          <w:szCs w:val="24"/>
        </w:rPr>
      </w:pPr>
      <w:r w:rsidRPr="00576ED7">
        <w:rPr>
          <w:szCs w:val="24"/>
        </w:rPr>
        <w:t xml:space="preserve">•Do you think that the expenses in </w:t>
      </w:r>
      <w:r w:rsidRPr="00576ED7">
        <w:rPr>
          <w:i/>
          <w:szCs w:val="24"/>
        </w:rPr>
        <w:t>Welch v. Helvering</w:t>
      </w:r>
      <w:r w:rsidRPr="00576ED7">
        <w:rPr>
          <w:szCs w:val="24"/>
        </w:rPr>
        <w:t xml:space="preserve"> should be recoverable through depreciation or amortization allowances?</w:t>
      </w:r>
    </w:p>
    <w:p w14:paraId="16FB3074" w14:textId="77777777" w:rsidR="0049128E" w:rsidRPr="00576ED7" w:rsidRDefault="0049128E" w:rsidP="00A6585D">
      <w:pPr>
        <w:widowControl w:val="0"/>
        <w:ind w:left="720"/>
        <w:jc w:val="both"/>
        <w:rPr>
          <w:szCs w:val="24"/>
        </w:rPr>
      </w:pPr>
      <w:r w:rsidRPr="00576ED7">
        <w:rPr>
          <w:szCs w:val="24"/>
        </w:rPr>
        <w:t>•In the second paragraph of the Court’s footnote,</w:t>
      </w:r>
      <w:r w:rsidR="0055597C">
        <w:rPr>
          <w:szCs w:val="24"/>
        </w:rPr>
        <w:t xml:space="preserve"> the Court cited several cases. </w:t>
      </w:r>
      <w:r w:rsidRPr="00576ED7">
        <w:rPr>
          <w:szCs w:val="24"/>
        </w:rPr>
        <w:t xml:space="preserve">Which expenditures should taxpayer be able to deduct </w:t>
      </w:r>
      <w:r w:rsidR="0089332D">
        <w:rPr>
          <w:szCs w:val="24"/>
        </w:rPr>
        <w:t xml:space="preserve">over time through </w:t>
      </w:r>
      <w:r w:rsidRPr="00576ED7">
        <w:rPr>
          <w:szCs w:val="24"/>
        </w:rPr>
        <w:t>depreciation or amortization, and which should taxpayer not be able deduct at all – probably ever?</w:t>
      </w:r>
    </w:p>
    <w:p w14:paraId="3D7E7D13" w14:textId="77777777" w:rsidR="0049128E" w:rsidRPr="00576ED7" w:rsidRDefault="0049128E" w:rsidP="00A6585D">
      <w:pPr>
        <w:widowControl w:val="0"/>
        <w:jc w:val="both"/>
        <w:rPr>
          <w:szCs w:val="24"/>
        </w:rPr>
      </w:pPr>
    </w:p>
    <w:p w14:paraId="38911ED0" w14:textId="77777777" w:rsidR="0049128E" w:rsidRPr="00576ED7" w:rsidRDefault="0049128E" w:rsidP="00A6585D">
      <w:pPr>
        <w:widowControl w:val="0"/>
        <w:jc w:val="both"/>
        <w:rPr>
          <w:szCs w:val="24"/>
        </w:rPr>
      </w:pPr>
      <w:r w:rsidRPr="00576ED7">
        <w:rPr>
          <w:szCs w:val="24"/>
        </w:rPr>
        <w:t>2.  Consider these three rationales of the Court’s opinion: the expenditures were too personal to be deductible, were too bizarre to be ordinary, and were capital so not deductible.</w:t>
      </w:r>
    </w:p>
    <w:p w14:paraId="3257F465" w14:textId="77777777" w:rsidR="0049128E" w:rsidRPr="00576ED7" w:rsidRDefault="0049128E" w:rsidP="00A6585D">
      <w:pPr>
        <w:widowControl w:val="0"/>
        <w:ind w:left="720"/>
        <w:jc w:val="both"/>
        <w:rPr>
          <w:szCs w:val="24"/>
        </w:rPr>
      </w:pPr>
      <w:r w:rsidRPr="00576ED7">
        <w:rPr>
          <w:szCs w:val="24"/>
        </w:rPr>
        <w:t>•Personal: Welch felt a moral obligation, as many in Minnesota in such circumstances did at the time, to pay the corporation’s debts. In fact, Welch repaid the debts on the advice of bankers. This would seem to make business the motivation for repaying these debts.</w:t>
      </w:r>
    </w:p>
    <w:p w14:paraId="73479091" w14:textId="77777777" w:rsidR="0049128E" w:rsidRPr="00576ED7" w:rsidRDefault="0049128E" w:rsidP="00A6585D">
      <w:pPr>
        <w:widowControl w:val="0"/>
        <w:ind w:left="720"/>
        <w:jc w:val="both"/>
        <w:rPr>
          <w:szCs w:val="24"/>
        </w:rPr>
      </w:pPr>
      <w:r w:rsidRPr="00576ED7">
        <w:rPr>
          <w:szCs w:val="24"/>
        </w:rPr>
        <w:t xml:space="preserve">•Bizarre: Others in Minnesota </w:t>
      </w:r>
      <w:r w:rsidR="00567918">
        <w:rPr>
          <w:szCs w:val="24"/>
        </w:rPr>
        <w:t>behave</w:t>
      </w:r>
      <w:r w:rsidR="0089332D">
        <w:rPr>
          <w:szCs w:val="24"/>
        </w:rPr>
        <w:t>d</w:t>
      </w:r>
      <w:r w:rsidR="00567918">
        <w:rPr>
          <w:szCs w:val="24"/>
        </w:rPr>
        <w:t xml:space="preserve"> the </w:t>
      </w:r>
      <w:r w:rsidRPr="00576ED7">
        <w:rPr>
          <w:szCs w:val="24"/>
        </w:rPr>
        <w:t xml:space="preserve">same </w:t>
      </w:r>
      <w:r w:rsidR="00567918">
        <w:rPr>
          <w:szCs w:val="24"/>
        </w:rPr>
        <w:t>way</w:t>
      </w:r>
      <w:r w:rsidRPr="00576ED7">
        <w:rPr>
          <w:szCs w:val="24"/>
        </w:rPr>
        <w:t>, i.e., repa</w:t>
      </w:r>
      <w:r w:rsidR="0089332D">
        <w:rPr>
          <w:szCs w:val="24"/>
        </w:rPr>
        <w:t>id</w:t>
      </w:r>
      <w:r w:rsidRPr="00576ED7">
        <w:rPr>
          <w:szCs w:val="24"/>
        </w:rPr>
        <w:t xml:space="preserve"> the debts of a bankrupt predecessor.</w:t>
      </w:r>
    </w:p>
    <w:p w14:paraId="1B820EA1" w14:textId="77777777" w:rsidR="0049128E" w:rsidRPr="00576ED7" w:rsidRDefault="0049128E" w:rsidP="00A6585D">
      <w:pPr>
        <w:widowControl w:val="0"/>
        <w:ind w:left="720"/>
        <w:jc w:val="both"/>
        <w:rPr>
          <w:szCs w:val="24"/>
        </w:rPr>
      </w:pPr>
      <w:r w:rsidRPr="00576ED7">
        <w:rPr>
          <w:szCs w:val="24"/>
        </w:rPr>
        <w:t>•Capital: The expenditures we</w:t>
      </w:r>
      <w:r w:rsidR="0055597C">
        <w:rPr>
          <w:szCs w:val="24"/>
        </w:rPr>
        <w:t xml:space="preserve">re no doubt capital in nature. </w:t>
      </w:r>
      <w:r w:rsidRPr="00576ED7">
        <w:rPr>
          <w:szCs w:val="24"/>
        </w:rPr>
        <w:t>However, they were arguably only an investment designed to generate incom</w:t>
      </w:r>
      <w:r w:rsidR="00252380">
        <w:rPr>
          <w:szCs w:val="24"/>
        </w:rPr>
        <w:t>e for a finite period</w:t>
      </w:r>
      <w:r w:rsidR="0055597C">
        <w:rPr>
          <w:szCs w:val="24"/>
        </w:rPr>
        <w:t xml:space="preserve">. </w:t>
      </w:r>
      <w:r w:rsidRPr="00576ED7">
        <w:rPr>
          <w:szCs w:val="24"/>
        </w:rPr>
        <w:t>As such, the expenditures should be depreciable or amortizable.</w:t>
      </w:r>
    </w:p>
    <w:p w14:paraId="6777E50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Joel S. Newman, </w:t>
      </w:r>
      <w:r w:rsidRPr="00576ED7">
        <w:rPr>
          <w:i/>
          <w:szCs w:val="24"/>
        </w:rPr>
        <w:t xml:space="preserve">The Story of </w:t>
      </w:r>
      <w:r w:rsidRPr="00576ED7">
        <w:rPr>
          <w:szCs w:val="24"/>
        </w:rPr>
        <w:t>Welch</w:t>
      </w:r>
      <w:r w:rsidRPr="00576ED7">
        <w:rPr>
          <w:i/>
          <w:szCs w:val="24"/>
        </w:rPr>
        <w:t>: The Use (and Misuse) of the “Ordinary and Necessary” Test for Deducting Business Expenses</w:t>
      </w:r>
      <w:r w:rsidRPr="00576ED7">
        <w:rPr>
          <w:szCs w:val="24"/>
        </w:rPr>
        <w:t xml:space="preserve">, in </w:t>
      </w:r>
      <w:r w:rsidRPr="00576ED7">
        <w:rPr>
          <w:smallCaps/>
          <w:szCs w:val="24"/>
        </w:rPr>
        <w:t>Tax Stories</w:t>
      </w:r>
      <w:r w:rsidRPr="00576ED7">
        <w:rPr>
          <w:szCs w:val="24"/>
        </w:rPr>
        <w:t xml:space="preserve"> 197-224 (Paul Caron ed., 2d ed. 2009).</w:t>
      </w:r>
    </w:p>
    <w:p w14:paraId="7D99C2EF" w14:textId="77777777" w:rsidR="0049128E" w:rsidRPr="00576ED7" w:rsidRDefault="0049128E" w:rsidP="00A6585D">
      <w:pPr>
        <w:widowControl w:val="0"/>
        <w:jc w:val="both"/>
        <w:rPr>
          <w:szCs w:val="24"/>
        </w:rPr>
      </w:pPr>
    </w:p>
    <w:p w14:paraId="0ED84E07" w14:textId="77777777" w:rsidR="0049128E" w:rsidRPr="00576ED7" w:rsidRDefault="0049128E" w:rsidP="00A6585D">
      <w:pPr>
        <w:widowControl w:val="0"/>
        <w:jc w:val="both"/>
        <w:rPr>
          <w:szCs w:val="24"/>
        </w:rPr>
      </w:pPr>
      <w:r w:rsidRPr="00576ED7">
        <w:rPr>
          <w:szCs w:val="24"/>
        </w:rPr>
        <w:t xml:space="preserve">3.  What should be the tax consequences of making payments to </w:t>
      </w:r>
      <w:r w:rsidRPr="00576ED7">
        <w:rPr>
          <w:i/>
          <w:szCs w:val="24"/>
        </w:rPr>
        <w:t>create</w:t>
      </w:r>
      <w:r w:rsidRPr="00576ED7">
        <w:rPr>
          <w:szCs w:val="24"/>
        </w:rPr>
        <w:t xml:space="preserve"> goodwill? What should be the tax consequences of </w:t>
      </w:r>
      <w:r w:rsidRPr="00576ED7">
        <w:rPr>
          <w:i/>
          <w:szCs w:val="24"/>
        </w:rPr>
        <w:t>maintaining or repairing goodwill</w:t>
      </w:r>
      <w:r w:rsidRPr="00576ED7">
        <w:rPr>
          <w:szCs w:val="24"/>
        </w:rPr>
        <w:t>?</w:t>
      </w:r>
    </w:p>
    <w:p w14:paraId="1B36181F" w14:textId="77777777" w:rsidR="0049128E" w:rsidRPr="00576ED7" w:rsidRDefault="0049128E" w:rsidP="00A6585D">
      <w:pPr>
        <w:widowControl w:val="0"/>
        <w:jc w:val="both"/>
        <w:rPr>
          <w:szCs w:val="24"/>
        </w:rPr>
      </w:pPr>
    </w:p>
    <w:p w14:paraId="05480BDF" w14:textId="77777777" w:rsidR="0049128E" w:rsidRPr="00576ED7" w:rsidRDefault="0049128E" w:rsidP="00A6585D">
      <w:pPr>
        <w:widowControl w:val="0"/>
        <w:jc w:val="both"/>
        <w:rPr>
          <w:szCs w:val="24"/>
        </w:rPr>
      </w:pPr>
      <w:r w:rsidRPr="00576ED7">
        <w:rPr>
          <w:szCs w:val="24"/>
        </w:rPr>
        <w:t xml:space="preserve">4.  By paying the debts of a bankrupt, no-longer-in-existence corporation, was Thomas Welch trying to </w:t>
      </w:r>
      <w:r w:rsidRPr="00576ED7">
        <w:rPr>
          <w:i/>
          <w:szCs w:val="24"/>
        </w:rPr>
        <w:t>create</w:t>
      </w:r>
      <w:r w:rsidRPr="00576ED7">
        <w:rPr>
          <w:szCs w:val="24"/>
        </w:rPr>
        <w:t xml:space="preserve"> goodwill or to </w:t>
      </w:r>
      <w:r w:rsidRPr="00576ED7">
        <w:rPr>
          <w:i/>
          <w:szCs w:val="24"/>
        </w:rPr>
        <w:t>maintain or repair</w:t>
      </w:r>
      <w:r w:rsidRPr="00576ED7">
        <w:rPr>
          <w:szCs w:val="24"/>
        </w:rPr>
        <w:t xml:space="preserve"> it? Whose goodwill?</w:t>
      </w:r>
    </w:p>
    <w:p w14:paraId="37FC1CBD" w14:textId="77777777" w:rsidR="0049128E" w:rsidRPr="00576ED7" w:rsidRDefault="0049128E" w:rsidP="00A6585D">
      <w:pPr>
        <w:widowControl w:val="0"/>
        <w:ind w:left="720"/>
        <w:jc w:val="both"/>
        <w:rPr>
          <w:szCs w:val="24"/>
        </w:rPr>
      </w:pPr>
      <w:r w:rsidRPr="00576ED7">
        <w:rPr>
          <w:szCs w:val="24"/>
        </w:rPr>
        <w:lastRenderedPageBreak/>
        <w:t xml:space="preserve">•Consider: Conway Twitty (actually Harold Jenkins) </w:t>
      </w:r>
      <w:r w:rsidR="002375A0">
        <w:rPr>
          <w:szCs w:val="24"/>
        </w:rPr>
        <w:t xml:space="preserve">was </w:t>
      </w:r>
      <w:r w:rsidR="0055597C">
        <w:rPr>
          <w:szCs w:val="24"/>
        </w:rPr>
        <w:t xml:space="preserve">a famous country music singer. </w:t>
      </w:r>
      <w:r w:rsidRPr="00576ED7">
        <w:rPr>
          <w:szCs w:val="24"/>
        </w:rPr>
        <w:t>He formed a chain of fast food restaurants (</w:t>
      </w:r>
      <w:r w:rsidR="0055597C">
        <w:rPr>
          <w:szCs w:val="24"/>
        </w:rPr>
        <w:t xml:space="preserve">“Twitty Burger, Inc.”). </w:t>
      </w:r>
      <w:r w:rsidRPr="00576ED7">
        <w:rPr>
          <w:szCs w:val="24"/>
        </w:rPr>
        <w:t>He persuaded seventy-five friends in the country musi</w:t>
      </w:r>
      <w:r w:rsidR="0055597C">
        <w:rPr>
          <w:szCs w:val="24"/>
        </w:rPr>
        <w:t xml:space="preserve">c business to invest with him. The venture failed. </w:t>
      </w:r>
      <w:r w:rsidRPr="00576ED7">
        <w:rPr>
          <w:szCs w:val="24"/>
        </w:rPr>
        <w:t xml:space="preserve">Twitty was concerned about the effect of the adverse publicity on his </w:t>
      </w:r>
      <w:r w:rsidRPr="00576ED7">
        <w:rPr>
          <w:i/>
          <w:szCs w:val="24"/>
        </w:rPr>
        <w:t>country music</w:t>
      </w:r>
      <w:r w:rsidRPr="00576ED7">
        <w:rPr>
          <w:szCs w:val="24"/>
        </w:rPr>
        <w:t xml:space="preserve"> career. He repaid the investors himself.</w:t>
      </w:r>
    </w:p>
    <w:p w14:paraId="5DE75760" w14:textId="77777777" w:rsidR="0049128E" w:rsidRPr="00576ED7" w:rsidRDefault="0049128E" w:rsidP="00A6585D">
      <w:pPr>
        <w:widowControl w:val="0"/>
        <w:ind w:left="1440"/>
        <w:jc w:val="both"/>
        <w:rPr>
          <w:szCs w:val="24"/>
        </w:rPr>
      </w:pPr>
      <w:r w:rsidRPr="00576ED7">
        <w:rPr>
          <w:szCs w:val="24"/>
        </w:rPr>
        <w:t>•If Twitty were trying to protect the reputation of Twitty Burger, the expenditures would s</w:t>
      </w:r>
      <w:r w:rsidR="0055597C">
        <w:rPr>
          <w:szCs w:val="24"/>
        </w:rPr>
        <w:t xml:space="preserve">urely have been nondeductible. </w:t>
      </w:r>
      <w:r w:rsidRPr="00576ED7">
        <w:rPr>
          <w:szCs w:val="24"/>
        </w:rPr>
        <w:t>Twitty Burger after all was defunct.</w:t>
      </w:r>
    </w:p>
    <w:p w14:paraId="0F0FDA1D" w14:textId="77777777" w:rsidR="0049128E" w:rsidRPr="00576ED7" w:rsidRDefault="0049128E" w:rsidP="00A6585D">
      <w:pPr>
        <w:widowControl w:val="0"/>
        <w:ind w:left="1440"/>
        <w:jc w:val="both"/>
        <w:rPr>
          <w:szCs w:val="24"/>
        </w:rPr>
      </w:pPr>
      <w:r w:rsidRPr="00576ED7">
        <w:rPr>
          <w:szCs w:val="24"/>
        </w:rPr>
        <w:t>•The court found as a fact that one’s reputation in the country music business is very important.</w:t>
      </w:r>
    </w:p>
    <w:p w14:paraId="6E2F5503" w14:textId="77777777" w:rsidR="0049128E" w:rsidRPr="00576ED7" w:rsidRDefault="0049128E" w:rsidP="00A6585D">
      <w:pPr>
        <w:widowControl w:val="0"/>
        <w:ind w:left="1440"/>
        <w:jc w:val="both"/>
        <w:rPr>
          <w:szCs w:val="24"/>
        </w:rPr>
      </w:pPr>
      <w:r w:rsidRPr="00576ED7">
        <w:rPr>
          <w:szCs w:val="24"/>
        </w:rPr>
        <w:t xml:space="preserve">•Deductible? </w:t>
      </w:r>
      <w:r w:rsidRPr="00576ED7">
        <w:rPr>
          <w:i/>
          <w:szCs w:val="24"/>
        </w:rPr>
        <w:t>See</w:t>
      </w:r>
      <w:r w:rsidRPr="00576ED7">
        <w:rPr>
          <w:szCs w:val="24"/>
        </w:rPr>
        <w:t xml:space="preserve"> </w:t>
      </w:r>
      <w:r w:rsidRPr="00576ED7">
        <w:rPr>
          <w:i/>
          <w:szCs w:val="24"/>
        </w:rPr>
        <w:t>Harold L. Jenkins v. Commissioner</w:t>
      </w:r>
      <w:r w:rsidRPr="00576ED7">
        <w:rPr>
          <w:szCs w:val="24"/>
        </w:rPr>
        <w:t>, T.C. Memo 1983-667, 1983 WL 14653.</w:t>
      </w:r>
    </w:p>
    <w:p w14:paraId="28DD430F" w14:textId="77777777" w:rsidR="0049128E" w:rsidRPr="00576ED7" w:rsidRDefault="0049128E" w:rsidP="00A6585D">
      <w:pPr>
        <w:widowControl w:val="0"/>
        <w:jc w:val="both"/>
        <w:rPr>
          <w:szCs w:val="24"/>
        </w:rPr>
      </w:pPr>
    </w:p>
    <w:p w14:paraId="4B6270BD" w14:textId="77777777" w:rsidR="0049128E" w:rsidRDefault="0049128E" w:rsidP="00A6585D">
      <w:pPr>
        <w:widowControl w:val="0"/>
        <w:jc w:val="both"/>
        <w:rPr>
          <w:szCs w:val="24"/>
        </w:rPr>
      </w:pPr>
      <w:r w:rsidRPr="00576ED7">
        <w:rPr>
          <w:szCs w:val="24"/>
        </w:rPr>
        <w:t>5.  What should be the tax treatment of expenditures incurred to acquire property that has an indefinite useful life?</w:t>
      </w:r>
    </w:p>
    <w:p w14:paraId="1A8BD7C8" w14:textId="77777777" w:rsidR="00252380" w:rsidRDefault="00252380" w:rsidP="00A6585D">
      <w:pPr>
        <w:widowControl w:val="0"/>
        <w:jc w:val="both"/>
        <w:rPr>
          <w:szCs w:val="24"/>
        </w:rPr>
      </w:pPr>
    </w:p>
    <w:p w14:paraId="01E1D453" w14:textId="77777777" w:rsidR="00EE2A84" w:rsidRPr="00576ED7" w:rsidRDefault="00EE2A84" w:rsidP="00A6585D">
      <w:pPr>
        <w:widowControl w:val="0"/>
        <w:jc w:val="both"/>
        <w:rPr>
          <w:szCs w:val="24"/>
        </w:rPr>
      </w:pPr>
    </w:p>
    <w:p w14:paraId="4F9B1E43" w14:textId="77777777" w:rsidR="0049128E" w:rsidRPr="00576ED7" w:rsidRDefault="0049128E" w:rsidP="00A6585D">
      <w:pPr>
        <w:widowControl w:val="0"/>
        <w:jc w:val="both"/>
        <w:rPr>
          <w:szCs w:val="24"/>
        </w:rPr>
      </w:pPr>
      <w:r w:rsidRPr="00576ED7">
        <w:rPr>
          <w:b/>
          <w:szCs w:val="24"/>
        </w:rPr>
        <w:t>Woodward v. Commissioner</w:t>
      </w:r>
      <w:r w:rsidRPr="00576ED7">
        <w:rPr>
          <w:szCs w:val="24"/>
        </w:rPr>
        <w:t>, 397 U.S. 572 (1970)</w:t>
      </w:r>
      <w:r w:rsidRPr="00576ED7">
        <w:rPr>
          <w:szCs w:val="24"/>
        </w:rPr>
        <w:fldChar w:fldCharType="begin"/>
      </w:r>
      <w:r w:rsidRPr="00576ED7">
        <w:rPr>
          <w:szCs w:val="24"/>
        </w:rPr>
        <w:instrText xml:space="preserve"> TC \l2 "Woodward v. Commissioner, 397 U.S. 572 (1970)</w:instrText>
      </w:r>
      <w:r w:rsidRPr="00576ED7">
        <w:rPr>
          <w:szCs w:val="24"/>
        </w:rPr>
        <w:fldChar w:fldCharType="end"/>
      </w:r>
    </w:p>
    <w:p w14:paraId="0CE4CD55" w14:textId="77777777" w:rsidR="0049128E" w:rsidRPr="00576ED7" w:rsidRDefault="0049128E" w:rsidP="00A6585D">
      <w:pPr>
        <w:widowControl w:val="0"/>
        <w:jc w:val="both"/>
        <w:rPr>
          <w:szCs w:val="24"/>
        </w:rPr>
      </w:pPr>
    </w:p>
    <w:p w14:paraId="40A5E9F4" w14:textId="77777777" w:rsidR="0049128E" w:rsidRPr="00576ED7" w:rsidRDefault="0049128E" w:rsidP="00A6585D">
      <w:pPr>
        <w:widowControl w:val="0"/>
        <w:jc w:val="both"/>
        <w:rPr>
          <w:szCs w:val="24"/>
        </w:rPr>
      </w:pPr>
      <w:r w:rsidRPr="00576ED7">
        <w:rPr>
          <w:szCs w:val="24"/>
        </w:rPr>
        <w:t>MR. JUSTICE MARSHALL delivered the opinion of the Court.</w:t>
      </w:r>
    </w:p>
    <w:p w14:paraId="380D18B2" w14:textId="77777777" w:rsidR="0049128E" w:rsidRPr="00576ED7" w:rsidRDefault="0049128E" w:rsidP="00A6585D">
      <w:pPr>
        <w:widowControl w:val="0"/>
        <w:jc w:val="both"/>
        <w:rPr>
          <w:szCs w:val="24"/>
        </w:rPr>
      </w:pPr>
    </w:p>
    <w:p w14:paraId="69794372" w14:textId="77777777" w:rsidR="0049128E" w:rsidRPr="00576ED7" w:rsidRDefault="0049128E" w:rsidP="00A6585D">
      <w:pPr>
        <w:widowControl w:val="0"/>
        <w:jc w:val="both"/>
        <w:rPr>
          <w:szCs w:val="24"/>
        </w:rPr>
      </w:pPr>
      <w:r w:rsidRPr="00576ED7">
        <w:rPr>
          <w:szCs w:val="24"/>
        </w:rPr>
        <w:t>....</w:t>
      </w:r>
    </w:p>
    <w:p w14:paraId="6C1D63FF" w14:textId="77777777" w:rsidR="0049128E" w:rsidRPr="00576ED7" w:rsidRDefault="0049128E" w:rsidP="00A6585D">
      <w:pPr>
        <w:widowControl w:val="0"/>
        <w:jc w:val="both"/>
        <w:rPr>
          <w:szCs w:val="24"/>
        </w:rPr>
      </w:pPr>
    </w:p>
    <w:p w14:paraId="3E9229F1" w14:textId="77777777" w:rsidR="0049128E" w:rsidRPr="00576ED7" w:rsidRDefault="0049128E" w:rsidP="00A6585D">
      <w:pPr>
        <w:widowControl w:val="0"/>
        <w:jc w:val="both"/>
        <w:rPr>
          <w:szCs w:val="24"/>
        </w:rPr>
      </w:pPr>
      <w:r w:rsidRPr="00576ED7">
        <w:rPr>
          <w:szCs w:val="24"/>
        </w:rPr>
        <w:t xml:space="preserve">Taxpayers owned or controlled a majority of the common stock of the Telegraph-Herald, an Iowa publishing corporation. The Telegraph-Herald was incorporated in 1901, and its charter was extended for 20-year periods in 1921 and 1941. On June 9, 1960, taxpayers voted their controlling share of the stock of the corporation in favor of a perpetual extension of the charter. A minority stockholder voted against the extension. Iowa law requires “those stockholders voting for such renewal . . . [to] purchase at its real value the stock voted against such renewal.” Iowa Code </w:t>
      </w:r>
      <w:r w:rsidR="00CA008D">
        <w:rPr>
          <w:szCs w:val="24"/>
        </w:rPr>
        <w:t>§ </w:t>
      </w:r>
      <w:r w:rsidRPr="00576ED7">
        <w:rPr>
          <w:szCs w:val="24"/>
        </w:rPr>
        <w:t>491.25 (1966).</w:t>
      </w:r>
    </w:p>
    <w:p w14:paraId="085FE995" w14:textId="77777777" w:rsidR="0049128E" w:rsidRPr="00576ED7" w:rsidRDefault="0049128E" w:rsidP="00A6585D">
      <w:pPr>
        <w:widowControl w:val="0"/>
        <w:jc w:val="both"/>
        <w:rPr>
          <w:szCs w:val="24"/>
        </w:rPr>
      </w:pPr>
    </w:p>
    <w:p w14:paraId="6290A33D" w14:textId="77777777" w:rsidR="0049128E" w:rsidRPr="00576ED7" w:rsidRDefault="0049128E" w:rsidP="00A6585D">
      <w:pPr>
        <w:widowControl w:val="0"/>
        <w:jc w:val="both"/>
        <w:rPr>
          <w:szCs w:val="24"/>
        </w:rPr>
      </w:pPr>
      <w:r w:rsidRPr="00576ED7">
        <w:rPr>
          <w:szCs w:val="24"/>
        </w:rPr>
        <w:t>Taxpayers attempted to negotiate purchase of the dissenting stockholder’s shares, but no agreement could be reached on the “real value” of those shares. Consequently, in 1962, taxpayers brought an action in state court to appraise the value of the minority stock interest. The trial court fixed a value, which was slightly reduced on appeal by the Iowa Supreme Court, [citations omitted].  In July, 1965, taxpayers purchased the minority stock interest at the price fixed by the court.</w:t>
      </w:r>
    </w:p>
    <w:p w14:paraId="7F1DCD3D" w14:textId="77777777" w:rsidR="0049128E" w:rsidRPr="00576ED7" w:rsidRDefault="0049128E" w:rsidP="00A6585D">
      <w:pPr>
        <w:widowControl w:val="0"/>
        <w:jc w:val="both"/>
        <w:rPr>
          <w:szCs w:val="24"/>
        </w:rPr>
      </w:pPr>
      <w:r w:rsidRPr="00576ED7">
        <w:rPr>
          <w:szCs w:val="24"/>
        </w:rPr>
        <w:lastRenderedPageBreak/>
        <w:t xml:space="preserve">During 1963, taxpayers paid attorneys’, accountants’, and appraisers’ fees of over $25,000, for services rendered in connection with the appraisal litigation. On their 1963 federal income tax returns, taxpayers claimed deductions for these expenses, asserting that they were “ordinary and necessary expenses paid ... for the management, conservation, or maintenance of property held for the production of income” deductible under </w:t>
      </w:r>
      <w:r w:rsidR="00CA008D">
        <w:rPr>
          <w:szCs w:val="24"/>
        </w:rPr>
        <w:t>§ </w:t>
      </w:r>
      <w:r w:rsidRPr="00576ED7">
        <w:rPr>
          <w:szCs w:val="24"/>
        </w:rPr>
        <w:t xml:space="preserve">212 ... The Commissioner of Internal Revenue disallowed the deduction “because the fees represent capital expenditures incurred in connection with the acquisition of capital stock of a corporation.” The Tax Court sustained the Commissioner’s determination, with two dissenting opinions, and the Court of Appeals affirmed.  We granted certiorari to resolve the conflict over the deductibility of the costs of appraisal proceedings between this decision and the decision of the Court of Appeals for the Seventh Circuit in </w:t>
      </w:r>
      <w:r w:rsidRPr="00576ED7">
        <w:rPr>
          <w:i/>
          <w:szCs w:val="24"/>
        </w:rPr>
        <w:t>United States v. Hilton Hotels Corp</w:t>
      </w:r>
      <w:r w:rsidRPr="00576ED7">
        <w:rPr>
          <w:szCs w:val="24"/>
        </w:rPr>
        <w:t>., [397 U.S. 580 (1970)].</w:t>
      </w:r>
      <w:r w:rsidR="002375A0">
        <w:rPr>
          <w:szCs w:val="24"/>
        </w:rPr>
        <w:t xml:space="preserve"> [footnote omitted]</w:t>
      </w:r>
      <w:r w:rsidRPr="00576ED7">
        <w:rPr>
          <w:szCs w:val="24"/>
        </w:rPr>
        <w:t xml:space="preserve">  We affirm.</w:t>
      </w:r>
    </w:p>
    <w:p w14:paraId="35578948" w14:textId="77777777" w:rsidR="0049128E" w:rsidRPr="00576ED7" w:rsidRDefault="0049128E" w:rsidP="00A6585D">
      <w:pPr>
        <w:widowControl w:val="0"/>
        <w:jc w:val="both"/>
        <w:rPr>
          <w:szCs w:val="24"/>
        </w:rPr>
      </w:pPr>
    </w:p>
    <w:p w14:paraId="7A3A6D30" w14:textId="77777777" w:rsidR="0049128E" w:rsidRPr="00576ED7" w:rsidRDefault="0049128E" w:rsidP="00A6585D">
      <w:pPr>
        <w:widowControl w:val="0"/>
        <w:jc w:val="both"/>
        <w:rPr>
          <w:szCs w:val="24"/>
        </w:rPr>
      </w:pPr>
      <w:r w:rsidRPr="00576ED7">
        <w:rPr>
          <w:szCs w:val="24"/>
        </w:rPr>
        <w:t xml:space="preserve">Since the inception of the present federal income tax in 1913, capital expenditures have not been deductible. [footnote omitted] </w:t>
      </w:r>
      <w:r w:rsidRPr="00576ED7">
        <w:rPr>
          <w:i/>
          <w:szCs w:val="24"/>
        </w:rPr>
        <w:t>See</w:t>
      </w:r>
      <w:r w:rsidRPr="00576ED7">
        <w:rPr>
          <w:szCs w:val="24"/>
        </w:rPr>
        <w:t xml:space="preserve"> </w:t>
      </w:r>
      <w:r w:rsidR="00CA008D">
        <w:rPr>
          <w:szCs w:val="24"/>
        </w:rPr>
        <w:t>§ </w:t>
      </w:r>
      <w:r w:rsidRPr="00576ED7">
        <w:rPr>
          <w:szCs w:val="24"/>
        </w:rPr>
        <w:t xml:space="preserve">263. Such expenditures are added to the basis of the capital asset with respect to which they are incurred, and are taken into account for tax purposes either through depreciation or by reducing the capital gain (or increasing the loss) when the asset is sold. If an expense is capital, it cannot be deducted as “ordinary and necessary,” either as a business expense under </w:t>
      </w:r>
      <w:r w:rsidR="00CA008D">
        <w:rPr>
          <w:szCs w:val="24"/>
        </w:rPr>
        <w:t>§ </w:t>
      </w:r>
      <w:r w:rsidRPr="00576ED7">
        <w:rPr>
          <w:szCs w:val="24"/>
        </w:rPr>
        <w:t xml:space="preserve">162 of the Code or as an expense of “management, conservation, or maintenance” under </w:t>
      </w:r>
      <w:r w:rsidR="00CA008D">
        <w:rPr>
          <w:szCs w:val="24"/>
        </w:rPr>
        <w:t>§ </w:t>
      </w:r>
      <w:r w:rsidRPr="00576ED7">
        <w:rPr>
          <w:szCs w:val="24"/>
        </w:rPr>
        <w:t>212.</w:t>
      </w:r>
      <w:r w:rsidRPr="00576ED7">
        <w:rPr>
          <w:rStyle w:val="FootnoteReference"/>
          <w:szCs w:val="24"/>
        </w:rPr>
        <w:footnoteReference w:id="97"/>
      </w:r>
    </w:p>
    <w:p w14:paraId="2E7BC911" w14:textId="77777777" w:rsidR="0049128E" w:rsidRPr="00576ED7" w:rsidRDefault="0049128E" w:rsidP="00A6585D">
      <w:pPr>
        <w:widowControl w:val="0"/>
        <w:jc w:val="both"/>
        <w:rPr>
          <w:szCs w:val="24"/>
        </w:rPr>
      </w:pPr>
    </w:p>
    <w:p w14:paraId="5DDD6A1D" w14:textId="77777777" w:rsidR="0049128E" w:rsidRPr="00576ED7" w:rsidRDefault="0049128E" w:rsidP="00A6585D">
      <w:pPr>
        <w:widowControl w:val="0"/>
        <w:jc w:val="both"/>
        <w:rPr>
          <w:szCs w:val="24"/>
        </w:rPr>
      </w:pPr>
      <w:r w:rsidRPr="00576ED7">
        <w:rPr>
          <w:szCs w:val="24"/>
        </w:rPr>
        <w:t xml:space="preserve">It has long been recognized, as a general matter, that costs incurred in the acquisition or disposition of a capital asset are to be treated as capital expenditures. The most familiar example of such treatment is the capitalization of brokerage fees for the sale or purchase of securities, as explicitly provided by a longstanding Treasury regulation, Reg. </w:t>
      </w:r>
      <w:r w:rsidR="00CA008D">
        <w:rPr>
          <w:szCs w:val="24"/>
        </w:rPr>
        <w:t>§ </w:t>
      </w:r>
      <w:r w:rsidRPr="00576ED7">
        <w:rPr>
          <w:szCs w:val="24"/>
        </w:rPr>
        <w:t xml:space="preserve">1.263(a)-2(e), and as approved by this Court in </w:t>
      </w:r>
      <w:r w:rsidRPr="00576ED7">
        <w:rPr>
          <w:i/>
          <w:szCs w:val="24"/>
        </w:rPr>
        <w:t>Helvering v. Winmill</w:t>
      </w:r>
      <w:r w:rsidRPr="00576ED7">
        <w:rPr>
          <w:szCs w:val="24"/>
        </w:rPr>
        <w:t xml:space="preserve">, 305 U.S. 79 (1938), and </w:t>
      </w:r>
      <w:r w:rsidRPr="00576ED7">
        <w:rPr>
          <w:i/>
          <w:szCs w:val="24"/>
        </w:rPr>
        <w:t>Spreckels v. Commissioner</w:t>
      </w:r>
      <w:r w:rsidRPr="00576ED7">
        <w:rPr>
          <w:szCs w:val="24"/>
        </w:rPr>
        <w:t xml:space="preserve">, 315 U.S. 626 (1942). The Court recognized that brokers’ commissions are “part of the acquisition cost of the securities,” </w:t>
      </w:r>
      <w:r w:rsidRPr="00576ED7">
        <w:rPr>
          <w:i/>
          <w:szCs w:val="24"/>
        </w:rPr>
        <w:t>Helvering v. Winmill</w:t>
      </w:r>
      <w:r w:rsidRPr="00576ED7">
        <w:rPr>
          <w:szCs w:val="24"/>
        </w:rPr>
        <w:t xml:space="preserve">, </w:t>
      </w:r>
      <w:r w:rsidRPr="00576ED7">
        <w:rPr>
          <w:i/>
          <w:szCs w:val="24"/>
        </w:rPr>
        <w:t>supra</w:t>
      </w:r>
      <w:r w:rsidRPr="00576ED7">
        <w:rPr>
          <w:szCs w:val="24"/>
        </w:rPr>
        <w:t>, at 305 U.S. 84, and relied on the Treasury regulation, which had been approved by statutory reenactment, to deny deductions for such commissions even to a taxpayer for whom they were a regular and recurring expense in his business of buying and selling securities.</w:t>
      </w:r>
    </w:p>
    <w:p w14:paraId="415E9054" w14:textId="77777777" w:rsidR="0049128E" w:rsidRPr="00576ED7" w:rsidRDefault="0049128E" w:rsidP="00A6585D">
      <w:pPr>
        <w:widowControl w:val="0"/>
        <w:jc w:val="both"/>
        <w:rPr>
          <w:szCs w:val="24"/>
        </w:rPr>
      </w:pPr>
      <w:r w:rsidRPr="00576ED7">
        <w:rPr>
          <w:szCs w:val="24"/>
        </w:rPr>
        <w:lastRenderedPageBreak/>
        <w:t xml:space="preserve">The regulations do not specify other sorts of acquisition costs, but rather provide generally that “[t]he cost of acquisition ... of ... property having a useful life substantially beyond the taxable year” is a capital expenditure.  Reg. </w:t>
      </w:r>
      <w:r w:rsidR="00CA008D">
        <w:rPr>
          <w:szCs w:val="24"/>
        </w:rPr>
        <w:t>§ </w:t>
      </w:r>
      <w:r w:rsidRPr="00576ED7">
        <w:rPr>
          <w:szCs w:val="24"/>
        </w:rPr>
        <w:t xml:space="preserve">1.263(a)-2(a). Under this general provision, the courts have held that legal, brokerage, accounting, and similar costs incurred in the acquisition or disposition of such property are capital expenditures. </w:t>
      </w:r>
      <w:r w:rsidRPr="00576ED7">
        <w:rPr>
          <w:i/>
          <w:szCs w:val="24"/>
        </w:rPr>
        <w:t>See, e.g.</w:t>
      </w:r>
      <w:r w:rsidRPr="00576ED7">
        <w:rPr>
          <w:szCs w:val="24"/>
        </w:rPr>
        <w:t xml:space="preserve">, </w:t>
      </w:r>
      <w:r w:rsidRPr="00576ED7">
        <w:rPr>
          <w:i/>
          <w:szCs w:val="24"/>
        </w:rPr>
        <w:t>Spangler v. Commissioner</w:t>
      </w:r>
      <w:r w:rsidRPr="00576ED7">
        <w:rPr>
          <w:szCs w:val="24"/>
        </w:rPr>
        <w:t xml:space="preserve">, 323 F.2d 913, 921 (C.A. 9th Cir.1963); </w:t>
      </w:r>
      <w:r w:rsidRPr="00576ED7">
        <w:rPr>
          <w:i/>
          <w:szCs w:val="24"/>
        </w:rPr>
        <w:t>United States v. St. Joe Paper Co.</w:t>
      </w:r>
      <w:r w:rsidRPr="00576ED7">
        <w:rPr>
          <w:szCs w:val="24"/>
        </w:rPr>
        <w:t>, 284 F.2d 430, 432 (C.A. 5th Cir.1960). [citation omitted]. The law could hardly be otherwise, for such ancillary expenses incurred in acquiring or disposing of an asset are as much part of the cost of that asset as is the price paid for it.</w:t>
      </w:r>
    </w:p>
    <w:p w14:paraId="63D3B03E" w14:textId="77777777" w:rsidR="0049128E" w:rsidRPr="00576ED7" w:rsidRDefault="0049128E" w:rsidP="00A6585D">
      <w:pPr>
        <w:widowControl w:val="0"/>
        <w:jc w:val="both"/>
        <w:rPr>
          <w:szCs w:val="24"/>
        </w:rPr>
      </w:pPr>
    </w:p>
    <w:p w14:paraId="4B1D3089" w14:textId="77777777" w:rsidR="0049128E" w:rsidRPr="00576ED7" w:rsidRDefault="0049128E" w:rsidP="00A6585D">
      <w:pPr>
        <w:widowControl w:val="0"/>
        <w:jc w:val="both"/>
        <w:rPr>
          <w:szCs w:val="24"/>
        </w:rPr>
      </w:pPr>
      <w:r w:rsidRPr="00576ED7">
        <w:rPr>
          <w:szCs w:val="24"/>
        </w:rPr>
        <w:t xml:space="preserve">More difficult questions arise with respect to another class of capital expenditures, those incurred in “defending or perfecting title to property.” Reg. </w:t>
      </w:r>
      <w:r w:rsidR="00CA008D">
        <w:rPr>
          <w:szCs w:val="24"/>
        </w:rPr>
        <w:t>§ </w:t>
      </w:r>
      <w:r w:rsidRPr="00576ED7">
        <w:rPr>
          <w:szCs w:val="24"/>
        </w:rPr>
        <w:t xml:space="preserve">1.263(a)-2(c). In one sense, any lawsuit brought against a taxpayer may affect his title to property – money or other assets subject to lien. [footnote omitted] The courts, not believing that Congress meant all litigation expenses to be capitalized, have created the rule that such expenses are capital in nature only where the taxpayer’s “primary purpose” in incurring them is to defend or perfect title. </w:t>
      </w:r>
      <w:r w:rsidRPr="00576ED7">
        <w:rPr>
          <w:i/>
          <w:szCs w:val="24"/>
        </w:rPr>
        <w:t>See, e.g.</w:t>
      </w:r>
      <w:r w:rsidRPr="00576ED7">
        <w:rPr>
          <w:szCs w:val="24"/>
        </w:rPr>
        <w:t xml:space="preserve">, </w:t>
      </w:r>
      <w:r w:rsidRPr="00576ED7">
        <w:rPr>
          <w:i/>
          <w:szCs w:val="24"/>
        </w:rPr>
        <w:t>Rassenfoss v. Commissioner</w:t>
      </w:r>
      <w:r w:rsidRPr="00576ED7">
        <w:rPr>
          <w:szCs w:val="24"/>
        </w:rPr>
        <w:t xml:space="preserve">, 158 F.2d 764 (C.A. 7th Cir.1946); </w:t>
      </w:r>
      <w:r w:rsidRPr="00576ED7">
        <w:rPr>
          <w:i/>
          <w:szCs w:val="24"/>
        </w:rPr>
        <w:t>Industrial Aggregate Co. v. United States</w:t>
      </w:r>
      <w:r w:rsidRPr="00576ED7">
        <w:rPr>
          <w:szCs w:val="24"/>
        </w:rPr>
        <w:t xml:space="preserve">, 284 F.2d 639, 645 (C.A. 8th Cir.1960). This test hardly draws a bright line, and has produced a melange of decisions which, as the Tax Court has noted, “[i]t would be idle to suggest ... can be reconciled.” </w:t>
      </w:r>
      <w:r w:rsidRPr="00576ED7">
        <w:rPr>
          <w:i/>
          <w:szCs w:val="24"/>
        </w:rPr>
        <w:t>Ruoff v. Commissioner</w:t>
      </w:r>
      <w:r w:rsidRPr="00576ED7">
        <w:rPr>
          <w:szCs w:val="24"/>
        </w:rPr>
        <w:t>, 30 T.C. 204, 208 (1958). [footnote omitted]</w:t>
      </w:r>
    </w:p>
    <w:p w14:paraId="39DBD4D5" w14:textId="77777777" w:rsidR="0049128E" w:rsidRPr="00576ED7" w:rsidRDefault="0049128E" w:rsidP="00A6585D">
      <w:pPr>
        <w:widowControl w:val="0"/>
        <w:jc w:val="both"/>
        <w:rPr>
          <w:szCs w:val="24"/>
        </w:rPr>
      </w:pPr>
    </w:p>
    <w:p w14:paraId="4180B9C8" w14:textId="77777777" w:rsidR="0049128E" w:rsidRPr="00576ED7" w:rsidRDefault="0049128E" w:rsidP="00A6585D">
      <w:pPr>
        <w:widowControl w:val="0"/>
        <w:jc w:val="both"/>
        <w:rPr>
          <w:szCs w:val="24"/>
        </w:rPr>
      </w:pPr>
      <w:r w:rsidRPr="00576ED7">
        <w:rPr>
          <w:szCs w:val="24"/>
        </w:rPr>
        <w:t>Taxpayers urge that this “primary purpose” test, developed in the context of cases involving the costs of defending property, should be applied to costs incurred in acquiring or disposing of property as well. And if it is so applied, they argue, the costs here in question were properly deducted, since the legal proceedings in which they were incurred did not directly involve the question of title to the minority stock, which all agreed was to pass to taxpayers, but rather was concerned solely with the value of that stock. [footnote omitted]</w:t>
      </w:r>
    </w:p>
    <w:p w14:paraId="026415A9" w14:textId="77777777" w:rsidR="0049128E" w:rsidRPr="00576ED7" w:rsidRDefault="0049128E" w:rsidP="00A6585D">
      <w:pPr>
        <w:widowControl w:val="0"/>
        <w:jc w:val="both"/>
        <w:rPr>
          <w:szCs w:val="24"/>
        </w:rPr>
      </w:pPr>
    </w:p>
    <w:p w14:paraId="549FAC5D" w14:textId="77777777" w:rsidR="0049128E" w:rsidRPr="00576ED7" w:rsidRDefault="0049128E" w:rsidP="00A6585D">
      <w:pPr>
        <w:widowControl w:val="0"/>
        <w:jc w:val="both"/>
        <w:rPr>
          <w:szCs w:val="24"/>
        </w:rPr>
      </w:pPr>
      <w:r w:rsidRPr="00576ED7">
        <w:rPr>
          <w:szCs w:val="24"/>
        </w:rPr>
        <w:t xml:space="preserve">We agree with the Tax Court and the Court of Appeals that the “primary purpose” test has no application here. That uncertain and difficult test may be the best that can be devised to determine the tax treatment of costs incurred in litigation that may affect a taxpayer’s title to property more or less indirectly, and that thus calls for a judgment whether the taxpayer can fairly be said to be “defending or perfecting title.” Such uncertainty is not called for in applying the regulation that makes the “cost of acquisition” of a capital asset a capital expense. In our view, application of </w:t>
      </w:r>
      <w:r w:rsidRPr="00576ED7">
        <w:rPr>
          <w:szCs w:val="24"/>
        </w:rPr>
        <w:lastRenderedPageBreak/>
        <w:t>the latter regulation to litigation expenses involves the simpler inquiry whether the origin of the claim litigated is in the process of acquisition itself.</w:t>
      </w:r>
    </w:p>
    <w:p w14:paraId="0CA45FEE" w14:textId="77777777" w:rsidR="0049128E" w:rsidRPr="00576ED7" w:rsidRDefault="0049128E" w:rsidP="00A6585D">
      <w:pPr>
        <w:widowControl w:val="0"/>
        <w:jc w:val="both"/>
        <w:rPr>
          <w:szCs w:val="24"/>
        </w:rPr>
      </w:pPr>
    </w:p>
    <w:p w14:paraId="1900E669" w14:textId="77777777" w:rsidR="0049128E" w:rsidRPr="00576ED7" w:rsidRDefault="0049128E" w:rsidP="00A6585D">
      <w:pPr>
        <w:widowControl w:val="0"/>
        <w:jc w:val="both"/>
        <w:rPr>
          <w:szCs w:val="24"/>
        </w:rPr>
      </w:pPr>
      <w:r w:rsidRPr="00576ED7">
        <w:rPr>
          <w:szCs w:val="24"/>
        </w:rPr>
        <w:t xml:space="preserve">A test based upon the taxpayer’s “purpose” in undertaking or defending a particular piece of litigation would encourage resort to formalism and artificial distinctions. For instance, in this case, there can be no doubt that legal, accounting, and appraisal costs incurred by taxpayers in negotiating a purchase of the minority stock would have been capital expenditures. </w:t>
      </w:r>
      <w:r w:rsidRPr="00576ED7">
        <w:rPr>
          <w:i/>
          <w:szCs w:val="24"/>
        </w:rPr>
        <w:t>See</w:t>
      </w:r>
      <w:r w:rsidRPr="00576ED7">
        <w:rPr>
          <w:szCs w:val="24"/>
        </w:rPr>
        <w:t xml:space="preserve"> </w:t>
      </w:r>
      <w:r w:rsidRPr="00576ED7">
        <w:rPr>
          <w:i/>
          <w:szCs w:val="24"/>
        </w:rPr>
        <w:t>Atzingen-Whitehouse Dairy Inc. v. Commissioner</w:t>
      </w:r>
      <w:r w:rsidRPr="00576ED7">
        <w:rPr>
          <w:szCs w:val="24"/>
        </w:rPr>
        <w:t xml:space="preserve">, 36 T.C. 173 (1961). Under whatever test might be applied, such expenses would have clearly been “part of the acquisition cost” of the stock. </w:t>
      </w:r>
      <w:r w:rsidRPr="00576ED7">
        <w:rPr>
          <w:i/>
          <w:szCs w:val="24"/>
        </w:rPr>
        <w:t>Helvering v. Winmill</w:t>
      </w:r>
      <w:r w:rsidRPr="00576ED7">
        <w:rPr>
          <w:szCs w:val="24"/>
        </w:rPr>
        <w:t xml:space="preserve">, </w:t>
      </w:r>
      <w:r w:rsidRPr="00576ED7">
        <w:rPr>
          <w:i/>
          <w:szCs w:val="24"/>
        </w:rPr>
        <w:t>supra</w:t>
      </w:r>
      <w:r w:rsidRPr="00576ED7">
        <w:rPr>
          <w:szCs w:val="24"/>
        </w:rPr>
        <w:t>. Yet the appraisal proceeding was no more than the substitute that state law provided for the process of negotiation as a means of fixing the price at which the stock was to be purchased. Allowing deduction of expenses incurred in such a proceeding, merely on the ground that title was not directly put in question in the particular litigation, would be anomalous.</w:t>
      </w:r>
    </w:p>
    <w:p w14:paraId="5293FF6B" w14:textId="77777777" w:rsidR="0049128E" w:rsidRPr="00576ED7" w:rsidRDefault="0049128E" w:rsidP="00A6585D">
      <w:pPr>
        <w:widowControl w:val="0"/>
        <w:jc w:val="both"/>
        <w:rPr>
          <w:szCs w:val="24"/>
        </w:rPr>
      </w:pPr>
    </w:p>
    <w:p w14:paraId="12BA8B55" w14:textId="77777777" w:rsidR="0049128E" w:rsidRPr="00576ED7" w:rsidRDefault="0049128E" w:rsidP="00A6585D">
      <w:pPr>
        <w:widowControl w:val="0"/>
        <w:jc w:val="both"/>
        <w:rPr>
          <w:szCs w:val="24"/>
        </w:rPr>
      </w:pPr>
      <w:r w:rsidRPr="00576ED7">
        <w:rPr>
          <w:szCs w:val="24"/>
        </w:rPr>
        <w:t xml:space="preserve">Further, a standard based on the origin of the claim litigated comports with this Court’s recent ruling on the characterization of litigation expenses for tax purposes in </w:t>
      </w:r>
      <w:r w:rsidRPr="00576ED7">
        <w:rPr>
          <w:i/>
          <w:szCs w:val="24"/>
        </w:rPr>
        <w:t>United States v. Gilmore</w:t>
      </w:r>
      <w:r w:rsidRPr="00576ED7">
        <w:rPr>
          <w:szCs w:val="24"/>
        </w:rPr>
        <w:t>, 372 U.S. 39 (1963). This Court there held that the expense of defending a divorce suit was a nondeductible personal expense, even though the outcome of the divorce case would affect the taxpayer’s property holdings, and might affect his business reputation. The Court rejected a test that looked to the consequences of the litigation, and did not even consider the taxpayer’s motives or purposes in undertaking defense of the litigation, but rather examined the origin and character of the claim against the taxpayer, and found that the claim arose out of the personal relationship of marriage.</w:t>
      </w:r>
    </w:p>
    <w:p w14:paraId="197FFF18" w14:textId="77777777" w:rsidR="0049128E" w:rsidRPr="00576ED7" w:rsidRDefault="0049128E" w:rsidP="00A6585D">
      <w:pPr>
        <w:widowControl w:val="0"/>
        <w:jc w:val="both"/>
        <w:rPr>
          <w:szCs w:val="24"/>
        </w:rPr>
      </w:pPr>
    </w:p>
    <w:p w14:paraId="5E69EC92" w14:textId="77777777" w:rsidR="0049128E" w:rsidRPr="00576ED7" w:rsidRDefault="0049128E" w:rsidP="00A6585D">
      <w:pPr>
        <w:widowControl w:val="0"/>
        <w:jc w:val="both"/>
        <w:rPr>
          <w:szCs w:val="24"/>
        </w:rPr>
      </w:pPr>
      <w:r w:rsidRPr="00576ED7">
        <w:rPr>
          <w:szCs w:val="24"/>
        </w:rPr>
        <w:t>The standard here pronounced may, like any standard, present borderline cases, in which it is difficult to determine whether the origin of particular litigation lies in the process of acquisition. [footnote omitted] This is not such a borderline case. Here state law required taxpayers to “purchase” the stock owned by the dissenter. In the absence of agreement on the price at which the purchase was to be made, litigation was required to fix the price. Where property is acquired by purchase, nothing is more clearly part of the process of acquisition than the establishment of a purchase price.</w:t>
      </w:r>
      <w:r w:rsidRPr="00576ED7">
        <w:rPr>
          <w:rStyle w:val="FootnoteReference"/>
          <w:szCs w:val="24"/>
        </w:rPr>
        <w:footnoteReference w:id="98"/>
      </w:r>
      <w:r w:rsidRPr="00576ED7">
        <w:rPr>
          <w:szCs w:val="24"/>
        </w:rPr>
        <w:t xml:space="preserve"> Thus, the expenses incurred in that litigation were properly </w:t>
      </w:r>
      <w:r w:rsidRPr="00576ED7">
        <w:rPr>
          <w:szCs w:val="24"/>
        </w:rPr>
        <w:lastRenderedPageBreak/>
        <w:t>treated as part of the cost of the stock that the taxpayers acquired.</w:t>
      </w:r>
    </w:p>
    <w:p w14:paraId="20A5875D" w14:textId="77777777" w:rsidR="0049128E" w:rsidRPr="00576ED7" w:rsidRDefault="0049128E" w:rsidP="00A6585D">
      <w:pPr>
        <w:widowControl w:val="0"/>
        <w:jc w:val="both"/>
        <w:rPr>
          <w:szCs w:val="24"/>
        </w:rPr>
      </w:pPr>
    </w:p>
    <w:p w14:paraId="0946CAF6" w14:textId="77777777" w:rsidR="0049128E" w:rsidRDefault="0049128E" w:rsidP="00A6585D">
      <w:pPr>
        <w:widowControl w:val="0"/>
        <w:jc w:val="both"/>
        <w:rPr>
          <w:szCs w:val="24"/>
        </w:rPr>
      </w:pPr>
      <w:r w:rsidRPr="00576ED7">
        <w:rPr>
          <w:szCs w:val="24"/>
        </w:rPr>
        <w:t>Affirmed.</w:t>
      </w:r>
    </w:p>
    <w:p w14:paraId="7BE5007A" w14:textId="77777777" w:rsidR="001644D5" w:rsidRPr="00576ED7" w:rsidRDefault="001644D5" w:rsidP="00A6585D">
      <w:pPr>
        <w:widowControl w:val="0"/>
        <w:jc w:val="both"/>
        <w:rPr>
          <w:szCs w:val="24"/>
        </w:rPr>
      </w:pPr>
    </w:p>
    <w:p w14:paraId="1B50429B" w14:textId="77777777" w:rsidR="0049128E" w:rsidRPr="00576ED7" w:rsidRDefault="0049128E" w:rsidP="00A6585D">
      <w:pPr>
        <w:widowControl w:val="0"/>
        <w:jc w:val="both"/>
        <w:rPr>
          <w:szCs w:val="24"/>
        </w:rPr>
      </w:pPr>
    </w:p>
    <w:p w14:paraId="7117F89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FA7BEB9" w14:textId="77777777" w:rsidR="0049128E" w:rsidRPr="00576ED7" w:rsidRDefault="0049128E" w:rsidP="00A6585D">
      <w:pPr>
        <w:widowControl w:val="0"/>
        <w:jc w:val="both"/>
        <w:rPr>
          <w:szCs w:val="24"/>
        </w:rPr>
      </w:pPr>
    </w:p>
    <w:p w14:paraId="214C965A" w14:textId="618FA417" w:rsidR="0049128E" w:rsidRDefault="0049128E" w:rsidP="00A6585D">
      <w:pPr>
        <w:widowControl w:val="0"/>
        <w:jc w:val="both"/>
        <w:rPr>
          <w:szCs w:val="24"/>
        </w:rPr>
      </w:pPr>
      <w:r w:rsidRPr="00576ED7">
        <w:rPr>
          <w:szCs w:val="24"/>
        </w:rPr>
        <w:t xml:space="preserve">1. </w:t>
      </w:r>
      <w:r w:rsidR="00551FE2">
        <w:rPr>
          <w:szCs w:val="24"/>
        </w:rPr>
        <w:t xml:space="preserve"> </w:t>
      </w:r>
      <w:r w:rsidRPr="00576ED7">
        <w:rPr>
          <w:szCs w:val="24"/>
        </w:rPr>
        <w:t>Will taxpayers be permitted to claim depreciation or amortization deductions for the expenditures in question? Why or why not?</w:t>
      </w:r>
    </w:p>
    <w:p w14:paraId="1230B7B1" w14:textId="77777777" w:rsidR="0089332D" w:rsidRDefault="0089332D" w:rsidP="00A6585D">
      <w:pPr>
        <w:widowControl w:val="0"/>
        <w:jc w:val="both"/>
        <w:rPr>
          <w:szCs w:val="24"/>
        </w:rPr>
      </w:pPr>
    </w:p>
    <w:p w14:paraId="7203AF3B" w14:textId="365B0C0B" w:rsidR="0089332D" w:rsidRPr="00B05FB1" w:rsidRDefault="0089332D" w:rsidP="00A6585D">
      <w:pPr>
        <w:widowControl w:val="0"/>
        <w:jc w:val="both"/>
        <w:rPr>
          <w:szCs w:val="24"/>
        </w:rPr>
      </w:pPr>
      <w:r>
        <w:rPr>
          <w:szCs w:val="24"/>
        </w:rPr>
        <w:t>2.  This case arose under § 212</w:t>
      </w:r>
      <w:r w:rsidR="00B05FB1">
        <w:rPr>
          <w:szCs w:val="24"/>
        </w:rPr>
        <w:t>, not § 162</w:t>
      </w:r>
      <w:r w:rsidR="006A7E09">
        <w:rPr>
          <w:szCs w:val="24"/>
        </w:rPr>
        <w:t xml:space="preserve">. </w:t>
      </w:r>
      <w:r w:rsidR="00B05FB1">
        <w:rPr>
          <w:szCs w:val="24"/>
        </w:rPr>
        <w:t>Section 212 deductions are “miscellaneous deductions” under § 67 and are disallowed until tax year 2026</w:t>
      </w:r>
      <w:r w:rsidR="006A7E09">
        <w:rPr>
          <w:szCs w:val="24"/>
        </w:rPr>
        <w:t xml:space="preserve">. </w:t>
      </w:r>
      <w:r w:rsidR="00B05FB1">
        <w:rPr>
          <w:szCs w:val="24"/>
        </w:rPr>
        <w:t>§ 67(g)</w:t>
      </w:r>
      <w:r w:rsidR="006A7E09">
        <w:rPr>
          <w:szCs w:val="24"/>
        </w:rPr>
        <w:t xml:space="preserve">. </w:t>
      </w:r>
      <w:r w:rsidR="00B05FB1">
        <w:rPr>
          <w:szCs w:val="24"/>
        </w:rPr>
        <w:t xml:space="preserve">However, § 162 and § 212 are in </w:t>
      </w:r>
      <w:r w:rsidR="00B05FB1">
        <w:rPr>
          <w:i/>
          <w:szCs w:val="24"/>
        </w:rPr>
        <w:t>pari materia</w:t>
      </w:r>
      <w:r w:rsidR="00B05FB1">
        <w:rPr>
          <w:szCs w:val="24"/>
        </w:rPr>
        <w:t xml:space="preserve"> with each other</w:t>
      </w:r>
      <w:r w:rsidR="006A7E09">
        <w:rPr>
          <w:szCs w:val="24"/>
        </w:rPr>
        <w:t xml:space="preserve">. </w:t>
      </w:r>
      <w:r w:rsidR="00B05FB1">
        <w:rPr>
          <w:i/>
          <w:szCs w:val="24"/>
        </w:rPr>
        <w:t>See</w:t>
      </w:r>
      <w:r w:rsidR="00B05FB1">
        <w:rPr>
          <w:szCs w:val="24"/>
        </w:rPr>
        <w:t xml:space="preserve"> the Court’s first footnote.</w:t>
      </w:r>
    </w:p>
    <w:p w14:paraId="1266518A" w14:textId="77777777" w:rsidR="0049128E" w:rsidRPr="00576ED7" w:rsidRDefault="0049128E" w:rsidP="00A6585D">
      <w:pPr>
        <w:widowControl w:val="0"/>
        <w:jc w:val="both"/>
        <w:rPr>
          <w:szCs w:val="24"/>
        </w:rPr>
      </w:pPr>
    </w:p>
    <w:p w14:paraId="7A52CC35" w14:textId="77777777" w:rsidR="0049128E" w:rsidRPr="00576ED7" w:rsidRDefault="00B05FB1" w:rsidP="00A6585D">
      <w:pPr>
        <w:widowControl w:val="0"/>
        <w:jc w:val="both"/>
        <w:rPr>
          <w:szCs w:val="24"/>
        </w:rPr>
      </w:pPr>
      <w:r>
        <w:rPr>
          <w:szCs w:val="24"/>
        </w:rPr>
        <w:t>3</w:t>
      </w:r>
      <w:r w:rsidR="0049128E" w:rsidRPr="00576ED7">
        <w:rPr>
          <w:szCs w:val="24"/>
        </w:rPr>
        <w:t xml:space="preserve">.  M owned certain real </w:t>
      </w:r>
      <w:r w:rsidR="0055597C">
        <w:rPr>
          <w:szCs w:val="24"/>
        </w:rPr>
        <w:t xml:space="preserve">estate in Memphis, Tennessee. </w:t>
      </w:r>
      <w:r w:rsidR="0049128E" w:rsidRPr="00576ED7">
        <w:rPr>
          <w:szCs w:val="24"/>
        </w:rPr>
        <w:t>In 201</w:t>
      </w:r>
      <w:r w:rsidR="00252380">
        <w:rPr>
          <w:szCs w:val="24"/>
        </w:rPr>
        <w:t>8</w:t>
      </w:r>
      <w:r w:rsidR="0049128E" w:rsidRPr="00576ED7">
        <w:rPr>
          <w:szCs w:val="24"/>
        </w:rPr>
        <w:t>, M entered into contracts to lease the properties for a term of fifty years, and in 201</w:t>
      </w:r>
      <w:r w:rsidR="00252380">
        <w:rPr>
          <w:szCs w:val="24"/>
        </w:rPr>
        <w:t>8</w:t>
      </w:r>
      <w:r w:rsidR="0049128E" w:rsidRPr="00576ED7">
        <w:rPr>
          <w:szCs w:val="24"/>
        </w:rPr>
        <w:t xml:space="preserve"> paid commissions and fees to a real estate broker and attorney for services in obtaining the contracts.</w:t>
      </w:r>
    </w:p>
    <w:p w14:paraId="55710C7B" w14:textId="77777777" w:rsidR="0049128E" w:rsidRPr="00576ED7" w:rsidRDefault="0049128E" w:rsidP="00A6585D">
      <w:pPr>
        <w:widowControl w:val="0"/>
        <w:ind w:left="720"/>
        <w:jc w:val="both"/>
        <w:rPr>
          <w:szCs w:val="24"/>
        </w:rPr>
      </w:pPr>
      <w:r w:rsidRPr="00576ED7">
        <w:rPr>
          <w:szCs w:val="24"/>
        </w:rPr>
        <w:t>•For tax purposes, how should M treat the real estate brokerage commissions?</w:t>
      </w:r>
    </w:p>
    <w:p w14:paraId="6CF8B50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enwick v. United States</w:t>
      </w:r>
      <w:r w:rsidRPr="00576ED7">
        <w:rPr>
          <w:szCs w:val="24"/>
        </w:rPr>
        <w:t>, 87 F.2d 123, 125 (</w:t>
      </w:r>
      <w:r w:rsidR="00707AEE" w:rsidRPr="00576ED7">
        <w:rPr>
          <w:szCs w:val="24"/>
        </w:rPr>
        <w:t>7</w:t>
      </w:r>
      <w:r w:rsidR="00707AEE" w:rsidRPr="00576ED7">
        <w:rPr>
          <w:szCs w:val="24"/>
          <w:vertAlign w:val="superscript"/>
        </w:rPr>
        <w:t>th</w:t>
      </w:r>
      <w:r w:rsidR="00707AEE" w:rsidRPr="00576ED7">
        <w:rPr>
          <w:szCs w:val="24"/>
        </w:rPr>
        <w:t xml:space="preserve"> Cir. </w:t>
      </w:r>
      <w:r w:rsidRPr="00576ED7">
        <w:rPr>
          <w:szCs w:val="24"/>
        </w:rPr>
        <w:t xml:space="preserve">1936); </w:t>
      </w:r>
      <w:r w:rsidRPr="00576ED7">
        <w:rPr>
          <w:i/>
          <w:szCs w:val="24"/>
        </w:rPr>
        <w:t>Meyran v. Commissioner</w:t>
      </w:r>
      <w:r w:rsidRPr="00576ED7">
        <w:rPr>
          <w:szCs w:val="24"/>
        </w:rPr>
        <w:t>, 63 F.2d 986 (</w:t>
      </w:r>
      <w:r w:rsidR="00707AEE" w:rsidRPr="00576ED7">
        <w:rPr>
          <w:szCs w:val="24"/>
        </w:rPr>
        <w:t>3</w:t>
      </w:r>
      <w:r w:rsidR="00BD0A5D">
        <w:rPr>
          <w:szCs w:val="24"/>
          <w:vertAlign w:val="superscript"/>
        </w:rPr>
        <w:t>d</w:t>
      </w:r>
      <w:r w:rsidR="00707AEE" w:rsidRPr="00576ED7">
        <w:rPr>
          <w:szCs w:val="24"/>
        </w:rPr>
        <w:t xml:space="preserve"> Cir. </w:t>
      </w:r>
      <w:r w:rsidRPr="00576ED7">
        <w:rPr>
          <w:szCs w:val="24"/>
        </w:rPr>
        <w:t>1933).</w:t>
      </w:r>
      <w:r w:rsidR="00D8091F" w:rsidRPr="00D8091F">
        <w:rPr>
          <w:noProof/>
          <w:szCs w:val="24"/>
        </w:rPr>
        <w:t xml:space="preserve"> </w:t>
      </w:r>
    </w:p>
    <w:p w14:paraId="1C44DDE7" w14:textId="77777777" w:rsidR="0049128E" w:rsidRPr="00576ED7" w:rsidRDefault="001644D5" w:rsidP="00A6585D">
      <w:pPr>
        <w:widowControl w:val="0"/>
        <w:jc w:val="both"/>
        <w:rPr>
          <w:szCs w:val="24"/>
        </w:rPr>
      </w:pPr>
      <w:r w:rsidRPr="00576ED7">
        <w:rPr>
          <w:noProof/>
          <w:szCs w:val="24"/>
        </w:rPr>
        <mc:AlternateContent>
          <mc:Choice Requires="wps">
            <w:drawing>
              <wp:anchor distT="152400" distB="152400" distL="152400" distR="152400" simplePos="0" relativeHeight="251777024" behindDoc="0" locked="0" layoutInCell="0" allowOverlap="1" wp14:anchorId="612AB86C" wp14:editId="3EF1F1DC">
                <wp:simplePos x="0" y="0"/>
                <wp:positionH relativeFrom="margin">
                  <wp:posOffset>-205105</wp:posOffset>
                </wp:positionH>
                <wp:positionV relativeFrom="paragraph">
                  <wp:posOffset>187960</wp:posOffset>
                </wp:positionV>
                <wp:extent cx="2971165" cy="1190625"/>
                <wp:effectExtent l="0" t="0" r="19685" b="28575"/>
                <wp:wrapSquare wrapText="largest"/>
                <wp:docPr id="6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165" cy="1190625"/>
                        </a:xfrm>
                        <a:prstGeom prst="rect">
                          <a:avLst/>
                        </a:prstGeom>
                        <a:solidFill>
                          <a:srgbClr val="FFFFFF"/>
                        </a:solidFill>
                        <a:ln w="12192">
                          <a:solidFill>
                            <a:srgbClr val="000000"/>
                          </a:solidFill>
                          <a:miter lim="800000"/>
                          <a:headEnd/>
                          <a:tailEnd/>
                        </a:ln>
                      </wps:spPr>
                      <wps:txbx>
                        <w:txbxContent>
                          <w:p w14:paraId="10FB6D64" w14:textId="77777777" w:rsidR="002D4291" w:rsidRDefault="002D4291" w:rsidP="00D8091F">
                            <w:pPr>
                              <w:widowControl w:val="0"/>
                              <w:jc w:val="both"/>
                              <w:rPr>
                                <w:rFonts w:ascii="Tw Cen MT" w:hAnsi="Tw Cen MT"/>
                              </w:rPr>
                            </w:pPr>
                            <w:r>
                              <w:rPr>
                                <w:rFonts w:ascii="Tw Cen MT" w:hAnsi="Tw Cen MT"/>
                                <w:i/>
                              </w:rPr>
                              <w:t>Start-up Expenses of a Business</w:t>
                            </w:r>
                            <w:r>
                              <w:rPr>
                                <w:rFonts w:ascii="Tw Cen MT" w:hAnsi="Tw Cen MT"/>
                              </w:rPr>
                              <w:t>: No deduction is permitted for the start-up expenses of a proprietorship (§ 195), corporation (§ 248), or partnership (§ 709) – except as specifically provided.  What would be the rationale of this treatm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AB86C" id="Text Box 58" o:spid="_x0000_s1090" type="#_x0000_t202" style="position:absolute;left:0;text-align:left;margin-left:-16.15pt;margin-top:14.8pt;width:233.95pt;height:93.75pt;z-index:2517770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" o:allowincell="f" strokeweight=".96pt">
                <v:textbox inset="6pt,6pt,6pt,6pt">
                  <w:txbxContent>
                    <w:p w14:paraId="10FB6D64" w14:textId="77777777" w:rsidR="002D4291" w:rsidRDefault="002D4291" w:rsidP="00D8091F">
                      <w:pPr>
                        <w:widowControl w:val="0"/>
                        <w:jc w:val="both"/>
                        <w:rPr>
                          <w:rFonts w:ascii="Tw Cen MT" w:hAnsi="Tw Cen MT"/>
                        </w:rPr>
                      </w:pPr>
                      <w:r>
                        <w:rPr>
                          <w:rFonts w:ascii="Tw Cen MT" w:hAnsi="Tw Cen MT"/>
                          <w:i/>
                        </w:rPr>
                        <w:t>Start-up Expenses of a Business</w:t>
                      </w:r>
                      <w:r>
                        <w:rPr>
                          <w:rFonts w:ascii="Tw Cen MT" w:hAnsi="Tw Cen MT"/>
                        </w:rPr>
                        <w:t>: No deduction is permitted for the start-up expenses of a proprietorship (§ 195), corporation (§ 248), or partnership (§ 709) – except as specifically provided.  What would be the rationale of this treatment?</w:t>
                      </w:r>
                    </w:p>
                  </w:txbxContent>
                </v:textbox>
                <w10:wrap type="square" side="largest" anchorx="margin"/>
              </v:shape>
            </w:pict>
          </mc:Fallback>
        </mc:AlternateContent>
      </w:r>
    </w:p>
    <w:p w14:paraId="1901A82F" w14:textId="77777777" w:rsidR="0049128E" w:rsidRPr="00576ED7" w:rsidRDefault="00B05FB1" w:rsidP="00A6585D">
      <w:pPr>
        <w:widowControl w:val="0"/>
        <w:jc w:val="both"/>
        <w:rPr>
          <w:szCs w:val="24"/>
        </w:rPr>
      </w:pPr>
      <w:r>
        <w:rPr>
          <w:szCs w:val="24"/>
        </w:rPr>
        <w:t>4</w:t>
      </w:r>
      <w:r w:rsidR="0049128E" w:rsidRPr="00576ED7">
        <w:rPr>
          <w:szCs w:val="24"/>
        </w:rPr>
        <w:t>.  S owned stock i</w:t>
      </w:r>
      <w:r w:rsidR="0055597C">
        <w:rPr>
          <w:szCs w:val="24"/>
        </w:rPr>
        <w:t xml:space="preserve">n several different companies. </w:t>
      </w:r>
      <w:r w:rsidR="0049128E" w:rsidRPr="00576ED7">
        <w:rPr>
          <w:szCs w:val="24"/>
        </w:rPr>
        <w:t>He sold 100 shares of IBM stock for a nice profit and incurred a</w:t>
      </w:r>
      <w:r w:rsidR="0055597C">
        <w:rPr>
          <w:szCs w:val="24"/>
        </w:rPr>
        <w:t xml:space="preserve"> brokerage commission of $500. </w:t>
      </w:r>
      <w:r w:rsidR="0049128E" w:rsidRPr="00576ED7">
        <w:rPr>
          <w:szCs w:val="24"/>
        </w:rPr>
        <w:t>For tax purposes, how should S treat the brokerage commissions?</w:t>
      </w:r>
    </w:p>
    <w:p w14:paraId="6F9DCE91" w14:textId="77777777" w:rsidR="0049128E" w:rsidRPr="00576ED7" w:rsidRDefault="0049128E" w:rsidP="00A6585D">
      <w:pPr>
        <w:widowControl w:val="0"/>
        <w:ind w:left="720"/>
        <w:jc w:val="both"/>
        <w:rPr>
          <w:szCs w:val="24"/>
        </w:rPr>
      </w:pPr>
      <w:r w:rsidRPr="00576ED7">
        <w:rPr>
          <w:szCs w:val="24"/>
        </w:rPr>
        <w:t>•Does it make any difference whether S treats the brokerage commission as an ordinary and necessary expense of investment activity or as a decrease in his “amount realized?”</w:t>
      </w:r>
    </w:p>
    <w:p w14:paraId="140A730F" w14:textId="77777777" w:rsidR="0049128E" w:rsidRPr="00FC1DEB"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preckels v. Commissioner</w:t>
      </w:r>
      <w:r w:rsidR="00FC1DEB">
        <w:rPr>
          <w:szCs w:val="24"/>
        </w:rPr>
        <w:t xml:space="preserve">, 315 U.S. 626 (1942); </w:t>
      </w:r>
      <w:r w:rsidR="00FC1DEB">
        <w:rPr>
          <w:i/>
          <w:szCs w:val="24"/>
        </w:rPr>
        <w:t>cf.</w:t>
      </w:r>
      <w:r w:rsidR="00FC1DEB">
        <w:rPr>
          <w:szCs w:val="24"/>
        </w:rPr>
        <w:t xml:space="preserve"> 67(g).</w:t>
      </w:r>
    </w:p>
    <w:p w14:paraId="6A7FA9EB" w14:textId="77777777" w:rsidR="0049128E" w:rsidRPr="00576ED7" w:rsidRDefault="00B05FB1" w:rsidP="00A6585D">
      <w:pPr>
        <w:widowControl w:val="0"/>
        <w:jc w:val="both"/>
        <w:rPr>
          <w:szCs w:val="24"/>
        </w:rPr>
      </w:pPr>
      <w:r>
        <w:rPr>
          <w:szCs w:val="24"/>
        </w:rPr>
        <w:t>5</w:t>
      </w:r>
      <w:r w:rsidR="0049128E" w:rsidRPr="00576ED7">
        <w:rPr>
          <w:szCs w:val="24"/>
        </w:rPr>
        <w:t xml:space="preserve">.  W purchased the IBM stock that S sold, </w:t>
      </w:r>
      <w:r w:rsidR="0049128E" w:rsidRPr="00576ED7">
        <w:rPr>
          <w:i/>
          <w:szCs w:val="24"/>
        </w:rPr>
        <w:t>supra</w:t>
      </w:r>
      <w:r w:rsidR="0055597C">
        <w:rPr>
          <w:szCs w:val="24"/>
        </w:rPr>
        <w:t xml:space="preserve">. </w:t>
      </w:r>
      <w:r w:rsidR="0049128E" w:rsidRPr="00576ED7">
        <w:rPr>
          <w:szCs w:val="24"/>
        </w:rPr>
        <w:t>W incurred a</w:t>
      </w:r>
      <w:r w:rsidR="0055597C">
        <w:rPr>
          <w:szCs w:val="24"/>
        </w:rPr>
        <w:t xml:space="preserve"> brokerage </w:t>
      </w:r>
      <w:r w:rsidR="0055597C">
        <w:rPr>
          <w:szCs w:val="24"/>
        </w:rPr>
        <w:lastRenderedPageBreak/>
        <w:t xml:space="preserve">commission of $500. </w:t>
      </w:r>
      <w:r w:rsidR="0049128E" w:rsidRPr="00576ED7">
        <w:rPr>
          <w:szCs w:val="24"/>
        </w:rPr>
        <w:t>For tax purposes, how should W treat the brokerage commissions?</w:t>
      </w:r>
    </w:p>
    <w:p w14:paraId="3EA6912F" w14:textId="77777777" w:rsidR="0049128E" w:rsidRPr="00576ED7" w:rsidRDefault="0049128E" w:rsidP="00A6585D">
      <w:pPr>
        <w:widowControl w:val="0"/>
        <w:ind w:left="720"/>
        <w:jc w:val="both"/>
        <w:rPr>
          <w:szCs w:val="24"/>
        </w:rPr>
      </w:pPr>
      <w:r w:rsidRPr="00576ED7">
        <w:rPr>
          <w:szCs w:val="24"/>
        </w:rPr>
        <w:t>•Does it make any difference whether W treats the brokerage commission as an ordinary and necessary expense of investment activity or as an increase in his basis?</w:t>
      </w:r>
    </w:p>
    <w:p w14:paraId="171C98BC"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Helvering v. Winmill</w:t>
      </w:r>
      <w:r w:rsidRPr="00576ED7">
        <w:rPr>
          <w:szCs w:val="24"/>
        </w:rPr>
        <w:t>, 305 U.S. 79 (1938).</w:t>
      </w:r>
    </w:p>
    <w:p w14:paraId="3F1C23E9" w14:textId="77777777" w:rsidR="0049128E" w:rsidRPr="00576ED7" w:rsidRDefault="0049128E" w:rsidP="00A6585D">
      <w:pPr>
        <w:widowControl w:val="0"/>
        <w:jc w:val="both"/>
        <w:rPr>
          <w:szCs w:val="24"/>
        </w:rPr>
      </w:pPr>
    </w:p>
    <w:p w14:paraId="359A83A7" w14:textId="77777777" w:rsidR="0049128E" w:rsidRPr="00576ED7" w:rsidRDefault="0049128E" w:rsidP="00A6585D">
      <w:pPr>
        <w:widowControl w:val="0"/>
        <w:jc w:val="both"/>
        <w:rPr>
          <w:szCs w:val="24"/>
        </w:rPr>
      </w:pPr>
    </w:p>
    <w:p w14:paraId="03B967A0" w14:textId="77777777" w:rsidR="0049128E" w:rsidRPr="00576ED7" w:rsidRDefault="0049128E" w:rsidP="00A6585D">
      <w:pPr>
        <w:widowControl w:val="0"/>
        <w:ind w:left="720"/>
        <w:jc w:val="both"/>
        <w:rPr>
          <w:szCs w:val="24"/>
        </w:rPr>
      </w:pPr>
      <w:r w:rsidRPr="00576ED7">
        <w:rPr>
          <w:b/>
          <w:szCs w:val="24"/>
        </w:rPr>
        <w:t xml:space="preserve">A.  Expense or Capital: Cost of Constructing a </w:t>
      </w:r>
      <w:r w:rsidRPr="00576ED7">
        <w:rPr>
          <w:b/>
          <w:i/>
          <w:szCs w:val="24"/>
        </w:rPr>
        <w:t>Tangible</w:t>
      </w:r>
      <w:r w:rsidRPr="00576ED7">
        <w:rPr>
          <w:b/>
          <w:szCs w:val="24"/>
        </w:rPr>
        <w:t xml:space="preserve"> Capital Asset</w:t>
      </w:r>
      <w:r w:rsidRPr="00576ED7">
        <w:rPr>
          <w:szCs w:val="24"/>
        </w:rPr>
        <w:fldChar w:fldCharType="begin"/>
      </w:r>
      <w:r w:rsidRPr="00576ED7">
        <w:rPr>
          <w:b/>
          <w:szCs w:val="24"/>
        </w:rPr>
        <w:instrText xml:space="preserve"> TC \l2 "A.  Expense or Capital: Cost of Constructing a </w:instrText>
      </w:r>
      <w:r w:rsidRPr="00576ED7">
        <w:rPr>
          <w:b/>
          <w:i/>
          <w:szCs w:val="24"/>
        </w:rPr>
        <w:instrText>Tangible</w:instrText>
      </w:r>
      <w:r w:rsidRPr="00576ED7">
        <w:rPr>
          <w:b/>
          <w:szCs w:val="24"/>
        </w:rPr>
        <w:instrText xml:space="preserve"> Capital Asset</w:instrText>
      </w:r>
      <w:r w:rsidRPr="00576ED7">
        <w:rPr>
          <w:szCs w:val="24"/>
        </w:rPr>
        <w:fldChar w:fldCharType="end"/>
      </w:r>
    </w:p>
    <w:p w14:paraId="7AC92350" w14:textId="77777777" w:rsidR="0049128E" w:rsidRPr="00576ED7" w:rsidRDefault="0049128E" w:rsidP="00A6585D">
      <w:pPr>
        <w:widowControl w:val="0"/>
        <w:jc w:val="both"/>
        <w:rPr>
          <w:szCs w:val="24"/>
        </w:rPr>
      </w:pPr>
    </w:p>
    <w:p w14:paraId="115CAB20" w14:textId="77777777" w:rsidR="0049128E" w:rsidRPr="00576ED7" w:rsidRDefault="0049128E" w:rsidP="00A6585D">
      <w:pPr>
        <w:widowControl w:val="0"/>
        <w:jc w:val="both"/>
        <w:rPr>
          <w:szCs w:val="24"/>
        </w:rPr>
      </w:pPr>
      <w:r w:rsidRPr="00576ED7">
        <w:rPr>
          <w:szCs w:val="24"/>
        </w:rPr>
        <w:t>What should be the tax treatment of the cost of taxpayer’s self-construction of a productive asset for it to use in its own business? Should there be a parallel between such activity and the tax treatment we accord imputed income?</w:t>
      </w:r>
    </w:p>
    <w:p w14:paraId="2B1DB63B" w14:textId="77777777" w:rsidR="007646BF" w:rsidRDefault="007646BF">
      <w:pPr>
        <w:rPr>
          <w:szCs w:val="24"/>
        </w:rPr>
      </w:pPr>
    </w:p>
    <w:p w14:paraId="2DE4B37A" w14:textId="77777777" w:rsidR="00BD0A5D" w:rsidRDefault="00BD0A5D">
      <w:pPr>
        <w:rPr>
          <w:szCs w:val="24"/>
        </w:rPr>
      </w:pPr>
    </w:p>
    <w:p w14:paraId="39C61215" w14:textId="77777777" w:rsidR="0049128E" w:rsidRPr="00576ED7" w:rsidRDefault="0049128E" w:rsidP="00A6585D">
      <w:pPr>
        <w:widowControl w:val="0"/>
        <w:jc w:val="both"/>
        <w:rPr>
          <w:szCs w:val="24"/>
        </w:rPr>
      </w:pPr>
      <w:r w:rsidRPr="00576ED7">
        <w:rPr>
          <w:b/>
          <w:szCs w:val="24"/>
        </w:rPr>
        <w:t>Commissioner v. Idaho Power Co.</w:t>
      </w:r>
      <w:r w:rsidRPr="00576ED7">
        <w:rPr>
          <w:szCs w:val="24"/>
        </w:rPr>
        <w:t>, 418 U.S. 1 (1974)</w:t>
      </w:r>
      <w:r w:rsidRPr="00576ED7">
        <w:rPr>
          <w:szCs w:val="24"/>
        </w:rPr>
        <w:fldChar w:fldCharType="begin"/>
      </w:r>
      <w:r w:rsidRPr="00576ED7">
        <w:rPr>
          <w:szCs w:val="24"/>
        </w:rPr>
        <w:instrText xml:space="preserve"> TC \l3 "Commissioner v. Idaho Power Co., 418 U.S. 1 (1974)</w:instrText>
      </w:r>
      <w:r w:rsidRPr="00576ED7">
        <w:rPr>
          <w:szCs w:val="24"/>
        </w:rPr>
        <w:fldChar w:fldCharType="end"/>
      </w:r>
    </w:p>
    <w:p w14:paraId="7EB08365" w14:textId="77777777" w:rsidR="0049128E" w:rsidRPr="00576ED7" w:rsidRDefault="0049128E" w:rsidP="00A6585D">
      <w:pPr>
        <w:widowControl w:val="0"/>
        <w:jc w:val="both"/>
        <w:rPr>
          <w:szCs w:val="24"/>
        </w:rPr>
      </w:pPr>
    </w:p>
    <w:p w14:paraId="54ADBCBD" w14:textId="77777777" w:rsidR="0049128E" w:rsidRPr="00576ED7" w:rsidRDefault="0049128E" w:rsidP="00A6585D">
      <w:pPr>
        <w:widowControl w:val="0"/>
        <w:jc w:val="both"/>
        <w:rPr>
          <w:szCs w:val="24"/>
        </w:rPr>
      </w:pPr>
      <w:r w:rsidRPr="00576ED7">
        <w:rPr>
          <w:szCs w:val="24"/>
        </w:rPr>
        <w:t>MR. JUSTICE BLACKMUN delivered the opinion of the Court.</w:t>
      </w:r>
    </w:p>
    <w:p w14:paraId="282E9307" w14:textId="77777777" w:rsidR="0049128E" w:rsidRPr="00576ED7" w:rsidRDefault="0049128E" w:rsidP="00A6585D">
      <w:pPr>
        <w:widowControl w:val="0"/>
        <w:jc w:val="both"/>
        <w:rPr>
          <w:szCs w:val="24"/>
        </w:rPr>
      </w:pPr>
    </w:p>
    <w:p w14:paraId="1DCB2A65" w14:textId="77777777" w:rsidR="0049128E" w:rsidRPr="00576ED7" w:rsidRDefault="0049128E" w:rsidP="00A6585D">
      <w:pPr>
        <w:widowControl w:val="0"/>
        <w:jc w:val="both"/>
        <w:rPr>
          <w:szCs w:val="24"/>
        </w:rPr>
      </w:pPr>
      <w:r w:rsidRPr="00576ED7">
        <w:rPr>
          <w:szCs w:val="24"/>
        </w:rPr>
        <w:t xml:space="preserve">This case presents the sole issue whether, for federal income tax purposes, a taxpayer is entitled to a deduction from gross income, under [I.R.C.] </w:t>
      </w:r>
      <w:r w:rsidR="00CA008D">
        <w:rPr>
          <w:szCs w:val="24"/>
        </w:rPr>
        <w:t>§ </w:t>
      </w:r>
      <w:r w:rsidRPr="00576ED7">
        <w:rPr>
          <w:szCs w:val="24"/>
        </w:rPr>
        <w:t>167(a) ...</w:t>
      </w:r>
      <w:r w:rsidRPr="00576ED7">
        <w:rPr>
          <w:rStyle w:val="FootnoteReference"/>
          <w:szCs w:val="24"/>
        </w:rPr>
        <w:footnoteReference w:id="99"/>
      </w:r>
      <w:r w:rsidRPr="00576ED7">
        <w:rPr>
          <w:szCs w:val="24"/>
        </w:rPr>
        <w:t xml:space="preserve"> ... for depreciation on equipment the taxpayer owns and uses in the construction of its own capital facilities, or whether the capitalization provision of </w:t>
      </w:r>
      <w:r w:rsidR="00CA008D">
        <w:rPr>
          <w:szCs w:val="24"/>
        </w:rPr>
        <w:t>§ </w:t>
      </w:r>
      <w:r w:rsidRPr="00576ED7">
        <w:rPr>
          <w:szCs w:val="24"/>
        </w:rPr>
        <w:t>263(a)(1) of the Code</w:t>
      </w:r>
      <w:r w:rsidRPr="00576ED7">
        <w:rPr>
          <w:rStyle w:val="FootnoteReference"/>
          <w:szCs w:val="24"/>
        </w:rPr>
        <w:footnoteReference w:id="100"/>
      </w:r>
      <w:r w:rsidRPr="00576ED7">
        <w:rPr>
          <w:szCs w:val="24"/>
        </w:rPr>
        <w:t xml:space="preserve"> ..., bars the deduction.</w:t>
      </w:r>
    </w:p>
    <w:p w14:paraId="162616AC" w14:textId="77777777" w:rsidR="0049128E" w:rsidRPr="00576ED7" w:rsidRDefault="0049128E" w:rsidP="00A6585D">
      <w:pPr>
        <w:widowControl w:val="0"/>
        <w:jc w:val="both"/>
        <w:rPr>
          <w:szCs w:val="24"/>
        </w:rPr>
      </w:pPr>
    </w:p>
    <w:p w14:paraId="4E407DE1" w14:textId="77777777" w:rsidR="0049128E" w:rsidRPr="00576ED7" w:rsidRDefault="0049128E" w:rsidP="00A6585D">
      <w:pPr>
        <w:widowControl w:val="0"/>
        <w:jc w:val="both"/>
        <w:rPr>
          <w:szCs w:val="24"/>
        </w:rPr>
      </w:pPr>
      <w:r w:rsidRPr="00576ED7">
        <w:rPr>
          <w:szCs w:val="24"/>
        </w:rPr>
        <w:t xml:space="preserve">The taxpayer claimed the deduction, but the Commissioner ... disallowed it. The Tax Court ... upheld the Commissioner’s determination. The United States Court of Appeals for the Ninth Circuit, declining to follow a Court of Claims decision, </w:t>
      </w:r>
      <w:r w:rsidRPr="00576ED7">
        <w:rPr>
          <w:i/>
          <w:szCs w:val="24"/>
        </w:rPr>
        <w:t>Southern Natural Gas Co. v. United States</w:t>
      </w:r>
      <w:r w:rsidRPr="00576ED7">
        <w:rPr>
          <w:szCs w:val="24"/>
        </w:rPr>
        <w:t xml:space="preserve">, 412 F.2d 1222, 1264-1269 (1969), reversed. We granted certiorari in order to resolve the apparent conflict between the </w:t>
      </w:r>
      <w:r w:rsidRPr="00576ED7">
        <w:rPr>
          <w:szCs w:val="24"/>
        </w:rPr>
        <w:lastRenderedPageBreak/>
        <w:t>Court of Claims and the Court of Appeals.</w:t>
      </w:r>
    </w:p>
    <w:p w14:paraId="1B29FFD3" w14:textId="77777777" w:rsidR="0049128E" w:rsidRPr="00576ED7" w:rsidRDefault="0049128E" w:rsidP="00A6585D">
      <w:pPr>
        <w:widowControl w:val="0"/>
        <w:jc w:val="both"/>
        <w:rPr>
          <w:szCs w:val="24"/>
        </w:rPr>
      </w:pPr>
    </w:p>
    <w:p w14:paraId="35480863" w14:textId="77777777" w:rsidR="0049128E" w:rsidRPr="00576ED7" w:rsidRDefault="0049128E" w:rsidP="00355EF3">
      <w:pPr>
        <w:widowControl w:val="0"/>
        <w:tabs>
          <w:tab w:val="center" w:pos="3960"/>
        </w:tabs>
        <w:jc w:val="both"/>
        <w:rPr>
          <w:szCs w:val="24"/>
        </w:rPr>
      </w:pPr>
      <w:r w:rsidRPr="00576ED7">
        <w:rPr>
          <w:szCs w:val="24"/>
        </w:rPr>
        <w:tab/>
        <w:t>I</w:t>
      </w:r>
    </w:p>
    <w:p w14:paraId="2776836D" w14:textId="77777777" w:rsidR="0049128E" w:rsidRPr="00576ED7" w:rsidRDefault="0049128E" w:rsidP="00A6585D">
      <w:pPr>
        <w:widowControl w:val="0"/>
        <w:jc w:val="both"/>
        <w:rPr>
          <w:szCs w:val="24"/>
        </w:rPr>
      </w:pPr>
      <w:r w:rsidRPr="00576ED7">
        <w:rPr>
          <w:szCs w:val="24"/>
        </w:rPr>
        <w:t>... The taxpayer-respondent, Idaho Power Company, ... is a public utility engaged in the production, transmission, distribution, and sale of electric energy. The taxpayer keeps its books and files its federal income tax returns on the calendar year accrual basis. The tax years at issue are 1962 and 1963.</w:t>
      </w:r>
    </w:p>
    <w:p w14:paraId="089CAEB0" w14:textId="77777777" w:rsidR="0049128E" w:rsidRPr="00576ED7" w:rsidRDefault="0049128E" w:rsidP="00A6585D">
      <w:pPr>
        <w:widowControl w:val="0"/>
        <w:jc w:val="both"/>
        <w:rPr>
          <w:szCs w:val="24"/>
        </w:rPr>
      </w:pPr>
    </w:p>
    <w:p w14:paraId="7DE6515A" w14:textId="77777777" w:rsidR="0049128E" w:rsidRPr="00576ED7" w:rsidRDefault="0049128E" w:rsidP="00A6585D">
      <w:pPr>
        <w:widowControl w:val="0"/>
        <w:jc w:val="both"/>
        <w:rPr>
          <w:szCs w:val="24"/>
        </w:rPr>
      </w:pPr>
      <w:r w:rsidRPr="00576ED7">
        <w:rPr>
          <w:szCs w:val="24"/>
        </w:rPr>
        <w:t>For many years, the taxpayer has used its own equipment and employees in the construction of improvements and additions to its capital facilities. [footnote omitted].  The major work has consisted of transmission lines, transmission switching stations, distribution lines, distribution stations, and connecting facilities.</w:t>
      </w:r>
    </w:p>
    <w:p w14:paraId="07CBEB7A" w14:textId="77777777" w:rsidR="0049128E" w:rsidRPr="00576ED7" w:rsidRDefault="0049128E" w:rsidP="00A6585D">
      <w:pPr>
        <w:widowControl w:val="0"/>
        <w:jc w:val="both"/>
        <w:rPr>
          <w:szCs w:val="24"/>
        </w:rPr>
      </w:pPr>
    </w:p>
    <w:p w14:paraId="35154B83" w14:textId="77777777" w:rsidR="0049128E" w:rsidRPr="00576ED7" w:rsidRDefault="0049128E" w:rsidP="00A6585D">
      <w:pPr>
        <w:widowControl w:val="0"/>
        <w:jc w:val="both"/>
        <w:rPr>
          <w:szCs w:val="24"/>
        </w:rPr>
      </w:pPr>
      <w:r w:rsidRPr="00576ED7">
        <w:rPr>
          <w:szCs w:val="24"/>
        </w:rPr>
        <w:t>During 1962 and 1963, the tax years in question, taxpayer owned and used in its business a wide variety of automotive transportation equipment, including passenger cars, trucks of all descriptions, power-operated equipment, and trailers. Radio communication devices were affixed to the equipment, and were used in its daily operations. The transportation equipment was used in part for operation and maintenance and in part for the construction of capital facilities having a useful life of more than one year.</w:t>
      </w:r>
    </w:p>
    <w:p w14:paraId="0CFEB02B" w14:textId="77777777" w:rsidR="0049128E" w:rsidRPr="00576ED7" w:rsidRDefault="0049128E" w:rsidP="00A6585D">
      <w:pPr>
        <w:widowControl w:val="0"/>
        <w:jc w:val="both"/>
        <w:rPr>
          <w:szCs w:val="24"/>
        </w:rPr>
      </w:pPr>
    </w:p>
    <w:p w14:paraId="21B9115A" w14:textId="77777777" w:rsidR="0049128E" w:rsidRDefault="0049128E" w:rsidP="00A6585D">
      <w:pPr>
        <w:widowControl w:val="0"/>
        <w:jc w:val="both"/>
        <w:rPr>
          <w:szCs w:val="24"/>
        </w:rPr>
      </w:pPr>
      <w:r w:rsidRPr="00576ED7">
        <w:rPr>
          <w:szCs w:val="24"/>
        </w:rPr>
        <w:t>....</w:t>
      </w:r>
    </w:p>
    <w:p w14:paraId="53DB7838" w14:textId="77777777" w:rsidR="00816F85" w:rsidRPr="00576ED7" w:rsidRDefault="00816F85" w:rsidP="00A6585D">
      <w:pPr>
        <w:widowControl w:val="0"/>
        <w:jc w:val="both"/>
        <w:rPr>
          <w:szCs w:val="24"/>
        </w:rPr>
      </w:pPr>
    </w:p>
    <w:p w14:paraId="259FE3F9" w14:textId="77777777" w:rsidR="0049128E" w:rsidRPr="00576ED7" w:rsidRDefault="0049128E" w:rsidP="00A6585D">
      <w:pPr>
        <w:widowControl w:val="0"/>
        <w:jc w:val="both"/>
        <w:rPr>
          <w:szCs w:val="24"/>
        </w:rPr>
      </w:pPr>
      <w:r w:rsidRPr="00576ED7">
        <w:rPr>
          <w:szCs w:val="24"/>
        </w:rPr>
        <w:t xml:space="preserve">... [O]n its books, in accordance with Federal Power Commission-Idaho Public Utilities Commission prescribed methods, the taxpayer capitalized the construction-related depreciation, but, for income tax purposes, that depreciation increment was [computed on a composite life of ten years under straight-line and declining balance methods, and] claimed as a deduction under </w:t>
      </w:r>
      <w:r w:rsidR="00CA008D">
        <w:rPr>
          <w:szCs w:val="24"/>
        </w:rPr>
        <w:t>§ </w:t>
      </w:r>
      <w:r w:rsidRPr="00576ED7">
        <w:rPr>
          <w:szCs w:val="24"/>
        </w:rPr>
        <w:t>167(a). [footnote omitted]</w:t>
      </w:r>
    </w:p>
    <w:p w14:paraId="01F982F4" w14:textId="77777777" w:rsidR="0049128E" w:rsidRPr="00576ED7" w:rsidRDefault="0049128E" w:rsidP="00A6585D">
      <w:pPr>
        <w:widowControl w:val="0"/>
        <w:jc w:val="both"/>
        <w:rPr>
          <w:szCs w:val="24"/>
        </w:rPr>
      </w:pPr>
    </w:p>
    <w:p w14:paraId="5C2186A8" w14:textId="77777777" w:rsidR="0049128E" w:rsidRPr="00576ED7" w:rsidRDefault="0049128E" w:rsidP="00A6585D">
      <w:pPr>
        <w:widowControl w:val="0"/>
        <w:jc w:val="both"/>
        <w:rPr>
          <w:szCs w:val="24"/>
        </w:rPr>
      </w:pPr>
      <w:r w:rsidRPr="00576ED7">
        <w:rPr>
          <w:szCs w:val="24"/>
        </w:rPr>
        <w:t xml:space="preserve">Upon audit, the Commissioner ... disallowed the deduction for the construction-related depreciation. He ruled that that depreciation was a nondeductible capital expenditure to which </w:t>
      </w:r>
      <w:r w:rsidR="00CA008D">
        <w:rPr>
          <w:szCs w:val="24"/>
        </w:rPr>
        <w:t>§ </w:t>
      </w:r>
      <w:r w:rsidRPr="00576ED7">
        <w:rPr>
          <w:szCs w:val="24"/>
        </w:rPr>
        <w:t xml:space="preserve">263(a)(1) had application. He added the amount of the depreciation so disallowed to the taxpayer’s adjusted basis in its capital facilities, and then allowed a deduction for an appropriate amount of depreciation on the addition, computed over the useful life (30 years or more) of the property constructed. A deduction for depreciation of the transportation equipment to the extent of its use in day-to-day operation and maintenance was also allowed. The result of these adjustments was the disallowance of depreciation, as claimed by the </w:t>
      </w:r>
      <w:r w:rsidRPr="00576ED7">
        <w:rPr>
          <w:szCs w:val="24"/>
        </w:rPr>
        <w:lastRenderedPageBreak/>
        <w:t>taxpayer on its returns, in the net amounts of $140,429.75 and $96,811.95 for 1962 and 1963, respectively. This gave rise to asserted deficiencies in taxpayer’s income taxes for those two years of $73,023.47 and $50,342.21.</w:t>
      </w:r>
    </w:p>
    <w:p w14:paraId="0D37C7D5" w14:textId="77777777" w:rsidR="0049128E" w:rsidRPr="00576ED7" w:rsidRDefault="0049128E" w:rsidP="00A6585D">
      <w:pPr>
        <w:widowControl w:val="0"/>
        <w:jc w:val="both"/>
        <w:rPr>
          <w:szCs w:val="24"/>
        </w:rPr>
      </w:pPr>
    </w:p>
    <w:p w14:paraId="2FF9F6F8" w14:textId="77777777" w:rsidR="0049128E" w:rsidRPr="00576ED7" w:rsidRDefault="0049128E" w:rsidP="00A6585D">
      <w:pPr>
        <w:widowControl w:val="0"/>
        <w:jc w:val="both"/>
        <w:rPr>
          <w:szCs w:val="24"/>
        </w:rPr>
      </w:pPr>
      <w:r w:rsidRPr="00576ED7">
        <w:rPr>
          <w:szCs w:val="24"/>
        </w:rPr>
        <w:t>The Tax Court agreed with the [Commissioner.] ...</w:t>
      </w:r>
    </w:p>
    <w:p w14:paraId="2384519A" w14:textId="77777777" w:rsidR="0049128E" w:rsidRPr="00576ED7" w:rsidRDefault="0049128E" w:rsidP="00A6585D">
      <w:pPr>
        <w:widowControl w:val="0"/>
        <w:jc w:val="both"/>
        <w:rPr>
          <w:szCs w:val="24"/>
        </w:rPr>
      </w:pPr>
    </w:p>
    <w:p w14:paraId="263B3BB1" w14:textId="77777777" w:rsidR="0049128E" w:rsidRPr="00576ED7" w:rsidRDefault="0049128E" w:rsidP="00A6585D">
      <w:pPr>
        <w:widowControl w:val="0"/>
        <w:jc w:val="both"/>
        <w:rPr>
          <w:szCs w:val="24"/>
        </w:rPr>
      </w:pPr>
      <w:r w:rsidRPr="00576ED7">
        <w:rPr>
          <w:szCs w:val="24"/>
        </w:rPr>
        <w:t>The Court of Appeals, on the other hand, perceived in the ... Code ... the presence of a liberal congressional policy toward depreciation, the underlying theory of which is that capital assets used in business should not be exhausted without provision for replacement. The court concluded that a deduction expressly enumerated in the Code, such as that for depreciation, may properly be taken, and that “no exception is made should it relate to a capital item.” Section 263(a)(1) ... was found not to be applicable, because depreciation is not an “amount paid out,” as required by that section. ...</w:t>
      </w:r>
    </w:p>
    <w:p w14:paraId="496DB85D" w14:textId="77777777" w:rsidR="0049128E" w:rsidRPr="00576ED7" w:rsidRDefault="0049128E" w:rsidP="00A6585D">
      <w:pPr>
        <w:widowControl w:val="0"/>
        <w:jc w:val="both"/>
        <w:rPr>
          <w:szCs w:val="24"/>
        </w:rPr>
      </w:pPr>
    </w:p>
    <w:p w14:paraId="11469111" w14:textId="77777777" w:rsidR="0049128E" w:rsidRPr="00576ED7" w:rsidRDefault="0049128E" w:rsidP="00A6585D">
      <w:pPr>
        <w:widowControl w:val="0"/>
        <w:jc w:val="both"/>
        <w:rPr>
          <w:szCs w:val="24"/>
        </w:rPr>
      </w:pPr>
      <w:r w:rsidRPr="00576ED7">
        <w:rPr>
          <w:szCs w:val="24"/>
        </w:rPr>
        <w:t xml:space="preserve">The taxpayer asserts that its transportation equipment is used in its “trade or business,” and that depreciation thereon is therefore deductible under </w:t>
      </w:r>
      <w:r w:rsidR="00CA008D">
        <w:rPr>
          <w:szCs w:val="24"/>
        </w:rPr>
        <w:t>§ </w:t>
      </w:r>
      <w:r w:rsidRPr="00576ED7">
        <w:rPr>
          <w:szCs w:val="24"/>
        </w:rPr>
        <w:t xml:space="preserve">167(a)(1) ... The Commissioner concedes that </w:t>
      </w:r>
      <w:r w:rsidR="00CA008D">
        <w:rPr>
          <w:szCs w:val="24"/>
        </w:rPr>
        <w:t>§ </w:t>
      </w:r>
      <w:r w:rsidRPr="00576ED7">
        <w:rPr>
          <w:szCs w:val="24"/>
        </w:rPr>
        <w:t>167 may be said to have a literal application to depreciation on equipment used in capital construction,</w:t>
      </w:r>
      <w:r w:rsidRPr="00576ED7">
        <w:rPr>
          <w:rStyle w:val="FootnoteReference"/>
          <w:szCs w:val="24"/>
        </w:rPr>
        <w:footnoteReference w:id="101"/>
      </w:r>
      <w:r w:rsidRPr="00576ED7">
        <w:rPr>
          <w:szCs w:val="24"/>
        </w:rPr>
        <w:t xml:space="preserve">  but contends that the provision must be read in light of </w:t>
      </w:r>
      <w:r w:rsidR="00CA008D">
        <w:rPr>
          <w:szCs w:val="24"/>
        </w:rPr>
        <w:t>§ </w:t>
      </w:r>
      <w:r w:rsidRPr="00576ED7">
        <w:rPr>
          <w:szCs w:val="24"/>
        </w:rPr>
        <w:t xml:space="preserve">263(a)(1), which specifically disallows any deduction for an amount “paid out for new buildings or for permanent improvements or betterments.” He argues that </w:t>
      </w:r>
      <w:r w:rsidR="00CA008D">
        <w:rPr>
          <w:szCs w:val="24"/>
        </w:rPr>
        <w:t>§ </w:t>
      </w:r>
      <w:r w:rsidRPr="00576ED7">
        <w:rPr>
          <w:szCs w:val="24"/>
        </w:rPr>
        <w:t xml:space="preserve">263 takes precedence over </w:t>
      </w:r>
      <w:r w:rsidR="00CA008D">
        <w:rPr>
          <w:szCs w:val="24"/>
        </w:rPr>
        <w:t>§ </w:t>
      </w:r>
      <w:r w:rsidRPr="00576ED7">
        <w:rPr>
          <w:szCs w:val="24"/>
        </w:rPr>
        <w:t xml:space="preserve">167 by virtue of what he calls the “priority-ordering” terms (and what the taxpayer describes as “housekeeping” provisions) of </w:t>
      </w:r>
      <w:r w:rsidR="00CA008D">
        <w:rPr>
          <w:szCs w:val="24"/>
        </w:rPr>
        <w:t>§ </w:t>
      </w:r>
      <w:r w:rsidRPr="00576ED7">
        <w:rPr>
          <w:szCs w:val="24"/>
        </w:rPr>
        <w:t>161 of the Code</w:t>
      </w:r>
      <w:r w:rsidRPr="00576ED7">
        <w:rPr>
          <w:rStyle w:val="FootnoteReference"/>
          <w:szCs w:val="24"/>
        </w:rPr>
        <w:footnoteReference w:id="102"/>
      </w:r>
      <w:r w:rsidRPr="00576ED7">
        <w:rPr>
          <w:szCs w:val="24"/>
        </w:rPr>
        <w:t xml:space="preserve"> ... and that sound principles of accounting and taxation mandate the capitalization of this depreciation.</w:t>
      </w:r>
    </w:p>
    <w:p w14:paraId="5B380560" w14:textId="77777777" w:rsidR="0049128E" w:rsidRPr="00576ED7" w:rsidRDefault="0049128E" w:rsidP="00A6585D">
      <w:pPr>
        <w:widowControl w:val="0"/>
        <w:jc w:val="both"/>
        <w:rPr>
          <w:szCs w:val="24"/>
        </w:rPr>
      </w:pPr>
    </w:p>
    <w:p w14:paraId="0F3329AA" w14:textId="77777777" w:rsidR="0049128E" w:rsidRPr="00576ED7" w:rsidRDefault="0049128E" w:rsidP="00A6585D">
      <w:pPr>
        <w:widowControl w:val="0"/>
        <w:jc w:val="both"/>
        <w:rPr>
          <w:szCs w:val="24"/>
        </w:rPr>
      </w:pPr>
      <w:r w:rsidRPr="00576ED7">
        <w:rPr>
          <w:szCs w:val="24"/>
        </w:rPr>
        <w:t xml:space="preserve">It is worth noting the various items that are not at issue here. ... There is no disagreement as to the allocation of depreciation between construction and </w:t>
      </w:r>
      <w:r w:rsidRPr="00576ED7">
        <w:rPr>
          <w:szCs w:val="24"/>
        </w:rPr>
        <w:lastRenderedPageBreak/>
        <w:t>maintenance. The issue thus comes down primarily to a question of timing, ... that is, whether the construction-related depreciation is to be amortized and deducted over the shorter life of the equipment or, instead, is to be amortized and deducted over the longer life of the capital facilities constructed.</w:t>
      </w:r>
    </w:p>
    <w:p w14:paraId="38D226EA" w14:textId="77777777" w:rsidR="0049128E" w:rsidRPr="00576ED7" w:rsidRDefault="0049128E" w:rsidP="00A6585D">
      <w:pPr>
        <w:widowControl w:val="0"/>
        <w:jc w:val="both"/>
        <w:rPr>
          <w:szCs w:val="24"/>
        </w:rPr>
      </w:pPr>
    </w:p>
    <w:p w14:paraId="712BB5C6" w14:textId="77777777" w:rsidR="0049128E" w:rsidRPr="00576ED7" w:rsidRDefault="0049128E" w:rsidP="00355EF3">
      <w:pPr>
        <w:widowControl w:val="0"/>
        <w:tabs>
          <w:tab w:val="center" w:pos="3960"/>
        </w:tabs>
        <w:jc w:val="both"/>
        <w:rPr>
          <w:szCs w:val="24"/>
        </w:rPr>
      </w:pPr>
      <w:r w:rsidRPr="00576ED7">
        <w:rPr>
          <w:szCs w:val="24"/>
        </w:rPr>
        <w:tab/>
        <w:t>II</w:t>
      </w:r>
    </w:p>
    <w:p w14:paraId="34E953CF" w14:textId="77777777" w:rsidR="0049128E" w:rsidRPr="00576ED7" w:rsidRDefault="0049128E" w:rsidP="00A6585D">
      <w:pPr>
        <w:widowControl w:val="0"/>
        <w:jc w:val="both"/>
        <w:rPr>
          <w:szCs w:val="24"/>
        </w:rPr>
      </w:pPr>
      <w:r w:rsidRPr="00576ED7">
        <w:rPr>
          <w:szCs w:val="24"/>
        </w:rPr>
        <w:t>Our primary concern is with the necessity to treat construction-related depreciation in a manner that comports with accounting and taxation realities. Over a period of time, a capital asset is consumed and, correspondingly over that period, its theoretical value and utility are thereby reduced. Depreciation is an accounting device which recognizes that the physical consumption of a capital asset is a true cost, since the asset is being depleted.</w:t>
      </w:r>
      <w:r w:rsidRPr="00576ED7">
        <w:rPr>
          <w:rStyle w:val="FootnoteReference"/>
          <w:szCs w:val="24"/>
        </w:rPr>
        <w:footnoteReference w:id="103"/>
      </w:r>
      <w:r w:rsidRPr="00576ED7">
        <w:rPr>
          <w:szCs w:val="24"/>
        </w:rPr>
        <w:t xml:space="preserve"> As the process of consumption continues, and depreciation is claimed and allowed, the asset’s adjusted income tax basis is reduced to reflect the distribution of its cost over the accounting periods affected. The Court stated in </w:t>
      </w:r>
      <w:r w:rsidRPr="00576ED7">
        <w:rPr>
          <w:i/>
          <w:szCs w:val="24"/>
        </w:rPr>
        <w:t>Hertz Corp. v. United States</w:t>
      </w:r>
      <w:r w:rsidRPr="00576ED7">
        <w:rPr>
          <w:szCs w:val="24"/>
        </w:rPr>
        <w:t>, 364 U.S. 122, 126 (1960):</w:t>
      </w:r>
      <w:r w:rsidR="00355EF3">
        <w:rPr>
          <w:szCs w:val="24"/>
        </w:rPr>
        <w:t xml:space="preserve"> </w:t>
      </w:r>
      <w:r w:rsidRPr="00576ED7">
        <w:rPr>
          <w:szCs w:val="24"/>
        </w:rPr>
        <w:t>[T]he purpose of depreciation accounting is to allocate the expense of using an asset to the various periods which are benefited by that asset.</w:t>
      </w:r>
      <w:r w:rsidR="00355EF3">
        <w:rPr>
          <w:szCs w:val="24"/>
        </w:rPr>
        <w:t xml:space="preserve">  </w:t>
      </w:r>
      <w:r w:rsidRPr="00576ED7">
        <w:rPr>
          <w:szCs w:val="24"/>
        </w:rPr>
        <w:t>[citations omitted]. When the asset is used to further the taxpayer’s day-to-day business operations, the periods of benefit usually correlate with the production of income. Thus, to the extent that equipment is used in such operations, a current depreciation deduction is an appropriate offset to gross income currently produced. It is clear, however, that different principles are implicated when the consumption of the asset takes place in the construction of other assets that, in the future, will produce income themselves. In this latter situation, the cost represented by depreciation does not correlate with production of current income. Rather, the cost, although certainly presently incurred, is related to the future and is appropriately allocated as part of the cost of acquiring an income-producing capital asset.</w:t>
      </w:r>
    </w:p>
    <w:p w14:paraId="7640EECF" w14:textId="77777777" w:rsidR="0049128E" w:rsidRPr="00576ED7" w:rsidRDefault="0049128E" w:rsidP="00A6585D">
      <w:pPr>
        <w:widowControl w:val="0"/>
        <w:jc w:val="both"/>
        <w:rPr>
          <w:szCs w:val="24"/>
        </w:rPr>
      </w:pPr>
    </w:p>
    <w:p w14:paraId="34166766" w14:textId="77777777" w:rsidR="0049128E" w:rsidRPr="00576ED7" w:rsidRDefault="0049128E" w:rsidP="00A6585D">
      <w:pPr>
        <w:widowControl w:val="0"/>
        <w:jc w:val="both"/>
        <w:rPr>
          <w:szCs w:val="24"/>
        </w:rPr>
      </w:pPr>
      <w:r w:rsidRPr="00576ED7">
        <w:rPr>
          <w:szCs w:val="24"/>
        </w:rPr>
        <w:t xml:space="preserve">The Court of Appeals opined that the purpose of the depreciation allowance under the Code was to provide a means of cost recovery, </w:t>
      </w:r>
      <w:r w:rsidRPr="00576ED7">
        <w:rPr>
          <w:i/>
          <w:szCs w:val="24"/>
        </w:rPr>
        <w:t xml:space="preserve">Knoxville v. Knoxville Water </w:t>
      </w:r>
      <w:r w:rsidRPr="00576ED7">
        <w:rPr>
          <w:i/>
          <w:szCs w:val="24"/>
        </w:rPr>
        <w:lastRenderedPageBreak/>
        <w:t>Co.</w:t>
      </w:r>
      <w:r w:rsidRPr="00576ED7">
        <w:rPr>
          <w:szCs w:val="24"/>
        </w:rPr>
        <w:t xml:space="preserve">, 212 U.S. 1, 13-14 (1909), and that this Court’s decisions, </w:t>
      </w:r>
      <w:r w:rsidRPr="00576ED7">
        <w:rPr>
          <w:i/>
          <w:szCs w:val="24"/>
        </w:rPr>
        <w:t>e.g</w:t>
      </w:r>
      <w:r w:rsidRPr="00576ED7">
        <w:rPr>
          <w:szCs w:val="24"/>
        </w:rPr>
        <w:t xml:space="preserve">., </w:t>
      </w:r>
      <w:r w:rsidRPr="00576ED7">
        <w:rPr>
          <w:i/>
          <w:szCs w:val="24"/>
        </w:rPr>
        <w:t>Detroit Edison Co. v. Commissioner</w:t>
      </w:r>
      <w:r w:rsidRPr="00576ED7">
        <w:rPr>
          <w:szCs w:val="24"/>
        </w:rPr>
        <w:t xml:space="preserve">, 319 U.S. 98, 101 (1943), endorse a theory of replacement through “a fund to restore the property.” Although tax-free replacement of a depreciating investment is one purpose of depreciation accounting, it alone does not require the result claimed by the taxpayer here. Only last Term, in </w:t>
      </w:r>
      <w:r w:rsidRPr="00576ED7">
        <w:rPr>
          <w:i/>
          <w:szCs w:val="24"/>
        </w:rPr>
        <w:t>United States v. Chicago, B. &amp; Q. R. Co.</w:t>
      </w:r>
      <w:r w:rsidRPr="00576ED7">
        <w:rPr>
          <w:szCs w:val="24"/>
        </w:rPr>
        <w:t>, 412 U.S. 401 (1973), we rejected replacement as the strict and sole purpose of depreciation:</w:t>
      </w:r>
    </w:p>
    <w:p w14:paraId="5A89729E" w14:textId="77777777" w:rsidR="0049128E" w:rsidRPr="00576ED7" w:rsidRDefault="0049128E" w:rsidP="00A6585D">
      <w:pPr>
        <w:widowControl w:val="0"/>
        <w:jc w:val="both"/>
        <w:rPr>
          <w:szCs w:val="24"/>
        </w:rPr>
      </w:pPr>
    </w:p>
    <w:p w14:paraId="65FF0AF0" w14:textId="77777777" w:rsidR="00355EF3" w:rsidRDefault="00355EF3" w:rsidP="00355EF3">
      <w:pPr>
        <w:widowControl w:val="0"/>
        <w:ind w:left="720"/>
        <w:jc w:val="both"/>
        <w:rPr>
          <w:szCs w:val="24"/>
        </w:rPr>
      </w:pPr>
      <w:r>
        <w:rPr>
          <w:szCs w:val="24"/>
        </w:rPr>
        <w:t>“</w:t>
      </w:r>
      <w:r w:rsidR="0049128E" w:rsidRPr="00576ED7">
        <w:rPr>
          <w:szCs w:val="24"/>
        </w:rPr>
        <w:t>Whatever may be the desirability of creating a depreciation reserve under these circumstances, as a matter of good business and accounting practice, the answer is ... [depreciation] reflects the cost of an existing capital asset, not the cost of a potential replacement.</w:t>
      </w:r>
      <w:r>
        <w:rPr>
          <w:szCs w:val="24"/>
        </w:rPr>
        <w:t xml:space="preserve">”  </w:t>
      </w:r>
      <w:r w:rsidR="0049128E" w:rsidRPr="00576ED7">
        <w:rPr>
          <w:i/>
          <w:szCs w:val="24"/>
        </w:rPr>
        <w:t>Id</w:t>
      </w:r>
      <w:r w:rsidR="0049128E" w:rsidRPr="00576ED7">
        <w:rPr>
          <w:szCs w:val="24"/>
        </w:rPr>
        <w:t>. at 415.</w:t>
      </w:r>
    </w:p>
    <w:p w14:paraId="0453767A" w14:textId="77777777" w:rsidR="00355EF3" w:rsidRDefault="00355EF3" w:rsidP="00355EF3">
      <w:pPr>
        <w:widowControl w:val="0"/>
        <w:ind w:left="720"/>
        <w:jc w:val="both"/>
        <w:rPr>
          <w:szCs w:val="24"/>
        </w:rPr>
      </w:pPr>
    </w:p>
    <w:p w14:paraId="10F4DF45" w14:textId="77777777" w:rsidR="0049128E" w:rsidRPr="00576ED7" w:rsidRDefault="0049128E" w:rsidP="00355EF3">
      <w:pPr>
        <w:widowControl w:val="0"/>
        <w:jc w:val="both"/>
        <w:rPr>
          <w:szCs w:val="24"/>
        </w:rPr>
      </w:pPr>
      <w:r w:rsidRPr="00576ED7">
        <w:rPr>
          <w:szCs w:val="24"/>
        </w:rPr>
        <w:t>Even were we to look to replacement, it is the replacement of the constructed facilities, not the equipment used to build them, with which we would be concerned. If the taxpayer now were to decide not to construct any more capital facilities with its own equipment and employees, it, in theory, would have no occasion to replace its equipment to the extent that it was consumed in prior construction.</w:t>
      </w:r>
    </w:p>
    <w:p w14:paraId="1D260F58" w14:textId="77777777" w:rsidR="0049128E" w:rsidRPr="00576ED7" w:rsidRDefault="0049128E" w:rsidP="00A6585D">
      <w:pPr>
        <w:widowControl w:val="0"/>
        <w:jc w:val="both"/>
        <w:rPr>
          <w:szCs w:val="24"/>
        </w:rPr>
      </w:pPr>
    </w:p>
    <w:p w14:paraId="58275C10" w14:textId="77777777" w:rsidR="0049128E" w:rsidRPr="00576ED7" w:rsidRDefault="0049128E" w:rsidP="00A6585D">
      <w:pPr>
        <w:widowControl w:val="0"/>
        <w:jc w:val="both"/>
        <w:rPr>
          <w:szCs w:val="24"/>
        </w:rPr>
      </w:pPr>
      <w:r w:rsidRPr="00576ED7">
        <w:rPr>
          <w:szCs w:val="24"/>
        </w:rPr>
        <w:t>Accepted accounting practice</w:t>
      </w:r>
      <w:r w:rsidRPr="00576ED7">
        <w:rPr>
          <w:rStyle w:val="FootnoteReference"/>
          <w:szCs w:val="24"/>
        </w:rPr>
        <w:footnoteReference w:id="104"/>
      </w:r>
      <w:r w:rsidRPr="00576ED7">
        <w:rPr>
          <w:szCs w:val="24"/>
        </w:rPr>
        <w:t xml:space="preserve"> and established tax principles require the capitalization of the cost of acquiring a capital asset. In </w:t>
      </w:r>
      <w:r w:rsidRPr="00576ED7">
        <w:rPr>
          <w:i/>
          <w:szCs w:val="24"/>
        </w:rPr>
        <w:t>Woodward v. Commissioner</w:t>
      </w:r>
      <w:r w:rsidRPr="00576ED7">
        <w:rPr>
          <w:szCs w:val="24"/>
        </w:rPr>
        <w:t>, 397 U.S. 572, 575 (1970), the Court observed:</w:t>
      </w:r>
      <w:r w:rsidR="00355EF3">
        <w:rPr>
          <w:szCs w:val="24"/>
        </w:rPr>
        <w:t xml:space="preserve"> “</w:t>
      </w:r>
      <w:r w:rsidRPr="00576ED7">
        <w:rPr>
          <w:szCs w:val="24"/>
        </w:rPr>
        <w:t>It has long been recognized, as a general matter, that costs incurred in the acquisition ... of a capital asset are to be treated as capital expenditures.</w:t>
      </w:r>
      <w:r w:rsidR="00355EF3">
        <w:rPr>
          <w:szCs w:val="24"/>
        </w:rPr>
        <w:t xml:space="preserve">” </w:t>
      </w:r>
      <w:r w:rsidRPr="00576ED7">
        <w:rPr>
          <w:szCs w:val="24"/>
        </w:rPr>
        <w:t>This principle has obvious application to the acquisition of a capital asset by purchase, but it has been applied, as well, to the costs incurred in a taxpayer’s construction of capital facilities. [citations omitted]. [footnote omitted]</w:t>
      </w:r>
    </w:p>
    <w:p w14:paraId="7903BB62" w14:textId="77777777" w:rsidR="0049128E" w:rsidRPr="00576ED7" w:rsidRDefault="0049128E" w:rsidP="00A6585D">
      <w:pPr>
        <w:widowControl w:val="0"/>
        <w:jc w:val="both"/>
        <w:rPr>
          <w:szCs w:val="24"/>
        </w:rPr>
      </w:pPr>
    </w:p>
    <w:p w14:paraId="1F389C2F" w14:textId="77777777" w:rsidR="0049128E" w:rsidRPr="00576ED7" w:rsidRDefault="0049128E" w:rsidP="00A6585D">
      <w:pPr>
        <w:widowControl w:val="0"/>
        <w:jc w:val="both"/>
        <w:rPr>
          <w:szCs w:val="24"/>
        </w:rPr>
      </w:pPr>
      <w:r w:rsidRPr="00576ED7">
        <w:rPr>
          <w:szCs w:val="24"/>
        </w:rPr>
        <w:t xml:space="preserve">There can be little question that other construction-related expense items, such as tools, materials, and wages paid construction workers, are to be treated as part of the cost of acquisition of a capital asset. The taxpayer does not dispute this. Of </w:t>
      </w:r>
      <w:r w:rsidRPr="00576ED7">
        <w:rPr>
          <w:szCs w:val="24"/>
        </w:rPr>
        <w:lastRenderedPageBreak/>
        <w:t xml:space="preserve">course, reasonable wages paid in the carrying on of a trade or business qualify as a deduction from gross income. </w:t>
      </w:r>
      <w:r w:rsidR="00CA008D">
        <w:rPr>
          <w:szCs w:val="24"/>
        </w:rPr>
        <w:t>§ </w:t>
      </w:r>
      <w:r w:rsidRPr="00576ED7">
        <w:rPr>
          <w:szCs w:val="24"/>
        </w:rPr>
        <w:t>162(a)(1) ... But when wages are paid in connection with the construction or acquisition of a capital asset, they must be capitalized, and are then entitled to be amortized over the life of the capital asset so acquired. [citations omitted].</w:t>
      </w:r>
    </w:p>
    <w:p w14:paraId="59CC7B08" w14:textId="77777777" w:rsidR="0049128E" w:rsidRPr="00576ED7" w:rsidRDefault="0049128E" w:rsidP="00A6585D">
      <w:pPr>
        <w:widowControl w:val="0"/>
        <w:jc w:val="both"/>
        <w:rPr>
          <w:szCs w:val="24"/>
        </w:rPr>
      </w:pPr>
    </w:p>
    <w:p w14:paraId="1498D872" w14:textId="77777777" w:rsidR="0049128E" w:rsidRPr="00576ED7" w:rsidRDefault="0049128E" w:rsidP="00A6585D">
      <w:pPr>
        <w:widowControl w:val="0"/>
        <w:jc w:val="both"/>
        <w:rPr>
          <w:szCs w:val="24"/>
        </w:rPr>
      </w:pPr>
      <w:r w:rsidRPr="00576ED7">
        <w:rPr>
          <w:szCs w:val="24"/>
        </w:rPr>
        <w:t>Construction-related depreciation is not unlike expenditures for wages for construction workers. The significant fact is that the exhaustion of construction equipment does not represent the final disposition of the taxpayer’s investment in that equipment; rather, the investment in the equipment is assimilated into the cost of the capital asset constructed. Construction-related depreciation on the equipment is not an expense to the taxpayer of its day-to-day business. It is, however, appropriately recognized as a part of the taxpayer’s cost or investment in the capital asset. ... By the same token, this capitalization prevents the distortion of income that would otherwise occur if depreciation properly allocable to asset acquisition were deducted from gross income currently realized. [citations omitted].</w:t>
      </w:r>
    </w:p>
    <w:p w14:paraId="46B44E87" w14:textId="77777777" w:rsidR="0049128E" w:rsidRPr="00576ED7" w:rsidRDefault="0049128E" w:rsidP="00A6585D">
      <w:pPr>
        <w:widowControl w:val="0"/>
        <w:jc w:val="both"/>
        <w:rPr>
          <w:szCs w:val="24"/>
        </w:rPr>
      </w:pPr>
    </w:p>
    <w:p w14:paraId="0E3564F7" w14:textId="77777777" w:rsidR="0049128E" w:rsidRPr="00576ED7" w:rsidRDefault="0049128E" w:rsidP="00A6585D">
      <w:pPr>
        <w:widowControl w:val="0"/>
        <w:jc w:val="both"/>
        <w:rPr>
          <w:szCs w:val="24"/>
        </w:rPr>
      </w:pPr>
      <w:r w:rsidRPr="00576ED7">
        <w:rPr>
          <w:szCs w:val="24"/>
        </w:rPr>
        <w:t>An additional pertinent factor is that capitalization of construction-related depreciation by the taxpayer who does its own construction work maintains tax parity with the taxpayer who has its construction work done by an independent contractor. The depreciation on the contractor’s equipment incurred during the performance of the job will be an element of cost charged by the contractor for his construction services, and the entire cost, of course, must be capitalized by the taxpayer having the construction work performed. The Court of Appeals’ holding would lead to disparate treatment among taxpayers, because it would allow the firm with sufficient resources to construct its own facilities and to obtain a current deduction, whereas another firm without such resources would be required to capitalize its entire cost, including depreciation charged to it by the contractor.</w:t>
      </w:r>
    </w:p>
    <w:p w14:paraId="316F1BFE" w14:textId="77777777" w:rsidR="0049128E" w:rsidRPr="00576ED7" w:rsidRDefault="0049128E" w:rsidP="00A6585D">
      <w:pPr>
        <w:widowControl w:val="0"/>
        <w:jc w:val="both"/>
        <w:rPr>
          <w:szCs w:val="24"/>
        </w:rPr>
      </w:pPr>
    </w:p>
    <w:p w14:paraId="0E91A4F6" w14:textId="77777777" w:rsidR="0049128E" w:rsidRPr="00576ED7" w:rsidRDefault="0049128E" w:rsidP="00A6585D">
      <w:pPr>
        <w:widowControl w:val="0"/>
        <w:jc w:val="both"/>
        <w:rPr>
          <w:szCs w:val="24"/>
        </w:rPr>
      </w:pPr>
      <w:r w:rsidRPr="00576ED7">
        <w:rPr>
          <w:szCs w:val="24"/>
        </w:rPr>
        <w:t>....</w:t>
      </w:r>
    </w:p>
    <w:p w14:paraId="04722200" w14:textId="77777777" w:rsidR="0049128E" w:rsidRPr="00576ED7" w:rsidRDefault="0049128E" w:rsidP="00A6585D">
      <w:pPr>
        <w:widowControl w:val="0"/>
        <w:jc w:val="both"/>
        <w:rPr>
          <w:szCs w:val="24"/>
        </w:rPr>
      </w:pPr>
    </w:p>
    <w:p w14:paraId="298F090F" w14:textId="77777777" w:rsidR="0049128E" w:rsidRPr="00576ED7" w:rsidRDefault="0049128E" w:rsidP="00A6585D">
      <w:pPr>
        <w:widowControl w:val="0"/>
        <w:jc w:val="both"/>
        <w:rPr>
          <w:szCs w:val="24"/>
        </w:rPr>
      </w:pPr>
      <w:r w:rsidRPr="00576ED7">
        <w:rPr>
          <w:szCs w:val="24"/>
        </w:rPr>
        <w:t xml:space="preserve">[Taxpayer argued that the language of </w:t>
      </w:r>
      <w:r w:rsidR="00CA008D">
        <w:rPr>
          <w:szCs w:val="24"/>
        </w:rPr>
        <w:t>§ </w:t>
      </w:r>
      <w:r w:rsidRPr="00576ED7">
        <w:rPr>
          <w:szCs w:val="24"/>
        </w:rPr>
        <w:t xml:space="preserve">263(a)(1), which denies a current deduction for “new buildings or for permanent improvements or betterments,” only applies when taxpayer has “paid out” an “amount.”  Depreciation, taxpayer argued, represented a decrease in value – not an “amount ... paid out.”  The Court rejected this limitation on </w:t>
      </w:r>
      <w:r w:rsidR="00CA008D">
        <w:rPr>
          <w:szCs w:val="24"/>
        </w:rPr>
        <w:t>§ </w:t>
      </w:r>
      <w:r w:rsidRPr="00576ED7">
        <w:rPr>
          <w:szCs w:val="24"/>
        </w:rPr>
        <w:t xml:space="preserve">263's applicability.  Instead, the Court accepted the IRS’s administrative construction of that phrase to mean “cost incurred.”  Construction-related depreciation is such a cost.]  In acquiring the transportation equipment, taxpayer “paid out” the equipment’s purchase price; depreciation is simply the </w:t>
      </w:r>
      <w:r w:rsidRPr="00576ED7">
        <w:rPr>
          <w:szCs w:val="24"/>
        </w:rPr>
        <w:lastRenderedPageBreak/>
        <w:t xml:space="preserve">means of allocating the payment over the various accounting periods affected. As the Tax Court stated in </w:t>
      </w:r>
      <w:r w:rsidRPr="00576ED7">
        <w:rPr>
          <w:i/>
          <w:szCs w:val="24"/>
        </w:rPr>
        <w:t>Brooks v. Commissioner</w:t>
      </w:r>
      <w:r w:rsidRPr="00576ED7">
        <w:rPr>
          <w:szCs w:val="24"/>
        </w:rPr>
        <w:t>, 50 T.C. at 935, “depreciation – inasmuch as it represents a using up of capital – is as much an expenditure’ as the using up of labor or other items of direct cost.”</w:t>
      </w:r>
    </w:p>
    <w:p w14:paraId="6F5B3A9F" w14:textId="77777777" w:rsidR="0049128E" w:rsidRPr="00576ED7" w:rsidRDefault="0049128E" w:rsidP="00A6585D">
      <w:pPr>
        <w:widowControl w:val="0"/>
        <w:jc w:val="both"/>
        <w:rPr>
          <w:szCs w:val="24"/>
        </w:rPr>
      </w:pPr>
    </w:p>
    <w:p w14:paraId="19E4CC1E" w14:textId="77777777" w:rsidR="0049128E" w:rsidRPr="00576ED7" w:rsidRDefault="0049128E" w:rsidP="00A6585D">
      <w:pPr>
        <w:widowControl w:val="0"/>
        <w:jc w:val="both"/>
        <w:rPr>
          <w:szCs w:val="24"/>
        </w:rPr>
      </w:pPr>
      <w:r w:rsidRPr="00576ED7">
        <w:rPr>
          <w:szCs w:val="24"/>
        </w:rPr>
        <w:t xml:space="preserve">Finally, the priority-ordering directive of </w:t>
      </w:r>
      <w:r w:rsidR="00CA008D">
        <w:rPr>
          <w:szCs w:val="24"/>
        </w:rPr>
        <w:t>§ </w:t>
      </w:r>
      <w:r w:rsidRPr="00576ED7">
        <w:rPr>
          <w:szCs w:val="24"/>
        </w:rPr>
        <w:t xml:space="preserve">161 – or, for that matter, ... </w:t>
      </w:r>
      <w:r w:rsidR="00CA008D">
        <w:rPr>
          <w:szCs w:val="24"/>
        </w:rPr>
        <w:t>§ </w:t>
      </w:r>
      <w:r w:rsidRPr="00576ED7">
        <w:rPr>
          <w:szCs w:val="24"/>
        </w:rPr>
        <w:t>261</w:t>
      </w:r>
      <w:r w:rsidRPr="00576ED7">
        <w:rPr>
          <w:rStyle w:val="FootnoteReference"/>
          <w:szCs w:val="24"/>
        </w:rPr>
        <w:footnoteReference w:id="105"/>
      </w:r>
      <w:r w:rsidRPr="00576ED7">
        <w:rPr>
          <w:szCs w:val="24"/>
        </w:rPr>
        <w:t xml:space="preserve"> – requires that the capitalization provision of </w:t>
      </w:r>
      <w:r w:rsidR="00CA008D">
        <w:rPr>
          <w:szCs w:val="24"/>
        </w:rPr>
        <w:t>§ </w:t>
      </w:r>
      <w:r w:rsidRPr="00576ED7">
        <w:rPr>
          <w:szCs w:val="24"/>
        </w:rPr>
        <w:t xml:space="preserve">263(a) take precedence, on the facts here, over </w:t>
      </w:r>
      <w:r w:rsidR="00CA008D">
        <w:rPr>
          <w:szCs w:val="24"/>
        </w:rPr>
        <w:t>§ </w:t>
      </w:r>
      <w:r w:rsidRPr="00576ED7">
        <w:rPr>
          <w:szCs w:val="24"/>
        </w:rPr>
        <w:t xml:space="preserve">167(a). Section 161 provides that deductions specified in Part VI of Subchapter B of the Income Tax Subtitle of the Code are “subject to the exceptions provided in part IX.” Part VI includes </w:t>
      </w:r>
      <w:r w:rsidR="00CA008D">
        <w:rPr>
          <w:szCs w:val="24"/>
        </w:rPr>
        <w:t>§ </w:t>
      </w:r>
      <w:r w:rsidRPr="00576ED7">
        <w:rPr>
          <w:szCs w:val="24"/>
        </w:rPr>
        <w:t xml:space="preserve">167, and Part IX includes </w:t>
      </w:r>
      <w:r w:rsidR="00CA008D">
        <w:rPr>
          <w:szCs w:val="24"/>
        </w:rPr>
        <w:t>§ </w:t>
      </w:r>
      <w:r w:rsidRPr="00576ED7">
        <w:rPr>
          <w:szCs w:val="24"/>
        </w:rPr>
        <w:t xml:space="preserve">263. The clear import of </w:t>
      </w:r>
      <w:r w:rsidR="00CA008D">
        <w:rPr>
          <w:szCs w:val="24"/>
        </w:rPr>
        <w:t>§ </w:t>
      </w:r>
      <w:r w:rsidRPr="00576ED7">
        <w:rPr>
          <w:szCs w:val="24"/>
        </w:rPr>
        <w:t xml:space="preserve">161 is that, with stated exceptions set forth either in </w:t>
      </w:r>
      <w:r w:rsidR="00CA008D">
        <w:rPr>
          <w:szCs w:val="24"/>
        </w:rPr>
        <w:t>§ </w:t>
      </w:r>
      <w:r w:rsidRPr="00576ED7">
        <w:rPr>
          <w:szCs w:val="24"/>
        </w:rPr>
        <w:t xml:space="preserve">263 itself or provided for elsewhere (as, for example, in </w:t>
      </w:r>
      <w:r w:rsidR="00CA008D">
        <w:rPr>
          <w:szCs w:val="24"/>
        </w:rPr>
        <w:t>§ </w:t>
      </w:r>
      <w:r w:rsidRPr="00576ED7">
        <w:rPr>
          <w:szCs w:val="24"/>
        </w:rPr>
        <w:t>404, relating to pension contributions), none of which is applicable here, an expenditure incurred in acquiring capital assets must be capitalized even when the expenditure otherwise might be deemed deductible under Part VI.</w:t>
      </w:r>
    </w:p>
    <w:p w14:paraId="7977532B" w14:textId="77777777" w:rsidR="0049128E" w:rsidRPr="00576ED7" w:rsidRDefault="0049128E" w:rsidP="00A6585D">
      <w:pPr>
        <w:widowControl w:val="0"/>
        <w:jc w:val="both"/>
        <w:rPr>
          <w:szCs w:val="24"/>
        </w:rPr>
      </w:pPr>
    </w:p>
    <w:p w14:paraId="71BE8244" w14:textId="77777777" w:rsidR="0049128E" w:rsidRPr="00576ED7" w:rsidRDefault="0049128E" w:rsidP="00A6585D">
      <w:pPr>
        <w:widowControl w:val="0"/>
        <w:jc w:val="both"/>
        <w:rPr>
          <w:szCs w:val="24"/>
        </w:rPr>
      </w:pPr>
      <w:r w:rsidRPr="00576ED7">
        <w:rPr>
          <w:szCs w:val="24"/>
        </w:rPr>
        <w:t xml:space="preserve">The Court of Appeals concluded, without reference to </w:t>
      </w:r>
      <w:r w:rsidR="00CA008D">
        <w:rPr>
          <w:szCs w:val="24"/>
        </w:rPr>
        <w:t>§ </w:t>
      </w:r>
      <w:r w:rsidRPr="00576ED7">
        <w:rPr>
          <w:szCs w:val="24"/>
        </w:rPr>
        <w:t xml:space="preserve">161, that </w:t>
      </w:r>
      <w:r w:rsidR="00CA008D">
        <w:rPr>
          <w:szCs w:val="24"/>
        </w:rPr>
        <w:t>§ </w:t>
      </w:r>
      <w:r w:rsidRPr="00576ED7">
        <w:rPr>
          <w:szCs w:val="24"/>
        </w:rPr>
        <w:t xml:space="preserve">263 did not apply to a deduction, such as that for depreciation of property used in a trade or business, allowed by the Code even though incurred in the construction of capital assets. [footnote omitted] We think that the court erred in espousing so absolute a rule, and it obviously overlooked the contrary direction of </w:t>
      </w:r>
      <w:r w:rsidR="00CA008D">
        <w:rPr>
          <w:szCs w:val="24"/>
        </w:rPr>
        <w:t>§ </w:t>
      </w:r>
      <w:r w:rsidRPr="00576ED7">
        <w:rPr>
          <w:szCs w:val="24"/>
        </w:rPr>
        <w:t xml:space="preserve">161. To the extent that reliance was placed on the congressional intent, in the evolvement of the 1954 Code, to provide for “liberalization of depreciation,” H.R. Rep. No. 1337, 83d Cong., 2d Sess., 22 (1954), that reliance is misplaced. The House Report also states that the depreciation provisions would “give the economy added stimulus and resilience without departing from realistic standards of depreciation accounting.” </w:t>
      </w:r>
      <w:r w:rsidRPr="00576ED7">
        <w:rPr>
          <w:i/>
          <w:szCs w:val="24"/>
        </w:rPr>
        <w:t>Id</w:t>
      </w:r>
      <w:r w:rsidRPr="00576ED7">
        <w:rPr>
          <w:szCs w:val="24"/>
        </w:rPr>
        <w:t xml:space="preserve">. at 24. To be sure, the 1954 Code provided for new and accelerated methods for depreciation, resulting in the greater depreciation deductions currently available. These changes, however, relate primarily to computation of depreciation. Congress certainly did not intend that provisions for accelerated depreciation should be construed as enlarging the class of depreciable assets to which </w:t>
      </w:r>
      <w:r w:rsidR="00CA008D">
        <w:rPr>
          <w:szCs w:val="24"/>
        </w:rPr>
        <w:t>§ </w:t>
      </w:r>
      <w:r w:rsidRPr="00576ED7">
        <w:rPr>
          <w:szCs w:val="24"/>
        </w:rPr>
        <w:t xml:space="preserve">167(a) has application or as lessening the reach of </w:t>
      </w:r>
      <w:r w:rsidR="00CA008D">
        <w:rPr>
          <w:szCs w:val="24"/>
        </w:rPr>
        <w:t>§ </w:t>
      </w:r>
      <w:r w:rsidRPr="00576ED7">
        <w:rPr>
          <w:szCs w:val="24"/>
        </w:rPr>
        <w:t>263(a). [citation omitted].</w:t>
      </w:r>
    </w:p>
    <w:p w14:paraId="34986F67" w14:textId="77777777" w:rsidR="0049128E" w:rsidRPr="00576ED7" w:rsidRDefault="0049128E" w:rsidP="00A6585D">
      <w:pPr>
        <w:widowControl w:val="0"/>
        <w:jc w:val="both"/>
        <w:rPr>
          <w:szCs w:val="24"/>
        </w:rPr>
      </w:pPr>
    </w:p>
    <w:p w14:paraId="56F69044" w14:textId="77777777" w:rsidR="0049128E" w:rsidRPr="00576ED7" w:rsidRDefault="0049128E" w:rsidP="00A6585D">
      <w:pPr>
        <w:widowControl w:val="0"/>
        <w:jc w:val="both"/>
        <w:rPr>
          <w:szCs w:val="24"/>
        </w:rPr>
      </w:pPr>
      <w:r w:rsidRPr="00576ED7">
        <w:rPr>
          <w:szCs w:val="24"/>
        </w:rPr>
        <w:t>We hold that the equipment depreciation allocable to taxpayer’s construction of capital facilities is to be capitalized.</w:t>
      </w:r>
    </w:p>
    <w:p w14:paraId="220DC831" w14:textId="77777777" w:rsidR="0049128E" w:rsidRPr="00576ED7" w:rsidRDefault="0049128E" w:rsidP="00A6585D">
      <w:pPr>
        <w:widowControl w:val="0"/>
        <w:jc w:val="both"/>
        <w:rPr>
          <w:szCs w:val="24"/>
        </w:rPr>
      </w:pPr>
      <w:r w:rsidRPr="00576ED7">
        <w:rPr>
          <w:szCs w:val="24"/>
        </w:rPr>
        <w:lastRenderedPageBreak/>
        <w:t>The judgment of the Court of Appeals is reversed.</w:t>
      </w:r>
    </w:p>
    <w:p w14:paraId="05C5B873" w14:textId="77777777" w:rsidR="0049128E" w:rsidRPr="00576ED7" w:rsidRDefault="0049128E" w:rsidP="00A6585D">
      <w:pPr>
        <w:widowControl w:val="0"/>
        <w:jc w:val="both"/>
        <w:rPr>
          <w:szCs w:val="24"/>
        </w:rPr>
      </w:pPr>
    </w:p>
    <w:p w14:paraId="0D41D38B" w14:textId="77777777" w:rsidR="0049128E" w:rsidRPr="00576ED7" w:rsidRDefault="0049128E" w:rsidP="00A6585D">
      <w:pPr>
        <w:widowControl w:val="0"/>
        <w:jc w:val="both"/>
        <w:rPr>
          <w:szCs w:val="24"/>
        </w:rPr>
      </w:pPr>
      <w:r w:rsidRPr="00576ED7">
        <w:rPr>
          <w:szCs w:val="24"/>
        </w:rPr>
        <w:t>It is so ordered.</w:t>
      </w:r>
    </w:p>
    <w:p w14:paraId="315D4514" w14:textId="77777777" w:rsidR="0049128E" w:rsidRPr="00576ED7" w:rsidRDefault="0049128E" w:rsidP="00A6585D">
      <w:pPr>
        <w:widowControl w:val="0"/>
        <w:jc w:val="both"/>
        <w:rPr>
          <w:szCs w:val="24"/>
        </w:rPr>
      </w:pPr>
    </w:p>
    <w:p w14:paraId="622FD1FA" w14:textId="77777777" w:rsidR="007646BF" w:rsidRDefault="0049128E" w:rsidP="00A6585D">
      <w:pPr>
        <w:widowControl w:val="0"/>
        <w:jc w:val="both"/>
        <w:rPr>
          <w:szCs w:val="24"/>
        </w:rPr>
      </w:pPr>
      <w:r w:rsidRPr="00576ED7">
        <w:rPr>
          <w:szCs w:val="24"/>
        </w:rPr>
        <w:t>MR. JUSTICE DOUGLAS, dissenting. [omitted].</w:t>
      </w:r>
    </w:p>
    <w:p w14:paraId="5F97491F" w14:textId="77777777" w:rsidR="00210361" w:rsidRDefault="00210361" w:rsidP="00A6585D">
      <w:pPr>
        <w:widowControl w:val="0"/>
        <w:jc w:val="both"/>
        <w:rPr>
          <w:szCs w:val="24"/>
        </w:rPr>
      </w:pPr>
    </w:p>
    <w:p w14:paraId="49DD1A47" w14:textId="77777777" w:rsidR="0049128E" w:rsidRPr="00576ED7" w:rsidRDefault="0049128E" w:rsidP="00210361">
      <w:pPr>
        <w:rPr>
          <w:szCs w:val="24"/>
        </w:rPr>
      </w:pPr>
      <w:r w:rsidRPr="00576ED7">
        <w:rPr>
          <w:i/>
          <w:szCs w:val="24"/>
        </w:rPr>
        <w:t>Notes and Questions</w:t>
      </w:r>
      <w:r w:rsidRPr="00576ED7">
        <w:rPr>
          <w:szCs w:val="24"/>
        </w:rPr>
        <w:t>:</w:t>
      </w:r>
    </w:p>
    <w:p w14:paraId="424604D6" w14:textId="77777777" w:rsidR="0049128E" w:rsidRPr="00576ED7" w:rsidRDefault="0049128E" w:rsidP="00A6585D">
      <w:pPr>
        <w:widowControl w:val="0"/>
        <w:jc w:val="both"/>
        <w:rPr>
          <w:szCs w:val="24"/>
        </w:rPr>
      </w:pPr>
    </w:p>
    <w:p w14:paraId="133466ED" w14:textId="21FD36BC" w:rsidR="0049128E" w:rsidRPr="00F47B59" w:rsidRDefault="00F47B59" w:rsidP="00F47B59">
      <w:pPr>
        <w:widowControl w:val="0"/>
        <w:jc w:val="both"/>
        <w:rPr>
          <w:noProof/>
          <w:szCs w:val="24"/>
        </w:rPr>
      </w:pPr>
      <w:r>
        <w:rPr>
          <w:szCs w:val="24"/>
        </w:rPr>
        <w:t>1.</w:t>
      </w:r>
      <w:r w:rsidR="00210361" w:rsidRPr="00F47B59">
        <w:rPr>
          <w:szCs w:val="24"/>
        </w:rPr>
        <w:t xml:space="preserve"> </w:t>
      </w:r>
      <w:r w:rsidR="007C01CF">
        <w:rPr>
          <w:szCs w:val="24"/>
        </w:rPr>
        <w:t xml:space="preserve"> </w:t>
      </w:r>
      <w:r w:rsidR="0049128E" w:rsidRPr="00F47B59">
        <w:rPr>
          <w:szCs w:val="24"/>
        </w:rPr>
        <w:t>The Court noted that the net of taxpayer’s disallowe</w:t>
      </w:r>
      <w:r w:rsidR="00B67FE9" w:rsidRPr="00F47B59">
        <w:rPr>
          <w:szCs w:val="24"/>
        </w:rPr>
        <w:t>d depreciation deductions w</w:t>
      </w:r>
      <w:r w:rsidR="00210361" w:rsidRPr="00F47B59">
        <w:rPr>
          <w:szCs w:val="24"/>
        </w:rPr>
        <w:t>as</w:t>
      </w:r>
      <w:r w:rsidR="00B67FE9" w:rsidRPr="00F47B59">
        <w:rPr>
          <w:szCs w:val="24"/>
        </w:rPr>
        <w:t xml:space="preserve"> </w:t>
      </w:r>
      <w:r w:rsidR="0049128E" w:rsidRPr="00F47B59">
        <w:rPr>
          <w:szCs w:val="24"/>
        </w:rPr>
        <w:t>$140,429.75 and $96,811.95 for 1962 and 1963 respectively. The useful life of the items that taxpayer was constructing was three or more times as long as the useful life of the equipment it used to construct those items. This case is about the fraction of the figures noted here that taxpayer may deduct – after the item is placed in service.</w:t>
      </w:r>
    </w:p>
    <w:p w14:paraId="5C5D5C20" w14:textId="77777777" w:rsidR="00210361" w:rsidRPr="00210361" w:rsidRDefault="00210361" w:rsidP="00F47B59">
      <w:pPr>
        <w:widowControl w:val="0"/>
        <w:ind w:left="360"/>
        <w:jc w:val="both"/>
        <w:rPr>
          <w:szCs w:val="24"/>
        </w:rPr>
      </w:pPr>
      <w:r w:rsidRPr="00210361">
        <w:rPr>
          <w:szCs w:val="24"/>
        </w:rPr>
        <w:t>•</w:t>
      </w:r>
      <w:r>
        <w:rPr>
          <w:szCs w:val="24"/>
        </w:rPr>
        <w:t>Assuming straight-line depreciation of the equipment, the difference in the parties’ treatment of a depreciation deduction was the difference between 1/10 and 1/30 of 1/10 of the cost of equi</w:t>
      </w:r>
      <w:r w:rsidR="00F47B59">
        <w:rPr>
          <w:szCs w:val="24"/>
        </w:rPr>
        <w:t>p</w:t>
      </w:r>
      <w:r>
        <w:rPr>
          <w:szCs w:val="24"/>
        </w:rPr>
        <w:t>ment.</w:t>
      </w:r>
    </w:p>
    <w:p w14:paraId="04A42327" w14:textId="77777777" w:rsidR="0049128E" w:rsidRPr="00576ED7" w:rsidRDefault="00F47B59" w:rsidP="00A6585D">
      <w:pPr>
        <w:widowControl w:val="0"/>
        <w:jc w:val="both"/>
        <w:rPr>
          <w:szCs w:val="24"/>
        </w:rPr>
      </w:pPr>
      <w:r w:rsidRPr="00576ED7">
        <w:rPr>
          <w:noProof/>
          <w:szCs w:val="24"/>
        </w:rPr>
        <mc:AlternateContent>
          <mc:Choice Requires="wps">
            <w:drawing>
              <wp:anchor distT="152400" distB="152400" distL="152400" distR="152400" simplePos="0" relativeHeight="251959296" behindDoc="0" locked="0" layoutInCell="0" allowOverlap="1" wp14:anchorId="62D84A9A" wp14:editId="1EB2F34D">
                <wp:simplePos x="0" y="0"/>
                <wp:positionH relativeFrom="margin">
                  <wp:posOffset>2442845</wp:posOffset>
                </wp:positionH>
                <wp:positionV relativeFrom="paragraph">
                  <wp:posOffset>176530</wp:posOffset>
                </wp:positionV>
                <wp:extent cx="2971800" cy="1329055"/>
                <wp:effectExtent l="0" t="0" r="0" b="0"/>
                <wp:wrapSquare wrapText="largest"/>
                <wp:docPr id="61"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329055"/>
                        </a:xfrm>
                        <a:prstGeom prst="rect">
                          <a:avLst/>
                        </a:prstGeom>
                        <a:solidFill>
                          <a:srgbClr val="FFFFFF"/>
                        </a:solidFill>
                        <a:ln w="12192">
                          <a:solidFill>
                            <a:srgbClr val="000000"/>
                          </a:solidFill>
                          <a:miter lim="800000"/>
                          <a:headEnd/>
                          <a:tailEnd/>
                        </a:ln>
                      </wps:spPr>
                      <wps:txbx>
                        <w:txbxContent>
                          <w:p w14:paraId="580A5906" w14:textId="77777777" w:rsidR="002D4291" w:rsidRDefault="002D4291" w:rsidP="00210361">
                            <w:pPr>
                              <w:widowControl w:val="0"/>
                              <w:jc w:val="both"/>
                              <w:rPr>
                                <w:rFonts w:ascii="Tw Cen MT" w:hAnsi="Tw Cen MT"/>
                              </w:rPr>
                            </w:pPr>
                            <w:r>
                              <w:rPr>
                                <w:rFonts w:ascii="Tw Cen MT" w:hAnsi="Tw Cen MT"/>
                                <w:i/>
                              </w:rPr>
                              <w:t>Taxpayer’s books and taxpayer’s tax books</w:t>
                            </w:r>
                            <w:r>
                              <w:rPr>
                                <w:rFonts w:ascii="Tw Cen MT" w:hAnsi="Tw Cen MT"/>
                              </w:rPr>
                              <w:t>:  Distinguish between taxpayer’s books (“its books”) and taxpayer’s tax books (“for federal income tax purposes”).  For what purposes does taxpayer keep each set of books? Do you think that they would ever be different? Why or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84A9A" id="Text Box 59" o:spid="_x0000_s1091" type="#_x0000_t202" style="position:absolute;left:0;text-align:left;margin-left:192.35pt;margin-top:13.9pt;width:234pt;height:104.65pt;z-index:2519592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" o:allowincell="f" strokeweight=".96pt">
                <v:textbox inset="6pt,6pt,6pt,6pt">
                  <w:txbxContent>
                    <w:p w14:paraId="580A5906" w14:textId="77777777" w:rsidR="002D4291" w:rsidRDefault="002D4291" w:rsidP="00210361">
                      <w:pPr>
                        <w:widowControl w:val="0"/>
                        <w:jc w:val="both"/>
                        <w:rPr>
                          <w:rFonts w:ascii="Tw Cen MT" w:hAnsi="Tw Cen MT"/>
                        </w:rPr>
                      </w:pPr>
                      <w:r>
                        <w:rPr>
                          <w:rFonts w:ascii="Tw Cen MT" w:hAnsi="Tw Cen MT"/>
                          <w:i/>
                        </w:rPr>
                        <w:t>Taxpayer’s books and taxpayer’s tax books</w:t>
                      </w:r>
                      <w:r>
                        <w:rPr>
                          <w:rFonts w:ascii="Tw Cen MT" w:hAnsi="Tw Cen MT"/>
                        </w:rPr>
                        <w:t>:  Distinguish between taxpayer’s books (“its books”) and taxpayer’s tax books (“for federal income tax purposes”).  For what purposes does taxpayer keep each set of books? Do you think that they would ever be different? Why or why not?</w:t>
                      </w:r>
                    </w:p>
                  </w:txbxContent>
                </v:textbox>
                <w10:wrap type="square" side="largest" anchorx="margin"/>
              </v:shape>
            </w:pict>
          </mc:Fallback>
        </mc:AlternateContent>
      </w:r>
    </w:p>
    <w:p w14:paraId="27E53562" w14:textId="77777777" w:rsidR="0049128E" w:rsidRPr="00576ED7" w:rsidRDefault="0049128E" w:rsidP="00A6585D">
      <w:pPr>
        <w:widowControl w:val="0"/>
        <w:jc w:val="both"/>
        <w:rPr>
          <w:szCs w:val="24"/>
        </w:rPr>
      </w:pPr>
      <w:r w:rsidRPr="00576ED7">
        <w:rPr>
          <w:szCs w:val="24"/>
        </w:rPr>
        <w:t>2.  Why do we allow deductions for depreciation? Is it that –</w:t>
      </w:r>
    </w:p>
    <w:p w14:paraId="1F3DBC82" w14:textId="77777777" w:rsidR="0049128E" w:rsidRPr="00576ED7" w:rsidRDefault="0049128E" w:rsidP="00A6585D">
      <w:pPr>
        <w:widowControl w:val="0"/>
        <w:ind w:left="720"/>
        <w:jc w:val="both"/>
        <w:rPr>
          <w:szCs w:val="24"/>
        </w:rPr>
      </w:pPr>
      <w:r w:rsidRPr="00576ED7">
        <w:rPr>
          <w:szCs w:val="24"/>
        </w:rPr>
        <w:t>•</w:t>
      </w:r>
      <w:r w:rsidR="00E546A0">
        <w:rPr>
          <w:szCs w:val="24"/>
        </w:rPr>
        <w:t>“</w:t>
      </w:r>
      <w:r w:rsidRPr="00576ED7">
        <w:rPr>
          <w:szCs w:val="24"/>
        </w:rPr>
        <w:t>capital assets used in business should not be exhausted without provision for replacement”?</w:t>
      </w:r>
    </w:p>
    <w:p w14:paraId="1E757AC8" w14:textId="77777777" w:rsidR="0049128E" w:rsidRPr="00576ED7" w:rsidRDefault="0049128E" w:rsidP="00A6585D">
      <w:pPr>
        <w:widowControl w:val="0"/>
        <w:ind w:left="720"/>
        <w:jc w:val="both"/>
        <w:rPr>
          <w:szCs w:val="24"/>
        </w:rPr>
      </w:pPr>
      <w:r w:rsidRPr="00576ED7">
        <w:rPr>
          <w:szCs w:val="24"/>
        </w:rPr>
        <w:t>•physical consumption of a capital asset reduces its value and utility</w:t>
      </w:r>
      <w:r w:rsidR="00E546A0">
        <w:rPr>
          <w:szCs w:val="24"/>
        </w:rPr>
        <w:t>,</w:t>
      </w:r>
      <w:r w:rsidRPr="00576ED7">
        <w:rPr>
          <w:szCs w:val="24"/>
        </w:rPr>
        <w:t xml:space="preserve"> and </w:t>
      </w:r>
      <w:r w:rsidR="00E546A0">
        <w:rPr>
          <w:szCs w:val="24"/>
        </w:rPr>
        <w:t>a depreciation deduction implicitly recognizes this.</w:t>
      </w:r>
    </w:p>
    <w:p w14:paraId="1BF3FCF0" w14:textId="77777777" w:rsidR="0049128E" w:rsidRPr="00576ED7" w:rsidRDefault="0049128E" w:rsidP="00F47B59">
      <w:pPr>
        <w:widowControl w:val="0"/>
        <w:ind w:left="720"/>
        <w:jc w:val="both"/>
        <w:rPr>
          <w:szCs w:val="24"/>
        </w:rPr>
      </w:pPr>
      <w:r w:rsidRPr="00576ED7">
        <w:rPr>
          <w:szCs w:val="24"/>
        </w:rPr>
        <w:t xml:space="preserve">•obsolescence may reduce the </w:t>
      </w:r>
      <w:r w:rsidR="00131D0A">
        <w:rPr>
          <w:szCs w:val="24"/>
        </w:rPr>
        <w:t xml:space="preserve">value and utility </w:t>
      </w:r>
      <w:r w:rsidRPr="00576ED7">
        <w:rPr>
          <w:szCs w:val="24"/>
        </w:rPr>
        <w:t xml:space="preserve">of an asset, even if the asset </w:t>
      </w:r>
      <w:r w:rsidR="00131D0A">
        <w:rPr>
          <w:szCs w:val="24"/>
        </w:rPr>
        <w:t xml:space="preserve">is not exhausted and </w:t>
      </w:r>
      <w:r w:rsidRPr="00576ED7">
        <w:rPr>
          <w:szCs w:val="24"/>
        </w:rPr>
        <w:t>could still function, e.g., a twenty-year old personal computer?</w:t>
      </w:r>
      <w:r w:rsidR="006A4724">
        <w:rPr>
          <w:szCs w:val="24"/>
        </w:rPr>
        <w:t xml:space="preserve"> </w:t>
      </w:r>
      <w:r w:rsidR="006A4724" w:rsidRPr="006A4724">
        <w:rPr>
          <w:i/>
          <w:szCs w:val="24"/>
        </w:rPr>
        <w:t>See</w:t>
      </w:r>
      <w:r w:rsidR="006A4724">
        <w:rPr>
          <w:szCs w:val="24"/>
        </w:rPr>
        <w:t xml:space="preserve"> the Court’s fifth footnote.</w:t>
      </w:r>
    </w:p>
    <w:p w14:paraId="7A3B3217" w14:textId="77777777" w:rsidR="0049128E" w:rsidRPr="00576ED7" w:rsidRDefault="0049128E" w:rsidP="00A6585D">
      <w:pPr>
        <w:widowControl w:val="0"/>
        <w:ind w:left="720"/>
        <w:jc w:val="both"/>
        <w:rPr>
          <w:szCs w:val="24"/>
        </w:rPr>
      </w:pPr>
      <w:r w:rsidRPr="00576ED7">
        <w:rPr>
          <w:szCs w:val="24"/>
        </w:rPr>
        <w:t>•</w:t>
      </w:r>
      <w:r w:rsidR="00131D0A">
        <w:rPr>
          <w:szCs w:val="24"/>
        </w:rPr>
        <w:t>a depreciation deduction in effect allocates</w:t>
      </w:r>
      <w:r w:rsidRPr="00576ED7">
        <w:rPr>
          <w:szCs w:val="24"/>
        </w:rPr>
        <w:t xml:space="preserve"> the expense of using an asset to the various periods which are benefitted by that asset?</w:t>
      </w:r>
    </w:p>
    <w:p w14:paraId="4BFD9151" w14:textId="77777777" w:rsidR="0049128E" w:rsidRPr="00576ED7" w:rsidRDefault="0049128E" w:rsidP="00131D0A">
      <w:pPr>
        <w:widowControl w:val="0"/>
        <w:jc w:val="both"/>
        <w:rPr>
          <w:szCs w:val="24"/>
        </w:rPr>
      </w:pPr>
      <w:r w:rsidRPr="00576ED7">
        <w:rPr>
          <w:szCs w:val="24"/>
        </w:rPr>
        <w:t xml:space="preserve">How </w:t>
      </w:r>
      <w:r w:rsidR="00B05FB1">
        <w:rPr>
          <w:szCs w:val="24"/>
        </w:rPr>
        <w:t xml:space="preserve">do these rationales </w:t>
      </w:r>
      <w:r w:rsidRPr="00576ED7">
        <w:rPr>
          <w:szCs w:val="24"/>
        </w:rPr>
        <w:t>apply to a case where taxpayer consumes depreciable assets in the construction of income-producing capital assets?</w:t>
      </w:r>
    </w:p>
    <w:p w14:paraId="59BCBF18" w14:textId="77777777" w:rsidR="0049128E" w:rsidRPr="00576ED7" w:rsidRDefault="0049128E" w:rsidP="00A6585D">
      <w:pPr>
        <w:widowControl w:val="0"/>
        <w:jc w:val="both"/>
        <w:rPr>
          <w:szCs w:val="24"/>
        </w:rPr>
      </w:pPr>
    </w:p>
    <w:p w14:paraId="38FBE06C" w14:textId="77777777" w:rsidR="0049128E" w:rsidRPr="00576ED7" w:rsidRDefault="0049128E" w:rsidP="00A6585D">
      <w:pPr>
        <w:widowControl w:val="0"/>
        <w:jc w:val="both"/>
        <w:rPr>
          <w:szCs w:val="24"/>
        </w:rPr>
      </w:pPr>
      <w:r w:rsidRPr="00576ED7">
        <w:rPr>
          <w:szCs w:val="24"/>
        </w:rPr>
        <w:t xml:space="preserve">3.  Aside from the Code’s mandate in </w:t>
      </w:r>
      <w:r w:rsidR="00CA008D">
        <w:rPr>
          <w:szCs w:val="24"/>
        </w:rPr>
        <w:t>§ </w:t>
      </w:r>
      <w:r w:rsidRPr="00576ED7">
        <w:rPr>
          <w:szCs w:val="24"/>
        </w:rPr>
        <w:t>1016(a)(2), why must a taxpayer reduce its adjusted basis in an asset subject to depreciation?</w:t>
      </w:r>
    </w:p>
    <w:p w14:paraId="31DD6DDF" w14:textId="77777777" w:rsidR="0049128E" w:rsidRPr="00576ED7" w:rsidRDefault="0049128E" w:rsidP="00A6585D">
      <w:pPr>
        <w:widowControl w:val="0"/>
        <w:jc w:val="both"/>
        <w:rPr>
          <w:szCs w:val="24"/>
        </w:rPr>
      </w:pPr>
    </w:p>
    <w:p w14:paraId="16CCC74D" w14:textId="77777777" w:rsidR="0049128E" w:rsidRPr="00576ED7" w:rsidRDefault="0049128E" w:rsidP="00A6585D">
      <w:pPr>
        <w:widowControl w:val="0"/>
        <w:jc w:val="both"/>
        <w:rPr>
          <w:szCs w:val="24"/>
        </w:rPr>
      </w:pPr>
      <w:r w:rsidRPr="00576ED7">
        <w:rPr>
          <w:szCs w:val="24"/>
        </w:rPr>
        <w:lastRenderedPageBreak/>
        <w:t>4.  How did the Court’s treatment of depreciation in this case prevent the distortion of income?</w:t>
      </w:r>
    </w:p>
    <w:p w14:paraId="49068CCB" w14:textId="77777777" w:rsidR="0049128E" w:rsidRPr="00576ED7" w:rsidRDefault="0049128E" w:rsidP="00A6585D">
      <w:pPr>
        <w:widowControl w:val="0"/>
        <w:jc w:val="both"/>
        <w:rPr>
          <w:szCs w:val="24"/>
        </w:rPr>
      </w:pPr>
    </w:p>
    <w:p w14:paraId="1B542DF3" w14:textId="77777777" w:rsidR="0049128E" w:rsidRPr="00576ED7" w:rsidRDefault="001644D5" w:rsidP="00A6585D">
      <w:pPr>
        <w:widowControl w:val="0"/>
        <w:jc w:val="both"/>
        <w:rPr>
          <w:szCs w:val="24"/>
        </w:rPr>
      </w:pPr>
      <w:r w:rsidRPr="00576ED7">
        <w:rPr>
          <w:noProof/>
          <w:szCs w:val="24"/>
        </w:rPr>
        <mc:AlternateContent>
          <mc:Choice Requires="wps">
            <w:drawing>
              <wp:anchor distT="152400" distB="152400" distL="152400" distR="152400" simplePos="0" relativeHeight="252065792" behindDoc="0" locked="0" layoutInCell="0" allowOverlap="1" wp14:anchorId="522CA664" wp14:editId="15F826DE">
                <wp:simplePos x="0" y="0"/>
                <wp:positionH relativeFrom="margin">
                  <wp:posOffset>2057400</wp:posOffset>
                </wp:positionH>
                <wp:positionV relativeFrom="paragraph">
                  <wp:posOffset>74930</wp:posOffset>
                </wp:positionV>
                <wp:extent cx="3236595" cy="690245"/>
                <wp:effectExtent l="0" t="0" r="20955" b="14605"/>
                <wp:wrapSquare wrapText="larges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6595" cy="690245"/>
                        </a:xfrm>
                        <a:prstGeom prst="rect">
                          <a:avLst/>
                        </a:prstGeom>
                        <a:solidFill>
                          <a:srgbClr val="FFFFFF"/>
                        </a:solidFill>
                        <a:ln w="12192">
                          <a:solidFill>
                            <a:srgbClr val="000000"/>
                          </a:solidFill>
                          <a:miter lim="800000"/>
                          <a:headEnd/>
                          <a:tailEnd/>
                        </a:ln>
                      </wps:spPr>
                      <wps:txbx>
                        <w:txbxContent>
                          <w:p w14:paraId="26C856D0" w14:textId="77777777" w:rsidR="002D4291" w:rsidRDefault="002D4291" w:rsidP="001644D5">
                            <w:pPr>
                              <w:widowControl w:val="0"/>
                              <w:jc w:val="both"/>
                              <w:rPr>
                                <w:rFonts w:ascii="Tw Cen MT" w:hAnsi="Tw Cen MT"/>
                              </w:rPr>
                            </w:pPr>
                            <w:r>
                              <w:rPr>
                                <w:rFonts w:ascii="Tw Cen MT" w:hAnsi="Tw Cen MT"/>
                                <w:i/>
                              </w:rPr>
                              <w:t>Sections 161 and 261</w:t>
                            </w:r>
                            <w:r>
                              <w:rPr>
                                <w:rFonts w:ascii="Tw Cen MT" w:hAnsi="Tw Cen MT"/>
                              </w:rPr>
                              <w:t>: How does the language of §§ 161 and 261 create an ordering rule? What deductions do §§ 262 to 280H cre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CA664" id="Text Box 60" o:spid="_x0000_s1092" type="#_x0000_t202" style="position:absolute;left:0;text-align:left;margin-left:162pt;margin-top:5.9pt;width:254.85pt;height:54.35pt;z-index:2520657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" o:allowincell="f" strokeweight=".96pt">
                <v:textbox inset="6pt,6pt,6pt,6pt">
                  <w:txbxContent>
                    <w:p w14:paraId="26C856D0" w14:textId="77777777" w:rsidR="002D4291" w:rsidRDefault="002D4291" w:rsidP="001644D5">
                      <w:pPr>
                        <w:widowControl w:val="0"/>
                        <w:jc w:val="both"/>
                        <w:rPr>
                          <w:rFonts w:ascii="Tw Cen MT" w:hAnsi="Tw Cen MT"/>
                        </w:rPr>
                      </w:pPr>
                      <w:r>
                        <w:rPr>
                          <w:rFonts w:ascii="Tw Cen MT" w:hAnsi="Tw Cen MT"/>
                          <w:i/>
                        </w:rPr>
                        <w:t>Sections 161 and 261</w:t>
                      </w:r>
                      <w:r>
                        <w:rPr>
                          <w:rFonts w:ascii="Tw Cen MT" w:hAnsi="Tw Cen MT"/>
                        </w:rPr>
                        <w:t>: How does the language of §§ 161 and 261 create an ordering rule? What deductions do §§ 262 to 280H create?</w:t>
                      </w:r>
                    </w:p>
                  </w:txbxContent>
                </v:textbox>
                <w10:wrap type="square" side="largest" anchorx="margin"/>
              </v:shape>
            </w:pict>
          </mc:Fallback>
        </mc:AlternateContent>
      </w:r>
      <w:r w:rsidR="0049128E" w:rsidRPr="00576ED7">
        <w:rPr>
          <w:szCs w:val="24"/>
        </w:rPr>
        <w:t xml:space="preserve">5.  </w:t>
      </w:r>
      <w:r w:rsidR="00131D0A" w:rsidRPr="00576ED7">
        <w:rPr>
          <w:szCs w:val="24"/>
        </w:rPr>
        <w:t xml:space="preserve">Why might Congress </w:t>
      </w:r>
      <w:r w:rsidR="00131D0A" w:rsidRPr="00576ED7">
        <w:rPr>
          <w:i/>
          <w:szCs w:val="24"/>
        </w:rPr>
        <w:t>want</w:t>
      </w:r>
      <w:r w:rsidR="00131D0A" w:rsidRPr="00576ED7">
        <w:rPr>
          <w:szCs w:val="24"/>
        </w:rPr>
        <w:t xml:space="preserve"> to mismatch the</w:t>
      </w:r>
      <w:r w:rsidR="004365D0">
        <w:rPr>
          <w:szCs w:val="24"/>
        </w:rPr>
        <w:t xml:space="preserve"> timing of income and expenses </w:t>
      </w:r>
      <w:r w:rsidR="00131D0A" w:rsidRPr="00576ED7">
        <w:rPr>
          <w:szCs w:val="24"/>
        </w:rPr>
        <w:t>and thereby distort income?</w:t>
      </w:r>
      <w:r w:rsidRPr="001644D5">
        <w:rPr>
          <w:noProof/>
          <w:szCs w:val="24"/>
        </w:rPr>
        <w:t xml:space="preserve"> </w:t>
      </w:r>
    </w:p>
    <w:p w14:paraId="077393D4" w14:textId="77777777" w:rsidR="0049128E" w:rsidRPr="00576ED7" w:rsidRDefault="0049128E" w:rsidP="00A6585D">
      <w:pPr>
        <w:widowControl w:val="0"/>
        <w:jc w:val="both"/>
        <w:rPr>
          <w:szCs w:val="24"/>
        </w:rPr>
      </w:pPr>
    </w:p>
    <w:p w14:paraId="77FAE99B" w14:textId="77777777" w:rsidR="0049128E" w:rsidRDefault="0049128E" w:rsidP="00A6585D">
      <w:pPr>
        <w:widowControl w:val="0"/>
        <w:jc w:val="both"/>
        <w:rPr>
          <w:szCs w:val="24"/>
        </w:rPr>
      </w:pPr>
      <w:r w:rsidRPr="00576ED7">
        <w:rPr>
          <w:szCs w:val="24"/>
        </w:rPr>
        <w:t xml:space="preserve">6.  </w:t>
      </w:r>
      <w:r w:rsidR="00131D0A" w:rsidRPr="00576ED7">
        <w:rPr>
          <w:szCs w:val="24"/>
        </w:rPr>
        <w:t>The case demonstrates again how important the time value of money is.</w:t>
      </w:r>
    </w:p>
    <w:p w14:paraId="6FE0C4FC" w14:textId="77777777" w:rsidR="00F47B59" w:rsidRDefault="00F47B59" w:rsidP="00A6585D">
      <w:pPr>
        <w:widowControl w:val="0"/>
        <w:jc w:val="both"/>
        <w:rPr>
          <w:szCs w:val="24"/>
        </w:rPr>
      </w:pPr>
    </w:p>
    <w:p w14:paraId="1CF1E41F" w14:textId="77777777" w:rsidR="00F47B59" w:rsidRPr="00576ED7" w:rsidRDefault="00F47B59" w:rsidP="00A6585D">
      <w:pPr>
        <w:widowControl w:val="0"/>
        <w:jc w:val="both"/>
        <w:rPr>
          <w:szCs w:val="24"/>
        </w:rPr>
      </w:pPr>
    </w:p>
    <w:p w14:paraId="06C93462" w14:textId="77777777" w:rsidR="0049128E" w:rsidRPr="00576ED7" w:rsidRDefault="0049128E" w:rsidP="00A6585D">
      <w:pPr>
        <w:widowControl w:val="0"/>
        <w:ind w:left="720"/>
        <w:jc w:val="both"/>
        <w:rPr>
          <w:szCs w:val="24"/>
        </w:rPr>
      </w:pPr>
      <w:r w:rsidRPr="00576ED7">
        <w:rPr>
          <w:b/>
          <w:szCs w:val="24"/>
        </w:rPr>
        <w:t xml:space="preserve">B.  Expense or Capital: Cost of “Constructing” an </w:t>
      </w:r>
      <w:r w:rsidRPr="00576ED7">
        <w:rPr>
          <w:b/>
          <w:i/>
          <w:szCs w:val="24"/>
        </w:rPr>
        <w:t>Intangible</w:t>
      </w:r>
      <w:r w:rsidRPr="00576ED7">
        <w:rPr>
          <w:b/>
          <w:szCs w:val="24"/>
        </w:rPr>
        <w:t xml:space="preserve"> Capital Asset</w:t>
      </w:r>
      <w:r w:rsidRPr="00576ED7">
        <w:rPr>
          <w:szCs w:val="24"/>
        </w:rPr>
        <w:fldChar w:fldCharType="begin"/>
      </w:r>
      <w:r w:rsidRPr="00576ED7">
        <w:rPr>
          <w:b/>
          <w:szCs w:val="24"/>
        </w:rPr>
        <w:instrText xml:space="preserve"> TC \l2 "B.  Expense or Capital: Cost of “Constructing” an </w:instrText>
      </w:r>
      <w:r w:rsidRPr="00576ED7">
        <w:rPr>
          <w:b/>
          <w:i/>
          <w:szCs w:val="24"/>
        </w:rPr>
        <w:instrText>Intangible</w:instrText>
      </w:r>
      <w:r w:rsidRPr="00576ED7">
        <w:rPr>
          <w:b/>
          <w:szCs w:val="24"/>
        </w:rPr>
        <w:instrText xml:space="preserve"> Capital Asset</w:instrText>
      </w:r>
      <w:r w:rsidRPr="00576ED7">
        <w:rPr>
          <w:szCs w:val="24"/>
        </w:rPr>
        <w:fldChar w:fldCharType="end"/>
      </w:r>
    </w:p>
    <w:p w14:paraId="6FEB5323" w14:textId="77777777" w:rsidR="0049128E" w:rsidRPr="00576ED7" w:rsidRDefault="0049128E" w:rsidP="00A6585D">
      <w:pPr>
        <w:widowControl w:val="0"/>
        <w:jc w:val="both"/>
        <w:rPr>
          <w:szCs w:val="24"/>
        </w:rPr>
      </w:pPr>
    </w:p>
    <w:p w14:paraId="31E1671E" w14:textId="77777777" w:rsidR="0049128E" w:rsidRDefault="0049128E" w:rsidP="00A6585D">
      <w:pPr>
        <w:widowControl w:val="0"/>
        <w:jc w:val="both"/>
        <w:rPr>
          <w:szCs w:val="24"/>
        </w:rPr>
      </w:pPr>
      <w:r w:rsidRPr="00576ED7">
        <w:rPr>
          <w:szCs w:val="24"/>
        </w:rPr>
        <w:t xml:space="preserve">What should be the rule when taxpayer self-creates an </w:t>
      </w:r>
      <w:r w:rsidRPr="00576ED7">
        <w:rPr>
          <w:i/>
          <w:szCs w:val="24"/>
        </w:rPr>
        <w:t>intangible</w:t>
      </w:r>
      <w:r w:rsidRPr="00576ED7">
        <w:rPr>
          <w:szCs w:val="24"/>
        </w:rPr>
        <w:t xml:space="preserve"> asset that it can use to generate taxable income? Are there any (obvious) difficulties to applying the rule of </w:t>
      </w:r>
      <w:r w:rsidRPr="00576ED7">
        <w:rPr>
          <w:i/>
          <w:szCs w:val="24"/>
        </w:rPr>
        <w:t>Idaho Power</w:t>
      </w:r>
      <w:r w:rsidRPr="00576ED7">
        <w:rPr>
          <w:szCs w:val="24"/>
        </w:rPr>
        <w:t xml:space="preserve"> to such a situation? Identify what taxpayer in </w:t>
      </w:r>
      <w:r w:rsidRPr="00576ED7">
        <w:rPr>
          <w:i/>
          <w:szCs w:val="24"/>
        </w:rPr>
        <w:t>INDOPCO</w:t>
      </w:r>
      <w:r w:rsidRPr="00576ED7">
        <w:rPr>
          <w:szCs w:val="24"/>
        </w:rPr>
        <w:t xml:space="preserve"> argued was the rule of </w:t>
      </w:r>
      <w:r w:rsidRPr="00576ED7">
        <w:rPr>
          <w:i/>
          <w:szCs w:val="24"/>
        </w:rPr>
        <w:t>Lincoln Savings</w:t>
      </w:r>
      <w:r w:rsidRPr="00576ED7">
        <w:rPr>
          <w:szCs w:val="24"/>
        </w:rPr>
        <w:t>? Would taxpayer’s statement of that rule solve those difficulties?</w:t>
      </w:r>
    </w:p>
    <w:p w14:paraId="2F3DB80D" w14:textId="77777777" w:rsidR="00BC22B0" w:rsidRDefault="00BC22B0" w:rsidP="00A6585D">
      <w:pPr>
        <w:widowControl w:val="0"/>
        <w:jc w:val="both"/>
        <w:rPr>
          <w:szCs w:val="24"/>
        </w:rPr>
      </w:pPr>
    </w:p>
    <w:p w14:paraId="6DCA8F81" w14:textId="77777777" w:rsidR="00BC22B0" w:rsidRPr="00576ED7" w:rsidRDefault="00BC22B0" w:rsidP="00A6585D">
      <w:pPr>
        <w:widowControl w:val="0"/>
        <w:jc w:val="both"/>
        <w:rPr>
          <w:szCs w:val="24"/>
        </w:rPr>
      </w:pPr>
    </w:p>
    <w:p w14:paraId="0EF03E54" w14:textId="77777777" w:rsidR="0049128E" w:rsidRPr="00576ED7" w:rsidRDefault="0049128E" w:rsidP="00A6585D">
      <w:pPr>
        <w:widowControl w:val="0"/>
        <w:jc w:val="both"/>
        <w:rPr>
          <w:szCs w:val="24"/>
        </w:rPr>
      </w:pPr>
      <w:r w:rsidRPr="00576ED7">
        <w:rPr>
          <w:b/>
          <w:szCs w:val="24"/>
        </w:rPr>
        <w:t>INDOPCO</w:t>
      </w:r>
      <w:r w:rsidR="006A4724">
        <w:rPr>
          <w:b/>
          <w:szCs w:val="24"/>
        </w:rPr>
        <w:t>, Inc.</w:t>
      </w:r>
      <w:r w:rsidRPr="00576ED7">
        <w:rPr>
          <w:b/>
          <w:szCs w:val="24"/>
        </w:rPr>
        <w:t xml:space="preserve"> v. Commissioner</w:t>
      </w:r>
      <w:r w:rsidRPr="00576ED7">
        <w:rPr>
          <w:szCs w:val="24"/>
        </w:rPr>
        <w:t>, 503 U.S. 79 (1992)</w:t>
      </w:r>
      <w:r w:rsidRPr="00576ED7">
        <w:rPr>
          <w:szCs w:val="24"/>
        </w:rPr>
        <w:fldChar w:fldCharType="begin"/>
      </w:r>
      <w:r w:rsidRPr="00576ED7">
        <w:rPr>
          <w:szCs w:val="24"/>
        </w:rPr>
        <w:instrText xml:space="preserve"> TC \l3 "INDOPCO v. Commissioner, 503 U.S. 79 (1992)</w:instrText>
      </w:r>
      <w:r w:rsidRPr="00576ED7">
        <w:rPr>
          <w:szCs w:val="24"/>
        </w:rPr>
        <w:fldChar w:fldCharType="end"/>
      </w:r>
    </w:p>
    <w:p w14:paraId="3193D6BC" w14:textId="77777777" w:rsidR="006A4724" w:rsidRDefault="006A4724" w:rsidP="00A6585D">
      <w:pPr>
        <w:widowControl w:val="0"/>
        <w:jc w:val="both"/>
        <w:rPr>
          <w:szCs w:val="24"/>
        </w:rPr>
      </w:pPr>
    </w:p>
    <w:p w14:paraId="0FA1C94F" w14:textId="77777777" w:rsidR="006A4724" w:rsidRDefault="0049128E" w:rsidP="00A6585D">
      <w:pPr>
        <w:widowControl w:val="0"/>
        <w:jc w:val="both"/>
        <w:rPr>
          <w:szCs w:val="24"/>
        </w:rPr>
      </w:pPr>
      <w:r w:rsidRPr="00576ED7">
        <w:rPr>
          <w:szCs w:val="24"/>
        </w:rPr>
        <w:t>JUSTICE BLACKMUN delivered the opinion of the Court.</w:t>
      </w:r>
    </w:p>
    <w:p w14:paraId="4CB49B76" w14:textId="77777777" w:rsidR="006A4724" w:rsidRDefault="006A4724" w:rsidP="00A6585D">
      <w:pPr>
        <w:widowControl w:val="0"/>
        <w:jc w:val="both"/>
        <w:rPr>
          <w:szCs w:val="24"/>
        </w:rPr>
      </w:pPr>
    </w:p>
    <w:p w14:paraId="47BCEDCF" w14:textId="77777777" w:rsidR="0049128E" w:rsidRPr="00576ED7" w:rsidRDefault="0049128E" w:rsidP="00A6585D">
      <w:pPr>
        <w:widowControl w:val="0"/>
        <w:jc w:val="both"/>
        <w:rPr>
          <w:szCs w:val="24"/>
        </w:rPr>
      </w:pPr>
      <w:r w:rsidRPr="00576ED7">
        <w:rPr>
          <w:szCs w:val="24"/>
        </w:rPr>
        <w:t xml:space="preserve">In this case we must decide whether certain professional expenses incurred by a target corporation in the course of a friendly takeover are deductible by that corporation as “ordinary and necessary” business expenses under </w:t>
      </w:r>
      <w:r w:rsidR="00CA008D">
        <w:rPr>
          <w:szCs w:val="24"/>
        </w:rPr>
        <w:t>§ </w:t>
      </w:r>
      <w:r w:rsidRPr="00576ED7">
        <w:rPr>
          <w:szCs w:val="24"/>
        </w:rPr>
        <w:t>162(a) of the Internal Revenue Code.</w:t>
      </w:r>
    </w:p>
    <w:p w14:paraId="35FC0647" w14:textId="77777777" w:rsidR="0049128E" w:rsidRPr="00576ED7" w:rsidRDefault="0049128E" w:rsidP="00A6585D">
      <w:pPr>
        <w:widowControl w:val="0"/>
        <w:jc w:val="both"/>
        <w:rPr>
          <w:szCs w:val="24"/>
        </w:rPr>
      </w:pPr>
    </w:p>
    <w:p w14:paraId="208990BC" w14:textId="77777777" w:rsidR="0049128E" w:rsidRPr="00576ED7" w:rsidRDefault="0049128E" w:rsidP="006A4724">
      <w:pPr>
        <w:widowControl w:val="0"/>
        <w:tabs>
          <w:tab w:val="center" w:pos="3960"/>
        </w:tabs>
        <w:jc w:val="both"/>
        <w:rPr>
          <w:szCs w:val="24"/>
        </w:rPr>
      </w:pPr>
      <w:r w:rsidRPr="00576ED7">
        <w:rPr>
          <w:szCs w:val="24"/>
        </w:rPr>
        <w:tab/>
        <w:t>I</w:t>
      </w:r>
    </w:p>
    <w:p w14:paraId="588245F3" w14:textId="77777777" w:rsidR="0049128E" w:rsidRPr="00576ED7" w:rsidRDefault="0049128E" w:rsidP="00A6585D">
      <w:pPr>
        <w:widowControl w:val="0"/>
        <w:jc w:val="both"/>
        <w:rPr>
          <w:szCs w:val="24"/>
        </w:rPr>
      </w:pPr>
      <w:r w:rsidRPr="00576ED7">
        <w:rPr>
          <w:szCs w:val="24"/>
        </w:rPr>
        <w:t xml:space="preserve">... Petitioner INDOPCO, Inc., formerly named National Starch and Chemical Corporation and hereinafter referred to as National Starch, ... manufactures and sells adhesives, starches, and specialty chemical products. In October 1977, representatives of Unilever United States, Inc., ... (Unilever), [footnote omitted] expressed interest in acquiring National Starch, which was one of its suppliers, through a friendly transaction. National Starch at the time had outstanding over 6,563,000 common shares held by approximately 3,700 shareholders. The stock </w:t>
      </w:r>
      <w:r w:rsidRPr="00576ED7">
        <w:rPr>
          <w:szCs w:val="24"/>
        </w:rPr>
        <w:lastRenderedPageBreak/>
        <w:t>was listed on the New York Stock Exchange. Frank and Anna Greenwall were the corporation’s largest shareholders and owned approximately 14.5% of the common. The Greenwalls, getting along in years and concerned about their estate plans, indicated that they would transfer their shares to Unilever only if a transaction tax free for them could be arranged.</w:t>
      </w:r>
    </w:p>
    <w:p w14:paraId="18C26A53" w14:textId="77777777" w:rsidR="0049128E" w:rsidRPr="00576ED7" w:rsidRDefault="0049128E" w:rsidP="00A6585D">
      <w:pPr>
        <w:widowControl w:val="0"/>
        <w:jc w:val="both"/>
        <w:rPr>
          <w:szCs w:val="24"/>
        </w:rPr>
      </w:pPr>
    </w:p>
    <w:p w14:paraId="7575ACF8" w14:textId="77777777" w:rsidR="0049128E" w:rsidRPr="00576ED7" w:rsidRDefault="0049128E" w:rsidP="00A6585D">
      <w:pPr>
        <w:widowControl w:val="0"/>
        <w:jc w:val="both"/>
        <w:rPr>
          <w:szCs w:val="24"/>
        </w:rPr>
      </w:pPr>
      <w:r w:rsidRPr="00576ED7">
        <w:rPr>
          <w:szCs w:val="24"/>
        </w:rPr>
        <w:t>Lawyers representing both sides devised a “reverse subsidiary cash merger” that they felt would satisfy the Greenwalls’ concerns. Two new entities would be created – National Starch and Chemical Holding Corp. (Holding), a subsidiary of Unilever, and NSC Merger, Inc., a subsidiary of Holding that would have only a transitory existence. ...</w:t>
      </w:r>
    </w:p>
    <w:p w14:paraId="3E79967D" w14:textId="77777777" w:rsidR="0049128E" w:rsidRPr="00576ED7" w:rsidRDefault="0049128E" w:rsidP="00A6585D">
      <w:pPr>
        <w:widowControl w:val="0"/>
        <w:jc w:val="both"/>
        <w:rPr>
          <w:szCs w:val="24"/>
        </w:rPr>
      </w:pPr>
    </w:p>
    <w:p w14:paraId="598EFE91" w14:textId="77777777" w:rsidR="0049128E" w:rsidRPr="00576ED7" w:rsidRDefault="0049128E" w:rsidP="00A6585D">
      <w:pPr>
        <w:widowControl w:val="0"/>
        <w:jc w:val="both"/>
        <w:rPr>
          <w:szCs w:val="24"/>
        </w:rPr>
      </w:pPr>
      <w:r w:rsidRPr="00576ED7">
        <w:rPr>
          <w:szCs w:val="24"/>
        </w:rPr>
        <w:t>In November 1977, National Starch’s directors were formally advised of Unilever’s interest and the proposed transaction. At that time, Debevoise, Plimpton, Lyons &amp; Gates, National Starch’s counsel, told the directors that under Delaware law they had a fiduciary duty to ensure that the proposed transaction would be fair to the shareholders. National Starch thereupon engaged the investment banking firm of Morgan Stanley &amp; Co., Inc., to evaluate its shares, to render a fairness opinion, and generally to assist in the event of the emergence of a hostile tender offer.</w:t>
      </w:r>
    </w:p>
    <w:p w14:paraId="5DC8F39D" w14:textId="77777777" w:rsidR="0049128E" w:rsidRPr="00576ED7" w:rsidRDefault="0049128E" w:rsidP="00A6585D">
      <w:pPr>
        <w:widowControl w:val="0"/>
        <w:jc w:val="both"/>
        <w:rPr>
          <w:szCs w:val="24"/>
        </w:rPr>
      </w:pPr>
    </w:p>
    <w:p w14:paraId="0136C04E" w14:textId="77777777" w:rsidR="0049128E" w:rsidRPr="00576ED7" w:rsidRDefault="0049128E" w:rsidP="00A6585D">
      <w:pPr>
        <w:widowControl w:val="0"/>
        <w:jc w:val="both"/>
        <w:rPr>
          <w:szCs w:val="24"/>
        </w:rPr>
      </w:pPr>
      <w:r w:rsidRPr="00576ED7">
        <w:rPr>
          <w:szCs w:val="24"/>
        </w:rPr>
        <w:t>Although Unilever originally had suggested a price between $65 and $70 per share, negotiations resulted in a final offer of $73.50 per share, a figure Morgan Stanley found to be fair. Following approval by National Starch’s board and the issuance of a favorable private ruling from the Internal Revenue Service that the transaction would be tax free ... for those National Starch shareholders who exchanged their stock for Holding preferred, the transaction was consummated in August 1978.</w:t>
      </w:r>
      <w:r w:rsidRPr="00576ED7">
        <w:rPr>
          <w:rStyle w:val="FootnoteReference"/>
          <w:szCs w:val="24"/>
        </w:rPr>
        <w:footnoteReference w:id="106"/>
      </w:r>
    </w:p>
    <w:p w14:paraId="2C7C23E3" w14:textId="77777777" w:rsidR="0049128E" w:rsidRPr="00576ED7" w:rsidRDefault="0049128E" w:rsidP="00A6585D">
      <w:pPr>
        <w:widowControl w:val="0"/>
        <w:jc w:val="both"/>
        <w:rPr>
          <w:szCs w:val="24"/>
        </w:rPr>
      </w:pPr>
    </w:p>
    <w:p w14:paraId="3179941B" w14:textId="77777777" w:rsidR="0049128E" w:rsidRPr="00576ED7" w:rsidRDefault="0049128E" w:rsidP="00A6585D">
      <w:pPr>
        <w:widowControl w:val="0"/>
        <w:jc w:val="both"/>
        <w:rPr>
          <w:szCs w:val="24"/>
        </w:rPr>
      </w:pPr>
      <w:r w:rsidRPr="00576ED7">
        <w:rPr>
          <w:szCs w:val="24"/>
        </w:rPr>
        <w:t>Morgan Stanley charged National Starch a fee of $2,200,000, along with $7,586 for out-of-pocket expenses and $18,000 for legal fees. The Debevoise firm charged National Starch $490,000, along with $15,069 for out-of-pocket expenses. National Starch also incurred expenses aggregating $150,962 for miscellaneous items – such as accounting, printing, proxy solicitation, and Securities and Exchange Commission fees – in connection with the transaction. No issue is raised as to the propriety or reasonableness of these charges.</w:t>
      </w:r>
    </w:p>
    <w:p w14:paraId="2033B095" w14:textId="77777777" w:rsidR="0049128E" w:rsidRPr="00576ED7" w:rsidRDefault="0049128E" w:rsidP="00A6585D">
      <w:pPr>
        <w:widowControl w:val="0"/>
        <w:jc w:val="both"/>
        <w:rPr>
          <w:szCs w:val="24"/>
        </w:rPr>
      </w:pPr>
    </w:p>
    <w:p w14:paraId="7A09FB03" w14:textId="77777777" w:rsidR="0049128E" w:rsidRPr="00576ED7" w:rsidRDefault="0049128E" w:rsidP="00A6585D">
      <w:pPr>
        <w:widowControl w:val="0"/>
        <w:jc w:val="both"/>
        <w:rPr>
          <w:szCs w:val="24"/>
        </w:rPr>
      </w:pPr>
      <w:r w:rsidRPr="00576ED7">
        <w:rPr>
          <w:szCs w:val="24"/>
        </w:rPr>
        <w:t xml:space="preserve">On its federal income tax return ... National Starch claimed a deduction for the </w:t>
      </w:r>
      <w:r w:rsidRPr="00576ED7">
        <w:rPr>
          <w:szCs w:val="24"/>
        </w:rPr>
        <w:lastRenderedPageBreak/>
        <w:t>$2,225,586 paid to Morgan Stanley, but did not deduct the $505,069 paid to Debevoise or the other expenses. Upon audit, the Commissioner of Internal Revenue disallowed the claimed deduction and issued a notice of deficiency. Petitioner sought redetermination in the United States Tax Court, asserting, however, not only the right to deduct the investment banking fees and expenses but, as well, the legal and miscellaneous expenses incurred.</w:t>
      </w:r>
    </w:p>
    <w:p w14:paraId="6BEF9118" w14:textId="77777777" w:rsidR="0049128E" w:rsidRPr="00576ED7" w:rsidRDefault="0049128E" w:rsidP="00A6585D">
      <w:pPr>
        <w:widowControl w:val="0"/>
        <w:jc w:val="both"/>
        <w:rPr>
          <w:szCs w:val="24"/>
        </w:rPr>
      </w:pPr>
    </w:p>
    <w:p w14:paraId="609E36A2" w14:textId="77777777" w:rsidR="0049128E" w:rsidRPr="00576ED7" w:rsidRDefault="0049128E" w:rsidP="00A6585D">
      <w:pPr>
        <w:widowControl w:val="0"/>
        <w:jc w:val="both"/>
        <w:rPr>
          <w:szCs w:val="24"/>
        </w:rPr>
      </w:pPr>
      <w:r w:rsidRPr="00576ED7">
        <w:rPr>
          <w:szCs w:val="24"/>
        </w:rPr>
        <w:t xml:space="preserve">The Tax Court, in an unreviewed decision, ruled that the expenditures were capital in nature and therefore not deductible under </w:t>
      </w:r>
      <w:r w:rsidR="00CA008D">
        <w:rPr>
          <w:szCs w:val="24"/>
        </w:rPr>
        <w:t>§ </w:t>
      </w:r>
      <w:r w:rsidRPr="00576ED7">
        <w:rPr>
          <w:szCs w:val="24"/>
        </w:rPr>
        <w:t xml:space="preserve">162(a) in the 1978 return as “ordinary and necessary expenses.” The court based its holding primarily on the long-term benefits that accrued to National Starch from the Unilever acquisition. The United States Court of Appeals for the Third Circuit affirmed, upholding the Tax Court’s findings that “both Unilever’s enormous resources and the possibility of synergy arising from the transaction served the long-term betterment of National Starch.” In so doing, the Court of Appeals rejected National Starch’s contention that, because the disputed expenses did not “create or enhance ... a separate and distinct additional asset,” see </w:t>
      </w:r>
      <w:r w:rsidRPr="00576ED7">
        <w:rPr>
          <w:i/>
          <w:szCs w:val="24"/>
        </w:rPr>
        <w:t>Commissioner v. Lincoln Savings &amp; Loan Assn.</w:t>
      </w:r>
      <w:r w:rsidRPr="00576ED7">
        <w:rPr>
          <w:szCs w:val="24"/>
        </w:rPr>
        <w:t xml:space="preserve">, 403 U.S. 345, 354 (1971), they could not be capitalized and therefore were deductible under </w:t>
      </w:r>
      <w:r w:rsidR="00CA008D">
        <w:rPr>
          <w:szCs w:val="24"/>
        </w:rPr>
        <w:t>§ </w:t>
      </w:r>
      <w:r w:rsidRPr="00576ED7">
        <w:rPr>
          <w:szCs w:val="24"/>
        </w:rPr>
        <w:t>162(a). We granted certiorari to resolve a perceived conflict on the issue among the Courts of Appeals.</w:t>
      </w:r>
      <w:r w:rsidRPr="00576ED7">
        <w:rPr>
          <w:rStyle w:val="FootnoteReference"/>
          <w:szCs w:val="24"/>
        </w:rPr>
        <w:footnoteReference w:id="107"/>
      </w:r>
    </w:p>
    <w:p w14:paraId="30A2DADD" w14:textId="77777777" w:rsidR="00B67FE9" w:rsidRDefault="00B67FE9">
      <w:pPr>
        <w:rPr>
          <w:szCs w:val="24"/>
        </w:rPr>
      </w:pPr>
    </w:p>
    <w:p w14:paraId="72B32D58" w14:textId="77777777" w:rsidR="0049128E" w:rsidRPr="00576ED7" w:rsidRDefault="0049128E" w:rsidP="00A6585D">
      <w:pPr>
        <w:widowControl w:val="0"/>
        <w:tabs>
          <w:tab w:val="center" w:pos="3960"/>
        </w:tabs>
        <w:jc w:val="both"/>
        <w:rPr>
          <w:szCs w:val="24"/>
        </w:rPr>
      </w:pPr>
      <w:r w:rsidRPr="00576ED7">
        <w:rPr>
          <w:szCs w:val="24"/>
        </w:rPr>
        <w:tab/>
        <w:t>II</w:t>
      </w:r>
    </w:p>
    <w:p w14:paraId="5EDF79BC" w14:textId="77777777" w:rsidR="0049128E" w:rsidRPr="00576ED7" w:rsidRDefault="0049128E" w:rsidP="00A6585D">
      <w:pPr>
        <w:widowControl w:val="0"/>
        <w:jc w:val="both"/>
        <w:rPr>
          <w:szCs w:val="24"/>
        </w:rPr>
      </w:pPr>
      <w:r w:rsidRPr="00576ED7">
        <w:rPr>
          <w:szCs w:val="24"/>
        </w:rPr>
        <w:t xml:space="preserve">Section 162(a) ... allows the deduction of “all the ordinary and necessary expenses paid or incurred during the taxable year in carrying on any trade or business.” In contrast, </w:t>
      </w:r>
      <w:r w:rsidR="00CA008D">
        <w:rPr>
          <w:szCs w:val="24"/>
        </w:rPr>
        <w:t>§ </w:t>
      </w:r>
      <w:r w:rsidRPr="00576ED7">
        <w:rPr>
          <w:szCs w:val="24"/>
        </w:rPr>
        <w:t xml:space="preserve">263 ... allows no deduction for a capital expenditure – an “amount paid out for new buildings or for permanent improvements or betterments made to increase the value of any property or estate.” </w:t>
      </w:r>
      <w:r w:rsidR="00CA008D">
        <w:rPr>
          <w:szCs w:val="24"/>
        </w:rPr>
        <w:t>§ </w:t>
      </w:r>
      <w:r w:rsidRPr="00576ED7">
        <w:rPr>
          <w:szCs w:val="24"/>
        </w:rPr>
        <w:t xml:space="preserve">263(a)(1). The primary effect of characterizing a payment as either a business expense or a capital expenditure concerns the timing of the taxpayer’s cost recovery: While business expenses are currently deductible, a capital expenditure usually is amortized and depreciated </w:t>
      </w:r>
      <w:r w:rsidRPr="00576ED7">
        <w:rPr>
          <w:szCs w:val="24"/>
        </w:rPr>
        <w:lastRenderedPageBreak/>
        <w:t xml:space="preserve">over the life of the relevant asset, or, where no specific asset or useful life can be ascertained, is deducted upon dissolution of the enterprise. </w:t>
      </w:r>
      <w:r w:rsidRPr="00576ED7">
        <w:rPr>
          <w:i/>
          <w:szCs w:val="24"/>
        </w:rPr>
        <w:t>See</w:t>
      </w:r>
      <w:r w:rsidRPr="00576ED7">
        <w:rPr>
          <w:szCs w:val="24"/>
        </w:rPr>
        <w:t xml:space="preserve"> 26 U.S.C. §</w:t>
      </w:r>
      <w:r w:rsidR="00CA008D">
        <w:rPr>
          <w:szCs w:val="24"/>
        </w:rPr>
        <w:t>§ </w:t>
      </w:r>
      <w:r w:rsidRPr="00576ED7">
        <w:rPr>
          <w:szCs w:val="24"/>
        </w:rPr>
        <w:t xml:space="preserve">167(a) and 336(a); Reg. </w:t>
      </w:r>
      <w:r w:rsidR="00CA008D">
        <w:rPr>
          <w:szCs w:val="24"/>
        </w:rPr>
        <w:t>§ </w:t>
      </w:r>
      <w:r w:rsidRPr="00576ED7">
        <w:rPr>
          <w:szCs w:val="24"/>
        </w:rPr>
        <w:t xml:space="preserve">1.167(a) (1991). Through provisions such as these, the Code endeavors to match expenses with the revenues of the taxable period to which they are properly attributable, thereby resulting in a more accurate calculation of net income for tax purposes. </w:t>
      </w:r>
      <w:r w:rsidRPr="00576ED7">
        <w:rPr>
          <w:i/>
          <w:szCs w:val="24"/>
        </w:rPr>
        <w:t>See, e. g</w:t>
      </w:r>
      <w:r w:rsidRPr="00576ED7">
        <w:rPr>
          <w:szCs w:val="24"/>
        </w:rPr>
        <w:t xml:space="preserve">., </w:t>
      </w:r>
      <w:r w:rsidRPr="00576ED7">
        <w:rPr>
          <w:i/>
          <w:szCs w:val="24"/>
        </w:rPr>
        <w:t>Commissioner v. Idaho Power Co.</w:t>
      </w:r>
      <w:r w:rsidRPr="00576ED7">
        <w:rPr>
          <w:szCs w:val="24"/>
        </w:rPr>
        <w:t xml:space="preserve">, 418 U.S. 1, 16 (1974); </w:t>
      </w:r>
      <w:r w:rsidRPr="00576ED7">
        <w:rPr>
          <w:i/>
          <w:szCs w:val="24"/>
        </w:rPr>
        <w:t>Ellis Banking Corp. v. Commissioner</w:t>
      </w:r>
      <w:r w:rsidRPr="00576ED7">
        <w:rPr>
          <w:szCs w:val="24"/>
        </w:rPr>
        <w:t xml:space="preserve">, 688 F.2d 1376, 1379 (CA ll 1982), </w:t>
      </w:r>
      <w:r w:rsidRPr="00576ED7">
        <w:rPr>
          <w:i/>
          <w:szCs w:val="24"/>
        </w:rPr>
        <w:t>cert. denied</w:t>
      </w:r>
      <w:r w:rsidRPr="00576ED7">
        <w:rPr>
          <w:szCs w:val="24"/>
        </w:rPr>
        <w:t>, 463 U.S. 1207 (1983).</w:t>
      </w:r>
    </w:p>
    <w:p w14:paraId="3E4E095F" w14:textId="77777777" w:rsidR="0049128E" w:rsidRPr="00576ED7" w:rsidRDefault="0049128E" w:rsidP="00A6585D">
      <w:pPr>
        <w:widowControl w:val="0"/>
        <w:jc w:val="both"/>
        <w:rPr>
          <w:szCs w:val="24"/>
        </w:rPr>
      </w:pPr>
    </w:p>
    <w:p w14:paraId="52CA66D0" w14:textId="77777777" w:rsidR="0049128E" w:rsidRPr="00576ED7" w:rsidRDefault="0049128E" w:rsidP="00A6585D">
      <w:pPr>
        <w:widowControl w:val="0"/>
        <w:jc w:val="both"/>
        <w:rPr>
          <w:szCs w:val="24"/>
        </w:rPr>
      </w:pPr>
      <w:r w:rsidRPr="00576ED7">
        <w:rPr>
          <w:szCs w:val="24"/>
        </w:rPr>
        <w:t xml:space="preserve">In exploring the relationship between deductions and capital expenditures, this Court has noted the “familiar rule” that “an income tax deduction is a matter of legislative grace and that the burden of clearly showing the right to the claimed deduction is on the taxpayer.” </w:t>
      </w:r>
      <w:r w:rsidRPr="00576ED7">
        <w:rPr>
          <w:i/>
          <w:szCs w:val="24"/>
        </w:rPr>
        <w:t>Interstate Transit Lines v. Commissioner</w:t>
      </w:r>
      <w:r w:rsidRPr="00576ED7">
        <w:rPr>
          <w:szCs w:val="24"/>
        </w:rPr>
        <w:t xml:space="preserve">, 319 U.S. 590, 593 (1943); </w:t>
      </w:r>
      <w:r w:rsidRPr="00576ED7">
        <w:rPr>
          <w:i/>
          <w:szCs w:val="24"/>
        </w:rPr>
        <w:t>Deputy v. Du Pont</w:t>
      </w:r>
      <w:r w:rsidRPr="00576ED7">
        <w:rPr>
          <w:szCs w:val="24"/>
        </w:rPr>
        <w:t xml:space="preserve">, 308 U.S. 488, 493 (1940); </w:t>
      </w:r>
      <w:r w:rsidRPr="00576ED7">
        <w:rPr>
          <w:i/>
          <w:szCs w:val="24"/>
        </w:rPr>
        <w:t>New Colonial Ice Co. v. Helvering</w:t>
      </w:r>
      <w:r w:rsidRPr="00576ED7">
        <w:rPr>
          <w:szCs w:val="24"/>
        </w:rPr>
        <w:t xml:space="preserve">, 292 U.S. 435, 440 (1934). The notion that deductions are exceptions to the norm of capitalization finds support in various aspects of the Code. Deductions are specifically enumerated and thus are subject to disallowance in favor of capitalization. </w:t>
      </w:r>
      <w:r w:rsidRPr="00576ED7">
        <w:rPr>
          <w:i/>
          <w:szCs w:val="24"/>
        </w:rPr>
        <w:t>See</w:t>
      </w:r>
      <w:r w:rsidRPr="00576ED7">
        <w:rPr>
          <w:szCs w:val="24"/>
        </w:rPr>
        <w:t xml:space="preserve"> §</w:t>
      </w:r>
      <w:r w:rsidR="00CA008D">
        <w:rPr>
          <w:szCs w:val="24"/>
        </w:rPr>
        <w:t>§ </w:t>
      </w:r>
      <w:r w:rsidRPr="00576ED7">
        <w:rPr>
          <w:szCs w:val="24"/>
        </w:rPr>
        <w:t xml:space="preserve">161 and 261. Nondeductible capital expenditures, by contrast, are not exhaustively enumerated in the Code; rather than providing a “complete list of nondeductible expenditures,” </w:t>
      </w:r>
      <w:r w:rsidRPr="00576ED7">
        <w:rPr>
          <w:i/>
          <w:szCs w:val="24"/>
        </w:rPr>
        <w:t>Lincoln Savings</w:t>
      </w:r>
      <w:r w:rsidRPr="00576ED7">
        <w:rPr>
          <w:szCs w:val="24"/>
        </w:rPr>
        <w:t xml:space="preserve">, 403 U.S. at 358, </w:t>
      </w:r>
      <w:r w:rsidR="00CA008D">
        <w:rPr>
          <w:szCs w:val="24"/>
        </w:rPr>
        <w:t>§ </w:t>
      </w:r>
      <w:r w:rsidRPr="00576ED7">
        <w:rPr>
          <w:szCs w:val="24"/>
        </w:rPr>
        <w:t xml:space="preserve">263 serves as a general means of distinguishing capital expenditures from current expenses. </w:t>
      </w:r>
      <w:r w:rsidRPr="00576ED7">
        <w:rPr>
          <w:i/>
          <w:szCs w:val="24"/>
        </w:rPr>
        <w:t>See</w:t>
      </w:r>
      <w:r w:rsidRPr="00576ED7">
        <w:rPr>
          <w:szCs w:val="24"/>
        </w:rPr>
        <w:t xml:space="preserve"> </w:t>
      </w:r>
      <w:r w:rsidRPr="00576ED7">
        <w:rPr>
          <w:i/>
          <w:szCs w:val="24"/>
        </w:rPr>
        <w:t>Commissioner v. Idaho Power Co.</w:t>
      </w:r>
      <w:r w:rsidRPr="00576ED7">
        <w:rPr>
          <w:szCs w:val="24"/>
        </w:rPr>
        <w:t xml:space="preserve">, 418 U.S. at 16. For these reasons, deductions are strictly construed and allowed only “as there is a clear provision therefor.” </w:t>
      </w:r>
      <w:r w:rsidRPr="00576ED7">
        <w:rPr>
          <w:i/>
          <w:szCs w:val="24"/>
        </w:rPr>
        <w:t>New Colonial Ice Co. v. Helvering</w:t>
      </w:r>
      <w:r w:rsidRPr="00576ED7">
        <w:rPr>
          <w:szCs w:val="24"/>
        </w:rPr>
        <w:t xml:space="preserve">, 292 U.S., at 440; </w:t>
      </w:r>
      <w:r w:rsidRPr="00576ED7">
        <w:rPr>
          <w:i/>
          <w:szCs w:val="24"/>
        </w:rPr>
        <w:t>Deputy v. Du Pont</w:t>
      </w:r>
      <w:r w:rsidRPr="00576ED7">
        <w:rPr>
          <w:szCs w:val="24"/>
        </w:rPr>
        <w:t>, 308 U.S., at 493. [footnote omitted]</w:t>
      </w:r>
    </w:p>
    <w:p w14:paraId="39D72995" w14:textId="77777777" w:rsidR="0049128E" w:rsidRPr="00576ED7" w:rsidRDefault="0049128E" w:rsidP="00A6585D">
      <w:pPr>
        <w:widowControl w:val="0"/>
        <w:jc w:val="both"/>
        <w:rPr>
          <w:szCs w:val="24"/>
        </w:rPr>
      </w:pPr>
    </w:p>
    <w:p w14:paraId="0E6301D0" w14:textId="77777777" w:rsidR="0049128E" w:rsidRPr="00576ED7" w:rsidRDefault="0049128E" w:rsidP="00A6585D">
      <w:pPr>
        <w:widowControl w:val="0"/>
        <w:jc w:val="both"/>
        <w:rPr>
          <w:szCs w:val="24"/>
        </w:rPr>
      </w:pPr>
      <w:r w:rsidRPr="00576ED7">
        <w:rPr>
          <w:szCs w:val="24"/>
        </w:rPr>
        <w:t xml:space="preserve">The Court also has examined the interrelationship between the Code’s business expense and capital expenditure provisions. [footnote omitted.]  In so doing, it has had occasion to parse </w:t>
      </w:r>
      <w:r w:rsidR="00CA008D">
        <w:rPr>
          <w:szCs w:val="24"/>
        </w:rPr>
        <w:t>§ </w:t>
      </w:r>
      <w:r w:rsidRPr="00576ED7">
        <w:rPr>
          <w:szCs w:val="24"/>
        </w:rPr>
        <w:t xml:space="preserve">162(a) and explore certain of its requirements. For example, in </w:t>
      </w:r>
      <w:r w:rsidRPr="00576ED7">
        <w:rPr>
          <w:i/>
          <w:szCs w:val="24"/>
        </w:rPr>
        <w:t>Lincoln Savings</w:t>
      </w:r>
      <w:r w:rsidRPr="00576ED7">
        <w:rPr>
          <w:szCs w:val="24"/>
        </w:rPr>
        <w:t xml:space="preserve">, we determined that, to qualify for deduction under </w:t>
      </w:r>
      <w:r w:rsidR="00CA008D">
        <w:rPr>
          <w:szCs w:val="24"/>
        </w:rPr>
        <w:t>§ </w:t>
      </w:r>
      <w:r w:rsidRPr="00576ED7">
        <w:rPr>
          <w:szCs w:val="24"/>
        </w:rPr>
        <w:t xml:space="preserve">162(a), “an item must (1) be ‘paid or incurred during the taxable year,’ (2) be for ‘carrying on any trade or business,’ (3) be an ‘expense,’ (4) be a ‘necessary’ expense, and (5) be an ‘ordinary’ expense.” 403 U.S. at 352. </w:t>
      </w:r>
      <w:r w:rsidRPr="00576ED7">
        <w:rPr>
          <w:i/>
          <w:szCs w:val="24"/>
        </w:rPr>
        <w:t>See also</w:t>
      </w:r>
      <w:r w:rsidRPr="00576ED7">
        <w:rPr>
          <w:szCs w:val="24"/>
        </w:rPr>
        <w:t xml:space="preserve"> </w:t>
      </w:r>
      <w:r w:rsidRPr="00576ED7">
        <w:rPr>
          <w:i/>
          <w:szCs w:val="24"/>
        </w:rPr>
        <w:t>Commissioner v. Tellier</w:t>
      </w:r>
      <w:r w:rsidRPr="00576ED7">
        <w:rPr>
          <w:szCs w:val="24"/>
        </w:rPr>
        <w:t xml:space="preserve">, 383 U.S. 687, 689 (1966) (the term “necessary” imposes “only the minimal requirement that the expense be ‘appropriate and helpful’ for ‘the development of the [taxpayer’s] business,’” quoting </w:t>
      </w:r>
      <w:r w:rsidRPr="00576ED7">
        <w:rPr>
          <w:i/>
          <w:szCs w:val="24"/>
        </w:rPr>
        <w:t>Welch v. Helvering</w:t>
      </w:r>
      <w:r w:rsidRPr="00576ED7">
        <w:rPr>
          <w:szCs w:val="24"/>
        </w:rPr>
        <w:t xml:space="preserve">, 290 U.S. 111, 113 (1933)); </w:t>
      </w:r>
      <w:r w:rsidRPr="00576ED7">
        <w:rPr>
          <w:i/>
          <w:szCs w:val="24"/>
        </w:rPr>
        <w:t>Deputy v. Du Pont</w:t>
      </w:r>
      <w:r w:rsidRPr="00576ED7">
        <w:rPr>
          <w:szCs w:val="24"/>
        </w:rPr>
        <w:t xml:space="preserve">, 308 U.S. at 495 (to qualify as “ordinary,” the expense must relate to a transaction “of common or frequent occurrence in the type of business involved”). The Court has recognized, however, that the “decisive distinctions” </w:t>
      </w:r>
      <w:r w:rsidRPr="00576ED7">
        <w:rPr>
          <w:szCs w:val="24"/>
        </w:rPr>
        <w:lastRenderedPageBreak/>
        <w:t xml:space="preserve">between current expenses and capital expenditures “are those of degree and not of kind,” </w:t>
      </w:r>
      <w:r w:rsidRPr="00576ED7">
        <w:rPr>
          <w:i/>
          <w:szCs w:val="24"/>
        </w:rPr>
        <w:t>Welch v. Helvering</w:t>
      </w:r>
      <w:r w:rsidRPr="00576ED7">
        <w:rPr>
          <w:szCs w:val="24"/>
        </w:rPr>
        <w:t xml:space="preserve">, 290 U.S. at 114, and that because each case “turns on its special facts,” </w:t>
      </w:r>
      <w:r w:rsidRPr="00576ED7">
        <w:rPr>
          <w:i/>
          <w:szCs w:val="24"/>
        </w:rPr>
        <w:t>Deputy v. Du Pont</w:t>
      </w:r>
      <w:r w:rsidRPr="00576ED7">
        <w:rPr>
          <w:szCs w:val="24"/>
        </w:rPr>
        <w:t xml:space="preserve">, 308 U.S. at 496, the cases sometimes appear difficult to harmonize. </w:t>
      </w:r>
      <w:r w:rsidRPr="00576ED7">
        <w:rPr>
          <w:i/>
          <w:szCs w:val="24"/>
        </w:rPr>
        <w:t>See</w:t>
      </w:r>
      <w:r w:rsidRPr="00576ED7">
        <w:rPr>
          <w:szCs w:val="24"/>
        </w:rPr>
        <w:t xml:space="preserve"> </w:t>
      </w:r>
      <w:r w:rsidRPr="00576ED7">
        <w:rPr>
          <w:i/>
          <w:szCs w:val="24"/>
        </w:rPr>
        <w:t>Welch v. Helvering</w:t>
      </w:r>
      <w:r w:rsidRPr="00576ED7">
        <w:rPr>
          <w:szCs w:val="24"/>
        </w:rPr>
        <w:t>, 290 U.S. at 116.</w:t>
      </w:r>
    </w:p>
    <w:p w14:paraId="07494363" w14:textId="77777777" w:rsidR="0049128E" w:rsidRPr="00576ED7" w:rsidRDefault="0049128E" w:rsidP="00A6585D">
      <w:pPr>
        <w:widowControl w:val="0"/>
        <w:jc w:val="both"/>
        <w:rPr>
          <w:szCs w:val="24"/>
        </w:rPr>
      </w:pPr>
    </w:p>
    <w:p w14:paraId="20AAD0A2" w14:textId="77777777" w:rsidR="0049128E" w:rsidRPr="00576ED7" w:rsidRDefault="0049128E" w:rsidP="00A6585D">
      <w:pPr>
        <w:widowControl w:val="0"/>
        <w:jc w:val="both"/>
        <w:rPr>
          <w:szCs w:val="24"/>
        </w:rPr>
      </w:pPr>
      <w:r w:rsidRPr="00576ED7">
        <w:rPr>
          <w:szCs w:val="24"/>
        </w:rPr>
        <w:t xml:space="preserve">National Starch contends that the decision in </w:t>
      </w:r>
      <w:r w:rsidRPr="00576ED7">
        <w:rPr>
          <w:i/>
          <w:szCs w:val="24"/>
        </w:rPr>
        <w:t>Lincoln Savings</w:t>
      </w:r>
      <w:r w:rsidRPr="00576ED7">
        <w:rPr>
          <w:szCs w:val="24"/>
        </w:rPr>
        <w:t xml:space="preserve"> changed these familiar backdrops and announced an exclusive test for identifying capital expenditures, a test in which “creation or enhancement of an asset” is a prerequisite to capitalization, and deductibility under </w:t>
      </w:r>
      <w:r w:rsidR="00CA008D">
        <w:rPr>
          <w:szCs w:val="24"/>
        </w:rPr>
        <w:t>§ </w:t>
      </w:r>
      <w:r w:rsidRPr="00576ED7">
        <w:rPr>
          <w:szCs w:val="24"/>
        </w:rPr>
        <w:t xml:space="preserve">162(a) is the rule rather than the exception. We do not agree, for we conclude that National Starch has overread </w:t>
      </w:r>
      <w:r w:rsidRPr="00576ED7">
        <w:rPr>
          <w:i/>
          <w:szCs w:val="24"/>
        </w:rPr>
        <w:t>Lincoln Savings</w:t>
      </w:r>
      <w:r w:rsidRPr="00576ED7">
        <w:rPr>
          <w:szCs w:val="24"/>
        </w:rPr>
        <w:t>.</w:t>
      </w:r>
    </w:p>
    <w:p w14:paraId="54129C02" w14:textId="77777777" w:rsidR="0049128E" w:rsidRPr="00576ED7" w:rsidRDefault="0049128E" w:rsidP="00A6585D">
      <w:pPr>
        <w:widowControl w:val="0"/>
        <w:jc w:val="both"/>
        <w:rPr>
          <w:szCs w:val="24"/>
        </w:rPr>
      </w:pPr>
    </w:p>
    <w:p w14:paraId="68F7EBAA" w14:textId="77777777" w:rsidR="0049128E" w:rsidRPr="00576ED7" w:rsidRDefault="0049128E" w:rsidP="00A6585D">
      <w:pPr>
        <w:widowControl w:val="0"/>
        <w:jc w:val="both"/>
        <w:rPr>
          <w:szCs w:val="24"/>
        </w:rPr>
      </w:pPr>
      <w:r w:rsidRPr="00576ED7">
        <w:rPr>
          <w:szCs w:val="24"/>
        </w:rPr>
        <w:t xml:space="preserve">In </w:t>
      </w:r>
      <w:r w:rsidRPr="00576ED7">
        <w:rPr>
          <w:i/>
          <w:szCs w:val="24"/>
        </w:rPr>
        <w:t>Lincoln Savings</w:t>
      </w:r>
      <w:r w:rsidRPr="00576ED7">
        <w:rPr>
          <w:szCs w:val="24"/>
        </w:rPr>
        <w:t xml:space="preserve">, we were asked to decide whether certain premiums, required by federal statute to be paid by a savings and loan association to the Federal Savings and Loan Insurance Corporation (FSLIC), were ordinary and necessary expenses under </w:t>
      </w:r>
      <w:r w:rsidR="00CA008D">
        <w:rPr>
          <w:szCs w:val="24"/>
        </w:rPr>
        <w:t>§ </w:t>
      </w:r>
      <w:r w:rsidRPr="00576ED7">
        <w:rPr>
          <w:szCs w:val="24"/>
        </w:rPr>
        <w:t xml:space="preserve">162(a), as Lincoln Savings argued and the Court of Appeals had held, or capital expenditures under </w:t>
      </w:r>
      <w:r w:rsidR="00CA008D">
        <w:rPr>
          <w:szCs w:val="24"/>
        </w:rPr>
        <w:t>§ </w:t>
      </w:r>
      <w:r w:rsidRPr="00576ED7">
        <w:rPr>
          <w:szCs w:val="24"/>
        </w:rPr>
        <w:t xml:space="preserve">263, as the Commissioner contended. We found that the “additional” premiums, the purpose of which was to provide FSLIC with a secondary reserve fund in which each insured institution retained a pro rata interest recoverable in certain situations, “serv[e] to create or enhance for Lincoln what is essentially a separate and distinct additional asset.” 403 U.S. at 354. “[A]s an inevitable consequence,” we concluded, “the payment is capital in nature and not an expense, let alone an ordinary expense, deductible under </w:t>
      </w:r>
      <w:r w:rsidR="00CA008D">
        <w:rPr>
          <w:szCs w:val="24"/>
        </w:rPr>
        <w:t>§ </w:t>
      </w:r>
      <w:r w:rsidRPr="00576ED7">
        <w:rPr>
          <w:szCs w:val="24"/>
        </w:rPr>
        <w:t xml:space="preserve">162(a).” </w:t>
      </w:r>
      <w:r w:rsidRPr="00576ED7">
        <w:rPr>
          <w:i/>
          <w:szCs w:val="24"/>
        </w:rPr>
        <w:t>Ibid</w:t>
      </w:r>
      <w:r w:rsidRPr="00576ED7">
        <w:rPr>
          <w:szCs w:val="24"/>
        </w:rPr>
        <w:t>.</w:t>
      </w:r>
    </w:p>
    <w:p w14:paraId="0A18CB07" w14:textId="77777777" w:rsidR="0049128E" w:rsidRPr="00576ED7" w:rsidRDefault="0049128E" w:rsidP="00A6585D">
      <w:pPr>
        <w:widowControl w:val="0"/>
        <w:jc w:val="both"/>
        <w:rPr>
          <w:szCs w:val="24"/>
        </w:rPr>
      </w:pPr>
    </w:p>
    <w:p w14:paraId="74317F17" w14:textId="77777777" w:rsidR="0049128E" w:rsidRPr="00576ED7" w:rsidRDefault="0049128E" w:rsidP="00A6585D">
      <w:pPr>
        <w:widowControl w:val="0"/>
        <w:jc w:val="both"/>
        <w:rPr>
          <w:szCs w:val="24"/>
        </w:rPr>
      </w:pPr>
      <w:r w:rsidRPr="00576ED7">
        <w:rPr>
          <w:i/>
          <w:szCs w:val="24"/>
        </w:rPr>
        <w:t>Lincoln Savings</w:t>
      </w:r>
      <w:r w:rsidRPr="00576ED7">
        <w:rPr>
          <w:szCs w:val="24"/>
        </w:rPr>
        <w:t xml:space="preserve"> stands for the simple proposition that a taxpayer’s expenditure that “serves to create or enhance ... a separate and distinct” asset should be capitalized under </w:t>
      </w:r>
      <w:r w:rsidR="00CA008D">
        <w:rPr>
          <w:szCs w:val="24"/>
        </w:rPr>
        <w:t>§ </w:t>
      </w:r>
      <w:r w:rsidRPr="00576ED7">
        <w:rPr>
          <w:szCs w:val="24"/>
        </w:rPr>
        <w:t xml:space="preserve">263. It by no means follows, however, that only expenditures that create or enhance separate and distinct assets are to be capitalized under </w:t>
      </w:r>
      <w:r w:rsidR="00CA008D">
        <w:rPr>
          <w:szCs w:val="24"/>
        </w:rPr>
        <w:t>§ </w:t>
      </w:r>
      <w:r w:rsidRPr="00576ED7">
        <w:rPr>
          <w:szCs w:val="24"/>
        </w:rPr>
        <w:t xml:space="preserve">263. We had no occasion in </w:t>
      </w:r>
      <w:r w:rsidRPr="00576ED7">
        <w:rPr>
          <w:i/>
          <w:szCs w:val="24"/>
        </w:rPr>
        <w:t>Lincoln Savings</w:t>
      </w:r>
      <w:r w:rsidRPr="00576ED7">
        <w:rPr>
          <w:szCs w:val="24"/>
        </w:rPr>
        <w:t xml:space="preserve"> to consider the tax treatment of expenditures that, unlike the additional premiums at issue there, did not create or enhance a specific asset, and thus the case cannot be read to preclude capitalization in other circumstances. In short, </w:t>
      </w:r>
      <w:r w:rsidRPr="00576ED7">
        <w:rPr>
          <w:i/>
          <w:szCs w:val="24"/>
        </w:rPr>
        <w:t>Lincoln Savings</w:t>
      </w:r>
      <w:r w:rsidRPr="00576ED7">
        <w:rPr>
          <w:szCs w:val="24"/>
        </w:rPr>
        <w:t xml:space="preserve"> holds that the creation of a separate and distinct asset well may be a sufficient, but not a necessary, condition to classification as a capital expenditure. </w:t>
      </w:r>
      <w:r w:rsidRPr="00576ED7">
        <w:rPr>
          <w:i/>
          <w:szCs w:val="24"/>
        </w:rPr>
        <w:t>See</w:t>
      </w:r>
      <w:r w:rsidRPr="00576ED7">
        <w:rPr>
          <w:szCs w:val="24"/>
        </w:rPr>
        <w:t xml:space="preserve"> </w:t>
      </w:r>
      <w:r w:rsidRPr="00576ED7">
        <w:rPr>
          <w:i/>
          <w:szCs w:val="24"/>
        </w:rPr>
        <w:t>General Bancshares Corp. v. Commissioner</w:t>
      </w:r>
      <w:r w:rsidRPr="00576ED7">
        <w:rPr>
          <w:szCs w:val="24"/>
        </w:rPr>
        <w:t xml:space="preserve">, 326 F.2d 712, 716 (CA8) (although expenditures may not “resul[t] in the acquisition or increase of a corporate asset, ... these expenditures are not, because of that fact, deductible as ordinary and necessary business expenses”), </w:t>
      </w:r>
      <w:r w:rsidRPr="00576ED7">
        <w:rPr>
          <w:i/>
          <w:szCs w:val="24"/>
        </w:rPr>
        <w:t>cert. denied</w:t>
      </w:r>
      <w:r w:rsidRPr="00576ED7">
        <w:rPr>
          <w:szCs w:val="24"/>
        </w:rPr>
        <w:t>, 379 U.S. 832 (1964).</w:t>
      </w:r>
    </w:p>
    <w:p w14:paraId="29E5945C" w14:textId="77777777" w:rsidR="0049128E" w:rsidRPr="00576ED7" w:rsidRDefault="0049128E" w:rsidP="00A6585D">
      <w:pPr>
        <w:widowControl w:val="0"/>
        <w:jc w:val="both"/>
        <w:rPr>
          <w:szCs w:val="24"/>
        </w:rPr>
      </w:pPr>
    </w:p>
    <w:p w14:paraId="677962C3" w14:textId="77777777" w:rsidR="0049128E" w:rsidRPr="00576ED7" w:rsidRDefault="0049128E" w:rsidP="00A6585D">
      <w:pPr>
        <w:widowControl w:val="0"/>
        <w:jc w:val="both"/>
        <w:rPr>
          <w:szCs w:val="24"/>
        </w:rPr>
      </w:pPr>
      <w:r w:rsidRPr="00576ED7">
        <w:rPr>
          <w:szCs w:val="24"/>
        </w:rPr>
        <w:lastRenderedPageBreak/>
        <w:t xml:space="preserve">Nor does our statement in </w:t>
      </w:r>
      <w:r w:rsidRPr="00576ED7">
        <w:rPr>
          <w:i/>
          <w:szCs w:val="24"/>
        </w:rPr>
        <w:t>Lincoln Savings</w:t>
      </w:r>
      <w:r w:rsidRPr="00576ED7">
        <w:rPr>
          <w:szCs w:val="24"/>
        </w:rPr>
        <w:t>, 403 U.S. at 354, that “the presence of an ensuing benefit that may have some future aspect is not controlling” prohibit reliance on future benefit as a means of distinguishing an ordinary business expense from a capital expenditure.</w:t>
      </w:r>
      <w:r w:rsidRPr="00576ED7">
        <w:rPr>
          <w:rStyle w:val="FootnoteReference"/>
          <w:szCs w:val="24"/>
        </w:rPr>
        <w:footnoteReference w:id="108"/>
      </w:r>
      <w:r w:rsidRPr="00576ED7">
        <w:rPr>
          <w:szCs w:val="24"/>
        </w:rPr>
        <w:t xml:space="preserve"> Although the mere presence of an incidental future benefit – “some future aspect” – may not warrant capitalization, a taxpayer’s realization of benefits beyond the year in which the expenditure is incurred is undeniably important in determining whether the appropriate tax treatment is immediate deduction or capitalization. </w:t>
      </w:r>
      <w:r w:rsidRPr="00576ED7">
        <w:rPr>
          <w:i/>
          <w:szCs w:val="24"/>
        </w:rPr>
        <w:t>See</w:t>
      </w:r>
      <w:r w:rsidRPr="00576ED7">
        <w:rPr>
          <w:szCs w:val="24"/>
        </w:rPr>
        <w:t xml:space="preserve"> </w:t>
      </w:r>
      <w:r w:rsidRPr="00576ED7">
        <w:rPr>
          <w:i/>
          <w:szCs w:val="24"/>
        </w:rPr>
        <w:t>United States v. Mississippi Chemical Corp</w:t>
      </w:r>
      <w:r w:rsidRPr="00576ED7">
        <w:rPr>
          <w:szCs w:val="24"/>
        </w:rPr>
        <w:t xml:space="preserve">., 405 U.S. 298, 310 (1972) (expense that “is of value in more than one taxable year” is a nondeductible capital expenditure); </w:t>
      </w:r>
      <w:r w:rsidRPr="00576ED7">
        <w:rPr>
          <w:i/>
          <w:szCs w:val="24"/>
        </w:rPr>
        <w:t>Central Texas Savings &amp; Loan Assn. v. United States</w:t>
      </w:r>
      <w:r w:rsidRPr="00576ED7">
        <w:rPr>
          <w:szCs w:val="24"/>
        </w:rPr>
        <w:t xml:space="preserve">, 731 F.2d 1181, 1183 (CA5 1984) (“While the period of the benefits may not be controlling in all cases, it nonetheless remains a prominent, if not predominant, characteristic of a capital item”). Indeed, the text of the Code’s capitalization provision, </w:t>
      </w:r>
      <w:r w:rsidR="00CA008D">
        <w:rPr>
          <w:szCs w:val="24"/>
        </w:rPr>
        <w:t>§ </w:t>
      </w:r>
      <w:r w:rsidRPr="00576ED7">
        <w:rPr>
          <w:szCs w:val="24"/>
        </w:rPr>
        <w:t>263(a)(1), which refers to “permanent improvements or betterments,” itself envisions an inquiry into the duration and extent of the benefits realized by the taxpayer.</w:t>
      </w:r>
    </w:p>
    <w:p w14:paraId="36CECEC6" w14:textId="77777777" w:rsidR="0049128E" w:rsidRPr="00576ED7" w:rsidRDefault="0049128E" w:rsidP="00A6585D">
      <w:pPr>
        <w:widowControl w:val="0"/>
        <w:jc w:val="both"/>
        <w:rPr>
          <w:szCs w:val="24"/>
        </w:rPr>
      </w:pPr>
    </w:p>
    <w:p w14:paraId="36DF460A" w14:textId="77777777" w:rsidR="0049128E" w:rsidRPr="00576ED7" w:rsidRDefault="0049128E" w:rsidP="00A6585D">
      <w:pPr>
        <w:widowControl w:val="0"/>
        <w:tabs>
          <w:tab w:val="center" w:pos="3960"/>
        </w:tabs>
        <w:jc w:val="both"/>
        <w:rPr>
          <w:szCs w:val="24"/>
        </w:rPr>
      </w:pPr>
      <w:r w:rsidRPr="00576ED7">
        <w:rPr>
          <w:szCs w:val="24"/>
        </w:rPr>
        <w:tab/>
        <w:t>III</w:t>
      </w:r>
    </w:p>
    <w:p w14:paraId="2E8ECBBE" w14:textId="77777777" w:rsidR="0049128E" w:rsidRPr="00576ED7" w:rsidRDefault="0049128E" w:rsidP="00A6585D">
      <w:pPr>
        <w:widowControl w:val="0"/>
        <w:jc w:val="both"/>
        <w:rPr>
          <w:szCs w:val="24"/>
        </w:rPr>
      </w:pPr>
      <w:r w:rsidRPr="00576ED7">
        <w:rPr>
          <w:szCs w:val="24"/>
        </w:rPr>
        <w:t xml:space="preserve">In applying the foregoing principles to the specific expenditures at issue in this case, we conclude that National Starch has not demonstrated that the investment banking, legal, and other costs it incurred in connection with Unilever’s acquisition of its shares are deductible as ordinary and necessary business expenses under </w:t>
      </w:r>
      <w:r w:rsidR="00CA008D">
        <w:rPr>
          <w:szCs w:val="24"/>
        </w:rPr>
        <w:t>§ </w:t>
      </w:r>
      <w:r w:rsidRPr="00576ED7">
        <w:rPr>
          <w:szCs w:val="24"/>
        </w:rPr>
        <w:t>162(a).</w:t>
      </w:r>
    </w:p>
    <w:p w14:paraId="372B1742" w14:textId="77777777" w:rsidR="0049128E" w:rsidRPr="00576ED7" w:rsidRDefault="0049128E" w:rsidP="00A6585D">
      <w:pPr>
        <w:widowControl w:val="0"/>
        <w:jc w:val="both"/>
        <w:rPr>
          <w:szCs w:val="24"/>
        </w:rPr>
      </w:pPr>
    </w:p>
    <w:p w14:paraId="0B2813A6" w14:textId="77777777" w:rsidR="0049128E" w:rsidRPr="00576ED7" w:rsidRDefault="0049128E" w:rsidP="00A6585D">
      <w:pPr>
        <w:widowControl w:val="0"/>
        <w:jc w:val="both"/>
        <w:rPr>
          <w:szCs w:val="24"/>
        </w:rPr>
      </w:pPr>
      <w:r w:rsidRPr="00576ED7">
        <w:rPr>
          <w:szCs w:val="24"/>
        </w:rPr>
        <w:t xml:space="preserve">Although petitioner attempts to dismiss the benefits that accrued to National Starch from the Unilever acquisition as “entirely speculative” or “merely incidental,” the Tax Court’s and the Court of Appeals’ findings that the transaction produced significant benefits to National Starch that extended beyond the tax year in question are amply supported by the record. For example, in commenting on the merger with Unilever, National Starch’s 1978 “Progress Report” observed that the company would “benefit greatly from the availability of Unilever’s enormous resources, especially in the area of basic technology.” (Unilever “provides new opportunities and resources”). Morgan Stanley’s report to the National Starch board concerning the fairness to shareholders of a possible business combination with Unilever noted that National Starch management “feels that some synergy may exist with the </w:t>
      </w:r>
      <w:r w:rsidRPr="00576ED7">
        <w:rPr>
          <w:szCs w:val="24"/>
        </w:rPr>
        <w:lastRenderedPageBreak/>
        <w:t>Unilever organization given a) the nature of the Unilever chemical, paper, plastics and packaging operations ... and b) the strong consumer products orientation of Unilever United States, Inc.”</w:t>
      </w:r>
    </w:p>
    <w:p w14:paraId="1B868486" w14:textId="77777777" w:rsidR="0049128E" w:rsidRPr="00576ED7" w:rsidRDefault="0049128E" w:rsidP="00A6585D">
      <w:pPr>
        <w:widowControl w:val="0"/>
        <w:jc w:val="both"/>
        <w:rPr>
          <w:szCs w:val="24"/>
        </w:rPr>
      </w:pPr>
    </w:p>
    <w:p w14:paraId="1296CB85" w14:textId="77777777" w:rsidR="0049128E" w:rsidRPr="00576ED7" w:rsidRDefault="0049128E" w:rsidP="00A6585D">
      <w:pPr>
        <w:widowControl w:val="0"/>
        <w:jc w:val="both"/>
        <w:rPr>
          <w:szCs w:val="24"/>
        </w:rPr>
      </w:pPr>
      <w:r w:rsidRPr="00576ED7">
        <w:rPr>
          <w:szCs w:val="24"/>
        </w:rPr>
        <w:t>In addition to these anticipated resource-related benefits, National Starch obtained benefits through its transformation from a publicly held, freestanding corporation into a wholly owned subsidiary of Unilever. The Court of Appeals noted that National Starch management viewed the transaction as “‘swapping approximately 3500 shareholders for one.’” Following Unilever’s acquisition of National Starch’s outstanding shares, National Starch was no longer subject to what even it terms the “substantial” shareholder-relations expenses a publicly traded corporation incurs, including reporting and disclosure obligations, proxy battles, and derivative suits. The acquisition also allowed National Starch, in the interests of administrative convenience and simplicity, to eliminate previously authorized but unissued shares of preferred and to reduce the total number of authorized shares of common from 8,000,000 to 1,000.</w:t>
      </w:r>
    </w:p>
    <w:p w14:paraId="3E0A61B1" w14:textId="77777777" w:rsidR="0049128E" w:rsidRPr="00576ED7" w:rsidRDefault="0049128E" w:rsidP="00A6585D">
      <w:pPr>
        <w:widowControl w:val="0"/>
        <w:jc w:val="both"/>
        <w:rPr>
          <w:szCs w:val="24"/>
        </w:rPr>
      </w:pPr>
    </w:p>
    <w:p w14:paraId="2F529BDE" w14:textId="77777777" w:rsidR="0049128E" w:rsidRPr="00576ED7" w:rsidRDefault="0049128E" w:rsidP="00A6585D">
      <w:pPr>
        <w:widowControl w:val="0"/>
        <w:jc w:val="both"/>
        <w:rPr>
          <w:szCs w:val="24"/>
        </w:rPr>
      </w:pPr>
      <w:r w:rsidRPr="00576ED7">
        <w:rPr>
          <w:szCs w:val="24"/>
        </w:rPr>
        <w:t xml:space="preserve">Courts long have recognized that expenses such as these, “‘incurred for the purpose of changing the corporate structure for the benefit of future operations are not ordinary and necessary business expenses.’”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quoting </w:t>
      </w:r>
      <w:r w:rsidRPr="00576ED7">
        <w:rPr>
          <w:i/>
          <w:szCs w:val="24"/>
        </w:rPr>
        <w:t>Farmers Union Corp. v. Commissioner</w:t>
      </w:r>
      <w:r w:rsidRPr="00576ED7">
        <w:rPr>
          <w:szCs w:val="24"/>
        </w:rPr>
        <w:t xml:space="preserve">, 300 F.2d 197, 200 (CA9), </w:t>
      </w:r>
      <w:r w:rsidRPr="00576ED7">
        <w:rPr>
          <w:i/>
          <w:szCs w:val="24"/>
        </w:rPr>
        <w:t>cert. denied</w:t>
      </w:r>
      <w:r w:rsidRPr="00576ED7">
        <w:rPr>
          <w:szCs w:val="24"/>
        </w:rPr>
        <w:t xml:space="preserve">, 371 U.S. 861 (1962)). </w:t>
      </w:r>
      <w:r w:rsidRPr="00576ED7">
        <w:rPr>
          <w:i/>
          <w:szCs w:val="24"/>
        </w:rPr>
        <w:t>See also</w:t>
      </w:r>
      <w:r w:rsidRPr="00576ED7">
        <w:rPr>
          <w:szCs w:val="24"/>
        </w:rPr>
        <w:t xml:space="preserve"> </w:t>
      </w:r>
      <w:r w:rsidRPr="00576ED7">
        <w:rPr>
          <w:smallCaps/>
          <w:szCs w:val="24"/>
        </w:rPr>
        <w:t>B. Bittker &amp; J. Eustice</w:t>
      </w:r>
      <w:r w:rsidRPr="00576ED7">
        <w:rPr>
          <w:szCs w:val="24"/>
        </w:rPr>
        <w:t xml:space="preserve">, </w:t>
      </w:r>
      <w:r w:rsidRPr="00576ED7">
        <w:rPr>
          <w:smallCaps/>
          <w:szCs w:val="24"/>
        </w:rPr>
        <w:t>Federal Income Taxation of Corporations and Shareholders</w:t>
      </w:r>
      <w:r w:rsidRPr="00576ED7">
        <w:rPr>
          <w:szCs w:val="24"/>
        </w:rPr>
        <w:t xml:space="preserve"> 5-33 to 5-36 (5th ed. 1987) (describing “well-established rule” that expenses incurred in reorganizing or restructuring corporate entity are not deductible under </w:t>
      </w:r>
      <w:r w:rsidR="00CA008D">
        <w:rPr>
          <w:szCs w:val="24"/>
        </w:rPr>
        <w:t>§ </w:t>
      </w:r>
      <w:r w:rsidRPr="00576ED7">
        <w:rPr>
          <w:szCs w:val="24"/>
        </w:rPr>
        <w:t>162(a)). Deductions for professional expenses thus have been disallowed in a wide variety of cases concerning changes in corporate structure.</w:t>
      </w:r>
      <w:r w:rsidRPr="00576ED7">
        <w:rPr>
          <w:rStyle w:val="FootnoteReference"/>
          <w:szCs w:val="24"/>
        </w:rPr>
        <w:footnoteReference w:id="109"/>
      </w:r>
      <w:r w:rsidRPr="00576ED7">
        <w:rPr>
          <w:szCs w:val="24"/>
        </w:rPr>
        <w:t xml:space="preserve"> Although support for these decisions can be found in the specific terms of </w:t>
      </w:r>
      <w:r w:rsidR="00CA008D">
        <w:rPr>
          <w:szCs w:val="24"/>
        </w:rPr>
        <w:t>§ </w:t>
      </w:r>
      <w:r w:rsidRPr="00576ED7">
        <w:rPr>
          <w:szCs w:val="24"/>
        </w:rPr>
        <w:t>162(a), which require that deductible expenses be “ordinary and necessary” and incurred “in carrying on any trade or business,”</w:t>
      </w:r>
      <w:r w:rsidRPr="00576ED7">
        <w:rPr>
          <w:rStyle w:val="FootnoteReference"/>
          <w:szCs w:val="24"/>
        </w:rPr>
        <w:footnoteReference w:id="110"/>
      </w:r>
      <w:r w:rsidRPr="00576ED7">
        <w:rPr>
          <w:szCs w:val="24"/>
        </w:rPr>
        <w:t xml:space="preserve"> courts more frequently have characterized an </w:t>
      </w:r>
      <w:r w:rsidRPr="00576ED7">
        <w:rPr>
          <w:szCs w:val="24"/>
        </w:rPr>
        <w:lastRenderedPageBreak/>
        <w:t xml:space="preserve">expenditure as capital in nature because “the purpose for which the expenditure is made has to do with the corporation’s operations and betterment, sometimes with a continuing capital asset, for the duration of its existence or for the indefinite future or for a time somewhat longer than the current taxable year.”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w:t>
      </w:r>
      <w:r w:rsidRPr="00576ED7">
        <w:rPr>
          <w:i/>
          <w:szCs w:val="24"/>
        </w:rPr>
        <w:t>See also</w:t>
      </w:r>
      <w:r w:rsidRPr="00576ED7">
        <w:rPr>
          <w:szCs w:val="24"/>
        </w:rPr>
        <w:t xml:space="preserve"> </w:t>
      </w:r>
      <w:r w:rsidRPr="00576ED7">
        <w:rPr>
          <w:i/>
          <w:szCs w:val="24"/>
        </w:rPr>
        <w:t>Mills Estate, Inc. v. Commissioner</w:t>
      </w:r>
      <w:r w:rsidRPr="00576ED7">
        <w:rPr>
          <w:szCs w:val="24"/>
        </w:rPr>
        <w:t>, 206 F.2d 244, 246 (CA2 1953). The rationale behind these decisions applies equally to the professional charges at issue in this case.</w:t>
      </w:r>
    </w:p>
    <w:p w14:paraId="0F3261F4" w14:textId="77777777" w:rsidR="0049128E" w:rsidRPr="00576ED7" w:rsidRDefault="0049128E" w:rsidP="00A6585D">
      <w:pPr>
        <w:widowControl w:val="0"/>
        <w:jc w:val="both"/>
        <w:rPr>
          <w:szCs w:val="24"/>
        </w:rPr>
      </w:pPr>
    </w:p>
    <w:p w14:paraId="1AE47A00" w14:textId="77777777" w:rsidR="0049128E" w:rsidRPr="00576ED7" w:rsidRDefault="0049128E" w:rsidP="006A4724">
      <w:pPr>
        <w:widowControl w:val="0"/>
        <w:tabs>
          <w:tab w:val="center" w:pos="3960"/>
        </w:tabs>
        <w:jc w:val="both"/>
        <w:rPr>
          <w:szCs w:val="24"/>
        </w:rPr>
      </w:pPr>
      <w:r w:rsidRPr="00576ED7">
        <w:rPr>
          <w:szCs w:val="24"/>
        </w:rPr>
        <w:tab/>
        <w:t>IV</w:t>
      </w:r>
    </w:p>
    <w:p w14:paraId="4A2919DB" w14:textId="77777777" w:rsidR="0049128E" w:rsidRPr="00576ED7" w:rsidRDefault="0049128E" w:rsidP="00A6585D">
      <w:pPr>
        <w:widowControl w:val="0"/>
        <w:jc w:val="both"/>
        <w:rPr>
          <w:szCs w:val="24"/>
        </w:rPr>
      </w:pPr>
      <w:r w:rsidRPr="00576ED7">
        <w:rPr>
          <w:szCs w:val="24"/>
        </w:rPr>
        <w:t xml:space="preserve">The expenses that National Starch incurred in Unilever’s friendly takeover do not qualify for deduction as “ordinary and necessary” business expenses under </w:t>
      </w:r>
      <w:r w:rsidR="00CA008D">
        <w:rPr>
          <w:szCs w:val="24"/>
        </w:rPr>
        <w:t>§ </w:t>
      </w:r>
      <w:r w:rsidRPr="00576ED7">
        <w:rPr>
          <w:szCs w:val="24"/>
        </w:rPr>
        <w:t>162(a). The fact that the expenditures do not create or enhance a separate and distinct additional asset is not controlling; the acquisition-related expenses bear the indicia of capital expenditures and are to be treated as such.</w:t>
      </w:r>
    </w:p>
    <w:p w14:paraId="25D1C7D1" w14:textId="77777777" w:rsidR="0049128E" w:rsidRPr="00576ED7" w:rsidRDefault="0049128E" w:rsidP="00A6585D">
      <w:pPr>
        <w:widowControl w:val="0"/>
        <w:jc w:val="both"/>
        <w:rPr>
          <w:szCs w:val="24"/>
        </w:rPr>
      </w:pPr>
    </w:p>
    <w:p w14:paraId="7BEB6DEC" w14:textId="77777777" w:rsidR="0049128E" w:rsidRPr="00576ED7" w:rsidRDefault="0049128E" w:rsidP="00A6585D">
      <w:pPr>
        <w:widowControl w:val="0"/>
        <w:jc w:val="both"/>
        <w:rPr>
          <w:szCs w:val="24"/>
        </w:rPr>
      </w:pPr>
      <w:r w:rsidRPr="00576ED7">
        <w:rPr>
          <w:szCs w:val="24"/>
        </w:rPr>
        <w:t>The judgment of the Court of Appeals is affirmed.</w:t>
      </w:r>
    </w:p>
    <w:p w14:paraId="11E4DE23" w14:textId="77777777" w:rsidR="0049128E" w:rsidRPr="00576ED7" w:rsidRDefault="0049128E" w:rsidP="00A6585D">
      <w:pPr>
        <w:widowControl w:val="0"/>
        <w:jc w:val="both"/>
        <w:rPr>
          <w:szCs w:val="24"/>
        </w:rPr>
      </w:pPr>
    </w:p>
    <w:p w14:paraId="142AB1AB" w14:textId="77777777" w:rsidR="00BD0A5D" w:rsidRDefault="0049128E" w:rsidP="00BD0A5D">
      <w:pPr>
        <w:widowControl w:val="0"/>
        <w:jc w:val="both"/>
        <w:rPr>
          <w:szCs w:val="24"/>
        </w:rPr>
      </w:pPr>
      <w:r w:rsidRPr="00576ED7">
        <w:rPr>
          <w:szCs w:val="24"/>
        </w:rPr>
        <w:t>It is so ordered.</w:t>
      </w:r>
    </w:p>
    <w:p w14:paraId="44EEB580" w14:textId="77777777" w:rsidR="00BD0A5D" w:rsidRDefault="00BD0A5D" w:rsidP="00BD0A5D">
      <w:pPr>
        <w:widowControl w:val="0"/>
        <w:jc w:val="both"/>
        <w:rPr>
          <w:szCs w:val="24"/>
        </w:rPr>
      </w:pPr>
    </w:p>
    <w:p w14:paraId="14B5DB2D" w14:textId="77777777" w:rsidR="0049128E" w:rsidRPr="00576ED7" w:rsidRDefault="0049128E" w:rsidP="00BD0A5D">
      <w:pPr>
        <w:widowControl w:val="0"/>
        <w:jc w:val="both"/>
        <w:rPr>
          <w:szCs w:val="24"/>
        </w:rPr>
      </w:pPr>
      <w:r w:rsidRPr="00576ED7">
        <w:rPr>
          <w:i/>
          <w:szCs w:val="24"/>
        </w:rPr>
        <w:t>Notes and Questions</w:t>
      </w:r>
      <w:r w:rsidRPr="00576ED7">
        <w:rPr>
          <w:szCs w:val="24"/>
        </w:rPr>
        <w:t>:</w:t>
      </w:r>
    </w:p>
    <w:p w14:paraId="1FA60180" w14:textId="77777777" w:rsidR="00BD0A5D" w:rsidRDefault="00BD0A5D" w:rsidP="00A6585D">
      <w:pPr>
        <w:widowControl w:val="0"/>
        <w:jc w:val="both"/>
        <w:rPr>
          <w:szCs w:val="24"/>
        </w:rPr>
      </w:pPr>
    </w:p>
    <w:p w14:paraId="3E944F29" w14:textId="3A74E188" w:rsidR="0049128E" w:rsidRPr="00576ED7" w:rsidRDefault="0049128E" w:rsidP="00A6585D">
      <w:pPr>
        <w:widowControl w:val="0"/>
        <w:jc w:val="both"/>
        <w:rPr>
          <w:szCs w:val="24"/>
        </w:rPr>
      </w:pPr>
      <w:r w:rsidRPr="00576ED7">
        <w:rPr>
          <w:szCs w:val="24"/>
        </w:rPr>
        <w:t xml:space="preserve">1.  The </w:t>
      </w:r>
      <w:r w:rsidRPr="00576ED7">
        <w:rPr>
          <w:i/>
          <w:szCs w:val="24"/>
        </w:rPr>
        <w:t>INDOPCO</w:t>
      </w:r>
      <w:r w:rsidRPr="00576ED7">
        <w:rPr>
          <w:szCs w:val="24"/>
        </w:rPr>
        <w:t xml:space="preserve"> decision was not well received in the business community</w:t>
      </w:r>
      <w:r w:rsidR="00017F62" w:rsidRPr="00576ED7">
        <w:rPr>
          <w:szCs w:val="24"/>
        </w:rPr>
        <w:t xml:space="preserve">. </w:t>
      </w:r>
      <w:r w:rsidRPr="00576ED7">
        <w:rPr>
          <w:szCs w:val="24"/>
        </w:rPr>
        <w:t>Why not?</w:t>
      </w:r>
    </w:p>
    <w:p w14:paraId="5AADB28E" w14:textId="77777777" w:rsidR="0049128E" w:rsidRPr="00576ED7" w:rsidRDefault="0049128E" w:rsidP="00A6585D">
      <w:pPr>
        <w:widowControl w:val="0"/>
        <w:ind w:left="720"/>
        <w:jc w:val="both"/>
        <w:rPr>
          <w:szCs w:val="24"/>
        </w:rPr>
      </w:pPr>
      <w:r w:rsidRPr="00576ED7">
        <w:rPr>
          <w:szCs w:val="24"/>
        </w:rPr>
        <w:t xml:space="preserve">•Should taxpayer in </w:t>
      </w:r>
      <w:r w:rsidRPr="00576ED7">
        <w:rPr>
          <w:i/>
          <w:szCs w:val="24"/>
        </w:rPr>
        <w:t>INDOPCO</w:t>
      </w:r>
      <w:r w:rsidRPr="00576ED7">
        <w:rPr>
          <w:szCs w:val="24"/>
        </w:rPr>
        <w:t xml:space="preserve"> amortize the intangible that i</w:t>
      </w:r>
      <w:r w:rsidR="008D037A">
        <w:rPr>
          <w:szCs w:val="24"/>
        </w:rPr>
        <w:t>t purchased? – over what period</w:t>
      </w:r>
      <w:r w:rsidRPr="00576ED7">
        <w:rPr>
          <w:szCs w:val="24"/>
        </w:rPr>
        <w:t>?</w:t>
      </w:r>
    </w:p>
    <w:p w14:paraId="54A7E98C" w14:textId="77777777" w:rsidR="0049128E" w:rsidRPr="00576ED7" w:rsidRDefault="0049128E" w:rsidP="00A6585D">
      <w:pPr>
        <w:widowControl w:val="0"/>
        <w:jc w:val="both"/>
        <w:rPr>
          <w:szCs w:val="24"/>
        </w:rPr>
      </w:pPr>
    </w:p>
    <w:p w14:paraId="48B77248" w14:textId="4706D9D0" w:rsidR="0049128E" w:rsidRPr="00576ED7" w:rsidRDefault="00B67FE9"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Capitalization of expenditures to construct a tangible asset followed by depreciation, amortization, or cost recovery works more predictably than when expenditures are directed towards the “construct</w:t>
      </w:r>
      <w:r w:rsidR="00FA68F9">
        <w:rPr>
          <w:szCs w:val="24"/>
        </w:rPr>
        <w:t xml:space="preserve">ion” of an intangible asset. </w:t>
      </w:r>
      <w:r w:rsidR="0049128E" w:rsidRPr="00576ED7">
        <w:rPr>
          <w:szCs w:val="24"/>
        </w:rPr>
        <w:t>Why do you think that this is so?</w:t>
      </w:r>
    </w:p>
    <w:p w14:paraId="40A80681" w14:textId="77777777" w:rsidR="0049128E" w:rsidRPr="00576ED7" w:rsidRDefault="0049128E" w:rsidP="00A6585D">
      <w:pPr>
        <w:widowControl w:val="0"/>
        <w:ind w:left="720"/>
        <w:jc w:val="both"/>
        <w:rPr>
          <w:szCs w:val="24"/>
        </w:rPr>
      </w:pPr>
      <w:r w:rsidRPr="00576ED7">
        <w:rPr>
          <w:szCs w:val="24"/>
        </w:rPr>
        <w:t>•Perhaps because a tangible asset physically deteriorates over time and so its useful life is more easily determinable.</w:t>
      </w:r>
    </w:p>
    <w:p w14:paraId="090E4E3F" w14:textId="77777777" w:rsidR="0049128E" w:rsidRDefault="0049128E" w:rsidP="00A6585D">
      <w:pPr>
        <w:widowControl w:val="0"/>
        <w:jc w:val="both"/>
        <w:rPr>
          <w:szCs w:val="24"/>
        </w:rPr>
      </w:pPr>
    </w:p>
    <w:p w14:paraId="1E0F5B90" w14:textId="77777777" w:rsidR="00744AE0" w:rsidRPr="00576ED7" w:rsidRDefault="00744AE0" w:rsidP="00A6585D">
      <w:pPr>
        <w:widowControl w:val="0"/>
        <w:jc w:val="both"/>
        <w:rPr>
          <w:szCs w:val="24"/>
        </w:rPr>
      </w:pPr>
    </w:p>
    <w:p w14:paraId="04DC7007" w14:textId="7402F819" w:rsidR="0049128E" w:rsidRPr="00576ED7" w:rsidRDefault="00FC6128" w:rsidP="00FC6128">
      <w:pPr>
        <w:widowControl w:val="0"/>
        <w:jc w:val="both"/>
        <w:rPr>
          <w:szCs w:val="24"/>
        </w:rPr>
      </w:pPr>
      <w:r>
        <w:rPr>
          <w:szCs w:val="24"/>
        </w:rPr>
        <w:lastRenderedPageBreak/>
        <w:t xml:space="preserve">3.  </w:t>
      </w:r>
      <w:r>
        <w:rPr>
          <w:i/>
          <w:szCs w:val="24"/>
        </w:rPr>
        <w:t>Advertising and marketing campaigns</w:t>
      </w:r>
      <w:r>
        <w:rPr>
          <w:szCs w:val="24"/>
        </w:rPr>
        <w:t xml:space="preserve">: </w:t>
      </w:r>
      <w:r w:rsidR="0049128E" w:rsidRPr="00576ED7">
        <w:rPr>
          <w:szCs w:val="24"/>
        </w:rPr>
        <w:t>A marketing campaign requires current and future expenditures, but the “asset” it creates (consumer loyalty? brand recognition?) should endure past the end of the campaign</w:t>
      </w:r>
      <w:r w:rsidR="00017F62" w:rsidRPr="00576ED7">
        <w:rPr>
          <w:szCs w:val="24"/>
        </w:rPr>
        <w:t xml:space="preserve">. </w:t>
      </w:r>
      <w:r w:rsidR="0049128E" w:rsidRPr="00576ED7">
        <w:rPr>
          <w:szCs w:val="24"/>
        </w:rPr>
        <w:t>It is not even possible to know when this asset no longer generates income – as would be the case with an asset as</w:t>
      </w:r>
      <w:r w:rsidR="00FA68F9">
        <w:rPr>
          <w:szCs w:val="24"/>
        </w:rPr>
        <w:t xml:space="preserve"> tangible as, say, a building. </w:t>
      </w:r>
      <w:r w:rsidR="0049128E" w:rsidRPr="00576ED7">
        <w:rPr>
          <w:szCs w:val="24"/>
        </w:rPr>
        <w:t>A rational approach to depreciation, amortization, or cost recovery requires that we not only be able to recognize when an expenditure no longer generates income, but also be able to predict how long that would be.</w:t>
      </w:r>
    </w:p>
    <w:p w14:paraId="17C2654F" w14:textId="77777777" w:rsidR="0049128E" w:rsidRPr="00576ED7" w:rsidRDefault="0049128E" w:rsidP="00FC6128">
      <w:pPr>
        <w:widowControl w:val="0"/>
        <w:ind w:left="720"/>
        <w:jc w:val="both"/>
        <w:rPr>
          <w:szCs w:val="24"/>
        </w:rPr>
      </w:pPr>
      <w:r w:rsidRPr="00576ED7">
        <w:rPr>
          <w:szCs w:val="24"/>
        </w:rPr>
        <w:t>•Consider</w:t>
      </w:r>
      <w:r w:rsidR="00FA68F9">
        <w:rPr>
          <w:szCs w:val="24"/>
        </w:rPr>
        <w:t xml:space="preserve"> expenditures for advertising. </w:t>
      </w:r>
      <w:r w:rsidRPr="00576ED7">
        <w:rPr>
          <w:szCs w:val="24"/>
        </w:rPr>
        <w:t>Not only do these problems emerge, but answers would be different from one taxpayer to the next.</w:t>
      </w:r>
    </w:p>
    <w:p w14:paraId="17B533FC" w14:textId="77777777" w:rsidR="0049128E" w:rsidRPr="00576ED7" w:rsidRDefault="0049128E" w:rsidP="00A6585D">
      <w:pPr>
        <w:widowControl w:val="0"/>
        <w:jc w:val="both"/>
        <w:rPr>
          <w:szCs w:val="24"/>
        </w:rPr>
      </w:pPr>
    </w:p>
    <w:p w14:paraId="1D980B70" w14:textId="1745028E" w:rsidR="0049128E" w:rsidRPr="00576ED7" w:rsidRDefault="00FC6128" w:rsidP="00FC6128">
      <w:pPr>
        <w:widowControl w:val="0"/>
        <w:jc w:val="both"/>
        <w:rPr>
          <w:szCs w:val="24"/>
        </w:rPr>
      </w:pPr>
      <w:r>
        <w:rPr>
          <w:szCs w:val="24"/>
        </w:rPr>
        <w:t xml:space="preserve">4.  </w:t>
      </w:r>
      <w:r w:rsidR="0049128E" w:rsidRPr="00576ED7">
        <w:rPr>
          <w:szCs w:val="24"/>
        </w:rPr>
        <w:t>The compliance costs of a rule that requires taxpayer to capitalize expenditures that generate income into the future can be enormous</w:t>
      </w:r>
      <w:r w:rsidR="00017F62" w:rsidRPr="00576ED7">
        <w:rPr>
          <w:szCs w:val="24"/>
        </w:rPr>
        <w:t xml:space="preserve">. </w:t>
      </w:r>
      <w:r w:rsidR="0049128E" w:rsidRPr="00576ED7">
        <w:rPr>
          <w:szCs w:val="24"/>
        </w:rPr>
        <w:t>At least one case was litigated all the way to the Supreme Court</w:t>
      </w:r>
      <w:r w:rsidR="00017F62" w:rsidRPr="00576ED7">
        <w:rPr>
          <w:szCs w:val="24"/>
        </w:rPr>
        <w:t xml:space="preserve">. </w:t>
      </w:r>
      <w:r w:rsidR="0049128E" w:rsidRPr="00576ED7">
        <w:rPr>
          <w:i/>
          <w:szCs w:val="24"/>
        </w:rPr>
        <w:t>Cf.</w:t>
      </w:r>
      <w:r w:rsidR="0049128E" w:rsidRPr="00576ED7">
        <w:rPr>
          <w:szCs w:val="24"/>
        </w:rPr>
        <w:t xml:space="preserve"> </w:t>
      </w:r>
      <w:r w:rsidR="0049128E" w:rsidRPr="00576ED7">
        <w:rPr>
          <w:i/>
          <w:szCs w:val="24"/>
        </w:rPr>
        <w:t>Newark Morning Ledger Co. v. United States</w:t>
      </w:r>
      <w:r w:rsidR="0049128E" w:rsidRPr="00576ED7">
        <w:rPr>
          <w:szCs w:val="24"/>
        </w:rPr>
        <w:t>, 507 U.S. 546 (1993) (at-will subscription list is not goodwill and purchaser of newspaper permitted to depreciate it upon proof of value and useful life).</w:t>
      </w:r>
    </w:p>
    <w:p w14:paraId="6CFB86B3" w14:textId="77777777" w:rsidR="0049128E" w:rsidRPr="00576ED7" w:rsidRDefault="0049128E" w:rsidP="00A6585D">
      <w:pPr>
        <w:widowControl w:val="0"/>
        <w:jc w:val="both"/>
        <w:rPr>
          <w:szCs w:val="24"/>
        </w:rPr>
      </w:pPr>
    </w:p>
    <w:p w14:paraId="086B7804" w14:textId="77777777" w:rsidR="0049128E" w:rsidRDefault="00FC6128" w:rsidP="00FC6128">
      <w:pPr>
        <w:widowControl w:val="0"/>
        <w:jc w:val="both"/>
        <w:rPr>
          <w:szCs w:val="24"/>
        </w:rPr>
      </w:pPr>
      <w:r>
        <w:rPr>
          <w:szCs w:val="24"/>
        </w:rPr>
        <w:t>5.  P</w:t>
      </w:r>
      <w:r w:rsidR="0049128E" w:rsidRPr="00576ED7">
        <w:rPr>
          <w:szCs w:val="24"/>
        </w:rPr>
        <w:t>erhaps there is something to be said for National Starch’s contention that capitalization required the “creation or enhancement of a</w:t>
      </w:r>
      <w:r w:rsidR="00FA68F9">
        <w:rPr>
          <w:szCs w:val="24"/>
        </w:rPr>
        <w:t xml:space="preserve"> separate and distinct asset.” </w:t>
      </w:r>
      <w:r w:rsidR="0049128E" w:rsidRPr="00576ED7">
        <w:rPr>
          <w:szCs w:val="24"/>
        </w:rPr>
        <w:t xml:space="preserve">Moreover, its statement in the </w:t>
      </w:r>
      <w:r w:rsidR="00EC7FA8">
        <w:rPr>
          <w:szCs w:val="24"/>
        </w:rPr>
        <w:t xml:space="preserve">third </w:t>
      </w:r>
      <w:r w:rsidR="0049128E" w:rsidRPr="00576ED7">
        <w:rPr>
          <w:szCs w:val="24"/>
        </w:rPr>
        <w:t>footnote (“absent a separate-and-distinct-asset requirement for capitalization, a taxpayer will have no ‘principled basis’ upon which to differentiate business expenses from capital expendit</w:t>
      </w:r>
      <w:r w:rsidR="00FA68F9">
        <w:rPr>
          <w:szCs w:val="24"/>
        </w:rPr>
        <w:t xml:space="preserve">ures”) just might be accurate. </w:t>
      </w:r>
      <w:r w:rsidR="0049128E" w:rsidRPr="00576ED7">
        <w:rPr>
          <w:szCs w:val="24"/>
        </w:rPr>
        <w:t xml:space="preserve">The Court dismissed this argument in the next sentence of the footnote by observing that </w:t>
      </w:r>
      <w:r w:rsidR="00AF1451">
        <w:rPr>
          <w:szCs w:val="24"/>
        </w:rPr>
        <w:t xml:space="preserve">the Court’s </w:t>
      </w:r>
      <w:r w:rsidR="0049128E" w:rsidRPr="00576ED7">
        <w:rPr>
          <w:szCs w:val="24"/>
        </w:rPr>
        <w:t>position essentially is no worse than taxpayer’s.</w:t>
      </w:r>
    </w:p>
    <w:p w14:paraId="1DE7F604" w14:textId="77777777" w:rsidR="00FC6128" w:rsidRPr="00576ED7" w:rsidRDefault="00FC6128" w:rsidP="00FC6128">
      <w:pPr>
        <w:widowControl w:val="0"/>
        <w:jc w:val="both"/>
        <w:rPr>
          <w:szCs w:val="24"/>
        </w:rPr>
      </w:pPr>
    </w:p>
    <w:p w14:paraId="66D5B2A5" w14:textId="77777777" w:rsidR="0049128E" w:rsidRPr="00576ED7" w:rsidRDefault="00FC6128" w:rsidP="00FC6128">
      <w:pPr>
        <w:widowControl w:val="0"/>
        <w:jc w:val="both"/>
        <w:rPr>
          <w:szCs w:val="24"/>
        </w:rPr>
      </w:pPr>
      <w:r>
        <w:rPr>
          <w:szCs w:val="24"/>
        </w:rPr>
        <w:t xml:space="preserve">6.  </w:t>
      </w:r>
      <w:r w:rsidR="00440D65">
        <w:rPr>
          <w:szCs w:val="24"/>
        </w:rPr>
        <w:t>“</w:t>
      </w:r>
      <w:r w:rsidR="0049128E" w:rsidRPr="00576ED7">
        <w:rPr>
          <w:szCs w:val="24"/>
        </w:rPr>
        <w:t xml:space="preserve">Deduction rather than capitalization becomes more likely as the link between the outlay and a readily identifiable asset decreases, and as the asset to which the outlay is linked becomes less and less tangibl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28 (Paul Caron ed., 2d ed. 2009).</w:t>
      </w:r>
    </w:p>
    <w:p w14:paraId="2F3350D0" w14:textId="77777777" w:rsidR="0049128E" w:rsidRPr="00576ED7" w:rsidRDefault="0049128E" w:rsidP="00FC6128">
      <w:pPr>
        <w:widowControl w:val="0"/>
        <w:ind w:left="720"/>
        <w:jc w:val="both"/>
        <w:rPr>
          <w:szCs w:val="24"/>
        </w:rPr>
      </w:pPr>
      <w:r w:rsidRPr="00576ED7">
        <w:rPr>
          <w:szCs w:val="24"/>
        </w:rPr>
        <w:t>•</w:t>
      </w:r>
      <w:r w:rsidR="00440D65">
        <w:rPr>
          <w:szCs w:val="24"/>
        </w:rPr>
        <w:t>“</w:t>
      </w:r>
      <w:r w:rsidRPr="00576ED7">
        <w:rPr>
          <w:szCs w:val="24"/>
        </w:rPr>
        <w:t xml:space="preserve">Deduction also becomes more likely for expenses that are recurring, or fit within a commonsense definition of ordinary and necessary.”  </w:t>
      </w:r>
      <w:r w:rsidRPr="00576ED7">
        <w:rPr>
          <w:i/>
          <w:szCs w:val="24"/>
        </w:rPr>
        <w:t>Id.</w:t>
      </w:r>
    </w:p>
    <w:p w14:paraId="5EB0127A" w14:textId="77777777" w:rsidR="0049128E" w:rsidRPr="00576ED7" w:rsidRDefault="0049128E" w:rsidP="00A6585D">
      <w:pPr>
        <w:widowControl w:val="0"/>
        <w:jc w:val="both"/>
        <w:rPr>
          <w:szCs w:val="24"/>
        </w:rPr>
      </w:pPr>
    </w:p>
    <w:p w14:paraId="23C1C723" w14:textId="77777777" w:rsidR="0049128E" w:rsidRPr="00576ED7" w:rsidRDefault="00FC6128" w:rsidP="00FC6128">
      <w:pPr>
        <w:widowControl w:val="0"/>
        <w:jc w:val="both"/>
        <w:rPr>
          <w:szCs w:val="24"/>
        </w:rPr>
      </w:pPr>
      <w:r>
        <w:rPr>
          <w:szCs w:val="24"/>
        </w:rPr>
        <w:t xml:space="preserve">7.  </w:t>
      </w:r>
      <w:r w:rsidR="0049128E" w:rsidRPr="00576ED7">
        <w:rPr>
          <w:szCs w:val="24"/>
        </w:rPr>
        <w:t xml:space="preserve">Lower courts gradually began to read </w:t>
      </w:r>
      <w:r w:rsidR="0049128E" w:rsidRPr="00576ED7">
        <w:rPr>
          <w:i/>
          <w:szCs w:val="24"/>
        </w:rPr>
        <w:t>Lincoln Savings</w:t>
      </w:r>
      <w:r w:rsidR="0049128E" w:rsidRPr="00576ED7">
        <w:rPr>
          <w:szCs w:val="24"/>
        </w:rPr>
        <w:t xml:space="preserve"> as </w:t>
      </w:r>
      <w:r w:rsidR="0049128E" w:rsidRPr="00576ED7">
        <w:rPr>
          <w:i/>
          <w:szCs w:val="24"/>
        </w:rPr>
        <w:t>requiring</w:t>
      </w:r>
      <w:r w:rsidR="0049128E" w:rsidRPr="00576ED7">
        <w:rPr>
          <w:szCs w:val="24"/>
        </w:rPr>
        <w:t xml:space="preserve"> the creation or enhancement of </w:t>
      </w:r>
      <w:r w:rsidR="00FA68F9">
        <w:rPr>
          <w:szCs w:val="24"/>
        </w:rPr>
        <w:t xml:space="preserve">a separate and distinct asset. </w:t>
      </w:r>
      <w:r w:rsidR="0049128E" w:rsidRPr="00576ED7">
        <w:rPr>
          <w:i/>
          <w:szCs w:val="24"/>
        </w:rPr>
        <w:t>Id.</w:t>
      </w:r>
      <w:r w:rsidR="0049128E" w:rsidRPr="00576ED7">
        <w:rPr>
          <w:szCs w:val="24"/>
        </w:rPr>
        <w:t xml:space="preserve"> at 233.</w:t>
      </w:r>
    </w:p>
    <w:p w14:paraId="5C014402" w14:textId="77777777" w:rsidR="0049128E" w:rsidRDefault="0049128E" w:rsidP="00A6585D">
      <w:pPr>
        <w:widowControl w:val="0"/>
        <w:ind w:left="720"/>
        <w:jc w:val="both"/>
        <w:rPr>
          <w:szCs w:val="24"/>
        </w:rPr>
      </w:pPr>
      <w:r w:rsidRPr="00576ED7">
        <w:rPr>
          <w:szCs w:val="24"/>
        </w:rPr>
        <w:t xml:space="preserve">•Nevertheless, the Supreme Court was correct in its reading of </w:t>
      </w:r>
      <w:r w:rsidRPr="00576ED7">
        <w:rPr>
          <w:i/>
          <w:szCs w:val="24"/>
        </w:rPr>
        <w:t>Lincoln Savings</w:t>
      </w:r>
      <w:r w:rsidRPr="00576ED7">
        <w:rPr>
          <w:szCs w:val="24"/>
        </w:rPr>
        <w:t xml:space="preserve"> to the effect “that the creation of a separate and distinct asset well may be a sufficient, but not a necessary, condition to classification as a </w:t>
      </w:r>
      <w:r w:rsidRPr="00576ED7">
        <w:rPr>
          <w:szCs w:val="24"/>
        </w:rPr>
        <w:lastRenderedPageBreak/>
        <w:t>capital expenditure.”</w:t>
      </w:r>
    </w:p>
    <w:p w14:paraId="379AE6B4" w14:textId="77777777" w:rsidR="006A4724" w:rsidRPr="00576ED7" w:rsidRDefault="006A4724" w:rsidP="00A6585D">
      <w:pPr>
        <w:widowControl w:val="0"/>
        <w:ind w:left="720"/>
        <w:jc w:val="both"/>
        <w:rPr>
          <w:szCs w:val="24"/>
        </w:rPr>
      </w:pPr>
    </w:p>
    <w:p w14:paraId="4C916965" w14:textId="77777777" w:rsidR="0049128E" w:rsidRPr="00576ED7" w:rsidRDefault="00564D94" w:rsidP="00564D94">
      <w:pPr>
        <w:widowControl w:val="0"/>
        <w:jc w:val="both"/>
        <w:rPr>
          <w:szCs w:val="24"/>
        </w:rPr>
      </w:pPr>
      <w:r>
        <w:rPr>
          <w:szCs w:val="24"/>
        </w:rPr>
        <w:t xml:space="preserve">8.  </w:t>
      </w:r>
      <w:r w:rsidR="0049128E" w:rsidRPr="00576ED7">
        <w:rPr>
          <w:szCs w:val="24"/>
        </w:rPr>
        <w:t>On the other hand, does the Court announce that the presence of “some future benefit” is a sufficient condition to classification as a capital expenditure?</w:t>
      </w:r>
    </w:p>
    <w:p w14:paraId="01853803" w14:textId="77777777" w:rsidR="0049128E" w:rsidRPr="00576ED7" w:rsidRDefault="0049128E" w:rsidP="00A6585D">
      <w:pPr>
        <w:widowControl w:val="0"/>
        <w:jc w:val="both"/>
        <w:rPr>
          <w:szCs w:val="24"/>
        </w:rPr>
      </w:pPr>
    </w:p>
    <w:p w14:paraId="6EC28947" w14:textId="37F8B0FC" w:rsidR="0049128E" w:rsidRPr="00576ED7" w:rsidRDefault="00564D94" w:rsidP="00A6585D">
      <w:pPr>
        <w:widowControl w:val="0"/>
        <w:jc w:val="both"/>
        <w:rPr>
          <w:szCs w:val="24"/>
        </w:rPr>
      </w:pPr>
      <w:r>
        <w:rPr>
          <w:szCs w:val="24"/>
        </w:rPr>
        <w:t>9</w:t>
      </w:r>
      <w:r w:rsidR="0049128E" w:rsidRPr="00576ED7">
        <w:rPr>
          <w:szCs w:val="24"/>
        </w:rPr>
        <w:t xml:space="preserve">.  The </w:t>
      </w:r>
      <w:r w:rsidR="0049128E" w:rsidRPr="00576ED7">
        <w:rPr>
          <w:i/>
          <w:szCs w:val="24"/>
        </w:rPr>
        <w:t>INDOPCO</w:t>
      </w:r>
      <w:r w:rsidR="0049128E" w:rsidRPr="00576ED7">
        <w:rPr>
          <w:szCs w:val="24"/>
        </w:rPr>
        <w:t xml:space="preserve"> holding called into question many long-standing positions that taxpayers h</w:t>
      </w:r>
      <w:r w:rsidR="00FA68F9">
        <w:rPr>
          <w:szCs w:val="24"/>
        </w:rPr>
        <w:t xml:space="preserve">ad felt comfortable in taking. </w:t>
      </w:r>
      <w:r w:rsidR="0049128E" w:rsidRPr="00576ED7">
        <w:rPr>
          <w:szCs w:val="24"/>
        </w:rPr>
        <w:t>The cost of complete and literal compliance with every ramification of the holding would have been enormous. The IRS produced some (favorable to the taxpayer) clarifications in revenue rulings concerning the deductibili</w:t>
      </w:r>
      <w:r w:rsidR="00FA68F9">
        <w:rPr>
          <w:szCs w:val="24"/>
        </w:rPr>
        <w:t xml:space="preserve">ty of </w:t>
      </w:r>
      <w:r w:rsidR="00EC7FA8">
        <w:rPr>
          <w:szCs w:val="24"/>
        </w:rPr>
        <w:t xml:space="preserve">certain </w:t>
      </w:r>
      <w:r w:rsidR="00FA68F9">
        <w:rPr>
          <w:szCs w:val="24"/>
        </w:rPr>
        <w:t xml:space="preserve">expenditures. </w:t>
      </w:r>
      <w:r w:rsidR="0049128E" w:rsidRPr="00576ED7">
        <w:rPr>
          <w:i/>
          <w:szCs w:val="24"/>
        </w:rPr>
        <w:t>See</w:t>
      </w:r>
      <w:r w:rsidR="0049128E" w:rsidRPr="00576ED7">
        <w:rPr>
          <w:szCs w:val="24"/>
        </w:rPr>
        <w:t xml:space="preserv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44-45 (Paul Caron ed., 2d ed. 2009). In 2004, the IRS published final regulations</w:t>
      </w:r>
      <w:r w:rsidR="00017F62" w:rsidRPr="00576ED7">
        <w:rPr>
          <w:szCs w:val="24"/>
        </w:rPr>
        <w:t xml:space="preserve">. </w:t>
      </w:r>
      <w:r w:rsidR="0049128E" w:rsidRPr="00576ED7">
        <w:rPr>
          <w:i/>
          <w:szCs w:val="24"/>
        </w:rPr>
        <w:t>Guidance Regarding Deduction and Capitalization of Expenditures</w:t>
      </w:r>
      <w:r w:rsidR="0049128E" w:rsidRPr="00576ED7">
        <w:rPr>
          <w:szCs w:val="24"/>
        </w:rPr>
        <w:t xml:space="preserve">, 69 Fed. Reg. 436 (Jan. 5, 2004). The regulations represented an IRS effort to allay fears and/or provide predictability to the application of capitalization rules. In its “Explanation and Summary of Comments Concerning </w:t>
      </w:r>
      <w:r w:rsidR="00CA008D">
        <w:rPr>
          <w:szCs w:val="24"/>
        </w:rPr>
        <w:t>§ </w:t>
      </w:r>
      <w:r w:rsidR="0049128E" w:rsidRPr="00576ED7">
        <w:rPr>
          <w:szCs w:val="24"/>
        </w:rPr>
        <w:t>1.263(a)-4,” the IRS wrote:</w:t>
      </w:r>
    </w:p>
    <w:p w14:paraId="38195FDB" w14:textId="77777777" w:rsidR="0049128E" w:rsidRPr="00576ED7" w:rsidRDefault="0049128E" w:rsidP="00A6585D">
      <w:pPr>
        <w:widowControl w:val="0"/>
        <w:jc w:val="both"/>
        <w:rPr>
          <w:szCs w:val="24"/>
        </w:rPr>
      </w:pPr>
    </w:p>
    <w:p w14:paraId="407F2BB3" w14:textId="77777777" w:rsidR="0049128E" w:rsidRPr="00576ED7" w:rsidRDefault="0049128E" w:rsidP="00A6585D">
      <w:pPr>
        <w:widowControl w:val="0"/>
        <w:ind w:left="720"/>
        <w:jc w:val="both"/>
        <w:rPr>
          <w:szCs w:val="24"/>
        </w:rPr>
      </w:pPr>
      <w:r w:rsidRPr="00576ED7">
        <w:rPr>
          <w:szCs w:val="24"/>
        </w:rPr>
        <w:t>The final regulations identify categories of intangibles for which capitalization is required. ... [T]he final regulations provide that an amount paid to acquire or create an intangible not otherwise required to be capitalized by the regulations is not required to be capitalized on the ground that it produces significant future benefits for the taxpayer, unless the IRS publishes guidance requiring capitalization of the expenditure. If the IRS publishes guidance requiring capitalization of an expenditure that produces future benefits for the taxpayer, such guidance will apply prospectively. ...</w:t>
      </w:r>
    </w:p>
    <w:p w14:paraId="69BC5561" w14:textId="77777777" w:rsidR="0049128E" w:rsidRPr="00576ED7" w:rsidRDefault="0049128E" w:rsidP="00A6585D">
      <w:pPr>
        <w:widowControl w:val="0"/>
        <w:jc w:val="both"/>
        <w:rPr>
          <w:szCs w:val="24"/>
        </w:rPr>
      </w:pPr>
    </w:p>
    <w:p w14:paraId="792464E5" w14:textId="5B5B8CEB" w:rsidR="0049128E" w:rsidRPr="00576ED7" w:rsidRDefault="0049128E" w:rsidP="00A6585D">
      <w:pPr>
        <w:widowControl w:val="0"/>
        <w:jc w:val="both"/>
        <w:rPr>
          <w:szCs w:val="24"/>
        </w:rPr>
      </w:pPr>
      <w:r w:rsidRPr="00576ED7">
        <w:rPr>
          <w:i/>
          <w:szCs w:val="24"/>
        </w:rPr>
        <w:t>Id.</w:t>
      </w:r>
      <w:r w:rsidR="00FA68F9">
        <w:rPr>
          <w:szCs w:val="24"/>
        </w:rPr>
        <w:t xml:space="preserve"> at 436. </w:t>
      </w:r>
      <w:r w:rsidRPr="00576ED7">
        <w:rPr>
          <w:szCs w:val="24"/>
        </w:rPr>
        <w:t xml:space="preserve">This positivist approach limits application of the “significant future benefits” theory to require capitalization of untold numbers of expenditures. </w:t>
      </w:r>
    </w:p>
    <w:p w14:paraId="043F8C4C" w14:textId="77777777" w:rsidR="0049128E" w:rsidRPr="00576ED7" w:rsidRDefault="0049128E" w:rsidP="00A6585D">
      <w:pPr>
        <w:widowControl w:val="0"/>
        <w:jc w:val="both"/>
        <w:rPr>
          <w:szCs w:val="24"/>
        </w:rPr>
      </w:pPr>
    </w:p>
    <w:p w14:paraId="14F5F0B1" w14:textId="77777777" w:rsidR="0049128E" w:rsidRPr="00576ED7" w:rsidRDefault="00EC7FA8" w:rsidP="00A6585D">
      <w:pPr>
        <w:widowControl w:val="0"/>
        <w:jc w:val="both"/>
        <w:rPr>
          <w:szCs w:val="24"/>
        </w:rPr>
      </w:pPr>
      <w:r>
        <w:rPr>
          <w:szCs w:val="24"/>
        </w:rPr>
        <w:t>10</w:t>
      </w:r>
      <w:r w:rsidR="00FA68F9">
        <w:rPr>
          <w:szCs w:val="24"/>
        </w:rPr>
        <w:t xml:space="preserve">.  </w:t>
      </w:r>
      <w:r w:rsidR="0049128E" w:rsidRPr="00576ED7">
        <w:rPr>
          <w:szCs w:val="24"/>
        </w:rPr>
        <w:t>The “capitalization list” appears in Regs. §</w:t>
      </w:r>
      <w:r w:rsidR="00CA008D">
        <w:rPr>
          <w:szCs w:val="24"/>
        </w:rPr>
        <w:t>§ </w:t>
      </w:r>
      <w:r w:rsidR="0049128E" w:rsidRPr="00576ED7">
        <w:rPr>
          <w:szCs w:val="24"/>
        </w:rPr>
        <w:t>1.263(a)-4(b)(1) and 1.263(a)-5(a).</w:t>
      </w:r>
    </w:p>
    <w:p w14:paraId="3A1F68CE" w14:textId="77777777" w:rsidR="0049128E" w:rsidRPr="00576ED7" w:rsidRDefault="0049128E" w:rsidP="00A6585D">
      <w:pPr>
        <w:widowControl w:val="0"/>
        <w:ind w:left="720"/>
        <w:jc w:val="both"/>
        <w:rPr>
          <w:szCs w:val="24"/>
        </w:rPr>
      </w:pPr>
      <w:r w:rsidRPr="00576ED7">
        <w:rPr>
          <w:szCs w:val="24"/>
        </w:rPr>
        <w:t>•an amount paid to another party to acquire an intangible;</w:t>
      </w:r>
    </w:p>
    <w:p w14:paraId="62046AA5" w14:textId="77777777" w:rsidR="0049128E" w:rsidRPr="00576ED7" w:rsidRDefault="0049128E" w:rsidP="00A6585D">
      <w:pPr>
        <w:widowControl w:val="0"/>
        <w:ind w:left="720"/>
        <w:jc w:val="both"/>
        <w:rPr>
          <w:szCs w:val="24"/>
        </w:rPr>
      </w:pPr>
      <w:r w:rsidRPr="00576ED7">
        <w:rPr>
          <w:szCs w:val="24"/>
        </w:rPr>
        <w:t xml:space="preserve">•an amount paid to create an intangible specifically named in Reg. </w:t>
      </w:r>
      <w:r w:rsidR="00CA008D">
        <w:rPr>
          <w:szCs w:val="24"/>
        </w:rPr>
        <w:t>§ </w:t>
      </w:r>
      <w:r w:rsidRPr="00576ED7">
        <w:rPr>
          <w:szCs w:val="24"/>
        </w:rPr>
        <w:t>1.263(a)-4(d);</w:t>
      </w:r>
    </w:p>
    <w:p w14:paraId="5E7C248A" w14:textId="77777777" w:rsidR="0049128E" w:rsidRPr="00576ED7" w:rsidRDefault="0049128E" w:rsidP="00A6585D">
      <w:pPr>
        <w:widowControl w:val="0"/>
        <w:ind w:left="720"/>
        <w:jc w:val="both"/>
        <w:rPr>
          <w:szCs w:val="24"/>
        </w:rPr>
      </w:pPr>
      <w:r w:rsidRPr="00576ED7">
        <w:rPr>
          <w:szCs w:val="24"/>
        </w:rPr>
        <w:t>•an amount paid to create or enhance a separate and distinct intangible asset;</w:t>
      </w:r>
    </w:p>
    <w:p w14:paraId="5B92B1D9" w14:textId="77777777" w:rsidR="0049128E" w:rsidRPr="00576ED7" w:rsidRDefault="0049128E" w:rsidP="00A6585D">
      <w:pPr>
        <w:widowControl w:val="0"/>
        <w:ind w:left="720"/>
        <w:jc w:val="both"/>
        <w:rPr>
          <w:szCs w:val="24"/>
        </w:rPr>
      </w:pPr>
      <w:r w:rsidRPr="00576ED7">
        <w:rPr>
          <w:szCs w:val="24"/>
        </w:rPr>
        <w:t>•an amount paid to create or enhance a future benefit that the IRS has specifically identified in published guidance;</w:t>
      </w:r>
    </w:p>
    <w:p w14:paraId="25BDCB5E" w14:textId="77777777" w:rsidR="0049128E" w:rsidRPr="00576ED7" w:rsidRDefault="0049128E" w:rsidP="00A6585D">
      <w:pPr>
        <w:widowControl w:val="0"/>
        <w:ind w:left="720"/>
        <w:jc w:val="both"/>
        <w:rPr>
          <w:szCs w:val="24"/>
        </w:rPr>
      </w:pPr>
      <w:r w:rsidRPr="00576ED7">
        <w:rPr>
          <w:szCs w:val="24"/>
        </w:rPr>
        <w:t xml:space="preserve">•an amount paid to “facilitate” (as that term is specifically defined) an </w:t>
      </w:r>
      <w:r w:rsidRPr="00576ED7">
        <w:rPr>
          <w:szCs w:val="24"/>
        </w:rPr>
        <w:lastRenderedPageBreak/>
        <w:t>acquisition or creation of any of the above-named intangibles; and</w:t>
      </w:r>
    </w:p>
    <w:p w14:paraId="7D2FA073" w14:textId="77777777" w:rsidR="0049128E" w:rsidRPr="00576ED7" w:rsidRDefault="0049128E" w:rsidP="00A6585D">
      <w:pPr>
        <w:widowControl w:val="0"/>
        <w:ind w:left="720"/>
        <w:jc w:val="both"/>
        <w:rPr>
          <w:szCs w:val="24"/>
        </w:rPr>
      </w:pPr>
      <w:r w:rsidRPr="00576ED7">
        <w:rPr>
          <w:szCs w:val="24"/>
        </w:rPr>
        <w:t>•amounts paid or incurred to facilitate acquisition of a trade or business, a change in the capital structure of a business entity, and various other transactions.</w:t>
      </w:r>
    </w:p>
    <w:p w14:paraId="272B4AAC" w14:textId="77777777" w:rsidR="0049128E" w:rsidRPr="00576ED7" w:rsidRDefault="0049128E" w:rsidP="00A6585D">
      <w:pPr>
        <w:widowControl w:val="0"/>
        <w:jc w:val="both"/>
        <w:rPr>
          <w:szCs w:val="24"/>
        </w:rPr>
      </w:pPr>
    </w:p>
    <w:p w14:paraId="42DC7BBB" w14:textId="77777777" w:rsidR="0049128E" w:rsidRPr="00576ED7" w:rsidRDefault="00EC7FA8" w:rsidP="00A6585D">
      <w:pPr>
        <w:widowControl w:val="0"/>
        <w:jc w:val="both"/>
        <w:rPr>
          <w:szCs w:val="24"/>
        </w:rPr>
      </w:pPr>
      <w:r>
        <w:rPr>
          <w:szCs w:val="24"/>
        </w:rPr>
        <w:t>11.</w:t>
      </w:r>
      <w:r w:rsidR="0049128E" w:rsidRPr="00576ED7">
        <w:rPr>
          <w:szCs w:val="24"/>
        </w:rPr>
        <w:t xml:space="preserve">  Moreover, Reg. </w:t>
      </w:r>
      <w:r w:rsidR="00CA008D">
        <w:rPr>
          <w:szCs w:val="24"/>
        </w:rPr>
        <w:t>§ </w:t>
      </w:r>
      <w:r w:rsidR="0049128E" w:rsidRPr="00576ED7">
        <w:rPr>
          <w:szCs w:val="24"/>
        </w:rPr>
        <w:t>1.263(a)-4(f)(1) states a 12-month rule, i.e., that</w:t>
      </w:r>
    </w:p>
    <w:p w14:paraId="1F838735" w14:textId="77777777" w:rsidR="0049128E" w:rsidRPr="00576ED7" w:rsidRDefault="0049128E" w:rsidP="00AF1451">
      <w:pPr>
        <w:widowControl w:val="0"/>
        <w:ind w:left="720"/>
        <w:jc w:val="both"/>
        <w:rPr>
          <w:szCs w:val="24"/>
        </w:rPr>
      </w:pPr>
      <w:r w:rsidRPr="00576ED7">
        <w:rPr>
          <w:szCs w:val="24"/>
        </w:rPr>
        <w:t>a taxpayer is not required to capitalize ... any right or benefit for the taxpayer that does not extend beyond the earlier of –</w:t>
      </w:r>
    </w:p>
    <w:p w14:paraId="13E6C0AB" w14:textId="77777777" w:rsidR="0049128E" w:rsidRPr="00576ED7" w:rsidRDefault="0049128E" w:rsidP="00A6585D">
      <w:pPr>
        <w:widowControl w:val="0"/>
        <w:ind w:left="1440"/>
        <w:jc w:val="both"/>
        <w:rPr>
          <w:szCs w:val="24"/>
        </w:rPr>
      </w:pPr>
      <w:r w:rsidRPr="00576ED7">
        <w:rPr>
          <w:szCs w:val="24"/>
        </w:rPr>
        <w:t>(i) 12 months after the first date on which the taxpayer realizes the right or benefit; or</w:t>
      </w:r>
    </w:p>
    <w:p w14:paraId="167A0D61" w14:textId="77777777" w:rsidR="00846665" w:rsidRDefault="0049128E" w:rsidP="00FA68F9">
      <w:pPr>
        <w:widowControl w:val="0"/>
        <w:ind w:left="1440"/>
        <w:jc w:val="both"/>
        <w:rPr>
          <w:szCs w:val="24"/>
        </w:rPr>
      </w:pPr>
      <w:r w:rsidRPr="00576ED7">
        <w:rPr>
          <w:szCs w:val="24"/>
        </w:rPr>
        <w:t>(ii) The end of the taxable year following the taxable year in which the payment is made.</w:t>
      </w:r>
    </w:p>
    <w:p w14:paraId="636010FC" w14:textId="77777777" w:rsidR="00FA68F9" w:rsidRDefault="00FA68F9" w:rsidP="00FA68F9">
      <w:pPr>
        <w:widowControl w:val="0"/>
        <w:ind w:left="1440"/>
        <w:jc w:val="both"/>
        <w:rPr>
          <w:szCs w:val="24"/>
        </w:rPr>
      </w:pPr>
    </w:p>
    <w:p w14:paraId="77789013" w14:textId="77777777" w:rsidR="0049128E" w:rsidRPr="00576ED7" w:rsidRDefault="00EC7FA8" w:rsidP="00A6585D">
      <w:pPr>
        <w:widowControl w:val="0"/>
        <w:jc w:val="both"/>
        <w:rPr>
          <w:szCs w:val="24"/>
        </w:rPr>
      </w:pPr>
      <w:r>
        <w:rPr>
          <w:szCs w:val="24"/>
        </w:rPr>
        <w:t>12</w:t>
      </w:r>
      <w:r w:rsidR="0049128E" w:rsidRPr="00576ED7">
        <w:rPr>
          <w:szCs w:val="24"/>
        </w:rPr>
        <w:t>.  When taxpayers incur recurring expenses intended to provide future benefits – notably advertising – what is gained by strict adherence to capitalization principles?</w:t>
      </w:r>
    </w:p>
    <w:p w14:paraId="673C24C2" w14:textId="77777777" w:rsidR="0049128E" w:rsidRPr="00576ED7" w:rsidRDefault="0049128E" w:rsidP="00A6585D">
      <w:pPr>
        <w:widowControl w:val="0"/>
        <w:ind w:left="720"/>
        <w:jc w:val="both"/>
        <w:rPr>
          <w:szCs w:val="24"/>
        </w:rPr>
      </w:pPr>
      <w:r w:rsidRPr="00576ED7">
        <w:rPr>
          <w:szCs w:val="24"/>
        </w:rPr>
        <w:t xml:space="preserve">•In </w:t>
      </w:r>
      <w:r w:rsidRPr="00576ED7">
        <w:rPr>
          <w:i/>
          <w:szCs w:val="24"/>
        </w:rPr>
        <w:t xml:space="preserve">Encyclopaedia Britannica, Inc. </w:t>
      </w:r>
      <w:r w:rsidR="006A4724">
        <w:rPr>
          <w:i/>
          <w:szCs w:val="24"/>
        </w:rPr>
        <w:t>v</w:t>
      </w:r>
      <w:r w:rsidRPr="00576ED7">
        <w:rPr>
          <w:i/>
          <w:szCs w:val="24"/>
        </w:rPr>
        <w:t>. Commissioner</w:t>
      </w:r>
      <w:r w:rsidRPr="00576ED7">
        <w:rPr>
          <w:szCs w:val="24"/>
        </w:rPr>
        <w:t xml:space="preserve">, 685 F.2d 212, </w:t>
      </w:r>
      <w:r w:rsidR="00AC18F3">
        <w:rPr>
          <w:szCs w:val="24"/>
        </w:rPr>
        <w:t>217</w:t>
      </w:r>
      <w:r w:rsidRPr="00576ED7">
        <w:rPr>
          <w:szCs w:val="24"/>
        </w:rPr>
        <w:t xml:space="preserve"> (</w:t>
      </w:r>
      <w:r w:rsidR="00A33E01" w:rsidRPr="00576ED7">
        <w:rPr>
          <w:szCs w:val="24"/>
        </w:rPr>
        <w:t>7</w:t>
      </w:r>
      <w:r w:rsidR="00A33E01" w:rsidRPr="00576ED7">
        <w:rPr>
          <w:szCs w:val="24"/>
          <w:vertAlign w:val="superscript"/>
        </w:rPr>
        <w:t>th</w:t>
      </w:r>
      <w:r w:rsidR="00A33E01" w:rsidRPr="00576ED7">
        <w:rPr>
          <w:szCs w:val="24"/>
        </w:rPr>
        <w:t xml:space="preserve"> Cir. </w:t>
      </w:r>
      <w:r w:rsidRPr="00576ED7">
        <w:rPr>
          <w:szCs w:val="24"/>
        </w:rPr>
        <w:t>1982), Judge Posner wrote:</w:t>
      </w:r>
    </w:p>
    <w:p w14:paraId="095B0A0F" w14:textId="77777777" w:rsidR="0049128E" w:rsidRPr="00576ED7" w:rsidRDefault="0049128E" w:rsidP="00A6585D">
      <w:pPr>
        <w:widowControl w:val="0"/>
        <w:jc w:val="both"/>
        <w:rPr>
          <w:szCs w:val="24"/>
        </w:rPr>
      </w:pPr>
    </w:p>
    <w:p w14:paraId="049DA44A" w14:textId="77777777" w:rsidR="0049128E" w:rsidRPr="00576ED7" w:rsidRDefault="0049128E" w:rsidP="00A6585D">
      <w:pPr>
        <w:widowControl w:val="0"/>
        <w:ind w:left="1440"/>
        <w:jc w:val="both"/>
        <w:rPr>
          <w:szCs w:val="24"/>
        </w:rPr>
      </w:pPr>
      <w:r w:rsidRPr="00576ED7">
        <w:rPr>
          <w:szCs w:val="24"/>
        </w:rPr>
        <w:t>If one really takes seriously the concept of a capital expenditure as anything that yields income, actual or imputed, beyond the period (conventionally one year, [citation omitted]) in which the expenditure is made, the result will be to force the capitalization of virtually every business expense. It is a result courts naturally shy away from. [citation omitted]. It would require capitalizing every salesman’s salary, since his selling activities create goodwill for the company and goodwill is an asset yielding income beyond the year in which the salary expense is incurred. The administrative costs of conceptual rigor are too great. The distinction between recurring and nonrecurring business expenses provides a very crude but perhaps serviceable demarcation between those capital expenditures that can feasibly be capitalized and those that cannot be.</w:t>
      </w:r>
    </w:p>
    <w:p w14:paraId="2EB45F42" w14:textId="77777777" w:rsidR="0049128E" w:rsidRPr="00576ED7" w:rsidRDefault="0049128E" w:rsidP="00A6585D">
      <w:pPr>
        <w:widowControl w:val="0"/>
        <w:jc w:val="both"/>
        <w:rPr>
          <w:szCs w:val="24"/>
        </w:rPr>
      </w:pPr>
    </w:p>
    <w:p w14:paraId="65044D7F" w14:textId="3D4CACAE" w:rsidR="00654F15" w:rsidRPr="00576ED7" w:rsidRDefault="00654F15" w:rsidP="00654F15">
      <w:pPr>
        <w:widowControl w:val="0"/>
        <w:jc w:val="both"/>
        <w:rPr>
          <w:szCs w:val="24"/>
        </w:rPr>
      </w:pPr>
      <w:r>
        <w:rPr>
          <w:szCs w:val="24"/>
        </w:rPr>
        <w:t>13</w:t>
      </w:r>
      <w:r w:rsidRPr="00576ED7">
        <w:rPr>
          <w:szCs w:val="24"/>
        </w:rPr>
        <w:t xml:space="preserve">.  (Note </w:t>
      </w:r>
      <w:r>
        <w:rPr>
          <w:szCs w:val="24"/>
        </w:rPr>
        <w:t>12</w:t>
      </w:r>
      <w:r w:rsidRPr="00576ED7">
        <w:rPr>
          <w:szCs w:val="24"/>
        </w:rPr>
        <w:t xml:space="preserve">, continued):  Imagine: An author spends $5 every year for pen and paper with which </w:t>
      </w:r>
      <w:r>
        <w:rPr>
          <w:szCs w:val="24"/>
        </w:rPr>
        <w:t xml:space="preserve">to </w:t>
      </w:r>
      <w:r w:rsidRPr="00576ED7">
        <w:rPr>
          <w:szCs w:val="24"/>
        </w:rPr>
        <w:t>write books</w:t>
      </w:r>
      <w:r w:rsidR="00816C8C" w:rsidRPr="00576ED7">
        <w:rPr>
          <w:szCs w:val="24"/>
        </w:rPr>
        <w:t xml:space="preserve">. </w:t>
      </w:r>
      <w:r w:rsidRPr="00576ED7">
        <w:rPr>
          <w:szCs w:val="24"/>
        </w:rPr>
        <w:t>Each book will generate income for the author for 5 years</w:t>
      </w:r>
      <w:r w:rsidR="00816C8C" w:rsidRPr="00576ED7">
        <w:rPr>
          <w:szCs w:val="24"/>
        </w:rPr>
        <w:t xml:space="preserve">. </w:t>
      </w:r>
      <w:r w:rsidRPr="00576ED7">
        <w:rPr>
          <w:szCs w:val="24"/>
        </w:rPr>
        <w:t>Let’s assume that “the rules” permit such a taxpayer to deduct $1 of that $5 expenditure in each of the succeeding five years</w:t>
      </w:r>
      <w:r w:rsidR="00816C8C" w:rsidRPr="00576ED7">
        <w:rPr>
          <w:szCs w:val="24"/>
        </w:rPr>
        <w:t xml:space="preserve">. </w:t>
      </w:r>
      <w:r w:rsidRPr="00576ED7">
        <w:rPr>
          <w:szCs w:val="24"/>
        </w:rPr>
        <w:t>This tax treatment matches the author’s expenses with his income</w:t>
      </w:r>
      <w:r w:rsidR="00816C8C" w:rsidRPr="00576ED7">
        <w:rPr>
          <w:szCs w:val="24"/>
        </w:rPr>
        <w:t xml:space="preserve">. </w:t>
      </w:r>
      <w:r w:rsidRPr="00576ED7">
        <w:rPr>
          <w:szCs w:val="24"/>
        </w:rPr>
        <w:t xml:space="preserve">The </w:t>
      </w:r>
      <w:r w:rsidR="00A842E1">
        <w:rPr>
          <w:szCs w:val="24"/>
        </w:rPr>
        <w:t xml:space="preserve">accompanying </w:t>
      </w:r>
      <w:r w:rsidRPr="00576ED7">
        <w:rPr>
          <w:szCs w:val="24"/>
        </w:rPr>
        <w:t>table demonstrates that this taxpayer will (eventually) be deducting $5 every year.</w:t>
      </w:r>
    </w:p>
    <w:p w14:paraId="711DF92B" w14:textId="77777777" w:rsidR="00654F15" w:rsidRPr="00576ED7" w:rsidRDefault="00654F15" w:rsidP="00654F15">
      <w:pPr>
        <w:widowControl w:val="0"/>
        <w:jc w:val="both"/>
        <w:rPr>
          <w:szCs w:val="24"/>
        </w:rPr>
      </w:pPr>
    </w:p>
    <w:tbl>
      <w:tblPr>
        <w:tblW w:w="3813"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498"/>
        <w:gridCol w:w="296"/>
        <w:gridCol w:w="296"/>
        <w:gridCol w:w="295"/>
        <w:gridCol w:w="295"/>
        <w:gridCol w:w="295"/>
        <w:gridCol w:w="288"/>
        <w:gridCol w:w="275"/>
        <w:gridCol w:w="275"/>
      </w:tblGrid>
      <w:tr w:rsidR="00212654" w:rsidRPr="00576ED7" w14:paraId="3600E9A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C2CA6" w14:textId="77777777" w:rsidR="00212654" w:rsidRPr="00576ED7" w:rsidRDefault="00212654" w:rsidP="00C0431B">
            <w:pPr>
              <w:keepNext/>
              <w:keepLines/>
              <w:widowControl w:val="0"/>
              <w:jc w:val="both"/>
              <w:rPr>
                <w:szCs w:val="24"/>
              </w:rPr>
            </w:pPr>
            <w:r w:rsidRPr="00576ED7">
              <w:rPr>
                <w:szCs w:val="24"/>
              </w:rPr>
              <w:lastRenderedPageBreak/>
              <w:t xml:space="preserve">year # </w:t>
            </w:r>
            <w:r w:rsidRPr="00576ED7">
              <w:rPr>
                <w:rFonts w:ascii="MS Mincho" w:eastAsia="MS Mincho" w:hAnsi="MS Mincho" w:cs="MS Mincho" w:hint="eastAsia"/>
                <w:szCs w:val="24"/>
              </w:rPr>
              <w:t>☞</w:t>
            </w:r>
          </w:p>
          <w:p w14:paraId="27499FBE" w14:textId="77777777" w:rsidR="00212654" w:rsidRPr="00576ED7" w:rsidRDefault="00212654" w:rsidP="00C0431B">
            <w:pPr>
              <w:keepNext/>
              <w:keepLines/>
              <w:widowControl w:val="0"/>
              <w:jc w:val="both"/>
              <w:rPr>
                <w:szCs w:val="24"/>
              </w:rPr>
            </w:pPr>
            <w:r w:rsidRPr="00576ED7">
              <w:rPr>
                <w:rFonts w:ascii="MS Mincho" w:eastAsia="MS Mincho" w:hAnsi="MS Mincho" w:cs="MS Mincho" w:hint="eastAsia"/>
                <w:szCs w:val="24"/>
              </w:rPr>
              <w:t>➷</w:t>
            </w:r>
            <w:r w:rsidRPr="00576ED7">
              <w:rPr>
                <w:szCs w:val="24"/>
              </w:rPr>
              <w:t>amt spent</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8201C8"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8B339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4805B2"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0F5AA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157C1C"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46DD91" w14:textId="77777777" w:rsidR="00212654" w:rsidRPr="00576ED7" w:rsidRDefault="00212654" w:rsidP="00C0431B">
            <w:pPr>
              <w:keepNext/>
              <w:keepLines/>
              <w:widowControl w:val="0"/>
              <w:jc w:val="both"/>
              <w:rPr>
                <w:szCs w:val="24"/>
              </w:rPr>
            </w:pPr>
            <w:r w:rsidRPr="00576ED7">
              <w:rPr>
                <w:szCs w:val="24"/>
              </w:rPr>
              <w:t>6</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AEE1A4" w14:textId="77777777" w:rsidR="00212654" w:rsidRPr="00576ED7" w:rsidRDefault="00212654" w:rsidP="00C0431B">
            <w:pPr>
              <w:keepNext/>
              <w:keepLines/>
              <w:widowControl w:val="0"/>
              <w:jc w:val="both"/>
              <w:rPr>
                <w:szCs w:val="24"/>
              </w:rPr>
            </w:pPr>
            <w:r w:rsidRPr="00576ED7">
              <w:rPr>
                <w:szCs w:val="24"/>
              </w:rPr>
              <w:t>7</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130704" w14:textId="77777777" w:rsidR="00212654" w:rsidRPr="00576ED7" w:rsidRDefault="00212654" w:rsidP="00C0431B">
            <w:pPr>
              <w:keepNext/>
              <w:keepLines/>
              <w:widowControl w:val="0"/>
              <w:jc w:val="both"/>
              <w:rPr>
                <w:szCs w:val="24"/>
              </w:rPr>
            </w:pPr>
            <w:r w:rsidRPr="00576ED7">
              <w:rPr>
                <w:szCs w:val="24"/>
              </w:rPr>
              <w:t>8</w:t>
            </w:r>
          </w:p>
        </w:tc>
      </w:tr>
      <w:tr w:rsidR="00212654" w:rsidRPr="00576ED7" w14:paraId="2DDBF55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10688C"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879FE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0EEB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5F85CB"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9C7BC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44B877"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6571C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CB33F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946B0F" w14:textId="77777777" w:rsidR="00212654" w:rsidRPr="00576ED7" w:rsidRDefault="00212654" w:rsidP="00C0431B">
            <w:pPr>
              <w:keepNext/>
              <w:keepLines/>
              <w:widowControl w:val="0"/>
              <w:jc w:val="both"/>
              <w:rPr>
                <w:szCs w:val="24"/>
              </w:rPr>
            </w:pPr>
          </w:p>
        </w:tc>
      </w:tr>
      <w:tr w:rsidR="00212654" w:rsidRPr="00576ED7" w14:paraId="51A7D00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60E599"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54FF3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D0AD24"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EF9B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0EF82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532173"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7097A"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7358D8"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245A45" w14:textId="77777777" w:rsidR="00212654" w:rsidRPr="00576ED7" w:rsidRDefault="00212654" w:rsidP="00C0431B">
            <w:pPr>
              <w:keepNext/>
              <w:keepLines/>
              <w:widowControl w:val="0"/>
              <w:jc w:val="both"/>
              <w:rPr>
                <w:szCs w:val="24"/>
              </w:rPr>
            </w:pPr>
          </w:p>
        </w:tc>
      </w:tr>
      <w:tr w:rsidR="00212654" w:rsidRPr="00576ED7" w14:paraId="3215F699"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E4508B"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2C096"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D2F70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5BE51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71895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AF89FB"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4D29D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4A0346"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6C9828" w14:textId="77777777" w:rsidR="00212654" w:rsidRPr="00576ED7" w:rsidRDefault="00212654" w:rsidP="00C0431B">
            <w:pPr>
              <w:keepNext/>
              <w:keepLines/>
              <w:widowControl w:val="0"/>
              <w:jc w:val="both"/>
              <w:rPr>
                <w:szCs w:val="24"/>
              </w:rPr>
            </w:pPr>
          </w:p>
        </w:tc>
      </w:tr>
      <w:tr w:rsidR="00212654" w:rsidRPr="00576ED7" w14:paraId="4DA294B0"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A20AAD"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804013"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26FFB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2C7E53"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F6F9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C09C64"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3C78A7"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ED6DB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96F786"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1E81F16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2F147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3015CF"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C1694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FF89F"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21B81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A10DE5"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9EF07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7C031C"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902900"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736909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1758A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B0129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73A9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1FDB8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35524A"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A2939D"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05A064"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E6E09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420E97"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6DDA40D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56EE77"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0728B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B2CEE0"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B736A6"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B85EE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1D097A"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014D15"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70E93"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F6DF1D"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2EB32227"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F641C2"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459E98"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E2155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5AA36B"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3C2BD8"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6ACD7F"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5A345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95BD3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893495"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16958E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320CD5" w14:textId="77777777" w:rsidR="00212654" w:rsidRPr="00576ED7" w:rsidRDefault="00212654" w:rsidP="00C0431B">
            <w:pPr>
              <w:keepNext/>
              <w:keepLines/>
              <w:widowControl w:val="0"/>
              <w:jc w:val="both"/>
              <w:rPr>
                <w:szCs w:val="24"/>
              </w:rPr>
            </w:pPr>
            <w:r w:rsidRPr="00576ED7">
              <w:rPr>
                <w:szCs w:val="24"/>
              </w:rPr>
              <w:t>year by year total</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2318F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82013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7679DF"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2E39C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6B5200"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358126"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A85CA8"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F7684D" w14:textId="77777777" w:rsidR="00212654" w:rsidRPr="00576ED7" w:rsidRDefault="00212654" w:rsidP="00C0431B">
            <w:pPr>
              <w:keepNext/>
              <w:keepLines/>
              <w:widowControl w:val="0"/>
              <w:jc w:val="both"/>
              <w:rPr>
                <w:szCs w:val="24"/>
              </w:rPr>
            </w:pPr>
            <w:r w:rsidRPr="00576ED7">
              <w:rPr>
                <w:szCs w:val="24"/>
              </w:rPr>
              <w:t>5</w:t>
            </w:r>
          </w:p>
        </w:tc>
      </w:tr>
    </w:tbl>
    <w:p w14:paraId="51850E74" w14:textId="77777777" w:rsidR="00212654" w:rsidRDefault="00212654" w:rsidP="00212654">
      <w:pPr>
        <w:widowControl w:val="0"/>
        <w:jc w:val="both"/>
        <w:rPr>
          <w:szCs w:val="24"/>
        </w:rPr>
      </w:pPr>
    </w:p>
    <w:p w14:paraId="0C4EBF2E" w14:textId="7888653C" w:rsidR="0049128E" w:rsidRPr="00576ED7" w:rsidRDefault="00212654" w:rsidP="00212654">
      <w:pPr>
        <w:widowControl w:val="0"/>
        <w:ind w:left="720"/>
        <w:jc w:val="both"/>
        <w:rPr>
          <w:szCs w:val="24"/>
        </w:rPr>
      </w:pPr>
      <w:r>
        <w:rPr>
          <w:szCs w:val="24"/>
        </w:rPr>
        <w:t>•</w:t>
      </w:r>
      <w:r w:rsidR="0049128E" w:rsidRPr="00576ED7">
        <w:rPr>
          <w:szCs w:val="24"/>
        </w:rPr>
        <w:t>Beginning in year 5, how much does the year by year total change? Does this table suggest that there is an easier way to handle recurring capital expenditures than to require taxpayer to capitalize and depreciate every such expenditure?</w:t>
      </w:r>
    </w:p>
    <w:p w14:paraId="4408F412" w14:textId="77777777" w:rsidR="0049128E" w:rsidRPr="00576ED7" w:rsidRDefault="0049128E" w:rsidP="00A6585D">
      <w:pPr>
        <w:widowControl w:val="0"/>
        <w:jc w:val="both"/>
        <w:rPr>
          <w:szCs w:val="24"/>
        </w:rPr>
      </w:pPr>
    </w:p>
    <w:p w14:paraId="26881E66" w14:textId="77777777" w:rsidR="0049128E" w:rsidRPr="00576ED7" w:rsidRDefault="00EC7FA8" w:rsidP="00A6585D">
      <w:pPr>
        <w:widowControl w:val="0"/>
        <w:jc w:val="both"/>
        <w:rPr>
          <w:szCs w:val="24"/>
        </w:rPr>
      </w:pPr>
      <w:r>
        <w:rPr>
          <w:szCs w:val="24"/>
        </w:rPr>
        <w:t>14</w:t>
      </w:r>
      <w:r w:rsidR="0049128E" w:rsidRPr="00576ED7">
        <w:rPr>
          <w:szCs w:val="24"/>
        </w:rPr>
        <w:t>.  You are expected to recognize a capitalization of intangibles issue – but the details of the regulations are left to a more advanced tax course.</w:t>
      </w:r>
    </w:p>
    <w:p w14:paraId="4F02E9F3" w14:textId="77777777" w:rsidR="0049128E" w:rsidRDefault="0049128E" w:rsidP="00A6585D">
      <w:pPr>
        <w:widowControl w:val="0"/>
        <w:jc w:val="both"/>
        <w:rPr>
          <w:szCs w:val="24"/>
        </w:rPr>
      </w:pPr>
    </w:p>
    <w:p w14:paraId="0A238F7A" w14:textId="77777777" w:rsidR="00A45A67" w:rsidRDefault="00A45A67" w:rsidP="00A6585D">
      <w:pPr>
        <w:widowControl w:val="0"/>
        <w:jc w:val="both"/>
        <w:rPr>
          <w:szCs w:val="24"/>
        </w:rPr>
      </w:pPr>
    </w:p>
    <w:p w14:paraId="1143FA0A" w14:textId="77777777" w:rsidR="00A45A67" w:rsidRDefault="00A45A67" w:rsidP="00A6585D">
      <w:pPr>
        <w:widowControl w:val="0"/>
        <w:jc w:val="both"/>
        <w:rPr>
          <w:szCs w:val="24"/>
        </w:rPr>
      </w:pPr>
    </w:p>
    <w:p w14:paraId="77DC0661" w14:textId="77777777" w:rsidR="00A45A67" w:rsidRDefault="00A45A67" w:rsidP="00A6585D">
      <w:pPr>
        <w:widowControl w:val="0"/>
        <w:jc w:val="both"/>
        <w:rPr>
          <w:szCs w:val="24"/>
        </w:rPr>
      </w:pPr>
    </w:p>
    <w:p w14:paraId="4EEDB2A5" w14:textId="77777777" w:rsidR="00A45A67" w:rsidRDefault="00A45A67" w:rsidP="00A6585D">
      <w:pPr>
        <w:widowControl w:val="0"/>
        <w:jc w:val="both"/>
        <w:rPr>
          <w:szCs w:val="24"/>
        </w:rPr>
      </w:pPr>
    </w:p>
    <w:p w14:paraId="0FEB4414" w14:textId="77777777" w:rsidR="00A45A67" w:rsidRDefault="00A45A67" w:rsidP="00A6585D">
      <w:pPr>
        <w:widowControl w:val="0"/>
        <w:jc w:val="both"/>
        <w:rPr>
          <w:szCs w:val="24"/>
        </w:rPr>
      </w:pPr>
    </w:p>
    <w:p w14:paraId="4E385F8E" w14:textId="77777777" w:rsidR="00744AE0" w:rsidRDefault="00744AE0" w:rsidP="00A6585D">
      <w:pPr>
        <w:widowControl w:val="0"/>
        <w:jc w:val="both"/>
        <w:rPr>
          <w:szCs w:val="24"/>
        </w:rPr>
      </w:pPr>
    </w:p>
    <w:p w14:paraId="63B6A5EC" w14:textId="77777777" w:rsidR="00744AE0" w:rsidRDefault="00744AE0" w:rsidP="00A6585D">
      <w:pPr>
        <w:widowControl w:val="0"/>
        <w:jc w:val="both"/>
        <w:rPr>
          <w:szCs w:val="24"/>
        </w:rPr>
      </w:pPr>
    </w:p>
    <w:p w14:paraId="710838AE" w14:textId="77777777" w:rsidR="00744AE0" w:rsidRDefault="00744AE0" w:rsidP="00A6585D">
      <w:pPr>
        <w:widowControl w:val="0"/>
        <w:jc w:val="both"/>
        <w:rPr>
          <w:szCs w:val="24"/>
        </w:rPr>
      </w:pPr>
    </w:p>
    <w:p w14:paraId="4F9F6877" w14:textId="77777777" w:rsidR="00A45A67" w:rsidRDefault="00A45A67" w:rsidP="00A6585D">
      <w:pPr>
        <w:widowControl w:val="0"/>
        <w:jc w:val="both"/>
        <w:rPr>
          <w:szCs w:val="24"/>
        </w:rPr>
      </w:pPr>
    </w:p>
    <w:p w14:paraId="317775B9" w14:textId="77777777" w:rsidR="00A45A67" w:rsidRPr="00576ED7" w:rsidRDefault="00A45A67" w:rsidP="00A6585D">
      <w:pPr>
        <w:widowControl w:val="0"/>
        <w:jc w:val="both"/>
        <w:rPr>
          <w:szCs w:val="24"/>
        </w:rPr>
      </w:pPr>
    </w:p>
    <w:p w14:paraId="3DD5E046" w14:textId="77777777" w:rsidR="006E7481" w:rsidRDefault="006E7481" w:rsidP="00A6585D">
      <w:pPr>
        <w:widowControl w:val="0"/>
        <w:ind w:left="720"/>
        <w:jc w:val="both"/>
        <w:rPr>
          <w:b/>
          <w:szCs w:val="24"/>
        </w:rPr>
      </w:pPr>
    </w:p>
    <w:p w14:paraId="5109C4D4" w14:textId="77777777" w:rsidR="0049128E" w:rsidRPr="00576ED7" w:rsidRDefault="0049128E" w:rsidP="00A6585D">
      <w:pPr>
        <w:widowControl w:val="0"/>
        <w:ind w:left="720"/>
        <w:jc w:val="both"/>
        <w:rPr>
          <w:szCs w:val="24"/>
        </w:rPr>
      </w:pPr>
      <w:r w:rsidRPr="00576ED7">
        <w:rPr>
          <w:b/>
          <w:szCs w:val="24"/>
        </w:rPr>
        <w:lastRenderedPageBreak/>
        <w:t>C.  Expense or Capital: Protecting Stock Investment or Protecting Employment</w:t>
      </w:r>
      <w:r w:rsidRPr="00576ED7">
        <w:rPr>
          <w:szCs w:val="24"/>
        </w:rPr>
        <w:fldChar w:fldCharType="begin"/>
      </w:r>
      <w:r w:rsidRPr="00576ED7">
        <w:rPr>
          <w:b/>
          <w:szCs w:val="24"/>
        </w:rPr>
        <w:instrText xml:space="preserve"> TC \l2 "C.  Expense or Capital: Protecting Stock Investment or Protecting Employment</w:instrText>
      </w:r>
      <w:r w:rsidRPr="00576ED7">
        <w:rPr>
          <w:szCs w:val="24"/>
        </w:rPr>
        <w:fldChar w:fldCharType="end"/>
      </w:r>
    </w:p>
    <w:p w14:paraId="7ED0EC54" w14:textId="77777777" w:rsidR="0049128E" w:rsidRPr="00576ED7" w:rsidRDefault="0049128E" w:rsidP="00A6585D">
      <w:pPr>
        <w:widowControl w:val="0"/>
        <w:jc w:val="both"/>
        <w:rPr>
          <w:szCs w:val="24"/>
        </w:rPr>
      </w:pPr>
    </w:p>
    <w:p w14:paraId="30074143" w14:textId="77777777" w:rsidR="0049128E" w:rsidRPr="00576ED7" w:rsidRDefault="0049128E" w:rsidP="00A6585D">
      <w:pPr>
        <w:widowControl w:val="0"/>
        <w:jc w:val="both"/>
        <w:rPr>
          <w:szCs w:val="24"/>
        </w:rPr>
      </w:pPr>
      <w:r w:rsidRPr="00576ED7">
        <w:rPr>
          <w:b/>
          <w:szCs w:val="24"/>
        </w:rPr>
        <w:t>United States v. Generes</w:t>
      </w:r>
      <w:r w:rsidRPr="00576ED7">
        <w:rPr>
          <w:szCs w:val="24"/>
        </w:rPr>
        <w:t>, 405 U.S. 93 (1972)</w:t>
      </w:r>
      <w:r w:rsidRPr="00576ED7">
        <w:rPr>
          <w:szCs w:val="24"/>
        </w:rPr>
        <w:fldChar w:fldCharType="begin"/>
      </w:r>
      <w:r w:rsidRPr="00576ED7">
        <w:rPr>
          <w:szCs w:val="24"/>
        </w:rPr>
        <w:instrText xml:space="preserve"> TC \l3 "United States v. Generes, 405 U.S. 93 (1972)</w:instrText>
      </w:r>
      <w:r w:rsidRPr="00576ED7">
        <w:rPr>
          <w:szCs w:val="24"/>
        </w:rPr>
        <w:fldChar w:fldCharType="end"/>
      </w:r>
    </w:p>
    <w:p w14:paraId="215F6CCD" w14:textId="77777777" w:rsidR="0049128E" w:rsidRPr="00576ED7" w:rsidRDefault="0049128E" w:rsidP="00A6585D">
      <w:pPr>
        <w:widowControl w:val="0"/>
        <w:jc w:val="both"/>
        <w:rPr>
          <w:szCs w:val="24"/>
        </w:rPr>
      </w:pPr>
    </w:p>
    <w:p w14:paraId="64DDB68F" w14:textId="77777777" w:rsidR="0049128E" w:rsidRPr="00576ED7" w:rsidRDefault="0049128E" w:rsidP="00A6585D">
      <w:pPr>
        <w:widowControl w:val="0"/>
        <w:jc w:val="both"/>
        <w:rPr>
          <w:szCs w:val="24"/>
        </w:rPr>
      </w:pPr>
      <w:r w:rsidRPr="00576ED7">
        <w:rPr>
          <w:szCs w:val="24"/>
        </w:rPr>
        <w:t>MR. JUSTICE BLACKMUN delivered the opinion of the Court.</w:t>
      </w:r>
    </w:p>
    <w:p w14:paraId="28B16DBB" w14:textId="77777777" w:rsidR="00846665" w:rsidRDefault="00846665" w:rsidP="00A6585D">
      <w:pPr>
        <w:widowControl w:val="0"/>
        <w:jc w:val="both"/>
        <w:rPr>
          <w:szCs w:val="24"/>
        </w:rPr>
      </w:pPr>
    </w:p>
    <w:p w14:paraId="39CB7A59" w14:textId="77777777" w:rsidR="00006292" w:rsidRDefault="0049128E" w:rsidP="00654F15">
      <w:pPr>
        <w:widowControl w:val="0"/>
        <w:jc w:val="both"/>
        <w:rPr>
          <w:szCs w:val="24"/>
        </w:rPr>
      </w:pPr>
      <w:r w:rsidRPr="00576ED7">
        <w:rPr>
          <w:szCs w:val="24"/>
        </w:rPr>
        <w:t>A debt a closely held corporation owed to an indemnifying shareholder employee became worthless in 1962. The issue in this federal income tax refund suit is whether, for the shareholder employee, that worthless obligation was a business or a nonbusiness bad debt within the meaning and reach of §</w:t>
      </w:r>
      <w:r w:rsidR="00CA008D">
        <w:rPr>
          <w:szCs w:val="24"/>
        </w:rPr>
        <w:t>§ </w:t>
      </w:r>
      <w:r w:rsidRPr="00576ED7">
        <w:rPr>
          <w:szCs w:val="24"/>
        </w:rPr>
        <w:t xml:space="preserve">166(a) and (d) of the ... </w:t>
      </w:r>
      <w:r w:rsidR="00074779">
        <w:rPr>
          <w:szCs w:val="24"/>
        </w:rPr>
        <w:t>C</w:t>
      </w:r>
      <w:r w:rsidRPr="00576ED7">
        <w:rPr>
          <w:szCs w:val="24"/>
        </w:rPr>
        <w:t>ode</w:t>
      </w:r>
      <w:r w:rsidRPr="00576ED7">
        <w:rPr>
          <w:rStyle w:val="FootnoteReference"/>
          <w:szCs w:val="24"/>
        </w:rPr>
        <w:footnoteReference w:id="111"/>
      </w:r>
      <w:r w:rsidRPr="00576ED7">
        <w:rPr>
          <w:szCs w:val="24"/>
        </w:rPr>
        <w:t xml:space="preserve"> and of the implementing Regulations </w:t>
      </w:r>
      <w:r w:rsidR="00CA008D">
        <w:rPr>
          <w:szCs w:val="24"/>
        </w:rPr>
        <w:t>§ </w:t>
      </w:r>
      <w:r w:rsidRPr="00576ED7">
        <w:rPr>
          <w:szCs w:val="24"/>
        </w:rPr>
        <w:t>1.166-5.</w:t>
      </w:r>
      <w:r w:rsidRPr="00576ED7">
        <w:rPr>
          <w:rStyle w:val="FootnoteReference"/>
          <w:szCs w:val="24"/>
        </w:rPr>
        <w:footnoteReference w:id="112"/>
      </w:r>
    </w:p>
    <w:p w14:paraId="53C86B7B" w14:textId="77777777" w:rsidR="000D234C" w:rsidRDefault="000D234C" w:rsidP="00A6585D">
      <w:pPr>
        <w:widowControl w:val="0"/>
        <w:jc w:val="both"/>
        <w:rPr>
          <w:szCs w:val="24"/>
        </w:rPr>
      </w:pPr>
    </w:p>
    <w:p w14:paraId="74413E09" w14:textId="77777777" w:rsidR="0049128E" w:rsidRPr="00576ED7" w:rsidRDefault="0049128E" w:rsidP="00A6585D">
      <w:pPr>
        <w:widowControl w:val="0"/>
        <w:jc w:val="both"/>
        <w:rPr>
          <w:szCs w:val="24"/>
        </w:rPr>
      </w:pPr>
      <w:r w:rsidRPr="00576ED7">
        <w:rPr>
          <w:szCs w:val="24"/>
        </w:rPr>
        <w:t xml:space="preserve">The issue’s resolution is important for the taxpayer. If the obligation was a business debt, he may use it to offset ordinary income and for carryback purposes under </w:t>
      </w:r>
      <w:r w:rsidR="00CA008D">
        <w:rPr>
          <w:szCs w:val="24"/>
        </w:rPr>
        <w:t>§ </w:t>
      </w:r>
      <w:r w:rsidRPr="00576ED7">
        <w:rPr>
          <w:szCs w:val="24"/>
        </w:rPr>
        <w:t xml:space="preserve">172 of the Code ... On the other hand, if the obligation is a nonbusiness debt, it is to be treated as a short-term capital loss subject to the restrictions imposed on such losses by </w:t>
      </w:r>
      <w:r w:rsidR="00CA008D">
        <w:rPr>
          <w:szCs w:val="24"/>
        </w:rPr>
        <w:t>§ </w:t>
      </w:r>
      <w:r w:rsidRPr="00576ED7">
        <w:rPr>
          <w:szCs w:val="24"/>
        </w:rPr>
        <w:t>166(d)(1)(B) and §</w:t>
      </w:r>
      <w:r w:rsidR="00CA008D">
        <w:rPr>
          <w:szCs w:val="24"/>
        </w:rPr>
        <w:t>§ </w:t>
      </w:r>
      <w:r w:rsidRPr="00576ED7">
        <w:rPr>
          <w:szCs w:val="24"/>
        </w:rPr>
        <w:t xml:space="preserve">1211 and 1212, and its use for carryback purposes is restricted by </w:t>
      </w:r>
      <w:r w:rsidR="00CA008D">
        <w:rPr>
          <w:szCs w:val="24"/>
        </w:rPr>
        <w:t>§ </w:t>
      </w:r>
      <w:r w:rsidRPr="00576ED7">
        <w:rPr>
          <w:szCs w:val="24"/>
        </w:rPr>
        <w:t>172(d)(4). The debt is one or the other in its entirety, for the Code does not provide for its allocation in part to business and in part to nonbusiness.</w:t>
      </w:r>
    </w:p>
    <w:p w14:paraId="05F5DBBB" w14:textId="77777777" w:rsidR="0049128E" w:rsidRPr="00576ED7" w:rsidRDefault="0049128E" w:rsidP="00A6585D">
      <w:pPr>
        <w:widowControl w:val="0"/>
        <w:jc w:val="both"/>
        <w:rPr>
          <w:szCs w:val="24"/>
        </w:rPr>
      </w:pPr>
    </w:p>
    <w:p w14:paraId="43FB3D2C" w14:textId="77777777" w:rsidR="0049128E" w:rsidRPr="00576ED7" w:rsidRDefault="0049128E" w:rsidP="00A6585D">
      <w:pPr>
        <w:widowControl w:val="0"/>
        <w:jc w:val="both"/>
        <w:rPr>
          <w:szCs w:val="24"/>
        </w:rPr>
      </w:pPr>
      <w:r w:rsidRPr="00576ED7">
        <w:rPr>
          <w:szCs w:val="24"/>
        </w:rPr>
        <w:t>In determining whether a bad debt is a business or a nonbusiness obligation, the Regulations focus on the relation the loss bears to the taxpayer’s business. If, at the time of worthlessness, that relation is a “proximate” one, the debt qualifies as a business bad debt and the aforementioned desirable tax consequences then ensue.</w:t>
      </w:r>
    </w:p>
    <w:p w14:paraId="18668938" w14:textId="77777777" w:rsidR="0049128E" w:rsidRPr="00576ED7" w:rsidRDefault="0049128E" w:rsidP="00A6585D">
      <w:pPr>
        <w:widowControl w:val="0"/>
        <w:jc w:val="both"/>
        <w:rPr>
          <w:szCs w:val="24"/>
        </w:rPr>
      </w:pPr>
    </w:p>
    <w:p w14:paraId="30AAE0B8" w14:textId="77777777" w:rsidR="0049128E" w:rsidRPr="00576ED7" w:rsidRDefault="0049128E" w:rsidP="00A6585D">
      <w:pPr>
        <w:widowControl w:val="0"/>
        <w:jc w:val="both"/>
        <w:rPr>
          <w:szCs w:val="24"/>
        </w:rPr>
      </w:pPr>
      <w:r w:rsidRPr="00576ED7">
        <w:rPr>
          <w:szCs w:val="24"/>
        </w:rPr>
        <w:t>The present case turns on the proper measure of the required proximate relation. Does this necessitate a “dominant” business motivation on the part of the taxpayer, or is a “significant” motivation sufficient?</w:t>
      </w:r>
    </w:p>
    <w:p w14:paraId="267BAF3D" w14:textId="77777777" w:rsidR="0049128E" w:rsidRPr="00576ED7" w:rsidRDefault="0049128E" w:rsidP="00A6585D">
      <w:pPr>
        <w:widowControl w:val="0"/>
        <w:jc w:val="both"/>
        <w:rPr>
          <w:szCs w:val="24"/>
        </w:rPr>
      </w:pPr>
    </w:p>
    <w:p w14:paraId="71FE7A12" w14:textId="77777777" w:rsidR="0049128E" w:rsidRDefault="0049128E" w:rsidP="00A6585D">
      <w:pPr>
        <w:widowControl w:val="0"/>
        <w:jc w:val="both"/>
        <w:rPr>
          <w:szCs w:val="24"/>
        </w:rPr>
      </w:pPr>
      <w:r w:rsidRPr="00576ED7">
        <w:rPr>
          <w:szCs w:val="24"/>
        </w:rPr>
        <w:t>Tax in an amount somewhat in excess of $40,000 is involved. The taxpayer, Allen H. Generes, [footnote omitted] prevailed in a jury trial in the District Court. On the Government’s appeal, the Fifth Circuit affirmed by a divided vote. Certiorari was granted to resolve a conflict among the circuits. [footnote omitted.]</w:t>
      </w:r>
    </w:p>
    <w:p w14:paraId="4A9DE63F" w14:textId="77777777" w:rsidR="00CE39D7" w:rsidRPr="00576ED7" w:rsidRDefault="00CE39D7" w:rsidP="00A6585D">
      <w:pPr>
        <w:widowControl w:val="0"/>
        <w:jc w:val="both"/>
        <w:rPr>
          <w:szCs w:val="24"/>
        </w:rPr>
      </w:pPr>
    </w:p>
    <w:p w14:paraId="2696D355" w14:textId="77777777" w:rsidR="0049128E" w:rsidRPr="00576ED7" w:rsidRDefault="0049128E" w:rsidP="00A6585D">
      <w:pPr>
        <w:widowControl w:val="0"/>
        <w:tabs>
          <w:tab w:val="center" w:pos="3960"/>
        </w:tabs>
        <w:jc w:val="both"/>
        <w:rPr>
          <w:szCs w:val="24"/>
        </w:rPr>
      </w:pPr>
      <w:r w:rsidRPr="00576ED7">
        <w:rPr>
          <w:szCs w:val="24"/>
        </w:rPr>
        <w:tab/>
        <w:t>I</w:t>
      </w:r>
    </w:p>
    <w:p w14:paraId="0336328F" w14:textId="77777777" w:rsidR="0049128E" w:rsidRDefault="0049128E" w:rsidP="00A6585D">
      <w:pPr>
        <w:widowControl w:val="0"/>
        <w:jc w:val="both"/>
        <w:rPr>
          <w:szCs w:val="24"/>
        </w:rPr>
      </w:pPr>
      <w:r w:rsidRPr="00576ED7">
        <w:rPr>
          <w:szCs w:val="24"/>
        </w:rPr>
        <w:t>The taxpayer, as a young man in 1909, began work in the construction business. His son-in law, William F. Kelly, later engaged independently in similar work. During World War II, the two men formed a partnership in which their participation was equal. The enterprise proved successful. In 1954, Kelly Generes Construction Co., Inc., was organized as the corporate successor to the partnership. It engaged in the heavy-construction business, primarily on public works projects.</w:t>
      </w:r>
    </w:p>
    <w:p w14:paraId="513E40C9" w14:textId="77777777" w:rsidR="00CE39D7" w:rsidRPr="00576ED7" w:rsidRDefault="00CE39D7" w:rsidP="00A6585D">
      <w:pPr>
        <w:widowControl w:val="0"/>
        <w:jc w:val="both"/>
        <w:rPr>
          <w:szCs w:val="24"/>
        </w:rPr>
      </w:pPr>
    </w:p>
    <w:p w14:paraId="5C4838A2" w14:textId="77777777" w:rsidR="0049128E" w:rsidRPr="00576ED7" w:rsidRDefault="0049128E" w:rsidP="00A6585D">
      <w:pPr>
        <w:widowControl w:val="0"/>
        <w:jc w:val="both"/>
        <w:rPr>
          <w:szCs w:val="24"/>
        </w:rPr>
      </w:pPr>
      <w:r w:rsidRPr="00576ED7">
        <w:rPr>
          <w:szCs w:val="24"/>
        </w:rPr>
        <w:t xml:space="preserve">The taxpayer and Kelly each owned 44% of the corporation’s outstanding capital stock. The taxpayer’s original investment in his shares was $38,900. The remaining 12% of the stock was owned by a son of the taxpayer and by another son-in law. Mr. Generes was president of the corporation, and received from it an annual salary </w:t>
      </w:r>
      <w:r w:rsidRPr="00576ED7">
        <w:rPr>
          <w:szCs w:val="24"/>
        </w:rPr>
        <w:lastRenderedPageBreak/>
        <w:t>of $12,000. Mr. Kelly was executive vice-president, and received an annual salary of $15,000.</w:t>
      </w:r>
    </w:p>
    <w:p w14:paraId="59B198FC" w14:textId="77777777" w:rsidR="0049128E" w:rsidRPr="00576ED7" w:rsidRDefault="0049128E" w:rsidP="00A6585D">
      <w:pPr>
        <w:widowControl w:val="0"/>
        <w:jc w:val="both"/>
        <w:rPr>
          <w:szCs w:val="24"/>
        </w:rPr>
      </w:pPr>
    </w:p>
    <w:p w14:paraId="0D46D83D" w14:textId="77777777" w:rsidR="0049128E" w:rsidRPr="00576ED7" w:rsidRDefault="0049128E" w:rsidP="00A6585D">
      <w:pPr>
        <w:widowControl w:val="0"/>
        <w:jc w:val="both"/>
        <w:rPr>
          <w:szCs w:val="24"/>
        </w:rPr>
      </w:pPr>
      <w:r w:rsidRPr="00576ED7">
        <w:rPr>
          <w:szCs w:val="24"/>
        </w:rPr>
        <w:t>The taxpayer and Mr. Kelly performed different services for the corporation. Kelly worked full time in the field, and was in charge of the day-to-day construction operations. Generes, on the other hand, devoted no more than six to eight hours a week to the enterprise. He reviewed bids and jobs, made cost estimates, sought and obtained bank financing, and assisted in securing the bid and performance bonds that are an essential part of the public project construction business. Mr. Generes, in addition to being president of the corporation, held a full-time position as president of a savings and loan association he had founded in 1937. He received from the association an annual salary of $19,000. The taxpayer also had other sources of income. His gross income averaged about $40,000 a year during 1959-1962.</w:t>
      </w:r>
    </w:p>
    <w:p w14:paraId="71E243B8" w14:textId="77777777" w:rsidR="0049128E" w:rsidRPr="00576ED7" w:rsidRDefault="0049128E" w:rsidP="00A6585D">
      <w:pPr>
        <w:widowControl w:val="0"/>
        <w:jc w:val="both"/>
        <w:rPr>
          <w:szCs w:val="24"/>
        </w:rPr>
      </w:pPr>
    </w:p>
    <w:p w14:paraId="104CE674" w14:textId="77777777" w:rsidR="0049128E" w:rsidRPr="00576ED7" w:rsidRDefault="0049128E" w:rsidP="00A6585D">
      <w:pPr>
        <w:widowControl w:val="0"/>
        <w:jc w:val="both"/>
        <w:rPr>
          <w:szCs w:val="24"/>
        </w:rPr>
      </w:pPr>
      <w:r w:rsidRPr="00576ED7">
        <w:rPr>
          <w:szCs w:val="24"/>
        </w:rPr>
        <w:t>Taxpayer Generes from time to time advanced personal funds to the corporation to enable it to complete construction jobs. He also guaranteed loans made to the corporation by banks for the purchase of construction machinery and other equipment. In addition, his presence with respect to the bid and performance bonds is of particular significance. Most of these were obtained from Maryland Casualty Co. That underwriter required the taxpayer and Kelly to sign an indemnity agreement for each bond it issued for the corporation. In 1958, however, in order to eliminate the need for individual indemnity contracts, taxpayer and Kelly signed a blanket agreement with Maryland whereby they agreed to indemnify it, up to a designated amount, for any loss it suffered as surety for the corporation. Maryland then increased its line of surety credit to $2,000,000. The corporation had over $14,000,000 gross business for the period 1954 through 1962.</w:t>
      </w:r>
    </w:p>
    <w:p w14:paraId="7131A650" w14:textId="77777777" w:rsidR="00F91D20" w:rsidRPr="00576ED7" w:rsidRDefault="00F91D20" w:rsidP="00A6585D">
      <w:pPr>
        <w:widowControl w:val="0"/>
        <w:jc w:val="both"/>
        <w:rPr>
          <w:szCs w:val="24"/>
        </w:rPr>
      </w:pPr>
    </w:p>
    <w:p w14:paraId="18C6316B" w14:textId="77777777" w:rsidR="0049128E" w:rsidRDefault="0049128E" w:rsidP="00A6585D">
      <w:pPr>
        <w:widowControl w:val="0"/>
        <w:jc w:val="both"/>
        <w:rPr>
          <w:szCs w:val="24"/>
        </w:rPr>
      </w:pPr>
      <w:r w:rsidRPr="00576ED7">
        <w:rPr>
          <w:szCs w:val="24"/>
        </w:rPr>
        <w:t>In 1962, the corporation seriously underbid two projects and defaulted in its performance of the project contracts. It proved necessary for Maryland to complete the work. Maryland then sought indemnity from Generes and Kelly. The taxpayer indemnified Maryland to the extent of $162,104.57. In the same year, he also loaned $158,814.49 to the corporation to assist it in its financial difficulties. The corporation subsequently went into receivership and the taxpayer was unable to obtain reimbursement from it.</w:t>
      </w:r>
    </w:p>
    <w:p w14:paraId="06628E25" w14:textId="77777777" w:rsidR="00CE39D7" w:rsidRPr="00576ED7" w:rsidRDefault="00CE39D7" w:rsidP="00A6585D">
      <w:pPr>
        <w:widowControl w:val="0"/>
        <w:jc w:val="both"/>
        <w:rPr>
          <w:szCs w:val="24"/>
        </w:rPr>
      </w:pPr>
    </w:p>
    <w:p w14:paraId="0DF3E4BB" w14:textId="77777777" w:rsidR="0049128E" w:rsidRPr="00576ED7" w:rsidRDefault="0049128E" w:rsidP="00A6585D">
      <w:pPr>
        <w:widowControl w:val="0"/>
        <w:jc w:val="both"/>
        <w:rPr>
          <w:szCs w:val="24"/>
        </w:rPr>
      </w:pPr>
      <w:r w:rsidRPr="00576ED7">
        <w:rPr>
          <w:szCs w:val="24"/>
        </w:rPr>
        <w:t xml:space="preserve">In his federal income tax return for 1962 the taxpayer took his loss on his direct loans to the corporation as a nonbusiness bad debt. He claimed the indemnification </w:t>
      </w:r>
      <w:r w:rsidRPr="00576ED7">
        <w:rPr>
          <w:szCs w:val="24"/>
        </w:rPr>
        <w:lastRenderedPageBreak/>
        <w:t>loss as a business bad debt and deducted it against ordinary income.</w:t>
      </w:r>
      <w:r w:rsidRPr="00576ED7">
        <w:rPr>
          <w:rStyle w:val="FootnoteReference"/>
          <w:szCs w:val="24"/>
        </w:rPr>
        <w:footnoteReference w:id="113"/>
      </w:r>
      <w:r w:rsidRPr="00576ED7">
        <w:rPr>
          <w:szCs w:val="24"/>
        </w:rPr>
        <w:t xml:space="preserve">  Later, he filed claims for refund for 1959-1961, asserting net operating loss carrybacks under </w:t>
      </w:r>
      <w:r w:rsidR="00CA008D">
        <w:rPr>
          <w:szCs w:val="24"/>
        </w:rPr>
        <w:t>§ </w:t>
      </w:r>
      <w:r w:rsidRPr="00576ED7">
        <w:rPr>
          <w:szCs w:val="24"/>
        </w:rPr>
        <w:t>172 to those years for the portion, unused in 1962, of the claimed business bad debt deduction.</w:t>
      </w:r>
    </w:p>
    <w:p w14:paraId="609A91C1" w14:textId="77777777" w:rsidR="0049128E" w:rsidRPr="00576ED7" w:rsidRDefault="0049128E" w:rsidP="00A6585D">
      <w:pPr>
        <w:widowControl w:val="0"/>
        <w:jc w:val="both"/>
        <w:rPr>
          <w:szCs w:val="24"/>
        </w:rPr>
      </w:pPr>
    </w:p>
    <w:p w14:paraId="24D67F51" w14:textId="77777777" w:rsidR="0049128E" w:rsidRDefault="0049128E" w:rsidP="00A6585D">
      <w:pPr>
        <w:widowControl w:val="0"/>
        <w:jc w:val="both"/>
        <w:rPr>
          <w:szCs w:val="24"/>
        </w:rPr>
      </w:pPr>
      <w:r w:rsidRPr="00576ED7">
        <w:rPr>
          <w:szCs w:val="24"/>
        </w:rPr>
        <w:t>In due course, the claims were made the subject of the jury trial refund suit in the United States District Court for the Eastern District of Louisiana. At the trial, Mr. Generes testified that his sole motive in signing the indemnity agreement was to protect his $12,000-a-year employment with the corporation. The jury, by special interrogatory, was asked to determine whether taxpayer’s signing of the indemnity agreement with Maryland “was proximately related to his trade or business of being an employee” of the corporation. The District Court charged the jury, over the Government’s objection, that significant motivation satisfies the Regulations’ requirement of proximate relationship.</w:t>
      </w:r>
      <w:r w:rsidRPr="00576ED7">
        <w:rPr>
          <w:rStyle w:val="FootnoteReference"/>
          <w:szCs w:val="24"/>
        </w:rPr>
        <w:footnoteReference w:id="114"/>
      </w:r>
      <w:r w:rsidRPr="00576ED7">
        <w:rPr>
          <w:szCs w:val="24"/>
        </w:rPr>
        <w:t xml:space="preserve">  The court refused the Government’s request for an instruction that the applicable standard was that of dominant, rather than significant, motivation.</w:t>
      </w:r>
      <w:r w:rsidRPr="00576ED7">
        <w:rPr>
          <w:rStyle w:val="FootnoteReference"/>
          <w:szCs w:val="24"/>
        </w:rPr>
        <w:footnoteReference w:id="115"/>
      </w:r>
    </w:p>
    <w:p w14:paraId="53DF16F9" w14:textId="77777777" w:rsidR="00006292" w:rsidRPr="00576ED7" w:rsidRDefault="00006292" w:rsidP="00A6585D">
      <w:pPr>
        <w:widowControl w:val="0"/>
        <w:jc w:val="both"/>
        <w:rPr>
          <w:szCs w:val="24"/>
        </w:rPr>
      </w:pPr>
    </w:p>
    <w:p w14:paraId="3081326A" w14:textId="77777777" w:rsidR="0049128E" w:rsidRPr="00576ED7" w:rsidRDefault="0049128E" w:rsidP="00A6585D">
      <w:pPr>
        <w:widowControl w:val="0"/>
        <w:jc w:val="both"/>
        <w:rPr>
          <w:szCs w:val="24"/>
        </w:rPr>
      </w:pPr>
      <w:r w:rsidRPr="00576ED7">
        <w:rPr>
          <w:szCs w:val="24"/>
        </w:rPr>
        <w:t>... [T]he jury found that the taxpayer’s signing of the indemnity agreement was proximately related to his trade or business of being an employee of the corporation. Judgment on this verdict was then entered for the taxpayer.</w:t>
      </w:r>
    </w:p>
    <w:p w14:paraId="6777CBD2" w14:textId="77777777" w:rsidR="0049128E" w:rsidRPr="00576ED7" w:rsidRDefault="0049128E" w:rsidP="00A6585D">
      <w:pPr>
        <w:widowControl w:val="0"/>
        <w:jc w:val="both"/>
        <w:rPr>
          <w:szCs w:val="24"/>
        </w:rPr>
      </w:pPr>
    </w:p>
    <w:p w14:paraId="79D323C8" w14:textId="77777777" w:rsidR="0049128E" w:rsidRPr="00576ED7" w:rsidRDefault="0049128E" w:rsidP="00A6585D">
      <w:pPr>
        <w:widowControl w:val="0"/>
        <w:jc w:val="both"/>
        <w:rPr>
          <w:szCs w:val="24"/>
        </w:rPr>
      </w:pPr>
      <w:r w:rsidRPr="00576ED7">
        <w:rPr>
          <w:szCs w:val="24"/>
        </w:rPr>
        <w:t xml:space="preserve">The Fifth Circuit majority approved the significant motivation standard so specified and agreed with a Second Circuit majority in </w:t>
      </w:r>
      <w:r w:rsidRPr="00576ED7">
        <w:rPr>
          <w:i/>
          <w:szCs w:val="24"/>
        </w:rPr>
        <w:t>Weddle v. Commissioner</w:t>
      </w:r>
      <w:r w:rsidRPr="00576ED7">
        <w:rPr>
          <w:szCs w:val="24"/>
        </w:rPr>
        <w:t xml:space="preserve">, 325 F.2d 849, 851 (1963), in finding comfort for so doing in the tort law’s concept of proximate cause. Judge Simpson dissented. 427 F.2d at 284. He agreed with the holding of the Seventh Circuit in </w:t>
      </w:r>
      <w:r w:rsidRPr="00576ED7">
        <w:rPr>
          <w:i/>
          <w:szCs w:val="24"/>
        </w:rPr>
        <w:t>Niblock v. Commissioner</w:t>
      </w:r>
      <w:r w:rsidRPr="00576ED7">
        <w:rPr>
          <w:szCs w:val="24"/>
        </w:rPr>
        <w:t xml:space="preserve">, 417 F.2d 1185 (1969), </w:t>
      </w:r>
      <w:r w:rsidRPr="00576ED7">
        <w:rPr>
          <w:szCs w:val="24"/>
        </w:rPr>
        <w:lastRenderedPageBreak/>
        <w:t xml:space="preserve">and with Chief Judge Lumbard, separately concurring in </w:t>
      </w:r>
      <w:r w:rsidRPr="00576ED7">
        <w:rPr>
          <w:i/>
          <w:szCs w:val="24"/>
        </w:rPr>
        <w:t>Weddle</w:t>
      </w:r>
      <w:r w:rsidRPr="00576ED7">
        <w:rPr>
          <w:szCs w:val="24"/>
        </w:rPr>
        <w:t>, 325 F.2d at 852, that dominant and primary motivation is the standard to be applied.</w:t>
      </w:r>
    </w:p>
    <w:p w14:paraId="3410B076" w14:textId="77777777" w:rsidR="0049128E" w:rsidRPr="00576ED7" w:rsidRDefault="0049128E" w:rsidP="00A6585D">
      <w:pPr>
        <w:widowControl w:val="0"/>
        <w:jc w:val="both"/>
        <w:rPr>
          <w:szCs w:val="24"/>
        </w:rPr>
      </w:pPr>
    </w:p>
    <w:p w14:paraId="7F4E5BA1" w14:textId="77777777" w:rsidR="0049128E" w:rsidRPr="00576ED7" w:rsidRDefault="0049128E" w:rsidP="00A6585D">
      <w:pPr>
        <w:widowControl w:val="0"/>
        <w:tabs>
          <w:tab w:val="center" w:pos="3960"/>
        </w:tabs>
        <w:jc w:val="both"/>
        <w:rPr>
          <w:szCs w:val="24"/>
        </w:rPr>
      </w:pPr>
      <w:r w:rsidRPr="00576ED7">
        <w:rPr>
          <w:szCs w:val="24"/>
        </w:rPr>
        <w:tab/>
        <w:t>II</w:t>
      </w:r>
    </w:p>
    <w:p w14:paraId="7C1E3B9A" w14:textId="77777777" w:rsidR="0049128E" w:rsidRPr="00576ED7" w:rsidRDefault="0049128E" w:rsidP="00A6585D">
      <w:pPr>
        <w:widowControl w:val="0"/>
        <w:jc w:val="both"/>
        <w:rPr>
          <w:szCs w:val="24"/>
        </w:rPr>
      </w:pPr>
      <w:r w:rsidRPr="00576ED7">
        <w:rPr>
          <w:szCs w:val="24"/>
        </w:rPr>
        <w:t>A. The fact responsible for the litigation is the taxpayer’s dual status relative to the corporation. Generes was both a shareholder and an employee. These interests are not the same, and their differences occasion different tax consequences. In tax jargon, Generes’ status as a shareholder was a nonbusiness interest. It was capital in nature, and it was composed initially of tax-paid dollars. Its rewards were expectative, and would flow not from personal effort, but from investment earnings and appreciation. On the other hand, Generes’ status as an employee was a business interest. Its nature centered in personal effort and labor, and salary for that endeavor would be received. The salary would consist of pre-tax dollars.</w:t>
      </w:r>
    </w:p>
    <w:p w14:paraId="2EE17690" w14:textId="77777777" w:rsidR="0049128E" w:rsidRPr="00576ED7" w:rsidRDefault="0049128E" w:rsidP="00A6585D">
      <w:pPr>
        <w:widowControl w:val="0"/>
        <w:jc w:val="both"/>
        <w:rPr>
          <w:szCs w:val="24"/>
        </w:rPr>
      </w:pPr>
    </w:p>
    <w:p w14:paraId="1A8E3048" w14:textId="77777777" w:rsidR="0049128E" w:rsidRPr="00576ED7" w:rsidRDefault="0049128E" w:rsidP="00A6585D">
      <w:pPr>
        <w:widowControl w:val="0"/>
        <w:jc w:val="both"/>
        <w:rPr>
          <w:szCs w:val="24"/>
        </w:rPr>
      </w:pPr>
      <w:r w:rsidRPr="00576ED7">
        <w:rPr>
          <w:szCs w:val="24"/>
        </w:rPr>
        <w:t>Thus, for tax purposes, it becomes important and, indeed, necessary to determine the character of the debt that went bad and became uncollectible. Did the debt center on the taxpayer’s business interest in the corporation or on his nonbusiness interest? If it was the former, the taxpayer deserves to prevail here. [citations omitted.]</w:t>
      </w:r>
    </w:p>
    <w:p w14:paraId="5BDEF5F3" w14:textId="77777777" w:rsidR="0049128E" w:rsidRPr="00576ED7" w:rsidRDefault="0049128E" w:rsidP="00A6585D">
      <w:pPr>
        <w:widowControl w:val="0"/>
        <w:jc w:val="both"/>
        <w:rPr>
          <w:szCs w:val="24"/>
        </w:rPr>
      </w:pPr>
    </w:p>
    <w:p w14:paraId="138E432C" w14:textId="77777777" w:rsidR="0049128E" w:rsidRPr="00576ED7" w:rsidRDefault="0049128E" w:rsidP="00A6585D">
      <w:pPr>
        <w:widowControl w:val="0"/>
        <w:jc w:val="both"/>
        <w:rPr>
          <w:szCs w:val="24"/>
        </w:rPr>
      </w:pPr>
      <w:r w:rsidRPr="00576ED7">
        <w:rPr>
          <w:szCs w:val="24"/>
        </w:rPr>
        <w:t>B. Although arising in somewhat different contexts, two tax cases decided by the Court in recent years merit initial mention. In each of these cases, a major shareholder paid out money to or on behalf of his corporation and then was unable to obtain reimbursement from it. In each, he claimed a deduction assertable against ordinary income. In each, he was unsuccessful in this quest:</w:t>
      </w:r>
    </w:p>
    <w:p w14:paraId="53B3A4EF" w14:textId="77777777" w:rsidR="0049128E" w:rsidRPr="00576ED7" w:rsidRDefault="0049128E" w:rsidP="00A6585D">
      <w:pPr>
        <w:widowControl w:val="0"/>
        <w:jc w:val="both"/>
        <w:rPr>
          <w:szCs w:val="24"/>
        </w:rPr>
      </w:pPr>
    </w:p>
    <w:p w14:paraId="2DCB3646" w14:textId="77777777" w:rsidR="00B67FE9" w:rsidRDefault="0049128E" w:rsidP="00A6585D">
      <w:pPr>
        <w:widowControl w:val="0"/>
        <w:jc w:val="both"/>
        <w:rPr>
          <w:szCs w:val="24"/>
        </w:rPr>
      </w:pPr>
      <w:r w:rsidRPr="00576ED7">
        <w:rPr>
          <w:szCs w:val="24"/>
        </w:rPr>
        <w:t xml:space="preserve">1. In </w:t>
      </w:r>
      <w:r w:rsidRPr="00576ED7">
        <w:rPr>
          <w:i/>
          <w:szCs w:val="24"/>
        </w:rPr>
        <w:t>Putnam v. Commissioner</w:t>
      </w:r>
      <w:r w:rsidRPr="00576ED7">
        <w:rPr>
          <w:szCs w:val="24"/>
        </w:rPr>
        <w:t xml:space="preserve">, 352 U. S. 82 (1956), the taxpayer was a practicing lawyer who had guaranteed obligations of a labor newspaper corporation in which he owned stock. He claimed his loss as fully deductible ... The Court ... held that the loss was a nonbusiness bad debt subject to short-term capital loss treatment ... </w:t>
      </w:r>
    </w:p>
    <w:p w14:paraId="67EDDFE9" w14:textId="77777777" w:rsidR="0049128E" w:rsidRPr="00576ED7" w:rsidRDefault="0049128E" w:rsidP="00A6585D">
      <w:pPr>
        <w:widowControl w:val="0"/>
        <w:jc w:val="both"/>
        <w:rPr>
          <w:szCs w:val="24"/>
        </w:rPr>
      </w:pPr>
      <w:r w:rsidRPr="00576ED7">
        <w:rPr>
          <w:szCs w:val="24"/>
        </w:rPr>
        <w:t xml:space="preserve">The loss was deductible as a bad debt or not at all. </w:t>
      </w:r>
      <w:r w:rsidRPr="00576ED7">
        <w:rPr>
          <w:i/>
          <w:szCs w:val="24"/>
        </w:rPr>
        <w:t>See</w:t>
      </w:r>
      <w:r w:rsidRPr="00576ED7">
        <w:rPr>
          <w:szCs w:val="24"/>
        </w:rPr>
        <w:t xml:space="preserve"> Rev.</w:t>
      </w:r>
      <w:r w:rsidR="00A0626B" w:rsidRPr="00576ED7">
        <w:rPr>
          <w:szCs w:val="24"/>
        </w:rPr>
        <w:t xml:space="preserve"> </w:t>
      </w:r>
      <w:r w:rsidRPr="00576ED7">
        <w:rPr>
          <w:szCs w:val="24"/>
        </w:rPr>
        <w:t>Rul. 60-48, 1961 Cum.</w:t>
      </w:r>
      <w:r w:rsidR="00A0626B" w:rsidRPr="00576ED7">
        <w:rPr>
          <w:szCs w:val="24"/>
        </w:rPr>
        <w:t xml:space="preserve"> </w:t>
      </w:r>
      <w:r w:rsidRPr="00576ED7">
        <w:rPr>
          <w:szCs w:val="24"/>
        </w:rPr>
        <w:t>Bull. 112.</w:t>
      </w:r>
    </w:p>
    <w:p w14:paraId="2BB3EE99" w14:textId="77777777" w:rsidR="0049128E" w:rsidRPr="00576ED7" w:rsidRDefault="0049128E" w:rsidP="00A6585D">
      <w:pPr>
        <w:widowControl w:val="0"/>
        <w:jc w:val="both"/>
        <w:rPr>
          <w:szCs w:val="24"/>
        </w:rPr>
      </w:pPr>
    </w:p>
    <w:p w14:paraId="30D52E36" w14:textId="77777777" w:rsidR="0049128E" w:rsidRPr="00576ED7" w:rsidRDefault="0049128E" w:rsidP="00A6585D">
      <w:pPr>
        <w:widowControl w:val="0"/>
        <w:jc w:val="both"/>
        <w:rPr>
          <w:szCs w:val="24"/>
        </w:rPr>
      </w:pPr>
      <w:r w:rsidRPr="00576ED7">
        <w:rPr>
          <w:szCs w:val="24"/>
        </w:rPr>
        <w:t xml:space="preserve">2. In </w:t>
      </w:r>
      <w:r w:rsidRPr="00576ED7">
        <w:rPr>
          <w:i/>
          <w:szCs w:val="24"/>
        </w:rPr>
        <w:t>Whipple v. Commissioner</w:t>
      </w:r>
      <w:r w:rsidRPr="00576ED7">
        <w:rPr>
          <w:szCs w:val="24"/>
        </w:rPr>
        <w:t>, 373 U. S. 193 (1963), the taxpayer had provided organizational, promotional, and managerial services to a corporation in which he owned approximately an 80% stock interest. He claimed that this constituted a trade or business, and, hence, that debts owing him by the corporation were business bad debts when they became worthless in 1953. The Court also rejected that contention, and held that Whipple’s investi</w:t>
      </w:r>
      <w:r w:rsidR="007646BF">
        <w:rPr>
          <w:szCs w:val="24"/>
        </w:rPr>
        <w:t xml:space="preserve">ng was not a trade or business, </w:t>
      </w:r>
      <w:r w:rsidRPr="00576ED7">
        <w:rPr>
          <w:szCs w:val="24"/>
        </w:rPr>
        <w:t xml:space="preserve">that is, that “[d]evoting one’s time and energies to the affairs of a corporation is not, of itself, </w:t>
      </w:r>
      <w:r w:rsidRPr="00576ED7">
        <w:rPr>
          <w:szCs w:val="24"/>
        </w:rPr>
        <w:lastRenderedPageBreak/>
        <w:t>and without more, a trade or business of the person so engaged.” 373 U.S. at 202. The rationale was that a contrary conclusion would be inconsistent with the principle that a corporation has a personality separate from its shareholders, and that its business is not necessarily their business. The Court indicated its approval of the Regulations’ proximate relation test:</w:t>
      </w:r>
    </w:p>
    <w:p w14:paraId="7D5AA428" w14:textId="77777777" w:rsidR="0049128E" w:rsidRPr="00576ED7" w:rsidRDefault="0049128E" w:rsidP="00A6585D">
      <w:pPr>
        <w:widowControl w:val="0"/>
        <w:jc w:val="both"/>
        <w:rPr>
          <w:szCs w:val="24"/>
        </w:rPr>
      </w:pPr>
    </w:p>
    <w:p w14:paraId="19588ADE" w14:textId="77777777" w:rsidR="00006292" w:rsidRDefault="0049128E" w:rsidP="00006292">
      <w:pPr>
        <w:widowControl w:val="0"/>
        <w:ind w:left="720"/>
        <w:jc w:val="both"/>
        <w:rPr>
          <w:szCs w:val="24"/>
        </w:rPr>
      </w:pPr>
      <w:r w:rsidRPr="00576ED7">
        <w:rPr>
          <w:szCs w:val="24"/>
        </w:rPr>
        <w:t xml:space="preserve">Moreover, there is no proof (which might be difficult to furnish where the taxpayer is the sole or dominant stockholder) that the loan was necessary to keep his job or was otherwise proximately related to maintaining his trade or business as an employee. </w:t>
      </w:r>
      <w:r w:rsidRPr="00576ED7">
        <w:rPr>
          <w:i/>
          <w:szCs w:val="24"/>
        </w:rPr>
        <w:t>Compare</w:t>
      </w:r>
      <w:r w:rsidRPr="00576ED7">
        <w:rPr>
          <w:szCs w:val="24"/>
        </w:rPr>
        <w:t xml:space="preserve"> </w:t>
      </w:r>
      <w:r w:rsidRPr="00576ED7">
        <w:rPr>
          <w:i/>
          <w:szCs w:val="24"/>
        </w:rPr>
        <w:t>Trent v. Commissioner</w:t>
      </w:r>
      <w:r w:rsidRPr="00576ED7">
        <w:rPr>
          <w:szCs w:val="24"/>
        </w:rPr>
        <w:t>, [291 F.2d 669 (CA2 1961)].</w:t>
      </w:r>
      <w:r w:rsidR="00006292">
        <w:rPr>
          <w:szCs w:val="24"/>
        </w:rPr>
        <w:t xml:space="preserve">  </w:t>
      </w:r>
      <w:r w:rsidRPr="00576ED7">
        <w:rPr>
          <w:szCs w:val="24"/>
        </w:rPr>
        <w:t>373 U.S. at 204.</w:t>
      </w:r>
    </w:p>
    <w:p w14:paraId="74D435B2" w14:textId="77777777" w:rsidR="00006292" w:rsidRDefault="00006292" w:rsidP="00006292">
      <w:pPr>
        <w:widowControl w:val="0"/>
        <w:ind w:left="720"/>
        <w:jc w:val="both"/>
        <w:rPr>
          <w:szCs w:val="24"/>
        </w:rPr>
      </w:pPr>
    </w:p>
    <w:p w14:paraId="0C1CDFB5" w14:textId="77777777" w:rsidR="0049128E" w:rsidRPr="00576ED7" w:rsidRDefault="0049128E" w:rsidP="00006292">
      <w:pPr>
        <w:widowControl w:val="0"/>
        <w:jc w:val="both"/>
        <w:rPr>
          <w:szCs w:val="24"/>
        </w:rPr>
      </w:pPr>
      <w:r w:rsidRPr="00576ED7">
        <w:rPr>
          <w:szCs w:val="24"/>
        </w:rPr>
        <w:t>The Court also carefully noted the distinction between the business and the nonbusiness bad debt for one who is both an employee and a shareholder.</w:t>
      </w:r>
      <w:r w:rsidRPr="00576ED7">
        <w:rPr>
          <w:rStyle w:val="FootnoteReference"/>
          <w:szCs w:val="24"/>
        </w:rPr>
        <w:footnoteReference w:id="116"/>
      </w:r>
    </w:p>
    <w:p w14:paraId="4ABEE7EA" w14:textId="77777777" w:rsidR="0049128E" w:rsidRPr="00576ED7" w:rsidRDefault="0049128E" w:rsidP="00A6585D">
      <w:pPr>
        <w:widowControl w:val="0"/>
        <w:jc w:val="both"/>
        <w:rPr>
          <w:szCs w:val="24"/>
        </w:rPr>
      </w:pPr>
    </w:p>
    <w:p w14:paraId="18D3C896" w14:textId="77777777" w:rsidR="0049128E" w:rsidRPr="00576ED7" w:rsidRDefault="0049128E" w:rsidP="00A6585D">
      <w:pPr>
        <w:widowControl w:val="0"/>
        <w:jc w:val="both"/>
        <w:rPr>
          <w:szCs w:val="24"/>
        </w:rPr>
      </w:pPr>
      <w:r w:rsidRPr="00576ED7">
        <w:rPr>
          <w:szCs w:val="24"/>
        </w:rPr>
        <w:t xml:space="preserve">These two cases approach, but do not govern, the present one. They indicate, however, a cautious, and not a free-wheeling, approach to the business bad debt. Obviously, taxpayer Generes endeavored to frame his case to bring it within the area indicated in the above quotation from </w:t>
      </w:r>
      <w:r w:rsidRPr="00576ED7">
        <w:rPr>
          <w:i/>
          <w:szCs w:val="24"/>
        </w:rPr>
        <w:t>Whipple v. Commissioner</w:t>
      </w:r>
      <w:r w:rsidRPr="00576ED7">
        <w:rPr>
          <w:szCs w:val="24"/>
        </w:rPr>
        <w:t>.</w:t>
      </w:r>
    </w:p>
    <w:p w14:paraId="0FC2EE66" w14:textId="77777777" w:rsidR="0049128E" w:rsidRPr="00576ED7" w:rsidRDefault="0049128E" w:rsidP="00A6585D">
      <w:pPr>
        <w:widowControl w:val="0"/>
        <w:jc w:val="both"/>
        <w:rPr>
          <w:szCs w:val="24"/>
        </w:rPr>
      </w:pPr>
    </w:p>
    <w:p w14:paraId="4440729B" w14:textId="77777777" w:rsidR="0049128E" w:rsidRPr="00576ED7" w:rsidRDefault="0049128E" w:rsidP="00A6585D">
      <w:pPr>
        <w:widowControl w:val="0"/>
        <w:tabs>
          <w:tab w:val="center" w:pos="3960"/>
        </w:tabs>
        <w:jc w:val="both"/>
        <w:rPr>
          <w:szCs w:val="24"/>
        </w:rPr>
      </w:pPr>
      <w:r w:rsidRPr="00576ED7">
        <w:rPr>
          <w:szCs w:val="24"/>
        </w:rPr>
        <w:tab/>
        <w:t>III</w:t>
      </w:r>
    </w:p>
    <w:p w14:paraId="77797CF2" w14:textId="77777777" w:rsidR="0049128E" w:rsidRPr="00576ED7" w:rsidRDefault="0049128E" w:rsidP="00A6585D">
      <w:pPr>
        <w:widowControl w:val="0"/>
        <w:jc w:val="both"/>
        <w:rPr>
          <w:szCs w:val="24"/>
        </w:rPr>
      </w:pPr>
      <w:r w:rsidRPr="00576ED7">
        <w:rPr>
          <w:szCs w:val="24"/>
        </w:rPr>
        <w:t xml:space="preserve">We conclude that, in determining whether a bad debt has a “proximate” relation to the taxpayer’s trade or business, as the Regulations specify, and thus qualifies as a business bad debt, the proper measure is that of dominant motivation, and that only </w:t>
      </w:r>
      <w:r w:rsidRPr="00B67FE9">
        <w:rPr>
          <w:szCs w:val="24"/>
        </w:rPr>
        <w:t>significant motivation is not sufficient. We reach this conclusion for a number of reasons</w:t>
      </w:r>
      <w:r w:rsidRPr="00576ED7">
        <w:rPr>
          <w:szCs w:val="24"/>
        </w:rPr>
        <w:t>:</w:t>
      </w:r>
    </w:p>
    <w:p w14:paraId="0ABB4B8D" w14:textId="77777777" w:rsidR="0049128E" w:rsidRPr="00576ED7" w:rsidRDefault="0049128E" w:rsidP="00A6585D">
      <w:pPr>
        <w:widowControl w:val="0"/>
        <w:jc w:val="both"/>
        <w:rPr>
          <w:szCs w:val="24"/>
        </w:rPr>
      </w:pPr>
    </w:p>
    <w:p w14:paraId="4E4E089C" w14:textId="77777777" w:rsidR="0049128E" w:rsidRPr="00576ED7" w:rsidRDefault="0049128E" w:rsidP="00A6585D">
      <w:pPr>
        <w:widowControl w:val="0"/>
        <w:jc w:val="both"/>
        <w:rPr>
          <w:szCs w:val="24"/>
        </w:rPr>
      </w:pPr>
      <w:r w:rsidRPr="00576ED7">
        <w:rPr>
          <w:szCs w:val="24"/>
        </w:rPr>
        <w:t xml:space="preserve">A. The Code itself carefully distinguishes between business and nonbusiness items. It does so, for example, in </w:t>
      </w:r>
      <w:r w:rsidR="00CA008D">
        <w:rPr>
          <w:szCs w:val="24"/>
        </w:rPr>
        <w:t>§ </w:t>
      </w:r>
      <w:r w:rsidRPr="00576ED7">
        <w:rPr>
          <w:szCs w:val="24"/>
        </w:rPr>
        <w:t xml:space="preserve">165 with respect to losses, in </w:t>
      </w:r>
      <w:r w:rsidR="00CA008D">
        <w:rPr>
          <w:szCs w:val="24"/>
        </w:rPr>
        <w:t>§ </w:t>
      </w:r>
      <w:r w:rsidRPr="00576ED7">
        <w:rPr>
          <w:szCs w:val="24"/>
        </w:rPr>
        <w:t xml:space="preserve">166 with respect to bad debts, and in </w:t>
      </w:r>
      <w:r w:rsidR="00CA008D">
        <w:rPr>
          <w:szCs w:val="24"/>
        </w:rPr>
        <w:t>§ </w:t>
      </w:r>
      <w:r w:rsidRPr="00576ED7">
        <w:rPr>
          <w:szCs w:val="24"/>
        </w:rPr>
        <w:t>162 with respect to expenses. It gives particular tax benefits to business losses, business bad debts, and business expenses, and gives lesser benefits, or none at all, to nonbusiness losses, nonbusiness bad debts, and nonbusiness expenses. It does this despite the fact that the latter are just as adverse in financial consequence to the taxpayer as are the former. But this distinction has been a policy of the income tax structure ever since the Revenue Act of 1916 ...</w:t>
      </w:r>
    </w:p>
    <w:p w14:paraId="6684F399" w14:textId="77777777" w:rsidR="0049128E" w:rsidRPr="00576ED7" w:rsidRDefault="0049128E" w:rsidP="00A6585D">
      <w:pPr>
        <w:widowControl w:val="0"/>
        <w:jc w:val="both"/>
        <w:rPr>
          <w:szCs w:val="24"/>
        </w:rPr>
      </w:pPr>
      <w:r w:rsidRPr="00576ED7">
        <w:rPr>
          <w:szCs w:val="24"/>
        </w:rPr>
        <w:lastRenderedPageBreak/>
        <w:t>The point, however, is that the tax statutes have made the distinction, that the Congress therefore intended it to be a meaningful one, and that the distinction is not to be obliterated or blunted by an interpretation that tends to equate the business bad debt with the nonbusiness bad debt. We think that emphasis upon the significant rather, than upon the dominant, would have a tendency to do just that.</w:t>
      </w:r>
    </w:p>
    <w:p w14:paraId="15821817" w14:textId="77777777" w:rsidR="0049128E" w:rsidRPr="00576ED7" w:rsidRDefault="0049128E" w:rsidP="00A6585D">
      <w:pPr>
        <w:widowControl w:val="0"/>
        <w:jc w:val="both"/>
        <w:rPr>
          <w:szCs w:val="24"/>
        </w:rPr>
      </w:pPr>
    </w:p>
    <w:p w14:paraId="3AE2E639" w14:textId="77777777" w:rsidR="0049128E" w:rsidRPr="00576ED7" w:rsidRDefault="0049128E" w:rsidP="00A6585D">
      <w:pPr>
        <w:widowControl w:val="0"/>
        <w:jc w:val="both"/>
        <w:rPr>
          <w:szCs w:val="24"/>
        </w:rPr>
      </w:pPr>
      <w:r w:rsidRPr="00576ED7">
        <w:rPr>
          <w:szCs w:val="24"/>
        </w:rPr>
        <w:t xml:space="preserve">B. Application of the significant motivation standard would also tend to undermine and circumscribe the Court’s holding in </w:t>
      </w:r>
      <w:r w:rsidRPr="00576ED7">
        <w:rPr>
          <w:i/>
          <w:szCs w:val="24"/>
        </w:rPr>
        <w:t>Whipple</w:t>
      </w:r>
      <w:r w:rsidRPr="00576ED7">
        <w:rPr>
          <w:szCs w:val="24"/>
        </w:rPr>
        <w:t xml:space="preserve">, and the emphasis there that a shareholder’s mere activity in a corporation’s affairs is not a trade or business. As Chief Judge Lumbard pointed out in his separate and disagreeing concurrence in </w:t>
      </w:r>
      <w:r w:rsidRPr="00576ED7">
        <w:rPr>
          <w:i/>
          <w:szCs w:val="24"/>
        </w:rPr>
        <w:t>Weddle</w:t>
      </w:r>
      <w:r w:rsidRPr="00576ED7">
        <w:rPr>
          <w:szCs w:val="24"/>
        </w:rPr>
        <w:t xml:space="preserve">, </w:t>
      </w:r>
      <w:r w:rsidRPr="00576ED7">
        <w:rPr>
          <w:i/>
          <w:szCs w:val="24"/>
        </w:rPr>
        <w:t>supra</w:t>
      </w:r>
      <w:r w:rsidRPr="00576ED7">
        <w:rPr>
          <w:szCs w:val="24"/>
        </w:rPr>
        <w:t>, 325 F.2d at 852-853, both motives – that of protecting the investment and that of protecting the salary – are inevitably involved, and an inquiry whether employee status provides a significant motivation will always produce an affirmative answer and result in a judgment for the taxpayer.</w:t>
      </w:r>
    </w:p>
    <w:p w14:paraId="2DA6F791" w14:textId="77777777" w:rsidR="0049128E" w:rsidRPr="00576ED7" w:rsidRDefault="0049128E" w:rsidP="00A6585D">
      <w:pPr>
        <w:widowControl w:val="0"/>
        <w:jc w:val="both"/>
        <w:rPr>
          <w:szCs w:val="24"/>
        </w:rPr>
      </w:pPr>
    </w:p>
    <w:p w14:paraId="79744DDD" w14:textId="77777777" w:rsidR="0049128E" w:rsidRPr="00576ED7" w:rsidRDefault="0049128E" w:rsidP="00A6585D">
      <w:pPr>
        <w:widowControl w:val="0"/>
        <w:jc w:val="both"/>
        <w:rPr>
          <w:szCs w:val="24"/>
        </w:rPr>
      </w:pPr>
      <w:r w:rsidRPr="00576ED7">
        <w:rPr>
          <w:szCs w:val="24"/>
        </w:rPr>
        <w:t>C. The dominant motivation standard has the attribute of workability. It provides a guideline of certainty for the trier of fact. The trier then may compare the risk against the potential reward and give proper emphasis to the objective, rather than to the subjective. As has just been noted, an employee-shareholder, in making or guaranteeing a loan to his corporation, usually acts with two motivations, the one to protect his investment and the other to protect his employment. By making the dominant motivation the measure, the logical tax consequence ensues and prevents the mere presence of a business motive, however small and however insignificant, from controlling the tax result at the taxpayer’s convenience. This is of particular importance in a tax system that is so largely dependent on voluntary compliance.</w:t>
      </w:r>
    </w:p>
    <w:p w14:paraId="7DDC0F77" w14:textId="77777777" w:rsidR="0049128E" w:rsidRPr="00576ED7" w:rsidRDefault="0049128E" w:rsidP="00A6585D">
      <w:pPr>
        <w:widowControl w:val="0"/>
        <w:jc w:val="both"/>
        <w:rPr>
          <w:szCs w:val="24"/>
        </w:rPr>
      </w:pPr>
    </w:p>
    <w:p w14:paraId="7E4A55EB" w14:textId="77777777" w:rsidR="0049128E" w:rsidRPr="00576ED7" w:rsidRDefault="0049128E" w:rsidP="00A6585D">
      <w:pPr>
        <w:widowControl w:val="0"/>
        <w:jc w:val="both"/>
        <w:rPr>
          <w:szCs w:val="24"/>
        </w:rPr>
      </w:pPr>
      <w:r w:rsidRPr="00576ED7">
        <w:rPr>
          <w:szCs w:val="24"/>
        </w:rPr>
        <w:t xml:space="preserve">D. The dominant motivation test strengthens, and is consistent with, the mandate of </w:t>
      </w:r>
      <w:r w:rsidR="00CA008D">
        <w:rPr>
          <w:szCs w:val="24"/>
        </w:rPr>
        <w:t>§ </w:t>
      </w:r>
      <w:r w:rsidRPr="00576ED7">
        <w:rPr>
          <w:szCs w:val="24"/>
        </w:rPr>
        <w:t>262 of the Code, ... that “no deduction shall be allowed for personal, living, or family expenses” except as otherwise provided. It prevents personal considerations from circumventing this provision.</w:t>
      </w:r>
    </w:p>
    <w:p w14:paraId="04CF04CC" w14:textId="77777777" w:rsidR="0049128E" w:rsidRPr="00576ED7" w:rsidRDefault="0049128E" w:rsidP="00A6585D">
      <w:pPr>
        <w:widowControl w:val="0"/>
        <w:jc w:val="both"/>
        <w:rPr>
          <w:szCs w:val="24"/>
        </w:rPr>
      </w:pPr>
    </w:p>
    <w:p w14:paraId="14F7B34B" w14:textId="77777777" w:rsidR="0049128E" w:rsidRPr="00576ED7" w:rsidRDefault="0049128E" w:rsidP="00A6585D">
      <w:pPr>
        <w:widowControl w:val="0"/>
        <w:jc w:val="both"/>
        <w:rPr>
          <w:szCs w:val="24"/>
        </w:rPr>
      </w:pPr>
      <w:r w:rsidRPr="00576ED7">
        <w:rPr>
          <w:szCs w:val="24"/>
        </w:rPr>
        <w:t xml:space="preserve">E. The dominant motivation approach to </w:t>
      </w:r>
      <w:r w:rsidR="00CA008D">
        <w:rPr>
          <w:szCs w:val="24"/>
        </w:rPr>
        <w:t>§ </w:t>
      </w:r>
      <w:r w:rsidRPr="00576ED7">
        <w:rPr>
          <w:szCs w:val="24"/>
        </w:rPr>
        <w:t xml:space="preserve">166(d) is consistent with that given the loss provisions in </w:t>
      </w:r>
      <w:r w:rsidR="00CA008D">
        <w:rPr>
          <w:szCs w:val="24"/>
        </w:rPr>
        <w:t>§ </w:t>
      </w:r>
      <w:r w:rsidRPr="00576ED7">
        <w:rPr>
          <w:szCs w:val="24"/>
        </w:rPr>
        <w:t xml:space="preserve">165(c)(1), </w:t>
      </w:r>
      <w:r w:rsidRPr="00576ED7">
        <w:rPr>
          <w:i/>
          <w:szCs w:val="24"/>
        </w:rPr>
        <w:t>see</w:t>
      </w:r>
      <w:r w:rsidRPr="00576ED7">
        <w:rPr>
          <w:szCs w:val="24"/>
        </w:rPr>
        <w:t xml:space="preserve">, for example, </w:t>
      </w:r>
      <w:r w:rsidRPr="00576ED7">
        <w:rPr>
          <w:i/>
          <w:szCs w:val="24"/>
        </w:rPr>
        <w:t>Imbesi v. Commissioner</w:t>
      </w:r>
      <w:r w:rsidRPr="00576ED7">
        <w:rPr>
          <w:szCs w:val="24"/>
        </w:rPr>
        <w:t xml:space="preserve">, 361 F.2d 640, 644 (CA3 1966), and in </w:t>
      </w:r>
      <w:r w:rsidR="00CA008D">
        <w:rPr>
          <w:szCs w:val="24"/>
        </w:rPr>
        <w:t>§ </w:t>
      </w:r>
      <w:r w:rsidRPr="00576ED7">
        <w:rPr>
          <w:szCs w:val="24"/>
        </w:rPr>
        <w:t xml:space="preserve">165(c)(2), </w:t>
      </w:r>
      <w:r w:rsidRPr="00576ED7">
        <w:rPr>
          <w:i/>
          <w:szCs w:val="24"/>
        </w:rPr>
        <w:t>see</w:t>
      </w:r>
      <w:r w:rsidRPr="00576ED7">
        <w:rPr>
          <w:szCs w:val="24"/>
        </w:rPr>
        <w:t xml:space="preserve"> </w:t>
      </w:r>
      <w:r w:rsidRPr="00576ED7">
        <w:rPr>
          <w:i/>
          <w:szCs w:val="24"/>
        </w:rPr>
        <w:t>Austin v. Commissioner</w:t>
      </w:r>
      <w:r w:rsidRPr="00576ED7">
        <w:rPr>
          <w:szCs w:val="24"/>
        </w:rPr>
        <w:t xml:space="preserve">, 298 F.2d 583, 584 (CA2 1962). In these related areas, consistency is desirable. </w:t>
      </w:r>
      <w:r w:rsidRPr="00576ED7">
        <w:rPr>
          <w:i/>
          <w:szCs w:val="24"/>
        </w:rPr>
        <w:t>See also</w:t>
      </w:r>
      <w:r w:rsidRPr="00576ED7">
        <w:rPr>
          <w:szCs w:val="24"/>
        </w:rPr>
        <w:t xml:space="preserve"> </w:t>
      </w:r>
      <w:r w:rsidRPr="00576ED7">
        <w:rPr>
          <w:i/>
          <w:szCs w:val="24"/>
        </w:rPr>
        <w:t>Commissioner v. Duberstein</w:t>
      </w:r>
      <w:r w:rsidRPr="00576ED7">
        <w:rPr>
          <w:szCs w:val="24"/>
        </w:rPr>
        <w:t>, 363 U. S. 278, 286 (1960).</w:t>
      </w:r>
    </w:p>
    <w:p w14:paraId="7DA60C06" w14:textId="77777777" w:rsidR="0049128E" w:rsidRPr="00576ED7" w:rsidRDefault="0049128E" w:rsidP="00A6585D">
      <w:pPr>
        <w:widowControl w:val="0"/>
        <w:jc w:val="both"/>
        <w:rPr>
          <w:szCs w:val="24"/>
        </w:rPr>
      </w:pPr>
    </w:p>
    <w:p w14:paraId="662842D4" w14:textId="77777777" w:rsidR="0049128E" w:rsidRPr="00576ED7" w:rsidRDefault="0049128E" w:rsidP="00A6585D">
      <w:pPr>
        <w:widowControl w:val="0"/>
        <w:jc w:val="both"/>
        <w:rPr>
          <w:szCs w:val="24"/>
        </w:rPr>
      </w:pPr>
      <w:r w:rsidRPr="00576ED7">
        <w:rPr>
          <w:szCs w:val="24"/>
        </w:rPr>
        <w:t>F. ...</w:t>
      </w:r>
    </w:p>
    <w:p w14:paraId="3198BA93" w14:textId="77777777" w:rsidR="0049128E" w:rsidRPr="00576ED7" w:rsidRDefault="0049128E" w:rsidP="00A6585D">
      <w:pPr>
        <w:widowControl w:val="0"/>
        <w:jc w:val="both"/>
        <w:rPr>
          <w:szCs w:val="24"/>
        </w:rPr>
      </w:pPr>
    </w:p>
    <w:p w14:paraId="4B3A6109" w14:textId="77777777" w:rsidR="0049128E" w:rsidRPr="00576ED7" w:rsidRDefault="0049128E" w:rsidP="00A6585D">
      <w:pPr>
        <w:widowControl w:val="0"/>
        <w:jc w:val="both"/>
        <w:rPr>
          <w:szCs w:val="24"/>
        </w:rPr>
      </w:pPr>
      <w:r w:rsidRPr="00576ED7">
        <w:rPr>
          <w:szCs w:val="24"/>
        </w:rPr>
        <w:lastRenderedPageBreak/>
        <w:t>G. The Regulations’ use of the word “proximate” perhaps is not the most fortunate, for it naturally tempts one to think in tort terms. The temptation, however, is best rejected, and we reject it here. In tort law, factors of duty, of foreseeability, of secondary cause, and of plural liability are under consideration, and the concept of proximate cause has been developed as an appropriate application and measure of these factors. It has little place in tax law, where plural aspects are not usual, where an item either is or is not a deduction, or either is or is not a business bad debt, and where certainty is desirable.</w:t>
      </w:r>
    </w:p>
    <w:p w14:paraId="19A962A0" w14:textId="77777777" w:rsidR="0049128E" w:rsidRPr="00576ED7" w:rsidRDefault="0049128E" w:rsidP="00A6585D">
      <w:pPr>
        <w:widowControl w:val="0"/>
        <w:jc w:val="both"/>
        <w:rPr>
          <w:szCs w:val="24"/>
        </w:rPr>
      </w:pPr>
    </w:p>
    <w:p w14:paraId="12394B20" w14:textId="77777777" w:rsidR="0049128E" w:rsidRPr="00576ED7" w:rsidRDefault="0049128E" w:rsidP="00A6585D">
      <w:pPr>
        <w:widowControl w:val="0"/>
        <w:tabs>
          <w:tab w:val="center" w:pos="3960"/>
        </w:tabs>
        <w:jc w:val="both"/>
        <w:rPr>
          <w:szCs w:val="24"/>
        </w:rPr>
      </w:pPr>
      <w:r w:rsidRPr="00576ED7">
        <w:rPr>
          <w:szCs w:val="24"/>
        </w:rPr>
        <w:tab/>
        <w:t>IV</w:t>
      </w:r>
    </w:p>
    <w:p w14:paraId="3B03CA8A" w14:textId="77777777" w:rsidR="0049128E" w:rsidRPr="00576ED7" w:rsidRDefault="0049128E" w:rsidP="00A6585D">
      <w:pPr>
        <w:widowControl w:val="0"/>
        <w:jc w:val="both"/>
        <w:rPr>
          <w:szCs w:val="24"/>
        </w:rPr>
      </w:pPr>
      <w:r w:rsidRPr="00576ED7">
        <w:rPr>
          <w:szCs w:val="24"/>
        </w:rPr>
        <w:t xml:space="preserve">The conclusion we have reached means that the District Court’s instructions, based on a standard of significant, rather than dominant, motivation are erroneous, and that, at least, a new trial is required. We have examined the record, however, and find nothing that would support a jury verdict in this taxpayer’s favor had the dominant motivation standard been embodied in the instructions. Judgment n.o.v. for the United States, therefore, must be ordered. </w:t>
      </w:r>
      <w:r w:rsidRPr="00576ED7">
        <w:rPr>
          <w:i/>
          <w:szCs w:val="24"/>
        </w:rPr>
        <w:t>See</w:t>
      </w:r>
      <w:r w:rsidRPr="00576ED7">
        <w:rPr>
          <w:szCs w:val="24"/>
        </w:rPr>
        <w:t xml:space="preserve"> </w:t>
      </w:r>
      <w:r w:rsidRPr="00576ED7">
        <w:rPr>
          <w:i/>
          <w:szCs w:val="24"/>
        </w:rPr>
        <w:t>Neely v. Eby Construction Co.</w:t>
      </w:r>
      <w:r w:rsidRPr="00576ED7">
        <w:rPr>
          <w:szCs w:val="24"/>
        </w:rPr>
        <w:t>, 386 U. S. 317 (1967).</w:t>
      </w:r>
    </w:p>
    <w:p w14:paraId="1B7DE7A7" w14:textId="77777777" w:rsidR="0049128E" w:rsidRPr="00576ED7" w:rsidRDefault="0049128E" w:rsidP="00A6585D">
      <w:pPr>
        <w:widowControl w:val="0"/>
        <w:jc w:val="both"/>
        <w:rPr>
          <w:szCs w:val="24"/>
        </w:rPr>
      </w:pPr>
    </w:p>
    <w:p w14:paraId="482CAB23" w14:textId="77777777" w:rsidR="0049128E" w:rsidRPr="00576ED7" w:rsidRDefault="0049128E" w:rsidP="00A6585D">
      <w:pPr>
        <w:widowControl w:val="0"/>
        <w:jc w:val="both"/>
        <w:rPr>
          <w:szCs w:val="24"/>
        </w:rPr>
      </w:pPr>
      <w:r w:rsidRPr="00576ED7">
        <w:rPr>
          <w:szCs w:val="24"/>
        </w:rPr>
        <w:t>As Judge Simpson pointed out in his dissent, 427 F.2d at 284-285, the only real evidence offered by the taxpayer bearing upon motivation was his own testimony that he signed the indemnity agreement “to protect my job,” that “I figured, in three years’ time, I would get my money out,” and that “I never once gave it [his investment in the corporation] a thought.” [footnote omitted]</w:t>
      </w:r>
    </w:p>
    <w:p w14:paraId="74AE43C4" w14:textId="77777777" w:rsidR="0049128E" w:rsidRPr="00576ED7" w:rsidRDefault="0049128E" w:rsidP="00A6585D">
      <w:pPr>
        <w:widowControl w:val="0"/>
        <w:jc w:val="both"/>
        <w:rPr>
          <w:szCs w:val="24"/>
        </w:rPr>
      </w:pPr>
    </w:p>
    <w:p w14:paraId="5C6A9F2D" w14:textId="77777777" w:rsidR="0049128E" w:rsidRPr="00576ED7" w:rsidRDefault="0049128E" w:rsidP="00A6585D">
      <w:pPr>
        <w:widowControl w:val="0"/>
        <w:jc w:val="both"/>
        <w:rPr>
          <w:szCs w:val="24"/>
        </w:rPr>
      </w:pPr>
      <w:r w:rsidRPr="00576ED7">
        <w:rPr>
          <w:szCs w:val="24"/>
        </w:rPr>
        <w:t>The statements obviously are self-serving. In addition, standing alone, they do not bear the light of analysis. What the taxpayer was purporting to say was that his $12,000 annual salary was his sole motivation, and that his $38,900 original investment, the actual value of which, prior to the misfortunes of 1962, we do not know, plus his loans to the corporation, plus his personal interest in the integrity of the corporation as a source of living for his son-in law and as an investment for his son and his other son-in law, were of no consequence whatever in his thinking. The comparison is strained all the more by the fact that the salary is pre-tax and the investment is tax-paid. With his total annual income about $40,000, Mr. Generes may well have reached a federal income tax bracket of 40% or more for a joint return in 1958-1962.  §</w:t>
      </w:r>
      <w:r w:rsidR="00CA008D">
        <w:rPr>
          <w:szCs w:val="24"/>
        </w:rPr>
        <w:t>§ </w:t>
      </w:r>
      <w:r w:rsidRPr="00576ED7">
        <w:rPr>
          <w:szCs w:val="24"/>
        </w:rPr>
        <w:t>1 and 2 of the 1954 Code ... The $12,000 salary thus would produce for him only about $7,000 net after federal tax and before any state income tax. This is the figure, and not $12,000, that has any possible significance for motivation purposes, and it is less than 1/5 of the original stock investment. [footnote omitted]</w:t>
      </w:r>
    </w:p>
    <w:p w14:paraId="449F324C" w14:textId="77777777" w:rsidR="0049128E" w:rsidRPr="00576ED7" w:rsidRDefault="0049128E" w:rsidP="00A6585D">
      <w:pPr>
        <w:widowControl w:val="0"/>
        <w:jc w:val="both"/>
        <w:rPr>
          <w:szCs w:val="24"/>
        </w:rPr>
      </w:pPr>
      <w:r w:rsidRPr="00576ED7">
        <w:rPr>
          <w:szCs w:val="24"/>
        </w:rPr>
        <w:lastRenderedPageBreak/>
        <w:t>We conclude on these facts that the taxpayer’s explanation falls of its own weight, and that reasonable minds could not ascribe, on this record, a dominant motivation directed to the preservation of the taxpayer’s salary as president of Kelly Generes Construction Co., Inc.</w:t>
      </w:r>
    </w:p>
    <w:p w14:paraId="2A5956AB" w14:textId="77777777" w:rsidR="0049128E" w:rsidRPr="00576ED7" w:rsidRDefault="0049128E" w:rsidP="00A6585D">
      <w:pPr>
        <w:widowControl w:val="0"/>
        <w:jc w:val="both"/>
        <w:rPr>
          <w:szCs w:val="24"/>
        </w:rPr>
      </w:pPr>
    </w:p>
    <w:p w14:paraId="405EA0E2" w14:textId="77777777" w:rsidR="0049128E" w:rsidRPr="00576ED7" w:rsidRDefault="0049128E" w:rsidP="00A6585D">
      <w:pPr>
        <w:widowControl w:val="0"/>
        <w:jc w:val="both"/>
        <w:rPr>
          <w:szCs w:val="24"/>
        </w:rPr>
      </w:pPr>
      <w:r w:rsidRPr="00576ED7">
        <w:rPr>
          <w:szCs w:val="24"/>
        </w:rPr>
        <w:t>The judgment is reversed, and the case is remanded with direction that judgment be entered for the United States.</w:t>
      </w:r>
    </w:p>
    <w:p w14:paraId="094ED1E0" w14:textId="77777777" w:rsidR="0049128E" w:rsidRPr="00576ED7" w:rsidRDefault="0049128E" w:rsidP="00A6585D">
      <w:pPr>
        <w:widowControl w:val="0"/>
        <w:jc w:val="both"/>
        <w:rPr>
          <w:szCs w:val="24"/>
        </w:rPr>
      </w:pPr>
    </w:p>
    <w:p w14:paraId="2FD634B3" w14:textId="77777777" w:rsidR="0049128E" w:rsidRPr="00576ED7" w:rsidRDefault="0049128E" w:rsidP="00A6585D">
      <w:pPr>
        <w:widowControl w:val="0"/>
        <w:jc w:val="both"/>
        <w:rPr>
          <w:szCs w:val="24"/>
        </w:rPr>
      </w:pPr>
      <w:r w:rsidRPr="00576ED7">
        <w:rPr>
          <w:szCs w:val="24"/>
        </w:rPr>
        <w:t>It is so ordered.</w:t>
      </w:r>
    </w:p>
    <w:p w14:paraId="47B084F4" w14:textId="77777777" w:rsidR="0049128E" w:rsidRPr="00576ED7" w:rsidRDefault="0049128E" w:rsidP="00A6585D">
      <w:pPr>
        <w:widowControl w:val="0"/>
        <w:jc w:val="both"/>
        <w:rPr>
          <w:szCs w:val="24"/>
        </w:rPr>
      </w:pPr>
    </w:p>
    <w:p w14:paraId="59E95AE2" w14:textId="77777777" w:rsidR="0049128E" w:rsidRPr="00576ED7" w:rsidRDefault="0049128E" w:rsidP="00A6585D">
      <w:pPr>
        <w:widowControl w:val="0"/>
        <w:jc w:val="both"/>
        <w:rPr>
          <w:szCs w:val="24"/>
        </w:rPr>
      </w:pPr>
      <w:r w:rsidRPr="00576ED7">
        <w:rPr>
          <w:szCs w:val="24"/>
        </w:rPr>
        <w:t>MR. JUSTICE POWELL and MR. JUSTICE REHNQUIST took no part in the consideration or decision of this case.</w:t>
      </w:r>
    </w:p>
    <w:p w14:paraId="68506C90" w14:textId="77777777" w:rsidR="0049128E" w:rsidRPr="00576ED7" w:rsidRDefault="0049128E" w:rsidP="00A6585D">
      <w:pPr>
        <w:widowControl w:val="0"/>
        <w:jc w:val="both"/>
        <w:rPr>
          <w:szCs w:val="24"/>
        </w:rPr>
      </w:pPr>
    </w:p>
    <w:p w14:paraId="7061AFB2" w14:textId="77777777" w:rsidR="0049128E" w:rsidRPr="00576ED7" w:rsidRDefault="0049128E" w:rsidP="00A6585D">
      <w:pPr>
        <w:widowControl w:val="0"/>
        <w:jc w:val="both"/>
        <w:rPr>
          <w:szCs w:val="24"/>
        </w:rPr>
      </w:pPr>
      <w:r w:rsidRPr="00576ED7">
        <w:rPr>
          <w:szCs w:val="24"/>
        </w:rPr>
        <w:t>MR. JUSTICE MARSHALL, concurring (omitted).</w:t>
      </w:r>
    </w:p>
    <w:p w14:paraId="6E9E2244" w14:textId="77777777" w:rsidR="0049128E" w:rsidRPr="00576ED7" w:rsidRDefault="0049128E" w:rsidP="00A6585D">
      <w:pPr>
        <w:widowControl w:val="0"/>
        <w:jc w:val="both"/>
        <w:rPr>
          <w:szCs w:val="24"/>
        </w:rPr>
      </w:pPr>
    </w:p>
    <w:p w14:paraId="43958C67" w14:textId="77777777" w:rsidR="0049128E" w:rsidRPr="00576ED7" w:rsidRDefault="0049128E" w:rsidP="00A6585D">
      <w:pPr>
        <w:widowControl w:val="0"/>
        <w:jc w:val="both"/>
        <w:rPr>
          <w:szCs w:val="24"/>
        </w:rPr>
      </w:pPr>
      <w:r w:rsidRPr="00576ED7">
        <w:rPr>
          <w:szCs w:val="24"/>
        </w:rPr>
        <w:t>MR. JUSTICE WHITE, with whom MR. JUSTICE BRENNAN joins.</w:t>
      </w:r>
    </w:p>
    <w:p w14:paraId="5B383571" w14:textId="77777777" w:rsidR="0049128E" w:rsidRPr="00576ED7" w:rsidRDefault="0049128E" w:rsidP="00CE39D7">
      <w:pPr>
        <w:widowControl w:val="0"/>
        <w:jc w:val="both"/>
        <w:rPr>
          <w:szCs w:val="24"/>
        </w:rPr>
      </w:pPr>
      <w:r w:rsidRPr="00576ED7">
        <w:rPr>
          <w:szCs w:val="24"/>
        </w:rPr>
        <w:t>While I join Parts I, II, and III of the Court’s opinion and its judgment of reversal, I would remand the case to the District Court with directions to hold a hearing on</w:t>
      </w:r>
      <w:r w:rsidR="00CE39D7">
        <w:rPr>
          <w:szCs w:val="24"/>
        </w:rPr>
        <w:t xml:space="preserve"> </w:t>
      </w:r>
      <w:r w:rsidRPr="00576ED7">
        <w:rPr>
          <w:szCs w:val="24"/>
        </w:rPr>
        <w:t>the issue of whether a jury question still exists as to whether taxpayer’s motivation was “dominantly” a business one in the relevant transactions ...</w:t>
      </w:r>
    </w:p>
    <w:p w14:paraId="16670AB8" w14:textId="77777777" w:rsidR="0049128E" w:rsidRPr="00576ED7" w:rsidRDefault="0049128E" w:rsidP="00CE39D7">
      <w:pPr>
        <w:widowControl w:val="0"/>
        <w:jc w:val="both"/>
        <w:rPr>
          <w:szCs w:val="24"/>
        </w:rPr>
      </w:pPr>
    </w:p>
    <w:p w14:paraId="0A12E015" w14:textId="77777777" w:rsidR="0049128E" w:rsidRDefault="0049128E" w:rsidP="00A6585D">
      <w:pPr>
        <w:widowControl w:val="0"/>
        <w:jc w:val="both"/>
        <w:rPr>
          <w:szCs w:val="24"/>
        </w:rPr>
      </w:pPr>
      <w:r w:rsidRPr="00576ED7">
        <w:rPr>
          <w:szCs w:val="24"/>
        </w:rPr>
        <w:t>MR. JUSTICE DOUGLAS, dissenting. [omitted.]</w:t>
      </w:r>
    </w:p>
    <w:p w14:paraId="112B31B1" w14:textId="77777777" w:rsidR="001644D5" w:rsidRPr="00576ED7" w:rsidRDefault="001644D5" w:rsidP="00A6585D">
      <w:pPr>
        <w:widowControl w:val="0"/>
        <w:jc w:val="both"/>
        <w:rPr>
          <w:szCs w:val="24"/>
        </w:rPr>
      </w:pPr>
    </w:p>
    <w:p w14:paraId="411DFF49" w14:textId="77777777" w:rsidR="0049128E" w:rsidRPr="00576ED7" w:rsidRDefault="0049128E" w:rsidP="00A6585D">
      <w:pPr>
        <w:widowControl w:val="0"/>
        <w:jc w:val="both"/>
        <w:rPr>
          <w:szCs w:val="24"/>
        </w:rPr>
      </w:pPr>
    </w:p>
    <w:p w14:paraId="36D75EE6"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7F606D0D" w14:textId="77777777" w:rsidR="0049128E" w:rsidRPr="00576ED7" w:rsidRDefault="0049128E" w:rsidP="00A6585D">
      <w:pPr>
        <w:widowControl w:val="0"/>
        <w:jc w:val="both"/>
        <w:rPr>
          <w:szCs w:val="24"/>
        </w:rPr>
      </w:pPr>
    </w:p>
    <w:p w14:paraId="31448136" w14:textId="682F2F59" w:rsidR="0049128E" w:rsidRDefault="00CE39D7" w:rsidP="00CE39D7">
      <w:pPr>
        <w:widowControl w:val="0"/>
        <w:jc w:val="both"/>
        <w:rPr>
          <w:szCs w:val="24"/>
        </w:rPr>
      </w:pPr>
      <w:r>
        <w:rPr>
          <w:szCs w:val="24"/>
        </w:rPr>
        <w:t>1.</w:t>
      </w:r>
      <w:r w:rsidR="001553C0">
        <w:rPr>
          <w:szCs w:val="24"/>
        </w:rPr>
        <w:t xml:space="preserve"> </w:t>
      </w:r>
      <w:r w:rsidRPr="00CE39D7">
        <w:rPr>
          <w:szCs w:val="24"/>
        </w:rPr>
        <w:t xml:space="preserve"> </w:t>
      </w:r>
      <w:r w:rsidR="0049128E" w:rsidRPr="00CE39D7">
        <w:rPr>
          <w:szCs w:val="24"/>
        </w:rPr>
        <w:t xml:space="preserve">What were the stakes in the outcome of the case? </w:t>
      </w:r>
      <w:r w:rsidR="0049128E" w:rsidRPr="00CE39D7">
        <w:rPr>
          <w:i/>
          <w:szCs w:val="24"/>
        </w:rPr>
        <w:t>See</w:t>
      </w:r>
      <w:r w:rsidR="0049128E" w:rsidRPr="00CE39D7">
        <w:rPr>
          <w:szCs w:val="24"/>
        </w:rPr>
        <w:t xml:space="preserve"> §</w:t>
      </w:r>
      <w:r w:rsidR="00CA008D" w:rsidRPr="00CE39D7">
        <w:rPr>
          <w:szCs w:val="24"/>
        </w:rPr>
        <w:t>§ </w:t>
      </w:r>
      <w:r w:rsidR="0049128E" w:rsidRPr="00CE39D7">
        <w:rPr>
          <w:szCs w:val="24"/>
        </w:rPr>
        <w:t xml:space="preserve">1211(b) ($1000 limit at the time the Court decided </w:t>
      </w:r>
      <w:r w:rsidR="0049128E" w:rsidRPr="00CE39D7">
        <w:rPr>
          <w:i/>
          <w:szCs w:val="24"/>
        </w:rPr>
        <w:t>Generes</w:t>
      </w:r>
      <w:r w:rsidR="0049128E" w:rsidRPr="00CE39D7">
        <w:rPr>
          <w:szCs w:val="24"/>
        </w:rPr>
        <w:t>), 1212(b).</w:t>
      </w:r>
    </w:p>
    <w:p w14:paraId="7538572D" w14:textId="0D753E21" w:rsidR="00026888" w:rsidRDefault="00026888" w:rsidP="00CE39D7">
      <w:pPr>
        <w:widowControl w:val="0"/>
        <w:jc w:val="both"/>
        <w:rPr>
          <w:szCs w:val="24"/>
        </w:rPr>
      </w:pPr>
    </w:p>
    <w:p w14:paraId="65DD374D" w14:textId="65450C21" w:rsidR="00026888" w:rsidRPr="00CE39D7" w:rsidRDefault="00026888" w:rsidP="00CE39D7">
      <w:pPr>
        <w:widowControl w:val="0"/>
        <w:jc w:val="both"/>
        <w:rPr>
          <w:szCs w:val="24"/>
        </w:rPr>
      </w:pPr>
      <w:r>
        <w:rPr>
          <w:szCs w:val="24"/>
        </w:rPr>
        <w:t>2.  What about Kelly? Should he be permitted to deduct any amounts that he paid to Maryland Casualty Co.? Would it make a difference if Kelly were an employee rather than an owner of the business?</w:t>
      </w:r>
      <w:r w:rsidR="00F268DA">
        <w:rPr>
          <w:szCs w:val="24"/>
        </w:rPr>
        <w:t xml:space="preserve"> Who was the owner of Kelly Generes Construction, Inc.’ business?</w:t>
      </w:r>
    </w:p>
    <w:p w14:paraId="2C1DC744" w14:textId="77777777" w:rsidR="00CE39D7" w:rsidRDefault="00CE39D7" w:rsidP="00CE39D7">
      <w:pPr>
        <w:widowControl w:val="0"/>
        <w:jc w:val="both"/>
        <w:rPr>
          <w:szCs w:val="24"/>
        </w:rPr>
      </w:pPr>
    </w:p>
    <w:p w14:paraId="0D723C98" w14:textId="0AD40845" w:rsidR="00CE39D7" w:rsidRDefault="00F268DA" w:rsidP="00CE39D7">
      <w:pPr>
        <w:widowControl w:val="0"/>
        <w:jc w:val="both"/>
        <w:rPr>
          <w:szCs w:val="24"/>
        </w:rPr>
      </w:pPr>
      <w:r>
        <w:rPr>
          <w:szCs w:val="24"/>
        </w:rPr>
        <w:t>3</w:t>
      </w:r>
      <w:r w:rsidR="00CE39D7">
        <w:rPr>
          <w:szCs w:val="24"/>
        </w:rPr>
        <w:t>.  Investing is not a trade or business</w:t>
      </w:r>
      <w:r w:rsidR="00366282">
        <w:rPr>
          <w:szCs w:val="24"/>
        </w:rPr>
        <w:t xml:space="preserve">. </w:t>
      </w:r>
      <w:r w:rsidR="00CE39D7">
        <w:rPr>
          <w:szCs w:val="24"/>
        </w:rPr>
        <w:t>Rather it is comprised of transactions entered for profit, but not connected with a trade or business</w:t>
      </w:r>
      <w:r w:rsidR="00366282">
        <w:rPr>
          <w:szCs w:val="24"/>
        </w:rPr>
        <w:t xml:space="preserve">. </w:t>
      </w:r>
      <w:r w:rsidR="00CE39D7">
        <w:rPr>
          <w:szCs w:val="24"/>
        </w:rPr>
        <w:t>Section 212 defines the “below-the-line” deductions available to a taxpayer who incurs expenses in pursuit of profit</w:t>
      </w:r>
      <w:r w:rsidR="00C52B06">
        <w:rPr>
          <w:szCs w:val="24"/>
        </w:rPr>
        <w:t xml:space="preserve"> outside of a trade or business</w:t>
      </w:r>
    </w:p>
    <w:p w14:paraId="728B523B" w14:textId="77777777" w:rsidR="00CE39D7" w:rsidRDefault="00C52B06" w:rsidP="00C52B06">
      <w:pPr>
        <w:widowControl w:val="0"/>
        <w:ind w:left="720"/>
        <w:jc w:val="both"/>
        <w:rPr>
          <w:szCs w:val="24"/>
        </w:rPr>
      </w:pPr>
      <w:r>
        <w:rPr>
          <w:szCs w:val="24"/>
        </w:rPr>
        <w:t>•An employee is engaged in the trade or business of being an employee.</w:t>
      </w:r>
      <w:r w:rsidR="00CE39D7" w:rsidRPr="00CE39D7">
        <w:rPr>
          <w:szCs w:val="24"/>
        </w:rPr>
        <w:t xml:space="preserve"> </w:t>
      </w:r>
    </w:p>
    <w:p w14:paraId="65DE986B" w14:textId="77777777" w:rsidR="00C52B06" w:rsidRPr="00CE39D7" w:rsidRDefault="00C52B06" w:rsidP="00C52B06">
      <w:pPr>
        <w:widowControl w:val="0"/>
        <w:ind w:left="720"/>
        <w:jc w:val="both"/>
        <w:rPr>
          <w:szCs w:val="24"/>
        </w:rPr>
      </w:pPr>
      <w:r>
        <w:rPr>
          <w:szCs w:val="24"/>
        </w:rPr>
        <w:lastRenderedPageBreak/>
        <w:t>•Section 67(g) suspends until 2026 “miscellaneous deductions” – which include investment expenses and the trade or business expenses of an employee.</w:t>
      </w:r>
    </w:p>
    <w:p w14:paraId="278A2BCC" w14:textId="77777777" w:rsidR="00DD4758" w:rsidRDefault="00DD4758" w:rsidP="00A6585D">
      <w:pPr>
        <w:widowControl w:val="0"/>
        <w:jc w:val="both"/>
        <w:rPr>
          <w:szCs w:val="24"/>
        </w:rPr>
      </w:pPr>
    </w:p>
    <w:p w14:paraId="7ABEEC4D" w14:textId="620DBCC4" w:rsidR="0049128E" w:rsidRPr="00576ED7" w:rsidRDefault="00F268DA" w:rsidP="00A6585D">
      <w:pPr>
        <w:widowControl w:val="0"/>
        <w:jc w:val="both"/>
        <w:rPr>
          <w:szCs w:val="24"/>
        </w:rPr>
      </w:pPr>
      <w:r>
        <w:rPr>
          <w:szCs w:val="24"/>
        </w:rPr>
        <w:t>4</w:t>
      </w:r>
      <w:r w:rsidR="0049128E" w:rsidRPr="00576ED7">
        <w:rPr>
          <w:szCs w:val="24"/>
        </w:rPr>
        <w:t>.  What information should be critical to the valuation of taxpayer’s stock? In a closely-held corporation in which shareholders, officers, employees, and creditors are usually the same people who wear different hats on different occasions – is it ever realistic to say that a bad debt is “one or the other in its entirety?”</w:t>
      </w:r>
    </w:p>
    <w:p w14:paraId="097C32D9" w14:textId="77777777" w:rsidR="0049128E" w:rsidRPr="00576ED7" w:rsidRDefault="0049128E" w:rsidP="00A6585D">
      <w:pPr>
        <w:widowControl w:val="0"/>
        <w:jc w:val="both"/>
        <w:rPr>
          <w:szCs w:val="24"/>
        </w:rPr>
      </w:pPr>
    </w:p>
    <w:p w14:paraId="7CB75F75" w14:textId="77777777" w:rsidR="0049128E" w:rsidRPr="00576ED7" w:rsidRDefault="0049128E" w:rsidP="00A6585D">
      <w:pPr>
        <w:widowControl w:val="0"/>
        <w:jc w:val="both"/>
        <w:rPr>
          <w:szCs w:val="24"/>
        </w:rPr>
      </w:pPr>
    </w:p>
    <w:p w14:paraId="21D6074A" w14:textId="77777777" w:rsidR="0049128E" w:rsidRPr="00576ED7" w:rsidRDefault="0049128E" w:rsidP="00A6585D">
      <w:pPr>
        <w:widowControl w:val="0"/>
        <w:ind w:left="720"/>
        <w:jc w:val="both"/>
        <w:rPr>
          <w:szCs w:val="24"/>
        </w:rPr>
      </w:pPr>
      <w:r w:rsidRPr="00576ED7">
        <w:rPr>
          <w:b/>
          <w:szCs w:val="24"/>
        </w:rPr>
        <w:t>D.  Expense or Capital: Repair vs. Improvement</w:t>
      </w:r>
      <w:r w:rsidRPr="00576ED7">
        <w:rPr>
          <w:szCs w:val="24"/>
        </w:rPr>
        <w:fldChar w:fldCharType="begin"/>
      </w:r>
      <w:r w:rsidRPr="00576ED7">
        <w:rPr>
          <w:b/>
          <w:szCs w:val="24"/>
        </w:rPr>
        <w:instrText xml:space="preserve"> TC \l2 "D.  Expense or Capital: Repair vs. Improvement</w:instrText>
      </w:r>
      <w:r w:rsidRPr="00576ED7">
        <w:rPr>
          <w:szCs w:val="24"/>
        </w:rPr>
        <w:fldChar w:fldCharType="end"/>
      </w:r>
    </w:p>
    <w:p w14:paraId="2AE2580F" w14:textId="77777777" w:rsidR="0049128E" w:rsidRDefault="0049128E" w:rsidP="00A6585D">
      <w:pPr>
        <w:widowControl w:val="0"/>
        <w:jc w:val="both"/>
        <w:rPr>
          <w:szCs w:val="24"/>
        </w:rPr>
      </w:pPr>
    </w:p>
    <w:p w14:paraId="4858F770" w14:textId="125F3E51" w:rsidR="00922F09" w:rsidRDefault="00922F09" w:rsidP="00FA68F9">
      <w:pPr>
        <w:widowControl w:val="0"/>
        <w:jc w:val="both"/>
        <w:rPr>
          <w:szCs w:val="24"/>
        </w:rPr>
      </w:pPr>
      <w:r>
        <w:rPr>
          <w:szCs w:val="24"/>
        </w:rPr>
        <w:t xml:space="preserve">A recurring question that </w:t>
      </w:r>
      <w:r w:rsidR="000F2BFE">
        <w:rPr>
          <w:szCs w:val="24"/>
        </w:rPr>
        <w:t xml:space="preserve">arises </w:t>
      </w:r>
      <w:r>
        <w:rPr>
          <w:szCs w:val="24"/>
        </w:rPr>
        <w:t xml:space="preserve">is whether an expenditure is </w:t>
      </w:r>
      <w:r w:rsidR="00B36E3C">
        <w:rPr>
          <w:szCs w:val="24"/>
        </w:rPr>
        <w:t xml:space="preserve">to </w:t>
      </w:r>
      <w:r>
        <w:rPr>
          <w:szCs w:val="24"/>
        </w:rPr>
        <w:t xml:space="preserve">repair </w:t>
      </w:r>
      <w:r w:rsidR="00031C4E">
        <w:rPr>
          <w:szCs w:val="24"/>
        </w:rPr>
        <w:t xml:space="preserve">an asset and so deductible </w:t>
      </w:r>
      <w:r>
        <w:rPr>
          <w:szCs w:val="24"/>
        </w:rPr>
        <w:t xml:space="preserve">or </w:t>
      </w:r>
      <w:r w:rsidR="00031C4E">
        <w:rPr>
          <w:szCs w:val="24"/>
        </w:rPr>
        <w:t xml:space="preserve">to </w:t>
      </w:r>
      <w:r>
        <w:rPr>
          <w:szCs w:val="24"/>
        </w:rPr>
        <w:t>improve</w:t>
      </w:r>
      <w:r w:rsidR="00031C4E">
        <w:rPr>
          <w:szCs w:val="24"/>
        </w:rPr>
        <w:t xml:space="preserve"> </w:t>
      </w:r>
      <w:r w:rsidR="00255253">
        <w:rPr>
          <w:szCs w:val="24"/>
        </w:rPr>
        <w:t xml:space="preserve">an asset and so </w:t>
      </w:r>
      <w:r>
        <w:rPr>
          <w:szCs w:val="24"/>
        </w:rPr>
        <w:t>must be capitalized</w:t>
      </w:r>
      <w:r w:rsidR="00366282">
        <w:rPr>
          <w:szCs w:val="24"/>
        </w:rPr>
        <w:t xml:space="preserve">. </w:t>
      </w:r>
      <w:r w:rsidR="00EB6069">
        <w:rPr>
          <w:szCs w:val="24"/>
        </w:rPr>
        <w:t xml:space="preserve">Section 263(a) denies a deduction for “[a]ny amount paid out for new buildings or for permanent improvements or betterments made to increase the value of any property” and for “[a]ny amount expended in restoring property or in making good the exhaustion thereof for which an allowance is or has been made.”  </w:t>
      </w:r>
      <w:r w:rsidR="00C77694">
        <w:rPr>
          <w:szCs w:val="24"/>
        </w:rPr>
        <w:t>Sections</w:t>
      </w:r>
      <w:r w:rsidR="00CA008D">
        <w:rPr>
          <w:szCs w:val="24"/>
        </w:rPr>
        <w:t> </w:t>
      </w:r>
      <w:r w:rsidR="00EB6069">
        <w:rPr>
          <w:szCs w:val="24"/>
        </w:rPr>
        <w:t xml:space="preserve">161 and 261 make </w:t>
      </w:r>
      <w:r w:rsidR="00CA008D">
        <w:rPr>
          <w:szCs w:val="24"/>
        </w:rPr>
        <w:t>§ </w:t>
      </w:r>
      <w:r w:rsidR="00EB6069">
        <w:rPr>
          <w:szCs w:val="24"/>
        </w:rPr>
        <w:t xml:space="preserve">162 subject to and subordinate to </w:t>
      </w:r>
      <w:r w:rsidR="00CA008D">
        <w:rPr>
          <w:szCs w:val="24"/>
        </w:rPr>
        <w:t>§ </w:t>
      </w:r>
      <w:r w:rsidR="00EB6069">
        <w:rPr>
          <w:szCs w:val="24"/>
        </w:rPr>
        <w:t>263</w:t>
      </w:r>
      <w:r w:rsidR="00366282">
        <w:rPr>
          <w:szCs w:val="24"/>
        </w:rPr>
        <w:t xml:space="preserve">. </w:t>
      </w:r>
      <w:r w:rsidR="00EB6069">
        <w:rPr>
          <w:szCs w:val="24"/>
        </w:rPr>
        <w:t xml:space="preserve">Reg. </w:t>
      </w:r>
      <w:r w:rsidR="00CA008D">
        <w:rPr>
          <w:szCs w:val="24"/>
        </w:rPr>
        <w:t>§ </w:t>
      </w:r>
      <w:r w:rsidR="00EB6069">
        <w:rPr>
          <w:szCs w:val="24"/>
        </w:rPr>
        <w:t>1.162-4(a) restates this prioritization; it provides in part that “[a] taxpayer may deduct amounts paid for repairs and maintenance to tangible property if the amounts paid are not otherwise required to be capitalized.”</w:t>
      </w:r>
    </w:p>
    <w:p w14:paraId="1819622D" w14:textId="77777777" w:rsidR="00922F09" w:rsidRDefault="00922F09" w:rsidP="00FA68F9">
      <w:pPr>
        <w:widowControl w:val="0"/>
        <w:jc w:val="both"/>
        <w:rPr>
          <w:szCs w:val="24"/>
        </w:rPr>
      </w:pPr>
    </w:p>
    <w:p w14:paraId="20D80DB3" w14:textId="10C56379" w:rsidR="00FA68F9" w:rsidRDefault="00EB6069" w:rsidP="00FA68F9">
      <w:pPr>
        <w:widowControl w:val="0"/>
        <w:jc w:val="both"/>
        <w:rPr>
          <w:szCs w:val="24"/>
        </w:rPr>
      </w:pPr>
      <w:r>
        <w:rPr>
          <w:szCs w:val="24"/>
        </w:rPr>
        <w:t xml:space="preserve">The line between deductibility </w:t>
      </w:r>
      <w:r w:rsidR="00235A0C">
        <w:rPr>
          <w:szCs w:val="24"/>
        </w:rPr>
        <w:t xml:space="preserve">of repair expenditures </w:t>
      </w:r>
      <w:r>
        <w:rPr>
          <w:szCs w:val="24"/>
        </w:rPr>
        <w:t xml:space="preserve">and capitalization </w:t>
      </w:r>
      <w:r w:rsidR="00235A0C">
        <w:rPr>
          <w:szCs w:val="24"/>
        </w:rPr>
        <w:t xml:space="preserve">of improvement expenditures </w:t>
      </w:r>
      <w:r>
        <w:rPr>
          <w:szCs w:val="24"/>
        </w:rPr>
        <w:t xml:space="preserve">has </w:t>
      </w:r>
      <w:r w:rsidR="00922F09">
        <w:rPr>
          <w:szCs w:val="24"/>
        </w:rPr>
        <w:t xml:space="preserve">often </w:t>
      </w:r>
      <w:r>
        <w:rPr>
          <w:szCs w:val="24"/>
        </w:rPr>
        <w:t>been the subject of dispute between taxpayers and the government in the context of a taxpayer’s trade or business</w:t>
      </w:r>
      <w:r w:rsidR="00366282">
        <w:rPr>
          <w:szCs w:val="24"/>
        </w:rPr>
        <w:t xml:space="preserve">. </w:t>
      </w:r>
      <w:r w:rsidR="00922F09">
        <w:rPr>
          <w:szCs w:val="24"/>
        </w:rPr>
        <w:t>We look at two old cases and note what were important factors in deciding that an expenditure was for a deductible repair or for a capital improvement</w:t>
      </w:r>
      <w:r w:rsidR="00366282">
        <w:rPr>
          <w:szCs w:val="24"/>
        </w:rPr>
        <w:t xml:space="preserve">. </w:t>
      </w:r>
      <w:r>
        <w:rPr>
          <w:szCs w:val="24"/>
        </w:rPr>
        <w:t>More recently, the IRS and Treasury have undertaken through regulations to articulate workable standards and procedures to assure more taxpayers predictable treatment</w:t>
      </w:r>
      <w:r w:rsidR="00366282">
        <w:rPr>
          <w:szCs w:val="24"/>
        </w:rPr>
        <w:t xml:space="preserve">. </w:t>
      </w:r>
      <w:r>
        <w:rPr>
          <w:szCs w:val="24"/>
        </w:rPr>
        <w:t>We will explore the high points of the portions of these regulations most relevant to this topic.</w:t>
      </w:r>
    </w:p>
    <w:p w14:paraId="1B924C18" w14:textId="77777777" w:rsidR="001644D5" w:rsidRDefault="001644D5" w:rsidP="00FA68F9">
      <w:pPr>
        <w:widowControl w:val="0"/>
        <w:jc w:val="both"/>
        <w:rPr>
          <w:szCs w:val="24"/>
        </w:rPr>
      </w:pPr>
    </w:p>
    <w:p w14:paraId="567DF3CF" w14:textId="4AD01D08" w:rsidR="000D234C" w:rsidRDefault="000D234C">
      <w:pPr>
        <w:rPr>
          <w:szCs w:val="24"/>
        </w:rPr>
      </w:pPr>
      <w:r>
        <w:rPr>
          <w:szCs w:val="24"/>
        </w:rPr>
        <w:br w:type="page"/>
      </w:r>
    </w:p>
    <w:p w14:paraId="38FF23CB" w14:textId="77777777" w:rsidR="0049128E" w:rsidRPr="00576ED7" w:rsidRDefault="0049128E" w:rsidP="00FA68F9">
      <w:pPr>
        <w:widowControl w:val="0"/>
        <w:jc w:val="both"/>
        <w:rPr>
          <w:szCs w:val="24"/>
        </w:rPr>
      </w:pPr>
      <w:r w:rsidRPr="00576ED7">
        <w:rPr>
          <w:b/>
          <w:szCs w:val="24"/>
        </w:rPr>
        <w:lastRenderedPageBreak/>
        <w:t>Midland Empire Packing Co. v. Commissioner</w:t>
      </w:r>
      <w:r w:rsidRPr="00576ED7">
        <w:rPr>
          <w:szCs w:val="24"/>
        </w:rPr>
        <w:t>, 14 T.C. 635 (1950)</w:t>
      </w:r>
      <w:r w:rsidRPr="00576ED7">
        <w:rPr>
          <w:szCs w:val="24"/>
        </w:rPr>
        <w:fldChar w:fldCharType="begin"/>
      </w:r>
      <w:r w:rsidRPr="00576ED7">
        <w:rPr>
          <w:szCs w:val="24"/>
        </w:rPr>
        <w:instrText xml:space="preserve"> TC \l3 "Midland Empire Packing Co. v. Commissioner, 14 T.C. 635 (1950)</w:instrText>
      </w:r>
      <w:r w:rsidRPr="00576ED7">
        <w:rPr>
          <w:szCs w:val="24"/>
        </w:rPr>
        <w:fldChar w:fldCharType="end"/>
      </w:r>
      <w:r w:rsidRPr="00576ED7">
        <w:rPr>
          <w:szCs w:val="24"/>
        </w:rPr>
        <w:t>.</w:t>
      </w:r>
    </w:p>
    <w:p w14:paraId="2F0CE330" w14:textId="77777777" w:rsidR="0049128E" w:rsidRPr="00576ED7" w:rsidRDefault="0049128E" w:rsidP="00A6585D">
      <w:pPr>
        <w:widowControl w:val="0"/>
        <w:jc w:val="both"/>
        <w:rPr>
          <w:szCs w:val="24"/>
        </w:rPr>
      </w:pPr>
    </w:p>
    <w:p w14:paraId="1C746402" w14:textId="77777777" w:rsidR="0049128E" w:rsidRPr="00576ED7" w:rsidRDefault="0049128E" w:rsidP="00A6585D">
      <w:pPr>
        <w:widowControl w:val="0"/>
        <w:jc w:val="both"/>
        <w:rPr>
          <w:szCs w:val="24"/>
        </w:rPr>
      </w:pPr>
      <w:r w:rsidRPr="00576ED7">
        <w:rPr>
          <w:szCs w:val="24"/>
        </w:rPr>
        <w:t>....</w:t>
      </w:r>
    </w:p>
    <w:p w14:paraId="382D63B7" w14:textId="77777777" w:rsidR="0049128E" w:rsidRPr="00576ED7" w:rsidRDefault="0049128E" w:rsidP="00A6585D">
      <w:pPr>
        <w:widowControl w:val="0"/>
        <w:jc w:val="both"/>
        <w:rPr>
          <w:szCs w:val="24"/>
        </w:rPr>
      </w:pPr>
    </w:p>
    <w:p w14:paraId="405725CB" w14:textId="77777777" w:rsidR="0049128E" w:rsidRPr="00576ED7" w:rsidRDefault="0049128E" w:rsidP="00A6585D">
      <w:pPr>
        <w:widowControl w:val="0"/>
        <w:jc w:val="both"/>
        <w:rPr>
          <w:szCs w:val="24"/>
        </w:rPr>
      </w:pPr>
      <w:r w:rsidRPr="00576ED7">
        <w:rPr>
          <w:szCs w:val="24"/>
        </w:rPr>
        <w:t>ARUNDELL, Judge:</w:t>
      </w:r>
    </w:p>
    <w:p w14:paraId="6A51AD11" w14:textId="77777777" w:rsidR="0049128E" w:rsidRPr="00576ED7" w:rsidRDefault="0049128E" w:rsidP="00A6585D">
      <w:pPr>
        <w:widowControl w:val="0"/>
        <w:jc w:val="both"/>
        <w:rPr>
          <w:szCs w:val="24"/>
        </w:rPr>
      </w:pPr>
    </w:p>
    <w:p w14:paraId="5A695A96" w14:textId="77777777" w:rsidR="0049128E" w:rsidRPr="00576ED7" w:rsidRDefault="0049128E" w:rsidP="00A6585D">
      <w:pPr>
        <w:widowControl w:val="0"/>
        <w:jc w:val="both"/>
        <w:rPr>
          <w:szCs w:val="24"/>
        </w:rPr>
      </w:pPr>
      <w:r w:rsidRPr="00576ED7">
        <w:rPr>
          <w:szCs w:val="24"/>
        </w:rPr>
        <w:t xml:space="preserve">The issue in this case is whether an expenditure for a concrete lining in petitioner’s basement to oilproof it against an oil nuisance created by a neighboring refinery is deductible as an ordinary and necessary expense under </w:t>
      </w:r>
      <w:r w:rsidR="00CA008D">
        <w:rPr>
          <w:szCs w:val="24"/>
        </w:rPr>
        <w:t>§ </w:t>
      </w:r>
      <w:r w:rsidRPr="00576ED7">
        <w:rPr>
          <w:szCs w:val="24"/>
        </w:rPr>
        <w:t>[162(a)] ... on the theory it was an expenditure for a repair ...</w:t>
      </w:r>
    </w:p>
    <w:p w14:paraId="16C51E89" w14:textId="77777777" w:rsidR="0049128E" w:rsidRPr="00576ED7" w:rsidRDefault="0049128E" w:rsidP="00A6585D">
      <w:pPr>
        <w:widowControl w:val="0"/>
        <w:jc w:val="both"/>
        <w:rPr>
          <w:szCs w:val="24"/>
        </w:rPr>
      </w:pPr>
    </w:p>
    <w:p w14:paraId="233132C8" w14:textId="77777777" w:rsidR="0049128E" w:rsidRDefault="0049128E" w:rsidP="00A6585D">
      <w:pPr>
        <w:widowControl w:val="0"/>
        <w:jc w:val="both"/>
        <w:rPr>
          <w:szCs w:val="24"/>
        </w:rPr>
      </w:pPr>
      <w:r w:rsidRPr="00576ED7">
        <w:rPr>
          <w:szCs w:val="24"/>
        </w:rPr>
        <w:t>The respondent [Commissioner] has contended, in part, that the expenditure is for a capital improvement and should be recovered through depreciation charges and is, therefore, not deductible as an ordinary and necessary business expense or as a loss.</w:t>
      </w:r>
    </w:p>
    <w:p w14:paraId="3175E14C" w14:textId="77777777" w:rsidR="00695977" w:rsidRPr="00576ED7" w:rsidRDefault="00695977" w:rsidP="00A6585D">
      <w:pPr>
        <w:widowControl w:val="0"/>
        <w:jc w:val="both"/>
        <w:rPr>
          <w:szCs w:val="24"/>
        </w:rPr>
      </w:pPr>
    </w:p>
    <w:p w14:paraId="1250F4C2" w14:textId="77777777" w:rsidR="0049128E" w:rsidRPr="00576ED7" w:rsidRDefault="0049128E" w:rsidP="00A6585D">
      <w:pPr>
        <w:widowControl w:val="0"/>
        <w:jc w:val="both"/>
        <w:rPr>
          <w:szCs w:val="24"/>
        </w:rPr>
      </w:pPr>
      <w:r w:rsidRPr="00576ED7">
        <w:rPr>
          <w:szCs w:val="24"/>
        </w:rPr>
        <w:t>It is none too easy to determine on which side of the line certain expenditures fall so that they may be accorded their proper treatment for tax purposes. Treasury Regulations 111, from which we quote in the margin,[</w:t>
      </w:r>
      <w:r w:rsidRPr="00576ED7">
        <w:rPr>
          <w:rStyle w:val="FootnoteReference"/>
          <w:szCs w:val="24"/>
        </w:rPr>
        <w:footnoteReference w:id="117"/>
      </w:r>
      <w:r w:rsidRPr="00576ED7">
        <w:rPr>
          <w:szCs w:val="24"/>
        </w:rPr>
        <w:t xml:space="preserve">] is helpful in distinguishing between an expenditure to be classed as a repair and one to be treated as a capital outlay. In </w:t>
      </w:r>
      <w:r w:rsidRPr="00576ED7">
        <w:rPr>
          <w:i/>
          <w:szCs w:val="24"/>
        </w:rPr>
        <w:t>Illinois Merchants Trust Co., Executor</w:t>
      </w:r>
      <w:r w:rsidRPr="00576ED7">
        <w:rPr>
          <w:szCs w:val="24"/>
        </w:rPr>
        <w:t>, 4 B.T.A. 103, 106, we discussed this subject in some detail and in our opinion said:</w:t>
      </w:r>
    </w:p>
    <w:p w14:paraId="46CA6947" w14:textId="77777777" w:rsidR="0049128E" w:rsidRPr="00576ED7" w:rsidRDefault="0049128E" w:rsidP="00A6585D">
      <w:pPr>
        <w:widowControl w:val="0"/>
        <w:jc w:val="both"/>
        <w:rPr>
          <w:szCs w:val="24"/>
        </w:rPr>
      </w:pPr>
    </w:p>
    <w:p w14:paraId="5E35A87A" w14:textId="77777777" w:rsidR="0049128E" w:rsidRPr="00576ED7" w:rsidRDefault="0049128E" w:rsidP="00A6585D">
      <w:pPr>
        <w:widowControl w:val="0"/>
        <w:ind w:left="720"/>
        <w:jc w:val="both"/>
        <w:rPr>
          <w:szCs w:val="24"/>
        </w:rPr>
      </w:pPr>
      <w:r w:rsidRPr="00576ED7">
        <w:rPr>
          <w:szCs w:val="24"/>
        </w:rPr>
        <w:t xml:space="preserve">It will be noted that the first sentence of the [regulation] ... relates to repairs, while the second sentence deals in effect with replacements. In determining whether an expenditure is a capital one or is chargeable against operating income, it is necessary to bear in mind the purpose for which the expenditure was made. To repair is to restore to a sound state or to mend, while a replacement connotes a substitution. A repair is an expenditure for the purpose of keeping the property in an ordinarily efficient operating condition. It does not add to the value of the property nor does it appreciably </w:t>
      </w:r>
      <w:r w:rsidRPr="00576ED7">
        <w:rPr>
          <w:szCs w:val="24"/>
        </w:rPr>
        <w:lastRenderedPageBreak/>
        <w:t>prolong its life. It merely keeps the property in an operating condition over its probable useful life for the uses for which it was acquired. Expenditures for that purpose are distinguishable from those for replacements, alterations, improvements, or additions which prolong the life of the property, increase its value, or make it adaptable to a different use. The one is a maintenance charge, while the others are additions to capital investment which should not be applied against current earnings.</w:t>
      </w:r>
    </w:p>
    <w:p w14:paraId="4B8D2870" w14:textId="77777777" w:rsidR="0049128E" w:rsidRPr="00576ED7" w:rsidRDefault="0049128E" w:rsidP="00A6585D">
      <w:pPr>
        <w:widowControl w:val="0"/>
        <w:jc w:val="both"/>
        <w:rPr>
          <w:szCs w:val="24"/>
        </w:rPr>
      </w:pPr>
    </w:p>
    <w:p w14:paraId="01551B8C" w14:textId="77777777" w:rsidR="0049128E" w:rsidRPr="00576ED7" w:rsidRDefault="0049128E" w:rsidP="00A6585D">
      <w:pPr>
        <w:widowControl w:val="0"/>
        <w:jc w:val="both"/>
        <w:rPr>
          <w:szCs w:val="24"/>
        </w:rPr>
      </w:pPr>
      <w:r w:rsidRPr="00576ED7">
        <w:rPr>
          <w:szCs w:val="24"/>
        </w:rPr>
        <w:t>... [F]or some 25 years prior to the taxable year [(1943)] petitioner [Midland Empire] had used the basement rooms of its plant [situated in Billings near the Yellowstone River] as a place for the curing of hams and bacon and for the storage of meat and hides. The basement had been entirely satisfactory for this purpose over the entire period in spite of the fact that there was some seepage of water into the rooms from time to time. In the taxable year it was found that not only water, but oil, was seeping through the concrete walls of the basement of the packing plant and, while the water would soon drain out, the oil would not, and there was left on the basement floor a thick scum of oil which gave off a strong odor that permeated the air of the entire plant, and the fumes from the oil created a fire hazard. It appears that the oil which came from a nearby refinery [of the Yale Oil Corporation] had also gotten into the water wells which served to furnish water for petitioner’s plant, and as a result of this whole condition the Federal meat inspectors advised petitioner that it must discontinue the use of the water from the wells and oilproof the basement, or else shut down its plant.</w:t>
      </w:r>
    </w:p>
    <w:p w14:paraId="390E6895" w14:textId="77777777" w:rsidR="0049128E" w:rsidRPr="00576ED7" w:rsidRDefault="0049128E" w:rsidP="00A6585D">
      <w:pPr>
        <w:widowControl w:val="0"/>
        <w:jc w:val="both"/>
        <w:rPr>
          <w:szCs w:val="24"/>
        </w:rPr>
      </w:pPr>
    </w:p>
    <w:p w14:paraId="78CEE1BC" w14:textId="77777777" w:rsidR="0049128E" w:rsidRPr="00576ED7" w:rsidRDefault="0049128E" w:rsidP="00A6585D">
      <w:pPr>
        <w:widowControl w:val="0"/>
        <w:jc w:val="both"/>
        <w:rPr>
          <w:szCs w:val="24"/>
        </w:rPr>
      </w:pPr>
      <w:r w:rsidRPr="00576ED7">
        <w:rPr>
          <w:szCs w:val="24"/>
        </w:rPr>
        <w:t>To meet this situation, petitioner during the taxable year undertook steps to oilproof the basement by adding a concrete lining to the walls from the floor to a height of about four feet and also added concrete to the floor of the baseme</w:t>
      </w:r>
      <w:r w:rsidR="00CD57A9">
        <w:rPr>
          <w:szCs w:val="24"/>
        </w:rPr>
        <w:t>nt. It is the cost of this work</w:t>
      </w:r>
      <w:r w:rsidRPr="00576ED7">
        <w:rPr>
          <w:szCs w:val="24"/>
        </w:rPr>
        <w:t xml:space="preserve">, </w:t>
      </w:r>
      <w:r w:rsidR="00336104">
        <w:rPr>
          <w:szCs w:val="24"/>
        </w:rPr>
        <w:t>[</w:t>
      </w:r>
      <w:r w:rsidRPr="00576ED7">
        <w:rPr>
          <w:szCs w:val="24"/>
        </w:rPr>
        <w:t>$4,868.81,] which it seeks to deduct as a repair. The basement was not enlarged by this work [and in fact petitioner’s operating space contracted], nor did the oilproofing serve to make it more desirable for the purpose for which it had been used through the years prior to the time that the oil nuisance had occurred. The evidence is that the expenditure did not add to the value or prolong the expected life of the property over what they were before the event occurred which made the repairs necessary. It is true that after the work was done the seepage of water, as well as oil, was stopped, but, as already stated, the presence of the water had never been found objectionable. The repairs merely served to keep the property in an operating condition over its probable useful life for the purpose for which it was used.</w:t>
      </w:r>
    </w:p>
    <w:p w14:paraId="33B6EB26" w14:textId="77777777" w:rsidR="0049128E" w:rsidRPr="00576ED7" w:rsidRDefault="0049128E" w:rsidP="00A6585D">
      <w:pPr>
        <w:widowControl w:val="0"/>
        <w:jc w:val="both"/>
        <w:rPr>
          <w:szCs w:val="24"/>
        </w:rPr>
      </w:pPr>
    </w:p>
    <w:p w14:paraId="0B67E268" w14:textId="77777777" w:rsidR="0049128E" w:rsidRPr="00576ED7" w:rsidRDefault="0049128E" w:rsidP="00A6585D">
      <w:pPr>
        <w:widowControl w:val="0"/>
        <w:jc w:val="both"/>
        <w:rPr>
          <w:szCs w:val="24"/>
        </w:rPr>
      </w:pPr>
      <w:r w:rsidRPr="00576ED7">
        <w:rPr>
          <w:szCs w:val="24"/>
        </w:rPr>
        <w:lastRenderedPageBreak/>
        <w:t>[Midland charged the $4,868.81 to repair expense on its regular books and deducted that amount on its tax returns as an ordinary and necessary business expense for the fiscal year 1943. The Commissioner, in his notice of deficiency, determined that the cost of oilproofing was not deductible ... as an ordinary and necessary expense ... in 1943.]</w:t>
      </w:r>
    </w:p>
    <w:p w14:paraId="2B655BD7" w14:textId="77777777" w:rsidR="0049128E" w:rsidRPr="00576ED7" w:rsidRDefault="0049128E" w:rsidP="00A6585D">
      <w:pPr>
        <w:widowControl w:val="0"/>
        <w:jc w:val="both"/>
        <w:rPr>
          <w:szCs w:val="24"/>
        </w:rPr>
      </w:pPr>
    </w:p>
    <w:p w14:paraId="6A811973" w14:textId="77777777" w:rsidR="0049128E" w:rsidRPr="00576ED7" w:rsidRDefault="0049128E" w:rsidP="00A6585D">
      <w:pPr>
        <w:widowControl w:val="0"/>
        <w:jc w:val="both"/>
        <w:rPr>
          <w:szCs w:val="24"/>
        </w:rPr>
      </w:pPr>
      <w:r w:rsidRPr="00576ED7">
        <w:rPr>
          <w:szCs w:val="24"/>
        </w:rPr>
        <w:t>While it is conceded on brief that the expenditure was ‘necessary,’ respondent contends that the encroachment of the oil nuisance on petitioner’s property was not an ‘ordinary’ expense in petitioner’s particular business. But the fact that petitioner had not theretofore been called upon to make a similar expenditure to prevent damage and disaster to its property does not remove that expense from the classification of ‘ordinary’ ... Steps to protect a business building from the seepage of oil from a nearby refinery, which had been erected long subsequent to the time petitioner started to operate its plant, would seem to us to be a normal thing to do, and in certain sections of the country it must be a common experience to protect one’s property from the seepage of oil. Expenditures to accomplish this result are likewise normal.</w:t>
      </w:r>
    </w:p>
    <w:p w14:paraId="75BA4284" w14:textId="77777777" w:rsidR="0049128E" w:rsidRPr="00576ED7" w:rsidRDefault="0049128E" w:rsidP="00A6585D">
      <w:pPr>
        <w:widowControl w:val="0"/>
        <w:jc w:val="both"/>
        <w:rPr>
          <w:szCs w:val="24"/>
        </w:rPr>
      </w:pPr>
    </w:p>
    <w:p w14:paraId="0596B7D2" w14:textId="77777777" w:rsidR="0049128E" w:rsidRPr="00576ED7" w:rsidRDefault="0049128E" w:rsidP="00A6585D">
      <w:pPr>
        <w:widowControl w:val="0"/>
        <w:jc w:val="both"/>
        <w:rPr>
          <w:szCs w:val="24"/>
        </w:rPr>
      </w:pPr>
      <w:r w:rsidRPr="00576ED7">
        <w:rPr>
          <w:szCs w:val="24"/>
        </w:rPr>
        <w:t>....</w:t>
      </w:r>
    </w:p>
    <w:p w14:paraId="02169C21" w14:textId="77777777" w:rsidR="0049128E" w:rsidRPr="00576ED7" w:rsidRDefault="0049128E" w:rsidP="00A6585D">
      <w:pPr>
        <w:widowControl w:val="0"/>
        <w:jc w:val="both"/>
        <w:rPr>
          <w:szCs w:val="24"/>
        </w:rPr>
      </w:pPr>
    </w:p>
    <w:p w14:paraId="3870513D" w14:textId="77777777" w:rsidR="0049128E" w:rsidRPr="00576ED7" w:rsidRDefault="0049128E" w:rsidP="00A6585D">
      <w:pPr>
        <w:widowControl w:val="0"/>
        <w:jc w:val="both"/>
        <w:rPr>
          <w:szCs w:val="24"/>
        </w:rPr>
      </w:pPr>
      <w:r w:rsidRPr="00576ED7">
        <w:rPr>
          <w:szCs w:val="24"/>
        </w:rPr>
        <w:t>[The petitioner thereafter filed suit against Yale, on April 22, 1944, in a cause of action sounding in tort ... This action was to recover damages for the nuisance created by the oil seepage. ... Petitioner subsequently settled its cause of action against Yale for $11,659.49 and gave Yale a complete release of all liability. This release was dated October 23, 1946.]</w:t>
      </w:r>
    </w:p>
    <w:p w14:paraId="47E9744B" w14:textId="77777777" w:rsidR="0049128E" w:rsidRPr="00576ED7" w:rsidRDefault="0049128E" w:rsidP="00A6585D">
      <w:pPr>
        <w:widowControl w:val="0"/>
        <w:jc w:val="both"/>
        <w:rPr>
          <w:szCs w:val="24"/>
        </w:rPr>
      </w:pPr>
    </w:p>
    <w:p w14:paraId="621F37A3" w14:textId="77777777" w:rsidR="0049128E" w:rsidRDefault="0049128E" w:rsidP="00A6585D">
      <w:pPr>
        <w:widowControl w:val="0"/>
        <w:jc w:val="both"/>
        <w:rPr>
          <w:szCs w:val="24"/>
        </w:rPr>
      </w:pPr>
      <w:r w:rsidRPr="00576ED7">
        <w:rPr>
          <w:szCs w:val="24"/>
        </w:rPr>
        <w:t>In our opinion, the expenditure of $4,868.81 for lining the basement walls and floor was essentially a repair and, as such, it is deductible as an ordinary and necessary business expense. ...</w:t>
      </w:r>
    </w:p>
    <w:p w14:paraId="62A6529C" w14:textId="77777777" w:rsidR="001644D5" w:rsidRPr="00576ED7" w:rsidRDefault="001644D5" w:rsidP="00A6585D">
      <w:pPr>
        <w:widowControl w:val="0"/>
        <w:jc w:val="both"/>
        <w:rPr>
          <w:szCs w:val="24"/>
        </w:rPr>
      </w:pPr>
    </w:p>
    <w:p w14:paraId="21BC282E" w14:textId="77777777" w:rsidR="0049128E" w:rsidRPr="00576ED7" w:rsidRDefault="0049128E" w:rsidP="00A6585D">
      <w:pPr>
        <w:widowControl w:val="0"/>
        <w:jc w:val="both"/>
        <w:rPr>
          <w:szCs w:val="24"/>
        </w:rPr>
      </w:pPr>
    </w:p>
    <w:p w14:paraId="4A5E29B4"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972B2B0" w14:textId="77777777" w:rsidR="0049128E" w:rsidRPr="00576ED7" w:rsidRDefault="0049128E" w:rsidP="00A6585D">
      <w:pPr>
        <w:widowControl w:val="0"/>
        <w:jc w:val="both"/>
        <w:rPr>
          <w:szCs w:val="24"/>
        </w:rPr>
      </w:pPr>
    </w:p>
    <w:p w14:paraId="603DCAAD" w14:textId="77777777" w:rsidR="0049128E" w:rsidRPr="00576ED7" w:rsidRDefault="0049128E" w:rsidP="00A6585D">
      <w:pPr>
        <w:widowControl w:val="0"/>
        <w:jc w:val="both"/>
        <w:rPr>
          <w:szCs w:val="24"/>
        </w:rPr>
      </w:pPr>
      <w:r w:rsidRPr="00576ED7">
        <w:rPr>
          <w:szCs w:val="24"/>
        </w:rPr>
        <w:t>1.  The court said: “It is none too easy to determine on which side of the line certain expenditures fall so that they may be accorded their proper treatment for tax purposes.”</w:t>
      </w:r>
    </w:p>
    <w:p w14:paraId="3D95264A" w14:textId="77777777" w:rsidR="0049128E" w:rsidRPr="00576ED7" w:rsidRDefault="0049128E" w:rsidP="00A6585D">
      <w:pPr>
        <w:widowControl w:val="0"/>
        <w:ind w:left="720"/>
        <w:jc w:val="both"/>
        <w:rPr>
          <w:szCs w:val="24"/>
        </w:rPr>
      </w:pPr>
      <w:r w:rsidRPr="00576ED7">
        <w:rPr>
          <w:szCs w:val="24"/>
        </w:rPr>
        <w:t>•What facts convinced the court to place the expenditure on the “repair” side of the line?</w:t>
      </w:r>
    </w:p>
    <w:p w14:paraId="1DEABDC0" w14:textId="77777777" w:rsidR="0049128E" w:rsidRPr="00576ED7" w:rsidRDefault="0049128E" w:rsidP="00A6585D">
      <w:pPr>
        <w:widowControl w:val="0"/>
        <w:jc w:val="both"/>
        <w:rPr>
          <w:szCs w:val="24"/>
        </w:rPr>
      </w:pPr>
    </w:p>
    <w:p w14:paraId="517E328F" w14:textId="4A61F3B1" w:rsidR="0049128E" w:rsidRDefault="001644D5" w:rsidP="00A6585D">
      <w:pPr>
        <w:widowControl w:val="0"/>
        <w:jc w:val="both"/>
        <w:rPr>
          <w:noProof/>
          <w:szCs w:val="24"/>
        </w:rPr>
      </w:pPr>
      <w:r w:rsidRPr="00576ED7">
        <w:rPr>
          <w:noProof/>
          <w:szCs w:val="24"/>
        </w:rPr>
        <w:lastRenderedPageBreak/>
        <mc:AlternateContent>
          <mc:Choice Requires="wps">
            <w:drawing>
              <wp:anchor distT="152400" distB="152400" distL="152400" distR="152400" simplePos="0" relativeHeight="252067840" behindDoc="0" locked="0" layoutInCell="0" allowOverlap="1" wp14:anchorId="6BF7D2A3" wp14:editId="746B7259">
                <wp:simplePos x="0" y="0"/>
                <wp:positionH relativeFrom="margin">
                  <wp:posOffset>2590800</wp:posOffset>
                </wp:positionH>
                <wp:positionV relativeFrom="paragraph">
                  <wp:posOffset>459422</wp:posOffset>
                </wp:positionV>
                <wp:extent cx="2661285" cy="1028700"/>
                <wp:effectExtent l="0" t="0" r="24765" b="19050"/>
                <wp:wrapSquare wrapText="largest"/>
                <wp:docPr id="5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1028700"/>
                        </a:xfrm>
                        <a:prstGeom prst="rect">
                          <a:avLst/>
                        </a:prstGeom>
                        <a:solidFill>
                          <a:srgbClr val="FFFFFF"/>
                        </a:solidFill>
                        <a:ln w="12192">
                          <a:solidFill>
                            <a:srgbClr val="000000"/>
                          </a:solidFill>
                          <a:miter lim="800000"/>
                          <a:headEnd/>
                          <a:tailEnd/>
                        </a:ln>
                      </wps:spPr>
                      <wps:txbx>
                        <w:txbxContent>
                          <w:p w14:paraId="07A19818" w14:textId="77777777" w:rsidR="002D4291" w:rsidRDefault="002D4291" w:rsidP="001644D5">
                            <w:pPr>
                              <w:widowControl w:val="0"/>
                              <w:jc w:val="both"/>
                              <w:rPr>
                                <w:rFonts w:ascii="Tw Cen MT" w:hAnsi="Tw Cen MT"/>
                              </w:rPr>
                            </w:pPr>
                            <w:r>
                              <w:rPr>
                                <w:rFonts w:ascii="Tw Cen MT" w:hAnsi="Tw Cen MT"/>
                                <w:i/>
                              </w:rPr>
                              <w:t>War-time and shortly thereafter</w:t>
                            </w:r>
                            <w:r>
                              <w:rPr>
                                <w:rFonts w:ascii="Tw Cen MT" w:hAnsi="Tw Cen MT"/>
                              </w:rPr>
                              <w:t>: During WW I and WW II, tax rates were considerably higher than they were in peacetime.  In what ways did this make timing an especially important mat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7D2A3" id="Text Box 61" o:spid="_x0000_s1093" type="#_x0000_t202" style="position:absolute;left:0;text-align:left;margin-left:204pt;margin-top:36.15pt;width:209.55pt;height:81pt;z-index:2520678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" o:allowincell="f" strokeweight=".96pt">
                <v:textbox inset="6pt,6pt,6pt,6pt">
                  <w:txbxContent>
                    <w:p w14:paraId="07A19818" w14:textId="77777777" w:rsidR="002D4291" w:rsidRDefault="002D4291" w:rsidP="001644D5">
                      <w:pPr>
                        <w:widowControl w:val="0"/>
                        <w:jc w:val="both"/>
                        <w:rPr>
                          <w:rFonts w:ascii="Tw Cen MT" w:hAnsi="Tw Cen MT"/>
                        </w:rPr>
                      </w:pPr>
                      <w:r>
                        <w:rPr>
                          <w:rFonts w:ascii="Tw Cen MT" w:hAnsi="Tw Cen MT"/>
                          <w:i/>
                        </w:rPr>
                        <w:t>War-time and shortly thereafter</w:t>
                      </w:r>
                      <w:r>
                        <w:rPr>
                          <w:rFonts w:ascii="Tw Cen MT" w:hAnsi="Tw Cen MT"/>
                        </w:rPr>
                        <w:t>: During WW I and WW II, tax rates were considerably higher than they were in peacetime.  In what ways did this make timing an especially important matter?</w:t>
                      </w:r>
                    </w:p>
                  </w:txbxContent>
                </v:textbox>
                <w10:wrap type="square" side="largest" anchorx="margin"/>
              </v:shape>
            </w:pict>
          </mc:Fallback>
        </mc:AlternateContent>
      </w:r>
      <w:r w:rsidR="00555413">
        <w:rPr>
          <w:szCs w:val="24"/>
        </w:rPr>
        <w:t>2</w:t>
      </w:r>
      <w:r w:rsidR="0049128E" w:rsidRPr="00576ED7">
        <w:rPr>
          <w:szCs w:val="24"/>
        </w:rPr>
        <w:t>.  In the fifth-to-last paragraph of the case, the court stated conclusions taken almost</w:t>
      </w:r>
      <w:r w:rsidR="00FA68F9">
        <w:rPr>
          <w:szCs w:val="24"/>
        </w:rPr>
        <w:t xml:space="preserve"> verbatim from the regulation. </w:t>
      </w:r>
      <w:r w:rsidR="0049128E" w:rsidRPr="00576ED7">
        <w:rPr>
          <w:szCs w:val="24"/>
        </w:rPr>
        <w:t>Does this give you any idea of the type of evidence t</w:t>
      </w:r>
      <w:r w:rsidR="00524C9B">
        <w:rPr>
          <w:szCs w:val="24"/>
        </w:rPr>
        <w:t>hat taxpayer must have presented</w:t>
      </w:r>
      <w:r w:rsidR="0049128E" w:rsidRPr="00576ED7">
        <w:rPr>
          <w:szCs w:val="24"/>
        </w:rPr>
        <w:t>?</w:t>
      </w:r>
      <w:r w:rsidRPr="001644D5">
        <w:rPr>
          <w:noProof/>
          <w:szCs w:val="24"/>
        </w:rPr>
        <w:t xml:space="preserve"> </w:t>
      </w:r>
    </w:p>
    <w:p w14:paraId="2ACEA2CC" w14:textId="15762BD0" w:rsidR="00902BB7" w:rsidRPr="00576ED7" w:rsidRDefault="00902BB7" w:rsidP="00902BB7">
      <w:pPr>
        <w:widowControl w:val="0"/>
        <w:ind w:left="720"/>
        <w:jc w:val="both"/>
        <w:rPr>
          <w:szCs w:val="24"/>
        </w:rPr>
      </w:pPr>
      <w:r>
        <w:rPr>
          <w:noProof/>
          <w:szCs w:val="24"/>
        </w:rPr>
        <w:t>•</w:t>
      </w:r>
      <w:r w:rsidR="004E4B2C">
        <w:rPr>
          <w:noProof/>
          <w:szCs w:val="24"/>
        </w:rPr>
        <w:t>Whether an expenditure added to the val</w:t>
      </w:r>
      <w:r w:rsidR="008563CF">
        <w:rPr>
          <w:noProof/>
          <w:szCs w:val="24"/>
        </w:rPr>
        <w:t>ue</w:t>
      </w:r>
      <w:r w:rsidR="004E4B2C">
        <w:rPr>
          <w:noProof/>
          <w:szCs w:val="24"/>
        </w:rPr>
        <w:t xml:space="preserve"> of an asset or prolonged its useful life were critical considerations.</w:t>
      </w:r>
    </w:p>
    <w:p w14:paraId="7166808C" w14:textId="77777777" w:rsidR="0049128E" w:rsidRPr="00576ED7" w:rsidRDefault="0049128E" w:rsidP="00A6585D">
      <w:pPr>
        <w:widowControl w:val="0"/>
        <w:jc w:val="both"/>
        <w:rPr>
          <w:szCs w:val="24"/>
        </w:rPr>
      </w:pPr>
    </w:p>
    <w:p w14:paraId="045E6A95" w14:textId="77777777" w:rsidR="0049128E" w:rsidRPr="00576ED7" w:rsidRDefault="00555413" w:rsidP="00A6585D">
      <w:pPr>
        <w:widowControl w:val="0"/>
        <w:jc w:val="both"/>
        <w:rPr>
          <w:szCs w:val="24"/>
        </w:rPr>
      </w:pPr>
      <w:r>
        <w:rPr>
          <w:szCs w:val="24"/>
        </w:rPr>
        <w:t>3</w:t>
      </w:r>
      <w:r w:rsidR="0049128E" w:rsidRPr="00576ED7">
        <w:rPr>
          <w:szCs w:val="24"/>
        </w:rPr>
        <w:t>.  The Yale Oil Corporation owned a nearby oil-refining plant and storage area and its discharges</w:t>
      </w:r>
      <w:r w:rsidR="00FA68F9">
        <w:rPr>
          <w:szCs w:val="24"/>
        </w:rPr>
        <w:t> </w:t>
      </w:r>
      <w:r w:rsidR="0049128E" w:rsidRPr="00576ED7">
        <w:rPr>
          <w:szCs w:val="24"/>
        </w:rPr>
        <w:t>caused</w:t>
      </w:r>
      <w:r w:rsidR="00FA68F9">
        <w:rPr>
          <w:szCs w:val="24"/>
        </w:rPr>
        <w:t> </w:t>
      </w:r>
      <w:r w:rsidR="0049128E" w:rsidRPr="00576ED7">
        <w:rPr>
          <w:szCs w:val="24"/>
        </w:rPr>
        <w:t xml:space="preserve">the </w:t>
      </w:r>
      <w:r w:rsidR="008D243E">
        <w:rPr>
          <w:szCs w:val="24"/>
        </w:rPr>
        <w:t>p</w:t>
      </w:r>
      <w:r w:rsidR="0049128E" w:rsidRPr="00576ED7">
        <w:rPr>
          <w:szCs w:val="24"/>
        </w:rPr>
        <w:t xml:space="preserve">roblems that </w:t>
      </w:r>
      <w:r w:rsidR="00FA68F9">
        <w:rPr>
          <w:szCs w:val="24"/>
        </w:rPr>
        <w:t xml:space="preserve">Midland Empire had to address. </w:t>
      </w:r>
      <w:r w:rsidR="0049128E" w:rsidRPr="00576ED7">
        <w:rPr>
          <w:szCs w:val="24"/>
        </w:rPr>
        <w:t>Yale Oil made a payment to Midland Empire to settle the nui</w:t>
      </w:r>
      <w:r w:rsidR="00FA68F9">
        <w:rPr>
          <w:szCs w:val="24"/>
        </w:rPr>
        <w:t xml:space="preserve">sance suit brought against it. </w:t>
      </w:r>
      <w:r w:rsidR="0049128E" w:rsidRPr="00576ED7">
        <w:rPr>
          <w:szCs w:val="24"/>
        </w:rPr>
        <w:t xml:space="preserve">May Yale Oil deduct the amount it paid to settle the case, or should it capitalize that amount? </w:t>
      </w:r>
      <w:r w:rsidR="0049128E" w:rsidRPr="00576ED7">
        <w:rPr>
          <w:i/>
          <w:szCs w:val="24"/>
        </w:rPr>
        <w:t>Cf.</w:t>
      </w:r>
      <w:r w:rsidR="0049128E" w:rsidRPr="00576ED7">
        <w:rPr>
          <w:szCs w:val="24"/>
        </w:rPr>
        <w:t xml:space="preserve"> </w:t>
      </w:r>
      <w:r w:rsidR="0049128E" w:rsidRPr="00576ED7">
        <w:rPr>
          <w:i/>
          <w:szCs w:val="24"/>
        </w:rPr>
        <w:t>Mt. Morris Drive-In</w:t>
      </w:r>
      <w:r w:rsidR="0049128E" w:rsidRPr="00576ED7">
        <w:rPr>
          <w:szCs w:val="24"/>
        </w:rPr>
        <w:t xml:space="preserve">, </w:t>
      </w:r>
      <w:r w:rsidR="0049128E" w:rsidRPr="00576ED7">
        <w:rPr>
          <w:i/>
          <w:szCs w:val="24"/>
        </w:rPr>
        <w:t>infra</w:t>
      </w:r>
      <w:r w:rsidR="0049128E" w:rsidRPr="00576ED7">
        <w:rPr>
          <w:szCs w:val="24"/>
        </w:rPr>
        <w:t>?</w:t>
      </w:r>
    </w:p>
    <w:p w14:paraId="352B8303" w14:textId="77777777" w:rsidR="0049128E" w:rsidRDefault="0049128E" w:rsidP="00A6585D">
      <w:pPr>
        <w:widowControl w:val="0"/>
        <w:ind w:left="720"/>
        <w:jc w:val="both"/>
        <w:rPr>
          <w:szCs w:val="24"/>
        </w:rPr>
      </w:pPr>
      <w:r w:rsidRPr="00576ED7">
        <w:rPr>
          <w:szCs w:val="24"/>
        </w:rPr>
        <w:t>•What tax treatment should Midland accord the $11,659.49 payment it received from Yale?</w:t>
      </w:r>
    </w:p>
    <w:p w14:paraId="614DDC5C" w14:textId="77777777" w:rsidR="001644D5" w:rsidRPr="00576ED7" w:rsidRDefault="001644D5" w:rsidP="00A6585D">
      <w:pPr>
        <w:widowControl w:val="0"/>
        <w:ind w:left="720"/>
        <w:jc w:val="both"/>
        <w:rPr>
          <w:szCs w:val="24"/>
        </w:rPr>
      </w:pPr>
    </w:p>
    <w:p w14:paraId="030BA033" w14:textId="77777777" w:rsidR="0049128E" w:rsidRPr="00576ED7" w:rsidRDefault="0049128E" w:rsidP="00A6585D">
      <w:pPr>
        <w:widowControl w:val="0"/>
        <w:jc w:val="both"/>
        <w:rPr>
          <w:szCs w:val="24"/>
        </w:rPr>
      </w:pPr>
    </w:p>
    <w:p w14:paraId="700D71C8" w14:textId="77777777" w:rsidR="0049128E" w:rsidRPr="00576ED7" w:rsidRDefault="0049128E" w:rsidP="00A6585D">
      <w:pPr>
        <w:widowControl w:val="0"/>
        <w:jc w:val="both"/>
        <w:rPr>
          <w:szCs w:val="24"/>
        </w:rPr>
      </w:pPr>
      <w:r w:rsidRPr="00576ED7">
        <w:rPr>
          <w:b/>
          <w:szCs w:val="24"/>
        </w:rPr>
        <w:t>Mt. Morris Drive-In Theatre Co. v. Commissioner</w:t>
      </w:r>
      <w:r w:rsidRPr="00576ED7">
        <w:rPr>
          <w:szCs w:val="24"/>
        </w:rPr>
        <w:t xml:space="preserve">, 25 T.C. 272 (1955), </w:t>
      </w:r>
      <w:r w:rsidRPr="00576ED7">
        <w:rPr>
          <w:i/>
          <w:szCs w:val="24"/>
        </w:rPr>
        <w:t>aff’d</w:t>
      </w:r>
      <w:r w:rsidRPr="00576ED7">
        <w:rPr>
          <w:szCs w:val="24"/>
        </w:rPr>
        <w:t>, 238 F.2d 85 (</w:t>
      </w:r>
      <w:r w:rsidR="00DD4758">
        <w:rPr>
          <w:szCs w:val="24"/>
        </w:rPr>
        <w:t>6</w:t>
      </w:r>
      <w:r w:rsidR="00DD4758" w:rsidRPr="00DD4758">
        <w:rPr>
          <w:szCs w:val="24"/>
          <w:vertAlign w:val="superscript"/>
        </w:rPr>
        <w:t>th</w:t>
      </w:r>
      <w:r w:rsidR="00DD4758">
        <w:rPr>
          <w:szCs w:val="24"/>
        </w:rPr>
        <w:t xml:space="preserve"> Cir.</w:t>
      </w:r>
      <w:r w:rsidRPr="00576ED7">
        <w:rPr>
          <w:szCs w:val="24"/>
        </w:rPr>
        <w:t xml:space="preserve"> 1956)</w:t>
      </w:r>
      <w:r w:rsidRPr="00576ED7">
        <w:rPr>
          <w:szCs w:val="24"/>
        </w:rPr>
        <w:fldChar w:fldCharType="begin"/>
      </w:r>
      <w:r w:rsidRPr="00576ED7">
        <w:rPr>
          <w:szCs w:val="24"/>
        </w:rPr>
        <w:instrText xml:space="preserve"> TC \l3 "Mt. Morris Drive-In Theatre Co. v. Commissioner, 25 T.C. 272 (1955), </w:instrText>
      </w:r>
      <w:r w:rsidRPr="00576ED7">
        <w:rPr>
          <w:i/>
          <w:szCs w:val="24"/>
        </w:rPr>
        <w:instrText>aff’d</w:instrText>
      </w:r>
      <w:r w:rsidRPr="00576ED7">
        <w:rPr>
          <w:szCs w:val="24"/>
        </w:rPr>
        <w:instrText>, 238 F.2d 85 (CA6 1956)</w:instrText>
      </w:r>
      <w:r w:rsidRPr="00576ED7">
        <w:rPr>
          <w:szCs w:val="24"/>
        </w:rPr>
        <w:fldChar w:fldCharType="end"/>
      </w:r>
    </w:p>
    <w:p w14:paraId="4ED2FAC5" w14:textId="77777777" w:rsidR="0049128E" w:rsidRPr="00576ED7" w:rsidRDefault="0049128E" w:rsidP="00A6585D">
      <w:pPr>
        <w:widowControl w:val="0"/>
        <w:jc w:val="both"/>
        <w:rPr>
          <w:szCs w:val="24"/>
        </w:rPr>
      </w:pPr>
    </w:p>
    <w:p w14:paraId="0EEB44BE" w14:textId="77777777" w:rsidR="0049128E" w:rsidRPr="00576ED7" w:rsidRDefault="0049128E" w:rsidP="00A6585D">
      <w:pPr>
        <w:widowControl w:val="0"/>
        <w:jc w:val="both"/>
        <w:rPr>
          <w:szCs w:val="24"/>
        </w:rPr>
      </w:pPr>
      <w:r w:rsidRPr="00576ED7">
        <w:rPr>
          <w:szCs w:val="24"/>
        </w:rPr>
        <w:t xml:space="preserve">.... </w:t>
      </w:r>
    </w:p>
    <w:p w14:paraId="72B8D316" w14:textId="77777777" w:rsidR="0049128E" w:rsidRPr="00576ED7" w:rsidRDefault="0049128E" w:rsidP="00A6585D">
      <w:pPr>
        <w:widowControl w:val="0"/>
        <w:jc w:val="both"/>
        <w:rPr>
          <w:szCs w:val="24"/>
        </w:rPr>
      </w:pPr>
    </w:p>
    <w:p w14:paraId="3786D752" w14:textId="77777777" w:rsidR="0049128E" w:rsidRPr="00576ED7" w:rsidRDefault="0049128E" w:rsidP="00A6585D">
      <w:pPr>
        <w:widowControl w:val="0"/>
        <w:jc w:val="both"/>
        <w:rPr>
          <w:szCs w:val="24"/>
        </w:rPr>
      </w:pPr>
      <w:r w:rsidRPr="00576ED7">
        <w:rPr>
          <w:szCs w:val="24"/>
        </w:rPr>
        <w:t>FINDINGS OF FACT.</w:t>
      </w:r>
    </w:p>
    <w:p w14:paraId="4AFF4705" w14:textId="77777777" w:rsidR="0049128E" w:rsidRPr="00576ED7" w:rsidRDefault="0049128E" w:rsidP="00A6585D">
      <w:pPr>
        <w:widowControl w:val="0"/>
        <w:jc w:val="both"/>
        <w:rPr>
          <w:szCs w:val="24"/>
        </w:rPr>
      </w:pPr>
    </w:p>
    <w:p w14:paraId="3E5469AD" w14:textId="77777777" w:rsidR="0049128E" w:rsidRPr="00576ED7" w:rsidRDefault="0049128E" w:rsidP="00A6585D">
      <w:pPr>
        <w:widowControl w:val="0"/>
        <w:jc w:val="both"/>
        <w:rPr>
          <w:szCs w:val="24"/>
        </w:rPr>
      </w:pPr>
      <w:r w:rsidRPr="00576ED7">
        <w:rPr>
          <w:szCs w:val="24"/>
        </w:rPr>
        <w:t>....</w:t>
      </w:r>
    </w:p>
    <w:p w14:paraId="4766EA0A" w14:textId="77777777" w:rsidR="0049128E" w:rsidRPr="00576ED7" w:rsidRDefault="0049128E" w:rsidP="00A6585D">
      <w:pPr>
        <w:widowControl w:val="0"/>
        <w:jc w:val="both"/>
        <w:rPr>
          <w:szCs w:val="24"/>
        </w:rPr>
      </w:pPr>
    </w:p>
    <w:p w14:paraId="522D5374" w14:textId="77777777" w:rsidR="0049128E" w:rsidRPr="00576ED7" w:rsidRDefault="0049128E" w:rsidP="00A6585D">
      <w:pPr>
        <w:widowControl w:val="0"/>
        <w:jc w:val="both"/>
        <w:rPr>
          <w:szCs w:val="24"/>
        </w:rPr>
      </w:pPr>
      <w:r w:rsidRPr="00576ED7">
        <w:rPr>
          <w:szCs w:val="24"/>
        </w:rPr>
        <w:t xml:space="preserve">In 1947 petitioner purchased 13 acres of farm land located on the outskirts of Flint, Michigan, upon which it proceeded to construct a drive-in or outdoor theatre. Prior to its purchase by the petitioner the land on which the theatre was built was farm land and contained vegetation. The slope of the land was such that the natural drainage of water was from the southerly line to the northerly boundary of the property and thence onto the adjacent land, owned by David and Mary D. Nickola, which was used both for farming and as a trailer park. The petitioner’s land sloped sharply from south to north and also sloped from the east downward towards the west so that most of the drainage from the petitioner’s property was onto the southwest corner of the Nickolas’ land. The topography of the land purchased by petitioner was well known to petitioner at the time it was purchased and developed. </w:t>
      </w:r>
      <w:r w:rsidRPr="00576ED7">
        <w:rPr>
          <w:szCs w:val="24"/>
        </w:rPr>
        <w:lastRenderedPageBreak/>
        <w:t>The petitioner did not change the general slope of its land in constructing the drive-in theatre, but it removed the covering vegetation from the land, slightly increased the grade, and built aisles or ramps which were covered with gravel and were somewhat raised so that the passengers in the automobiles would be able to view the picture on the large outdoor screen.</w:t>
      </w:r>
    </w:p>
    <w:p w14:paraId="2FE77078" w14:textId="77777777" w:rsidR="00DD4758" w:rsidRDefault="00DD4758" w:rsidP="00A6585D">
      <w:pPr>
        <w:widowControl w:val="0"/>
        <w:jc w:val="both"/>
        <w:rPr>
          <w:szCs w:val="24"/>
        </w:rPr>
      </w:pPr>
    </w:p>
    <w:p w14:paraId="5CD27193" w14:textId="77777777" w:rsidR="0049128E" w:rsidRPr="00576ED7" w:rsidRDefault="0049128E" w:rsidP="00A6585D">
      <w:pPr>
        <w:widowControl w:val="0"/>
        <w:jc w:val="both"/>
        <w:rPr>
          <w:szCs w:val="24"/>
        </w:rPr>
      </w:pPr>
      <w:r w:rsidRPr="00576ED7">
        <w:rPr>
          <w:szCs w:val="24"/>
        </w:rPr>
        <w:t>As a result of petitioner’s construction on and use of this land rain water falling upon it drained with an increased flow into and upon the adjacent property of the Nickolas. This result should reasonably have been anticipated by petitioner at the time when the construction work was done.</w:t>
      </w:r>
    </w:p>
    <w:p w14:paraId="105C0745" w14:textId="77777777" w:rsidR="0049128E" w:rsidRPr="00576ED7" w:rsidRDefault="0049128E" w:rsidP="00A6585D">
      <w:pPr>
        <w:widowControl w:val="0"/>
        <w:jc w:val="both"/>
        <w:rPr>
          <w:szCs w:val="24"/>
        </w:rPr>
      </w:pPr>
    </w:p>
    <w:p w14:paraId="358FA700" w14:textId="77777777" w:rsidR="0049128E" w:rsidRPr="00576ED7" w:rsidRDefault="0049128E" w:rsidP="00A6585D">
      <w:pPr>
        <w:widowControl w:val="0"/>
        <w:jc w:val="both"/>
        <w:rPr>
          <w:szCs w:val="24"/>
        </w:rPr>
      </w:pPr>
      <w:r w:rsidRPr="00576ED7">
        <w:rPr>
          <w:szCs w:val="24"/>
        </w:rPr>
        <w:t>The Nickolas complained to the petitioner at various times after petitioner began the construction of the theatre that the work resulted in an acceleration and concentration of the flow of water which drained from the petitioner’s property onto the Nickolas’ land causing damage to their crops and roadways. On or about October 11, 1948, the Nickolas filed a suit against the petitioner ... asking for an award for damages done to their property by the accelerated and concentrated drainage of the water and for a permanent injunction restraining the defendant from permitting such drainage to continue. ... [T]he suit was settled by an agreement dated June 27, 1950. This agreement provided for the construction by the petitioner of a drainage system to carry water from its northern boundary across the Nickolas’ property and thence to a public drain. The cost of maintaining the system was to be shared by the petitioner and the Nickolas, and the latter granted the petitioner and its successors an easement across their land for the purpose of constructing and maintaining the drainage system. The construction of the drain was completed in October 1950 under the supervision of engineers employed by the petitioner and the Nickolas at a cost to the petitioner of $8,224, which amount was paid by it in November 1950. The performance by the petitioner on its part of the agreement to construct the drainage system and to maintain the portion for which it was responsible constituted a full release of the Nickolas’ claims against it. The petitioner chose to settle the dispute by constructing the drainage system because it did not wish to risk the possibility that continued litigation might result in a permanent injunction against its use of the drive-in theatre and because it wished to eliminate the cause of the friction between it and the adjacent landowners, who were in a position to seriously interfere with the petitioner’s use of its property for outdoor theatre purposes. A settlement based on a monetary payment for past damages, the petitioner believed, would not remove the threat of claims for future damages.</w:t>
      </w:r>
    </w:p>
    <w:p w14:paraId="63068908" w14:textId="77777777" w:rsidR="0049128E" w:rsidRPr="00576ED7" w:rsidRDefault="0049128E" w:rsidP="00A6585D">
      <w:pPr>
        <w:widowControl w:val="0"/>
        <w:jc w:val="both"/>
        <w:rPr>
          <w:szCs w:val="24"/>
        </w:rPr>
      </w:pPr>
    </w:p>
    <w:p w14:paraId="0CC3F68A" w14:textId="77777777" w:rsidR="0049128E" w:rsidRPr="00576ED7" w:rsidRDefault="00922F09" w:rsidP="00A6585D">
      <w:pPr>
        <w:widowControl w:val="0"/>
        <w:jc w:val="both"/>
        <w:rPr>
          <w:szCs w:val="24"/>
        </w:rPr>
      </w:pPr>
      <w:r>
        <w:rPr>
          <w:szCs w:val="24"/>
        </w:rPr>
        <w:lastRenderedPageBreak/>
        <w:t xml:space="preserve">… </w:t>
      </w:r>
      <w:r w:rsidR="0049128E" w:rsidRPr="00576ED7">
        <w:rPr>
          <w:szCs w:val="24"/>
        </w:rPr>
        <w:t>In its petition the petitioner asserted that the entire amount spent to construct the drainage system was fully deductible in 1950 as an ordinary and necessary business expense incurred in the settlement of a lawsuit, or, in the alternative, as a loss, and claimed a refund of part of the $10,591.56 of income and excess profits tax paid by it for that year.</w:t>
      </w:r>
    </w:p>
    <w:p w14:paraId="54D5BE8F" w14:textId="77777777" w:rsidR="0049128E" w:rsidRPr="00576ED7" w:rsidRDefault="0049128E" w:rsidP="00A6585D">
      <w:pPr>
        <w:widowControl w:val="0"/>
        <w:jc w:val="both"/>
        <w:rPr>
          <w:szCs w:val="24"/>
        </w:rPr>
      </w:pPr>
    </w:p>
    <w:p w14:paraId="26FC5728" w14:textId="77777777" w:rsidR="0049128E" w:rsidRPr="00576ED7" w:rsidRDefault="0049128E" w:rsidP="00A6585D">
      <w:pPr>
        <w:widowControl w:val="0"/>
        <w:jc w:val="both"/>
        <w:rPr>
          <w:szCs w:val="24"/>
        </w:rPr>
      </w:pPr>
      <w:r w:rsidRPr="00576ED7">
        <w:rPr>
          <w:szCs w:val="24"/>
        </w:rPr>
        <w:t>The drainage system was a permanent improvement to the petitioner’s property, and the cost thereof constituted a capital expenditure.</w:t>
      </w:r>
    </w:p>
    <w:p w14:paraId="39A85FE4" w14:textId="77777777" w:rsidR="0049128E" w:rsidRPr="00576ED7" w:rsidRDefault="0049128E" w:rsidP="00A6585D">
      <w:pPr>
        <w:widowControl w:val="0"/>
        <w:jc w:val="both"/>
        <w:rPr>
          <w:szCs w:val="24"/>
        </w:rPr>
      </w:pPr>
    </w:p>
    <w:p w14:paraId="0B7376D0" w14:textId="77777777" w:rsidR="0049128E" w:rsidRPr="00576ED7" w:rsidRDefault="0049128E" w:rsidP="00A6585D">
      <w:pPr>
        <w:widowControl w:val="0"/>
        <w:jc w:val="both"/>
        <w:rPr>
          <w:szCs w:val="24"/>
        </w:rPr>
      </w:pPr>
      <w:r w:rsidRPr="00576ED7">
        <w:rPr>
          <w:szCs w:val="24"/>
        </w:rPr>
        <w:t xml:space="preserve">.... </w:t>
      </w:r>
    </w:p>
    <w:p w14:paraId="67A1B9E4" w14:textId="77777777" w:rsidR="0049128E" w:rsidRPr="00576ED7" w:rsidRDefault="0049128E" w:rsidP="00A6585D">
      <w:pPr>
        <w:widowControl w:val="0"/>
        <w:jc w:val="both"/>
        <w:rPr>
          <w:szCs w:val="24"/>
        </w:rPr>
      </w:pPr>
    </w:p>
    <w:p w14:paraId="42653FBD" w14:textId="77777777" w:rsidR="0049128E" w:rsidRPr="00576ED7" w:rsidRDefault="0049128E" w:rsidP="00A6585D">
      <w:pPr>
        <w:widowControl w:val="0"/>
        <w:jc w:val="both"/>
        <w:rPr>
          <w:szCs w:val="24"/>
        </w:rPr>
      </w:pPr>
      <w:r w:rsidRPr="00576ED7">
        <w:rPr>
          <w:szCs w:val="24"/>
        </w:rPr>
        <w:t>KERN, Judge:</w:t>
      </w:r>
    </w:p>
    <w:p w14:paraId="414AFC51" w14:textId="77777777" w:rsidR="0049128E" w:rsidRPr="00576ED7" w:rsidRDefault="0049128E" w:rsidP="00A6585D">
      <w:pPr>
        <w:widowControl w:val="0"/>
        <w:jc w:val="both"/>
        <w:rPr>
          <w:szCs w:val="24"/>
        </w:rPr>
      </w:pPr>
    </w:p>
    <w:p w14:paraId="74BE9447" w14:textId="77777777" w:rsidR="0049128E" w:rsidRPr="00576ED7" w:rsidRDefault="0049128E" w:rsidP="00A6585D">
      <w:pPr>
        <w:widowControl w:val="0"/>
        <w:jc w:val="both"/>
        <w:rPr>
          <w:szCs w:val="24"/>
        </w:rPr>
      </w:pPr>
      <w:r w:rsidRPr="00576ED7">
        <w:rPr>
          <w:szCs w:val="24"/>
        </w:rPr>
        <w:t>When petitioner purchased, in 1947, the land which it intended to use for a drive-in theatre, its president was thoroughly familiar with the topography of this land which was such that when the covering vegetation was removed and graveled ramps were constructed and used by its patrons, the flow of natural precipitation on the lands of abutting property owners would be materially accelerated. Some provision should have been made to solve this drainage problem in order to avoid annoyance and harassment to its neighbors. If petitioner had included in its original construction plans an expenditure for a proper drainage system no one could doubt that such an expenditure would have been capital in nature.</w:t>
      </w:r>
    </w:p>
    <w:p w14:paraId="4E4B545D" w14:textId="77777777" w:rsidR="0049128E" w:rsidRPr="00576ED7" w:rsidRDefault="0049128E" w:rsidP="00A6585D">
      <w:pPr>
        <w:widowControl w:val="0"/>
        <w:jc w:val="both"/>
        <w:rPr>
          <w:szCs w:val="24"/>
        </w:rPr>
      </w:pPr>
    </w:p>
    <w:p w14:paraId="3AF05544" w14:textId="77777777" w:rsidR="0049128E" w:rsidRPr="00576ED7" w:rsidRDefault="0049128E" w:rsidP="00A6585D">
      <w:pPr>
        <w:widowControl w:val="0"/>
        <w:jc w:val="both"/>
        <w:rPr>
          <w:szCs w:val="24"/>
        </w:rPr>
      </w:pPr>
      <w:r w:rsidRPr="00576ED7">
        <w:rPr>
          <w:szCs w:val="24"/>
        </w:rPr>
        <w:t>Within a year after petitioner had finished its inadequate construction of the drive-in theatre, the need of a proper drainage system was forcibly called to its attention by one of the neighboring property owners, and under the threat of a lawsuit filed approximately a year after the theatre was constructed, the drainage system was built by petitioner who now seeks to deduct its cost as an ordinary and necessary business expenses, or as a loss.</w:t>
      </w:r>
    </w:p>
    <w:p w14:paraId="3103F79B" w14:textId="77777777" w:rsidR="0049128E" w:rsidRPr="00576ED7" w:rsidRDefault="0049128E" w:rsidP="00A6585D">
      <w:pPr>
        <w:widowControl w:val="0"/>
        <w:jc w:val="both"/>
        <w:rPr>
          <w:szCs w:val="24"/>
        </w:rPr>
      </w:pPr>
    </w:p>
    <w:p w14:paraId="003ED05A" w14:textId="77777777" w:rsidR="0049128E" w:rsidRDefault="0049128E" w:rsidP="00A6585D">
      <w:pPr>
        <w:widowControl w:val="0"/>
        <w:jc w:val="both"/>
        <w:rPr>
          <w:szCs w:val="24"/>
        </w:rPr>
      </w:pPr>
      <w:r w:rsidRPr="00576ED7">
        <w:rPr>
          <w:szCs w:val="24"/>
        </w:rPr>
        <w:t>We agree with respondent that the cost to petitioner of acquiring and constructing a drainage system in connection with its drive-in theatre was a capital expenditure.</w:t>
      </w:r>
    </w:p>
    <w:p w14:paraId="04CBB469" w14:textId="77777777" w:rsidR="00136B9F" w:rsidRPr="00576ED7" w:rsidRDefault="00136B9F" w:rsidP="00A6585D">
      <w:pPr>
        <w:widowControl w:val="0"/>
        <w:jc w:val="both"/>
        <w:rPr>
          <w:szCs w:val="24"/>
        </w:rPr>
      </w:pPr>
    </w:p>
    <w:p w14:paraId="15D4DDF7" w14:textId="77777777" w:rsidR="0049128E" w:rsidRPr="00576ED7" w:rsidRDefault="0049128E" w:rsidP="00A6585D">
      <w:pPr>
        <w:widowControl w:val="0"/>
        <w:jc w:val="both"/>
        <w:rPr>
          <w:szCs w:val="24"/>
        </w:rPr>
      </w:pPr>
      <w:r w:rsidRPr="00576ED7">
        <w:rPr>
          <w:szCs w:val="24"/>
        </w:rPr>
        <w:t xml:space="preserve">Here was no sudden catastrophic loss caused by a ‘physical fault’ undetected by the taxpayer in spite of due precautions taken by it at the time of its original construction work as in </w:t>
      </w:r>
      <w:r w:rsidRPr="00576ED7">
        <w:rPr>
          <w:i/>
          <w:szCs w:val="24"/>
        </w:rPr>
        <w:t>American Bemberg Corporation</w:t>
      </w:r>
      <w:r w:rsidRPr="00576ED7">
        <w:rPr>
          <w:szCs w:val="24"/>
        </w:rPr>
        <w:t xml:space="preserve">, 10 T.C. 361; no unforeseeable external factor as in </w:t>
      </w:r>
      <w:r w:rsidRPr="00576ED7">
        <w:rPr>
          <w:i/>
          <w:szCs w:val="24"/>
        </w:rPr>
        <w:t>Midland Empire Packing Co.</w:t>
      </w:r>
      <w:r w:rsidRPr="00576ED7">
        <w:rPr>
          <w:szCs w:val="24"/>
        </w:rPr>
        <w:t xml:space="preserve">, 14 T.C. 635; and no change in the cultivation of farm property caused by improvements in technique and made many years after the property in question was put to productive use as in </w:t>
      </w:r>
      <w:r w:rsidRPr="00576ED7">
        <w:rPr>
          <w:i/>
          <w:szCs w:val="24"/>
        </w:rPr>
        <w:lastRenderedPageBreak/>
        <w:t>J. H. Collingwood</w:t>
      </w:r>
      <w:r w:rsidRPr="00576ED7">
        <w:rPr>
          <w:szCs w:val="24"/>
        </w:rPr>
        <w:t>, 20 T.C. 937. In the instant case it was obvious at the time when the drive-in theatre was constructed, that a drainage system would be required to properly dispose of the natural precipitation normally to be expected, and that until this was accomplished, petitioner’s capital investment was incomplete. In addition, it should be emphasized that here there was no mere restoration or rearrangement of the original capital asset, but there was the acquisition and construction of a capital asset which petitioner had not previously had, namely, a new drainage system.</w:t>
      </w:r>
    </w:p>
    <w:p w14:paraId="225408F6" w14:textId="77777777" w:rsidR="0049128E" w:rsidRPr="00576ED7" w:rsidRDefault="0049128E" w:rsidP="00A6585D">
      <w:pPr>
        <w:widowControl w:val="0"/>
        <w:jc w:val="both"/>
        <w:rPr>
          <w:szCs w:val="24"/>
        </w:rPr>
      </w:pPr>
    </w:p>
    <w:p w14:paraId="0CE889D1" w14:textId="77777777" w:rsidR="0049128E" w:rsidRPr="00576ED7" w:rsidRDefault="0049128E" w:rsidP="00A6585D">
      <w:pPr>
        <w:widowControl w:val="0"/>
        <w:jc w:val="both"/>
        <w:rPr>
          <w:szCs w:val="24"/>
        </w:rPr>
      </w:pPr>
      <w:r w:rsidRPr="00576ED7">
        <w:rPr>
          <w:szCs w:val="24"/>
        </w:rPr>
        <w:t xml:space="preserve">That this drainage system was acquired and constructed and that payments therefor were made in compromise of a lawsuit is not determinative of whether such payments were ordinary and necessary business expenses or capital expenditures. ‘The decisive test is still the character of the transaction which gives rise to the payment.’ </w:t>
      </w:r>
      <w:r w:rsidRPr="00576ED7">
        <w:rPr>
          <w:i/>
          <w:szCs w:val="24"/>
        </w:rPr>
        <w:t>Hales-Mullaly v. Commissioner</w:t>
      </w:r>
      <w:r w:rsidRPr="00576ED7">
        <w:rPr>
          <w:szCs w:val="24"/>
        </w:rPr>
        <w:t>, 131 F.2d 509, 511, 512.</w:t>
      </w:r>
    </w:p>
    <w:p w14:paraId="4FFBDAD9" w14:textId="77777777" w:rsidR="0049128E" w:rsidRPr="00576ED7" w:rsidRDefault="0049128E" w:rsidP="00A6585D">
      <w:pPr>
        <w:widowControl w:val="0"/>
        <w:jc w:val="both"/>
        <w:rPr>
          <w:szCs w:val="24"/>
        </w:rPr>
      </w:pPr>
    </w:p>
    <w:p w14:paraId="0C0796B5" w14:textId="77777777" w:rsidR="0049128E" w:rsidRPr="00576ED7" w:rsidRDefault="0049128E" w:rsidP="00A6585D">
      <w:pPr>
        <w:widowControl w:val="0"/>
        <w:jc w:val="both"/>
        <w:rPr>
          <w:szCs w:val="24"/>
        </w:rPr>
      </w:pPr>
      <w:r w:rsidRPr="00576ED7">
        <w:rPr>
          <w:szCs w:val="24"/>
        </w:rPr>
        <w:t>In our opinion the character of the transaction in the instant case indicates that the transaction was a capital expenditure.</w:t>
      </w:r>
    </w:p>
    <w:p w14:paraId="1A2D4DB6" w14:textId="77777777" w:rsidR="0049128E" w:rsidRPr="00576ED7" w:rsidRDefault="0049128E" w:rsidP="00A6585D">
      <w:pPr>
        <w:widowControl w:val="0"/>
        <w:jc w:val="both"/>
        <w:rPr>
          <w:szCs w:val="24"/>
        </w:rPr>
      </w:pPr>
    </w:p>
    <w:p w14:paraId="570AFC2F" w14:textId="77777777" w:rsidR="0049128E" w:rsidRPr="00576ED7" w:rsidRDefault="0049128E" w:rsidP="00A6585D">
      <w:pPr>
        <w:widowControl w:val="0"/>
        <w:jc w:val="both"/>
        <w:rPr>
          <w:szCs w:val="24"/>
        </w:rPr>
      </w:pPr>
      <w:r w:rsidRPr="00576ED7">
        <w:rPr>
          <w:szCs w:val="24"/>
        </w:rPr>
        <w:t>Reviewed by the Court.</w:t>
      </w:r>
    </w:p>
    <w:p w14:paraId="5B797256" w14:textId="77777777" w:rsidR="0049128E" w:rsidRPr="00576ED7" w:rsidRDefault="0049128E" w:rsidP="00A6585D">
      <w:pPr>
        <w:widowControl w:val="0"/>
        <w:jc w:val="both"/>
        <w:rPr>
          <w:szCs w:val="24"/>
        </w:rPr>
      </w:pPr>
    </w:p>
    <w:p w14:paraId="5D243039" w14:textId="77777777" w:rsidR="0049128E" w:rsidRPr="00576ED7" w:rsidRDefault="0049128E" w:rsidP="00A6585D">
      <w:pPr>
        <w:widowControl w:val="0"/>
        <w:jc w:val="both"/>
        <w:rPr>
          <w:szCs w:val="24"/>
        </w:rPr>
      </w:pPr>
      <w:r w:rsidRPr="00576ED7">
        <w:rPr>
          <w:szCs w:val="24"/>
        </w:rPr>
        <w:t>Decision will be entered for the respondent.</w:t>
      </w:r>
    </w:p>
    <w:p w14:paraId="505AD286" w14:textId="77777777" w:rsidR="0049128E" w:rsidRPr="00576ED7" w:rsidRDefault="0049128E" w:rsidP="00A6585D">
      <w:pPr>
        <w:widowControl w:val="0"/>
        <w:jc w:val="both"/>
        <w:rPr>
          <w:szCs w:val="24"/>
        </w:rPr>
      </w:pPr>
    </w:p>
    <w:p w14:paraId="474B3406" w14:textId="77777777" w:rsidR="0049128E" w:rsidRPr="00576ED7" w:rsidRDefault="0049128E" w:rsidP="00A6585D">
      <w:pPr>
        <w:widowControl w:val="0"/>
        <w:jc w:val="both"/>
        <w:rPr>
          <w:szCs w:val="24"/>
        </w:rPr>
      </w:pPr>
      <w:r w:rsidRPr="00576ED7">
        <w:rPr>
          <w:szCs w:val="24"/>
        </w:rPr>
        <w:t>RAUM, J.</w:t>
      </w:r>
      <w:r w:rsidR="00922F09">
        <w:rPr>
          <w:szCs w:val="24"/>
        </w:rPr>
        <w:t>, with whom FISHER, J., agrees,</w:t>
      </w:r>
      <w:r w:rsidRPr="00576ED7">
        <w:rPr>
          <w:szCs w:val="24"/>
        </w:rPr>
        <w:t xml:space="preserve"> concurring:</w:t>
      </w:r>
      <w:r w:rsidR="00922F09">
        <w:rPr>
          <w:szCs w:val="24"/>
        </w:rPr>
        <w:t xml:space="preserve"> [omitted]</w:t>
      </w:r>
    </w:p>
    <w:p w14:paraId="2B179FC0" w14:textId="77777777" w:rsidR="0049128E" w:rsidRPr="00576ED7" w:rsidRDefault="0049128E" w:rsidP="00A6585D">
      <w:pPr>
        <w:widowControl w:val="0"/>
        <w:jc w:val="both"/>
        <w:rPr>
          <w:szCs w:val="24"/>
        </w:rPr>
      </w:pPr>
    </w:p>
    <w:p w14:paraId="44584CDC" w14:textId="77777777" w:rsidR="0049128E" w:rsidRPr="00576ED7" w:rsidRDefault="0049128E" w:rsidP="00A6585D">
      <w:pPr>
        <w:widowControl w:val="0"/>
        <w:jc w:val="both"/>
        <w:rPr>
          <w:szCs w:val="24"/>
        </w:rPr>
      </w:pPr>
      <w:r w:rsidRPr="00576ED7">
        <w:rPr>
          <w:szCs w:val="24"/>
        </w:rPr>
        <w:t>RICE, J. dissenting:</w:t>
      </w:r>
    </w:p>
    <w:p w14:paraId="0A897209" w14:textId="77777777" w:rsidR="0049128E" w:rsidRPr="00576ED7" w:rsidRDefault="0049128E" w:rsidP="00A6585D">
      <w:pPr>
        <w:widowControl w:val="0"/>
        <w:jc w:val="both"/>
        <w:rPr>
          <w:szCs w:val="24"/>
        </w:rPr>
      </w:pPr>
    </w:p>
    <w:p w14:paraId="55E87C24" w14:textId="77777777" w:rsidR="0049128E" w:rsidRPr="00576ED7" w:rsidRDefault="0049128E" w:rsidP="00A6585D">
      <w:pPr>
        <w:widowControl w:val="0"/>
        <w:jc w:val="both"/>
        <w:rPr>
          <w:szCs w:val="24"/>
        </w:rPr>
      </w:pPr>
      <w:r w:rsidRPr="00576ED7">
        <w:rPr>
          <w:szCs w:val="24"/>
        </w:rPr>
        <w:t>... [T]he expenditure which petitioner made was an ordinary and necessary business expense, which did not improve, better, extend, increase, or prolong the useful life of its property. The expenditure did not cure the original geological defect of the natural drainage onto the Nickolas’ land, but only dealt with the intermediate consequence thereof. ... I cannot agree with the majority that the expenditure here was capital in nature.</w:t>
      </w:r>
    </w:p>
    <w:p w14:paraId="52EF45BF" w14:textId="77777777" w:rsidR="0049128E" w:rsidRDefault="0049128E" w:rsidP="00A6585D">
      <w:pPr>
        <w:widowControl w:val="0"/>
        <w:jc w:val="both"/>
        <w:rPr>
          <w:szCs w:val="24"/>
        </w:rPr>
      </w:pPr>
      <w:r w:rsidRPr="00576ED7">
        <w:rPr>
          <w:szCs w:val="24"/>
        </w:rPr>
        <w:t>OPPER, JOHNSON, BRUCE, and MULRONEY, JJ., agree with this dissent.</w:t>
      </w:r>
    </w:p>
    <w:p w14:paraId="405393F7" w14:textId="77777777" w:rsidR="006741E6" w:rsidRPr="00576ED7" w:rsidRDefault="006741E6" w:rsidP="00A6585D">
      <w:pPr>
        <w:widowControl w:val="0"/>
        <w:jc w:val="both"/>
        <w:rPr>
          <w:szCs w:val="24"/>
        </w:rPr>
      </w:pPr>
    </w:p>
    <w:p w14:paraId="616053EE" w14:textId="77777777" w:rsidR="0049128E" w:rsidRPr="00576ED7" w:rsidRDefault="0049128E" w:rsidP="00A6585D">
      <w:pPr>
        <w:widowControl w:val="0"/>
        <w:jc w:val="both"/>
        <w:rPr>
          <w:szCs w:val="24"/>
        </w:rPr>
      </w:pPr>
    </w:p>
    <w:p w14:paraId="4780AC3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E5AF918" w14:textId="77777777" w:rsidR="0049128E" w:rsidRPr="00576ED7" w:rsidRDefault="0049128E" w:rsidP="00A6585D">
      <w:pPr>
        <w:widowControl w:val="0"/>
        <w:jc w:val="both"/>
        <w:rPr>
          <w:szCs w:val="24"/>
        </w:rPr>
      </w:pPr>
    </w:p>
    <w:p w14:paraId="7312DC04" w14:textId="77777777" w:rsidR="00555413" w:rsidRDefault="00555413" w:rsidP="00555413">
      <w:pPr>
        <w:widowControl w:val="0"/>
        <w:jc w:val="both"/>
        <w:rPr>
          <w:szCs w:val="24"/>
        </w:rPr>
      </w:pPr>
      <w:r w:rsidRPr="00802ED1">
        <w:rPr>
          <w:szCs w:val="24"/>
        </w:rPr>
        <w:t xml:space="preserve">1.  Upon reading </w:t>
      </w:r>
      <w:r w:rsidRPr="00A11B09">
        <w:rPr>
          <w:i/>
          <w:szCs w:val="24"/>
        </w:rPr>
        <w:t>Midland Empire</w:t>
      </w:r>
      <w:r>
        <w:rPr>
          <w:szCs w:val="24"/>
        </w:rPr>
        <w:t xml:space="preserve"> and </w:t>
      </w:r>
      <w:r w:rsidRPr="00A11B09">
        <w:rPr>
          <w:i/>
          <w:szCs w:val="24"/>
        </w:rPr>
        <w:t>Mt. Morris Drive-In</w:t>
      </w:r>
      <w:r w:rsidRPr="00802ED1">
        <w:rPr>
          <w:szCs w:val="24"/>
        </w:rPr>
        <w:t xml:space="preserve">, do you get the feeling that repair vs. improvement – at least in close cases – comes down to who can argue </w:t>
      </w:r>
      <w:r w:rsidRPr="00802ED1">
        <w:rPr>
          <w:szCs w:val="24"/>
        </w:rPr>
        <w:lastRenderedPageBreak/>
        <w:t>facts that fit within certain considerations better?</w:t>
      </w:r>
      <w:r>
        <w:rPr>
          <w:szCs w:val="24"/>
        </w:rPr>
        <w:t xml:space="preserve"> Notice and consider:</w:t>
      </w:r>
    </w:p>
    <w:p w14:paraId="358F7E8A" w14:textId="77777777" w:rsidR="00555413" w:rsidRDefault="00555413" w:rsidP="00555413">
      <w:pPr>
        <w:widowControl w:val="0"/>
        <w:ind w:left="720"/>
        <w:jc w:val="both"/>
        <w:rPr>
          <w:szCs w:val="24"/>
        </w:rPr>
      </w:pPr>
      <w:r>
        <w:rPr>
          <w:szCs w:val="24"/>
        </w:rPr>
        <w:t>•The magnitude of what was done to the properties in the two cases was probably comparable.</w:t>
      </w:r>
    </w:p>
    <w:p w14:paraId="5CF63BFD" w14:textId="77777777" w:rsidR="00555413" w:rsidRDefault="00555413" w:rsidP="00555413">
      <w:pPr>
        <w:widowControl w:val="0"/>
        <w:ind w:left="720"/>
        <w:jc w:val="both"/>
        <w:rPr>
          <w:szCs w:val="24"/>
        </w:rPr>
      </w:pPr>
      <w:r>
        <w:rPr>
          <w:szCs w:val="24"/>
        </w:rPr>
        <w:t>•Neither taxpayer could continue in business without making the expenditure.</w:t>
      </w:r>
    </w:p>
    <w:p w14:paraId="528C549E" w14:textId="3F5EF302" w:rsidR="00555413" w:rsidRDefault="00555413" w:rsidP="00555413">
      <w:pPr>
        <w:widowControl w:val="0"/>
        <w:ind w:left="720"/>
        <w:jc w:val="both"/>
        <w:rPr>
          <w:szCs w:val="24"/>
        </w:rPr>
      </w:pPr>
      <w:r>
        <w:rPr>
          <w:szCs w:val="24"/>
        </w:rPr>
        <w:t>•Is “foreseeability” really the distinction between these two cases? “Foreseeability” of course is a very malleable term.</w:t>
      </w:r>
    </w:p>
    <w:p w14:paraId="389D5E0E" w14:textId="724FB33D" w:rsidR="00053447" w:rsidRDefault="00053447" w:rsidP="00555413">
      <w:pPr>
        <w:widowControl w:val="0"/>
        <w:ind w:left="720"/>
        <w:jc w:val="both"/>
        <w:rPr>
          <w:szCs w:val="24"/>
        </w:rPr>
      </w:pPr>
      <w:r>
        <w:rPr>
          <w:szCs w:val="24"/>
        </w:rPr>
        <w:t>•</w:t>
      </w:r>
      <w:r w:rsidR="00B20A50">
        <w:rPr>
          <w:szCs w:val="24"/>
        </w:rPr>
        <w:t>On the other hand, did the expenditures in the two cases increase the value of taxpayers’ properties for the use they made or their properties?</w:t>
      </w:r>
    </w:p>
    <w:p w14:paraId="6C9718DF" w14:textId="77777777" w:rsidR="00922F09" w:rsidRDefault="00922F09" w:rsidP="00555413">
      <w:pPr>
        <w:widowControl w:val="0"/>
        <w:ind w:left="720"/>
        <w:jc w:val="both"/>
        <w:rPr>
          <w:szCs w:val="24"/>
        </w:rPr>
      </w:pPr>
    </w:p>
    <w:p w14:paraId="7BA21D4B" w14:textId="77777777" w:rsidR="00555413" w:rsidRDefault="00555413" w:rsidP="00922F09">
      <w:pPr>
        <w:widowControl w:val="0"/>
        <w:jc w:val="both"/>
        <w:rPr>
          <w:szCs w:val="24"/>
        </w:rPr>
      </w:pPr>
      <w:r>
        <w:rPr>
          <w:szCs w:val="24"/>
        </w:rPr>
        <w:t>2.  Does “quantitative” ev</w:t>
      </w:r>
      <w:r w:rsidR="00FA68F9">
        <w:rPr>
          <w:szCs w:val="24"/>
        </w:rPr>
        <w:t xml:space="preserve">entually becomes “qualitative?” </w:t>
      </w:r>
      <w:r>
        <w:rPr>
          <w:szCs w:val="24"/>
        </w:rPr>
        <w:t xml:space="preserve">Suppose taxpayer makes many discrete repairs; can they together add up to a renovation? Consider this excerpt from </w:t>
      </w:r>
      <w:r>
        <w:rPr>
          <w:i/>
          <w:iCs/>
          <w:szCs w:val="24"/>
        </w:rPr>
        <w:t xml:space="preserve">United States v. Wehrli, </w:t>
      </w:r>
      <w:r w:rsidRPr="00B24642">
        <w:rPr>
          <w:szCs w:val="24"/>
        </w:rPr>
        <w:t>400 F.2d</w:t>
      </w:r>
      <w:r>
        <w:rPr>
          <w:szCs w:val="24"/>
        </w:rPr>
        <w:t xml:space="preserve"> 686 (10</w:t>
      </w:r>
      <w:r w:rsidRPr="00B24642">
        <w:rPr>
          <w:szCs w:val="24"/>
          <w:vertAlign w:val="superscript"/>
        </w:rPr>
        <w:t>th</w:t>
      </w:r>
      <w:r>
        <w:rPr>
          <w:szCs w:val="24"/>
        </w:rPr>
        <w:t xml:space="preserve"> Cir. 1968):</w:t>
      </w:r>
    </w:p>
    <w:p w14:paraId="154AB0DF" w14:textId="77777777" w:rsidR="00922F09" w:rsidRDefault="00922F09" w:rsidP="00922F09">
      <w:pPr>
        <w:widowControl w:val="0"/>
        <w:jc w:val="both"/>
        <w:rPr>
          <w:szCs w:val="24"/>
        </w:rPr>
      </w:pPr>
    </w:p>
    <w:p w14:paraId="6D7020C4" w14:textId="77777777" w:rsidR="00555413" w:rsidRPr="00BB31E5" w:rsidRDefault="00555413" w:rsidP="00922F09">
      <w:pPr>
        <w:widowControl w:val="0"/>
        <w:ind w:left="720"/>
        <w:jc w:val="both"/>
        <w:rPr>
          <w:szCs w:val="24"/>
        </w:rPr>
      </w:pPr>
      <w:r>
        <w:rPr>
          <w:szCs w:val="24"/>
        </w:rPr>
        <w:t xml:space="preserve">In the continuing quest for formularization, the courts have superimposed upon the criteria in the repair regulation an overriding precept that an expenditure made for an item which is part of a “general plan” of rehabilitation, modernization, and improvement of the property, must be capitalized, even though, standing along, the item may appropriately be classified as one of repair. … Whether </w:t>
      </w:r>
      <w:r w:rsidRPr="00BB31E5">
        <w:rPr>
          <w:szCs w:val="24"/>
        </w:rPr>
        <w:t>the plan exists, and whether a particular item is part of it,</w:t>
      </w:r>
      <w:r w:rsidRPr="00BB31E5">
        <w:rPr>
          <w:rStyle w:val="apple-converted-space"/>
          <w:szCs w:val="24"/>
        </w:rPr>
        <w:t> </w:t>
      </w:r>
      <w:r w:rsidRPr="00BB31E5">
        <w:rPr>
          <w:szCs w:val="24"/>
        </w:rPr>
        <w:t>are usually questions of fact to be determined by the fact finder based upon a realistic appraisal of all the surrounding facts and circumstances, including, but not limited to, the purpose, nature, extent, and value of the work done, e.g., whether the work was done to suit the needs of an incoming tenant, or to adapt the property to a different use, or, in any event, whether what was done resulted in an appreciable enhancement of the property</w:t>
      </w:r>
      <w:r>
        <w:rPr>
          <w:szCs w:val="24"/>
        </w:rPr>
        <w:t>’</w:t>
      </w:r>
      <w:r w:rsidRPr="00BB31E5">
        <w:rPr>
          <w:szCs w:val="24"/>
        </w:rPr>
        <w:t>s value.</w:t>
      </w:r>
    </w:p>
    <w:p w14:paraId="01A60388" w14:textId="77777777" w:rsidR="00555413" w:rsidRPr="00887C7F" w:rsidRDefault="00555413" w:rsidP="00555413">
      <w:pPr>
        <w:widowControl w:val="0"/>
        <w:jc w:val="both"/>
        <w:rPr>
          <w:szCs w:val="24"/>
        </w:rPr>
      </w:pPr>
    </w:p>
    <w:p w14:paraId="58E2237D" w14:textId="250B8E90" w:rsidR="00555413" w:rsidRDefault="00555413" w:rsidP="00555413">
      <w:pPr>
        <w:widowControl w:val="0"/>
        <w:jc w:val="both"/>
        <w:rPr>
          <w:szCs w:val="24"/>
        </w:rPr>
      </w:pPr>
      <w:r>
        <w:rPr>
          <w:i/>
          <w:iCs/>
          <w:szCs w:val="24"/>
        </w:rPr>
        <w:t xml:space="preserve">Id. </w:t>
      </w:r>
      <w:r>
        <w:rPr>
          <w:szCs w:val="24"/>
        </w:rPr>
        <w:t>a</w:t>
      </w:r>
      <w:r w:rsidRPr="00BB31E5">
        <w:rPr>
          <w:szCs w:val="24"/>
        </w:rPr>
        <w:t>t 689</w:t>
      </w:r>
      <w:r>
        <w:rPr>
          <w:i/>
          <w:iCs/>
          <w:szCs w:val="24"/>
        </w:rPr>
        <w:t xml:space="preserve"> </w:t>
      </w:r>
      <w:r>
        <w:rPr>
          <w:szCs w:val="24"/>
        </w:rPr>
        <w:t>(citations and footnotes omitted).</w:t>
      </w:r>
      <w:r w:rsidR="008D243E">
        <w:rPr>
          <w:szCs w:val="24"/>
        </w:rPr>
        <w:t xml:space="preserve"> </w:t>
      </w:r>
      <w:r>
        <w:rPr>
          <w:szCs w:val="24"/>
        </w:rPr>
        <w:t>Quantity d</w:t>
      </w:r>
      <w:r w:rsidR="008D243E">
        <w:rPr>
          <w:szCs w:val="24"/>
        </w:rPr>
        <w:t xml:space="preserve">oes eventually become quality. </w:t>
      </w:r>
      <w:r>
        <w:rPr>
          <w:szCs w:val="24"/>
        </w:rPr>
        <w:t xml:space="preserve">Application of the </w:t>
      </w:r>
      <w:r w:rsidR="005066F1">
        <w:rPr>
          <w:szCs w:val="24"/>
        </w:rPr>
        <w:t xml:space="preserve">general </w:t>
      </w:r>
      <w:r>
        <w:rPr>
          <w:szCs w:val="24"/>
        </w:rPr>
        <w:t>standard</w:t>
      </w:r>
      <w:r w:rsidR="005F3EDB">
        <w:rPr>
          <w:szCs w:val="24"/>
        </w:rPr>
        <w:t>s</w:t>
      </w:r>
      <w:r>
        <w:rPr>
          <w:szCs w:val="24"/>
        </w:rPr>
        <w:t xml:space="preserve"> of </w:t>
      </w:r>
      <w:r w:rsidRPr="006B20EC">
        <w:rPr>
          <w:i/>
          <w:szCs w:val="24"/>
        </w:rPr>
        <w:t>Wehrli</w:t>
      </w:r>
      <w:r>
        <w:rPr>
          <w:szCs w:val="24"/>
        </w:rPr>
        <w:t xml:space="preserve"> will certainly lead to disputes between taxpayers and the IRS. Generalized standards can inherently be unpredictable in application</w:t>
      </w:r>
      <w:r w:rsidR="00A70110">
        <w:rPr>
          <w:szCs w:val="24"/>
        </w:rPr>
        <w:t xml:space="preserve">. </w:t>
      </w:r>
      <w:r>
        <w:rPr>
          <w:szCs w:val="24"/>
        </w:rPr>
        <w:t>The IRS and Treasury have worked to provide more predictability in this area through a revenue ruling and most recently rulemaking. As often happens, the difficulty that the IRS and Treasury faced in drafting regulations was to make them general enough to be applicable to a broad range of situations and a great number of taxpayers, yet specific enough to provide meaningful guidance.</w:t>
      </w:r>
    </w:p>
    <w:p w14:paraId="76785D42" w14:textId="77777777" w:rsidR="00555413" w:rsidRDefault="00555413" w:rsidP="00555413">
      <w:pPr>
        <w:widowControl w:val="0"/>
        <w:jc w:val="both"/>
        <w:rPr>
          <w:szCs w:val="24"/>
        </w:rPr>
      </w:pPr>
    </w:p>
    <w:p w14:paraId="0CE99A65" w14:textId="77777777" w:rsidR="000D234C" w:rsidRDefault="000D234C" w:rsidP="00555413">
      <w:pPr>
        <w:widowControl w:val="0"/>
        <w:jc w:val="both"/>
        <w:rPr>
          <w:szCs w:val="24"/>
        </w:rPr>
      </w:pPr>
    </w:p>
    <w:p w14:paraId="029E9308" w14:textId="3AC3BA63" w:rsidR="00555413" w:rsidRDefault="00555413" w:rsidP="00555413">
      <w:pPr>
        <w:widowControl w:val="0"/>
        <w:jc w:val="both"/>
        <w:rPr>
          <w:szCs w:val="24"/>
        </w:rPr>
      </w:pPr>
      <w:r>
        <w:rPr>
          <w:szCs w:val="24"/>
        </w:rPr>
        <w:lastRenderedPageBreak/>
        <w:t xml:space="preserve">3.  The excerpt from </w:t>
      </w:r>
      <w:r w:rsidRPr="00802ED1">
        <w:rPr>
          <w:i/>
          <w:iCs/>
          <w:szCs w:val="24"/>
        </w:rPr>
        <w:t xml:space="preserve">Illinois Merchants Trust Co. </w:t>
      </w:r>
      <w:r>
        <w:rPr>
          <w:szCs w:val="24"/>
        </w:rPr>
        <w:t xml:space="preserve">that the court in </w:t>
      </w:r>
      <w:r>
        <w:rPr>
          <w:i/>
          <w:iCs/>
          <w:szCs w:val="24"/>
        </w:rPr>
        <w:t>Midland Empire</w:t>
      </w:r>
      <w:r>
        <w:rPr>
          <w:szCs w:val="24"/>
        </w:rPr>
        <w:t xml:space="preserve"> quoted referenced “</w:t>
      </w:r>
      <w:r w:rsidRPr="00802ED1">
        <w:rPr>
          <w:szCs w:val="24"/>
        </w:rPr>
        <w:t xml:space="preserve">replacements, alterations, improvements, or additions which prolong the life of the property, increase its value, or make </w:t>
      </w:r>
      <w:r>
        <w:rPr>
          <w:szCs w:val="24"/>
        </w:rPr>
        <w:t>it ad</w:t>
      </w:r>
      <w:r w:rsidR="00FA68F9">
        <w:rPr>
          <w:szCs w:val="24"/>
        </w:rPr>
        <w:t xml:space="preserve">aptable to a different use.” </w:t>
      </w:r>
      <w:r>
        <w:rPr>
          <w:szCs w:val="24"/>
        </w:rPr>
        <w:t>On the other hand, “[a]</w:t>
      </w:r>
      <w:r w:rsidRPr="00802ED1">
        <w:rPr>
          <w:szCs w:val="24"/>
        </w:rPr>
        <w:t xml:space="preserve"> repair is an expenditure for the purpose of keeping the property in an ordinarily efficient operating condition.</w:t>
      </w:r>
      <w:r w:rsidR="00FA68F9">
        <w:rPr>
          <w:szCs w:val="24"/>
        </w:rPr>
        <w:t xml:space="preserve">” </w:t>
      </w:r>
      <w:r w:rsidR="00A70110">
        <w:rPr>
          <w:i/>
          <w:iCs/>
          <w:szCs w:val="24"/>
        </w:rPr>
        <w:t>Id.</w:t>
      </w:r>
      <w:r w:rsidR="00A70110">
        <w:rPr>
          <w:szCs w:val="24"/>
        </w:rPr>
        <w:t xml:space="preserve"> </w:t>
      </w:r>
      <w:r>
        <w:rPr>
          <w:szCs w:val="24"/>
        </w:rPr>
        <w:t>Consider some routine (?) maintenance procedures for an automobile.  If the taxpayer uses the automobile in a trade or business, should taxpayer treat them as repairs or as expenditures to be capitalized?</w:t>
      </w:r>
    </w:p>
    <w:p w14:paraId="187B5CAC" w14:textId="77777777" w:rsidR="00555413" w:rsidRDefault="00555413" w:rsidP="00555413">
      <w:pPr>
        <w:widowControl w:val="0"/>
        <w:ind w:left="720"/>
        <w:jc w:val="both"/>
        <w:rPr>
          <w:szCs w:val="24"/>
        </w:rPr>
      </w:pPr>
      <w:r>
        <w:rPr>
          <w:szCs w:val="24"/>
        </w:rPr>
        <w:t>•changing the oil</w:t>
      </w:r>
      <w:r w:rsidR="00922F09">
        <w:rPr>
          <w:szCs w:val="24"/>
        </w:rPr>
        <w:t xml:space="preserve"> every 6000 miles</w:t>
      </w:r>
      <w:r>
        <w:rPr>
          <w:szCs w:val="24"/>
        </w:rPr>
        <w:t>; this will certainly prolong the life of the automobile, for failure to do so will destroy the engine;</w:t>
      </w:r>
    </w:p>
    <w:p w14:paraId="4F9EDFE5" w14:textId="77777777" w:rsidR="00555413" w:rsidRDefault="00555413" w:rsidP="00555413">
      <w:pPr>
        <w:widowControl w:val="0"/>
        <w:ind w:left="720"/>
        <w:jc w:val="both"/>
        <w:rPr>
          <w:szCs w:val="24"/>
        </w:rPr>
      </w:pPr>
      <w:r>
        <w:rPr>
          <w:szCs w:val="24"/>
        </w:rPr>
        <w:t>•replacing tires warranted for 20,000 miles with tires warranted for 60,000 miles;</w:t>
      </w:r>
    </w:p>
    <w:p w14:paraId="2912B02D" w14:textId="7353648E" w:rsidR="00555413" w:rsidRDefault="00555413" w:rsidP="00AF3482">
      <w:pPr>
        <w:widowControl w:val="0"/>
        <w:ind w:left="720"/>
        <w:jc w:val="both"/>
        <w:rPr>
          <w:szCs w:val="24"/>
        </w:rPr>
      </w:pPr>
      <w:r>
        <w:rPr>
          <w:szCs w:val="24"/>
        </w:rPr>
        <w:t>•equipping the automobile with a trailer hitch so that taxpayer can attach a flatbed trailer and transport large items;</w:t>
      </w:r>
    </w:p>
    <w:p w14:paraId="4CFD856A" w14:textId="77777777" w:rsidR="00555413" w:rsidRDefault="00555413" w:rsidP="00555413">
      <w:pPr>
        <w:widowControl w:val="0"/>
        <w:ind w:left="720"/>
        <w:jc w:val="both"/>
        <w:rPr>
          <w:szCs w:val="24"/>
        </w:rPr>
      </w:pPr>
      <w:r>
        <w:rPr>
          <w:szCs w:val="24"/>
        </w:rPr>
        <w:t>•replacing an engine block that cracked on a cold winter night because taxpayer had not flushed the radiator and filled it with antifreeze.</w:t>
      </w:r>
    </w:p>
    <w:p w14:paraId="34F40FE5" w14:textId="77777777" w:rsidR="00555413" w:rsidRDefault="00555413" w:rsidP="00555413">
      <w:pPr>
        <w:widowControl w:val="0"/>
        <w:jc w:val="both"/>
        <w:rPr>
          <w:szCs w:val="24"/>
        </w:rPr>
      </w:pPr>
    </w:p>
    <w:p w14:paraId="12129C9C" w14:textId="77777777" w:rsidR="00555413" w:rsidRDefault="00555413" w:rsidP="00555413">
      <w:pPr>
        <w:widowControl w:val="0"/>
        <w:jc w:val="both"/>
        <w:rPr>
          <w:szCs w:val="24"/>
        </w:rPr>
      </w:pPr>
      <w:r>
        <w:rPr>
          <w:szCs w:val="24"/>
        </w:rPr>
        <w:t>4.  In Rev. Rul. 2001-4, the IRS reviewed the</w:t>
      </w:r>
      <w:r w:rsidR="00FA68F9">
        <w:rPr>
          <w:szCs w:val="24"/>
        </w:rPr>
        <w:t xml:space="preserve"> statements of several courts. </w:t>
      </w:r>
      <w:r>
        <w:rPr>
          <w:szCs w:val="24"/>
        </w:rPr>
        <w:t>The following is an excerpt:</w:t>
      </w:r>
    </w:p>
    <w:p w14:paraId="6F0ECD08" w14:textId="77777777" w:rsidR="00555413" w:rsidRDefault="00555413" w:rsidP="00555413">
      <w:pPr>
        <w:widowControl w:val="0"/>
        <w:jc w:val="both"/>
        <w:rPr>
          <w:szCs w:val="24"/>
        </w:rPr>
      </w:pPr>
    </w:p>
    <w:p w14:paraId="25DCAD3C" w14:textId="4CACB15F" w:rsidR="00555413" w:rsidRDefault="00555413" w:rsidP="00555413">
      <w:pPr>
        <w:widowControl w:val="0"/>
        <w:ind w:left="720"/>
        <w:jc w:val="both"/>
        <w:rPr>
          <w:szCs w:val="24"/>
        </w:rPr>
      </w:pPr>
      <w:r>
        <w:rPr>
          <w:szCs w:val="24"/>
        </w:rPr>
        <w:t>Any properly performed repair, no matter how routine, could be considered to prolong the useful life and increase the value of the property if it is compared with the situation existing immediately prior to the repair.  Consequently, courts have articulated a number of ways to distinguish between deductible repairs and non-de</w:t>
      </w:r>
      <w:r w:rsidR="008D243E">
        <w:rPr>
          <w:szCs w:val="24"/>
        </w:rPr>
        <w:t xml:space="preserve">ductible capital improvements. </w:t>
      </w:r>
      <w:r>
        <w:rPr>
          <w:szCs w:val="24"/>
        </w:rPr>
        <w:t xml:space="preserve">For example, in </w:t>
      </w:r>
      <w:r>
        <w:rPr>
          <w:i/>
          <w:iCs/>
          <w:szCs w:val="24"/>
        </w:rPr>
        <w:t>Illinois Merchants Trust Co. v. Commissioner</w:t>
      </w:r>
      <w:r>
        <w:rPr>
          <w:szCs w:val="24"/>
        </w:rPr>
        <w:t xml:space="preserve">, 4 B.T.A. 103, 106 (1926), </w:t>
      </w:r>
      <w:r w:rsidRPr="003B1736">
        <w:rPr>
          <w:i/>
          <w:iCs/>
          <w:szCs w:val="24"/>
        </w:rPr>
        <w:t>acq</w:t>
      </w:r>
      <w:r>
        <w:rPr>
          <w:szCs w:val="24"/>
        </w:rPr>
        <w:t xml:space="preserve">., V-2 C.B. 2, the court explained that repair and maintenance expenses are incurred for the purpose of keeping the property in an ordinarily efficient operating condition over its probable useful life for the uses for which the property was acquired. Capital expenditures, in contrast, are for replacements, alterations, improvements, or additions that appreciably prolong the life of the property, materially increase its value, or make it adaptable to a different use. In </w:t>
      </w:r>
      <w:r w:rsidRPr="005267BE">
        <w:rPr>
          <w:i/>
          <w:iCs/>
          <w:szCs w:val="24"/>
        </w:rPr>
        <w:t>Estate of Walling v. Commissioner</w:t>
      </w:r>
      <w:r>
        <w:rPr>
          <w:szCs w:val="24"/>
        </w:rPr>
        <w:t>, 373 F.2d 192-93 (3</w:t>
      </w:r>
      <w:r w:rsidRPr="003B1736">
        <w:rPr>
          <w:szCs w:val="24"/>
          <w:vertAlign w:val="superscript"/>
        </w:rPr>
        <w:t>rd</w:t>
      </w:r>
      <w:r>
        <w:rPr>
          <w:szCs w:val="24"/>
        </w:rPr>
        <w:t xml:space="preserve"> Cir. 1966), the court explained that the relevant distinction between capital improvements and repairs is whether the expenditures were made to “put” or “keep” property in ordinary efficient operating conditi</w:t>
      </w:r>
      <w:r w:rsidR="003B52C0">
        <w:rPr>
          <w:szCs w:val="24"/>
        </w:rPr>
        <w:t>on</w:t>
      </w:r>
      <w:r w:rsidR="00A70110">
        <w:rPr>
          <w:szCs w:val="24"/>
        </w:rPr>
        <w:t xml:space="preserve">. </w:t>
      </w:r>
      <w:r>
        <w:rPr>
          <w:szCs w:val="24"/>
        </w:rPr>
        <w:t xml:space="preserve">  In </w:t>
      </w:r>
      <w:r w:rsidRPr="00BE4D4C">
        <w:rPr>
          <w:i/>
          <w:iCs/>
          <w:szCs w:val="24"/>
        </w:rPr>
        <w:t>Plainfield-Union Water Co. v. Commissioner</w:t>
      </w:r>
      <w:r>
        <w:rPr>
          <w:szCs w:val="24"/>
        </w:rPr>
        <w:t xml:space="preserve">, 39 T.C. 333, 338 (1962), </w:t>
      </w:r>
      <w:r w:rsidRPr="005267BE">
        <w:rPr>
          <w:i/>
          <w:iCs/>
          <w:szCs w:val="24"/>
        </w:rPr>
        <w:t>nonacq. on other grounds</w:t>
      </w:r>
      <w:r>
        <w:rPr>
          <w:szCs w:val="24"/>
        </w:rPr>
        <w:t xml:space="preserve">, 1964-2 C.B. 8, the court stated that if the expenditure merely restores the property to the state it was </w:t>
      </w:r>
      <w:r>
        <w:rPr>
          <w:szCs w:val="24"/>
        </w:rPr>
        <w:lastRenderedPageBreak/>
        <w:t>in before the situation prompting the expenditure arose and does not make the property more valuable, more useful, or longer-lived, then such an expenditure is usually considered a deductible repair.  In contrast, a capital expenditure is generally considered to be a more permanent increment in the longevity, utility, or worth of the property. …</w:t>
      </w:r>
    </w:p>
    <w:p w14:paraId="1DEE9E0E" w14:textId="77777777" w:rsidR="00512419" w:rsidRDefault="00512419" w:rsidP="00555413">
      <w:pPr>
        <w:widowControl w:val="0"/>
        <w:ind w:left="720"/>
        <w:jc w:val="both"/>
        <w:rPr>
          <w:szCs w:val="24"/>
        </w:rPr>
      </w:pPr>
    </w:p>
    <w:p w14:paraId="66324EF5" w14:textId="77777777" w:rsidR="00555413" w:rsidRDefault="00555413" w:rsidP="00555413">
      <w:pPr>
        <w:widowControl w:val="0"/>
        <w:ind w:left="720"/>
        <w:jc w:val="both"/>
        <w:rPr>
          <w:szCs w:val="24"/>
        </w:rPr>
      </w:pPr>
      <w:r>
        <w:rPr>
          <w:szCs w:val="24"/>
        </w:rPr>
        <w:t>Even if the expenditures include the replacement of numerous parts of an asset, if the replacements are a relatively minor portion of the physical structure of the asset, or of any of its major parts, such that the asset as [sic] whole has not gained materially in value or useful life, then the costs incurred may be deducted as incidental repairs or maintenance expenses.  [citations omitted].  The same conclusion is true even if such minor portion of the asset is replaced with new and improved materials.  [citation omitted].</w:t>
      </w:r>
    </w:p>
    <w:p w14:paraId="330BFEF9" w14:textId="77777777" w:rsidR="00555413" w:rsidRDefault="00555413" w:rsidP="00555413">
      <w:pPr>
        <w:widowControl w:val="0"/>
        <w:ind w:left="720"/>
        <w:jc w:val="both"/>
        <w:rPr>
          <w:szCs w:val="24"/>
        </w:rPr>
      </w:pPr>
    </w:p>
    <w:p w14:paraId="6E41547F" w14:textId="77777777" w:rsidR="00555413" w:rsidRDefault="00555413" w:rsidP="00555413">
      <w:pPr>
        <w:widowControl w:val="0"/>
        <w:ind w:left="720"/>
        <w:jc w:val="both"/>
        <w:rPr>
          <w:szCs w:val="24"/>
        </w:rPr>
      </w:pPr>
      <w:r>
        <w:rPr>
          <w:szCs w:val="24"/>
        </w:rPr>
        <w:t>If, however, a major component or a substantial structural part of the asset is replaced and, as a result, the asset as a whole has increased in value, life expectancy, or use then the costs of the replacement must be capitalized.  [citations omitted].</w:t>
      </w:r>
    </w:p>
    <w:p w14:paraId="5B537543" w14:textId="77777777" w:rsidR="00555413" w:rsidRDefault="00555413" w:rsidP="00555413">
      <w:pPr>
        <w:widowControl w:val="0"/>
        <w:ind w:left="720"/>
        <w:jc w:val="both"/>
        <w:rPr>
          <w:szCs w:val="24"/>
        </w:rPr>
      </w:pPr>
    </w:p>
    <w:p w14:paraId="2BC65F30" w14:textId="77777777" w:rsidR="00555413" w:rsidRDefault="00555413" w:rsidP="00555413">
      <w:pPr>
        <w:widowControl w:val="0"/>
        <w:ind w:left="720"/>
        <w:jc w:val="both"/>
        <w:rPr>
          <w:szCs w:val="24"/>
        </w:rPr>
      </w:pPr>
      <w:r>
        <w:rPr>
          <w:szCs w:val="24"/>
        </w:rPr>
        <w:t>In addition, although the high cost of work performed may be considered in determining whether an expenditure is capital in nature, cost alone is not dispositive.  [citations omitted].</w:t>
      </w:r>
    </w:p>
    <w:p w14:paraId="743E71BA" w14:textId="77777777" w:rsidR="00555413" w:rsidRDefault="00555413" w:rsidP="00555413">
      <w:pPr>
        <w:widowControl w:val="0"/>
        <w:ind w:left="720"/>
        <w:jc w:val="both"/>
        <w:rPr>
          <w:szCs w:val="24"/>
        </w:rPr>
      </w:pPr>
    </w:p>
    <w:p w14:paraId="1A9DDCBE" w14:textId="77777777" w:rsidR="00555413" w:rsidRDefault="00555413" w:rsidP="00555413">
      <w:pPr>
        <w:widowControl w:val="0"/>
        <w:ind w:left="720"/>
        <w:jc w:val="both"/>
        <w:rPr>
          <w:szCs w:val="24"/>
        </w:rPr>
      </w:pPr>
      <w:r>
        <w:rPr>
          <w:szCs w:val="24"/>
        </w:rPr>
        <w:t>Similarly, the fact that a taxpayer is required by a regulatory authority to make certain repairs or to perform certain maintenance on an asset in order to continue operating the asset in its business does not mean that the work performed materially increases the value of such asset, substantially prolongs its useful life, or adapts it to a new use.  [citations omitted].</w:t>
      </w:r>
    </w:p>
    <w:p w14:paraId="352A155A" w14:textId="77777777" w:rsidR="00555413" w:rsidRDefault="00555413" w:rsidP="00555413">
      <w:pPr>
        <w:widowControl w:val="0"/>
        <w:ind w:left="720"/>
        <w:jc w:val="both"/>
        <w:rPr>
          <w:szCs w:val="24"/>
        </w:rPr>
      </w:pPr>
    </w:p>
    <w:p w14:paraId="2A81FD9B" w14:textId="407E41DD" w:rsidR="00555413" w:rsidRDefault="00555413" w:rsidP="00555413">
      <w:pPr>
        <w:widowControl w:val="0"/>
        <w:ind w:left="720"/>
        <w:jc w:val="both"/>
        <w:rPr>
          <w:szCs w:val="24"/>
        </w:rPr>
      </w:pPr>
      <w:r>
        <w:rPr>
          <w:szCs w:val="24"/>
        </w:rPr>
        <w:t>The characterization of any cost as a deductible repair or capit</w:t>
      </w:r>
      <w:r w:rsidR="00F015D5">
        <w:rPr>
          <w:szCs w:val="24"/>
        </w:rPr>
        <w:t xml:space="preserve">al </w:t>
      </w:r>
      <w:r>
        <w:rPr>
          <w:szCs w:val="24"/>
        </w:rPr>
        <w:t xml:space="preserve">improvement depends on the context </w:t>
      </w:r>
      <w:r w:rsidR="00DD4758">
        <w:rPr>
          <w:szCs w:val="24"/>
        </w:rPr>
        <w:t xml:space="preserve">in which the cost is incurred. </w:t>
      </w:r>
      <w:r>
        <w:rPr>
          <w:szCs w:val="24"/>
        </w:rPr>
        <w:t>Specifically, where an expenditure is made as part of a general plan of rehabilitation, modernization, and improvement of the property, the expenditure must be capitalized, even though, standing alone, the item may be classified as</w:t>
      </w:r>
      <w:r w:rsidR="00DD4758">
        <w:rPr>
          <w:szCs w:val="24"/>
        </w:rPr>
        <w:t xml:space="preserve"> one of repair or maintenance. </w:t>
      </w:r>
      <w:r>
        <w:rPr>
          <w:i/>
          <w:iCs/>
          <w:szCs w:val="24"/>
        </w:rPr>
        <w:t>United States v. Wehrli</w:t>
      </w:r>
      <w:r w:rsidRPr="00CA0E16">
        <w:rPr>
          <w:szCs w:val="24"/>
        </w:rPr>
        <w:t>, 400</w:t>
      </w:r>
      <w:r>
        <w:rPr>
          <w:szCs w:val="24"/>
        </w:rPr>
        <w:t xml:space="preserve"> F.2d 686, 689 (10</w:t>
      </w:r>
      <w:r w:rsidRPr="00CA0E16">
        <w:rPr>
          <w:szCs w:val="24"/>
          <w:vertAlign w:val="superscript"/>
        </w:rPr>
        <w:t>th</w:t>
      </w:r>
      <w:r w:rsidR="00DD4758">
        <w:rPr>
          <w:szCs w:val="24"/>
        </w:rPr>
        <w:t xml:space="preserve"> Cir. 1968). </w:t>
      </w:r>
      <w:r>
        <w:rPr>
          <w:szCs w:val="24"/>
        </w:rPr>
        <w:t xml:space="preserve">Whether a general plan of rehabilitation exists, and whether a particular repair or maintenance item is part of it, are questions of fact to be determined based upon all the surrounding facts and circumstances, including, but not limited to, the purpose, nature, extent, and </w:t>
      </w:r>
      <w:r>
        <w:rPr>
          <w:szCs w:val="24"/>
        </w:rPr>
        <w:lastRenderedPageBreak/>
        <w:t xml:space="preserve">value of the work done.  </w:t>
      </w:r>
      <w:r w:rsidRPr="00CA0E16">
        <w:rPr>
          <w:i/>
          <w:iCs/>
          <w:szCs w:val="24"/>
        </w:rPr>
        <w:t>Id</w:t>
      </w:r>
      <w:r w:rsidR="00DD4758">
        <w:rPr>
          <w:szCs w:val="24"/>
        </w:rPr>
        <w:t xml:space="preserve">. at 690. </w:t>
      </w:r>
      <w:r>
        <w:rPr>
          <w:szCs w:val="24"/>
        </w:rPr>
        <w:t>The existence of a written plan, by itself, is not sufficient to trigger the plan of rehabilitation doctrine.  [citations omitted].</w:t>
      </w:r>
    </w:p>
    <w:p w14:paraId="57EAE9F7" w14:textId="77777777" w:rsidR="00555413" w:rsidRDefault="00555413" w:rsidP="00555413">
      <w:pPr>
        <w:widowControl w:val="0"/>
        <w:ind w:left="720"/>
        <w:jc w:val="both"/>
        <w:rPr>
          <w:szCs w:val="24"/>
        </w:rPr>
      </w:pPr>
    </w:p>
    <w:p w14:paraId="6A1E8D95" w14:textId="41A8EEA5" w:rsidR="00555413" w:rsidRDefault="00555413" w:rsidP="00555413">
      <w:pPr>
        <w:widowControl w:val="0"/>
        <w:ind w:left="720"/>
        <w:jc w:val="both"/>
        <w:rPr>
          <w:szCs w:val="24"/>
        </w:rPr>
      </w:pPr>
      <w:r>
        <w:rPr>
          <w:szCs w:val="24"/>
        </w:rPr>
        <w:t>In general, the courts have applied the plan of rehabilitation doctrine to require a taxpayer to capitalize otherwise deductible repair and maintenance costs where the taxpayer has a plan to make substantial capital improvements to property and the repairs are incidental to that plan.  [citations omitted].</w:t>
      </w:r>
    </w:p>
    <w:p w14:paraId="312A79B4" w14:textId="77777777" w:rsidR="00555413" w:rsidRDefault="00555413" w:rsidP="00555413">
      <w:pPr>
        <w:widowControl w:val="0"/>
        <w:ind w:left="720"/>
        <w:jc w:val="both"/>
        <w:rPr>
          <w:szCs w:val="24"/>
        </w:rPr>
      </w:pPr>
    </w:p>
    <w:p w14:paraId="458BA96F" w14:textId="77777777" w:rsidR="00555413" w:rsidRDefault="00555413" w:rsidP="00555413">
      <w:pPr>
        <w:widowControl w:val="0"/>
        <w:ind w:left="720"/>
        <w:jc w:val="both"/>
        <w:rPr>
          <w:szCs w:val="24"/>
        </w:rPr>
      </w:pPr>
      <w:r>
        <w:rPr>
          <w:szCs w:val="24"/>
        </w:rPr>
        <w:t>On the other hand, the courts and the Service have not applied the plan of rehabilitation doctrine to situations where the plan did not include substantial capital improvements and repairs to the same asset, the plan primarily involved repair and maintenance items, or the work was performed merely to keep the property in an ordinarily efficient operating condition.  [citations omitted].</w:t>
      </w:r>
    </w:p>
    <w:p w14:paraId="19EFE643" w14:textId="77777777" w:rsidR="00555413" w:rsidRDefault="00555413" w:rsidP="00555413">
      <w:pPr>
        <w:widowControl w:val="0"/>
        <w:ind w:left="720"/>
        <w:jc w:val="both"/>
        <w:rPr>
          <w:szCs w:val="24"/>
        </w:rPr>
      </w:pPr>
    </w:p>
    <w:p w14:paraId="23615123" w14:textId="77777777" w:rsidR="00555413" w:rsidRDefault="00555413" w:rsidP="00555413">
      <w:pPr>
        <w:widowControl w:val="0"/>
        <w:jc w:val="both"/>
        <w:rPr>
          <w:szCs w:val="24"/>
        </w:rPr>
      </w:pPr>
      <w:r>
        <w:rPr>
          <w:szCs w:val="24"/>
        </w:rPr>
        <w:t>5.  Consider again our servicing of an automobile.</w:t>
      </w:r>
    </w:p>
    <w:p w14:paraId="6772796A" w14:textId="3034C99B" w:rsidR="00555413" w:rsidRDefault="00555413" w:rsidP="00555413">
      <w:pPr>
        <w:widowControl w:val="0"/>
        <w:ind w:left="720"/>
        <w:jc w:val="both"/>
        <w:rPr>
          <w:szCs w:val="24"/>
        </w:rPr>
      </w:pPr>
      <w:r>
        <w:rPr>
          <w:szCs w:val="24"/>
        </w:rPr>
        <w:t>•changing the oil “keeps” the automobile in operating condition – it does not “put” the automobile in an ordinarily efficient operating condition over its probable useful life for the uses for which it was acquired</w:t>
      </w:r>
      <w:r w:rsidR="00A70110">
        <w:rPr>
          <w:szCs w:val="24"/>
        </w:rPr>
        <w:t xml:space="preserve">. </w:t>
      </w:r>
      <w:r>
        <w:rPr>
          <w:szCs w:val="24"/>
        </w:rPr>
        <w:t>It does not prolong the life of the automobile, materially increase its value, or make it adaptable to a different use</w:t>
      </w:r>
      <w:r w:rsidR="00A70110">
        <w:rPr>
          <w:szCs w:val="24"/>
        </w:rPr>
        <w:t xml:space="preserve">. </w:t>
      </w:r>
      <w:r>
        <w:rPr>
          <w:szCs w:val="24"/>
        </w:rPr>
        <w:t>Deduct as repair.</w:t>
      </w:r>
    </w:p>
    <w:p w14:paraId="2DA8BF36" w14:textId="1AEB5941" w:rsidR="00555413" w:rsidRDefault="00555413" w:rsidP="00555413">
      <w:pPr>
        <w:widowControl w:val="0"/>
        <w:ind w:left="720"/>
        <w:jc w:val="both"/>
        <w:rPr>
          <w:szCs w:val="24"/>
        </w:rPr>
      </w:pPr>
      <w:r>
        <w:rPr>
          <w:szCs w:val="24"/>
        </w:rPr>
        <w:t>•replacing worn out tires with better tires has not appreciably prolonged the life of the auto</w:t>
      </w:r>
      <w:r w:rsidR="008D243E">
        <w:rPr>
          <w:szCs w:val="24"/>
        </w:rPr>
        <w:t xml:space="preserve">mobile or made it more useful. </w:t>
      </w:r>
      <w:r>
        <w:rPr>
          <w:szCs w:val="24"/>
        </w:rPr>
        <w:t>However, it may have increased the value of the automobile to more than it was, even when the 20,000 tires were new</w:t>
      </w:r>
      <w:r w:rsidR="00A70110">
        <w:rPr>
          <w:szCs w:val="24"/>
        </w:rPr>
        <w:t xml:space="preserve">. </w:t>
      </w:r>
      <w:r>
        <w:rPr>
          <w:szCs w:val="24"/>
        </w:rPr>
        <w:t>Capitalize.</w:t>
      </w:r>
    </w:p>
    <w:p w14:paraId="3DBC3D14" w14:textId="151E8821" w:rsidR="00555413" w:rsidRDefault="00555413" w:rsidP="00555413">
      <w:pPr>
        <w:widowControl w:val="0"/>
        <w:ind w:left="720"/>
        <w:jc w:val="both"/>
        <w:rPr>
          <w:szCs w:val="24"/>
        </w:rPr>
      </w:pPr>
      <w:r>
        <w:rPr>
          <w:szCs w:val="24"/>
        </w:rPr>
        <w:t>•equipping the automobile with a trailer hitch may have adapted the automobile to a different use than transporting passengers and made the automobile more useful</w:t>
      </w:r>
      <w:r w:rsidR="00A70110">
        <w:rPr>
          <w:szCs w:val="24"/>
        </w:rPr>
        <w:t xml:space="preserve">. </w:t>
      </w:r>
      <w:r>
        <w:rPr>
          <w:szCs w:val="24"/>
        </w:rPr>
        <w:t>Capitalize.</w:t>
      </w:r>
    </w:p>
    <w:p w14:paraId="3F872FDA" w14:textId="77777777" w:rsidR="00555413" w:rsidRDefault="00555413" w:rsidP="00555413">
      <w:pPr>
        <w:widowControl w:val="0"/>
        <w:ind w:left="720"/>
        <w:jc w:val="both"/>
        <w:rPr>
          <w:szCs w:val="24"/>
        </w:rPr>
      </w:pPr>
      <w:r>
        <w:rPr>
          <w:szCs w:val="24"/>
        </w:rPr>
        <w:t>•replacing the engine block is the replacement of a major component or a substantial structural part of the automobile that results in increasing the value, life expectancy, or use of an otherwise permanently and completely inoperable automobile. Capitalize.</w:t>
      </w:r>
    </w:p>
    <w:p w14:paraId="40438AB3" w14:textId="77777777" w:rsidR="00555413" w:rsidRDefault="00555413" w:rsidP="00555413">
      <w:pPr>
        <w:widowControl w:val="0"/>
        <w:ind w:left="720"/>
        <w:jc w:val="both"/>
        <w:rPr>
          <w:szCs w:val="24"/>
        </w:rPr>
      </w:pPr>
    </w:p>
    <w:p w14:paraId="7A2CB9F5" w14:textId="77777777" w:rsidR="00555413" w:rsidRDefault="00555413" w:rsidP="00555413">
      <w:pPr>
        <w:widowControl w:val="0"/>
        <w:jc w:val="both"/>
        <w:rPr>
          <w:szCs w:val="24"/>
        </w:rPr>
      </w:pPr>
      <w:r>
        <w:rPr>
          <w:szCs w:val="24"/>
        </w:rPr>
        <w:t>These answers are obvious, right?</w:t>
      </w:r>
    </w:p>
    <w:p w14:paraId="20E6F068" w14:textId="77777777" w:rsidR="00555413" w:rsidRDefault="00555413" w:rsidP="00555413">
      <w:pPr>
        <w:widowControl w:val="0"/>
        <w:ind w:left="720"/>
        <w:jc w:val="both"/>
        <w:rPr>
          <w:szCs w:val="24"/>
        </w:rPr>
      </w:pPr>
    </w:p>
    <w:p w14:paraId="56A177C2" w14:textId="77777777" w:rsidR="00555413" w:rsidRDefault="00555413" w:rsidP="00555413">
      <w:pPr>
        <w:widowControl w:val="0"/>
        <w:jc w:val="both"/>
        <w:rPr>
          <w:szCs w:val="24"/>
        </w:rPr>
      </w:pPr>
      <w:r>
        <w:rPr>
          <w:szCs w:val="24"/>
        </w:rPr>
        <w:t>6.  This revenue ruling did not put an end to disputes between</w:t>
      </w:r>
      <w:r w:rsidR="00FA68F9">
        <w:rPr>
          <w:szCs w:val="24"/>
        </w:rPr>
        <w:t xml:space="preserve"> the government and taxpayers. </w:t>
      </w:r>
      <w:r w:rsidRPr="00EF7D6D">
        <w:rPr>
          <w:i/>
          <w:iCs/>
          <w:szCs w:val="24"/>
        </w:rPr>
        <w:t>See</w:t>
      </w:r>
      <w:r>
        <w:rPr>
          <w:szCs w:val="24"/>
        </w:rPr>
        <w:t xml:space="preserve"> </w:t>
      </w:r>
      <w:r w:rsidRPr="00EF7D6D">
        <w:rPr>
          <w:i/>
          <w:iCs/>
          <w:szCs w:val="24"/>
        </w:rPr>
        <w:t>Fedex Corp. v. United States</w:t>
      </w:r>
      <w:r>
        <w:rPr>
          <w:szCs w:val="24"/>
        </w:rPr>
        <w:t xml:space="preserve">, 291 F. Supp. 2d 699 (W.D. Tenn. </w:t>
      </w:r>
      <w:r>
        <w:rPr>
          <w:szCs w:val="24"/>
        </w:rPr>
        <w:lastRenderedPageBreak/>
        <w:t xml:space="preserve">2003), </w:t>
      </w:r>
      <w:r w:rsidRPr="00EF7D6D">
        <w:rPr>
          <w:i/>
          <w:iCs/>
          <w:szCs w:val="24"/>
        </w:rPr>
        <w:t>aff’d</w:t>
      </w:r>
      <w:r>
        <w:rPr>
          <w:szCs w:val="24"/>
        </w:rPr>
        <w:t>, 412 F.3d 617 (6</w:t>
      </w:r>
      <w:r w:rsidRPr="00EF7D6D">
        <w:rPr>
          <w:szCs w:val="24"/>
          <w:vertAlign w:val="superscript"/>
        </w:rPr>
        <w:t>th</w:t>
      </w:r>
      <w:r w:rsidR="00FA68F9">
        <w:rPr>
          <w:szCs w:val="24"/>
        </w:rPr>
        <w:t xml:space="preserve"> Cir. 2005). </w:t>
      </w:r>
      <w:r>
        <w:rPr>
          <w:szCs w:val="24"/>
        </w:rPr>
        <w:t xml:space="preserve">In </w:t>
      </w:r>
      <w:r w:rsidRPr="00B229CC">
        <w:rPr>
          <w:i/>
          <w:iCs/>
          <w:szCs w:val="24"/>
        </w:rPr>
        <w:t>Fedex</w:t>
      </w:r>
      <w:r>
        <w:rPr>
          <w:szCs w:val="24"/>
        </w:rPr>
        <w:t xml:space="preserve">, the court determined that an entire aircraft rather than one of its engines on which work was performed was the appropriate </w:t>
      </w:r>
      <w:r w:rsidR="00456484">
        <w:rPr>
          <w:szCs w:val="24"/>
        </w:rPr>
        <w:t>“</w:t>
      </w:r>
      <w:r>
        <w:rPr>
          <w:szCs w:val="24"/>
        </w:rPr>
        <w:t>unit of property</w:t>
      </w:r>
      <w:r w:rsidR="00456484">
        <w:rPr>
          <w:szCs w:val="24"/>
        </w:rPr>
        <w:t>”</w:t>
      </w:r>
      <w:r>
        <w:rPr>
          <w:szCs w:val="24"/>
        </w:rPr>
        <w:t xml:space="preserve"> to distinguish betwee</w:t>
      </w:r>
      <w:r w:rsidR="00FA68F9">
        <w:rPr>
          <w:szCs w:val="24"/>
        </w:rPr>
        <w:t xml:space="preserve">n a repair and an improvement. </w:t>
      </w:r>
      <w:r w:rsidRPr="00B229CC">
        <w:rPr>
          <w:i/>
          <w:iCs/>
          <w:szCs w:val="24"/>
        </w:rPr>
        <w:t>Id</w:t>
      </w:r>
      <w:r w:rsidR="00FA68F9">
        <w:rPr>
          <w:szCs w:val="24"/>
        </w:rPr>
        <w:t xml:space="preserve">. at 712. </w:t>
      </w:r>
      <w:r>
        <w:rPr>
          <w:szCs w:val="24"/>
        </w:rPr>
        <w:t>The court considered four factors in making this determination:</w:t>
      </w:r>
    </w:p>
    <w:p w14:paraId="0B7C2D3D" w14:textId="77777777" w:rsidR="00555413" w:rsidRDefault="00555413" w:rsidP="00555413">
      <w:pPr>
        <w:widowControl w:val="0"/>
        <w:jc w:val="both"/>
        <w:rPr>
          <w:szCs w:val="24"/>
        </w:rPr>
      </w:pPr>
    </w:p>
    <w:p w14:paraId="35E035E2" w14:textId="77777777" w:rsidR="00555413" w:rsidRDefault="00555413" w:rsidP="00555413">
      <w:pPr>
        <w:widowControl w:val="0"/>
        <w:ind w:left="720"/>
        <w:jc w:val="both"/>
        <w:rPr>
          <w:szCs w:val="24"/>
        </w:rPr>
      </w:pPr>
      <w:r>
        <w:rPr>
          <w:szCs w:val="24"/>
        </w:rPr>
        <w:t>First, … whether the taxpayer and the industry treat the component part as part of the larger unit of property for regulatory, market, management, or accounting purposes. Second, … whether the economic useful life of the component part is coextensive with the economic useful life of the larger unit of property. Third, … whether the larger unit of property and smaller unit of property ca</w:t>
      </w:r>
      <w:r w:rsidR="00DD4758">
        <w:rPr>
          <w:szCs w:val="24"/>
        </w:rPr>
        <w:t xml:space="preserve">n function without each other. </w:t>
      </w:r>
      <w:r>
        <w:rPr>
          <w:szCs w:val="24"/>
        </w:rPr>
        <w:t>Finally, … whether the component part can be and is maintained while affixed to the larger unit of property.</w:t>
      </w:r>
    </w:p>
    <w:p w14:paraId="757FE5D5" w14:textId="77777777" w:rsidR="00555413" w:rsidRDefault="00555413" w:rsidP="00555413">
      <w:pPr>
        <w:widowControl w:val="0"/>
        <w:jc w:val="both"/>
        <w:rPr>
          <w:szCs w:val="24"/>
        </w:rPr>
      </w:pPr>
    </w:p>
    <w:p w14:paraId="46A10833" w14:textId="77777777" w:rsidR="00555413" w:rsidRDefault="00555413" w:rsidP="00555413">
      <w:pPr>
        <w:widowControl w:val="0"/>
        <w:jc w:val="both"/>
        <w:rPr>
          <w:szCs w:val="24"/>
        </w:rPr>
      </w:pPr>
      <w:r w:rsidRPr="00B229CC">
        <w:rPr>
          <w:i/>
          <w:iCs/>
          <w:szCs w:val="24"/>
        </w:rPr>
        <w:t>Id</w:t>
      </w:r>
      <w:r w:rsidR="00FA68F9">
        <w:rPr>
          <w:szCs w:val="24"/>
        </w:rPr>
        <w:t xml:space="preserve">. at 710. </w:t>
      </w:r>
      <w:r>
        <w:rPr>
          <w:szCs w:val="24"/>
        </w:rPr>
        <w:t>The court also addressed the problem that all repairs prolong the useful life of an asset in the sense that but for certain repairs, the unit of property becomes i</w:t>
      </w:r>
      <w:r w:rsidR="00FA68F9">
        <w:rPr>
          <w:szCs w:val="24"/>
        </w:rPr>
        <w:t xml:space="preserve">noperable. </w:t>
      </w:r>
      <w:r>
        <w:rPr>
          <w:szCs w:val="24"/>
        </w:rPr>
        <w:t>Rather than compare the condition of the property immediately before and immediately after the repair as the government had urged (</w:t>
      </w:r>
      <w:r w:rsidRPr="00F64D45">
        <w:rPr>
          <w:i/>
          <w:iCs/>
          <w:szCs w:val="24"/>
        </w:rPr>
        <w:t>id.</w:t>
      </w:r>
      <w:r>
        <w:rPr>
          <w:szCs w:val="24"/>
        </w:rPr>
        <w:t xml:space="preserve"> at 714), the court compared the condition of the property immediately after the repair with its condition immediately after the last such repair. </w:t>
      </w:r>
      <w:r w:rsidRPr="00F64D45">
        <w:rPr>
          <w:i/>
          <w:iCs/>
          <w:szCs w:val="24"/>
        </w:rPr>
        <w:t>Id</w:t>
      </w:r>
      <w:r>
        <w:rPr>
          <w:szCs w:val="24"/>
        </w:rPr>
        <w:t>. at 716.</w:t>
      </w:r>
      <w:r>
        <w:rPr>
          <w:rStyle w:val="FootnoteReference"/>
          <w:szCs w:val="24"/>
        </w:rPr>
        <w:footnoteReference w:id="118"/>
      </w:r>
      <w:r>
        <w:rPr>
          <w:szCs w:val="24"/>
        </w:rPr>
        <w:t xml:space="preserve">  The court found that the airplane was not worth more than it was immediately after the last servicing of the engine.</w:t>
      </w:r>
    </w:p>
    <w:p w14:paraId="2AC4750E" w14:textId="77777777" w:rsidR="00555413" w:rsidRDefault="00555413" w:rsidP="00555413">
      <w:pPr>
        <w:widowControl w:val="0"/>
        <w:jc w:val="both"/>
        <w:rPr>
          <w:szCs w:val="24"/>
        </w:rPr>
      </w:pPr>
    </w:p>
    <w:p w14:paraId="594822C6" w14:textId="16973BBD" w:rsidR="00C85FBA" w:rsidRDefault="00555413" w:rsidP="00555413">
      <w:pPr>
        <w:widowControl w:val="0"/>
        <w:jc w:val="both"/>
        <w:rPr>
          <w:szCs w:val="24"/>
        </w:rPr>
      </w:pPr>
      <w:r>
        <w:rPr>
          <w:szCs w:val="24"/>
        </w:rPr>
        <w:t xml:space="preserve">7.  </w:t>
      </w:r>
      <w:r w:rsidR="00922F09">
        <w:rPr>
          <w:szCs w:val="24"/>
        </w:rPr>
        <w:t>I</w:t>
      </w:r>
      <w:r>
        <w:rPr>
          <w:szCs w:val="24"/>
        </w:rPr>
        <w:t>n September 2013, the IRS and the Treasury Department announced final rules and regulations</w:t>
      </w:r>
      <w:r w:rsidR="00136B9F">
        <w:rPr>
          <w:szCs w:val="24"/>
        </w:rPr>
        <w:t xml:space="preserve"> concerning </w:t>
      </w:r>
      <w:r>
        <w:rPr>
          <w:szCs w:val="24"/>
        </w:rPr>
        <w:t>taxpayer treatment of the costs of acquisition, production, or improvement of tangible property.</w:t>
      </w:r>
      <w:r>
        <w:rPr>
          <w:rStyle w:val="FootnoteReference"/>
          <w:szCs w:val="24"/>
        </w:rPr>
        <w:footnoteReference w:id="119"/>
      </w:r>
      <w:r w:rsidR="00FA68F9">
        <w:rPr>
          <w:szCs w:val="24"/>
        </w:rPr>
        <w:t xml:space="preserve"> </w:t>
      </w:r>
      <w:r w:rsidR="00AF725B">
        <w:rPr>
          <w:szCs w:val="24"/>
        </w:rPr>
        <w:t xml:space="preserve">The focus of these regulations is now </w:t>
      </w:r>
      <w:r w:rsidR="00851B2F">
        <w:rPr>
          <w:szCs w:val="24"/>
        </w:rPr>
        <w:t>on a “unit of property” rather than adding to the value of property or prolonging its useful life</w:t>
      </w:r>
      <w:r w:rsidR="0072602B">
        <w:rPr>
          <w:szCs w:val="24"/>
        </w:rPr>
        <w:t>.  Capitalization determinatio</w:t>
      </w:r>
      <w:r w:rsidR="001B6CA2">
        <w:rPr>
          <w:szCs w:val="24"/>
        </w:rPr>
        <w:t>n</w:t>
      </w:r>
      <w:r w:rsidR="0072602B">
        <w:rPr>
          <w:szCs w:val="24"/>
        </w:rPr>
        <w:t xml:space="preserve">s are now made with respect to an appropriate “unit of property” </w:t>
      </w:r>
      <w:r w:rsidR="001B6CA2">
        <w:rPr>
          <w:szCs w:val="24"/>
        </w:rPr>
        <w:t xml:space="preserve">– as in </w:t>
      </w:r>
      <w:r w:rsidR="001B6CA2">
        <w:rPr>
          <w:i/>
          <w:iCs/>
          <w:szCs w:val="24"/>
        </w:rPr>
        <w:t>FedEx</w:t>
      </w:r>
      <w:r w:rsidR="001B6CA2">
        <w:rPr>
          <w:szCs w:val="24"/>
        </w:rPr>
        <w:t xml:space="preserve">. </w:t>
      </w:r>
    </w:p>
    <w:p w14:paraId="5A41D1F2" w14:textId="299447EF" w:rsidR="00C85FBA" w:rsidRDefault="00C85FBA" w:rsidP="00C85FBA">
      <w:pPr>
        <w:widowControl w:val="0"/>
        <w:ind w:left="720"/>
        <w:jc w:val="both"/>
        <w:rPr>
          <w:szCs w:val="24"/>
        </w:rPr>
      </w:pPr>
      <w:r>
        <w:rPr>
          <w:szCs w:val="24"/>
        </w:rPr>
        <w:t>•</w:t>
      </w:r>
      <w:r w:rsidRPr="00A3488A">
        <w:rPr>
          <w:i/>
          <w:iCs/>
          <w:szCs w:val="24"/>
        </w:rPr>
        <w:t>Unit of property</w:t>
      </w:r>
      <w:r>
        <w:rPr>
          <w:szCs w:val="24"/>
        </w:rPr>
        <w:t xml:space="preserve">: The new regulations provide a definition of a “unit of property,” i.e., “all the components that are functionally interdependent comprise a single unit of property. Components of property are functionally interdependent if the placing in service of one component by the taxpayer is dependent on the placing in service of the other component by the </w:t>
      </w:r>
      <w:r>
        <w:rPr>
          <w:szCs w:val="24"/>
        </w:rPr>
        <w:lastRenderedPageBreak/>
        <w:t>taxpayer.” Reg. 1.263-3(e)(3)(i). There are some exceptions.</w:t>
      </w:r>
    </w:p>
    <w:p w14:paraId="2A200609" w14:textId="77777777" w:rsidR="00C85FBA" w:rsidRDefault="00C85FBA" w:rsidP="006F7956">
      <w:pPr>
        <w:widowControl w:val="0"/>
        <w:ind w:left="1440"/>
        <w:jc w:val="both"/>
        <w:rPr>
          <w:szCs w:val="24"/>
        </w:rPr>
      </w:pPr>
      <w:r>
        <w:rPr>
          <w:szCs w:val="24"/>
        </w:rPr>
        <w:t xml:space="preserve">•Focus on a “unit of property” often goes far to resolve questions of deductible repair versus capitalized improvement. The larger the “unit of property,” the more substantial may be the components on which work is merely a “repair.”  </w:t>
      </w:r>
      <w:r w:rsidRPr="00EF7D6D">
        <w:rPr>
          <w:i/>
          <w:iCs/>
          <w:szCs w:val="24"/>
        </w:rPr>
        <w:t>See</w:t>
      </w:r>
      <w:r>
        <w:rPr>
          <w:i/>
          <w:iCs/>
          <w:szCs w:val="24"/>
        </w:rPr>
        <w:t xml:space="preserve"> e.g.,</w:t>
      </w:r>
      <w:r>
        <w:rPr>
          <w:szCs w:val="24"/>
        </w:rPr>
        <w:t xml:space="preserve"> </w:t>
      </w:r>
      <w:r w:rsidRPr="00EF7D6D">
        <w:rPr>
          <w:i/>
          <w:iCs/>
          <w:szCs w:val="24"/>
        </w:rPr>
        <w:t>Fedex Corp. v. United States</w:t>
      </w:r>
      <w:r>
        <w:rPr>
          <w:szCs w:val="24"/>
        </w:rPr>
        <w:t xml:space="preserve">, 291 F. Supp. 2d 699, 712 (W.D. Tenn. 2003), </w:t>
      </w:r>
      <w:r w:rsidRPr="00EF7D6D">
        <w:rPr>
          <w:i/>
          <w:iCs/>
          <w:szCs w:val="24"/>
        </w:rPr>
        <w:t>aff’d</w:t>
      </w:r>
      <w:r>
        <w:rPr>
          <w:szCs w:val="24"/>
        </w:rPr>
        <w:t>, 412 F.3d 617 (6</w:t>
      </w:r>
      <w:r w:rsidRPr="00EF7D6D">
        <w:rPr>
          <w:szCs w:val="24"/>
          <w:vertAlign w:val="superscript"/>
        </w:rPr>
        <w:t>th</w:t>
      </w:r>
      <w:r>
        <w:rPr>
          <w:szCs w:val="24"/>
        </w:rPr>
        <w:t xml:space="preserve"> Cir. 2005) (entire aircraft rather than engine was unit of property; cost of servicing engine deductible).</w:t>
      </w:r>
    </w:p>
    <w:p w14:paraId="0305EF82" w14:textId="77777777" w:rsidR="00C85FBA" w:rsidRDefault="00C85FBA" w:rsidP="00555413">
      <w:pPr>
        <w:widowControl w:val="0"/>
        <w:jc w:val="both"/>
        <w:rPr>
          <w:szCs w:val="24"/>
        </w:rPr>
      </w:pPr>
    </w:p>
    <w:p w14:paraId="4DCB5C79" w14:textId="2921F3EB" w:rsidR="00555413" w:rsidRDefault="00C85FBA" w:rsidP="00555413">
      <w:pPr>
        <w:widowControl w:val="0"/>
        <w:jc w:val="both"/>
        <w:rPr>
          <w:szCs w:val="24"/>
        </w:rPr>
      </w:pPr>
      <w:r>
        <w:rPr>
          <w:szCs w:val="24"/>
        </w:rPr>
        <w:t xml:space="preserve">8.  </w:t>
      </w:r>
      <w:r w:rsidR="00CC1C45">
        <w:rPr>
          <w:szCs w:val="24"/>
        </w:rPr>
        <w:t>T</w:t>
      </w:r>
      <w:r w:rsidR="00555413">
        <w:rPr>
          <w:szCs w:val="24"/>
        </w:rPr>
        <w:t>he regulations create so-called safe harbor</w:t>
      </w:r>
      <w:r w:rsidR="00CC1C45">
        <w:rPr>
          <w:szCs w:val="24"/>
        </w:rPr>
        <w:t xml:space="preserve"> exceptions to these rules of capitalization</w:t>
      </w:r>
      <w:r w:rsidR="00A70110">
        <w:rPr>
          <w:szCs w:val="24"/>
        </w:rPr>
        <w:t xml:space="preserve">. </w:t>
      </w:r>
      <w:r w:rsidR="00CC1C45">
        <w:rPr>
          <w:szCs w:val="24"/>
        </w:rPr>
        <w:t>T</w:t>
      </w:r>
      <w:r w:rsidR="00555413">
        <w:rPr>
          <w:szCs w:val="24"/>
        </w:rPr>
        <w:t>axpayer conformance to the rules of these safe harbors assures them of a certa</w:t>
      </w:r>
      <w:r w:rsidR="00FA68F9">
        <w:rPr>
          <w:szCs w:val="24"/>
        </w:rPr>
        <w:t xml:space="preserve">in tax treatment. </w:t>
      </w:r>
      <w:r w:rsidR="00555413">
        <w:rPr>
          <w:szCs w:val="24"/>
        </w:rPr>
        <w:t>The regulations also provide that taxpayers may treat “routine maintenance</w:t>
      </w:r>
      <w:r w:rsidR="00FA68F9">
        <w:rPr>
          <w:szCs w:val="24"/>
        </w:rPr>
        <w:t xml:space="preserve">” as a deductible expenditure. </w:t>
      </w:r>
      <w:r w:rsidR="00555413">
        <w:rPr>
          <w:szCs w:val="24"/>
        </w:rPr>
        <w:t>In many instances, taxpayers may follow their own accounting practices.</w:t>
      </w:r>
    </w:p>
    <w:p w14:paraId="0DA76540" w14:textId="77777777" w:rsidR="00555413" w:rsidRDefault="00555413" w:rsidP="00555413">
      <w:pPr>
        <w:widowControl w:val="0"/>
        <w:jc w:val="both"/>
        <w:rPr>
          <w:szCs w:val="24"/>
        </w:rPr>
      </w:pPr>
    </w:p>
    <w:p w14:paraId="4C25E103" w14:textId="77777777" w:rsidR="00A55AA9" w:rsidRDefault="00C358AD" w:rsidP="00555413">
      <w:pPr>
        <w:widowControl w:val="0"/>
        <w:jc w:val="both"/>
        <w:rPr>
          <w:szCs w:val="24"/>
        </w:rPr>
      </w:pPr>
      <w:r>
        <w:rPr>
          <w:szCs w:val="24"/>
        </w:rPr>
        <w:t>9</w:t>
      </w:r>
      <w:r w:rsidR="00555413">
        <w:rPr>
          <w:szCs w:val="24"/>
        </w:rPr>
        <w:t>.</w:t>
      </w:r>
      <w:r>
        <w:rPr>
          <w:szCs w:val="24"/>
        </w:rPr>
        <w:t xml:space="preserve">  </w:t>
      </w:r>
      <w:r>
        <w:rPr>
          <w:i/>
          <w:iCs/>
          <w:szCs w:val="24"/>
        </w:rPr>
        <w:t>Per se Rules</w:t>
      </w:r>
      <w:r w:rsidR="00E031B2">
        <w:rPr>
          <w:szCs w:val="24"/>
        </w:rPr>
        <w:t>:  The regulations create some per se rules  that will require capitalization of certain expenditures:</w:t>
      </w:r>
    </w:p>
    <w:p w14:paraId="69E4132D" w14:textId="5C0FB0C2" w:rsidR="00555413" w:rsidRDefault="00A55AA9" w:rsidP="00A55AA9">
      <w:pPr>
        <w:widowControl w:val="0"/>
        <w:ind w:left="720"/>
        <w:jc w:val="both"/>
        <w:rPr>
          <w:szCs w:val="24"/>
        </w:rPr>
      </w:pPr>
      <w:r>
        <w:rPr>
          <w:szCs w:val="24"/>
        </w:rPr>
        <w:t>•</w:t>
      </w:r>
      <w:r w:rsidR="00555413" w:rsidRPr="00A03243">
        <w:rPr>
          <w:i/>
          <w:iCs/>
          <w:szCs w:val="24"/>
        </w:rPr>
        <w:t>New buildings or permanent improvements or betterments to increase value</w:t>
      </w:r>
      <w:r w:rsidR="00555413">
        <w:rPr>
          <w:szCs w:val="24"/>
        </w:rPr>
        <w:t xml:space="preserve">:  Reg. </w:t>
      </w:r>
      <w:r w:rsidR="00CA008D">
        <w:rPr>
          <w:szCs w:val="24"/>
        </w:rPr>
        <w:t>§ </w:t>
      </w:r>
      <w:r w:rsidR="00555413">
        <w:rPr>
          <w:szCs w:val="24"/>
        </w:rPr>
        <w:t>1.263(a)-1(a) denies deductions for amounts paid for new buildings or for permanent improvements or betterments to increase the value of any property or estate</w:t>
      </w:r>
      <w:r w:rsidR="00A70110">
        <w:rPr>
          <w:szCs w:val="24"/>
        </w:rPr>
        <w:t xml:space="preserve">. </w:t>
      </w:r>
      <w:r w:rsidR="00555413">
        <w:rPr>
          <w:szCs w:val="24"/>
        </w:rPr>
        <w:t>It also denies deductions for amounts paid to restore property or to make good the exhaustion of property for which an allowance has been made.</w:t>
      </w:r>
    </w:p>
    <w:p w14:paraId="705BEDAD" w14:textId="12A72D76" w:rsidR="00077F69" w:rsidRDefault="00971ABC" w:rsidP="00077F69">
      <w:pPr>
        <w:widowControl w:val="0"/>
        <w:ind w:left="720"/>
        <w:jc w:val="both"/>
        <w:rPr>
          <w:szCs w:val="24"/>
        </w:rPr>
      </w:pPr>
      <w:r>
        <w:rPr>
          <w:szCs w:val="24"/>
        </w:rPr>
        <w:t>•</w:t>
      </w:r>
      <w:r w:rsidR="00077F69" w:rsidRPr="00A702D4">
        <w:rPr>
          <w:i/>
          <w:iCs/>
          <w:szCs w:val="24"/>
        </w:rPr>
        <w:t>Buildings as units of property</w:t>
      </w:r>
      <w:r w:rsidR="00077F69">
        <w:rPr>
          <w:szCs w:val="24"/>
        </w:rPr>
        <w:t xml:space="preserve">: </w:t>
      </w:r>
      <w:r w:rsidR="00957B14">
        <w:rPr>
          <w:szCs w:val="24"/>
        </w:rPr>
        <w:t>E</w:t>
      </w:r>
      <w:r w:rsidR="00077F69">
        <w:rPr>
          <w:szCs w:val="24"/>
        </w:rPr>
        <w:t xml:space="preserve">ach building and each structural component </w:t>
      </w:r>
      <w:r w:rsidR="00957B14">
        <w:rPr>
          <w:szCs w:val="24"/>
        </w:rPr>
        <w:t xml:space="preserve">is a </w:t>
      </w:r>
      <w:r w:rsidR="00077F69">
        <w:rPr>
          <w:szCs w:val="24"/>
        </w:rPr>
        <w:t>separate single unit of property. Reg. § 1.263(a)-3(e)(2)(i). The structural components of a building include HVAC systems, plumbing systems, electrical systems, all escalators, all elevators, fire-protection and alarm systems, security systems, gas distribution systems, and other components identified in published guidance in the Federal Register or the Internal Revenue Bulletin. Reg. § 1.263(a)-3(e)(2)(B).</w:t>
      </w:r>
    </w:p>
    <w:p w14:paraId="26E90518" w14:textId="7D78D7CC" w:rsidR="00077F69" w:rsidRDefault="00324292" w:rsidP="00324292">
      <w:pPr>
        <w:widowControl w:val="0"/>
        <w:ind w:left="720"/>
        <w:jc w:val="both"/>
        <w:rPr>
          <w:szCs w:val="24"/>
        </w:rPr>
      </w:pPr>
      <w:r>
        <w:rPr>
          <w:szCs w:val="24"/>
        </w:rPr>
        <w:t>•</w:t>
      </w:r>
      <w:r w:rsidR="00077F69" w:rsidRPr="00A03243">
        <w:rPr>
          <w:i/>
          <w:iCs/>
          <w:szCs w:val="24"/>
        </w:rPr>
        <w:t>Acquired or produced tangible property</w:t>
      </w:r>
      <w:r w:rsidR="00077F69">
        <w:rPr>
          <w:szCs w:val="24"/>
        </w:rPr>
        <w:t xml:space="preserve">: Reg. § 1.263(a)-2(d)(1) provides in part: “Acquired or produced tangible property – (1) Requirement to capitalize. Except [for maintenance and supplies and for the de minimis safe harbor,] a taxpayer must capitalize amounts paid to acquire or produce a unit of real or personal property … including leasehold improvements, land and land improvements, buildings, machinery and equipment, and furniture and fixtures. …  </w:t>
      </w:r>
    </w:p>
    <w:p w14:paraId="2F99CE8C" w14:textId="6C9B80CE" w:rsidR="00077F69" w:rsidRDefault="00E976DB" w:rsidP="00E976DB">
      <w:pPr>
        <w:widowControl w:val="0"/>
        <w:ind w:left="720"/>
        <w:jc w:val="both"/>
        <w:rPr>
          <w:szCs w:val="24"/>
        </w:rPr>
      </w:pPr>
      <w:r>
        <w:rPr>
          <w:szCs w:val="24"/>
        </w:rPr>
        <w:t>•</w:t>
      </w:r>
      <w:r w:rsidR="00077F69" w:rsidRPr="00093807">
        <w:rPr>
          <w:i/>
          <w:iCs/>
          <w:szCs w:val="24"/>
        </w:rPr>
        <w:t>Improvements</w:t>
      </w:r>
      <w:r w:rsidR="00077F69">
        <w:rPr>
          <w:szCs w:val="24"/>
        </w:rPr>
        <w:t xml:space="preserve">. Reg. § 1.263(a)-3(d) provides in part: “Requirement to capitalize amounts paid for improvements. Except [for “small taxpayers,” </w:t>
      </w:r>
      <w:r w:rsidR="00077F69">
        <w:rPr>
          <w:szCs w:val="24"/>
        </w:rPr>
        <w:lastRenderedPageBreak/>
        <w:t xml:space="preserve">reliance on taxpayer’s own accounting treatment of expenditures, and de minimis expenditures,] … a taxpayer generally must capitalize the related amounts … paid to improve a unit of property owned by the taxpayer. … For purposes of this section, a unit of property is improved if the amounts paid for activities performed after the property is placed in service by the taxpayer – </w:t>
      </w:r>
    </w:p>
    <w:p w14:paraId="3A95A561" w14:textId="77777777" w:rsidR="00077F69" w:rsidRDefault="00077F69" w:rsidP="00E976DB">
      <w:pPr>
        <w:widowControl w:val="0"/>
        <w:ind w:left="1440"/>
        <w:jc w:val="both"/>
        <w:rPr>
          <w:szCs w:val="24"/>
        </w:rPr>
      </w:pPr>
      <w:r>
        <w:rPr>
          <w:szCs w:val="24"/>
        </w:rPr>
        <w:t>(1) Are for a betterment to the unit of property …;</w:t>
      </w:r>
    </w:p>
    <w:p w14:paraId="19F64FE2" w14:textId="77777777" w:rsidR="00077F69" w:rsidRDefault="00077F69" w:rsidP="00E976DB">
      <w:pPr>
        <w:widowControl w:val="0"/>
        <w:ind w:left="1440"/>
        <w:jc w:val="both"/>
        <w:rPr>
          <w:szCs w:val="24"/>
        </w:rPr>
      </w:pPr>
      <w:r>
        <w:rPr>
          <w:szCs w:val="24"/>
        </w:rPr>
        <w:t>(2) Restore the unit of property ...; or</w:t>
      </w:r>
    </w:p>
    <w:p w14:paraId="19635C2F" w14:textId="77777777" w:rsidR="00077F69" w:rsidRDefault="00077F69" w:rsidP="00E976DB">
      <w:pPr>
        <w:widowControl w:val="0"/>
        <w:ind w:left="1440"/>
        <w:jc w:val="both"/>
        <w:rPr>
          <w:szCs w:val="24"/>
        </w:rPr>
      </w:pPr>
      <w:r>
        <w:rPr>
          <w:szCs w:val="24"/>
        </w:rPr>
        <w:t>(3) Adapt the unit of property to a new or different use …”</w:t>
      </w:r>
    </w:p>
    <w:p w14:paraId="4D76F4A3" w14:textId="0E2AB7C0" w:rsidR="00077F69" w:rsidRDefault="00EC62C0" w:rsidP="00EC62C0">
      <w:pPr>
        <w:widowControl w:val="0"/>
        <w:ind w:left="720"/>
        <w:jc w:val="both"/>
        <w:rPr>
          <w:szCs w:val="24"/>
        </w:rPr>
      </w:pPr>
      <w:r>
        <w:rPr>
          <w:szCs w:val="24"/>
        </w:rPr>
        <w:t>•</w:t>
      </w:r>
      <w:r w:rsidR="00077F69">
        <w:rPr>
          <w:i/>
          <w:szCs w:val="24"/>
        </w:rPr>
        <w:t>Betterments</w:t>
      </w:r>
      <w:r w:rsidR="00077F69">
        <w:rPr>
          <w:szCs w:val="24"/>
        </w:rPr>
        <w:t>: Taxpayer must capitalize a “betterment to a unit of property.”  Reg. § 1.263(a)-3(j)(1). A “betterment” –</w:t>
      </w:r>
    </w:p>
    <w:p w14:paraId="6793E25C" w14:textId="77777777" w:rsidR="00077F69" w:rsidRDefault="00077F69" w:rsidP="00EC62C0">
      <w:pPr>
        <w:widowControl w:val="0"/>
        <w:ind w:left="1440"/>
        <w:jc w:val="both"/>
        <w:rPr>
          <w:szCs w:val="24"/>
        </w:rPr>
      </w:pPr>
      <w:r>
        <w:rPr>
          <w:szCs w:val="24"/>
        </w:rPr>
        <w:t>“(i) Ameliorates a material condition or defect that either existed prior to the taxpayer’s acquisition of the unit of property or arose during the production of the unit of property, whether or not the taxpayer was aware of the condition or defect at the time of acquisition or production;</w:t>
      </w:r>
    </w:p>
    <w:p w14:paraId="2F5FD8C3" w14:textId="77777777" w:rsidR="00077F69" w:rsidRDefault="00077F69" w:rsidP="00EC62C0">
      <w:pPr>
        <w:widowControl w:val="0"/>
        <w:ind w:left="1440"/>
        <w:jc w:val="both"/>
        <w:rPr>
          <w:szCs w:val="24"/>
        </w:rPr>
      </w:pPr>
      <w:r>
        <w:rPr>
          <w:szCs w:val="24"/>
        </w:rPr>
        <w:t xml:space="preserve">(ii) Is for a material addition, including a physical enlargement, expansion, extension, or addition of a major component … to the unit of property or a material increase in the capacity, including additional cubic or linear space, of the unit of property; or </w:t>
      </w:r>
    </w:p>
    <w:p w14:paraId="0B0B758D" w14:textId="77777777" w:rsidR="00077F69" w:rsidRDefault="00077F69" w:rsidP="00EC62C0">
      <w:pPr>
        <w:widowControl w:val="0"/>
        <w:ind w:left="1440"/>
        <w:jc w:val="both"/>
        <w:rPr>
          <w:szCs w:val="24"/>
        </w:rPr>
      </w:pPr>
      <w:r>
        <w:rPr>
          <w:szCs w:val="24"/>
        </w:rPr>
        <w:t>(iii) Is reasonably expected to materially increase the productivity, efficiency, strength, quality, or output of the unit of property.”</w:t>
      </w:r>
    </w:p>
    <w:p w14:paraId="51A96B5A" w14:textId="77777777" w:rsidR="00077F69" w:rsidRDefault="00077F69" w:rsidP="00EC62C0">
      <w:pPr>
        <w:widowControl w:val="0"/>
        <w:ind w:left="720"/>
        <w:jc w:val="both"/>
        <w:rPr>
          <w:szCs w:val="24"/>
        </w:rPr>
      </w:pPr>
    </w:p>
    <w:p w14:paraId="6B884052" w14:textId="77777777" w:rsidR="00077F69" w:rsidRDefault="00077F69" w:rsidP="00A72AF6">
      <w:pPr>
        <w:widowControl w:val="0"/>
        <w:ind w:left="720"/>
        <w:jc w:val="both"/>
        <w:rPr>
          <w:szCs w:val="24"/>
        </w:rPr>
      </w:pPr>
      <w:r>
        <w:rPr>
          <w:szCs w:val="24"/>
        </w:rPr>
        <w:t>Reg. § 1.263(a)-3(j)(1).</w:t>
      </w:r>
    </w:p>
    <w:p w14:paraId="651887D1" w14:textId="77777777" w:rsidR="00077F69" w:rsidRDefault="00077F69" w:rsidP="00A72AF6">
      <w:pPr>
        <w:widowControl w:val="0"/>
        <w:ind w:left="1440"/>
        <w:jc w:val="both"/>
        <w:rPr>
          <w:szCs w:val="24"/>
        </w:rPr>
      </w:pPr>
      <w:r>
        <w:rPr>
          <w:szCs w:val="24"/>
        </w:rPr>
        <w:t xml:space="preserve">•Would the improvement in </w:t>
      </w:r>
      <w:r w:rsidRPr="003E7AED">
        <w:rPr>
          <w:i/>
          <w:szCs w:val="24"/>
        </w:rPr>
        <w:t>Mr. Morris Drive-In</w:t>
      </w:r>
      <w:r>
        <w:rPr>
          <w:szCs w:val="24"/>
        </w:rPr>
        <w:t xml:space="preserve"> be a betterment?</w:t>
      </w:r>
    </w:p>
    <w:p w14:paraId="40872C37" w14:textId="150D89C7" w:rsidR="00077F69" w:rsidRDefault="001221CD" w:rsidP="00C7475E">
      <w:pPr>
        <w:widowControl w:val="0"/>
        <w:ind w:left="720"/>
        <w:jc w:val="both"/>
        <w:rPr>
          <w:szCs w:val="24"/>
        </w:rPr>
      </w:pPr>
      <w:r>
        <w:rPr>
          <w:szCs w:val="24"/>
        </w:rPr>
        <w:t>•</w:t>
      </w:r>
      <w:r w:rsidR="00077F69">
        <w:rPr>
          <w:i/>
          <w:szCs w:val="24"/>
        </w:rPr>
        <w:t>Restoration</w:t>
      </w:r>
      <w:r w:rsidR="00077F69">
        <w:rPr>
          <w:szCs w:val="24"/>
        </w:rPr>
        <w:t>: Taxpayer must capitalize amounts paid to restore property. Reg. § 1.263(a)-3(k)(1). A “restoration” –</w:t>
      </w:r>
    </w:p>
    <w:p w14:paraId="1CB81B9D" w14:textId="77777777" w:rsidR="00077F69" w:rsidRDefault="00077F69" w:rsidP="001221CD">
      <w:pPr>
        <w:widowControl w:val="0"/>
        <w:ind w:left="1440"/>
        <w:jc w:val="both"/>
        <w:rPr>
          <w:szCs w:val="24"/>
        </w:rPr>
      </w:pPr>
      <w:r>
        <w:rPr>
          <w:szCs w:val="24"/>
        </w:rPr>
        <w:t>“(i) Is for the replacement of a component of a unit of property for which the taxpayer has properly deducted a loss for that component, other than  a casualty loss …;</w:t>
      </w:r>
    </w:p>
    <w:p w14:paraId="5E082382" w14:textId="77777777" w:rsidR="00077F69" w:rsidRDefault="00077F69" w:rsidP="001221CD">
      <w:pPr>
        <w:widowControl w:val="0"/>
        <w:ind w:left="1440"/>
        <w:jc w:val="both"/>
        <w:rPr>
          <w:szCs w:val="24"/>
        </w:rPr>
      </w:pPr>
      <w:r>
        <w:rPr>
          <w:szCs w:val="24"/>
        </w:rPr>
        <w:t>(ii) Is for the replacement of a component of a unit of property for which the taxpayer has properly taken into account the adjusted basis of the component in realizing gain or loss resulting from the sale or exchange of the component;</w:t>
      </w:r>
    </w:p>
    <w:p w14:paraId="79472B62" w14:textId="77777777" w:rsidR="00077F69" w:rsidRDefault="00077F69" w:rsidP="001221CD">
      <w:pPr>
        <w:widowControl w:val="0"/>
        <w:ind w:left="1440"/>
        <w:jc w:val="both"/>
        <w:rPr>
          <w:szCs w:val="24"/>
        </w:rPr>
      </w:pPr>
      <w:r>
        <w:rPr>
          <w:szCs w:val="24"/>
        </w:rPr>
        <w:t>(iii) Is for the restoration of damage to a unit of property for which the taxpayer is required to take a basis adjustment as a result of a casualty loss … or relating to a casualty event …;</w:t>
      </w:r>
    </w:p>
    <w:p w14:paraId="3A5843CA" w14:textId="77777777" w:rsidR="00077F69" w:rsidRDefault="00077F69" w:rsidP="001221CD">
      <w:pPr>
        <w:widowControl w:val="0"/>
        <w:ind w:left="1440"/>
        <w:jc w:val="both"/>
        <w:rPr>
          <w:szCs w:val="24"/>
        </w:rPr>
      </w:pPr>
      <w:r>
        <w:rPr>
          <w:szCs w:val="24"/>
        </w:rPr>
        <w:t xml:space="preserve">(iv) Returns the unit to its ordinarily efficient operating condition if the property has deteriorated to a state of disrepair and is no longer </w:t>
      </w:r>
      <w:r>
        <w:rPr>
          <w:szCs w:val="24"/>
        </w:rPr>
        <w:lastRenderedPageBreak/>
        <w:t>functional for its intended use;</w:t>
      </w:r>
    </w:p>
    <w:p w14:paraId="672D7984" w14:textId="77777777" w:rsidR="00077F69" w:rsidRDefault="00077F69" w:rsidP="001221CD">
      <w:pPr>
        <w:widowControl w:val="0"/>
        <w:ind w:left="1440"/>
        <w:jc w:val="both"/>
        <w:rPr>
          <w:szCs w:val="24"/>
        </w:rPr>
      </w:pPr>
      <w:r>
        <w:rPr>
          <w:szCs w:val="24"/>
        </w:rPr>
        <w:t>(v) Results in the rebuilding of the unit of property to a like-new condition after the end of its class life …; or</w:t>
      </w:r>
    </w:p>
    <w:p w14:paraId="569BB4B0" w14:textId="77777777" w:rsidR="00077F69" w:rsidRDefault="00077F69" w:rsidP="001221CD">
      <w:pPr>
        <w:widowControl w:val="0"/>
        <w:ind w:left="1440"/>
        <w:jc w:val="both"/>
        <w:rPr>
          <w:szCs w:val="24"/>
        </w:rPr>
      </w:pPr>
      <w:r>
        <w:rPr>
          <w:szCs w:val="24"/>
        </w:rPr>
        <w:t>(vi) Is for the replacement of a part or a combination of parts that comprise a major component or a substantial structural part of a unit of property …”</w:t>
      </w:r>
    </w:p>
    <w:p w14:paraId="2E6FA7D1" w14:textId="77777777" w:rsidR="00077F69" w:rsidRDefault="00077F69" w:rsidP="001221CD">
      <w:pPr>
        <w:widowControl w:val="0"/>
        <w:ind w:left="720"/>
        <w:jc w:val="both"/>
        <w:rPr>
          <w:szCs w:val="24"/>
        </w:rPr>
      </w:pPr>
    </w:p>
    <w:p w14:paraId="0C85DBA3" w14:textId="77777777" w:rsidR="00077F69" w:rsidRDefault="00077F69" w:rsidP="001221CD">
      <w:pPr>
        <w:widowControl w:val="0"/>
        <w:ind w:left="720"/>
        <w:jc w:val="both"/>
        <w:rPr>
          <w:szCs w:val="24"/>
        </w:rPr>
      </w:pPr>
      <w:r>
        <w:rPr>
          <w:szCs w:val="24"/>
        </w:rPr>
        <w:t>Reg. § 1.263(a)-3(k)(1). Whether “a part or a combination of parts … comprise a major component or a substantial structural part of a unit of property” depends on all of the facts and circumstances, including “the quantitative and qualitative significance of the part or combination of parts in relation to the unit of property.”  Reg. § 1.263(a)-3(k)(6)(i). Application of this regulation will require distinguishing between parts that are “a major component or a substantial structural part of a unit of property” and those that are not.</w:t>
      </w:r>
    </w:p>
    <w:p w14:paraId="0A95C3A9" w14:textId="7D499DEC" w:rsidR="00077F69" w:rsidRDefault="00E5385F" w:rsidP="00077F69">
      <w:pPr>
        <w:widowControl w:val="0"/>
        <w:ind w:left="720"/>
        <w:jc w:val="both"/>
        <w:rPr>
          <w:szCs w:val="24"/>
        </w:rPr>
      </w:pPr>
      <w:r>
        <w:rPr>
          <w:szCs w:val="24"/>
        </w:rPr>
        <w:t>•</w:t>
      </w:r>
      <w:r w:rsidR="00077F69">
        <w:rPr>
          <w:i/>
          <w:szCs w:val="24"/>
        </w:rPr>
        <w:t>Adaptation</w:t>
      </w:r>
      <w:r w:rsidR="00077F69">
        <w:rPr>
          <w:szCs w:val="24"/>
        </w:rPr>
        <w:t>:  Taxpayer must capitalize amounts paid to adapt a unit of property to a new use. Reg. § 1.263(a)-3(</w:t>
      </w:r>
      <w:r w:rsidR="00077F69">
        <w:rPr>
          <w:i/>
          <w:szCs w:val="24"/>
        </w:rPr>
        <w:t>l</w:t>
      </w:r>
      <w:r w:rsidR="00077F69">
        <w:rPr>
          <w:szCs w:val="24"/>
        </w:rPr>
        <w:t>)(1). An “adaptation” adapts “a unit of property to a new or different use if the adaptation is not consistent with the taxpayer’s ordinary use of the unit of property at the time originally placed in service by the taxpayer.”  Reg. § 1.263(a)-3(</w:t>
      </w:r>
      <w:r w:rsidR="00077F69" w:rsidRPr="0045255E">
        <w:rPr>
          <w:i/>
          <w:iCs/>
          <w:szCs w:val="24"/>
        </w:rPr>
        <w:t>l</w:t>
      </w:r>
      <w:r w:rsidR="00077F69">
        <w:rPr>
          <w:szCs w:val="24"/>
        </w:rPr>
        <w:t>)(1). In the case of a building, the adaptation adapts the building to a “new or different use.” Reg. § 1.263(a)-3(</w:t>
      </w:r>
      <w:r w:rsidR="00077F69" w:rsidRPr="0045255E">
        <w:rPr>
          <w:i/>
          <w:iCs/>
          <w:szCs w:val="24"/>
        </w:rPr>
        <w:t>l</w:t>
      </w:r>
      <w:r w:rsidR="00077F69">
        <w:rPr>
          <w:szCs w:val="24"/>
        </w:rPr>
        <w:t>)(2).</w:t>
      </w:r>
    </w:p>
    <w:p w14:paraId="2E7FEA9C" w14:textId="77777777" w:rsidR="00077F69" w:rsidRDefault="00077F69" w:rsidP="00077F69">
      <w:pPr>
        <w:widowControl w:val="0"/>
        <w:jc w:val="both"/>
        <w:rPr>
          <w:szCs w:val="24"/>
        </w:rPr>
      </w:pPr>
    </w:p>
    <w:p w14:paraId="5D0FDED5" w14:textId="7C1B5B25" w:rsidR="000876F8" w:rsidRDefault="00E5385F" w:rsidP="00CC1C45">
      <w:pPr>
        <w:widowControl w:val="0"/>
        <w:jc w:val="both"/>
        <w:rPr>
          <w:szCs w:val="24"/>
        </w:rPr>
      </w:pPr>
      <w:r>
        <w:rPr>
          <w:szCs w:val="24"/>
        </w:rPr>
        <w:t>10</w:t>
      </w:r>
      <w:r w:rsidR="00CC1C45">
        <w:rPr>
          <w:szCs w:val="24"/>
        </w:rPr>
        <w:t xml:space="preserve">.  </w:t>
      </w:r>
      <w:r w:rsidR="000876F8">
        <w:rPr>
          <w:i/>
          <w:iCs/>
          <w:szCs w:val="24"/>
        </w:rPr>
        <w:t>Safe Harbors</w:t>
      </w:r>
      <w:r w:rsidR="000876F8">
        <w:rPr>
          <w:szCs w:val="24"/>
        </w:rPr>
        <w:t xml:space="preserve">:  The capitalization </w:t>
      </w:r>
      <w:r w:rsidR="002B3C3E">
        <w:rPr>
          <w:szCs w:val="24"/>
        </w:rPr>
        <w:t>rules create several safe harbors:</w:t>
      </w:r>
    </w:p>
    <w:p w14:paraId="108AFBB2" w14:textId="01DFBE5F" w:rsidR="00555413" w:rsidRDefault="002B3C3E" w:rsidP="004F5533">
      <w:pPr>
        <w:widowControl w:val="0"/>
        <w:ind w:left="720"/>
        <w:jc w:val="both"/>
        <w:rPr>
          <w:szCs w:val="24"/>
        </w:rPr>
      </w:pPr>
      <w:r>
        <w:rPr>
          <w:szCs w:val="24"/>
        </w:rPr>
        <w:t>•</w:t>
      </w:r>
      <w:r>
        <w:rPr>
          <w:i/>
          <w:iCs/>
          <w:szCs w:val="24"/>
        </w:rPr>
        <w:t>De minimis</w:t>
      </w:r>
      <w:r w:rsidR="004F5533">
        <w:rPr>
          <w:i/>
          <w:iCs/>
          <w:szCs w:val="24"/>
        </w:rPr>
        <w:t xml:space="preserve"> Expenditures</w:t>
      </w:r>
      <w:r w:rsidR="004F5533">
        <w:rPr>
          <w:szCs w:val="24"/>
        </w:rPr>
        <w:t xml:space="preserve">:  </w:t>
      </w:r>
      <w:r w:rsidR="00555413">
        <w:rPr>
          <w:szCs w:val="24"/>
        </w:rPr>
        <w:t xml:space="preserve">Reg. </w:t>
      </w:r>
      <w:r w:rsidR="00CA008D">
        <w:rPr>
          <w:szCs w:val="24"/>
        </w:rPr>
        <w:t>§ </w:t>
      </w:r>
      <w:r w:rsidR="00555413">
        <w:rPr>
          <w:szCs w:val="24"/>
        </w:rPr>
        <w:t>1.263(a)-1(f)(1)(i) provides an elective de minimis safe harbor under which taxpayers with “applicable financial statements” may deduct expenditures of up to $5000 per invoice that it treats as an expense on its “applicable financial statement” and in accord with its written accounting procedures. There is no limit to the number of times taxpayer may rely on this safe harbor during a tax year.</w:t>
      </w:r>
    </w:p>
    <w:p w14:paraId="3EE685D9" w14:textId="77777777" w:rsidR="00555413" w:rsidRDefault="00555413" w:rsidP="00555413">
      <w:pPr>
        <w:widowControl w:val="0"/>
        <w:ind w:left="1440"/>
        <w:jc w:val="both"/>
        <w:rPr>
          <w:szCs w:val="24"/>
        </w:rPr>
      </w:pPr>
      <w:r>
        <w:rPr>
          <w:szCs w:val="24"/>
        </w:rPr>
        <w:t xml:space="preserve">•An “applicable financial statement” is – in order of preference – (1) a financial statement that taxpayer must file with the SEC, (2) a certified audited financial statement that taxpayer uses for credit purposes, reports to shareholders or the like, or for any other substantial non-tax purpose, and (3) a financial statement that taxpayer must provide to a federal or state government agency other than the SEC or the IRS.  Reg. </w:t>
      </w:r>
      <w:r w:rsidR="00CA008D">
        <w:rPr>
          <w:szCs w:val="24"/>
        </w:rPr>
        <w:t>§ </w:t>
      </w:r>
      <w:r>
        <w:rPr>
          <w:szCs w:val="24"/>
        </w:rPr>
        <w:t>1.263-1(f)(4).</w:t>
      </w:r>
    </w:p>
    <w:p w14:paraId="2CA9B9CA" w14:textId="77777777" w:rsidR="00555413" w:rsidRDefault="00555413" w:rsidP="0029059A">
      <w:pPr>
        <w:widowControl w:val="0"/>
        <w:ind w:left="1440"/>
        <w:jc w:val="both"/>
        <w:rPr>
          <w:szCs w:val="24"/>
        </w:rPr>
      </w:pPr>
      <w:r>
        <w:rPr>
          <w:szCs w:val="24"/>
        </w:rPr>
        <w:t xml:space="preserve">•Taxpayers without an applicable financial statement, but who maintain throughout the year accounting procedures that treat an </w:t>
      </w:r>
      <w:r>
        <w:rPr>
          <w:szCs w:val="24"/>
        </w:rPr>
        <w:lastRenderedPageBreak/>
        <w:t>item as an expense for non-tax purposes, may e</w:t>
      </w:r>
      <w:r w:rsidR="00FA68F9">
        <w:rPr>
          <w:szCs w:val="24"/>
        </w:rPr>
        <w:t xml:space="preserve">xpense up to $500 per invoice. </w:t>
      </w:r>
      <w:r>
        <w:rPr>
          <w:szCs w:val="24"/>
        </w:rPr>
        <w:t xml:space="preserve">Reg. </w:t>
      </w:r>
      <w:r w:rsidR="00CA008D">
        <w:rPr>
          <w:szCs w:val="24"/>
        </w:rPr>
        <w:t>§ </w:t>
      </w:r>
      <w:r>
        <w:rPr>
          <w:szCs w:val="24"/>
        </w:rPr>
        <w:t>1.263(a)-1(f)(1)(ii).</w:t>
      </w:r>
    </w:p>
    <w:p w14:paraId="064939B3" w14:textId="77777777" w:rsidR="00555413" w:rsidRDefault="00555413" w:rsidP="00555413">
      <w:pPr>
        <w:widowControl w:val="0"/>
        <w:ind w:left="720"/>
        <w:jc w:val="both"/>
        <w:rPr>
          <w:szCs w:val="24"/>
        </w:rPr>
      </w:pPr>
    </w:p>
    <w:p w14:paraId="42374E29" w14:textId="0443410D" w:rsidR="00555413" w:rsidRDefault="00555413" w:rsidP="0029059A">
      <w:pPr>
        <w:widowControl w:val="0"/>
        <w:ind w:left="720"/>
        <w:jc w:val="both"/>
        <w:rPr>
          <w:szCs w:val="24"/>
        </w:rPr>
      </w:pPr>
      <w:r>
        <w:rPr>
          <w:szCs w:val="24"/>
        </w:rPr>
        <w:t>The importance of this safe harbor is that it eases the accounting burdens of taxpayers – both by not requiring capitalization of de minimis amounts and by allowing taxpayer to use the same accounting information that it uses for certain parties other than the IRS.</w:t>
      </w:r>
    </w:p>
    <w:p w14:paraId="5AE72617" w14:textId="1AE25305" w:rsidR="00555413" w:rsidRDefault="00AA0FF8" w:rsidP="00555413">
      <w:pPr>
        <w:widowControl w:val="0"/>
        <w:ind w:left="720"/>
        <w:jc w:val="both"/>
        <w:rPr>
          <w:szCs w:val="24"/>
        </w:rPr>
      </w:pPr>
      <w:r>
        <w:rPr>
          <w:szCs w:val="24"/>
        </w:rPr>
        <w:t>•</w:t>
      </w:r>
      <w:r w:rsidR="00A6111A">
        <w:rPr>
          <w:i/>
          <w:iCs/>
          <w:szCs w:val="24"/>
        </w:rPr>
        <w:t>“Small Taxpayers</w:t>
      </w:r>
      <w:r w:rsidR="00A6111A">
        <w:rPr>
          <w:szCs w:val="24"/>
        </w:rPr>
        <w:t xml:space="preserve">”: </w:t>
      </w:r>
      <w:r w:rsidR="00555413">
        <w:rPr>
          <w:szCs w:val="24"/>
        </w:rPr>
        <w:t xml:space="preserve">A “small taxpayer” – one whose average gross receipts for the three preceding taxable years does not exceed $10M – may elect not to apply the improvements provision to building property “if the total amount paid during the taxable year for repairs, maintenance, improvements, and similar activities performed on the … building property does not exceed the lesser of” 2% of the unadjusted basis [of $1M or less] of the building property or $10,000.  Reg. </w:t>
      </w:r>
      <w:r w:rsidR="00CA008D">
        <w:rPr>
          <w:szCs w:val="24"/>
        </w:rPr>
        <w:t>§ </w:t>
      </w:r>
      <w:r w:rsidR="00555413">
        <w:rPr>
          <w:szCs w:val="24"/>
        </w:rPr>
        <w:t>1.263(a)-3(h)(1, 3, and 4).</w:t>
      </w:r>
    </w:p>
    <w:p w14:paraId="70AD2355" w14:textId="423A8ED9" w:rsidR="00555413" w:rsidRDefault="00555413" w:rsidP="00B4394E">
      <w:pPr>
        <w:widowControl w:val="0"/>
        <w:ind w:left="1440"/>
        <w:jc w:val="both"/>
        <w:rPr>
          <w:szCs w:val="24"/>
        </w:rPr>
      </w:pPr>
      <w:r>
        <w:rPr>
          <w:szCs w:val="24"/>
        </w:rPr>
        <w:t>•</w:t>
      </w:r>
      <w:r w:rsidR="00A271F8">
        <w:rPr>
          <w:i/>
          <w:iCs/>
          <w:szCs w:val="24"/>
        </w:rPr>
        <w:t>“R</w:t>
      </w:r>
      <w:r w:rsidR="00B4394E">
        <w:rPr>
          <w:i/>
          <w:iCs/>
          <w:szCs w:val="24"/>
        </w:rPr>
        <w:t>outine Maintenance</w:t>
      </w:r>
      <w:r w:rsidR="00A271F8">
        <w:rPr>
          <w:i/>
          <w:iCs/>
          <w:szCs w:val="24"/>
        </w:rPr>
        <w:t>”</w:t>
      </w:r>
      <w:r w:rsidR="00B4394E">
        <w:rPr>
          <w:szCs w:val="24"/>
        </w:rPr>
        <w:t xml:space="preserve">: </w:t>
      </w:r>
      <w:r>
        <w:rPr>
          <w:szCs w:val="24"/>
        </w:rPr>
        <w:t xml:space="preserve">“Routine maintenance” does not improve property. Reg. </w:t>
      </w:r>
      <w:r w:rsidR="00CA008D">
        <w:rPr>
          <w:szCs w:val="24"/>
        </w:rPr>
        <w:t>§ </w:t>
      </w:r>
      <w:r>
        <w:rPr>
          <w:szCs w:val="24"/>
        </w:rPr>
        <w:t xml:space="preserve">1.263(a)-3(i)(1). “Routine maintenance” is recurring activities that a taxpayer expects to perform in order to keep the building or each building system in “ordinarily efficient operating condition.” In order to be “routine” in the case of a building, taxpayer must expect to perform the activities more than once during the 10-year period following placement in service. In order to be “routine” in the case of other property, taxpayer must expect at the time of placement into service to perform the activities more than once during the class life of the property. Reg. </w:t>
      </w:r>
      <w:r w:rsidR="00CA008D">
        <w:rPr>
          <w:szCs w:val="24"/>
        </w:rPr>
        <w:t>§ </w:t>
      </w:r>
      <w:r>
        <w:rPr>
          <w:szCs w:val="24"/>
        </w:rPr>
        <w:t>1.263(a)-3(i)(i, ii).</w:t>
      </w:r>
    </w:p>
    <w:p w14:paraId="3D31720F" w14:textId="15C75886" w:rsidR="00555413" w:rsidRDefault="00555413" w:rsidP="009B79A1">
      <w:pPr>
        <w:widowControl w:val="0"/>
        <w:ind w:left="1440"/>
        <w:jc w:val="both"/>
        <w:rPr>
          <w:szCs w:val="24"/>
        </w:rPr>
      </w:pPr>
      <w:r>
        <w:rPr>
          <w:szCs w:val="24"/>
        </w:rPr>
        <w:t>•</w:t>
      </w:r>
      <w:r w:rsidR="009B79A1">
        <w:rPr>
          <w:i/>
          <w:iCs/>
          <w:szCs w:val="24"/>
        </w:rPr>
        <w:t>“Elections to Capitalize”</w:t>
      </w:r>
      <w:r w:rsidR="009B79A1">
        <w:rPr>
          <w:szCs w:val="24"/>
        </w:rPr>
        <w:t xml:space="preserve">: </w:t>
      </w:r>
      <w:r>
        <w:rPr>
          <w:szCs w:val="24"/>
        </w:rPr>
        <w:t xml:space="preserve">A taxpayer may elect to capitalize all repair and maintenance costs as improvements consistent with the manner in which it keeps its own books and records. </w:t>
      </w:r>
      <w:r w:rsidR="00CA008D">
        <w:rPr>
          <w:szCs w:val="24"/>
        </w:rPr>
        <w:t>§ </w:t>
      </w:r>
      <w:r>
        <w:rPr>
          <w:szCs w:val="24"/>
        </w:rPr>
        <w:t>1.263(a)-3(n)(1). This permits taxpayers who conservatively capitalized all repair and maintenance costs to elect not to undertake the burden of changing their practices.</w:t>
      </w:r>
    </w:p>
    <w:p w14:paraId="2CF17ECB" w14:textId="77777777" w:rsidR="00555413" w:rsidRDefault="00555413" w:rsidP="00555413">
      <w:pPr>
        <w:widowControl w:val="0"/>
        <w:jc w:val="both"/>
        <w:rPr>
          <w:szCs w:val="24"/>
        </w:rPr>
      </w:pPr>
    </w:p>
    <w:p w14:paraId="479A0750" w14:textId="734DF2A5" w:rsidR="00555413" w:rsidRDefault="00555413" w:rsidP="00555413">
      <w:pPr>
        <w:widowControl w:val="0"/>
        <w:jc w:val="both"/>
        <w:rPr>
          <w:szCs w:val="24"/>
        </w:rPr>
      </w:pPr>
      <w:r>
        <w:rPr>
          <w:szCs w:val="24"/>
        </w:rPr>
        <w:t>1</w:t>
      </w:r>
      <w:r w:rsidR="007D7425">
        <w:rPr>
          <w:szCs w:val="24"/>
        </w:rPr>
        <w:t>1</w:t>
      </w:r>
      <w:r>
        <w:rPr>
          <w:szCs w:val="24"/>
        </w:rPr>
        <w:t xml:space="preserve">.  Reg. </w:t>
      </w:r>
      <w:r w:rsidR="00CA008D">
        <w:rPr>
          <w:szCs w:val="24"/>
        </w:rPr>
        <w:t>§ </w:t>
      </w:r>
      <w:r>
        <w:rPr>
          <w:szCs w:val="24"/>
        </w:rPr>
        <w:t>1.162-4(a) permits expensing of residual amounts</w:t>
      </w:r>
      <w:r w:rsidR="00FA68F9">
        <w:rPr>
          <w:szCs w:val="24"/>
        </w:rPr>
        <w:t xml:space="preserve"> as “repairs and maintenance.” </w:t>
      </w:r>
      <w:r>
        <w:rPr>
          <w:szCs w:val="24"/>
        </w:rPr>
        <w:t xml:space="preserve">Additionally, Reg. </w:t>
      </w:r>
      <w:r w:rsidR="00CA008D">
        <w:rPr>
          <w:szCs w:val="24"/>
        </w:rPr>
        <w:t>§ </w:t>
      </w:r>
      <w:r>
        <w:rPr>
          <w:szCs w:val="24"/>
        </w:rPr>
        <w:t xml:space="preserve">1.162-3 establishes rules for the timing and deductibility of incidental and non-incidental “materials and supplies.”  “Materials and supplies” are tangible property that taxpayer uses or consumes in its operations that is not inventory that </w:t>
      </w:r>
    </w:p>
    <w:p w14:paraId="7B177288" w14:textId="77777777" w:rsidR="00555413" w:rsidRDefault="00555413" w:rsidP="00555413">
      <w:pPr>
        <w:widowControl w:val="0"/>
        <w:ind w:left="720"/>
        <w:jc w:val="both"/>
        <w:rPr>
          <w:szCs w:val="24"/>
        </w:rPr>
      </w:pPr>
      <w:r>
        <w:rPr>
          <w:szCs w:val="24"/>
        </w:rPr>
        <w:t xml:space="preserve">•is a component that taxpayer acquires to maintain, repair, or improve a unit of tangible property and that is not acquired as a part of any single unit of </w:t>
      </w:r>
      <w:r>
        <w:rPr>
          <w:szCs w:val="24"/>
        </w:rPr>
        <w:lastRenderedPageBreak/>
        <w:t>tangible property,</w:t>
      </w:r>
    </w:p>
    <w:p w14:paraId="4D91CFE1" w14:textId="77777777" w:rsidR="00555413" w:rsidRDefault="00555413" w:rsidP="00555413">
      <w:pPr>
        <w:widowControl w:val="0"/>
        <w:ind w:left="720"/>
        <w:jc w:val="both"/>
        <w:rPr>
          <w:szCs w:val="24"/>
        </w:rPr>
      </w:pPr>
      <w:r>
        <w:rPr>
          <w:szCs w:val="24"/>
        </w:rPr>
        <w:t>•is fuel, lubricants, water, and the like – that taxpayer reasonably expects to consume in 12 months or less, beginning when taxpayer uses the items in its operations,</w:t>
      </w:r>
    </w:p>
    <w:p w14:paraId="6DE0C9F8" w14:textId="77777777" w:rsidR="00555413" w:rsidRDefault="00555413" w:rsidP="00555413">
      <w:pPr>
        <w:widowControl w:val="0"/>
        <w:ind w:left="720"/>
        <w:jc w:val="both"/>
        <w:rPr>
          <w:szCs w:val="24"/>
        </w:rPr>
      </w:pPr>
      <w:r>
        <w:rPr>
          <w:szCs w:val="24"/>
        </w:rPr>
        <w:t xml:space="preserve">•is a unit of property with an “economic useful life” (i.e., the period over which taxpayer may reasonably expect the property to be useful and relying on taxpayer’s assessment in its “applicable financial statement” if it has one, Reg. </w:t>
      </w:r>
      <w:r w:rsidR="00CA008D">
        <w:rPr>
          <w:szCs w:val="24"/>
        </w:rPr>
        <w:t>§ </w:t>
      </w:r>
      <w:r>
        <w:rPr>
          <w:szCs w:val="24"/>
        </w:rPr>
        <w:t>1.162-3(c)(4))</w:t>
      </w:r>
      <w:r w:rsidR="00EC3A6A">
        <w:rPr>
          <w:szCs w:val="24"/>
        </w:rPr>
        <w:t>,</w:t>
      </w:r>
      <w:r>
        <w:rPr>
          <w:szCs w:val="24"/>
        </w:rPr>
        <w:t xml:space="preserve"> of 12 months or less, beginning when the taxpayer uses or consumes the item in its operations,</w:t>
      </w:r>
    </w:p>
    <w:p w14:paraId="63B12A20" w14:textId="77777777" w:rsidR="00555413" w:rsidRPr="00B260ED" w:rsidRDefault="00555413" w:rsidP="00555413">
      <w:pPr>
        <w:widowControl w:val="0"/>
        <w:ind w:left="720"/>
        <w:jc w:val="both"/>
        <w:rPr>
          <w:i/>
          <w:iCs/>
          <w:szCs w:val="24"/>
        </w:rPr>
      </w:pPr>
      <w:r>
        <w:rPr>
          <w:szCs w:val="24"/>
        </w:rPr>
        <w:t xml:space="preserve">•is a unit of property whose acquisition cost or production cost is $200 or less, </w:t>
      </w:r>
      <w:r w:rsidRPr="00B260ED">
        <w:rPr>
          <w:i/>
          <w:iCs/>
          <w:szCs w:val="24"/>
        </w:rPr>
        <w:t>or</w:t>
      </w:r>
    </w:p>
    <w:p w14:paraId="1EA9F15B" w14:textId="77777777" w:rsidR="00555413" w:rsidRDefault="00555413" w:rsidP="00555413">
      <w:pPr>
        <w:widowControl w:val="0"/>
        <w:ind w:left="720"/>
        <w:jc w:val="both"/>
        <w:rPr>
          <w:szCs w:val="24"/>
        </w:rPr>
      </w:pPr>
      <w:r>
        <w:rPr>
          <w:szCs w:val="24"/>
        </w:rPr>
        <w:t>•is identified in the Federal Register or the Internal Revenue Bulletin as “materials and supplies.”</w:t>
      </w:r>
    </w:p>
    <w:p w14:paraId="789D00D4" w14:textId="77777777" w:rsidR="00555413" w:rsidRDefault="00555413" w:rsidP="00555413">
      <w:pPr>
        <w:widowControl w:val="0"/>
        <w:ind w:left="720"/>
        <w:jc w:val="both"/>
        <w:rPr>
          <w:szCs w:val="24"/>
        </w:rPr>
      </w:pPr>
    </w:p>
    <w:p w14:paraId="3A35BDE0" w14:textId="77777777" w:rsidR="00555413" w:rsidRDefault="00555413" w:rsidP="00555413">
      <w:pPr>
        <w:widowControl w:val="0"/>
        <w:jc w:val="both"/>
        <w:rPr>
          <w:szCs w:val="24"/>
        </w:rPr>
      </w:pPr>
      <w:r>
        <w:rPr>
          <w:szCs w:val="24"/>
        </w:rPr>
        <w:t>Reg. §1.162-3(c)(1).</w:t>
      </w:r>
    </w:p>
    <w:p w14:paraId="3AC213C4" w14:textId="77777777" w:rsidR="00555413" w:rsidRDefault="00555413" w:rsidP="00555413">
      <w:pPr>
        <w:widowControl w:val="0"/>
        <w:jc w:val="both"/>
        <w:rPr>
          <w:szCs w:val="24"/>
        </w:rPr>
      </w:pPr>
    </w:p>
    <w:p w14:paraId="427D146E" w14:textId="77777777" w:rsidR="00555413" w:rsidRDefault="00555413" w:rsidP="00555413">
      <w:pPr>
        <w:widowControl w:val="0"/>
        <w:jc w:val="both"/>
        <w:rPr>
          <w:szCs w:val="24"/>
        </w:rPr>
      </w:pPr>
      <w:r>
        <w:rPr>
          <w:szCs w:val="24"/>
        </w:rPr>
        <w:t xml:space="preserve">“Incidental materials and supplies” are those that taxpayer keeps on hand and of which taxpayer keeps no record of consumption or takes no physical inventory at the beginning and end of the taxable year. Taxpayer may deduct the costs of “incidental materials and supplies” in the year in which it pays for them, provided that its income is clearly reflected. Reg. </w:t>
      </w:r>
      <w:r w:rsidR="00CA008D">
        <w:rPr>
          <w:szCs w:val="24"/>
        </w:rPr>
        <w:t>§ </w:t>
      </w:r>
      <w:r>
        <w:rPr>
          <w:szCs w:val="24"/>
        </w:rPr>
        <w:t>1.162-3(a)(2). “Non-incidental materials and supplies” are, presumably, all other materials and supplies. Taxpayer may deduct their costs when it first uses or consumes them in its oper</w:t>
      </w:r>
      <w:r w:rsidR="00FA68F9">
        <w:rPr>
          <w:szCs w:val="24"/>
        </w:rPr>
        <w:t xml:space="preserve">ations. </w:t>
      </w:r>
      <w:r>
        <w:rPr>
          <w:szCs w:val="24"/>
        </w:rPr>
        <w:t xml:space="preserve">Reg. </w:t>
      </w:r>
      <w:r w:rsidR="00CA008D">
        <w:rPr>
          <w:szCs w:val="24"/>
        </w:rPr>
        <w:t>§ </w:t>
      </w:r>
      <w:r>
        <w:rPr>
          <w:szCs w:val="24"/>
        </w:rPr>
        <w:t>1.162-3(a)(1).</w:t>
      </w:r>
    </w:p>
    <w:p w14:paraId="53858BB6" w14:textId="77777777" w:rsidR="00555413" w:rsidRDefault="00555413" w:rsidP="00555413">
      <w:pPr>
        <w:widowControl w:val="0"/>
        <w:jc w:val="both"/>
        <w:rPr>
          <w:szCs w:val="24"/>
        </w:rPr>
      </w:pPr>
    </w:p>
    <w:p w14:paraId="454DB775" w14:textId="49E823B0" w:rsidR="00555413" w:rsidRDefault="00555413" w:rsidP="00555413">
      <w:pPr>
        <w:widowControl w:val="0"/>
        <w:jc w:val="both"/>
        <w:rPr>
          <w:szCs w:val="24"/>
        </w:rPr>
      </w:pPr>
      <w:r>
        <w:rPr>
          <w:szCs w:val="24"/>
        </w:rPr>
        <w:t xml:space="preserve">“Materials and supplies” are neither a capital asset under </w:t>
      </w:r>
      <w:r w:rsidR="00CA008D">
        <w:rPr>
          <w:szCs w:val="24"/>
        </w:rPr>
        <w:t>§ </w:t>
      </w:r>
      <w:r>
        <w:rPr>
          <w:szCs w:val="24"/>
        </w:rPr>
        <w:t xml:space="preserve">1221 nor “property used in the trade or business” under </w:t>
      </w:r>
      <w:r w:rsidR="00CA008D">
        <w:rPr>
          <w:szCs w:val="24"/>
        </w:rPr>
        <w:t>§ </w:t>
      </w:r>
      <w:r>
        <w:rPr>
          <w:szCs w:val="24"/>
        </w:rPr>
        <w:t xml:space="preserve">1231. Reg. </w:t>
      </w:r>
      <w:r w:rsidR="00CA008D">
        <w:rPr>
          <w:szCs w:val="24"/>
        </w:rPr>
        <w:t>§ </w:t>
      </w:r>
      <w:r w:rsidR="00FA68F9">
        <w:rPr>
          <w:szCs w:val="24"/>
        </w:rPr>
        <w:t xml:space="preserve">1.162-3(g). </w:t>
      </w:r>
      <w:r>
        <w:rPr>
          <w:szCs w:val="24"/>
        </w:rPr>
        <w:t>There is no provision to capitalize “materials and supplies” except for rotable spare parts, temporary spare parts, and standby emergency spare parts</w:t>
      </w:r>
      <w:r w:rsidR="00A70110">
        <w:rPr>
          <w:szCs w:val="24"/>
        </w:rPr>
        <w:t xml:space="preserve">. </w:t>
      </w:r>
      <w:r>
        <w:rPr>
          <w:szCs w:val="24"/>
        </w:rPr>
        <w:t>Taxpayer must deduct expenditures for other “materials and supplies” at the appropriate time.</w:t>
      </w:r>
    </w:p>
    <w:p w14:paraId="5183E463" w14:textId="77777777" w:rsidR="00555413" w:rsidRDefault="00555413" w:rsidP="00555413">
      <w:pPr>
        <w:widowControl w:val="0"/>
        <w:jc w:val="both"/>
        <w:rPr>
          <w:szCs w:val="24"/>
        </w:rPr>
      </w:pPr>
    </w:p>
    <w:p w14:paraId="4BDD7E7C" w14:textId="67C52E51" w:rsidR="00555413" w:rsidRDefault="00555413" w:rsidP="00555413">
      <w:pPr>
        <w:widowControl w:val="0"/>
        <w:jc w:val="both"/>
        <w:rPr>
          <w:szCs w:val="24"/>
        </w:rPr>
      </w:pPr>
      <w:r>
        <w:rPr>
          <w:szCs w:val="24"/>
        </w:rPr>
        <w:t>1</w:t>
      </w:r>
      <w:r w:rsidR="00475D97">
        <w:rPr>
          <w:szCs w:val="24"/>
        </w:rPr>
        <w:t>2</w:t>
      </w:r>
      <w:r>
        <w:rPr>
          <w:szCs w:val="24"/>
        </w:rPr>
        <w:t>.  Examples and hypotheticals:</w:t>
      </w:r>
    </w:p>
    <w:p w14:paraId="0B4A30B2" w14:textId="1F6A22E9" w:rsidR="00555413" w:rsidRDefault="00555413" w:rsidP="00555413">
      <w:pPr>
        <w:widowControl w:val="0"/>
        <w:jc w:val="both"/>
        <w:rPr>
          <w:szCs w:val="24"/>
        </w:rPr>
      </w:pPr>
    </w:p>
    <w:p w14:paraId="6D040CEF" w14:textId="77777777" w:rsidR="00513201" w:rsidRDefault="00513201" w:rsidP="00513201">
      <w:pPr>
        <w:widowControl w:val="0"/>
        <w:jc w:val="both"/>
        <w:rPr>
          <w:szCs w:val="24"/>
        </w:rPr>
      </w:pPr>
      <w:r>
        <w:rPr>
          <w:szCs w:val="24"/>
        </w:rPr>
        <w:t xml:space="preserve">12a.  J provides legal services to its clients. J purchases a laptop computer and a printer for its employees to use in providing legal services. Are the computer and printer a single unit of property or separate units of property? </w:t>
      </w:r>
      <w:r w:rsidRPr="006960CF">
        <w:rPr>
          <w:i/>
          <w:iCs/>
          <w:szCs w:val="24"/>
        </w:rPr>
        <w:t>See</w:t>
      </w:r>
      <w:r>
        <w:rPr>
          <w:szCs w:val="24"/>
        </w:rPr>
        <w:t xml:space="preserve"> Reg. § 1.263(a)-3(e)(6), Example 9.</w:t>
      </w:r>
    </w:p>
    <w:p w14:paraId="45CA0D8D" w14:textId="44D4993B" w:rsidR="00513201" w:rsidRDefault="00513201" w:rsidP="00555413">
      <w:pPr>
        <w:widowControl w:val="0"/>
        <w:jc w:val="both"/>
        <w:rPr>
          <w:szCs w:val="24"/>
        </w:rPr>
      </w:pPr>
    </w:p>
    <w:p w14:paraId="49D47740" w14:textId="77777777" w:rsidR="00497EAE" w:rsidRDefault="00BE3EBC" w:rsidP="00497EAE">
      <w:pPr>
        <w:widowControl w:val="0"/>
        <w:jc w:val="both"/>
        <w:rPr>
          <w:szCs w:val="24"/>
        </w:rPr>
      </w:pPr>
      <w:r>
        <w:rPr>
          <w:szCs w:val="24"/>
        </w:rPr>
        <w:t xml:space="preserve">12b.  </w:t>
      </w:r>
      <w:r w:rsidR="00497EAE">
        <w:rPr>
          <w:szCs w:val="24"/>
        </w:rPr>
        <w:t xml:space="preserve">H owns locomotives that it uses in its railroad business. Each locomotive </w:t>
      </w:r>
      <w:r w:rsidR="00497EAE">
        <w:rPr>
          <w:szCs w:val="24"/>
        </w:rPr>
        <w:lastRenderedPageBreak/>
        <w:t xml:space="preserve">consists of various components, such as an engine, generators, batteries, and trucks. H acquired a locomotive with all its components. Is the locomotive a single unit of property? </w:t>
      </w:r>
      <w:r w:rsidR="00497EAE" w:rsidRPr="006960CF">
        <w:rPr>
          <w:i/>
          <w:iCs/>
          <w:szCs w:val="24"/>
        </w:rPr>
        <w:t>See</w:t>
      </w:r>
      <w:r w:rsidR="00497EAE">
        <w:rPr>
          <w:szCs w:val="24"/>
        </w:rPr>
        <w:t xml:space="preserve"> Reg. § 1.263(a)-3(e)(6), Example 8.</w:t>
      </w:r>
    </w:p>
    <w:p w14:paraId="76EFA0C6" w14:textId="77777777" w:rsidR="00497EAE" w:rsidRDefault="00497EAE" w:rsidP="00497EAE">
      <w:pPr>
        <w:widowControl w:val="0"/>
        <w:jc w:val="both"/>
        <w:rPr>
          <w:szCs w:val="24"/>
        </w:rPr>
      </w:pPr>
    </w:p>
    <w:p w14:paraId="7B7FD772" w14:textId="77777777" w:rsidR="000A68A7" w:rsidRDefault="003D27D2" w:rsidP="000A68A7">
      <w:pPr>
        <w:widowControl w:val="0"/>
        <w:jc w:val="both"/>
        <w:rPr>
          <w:szCs w:val="24"/>
        </w:rPr>
      </w:pPr>
      <w:r>
        <w:rPr>
          <w:szCs w:val="24"/>
        </w:rPr>
        <w:t xml:space="preserve">12c.  </w:t>
      </w:r>
      <w:r w:rsidR="000A68A7">
        <w:rPr>
          <w:szCs w:val="24"/>
        </w:rPr>
        <w:t xml:space="preserve">In Year 1, A purchases 10 printers at $250 each for a total cost of $2500 as indicated by the invoice. Assume that each printer is a unit of property. A does not have an AFS. A has accounting procedures in place at the beginning of Year 1 to expense amounts paid for property that costs less than $500, and A treats the amounts paid for the printers as an expense on its books and records. May A deduct the cost of the printers? </w:t>
      </w:r>
      <w:r w:rsidR="000A68A7" w:rsidRPr="008C6342">
        <w:rPr>
          <w:i/>
          <w:iCs/>
          <w:szCs w:val="24"/>
        </w:rPr>
        <w:t>See</w:t>
      </w:r>
      <w:r w:rsidR="000A68A7">
        <w:rPr>
          <w:szCs w:val="24"/>
        </w:rPr>
        <w:t xml:space="preserve"> Reg. § 1.263(a)-1(f)(7), Example 1.</w:t>
      </w:r>
    </w:p>
    <w:p w14:paraId="72791CC2" w14:textId="2B51317E" w:rsidR="000A68A7" w:rsidRDefault="000A68A7" w:rsidP="000A68A7">
      <w:pPr>
        <w:widowControl w:val="0"/>
        <w:ind w:left="720"/>
        <w:jc w:val="both"/>
        <w:rPr>
          <w:szCs w:val="24"/>
        </w:rPr>
      </w:pPr>
      <w:r>
        <w:rPr>
          <w:szCs w:val="24"/>
        </w:rPr>
        <w:t xml:space="preserve">•Same facts, except that the printers cost $600 each. A has accounting procedures in place at the beginning of Year 1 to expense amounts paid for property costing less than $1000, and A treats the amounts paid for the printers as an expense on its books and records. May A deduct the cost of the printers? </w:t>
      </w:r>
      <w:r w:rsidRPr="008C6342">
        <w:rPr>
          <w:i/>
          <w:iCs/>
          <w:szCs w:val="24"/>
        </w:rPr>
        <w:t>See</w:t>
      </w:r>
      <w:r>
        <w:rPr>
          <w:szCs w:val="24"/>
        </w:rPr>
        <w:t xml:space="preserve"> Reg. § 1.263(a)-1(f)(7), Example 2.</w:t>
      </w:r>
    </w:p>
    <w:p w14:paraId="64E481B8" w14:textId="2D514C9B" w:rsidR="000A68A7" w:rsidRDefault="000A68A7" w:rsidP="000A68A7">
      <w:pPr>
        <w:widowControl w:val="0"/>
        <w:jc w:val="both"/>
        <w:rPr>
          <w:szCs w:val="24"/>
        </w:rPr>
      </w:pPr>
    </w:p>
    <w:p w14:paraId="15E1B45C" w14:textId="32FF3833" w:rsidR="00555413" w:rsidRDefault="000A68A7" w:rsidP="00555413">
      <w:pPr>
        <w:widowControl w:val="0"/>
        <w:jc w:val="both"/>
        <w:rPr>
          <w:szCs w:val="24"/>
        </w:rPr>
      </w:pPr>
      <w:r>
        <w:rPr>
          <w:szCs w:val="24"/>
        </w:rPr>
        <w:t xml:space="preserve">12d.  </w:t>
      </w:r>
      <w:r w:rsidR="00555413">
        <w:rPr>
          <w:szCs w:val="24"/>
        </w:rPr>
        <w:t>A purchases new cash registers for use in its retail store located in leased space in a shopp</w:t>
      </w:r>
      <w:r w:rsidR="006D7F9E">
        <w:rPr>
          <w:szCs w:val="24"/>
        </w:rPr>
        <w:t xml:space="preserve">ing mall that cost $6000 each. </w:t>
      </w:r>
      <w:r w:rsidR="00555413">
        <w:rPr>
          <w:szCs w:val="24"/>
        </w:rPr>
        <w:t>Assume each cash register is a unit of property an</w:t>
      </w:r>
      <w:r w:rsidR="006D7F9E">
        <w:rPr>
          <w:szCs w:val="24"/>
        </w:rPr>
        <w:t xml:space="preserve">d is not a material or supply. </w:t>
      </w:r>
      <w:r w:rsidR="00555413">
        <w:rPr>
          <w:szCs w:val="24"/>
        </w:rPr>
        <w:t xml:space="preserve">May A deduct the cost of the cash registers? </w:t>
      </w:r>
      <w:r w:rsidR="00555413" w:rsidRPr="0073232F">
        <w:rPr>
          <w:i/>
          <w:szCs w:val="24"/>
        </w:rPr>
        <w:t>See</w:t>
      </w:r>
      <w:r w:rsidR="00555413">
        <w:rPr>
          <w:szCs w:val="24"/>
        </w:rPr>
        <w:t xml:space="preserve"> Reg. </w:t>
      </w:r>
      <w:r w:rsidR="00CA008D">
        <w:rPr>
          <w:szCs w:val="24"/>
        </w:rPr>
        <w:t>§ </w:t>
      </w:r>
      <w:r w:rsidR="00555413">
        <w:rPr>
          <w:szCs w:val="24"/>
        </w:rPr>
        <w:t>1.263(a)-2(d)(2), Example 1.</w:t>
      </w:r>
    </w:p>
    <w:p w14:paraId="0ED0FC66" w14:textId="041BC24A" w:rsidR="00555413" w:rsidRDefault="00555413" w:rsidP="00555413">
      <w:pPr>
        <w:widowControl w:val="0"/>
        <w:jc w:val="both"/>
        <w:rPr>
          <w:szCs w:val="24"/>
        </w:rPr>
      </w:pPr>
    </w:p>
    <w:p w14:paraId="0A4574E6" w14:textId="53D034EC" w:rsidR="00555413" w:rsidRDefault="00EE2C2C" w:rsidP="00555413">
      <w:pPr>
        <w:widowControl w:val="0"/>
        <w:jc w:val="both"/>
        <w:rPr>
          <w:szCs w:val="24"/>
        </w:rPr>
      </w:pPr>
      <w:r>
        <w:rPr>
          <w:szCs w:val="24"/>
        </w:rPr>
        <w:t xml:space="preserve">12e. </w:t>
      </w:r>
      <w:r w:rsidR="00555413">
        <w:rPr>
          <w:szCs w:val="24"/>
        </w:rPr>
        <w:t>E is a towboat operator that owns an</w:t>
      </w:r>
      <w:r w:rsidR="006D7F9E">
        <w:rPr>
          <w:szCs w:val="24"/>
        </w:rPr>
        <w:t>d leases a fleet of towboats</w:t>
      </w:r>
      <w:r w:rsidR="00A70110">
        <w:rPr>
          <w:szCs w:val="24"/>
        </w:rPr>
        <w:t xml:space="preserve">. </w:t>
      </w:r>
      <w:r w:rsidR="00555413">
        <w:rPr>
          <w:szCs w:val="24"/>
        </w:rPr>
        <w:t>Each towboat is equipped wi</w:t>
      </w:r>
      <w:r w:rsidR="006D7F9E">
        <w:rPr>
          <w:szCs w:val="24"/>
        </w:rPr>
        <w:t xml:space="preserve">th two diesel-powered engines. </w:t>
      </w:r>
      <w:r w:rsidR="004E70B7">
        <w:rPr>
          <w:szCs w:val="24"/>
        </w:rPr>
        <w:t>E</w:t>
      </w:r>
      <w:r w:rsidR="00555413">
        <w:rPr>
          <w:szCs w:val="24"/>
        </w:rPr>
        <w:t xml:space="preserve">ach towboat, including its engines, is the unit of property and </w:t>
      </w:r>
      <w:r w:rsidR="006D7F9E">
        <w:rPr>
          <w:szCs w:val="24"/>
        </w:rPr>
        <w:t xml:space="preserve">has a class life of 18 years. </w:t>
      </w:r>
      <w:r w:rsidR="00555413">
        <w:rPr>
          <w:szCs w:val="24"/>
        </w:rPr>
        <w:t>At the time that E places its towboats into service, E is aware that approximately every three to four years E will need to perform scheduled maintenance on the two towboat engines to keep the engines in their ordinarily efficient operating condition. This maintenance is completed while the engines are attached to the towboat and involves the cleaning and inspecting of the engines to determine which parts are within acceptable operating tolerances and c</w:t>
      </w:r>
      <w:r w:rsidR="00A81981">
        <w:rPr>
          <w:szCs w:val="24"/>
        </w:rPr>
        <w:t xml:space="preserve">an </w:t>
      </w:r>
      <w:r w:rsidR="00555413">
        <w:rPr>
          <w:szCs w:val="24"/>
        </w:rPr>
        <w:t>continue to be used, which parts must be reconditioned to be brought back to acceptable tolerances, and which parts must be replaced. Engine parts replaced during these procedures are replaced with comparable and commercially available replacement parts</w:t>
      </w:r>
      <w:r w:rsidR="00A70110">
        <w:rPr>
          <w:szCs w:val="24"/>
        </w:rPr>
        <w:t xml:space="preserve">. </w:t>
      </w:r>
      <w:r w:rsidR="004E70B7">
        <w:rPr>
          <w:szCs w:val="24"/>
        </w:rPr>
        <w:t>T</w:t>
      </w:r>
      <w:r w:rsidR="00555413">
        <w:rPr>
          <w:szCs w:val="24"/>
        </w:rPr>
        <w:t xml:space="preserve">he towboat engines are not rotable spare parts. In Year 1, E acquired a new towboat, including its two engines, and placed the towboat into service. In Year 5, E pays amounts to perform scheduled maintenance on both engines in the towboat. Should E be permitted to deduct these expenses as routine maintenance? See Reg. </w:t>
      </w:r>
      <w:r w:rsidR="00CA008D">
        <w:rPr>
          <w:szCs w:val="24"/>
        </w:rPr>
        <w:t>§ </w:t>
      </w:r>
      <w:r w:rsidR="00555413">
        <w:rPr>
          <w:szCs w:val="24"/>
        </w:rPr>
        <w:t>1.263(a)-3(i)(6), Example 9.</w:t>
      </w:r>
    </w:p>
    <w:p w14:paraId="25A253D4" w14:textId="758B1B45" w:rsidR="00555413" w:rsidRDefault="00555413" w:rsidP="00555413">
      <w:pPr>
        <w:widowControl w:val="0"/>
        <w:jc w:val="both"/>
        <w:rPr>
          <w:szCs w:val="24"/>
        </w:rPr>
      </w:pPr>
    </w:p>
    <w:p w14:paraId="78D4D4D4" w14:textId="77777777" w:rsidR="000D234C" w:rsidRDefault="000D234C" w:rsidP="00555413">
      <w:pPr>
        <w:widowControl w:val="0"/>
        <w:jc w:val="both"/>
        <w:rPr>
          <w:szCs w:val="24"/>
        </w:rPr>
      </w:pPr>
    </w:p>
    <w:p w14:paraId="5F76AF4D" w14:textId="1CCBE9C5" w:rsidR="00555413" w:rsidRDefault="00EF4443" w:rsidP="00555413">
      <w:pPr>
        <w:widowControl w:val="0"/>
        <w:jc w:val="both"/>
        <w:rPr>
          <w:szCs w:val="24"/>
        </w:rPr>
      </w:pPr>
      <w:r>
        <w:rPr>
          <w:szCs w:val="24"/>
        </w:rPr>
        <w:lastRenderedPageBreak/>
        <w:t xml:space="preserve">12f.  </w:t>
      </w:r>
      <w:r w:rsidR="00555413" w:rsidRPr="00802ED1">
        <w:rPr>
          <w:szCs w:val="24"/>
        </w:rPr>
        <w:t xml:space="preserve">Consider the following:  In </w:t>
      </w:r>
      <w:r w:rsidR="00555413">
        <w:rPr>
          <w:szCs w:val="24"/>
        </w:rPr>
        <w:t xml:space="preserve">Year 1, </w:t>
      </w:r>
      <w:r w:rsidR="00555413" w:rsidRPr="00802ED1">
        <w:rPr>
          <w:szCs w:val="24"/>
        </w:rPr>
        <w:t xml:space="preserve">X purchased a store located on a parcel of land that contained underground gasoline storage tanks left by prior occupants. </w:t>
      </w:r>
      <w:r w:rsidR="00DB0C5C">
        <w:rPr>
          <w:szCs w:val="24"/>
        </w:rPr>
        <w:t>T</w:t>
      </w:r>
      <w:r w:rsidR="00555413" w:rsidRPr="00802ED1">
        <w:rPr>
          <w:szCs w:val="24"/>
        </w:rPr>
        <w:t>he parcel o</w:t>
      </w:r>
      <w:r w:rsidR="006D7F9E">
        <w:rPr>
          <w:szCs w:val="24"/>
        </w:rPr>
        <w:t xml:space="preserve">f land is the unit of property. </w:t>
      </w:r>
      <w:r w:rsidR="00555413" w:rsidRPr="00802ED1">
        <w:rPr>
          <w:szCs w:val="24"/>
        </w:rPr>
        <w:t xml:space="preserve">The tanks had leaked, causing soil contamination. X was not aware of the contamination at the time of purchase. In </w:t>
      </w:r>
      <w:r w:rsidR="00555413">
        <w:rPr>
          <w:szCs w:val="24"/>
        </w:rPr>
        <w:t xml:space="preserve">Year </w:t>
      </w:r>
      <w:r w:rsidR="00555413" w:rsidRPr="00802ED1">
        <w:rPr>
          <w:szCs w:val="24"/>
        </w:rPr>
        <w:t>2, X discovered the contamination and incurred costs to remediate the soil</w:t>
      </w:r>
      <w:r w:rsidR="00A70110" w:rsidRPr="00802ED1">
        <w:rPr>
          <w:szCs w:val="24"/>
        </w:rPr>
        <w:t xml:space="preserve">. </w:t>
      </w:r>
      <w:r w:rsidR="00555413" w:rsidRPr="00802ED1">
        <w:rPr>
          <w:szCs w:val="24"/>
        </w:rPr>
        <w:t>May X deduct the expenses of soil remedi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1.</w:t>
      </w:r>
    </w:p>
    <w:p w14:paraId="672FFB28" w14:textId="55D3DD97" w:rsidR="00555413" w:rsidRDefault="00555413" w:rsidP="00555413">
      <w:pPr>
        <w:widowControl w:val="0"/>
        <w:jc w:val="both"/>
        <w:rPr>
          <w:szCs w:val="24"/>
        </w:rPr>
      </w:pPr>
    </w:p>
    <w:p w14:paraId="36C313BC" w14:textId="57BBEFAD" w:rsidR="00555413" w:rsidRDefault="00DB0C5C" w:rsidP="00555413">
      <w:pPr>
        <w:widowControl w:val="0"/>
        <w:jc w:val="both"/>
        <w:rPr>
          <w:szCs w:val="24"/>
        </w:rPr>
      </w:pPr>
      <w:r>
        <w:rPr>
          <w:szCs w:val="24"/>
        </w:rPr>
        <w:t xml:space="preserve">12g.  </w:t>
      </w:r>
      <w:r w:rsidR="00555413" w:rsidRPr="00802ED1">
        <w:rPr>
          <w:szCs w:val="24"/>
        </w:rPr>
        <w:t>X own</w:t>
      </w:r>
      <w:r w:rsidR="00555413">
        <w:rPr>
          <w:szCs w:val="24"/>
        </w:rPr>
        <w:t>s</w:t>
      </w:r>
      <w:r w:rsidR="00555413" w:rsidRPr="00802ED1">
        <w:rPr>
          <w:szCs w:val="24"/>
        </w:rPr>
        <w:t xml:space="preserve"> a</w:t>
      </w:r>
      <w:r w:rsidR="00555413">
        <w:rPr>
          <w:szCs w:val="24"/>
        </w:rPr>
        <w:t>n office</w:t>
      </w:r>
      <w:r w:rsidR="00555413" w:rsidRPr="00802ED1">
        <w:rPr>
          <w:szCs w:val="24"/>
        </w:rPr>
        <w:t xml:space="preserve"> building that was constructed with insulation that contained asbestos. The health dangers of asbestos were not widely known when the building was constructed. </w:t>
      </w:r>
      <w:r w:rsidR="00555413">
        <w:rPr>
          <w:szCs w:val="24"/>
        </w:rPr>
        <w:t xml:space="preserve">Several years after X places the building into service, </w:t>
      </w:r>
      <w:r w:rsidR="00B13E0F">
        <w:rPr>
          <w:szCs w:val="24"/>
        </w:rPr>
        <w:t>X</w:t>
      </w:r>
      <w:r w:rsidR="00555413">
        <w:rPr>
          <w:szCs w:val="24"/>
        </w:rPr>
        <w:t xml:space="preserve"> determine</w:t>
      </w:r>
      <w:r w:rsidR="00B13E0F">
        <w:rPr>
          <w:szCs w:val="24"/>
        </w:rPr>
        <w:t>d</w:t>
      </w:r>
      <w:r w:rsidR="00555413">
        <w:rPr>
          <w:szCs w:val="24"/>
        </w:rPr>
        <w:t xml:space="preserve"> that</w:t>
      </w:r>
      <w:r w:rsidR="00555413" w:rsidRPr="00802ED1">
        <w:rPr>
          <w:szCs w:val="24"/>
        </w:rPr>
        <w:t xml:space="preserve"> certain areas of asbestos-containing insulation had begun to deteriorate and could eventually pose a health risk to employees. Therefore, X decided to remove the asbestos-containing insulation from the building and replace it with new insulation that was safer to employees, but no more efficient or effective than the asbestos insulation.</w:t>
      </w:r>
      <w:r w:rsidR="00555413">
        <w:rPr>
          <w:szCs w:val="24"/>
        </w:rPr>
        <w:t xml:space="preserve"> </w:t>
      </w:r>
      <w:r w:rsidR="00555413" w:rsidRPr="00802ED1">
        <w:rPr>
          <w:szCs w:val="24"/>
        </w:rPr>
        <w:t>May X deduct the expenses of removal of the asbestos and replacement with safer insul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2.</w:t>
      </w:r>
    </w:p>
    <w:p w14:paraId="74D8E3D8" w14:textId="77777777" w:rsidR="00555413" w:rsidRDefault="00555413" w:rsidP="00555413">
      <w:pPr>
        <w:widowControl w:val="0"/>
        <w:jc w:val="both"/>
        <w:rPr>
          <w:szCs w:val="24"/>
        </w:rPr>
      </w:pPr>
    </w:p>
    <w:p w14:paraId="3FA9B96C" w14:textId="35A97107" w:rsidR="00555413" w:rsidRPr="00802ED1" w:rsidRDefault="00B13E0F" w:rsidP="00555413">
      <w:pPr>
        <w:widowControl w:val="0"/>
        <w:jc w:val="both"/>
        <w:rPr>
          <w:szCs w:val="24"/>
        </w:rPr>
      </w:pPr>
      <w:r>
        <w:rPr>
          <w:szCs w:val="24"/>
        </w:rPr>
        <w:t>12</w:t>
      </w:r>
      <w:r w:rsidR="00555413">
        <w:rPr>
          <w:szCs w:val="24"/>
        </w:rPr>
        <w:t xml:space="preserve">h.  </w:t>
      </w:r>
      <w:r w:rsidR="00555413" w:rsidRPr="00802ED1">
        <w:rPr>
          <w:szCs w:val="24"/>
        </w:rPr>
        <w:t>X acquire</w:t>
      </w:r>
      <w:r w:rsidR="00555413">
        <w:rPr>
          <w:szCs w:val="24"/>
        </w:rPr>
        <w:t>s</w:t>
      </w:r>
      <w:r w:rsidR="00555413" w:rsidRPr="00802ED1">
        <w:rPr>
          <w:szCs w:val="24"/>
        </w:rPr>
        <w:t xml:space="preserve"> a building for use in its business of providing assisted living services. Before and after the purchase, the building functioned as an assisted living facility. However, at the time of the purchase, X was aware that the building was in a condition below the standards that it requires for facilities used in its business. </w:t>
      </w:r>
      <w:r w:rsidR="00555413">
        <w:rPr>
          <w:szCs w:val="24"/>
        </w:rPr>
        <w:t xml:space="preserve">Immediately after the acquisition and during the following two years, </w:t>
      </w:r>
      <w:r w:rsidR="00555413" w:rsidRPr="00802ED1">
        <w:rPr>
          <w:szCs w:val="24"/>
        </w:rPr>
        <w:t xml:space="preserve">while X continued to use the building as an assisted living facility, X incurred costs for </w:t>
      </w:r>
      <w:r w:rsidR="00555413">
        <w:rPr>
          <w:szCs w:val="24"/>
        </w:rPr>
        <w:t>extensive repairs and</w:t>
      </w:r>
      <w:r w:rsidR="00555413" w:rsidRPr="00802ED1">
        <w:rPr>
          <w:szCs w:val="24"/>
        </w:rPr>
        <w:t xml:space="preserve"> maintenance, and the acquisition of new property to bring the facility into the high-quality condition for which X’s facilities are known. The work included </w:t>
      </w:r>
      <w:r w:rsidR="00555413">
        <w:rPr>
          <w:szCs w:val="24"/>
        </w:rPr>
        <w:t xml:space="preserve">repairing damaged drywall; </w:t>
      </w:r>
      <w:r w:rsidR="00555413" w:rsidRPr="00802ED1">
        <w:rPr>
          <w:szCs w:val="24"/>
        </w:rPr>
        <w:t>repainting</w:t>
      </w:r>
      <w:r w:rsidR="00555413">
        <w:rPr>
          <w:szCs w:val="24"/>
        </w:rPr>
        <w:t xml:space="preserve"> and re-wallpapering</w:t>
      </w:r>
      <w:r w:rsidR="00555413" w:rsidRPr="00802ED1">
        <w:rPr>
          <w:szCs w:val="24"/>
        </w:rPr>
        <w:t>; replacing flooring materials, windows, and tiling and fixtures in bathrooms; replacing window treatments, furniture, and cabinets; and repairing or replacing roofing materials, heating and cooling systems</w:t>
      </w:r>
      <w:r w:rsidR="00A70110" w:rsidRPr="00802ED1">
        <w:rPr>
          <w:szCs w:val="24"/>
        </w:rPr>
        <w:t>.</w:t>
      </w:r>
      <w:r w:rsidR="00A70110">
        <w:rPr>
          <w:szCs w:val="24"/>
        </w:rPr>
        <w:t xml:space="preserve"> </w:t>
      </w:r>
      <w:r w:rsidR="00555413" w:rsidRPr="00802ED1">
        <w:rPr>
          <w:szCs w:val="24"/>
        </w:rPr>
        <w:t>May X deduct the expenses of bringing the facility into high-quality condition, or must X capitalize the expenditure?</w:t>
      </w:r>
      <w:r w:rsidR="00555413">
        <w:rPr>
          <w:szCs w:val="24"/>
        </w:rPr>
        <w:t xml:space="preserve"> </w:t>
      </w:r>
      <w:r w:rsidR="00555413" w:rsidRPr="00802ED1">
        <w:rPr>
          <w:i/>
          <w:iCs/>
          <w:szCs w:val="24"/>
        </w:rPr>
        <w:t>See</w:t>
      </w:r>
      <w:r w:rsidR="00555413">
        <w:rPr>
          <w:szCs w:val="24"/>
        </w:rPr>
        <w:t xml:space="preserve"> </w:t>
      </w:r>
      <w:r w:rsidR="00555413" w:rsidRPr="00802ED1">
        <w:rPr>
          <w:szCs w:val="24"/>
        </w:rPr>
        <w:t>Reg. 1.263(a)-3(</w:t>
      </w:r>
      <w:r w:rsidR="00555413">
        <w:rPr>
          <w:szCs w:val="24"/>
        </w:rPr>
        <w:t>j</w:t>
      </w:r>
      <w:r w:rsidR="00555413" w:rsidRPr="00802ED1">
        <w:rPr>
          <w:szCs w:val="24"/>
        </w:rPr>
        <w:t>)(3), Example 5 (i and ii).</w:t>
      </w:r>
    </w:p>
    <w:p w14:paraId="6D3B4A0F" w14:textId="77777777" w:rsidR="00555413" w:rsidRDefault="00555413" w:rsidP="00555413">
      <w:pPr>
        <w:widowControl w:val="0"/>
        <w:jc w:val="both"/>
        <w:rPr>
          <w:szCs w:val="24"/>
        </w:rPr>
      </w:pPr>
    </w:p>
    <w:p w14:paraId="5E352A27" w14:textId="0B7AA43C" w:rsidR="00555413" w:rsidRDefault="00EC3A6A" w:rsidP="00555413">
      <w:pPr>
        <w:widowControl w:val="0"/>
        <w:jc w:val="both"/>
        <w:rPr>
          <w:szCs w:val="24"/>
        </w:rPr>
      </w:pPr>
      <w:r>
        <w:rPr>
          <w:szCs w:val="24"/>
        </w:rPr>
        <w:t>1</w:t>
      </w:r>
      <w:r w:rsidR="00FD5E9B">
        <w:rPr>
          <w:szCs w:val="24"/>
        </w:rPr>
        <w:t>2</w:t>
      </w:r>
      <w:r w:rsidR="00555413">
        <w:rPr>
          <w:szCs w:val="24"/>
        </w:rPr>
        <w:t>i.  D owns a parcel of land on which it previously oper</w:t>
      </w:r>
      <w:r w:rsidR="00DD4758">
        <w:rPr>
          <w:szCs w:val="24"/>
        </w:rPr>
        <w:t xml:space="preserve">ated a manufacturing facility. </w:t>
      </w:r>
      <w:r w:rsidR="00555413">
        <w:rPr>
          <w:szCs w:val="24"/>
        </w:rPr>
        <w:t>Assume that the</w:t>
      </w:r>
      <w:r w:rsidR="00DD4758">
        <w:rPr>
          <w:szCs w:val="24"/>
        </w:rPr>
        <w:t xml:space="preserve"> land is the unit of property. </w:t>
      </w:r>
      <w:r w:rsidR="00555413">
        <w:rPr>
          <w:szCs w:val="24"/>
        </w:rPr>
        <w:t>During the course of D’s operation of the manufacturing facility, the land became contaminated with wastes from its manufacturing processes. D discontinues manufacturing operations at the site and decides to develop the property for residential housing</w:t>
      </w:r>
      <w:r w:rsidR="00A70110">
        <w:rPr>
          <w:szCs w:val="24"/>
        </w:rPr>
        <w:t xml:space="preserve">. </w:t>
      </w:r>
      <w:r w:rsidR="00555413">
        <w:rPr>
          <w:szCs w:val="24"/>
        </w:rPr>
        <w:t xml:space="preserve">In anticipation of </w:t>
      </w:r>
      <w:r w:rsidR="00555413">
        <w:rPr>
          <w:szCs w:val="24"/>
        </w:rPr>
        <w:lastRenderedPageBreak/>
        <w:t xml:space="preserve">building residential property, D pays an amount to remediate the contamination caused by D’s manufacturing process. In addition, D pays an amount to regrade the land so that it can be </w:t>
      </w:r>
      <w:r w:rsidR="00DD4758">
        <w:rPr>
          <w:szCs w:val="24"/>
        </w:rPr>
        <w:t xml:space="preserve">used for residential purposes. </w:t>
      </w:r>
      <w:r w:rsidR="00555413">
        <w:rPr>
          <w:szCs w:val="24"/>
        </w:rPr>
        <w:t>May D deduct the amounts it paid to clean up the waste? What about the amounts it paid to regrade the land</w:t>
      </w:r>
      <w:r w:rsidR="00A70110">
        <w:rPr>
          <w:szCs w:val="24"/>
        </w:rPr>
        <w:t xml:space="preserve">? </w:t>
      </w:r>
      <w:r w:rsidR="00555413" w:rsidRPr="00391332">
        <w:rPr>
          <w:i/>
          <w:iCs/>
          <w:szCs w:val="24"/>
        </w:rPr>
        <w:t>See</w:t>
      </w:r>
      <w:r w:rsidR="00555413">
        <w:rPr>
          <w:szCs w:val="24"/>
        </w:rPr>
        <w:t xml:space="preserve"> Reg. </w:t>
      </w:r>
      <w:r w:rsidR="00CA008D">
        <w:rPr>
          <w:szCs w:val="24"/>
        </w:rPr>
        <w:t>§ </w:t>
      </w:r>
      <w:r w:rsidR="00555413">
        <w:rPr>
          <w:szCs w:val="24"/>
        </w:rPr>
        <w:t>1.263(a)-3(</w:t>
      </w:r>
      <w:r w:rsidR="00555413" w:rsidRPr="00391332">
        <w:rPr>
          <w:i/>
          <w:iCs/>
          <w:szCs w:val="24"/>
        </w:rPr>
        <w:t>l</w:t>
      </w:r>
      <w:r w:rsidR="00555413">
        <w:rPr>
          <w:szCs w:val="24"/>
        </w:rPr>
        <w:t>)(3), Example 4.</w:t>
      </w:r>
    </w:p>
    <w:p w14:paraId="389F102E" w14:textId="77777777" w:rsidR="008D243E" w:rsidRDefault="008D243E">
      <w:pPr>
        <w:rPr>
          <w:szCs w:val="24"/>
        </w:rPr>
      </w:pPr>
    </w:p>
    <w:p w14:paraId="493C91C6" w14:textId="77777777" w:rsidR="00CC1C45" w:rsidRDefault="00CC1C45">
      <w:pPr>
        <w:rPr>
          <w:szCs w:val="24"/>
        </w:rPr>
      </w:pPr>
    </w:p>
    <w:p w14:paraId="33B12356" w14:textId="77777777" w:rsidR="0049128E" w:rsidRPr="00576ED7" w:rsidRDefault="0049128E" w:rsidP="00430EF8">
      <w:pPr>
        <w:pStyle w:val="Heading3"/>
      </w:pPr>
      <w:bookmarkStart w:id="98" w:name="_Toc43584148"/>
      <w:r w:rsidRPr="00576ED7">
        <w:t>II.  Deductibility Under §</w:t>
      </w:r>
      <w:r w:rsidR="00CA008D">
        <w:t>§ </w:t>
      </w:r>
      <w:r w:rsidRPr="00576ED7">
        <w:t>162 or 212</w:t>
      </w:r>
      <w:bookmarkEnd w:id="98"/>
      <w:r w:rsidRPr="00576ED7">
        <w:fldChar w:fldCharType="begin"/>
      </w:r>
      <w:r w:rsidRPr="00576ED7">
        <w:instrText xml:space="preserve"> TC \l1 "II.  Deductibility Under §</w:instrText>
      </w:r>
      <w:r w:rsidR="00CA008D">
        <w:instrText>§ </w:instrText>
      </w:r>
      <w:r w:rsidRPr="00576ED7">
        <w:instrText>162 or 212</w:instrText>
      </w:r>
      <w:r w:rsidRPr="00576ED7">
        <w:fldChar w:fldCharType="end"/>
      </w:r>
    </w:p>
    <w:p w14:paraId="2DA55BE1" w14:textId="77777777" w:rsidR="0049128E" w:rsidRPr="00576ED7" w:rsidRDefault="0049128E" w:rsidP="00A6585D">
      <w:pPr>
        <w:widowControl w:val="0"/>
        <w:jc w:val="both"/>
        <w:rPr>
          <w:szCs w:val="24"/>
        </w:rPr>
      </w:pPr>
    </w:p>
    <w:p w14:paraId="3BC2A513" w14:textId="77777777" w:rsidR="0049128E" w:rsidRDefault="0049128E" w:rsidP="00CC1C45">
      <w:pPr>
        <w:widowControl w:val="0"/>
        <w:jc w:val="both"/>
        <w:rPr>
          <w:szCs w:val="24"/>
        </w:rPr>
      </w:pPr>
      <w:r w:rsidRPr="00576ED7">
        <w:rPr>
          <w:szCs w:val="24"/>
        </w:rPr>
        <w:t xml:space="preserve">After determining that an expense is </w:t>
      </w:r>
      <w:r w:rsidRPr="00576ED7">
        <w:rPr>
          <w:i/>
          <w:szCs w:val="24"/>
        </w:rPr>
        <w:t>not</w:t>
      </w:r>
      <w:r w:rsidRPr="00576ED7">
        <w:rPr>
          <w:szCs w:val="24"/>
        </w:rPr>
        <w:t xml:space="preserve"> a capital expenditure, </w:t>
      </w:r>
      <w:r w:rsidR="00CA008D">
        <w:rPr>
          <w:szCs w:val="24"/>
        </w:rPr>
        <w:t>§ </w:t>
      </w:r>
      <w:r w:rsidRPr="00576ED7">
        <w:rPr>
          <w:szCs w:val="24"/>
        </w:rPr>
        <w:t xml:space="preserve">162 (and </w:t>
      </w:r>
      <w:r w:rsidR="00CA008D">
        <w:rPr>
          <w:szCs w:val="24"/>
        </w:rPr>
        <w:t>§ </w:t>
      </w:r>
      <w:r w:rsidRPr="00576ED7">
        <w:rPr>
          <w:szCs w:val="24"/>
        </w:rPr>
        <w:t xml:space="preserve">212), coupled with </w:t>
      </w:r>
      <w:r w:rsidR="00CA008D">
        <w:rPr>
          <w:szCs w:val="24"/>
        </w:rPr>
        <w:t>§ </w:t>
      </w:r>
      <w:r w:rsidRPr="00576ED7">
        <w:rPr>
          <w:szCs w:val="24"/>
        </w:rPr>
        <w:t xml:space="preserve">274 define and delimit the precise scope of expenses of generating income that taxpayer may deduct. Read </w:t>
      </w:r>
      <w:r w:rsidR="00CA008D">
        <w:rPr>
          <w:szCs w:val="24"/>
        </w:rPr>
        <w:t>§ </w:t>
      </w:r>
      <w:r w:rsidRPr="00576ED7">
        <w:rPr>
          <w:szCs w:val="24"/>
        </w:rPr>
        <w:t xml:space="preserve">162(a). How many </w:t>
      </w:r>
      <w:r w:rsidR="00DB08C1" w:rsidRPr="00CC1C45">
        <w:rPr>
          <w:i/>
          <w:szCs w:val="24"/>
        </w:rPr>
        <w:t>specific</w:t>
      </w:r>
      <w:r w:rsidR="00DB08C1">
        <w:rPr>
          <w:szCs w:val="24"/>
        </w:rPr>
        <w:t xml:space="preserve"> </w:t>
      </w:r>
      <w:r w:rsidRPr="00576ED7">
        <w:rPr>
          <w:szCs w:val="24"/>
        </w:rPr>
        <w:t xml:space="preserve">types of trade or business expenses </w:t>
      </w:r>
      <w:r w:rsidR="00DB08C1">
        <w:rPr>
          <w:szCs w:val="24"/>
        </w:rPr>
        <w:t>does it name</w:t>
      </w:r>
      <w:r w:rsidRPr="00576ED7">
        <w:rPr>
          <w:szCs w:val="24"/>
        </w:rPr>
        <w:t>?</w:t>
      </w:r>
      <w:r w:rsidR="00CC1C45">
        <w:rPr>
          <w:szCs w:val="24"/>
        </w:rPr>
        <w:t xml:space="preserve"> </w:t>
      </w:r>
      <w:r w:rsidRPr="00576ED7">
        <w:rPr>
          <w:szCs w:val="24"/>
        </w:rPr>
        <w:t xml:space="preserve">We consider several </w:t>
      </w:r>
      <w:r w:rsidR="00CA008D">
        <w:rPr>
          <w:szCs w:val="24"/>
        </w:rPr>
        <w:t>§ </w:t>
      </w:r>
      <w:r w:rsidRPr="00576ED7">
        <w:rPr>
          <w:szCs w:val="24"/>
        </w:rPr>
        <w:t>162 issues</w:t>
      </w:r>
      <w:r w:rsidR="00CC1C45">
        <w:rPr>
          <w:szCs w:val="24"/>
        </w:rPr>
        <w:t>.</w:t>
      </w:r>
    </w:p>
    <w:p w14:paraId="354397AE" w14:textId="77777777" w:rsidR="008A7964" w:rsidRPr="00576ED7" w:rsidRDefault="008A7964" w:rsidP="00A6585D">
      <w:pPr>
        <w:widowControl w:val="0"/>
        <w:ind w:left="720"/>
        <w:jc w:val="both"/>
        <w:rPr>
          <w:szCs w:val="24"/>
        </w:rPr>
      </w:pPr>
      <w:r>
        <w:rPr>
          <w:szCs w:val="24"/>
        </w:rPr>
        <w:t xml:space="preserve">•Read </w:t>
      </w:r>
      <w:r w:rsidR="00CA008D">
        <w:rPr>
          <w:szCs w:val="24"/>
        </w:rPr>
        <w:t>§ </w:t>
      </w:r>
      <w:r w:rsidR="008D243E">
        <w:rPr>
          <w:szCs w:val="24"/>
        </w:rPr>
        <w:t xml:space="preserve">262. </w:t>
      </w:r>
      <w:r>
        <w:rPr>
          <w:szCs w:val="24"/>
        </w:rPr>
        <w:t>What are the consequences of a court concluding that an expenditure is for a personal expense?</w:t>
      </w:r>
    </w:p>
    <w:p w14:paraId="7D1EB683" w14:textId="77777777" w:rsidR="0049128E" w:rsidRPr="00576ED7" w:rsidRDefault="0049128E" w:rsidP="00A6585D">
      <w:pPr>
        <w:widowControl w:val="0"/>
        <w:jc w:val="both"/>
        <w:rPr>
          <w:szCs w:val="24"/>
        </w:rPr>
      </w:pPr>
    </w:p>
    <w:p w14:paraId="1E4CCAA9" w14:textId="77777777" w:rsidR="0049128E" w:rsidRPr="00576ED7" w:rsidRDefault="0049128E" w:rsidP="00A6585D">
      <w:pPr>
        <w:widowControl w:val="0"/>
        <w:jc w:val="both"/>
        <w:rPr>
          <w:szCs w:val="24"/>
        </w:rPr>
      </w:pPr>
    </w:p>
    <w:p w14:paraId="03076DAB" w14:textId="77777777" w:rsidR="0049128E" w:rsidRPr="00576ED7" w:rsidRDefault="0049128E" w:rsidP="00A6585D">
      <w:pPr>
        <w:widowControl w:val="0"/>
        <w:ind w:left="720"/>
        <w:jc w:val="both"/>
        <w:rPr>
          <w:szCs w:val="24"/>
        </w:rPr>
      </w:pPr>
      <w:r w:rsidRPr="00576ED7">
        <w:rPr>
          <w:i/>
          <w:szCs w:val="24"/>
        </w:rPr>
        <w:t>A.  Travel Expenses</w:t>
      </w:r>
      <w:r w:rsidRPr="00576ED7">
        <w:rPr>
          <w:szCs w:val="24"/>
        </w:rPr>
        <w:fldChar w:fldCharType="begin"/>
      </w:r>
      <w:r w:rsidRPr="00576ED7">
        <w:rPr>
          <w:i/>
          <w:szCs w:val="24"/>
        </w:rPr>
        <w:instrText xml:space="preserve"> TC \l2 "A.  Travel Expenses</w:instrText>
      </w:r>
      <w:r w:rsidRPr="00576ED7">
        <w:rPr>
          <w:szCs w:val="24"/>
        </w:rPr>
        <w:fldChar w:fldCharType="end"/>
      </w:r>
    </w:p>
    <w:p w14:paraId="4F06FC68" w14:textId="77777777" w:rsidR="0049128E" w:rsidRPr="00576ED7" w:rsidRDefault="0049128E" w:rsidP="00A6585D">
      <w:pPr>
        <w:widowControl w:val="0"/>
        <w:jc w:val="both"/>
        <w:rPr>
          <w:szCs w:val="24"/>
        </w:rPr>
      </w:pPr>
    </w:p>
    <w:p w14:paraId="5A0DFFF8"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2).</w:t>
      </w:r>
    </w:p>
    <w:p w14:paraId="6621A3EF" w14:textId="77777777" w:rsidR="00DD4758" w:rsidRDefault="00DD4758">
      <w:pPr>
        <w:rPr>
          <w:szCs w:val="24"/>
        </w:rPr>
      </w:pPr>
    </w:p>
    <w:p w14:paraId="339AF5AC" w14:textId="77777777" w:rsidR="0049128E" w:rsidRPr="00576ED7" w:rsidRDefault="0049128E" w:rsidP="00A6585D">
      <w:pPr>
        <w:widowControl w:val="0"/>
        <w:jc w:val="both"/>
        <w:rPr>
          <w:szCs w:val="24"/>
        </w:rPr>
      </w:pPr>
      <w:r w:rsidRPr="00576ED7">
        <w:rPr>
          <w:b/>
          <w:szCs w:val="24"/>
        </w:rPr>
        <w:t>Commissioner v. Flowers</w:t>
      </w:r>
      <w:r w:rsidRPr="00576ED7">
        <w:rPr>
          <w:szCs w:val="24"/>
        </w:rPr>
        <w:t>, 326 U.S. 465 (1946)</w:t>
      </w:r>
      <w:r w:rsidRPr="00576ED7">
        <w:rPr>
          <w:szCs w:val="24"/>
        </w:rPr>
        <w:fldChar w:fldCharType="begin"/>
      </w:r>
      <w:r w:rsidRPr="00576ED7">
        <w:rPr>
          <w:szCs w:val="24"/>
        </w:rPr>
        <w:instrText xml:space="preserve"> TC \l3 "Commissioner v. Flowers, 326 U.S. 465 (1946)</w:instrText>
      </w:r>
      <w:r w:rsidRPr="00576ED7">
        <w:rPr>
          <w:szCs w:val="24"/>
        </w:rPr>
        <w:fldChar w:fldCharType="end"/>
      </w:r>
    </w:p>
    <w:p w14:paraId="5ACF85E6" w14:textId="77777777" w:rsidR="0049128E" w:rsidRPr="00576ED7" w:rsidRDefault="0049128E" w:rsidP="00A6585D">
      <w:pPr>
        <w:widowControl w:val="0"/>
        <w:jc w:val="both"/>
        <w:rPr>
          <w:szCs w:val="24"/>
        </w:rPr>
      </w:pPr>
    </w:p>
    <w:p w14:paraId="6650AE28" w14:textId="77777777" w:rsidR="0049128E" w:rsidRPr="00576ED7" w:rsidRDefault="0049128E" w:rsidP="00A6585D">
      <w:pPr>
        <w:widowControl w:val="0"/>
        <w:jc w:val="both"/>
        <w:rPr>
          <w:szCs w:val="24"/>
        </w:rPr>
      </w:pPr>
      <w:r w:rsidRPr="00576ED7">
        <w:rPr>
          <w:szCs w:val="24"/>
        </w:rPr>
        <w:t>MR. JUSTICE MURPHY delivered the opinion of the Court.</w:t>
      </w:r>
    </w:p>
    <w:p w14:paraId="40361A0F" w14:textId="77777777" w:rsidR="0049128E" w:rsidRPr="00576ED7" w:rsidRDefault="0049128E" w:rsidP="00A6585D">
      <w:pPr>
        <w:widowControl w:val="0"/>
        <w:jc w:val="both"/>
        <w:rPr>
          <w:szCs w:val="24"/>
        </w:rPr>
      </w:pPr>
    </w:p>
    <w:p w14:paraId="76929001" w14:textId="77777777" w:rsidR="0049128E" w:rsidRPr="00576ED7" w:rsidRDefault="0049128E" w:rsidP="00A6585D">
      <w:pPr>
        <w:widowControl w:val="0"/>
        <w:jc w:val="both"/>
        <w:rPr>
          <w:szCs w:val="24"/>
        </w:rPr>
      </w:pPr>
      <w:r w:rsidRPr="00576ED7">
        <w:rPr>
          <w:szCs w:val="24"/>
        </w:rPr>
        <w:t xml:space="preserve">This case presents a problem as to the meaning and application of the provision of </w:t>
      </w:r>
      <w:r w:rsidR="00CA008D">
        <w:rPr>
          <w:szCs w:val="24"/>
        </w:rPr>
        <w:t>§ </w:t>
      </w:r>
      <w:r w:rsidRPr="00576ED7">
        <w:rPr>
          <w:szCs w:val="24"/>
        </w:rPr>
        <w:t>[162(a)(2)] of the Internal Revenue Code, [footnote omitted] allowing a deduction for income tax purposes of “traveling expenses (including the entire amount expended for meals and lodging) while away from home in the pursuit of a trade or business.”</w:t>
      </w:r>
    </w:p>
    <w:p w14:paraId="6FAB7F68" w14:textId="77777777" w:rsidR="0049128E" w:rsidRPr="00576ED7" w:rsidRDefault="0049128E" w:rsidP="00A6585D">
      <w:pPr>
        <w:widowControl w:val="0"/>
        <w:jc w:val="both"/>
        <w:rPr>
          <w:szCs w:val="24"/>
        </w:rPr>
      </w:pPr>
    </w:p>
    <w:p w14:paraId="21439B2A" w14:textId="77777777" w:rsidR="0049128E" w:rsidRPr="00576ED7" w:rsidRDefault="0049128E" w:rsidP="00A6585D">
      <w:pPr>
        <w:widowControl w:val="0"/>
        <w:jc w:val="both"/>
        <w:rPr>
          <w:szCs w:val="24"/>
        </w:rPr>
      </w:pPr>
      <w:r w:rsidRPr="00576ED7">
        <w:rPr>
          <w:szCs w:val="24"/>
        </w:rPr>
        <w:t>The taxpayer, a lawyer, has resided with his family in Jackson, Mississippi, since 1903. There, he has paid taxes, voted, schooled his children, and established social and religious connections. He built a house in Jackson nearly thirty years ago, and at all times has maintained it for himself and his family. He has been connected with several law firms in Jackson, one of which he formed and which has borne his name since 1922.</w:t>
      </w:r>
    </w:p>
    <w:p w14:paraId="39A460C4" w14:textId="77777777" w:rsidR="0049128E" w:rsidRPr="00576ED7" w:rsidRDefault="0049128E" w:rsidP="00A6585D">
      <w:pPr>
        <w:widowControl w:val="0"/>
        <w:jc w:val="both"/>
        <w:rPr>
          <w:szCs w:val="24"/>
        </w:rPr>
      </w:pPr>
    </w:p>
    <w:p w14:paraId="7221161E" w14:textId="77777777" w:rsidR="0049128E" w:rsidRPr="00576ED7" w:rsidRDefault="0049128E" w:rsidP="00A6585D">
      <w:pPr>
        <w:widowControl w:val="0"/>
        <w:jc w:val="both"/>
        <w:rPr>
          <w:szCs w:val="24"/>
        </w:rPr>
      </w:pPr>
      <w:r w:rsidRPr="00576ED7">
        <w:rPr>
          <w:szCs w:val="24"/>
        </w:rPr>
        <w:t xml:space="preserve">In 1906, the taxpayer began to represent the predecessor of the Gulf, Mobile &amp; </w:t>
      </w:r>
      <w:r w:rsidRPr="00576ED7">
        <w:rPr>
          <w:szCs w:val="24"/>
        </w:rPr>
        <w:lastRenderedPageBreak/>
        <w:t>Ohio Railroad, his present employer. He acted as trial counsel for the railroad throughout Mississippi. From 1918 until 1927, he acted as special counsel for the railroad in Mississippi. He was elected general solicitor in 1927, and continued to be elected to that position each year until 1930, when he was elected general counsel. Thereafter, he was annually elected general counsel until September, 1940, when the properties of the predecessor company and another railroad were merged and he was elected vice-president and general counsel of the newly formed Gulf, Mobile &amp; Ohio Railroad.</w:t>
      </w:r>
    </w:p>
    <w:p w14:paraId="7A5A71B5" w14:textId="77777777" w:rsidR="0049128E" w:rsidRPr="00576ED7" w:rsidRDefault="0049128E" w:rsidP="00A6585D">
      <w:pPr>
        <w:widowControl w:val="0"/>
        <w:jc w:val="both"/>
        <w:rPr>
          <w:szCs w:val="24"/>
        </w:rPr>
      </w:pPr>
    </w:p>
    <w:p w14:paraId="7AC933D9" w14:textId="77777777" w:rsidR="0049128E" w:rsidRPr="00576ED7" w:rsidRDefault="0049128E" w:rsidP="00A6585D">
      <w:pPr>
        <w:widowControl w:val="0"/>
        <w:jc w:val="both"/>
        <w:rPr>
          <w:szCs w:val="24"/>
        </w:rPr>
      </w:pPr>
      <w:r w:rsidRPr="00576ED7">
        <w:rPr>
          <w:szCs w:val="24"/>
        </w:rPr>
        <w:t>The main office of the Gulf, Mobile &amp; Ohio Railroad is in Mobile, Alabama, as was also the main office of its predecessor. When offered the position of general solicitor in 1927, the taxpayer was unwilling to accept it if it required him to move from Jackson to Mobile. He had established himself in Jackson both professionally and personally, and was not desirous of moving away. As a result, an arrangement was made between him and the railroad whereby he could accept the position and continue to reside in Jackson on condition that he pay his traveling expenses between Mobile and Jackson and pay his living expenses in both places. This arrangement permitted the taxpayer to determine for himself the amount of time he would spend in each of the two cities, and was in effect during 1939 and 1940, the taxable years in question.</w:t>
      </w:r>
    </w:p>
    <w:p w14:paraId="13D6F8DB" w14:textId="77777777" w:rsidR="0049128E" w:rsidRPr="00576ED7" w:rsidRDefault="0049128E" w:rsidP="00A6585D">
      <w:pPr>
        <w:widowControl w:val="0"/>
        <w:jc w:val="both"/>
        <w:rPr>
          <w:szCs w:val="24"/>
        </w:rPr>
      </w:pPr>
    </w:p>
    <w:p w14:paraId="3915A820" w14:textId="77777777" w:rsidR="0049128E" w:rsidRPr="00576ED7" w:rsidRDefault="0049128E" w:rsidP="00A6585D">
      <w:pPr>
        <w:widowControl w:val="0"/>
        <w:jc w:val="both"/>
        <w:rPr>
          <w:szCs w:val="24"/>
        </w:rPr>
      </w:pPr>
      <w:r w:rsidRPr="00576ED7">
        <w:rPr>
          <w:szCs w:val="24"/>
        </w:rPr>
        <w:t>The railroad company provided an office for the taxpayer in Mobile, but not in Jackson. When he worked in Jackson, his law firm provided him with office space, although he no longer participated in the firm’s business or shared in its profits. He used his own office furniture and fixtures at this office. The railroad, however, furnished telephone service and a typewriter and desk for his secretary. It also paid the secretary’s expenses while in Jackson. Most of the legal business of the railroad was centered in or conducted from Jackson, but this business was handled by local counsel for the railroad. The taxpayer’s participation was advisory only, and was no different from his participation in the railroad’s legal business in other areas.</w:t>
      </w:r>
    </w:p>
    <w:p w14:paraId="0EDFA0CE" w14:textId="77777777" w:rsidR="0049128E" w:rsidRPr="00576ED7" w:rsidRDefault="0049128E" w:rsidP="00A6585D">
      <w:pPr>
        <w:widowControl w:val="0"/>
        <w:jc w:val="both"/>
        <w:rPr>
          <w:szCs w:val="24"/>
        </w:rPr>
      </w:pPr>
    </w:p>
    <w:p w14:paraId="3428B5C2" w14:textId="77777777" w:rsidR="0049128E" w:rsidRPr="00576ED7" w:rsidRDefault="0049128E" w:rsidP="00A6585D">
      <w:pPr>
        <w:widowControl w:val="0"/>
        <w:jc w:val="both"/>
        <w:rPr>
          <w:szCs w:val="24"/>
        </w:rPr>
      </w:pPr>
      <w:r w:rsidRPr="00576ED7">
        <w:rPr>
          <w:szCs w:val="24"/>
        </w:rPr>
        <w:t>The taxpayer’s principal post of business was at the main office in Mobile. However, during the taxable years of 1939 and 1940, he devoted nearly all of his time to matters relating to the merger of the railroads. Since it was left to him where he would do his work, he spent most of his time in Jackson during this period. In connection with the merger, one of the companies was involved in certain litigation in the federal court in Jackson, and the taxpayer participated in that litigation.</w:t>
      </w:r>
    </w:p>
    <w:p w14:paraId="18D1B2CA" w14:textId="77777777" w:rsidR="0049128E" w:rsidRPr="00576ED7" w:rsidRDefault="0049128E" w:rsidP="00A6585D">
      <w:pPr>
        <w:widowControl w:val="0"/>
        <w:jc w:val="both"/>
        <w:rPr>
          <w:szCs w:val="24"/>
        </w:rPr>
      </w:pPr>
    </w:p>
    <w:p w14:paraId="3FC4A4A8" w14:textId="77777777" w:rsidR="0049128E" w:rsidRPr="00576ED7" w:rsidRDefault="0049128E" w:rsidP="00A6585D">
      <w:pPr>
        <w:widowControl w:val="0"/>
        <w:jc w:val="both"/>
        <w:rPr>
          <w:szCs w:val="24"/>
        </w:rPr>
      </w:pPr>
      <w:r w:rsidRPr="00576ED7">
        <w:rPr>
          <w:szCs w:val="24"/>
        </w:rPr>
        <w:t xml:space="preserve">During 1939, he spent 203 days in Jackson and 66 in Mobile, making 33 trips </w:t>
      </w:r>
      <w:r w:rsidRPr="00576ED7">
        <w:rPr>
          <w:szCs w:val="24"/>
        </w:rPr>
        <w:lastRenderedPageBreak/>
        <w:t>between the two cities. During 1940, he spent 168 days in Jackson and 102 in Mobile, making 40 trips between the two cities. The railroad paid all of his traveling expenses when he went on business trips to points other than Jackson or Mobile. But it paid none of his expenses in traveling between these two points or while he was at either of them.</w:t>
      </w:r>
    </w:p>
    <w:p w14:paraId="75EDA07D" w14:textId="77777777" w:rsidR="0049128E" w:rsidRPr="00576ED7" w:rsidRDefault="0049128E" w:rsidP="00A6585D">
      <w:pPr>
        <w:widowControl w:val="0"/>
        <w:jc w:val="both"/>
        <w:rPr>
          <w:szCs w:val="24"/>
        </w:rPr>
      </w:pPr>
    </w:p>
    <w:p w14:paraId="3832C4FC" w14:textId="77777777" w:rsidR="0049128E" w:rsidRPr="00576ED7" w:rsidRDefault="0049128E" w:rsidP="00A6585D">
      <w:pPr>
        <w:widowControl w:val="0"/>
        <w:jc w:val="both"/>
        <w:rPr>
          <w:szCs w:val="24"/>
        </w:rPr>
      </w:pPr>
      <w:r w:rsidRPr="00576ED7">
        <w:rPr>
          <w:szCs w:val="24"/>
        </w:rPr>
        <w:t>The taxpayer deducted $900 in his 1939 income tax return and $1,620 in his 1940 return as traveling expenses incurred in making trips from Jackson to Mobile and as expenditures for meals and hotel accommodations while in Mobile.</w:t>
      </w:r>
      <w:r w:rsidRPr="00576ED7">
        <w:rPr>
          <w:rStyle w:val="FootnoteReference"/>
          <w:szCs w:val="24"/>
        </w:rPr>
        <w:footnoteReference w:id="120"/>
      </w:r>
      <w:r w:rsidRPr="00576ED7">
        <w:rPr>
          <w:szCs w:val="24"/>
        </w:rPr>
        <w:t xml:space="preserve"> The Commissioner disallowed the deductions, which action was sustained by the Tax Court. But the Fifth Circuit Court of Appeals reversed the Tax Court’s judgment, and we granted certiorari because of a conflict between the decision below and that reached by the Fourth Circuit Court of Appeals in </w:t>
      </w:r>
      <w:r w:rsidRPr="00576ED7">
        <w:rPr>
          <w:i/>
          <w:szCs w:val="24"/>
        </w:rPr>
        <w:t>Barnhill v. Commissioner</w:t>
      </w:r>
      <w:r w:rsidRPr="00576ED7">
        <w:rPr>
          <w:szCs w:val="24"/>
        </w:rPr>
        <w:t>, 148 F.2d 913.</w:t>
      </w:r>
    </w:p>
    <w:p w14:paraId="0EBBCED7" w14:textId="77777777" w:rsidR="0049128E" w:rsidRPr="00576ED7" w:rsidRDefault="0049128E" w:rsidP="00A6585D">
      <w:pPr>
        <w:widowControl w:val="0"/>
        <w:jc w:val="both"/>
        <w:rPr>
          <w:szCs w:val="24"/>
        </w:rPr>
      </w:pPr>
    </w:p>
    <w:p w14:paraId="55FAD908" w14:textId="77777777" w:rsidR="0049128E" w:rsidRPr="00576ED7" w:rsidRDefault="0049128E" w:rsidP="00A77CCA">
      <w:pPr>
        <w:widowControl w:val="0"/>
        <w:jc w:val="both"/>
        <w:rPr>
          <w:szCs w:val="24"/>
        </w:rPr>
      </w:pPr>
      <w:r w:rsidRPr="00576ED7">
        <w:rPr>
          <w:szCs w:val="24"/>
        </w:rPr>
        <w:t xml:space="preserve">The portion of </w:t>
      </w:r>
      <w:r w:rsidR="00CA008D">
        <w:rPr>
          <w:szCs w:val="24"/>
        </w:rPr>
        <w:t>§ </w:t>
      </w:r>
      <w:r w:rsidRPr="00576ED7">
        <w:rPr>
          <w:szCs w:val="24"/>
        </w:rPr>
        <w:t xml:space="preserve">[162(a)(2)] authorizing the deduction of “traveling expenses (including the entire amount expended for meals and lodging) while away from home in the pursuit of a trade or business” is one of the specific examples given by Congress in that section of “ordinary and necessary expenses paid or incurred during the taxable year in carrying on any trade or business.” It is to be contrasted with the provision of </w:t>
      </w:r>
      <w:r w:rsidR="00CA008D">
        <w:rPr>
          <w:szCs w:val="24"/>
        </w:rPr>
        <w:t>§ </w:t>
      </w:r>
      <w:r w:rsidRPr="00576ED7">
        <w:rPr>
          <w:szCs w:val="24"/>
        </w:rPr>
        <w:t>[262(a)] of the Internal Revenue Code, disallowing any deductions for “personal, living, or family expenses.” ... In pertinent part, [the applicable regulation] states that</w:t>
      </w:r>
      <w:r w:rsidR="00A77CCA">
        <w:rPr>
          <w:szCs w:val="24"/>
        </w:rPr>
        <w:t xml:space="preserve"> </w:t>
      </w:r>
      <w:r w:rsidRPr="00576ED7">
        <w:rPr>
          <w:szCs w:val="24"/>
        </w:rPr>
        <w:t>“Traveling expenses, as ordinarily understood, include railroad fares and meals and lodging. If the trip is undertaken for other than business purposes, the railroad fares are personal expenses, and the meals and lodging are living expenses. If the trip is solely on business, the reasonable and necessary traveling expenses, including railroad fares, meals, and lodging, are business expenses. ... Only such expenses as are reasonable and necessary in the conduct of the business and directly attributable to it may be deducted. ... Commuters’ fares are not considered as business expenses, and are not deductible.”</w:t>
      </w:r>
    </w:p>
    <w:p w14:paraId="1364FA53" w14:textId="77777777" w:rsidR="0049128E" w:rsidRPr="00576ED7" w:rsidRDefault="0049128E" w:rsidP="00A6585D">
      <w:pPr>
        <w:widowControl w:val="0"/>
        <w:jc w:val="both"/>
        <w:rPr>
          <w:szCs w:val="24"/>
        </w:rPr>
      </w:pPr>
    </w:p>
    <w:p w14:paraId="23E403A4" w14:textId="77777777" w:rsidR="0049128E" w:rsidRPr="00576ED7" w:rsidRDefault="0049128E" w:rsidP="00A6585D">
      <w:pPr>
        <w:widowControl w:val="0"/>
        <w:jc w:val="both"/>
        <w:rPr>
          <w:szCs w:val="24"/>
        </w:rPr>
      </w:pPr>
      <w:r w:rsidRPr="00576ED7">
        <w:rPr>
          <w:szCs w:val="24"/>
        </w:rPr>
        <w:t xml:space="preserve">Three conditions must thus be satisfied before a traveling expense deduction may be made under </w:t>
      </w:r>
      <w:r w:rsidR="00CA008D">
        <w:rPr>
          <w:szCs w:val="24"/>
        </w:rPr>
        <w:t>§ </w:t>
      </w:r>
      <w:r w:rsidRPr="00576ED7">
        <w:rPr>
          <w:szCs w:val="24"/>
        </w:rPr>
        <w:t>[162(a)(2)]:</w:t>
      </w:r>
    </w:p>
    <w:p w14:paraId="7D6C7AF9" w14:textId="77777777" w:rsidR="0049128E" w:rsidRPr="00576ED7" w:rsidRDefault="0049128E" w:rsidP="00A6585D">
      <w:pPr>
        <w:widowControl w:val="0"/>
        <w:jc w:val="both"/>
        <w:rPr>
          <w:szCs w:val="24"/>
        </w:rPr>
      </w:pPr>
    </w:p>
    <w:p w14:paraId="45B69ED7" w14:textId="77777777" w:rsidR="0049128E" w:rsidRPr="00576ED7" w:rsidRDefault="0049128E" w:rsidP="00A6585D">
      <w:pPr>
        <w:widowControl w:val="0"/>
        <w:jc w:val="both"/>
        <w:rPr>
          <w:szCs w:val="24"/>
        </w:rPr>
      </w:pPr>
      <w:r w:rsidRPr="00576ED7">
        <w:rPr>
          <w:szCs w:val="24"/>
        </w:rPr>
        <w:t xml:space="preserve">(1) The expense must be a reasonable and necessary traveling expense, as that term is generally understood. This includes such items as transportation fares and food </w:t>
      </w:r>
      <w:r w:rsidRPr="00576ED7">
        <w:rPr>
          <w:szCs w:val="24"/>
        </w:rPr>
        <w:lastRenderedPageBreak/>
        <w:t>and lodging expenses incurred while traveling.</w:t>
      </w:r>
    </w:p>
    <w:p w14:paraId="09F865AA" w14:textId="77777777" w:rsidR="0049128E" w:rsidRPr="00576ED7" w:rsidRDefault="0049128E" w:rsidP="00A6585D">
      <w:pPr>
        <w:widowControl w:val="0"/>
        <w:jc w:val="both"/>
        <w:rPr>
          <w:szCs w:val="24"/>
        </w:rPr>
      </w:pPr>
      <w:r w:rsidRPr="00576ED7">
        <w:rPr>
          <w:szCs w:val="24"/>
        </w:rPr>
        <w:t>(2) The expense must be incurred “while away from home.”</w:t>
      </w:r>
    </w:p>
    <w:p w14:paraId="1960F025" w14:textId="77777777" w:rsidR="0049128E" w:rsidRPr="00576ED7" w:rsidRDefault="0049128E" w:rsidP="00A6585D">
      <w:pPr>
        <w:widowControl w:val="0"/>
        <w:jc w:val="both"/>
        <w:rPr>
          <w:szCs w:val="24"/>
        </w:rPr>
      </w:pPr>
      <w:r w:rsidRPr="00576ED7">
        <w:rPr>
          <w:szCs w:val="24"/>
        </w:rPr>
        <w:t>(3) The expense must be incurred in pursuit of business. This means that there must be a direct connection between the expenditure and the carrying on of the trade or business of the taxpayer or of his employer. Moreover, such an expenditure must be necessary or appropriate to the development and pursuit of the business or trade.</w:t>
      </w:r>
    </w:p>
    <w:p w14:paraId="36E97690" w14:textId="77777777" w:rsidR="0049128E" w:rsidRPr="00576ED7" w:rsidRDefault="0049128E" w:rsidP="00A6585D">
      <w:pPr>
        <w:widowControl w:val="0"/>
        <w:jc w:val="both"/>
        <w:rPr>
          <w:szCs w:val="24"/>
        </w:rPr>
      </w:pPr>
    </w:p>
    <w:p w14:paraId="357631DA" w14:textId="77777777" w:rsidR="0049128E" w:rsidRPr="00576ED7" w:rsidRDefault="0049128E" w:rsidP="00A6585D">
      <w:pPr>
        <w:widowControl w:val="0"/>
        <w:jc w:val="both"/>
        <w:rPr>
          <w:szCs w:val="24"/>
        </w:rPr>
      </w:pPr>
      <w:r w:rsidRPr="00576ED7">
        <w:rPr>
          <w:szCs w:val="24"/>
        </w:rPr>
        <w:t xml:space="preserve">Whether particular expenditures fulfill these three conditions so as to entitle a taxpayer to a deduction is purely a question of fact in most instances. See </w:t>
      </w:r>
      <w:r w:rsidRPr="00576ED7">
        <w:rPr>
          <w:i/>
          <w:szCs w:val="24"/>
        </w:rPr>
        <w:t>Commissioner v. Heininger</w:t>
      </w:r>
      <w:r w:rsidRPr="00576ED7">
        <w:rPr>
          <w:szCs w:val="24"/>
        </w:rPr>
        <w:t>, 320 U. S. 467, 475. And the Tax Court’s inferences and conclusions on such a factual matter, under established principles, should not be disturbed by an appellate court.</w:t>
      </w:r>
      <w:r w:rsidRPr="00576ED7">
        <w:rPr>
          <w:i/>
          <w:szCs w:val="24"/>
        </w:rPr>
        <w:t xml:space="preserve"> Commissioner v. Scottish American Co.</w:t>
      </w:r>
      <w:r w:rsidRPr="00576ED7">
        <w:rPr>
          <w:szCs w:val="24"/>
        </w:rPr>
        <w:t xml:space="preserve">, 323 U. S. 119; </w:t>
      </w:r>
      <w:r w:rsidRPr="00576ED7">
        <w:rPr>
          <w:i/>
          <w:szCs w:val="24"/>
        </w:rPr>
        <w:t>Dobson v. Commissioner</w:t>
      </w:r>
      <w:r w:rsidRPr="00576ED7">
        <w:rPr>
          <w:szCs w:val="24"/>
        </w:rPr>
        <w:t>, 320 U. S. 489.</w:t>
      </w:r>
    </w:p>
    <w:p w14:paraId="1263533C" w14:textId="77777777" w:rsidR="0049128E" w:rsidRPr="00576ED7" w:rsidRDefault="0049128E" w:rsidP="00A6585D">
      <w:pPr>
        <w:widowControl w:val="0"/>
        <w:jc w:val="both"/>
        <w:rPr>
          <w:szCs w:val="24"/>
        </w:rPr>
      </w:pPr>
    </w:p>
    <w:p w14:paraId="077CF2E0" w14:textId="77777777" w:rsidR="0049128E" w:rsidRPr="00576ED7" w:rsidRDefault="0049128E" w:rsidP="00A6585D">
      <w:pPr>
        <w:widowControl w:val="0"/>
        <w:jc w:val="both"/>
        <w:rPr>
          <w:szCs w:val="24"/>
        </w:rPr>
      </w:pPr>
      <w:r w:rsidRPr="00576ED7">
        <w:rPr>
          <w:szCs w:val="24"/>
        </w:rPr>
        <w:t>In this instance, the Tax Court, without detailed elaboration, concluded that</w:t>
      </w:r>
      <w:r w:rsidR="00A77CCA">
        <w:rPr>
          <w:szCs w:val="24"/>
        </w:rPr>
        <w:t xml:space="preserve"> </w:t>
      </w:r>
      <w:r w:rsidRPr="00576ED7">
        <w:rPr>
          <w:szCs w:val="24"/>
        </w:rPr>
        <w:t>“The situation presented in this proceeding is, in principle, no different from that in which a taxpayer’s place of employment is in one city and, for reasons satisfactory to himself, he resides in another.”</w:t>
      </w:r>
      <w:r w:rsidR="00A77CCA">
        <w:rPr>
          <w:szCs w:val="24"/>
        </w:rPr>
        <w:t xml:space="preserve">  </w:t>
      </w:r>
      <w:r w:rsidRPr="00576ED7">
        <w:rPr>
          <w:szCs w:val="24"/>
        </w:rPr>
        <w:t xml:space="preserve">It accordingly disallowed the deductions on the ground that they represent living and personal expenses, rather than traveling expenses incurred while away from home in the pursuit of business. The court below accepted the Tax Court’s findings of fact, but reversed its judgment on the basis that it had improperly construed the word “home” as used in the second condition precedent to a traveling expense deduction under </w:t>
      </w:r>
      <w:r w:rsidR="00CA008D">
        <w:rPr>
          <w:szCs w:val="24"/>
        </w:rPr>
        <w:t>§ </w:t>
      </w:r>
      <w:r w:rsidRPr="00576ED7">
        <w:rPr>
          <w:szCs w:val="24"/>
        </w:rPr>
        <w:t>[162(a)(2)] The Tax Court, it was said, erroneously construed the word to mean the post, station, or place of business where the taxpayer was employed – in this instance, Mobile – and thus erred in concluding that the expenditures in issue were not incurred “while away from home.” The Court below felt that the word was to be given no such “unusual” or “extraordinary” meaning in this statute, that it simply meant “that place where one in fact resides” or “the principal place of abode of one who has the intention to live there permanently.” Since the taxpayer here admittedly had his home, as thus defined, in Jackson, and since the expenses were incurred while he was away from Jackson, the deduction was permissible.</w:t>
      </w:r>
    </w:p>
    <w:p w14:paraId="5F7E3930" w14:textId="77777777" w:rsidR="0049128E" w:rsidRPr="00576ED7" w:rsidRDefault="0049128E" w:rsidP="00A6585D">
      <w:pPr>
        <w:widowControl w:val="0"/>
        <w:jc w:val="both"/>
        <w:rPr>
          <w:szCs w:val="24"/>
        </w:rPr>
      </w:pPr>
    </w:p>
    <w:p w14:paraId="0864E106" w14:textId="77777777" w:rsidR="0049128E" w:rsidRPr="00576ED7" w:rsidRDefault="0049128E" w:rsidP="00A6585D">
      <w:pPr>
        <w:widowControl w:val="0"/>
        <w:jc w:val="both"/>
        <w:rPr>
          <w:szCs w:val="24"/>
        </w:rPr>
      </w:pPr>
      <w:r w:rsidRPr="00576ED7">
        <w:rPr>
          <w:szCs w:val="24"/>
        </w:rPr>
        <w:t xml:space="preserve">The meaning of the word “home” in </w:t>
      </w:r>
      <w:r w:rsidR="00CA008D">
        <w:rPr>
          <w:szCs w:val="24"/>
        </w:rPr>
        <w:t>§ </w:t>
      </w:r>
      <w:r w:rsidRPr="00576ED7">
        <w:rPr>
          <w:szCs w:val="24"/>
        </w:rPr>
        <w:t xml:space="preserve">[162(a)(2)] with reference to a taxpayer residing in one city and working in another has engendered much difficulty and litigation. 4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1942) </w:t>
      </w:r>
      <w:r w:rsidR="00CA008D">
        <w:rPr>
          <w:szCs w:val="24"/>
        </w:rPr>
        <w:t>§ </w:t>
      </w:r>
      <w:r w:rsidRPr="00576ED7">
        <w:rPr>
          <w:szCs w:val="24"/>
        </w:rPr>
        <w:t>25.82. The Tax Court [footnote omitted] and the administrative rulings</w:t>
      </w:r>
      <w:r w:rsidRPr="00576ED7">
        <w:rPr>
          <w:rStyle w:val="FootnoteReference"/>
          <w:szCs w:val="24"/>
        </w:rPr>
        <w:footnoteReference w:id="121"/>
      </w:r>
      <w:r w:rsidRPr="00576ED7">
        <w:rPr>
          <w:szCs w:val="24"/>
        </w:rPr>
        <w:t xml:space="preserve"> have consistently </w:t>
      </w:r>
      <w:r w:rsidRPr="00576ED7">
        <w:rPr>
          <w:szCs w:val="24"/>
        </w:rPr>
        <w:lastRenderedPageBreak/>
        <w:t xml:space="preserve">defined it as the equivalent of the taxpayer’s place of business. </w:t>
      </w:r>
      <w:r w:rsidRPr="00576ED7">
        <w:rPr>
          <w:i/>
          <w:szCs w:val="24"/>
        </w:rPr>
        <w:t>See</w:t>
      </w:r>
      <w:r w:rsidRPr="00576ED7">
        <w:rPr>
          <w:szCs w:val="24"/>
        </w:rPr>
        <w:t xml:space="preserve"> </w:t>
      </w:r>
      <w:r w:rsidRPr="00576ED7">
        <w:rPr>
          <w:i/>
          <w:szCs w:val="24"/>
        </w:rPr>
        <w:t>Barnhill v. Commissioner</w:t>
      </w:r>
      <w:r w:rsidRPr="00576ED7">
        <w:rPr>
          <w:szCs w:val="24"/>
        </w:rPr>
        <w:t xml:space="preserve">, </w:t>
      </w:r>
      <w:r w:rsidRPr="00576ED7">
        <w:rPr>
          <w:i/>
          <w:szCs w:val="24"/>
        </w:rPr>
        <w:t>supra</w:t>
      </w:r>
      <w:r w:rsidRPr="00576ED7">
        <w:rPr>
          <w:szCs w:val="24"/>
        </w:rPr>
        <w:t xml:space="preserve">. On the other hand, the decision below and </w:t>
      </w:r>
      <w:r w:rsidRPr="00576ED7">
        <w:rPr>
          <w:i/>
          <w:szCs w:val="24"/>
        </w:rPr>
        <w:t>Wallace v. Commissioner</w:t>
      </w:r>
      <w:r w:rsidRPr="00576ED7">
        <w:rPr>
          <w:szCs w:val="24"/>
        </w:rPr>
        <w:t>, 144 F.2d 407, have flatly rejected that view, and have confined the term to the taxpayer’s actual residence. [citation omitted].</w:t>
      </w:r>
    </w:p>
    <w:p w14:paraId="21195CF4" w14:textId="77777777" w:rsidR="0049128E" w:rsidRPr="00576ED7" w:rsidRDefault="0049128E" w:rsidP="00A6585D">
      <w:pPr>
        <w:widowControl w:val="0"/>
        <w:jc w:val="both"/>
        <w:rPr>
          <w:szCs w:val="24"/>
        </w:rPr>
      </w:pPr>
    </w:p>
    <w:p w14:paraId="650FB1D6" w14:textId="77777777" w:rsidR="0049128E" w:rsidRPr="00576ED7" w:rsidRDefault="0049128E" w:rsidP="00A6585D">
      <w:pPr>
        <w:widowControl w:val="0"/>
        <w:jc w:val="both"/>
        <w:rPr>
          <w:szCs w:val="24"/>
        </w:rPr>
      </w:pPr>
      <w:r w:rsidRPr="00576ED7">
        <w:rPr>
          <w:szCs w:val="24"/>
        </w:rPr>
        <w:t>We deem it unnecessary here to enter into or to decide this conflict. The Tax Court’s opinion, as we read it, was grounded neither solely nor primarily upon that agency’s conception of the word “home.” Its discussion was directed mainly toward the relation of the expenditures to the railroad’s business, a relationship required by the third condition of the deduction. Thus, even if the Tax Court’s definition of the word “home” was implicit in its decision, and even if that definition was erroneous, its judgment must be sustained here if it properly concluded that the necessary relationship between the expenditures and the railroad’s business was lacking. Failure to satisfy any one of the three conditions destroys the traveling expense deduction.</w:t>
      </w:r>
    </w:p>
    <w:p w14:paraId="26265D99" w14:textId="77777777" w:rsidR="0049128E" w:rsidRPr="00576ED7" w:rsidRDefault="0049128E" w:rsidP="00A6585D">
      <w:pPr>
        <w:widowControl w:val="0"/>
        <w:jc w:val="both"/>
        <w:rPr>
          <w:szCs w:val="24"/>
        </w:rPr>
      </w:pPr>
    </w:p>
    <w:p w14:paraId="28E17DEA" w14:textId="77777777" w:rsidR="0049128E" w:rsidRPr="00576ED7" w:rsidRDefault="0049128E" w:rsidP="00A6585D">
      <w:pPr>
        <w:widowControl w:val="0"/>
        <w:jc w:val="both"/>
        <w:rPr>
          <w:szCs w:val="24"/>
        </w:rPr>
      </w:pPr>
      <w:r w:rsidRPr="00576ED7">
        <w:rPr>
          <w:szCs w:val="24"/>
        </w:rPr>
        <w:t>Turning our attention to the third condition, this case is disposed of quickly. ...</w:t>
      </w:r>
    </w:p>
    <w:p w14:paraId="6DA850D9" w14:textId="77777777" w:rsidR="0049128E" w:rsidRPr="00576ED7" w:rsidRDefault="0049128E" w:rsidP="00A6585D">
      <w:pPr>
        <w:widowControl w:val="0"/>
        <w:jc w:val="both"/>
        <w:rPr>
          <w:szCs w:val="24"/>
        </w:rPr>
      </w:pPr>
    </w:p>
    <w:p w14:paraId="6D3282AD" w14:textId="77777777" w:rsidR="0049128E" w:rsidRPr="00576ED7" w:rsidRDefault="0049128E" w:rsidP="00A6585D">
      <w:pPr>
        <w:widowControl w:val="0"/>
        <w:jc w:val="both"/>
        <w:rPr>
          <w:szCs w:val="24"/>
        </w:rPr>
      </w:pPr>
      <w:r w:rsidRPr="00576ED7">
        <w:rPr>
          <w:szCs w:val="24"/>
        </w:rPr>
        <w:t>The facts demonstrate clearly that the expenses were not incurred in the pursuit of the business of the taxpayer’s employer, the railroad. Jackson was his regular home. Had his post of duty been in that city, the cost of maintaining his home there and of commuting or driving to work concededly would be nondeductible living and personal expenses lacking the necessary direct relation to the prosecution of the business. The character of such expenses is unaltered by the circumstance that the taxpayer’s post of duty was in Mobile, thereby increasing the costs of transportation, food, and lodging. Whether he maintained one abode or two, whether he traveled three blocks or three hundred miles to work, the nature of these expenditures remained the same.</w:t>
      </w:r>
    </w:p>
    <w:p w14:paraId="45CC0BC7" w14:textId="77777777" w:rsidR="0049128E" w:rsidRPr="00576ED7" w:rsidRDefault="0049128E" w:rsidP="00A6585D">
      <w:pPr>
        <w:widowControl w:val="0"/>
        <w:jc w:val="both"/>
        <w:rPr>
          <w:szCs w:val="24"/>
        </w:rPr>
      </w:pPr>
    </w:p>
    <w:p w14:paraId="3FEC9E8B" w14:textId="77777777" w:rsidR="0049128E" w:rsidRPr="00576ED7" w:rsidRDefault="0049128E" w:rsidP="00A6585D">
      <w:pPr>
        <w:widowControl w:val="0"/>
        <w:jc w:val="both"/>
        <w:rPr>
          <w:szCs w:val="24"/>
        </w:rPr>
      </w:pPr>
      <w:r w:rsidRPr="00576ED7">
        <w:rPr>
          <w:szCs w:val="24"/>
        </w:rPr>
        <w:t xml:space="preserve">The added costs in issue, moreover, were as unnecessary and inappropriate to the development of the railroad’s business as were his personal and living costs in Jackson. They were incurred solely as the result of the taxpayer’s desire to maintain a home in Jackson while working in Mobile, a factor irrelevant to the maintenance and prosecution of the railroad’s legal business. The railroad did not require him to </w:t>
      </w:r>
      <w:r w:rsidRPr="00576ED7">
        <w:rPr>
          <w:szCs w:val="24"/>
        </w:rPr>
        <w:lastRenderedPageBreak/>
        <w:t>travel on business from Jackson to Mobile, or to maintain living quarters in both cities. Nor did it compel him, save in one instance, to perform tasks for it in Jackson. It simply asked him to be at his principal post in Mobile as business demanded and as his personal convenience was served, allowing him to divide his business time between Mobile and Jackson as he saw fit. Except for the federal court litigation, all of the taxpayer’s work in Jackson would normally have been performed in the headquarters at Mobile. The fact that he traveled frequently between the two cities and incurred extra living expenses in Mobile, while doing much of his work in Jackson, was occasioned solely by his personal propensities. The railroad gained nothing from this arrangement except the personal satisfaction of the taxpayer.</w:t>
      </w:r>
    </w:p>
    <w:p w14:paraId="738B1EBF" w14:textId="77777777" w:rsidR="0049128E" w:rsidRPr="00576ED7" w:rsidRDefault="0049128E" w:rsidP="00A6585D">
      <w:pPr>
        <w:widowControl w:val="0"/>
        <w:jc w:val="both"/>
        <w:rPr>
          <w:szCs w:val="24"/>
        </w:rPr>
      </w:pPr>
    </w:p>
    <w:p w14:paraId="3B2786F0" w14:textId="77777777" w:rsidR="0049128E" w:rsidRPr="00576ED7" w:rsidRDefault="0049128E" w:rsidP="00A6585D">
      <w:pPr>
        <w:widowControl w:val="0"/>
        <w:jc w:val="both"/>
        <w:rPr>
          <w:szCs w:val="24"/>
        </w:rPr>
      </w:pPr>
      <w:r w:rsidRPr="00576ED7">
        <w:rPr>
          <w:szCs w:val="24"/>
        </w:rPr>
        <w:t xml:space="preserve">Travel expenses in pursuit of business within the meaning of </w:t>
      </w:r>
      <w:r w:rsidR="00CA008D">
        <w:rPr>
          <w:szCs w:val="24"/>
        </w:rPr>
        <w:t>§ </w:t>
      </w:r>
      <w:r w:rsidRPr="00576ED7">
        <w:rPr>
          <w:szCs w:val="24"/>
        </w:rPr>
        <w:t>[162(a)(2)] could arise only when the railroad’s business forced the taxpayer to travel and to live temporarily at some place other than Mobile, thereby advancing the interests of the railroad. Business trips are to be identified in relation to business demands and the tr</w:t>
      </w:r>
      <w:r w:rsidR="006D7F9E">
        <w:rPr>
          <w:szCs w:val="24"/>
        </w:rPr>
        <w:t xml:space="preserve">aveler’s business headquarters. </w:t>
      </w:r>
      <w:r w:rsidRPr="00576ED7">
        <w:rPr>
          <w:szCs w:val="24"/>
        </w:rPr>
        <w:t>The exigencies of business, rather than the personal conveniences and necessities of the traveler, must be the motivating factors. Such was not the case here.</w:t>
      </w:r>
    </w:p>
    <w:p w14:paraId="76708145" w14:textId="77777777" w:rsidR="0049128E" w:rsidRPr="00576ED7" w:rsidRDefault="0049128E" w:rsidP="00A6585D">
      <w:pPr>
        <w:widowControl w:val="0"/>
        <w:jc w:val="both"/>
        <w:rPr>
          <w:szCs w:val="24"/>
        </w:rPr>
      </w:pPr>
    </w:p>
    <w:p w14:paraId="551C3D56" w14:textId="77777777" w:rsidR="0049128E" w:rsidRPr="00576ED7" w:rsidRDefault="0049128E" w:rsidP="00A6585D">
      <w:pPr>
        <w:widowControl w:val="0"/>
        <w:jc w:val="both"/>
        <w:rPr>
          <w:szCs w:val="24"/>
        </w:rPr>
      </w:pPr>
      <w:r w:rsidRPr="00576ED7">
        <w:rPr>
          <w:szCs w:val="24"/>
        </w:rPr>
        <w:t>It follows that the court below erred in reversing the judgment of the Tax Court.</w:t>
      </w:r>
    </w:p>
    <w:p w14:paraId="3769DD17" w14:textId="77777777" w:rsidR="0049128E" w:rsidRPr="00576ED7" w:rsidRDefault="0049128E" w:rsidP="00A6585D">
      <w:pPr>
        <w:widowControl w:val="0"/>
        <w:jc w:val="both"/>
        <w:rPr>
          <w:szCs w:val="24"/>
        </w:rPr>
      </w:pPr>
    </w:p>
    <w:p w14:paraId="735394D1" w14:textId="77777777" w:rsidR="0049128E" w:rsidRPr="00576ED7" w:rsidRDefault="0049128E" w:rsidP="00A6585D">
      <w:pPr>
        <w:widowControl w:val="0"/>
        <w:jc w:val="both"/>
        <w:rPr>
          <w:szCs w:val="24"/>
        </w:rPr>
      </w:pPr>
      <w:r w:rsidRPr="00576ED7">
        <w:rPr>
          <w:szCs w:val="24"/>
        </w:rPr>
        <w:t>Reversed.</w:t>
      </w:r>
    </w:p>
    <w:p w14:paraId="6881117B" w14:textId="77777777" w:rsidR="0049128E" w:rsidRPr="00576ED7" w:rsidRDefault="0049128E" w:rsidP="00A6585D">
      <w:pPr>
        <w:widowControl w:val="0"/>
        <w:jc w:val="both"/>
        <w:rPr>
          <w:szCs w:val="24"/>
        </w:rPr>
      </w:pPr>
    </w:p>
    <w:p w14:paraId="3A8889C1" w14:textId="77777777" w:rsidR="0049128E" w:rsidRPr="00576ED7" w:rsidRDefault="0049128E" w:rsidP="00A6585D">
      <w:pPr>
        <w:widowControl w:val="0"/>
        <w:jc w:val="both"/>
        <w:rPr>
          <w:szCs w:val="24"/>
        </w:rPr>
      </w:pPr>
      <w:r w:rsidRPr="00576ED7">
        <w:rPr>
          <w:szCs w:val="24"/>
        </w:rPr>
        <w:t>MR. JUSTICE JACKSON took no part in the consideration or decision of this case.</w:t>
      </w:r>
    </w:p>
    <w:p w14:paraId="23198470" w14:textId="77777777" w:rsidR="0049128E" w:rsidRPr="00576ED7" w:rsidRDefault="0049128E" w:rsidP="00A6585D">
      <w:pPr>
        <w:widowControl w:val="0"/>
        <w:jc w:val="both"/>
        <w:rPr>
          <w:szCs w:val="24"/>
        </w:rPr>
      </w:pPr>
    </w:p>
    <w:p w14:paraId="24FA6F91" w14:textId="77777777" w:rsidR="0049128E" w:rsidRPr="00576ED7" w:rsidRDefault="0049128E" w:rsidP="00A6585D">
      <w:pPr>
        <w:widowControl w:val="0"/>
        <w:jc w:val="both"/>
        <w:rPr>
          <w:szCs w:val="24"/>
        </w:rPr>
      </w:pPr>
      <w:r w:rsidRPr="00576ED7">
        <w:rPr>
          <w:szCs w:val="24"/>
        </w:rPr>
        <w:t>MR. JUSTICE RUTLEDGE, dissenting.</w:t>
      </w:r>
    </w:p>
    <w:p w14:paraId="3696CDF7" w14:textId="77777777" w:rsidR="0049128E" w:rsidRPr="00576ED7" w:rsidRDefault="0049128E" w:rsidP="00A6585D">
      <w:pPr>
        <w:widowControl w:val="0"/>
        <w:jc w:val="both"/>
        <w:rPr>
          <w:szCs w:val="24"/>
        </w:rPr>
      </w:pPr>
    </w:p>
    <w:p w14:paraId="526850B9" w14:textId="77777777" w:rsidR="0049128E" w:rsidRPr="00576ED7" w:rsidRDefault="0049128E" w:rsidP="00A6585D">
      <w:pPr>
        <w:widowControl w:val="0"/>
        <w:jc w:val="both"/>
        <w:rPr>
          <w:szCs w:val="24"/>
        </w:rPr>
      </w:pPr>
      <w:r w:rsidRPr="00576ED7">
        <w:rPr>
          <w:szCs w:val="24"/>
        </w:rPr>
        <w:t xml:space="preserve">I think the judgment of the Court of Appeals should be affirmed. When Congress used the word “home” in </w:t>
      </w:r>
      <w:r w:rsidR="00CA008D">
        <w:rPr>
          <w:szCs w:val="24"/>
        </w:rPr>
        <w:t>§ </w:t>
      </w:r>
      <w:r w:rsidRPr="00576ED7">
        <w:rPr>
          <w:szCs w:val="24"/>
        </w:rPr>
        <w:t>[162] of the Code, I do not believe it meant “business headquarters.” And, in my opinion, this case presents no other question.</w:t>
      </w:r>
    </w:p>
    <w:p w14:paraId="06EDBACD" w14:textId="77777777" w:rsidR="0049128E" w:rsidRPr="00576ED7" w:rsidRDefault="0049128E" w:rsidP="00A6585D">
      <w:pPr>
        <w:widowControl w:val="0"/>
        <w:jc w:val="both"/>
        <w:rPr>
          <w:szCs w:val="24"/>
        </w:rPr>
      </w:pPr>
    </w:p>
    <w:p w14:paraId="69240C08" w14:textId="77777777" w:rsidR="008A7964" w:rsidRDefault="008A7964" w:rsidP="00A6585D">
      <w:pPr>
        <w:widowControl w:val="0"/>
        <w:jc w:val="both"/>
        <w:rPr>
          <w:szCs w:val="24"/>
        </w:rPr>
      </w:pPr>
      <w:r>
        <w:rPr>
          <w:szCs w:val="24"/>
        </w:rPr>
        <w:t>….</w:t>
      </w:r>
    </w:p>
    <w:p w14:paraId="26EE8CA3" w14:textId="77777777" w:rsidR="0049128E" w:rsidRPr="00576ED7" w:rsidRDefault="0049128E" w:rsidP="00A6585D">
      <w:pPr>
        <w:widowControl w:val="0"/>
        <w:jc w:val="both"/>
        <w:rPr>
          <w:szCs w:val="24"/>
        </w:rPr>
      </w:pPr>
    </w:p>
    <w:p w14:paraId="28961B1D" w14:textId="37DA64A4" w:rsidR="0049128E" w:rsidRPr="00576ED7" w:rsidRDefault="0049128E" w:rsidP="00A6585D">
      <w:pPr>
        <w:widowControl w:val="0"/>
        <w:jc w:val="both"/>
        <w:rPr>
          <w:szCs w:val="24"/>
        </w:rPr>
      </w:pPr>
      <w:r w:rsidRPr="00576ED7">
        <w:rPr>
          <w:szCs w:val="24"/>
        </w:rPr>
        <w:t xml:space="preserve">Congress gave the deduction for traveling away from home on business. The commuter’s case, rightly confined, does not fall in this class. One who lives in an adjacent suburb or City and by usual modes of commutation can work within a distance permitting the daily journey and return, with time for the day’s work and a period at home, clearly can be excluded from the deduction on the basis of the section’s terms equally with its obvious purpose. ... If the line may be extended </w:t>
      </w:r>
      <w:r w:rsidR="00090DDA" w:rsidRPr="00090DDA">
        <w:rPr>
          <w:noProof/>
          <w:szCs w:val="24"/>
        </w:rPr>
        <w:lastRenderedPageBreak/>
        <mc:AlternateContent>
          <mc:Choice Requires="wps">
            <w:drawing>
              <wp:anchor distT="45720" distB="45720" distL="114300" distR="114300" simplePos="0" relativeHeight="252424192" behindDoc="0" locked="0" layoutInCell="1" allowOverlap="1" wp14:anchorId="3EE3647A" wp14:editId="2F45F6CF">
                <wp:simplePos x="0" y="0"/>
                <wp:positionH relativeFrom="column">
                  <wp:posOffset>-332740</wp:posOffset>
                </wp:positionH>
                <wp:positionV relativeFrom="paragraph">
                  <wp:posOffset>0</wp:posOffset>
                </wp:positionV>
                <wp:extent cx="3796030" cy="1404620"/>
                <wp:effectExtent l="0" t="0" r="13970" b="22225"/>
                <wp:wrapSquare wrapText="bothSides"/>
                <wp:docPr id="554915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6030" cy="1404620"/>
                        </a:xfrm>
                        <a:prstGeom prst="rect">
                          <a:avLst/>
                        </a:prstGeom>
                        <a:solidFill>
                          <a:srgbClr val="FFFFFF"/>
                        </a:solidFill>
                        <a:ln w="9525">
                          <a:solidFill>
                            <a:srgbClr val="000000"/>
                          </a:solidFill>
                          <a:miter lim="800000"/>
                          <a:headEnd/>
                          <a:tailEnd/>
                        </a:ln>
                      </wps:spPr>
                      <wps:txbx>
                        <w:txbxContent>
                          <w:p w14:paraId="51CAE03A" w14:textId="563F31C8" w:rsidR="002D4291" w:rsidRDefault="002D4291" w:rsidP="00090DDA">
                            <w:pPr>
                              <w:widowControl w:val="0"/>
                              <w:jc w:val="both"/>
                              <w:rPr>
                                <w:rFonts w:ascii="Tw Cen MT" w:hAnsi="Tw Cen MT"/>
                              </w:rPr>
                            </w:pPr>
                            <w:r>
                              <w:rPr>
                                <w:rFonts w:ascii="Tw Cen MT" w:hAnsi="Tw Cen MT"/>
                                <w:i/>
                              </w:rPr>
                              <w:t>Reimbursement or Other Expense Allowance Arrangement</w:t>
                            </w:r>
                            <w:r>
                              <w:rPr>
                                <w:rFonts w:ascii="Tw Cen MT" w:hAnsi="Tw Cen MT"/>
                              </w:rPr>
                              <w:t xml:space="preserve">:  An </w:t>
                            </w:r>
                            <w:r>
                              <w:rPr>
                                <w:rFonts w:ascii="Tw Cen MT" w:hAnsi="Tw Cen MT"/>
                                <w:i/>
                              </w:rPr>
                              <w:t>employee</w:t>
                            </w:r>
                            <w:r>
                              <w:rPr>
                                <w:rFonts w:ascii="Tw Cen MT" w:hAnsi="Tw Cen MT"/>
                              </w:rPr>
                              <w:t xml:space="preserve"> may not deduct his trade or business expenses until 2026.  § 67(g). In 2026, the employee may only claim that deduction if he itemizes deductions, </w:t>
                            </w:r>
                            <w:r>
                              <w:rPr>
                                <w:rFonts w:ascii="Tw Cen MT" w:hAnsi="Tw Cen MT"/>
                                <w:i/>
                              </w:rPr>
                              <w:t>and</w:t>
                            </w:r>
                            <w:r>
                              <w:rPr>
                                <w:rFonts w:ascii="Tw Cen MT" w:hAnsi="Tw Cen MT"/>
                              </w:rPr>
                              <w:t xml:space="preserve"> trade or business deductions of an employee are subject to the 2% floor for “miscellaneous deductions.”  </w:t>
                            </w:r>
                            <w:r>
                              <w:rPr>
                                <w:rFonts w:ascii="Tw Cen MT" w:hAnsi="Tw Cen MT"/>
                                <w:i/>
                              </w:rPr>
                              <w:t>See</w:t>
                            </w:r>
                            <w:r>
                              <w:rPr>
                                <w:rFonts w:ascii="Tw Cen MT" w:hAnsi="Tw Cen MT"/>
                              </w:rPr>
                              <w:t xml:space="preserve"> § 67(a).  An employee must include any employer reimbursement in his gross income and pay income tax on most or all of it.</w:t>
                            </w:r>
                          </w:p>
                          <w:p w14:paraId="6F08EC55" w14:textId="77777777" w:rsidR="002D4291" w:rsidRDefault="002D4291" w:rsidP="00090DDA">
                            <w:pPr>
                              <w:widowControl w:val="0"/>
                              <w:jc w:val="both"/>
                              <w:rPr>
                                <w:rFonts w:ascii="Tw Cen MT" w:hAnsi="Tw Cen MT"/>
                              </w:rPr>
                            </w:pPr>
                          </w:p>
                          <w:p w14:paraId="445F5BDC" w14:textId="77777777" w:rsidR="002D4291" w:rsidRDefault="002D4291" w:rsidP="00090DDA">
                            <w:pPr>
                              <w:widowControl w:val="0"/>
                              <w:jc w:val="both"/>
                              <w:rPr>
                                <w:rFonts w:ascii="Tw Cen MT" w:hAnsi="Tw Cen MT"/>
                              </w:rPr>
                            </w:pPr>
                            <w:r>
                              <w:rPr>
                                <w:rFonts w:ascii="Tw Cen MT" w:hAnsi="Tw Cen MT"/>
                              </w:rPr>
                              <w:t xml:space="preserve">However, § 62(a)(2)(A) permits taxpayer to reduce his AGI by trade or business expenditures (i.e., deduct “above-the-line”) if his employer (or the employer’s agent or a third party) has a “reimbursement or other expense allowance arrangement.”  </w:t>
                            </w:r>
                            <w:r>
                              <w:rPr>
                                <w:rFonts w:ascii="Tw Cen MT" w:hAnsi="Tw Cen MT"/>
                                <w:i/>
                              </w:rPr>
                              <w:t>See also</w:t>
                            </w:r>
                            <w:r>
                              <w:rPr>
                                <w:rFonts w:ascii="Tw Cen MT" w:hAnsi="Tw Cen MT"/>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1953DED1" w14:textId="77777777" w:rsidR="002D4291" w:rsidRDefault="002D4291" w:rsidP="00090DDA">
                            <w:pPr>
                              <w:widowControl w:val="0"/>
                              <w:jc w:val="both"/>
                              <w:rPr>
                                <w:rFonts w:ascii="Tw Cen MT" w:hAnsi="Tw Cen MT"/>
                              </w:rPr>
                            </w:pPr>
                          </w:p>
                          <w:p w14:paraId="4197ADE0" w14:textId="77777777" w:rsidR="002D4291" w:rsidRDefault="002D4291" w:rsidP="00090DDA">
                            <w:pPr>
                              <w:widowControl w:val="0"/>
                              <w:jc w:val="both"/>
                              <w:rPr>
                                <w:rFonts w:ascii="Tw Cen MT" w:hAnsi="Tw Cen MT"/>
                              </w:rPr>
                            </w:pPr>
                            <w:r>
                              <w:rPr>
                                <w:rFonts w:ascii="Tw Cen MT" w:hAnsi="Tw Cen MT"/>
                              </w:rPr>
                              <w:t xml:space="preserve">How is a “reimbursement or other expense allowance arrangement” advantageous to </w:t>
                            </w:r>
                            <w:r>
                              <w:rPr>
                                <w:rFonts w:ascii="Tw Cen MT" w:hAnsi="Tw Cen MT"/>
                                <w:i/>
                              </w:rPr>
                              <w:t>both</w:t>
                            </w:r>
                            <w:r>
                              <w:rPr>
                                <w:rFonts w:ascii="Tw Cen MT" w:hAnsi="Tw Cen MT"/>
                              </w:rPr>
                              <w:t xml:space="preserve"> employer and employee?</w:t>
                            </w:r>
                          </w:p>
                          <w:p w14:paraId="04BF3090" w14:textId="22C76375" w:rsidR="002D4291" w:rsidRDefault="002D429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E3647A" id="_x0000_s1094" type="#_x0000_t202" style="position:absolute;left:0;text-align:left;margin-left:-26.2pt;margin-top:0;width:298.9pt;height:110.6pt;z-index:252424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">
                <v:textbox style="mso-fit-shape-to-text:t">
                  <w:txbxContent>
                    <w:p w14:paraId="51CAE03A" w14:textId="563F31C8" w:rsidR="002D4291" w:rsidRDefault="002D4291" w:rsidP="00090DDA">
                      <w:pPr>
                        <w:widowControl w:val="0"/>
                        <w:jc w:val="both"/>
                        <w:rPr>
                          <w:rFonts w:ascii="Tw Cen MT" w:hAnsi="Tw Cen MT"/>
                        </w:rPr>
                      </w:pPr>
                      <w:r>
                        <w:rPr>
                          <w:rFonts w:ascii="Tw Cen MT" w:hAnsi="Tw Cen MT"/>
                          <w:i/>
                        </w:rPr>
                        <w:t>Reimbursement or Other Expense Allowance Arrangement</w:t>
                      </w:r>
                      <w:r>
                        <w:rPr>
                          <w:rFonts w:ascii="Tw Cen MT" w:hAnsi="Tw Cen MT"/>
                        </w:rPr>
                        <w:t xml:space="preserve">:  An </w:t>
                      </w:r>
                      <w:r>
                        <w:rPr>
                          <w:rFonts w:ascii="Tw Cen MT" w:hAnsi="Tw Cen MT"/>
                          <w:i/>
                        </w:rPr>
                        <w:t>employee</w:t>
                      </w:r>
                      <w:r>
                        <w:rPr>
                          <w:rFonts w:ascii="Tw Cen MT" w:hAnsi="Tw Cen MT"/>
                        </w:rPr>
                        <w:t xml:space="preserve"> may not deduct his trade or business expenses until 2026.  § 67(g). In 2026, the employee may only claim that deduction if he itemizes deductions, </w:t>
                      </w:r>
                      <w:r>
                        <w:rPr>
                          <w:rFonts w:ascii="Tw Cen MT" w:hAnsi="Tw Cen MT"/>
                          <w:i/>
                        </w:rPr>
                        <w:t>and</w:t>
                      </w:r>
                      <w:r>
                        <w:rPr>
                          <w:rFonts w:ascii="Tw Cen MT" w:hAnsi="Tw Cen MT"/>
                        </w:rPr>
                        <w:t xml:space="preserve"> trade or business deductions of an employee are subject to the 2% floor for “miscellaneous deductions.”  </w:t>
                      </w:r>
                      <w:r>
                        <w:rPr>
                          <w:rFonts w:ascii="Tw Cen MT" w:hAnsi="Tw Cen MT"/>
                          <w:i/>
                        </w:rPr>
                        <w:t>See</w:t>
                      </w:r>
                      <w:r>
                        <w:rPr>
                          <w:rFonts w:ascii="Tw Cen MT" w:hAnsi="Tw Cen MT"/>
                        </w:rPr>
                        <w:t xml:space="preserve"> § 67(a).  An employee must include any employer reimbursement in his gross income and pay income tax on most or all of it.</w:t>
                      </w:r>
                    </w:p>
                    <w:p w14:paraId="6F08EC55" w14:textId="77777777" w:rsidR="002D4291" w:rsidRDefault="002D4291" w:rsidP="00090DDA">
                      <w:pPr>
                        <w:widowControl w:val="0"/>
                        <w:jc w:val="both"/>
                        <w:rPr>
                          <w:rFonts w:ascii="Tw Cen MT" w:hAnsi="Tw Cen MT"/>
                        </w:rPr>
                      </w:pPr>
                    </w:p>
                    <w:p w14:paraId="445F5BDC" w14:textId="77777777" w:rsidR="002D4291" w:rsidRDefault="002D4291" w:rsidP="00090DDA">
                      <w:pPr>
                        <w:widowControl w:val="0"/>
                        <w:jc w:val="both"/>
                        <w:rPr>
                          <w:rFonts w:ascii="Tw Cen MT" w:hAnsi="Tw Cen MT"/>
                        </w:rPr>
                      </w:pPr>
                      <w:r>
                        <w:rPr>
                          <w:rFonts w:ascii="Tw Cen MT" w:hAnsi="Tw Cen MT"/>
                        </w:rPr>
                        <w:t>However, § 62(a</w:t>
                      </w:r>
                      <w:proofErr w:type="gramStart"/>
                      <w:r>
                        <w:rPr>
                          <w:rFonts w:ascii="Tw Cen MT" w:hAnsi="Tw Cen MT"/>
                        </w:rPr>
                        <w:t>)(</w:t>
                      </w:r>
                      <w:proofErr w:type="gramEnd"/>
                      <w:r>
                        <w:rPr>
                          <w:rFonts w:ascii="Tw Cen MT" w:hAnsi="Tw Cen MT"/>
                        </w:rPr>
                        <w:t xml:space="preserve">2)(A) permits taxpayer to reduce his AGI by trade or business expenditures (i.e., deduct “above-the-line”) if his employer (or the employer’s agent or a third party) has a “reimbursement or other expense allowance arrangement.”  </w:t>
                      </w:r>
                      <w:r>
                        <w:rPr>
                          <w:rFonts w:ascii="Tw Cen MT" w:hAnsi="Tw Cen MT"/>
                          <w:i/>
                        </w:rPr>
                        <w:t>See also</w:t>
                      </w:r>
                      <w:r>
                        <w:rPr>
                          <w:rFonts w:ascii="Tw Cen MT" w:hAnsi="Tw Cen MT"/>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1953DED1" w14:textId="77777777" w:rsidR="002D4291" w:rsidRDefault="002D4291" w:rsidP="00090DDA">
                      <w:pPr>
                        <w:widowControl w:val="0"/>
                        <w:jc w:val="both"/>
                        <w:rPr>
                          <w:rFonts w:ascii="Tw Cen MT" w:hAnsi="Tw Cen MT"/>
                        </w:rPr>
                      </w:pPr>
                    </w:p>
                    <w:p w14:paraId="4197ADE0" w14:textId="77777777" w:rsidR="002D4291" w:rsidRDefault="002D4291" w:rsidP="00090DDA">
                      <w:pPr>
                        <w:widowControl w:val="0"/>
                        <w:jc w:val="both"/>
                        <w:rPr>
                          <w:rFonts w:ascii="Tw Cen MT" w:hAnsi="Tw Cen MT"/>
                        </w:rPr>
                      </w:pPr>
                      <w:r>
                        <w:rPr>
                          <w:rFonts w:ascii="Tw Cen MT" w:hAnsi="Tw Cen MT"/>
                        </w:rPr>
                        <w:t xml:space="preserve">How is a “reimbursement or other expense allowance arrangement” advantageous to </w:t>
                      </w:r>
                      <w:r>
                        <w:rPr>
                          <w:rFonts w:ascii="Tw Cen MT" w:hAnsi="Tw Cen MT"/>
                          <w:i/>
                        </w:rPr>
                        <w:t>both</w:t>
                      </w:r>
                      <w:r>
                        <w:rPr>
                          <w:rFonts w:ascii="Tw Cen MT" w:hAnsi="Tw Cen MT"/>
                        </w:rPr>
                        <w:t xml:space="preserve"> employer and employee?</w:t>
                      </w:r>
                    </w:p>
                    <w:p w14:paraId="04BF3090" w14:textId="22C76375" w:rsidR="002D4291" w:rsidRDefault="002D4291"/>
                  </w:txbxContent>
                </v:textbox>
                <w10:wrap type="square"/>
              </v:shape>
            </w:pict>
          </mc:Fallback>
        </mc:AlternateContent>
      </w:r>
      <w:r w:rsidRPr="00576ED7">
        <w:rPr>
          <w:szCs w:val="24"/>
        </w:rPr>
        <w:t>somewhat to cover doubtful cases, it need not be lengthened to infinity or to cover cases as far removed from the prevailing connotation of commuter as this one. Including it pushes “commuting” too far, even for these times of rapid transit.</w:t>
      </w:r>
      <w:r w:rsidRPr="00576ED7">
        <w:rPr>
          <w:rStyle w:val="FootnoteReference"/>
          <w:szCs w:val="24"/>
        </w:rPr>
        <w:footnoteReference w:id="122"/>
      </w:r>
    </w:p>
    <w:p w14:paraId="219AEF78" w14:textId="77777777" w:rsidR="0049128E" w:rsidRPr="00576ED7" w:rsidRDefault="0049128E" w:rsidP="00A6585D">
      <w:pPr>
        <w:widowControl w:val="0"/>
        <w:jc w:val="both"/>
        <w:rPr>
          <w:szCs w:val="24"/>
        </w:rPr>
      </w:pPr>
    </w:p>
    <w:p w14:paraId="4FE19074" w14:textId="77777777" w:rsidR="0049128E" w:rsidRPr="00576ED7" w:rsidRDefault="0049128E" w:rsidP="00A6585D">
      <w:pPr>
        <w:widowControl w:val="0"/>
        <w:jc w:val="both"/>
        <w:rPr>
          <w:szCs w:val="24"/>
        </w:rPr>
      </w:pPr>
      <w:r w:rsidRPr="00576ED7">
        <w:rPr>
          <w:szCs w:val="24"/>
        </w:rPr>
        <w:t>Administrative construction should have some bounds. It exceeds what are legitimate when it reconstructs the statute to nullify or contradict the plain meaning of nontechnical terms not artfully employed. ...</w:t>
      </w:r>
    </w:p>
    <w:p w14:paraId="1B6FA562" w14:textId="77777777" w:rsidR="0049128E" w:rsidRPr="00576ED7" w:rsidRDefault="0049128E" w:rsidP="00A6585D">
      <w:pPr>
        <w:widowControl w:val="0"/>
        <w:jc w:val="both"/>
        <w:rPr>
          <w:szCs w:val="24"/>
        </w:rPr>
      </w:pPr>
    </w:p>
    <w:p w14:paraId="25286204" w14:textId="77777777" w:rsidR="0049128E" w:rsidRPr="00576ED7" w:rsidRDefault="0049128E" w:rsidP="00A6585D">
      <w:pPr>
        <w:widowControl w:val="0"/>
        <w:jc w:val="both"/>
        <w:rPr>
          <w:szCs w:val="24"/>
        </w:rPr>
      </w:pPr>
      <w:r w:rsidRPr="00576ED7">
        <w:rPr>
          <w:szCs w:val="24"/>
        </w:rPr>
        <w:t xml:space="preserve">By construing “home” as “business headquarters;” by reading “temporarily” as “very temporarily” into </w:t>
      </w:r>
      <w:r w:rsidR="00CA008D">
        <w:rPr>
          <w:szCs w:val="24"/>
        </w:rPr>
        <w:t>§ </w:t>
      </w:r>
      <w:r w:rsidRPr="00576ED7">
        <w:rPr>
          <w:szCs w:val="24"/>
        </w:rPr>
        <w:t>[162]; by bringing down “ordinary and necessary” from its first sentence into its second;</w:t>
      </w:r>
      <w:r w:rsidRPr="00576ED7">
        <w:rPr>
          <w:rStyle w:val="FootnoteReference"/>
          <w:szCs w:val="24"/>
        </w:rPr>
        <w:footnoteReference w:id="123"/>
      </w:r>
      <w:r w:rsidRPr="00576ED7">
        <w:rPr>
          <w:szCs w:val="24"/>
        </w:rPr>
        <w:t xml:space="preserve"> by finding “inequity” where Congress has said none exists; by construing “commuter” to cover long distance, irregular travel, and by conjuring from the “statutory setting” a meaning at odds with the plain wording </w:t>
      </w:r>
      <w:r w:rsidRPr="00576ED7">
        <w:rPr>
          <w:szCs w:val="24"/>
        </w:rPr>
        <w:lastRenderedPageBreak/>
        <w:t>of the clause, the Government makes over understandable ordinary English into highly technical tax jargon. ...</w:t>
      </w:r>
    </w:p>
    <w:p w14:paraId="1944FCE3" w14:textId="77777777" w:rsidR="0049128E" w:rsidRPr="00576ED7" w:rsidRDefault="0049128E" w:rsidP="00A6585D">
      <w:pPr>
        <w:widowControl w:val="0"/>
        <w:jc w:val="both"/>
        <w:rPr>
          <w:szCs w:val="24"/>
        </w:rPr>
      </w:pPr>
    </w:p>
    <w:p w14:paraId="06A6443E"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394C5B5" w14:textId="77777777" w:rsidR="0049128E" w:rsidRPr="00576ED7" w:rsidRDefault="0049128E" w:rsidP="00A6585D">
      <w:pPr>
        <w:widowControl w:val="0"/>
        <w:jc w:val="both"/>
        <w:rPr>
          <w:szCs w:val="24"/>
        </w:rPr>
      </w:pPr>
    </w:p>
    <w:p w14:paraId="6D7179A8" w14:textId="77777777" w:rsidR="0049128E" w:rsidRPr="00576ED7" w:rsidRDefault="0049128E" w:rsidP="00A6585D">
      <w:pPr>
        <w:widowControl w:val="0"/>
        <w:jc w:val="both"/>
        <w:rPr>
          <w:szCs w:val="24"/>
        </w:rPr>
      </w:pPr>
      <w:r w:rsidRPr="00576ED7">
        <w:rPr>
          <w:szCs w:val="24"/>
        </w:rPr>
        <w:t xml:space="preserve">1.  Reg. </w:t>
      </w:r>
      <w:r w:rsidR="00CA008D">
        <w:rPr>
          <w:szCs w:val="24"/>
        </w:rPr>
        <w:t>§ </w:t>
      </w:r>
      <w:r w:rsidRPr="00576ED7">
        <w:rPr>
          <w:szCs w:val="24"/>
        </w:rPr>
        <w:t>1.162-2 is now the regulation covering “traveling expenses</w:t>
      </w:r>
      <w:r w:rsidR="0080127E">
        <w:rPr>
          <w:szCs w:val="24"/>
        </w:rPr>
        <w:t>.</w:t>
      </w:r>
      <w:r w:rsidRPr="00576ED7">
        <w:rPr>
          <w:szCs w:val="24"/>
        </w:rPr>
        <w:t xml:space="preserve">” </w:t>
      </w:r>
      <w:r w:rsidR="0080127E">
        <w:rPr>
          <w:szCs w:val="24"/>
        </w:rPr>
        <w:t xml:space="preserve"> Its </w:t>
      </w:r>
      <w:r w:rsidRPr="00576ED7">
        <w:rPr>
          <w:szCs w:val="24"/>
        </w:rPr>
        <w:t xml:space="preserve">provisions have not materially changed </w:t>
      </w:r>
      <w:r w:rsidR="0080127E">
        <w:rPr>
          <w:szCs w:val="24"/>
        </w:rPr>
        <w:t xml:space="preserve">from </w:t>
      </w:r>
      <w:r w:rsidRPr="00576ED7">
        <w:rPr>
          <w:szCs w:val="24"/>
        </w:rPr>
        <w:t xml:space="preserve">those </w:t>
      </w:r>
      <w:r w:rsidR="005B355F">
        <w:rPr>
          <w:szCs w:val="24"/>
        </w:rPr>
        <w:t xml:space="preserve">that </w:t>
      </w:r>
      <w:r w:rsidRPr="00576ED7">
        <w:rPr>
          <w:szCs w:val="24"/>
        </w:rPr>
        <w:t xml:space="preserve">the Court </w:t>
      </w:r>
      <w:r w:rsidR="005B355F">
        <w:rPr>
          <w:szCs w:val="24"/>
        </w:rPr>
        <w:t xml:space="preserve">quoted </w:t>
      </w:r>
      <w:r w:rsidRPr="00576ED7">
        <w:rPr>
          <w:szCs w:val="24"/>
        </w:rPr>
        <w:t xml:space="preserve">in </w:t>
      </w:r>
      <w:r w:rsidRPr="00576ED7">
        <w:rPr>
          <w:i/>
          <w:szCs w:val="24"/>
        </w:rPr>
        <w:t>Flowers</w:t>
      </w:r>
      <w:r w:rsidRPr="00576ED7">
        <w:rPr>
          <w:szCs w:val="24"/>
        </w:rPr>
        <w:t>.</w:t>
      </w:r>
    </w:p>
    <w:p w14:paraId="3555181F" w14:textId="77777777" w:rsidR="00DD4758" w:rsidRDefault="00DD4758" w:rsidP="00A6585D">
      <w:pPr>
        <w:widowControl w:val="0"/>
        <w:jc w:val="both"/>
        <w:rPr>
          <w:szCs w:val="24"/>
        </w:rPr>
      </w:pPr>
    </w:p>
    <w:p w14:paraId="1C8B1AEE" w14:textId="00E27B96" w:rsidR="0049128E" w:rsidRPr="00576ED7" w:rsidRDefault="00B67FE9"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 xml:space="preserve">Can commuting expenses </w:t>
      </w:r>
      <w:r w:rsidR="0049128E" w:rsidRPr="00576ED7">
        <w:rPr>
          <w:i/>
          <w:szCs w:val="24"/>
        </w:rPr>
        <w:t>ever</w:t>
      </w:r>
      <w:r w:rsidR="0049128E" w:rsidRPr="00576ED7">
        <w:rPr>
          <w:szCs w:val="24"/>
        </w:rPr>
        <w:t xml:space="preserve"> meet the third requirement of deductibility, i.e., “a direct connection between the expenditure and the carrying on of the trade or business of the taxpayer or of his employer?”</w:t>
      </w:r>
    </w:p>
    <w:p w14:paraId="1F94E2BF" w14:textId="77777777" w:rsidR="0049128E" w:rsidRPr="00576ED7" w:rsidRDefault="0049128E" w:rsidP="00A6585D">
      <w:pPr>
        <w:widowControl w:val="0"/>
        <w:jc w:val="both"/>
        <w:rPr>
          <w:szCs w:val="24"/>
        </w:rPr>
      </w:pPr>
    </w:p>
    <w:p w14:paraId="2DCB7B66" w14:textId="0BABDA93" w:rsidR="0049128E" w:rsidRPr="00576ED7" w:rsidRDefault="0049128E" w:rsidP="00A6585D">
      <w:pPr>
        <w:widowControl w:val="0"/>
        <w:jc w:val="both"/>
        <w:rPr>
          <w:szCs w:val="24"/>
        </w:rPr>
      </w:pPr>
      <w:r w:rsidRPr="00576ED7">
        <w:rPr>
          <w:szCs w:val="24"/>
        </w:rPr>
        <w:t>3.</w:t>
      </w:r>
      <w:r w:rsidR="001553C0">
        <w:rPr>
          <w:szCs w:val="24"/>
        </w:rPr>
        <w:t xml:space="preserve"> </w:t>
      </w:r>
      <w:r w:rsidRPr="00576ED7">
        <w:rPr>
          <w:szCs w:val="24"/>
        </w:rPr>
        <w:t xml:space="preserve"> Does Justice Rutledge have a point? After all, the Court later construed the word “gift” in its ordinary sense in </w:t>
      </w:r>
      <w:r w:rsidRPr="00576ED7">
        <w:rPr>
          <w:i/>
          <w:szCs w:val="24"/>
        </w:rPr>
        <w:t>Duberstein</w:t>
      </w:r>
      <w:r w:rsidRPr="00576ED7">
        <w:rPr>
          <w:szCs w:val="24"/>
        </w:rPr>
        <w:t>.</w:t>
      </w:r>
    </w:p>
    <w:p w14:paraId="7249D2DD" w14:textId="77777777" w:rsidR="0049128E" w:rsidRPr="00576ED7" w:rsidRDefault="0049128E" w:rsidP="00A6585D">
      <w:pPr>
        <w:widowControl w:val="0"/>
        <w:jc w:val="both"/>
        <w:rPr>
          <w:szCs w:val="24"/>
        </w:rPr>
      </w:pPr>
    </w:p>
    <w:p w14:paraId="152B6E2F" w14:textId="77777777" w:rsidR="0049128E" w:rsidRPr="00576ED7" w:rsidRDefault="0049128E" w:rsidP="00A6585D">
      <w:pPr>
        <w:widowControl w:val="0"/>
        <w:jc w:val="both"/>
        <w:rPr>
          <w:szCs w:val="24"/>
        </w:rPr>
      </w:pPr>
      <w:r w:rsidRPr="00576ED7">
        <w:rPr>
          <w:szCs w:val="24"/>
        </w:rPr>
        <w:t>4.  Upon application of the Court’s standards, why will taxpayer’s home usually be the “post, station, or place of business where the taxpayer [is] employed?”</w:t>
      </w:r>
    </w:p>
    <w:p w14:paraId="3E2ECB54" w14:textId="77777777" w:rsidR="0049128E" w:rsidRPr="00576ED7" w:rsidRDefault="0049128E" w:rsidP="00A6585D">
      <w:pPr>
        <w:widowControl w:val="0"/>
        <w:jc w:val="both"/>
        <w:rPr>
          <w:szCs w:val="24"/>
        </w:rPr>
      </w:pPr>
    </w:p>
    <w:p w14:paraId="243B2F95" w14:textId="775DDD41" w:rsidR="0049128E" w:rsidRPr="00576ED7" w:rsidRDefault="0049128E" w:rsidP="00A6585D">
      <w:pPr>
        <w:widowControl w:val="0"/>
        <w:jc w:val="both"/>
        <w:rPr>
          <w:szCs w:val="24"/>
        </w:rPr>
      </w:pPr>
      <w:r w:rsidRPr="00576ED7">
        <w:rPr>
          <w:szCs w:val="24"/>
        </w:rPr>
        <w:t>5.  Robert Rosenspan was a jewelry salesman who worked on a commission basis and paid his own traveling expenses without reimbursement. In 1964</w:t>
      </w:r>
      <w:r w:rsidR="00293691">
        <w:rPr>
          <w:szCs w:val="24"/>
        </w:rPr>
        <w:t>,</w:t>
      </w:r>
      <w:r w:rsidRPr="00576ED7">
        <w:rPr>
          <w:szCs w:val="24"/>
        </w:rPr>
        <w:t xml:space="preserve"> two New York City jewelry manufacturers</w:t>
      </w:r>
      <w:r w:rsidR="0096191D">
        <w:rPr>
          <w:szCs w:val="24"/>
        </w:rPr>
        <w:t xml:space="preserve"> employed him</w:t>
      </w:r>
      <w:r w:rsidRPr="00576ED7">
        <w:rPr>
          <w:szCs w:val="24"/>
        </w:rPr>
        <w:t xml:space="preserve">. For 300 days during the year he traveled by automobile through an extensive sales territory in the </w:t>
      </w:r>
      <w:r w:rsidR="00E27646">
        <w:rPr>
          <w:szCs w:val="24"/>
        </w:rPr>
        <w:t>m</w:t>
      </w:r>
      <w:r w:rsidRPr="00576ED7">
        <w:rPr>
          <w:szCs w:val="24"/>
        </w:rPr>
        <w:t>id</w:t>
      </w:r>
      <w:r w:rsidR="00E27646">
        <w:rPr>
          <w:szCs w:val="24"/>
        </w:rPr>
        <w:t>w</w:t>
      </w:r>
      <w:r w:rsidRPr="00576ED7">
        <w:rPr>
          <w:szCs w:val="24"/>
        </w:rPr>
        <w:t>est</w:t>
      </w:r>
      <w:r w:rsidR="00C10D67" w:rsidRPr="00576ED7">
        <w:rPr>
          <w:szCs w:val="24"/>
        </w:rPr>
        <w:t xml:space="preserve">. </w:t>
      </w:r>
      <w:r w:rsidRPr="00576ED7">
        <w:rPr>
          <w:szCs w:val="24"/>
        </w:rPr>
        <w:t xml:space="preserve">He stayed at motels and ate at restaurants. Five times </w:t>
      </w:r>
      <w:r w:rsidR="00E27646">
        <w:rPr>
          <w:szCs w:val="24"/>
        </w:rPr>
        <w:t xml:space="preserve">per </w:t>
      </w:r>
      <w:r w:rsidRPr="00576ED7">
        <w:rPr>
          <w:szCs w:val="24"/>
        </w:rPr>
        <w:t>year he returned to New York and spent several days at his employers’ offices. There he performed a variety of services essential to his work, i.e., cleaned his sample case, checked orders, discussed customers’ credit problems, recommended changes in stock, attended annual staff meetings, and the like. He used his brother’s Brooklyn home as a personal residential address</w:t>
      </w:r>
      <w:r w:rsidR="00C10D67" w:rsidRPr="00576ED7">
        <w:rPr>
          <w:szCs w:val="24"/>
        </w:rPr>
        <w:t xml:space="preserve">. </w:t>
      </w:r>
      <w:r w:rsidRPr="00576ED7">
        <w:rPr>
          <w:szCs w:val="24"/>
        </w:rPr>
        <w:t xml:space="preserve">He kept some clothing and other </w:t>
      </w:r>
      <w:r w:rsidR="00136B9F">
        <w:rPr>
          <w:szCs w:val="24"/>
        </w:rPr>
        <w:t>belongings there</w:t>
      </w:r>
      <w:r w:rsidR="00C10D67">
        <w:rPr>
          <w:szCs w:val="24"/>
        </w:rPr>
        <w:t xml:space="preserve">. </w:t>
      </w:r>
      <w:r w:rsidR="00136B9F">
        <w:rPr>
          <w:szCs w:val="24"/>
        </w:rPr>
        <w:t>He voted and filed his income tax returns from that address</w:t>
      </w:r>
      <w:r w:rsidR="00C10D67">
        <w:rPr>
          <w:szCs w:val="24"/>
        </w:rPr>
        <w:t xml:space="preserve">. </w:t>
      </w:r>
      <w:r w:rsidR="00A81981">
        <w:rPr>
          <w:szCs w:val="24"/>
        </w:rPr>
        <w:t>On</w:t>
      </w:r>
      <w:r w:rsidR="006A1FFD">
        <w:rPr>
          <w:szCs w:val="24"/>
        </w:rPr>
        <w:t xml:space="preserve"> his</w:t>
      </w:r>
      <w:r w:rsidR="00A81981">
        <w:rPr>
          <w:szCs w:val="24"/>
        </w:rPr>
        <w:t xml:space="preserve"> </w:t>
      </w:r>
      <w:r w:rsidRPr="00576ED7">
        <w:rPr>
          <w:szCs w:val="24"/>
        </w:rPr>
        <w:t xml:space="preserve">trips to New York </w:t>
      </w:r>
      <w:r w:rsidR="007A4C6D">
        <w:rPr>
          <w:szCs w:val="24"/>
        </w:rPr>
        <w:t>City, “</w:t>
      </w:r>
      <w:r w:rsidR="00071A2F" w:rsidRPr="00576ED7">
        <w:rPr>
          <w:szCs w:val="24"/>
        </w:rPr>
        <w:t>out</w:t>
      </w:r>
      <w:r w:rsidRPr="00576ED7">
        <w:rPr>
          <w:szCs w:val="24"/>
        </w:rPr>
        <w:t xml:space="preserve"> of a desire not to abuse his welcome at his brother’s home, he stayed more often” at an inn near the John F. Kennedy Airport.</w:t>
      </w:r>
    </w:p>
    <w:p w14:paraId="0D9D2759" w14:textId="77777777" w:rsidR="0049128E" w:rsidRPr="00576ED7" w:rsidRDefault="006A1FFD" w:rsidP="00A6585D">
      <w:pPr>
        <w:widowControl w:val="0"/>
        <w:ind w:left="720"/>
        <w:jc w:val="both"/>
        <w:rPr>
          <w:szCs w:val="24"/>
        </w:rPr>
      </w:pPr>
      <w:r w:rsidRPr="00576ED7">
        <w:rPr>
          <w:noProof/>
          <w:szCs w:val="24"/>
        </w:rPr>
        <w:lastRenderedPageBreak/>
        <mc:AlternateContent>
          <mc:Choice Requires="wps">
            <w:drawing>
              <wp:anchor distT="152400" distB="152400" distL="152400" distR="152400" simplePos="0" relativeHeight="252262400" behindDoc="0" locked="0" layoutInCell="0" allowOverlap="1" wp14:anchorId="6A73CFD0" wp14:editId="77F84BF4">
                <wp:simplePos x="0" y="0"/>
                <wp:positionH relativeFrom="margin">
                  <wp:posOffset>0</wp:posOffset>
                </wp:positionH>
                <wp:positionV relativeFrom="paragraph">
                  <wp:posOffset>328295</wp:posOffset>
                </wp:positionV>
                <wp:extent cx="2971800" cy="1478915"/>
                <wp:effectExtent l="0" t="0" r="0" b="0"/>
                <wp:wrapSquare wrapText="largest"/>
                <wp:docPr id="5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78915"/>
                        </a:xfrm>
                        <a:prstGeom prst="rect">
                          <a:avLst/>
                        </a:prstGeom>
                        <a:solidFill>
                          <a:srgbClr val="FFFFFF"/>
                        </a:solidFill>
                        <a:ln w="12192">
                          <a:solidFill>
                            <a:srgbClr val="000000"/>
                          </a:solidFill>
                          <a:miter lim="800000"/>
                          <a:headEnd/>
                          <a:tailEnd/>
                        </a:ln>
                      </wps:spPr>
                      <wps:txbx>
                        <w:txbxContent>
                          <w:p w14:paraId="0E54C45B" w14:textId="77777777" w:rsidR="002D4291" w:rsidRDefault="002D4291" w:rsidP="006A1FFD">
                            <w:pPr>
                              <w:widowControl w:val="0"/>
                              <w:jc w:val="both"/>
                              <w:rPr>
                                <w:rFonts w:ascii="Tw Cen MT" w:hAnsi="Tw Cen MT"/>
                              </w:rPr>
                            </w:pPr>
                            <w:r>
                              <w:rPr>
                                <w:rFonts w:ascii="Tw Cen MT" w:hAnsi="Tw Cen MT"/>
                                <w:i/>
                              </w:rPr>
                              <w:t>Reimbursement of Non-deductible Expenditures</w:t>
                            </w:r>
                            <w:r>
                              <w:rPr>
                                <w:rFonts w:ascii="Tw Cen MT" w:hAnsi="Tw Cen MT"/>
                              </w:rPr>
                              <w:t xml:space="preserve">:  Taxpayer paid his expenses and tried to deduct them.  What result if taxpayer’s employer had paid for taxpayer’s train tickets, hotels, and meals while in Mobile? Would (should) that have solved taxpayer’s problems – or made them worse? </w:t>
                            </w:r>
                            <w:r>
                              <w:rPr>
                                <w:rFonts w:ascii="Tw Cen MT" w:hAnsi="Tw Cen MT"/>
                                <w:i/>
                              </w:rPr>
                              <w:t>See</w:t>
                            </w:r>
                            <w:r>
                              <w:rPr>
                                <w:rFonts w:ascii="Tw Cen MT" w:hAnsi="Tw Cen MT"/>
                              </w:rPr>
                              <w:t xml:space="preserve"> discussion of </w:t>
                            </w:r>
                            <w:r>
                              <w:rPr>
                                <w:rFonts w:ascii="Tw Cen MT" w:hAnsi="Tw Cen MT"/>
                                <w:i/>
                              </w:rPr>
                              <w:t>Brandl v. Commissioner</w:t>
                            </w:r>
                            <w:r>
                              <w:rPr>
                                <w:rFonts w:ascii="Tw Cen MT" w:hAnsi="Tw Cen MT"/>
                              </w:rPr>
                              <w:t xml:space="preserve">, </w:t>
                            </w:r>
                            <w:r>
                              <w:rPr>
                                <w:rFonts w:ascii="Tw Cen MT" w:hAnsi="Tw Cen MT"/>
                                <w:i/>
                              </w:rPr>
                              <w:t>infra</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3CFD0" id="Text Box 62" o:spid="_x0000_s1095" type="#_x0000_t202" style="position:absolute;left:0;text-align:left;margin-left:0;margin-top:25.85pt;width:234pt;height:116.45pt;z-index:2522624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" o:allowincell="f" strokeweight=".96pt">
                <v:textbox inset="6pt,6pt,6pt,6pt">
                  <w:txbxContent>
                    <w:p w14:paraId="0E54C45B" w14:textId="77777777" w:rsidR="002D4291" w:rsidRDefault="002D4291" w:rsidP="006A1FFD">
                      <w:pPr>
                        <w:widowControl w:val="0"/>
                        <w:jc w:val="both"/>
                        <w:rPr>
                          <w:rFonts w:ascii="Tw Cen MT" w:hAnsi="Tw Cen MT"/>
                        </w:rPr>
                      </w:pPr>
                      <w:r>
                        <w:rPr>
                          <w:rFonts w:ascii="Tw Cen MT" w:hAnsi="Tw Cen MT"/>
                          <w:i/>
                        </w:rPr>
                        <w:t>Reimbursement of Non-deductible Expenditures</w:t>
                      </w:r>
                      <w:r>
                        <w:rPr>
                          <w:rFonts w:ascii="Tw Cen MT" w:hAnsi="Tw Cen MT"/>
                        </w:rPr>
                        <w:t xml:space="preserve">:  Taxpayer paid his expenses and tried to deduct them.  What result if taxpayer’s employer had paid for taxpayer’s train tickets, hotels, and meals while in Mobile? Would (should) that have solved taxpayer’s problems – or made them worse? </w:t>
                      </w:r>
                      <w:r>
                        <w:rPr>
                          <w:rFonts w:ascii="Tw Cen MT" w:hAnsi="Tw Cen MT"/>
                          <w:i/>
                        </w:rPr>
                        <w:t>See</w:t>
                      </w:r>
                      <w:r>
                        <w:rPr>
                          <w:rFonts w:ascii="Tw Cen MT" w:hAnsi="Tw Cen MT"/>
                        </w:rPr>
                        <w:t xml:space="preserve"> discussion of </w:t>
                      </w:r>
                      <w:r>
                        <w:rPr>
                          <w:rFonts w:ascii="Tw Cen MT" w:hAnsi="Tw Cen MT"/>
                          <w:i/>
                        </w:rPr>
                        <w:t>Brandl v. Commissioner</w:t>
                      </w:r>
                      <w:r>
                        <w:rPr>
                          <w:rFonts w:ascii="Tw Cen MT" w:hAnsi="Tw Cen MT"/>
                        </w:rPr>
                        <w:t xml:space="preserve">, </w:t>
                      </w:r>
                      <w:r>
                        <w:rPr>
                          <w:rFonts w:ascii="Tw Cen MT" w:hAnsi="Tw Cen MT"/>
                          <w:i/>
                        </w:rPr>
                        <w:t>infra</w:t>
                      </w:r>
                      <w:r>
                        <w:rPr>
                          <w:rFonts w:ascii="Tw Cen MT" w:hAnsi="Tw Cen MT"/>
                        </w:rPr>
                        <w:t>.</w:t>
                      </w:r>
                    </w:p>
                  </w:txbxContent>
                </v:textbox>
                <w10:wrap type="square" side="largest" anchorx="margin"/>
              </v:shape>
            </w:pict>
          </mc:Fallback>
        </mc:AlternateContent>
      </w:r>
      <w:r w:rsidR="0049128E" w:rsidRPr="00576ED7">
        <w:rPr>
          <w:szCs w:val="24"/>
        </w:rPr>
        <w:t>•What tax issue(s) do these facts raise? How should they be resolved?</w:t>
      </w:r>
    </w:p>
    <w:p w14:paraId="60FB27FE"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osenspan v. United States</w:t>
      </w:r>
      <w:r w:rsidRPr="00576ED7">
        <w:rPr>
          <w:szCs w:val="24"/>
        </w:rPr>
        <w:t>, 438 F.2d 905 (</w:t>
      </w:r>
      <w:r w:rsidR="00470C52" w:rsidRPr="00576ED7">
        <w:rPr>
          <w:szCs w:val="24"/>
        </w:rPr>
        <w:t>2d Cir.</w:t>
      </w:r>
      <w:r w:rsidRPr="00576ED7">
        <w:rPr>
          <w:szCs w:val="24"/>
        </w:rPr>
        <w:t xml:space="preserve">), </w:t>
      </w:r>
      <w:r w:rsidRPr="00576ED7">
        <w:rPr>
          <w:i/>
          <w:szCs w:val="24"/>
        </w:rPr>
        <w:t>cert. denied</w:t>
      </w:r>
      <w:r w:rsidRPr="00576ED7">
        <w:rPr>
          <w:szCs w:val="24"/>
        </w:rPr>
        <w:t>, 404 U.S. 864 (1971).</w:t>
      </w:r>
    </w:p>
    <w:p w14:paraId="1E3A30FD" w14:textId="77777777" w:rsidR="0049128E" w:rsidRPr="00576ED7" w:rsidRDefault="0049128E" w:rsidP="00A6585D">
      <w:pPr>
        <w:widowControl w:val="0"/>
        <w:jc w:val="both"/>
        <w:rPr>
          <w:szCs w:val="24"/>
        </w:rPr>
      </w:pPr>
    </w:p>
    <w:p w14:paraId="39761B19" w14:textId="63736544" w:rsidR="0049128E" w:rsidRPr="00576ED7" w:rsidRDefault="0049128E" w:rsidP="00A6585D">
      <w:pPr>
        <w:widowControl w:val="0"/>
        <w:jc w:val="both"/>
        <w:rPr>
          <w:szCs w:val="24"/>
        </w:rPr>
      </w:pPr>
      <w:r w:rsidRPr="00576ED7">
        <w:rPr>
          <w:szCs w:val="24"/>
        </w:rPr>
        <w:t>5a. Folkman, an airline pilot, was stationed in San Francisco International Airport as an employee of Pan American World Airways. He flew infrequently as a pilot with Pan American because of his low seniority. His principal work was that of navigator. To maintain his proficiency as a jet pilot, and to earn extra income, Folkman enlisted in a military reserve program</w:t>
      </w:r>
      <w:r w:rsidR="00E2423C">
        <w:rPr>
          <w:szCs w:val="24"/>
        </w:rPr>
        <w:t>, which required that he live in Reno, Nevada</w:t>
      </w:r>
      <w:r w:rsidR="0099509C">
        <w:rPr>
          <w:szCs w:val="24"/>
        </w:rPr>
        <w:t xml:space="preserve">, </w:t>
      </w:r>
      <w:r w:rsidRPr="00576ED7">
        <w:rPr>
          <w:szCs w:val="24"/>
        </w:rPr>
        <w:t>about 250 miles from San Francisco.</w:t>
      </w:r>
      <w:r w:rsidR="00C10D67" w:rsidRPr="00576ED7">
        <w:rPr>
          <w:szCs w:val="24"/>
        </w:rPr>
        <w:t xml:space="preserve"> </w:t>
      </w:r>
      <w:r w:rsidRPr="00576ED7">
        <w:rPr>
          <w:szCs w:val="24"/>
        </w:rPr>
        <w:t>Folkman and his family moved from their home near the San Francisco airport, to Reno. Folkman divided his time between flying with Pan American from his San Francisco base and flying for the Nevada Air National Guard. During an average month Folkman spent 10 to 13 days performing services for Pan American and four to seven days fulfilling his military reserve flying obligations. Whether he was scheduled to fly for the National Guard on a given day, Folkman routinely returned to Reno immediately after his Pan American flights. Folkman spent more time in Reno than in San Francisco, but derived approximately 85% of his earnings from his Pan American employment.</w:t>
      </w:r>
      <w:r w:rsidR="005C18AF" w:rsidRPr="005C18AF">
        <w:rPr>
          <w:noProof/>
          <w:szCs w:val="24"/>
        </w:rPr>
        <w:t xml:space="preserve"> </w:t>
      </w:r>
    </w:p>
    <w:p w14:paraId="02FA68F9" w14:textId="46AA70C6" w:rsidR="0049128E" w:rsidRPr="00576ED7" w:rsidRDefault="0049128E" w:rsidP="00A6585D">
      <w:pPr>
        <w:widowControl w:val="0"/>
        <w:ind w:left="720"/>
        <w:jc w:val="both"/>
        <w:rPr>
          <w:szCs w:val="24"/>
        </w:rPr>
      </w:pPr>
      <w:r w:rsidRPr="00576ED7">
        <w:rPr>
          <w:szCs w:val="24"/>
        </w:rPr>
        <w:t>•What tax issue(s) do these facts raise? How do you think they should be resolved and why?</w:t>
      </w:r>
    </w:p>
    <w:p w14:paraId="5B99D898" w14:textId="629B480D"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Folkman v. United States</w:t>
      </w:r>
      <w:r w:rsidRPr="00576ED7">
        <w:rPr>
          <w:szCs w:val="24"/>
        </w:rPr>
        <w:t>, 615 F.2d 493 (</w:t>
      </w:r>
      <w:r w:rsidR="00470C52" w:rsidRPr="00576ED7">
        <w:rPr>
          <w:szCs w:val="24"/>
        </w:rPr>
        <w:t>9</w:t>
      </w:r>
      <w:r w:rsidR="00470C52" w:rsidRPr="00576ED7">
        <w:rPr>
          <w:szCs w:val="24"/>
          <w:vertAlign w:val="superscript"/>
        </w:rPr>
        <w:t>th</w:t>
      </w:r>
      <w:r w:rsidR="00470C52" w:rsidRPr="00576ED7">
        <w:rPr>
          <w:szCs w:val="24"/>
        </w:rPr>
        <w:t xml:space="preserve"> Cir. </w:t>
      </w:r>
      <w:r w:rsidRPr="00576ED7">
        <w:rPr>
          <w:szCs w:val="24"/>
        </w:rPr>
        <w:t>1980).</w:t>
      </w:r>
    </w:p>
    <w:p w14:paraId="38172BA5" w14:textId="77777777" w:rsidR="0049128E" w:rsidRPr="00576ED7" w:rsidRDefault="0049128E" w:rsidP="00A6585D">
      <w:pPr>
        <w:widowControl w:val="0"/>
        <w:jc w:val="both"/>
        <w:rPr>
          <w:szCs w:val="24"/>
        </w:rPr>
      </w:pPr>
    </w:p>
    <w:p w14:paraId="6BF21D0D" w14:textId="2ACF7306" w:rsidR="0049128E" w:rsidRPr="00576ED7" w:rsidRDefault="00CB7F63" w:rsidP="007A4C6D">
      <w:pPr>
        <w:widowControl w:val="0"/>
        <w:jc w:val="both"/>
        <w:rPr>
          <w:szCs w:val="24"/>
        </w:rPr>
      </w:pPr>
      <w:r>
        <w:rPr>
          <w:szCs w:val="24"/>
        </w:rPr>
        <w:t xml:space="preserve">5b. </w:t>
      </w:r>
      <w:r w:rsidR="0049128E" w:rsidRPr="00576ED7">
        <w:rPr>
          <w:szCs w:val="24"/>
        </w:rPr>
        <w:t>Taxpayer Brandl was employed by Strong Electric Co. as a traveling technical representative</w:t>
      </w:r>
      <w:r w:rsidR="00866319">
        <w:rPr>
          <w:szCs w:val="24"/>
        </w:rPr>
        <w:t>.</w:t>
      </w:r>
      <w:r w:rsidR="0049128E" w:rsidRPr="00576ED7">
        <w:rPr>
          <w:szCs w:val="24"/>
        </w:rPr>
        <w:t xml:space="preserve"> His duties </w:t>
      </w:r>
      <w:r w:rsidR="00464AF8">
        <w:rPr>
          <w:szCs w:val="24"/>
        </w:rPr>
        <w:t xml:space="preserve">were to </w:t>
      </w:r>
      <w:r w:rsidR="0049128E" w:rsidRPr="00576ED7">
        <w:rPr>
          <w:szCs w:val="24"/>
        </w:rPr>
        <w:t>visit, assist</w:t>
      </w:r>
      <w:r w:rsidR="002706FC">
        <w:rPr>
          <w:szCs w:val="24"/>
        </w:rPr>
        <w:t>,</w:t>
      </w:r>
      <w:r w:rsidR="0049128E" w:rsidRPr="00576ED7">
        <w:rPr>
          <w:szCs w:val="24"/>
        </w:rPr>
        <w:t xml:space="preserve"> and sell to Strong dealers throughout the United States</w:t>
      </w:r>
      <w:r w:rsidR="00C10D67" w:rsidRPr="00576ED7">
        <w:rPr>
          <w:szCs w:val="24"/>
        </w:rPr>
        <w:t xml:space="preserve">. </w:t>
      </w:r>
      <w:r w:rsidR="0049128E" w:rsidRPr="00576ED7">
        <w:rPr>
          <w:szCs w:val="24"/>
        </w:rPr>
        <w:t xml:space="preserve">Taxpayer </w:t>
      </w:r>
      <w:r w:rsidR="002706FC">
        <w:rPr>
          <w:szCs w:val="24"/>
        </w:rPr>
        <w:t xml:space="preserve">travelled </w:t>
      </w:r>
      <w:r w:rsidR="0049128E" w:rsidRPr="00576ED7">
        <w:rPr>
          <w:szCs w:val="24"/>
        </w:rPr>
        <w:t>a great deal</w:t>
      </w:r>
      <w:r w:rsidR="002706FC">
        <w:rPr>
          <w:szCs w:val="24"/>
        </w:rPr>
        <w:t>.</w:t>
      </w:r>
      <w:r w:rsidR="0049128E" w:rsidRPr="00576ED7">
        <w:rPr>
          <w:szCs w:val="24"/>
        </w:rPr>
        <w:t xml:space="preserve"> Strong’s headquarters are in Toledo, Ohio. Taxpayer neither owned nor rented an apartment or house in Toledo. When Taxpayer was in Toledo he either stayed at a motel or with his brother and sister-in-law</w:t>
      </w:r>
      <w:r w:rsidR="00C10D67" w:rsidRPr="00576ED7">
        <w:rPr>
          <w:szCs w:val="24"/>
        </w:rPr>
        <w:t xml:space="preserve">. </w:t>
      </w:r>
      <w:r w:rsidR="0049128E" w:rsidRPr="00576ED7">
        <w:rPr>
          <w:szCs w:val="24"/>
        </w:rPr>
        <w:t xml:space="preserve">When Taxpayer stayed with his brother he paid no rent but did help pay for groceries and household items, and worked around the house doing maintenance and remodeling. </w:t>
      </w:r>
      <w:r w:rsidR="00316B2C">
        <w:rPr>
          <w:szCs w:val="24"/>
        </w:rPr>
        <w:t>H</w:t>
      </w:r>
      <w:r w:rsidR="0049128E" w:rsidRPr="00576ED7">
        <w:rPr>
          <w:szCs w:val="24"/>
        </w:rPr>
        <w:t xml:space="preserve">e </w:t>
      </w:r>
      <w:r w:rsidR="00316B2C">
        <w:rPr>
          <w:szCs w:val="24"/>
        </w:rPr>
        <w:t xml:space="preserve">usually </w:t>
      </w:r>
      <w:r w:rsidR="0049128E" w:rsidRPr="00576ED7">
        <w:rPr>
          <w:szCs w:val="24"/>
        </w:rPr>
        <w:t xml:space="preserve">was away from Toledo visiting customers from four to six weeks at a time, but on occasion </w:t>
      </w:r>
      <w:r w:rsidR="00316B2C">
        <w:rPr>
          <w:szCs w:val="24"/>
        </w:rPr>
        <w:t xml:space="preserve">he was away for </w:t>
      </w:r>
      <w:r w:rsidR="0049128E" w:rsidRPr="00576ED7">
        <w:rPr>
          <w:szCs w:val="24"/>
        </w:rPr>
        <w:t xml:space="preserve">up to three months. When Taxpayer traveled he stayed in hotels. When Taxpayer was at Strong headquarters in Toledo he took care of paper work, wrote letters to customers he </w:t>
      </w:r>
      <w:r w:rsidR="0049128E" w:rsidRPr="00576ED7">
        <w:rPr>
          <w:szCs w:val="24"/>
        </w:rPr>
        <w:lastRenderedPageBreak/>
        <w:t>had visited, and helped with general office work</w:t>
      </w:r>
      <w:r w:rsidR="000F29B9">
        <w:rPr>
          <w:szCs w:val="24"/>
        </w:rPr>
        <w:t>.</w:t>
      </w:r>
      <w:r w:rsidR="0049128E" w:rsidRPr="00576ED7">
        <w:rPr>
          <w:szCs w:val="24"/>
        </w:rPr>
        <w:t xml:space="preserve"> During the tax year, Taxpayer spent a total of three months in Toledo. Taxpayer received personal mail at his brother’s home in Toledo, and he had an Ohio driver’s license. For the tax year in question, Strong paid Taxpayer $8,288.68 for his travel expenses</w:t>
      </w:r>
      <w:r w:rsidR="00C3318D" w:rsidRPr="00576ED7">
        <w:rPr>
          <w:szCs w:val="24"/>
        </w:rPr>
        <w:t xml:space="preserve">. </w:t>
      </w:r>
      <w:r w:rsidR="0049128E" w:rsidRPr="00576ED7">
        <w:rPr>
          <w:szCs w:val="24"/>
        </w:rPr>
        <w:t xml:space="preserve">Taxpayer did not include that amount in income. Taxpayer did not claim a deduction for traveling expenses while away from home. </w:t>
      </w:r>
    </w:p>
    <w:p w14:paraId="425159D5" w14:textId="77777777" w:rsidR="0049128E" w:rsidRPr="00576ED7" w:rsidRDefault="0049128E" w:rsidP="00A6585D">
      <w:pPr>
        <w:widowControl w:val="0"/>
        <w:ind w:left="720"/>
        <w:jc w:val="both"/>
        <w:rPr>
          <w:szCs w:val="24"/>
        </w:rPr>
      </w:pPr>
      <w:r w:rsidRPr="00576ED7">
        <w:rPr>
          <w:szCs w:val="24"/>
        </w:rPr>
        <w:t>•Must Taxpayer Brandl include the $8288.68 in his taxable income?</w:t>
      </w:r>
    </w:p>
    <w:p w14:paraId="45F01F9D" w14:textId="77777777" w:rsidR="0049128E" w:rsidRPr="00576ED7" w:rsidRDefault="0049128E" w:rsidP="00A6585D">
      <w:pPr>
        <w:widowControl w:val="0"/>
        <w:ind w:left="720" w:hanging="720"/>
        <w:jc w:val="both"/>
        <w:rPr>
          <w:szCs w:val="24"/>
        </w:rPr>
      </w:pPr>
      <w:r w:rsidRPr="00576ED7">
        <w:rPr>
          <w:szCs w:val="24"/>
        </w:rPr>
        <w:tab/>
        <w:t xml:space="preserve">•If so, may he deduct that amount as a “travel expense” under </w:t>
      </w:r>
      <w:r w:rsidR="00CA008D">
        <w:rPr>
          <w:szCs w:val="24"/>
        </w:rPr>
        <w:t>§ </w:t>
      </w:r>
      <w:r w:rsidRPr="00576ED7">
        <w:rPr>
          <w:szCs w:val="24"/>
        </w:rPr>
        <w:t>162(a)(2)?</w:t>
      </w:r>
    </w:p>
    <w:p w14:paraId="27F99EB5"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randl v. Commissioner</w:t>
      </w:r>
      <w:r w:rsidRPr="00576ED7">
        <w:rPr>
          <w:szCs w:val="24"/>
        </w:rPr>
        <w:t>, T.C. Memo 1974-160 (1974).</w:t>
      </w:r>
    </w:p>
    <w:p w14:paraId="2E4A42F9" w14:textId="5FD7DA35" w:rsidR="0049128E" w:rsidRDefault="0049128E" w:rsidP="00A6585D">
      <w:pPr>
        <w:widowControl w:val="0"/>
        <w:jc w:val="both"/>
        <w:rPr>
          <w:szCs w:val="24"/>
        </w:rPr>
      </w:pPr>
    </w:p>
    <w:p w14:paraId="76DAFFB6" w14:textId="4A90EEDD" w:rsidR="001C6A43" w:rsidRDefault="001C6A43" w:rsidP="00A6585D">
      <w:pPr>
        <w:widowControl w:val="0"/>
        <w:jc w:val="both"/>
        <w:rPr>
          <w:szCs w:val="24"/>
        </w:rPr>
      </w:pPr>
    </w:p>
    <w:p w14:paraId="6C68C409" w14:textId="77777777" w:rsidR="001C6A43" w:rsidRDefault="001C6A43" w:rsidP="001C6A43">
      <w:pPr>
        <w:rPr>
          <w:szCs w:val="24"/>
        </w:rPr>
      </w:pPr>
    </w:p>
    <w:p w14:paraId="0A35731A" w14:textId="77777777" w:rsidR="001C6A43" w:rsidRDefault="001C6A43" w:rsidP="001C6A43">
      <w:pPr>
        <w:widowControl w:val="0"/>
        <w:jc w:val="both"/>
        <w:rPr>
          <w:szCs w:val="24"/>
        </w:rPr>
      </w:pPr>
      <w:r w:rsidRPr="00576ED7">
        <w:rPr>
          <w:b/>
          <w:szCs w:val="24"/>
        </w:rPr>
        <w:t>Hantzis v. Commissioner</w:t>
      </w:r>
      <w:r w:rsidRPr="00576ED7">
        <w:rPr>
          <w:szCs w:val="24"/>
        </w:rPr>
        <w:t>, 638 F.2d 248 (1</w:t>
      </w:r>
      <w:r w:rsidRPr="00576ED7">
        <w:rPr>
          <w:szCs w:val="24"/>
          <w:vertAlign w:val="superscript"/>
        </w:rPr>
        <w:t>st</w:t>
      </w:r>
      <w:r w:rsidRPr="00576ED7">
        <w:rPr>
          <w:szCs w:val="24"/>
        </w:rPr>
        <w:t xml:space="preserve"> Cir.), </w:t>
      </w:r>
      <w:r w:rsidRPr="00576ED7">
        <w:rPr>
          <w:i/>
          <w:szCs w:val="24"/>
        </w:rPr>
        <w:t>cert. denied</w:t>
      </w:r>
      <w:r w:rsidRPr="00576ED7">
        <w:rPr>
          <w:szCs w:val="24"/>
        </w:rPr>
        <w:t>, 452 U.S. 962 (1981)</w:t>
      </w:r>
      <w:r w:rsidRPr="00576ED7">
        <w:rPr>
          <w:szCs w:val="24"/>
        </w:rPr>
        <w:fldChar w:fldCharType="begin"/>
      </w:r>
      <w:r w:rsidRPr="00576ED7">
        <w:rPr>
          <w:szCs w:val="24"/>
        </w:rPr>
        <w:instrText xml:space="preserve"> TC \l3 "Hantzis v. Commissioner, 638 F.2d 248 (CA1), </w:instrText>
      </w:r>
      <w:r w:rsidRPr="00576ED7">
        <w:rPr>
          <w:i/>
          <w:szCs w:val="24"/>
        </w:rPr>
        <w:instrText>cert. denied</w:instrText>
      </w:r>
      <w:r w:rsidRPr="00576ED7">
        <w:rPr>
          <w:szCs w:val="24"/>
        </w:rPr>
        <w:instrText>, 452 U.S. 962 (1981)</w:instrText>
      </w:r>
      <w:r w:rsidRPr="00576ED7">
        <w:rPr>
          <w:szCs w:val="24"/>
        </w:rPr>
        <w:fldChar w:fldCharType="end"/>
      </w:r>
    </w:p>
    <w:p w14:paraId="3F8D5A3A" w14:textId="77777777" w:rsidR="001C6A43" w:rsidRPr="00576ED7" w:rsidRDefault="001C6A43" w:rsidP="001C6A43">
      <w:pPr>
        <w:widowControl w:val="0"/>
        <w:jc w:val="both"/>
        <w:rPr>
          <w:szCs w:val="24"/>
        </w:rPr>
      </w:pPr>
    </w:p>
    <w:p w14:paraId="2CCB3C3D" w14:textId="77777777" w:rsidR="001C6A43" w:rsidRPr="00576ED7" w:rsidRDefault="001C6A43" w:rsidP="001C6A43">
      <w:pPr>
        <w:widowControl w:val="0"/>
        <w:jc w:val="both"/>
        <w:rPr>
          <w:szCs w:val="24"/>
        </w:rPr>
      </w:pPr>
      <w:r w:rsidRPr="00576ED7">
        <w:rPr>
          <w:szCs w:val="24"/>
        </w:rPr>
        <w:t>LEVIN H. CAMPBELL, Circuit Judge.</w:t>
      </w:r>
    </w:p>
    <w:p w14:paraId="0BD2A97C" w14:textId="77777777" w:rsidR="001C6A43" w:rsidRPr="00576ED7" w:rsidRDefault="001C6A43" w:rsidP="001C6A43">
      <w:pPr>
        <w:widowControl w:val="0"/>
        <w:jc w:val="both"/>
        <w:rPr>
          <w:szCs w:val="24"/>
        </w:rPr>
      </w:pPr>
    </w:p>
    <w:p w14:paraId="2BBCABCD" w14:textId="77777777" w:rsidR="001C6A43" w:rsidRPr="00576ED7" w:rsidRDefault="001C6A43" w:rsidP="001C6A43">
      <w:pPr>
        <w:widowControl w:val="0"/>
        <w:jc w:val="both"/>
        <w:rPr>
          <w:szCs w:val="24"/>
        </w:rPr>
      </w:pPr>
      <w:r w:rsidRPr="00576ED7">
        <w:rPr>
          <w:szCs w:val="24"/>
        </w:rPr>
        <w:t xml:space="preserve">The Commissioner of Internal Revenue (Commissioner) appeals a decision of the United States Tax Court that allowed a deduction under </w:t>
      </w:r>
      <w:r>
        <w:rPr>
          <w:szCs w:val="24"/>
        </w:rPr>
        <w:t>§ </w:t>
      </w:r>
      <w:r w:rsidRPr="00576ED7">
        <w:rPr>
          <w:szCs w:val="24"/>
        </w:rPr>
        <w:t xml:space="preserve">162(a)(2) (1976) for expenses incurred by a law student in the course of her summer employment. ... </w:t>
      </w:r>
    </w:p>
    <w:p w14:paraId="0017A255" w14:textId="77777777" w:rsidR="001C6A43" w:rsidRPr="00576ED7" w:rsidRDefault="001C6A43" w:rsidP="001C6A43">
      <w:pPr>
        <w:widowControl w:val="0"/>
        <w:jc w:val="both"/>
        <w:rPr>
          <w:szCs w:val="24"/>
        </w:rPr>
      </w:pPr>
    </w:p>
    <w:p w14:paraId="25BB359A" w14:textId="77777777" w:rsidR="001C6A43" w:rsidRPr="00576ED7" w:rsidRDefault="001C6A43" w:rsidP="001C6A43">
      <w:pPr>
        <w:widowControl w:val="0"/>
        <w:jc w:val="both"/>
        <w:rPr>
          <w:szCs w:val="24"/>
        </w:rPr>
      </w:pPr>
      <w:r w:rsidRPr="00576ED7">
        <w:rPr>
          <w:szCs w:val="24"/>
        </w:rPr>
        <w:t>In the fall of 1973 Catharine Hantzis (taxpayer), formerly a candidate for an advanced degree in philosophy at the University of California at Berkeley, entered Harvard Law School in Cambridge, Massachusetts, as a full-time student. During her second year of law school she sought unsuccessfully to obtain employment for the summer of 1975 with a Boston law firm. She did, however, find a job as a legal assistant with a law firm in New York City, where she worked for ten weeks beginning in June 1975. Her husband, then a member of the faculty of Northeastern University with a teaching schedule for that summer, remained in Boston and lived at the couple’s home there. At the time of the Tax Court’s decision in this case, Mr. and Mrs. Hantzis still resided in Boston.</w:t>
      </w:r>
    </w:p>
    <w:p w14:paraId="1A041A8F" w14:textId="77777777" w:rsidR="001C6A43" w:rsidRPr="00576ED7" w:rsidRDefault="001C6A43" w:rsidP="001C6A43">
      <w:pPr>
        <w:widowControl w:val="0"/>
        <w:jc w:val="both"/>
        <w:rPr>
          <w:szCs w:val="24"/>
        </w:rPr>
      </w:pPr>
    </w:p>
    <w:p w14:paraId="5E6EAE9E" w14:textId="77777777" w:rsidR="0020795A" w:rsidRDefault="001C6A43" w:rsidP="001C6A43">
      <w:pPr>
        <w:widowControl w:val="0"/>
        <w:jc w:val="both"/>
        <w:rPr>
          <w:szCs w:val="24"/>
        </w:rPr>
      </w:pPr>
      <w:r w:rsidRPr="00576ED7">
        <w:rPr>
          <w:szCs w:val="24"/>
        </w:rPr>
        <w:t xml:space="preserve">On their joint income tax return for 1975, Mr. and Mrs. Hantzis reported the earnings from taxpayer’s summer employment ($3,750) and deducted the cost of transportation between Boston and New York, the cost of a small apartment rented by Mrs. Hantzis in New York and the cost of her meals in New York ($3,204). The deductions were taken under </w:t>
      </w:r>
      <w:r>
        <w:rPr>
          <w:szCs w:val="24"/>
        </w:rPr>
        <w:t>§ </w:t>
      </w:r>
      <w:r w:rsidRPr="00576ED7">
        <w:rPr>
          <w:szCs w:val="24"/>
        </w:rPr>
        <w:t>162(a)(2)</w:t>
      </w:r>
      <w:r w:rsidR="0020795A">
        <w:rPr>
          <w:szCs w:val="24"/>
        </w:rPr>
        <w:t xml:space="preserve"> …</w:t>
      </w:r>
    </w:p>
    <w:p w14:paraId="10DE5D8B" w14:textId="77777777" w:rsidR="0020795A" w:rsidRDefault="0020795A" w:rsidP="001C6A43">
      <w:pPr>
        <w:widowControl w:val="0"/>
        <w:jc w:val="both"/>
        <w:rPr>
          <w:szCs w:val="24"/>
        </w:rPr>
      </w:pPr>
    </w:p>
    <w:p w14:paraId="727F290A" w14:textId="35746FE1" w:rsidR="00E37924" w:rsidRDefault="00E37924" w:rsidP="001C6A43">
      <w:pPr>
        <w:widowControl w:val="0"/>
        <w:jc w:val="both"/>
        <w:rPr>
          <w:szCs w:val="24"/>
        </w:rPr>
      </w:pPr>
      <w:r>
        <w:rPr>
          <w:szCs w:val="24"/>
        </w:rPr>
        <w:t>….</w:t>
      </w:r>
    </w:p>
    <w:p w14:paraId="6020C031" w14:textId="77777777" w:rsidR="001C6A43" w:rsidRPr="00576ED7" w:rsidRDefault="001C6A43" w:rsidP="001C6A43">
      <w:pPr>
        <w:widowControl w:val="0"/>
        <w:jc w:val="both"/>
        <w:rPr>
          <w:szCs w:val="24"/>
        </w:rPr>
      </w:pPr>
      <w:r w:rsidRPr="00576ED7">
        <w:rPr>
          <w:szCs w:val="24"/>
        </w:rPr>
        <w:lastRenderedPageBreak/>
        <w:t xml:space="preserve">We think the critical step in defining “home” in these situations is to recognize that the “while away from home” requirement has to be construed in light of the further requirement that the expense be the result of business exigencies. The traveling expense deduction obviously is not intended to exclude from taxation every expense incurred by a taxpayer who, in the course of business, maintains two homes. Section 162(a)(2) seeks rather “to mitigate the burden of the taxpayer who, because of the exigencies of his trade or business, must maintain two places of abode and thereby incur additional and duplicate living expenses.” [citations omitted]. Consciously or unconsciously, courts have effectuated this policy in part through their interpretation of the term “home” in </w:t>
      </w:r>
      <w:r>
        <w:rPr>
          <w:szCs w:val="24"/>
        </w:rPr>
        <w:t>§ </w:t>
      </w:r>
      <w:r w:rsidRPr="00576ED7">
        <w:rPr>
          <w:szCs w:val="24"/>
        </w:rPr>
        <w:t xml:space="preserve">162(a)(2). Whether it is held in a particular decision that a taxpayer’s home is his residence or his principal place of business, the ultimate allowance or disallowance of a deduction is a function of the court’s assessment of the reason for a taxpayer’s maintenance of two homes. If the reason is perceived to be personal, the taxpayer’s home will generally be held to be his place of employment rather than his residence and the deduction will be denied. [citations omitted]. If the reason is felt to be business exigencies, the person’s home will usually be held to be his residence and the deduction will be allowed. </w:t>
      </w:r>
      <w:r w:rsidRPr="00576ED7">
        <w:rPr>
          <w:i/>
          <w:szCs w:val="24"/>
        </w:rPr>
        <w:t>See, e.g</w:t>
      </w:r>
      <w:r w:rsidRPr="00576ED7">
        <w:rPr>
          <w:szCs w:val="24"/>
        </w:rPr>
        <w:t xml:space="preserve">., </w:t>
      </w:r>
      <w:r w:rsidRPr="00576ED7">
        <w:rPr>
          <w:i/>
          <w:szCs w:val="24"/>
        </w:rPr>
        <w:t>Frederick v. United States</w:t>
      </w:r>
      <w:r w:rsidRPr="00576ED7">
        <w:rPr>
          <w:szCs w:val="24"/>
        </w:rPr>
        <w:t>, 603 F.2d 1292 (8th Cir. 1979); [citations omitted]. We understand the concern of the concurrence that such an operational interpretation of the term “home” is somewhat technical and perhaps untidy, in that it will not always afford bright line answers, but we doubt the ability of either the Commissioner or the courts to invent an unyielding formula that will make sense in all cases. The line between personal and business expenses winds through infinite factual permutations; effectuation of the travel expense provision requires that any principle of decision be flexible and sensitive to statutory policy.</w:t>
      </w:r>
    </w:p>
    <w:p w14:paraId="6379F9E2" w14:textId="77777777" w:rsidR="001C6A43" w:rsidRPr="00576ED7" w:rsidRDefault="001C6A43" w:rsidP="001C6A43">
      <w:pPr>
        <w:widowControl w:val="0"/>
        <w:jc w:val="both"/>
        <w:rPr>
          <w:szCs w:val="24"/>
        </w:rPr>
      </w:pPr>
    </w:p>
    <w:p w14:paraId="59743B07" w14:textId="77777777" w:rsidR="001C6A43" w:rsidRPr="00576ED7" w:rsidRDefault="001C6A43" w:rsidP="001C6A43">
      <w:pPr>
        <w:widowControl w:val="0"/>
        <w:jc w:val="both"/>
        <w:rPr>
          <w:szCs w:val="24"/>
        </w:rPr>
      </w:pPr>
      <w:r w:rsidRPr="00576ED7">
        <w:rPr>
          <w:szCs w:val="24"/>
        </w:rPr>
        <w:t xml:space="preserve">Construing in the manner just described the requirement that an expense be incurred “while away from home,” we do not believe this requirement was satisfied in this case. Mrs. Hantzis’ trade or business did not require that she maintain a home in Boston as well as one in New York. Though she returned to Boston at various times during the period of her employment in New York, her visits were all for personal reasons. It is not contended that she had a business connection in Boston that necessitated her keeping a home there; no professional interest was served by maintenance of the Boston home as would have been the case, for example, if Mrs. Hantzis had been a lawyer based in Boston with a New York client whom she was temporarily serving. The home in Boston was kept up for reasons involving Mr. Hantzis, but those reasons cannot substitute for a showing by Mrs. Hantzis that the </w:t>
      </w:r>
      <w:r w:rsidRPr="00576ED7">
        <w:rPr>
          <w:szCs w:val="24"/>
        </w:rPr>
        <w:lastRenderedPageBreak/>
        <w:t>exigencies of her trade or business required her to maintain two homes.</w:t>
      </w:r>
      <w:r w:rsidRPr="00576ED7">
        <w:rPr>
          <w:rStyle w:val="FootnoteReference"/>
          <w:szCs w:val="24"/>
        </w:rPr>
        <w:footnoteReference w:id="124"/>
      </w:r>
      <w:r w:rsidRPr="00576ED7">
        <w:rPr>
          <w:szCs w:val="24"/>
        </w:rPr>
        <w:t xml:space="preserve"> Mrs. Hantzis’ decision to keep two homes must be seen as a choice dictated by personal, albeit wholly reasonable, considerations and not a business or occupational necessity. We therefore hold that her home for purposes of </w:t>
      </w:r>
      <w:r>
        <w:rPr>
          <w:szCs w:val="24"/>
        </w:rPr>
        <w:t>§ </w:t>
      </w:r>
      <w:r w:rsidRPr="00576ED7">
        <w:rPr>
          <w:szCs w:val="24"/>
        </w:rPr>
        <w:t>162(a)(2) was New York and that the expenses at issue in this case were not incurred “while away from home.”</w:t>
      </w:r>
      <w:r w:rsidRPr="00576ED7">
        <w:rPr>
          <w:rStyle w:val="FootnoteReference"/>
          <w:szCs w:val="24"/>
        </w:rPr>
        <w:footnoteReference w:id="125"/>
      </w:r>
    </w:p>
    <w:p w14:paraId="5B0952E8" w14:textId="77777777" w:rsidR="001C6A43" w:rsidRPr="00576ED7" w:rsidRDefault="001C6A43" w:rsidP="001C6A43">
      <w:pPr>
        <w:widowControl w:val="0"/>
        <w:jc w:val="both"/>
        <w:rPr>
          <w:szCs w:val="24"/>
        </w:rPr>
      </w:pPr>
    </w:p>
    <w:p w14:paraId="21018894" w14:textId="600B0C1D" w:rsidR="001C6A43" w:rsidRDefault="003B5450" w:rsidP="001C6A43">
      <w:pPr>
        <w:widowControl w:val="0"/>
        <w:jc w:val="both"/>
        <w:rPr>
          <w:szCs w:val="24"/>
        </w:rPr>
      </w:pPr>
      <w:r>
        <w:rPr>
          <w:szCs w:val="24"/>
        </w:rPr>
        <w:t xml:space="preserve">… </w:t>
      </w:r>
      <w:r w:rsidR="001C6A43" w:rsidRPr="00576ED7">
        <w:rPr>
          <w:szCs w:val="24"/>
        </w:rPr>
        <w:t xml:space="preserve">We hold merely that for a taxpayer in Mrs. Hantzis’ circumstances to be “away from home in the pursuit of a trade or business,” she must establish the existence of some sort of business relation both to the location she claims as “home” and to the location of her temporary employment sufficient to support a finding that her duplicative expenses are necessitated by business exigencies. This, we believe, is the meaning of the statement in </w:t>
      </w:r>
      <w:r w:rsidR="001C6A43" w:rsidRPr="00576ED7">
        <w:rPr>
          <w:i/>
          <w:szCs w:val="24"/>
        </w:rPr>
        <w:t>Flowers</w:t>
      </w:r>
      <w:r w:rsidR="001C6A43" w:rsidRPr="00576ED7">
        <w:rPr>
          <w:szCs w:val="24"/>
        </w:rPr>
        <w:t xml:space="preserve"> that “</w:t>
      </w:r>
      <w:r w:rsidR="001C6A43">
        <w:rPr>
          <w:szCs w:val="24"/>
        </w:rPr>
        <w:t>[</w:t>
      </w:r>
      <w:r w:rsidR="001C6A43" w:rsidRPr="00576ED7">
        <w:rPr>
          <w:szCs w:val="24"/>
        </w:rPr>
        <w:t>b</w:t>
      </w:r>
      <w:r w:rsidR="001C6A43">
        <w:rPr>
          <w:szCs w:val="24"/>
        </w:rPr>
        <w:t>]</w:t>
      </w:r>
      <w:r w:rsidR="001C6A43" w:rsidRPr="00576ED7">
        <w:rPr>
          <w:szCs w:val="24"/>
        </w:rPr>
        <w:t xml:space="preserve">usiness trips are to be identified in relation to business demands and the traveler’s business headquarters.” 326 U.S. at 474 254 (emphasis added). On the uncontested facts before us, Mrs. Hantzis had no business relation to Boston; we therefore leave to cases in which the issue is squarely presented the task of elaborating what relation to a place is required under </w:t>
      </w:r>
      <w:r w:rsidR="001C6A43">
        <w:rPr>
          <w:szCs w:val="24"/>
        </w:rPr>
        <w:t>§ </w:t>
      </w:r>
      <w:r w:rsidR="001C6A43" w:rsidRPr="00576ED7">
        <w:rPr>
          <w:szCs w:val="24"/>
        </w:rPr>
        <w:t>162(a)(2) for duplicative living expenses to be deductible.</w:t>
      </w:r>
    </w:p>
    <w:p w14:paraId="52E162B7" w14:textId="77777777" w:rsidR="001C6A43" w:rsidRPr="00576ED7" w:rsidRDefault="001C6A43" w:rsidP="001C6A43">
      <w:pPr>
        <w:widowControl w:val="0"/>
        <w:jc w:val="both"/>
        <w:rPr>
          <w:szCs w:val="24"/>
        </w:rPr>
      </w:pPr>
    </w:p>
    <w:p w14:paraId="2B94F53A" w14:textId="77777777" w:rsidR="001C6A43" w:rsidRPr="00576ED7" w:rsidRDefault="001C6A43" w:rsidP="001C6A43">
      <w:pPr>
        <w:widowControl w:val="0"/>
        <w:jc w:val="both"/>
        <w:rPr>
          <w:szCs w:val="24"/>
        </w:rPr>
      </w:pPr>
      <w:r w:rsidRPr="00576ED7">
        <w:rPr>
          <w:szCs w:val="24"/>
        </w:rPr>
        <w:t>Reversed.</w:t>
      </w:r>
    </w:p>
    <w:p w14:paraId="0C907762" w14:textId="77777777" w:rsidR="001C6A43" w:rsidRDefault="001C6A43" w:rsidP="001C6A43">
      <w:pPr>
        <w:widowControl w:val="0"/>
        <w:jc w:val="both"/>
        <w:rPr>
          <w:szCs w:val="24"/>
        </w:rPr>
      </w:pPr>
    </w:p>
    <w:p w14:paraId="737C7E40" w14:textId="77777777" w:rsidR="00CB7F63" w:rsidRDefault="00CB7F63" w:rsidP="001C6A43">
      <w:pPr>
        <w:widowControl w:val="0"/>
        <w:jc w:val="both"/>
        <w:rPr>
          <w:szCs w:val="24"/>
        </w:rPr>
      </w:pPr>
    </w:p>
    <w:p w14:paraId="0A044B9F" w14:textId="77777777" w:rsidR="00CB7F63" w:rsidRDefault="00CB7F63" w:rsidP="001C6A43">
      <w:pPr>
        <w:widowControl w:val="0"/>
        <w:jc w:val="both"/>
        <w:rPr>
          <w:szCs w:val="24"/>
        </w:rPr>
      </w:pPr>
    </w:p>
    <w:p w14:paraId="61D5DBAA" w14:textId="77777777" w:rsidR="00CB7F63" w:rsidRPr="00576ED7" w:rsidRDefault="00CB7F63" w:rsidP="001C6A43">
      <w:pPr>
        <w:widowControl w:val="0"/>
        <w:jc w:val="both"/>
        <w:rPr>
          <w:szCs w:val="24"/>
        </w:rPr>
      </w:pPr>
    </w:p>
    <w:p w14:paraId="1D409EC1" w14:textId="77777777" w:rsidR="001C6A43" w:rsidRPr="00576ED7" w:rsidRDefault="001C6A43" w:rsidP="001C6A43">
      <w:pPr>
        <w:widowControl w:val="0"/>
        <w:jc w:val="both"/>
        <w:rPr>
          <w:szCs w:val="24"/>
        </w:rPr>
      </w:pPr>
      <w:r w:rsidRPr="00576ED7">
        <w:rPr>
          <w:szCs w:val="24"/>
        </w:rPr>
        <w:lastRenderedPageBreak/>
        <w:t>KEETON, District Judge, concurring in the result.</w:t>
      </w:r>
    </w:p>
    <w:p w14:paraId="531715C6" w14:textId="77777777" w:rsidR="001C6A43" w:rsidRPr="00576ED7" w:rsidRDefault="001C6A43" w:rsidP="001C6A43">
      <w:pPr>
        <w:widowControl w:val="0"/>
        <w:jc w:val="both"/>
        <w:rPr>
          <w:szCs w:val="24"/>
        </w:rPr>
      </w:pPr>
    </w:p>
    <w:p w14:paraId="37AB2798" w14:textId="77777777" w:rsidR="001C6A43" w:rsidRPr="00576ED7" w:rsidRDefault="001C6A43" w:rsidP="001C6A43">
      <w:pPr>
        <w:widowControl w:val="0"/>
        <w:jc w:val="both"/>
        <w:rPr>
          <w:szCs w:val="24"/>
        </w:rPr>
      </w:pPr>
      <w:r w:rsidRPr="00576ED7">
        <w:rPr>
          <w:szCs w:val="24"/>
        </w:rPr>
        <w:t>....</w:t>
      </w:r>
    </w:p>
    <w:p w14:paraId="3C1AC3D1" w14:textId="77777777" w:rsidR="001C6A43" w:rsidRPr="00576ED7" w:rsidRDefault="001C6A43" w:rsidP="001C6A43">
      <w:pPr>
        <w:widowControl w:val="0"/>
        <w:jc w:val="both"/>
        <w:rPr>
          <w:szCs w:val="24"/>
        </w:rPr>
      </w:pPr>
    </w:p>
    <w:p w14:paraId="69D6FB58" w14:textId="77777777" w:rsidR="001C6A43" w:rsidRPr="00576ED7" w:rsidRDefault="001C6A43" w:rsidP="001C6A43">
      <w:pPr>
        <w:widowControl w:val="0"/>
        <w:jc w:val="both"/>
        <w:rPr>
          <w:szCs w:val="24"/>
        </w:rPr>
      </w:pPr>
      <w:r w:rsidRPr="00576ED7">
        <w:rPr>
          <w:szCs w:val="24"/>
        </w:rPr>
        <w:t xml:space="preserve">... I read the </w:t>
      </w:r>
      <w:r>
        <w:rPr>
          <w:szCs w:val="24"/>
        </w:rPr>
        <w:t xml:space="preserve">[majority] </w:t>
      </w:r>
      <w:r w:rsidRPr="00576ED7">
        <w:rPr>
          <w:szCs w:val="24"/>
        </w:rPr>
        <w:t>opinion as indicating that in a dual residence case, the Commissioner must determine whether the exigencies of the taxpayer’s trade or business require her to maintain both residences. If so, the Commissioner must decide that the taxpayer’s principal residence is her “home” and must conclude that expenses associated with the secondary residence were incurred “while away from home,” and are deductible. If not, as in the instant case, the Commissioner must find that the taxpayer’s principal place of business is her “home” and must conclude that the expenses in question were not incurred “while away from home.” The conclusory nature of these determinations as to which residence is her “home” reveals the potentially confusing effect of adopting an extraordinary definition of “home.”</w:t>
      </w:r>
    </w:p>
    <w:p w14:paraId="777557AD" w14:textId="77777777" w:rsidR="001C6A43" w:rsidRPr="00576ED7" w:rsidRDefault="001C6A43" w:rsidP="001C6A43">
      <w:pPr>
        <w:widowControl w:val="0"/>
        <w:jc w:val="both"/>
        <w:rPr>
          <w:szCs w:val="24"/>
        </w:rPr>
      </w:pPr>
    </w:p>
    <w:p w14:paraId="6BB17996" w14:textId="77777777" w:rsidR="001C6A43" w:rsidRPr="00576ED7" w:rsidRDefault="001C6A43" w:rsidP="001C6A43">
      <w:pPr>
        <w:widowControl w:val="0"/>
        <w:jc w:val="both"/>
        <w:rPr>
          <w:szCs w:val="24"/>
        </w:rPr>
      </w:pPr>
      <w:r w:rsidRPr="00576ED7">
        <w:rPr>
          <w:szCs w:val="24"/>
        </w:rPr>
        <w:t>A word used in a statute can mean, among the cognoscenti, whatever authoritative sources define it to mean. Nevertheless, it is a distinct disadvantage of a body of law that it can be understood only by those who are expert in its terminology. Moreover, needless risks of misunderstanding and confusion arise, not only among members of the public but also among professionals who must interpret and apply a statute in their day-to-day work, when a word is given an extraordinary meaning that is contrary to its everyday usage.</w:t>
      </w:r>
    </w:p>
    <w:p w14:paraId="12926582" w14:textId="77777777" w:rsidR="001C6A43" w:rsidRPr="00576ED7" w:rsidRDefault="001C6A43" w:rsidP="001C6A43">
      <w:pPr>
        <w:widowControl w:val="0"/>
        <w:jc w:val="both"/>
        <w:rPr>
          <w:szCs w:val="24"/>
        </w:rPr>
      </w:pPr>
    </w:p>
    <w:p w14:paraId="154CE301" w14:textId="77777777" w:rsidR="001C6A43" w:rsidRPr="00576ED7" w:rsidRDefault="001C6A43" w:rsidP="001C6A43">
      <w:pPr>
        <w:widowControl w:val="0"/>
        <w:jc w:val="both"/>
        <w:rPr>
          <w:szCs w:val="24"/>
        </w:rPr>
      </w:pPr>
      <w:r w:rsidRPr="00576ED7">
        <w:rPr>
          <w:szCs w:val="24"/>
        </w:rPr>
        <w:t xml:space="preserve">The result reached by the court can easily be expressed while also giving “home” its ordinary meaning, and neither Congress nor the Supreme Court has directed that “home” be given an extraordinary meaning in the present context. </w:t>
      </w:r>
      <w:r w:rsidRPr="00576ED7">
        <w:rPr>
          <w:i/>
          <w:szCs w:val="24"/>
        </w:rPr>
        <w:t>See</w:t>
      </w:r>
      <w:r w:rsidRPr="00576ED7">
        <w:rPr>
          <w:szCs w:val="24"/>
        </w:rPr>
        <w:t xml:space="preserve"> </w:t>
      </w:r>
      <w:r w:rsidRPr="00576ED7">
        <w:rPr>
          <w:i/>
          <w:szCs w:val="24"/>
        </w:rPr>
        <w:t>Flowers</w:t>
      </w:r>
      <w:r w:rsidRPr="00576ED7">
        <w:rPr>
          <w:szCs w:val="24"/>
        </w:rPr>
        <w:t xml:space="preserve">, </w:t>
      </w:r>
      <w:r w:rsidRPr="00576ED7">
        <w:rPr>
          <w:i/>
          <w:szCs w:val="24"/>
        </w:rPr>
        <w:t>supra</w:t>
      </w:r>
      <w:r w:rsidRPr="00576ED7">
        <w:rPr>
          <w:szCs w:val="24"/>
        </w:rPr>
        <w:t xml:space="preserve">, </w:t>
      </w:r>
      <w:r w:rsidRPr="00576ED7">
        <w:rPr>
          <w:i/>
          <w:szCs w:val="24"/>
        </w:rPr>
        <w:t>Stidger</w:t>
      </w:r>
      <w:r w:rsidRPr="00576ED7">
        <w:rPr>
          <w:szCs w:val="24"/>
        </w:rPr>
        <w:t xml:space="preserve">, </w:t>
      </w:r>
      <w:r w:rsidRPr="00576ED7">
        <w:rPr>
          <w:i/>
          <w:szCs w:val="24"/>
        </w:rPr>
        <w:t>supra</w:t>
      </w:r>
      <w:r w:rsidRPr="00576ED7">
        <w:rPr>
          <w:szCs w:val="24"/>
        </w:rPr>
        <w:t xml:space="preserve">, and </w:t>
      </w:r>
      <w:r w:rsidRPr="00576ED7">
        <w:rPr>
          <w:i/>
          <w:szCs w:val="24"/>
        </w:rPr>
        <w:t>Peurifoy</w:t>
      </w:r>
      <w:r w:rsidRPr="00576ED7">
        <w:rPr>
          <w:szCs w:val="24"/>
        </w:rPr>
        <w:t xml:space="preserve">, </w:t>
      </w:r>
      <w:r w:rsidRPr="00576ED7">
        <w:rPr>
          <w:i/>
          <w:szCs w:val="24"/>
        </w:rPr>
        <w:t>supra</w:t>
      </w:r>
      <w:r w:rsidRPr="00576ED7">
        <w:rPr>
          <w:szCs w:val="24"/>
        </w:rPr>
        <w:t xml:space="preserve">. In </w:t>
      </w:r>
      <w:r w:rsidRPr="00576ED7">
        <w:rPr>
          <w:i/>
          <w:szCs w:val="24"/>
        </w:rPr>
        <w:t>Rosenspan v. United States</w:t>
      </w:r>
      <w:r w:rsidRPr="00576ED7">
        <w:rPr>
          <w:szCs w:val="24"/>
        </w:rPr>
        <w:t xml:space="preserve">, </w:t>
      </w:r>
      <w:r w:rsidRPr="00576ED7">
        <w:rPr>
          <w:i/>
          <w:szCs w:val="24"/>
        </w:rPr>
        <w:t>supra</w:t>
      </w:r>
      <w:r w:rsidRPr="00576ED7">
        <w:rPr>
          <w:szCs w:val="24"/>
        </w:rPr>
        <w:t xml:space="preserve">, Judge Friendly, writing for the court, rejected the Commissioner’s proposed definition of home as the taxpayer’s business headquarters, concluding that in </w:t>
      </w:r>
      <w:r>
        <w:rPr>
          <w:szCs w:val="24"/>
        </w:rPr>
        <w:t>§ </w:t>
      </w:r>
      <w:r w:rsidRPr="00576ED7">
        <w:rPr>
          <w:szCs w:val="24"/>
        </w:rPr>
        <w:t xml:space="preserve">162(a)(2) “‘home’ means ‘home.’” </w:t>
      </w:r>
      <w:r w:rsidRPr="00576ED7">
        <w:rPr>
          <w:i/>
          <w:szCs w:val="24"/>
        </w:rPr>
        <w:t>Id</w:t>
      </w:r>
      <w:r w:rsidRPr="00576ED7">
        <w:rPr>
          <w:szCs w:val="24"/>
        </w:rPr>
        <w:t>. at 912.</w:t>
      </w:r>
    </w:p>
    <w:p w14:paraId="41AD485F" w14:textId="77777777" w:rsidR="001C6A43" w:rsidRPr="00576ED7" w:rsidRDefault="001C6A43" w:rsidP="001C6A43">
      <w:pPr>
        <w:widowControl w:val="0"/>
        <w:jc w:val="both"/>
        <w:rPr>
          <w:szCs w:val="24"/>
        </w:rPr>
      </w:pPr>
    </w:p>
    <w:p w14:paraId="2FBE4864" w14:textId="77777777" w:rsidR="001C6A43" w:rsidRPr="00576ED7" w:rsidRDefault="001C6A43" w:rsidP="001C6A43">
      <w:pPr>
        <w:widowControl w:val="0"/>
        <w:ind w:left="720"/>
        <w:jc w:val="both"/>
        <w:rPr>
          <w:szCs w:val="24"/>
        </w:rPr>
      </w:pPr>
      <w:r w:rsidRPr="00576ED7">
        <w:rPr>
          <w:szCs w:val="24"/>
        </w:rPr>
        <w:t xml:space="preserve">When Congress uses a non-technical word in a tax statute, presumably it wants administrators and courts to read it in the way that ordinary people would understand, and not “to draw on some unexpressed spirit outside the bounds of the normal meaning of words.” </w:t>
      </w:r>
      <w:r w:rsidRPr="00576ED7">
        <w:rPr>
          <w:i/>
          <w:szCs w:val="24"/>
        </w:rPr>
        <w:t>Addison v. Holly Hill Fruit Prods., Inc</w:t>
      </w:r>
      <w:r w:rsidRPr="00576ED7">
        <w:rPr>
          <w:szCs w:val="24"/>
        </w:rPr>
        <w:t>., 322 U.S. 607, 617 (1944).</w:t>
      </w:r>
    </w:p>
    <w:p w14:paraId="31EC030A" w14:textId="77777777" w:rsidR="001C6A43" w:rsidRPr="00576ED7" w:rsidRDefault="001C6A43" w:rsidP="001C6A43">
      <w:pPr>
        <w:widowControl w:val="0"/>
        <w:jc w:val="both"/>
        <w:rPr>
          <w:szCs w:val="24"/>
        </w:rPr>
      </w:pPr>
    </w:p>
    <w:p w14:paraId="463D60E3" w14:textId="77777777" w:rsidR="001C6A43" w:rsidRPr="00576ED7" w:rsidRDefault="001C6A43" w:rsidP="001C6A43">
      <w:pPr>
        <w:widowControl w:val="0"/>
        <w:jc w:val="both"/>
        <w:rPr>
          <w:szCs w:val="24"/>
        </w:rPr>
      </w:pPr>
      <w:r w:rsidRPr="00576ED7">
        <w:rPr>
          <w:i/>
          <w:szCs w:val="24"/>
        </w:rPr>
        <w:t>Id</w:t>
      </w:r>
      <w:r w:rsidRPr="00576ED7">
        <w:rPr>
          <w:szCs w:val="24"/>
        </w:rPr>
        <w:t>. at 911. [citation omitted].</w:t>
      </w:r>
    </w:p>
    <w:p w14:paraId="062C27A0" w14:textId="77777777" w:rsidR="001C6A43" w:rsidRPr="00576ED7" w:rsidRDefault="001C6A43" w:rsidP="001C6A43">
      <w:pPr>
        <w:widowControl w:val="0"/>
        <w:jc w:val="both"/>
        <w:rPr>
          <w:szCs w:val="24"/>
        </w:rPr>
      </w:pPr>
      <w:r w:rsidRPr="00576ED7">
        <w:rPr>
          <w:szCs w:val="24"/>
        </w:rPr>
        <w:lastRenderedPageBreak/>
        <w:t>In analyzing dual residence cases, the court’s opinion advances compelling reasons that the first step must be to determine whether the taxpayer has business as opposed to purely personal reasons for maintaining both residences. This must be done in order to determine whether the expenses of maintaining a second residence were, “necessitated by business, as opposed to personal, demands,” and were in this sense incurred by the taxpayer “while away from home in pursuit of trade or business.” Necessarily implicit in this proposition is a more limited corollary that is sufficient to decide the present case: When the taxpayer has a business relationship to only one location, no traveling expenses the taxpayer incurs are “necessitated by business, as opposed to personal demands,” regardless of how many residences the taxpayer has, where they are located, or which one is “home.”</w:t>
      </w:r>
    </w:p>
    <w:p w14:paraId="66F8CBC9" w14:textId="77777777" w:rsidR="001C6A43" w:rsidRPr="00576ED7" w:rsidRDefault="001C6A43" w:rsidP="001C6A43">
      <w:pPr>
        <w:widowControl w:val="0"/>
        <w:jc w:val="both"/>
        <w:rPr>
          <w:szCs w:val="24"/>
        </w:rPr>
      </w:pPr>
    </w:p>
    <w:p w14:paraId="71AED3BB" w14:textId="77777777" w:rsidR="001C6A43" w:rsidRDefault="001C6A43" w:rsidP="001C6A43">
      <w:pPr>
        <w:widowControl w:val="0"/>
        <w:jc w:val="both"/>
        <w:rPr>
          <w:szCs w:val="24"/>
        </w:rPr>
      </w:pPr>
      <w:r w:rsidRPr="00576ED7">
        <w:rPr>
          <w:szCs w:val="24"/>
        </w:rPr>
        <w:t xml:space="preserve">In the present case, although the taxpayer argues that her employment required her to reside in New York, that contention is insufficient to compel a determination that it was the nature of her trade or business that required her to incur the additional expense of maintaining a second residence, the burden that </w:t>
      </w:r>
      <w:r>
        <w:rPr>
          <w:szCs w:val="24"/>
        </w:rPr>
        <w:t>§ </w:t>
      </w:r>
      <w:r w:rsidRPr="00576ED7">
        <w:rPr>
          <w:szCs w:val="24"/>
        </w:rPr>
        <w:t>162(a)(2) was intended to mitigate. Her expenses associated with maintaining her New York residence arose from personal interests that led her to maintain two residences rather than a single residence close to her work.</w:t>
      </w:r>
      <w:r w:rsidRPr="00576ED7">
        <w:rPr>
          <w:rStyle w:val="FootnoteReference"/>
          <w:szCs w:val="24"/>
        </w:rPr>
        <w:footnoteReference w:id="126"/>
      </w:r>
      <w:r w:rsidRPr="00576ED7">
        <w:rPr>
          <w:szCs w:val="24"/>
        </w:rPr>
        <w:t xml:space="preserve">  While traveling from her principal residence to a second place of residence closer to her business, even though “away from home,” she was not “away from home in pursuit of business.” Thus, the expenses at issue in this case were not incurred by the taxpayer “while away from home in pursuit of trade or business.”</w:t>
      </w:r>
    </w:p>
    <w:p w14:paraId="5AFD947C" w14:textId="77777777" w:rsidR="001C6A43" w:rsidRDefault="001C6A43" w:rsidP="001C6A43">
      <w:pPr>
        <w:widowControl w:val="0"/>
        <w:jc w:val="both"/>
        <w:rPr>
          <w:szCs w:val="24"/>
        </w:rPr>
      </w:pPr>
    </w:p>
    <w:p w14:paraId="4D363416" w14:textId="77777777" w:rsidR="001C6A43" w:rsidRPr="00576ED7" w:rsidRDefault="001C6A43" w:rsidP="001C6A43">
      <w:pPr>
        <w:widowControl w:val="0"/>
        <w:jc w:val="both"/>
        <w:rPr>
          <w:szCs w:val="24"/>
        </w:rPr>
      </w:pPr>
      <w:r w:rsidRPr="00576ED7">
        <w:rPr>
          <w:szCs w:val="24"/>
        </w:rPr>
        <w:t xml:space="preserve">In the contrasting case in which a taxpayer has established that both residences were maintained for business reasons, </w:t>
      </w:r>
      <w:r>
        <w:rPr>
          <w:szCs w:val="24"/>
        </w:rPr>
        <w:t>§ </w:t>
      </w:r>
      <w:r w:rsidRPr="00576ED7">
        <w:rPr>
          <w:szCs w:val="24"/>
        </w:rPr>
        <w:t>162(a)(2) allows the deduction of expenses associated with travel to, and maintenance of, one of the residences if they are incurred for business reasons and that abode is not the taxpayer’s home. A common sense meaning of “home” works well to achieve the purpose of this provision.</w:t>
      </w:r>
    </w:p>
    <w:p w14:paraId="3378FE12" w14:textId="77777777" w:rsidR="001C6A43" w:rsidRPr="00576ED7" w:rsidRDefault="001C6A43" w:rsidP="001C6A43">
      <w:pPr>
        <w:widowControl w:val="0"/>
        <w:jc w:val="both"/>
        <w:rPr>
          <w:szCs w:val="24"/>
        </w:rPr>
      </w:pPr>
    </w:p>
    <w:p w14:paraId="43B7B65B" w14:textId="77777777" w:rsidR="001C6A43" w:rsidRDefault="001C6A43" w:rsidP="001C6A43">
      <w:pPr>
        <w:widowControl w:val="0"/>
        <w:jc w:val="both"/>
        <w:rPr>
          <w:szCs w:val="24"/>
        </w:rPr>
      </w:pPr>
      <w:r w:rsidRPr="00576ED7">
        <w:rPr>
          <w:szCs w:val="24"/>
        </w:rPr>
        <w:t xml:space="preserve">In summary, the court announces a sound principle that, in dual residence cases, deductibility of traveling expenses depends upon a showing that both residences were maintained for business reasons. If that principle is understood to be derived from the language of </w:t>
      </w:r>
      <w:r>
        <w:rPr>
          <w:szCs w:val="24"/>
        </w:rPr>
        <w:t>§ </w:t>
      </w:r>
      <w:r w:rsidRPr="00576ED7">
        <w:rPr>
          <w:szCs w:val="24"/>
        </w:rPr>
        <w:t xml:space="preserve">162(a)(2) taken as a whole, “home” retains operative significance for determining which of the business-related residences is the one the </w:t>
      </w:r>
      <w:r w:rsidRPr="00576ED7">
        <w:rPr>
          <w:szCs w:val="24"/>
        </w:rPr>
        <w:lastRenderedPageBreak/>
        <w:t xml:space="preserve">expense of which can be treated as deductible. In this context, “home” should be given its ordinary meaning to allow a deduction only for expenses relating to an abode that is not the taxpayer’s principal place of residence. On the undisputed facts in this case, the Tax Court found that Boston was the taxpayer’s “home” in the everyday sense, i.e., her principal place of residence. Were the issue relevant to disposition of the case, I would uphold the Tax Court’s quite reasonable determination on the evidence before it. However, because the taxpayer had no business reason for maintaining both residences, her deduction for expenses associated with maintaining a second residence closer than her principal residence to her place of employment must be disallowed without regard to which of her two residences was her “home” under </w:t>
      </w:r>
      <w:r>
        <w:rPr>
          <w:szCs w:val="24"/>
        </w:rPr>
        <w:t>§ </w:t>
      </w:r>
      <w:r w:rsidRPr="00576ED7">
        <w:rPr>
          <w:szCs w:val="24"/>
        </w:rPr>
        <w:t>162(a)(2).</w:t>
      </w:r>
    </w:p>
    <w:p w14:paraId="79DB9546" w14:textId="77777777" w:rsidR="001C6A43" w:rsidRPr="00576ED7" w:rsidRDefault="001C6A43" w:rsidP="001C6A43">
      <w:pPr>
        <w:widowControl w:val="0"/>
        <w:jc w:val="both"/>
        <w:rPr>
          <w:szCs w:val="24"/>
        </w:rPr>
      </w:pPr>
    </w:p>
    <w:p w14:paraId="77FAA4EC" w14:textId="77777777" w:rsidR="001C6A43" w:rsidRPr="00576ED7" w:rsidRDefault="001C6A43" w:rsidP="001C6A43">
      <w:pPr>
        <w:widowControl w:val="0"/>
        <w:jc w:val="both"/>
        <w:rPr>
          <w:szCs w:val="24"/>
        </w:rPr>
      </w:pPr>
      <w:r w:rsidRPr="00576ED7">
        <w:rPr>
          <w:i/>
          <w:szCs w:val="24"/>
        </w:rPr>
        <w:t>Notes and Questions</w:t>
      </w:r>
      <w:r w:rsidRPr="00576ED7">
        <w:rPr>
          <w:szCs w:val="24"/>
        </w:rPr>
        <w:t>:</w:t>
      </w:r>
    </w:p>
    <w:p w14:paraId="6595F3BC" w14:textId="77777777" w:rsidR="001C6A43" w:rsidRPr="00576ED7" w:rsidRDefault="001C6A43" w:rsidP="001C6A43">
      <w:pPr>
        <w:widowControl w:val="0"/>
        <w:jc w:val="both"/>
        <w:rPr>
          <w:szCs w:val="24"/>
        </w:rPr>
      </w:pPr>
    </w:p>
    <w:p w14:paraId="44B452D5" w14:textId="77777777" w:rsidR="001C6A43" w:rsidRPr="00576ED7" w:rsidRDefault="001C6A43" w:rsidP="001C6A43">
      <w:pPr>
        <w:widowControl w:val="0"/>
        <w:jc w:val="both"/>
        <w:rPr>
          <w:szCs w:val="24"/>
        </w:rPr>
      </w:pPr>
      <w:r w:rsidRPr="00576ED7">
        <w:rPr>
          <w:szCs w:val="24"/>
        </w:rPr>
        <w:t xml:space="preserve">1. </w:t>
      </w:r>
      <w:r>
        <w:rPr>
          <w:szCs w:val="24"/>
        </w:rPr>
        <w:t xml:space="preserve"> </w:t>
      </w:r>
      <w:r w:rsidRPr="00576ED7">
        <w:rPr>
          <w:szCs w:val="24"/>
        </w:rPr>
        <w:t>Obviously, the meaning of “home” is not to be determined by the ordinary use of the term.</w:t>
      </w:r>
      <w:r>
        <w:rPr>
          <w:szCs w:val="24"/>
        </w:rPr>
        <w:t xml:space="preserve"> Right?</w:t>
      </w:r>
    </w:p>
    <w:p w14:paraId="54DA7F8F" w14:textId="77777777" w:rsidR="001C6A43" w:rsidRPr="00576ED7" w:rsidRDefault="001C6A43" w:rsidP="001C6A43">
      <w:pPr>
        <w:widowControl w:val="0"/>
        <w:jc w:val="both"/>
        <w:rPr>
          <w:szCs w:val="24"/>
        </w:rPr>
      </w:pPr>
    </w:p>
    <w:p w14:paraId="5D5C640B" w14:textId="77777777" w:rsidR="001C6A43" w:rsidRPr="00576ED7" w:rsidRDefault="001C6A43" w:rsidP="001C6A43">
      <w:pPr>
        <w:widowControl w:val="0"/>
        <w:jc w:val="both"/>
        <w:rPr>
          <w:szCs w:val="24"/>
        </w:rPr>
      </w:pPr>
      <w:r>
        <w:rPr>
          <w:szCs w:val="24"/>
        </w:rPr>
        <w:t xml:space="preserve">2.  </w:t>
      </w:r>
      <w:r w:rsidRPr="00576ED7">
        <w:rPr>
          <w:szCs w:val="24"/>
        </w:rPr>
        <w:t xml:space="preserve">Does the court’s opinion conflate the second and third requirements of </w:t>
      </w:r>
      <w:r w:rsidRPr="00576ED7">
        <w:rPr>
          <w:i/>
          <w:szCs w:val="24"/>
        </w:rPr>
        <w:t>Flowers</w:t>
      </w:r>
      <w:r w:rsidRPr="00576ED7">
        <w:rPr>
          <w:szCs w:val="24"/>
        </w:rPr>
        <w:t>?</w:t>
      </w:r>
    </w:p>
    <w:p w14:paraId="3C76E4B2" w14:textId="77777777" w:rsidR="001C6A43" w:rsidRPr="00576ED7" w:rsidRDefault="001C6A43" w:rsidP="001C6A43">
      <w:pPr>
        <w:widowControl w:val="0"/>
        <w:jc w:val="both"/>
        <w:rPr>
          <w:szCs w:val="24"/>
        </w:rPr>
      </w:pPr>
    </w:p>
    <w:p w14:paraId="38304D51" w14:textId="77777777" w:rsidR="001C6A43" w:rsidRPr="00576ED7" w:rsidRDefault="001C6A43" w:rsidP="001C6A43">
      <w:pPr>
        <w:widowControl w:val="0"/>
        <w:jc w:val="both"/>
        <w:rPr>
          <w:szCs w:val="24"/>
        </w:rPr>
      </w:pPr>
      <w:r>
        <w:rPr>
          <w:szCs w:val="24"/>
        </w:rPr>
        <w:t xml:space="preserve">3.  </w:t>
      </w:r>
      <w:r w:rsidRPr="00576ED7">
        <w:rPr>
          <w:szCs w:val="24"/>
        </w:rPr>
        <w:t xml:space="preserve">On which of the </w:t>
      </w:r>
      <w:r w:rsidRPr="00576ED7">
        <w:rPr>
          <w:i/>
          <w:szCs w:val="24"/>
        </w:rPr>
        <w:t>Flowers</w:t>
      </w:r>
      <w:r w:rsidRPr="00576ED7">
        <w:rPr>
          <w:szCs w:val="24"/>
        </w:rPr>
        <w:t xml:space="preserve"> requirements does Judge Keeton rely to deny taxpayers a deduction?</w:t>
      </w:r>
    </w:p>
    <w:p w14:paraId="3012EF4C" w14:textId="7DE6B76B" w:rsidR="001C6A43" w:rsidRDefault="001C6A43" w:rsidP="001C6A43">
      <w:pPr>
        <w:widowControl w:val="0"/>
        <w:jc w:val="both"/>
        <w:rPr>
          <w:szCs w:val="24"/>
        </w:rPr>
      </w:pPr>
    </w:p>
    <w:p w14:paraId="17177624" w14:textId="37CDFA2F" w:rsidR="00F82A21" w:rsidRDefault="00F82A21" w:rsidP="001C6A43">
      <w:pPr>
        <w:widowControl w:val="0"/>
        <w:jc w:val="both"/>
        <w:rPr>
          <w:szCs w:val="24"/>
        </w:rPr>
      </w:pPr>
      <w:r>
        <w:rPr>
          <w:szCs w:val="24"/>
        </w:rPr>
        <w:t>4. What was taxpayer’s (insufficient) reason for maintaining a home in Boston?</w:t>
      </w:r>
    </w:p>
    <w:p w14:paraId="1DD43700" w14:textId="77777777" w:rsidR="00F82A21" w:rsidRPr="00576ED7" w:rsidRDefault="00F82A21" w:rsidP="001C6A43">
      <w:pPr>
        <w:widowControl w:val="0"/>
        <w:jc w:val="both"/>
        <w:rPr>
          <w:szCs w:val="24"/>
        </w:rPr>
      </w:pPr>
    </w:p>
    <w:p w14:paraId="61730C67" w14:textId="538BDDEF" w:rsidR="001C6A43" w:rsidRPr="00576ED7" w:rsidRDefault="005A3B3B" w:rsidP="001C6A43">
      <w:pPr>
        <w:widowControl w:val="0"/>
        <w:jc w:val="both"/>
        <w:rPr>
          <w:szCs w:val="24"/>
        </w:rPr>
      </w:pPr>
      <w:r>
        <w:rPr>
          <w:szCs w:val="24"/>
        </w:rPr>
        <w:t>5</w:t>
      </w:r>
      <w:r w:rsidR="001C6A43" w:rsidRPr="00576ED7">
        <w:rPr>
          <w:szCs w:val="24"/>
        </w:rPr>
        <w:t>. Taxpayer owned and operated a very successful swimming pool construction busines</w:t>
      </w:r>
      <w:r w:rsidR="001C6A43">
        <w:rPr>
          <w:szCs w:val="24"/>
        </w:rPr>
        <w:t xml:space="preserve">s in Lynnfield, Massachusetts. </w:t>
      </w:r>
      <w:r w:rsidR="001C6A43" w:rsidRPr="00576ED7">
        <w:rPr>
          <w:szCs w:val="24"/>
        </w:rPr>
        <w:t>He also owned and operated a very successful horse breeding and racing business in Lighthouse Point, Florida. From November through April, he resided</w:t>
      </w:r>
      <w:r w:rsidR="001C6A43">
        <w:rPr>
          <w:szCs w:val="24"/>
        </w:rPr>
        <w:t xml:space="preserve"> in Florida. </w:t>
      </w:r>
      <w:r w:rsidR="001C6A43" w:rsidRPr="00576ED7">
        <w:rPr>
          <w:szCs w:val="24"/>
        </w:rPr>
        <w:t>From May through October</w:t>
      </w:r>
      <w:r w:rsidR="001C6A43">
        <w:rPr>
          <w:szCs w:val="24"/>
        </w:rPr>
        <w:t xml:space="preserve">, he resided in Massachusetts. </w:t>
      </w:r>
      <w:r w:rsidR="001C6A43" w:rsidRPr="00576ED7">
        <w:rPr>
          <w:szCs w:val="24"/>
        </w:rPr>
        <w:t>Taxpayer owned a home in both Florida and Massachusetts and traveled between them to tend to his businesses.</w:t>
      </w:r>
    </w:p>
    <w:p w14:paraId="15AFA470" w14:textId="77777777" w:rsidR="001C6A43" w:rsidRPr="00576ED7" w:rsidRDefault="001C6A43" w:rsidP="001C6A43">
      <w:pPr>
        <w:widowControl w:val="0"/>
        <w:ind w:left="720"/>
        <w:jc w:val="both"/>
        <w:rPr>
          <w:szCs w:val="24"/>
        </w:rPr>
      </w:pPr>
      <w:r w:rsidRPr="00576ED7">
        <w:rPr>
          <w:szCs w:val="24"/>
        </w:rPr>
        <w:t>•Does Taxpayer have two tax homes so that he may deduct the travel expenses associated with neither of them?</w:t>
      </w:r>
    </w:p>
    <w:p w14:paraId="0E440813" w14:textId="77777777" w:rsidR="001C6A43" w:rsidRPr="00576ED7" w:rsidRDefault="001C6A43" w:rsidP="001C6A43">
      <w:pPr>
        <w:widowControl w:val="0"/>
        <w:ind w:left="720"/>
        <w:jc w:val="both"/>
        <w:rPr>
          <w:szCs w:val="24"/>
        </w:rPr>
      </w:pPr>
      <w:r w:rsidRPr="00576ED7">
        <w:rPr>
          <w:szCs w:val="24"/>
        </w:rPr>
        <w:t xml:space="preserve">•What guidance do the opinions in </w:t>
      </w:r>
      <w:r w:rsidRPr="00576ED7">
        <w:rPr>
          <w:i/>
          <w:szCs w:val="24"/>
        </w:rPr>
        <w:t>Hantzis</w:t>
      </w:r>
      <w:r w:rsidRPr="00576ED7">
        <w:rPr>
          <w:szCs w:val="24"/>
        </w:rPr>
        <w:t xml:space="preserve"> offer in answering this question?</w:t>
      </w:r>
    </w:p>
    <w:p w14:paraId="62F67AE5"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Andrews v. Commissioner</w:t>
      </w:r>
      <w:r w:rsidRPr="00576ED7">
        <w:rPr>
          <w:szCs w:val="24"/>
        </w:rPr>
        <w:t>, 931 F.2d 132 (1</w:t>
      </w:r>
      <w:r w:rsidRPr="00B327F8">
        <w:rPr>
          <w:szCs w:val="24"/>
          <w:vertAlign w:val="superscript"/>
        </w:rPr>
        <w:t>st</w:t>
      </w:r>
      <w:r>
        <w:rPr>
          <w:szCs w:val="24"/>
        </w:rPr>
        <w:t xml:space="preserve"> </w:t>
      </w:r>
      <w:r w:rsidRPr="00576ED7">
        <w:rPr>
          <w:szCs w:val="24"/>
        </w:rPr>
        <w:t>Cir. 1991) (“major” post of duty; “minor” post of duty).</w:t>
      </w:r>
    </w:p>
    <w:p w14:paraId="24D593A9" w14:textId="77777777" w:rsidR="001C6A43" w:rsidRPr="00576ED7" w:rsidRDefault="001C6A43" w:rsidP="001C6A43">
      <w:pPr>
        <w:widowControl w:val="0"/>
        <w:jc w:val="both"/>
        <w:rPr>
          <w:szCs w:val="24"/>
        </w:rPr>
      </w:pPr>
    </w:p>
    <w:p w14:paraId="308E8686" w14:textId="054C19F1" w:rsidR="001C6A43" w:rsidRPr="00576ED7" w:rsidRDefault="005A3B3B" w:rsidP="001C6A43">
      <w:pPr>
        <w:widowControl w:val="0"/>
        <w:jc w:val="both"/>
        <w:rPr>
          <w:szCs w:val="24"/>
        </w:rPr>
      </w:pPr>
      <w:r>
        <w:rPr>
          <w:szCs w:val="24"/>
        </w:rPr>
        <w:t>5</w:t>
      </w:r>
      <w:r w:rsidR="00744AE0">
        <w:rPr>
          <w:szCs w:val="24"/>
        </w:rPr>
        <w:t xml:space="preserve">a. </w:t>
      </w:r>
      <w:r w:rsidR="001C6A43" w:rsidRPr="00576ED7">
        <w:rPr>
          <w:szCs w:val="24"/>
        </w:rPr>
        <w:t xml:space="preserve">For the past five years, Taxpayers (Mr. and Mrs. Chwalow) have maintained a residence in Bala Cynwyd, Pennsylvania. Mrs. Chwalow is a teacher in the Philadelphia public school system and specializes in working with deaf children. </w:t>
      </w:r>
      <w:r w:rsidR="001C6A43" w:rsidRPr="00576ED7">
        <w:rPr>
          <w:szCs w:val="24"/>
        </w:rPr>
        <w:lastRenderedPageBreak/>
        <w:t>Dr. Chwalow is a physicist whose specialty is military optics and electrooptics encompassing areas such as night vision, laser range finding, missile guidance, aerial reconnaissance, etc. Dr. Chwalow works for IBM in Washington, D.C., where he rents an apartment. He uses public transportation to get to his job. Mrs. Chwalow continues to live in Bala Cynwyd, Pennsylvania.</w:t>
      </w:r>
    </w:p>
    <w:p w14:paraId="66CB8B22" w14:textId="77777777" w:rsidR="001C6A43" w:rsidRPr="00576ED7" w:rsidRDefault="001C6A43" w:rsidP="001C6A43">
      <w:pPr>
        <w:widowControl w:val="0"/>
        <w:ind w:left="720"/>
        <w:jc w:val="both"/>
        <w:rPr>
          <w:szCs w:val="24"/>
        </w:rPr>
      </w:pPr>
      <w:r w:rsidRPr="00576ED7">
        <w:rPr>
          <w:szCs w:val="24"/>
        </w:rPr>
        <w:t xml:space="preserve">•May either Mr. or Mrs. Chwalow deduct meal and lodging expenses as “travel expenses” under </w:t>
      </w:r>
      <w:r>
        <w:rPr>
          <w:szCs w:val="24"/>
        </w:rPr>
        <w:t>§ </w:t>
      </w:r>
      <w:r w:rsidRPr="00576ED7">
        <w:rPr>
          <w:szCs w:val="24"/>
        </w:rPr>
        <w:t>162(a)(2)?</w:t>
      </w:r>
    </w:p>
    <w:p w14:paraId="29A589FE"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hwalow v. Commissioner</w:t>
      </w:r>
      <w:r w:rsidRPr="00576ED7">
        <w:rPr>
          <w:szCs w:val="24"/>
        </w:rPr>
        <w:t>, 470 F.2d 475 (3</w:t>
      </w:r>
      <w:r w:rsidRPr="00576ED7">
        <w:rPr>
          <w:szCs w:val="24"/>
          <w:vertAlign w:val="superscript"/>
        </w:rPr>
        <w:t>rd</w:t>
      </w:r>
      <w:r w:rsidRPr="00576ED7">
        <w:rPr>
          <w:szCs w:val="24"/>
        </w:rPr>
        <w:t xml:space="preserve"> Cir. 1972).</w:t>
      </w:r>
    </w:p>
    <w:p w14:paraId="4EABABAA" w14:textId="77777777" w:rsidR="001C6A43" w:rsidRPr="00576ED7" w:rsidRDefault="001C6A43" w:rsidP="001C6A43">
      <w:pPr>
        <w:widowControl w:val="0"/>
        <w:jc w:val="both"/>
        <w:rPr>
          <w:szCs w:val="24"/>
        </w:rPr>
      </w:pPr>
    </w:p>
    <w:p w14:paraId="2AE58328" w14:textId="4B315BD6" w:rsidR="001C6A43" w:rsidRPr="00576ED7" w:rsidRDefault="005A3B3B" w:rsidP="001C6A43">
      <w:pPr>
        <w:widowControl w:val="0"/>
        <w:jc w:val="both"/>
        <w:rPr>
          <w:szCs w:val="24"/>
        </w:rPr>
      </w:pPr>
      <w:r>
        <w:rPr>
          <w:szCs w:val="24"/>
        </w:rPr>
        <w:t>5</w:t>
      </w:r>
      <w:r w:rsidR="00744AE0">
        <w:rPr>
          <w:szCs w:val="24"/>
        </w:rPr>
        <w:t xml:space="preserve">b. </w:t>
      </w:r>
      <w:r w:rsidR="001C6A43" w:rsidRPr="00576ED7">
        <w:rPr>
          <w:szCs w:val="24"/>
        </w:rPr>
        <w:t>Taxpayer Dews was a coach on the staff of the Atlanta Braves baseball team. He and his wife lived in Albany, Georgia. In the course of over 20 years in professional baseball, Dews had 37 different assignments, including as a manager of farm teams in the Atlanta organization. During one 4-year period, he was a coach for the Atlanta team. He maintained an apartment in Atlanta.</w:t>
      </w:r>
    </w:p>
    <w:p w14:paraId="41E56CAC" w14:textId="77777777" w:rsidR="001C6A43" w:rsidRPr="00576ED7" w:rsidRDefault="001C6A43" w:rsidP="001C6A43">
      <w:pPr>
        <w:widowControl w:val="0"/>
        <w:ind w:left="720"/>
        <w:jc w:val="both"/>
        <w:rPr>
          <w:szCs w:val="24"/>
        </w:rPr>
      </w:pPr>
      <w:r w:rsidRPr="00576ED7">
        <w:rPr>
          <w:szCs w:val="24"/>
        </w:rPr>
        <w:t>•May Dews deduct the expenses of traveling between Albany and Atlanta? May he deduct the expenses of living in Atlanta?</w:t>
      </w:r>
    </w:p>
    <w:p w14:paraId="1986E5D8"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Dews v. Commissioner</w:t>
      </w:r>
      <w:r w:rsidRPr="00576ED7">
        <w:rPr>
          <w:szCs w:val="24"/>
        </w:rPr>
        <w:t xml:space="preserve">, T.C. Memo. 1987-353, </w:t>
      </w:r>
      <w:r w:rsidRPr="00576ED7">
        <w:rPr>
          <w:i/>
          <w:szCs w:val="24"/>
        </w:rPr>
        <w:t>available at</w:t>
      </w:r>
      <w:r w:rsidRPr="00576ED7">
        <w:rPr>
          <w:szCs w:val="24"/>
        </w:rPr>
        <w:t xml:space="preserve"> 1987 WL 40405.</w:t>
      </w:r>
    </w:p>
    <w:p w14:paraId="352876F7" w14:textId="77777777" w:rsidR="001C6A43" w:rsidRPr="00576ED7" w:rsidRDefault="001C6A43" w:rsidP="00A6585D">
      <w:pPr>
        <w:widowControl w:val="0"/>
        <w:jc w:val="both"/>
        <w:rPr>
          <w:szCs w:val="24"/>
        </w:rPr>
      </w:pPr>
    </w:p>
    <w:p w14:paraId="71F80D4A" w14:textId="77777777" w:rsidR="0049128E" w:rsidRPr="00576ED7" w:rsidRDefault="0049128E" w:rsidP="00A6585D">
      <w:pPr>
        <w:widowControl w:val="0"/>
        <w:jc w:val="both"/>
        <w:rPr>
          <w:szCs w:val="24"/>
        </w:rPr>
      </w:pPr>
    </w:p>
    <w:p w14:paraId="5422D0FC" w14:textId="77777777" w:rsidR="0049128E" w:rsidRPr="00576ED7" w:rsidRDefault="0049128E" w:rsidP="00A6585D">
      <w:pPr>
        <w:widowControl w:val="0"/>
        <w:jc w:val="both"/>
        <w:rPr>
          <w:szCs w:val="24"/>
        </w:rPr>
      </w:pPr>
      <w:r w:rsidRPr="00576ED7">
        <w:rPr>
          <w:b/>
          <w:szCs w:val="24"/>
        </w:rPr>
        <w:t>United States v. Correll</w:t>
      </w:r>
      <w:r w:rsidRPr="00576ED7">
        <w:rPr>
          <w:szCs w:val="24"/>
        </w:rPr>
        <w:t>, 389 U.S. 299 (1967)</w:t>
      </w:r>
      <w:r w:rsidRPr="00576ED7">
        <w:rPr>
          <w:szCs w:val="24"/>
        </w:rPr>
        <w:fldChar w:fldCharType="begin"/>
      </w:r>
      <w:r w:rsidRPr="00576ED7">
        <w:rPr>
          <w:szCs w:val="24"/>
        </w:rPr>
        <w:instrText xml:space="preserve"> TC \l3 "United States v. Correll, 389 U.S. 299 (1967)</w:instrText>
      </w:r>
      <w:r w:rsidRPr="00576ED7">
        <w:rPr>
          <w:szCs w:val="24"/>
        </w:rPr>
        <w:fldChar w:fldCharType="end"/>
      </w:r>
    </w:p>
    <w:p w14:paraId="56B82C30" w14:textId="77777777" w:rsidR="0049128E" w:rsidRPr="00576ED7" w:rsidRDefault="0049128E" w:rsidP="00A6585D">
      <w:pPr>
        <w:widowControl w:val="0"/>
        <w:jc w:val="both"/>
        <w:rPr>
          <w:szCs w:val="24"/>
        </w:rPr>
      </w:pPr>
    </w:p>
    <w:p w14:paraId="728402B4" w14:textId="77777777" w:rsidR="0049128E" w:rsidRPr="00576ED7" w:rsidRDefault="0049128E" w:rsidP="00A6585D">
      <w:pPr>
        <w:widowControl w:val="0"/>
        <w:jc w:val="both"/>
        <w:rPr>
          <w:szCs w:val="24"/>
        </w:rPr>
      </w:pPr>
      <w:r w:rsidRPr="00576ED7">
        <w:rPr>
          <w:szCs w:val="24"/>
        </w:rPr>
        <w:t>MR. JUSTICE STEWART delivered the opinion of the Court.</w:t>
      </w:r>
    </w:p>
    <w:p w14:paraId="4D68A85A" w14:textId="77777777" w:rsidR="0049128E" w:rsidRPr="00576ED7" w:rsidRDefault="0049128E" w:rsidP="00A6585D">
      <w:pPr>
        <w:widowControl w:val="0"/>
        <w:jc w:val="both"/>
        <w:rPr>
          <w:szCs w:val="24"/>
        </w:rPr>
      </w:pPr>
    </w:p>
    <w:p w14:paraId="430F735D" w14:textId="77777777" w:rsidR="0049128E" w:rsidRPr="00576ED7" w:rsidRDefault="0049128E" w:rsidP="00A6585D">
      <w:pPr>
        <w:widowControl w:val="0"/>
        <w:jc w:val="both"/>
        <w:rPr>
          <w:szCs w:val="24"/>
        </w:rPr>
      </w:pPr>
      <w:r w:rsidRPr="00576ED7">
        <w:rPr>
          <w:szCs w:val="24"/>
        </w:rPr>
        <w:t>The Commissioner of Internal Revenue has long maintained that a taxpayer traveling on business may deduct the cost of his meals only if his trip requires him to stop for sleep or rest. The question presented here is the validity of that rule.</w:t>
      </w:r>
    </w:p>
    <w:p w14:paraId="42C99B7D" w14:textId="77777777" w:rsidR="0049128E" w:rsidRPr="00576ED7" w:rsidRDefault="0049128E" w:rsidP="00A6585D">
      <w:pPr>
        <w:widowControl w:val="0"/>
        <w:jc w:val="both"/>
        <w:rPr>
          <w:szCs w:val="24"/>
        </w:rPr>
      </w:pPr>
    </w:p>
    <w:p w14:paraId="4B5EE90B" w14:textId="77777777" w:rsidR="0049128E" w:rsidRPr="00576ED7" w:rsidRDefault="0049128E" w:rsidP="00A6585D">
      <w:pPr>
        <w:widowControl w:val="0"/>
        <w:jc w:val="both"/>
        <w:rPr>
          <w:szCs w:val="24"/>
        </w:rPr>
      </w:pPr>
      <w:r w:rsidRPr="00576ED7">
        <w:rPr>
          <w:szCs w:val="24"/>
        </w:rPr>
        <w:t xml:space="preserve">The respondent in this case was a traveling salesman for a wholesale grocery company in Tennessee. [footnote omitted] He customarily left home early in the morning, ate breakfast and lunch on the road, and returned home in time for dinner. In his income tax returns for 1960 and 1961, he deducted the cost of his morning and noon meals as “traveling expenses” incurred in the pursuit of his business “while away from home” under [I.R.C.] </w:t>
      </w:r>
      <w:r w:rsidR="00CA008D">
        <w:rPr>
          <w:szCs w:val="24"/>
        </w:rPr>
        <w:t>§ </w:t>
      </w:r>
      <w:r w:rsidRPr="00576ED7">
        <w:rPr>
          <w:szCs w:val="24"/>
        </w:rPr>
        <w:t>162(a)(2) ...</w:t>
      </w:r>
      <w:r w:rsidR="002224C0">
        <w:rPr>
          <w:szCs w:val="24"/>
        </w:rPr>
        <w:t xml:space="preserve"> [footnote omitted].</w:t>
      </w:r>
      <w:r w:rsidRPr="00576ED7">
        <w:rPr>
          <w:szCs w:val="24"/>
        </w:rPr>
        <w:t xml:space="preserve"> Because the respondent’s daily trips required neither sleep nor rest, the Commissioner disallowed the deductions, ruling that the cost of the respondent’s meals was a “personal, living” expense under </w:t>
      </w:r>
      <w:r w:rsidR="00CA008D">
        <w:rPr>
          <w:szCs w:val="24"/>
        </w:rPr>
        <w:t>§ </w:t>
      </w:r>
      <w:r w:rsidRPr="00576ED7">
        <w:rPr>
          <w:szCs w:val="24"/>
        </w:rPr>
        <w:t xml:space="preserve">262 [footnote omitted], rather than a travel expense under </w:t>
      </w:r>
      <w:r w:rsidR="00CA008D">
        <w:rPr>
          <w:szCs w:val="24"/>
        </w:rPr>
        <w:t>§ </w:t>
      </w:r>
      <w:r w:rsidRPr="00576ED7">
        <w:rPr>
          <w:szCs w:val="24"/>
        </w:rPr>
        <w:t xml:space="preserve">162(a)(2). The respondent paid the tax, sued for a refund in the </w:t>
      </w:r>
      <w:r w:rsidRPr="00576ED7">
        <w:rPr>
          <w:szCs w:val="24"/>
        </w:rPr>
        <w:lastRenderedPageBreak/>
        <w:t>District Court, and there received a favorable jury verdict.</w:t>
      </w:r>
      <w:r w:rsidRPr="00576ED7">
        <w:rPr>
          <w:rStyle w:val="FootnoteReference"/>
          <w:szCs w:val="24"/>
        </w:rPr>
        <w:footnoteReference w:id="127"/>
      </w:r>
      <w:r w:rsidR="00142FCE">
        <w:rPr>
          <w:szCs w:val="24"/>
        </w:rPr>
        <w:t xml:space="preserve">  </w:t>
      </w:r>
      <w:r w:rsidRPr="00576ED7">
        <w:rPr>
          <w:szCs w:val="24"/>
        </w:rPr>
        <w:t>The Court of Appeals for the Sixth Circuit affirmed, holding that the Commissioner’s sleep or rest rule is not “a valid regulation under the present statute.”  In order to resolve a conflict among the circuits on this recurring question of federal income tax administration, [footnote omitted] we granted certiorari.</w:t>
      </w:r>
    </w:p>
    <w:p w14:paraId="131F34A6" w14:textId="77777777" w:rsidR="0049128E" w:rsidRPr="00576ED7" w:rsidRDefault="0049128E" w:rsidP="00A6585D">
      <w:pPr>
        <w:widowControl w:val="0"/>
        <w:jc w:val="both"/>
        <w:rPr>
          <w:szCs w:val="24"/>
        </w:rPr>
      </w:pPr>
    </w:p>
    <w:p w14:paraId="2F337C21" w14:textId="77777777" w:rsidR="0049128E" w:rsidRPr="00576ED7" w:rsidRDefault="0049128E" w:rsidP="00A6585D">
      <w:pPr>
        <w:widowControl w:val="0"/>
        <w:jc w:val="both"/>
        <w:rPr>
          <w:szCs w:val="24"/>
        </w:rPr>
      </w:pPr>
      <w:r w:rsidRPr="00576ED7">
        <w:rPr>
          <w:szCs w:val="24"/>
        </w:rPr>
        <w:t xml:space="preserve">Under </w:t>
      </w:r>
      <w:r w:rsidR="00CA008D">
        <w:rPr>
          <w:szCs w:val="24"/>
        </w:rPr>
        <w:t>§ </w:t>
      </w:r>
      <w:r w:rsidRPr="00576ED7">
        <w:rPr>
          <w:szCs w:val="24"/>
        </w:rPr>
        <w:t>162(a)(2), taxpayers “traveling ... away from home in the pursuit of trade or business” may deduct the total amount “expended for meals and lodging.”</w:t>
      </w:r>
      <w:r w:rsidRPr="00576ED7">
        <w:rPr>
          <w:rStyle w:val="FootnoteReference"/>
          <w:szCs w:val="24"/>
        </w:rPr>
        <w:footnoteReference w:id="128"/>
      </w:r>
      <w:r w:rsidRPr="00576ED7">
        <w:rPr>
          <w:szCs w:val="24"/>
        </w:rPr>
        <w:t xml:space="preserve">  As a result, even the taxpayer who incurs substantial hotel and restaurant expenses because of the special demands of business travel receives something of a windfall, for at least part of what he spends on meals represents a personal living expense that other taxpayers must bear without receiving any deduction at all.</w:t>
      </w:r>
      <w:r w:rsidRPr="00576ED7">
        <w:rPr>
          <w:rStyle w:val="FootnoteReference"/>
          <w:szCs w:val="24"/>
        </w:rPr>
        <w:footnoteReference w:id="129"/>
      </w:r>
      <w:r w:rsidRPr="00576ED7">
        <w:rPr>
          <w:szCs w:val="24"/>
        </w:rPr>
        <w:t xml:space="preserve"> Not surprisingly, therefore, Congress did not extend the special benefits of </w:t>
      </w:r>
      <w:r w:rsidR="00CA008D">
        <w:rPr>
          <w:szCs w:val="24"/>
        </w:rPr>
        <w:t>§ </w:t>
      </w:r>
      <w:r w:rsidRPr="00576ED7">
        <w:rPr>
          <w:szCs w:val="24"/>
        </w:rPr>
        <w:t>162(a)(2) to every conceivable situation involving business travel. It made the total cost of meals and lodging deductible only if incurred in the course of travel that takes the taxpayer “away from home.” The problem before us involves the meaning of that limiting phrase.</w:t>
      </w:r>
    </w:p>
    <w:p w14:paraId="26D83E91" w14:textId="77777777" w:rsidR="0049128E" w:rsidRPr="00576ED7" w:rsidRDefault="0049128E" w:rsidP="00A6585D">
      <w:pPr>
        <w:widowControl w:val="0"/>
        <w:jc w:val="both"/>
        <w:rPr>
          <w:szCs w:val="24"/>
        </w:rPr>
      </w:pPr>
      <w:r w:rsidRPr="00576ED7">
        <w:rPr>
          <w:szCs w:val="24"/>
        </w:rPr>
        <w:lastRenderedPageBreak/>
        <w:t>In resolving that problem, the Commissioner has avoided the wasteful litigation and continuing uncertainty that would inevitably accompany any purely case-by-case approach to the question of whether a particular taxpayer was “away from home” on a particular day. [footnote omitted] Rather than requiring “every meal-purchasing taxpayer to take pot luck in the courts,” [footnote omitted] the Commissioner has consistently construed travel “away from home” to exclude all trips requiring neither sleep nor rest,</w:t>
      </w:r>
      <w:r w:rsidRPr="00576ED7">
        <w:rPr>
          <w:rStyle w:val="FootnoteReference"/>
          <w:szCs w:val="24"/>
        </w:rPr>
        <w:footnoteReference w:id="130"/>
      </w:r>
      <w:r w:rsidRPr="00576ED7">
        <w:rPr>
          <w:szCs w:val="24"/>
        </w:rPr>
        <w:t xml:space="preserve"> regardless of how many cities a given trip may have touched, [footnote omitted] how many miles it may have covered,</w:t>
      </w:r>
      <w:r w:rsidRPr="00576ED7">
        <w:rPr>
          <w:rStyle w:val="FootnoteReference"/>
          <w:szCs w:val="24"/>
        </w:rPr>
        <w:footnoteReference w:id="131"/>
      </w:r>
      <w:r w:rsidRPr="00576ED7">
        <w:rPr>
          <w:szCs w:val="24"/>
        </w:rPr>
        <w:t xml:space="preserve"> or how many hours it may have consumed. [footnote omitted] By so interpreting the statutory phrase, the Commissioner has achieved not only ease and certainty of application, but also substantial fairness, for the sleep or rest rule places all one-day travelers on a similar tax footing, rather than discriminating against intracity travelers and commuters, who, of course, cannot deduct the cost of the meals they eat on the road. </w:t>
      </w:r>
      <w:r w:rsidRPr="00576ED7">
        <w:rPr>
          <w:i/>
          <w:szCs w:val="24"/>
        </w:rPr>
        <w:t>See</w:t>
      </w:r>
      <w:r w:rsidRPr="00576ED7">
        <w:rPr>
          <w:szCs w:val="24"/>
        </w:rPr>
        <w:t xml:space="preserve"> </w:t>
      </w:r>
      <w:r w:rsidRPr="00576ED7">
        <w:rPr>
          <w:i/>
          <w:szCs w:val="24"/>
        </w:rPr>
        <w:t>Commissioner v. Flowers</w:t>
      </w:r>
      <w:r w:rsidRPr="00576ED7">
        <w:rPr>
          <w:szCs w:val="24"/>
        </w:rPr>
        <w:t>, 326 U.S. 465.</w:t>
      </w:r>
    </w:p>
    <w:p w14:paraId="50E4FE44" w14:textId="77777777" w:rsidR="0049128E" w:rsidRPr="00576ED7" w:rsidRDefault="0049128E" w:rsidP="00A6585D">
      <w:pPr>
        <w:widowControl w:val="0"/>
        <w:jc w:val="both"/>
        <w:rPr>
          <w:szCs w:val="24"/>
        </w:rPr>
      </w:pPr>
    </w:p>
    <w:p w14:paraId="7BFB5C61" w14:textId="77777777" w:rsidR="00C73456" w:rsidRDefault="0049128E" w:rsidP="006D7F9E">
      <w:pPr>
        <w:widowControl w:val="0"/>
        <w:jc w:val="both"/>
        <w:rPr>
          <w:szCs w:val="24"/>
        </w:rPr>
      </w:pPr>
      <w:r w:rsidRPr="00576ED7">
        <w:rPr>
          <w:szCs w:val="24"/>
        </w:rPr>
        <w:t>Any rule in this area must make some rather arbitrary distinctions [footnote omitted], but at least the sleep or rest rule avoids the obvious inequity of permitting the New Yorker who makes a quick trip to Washington and back, missing neither his breakfast nor his dinner at home, to deduct the cost of his lunch merely because he covers more miles than the salesman who travels locally and must finance all his meals without the help of the Federal Treasury. [footnote omitted] And the Commissioner’s rule surely makes more sense than one which would allow the respondent in this case to deduct the cost of his breakfast and lunch simply because he spends a greater percentage of his time at the wheel than the commuter who eats breakfast on his way to work and lunch a block from his office.</w:t>
      </w:r>
    </w:p>
    <w:p w14:paraId="7513E1BB" w14:textId="77777777" w:rsidR="006D7F9E" w:rsidRDefault="006D7F9E" w:rsidP="006D7F9E">
      <w:pPr>
        <w:widowControl w:val="0"/>
        <w:jc w:val="both"/>
        <w:rPr>
          <w:szCs w:val="24"/>
        </w:rPr>
      </w:pPr>
    </w:p>
    <w:p w14:paraId="16C7C3BD" w14:textId="77777777" w:rsidR="0049128E" w:rsidRPr="00576ED7" w:rsidRDefault="0049128E" w:rsidP="00A6585D">
      <w:pPr>
        <w:widowControl w:val="0"/>
        <w:jc w:val="both"/>
        <w:rPr>
          <w:szCs w:val="24"/>
        </w:rPr>
      </w:pPr>
      <w:r w:rsidRPr="00576ED7">
        <w:rPr>
          <w:szCs w:val="24"/>
        </w:rPr>
        <w:t xml:space="preserve">The Court of Appeals nonetheless found in the “plain language of the statute” an insuperable obstacle to the Commissioner’s construction. We disagree. The language of the statute – “meals and lodging ... away from home” – is obviously not self-defining. [footnote omitted] And to the extent that the words chosen by Congress cut in either direction, they tend to support, rather than defeat, the Commissioner’s position, for the statute speaks of “meals and lodging” as a unit, suggesting – at least arguably – that Congress contemplated a deduction for the cost of meals only where the travel in question involves lodging as well. [footnote </w:t>
      </w:r>
      <w:r w:rsidRPr="00576ED7">
        <w:rPr>
          <w:szCs w:val="24"/>
        </w:rPr>
        <w:lastRenderedPageBreak/>
        <w:t>omitted] Ordinarily, at least, only the taxpayer who finds it necessary to stop for sleep or rest incurs significantly higher living expenses as a direct result of his business travel,</w:t>
      </w:r>
      <w:r w:rsidRPr="00576ED7">
        <w:rPr>
          <w:rStyle w:val="FootnoteReference"/>
          <w:szCs w:val="24"/>
        </w:rPr>
        <w:footnoteReference w:id="132"/>
      </w:r>
      <w:r w:rsidRPr="00576ED7">
        <w:rPr>
          <w:szCs w:val="24"/>
        </w:rPr>
        <w:t xml:space="preserve"> and Congress might well have thought that only taxpayers in that category should be permitted to deduct their living expenses while on the road.</w:t>
      </w:r>
      <w:r w:rsidRPr="00576ED7">
        <w:rPr>
          <w:rStyle w:val="FootnoteReference"/>
          <w:szCs w:val="24"/>
        </w:rPr>
        <w:footnoteReference w:id="133"/>
      </w:r>
      <w:r w:rsidRPr="00576ED7">
        <w:rPr>
          <w:szCs w:val="24"/>
        </w:rPr>
        <w:t xml:space="preserve"> ...</w:t>
      </w:r>
    </w:p>
    <w:p w14:paraId="08ACE66E" w14:textId="77777777" w:rsidR="0049128E" w:rsidRPr="00576ED7" w:rsidRDefault="0049128E" w:rsidP="00A6585D">
      <w:pPr>
        <w:widowControl w:val="0"/>
        <w:jc w:val="both"/>
        <w:rPr>
          <w:szCs w:val="24"/>
        </w:rPr>
      </w:pPr>
    </w:p>
    <w:p w14:paraId="6C10C959" w14:textId="77777777" w:rsidR="0049128E" w:rsidRPr="00576ED7" w:rsidRDefault="0049128E" w:rsidP="00A6585D">
      <w:pPr>
        <w:widowControl w:val="0"/>
        <w:jc w:val="both"/>
        <w:rPr>
          <w:szCs w:val="24"/>
        </w:rPr>
      </w:pPr>
      <w:r w:rsidRPr="00576ED7">
        <w:rPr>
          <w:szCs w:val="24"/>
        </w:rPr>
        <w:t xml:space="preserve">Alternatives to the Commissioner’s sleep or rest rule are, of course, available. [footnote omitted] Improvements might be imagined. [footnote omitted] But we do not sit as a committee of revision to perfect the administration of the tax laws. Congress has delegated to the Commissioner, not to the courts, the task of prescribing “all needful rules and regulations for the enforcement” of the Internal Revenue Code. 26 U.S.C. </w:t>
      </w:r>
      <w:r w:rsidR="00CA008D">
        <w:rPr>
          <w:szCs w:val="24"/>
        </w:rPr>
        <w:t>§ </w:t>
      </w:r>
      <w:r w:rsidRPr="00576ED7">
        <w:rPr>
          <w:szCs w:val="24"/>
        </w:rPr>
        <w:t xml:space="preserve">7805(a). In this area of limitless factual variations, “it is the province of Congress and the Commissioner, not the courts, to make the appropriate adjustments.” </w:t>
      </w:r>
      <w:r w:rsidRPr="00576ED7">
        <w:rPr>
          <w:i/>
          <w:szCs w:val="24"/>
        </w:rPr>
        <w:t>Commissioner v. Stidger</w:t>
      </w:r>
      <w:r w:rsidRPr="00576ED7">
        <w:rPr>
          <w:szCs w:val="24"/>
        </w:rPr>
        <w:t>, 386 U.S. 287, 296. The role of the judiciary in cases of this sort begins and ends with assuring that the Commissioner’s regulations fall within his authority to implement the congressional mandate in some reasonable manner. Because the rule challenged here has not been shown deficient on that score, the Court of Appeals should have sustained its validity. The judgment is therefore</w:t>
      </w:r>
    </w:p>
    <w:p w14:paraId="5B094ECC" w14:textId="77777777" w:rsidR="0049128E" w:rsidRPr="00576ED7" w:rsidRDefault="0049128E" w:rsidP="00A6585D">
      <w:pPr>
        <w:widowControl w:val="0"/>
        <w:jc w:val="both"/>
        <w:rPr>
          <w:szCs w:val="24"/>
        </w:rPr>
      </w:pPr>
    </w:p>
    <w:p w14:paraId="0F20BE81" w14:textId="77777777" w:rsidR="0049128E" w:rsidRPr="00576ED7" w:rsidRDefault="0049128E" w:rsidP="00A6585D">
      <w:pPr>
        <w:widowControl w:val="0"/>
        <w:jc w:val="both"/>
        <w:rPr>
          <w:szCs w:val="24"/>
        </w:rPr>
      </w:pPr>
      <w:r w:rsidRPr="00576ED7">
        <w:rPr>
          <w:szCs w:val="24"/>
        </w:rPr>
        <w:t>Reversed.</w:t>
      </w:r>
    </w:p>
    <w:p w14:paraId="76391EE5" w14:textId="77777777" w:rsidR="0049128E" w:rsidRPr="00576ED7" w:rsidRDefault="0049128E" w:rsidP="00A6585D">
      <w:pPr>
        <w:widowControl w:val="0"/>
        <w:jc w:val="both"/>
        <w:rPr>
          <w:szCs w:val="24"/>
        </w:rPr>
      </w:pPr>
    </w:p>
    <w:p w14:paraId="086334B3" w14:textId="77777777" w:rsidR="0049128E" w:rsidRPr="00576ED7" w:rsidRDefault="0049128E" w:rsidP="00A6585D">
      <w:pPr>
        <w:widowControl w:val="0"/>
        <w:jc w:val="both"/>
        <w:rPr>
          <w:szCs w:val="24"/>
        </w:rPr>
      </w:pPr>
      <w:r w:rsidRPr="00576ED7">
        <w:rPr>
          <w:szCs w:val="24"/>
        </w:rPr>
        <w:t>MR. JUSTICE MARSHALL took no part in the consideration or decision of this case.</w:t>
      </w:r>
    </w:p>
    <w:p w14:paraId="60E97418" w14:textId="77777777" w:rsidR="0049128E" w:rsidRPr="00576ED7" w:rsidRDefault="0049128E" w:rsidP="00A6585D">
      <w:pPr>
        <w:widowControl w:val="0"/>
        <w:jc w:val="both"/>
        <w:rPr>
          <w:szCs w:val="24"/>
        </w:rPr>
      </w:pPr>
    </w:p>
    <w:p w14:paraId="771797FA" w14:textId="77777777" w:rsidR="0049128E" w:rsidRPr="00576ED7" w:rsidRDefault="0049128E" w:rsidP="00A6585D">
      <w:pPr>
        <w:widowControl w:val="0"/>
        <w:jc w:val="both"/>
        <w:rPr>
          <w:szCs w:val="24"/>
        </w:rPr>
      </w:pPr>
      <w:r w:rsidRPr="00576ED7">
        <w:rPr>
          <w:szCs w:val="24"/>
        </w:rPr>
        <w:t>MR. JUSTICE DOUGLAS, with whom MR. JUSTICE BLACK and MR. JUSTICE FORTAS concur, dissenting.</w:t>
      </w:r>
    </w:p>
    <w:p w14:paraId="5F2E5B2A" w14:textId="77777777" w:rsidR="0049128E" w:rsidRPr="00576ED7" w:rsidRDefault="0049128E" w:rsidP="00A6585D">
      <w:pPr>
        <w:widowControl w:val="0"/>
        <w:jc w:val="both"/>
        <w:rPr>
          <w:szCs w:val="24"/>
        </w:rPr>
      </w:pPr>
    </w:p>
    <w:p w14:paraId="106C3227" w14:textId="77777777" w:rsidR="0049128E" w:rsidRPr="00576ED7" w:rsidRDefault="0049128E" w:rsidP="00A6585D">
      <w:pPr>
        <w:widowControl w:val="0"/>
        <w:jc w:val="both"/>
        <w:rPr>
          <w:szCs w:val="24"/>
        </w:rPr>
      </w:pPr>
      <w:r w:rsidRPr="00576ED7">
        <w:rPr>
          <w:szCs w:val="24"/>
        </w:rPr>
        <w:lastRenderedPageBreak/>
        <w:t xml:space="preserve">The statutory words “while away from home,” </w:t>
      </w:r>
      <w:r w:rsidR="00CA008D">
        <w:rPr>
          <w:szCs w:val="24"/>
        </w:rPr>
        <w:t>§ </w:t>
      </w:r>
      <w:r w:rsidRPr="00576ED7">
        <w:rPr>
          <w:szCs w:val="24"/>
        </w:rPr>
        <w:t>162(a)(2), may not, in my view, be shrunken to “overnight” by administrative construction or regulations. “Overnight” injects a time element in testing deductibility, while the statute speaks only in terms of geography. As stated by the Court of Appeals:</w:t>
      </w:r>
    </w:p>
    <w:p w14:paraId="21CCB81E" w14:textId="77777777" w:rsidR="0049128E" w:rsidRPr="00576ED7" w:rsidRDefault="0049128E" w:rsidP="00A6585D">
      <w:pPr>
        <w:widowControl w:val="0"/>
        <w:jc w:val="both"/>
        <w:rPr>
          <w:szCs w:val="24"/>
        </w:rPr>
      </w:pPr>
    </w:p>
    <w:p w14:paraId="45C02858" w14:textId="77777777" w:rsidR="0049128E" w:rsidRPr="00576ED7" w:rsidRDefault="0049128E" w:rsidP="00905A98">
      <w:pPr>
        <w:widowControl w:val="0"/>
        <w:ind w:left="720"/>
        <w:jc w:val="both"/>
        <w:rPr>
          <w:szCs w:val="24"/>
        </w:rPr>
      </w:pPr>
      <w:r w:rsidRPr="00576ED7">
        <w:rPr>
          <w:szCs w:val="24"/>
        </w:rPr>
        <w:t>“In an era of supersonic travel, the time factor is hardly relevant to the question of whether or not travel and meal expenses are related to the taxpayer’s business, and cannot be the basis of a valid regulation under the present statute.”</w:t>
      </w:r>
      <w:r w:rsidR="00905A98">
        <w:rPr>
          <w:szCs w:val="24"/>
        </w:rPr>
        <w:t xml:space="preserve">  </w:t>
      </w:r>
      <w:r w:rsidRPr="00576ED7">
        <w:rPr>
          <w:i/>
          <w:szCs w:val="24"/>
        </w:rPr>
        <w:t>Correll v. United States</w:t>
      </w:r>
      <w:r w:rsidRPr="00576ED7">
        <w:rPr>
          <w:szCs w:val="24"/>
        </w:rPr>
        <w:t>, 369 F.2d 87, 89-90.</w:t>
      </w:r>
    </w:p>
    <w:p w14:paraId="77D8A2D0" w14:textId="77777777" w:rsidR="0049128E" w:rsidRPr="00576ED7" w:rsidRDefault="0049128E" w:rsidP="00A6585D">
      <w:pPr>
        <w:widowControl w:val="0"/>
        <w:jc w:val="both"/>
        <w:rPr>
          <w:szCs w:val="24"/>
        </w:rPr>
      </w:pPr>
    </w:p>
    <w:p w14:paraId="4CEB0683" w14:textId="77777777" w:rsidR="0049128E" w:rsidRDefault="0049128E" w:rsidP="00A6585D">
      <w:pPr>
        <w:widowControl w:val="0"/>
        <w:jc w:val="both"/>
        <w:rPr>
          <w:szCs w:val="24"/>
        </w:rPr>
      </w:pPr>
      <w:r w:rsidRPr="00576ED7">
        <w:rPr>
          <w:szCs w:val="24"/>
        </w:rPr>
        <w:t>I would affirm the judgment below.</w:t>
      </w:r>
    </w:p>
    <w:p w14:paraId="6F65C0A7" w14:textId="77777777" w:rsidR="00D046CB" w:rsidRPr="00576ED7" w:rsidRDefault="00D046CB" w:rsidP="00A6585D">
      <w:pPr>
        <w:widowControl w:val="0"/>
        <w:jc w:val="both"/>
        <w:rPr>
          <w:szCs w:val="24"/>
        </w:rPr>
      </w:pPr>
    </w:p>
    <w:p w14:paraId="2D9CCA8B" w14:textId="77777777" w:rsidR="0049128E" w:rsidRPr="00576ED7" w:rsidRDefault="0049128E" w:rsidP="00A6585D">
      <w:pPr>
        <w:widowControl w:val="0"/>
        <w:jc w:val="both"/>
        <w:rPr>
          <w:szCs w:val="24"/>
        </w:rPr>
      </w:pPr>
    </w:p>
    <w:p w14:paraId="7313045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B9A999B" w14:textId="77777777" w:rsidR="0049128E" w:rsidRPr="00576ED7" w:rsidRDefault="0049128E" w:rsidP="00A6585D">
      <w:pPr>
        <w:widowControl w:val="0"/>
        <w:jc w:val="both"/>
        <w:rPr>
          <w:szCs w:val="24"/>
        </w:rPr>
      </w:pPr>
    </w:p>
    <w:p w14:paraId="3503B00B" w14:textId="5AECEBE7" w:rsidR="0049128E" w:rsidRPr="00576ED7" w:rsidRDefault="0049128E" w:rsidP="00A6585D">
      <w:pPr>
        <w:widowControl w:val="0"/>
        <w:jc w:val="both"/>
        <w:rPr>
          <w:szCs w:val="24"/>
        </w:rPr>
      </w:pPr>
      <w:r w:rsidRPr="00576ED7">
        <w:rPr>
          <w:szCs w:val="24"/>
        </w:rPr>
        <w:t>1.</w:t>
      </w:r>
      <w:r w:rsidR="001553C0">
        <w:rPr>
          <w:szCs w:val="24"/>
        </w:rPr>
        <w:t xml:space="preserve"> </w:t>
      </w:r>
      <w:r w:rsidRPr="00576ED7">
        <w:rPr>
          <w:szCs w:val="24"/>
        </w:rPr>
        <w:t xml:space="preserve"> Is this an appropriate area for a bright line rule that may unfairly “catch” some taxpayers?</w:t>
      </w:r>
    </w:p>
    <w:p w14:paraId="69855C94" w14:textId="77777777" w:rsidR="0049128E" w:rsidRPr="00576ED7" w:rsidRDefault="0049128E" w:rsidP="00A6585D">
      <w:pPr>
        <w:widowControl w:val="0"/>
        <w:jc w:val="both"/>
        <w:rPr>
          <w:szCs w:val="24"/>
        </w:rPr>
      </w:pPr>
    </w:p>
    <w:p w14:paraId="3C3D77A7" w14:textId="3C40374C" w:rsidR="0049128E" w:rsidRPr="00576ED7" w:rsidRDefault="006D7F9E" w:rsidP="00A6585D">
      <w:pPr>
        <w:widowControl w:val="0"/>
        <w:jc w:val="both"/>
        <w:rPr>
          <w:szCs w:val="24"/>
        </w:rPr>
      </w:pPr>
      <w:r>
        <w:rPr>
          <w:szCs w:val="24"/>
        </w:rPr>
        <w:t xml:space="preserve">2. </w:t>
      </w:r>
      <w:r w:rsidR="001553C0">
        <w:rPr>
          <w:szCs w:val="24"/>
        </w:rPr>
        <w:t xml:space="preserve"> </w:t>
      </w:r>
      <w:r w:rsidR="0049128E" w:rsidRPr="00576ED7">
        <w:rPr>
          <w:szCs w:val="24"/>
        </w:rPr>
        <w:t>Read the instruction that the federal district court gave to t</w:t>
      </w:r>
      <w:r>
        <w:rPr>
          <w:szCs w:val="24"/>
        </w:rPr>
        <w:t xml:space="preserve">he jury (in a footnote). </w:t>
      </w:r>
      <w:r w:rsidR="0049128E" w:rsidRPr="00576ED7">
        <w:rPr>
          <w:szCs w:val="24"/>
        </w:rPr>
        <w:t xml:space="preserve">Does it seem that the standard resembles the standard that the Court later adopted for </w:t>
      </w:r>
      <w:r w:rsidR="00CA008D">
        <w:rPr>
          <w:szCs w:val="24"/>
        </w:rPr>
        <w:t>§ </w:t>
      </w:r>
      <w:r w:rsidR="0049128E" w:rsidRPr="00576ED7">
        <w:rPr>
          <w:szCs w:val="24"/>
        </w:rPr>
        <w:t>119?</w:t>
      </w:r>
    </w:p>
    <w:p w14:paraId="1D240C00" w14:textId="77777777" w:rsidR="0049128E" w:rsidRPr="00576ED7" w:rsidRDefault="0049128E" w:rsidP="00A6585D">
      <w:pPr>
        <w:widowControl w:val="0"/>
        <w:jc w:val="both"/>
        <w:rPr>
          <w:szCs w:val="24"/>
        </w:rPr>
      </w:pPr>
    </w:p>
    <w:p w14:paraId="0AED16AC" w14:textId="069641D1" w:rsidR="0049128E" w:rsidRPr="00576ED7" w:rsidRDefault="006D7F9E" w:rsidP="00A6585D">
      <w:pPr>
        <w:widowControl w:val="0"/>
        <w:jc w:val="both"/>
        <w:rPr>
          <w:szCs w:val="24"/>
        </w:rPr>
      </w:pPr>
      <w:r>
        <w:rPr>
          <w:szCs w:val="24"/>
        </w:rPr>
        <w:t xml:space="preserve">3. </w:t>
      </w:r>
      <w:r w:rsidR="001553C0">
        <w:rPr>
          <w:szCs w:val="24"/>
        </w:rPr>
        <w:t xml:space="preserve"> </w:t>
      </w:r>
      <w:r w:rsidR="0049128E" w:rsidRPr="00576ED7">
        <w:rPr>
          <w:szCs w:val="24"/>
        </w:rPr>
        <w:t xml:space="preserve">Under </w:t>
      </w:r>
      <w:r w:rsidR="00CA008D">
        <w:rPr>
          <w:szCs w:val="24"/>
        </w:rPr>
        <w:t>§ </w:t>
      </w:r>
      <w:r w:rsidR="0049128E" w:rsidRPr="00576ED7">
        <w:rPr>
          <w:szCs w:val="24"/>
        </w:rPr>
        <w:t xml:space="preserve">162(a)(2), how strong must the nexus be between the </w:t>
      </w:r>
      <w:r w:rsidR="00560BFC">
        <w:rPr>
          <w:szCs w:val="24"/>
        </w:rPr>
        <w:t xml:space="preserve">actual </w:t>
      </w:r>
      <w:r w:rsidR="0049128E" w:rsidRPr="00576ED7">
        <w:rPr>
          <w:szCs w:val="24"/>
        </w:rPr>
        <w:t xml:space="preserve">meals and a business purpose? </w:t>
      </w:r>
      <w:r w:rsidR="0049128E" w:rsidRPr="00576ED7">
        <w:rPr>
          <w:i/>
          <w:szCs w:val="24"/>
        </w:rPr>
        <w:t>See</w:t>
      </w:r>
      <w:r w:rsidR="0049128E" w:rsidRPr="00576ED7">
        <w:rPr>
          <w:szCs w:val="24"/>
        </w:rPr>
        <w:t xml:space="preserve"> the Court’s last footnote. Does your answer make the approach of the commissioner seem more reasonable?</w:t>
      </w:r>
    </w:p>
    <w:p w14:paraId="448B8094" w14:textId="77777777" w:rsidR="0049128E" w:rsidRPr="00576ED7" w:rsidRDefault="0049128E" w:rsidP="00A6585D">
      <w:pPr>
        <w:widowControl w:val="0"/>
        <w:jc w:val="both"/>
        <w:rPr>
          <w:szCs w:val="24"/>
        </w:rPr>
      </w:pPr>
    </w:p>
    <w:p w14:paraId="36D07B2B" w14:textId="4D67B548" w:rsidR="00905A98" w:rsidRDefault="00905A98" w:rsidP="00905A98">
      <w:pPr>
        <w:widowControl w:val="0"/>
        <w:jc w:val="both"/>
        <w:rPr>
          <w:szCs w:val="24"/>
        </w:rPr>
      </w:pPr>
      <w:r>
        <w:rPr>
          <w:szCs w:val="24"/>
        </w:rPr>
        <w:t xml:space="preserve">4. </w:t>
      </w:r>
      <w:r w:rsidR="001553C0">
        <w:rPr>
          <w:szCs w:val="24"/>
        </w:rPr>
        <w:t xml:space="preserve"> </w:t>
      </w:r>
      <w:r w:rsidRPr="00905A98">
        <w:rPr>
          <w:szCs w:val="24"/>
        </w:rPr>
        <w:t>Did the majority’s statement of the Co</w:t>
      </w:r>
      <w:r>
        <w:rPr>
          <w:szCs w:val="24"/>
        </w:rPr>
        <w:t>mmissioner</w:t>
      </w:r>
      <w:r w:rsidRPr="00905A98">
        <w:rPr>
          <w:szCs w:val="24"/>
        </w:rPr>
        <w:t>’s rule require an “overnight” stay – as Justice Dou</w:t>
      </w:r>
      <w:r>
        <w:rPr>
          <w:szCs w:val="24"/>
        </w:rPr>
        <w:t>g</w:t>
      </w:r>
      <w:r w:rsidRPr="00905A98">
        <w:rPr>
          <w:szCs w:val="24"/>
        </w:rPr>
        <w:t>las claimed in his dissent?</w:t>
      </w:r>
    </w:p>
    <w:p w14:paraId="7711EC72" w14:textId="0251B4F8" w:rsidR="00952673" w:rsidRPr="00952673" w:rsidRDefault="00560BFC" w:rsidP="00560BFC">
      <w:pPr>
        <w:widowControl w:val="0"/>
        <w:ind w:left="720"/>
        <w:jc w:val="both"/>
        <w:rPr>
          <w:szCs w:val="24"/>
        </w:rPr>
      </w:pPr>
      <w:r>
        <w:rPr>
          <w:szCs w:val="24"/>
        </w:rPr>
        <w:t>•</w:t>
      </w:r>
      <w:r w:rsidR="00952673">
        <w:rPr>
          <w:szCs w:val="24"/>
        </w:rPr>
        <w:t>The rule was originally an “overnight” rule</w:t>
      </w:r>
      <w:r w:rsidR="00580CF5">
        <w:rPr>
          <w:szCs w:val="24"/>
        </w:rPr>
        <w:t xml:space="preserve">. </w:t>
      </w:r>
      <w:r w:rsidR="00952673">
        <w:rPr>
          <w:szCs w:val="24"/>
        </w:rPr>
        <w:t>I.T. 3395, 1940-2 C.B. 64</w:t>
      </w:r>
      <w:r w:rsidR="00580CF5">
        <w:rPr>
          <w:szCs w:val="24"/>
        </w:rPr>
        <w:t xml:space="preserve">. </w:t>
      </w:r>
      <w:r w:rsidR="00952673">
        <w:rPr>
          <w:szCs w:val="24"/>
        </w:rPr>
        <w:t xml:space="preserve">The IRS endorsed the “sleep or rest” rule in Rev. Rul. 61-221, 1961-2 C.B. 34 for purposes of deducting the expense of </w:t>
      </w:r>
      <w:r w:rsidR="00952673">
        <w:rPr>
          <w:i/>
          <w:szCs w:val="24"/>
        </w:rPr>
        <w:t>sleeping</w:t>
      </w:r>
      <w:r w:rsidR="00A06226">
        <w:rPr>
          <w:szCs w:val="24"/>
        </w:rPr>
        <w:t>.</w:t>
      </w:r>
    </w:p>
    <w:p w14:paraId="05A8CABA" w14:textId="77777777" w:rsidR="00905A98" w:rsidRDefault="00905A98" w:rsidP="00A6585D">
      <w:pPr>
        <w:widowControl w:val="0"/>
        <w:jc w:val="both"/>
        <w:rPr>
          <w:szCs w:val="24"/>
        </w:rPr>
      </w:pPr>
    </w:p>
    <w:p w14:paraId="3775F80B" w14:textId="4236E56F" w:rsidR="0049128E" w:rsidRPr="00576ED7" w:rsidRDefault="00560BFC" w:rsidP="00A6585D">
      <w:pPr>
        <w:widowControl w:val="0"/>
        <w:jc w:val="both"/>
        <w:rPr>
          <w:szCs w:val="24"/>
        </w:rPr>
      </w:pPr>
      <w:r>
        <w:rPr>
          <w:szCs w:val="24"/>
        </w:rPr>
        <w:t>5</w:t>
      </w:r>
      <w:r w:rsidR="0049128E" w:rsidRPr="00576ED7">
        <w:rPr>
          <w:szCs w:val="24"/>
        </w:rPr>
        <w:t xml:space="preserve">.  F.M. Williams was a railroad conductor with more than forty years of service with the Atlanta and West Point Railroad and the Western Railway of Alabama. Every other day Williams got up shortly after five in the morning, left his house in Montgomery, Alabama, in time to arrive at the railroad station at 6:45 a.m., attended to duties at the station, left Montgomery on the Crescent at 7:40 a.m., arrived in Atlanta, Georgia, at 12:15 p.m., took six hours off, returned to duty in time to leave Atlanta at 6:15 p.m. on the Piedmont, pulled in to Montgomery at </w:t>
      </w:r>
      <w:r w:rsidR="0049128E" w:rsidRPr="00576ED7">
        <w:rPr>
          <w:szCs w:val="24"/>
        </w:rPr>
        <w:lastRenderedPageBreak/>
        <w:t>10:15 p.m., left the Piedmont, and reached home about midnight. It is a long, hard day. The railroad never ordered Williams to rent a room in Atlanta, nor required him to sleep during the layover period. For years, however, because he felt he needed sleep and rest in Atlanta before his return run, Williams rented a reasonably priced room in the Gordon Hotel, a small hotel near the railroad station. At the hotel he had lunch and dinner, rested and slept, bathed and freshened up before boarding the Piedmont. He had the same room for eight years. His superiors knew that he could be reached in Atlanta at the Gordon Hotel; taxpayer was subject to call at all times. In 1955 Captain Williams incurred expenses of $796 for meals, lodging, and tips at the Gordon Hotel during his layover in Atlanta.</w:t>
      </w:r>
    </w:p>
    <w:p w14:paraId="43B999DC" w14:textId="77777777" w:rsidR="0049128E" w:rsidRPr="00576ED7" w:rsidRDefault="0049128E" w:rsidP="00A6585D">
      <w:pPr>
        <w:widowControl w:val="0"/>
        <w:ind w:left="720"/>
        <w:jc w:val="both"/>
        <w:rPr>
          <w:szCs w:val="24"/>
        </w:rPr>
      </w:pPr>
      <w:r w:rsidRPr="00576ED7">
        <w:rPr>
          <w:szCs w:val="24"/>
        </w:rPr>
        <w:t>•Should Williams be permitted to deduct the expenses that he incurred at the Gordon Hotel?</w:t>
      </w:r>
    </w:p>
    <w:p w14:paraId="42505AEC" w14:textId="77777777" w:rsidR="0049128E" w:rsidRPr="00576ED7" w:rsidRDefault="0049128E" w:rsidP="00A6585D">
      <w:pPr>
        <w:widowControl w:val="0"/>
        <w:ind w:left="720"/>
        <w:jc w:val="both"/>
        <w:rPr>
          <w:szCs w:val="24"/>
        </w:rPr>
      </w:pPr>
      <w:r w:rsidRPr="00576ED7">
        <w:rPr>
          <w:szCs w:val="24"/>
        </w:rPr>
        <w:t>•What issues (sub-issues) do these facts raise?</w:t>
      </w:r>
    </w:p>
    <w:p w14:paraId="1FBCECF3"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Williams v. Patterson</w:t>
      </w:r>
      <w:r w:rsidRPr="00576ED7">
        <w:rPr>
          <w:szCs w:val="24"/>
        </w:rPr>
        <w:t>, 286 F.2d 333 (</w:t>
      </w:r>
      <w:r w:rsidR="00E34D06" w:rsidRPr="00576ED7">
        <w:rPr>
          <w:szCs w:val="24"/>
        </w:rPr>
        <w:t>5</w:t>
      </w:r>
      <w:r w:rsidR="00E34D06" w:rsidRPr="00576ED7">
        <w:rPr>
          <w:szCs w:val="24"/>
          <w:vertAlign w:val="superscript"/>
        </w:rPr>
        <w:t>th</w:t>
      </w:r>
      <w:r w:rsidR="00E34D06" w:rsidRPr="00576ED7">
        <w:rPr>
          <w:szCs w:val="24"/>
        </w:rPr>
        <w:t xml:space="preserve"> Cir. </w:t>
      </w:r>
      <w:r w:rsidRPr="00576ED7">
        <w:rPr>
          <w:szCs w:val="24"/>
        </w:rPr>
        <w:t>1961).</w:t>
      </w:r>
    </w:p>
    <w:p w14:paraId="2DDAD842" w14:textId="77777777" w:rsidR="0049128E" w:rsidRPr="00576ED7" w:rsidRDefault="0049128E" w:rsidP="00A6585D">
      <w:pPr>
        <w:widowControl w:val="0"/>
        <w:jc w:val="both"/>
        <w:rPr>
          <w:szCs w:val="24"/>
        </w:rPr>
      </w:pPr>
    </w:p>
    <w:p w14:paraId="3FA7155F" w14:textId="076AD398" w:rsidR="0049128E" w:rsidRPr="00576ED7" w:rsidRDefault="00560BFC" w:rsidP="00A6585D">
      <w:pPr>
        <w:widowControl w:val="0"/>
        <w:jc w:val="both"/>
        <w:rPr>
          <w:szCs w:val="24"/>
        </w:rPr>
      </w:pPr>
      <w:r>
        <w:rPr>
          <w:szCs w:val="24"/>
        </w:rPr>
        <w:t>5</w:t>
      </w:r>
      <w:r w:rsidR="00744AE0">
        <w:rPr>
          <w:szCs w:val="24"/>
        </w:rPr>
        <w:t xml:space="preserve">a. </w:t>
      </w:r>
      <w:r w:rsidR="0049128E" w:rsidRPr="00576ED7">
        <w:rPr>
          <w:szCs w:val="24"/>
        </w:rPr>
        <w:t>Taxpayer B was a ferryboat captain</w:t>
      </w:r>
      <w:r w:rsidR="00580CF5" w:rsidRPr="00576ED7">
        <w:rPr>
          <w:szCs w:val="24"/>
        </w:rPr>
        <w:t xml:space="preserve">. </w:t>
      </w:r>
      <w:r w:rsidR="0049128E" w:rsidRPr="00576ED7">
        <w:rPr>
          <w:szCs w:val="24"/>
        </w:rPr>
        <w:t>He worked in the Puget Sound area of Washington State</w:t>
      </w:r>
      <w:r w:rsidR="00580CF5" w:rsidRPr="00576ED7">
        <w:rPr>
          <w:szCs w:val="24"/>
        </w:rPr>
        <w:t xml:space="preserve">. </w:t>
      </w:r>
      <w:r w:rsidR="0049128E" w:rsidRPr="00576ED7">
        <w:rPr>
          <w:szCs w:val="24"/>
        </w:rPr>
        <w:t>During the summer months, he typically worked 18-hour days for seven consecutive days</w:t>
      </w:r>
      <w:r w:rsidR="00580CF5" w:rsidRPr="00576ED7">
        <w:rPr>
          <w:szCs w:val="24"/>
        </w:rPr>
        <w:t xml:space="preserve">. </w:t>
      </w:r>
      <w:r w:rsidR="0049128E" w:rsidRPr="00576ED7">
        <w:rPr>
          <w:szCs w:val="24"/>
        </w:rPr>
        <w:t>Then he would have seven consecutive days off</w:t>
      </w:r>
      <w:r w:rsidR="00580CF5" w:rsidRPr="00576ED7">
        <w:rPr>
          <w:szCs w:val="24"/>
        </w:rPr>
        <w:t xml:space="preserve">. </w:t>
      </w:r>
      <w:r w:rsidR="0049128E" w:rsidRPr="00576ED7">
        <w:rPr>
          <w:szCs w:val="24"/>
        </w:rPr>
        <w:t>His schedule was the same in the winter, except that he would typically captain a ship from Seattle to Victoria</w:t>
      </w:r>
      <w:r w:rsidR="00580CF5" w:rsidRPr="00576ED7">
        <w:rPr>
          <w:szCs w:val="24"/>
        </w:rPr>
        <w:t xml:space="preserve">. </w:t>
      </w:r>
      <w:r w:rsidR="0049128E" w:rsidRPr="00576ED7">
        <w:rPr>
          <w:szCs w:val="24"/>
        </w:rPr>
        <w:t>The return voyage would be six hours later</w:t>
      </w:r>
      <w:r w:rsidR="00580CF5" w:rsidRPr="00576ED7">
        <w:rPr>
          <w:szCs w:val="24"/>
        </w:rPr>
        <w:t xml:space="preserve">. </w:t>
      </w:r>
      <w:r w:rsidR="0049128E" w:rsidRPr="00576ED7">
        <w:rPr>
          <w:szCs w:val="24"/>
        </w:rPr>
        <w:t>During the six-hour layover, he would take a nap on a cot provided by his employer</w:t>
      </w:r>
      <w:r w:rsidR="00580CF5" w:rsidRPr="00576ED7">
        <w:rPr>
          <w:szCs w:val="24"/>
        </w:rPr>
        <w:t xml:space="preserve">. </w:t>
      </w:r>
      <w:r w:rsidR="0049128E" w:rsidRPr="00576ED7">
        <w:rPr>
          <w:szCs w:val="24"/>
        </w:rPr>
        <w:t>He would also purchase one or two meals.</w:t>
      </w:r>
    </w:p>
    <w:p w14:paraId="07EBBC99" w14:textId="77777777" w:rsidR="0049128E" w:rsidRPr="00576ED7" w:rsidRDefault="0049128E" w:rsidP="00A6585D">
      <w:pPr>
        <w:widowControl w:val="0"/>
        <w:ind w:left="720"/>
        <w:jc w:val="both"/>
        <w:rPr>
          <w:szCs w:val="24"/>
        </w:rPr>
      </w:pPr>
      <w:r w:rsidRPr="00576ED7">
        <w:rPr>
          <w:szCs w:val="24"/>
        </w:rPr>
        <w:t>•Should taxpayer B be permitted to deduct the cost of his meals?</w:t>
      </w:r>
    </w:p>
    <w:p w14:paraId="79AF0050"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issonnette v. Commissioner</w:t>
      </w:r>
      <w:r w:rsidRPr="00576ED7">
        <w:rPr>
          <w:szCs w:val="24"/>
        </w:rPr>
        <w:t>, 127 T.C. 124 (2006).</w:t>
      </w:r>
    </w:p>
    <w:p w14:paraId="49ABE8E2" w14:textId="77777777" w:rsidR="005B355F" w:rsidRPr="00576ED7" w:rsidRDefault="005B355F" w:rsidP="00A6585D">
      <w:pPr>
        <w:widowControl w:val="0"/>
        <w:ind w:left="720"/>
        <w:jc w:val="both"/>
        <w:rPr>
          <w:szCs w:val="24"/>
        </w:rPr>
      </w:pPr>
    </w:p>
    <w:p w14:paraId="63120EA0" w14:textId="58494149" w:rsidR="005B355F" w:rsidRPr="00576ED7" w:rsidRDefault="005B355F" w:rsidP="005B355F">
      <w:pPr>
        <w:widowControl w:val="0"/>
        <w:jc w:val="both"/>
        <w:rPr>
          <w:szCs w:val="24"/>
        </w:rPr>
      </w:pPr>
      <w:r>
        <w:rPr>
          <w:szCs w:val="24"/>
        </w:rPr>
        <w:t>5b</w:t>
      </w:r>
      <w:r w:rsidR="00744AE0">
        <w:rPr>
          <w:szCs w:val="24"/>
        </w:rPr>
        <w:t xml:space="preserve">. </w:t>
      </w:r>
      <w:r w:rsidRPr="00576ED7">
        <w:rPr>
          <w:szCs w:val="24"/>
        </w:rPr>
        <w:t xml:space="preserve">Taxpayers were employees at the Nevada Test Site, a nuclear testing facility. Las Vegas, Nevada, the closest habitable community to the Test Site, is 65 miles south of the Camp Mercury control point, located at the southernmost boundary of the Test Site, and 130 miles from the northernmost boundary of the Test Site. Because of the potential dangers arising out of the activities conducted at the Test Site, the government chose this location precisely because of its remoteness from populated areas. All the taxpayers assigned to the Test Site received, in addition to their regular wages, a per diem allowance for each day they reported for work at the Test Site. The amount of the allowance varied. Employees reporting to Camp Mercury received $5 per day; those reporting to any forward area received $7.50 per day. Employees received these allowances without regard to the actual costs incurred by them for transportation, meals, or lodging. A private contractor maintained meal and lodging facilities onsite. Employees were responsible for procuring transportation, meals, and occasionally overnight lodging when they had </w:t>
      </w:r>
      <w:r w:rsidRPr="00576ED7">
        <w:rPr>
          <w:szCs w:val="24"/>
        </w:rPr>
        <w:lastRenderedPageBreak/>
        <w:t>to work overtime.</w:t>
      </w:r>
    </w:p>
    <w:p w14:paraId="46C7F8E0" w14:textId="77777777" w:rsidR="005B355F" w:rsidRDefault="005B355F" w:rsidP="005B355F">
      <w:pPr>
        <w:widowControl w:val="0"/>
        <w:ind w:left="720"/>
        <w:jc w:val="both"/>
        <w:rPr>
          <w:szCs w:val="24"/>
        </w:rPr>
      </w:pPr>
      <w:r w:rsidRPr="00576ED7">
        <w:rPr>
          <w:szCs w:val="24"/>
        </w:rPr>
        <w:t xml:space="preserve">•Should Taxpayers be permitted to </w:t>
      </w:r>
      <w:r w:rsidRPr="00576ED7">
        <w:rPr>
          <w:i/>
          <w:szCs w:val="24"/>
        </w:rPr>
        <w:t>exclude</w:t>
      </w:r>
      <w:r w:rsidRPr="00576ED7">
        <w:rPr>
          <w:szCs w:val="24"/>
        </w:rPr>
        <w:t xml:space="preserve"> their per diem allowances? </w:t>
      </w:r>
      <w:r w:rsidRPr="00576ED7">
        <w:rPr>
          <w:i/>
          <w:szCs w:val="24"/>
        </w:rPr>
        <w:t>See</w:t>
      </w:r>
      <w:r w:rsidRPr="00576ED7">
        <w:rPr>
          <w:szCs w:val="24"/>
        </w:rPr>
        <w:t xml:space="preserve"> </w:t>
      </w:r>
      <w:r w:rsidRPr="00576ED7">
        <w:rPr>
          <w:i/>
          <w:szCs w:val="24"/>
        </w:rPr>
        <w:t>Commissioner v. Kowalski</w:t>
      </w:r>
      <w:r w:rsidRPr="00576ED7">
        <w:rPr>
          <w:szCs w:val="24"/>
        </w:rPr>
        <w:t xml:space="preserve">, 434 U.S. 77 (1977), </w:t>
      </w:r>
      <w:r w:rsidRPr="00576ED7">
        <w:rPr>
          <w:i/>
          <w:szCs w:val="24"/>
        </w:rPr>
        <w:t>supra</w:t>
      </w:r>
      <w:r w:rsidRPr="00576ED7">
        <w:rPr>
          <w:szCs w:val="24"/>
        </w:rPr>
        <w:t>.</w:t>
      </w:r>
    </w:p>
    <w:p w14:paraId="00A380AC" w14:textId="12945984" w:rsidR="005B355F" w:rsidRPr="00576ED7" w:rsidRDefault="005B355F" w:rsidP="005B355F">
      <w:pPr>
        <w:widowControl w:val="0"/>
        <w:ind w:left="720"/>
        <w:jc w:val="both"/>
        <w:rPr>
          <w:szCs w:val="24"/>
        </w:rPr>
      </w:pPr>
      <w:r>
        <w:rPr>
          <w:szCs w:val="24"/>
        </w:rPr>
        <w:t>•Disregarding the fact that for employees, meal and lodging expenses would be “miscellaneous deductions” and so suspended until tax year 2026, § 67(g) –</w:t>
      </w:r>
    </w:p>
    <w:p w14:paraId="1B8BEB0D"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travel?</w:t>
      </w:r>
    </w:p>
    <w:p w14:paraId="61C51DC6"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meals?</w:t>
      </w:r>
    </w:p>
    <w:p w14:paraId="62142848"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lodging?</w:t>
      </w:r>
    </w:p>
    <w:p w14:paraId="3A5A312A" w14:textId="77777777" w:rsidR="005B355F" w:rsidRPr="00576ED7" w:rsidRDefault="005B355F" w:rsidP="005B355F">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oombs v. Commissioner</w:t>
      </w:r>
      <w:r w:rsidRPr="00576ED7">
        <w:rPr>
          <w:szCs w:val="24"/>
        </w:rPr>
        <w:t>, 608 F.2d 1269 (</w:t>
      </w:r>
      <w:r>
        <w:rPr>
          <w:szCs w:val="24"/>
        </w:rPr>
        <w:t>9</w:t>
      </w:r>
      <w:r w:rsidRPr="00576ED7">
        <w:rPr>
          <w:szCs w:val="24"/>
          <w:vertAlign w:val="superscript"/>
        </w:rPr>
        <w:t>th</w:t>
      </w:r>
      <w:r w:rsidRPr="00576ED7">
        <w:rPr>
          <w:szCs w:val="24"/>
        </w:rPr>
        <w:t xml:space="preserve"> Cir. 1979).</w:t>
      </w:r>
    </w:p>
    <w:p w14:paraId="311CFE63" w14:textId="77777777" w:rsidR="005B355F" w:rsidRDefault="005B355F">
      <w:pPr>
        <w:rPr>
          <w:szCs w:val="24"/>
        </w:rPr>
      </w:pPr>
    </w:p>
    <w:p w14:paraId="73C1FF02" w14:textId="77777777" w:rsidR="0049128E" w:rsidRPr="00576ED7" w:rsidRDefault="0049128E" w:rsidP="00A6585D">
      <w:pPr>
        <w:widowControl w:val="0"/>
        <w:jc w:val="both"/>
        <w:rPr>
          <w:szCs w:val="24"/>
        </w:rPr>
      </w:pPr>
    </w:p>
    <w:p w14:paraId="7460EFC7" w14:textId="77777777" w:rsidR="0049128E" w:rsidRPr="00576ED7" w:rsidRDefault="00C007EA" w:rsidP="00A6585D">
      <w:pPr>
        <w:widowControl w:val="0"/>
        <w:jc w:val="both"/>
        <w:rPr>
          <w:szCs w:val="24"/>
        </w:rPr>
      </w:pPr>
      <w:r w:rsidRPr="00576ED7">
        <w:rPr>
          <w:noProof/>
          <w:szCs w:val="24"/>
        </w:rPr>
        <w:drawing>
          <wp:inline distT="0" distB="0" distL="0" distR="0" wp14:anchorId="47CC7268" wp14:editId="094DC8FD">
            <wp:extent cx="704850" cy="190500"/>
            <wp:effectExtent l="0" t="0" r="0" b="0"/>
            <wp:docPr id="14" name="Picture 1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5DB8F77" w14:textId="01A5EDEB" w:rsidR="00B327F8" w:rsidRPr="00576ED7" w:rsidRDefault="00B327F8" w:rsidP="00B327F8">
      <w:pPr>
        <w:widowControl w:val="0"/>
        <w:jc w:val="both"/>
        <w:rPr>
          <w:szCs w:val="24"/>
        </w:rPr>
      </w:pPr>
      <w:r w:rsidRPr="00576ED7">
        <w:rPr>
          <w:szCs w:val="24"/>
        </w:rPr>
        <w:t xml:space="preserve">Read the second sentence of the carryout paragraph that ends </w:t>
      </w:r>
      <w:r w:rsidR="00CA008D">
        <w:rPr>
          <w:szCs w:val="24"/>
        </w:rPr>
        <w:t>§ </w:t>
      </w:r>
      <w:r w:rsidRPr="00576ED7">
        <w:rPr>
          <w:szCs w:val="24"/>
        </w:rPr>
        <w:t>162(a)</w:t>
      </w:r>
      <w:r w:rsidR="00580CF5" w:rsidRPr="00576ED7">
        <w:rPr>
          <w:szCs w:val="24"/>
        </w:rPr>
        <w:t xml:space="preserve">. </w:t>
      </w:r>
      <w:r w:rsidRPr="00576ED7">
        <w:rPr>
          <w:szCs w:val="24"/>
        </w:rPr>
        <w:t xml:space="preserve">It refers to </w:t>
      </w:r>
      <w:r w:rsidR="00CA008D">
        <w:rPr>
          <w:szCs w:val="24"/>
        </w:rPr>
        <w:t>§ </w:t>
      </w:r>
      <w:r w:rsidRPr="00576ED7">
        <w:rPr>
          <w:szCs w:val="24"/>
        </w:rPr>
        <w:t>162(a)(2)</w:t>
      </w:r>
      <w:r w:rsidR="00580CF5" w:rsidRPr="00576ED7">
        <w:rPr>
          <w:szCs w:val="24"/>
        </w:rPr>
        <w:t xml:space="preserve">. </w:t>
      </w:r>
      <w:r w:rsidRPr="00576ED7">
        <w:rPr>
          <w:szCs w:val="24"/>
        </w:rPr>
        <w:t xml:space="preserve">Also read </w:t>
      </w:r>
      <w:r w:rsidR="00CA008D">
        <w:rPr>
          <w:szCs w:val="24"/>
        </w:rPr>
        <w:t>§ </w:t>
      </w:r>
      <w:r w:rsidRPr="00576ED7">
        <w:rPr>
          <w:szCs w:val="24"/>
        </w:rPr>
        <w:t>274(m)(3)</w:t>
      </w:r>
      <w:r w:rsidR="00580CF5" w:rsidRPr="00576ED7">
        <w:rPr>
          <w:szCs w:val="24"/>
        </w:rPr>
        <w:t xml:space="preserve">. </w:t>
      </w:r>
      <w:r w:rsidRPr="00576ED7">
        <w:rPr>
          <w:szCs w:val="24"/>
        </w:rPr>
        <w:t xml:space="preserve">Then do the CALI Lesson: </w:t>
      </w:r>
      <w:r w:rsidRPr="00576ED7">
        <w:rPr>
          <w:i/>
          <w:szCs w:val="24"/>
        </w:rPr>
        <w:t>Basic Federal Income Taxation: Deductions: Traveling Expenses</w:t>
      </w:r>
      <w:r w:rsidRPr="00576ED7">
        <w:rPr>
          <w:szCs w:val="24"/>
        </w:rPr>
        <w:t>.</w:t>
      </w:r>
    </w:p>
    <w:p w14:paraId="131BB0E9" w14:textId="77777777" w:rsidR="0049128E" w:rsidRDefault="0049128E" w:rsidP="00A6585D">
      <w:pPr>
        <w:widowControl w:val="0"/>
        <w:jc w:val="both"/>
        <w:rPr>
          <w:szCs w:val="24"/>
        </w:rPr>
      </w:pPr>
    </w:p>
    <w:p w14:paraId="285E849B" w14:textId="77777777" w:rsidR="00B327F8" w:rsidRPr="00576ED7" w:rsidRDefault="00B327F8" w:rsidP="00A6585D">
      <w:pPr>
        <w:widowControl w:val="0"/>
        <w:jc w:val="both"/>
        <w:rPr>
          <w:szCs w:val="24"/>
        </w:rPr>
      </w:pPr>
    </w:p>
    <w:p w14:paraId="4D11FD5C" w14:textId="77777777" w:rsidR="0049128E" w:rsidRPr="00576ED7" w:rsidRDefault="0049128E" w:rsidP="00A6585D">
      <w:pPr>
        <w:widowControl w:val="0"/>
        <w:ind w:left="720"/>
        <w:jc w:val="both"/>
        <w:rPr>
          <w:szCs w:val="24"/>
        </w:rPr>
      </w:pPr>
      <w:r w:rsidRPr="00576ED7">
        <w:rPr>
          <w:i/>
          <w:szCs w:val="24"/>
        </w:rPr>
        <w:t>B.  Reasonable Salaries</w:t>
      </w:r>
      <w:r w:rsidRPr="00576ED7">
        <w:rPr>
          <w:szCs w:val="24"/>
        </w:rPr>
        <w:fldChar w:fldCharType="begin"/>
      </w:r>
      <w:r w:rsidRPr="00576ED7">
        <w:rPr>
          <w:i/>
          <w:szCs w:val="24"/>
        </w:rPr>
        <w:instrText xml:space="preserve"> TC \l2 "B.  Reasonable Salaries</w:instrText>
      </w:r>
      <w:r w:rsidRPr="00576ED7">
        <w:rPr>
          <w:szCs w:val="24"/>
        </w:rPr>
        <w:fldChar w:fldCharType="end"/>
      </w:r>
    </w:p>
    <w:p w14:paraId="46317E19" w14:textId="77777777" w:rsidR="0049128E" w:rsidRPr="00576ED7" w:rsidRDefault="0049128E" w:rsidP="00A6585D">
      <w:pPr>
        <w:widowControl w:val="0"/>
        <w:jc w:val="both"/>
        <w:rPr>
          <w:szCs w:val="24"/>
        </w:rPr>
      </w:pPr>
    </w:p>
    <w:p w14:paraId="73BF7074" w14:textId="3618B2F0"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1)</w:t>
      </w:r>
      <w:r w:rsidR="00580CF5" w:rsidRPr="00576ED7">
        <w:rPr>
          <w:szCs w:val="24"/>
        </w:rPr>
        <w:t xml:space="preserve">. </w:t>
      </w:r>
      <w:r w:rsidRPr="00576ED7">
        <w:rPr>
          <w:szCs w:val="24"/>
        </w:rPr>
        <w:t>How would you determine the reasonableness of salaries? What constraints exist outside of the Code that prevent payment of excessive salaries or other compensation? What conditions make it more (or less) likely that a taxpayer is paying a greater-than-reasonable salary?</w:t>
      </w:r>
    </w:p>
    <w:p w14:paraId="1249F726" w14:textId="3C757A89" w:rsidR="0049128E" w:rsidRPr="00576ED7" w:rsidRDefault="0049128E" w:rsidP="00A6585D">
      <w:pPr>
        <w:widowControl w:val="0"/>
        <w:ind w:left="720"/>
        <w:jc w:val="both"/>
        <w:rPr>
          <w:szCs w:val="24"/>
        </w:rPr>
      </w:pPr>
      <w:r w:rsidRPr="00576ED7">
        <w:rPr>
          <w:szCs w:val="24"/>
        </w:rPr>
        <w:t>•Notice that the approach of the Code is to deny a deduction to the one who pays an excessive salary</w:t>
      </w:r>
      <w:r w:rsidR="00580CF5" w:rsidRPr="00576ED7">
        <w:rPr>
          <w:szCs w:val="24"/>
        </w:rPr>
        <w:t xml:space="preserve">. </w:t>
      </w:r>
      <w:r w:rsidRPr="00576ED7">
        <w:rPr>
          <w:szCs w:val="24"/>
        </w:rPr>
        <w:t>Hence, both the recipient of the salary and the employer would pay tax on the amount paid in salary that the employer may not deduct.</w:t>
      </w:r>
    </w:p>
    <w:p w14:paraId="3A9B1A96" w14:textId="77777777" w:rsidR="0049128E" w:rsidRPr="00576ED7" w:rsidRDefault="0049128E" w:rsidP="00A6585D">
      <w:pPr>
        <w:widowControl w:val="0"/>
        <w:jc w:val="both"/>
        <w:rPr>
          <w:szCs w:val="24"/>
        </w:rPr>
      </w:pPr>
    </w:p>
    <w:p w14:paraId="6B57C5A8" w14:textId="77777777" w:rsidR="0049128E" w:rsidRPr="00576ED7" w:rsidRDefault="0049128E" w:rsidP="00A6585D">
      <w:pPr>
        <w:widowControl w:val="0"/>
        <w:jc w:val="both"/>
        <w:rPr>
          <w:szCs w:val="24"/>
        </w:rPr>
      </w:pPr>
    </w:p>
    <w:p w14:paraId="21469DB8" w14:textId="77777777" w:rsidR="0049128E" w:rsidRPr="00576ED7" w:rsidRDefault="0049128E" w:rsidP="00A6585D">
      <w:pPr>
        <w:widowControl w:val="0"/>
        <w:jc w:val="both"/>
        <w:rPr>
          <w:szCs w:val="24"/>
        </w:rPr>
      </w:pPr>
      <w:r w:rsidRPr="00576ED7">
        <w:rPr>
          <w:b/>
          <w:szCs w:val="24"/>
        </w:rPr>
        <w:t>Exacto Spring Corp. v. Commissioner</w:t>
      </w:r>
      <w:r w:rsidRPr="00576ED7">
        <w:rPr>
          <w:szCs w:val="24"/>
        </w:rPr>
        <w:t>, 196 F.3d 833 (</w:t>
      </w:r>
      <w:r w:rsidR="00DA14FB" w:rsidRPr="00576ED7">
        <w:rPr>
          <w:szCs w:val="24"/>
        </w:rPr>
        <w:t>7</w:t>
      </w:r>
      <w:r w:rsidR="00DA14FB" w:rsidRPr="00576ED7">
        <w:rPr>
          <w:szCs w:val="24"/>
          <w:vertAlign w:val="superscript"/>
        </w:rPr>
        <w:t>th</w:t>
      </w:r>
      <w:r w:rsidR="00DA14FB" w:rsidRPr="00576ED7">
        <w:rPr>
          <w:szCs w:val="24"/>
        </w:rPr>
        <w:t xml:space="preserve"> Cir. </w:t>
      </w:r>
      <w:r w:rsidRPr="00576ED7">
        <w:rPr>
          <w:szCs w:val="24"/>
        </w:rPr>
        <w:t>1999)</w:t>
      </w:r>
      <w:r w:rsidRPr="00576ED7">
        <w:rPr>
          <w:szCs w:val="24"/>
        </w:rPr>
        <w:fldChar w:fldCharType="begin"/>
      </w:r>
      <w:r w:rsidRPr="00576ED7">
        <w:rPr>
          <w:szCs w:val="24"/>
        </w:rPr>
        <w:instrText xml:space="preserve"> TC \l3 "Exacto Spring Corp. v. Commissioner, 196 F.3d 833 (CA7 1999)</w:instrText>
      </w:r>
      <w:r w:rsidRPr="00576ED7">
        <w:rPr>
          <w:szCs w:val="24"/>
        </w:rPr>
        <w:fldChar w:fldCharType="end"/>
      </w:r>
      <w:r w:rsidRPr="00576ED7">
        <w:rPr>
          <w:szCs w:val="24"/>
        </w:rPr>
        <w:t>.</w:t>
      </w:r>
    </w:p>
    <w:p w14:paraId="2D1D4DAC" w14:textId="77777777" w:rsidR="00FB1AC7" w:rsidRDefault="00FB1AC7" w:rsidP="00A6585D">
      <w:pPr>
        <w:widowControl w:val="0"/>
        <w:jc w:val="both"/>
        <w:rPr>
          <w:szCs w:val="24"/>
        </w:rPr>
      </w:pPr>
    </w:p>
    <w:p w14:paraId="5839914E" w14:textId="77777777" w:rsidR="0049128E" w:rsidRPr="00576ED7" w:rsidRDefault="0049128E" w:rsidP="00A6585D">
      <w:pPr>
        <w:widowControl w:val="0"/>
        <w:jc w:val="both"/>
        <w:rPr>
          <w:szCs w:val="24"/>
        </w:rPr>
      </w:pPr>
      <w:r w:rsidRPr="00576ED7">
        <w:rPr>
          <w:szCs w:val="24"/>
        </w:rPr>
        <w:t>POSNER, Chief Judge.</w:t>
      </w:r>
    </w:p>
    <w:p w14:paraId="338844AA" w14:textId="77777777" w:rsidR="0049128E" w:rsidRPr="00576ED7" w:rsidRDefault="0049128E" w:rsidP="00A6585D">
      <w:pPr>
        <w:widowControl w:val="0"/>
        <w:jc w:val="both"/>
        <w:rPr>
          <w:szCs w:val="24"/>
        </w:rPr>
      </w:pPr>
    </w:p>
    <w:p w14:paraId="0DBEF3BF" w14:textId="77777777" w:rsidR="0049128E" w:rsidRPr="00576ED7" w:rsidRDefault="0049128E" w:rsidP="00A6585D">
      <w:pPr>
        <w:widowControl w:val="0"/>
        <w:jc w:val="both"/>
        <w:rPr>
          <w:szCs w:val="24"/>
        </w:rPr>
      </w:pPr>
      <w:r w:rsidRPr="00576ED7">
        <w:rPr>
          <w:szCs w:val="24"/>
        </w:rPr>
        <w:t xml:space="preserve">This appeal from a judgment by the Tax Court, requires us to interpret and apply </w:t>
      </w:r>
      <w:r w:rsidR="00CA008D">
        <w:rPr>
          <w:szCs w:val="24"/>
        </w:rPr>
        <w:t>§ </w:t>
      </w:r>
      <w:r w:rsidRPr="00576ED7">
        <w:rPr>
          <w:szCs w:val="24"/>
        </w:rPr>
        <w:t xml:space="preserve">162(a)(1), which allows a business to deduct from its income its “ordinary and necessary” business expenses, including a “reasonable allowance for salaries or other compensation for personal services actually rendered.” In 1993 and 1994, Exacto Spring Corporation, a closely held corporation engaged in the manufacture </w:t>
      </w:r>
      <w:r w:rsidRPr="00576ED7">
        <w:rPr>
          <w:szCs w:val="24"/>
        </w:rPr>
        <w:lastRenderedPageBreak/>
        <w:t>of precision springs, paid its cofounder, chief executive, and principal owner, William Heitz, $1.3 and $1.0 million, respectively, in salary. The Internal Revenue Service thought this amount excessive, that Heitz should not have been paid more than $381,000 in 1993 or $400,000 in 1994, with the difference added to the corporation’s income, and it assessed a deficiency accordingly, which Exacto challenged in the Tax Court. That court found that the maximum reasonable compensation for Heitz would have been $900,000 in the earlier year and $700,000 in the later one – figures roughly midway between his actual compensation and the IRS’s determination – and Exacto has appealed.</w:t>
      </w:r>
    </w:p>
    <w:p w14:paraId="71998C86" w14:textId="77777777" w:rsidR="0049128E" w:rsidRPr="00576ED7" w:rsidRDefault="0049128E" w:rsidP="00A6585D">
      <w:pPr>
        <w:widowControl w:val="0"/>
        <w:jc w:val="both"/>
        <w:rPr>
          <w:szCs w:val="24"/>
        </w:rPr>
      </w:pPr>
    </w:p>
    <w:p w14:paraId="2AB0DBFB" w14:textId="77777777" w:rsidR="0049128E" w:rsidRPr="00576ED7" w:rsidRDefault="0049128E" w:rsidP="00A6585D">
      <w:pPr>
        <w:widowControl w:val="0"/>
        <w:jc w:val="both"/>
        <w:rPr>
          <w:szCs w:val="24"/>
        </w:rPr>
      </w:pPr>
      <w:r w:rsidRPr="00576ED7">
        <w:rPr>
          <w:szCs w:val="24"/>
        </w:rPr>
        <w:t xml:space="preserve">In reaching its conclusion, the Tax Court applied a test that requires the consideration of seven factors, none entitled to any specified weight relative to another. The factors are, in the court’s words, “(1) the type and extent of the services rendered; (2) the scarcity of qualified employees; (3) the qualifications and prior earning capacity of the employee; (4) the contributions of the employee to the business venture; (5) the net earnings of the employer; (6) the prevailing compensation paid to employees with comparable jobs; and (7) the peculiar characteristics of the employer’s business.” It is apparent that this test, though it or variants of it (one of which has the astonishing total of 21 factors, </w:t>
      </w:r>
      <w:r w:rsidRPr="00576ED7">
        <w:rPr>
          <w:i/>
          <w:szCs w:val="24"/>
        </w:rPr>
        <w:t>Foos v. Commissioner</w:t>
      </w:r>
      <w:r w:rsidRPr="00576ED7">
        <w:rPr>
          <w:szCs w:val="24"/>
        </w:rPr>
        <w:t xml:space="preserve">, 41 T.C.M. (CCH) 863, 878-79 (1981)), are encountered in many cases, </w:t>
      </w:r>
      <w:r w:rsidRPr="00576ED7">
        <w:rPr>
          <w:i/>
          <w:szCs w:val="24"/>
        </w:rPr>
        <w:t>see, e.g.</w:t>
      </w:r>
      <w:r w:rsidRPr="00576ED7">
        <w:rPr>
          <w:szCs w:val="24"/>
        </w:rPr>
        <w:t xml:space="preserve"> Edwin’s Inc. v. United States, 501 F.2d 675, 677 (7th Cir.1974); </w:t>
      </w:r>
      <w:r w:rsidRPr="00576ED7">
        <w:rPr>
          <w:i/>
          <w:szCs w:val="24"/>
        </w:rPr>
        <w:t>Owensby &amp; Kritikos, Inc. v. Commissioner</w:t>
      </w:r>
      <w:r w:rsidRPr="00576ED7">
        <w:rPr>
          <w:szCs w:val="24"/>
        </w:rPr>
        <w:t xml:space="preserve">, 819 F.2d 1315, 1323 (5th Cir.1987); </w:t>
      </w:r>
      <w:r w:rsidRPr="00576ED7">
        <w:rPr>
          <w:i/>
          <w:szCs w:val="24"/>
        </w:rPr>
        <w:t>Mayson Mfg. Co. v. Commissioner</w:t>
      </w:r>
      <w:r w:rsidRPr="00576ED7">
        <w:rPr>
          <w:szCs w:val="24"/>
        </w:rPr>
        <w:t xml:space="preserve">, 178 F.2d 115, 119 (6th Cir.1949); 1 </w:t>
      </w:r>
      <w:r w:rsidRPr="00576ED7">
        <w:rPr>
          <w:smallCaps/>
          <w:szCs w:val="24"/>
        </w:rPr>
        <w:t>Boris I. Bittker &amp; Lawrence Lokken</w:t>
      </w:r>
      <w:r w:rsidRPr="00576ED7">
        <w:rPr>
          <w:szCs w:val="24"/>
        </w:rPr>
        <w:t xml:space="preserve">, </w:t>
      </w:r>
      <w:r w:rsidRPr="00576ED7">
        <w:rPr>
          <w:smallCaps/>
          <w:szCs w:val="24"/>
        </w:rPr>
        <w:t>Federal Taxation of Income, Estates, and Gifts</w:t>
      </w:r>
      <w:r w:rsidRPr="00576ED7">
        <w:rPr>
          <w:szCs w:val="24"/>
        </w:rPr>
        <w:t xml:space="preserve"> ¶ 22.2.2, p. 22-21 (3d ed.1999), leaves much to be desired – being, like many other multi-factor tests, “redundant, incomplete, and unclear.” </w:t>
      </w:r>
      <w:r w:rsidRPr="00576ED7">
        <w:rPr>
          <w:i/>
          <w:szCs w:val="24"/>
        </w:rPr>
        <w:t>Palmer v. City of Chicago</w:t>
      </w:r>
      <w:r w:rsidRPr="00576ED7">
        <w:rPr>
          <w:szCs w:val="24"/>
        </w:rPr>
        <w:t>, 806 F.2d 1316, 1318 (7th Cir.1986).</w:t>
      </w:r>
    </w:p>
    <w:p w14:paraId="5DF3E3DB" w14:textId="77777777" w:rsidR="0049128E" w:rsidRPr="00576ED7" w:rsidRDefault="0049128E" w:rsidP="00A6585D">
      <w:pPr>
        <w:widowControl w:val="0"/>
        <w:jc w:val="both"/>
        <w:rPr>
          <w:szCs w:val="24"/>
        </w:rPr>
      </w:pPr>
    </w:p>
    <w:p w14:paraId="707920D2" w14:textId="77777777" w:rsidR="0049128E" w:rsidRPr="00576ED7" w:rsidRDefault="0049128E" w:rsidP="00A6585D">
      <w:pPr>
        <w:widowControl w:val="0"/>
        <w:jc w:val="both"/>
        <w:rPr>
          <w:szCs w:val="24"/>
        </w:rPr>
      </w:pPr>
      <w:r w:rsidRPr="00576ED7">
        <w:rPr>
          <w:szCs w:val="24"/>
        </w:rPr>
        <w:t>To begin with, it is nondirective. No indication is given of how the factors are to be weighed in the event they don’t all line up on one side. And many of the factors, such as the type and extent of services rendered, the scarcity of qualified employees, and the peculiar characteristics of the employer’s business, are vague.</w:t>
      </w:r>
    </w:p>
    <w:p w14:paraId="71ED1771" w14:textId="77777777" w:rsidR="0049128E" w:rsidRPr="00576ED7" w:rsidRDefault="0049128E" w:rsidP="00A6585D">
      <w:pPr>
        <w:widowControl w:val="0"/>
        <w:jc w:val="both"/>
        <w:rPr>
          <w:szCs w:val="24"/>
        </w:rPr>
      </w:pPr>
    </w:p>
    <w:p w14:paraId="2FA92D55" w14:textId="77777777" w:rsidR="0049128E" w:rsidRPr="00576ED7" w:rsidRDefault="0049128E" w:rsidP="00A6585D">
      <w:pPr>
        <w:widowControl w:val="0"/>
        <w:jc w:val="both"/>
        <w:rPr>
          <w:szCs w:val="24"/>
        </w:rPr>
      </w:pPr>
      <w:r w:rsidRPr="00576ED7">
        <w:rPr>
          <w:szCs w:val="24"/>
        </w:rPr>
        <w:t xml:space="preserve">Second, the factors do not bear a clear relation either to each other or to the primary purpose of </w:t>
      </w:r>
      <w:r w:rsidR="00CA008D">
        <w:rPr>
          <w:szCs w:val="24"/>
        </w:rPr>
        <w:t>§ </w:t>
      </w:r>
      <w:r w:rsidRPr="00576ED7">
        <w:rPr>
          <w:szCs w:val="24"/>
        </w:rPr>
        <w:t xml:space="preserve">162(a)(1), which is to prevent dividends (or in some cases gifts), which are not deductible from corporate income, from being disguised as salary, which is. </w:t>
      </w:r>
      <w:r w:rsidRPr="00576ED7">
        <w:rPr>
          <w:i/>
          <w:szCs w:val="24"/>
        </w:rPr>
        <w:t>E.g</w:t>
      </w:r>
      <w:r w:rsidRPr="00576ED7">
        <w:rPr>
          <w:szCs w:val="24"/>
        </w:rPr>
        <w:t xml:space="preserve">., </w:t>
      </w:r>
      <w:r w:rsidRPr="00576ED7">
        <w:rPr>
          <w:i/>
          <w:szCs w:val="24"/>
        </w:rPr>
        <w:t>Rapco, Inc. v. Commissioner</w:t>
      </w:r>
      <w:r w:rsidRPr="00576ED7">
        <w:rPr>
          <w:szCs w:val="24"/>
        </w:rPr>
        <w:t xml:space="preserve">, 85 F.3d 950, 954 n. 2 (2d Cir.1996). Suppose that an employee who let us say was, like Heitz, a founder and the chief executive officer and principal owner of the taxpayer rendered no services at all but received </w:t>
      </w:r>
      <w:r w:rsidRPr="00576ED7">
        <w:rPr>
          <w:szCs w:val="24"/>
        </w:rPr>
        <w:lastRenderedPageBreak/>
        <w:t xml:space="preserve">a huge salary. It would be absurd to allow the whole or for that matter any part of his salary to be deducted as an ordinary and necessary business expense even if he were well qualified to be CEO of the company, the company had substantial net earnings, CEOs of similar companies were paid a lot, and it was a business in which high salaries are common. The multi-factor test would not prevent the Tax Court from allowing a deduction in such a case even though the corporation obviously was seeking to reduce its taxable income by disguising earnings as salary. The court would not allow the deduction, but not because of anything in the multi-factor test; rather because it would be apparent that the payment to the employee was not in fact for his services to the company.  Reg. </w:t>
      </w:r>
      <w:r w:rsidR="00CA008D">
        <w:rPr>
          <w:szCs w:val="24"/>
        </w:rPr>
        <w:t>§ </w:t>
      </w:r>
      <w:r w:rsidRPr="00576ED7">
        <w:rPr>
          <w:szCs w:val="24"/>
        </w:rPr>
        <w:t xml:space="preserve">1.162-7(a); 1 </w:t>
      </w:r>
      <w:r w:rsidRPr="00576ED7">
        <w:rPr>
          <w:smallCaps/>
          <w:szCs w:val="24"/>
        </w:rPr>
        <w:t>Bittker &amp; Lokken</w:t>
      </w:r>
      <w:r w:rsidRPr="00576ED7">
        <w:rPr>
          <w:szCs w:val="24"/>
        </w:rPr>
        <w:t xml:space="preserve">, </w:t>
      </w:r>
      <w:r w:rsidRPr="00576ED7">
        <w:rPr>
          <w:i/>
          <w:szCs w:val="24"/>
        </w:rPr>
        <w:t>supra</w:t>
      </w:r>
      <w:r w:rsidRPr="00576ED7">
        <w:rPr>
          <w:szCs w:val="24"/>
        </w:rPr>
        <w:t>, ¶ 22.2.1, p. 22-19.</w:t>
      </w:r>
    </w:p>
    <w:p w14:paraId="083CE349" w14:textId="1DD0FFC0" w:rsidR="0049128E" w:rsidRPr="00576ED7" w:rsidRDefault="0049128E" w:rsidP="00A6585D">
      <w:pPr>
        <w:widowControl w:val="0"/>
        <w:jc w:val="both"/>
        <w:rPr>
          <w:szCs w:val="24"/>
        </w:rPr>
      </w:pPr>
    </w:p>
    <w:p w14:paraId="22E80CFC" w14:textId="3CADE0E3" w:rsidR="0049128E" w:rsidRPr="00576ED7" w:rsidRDefault="0049128E" w:rsidP="00A6585D">
      <w:pPr>
        <w:widowControl w:val="0"/>
        <w:jc w:val="both"/>
        <w:rPr>
          <w:szCs w:val="24"/>
        </w:rPr>
      </w:pPr>
      <w:r w:rsidRPr="00576ED7">
        <w:rPr>
          <w:szCs w:val="24"/>
        </w:rPr>
        <w:t xml:space="preserve">Third, the seven-factor test invites the Tax Court to set itself up as a superpersonnel </w:t>
      </w:r>
      <w:r w:rsidR="002B0A4F" w:rsidRPr="00576ED7">
        <w:rPr>
          <w:noProof/>
          <w:szCs w:val="24"/>
        </w:rPr>
        <mc:AlternateContent>
          <mc:Choice Requires="wps">
            <w:drawing>
              <wp:anchor distT="152400" distB="152400" distL="152400" distR="152400" simplePos="0" relativeHeight="252389376" behindDoc="0" locked="0" layoutInCell="0" allowOverlap="1" wp14:anchorId="5A93E658" wp14:editId="122DBE69">
                <wp:simplePos x="0" y="0"/>
                <wp:positionH relativeFrom="margin">
                  <wp:posOffset>2252345</wp:posOffset>
                </wp:positionH>
                <wp:positionV relativeFrom="paragraph">
                  <wp:posOffset>116205</wp:posOffset>
                </wp:positionV>
                <wp:extent cx="2971800" cy="484505"/>
                <wp:effectExtent l="0" t="0" r="19050" b="10795"/>
                <wp:wrapSquare wrapText="largest"/>
                <wp:docPr id="56"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84505"/>
                        </a:xfrm>
                        <a:prstGeom prst="rect">
                          <a:avLst/>
                        </a:prstGeom>
                        <a:solidFill>
                          <a:srgbClr val="FFFFFF"/>
                        </a:solidFill>
                        <a:ln w="12192">
                          <a:solidFill>
                            <a:srgbClr val="000000"/>
                          </a:solidFill>
                          <a:miter lim="800000"/>
                          <a:headEnd/>
                          <a:tailEnd/>
                        </a:ln>
                      </wps:spPr>
                      <wps:txbx>
                        <w:txbxContent>
                          <w:p w14:paraId="291B60DB" w14:textId="77777777" w:rsidR="002D4291" w:rsidRDefault="002D4291" w:rsidP="002B0A4F">
                            <w:pPr>
                              <w:widowControl w:val="0"/>
                              <w:jc w:val="both"/>
                              <w:rPr>
                                <w:rFonts w:ascii="Tw Cen MT" w:hAnsi="Tw Cen MT"/>
                              </w:rPr>
                            </w:pPr>
                            <w:r>
                              <w:rPr>
                                <w:rFonts w:ascii="Tw Cen MT" w:hAnsi="Tw Cen MT"/>
                              </w:rPr>
                              <w:t>Irruption: a breaking or bursting in; a violent incursion or inva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3E658" id="Text Box 64" o:spid="_x0000_s1096" type="#_x0000_t202" style="position:absolute;left:0;text-align:left;margin-left:177.35pt;margin-top:9.15pt;width:234pt;height:38.15pt;z-index:252389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" o:allowincell="f" strokeweight=".96pt">
                <v:textbox inset="6pt,6pt,6pt,6pt">
                  <w:txbxContent>
                    <w:p w14:paraId="291B60DB" w14:textId="77777777" w:rsidR="002D4291" w:rsidRDefault="002D4291" w:rsidP="002B0A4F">
                      <w:pPr>
                        <w:widowControl w:val="0"/>
                        <w:jc w:val="both"/>
                        <w:rPr>
                          <w:rFonts w:ascii="Tw Cen MT" w:hAnsi="Tw Cen MT"/>
                        </w:rPr>
                      </w:pPr>
                      <w:r>
                        <w:rPr>
                          <w:rFonts w:ascii="Tw Cen MT" w:hAnsi="Tw Cen MT"/>
                        </w:rPr>
                        <w:t>Irruption: a breaking or bursting in; a violent incursion or invasion.</w:t>
                      </w:r>
                    </w:p>
                  </w:txbxContent>
                </v:textbox>
                <w10:wrap type="square" side="largest" anchorx="margin"/>
              </v:shape>
            </w:pict>
          </mc:Fallback>
        </mc:AlternateContent>
      </w:r>
      <w:r w:rsidRPr="00576ED7">
        <w:rPr>
          <w:szCs w:val="24"/>
        </w:rPr>
        <w:t xml:space="preserve">department for closely held corporations, a role unsuitable for courts, as we have repeatedly noted in the Title VII context, e.g., </w:t>
      </w:r>
      <w:r w:rsidRPr="00576ED7">
        <w:rPr>
          <w:i/>
          <w:szCs w:val="24"/>
        </w:rPr>
        <w:t>Jackson v. E.J. Brach Corp</w:t>
      </w:r>
      <w:r w:rsidRPr="00576ED7">
        <w:rPr>
          <w:szCs w:val="24"/>
        </w:rPr>
        <w:t>., 176 F.3d 971, 984 (7th Cir.</w:t>
      </w:r>
      <w:r w:rsidR="00DA14FB" w:rsidRPr="00576ED7">
        <w:rPr>
          <w:szCs w:val="24"/>
        </w:rPr>
        <w:t xml:space="preserve"> </w:t>
      </w:r>
      <w:r w:rsidRPr="00576ED7">
        <w:rPr>
          <w:szCs w:val="24"/>
        </w:rPr>
        <w:t xml:space="preserve">1999), and as the Delaware Chancery Court has noted in the more germane context of derivative suits alleging excessive compensation of corporate employees. </w:t>
      </w:r>
      <w:r w:rsidRPr="00576ED7">
        <w:rPr>
          <w:i/>
          <w:szCs w:val="24"/>
        </w:rPr>
        <w:t>Gagliardi v. TriFoods Int’l, Inc</w:t>
      </w:r>
      <w:r w:rsidRPr="00576ED7">
        <w:rPr>
          <w:szCs w:val="24"/>
        </w:rPr>
        <w:t>., 683 A.2d 1049, 1051 (Del. Ch.</w:t>
      </w:r>
      <w:r w:rsidR="00DA14FB" w:rsidRPr="00576ED7">
        <w:rPr>
          <w:szCs w:val="24"/>
        </w:rPr>
        <w:t xml:space="preserve"> </w:t>
      </w:r>
      <w:r w:rsidRPr="00576ED7">
        <w:rPr>
          <w:szCs w:val="24"/>
        </w:rPr>
        <w:t xml:space="preserve">1996). The test – the irruption of “comparable worth” thinking (see, e.g., </w:t>
      </w:r>
      <w:r w:rsidRPr="00576ED7">
        <w:rPr>
          <w:i/>
          <w:szCs w:val="24"/>
        </w:rPr>
        <w:t>American Nurses’ Ass’n v. Illinois</w:t>
      </w:r>
      <w:r w:rsidRPr="00576ED7">
        <w:rPr>
          <w:szCs w:val="24"/>
        </w:rPr>
        <w:t>, 783 F.2d 716 (7th Cir.</w:t>
      </w:r>
      <w:r w:rsidR="00DA14FB" w:rsidRPr="00576ED7">
        <w:rPr>
          <w:szCs w:val="24"/>
        </w:rPr>
        <w:t xml:space="preserve"> </w:t>
      </w:r>
      <w:r w:rsidRPr="00576ED7">
        <w:rPr>
          <w:szCs w:val="24"/>
        </w:rPr>
        <w:t>1986)) in a new context – invites the court to decide what the taxpayer’s employees should be paid on the basis of the judges’ own ideas of what jobs are comparable, what relation an employee’s salary should bear to the corporation’s net earnings, what types of business should pay abnormally high (or low) salaries, and so forth. The judges of the Tax Court are not equipped by training or experience to determine the salaries of corporate officers; no judges are.</w:t>
      </w:r>
      <w:r w:rsidR="002B0A4F" w:rsidRPr="002B0A4F">
        <w:rPr>
          <w:noProof/>
          <w:szCs w:val="24"/>
        </w:rPr>
        <w:t xml:space="preserve"> </w:t>
      </w:r>
    </w:p>
    <w:p w14:paraId="3B46F27E" w14:textId="14A92799" w:rsidR="0049128E" w:rsidRPr="00576ED7" w:rsidRDefault="0049128E" w:rsidP="00A6585D">
      <w:pPr>
        <w:widowControl w:val="0"/>
        <w:jc w:val="both"/>
        <w:rPr>
          <w:szCs w:val="24"/>
        </w:rPr>
      </w:pPr>
    </w:p>
    <w:p w14:paraId="2BD1A889" w14:textId="77777777" w:rsidR="0049128E" w:rsidRPr="00576ED7" w:rsidRDefault="0049128E" w:rsidP="00A6585D">
      <w:pPr>
        <w:widowControl w:val="0"/>
        <w:jc w:val="both"/>
        <w:rPr>
          <w:szCs w:val="24"/>
        </w:rPr>
      </w:pPr>
      <w:r w:rsidRPr="00576ED7">
        <w:rPr>
          <w:szCs w:val="24"/>
        </w:rPr>
        <w:t>Fourth, since the test cannot itself determine the outcome of a dispute because of its nondirective character, it invites the making of arbitrary decisions based on uncanalized discretion or unprincipled rules of thumb. The Tax Court in this case essentially added the IRS’s determination of the maximum that Mr. Heitz should have been paid in 1993 and 1994 to what he was in fact paid, and divided the sum by two. It cut the baby in half. One would have to be awfully naive to believe that the seven-factor test generated this pleasing symmetry.</w:t>
      </w:r>
    </w:p>
    <w:p w14:paraId="253B64AA" w14:textId="77777777" w:rsidR="0049128E" w:rsidRPr="00576ED7" w:rsidRDefault="0049128E" w:rsidP="00A6585D">
      <w:pPr>
        <w:widowControl w:val="0"/>
        <w:jc w:val="both"/>
        <w:rPr>
          <w:szCs w:val="24"/>
        </w:rPr>
      </w:pPr>
    </w:p>
    <w:p w14:paraId="72919FE0" w14:textId="77777777" w:rsidR="0049128E" w:rsidRDefault="0049128E" w:rsidP="00A6585D">
      <w:pPr>
        <w:widowControl w:val="0"/>
        <w:jc w:val="both"/>
        <w:rPr>
          <w:szCs w:val="24"/>
        </w:rPr>
      </w:pPr>
      <w:r w:rsidRPr="00576ED7">
        <w:rPr>
          <w:szCs w:val="24"/>
        </w:rPr>
        <w:t xml:space="preserve">Fifth, because the reaction of the Tax Court to a challenge to the deduction of </w:t>
      </w:r>
      <w:r w:rsidRPr="00576ED7">
        <w:rPr>
          <w:szCs w:val="24"/>
        </w:rPr>
        <w:lastRenderedPageBreak/>
        <w:t>executive compensation is unpredictable, corporations run unavoidable legal risks in determining a level of compensation that may be indispensable to the success of their business.</w:t>
      </w:r>
    </w:p>
    <w:p w14:paraId="57AF5793" w14:textId="77777777" w:rsidR="00336104" w:rsidRPr="00576ED7" w:rsidRDefault="00336104" w:rsidP="00A6585D">
      <w:pPr>
        <w:widowControl w:val="0"/>
        <w:jc w:val="both"/>
        <w:rPr>
          <w:szCs w:val="24"/>
        </w:rPr>
      </w:pPr>
    </w:p>
    <w:p w14:paraId="7CBF7E56" w14:textId="77777777" w:rsidR="0049128E" w:rsidRPr="00576ED7" w:rsidRDefault="0049128E" w:rsidP="00A6585D">
      <w:pPr>
        <w:widowControl w:val="0"/>
        <w:jc w:val="both"/>
        <w:rPr>
          <w:szCs w:val="24"/>
        </w:rPr>
      </w:pPr>
      <w:r w:rsidRPr="00576ED7">
        <w:rPr>
          <w:szCs w:val="24"/>
        </w:rPr>
        <w:t>The drawbacks of the multi-factor test are well illustrated by its purported application by the Tax Court in this case. With regard to factor (1), the court found that Heitz was “indispensable to Exacto’s business” and “essential to Exacto’s success.”  Heitz is not only Exacto’s CEO; he is also the company’s chief salesman and marketing man plus the head of its research and development efforts and its principal inventor. The company’s entire success appears to be due on the one hand to the research and development conducted by him and on the other hand to his marketing of these innovations (though he receives some additional compensation for his marketing efforts from a subsidiary of Exacto). The court decided that factor (1) favored Exacto.</w:t>
      </w:r>
    </w:p>
    <w:p w14:paraId="595EA493" w14:textId="77777777" w:rsidR="0049128E" w:rsidRPr="00576ED7" w:rsidRDefault="0049128E" w:rsidP="00A6585D">
      <w:pPr>
        <w:widowControl w:val="0"/>
        <w:jc w:val="both"/>
        <w:rPr>
          <w:szCs w:val="24"/>
        </w:rPr>
      </w:pPr>
    </w:p>
    <w:p w14:paraId="1EDC74A5" w14:textId="77777777" w:rsidR="0049128E" w:rsidRPr="00576ED7" w:rsidRDefault="0049128E" w:rsidP="00A6585D">
      <w:pPr>
        <w:widowControl w:val="0"/>
        <w:jc w:val="both"/>
        <w:rPr>
          <w:szCs w:val="24"/>
        </w:rPr>
      </w:pPr>
      <w:r w:rsidRPr="00576ED7">
        <w:rPr>
          <w:szCs w:val="24"/>
        </w:rPr>
        <w:t>Likewise factor (2), for, as the court pointed out, the design of precision springs, which is Heitz’s specialty, is “an extremely specialized branch of mechanical engineering, and there are very few engineers who have made careers specializing in this area,” let alone engineers like Heitz who have “the ability to identify and attract clients and to develop springs to perform a specific function for that client.... It would have been very difficult to replace Mr. Heitz.”  Notice how factors (1) and (2) turn out to be nearly identical.</w:t>
      </w:r>
    </w:p>
    <w:p w14:paraId="0A739E3C" w14:textId="77777777" w:rsidR="0049128E" w:rsidRPr="00576ED7" w:rsidRDefault="0049128E" w:rsidP="00A6585D">
      <w:pPr>
        <w:widowControl w:val="0"/>
        <w:jc w:val="both"/>
        <w:rPr>
          <w:szCs w:val="24"/>
        </w:rPr>
      </w:pPr>
    </w:p>
    <w:p w14:paraId="108A116E" w14:textId="530B18AA" w:rsidR="0049128E" w:rsidRPr="00576ED7" w:rsidRDefault="0049128E" w:rsidP="00A6585D">
      <w:pPr>
        <w:widowControl w:val="0"/>
        <w:jc w:val="both"/>
        <w:rPr>
          <w:szCs w:val="24"/>
        </w:rPr>
      </w:pPr>
      <w:r w:rsidRPr="00576ED7">
        <w:rPr>
          <w:szCs w:val="24"/>
        </w:rPr>
        <w:t>Factors (3) and (4) also supported Exacto, the court found. “Mr</w:t>
      </w:r>
      <w:r w:rsidR="00444A80">
        <w:rPr>
          <w:szCs w:val="24"/>
        </w:rPr>
        <w:t>.</w:t>
      </w:r>
      <w:r w:rsidRPr="00576ED7">
        <w:rPr>
          <w:szCs w:val="24"/>
        </w:rPr>
        <w:t xml:space="preserve"> Heitz is highly qualified to run Exacto as a result of his education, training, experience, and motivation. Mr. Heitz has over 40 years of highly successful experience in the field of spring design.”  And his “efforts were of great value to the corporation.”  So factor (4) duplicated (2), and so the first four factors turn out to be really only two.</w:t>
      </w:r>
    </w:p>
    <w:p w14:paraId="1BCB7431" w14:textId="77777777" w:rsidR="0049128E" w:rsidRPr="00576ED7" w:rsidRDefault="0049128E" w:rsidP="00A6585D">
      <w:pPr>
        <w:widowControl w:val="0"/>
        <w:jc w:val="both"/>
        <w:rPr>
          <w:szCs w:val="24"/>
        </w:rPr>
      </w:pPr>
    </w:p>
    <w:p w14:paraId="67353D5C" w14:textId="77777777" w:rsidR="0049128E" w:rsidRPr="00576ED7" w:rsidRDefault="0049128E" w:rsidP="00A6585D">
      <w:pPr>
        <w:widowControl w:val="0"/>
        <w:jc w:val="both"/>
        <w:rPr>
          <w:szCs w:val="24"/>
        </w:rPr>
      </w:pPr>
      <w:r w:rsidRPr="00576ED7">
        <w:rPr>
          <w:szCs w:val="24"/>
        </w:rPr>
        <w:t>With regard to the fifth factor – the employer’s (Exacto’s) net earnings – the Tax Court was noncommittal. Exacto had reported a loss in 1993 and very little taxable income in 1994. But it conceded having taken some improper deductions in those years unrelated to Heitz’s salary. After adjusting Exacto’s income to remove these deductions, the court found that Exacto had earned more than $1 million in each of the years at issue net of Heitz’s supposedly inflated salary.</w:t>
      </w:r>
    </w:p>
    <w:p w14:paraId="007FF028" w14:textId="77777777" w:rsidR="00FB1AC7" w:rsidRDefault="00FB1AC7" w:rsidP="00A6585D">
      <w:pPr>
        <w:widowControl w:val="0"/>
        <w:jc w:val="both"/>
        <w:rPr>
          <w:szCs w:val="24"/>
        </w:rPr>
      </w:pPr>
    </w:p>
    <w:p w14:paraId="472CDA11" w14:textId="77777777" w:rsidR="0049128E" w:rsidRPr="00576ED7" w:rsidRDefault="0049128E" w:rsidP="00A6585D">
      <w:pPr>
        <w:widowControl w:val="0"/>
        <w:jc w:val="both"/>
        <w:rPr>
          <w:szCs w:val="24"/>
        </w:rPr>
      </w:pPr>
      <w:r w:rsidRPr="00576ED7">
        <w:rPr>
          <w:szCs w:val="24"/>
        </w:rPr>
        <w:t xml:space="preserve">The court was noncommital with regard to the sixth factor – earnings of comparable employees – as well. The evidence bearing on this factor had been presented by expert witnesses, one on each side, and the court was critical of both. The taxpayer’s </w:t>
      </w:r>
      <w:r w:rsidRPr="00576ED7">
        <w:rPr>
          <w:szCs w:val="24"/>
        </w:rPr>
        <w:lastRenderedPageBreak/>
        <w:t xml:space="preserve">witness had arrived at his estimate of Heitz’s maximum reasonable compensation in part by aggregating the salaries that Exacto would have had to pay to hire four people each to wear one of Heitz’s “hats,” as chief executive officer, chief manufacturing executive, chief research and development officer, and chief sales and marketing executive. Although the more roles or functions an employee performs the more valuable his services are likely to be, </w:t>
      </w:r>
      <w:r w:rsidRPr="00576ED7">
        <w:rPr>
          <w:i/>
          <w:szCs w:val="24"/>
        </w:rPr>
        <w:t>Dexsil Corp. v. Commissioner</w:t>
      </w:r>
      <w:r w:rsidRPr="00576ED7">
        <w:rPr>
          <w:szCs w:val="24"/>
        </w:rPr>
        <w:t xml:space="preserve">, 147 F.3d 96, 102-03 (2d Cir.1998); </w:t>
      </w:r>
      <w:r w:rsidRPr="00576ED7">
        <w:rPr>
          <w:i/>
          <w:szCs w:val="24"/>
        </w:rPr>
        <w:t>Elliotts, Inc. v. Commissioner</w:t>
      </w:r>
      <w:r w:rsidRPr="00576ED7">
        <w:rPr>
          <w:szCs w:val="24"/>
        </w:rPr>
        <w:t>, 716 F.2d 1241, 1245-46 (9th Cir.1983), an employee who performs four jobs, each on a part-time basis, is not necessarily worth as much to a company as four employees each working full time at one of those jobs. It is therefore arbitrary to multiply the normal full-time salary for one of the jobs by four to compute the reasonable compensation of the employee who fills all four of them. Anyway salaries are determined not by the method of comparable worth but, like other prices, by the market, which is to say by conditions of demand and supply. Especially in the short run, salaries may vary by more than any difference in the “objective” characteristics of jobs. An individual who has valuable skills that are in particularly short supply at the moment may command a higher salary than a more versatile, better-trained, and more loyal employee whose skills are, however, less scarce.</w:t>
      </w:r>
    </w:p>
    <w:p w14:paraId="1EB6861C" w14:textId="77777777" w:rsidR="00C31BDC" w:rsidRPr="00576ED7" w:rsidRDefault="00C31BDC" w:rsidP="00A6585D">
      <w:pPr>
        <w:widowControl w:val="0"/>
        <w:jc w:val="both"/>
        <w:rPr>
          <w:szCs w:val="24"/>
        </w:rPr>
      </w:pPr>
    </w:p>
    <w:p w14:paraId="5B43AD7F" w14:textId="77777777" w:rsidR="0049128E" w:rsidRPr="00576ED7" w:rsidRDefault="0049128E" w:rsidP="00A6585D">
      <w:pPr>
        <w:widowControl w:val="0"/>
        <w:jc w:val="both"/>
        <w:rPr>
          <w:szCs w:val="24"/>
        </w:rPr>
      </w:pPr>
      <w:r w:rsidRPr="00576ED7">
        <w:rPr>
          <w:szCs w:val="24"/>
        </w:rPr>
        <w:t>The Internal Revenue Service’s expert witness sensibly considered whether Heitz’s compensation was consistent with Exacto’s investors’ earning a reasonable return (adjusted for the risk of Exacto’s business), which he calculated to be 13%. But in concluding that Heitz’s compensation had pushed the return below that level, he neglected to consider the concessions of improper deductions, which led to adjustments to Exacto’s taxable income. The Tax Court determined that with those adjustments the investors’ annual return was more than 20% despite Heitz’s large salary. The government argues that the court should not have calculated the investors’ return on the basis of the concessions of improper deductions, because when Heitz’s compensation was determined the corporation was unaware that the deductions would be disallowed. In other words, the corporation thought that its after-tax income was larger than it turned out to be. But if the ex ante perspective is the proper one, as the government contends, it favors the corporation if when it fixed Heitz’s salary it thought there was more money in the till for the investors than has turned out to be the case.</w:t>
      </w:r>
    </w:p>
    <w:p w14:paraId="4E63CC5C" w14:textId="77777777" w:rsidR="0049128E" w:rsidRPr="00576ED7" w:rsidRDefault="0049128E" w:rsidP="00A6585D">
      <w:pPr>
        <w:widowControl w:val="0"/>
        <w:jc w:val="both"/>
        <w:rPr>
          <w:szCs w:val="24"/>
        </w:rPr>
      </w:pPr>
    </w:p>
    <w:p w14:paraId="65A3BC7D" w14:textId="77777777" w:rsidR="0049128E" w:rsidRPr="00576ED7" w:rsidRDefault="0049128E" w:rsidP="00A6585D">
      <w:pPr>
        <w:widowControl w:val="0"/>
        <w:jc w:val="both"/>
        <w:rPr>
          <w:szCs w:val="24"/>
        </w:rPr>
      </w:pPr>
      <w:r w:rsidRPr="00576ED7">
        <w:rPr>
          <w:szCs w:val="24"/>
        </w:rPr>
        <w:t xml:space="preserve">What is puzzling is how disallowing deductions and thus increasing the taxpayer’s tax bill could increase the investors’ return. What investors care about is the corporate income available to pay dividends or be reinvested; obviously money </w:t>
      </w:r>
      <w:r w:rsidRPr="00576ED7">
        <w:rPr>
          <w:szCs w:val="24"/>
        </w:rPr>
        <w:lastRenderedPageBreak/>
        <w:t>paid in taxes to the Internal Revenue Service is not available for either purpose. The reasonableness of Heitz’s compensation thus depends not on Exacto’s taxable income but on the corporation’s profitability to the investors, which is reduced by the disallowance of deductions – if a corporation succeeds in taking phantom deductions, shareholders are better off because the corporation’s tax bill is lower. But the government makes nothing of this. Its only objection is to the Tax Court’s having taken account of adjustments made after Heitz’s salary was fixed. Both parties, plus the Tax Court, based their estimates of investors’ returns on the after-tax income shown on Exacto’s tax returns, which jumped after the deductions were disallowed, rather than on Exacto’s real profits, which declined. The approach is inconsistent with a realistic assessment of the investors’ rate of return, but as no one in the case questions it we shall not make an issue of it.</w:t>
      </w:r>
    </w:p>
    <w:p w14:paraId="5582E3CC" w14:textId="77777777" w:rsidR="0049128E" w:rsidRPr="00576ED7" w:rsidRDefault="0049128E" w:rsidP="00A6585D">
      <w:pPr>
        <w:widowControl w:val="0"/>
        <w:jc w:val="both"/>
        <w:rPr>
          <w:szCs w:val="24"/>
        </w:rPr>
      </w:pPr>
    </w:p>
    <w:p w14:paraId="1969E187" w14:textId="77777777" w:rsidR="0049128E" w:rsidRPr="00576ED7" w:rsidRDefault="0049128E" w:rsidP="00A6585D">
      <w:pPr>
        <w:widowControl w:val="0"/>
        <w:jc w:val="both"/>
        <w:rPr>
          <w:szCs w:val="24"/>
        </w:rPr>
      </w:pPr>
      <w:r w:rsidRPr="00576ED7">
        <w:rPr>
          <w:szCs w:val="24"/>
        </w:rPr>
        <w:t>Finally, under factor (7) (“peculiar characteristics”), the court first and rightly brushed aside the IRS’s argument that the low level of dividends paid by Exacto (zero in the two years at issue, but never very high) was evidence that the corporation was paying Heitz dividends in the form of salary. The court pointed out that shareholders may not want dividends. They may prefer the corporation to retain its earnings, causing the value of the corporation to rise and thus enabling the shareholders to obtain corporate earnings in the form of capital gains taxed at a lower rate than ordinary income. The court also noted that while Heitz, as the owner of 55% of Exacto’s common stock, obviously was in a position to influence his salary, the corporation’s two other major shareholders, each with 20% of the stock, had approved it. They had not themselves been paid a salary or other compensation, and are not relatives of Heitz; they had no financial or other incentive to allow Heitz to siphon off dividends in the form of salary.</w:t>
      </w:r>
    </w:p>
    <w:p w14:paraId="0DFDB869" w14:textId="77777777" w:rsidR="0049128E" w:rsidRPr="00576ED7" w:rsidRDefault="0049128E" w:rsidP="00A6585D">
      <w:pPr>
        <w:widowControl w:val="0"/>
        <w:jc w:val="both"/>
        <w:rPr>
          <w:szCs w:val="24"/>
        </w:rPr>
      </w:pPr>
    </w:p>
    <w:p w14:paraId="599848BE" w14:textId="77777777" w:rsidR="0049128E" w:rsidRPr="00576ED7" w:rsidRDefault="0049128E" w:rsidP="00A6585D">
      <w:pPr>
        <w:widowControl w:val="0"/>
        <w:jc w:val="both"/>
        <w:rPr>
          <w:szCs w:val="24"/>
        </w:rPr>
      </w:pPr>
      <w:r w:rsidRPr="00576ED7">
        <w:rPr>
          <w:szCs w:val="24"/>
        </w:rPr>
        <w:t xml:space="preserve">Having run through the seven factors, all of which either favored the taxpayer or were neutral, the court reached a stunning conclusion: “We have considered the factors relevant in deciding reasonable compensation for Mr. Heitz. On the basis of all the evidence, we hold that reasonable compensation for Mr. Heitz” was much less than Exacto paid him. The court’s only effort at explaining this result when Exacto had passed the seven-factor test with flying colors was that “we have balanced Mr. Heitz’ unique selling and technical ability, his years of experience, and the difficulty of replacing Mr. Heitz with the fact that the corporate entity would have shown a reasonable return for the equity holders, after considering petitioners’ concessions.” </w:t>
      </w:r>
      <w:r w:rsidRPr="00576ED7">
        <w:rPr>
          <w:i/>
          <w:szCs w:val="24"/>
        </w:rPr>
        <w:t>Id</w:t>
      </w:r>
      <w:r w:rsidRPr="00576ED7">
        <w:rPr>
          <w:szCs w:val="24"/>
        </w:rPr>
        <w:t xml:space="preserve">. But “the fact that the corporate entity would have shown a reasonable return for the equity holders” after the concessions is on the same side of the balance as the other factors; it does not favor the Internal Revenue Service’s </w:t>
      </w:r>
      <w:r w:rsidRPr="00576ED7">
        <w:rPr>
          <w:szCs w:val="24"/>
        </w:rPr>
        <w:lastRenderedPageBreak/>
        <w:t>position. The government’s lawyer was forced to concede at the argument of the appeal that she could not deny the possibility that the Tax Court had pulled its figures for Heitz’s allowable compensation out of a hat.</w:t>
      </w:r>
    </w:p>
    <w:p w14:paraId="422B8E7E" w14:textId="77777777" w:rsidR="0049128E" w:rsidRPr="00576ED7" w:rsidRDefault="0049128E" w:rsidP="00A6585D">
      <w:pPr>
        <w:widowControl w:val="0"/>
        <w:jc w:val="both"/>
        <w:rPr>
          <w:szCs w:val="24"/>
        </w:rPr>
      </w:pPr>
    </w:p>
    <w:p w14:paraId="1C066013" w14:textId="77777777" w:rsidR="0049128E" w:rsidRPr="00576ED7" w:rsidRDefault="0049128E" w:rsidP="00A6585D">
      <w:pPr>
        <w:widowControl w:val="0"/>
        <w:jc w:val="both"/>
        <w:rPr>
          <w:szCs w:val="24"/>
        </w:rPr>
      </w:pPr>
      <w:r w:rsidRPr="00576ED7">
        <w:rPr>
          <w:szCs w:val="24"/>
        </w:rPr>
        <w:t xml:space="preserve">The failure of the Tax Court’s reasoning to support its result would alone require a remand. But the problem with the court’s opinion goes deeper. The test it applied does not provide adequate guidance to a rational decision. We owe no deference to the Tax Court’s statutory interpretations, its relation to us being that of a district court to a court of appeals, not that of an administrative agency to a court of appeals. 26 U.S.C. </w:t>
      </w:r>
      <w:r w:rsidR="00CA008D">
        <w:rPr>
          <w:szCs w:val="24"/>
        </w:rPr>
        <w:t>§ </w:t>
      </w:r>
      <w:r w:rsidRPr="00576ED7">
        <w:rPr>
          <w:szCs w:val="24"/>
        </w:rPr>
        <w:t xml:space="preserve">7482(a)(1); [citations omitted]. The federal courts of appeals, whose decisions do of course have weight as authority with us even when they are not our own decisions, have been moving toward a much simpler and more purposive test, the “independent investor” test. </w:t>
      </w:r>
      <w:r w:rsidRPr="00576ED7">
        <w:rPr>
          <w:i/>
          <w:szCs w:val="24"/>
        </w:rPr>
        <w:t>Dexsil Corp. v. Commissioner</w:t>
      </w:r>
      <w:r w:rsidRPr="00576ED7">
        <w:rPr>
          <w:szCs w:val="24"/>
        </w:rPr>
        <w:t xml:space="preserve">, </w:t>
      </w:r>
      <w:r w:rsidRPr="00576ED7">
        <w:rPr>
          <w:i/>
          <w:szCs w:val="24"/>
        </w:rPr>
        <w:t>supra</w:t>
      </w:r>
      <w:r w:rsidRPr="00576ED7">
        <w:rPr>
          <w:szCs w:val="24"/>
        </w:rPr>
        <w:t xml:space="preserve">; </w:t>
      </w:r>
      <w:r w:rsidRPr="00576ED7">
        <w:rPr>
          <w:i/>
          <w:szCs w:val="24"/>
        </w:rPr>
        <w:t>Elliotts, Inc. v. Commissioner</w:t>
      </w:r>
      <w:r w:rsidRPr="00576ED7">
        <w:rPr>
          <w:szCs w:val="24"/>
        </w:rPr>
        <w:t xml:space="preserve">, </w:t>
      </w:r>
      <w:r w:rsidRPr="00576ED7">
        <w:rPr>
          <w:i/>
          <w:szCs w:val="24"/>
        </w:rPr>
        <w:t>supra</w:t>
      </w:r>
      <w:r w:rsidRPr="00576ED7">
        <w:rPr>
          <w:szCs w:val="24"/>
        </w:rPr>
        <w:t xml:space="preserve">, 716 F.2d at 1245-48; </w:t>
      </w:r>
      <w:r w:rsidRPr="00576ED7">
        <w:rPr>
          <w:i/>
          <w:szCs w:val="24"/>
        </w:rPr>
        <w:t>Rapco, Inc. v. Commissioner</w:t>
      </w:r>
      <w:r w:rsidRPr="00576ED7">
        <w:rPr>
          <w:szCs w:val="24"/>
        </w:rPr>
        <w:t xml:space="preserve">, </w:t>
      </w:r>
      <w:r w:rsidRPr="00576ED7">
        <w:rPr>
          <w:i/>
          <w:szCs w:val="24"/>
        </w:rPr>
        <w:t>supra</w:t>
      </w:r>
      <w:r w:rsidRPr="00576ED7">
        <w:rPr>
          <w:szCs w:val="24"/>
        </w:rPr>
        <w:t>, 85 F.3d at 954-55. We applaud the trend and join it.</w:t>
      </w:r>
    </w:p>
    <w:p w14:paraId="3BA08CBF" w14:textId="77777777" w:rsidR="00C31BDC" w:rsidRPr="00576ED7" w:rsidRDefault="00C31BDC" w:rsidP="00A6585D">
      <w:pPr>
        <w:widowControl w:val="0"/>
        <w:jc w:val="both"/>
        <w:rPr>
          <w:szCs w:val="24"/>
        </w:rPr>
      </w:pPr>
    </w:p>
    <w:p w14:paraId="19445F0B" w14:textId="77777777" w:rsidR="0049128E" w:rsidRPr="00576ED7" w:rsidRDefault="0049128E" w:rsidP="00A6585D">
      <w:pPr>
        <w:widowControl w:val="0"/>
        <w:jc w:val="both"/>
        <w:rPr>
          <w:szCs w:val="24"/>
        </w:rPr>
      </w:pPr>
      <w:r w:rsidRPr="00576ED7">
        <w:rPr>
          <w:szCs w:val="24"/>
        </w:rPr>
        <w:t xml:space="preserve">Because judges tend to downplay the element of judicial creativity in adapting law to fresh insights and changed circumstances, the cases we have just cited prefer to say (as in </w:t>
      </w:r>
      <w:r w:rsidRPr="00576ED7">
        <w:rPr>
          <w:i/>
          <w:szCs w:val="24"/>
        </w:rPr>
        <w:t>Dexsil</w:t>
      </w:r>
      <w:r w:rsidRPr="00576ED7">
        <w:rPr>
          <w:szCs w:val="24"/>
        </w:rPr>
        <w:t xml:space="preserve"> and </w:t>
      </w:r>
      <w:r w:rsidRPr="00576ED7">
        <w:rPr>
          <w:i/>
          <w:szCs w:val="24"/>
        </w:rPr>
        <w:t>Rapco</w:t>
      </w:r>
      <w:r w:rsidRPr="00576ED7">
        <w:rPr>
          <w:szCs w:val="24"/>
        </w:rPr>
        <w:t>) that the “independent investor” test is the “lens” through which they view the seven (or however many) factors of the orthodox test. But that is a formality. The new test dissolves the old and returns the inquiry to basics. The Internal Revenue Code limits the amount of salary that a corporation can deduct from its income primarily in order to prevent the corporation from eluding the corporate income tax by paying dividends but calling them salary because salary is deductible and dividends are not. (Perhaps they should be, to avoid double taxation of corporate earnings, but that is not the law.) In the case of a publicly held company, where the salaries of the highest executives are fixed by a board of directors that those executives do not control, the danger of siphoning corporate earnings to executives in the form of salary is not acute. The danger is much greater in the case of a closely held corporation, in which ownership and management tend to coincide; unfortunately, as the opinion of the Tax Court in this case illustrates, judges are not competent to decide what business executives are worth.</w:t>
      </w:r>
    </w:p>
    <w:p w14:paraId="6EFEF2CC" w14:textId="77777777" w:rsidR="0049128E" w:rsidRPr="00576ED7" w:rsidRDefault="0049128E" w:rsidP="00A6585D">
      <w:pPr>
        <w:widowControl w:val="0"/>
        <w:jc w:val="both"/>
        <w:rPr>
          <w:szCs w:val="24"/>
        </w:rPr>
      </w:pPr>
    </w:p>
    <w:p w14:paraId="45B57917" w14:textId="77777777" w:rsidR="0049128E" w:rsidRPr="00576ED7" w:rsidRDefault="0049128E" w:rsidP="00A6585D">
      <w:pPr>
        <w:widowControl w:val="0"/>
        <w:jc w:val="both"/>
        <w:rPr>
          <w:szCs w:val="24"/>
        </w:rPr>
      </w:pPr>
      <w:r w:rsidRPr="00576ED7">
        <w:rPr>
          <w:szCs w:val="24"/>
        </w:rPr>
        <w:t xml:space="preserve">There is, fortunately, an indirect market test, as recognized by the Internal Revenue Service’s expert witness. A corporation can be conceptualized as a contract in which the owner of assets hires a person to manage them. The owner pays the manager a salary and in exchange the manager works to increase the value of the assets that have been entrusted to his management; that increase can be expressed </w:t>
      </w:r>
      <w:r w:rsidRPr="00576ED7">
        <w:rPr>
          <w:szCs w:val="24"/>
        </w:rPr>
        <w:lastRenderedPageBreak/>
        <w:t>as a rate of return to the owner’s investment. The higher the rate of return (adjusted for risk) that a manager can generate, the greater the salary he can command. If the rate of return is extremely high, it will be difficult to prove that the manager is being overpaid, for it will be implausible that if he quit if his salary was cut, and he was replaced by a lower-paid manager, the owner would be better off; it would be killing the goose that lays the golden egg. The Service’s expert believed that investors in a firm like Exacto would expect a 13% return on their investment.  Presumably they would be delighted with more. They would be overjoyed to receive a return more than 50% greater than they expected – and 20%, the return that the Tax Court found that investors in Exacto had obtained, is more than 50% greater than the benchmark return of 13%.</w:t>
      </w:r>
    </w:p>
    <w:p w14:paraId="5DF3404B" w14:textId="77777777" w:rsidR="0049128E" w:rsidRPr="00576ED7" w:rsidRDefault="0049128E" w:rsidP="00A6585D">
      <w:pPr>
        <w:widowControl w:val="0"/>
        <w:jc w:val="both"/>
        <w:rPr>
          <w:szCs w:val="24"/>
        </w:rPr>
      </w:pPr>
    </w:p>
    <w:p w14:paraId="57F66E63" w14:textId="77777777" w:rsidR="0049128E" w:rsidRPr="00576ED7" w:rsidRDefault="0049128E" w:rsidP="00A6585D">
      <w:pPr>
        <w:widowControl w:val="0"/>
        <w:jc w:val="both"/>
        <w:rPr>
          <w:szCs w:val="24"/>
        </w:rPr>
      </w:pPr>
      <w:r w:rsidRPr="00576ED7">
        <w:rPr>
          <w:szCs w:val="24"/>
        </w:rPr>
        <w:t>When, notwithstanding the CEO’s “exorbitant” salary (as it might appear to a judge or other modestly paid official), the investors in his company are obtaining a far higher return than they had any reason to expect, his salary is presumptively reasonable. We say “presumptively” because we can imagine cases in which the return, though very high, is not due to the CEO’s exertions. Suppose Exacto had been an unprofitable company that suddenly learned that its factory was sitting on an oil field, and when oil revenues started to pour in its owner raised his salary from $50,000 a year to $1.3 million. The presumption of reasonableness would be rebutted. There is no suggestion of anything of that sort here and likewise no suggestion that Mr. Heitz was merely the titular chief executive and the company was actually run by someone else, which would be another basis for rebuttal.</w:t>
      </w:r>
    </w:p>
    <w:p w14:paraId="23F5B072" w14:textId="77777777" w:rsidR="0049128E" w:rsidRPr="00576ED7" w:rsidRDefault="0049128E" w:rsidP="00A6585D">
      <w:pPr>
        <w:widowControl w:val="0"/>
        <w:jc w:val="both"/>
        <w:rPr>
          <w:szCs w:val="24"/>
        </w:rPr>
      </w:pPr>
    </w:p>
    <w:p w14:paraId="237ECF25" w14:textId="77777777" w:rsidR="0049128E" w:rsidRPr="00576ED7" w:rsidRDefault="0049128E" w:rsidP="00A6585D">
      <w:pPr>
        <w:widowControl w:val="0"/>
        <w:jc w:val="both"/>
        <w:rPr>
          <w:szCs w:val="24"/>
        </w:rPr>
      </w:pPr>
      <w:r w:rsidRPr="00576ED7">
        <w:rPr>
          <w:szCs w:val="24"/>
        </w:rPr>
        <w:t>The government could still have prevailed by showing that while Heitz’s salary may have been no greater than would be reasonable in the circumstances, the company did not in fact intend to pay him that amount as salary, that his salary really did include a concealed dividend though it need not have. This is material (and the “independent investor” test, like the multi-factor test that it replaces, thus incomplete, though invaluable) because any business expense to be deductible must be, as we noted earlier, a bona fide expense as well as reasonable in amount. The fact that Heitz’s salary was approved by the other owners of the corporation, who had no incentive to disguise a dividend as salary, goes far to rebut any inference of bad faith here, which in any event the Tax Court did not draw and the government does not ask us to draw.</w:t>
      </w:r>
    </w:p>
    <w:p w14:paraId="52DD8E17" w14:textId="77777777" w:rsidR="0049128E" w:rsidRPr="00576ED7" w:rsidRDefault="0049128E" w:rsidP="00A6585D">
      <w:pPr>
        <w:widowControl w:val="0"/>
        <w:jc w:val="both"/>
        <w:rPr>
          <w:szCs w:val="24"/>
        </w:rPr>
      </w:pPr>
    </w:p>
    <w:p w14:paraId="18A0E56B" w14:textId="77777777" w:rsidR="0049128E" w:rsidRDefault="0049128E" w:rsidP="00A6585D">
      <w:pPr>
        <w:widowControl w:val="0"/>
        <w:jc w:val="both"/>
        <w:rPr>
          <w:szCs w:val="24"/>
        </w:rPr>
      </w:pPr>
      <w:r w:rsidRPr="00576ED7">
        <w:rPr>
          <w:szCs w:val="24"/>
        </w:rPr>
        <w:t>The judgment is reversed with directions to enter judgment for the taxpayer.  Reversed.</w:t>
      </w:r>
    </w:p>
    <w:p w14:paraId="0D5A64AA" w14:textId="77777777" w:rsidR="00744AE0" w:rsidRDefault="00744AE0" w:rsidP="00A6585D">
      <w:pPr>
        <w:widowControl w:val="0"/>
        <w:jc w:val="both"/>
        <w:rPr>
          <w:szCs w:val="24"/>
        </w:rPr>
      </w:pPr>
    </w:p>
    <w:p w14:paraId="57102F4B" w14:textId="77777777" w:rsidR="0049128E" w:rsidRPr="00576ED7" w:rsidRDefault="0049128E" w:rsidP="00A6585D">
      <w:pPr>
        <w:widowControl w:val="0"/>
        <w:jc w:val="both"/>
        <w:rPr>
          <w:szCs w:val="24"/>
        </w:rPr>
      </w:pPr>
      <w:r w:rsidRPr="00576ED7">
        <w:rPr>
          <w:i/>
          <w:szCs w:val="24"/>
        </w:rPr>
        <w:lastRenderedPageBreak/>
        <w:t>Notes and Questions</w:t>
      </w:r>
      <w:r w:rsidRPr="00576ED7">
        <w:rPr>
          <w:szCs w:val="24"/>
        </w:rPr>
        <w:t>:</w:t>
      </w:r>
    </w:p>
    <w:p w14:paraId="22F34463" w14:textId="77777777" w:rsidR="0049128E" w:rsidRPr="00576ED7" w:rsidRDefault="0049128E" w:rsidP="00A6585D">
      <w:pPr>
        <w:widowControl w:val="0"/>
        <w:jc w:val="both"/>
        <w:rPr>
          <w:szCs w:val="24"/>
        </w:rPr>
      </w:pPr>
    </w:p>
    <w:p w14:paraId="69935245" w14:textId="32FB56C7" w:rsidR="0049128E" w:rsidRPr="00576ED7" w:rsidRDefault="006D7F9E" w:rsidP="00A6585D">
      <w:pPr>
        <w:widowControl w:val="0"/>
        <w:jc w:val="both"/>
        <w:rPr>
          <w:szCs w:val="24"/>
        </w:rPr>
      </w:pPr>
      <w:r>
        <w:rPr>
          <w:szCs w:val="24"/>
        </w:rPr>
        <w:t xml:space="preserve">1. </w:t>
      </w:r>
      <w:r w:rsidR="001553C0">
        <w:rPr>
          <w:szCs w:val="24"/>
        </w:rPr>
        <w:t xml:space="preserve"> </w:t>
      </w:r>
      <w:r w:rsidR="0049128E" w:rsidRPr="00576ED7">
        <w:rPr>
          <w:szCs w:val="24"/>
        </w:rPr>
        <w:t xml:space="preserve">Judge Posner is right in describing what is probably still the prevailing standard as a multi-factor test – with </w:t>
      </w:r>
      <w:r w:rsidR="00A81981" w:rsidRPr="00576ED7">
        <w:rPr>
          <w:szCs w:val="24"/>
        </w:rPr>
        <w:t>all</w:t>
      </w:r>
      <w:r>
        <w:rPr>
          <w:szCs w:val="24"/>
        </w:rPr>
        <w:t xml:space="preserve"> the problems that go with it. </w:t>
      </w:r>
      <w:r w:rsidR="0049128E" w:rsidRPr="00576ED7">
        <w:rPr>
          <w:i/>
          <w:szCs w:val="24"/>
        </w:rPr>
        <w:t>See</w:t>
      </w:r>
      <w:r w:rsidR="0049128E" w:rsidRPr="00576ED7">
        <w:rPr>
          <w:szCs w:val="24"/>
        </w:rPr>
        <w:t xml:space="preserve"> E.L. Kellett, Annot., </w:t>
      </w:r>
      <w:r w:rsidR="0049128E" w:rsidRPr="00576ED7">
        <w:rPr>
          <w:i/>
          <w:szCs w:val="24"/>
        </w:rPr>
        <w:t>Reasonableness of Compensation Paid to Officers or Employees, so as to Warrant Deduction Thereof in Computing Employer’s Income Tax</w:t>
      </w:r>
      <w:r w:rsidR="0049128E" w:rsidRPr="00576ED7">
        <w:rPr>
          <w:szCs w:val="24"/>
        </w:rPr>
        <w:t xml:space="preserve">, 10 </w:t>
      </w:r>
      <w:r w:rsidR="0049128E" w:rsidRPr="00576ED7">
        <w:rPr>
          <w:smallCaps/>
          <w:szCs w:val="24"/>
        </w:rPr>
        <w:t>A.L.R. Fed.</w:t>
      </w:r>
      <w:r w:rsidR="0049128E" w:rsidRPr="00576ED7">
        <w:rPr>
          <w:szCs w:val="24"/>
        </w:rPr>
        <w:t>3d 125.</w:t>
      </w:r>
    </w:p>
    <w:p w14:paraId="53C805C5" w14:textId="77777777" w:rsidR="0049128E" w:rsidRPr="00576ED7" w:rsidRDefault="0049128E" w:rsidP="00A6585D">
      <w:pPr>
        <w:widowControl w:val="0"/>
        <w:jc w:val="both"/>
        <w:rPr>
          <w:szCs w:val="24"/>
        </w:rPr>
      </w:pPr>
    </w:p>
    <w:p w14:paraId="3B923534" w14:textId="6F3CCEC8" w:rsidR="0049128E" w:rsidRPr="00576ED7" w:rsidRDefault="0049128E" w:rsidP="00A6585D">
      <w:pPr>
        <w:widowControl w:val="0"/>
        <w:jc w:val="both"/>
        <w:rPr>
          <w:szCs w:val="24"/>
        </w:rPr>
      </w:pPr>
      <w:r w:rsidRPr="00576ED7">
        <w:rPr>
          <w:szCs w:val="24"/>
        </w:rPr>
        <w:t xml:space="preserve">2. </w:t>
      </w:r>
      <w:r w:rsidR="001553C0">
        <w:rPr>
          <w:szCs w:val="24"/>
        </w:rPr>
        <w:t xml:space="preserve"> </w:t>
      </w:r>
      <w:r w:rsidRPr="00576ED7">
        <w:rPr>
          <w:szCs w:val="24"/>
        </w:rPr>
        <w:t>For what reasons would a taxpayer</w:t>
      </w:r>
      <w:r w:rsidR="006D7F9E">
        <w:rPr>
          <w:szCs w:val="24"/>
        </w:rPr>
        <w:t> </w:t>
      </w:r>
      <w:r w:rsidRPr="00576ED7">
        <w:rPr>
          <w:szCs w:val="24"/>
        </w:rPr>
        <w:t>“pay,”</w:t>
      </w:r>
      <w:r w:rsidR="006D7F9E">
        <w:rPr>
          <w:szCs w:val="24"/>
        </w:rPr>
        <w:t> </w:t>
      </w:r>
      <w:r w:rsidRPr="00576ED7">
        <w:rPr>
          <w:szCs w:val="24"/>
        </w:rPr>
        <w:t>i.e., compensate,</w:t>
      </w:r>
      <w:r w:rsidR="006D7F9E">
        <w:rPr>
          <w:szCs w:val="24"/>
        </w:rPr>
        <w:t> </w:t>
      </w:r>
      <w:r w:rsidRPr="00576ED7">
        <w:rPr>
          <w:szCs w:val="24"/>
        </w:rPr>
        <w:t>an</w:t>
      </w:r>
      <w:r w:rsidR="006D7F9E">
        <w:rPr>
          <w:szCs w:val="24"/>
        </w:rPr>
        <w:t> </w:t>
      </w:r>
      <w:r w:rsidRPr="00576ED7">
        <w:rPr>
          <w:szCs w:val="24"/>
        </w:rPr>
        <w:t>employee more</w:t>
      </w:r>
      <w:r w:rsidR="006D7F9E">
        <w:rPr>
          <w:szCs w:val="24"/>
        </w:rPr>
        <w:t> </w:t>
      </w:r>
      <w:r w:rsidRPr="00576ED7">
        <w:rPr>
          <w:szCs w:val="24"/>
        </w:rPr>
        <w:t>than</w:t>
      </w:r>
      <w:r w:rsidR="006D7F9E">
        <w:rPr>
          <w:szCs w:val="24"/>
        </w:rPr>
        <w:t> a </w:t>
      </w:r>
      <w:r w:rsidRPr="00576ED7">
        <w:rPr>
          <w:szCs w:val="24"/>
        </w:rPr>
        <w:t>reasonable amount of salary?</w:t>
      </w:r>
    </w:p>
    <w:p w14:paraId="730FCF2C" w14:textId="77777777" w:rsidR="0049128E" w:rsidRDefault="0049128E" w:rsidP="00A6585D">
      <w:pPr>
        <w:widowControl w:val="0"/>
        <w:ind w:left="720"/>
        <w:jc w:val="both"/>
        <w:rPr>
          <w:szCs w:val="24"/>
        </w:rPr>
      </w:pPr>
      <w:r w:rsidRPr="00576ED7">
        <w:rPr>
          <w:szCs w:val="24"/>
        </w:rPr>
        <w:t>•The</w:t>
      </w:r>
      <w:r w:rsidR="006D7F9E">
        <w:rPr>
          <w:szCs w:val="24"/>
        </w:rPr>
        <w:t> </w:t>
      </w:r>
      <w:r w:rsidRPr="00576ED7">
        <w:rPr>
          <w:szCs w:val="24"/>
        </w:rPr>
        <w:t>court</w:t>
      </w:r>
      <w:r w:rsidR="006D7F9E">
        <w:rPr>
          <w:szCs w:val="24"/>
        </w:rPr>
        <w:t> </w:t>
      </w:r>
      <w:r w:rsidRPr="00576ED7">
        <w:rPr>
          <w:szCs w:val="24"/>
        </w:rPr>
        <w:t>observed that</w:t>
      </w:r>
      <w:r w:rsidR="006D7F9E">
        <w:rPr>
          <w:szCs w:val="24"/>
        </w:rPr>
        <w:t> </w:t>
      </w:r>
      <w:r w:rsidRPr="00576ED7">
        <w:rPr>
          <w:szCs w:val="24"/>
        </w:rPr>
        <w:t>a</w:t>
      </w:r>
      <w:r w:rsidR="006D7F9E">
        <w:rPr>
          <w:szCs w:val="24"/>
        </w:rPr>
        <w:t> </w:t>
      </w:r>
      <w:r w:rsidRPr="00576ED7">
        <w:rPr>
          <w:szCs w:val="24"/>
        </w:rPr>
        <w:t>shareholder derivative suit is a “more</w:t>
      </w:r>
      <w:r w:rsidR="006D7F9E">
        <w:rPr>
          <w:szCs w:val="24"/>
        </w:rPr>
        <w:t> </w:t>
      </w:r>
      <w:r w:rsidRPr="00576ED7">
        <w:rPr>
          <w:szCs w:val="24"/>
        </w:rPr>
        <w:t>germane context” in which to e</w:t>
      </w:r>
      <w:r w:rsidR="006D7F9E">
        <w:rPr>
          <w:szCs w:val="24"/>
        </w:rPr>
        <w:t>valuate excessive compensation? </w:t>
      </w:r>
      <w:r w:rsidRPr="00576ED7">
        <w:rPr>
          <w:szCs w:val="24"/>
        </w:rPr>
        <w:t>Why would this be true?</w:t>
      </w:r>
    </w:p>
    <w:p w14:paraId="408BCF88" w14:textId="3F9685A6" w:rsidR="003623E8" w:rsidRDefault="003623E8" w:rsidP="00A174CA">
      <w:pPr>
        <w:widowControl w:val="0"/>
        <w:jc w:val="both"/>
        <w:rPr>
          <w:szCs w:val="24"/>
        </w:rPr>
      </w:pPr>
    </w:p>
    <w:p w14:paraId="0C91F711" w14:textId="0EF98BA5" w:rsidR="00A174CA" w:rsidRDefault="00A174CA" w:rsidP="00A174CA">
      <w:pPr>
        <w:widowControl w:val="0"/>
        <w:jc w:val="both"/>
        <w:rPr>
          <w:szCs w:val="24"/>
        </w:rPr>
      </w:pPr>
      <w:r>
        <w:rPr>
          <w:szCs w:val="24"/>
        </w:rPr>
        <w:t xml:space="preserve">3.  In </w:t>
      </w:r>
      <w:r>
        <w:rPr>
          <w:i/>
          <w:iCs/>
          <w:szCs w:val="24"/>
        </w:rPr>
        <w:t>Elliotts, Inc. v. Commissioner</w:t>
      </w:r>
      <w:r>
        <w:rPr>
          <w:szCs w:val="24"/>
        </w:rPr>
        <w:t>, 716</w:t>
      </w:r>
      <w:r w:rsidR="008754B7">
        <w:rPr>
          <w:szCs w:val="24"/>
        </w:rPr>
        <w:t xml:space="preserve"> F.2d 1241 (CA9 1983), the Ninth Circuit considered the hypothetical investor</w:t>
      </w:r>
      <w:r w:rsidR="00122037">
        <w:rPr>
          <w:szCs w:val="24"/>
        </w:rPr>
        <w:t xml:space="preserve"> because the “employee” was the sol</w:t>
      </w:r>
      <w:r w:rsidR="003918CE">
        <w:rPr>
          <w:szCs w:val="24"/>
        </w:rPr>
        <w:t>e</w:t>
      </w:r>
      <w:r w:rsidR="00122037">
        <w:rPr>
          <w:szCs w:val="24"/>
        </w:rPr>
        <w:t xml:space="preserve"> shareholder of the corporation.  The court </w:t>
      </w:r>
      <w:r w:rsidR="00CF05C8">
        <w:rPr>
          <w:szCs w:val="24"/>
        </w:rPr>
        <w:t>remanded for consideration of factors that should include the reasonableness of a salary and the reasonableness</w:t>
      </w:r>
      <w:r w:rsidR="0065645B">
        <w:rPr>
          <w:szCs w:val="24"/>
        </w:rPr>
        <w:t xml:space="preserve"> of a formula by which a bonus was determined.</w:t>
      </w:r>
    </w:p>
    <w:p w14:paraId="18727CD1" w14:textId="7B2B288D" w:rsidR="0065645B" w:rsidRDefault="0065645B" w:rsidP="00A174CA">
      <w:pPr>
        <w:widowControl w:val="0"/>
        <w:jc w:val="both"/>
        <w:rPr>
          <w:szCs w:val="24"/>
        </w:rPr>
      </w:pPr>
    </w:p>
    <w:p w14:paraId="41BFA621" w14:textId="021773BC" w:rsidR="0065645B" w:rsidRDefault="0065645B" w:rsidP="00A174CA">
      <w:pPr>
        <w:widowControl w:val="0"/>
        <w:jc w:val="both"/>
        <w:rPr>
          <w:szCs w:val="24"/>
        </w:rPr>
      </w:pPr>
      <w:r>
        <w:rPr>
          <w:szCs w:val="24"/>
        </w:rPr>
        <w:t xml:space="preserve">4.  In </w:t>
      </w:r>
      <w:r>
        <w:rPr>
          <w:i/>
          <w:iCs/>
          <w:szCs w:val="24"/>
        </w:rPr>
        <w:t>Menard, Inc. v. Commissioner</w:t>
      </w:r>
      <w:r w:rsidR="00E655D4">
        <w:rPr>
          <w:szCs w:val="24"/>
        </w:rPr>
        <w:t>, 560 F.3d 620 (CA7 2009)</w:t>
      </w:r>
      <w:r w:rsidR="00FE7DBA">
        <w:rPr>
          <w:szCs w:val="24"/>
        </w:rPr>
        <w:t>, the Seventh Circuit (opinion by Posner)</w:t>
      </w:r>
      <w:r w:rsidR="002442BA">
        <w:rPr>
          <w:szCs w:val="24"/>
        </w:rPr>
        <w:t xml:space="preserve"> determined that c</w:t>
      </w:r>
      <w:r w:rsidR="00C85164">
        <w:rPr>
          <w:szCs w:val="24"/>
        </w:rPr>
        <w:t>ompensation of $7.1M in 1998 was not excessive</w:t>
      </w:r>
      <w:r w:rsidR="008D0109">
        <w:rPr>
          <w:szCs w:val="24"/>
        </w:rPr>
        <w:t xml:space="preserve">.  There was no indication of </w:t>
      </w:r>
      <w:r w:rsidR="00027789">
        <w:rPr>
          <w:szCs w:val="24"/>
        </w:rPr>
        <w:t>shareholder disappointment with their 18.8% retu</w:t>
      </w:r>
      <w:r w:rsidR="006507D1">
        <w:rPr>
          <w:szCs w:val="24"/>
        </w:rPr>
        <w:t>rn.</w:t>
      </w:r>
    </w:p>
    <w:p w14:paraId="58BF98C3" w14:textId="495443CA" w:rsidR="006507D1" w:rsidRDefault="006507D1" w:rsidP="00A174CA">
      <w:pPr>
        <w:widowControl w:val="0"/>
        <w:jc w:val="both"/>
        <w:rPr>
          <w:szCs w:val="24"/>
        </w:rPr>
      </w:pPr>
    </w:p>
    <w:p w14:paraId="40B969C9" w14:textId="5AA9681C" w:rsidR="006507D1" w:rsidRPr="0042420C" w:rsidRDefault="006507D1" w:rsidP="00A174CA">
      <w:pPr>
        <w:widowControl w:val="0"/>
        <w:jc w:val="both"/>
        <w:rPr>
          <w:szCs w:val="24"/>
        </w:rPr>
      </w:pPr>
      <w:r>
        <w:rPr>
          <w:szCs w:val="24"/>
        </w:rPr>
        <w:t xml:space="preserve">5.  In </w:t>
      </w:r>
      <w:r w:rsidR="003F42F4">
        <w:rPr>
          <w:i/>
          <w:iCs/>
          <w:szCs w:val="24"/>
        </w:rPr>
        <w:t>Mulcahy</w:t>
      </w:r>
      <w:r w:rsidR="007E2C06">
        <w:rPr>
          <w:i/>
          <w:iCs/>
          <w:szCs w:val="24"/>
        </w:rPr>
        <w:t>, Pauritsch</w:t>
      </w:r>
      <w:r w:rsidR="004D2F30">
        <w:rPr>
          <w:i/>
          <w:iCs/>
          <w:szCs w:val="24"/>
        </w:rPr>
        <w:t>, Salvador &amp; Co v. Commissioner</w:t>
      </w:r>
      <w:r w:rsidR="0042420C">
        <w:rPr>
          <w:szCs w:val="24"/>
        </w:rPr>
        <w:t xml:space="preserve">, </w:t>
      </w:r>
      <w:r w:rsidR="00A83AD4">
        <w:rPr>
          <w:szCs w:val="24"/>
        </w:rPr>
        <w:t>680 F.3d 867, 872 (CA7 2012)</w:t>
      </w:r>
      <w:r w:rsidR="005A1296">
        <w:rPr>
          <w:szCs w:val="24"/>
        </w:rPr>
        <w:t>, the Seventh Circuit (opinion by Posner</w:t>
      </w:r>
      <w:r w:rsidR="00084A17">
        <w:rPr>
          <w:szCs w:val="24"/>
        </w:rPr>
        <w:t>) affirmed the judgment</w:t>
      </w:r>
      <w:r w:rsidR="00AA40F3">
        <w:rPr>
          <w:szCs w:val="24"/>
        </w:rPr>
        <w:t xml:space="preserve"> of the Tax Court that “consulting fees</w:t>
      </w:r>
      <w:r w:rsidR="00676CBD">
        <w:rPr>
          <w:szCs w:val="24"/>
        </w:rPr>
        <w:t>” were disguised dividends that</w:t>
      </w:r>
      <w:r w:rsidR="00A37B96">
        <w:rPr>
          <w:szCs w:val="24"/>
        </w:rPr>
        <w:t xml:space="preserve"> otherwise would have </w:t>
      </w:r>
      <w:r w:rsidR="00213687">
        <w:rPr>
          <w:szCs w:val="24"/>
        </w:rPr>
        <w:t>left investors with a 0% return.</w:t>
      </w:r>
    </w:p>
    <w:p w14:paraId="42E80655" w14:textId="220D54C2" w:rsidR="0065645B" w:rsidRPr="00A174CA" w:rsidRDefault="00897EE6" w:rsidP="00A174CA">
      <w:pPr>
        <w:widowControl w:val="0"/>
        <w:jc w:val="both"/>
        <w:rPr>
          <w:szCs w:val="24"/>
        </w:rPr>
      </w:pPr>
      <w:r w:rsidRPr="00576ED7">
        <w:rPr>
          <w:noProof/>
          <w:szCs w:val="24"/>
        </w:rPr>
        <w:lastRenderedPageBreak/>
        <mc:AlternateContent>
          <mc:Choice Requires="wps">
            <w:drawing>
              <wp:anchor distT="152400" distB="152400" distL="152400" distR="152400" simplePos="0" relativeHeight="252391424" behindDoc="0" locked="0" layoutInCell="0" allowOverlap="1" wp14:anchorId="32AB9CF6" wp14:editId="38076B29">
                <wp:simplePos x="0" y="0"/>
                <wp:positionH relativeFrom="margin">
                  <wp:posOffset>2314575</wp:posOffset>
                </wp:positionH>
                <wp:positionV relativeFrom="paragraph">
                  <wp:posOffset>97155</wp:posOffset>
                </wp:positionV>
                <wp:extent cx="3105785" cy="3336290"/>
                <wp:effectExtent l="0" t="0" r="18415" b="16510"/>
                <wp:wrapSquare wrapText="largest"/>
                <wp:docPr id="5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785" cy="3336290"/>
                        </a:xfrm>
                        <a:prstGeom prst="rect">
                          <a:avLst/>
                        </a:prstGeom>
                        <a:solidFill>
                          <a:srgbClr val="FFFFFF"/>
                        </a:solidFill>
                        <a:ln w="12192">
                          <a:solidFill>
                            <a:srgbClr val="000000"/>
                          </a:solidFill>
                          <a:miter lim="800000"/>
                          <a:headEnd/>
                          <a:tailEnd/>
                        </a:ln>
                      </wps:spPr>
                      <wps:txbx>
                        <w:txbxContent>
                          <w:p w14:paraId="10344D35" w14:textId="77777777" w:rsidR="002D4291" w:rsidRDefault="002D4291" w:rsidP="002B0A4F">
                            <w:pPr>
                              <w:widowControl w:val="0"/>
                              <w:jc w:val="both"/>
                              <w:rPr>
                                <w:rFonts w:ascii="Tw Cen MT" w:hAnsi="Tw Cen MT"/>
                              </w:rPr>
                            </w:pPr>
                            <w:r>
                              <w:rPr>
                                <w:rFonts w:ascii="Tw Cen MT" w:hAnsi="Tw Cen MT"/>
                                <w:i/>
                              </w:rPr>
                              <w:t>What’s at stake?</w:t>
                            </w:r>
                            <w:r>
                              <w:rPr>
                                <w:rFonts w:ascii="Tw Cen MT" w:hAnsi="Tw Cen MT"/>
                              </w:rPr>
                              <w:t xml:space="preserve"> A corporation pays its shareholders dividends from the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2D4291" w:rsidRDefault="002D4291" w:rsidP="002B0A4F">
                            <w:pPr>
                              <w:widowControl w:val="0"/>
                              <w:jc w:val="both"/>
                              <w:rPr>
                                <w:rFonts w:ascii="Tw Cen MT" w:hAnsi="Tw Cen MT"/>
                              </w:rPr>
                            </w:pPr>
                          </w:p>
                          <w:p w14:paraId="4DEF1DD1" w14:textId="77777777" w:rsidR="002D4291" w:rsidRDefault="002D4291" w:rsidP="002B0A4F">
                            <w:pPr>
                              <w:widowControl w:val="0"/>
                              <w:jc w:val="both"/>
                              <w:rPr>
                                <w:rFonts w:ascii="Tw Cen MT" w:hAnsi="Tw Cen MT"/>
                              </w:rPr>
                            </w:pPr>
                            <w:r>
                              <w:rPr>
                                <w:rFonts w:ascii="Tw Cen MT" w:hAnsi="Tw Cen MT"/>
                              </w:rPr>
                              <w:t>A corporation may deduct salaries that it pays.  § 162(a)(1). Thus, a salary is subject to tax only at the employee level.</w:t>
                            </w:r>
                          </w:p>
                          <w:p w14:paraId="6957B849" w14:textId="77777777" w:rsidR="002D4291" w:rsidRDefault="002D4291" w:rsidP="002B0A4F">
                            <w:pPr>
                              <w:widowControl w:val="0"/>
                              <w:jc w:val="both"/>
                              <w:rPr>
                                <w:rFonts w:ascii="Tw Cen MT" w:hAnsi="Tw Cen MT"/>
                              </w:rPr>
                            </w:pPr>
                          </w:p>
                          <w:p w14:paraId="6545AECB" w14:textId="77777777" w:rsidR="002D4291" w:rsidRDefault="002D4291" w:rsidP="002B0A4F">
                            <w:pPr>
                              <w:widowControl w:val="0"/>
                              <w:jc w:val="both"/>
                              <w:rPr>
                                <w:rFonts w:ascii="Tw Cen MT" w:hAnsi="Tw Cen MT"/>
                              </w:rPr>
                            </w:pPr>
                            <w:r>
                              <w:rPr>
                                <w:rFonts w:ascii="Tw Cen MT" w:hAnsi="Tw Cen MT"/>
                              </w:rPr>
                              <w:t xml:space="preserve">What is the tax treatment of a gift that a corporation gives to an employee? </w:t>
                            </w:r>
                            <w:r>
                              <w:rPr>
                                <w:rFonts w:ascii="Tw Cen MT" w:hAnsi="Tw Cen MT"/>
                                <w:i/>
                              </w:rPr>
                              <w:t>See</w:t>
                            </w:r>
                            <w:r>
                              <w:rPr>
                                <w:rFonts w:ascii="Tw Cen MT" w:hAnsi="Tw Cen MT"/>
                              </w:rPr>
                              <w:t xml:space="preserve"> </w:t>
                            </w:r>
                            <w:r>
                              <w:rPr>
                                <w:rFonts w:ascii="Tw Cen MT" w:hAnsi="Tw Cen MT"/>
                                <w:i/>
                              </w:rPr>
                              <w:t>Duberstein</w:t>
                            </w:r>
                            <w:r>
                              <w:rPr>
                                <w:rFonts w:ascii="Tw Cen MT" w:hAnsi="Tw Cen MT"/>
                              </w:rPr>
                              <w:t xml:space="preserve">, </w:t>
                            </w:r>
                            <w:r>
                              <w:rPr>
                                <w:rFonts w:ascii="Tw Cen MT" w:hAnsi="Tw Cen MT"/>
                                <w:i/>
                              </w:rPr>
                              <w:t>supra</w:t>
                            </w:r>
                            <w:r>
                              <w:rPr>
                                <w:rFonts w:ascii="Tw Cen MT" w:hAnsi="Tw Cen MT"/>
                              </w:rPr>
                              <w:t>; §§ 102(c), 274(b).</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B9CF6" id="Text Box 65" o:spid="_x0000_s1097" type="#_x0000_t202" style="position:absolute;left:0;text-align:left;margin-left:182.25pt;margin-top:7.65pt;width:244.55pt;height:262.7pt;z-index:252391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" o:allowincell="f" strokeweight=".96pt">
                <v:textbox inset="6pt,6pt,6pt,6pt">
                  <w:txbxContent>
                    <w:p w14:paraId="10344D35" w14:textId="77777777" w:rsidR="002D4291" w:rsidRDefault="002D4291" w:rsidP="002B0A4F">
                      <w:pPr>
                        <w:widowControl w:val="0"/>
                        <w:jc w:val="both"/>
                        <w:rPr>
                          <w:rFonts w:ascii="Tw Cen MT" w:hAnsi="Tw Cen MT"/>
                        </w:rPr>
                      </w:pPr>
                      <w:r>
                        <w:rPr>
                          <w:rFonts w:ascii="Tw Cen MT" w:hAnsi="Tw Cen MT"/>
                          <w:i/>
                        </w:rPr>
                        <w:t>What’s at stake?</w:t>
                      </w:r>
                      <w:r>
                        <w:rPr>
                          <w:rFonts w:ascii="Tw Cen MT" w:hAnsi="Tw Cen MT"/>
                        </w:rPr>
                        <w:t xml:space="preserve"> A corporation pays its shareholders dividends from the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2D4291" w:rsidRDefault="002D4291" w:rsidP="002B0A4F">
                      <w:pPr>
                        <w:widowControl w:val="0"/>
                        <w:jc w:val="both"/>
                        <w:rPr>
                          <w:rFonts w:ascii="Tw Cen MT" w:hAnsi="Tw Cen MT"/>
                        </w:rPr>
                      </w:pPr>
                    </w:p>
                    <w:p w14:paraId="4DEF1DD1" w14:textId="77777777" w:rsidR="002D4291" w:rsidRDefault="002D4291" w:rsidP="002B0A4F">
                      <w:pPr>
                        <w:widowControl w:val="0"/>
                        <w:jc w:val="both"/>
                        <w:rPr>
                          <w:rFonts w:ascii="Tw Cen MT" w:hAnsi="Tw Cen MT"/>
                        </w:rPr>
                      </w:pPr>
                      <w:r>
                        <w:rPr>
                          <w:rFonts w:ascii="Tw Cen MT" w:hAnsi="Tw Cen MT"/>
                        </w:rPr>
                        <w:t>A corporation may deduct salaries that it pays.  § 162(a</w:t>
                      </w:r>
                      <w:proofErr w:type="gramStart"/>
                      <w:r>
                        <w:rPr>
                          <w:rFonts w:ascii="Tw Cen MT" w:hAnsi="Tw Cen MT"/>
                        </w:rPr>
                        <w:t>)(</w:t>
                      </w:r>
                      <w:proofErr w:type="gramEnd"/>
                      <w:r>
                        <w:rPr>
                          <w:rFonts w:ascii="Tw Cen MT" w:hAnsi="Tw Cen MT"/>
                        </w:rPr>
                        <w:t>1). Thus, a salary is subject to tax only at the employee level.</w:t>
                      </w:r>
                    </w:p>
                    <w:p w14:paraId="6957B849" w14:textId="77777777" w:rsidR="002D4291" w:rsidRDefault="002D4291" w:rsidP="002B0A4F">
                      <w:pPr>
                        <w:widowControl w:val="0"/>
                        <w:jc w:val="both"/>
                        <w:rPr>
                          <w:rFonts w:ascii="Tw Cen MT" w:hAnsi="Tw Cen MT"/>
                        </w:rPr>
                      </w:pPr>
                    </w:p>
                    <w:p w14:paraId="6545AECB" w14:textId="77777777" w:rsidR="002D4291" w:rsidRDefault="002D4291" w:rsidP="002B0A4F">
                      <w:pPr>
                        <w:widowControl w:val="0"/>
                        <w:jc w:val="both"/>
                        <w:rPr>
                          <w:rFonts w:ascii="Tw Cen MT" w:hAnsi="Tw Cen MT"/>
                        </w:rPr>
                      </w:pPr>
                      <w:r>
                        <w:rPr>
                          <w:rFonts w:ascii="Tw Cen MT" w:hAnsi="Tw Cen MT"/>
                        </w:rPr>
                        <w:t xml:space="preserve">What is the tax treatment of a gift that a corporation gives to an employee? </w:t>
                      </w:r>
                      <w:r>
                        <w:rPr>
                          <w:rFonts w:ascii="Tw Cen MT" w:hAnsi="Tw Cen MT"/>
                          <w:i/>
                        </w:rPr>
                        <w:t>See</w:t>
                      </w:r>
                      <w:r>
                        <w:rPr>
                          <w:rFonts w:ascii="Tw Cen MT" w:hAnsi="Tw Cen MT"/>
                        </w:rPr>
                        <w:t xml:space="preserve"> </w:t>
                      </w:r>
                      <w:r>
                        <w:rPr>
                          <w:rFonts w:ascii="Tw Cen MT" w:hAnsi="Tw Cen MT"/>
                          <w:i/>
                        </w:rPr>
                        <w:t>Duberstein</w:t>
                      </w:r>
                      <w:r>
                        <w:rPr>
                          <w:rFonts w:ascii="Tw Cen MT" w:hAnsi="Tw Cen MT"/>
                        </w:rPr>
                        <w:t xml:space="preserve">, </w:t>
                      </w:r>
                      <w:r>
                        <w:rPr>
                          <w:rFonts w:ascii="Tw Cen MT" w:hAnsi="Tw Cen MT"/>
                          <w:i/>
                        </w:rPr>
                        <w:t>supra</w:t>
                      </w:r>
                      <w:r>
                        <w:rPr>
                          <w:rFonts w:ascii="Tw Cen MT" w:hAnsi="Tw Cen MT"/>
                        </w:rPr>
                        <w:t>; §§ 102(c), 274(b).</w:t>
                      </w:r>
                    </w:p>
                  </w:txbxContent>
                </v:textbox>
                <w10:wrap type="square" side="largest" anchorx="margin"/>
              </v:shape>
            </w:pict>
          </mc:Fallback>
        </mc:AlternateContent>
      </w:r>
    </w:p>
    <w:p w14:paraId="4EA57AAF" w14:textId="0F85FB7B" w:rsidR="003623E8" w:rsidRPr="00EC1258" w:rsidRDefault="00B00E72" w:rsidP="00EC1258">
      <w:pPr>
        <w:widowControl w:val="0"/>
        <w:jc w:val="both"/>
        <w:rPr>
          <w:szCs w:val="24"/>
        </w:rPr>
      </w:pPr>
      <w:r>
        <w:rPr>
          <w:szCs w:val="24"/>
        </w:rPr>
        <w:t>6</w:t>
      </w:r>
      <w:r w:rsidR="00EC1258">
        <w:rPr>
          <w:szCs w:val="24"/>
        </w:rPr>
        <w:t>.  Read § 162(m)</w:t>
      </w:r>
      <w:r w:rsidR="00BC2FBA">
        <w:rPr>
          <w:szCs w:val="24"/>
        </w:rPr>
        <w:t xml:space="preserve">. </w:t>
      </w:r>
      <w:r w:rsidR="00EC1258">
        <w:rPr>
          <w:szCs w:val="24"/>
        </w:rPr>
        <w:t>Notice that it only applies to publicly held corporations</w:t>
      </w:r>
      <w:r w:rsidR="00BC2FBA">
        <w:rPr>
          <w:szCs w:val="24"/>
        </w:rPr>
        <w:t xml:space="preserve">. </w:t>
      </w:r>
      <w:r w:rsidR="00EC1258">
        <w:rPr>
          <w:szCs w:val="24"/>
        </w:rPr>
        <w:t>How effective do you think § 162(m) is at curtailing excessive compensation? Keep in mind that the Tax Cuts and Jobs Act reduced the maximum corporate tax rate from 35% to 21%</w:t>
      </w:r>
      <w:r w:rsidR="00BC2FBA">
        <w:rPr>
          <w:szCs w:val="24"/>
        </w:rPr>
        <w:t xml:space="preserve">. </w:t>
      </w:r>
      <w:r w:rsidR="00EC1258">
        <w:rPr>
          <w:i/>
          <w:szCs w:val="24"/>
        </w:rPr>
        <w:t>See</w:t>
      </w:r>
      <w:r w:rsidR="00EC1258">
        <w:rPr>
          <w:szCs w:val="24"/>
        </w:rPr>
        <w:t xml:space="preserve"> David I. Walker, </w:t>
      </w:r>
      <w:r w:rsidR="00EC1258">
        <w:rPr>
          <w:i/>
          <w:szCs w:val="24"/>
        </w:rPr>
        <w:t>Expanding and Effectively Repealing the Executive Pay Deductibility Limitations</w:t>
      </w:r>
      <w:r w:rsidR="00EC1258">
        <w:rPr>
          <w:szCs w:val="24"/>
        </w:rPr>
        <w:t xml:space="preserve">, </w:t>
      </w:r>
      <w:r w:rsidR="00EC1258">
        <w:rPr>
          <w:smallCaps/>
          <w:szCs w:val="24"/>
        </w:rPr>
        <w:t>Tax Notes</w:t>
      </w:r>
      <w:r w:rsidR="00EC1258">
        <w:rPr>
          <w:szCs w:val="24"/>
        </w:rPr>
        <w:t xml:space="preserve"> 1819 (Sept. 24, 2018).</w:t>
      </w:r>
    </w:p>
    <w:p w14:paraId="3D606317" w14:textId="77777777" w:rsidR="00EC1258" w:rsidRDefault="00EC1258" w:rsidP="00EC1258">
      <w:pPr>
        <w:widowControl w:val="0"/>
        <w:jc w:val="both"/>
        <w:rPr>
          <w:szCs w:val="24"/>
        </w:rPr>
      </w:pPr>
    </w:p>
    <w:p w14:paraId="35C64931" w14:textId="77777777" w:rsidR="00EC1258" w:rsidRDefault="00EC1258" w:rsidP="00EC1258">
      <w:pPr>
        <w:widowControl w:val="0"/>
        <w:jc w:val="both"/>
        <w:rPr>
          <w:szCs w:val="24"/>
        </w:rPr>
      </w:pPr>
    </w:p>
    <w:p w14:paraId="12F29C7E" w14:textId="77777777" w:rsidR="0049128E" w:rsidRPr="00576ED7" w:rsidRDefault="0049128E" w:rsidP="003623E8">
      <w:pPr>
        <w:widowControl w:val="0"/>
        <w:jc w:val="both"/>
        <w:rPr>
          <w:szCs w:val="24"/>
        </w:rPr>
      </w:pPr>
      <w:r w:rsidRPr="00576ED7">
        <w:rPr>
          <w:i/>
          <w:szCs w:val="24"/>
        </w:rPr>
        <w:t>C.  Ordinary and Necessary Expenses</w:t>
      </w:r>
      <w:r w:rsidRPr="00576ED7">
        <w:rPr>
          <w:szCs w:val="24"/>
        </w:rPr>
        <w:fldChar w:fldCharType="begin"/>
      </w:r>
      <w:r w:rsidRPr="00576ED7">
        <w:rPr>
          <w:i/>
          <w:szCs w:val="24"/>
        </w:rPr>
        <w:instrText xml:space="preserve"> TC \l2 "C.  Ordinary and Necessary Expenses</w:instrText>
      </w:r>
      <w:r w:rsidRPr="00576ED7">
        <w:rPr>
          <w:szCs w:val="24"/>
        </w:rPr>
        <w:fldChar w:fldCharType="end"/>
      </w:r>
    </w:p>
    <w:p w14:paraId="006A5064" w14:textId="77777777" w:rsidR="0049128E" w:rsidRPr="00576ED7" w:rsidRDefault="0049128E" w:rsidP="00A6585D">
      <w:pPr>
        <w:widowControl w:val="0"/>
        <w:jc w:val="both"/>
        <w:rPr>
          <w:szCs w:val="24"/>
        </w:rPr>
      </w:pPr>
    </w:p>
    <w:p w14:paraId="099AABCD" w14:textId="77777777" w:rsidR="0049128E" w:rsidRDefault="0049128E" w:rsidP="00A6585D">
      <w:pPr>
        <w:widowControl w:val="0"/>
        <w:jc w:val="both"/>
        <w:rPr>
          <w:szCs w:val="24"/>
        </w:rPr>
      </w:pPr>
      <w:r w:rsidRPr="00576ED7">
        <w:rPr>
          <w:szCs w:val="24"/>
        </w:rPr>
        <w:t>Section 162(a) allows taxpayer to deduct all ordinary and necessary expenses paid or incurred in carr</w:t>
      </w:r>
      <w:r w:rsidR="006D7F9E">
        <w:rPr>
          <w:szCs w:val="24"/>
        </w:rPr>
        <w:t>ying on any trade or business</w:t>
      </w:r>
      <w:r w:rsidR="006C16AC">
        <w:rPr>
          <w:szCs w:val="24"/>
        </w:rPr>
        <w:t xml:space="preserve">, but §§ </w:t>
      </w:r>
      <w:r w:rsidRPr="00576ED7">
        <w:rPr>
          <w:szCs w:val="24"/>
        </w:rPr>
        <w:t>162 and 274 limit trade or business deductions incurred for certain purposes.</w:t>
      </w:r>
    </w:p>
    <w:p w14:paraId="0DBD960B" w14:textId="77777777" w:rsidR="00E535F7" w:rsidRPr="00576ED7" w:rsidRDefault="00E535F7" w:rsidP="00A6585D">
      <w:pPr>
        <w:widowControl w:val="0"/>
        <w:jc w:val="both"/>
        <w:rPr>
          <w:szCs w:val="24"/>
        </w:rPr>
      </w:pPr>
    </w:p>
    <w:p w14:paraId="3D31D650" w14:textId="77777777" w:rsidR="0049128E" w:rsidRPr="00576ED7" w:rsidRDefault="0049128E" w:rsidP="00A6585D">
      <w:pPr>
        <w:widowControl w:val="0"/>
        <w:jc w:val="both"/>
        <w:rPr>
          <w:szCs w:val="24"/>
        </w:rPr>
      </w:pPr>
      <w:r w:rsidRPr="00576ED7">
        <w:rPr>
          <w:szCs w:val="24"/>
        </w:rPr>
        <w:t>Section 212 allows a similar deduction for the ordinary and necessary expenses that taxpayer pays or incurs –</w:t>
      </w:r>
    </w:p>
    <w:p w14:paraId="3BF780A2" w14:textId="77777777" w:rsidR="0049128E" w:rsidRPr="00576ED7" w:rsidRDefault="0016164F" w:rsidP="0016164F">
      <w:pPr>
        <w:widowControl w:val="0"/>
        <w:ind w:left="2160" w:hanging="720"/>
        <w:jc w:val="both"/>
        <w:rPr>
          <w:szCs w:val="24"/>
        </w:rPr>
      </w:pPr>
      <w:r>
        <w:rPr>
          <w:szCs w:val="24"/>
        </w:rPr>
        <w:t>•for the production or collec</w:t>
      </w:r>
      <w:r w:rsidR="0049128E" w:rsidRPr="00576ED7">
        <w:rPr>
          <w:szCs w:val="24"/>
        </w:rPr>
        <w:t xml:space="preserve">tion of income, </w:t>
      </w:r>
    </w:p>
    <w:p w14:paraId="210EA69D" w14:textId="77777777" w:rsidR="0049128E" w:rsidRPr="00576ED7" w:rsidRDefault="0049128E" w:rsidP="0016164F">
      <w:pPr>
        <w:widowControl w:val="0"/>
        <w:ind w:left="2160"/>
        <w:jc w:val="both"/>
        <w:rPr>
          <w:szCs w:val="24"/>
        </w:rPr>
      </w:pPr>
      <w:r w:rsidRPr="00576ED7">
        <w:rPr>
          <w:szCs w:val="24"/>
        </w:rPr>
        <w:t>•for the management, conservation, or maintenance of property held for the production of income, or</w:t>
      </w:r>
    </w:p>
    <w:p w14:paraId="4A1A8DC1" w14:textId="77777777" w:rsidR="0049128E" w:rsidRDefault="0049128E" w:rsidP="0016164F">
      <w:pPr>
        <w:widowControl w:val="0"/>
        <w:ind w:left="2160"/>
        <w:jc w:val="both"/>
        <w:rPr>
          <w:szCs w:val="24"/>
        </w:rPr>
      </w:pPr>
      <w:r w:rsidRPr="00576ED7">
        <w:rPr>
          <w:szCs w:val="24"/>
        </w:rPr>
        <w:t>•in connection with the determination, collection, or refund of any tax.</w:t>
      </w:r>
    </w:p>
    <w:p w14:paraId="2B706714" w14:textId="22348360" w:rsidR="00E535F7" w:rsidRDefault="004C0AE4" w:rsidP="00847DBA">
      <w:pPr>
        <w:widowControl w:val="0"/>
        <w:ind w:left="1440"/>
        <w:jc w:val="both"/>
        <w:rPr>
          <w:szCs w:val="24"/>
        </w:rPr>
      </w:pPr>
      <w:r>
        <w:rPr>
          <w:szCs w:val="24"/>
        </w:rPr>
        <w:t>•</w:t>
      </w:r>
      <w:r w:rsidR="00E535F7">
        <w:rPr>
          <w:szCs w:val="24"/>
        </w:rPr>
        <w:t>Section 67(g) suspends “miscellaneous deductions” until 2026</w:t>
      </w:r>
      <w:r w:rsidR="00BC2FBA">
        <w:rPr>
          <w:szCs w:val="24"/>
        </w:rPr>
        <w:t xml:space="preserve">. </w:t>
      </w:r>
      <w:r w:rsidR="007D7C59">
        <w:rPr>
          <w:szCs w:val="24"/>
        </w:rPr>
        <w:t>Section 212 deductions are included in “miscellaneous deductions.”</w:t>
      </w:r>
    </w:p>
    <w:p w14:paraId="122F2C6E" w14:textId="77777777" w:rsidR="00DB401B" w:rsidRPr="00576ED7" w:rsidRDefault="00DB401B" w:rsidP="00847DBA">
      <w:pPr>
        <w:widowControl w:val="0"/>
        <w:ind w:left="2160"/>
        <w:jc w:val="both"/>
        <w:rPr>
          <w:szCs w:val="24"/>
        </w:rPr>
      </w:pPr>
      <w:r>
        <w:rPr>
          <w:szCs w:val="24"/>
        </w:rPr>
        <w:t>•This will encourage taxpayers to characterize their activities as a trade or business.</w:t>
      </w:r>
    </w:p>
    <w:p w14:paraId="36C83A59" w14:textId="77777777" w:rsidR="00E535F7" w:rsidRDefault="00E535F7" w:rsidP="00E535F7">
      <w:pPr>
        <w:widowControl w:val="0"/>
        <w:jc w:val="both"/>
        <w:rPr>
          <w:szCs w:val="24"/>
        </w:rPr>
      </w:pPr>
    </w:p>
    <w:p w14:paraId="0FA6E202" w14:textId="77777777" w:rsidR="00CB7F63" w:rsidRDefault="00CB7F63" w:rsidP="00E535F7">
      <w:pPr>
        <w:widowControl w:val="0"/>
        <w:jc w:val="both"/>
        <w:rPr>
          <w:szCs w:val="24"/>
        </w:rPr>
      </w:pPr>
    </w:p>
    <w:p w14:paraId="10391F9A" w14:textId="77777777" w:rsidR="00CB7F63" w:rsidRDefault="00CB7F63" w:rsidP="00E535F7">
      <w:pPr>
        <w:widowControl w:val="0"/>
        <w:jc w:val="both"/>
        <w:rPr>
          <w:szCs w:val="24"/>
        </w:rPr>
      </w:pPr>
    </w:p>
    <w:p w14:paraId="7A7E053F" w14:textId="77777777" w:rsidR="00CB7F63" w:rsidRPr="00576ED7" w:rsidRDefault="00CB7F63" w:rsidP="00E535F7">
      <w:pPr>
        <w:widowControl w:val="0"/>
        <w:jc w:val="both"/>
        <w:rPr>
          <w:szCs w:val="24"/>
        </w:rPr>
      </w:pPr>
    </w:p>
    <w:p w14:paraId="725CA80D" w14:textId="77777777" w:rsidR="0049128E" w:rsidRPr="00576ED7" w:rsidRDefault="0049128E" w:rsidP="00A6585D">
      <w:pPr>
        <w:widowControl w:val="0"/>
        <w:jc w:val="both"/>
        <w:rPr>
          <w:szCs w:val="24"/>
        </w:rPr>
      </w:pPr>
      <w:r w:rsidRPr="00576ED7">
        <w:rPr>
          <w:szCs w:val="24"/>
        </w:rPr>
        <w:lastRenderedPageBreak/>
        <w:t>We consider here a few recurring issues.</w:t>
      </w:r>
    </w:p>
    <w:p w14:paraId="67A7ED23" w14:textId="77777777" w:rsidR="0049128E" w:rsidRPr="00576ED7" w:rsidRDefault="0049128E" w:rsidP="00A6585D">
      <w:pPr>
        <w:widowControl w:val="0"/>
        <w:jc w:val="both"/>
        <w:rPr>
          <w:szCs w:val="24"/>
        </w:rPr>
      </w:pPr>
    </w:p>
    <w:p w14:paraId="30413FA4" w14:textId="77777777" w:rsidR="0049128E" w:rsidRPr="00576ED7" w:rsidRDefault="0049128E" w:rsidP="00A6585D">
      <w:pPr>
        <w:widowControl w:val="0"/>
        <w:jc w:val="both"/>
        <w:rPr>
          <w:szCs w:val="24"/>
        </w:rPr>
      </w:pPr>
    </w:p>
    <w:p w14:paraId="52334DF2" w14:textId="77777777" w:rsidR="0049128E" w:rsidRPr="00576ED7" w:rsidRDefault="0049128E" w:rsidP="00A6585D">
      <w:pPr>
        <w:widowControl w:val="0"/>
        <w:ind w:left="1440"/>
        <w:jc w:val="both"/>
        <w:rPr>
          <w:szCs w:val="24"/>
        </w:rPr>
      </w:pPr>
      <w:r w:rsidRPr="00576ED7">
        <w:rPr>
          <w:szCs w:val="24"/>
        </w:rPr>
        <w:t>1.  Personal vs. Trade or Business</w:t>
      </w:r>
      <w:r w:rsidRPr="00576ED7">
        <w:rPr>
          <w:szCs w:val="24"/>
        </w:rPr>
        <w:fldChar w:fldCharType="begin"/>
      </w:r>
      <w:r w:rsidRPr="00576ED7">
        <w:rPr>
          <w:szCs w:val="24"/>
        </w:rPr>
        <w:instrText xml:space="preserve"> TC \l3 "1.  Personal vs. Trade or Business</w:instrText>
      </w:r>
      <w:r w:rsidRPr="00576ED7">
        <w:rPr>
          <w:szCs w:val="24"/>
        </w:rPr>
        <w:fldChar w:fldCharType="end"/>
      </w:r>
    </w:p>
    <w:p w14:paraId="15420ED0" w14:textId="77777777" w:rsidR="0049128E" w:rsidRPr="00576ED7" w:rsidRDefault="0049128E" w:rsidP="00A6585D">
      <w:pPr>
        <w:widowControl w:val="0"/>
        <w:jc w:val="both"/>
        <w:rPr>
          <w:szCs w:val="24"/>
        </w:rPr>
      </w:pPr>
    </w:p>
    <w:p w14:paraId="223F097F" w14:textId="508F1BF8" w:rsidR="0049128E" w:rsidRPr="00576ED7" w:rsidRDefault="0049128E" w:rsidP="00A6585D">
      <w:pPr>
        <w:widowControl w:val="0"/>
        <w:jc w:val="both"/>
        <w:rPr>
          <w:szCs w:val="24"/>
        </w:rPr>
      </w:pPr>
      <w:r w:rsidRPr="00576ED7">
        <w:rPr>
          <w:szCs w:val="24"/>
        </w:rPr>
        <w:t xml:space="preserve">We have already seen that </w:t>
      </w:r>
      <w:r w:rsidR="00CA008D">
        <w:rPr>
          <w:szCs w:val="24"/>
        </w:rPr>
        <w:t>§ </w:t>
      </w:r>
      <w:r w:rsidRPr="00576ED7">
        <w:rPr>
          <w:szCs w:val="24"/>
        </w:rPr>
        <w:t>162(a)(2) implicitly treats taxpayer’s choice of wh</w:t>
      </w:r>
      <w:r w:rsidR="006D7F9E">
        <w:rPr>
          <w:szCs w:val="24"/>
        </w:rPr>
        <w:t>ere to live as a personal one</w:t>
      </w:r>
      <w:r w:rsidR="000977E9">
        <w:rPr>
          <w:szCs w:val="24"/>
        </w:rPr>
        <w:t xml:space="preserve"> (</w:t>
      </w:r>
      <w:r w:rsidR="000977E9">
        <w:rPr>
          <w:i/>
          <w:szCs w:val="24"/>
        </w:rPr>
        <w:t>Flowers</w:t>
      </w:r>
      <w:r w:rsidR="000977E9">
        <w:rPr>
          <w:szCs w:val="24"/>
        </w:rPr>
        <w:t>)</w:t>
      </w:r>
      <w:r w:rsidR="00BC2FBA">
        <w:rPr>
          <w:szCs w:val="24"/>
        </w:rPr>
        <w:t xml:space="preserve">. </w:t>
      </w:r>
      <w:r w:rsidR="006C16AC">
        <w:rPr>
          <w:szCs w:val="24"/>
        </w:rPr>
        <w:t>So is the choice to be marr</w:t>
      </w:r>
      <w:r w:rsidR="006E0E33">
        <w:rPr>
          <w:szCs w:val="24"/>
        </w:rPr>
        <w:t>y</w:t>
      </w:r>
      <w:r w:rsidR="000977E9">
        <w:rPr>
          <w:szCs w:val="24"/>
        </w:rPr>
        <w:t xml:space="preserve"> (</w:t>
      </w:r>
      <w:r w:rsidR="000977E9">
        <w:rPr>
          <w:i/>
          <w:szCs w:val="24"/>
        </w:rPr>
        <w:t>Hantzis</w:t>
      </w:r>
      <w:r w:rsidR="000977E9">
        <w:rPr>
          <w:szCs w:val="24"/>
        </w:rPr>
        <w:t>)</w:t>
      </w:r>
      <w:r w:rsidR="006C16AC">
        <w:rPr>
          <w:szCs w:val="24"/>
        </w:rPr>
        <w:t xml:space="preserve">. </w:t>
      </w:r>
      <w:r w:rsidRPr="00576ED7">
        <w:rPr>
          <w:szCs w:val="24"/>
        </w:rPr>
        <w:t xml:space="preserve">Hence, taxpayer may not deduct expenditures associated with </w:t>
      </w:r>
      <w:r w:rsidR="006C16AC">
        <w:rPr>
          <w:szCs w:val="24"/>
        </w:rPr>
        <w:t xml:space="preserve">these </w:t>
      </w:r>
      <w:r w:rsidRPr="00576ED7">
        <w:rPr>
          <w:szCs w:val="24"/>
        </w:rPr>
        <w:t>ch</w:t>
      </w:r>
      <w:r w:rsidR="006D7F9E">
        <w:rPr>
          <w:szCs w:val="24"/>
        </w:rPr>
        <w:t>oice</w:t>
      </w:r>
      <w:r w:rsidR="006C16AC">
        <w:rPr>
          <w:szCs w:val="24"/>
        </w:rPr>
        <w:t>s</w:t>
      </w:r>
      <w:r w:rsidR="006D7F9E">
        <w:rPr>
          <w:szCs w:val="24"/>
        </w:rPr>
        <w:t xml:space="preserve">. </w:t>
      </w:r>
      <w:r w:rsidR="00CA008D">
        <w:rPr>
          <w:szCs w:val="24"/>
        </w:rPr>
        <w:t>§ </w:t>
      </w:r>
      <w:r w:rsidR="009E46BA">
        <w:rPr>
          <w:szCs w:val="24"/>
        </w:rPr>
        <w:t xml:space="preserve">262(a). </w:t>
      </w:r>
      <w:r w:rsidRPr="00576ED7">
        <w:rPr>
          <w:szCs w:val="24"/>
        </w:rPr>
        <w:t>The</w:t>
      </w:r>
      <w:r w:rsidR="008E668C">
        <w:rPr>
          <w:szCs w:val="24"/>
        </w:rPr>
        <w:t>se are not the only life choices that the</w:t>
      </w:r>
      <w:r w:rsidRPr="00576ED7">
        <w:rPr>
          <w:szCs w:val="24"/>
        </w:rPr>
        <w:t xml:space="preserve"> Code implicitly treats as “personal.”</w:t>
      </w:r>
    </w:p>
    <w:p w14:paraId="675C0EFF" w14:textId="77777777" w:rsidR="0049128E" w:rsidRPr="00576ED7" w:rsidRDefault="0049128E" w:rsidP="00A6585D">
      <w:pPr>
        <w:widowControl w:val="0"/>
        <w:jc w:val="both"/>
        <w:rPr>
          <w:szCs w:val="24"/>
        </w:rPr>
      </w:pPr>
    </w:p>
    <w:p w14:paraId="51B83FE0" w14:textId="77777777" w:rsidR="0049128E" w:rsidRPr="00576ED7" w:rsidRDefault="0049128E" w:rsidP="00A6585D">
      <w:pPr>
        <w:widowControl w:val="0"/>
        <w:jc w:val="both"/>
        <w:rPr>
          <w:szCs w:val="24"/>
        </w:rPr>
      </w:pPr>
    </w:p>
    <w:p w14:paraId="24775C27" w14:textId="77777777" w:rsidR="0049128E" w:rsidRPr="00576ED7" w:rsidRDefault="0049128E" w:rsidP="00A6585D">
      <w:pPr>
        <w:widowControl w:val="0"/>
        <w:jc w:val="both"/>
        <w:rPr>
          <w:szCs w:val="24"/>
        </w:rPr>
      </w:pPr>
      <w:r w:rsidRPr="00576ED7">
        <w:rPr>
          <w:b/>
          <w:szCs w:val="24"/>
        </w:rPr>
        <w:t>Smith v. Commissioner</w:t>
      </w:r>
      <w:r w:rsidRPr="00576ED7">
        <w:rPr>
          <w:szCs w:val="24"/>
        </w:rPr>
        <w:t xml:space="preserve">, 40 B.T.A. 1038 (1939), </w:t>
      </w:r>
      <w:r w:rsidRPr="00576ED7">
        <w:rPr>
          <w:i/>
          <w:szCs w:val="24"/>
        </w:rPr>
        <w:t>aff’d</w:t>
      </w:r>
      <w:r w:rsidRPr="00576ED7">
        <w:rPr>
          <w:szCs w:val="24"/>
        </w:rPr>
        <w:t xml:space="preserve"> 113 F.2d 114 (</w:t>
      </w:r>
      <w:r w:rsidR="00C31BDC" w:rsidRPr="00576ED7">
        <w:rPr>
          <w:szCs w:val="24"/>
        </w:rPr>
        <w:t xml:space="preserve">2d Cir. </w:t>
      </w:r>
      <w:r w:rsidRPr="00576ED7">
        <w:rPr>
          <w:szCs w:val="24"/>
        </w:rPr>
        <w:t>1940).</w:t>
      </w:r>
    </w:p>
    <w:p w14:paraId="12170D9A"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4 "Smith v. Commissioner, 40 B.T.A. 1038 (1939), </w:instrText>
      </w:r>
      <w:r w:rsidRPr="00576ED7">
        <w:rPr>
          <w:i/>
          <w:szCs w:val="24"/>
        </w:rPr>
        <w:instrText>aff’d</w:instrText>
      </w:r>
      <w:r w:rsidRPr="00576ED7">
        <w:rPr>
          <w:szCs w:val="24"/>
        </w:rPr>
        <w:instrText xml:space="preserve"> 113 F.2d 114 (CA2 1940).</w:instrText>
      </w:r>
    </w:p>
    <w:p w14:paraId="197180B9" w14:textId="77777777" w:rsidR="0049128E" w:rsidRPr="00576ED7" w:rsidRDefault="0049128E" w:rsidP="00A6585D">
      <w:pPr>
        <w:widowControl w:val="0"/>
        <w:jc w:val="both"/>
        <w:rPr>
          <w:szCs w:val="24"/>
        </w:rPr>
      </w:pPr>
      <w:r w:rsidRPr="00576ED7">
        <w:rPr>
          <w:szCs w:val="24"/>
        </w:rPr>
        <w:fldChar w:fldCharType="end"/>
      </w:r>
    </w:p>
    <w:p w14:paraId="32640064" w14:textId="77777777" w:rsidR="0049128E" w:rsidRPr="00576ED7" w:rsidRDefault="0049128E" w:rsidP="00A6585D">
      <w:pPr>
        <w:widowControl w:val="0"/>
        <w:jc w:val="both"/>
        <w:rPr>
          <w:szCs w:val="24"/>
        </w:rPr>
      </w:pPr>
      <w:r w:rsidRPr="00576ED7">
        <w:rPr>
          <w:szCs w:val="24"/>
        </w:rPr>
        <w:t>....</w:t>
      </w:r>
    </w:p>
    <w:p w14:paraId="416FC53C" w14:textId="77777777" w:rsidR="0049128E" w:rsidRPr="00576ED7" w:rsidRDefault="0049128E" w:rsidP="00A6585D">
      <w:pPr>
        <w:widowControl w:val="0"/>
        <w:jc w:val="both"/>
        <w:rPr>
          <w:szCs w:val="24"/>
        </w:rPr>
      </w:pPr>
    </w:p>
    <w:p w14:paraId="77EE5E84" w14:textId="77777777" w:rsidR="0049128E" w:rsidRPr="00576ED7" w:rsidRDefault="0049128E" w:rsidP="00A6585D">
      <w:pPr>
        <w:widowControl w:val="0"/>
        <w:jc w:val="both"/>
        <w:rPr>
          <w:szCs w:val="24"/>
        </w:rPr>
      </w:pPr>
      <w:r w:rsidRPr="00576ED7">
        <w:rPr>
          <w:szCs w:val="24"/>
        </w:rPr>
        <w:t>OPINION – OPPER</w:t>
      </w:r>
    </w:p>
    <w:p w14:paraId="0EACF859" w14:textId="77777777" w:rsidR="0049128E" w:rsidRPr="00576ED7" w:rsidRDefault="0049128E" w:rsidP="00A6585D">
      <w:pPr>
        <w:widowControl w:val="0"/>
        <w:jc w:val="both"/>
        <w:rPr>
          <w:szCs w:val="24"/>
        </w:rPr>
      </w:pPr>
    </w:p>
    <w:p w14:paraId="1CC034B1" w14:textId="77777777" w:rsidR="0049128E" w:rsidRPr="00576ED7" w:rsidRDefault="0049128E" w:rsidP="00A6585D">
      <w:pPr>
        <w:widowControl w:val="0"/>
        <w:jc w:val="both"/>
        <w:rPr>
          <w:szCs w:val="24"/>
        </w:rPr>
      </w:pPr>
      <w:r w:rsidRPr="00576ED7">
        <w:rPr>
          <w:szCs w:val="24"/>
        </w:rPr>
        <w:t>Respondent determined a deficiency of $23.62 in petitioner’s 1937 income tax. This was due to the disallowance of a deduction claimed by petitioners, who are husband and wife, for sums spent by the wife in employing nursemaids to care for petitioners’ young child, the wife, as well as the husband, being employed. ...</w:t>
      </w:r>
    </w:p>
    <w:p w14:paraId="14B23349" w14:textId="77777777" w:rsidR="0049128E" w:rsidRPr="00576ED7" w:rsidRDefault="0049128E" w:rsidP="00A6585D">
      <w:pPr>
        <w:widowControl w:val="0"/>
        <w:jc w:val="both"/>
        <w:rPr>
          <w:szCs w:val="24"/>
        </w:rPr>
      </w:pPr>
    </w:p>
    <w:p w14:paraId="136627DA" w14:textId="77777777" w:rsidR="0049128E" w:rsidRPr="00576ED7" w:rsidRDefault="0049128E" w:rsidP="00A6585D">
      <w:pPr>
        <w:widowControl w:val="0"/>
        <w:jc w:val="both"/>
        <w:rPr>
          <w:szCs w:val="24"/>
        </w:rPr>
      </w:pPr>
      <w:r w:rsidRPr="00576ED7">
        <w:rPr>
          <w:szCs w:val="24"/>
        </w:rPr>
        <w:t xml:space="preserve">Petitioners would have us apply the ‘but for’ test. They propose that but for the nurses the wife could not leave her child; but for the freedom so secured she could not pursue her gainful labors; and but for them there would be no income and no tax. This thought evokes an array of interesting possibilities. The fee to the doctor, but for whose healing service the earner of the family income could not leave his sickbed; [footnote omitted] the cost of the laborer’s raiment, for how can the world proceed about its business unclothed; the very home which gives us shelter and rest and the food which provides energy, might all by an extension of the same proposition be construed as necessary to the operation of business and to the creation of income. Yet these are the very essence of those ‘personal’ expenses the deductibility of which is expressly denied. [citation omitted] </w:t>
      </w:r>
    </w:p>
    <w:p w14:paraId="51138FBD" w14:textId="77777777" w:rsidR="0049128E" w:rsidRPr="00576ED7" w:rsidRDefault="0049128E" w:rsidP="00A6585D">
      <w:pPr>
        <w:widowControl w:val="0"/>
        <w:jc w:val="both"/>
        <w:rPr>
          <w:szCs w:val="24"/>
        </w:rPr>
      </w:pPr>
    </w:p>
    <w:p w14:paraId="767E32AE" w14:textId="77777777" w:rsidR="0049128E" w:rsidRPr="00576ED7" w:rsidRDefault="0049128E" w:rsidP="00A6585D">
      <w:pPr>
        <w:widowControl w:val="0"/>
        <w:jc w:val="both"/>
        <w:rPr>
          <w:szCs w:val="24"/>
        </w:rPr>
      </w:pPr>
      <w:r w:rsidRPr="00576ED7">
        <w:rPr>
          <w:szCs w:val="24"/>
        </w:rPr>
        <w:t xml:space="preserve">We are told that the working wife is a new phenomenon. This is relied on to account for the apparent inconsistency that the expenses in issue are now a commonplace, yet have not been the subject of legislation, ruling, or adjudicated controversy. But if that is true it becomes all the more necessary to apply accepted principles to the novel facts. We are not prepared to say that the care of children, like similar aspects </w:t>
      </w:r>
      <w:r w:rsidRPr="00576ED7">
        <w:rPr>
          <w:szCs w:val="24"/>
        </w:rPr>
        <w:lastRenderedPageBreak/>
        <w:t>of family and household life, is other than a personal concern. The wife’s services as custodian of the home and protector of its children are ordinarily rendered without monetary compensation. There results no taxable income from the performance of this service and the correlative expenditure is personal and not susceptible of deduction. [citation omitted] Here the wife has chosen to employ others to discharge her domestic function and the services she performs are rendered outside the home. They are a source of actual income and taxable as such. But that does not deprive the same work performed by others of its personal character nor furnish a reason why its cost should be treated as an offset in the guise of a deductible item.</w:t>
      </w:r>
    </w:p>
    <w:p w14:paraId="626B2210" w14:textId="77777777" w:rsidR="0049128E" w:rsidRPr="00576ED7" w:rsidRDefault="0049128E" w:rsidP="00A6585D">
      <w:pPr>
        <w:widowControl w:val="0"/>
        <w:jc w:val="both"/>
        <w:rPr>
          <w:szCs w:val="24"/>
        </w:rPr>
      </w:pPr>
    </w:p>
    <w:p w14:paraId="4306AC89" w14:textId="77777777" w:rsidR="0049128E" w:rsidRPr="00576ED7" w:rsidRDefault="0049128E" w:rsidP="00A6585D">
      <w:pPr>
        <w:widowControl w:val="0"/>
        <w:jc w:val="both"/>
        <w:rPr>
          <w:szCs w:val="24"/>
        </w:rPr>
      </w:pPr>
      <w:r w:rsidRPr="00576ED7">
        <w:rPr>
          <w:szCs w:val="24"/>
        </w:rPr>
        <w:t xml:space="preserve">We are not unmindful that, as petitioners suggest, certain disbursements normally personal may become deductible by reason of their intimate connection with an occupation carried on for profit. In this category fall entertainment [citation omitted], and traveling expenses [citation omitted], and the cost of an actor’s wardrobe [citation omitted]. The line is not always an easy one to draw nor the test simple to apply. But we think its principle is clear. It may for practical purposes be said to constitute a distinction between those activities which, as a matter of common acceptance and universal experience, are ‘ordinary’ or usual as the direct accompaniment of business pursuits, on the one hand; and those which, though they may in some indirect and tenuous degree relate to the circumstances of a profitable occupation, are nevertheless personal in their nature, of a character applicable to human beings generally, and which exist on that plane regardless of the occupation, though not necessarily of the station in life, of the individuals concerned. </w:t>
      </w:r>
      <w:r w:rsidRPr="00576ED7">
        <w:rPr>
          <w:i/>
          <w:szCs w:val="24"/>
        </w:rPr>
        <w:t>See</w:t>
      </w:r>
      <w:r w:rsidRPr="00576ED7">
        <w:rPr>
          <w:szCs w:val="24"/>
        </w:rPr>
        <w:t xml:space="preserve"> </w:t>
      </w:r>
      <w:r w:rsidRPr="00576ED7">
        <w:rPr>
          <w:i/>
          <w:szCs w:val="24"/>
        </w:rPr>
        <w:t>Welch v. Helvering</w:t>
      </w:r>
      <w:r w:rsidRPr="00576ED7">
        <w:rPr>
          <w:szCs w:val="24"/>
        </w:rPr>
        <w:t>, 290 U.S. 111.</w:t>
      </w:r>
    </w:p>
    <w:p w14:paraId="7215CCBF" w14:textId="77777777" w:rsidR="00C31BDC" w:rsidRPr="00576ED7" w:rsidRDefault="00C31BDC" w:rsidP="00A6585D">
      <w:pPr>
        <w:widowControl w:val="0"/>
        <w:jc w:val="both"/>
        <w:rPr>
          <w:szCs w:val="24"/>
        </w:rPr>
      </w:pPr>
    </w:p>
    <w:p w14:paraId="495CB871" w14:textId="77777777" w:rsidR="0049128E" w:rsidRPr="00576ED7" w:rsidRDefault="0049128E" w:rsidP="00A6585D">
      <w:pPr>
        <w:widowControl w:val="0"/>
        <w:jc w:val="both"/>
        <w:rPr>
          <w:szCs w:val="24"/>
        </w:rPr>
      </w:pPr>
      <w:r w:rsidRPr="00576ED7">
        <w:rPr>
          <w:szCs w:val="24"/>
        </w:rPr>
        <w:t>In the latter category, we think, fall payments made to servants or others occupied in looking to the personal wants of their employers. [citation omitted]. And we include in this group nursemaids retained to care for infant children.</w:t>
      </w:r>
    </w:p>
    <w:p w14:paraId="051CA70A" w14:textId="77777777" w:rsidR="0049128E" w:rsidRPr="00576ED7" w:rsidRDefault="0049128E" w:rsidP="00A6585D">
      <w:pPr>
        <w:widowControl w:val="0"/>
        <w:jc w:val="both"/>
        <w:rPr>
          <w:szCs w:val="24"/>
        </w:rPr>
      </w:pPr>
    </w:p>
    <w:p w14:paraId="3740D1E5" w14:textId="77777777" w:rsidR="0049128E" w:rsidRDefault="0049128E" w:rsidP="00A6585D">
      <w:pPr>
        <w:widowControl w:val="0"/>
        <w:jc w:val="both"/>
        <w:rPr>
          <w:szCs w:val="24"/>
        </w:rPr>
      </w:pPr>
      <w:r w:rsidRPr="00576ED7">
        <w:rPr>
          <w:szCs w:val="24"/>
        </w:rPr>
        <w:t>Decision will be entered for the respondent.</w:t>
      </w:r>
    </w:p>
    <w:p w14:paraId="4CC11EEC" w14:textId="77777777" w:rsidR="00F61230" w:rsidRDefault="00F61230" w:rsidP="00A6585D">
      <w:pPr>
        <w:widowControl w:val="0"/>
        <w:jc w:val="both"/>
        <w:rPr>
          <w:szCs w:val="24"/>
        </w:rPr>
      </w:pPr>
    </w:p>
    <w:p w14:paraId="27CC30AF" w14:textId="77777777" w:rsidR="00F61230" w:rsidRPr="00576ED7" w:rsidRDefault="00F61230" w:rsidP="00A6585D">
      <w:pPr>
        <w:widowControl w:val="0"/>
        <w:jc w:val="both"/>
        <w:rPr>
          <w:szCs w:val="24"/>
        </w:rPr>
      </w:pPr>
    </w:p>
    <w:p w14:paraId="5F7461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EBDC66A" w14:textId="77777777" w:rsidR="0049128E" w:rsidRPr="00576ED7" w:rsidRDefault="0049128E" w:rsidP="00A6585D">
      <w:pPr>
        <w:widowControl w:val="0"/>
        <w:jc w:val="both"/>
        <w:rPr>
          <w:szCs w:val="24"/>
        </w:rPr>
      </w:pPr>
    </w:p>
    <w:p w14:paraId="21718B2E" w14:textId="77777777" w:rsidR="0049128E" w:rsidRPr="00576ED7" w:rsidRDefault="0049128E" w:rsidP="00A6585D">
      <w:pPr>
        <w:widowControl w:val="0"/>
        <w:jc w:val="both"/>
        <w:rPr>
          <w:szCs w:val="24"/>
        </w:rPr>
      </w:pPr>
      <w:r w:rsidRPr="00576ED7">
        <w:rPr>
          <w:szCs w:val="24"/>
        </w:rPr>
        <w:t>1.  The B.T.A. says that the expenses of a nursemaid “are the very essence of those ‘personal expenses the deductibility of which is expressly denied.’”</w:t>
      </w:r>
    </w:p>
    <w:p w14:paraId="1BF51FCE" w14:textId="77777777" w:rsidR="0049128E" w:rsidRPr="00576ED7" w:rsidRDefault="0049128E" w:rsidP="00A6585D">
      <w:pPr>
        <w:widowControl w:val="0"/>
        <w:ind w:left="720"/>
        <w:jc w:val="both"/>
        <w:rPr>
          <w:szCs w:val="24"/>
        </w:rPr>
      </w:pPr>
      <w:r w:rsidRPr="00576ED7">
        <w:rPr>
          <w:szCs w:val="24"/>
        </w:rPr>
        <w:t>•What was the personal choice that taxpayer made in this case that made these expenses non-deductible?</w:t>
      </w:r>
    </w:p>
    <w:p w14:paraId="25D1EF3D" w14:textId="77777777" w:rsidR="0049128E" w:rsidRPr="00576ED7" w:rsidRDefault="0049128E" w:rsidP="00A6585D">
      <w:pPr>
        <w:widowControl w:val="0"/>
        <w:jc w:val="both"/>
        <w:rPr>
          <w:szCs w:val="24"/>
        </w:rPr>
      </w:pPr>
    </w:p>
    <w:p w14:paraId="01D3C2FE" w14:textId="77777777" w:rsidR="0049128E" w:rsidRPr="00576ED7" w:rsidRDefault="0049128E" w:rsidP="00A6585D">
      <w:pPr>
        <w:widowControl w:val="0"/>
        <w:jc w:val="both"/>
        <w:rPr>
          <w:szCs w:val="24"/>
        </w:rPr>
      </w:pPr>
      <w:r w:rsidRPr="00576ED7">
        <w:rPr>
          <w:szCs w:val="24"/>
        </w:rPr>
        <w:t>2.  We have already noted §</w:t>
      </w:r>
      <w:r w:rsidR="00CA008D">
        <w:rPr>
          <w:szCs w:val="24"/>
        </w:rPr>
        <w:t>§ </w:t>
      </w:r>
      <w:r w:rsidRPr="00576ED7">
        <w:rPr>
          <w:szCs w:val="24"/>
        </w:rPr>
        <w:t>21</w:t>
      </w:r>
      <w:r w:rsidR="006D7F9E">
        <w:rPr>
          <w:szCs w:val="24"/>
        </w:rPr>
        <w:t xml:space="preserve"> and 129. </w:t>
      </w:r>
      <w:r w:rsidRPr="00576ED7">
        <w:rPr>
          <w:szCs w:val="24"/>
        </w:rPr>
        <w:t xml:space="preserve">These provisions reverse the </w:t>
      </w:r>
      <w:r w:rsidRPr="00576ED7">
        <w:rPr>
          <w:i/>
          <w:szCs w:val="24"/>
        </w:rPr>
        <w:t>result</w:t>
      </w:r>
      <w:r w:rsidRPr="00576ED7">
        <w:rPr>
          <w:szCs w:val="24"/>
        </w:rPr>
        <w:t xml:space="preserve"> of </w:t>
      </w:r>
      <w:r w:rsidRPr="00576ED7">
        <w:rPr>
          <w:i/>
          <w:szCs w:val="24"/>
        </w:rPr>
        <w:t>Smith</w:t>
      </w:r>
      <w:r w:rsidRPr="00576ED7">
        <w:rPr>
          <w:szCs w:val="24"/>
        </w:rPr>
        <w:t xml:space="preserve">, but not its construction of </w:t>
      </w:r>
      <w:r w:rsidR="00CA008D">
        <w:rPr>
          <w:szCs w:val="24"/>
        </w:rPr>
        <w:t>§ </w:t>
      </w:r>
      <w:r w:rsidRPr="00576ED7">
        <w:rPr>
          <w:szCs w:val="24"/>
        </w:rPr>
        <w:t>162.</w:t>
      </w:r>
    </w:p>
    <w:p w14:paraId="33EC36DB" w14:textId="77777777" w:rsidR="0049128E" w:rsidRPr="00576ED7" w:rsidRDefault="0049128E" w:rsidP="00A6585D">
      <w:pPr>
        <w:widowControl w:val="0"/>
        <w:ind w:left="720"/>
        <w:jc w:val="both"/>
        <w:rPr>
          <w:szCs w:val="24"/>
        </w:rPr>
      </w:pPr>
      <w:r w:rsidRPr="00576ED7">
        <w:rPr>
          <w:szCs w:val="24"/>
        </w:rPr>
        <w:t xml:space="preserve">•What do these provisions say about the underlying rationale of </w:t>
      </w:r>
      <w:r w:rsidRPr="00576ED7">
        <w:rPr>
          <w:i/>
          <w:szCs w:val="24"/>
        </w:rPr>
        <w:t>Smith</w:t>
      </w:r>
      <w:r w:rsidRPr="00576ED7">
        <w:rPr>
          <w:szCs w:val="24"/>
        </w:rPr>
        <w:t>, particular</w:t>
      </w:r>
      <w:r w:rsidR="000977E9">
        <w:rPr>
          <w:szCs w:val="24"/>
        </w:rPr>
        <w:t>ly</w:t>
      </w:r>
      <w:r w:rsidRPr="00576ED7">
        <w:rPr>
          <w:szCs w:val="24"/>
        </w:rPr>
        <w:t xml:space="preserve"> the role of the wife and mother?</w:t>
      </w:r>
    </w:p>
    <w:p w14:paraId="08014C53" w14:textId="77777777" w:rsidR="0049128E" w:rsidRPr="00576ED7" w:rsidRDefault="0049128E" w:rsidP="00A6585D">
      <w:pPr>
        <w:widowControl w:val="0"/>
        <w:jc w:val="both"/>
        <w:rPr>
          <w:szCs w:val="24"/>
        </w:rPr>
      </w:pPr>
    </w:p>
    <w:p w14:paraId="34D9D1B0" w14:textId="77777777" w:rsidR="000F260F" w:rsidRPr="00576ED7" w:rsidRDefault="00C007EA" w:rsidP="00A6585D">
      <w:pPr>
        <w:widowControl w:val="0"/>
        <w:jc w:val="both"/>
        <w:rPr>
          <w:szCs w:val="24"/>
        </w:rPr>
      </w:pPr>
      <w:r w:rsidRPr="00576ED7">
        <w:rPr>
          <w:noProof/>
          <w:szCs w:val="24"/>
        </w:rPr>
        <w:drawing>
          <wp:inline distT="0" distB="0" distL="0" distR="0" wp14:anchorId="26A8EBB8" wp14:editId="3967AA44">
            <wp:extent cx="704850" cy="190500"/>
            <wp:effectExtent l="0" t="0" r="0" b="0"/>
            <wp:docPr id="17" name="Picture 1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34E15FF" w14:textId="77777777" w:rsidR="007A0D53" w:rsidRPr="00576ED7" w:rsidRDefault="000F260F" w:rsidP="007A0D53">
      <w:pPr>
        <w:widowControl w:val="0"/>
        <w:jc w:val="both"/>
        <w:rPr>
          <w:szCs w:val="24"/>
        </w:rPr>
      </w:pPr>
      <w:r w:rsidRPr="00576ED7">
        <w:rPr>
          <w:szCs w:val="24"/>
        </w:rPr>
        <w:t xml:space="preserve">Do the CALI </w:t>
      </w:r>
      <w:r w:rsidR="0093600D" w:rsidRPr="00576ED7">
        <w:rPr>
          <w:szCs w:val="24"/>
        </w:rPr>
        <w:t>Lesson</w:t>
      </w:r>
      <w:r w:rsidR="007A0D53" w:rsidRPr="00576ED7">
        <w:rPr>
          <w:szCs w:val="24"/>
        </w:rPr>
        <w:t xml:space="preserve">, </w:t>
      </w:r>
      <w:r w:rsidR="007A0D53" w:rsidRPr="00576ED7">
        <w:rPr>
          <w:i/>
          <w:szCs w:val="24"/>
        </w:rPr>
        <w:t>Basic Federal Income Taxation: Taxable Income and Tax Computation: Dependent Care Credit</w:t>
      </w:r>
      <w:r w:rsidR="007A0D53" w:rsidRPr="00576ED7">
        <w:rPr>
          <w:szCs w:val="24"/>
        </w:rPr>
        <w:t>.</w:t>
      </w:r>
    </w:p>
    <w:p w14:paraId="05AE8EF0" w14:textId="77777777" w:rsidR="0049128E" w:rsidRPr="00576ED7" w:rsidRDefault="0049128E" w:rsidP="00A6585D">
      <w:pPr>
        <w:widowControl w:val="0"/>
        <w:jc w:val="both"/>
        <w:rPr>
          <w:szCs w:val="24"/>
        </w:rPr>
      </w:pPr>
    </w:p>
    <w:p w14:paraId="14AE429D" w14:textId="77777777" w:rsidR="0049128E" w:rsidRPr="00576ED7" w:rsidRDefault="0049128E" w:rsidP="00A6585D">
      <w:pPr>
        <w:widowControl w:val="0"/>
        <w:jc w:val="both"/>
        <w:rPr>
          <w:szCs w:val="24"/>
        </w:rPr>
      </w:pPr>
    </w:p>
    <w:p w14:paraId="7C3E4810" w14:textId="0AD5BB3B" w:rsidR="0049128E" w:rsidRPr="00576ED7" w:rsidRDefault="00B67FE9" w:rsidP="00A6585D">
      <w:pPr>
        <w:widowControl w:val="0"/>
        <w:ind w:left="1440"/>
        <w:jc w:val="both"/>
        <w:rPr>
          <w:szCs w:val="24"/>
        </w:rPr>
      </w:pPr>
      <w:r>
        <w:rPr>
          <w:szCs w:val="24"/>
        </w:rPr>
        <w:t xml:space="preserve">2. </w:t>
      </w:r>
      <w:r w:rsidR="001553C0">
        <w:rPr>
          <w:szCs w:val="24"/>
        </w:rPr>
        <w:t xml:space="preserve"> </w:t>
      </w:r>
      <w:r w:rsidR="0049128E" w:rsidRPr="00576ED7">
        <w:rPr>
          <w:szCs w:val="24"/>
        </w:rPr>
        <w:t xml:space="preserve">Limitations on Deductibility of Ordinary and Necessary </w:t>
      </w:r>
      <w:r w:rsidR="00DB401B">
        <w:rPr>
          <w:szCs w:val="24"/>
        </w:rPr>
        <w:t xml:space="preserve">Trade or Business </w:t>
      </w:r>
      <w:r w:rsidR="0049128E" w:rsidRPr="00576ED7">
        <w:rPr>
          <w:szCs w:val="24"/>
        </w:rPr>
        <w:t>Expenses</w:t>
      </w:r>
      <w:r w:rsidR="0049128E" w:rsidRPr="00576ED7">
        <w:rPr>
          <w:szCs w:val="24"/>
        </w:rPr>
        <w:fldChar w:fldCharType="begin"/>
      </w:r>
      <w:r w:rsidR="0049128E" w:rsidRPr="00576ED7">
        <w:rPr>
          <w:szCs w:val="24"/>
        </w:rPr>
        <w:instrText xml:space="preserve"> TC \l3 "2.  Limitations on Deductibility of Ordinary and Necessary </w:instrText>
      </w:r>
      <w:r w:rsidR="00DB401B">
        <w:rPr>
          <w:szCs w:val="24"/>
        </w:rPr>
        <w:instrText xml:space="preserve">Trade or Business </w:instrText>
      </w:r>
      <w:r w:rsidR="0049128E" w:rsidRPr="00576ED7">
        <w:rPr>
          <w:szCs w:val="24"/>
        </w:rPr>
        <w:instrText>Expenses</w:instrText>
      </w:r>
      <w:r w:rsidR="0049128E" w:rsidRPr="00576ED7">
        <w:rPr>
          <w:szCs w:val="24"/>
        </w:rPr>
        <w:fldChar w:fldCharType="end"/>
      </w:r>
    </w:p>
    <w:p w14:paraId="7C5F9581" w14:textId="77777777" w:rsidR="0049128E" w:rsidRPr="00576ED7" w:rsidRDefault="0049128E" w:rsidP="00A6585D">
      <w:pPr>
        <w:widowControl w:val="0"/>
        <w:jc w:val="both"/>
        <w:rPr>
          <w:szCs w:val="24"/>
        </w:rPr>
      </w:pPr>
    </w:p>
    <w:p w14:paraId="79F77444" w14:textId="26D900C0" w:rsidR="0049128E" w:rsidRPr="00576ED7" w:rsidRDefault="0049128E" w:rsidP="00A6585D">
      <w:pPr>
        <w:widowControl w:val="0"/>
        <w:jc w:val="both"/>
        <w:rPr>
          <w:szCs w:val="24"/>
        </w:rPr>
      </w:pPr>
      <w:r w:rsidRPr="00576ED7">
        <w:rPr>
          <w:szCs w:val="24"/>
        </w:rPr>
        <w:t xml:space="preserve">Consider the source of </w:t>
      </w:r>
      <w:r w:rsidR="006C0095">
        <w:rPr>
          <w:szCs w:val="24"/>
        </w:rPr>
        <w:t xml:space="preserve">a </w:t>
      </w:r>
      <w:r w:rsidRPr="00576ED7">
        <w:rPr>
          <w:szCs w:val="24"/>
        </w:rPr>
        <w:t>limitation on the deductibility of expenses that taxpayer incurs to generate income that the following cases consider:</w:t>
      </w:r>
    </w:p>
    <w:p w14:paraId="25343F07" w14:textId="77777777" w:rsidR="0049128E" w:rsidRPr="00576ED7" w:rsidRDefault="0049128E" w:rsidP="00A6585D">
      <w:pPr>
        <w:widowControl w:val="0"/>
        <w:jc w:val="both"/>
        <w:rPr>
          <w:szCs w:val="24"/>
        </w:rPr>
      </w:pPr>
    </w:p>
    <w:p w14:paraId="6062BFCA" w14:textId="77777777" w:rsidR="0049128E" w:rsidRPr="00576ED7" w:rsidRDefault="0049128E" w:rsidP="00A6585D">
      <w:pPr>
        <w:widowControl w:val="0"/>
        <w:jc w:val="both"/>
        <w:rPr>
          <w:szCs w:val="24"/>
        </w:rPr>
      </w:pPr>
    </w:p>
    <w:p w14:paraId="476496D4" w14:textId="77777777" w:rsidR="0049128E" w:rsidRPr="00576ED7" w:rsidRDefault="0049128E" w:rsidP="00A6585D">
      <w:pPr>
        <w:widowControl w:val="0"/>
        <w:jc w:val="both"/>
        <w:rPr>
          <w:szCs w:val="24"/>
        </w:rPr>
      </w:pPr>
      <w:r w:rsidRPr="00576ED7">
        <w:rPr>
          <w:b/>
          <w:szCs w:val="24"/>
        </w:rPr>
        <w:t>Commissioner v. Tellier</w:t>
      </w:r>
      <w:r w:rsidRPr="00576ED7">
        <w:rPr>
          <w:szCs w:val="24"/>
        </w:rPr>
        <w:t>, 383 U.S. 687 (1966).</w:t>
      </w:r>
      <w:r w:rsidRPr="00576ED7">
        <w:rPr>
          <w:szCs w:val="24"/>
        </w:rPr>
        <w:fldChar w:fldCharType="begin"/>
      </w:r>
      <w:r w:rsidRPr="00576ED7">
        <w:rPr>
          <w:szCs w:val="24"/>
        </w:rPr>
        <w:instrText xml:space="preserve"> TC \l4 "Commissioner v. Tellier, 383 U.S. 687 (1966).</w:instrText>
      </w:r>
      <w:r w:rsidRPr="00576ED7">
        <w:rPr>
          <w:szCs w:val="24"/>
        </w:rPr>
        <w:fldChar w:fldCharType="end"/>
      </w:r>
    </w:p>
    <w:p w14:paraId="78FB12D0" w14:textId="77777777" w:rsidR="0049128E" w:rsidRPr="00576ED7" w:rsidRDefault="0049128E" w:rsidP="00A6585D">
      <w:pPr>
        <w:widowControl w:val="0"/>
        <w:jc w:val="both"/>
        <w:rPr>
          <w:szCs w:val="24"/>
        </w:rPr>
      </w:pPr>
    </w:p>
    <w:p w14:paraId="530DA08F" w14:textId="77777777" w:rsidR="0049128E" w:rsidRPr="00576ED7" w:rsidRDefault="0049128E" w:rsidP="00A6585D">
      <w:pPr>
        <w:widowControl w:val="0"/>
        <w:jc w:val="both"/>
        <w:rPr>
          <w:szCs w:val="24"/>
        </w:rPr>
      </w:pPr>
      <w:r w:rsidRPr="00576ED7">
        <w:rPr>
          <w:szCs w:val="24"/>
        </w:rPr>
        <w:t>MR. JUSTICE STEWART delivered the opinion of the Court.</w:t>
      </w:r>
    </w:p>
    <w:p w14:paraId="4CD57679" w14:textId="77777777" w:rsidR="0049128E" w:rsidRPr="00576ED7" w:rsidRDefault="0049128E" w:rsidP="00A6585D">
      <w:pPr>
        <w:widowControl w:val="0"/>
        <w:jc w:val="both"/>
        <w:rPr>
          <w:szCs w:val="24"/>
        </w:rPr>
      </w:pPr>
    </w:p>
    <w:p w14:paraId="342EE8B5" w14:textId="77777777" w:rsidR="0049128E" w:rsidRPr="00576ED7" w:rsidRDefault="0049128E" w:rsidP="00A6585D">
      <w:pPr>
        <w:widowControl w:val="0"/>
        <w:jc w:val="both"/>
        <w:rPr>
          <w:szCs w:val="24"/>
        </w:rPr>
      </w:pPr>
      <w:r w:rsidRPr="00576ED7">
        <w:rPr>
          <w:szCs w:val="24"/>
        </w:rPr>
        <w:t xml:space="preserve">The question presented in this case is whether expenses incurred by a taxpayer in the unsuccessful defense of a criminal prosecution may qualify for deduction from taxable income under </w:t>
      </w:r>
      <w:r w:rsidR="00CA008D">
        <w:rPr>
          <w:szCs w:val="24"/>
        </w:rPr>
        <w:t>§ </w:t>
      </w:r>
      <w:r w:rsidRPr="00576ED7">
        <w:rPr>
          <w:szCs w:val="24"/>
        </w:rPr>
        <w:t xml:space="preserve">162(a), which allows a deduction of “all the ordinary and necessary expenses paid or incurred during the taxable year in carrying on any trade or business. ...”  [footnote omitted] The respondent Walter F. Tellier was engaged in the business of underwriting the public sale of stock offerings and purchasing securities for resale to customers. In 1956, he was brought to trial upon a 36-count indictment that charged him with violating the fraud section of the Securities Act of 1933 [footnote omitted] and the mail fraud statute, [footnote omitted] and with conspiring to violate those statutes. [footnote omitted] He was found guilty on all counts, and was sentenced to pay an $18,000 fine and to serve four and a half years in prison. The judgment of conviction was affirmed on appeal. [footnote omitted] In his unsuccessful defense of this criminal prosecution, the respondent incurred and paid $22,964.20 in legal expenses in 1956. He claimed a deduction for that amount on his federal income tax return for that year. The Commissioner disallowed the deduction, and was sustained by the Tax Court. The Court of Appeals for the Second Circuit reversed in a unanimous en banc decision, and we </w:t>
      </w:r>
      <w:r w:rsidRPr="00576ED7">
        <w:rPr>
          <w:szCs w:val="24"/>
        </w:rPr>
        <w:lastRenderedPageBreak/>
        <w:t>granted certiorari. We affirm the judgment of the Court of Appeals.</w:t>
      </w:r>
    </w:p>
    <w:p w14:paraId="06A23F0D" w14:textId="77777777" w:rsidR="0049128E" w:rsidRPr="00576ED7" w:rsidRDefault="0049128E" w:rsidP="00A6585D">
      <w:pPr>
        <w:widowControl w:val="0"/>
        <w:jc w:val="both"/>
        <w:rPr>
          <w:szCs w:val="24"/>
        </w:rPr>
      </w:pPr>
    </w:p>
    <w:p w14:paraId="19597A4A" w14:textId="77777777" w:rsidR="0049128E" w:rsidRPr="00576ED7" w:rsidRDefault="0049128E" w:rsidP="00A6585D">
      <w:pPr>
        <w:widowControl w:val="0"/>
        <w:jc w:val="both"/>
        <w:rPr>
          <w:szCs w:val="24"/>
        </w:rPr>
      </w:pPr>
      <w:r w:rsidRPr="00576ED7">
        <w:rPr>
          <w:szCs w:val="24"/>
        </w:rPr>
        <w:t xml:space="preserve">There can be no serious question that the payments deducted by the respondent were expenses of his securities business under the decisions of this Court, and the Commissioner does not contend otherwise. In </w:t>
      </w:r>
      <w:r w:rsidRPr="00576ED7">
        <w:rPr>
          <w:i/>
          <w:szCs w:val="24"/>
        </w:rPr>
        <w:t>United States v. Gilmore</w:t>
      </w:r>
      <w:r w:rsidRPr="00576ED7">
        <w:rPr>
          <w:szCs w:val="24"/>
        </w:rPr>
        <w:t>, 372 U.S. 39, we held that</w:t>
      </w:r>
      <w:r w:rsidR="002E5BED">
        <w:rPr>
          <w:szCs w:val="24"/>
        </w:rPr>
        <w:t xml:space="preserve"> </w:t>
      </w:r>
      <w:r w:rsidRPr="00576ED7">
        <w:rPr>
          <w:szCs w:val="24"/>
        </w:rPr>
        <w:t xml:space="preserve">“the origin and character of the claim with respect to which an expense was incurred, rather than its potential consequences upon the fortunes of the taxpayer, is the controlling basic test of whether the expense was ‘business’ or ‘personal’” within the meaning of </w:t>
      </w:r>
      <w:r w:rsidR="00CA008D">
        <w:rPr>
          <w:szCs w:val="24"/>
        </w:rPr>
        <w:t>§ </w:t>
      </w:r>
      <w:r w:rsidRPr="00576ED7">
        <w:rPr>
          <w:szCs w:val="24"/>
        </w:rPr>
        <w:t xml:space="preserve">162(a). </w:t>
      </w:r>
      <w:r w:rsidRPr="00576ED7">
        <w:rPr>
          <w:i/>
          <w:szCs w:val="24"/>
        </w:rPr>
        <w:t>Cf</w:t>
      </w:r>
      <w:r w:rsidRPr="00576ED7">
        <w:rPr>
          <w:szCs w:val="24"/>
        </w:rPr>
        <w:t xml:space="preserve">. </w:t>
      </w:r>
      <w:r w:rsidRPr="00576ED7">
        <w:rPr>
          <w:i/>
          <w:szCs w:val="24"/>
        </w:rPr>
        <w:t>Kornhauser v. United States</w:t>
      </w:r>
      <w:r w:rsidRPr="00576ED7">
        <w:rPr>
          <w:szCs w:val="24"/>
        </w:rPr>
        <w:t xml:space="preserve">, 276 U.S. 145; </w:t>
      </w:r>
      <w:r w:rsidRPr="00576ED7">
        <w:rPr>
          <w:i/>
          <w:szCs w:val="24"/>
        </w:rPr>
        <w:t>Deputy v. du Pont</w:t>
      </w:r>
      <w:r w:rsidRPr="00576ED7">
        <w:rPr>
          <w:szCs w:val="24"/>
        </w:rPr>
        <w:t xml:space="preserve">, 308 U.S. 488. The criminal charges against the respondent found their source in his business activities as a securities dealer. The respondent’s legal fees, paid in defense against those charges, therefore clearly qualify under </w:t>
      </w:r>
      <w:r w:rsidRPr="00576ED7">
        <w:rPr>
          <w:i/>
          <w:szCs w:val="24"/>
        </w:rPr>
        <w:t>Gilmore</w:t>
      </w:r>
      <w:r w:rsidRPr="00576ED7">
        <w:rPr>
          <w:szCs w:val="24"/>
        </w:rPr>
        <w:t xml:space="preserve"> as “expenses paid or incurred ... in carrying on any trade or business” within the meaning of </w:t>
      </w:r>
      <w:r w:rsidR="00CA008D">
        <w:rPr>
          <w:szCs w:val="24"/>
        </w:rPr>
        <w:t>§ </w:t>
      </w:r>
      <w:r w:rsidRPr="00576ED7">
        <w:rPr>
          <w:szCs w:val="24"/>
        </w:rPr>
        <w:t>162(a).</w:t>
      </w:r>
    </w:p>
    <w:p w14:paraId="18B534F0" w14:textId="77777777" w:rsidR="0049128E" w:rsidRPr="00576ED7" w:rsidRDefault="0049128E" w:rsidP="00A6585D">
      <w:pPr>
        <w:widowControl w:val="0"/>
        <w:jc w:val="both"/>
        <w:rPr>
          <w:szCs w:val="24"/>
        </w:rPr>
      </w:pPr>
    </w:p>
    <w:p w14:paraId="7ABC9CAC" w14:textId="77777777" w:rsidR="0049128E" w:rsidRPr="00576ED7" w:rsidRDefault="0049128E" w:rsidP="00A6585D">
      <w:pPr>
        <w:widowControl w:val="0"/>
        <w:jc w:val="both"/>
        <w:rPr>
          <w:szCs w:val="24"/>
        </w:rPr>
      </w:pPr>
      <w:r w:rsidRPr="00576ED7">
        <w:rPr>
          <w:szCs w:val="24"/>
        </w:rPr>
        <w:t xml:space="preserve">The Commissioner also concedes that the respondent’s legal expenses were “ordinary” and “necessary” expenses within the meaning of </w:t>
      </w:r>
      <w:r w:rsidR="00CA008D">
        <w:rPr>
          <w:szCs w:val="24"/>
        </w:rPr>
        <w:t>§ </w:t>
      </w:r>
      <w:r w:rsidRPr="00576ED7">
        <w:rPr>
          <w:szCs w:val="24"/>
        </w:rPr>
        <w:t xml:space="preserve">162(a).  Our decisions have consistently construed the term “necessary” as imposing only the minimal requirement that the expense be “appropriate and helpful” for “the development of the [taxpayer’s] business.”  </w:t>
      </w:r>
      <w:r w:rsidRPr="00576ED7">
        <w:rPr>
          <w:i/>
          <w:szCs w:val="24"/>
        </w:rPr>
        <w:t>Welch v. Helvering</w:t>
      </w:r>
      <w:r w:rsidRPr="00576ED7">
        <w:rPr>
          <w:szCs w:val="24"/>
        </w:rPr>
        <w:t xml:space="preserve">, 290 U.S. 111;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 </w:t>
      </w:r>
      <w:r w:rsidRPr="00576ED7">
        <w:rPr>
          <w:i/>
          <w:szCs w:val="24"/>
        </w:rPr>
        <w:t>Lilly v. Commissioner</w:t>
      </w:r>
      <w:r w:rsidRPr="00576ED7">
        <w:rPr>
          <w:szCs w:val="24"/>
        </w:rPr>
        <w:t xml:space="preserve">, 343 U.S. 90, 93-94; </w:t>
      </w:r>
      <w:r w:rsidRPr="00576ED7">
        <w:rPr>
          <w:i/>
          <w:szCs w:val="24"/>
        </w:rPr>
        <w:t>Commissioner v. Heininger</w:t>
      </w:r>
      <w:r w:rsidRPr="00576ED7">
        <w:rPr>
          <w:szCs w:val="24"/>
        </w:rPr>
        <w:t xml:space="preserve">, 320 U.S. 467, 320 U.S. 471; </w:t>
      </w:r>
      <w:r w:rsidRPr="00576ED7">
        <w:rPr>
          <w:i/>
          <w:szCs w:val="24"/>
        </w:rPr>
        <w:t>McCulloch v. Maryland</w:t>
      </w:r>
      <w:r w:rsidRPr="00576ED7">
        <w:rPr>
          <w:szCs w:val="24"/>
        </w:rPr>
        <w:t xml:space="preserve">, 4 Wheat. 316, 17 U.S. 413-415. The principal function of the term “ordinary” in </w:t>
      </w:r>
      <w:r w:rsidR="00CA008D">
        <w:rPr>
          <w:szCs w:val="24"/>
        </w:rPr>
        <w:t>§ </w:t>
      </w:r>
      <w:r w:rsidRPr="00576ED7">
        <w:rPr>
          <w:szCs w:val="24"/>
        </w:rPr>
        <w:t xml:space="preserve">162(a) is to clarify the distinction, often difficult, between those expenses that are currently deductible and those that are in the nature of capital expenditures, which, if deductible at all, must be amortized over the useful life of the asset.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3-116. [footnote omitted] The legal expenses deducted by the respondent were not capital expenditures. They were incurred in his defense against charges of past criminal conduct, not in the acquisition of a capital asset. Our decisions establish that counsel fees comparable to those here involved are ordinary business expenses, even though a “lawsuit affecting the safety of a business may happen once a lifetime.”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4.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153; </w:t>
      </w:r>
      <w:r w:rsidRPr="00576ED7">
        <w:rPr>
          <w:i/>
          <w:szCs w:val="24"/>
        </w:rPr>
        <w:t>cf.</w:t>
      </w:r>
      <w:r w:rsidRPr="00576ED7">
        <w:rPr>
          <w:szCs w:val="24"/>
        </w:rPr>
        <w:t xml:space="preserve"> </w:t>
      </w:r>
      <w:r w:rsidRPr="00576ED7">
        <w:rPr>
          <w:i/>
          <w:szCs w:val="24"/>
        </w:rPr>
        <w:t>Trust of Bingham v. Commissioner</w:t>
      </w:r>
      <w:r w:rsidRPr="00576ED7">
        <w:rPr>
          <w:szCs w:val="24"/>
        </w:rPr>
        <w:t>, 325 U.S. 365</w:t>
      </w:r>
      <w:r w:rsidR="002E5BED">
        <w:rPr>
          <w:szCs w:val="24"/>
        </w:rPr>
        <w:t>, 376</w:t>
      </w:r>
      <w:r w:rsidRPr="00576ED7">
        <w:rPr>
          <w:szCs w:val="24"/>
        </w:rPr>
        <w:t>. [footnote omitted]</w:t>
      </w:r>
    </w:p>
    <w:p w14:paraId="30D3693F" w14:textId="77777777" w:rsidR="00E27C06" w:rsidRDefault="00E27C06" w:rsidP="00A6585D">
      <w:pPr>
        <w:widowControl w:val="0"/>
        <w:jc w:val="both"/>
        <w:rPr>
          <w:szCs w:val="24"/>
        </w:rPr>
      </w:pPr>
    </w:p>
    <w:p w14:paraId="39796BFB" w14:textId="77777777" w:rsidR="0049128E" w:rsidRPr="00576ED7" w:rsidRDefault="0049128E" w:rsidP="00A6585D">
      <w:pPr>
        <w:widowControl w:val="0"/>
        <w:jc w:val="both"/>
        <w:rPr>
          <w:szCs w:val="24"/>
        </w:rPr>
      </w:pPr>
      <w:r w:rsidRPr="00576ED7">
        <w:rPr>
          <w:szCs w:val="24"/>
        </w:rPr>
        <w:t xml:space="preserve">It is therefore clear that the respondent’s legal fees were deductible under </w:t>
      </w:r>
      <w:r w:rsidR="00CA008D">
        <w:rPr>
          <w:szCs w:val="24"/>
        </w:rPr>
        <w:t>§ </w:t>
      </w:r>
      <w:r w:rsidRPr="00576ED7">
        <w:rPr>
          <w:szCs w:val="24"/>
        </w:rPr>
        <w:t xml:space="preserve">162(a) if the provisions of that section are to be given their normal effect in this case. The Commissioner and the Tax Court determined, however, that, even though the expenditures meet the literal requirements of </w:t>
      </w:r>
      <w:r w:rsidR="00CA008D">
        <w:rPr>
          <w:szCs w:val="24"/>
        </w:rPr>
        <w:t>§ </w:t>
      </w:r>
      <w:r w:rsidRPr="00576ED7">
        <w:rPr>
          <w:szCs w:val="24"/>
        </w:rPr>
        <w:t xml:space="preserve">162(a), their deduction must </w:t>
      </w:r>
      <w:r w:rsidRPr="00576ED7">
        <w:rPr>
          <w:szCs w:val="24"/>
        </w:rPr>
        <w:lastRenderedPageBreak/>
        <w:t>nevertheless be disallowed on the ground of public policy. That view finds considerable support in other administrative and judicial decisions.</w:t>
      </w:r>
      <w:r w:rsidRPr="00576ED7">
        <w:rPr>
          <w:rStyle w:val="FootnoteReference"/>
          <w:szCs w:val="24"/>
        </w:rPr>
        <w:footnoteReference w:id="134"/>
      </w:r>
      <w:r w:rsidRPr="00576ED7">
        <w:rPr>
          <w:szCs w:val="24"/>
        </w:rPr>
        <w:t xml:space="preserve"> It finds no support, however, in any regulation or statute or in any decision of this Court, and we believe no such “public policy” exception to the plain provisions of </w:t>
      </w:r>
      <w:r w:rsidR="00CA008D">
        <w:rPr>
          <w:szCs w:val="24"/>
        </w:rPr>
        <w:t>§ </w:t>
      </w:r>
      <w:r w:rsidRPr="00576ED7">
        <w:rPr>
          <w:szCs w:val="24"/>
        </w:rPr>
        <w:t>162(a) is warranted in the circumstances presented by this case.</w:t>
      </w:r>
    </w:p>
    <w:p w14:paraId="02304AB6" w14:textId="77777777" w:rsidR="0049128E" w:rsidRPr="00576ED7" w:rsidRDefault="0049128E" w:rsidP="00A6585D">
      <w:pPr>
        <w:widowControl w:val="0"/>
        <w:jc w:val="both"/>
        <w:rPr>
          <w:szCs w:val="24"/>
        </w:rPr>
      </w:pPr>
    </w:p>
    <w:p w14:paraId="11AEE962" w14:textId="77777777" w:rsidR="0049128E" w:rsidRPr="00576ED7" w:rsidRDefault="0049128E" w:rsidP="00A6585D">
      <w:pPr>
        <w:widowControl w:val="0"/>
        <w:jc w:val="both"/>
        <w:rPr>
          <w:szCs w:val="24"/>
        </w:rPr>
      </w:pPr>
      <w:r w:rsidRPr="00576ED7">
        <w:rPr>
          <w:szCs w:val="24"/>
        </w:rPr>
        <w:t xml:space="preserve">We start with the proposition that the federal income tax is a tax on net income, not a sanction against wrongdoing. That principle has been firmly imbedded in the tax statute from the beginning.  One familiar facet of the principle is the truism that the statute does not concern itself with the lawfulness of the income that it taxes. Income from a criminal enterprise is taxed at a rate no higher and no lower than income from more conventional sources. “[T]he fact that a business is unlawful [does not] exempt it from paying the taxes that if lawful it would have to pay.”  </w:t>
      </w:r>
      <w:r w:rsidRPr="00576ED7">
        <w:rPr>
          <w:i/>
          <w:szCs w:val="24"/>
        </w:rPr>
        <w:t>United States v. Sullivan</w:t>
      </w:r>
      <w:r w:rsidRPr="00576ED7">
        <w:rPr>
          <w:szCs w:val="24"/>
        </w:rPr>
        <w:t xml:space="preserve">, 274 U.S. 259. </w:t>
      </w:r>
      <w:r w:rsidRPr="00576ED7">
        <w:rPr>
          <w:i/>
          <w:szCs w:val="24"/>
        </w:rPr>
        <w:t>See</w:t>
      </w:r>
      <w:r w:rsidRPr="00576ED7">
        <w:rPr>
          <w:szCs w:val="24"/>
        </w:rPr>
        <w:t xml:space="preserve"> </w:t>
      </w:r>
      <w:r w:rsidRPr="00576ED7">
        <w:rPr>
          <w:i/>
          <w:szCs w:val="24"/>
        </w:rPr>
        <w:t>James v. United States</w:t>
      </w:r>
      <w:r w:rsidRPr="00576ED7">
        <w:rPr>
          <w:szCs w:val="24"/>
        </w:rPr>
        <w:t>, 366 U.S. 213.</w:t>
      </w:r>
    </w:p>
    <w:p w14:paraId="7E3C1018" w14:textId="77777777" w:rsidR="0049128E" w:rsidRPr="00576ED7" w:rsidRDefault="0049128E" w:rsidP="00A6585D">
      <w:pPr>
        <w:widowControl w:val="0"/>
        <w:jc w:val="both"/>
        <w:rPr>
          <w:szCs w:val="24"/>
        </w:rPr>
      </w:pPr>
    </w:p>
    <w:p w14:paraId="6142621A" w14:textId="77777777" w:rsidR="0049128E" w:rsidRPr="00576ED7" w:rsidRDefault="0049128E" w:rsidP="00A6585D">
      <w:pPr>
        <w:widowControl w:val="0"/>
        <w:jc w:val="both"/>
        <w:rPr>
          <w:szCs w:val="24"/>
        </w:rPr>
      </w:pPr>
      <w:r w:rsidRPr="00576ED7">
        <w:rPr>
          <w:szCs w:val="24"/>
        </w:rPr>
        <w:t>With respect to deductions, the basic rule, with only a few limited and well defined exceptions, is the same. During the Senate debate in 1913 on the bill that became the first modern income tax law, amendments were rejected that would have limited deductions for losses to those incurred in a “legitimate” or “lawful” trade or business. Senator Williams, who was in charge of the bill, stated on the floor of the Senate that</w:t>
      </w:r>
    </w:p>
    <w:p w14:paraId="4ABA632D" w14:textId="77777777" w:rsidR="0049128E" w:rsidRPr="00576ED7" w:rsidRDefault="0049128E" w:rsidP="00A6585D">
      <w:pPr>
        <w:widowControl w:val="0"/>
        <w:jc w:val="both"/>
        <w:rPr>
          <w:szCs w:val="24"/>
        </w:rPr>
      </w:pPr>
    </w:p>
    <w:p w14:paraId="6B7B861E" w14:textId="77777777" w:rsidR="0049128E" w:rsidRPr="00576ED7" w:rsidRDefault="0049128E" w:rsidP="002E5BED">
      <w:pPr>
        <w:widowControl w:val="0"/>
        <w:ind w:left="720"/>
        <w:jc w:val="both"/>
        <w:rPr>
          <w:szCs w:val="24"/>
        </w:rPr>
      </w:pPr>
      <w:r w:rsidRPr="00576ED7">
        <w:rPr>
          <w:szCs w:val="24"/>
        </w:rPr>
        <w:t>“[T]he object of this bill is to tax a man’s net income; that is to say, what he has at the end of the year after deducting from his receipts his expenditures or losses. It is not to reform men’s moral characters; that is not the object of the bill at all.  The tax is not levied for the purpose of restraining people from betting on horse races or upon ‘futures,’ but the tax is framed for the purpose of making a man pay upon his net income, his actual profit during the year. The law does not care where he got it from, so far as the tax is concerned, although the law may very properly care in another way.”</w:t>
      </w:r>
      <w:r w:rsidR="002E5BED">
        <w:rPr>
          <w:szCs w:val="24"/>
        </w:rPr>
        <w:t xml:space="preserve">  </w:t>
      </w:r>
      <w:r w:rsidRPr="00576ED7">
        <w:rPr>
          <w:szCs w:val="24"/>
        </w:rPr>
        <w:t xml:space="preserve">50 </w:t>
      </w:r>
      <w:r w:rsidRPr="00576ED7">
        <w:rPr>
          <w:szCs w:val="24"/>
        </w:rPr>
        <w:lastRenderedPageBreak/>
        <w:t>Cong. Rec. 3849.</w:t>
      </w:r>
      <w:r w:rsidRPr="00576ED7">
        <w:rPr>
          <w:rStyle w:val="FootnoteReference"/>
          <w:szCs w:val="24"/>
        </w:rPr>
        <w:footnoteReference w:id="135"/>
      </w:r>
    </w:p>
    <w:p w14:paraId="7CD525C1" w14:textId="77777777" w:rsidR="0049128E" w:rsidRPr="00576ED7" w:rsidRDefault="0049128E" w:rsidP="00A6585D">
      <w:pPr>
        <w:widowControl w:val="0"/>
        <w:jc w:val="both"/>
        <w:rPr>
          <w:szCs w:val="24"/>
        </w:rPr>
      </w:pPr>
    </w:p>
    <w:p w14:paraId="18165CDE" w14:textId="77777777" w:rsidR="0049128E" w:rsidRPr="00576ED7" w:rsidRDefault="0049128E" w:rsidP="00A6585D">
      <w:pPr>
        <w:widowControl w:val="0"/>
        <w:jc w:val="both"/>
        <w:rPr>
          <w:szCs w:val="24"/>
        </w:rPr>
      </w:pPr>
      <w:r w:rsidRPr="00576ED7">
        <w:rPr>
          <w:szCs w:val="24"/>
        </w:rPr>
        <w:t xml:space="preserve">The application of this principle is reflected in several decisions of this Court. As recently as </w:t>
      </w:r>
      <w:r w:rsidRPr="00576ED7">
        <w:rPr>
          <w:i/>
          <w:szCs w:val="24"/>
        </w:rPr>
        <w:t>Commissioner v. Sullivan</w:t>
      </w:r>
      <w:r w:rsidRPr="00576ED7">
        <w:rPr>
          <w:szCs w:val="24"/>
        </w:rPr>
        <w:t>, 356 U.S. 27, we sustained the allowance of a deduction for rent and wages paid by the operators of a gambling enterprise, even though both the business itself and the specific rent and wage payments there in question were illegal under state law. In rejecting the Commissioner’s contention that the illegality of the enterprise required disallowance of the deduction, we held that, were we to</w:t>
      </w:r>
      <w:r w:rsidR="002E5BED">
        <w:rPr>
          <w:szCs w:val="24"/>
        </w:rPr>
        <w:t xml:space="preserve"> </w:t>
      </w:r>
      <w:r w:rsidRPr="00576ED7">
        <w:rPr>
          <w:szCs w:val="24"/>
        </w:rPr>
        <w:t xml:space="preserve">“enforce as federal policy the rule espoused by the Commissioner in this case, we would come close to making this type of business taxable on the basis of its gross receipts, while all other business would be taxable on the basis of net income. If that choice is to be made, Congress should do it.” </w:t>
      </w:r>
      <w:r w:rsidR="002E5BED">
        <w:rPr>
          <w:szCs w:val="24"/>
        </w:rPr>
        <w:t xml:space="preserve"> </w:t>
      </w:r>
      <w:r w:rsidRPr="00576ED7">
        <w:rPr>
          <w:i/>
          <w:szCs w:val="24"/>
        </w:rPr>
        <w:t>Id</w:t>
      </w:r>
      <w:r w:rsidRPr="00576ED7">
        <w:rPr>
          <w:szCs w:val="24"/>
        </w:rPr>
        <w:t xml:space="preserve">. at 356 U.S. 29. In </w:t>
      </w:r>
      <w:r w:rsidRPr="00576ED7">
        <w:rPr>
          <w:i/>
          <w:szCs w:val="24"/>
        </w:rPr>
        <w:t>Lilly v. Commissioner</w:t>
      </w:r>
      <w:r w:rsidRPr="00576ED7">
        <w:rPr>
          <w:szCs w:val="24"/>
        </w:rPr>
        <w:t xml:space="preserve">, 343 U.S. 90, the Court upheld deductions claimed by opticians for amounts paid to doctors who prescribed the eyeglasses that the opticians sold, although the Court was careful to disavow “approval of the business ethics or public policy involved in the payments. ...”  343 U.S. at 97. And in </w:t>
      </w:r>
      <w:r w:rsidRPr="00576ED7">
        <w:rPr>
          <w:i/>
          <w:szCs w:val="24"/>
        </w:rPr>
        <w:t>Commissioner v. Heininger</w:t>
      </w:r>
      <w:r w:rsidRPr="00576ED7">
        <w:rPr>
          <w:szCs w:val="24"/>
        </w:rPr>
        <w:t>, 320 U.S. 467, a case akin to the one before us, the Court upheld deductions claimed by a dentist for lawyer’s fees and other expenses incurred in unsuccessfully defending against an administrative fraud order issued by the Postmaster General.</w:t>
      </w:r>
    </w:p>
    <w:p w14:paraId="2CF57EF3" w14:textId="77777777" w:rsidR="0049128E" w:rsidRPr="00576ED7" w:rsidRDefault="0049128E" w:rsidP="00A6585D">
      <w:pPr>
        <w:widowControl w:val="0"/>
        <w:jc w:val="both"/>
        <w:rPr>
          <w:szCs w:val="24"/>
        </w:rPr>
      </w:pPr>
    </w:p>
    <w:p w14:paraId="611402FF" w14:textId="77777777" w:rsidR="0049128E" w:rsidRPr="00576ED7" w:rsidRDefault="0049128E" w:rsidP="00A6585D">
      <w:pPr>
        <w:widowControl w:val="0"/>
        <w:jc w:val="both"/>
        <w:rPr>
          <w:szCs w:val="24"/>
        </w:rPr>
      </w:pPr>
      <w:r w:rsidRPr="00576ED7">
        <w:rPr>
          <w:szCs w:val="24"/>
        </w:rPr>
        <w:t xml:space="preserve">Deduction of expenses falling within the general definition of </w:t>
      </w:r>
      <w:r w:rsidR="00CA008D">
        <w:rPr>
          <w:szCs w:val="24"/>
        </w:rPr>
        <w:t>§ </w:t>
      </w:r>
      <w:r w:rsidRPr="00576ED7">
        <w:rPr>
          <w:szCs w:val="24"/>
        </w:rPr>
        <w:t xml:space="preserve">162(a) may, to be sure, be disallowed by specific legislation, since deductions “are a matter of grace and Congress can, of course, disallow them as it chooses.” </w:t>
      </w:r>
      <w:r w:rsidRPr="00576ED7">
        <w:rPr>
          <w:i/>
          <w:szCs w:val="24"/>
        </w:rPr>
        <w:t>Commissioner v. Sullivan</w:t>
      </w:r>
      <w:r w:rsidRPr="00576ED7">
        <w:rPr>
          <w:szCs w:val="24"/>
        </w:rPr>
        <w:t>, 356 U.S. at 28.</w:t>
      </w:r>
      <w:r w:rsidRPr="00576ED7">
        <w:rPr>
          <w:rStyle w:val="FootnoteReference"/>
          <w:szCs w:val="24"/>
        </w:rPr>
        <w:footnoteReference w:id="136"/>
      </w:r>
      <w:r w:rsidRPr="00576ED7">
        <w:rPr>
          <w:szCs w:val="24"/>
        </w:rPr>
        <w:t xml:space="preserve"> The Court has also given effect to a precise and </w:t>
      </w:r>
      <w:r w:rsidRPr="00576ED7">
        <w:rPr>
          <w:szCs w:val="24"/>
        </w:rPr>
        <w:lastRenderedPageBreak/>
        <w:t xml:space="preserve">longstanding Treasury Regulation prohibiting the deduction of a specified category of expenditures; an example is lobbying expenses, whose nondeductibility was supported by considerations not here present. </w:t>
      </w:r>
      <w:r w:rsidRPr="00576ED7">
        <w:rPr>
          <w:i/>
          <w:szCs w:val="24"/>
        </w:rPr>
        <w:t>Textile Mills Securities Corp. v. Commissioner</w:t>
      </w:r>
      <w:r w:rsidRPr="00576ED7">
        <w:rPr>
          <w:szCs w:val="24"/>
        </w:rPr>
        <w:t xml:space="preserve">, 314 U.S. 326; </w:t>
      </w:r>
      <w:r w:rsidRPr="00576ED7">
        <w:rPr>
          <w:i/>
          <w:szCs w:val="24"/>
        </w:rPr>
        <w:t>Cammarano v. United States</w:t>
      </w:r>
      <w:r w:rsidRPr="00576ED7">
        <w:rPr>
          <w:szCs w:val="24"/>
        </w:rPr>
        <w:t xml:space="preserve">, 358 U.S. 498. But where Congress has been wholly silent, it is only in extremely limited circumstances that the Court has countenanced exceptions to the general principle reflected in the </w:t>
      </w:r>
      <w:r w:rsidRPr="00576ED7">
        <w:rPr>
          <w:i/>
          <w:szCs w:val="24"/>
        </w:rPr>
        <w:t>Sullivan</w:t>
      </w:r>
      <w:r w:rsidRPr="00576ED7">
        <w:rPr>
          <w:szCs w:val="24"/>
        </w:rPr>
        <w:t xml:space="preserve">, </w:t>
      </w:r>
      <w:r w:rsidRPr="00576ED7">
        <w:rPr>
          <w:i/>
          <w:szCs w:val="24"/>
        </w:rPr>
        <w:t>Lilly</w:t>
      </w:r>
      <w:r w:rsidRPr="00576ED7">
        <w:rPr>
          <w:szCs w:val="24"/>
        </w:rPr>
        <w:t xml:space="preserve">, and </w:t>
      </w:r>
      <w:r w:rsidRPr="00576ED7">
        <w:rPr>
          <w:i/>
          <w:szCs w:val="24"/>
        </w:rPr>
        <w:t>Heininger</w:t>
      </w:r>
      <w:r w:rsidRPr="00576ED7">
        <w:rPr>
          <w:szCs w:val="24"/>
        </w:rPr>
        <w:t xml:space="preserve"> decisions. Only where the allowance of a deduction would “frustrate sharply defined national or state policies proscribing particular types of conduct” have we upheld its disallowance. </w:t>
      </w:r>
      <w:r w:rsidRPr="00576ED7">
        <w:rPr>
          <w:i/>
          <w:szCs w:val="24"/>
        </w:rPr>
        <w:t>Commissioner v. Heininger</w:t>
      </w:r>
      <w:r w:rsidRPr="00576ED7">
        <w:rPr>
          <w:szCs w:val="24"/>
        </w:rPr>
        <w:t>, 320 U.S. at 473. Further, the “policies frustrated must be national or state policies evidenced by some gove</w:t>
      </w:r>
      <w:r w:rsidR="00B00B5F">
        <w:rPr>
          <w:szCs w:val="24"/>
        </w:rPr>
        <w:t xml:space="preserve">rnmental declaration of them.” </w:t>
      </w:r>
      <w:r w:rsidRPr="00576ED7">
        <w:rPr>
          <w:i/>
          <w:szCs w:val="24"/>
        </w:rPr>
        <w:t>Lilly v. Commissioner</w:t>
      </w:r>
      <w:r w:rsidRPr="00576ED7">
        <w:rPr>
          <w:szCs w:val="24"/>
        </w:rPr>
        <w:t xml:space="preserve">, 343 U.S. at 97. (Emphasis added.) Finally, the “test of nondeductibility always is the severity and immediacy of the frustration resulting from allowance of the deduction.” </w:t>
      </w:r>
      <w:r w:rsidRPr="00576ED7">
        <w:rPr>
          <w:i/>
          <w:szCs w:val="24"/>
        </w:rPr>
        <w:t>Tank Truck Rentals v. Commissioner</w:t>
      </w:r>
      <w:r w:rsidRPr="00576ED7">
        <w:rPr>
          <w:szCs w:val="24"/>
        </w:rPr>
        <w:t xml:space="preserve">, 356 U.S. 30, 35. In that case, as in </w:t>
      </w:r>
      <w:r w:rsidRPr="00576ED7">
        <w:rPr>
          <w:i/>
          <w:szCs w:val="24"/>
        </w:rPr>
        <w:t>Hoover Motor Express Co. v. United States</w:t>
      </w:r>
      <w:r w:rsidRPr="00576ED7">
        <w:rPr>
          <w:szCs w:val="24"/>
        </w:rPr>
        <w:t>, 356 U.S. 38, we upheld the disallowance of deductions claimed by taxpayers for fines and penalties imposed upon them for violating state penal statutes; to allow a deduction in those circumstances would have directly and substantially diluted the actual punishment imposed.</w:t>
      </w:r>
    </w:p>
    <w:p w14:paraId="57C3DEDB" w14:textId="77777777" w:rsidR="0049128E" w:rsidRPr="00576ED7" w:rsidRDefault="0049128E" w:rsidP="00A6585D">
      <w:pPr>
        <w:widowControl w:val="0"/>
        <w:jc w:val="both"/>
        <w:rPr>
          <w:szCs w:val="24"/>
        </w:rPr>
      </w:pPr>
    </w:p>
    <w:p w14:paraId="104958D2" w14:textId="77777777" w:rsidR="0049128E" w:rsidRPr="00576ED7" w:rsidRDefault="0049128E" w:rsidP="00A6585D">
      <w:pPr>
        <w:widowControl w:val="0"/>
        <w:jc w:val="both"/>
        <w:rPr>
          <w:szCs w:val="24"/>
        </w:rPr>
      </w:pPr>
      <w:r w:rsidRPr="00576ED7">
        <w:rPr>
          <w:szCs w:val="24"/>
        </w:rPr>
        <w:t xml:space="preserve">The present case falls far outside that sharply limited and carefully defined category. No public policy is offended when a man faced with serious criminal charges employs a lawyer to help in his defense. That is not “proscribed conduct.”  It is his constitutional right. </w:t>
      </w:r>
      <w:r w:rsidRPr="00576ED7">
        <w:rPr>
          <w:i/>
          <w:szCs w:val="24"/>
        </w:rPr>
        <w:t>Chandler v. Fretag</w:t>
      </w:r>
      <w:r w:rsidRPr="00576ED7">
        <w:rPr>
          <w:szCs w:val="24"/>
        </w:rPr>
        <w:t xml:space="preserve">, 348 U.S. 3. </w:t>
      </w:r>
      <w:r w:rsidRPr="00576ED7">
        <w:rPr>
          <w:i/>
          <w:szCs w:val="24"/>
        </w:rPr>
        <w:t>See</w:t>
      </w:r>
      <w:r w:rsidRPr="00576ED7">
        <w:rPr>
          <w:szCs w:val="24"/>
        </w:rPr>
        <w:t xml:space="preserve"> </w:t>
      </w:r>
      <w:r w:rsidRPr="00576ED7">
        <w:rPr>
          <w:i/>
          <w:szCs w:val="24"/>
        </w:rPr>
        <w:t>Gideon v. Wainwright</w:t>
      </w:r>
      <w:r w:rsidRPr="00576ED7">
        <w:rPr>
          <w:szCs w:val="24"/>
        </w:rPr>
        <w:t>, 372 U.S. 335. In an adversary system of criminal justice, it is a basic of our public policy that a defendant in a criminal case have counsel to represent him.</w:t>
      </w:r>
    </w:p>
    <w:p w14:paraId="68E11AEC" w14:textId="77777777" w:rsidR="0049128E" w:rsidRPr="00576ED7" w:rsidRDefault="0049128E" w:rsidP="00A6585D">
      <w:pPr>
        <w:widowControl w:val="0"/>
        <w:jc w:val="both"/>
        <w:rPr>
          <w:szCs w:val="24"/>
        </w:rPr>
      </w:pPr>
    </w:p>
    <w:p w14:paraId="1ED2B723" w14:textId="723FC891" w:rsidR="0049128E" w:rsidRPr="00576ED7" w:rsidRDefault="0049128E" w:rsidP="00A6585D">
      <w:pPr>
        <w:widowControl w:val="0"/>
        <w:jc w:val="both"/>
        <w:rPr>
          <w:szCs w:val="24"/>
        </w:rPr>
      </w:pPr>
      <w:r w:rsidRPr="00576ED7">
        <w:rPr>
          <w:szCs w:val="24"/>
        </w:rPr>
        <w:t>Congress has authorized the imposition of severe punishment upon those found guilty of the serious criminal offenses with which the respondent was charged and of which he was convicted. But we can find no warrant for attaching to that punishment an additional financial burden that Congress has neither expressly nor implicitly directed.</w:t>
      </w:r>
      <w:r w:rsidRPr="00576ED7">
        <w:rPr>
          <w:rStyle w:val="FootnoteReference"/>
          <w:szCs w:val="24"/>
        </w:rPr>
        <w:footnoteReference w:id="137"/>
      </w:r>
      <w:r w:rsidR="003A1A43">
        <w:rPr>
          <w:szCs w:val="24"/>
        </w:rPr>
        <w:t xml:space="preserve"> </w:t>
      </w:r>
      <w:r w:rsidRPr="00576ED7">
        <w:rPr>
          <w:szCs w:val="24"/>
        </w:rPr>
        <w:t xml:space="preserve">To deny a deduction for expenses incurred in the </w:t>
      </w:r>
      <w:r w:rsidRPr="00576ED7">
        <w:rPr>
          <w:szCs w:val="24"/>
        </w:rPr>
        <w:lastRenderedPageBreak/>
        <w:t>unsuccessful defense of a criminal prosecution would impose such a burden in a measure dependent not on the seriousness of the offense or the actual sentence imposed by the court, but on the cost of the defense and the defendant’s particular tax bracket. We decline to distort the income tax laws to serve a purpose for which they were neither intended nor designed by Congress.</w:t>
      </w:r>
      <w:r w:rsidR="00C14FC2" w:rsidRPr="00C14FC2">
        <w:rPr>
          <w:rFonts w:ascii="Tw Cen MT" w:hAnsi="Tw Cen MT"/>
          <w:noProof/>
        </w:rPr>
        <w:t xml:space="preserve"> </w:t>
      </w:r>
    </w:p>
    <w:p w14:paraId="14C886AB" w14:textId="56F780E1" w:rsidR="0049128E" w:rsidRPr="00576ED7" w:rsidRDefault="0049128E" w:rsidP="00A6585D">
      <w:pPr>
        <w:widowControl w:val="0"/>
        <w:jc w:val="both"/>
        <w:rPr>
          <w:szCs w:val="24"/>
        </w:rPr>
      </w:pPr>
    </w:p>
    <w:p w14:paraId="6BE31680" w14:textId="77777777" w:rsidR="0049128E" w:rsidRPr="00576ED7" w:rsidRDefault="0049128E" w:rsidP="00A6585D">
      <w:pPr>
        <w:widowControl w:val="0"/>
        <w:jc w:val="both"/>
        <w:rPr>
          <w:szCs w:val="24"/>
        </w:rPr>
      </w:pPr>
      <w:r w:rsidRPr="00576ED7">
        <w:rPr>
          <w:szCs w:val="24"/>
        </w:rPr>
        <w:t>The judgment is</w:t>
      </w:r>
    </w:p>
    <w:p w14:paraId="01E3182D" w14:textId="77777777" w:rsidR="0049128E" w:rsidRPr="00576ED7" w:rsidRDefault="0049128E" w:rsidP="00A6585D">
      <w:pPr>
        <w:widowControl w:val="0"/>
        <w:jc w:val="both"/>
        <w:rPr>
          <w:szCs w:val="24"/>
        </w:rPr>
      </w:pPr>
    </w:p>
    <w:p w14:paraId="00232A94" w14:textId="77777777" w:rsidR="0049128E" w:rsidRDefault="0049128E" w:rsidP="00A6585D">
      <w:pPr>
        <w:widowControl w:val="0"/>
        <w:jc w:val="both"/>
        <w:rPr>
          <w:szCs w:val="24"/>
        </w:rPr>
      </w:pPr>
      <w:r w:rsidRPr="00576ED7">
        <w:rPr>
          <w:szCs w:val="24"/>
        </w:rPr>
        <w:t>Affirmed.</w:t>
      </w:r>
    </w:p>
    <w:p w14:paraId="60251408" w14:textId="77777777" w:rsidR="002C4FB1" w:rsidRPr="00576ED7" w:rsidRDefault="002C4FB1" w:rsidP="00A6585D">
      <w:pPr>
        <w:widowControl w:val="0"/>
        <w:jc w:val="both"/>
        <w:rPr>
          <w:szCs w:val="24"/>
        </w:rPr>
      </w:pPr>
    </w:p>
    <w:p w14:paraId="097E6473" w14:textId="4F9C4BD4" w:rsidR="00CB7F63" w:rsidRDefault="00CB7F63">
      <w:pPr>
        <w:rPr>
          <w:szCs w:val="24"/>
        </w:rPr>
      </w:pPr>
      <w:r>
        <w:rPr>
          <w:szCs w:val="24"/>
        </w:rPr>
        <w:br w:type="page"/>
      </w:r>
    </w:p>
    <w:p w14:paraId="50E0486C" w14:textId="77777777" w:rsidR="0049128E" w:rsidRPr="00576ED7" w:rsidRDefault="00AD20F5" w:rsidP="00A6585D">
      <w:pPr>
        <w:widowControl w:val="0"/>
        <w:jc w:val="both"/>
        <w:rPr>
          <w:szCs w:val="24"/>
        </w:rPr>
      </w:pPr>
      <w:r>
        <w:rPr>
          <w:i/>
          <w:szCs w:val="24"/>
        </w:rPr>
        <w:lastRenderedPageBreak/>
        <w:t>Notes a</w:t>
      </w:r>
      <w:r w:rsidR="0049128E" w:rsidRPr="00576ED7">
        <w:rPr>
          <w:i/>
          <w:szCs w:val="24"/>
        </w:rPr>
        <w:t>nd Questions</w:t>
      </w:r>
      <w:r w:rsidR="0049128E" w:rsidRPr="00576ED7">
        <w:rPr>
          <w:szCs w:val="24"/>
        </w:rPr>
        <w:t>:</w:t>
      </w:r>
    </w:p>
    <w:p w14:paraId="47473D5D" w14:textId="042FCA7D" w:rsidR="0049128E" w:rsidRPr="00576ED7" w:rsidRDefault="007C5088" w:rsidP="00A6585D">
      <w:pPr>
        <w:widowControl w:val="0"/>
        <w:jc w:val="both"/>
        <w:rPr>
          <w:szCs w:val="24"/>
        </w:rPr>
      </w:pPr>
      <w:r w:rsidRPr="0047087A">
        <w:rPr>
          <w:noProof/>
          <w:szCs w:val="24"/>
        </w:rPr>
        <mc:AlternateContent>
          <mc:Choice Requires="wps">
            <w:drawing>
              <wp:anchor distT="45720" distB="45720" distL="114300" distR="114300" simplePos="0" relativeHeight="252393472" behindDoc="0" locked="0" layoutInCell="1" allowOverlap="1" wp14:anchorId="7A3BE634" wp14:editId="59FC8655">
                <wp:simplePos x="0" y="0"/>
                <wp:positionH relativeFrom="column">
                  <wp:posOffset>-243840</wp:posOffset>
                </wp:positionH>
                <wp:positionV relativeFrom="paragraph">
                  <wp:posOffset>175260</wp:posOffset>
                </wp:positionV>
                <wp:extent cx="3956685" cy="5783580"/>
                <wp:effectExtent l="0" t="0" r="24765" b="266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685" cy="5783580"/>
                        </a:xfrm>
                        <a:prstGeom prst="rect">
                          <a:avLst/>
                        </a:prstGeom>
                        <a:solidFill>
                          <a:srgbClr val="FFFFFF"/>
                        </a:solidFill>
                        <a:ln w="9525">
                          <a:solidFill>
                            <a:srgbClr val="000000"/>
                          </a:solidFill>
                          <a:miter lim="800000"/>
                          <a:headEnd/>
                          <a:tailEnd/>
                        </a:ln>
                      </wps:spPr>
                      <wps:txbx>
                        <w:txbxContent>
                          <w:p w14:paraId="5759E697" w14:textId="3FAC029A" w:rsidR="002D4291" w:rsidRPr="003B34B2" w:rsidRDefault="002D4291" w:rsidP="003B34B2">
                            <w:pPr>
                              <w:jc w:val="both"/>
                              <w:rPr>
                                <w:rFonts w:ascii="Tw Cen MT" w:hAnsi="Tw Cen MT"/>
                              </w:rPr>
                            </w:pPr>
                            <w:r w:rsidRPr="003B34B2">
                              <w:rPr>
                                <w:rFonts w:ascii="Tw Cen MT" w:hAnsi="Tw Cen MT"/>
                                <w:i/>
                                <w:iCs/>
                              </w:rPr>
                              <w:t>Deductibility of Legal Expenses</w:t>
                            </w:r>
                            <w:r w:rsidRPr="003B34B2">
                              <w:rPr>
                                <w:rFonts w:ascii="Tw Cen MT" w:hAnsi="Tw Cen MT"/>
                              </w:rPr>
                              <w:t xml:space="preserve">:  In both </w:t>
                            </w:r>
                            <w:r w:rsidRPr="003B34B2">
                              <w:rPr>
                                <w:rFonts w:ascii="Tw Cen MT" w:hAnsi="Tw Cen MT"/>
                                <w:i/>
                                <w:iCs/>
                              </w:rPr>
                              <w:t>Woodward</w:t>
                            </w:r>
                            <w:r w:rsidRPr="003B34B2">
                              <w:rPr>
                                <w:rFonts w:ascii="Tw Cen MT" w:hAnsi="Tw Cen MT"/>
                              </w:rPr>
                              <w:t xml:space="preserve">, </w:t>
                            </w:r>
                            <w:r w:rsidRPr="003B34B2">
                              <w:rPr>
                                <w:rFonts w:ascii="Tw Cen MT" w:hAnsi="Tw Cen MT"/>
                                <w:i/>
                                <w:iCs/>
                              </w:rPr>
                              <w:t>supra</w:t>
                            </w:r>
                            <w:r w:rsidRPr="003B34B2">
                              <w:rPr>
                                <w:rFonts w:ascii="Tw Cen MT" w:hAnsi="Tw Cen MT"/>
                              </w:rPr>
                              <w:t xml:space="preserve">, and </w:t>
                            </w:r>
                            <w:r w:rsidRPr="003B34B2">
                              <w:rPr>
                                <w:rFonts w:ascii="Tw Cen MT" w:hAnsi="Tw Cen MT"/>
                                <w:i/>
                                <w:iCs/>
                              </w:rPr>
                              <w:t>Tellier</w:t>
                            </w:r>
                            <w:r w:rsidRPr="003B34B2">
                              <w:rPr>
                                <w:rFonts w:ascii="Tw Cen MT" w:hAnsi="Tw Cen MT"/>
                              </w:rPr>
                              <w:t xml:space="preserve">, the Court cited </w:t>
                            </w:r>
                            <w:r w:rsidRPr="003B34B2">
                              <w:rPr>
                                <w:rFonts w:ascii="Tw Cen MT" w:hAnsi="Tw Cen MT"/>
                                <w:i/>
                                <w:iCs/>
                              </w:rPr>
                              <w:t>United States v. Gilmore</w:t>
                            </w:r>
                            <w:r w:rsidR="007C5088">
                              <w:rPr>
                                <w:rFonts w:ascii="Tw Cen MT" w:hAnsi="Tw Cen MT"/>
                              </w:rPr>
                              <w:t xml:space="preserve">, 372 U.S. 39 (1963). </w:t>
                            </w:r>
                            <w:r w:rsidRPr="003B34B2">
                              <w:rPr>
                                <w:rFonts w:ascii="Tw Cen MT" w:hAnsi="Tw Cen MT"/>
                              </w:rPr>
                              <w:t xml:space="preserve">In </w:t>
                            </w:r>
                            <w:r w:rsidRPr="003B34B2">
                              <w:rPr>
                                <w:rFonts w:ascii="Tw Cen MT" w:hAnsi="Tw Cen MT"/>
                                <w:i/>
                                <w:iCs/>
                              </w:rPr>
                              <w:t>Gilmore</w:t>
                            </w:r>
                            <w:r w:rsidRPr="003B34B2">
                              <w:rPr>
                                <w:rFonts w:ascii="Tw Cen MT" w:hAnsi="Tw Cen MT"/>
                              </w:rPr>
                              <w:t>, taxpayer and his w</w:t>
                            </w:r>
                            <w:r w:rsidR="007C5088">
                              <w:rPr>
                                <w:rFonts w:ascii="Tw Cen MT" w:hAnsi="Tw Cen MT"/>
                              </w:rPr>
                              <w:t xml:space="preserve">ife cross-claimed for divorce. </w:t>
                            </w:r>
                            <w:r w:rsidRPr="003B34B2">
                              <w:rPr>
                                <w:rFonts w:ascii="Tw Cen MT" w:hAnsi="Tw Cen MT"/>
                              </w:rPr>
                              <w:t>Taxpayer owned controlling stock interests in three corporations, each of which owne</w:t>
                            </w:r>
                            <w:r w:rsidR="007C5088">
                              <w:rPr>
                                <w:rFonts w:ascii="Tw Cen MT" w:hAnsi="Tw Cen MT"/>
                              </w:rPr>
                              <w:t xml:space="preserve">d a General Motors dealership. </w:t>
                            </w:r>
                            <w:r w:rsidRPr="003B34B2">
                              <w:rPr>
                                <w:rFonts w:ascii="Tw Cen MT" w:hAnsi="Tw Cen MT"/>
                              </w:rPr>
                              <w:t>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w:t>
                            </w:r>
                            <w:r w:rsidR="007C5088">
                              <w:rPr>
                                <w:rFonts w:ascii="Tw Cen MT" w:hAnsi="Tw Cen MT"/>
                              </w:rPr>
                              <w:t xml:space="preserve">e personal or family expenses. </w:t>
                            </w:r>
                            <w:r w:rsidRPr="003B34B2">
                              <w:rPr>
                                <w:rFonts w:ascii="Tw Cen MT" w:hAnsi="Tw Cen MT"/>
                              </w:rPr>
                              <w:t>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w:t>
                            </w:r>
                            <w:r w:rsidR="007C5088">
                              <w:rPr>
                                <w:rFonts w:ascii="Tw Cen MT" w:hAnsi="Tw Cen MT"/>
                              </w:rPr>
                              <w:t xml:space="preserve">ure of the claims themselves.” </w:t>
                            </w:r>
                            <w:r w:rsidRPr="003B34B2">
                              <w:rPr>
                                <w:rFonts w:ascii="Tw Cen MT" w:hAnsi="Tw Cen MT"/>
                              </w:rPr>
                              <w:t>The Cou</w:t>
                            </w:r>
                            <w:r w:rsidR="007C5088">
                              <w:rPr>
                                <w:rFonts w:ascii="Tw Cen MT" w:hAnsi="Tw Cen MT"/>
                              </w:rPr>
                              <w:t>rt agreed:</w:t>
                            </w:r>
                            <w:r w:rsidRPr="003B34B2">
                              <w:rPr>
                                <w:rFonts w:ascii="Tw Cen MT" w:hAnsi="Tw Cen MT"/>
                              </w:rPr>
                              <w:t xml:space="preserve">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s ‘business’ or ‘personal[.]’”  None of taxpayer’s legal expenses were deductible.  “It is enough to say that … the wife’s claims stemmed entirely from the marital relationship, and not, under any tenable view of things, from income-producing activity.”</w:t>
                            </w:r>
                          </w:p>
                          <w:p w14:paraId="54E0E0CA" w14:textId="1EBBB4F1" w:rsidR="002D4291" w:rsidRDefault="002D4291">
                            <w:bookmarkStart w:id="99" w:name="_GoBack"/>
                            <w:bookmarkEnd w:id="9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3BE634" id="_x0000_t202" coordsize="21600,21600" o:spt="202" path="m,l,21600r21600,l21600,xe">
                <v:stroke joinstyle="miter"/>
                <v:path gradientshapeok="t" o:connecttype="rect"/>
              </v:shapetype>
              <v:shape id="_x0000_s1098" type="#_x0000_t202" style="position:absolute;left:0;text-align:left;margin-left:-19.2pt;margin-top:13.8pt;width:311.55pt;height:455.4pt;z-index:25239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">
                <v:textbox>
                  <w:txbxContent>
                    <w:p w14:paraId="5759E697" w14:textId="3FAC029A" w:rsidR="002D4291" w:rsidRPr="003B34B2" w:rsidRDefault="002D4291" w:rsidP="003B34B2">
                      <w:pPr>
                        <w:jc w:val="both"/>
                        <w:rPr>
                          <w:rFonts w:ascii="Tw Cen MT" w:hAnsi="Tw Cen MT"/>
                        </w:rPr>
                      </w:pPr>
                      <w:r w:rsidRPr="003B34B2">
                        <w:rPr>
                          <w:rFonts w:ascii="Tw Cen MT" w:hAnsi="Tw Cen MT"/>
                          <w:i/>
                          <w:iCs/>
                        </w:rPr>
                        <w:t>Deductibility of Legal Expenses</w:t>
                      </w:r>
                      <w:r w:rsidRPr="003B34B2">
                        <w:rPr>
                          <w:rFonts w:ascii="Tw Cen MT" w:hAnsi="Tw Cen MT"/>
                        </w:rPr>
                        <w:t xml:space="preserve">:  In both </w:t>
                      </w:r>
                      <w:r w:rsidRPr="003B34B2">
                        <w:rPr>
                          <w:rFonts w:ascii="Tw Cen MT" w:hAnsi="Tw Cen MT"/>
                          <w:i/>
                          <w:iCs/>
                        </w:rPr>
                        <w:t>Woodward</w:t>
                      </w:r>
                      <w:r w:rsidRPr="003B34B2">
                        <w:rPr>
                          <w:rFonts w:ascii="Tw Cen MT" w:hAnsi="Tw Cen MT"/>
                        </w:rPr>
                        <w:t xml:space="preserve">, </w:t>
                      </w:r>
                      <w:r w:rsidRPr="003B34B2">
                        <w:rPr>
                          <w:rFonts w:ascii="Tw Cen MT" w:hAnsi="Tw Cen MT"/>
                          <w:i/>
                          <w:iCs/>
                        </w:rPr>
                        <w:t>supra</w:t>
                      </w:r>
                      <w:r w:rsidRPr="003B34B2">
                        <w:rPr>
                          <w:rFonts w:ascii="Tw Cen MT" w:hAnsi="Tw Cen MT"/>
                        </w:rPr>
                        <w:t xml:space="preserve">, and </w:t>
                      </w:r>
                      <w:r w:rsidRPr="003B34B2">
                        <w:rPr>
                          <w:rFonts w:ascii="Tw Cen MT" w:hAnsi="Tw Cen MT"/>
                          <w:i/>
                          <w:iCs/>
                        </w:rPr>
                        <w:t>Tellier</w:t>
                      </w:r>
                      <w:r w:rsidRPr="003B34B2">
                        <w:rPr>
                          <w:rFonts w:ascii="Tw Cen MT" w:hAnsi="Tw Cen MT"/>
                        </w:rPr>
                        <w:t xml:space="preserve">, the Court cited </w:t>
                      </w:r>
                      <w:r w:rsidRPr="003B34B2">
                        <w:rPr>
                          <w:rFonts w:ascii="Tw Cen MT" w:hAnsi="Tw Cen MT"/>
                          <w:i/>
                          <w:iCs/>
                        </w:rPr>
                        <w:t>United States v. Gilmore</w:t>
                      </w:r>
                      <w:r w:rsidR="007C5088">
                        <w:rPr>
                          <w:rFonts w:ascii="Tw Cen MT" w:hAnsi="Tw Cen MT"/>
                        </w:rPr>
                        <w:t xml:space="preserve">, 372 U.S. 39 (1963). </w:t>
                      </w:r>
                      <w:r w:rsidRPr="003B34B2">
                        <w:rPr>
                          <w:rFonts w:ascii="Tw Cen MT" w:hAnsi="Tw Cen MT"/>
                        </w:rPr>
                        <w:t xml:space="preserve">In </w:t>
                      </w:r>
                      <w:r w:rsidRPr="003B34B2">
                        <w:rPr>
                          <w:rFonts w:ascii="Tw Cen MT" w:hAnsi="Tw Cen MT"/>
                          <w:i/>
                          <w:iCs/>
                        </w:rPr>
                        <w:t>Gilmore</w:t>
                      </w:r>
                      <w:r w:rsidRPr="003B34B2">
                        <w:rPr>
                          <w:rFonts w:ascii="Tw Cen MT" w:hAnsi="Tw Cen MT"/>
                        </w:rPr>
                        <w:t>, taxpayer and his w</w:t>
                      </w:r>
                      <w:r w:rsidR="007C5088">
                        <w:rPr>
                          <w:rFonts w:ascii="Tw Cen MT" w:hAnsi="Tw Cen MT"/>
                        </w:rPr>
                        <w:t xml:space="preserve">ife cross-claimed for divorce. </w:t>
                      </w:r>
                      <w:r w:rsidRPr="003B34B2">
                        <w:rPr>
                          <w:rFonts w:ascii="Tw Cen MT" w:hAnsi="Tw Cen MT"/>
                        </w:rPr>
                        <w:t>Taxpayer owned controlling stock interests in three corporations, each of which owne</w:t>
                      </w:r>
                      <w:r w:rsidR="007C5088">
                        <w:rPr>
                          <w:rFonts w:ascii="Tw Cen MT" w:hAnsi="Tw Cen MT"/>
                        </w:rPr>
                        <w:t xml:space="preserve">d a General Motors dealership. </w:t>
                      </w:r>
                      <w:r w:rsidRPr="003B34B2">
                        <w:rPr>
                          <w:rFonts w:ascii="Tw Cen MT" w:hAnsi="Tw Cen MT"/>
                        </w:rPr>
                        <w:t>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w:t>
                      </w:r>
                      <w:r w:rsidR="007C5088">
                        <w:rPr>
                          <w:rFonts w:ascii="Tw Cen MT" w:hAnsi="Tw Cen MT"/>
                        </w:rPr>
                        <w:t xml:space="preserve">e personal or family expenses. </w:t>
                      </w:r>
                      <w:r w:rsidRPr="003B34B2">
                        <w:rPr>
                          <w:rFonts w:ascii="Tw Cen MT" w:hAnsi="Tw Cen MT"/>
                        </w:rPr>
                        <w:t>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w:t>
                      </w:r>
                      <w:r w:rsidR="007C5088">
                        <w:rPr>
                          <w:rFonts w:ascii="Tw Cen MT" w:hAnsi="Tw Cen MT"/>
                        </w:rPr>
                        <w:t xml:space="preserve">ure of the claims themselves.” </w:t>
                      </w:r>
                      <w:r w:rsidRPr="003B34B2">
                        <w:rPr>
                          <w:rFonts w:ascii="Tw Cen MT" w:hAnsi="Tw Cen MT"/>
                        </w:rPr>
                        <w:t>The Cou</w:t>
                      </w:r>
                      <w:r w:rsidR="007C5088">
                        <w:rPr>
                          <w:rFonts w:ascii="Tw Cen MT" w:hAnsi="Tw Cen MT"/>
                        </w:rPr>
                        <w:t>rt agreed:</w:t>
                      </w:r>
                      <w:r w:rsidRPr="003B34B2">
                        <w:rPr>
                          <w:rFonts w:ascii="Tw Cen MT" w:hAnsi="Tw Cen MT"/>
                        </w:rPr>
                        <w:t xml:space="preserve">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s ‘business’ or ‘personal[.]’”  None of taxpayer’s legal expenses were deductible.  “It is enough to say that … the wife’s claims stemmed entirely from the marital relationship, and not, under any tenable view of things, from income-producing activity.”</w:t>
                      </w:r>
                    </w:p>
                    <w:p w14:paraId="54E0E0CA" w14:textId="1EBBB4F1" w:rsidR="002D4291" w:rsidRDefault="002D4291">
                      <w:bookmarkStart w:id="100" w:name="_GoBack"/>
                      <w:bookmarkEnd w:id="100"/>
                    </w:p>
                  </w:txbxContent>
                </v:textbox>
                <w10:wrap type="square"/>
              </v:shape>
            </w:pict>
          </mc:Fallback>
        </mc:AlternateContent>
      </w:r>
    </w:p>
    <w:p w14:paraId="1309E25E" w14:textId="5762CBC3" w:rsidR="0049128E" w:rsidRPr="00576ED7" w:rsidRDefault="006D7F9E" w:rsidP="00CB7F63">
      <w:pPr>
        <w:widowControl w:val="0"/>
        <w:rPr>
          <w:szCs w:val="24"/>
        </w:rPr>
      </w:pPr>
      <w:r>
        <w:rPr>
          <w:szCs w:val="24"/>
        </w:rPr>
        <w:t xml:space="preserve">1. </w:t>
      </w:r>
      <w:r w:rsidR="001553C0">
        <w:rPr>
          <w:szCs w:val="24"/>
        </w:rPr>
        <w:t xml:space="preserve"> </w:t>
      </w:r>
      <w:r w:rsidR="0049128E" w:rsidRPr="00576ED7">
        <w:rPr>
          <w:szCs w:val="24"/>
        </w:rPr>
        <w:t xml:space="preserve">Why should the standard of “necessary” under </w:t>
      </w:r>
      <w:r w:rsidR="00CA008D">
        <w:rPr>
          <w:szCs w:val="24"/>
        </w:rPr>
        <w:t>§ </w:t>
      </w:r>
      <w:r w:rsidR="0049128E" w:rsidRPr="00576ED7">
        <w:rPr>
          <w:szCs w:val="24"/>
        </w:rPr>
        <w:t xml:space="preserve">162 be a minimal one, i.e., appropriate and helpful? Are there forces other than the rules of </w:t>
      </w:r>
      <w:r w:rsidR="00CA008D">
        <w:rPr>
          <w:szCs w:val="24"/>
        </w:rPr>
        <w:t>§ </w:t>
      </w:r>
      <w:r w:rsidR="0049128E" w:rsidRPr="00576ED7">
        <w:rPr>
          <w:szCs w:val="24"/>
        </w:rPr>
        <w:t>162 that will provide controls on the amounts that a taxpayer spends to further his/her/its business?</w:t>
      </w:r>
    </w:p>
    <w:p w14:paraId="7D3DF1DB" w14:textId="4CD70E09" w:rsidR="0049128E" w:rsidRDefault="0049128E" w:rsidP="00CB7F63">
      <w:pPr>
        <w:widowControl w:val="0"/>
        <w:ind w:left="720"/>
        <w:rPr>
          <w:szCs w:val="24"/>
        </w:rPr>
      </w:pPr>
      <w:r w:rsidRPr="00576ED7">
        <w:rPr>
          <w:szCs w:val="24"/>
        </w:rPr>
        <w:t xml:space="preserve">•Recall the statement in </w:t>
      </w:r>
      <w:r w:rsidRPr="00576ED7">
        <w:rPr>
          <w:i/>
          <w:szCs w:val="24"/>
        </w:rPr>
        <w:t>Welch v. Helvering</w:t>
      </w:r>
      <w:r w:rsidRPr="00576ED7">
        <w:rPr>
          <w:szCs w:val="24"/>
        </w:rPr>
        <w:t>: Taxpayer “certainly thought [payments to creditors of a bankrupt corporation were necessary], and we should be slow to override his judgment.”</w:t>
      </w:r>
      <w:r w:rsidR="00C14FC2" w:rsidRPr="00C14FC2">
        <w:rPr>
          <w:rFonts w:ascii="Tw Cen MT" w:hAnsi="Tw Cen MT"/>
          <w:noProof/>
        </w:rPr>
        <w:t xml:space="preserve"> </w:t>
      </w:r>
    </w:p>
    <w:p w14:paraId="4C746A39" w14:textId="691638ED" w:rsidR="0016164F" w:rsidRDefault="0016164F" w:rsidP="006B072F">
      <w:pPr>
        <w:widowControl w:val="0"/>
        <w:jc w:val="both"/>
        <w:rPr>
          <w:szCs w:val="24"/>
        </w:rPr>
      </w:pPr>
    </w:p>
    <w:p w14:paraId="291BFCBA" w14:textId="1D0FCD75" w:rsidR="0016164F" w:rsidRPr="00576ED7" w:rsidRDefault="0016164F" w:rsidP="0016164F">
      <w:pPr>
        <w:widowControl w:val="0"/>
        <w:jc w:val="both"/>
        <w:rPr>
          <w:szCs w:val="24"/>
        </w:rPr>
      </w:pPr>
      <w:r>
        <w:rPr>
          <w:szCs w:val="24"/>
        </w:rPr>
        <w:t xml:space="preserve">2.  </w:t>
      </w:r>
      <w:r w:rsidRPr="00576ED7">
        <w:rPr>
          <w:szCs w:val="24"/>
        </w:rPr>
        <w:t xml:space="preserve">The income tax is a tax only on net income. </w:t>
      </w:r>
      <w:r>
        <w:rPr>
          <w:szCs w:val="24"/>
        </w:rPr>
        <w:t>O</w:t>
      </w:r>
      <w:r w:rsidRPr="00576ED7">
        <w:rPr>
          <w:szCs w:val="24"/>
        </w:rPr>
        <w:t xml:space="preserve">ne </w:t>
      </w:r>
      <w:r>
        <w:rPr>
          <w:szCs w:val="24"/>
        </w:rPr>
        <w:t xml:space="preserve">significant </w:t>
      </w:r>
      <w:r w:rsidRPr="00576ED7">
        <w:rPr>
          <w:szCs w:val="24"/>
        </w:rPr>
        <w:t xml:space="preserve">exception to this – explicitly stated in the Code – is </w:t>
      </w:r>
      <w:r>
        <w:rPr>
          <w:szCs w:val="24"/>
        </w:rPr>
        <w:t>§ </w:t>
      </w:r>
      <w:r w:rsidRPr="00576ED7">
        <w:rPr>
          <w:szCs w:val="24"/>
        </w:rPr>
        <w:t>280E. The expenses of carrying on the trade or business of trafficking in controlled substances are not deductible.</w:t>
      </w:r>
    </w:p>
    <w:p w14:paraId="1FD4D67E" w14:textId="55830F9A" w:rsidR="00772B84" w:rsidRDefault="0016164F" w:rsidP="00772B84">
      <w:pPr>
        <w:widowControl w:val="0"/>
        <w:ind w:left="720"/>
        <w:jc w:val="both"/>
        <w:rPr>
          <w:iCs/>
          <w:szCs w:val="24"/>
        </w:rPr>
      </w:pPr>
      <w:r w:rsidRPr="00576ED7">
        <w:rPr>
          <w:szCs w:val="24"/>
        </w:rPr>
        <w:t>•</w:t>
      </w:r>
      <w:r w:rsidR="003632C5">
        <w:rPr>
          <w:szCs w:val="24"/>
        </w:rPr>
        <w:t xml:space="preserve">In </w:t>
      </w:r>
      <w:r w:rsidR="000932F4">
        <w:rPr>
          <w:i/>
          <w:szCs w:val="24"/>
        </w:rPr>
        <w:t>Alpenglow Botanicals. LLC v. United States</w:t>
      </w:r>
      <w:r w:rsidR="005F0372">
        <w:rPr>
          <w:iCs/>
          <w:szCs w:val="24"/>
        </w:rPr>
        <w:t xml:space="preserve">, 894 F.3d 1187, 1199-202 </w:t>
      </w:r>
      <w:r w:rsidR="005F0372">
        <w:rPr>
          <w:iCs/>
          <w:szCs w:val="24"/>
        </w:rPr>
        <w:lastRenderedPageBreak/>
        <w:t xml:space="preserve">(CA10 2018), </w:t>
      </w:r>
      <w:r w:rsidR="003B3341">
        <w:rPr>
          <w:i/>
          <w:szCs w:val="24"/>
        </w:rPr>
        <w:t>c</w:t>
      </w:r>
      <w:r>
        <w:rPr>
          <w:i/>
          <w:szCs w:val="24"/>
        </w:rPr>
        <w:t>e</w:t>
      </w:r>
      <w:r w:rsidR="003B3341">
        <w:rPr>
          <w:i/>
          <w:szCs w:val="24"/>
        </w:rPr>
        <w:t>rt. denied</w:t>
      </w:r>
      <w:r>
        <w:rPr>
          <w:i/>
          <w:szCs w:val="24"/>
        </w:rPr>
        <w:t xml:space="preserve">, </w:t>
      </w:r>
      <w:r w:rsidR="003B3341">
        <w:rPr>
          <w:iCs/>
          <w:szCs w:val="24"/>
        </w:rPr>
        <w:t>139 S. Ct. 2745 (2019)</w:t>
      </w:r>
      <w:r w:rsidR="00BE15B8">
        <w:rPr>
          <w:iCs/>
          <w:szCs w:val="24"/>
        </w:rPr>
        <w:t xml:space="preserve">, the court held that Congress could consistent with the Sixteenth Amendment, deny taxpayers deductions for the </w:t>
      </w:r>
      <w:r w:rsidR="00436BE6">
        <w:rPr>
          <w:iCs/>
          <w:szCs w:val="24"/>
        </w:rPr>
        <w:t xml:space="preserve">trade or business </w:t>
      </w:r>
      <w:r w:rsidR="00814F86">
        <w:rPr>
          <w:iCs/>
          <w:szCs w:val="24"/>
        </w:rPr>
        <w:t xml:space="preserve">expenses of trafficking in marijuana </w:t>
      </w:r>
      <w:r w:rsidR="007D7160">
        <w:rPr>
          <w:iCs/>
          <w:szCs w:val="24"/>
        </w:rPr>
        <w:t>– even though the sale of marijuana is lawful in 28 states.</w:t>
      </w:r>
    </w:p>
    <w:p w14:paraId="5576D85A" w14:textId="5EBA535D" w:rsidR="007C2B00" w:rsidRDefault="007C2B00" w:rsidP="00B84048">
      <w:pPr>
        <w:widowControl w:val="0"/>
        <w:jc w:val="both"/>
        <w:rPr>
          <w:szCs w:val="24"/>
        </w:rPr>
      </w:pPr>
    </w:p>
    <w:p w14:paraId="4B56E038" w14:textId="77777777" w:rsidR="0049128E" w:rsidRPr="00576ED7" w:rsidRDefault="0049128E" w:rsidP="00A6585D">
      <w:pPr>
        <w:widowControl w:val="0"/>
        <w:jc w:val="both"/>
        <w:rPr>
          <w:szCs w:val="24"/>
        </w:rPr>
      </w:pPr>
      <w:r w:rsidRPr="00576ED7">
        <w:rPr>
          <w:szCs w:val="24"/>
        </w:rPr>
        <w:t>3.  What norms does a refusal to incorporate public policy into the Code further?</w:t>
      </w:r>
    </w:p>
    <w:p w14:paraId="5EE490EB" w14:textId="77777777" w:rsidR="0049128E" w:rsidRPr="00576ED7" w:rsidRDefault="0049128E" w:rsidP="00A6585D">
      <w:pPr>
        <w:widowControl w:val="0"/>
        <w:ind w:left="720"/>
        <w:jc w:val="both"/>
        <w:rPr>
          <w:szCs w:val="24"/>
        </w:rPr>
      </w:pPr>
      <w:r w:rsidRPr="00576ED7">
        <w:rPr>
          <w:szCs w:val="24"/>
        </w:rPr>
        <w:t xml:space="preserve">•A refusal to incorporate public policy into the Code hardly means that there is no public policy limitation on deductibility under </w:t>
      </w:r>
      <w:r w:rsidR="00CA008D">
        <w:rPr>
          <w:szCs w:val="24"/>
        </w:rPr>
        <w:t>§ </w:t>
      </w:r>
      <w:r w:rsidR="00B00B5F">
        <w:rPr>
          <w:szCs w:val="24"/>
        </w:rPr>
        <w:t>162.</w:t>
      </w:r>
      <w:r w:rsidRPr="00576ED7">
        <w:rPr>
          <w:szCs w:val="24"/>
        </w:rPr>
        <w:t xml:space="preserve"> Rather, those limitations must be explicitly stated in the statute itself.</w:t>
      </w:r>
    </w:p>
    <w:p w14:paraId="019879A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Court’s discussion of the point and its third footnote.</w:t>
      </w:r>
    </w:p>
    <w:p w14:paraId="517F3C21" w14:textId="77777777" w:rsidR="0049128E" w:rsidRPr="00576ED7" w:rsidRDefault="0049128E" w:rsidP="00A6585D">
      <w:pPr>
        <w:widowControl w:val="0"/>
        <w:ind w:left="720"/>
        <w:jc w:val="both"/>
        <w:rPr>
          <w:szCs w:val="24"/>
        </w:rPr>
      </w:pPr>
      <w:r w:rsidRPr="00576ED7">
        <w:rPr>
          <w:szCs w:val="24"/>
        </w:rPr>
        <w:t>•Note the topics covered in §</w:t>
      </w:r>
      <w:r w:rsidR="00CA008D">
        <w:rPr>
          <w:szCs w:val="24"/>
        </w:rPr>
        <w:t>§ </w:t>
      </w:r>
      <w:r w:rsidRPr="00576ED7">
        <w:rPr>
          <w:szCs w:val="24"/>
        </w:rPr>
        <w:t xml:space="preserve">162(b, c, e, f, g, k, </w:t>
      </w:r>
      <w:r w:rsidRPr="00576ED7">
        <w:rPr>
          <w:i/>
          <w:szCs w:val="24"/>
        </w:rPr>
        <w:t>l</w:t>
      </w:r>
      <w:r w:rsidRPr="00576ED7">
        <w:rPr>
          <w:szCs w:val="24"/>
        </w:rPr>
        <w:t>, and m).</w:t>
      </w:r>
    </w:p>
    <w:p w14:paraId="193296A2" w14:textId="77777777" w:rsidR="0049128E" w:rsidRPr="00576ED7" w:rsidRDefault="0049128E" w:rsidP="00A6585D">
      <w:pPr>
        <w:widowControl w:val="0"/>
        <w:jc w:val="both"/>
        <w:rPr>
          <w:szCs w:val="24"/>
        </w:rPr>
      </w:pPr>
    </w:p>
    <w:p w14:paraId="44C97F39" w14:textId="77777777" w:rsidR="0049128E" w:rsidRPr="00576ED7" w:rsidRDefault="0049128E" w:rsidP="00A6585D">
      <w:pPr>
        <w:widowControl w:val="0"/>
        <w:jc w:val="both"/>
        <w:rPr>
          <w:szCs w:val="24"/>
        </w:rPr>
      </w:pPr>
      <w:r w:rsidRPr="00576ED7">
        <w:rPr>
          <w:szCs w:val="24"/>
        </w:rPr>
        <w:t xml:space="preserve">4.  The term “ordinary” has a relatively special meaning as used in </w:t>
      </w:r>
      <w:r w:rsidR="00CA008D">
        <w:rPr>
          <w:szCs w:val="24"/>
        </w:rPr>
        <w:t>§ </w:t>
      </w:r>
      <w:r w:rsidR="00B00B5F">
        <w:rPr>
          <w:szCs w:val="24"/>
        </w:rPr>
        <w:t xml:space="preserve">162. </w:t>
      </w:r>
      <w:r w:rsidRPr="00576ED7">
        <w:rPr>
          <w:szCs w:val="24"/>
        </w:rPr>
        <w:t>What is it?</w:t>
      </w:r>
    </w:p>
    <w:p w14:paraId="0122744B" w14:textId="77777777" w:rsidR="0049128E" w:rsidRPr="00576ED7" w:rsidRDefault="0049128E" w:rsidP="00A6585D">
      <w:pPr>
        <w:widowControl w:val="0"/>
        <w:jc w:val="both"/>
        <w:rPr>
          <w:szCs w:val="24"/>
        </w:rPr>
      </w:pPr>
    </w:p>
    <w:p w14:paraId="21D418C5" w14:textId="77777777" w:rsidR="0049128E" w:rsidRPr="00576ED7" w:rsidRDefault="0049128E" w:rsidP="00A6585D">
      <w:pPr>
        <w:widowControl w:val="0"/>
        <w:jc w:val="both"/>
        <w:rPr>
          <w:szCs w:val="24"/>
        </w:rPr>
      </w:pPr>
      <w:r w:rsidRPr="00576ED7">
        <w:rPr>
          <w:szCs w:val="24"/>
        </w:rPr>
        <w:t xml:space="preserve">5.  In </w:t>
      </w:r>
      <w:r w:rsidRPr="00576ED7">
        <w:rPr>
          <w:i/>
          <w:szCs w:val="24"/>
        </w:rPr>
        <w:t>Tellier</w:t>
      </w:r>
      <w:r w:rsidR="00B00B5F">
        <w:rPr>
          <w:szCs w:val="24"/>
        </w:rPr>
        <w:t xml:space="preserve">, taxpayer was a criminal. </w:t>
      </w:r>
      <w:r w:rsidRPr="00576ED7">
        <w:rPr>
          <w:szCs w:val="24"/>
        </w:rPr>
        <w:t xml:space="preserve">He nevertheless could deduct </w:t>
      </w:r>
      <w:r w:rsidR="00071A2F" w:rsidRPr="00576ED7">
        <w:rPr>
          <w:szCs w:val="24"/>
        </w:rPr>
        <w:t>the “ordinary</w:t>
      </w:r>
      <w:r w:rsidRPr="00576ED7">
        <w:rPr>
          <w:szCs w:val="24"/>
        </w:rPr>
        <w:t xml:space="preserve"> and necessary” trade or business expenses arising from this character flaw.</w:t>
      </w:r>
    </w:p>
    <w:p w14:paraId="60C707E5" w14:textId="77777777" w:rsidR="0049128E" w:rsidRPr="00576ED7" w:rsidRDefault="0049128E" w:rsidP="00A6585D">
      <w:pPr>
        <w:widowControl w:val="0"/>
        <w:ind w:left="720"/>
        <w:jc w:val="both"/>
        <w:rPr>
          <w:szCs w:val="24"/>
        </w:rPr>
      </w:pPr>
      <w:r w:rsidRPr="00576ED7">
        <w:rPr>
          <w:szCs w:val="24"/>
        </w:rPr>
        <w:t xml:space="preserve">•Should taxpayer be permitted to deduct the ordinary and necessary expenses associated with mental “flaws?” Is </w:t>
      </w:r>
      <w:r w:rsidRPr="00576ED7">
        <w:rPr>
          <w:i/>
          <w:szCs w:val="24"/>
        </w:rPr>
        <w:t>Gilliam</w:t>
      </w:r>
      <w:r w:rsidRPr="00576ED7">
        <w:rPr>
          <w:szCs w:val="24"/>
        </w:rPr>
        <w:t xml:space="preserve"> distinguishable from </w:t>
      </w:r>
      <w:r w:rsidRPr="00576ED7">
        <w:rPr>
          <w:i/>
          <w:szCs w:val="24"/>
        </w:rPr>
        <w:t>Tellier</w:t>
      </w:r>
      <w:r w:rsidRPr="00576ED7">
        <w:rPr>
          <w:szCs w:val="24"/>
        </w:rPr>
        <w:t>?</w:t>
      </w:r>
    </w:p>
    <w:p w14:paraId="4E86C8B9" w14:textId="77777777" w:rsidR="0049128E" w:rsidRPr="00576ED7" w:rsidRDefault="0049128E" w:rsidP="00A6585D">
      <w:pPr>
        <w:widowControl w:val="0"/>
        <w:jc w:val="both"/>
        <w:rPr>
          <w:szCs w:val="24"/>
        </w:rPr>
      </w:pPr>
    </w:p>
    <w:p w14:paraId="23CF525A" w14:textId="77777777" w:rsidR="003A1A43" w:rsidRDefault="003A1A43">
      <w:pPr>
        <w:rPr>
          <w:b/>
          <w:szCs w:val="24"/>
        </w:rPr>
      </w:pPr>
    </w:p>
    <w:p w14:paraId="639704CF" w14:textId="77777777" w:rsidR="0049128E" w:rsidRPr="00576ED7" w:rsidRDefault="0049128E" w:rsidP="00A6585D">
      <w:pPr>
        <w:widowControl w:val="0"/>
        <w:jc w:val="both"/>
        <w:rPr>
          <w:szCs w:val="24"/>
        </w:rPr>
      </w:pPr>
      <w:r w:rsidRPr="00576ED7">
        <w:rPr>
          <w:b/>
          <w:szCs w:val="24"/>
        </w:rPr>
        <w:t>Gilliam v. Commissioner</w:t>
      </w:r>
      <w:r w:rsidRPr="00576ED7">
        <w:rPr>
          <w:szCs w:val="24"/>
        </w:rPr>
        <w:t xml:space="preserve">, 51 T.C. Memo. 515 (1986), </w:t>
      </w:r>
      <w:r w:rsidRPr="00576ED7">
        <w:rPr>
          <w:i/>
          <w:szCs w:val="24"/>
        </w:rPr>
        <w:t>available at</w:t>
      </w:r>
      <w:r w:rsidRPr="00576ED7">
        <w:rPr>
          <w:szCs w:val="24"/>
        </w:rPr>
        <w:t xml:space="preserve"> 1986 WL 21482.</w:t>
      </w:r>
      <w:r w:rsidRPr="00576ED7">
        <w:rPr>
          <w:szCs w:val="24"/>
        </w:rPr>
        <w:fldChar w:fldCharType="begin"/>
      </w:r>
      <w:r w:rsidRPr="00576ED7">
        <w:rPr>
          <w:szCs w:val="24"/>
        </w:rPr>
        <w:instrText xml:space="preserve"> TC \l4 "Gilliam v. Commissioner, 51 T.C. Memo. 515 (1986), </w:instrText>
      </w:r>
      <w:r w:rsidRPr="00576ED7">
        <w:rPr>
          <w:i/>
          <w:szCs w:val="24"/>
        </w:rPr>
        <w:instrText>available at</w:instrText>
      </w:r>
      <w:r w:rsidRPr="00576ED7">
        <w:rPr>
          <w:szCs w:val="24"/>
        </w:rPr>
        <w:instrText xml:space="preserve"> 1986 WL 21482.</w:instrText>
      </w:r>
      <w:r w:rsidRPr="00576ED7">
        <w:rPr>
          <w:szCs w:val="24"/>
        </w:rPr>
        <w:fldChar w:fldCharType="end"/>
      </w:r>
    </w:p>
    <w:p w14:paraId="33A0694B" w14:textId="77777777" w:rsidR="0049128E" w:rsidRPr="00576ED7" w:rsidRDefault="0049128E" w:rsidP="00A6585D">
      <w:pPr>
        <w:widowControl w:val="0"/>
        <w:jc w:val="both"/>
        <w:rPr>
          <w:szCs w:val="24"/>
        </w:rPr>
      </w:pPr>
    </w:p>
    <w:p w14:paraId="2BF431E5" w14:textId="77777777" w:rsidR="0049128E" w:rsidRPr="00576ED7" w:rsidRDefault="0049128E" w:rsidP="00A6585D">
      <w:pPr>
        <w:widowControl w:val="0"/>
        <w:tabs>
          <w:tab w:val="center" w:pos="3960"/>
        </w:tabs>
        <w:jc w:val="both"/>
        <w:rPr>
          <w:szCs w:val="24"/>
        </w:rPr>
      </w:pPr>
      <w:r w:rsidRPr="00576ED7">
        <w:rPr>
          <w:szCs w:val="24"/>
        </w:rPr>
        <w:tab/>
        <w:t>MEMORANDUM FINDINGS OF FACT AND OPINION</w:t>
      </w:r>
    </w:p>
    <w:p w14:paraId="522AFB40" w14:textId="77777777" w:rsidR="0049128E" w:rsidRPr="00576ED7" w:rsidRDefault="0049128E" w:rsidP="00A6585D">
      <w:pPr>
        <w:widowControl w:val="0"/>
        <w:jc w:val="both"/>
        <w:rPr>
          <w:szCs w:val="24"/>
        </w:rPr>
      </w:pPr>
    </w:p>
    <w:p w14:paraId="55F5B704" w14:textId="77777777" w:rsidR="0049128E" w:rsidRPr="00576ED7" w:rsidRDefault="0049128E" w:rsidP="00A6585D">
      <w:pPr>
        <w:widowControl w:val="0"/>
        <w:jc w:val="both"/>
        <w:rPr>
          <w:szCs w:val="24"/>
        </w:rPr>
      </w:pPr>
      <w:r w:rsidRPr="00576ED7">
        <w:rPr>
          <w:szCs w:val="24"/>
        </w:rPr>
        <w:t>CHABOT, JUDGE:</w:t>
      </w:r>
    </w:p>
    <w:p w14:paraId="4E7AFC74" w14:textId="77777777" w:rsidR="0049128E" w:rsidRPr="00576ED7" w:rsidRDefault="0049128E" w:rsidP="00A6585D">
      <w:pPr>
        <w:widowControl w:val="0"/>
        <w:jc w:val="both"/>
        <w:rPr>
          <w:szCs w:val="24"/>
        </w:rPr>
      </w:pPr>
    </w:p>
    <w:p w14:paraId="5F33CC79" w14:textId="77777777" w:rsidR="0049128E" w:rsidRPr="00576ED7" w:rsidRDefault="0049128E" w:rsidP="00A6585D">
      <w:pPr>
        <w:widowControl w:val="0"/>
        <w:jc w:val="both"/>
        <w:rPr>
          <w:szCs w:val="24"/>
        </w:rPr>
      </w:pPr>
      <w:r w:rsidRPr="00576ED7">
        <w:rPr>
          <w:szCs w:val="24"/>
        </w:rPr>
        <w:t>FINDINGS OF FACT</w:t>
      </w:r>
    </w:p>
    <w:p w14:paraId="61383218" w14:textId="77777777" w:rsidR="0049128E" w:rsidRPr="00576ED7" w:rsidRDefault="0049128E" w:rsidP="00A6585D">
      <w:pPr>
        <w:widowControl w:val="0"/>
        <w:jc w:val="both"/>
        <w:rPr>
          <w:szCs w:val="24"/>
        </w:rPr>
      </w:pPr>
    </w:p>
    <w:p w14:paraId="43E6B163" w14:textId="77777777" w:rsidR="0049128E" w:rsidRPr="00576ED7" w:rsidRDefault="0049128E" w:rsidP="00A6585D">
      <w:pPr>
        <w:widowControl w:val="0"/>
        <w:jc w:val="both"/>
        <w:rPr>
          <w:szCs w:val="24"/>
        </w:rPr>
      </w:pPr>
      <w:r w:rsidRPr="00576ED7">
        <w:rPr>
          <w:szCs w:val="24"/>
        </w:rPr>
        <w:t>....</w:t>
      </w:r>
    </w:p>
    <w:p w14:paraId="043007AC" w14:textId="77777777" w:rsidR="0049128E" w:rsidRPr="00576ED7" w:rsidRDefault="0049128E" w:rsidP="00A6585D">
      <w:pPr>
        <w:widowControl w:val="0"/>
        <w:jc w:val="both"/>
        <w:rPr>
          <w:szCs w:val="24"/>
        </w:rPr>
      </w:pPr>
    </w:p>
    <w:p w14:paraId="41A309C1" w14:textId="77777777" w:rsidR="0049128E" w:rsidRPr="00576ED7" w:rsidRDefault="002E5BED" w:rsidP="00A6585D">
      <w:pPr>
        <w:widowControl w:val="0"/>
        <w:jc w:val="both"/>
        <w:rPr>
          <w:szCs w:val="24"/>
        </w:rPr>
      </w:pPr>
      <w:r>
        <w:rPr>
          <w:szCs w:val="24"/>
        </w:rPr>
        <w:t xml:space="preserve">[Taxpayer] </w:t>
      </w:r>
      <w:r w:rsidR="0049128E" w:rsidRPr="00576ED7">
        <w:rPr>
          <w:szCs w:val="24"/>
        </w:rPr>
        <w:t>Gilliam is, and was at all material periods, a noted artist. His works have been exhibited in numerous art galleries throughout the United States and Europe</w:t>
      </w:r>
      <w:r>
        <w:rPr>
          <w:szCs w:val="24"/>
        </w:rPr>
        <w:t xml:space="preserve"> … </w:t>
      </w:r>
      <w:r w:rsidR="0049128E" w:rsidRPr="00576ED7">
        <w:rPr>
          <w:szCs w:val="24"/>
        </w:rPr>
        <w:t>In addition, Gilliam is, and was at all material periods, a teacher of art. On occasion, Gilliam lectured and taught art at various institutions.</w:t>
      </w:r>
    </w:p>
    <w:p w14:paraId="26BA1AC4" w14:textId="77777777" w:rsidR="0049128E" w:rsidRPr="00576ED7" w:rsidRDefault="0049128E" w:rsidP="00A6585D">
      <w:pPr>
        <w:widowControl w:val="0"/>
        <w:jc w:val="both"/>
        <w:rPr>
          <w:szCs w:val="24"/>
        </w:rPr>
      </w:pPr>
    </w:p>
    <w:p w14:paraId="4CA18906" w14:textId="77777777" w:rsidR="0049128E" w:rsidRPr="00576ED7" w:rsidRDefault="0049128E" w:rsidP="00A6585D">
      <w:pPr>
        <w:widowControl w:val="0"/>
        <w:jc w:val="both"/>
        <w:rPr>
          <w:szCs w:val="24"/>
        </w:rPr>
      </w:pPr>
      <w:r w:rsidRPr="00576ED7">
        <w:rPr>
          <w:szCs w:val="24"/>
        </w:rPr>
        <w:t xml:space="preserve">Gilliam accepted an invitation to lecture and teach for a week at the Memphis </w:t>
      </w:r>
      <w:r w:rsidRPr="00576ED7">
        <w:rPr>
          <w:szCs w:val="24"/>
        </w:rPr>
        <w:lastRenderedPageBreak/>
        <w:t>Academy of Arts in Memphis, Tennessee. On Sunday, February 23, 1975, he flew to Memphis to fulfill this business obligation.</w:t>
      </w:r>
    </w:p>
    <w:p w14:paraId="6C129161" w14:textId="77777777" w:rsidR="0049128E" w:rsidRPr="00576ED7" w:rsidRDefault="0049128E" w:rsidP="00A6585D">
      <w:pPr>
        <w:widowControl w:val="0"/>
        <w:jc w:val="both"/>
        <w:rPr>
          <w:szCs w:val="24"/>
        </w:rPr>
      </w:pPr>
    </w:p>
    <w:p w14:paraId="1F602D27" w14:textId="77777777" w:rsidR="0049128E" w:rsidRPr="00576ED7" w:rsidRDefault="0049128E" w:rsidP="00A6585D">
      <w:pPr>
        <w:widowControl w:val="0"/>
        <w:jc w:val="both"/>
        <w:rPr>
          <w:szCs w:val="24"/>
        </w:rPr>
      </w:pPr>
      <w:r w:rsidRPr="00576ED7">
        <w:rPr>
          <w:szCs w:val="24"/>
        </w:rPr>
        <w:t>Gilliam had a history of hospitalizations for mental and emotional disturbances and continued to be under psychiatric care until the time of his trip to Memphis. In December 1963, Gilliam was hospitalized in Louisville; Gilliam had anxieties about his work as an artist. For periods of time in both 1965 and 1966, Gilliam suffered from depression and was unable to work. In 1970, Gilliam was again hospitalized. In 1973, while Gilliam was a visiting artist at a number of university campuses in California, he found it necessary to consult an airport physician; however, when he returned to Washington, D.C., Gilliam did not require hospitalization.</w:t>
      </w:r>
    </w:p>
    <w:p w14:paraId="47B0EED5" w14:textId="77777777" w:rsidR="0049128E" w:rsidRPr="00576ED7" w:rsidRDefault="0049128E" w:rsidP="00A6585D">
      <w:pPr>
        <w:widowControl w:val="0"/>
        <w:jc w:val="both"/>
        <w:rPr>
          <w:szCs w:val="24"/>
        </w:rPr>
      </w:pPr>
    </w:p>
    <w:p w14:paraId="69C74E06" w14:textId="77777777" w:rsidR="0049128E" w:rsidRPr="00576ED7" w:rsidRDefault="0049128E" w:rsidP="00A6585D">
      <w:pPr>
        <w:widowControl w:val="0"/>
        <w:jc w:val="both"/>
        <w:rPr>
          <w:szCs w:val="24"/>
        </w:rPr>
      </w:pPr>
      <w:r w:rsidRPr="00576ED7">
        <w:rPr>
          <w:szCs w:val="24"/>
        </w:rPr>
        <w:t>Before his Memphis trip, Gilliam created a 225-foot painting for the Thirty-fourth Biennial Exhibition of American Painting at the Corcoran Gallery of Art (hereinafter sometimes referred to as ‘the Exhibition’). The Exhibition opened on Friday evening, February 21, 1975. In addition, Gilliam was in the process of preparing a giant mural for an outside wall of the Philadelphia Museum of Art for the 1975 Spring Festival in Philadelphia. The budget plans for this mural were due on Monday, February 24, 1975.</w:t>
      </w:r>
    </w:p>
    <w:p w14:paraId="1E09248F" w14:textId="77777777" w:rsidR="0049128E" w:rsidRPr="00576ED7" w:rsidRDefault="0049128E" w:rsidP="00A6585D">
      <w:pPr>
        <w:widowControl w:val="0"/>
        <w:jc w:val="both"/>
        <w:rPr>
          <w:szCs w:val="24"/>
        </w:rPr>
      </w:pPr>
    </w:p>
    <w:p w14:paraId="5FCC3666" w14:textId="77777777" w:rsidR="0049128E" w:rsidRPr="00576ED7" w:rsidRDefault="0049128E" w:rsidP="00A6585D">
      <w:pPr>
        <w:widowControl w:val="0"/>
        <w:jc w:val="both"/>
        <w:rPr>
          <w:szCs w:val="24"/>
        </w:rPr>
      </w:pPr>
      <w:r w:rsidRPr="00576ED7">
        <w:rPr>
          <w:szCs w:val="24"/>
        </w:rPr>
        <w:t>On the night before his Memphis trip, Gilliam felt anxious and unable to rest. On Sunday morning, Gilliam contacted Ranville Clark (hereinafter sometimes referred to as ‘Clark’), a doctor Gilliam had been consulting intermittently over the years, and asked Clark to prescribe some medication to relieve his anxiety. Clark arranged for Gilliam to pick up a prescription of the drug Dalmane on the way to the airport. Gilliam had taken medication frequently during the preceding 10 years. Clark had never before prescribed Dalmane for Gilliam.</w:t>
      </w:r>
    </w:p>
    <w:p w14:paraId="384FC697" w14:textId="77777777" w:rsidR="0049128E" w:rsidRPr="00576ED7" w:rsidRDefault="0049128E" w:rsidP="00A6585D">
      <w:pPr>
        <w:widowControl w:val="0"/>
        <w:jc w:val="both"/>
        <w:rPr>
          <w:szCs w:val="24"/>
        </w:rPr>
      </w:pPr>
    </w:p>
    <w:p w14:paraId="67825908" w14:textId="77777777" w:rsidR="0049128E" w:rsidRPr="00576ED7" w:rsidRDefault="0049128E" w:rsidP="00A6585D">
      <w:pPr>
        <w:widowControl w:val="0"/>
        <w:jc w:val="both"/>
        <w:rPr>
          <w:szCs w:val="24"/>
        </w:rPr>
      </w:pPr>
      <w:r w:rsidRPr="00576ED7">
        <w:rPr>
          <w:szCs w:val="24"/>
        </w:rPr>
        <w:t>On Sunday, February 23, 1975, Gilliam got the prescription and at about 3:25 p.m., he boarded American Airlines flight 395 at Washington National Airport, Washington, D.C., bound for Memphis. Gilliam occupied a window seat. He took the Dalmane for the first time shortly after boarding the airplane.</w:t>
      </w:r>
    </w:p>
    <w:p w14:paraId="0E9E815E" w14:textId="77777777" w:rsidR="0049128E" w:rsidRPr="00576ED7" w:rsidRDefault="0049128E" w:rsidP="00A6585D">
      <w:pPr>
        <w:widowControl w:val="0"/>
        <w:jc w:val="both"/>
        <w:rPr>
          <w:szCs w:val="24"/>
        </w:rPr>
      </w:pPr>
    </w:p>
    <w:p w14:paraId="71D5B77B" w14:textId="77777777" w:rsidR="0049128E" w:rsidRPr="00576ED7" w:rsidRDefault="0049128E" w:rsidP="00A6585D">
      <w:pPr>
        <w:widowControl w:val="0"/>
        <w:jc w:val="both"/>
        <w:rPr>
          <w:szCs w:val="24"/>
        </w:rPr>
      </w:pPr>
      <w:r w:rsidRPr="00576ED7">
        <w:rPr>
          <w:szCs w:val="24"/>
        </w:rPr>
        <w:t xml:space="preserve">About one and one-half hours after the airplane departed Washington National Airport, Gilliam began to act in an irrational manner. He talked of bizarre events and had difficulty in speaking. According to some witnesses, he appeared to be airsick and held his head. Gilliam began to feel trapped, anxious, disoriented, and very agitated. Gilliam said that the plane was going to crash and that he wanted a </w:t>
      </w:r>
      <w:r w:rsidRPr="00576ED7">
        <w:rPr>
          <w:szCs w:val="24"/>
        </w:rPr>
        <w:lastRenderedPageBreak/>
        <w:t>life raft. Gilliam entered the aisle and, while going from one end of the airplane to the other, he tried to exit from three different doors. Then Gilliam struck Seiji Nakamura (hereinafter sometimes referred to as ‘Nakamura’), another passenger, several times with a telephone receiver. Nakamura was seated toward the rear of the airplane, near one of the exits. Gilliam also threatened the navigator and a stewardess, called for help, and cried. As a result of the attack, Nakamura sustained a one-inch laceration above his left eyebrow which required four sutures. Nakamura also suffered ecchymosis of the left arm and pains in his left wrist. Nakamura was treated for these injuries at Methodist Hospital in Memphis.</w:t>
      </w:r>
    </w:p>
    <w:p w14:paraId="2EECDCB3" w14:textId="77777777" w:rsidR="0049128E" w:rsidRPr="00576ED7" w:rsidRDefault="0049128E" w:rsidP="00A6585D">
      <w:pPr>
        <w:widowControl w:val="0"/>
        <w:jc w:val="both"/>
        <w:rPr>
          <w:szCs w:val="24"/>
        </w:rPr>
      </w:pPr>
    </w:p>
    <w:p w14:paraId="4FDB91F9" w14:textId="77777777" w:rsidR="0049128E" w:rsidRPr="00576ED7" w:rsidRDefault="0049128E" w:rsidP="00A6585D">
      <w:pPr>
        <w:widowControl w:val="0"/>
        <w:jc w:val="both"/>
        <w:rPr>
          <w:szCs w:val="24"/>
        </w:rPr>
      </w:pPr>
      <w:r w:rsidRPr="00576ED7">
        <w:rPr>
          <w:szCs w:val="24"/>
        </w:rPr>
        <w:t xml:space="preserve">On arriving in Memphis, Gilliam was arrested by Federal officials. On March 10, 1975, Gilliam was indicted. He was brought to trial in the United States District Court for the Western District of Tennessee, Western Division, on one count of violation of 49 U.S.C. </w:t>
      </w:r>
      <w:r w:rsidR="00CA008D">
        <w:rPr>
          <w:szCs w:val="24"/>
        </w:rPr>
        <w:t>§ </w:t>
      </w:r>
      <w:r w:rsidRPr="00576ED7">
        <w:rPr>
          <w:szCs w:val="24"/>
        </w:rPr>
        <w:t xml:space="preserve">1472(k) (relating to certain crimes aboard an aircraft in flight) and two counts of violation 49 U.S.C. </w:t>
      </w:r>
      <w:r w:rsidR="00CA008D">
        <w:rPr>
          <w:szCs w:val="24"/>
        </w:rPr>
        <w:t>§ </w:t>
      </w:r>
      <w:r w:rsidRPr="00576ED7">
        <w:rPr>
          <w:szCs w:val="24"/>
        </w:rPr>
        <w:t>1472(j) (relating to interference with flight crew members or flight attendants). Gilliam entered a plea of not guilty to the criminal charges. ... After Gilliam presented all of his evidence, the district court granted Gilliam’s motion for a judgment of acquittal by reason of temporary insanity.</w:t>
      </w:r>
    </w:p>
    <w:p w14:paraId="357BDA38" w14:textId="77777777" w:rsidR="0049128E" w:rsidRPr="00576ED7" w:rsidRDefault="0049128E" w:rsidP="00A6585D">
      <w:pPr>
        <w:widowControl w:val="0"/>
        <w:jc w:val="both"/>
        <w:rPr>
          <w:szCs w:val="24"/>
        </w:rPr>
      </w:pPr>
    </w:p>
    <w:p w14:paraId="6B6F6B3C" w14:textId="77777777" w:rsidR="0049128E" w:rsidRPr="00576ED7" w:rsidRDefault="0049128E" w:rsidP="00A6585D">
      <w:pPr>
        <w:widowControl w:val="0"/>
        <w:jc w:val="both"/>
        <w:rPr>
          <w:szCs w:val="24"/>
        </w:rPr>
      </w:pPr>
      <w:r w:rsidRPr="00576ED7">
        <w:rPr>
          <w:szCs w:val="24"/>
        </w:rPr>
        <w:t>Petitioners paid $8250 and $8600 for legal fees in 1975 and 1976, respectively, in connection with both the criminal trial and Nakamura’s civil claim. In 1975, petitioners also paid $3800 to Nakamura in settlement of the civil claim.</w:t>
      </w:r>
    </w:p>
    <w:p w14:paraId="2C71D548" w14:textId="77777777" w:rsidR="0049128E" w:rsidRPr="00576ED7" w:rsidRDefault="0049128E" w:rsidP="00A6585D">
      <w:pPr>
        <w:widowControl w:val="0"/>
        <w:jc w:val="both"/>
        <w:rPr>
          <w:szCs w:val="24"/>
        </w:rPr>
      </w:pPr>
    </w:p>
    <w:p w14:paraId="261007FF" w14:textId="77777777" w:rsidR="0049128E" w:rsidRPr="00576ED7" w:rsidRDefault="0049128E" w:rsidP="00A6585D">
      <w:pPr>
        <w:widowControl w:val="0"/>
        <w:jc w:val="both"/>
        <w:rPr>
          <w:szCs w:val="24"/>
        </w:rPr>
      </w:pPr>
      <w:r w:rsidRPr="00576ED7">
        <w:rPr>
          <w:szCs w:val="24"/>
        </w:rPr>
        <w:t xml:space="preserve">Petitioners claimed deductions for the amounts paid in 1975 and 1976 on the appropriate individual income tax returns. Respondent disallowed the amounts claimed in both years attributable to the incident on the airplane. [footnote omitted]. </w:t>
      </w:r>
    </w:p>
    <w:p w14:paraId="500F7723" w14:textId="77777777" w:rsidR="0049128E" w:rsidRPr="00576ED7" w:rsidRDefault="0049128E" w:rsidP="00A6585D">
      <w:pPr>
        <w:widowControl w:val="0"/>
        <w:jc w:val="both"/>
        <w:rPr>
          <w:szCs w:val="24"/>
        </w:rPr>
      </w:pPr>
    </w:p>
    <w:p w14:paraId="7C5A47B6" w14:textId="77777777" w:rsidR="0049128E" w:rsidRPr="00576ED7" w:rsidRDefault="0049128E" w:rsidP="00A6585D">
      <w:pPr>
        <w:widowControl w:val="0"/>
        <w:jc w:val="both"/>
        <w:rPr>
          <w:szCs w:val="24"/>
        </w:rPr>
      </w:pPr>
      <w:r w:rsidRPr="00576ED7">
        <w:rPr>
          <w:szCs w:val="24"/>
        </w:rPr>
        <w:t>* * *</w:t>
      </w:r>
    </w:p>
    <w:p w14:paraId="2E7E14B1" w14:textId="77777777" w:rsidR="0049128E" w:rsidRPr="00576ED7" w:rsidRDefault="0049128E" w:rsidP="00A6585D">
      <w:pPr>
        <w:widowControl w:val="0"/>
        <w:jc w:val="both"/>
        <w:rPr>
          <w:szCs w:val="24"/>
        </w:rPr>
      </w:pPr>
    </w:p>
    <w:p w14:paraId="35ECA2A4" w14:textId="77777777" w:rsidR="0049128E" w:rsidRPr="00576ED7" w:rsidRDefault="0049128E" w:rsidP="00A6585D">
      <w:pPr>
        <w:widowControl w:val="0"/>
        <w:jc w:val="both"/>
        <w:rPr>
          <w:szCs w:val="24"/>
        </w:rPr>
      </w:pPr>
      <w:r w:rsidRPr="00576ED7">
        <w:rPr>
          <w:szCs w:val="24"/>
        </w:rPr>
        <w:t>Gilliam’s trip to Memphis was a trip in furtherance of his trades or businesses.</w:t>
      </w:r>
    </w:p>
    <w:p w14:paraId="52284D56" w14:textId="77777777" w:rsidR="002E5BED" w:rsidRDefault="002E5BED" w:rsidP="00A6585D">
      <w:pPr>
        <w:widowControl w:val="0"/>
        <w:jc w:val="both"/>
        <w:rPr>
          <w:szCs w:val="24"/>
        </w:rPr>
      </w:pPr>
    </w:p>
    <w:p w14:paraId="6F2BBB53" w14:textId="77777777" w:rsidR="0049128E" w:rsidRPr="00576ED7" w:rsidRDefault="002E5BED" w:rsidP="00A6585D">
      <w:pPr>
        <w:widowControl w:val="0"/>
        <w:jc w:val="both"/>
        <w:rPr>
          <w:szCs w:val="24"/>
        </w:rPr>
      </w:pPr>
      <w:r>
        <w:rPr>
          <w:szCs w:val="24"/>
        </w:rPr>
        <w:t>….</w:t>
      </w:r>
    </w:p>
    <w:p w14:paraId="7BBE4C3F" w14:textId="77777777" w:rsidR="0049128E" w:rsidRPr="00576ED7" w:rsidRDefault="0049128E" w:rsidP="00A6585D">
      <w:pPr>
        <w:widowControl w:val="0"/>
        <w:jc w:val="both"/>
        <w:rPr>
          <w:szCs w:val="24"/>
        </w:rPr>
      </w:pPr>
    </w:p>
    <w:p w14:paraId="4E7FF8B5" w14:textId="77777777" w:rsidR="0049128E" w:rsidRPr="00576ED7" w:rsidRDefault="0049128E" w:rsidP="00A6585D">
      <w:pPr>
        <w:widowControl w:val="0"/>
        <w:jc w:val="both"/>
        <w:rPr>
          <w:szCs w:val="24"/>
        </w:rPr>
      </w:pPr>
      <w:r w:rsidRPr="00576ED7">
        <w:rPr>
          <w:szCs w:val="24"/>
        </w:rPr>
        <w:t>OPINION</w:t>
      </w:r>
    </w:p>
    <w:p w14:paraId="1E752048" w14:textId="77777777" w:rsidR="0049128E" w:rsidRPr="00576ED7" w:rsidRDefault="0049128E" w:rsidP="00A6585D">
      <w:pPr>
        <w:widowControl w:val="0"/>
        <w:jc w:val="both"/>
        <w:rPr>
          <w:szCs w:val="24"/>
        </w:rPr>
      </w:pPr>
    </w:p>
    <w:p w14:paraId="0E642C8C" w14:textId="77777777" w:rsidR="0049128E" w:rsidRPr="00576ED7" w:rsidRDefault="0049128E" w:rsidP="00A6585D">
      <w:pPr>
        <w:widowControl w:val="0"/>
        <w:jc w:val="both"/>
        <w:rPr>
          <w:szCs w:val="24"/>
        </w:rPr>
      </w:pPr>
      <w:r w:rsidRPr="00576ED7">
        <w:rPr>
          <w:szCs w:val="24"/>
        </w:rPr>
        <w:t xml:space="preserve">Petitioners contend that they are entitled to deduct the amounts paid in defense of the criminal prosecution and in settlement of the related civil claim under </w:t>
      </w:r>
      <w:r w:rsidR="00CA008D">
        <w:rPr>
          <w:szCs w:val="24"/>
        </w:rPr>
        <w:t>§ </w:t>
      </w:r>
      <w:r w:rsidRPr="00576ED7">
        <w:rPr>
          <w:szCs w:val="24"/>
        </w:rPr>
        <w:t xml:space="preserve">162. [footnote omitted].  Petitioners maintain that the instant case is directly controlled </w:t>
      </w:r>
      <w:r w:rsidRPr="00576ED7">
        <w:rPr>
          <w:szCs w:val="24"/>
        </w:rPr>
        <w:lastRenderedPageBreak/>
        <w:t xml:space="preserve">by our decision in </w:t>
      </w:r>
      <w:r w:rsidRPr="00576ED7">
        <w:rPr>
          <w:i/>
          <w:szCs w:val="24"/>
        </w:rPr>
        <w:t>Dancer v. Commissioner</w:t>
      </w:r>
      <w:r w:rsidRPr="00576ED7">
        <w:rPr>
          <w:szCs w:val="24"/>
        </w:rPr>
        <w:t xml:space="preserve">, 73 T.C. 1103 (1980). According to petitioners, ‘[t]he clear holding of </w:t>
      </w:r>
      <w:r w:rsidRPr="00576ED7">
        <w:rPr>
          <w:i/>
          <w:szCs w:val="24"/>
        </w:rPr>
        <w:t>Dancer</w:t>
      </w:r>
      <w:r w:rsidRPr="00576ED7">
        <w:rPr>
          <w:szCs w:val="24"/>
        </w:rPr>
        <w:t xml:space="preserve"> is *** that expenses for litigation arising out of an accident which occurs during a business trip are deductible as ordinary and necessary business expenses.</w:t>
      </w:r>
      <w:r w:rsidR="008D4358">
        <w:rPr>
          <w:szCs w:val="24"/>
        </w:rPr>
        <w:t>’</w:t>
      </w:r>
      <w:r w:rsidRPr="00576ED7">
        <w:rPr>
          <w:szCs w:val="24"/>
        </w:rPr>
        <w:t xml:space="preserve">  Petitioners also contend that </w:t>
      </w:r>
      <w:r w:rsidRPr="00576ED7">
        <w:rPr>
          <w:i/>
          <w:szCs w:val="24"/>
        </w:rPr>
        <w:t>Clark v. Commissioner</w:t>
      </w:r>
      <w:r w:rsidRPr="00576ED7">
        <w:rPr>
          <w:szCs w:val="24"/>
        </w:rPr>
        <w:t xml:space="preserve">, 30 T.C. 1330 (1958), is to the same effect as </w:t>
      </w:r>
      <w:r w:rsidRPr="00576ED7">
        <w:rPr>
          <w:i/>
          <w:szCs w:val="24"/>
        </w:rPr>
        <w:t>Dancer</w:t>
      </w:r>
      <w:r w:rsidRPr="00576ED7">
        <w:rPr>
          <w:szCs w:val="24"/>
        </w:rPr>
        <w:t>.</w:t>
      </w:r>
    </w:p>
    <w:p w14:paraId="340DA7CA" w14:textId="77777777" w:rsidR="0049128E" w:rsidRPr="00576ED7" w:rsidRDefault="0049128E" w:rsidP="00A6585D">
      <w:pPr>
        <w:widowControl w:val="0"/>
        <w:jc w:val="both"/>
        <w:rPr>
          <w:szCs w:val="24"/>
        </w:rPr>
      </w:pPr>
    </w:p>
    <w:p w14:paraId="0AEABB51" w14:textId="77777777" w:rsidR="0049128E" w:rsidRPr="00576ED7" w:rsidRDefault="0049128E" w:rsidP="00A6585D">
      <w:pPr>
        <w:widowControl w:val="0"/>
        <w:jc w:val="both"/>
        <w:rPr>
          <w:szCs w:val="24"/>
        </w:rPr>
      </w:pPr>
      <w:r w:rsidRPr="00576ED7">
        <w:rPr>
          <w:szCs w:val="24"/>
        </w:rPr>
        <w:t xml:space="preserve">Respondent maintains that </w:t>
      </w:r>
      <w:r w:rsidRPr="00576ED7">
        <w:rPr>
          <w:i/>
          <w:szCs w:val="24"/>
        </w:rPr>
        <w:t>Dancer</w:t>
      </w:r>
      <w:r w:rsidRPr="00576ED7">
        <w:rPr>
          <w:szCs w:val="24"/>
        </w:rPr>
        <w:t xml:space="preserve"> and </w:t>
      </w:r>
      <w:r w:rsidRPr="00576ED7">
        <w:rPr>
          <w:i/>
          <w:szCs w:val="24"/>
        </w:rPr>
        <w:t xml:space="preserve">Clark </w:t>
      </w:r>
      <w:r w:rsidRPr="00576ED7">
        <w:rPr>
          <w:szCs w:val="24"/>
        </w:rPr>
        <w:t xml:space="preserve">are distinguishable. Respondent contends that the legal fees paid are not deductible under either </w:t>
      </w:r>
      <w:r w:rsidR="00CA008D">
        <w:rPr>
          <w:szCs w:val="24"/>
        </w:rPr>
        <w:t>§ </w:t>
      </w:r>
      <w:r w:rsidRPr="00576ED7">
        <w:rPr>
          <w:szCs w:val="24"/>
        </w:rPr>
        <w:t xml:space="preserve">162 or </w:t>
      </w:r>
      <w:r w:rsidR="00CA008D">
        <w:rPr>
          <w:szCs w:val="24"/>
        </w:rPr>
        <w:t>§ </w:t>
      </w:r>
      <w:r w:rsidRPr="00576ED7">
        <w:rPr>
          <w:szCs w:val="24"/>
        </w:rPr>
        <w:t xml:space="preserve">212 because the criminal charges against Gilliam were neither directly connected with nor proximately resulted from his trade or business and the legal fees were not paid for the production of income. Respondent maintains that ‘the criminal charges which arose as a result of *** (the incident on the airplane), could hardly be deemed ‘ordinary,’ given the nature of (Gilliam’s) profession.’ Respondent contends ‘that the provisions of </w:t>
      </w:r>
      <w:r w:rsidR="00CA008D">
        <w:rPr>
          <w:szCs w:val="24"/>
        </w:rPr>
        <w:t>§ </w:t>
      </w:r>
      <w:r w:rsidRPr="00576ED7">
        <w:rPr>
          <w:szCs w:val="24"/>
        </w:rPr>
        <w:t>262 control this situation.’ As to the settlement of the related civil claim, respondent asserts that since Gilliam committed an intentional tort, the settlement of the civil claim constitutes a nondeductible personal expense.</w:t>
      </w:r>
    </w:p>
    <w:p w14:paraId="6A20B81D" w14:textId="77777777" w:rsidR="0049128E" w:rsidRPr="00576ED7" w:rsidRDefault="0049128E" w:rsidP="00A6585D">
      <w:pPr>
        <w:widowControl w:val="0"/>
        <w:jc w:val="both"/>
        <w:rPr>
          <w:szCs w:val="24"/>
        </w:rPr>
      </w:pPr>
    </w:p>
    <w:p w14:paraId="04441864" w14:textId="77777777" w:rsidR="0049128E" w:rsidRPr="00576ED7" w:rsidRDefault="0049128E" w:rsidP="00A6585D">
      <w:pPr>
        <w:widowControl w:val="0"/>
        <w:jc w:val="both"/>
        <w:rPr>
          <w:szCs w:val="24"/>
        </w:rPr>
      </w:pPr>
      <w:r w:rsidRPr="00576ED7">
        <w:rPr>
          <w:szCs w:val="24"/>
        </w:rPr>
        <w:t>We agree with respondent that the expenses are not ordinary expenses of Gilliam’s trade or business.</w:t>
      </w:r>
    </w:p>
    <w:p w14:paraId="43685E5D" w14:textId="77777777" w:rsidR="0049128E" w:rsidRPr="00576ED7" w:rsidRDefault="0049128E" w:rsidP="00A6585D">
      <w:pPr>
        <w:widowControl w:val="0"/>
        <w:jc w:val="both"/>
        <w:rPr>
          <w:szCs w:val="24"/>
        </w:rPr>
      </w:pPr>
    </w:p>
    <w:p w14:paraId="15F8EBCE" w14:textId="77777777" w:rsidR="0049128E" w:rsidRPr="00576ED7" w:rsidRDefault="0049128E" w:rsidP="00A6585D">
      <w:pPr>
        <w:widowControl w:val="0"/>
        <w:jc w:val="both"/>
        <w:rPr>
          <w:szCs w:val="24"/>
        </w:rPr>
      </w:pPr>
      <w:r w:rsidRPr="00576ED7">
        <w:rPr>
          <w:szCs w:val="24"/>
        </w:rPr>
        <w:t xml:space="preserve">Section 162(a) [footnote omitted] allows a deduction for all the ordinary and necessary expenses of carrying on a trade or business. In order for the expense to be deductible by a taxpayer, it must be an ordinary expense, it must be a necessary expense, and it must be an expense of carrying on the taxpayer’s trade or business. If any one of these requirements is not met, the expense is not deductible under </w:t>
      </w:r>
      <w:r w:rsidR="00CA008D">
        <w:rPr>
          <w:szCs w:val="24"/>
        </w:rPr>
        <w:t>§ </w:t>
      </w:r>
      <w:r w:rsidRPr="00576ED7">
        <w:rPr>
          <w:szCs w:val="24"/>
        </w:rPr>
        <w:t xml:space="preserve">162(a). </w:t>
      </w:r>
      <w:r w:rsidRPr="00576ED7">
        <w:rPr>
          <w:i/>
          <w:szCs w:val="24"/>
        </w:rPr>
        <w:t>Deputy v. du Pont</w:t>
      </w:r>
      <w:r w:rsidRPr="00576ED7">
        <w:rPr>
          <w:szCs w:val="24"/>
        </w:rPr>
        <w:t xml:space="preserve">, 308 U.S. 488 (1940); </w:t>
      </w:r>
      <w:r w:rsidRPr="00576ED7">
        <w:rPr>
          <w:i/>
          <w:szCs w:val="24"/>
        </w:rPr>
        <w:t>Welch v. Helvering</w:t>
      </w:r>
      <w:r w:rsidRPr="00576ED7">
        <w:rPr>
          <w:szCs w:val="24"/>
        </w:rPr>
        <w:t xml:space="preserve">, 290 U.S. 111 (1933); </w:t>
      </w:r>
      <w:r w:rsidRPr="00576ED7">
        <w:rPr>
          <w:i/>
          <w:szCs w:val="24"/>
        </w:rPr>
        <w:t>Kornhauser v. United States</w:t>
      </w:r>
      <w:r w:rsidRPr="00576ED7">
        <w:rPr>
          <w:szCs w:val="24"/>
        </w:rPr>
        <w:t xml:space="preserve">, 276 U.S. 145 (1928). In </w:t>
      </w:r>
      <w:r w:rsidRPr="00576ED7">
        <w:rPr>
          <w:i/>
          <w:szCs w:val="24"/>
        </w:rPr>
        <w:t>Deputy v. du Pont</w:t>
      </w:r>
      <w:r w:rsidRPr="00576ED7">
        <w:rPr>
          <w:szCs w:val="24"/>
        </w:rPr>
        <w:t>, the Supreme Court set forth a guide for application of the statutory requirement that the expense be ‘ordinary’, as follows (308 U.S. at 494-497):</w:t>
      </w:r>
    </w:p>
    <w:p w14:paraId="097B0565" w14:textId="77777777" w:rsidR="0049128E" w:rsidRPr="00576ED7" w:rsidRDefault="0049128E" w:rsidP="00A6585D">
      <w:pPr>
        <w:widowControl w:val="0"/>
        <w:jc w:val="both"/>
        <w:rPr>
          <w:szCs w:val="24"/>
        </w:rPr>
      </w:pPr>
    </w:p>
    <w:p w14:paraId="4F8AB913" w14:textId="77777777" w:rsidR="0049128E" w:rsidRPr="00576ED7" w:rsidRDefault="0049128E" w:rsidP="00A6585D">
      <w:pPr>
        <w:widowControl w:val="0"/>
        <w:ind w:left="720"/>
        <w:jc w:val="both"/>
        <w:rPr>
          <w:szCs w:val="24"/>
        </w:rPr>
      </w:pPr>
      <w:r w:rsidRPr="00576ED7">
        <w:rPr>
          <w:szCs w:val="24"/>
        </w:rPr>
        <w:t xml:space="preserve">[...] Ordinary has the connotation of normal, usual, or customary. To be sure, an expense may be ordinary though it happens but once in the taxpayer’s lifetime.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Yet the transaction which gives rise to it must be of common or frequent occurrence in the type of business involved. </w:t>
      </w:r>
      <w:r w:rsidRPr="00576ED7">
        <w:rPr>
          <w:i/>
          <w:szCs w:val="24"/>
        </w:rPr>
        <w:t>Welch v. Helvering</w:t>
      </w:r>
      <w:r w:rsidRPr="00576ED7">
        <w:rPr>
          <w:szCs w:val="24"/>
        </w:rPr>
        <w:t xml:space="preserve">, </w:t>
      </w:r>
      <w:r w:rsidRPr="00576ED7">
        <w:rPr>
          <w:i/>
          <w:szCs w:val="24"/>
        </w:rPr>
        <w:t>supra</w:t>
      </w:r>
      <w:r w:rsidRPr="00576ED7">
        <w:rPr>
          <w:szCs w:val="24"/>
        </w:rPr>
        <w:t>, 114. Hence, the fact that a particular expense would be an ordinary or common one in the course of one business and so deductible under [</w:t>
      </w:r>
      <w:r w:rsidR="00CA008D">
        <w:rPr>
          <w:szCs w:val="24"/>
        </w:rPr>
        <w:t>§ </w:t>
      </w:r>
      <w:r w:rsidRPr="00576ED7">
        <w:rPr>
          <w:szCs w:val="24"/>
        </w:rPr>
        <w:t xml:space="preserve">162(a)] does not necessarily make it such in connection with another business. *** As stated in </w:t>
      </w:r>
      <w:r w:rsidRPr="00576ED7">
        <w:rPr>
          <w:i/>
          <w:szCs w:val="24"/>
        </w:rPr>
        <w:t>Welch v. Helvering</w:t>
      </w:r>
      <w:r w:rsidRPr="00576ED7">
        <w:rPr>
          <w:szCs w:val="24"/>
        </w:rPr>
        <w:t xml:space="preserve">, </w:t>
      </w:r>
      <w:r w:rsidRPr="00576ED7">
        <w:rPr>
          <w:i/>
          <w:szCs w:val="24"/>
        </w:rPr>
        <w:t>supra</w:t>
      </w:r>
      <w:r w:rsidRPr="00576ED7">
        <w:rPr>
          <w:szCs w:val="24"/>
        </w:rPr>
        <w:t xml:space="preserve">, pp. 113-114: ‘... What is ordinary, though </w:t>
      </w:r>
      <w:r w:rsidRPr="00576ED7">
        <w:rPr>
          <w:szCs w:val="24"/>
        </w:rPr>
        <w:lastRenderedPageBreak/>
        <w:t>there must always be a strain of constancy within it, is none the less a variable affected by time and place and circumstance.’  22 F. Supp. 589, 597.</w:t>
      </w:r>
    </w:p>
    <w:p w14:paraId="17EAEF63" w14:textId="77777777" w:rsidR="0049128E" w:rsidRPr="00576ED7" w:rsidRDefault="0049128E" w:rsidP="00A6585D">
      <w:pPr>
        <w:widowControl w:val="0"/>
        <w:jc w:val="both"/>
        <w:rPr>
          <w:szCs w:val="24"/>
        </w:rPr>
      </w:pPr>
    </w:p>
    <w:p w14:paraId="2AEE6881" w14:textId="77777777" w:rsidR="0049128E" w:rsidRPr="00576ED7" w:rsidRDefault="0049128E" w:rsidP="00A6585D">
      <w:pPr>
        <w:widowControl w:val="0"/>
        <w:ind w:left="720"/>
        <w:jc w:val="both"/>
        <w:rPr>
          <w:szCs w:val="24"/>
        </w:rPr>
      </w:pPr>
      <w:r w:rsidRPr="00576ED7">
        <w:rPr>
          <w:szCs w:val="24"/>
        </w:rPr>
        <w:t>One of the extremely relevant circumstances is the nature and scope of the particular business out of which the expense in question accrued. The fact that an obligation to pay has arisen is not sufficient. It is the kind of transaction out of which the obligation arose and its normalcy in the particular business which are crucial and controlling.</w:t>
      </w:r>
    </w:p>
    <w:p w14:paraId="172BF7E7" w14:textId="77777777" w:rsidR="0049128E" w:rsidRPr="00576ED7" w:rsidRDefault="0049128E" w:rsidP="00A6585D">
      <w:pPr>
        <w:widowControl w:val="0"/>
        <w:jc w:val="both"/>
        <w:rPr>
          <w:szCs w:val="24"/>
        </w:rPr>
      </w:pPr>
    </w:p>
    <w:p w14:paraId="0CD226FF" w14:textId="77777777" w:rsidR="0049128E" w:rsidRPr="00576ED7" w:rsidRDefault="0049128E" w:rsidP="00A6585D">
      <w:pPr>
        <w:widowControl w:val="0"/>
        <w:ind w:left="720"/>
        <w:jc w:val="both"/>
        <w:rPr>
          <w:szCs w:val="24"/>
        </w:rPr>
      </w:pPr>
      <w:r w:rsidRPr="00576ED7">
        <w:rPr>
          <w:szCs w:val="24"/>
        </w:rPr>
        <w:t xml:space="preserve">Review of the many decided cases is of little aid since each turns on its special facts. But the principle is clear. [...] [T]he fact that the payments might have been necessary ... is of no aid. For Congress has not decreed that all necessary expenses may be deducted. Though plainly necessary they cannot be allowed unless they are also ordinary. </w:t>
      </w:r>
      <w:r w:rsidRPr="00576ED7">
        <w:rPr>
          <w:i/>
          <w:szCs w:val="24"/>
        </w:rPr>
        <w:t>Welch v. Helvering</w:t>
      </w:r>
      <w:r w:rsidRPr="00576ED7">
        <w:rPr>
          <w:szCs w:val="24"/>
        </w:rPr>
        <w:t xml:space="preserve">, </w:t>
      </w:r>
      <w:r w:rsidRPr="00576ED7">
        <w:rPr>
          <w:i/>
          <w:szCs w:val="24"/>
        </w:rPr>
        <w:t>supra</w:t>
      </w:r>
      <w:r w:rsidRPr="00576ED7">
        <w:rPr>
          <w:szCs w:val="24"/>
        </w:rPr>
        <w:t>.</w:t>
      </w:r>
    </w:p>
    <w:p w14:paraId="752EC273" w14:textId="77777777" w:rsidR="0049128E" w:rsidRPr="00576ED7" w:rsidRDefault="0049128E" w:rsidP="00A6585D">
      <w:pPr>
        <w:widowControl w:val="0"/>
        <w:jc w:val="both"/>
        <w:rPr>
          <w:szCs w:val="24"/>
        </w:rPr>
      </w:pPr>
    </w:p>
    <w:p w14:paraId="1DE6B05D" w14:textId="77777777" w:rsidR="0049128E" w:rsidRPr="00576ED7" w:rsidRDefault="0049128E" w:rsidP="00A6585D">
      <w:pPr>
        <w:widowControl w:val="0"/>
        <w:jc w:val="both"/>
        <w:rPr>
          <w:szCs w:val="24"/>
        </w:rPr>
      </w:pPr>
      <w:r w:rsidRPr="00576ED7">
        <w:rPr>
          <w:szCs w:val="24"/>
        </w:rPr>
        <w:t>... It undoubtedly is ordinary for people in Gilliam’s trades or businesses to travel (and to travel by air) in the course of such trades or businesses; however, we do not believe it is ordinary for people in such trades or businesses to be involved in altercations of the sort here involved in the course of any such travel. The travel was not itself the conduct of Gilliam’s trades or businesses. Also, the expenses here involved are not strictly a cost of Gilliam’s transportation. Finally, it is obvious that neither the altercation nor the expenses were undertaken to further Gilliam’s trades or businesses.</w:t>
      </w:r>
    </w:p>
    <w:p w14:paraId="3608998E" w14:textId="77777777" w:rsidR="0049128E" w:rsidRPr="00576ED7" w:rsidRDefault="0049128E" w:rsidP="00A6585D">
      <w:pPr>
        <w:widowControl w:val="0"/>
        <w:jc w:val="both"/>
        <w:rPr>
          <w:szCs w:val="24"/>
        </w:rPr>
      </w:pPr>
    </w:p>
    <w:p w14:paraId="02F7B827" w14:textId="77777777" w:rsidR="0049128E" w:rsidRPr="00576ED7" w:rsidRDefault="0049128E" w:rsidP="00A6585D">
      <w:pPr>
        <w:widowControl w:val="0"/>
        <w:jc w:val="both"/>
        <w:rPr>
          <w:szCs w:val="24"/>
        </w:rPr>
      </w:pPr>
      <w:r w:rsidRPr="00576ED7">
        <w:rPr>
          <w:szCs w:val="24"/>
        </w:rPr>
        <w:t>We conclude that Gilliam’s expenses are not ordinary expenses of his trades or businesses.</w:t>
      </w:r>
    </w:p>
    <w:p w14:paraId="7460624B" w14:textId="77777777" w:rsidR="0049128E" w:rsidRPr="00576ED7" w:rsidRDefault="0049128E" w:rsidP="00A6585D">
      <w:pPr>
        <w:widowControl w:val="0"/>
        <w:jc w:val="both"/>
        <w:rPr>
          <w:szCs w:val="24"/>
        </w:rPr>
      </w:pPr>
    </w:p>
    <w:p w14:paraId="30A7C4F2" w14:textId="77777777" w:rsidR="0049128E" w:rsidRPr="00576ED7" w:rsidRDefault="0049128E" w:rsidP="00A6585D">
      <w:pPr>
        <w:widowControl w:val="0"/>
        <w:jc w:val="both"/>
        <w:rPr>
          <w:szCs w:val="24"/>
        </w:rPr>
      </w:pPr>
      <w:r w:rsidRPr="00576ED7">
        <w:rPr>
          <w:szCs w:val="24"/>
        </w:rPr>
        <w:t xml:space="preserve">It is instructive to compare the instant case with </w:t>
      </w:r>
      <w:r w:rsidRPr="00576ED7">
        <w:rPr>
          <w:i/>
          <w:szCs w:val="24"/>
        </w:rPr>
        <w:t>Dancer v. Commissioner</w:t>
      </w:r>
      <w:r w:rsidRPr="00576ED7">
        <w:rPr>
          <w:szCs w:val="24"/>
        </w:rPr>
        <w:t xml:space="preserve">, </w:t>
      </w:r>
      <w:r w:rsidRPr="00576ED7">
        <w:rPr>
          <w:i/>
          <w:szCs w:val="24"/>
        </w:rPr>
        <w:t>supra</w:t>
      </w:r>
      <w:r w:rsidRPr="00576ED7">
        <w:rPr>
          <w:szCs w:val="24"/>
        </w:rPr>
        <w:t xml:space="preserve">, upon which petitioners rely. In both cases, the taxpayer was traveling on business. In both cases, the expenses in dispute were not the cost of the traveling, but rather were the cost of an untoward incident that occurred in the course of the trip. In both cases, the incident did not facilitate the trip or otherwise assist the taxpayer’s trade or business. In both cases, the taxpayer was responsible for the incident; in neither case was the taxpayer willful. In </w:t>
      </w:r>
      <w:r w:rsidRPr="00576ED7">
        <w:rPr>
          <w:i/>
          <w:szCs w:val="24"/>
        </w:rPr>
        <w:t>Dancer</w:t>
      </w:r>
      <w:r w:rsidRPr="00576ED7">
        <w:rPr>
          <w:szCs w:val="24"/>
        </w:rPr>
        <w:t xml:space="preserve">, the taxpayer was driving an automobile; he caused an accident which resulted in injuries to a child. The relevant expenses were the taxpayer’s payments to settle the civil claims arising from the accident. 73 T.C. at 1105. In the instant case, Gilliam was a passenger in an airplane; he apparently committed acts which would have been criminal but for his temporary </w:t>
      </w:r>
      <w:r w:rsidRPr="00576ED7">
        <w:rPr>
          <w:szCs w:val="24"/>
        </w:rPr>
        <w:lastRenderedPageBreak/>
        <w:t>insanity, and he injured a fellow passenger. Gilliam’s expenses were the costs of his successful legal defense, and his payments to settle Nakamura’s civil claim.</w:t>
      </w:r>
    </w:p>
    <w:p w14:paraId="2F3B3F79" w14:textId="77777777" w:rsidR="0049128E" w:rsidRPr="00576ED7" w:rsidRDefault="0049128E" w:rsidP="00A6585D">
      <w:pPr>
        <w:widowControl w:val="0"/>
        <w:jc w:val="both"/>
        <w:rPr>
          <w:szCs w:val="24"/>
        </w:rPr>
      </w:pPr>
    </w:p>
    <w:p w14:paraId="0EFECA58" w14:textId="77777777" w:rsidR="0049128E" w:rsidRPr="00576ED7" w:rsidRDefault="0049128E" w:rsidP="00A6585D">
      <w:pPr>
        <w:widowControl w:val="0"/>
        <w:jc w:val="both"/>
        <w:rPr>
          <w:szCs w:val="24"/>
        </w:rPr>
      </w:pPr>
      <w:r w:rsidRPr="00576ED7">
        <w:rPr>
          <w:szCs w:val="24"/>
        </w:rPr>
        <w:t xml:space="preserve">In </w:t>
      </w:r>
      <w:r w:rsidRPr="00576ED7">
        <w:rPr>
          <w:i/>
          <w:szCs w:val="24"/>
        </w:rPr>
        <w:t>Dancer</w:t>
      </w:r>
      <w:r w:rsidRPr="00576ED7">
        <w:rPr>
          <w:szCs w:val="24"/>
        </w:rPr>
        <w:t>, we stated as follows (73 T.C. at 1108-1109):</w:t>
      </w:r>
    </w:p>
    <w:p w14:paraId="5FA54D16" w14:textId="77777777" w:rsidR="0049128E" w:rsidRPr="00576ED7" w:rsidRDefault="0049128E" w:rsidP="00A6585D">
      <w:pPr>
        <w:widowControl w:val="0"/>
        <w:jc w:val="both"/>
        <w:rPr>
          <w:szCs w:val="24"/>
        </w:rPr>
      </w:pPr>
    </w:p>
    <w:p w14:paraId="638B2AE5" w14:textId="77777777" w:rsidR="0049128E" w:rsidRPr="00576ED7" w:rsidRDefault="0049128E" w:rsidP="00A6585D">
      <w:pPr>
        <w:widowControl w:val="0"/>
        <w:ind w:left="720"/>
        <w:jc w:val="both"/>
        <w:rPr>
          <w:szCs w:val="24"/>
        </w:rPr>
      </w:pPr>
      <w:r w:rsidRPr="00576ED7">
        <w:rPr>
          <w:szCs w:val="24"/>
        </w:rPr>
        <w:t xml:space="preserve">It is true that the expenditure in the instant case did not further petitioner’s business in any economic sense; nor is it, we hope, the type of expenditure that many businesses are called upon to pay. Nevertheless, neither factor lessens the direct relationship between the expenditure and the business. Automobile travel by petitioner was an integral part of this business. </w:t>
      </w:r>
      <w:r w:rsidRPr="00576ED7">
        <w:rPr>
          <w:i/>
          <w:szCs w:val="24"/>
        </w:rPr>
        <w:t>As rising insurance rates suggest, the cost of fuel and routine servicing are not the only costs one can expect in operating a car. As unfortunate as it may be, lapses by drivers seem to be an inseparable incident of driving a car. Anderson v. Commissioner</w:t>
      </w:r>
      <w:r w:rsidRPr="00576ED7">
        <w:rPr>
          <w:szCs w:val="24"/>
        </w:rPr>
        <w:t xml:space="preserve"> (81 F.2d 457 (CA10 1936)). Costs incurred as a result of such an incident are just as much a part of overall business expenses as the cost of fuel. (Emphasis supplied.)</w:t>
      </w:r>
    </w:p>
    <w:p w14:paraId="6CF96E3A" w14:textId="77777777" w:rsidR="0049128E" w:rsidRPr="00576ED7" w:rsidRDefault="0049128E" w:rsidP="00A6585D">
      <w:pPr>
        <w:widowControl w:val="0"/>
        <w:jc w:val="both"/>
        <w:rPr>
          <w:szCs w:val="24"/>
        </w:rPr>
      </w:pPr>
    </w:p>
    <w:p w14:paraId="38069B82" w14:textId="77777777" w:rsidR="0049128E" w:rsidRPr="00576ED7" w:rsidRDefault="0049128E" w:rsidP="00A6585D">
      <w:pPr>
        <w:widowControl w:val="0"/>
        <w:jc w:val="both"/>
        <w:rPr>
          <w:szCs w:val="24"/>
        </w:rPr>
      </w:pPr>
      <w:r w:rsidRPr="00576ED7">
        <w:rPr>
          <w:i/>
          <w:szCs w:val="24"/>
        </w:rPr>
        <w:t>Dancer</w:t>
      </w:r>
      <w:r w:rsidRPr="00576ED7">
        <w:rPr>
          <w:szCs w:val="24"/>
        </w:rPr>
        <w:t xml:space="preserve"> is distinguishable.</w:t>
      </w:r>
    </w:p>
    <w:p w14:paraId="7088AE8E" w14:textId="77777777" w:rsidR="0049128E" w:rsidRPr="00576ED7" w:rsidRDefault="0049128E" w:rsidP="00A6585D">
      <w:pPr>
        <w:widowControl w:val="0"/>
        <w:jc w:val="both"/>
        <w:rPr>
          <w:szCs w:val="24"/>
        </w:rPr>
      </w:pPr>
    </w:p>
    <w:p w14:paraId="469D5FBE" w14:textId="77777777" w:rsidR="0049128E" w:rsidRPr="00576ED7" w:rsidRDefault="0049128E" w:rsidP="00A6585D">
      <w:pPr>
        <w:widowControl w:val="0"/>
        <w:jc w:val="both"/>
        <w:rPr>
          <w:szCs w:val="24"/>
        </w:rPr>
      </w:pPr>
      <w:r w:rsidRPr="00576ED7">
        <w:rPr>
          <w:szCs w:val="24"/>
        </w:rPr>
        <w:t xml:space="preserve">In </w:t>
      </w:r>
      <w:r w:rsidRPr="00576ED7">
        <w:rPr>
          <w:i/>
          <w:szCs w:val="24"/>
        </w:rPr>
        <w:t>Clark v. Commissioner</w:t>
      </w:r>
      <w:r w:rsidRPr="00576ED7">
        <w:rPr>
          <w:szCs w:val="24"/>
        </w:rPr>
        <w:t xml:space="preserve">, </w:t>
      </w:r>
      <w:r w:rsidRPr="00576ED7">
        <w:rPr>
          <w:i/>
          <w:szCs w:val="24"/>
        </w:rPr>
        <w:t>supra</w:t>
      </w:r>
      <w:r w:rsidRPr="00576ED7">
        <w:rPr>
          <w:szCs w:val="24"/>
        </w:rPr>
        <w:t xml:space="preserve">, also relied on by petitioners, the expenses consisted of payments of (a) legal fees in defense of a criminal prosecution and (b) amounts to settle a related civil claim. In this regard, the instant case is similar to </w:t>
      </w:r>
      <w:r w:rsidRPr="00576ED7">
        <w:rPr>
          <w:i/>
          <w:szCs w:val="24"/>
        </w:rPr>
        <w:t>Clark</w:t>
      </w:r>
      <w:r w:rsidRPr="00576ED7">
        <w:rPr>
          <w:szCs w:val="24"/>
        </w:rPr>
        <w:t xml:space="preserve">. In </w:t>
      </w:r>
      <w:r w:rsidRPr="00576ED7">
        <w:rPr>
          <w:i/>
          <w:szCs w:val="24"/>
        </w:rPr>
        <w:t>Clark</w:t>
      </w:r>
      <w:r w:rsidRPr="00576ED7">
        <w:rPr>
          <w:szCs w:val="24"/>
        </w:rPr>
        <w:t xml:space="preserve">, however, the taxpayer’s activities that gave rise to the prosecution and civil claim were activities directly in the conduct of Clark’s trade or business. In the instant case, Gilliam’s activities were not directly in the conduct of his trades or businesses. Rather, the activities merely occurred in the course of transportation connected with Gilliam’s trades or businesses. And, as we noted in </w:t>
      </w:r>
      <w:r w:rsidRPr="00576ED7">
        <w:rPr>
          <w:i/>
          <w:szCs w:val="24"/>
        </w:rPr>
        <w:t>Dancer v. Commissioner</w:t>
      </w:r>
      <w:r w:rsidRPr="00576ED7">
        <w:rPr>
          <w:szCs w:val="24"/>
        </w:rPr>
        <w:t>, 73 T.C. at 1106, ‘in cases like this, where the cost is an adjunct of and not a direct cost of transporting an individual, we have not felt obliged to routinely allow the expenditure as a transportation cost deduction.’</w:t>
      </w:r>
    </w:p>
    <w:p w14:paraId="1E6ED411" w14:textId="77777777" w:rsidR="0049128E" w:rsidRPr="00576ED7" w:rsidRDefault="0049128E" w:rsidP="00A6585D">
      <w:pPr>
        <w:widowControl w:val="0"/>
        <w:jc w:val="both"/>
        <w:rPr>
          <w:szCs w:val="24"/>
        </w:rPr>
      </w:pPr>
    </w:p>
    <w:p w14:paraId="1CCA5410" w14:textId="77777777" w:rsidR="0049128E" w:rsidRPr="00576ED7" w:rsidRDefault="0049128E" w:rsidP="00A6585D">
      <w:pPr>
        <w:widowControl w:val="0"/>
        <w:jc w:val="both"/>
        <w:rPr>
          <w:szCs w:val="24"/>
        </w:rPr>
      </w:pPr>
      <w:r w:rsidRPr="00576ED7">
        <w:rPr>
          <w:szCs w:val="24"/>
        </w:rPr>
        <w:t xml:space="preserve">Petitioners also rely on </w:t>
      </w:r>
      <w:r w:rsidRPr="00576ED7">
        <w:rPr>
          <w:i/>
          <w:szCs w:val="24"/>
        </w:rPr>
        <w:t>Commissioner v. Tellier</w:t>
      </w:r>
      <w:r w:rsidRPr="00576ED7">
        <w:rPr>
          <w:szCs w:val="24"/>
        </w:rPr>
        <w:t xml:space="preserve">, 383 U.S. 687 (1966), in which the taxpayer was allowed to deduct the cost of an unsuccessful criminal defense to securities fraud charges. The activities that gave rise to the criminal prosecution in </w:t>
      </w:r>
      <w:r w:rsidRPr="00576ED7">
        <w:rPr>
          <w:i/>
          <w:szCs w:val="24"/>
        </w:rPr>
        <w:t>Tellier</w:t>
      </w:r>
      <w:r w:rsidRPr="00576ED7">
        <w:rPr>
          <w:szCs w:val="24"/>
        </w:rPr>
        <w:t xml:space="preserve"> were activities directly in the conduct of Tellier’s trade or business. Our analysis of the effect of </w:t>
      </w:r>
      <w:r w:rsidRPr="00576ED7">
        <w:rPr>
          <w:i/>
          <w:szCs w:val="24"/>
        </w:rPr>
        <w:t>Clark v. Commissioner</w:t>
      </w:r>
      <w:r w:rsidRPr="00576ED7">
        <w:rPr>
          <w:szCs w:val="24"/>
        </w:rPr>
        <w:t xml:space="preserve">, applies equally to the effect of </w:t>
      </w:r>
      <w:r w:rsidRPr="00576ED7">
        <w:rPr>
          <w:i/>
          <w:szCs w:val="24"/>
        </w:rPr>
        <w:t>Commissioner v. Tellier</w:t>
      </w:r>
      <w:r w:rsidRPr="00576ED7">
        <w:rPr>
          <w:szCs w:val="24"/>
        </w:rPr>
        <w:t>.</w:t>
      </w:r>
    </w:p>
    <w:p w14:paraId="1907B305" w14:textId="77777777" w:rsidR="0049128E" w:rsidRPr="00576ED7" w:rsidRDefault="0049128E" w:rsidP="00A6585D">
      <w:pPr>
        <w:widowControl w:val="0"/>
        <w:jc w:val="both"/>
        <w:rPr>
          <w:szCs w:val="24"/>
        </w:rPr>
      </w:pPr>
    </w:p>
    <w:p w14:paraId="576B8C0D" w14:textId="77777777" w:rsidR="0049128E" w:rsidRPr="00576ED7" w:rsidRDefault="0049128E" w:rsidP="00A6585D">
      <w:pPr>
        <w:widowControl w:val="0"/>
        <w:jc w:val="both"/>
        <w:rPr>
          <w:szCs w:val="24"/>
        </w:rPr>
      </w:pPr>
      <w:r w:rsidRPr="00576ED7">
        <w:rPr>
          <w:szCs w:val="24"/>
        </w:rPr>
        <w:t xml:space="preserve">In sum, Gilliam’s expenses were of a kind similar to those of the taxpayers in </w:t>
      </w:r>
      <w:r w:rsidRPr="00576ED7">
        <w:rPr>
          <w:i/>
          <w:szCs w:val="24"/>
        </w:rPr>
        <w:t>Tellier</w:t>
      </w:r>
      <w:r w:rsidRPr="00576ED7">
        <w:rPr>
          <w:szCs w:val="24"/>
        </w:rPr>
        <w:t xml:space="preserve"> </w:t>
      </w:r>
      <w:r w:rsidRPr="00576ED7">
        <w:rPr>
          <w:szCs w:val="24"/>
        </w:rPr>
        <w:lastRenderedPageBreak/>
        <w:t xml:space="preserve">and </w:t>
      </w:r>
      <w:r w:rsidRPr="00576ED7">
        <w:rPr>
          <w:i/>
          <w:szCs w:val="24"/>
        </w:rPr>
        <w:t>Clark</w:t>
      </w:r>
      <w:r w:rsidRPr="00576ED7">
        <w:rPr>
          <w:szCs w:val="24"/>
        </w:rPr>
        <w:t xml:space="preserve">; however the activities giving rise to Gilliam’s expenses were not activities directly in the conduct of his trades or businesses, while Tellier’s and Clark’s activities were directly in the conduct of their respective trades or businesses. Gilliam’s expenses were related to his trades or businesses in a manner similar to those of the taxpayer in </w:t>
      </w:r>
      <w:r w:rsidRPr="00576ED7">
        <w:rPr>
          <w:i/>
          <w:szCs w:val="24"/>
        </w:rPr>
        <w:t>Dancer</w:t>
      </w:r>
      <w:r w:rsidRPr="00576ED7">
        <w:rPr>
          <w:szCs w:val="24"/>
        </w:rPr>
        <w:t xml:space="preserve">; however Gilliam’s actions giving rise to the expenses were not shown to be ordinary, while Dancer’s were shown to be ordinary.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ll have similarities to the instant case; however,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re distinguishable in important respects. The expenses are not deductible under </w:t>
      </w:r>
      <w:r w:rsidR="00CA008D">
        <w:rPr>
          <w:szCs w:val="24"/>
        </w:rPr>
        <w:t>§ </w:t>
      </w:r>
      <w:r w:rsidRPr="00576ED7">
        <w:rPr>
          <w:szCs w:val="24"/>
        </w:rPr>
        <w:t>162(a). [footnote omitted].</w:t>
      </w:r>
    </w:p>
    <w:p w14:paraId="53E8A244" w14:textId="77777777" w:rsidR="0049128E" w:rsidRPr="00576ED7" w:rsidRDefault="0049128E" w:rsidP="00A6585D">
      <w:pPr>
        <w:widowControl w:val="0"/>
        <w:jc w:val="both"/>
        <w:rPr>
          <w:szCs w:val="24"/>
        </w:rPr>
      </w:pPr>
    </w:p>
    <w:p w14:paraId="1EA5F8DA" w14:textId="77777777" w:rsidR="0049128E" w:rsidRDefault="0049128E" w:rsidP="00A6585D">
      <w:pPr>
        <w:widowControl w:val="0"/>
        <w:jc w:val="both"/>
        <w:rPr>
          <w:szCs w:val="24"/>
        </w:rPr>
      </w:pPr>
      <w:r w:rsidRPr="00576ED7">
        <w:rPr>
          <w:szCs w:val="24"/>
        </w:rPr>
        <w:t>We hold for respondent.</w:t>
      </w:r>
    </w:p>
    <w:p w14:paraId="6048771E" w14:textId="77777777" w:rsidR="008B61B1" w:rsidRPr="00576ED7" w:rsidRDefault="008B61B1" w:rsidP="00A6585D">
      <w:pPr>
        <w:widowControl w:val="0"/>
        <w:jc w:val="both"/>
        <w:rPr>
          <w:szCs w:val="24"/>
        </w:rPr>
      </w:pPr>
    </w:p>
    <w:p w14:paraId="570EB561" w14:textId="77777777" w:rsidR="0049128E" w:rsidRPr="00576ED7" w:rsidRDefault="0049128E" w:rsidP="00A6585D">
      <w:pPr>
        <w:widowControl w:val="0"/>
        <w:jc w:val="both"/>
        <w:rPr>
          <w:szCs w:val="24"/>
        </w:rPr>
      </w:pPr>
    </w:p>
    <w:p w14:paraId="6A51314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7DBCE2D" w14:textId="77777777" w:rsidR="0049128E" w:rsidRPr="00576ED7" w:rsidRDefault="0049128E" w:rsidP="00A6585D">
      <w:pPr>
        <w:widowControl w:val="0"/>
        <w:jc w:val="both"/>
        <w:rPr>
          <w:szCs w:val="24"/>
        </w:rPr>
      </w:pPr>
    </w:p>
    <w:p w14:paraId="56817155" w14:textId="7782E41F" w:rsidR="0049128E" w:rsidRPr="00576ED7" w:rsidRDefault="004C6F91" w:rsidP="00A6585D">
      <w:pPr>
        <w:widowControl w:val="0"/>
        <w:jc w:val="both"/>
        <w:rPr>
          <w:szCs w:val="24"/>
        </w:rPr>
      </w:pPr>
      <w:r>
        <w:rPr>
          <w:szCs w:val="24"/>
        </w:rPr>
        <w:t>1.</w:t>
      </w:r>
      <w:r w:rsidR="001553C0">
        <w:rPr>
          <w:szCs w:val="24"/>
        </w:rPr>
        <w:t xml:space="preserve"> </w:t>
      </w:r>
      <w:r>
        <w:rPr>
          <w:szCs w:val="24"/>
        </w:rPr>
        <w:t xml:space="preserve"> </w:t>
      </w:r>
      <w:r w:rsidR="0049128E" w:rsidRPr="00576ED7">
        <w:rPr>
          <w:szCs w:val="24"/>
        </w:rPr>
        <w:t>Were the expenses incurred by taxpayer “necessary?”</w:t>
      </w:r>
    </w:p>
    <w:p w14:paraId="3EE5B3AE" w14:textId="77777777" w:rsidR="0049128E" w:rsidRPr="00576ED7" w:rsidRDefault="0049128E" w:rsidP="00A6585D">
      <w:pPr>
        <w:widowControl w:val="0"/>
        <w:jc w:val="both"/>
        <w:rPr>
          <w:szCs w:val="24"/>
        </w:rPr>
      </w:pPr>
    </w:p>
    <w:p w14:paraId="0D2ADFF9" w14:textId="77777777" w:rsidR="0049128E" w:rsidRPr="00576ED7" w:rsidRDefault="00DF1B13" w:rsidP="00A6585D">
      <w:pPr>
        <w:widowControl w:val="0"/>
        <w:jc w:val="both"/>
        <w:rPr>
          <w:szCs w:val="24"/>
        </w:rPr>
      </w:pPr>
      <w:r w:rsidRPr="00576ED7">
        <w:rPr>
          <w:noProof/>
          <w:szCs w:val="24"/>
        </w:rPr>
        <mc:AlternateContent>
          <mc:Choice Requires="wps">
            <w:drawing>
              <wp:anchor distT="152400" distB="152400" distL="152400" distR="152400" simplePos="0" relativeHeight="252254208" behindDoc="0" locked="0" layoutInCell="0" allowOverlap="1" wp14:anchorId="629E3395" wp14:editId="6A2DCAFF">
                <wp:simplePos x="0" y="0"/>
                <wp:positionH relativeFrom="margin">
                  <wp:posOffset>2257425</wp:posOffset>
                </wp:positionH>
                <wp:positionV relativeFrom="paragraph">
                  <wp:posOffset>80645</wp:posOffset>
                </wp:positionV>
                <wp:extent cx="2971800" cy="690245"/>
                <wp:effectExtent l="0" t="0" r="19050" b="14605"/>
                <wp:wrapSquare wrapText="largest"/>
                <wp:docPr id="5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0245"/>
                        </a:xfrm>
                        <a:prstGeom prst="rect">
                          <a:avLst/>
                        </a:prstGeom>
                        <a:solidFill>
                          <a:srgbClr val="FFFFFF"/>
                        </a:solidFill>
                        <a:ln w="12192">
                          <a:solidFill>
                            <a:srgbClr val="000000"/>
                          </a:solidFill>
                          <a:miter lim="800000"/>
                          <a:headEnd/>
                          <a:tailEnd/>
                        </a:ln>
                      </wps:spPr>
                      <wps:txbx>
                        <w:txbxContent>
                          <w:p w14:paraId="373C19E5" w14:textId="77777777" w:rsidR="002D4291" w:rsidRDefault="002D4291" w:rsidP="00DF1B13">
                            <w:pPr>
                              <w:widowControl w:val="0"/>
                              <w:jc w:val="both"/>
                              <w:rPr>
                                <w:rFonts w:ascii="Tw Cen MT" w:hAnsi="Tw Cen MT"/>
                              </w:rPr>
                            </w:pPr>
                            <w:r>
                              <w:rPr>
                                <w:rFonts w:ascii="Tw Cen MT" w:hAnsi="Tw Cen MT"/>
                                <w:i/>
                              </w:rPr>
                              <w:t>If not “ordinary” ...</w:t>
                            </w:r>
                            <w:r>
                              <w:rPr>
                                <w:rFonts w:ascii="Tw Cen MT" w:hAnsi="Tw Cen MT"/>
                              </w:rPr>
                              <w:t xml:space="preserve">: In </w:t>
                            </w:r>
                            <w:r>
                              <w:rPr>
                                <w:rFonts w:ascii="Tw Cen MT" w:hAnsi="Tw Cen MT"/>
                                <w:i/>
                              </w:rPr>
                              <w:t>Welch</w:t>
                            </w:r>
                            <w:r>
                              <w:rPr>
                                <w:rFonts w:ascii="Tw Cen MT" w:hAnsi="Tw Cen MT"/>
                              </w:rPr>
                              <w:t xml:space="preserve">, the opposite of an “ordinary” expense was a capital expense.  What is the opposite of “ordinary” in </w:t>
                            </w:r>
                            <w:r>
                              <w:rPr>
                                <w:rFonts w:ascii="Tw Cen MT" w:hAnsi="Tw Cen MT"/>
                                <w:i/>
                              </w:rPr>
                              <w:t>Gilliam</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E3395" id="Text Box 67" o:spid="_x0000_s1099" type="#_x0000_t202" style="position:absolute;left:0;text-align:left;margin-left:177.75pt;margin-top:6.35pt;width:234pt;height:54.35pt;z-index:2522542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" o:allowincell="f" strokeweight=".96pt">
                <v:textbox inset="6pt,6pt,6pt,6pt">
                  <w:txbxContent>
                    <w:p w14:paraId="373C19E5" w14:textId="77777777" w:rsidR="002D4291" w:rsidRDefault="002D4291" w:rsidP="00DF1B13">
                      <w:pPr>
                        <w:widowControl w:val="0"/>
                        <w:jc w:val="both"/>
                        <w:rPr>
                          <w:rFonts w:ascii="Tw Cen MT" w:hAnsi="Tw Cen MT"/>
                        </w:rPr>
                      </w:pPr>
                      <w:r>
                        <w:rPr>
                          <w:rFonts w:ascii="Tw Cen MT" w:hAnsi="Tw Cen MT"/>
                          <w:i/>
                        </w:rPr>
                        <w:t>If not “ordinary” ...</w:t>
                      </w:r>
                      <w:r>
                        <w:rPr>
                          <w:rFonts w:ascii="Tw Cen MT" w:hAnsi="Tw Cen MT"/>
                        </w:rPr>
                        <w:t xml:space="preserve">: In </w:t>
                      </w:r>
                      <w:r>
                        <w:rPr>
                          <w:rFonts w:ascii="Tw Cen MT" w:hAnsi="Tw Cen MT"/>
                          <w:i/>
                        </w:rPr>
                        <w:t>Welch</w:t>
                      </w:r>
                      <w:r>
                        <w:rPr>
                          <w:rFonts w:ascii="Tw Cen MT" w:hAnsi="Tw Cen MT"/>
                        </w:rPr>
                        <w:t xml:space="preserve">, the opposite of an “ordinary” expense was a capital expense.  What is the opposite of “ordinary” in </w:t>
                      </w:r>
                      <w:r>
                        <w:rPr>
                          <w:rFonts w:ascii="Tw Cen MT" w:hAnsi="Tw Cen MT"/>
                          <w:i/>
                        </w:rPr>
                        <w:t>Gilliam</w:t>
                      </w:r>
                      <w:r>
                        <w:rPr>
                          <w:rFonts w:ascii="Tw Cen MT" w:hAnsi="Tw Cen MT"/>
                        </w:rPr>
                        <w:t>?</w:t>
                      </w:r>
                    </w:p>
                  </w:txbxContent>
                </v:textbox>
                <w10:wrap type="square" side="largest" anchorx="margin"/>
              </v:shape>
            </w:pict>
          </mc:Fallback>
        </mc:AlternateContent>
      </w:r>
      <w:r w:rsidR="002E5BED">
        <w:rPr>
          <w:szCs w:val="24"/>
        </w:rPr>
        <w:t>2</w:t>
      </w:r>
      <w:r w:rsidR="0049128E" w:rsidRPr="00576ED7">
        <w:rPr>
          <w:szCs w:val="24"/>
        </w:rPr>
        <w:t>.  By what means did the court in fact implement a public policy limitation on taxpayer’s trade or business expense? Why were the deductions that taxpayer claimed denied?</w:t>
      </w:r>
      <w:r w:rsidRPr="00DF1B13">
        <w:rPr>
          <w:noProof/>
          <w:szCs w:val="24"/>
        </w:rPr>
        <w:t xml:space="preserve"> </w:t>
      </w:r>
    </w:p>
    <w:p w14:paraId="40DF0B0E" w14:textId="77777777" w:rsidR="0049128E" w:rsidRPr="00576ED7" w:rsidRDefault="0049128E" w:rsidP="00A6585D">
      <w:pPr>
        <w:widowControl w:val="0"/>
        <w:ind w:left="720"/>
        <w:jc w:val="both"/>
        <w:rPr>
          <w:szCs w:val="24"/>
        </w:rPr>
      </w:pPr>
      <w:r w:rsidRPr="00576ED7">
        <w:rPr>
          <w:szCs w:val="24"/>
        </w:rPr>
        <w:t xml:space="preserve">•because they were “extraordinary” </w:t>
      </w:r>
      <w:r w:rsidR="00F8021B">
        <w:rPr>
          <w:szCs w:val="24"/>
        </w:rPr>
        <w:t xml:space="preserve">for </w:t>
      </w:r>
      <w:r w:rsidRPr="00576ED7">
        <w:rPr>
          <w:szCs w:val="24"/>
        </w:rPr>
        <w:t>taxpayer’s trade or business?</w:t>
      </w:r>
    </w:p>
    <w:p w14:paraId="47B7E962" w14:textId="77777777" w:rsidR="0049128E" w:rsidRPr="00576ED7" w:rsidRDefault="0049128E" w:rsidP="00A6585D">
      <w:pPr>
        <w:widowControl w:val="0"/>
        <w:ind w:left="1440"/>
        <w:jc w:val="both"/>
        <w:rPr>
          <w:szCs w:val="24"/>
        </w:rPr>
      </w:pPr>
      <w:r w:rsidRPr="00576ED7">
        <w:rPr>
          <w:szCs w:val="24"/>
        </w:rPr>
        <w:t>•If so, are there trades or businesses in which such expenditures would not be extraordinary?</w:t>
      </w:r>
    </w:p>
    <w:p w14:paraId="75813182" w14:textId="77777777" w:rsidR="0049128E" w:rsidRPr="00576ED7" w:rsidRDefault="0049128E" w:rsidP="00A6585D">
      <w:pPr>
        <w:widowControl w:val="0"/>
        <w:ind w:left="1440"/>
        <w:jc w:val="both"/>
        <w:rPr>
          <w:szCs w:val="24"/>
        </w:rPr>
      </w:pPr>
      <w:r w:rsidRPr="00576ED7">
        <w:rPr>
          <w:szCs w:val="24"/>
        </w:rPr>
        <w:t xml:space="preserve">•What if airline employees hit taxpayer </w:t>
      </w:r>
      <w:r w:rsidR="00DB401B">
        <w:rPr>
          <w:szCs w:val="24"/>
        </w:rPr>
        <w:t xml:space="preserve">in order to control him </w:t>
      </w:r>
      <w:r w:rsidRPr="00576ED7">
        <w:rPr>
          <w:szCs w:val="24"/>
        </w:rPr>
        <w:t>and incurred legal expenses</w:t>
      </w:r>
      <w:r w:rsidR="00DF1B13">
        <w:rPr>
          <w:szCs w:val="24"/>
        </w:rPr>
        <w:t xml:space="preserve"> and paid tort damages</w:t>
      </w:r>
      <w:r w:rsidRPr="00576ED7">
        <w:rPr>
          <w:szCs w:val="24"/>
        </w:rPr>
        <w:t xml:space="preserve">? </w:t>
      </w:r>
      <w:r w:rsidR="00DB401B">
        <w:rPr>
          <w:szCs w:val="24"/>
        </w:rPr>
        <w:t xml:space="preserve">Should their expenses be deductible? </w:t>
      </w:r>
      <w:r w:rsidRPr="00576ED7">
        <w:rPr>
          <w:szCs w:val="24"/>
        </w:rPr>
        <w:t>These expenses would be the very type of expenses that Gilliam could not deduct.</w:t>
      </w:r>
    </w:p>
    <w:p w14:paraId="7855516B" w14:textId="77777777" w:rsidR="0049128E" w:rsidRPr="00576ED7" w:rsidRDefault="0049128E" w:rsidP="00A6585D">
      <w:pPr>
        <w:widowControl w:val="0"/>
        <w:jc w:val="both"/>
        <w:rPr>
          <w:szCs w:val="24"/>
        </w:rPr>
      </w:pPr>
    </w:p>
    <w:p w14:paraId="7C21662F" w14:textId="61003E30" w:rsidR="00D87070" w:rsidRDefault="002E5BED" w:rsidP="003A1A43">
      <w:pPr>
        <w:widowControl w:val="0"/>
        <w:jc w:val="both"/>
        <w:rPr>
          <w:szCs w:val="24"/>
        </w:rPr>
      </w:pPr>
      <w:r>
        <w:rPr>
          <w:szCs w:val="24"/>
        </w:rPr>
        <w:t>3</w:t>
      </w:r>
      <w:r w:rsidR="0049128E" w:rsidRPr="00576ED7">
        <w:rPr>
          <w:szCs w:val="24"/>
        </w:rPr>
        <w:t>.  Even when taxpayer incurs ordinary and necessary trade or business expense</w:t>
      </w:r>
      <w:r w:rsidR="00F8021B">
        <w:rPr>
          <w:szCs w:val="24"/>
        </w:rPr>
        <w:t>s</w:t>
      </w:r>
      <w:r w:rsidR="0049128E" w:rsidRPr="00576ED7">
        <w:rPr>
          <w:szCs w:val="24"/>
        </w:rPr>
        <w:t>, taxpayer might not be entitled to deduct them.</w:t>
      </w:r>
    </w:p>
    <w:p w14:paraId="615EB05F" w14:textId="08A10CCC" w:rsidR="00BA16A1" w:rsidRDefault="00BA16A1" w:rsidP="003A1A43">
      <w:pPr>
        <w:widowControl w:val="0"/>
        <w:jc w:val="both"/>
        <w:rPr>
          <w:szCs w:val="24"/>
        </w:rPr>
      </w:pPr>
    </w:p>
    <w:p w14:paraId="2574B13F" w14:textId="6C5D6246" w:rsidR="00BA16A1" w:rsidRDefault="00691883" w:rsidP="003A1A43">
      <w:pPr>
        <w:widowControl w:val="0"/>
        <w:jc w:val="both"/>
        <w:rPr>
          <w:szCs w:val="24"/>
        </w:rPr>
      </w:pPr>
      <w:r>
        <w:rPr>
          <w:szCs w:val="24"/>
        </w:rPr>
        <w:t>Congress has determined that it is not appropriate for taxpayers to benefit from making certain types of expen</w:t>
      </w:r>
      <w:r w:rsidR="0094496D">
        <w:rPr>
          <w:szCs w:val="24"/>
        </w:rPr>
        <w:t>d</w:t>
      </w:r>
      <w:r>
        <w:rPr>
          <w:szCs w:val="24"/>
        </w:rPr>
        <w:t xml:space="preserve">itures or from making expenditures for certain </w:t>
      </w:r>
      <w:r>
        <w:rPr>
          <w:szCs w:val="24"/>
        </w:rPr>
        <w:lastRenderedPageBreak/>
        <w:t>purposes</w:t>
      </w:r>
      <w:r w:rsidR="0094496D">
        <w:rPr>
          <w:szCs w:val="24"/>
        </w:rPr>
        <w:t>.  The denial (or limitation</w:t>
      </w:r>
      <w:r w:rsidR="008B2295">
        <w:rPr>
          <w:rStyle w:val="FootnoteReference"/>
          <w:szCs w:val="24"/>
        </w:rPr>
        <w:footnoteReference w:id="138"/>
      </w:r>
      <w:r w:rsidR="0094496D">
        <w:rPr>
          <w:szCs w:val="24"/>
        </w:rPr>
        <w:t>)</w:t>
      </w:r>
      <w:r w:rsidR="00023C58">
        <w:rPr>
          <w:szCs w:val="24"/>
        </w:rPr>
        <w:t xml:space="preserve"> may exten</w:t>
      </w:r>
      <w:r w:rsidR="00BF4D5E">
        <w:rPr>
          <w:szCs w:val="24"/>
        </w:rPr>
        <w:t>d</w:t>
      </w:r>
      <w:r w:rsidR="00240CE1">
        <w:rPr>
          <w:szCs w:val="24"/>
        </w:rPr>
        <w:t xml:space="preserve"> to the expenditure itself – not merely to the statutory basis of the deduction</w:t>
      </w:r>
      <w:r w:rsidR="00BF4D5E">
        <w:rPr>
          <w:szCs w:val="24"/>
        </w:rPr>
        <w:t xml:space="preserve"> </w:t>
      </w:r>
      <w:r w:rsidR="0084078C">
        <w:rPr>
          <w:szCs w:val="24"/>
        </w:rPr>
        <w:t>– whether trade or business, or something else.  Some of these</w:t>
      </w:r>
      <w:r w:rsidR="008E2D7B">
        <w:rPr>
          <w:szCs w:val="24"/>
        </w:rPr>
        <w:t xml:space="preserve"> provisions are the following:</w:t>
      </w:r>
    </w:p>
    <w:p w14:paraId="55900114" w14:textId="10863A9B" w:rsidR="008E2D7B" w:rsidRDefault="008E2D7B" w:rsidP="003A1A43">
      <w:pPr>
        <w:widowControl w:val="0"/>
        <w:jc w:val="both"/>
        <w:rPr>
          <w:szCs w:val="24"/>
        </w:rPr>
      </w:pPr>
    </w:p>
    <w:p w14:paraId="0882F3B9" w14:textId="23720E17" w:rsidR="008E2D7B" w:rsidRDefault="00A22AEF" w:rsidP="00A22AEF">
      <w:pPr>
        <w:widowControl w:val="0"/>
        <w:ind w:left="720"/>
        <w:jc w:val="both"/>
        <w:rPr>
          <w:szCs w:val="24"/>
        </w:rPr>
      </w:pPr>
      <w:r>
        <w:rPr>
          <w:szCs w:val="24"/>
        </w:rPr>
        <w:t>•</w:t>
      </w:r>
      <w:r>
        <w:rPr>
          <w:i/>
          <w:iCs/>
          <w:szCs w:val="24"/>
        </w:rPr>
        <w:t>Section 274</w:t>
      </w:r>
      <w:r w:rsidR="00377EB2">
        <w:rPr>
          <w:i/>
          <w:iCs/>
          <w:szCs w:val="24"/>
        </w:rPr>
        <w:t>(a)</w:t>
      </w:r>
      <w:r w:rsidR="00377EB2">
        <w:rPr>
          <w:szCs w:val="24"/>
        </w:rPr>
        <w:t>:  A taxpayer may not deduct the expenses of entertainment, facilities for entertainment</w:t>
      </w:r>
      <w:r w:rsidR="008E3B43">
        <w:rPr>
          <w:szCs w:val="24"/>
        </w:rPr>
        <w:t>,</w:t>
      </w:r>
      <w:r w:rsidR="00B4658E">
        <w:rPr>
          <w:rStyle w:val="FootnoteReference"/>
          <w:szCs w:val="24"/>
        </w:rPr>
        <w:footnoteReference w:id="139"/>
      </w:r>
      <w:r w:rsidR="008E3B43">
        <w:rPr>
          <w:szCs w:val="24"/>
        </w:rPr>
        <w:t xml:space="preserve"> club dues, </w:t>
      </w:r>
      <w:r w:rsidR="003407BF">
        <w:rPr>
          <w:szCs w:val="24"/>
        </w:rPr>
        <w:t xml:space="preserve">or </w:t>
      </w:r>
      <w:r w:rsidR="008E3B43">
        <w:rPr>
          <w:szCs w:val="24"/>
        </w:rPr>
        <w:t xml:space="preserve">providing an employee a “qualified transportation fringe.”  There are exceptions.   </w:t>
      </w:r>
      <w:r w:rsidR="008E3B43">
        <w:rPr>
          <w:i/>
          <w:iCs/>
          <w:szCs w:val="24"/>
        </w:rPr>
        <w:t>See</w:t>
      </w:r>
      <w:r w:rsidR="008E3B43">
        <w:rPr>
          <w:szCs w:val="24"/>
        </w:rPr>
        <w:t xml:space="preserve"> </w:t>
      </w:r>
      <w:r w:rsidR="008E65E2">
        <w:rPr>
          <w:szCs w:val="24"/>
        </w:rPr>
        <w:t>§ 274</w:t>
      </w:r>
      <w:r w:rsidR="00870872">
        <w:rPr>
          <w:szCs w:val="24"/>
        </w:rPr>
        <w:t>(e)</w:t>
      </w:r>
      <w:r w:rsidR="008E65E2">
        <w:rPr>
          <w:szCs w:val="24"/>
        </w:rPr>
        <w:t>(4, 5, 6).</w:t>
      </w:r>
    </w:p>
    <w:p w14:paraId="29400F27" w14:textId="19920205" w:rsidR="00B21796" w:rsidRDefault="004F42F3" w:rsidP="00B21796">
      <w:pPr>
        <w:widowControl w:val="0"/>
        <w:ind w:left="1440"/>
        <w:jc w:val="both"/>
        <w:rPr>
          <w:szCs w:val="24"/>
        </w:rPr>
      </w:pPr>
      <w:r>
        <w:rPr>
          <w:szCs w:val="24"/>
        </w:rPr>
        <w:t>•</w:t>
      </w:r>
      <w:r w:rsidR="00B21796" w:rsidRPr="00B21796">
        <w:rPr>
          <w:szCs w:val="24"/>
        </w:rPr>
        <w:t xml:space="preserve"> </w:t>
      </w:r>
      <w:r w:rsidR="00B21796">
        <w:rPr>
          <w:szCs w:val="24"/>
        </w:rPr>
        <w:t>Section 274 does not preclude deduction of 50% of the expense of food and beverage during or at entertainment events if purchased separately, provided their cost is separately stated. Notice 2018-76, I.R.B. 2018-195.</w:t>
      </w:r>
    </w:p>
    <w:p w14:paraId="6993456B" w14:textId="51DB1B7F" w:rsidR="004F42F3" w:rsidRDefault="004F42F3" w:rsidP="004F42F3">
      <w:pPr>
        <w:widowControl w:val="0"/>
        <w:ind w:left="1440"/>
        <w:jc w:val="both"/>
        <w:rPr>
          <w:szCs w:val="24"/>
        </w:rPr>
      </w:pPr>
    </w:p>
    <w:p w14:paraId="78F0C392" w14:textId="75C199B5" w:rsidR="00870872" w:rsidRDefault="00870872" w:rsidP="00A22AEF">
      <w:pPr>
        <w:widowControl w:val="0"/>
        <w:ind w:left="720"/>
        <w:jc w:val="both"/>
        <w:rPr>
          <w:szCs w:val="24"/>
        </w:rPr>
      </w:pPr>
      <w:r>
        <w:rPr>
          <w:szCs w:val="24"/>
        </w:rPr>
        <w:t>•</w:t>
      </w:r>
      <w:r>
        <w:rPr>
          <w:i/>
          <w:iCs/>
          <w:szCs w:val="24"/>
        </w:rPr>
        <w:t>Section 274</w:t>
      </w:r>
      <w:r w:rsidR="0052570F">
        <w:rPr>
          <w:i/>
          <w:iCs/>
          <w:szCs w:val="24"/>
        </w:rPr>
        <w:t>(c)</w:t>
      </w:r>
      <w:r w:rsidR="0052570F">
        <w:rPr>
          <w:szCs w:val="24"/>
        </w:rPr>
        <w:t>:  Section 274(c) limits deducti</w:t>
      </w:r>
      <w:r w:rsidR="006F4C6F">
        <w:rPr>
          <w:szCs w:val="24"/>
        </w:rPr>
        <w:t>o</w:t>
      </w:r>
      <w:r w:rsidR="0052570F">
        <w:rPr>
          <w:szCs w:val="24"/>
        </w:rPr>
        <w:t>ns under §§ 162/212</w:t>
      </w:r>
      <w:r w:rsidR="00B84CD8">
        <w:rPr>
          <w:szCs w:val="24"/>
        </w:rPr>
        <w:t xml:space="preserve"> of “travel expenses” for foreign travel if such expenses</w:t>
      </w:r>
      <w:r w:rsidR="006F4C6F">
        <w:rPr>
          <w:szCs w:val="24"/>
        </w:rPr>
        <w:t xml:space="preserve"> </w:t>
      </w:r>
      <w:r w:rsidR="00B84CD8">
        <w:rPr>
          <w:szCs w:val="24"/>
        </w:rPr>
        <w:t>are not “allocable” to taxpayer’s trade or business activity en</w:t>
      </w:r>
      <w:r w:rsidR="001B6D0A">
        <w:rPr>
          <w:szCs w:val="24"/>
        </w:rPr>
        <w:t>g</w:t>
      </w:r>
      <w:r w:rsidR="004978EB">
        <w:rPr>
          <w:szCs w:val="24"/>
        </w:rPr>
        <w:t>a</w:t>
      </w:r>
      <w:r w:rsidR="00B84CD8">
        <w:rPr>
          <w:szCs w:val="24"/>
        </w:rPr>
        <w:t>ged in</w:t>
      </w:r>
      <w:r w:rsidR="004978EB">
        <w:rPr>
          <w:szCs w:val="24"/>
        </w:rPr>
        <w:t xml:space="preserve"> </w:t>
      </w:r>
      <w:r w:rsidR="00B84CD8">
        <w:rPr>
          <w:szCs w:val="24"/>
        </w:rPr>
        <w:t xml:space="preserve">for profit.  This “allocation limitation applies if such </w:t>
      </w:r>
      <w:r w:rsidR="007D264F">
        <w:rPr>
          <w:szCs w:val="24"/>
        </w:rPr>
        <w:t>travel exceeds one week or the time spent pu</w:t>
      </w:r>
      <w:r w:rsidR="004978EB">
        <w:rPr>
          <w:szCs w:val="24"/>
        </w:rPr>
        <w:t>rs</w:t>
      </w:r>
      <w:r w:rsidR="007D264F">
        <w:rPr>
          <w:szCs w:val="24"/>
        </w:rPr>
        <w:t>uing trade or business</w:t>
      </w:r>
      <w:r w:rsidR="00E2192B">
        <w:rPr>
          <w:szCs w:val="24"/>
        </w:rPr>
        <w:t xml:space="preserve"> or profit-making activity is not 75% or more of the total time of such travel.</w:t>
      </w:r>
    </w:p>
    <w:p w14:paraId="75C7DB13" w14:textId="62E095AA" w:rsidR="00E2192B" w:rsidRPr="004F42F3" w:rsidRDefault="008E6AC5" w:rsidP="00A22AEF">
      <w:pPr>
        <w:widowControl w:val="0"/>
        <w:ind w:left="720"/>
        <w:jc w:val="both"/>
        <w:rPr>
          <w:szCs w:val="24"/>
        </w:rPr>
      </w:pPr>
      <w:r>
        <w:rPr>
          <w:szCs w:val="24"/>
        </w:rPr>
        <w:t>•</w:t>
      </w:r>
      <w:r w:rsidR="004F42F3">
        <w:rPr>
          <w:i/>
          <w:iCs/>
          <w:szCs w:val="24"/>
        </w:rPr>
        <w:t>Section 274(h)</w:t>
      </w:r>
      <w:r w:rsidR="004F42F3">
        <w:rPr>
          <w:szCs w:val="24"/>
        </w:rPr>
        <w:t xml:space="preserve">:  </w:t>
      </w:r>
      <w:r w:rsidR="00655118">
        <w:rPr>
          <w:szCs w:val="24"/>
        </w:rPr>
        <w:t xml:space="preserve">Section 274(h) limits deductions as a </w:t>
      </w:r>
      <w:r w:rsidR="007D7466">
        <w:rPr>
          <w:szCs w:val="24"/>
        </w:rPr>
        <w:t>trade or business expense for expenditures made to attend a convention, seminar, or similar</w:t>
      </w:r>
      <w:r w:rsidR="0005180A">
        <w:rPr>
          <w:szCs w:val="24"/>
        </w:rPr>
        <w:t xml:space="preserve"> </w:t>
      </w:r>
      <w:r w:rsidR="007D7466">
        <w:rPr>
          <w:szCs w:val="24"/>
        </w:rPr>
        <w:t>meeting outside</w:t>
      </w:r>
      <w:r w:rsidR="0005180A">
        <w:rPr>
          <w:szCs w:val="24"/>
        </w:rPr>
        <w:t xml:space="preserve"> </w:t>
      </w:r>
      <w:r w:rsidR="007D7466">
        <w:rPr>
          <w:szCs w:val="24"/>
        </w:rPr>
        <w:t>of North</w:t>
      </w:r>
      <w:r w:rsidR="0005180A">
        <w:rPr>
          <w:szCs w:val="24"/>
        </w:rPr>
        <w:t xml:space="preserve"> </w:t>
      </w:r>
      <w:r w:rsidR="007D7466">
        <w:rPr>
          <w:szCs w:val="24"/>
        </w:rPr>
        <w:t>America.</w:t>
      </w:r>
      <w:r w:rsidR="00AC03D9">
        <w:rPr>
          <w:szCs w:val="24"/>
        </w:rPr>
        <w:t xml:space="preserve">  Section 274(h)(2) drastically curtails deducti</w:t>
      </w:r>
      <w:r w:rsidR="001C7B77">
        <w:rPr>
          <w:szCs w:val="24"/>
        </w:rPr>
        <w:t>o</w:t>
      </w:r>
      <w:r w:rsidR="00AC03D9">
        <w:rPr>
          <w:szCs w:val="24"/>
        </w:rPr>
        <w:t>ns for such expenditures for attending a convention, seminar, or similar meeting aboa</w:t>
      </w:r>
      <w:r w:rsidR="004005A0">
        <w:rPr>
          <w:szCs w:val="24"/>
        </w:rPr>
        <w:t>rd a cruise ship.  Section 274(h)(7) denies de</w:t>
      </w:r>
      <w:r w:rsidR="007D48EC">
        <w:rPr>
          <w:szCs w:val="24"/>
        </w:rPr>
        <w:t>ductibility of such expense altogether under § 212.</w:t>
      </w:r>
    </w:p>
    <w:p w14:paraId="285A2411" w14:textId="3207D09F" w:rsidR="003A1A43" w:rsidRDefault="004C55BF" w:rsidP="000304A5">
      <w:pPr>
        <w:widowControl w:val="0"/>
        <w:ind w:left="720"/>
        <w:jc w:val="both"/>
        <w:rPr>
          <w:szCs w:val="24"/>
        </w:rPr>
      </w:pPr>
      <w:r>
        <w:rPr>
          <w:szCs w:val="24"/>
        </w:rPr>
        <w:t>•</w:t>
      </w:r>
      <w:r w:rsidR="000304A5">
        <w:rPr>
          <w:i/>
          <w:iCs/>
          <w:szCs w:val="24"/>
        </w:rPr>
        <w:t>Section 274(j)</w:t>
      </w:r>
      <w:r w:rsidR="000304A5">
        <w:rPr>
          <w:szCs w:val="24"/>
        </w:rPr>
        <w:t xml:space="preserve">:  Section 274(j) </w:t>
      </w:r>
      <w:r>
        <w:rPr>
          <w:szCs w:val="24"/>
        </w:rPr>
        <w:t>limits deduction for employee achievement awards.</w:t>
      </w:r>
    </w:p>
    <w:p w14:paraId="70DB2060" w14:textId="382269E2" w:rsidR="004C55BF" w:rsidRDefault="004C55BF" w:rsidP="000304A5">
      <w:pPr>
        <w:widowControl w:val="0"/>
        <w:ind w:left="720"/>
        <w:jc w:val="both"/>
        <w:rPr>
          <w:szCs w:val="24"/>
        </w:rPr>
      </w:pPr>
      <w:r>
        <w:rPr>
          <w:szCs w:val="24"/>
        </w:rPr>
        <w:t>•</w:t>
      </w:r>
      <w:r w:rsidR="00A367C9">
        <w:rPr>
          <w:i/>
          <w:iCs/>
          <w:szCs w:val="24"/>
        </w:rPr>
        <w:t>Section 274(m)</w:t>
      </w:r>
      <w:r w:rsidR="00A367C9">
        <w:rPr>
          <w:szCs w:val="24"/>
        </w:rPr>
        <w:t>:  Section 274(m)(1) limits deducti</w:t>
      </w:r>
      <w:r w:rsidR="009D67E2">
        <w:rPr>
          <w:szCs w:val="24"/>
        </w:rPr>
        <w:t>o</w:t>
      </w:r>
      <w:r w:rsidR="00A367C9">
        <w:rPr>
          <w:szCs w:val="24"/>
        </w:rPr>
        <w:t xml:space="preserve">ns for transportation by water.  Section 274(m)(2) </w:t>
      </w:r>
      <w:r w:rsidR="009D67E2">
        <w:rPr>
          <w:szCs w:val="24"/>
        </w:rPr>
        <w:t>denies any deduction for expenses of travel as</w:t>
      </w:r>
      <w:r w:rsidR="003B2C80">
        <w:rPr>
          <w:szCs w:val="24"/>
        </w:rPr>
        <w:t xml:space="preserve"> </w:t>
      </w:r>
      <w:r w:rsidR="009D67E2">
        <w:rPr>
          <w:szCs w:val="24"/>
        </w:rPr>
        <w:t>a form of</w:t>
      </w:r>
      <w:r w:rsidR="003B2C80">
        <w:rPr>
          <w:szCs w:val="24"/>
        </w:rPr>
        <w:t xml:space="preserve"> </w:t>
      </w:r>
      <w:r w:rsidR="009D67E2">
        <w:rPr>
          <w:szCs w:val="24"/>
        </w:rPr>
        <w:t>education.</w:t>
      </w:r>
    </w:p>
    <w:p w14:paraId="3FEACB1A" w14:textId="3C55D62B" w:rsidR="00483648" w:rsidRDefault="003B2C80" w:rsidP="00483648">
      <w:pPr>
        <w:widowControl w:val="0"/>
        <w:ind w:left="720"/>
        <w:jc w:val="both"/>
        <w:rPr>
          <w:szCs w:val="24"/>
        </w:rPr>
      </w:pPr>
      <w:r>
        <w:rPr>
          <w:szCs w:val="24"/>
        </w:rPr>
        <w:t>•</w:t>
      </w:r>
      <w:r>
        <w:rPr>
          <w:i/>
          <w:iCs/>
          <w:szCs w:val="24"/>
        </w:rPr>
        <w:t>Section 274(n)</w:t>
      </w:r>
      <w:r>
        <w:rPr>
          <w:szCs w:val="24"/>
        </w:rPr>
        <w:t xml:space="preserve">: </w:t>
      </w:r>
      <w:r w:rsidR="00442A42">
        <w:rPr>
          <w:szCs w:val="24"/>
        </w:rPr>
        <w:t>Section 274(n)(1) restricts the deductibility of food and beverage expenses to 50% of the amount of the</w:t>
      </w:r>
      <w:r w:rsidR="00483648">
        <w:rPr>
          <w:szCs w:val="24"/>
        </w:rPr>
        <w:t xml:space="preserve"> expense.</w:t>
      </w:r>
    </w:p>
    <w:p w14:paraId="63E8851C" w14:textId="4C9E5ADC" w:rsidR="008729C1" w:rsidRDefault="008729C1" w:rsidP="00483648">
      <w:pPr>
        <w:widowControl w:val="0"/>
        <w:ind w:left="720"/>
        <w:jc w:val="both"/>
        <w:rPr>
          <w:szCs w:val="24"/>
        </w:rPr>
      </w:pPr>
      <w:r>
        <w:rPr>
          <w:szCs w:val="24"/>
        </w:rPr>
        <w:t>•</w:t>
      </w:r>
      <w:r>
        <w:rPr>
          <w:i/>
          <w:iCs/>
          <w:szCs w:val="24"/>
        </w:rPr>
        <w:t>Section 274(</w:t>
      </w:r>
      <w:r>
        <w:rPr>
          <w:szCs w:val="24"/>
        </w:rPr>
        <w:t>o)</w:t>
      </w:r>
      <w:r w:rsidR="009A1A63">
        <w:rPr>
          <w:szCs w:val="24"/>
        </w:rPr>
        <w:t>:  Section 274(</w:t>
      </w:r>
      <w:r w:rsidR="009A1A63">
        <w:rPr>
          <w:i/>
          <w:iCs/>
          <w:szCs w:val="24"/>
        </w:rPr>
        <w:t>o</w:t>
      </w:r>
      <w:r w:rsidR="009A1A63">
        <w:rPr>
          <w:szCs w:val="24"/>
        </w:rPr>
        <w:t>) will, beginning January</w:t>
      </w:r>
      <w:r w:rsidR="00F148DF">
        <w:rPr>
          <w:szCs w:val="24"/>
        </w:rPr>
        <w:t xml:space="preserve"> 1, 2026, deny employer deductions for the expenses of providing meals for its </w:t>
      </w:r>
      <w:r w:rsidR="00F148DF">
        <w:rPr>
          <w:szCs w:val="24"/>
        </w:rPr>
        <w:lastRenderedPageBreak/>
        <w:t>conven</w:t>
      </w:r>
      <w:r w:rsidR="002534C7">
        <w:rPr>
          <w:szCs w:val="24"/>
        </w:rPr>
        <w:t>i</w:t>
      </w:r>
      <w:r w:rsidR="00F148DF">
        <w:rPr>
          <w:szCs w:val="24"/>
        </w:rPr>
        <w:t>e</w:t>
      </w:r>
      <w:r w:rsidR="002534C7">
        <w:rPr>
          <w:szCs w:val="24"/>
        </w:rPr>
        <w:t>n</w:t>
      </w:r>
      <w:r w:rsidR="00F148DF">
        <w:rPr>
          <w:szCs w:val="24"/>
        </w:rPr>
        <w:t>ce</w:t>
      </w:r>
      <w:r w:rsidR="00183BB8">
        <w:rPr>
          <w:szCs w:val="24"/>
        </w:rPr>
        <w:t xml:space="preserve"> (</w:t>
      </w:r>
      <w:r w:rsidR="00183BB8">
        <w:rPr>
          <w:i/>
          <w:iCs/>
          <w:szCs w:val="24"/>
        </w:rPr>
        <w:t>see</w:t>
      </w:r>
      <w:r w:rsidR="00183BB8">
        <w:rPr>
          <w:szCs w:val="24"/>
        </w:rPr>
        <w:t xml:space="preserve"> § 119) or for operating an eating </w:t>
      </w:r>
      <w:r w:rsidR="006334AC">
        <w:rPr>
          <w:szCs w:val="24"/>
        </w:rPr>
        <w:t>f</w:t>
      </w:r>
      <w:r w:rsidR="00183BB8">
        <w:rPr>
          <w:szCs w:val="24"/>
        </w:rPr>
        <w:t xml:space="preserve">acility whose benefit </w:t>
      </w:r>
      <w:r w:rsidR="002534C7">
        <w:rPr>
          <w:szCs w:val="24"/>
        </w:rPr>
        <w:t>i</w:t>
      </w:r>
      <w:r w:rsidR="00183BB8">
        <w:rPr>
          <w:szCs w:val="24"/>
        </w:rPr>
        <w:t xml:space="preserve">s a de minimis </w:t>
      </w:r>
      <w:r w:rsidR="002534C7">
        <w:rPr>
          <w:szCs w:val="24"/>
        </w:rPr>
        <w:t>f</w:t>
      </w:r>
      <w:r w:rsidR="00183BB8">
        <w:rPr>
          <w:szCs w:val="24"/>
        </w:rPr>
        <w:t>ringe for its emp</w:t>
      </w:r>
      <w:r w:rsidR="006334AC">
        <w:rPr>
          <w:szCs w:val="24"/>
        </w:rPr>
        <w:t>l</w:t>
      </w:r>
      <w:r w:rsidR="00183BB8">
        <w:rPr>
          <w:szCs w:val="24"/>
        </w:rPr>
        <w:t>oyees (</w:t>
      </w:r>
      <w:r w:rsidR="00183BB8">
        <w:rPr>
          <w:i/>
          <w:iCs/>
          <w:szCs w:val="24"/>
        </w:rPr>
        <w:t>see</w:t>
      </w:r>
      <w:r w:rsidR="00183BB8">
        <w:rPr>
          <w:szCs w:val="24"/>
        </w:rPr>
        <w:t xml:space="preserve"> §</w:t>
      </w:r>
      <w:r w:rsidR="002534C7">
        <w:rPr>
          <w:szCs w:val="24"/>
        </w:rPr>
        <w:t xml:space="preserve"> 132(e)(2)).</w:t>
      </w:r>
    </w:p>
    <w:p w14:paraId="72107D77" w14:textId="66F8E1E2" w:rsidR="007A001F" w:rsidRDefault="003A20A1" w:rsidP="00483648">
      <w:pPr>
        <w:widowControl w:val="0"/>
        <w:ind w:left="720"/>
        <w:jc w:val="both"/>
        <w:rPr>
          <w:szCs w:val="24"/>
        </w:rPr>
      </w:pPr>
      <w:r>
        <w:rPr>
          <w:szCs w:val="24"/>
        </w:rPr>
        <w:t>•</w:t>
      </w:r>
      <w:r>
        <w:rPr>
          <w:i/>
          <w:iCs/>
          <w:szCs w:val="24"/>
        </w:rPr>
        <w:t>Section 276</w:t>
      </w:r>
      <w:r>
        <w:rPr>
          <w:szCs w:val="24"/>
        </w:rPr>
        <w:t>:</w:t>
      </w:r>
      <w:r w:rsidR="00A2172D">
        <w:rPr>
          <w:szCs w:val="24"/>
        </w:rPr>
        <w:t xml:space="preserve">  Section 276 denies any deduction for expenditures made to benefit directly or indirectly a political party or political candidate.</w:t>
      </w:r>
    </w:p>
    <w:p w14:paraId="74FE97C8" w14:textId="32D6AD5E" w:rsidR="00D76689" w:rsidRDefault="00D76689" w:rsidP="00483648">
      <w:pPr>
        <w:widowControl w:val="0"/>
        <w:ind w:left="720"/>
        <w:jc w:val="both"/>
        <w:rPr>
          <w:szCs w:val="24"/>
        </w:rPr>
      </w:pPr>
      <w:r>
        <w:rPr>
          <w:szCs w:val="24"/>
        </w:rPr>
        <w:t>•</w:t>
      </w:r>
      <w:r>
        <w:rPr>
          <w:i/>
          <w:iCs/>
          <w:szCs w:val="24"/>
        </w:rPr>
        <w:t>Section 279</w:t>
      </w:r>
      <w:r>
        <w:rPr>
          <w:szCs w:val="24"/>
        </w:rPr>
        <w:t>:  Section 279 limits the deduction for interest paid “by</w:t>
      </w:r>
      <w:r w:rsidR="00F84055">
        <w:rPr>
          <w:szCs w:val="24"/>
        </w:rPr>
        <w:t xml:space="preserve"> </w:t>
      </w:r>
      <w:r>
        <w:rPr>
          <w:szCs w:val="24"/>
        </w:rPr>
        <w:t>a corporation” to make a corporate acquisition</w:t>
      </w:r>
      <w:r w:rsidR="00F84055">
        <w:rPr>
          <w:szCs w:val="24"/>
        </w:rPr>
        <w:t xml:space="preserve"> to $5M.</w:t>
      </w:r>
    </w:p>
    <w:p w14:paraId="5421D70F" w14:textId="77777777" w:rsidR="00FB7C5A" w:rsidRPr="00576ED7" w:rsidRDefault="00F84055" w:rsidP="00FB7C5A">
      <w:pPr>
        <w:widowControl w:val="0"/>
        <w:ind w:left="720"/>
        <w:jc w:val="both"/>
        <w:rPr>
          <w:szCs w:val="24"/>
        </w:rPr>
      </w:pPr>
      <w:r>
        <w:rPr>
          <w:szCs w:val="24"/>
        </w:rPr>
        <w:t>•</w:t>
      </w:r>
      <w:r>
        <w:rPr>
          <w:i/>
          <w:iCs/>
          <w:szCs w:val="24"/>
        </w:rPr>
        <w:t>Section 280A</w:t>
      </w:r>
      <w:r>
        <w:rPr>
          <w:szCs w:val="24"/>
        </w:rPr>
        <w:t xml:space="preserve">:  </w:t>
      </w:r>
      <w:r w:rsidR="00FB7C5A" w:rsidRPr="00576ED7">
        <w:rPr>
          <w:szCs w:val="24"/>
        </w:rPr>
        <w:t>Section 280A limits deductions for business use of a dwelling unit that taxpayer (individual or S cor</w:t>
      </w:r>
      <w:r w:rsidR="00FB7C5A">
        <w:rPr>
          <w:szCs w:val="24"/>
        </w:rPr>
        <w:t xml:space="preserve">poration) uses as a residence. </w:t>
      </w:r>
      <w:r w:rsidR="00FB7C5A" w:rsidRPr="00576ED7">
        <w:rPr>
          <w:szCs w:val="24"/>
        </w:rPr>
        <w:t xml:space="preserve">Section 280A(a) provides taxpayer is entitled to </w:t>
      </w:r>
      <w:r w:rsidR="00FB7C5A" w:rsidRPr="00576ED7">
        <w:rPr>
          <w:i/>
          <w:szCs w:val="24"/>
        </w:rPr>
        <w:t>no deduction for such use</w:t>
      </w:r>
      <w:r w:rsidR="00FB7C5A" w:rsidRPr="00576ED7">
        <w:rPr>
          <w:szCs w:val="24"/>
        </w:rPr>
        <w:t xml:space="preserve"> “[e]xcept as otherwise provided in” </w:t>
      </w:r>
      <w:r w:rsidR="00FB7C5A">
        <w:rPr>
          <w:szCs w:val="24"/>
        </w:rPr>
        <w:t>§ </w:t>
      </w:r>
      <w:r w:rsidR="00FB7C5A" w:rsidRPr="00576ED7">
        <w:rPr>
          <w:szCs w:val="24"/>
        </w:rPr>
        <w:t>280A itself. Section 280A(c) provides those exceptions.</w:t>
      </w:r>
    </w:p>
    <w:p w14:paraId="31444B84" w14:textId="77777777" w:rsidR="00FB7C5A" w:rsidRPr="00576ED7" w:rsidRDefault="00FB7C5A" w:rsidP="00671B1A">
      <w:pPr>
        <w:widowControl w:val="0"/>
        <w:ind w:left="1440"/>
        <w:jc w:val="both"/>
        <w:rPr>
          <w:szCs w:val="24"/>
        </w:rPr>
      </w:pPr>
      <w:r w:rsidRPr="00576ED7">
        <w:rPr>
          <w:szCs w:val="24"/>
        </w:rPr>
        <w:t>•Section 280A(c)(1) permits deductions when taxpayer regularly uses a portion of the dwelling “exclusively”</w:t>
      </w:r>
      <w:r>
        <w:rPr>
          <w:szCs w:val="24"/>
        </w:rPr>
        <w:t xml:space="preserve"> –</w:t>
      </w:r>
    </w:p>
    <w:p w14:paraId="2411E477" w14:textId="77777777" w:rsidR="00FB7C5A" w:rsidRPr="00576ED7" w:rsidRDefault="00FB7C5A" w:rsidP="00671B1A">
      <w:pPr>
        <w:widowControl w:val="0"/>
        <w:ind w:left="2160"/>
        <w:jc w:val="both"/>
        <w:rPr>
          <w:szCs w:val="24"/>
        </w:rPr>
      </w:pPr>
      <w:r w:rsidRPr="00576ED7">
        <w:rPr>
          <w:szCs w:val="24"/>
        </w:rPr>
        <w:t xml:space="preserve">•as a principal place of business, including a place that taxpayer uses for administrative or management activities of taxpayer’s trade or business, and there is no other fixed location where taxpayer conducts substantial management or administrative activities, </w:t>
      </w:r>
    </w:p>
    <w:p w14:paraId="5D767714" w14:textId="77777777" w:rsidR="00FB7C5A" w:rsidRPr="00576ED7" w:rsidRDefault="00FB7C5A" w:rsidP="00671B1A">
      <w:pPr>
        <w:widowControl w:val="0"/>
        <w:ind w:left="2160"/>
        <w:jc w:val="both"/>
        <w:rPr>
          <w:szCs w:val="24"/>
        </w:rPr>
      </w:pPr>
      <w:r w:rsidRPr="00576ED7">
        <w:rPr>
          <w:szCs w:val="24"/>
        </w:rPr>
        <w:t>•as a place of business that patients, clients, or customers use to meet with taxpayer “in the normal course of his trade or business,” OR</w:t>
      </w:r>
    </w:p>
    <w:p w14:paraId="24C32FE8" w14:textId="77777777" w:rsidR="00FB7C5A" w:rsidRPr="00576ED7" w:rsidRDefault="00FB7C5A" w:rsidP="007D083B">
      <w:pPr>
        <w:widowControl w:val="0"/>
        <w:ind w:left="2160"/>
        <w:jc w:val="both"/>
        <w:rPr>
          <w:szCs w:val="24"/>
        </w:rPr>
      </w:pPr>
      <w:r w:rsidRPr="00576ED7">
        <w:rPr>
          <w:szCs w:val="24"/>
        </w:rPr>
        <w:t>•in connection with taxpayer’s trade or business “in the case of a separate structure which is not attached to the dwelling unit.”</w:t>
      </w:r>
    </w:p>
    <w:p w14:paraId="6F11917F" w14:textId="77777777" w:rsidR="00FB7C5A" w:rsidRPr="00576ED7" w:rsidRDefault="00FB7C5A" w:rsidP="007D083B">
      <w:pPr>
        <w:widowControl w:val="0"/>
        <w:ind w:left="1440"/>
        <w:jc w:val="both"/>
        <w:rPr>
          <w:szCs w:val="24"/>
        </w:rPr>
      </w:pPr>
      <w:r w:rsidRPr="00576ED7">
        <w:rPr>
          <w:szCs w:val="24"/>
        </w:rPr>
        <w:t>•Section 280A(c)(2) permits deductions when taxpayer regularly uses space in the dwelling unit to store inventory or product samples that taxpayer sells at retail or wholesale, provided the dwelling unit is the only fixed location of taxpayer’s trade or business.</w:t>
      </w:r>
    </w:p>
    <w:p w14:paraId="1007BA83" w14:textId="77777777" w:rsidR="00FB7C5A" w:rsidRPr="00576ED7" w:rsidRDefault="00FB7C5A" w:rsidP="007D083B">
      <w:pPr>
        <w:widowControl w:val="0"/>
        <w:ind w:left="1440"/>
        <w:jc w:val="both"/>
        <w:rPr>
          <w:szCs w:val="24"/>
        </w:rPr>
      </w:pPr>
      <w:r w:rsidRPr="00576ED7">
        <w:rPr>
          <w:szCs w:val="24"/>
        </w:rPr>
        <w:t>•Section 280A(c)(3) permits deductions when they are attributable to rental of the dwelling unit.</w:t>
      </w:r>
    </w:p>
    <w:p w14:paraId="138AF35B" w14:textId="77777777" w:rsidR="00FB7C5A" w:rsidRPr="00576ED7" w:rsidRDefault="00FB7C5A" w:rsidP="00FF650A">
      <w:pPr>
        <w:widowControl w:val="0"/>
        <w:ind w:left="1440"/>
        <w:jc w:val="both"/>
        <w:rPr>
          <w:szCs w:val="24"/>
        </w:rPr>
      </w:pPr>
      <w:r w:rsidRPr="00576ED7">
        <w:rPr>
          <w:szCs w:val="24"/>
        </w:rPr>
        <w:t>•Section 280A(c)(4) permits deductions attributable to use of a portion of the dwelling unit for licensed child or dependent care services.</w:t>
      </w:r>
    </w:p>
    <w:p w14:paraId="54A6B3A3" w14:textId="77777777" w:rsidR="00FB7C5A" w:rsidRPr="00576ED7" w:rsidRDefault="00FB7C5A" w:rsidP="00FB7C5A">
      <w:pPr>
        <w:widowControl w:val="0"/>
        <w:jc w:val="both"/>
        <w:rPr>
          <w:szCs w:val="24"/>
        </w:rPr>
      </w:pPr>
    </w:p>
    <w:p w14:paraId="1A465C4B" w14:textId="77777777" w:rsidR="00FB7C5A" w:rsidRPr="00576ED7" w:rsidRDefault="00FB7C5A" w:rsidP="00FF650A">
      <w:pPr>
        <w:widowControl w:val="0"/>
        <w:ind w:left="720"/>
        <w:jc w:val="both"/>
        <w:rPr>
          <w:szCs w:val="24"/>
        </w:rPr>
      </w:pPr>
      <w:r w:rsidRPr="00576ED7">
        <w:rPr>
          <w:szCs w:val="24"/>
        </w:rPr>
        <w:t xml:space="preserve">Section 280A(c)(5) limits the amount of any deductions attributable to business use of the home to the gross income that taxpayer derives from such use. </w:t>
      </w:r>
      <w:r>
        <w:rPr>
          <w:szCs w:val="24"/>
        </w:rPr>
        <w:t xml:space="preserve">§ 280A(c)(5)(A). </w:t>
      </w:r>
      <w:r w:rsidRPr="00576ED7">
        <w:rPr>
          <w:szCs w:val="24"/>
        </w:rPr>
        <w:t xml:space="preserve">Section 280A(c)(5) and Prop. Reg. </w:t>
      </w:r>
      <w:r>
        <w:rPr>
          <w:szCs w:val="24"/>
        </w:rPr>
        <w:t>§ </w:t>
      </w:r>
      <w:r w:rsidRPr="00576ED7">
        <w:rPr>
          <w:szCs w:val="24"/>
        </w:rPr>
        <w:t>1-280A</w:t>
      </w:r>
      <w:r>
        <w:rPr>
          <w:szCs w:val="24"/>
        </w:rPr>
        <w:t>-2</w:t>
      </w:r>
      <w:r w:rsidRPr="00576ED7">
        <w:rPr>
          <w:szCs w:val="24"/>
        </w:rPr>
        <w:t>(</w:t>
      </w:r>
      <w:r w:rsidRPr="00576ED7">
        <w:rPr>
          <w:i/>
          <w:szCs w:val="24"/>
        </w:rPr>
        <w:t>i</w:t>
      </w:r>
      <w:r w:rsidRPr="00576ED7">
        <w:rPr>
          <w:szCs w:val="24"/>
        </w:rPr>
        <w:t>)</w:t>
      </w:r>
      <w:r>
        <w:rPr>
          <w:szCs w:val="24"/>
        </w:rPr>
        <w:t>(5)</w:t>
      </w:r>
      <w:r w:rsidRPr="00576ED7">
        <w:rPr>
          <w:szCs w:val="24"/>
        </w:rPr>
        <w:t xml:space="preserve"> provide a sequence in which taxpayer may claim deductions attributable to the business activity</w:t>
      </w:r>
      <w:r>
        <w:rPr>
          <w:szCs w:val="24"/>
        </w:rPr>
        <w:t>, namely –</w:t>
      </w:r>
    </w:p>
    <w:p w14:paraId="184F6830" w14:textId="77777777" w:rsidR="00FB7C5A" w:rsidRPr="00576ED7" w:rsidRDefault="00FB7C5A" w:rsidP="00FF650A">
      <w:pPr>
        <w:widowControl w:val="0"/>
        <w:ind w:left="1440"/>
        <w:jc w:val="both"/>
        <w:rPr>
          <w:szCs w:val="24"/>
        </w:rPr>
      </w:pPr>
      <w:r>
        <w:rPr>
          <w:szCs w:val="24"/>
        </w:rPr>
        <w:lastRenderedPageBreak/>
        <w:t>1</w:t>
      </w:r>
      <w:r w:rsidRPr="00576ED7">
        <w:rPr>
          <w:szCs w:val="24"/>
        </w:rPr>
        <w:t xml:space="preserve">.  deductions attributable to such trade or business and allocable to the portion of the dwelling unit that taxpayer uses that the Code would allow taxpayer even if he did not conduct a trade or business in the dwelling unit, e.g., real property taxes, </w:t>
      </w:r>
      <w:r>
        <w:rPr>
          <w:szCs w:val="24"/>
        </w:rPr>
        <w:t>§ </w:t>
      </w:r>
      <w:r w:rsidRPr="00576ED7">
        <w:rPr>
          <w:szCs w:val="24"/>
        </w:rPr>
        <w:t xml:space="preserve">164(a)(1), mortgage interest, </w:t>
      </w:r>
      <w:r>
        <w:rPr>
          <w:szCs w:val="24"/>
        </w:rPr>
        <w:t>§ </w:t>
      </w:r>
      <w:r w:rsidRPr="00576ED7">
        <w:rPr>
          <w:szCs w:val="24"/>
        </w:rPr>
        <w:t>163(h)(2)(D).</w:t>
      </w:r>
    </w:p>
    <w:p w14:paraId="395CC318" w14:textId="77777777" w:rsidR="00FB7C5A" w:rsidRPr="00576ED7" w:rsidRDefault="00FB7C5A" w:rsidP="00FF650A">
      <w:pPr>
        <w:widowControl w:val="0"/>
        <w:ind w:left="1440"/>
        <w:jc w:val="both"/>
        <w:rPr>
          <w:szCs w:val="24"/>
        </w:rPr>
      </w:pPr>
      <w:r>
        <w:rPr>
          <w:szCs w:val="24"/>
        </w:rPr>
        <w:t>2</w:t>
      </w:r>
      <w:r w:rsidRPr="00576ED7">
        <w:rPr>
          <w:szCs w:val="24"/>
        </w:rPr>
        <w:t>.  deductions attributable to such trade or business use that do not reduce basis, e.g., utilities, homeowners’ insurance.</w:t>
      </w:r>
    </w:p>
    <w:p w14:paraId="36B53866" w14:textId="2B5D52A1" w:rsidR="00FB7C5A" w:rsidRDefault="00FB7C5A" w:rsidP="00FF650A">
      <w:pPr>
        <w:widowControl w:val="0"/>
        <w:ind w:left="1440"/>
        <w:jc w:val="both"/>
        <w:rPr>
          <w:szCs w:val="24"/>
        </w:rPr>
      </w:pPr>
      <w:r>
        <w:rPr>
          <w:szCs w:val="24"/>
        </w:rPr>
        <w:t>3</w:t>
      </w:r>
      <w:r w:rsidRPr="00576ED7">
        <w:rPr>
          <w:szCs w:val="24"/>
        </w:rPr>
        <w:t>.  basis-reducing deductions, i.e., depreciation.</w:t>
      </w:r>
    </w:p>
    <w:p w14:paraId="3637C693" w14:textId="77777777" w:rsidR="002C3CDF" w:rsidRPr="00576ED7" w:rsidRDefault="002C3CDF" w:rsidP="00FF650A">
      <w:pPr>
        <w:widowControl w:val="0"/>
        <w:ind w:left="1440"/>
        <w:jc w:val="both"/>
        <w:rPr>
          <w:szCs w:val="24"/>
        </w:rPr>
      </w:pPr>
    </w:p>
    <w:p w14:paraId="6141823C" w14:textId="77777777" w:rsidR="00FB7C5A" w:rsidRPr="00576ED7" w:rsidRDefault="00FB7C5A" w:rsidP="002C3CDF">
      <w:pPr>
        <w:widowControl w:val="0"/>
        <w:ind w:left="720"/>
        <w:jc w:val="both"/>
        <w:rPr>
          <w:szCs w:val="24"/>
        </w:rPr>
      </w:pPr>
      <w:r w:rsidRPr="00576ED7">
        <w:rPr>
          <w:szCs w:val="24"/>
        </w:rPr>
        <w:t>If taxpayer’s deductions exceed his gross income derived from the business use of the dwelling unit that he uses as a home, taxpayer may carry those deductions forward to succeeding years.</w:t>
      </w:r>
    </w:p>
    <w:p w14:paraId="292E2831" w14:textId="77777777" w:rsidR="00FB7C5A" w:rsidRPr="00576ED7" w:rsidRDefault="00FB7C5A" w:rsidP="002C3CDF">
      <w:pPr>
        <w:widowControl w:val="0"/>
        <w:ind w:left="1440"/>
        <w:jc w:val="both"/>
        <w:rPr>
          <w:szCs w:val="24"/>
        </w:rPr>
      </w:pPr>
      <w:r w:rsidRPr="00576ED7">
        <w:rPr>
          <w:szCs w:val="24"/>
        </w:rPr>
        <w:t>•Notice that unless taxpayer operates a trade or business in the home that is genuine, in the sense that it is profitable, it is unlikely that taxpayer will ever be able to exploit all the deductions that business use of a home would generate. A taxpayer who does not carry on a profitable trade or business in the home will likely carry forward unused deductions forever.</w:t>
      </w:r>
    </w:p>
    <w:p w14:paraId="6AC8A4F5" w14:textId="77777777" w:rsidR="00FB7C5A" w:rsidRPr="00576ED7" w:rsidRDefault="00FB7C5A" w:rsidP="002C3CDF">
      <w:pPr>
        <w:widowControl w:val="0"/>
        <w:ind w:left="1440"/>
        <w:jc w:val="both"/>
        <w:rPr>
          <w:szCs w:val="24"/>
        </w:rPr>
      </w:pPr>
      <w:r w:rsidRPr="00576ED7">
        <w:rPr>
          <w:szCs w:val="24"/>
        </w:rPr>
        <w:t xml:space="preserve">•Notice also that the sequence of deductions that </w:t>
      </w:r>
      <w:r>
        <w:rPr>
          <w:szCs w:val="24"/>
        </w:rPr>
        <w:t>§ </w:t>
      </w:r>
      <w:r w:rsidRPr="00576ED7">
        <w:rPr>
          <w:szCs w:val="24"/>
        </w:rPr>
        <w:t xml:space="preserve">280A(c)(5) and Prop. Reg. </w:t>
      </w:r>
      <w:r>
        <w:rPr>
          <w:szCs w:val="24"/>
        </w:rPr>
        <w:t>§ </w:t>
      </w:r>
      <w:r w:rsidRPr="00576ED7">
        <w:rPr>
          <w:szCs w:val="24"/>
        </w:rPr>
        <w:t>1.280A-2(</w:t>
      </w:r>
      <w:r w:rsidRPr="00576ED7">
        <w:rPr>
          <w:i/>
          <w:szCs w:val="24"/>
        </w:rPr>
        <w:t>i</w:t>
      </w:r>
      <w:r w:rsidRPr="00576ED7">
        <w:rPr>
          <w:szCs w:val="24"/>
        </w:rPr>
        <w:t>)</w:t>
      </w:r>
      <w:r>
        <w:rPr>
          <w:szCs w:val="24"/>
        </w:rPr>
        <w:t>(5)</w:t>
      </w:r>
      <w:r w:rsidRPr="00576ED7">
        <w:rPr>
          <w:szCs w:val="24"/>
        </w:rPr>
        <w:t xml:space="preserve"> mandate requires taxpayer </w:t>
      </w:r>
      <w:r>
        <w:rPr>
          <w:szCs w:val="24"/>
        </w:rPr>
        <w:t xml:space="preserve">first </w:t>
      </w:r>
      <w:r w:rsidRPr="00576ED7">
        <w:rPr>
          <w:szCs w:val="24"/>
        </w:rPr>
        <w:t>to “use up” the deductions to which he would be</w:t>
      </w:r>
      <w:r>
        <w:rPr>
          <w:szCs w:val="24"/>
        </w:rPr>
        <w:t xml:space="preserve"> entitled </w:t>
      </w:r>
      <w:r w:rsidRPr="00576ED7">
        <w:rPr>
          <w:szCs w:val="24"/>
        </w:rPr>
        <w:t xml:space="preserve">even if </w:t>
      </w:r>
      <w:r>
        <w:rPr>
          <w:szCs w:val="24"/>
        </w:rPr>
        <w:t xml:space="preserve">he </w:t>
      </w:r>
      <w:r w:rsidRPr="00576ED7">
        <w:rPr>
          <w:szCs w:val="24"/>
        </w:rPr>
        <w:t>did not use his dwelling unit for</w:t>
      </w:r>
      <w:r>
        <w:rPr>
          <w:szCs w:val="24"/>
        </w:rPr>
        <w:t xml:space="preserve"> business activities.</w:t>
      </w:r>
    </w:p>
    <w:p w14:paraId="2E6D3DF2" w14:textId="77777777" w:rsidR="00FB7C5A" w:rsidRDefault="00FB7C5A" w:rsidP="002C3CDF">
      <w:pPr>
        <w:widowControl w:val="0"/>
        <w:ind w:left="2160"/>
        <w:jc w:val="both"/>
        <w:rPr>
          <w:szCs w:val="24"/>
        </w:rPr>
      </w:pPr>
      <w:r w:rsidRPr="00576ED7">
        <w:rPr>
          <w:szCs w:val="24"/>
        </w:rPr>
        <w:t>•The deductions that might motivate taxpayer to claim business use of a home are the ones to which he would not otherwise be entitled to claim, e.g., a portion of homeowners’ insurance, utilities, other expenses of home ownership, and (perhaps m</w:t>
      </w:r>
      <w:r>
        <w:rPr>
          <w:szCs w:val="24"/>
        </w:rPr>
        <w:t xml:space="preserve">ost importantly) depreciation. </w:t>
      </w:r>
      <w:r w:rsidRPr="00576ED7">
        <w:rPr>
          <w:szCs w:val="24"/>
        </w:rPr>
        <w:t>Those deductions may be effectively out of reach.</w:t>
      </w:r>
    </w:p>
    <w:p w14:paraId="70C5B534" w14:textId="78019563" w:rsidR="00F84055" w:rsidRDefault="00F84055" w:rsidP="00483648">
      <w:pPr>
        <w:widowControl w:val="0"/>
        <w:ind w:left="720"/>
        <w:jc w:val="both"/>
        <w:rPr>
          <w:szCs w:val="24"/>
        </w:rPr>
      </w:pPr>
    </w:p>
    <w:p w14:paraId="6FCCFDE8" w14:textId="063E1A7F" w:rsidR="006C7C7C" w:rsidRDefault="006C7C7C" w:rsidP="00483648">
      <w:pPr>
        <w:widowControl w:val="0"/>
        <w:ind w:left="720"/>
        <w:jc w:val="both"/>
        <w:rPr>
          <w:szCs w:val="24"/>
        </w:rPr>
      </w:pPr>
      <w:r>
        <w:rPr>
          <w:szCs w:val="24"/>
        </w:rPr>
        <w:t>•</w:t>
      </w:r>
      <w:r>
        <w:rPr>
          <w:i/>
          <w:iCs/>
          <w:szCs w:val="24"/>
        </w:rPr>
        <w:t>Section 280B</w:t>
      </w:r>
      <w:r>
        <w:rPr>
          <w:szCs w:val="24"/>
        </w:rPr>
        <w:t xml:space="preserve">:  </w:t>
      </w:r>
      <w:r w:rsidR="00B75686">
        <w:rPr>
          <w:szCs w:val="24"/>
        </w:rPr>
        <w:t>Taxpayer must capitalize – not deduct – the cost of demolishing any structure.</w:t>
      </w:r>
    </w:p>
    <w:p w14:paraId="178B2692" w14:textId="11585430" w:rsidR="00D27F04" w:rsidRDefault="00D27F04" w:rsidP="00483648">
      <w:pPr>
        <w:widowControl w:val="0"/>
        <w:ind w:left="720"/>
        <w:jc w:val="both"/>
        <w:rPr>
          <w:szCs w:val="24"/>
        </w:rPr>
      </w:pPr>
      <w:r>
        <w:rPr>
          <w:szCs w:val="24"/>
        </w:rPr>
        <w:t>•</w:t>
      </w:r>
      <w:r>
        <w:rPr>
          <w:i/>
          <w:iCs/>
          <w:szCs w:val="24"/>
        </w:rPr>
        <w:t>Section280E</w:t>
      </w:r>
      <w:r>
        <w:rPr>
          <w:szCs w:val="24"/>
        </w:rPr>
        <w:t>: Taxpayer may not claim a deduction or credit for any</w:t>
      </w:r>
      <w:r w:rsidR="008D5E31">
        <w:rPr>
          <w:szCs w:val="24"/>
        </w:rPr>
        <w:t xml:space="preserve"> </w:t>
      </w:r>
      <w:r>
        <w:rPr>
          <w:szCs w:val="24"/>
        </w:rPr>
        <w:t>amount paid to carry on the trade or business</w:t>
      </w:r>
      <w:r w:rsidR="008D5E31">
        <w:rPr>
          <w:szCs w:val="24"/>
        </w:rPr>
        <w:t xml:space="preserve"> of trafficking in controlled substances.</w:t>
      </w:r>
    </w:p>
    <w:p w14:paraId="04A25F8D" w14:textId="6788C598" w:rsidR="008D5E31" w:rsidRPr="00EA19A8" w:rsidRDefault="00173434" w:rsidP="00483648">
      <w:pPr>
        <w:widowControl w:val="0"/>
        <w:ind w:left="720"/>
        <w:jc w:val="both"/>
        <w:rPr>
          <w:szCs w:val="24"/>
        </w:rPr>
      </w:pPr>
      <w:r>
        <w:rPr>
          <w:szCs w:val="24"/>
        </w:rPr>
        <w:t>•</w:t>
      </w:r>
      <w:r>
        <w:rPr>
          <w:i/>
          <w:iCs/>
          <w:szCs w:val="24"/>
        </w:rPr>
        <w:t>Section 280G</w:t>
      </w:r>
      <w:r>
        <w:rPr>
          <w:szCs w:val="24"/>
        </w:rPr>
        <w:t xml:space="preserve">:  </w:t>
      </w:r>
      <w:r w:rsidR="001932D7">
        <w:rPr>
          <w:szCs w:val="24"/>
        </w:rPr>
        <w:t xml:space="preserve">Section 280G(a) denies any deduction for “any excess parachute payment” (“golden parachute payment”).  This is the amount by which such a parachute payment </w:t>
      </w:r>
      <w:r w:rsidR="00641BA8">
        <w:rPr>
          <w:szCs w:val="24"/>
        </w:rPr>
        <w:t>exceeds a “base amount,” i.e., an individual’s annualized taxable compensation.  A “parachute payment” is a payment</w:t>
      </w:r>
      <w:r w:rsidR="00FC7DD0">
        <w:rPr>
          <w:szCs w:val="24"/>
        </w:rPr>
        <w:t xml:space="preserve"> made to a person who performs services for the</w:t>
      </w:r>
      <w:r w:rsidR="00D265EE">
        <w:rPr>
          <w:szCs w:val="24"/>
        </w:rPr>
        <w:t xml:space="preserve"> </w:t>
      </w:r>
      <w:r w:rsidR="00FC7DD0">
        <w:rPr>
          <w:szCs w:val="24"/>
        </w:rPr>
        <w:t>corporation and who is an officer, shareholder, or highly compensated individual</w:t>
      </w:r>
      <w:r w:rsidR="00D405EE">
        <w:rPr>
          <w:szCs w:val="24"/>
        </w:rPr>
        <w:t xml:space="preserve"> when the </w:t>
      </w:r>
      <w:r w:rsidR="00D405EE">
        <w:rPr>
          <w:szCs w:val="24"/>
        </w:rPr>
        <w:lastRenderedPageBreak/>
        <w:t>payment is contingent on a change in ownership or control of the corp</w:t>
      </w:r>
      <w:r w:rsidR="007C4D01">
        <w:rPr>
          <w:szCs w:val="24"/>
        </w:rPr>
        <w:t>o</w:t>
      </w:r>
      <w:r w:rsidR="00D405EE">
        <w:rPr>
          <w:szCs w:val="24"/>
        </w:rPr>
        <w:t>rat</w:t>
      </w:r>
      <w:r w:rsidR="007C4D01">
        <w:rPr>
          <w:szCs w:val="24"/>
        </w:rPr>
        <w:t>i</w:t>
      </w:r>
      <w:r w:rsidR="00D405EE">
        <w:rPr>
          <w:szCs w:val="24"/>
        </w:rPr>
        <w:t>on of its assets that exceeds three time the base amount.  Thus, a payment</w:t>
      </w:r>
      <w:r w:rsidR="007C4D01">
        <w:rPr>
          <w:szCs w:val="24"/>
        </w:rPr>
        <w:t xml:space="preserve"> </w:t>
      </w:r>
      <w:r w:rsidR="00D405EE">
        <w:rPr>
          <w:szCs w:val="24"/>
        </w:rPr>
        <w:t>to any of “disqualified individuals” is a “parachute payment” only if it exceeds</w:t>
      </w:r>
      <w:r w:rsidR="00EA19A8">
        <w:rPr>
          <w:szCs w:val="24"/>
        </w:rPr>
        <w:t xml:space="preserve"> three times the “base amount.”  But if a payment is a “parachute payment,” </w:t>
      </w:r>
      <w:r w:rsidR="00EA19A8">
        <w:rPr>
          <w:i/>
          <w:iCs/>
          <w:szCs w:val="24"/>
        </w:rPr>
        <w:t>all</w:t>
      </w:r>
      <w:r w:rsidR="00EA19A8">
        <w:rPr>
          <w:szCs w:val="24"/>
        </w:rPr>
        <w:t xml:space="preserve"> of the excess of that payment over the base amount is not deductible.</w:t>
      </w:r>
    </w:p>
    <w:p w14:paraId="612020AB" w14:textId="77777777" w:rsidR="008D025D" w:rsidRDefault="008D025D" w:rsidP="003A1A43">
      <w:pPr>
        <w:widowControl w:val="0"/>
        <w:jc w:val="both"/>
        <w:rPr>
          <w:szCs w:val="24"/>
        </w:rPr>
      </w:pPr>
    </w:p>
    <w:p w14:paraId="252677EB" w14:textId="76FAD562" w:rsidR="003A1A43" w:rsidRDefault="003A1A43" w:rsidP="003A1A43">
      <w:pPr>
        <w:widowControl w:val="0"/>
        <w:jc w:val="both"/>
        <w:rPr>
          <w:szCs w:val="24"/>
        </w:rPr>
      </w:pPr>
    </w:p>
    <w:p w14:paraId="0D97BAB8" w14:textId="77777777" w:rsidR="00BB00AF" w:rsidRPr="00576ED7" w:rsidRDefault="00BB00AF" w:rsidP="00BB00AF">
      <w:pPr>
        <w:widowControl w:val="0"/>
        <w:jc w:val="both"/>
        <w:rPr>
          <w:szCs w:val="24"/>
        </w:rPr>
      </w:pPr>
    </w:p>
    <w:p w14:paraId="10E2E0CA" w14:textId="77777777" w:rsidR="00BB00AF" w:rsidRPr="00576ED7" w:rsidRDefault="00BB00AF" w:rsidP="00BB00AF">
      <w:pPr>
        <w:widowControl w:val="0"/>
        <w:jc w:val="both"/>
        <w:rPr>
          <w:szCs w:val="24"/>
        </w:rPr>
      </w:pPr>
      <w:r w:rsidRPr="00576ED7">
        <w:rPr>
          <w:noProof/>
          <w:szCs w:val="24"/>
        </w:rPr>
        <w:drawing>
          <wp:inline distT="0" distB="0" distL="0" distR="0" wp14:anchorId="3DE7ACE7" wp14:editId="7BE0EC43">
            <wp:extent cx="704850" cy="190500"/>
            <wp:effectExtent l="0" t="0" r="0" b="0"/>
            <wp:docPr id="66" name="Picture 6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5CDEB6" w14:textId="33C1F453" w:rsidR="009505C5" w:rsidRDefault="00BB00AF" w:rsidP="00A6585D">
      <w:pPr>
        <w:widowControl w:val="0"/>
        <w:jc w:val="both"/>
        <w:rPr>
          <w:i/>
          <w:szCs w:val="24"/>
        </w:rPr>
      </w:pPr>
      <w:r w:rsidRPr="00576ED7">
        <w:rPr>
          <w:szCs w:val="24"/>
        </w:rPr>
        <w:t xml:space="preserve">Do the CALI Lesson, </w:t>
      </w:r>
      <w:r w:rsidRPr="00576ED7">
        <w:rPr>
          <w:i/>
          <w:szCs w:val="24"/>
        </w:rPr>
        <w:t xml:space="preserve">Basic Federal Income Taxation: </w:t>
      </w:r>
      <w:r w:rsidR="00537104">
        <w:rPr>
          <w:i/>
          <w:szCs w:val="24"/>
        </w:rPr>
        <w:t>Rea</w:t>
      </w:r>
      <w:r w:rsidR="00836627">
        <w:rPr>
          <w:i/>
          <w:szCs w:val="24"/>
        </w:rPr>
        <w:t>s</w:t>
      </w:r>
      <w:r w:rsidR="00537104">
        <w:rPr>
          <w:i/>
          <w:szCs w:val="24"/>
        </w:rPr>
        <w:t>onable Comp</w:t>
      </w:r>
      <w:r w:rsidR="009505C5">
        <w:rPr>
          <w:i/>
          <w:szCs w:val="24"/>
        </w:rPr>
        <w:t>ensation, Miscellaneous Business Deductions, and Business Losses</w:t>
      </w:r>
    </w:p>
    <w:p w14:paraId="1B6176B0" w14:textId="4BDD8123" w:rsidR="0049128E" w:rsidRDefault="0049128E" w:rsidP="00A6585D">
      <w:pPr>
        <w:widowControl w:val="0"/>
        <w:jc w:val="both"/>
        <w:rPr>
          <w:szCs w:val="24"/>
        </w:rPr>
      </w:pPr>
    </w:p>
    <w:p w14:paraId="0BB00A16" w14:textId="77777777" w:rsidR="00C50523" w:rsidRPr="00576ED7" w:rsidRDefault="00C50523" w:rsidP="00A6585D">
      <w:pPr>
        <w:widowControl w:val="0"/>
        <w:jc w:val="both"/>
        <w:rPr>
          <w:szCs w:val="24"/>
        </w:rPr>
      </w:pPr>
    </w:p>
    <w:p w14:paraId="05130B58" w14:textId="77777777" w:rsidR="0049128E" w:rsidRPr="00576ED7" w:rsidRDefault="0049128E" w:rsidP="00A6585D">
      <w:pPr>
        <w:widowControl w:val="0"/>
        <w:jc w:val="both"/>
        <w:rPr>
          <w:szCs w:val="24"/>
        </w:rPr>
      </w:pPr>
      <w:r w:rsidRPr="00576ED7">
        <w:rPr>
          <w:b/>
          <w:szCs w:val="24"/>
        </w:rPr>
        <w:t>Moss v. Commissioner</w:t>
      </w:r>
      <w:r w:rsidRPr="00576ED7">
        <w:rPr>
          <w:szCs w:val="24"/>
        </w:rPr>
        <w:t>, 758 F.2d 211 (</w:t>
      </w:r>
      <w:r w:rsidR="002F7902" w:rsidRPr="00576ED7">
        <w:rPr>
          <w:szCs w:val="24"/>
        </w:rPr>
        <w:t>7</w:t>
      </w:r>
      <w:r w:rsidR="002F7902" w:rsidRPr="00576ED7">
        <w:rPr>
          <w:szCs w:val="24"/>
          <w:vertAlign w:val="superscript"/>
        </w:rPr>
        <w:t>th</w:t>
      </w:r>
      <w:r w:rsidR="002F7902" w:rsidRPr="00576ED7">
        <w:rPr>
          <w:szCs w:val="24"/>
        </w:rPr>
        <w:t xml:space="preserve"> Cir. </w:t>
      </w:r>
      <w:r w:rsidRPr="00576ED7">
        <w:rPr>
          <w:szCs w:val="24"/>
        </w:rPr>
        <w:t>1985)</w:t>
      </w:r>
      <w:r w:rsidRPr="00576ED7">
        <w:rPr>
          <w:szCs w:val="24"/>
        </w:rPr>
        <w:fldChar w:fldCharType="begin"/>
      </w:r>
      <w:r w:rsidRPr="00576ED7">
        <w:rPr>
          <w:szCs w:val="24"/>
        </w:rPr>
        <w:instrText xml:space="preserve"> TC \l4 "Moss v. Commissioner, 758 F.2d 211 (CA7 1985)</w:instrText>
      </w:r>
      <w:r w:rsidRPr="00576ED7">
        <w:rPr>
          <w:szCs w:val="24"/>
        </w:rPr>
        <w:fldChar w:fldCharType="end"/>
      </w:r>
    </w:p>
    <w:p w14:paraId="46A6D46F" w14:textId="77777777" w:rsidR="0049128E" w:rsidRPr="00576ED7" w:rsidRDefault="0049128E" w:rsidP="00A6585D">
      <w:pPr>
        <w:widowControl w:val="0"/>
        <w:jc w:val="both"/>
        <w:rPr>
          <w:szCs w:val="24"/>
        </w:rPr>
      </w:pPr>
    </w:p>
    <w:p w14:paraId="09307946" w14:textId="77777777" w:rsidR="0049128E" w:rsidRPr="00576ED7" w:rsidRDefault="0049128E" w:rsidP="00A6585D">
      <w:pPr>
        <w:widowControl w:val="0"/>
        <w:jc w:val="both"/>
        <w:rPr>
          <w:szCs w:val="24"/>
        </w:rPr>
      </w:pPr>
      <w:r w:rsidRPr="00576ED7">
        <w:rPr>
          <w:szCs w:val="24"/>
        </w:rPr>
        <w:t>POSNER, Circuit Judge</w:t>
      </w:r>
    </w:p>
    <w:p w14:paraId="23A928D4" w14:textId="77777777" w:rsidR="0049128E" w:rsidRPr="00576ED7" w:rsidRDefault="0049128E" w:rsidP="00A6585D">
      <w:pPr>
        <w:widowControl w:val="0"/>
        <w:jc w:val="both"/>
        <w:rPr>
          <w:szCs w:val="24"/>
        </w:rPr>
      </w:pPr>
    </w:p>
    <w:p w14:paraId="2B9021E9" w14:textId="77777777" w:rsidR="0049128E" w:rsidRPr="00576ED7" w:rsidRDefault="0049128E" w:rsidP="00A6585D">
      <w:pPr>
        <w:widowControl w:val="0"/>
        <w:jc w:val="both"/>
        <w:rPr>
          <w:szCs w:val="24"/>
        </w:rPr>
      </w:pPr>
      <w:r w:rsidRPr="00576ED7">
        <w:rPr>
          <w:szCs w:val="24"/>
        </w:rPr>
        <w:t xml:space="preserve">The taxpayers, a lawyer named Moss and his wife, appeal from a decision of the Tax Court disallowing federal income tax deductions of a little more than $1,000 in each of two years, representing Moss’s share of his law firm’s lunch expense at the Café Angelo in Chicago. </w:t>
      </w:r>
      <w:r w:rsidR="00FA726B">
        <w:rPr>
          <w:szCs w:val="24"/>
        </w:rPr>
        <w:t>…</w:t>
      </w:r>
    </w:p>
    <w:p w14:paraId="5371B9C4" w14:textId="77777777" w:rsidR="0049128E" w:rsidRPr="00576ED7" w:rsidRDefault="0049128E" w:rsidP="00A6585D">
      <w:pPr>
        <w:widowControl w:val="0"/>
        <w:jc w:val="both"/>
        <w:rPr>
          <w:szCs w:val="24"/>
        </w:rPr>
      </w:pPr>
    </w:p>
    <w:p w14:paraId="4CF0710A" w14:textId="77777777" w:rsidR="0049128E" w:rsidRDefault="0049128E" w:rsidP="00A6585D">
      <w:pPr>
        <w:widowControl w:val="0"/>
        <w:jc w:val="both"/>
        <w:rPr>
          <w:szCs w:val="24"/>
        </w:rPr>
      </w:pPr>
      <w:r w:rsidRPr="00576ED7">
        <w:rPr>
          <w:szCs w:val="24"/>
        </w:rPr>
        <w:t>Moss was a partner in a small trial firm specializing in defense work, mostly for one insurance company. Each of the firm’s lawyers carried a tremendous litigation caseload, averaging more than 300 cases, and spent most of every working day in courts in Chicago and its suburbs. The members of the firm met for lunch daily at the Café Angelo near their office. At lunch the lawyers would discuss their cases with the head of the firm, whose approval was required for most settlements, and they would decide which lawyer would meet which court call that afternoon or the next morning. Lunchtime was chosen for the daily meeting because the courts were in recess then. The alternatives were to meet at 7:00 a.m. or 6:00 p.m., and these were less convenient times. There is no suggestion that the lawyers dawdled over lunch, or that the Café Angelo is luxurious.</w:t>
      </w:r>
    </w:p>
    <w:p w14:paraId="3F2D687F" w14:textId="77777777" w:rsidR="00384FDA" w:rsidRPr="00576ED7" w:rsidRDefault="00384FDA" w:rsidP="00A6585D">
      <w:pPr>
        <w:widowControl w:val="0"/>
        <w:jc w:val="both"/>
        <w:rPr>
          <w:szCs w:val="24"/>
        </w:rPr>
      </w:pPr>
    </w:p>
    <w:p w14:paraId="4C0E9E23" w14:textId="77777777" w:rsidR="0049128E" w:rsidRPr="00576ED7" w:rsidRDefault="0049128E" w:rsidP="00A6585D">
      <w:pPr>
        <w:widowControl w:val="0"/>
        <w:jc w:val="both"/>
        <w:rPr>
          <w:szCs w:val="24"/>
        </w:rPr>
      </w:pPr>
      <w:r w:rsidRPr="00576ED7">
        <w:rPr>
          <w:szCs w:val="24"/>
        </w:rPr>
        <w:t xml:space="preserve">The framework of statutes and regulations for deciding this case is simple, but not clear. Section 262 of the Internal Revenue Code disallows, </w:t>
      </w:r>
      <w:r w:rsidR="004218F3">
        <w:rPr>
          <w:szCs w:val="24"/>
        </w:rPr>
        <w:t>“</w:t>
      </w:r>
      <w:r w:rsidRPr="00576ED7">
        <w:rPr>
          <w:szCs w:val="24"/>
        </w:rPr>
        <w:t xml:space="preserve">except as otherwise expressly provided in this chapter,” the deduction of </w:t>
      </w:r>
      <w:r w:rsidR="004218F3">
        <w:rPr>
          <w:szCs w:val="24"/>
        </w:rPr>
        <w:t>“</w:t>
      </w:r>
      <w:r w:rsidRPr="00576ED7">
        <w:rPr>
          <w:szCs w:val="24"/>
        </w:rPr>
        <w:t xml:space="preserve">personal, family, or living expenses.” Section 119 excludes from income the value of meals provided by an </w:t>
      </w:r>
      <w:r w:rsidRPr="00576ED7">
        <w:rPr>
          <w:szCs w:val="24"/>
        </w:rPr>
        <w:lastRenderedPageBreak/>
        <w:t xml:space="preserve">employer to his employees for his convenience, but only if they are provided on the employer’s premises; and </w:t>
      </w:r>
      <w:r w:rsidR="00CA008D">
        <w:rPr>
          <w:szCs w:val="24"/>
        </w:rPr>
        <w:t>§ </w:t>
      </w:r>
      <w:r w:rsidRPr="00576ED7">
        <w:rPr>
          <w:szCs w:val="24"/>
        </w:rPr>
        <w:t>162(a) allows the deduction of ‘</w:t>
      </w:r>
      <w:r w:rsidR="004218F3">
        <w:rPr>
          <w:szCs w:val="24"/>
        </w:rPr>
        <w:t>“</w:t>
      </w:r>
      <w:r w:rsidRPr="00576ED7">
        <w:rPr>
          <w:szCs w:val="24"/>
        </w:rPr>
        <w:t xml:space="preserve">all the ordinary and necessary expenses paid or incurred during the taxable year in carrying on any trade or business, including – ... (2) traveling expenses (including amounts expended for meals ...) while away from home....’” Since Moss was not an employee but a partner in a partnership not taxed as an entity, since the meals were not served on the employer’s premises, and since he was not away from home (that is, on an overnight trip away from his place of work, </w:t>
      </w:r>
      <w:r w:rsidRPr="00576ED7">
        <w:rPr>
          <w:i/>
          <w:szCs w:val="24"/>
        </w:rPr>
        <w:t>see</w:t>
      </w:r>
      <w:r w:rsidRPr="00576ED7">
        <w:rPr>
          <w:szCs w:val="24"/>
        </w:rPr>
        <w:t xml:space="preserve"> </w:t>
      </w:r>
      <w:r w:rsidRPr="00576ED7">
        <w:rPr>
          <w:i/>
          <w:szCs w:val="24"/>
        </w:rPr>
        <w:t>United States v. Correll</w:t>
      </w:r>
      <w:r w:rsidRPr="00576ED7">
        <w:rPr>
          <w:szCs w:val="24"/>
        </w:rPr>
        <w:t xml:space="preserve">, 389 U.S. 299 (1967)), neither </w:t>
      </w:r>
      <w:r w:rsidR="00CA008D">
        <w:rPr>
          <w:szCs w:val="24"/>
        </w:rPr>
        <w:t>§ </w:t>
      </w:r>
      <w:r w:rsidRPr="00576ED7">
        <w:rPr>
          <w:szCs w:val="24"/>
        </w:rPr>
        <w:t xml:space="preserve">119 nor </w:t>
      </w:r>
      <w:r w:rsidR="00CA008D">
        <w:rPr>
          <w:szCs w:val="24"/>
        </w:rPr>
        <w:t>§ </w:t>
      </w:r>
      <w:r w:rsidRPr="00576ED7">
        <w:rPr>
          <w:szCs w:val="24"/>
        </w:rPr>
        <w:t xml:space="preserve">162(a)(2) applies to this case. The Internal Revenue Service concedes, however, that meals are deductible under </w:t>
      </w:r>
      <w:r w:rsidR="00CA008D">
        <w:rPr>
          <w:szCs w:val="24"/>
        </w:rPr>
        <w:t>§ </w:t>
      </w:r>
      <w:r w:rsidRPr="00576ED7">
        <w:rPr>
          <w:szCs w:val="24"/>
        </w:rPr>
        <w:t>162(a) when they are ordinary and necessary business expenses (provided the expense is substantiated with adequate records,</w:t>
      </w:r>
      <w:r w:rsidRPr="00576ED7">
        <w:rPr>
          <w:i/>
          <w:szCs w:val="24"/>
        </w:rPr>
        <w:t xml:space="preserve"> see</w:t>
      </w:r>
      <w:r w:rsidRPr="00576ED7">
        <w:rPr>
          <w:szCs w:val="24"/>
        </w:rPr>
        <w:t xml:space="preserve"> </w:t>
      </w:r>
      <w:r w:rsidR="00CA008D">
        <w:rPr>
          <w:szCs w:val="24"/>
        </w:rPr>
        <w:t>§ </w:t>
      </w:r>
      <w:r w:rsidRPr="00576ED7">
        <w:rPr>
          <w:szCs w:val="24"/>
        </w:rPr>
        <w:t xml:space="preserve">274(d)) even if they are not within the express permission of any other provision and even though the expense of commuting to and from work, a traveling expense but not one incurred away from home, is not deductible. Reg. </w:t>
      </w:r>
      <w:r w:rsidR="00CA008D">
        <w:rPr>
          <w:szCs w:val="24"/>
        </w:rPr>
        <w:t>§ </w:t>
      </w:r>
      <w:r w:rsidRPr="00576ED7">
        <w:rPr>
          <w:szCs w:val="24"/>
        </w:rPr>
        <w:t xml:space="preserve">1.262-1(b)(5); </w:t>
      </w:r>
      <w:r w:rsidRPr="00576ED7">
        <w:rPr>
          <w:i/>
          <w:szCs w:val="24"/>
        </w:rPr>
        <w:t>Fausner v. Commissioner</w:t>
      </w:r>
      <w:r w:rsidRPr="00576ED7">
        <w:rPr>
          <w:szCs w:val="24"/>
        </w:rPr>
        <w:t>, 413 U.S. 838 (1973) (per curiam).</w:t>
      </w:r>
    </w:p>
    <w:p w14:paraId="67D581EC" w14:textId="77777777" w:rsidR="0049128E" w:rsidRPr="00576ED7" w:rsidRDefault="0049128E" w:rsidP="00A6585D">
      <w:pPr>
        <w:widowControl w:val="0"/>
        <w:jc w:val="both"/>
        <w:rPr>
          <w:szCs w:val="24"/>
        </w:rPr>
      </w:pPr>
    </w:p>
    <w:p w14:paraId="04E63971" w14:textId="77777777" w:rsidR="0049128E" w:rsidRPr="00576ED7" w:rsidRDefault="0049128E" w:rsidP="00A6585D">
      <w:pPr>
        <w:widowControl w:val="0"/>
        <w:jc w:val="both"/>
        <w:rPr>
          <w:szCs w:val="24"/>
        </w:rPr>
      </w:pPr>
      <w:r w:rsidRPr="00576ED7">
        <w:rPr>
          <w:szCs w:val="24"/>
        </w:rPr>
        <w:t xml:space="preserve">The problem is that many expenses are simultaneously business expenses in the sense that they conduce to the production of business income and personal expenses in the sense that they raise personal welfare. This is plain enough with regard to lunch; most people would eat lunch even if they didn’t work. Commuting may seem a pure business expense, but is not; it reflects the choice of where to live, as well as where to work. Read literally, </w:t>
      </w:r>
      <w:r w:rsidR="00CA008D">
        <w:rPr>
          <w:szCs w:val="24"/>
        </w:rPr>
        <w:t>§ </w:t>
      </w:r>
      <w:r w:rsidRPr="00576ED7">
        <w:rPr>
          <w:szCs w:val="24"/>
        </w:rPr>
        <w:t xml:space="preserve">262 would make irrelevant whether a business expense is also a personal expense; so long as it is ordinary and necessary in the taxpayer’s business, thus bringing </w:t>
      </w:r>
      <w:r w:rsidR="00CA008D">
        <w:rPr>
          <w:szCs w:val="24"/>
        </w:rPr>
        <w:t>§ </w:t>
      </w:r>
      <w:r w:rsidRPr="00576ED7">
        <w:rPr>
          <w:szCs w:val="24"/>
        </w:rPr>
        <w:t>162(a) into play, an expense is (the statute seems to say) deductible from his income tax. But the statute has not been read literally. There is a natural reluctance, most clearly manifested in the regulation disallowing deduction of the expense of commuting, to lighten the tax burden of people who have the good fortune to interweave work with consumption. To allow a deduction for commuting would confer a windfall on people who live in the suburbs and commute to work in the cities; to allow a deduction for all business-related meals would confer a windfall on people who can arrange their work schedules so they do some of their work at lunch.</w:t>
      </w:r>
    </w:p>
    <w:p w14:paraId="0F365D73" w14:textId="77777777" w:rsidR="0049128E" w:rsidRPr="00576ED7" w:rsidRDefault="0049128E" w:rsidP="00A6585D">
      <w:pPr>
        <w:widowControl w:val="0"/>
        <w:jc w:val="both"/>
        <w:rPr>
          <w:szCs w:val="24"/>
        </w:rPr>
      </w:pPr>
    </w:p>
    <w:p w14:paraId="33ABBD80" w14:textId="77777777" w:rsidR="0049128E" w:rsidRPr="00576ED7" w:rsidRDefault="0049128E" w:rsidP="00A6585D">
      <w:pPr>
        <w:widowControl w:val="0"/>
        <w:jc w:val="both"/>
        <w:rPr>
          <w:szCs w:val="24"/>
        </w:rPr>
      </w:pPr>
      <w:r w:rsidRPr="00576ED7">
        <w:rPr>
          <w:szCs w:val="24"/>
        </w:rPr>
        <w:t xml:space="preserve">Although an argument can thus be made for disallowing any deduction for business meals, on the theory that people have to eat whether they work or not, the result would be excessive taxation of people who spend more money on business meals because they are business meals than they would spend on their meals if they were not working. Suppose a theatrical agent takes his clients out to lunch at the </w:t>
      </w:r>
      <w:r w:rsidRPr="00576ED7">
        <w:rPr>
          <w:szCs w:val="24"/>
        </w:rPr>
        <w:lastRenderedPageBreak/>
        <w:t xml:space="preserve">expensive restaurants that the clients demand. Of course he can deduct the expense of their meals, from which he derives no pleasure or sustenance, but can he also deduct the expense of his own? He can, because he cannot eat more cheaply; he cannot munch surreptitiously on a peanut butter and jelly sandwich brought from home while his client is wolfing down tournedos Rossini followed by souffle au grand marnier. No doubt our theatrical agent, unless concerned for his longevity, derives personal utility from his fancy meal, but probably less than the price of the meal. He would not pay for it if it were not for the business benefit; he would get more value from using the same money to buy something else; hence the meal confers on him less utility than the cash equivalent would. The law could require him to pay tax on the fair value of the meal to him; this would be (were it not for costs of administration) the economically correct solution. But the government does not attempt this difficult measurement; it once did, but gave up the attempt as not worth the cost, see </w:t>
      </w:r>
      <w:r w:rsidRPr="00576ED7">
        <w:rPr>
          <w:i/>
          <w:szCs w:val="24"/>
        </w:rPr>
        <w:t>United States v. Correll</w:t>
      </w:r>
      <w:r w:rsidRPr="00576ED7">
        <w:rPr>
          <w:szCs w:val="24"/>
        </w:rPr>
        <w:t xml:space="preserve">, </w:t>
      </w:r>
      <w:r w:rsidRPr="00576ED7">
        <w:rPr>
          <w:i/>
          <w:szCs w:val="24"/>
        </w:rPr>
        <w:t>supra,</w:t>
      </w:r>
      <w:r w:rsidRPr="00576ED7">
        <w:rPr>
          <w:szCs w:val="24"/>
        </w:rPr>
        <w:t xml:space="preserve"> 389 U.S. at 301 n. 6. The taxpayer is permitted to deduct the whole price, provided the expense is ‘”different from or in excess of that which would have been made for the taxpayer’s personal purposes.’” </w:t>
      </w:r>
      <w:r w:rsidRPr="00576ED7">
        <w:rPr>
          <w:i/>
          <w:szCs w:val="24"/>
        </w:rPr>
        <w:t>Sutter v. Commissioner</w:t>
      </w:r>
      <w:r w:rsidRPr="00576ED7">
        <w:rPr>
          <w:szCs w:val="24"/>
        </w:rPr>
        <w:t>, 21 T.C. 170, 173 (1953).</w:t>
      </w:r>
    </w:p>
    <w:p w14:paraId="5E919E3B" w14:textId="77777777" w:rsidR="0049128E" w:rsidRPr="00576ED7" w:rsidRDefault="0049128E" w:rsidP="00A6585D">
      <w:pPr>
        <w:widowControl w:val="0"/>
        <w:jc w:val="both"/>
        <w:rPr>
          <w:szCs w:val="24"/>
        </w:rPr>
      </w:pPr>
    </w:p>
    <w:p w14:paraId="13702942" w14:textId="77777777" w:rsidR="0049128E" w:rsidRPr="00576ED7" w:rsidRDefault="0049128E" w:rsidP="00A6585D">
      <w:pPr>
        <w:widowControl w:val="0"/>
        <w:jc w:val="both"/>
        <w:rPr>
          <w:szCs w:val="24"/>
        </w:rPr>
      </w:pPr>
      <w:r w:rsidRPr="00576ED7">
        <w:rPr>
          <w:szCs w:val="24"/>
        </w:rPr>
        <w:t xml:space="preserve">Because the law allows this generous deduction, which tempts people to have more (and costlier) business meals than are necessary, the Internal Revenue Service has every right to insist that the meal be shown to be a real business necessity. This condition is most easily satisfied when a client or customer or supplier or other outsider to the business is a guest. Even if Sydney Smith was wrong that ‘”soup and fish explain half the emotions of life,’” it is undeniable that eating together fosters camaraderie and makes business dealings friendlier and easier. It thus reduces the costs of transacting business, for these costs include the frictions and the failures of communication that are produced by suspicion and mutual misunderstanding, by differences in tastes and manners, and by lack of rapport. A meeting with a client or customer in an office is therefore not a perfect substitute for a lunch with him in a restaurant. But it is different when all the participants in the meal are coworkers, as essentially was the case here (clients occasionally were invited to the firm’s daily luncheon, but Moss has made no attempt to identify the occasions). They know each other well already; they don’t need the social lubrication that a meal with an outsider provides – at least don’t need it daily. If a large firm had a monthly lunch to allow partners to get to know associates, the expense of the meal might well be necessary, and would be allowed by the Internal Revenue Service. </w:t>
      </w:r>
      <w:r w:rsidRPr="00576ED7">
        <w:rPr>
          <w:i/>
          <w:szCs w:val="24"/>
        </w:rPr>
        <w:t>See</w:t>
      </w:r>
      <w:r w:rsidRPr="00576ED7">
        <w:rPr>
          <w:szCs w:val="24"/>
        </w:rPr>
        <w:t xml:space="preserve"> </w:t>
      </w:r>
      <w:r w:rsidRPr="00576ED7">
        <w:rPr>
          <w:i/>
          <w:szCs w:val="24"/>
        </w:rPr>
        <w:t>Wells v. Commissioner</w:t>
      </w:r>
      <w:r w:rsidRPr="00576ED7">
        <w:rPr>
          <w:szCs w:val="24"/>
        </w:rPr>
        <w:t xml:space="preserve">, 36 T.C.M. 1698, 1699 (1977), </w:t>
      </w:r>
      <w:r w:rsidRPr="00576ED7">
        <w:rPr>
          <w:i/>
          <w:szCs w:val="24"/>
        </w:rPr>
        <w:t>aff’d without opinion</w:t>
      </w:r>
      <w:r w:rsidRPr="00576ED7">
        <w:rPr>
          <w:szCs w:val="24"/>
        </w:rPr>
        <w:t>, 626 F.2d 868 (9th Cir.</w:t>
      </w:r>
      <w:r w:rsidR="00FC3A94" w:rsidRPr="00576ED7">
        <w:rPr>
          <w:szCs w:val="24"/>
        </w:rPr>
        <w:t xml:space="preserve"> </w:t>
      </w:r>
      <w:r w:rsidRPr="00576ED7">
        <w:rPr>
          <w:szCs w:val="24"/>
        </w:rPr>
        <w:t xml:space="preserve">1980). But Moss’s firm never had more than eight lawyers (partners and associates), and did not need a daily lunch to </w:t>
      </w:r>
      <w:r w:rsidRPr="00576ED7">
        <w:rPr>
          <w:szCs w:val="24"/>
        </w:rPr>
        <w:lastRenderedPageBreak/>
        <w:t>cement relationships among them.</w:t>
      </w:r>
    </w:p>
    <w:p w14:paraId="50EB8B10" w14:textId="77777777" w:rsidR="0049128E" w:rsidRPr="00576ED7" w:rsidRDefault="0049128E" w:rsidP="00A6585D">
      <w:pPr>
        <w:widowControl w:val="0"/>
        <w:jc w:val="both"/>
        <w:rPr>
          <w:szCs w:val="24"/>
        </w:rPr>
      </w:pPr>
    </w:p>
    <w:p w14:paraId="7742C697" w14:textId="77777777" w:rsidR="0049128E" w:rsidRPr="00576ED7" w:rsidRDefault="0049128E" w:rsidP="00A6585D">
      <w:pPr>
        <w:widowControl w:val="0"/>
        <w:jc w:val="both"/>
        <w:rPr>
          <w:szCs w:val="24"/>
        </w:rPr>
      </w:pPr>
      <w:r w:rsidRPr="00576ED7">
        <w:rPr>
          <w:szCs w:val="24"/>
        </w:rPr>
        <w:t xml:space="preserve">It is all a matter of degree and circumstance (the expense of a testimonial dinner, for example, would be deductible on a morale-building rationale); and particularly of frequency. Daily – for a full year – is too often, perhaps even for entertainment of clients, as implied by </w:t>
      </w:r>
      <w:r w:rsidRPr="00576ED7">
        <w:rPr>
          <w:i/>
          <w:szCs w:val="24"/>
        </w:rPr>
        <w:t>Hankenson v. Commissioner</w:t>
      </w:r>
      <w:r w:rsidRPr="00576ED7">
        <w:rPr>
          <w:szCs w:val="24"/>
        </w:rPr>
        <w:t>, 47 T.C.M. 1567, 1569 (1984), where the Tax Court held nondeductible the cost of lunches consumed three or four days a week, 52 weeks a year, by a doctor who entertained other doctors who he hoped would refer patients to him, and other medical personnel.</w:t>
      </w:r>
    </w:p>
    <w:p w14:paraId="57C990A1" w14:textId="77777777" w:rsidR="0049128E" w:rsidRPr="00576ED7" w:rsidRDefault="0049128E" w:rsidP="00A6585D">
      <w:pPr>
        <w:widowControl w:val="0"/>
        <w:jc w:val="both"/>
        <w:rPr>
          <w:szCs w:val="24"/>
        </w:rPr>
      </w:pPr>
    </w:p>
    <w:p w14:paraId="6ABE6167" w14:textId="77777777" w:rsidR="0049128E" w:rsidRPr="00576ED7" w:rsidRDefault="0049128E" w:rsidP="00A6585D">
      <w:pPr>
        <w:widowControl w:val="0"/>
        <w:jc w:val="both"/>
        <w:rPr>
          <w:szCs w:val="24"/>
        </w:rPr>
      </w:pPr>
      <w:r w:rsidRPr="00576ED7">
        <w:rPr>
          <w:szCs w:val="24"/>
        </w:rPr>
        <w:t>We may assume it was necessary for Moss’s firm to meet daily to coordinate the work of the firm, and also, as the Tax Court found, that lunch was the most convenient time. But it does not follow that the expense of the lunch was a necessary business expense. The members of the firm had to eat somewhere, and the Café Angelo was both convenient and not too expensive. They do not claim to have incurred a greater daily lunch expense than they would have incurred if there had been no lunch meetings. Although it saved time to combine lunch with work, the meal itself was not an organic part of the meeting, as in the examples we gave earlier where the business objective, to be fully achieved, required sharing a meal.</w:t>
      </w:r>
    </w:p>
    <w:p w14:paraId="24ABA25B" w14:textId="77777777" w:rsidR="0049128E" w:rsidRPr="00576ED7" w:rsidRDefault="0049128E" w:rsidP="00A6585D">
      <w:pPr>
        <w:widowControl w:val="0"/>
        <w:jc w:val="both"/>
        <w:rPr>
          <w:szCs w:val="24"/>
        </w:rPr>
      </w:pPr>
    </w:p>
    <w:p w14:paraId="67805326" w14:textId="77777777" w:rsidR="0049128E" w:rsidRPr="00576ED7" w:rsidRDefault="0049128E" w:rsidP="00A6585D">
      <w:pPr>
        <w:widowControl w:val="0"/>
        <w:jc w:val="both"/>
        <w:rPr>
          <w:szCs w:val="24"/>
        </w:rPr>
      </w:pPr>
      <w:r w:rsidRPr="00576ED7">
        <w:rPr>
          <w:szCs w:val="24"/>
        </w:rPr>
        <w:t xml:space="preserve">The case might be different if the location of the courts required the firm’s members to eat each day either in a disagreeable restaurant, so that they derived less value from the meal than it cost them to buy it, </w:t>
      </w:r>
      <w:r w:rsidRPr="00576ED7">
        <w:rPr>
          <w:i/>
          <w:szCs w:val="24"/>
        </w:rPr>
        <w:t>cf</w:t>
      </w:r>
      <w:r w:rsidRPr="00576ED7">
        <w:rPr>
          <w:szCs w:val="24"/>
        </w:rPr>
        <w:t xml:space="preserve">. </w:t>
      </w:r>
      <w:r w:rsidRPr="00576ED7">
        <w:rPr>
          <w:i/>
          <w:szCs w:val="24"/>
        </w:rPr>
        <w:t>Sibla v. Commissioner</w:t>
      </w:r>
      <w:r w:rsidRPr="00576ED7">
        <w:rPr>
          <w:szCs w:val="24"/>
        </w:rPr>
        <w:t>, 611 F.2d 1260, 1262 (9th Cir.</w:t>
      </w:r>
      <w:r w:rsidR="002B0045" w:rsidRPr="00576ED7">
        <w:rPr>
          <w:szCs w:val="24"/>
        </w:rPr>
        <w:t xml:space="preserve"> </w:t>
      </w:r>
      <w:r w:rsidRPr="00576ED7">
        <w:rPr>
          <w:szCs w:val="24"/>
        </w:rPr>
        <w:t>1980); or in a restaurant too expensive for their personal tastes, so that, again, they would have gotten less value than the cash equivalent. But so far as appears, they picked the restaurant they liked most. Although it must be pretty monotonous to eat lunch the same place every working day of the year, not all the lawyers attended all the lunch meetings and there was nothing to stop the firm from meeting occasionally at another restaurant proximate to their office in downtown Chicago; there are hundreds.</w:t>
      </w:r>
    </w:p>
    <w:p w14:paraId="4102CDB1" w14:textId="77777777" w:rsidR="0049128E" w:rsidRPr="00576ED7" w:rsidRDefault="0049128E" w:rsidP="00A6585D">
      <w:pPr>
        <w:widowControl w:val="0"/>
        <w:jc w:val="both"/>
        <w:rPr>
          <w:szCs w:val="24"/>
        </w:rPr>
      </w:pPr>
    </w:p>
    <w:p w14:paraId="2399E6EE" w14:textId="77777777" w:rsidR="0049128E" w:rsidRPr="00576ED7" w:rsidRDefault="0049128E" w:rsidP="00A6585D">
      <w:pPr>
        <w:widowControl w:val="0"/>
        <w:jc w:val="both"/>
        <w:rPr>
          <w:szCs w:val="24"/>
        </w:rPr>
      </w:pPr>
      <w:r w:rsidRPr="00576ED7">
        <w:rPr>
          <w:szCs w:val="24"/>
        </w:rPr>
        <w:t>An argument can be made that the price of lunch at the Café Angelo included rental of the space that the lawyers used for what was a meeting as well as a meal. There was evidence that the firm’s conference room was otherwise occupied throughout the working day, so as a matter of logic Moss might be able to claim a part of the price of lunch as an ordinary and necessary expense for work space. But this is cutting things awfully fine; in any event Moss made no effort to apportion his lunch expense in this way.</w:t>
      </w:r>
    </w:p>
    <w:p w14:paraId="623CF3F4" w14:textId="77777777" w:rsidR="0049128E" w:rsidRDefault="0049128E" w:rsidP="004C6F91">
      <w:pPr>
        <w:widowControl w:val="0"/>
        <w:spacing w:before="120"/>
        <w:jc w:val="both"/>
        <w:rPr>
          <w:szCs w:val="24"/>
        </w:rPr>
      </w:pPr>
      <w:r w:rsidRPr="00576ED7">
        <w:rPr>
          <w:szCs w:val="24"/>
        </w:rPr>
        <w:t>AFFIRMED.</w:t>
      </w:r>
    </w:p>
    <w:p w14:paraId="5767BA05" w14:textId="77777777" w:rsidR="008B61B1" w:rsidRPr="00576ED7" w:rsidRDefault="008B61B1" w:rsidP="004C6F91">
      <w:pPr>
        <w:widowControl w:val="0"/>
        <w:spacing w:before="120"/>
        <w:jc w:val="both"/>
        <w:rPr>
          <w:szCs w:val="24"/>
        </w:rPr>
      </w:pPr>
    </w:p>
    <w:p w14:paraId="41583E9D" w14:textId="77777777" w:rsidR="003A1A43" w:rsidRDefault="003A1A43" w:rsidP="00A6585D">
      <w:pPr>
        <w:widowControl w:val="0"/>
        <w:jc w:val="both"/>
        <w:rPr>
          <w:i/>
          <w:szCs w:val="24"/>
        </w:rPr>
      </w:pPr>
    </w:p>
    <w:p w14:paraId="7166DCFB"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238821F" w14:textId="77777777" w:rsidR="0049128E" w:rsidRPr="00576ED7" w:rsidRDefault="0049128E" w:rsidP="00A6585D">
      <w:pPr>
        <w:widowControl w:val="0"/>
        <w:jc w:val="both"/>
        <w:rPr>
          <w:szCs w:val="24"/>
        </w:rPr>
      </w:pPr>
    </w:p>
    <w:p w14:paraId="08DB22F4" w14:textId="1A50F148" w:rsidR="0049128E" w:rsidRPr="00576ED7" w:rsidRDefault="0049128E" w:rsidP="007F1B47">
      <w:pPr>
        <w:widowControl w:val="0"/>
        <w:jc w:val="both"/>
        <w:rPr>
          <w:szCs w:val="24"/>
        </w:rPr>
      </w:pPr>
      <w:r w:rsidRPr="00576ED7">
        <w:rPr>
          <w:szCs w:val="24"/>
        </w:rPr>
        <w:t xml:space="preserve">1.  What requirement of deductibility under </w:t>
      </w:r>
      <w:r w:rsidR="00CA008D">
        <w:rPr>
          <w:szCs w:val="24"/>
        </w:rPr>
        <w:t>§ </w:t>
      </w:r>
      <w:r w:rsidRPr="00576ED7">
        <w:rPr>
          <w:szCs w:val="24"/>
        </w:rPr>
        <w:t xml:space="preserve">162 did taxpayer </w:t>
      </w:r>
      <w:r w:rsidR="007F1B47">
        <w:rPr>
          <w:szCs w:val="24"/>
        </w:rPr>
        <w:t xml:space="preserve">Moss </w:t>
      </w:r>
      <w:r w:rsidRPr="00576ED7">
        <w:rPr>
          <w:szCs w:val="24"/>
        </w:rPr>
        <w:t>fail to meet?</w:t>
      </w:r>
    </w:p>
    <w:p w14:paraId="59D8B2A5" w14:textId="77777777" w:rsidR="0049128E" w:rsidRPr="00576ED7" w:rsidRDefault="0049128E" w:rsidP="00A6585D">
      <w:pPr>
        <w:widowControl w:val="0"/>
        <w:jc w:val="both"/>
        <w:rPr>
          <w:szCs w:val="24"/>
        </w:rPr>
      </w:pPr>
    </w:p>
    <w:p w14:paraId="694A5322" w14:textId="77777777" w:rsidR="0049128E" w:rsidRPr="00576ED7" w:rsidRDefault="0090326C" w:rsidP="00A6585D">
      <w:pPr>
        <w:widowControl w:val="0"/>
        <w:jc w:val="both"/>
        <w:rPr>
          <w:szCs w:val="24"/>
        </w:rPr>
      </w:pPr>
      <w:r>
        <w:rPr>
          <w:szCs w:val="24"/>
        </w:rPr>
        <w:t>2</w:t>
      </w:r>
      <w:r w:rsidR="0049128E" w:rsidRPr="00576ED7">
        <w:rPr>
          <w:szCs w:val="24"/>
        </w:rPr>
        <w:t xml:space="preserve">.  If this firm had only monthly lunches, the court seems to say that the cost of </w:t>
      </w:r>
      <w:r w:rsidR="004B5020">
        <w:rPr>
          <w:szCs w:val="24"/>
        </w:rPr>
        <w:t xml:space="preserve">such </w:t>
      </w:r>
      <w:r w:rsidR="0049128E" w:rsidRPr="00576ED7">
        <w:rPr>
          <w:szCs w:val="24"/>
        </w:rPr>
        <w:t>lunch</w:t>
      </w:r>
      <w:r w:rsidR="00CD3EA3">
        <w:rPr>
          <w:szCs w:val="24"/>
        </w:rPr>
        <w:t xml:space="preserve">es might have been deductible. </w:t>
      </w:r>
      <w:r w:rsidR="0049128E" w:rsidRPr="00576ED7">
        <w:rPr>
          <w:szCs w:val="24"/>
        </w:rPr>
        <w:t>Why should such meals be treated differently than the daily lunches at Café Angelo?</w:t>
      </w:r>
    </w:p>
    <w:p w14:paraId="63642E78" w14:textId="77777777" w:rsidR="0049128E" w:rsidRDefault="0049128E" w:rsidP="00A6585D">
      <w:pPr>
        <w:widowControl w:val="0"/>
        <w:jc w:val="both"/>
        <w:rPr>
          <w:szCs w:val="24"/>
        </w:rPr>
      </w:pPr>
    </w:p>
    <w:p w14:paraId="76CC5E50" w14:textId="77777777" w:rsidR="0049128E" w:rsidRPr="00576ED7" w:rsidRDefault="0049128E" w:rsidP="00A6585D">
      <w:pPr>
        <w:widowControl w:val="0"/>
        <w:jc w:val="both"/>
        <w:rPr>
          <w:szCs w:val="24"/>
        </w:rPr>
      </w:pPr>
    </w:p>
    <w:p w14:paraId="194B1CD3" w14:textId="77777777" w:rsidR="000F260F" w:rsidRPr="00576ED7" w:rsidRDefault="00C007EA" w:rsidP="00A6585D">
      <w:pPr>
        <w:widowControl w:val="0"/>
        <w:jc w:val="both"/>
        <w:rPr>
          <w:szCs w:val="24"/>
        </w:rPr>
      </w:pPr>
      <w:r w:rsidRPr="00576ED7">
        <w:rPr>
          <w:noProof/>
          <w:szCs w:val="24"/>
        </w:rPr>
        <w:drawing>
          <wp:inline distT="0" distB="0" distL="0" distR="0" wp14:anchorId="79D179BE" wp14:editId="74385772">
            <wp:extent cx="704850" cy="190500"/>
            <wp:effectExtent l="0" t="0" r="0" b="0"/>
            <wp:docPr id="18" name="Picture 1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9D8492" w14:textId="77777777" w:rsidR="00D87070" w:rsidRDefault="0049128E" w:rsidP="003A1A43">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Trade or Business Deductions</w:t>
      </w:r>
      <w:r w:rsidR="00CD3EA3">
        <w:rPr>
          <w:szCs w:val="24"/>
        </w:rPr>
        <w:t>.</w:t>
      </w:r>
    </w:p>
    <w:p w14:paraId="42F3BE8A" w14:textId="77777777" w:rsidR="00491A55" w:rsidRDefault="00491A55" w:rsidP="003A1A43">
      <w:pPr>
        <w:widowControl w:val="0"/>
        <w:jc w:val="both"/>
        <w:rPr>
          <w:szCs w:val="24"/>
        </w:rPr>
      </w:pPr>
    </w:p>
    <w:p w14:paraId="1BE18462" w14:textId="77777777" w:rsidR="003A1A43" w:rsidRDefault="003A1A43" w:rsidP="003A1A43">
      <w:pPr>
        <w:widowControl w:val="0"/>
        <w:jc w:val="both"/>
        <w:rPr>
          <w:szCs w:val="24"/>
        </w:rPr>
      </w:pPr>
    </w:p>
    <w:p w14:paraId="35A06BAF" w14:textId="77777777" w:rsidR="0049128E" w:rsidRPr="00576ED7" w:rsidRDefault="0049128E" w:rsidP="00A6585D">
      <w:pPr>
        <w:widowControl w:val="0"/>
        <w:ind w:left="1440"/>
        <w:jc w:val="both"/>
        <w:rPr>
          <w:szCs w:val="24"/>
        </w:rPr>
      </w:pPr>
      <w:r w:rsidRPr="00576ED7">
        <w:rPr>
          <w:szCs w:val="24"/>
        </w:rPr>
        <w:t>3.  Education Expenses</w:t>
      </w:r>
      <w:r w:rsidRPr="00576ED7">
        <w:rPr>
          <w:szCs w:val="24"/>
        </w:rPr>
        <w:fldChar w:fldCharType="begin"/>
      </w:r>
      <w:r w:rsidRPr="00576ED7">
        <w:rPr>
          <w:szCs w:val="24"/>
        </w:rPr>
        <w:instrText xml:space="preserve"> TC \l3 "3.  Education Expenses</w:instrText>
      </w:r>
      <w:r w:rsidRPr="00576ED7">
        <w:rPr>
          <w:szCs w:val="24"/>
        </w:rPr>
        <w:fldChar w:fldCharType="end"/>
      </w:r>
    </w:p>
    <w:p w14:paraId="664FE85F" w14:textId="77777777" w:rsidR="0049128E" w:rsidRPr="00576ED7" w:rsidRDefault="0049128E" w:rsidP="00A6585D">
      <w:pPr>
        <w:widowControl w:val="0"/>
        <w:jc w:val="both"/>
        <w:rPr>
          <w:szCs w:val="24"/>
        </w:rPr>
      </w:pPr>
    </w:p>
    <w:p w14:paraId="22926F83" w14:textId="77777777" w:rsidR="000F260F" w:rsidRPr="00576ED7" w:rsidRDefault="00C007EA" w:rsidP="00A6585D">
      <w:pPr>
        <w:widowControl w:val="0"/>
        <w:jc w:val="both"/>
        <w:rPr>
          <w:szCs w:val="24"/>
        </w:rPr>
      </w:pPr>
      <w:r w:rsidRPr="00576ED7">
        <w:rPr>
          <w:noProof/>
          <w:szCs w:val="24"/>
        </w:rPr>
        <w:drawing>
          <wp:inline distT="0" distB="0" distL="0" distR="0" wp14:anchorId="307FA022" wp14:editId="2B2F0B99">
            <wp:extent cx="704850" cy="190500"/>
            <wp:effectExtent l="0" t="0" r="0" b="0"/>
            <wp:docPr id="19" name="Picture 1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6CCB6C0" w14:textId="3CAF16B6" w:rsidR="0049128E" w:rsidRPr="00576ED7" w:rsidRDefault="0049128E" w:rsidP="00A6585D">
      <w:pPr>
        <w:widowControl w:val="0"/>
        <w:jc w:val="both"/>
        <w:rPr>
          <w:szCs w:val="24"/>
        </w:rPr>
      </w:pPr>
      <w:r w:rsidRPr="00576ED7">
        <w:rPr>
          <w:szCs w:val="24"/>
        </w:rPr>
        <w:t xml:space="preserve">Do </w:t>
      </w:r>
      <w:r w:rsidR="00F63896">
        <w:rPr>
          <w:szCs w:val="24"/>
        </w:rPr>
        <w:t xml:space="preserve">the </w:t>
      </w:r>
      <w:r w:rsidRPr="00576ED7">
        <w:rPr>
          <w:szCs w:val="24"/>
        </w:rPr>
        <w:t xml:space="preserve">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Education Expenses</w:t>
      </w:r>
      <w:r w:rsidR="00750582">
        <w:rPr>
          <w:i/>
          <w:szCs w:val="24"/>
        </w:rPr>
        <w:t>.</w:t>
      </w:r>
    </w:p>
    <w:p w14:paraId="568BCC80" w14:textId="77777777" w:rsidR="0049128E" w:rsidRPr="00576ED7" w:rsidRDefault="0049128E" w:rsidP="00A6585D">
      <w:pPr>
        <w:widowControl w:val="0"/>
        <w:ind w:left="720"/>
        <w:jc w:val="both"/>
        <w:rPr>
          <w:szCs w:val="24"/>
        </w:rPr>
      </w:pPr>
      <w:r w:rsidRPr="00576ED7">
        <w:rPr>
          <w:szCs w:val="24"/>
        </w:rPr>
        <w:t xml:space="preserve">•Read Reg. </w:t>
      </w:r>
      <w:r w:rsidR="00CA008D">
        <w:rPr>
          <w:szCs w:val="24"/>
        </w:rPr>
        <w:t>§ </w:t>
      </w:r>
      <w:r w:rsidRPr="00576ED7">
        <w:rPr>
          <w:szCs w:val="24"/>
        </w:rPr>
        <w:t>1.162-5.</w:t>
      </w:r>
    </w:p>
    <w:p w14:paraId="4C3121CB" w14:textId="77777777" w:rsidR="0049128E" w:rsidRPr="00576ED7" w:rsidRDefault="0049128E" w:rsidP="00A6585D">
      <w:pPr>
        <w:widowControl w:val="0"/>
        <w:ind w:left="720"/>
        <w:jc w:val="both"/>
        <w:rPr>
          <w:szCs w:val="24"/>
        </w:rPr>
      </w:pPr>
      <w:r w:rsidRPr="00576ED7">
        <w:rPr>
          <w:szCs w:val="24"/>
        </w:rPr>
        <w:t>•Read §</w:t>
      </w:r>
      <w:r w:rsidR="00CA008D">
        <w:rPr>
          <w:szCs w:val="24"/>
        </w:rPr>
        <w:t>§ </w:t>
      </w:r>
      <w:r w:rsidRPr="00576ED7">
        <w:rPr>
          <w:szCs w:val="24"/>
        </w:rPr>
        <w:t>274(m)(2), 274(n).</w:t>
      </w:r>
    </w:p>
    <w:p w14:paraId="13EA33AD" w14:textId="77777777" w:rsidR="0049128E" w:rsidRPr="00576ED7" w:rsidRDefault="0049128E" w:rsidP="00A6585D">
      <w:pPr>
        <w:widowControl w:val="0"/>
        <w:jc w:val="both"/>
        <w:rPr>
          <w:szCs w:val="24"/>
        </w:rPr>
      </w:pPr>
    </w:p>
    <w:p w14:paraId="1ACD3FE7" w14:textId="2CF675FE" w:rsidR="0049128E" w:rsidRPr="00576ED7" w:rsidRDefault="0049128E" w:rsidP="00A6585D">
      <w:pPr>
        <w:widowControl w:val="0"/>
        <w:jc w:val="both"/>
        <w:rPr>
          <w:szCs w:val="24"/>
        </w:rPr>
      </w:pPr>
      <w:r w:rsidRPr="00576ED7">
        <w:rPr>
          <w:szCs w:val="24"/>
        </w:rPr>
        <w:t>A taxpayer may incur expenses for various educational activities, e.g., training, that he may deduct as ordinary an</w:t>
      </w:r>
      <w:r w:rsidR="00CD3EA3">
        <w:rPr>
          <w:szCs w:val="24"/>
        </w:rPr>
        <w:t xml:space="preserve">d necessary business expenses. </w:t>
      </w:r>
      <w:r w:rsidRPr="00576ED7">
        <w:rPr>
          <w:szCs w:val="24"/>
        </w:rPr>
        <w:t xml:space="preserve">Recall that in </w:t>
      </w:r>
      <w:r w:rsidRPr="00576ED7">
        <w:rPr>
          <w:i/>
          <w:szCs w:val="24"/>
        </w:rPr>
        <w:t>Welch v. Helvering</w:t>
      </w:r>
      <w:r w:rsidRPr="00576ED7">
        <w:rPr>
          <w:szCs w:val="24"/>
        </w:rPr>
        <w:t>, the Court indicated that investment in one’s basic education is a nondeductibl</w:t>
      </w:r>
      <w:r w:rsidR="00CD3EA3">
        <w:rPr>
          <w:szCs w:val="24"/>
        </w:rPr>
        <w:t xml:space="preserve">e investment in human capital. </w:t>
      </w:r>
      <w:r w:rsidRPr="00576ED7">
        <w:rPr>
          <w:szCs w:val="24"/>
        </w:rPr>
        <w:t>Not surprisingly, then, the regulations draw lines around education undertaken to meet the minimum requirements of a trade or business or to qualify for a new trade or business</w:t>
      </w:r>
      <w:r w:rsidR="002F6E97" w:rsidRPr="00576ED7">
        <w:rPr>
          <w:szCs w:val="24"/>
        </w:rPr>
        <w:t xml:space="preserve">. </w:t>
      </w:r>
      <w:r w:rsidRPr="00576ED7">
        <w:rPr>
          <w:szCs w:val="24"/>
        </w:rPr>
        <w:t xml:space="preserve">Reg. </w:t>
      </w:r>
      <w:r w:rsidR="00CA008D">
        <w:rPr>
          <w:szCs w:val="24"/>
        </w:rPr>
        <w:t>§ </w:t>
      </w:r>
      <w:r w:rsidRPr="00576ED7">
        <w:rPr>
          <w:szCs w:val="24"/>
        </w:rPr>
        <w:t>1.162-5 implements these distinctions.</w:t>
      </w:r>
    </w:p>
    <w:p w14:paraId="4F194268" w14:textId="77777777" w:rsidR="0049128E" w:rsidRPr="00576ED7" w:rsidRDefault="0049128E" w:rsidP="00A6585D">
      <w:pPr>
        <w:widowControl w:val="0"/>
        <w:jc w:val="both"/>
        <w:rPr>
          <w:szCs w:val="24"/>
        </w:rPr>
      </w:pPr>
    </w:p>
    <w:p w14:paraId="1715602F"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162-5(a) states the general rule that expenditures made for education are deductible, even when those expenditures may lead to a degree, if the education –</w:t>
      </w:r>
    </w:p>
    <w:p w14:paraId="2A179ABB" w14:textId="77777777" w:rsidR="0049128E" w:rsidRPr="00576ED7" w:rsidRDefault="0049128E" w:rsidP="00A6585D">
      <w:pPr>
        <w:widowControl w:val="0"/>
        <w:ind w:left="720"/>
        <w:jc w:val="both"/>
        <w:rPr>
          <w:szCs w:val="24"/>
        </w:rPr>
      </w:pPr>
      <w:r w:rsidRPr="00576ED7">
        <w:rPr>
          <w:szCs w:val="24"/>
        </w:rPr>
        <w:t>“(1) Maintains or improves skills required by the individual in his employment or other trade or business, or</w:t>
      </w:r>
    </w:p>
    <w:p w14:paraId="6697BF7D" w14:textId="77777777" w:rsidR="0049128E" w:rsidRPr="00576ED7" w:rsidRDefault="0049128E" w:rsidP="00A6585D">
      <w:pPr>
        <w:widowControl w:val="0"/>
        <w:jc w:val="both"/>
        <w:rPr>
          <w:szCs w:val="24"/>
        </w:rPr>
      </w:pPr>
    </w:p>
    <w:p w14:paraId="669A0A28" w14:textId="77777777" w:rsidR="0049128E" w:rsidRPr="00576ED7" w:rsidRDefault="0049128E" w:rsidP="00A6585D">
      <w:pPr>
        <w:widowControl w:val="0"/>
        <w:ind w:left="720"/>
        <w:jc w:val="both"/>
        <w:rPr>
          <w:szCs w:val="24"/>
        </w:rPr>
      </w:pPr>
      <w:r w:rsidRPr="00576ED7">
        <w:rPr>
          <w:szCs w:val="24"/>
        </w:rPr>
        <w:t xml:space="preserve">(2) Meets the express requirements of the individual’s employer, or the requirements of applicable law or regulations, imposed as a condition to the </w:t>
      </w:r>
      <w:r w:rsidRPr="00576ED7">
        <w:rPr>
          <w:szCs w:val="24"/>
        </w:rPr>
        <w:lastRenderedPageBreak/>
        <w:t>retention by the individual of an established employment relationship status, or rate of compensation.”</w:t>
      </w:r>
    </w:p>
    <w:p w14:paraId="3E848203" w14:textId="77777777" w:rsidR="0049128E" w:rsidRPr="00576ED7" w:rsidRDefault="0049128E" w:rsidP="00A6585D">
      <w:pPr>
        <w:widowControl w:val="0"/>
        <w:jc w:val="both"/>
        <w:rPr>
          <w:szCs w:val="24"/>
        </w:rPr>
      </w:pPr>
    </w:p>
    <w:p w14:paraId="7C7C92FD" w14:textId="5C4ED90C" w:rsidR="0049128E" w:rsidRPr="00576ED7" w:rsidRDefault="002F6E97" w:rsidP="00A6585D">
      <w:pPr>
        <w:widowControl w:val="0"/>
        <w:jc w:val="both"/>
        <w:rPr>
          <w:szCs w:val="24"/>
        </w:rPr>
      </w:pPr>
      <w:r w:rsidRPr="00576ED7">
        <w:rPr>
          <w:i/>
          <w:szCs w:val="24"/>
        </w:rPr>
        <w:t>Id.</w:t>
      </w:r>
      <w:r w:rsidRPr="00576ED7">
        <w:rPr>
          <w:szCs w:val="24"/>
        </w:rPr>
        <w:t xml:space="preserve"> </w:t>
      </w:r>
      <w:r w:rsidR="0049128E" w:rsidRPr="00576ED7">
        <w:rPr>
          <w:szCs w:val="24"/>
        </w:rPr>
        <w:t xml:space="preserve">However, </w:t>
      </w:r>
      <w:r w:rsidR="0049128E" w:rsidRPr="00576ED7">
        <w:rPr>
          <w:i/>
          <w:szCs w:val="24"/>
        </w:rPr>
        <w:t>even expenditures that meet one of these two conditions</w:t>
      </w:r>
      <w:r w:rsidR="0049128E" w:rsidRPr="00576ED7">
        <w:rPr>
          <w:szCs w:val="24"/>
        </w:rPr>
        <w:t xml:space="preserve"> are nevertheless not deductible if –</w:t>
      </w:r>
    </w:p>
    <w:p w14:paraId="521FF54F" w14:textId="4E3910C2" w:rsidR="0049128E" w:rsidRPr="00576ED7" w:rsidRDefault="0049128E" w:rsidP="00A6585D">
      <w:pPr>
        <w:widowControl w:val="0"/>
        <w:ind w:left="720"/>
        <w:jc w:val="both"/>
        <w:rPr>
          <w:szCs w:val="24"/>
        </w:rPr>
      </w:pPr>
      <w:r w:rsidRPr="00576ED7">
        <w:rPr>
          <w:szCs w:val="24"/>
        </w:rPr>
        <w:t>•the expenditures are “made by an individual for education which is required of him in order to meet the minimum educational requirements for qualification in his employment or other trade or business. ... The fact that an individual is already performing service in an employment status does not establish that he has met the minimum educational requirements for qualification in that employment</w:t>
      </w:r>
      <w:r w:rsidR="002F6E97" w:rsidRPr="00576ED7">
        <w:rPr>
          <w:szCs w:val="24"/>
        </w:rPr>
        <w:t xml:space="preserve">. </w:t>
      </w:r>
      <w:r w:rsidRPr="00576ED7">
        <w:rPr>
          <w:szCs w:val="24"/>
        </w:rPr>
        <w:t xml:space="preserve">Once an individual has met the minimum educational requirements for qualification in his employment or other trade or business (as in effect when he enters the employment or trade or business), he shall be treated as continuing to meet those requirements even though they are changed.”  Reg. </w:t>
      </w:r>
      <w:r w:rsidR="00CA008D">
        <w:rPr>
          <w:szCs w:val="24"/>
        </w:rPr>
        <w:t>§ </w:t>
      </w:r>
      <w:r w:rsidRPr="00576ED7">
        <w:rPr>
          <w:szCs w:val="24"/>
        </w:rPr>
        <w:t>1.162-5(b)(2)(i)</w:t>
      </w:r>
      <w:r w:rsidR="002F6E97" w:rsidRPr="00576ED7">
        <w:rPr>
          <w:szCs w:val="24"/>
        </w:rPr>
        <w:t xml:space="preserve">. </w:t>
      </w:r>
      <w:r w:rsidRPr="00576ED7">
        <w:rPr>
          <w:szCs w:val="24"/>
        </w:rPr>
        <w:t>OR</w:t>
      </w:r>
    </w:p>
    <w:p w14:paraId="2F12CC37" w14:textId="77777777" w:rsidR="0049128E" w:rsidRPr="00576ED7" w:rsidRDefault="0049128E" w:rsidP="00A6585D">
      <w:pPr>
        <w:widowControl w:val="0"/>
        <w:jc w:val="both"/>
        <w:rPr>
          <w:szCs w:val="24"/>
        </w:rPr>
      </w:pPr>
    </w:p>
    <w:p w14:paraId="7F311EC3" w14:textId="77777777" w:rsidR="0049128E" w:rsidRPr="00576ED7" w:rsidRDefault="0049128E" w:rsidP="00A6585D">
      <w:pPr>
        <w:widowControl w:val="0"/>
        <w:ind w:left="720"/>
        <w:jc w:val="both"/>
        <w:rPr>
          <w:szCs w:val="24"/>
        </w:rPr>
      </w:pPr>
      <w:r w:rsidRPr="00576ED7">
        <w:rPr>
          <w:szCs w:val="24"/>
        </w:rPr>
        <w:t xml:space="preserve">•the expenditures are “made by an individual for education which is part of a program of study being pursued by him which will lead to qualifying him in a new trade or business.”  Reg. </w:t>
      </w:r>
      <w:r w:rsidR="00CA008D">
        <w:rPr>
          <w:szCs w:val="24"/>
        </w:rPr>
        <w:t>§ </w:t>
      </w:r>
      <w:r w:rsidRPr="00576ED7">
        <w:rPr>
          <w:szCs w:val="24"/>
        </w:rPr>
        <w:t>1.162-5(b)(3)(i).</w:t>
      </w:r>
    </w:p>
    <w:p w14:paraId="1A76154E" w14:textId="77777777" w:rsidR="0049128E" w:rsidRPr="00576ED7" w:rsidRDefault="0049128E" w:rsidP="00A6585D">
      <w:pPr>
        <w:widowControl w:val="0"/>
        <w:jc w:val="both"/>
        <w:rPr>
          <w:szCs w:val="24"/>
        </w:rPr>
      </w:pPr>
    </w:p>
    <w:p w14:paraId="3F1C0B8E" w14:textId="77777777" w:rsidR="0049128E" w:rsidRPr="00576ED7" w:rsidRDefault="0049128E" w:rsidP="00A6585D">
      <w:pPr>
        <w:widowControl w:val="0"/>
        <w:jc w:val="both"/>
        <w:rPr>
          <w:szCs w:val="24"/>
        </w:rPr>
      </w:pPr>
      <w:r w:rsidRPr="00576ED7">
        <w:rPr>
          <w:szCs w:val="24"/>
        </w:rPr>
        <w:t>Consider:</w:t>
      </w:r>
    </w:p>
    <w:p w14:paraId="31F42599" w14:textId="77777777" w:rsidR="0049128E" w:rsidRPr="00576ED7" w:rsidRDefault="0049128E" w:rsidP="00A6585D">
      <w:pPr>
        <w:widowControl w:val="0"/>
        <w:jc w:val="both"/>
        <w:rPr>
          <w:szCs w:val="24"/>
        </w:rPr>
      </w:pPr>
      <w:r w:rsidRPr="00576ED7">
        <w:rPr>
          <w:szCs w:val="24"/>
        </w:rPr>
        <w:t>Pere Alegal works for a downtown Memphis law firm. He works under the supervision of attorneys</w:t>
      </w:r>
      <w:r w:rsidR="00D7180C">
        <w:rPr>
          <w:szCs w:val="24"/>
        </w:rPr>
        <w:t xml:space="preserve"> and </w:t>
      </w:r>
      <w:r w:rsidRPr="00576ED7">
        <w:rPr>
          <w:szCs w:val="24"/>
        </w:rPr>
        <w:t>does the same t</w:t>
      </w:r>
      <w:r w:rsidR="00CD3EA3">
        <w:rPr>
          <w:szCs w:val="24"/>
        </w:rPr>
        <w:t xml:space="preserve">ype of work that </w:t>
      </w:r>
      <w:r w:rsidR="00181E66">
        <w:rPr>
          <w:szCs w:val="24"/>
        </w:rPr>
        <w:t xml:space="preserve">the </w:t>
      </w:r>
      <w:r w:rsidR="00D7180C">
        <w:rPr>
          <w:szCs w:val="24"/>
        </w:rPr>
        <w:t xml:space="preserve">firm’s </w:t>
      </w:r>
      <w:r w:rsidR="00CD3EA3">
        <w:rPr>
          <w:szCs w:val="24"/>
        </w:rPr>
        <w:t xml:space="preserve">attorneys do. </w:t>
      </w:r>
      <w:r w:rsidRPr="00576ED7">
        <w:rPr>
          <w:szCs w:val="24"/>
        </w:rPr>
        <w:t>The firm’s partners advise Alegal that if he does not obtain a law lic</w:t>
      </w:r>
      <w:r w:rsidR="00CD3EA3">
        <w:rPr>
          <w:szCs w:val="24"/>
        </w:rPr>
        <w:t xml:space="preserve">ense, he will not be retained. </w:t>
      </w:r>
      <w:r w:rsidRPr="00576ED7">
        <w:rPr>
          <w:szCs w:val="24"/>
        </w:rPr>
        <w:t>Alegal therefore enrolled in one of the na</w:t>
      </w:r>
      <w:r w:rsidR="00CD3EA3">
        <w:rPr>
          <w:szCs w:val="24"/>
        </w:rPr>
        <w:t xml:space="preserve">tion’s best-value law schools. </w:t>
      </w:r>
      <w:r w:rsidRPr="00576ED7">
        <w:rPr>
          <w:szCs w:val="24"/>
        </w:rPr>
        <w:t>Pere will continu</w:t>
      </w:r>
      <w:r w:rsidR="00CD3EA3">
        <w:rPr>
          <w:szCs w:val="24"/>
        </w:rPr>
        <w:t xml:space="preserve">e to work for the firm. </w:t>
      </w:r>
      <w:r w:rsidRPr="00576ED7">
        <w:rPr>
          <w:szCs w:val="24"/>
        </w:rPr>
        <w:t xml:space="preserve">Alegal incurs </w:t>
      </w:r>
      <w:r w:rsidR="00226548">
        <w:rPr>
          <w:szCs w:val="24"/>
        </w:rPr>
        <w:t xml:space="preserve">the expenses of </w:t>
      </w:r>
      <w:r w:rsidRPr="00576ED7">
        <w:rPr>
          <w:szCs w:val="24"/>
        </w:rPr>
        <w:t>tuition, books, etc.  At the end of the educational program, Alegal passed the bar examination and obtai</w:t>
      </w:r>
      <w:r w:rsidR="00CD3EA3">
        <w:rPr>
          <w:szCs w:val="24"/>
        </w:rPr>
        <w:t xml:space="preserve">ned a license to practice law. </w:t>
      </w:r>
      <w:r w:rsidRPr="00576ED7">
        <w:rPr>
          <w:szCs w:val="24"/>
        </w:rPr>
        <w:t>Alegal continues to work for the firm and in fact his job functions did not change at all.</w:t>
      </w:r>
    </w:p>
    <w:p w14:paraId="7E531E58" w14:textId="77777777" w:rsidR="0049128E" w:rsidRPr="00576ED7" w:rsidRDefault="0049128E" w:rsidP="00A6585D">
      <w:pPr>
        <w:widowControl w:val="0"/>
        <w:ind w:left="720"/>
        <w:jc w:val="both"/>
        <w:rPr>
          <w:szCs w:val="24"/>
        </w:rPr>
      </w:pPr>
      <w:r w:rsidRPr="00576ED7">
        <w:rPr>
          <w:szCs w:val="24"/>
        </w:rPr>
        <w:t>•If Alegal sought to deduct the expenses of his legal education, could he argue that his job functions did not change at all once he obtained his law license?</w:t>
      </w:r>
    </w:p>
    <w:p w14:paraId="55C005E9" w14:textId="77777777" w:rsidR="0049128E" w:rsidRPr="00576ED7" w:rsidRDefault="0049128E" w:rsidP="00A6585D">
      <w:pPr>
        <w:widowControl w:val="0"/>
        <w:ind w:left="720"/>
        <w:jc w:val="both"/>
        <w:rPr>
          <w:szCs w:val="24"/>
        </w:rPr>
      </w:pPr>
      <w:r w:rsidRPr="00576ED7">
        <w:rPr>
          <w:szCs w:val="24"/>
        </w:rPr>
        <w:t>•Is it relevant that a law license did not cause Alegal to take up a new trade or business?</w:t>
      </w:r>
    </w:p>
    <w:p w14:paraId="42AFA3DF" w14:textId="77777777" w:rsidR="0049128E" w:rsidRPr="00576ED7" w:rsidRDefault="0049128E" w:rsidP="00A6585D">
      <w:pPr>
        <w:widowControl w:val="0"/>
        <w:jc w:val="both"/>
        <w:rPr>
          <w:szCs w:val="24"/>
        </w:rPr>
      </w:pPr>
    </w:p>
    <w:p w14:paraId="672E6EE3" w14:textId="77777777" w:rsidR="0049128E" w:rsidRPr="00576ED7" w:rsidRDefault="0049128E" w:rsidP="00A6585D">
      <w:pPr>
        <w:widowControl w:val="0"/>
        <w:jc w:val="both"/>
        <w:rPr>
          <w:szCs w:val="24"/>
        </w:rPr>
      </w:pPr>
    </w:p>
    <w:p w14:paraId="7B60E23D" w14:textId="3CD28554" w:rsidR="0049128E" w:rsidRPr="00576ED7" w:rsidRDefault="0049128E" w:rsidP="00A6585D">
      <w:pPr>
        <w:widowControl w:val="0"/>
        <w:ind w:left="1440"/>
        <w:jc w:val="both"/>
        <w:rPr>
          <w:szCs w:val="24"/>
        </w:rPr>
      </w:pPr>
      <w:r w:rsidRPr="00576ED7">
        <w:rPr>
          <w:szCs w:val="24"/>
        </w:rPr>
        <w:lastRenderedPageBreak/>
        <w:t>4.  Section</w:t>
      </w:r>
      <w:r w:rsidR="00A53EE8">
        <w:rPr>
          <w:szCs w:val="24"/>
        </w:rPr>
        <w:t>s</w:t>
      </w:r>
      <w:r w:rsidRPr="00576ED7">
        <w:rPr>
          <w:szCs w:val="24"/>
        </w:rPr>
        <w:t xml:space="preserve"> 172</w:t>
      </w:r>
      <w:r w:rsidR="0072216C">
        <w:rPr>
          <w:rStyle w:val="FootnoteReference"/>
          <w:szCs w:val="24"/>
        </w:rPr>
        <w:footnoteReference w:id="140"/>
      </w:r>
      <w:r w:rsidRPr="00576ED7">
        <w:rPr>
          <w:szCs w:val="24"/>
        </w:rPr>
        <w:fldChar w:fldCharType="begin"/>
      </w:r>
      <w:r w:rsidRPr="00576ED7">
        <w:rPr>
          <w:szCs w:val="24"/>
        </w:rPr>
        <w:instrText xml:space="preserve"> TC \l3 "4.  Section</w:instrText>
      </w:r>
      <w:r w:rsidR="00A53EE8">
        <w:rPr>
          <w:szCs w:val="24"/>
        </w:rPr>
        <w:instrText>s</w:instrText>
      </w:r>
      <w:r w:rsidRPr="00576ED7">
        <w:rPr>
          <w:szCs w:val="24"/>
        </w:rPr>
        <w:instrText xml:space="preserve"> 172</w:instrText>
      </w:r>
      <w:r w:rsidRPr="00576ED7">
        <w:rPr>
          <w:szCs w:val="24"/>
        </w:rPr>
        <w:fldChar w:fldCharType="end"/>
      </w:r>
    </w:p>
    <w:p w14:paraId="4ED42DF4" w14:textId="77777777" w:rsidR="0049128E" w:rsidRPr="00576ED7" w:rsidRDefault="0049128E" w:rsidP="00A6585D">
      <w:pPr>
        <w:widowControl w:val="0"/>
        <w:jc w:val="both"/>
        <w:rPr>
          <w:szCs w:val="24"/>
        </w:rPr>
      </w:pPr>
    </w:p>
    <w:p w14:paraId="3CF3C3C8" w14:textId="69876AEA" w:rsidR="0049128E" w:rsidRPr="00576ED7" w:rsidRDefault="0049128E" w:rsidP="00A6585D">
      <w:pPr>
        <w:widowControl w:val="0"/>
        <w:jc w:val="both"/>
        <w:rPr>
          <w:szCs w:val="24"/>
        </w:rPr>
      </w:pPr>
      <w:r w:rsidRPr="00576ED7">
        <w:rPr>
          <w:szCs w:val="24"/>
        </w:rPr>
        <w:t>The costs of earning taxable income a</w:t>
      </w:r>
      <w:r w:rsidR="00CD3EA3">
        <w:rPr>
          <w:szCs w:val="24"/>
        </w:rPr>
        <w:t xml:space="preserve">re offset against that income. </w:t>
      </w:r>
      <w:r w:rsidRPr="00576ED7">
        <w:rPr>
          <w:szCs w:val="24"/>
        </w:rPr>
        <w:t>Ours is a system</w:t>
      </w:r>
      <w:r w:rsidR="00CD3EA3">
        <w:rPr>
          <w:szCs w:val="24"/>
        </w:rPr>
        <w:t xml:space="preserve"> that </w:t>
      </w:r>
      <w:r w:rsidR="00B17C9C">
        <w:rPr>
          <w:szCs w:val="24"/>
        </w:rPr>
        <w:t xml:space="preserve">generally </w:t>
      </w:r>
      <w:r w:rsidR="00CD3EA3">
        <w:rPr>
          <w:szCs w:val="24"/>
        </w:rPr>
        <w:t xml:space="preserve">taxes only “net income.” </w:t>
      </w:r>
      <w:r w:rsidRPr="00576ED7">
        <w:rPr>
          <w:szCs w:val="24"/>
        </w:rPr>
        <w:t>The Tax Code requires an annual accounting of i</w:t>
      </w:r>
      <w:r w:rsidR="00CD3EA3">
        <w:rPr>
          <w:szCs w:val="24"/>
        </w:rPr>
        <w:t xml:space="preserve">ncome and deductible expenses. </w:t>
      </w:r>
      <w:r w:rsidRPr="00576ED7">
        <w:rPr>
          <w:szCs w:val="24"/>
        </w:rPr>
        <w:t>A taxpayer’s income may fluctuate between losses and profitabil</w:t>
      </w:r>
      <w:r w:rsidR="00CD3EA3">
        <w:rPr>
          <w:szCs w:val="24"/>
        </w:rPr>
        <w:t xml:space="preserve">ity from one year to the next. </w:t>
      </w:r>
      <w:r w:rsidRPr="00576ED7">
        <w:rPr>
          <w:szCs w:val="24"/>
        </w:rPr>
        <w:t>This could raise serious problems of fairness if losses cannot offset gross income. Section 172 permits some netting of business gains and losses between different tax years</w:t>
      </w:r>
      <w:r w:rsidR="0072216C">
        <w:rPr>
          <w:szCs w:val="24"/>
        </w:rPr>
        <w:t xml:space="preserve"> by permitting taxpayer to deduct net operating losses incurred in one tax year against his taxable income in a succeeding tax year.</w:t>
      </w:r>
    </w:p>
    <w:p w14:paraId="6EAA96D6"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72(c). It defines a “net operating loss” (NOL) to be the excess of deductions allowed over gross income.</w:t>
      </w:r>
    </w:p>
    <w:p w14:paraId="21697F03"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72(d). Its effect is to limit the deductions that would “take taxpayer’s taxable income negative” to essentially tra</w:t>
      </w:r>
      <w:r w:rsidR="00CD3EA3">
        <w:rPr>
          <w:szCs w:val="24"/>
        </w:rPr>
        <w:t xml:space="preserve">de or business expenses. </w:t>
      </w:r>
      <w:r w:rsidRPr="00576ED7">
        <w:rPr>
          <w:szCs w:val="24"/>
        </w:rPr>
        <w:t xml:space="preserve">For individual taxpayers, capital losses are deductible only to the extent of capital gains, </w:t>
      </w:r>
      <w:r w:rsidR="00CA008D">
        <w:rPr>
          <w:szCs w:val="24"/>
        </w:rPr>
        <w:t>§ </w:t>
      </w:r>
      <w:r w:rsidRPr="00576ED7">
        <w:rPr>
          <w:szCs w:val="24"/>
        </w:rPr>
        <w:t>172(d)(2)(A); no deduction is al</w:t>
      </w:r>
      <w:r w:rsidR="00CD3EA3">
        <w:rPr>
          <w:szCs w:val="24"/>
        </w:rPr>
        <w:t xml:space="preserve">lowed for personal exemptions, </w:t>
      </w:r>
      <w:r w:rsidR="00CA008D">
        <w:rPr>
          <w:szCs w:val="24"/>
        </w:rPr>
        <w:t>§ </w:t>
      </w:r>
      <w:r w:rsidRPr="00576ED7">
        <w:rPr>
          <w:szCs w:val="24"/>
        </w:rPr>
        <w:t xml:space="preserve">172(d)(3); nonbusiness deductions are allowed only to the extent of taxpayer’s non-trade or business income, </w:t>
      </w:r>
      <w:r w:rsidR="00CA008D">
        <w:rPr>
          <w:szCs w:val="24"/>
        </w:rPr>
        <w:t>§ </w:t>
      </w:r>
      <w:r w:rsidRPr="00576ED7">
        <w:rPr>
          <w:szCs w:val="24"/>
        </w:rPr>
        <w:t xml:space="preserve">172(d)(4); the </w:t>
      </w:r>
      <w:r w:rsidR="00CA008D">
        <w:rPr>
          <w:szCs w:val="24"/>
        </w:rPr>
        <w:t>§ </w:t>
      </w:r>
      <w:r w:rsidRPr="00576ED7">
        <w:rPr>
          <w:szCs w:val="24"/>
        </w:rPr>
        <w:t>199</w:t>
      </w:r>
      <w:r w:rsidR="00CC78D7">
        <w:rPr>
          <w:szCs w:val="24"/>
        </w:rPr>
        <w:t>A</w:t>
      </w:r>
      <w:r w:rsidRPr="00576ED7">
        <w:rPr>
          <w:szCs w:val="24"/>
        </w:rPr>
        <w:t xml:space="preserve"> </w:t>
      </w:r>
      <w:r w:rsidR="00877FC1">
        <w:rPr>
          <w:szCs w:val="24"/>
        </w:rPr>
        <w:t xml:space="preserve">qualified business income </w:t>
      </w:r>
      <w:r w:rsidRPr="00576ED7">
        <w:rPr>
          <w:szCs w:val="24"/>
        </w:rPr>
        <w:t xml:space="preserve">deduction is not allowed, </w:t>
      </w:r>
      <w:r w:rsidR="00CA008D">
        <w:rPr>
          <w:szCs w:val="24"/>
        </w:rPr>
        <w:t>§ </w:t>
      </w:r>
      <w:r w:rsidRPr="00576ED7">
        <w:rPr>
          <w:szCs w:val="24"/>
        </w:rPr>
        <w:t>172(d)(</w:t>
      </w:r>
      <w:r w:rsidR="00CC78D7">
        <w:rPr>
          <w:szCs w:val="24"/>
        </w:rPr>
        <w:t>8</w:t>
      </w:r>
      <w:r w:rsidRPr="00576ED7">
        <w:rPr>
          <w:szCs w:val="24"/>
        </w:rPr>
        <w:t>).</w:t>
      </w:r>
    </w:p>
    <w:p w14:paraId="673A65E3" w14:textId="0943C140" w:rsidR="00681E6D" w:rsidRDefault="0049128E" w:rsidP="00A6585D">
      <w:pPr>
        <w:widowControl w:val="0"/>
        <w:ind w:left="720"/>
        <w:jc w:val="both"/>
        <w:rPr>
          <w:szCs w:val="24"/>
        </w:rPr>
      </w:pPr>
      <w:r w:rsidRPr="00576ED7">
        <w:rPr>
          <w:szCs w:val="24"/>
        </w:rPr>
        <w:t xml:space="preserve">•Section 172(a) permits NOL carryovers and </w:t>
      </w:r>
      <w:r w:rsidR="00877FC1">
        <w:rPr>
          <w:szCs w:val="24"/>
        </w:rPr>
        <w:t xml:space="preserve">limited </w:t>
      </w:r>
      <w:r w:rsidRPr="00576ED7">
        <w:rPr>
          <w:szCs w:val="24"/>
        </w:rPr>
        <w:t>carrybacks to reduce taxpayer’s taxable income</w:t>
      </w:r>
      <w:r w:rsidR="002F6E97" w:rsidRPr="00576ED7">
        <w:rPr>
          <w:szCs w:val="24"/>
        </w:rPr>
        <w:t>.</w:t>
      </w:r>
      <w:r w:rsidR="002F6E97">
        <w:rPr>
          <w:szCs w:val="24"/>
        </w:rPr>
        <w:t xml:space="preserve"> </w:t>
      </w:r>
      <w:r w:rsidR="00877FC1">
        <w:rPr>
          <w:szCs w:val="24"/>
        </w:rPr>
        <w:t xml:space="preserve">Taxpayer may deduct the </w:t>
      </w:r>
      <w:r w:rsidR="00681E6D" w:rsidRPr="00226548">
        <w:rPr>
          <w:i/>
          <w:szCs w:val="24"/>
        </w:rPr>
        <w:t>lesser</w:t>
      </w:r>
      <w:r w:rsidR="00681E6D">
        <w:rPr>
          <w:szCs w:val="24"/>
        </w:rPr>
        <w:t xml:space="preserve"> of –</w:t>
      </w:r>
    </w:p>
    <w:p w14:paraId="4663A076" w14:textId="77777777" w:rsidR="00681E6D" w:rsidRDefault="00681E6D" w:rsidP="00681E6D">
      <w:pPr>
        <w:widowControl w:val="0"/>
        <w:ind w:left="1440"/>
        <w:jc w:val="both"/>
        <w:rPr>
          <w:szCs w:val="24"/>
        </w:rPr>
      </w:pPr>
      <w:r>
        <w:rPr>
          <w:szCs w:val="24"/>
        </w:rPr>
        <w:t>•</w:t>
      </w:r>
      <w:r w:rsidR="00877FC1">
        <w:rPr>
          <w:szCs w:val="24"/>
        </w:rPr>
        <w:t>net operating loss carryovers to the taxable year plus net operating loss carrybacks</w:t>
      </w:r>
    </w:p>
    <w:p w14:paraId="770FB764" w14:textId="77777777" w:rsidR="00681E6D" w:rsidRDefault="00681E6D" w:rsidP="00681E6D">
      <w:pPr>
        <w:widowControl w:val="0"/>
        <w:ind w:left="1440"/>
        <w:jc w:val="both"/>
        <w:rPr>
          <w:szCs w:val="24"/>
        </w:rPr>
      </w:pPr>
      <w:r>
        <w:rPr>
          <w:szCs w:val="24"/>
        </w:rPr>
        <w:t>•</w:t>
      </w:r>
      <w:r w:rsidR="00877FC1">
        <w:rPr>
          <w:szCs w:val="24"/>
        </w:rPr>
        <w:t>OR</w:t>
      </w:r>
    </w:p>
    <w:p w14:paraId="30FB6014" w14:textId="0E851E5F" w:rsidR="00681E6D" w:rsidRDefault="00681E6D" w:rsidP="00681E6D">
      <w:pPr>
        <w:widowControl w:val="0"/>
        <w:ind w:left="1440"/>
        <w:jc w:val="both"/>
        <w:rPr>
          <w:szCs w:val="24"/>
        </w:rPr>
      </w:pPr>
      <w:r>
        <w:rPr>
          <w:szCs w:val="24"/>
        </w:rPr>
        <w:t>•</w:t>
      </w:r>
      <w:r w:rsidR="00877FC1">
        <w:rPr>
          <w:szCs w:val="24"/>
        </w:rPr>
        <w:t xml:space="preserve">80% of taxpayer’s taxable income computed without regard </w:t>
      </w:r>
      <w:r w:rsidR="001F0225">
        <w:rPr>
          <w:szCs w:val="24"/>
        </w:rPr>
        <w:t>to the NOL deduction</w:t>
      </w:r>
      <w:r w:rsidR="002F6E97">
        <w:rPr>
          <w:szCs w:val="24"/>
        </w:rPr>
        <w:t xml:space="preserve">. </w:t>
      </w:r>
      <w:r w:rsidR="001F0225">
        <w:rPr>
          <w:szCs w:val="24"/>
        </w:rPr>
        <w:t>§ 172(a).</w:t>
      </w:r>
    </w:p>
    <w:p w14:paraId="36A1B6B5" w14:textId="6D6D1EE6" w:rsidR="00877FC1" w:rsidRPr="00576ED7" w:rsidRDefault="00681E6D" w:rsidP="00681E6D">
      <w:pPr>
        <w:widowControl w:val="0"/>
        <w:ind w:left="720"/>
        <w:jc w:val="both"/>
        <w:rPr>
          <w:szCs w:val="24"/>
        </w:rPr>
      </w:pPr>
      <w:r>
        <w:rPr>
          <w:szCs w:val="24"/>
        </w:rPr>
        <w:t>•</w:t>
      </w:r>
      <w:r w:rsidR="00EE3628">
        <w:rPr>
          <w:szCs w:val="24"/>
        </w:rPr>
        <w:t>Unused NOLs carry over indefinitely</w:t>
      </w:r>
      <w:r w:rsidR="002F6E97">
        <w:rPr>
          <w:szCs w:val="24"/>
        </w:rPr>
        <w:t xml:space="preserve">. </w:t>
      </w:r>
      <w:r w:rsidR="00EE3628">
        <w:rPr>
          <w:szCs w:val="24"/>
        </w:rPr>
        <w:t>§ 172(b)(1)(A)(ii)</w:t>
      </w:r>
      <w:r w:rsidR="002F6E97">
        <w:rPr>
          <w:szCs w:val="24"/>
        </w:rPr>
        <w:t xml:space="preserve">. </w:t>
      </w:r>
      <w:r w:rsidR="00EE3628">
        <w:rPr>
          <w:szCs w:val="24"/>
        </w:rPr>
        <w:t>Taxpayer must carry an NOL to the earliest taxable year to which it can be carried</w:t>
      </w:r>
      <w:r w:rsidR="002F6E97">
        <w:rPr>
          <w:szCs w:val="24"/>
        </w:rPr>
        <w:t xml:space="preserve">. </w:t>
      </w:r>
      <w:r w:rsidR="00EE3628">
        <w:rPr>
          <w:szCs w:val="24"/>
        </w:rPr>
        <w:t>§ 170(b)(2).</w:t>
      </w:r>
    </w:p>
    <w:p w14:paraId="74EB169E" w14:textId="7F6CF34D" w:rsidR="00C50243" w:rsidRDefault="0049128E" w:rsidP="00A6585D">
      <w:pPr>
        <w:widowControl w:val="0"/>
        <w:ind w:left="1440"/>
        <w:jc w:val="both"/>
        <w:rPr>
          <w:szCs w:val="24"/>
        </w:rPr>
      </w:pPr>
      <w:r w:rsidRPr="00576ED7">
        <w:rPr>
          <w:szCs w:val="24"/>
        </w:rPr>
        <w:t>•</w:t>
      </w:r>
      <w:r w:rsidR="00EE3628">
        <w:rPr>
          <w:szCs w:val="24"/>
        </w:rPr>
        <w:t xml:space="preserve">A taxpayer may carry back an NOL </w:t>
      </w:r>
      <w:r w:rsidR="00681E6D">
        <w:rPr>
          <w:szCs w:val="24"/>
        </w:rPr>
        <w:t xml:space="preserve">which is a farming loss </w:t>
      </w:r>
      <w:r w:rsidR="00EE3628">
        <w:rPr>
          <w:szCs w:val="24"/>
        </w:rPr>
        <w:t>to each of the two years preceding the year in which the loss was incurred</w:t>
      </w:r>
      <w:r w:rsidR="002F6E97">
        <w:rPr>
          <w:szCs w:val="24"/>
        </w:rPr>
        <w:t xml:space="preserve">. </w:t>
      </w:r>
      <w:r w:rsidR="00EE3628">
        <w:rPr>
          <w:szCs w:val="24"/>
        </w:rPr>
        <w:t>§ 170(b)(1)(B)(i)</w:t>
      </w:r>
      <w:r w:rsidR="002F6E97">
        <w:rPr>
          <w:szCs w:val="24"/>
        </w:rPr>
        <w:t xml:space="preserve">. </w:t>
      </w:r>
      <w:r w:rsidR="00EE3628">
        <w:rPr>
          <w:szCs w:val="24"/>
        </w:rPr>
        <w:t>The taxpayer may elect not to carry a farming loss back. §170(b)(1)(B)(iv).</w:t>
      </w:r>
      <w:r w:rsidRPr="00576ED7">
        <w:rPr>
          <w:rStyle w:val="FootnoteReference"/>
          <w:szCs w:val="24"/>
        </w:rPr>
        <w:footnoteReference w:id="141"/>
      </w:r>
    </w:p>
    <w:p w14:paraId="79CF9592" w14:textId="77777777" w:rsidR="0049128E" w:rsidRDefault="0049128E" w:rsidP="00A6585D">
      <w:pPr>
        <w:widowControl w:val="0"/>
        <w:ind w:left="2160"/>
        <w:jc w:val="both"/>
        <w:rPr>
          <w:szCs w:val="24"/>
        </w:rPr>
      </w:pPr>
      <w:r w:rsidRPr="00576ED7">
        <w:rPr>
          <w:szCs w:val="24"/>
        </w:rPr>
        <w:lastRenderedPageBreak/>
        <w:t xml:space="preserve">•The effect of </w:t>
      </w:r>
      <w:r w:rsidR="0072216C">
        <w:rPr>
          <w:szCs w:val="24"/>
        </w:rPr>
        <w:t xml:space="preserve">allowing a </w:t>
      </w:r>
      <w:r w:rsidRPr="00576ED7">
        <w:rPr>
          <w:szCs w:val="24"/>
        </w:rPr>
        <w:t>carry</w:t>
      </w:r>
      <w:r w:rsidRPr="00576ED7">
        <w:rPr>
          <w:i/>
          <w:szCs w:val="24"/>
        </w:rPr>
        <w:t>back</w:t>
      </w:r>
      <w:r w:rsidRPr="00576ED7">
        <w:rPr>
          <w:szCs w:val="24"/>
        </w:rPr>
        <w:t xml:space="preserve"> is to get money into the pockets of the</w:t>
      </w:r>
      <w:r w:rsidR="0072216C">
        <w:rPr>
          <w:szCs w:val="24"/>
        </w:rPr>
        <w:t xml:space="preserve"> affected taxpayer(s) quickly.</w:t>
      </w:r>
    </w:p>
    <w:p w14:paraId="2BA9EAB7" w14:textId="77777777" w:rsidR="00A53EE8" w:rsidRDefault="00A53EE8" w:rsidP="00A6585D">
      <w:pPr>
        <w:widowControl w:val="0"/>
        <w:ind w:left="2160"/>
        <w:jc w:val="both"/>
        <w:rPr>
          <w:szCs w:val="24"/>
        </w:rPr>
      </w:pPr>
    </w:p>
    <w:p w14:paraId="41DF13C2" w14:textId="77777777" w:rsidR="003A1A43" w:rsidRDefault="003A1A43">
      <w:pPr>
        <w:rPr>
          <w:szCs w:val="24"/>
        </w:rPr>
      </w:pPr>
    </w:p>
    <w:p w14:paraId="2605C109" w14:textId="77777777" w:rsidR="0049128E" w:rsidRPr="00576ED7" w:rsidRDefault="0049128E" w:rsidP="00A6585D">
      <w:pPr>
        <w:widowControl w:val="0"/>
        <w:jc w:val="both"/>
        <w:rPr>
          <w:szCs w:val="24"/>
        </w:rPr>
      </w:pPr>
      <w:r w:rsidRPr="00576ED7">
        <w:rPr>
          <w:szCs w:val="24"/>
        </w:rPr>
        <w:t>Consider:</w:t>
      </w:r>
    </w:p>
    <w:p w14:paraId="45CB3BA7" w14:textId="36FD2417" w:rsidR="0049128E" w:rsidRPr="00FC48CC" w:rsidRDefault="0049128E" w:rsidP="00A6585D">
      <w:pPr>
        <w:widowControl w:val="0"/>
        <w:jc w:val="both"/>
        <w:rPr>
          <w:szCs w:val="24"/>
        </w:rPr>
      </w:pPr>
      <w:r w:rsidRPr="00576ED7">
        <w:rPr>
          <w:szCs w:val="24"/>
        </w:rPr>
        <w:t>In 20</w:t>
      </w:r>
      <w:r w:rsidR="00500C23">
        <w:rPr>
          <w:szCs w:val="24"/>
        </w:rPr>
        <w:t>20</w:t>
      </w:r>
      <w:r w:rsidRPr="00576ED7">
        <w:rPr>
          <w:szCs w:val="24"/>
        </w:rPr>
        <w:t>, taxpay</w:t>
      </w:r>
      <w:r w:rsidR="00CD3EA3">
        <w:rPr>
          <w:szCs w:val="24"/>
        </w:rPr>
        <w:t>er had net losses of $500,000</w:t>
      </w:r>
      <w:r w:rsidR="002F6E97">
        <w:rPr>
          <w:szCs w:val="24"/>
        </w:rPr>
        <w:t xml:space="preserve">. </w:t>
      </w:r>
      <w:r w:rsidR="00681E6D">
        <w:rPr>
          <w:szCs w:val="24"/>
        </w:rPr>
        <w:t>Taxpayer is neither a farmer nor an insurance company</w:t>
      </w:r>
      <w:r w:rsidR="002F6E97">
        <w:rPr>
          <w:szCs w:val="24"/>
        </w:rPr>
        <w:t xml:space="preserve">. </w:t>
      </w:r>
      <w:r w:rsidR="00681E6D">
        <w:rPr>
          <w:szCs w:val="24"/>
        </w:rPr>
        <w:t>D</w:t>
      </w:r>
      <w:r w:rsidRPr="00576ED7">
        <w:rPr>
          <w:szCs w:val="24"/>
        </w:rPr>
        <w:t xml:space="preserve">etermine taxpayer’s taxable income under the rules of </w:t>
      </w:r>
      <w:r w:rsidR="00CA008D">
        <w:rPr>
          <w:szCs w:val="24"/>
        </w:rPr>
        <w:t>§ </w:t>
      </w:r>
      <w:r w:rsidRPr="00576ED7">
        <w:rPr>
          <w:szCs w:val="24"/>
        </w:rPr>
        <w:t>172 if taxpayer’s taxable income would otherwise have been the following amounts for the years in question.</w:t>
      </w:r>
      <w:r w:rsidR="00FC48CC">
        <w:rPr>
          <w:szCs w:val="24"/>
        </w:rPr>
        <w:t xml:space="preserve">  Disregard § 461(</w:t>
      </w:r>
      <w:r w:rsidR="00FC48CC">
        <w:rPr>
          <w:i/>
          <w:iCs/>
          <w:szCs w:val="24"/>
        </w:rPr>
        <w:t>l</w:t>
      </w:r>
      <w:r w:rsidR="00FC48CC">
        <w:rPr>
          <w:szCs w:val="24"/>
        </w:rPr>
        <w:t>).</w:t>
      </w:r>
    </w:p>
    <w:p w14:paraId="20BC5727" w14:textId="437E3F4C" w:rsidR="00A76D9B" w:rsidRPr="00576ED7" w:rsidRDefault="00A76D9B" w:rsidP="00A76D9B">
      <w:pPr>
        <w:widowControl w:val="0"/>
        <w:ind w:left="720"/>
        <w:jc w:val="both"/>
        <w:rPr>
          <w:szCs w:val="24"/>
        </w:rPr>
      </w:pPr>
      <w:r>
        <w:rPr>
          <w:szCs w:val="24"/>
        </w:rPr>
        <w:t>•201</w:t>
      </w:r>
      <w:r w:rsidR="00FC48CC">
        <w:rPr>
          <w:szCs w:val="24"/>
        </w:rPr>
        <w:t>9</w:t>
      </w:r>
      <w:r>
        <w:rPr>
          <w:szCs w:val="24"/>
        </w:rPr>
        <w:t>:  $100,000</w:t>
      </w:r>
    </w:p>
    <w:p w14:paraId="746832B4" w14:textId="48E498BA" w:rsidR="00681E6D" w:rsidRDefault="0049128E" w:rsidP="00A6585D">
      <w:pPr>
        <w:widowControl w:val="0"/>
        <w:ind w:left="720"/>
        <w:jc w:val="both"/>
        <w:rPr>
          <w:szCs w:val="24"/>
        </w:rPr>
      </w:pPr>
      <w:r w:rsidRPr="00576ED7">
        <w:rPr>
          <w:szCs w:val="24"/>
        </w:rPr>
        <w:t>•20</w:t>
      </w:r>
      <w:r w:rsidR="00FC48CC">
        <w:rPr>
          <w:szCs w:val="24"/>
        </w:rPr>
        <w:t>20</w:t>
      </w:r>
      <w:r w:rsidRPr="00576ED7">
        <w:rPr>
          <w:szCs w:val="24"/>
        </w:rPr>
        <w:t xml:space="preserve">: </w:t>
      </w:r>
      <w:r w:rsidR="00681E6D">
        <w:rPr>
          <w:szCs w:val="24"/>
        </w:rPr>
        <w:t>($500,000)</w:t>
      </w:r>
    </w:p>
    <w:p w14:paraId="5C6E24CA" w14:textId="6EDCDA9D" w:rsidR="0049128E" w:rsidRPr="00576ED7" w:rsidRDefault="00681E6D" w:rsidP="00A6585D">
      <w:pPr>
        <w:widowControl w:val="0"/>
        <w:ind w:left="720"/>
        <w:jc w:val="both"/>
        <w:rPr>
          <w:szCs w:val="24"/>
        </w:rPr>
      </w:pPr>
      <w:r>
        <w:rPr>
          <w:szCs w:val="24"/>
        </w:rPr>
        <w:t>•20</w:t>
      </w:r>
      <w:r w:rsidR="00FC48CC">
        <w:rPr>
          <w:szCs w:val="24"/>
        </w:rPr>
        <w:t>2</w:t>
      </w:r>
      <w:r>
        <w:rPr>
          <w:szCs w:val="24"/>
        </w:rPr>
        <w:t xml:space="preserve">1: </w:t>
      </w:r>
      <w:r w:rsidR="0049128E" w:rsidRPr="00576ED7">
        <w:rPr>
          <w:szCs w:val="24"/>
        </w:rPr>
        <w:t>$50,000</w:t>
      </w:r>
      <w:r w:rsidR="002F6E97">
        <w:rPr>
          <w:szCs w:val="24"/>
        </w:rPr>
        <w:t xml:space="preserve">. </w:t>
      </w:r>
    </w:p>
    <w:p w14:paraId="08864DE6" w14:textId="1D5FFD4B" w:rsidR="0018319B" w:rsidRDefault="0049128E" w:rsidP="00A6585D">
      <w:pPr>
        <w:widowControl w:val="0"/>
        <w:ind w:left="720"/>
        <w:jc w:val="both"/>
        <w:rPr>
          <w:szCs w:val="24"/>
        </w:rPr>
      </w:pPr>
      <w:r w:rsidRPr="00576ED7">
        <w:rPr>
          <w:szCs w:val="24"/>
        </w:rPr>
        <w:t>•20</w:t>
      </w:r>
      <w:r w:rsidR="00681E6D">
        <w:rPr>
          <w:szCs w:val="24"/>
        </w:rPr>
        <w:t>2</w:t>
      </w:r>
      <w:r w:rsidR="00FC48CC">
        <w:rPr>
          <w:szCs w:val="24"/>
        </w:rPr>
        <w:t>2</w:t>
      </w:r>
      <w:r w:rsidRPr="00576ED7">
        <w:rPr>
          <w:szCs w:val="24"/>
        </w:rPr>
        <w:t>: $75,000</w:t>
      </w:r>
      <w:r w:rsidR="0018319B">
        <w:rPr>
          <w:szCs w:val="24"/>
        </w:rPr>
        <w:t>.</w:t>
      </w:r>
    </w:p>
    <w:p w14:paraId="23673557" w14:textId="326D76B3" w:rsidR="0049128E" w:rsidRPr="00576ED7" w:rsidRDefault="00681E6D" w:rsidP="00A6585D">
      <w:pPr>
        <w:widowControl w:val="0"/>
        <w:ind w:left="720"/>
        <w:jc w:val="both"/>
        <w:rPr>
          <w:szCs w:val="24"/>
        </w:rPr>
      </w:pPr>
      <w:r>
        <w:rPr>
          <w:szCs w:val="24"/>
        </w:rPr>
        <w:t>•202</w:t>
      </w:r>
      <w:r w:rsidR="00FC48CC">
        <w:rPr>
          <w:szCs w:val="24"/>
        </w:rPr>
        <w:t>3</w:t>
      </w:r>
      <w:r w:rsidR="0049128E" w:rsidRPr="00576ED7">
        <w:rPr>
          <w:szCs w:val="24"/>
        </w:rPr>
        <w:t>:</w:t>
      </w:r>
      <w:r>
        <w:rPr>
          <w:szCs w:val="24"/>
        </w:rPr>
        <w:t xml:space="preserve"> </w:t>
      </w:r>
      <w:r w:rsidR="0049128E" w:rsidRPr="00576ED7">
        <w:rPr>
          <w:szCs w:val="24"/>
        </w:rPr>
        <w:t>$1</w:t>
      </w:r>
      <w:r w:rsidR="0018319B">
        <w:rPr>
          <w:szCs w:val="24"/>
        </w:rPr>
        <w:t>2</w:t>
      </w:r>
      <w:r w:rsidR="0049128E" w:rsidRPr="00576ED7">
        <w:rPr>
          <w:szCs w:val="24"/>
        </w:rPr>
        <w:t>0,000</w:t>
      </w:r>
      <w:r w:rsidR="002F6E97">
        <w:rPr>
          <w:szCs w:val="24"/>
        </w:rPr>
        <w:t xml:space="preserve">. </w:t>
      </w:r>
    </w:p>
    <w:p w14:paraId="49761AB4" w14:textId="4A83429C" w:rsidR="0049128E" w:rsidRPr="00576ED7" w:rsidRDefault="003753EA" w:rsidP="00A6585D">
      <w:pPr>
        <w:widowControl w:val="0"/>
        <w:ind w:left="720"/>
        <w:jc w:val="both"/>
        <w:rPr>
          <w:szCs w:val="24"/>
        </w:rPr>
      </w:pPr>
      <w:r>
        <w:rPr>
          <w:szCs w:val="24"/>
        </w:rPr>
        <w:t>•20</w:t>
      </w:r>
      <w:r w:rsidR="00681E6D">
        <w:rPr>
          <w:szCs w:val="24"/>
        </w:rPr>
        <w:t>2</w:t>
      </w:r>
      <w:r w:rsidR="00FC48CC">
        <w:rPr>
          <w:szCs w:val="24"/>
        </w:rPr>
        <w:t>4</w:t>
      </w:r>
      <w:r w:rsidR="0049128E" w:rsidRPr="00576ED7">
        <w:rPr>
          <w:szCs w:val="24"/>
        </w:rPr>
        <w:t>: $165,000</w:t>
      </w:r>
    </w:p>
    <w:p w14:paraId="52EB4BE6" w14:textId="7F57EFA1" w:rsidR="0049128E" w:rsidRPr="00576ED7" w:rsidRDefault="003753EA" w:rsidP="00A6585D">
      <w:pPr>
        <w:widowControl w:val="0"/>
        <w:ind w:left="720"/>
        <w:jc w:val="both"/>
        <w:rPr>
          <w:szCs w:val="24"/>
        </w:rPr>
      </w:pPr>
      <w:r>
        <w:rPr>
          <w:szCs w:val="24"/>
        </w:rPr>
        <w:t>•20</w:t>
      </w:r>
      <w:r w:rsidR="00681E6D">
        <w:rPr>
          <w:szCs w:val="24"/>
        </w:rPr>
        <w:t>2</w:t>
      </w:r>
      <w:r w:rsidR="00FC48CC">
        <w:rPr>
          <w:szCs w:val="24"/>
        </w:rPr>
        <w:t>5</w:t>
      </w:r>
      <w:r w:rsidR="0049128E" w:rsidRPr="00576ED7">
        <w:rPr>
          <w:szCs w:val="24"/>
        </w:rPr>
        <w:t>: $200,000</w:t>
      </w:r>
    </w:p>
    <w:p w14:paraId="27CB8E99" w14:textId="54B68623" w:rsidR="0049128E" w:rsidRPr="00576ED7" w:rsidRDefault="00681E6D" w:rsidP="00A6585D">
      <w:pPr>
        <w:widowControl w:val="0"/>
        <w:ind w:left="720"/>
        <w:jc w:val="both"/>
        <w:rPr>
          <w:szCs w:val="24"/>
        </w:rPr>
      </w:pPr>
      <w:r>
        <w:rPr>
          <w:szCs w:val="24"/>
        </w:rPr>
        <w:t>•202</w:t>
      </w:r>
      <w:r w:rsidR="00C30049">
        <w:rPr>
          <w:szCs w:val="24"/>
        </w:rPr>
        <w:t>6</w:t>
      </w:r>
      <w:r w:rsidR="0049128E" w:rsidRPr="00576ED7">
        <w:rPr>
          <w:szCs w:val="24"/>
        </w:rPr>
        <w:t>: $100,000</w:t>
      </w:r>
    </w:p>
    <w:p w14:paraId="472A4778" w14:textId="5FD817DE" w:rsidR="0049128E" w:rsidRPr="00576ED7" w:rsidRDefault="00681E6D" w:rsidP="00A6585D">
      <w:pPr>
        <w:widowControl w:val="0"/>
        <w:ind w:left="720"/>
        <w:jc w:val="both"/>
        <w:rPr>
          <w:szCs w:val="24"/>
        </w:rPr>
      </w:pPr>
      <w:r>
        <w:rPr>
          <w:szCs w:val="24"/>
        </w:rPr>
        <w:t>•202</w:t>
      </w:r>
      <w:r w:rsidR="00C30049">
        <w:rPr>
          <w:szCs w:val="24"/>
        </w:rPr>
        <w:t>7</w:t>
      </w:r>
      <w:r w:rsidR="0049128E" w:rsidRPr="00576ED7">
        <w:rPr>
          <w:szCs w:val="24"/>
        </w:rPr>
        <w:t>: $60,000</w:t>
      </w:r>
    </w:p>
    <w:p w14:paraId="3C048FCD" w14:textId="77777777" w:rsidR="0049128E" w:rsidRPr="00576ED7" w:rsidRDefault="0049128E" w:rsidP="00A6585D">
      <w:pPr>
        <w:widowControl w:val="0"/>
        <w:jc w:val="both"/>
        <w:rPr>
          <w:szCs w:val="24"/>
        </w:rPr>
      </w:pPr>
    </w:p>
    <w:p w14:paraId="160D70B6" w14:textId="77777777" w:rsidR="0049128E" w:rsidRPr="00576ED7" w:rsidRDefault="0049128E" w:rsidP="00A6585D">
      <w:pPr>
        <w:widowControl w:val="0"/>
        <w:jc w:val="both"/>
        <w:rPr>
          <w:szCs w:val="24"/>
        </w:rPr>
      </w:pPr>
    </w:p>
    <w:p w14:paraId="1CA9A34D" w14:textId="77777777" w:rsidR="0049128E" w:rsidRPr="00576ED7" w:rsidRDefault="0049128E" w:rsidP="00A6585D">
      <w:pPr>
        <w:widowControl w:val="0"/>
        <w:ind w:left="720"/>
        <w:jc w:val="both"/>
        <w:rPr>
          <w:szCs w:val="24"/>
        </w:rPr>
      </w:pPr>
      <w:r w:rsidRPr="00576ED7">
        <w:rPr>
          <w:i/>
          <w:szCs w:val="24"/>
        </w:rPr>
        <w:t xml:space="preserve">D.  Special Rules to </w:t>
      </w:r>
      <w:r w:rsidR="001051D0">
        <w:rPr>
          <w:i/>
          <w:szCs w:val="24"/>
        </w:rPr>
        <w:t xml:space="preserve">Encourage Business Activity </w:t>
      </w:r>
      <w:r w:rsidRPr="00576ED7">
        <w:rPr>
          <w:i/>
          <w:szCs w:val="24"/>
        </w:rPr>
        <w:t>and Exploitation of Natural Resources</w:t>
      </w:r>
      <w:r w:rsidRPr="00576ED7">
        <w:rPr>
          <w:szCs w:val="24"/>
        </w:rPr>
        <w:fldChar w:fldCharType="begin"/>
      </w:r>
      <w:r w:rsidRPr="00576ED7">
        <w:rPr>
          <w:i/>
          <w:szCs w:val="24"/>
        </w:rPr>
        <w:instrText xml:space="preserve"> TC \l2 "D.  Special Rules to Encourage </w:instrText>
      </w:r>
      <w:r w:rsidR="001051D0">
        <w:rPr>
          <w:i/>
          <w:szCs w:val="24"/>
        </w:rPr>
        <w:instrText xml:space="preserve">Business Activity </w:instrText>
      </w:r>
      <w:r w:rsidRPr="00576ED7">
        <w:rPr>
          <w:i/>
          <w:szCs w:val="24"/>
        </w:rPr>
        <w:instrText>and Exploitation of Natural Resources</w:instrText>
      </w:r>
      <w:r w:rsidRPr="00576ED7">
        <w:rPr>
          <w:szCs w:val="24"/>
        </w:rPr>
        <w:fldChar w:fldCharType="end"/>
      </w:r>
    </w:p>
    <w:p w14:paraId="32EA88C1" w14:textId="77777777" w:rsidR="0049128E" w:rsidRPr="00576ED7" w:rsidRDefault="0049128E" w:rsidP="00A6585D">
      <w:pPr>
        <w:widowControl w:val="0"/>
        <w:jc w:val="both"/>
        <w:rPr>
          <w:szCs w:val="24"/>
        </w:rPr>
      </w:pPr>
    </w:p>
    <w:p w14:paraId="6A8D2E66" w14:textId="77777777" w:rsidR="00637D13" w:rsidRPr="00637D13" w:rsidRDefault="0049128E" w:rsidP="00637D13">
      <w:pPr>
        <w:pStyle w:val="ListParagraph"/>
        <w:widowControl w:val="0"/>
        <w:numPr>
          <w:ilvl w:val="0"/>
          <w:numId w:val="47"/>
        </w:numPr>
        <w:jc w:val="both"/>
        <w:rPr>
          <w:szCs w:val="24"/>
        </w:rPr>
      </w:pPr>
      <w:bookmarkStart w:id="101" w:name="_Hlk6312845"/>
      <w:r w:rsidRPr="00637D13">
        <w:rPr>
          <w:szCs w:val="24"/>
        </w:rPr>
        <w:t>Section 199</w:t>
      </w:r>
      <w:r w:rsidR="00637D13" w:rsidRPr="00637D13">
        <w:rPr>
          <w:szCs w:val="24"/>
        </w:rPr>
        <w:t>A</w:t>
      </w:r>
      <w:r w:rsidRPr="00637D13">
        <w:rPr>
          <w:szCs w:val="24"/>
        </w:rPr>
        <w:t xml:space="preserve">: </w:t>
      </w:r>
      <w:r w:rsidR="00637D13">
        <w:rPr>
          <w:szCs w:val="24"/>
        </w:rPr>
        <w:t>“Qualified Business Income” Deduction</w:t>
      </w:r>
    </w:p>
    <w:p w14:paraId="4539FA89" w14:textId="77777777" w:rsidR="0049128E" w:rsidRDefault="0049128E" w:rsidP="00A6585D">
      <w:pPr>
        <w:widowControl w:val="0"/>
        <w:jc w:val="both"/>
        <w:rPr>
          <w:szCs w:val="24"/>
        </w:rPr>
      </w:pPr>
    </w:p>
    <w:p w14:paraId="5C4D40CB" w14:textId="78422851" w:rsidR="001051D0" w:rsidRDefault="001051D0" w:rsidP="001051D0">
      <w:pPr>
        <w:widowControl w:val="0"/>
        <w:jc w:val="both"/>
      </w:pPr>
      <w:r>
        <w:fldChar w:fldCharType="begin"/>
      </w:r>
      <w:r>
        <w:instrText xml:space="preserve"> SEQ CHAPTER \h \r 1</w:instrText>
      </w:r>
      <w:r>
        <w:fldChar w:fldCharType="end"/>
      </w:r>
      <w:r>
        <w:t>In the Tax Cuts and Jobs Act, Congress repealed § 199, which had provided a deduction for a portion of a taxpayer’s income derived from domestic production activities</w:t>
      </w:r>
      <w:r w:rsidR="002F6E97">
        <w:t xml:space="preserve">. </w:t>
      </w:r>
      <w:r>
        <w:t>In its place, Congress enacted § 199A.</w:t>
      </w:r>
      <w:r>
        <w:rPr>
          <w:rStyle w:val="FootnoteReference"/>
        </w:rPr>
        <w:footnoteReference w:id="142"/>
      </w:r>
      <w:r>
        <w:t xml:space="preserve">  Section 199A provides a deduction to certain taxpayers who derive income in a trade or business that they own until and through December 31, 2025. § 199A(</w:t>
      </w:r>
      <w:r w:rsidR="00C55576">
        <w:rPr>
          <w:i/>
          <w:iCs/>
        </w:rPr>
        <w:t>i</w:t>
      </w:r>
      <w:r>
        <w:t>)</w:t>
      </w:r>
      <w:r w:rsidR="002F6E97">
        <w:t xml:space="preserve">. </w:t>
      </w:r>
      <w:r>
        <w:t>The availability of the deduction depends on the amount of taxpayer’s trade or business income and, at higher levels of such income, the specific types of those trades or businesses</w:t>
      </w:r>
      <w:r w:rsidR="002F6E97">
        <w:t xml:space="preserve">. </w:t>
      </w:r>
      <w:r>
        <w:t>The gist of § 199A is that non-C-corporation owners of trades or businesses may deduct (up to) 20% of their business income – thereby effectively paying income tax on as little as 80% of such income</w:t>
      </w:r>
      <w:r w:rsidR="002F6E97">
        <w:t xml:space="preserve">. </w:t>
      </w:r>
      <w:r>
        <w:t xml:space="preserve">The rules governing availability of the deduction </w:t>
      </w:r>
      <w:r>
        <w:lastRenderedPageBreak/>
        <w:t>become more exacting as the amount of a taxpayer’s “taxable income” increases</w:t>
      </w:r>
      <w:r w:rsidR="002F6E97">
        <w:t xml:space="preserve">. </w:t>
      </w:r>
      <w:r>
        <w:t>As usual, definitions and conditions define the scope of a § 199A deduction.</w:t>
      </w:r>
    </w:p>
    <w:p w14:paraId="1ABBA296" w14:textId="77777777" w:rsidR="001051D0" w:rsidRDefault="001051D0" w:rsidP="001051D0">
      <w:pPr>
        <w:widowControl w:val="0"/>
        <w:jc w:val="both"/>
      </w:pPr>
    </w:p>
    <w:p w14:paraId="2B590B1E" w14:textId="1BA4C1EB" w:rsidR="001051D0" w:rsidRDefault="001051D0" w:rsidP="001051D0">
      <w:pPr>
        <w:widowControl w:val="0"/>
        <w:jc w:val="both"/>
      </w:pPr>
      <w:r>
        <w:t xml:space="preserve">Section 199A(a) states that a taxpayer may deduct the </w:t>
      </w:r>
      <w:r w:rsidRPr="00BF6768">
        <w:rPr>
          <w:i/>
          <w:iCs/>
        </w:rPr>
        <w:t>lesser</w:t>
      </w:r>
      <w:r>
        <w:t xml:space="preserve"> of two amounts: (1) taxpayer’s “combined qualified business income amount” (CQBIA), or (2) 20% of taxpayer’s (taxable income</w:t>
      </w:r>
      <w:r>
        <w:rPr>
          <w:rStyle w:val="FootnoteReference"/>
        </w:rPr>
        <w:footnoteReference w:id="143"/>
      </w:r>
      <w:r>
        <w:t xml:space="preserve"> minus net capital gain</w:t>
      </w:r>
      <w:r>
        <w:rPr>
          <w:rStyle w:val="FootnoteReference"/>
        </w:rPr>
        <w:footnoteReference w:id="144"/>
      </w:r>
      <w:r>
        <w:t>). § 199A(a)</w:t>
      </w:r>
      <w:r w:rsidR="002F6E97">
        <w:t xml:space="preserve">. </w:t>
      </w:r>
      <w:r>
        <w:t>The “</w:t>
      </w:r>
      <w:r>
        <w:rPr>
          <w:i/>
        </w:rPr>
        <w:t>combined qualified business income amount</w:t>
      </w:r>
      <w:r>
        <w:t>” is itself a figure that is 20% of a larger amount</w:t>
      </w:r>
      <w:r w:rsidR="002F6E97">
        <w:t xml:space="preserve">. </w:t>
      </w:r>
      <w:r>
        <w:rPr>
          <w:i/>
        </w:rPr>
        <w:t>See</w:t>
      </w:r>
      <w:r>
        <w:t xml:space="preserve"> § 199A(b)(1 and 2).</w:t>
      </w:r>
    </w:p>
    <w:p w14:paraId="120C4156" w14:textId="5034AFD6" w:rsidR="001051D0" w:rsidRDefault="001051D0" w:rsidP="001051D0">
      <w:pPr>
        <w:widowControl w:val="0"/>
        <w:ind w:left="720"/>
        <w:jc w:val="both"/>
      </w:pPr>
      <w:r>
        <w:t>•The second of the two amounts named by § 199A(a) is fairly easily measured</w:t>
      </w:r>
      <w:r w:rsidR="002F6E97">
        <w:t xml:space="preserve">. </w:t>
      </w:r>
      <w:r>
        <w:t>Section 199A measures the first of the two amounts (CQBIA) more granularly</w:t>
      </w:r>
      <w:r w:rsidR="002F6E97">
        <w:t xml:space="preserve">. </w:t>
      </w:r>
      <w:r>
        <w:t>Once measured, § 199A(a) requires a comparison.</w:t>
      </w:r>
    </w:p>
    <w:p w14:paraId="7B3345FF" w14:textId="0DC58065" w:rsidR="001051D0" w:rsidRDefault="001051D0" w:rsidP="001051D0">
      <w:pPr>
        <w:widowControl w:val="0"/>
        <w:ind w:left="1440"/>
        <w:jc w:val="both"/>
      </w:pPr>
      <w:r>
        <w:t>•Observation:  If a taxpayer has no income from a business that he owns, his “combined qualified business income amount” will be $0</w:t>
      </w:r>
      <w:r w:rsidR="002F6E97">
        <w:t xml:space="preserve">. </w:t>
      </w:r>
      <w:r>
        <w:t>Obviously that amount will be the lesser of two figures</w:t>
      </w:r>
      <w:r w:rsidR="002F6E97">
        <w:t xml:space="preserve">. </w:t>
      </w:r>
      <w:r>
        <w:t>Thus</w:t>
      </w:r>
      <w:r w:rsidR="000F6788">
        <w:t>,</w:t>
      </w:r>
      <w:r>
        <w:t xml:space="preserve"> § 199A only helps taxpayers who own a trade or business.</w:t>
      </w:r>
    </w:p>
    <w:p w14:paraId="79114BF5" w14:textId="77777777" w:rsidR="001051D0" w:rsidRDefault="001051D0" w:rsidP="001051D0">
      <w:pPr>
        <w:widowControl w:val="0"/>
        <w:ind w:left="720"/>
        <w:jc w:val="both"/>
      </w:pPr>
      <w:r>
        <w:t>•Defining the taxpayer’s “combined qualified business income amount” requires us to dive into the middle of Section 199A and then to work our way back up.</w:t>
      </w:r>
    </w:p>
    <w:p w14:paraId="279BEDD1" w14:textId="77777777" w:rsidR="001051D0" w:rsidRDefault="001051D0" w:rsidP="001051D0">
      <w:pPr>
        <w:widowControl w:val="0"/>
        <w:ind w:left="1440"/>
        <w:jc w:val="both"/>
      </w:pPr>
      <w:r>
        <w:t xml:space="preserve">•Initially, note that a taxpayer’s CQBIA is 20% of the sum of a taxpayer’s “qualified business income” subject to conditions applicable to each “qualified trade or business,” plus 20% of his </w:t>
      </w:r>
      <w:r w:rsidR="003C014C">
        <w:t>[</w:t>
      </w:r>
      <w:r>
        <w:t xml:space="preserve">qualified REIT dividends income plus qualified publicly </w:t>
      </w:r>
      <w:r w:rsidR="00FE3E70">
        <w:t>traded</w:t>
      </w:r>
      <w:r>
        <w:t xml:space="preserve"> partnership income</w:t>
      </w:r>
      <w:r w:rsidR="00F25C87">
        <w:t>]</w:t>
      </w:r>
      <w:r>
        <w:t>. § 199A(b)(1).</w:t>
      </w:r>
    </w:p>
    <w:p w14:paraId="23FF2F7D" w14:textId="77777777" w:rsidR="001051D0" w:rsidRDefault="001051D0" w:rsidP="001051D0">
      <w:pPr>
        <w:widowControl w:val="0"/>
        <w:jc w:val="both"/>
      </w:pPr>
    </w:p>
    <w:p w14:paraId="0FCD899B" w14:textId="6F91E7A3" w:rsidR="001051D0" w:rsidRDefault="001051D0" w:rsidP="001051D0">
      <w:pPr>
        <w:widowControl w:val="0"/>
        <w:jc w:val="both"/>
      </w:pPr>
      <w:r>
        <w:rPr>
          <w:b/>
        </w:rPr>
        <w:t>Taxpayers</w:t>
      </w:r>
      <w:r>
        <w:t xml:space="preserve"> who may avail themselves of this deduction </w:t>
      </w:r>
      <w:r w:rsidR="00992E92">
        <w:t xml:space="preserve">may </w:t>
      </w:r>
      <w:r>
        <w:t xml:space="preserve">be </w:t>
      </w:r>
      <w:r w:rsidR="00F2404D">
        <w:t xml:space="preserve">sole proprietors or </w:t>
      </w:r>
      <w:r>
        <w:t>owners of “pass-through” entities or partnerships</w:t>
      </w:r>
      <w:r w:rsidR="002F6E97">
        <w:t xml:space="preserve">. </w:t>
      </w:r>
      <w:r w:rsidR="00F65DD4">
        <w:t xml:space="preserve">“Pass-through” </w:t>
      </w:r>
      <w:r>
        <w:t>entities pay no income tax</w:t>
      </w:r>
      <w:r w:rsidR="002F6E97">
        <w:t xml:space="preserve">. </w:t>
      </w:r>
      <w:r w:rsidR="00F65DD4">
        <w:t xml:space="preserve">Rather their </w:t>
      </w:r>
      <w:r>
        <w:t>income tax items (items of income, gain, deduction, and loss) “pass through” to the individual owners of the trade or business.</w:t>
      </w:r>
      <w:r>
        <w:rPr>
          <w:rStyle w:val="FootnoteReference"/>
        </w:rPr>
        <w:footnoteReference w:id="145"/>
      </w:r>
    </w:p>
    <w:p w14:paraId="5B24C5D1" w14:textId="6E74ED90" w:rsidR="001051D0" w:rsidRDefault="001051D0" w:rsidP="001051D0">
      <w:pPr>
        <w:widowControl w:val="0"/>
        <w:ind w:left="720"/>
        <w:jc w:val="both"/>
      </w:pPr>
      <w:r>
        <w:t xml:space="preserve">•Taxpayers who are C corporations, § 199A(a), </w:t>
      </w:r>
      <w:r w:rsidR="002D23B6">
        <w:t xml:space="preserve">may </w:t>
      </w:r>
      <w:r w:rsidR="002D23B6">
        <w:rPr>
          <w:i/>
        </w:rPr>
        <w:t>not</w:t>
      </w:r>
      <w:r w:rsidR="002D23B6">
        <w:t xml:space="preserve"> avail themselves of a § 199A deduction.  </w:t>
      </w:r>
      <w:r w:rsidR="004444BA">
        <w:t xml:space="preserve">Performance of services as an “employee” is not a </w:t>
      </w:r>
      <w:r w:rsidR="003F230A">
        <w:lastRenderedPageBreak/>
        <w:t>“qualified trade or business</w:t>
      </w:r>
      <w:r w:rsidR="00B26EE3">
        <w:t>,</w:t>
      </w:r>
      <w:r w:rsidR="003F230A">
        <w:t xml:space="preserve">” </w:t>
      </w:r>
      <w:r>
        <w:rPr>
          <w:rStyle w:val="FootnoteReference"/>
        </w:rPr>
        <w:footnoteReference w:id="146"/>
      </w:r>
      <w:r>
        <w:t xml:space="preserve"> § 199A(d)(1)(B)</w:t>
      </w:r>
      <w:r w:rsidR="00B26EE3">
        <w:t>.</w:t>
      </w:r>
    </w:p>
    <w:p w14:paraId="2CC5B9D8" w14:textId="77777777" w:rsidR="001051D0" w:rsidRDefault="001051D0" w:rsidP="001051D0">
      <w:pPr>
        <w:widowControl w:val="0"/>
        <w:jc w:val="both"/>
      </w:pPr>
    </w:p>
    <w:p w14:paraId="387761EB" w14:textId="69666C7D" w:rsidR="001051D0" w:rsidRDefault="001051D0" w:rsidP="001051D0">
      <w:pPr>
        <w:widowControl w:val="0"/>
        <w:jc w:val="both"/>
      </w:pPr>
      <w:r>
        <w:rPr>
          <w:b/>
        </w:rPr>
        <w:t>CQBIA and Qualified Business Income</w:t>
      </w:r>
      <w:r w:rsidR="002F6E97">
        <w:t xml:space="preserve">. </w:t>
      </w:r>
      <w:r>
        <w:rPr>
          <w:i/>
        </w:rPr>
        <w:t>Initially</w:t>
      </w:r>
      <w:r>
        <w:t>, CQBIA includes 20% of a taxpayer’s “qualified business income.</w:t>
      </w:r>
      <w:r w:rsidR="006E778C">
        <w:t>”</w:t>
      </w:r>
      <w:r>
        <w:t xml:space="preserve">  “Qualified business income” (QBI)</w:t>
      </w:r>
      <w:r>
        <w:rPr>
          <w:rStyle w:val="FootnoteReference"/>
        </w:rPr>
        <w:footnoteReference w:id="147"/>
      </w:r>
      <w:r>
        <w:t xml:space="preserve"> is the net income taxpayer derives from the conduct of a “qualified trade or business” to the extent the income tax items are “effectively connected with the conduct of a trade or business within the United States ...” § 199A(c)(1); § 199A(c)(3)(A)(i)</w:t>
      </w:r>
      <w:r w:rsidR="002F6E97">
        <w:t xml:space="preserve">. </w:t>
      </w:r>
      <w:r>
        <w:t xml:space="preserve">QBI does </w:t>
      </w:r>
      <w:r>
        <w:rPr>
          <w:i/>
        </w:rPr>
        <w:t>not</w:t>
      </w:r>
      <w:r>
        <w:t xml:space="preserve"> include various items of investment income.</w:t>
      </w:r>
      <w:r>
        <w:rPr>
          <w:rStyle w:val="FootnoteReference"/>
        </w:rPr>
        <w:footnoteReference w:id="148"/>
      </w:r>
      <w:r>
        <w:t xml:space="preserve">  Net losses carry over to succeeding years. § 199A(c)(2).</w:t>
      </w:r>
    </w:p>
    <w:p w14:paraId="56F45507" w14:textId="33D9BF01" w:rsidR="001051D0" w:rsidRDefault="001051D0" w:rsidP="001051D0">
      <w:pPr>
        <w:widowControl w:val="0"/>
        <w:ind w:left="720"/>
        <w:jc w:val="both"/>
      </w:pPr>
      <w:r>
        <w:t>•Section 199A defines “</w:t>
      </w:r>
      <w:r>
        <w:rPr>
          <w:i/>
        </w:rPr>
        <w:t>qualified trade or business</w:t>
      </w:r>
      <w:r>
        <w:t>” as any trade or business other than a “specified service trade or business” or the trade or business of performing services as an employee</w:t>
      </w:r>
      <w:r w:rsidR="002F6E97">
        <w:t xml:space="preserve">. </w:t>
      </w:r>
      <w:r>
        <w:t>§ 199A(d)(1)</w:t>
      </w:r>
      <w:r w:rsidR="002F6E97">
        <w:t xml:space="preserve">. </w:t>
      </w:r>
      <w:r>
        <w:t>BUT: the definition of “qualified trade or business” varies, depending on the level of a taxpayer’s “taxable income.”</w:t>
      </w:r>
    </w:p>
    <w:p w14:paraId="766ED384" w14:textId="150F6402" w:rsidR="001051D0" w:rsidRDefault="001051D0" w:rsidP="001051D0">
      <w:pPr>
        <w:widowControl w:val="0"/>
        <w:ind w:left="720"/>
        <w:jc w:val="both"/>
      </w:pPr>
      <w:r>
        <w:t>•Section 199A articulates these variations by establishing a “threshold amount” – which refers to a level of a taxpayer’s “taxable income</w:t>
      </w:r>
      <w:r w:rsidR="00957C7C">
        <w:t>,</w:t>
      </w:r>
      <w:r>
        <w:t>”</w:t>
      </w:r>
      <w:r w:rsidR="00957C7C">
        <w:t xml:space="preserve"> indexed for inflation</w:t>
      </w:r>
      <w:r w:rsidR="002F6E97">
        <w:t xml:space="preserve">. </w:t>
      </w:r>
      <w:r>
        <w:rPr>
          <w:i/>
        </w:rPr>
        <w:t>See</w:t>
      </w:r>
      <w:r>
        <w:t xml:space="preserve"> § 199A(</w:t>
      </w:r>
      <w:r w:rsidR="001B6E24">
        <w:t>e</w:t>
      </w:r>
      <w:r>
        <w:t xml:space="preserve">)(2).  Section 199A establishes consequences that depend upon whether taxpayer’s “taxable income” falls below </w:t>
      </w:r>
      <w:r w:rsidR="00957C7C">
        <w:t xml:space="preserve">the “threshold </w:t>
      </w:r>
      <w:r>
        <w:t>amount,</w:t>
      </w:r>
      <w:r w:rsidR="00957C7C">
        <w:t>”</w:t>
      </w:r>
      <w:r>
        <w:t xml:space="preserve"> falls </w:t>
      </w:r>
      <w:r w:rsidR="00957C7C">
        <w:t xml:space="preserve">above the “threshold amount” </w:t>
      </w:r>
      <w:r w:rsidR="006A2646">
        <w:t>but within</w:t>
      </w:r>
      <w:r w:rsidR="00957C7C">
        <w:t xml:space="preserve"> </w:t>
      </w:r>
      <w:r>
        <w:t>a phase-out range</w:t>
      </w:r>
      <w:r w:rsidR="00957C7C">
        <w:t>,</w:t>
      </w:r>
      <w:r>
        <w:t xml:space="preserve"> or falls above </w:t>
      </w:r>
      <w:r w:rsidR="00957C7C">
        <w:t xml:space="preserve">the “threshold </w:t>
      </w:r>
      <w:r>
        <w:t>amount</w:t>
      </w:r>
      <w:r w:rsidR="00957C7C">
        <w:t>”</w:t>
      </w:r>
      <w:r>
        <w:t xml:space="preserve"> plus the phase-out range.</w:t>
      </w:r>
    </w:p>
    <w:p w14:paraId="14B57753" w14:textId="77777777" w:rsidR="001051D0" w:rsidRDefault="001051D0" w:rsidP="001051D0">
      <w:pPr>
        <w:widowControl w:val="0"/>
        <w:jc w:val="both"/>
      </w:pPr>
    </w:p>
    <w:p w14:paraId="10AF751C" w14:textId="6937BB64" w:rsidR="001051D0" w:rsidRDefault="001051D0" w:rsidP="001051D0">
      <w:pPr>
        <w:widowControl w:val="0"/>
        <w:jc w:val="both"/>
      </w:pPr>
      <w:r>
        <w:rPr>
          <w:b/>
        </w:rPr>
        <w:t>Threshold Income Amounts</w:t>
      </w:r>
      <w:r w:rsidR="00D17664">
        <w:rPr>
          <w:b/>
        </w:rPr>
        <w:t>:</w:t>
      </w:r>
      <w:r>
        <w:rPr>
          <w:b/>
        </w:rPr>
        <w:t xml:space="preserve"> </w:t>
      </w:r>
      <w:r w:rsidR="00D17664">
        <w:rPr>
          <w:b/>
        </w:rPr>
        <w:t xml:space="preserve">Relevance to </w:t>
      </w:r>
      <w:r>
        <w:rPr>
          <w:b/>
        </w:rPr>
        <w:t>Specified Trade or Businesses</w:t>
      </w:r>
      <w:r w:rsidR="00D17664">
        <w:rPr>
          <w:b/>
        </w:rPr>
        <w:t>,</w:t>
      </w:r>
      <w:r w:rsidR="00A74327">
        <w:rPr>
          <w:b/>
        </w:rPr>
        <w:t xml:space="preserve"> </w:t>
      </w:r>
      <w:r w:rsidR="0057556A">
        <w:rPr>
          <w:b/>
        </w:rPr>
        <w:t xml:space="preserve">and to </w:t>
      </w:r>
      <w:r w:rsidR="00A74327">
        <w:rPr>
          <w:b/>
        </w:rPr>
        <w:t>CQBIA</w:t>
      </w:r>
      <w:r>
        <w:t>. Section 199A(e)(2) defines a “threshold amount,” which serves as the threshold at which restrictions on the § 199A deduction</w:t>
      </w:r>
      <w:r w:rsidR="00494140">
        <w:t xml:space="preserve"> “phase in</w:t>
      </w:r>
      <w:r>
        <w:t>.</w:t>
      </w:r>
      <w:r w:rsidR="00494140">
        <w:t>”</w:t>
      </w:r>
      <w:r>
        <w:t xml:space="preserve">  The “threshold amount” is $157,500, indexed for inflation, § 199A(e)(2)(B), and twice that amount for a joint return. § 199A(e)(2)(A)</w:t>
      </w:r>
      <w:r w:rsidR="002F6E97">
        <w:t xml:space="preserve">. </w:t>
      </w:r>
      <w:r>
        <w:t>The “threshold amount” is relevant for two purposes:</w:t>
      </w:r>
    </w:p>
    <w:p w14:paraId="362C715D" w14:textId="05573729" w:rsidR="001051D0" w:rsidRDefault="001051D0" w:rsidP="001051D0">
      <w:pPr>
        <w:widowControl w:val="0"/>
        <w:ind w:left="720"/>
        <w:jc w:val="both"/>
      </w:pPr>
      <w:r>
        <w:t>•(1) Special rules limit that availability of the § 199A deduction for taxpayers engaged in a “specified service trade or business” (SSTB)</w:t>
      </w:r>
      <w:r w:rsidR="002F6E97">
        <w:t xml:space="preserve">. </w:t>
      </w:r>
      <w:r>
        <w:t xml:space="preserve">A </w:t>
      </w:r>
      <w:r>
        <w:lastRenderedPageBreak/>
        <w:t>“</w:t>
      </w:r>
      <w:r>
        <w:rPr>
          <w:i/>
        </w:rPr>
        <w:t>specified service trade or business</w:t>
      </w:r>
      <w:r>
        <w:t>”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w:t>
      </w:r>
      <w:r w:rsidR="002F6E97">
        <w:t xml:space="preserve">. </w:t>
      </w:r>
      <w:r>
        <w:t>A taxpayer engaged in an SSTB whose “taxable income” is greater than the threshold amount</w:t>
      </w:r>
      <w:r w:rsidR="00992E92">
        <w:t xml:space="preserve"> </w:t>
      </w:r>
      <w:r w:rsidR="00494140">
        <w:t xml:space="preserve">will see the availability of a § 199A </w:t>
      </w:r>
      <w:r w:rsidR="000D0469">
        <w:t xml:space="preserve">deduction gradually </w:t>
      </w:r>
      <w:r w:rsidR="00494140">
        <w:t>phase out altogether</w:t>
      </w:r>
      <w:r w:rsidR="002F6E97">
        <w:t xml:space="preserve">. </w:t>
      </w:r>
      <w:r>
        <w:rPr>
          <w:i/>
        </w:rPr>
        <w:t>See</w:t>
      </w:r>
      <w:r>
        <w:t xml:space="preserve"> § 199A(d)(1)(A), § 199A(d)(2).</w:t>
      </w:r>
    </w:p>
    <w:p w14:paraId="6205CD7B" w14:textId="7A59BCA3" w:rsidR="000C3E47" w:rsidRDefault="001051D0" w:rsidP="001051D0">
      <w:pPr>
        <w:widowControl w:val="0"/>
        <w:ind w:left="720"/>
        <w:jc w:val="both"/>
      </w:pP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2F6E97">
        <w:t xml:space="preserve">. </w:t>
      </w:r>
      <w:r>
        <w:rPr>
          <w:i/>
        </w:rPr>
        <w:t>See</w:t>
      </w:r>
      <w:r>
        <w:t xml:space="preserve"> § 199A(d)(3) (SSTB), § 199A(b)(3)(A) (wage and basis requirements)</w:t>
      </w:r>
      <w:r w:rsidR="002F6E97">
        <w:t xml:space="preserve">. </w:t>
      </w:r>
      <w:r>
        <w:t xml:space="preserve">But: </w:t>
      </w:r>
      <w:r w:rsidR="0057556A">
        <w:t>w</w:t>
      </w:r>
      <w:r>
        <w:t xml:space="preserve">age and property restrictions </w:t>
      </w:r>
      <w:r w:rsidR="00494140">
        <w:t>“</w:t>
      </w:r>
      <w:r>
        <w:t>phase in</w:t>
      </w:r>
      <w:r w:rsidR="00494140">
        <w:t>”</w:t>
      </w:r>
      <w:r>
        <w:t xml:space="preserve"> as the “taxable income” of the owner of a </w:t>
      </w:r>
      <w:r w:rsidRPr="004252E7">
        <w:rPr>
          <w:i/>
          <w:iCs/>
        </w:rPr>
        <w:t>non-SSTB</w:t>
      </w:r>
      <w:r>
        <w:t xml:space="preserve"> rises above the threshold amount by $50,000 (or $100,000 for taxpayers married filing jointly), </w:t>
      </w:r>
      <w:r>
        <w:rPr>
          <w:i/>
        </w:rPr>
        <w:t>infra</w:t>
      </w:r>
      <w:r>
        <w:t>.</w:t>
      </w:r>
    </w:p>
    <w:p w14:paraId="13A8D994" w14:textId="77777777" w:rsidR="000C3E47" w:rsidRDefault="000C3E47">
      <w:r>
        <w:br w:type="page"/>
      </w:r>
    </w:p>
    <w:p w14:paraId="4FAFB9D6" w14:textId="77777777" w:rsidR="001051D0" w:rsidRDefault="000C3E47" w:rsidP="001051D0">
      <w:pPr>
        <w:widowControl w:val="0"/>
        <w:ind w:left="720"/>
        <w:jc w:val="both"/>
      </w:pPr>
      <w:r>
        <w:rPr>
          <w:noProof/>
        </w:rPr>
        <w:lastRenderedPageBreak/>
        <mc:AlternateContent>
          <mc:Choice Requires="wps">
            <w:drawing>
              <wp:anchor distT="45720" distB="45720" distL="114300" distR="114300" simplePos="0" relativeHeight="252325888" behindDoc="0" locked="0" layoutInCell="1" allowOverlap="1" wp14:anchorId="46DCBEDA" wp14:editId="1D929BF8">
                <wp:simplePos x="0" y="0"/>
                <wp:positionH relativeFrom="column">
                  <wp:posOffset>0</wp:posOffset>
                </wp:positionH>
                <wp:positionV relativeFrom="paragraph">
                  <wp:posOffset>0</wp:posOffset>
                </wp:positionV>
                <wp:extent cx="4514850" cy="7343775"/>
                <wp:effectExtent l="0" t="0" r="19050" b="2857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7343775"/>
                        </a:xfrm>
                        <a:prstGeom prst="rect">
                          <a:avLst/>
                        </a:prstGeom>
                        <a:solidFill>
                          <a:srgbClr val="FFFFFF"/>
                        </a:solidFill>
                        <a:ln w="9525">
                          <a:solidFill>
                            <a:srgbClr val="000000"/>
                          </a:solidFill>
                          <a:miter lim="800000"/>
                          <a:headEnd/>
                          <a:tailEnd/>
                        </a:ln>
                      </wps:spPr>
                      <wps:txbx>
                        <w:txbxContent>
                          <w:p w14:paraId="5F11E642" w14:textId="77777777" w:rsidR="002D4291" w:rsidRDefault="002D4291"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CBEDA" id="_x0000_s1100" type="#_x0000_t202" style="position:absolute;left:0;text-align:left;margin-left:0;margin-top:0;width:355.5pt;height:578.25pt;z-index:25232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">
                <v:textbox>
                  <w:txbxContent>
                    <w:p w14:paraId="5F11E642" w14:textId="77777777" w:rsidR="002D4291" w:rsidRDefault="002D4291"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v:textbox>
                <w10:wrap type="square"/>
              </v:shape>
            </w:pict>
          </mc:Fallback>
        </mc:AlternateContent>
      </w:r>
    </w:p>
    <w:p w14:paraId="237933FD" w14:textId="77777777" w:rsidR="000C3E47" w:rsidRDefault="000C3E47"/>
    <w:p w14:paraId="7BCC444D" w14:textId="77777777" w:rsidR="00320459" w:rsidRDefault="00320459" w:rsidP="00320459">
      <w:pPr>
        <w:widowControl w:val="0"/>
        <w:jc w:val="both"/>
      </w:pPr>
      <w:r>
        <w:rPr>
          <w:b/>
        </w:rPr>
        <w:t>Taxpayer’s CQBIA</w:t>
      </w:r>
      <w:r>
        <w:t>: A taxpayer’s CQBIA is the sum of –</w:t>
      </w:r>
    </w:p>
    <w:p w14:paraId="6665448B" w14:textId="77777777" w:rsidR="00320459" w:rsidRDefault="00320459" w:rsidP="00320459">
      <w:pPr>
        <w:widowControl w:val="0"/>
        <w:ind w:left="720"/>
        <w:jc w:val="both"/>
      </w:pPr>
      <w:r>
        <w:t>•20% of taxpayer’s aggregate amount of qualified REIT dividends</w:t>
      </w:r>
      <w:r>
        <w:rPr>
          <w:rStyle w:val="FootnoteReference"/>
        </w:rPr>
        <w:footnoteReference w:id="149"/>
      </w:r>
      <w:r>
        <w:t xml:space="preserve"> and qualified publicly-traded partnership income,</w:t>
      </w:r>
      <w:r>
        <w:rPr>
          <w:rStyle w:val="FootnoteReference"/>
        </w:rPr>
        <w:footnoteReference w:id="150"/>
      </w:r>
      <w:r>
        <w:t xml:space="preserve"> § 199A(d)(3); PLUS</w:t>
      </w:r>
    </w:p>
    <w:p w14:paraId="56036B07" w14:textId="77777777" w:rsidR="00320459" w:rsidRDefault="00320459" w:rsidP="00320459">
      <w:pPr>
        <w:widowControl w:val="0"/>
        <w:ind w:left="720"/>
        <w:jc w:val="both"/>
      </w:pPr>
      <w:r>
        <w:t xml:space="preserve">•20% of the QBI of each qualified trade or business, </w:t>
      </w:r>
      <w:r>
        <w:rPr>
          <w:i/>
        </w:rPr>
        <w:t>but not more than</w:t>
      </w:r>
      <w:r>
        <w:t xml:space="preserve"> the </w:t>
      </w:r>
      <w:r>
        <w:rPr>
          <w:i/>
        </w:rPr>
        <w:t>greater of</w:t>
      </w:r>
    </w:p>
    <w:p w14:paraId="5C2DBFE9" w14:textId="77777777" w:rsidR="00320459" w:rsidRDefault="00320459" w:rsidP="00320459">
      <w:pPr>
        <w:widowControl w:val="0"/>
        <w:ind w:left="1440"/>
        <w:jc w:val="both"/>
      </w:pPr>
      <w:r>
        <w:t>•50% of the W-2 wages taxpayer pays with respect to that trade or business,</w:t>
      </w:r>
      <w:r>
        <w:rPr>
          <w:rStyle w:val="FootnoteReference"/>
        </w:rPr>
        <w:footnoteReference w:id="151"/>
      </w:r>
      <w:r>
        <w:t xml:space="preserve"> OR</w:t>
      </w:r>
    </w:p>
    <w:p w14:paraId="62283BB6" w14:textId="77777777" w:rsidR="00320459" w:rsidRDefault="00320459" w:rsidP="00320459">
      <w:pPr>
        <w:widowControl w:val="0"/>
        <w:ind w:left="1440"/>
        <w:jc w:val="both"/>
      </w:pPr>
      <w:r>
        <w:t>•25% of the W-2 wages taxpayer pays with respect to that trade or business plus 2.5% of the unadjusted basis of “qualified property.”</w:t>
      </w:r>
      <w:r>
        <w:rPr>
          <w:rStyle w:val="FootnoteReference"/>
        </w:rPr>
        <w:footnoteReference w:id="152"/>
      </w:r>
      <w:r>
        <w:t xml:space="preserve"> § 199A(b)(2)(B).</w:t>
      </w:r>
    </w:p>
    <w:p w14:paraId="3C87AECD" w14:textId="1A04E8ED" w:rsidR="00320459" w:rsidRDefault="00320459" w:rsidP="00320459">
      <w:pPr>
        <w:widowControl w:val="0"/>
        <w:jc w:val="both"/>
      </w:pPr>
      <w:r>
        <w:t xml:space="preserve">There are three different </w:t>
      </w:r>
      <w:r w:rsidR="009A5828">
        <w:t xml:space="preserve">tax </w:t>
      </w:r>
      <w:r>
        <w:t xml:space="preserve">treatments of taxpayer’s QBI – </w:t>
      </w:r>
      <w:r w:rsidR="007B59EF">
        <w:t xml:space="preserve">depending </w:t>
      </w:r>
      <w:r>
        <w:t>on the level of taxpayer’s “taxable income.”</w:t>
      </w:r>
    </w:p>
    <w:p w14:paraId="3C49C7B6" w14:textId="77777777" w:rsidR="00320459" w:rsidRDefault="00320459" w:rsidP="00320459">
      <w:pPr>
        <w:widowControl w:val="0"/>
        <w:ind w:left="720"/>
        <w:jc w:val="both"/>
      </w:pP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the indexed threshold amount. § 199A(b)(3)(A).</w:t>
      </w:r>
    </w:p>
    <w:p w14:paraId="757F77C4" w14:textId="77777777" w:rsidR="00320459" w:rsidRDefault="00320459" w:rsidP="00320459">
      <w:pPr>
        <w:widowControl w:val="0"/>
        <w:ind w:left="720"/>
        <w:jc w:val="both"/>
      </w:pP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QBI by the percentage of </w:t>
      </w:r>
      <w:r>
        <w:lastRenderedPageBreak/>
        <w:t>$50,000 ($100,000 for taxpayers married filing jointly) by which 20% of his QBI exceeds the otherwise applicable W-2 and qualified property conditions.  § 199A(b)(3)(B).</w:t>
      </w:r>
    </w:p>
    <w:p w14:paraId="36229490" w14:textId="4DF720DB" w:rsidR="00320459" w:rsidRDefault="00320459" w:rsidP="00320459">
      <w:pPr>
        <w:widowControl w:val="0"/>
        <w:ind w:left="1440"/>
        <w:jc w:val="both"/>
      </w:pPr>
      <w:r>
        <w:t>•Example: Taxpayer is a sole proprietor</w:t>
      </w:r>
      <w:r w:rsidR="002F6E97">
        <w:t xml:space="preserve">. </w:t>
      </w:r>
      <w:r>
        <w:t>Taxpayer’s filing status is married filing jointly</w:t>
      </w:r>
      <w:r w:rsidR="002F6E97">
        <w:t xml:space="preserve">. </w:t>
      </w:r>
      <w:r>
        <w:t>Taxpayer has $</w:t>
      </w:r>
      <w:r w:rsidR="0052770D">
        <w:t>100K</w:t>
      </w:r>
      <w:r>
        <w:t xml:space="preserve"> of QBI and $350K of taxable income.</w:t>
      </w:r>
      <w:r>
        <w:rPr>
          <w:rStyle w:val="FootnoteReference"/>
        </w:rPr>
        <w:footnoteReference w:id="153"/>
      </w:r>
      <w:r>
        <w:t xml:space="preserve">  Taxpayer paid W-2 wages of $</w:t>
      </w:r>
      <w:r w:rsidR="00E43165">
        <w:t>1</w:t>
      </w:r>
      <w:r>
        <w:t>0</w:t>
      </w:r>
      <w:r w:rsidR="002F6E97">
        <w:t xml:space="preserve">K. </w:t>
      </w:r>
      <w:r>
        <w:t>Taxpayer has no depreciable property</w:t>
      </w:r>
      <w:r w:rsidR="002F6E97">
        <w:t xml:space="preserve">. </w:t>
      </w:r>
      <w:r>
        <w:t>Taxpayer would be entitled to a $20K § 199A deduction if there were no wage/basis condition</w:t>
      </w:r>
      <w:r w:rsidR="002F6E97">
        <w:t xml:space="preserve">. </w:t>
      </w:r>
      <w:r w:rsidR="00B53E6B">
        <w:rPr>
          <w:i/>
          <w:iCs/>
        </w:rPr>
        <w:t>See</w:t>
      </w:r>
      <w:r w:rsidR="00322117">
        <w:t xml:space="preserve"> §§ 199A(b)(2)(A); 199A(</w:t>
      </w:r>
      <w:r w:rsidR="00B8564A">
        <w:t xml:space="preserve">b)(3)(B)(iii)(I).  </w:t>
      </w:r>
      <w:r>
        <w:t>Taxpayer’s “taxable income” exceeds the threshold amount by $35</w:t>
      </w:r>
      <w:r w:rsidR="002F6E97">
        <w:t>K</w:t>
      </w:r>
      <w:r w:rsidR="001D096A">
        <w:t>, i.e.,</w:t>
      </w:r>
      <w:r w:rsidR="00B8564A">
        <w:t xml:space="preserve"> </w:t>
      </w:r>
      <w:r w:rsidR="00E921D6">
        <w:t>[$350K − $3</w:t>
      </w:r>
      <w:r w:rsidR="00EA7970">
        <w:t>1</w:t>
      </w:r>
      <w:r w:rsidR="00E921D6">
        <w:t>5K]</w:t>
      </w:r>
      <w:r w:rsidR="001D096A">
        <w:t xml:space="preserve">.  </w:t>
      </w:r>
      <w:r>
        <w:t>The W-2 wage condition is 50% of $</w:t>
      </w:r>
      <w:r w:rsidR="00EA7970">
        <w:t>1</w:t>
      </w:r>
      <w:r>
        <w:t>0K, i.e., $5</w:t>
      </w:r>
      <w:r w:rsidR="002F6E97">
        <w:t xml:space="preserve">K. </w:t>
      </w:r>
      <w:r w:rsidR="002D1FF7">
        <w:t xml:space="preserve"> §§ 199A(b)(2)(B); 199A(b</w:t>
      </w:r>
      <w:r w:rsidR="00EE77A3">
        <w:t>)(3)(B)(iii)</w:t>
      </w:r>
      <w:r w:rsidR="00845245">
        <w:t xml:space="preserve">(I).  </w:t>
      </w:r>
      <w:r>
        <w:t>Taxpayer’s potential § 199A deduction exceeds the wage condition by $</w:t>
      </w:r>
      <w:r w:rsidR="003D6DA6">
        <w:t>1</w:t>
      </w:r>
      <w:r>
        <w:t>5K, i.e. ($20,000 − $5,000)</w:t>
      </w:r>
      <w:r w:rsidR="002F6E97">
        <w:t xml:space="preserve">. </w:t>
      </w:r>
      <w:r>
        <w:t>This is the “excess amount.” § 199A(b)(3)(B)(iii)</w:t>
      </w:r>
      <w:r w:rsidR="002F6E97">
        <w:t xml:space="preserve">. </w:t>
      </w:r>
      <w:r>
        <w:t>Taxpayer’s § 199A deduction is reduced from its unrestricted potential by the percentage of the “excess amount” equal to the same percentage that $35K is of $100K, i.e., 35%</w:t>
      </w:r>
      <w:r w:rsidR="002F6E97">
        <w:t xml:space="preserve">. </w:t>
      </w:r>
      <w:r>
        <w:t>35% of $</w:t>
      </w:r>
      <w:r w:rsidR="00614E87">
        <w:t>15</w:t>
      </w:r>
      <w:r>
        <w:t>K = $</w:t>
      </w:r>
      <w:r w:rsidR="00614E87">
        <w:t>5</w:t>
      </w:r>
      <w:r>
        <w:t>,250</w:t>
      </w:r>
      <w:r w:rsidR="002F6E97">
        <w:t xml:space="preserve">. </w:t>
      </w:r>
      <w:r>
        <w:t>Taxpayer may claim a §199A deduction of $</w:t>
      </w:r>
      <w:r w:rsidR="00614E87">
        <w:t>14</w:t>
      </w:r>
      <w:r>
        <w:t>,750.</w:t>
      </w:r>
      <w:r w:rsidR="00DE0F18">
        <w:t xml:space="preserve">  § 199A(b)(3)(b)(i, ii).</w:t>
      </w:r>
    </w:p>
    <w:p w14:paraId="67AA239D" w14:textId="55255624" w:rsidR="00320459" w:rsidRDefault="00320459" w:rsidP="00320459">
      <w:pPr>
        <w:widowControl w:val="0"/>
        <w:ind w:left="1440"/>
        <w:jc w:val="both"/>
      </w:pPr>
      <w:r>
        <w:t>•Example: Same facts except that taxpayer paid $0 in W-2 wages</w:t>
      </w:r>
      <w:r w:rsidR="002F6E97">
        <w:t xml:space="preserve">. </w:t>
      </w:r>
      <w:r>
        <w:t>The W-2 wage limitation is $0</w:t>
      </w:r>
      <w:r w:rsidR="002F6E97">
        <w:t xml:space="preserve">. </w:t>
      </w:r>
      <w:r>
        <w:t>Taxpayer’s potential § 199A deduction exceeds the wage limitation by $20,000</w:t>
      </w:r>
      <w:r w:rsidR="002F6E97">
        <w:t xml:space="preserve">. </w:t>
      </w:r>
      <w:r>
        <w:t>35% of $20,000 = $7,000</w:t>
      </w:r>
      <w:r w:rsidR="002F6E97">
        <w:t xml:space="preserve">. </w:t>
      </w:r>
      <w:r>
        <w:t>Taxpayer may claim a § 199A deduction of $13,000.</w:t>
      </w:r>
    </w:p>
    <w:p w14:paraId="05252CEF" w14:textId="77777777" w:rsidR="00320459" w:rsidRDefault="00320459" w:rsidP="00320459">
      <w:pPr>
        <w:widowControl w:val="0"/>
        <w:ind w:left="720"/>
        <w:jc w:val="both"/>
      </w:pPr>
      <w:r>
        <w:t>•(3) When a taxpayer’s “taxable income” exceeds the “threshold amount” plus $50,000 ($100,000 for taxpayers married filing jointly), taxpayer computes his §199A deduction by applying the W-2/property basis rules noted above.</w:t>
      </w:r>
    </w:p>
    <w:p w14:paraId="7E3979B4" w14:textId="77777777" w:rsidR="001051D0" w:rsidRDefault="001051D0" w:rsidP="001051D0">
      <w:pPr>
        <w:widowControl w:val="0"/>
        <w:jc w:val="both"/>
      </w:pPr>
    </w:p>
    <w:p w14:paraId="7DFEE706" w14:textId="48B853BF" w:rsidR="001051D0" w:rsidRDefault="001051D0" w:rsidP="001051D0">
      <w:pPr>
        <w:widowControl w:val="0"/>
        <w:jc w:val="both"/>
      </w:pPr>
      <w:r>
        <w:rPr>
          <w:b/>
        </w:rPr>
        <w:t>Specified Service Trade or Business (SSTB)</w:t>
      </w:r>
      <w:r>
        <w:t xml:space="preserve">:  Taxpayers engaged in a “specified service trade or business” may include the income they derive from such a trade or business in their CQBIA </w:t>
      </w:r>
      <w:r>
        <w:rPr>
          <w:i/>
        </w:rPr>
        <w:t>if</w:t>
      </w:r>
      <w:r>
        <w:t xml:space="preserve"> their “taxable income” </w:t>
      </w:r>
      <w:r w:rsidR="007E70ED">
        <w:t xml:space="preserve">is less than </w:t>
      </w:r>
      <w:r>
        <w:t xml:space="preserve">the </w:t>
      </w:r>
      <w:r w:rsidR="00320459">
        <w:t xml:space="preserve">threshold </w:t>
      </w:r>
      <w:r>
        <w:t>level</w:t>
      </w:r>
      <w:r w:rsidR="002F6E97">
        <w:t xml:space="preserve">. </w:t>
      </w:r>
      <w:r w:rsidR="00320459">
        <w:t>The amount of SSTB income that the</w:t>
      </w:r>
      <w:r w:rsidR="007E70ED">
        <w:t>y may include in the CQBIA decreases to $0 as their taxable income rises above the threshold</w:t>
      </w:r>
      <w:r w:rsidR="002F6E97">
        <w:t xml:space="preserve">. </w:t>
      </w:r>
      <w:r w:rsidR="007E70ED">
        <w:rPr>
          <w:i/>
        </w:rPr>
        <w:t>See</w:t>
      </w:r>
      <w:r w:rsidR="007E70ED">
        <w:t xml:space="preserve"> § 199A(b)(3)(A), § 199A(d)(3)</w:t>
      </w:r>
      <w:r w:rsidR="002F6E97">
        <w:t xml:space="preserve">. </w:t>
      </w:r>
      <w:r>
        <w:t>Thus</w:t>
      </w:r>
      <w:r w:rsidR="0068716E">
        <w:t>,</w:t>
      </w:r>
      <w:r>
        <w:t xml:space="preserve"> there are three levels of § 199A deduction</w:t>
      </w:r>
      <w:r w:rsidR="00DC49FA">
        <w:t>s</w:t>
      </w:r>
      <w:r>
        <w:t xml:space="preserve"> for a taxpayer engaged in an SSTB:</w:t>
      </w:r>
    </w:p>
    <w:p w14:paraId="36F1BC1A" w14:textId="77777777" w:rsidR="001051D0" w:rsidRDefault="001051D0" w:rsidP="001051D0">
      <w:pPr>
        <w:widowControl w:val="0"/>
        <w:ind w:left="720"/>
        <w:jc w:val="both"/>
      </w:pPr>
      <w:r>
        <w:t xml:space="preserve">•(1) Taxpayers whose “taxable income” is less than the threshold amount and are engaged in an SSTB may treat all of their trade or business income </w:t>
      </w:r>
      <w:r>
        <w:lastRenderedPageBreak/>
        <w:t>as QBI without restrictions.</w:t>
      </w:r>
    </w:p>
    <w:p w14:paraId="72CA1313" w14:textId="61B0083F" w:rsidR="001051D0" w:rsidRDefault="001051D0" w:rsidP="001051D0">
      <w:pPr>
        <w:widowControl w:val="0"/>
        <w:ind w:left="720"/>
        <w:jc w:val="both"/>
      </w:pPr>
      <w:r>
        <w:t>•(2) Taxpayers engaged in an SSTB whose “taxable income” is greater than the threshold amount but less than the threshold amount plus $50,000 ($100,000 for taxpayers married filing jointly) may include in their QBI the “applicable percentage” of all the SSTB income items</w:t>
      </w:r>
      <w:r w:rsidR="002F6E97">
        <w:t xml:space="preserve">. </w:t>
      </w:r>
      <w:r>
        <w:t xml:space="preserve">The same “applicable percentage” applies to the wage/basis limitations restrictions applicable to CQBIA, </w:t>
      </w:r>
      <w:r>
        <w:rPr>
          <w:i/>
        </w:rPr>
        <w:t>infra</w:t>
      </w:r>
      <w:r w:rsidR="002F6E97">
        <w:t xml:space="preserve">. </w:t>
      </w:r>
      <w:r>
        <w:t>The “applicable percentage” is 100% minus the percentage that taxpayer’s excess “taxable income</w:t>
      </w:r>
      <w:r w:rsidR="007E70ED">
        <w:t>”</w:t>
      </w:r>
      <w:r>
        <w:t xml:space="preserve"> is relative to $50,000 ($100,000 for taxpayers married filing jointly). § 199A(d)(3)</w:t>
      </w:r>
      <w:r w:rsidR="00562CEC">
        <w:t>(B)</w:t>
      </w:r>
      <w:r w:rsidR="002F6E97">
        <w:t xml:space="preserve">. </w:t>
      </w:r>
      <w:r>
        <w:t>Taxpayer’s excess “taxable income” is the amount by which taxpayer’s “taxable income” exceeds the threshold amount.</w:t>
      </w:r>
    </w:p>
    <w:p w14:paraId="4D4AB3BE" w14:textId="1B2172B4" w:rsidR="001051D0" w:rsidRDefault="001051D0" w:rsidP="001051D0">
      <w:pPr>
        <w:widowControl w:val="0"/>
        <w:ind w:left="1440"/>
        <w:jc w:val="both"/>
      </w:pPr>
      <w:r>
        <w:t>•Example:</w:t>
      </w:r>
      <w:r>
        <w:rPr>
          <w:rStyle w:val="FootnoteReference"/>
        </w:rPr>
        <w:footnoteReference w:id="154"/>
      </w:r>
      <w:r>
        <w:t xml:space="preserve"> Taxpayer has taxable income of $200,000, of which $125,000 is attributable to an accounting sole proprietorship </w:t>
      </w:r>
      <w:r w:rsidR="00A40E90">
        <w:t xml:space="preserve">in which he pays </w:t>
      </w:r>
      <w:r>
        <w:t>wages of $</w:t>
      </w:r>
      <w:r w:rsidR="00D17664">
        <w:t>4</w:t>
      </w:r>
      <w:r>
        <w:t>0,000 to employees</w:t>
      </w:r>
      <w:r w:rsidR="002F6E97">
        <w:t xml:space="preserve">. </w:t>
      </w:r>
      <w:r>
        <w:t>Taxpayer uses no depreciable property</w:t>
      </w:r>
      <w:r w:rsidR="002F6E97">
        <w:t xml:space="preserve">. </w:t>
      </w:r>
      <w:r>
        <w:t>Taxpayer has an “applicable percentage” of 15%, determined thus:</w:t>
      </w:r>
    </w:p>
    <w:p w14:paraId="45DE52F8" w14:textId="6B5AB3FD" w:rsidR="001051D0" w:rsidRDefault="001051D0" w:rsidP="001051D0">
      <w:pPr>
        <w:widowControl w:val="0"/>
        <w:ind w:left="2160"/>
        <w:jc w:val="both"/>
      </w:pPr>
      <w:r>
        <w:t>1 − [($200,000 − $157,500)/$50,000]</w:t>
      </w:r>
      <w:r w:rsidR="00591723">
        <w:rPr>
          <w:rStyle w:val="FootnoteReference"/>
        </w:rPr>
        <w:footnoteReference w:id="155"/>
      </w:r>
    </w:p>
    <w:p w14:paraId="7D21D0DA" w14:textId="6D3A2999" w:rsidR="001051D0" w:rsidRDefault="001051D0" w:rsidP="001051D0">
      <w:pPr>
        <w:widowControl w:val="0"/>
        <w:ind w:left="2160"/>
        <w:jc w:val="both"/>
      </w:pPr>
      <w:r>
        <w:t>1 −</w:t>
      </w:r>
      <w:r w:rsidR="00591723">
        <w:t xml:space="preserve"> </w:t>
      </w:r>
      <w:r>
        <w:t>$42,500/$50,000</w:t>
      </w:r>
    </w:p>
    <w:p w14:paraId="15563675" w14:textId="77777777" w:rsidR="001051D0" w:rsidRDefault="001051D0" w:rsidP="001051D0">
      <w:pPr>
        <w:widowControl w:val="0"/>
        <w:ind w:left="2160"/>
        <w:jc w:val="both"/>
      </w:pPr>
      <w:r>
        <w:t>1 − 0.85</w:t>
      </w:r>
    </w:p>
    <w:p w14:paraId="2773D257" w14:textId="77777777" w:rsidR="001051D0" w:rsidRDefault="001051D0" w:rsidP="001051D0">
      <w:pPr>
        <w:widowControl w:val="0"/>
        <w:ind w:left="2160"/>
        <w:jc w:val="both"/>
      </w:pPr>
      <w:r>
        <w:t>0.15, or 15%</w:t>
      </w:r>
    </w:p>
    <w:p w14:paraId="2159110D" w14:textId="77777777" w:rsidR="001051D0" w:rsidRDefault="001051D0" w:rsidP="001051D0">
      <w:pPr>
        <w:widowControl w:val="0"/>
        <w:jc w:val="both"/>
      </w:pPr>
    </w:p>
    <w:p w14:paraId="70EFD119" w14:textId="399E8AB2" w:rsidR="001051D0" w:rsidRDefault="001051D0" w:rsidP="001051D0">
      <w:pPr>
        <w:widowControl w:val="0"/>
        <w:ind w:left="1440"/>
        <w:jc w:val="both"/>
      </w:pPr>
      <w:r>
        <w:t>In determining includible QBI, taxpayer takes into account 15% of $125,000, i.e., $18,750</w:t>
      </w:r>
      <w:r w:rsidR="002F6E97">
        <w:t xml:space="preserve">. </w:t>
      </w:r>
      <w:r>
        <w:t>In determining the includible W-2 wages, taxpa</w:t>
      </w:r>
      <w:r w:rsidR="00D17664">
        <w:t>yer takes into account 15% of $4</w:t>
      </w:r>
      <w:r>
        <w:t>0,000, i.e., $</w:t>
      </w:r>
      <w:r w:rsidR="00D17664">
        <w:t>60</w:t>
      </w:r>
      <w:r>
        <w:t>00</w:t>
      </w:r>
      <w:r w:rsidR="002F6E97">
        <w:t xml:space="preserve">. </w:t>
      </w:r>
      <w:r>
        <w:t>Taxpayer</w:t>
      </w:r>
      <w:r w:rsidR="009439DB">
        <w:t>’s</w:t>
      </w:r>
      <w:r>
        <w:t xml:space="preserve"> </w:t>
      </w:r>
      <w:r w:rsidR="007E70ED">
        <w:t xml:space="preserve">CQBIA </w:t>
      </w:r>
      <w:r w:rsidR="009439DB">
        <w:t xml:space="preserve">deduction is </w:t>
      </w:r>
      <w:r>
        <w:t>the lesser of</w:t>
      </w:r>
      <w:r>
        <w:rPr>
          <w:rStyle w:val="FootnoteReference"/>
        </w:rPr>
        <w:footnoteReference w:id="156"/>
      </w:r>
      <w:r>
        <w:t xml:space="preserve"> –</w:t>
      </w:r>
    </w:p>
    <w:p w14:paraId="3B35A0D2" w14:textId="34AD8F06" w:rsidR="001051D0" w:rsidRDefault="001051D0" w:rsidP="001051D0">
      <w:pPr>
        <w:widowControl w:val="0"/>
        <w:ind w:left="2160"/>
        <w:jc w:val="both"/>
      </w:pPr>
      <w:r>
        <w:t>20% of $18,750</w:t>
      </w:r>
      <w:r w:rsidR="009439DB">
        <w:t xml:space="preserve">, i.e., </w:t>
      </w:r>
      <w:r>
        <w:t>$3750</w:t>
      </w:r>
      <w:r w:rsidR="00F779A3">
        <w:rPr>
          <w:rStyle w:val="FootnoteReference"/>
        </w:rPr>
        <w:footnoteReference w:id="157"/>
      </w:r>
      <w:r>
        <w:t xml:space="preserve"> or</w:t>
      </w:r>
    </w:p>
    <w:p w14:paraId="13677222" w14:textId="3566DCFE" w:rsidR="001051D0" w:rsidRDefault="001051D0" w:rsidP="001051D0">
      <w:pPr>
        <w:widowControl w:val="0"/>
        <w:ind w:left="2160"/>
        <w:jc w:val="both"/>
      </w:pPr>
      <w:r>
        <w:t>50% of $</w:t>
      </w:r>
      <w:r w:rsidR="00D17664">
        <w:t>60</w:t>
      </w:r>
      <w:r>
        <w:t>00</w:t>
      </w:r>
      <w:r w:rsidR="009439DB">
        <w:t>,</w:t>
      </w:r>
      <w:r w:rsidR="000F1214">
        <w:rPr>
          <w:rStyle w:val="FootnoteReference"/>
        </w:rPr>
        <w:footnoteReference w:id="158"/>
      </w:r>
      <w:r w:rsidR="009439DB">
        <w:t xml:space="preserve"> i.e., </w:t>
      </w:r>
      <w:r>
        <w:t>$3</w:t>
      </w:r>
      <w:r w:rsidR="00D17664">
        <w:t>00</w:t>
      </w:r>
      <w:r>
        <w:t>0.</w:t>
      </w:r>
    </w:p>
    <w:p w14:paraId="02922DAA" w14:textId="77777777" w:rsidR="001051D0" w:rsidRDefault="001051D0" w:rsidP="001051D0">
      <w:pPr>
        <w:widowControl w:val="0"/>
        <w:jc w:val="both"/>
      </w:pPr>
    </w:p>
    <w:p w14:paraId="3CEE85C9" w14:textId="77777777" w:rsidR="001051D0" w:rsidRDefault="001051D0" w:rsidP="001051D0">
      <w:pPr>
        <w:widowControl w:val="0"/>
        <w:ind w:left="1440"/>
        <w:jc w:val="both"/>
      </w:pPr>
      <w:r>
        <w:t>Taxpayer may take a § 199A deduction of $3</w:t>
      </w:r>
      <w:r w:rsidR="00D17664">
        <w:t>00</w:t>
      </w:r>
      <w:r>
        <w:t>0.</w:t>
      </w:r>
    </w:p>
    <w:p w14:paraId="258F3E40" w14:textId="77777777" w:rsidR="001051D0" w:rsidRDefault="001051D0" w:rsidP="001051D0">
      <w:pPr>
        <w:widowControl w:val="0"/>
        <w:ind w:left="720"/>
        <w:jc w:val="both"/>
      </w:pPr>
      <w:r>
        <w:t xml:space="preserve">•(3) Taxpayers engaged in an SSTB with taxable income greater than the </w:t>
      </w:r>
      <w:r>
        <w:lastRenderedPageBreak/>
        <w:t>threshold amount plus $50,000 ($100,000 for taxpayers married filing jointly) are not entitled to any § 199A deduction.</w:t>
      </w:r>
    </w:p>
    <w:p w14:paraId="0353D9A5" w14:textId="77777777" w:rsidR="001051D0" w:rsidRDefault="001051D0" w:rsidP="001051D0">
      <w:pPr>
        <w:widowControl w:val="0"/>
        <w:jc w:val="both"/>
      </w:pPr>
    </w:p>
    <w:p w14:paraId="42D151DA" w14:textId="77777777" w:rsidR="001051D0" w:rsidRDefault="001051D0" w:rsidP="001051D0">
      <w:pPr>
        <w:widowControl w:val="0"/>
        <w:jc w:val="both"/>
      </w:pPr>
      <w:r>
        <w:rPr>
          <w:i/>
        </w:rPr>
        <w:t>See generally</w:t>
      </w:r>
      <w:r>
        <w:t xml:space="preserve"> Robert E. Ward, </w:t>
      </w:r>
      <w:r>
        <w:rPr>
          <w:i/>
        </w:rPr>
        <w:t>Tax Cuts and Jobs Act of 2017 – Individual Tax Provisions</w:t>
      </w:r>
      <w:r>
        <w:t xml:space="preserve">, </w:t>
      </w:r>
      <w:r>
        <w:rPr>
          <w:smallCaps/>
        </w:rPr>
        <w:t>Taxes the Tax Magazine</w:t>
      </w:r>
      <w:r>
        <w:t xml:space="preserve"> 49, 51-53 (July 2018).</w:t>
      </w:r>
    </w:p>
    <w:p w14:paraId="733DF9E7" w14:textId="77777777" w:rsidR="00A75836" w:rsidRDefault="00A75836">
      <w:r>
        <w:br w:type="page"/>
      </w:r>
    </w:p>
    <w:p w14:paraId="2BA8FE5E" w14:textId="77777777" w:rsidR="00274CE5" w:rsidRDefault="00274CE5">
      <w:r>
        <w:rPr>
          <w:noProof/>
        </w:rPr>
        <w:lastRenderedPageBreak/>
        <mc:AlternateContent>
          <mc:Choice Requires="wps">
            <w:drawing>
              <wp:anchor distT="45720" distB="45720" distL="114300" distR="114300" simplePos="0" relativeHeight="252327936" behindDoc="0" locked="0" layoutInCell="1" allowOverlap="1" wp14:anchorId="1C764CB7" wp14:editId="0169D73C">
                <wp:simplePos x="0" y="0"/>
                <wp:positionH relativeFrom="column">
                  <wp:posOffset>-66675</wp:posOffset>
                </wp:positionH>
                <wp:positionV relativeFrom="paragraph">
                  <wp:posOffset>0</wp:posOffset>
                </wp:positionV>
                <wp:extent cx="5695950" cy="625792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257925"/>
                        </a:xfrm>
                        <a:prstGeom prst="rect">
                          <a:avLst/>
                        </a:prstGeom>
                        <a:solidFill>
                          <a:srgbClr val="FFFFFF"/>
                        </a:solidFill>
                        <a:ln w="9525">
                          <a:solidFill>
                            <a:srgbClr val="000000"/>
                          </a:solidFill>
                          <a:miter lim="800000"/>
                          <a:headEnd/>
                          <a:tailEnd/>
                        </a:ln>
                      </wps:spPr>
                      <wps:txbx>
                        <w:txbxContent>
                          <w:p w14:paraId="4A8EA91F" w14:textId="77777777" w:rsidR="002D4291" w:rsidRDefault="002D4291">
                            <w:r w:rsidRPr="00860E79">
                              <w:rPr>
                                <w:noProof/>
                              </w:rPr>
                              <w:drawing>
                                <wp:inline distT="0" distB="0" distL="0" distR="0" wp14:anchorId="7686AFF0" wp14:editId="281885F9">
                                  <wp:extent cx="5943600" cy="591502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5DFADD6E" w14:textId="77777777" w:rsidR="002D4291" w:rsidRDefault="002D42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64CB7" id="_x0000_s1101" type="#_x0000_t202" style="position:absolute;margin-left:-5.25pt;margin-top:0;width:448.5pt;height:492.75pt;z-index:25232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">
                <v:textbox>
                  <w:txbxContent>
                    <w:p w14:paraId="4A8EA91F" w14:textId="77777777" w:rsidR="002D4291" w:rsidRDefault="002D4291">
                      <w:r w:rsidRPr="00860E79">
                        <w:rPr>
                          <w:noProof/>
                        </w:rPr>
                        <w:drawing>
                          <wp:inline distT="0" distB="0" distL="0" distR="0" wp14:anchorId="7686AFF0" wp14:editId="281885F9">
                            <wp:extent cx="5943600" cy="591502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5DFADD6E" w14:textId="77777777" w:rsidR="002D4291" w:rsidRDefault="002D4291"/>
                  </w:txbxContent>
                </v:textbox>
                <w10:wrap type="square"/>
              </v:shape>
            </w:pict>
          </mc:Fallback>
        </mc:AlternateContent>
      </w:r>
    </w:p>
    <w:p w14:paraId="0D3321E9" w14:textId="77777777" w:rsidR="00274CE5" w:rsidRDefault="00274CE5">
      <w:r>
        <w:br w:type="page"/>
      </w:r>
    </w:p>
    <w:p w14:paraId="48F1DED2" w14:textId="0D0D4E5D" w:rsidR="001051D0" w:rsidRDefault="001051D0" w:rsidP="001051D0">
      <w:pPr>
        <w:widowControl w:val="0"/>
        <w:jc w:val="both"/>
      </w:pPr>
      <w:r>
        <w:lastRenderedPageBreak/>
        <w:t xml:space="preserve">QBI is of course included in a taxpayer’s “taxable income.”  The difference between taxpayer’s “taxable income” and “net capital gain” will be </w:t>
      </w:r>
      <w:r w:rsidR="00130271">
        <w:t xml:space="preserve">less </w:t>
      </w:r>
      <w:r>
        <w:t>than a taxpayer’s CQBIA when the taxpayer derives a substantial portion of his taxable income from capital gains and “qualified dividends.”  As a taxpayer’s net capital gain increases</w:t>
      </w:r>
      <w:r w:rsidR="00C315B8">
        <w:t xml:space="preserve"> his </w:t>
      </w:r>
      <w:r>
        <w:t xml:space="preserve">CQBIA </w:t>
      </w:r>
      <w:r w:rsidR="00FA7D2A">
        <w:t xml:space="preserve">eventually </w:t>
      </w:r>
      <w:r>
        <w:t xml:space="preserve">becomes the </w:t>
      </w:r>
      <w:r>
        <w:rPr>
          <w:i/>
        </w:rPr>
        <w:t>greater</w:t>
      </w:r>
      <w:r>
        <w:t xml:space="preserve"> figure.</w:t>
      </w:r>
    </w:p>
    <w:p w14:paraId="01FDFB47" w14:textId="200E46AE" w:rsidR="001051D0" w:rsidRDefault="001051D0" w:rsidP="001051D0">
      <w:pPr>
        <w:widowControl w:val="0"/>
        <w:ind w:left="720"/>
        <w:jc w:val="both"/>
      </w:pPr>
      <w:r>
        <w:t>•Describe a typical taxpayer for whom the CQBIA would be the greater amount.</w:t>
      </w:r>
      <w:r w:rsidR="001E09B4">
        <w:t xml:space="preserve">  Describe a typical taxpayer for whom</w:t>
      </w:r>
      <w:r w:rsidR="00BB3E47">
        <w:t xml:space="preserve"> the CQBIA would be the lesser amount.</w:t>
      </w:r>
    </w:p>
    <w:p w14:paraId="079D963B" w14:textId="77777777" w:rsidR="001051D0" w:rsidRDefault="001051D0" w:rsidP="001051D0">
      <w:pPr>
        <w:widowControl w:val="0"/>
        <w:ind w:left="720"/>
        <w:jc w:val="both"/>
      </w:pPr>
    </w:p>
    <w:p w14:paraId="43991B32" w14:textId="083E9E10" w:rsidR="001051D0" w:rsidRDefault="001051D0" w:rsidP="001051D0">
      <w:pPr>
        <w:widowControl w:val="0"/>
        <w:jc w:val="both"/>
      </w:pPr>
      <w:r>
        <w:rPr>
          <w:i/>
        </w:rPr>
        <w:t>Comment</w:t>
      </w:r>
      <w:r>
        <w:t>: Section 199A replaced § 199, a measure designed to encourage all taxpayers, including corporations, to engage in manufacturing trades or businesses in the United States</w:t>
      </w:r>
      <w:r w:rsidR="002F6E97">
        <w:t xml:space="preserve">. </w:t>
      </w:r>
      <w:r>
        <w:t>Section 199A, on the other hand, provides benefits only to “pass-through” entities and sole proprietorships</w:t>
      </w:r>
      <w:r w:rsidR="002F6E97">
        <w:t xml:space="preserve">. </w:t>
      </w:r>
      <w:r>
        <w:t>The justification for this different treatment for corporations lies in the fact that the TCJA reduced the top corporate tax rate from 35% to 21%</w:t>
      </w:r>
      <w:r w:rsidR="002F6E97">
        <w:t xml:space="preserve">. </w:t>
      </w:r>
      <w:r>
        <w:t xml:space="preserve">By defining the limits of the § 199A deduction through reference to W-2 wages and depreciable property used to generate income effectively connected with a trade or business within the United States, Congress clearly aims to encourage </w:t>
      </w:r>
      <w:r w:rsidR="007B63B0">
        <w:t xml:space="preserve">certain forms of </w:t>
      </w:r>
      <w:r>
        <w:t>economic activity within the United States</w:t>
      </w:r>
      <w:r w:rsidR="002F6E97">
        <w:t xml:space="preserve">. </w:t>
      </w:r>
      <w:r>
        <w:t>Notice that § 199A is not part of the Code’s methods of determining a taxpayer’s net income</w:t>
      </w:r>
      <w:r w:rsidR="002F6E97">
        <w:t xml:space="preserve">. </w:t>
      </w:r>
      <w:r>
        <w:t xml:space="preserve">Rather, it provides a reward for doing something that Congress wants pass-through entities that own a trade or business to do, i.e., generate taxable income </w:t>
      </w:r>
      <w:r w:rsidR="001254D7">
        <w:t>from American workers</w:t>
      </w:r>
      <w:r w:rsidR="008F7A45">
        <w:t xml:space="preserve"> and/or depreciable property situated </w:t>
      </w:r>
      <w:r>
        <w:t>in the United States</w:t>
      </w:r>
      <w:r w:rsidR="002F6E97">
        <w:t xml:space="preserve">. </w:t>
      </w:r>
      <w:r>
        <w:rPr>
          <w:i/>
        </w:rPr>
        <w:t>And</w:t>
      </w:r>
      <w:r>
        <w:t>: the more profit such a taxpayer can derive from his domestic economic activities, the greater his deduction.</w:t>
      </w:r>
    </w:p>
    <w:p w14:paraId="63B51BC1" w14:textId="77777777" w:rsidR="001051D0" w:rsidRDefault="001051D0" w:rsidP="001051D0">
      <w:pPr>
        <w:widowControl w:val="0"/>
        <w:jc w:val="both"/>
      </w:pPr>
    </w:p>
    <w:p w14:paraId="35F69A6C" w14:textId="190342EB" w:rsidR="001051D0" w:rsidRDefault="001051D0" w:rsidP="001051D0">
      <w:pPr>
        <w:widowControl w:val="0"/>
        <w:jc w:val="both"/>
      </w:pPr>
      <w:r>
        <w:t>Section 199 was an effort to make U.S. manufacturers more competitive vis-a-vis foreign competition</w:t>
      </w:r>
      <w:r w:rsidR="002F6E97">
        <w:t xml:space="preserve">. </w:t>
      </w:r>
      <w:r>
        <w:t>A byproduct of this effort would be that export activity would increase</w:t>
      </w:r>
      <w:r w:rsidR="002F6E97">
        <w:t xml:space="preserve">. </w:t>
      </w:r>
      <w:r>
        <w:t>By rewarding successful businesses, Congress is (likely to be) rewarding exporters the most</w:t>
      </w:r>
      <w:r w:rsidR="002F6E97">
        <w:t xml:space="preserve">. </w:t>
      </w:r>
      <w:r>
        <w:t>Congress has pursued similar objectives in other tax legislation, but the World Trade Organization (WTO) found that such legislation violated the General Agreement on Tariffs and Trade (GATT)</w:t>
      </w:r>
      <w:r w:rsidR="002F6E97">
        <w:t xml:space="preserve">. </w:t>
      </w:r>
      <w:r>
        <w:t>Section 199A may also be vulnerable to a challenge before the WTO.</w:t>
      </w:r>
      <w:r>
        <w:rPr>
          <w:rStyle w:val="FootnoteReference"/>
        </w:rPr>
        <w:footnoteReference w:id="159"/>
      </w:r>
    </w:p>
    <w:p w14:paraId="508EFCDF" w14:textId="77777777" w:rsidR="001051D0" w:rsidRDefault="001051D0" w:rsidP="001051D0">
      <w:pPr>
        <w:widowControl w:val="0"/>
        <w:jc w:val="both"/>
      </w:pPr>
    </w:p>
    <w:p w14:paraId="763D1196" w14:textId="77777777" w:rsidR="00CB7F63" w:rsidRDefault="00CB7F63" w:rsidP="001051D0">
      <w:pPr>
        <w:widowControl w:val="0"/>
        <w:jc w:val="both"/>
      </w:pPr>
    </w:p>
    <w:p w14:paraId="1FD8A24D" w14:textId="77777777" w:rsidR="00CB7F63" w:rsidRDefault="00CB7F63" w:rsidP="001051D0">
      <w:pPr>
        <w:widowControl w:val="0"/>
        <w:jc w:val="both"/>
      </w:pPr>
    </w:p>
    <w:p w14:paraId="1887D679" w14:textId="77777777" w:rsidR="001051D0" w:rsidRDefault="001051D0" w:rsidP="001051D0">
      <w:pPr>
        <w:widowControl w:val="0"/>
        <w:jc w:val="both"/>
      </w:pPr>
      <w:r>
        <w:rPr>
          <w:b/>
        </w:rPr>
        <w:lastRenderedPageBreak/>
        <w:t>Problems:</w:t>
      </w:r>
    </w:p>
    <w:p w14:paraId="2E3BA32B" w14:textId="77777777" w:rsidR="001051D0" w:rsidRDefault="001051D0" w:rsidP="001051D0">
      <w:pPr>
        <w:widowControl w:val="0"/>
        <w:jc w:val="both"/>
      </w:pPr>
      <w:r>
        <w:t>*In these problems, use the figures that appear in the text of § 199A, not the figures that have been indexed for inflation.</w:t>
      </w:r>
    </w:p>
    <w:p w14:paraId="40EF7FD7" w14:textId="77777777" w:rsidR="001051D0" w:rsidRDefault="001051D0" w:rsidP="001051D0">
      <w:pPr>
        <w:widowControl w:val="0"/>
        <w:jc w:val="both"/>
      </w:pPr>
    </w:p>
    <w:p w14:paraId="3F081F11" w14:textId="66FF3D17" w:rsidR="001051D0" w:rsidRDefault="005B3E96" w:rsidP="001051D0">
      <w:pPr>
        <w:widowControl w:val="0"/>
        <w:jc w:val="both"/>
      </w:pPr>
      <w:r>
        <w:t xml:space="preserve">1. </w:t>
      </w:r>
      <w:r w:rsidR="001051D0">
        <w:t>Mary Taxpayer</w:t>
      </w:r>
      <w:r w:rsidR="000C7C4A">
        <w:t xml:space="preserve"> is married and </w:t>
      </w:r>
      <w:r w:rsidR="001051D0">
        <w:t>lives in a medium-sized town with a large university</w:t>
      </w:r>
      <w:r w:rsidR="002F6E97">
        <w:t xml:space="preserve">. </w:t>
      </w:r>
      <w:r w:rsidR="001051D0">
        <w:t>Mary and her husband live only a few blocks from the university</w:t>
      </w:r>
      <w:r w:rsidR="002F6E97">
        <w:t xml:space="preserve">. </w:t>
      </w:r>
      <w:r w:rsidR="001051D0">
        <w:t>She and her husband file their income tax return married filing jointly</w:t>
      </w:r>
      <w:r w:rsidR="002F6E97">
        <w:t xml:space="preserve">. </w:t>
      </w:r>
      <w:r w:rsidR="001051D0">
        <w:t>Taxpayer and husband both have jobs from which they derive employment income</w:t>
      </w:r>
      <w:r w:rsidR="002F6E97">
        <w:t xml:space="preserve">. </w:t>
      </w:r>
      <w:r w:rsidR="001051D0">
        <w:t>Their wage income from these jobs is $250,000</w:t>
      </w:r>
      <w:r w:rsidR="002F6E97">
        <w:t xml:space="preserve">. </w:t>
      </w:r>
      <w:r w:rsidR="001051D0">
        <w:t>They have $50,000 of net capital gain</w:t>
      </w:r>
      <w:r w:rsidR="002F6E97">
        <w:t xml:space="preserve">. </w:t>
      </w:r>
      <w:r w:rsidR="001051D0">
        <w:t xml:space="preserve">In addition, Mary has a t-shirt silk screening business that she runs out of </w:t>
      </w:r>
      <w:r w:rsidR="00367F47">
        <w:t xml:space="preserve">the couple’s </w:t>
      </w:r>
      <w:r w:rsidR="001051D0">
        <w:t>garage</w:t>
      </w:r>
      <w:r w:rsidR="002F6E97">
        <w:t xml:space="preserve">. </w:t>
      </w:r>
      <w:r w:rsidR="001051D0">
        <w:t>The university has athletic teams that participate in several sports</w:t>
      </w:r>
      <w:r w:rsidR="002F6E97">
        <w:t xml:space="preserve">. </w:t>
      </w:r>
      <w:r w:rsidR="001051D0">
        <w:t>When there is a home game, thousands of people descend on the town to attend the games</w:t>
      </w:r>
      <w:r w:rsidR="002F6E97">
        <w:t xml:space="preserve">. </w:t>
      </w:r>
      <w:r w:rsidR="001051D0">
        <w:t>Mary pays attention to the athletic schedules and design</w:t>
      </w:r>
      <w:r w:rsidR="009439DB">
        <w:t>s</w:t>
      </w:r>
      <w:r w:rsidR="001051D0">
        <w:t xml:space="preserve"> and produce</w:t>
      </w:r>
      <w:r w:rsidR="009439DB">
        <w:t>s</w:t>
      </w:r>
      <w:r w:rsidR="001051D0">
        <w:t xml:space="preserve"> t-shirts in only a few hours with timely messages</w:t>
      </w:r>
      <w:r w:rsidR="002F6E97">
        <w:t xml:space="preserve">. </w:t>
      </w:r>
      <w:r w:rsidR="001051D0">
        <w:t>She sells the t-shirts to persons that pass by several kiosks that she rents</w:t>
      </w:r>
      <w:r w:rsidR="002F6E97">
        <w:t xml:space="preserve">. </w:t>
      </w:r>
      <w:r w:rsidR="001051D0">
        <w:t>Her gross revenue from t-shirt sales for the tax year is $180,000</w:t>
      </w:r>
      <w:r w:rsidR="002F6E97">
        <w:t xml:space="preserve">. </w:t>
      </w:r>
      <w:r w:rsidR="001051D0">
        <w:t>Deductions for supplies and kiosk rental come to $30,000</w:t>
      </w:r>
      <w:r w:rsidR="002F6E97">
        <w:t xml:space="preserve">. </w:t>
      </w:r>
      <w:r w:rsidR="001051D0">
        <w:t>She pays two employees a total of $40,000 in wages</w:t>
      </w:r>
      <w:r w:rsidR="002F6E97">
        <w:t xml:space="preserve">. </w:t>
      </w:r>
      <w:r w:rsidR="001051D0">
        <w:t>She has no “qualified REIT dividends” or “qualified publicly-traded partnership income.”</w:t>
      </w:r>
    </w:p>
    <w:p w14:paraId="359C9F5A" w14:textId="77777777" w:rsidR="001051D0" w:rsidRDefault="001051D0" w:rsidP="001051D0">
      <w:pPr>
        <w:widowControl w:val="0"/>
        <w:jc w:val="both"/>
      </w:pPr>
    </w:p>
    <w:p w14:paraId="549A00CF" w14:textId="18A06542" w:rsidR="001051D0" w:rsidRDefault="001051D0" w:rsidP="001051D0">
      <w:pPr>
        <w:widowControl w:val="0"/>
        <w:jc w:val="both"/>
      </w:pPr>
      <w:r>
        <w:t xml:space="preserve">1A. </w:t>
      </w:r>
      <w:r w:rsidR="005B3E96">
        <w:t xml:space="preserve"> </w:t>
      </w:r>
      <w:r>
        <w:t>How much can Mary and her husband claim as a § 199A deduction?</w:t>
      </w:r>
    </w:p>
    <w:p w14:paraId="331DD91F" w14:textId="77777777" w:rsidR="001051D0" w:rsidRDefault="001051D0" w:rsidP="001051D0">
      <w:pPr>
        <w:widowControl w:val="0"/>
        <w:jc w:val="both"/>
      </w:pPr>
    </w:p>
    <w:p w14:paraId="1B1F3E86" w14:textId="1347B2DA" w:rsidR="001051D0" w:rsidRDefault="005B3E96" w:rsidP="001051D0">
      <w:pPr>
        <w:widowControl w:val="0"/>
        <w:jc w:val="both"/>
      </w:pPr>
      <w:r>
        <w:t xml:space="preserve">1B.  </w:t>
      </w:r>
      <w:r w:rsidR="001051D0">
        <w:t>What if Mary and her husband had total taxable wages income from their other jobs of $100,000, and still had the same capital gain and business income from the sale of t-shirts?</w:t>
      </w:r>
    </w:p>
    <w:p w14:paraId="18AE605E" w14:textId="77777777" w:rsidR="001051D0" w:rsidRDefault="001051D0" w:rsidP="001051D0">
      <w:pPr>
        <w:widowControl w:val="0"/>
        <w:jc w:val="both"/>
      </w:pPr>
    </w:p>
    <w:p w14:paraId="74B3A6C6" w14:textId="40A51842" w:rsidR="001051D0" w:rsidRDefault="005B3E96" w:rsidP="001051D0">
      <w:pPr>
        <w:widowControl w:val="0"/>
        <w:jc w:val="both"/>
      </w:pPr>
      <w:r>
        <w:t xml:space="preserve">1C.  </w:t>
      </w:r>
      <w:r w:rsidR="001051D0">
        <w:t>What if Mary and her husband had total taxable income from their other jobs of $500,000?</w:t>
      </w:r>
    </w:p>
    <w:p w14:paraId="2B11F5B6" w14:textId="77777777" w:rsidR="001051D0" w:rsidRDefault="001051D0" w:rsidP="001051D0">
      <w:pPr>
        <w:widowControl w:val="0"/>
        <w:jc w:val="both"/>
      </w:pPr>
    </w:p>
    <w:p w14:paraId="6B0C23A7" w14:textId="7D904DA4" w:rsidR="001051D0" w:rsidRDefault="001051D0" w:rsidP="001051D0">
      <w:pPr>
        <w:widowControl w:val="0"/>
        <w:jc w:val="both"/>
      </w:pPr>
      <w:r>
        <w:t>2.  Mike Perch is a baseball player for the Rockville Hellions</w:t>
      </w:r>
      <w:r w:rsidR="002F6E97">
        <w:t xml:space="preserve">. </w:t>
      </w:r>
      <w:r>
        <w:t xml:space="preserve">He makes a minor league salary and </w:t>
      </w:r>
      <w:r w:rsidR="004233B9">
        <w:t xml:space="preserve">works </w:t>
      </w:r>
      <w:r>
        <w:t>in the off-season</w:t>
      </w:r>
      <w:r w:rsidR="004233B9">
        <w:t xml:space="preserve"> </w:t>
      </w:r>
      <w:r>
        <w:t>in a brewery where his employer paid him wages</w:t>
      </w:r>
      <w:r w:rsidR="002F6E97">
        <w:t xml:space="preserve">. </w:t>
      </w:r>
      <w:r>
        <w:t>His “taxable income” from these jobs is $50,000</w:t>
      </w:r>
      <w:r w:rsidR="002F6E97">
        <w:t xml:space="preserve">. </w:t>
      </w:r>
      <w:r>
        <w:t>He also made $10,000 of net capital gain</w:t>
      </w:r>
      <w:r w:rsidR="002F6E97">
        <w:t xml:space="preserve">. </w:t>
      </w:r>
      <w:r>
        <w:t>On the side, he has his own business as a personal trainer “to the stars.”  He grossed $85,000 as a personal trainer</w:t>
      </w:r>
      <w:r w:rsidR="002F6E97">
        <w:t xml:space="preserve">. </w:t>
      </w:r>
      <w:r>
        <w:t>He paid an assistant, Lopez Schaden, an illegal immigrant, $20,000 cash under-the-table</w:t>
      </w:r>
      <w:r w:rsidR="002F6E97">
        <w:t xml:space="preserve">. </w:t>
      </w:r>
      <w:r>
        <w:t>These are all of his expenses</w:t>
      </w:r>
      <w:r w:rsidR="002F6E97">
        <w:t xml:space="preserve">. </w:t>
      </w:r>
      <w:r>
        <w:t>Hence, he netted $65,000 as a personal trainer</w:t>
      </w:r>
      <w:r w:rsidR="002F6E97">
        <w:t xml:space="preserve">. </w:t>
      </w:r>
      <w:r>
        <w:t>Perch lives alone in an apartment and his tax filing status is single</w:t>
      </w:r>
      <w:r w:rsidR="002F6E97">
        <w:t xml:space="preserve">. </w:t>
      </w:r>
      <w:r>
        <w:t>Perch has no “qualified REIT dividends” or “qualified publicly-traded partnership income.”</w:t>
      </w:r>
    </w:p>
    <w:p w14:paraId="4BC0A405" w14:textId="77777777" w:rsidR="001051D0" w:rsidRDefault="001051D0" w:rsidP="001051D0">
      <w:pPr>
        <w:widowControl w:val="0"/>
        <w:jc w:val="both"/>
      </w:pPr>
    </w:p>
    <w:p w14:paraId="54D732B9" w14:textId="77777777" w:rsidR="00CB7F63" w:rsidRDefault="00CB7F63" w:rsidP="001051D0">
      <w:pPr>
        <w:widowControl w:val="0"/>
        <w:jc w:val="both"/>
      </w:pPr>
    </w:p>
    <w:p w14:paraId="38613274" w14:textId="77777777" w:rsidR="001051D0" w:rsidRDefault="001051D0" w:rsidP="001051D0">
      <w:pPr>
        <w:widowControl w:val="0"/>
        <w:jc w:val="both"/>
      </w:pPr>
      <w:r>
        <w:lastRenderedPageBreak/>
        <w:t>2A.  How much can Perch claim for a § 199A deduction?</w:t>
      </w:r>
    </w:p>
    <w:p w14:paraId="03D94F6E" w14:textId="77777777" w:rsidR="001051D0" w:rsidRDefault="001051D0" w:rsidP="001051D0">
      <w:pPr>
        <w:widowControl w:val="0"/>
        <w:jc w:val="both"/>
      </w:pPr>
    </w:p>
    <w:p w14:paraId="42C8E6C8" w14:textId="1B36548F" w:rsidR="001051D0" w:rsidRDefault="001051D0" w:rsidP="001051D0">
      <w:pPr>
        <w:widowControl w:val="0"/>
        <w:jc w:val="both"/>
      </w:pPr>
      <w:r>
        <w:t>2B.  Suppose Perch’s “taxable income” from his wages as a baseball player and brewery worker was $100,000</w:t>
      </w:r>
      <w:r w:rsidR="002F6E97">
        <w:t xml:space="preserve">. </w:t>
      </w:r>
      <w:r>
        <w:t xml:space="preserve">Furthermore, </w:t>
      </w:r>
      <w:r w:rsidR="009439DB">
        <w:t xml:space="preserve">suppose that </w:t>
      </w:r>
      <w:r>
        <w:t>Lopez Schaden is not an illegal immigrant and that the wages Perch paid him are W-2 wages</w:t>
      </w:r>
      <w:r w:rsidR="002F6E97">
        <w:t xml:space="preserve">. </w:t>
      </w:r>
      <w:r>
        <w:t>How much could Perch claim as a § 199A deduction?</w:t>
      </w:r>
    </w:p>
    <w:p w14:paraId="304A6CDC" w14:textId="77777777" w:rsidR="001051D0" w:rsidRDefault="001051D0" w:rsidP="001051D0">
      <w:pPr>
        <w:widowControl w:val="0"/>
        <w:jc w:val="both"/>
      </w:pPr>
    </w:p>
    <w:p w14:paraId="323F0479" w14:textId="7AD36024" w:rsidR="001051D0" w:rsidRDefault="001051D0" w:rsidP="001051D0">
      <w:pPr>
        <w:widowControl w:val="0"/>
        <w:jc w:val="both"/>
      </w:pPr>
      <w:r>
        <w:t>2C.  Suppose Perch made the major leagues and quit his job at the brewery</w:t>
      </w:r>
      <w:r w:rsidR="002F6E97">
        <w:t xml:space="preserve">. </w:t>
      </w:r>
      <w:r>
        <w:t>His salary jumped to $500,000</w:t>
      </w:r>
      <w:r w:rsidR="002F6E97">
        <w:t xml:space="preserve">. </w:t>
      </w:r>
      <w:r>
        <w:t>He continued his trade or business of being a personal trainer with the same revenue and expenses</w:t>
      </w:r>
      <w:r w:rsidR="002F6E97">
        <w:t xml:space="preserve">. </w:t>
      </w:r>
      <w:r>
        <w:t>How much could Perch claim as a § 199A deduction?</w:t>
      </w:r>
    </w:p>
    <w:p w14:paraId="369B538D" w14:textId="77777777" w:rsidR="001051D0" w:rsidRDefault="001051D0" w:rsidP="001051D0">
      <w:pPr>
        <w:widowControl w:val="0"/>
        <w:jc w:val="both"/>
      </w:pPr>
    </w:p>
    <w:p w14:paraId="7FE10789" w14:textId="77777777" w:rsidR="001051D0" w:rsidRPr="00576ED7" w:rsidRDefault="001051D0" w:rsidP="00A6585D">
      <w:pPr>
        <w:widowControl w:val="0"/>
        <w:jc w:val="both"/>
        <w:rPr>
          <w:szCs w:val="24"/>
        </w:rPr>
      </w:pPr>
    </w:p>
    <w:bookmarkEnd w:id="101"/>
    <w:p w14:paraId="76EAFF43" w14:textId="77777777" w:rsidR="0049128E" w:rsidRPr="00576ED7" w:rsidRDefault="0049128E" w:rsidP="00A6585D">
      <w:pPr>
        <w:widowControl w:val="0"/>
        <w:ind w:left="1440"/>
        <w:jc w:val="both"/>
        <w:rPr>
          <w:szCs w:val="24"/>
        </w:rPr>
      </w:pPr>
      <w:r w:rsidRPr="00576ED7">
        <w:rPr>
          <w:szCs w:val="24"/>
        </w:rPr>
        <w:t>2.  Section 611: The Depletion Deduction</w:t>
      </w:r>
      <w:r w:rsidRPr="00576ED7">
        <w:rPr>
          <w:szCs w:val="24"/>
        </w:rPr>
        <w:fldChar w:fldCharType="begin"/>
      </w:r>
      <w:r w:rsidRPr="00576ED7">
        <w:rPr>
          <w:szCs w:val="24"/>
        </w:rPr>
        <w:instrText xml:space="preserve"> TC \l3 "2.  Section 611: The Depletion Deduction</w:instrText>
      </w:r>
      <w:r w:rsidRPr="00576ED7">
        <w:rPr>
          <w:szCs w:val="24"/>
        </w:rPr>
        <w:fldChar w:fldCharType="end"/>
      </w:r>
    </w:p>
    <w:p w14:paraId="304FAE25" w14:textId="77777777" w:rsidR="0049128E" w:rsidRPr="00576ED7" w:rsidRDefault="0049128E" w:rsidP="00A6585D">
      <w:pPr>
        <w:widowControl w:val="0"/>
        <w:jc w:val="both"/>
        <w:rPr>
          <w:szCs w:val="24"/>
        </w:rPr>
      </w:pPr>
    </w:p>
    <w:p w14:paraId="7BD87E34" w14:textId="483BFCAE" w:rsidR="0049128E" w:rsidRPr="00576ED7" w:rsidRDefault="0049128E" w:rsidP="00A6585D">
      <w:pPr>
        <w:widowControl w:val="0"/>
        <w:jc w:val="both"/>
        <w:rPr>
          <w:szCs w:val="24"/>
        </w:rPr>
      </w:pPr>
      <w:r w:rsidRPr="00576ED7">
        <w:rPr>
          <w:szCs w:val="24"/>
        </w:rPr>
        <w:t>Section 611(a) provides for a deduction in computing taxable income for depletion</w:t>
      </w:r>
      <w:r w:rsidR="002F6E97" w:rsidRPr="00576ED7">
        <w:rPr>
          <w:szCs w:val="24"/>
        </w:rPr>
        <w:t xml:space="preserve">. </w:t>
      </w:r>
      <w:r w:rsidRPr="00576ED7">
        <w:rPr>
          <w:szCs w:val="24"/>
        </w:rPr>
        <w:t>This deduction is available for “mines, oil and gas wells, other natural deposits, and timber[.]”</w:t>
      </w:r>
      <w:r w:rsidRPr="00576ED7">
        <w:rPr>
          <w:rStyle w:val="FootnoteReference"/>
          <w:szCs w:val="24"/>
        </w:rPr>
        <w:footnoteReference w:id="160"/>
      </w:r>
      <w:r w:rsidR="00CD3EA3">
        <w:rPr>
          <w:szCs w:val="24"/>
        </w:rPr>
        <w:t xml:space="preserve"> </w:t>
      </w:r>
      <w:r w:rsidRPr="00576ED7">
        <w:rPr>
          <w:szCs w:val="24"/>
        </w:rPr>
        <w:t xml:space="preserve">The depletion allowance deduction </w:t>
      </w:r>
      <w:r w:rsidR="00EB2A78">
        <w:rPr>
          <w:szCs w:val="24"/>
        </w:rPr>
        <w:t xml:space="preserve">resembles </w:t>
      </w:r>
      <w:r w:rsidRPr="00576ED7">
        <w:rPr>
          <w:szCs w:val="24"/>
        </w:rPr>
        <w:t xml:space="preserve">the depreciation deduction, </w:t>
      </w:r>
      <w:r w:rsidRPr="00576ED7">
        <w:rPr>
          <w:i/>
          <w:szCs w:val="24"/>
        </w:rPr>
        <w:t>infra</w:t>
      </w:r>
      <w:r w:rsidRPr="00576ED7">
        <w:rPr>
          <w:szCs w:val="24"/>
        </w:rPr>
        <w:t>, in that both deductions are a form of cost re</w:t>
      </w:r>
      <w:r w:rsidR="00CD3EA3">
        <w:rPr>
          <w:szCs w:val="24"/>
        </w:rPr>
        <w:t xml:space="preserve">covery of capital investments. </w:t>
      </w:r>
      <w:r w:rsidRPr="00576ED7">
        <w:rPr>
          <w:szCs w:val="24"/>
        </w:rPr>
        <w:t xml:space="preserve">Unlike the depreciation deduction, which is an allowance for the gradual consumption of an asset that the taxpayer </w:t>
      </w:r>
      <w:r w:rsidRPr="00576ED7">
        <w:rPr>
          <w:i/>
          <w:szCs w:val="24"/>
        </w:rPr>
        <w:t>uses to produce a product</w:t>
      </w:r>
      <w:r w:rsidRPr="00576ED7">
        <w:rPr>
          <w:szCs w:val="24"/>
        </w:rPr>
        <w:t xml:space="preserve"> (or to provide a service), the depletion allowance deduction is an allowance for the cost recovery of wasting assets that</w:t>
      </w:r>
      <w:r w:rsidRPr="00576ED7">
        <w:rPr>
          <w:i/>
          <w:szCs w:val="24"/>
        </w:rPr>
        <w:t xml:space="preserve"> are</w:t>
      </w:r>
      <w:r w:rsidRPr="00576ED7">
        <w:rPr>
          <w:szCs w:val="24"/>
        </w:rPr>
        <w:t xml:space="preserve"> the product.</w:t>
      </w:r>
      <w:r w:rsidRPr="00576ED7">
        <w:rPr>
          <w:rStyle w:val="FootnoteReference"/>
          <w:szCs w:val="24"/>
        </w:rPr>
        <w:footnoteReference w:id="161"/>
      </w:r>
      <w:r w:rsidR="00CD3EA3">
        <w:rPr>
          <w:szCs w:val="24"/>
        </w:rPr>
        <w:t xml:space="preserve"> </w:t>
      </w:r>
      <w:r w:rsidRPr="00576ED7">
        <w:rPr>
          <w:szCs w:val="24"/>
        </w:rPr>
        <w:t>The depletion allowance is part of the cost of the thing that the taxpayer sells.</w:t>
      </w:r>
    </w:p>
    <w:p w14:paraId="3B6E9D02" w14:textId="77777777" w:rsidR="003B55B1" w:rsidRDefault="003B55B1" w:rsidP="00A6585D">
      <w:pPr>
        <w:widowControl w:val="0"/>
        <w:jc w:val="both"/>
        <w:rPr>
          <w:szCs w:val="24"/>
        </w:rPr>
      </w:pPr>
    </w:p>
    <w:p w14:paraId="1D8A22FB" w14:textId="313DED72" w:rsidR="0049128E" w:rsidRPr="00576ED7" w:rsidRDefault="0049128E" w:rsidP="00A6585D">
      <w:pPr>
        <w:widowControl w:val="0"/>
        <w:jc w:val="both"/>
        <w:rPr>
          <w:szCs w:val="24"/>
        </w:rPr>
      </w:pPr>
      <w:r w:rsidRPr="00576ED7">
        <w:rPr>
          <w:szCs w:val="24"/>
        </w:rPr>
        <w:t>Congress enacted the depletion allowance deduction as a means for fossil fuel companies and mine operators to deduct an amount equal to the reduction in value of their mineral reserves as they extracted and sold the mineral</w:t>
      </w:r>
      <w:r w:rsidR="002F6E97" w:rsidRPr="00576ED7">
        <w:rPr>
          <w:szCs w:val="24"/>
        </w:rPr>
        <w:t xml:space="preserve">. </w:t>
      </w:r>
      <w:r w:rsidR="00CA008D">
        <w:rPr>
          <w:szCs w:val="24"/>
        </w:rPr>
        <w:t>§ </w:t>
      </w:r>
      <w:r w:rsidRPr="00576ED7">
        <w:rPr>
          <w:szCs w:val="24"/>
        </w:rPr>
        <w:t>611(a)</w:t>
      </w:r>
      <w:r w:rsidR="002F6E97" w:rsidRPr="00576ED7">
        <w:rPr>
          <w:szCs w:val="24"/>
        </w:rPr>
        <w:t xml:space="preserve">. </w:t>
      </w:r>
      <w:r w:rsidRPr="00576ED7">
        <w:rPr>
          <w:szCs w:val="24"/>
        </w:rPr>
        <w:t>The deduction allows a taxpayer to recover its capital investment so that the investment will not diminish as the minerals are extracted and sold.</w:t>
      </w:r>
      <w:r w:rsidRPr="00576ED7">
        <w:rPr>
          <w:rStyle w:val="FootnoteReference"/>
          <w:szCs w:val="24"/>
        </w:rPr>
        <w:footnoteReference w:id="162"/>
      </w:r>
      <w:r w:rsidR="00CD3EA3">
        <w:rPr>
          <w:szCs w:val="24"/>
        </w:rPr>
        <w:t xml:space="preserve"> </w:t>
      </w:r>
      <w:r w:rsidRPr="00576ED7">
        <w:rPr>
          <w:szCs w:val="24"/>
        </w:rPr>
        <w:t>Despite this purpose, there is no requirement that the taxpayer invest any money in the mineral rights,</w:t>
      </w:r>
      <w:r w:rsidRPr="00576ED7">
        <w:rPr>
          <w:rStyle w:val="FootnoteReference"/>
          <w:szCs w:val="24"/>
        </w:rPr>
        <w:footnoteReference w:id="163"/>
      </w:r>
      <w:r w:rsidRPr="00576ED7">
        <w:rPr>
          <w:szCs w:val="24"/>
        </w:rPr>
        <w:t xml:space="preserve"> </w:t>
      </w:r>
      <w:r w:rsidRPr="00576ED7">
        <w:rPr>
          <w:szCs w:val="24"/>
        </w:rPr>
        <w:lastRenderedPageBreak/>
        <w:t>and taxpayer does not have to have legal title to take advantage of the deduction.</w:t>
      </w:r>
      <w:r w:rsidRPr="00576ED7">
        <w:rPr>
          <w:rStyle w:val="FootnoteReference"/>
          <w:szCs w:val="24"/>
        </w:rPr>
        <w:footnoteReference w:id="164"/>
      </w:r>
      <w:r w:rsidR="00CD3EA3">
        <w:rPr>
          <w:szCs w:val="24"/>
        </w:rPr>
        <w:t xml:space="preserve"> </w:t>
      </w:r>
      <w:r w:rsidRPr="00576ED7">
        <w:rPr>
          <w:szCs w:val="24"/>
        </w:rPr>
        <w:t>First codified in 1913, the depletion allowance deduction was originally limited to mines – and only 5% of the gross value of a mine’s reserves could be deducted in a year.</w:t>
      </w:r>
      <w:r w:rsidRPr="00576ED7">
        <w:rPr>
          <w:rStyle w:val="FootnoteReference"/>
          <w:szCs w:val="24"/>
        </w:rPr>
        <w:footnoteReference w:id="165"/>
      </w:r>
      <w:r w:rsidR="00CD3EA3">
        <w:rPr>
          <w:szCs w:val="24"/>
        </w:rPr>
        <w:t xml:space="preserve"> </w:t>
      </w:r>
      <w:r w:rsidRPr="00576ED7">
        <w:rPr>
          <w:szCs w:val="24"/>
        </w:rPr>
        <w:t xml:space="preserve">Over time, the depletion allowance deduction has expanded to include resources other than </w:t>
      </w:r>
      <w:r w:rsidR="005D32FA">
        <w:rPr>
          <w:szCs w:val="24"/>
        </w:rPr>
        <w:t xml:space="preserve">those from </w:t>
      </w:r>
      <w:r w:rsidRPr="00576ED7">
        <w:rPr>
          <w:szCs w:val="24"/>
        </w:rPr>
        <w:t>mining – such as oil, gas, and timber – and to allow for deductions greater than 5%.</w:t>
      </w:r>
    </w:p>
    <w:p w14:paraId="576CB513" w14:textId="77777777" w:rsidR="0049128E" w:rsidRPr="00576ED7" w:rsidRDefault="0049128E" w:rsidP="00A6585D">
      <w:pPr>
        <w:widowControl w:val="0"/>
        <w:jc w:val="both"/>
        <w:rPr>
          <w:szCs w:val="24"/>
        </w:rPr>
      </w:pPr>
    </w:p>
    <w:p w14:paraId="006B7518" w14:textId="77777777" w:rsidR="0049128E" w:rsidRPr="00576ED7" w:rsidRDefault="0049128E" w:rsidP="00A6585D">
      <w:pPr>
        <w:widowControl w:val="0"/>
        <w:jc w:val="both"/>
        <w:rPr>
          <w:szCs w:val="24"/>
        </w:rPr>
      </w:pPr>
      <w:r w:rsidRPr="00576ED7">
        <w:rPr>
          <w:szCs w:val="24"/>
        </w:rPr>
        <w:t>Anyone with an “economic interest” may share</w:t>
      </w:r>
      <w:r w:rsidRPr="00576ED7">
        <w:rPr>
          <w:rStyle w:val="FootnoteReference"/>
          <w:szCs w:val="24"/>
        </w:rPr>
        <w:footnoteReference w:id="166"/>
      </w:r>
      <w:r w:rsidRPr="00576ED7">
        <w:rPr>
          <w:szCs w:val="24"/>
        </w:rPr>
        <w:t xml:space="preserve"> in the depletion allowance deduction.</w:t>
      </w:r>
      <w:r w:rsidRPr="00576ED7">
        <w:rPr>
          <w:rStyle w:val="FootnoteReference"/>
          <w:szCs w:val="24"/>
        </w:rPr>
        <w:footnoteReference w:id="167"/>
      </w:r>
      <w:r w:rsidR="00CD3EA3">
        <w:rPr>
          <w:szCs w:val="24"/>
        </w:rPr>
        <w:t xml:space="preserve"> </w:t>
      </w:r>
      <w:r w:rsidRPr="00576ED7">
        <w:rPr>
          <w:szCs w:val="24"/>
        </w:rPr>
        <w:t>“An economic interest is possessed in every case in which the taxpayer has acquired by investment any interest in mineral in place or standing timber and secures, by any form of legal relationship, income derived from the extraction of the mineral or severance of the timber, to which he must look for a return of his capital.”</w:t>
      </w:r>
      <w:r w:rsidRPr="00576ED7">
        <w:rPr>
          <w:rStyle w:val="FootnoteReference"/>
          <w:szCs w:val="24"/>
        </w:rPr>
        <w:footnoteReference w:id="168"/>
      </w:r>
      <w:r w:rsidRPr="00576ED7">
        <w:rPr>
          <w:szCs w:val="24"/>
        </w:rPr>
        <w:t xml:space="preserve"> A broad range of economic interests exists whose owners may claim the depletion allowance deduction.</w:t>
      </w:r>
    </w:p>
    <w:p w14:paraId="3577CF5E" w14:textId="77777777" w:rsidR="0049128E" w:rsidRPr="00576ED7" w:rsidRDefault="0049128E" w:rsidP="00A6585D">
      <w:pPr>
        <w:widowControl w:val="0"/>
        <w:jc w:val="both"/>
        <w:rPr>
          <w:szCs w:val="24"/>
        </w:rPr>
      </w:pPr>
    </w:p>
    <w:p w14:paraId="505B2516" w14:textId="77777777" w:rsidR="0049128E" w:rsidRPr="00576ED7" w:rsidRDefault="0049128E" w:rsidP="00A6585D">
      <w:pPr>
        <w:widowControl w:val="0"/>
        <w:jc w:val="both"/>
        <w:rPr>
          <w:szCs w:val="24"/>
        </w:rPr>
      </w:pPr>
      <w:r w:rsidRPr="00576ED7">
        <w:rPr>
          <w:szCs w:val="24"/>
        </w:rPr>
        <w:t>There are now two ways to calculate a depletion allowance deduction, and taxpayer chooses the one that</w:t>
      </w:r>
      <w:r w:rsidR="00CD3EA3">
        <w:rPr>
          <w:szCs w:val="24"/>
        </w:rPr>
        <w:t xml:space="preserve"> yields the greater deduction. </w:t>
      </w:r>
      <w:r w:rsidRPr="00576ED7">
        <w:rPr>
          <w:szCs w:val="24"/>
        </w:rPr>
        <w:t>However, taxpayer may not choose percentage depletion in the case of an interest in timber.</w:t>
      </w:r>
      <w:r w:rsidRPr="00576ED7">
        <w:rPr>
          <w:rStyle w:val="FootnoteReference"/>
          <w:szCs w:val="24"/>
        </w:rPr>
        <w:footnoteReference w:id="169"/>
      </w:r>
    </w:p>
    <w:p w14:paraId="53AA9D6D" w14:textId="77777777" w:rsidR="0049128E" w:rsidRPr="00576ED7" w:rsidRDefault="0049128E" w:rsidP="00A6585D">
      <w:pPr>
        <w:widowControl w:val="0"/>
        <w:jc w:val="both"/>
        <w:rPr>
          <w:szCs w:val="24"/>
        </w:rPr>
      </w:pPr>
    </w:p>
    <w:p w14:paraId="53662FAB" w14:textId="77777777" w:rsidR="0049128E" w:rsidRPr="00576ED7" w:rsidRDefault="0049128E" w:rsidP="00A6585D">
      <w:pPr>
        <w:widowControl w:val="0"/>
        <w:jc w:val="both"/>
        <w:rPr>
          <w:szCs w:val="24"/>
        </w:rPr>
      </w:pPr>
      <w:r w:rsidRPr="00576ED7">
        <w:rPr>
          <w:i/>
          <w:szCs w:val="24"/>
        </w:rPr>
        <w:t>Cost Depletion</w:t>
      </w:r>
      <w:r w:rsidRPr="00576ED7">
        <w:rPr>
          <w:szCs w:val="24"/>
        </w:rPr>
        <w:t>: Under cost depletion, taxpayer allocates annually an equal amount of basis</w:t>
      </w:r>
      <w:r w:rsidRPr="00576ED7">
        <w:rPr>
          <w:rStyle w:val="FootnoteReference"/>
          <w:szCs w:val="24"/>
        </w:rPr>
        <w:footnoteReference w:id="170"/>
      </w:r>
      <w:r w:rsidRPr="00576ED7">
        <w:rPr>
          <w:szCs w:val="24"/>
        </w:rPr>
        <w:t xml:space="preserve"> to each recoverable unit.</w:t>
      </w:r>
      <w:r w:rsidRPr="00576ED7">
        <w:rPr>
          <w:rStyle w:val="FootnoteReference"/>
          <w:szCs w:val="24"/>
        </w:rPr>
        <w:footnoteReference w:id="171"/>
      </w:r>
      <w:r w:rsidR="00CD3EA3">
        <w:rPr>
          <w:szCs w:val="24"/>
        </w:rPr>
        <w:t xml:space="preserve"> </w:t>
      </w:r>
      <w:r w:rsidRPr="00576ED7">
        <w:rPr>
          <w:szCs w:val="24"/>
        </w:rPr>
        <w:t xml:space="preserve">Taxpayer may claim the deduction when it </w:t>
      </w:r>
      <w:r w:rsidRPr="00576ED7">
        <w:rPr>
          <w:szCs w:val="24"/>
        </w:rPr>
        <w:lastRenderedPageBreak/>
        <w:t>sells the unit</w:t>
      </w:r>
      <w:r w:rsidRPr="00576ED7">
        <w:rPr>
          <w:rStyle w:val="FootnoteReference"/>
          <w:szCs w:val="24"/>
        </w:rPr>
        <w:footnoteReference w:id="172"/>
      </w:r>
      <w:r w:rsidRPr="00576ED7">
        <w:rPr>
          <w:szCs w:val="24"/>
        </w:rPr>
        <w:t xml:space="preserve"> or cuts the timber.</w:t>
      </w:r>
      <w:r w:rsidRPr="00576ED7">
        <w:rPr>
          <w:rStyle w:val="FootnoteReference"/>
          <w:szCs w:val="24"/>
        </w:rPr>
        <w:footnoteReference w:id="173"/>
      </w:r>
      <w:r w:rsidR="00CD3EA3">
        <w:rPr>
          <w:szCs w:val="24"/>
        </w:rPr>
        <w:t xml:space="preserve"> </w:t>
      </w:r>
      <w:r w:rsidRPr="00576ED7">
        <w:rPr>
          <w:szCs w:val="24"/>
        </w:rPr>
        <w:t>Depletion allowance deductions – allowed or allowable – reduce taxpayer’s basis in the property until the basis is $0.</w:t>
      </w:r>
      <w:r w:rsidRPr="00576ED7">
        <w:rPr>
          <w:rStyle w:val="FootnoteReference"/>
          <w:szCs w:val="24"/>
        </w:rPr>
        <w:footnoteReference w:id="174"/>
      </w:r>
      <w:r w:rsidR="00CD3EA3">
        <w:rPr>
          <w:szCs w:val="24"/>
        </w:rPr>
        <w:t xml:space="preserve"> </w:t>
      </w:r>
      <w:r w:rsidRPr="00576ED7">
        <w:rPr>
          <w:szCs w:val="24"/>
        </w:rPr>
        <w:t>At that time, taxpayer may shift to percentage depletion, except when taxpayer claims depletion allowance deductions for timber. Recapture of depletion allowance deductions upon sale or exchange of the property is subject to income taxation at ordinary income rates.</w:t>
      </w:r>
      <w:r w:rsidRPr="00576ED7">
        <w:rPr>
          <w:rStyle w:val="FootnoteReference"/>
          <w:szCs w:val="24"/>
        </w:rPr>
        <w:footnoteReference w:id="175"/>
      </w:r>
    </w:p>
    <w:p w14:paraId="123FA17E" w14:textId="77777777" w:rsidR="0049128E" w:rsidRPr="00576ED7" w:rsidRDefault="0049128E" w:rsidP="00A6585D">
      <w:pPr>
        <w:widowControl w:val="0"/>
        <w:jc w:val="both"/>
        <w:rPr>
          <w:szCs w:val="24"/>
        </w:rPr>
      </w:pPr>
    </w:p>
    <w:p w14:paraId="2E23279B" w14:textId="77777777" w:rsidR="0049128E" w:rsidRPr="00576ED7" w:rsidRDefault="0049128E" w:rsidP="00A6585D">
      <w:pPr>
        <w:widowControl w:val="0"/>
        <w:jc w:val="both"/>
        <w:rPr>
          <w:szCs w:val="24"/>
        </w:rPr>
      </w:pPr>
      <w:r w:rsidRPr="00576ED7">
        <w:rPr>
          <w:i/>
          <w:szCs w:val="24"/>
        </w:rPr>
        <w:t>Percentage Depletion</w:t>
      </w:r>
      <w:r w:rsidRPr="00576ED7">
        <w:rPr>
          <w:szCs w:val="24"/>
        </w:rPr>
        <w:t xml:space="preserve">: Percentage depletion is a deduction based on a specified percentage of taxpayer’s </w:t>
      </w:r>
      <w:r w:rsidRPr="00576ED7">
        <w:rPr>
          <w:i/>
          <w:szCs w:val="24"/>
        </w:rPr>
        <w:t>gross</w:t>
      </w:r>
      <w:r w:rsidRPr="00576ED7">
        <w:rPr>
          <w:szCs w:val="24"/>
        </w:rPr>
        <w:t xml:space="preserve"> income from </w:t>
      </w:r>
      <w:r w:rsidR="005D32FA">
        <w:rPr>
          <w:szCs w:val="24"/>
        </w:rPr>
        <w:t xml:space="preserve">different named </w:t>
      </w:r>
      <w:r w:rsidR="00FE3E70" w:rsidRPr="00576ED7">
        <w:rPr>
          <w:szCs w:val="24"/>
        </w:rPr>
        <w:t>activit</w:t>
      </w:r>
      <w:r w:rsidR="00FE3E70">
        <w:rPr>
          <w:szCs w:val="24"/>
        </w:rPr>
        <w:t>ies</w:t>
      </w:r>
      <w:r w:rsidRPr="00576ED7">
        <w:rPr>
          <w:rStyle w:val="FootnoteReference"/>
          <w:szCs w:val="24"/>
        </w:rPr>
        <w:footnoteReference w:id="176"/>
      </w:r>
      <w:r w:rsidRPr="00576ED7">
        <w:rPr>
          <w:szCs w:val="24"/>
        </w:rPr>
        <w:t xml:space="preserve"> </w:t>
      </w:r>
      <w:r w:rsidR="009439DB">
        <w:rPr>
          <w:szCs w:val="24"/>
        </w:rPr>
        <w:t xml:space="preserve">of </w:t>
      </w:r>
      <w:r w:rsidRPr="00576ED7">
        <w:rPr>
          <w:szCs w:val="24"/>
        </w:rPr>
        <w:t xml:space="preserve">up to 50% of </w:t>
      </w:r>
      <w:r w:rsidRPr="00576ED7">
        <w:rPr>
          <w:i/>
          <w:szCs w:val="24"/>
        </w:rPr>
        <w:t>the taxable</w:t>
      </w:r>
      <w:r w:rsidRPr="00576ED7">
        <w:rPr>
          <w:szCs w:val="24"/>
        </w:rPr>
        <w:t xml:space="preserve"> income from the activity.</w:t>
      </w:r>
      <w:r w:rsidRPr="00576ED7">
        <w:rPr>
          <w:rStyle w:val="FootnoteReference"/>
          <w:szCs w:val="24"/>
        </w:rPr>
        <w:footnoteReference w:id="177"/>
      </w:r>
      <w:r w:rsidRPr="00576ED7">
        <w:rPr>
          <w:szCs w:val="24"/>
        </w:rPr>
        <w:t xml:space="preserve">  The limit is 100% of taxable income from oil and gas properties.</w:t>
      </w:r>
      <w:r w:rsidRPr="00576ED7">
        <w:rPr>
          <w:rStyle w:val="FootnoteReference"/>
          <w:szCs w:val="24"/>
        </w:rPr>
        <w:footnoteReference w:id="178"/>
      </w:r>
      <w:r w:rsidRPr="00576ED7">
        <w:rPr>
          <w:szCs w:val="24"/>
        </w:rPr>
        <w:t xml:space="preserve">  However, Sections 613(d) and 613A disallow any depletion allowance deduction for oil and gas wells, except for some small independent producers and royalty owners of domestic oil and gas.</w:t>
      </w:r>
      <w:r w:rsidRPr="00576ED7">
        <w:rPr>
          <w:rStyle w:val="FootnoteReference"/>
          <w:szCs w:val="24"/>
        </w:rPr>
        <w:footnoteReference w:id="179"/>
      </w:r>
      <w:r w:rsidRPr="00576ED7">
        <w:rPr>
          <w:szCs w:val="24"/>
        </w:rPr>
        <w:t xml:space="preserve"> Their percentage depletion allowance deduction is 15%</w:t>
      </w:r>
      <w:r w:rsidRPr="00576ED7">
        <w:rPr>
          <w:rStyle w:val="FootnoteReference"/>
          <w:szCs w:val="24"/>
        </w:rPr>
        <w:footnoteReference w:id="180"/>
      </w:r>
      <w:r w:rsidRPr="00576ED7">
        <w:rPr>
          <w:szCs w:val="24"/>
        </w:rPr>
        <w:t xml:space="preserve"> of gross income, limited to 65% of taxable income.</w:t>
      </w:r>
      <w:r w:rsidRPr="00576ED7">
        <w:rPr>
          <w:rStyle w:val="FootnoteReference"/>
          <w:szCs w:val="24"/>
        </w:rPr>
        <w:footnoteReference w:id="181"/>
      </w:r>
      <w:r w:rsidRPr="00576ED7">
        <w:rPr>
          <w:szCs w:val="24"/>
        </w:rPr>
        <w:t xml:space="preserve">  A percentage depletion allowance deduction is available even though taxpayer has no basis remaining in the asset.</w:t>
      </w:r>
    </w:p>
    <w:p w14:paraId="15B32E11" w14:textId="77777777" w:rsidR="0049128E" w:rsidRPr="00576ED7" w:rsidRDefault="0049128E" w:rsidP="00A6585D">
      <w:pPr>
        <w:widowControl w:val="0"/>
        <w:jc w:val="both"/>
        <w:rPr>
          <w:szCs w:val="24"/>
        </w:rPr>
      </w:pPr>
    </w:p>
    <w:p w14:paraId="15FB03F7" w14:textId="77777777" w:rsidR="0049128E" w:rsidRPr="00576ED7" w:rsidRDefault="0049128E" w:rsidP="00A6585D">
      <w:pPr>
        <w:widowControl w:val="0"/>
        <w:jc w:val="both"/>
        <w:rPr>
          <w:szCs w:val="24"/>
        </w:rPr>
      </w:pPr>
      <w:r w:rsidRPr="00576ED7">
        <w:rPr>
          <w:szCs w:val="24"/>
        </w:rPr>
        <w:t>The percentage depletion method serves to encourage the further development and exploitation</w:t>
      </w:r>
      <w:r w:rsidR="00CD3EA3">
        <w:rPr>
          <w:szCs w:val="24"/>
        </w:rPr>
        <w:t xml:space="preserve"> of certain natural resources. </w:t>
      </w:r>
      <w:r w:rsidRPr="00576ED7">
        <w:rPr>
          <w:szCs w:val="24"/>
        </w:rPr>
        <w:t>This is important in a time when we believe that preservation of natural resources should be national policy.</w:t>
      </w:r>
      <w:r w:rsidRPr="00576ED7">
        <w:rPr>
          <w:rStyle w:val="FootnoteReference"/>
          <w:szCs w:val="24"/>
        </w:rPr>
        <w:footnoteReference w:id="182"/>
      </w:r>
      <w:r w:rsidRPr="00576ED7">
        <w:rPr>
          <w:szCs w:val="24"/>
        </w:rPr>
        <w:t xml:space="preserve"> In recent years, depletion allowance deductions have increased significantly: in 2003, total corporate depletion allowance deductions were nearly $10.2 billion, while in 20</w:t>
      </w:r>
      <w:r w:rsidR="00FC73A6">
        <w:rPr>
          <w:szCs w:val="24"/>
        </w:rPr>
        <w:t>12</w:t>
      </w:r>
      <w:r w:rsidRPr="00576ED7">
        <w:rPr>
          <w:szCs w:val="24"/>
        </w:rPr>
        <w:t xml:space="preserve">, </w:t>
      </w:r>
      <w:r w:rsidRPr="00576ED7">
        <w:rPr>
          <w:szCs w:val="24"/>
        </w:rPr>
        <w:lastRenderedPageBreak/>
        <w:t>total corporate depletion allowance deductions rose to more than $2</w:t>
      </w:r>
      <w:r w:rsidR="00FC73A6">
        <w:rPr>
          <w:szCs w:val="24"/>
        </w:rPr>
        <w:t>7</w:t>
      </w:r>
      <w:r w:rsidRPr="00576ED7">
        <w:rPr>
          <w:szCs w:val="24"/>
        </w:rPr>
        <w:t>.</w:t>
      </w:r>
      <w:r w:rsidR="00FC73A6">
        <w:rPr>
          <w:szCs w:val="24"/>
        </w:rPr>
        <w:t>4</w:t>
      </w:r>
      <w:r w:rsidRPr="00576ED7">
        <w:rPr>
          <w:szCs w:val="24"/>
        </w:rPr>
        <w:t xml:space="preserve"> billion</w:t>
      </w:r>
      <w:r w:rsidR="00E61BB6">
        <w:rPr>
          <w:szCs w:val="24"/>
        </w:rPr>
        <w:t>.</w:t>
      </w:r>
      <w:r w:rsidRPr="00576ED7">
        <w:rPr>
          <w:rStyle w:val="FootnoteReference"/>
          <w:szCs w:val="24"/>
        </w:rPr>
        <w:footnoteReference w:id="183"/>
      </w:r>
    </w:p>
    <w:p w14:paraId="59D3E0A3" w14:textId="77777777" w:rsidR="0049128E" w:rsidRPr="00576ED7" w:rsidRDefault="0049128E" w:rsidP="00A6585D">
      <w:pPr>
        <w:widowControl w:val="0"/>
        <w:jc w:val="both"/>
        <w:rPr>
          <w:szCs w:val="24"/>
        </w:rPr>
      </w:pPr>
    </w:p>
    <w:p w14:paraId="305DB91D" w14:textId="77777777" w:rsidR="0049128E" w:rsidRPr="00576ED7" w:rsidRDefault="0049128E" w:rsidP="00A6585D">
      <w:pPr>
        <w:widowControl w:val="0"/>
        <w:jc w:val="both"/>
        <w:rPr>
          <w:szCs w:val="24"/>
        </w:rPr>
      </w:pPr>
    </w:p>
    <w:p w14:paraId="16935698" w14:textId="77777777" w:rsidR="0049128E" w:rsidRPr="00576ED7" w:rsidRDefault="0049128E" w:rsidP="00430EF8">
      <w:pPr>
        <w:pStyle w:val="Heading3"/>
      </w:pPr>
      <w:bookmarkStart w:id="102" w:name="_Toc43584149"/>
      <w:r w:rsidRPr="00576ED7">
        <w:t>III.  Depreciation, Amortization, and Cost Recovery</w:t>
      </w:r>
      <w:bookmarkEnd w:id="102"/>
      <w:r w:rsidRPr="00576ED7">
        <w:fldChar w:fldCharType="begin"/>
      </w:r>
      <w:r w:rsidRPr="00576ED7">
        <w:instrText xml:space="preserve"> TC \l1 "III.  Depreciation, Amortization, and Cost Recovery</w:instrText>
      </w:r>
      <w:r w:rsidRPr="00576ED7">
        <w:fldChar w:fldCharType="end"/>
      </w:r>
    </w:p>
    <w:p w14:paraId="2D6DBC84" w14:textId="77777777" w:rsidR="0049128E" w:rsidRPr="00576ED7" w:rsidRDefault="0049128E" w:rsidP="00A6585D">
      <w:pPr>
        <w:widowControl w:val="0"/>
        <w:jc w:val="both"/>
        <w:rPr>
          <w:szCs w:val="24"/>
        </w:rPr>
      </w:pPr>
    </w:p>
    <w:p w14:paraId="65E5EFBD" w14:textId="07EF2426" w:rsidR="0049128E" w:rsidRDefault="0049128E" w:rsidP="00A6585D">
      <w:pPr>
        <w:widowControl w:val="0"/>
        <w:jc w:val="both"/>
        <w:rPr>
          <w:szCs w:val="24"/>
        </w:rPr>
      </w:pPr>
      <w:r w:rsidRPr="00576ED7">
        <w:rPr>
          <w:szCs w:val="24"/>
        </w:rPr>
        <w:t xml:space="preserve">We have encountered at several points the principle that taxpayer’s consumption of only a part of a productive asset to generate taxable income entitles taxpayer to a deduction for only that amount of consumption. Such consumption represents a taxpayer’s de-investment </w:t>
      </w:r>
      <w:r w:rsidR="00AA1449">
        <w:rPr>
          <w:szCs w:val="24"/>
        </w:rPr>
        <w:t xml:space="preserve">and consumption of </w:t>
      </w:r>
      <w:r w:rsidRPr="00576ED7">
        <w:rPr>
          <w:szCs w:val="24"/>
        </w:rPr>
        <w:t xml:space="preserve">in the asset and </w:t>
      </w:r>
      <w:r w:rsidR="00E61BB6">
        <w:rPr>
          <w:szCs w:val="24"/>
        </w:rPr>
        <w:t xml:space="preserve">so </w:t>
      </w:r>
      <w:r w:rsidR="008E3583">
        <w:rPr>
          <w:szCs w:val="24"/>
        </w:rPr>
        <w:t xml:space="preserve">must </w:t>
      </w:r>
      <w:r w:rsidRPr="00576ED7">
        <w:rPr>
          <w:szCs w:val="24"/>
        </w:rPr>
        <w:t xml:space="preserve">result in a reduction of basis. We take up here the actual mechanics of some of the Code’s depreciation provisions. The following case provides a good review of depreciation principles and congressional tinkering with them as </w:t>
      </w:r>
      <w:r w:rsidR="00F7465D">
        <w:rPr>
          <w:szCs w:val="24"/>
        </w:rPr>
        <w:t xml:space="preserve">a </w:t>
      </w:r>
      <w:r w:rsidRPr="00576ED7">
        <w:rPr>
          <w:szCs w:val="24"/>
        </w:rPr>
        <w:t>means of pursuing certain economic policies.</w:t>
      </w:r>
    </w:p>
    <w:p w14:paraId="412B130E" w14:textId="77777777" w:rsidR="008E3583" w:rsidRPr="00576ED7" w:rsidRDefault="008E3583" w:rsidP="00A6585D">
      <w:pPr>
        <w:widowControl w:val="0"/>
        <w:jc w:val="both"/>
        <w:rPr>
          <w:szCs w:val="24"/>
        </w:rPr>
      </w:pPr>
    </w:p>
    <w:p w14:paraId="2C86E16B" w14:textId="77777777" w:rsidR="0049128E" w:rsidRPr="00576ED7" w:rsidRDefault="0049128E" w:rsidP="00A6585D">
      <w:pPr>
        <w:widowControl w:val="0"/>
        <w:jc w:val="both"/>
        <w:rPr>
          <w:szCs w:val="24"/>
        </w:rPr>
      </w:pPr>
    </w:p>
    <w:p w14:paraId="4D829DD6" w14:textId="77777777" w:rsidR="0049128E" w:rsidRPr="00576ED7" w:rsidRDefault="0049128E" w:rsidP="00A6585D">
      <w:pPr>
        <w:widowControl w:val="0"/>
        <w:jc w:val="both"/>
        <w:rPr>
          <w:szCs w:val="24"/>
        </w:rPr>
      </w:pPr>
      <w:r w:rsidRPr="00576ED7">
        <w:rPr>
          <w:b/>
          <w:szCs w:val="24"/>
        </w:rPr>
        <w:t>Liddle v. Commissioner</w:t>
      </w:r>
      <w:r w:rsidRPr="00576ED7">
        <w:rPr>
          <w:szCs w:val="24"/>
        </w:rPr>
        <w:t>, 65 F.3d 329 (</w:t>
      </w:r>
      <w:r w:rsidR="002B0045" w:rsidRPr="00576ED7">
        <w:rPr>
          <w:szCs w:val="24"/>
        </w:rPr>
        <w:t>3</w:t>
      </w:r>
      <w:r w:rsidR="003E3780">
        <w:rPr>
          <w:szCs w:val="24"/>
          <w:vertAlign w:val="superscript"/>
        </w:rPr>
        <w:t>d</w:t>
      </w:r>
      <w:r w:rsidR="002B0045" w:rsidRPr="00576ED7">
        <w:rPr>
          <w:szCs w:val="24"/>
        </w:rPr>
        <w:t xml:space="preserve"> Cir. </w:t>
      </w:r>
      <w:r w:rsidRPr="00576ED7">
        <w:rPr>
          <w:szCs w:val="24"/>
        </w:rPr>
        <w:t>1995)</w:t>
      </w:r>
      <w:r w:rsidRPr="00576ED7">
        <w:rPr>
          <w:szCs w:val="24"/>
        </w:rPr>
        <w:fldChar w:fldCharType="begin"/>
      </w:r>
      <w:r w:rsidRPr="00576ED7">
        <w:rPr>
          <w:szCs w:val="24"/>
        </w:rPr>
        <w:instrText xml:space="preserve"> TC \l2 "Liddle v. Commissioner, 65 F.3d 329 (CA3 1995)</w:instrText>
      </w:r>
      <w:r w:rsidRPr="00576ED7">
        <w:rPr>
          <w:szCs w:val="24"/>
        </w:rPr>
        <w:fldChar w:fldCharType="end"/>
      </w:r>
    </w:p>
    <w:p w14:paraId="26EDFE06" w14:textId="77777777" w:rsidR="0049128E" w:rsidRPr="00576ED7" w:rsidRDefault="0049128E" w:rsidP="00A6585D">
      <w:pPr>
        <w:widowControl w:val="0"/>
        <w:jc w:val="both"/>
        <w:rPr>
          <w:szCs w:val="24"/>
        </w:rPr>
      </w:pPr>
    </w:p>
    <w:p w14:paraId="1336F982" w14:textId="77777777" w:rsidR="0049128E" w:rsidRPr="00576ED7" w:rsidRDefault="0049128E" w:rsidP="00A6585D">
      <w:pPr>
        <w:widowControl w:val="0"/>
        <w:jc w:val="both"/>
        <w:rPr>
          <w:szCs w:val="24"/>
        </w:rPr>
      </w:pPr>
      <w:r w:rsidRPr="00576ED7">
        <w:rPr>
          <w:szCs w:val="24"/>
        </w:rPr>
        <w:t>McKEE, Circuit Judge:</w:t>
      </w:r>
    </w:p>
    <w:p w14:paraId="3F0EB516" w14:textId="77777777" w:rsidR="0049128E" w:rsidRPr="00576ED7" w:rsidRDefault="0049128E" w:rsidP="00A6585D">
      <w:pPr>
        <w:widowControl w:val="0"/>
        <w:jc w:val="both"/>
        <w:rPr>
          <w:szCs w:val="24"/>
        </w:rPr>
      </w:pPr>
    </w:p>
    <w:p w14:paraId="3245E40F" w14:textId="77777777" w:rsidR="0049128E" w:rsidRPr="00576ED7" w:rsidRDefault="0049128E" w:rsidP="00A6585D">
      <w:pPr>
        <w:widowControl w:val="0"/>
        <w:jc w:val="both"/>
        <w:rPr>
          <w:szCs w:val="24"/>
        </w:rPr>
      </w:pPr>
      <w:r w:rsidRPr="00576ED7">
        <w:rPr>
          <w:szCs w:val="24"/>
        </w:rPr>
        <w:t>In this appeal from a decision of the United States Tax Court we are asked to decide if a valuable bass viol can be depreciated under the Accelerated Cost Recovery System when used as a tool of trade by a professional musician even though the instrument actually increased in value while the musician owned it. We determine that, under the facts before us, the taxpayer properly depreciated the instrument and therefore affirm the decision of the Tax Court.</w:t>
      </w:r>
    </w:p>
    <w:p w14:paraId="3E4AEFD6" w14:textId="77777777" w:rsidR="0049128E" w:rsidRPr="00576ED7" w:rsidRDefault="0049128E" w:rsidP="00A6585D">
      <w:pPr>
        <w:widowControl w:val="0"/>
        <w:jc w:val="both"/>
        <w:rPr>
          <w:szCs w:val="24"/>
        </w:rPr>
      </w:pPr>
    </w:p>
    <w:p w14:paraId="5BDFBD28" w14:textId="77777777" w:rsidR="0049128E" w:rsidRPr="00576ED7" w:rsidRDefault="0049128E" w:rsidP="00A6585D">
      <w:pPr>
        <w:widowControl w:val="0"/>
        <w:tabs>
          <w:tab w:val="center" w:pos="3960"/>
        </w:tabs>
        <w:jc w:val="both"/>
        <w:rPr>
          <w:szCs w:val="24"/>
        </w:rPr>
      </w:pPr>
      <w:r w:rsidRPr="00576ED7">
        <w:rPr>
          <w:szCs w:val="24"/>
        </w:rPr>
        <w:tab/>
        <w:t>I.</w:t>
      </w:r>
    </w:p>
    <w:p w14:paraId="31688E42" w14:textId="77777777" w:rsidR="0049128E" w:rsidRPr="00576ED7" w:rsidRDefault="0049128E" w:rsidP="00A6585D">
      <w:pPr>
        <w:widowControl w:val="0"/>
        <w:jc w:val="both"/>
        <w:rPr>
          <w:szCs w:val="24"/>
        </w:rPr>
      </w:pPr>
      <w:r w:rsidRPr="00576ED7">
        <w:rPr>
          <w:szCs w:val="24"/>
        </w:rPr>
        <w:t>Brian Liddle, the taxpayer here, is a very accomplished professional musician. Since completing his studies in bass viol at the Curtis Institute of Music in 1978, he has performed with various professional music organizations, including the Philadelphia Orchestra, the Baltimore Symphony, the Pennsylvania ProMusica and the Performance Organization.</w:t>
      </w:r>
    </w:p>
    <w:p w14:paraId="132654F1" w14:textId="77777777" w:rsidR="0049128E" w:rsidRPr="00576ED7" w:rsidRDefault="0049128E" w:rsidP="00A6585D">
      <w:pPr>
        <w:widowControl w:val="0"/>
        <w:jc w:val="both"/>
        <w:rPr>
          <w:szCs w:val="24"/>
        </w:rPr>
      </w:pPr>
    </w:p>
    <w:p w14:paraId="409568A8" w14:textId="77777777" w:rsidR="0049128E" w:rsidRPr="00576ED7" w:rsidRDefault="0049128E" w:rsidP="00A6585D">
      <w:pPr>
        <w:widowControl w:val="0"/>
        <w:jc w:val="both"/>
        <w:rPr>
          <w:szCs w:val="24"/>
        </w:rPr>
      </w:pPr>
      <w:r w:rsidRPr="00576ED7">
        <w:rPr>
          <w:szCs w:val="24"/>
        </w:rPr>
        <w:t xml:space="preserve">In 1984, after a season with the Philadelphia Orchestra, he purchased a 17th century bass viol made by Francesco Ruggeri (c. 1620-1695), a luthier who was active in Cremona, Italy. Ruggeri studied stringed instrument construction under Nicolo </w:t>
      </w:r>
      <w:r w:rsidRPr="00576ED7">
        <w:rPr>
          <w:szCs w:val="24"/>
        </w:rPr>
        <w:lastRenderedPageBreak/>
        <w:t>Amati, who also instructed Antonio Stradivari. Ruggeri’s other contemporaries include the craftsmen Guadanini and Guarneri. These artisans were members of a group of instrument makers known as the Cremonese School.</w:t>
      </w:r>
    </w:p>
    <w:p w14:paraId="3EDCDD55" w14:textId="77777777" w:rsidR="0049128E" w:rsidRPr="00576ED7" w:rsidRDefault="0049128E" w:rsidP="00A6585D">
      <w:pPr>
        <w:widowControl w:val="0"/>
        <w:jc w:val="both"/>
        <w:rPr>
          <w:szCs w:val="24"/>
        </w:rPr>
      </w:pPr>
    </w:p>
    <w:p w14:paraId="3A23D9B9" w14:textId="77777777" w:rsidR="0049128E" w:rsidRPr="00576ED7" w:rsidRDefault="0049128E" w:rsidP="00A6585D">
      <w:pPr>
        <w:widowControl w:val="0"/>
        <w:jc w:val="both"/>
        <w:rPr>
          <w:szCs w:val="24"/>
        </w:rPr>
      </w:pPr>
      <w:r w:rsidRPr="00576ED7">
        <w:rPr>
          <w:szCs w:val="24"/>
        </w:rPr>
        <w:t>Liddle paid $28,000 for the Ruggeri bass, almost as much as he earned in 1987 working for the Philadelphia Orchestra. The instrument was then in an excellent state of restoration and had no apparent cracks or other damage. Liddle insured the instrument for its then-appraised value of $38,000. This instrument was his principal instrument and he used it continuously to earn his living, practicing with it at home as much as seven and one-half hours every day, transporting it locally and out of town for rehearsals, performances and auditions. Liddle purchased the bass because he believed it would serve him throughout his professional career – anticipated to be 30 to 40 years.</w:t>
      </w:r>
    </w:p>
    <w:p w14:paraId="0C6471DD" w14:textId="77777777" w:rsidR="0049128E" w:rsidRPr="00576ED7" w:rsidRDefault="0049128E" w:rsidP="00A6585D">
      <w:pPr>
        <w:widowControl w:val="0"/>
        <w:jc w:val="both"/>
        <w:rPr>
          <w:szCs w:val="24"/>
        </w:rPr>
      </w:pPr>
    </w:p>
    <w:p w14:paraId="0470F518" w14:textId="77777777" w:rsidR="0049128E" w:rsidRPr="00576ED7" w:rsidRDefault="0049128E" w:rsidP="00A6585D">
      <w:pPr>
        <w:widowControl w:val="0"/>
        <w:jc w:val="both"/>
        <w:rPr>
          <w:szCs w:val="24"/>
        </w:rPr>
      </w:pPr>
      <w:r w:rsidRPr="00576ED7">
        <w:rPr>
          <w:szCs w:val="24"/>
        </w:rPr>
        <w:t>Despite the anticipated longevity of this instrument, the rigors of Liddle’s profession soon took their toll upon the bass and it began reflecting the normal wear and tear of daily use, including nicks, cracks, and accumulations of resin. At one point, the neck of the instrument began to pull away from the body, cracking the wood such that it could not be played until it was repaired. Liddle had the instrument repaired by renown [sic] artisans. However, the repairs did not restore the instrument’s “voice” to its previous quality. At trial, an expert testified for Liddle that every bass loses mass from use and from oxidation and ultimately loses its tone, and therefore its value as a performance instrument decreases. Moreover, as common sense would suggest, basses are more likely to become damaged when used as performance instruments than when displayed in a museum. Accordingly, professional musicians who use valuable instruments as their performance instruments are exposed to financial risks that do not threaten collectors who regard such instruments as works of art, and treat them accordingly.</w:t>
      </w:r>
    </w:p>
    <w:p w14:paraId="7C7749F8" w14:textId="77777777" w:rsidR="0049128E" w:rsidRPr="00576ED7" w:rsidRDefault="0049128E" w:rsidP="00A6585D">
      <w:pPr>
        <w:widowControl w:val="0"/>
        <w:jc w:val="both"/>
        <w:rPr>
          <w:szCs w:val="24"/>
        </w:rPr>
      </w:pPr>
    </w:p>
    <w:p w14:paraId="075DAE67" w14:textId="77777777" w:rsidR="0049128E" w:rsidRPr="00576ED7" w:rsidRDefault="0049128E" w:rsidP="00A6585D">
      <w:pPr>
        <w:widowControl w:val="0"/>
        <w:jc w:val="both"/>
        <w:rPr>
          <w:szCs w:val="24"/>
        </w:rPr>
      </w:pPr>
      <w:r w:rsidRPr="00576ED7">
        <w:rPr>
          <w:szCs w:val="24"/>
        </w:rPr>
        <w:t>There is a flourishing market among nonmusicians for Cremonese School instruments such as Mr. Liddle’s bass. Many collectors seek primarily the “label”, i.e., the maker’s name on the instrument as verified by the certificate of authenticity. As nonplayers, they do not concern themselves with the physical condition of the instrument; they have their eye only on the market value of the instrument as a collectible. As the quantity of these instruments has declined through loss or destruction over the years, the value of the remaining instruments as collectibles has experienced a corresponding increase.</w:t>
      </w:r>
    </w:p>
    <w:p w14:paraId="2FF849E9" w14:textId="77777777" w:rsidR="0049128E" w:rsidRPr="00576ED7" w:rsidRDefault="0049128E" w:rsidP="00A6585D">
      <w:pPr>
        <w:widowControl w:val="0"/>
        <w:jc w:val="both"/>
        <w:rPr>
          <w:szCs w:val="24"/>
        </w:rPr>
      </w:pPr>
    </w:p>
    <w:p w14:paraId="633834BA" w14:textId="77777777" w:rsidR="0049128E" w:rsidRPr="00576ED7" w:rsidRDefault="0049128E" w:rsidP="00A6585D">
      <w:pPr>
        <w:widowControl w:val="0"/>
        <w:jc w:val="both"/>
        <w:rPr>
          <w:szCs w:val="24"/>
        </w:rPr>
      </w:pPr>
      <w:r w:rsidRPr="00576ED7">
        <w:rPr>
          <w:szCs w:val="24"/>
        </w:rPr>
        <w:t xml:space="preserve">Eventually, Liddle felt the wear and tear had so deteriorated the tonal quality of his </w:t>
      </w:r>
      <w:r w:rsidRPr="00576ED7">
        <w:rPr>
          <w:szCs w:val="24"/>
        </w:rPr>
        <w:lastRenderedPageBreak/>
        <w:t>Ruggeri bass that he could no longer use it as a performance instrument. Rather than selling it, however, he traded it for a Domenico Busan 18th century bass in May of 1991. The Busan bass was appraised at $65,000 on the date of the exchange, but Liddle acquired it not for its superior value, but because of the greater tonal quality.</w:t>
      </w:r>
    </w:p>
    <w:p w14:paraId="7E4BAF8A" w14:textId="77777777" w:rsidR="0049128E" w:rsidRPr="00576ED7" w:rsidRDefault="0049128E" w:rsidP="00A6585D">
      <w:pPr>
        <w:widowControl w:val="0"/>
        <w:jc w:val="both"/>
        <w:rPr>
          <w:szCs w:val="24"/>
        </w:rPr>
      </w:pPr>
    </w:p>
    <w:p w14:paraId="389A3785" w14:textId="77777777" w:rsidR="0049128E" w:rsidRPr="00576ED7" w:rsidRDefault="0049128E" w:rsidP="00A6585D">
      <w:pPr>
        <w:widowControl w:val="0"/>
        <w:jc w:val="both"/>
        <w:rPr>
          <w:szCs w:val="24"/>
        </w:rPr>
      </w:pPr>
      <w:r w:rsidRPr="00576ED7">
        <w:rPr>
          <w:szCs w:val="24"/>
        </w:rPr>
        <w:t xml:space="preserve">Liddle and his wife filed a joint tax return for 1987, and claimed a depreciation deduction of $3,170 for the Ruggeri bass under the Accelerated Cost Recovery System (“ACRS”), </w:t>
      </w:r>
      <w:r w:rsidR="00CA008D">
        <w:rPr>
          <w:szCs w:val="24"/>
        </w:rPr>
        <w:t>§ </w:t>
      </w:r>
      <w:r w:rsidRPr="00576ED7">
        <w:rPr>
          <w:szCs w:val="24"/>
        </w:rPr>
        <w:t>168. [footnote omitted] The Commissioner disallowed the deduction asserting that the “Ruggeri bass in fact will appreciate in value and not depreciate.” Accordingly, the Commissioner assessed a deficiency of $602 for the tax year 1987. The Liddles then filed a petition with the Tax Court challenging the Commissioner’s assertion of the deficiency. A closely divided court entered a decision in favor of the Liddles. This appeal followed. [footnote omitted]</w:t>
      </w:r>
    </w:p>
    <w:p w14:paraId="0F50C2DC" w14:textId="77777777" w:rsidR="0049128E" w:rsidRPr="00576ED7" w:rsidRDefault="00B00B5F" w:rsidP="003B55B1">
      <w:pPr>
        <w:widowControl w:val="0"/>
        <w:jc w:val="center"/>
        <w:rPr>
          <w:szCs w:val="24"/>
        </w:rPr>
      </w:pPr>
      <w:r>
        <w:rPr>
          <w:szCs w:val="24"/>
        </w:rPr>
        <w:br/>
      </w:r>
      <w:r w:rsidR="0049128E" w:rsidRPr="00576ED7">
        <w:rPr>
          <w:szCs w:val="24"/>
        </w:rPr>
        <w:t>II.</w:t>
      </w:r>
    </w:p>
    <w:p w14:paraId="79341D63" w14:textId="05AFC00B" w:rsidR="00940777" w:rsidRDefault="00940777" w:rsidP="00A6585D">
      <w:pPr>
        <w:widowControl w:val="0"/>
        <w:jc w:val="both"/>
        <w:rPr>
          <w:szCs w:val="24"/>
        </w:rPr>
      </w:pPr>
      <w:r>
        <w:rPr>
          <w:szCs w:val="24"/>
        </w:rPr>
        <w:t>[The Commissioner conceded</w:t>
      </w:r>
      <w:r w:rsidR="00C95C89">
        <w:rPr>
          <w:szCs w:val="24"/>
        </w:rPr>
        <w:t xml:space="preserve"> that an asset can appreciated in value</w:t>
      </w:r>
      <w:r w:rsidR="006F2063">
        <w:rPr>
          <w:szCs w:val="24"/>
        </w:rPr>
        <w:t xml:space="preserve"> and still be subject to a </w:t>
      </w:r>
      <w:r w:rsidR="00C95C89">
        <w:rPr>
          <w:szCs w:val="24"/>
        </w:rPr>
        <w:t xml:space="preserve">depreciation </w:t>
      </w:r>
      <w:r w:rsidR="006F2063">
        <w:rPr>
          <w:szCs w:val="24"/>
        </w:rPr>
        <w:t>deduction.</w:t>
      </w:r>
      <w:r w:rsidR="005D2221">
        <w:rPr>
          <w:szCs w:val="24"/>
        </w:rPr>
        <w:t>]</w:t>
      </w:r>
    </w:p>
    <w:p w14:paraId="1424EEA7" w14:textId="77777777" w:rsidR="005D2221" w:rsidRDefault="005D2221" w:rsidP="00A6585D">
      <w:pPr>
        <w:widowControl w:val="0"/>
        <w:jc w:val="both"/>
        <w:rPr>
          <w:szCs w:val="24"/>
        </w:rPr>
      </w:pPr>
    </w:p>
    <w:p w14:paraId="285027B9" w14:textId="203B4945" w:rsidR="0049128E" w:rsidRDefault="005D2221" w:rsidP="00A6585D">
      <w:pPr>
        <w:widowControl w:val="0"/>
        <w:jc w:val="both"/>
        <w:rPr>
          <w:szCs w:val="24"/>
        </w:rPr>
      </w:pPr>
      <w:r>
        <w:rPr>
          <w:szCs w:val="24"/>
        </w:rPr>
        <w:t xml:space="preserve">Here, the </w:t>
      </w:r>
      <w:r w:rsidR="0049128E" w:rsidRPr="00576ED7">
        <w:rPr>
          <w:szCs w:val="24"/>
        </w:rPr>
        <w:t xml:space="preserve">Commissioner originally argued that the ACRS deduction under </w:t>
      </w:r>
      <w:r w:rsidR="00CA008D">
        <w:rPr>
          <w:szCs w:val="24"/>
        </w:rPr>
        <w:t>§ </w:t>
      </w:r>
      <w:r w:rsidR="0049128E" w:rsidRPr="00576ED7">
        <w:rPr>
          <w:szCs w:val="24"/>
        </w:rPr>
        <w:t xml:space="preserve">168 is inappropriate here because the bass actually appreciated in value. However, the Commissioner has apparently abandoned that theory, presumably because an asset can appreciate in market value and still be subject to a depreciation deduction under tax law. </w:t>
      </w:r>
      <w:r w:rsidR="0049128E" w:rsidRPr="00576ED7">
        <w:rPr>
          <w:i/>
          <w:szCs w:val="24"/>
        </w:rPr>
        <w:t>Fribourg Navigation Co. v. Commissioner</w:t>
      </w:r>
      <w:r w:rsidR="0049128E" w:rsidRPr="00576ED7">
        <w:rPr>
          <w:szCs w:val="24"/>
        </w:rPr>
        <w:t xml:space="preserve">, 383 U.S. 272, 277 (1966) (“tax law has long recognized the accounting concept that depreciation is a process of estimated allocation which does not take account of fluctuations in valuation through market appreciation.”); </w:t>
      </w:r>
      <w:r w:rsidR="0049128E" w:rsidRPr="00576ED7">
        <w:rPr>
          <w:i/>
          <w:szCs w:val="24"/>
        </w:rPr>
        <w:t>Noyce v. Commissioner</w:t>
      </w:r>
      <w:r w:rsidR="0049128E" w:rsidRPr="00576ED7">
        <w:rPr>
          <w:szCs w:val="24"/>
        </w:rPr>
        <w:t xml:space="preserve">, 97 T.C. 670, 1991 WL 263146 (1991) (taxpayer allowed to deduct depreciation under </w:t>
      </w:r>
      <w:r w:rsidR="00CA008D">
        <w:rPr>
          <w:szCs w:val="24"/>
        </w:rPr>
        <w:t>§ </w:t>
      </w:r>
      <w:r w:rsidR="0049128E" w:rsidRPr="00576ED7">
        <w:rPr>
          <w:szCs w:val="24"/>
        </w:rPr>
        <w:t>168 on an airplane that appreciated in economic value from the date of purchase to the time of trial).</w:t>
      </w:r>
    </w:p>
    <w:p w14:paraId="2610A7B8" w14:textId="77777777" w:rsidR="00E61BB6" w:rsidRPr="00576ED7" w:rsidRDefault="00E61BB6" w:rsidP="00A6585D">
      <w:pPr>
        <w:widowControl w:val="0"/>
        <w:jc w:val="both"/>
        <w:rPr>
          <w:szCs w:val="24"/>
        </w:rPr>
      </w:pPr>
    </w:p>
    <w:p w14:paraId="67FF0A91" w14:textId="77777777" w:rsidR="0049128E" w:rsidRPr="00576ED7" w:rsidRDefault="0049128E" w:rsidP="00A6585D">
      <w:pPr>
        <w:widowControl w:val="0"/>
        <w:jc w:val="both"/>
        <w:rPr>
          <w:szCs w:val="24"/>
        </w:rPr>
      </w:pPr>
      <w:r w:rsidRPr="00576ED7">
        <w:rPr>
          <w:szCs w:val="24"/>
        </w:rPr>
        <w:t>Here, the Commissioner argues that the Liddles can claim the ACRS deduction only if they can establish that the bass has a determinable useful life. Since Mr. Liddle’s bass is already over 300 years old, and still increasing in value, the Commissioner asserts that the Liddles can not establish a determinable useful life and therefore can not take a depreciation deduction. In addition, the Commissioner argues that this instrument is a “work of art” which has an indeterminable useful life and is therefore not depreciable.</w:t>
      </w:r>
    </w:p>
    <w:p w14:paraId="3E455CE1" w14:textId="77777777" w:rsidR="0049128E" w:rsidRPr="00576ED7" w:rsidRDefault="0049128E" w:rsidP="00A6585D">
      <w:pPr>
        <w:widowControl w:val="0"/>
        <w:jc w:val="both"/>
        <w:rPr>
          <w:szCs w:val="24"/>
        </w:rPr>
      </w:pPr>
    </w:p>
    <w:p w14:paraId="0608F56A" w14:textId="77777777" w:rsidR="0049128E" w:rsidRPr="00576ED7" w:rsidRDefault="0049128E" w:rsidP="00A6585D">
      <w:pPr>
        <w:widowControl w:val="0"/>
        <w:jc w:val="both"/>
        <w:rPr>
          <w:szCs w:val="24"/>
        </w:rPr>
      </w:pPr>
      <w:r w:rsidRPr="00576ED7">
        <w:rPr>
          <w:szCs w:val="24"/>
        </w:rPr>
        <w:t xml:space="preserve">... Prior to 1981, </w:t>
      </w:r>
      <w:r w:rsidR="00CA008D">
        <w:rPr>
          <w:szCs w:val="24"/>
        </w:rPr>
        <w:t>§ </w:t>
      </w:r>
      <w:r w:rsidRPr="00576ED7">
        <w:rPr>
          <w:szCs w:val="24"/>
        </w:rPr>
        <w:t xml:space="preserve">167 governed the allowance of depreciation deductions with </w:t>
      </w:r>
      <w:r w:rsidRPr="00576ED7">
        <w:rPr>
          <w:szCs w:val="24"/>
        </w:rPr>
        <w:lastRenderedPageBreak/>
        <w:t>respect to tangible and intangible personality. Section 167 provided, in relevant part, as follows:</w:t>
      </w:r>
    </w:p>
    <w:p w14:paraId="20BB9689" w14:textId="77777777" w:rsidR="0049128E" w:rsidRPr="00576ED7" w:rsidRDefault="0049128E" w:rsidP="00A6585D">
      <w:pPr>
        <w:widowControl w:val="0"/>
        <w:jc w:val="both"/>
        <w:rPr>
          <w:szCs w:val="24"/>
        </w:rPr>
      </w:pPr>
    </w:p>
    <w:p w14:paraId="578AD3FE" w14:textId="77777777" w:rsidR="0049128E" w:rsidRPr="00576ED7" w:rsidRDefault="0049128E" w:rsidP="00A6585D">
      <w:pPr>
        <w:widowControl w:val="0"/>
        <w:ind w:left="720"/>
        <w:jc w:val="both"/>
        <w:rPr>
          <w:szCs w:val="24"/>
        </w:rPr>
      </w:pPr>
      <w:r w:rsidRPr="00576ED7">
        <w:rPr>
          <w:szCs w:val="24"/>
        </w:rPr>
        <w:t>Sec. 167. DEPRECIATION</w:t>
      </w:r>
    </w:p>
    <w:p w14:paraId="03F3A965" w14:textId="77777777" w:rsidR="0049128E" w:rsidRPr="00576ED7" w:rsidRDefault="0049128E" w:rsidP="00A6585D">
      <w:pPr>
        <w:widowControl w:val="0"/>
        <w:ind w:left="720"/>
        <w:jc w:val="both"/>
        <w:rPr>
          <w:szCs w:val="24"/>
        </w:rPr>
      </w:pPr>
      <w:r w:rsidRPr="00576ED7">
        <w:rPr>
          <w:szCs w:val="24"/>
        </w:rPr>
        <w:t xml:space="preserve">(a) General Rule. – There shall be allowed as a depreciation deduction a reasonable allowance for the exhaustion, wear and tear (including a reasonable allowance for obsolescence) – </w:t>
      </w:r>
    </w:p>
    <w:p w14:paraId="35B62D4E" w14:textId="77777777" w:rsidR="0049128E" w:rsidRPr="00576ED7" w:rsidRDefault="0049128E" w:rsidP="00A6585D">
      <w:pPr>
        <w:widowControl w:val="0"/>
        <w:ind w:left="1440"/>
        <w:jc w:val="both"/>
        <w:rPr>
          <w:szCs w:val="24"/>
        </w:rPr>
      </w:pPr>
      <w:r w:rsidRPr="00576ED7">
        <w:rPr>
          <w:szCs w:val="24"/>
        </w:rPr>
        <w:t>(1) of property used in the trade or business, or</w:t>
      </w:r>
    </w:p>
    <w:p w14:paraId="28F4EA38" w14:textId="77777777" w:rsidR="0049128E" w:rsidRPr="00576ED7" w:rsidRDefault="0049128E" w:rsidP="00A6585D">
      <w:pPr>
        <w:widowControl w:val="0"/>
        <w:ind w:left="1440"/>
        <w:jc w:val="both"/>
        <w:rPr>
          <w:szCs w:val="24"/>
        </w:rPr>
      </w:pPr>
      <w:r w:rsidRPr="00576ED7">
        <w:rPr>
          <w:szCs w:val="24"/>
        </w:rPr>
        <w:t>(2) of property held for the production of income.</w:t>
      </w:r>
    </w:p>
    <w:p w14:paraId="56CA3ADD" w14:textId="77777777" w:rsidR="0049128E" w:rsidRPr="00576ED7" w:rsidRDefault="0049128E" w:rsidP="00A6585D">
      <w:pPr>
        <w:widowControl w:val="0"/>
        <w:jc w:val="both"/>
        <w:rPr>
          <w:szCs w:val="24"/>
        </w:rPr>
      </w:pPr>
    </w:p>
    <w:p w14:paraId="274105EE"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 xml:space="preserve">167(a). The regulations promulgated under </w:t>
      </w:r>
      <w:r w:rsidR="00CA008D">
        <w:rPr>
          <w:szCs w:val="24"/>
        </w:rPr>
        <w:t>§ </w:t>
      </w:r>
      <w:r w:rsidRPr="00576ED7">
        <w:rPr>
          <w:szCs w:val="24"/>
        </w:rPr>
        <w:t xml:space="preserve">167 provided that in order to qualify for the depreciation deduction, the taxpayer had to establish that the property in question had a determinable useful life. Reg. </w:t>
      </w:r>
      <w:r w:rsidR="00CA008D">
        <w:rPr>
          <w:szCs w:val="24"/>
        </w:rPr>
        <w:t>§ </w:t>
      </w:r>
      <w:r w:rsidRPr="00576ED7">
        <w:rPr>
          <w:szCs w:val="24"/>
        </w:rPr>
        <w:t xml:space="preserve">1.167(a)-1(a) and (b). The useful life of an asset was not necessarily the useful life “inherent in the asset but [was] the period over which the asset may reasonably be expected to be useful to the taxpayer in his trade or business....” Reg. </w:t>
      </w:r>
      <w:r w:rsidR="00CA008D">
        <w:rPr>
          <w:szCs w:val="24"/>
        </w:rPr>
        <w:t>§ </w:t>
      </w:r>
      <w:r w:rsidRPr="00576ED7">
        <w:rPr>
          <w:szCs w:val="24"/>
        </w:rPr>
        <w:t xml:space="preserve">1.167(a)-1(b). Nonetheless, under </w:t>
      </w:r>
      <w:r w:rsidR="00CA008D">
        <w:rPr>
          <w:szCs w:val="24"/>
        </w:rPr>
        <w:t>§ </w:t>
      </w:r>
      <w:r w:rsidRPr="00576ED7">
        <w:rPr>
          <w:szCs w:val="24"/>
        </w:rPr>
        <w:t xml:space="preserve">167 and its attendant regulations, a determinable useful life was the sine qua non for claiming the deduction. </w:t>
      </w:r>
      <w:r w:rsidRPr="00576ED7">
        <w:rPr>
          <w:i/>
          <w:szCs w:val="24"/>
        </w:rPr>
        <w:t>See</w:t>
      </w:r>
      <w:r w:rsidRPr="00576ED7">
        <w:rPr>
          <w:szCs w:val="24"/>
        </w:rPr>
        <w:t xml:space="preserve">, </w:t>
      </w:r>
      <w:r w:rsidRPr="00576ED7">
        <w:rPr>
          <w:i/>
          <w:szCs w:val="24"/>
        </w:rPr>
        <w:t>Harrah’s Club v. United States</w:t>
      </w:r>
      <w:r w:rsidRPr="00576ED7">
        <w:rPr>
          <w:szCs w:val="24"/>
        </w:rPr>
        <w:t>, 661 F.2d 203, 207 (1981) (“Under the regulation on depreciation, a useful life capable of being estimated is indispensable for the institution of a system of depreciation.”).</w:t>
      </w:r>
    </w:p>
    <w:p w14:paraId="048D468B" w14:textId="77777777" w:rsidR="0049128E" w:rsidRPr="00576ED7" w:rsidRDefault="0049128E" w:rsidP="00A6585D">
      <w:pPr>
        <w:widowControl w:val="0"/>
        <w:jc w:val="both"/>
        <w:rPr>
          <w:szCs w:val="24"/>
        </w:rPr>
      </w:pPr>
    </w:p>
    <w:p w14:paraId="3AD7F61F" w14:textId="77777777" w:rsidR="0049128E" w:rsidRPr="00576ED7" w:rsidRDefault="0049128E" w:rsidP="00A6585D">
      <w:pPr>
        <w:widowControl w:val="0"/>
        <w:jc w:val="both"/>
        <w:rPr>
          <w:szCs w:val="24"/>
        </w:rPr>
      </w:pPr>
      <w:r w:rsidRPr="00576ED7">
        <w:rPr>
          <w:szCs w:val="24"/>
        </w:rPr>
        <w:t xml:space="preserve">Under </w:t>
      </w:r>
      <w:r w:rsidR="00CA008D">
        <w:rPr>
          <w:szCs w:val="24"/>
        </w:rPr>
        <w:t>§ </w:t>
      </w:r>
      <w:r w:rsidRPr="00576ED7">
        <w:rPr>
          <w:szCs w:val="24"/>
        </w:rPr>
        <w:t xml:space="preserve">167, the principal method for determining the useful life of personalty was the Asset Depreciation Range (“ADR”) system. Personalty eligible for the ADR system was grouped into more than 100 classes and a guideline life for each class was determined by the Treasury Department. </w:t>
      </w:r>
      <w:r w:rsidRPr="00576ED7">
        <w:rPr>
          <w:i/>
          <w:szCs w:val="24"/>
        </w:rPr>
        <w:t>See</w:t>
      </w:r>
      <w:r w:rsidRPr="00576ED7">
        <w:rPr>
          <w:szCs w:val="24"/>
        </w:rPr>
        <w:t xml:space="preserve"> Reg. </w:t>
      </w:r>
      <w:r w:rsidR="00CA008D">
        <w:rPr>
          <w:szCs w:val="24"/>
        </w:rPr>
        <w:t>§ </w:t>
      </w:r>
      <w:r w:rsidRPr="00576ED7">
        <w:rPr>
          <w:szCs w:val="24"/>
        </w:rPr>
        <w:t>1.167(a)-11. A taxpayer could claim a useful life up to 20% longer or shorter than the ADR guideline life. Reg.</w:t>
      </w:r>
      <w:r w:rsidR="00CA008D">
        <w:rPr>
          <w:szCs w:val="24"/>
        </w:rPr>
        <w:t>§ </w:t>
      </w:r>
      <w:r w:rsidRPr="00576ED7">
        <w:rPr>
          <w:szCs w:val="24"/>
        </w:rPr>
        <w:t xml:space="preserve">1.167(a)-11(4)(b). The ADR system was optional with the taxpayer. Reg. </w:t>
      </w:r>
      <w:r w:rsidR="00CA008D">
        <w:rPr>
          <w:szCs w:val="24"/>
        </w:rPr>
        <w:t>§ </w:t>
      </w:r>
      <w:r w:rsidRPr="00576ED7">
        <w:rPr>
          <w:szCs w:val="24"/>
        </w:rPr>
        <w:t xml:space="preserve">1.167(a)-11(a). For personalty which was not eligible for ADR, and for taxpayers who did not choose to use ADR, the useful life of an asset was determined according to the unique circumstances of the particular asset or by an agreement between the taxpayer and the Internal Revenue Service. </w:t>
      </w:r>
      <w:r w:rsidRPr="00576ED7">
        <w:rPr>
          <w:smallCaps/>
          <w:szCs w:val="24"/>
        </w:rPr>
        <w:t xml:space="preserve">Staff of the Joint Committee on Taxation, General Explanation of the Economic Recovery Tax Act of </w:t>
      </w:r>
      <w:r w:rsidRPr="00576ED7">
        <w:rPr>
          <w:szCs w:val="24"/>
        </w:rPr>
        <w:t>1981, 97th Cong. ...</w:t>
      </w:r>
    </w:p>
    <w:p w14:paraId="0A09E2E0" w14:textId="77777777" w:rsidR="0049128E" w:rsidRPr="00576ED7" w:rsidRDefault="0049128E" w:rsidP="00A6585D">
      <w:pPr>
        <w:widowControl w:val="0"/>
        <w:jc w:val="both"/>
        <w:rPr>
          <w:szCs w:val="24"/>
        </w:rPr>
      </w:pPr>
    </w:p>
    <w:p w14:paraId="38515629" w14:textId="77777777" w:rsidR="0049128E" w:rsidRPr="00576ED7" w:rsidRDefault="0049128E" w:rsidP="00A6585D">
      <w:pPr>
        <w:widowControl w:val="0"/>
        <w:jc w:val="both"/>
        <w:rPr>
          <w:szCs w:val="24"/>
        </w:rPr>
      </w:pPr>
      <w:r w:rsidRPr="00576ED7">
        <w:rPr>
          <w:szCs w:val="24"/>
        </w:rPr>
        <w:t xml:space="preserve">In 1981, convinced that tax reductions were needed to ensure the continued economic growth of the country, Congress passed the Economic Recovery Tax Act of 1981, P. L. 97-34 (“ERTA”). </w:t>
      </w:r>
      <w:r w:rsidRPr="00576ED7">
        <w:rPr>
          <w:i/>
          <w:szCs w:val="24"/>
        </w:rPr>
        <w:t>Id</w:t>
      </w:r>
      <w:r w:rsidRPr="00576ED7">
        <w:rPr>
          <w:szCs w:val="24"/>
        </w:rPr>
        <w:t xml:space="preserve">. It was hoped that the ERTA tax reduction program would “help upgrade the nation’s industrial base, stimulate productivity and innovation throughout the economy, lower personal tax burdens and restrain </w:t>
      </w:r>
      <w:r w:rsidRPr="00576ED7">
        <w:rPr>
          <w:szCs w:val="24"/>
        </w:rPr>
        <w:lastRenderedPageBreak/>
        <w:t xml:space="preserve">the growth of the Federal Government.” </w:t>
      </w:r>
      <w:r w:rsidRPr="00576ED7">
        <w:rPr>
          <w:i/>
          <w:szCs w:val="24"/>
        </w:rPr>
        <w:t>Id</w:t>
      </w:r>
      <w:r w:rsidRPr="00576ED7">
        <w:rPr>
          <w:szCs w:val="24"/>
        </w:rPr>
        <w:t xml:space="preserve">. Congress felt that prior law and rules governing depreciation deductions need to be replaced “because they did not provide the investment stimulus that was felt to be essential for economic expansion.” </w:t>
      </w:r>
      <w:r w:rsidRPr="00576ED7">
        <w:rPr>
          <w:i/>
          <w:szCs w:val="24"/>
        </w:rPr>
        <w:t>Id</w:t>
      </w:r>
      <w:r w:rsidRPr="00576ED7">
        <w:rPr>
          <w:szCs w:val="24"/>
        </w:rPr>
        <w:t xml:space="preserve">. Further, Congress believed that the true value of the depreciation deduction had declined over the years because of high inflation rates. </w:t>
      </w:r>
      <w:r w:rsidRPr="00576ED7">
        <w:rPr>
          <w:i/>
          <w:szCs w:val="24"/>
        </w:rPr>
        <w:t>Id</w:t>
      </w:r>
      <w:r w:rsidRPr="00576ED7">
        <w:rPr>
          <w:szCs w:val="24"/>
        </w:rPr>
        <w:t xml:space="preserve">. As a result, Congress believed that a “substantial restructuring” of the depreciation rules would stimulate capital formation, increase productivity and improve the country’s competitiveness in international trade. </w:t>
      </w:r>
      <w:r w:rsidRPr="00576ED7">
        <w:rPr>
          <w:i/>
          <w:szCs w:val="24"/>
        </w:rPr>
        <w:t>Id</w:t>
      </w:r>
      <w:r w:rsidRPr="00576ED7">
        <w:rPr>
          <w:szCs w:val="24"/>
        </w:rPr>
        <w:t xml:space="preserve">. Congress also felt that the prior rules concerning the determination of a useful life were “too complex”, “inherently uncertain” and engendered “unproductive disagreements between taxpayers and the Internal Revenue Service.” </w:t>
      </w:r>
      <w:r w:rsidRPr="00576ED7">
        <w:rPr>
          <w:i/>
          <w:szCs w:val="24"/>
        </w:rPr>
        <w:t>Id</w:t>
      </w:r>
      <w:r w:rsidRPr="00576ED7">
        <w:rPr>
          <w:szCs w:val="24"/>
        </w:rPr>
        <w:t>. To remedy the situation, Congress decided</w:t>
      </w:r>
    </w:p>
    <w:p w14:paraId="236331DF" w14:textId="77777777" w:rsidR="0049128E" w:rsidRPr="00576ED7" w:rsidRDefault="0049128E" w:rsidP="00A6585D">
      <w:pPr>
        <w:widowControl w:val="0"/>
        <w:jc w:val="both"/>
        <w:rPr>
          <w:szCs w:val="24"/>
        </w:rPr>
      </w:pPr>
    </w:p>
    <w:p w14:paraId="2F7CFCB9" w14:textId="77777777" w:rsidR="0049128E" w:rsidRPr="00576ED7" w:rsidRDefault="0049128E" w:rsidP="00A6585D">
      <w:pPr>
        <w:widowControl w:val="0"/>
        <w:ind w:left="720"/>
        <w:jc w:val="both"/>
        <w:rPr>
          <w:szCs w:val="24"/>
        </w:rPr>
      </w:pPr>
      <w:r w:rsidRPr="00576ED7">
        <w:rPr>
          <w:szCs w:val="24"/>
        </w:rPr>
        <w:t>that a new capital cost recovery system should be structured which de-emphasizes the concept of useful life, minimizes the number of elections and exceptions and is easier to comply with and to administer.</w:t>
      </w:r>
    </w:p>
    <w:p w14:paraId="68F80E56" w14:textId="77777777" w:rsidR="0049128E" w:rsidRPr="00576ED7" w:rsidRDefault="0049128E" w:rsidP="00A6585D">
      <w:pPr>
        <w:widowControl w:val="0"/>
        <w:jc w:val="both"/>
        <w:rPr>
          <w:szCs w:val="24"/>
        </w:rPr>
      </w:pPr>
    </w:p>
    <w:p w14:paraId="0F4ADDE0" w14:textId="77777777" w:rsidR="0049128E" w:rsidRPr="00576ED7" w:rsidRDefault="0049128E" w:rsidP="00A6585D">
      <w:pPr>
        <w:widowControl w:val="0"/>
        <w:jc w:val="both"/>
        <w:rPr>
          <w:szCs w:val="24"/>
        </w:rPr>
      </w:pPr>
      <w:r w:rsidRPr="00576ED7">
        <w:rPr>
          <w:i/>
          <w:szCs w:val="24"/>
        </w:rPr>
        <w:t>Id.</w:t>
      </w:r>
    </w:p>
    <w:p w14:paraId="462E8BAE" w14:textId="77777777" w:rsidR="0049128E" w:rsidRPr="00576ED7" w:rsidRDefault="0049128E" w:rsidP="00A6585D">
      <w:pPr>
        <w:widowControl w:val="0"/>
        <w:jc w:val="both"/>
        <w:rPr>
          <w:szCs w:val="24"/>
        </w:rPr>
      </w:pPr>
    </w:p>
    <w:p w14:paraId="02B1599F" w14:textId="77777777" w:rsidR="0049128E" w:rsidRPr="00576ED7" w:rsidRDefault="0049128E" w:rsidP="00A6585D">
      <w:pPr>
        <w:widowControl w:val="0"/>
        <w:jc w:val="both"/>
        <w:rPr>
          <w:szCs w:val="24"/>
        </w:rPr>
      </w:pPr>
      <w:r w:rsidRPr="00576ED7">
        <w:rPr>
          <w:szCs w:val="24"/>
        </w:rPr>
        <w:t xml:space="preserve">Accordingly, Congress adopted the Accelerated Cost Recovery System (“ACRS”) in ERTA. The entire cost or other basis of eligible property is recovered under ACRS eliminating the salvage value limitation of prior depreciation law. </w:t>
      </w:r>
      <w:r w:rsidRPr="00576ED7">
        <w:rPr>
          <w:smallCaps/>
          <w:szCs w:val="24"/>
        </w:rPr>
        <w:t xml:space="preserve">General Explanation of the Economic Recovery Tax Act of </w:t>
      </w:r>
      <w:r w:rsidRPr="00576ED7">
        <w:rPr>
          <w:szCs w:val="24"/>
        </w:rPr>
        <w:t xml:space="preserve">1981 at 1450. ACRS was codified in I.R.C. </w:t>
      </w:r>
      <w:r w:rsidR="00CA008D">
        <w:rPr>
          <w:szCs w:val="24"/>
        </w:rPr>
        <w:t>§ </w:t>
      </w:r>
      <w:r w:rsidRPr="00576ED7">
        <w:rPr>
          <w:szCs w:val="24"/>
        </w:rPr>
        <w:t>168, which provided, in relevant part, as follows:</w:t>
      </w:r>
    </w:p>
    <w:p w14:paraId="68C7E035" w14:textId="77777777" w:rsidR="0049128E" w:rsidRPr="00576ED7" w:rsidRDefault="0049128E" w:rsidP="00A6585D">
      <w:pPr>
        <w:widowControl w:val="0"/>
        <w:jc w:val="both"/>
        <w:rPr>
          <w:szCs w:val="24"/>
        </w:rPr>
      </w:pPr>
    </w:p>
    <w:p w14:paraId="56F13AFB" w14:textId="77777777" w:rsidR="0049128E" w:rsidRPr="00576ED7" w:rsidRDefault="0049128E" w:rsidP="00A6585D">
      <w:pPr>
        <w:widowControl w:val="0"/>
        <w:ind w:left="720"/>
        <w:jc w:val="both"/>
        <w:rPr>
          <w:szCs w:val="24"/>
        </w:rPr>
      </w:pPr>
      <w:r w:rsidRPr="00576ED7">
        <w:rPr>
          <w:szCs w:val="24"/>
        </w:rPr>
        <w:t>Sec. 168. Accelerated cost recovery system</w:t>
      </w:r>
    </w:p>
    <w:p w14:paraId="7F7084F9" w14:textId="77777777" w:rsidR="0049128E" w:rsidRPr="00576ED7" w:rsidRDefault="0049128E" w:rsidP="00A6585D">
      <w:pPr>
        <w:widowControl w:val="0"/>
        <w:ind w:left="720"/>
        <w:jc w:val="both"/>
        <w:rPr>
          <w:szCs w:val="24"/>
        </w:rPr>
      </w:pPr>
      <w:r w:rsidRPr="00576ED7">
        <w:rPr>
          <w:szCs w:val="24"/>
        </w:rPr>
        <w:t>(a) Allowance of Deduction. – There shall be allowed as a deduction for any taxable year the amount determined under this section with respect to recovery property.</w:t>
      </w:r>
    </w:p>
    <w:p w14:paraId="1AAA43D6" w14:textId="77777777" w:rsidR="0049128E" w:rsidRPr="00576ED7" w:rsidRDefault="0049128E" w:rsidP="00A6585D">
      <w:pPr>
        <w:widowControl w:val="0"/>
        <w:jc w:val="both"/>
        <w:rPr>
          <w:szCs w:val="24"/>
        </w:rPr>
      </w:pPr>
    </w:p>
    <w:p w14:paraId="10F93A7E" w14:textId="77777777" w:rsidR="0049128E" w:rsidRPr="00576ED7" w:rsidRDefault="0049128E" w:rsidP="00A6585D">
      <w:pPr>
        <w:widowControl w:val="0"/>
        <w:ind w:left="720"/>
        <w:jc w:val="both"/>
        <w:rPr>
          <w:szCs w:val="24"/>
        </w:rPr>
      </w:pPr>
      <w:r w:rsidRPr="00576ED7">
        <w:rPr>
          <w:szCs w:val="24"/>
        </w:rPr>
        <w:t>(b) Amount of Deduction.--</w:t>
      </w:r>
    </w:p>
    <w:p w14:paraId="4445ADC5" w14:textId="77777777" w:rsidR="0049128E" w:rsidRPr="00576ED7" w:rsidRDefault="0049128E" w:rsidP="00A6585D">
      <w:pPr>
        <w:widowControl w:val="0"/>
        <w:ind w:left="1440"/>
        <w:jc w:val="both"/>
        <w:rPr>
          <w:szCs w:val="24"/>
        </w:rPr>
      </w:pPr>
      <w:r w:rsidRPr="00576ED7">
        <w:rPr>
          <w:szCs w:val="24"/>
        </w:rPr>
        <w:t>(1) In general. – Except as otherwise provided in this section, the amount of the deduction allowable by subsection (a) for any taxable year shall be the aggregate amount determined by applying to the unadjusted basis of recovery property the applicable percentage determined in accordance with the following table:</w:t>
      </w:r>
    </w:p>
    <w:p w14:paraId="402828AC" w14:textId="77777777" w:rsidR="0049128E" w:rsidRPr="00576ED7" w:rsidRDefault="0049128E" w:rsidP="00A6585D">
      <w:pPr>
        <w:widowControl w:val="0"/>
        <w:ind w:left="1440"/>
        <w:jc w:val="both"/>
        <w:rPr>
          <w:szCs w:val="24"/>
        </w:rPr>
      </w:pPr>
      <w:r w:rsidRPr="00576ED7">
        <w:rPr>
          <w:szCs w:val="24"/>
        </w:rPr>
        <w:t>* * * * * *</w:t>
      </w:r>
    </w:p>
    <w:p w14:paraId="5FAD1A9C" w14:textId="77777777" w:rsidR="0049128E" w:rsidRPr="00576ED7" w:rsidRDefault="0049128E" w:rsidP="00A6585D">
      <w:pPr>
        <w:widowControl w:val="0"/>
        <w:jc w:val="both"/>
        <w:rPr>
          <w:szCs w:val="24"/>
        </w:rPr>
      </w:pPr>
    </w:p>
    <w:p w14:paraId="0EE2C17E" w14:textId="77777777" w:rsidR="0049128E" w:rsidRPr="00576ED7" w:rsidRDefault="0049128E" w:rsidP="00A6585D">
      <w:pPr>
        <w:widowControl w:val="0"/>
        <w:ind w:left="720"/>
        <w:jc w:val="both"/>
        <w:rPr>
          <w:szCs w:val="24"/>
        </w:rPr>
      </w:pPr>
      <w:r w:rsidRPr="00576ED7">
        <w:rPr>
          <w:szCs w:val="24"/>
        </w:rPr>
        <w:t xml:space="preserve">(c) Recovery Property. – For purposes of this title – </w:t>
      </w:r>
    </w:p>
    <w:p w14:paraId="2C25CB0D" w14:textId="77777777" w:rsidR="0049128E" w:rsidRPr="00576ED7" w:rsidRDefault="0049128E" w:rsidP="00A6585D">
      <w:pPr>
        <w:widowControl w:val="0"/>
        <w:ind w:left="1440"/>
        <w:jc w:val="both"/>
        <w:rPr>
          <w:szCs w:val="24"/>
        </w:rPr>
      </w:pPr>
      <w:r w:rsidRPr="00576ED7">
        <w:rPr>
          <w:szCs w:val="24"/>
        </w:rPr>
        <w:t xml:space="preserve">(1) Recovery Property Defined. – Except as provided in subsection </w:t>
      </w:r>
      <w:r w:rsidRPr="00576ED7">
        <w:rPr>
          <w:szCs w:val="24"/>
        </w:rPr>
        <w:lastRenderedPageBreak/>
        <w:t xml:space="preserve">(e), the term “recovery property” means tangible property of a character subject to the allowance for depreciation – </w:t>
      </w:r>
    </w:p>
    <w:p w14:paraId="40EB881E" w14:textId="77777777" w:rsidR="0049128E" w:rsidRPr="00576ED7" w:rsidRDefault="0049128E" w:rsidP="00A6585D">
      <w:pPr>
        <w:widowControl w:val="0"/>
        <w:ind w:left="2160"/>
        <w:jc w:val="both"/>
        <w:rPr>
          <w:szCs w:val="24"/>
        </w:rPr>
      </w:pPr>
      <w:r w:rsidRPr="00576ED7">
        <w:rPr>
          <w:szCs w:val="24"/>
        </w:rPr>
        <w:t>(A) used in a trade or business, or</w:t>
      </w:r>
    </w:p>
    <w:p w14:paraId="26D1AAEF" w14:textId="77777777" w:rsidR="0049128E" w:rsidRPr="00576ED7" w:rsidRDefault="0049128E" w:rsidP="00A6585D">
      <w:pPr>
        <w:widowControl w:val="0"/>
        <w:jc w:val="both"/>
        <w:rPr>
          <w:szCs w:val="24"/>
        </w:rPr>
      </w:pPr>
    </w:p>
    <w:p w14:paraId="549769F7" w14:textId="77777777" w:rsidR="0049128E" w:rsidRPr="00576ED7" w:rsidRDefault="0049128E" w:rsidP="00A6585D">
      <w:pPr>
        <w:widowControl w:val="0"/>
        <w:ind w:left="2160"/>
        <w:jc w:val="both"/>
        <w:rPr>
          <w:szCs w:val="24"/>
        </w:rPr>
      </w:pPr>
      <w:r w:rsidRPr="00576ED7">
        <w:rPr>
          <w:szCs w:val="24"/>
        </w:rPr>
        <w:t>(B) held for the production of income.</w:t>
      </w:r>
    </w:p>
    <w:p w14:paraId="4FC90C16" w14:textId="77777777" w:rsidR="0049128E" w:rsidRPr="00576ED7" w:rsidRDefault="0049128E" w:rsidP="00A6585D">
      <w:pPr>
        <w:widowControl w:val="0"/>
        <w:jc w:val="both"/>
        <w:rPr>
          <w:szCs w:val="24"/>
        </w:rPr>
      </w:pPr>
    </w:p>
    <w:p w14:paraId="6EE17C49"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168. ACRS is mandatory and applied to “recovery property” placed in service after 1980 and before 1987.</w:t>
      </w:r>
      <w:r w:rsidRPr="00576ED7">
        <w:rPr>
          <w:rStyle w:val="FootnoteReference"/>
          <w:szCs w:val="24"/>
        </w:rPr>
        <w:footnoteReference w:id="184"/>
      </w:r>
    </w:p>
    <w:p w14:paraId="5B69E39F" w14:textId="77777777" w:rsidR="0049128E" w:rsidRPr="00576ED7" w:rsidRDefault="0049128E" w:rsidP="00A6585D">
      <w:pPr>
        <w:widowControl w:val="0"/>
        <w:jc w:val="both"/>
        <w:rPr>
          <w:szCs w:val="24"/>
        </w:rPr>
      </w:pPr>
    </w:p>
    <w:p w14:paraId="084E2235" w14:textId="77777777" w:rsidR="0049128E" w:rsidRPr="00576ED7" w:rsidRDefault="0049128E" w:rsidP="00A6585D">
      <w:pPr>
        <w:widowControl w:val="0"/>
        <w:jc w:val="both"/>
        <w:rPr>
          <w:szCs w:val="24"/>
        </w:rPr>
      </w:pPr>
      <w:r w:rsidRPr="00576ED7">
        <w:rPr>
          <w:szCs w:val="24"/>
        </w:rPr>
        <w:t xml:space="preserve">Section 168(c)(2) grouped recovery property into five assigned categories: 3-year property, 5-year property, 10-year property, 15-year real property and 15-year public utility property. Three year property was defined as </w:t>
      </w:r>
      <w:r w:rsidR="00CA008D">
        <w:rPr>
          <w:szCs w:val="24"/>
        </w:rPr>
        <w:t>§ </w:t>
      </w:r>
      <w:r w:rsidRPr="00576ED7">
        <w:rPr>
          <w:szCs w:val="24"/>
        </w:rPr>
        <w:t>1245 property</w:t>
      </w:r>
      <w:r w:rsidRPr="00576ED7">
        <w:rPr>
          <w:rStyle w:val="FootnoteReference"/>
          <w:szCs w:val="24"/>
        </w:rPr>
        <w:footnoteReference w:id="185"/>
      </w:r>
      <w:r w:rsidRPr="00576ED7">
        <w:rPr>
          <w:szCs w:val="24"/>
        </w:rPr>
        <w:t xml:space="preserve"> with a class life of 4 years or less. Five year property is all </w:t>
      </w:r>
      <w:r w:rsidR="00CA008D">
        <w:rPr>
          <w:szCs w:val="24"/>
        </w:rPr>
        <w:t>§ </w:t>
      </w:r>
      <w:r w:rsidRPr="00576ED7">
        <w:rPr>
          <w:szCs w:val="24"/>
        </w:rPr>
        <w:t xml:space="preserve">1245 property with a class life of more than 4 years. Ten year property is primarily certain public utility property, railroad tank cars, coal-utilization property and certain real property described in I.R.C. </w:t>
      </w:r>
      <w:r w:rsidR="00CA008D">
        <w:rPr>
          <w:szCs w:val="24"/>
        </w:rPr>
        <w:t>§ </w:t>
      </w:r>
      <w:r w:rsidRPr="00576ED7">
        <w:rPr>
          <w:szCs w:val="24"/>
        </w:rPr>
        <w:t xml:space="preserve">1250(c). Other long-lived public utility property is in the 15-year class. </w:t>
      </w:r>
      <w:r w:rsidR="00CA008D">
        <w:rPr>
          <w:szCs w:val="24"/>
        </w:rPr>
        <w:t>§ </w:t>
      </w:r>
      <w:r w:rsidRPr="00576ED7">
        <w:rPr>
          <w:szCs w:val="24"/>
        </w:rPr>
        <w:t>168(a)(2)(A), (B) and (C). Basically, 3-year property includes certain short-lived assets such as automobiles and light-duty trucks, and 5-year property included all other tangible personal property that was not 3-year property. Most eligible personal property was in the 5-year class.</w:t>
      </w:r>
    </w:p>
    <w:p w14:paraId="3882FDC2" w14:textId="77777777" w:rsidR="0049128E" w:rsidRPr="00576ED7" w:rsidRDefault="0049128E" w:rsidP="00A6585D">
      <w:pPr>
        <w:widowControl w:val="0"/>
        <w:jc w:val="both"/>
        <w:rPr>
          <w:szCs w:val="24"/>
        </w:rPr>
      </w:pPr>
    </w:p>
    <w:p w14:paraId="144DBF4A" w14:textId="77777777" w:rsidR="0049128E" w:rsidRPr="00576ED7" w:rsidRDefault="0049128E" w:rsidP="00A6585D">
      <w:pPr>
        <w:widowControl w:val="0"/>
        <w:jc w:val="both"/>
        <w:rPr>
          <w:szCs w:val="24"/>
        </w:rPr>
      </w:pPr>
      <w:r w:rsidRPr="00576ED7">
        <w:rPr>
          <w:szCs w:val="24"/>
        </w:rPr>
        <w:t xml:space="preserve">The Commissioner argues that ERTA </w:t>
      </w:r>
      <w:r w:rsidR="00CA008D">
        <w:rPr>
          <w:szCs w:val="24"/>
        </w:rPr>
        <w:t>§ </w:t>
      </w:r>
      <w:r w:rsidRPr="00576ED7">
        <w:rPr>
          <w:szCs w:val="24"/>
        </w:rPr>
        <w:t xml:space="preserve">168 did not eliminate the pre-ERTA </w:t>
      </w:r>
      <w:r w:rsidR="00CA008D">
        <w:rPr>
          <w:szCs w:val="24"/>
        </w:rPr>
        <w:t>§ </w:t>
      </w:r>
      <w:r w:rsidRPr="00576ED7">
        <w:rPr>
          <w:szCs w:val="24"/>
        </w:rPr>
        <w:t xml:space="preserve">167 requirement that tangible personalty used in a trade or business must also have a determinable useful life in order to qualify for the ACRS deduction. She argues that the phrase “of a character subject to the allowance for depreciation” demonstrates that the pre-ERTA </w:t>
      </w:r>
      <w:r w:rsidR="00CA008D">
        <w:rPr>
          <w:szCs w:val="24"/>
        </w:rPr>
        <w:t>§ </w:t>
      </w:r>
      <w:r w:rsidRPr="00576ED7">
        <w:rPr>
          <w:szCs w:val="24"/>
        </w:rPr>
        <w:t xml:space="preserve">167 requirement for a determinable useful life is the threshold criterion for claiming the </w:t>
      </w:r>
      <w:r w:rsidR="00CA008D">
        <w:rPr>
          <w:szCs w:val="24"/>
        </w:rPr>
        <w:t>§ </w:t>
      </w:r>
      <w:r w:rsidRPr="00576ED7">
        <w:rPr>
          <w:szCs w:val="24"/>
        </w:rPr>
        <w:t>168 ACRS deduction.</w:t>
      </w:r>
    </w:p>
    <w:p w14:paraId="05B03C20" w14:textId="77777777" w:rsidR="0049128E" w:rsidRPr="00576ED7" w:rsidRDefault="0049128E" w:rsidP="00A6585D">
      <w:pPr>
        <w:widowControl w:val="0"/>
        <w:jc w:val="both"/>
        <w:rPr>
          <w:szCs w:val="24"/>
        </w:rPr>
      </w:pPr>
    </w:p>
    <w:p w14:paraId="54FF3A9E" w14:textId="77777777" w:rsidR="0049128E" w:rsidRPr="00576ED7" w:rsidRDefault="0049128E" w:rsidP="00A6585D">
      <w:pPr>
        <w:widowControl w:val="0"/>
        <w:jc w:val="both"/>
        <w:rPr>
          <w:szCs w:val="24"/>
        </w:rPr>
      </w:pPr>
      <w:r w:rsidRPr="00576ED7">
        <w:rPr>
          <w:szCs w:val="24"/>
        </w:rPr>
        <w:t xml:space="preserve">Much of the difficulty inherent in this case arises from two related problems. First, Congress left </w:t>
      </w:r>
      <w:r w:rsidR="00CA008D">
        <w:rPr>
          <w:szCs w:val="24"/>
        </w:rPr>
        <w:t>§ </w:t>
      </w:r>
      <w:r w:rsidRPr="00576ED7">
        <w:rPr>
          <w:szCs w:val="24"/>
        </w:rPr>
        <w:t xml:space="preserve">167 unmodified when it added </w:t>
      </w:r>
      <w:r w:rsidR="00CA008D">
        <w:rPr>
          <w:szCs w:val="24"/>
        </w:rPr>
        <w:t>§ </w:t>
      </w:r>
      <w:r w:rsidRPr="00576ED7">
        <w:rPr>
          <w:szCs w:val="24"/>
        </w:rPr>
        <w:t xml:space="preserve">168; second, </w:t>
      </w:r>
      <w:r w:rsidR="00CA008D">
        <w:rPr>
          <w:szCs w:val="24"/>
        </w:rPr>
        <w:t>§ </w:t>
      </w:r>
      <w:r w:rsidRPr="00576ED7">
        <w:rPr>
          <w:szCs w:val="24"/>
        </w:rPr>
        <w:t xml:space="preserve">168 contains no standards for determining when property is “of a character subject to the allowance for depreciation.” In the absence of any express standards, logic and common sense would dictate that the phrase must have a reference point to some other section of the Internal Revenue Code. Section 167(a) would appear to be that section. As </w:t>
      </w:r>
      <w:r w:rsidRPr="00576ED7">
        <w:rPr>
          <w:szCs w:val="24"/>
        </w:rPr>
        <w:lastRenderedPageBreak/>
        <w:t xml:space="preserve">stated above, that section provides that “[t]here shall be allowed as a depreciation deduction a reasonable allowance for the exhaustion, wear and tear ... of property used in a trade or business....” The Commissioner assumes that all of the depreciation regulations promulgated under </w:t>
      </w:r>
      <w:r w:rsidR="00CA008D">
        <w:rPr>
          <w:szCs w:val="24"/>
        </w:rPr>
        <w:t>§ </w:t>
      </w:r>
      <w:r w:rsidRPr="00576ED7">
        <w:rPr>
          <w:szCs w:val="24"/>
        </w:rPr>
        <w:t xml:space="preserve">167 must, of necessity, be imported into </w:t>
      </w:r>
      <w:r w:rsidR="00CA008D">
        <w:rPr>
          <w:szCs w:val="24"/>
        </w:rPr>
        <w:t>§ </w:t>
      </w:r>
      <w:r w:rsidRPr="00576ED7">
        <w:rPr>
          <w:szCs w:val="24"/>
        </w:rPr>
        <w:t xml:space="preserve">168. That importation would include the necessity that a taxpayer demonstrate that the asset have a demonstrable useful life, and (the argument continues) satisfy the phrase “tangible property of a character subject to the allowance for depreciation” in </w:t>
      </w:r>
      <w:r w:rsidR="00CA008D">
        <w:rPr>
          <w:szCs w:val="24"/>
        </w:rPr>
        <w:t>§ </w:t>
      </w:r>
      <w:r w:rsidRPr="00576ED7">
        <w:rPr>
          <w:szCs w:val="24"/>
        </w:rPr>
        <w:t>168.</w:t>
      </w:r>
    </w:p>
    <w:p w14:paraId="5E789291" w14:textId="77777777" w:rsidR="0049128E" w:rsidRPr="00576ED7" w:rsidRDefault="0049128E" w:rsidP="00A6585D">
      <w:pPr>
        <w:widowControl w:val="0"/>
        <w:jc w:val="both"/>
        <w:rPr>
          <w:szCs w:val="24"/>
        </w:rPr>
      </w:pPr>
    </w:p>
    <w:p w14:paraId="529BB657" w14:textId="77777777" w:rsidR="0049128E" w:rsidRPr="00576ED7" w:rsidRDefault="0049128E" w:rsidP="00A6585D">
      <w:pPr>
        <w:widowControl w:val="0"/>
        <w:jc w:val="both"/>
        <w:rPr>
          <w:szCs w:val="24"/>
        </w:rPr>
      </w:pPr>
      <w:r w:rsidRPr="00576ED7">
        <w:rPr>
          <w:szCs w:val="24"/>
        </w:rPr>
        <w:t xml:space="preserve">However, we do not believe that Congress intended the wholesale importation of </w:t>
      </w:r>
      <w:r w:rsidR="00CA008D">
        <w:rPr>
          <w:szCs w:val="24"/>
        </w:rPr>
        <w:t>§ </w:t>
      </w:r>
      <w:r w:rsidRPr="00576ED7">
        <w:rPr>
          <w:szCs w:val="24"/>
        </w:rPr>
        <w:t xml:space="preserve">167 rules and regulations into </w:t>
      </w:r>
      <w:r w:rsidR="00CA008D">
        <w:rPr>
          <w:szCs w:val="24"/>
        </w:rPr>
        <w:t>§ </w:t>
      </w:r>
      <w:r w:rsidRPr="00576ED7">
        <w:rPr>
          <w:szCs w:val="24"/>
        </w:rPr>
        <w:t xml:space="preserve">168. Such an interpretation would negate one of the major reasons for enacting the Accelerated Cost Recovery System. Rather, we believe that the phrase “of a character subject to the allowance for depreciation” refers only to that portion of </w:t>
      </w:r>
      <w:r w:rsidR="00CA008D">
        <w:rPr>
          <w:szCs w:val="24"/>
        </w:rPr>
        <w:t>§ </w:t>
      </w:r>
      <w:r w:rsidRPr="00576ED7">
        <w:rPr>
          <w:szCs w:val="24"/>
        </w:rPr>
        <w:t xml:space="preserve">167(a) which allows a depreciation deduction for assets which are subject to exhaustion and wear and tear. Clearly, property that is not subject to such exhaustion does not depreciate. Thus, we hold that “property of a character subject to the allowance for depreciation” refers to property that is subject to exhaustion, wear and tear, and obsolescence. However, it does not follow that Congress intended to make the ACRS deduction subject to the </w:t>
      </w:r>
      <w:r w:rsidR="00CA008D">
        <w:rPr>
          <w:szCs w:val="24"/>
        </w:rPr>
        <w:t>§ </w:t>
      </w:r>
      <w:r w:rsidRPr="00576ED7">
        <w:rPr>
          <w:szCs w:val="24"/>
        </w:rPr>
        <w:t>167 useful life rules, and thereby breathe continued life into a regulatory scheme that was bewildering, and fraught with problems, and required “substantial restructuring.”</w:t>
      </w:r>
    </w:p>
    <w:p w14:paraId="3AAF1680" w14:textId="77777777" w:rsidR="0049128E" w:rsidRPr="00576ED7" w:rsidRDefault="0049128E" w:rsidP="00A6585D">
      <w:pPr>
        <w:widowControl w:val="0"/>
        <w:jc w:val="both"/>
        <w:rPr>
          <w:szCs w:val="24"/>
        </w:rPr>
      </w:pPr>
    </w:p>
    <w:p w14:paraId="69FEFFBE" w14:textId="77777777" w:rsidR="0049128E" w:rsidRPr="00576ED7" w:rsidRDefault="0049128E" w:rsidP="00A6585D">
      <w:pPr>
        <w:widowControl w:val="0"/>
        <w:jc w:val="both"/>
        <w:rPr>
          <w:szCs w:val="24"/>
        </w:rPr>
      </w:pPr>
      <w:r w:rsidRPr="00576ED7">
        <w:rPr>
          <w:szCs w:val="24"/>
        </w:rPr>
        <w:t xml:space="preserve">We previously noted that Congress believed that prior depreciation rules and regulations did not provide the investment stimulus necessary for economic expansion. Further, Congress believed that the actual value of the depreciation deduction declined over the years because of inflationary pressures. In addition, Congress felt that prior depreciation rules governing the determination of useful lives were much too complex and caused unproductive disagreements between taxpayers and the Commissioner. Thus, Congress passed a statute which “de-emphasizes the concept of useful life.” </w:t>
      </w:r>
      <w:r w:rsidRPr="00576ED7">
        <w:rPr>
          <w:smallCaps/>
          <w:szCs w:val="24"/>
        </w:rPr>
        <w:t xml:space="preserve">General Explanation of the Economic Recovery Tax Act of </w:t>
      </w:r>
      <w:r w:rsidRPr="00576ED7">
        <w:rPr>
          <w:szCs w:val="24"/>
        </w:rPr>
        <w:t xml:space="preserve">1981 at 1449. Accordingly, we decline the Commissioner’s invitation to interpret </w:t>
      </w:r>
      <w:r w:rsidR="00CA008D">
        <w:rPr>
          <w:szCs w:val="24"/>
        </w:rPr>
        <w:t>§ </w:t>
      </w:r>
      <w:r w:rsidRPr="00576ED7">
        <w:rPr>
          <w:szCs w:val="24"/>
        </w:rPr>
        <w:t>168 in such a manner as to re-emphasize a concept which Congress has sought to “de-emphasize.”</w:t>
      </w:r>
    </w:p>
    <w:p w14:paraId="76A614A8" w14:textId="77777777" w:rsidR="0049128E" w:rsidRPr="00576ED7" w:rsidRDefault="0049128E" w:rsidP="00A6585D">
      <w:pPr>
        <w:widowControl w:val="0"/>
        <w:jc w:val="both"/>
        <w:rPr>
          <w:szCs w:val="24"/>
        </w:rPr>
      </w:pPr>
    </w:p>
    <w:p w14:paraId="5C735BCD" w14:textId="77777777" w:rsidR="0049128E" w:rsidRPr="00576ED7" w:rsidRDefault="0049128E" w:rsidP="00A6585D">
      <w:pPr>
        <w:widowControl w:val="0"/>
        <w:jc w:val="both"/>
        <w:rPr>
          <w:szCs w:val="24"/>
        </w:rPr>
      </w:pPr>
      <w:r w:rsidRPr="00576ED7">
        <w:rPr>
          <w:szCs w:val="24"/>
        </w:rPr>
        <w:t>The Commissioner argues that de-emphasis of useful life is not synonymous with abrogation of useful life. As a general statement, that is true. However, the position of the Commissioner, if accepted, would reintroduce unproductive disputes over useful life between taxpayers and the Internal Revenue Service. Indeed, such is the plight of Mr. Liddle.</w:t>
      </w:r>
    </w:p>
    <w:p w14:paraId="1C2E5420" w14:textId="77777777" w:rsidR="0049128E" w:rsidRPr="00576ED7" w:rsidRDefault="0049128E" w:rsidP="00A6585D">
      <w:pPr>
        <w:widowControl w:val="0"/>
        <w:jc w:val="both"/>
        <w:rPr>
          <w:szCs w:val="24"/>
        </w:rPr>
      </w:pPr>
      <w:r w:rsidRPr="00576ED7">
        <w:rPr>
          <w:szCs w:val="24"/>
        </w:rPr>
        <w:lastRenderedPageBreak/>
        <w:t xml:space="preserve">Congress de-emphasized the </w:t>
      </w:r>
      <w:r w:rsidR="00CA008D">
        <w:rPr>
          <w:szCs w:val="24"/>
        </w:rPr>
        <w:t>§ </w:t>
      </w:r>
      <w:r w:rsidRPr="00576ED7">
        <w:rPr>
          <w:szCs w:val="24"/>
        </w:rPr>
        <w:t xml:space="preserve">167 useful life rules by creating four short periods of time over which taxpayers can depreciate tangible personalty used in their trade or business. These statutory “recovery periods ... are generally unrelated to, but shorter than, prior law useful lives.” </w:t>
      </w:r>
      <w:r w:rsidRPr="00576ED7">
        <w:rPr>
          <w:smallCaps/>
          <w:szCs w:val="24"/>
        </w:rPr>
        <w:t xml:space="preserve">General Explanation of the Economic Recovery Tax Act of </w:t>
      </w:r>
      <w:r w:rsidRPr="00576ED7">
        <w:rPr>
          <w:szCs w:val="24"/>
        </w:rPr>
        <w:t>1981 at 1450. The four recovery periods are, in effect, the statutorily mandated useful lives of tangible personalty used in a trade or business.</w:t>
      </w:r>
    </w:p>
    <w:p w14:paraId="385E21AC" w14:textId="77777777" w:rsidR="0049128E" w:rsidRPr="00576ED7" w:rsidRDefault="0049128E" w:rsidP="00A6585D">
      <w:pPr>
        <w:widowControl w:val="0"/>
        <w:jc w:val="both"/>
        <w:rPr>
          <w:szCs w:val="24"/>
        </w:rPr>
      </w:pPr>
    </w:p>
    <w:p w14:paraId="0E3E995B" w14:textId="77777777" w:rsidR="0049128E" w:rsidRPr="00576ED7" w:rsidRDefault="0049128E" w:rsidP="00A6585D">
      <w:pPr>
        <w:widowControl w:val="0"/>
        <w:jc w:val="both"/>
        <w:rPr>
          <w:szCs w:val="24"/>
        </w:rPr>
      </w:pPr>
      <w:r w:rsidRPr="00576ED7">
        <w:rPr>
          <w:szCs w:val="24"/>
        </w:rPr>
        <w:t>The recovery periods serve the primary purpose of ERTA. Once a taxpayer has recovered the cost of the tangible personalty used in a trade or business, i.e., once the taxpayer has written off the asset over the short recovery period, his or her basis in that asset will be zero and no further ACRS deduction will be allowed. To avail himself or herself of further ACRS deductions, the taxpayer will have to purchase a new asset. Thus, because the recovery period is generally shorter than the pre-ERTA useful life of the asset, the taxpayer’s purchase of the new asset will increase capital formation and new investment and, as a result, promote the Congressional objective for continued economic expansion.</w:t>
      </w:r>
    </w:p>
    <w:p w14:paraId="128DF1AE" w14:textId="77777777" w:rsidR="0049128E" w:rsidRPr="00576ED7" w:rsidRDefault="0049128E" w:rsidP="00A6585D">
      <w:pPr>
        <w:widowControl w:val="0"/>
        <w:jc w:val="both"/>
        <w:rPr>
          <w:szCs w:val="24"/>
        </w:rPr>
      </w:pPr>
    </w:p>
    <w:p w14:paraId="6A7D6DD6" w14:textId="77777777" w:rsidR="0049128E" w:rsidRPr="00576ED7" w:rsidRDefault="0049128E" w:rsidP="00A6585D">
      <w:pPr>
        <w:widowControl w:val="0"/>
        <w:jc w:val="both"/>
        <w:rPr>
          <w:szCs w:val="24"/>
        </w:rPr>
      </w:pPr>
      <w:r w:rsidRPr="00576ED7">
        <w:rPr>
          <w:szCs w:val="24"/>
        </w:rPr>
        <w:t xml:space="preserve">Thus, in order for the Liddles to claim an ACRS deduction, they must show that the bass is recovery property as defined in </w:t>
      </w:r>
      <w:r w:rsidR="00CA008D">
        <w:rPr>
          <w:szCs w:val="24"/>
        </w:rPr>
        <w:t>§ </w:t>
      </w:r>
      <w:r w:rsidRPr="00576ED7">
        <w:rPr>
          <w:szCs w:val="24"/>
        </w:rPr>
        <w:t>168(c)(1). It is not disputed that it is tangible personalty which was placed in service after 1980 and that it was used in Brian Liddle’s trade or business. What is disputed is whether the bass is “property of a character subject to the allowance for depreciation.” We hold that that phrase means that the Liddles must only show that the bass was subject to exhaustion and wear and tear. The Tax Court found as a fact that the instrument suffered wear and tear during the year in which the deduction was claimed. That finding was not clearly erroneous. Accordingly, the Liddles are entitled to claim the ACRS deduction for the tax year in question.</w:t>
      </w:r>
    </w:p>
    <w:p w14:paraId="68EB8B79" w14:textId="77777777" w:rsidR="0049128E" w:rsidRPr="00576ED7" w:rsidRDefault="0049128E" w:rsidP="00A6585D">
      <w:pPr>
        <w:widowControl w:val="0"/>
        <w:jc w:val="both"/>
        <w:rPr>
          <w:szCs w:val="24"/>
        </w:rPr>
      </w:pPr>
    </w:p>
    <w:p w14:paraId="2F528DE7" w14:textId="77777777" w:rsidR="0049128E" w:rsidRPr="00576ED7" w:rsidRDefault="0049128E" w:rsidP="00A6585D">
      <w:pPr>
        <w:widowControl w:val="0"/>
        <w:jc w:val="both"/>
        <w:rPr>
          <w:szCs w:val="24"/>
        </w:rPr>
      </w:pPr>
      <w:r w:rsidRPr="00576ED7">
        <w:rPr>
          <w:szCs w:val="24"/>
        </w:rPr>
        <w:t xml:space="preserve">Similarly, we are not persuaded by the Commissioner’s “work of art” theory, although there are similarities between Mr. Liddle’s valuable bass, and a work of art. The bass, is highly prized by collectors; and, ironically, it actually increases in value with age much like a rare painting. Cases that addressed the availability for depreciation deductions under </w:t>
      </w:r>
      <w:r w:rsidR="00CA008D">
        <w:rPr>
          <w:szCs w:val="24"/>
        </w:rPr>
        <w:t>§ </w:t>
      </w:r>
      <w:r w:rsidRPr="00576ED7">
        <w:rPr>
          <w:szCs w:val="24"/>
        </w:rPr>
        <w:t xml:space="preserve">167 clearly establish that works of art and/or collectibles were not depreciable because they lacked a determinable useful life. </w:t>
      </w:r>
      <w:r w:rsidRPr="00576ED7">
        <w:rPr>
          <w:i/>
          <w:szCs w:val="24"/>
        </w:rPr>
        <w:t>See</w:t>
      </w:r>
      <w:r w:rsidRPr="00576ED7">
        <w:rPr>
          <w:szCs w:val="24"/>
        </w:rPr>
        <w:t xml:space="preserve"> </w:t>
      </w:r>
      <w:r w:rsidRPr="00576ED7">
        <w:rPr>
          <w:i/>
          <w:szCs w:val="24"/>
        </w:rPr>
        <w:t>Associated Obstetricians and Gynecologists, P.C. v. Commissioner</w:t>
      </w:r>
      <w:r w:rsidRPr="00576ED7">
        <w:rPr>
          <w:szCs w:val="24"/>
        </w:rPr>
        <w:t xml:space="preserve">, 762 F.2d 38 (6th Cir.1985) (works of art displayed on wall in medical office not depreciable); </w:t>
      </w:r>
      <w:r w:rsidRPr="00576ED7">
        <w:rPr>
          <w:i/>
          <w:szCs w:val="24"/>
        </w:rPr>
        <w:t>Hawkins v. Commissioner</w:t>
      </w:r>
      <w:r w:rsidRPr="00576ED7">
        <w:rPr>
          <w:szCs w:val="24"/>
        </w:rPr>
        <w:t xml:space="preserve">, 713 F.2d 347 (8th Cir.1983) (art displayed in law office not depreciable); </w:t>
      </w:r>
      <w:r w:rsidRPr="00576ED7">
        <w:rPr>
          <w:i/>
          <w:szCs w:val="24"/>
        </w:rPr>
        <w:t>Harrah’s Club v. United States</w:t>
      </w:r>
      <w:r w:rsidRPr="00576ED7">
        <w:rPr>
          <w:szCs w:val="24"/>
        </w:rPr>
        <w:t xml:space="preserve">, 661 F.2d 203 (1981) (antique automobiles in museum not depreciable). </w:t>
      </w:r>
      <w:r w:rsidRPr="00576ED7">
        <w:rPr>
          <w:i/>
          <w:szCs w:val="24"/>
        </w:rPr>
        <w:t>See also</w:t>
      </w:r>
      <w:r w:rsidRPr="00576ED7">
        <w:rPr>
          <w:szCs w:val="24"/>
        </w:rPr>
        <w:t xml:space="preserve">, Rev. Rul. 68-232 (“depreciation </w:t>
      </w:r>
      <w:r w:rsidRPr="00576ED7">
        <w:rPr>
          <w:szCs w:val="24"/>
        </w:rPr>
        <w:lastRenderedPageBreak/>
        <w:t>of works of art generally is not allowable because ‘[a] valuable and treasured art piece does not have a determinable useful life.’“).</w:t>
      </w:r>
    </w:p>
    <w:p w14:paraId="0D1AB4CE" w14:textId="77777777" w:rsidR="0049128E" w:rsidRPr="00576ED7" w:rsidRDefault="0049128E" w:rsidP="00A6585D">
      <w:pPr>
        <w:widowControl w:val="0"/>
        <w:jc w:val="both"/>
        <w:rPr>
          <w:szCs w:val="24"/>
        </w:rPr>
      </w:pPr>
    </w:p>
    <w:p w14:paraId="54970D2A" w14:textId="77777777" w:rsidR="0049128E" w:rsidRPr="00576ED7" w:rsidRDefault="0049128E" w:rsidP="00A6585D">
      <w:pPr>
        <w:widowControl w:val="0"/>
        <w:jc w:val="both"/>
        <w:rPr>
          <w:szCs w:val="24"/>
        </w:rPr>
      </w:pPr>
      <w:r w:rsidRPr="00576ED7">
        <w:rPr>
          <w:szCs w:val="24"/>
        </w:rPr>
        <w:t>... In Brian Liddle’s professional hands, his bass viol was a tool of his trade, not a work of art. It was as valuable as the sound it could produce, and not for its looks. Normal wear and tear from Liddle’s professional demands took a toll upon the instrument’s tonal quality and he, therefore, had every right to avail himself of the depreciation provisions of the Internal Revenue Code as provided by Congress.</w:t>
      </w:r>
    </w:p>
    <w:p w14:paraId="41E0E54A" w14:textId="77777777" w:rsidR="0049128E" w:rsidRPr="00576ED7" w:rsidRDefault="0049128E" w:rsidP="00A6585D">
      <w:pPr>
        <w:widowControl w:val="0"/>
        <w:jc w:val="both"/>
        <w:rPr>
          <w:szCs w:val="24"/>
        </w:rPr>
      </w:pPr>
    </w:p>
    <w:p w14:paraId="6BC92A56" w14:textId="77777777" w:rsidR="0049128E" w:rsidRPr="00576ED7" w:rsidRDefault="0049128E" w:rsidP="00A6585D">
      <w:pPr>
        <w:widowControl w:val="0"/>
        <w:tabs>
          <w:tab w:val="center" w:pos="3960"/>
        </w:tabs>
        <w:jc w:val="both"/>
        <w:rPr>
          <w:szCs w:val="24"/>
        </w:rPr>
      </w:pPr>
      <w:r w:rsidRPr="00576ED7">
        <w:rPr>
          <w:szCs w:val="24"/>
        </w:rPr>
        <w:tab/>
        <w:t>III.</w:t>
      </w:r>
    </w:p>
    <w:p w14:paraId="1F6A1902" w14:textId="77777777" w:rsidR="0049128E" w:rsidRPr="00576ED7" w:rsidRDefault="0049128E" w:rsidP="00A6585D">
      <w:pPr>
        <w:widowControl w:val="0"/>
        <w:jc w:val="both"/>
        <w:rPr>
          <w:szCs w:val="24"/>
        </w:rPr>
      </w:pPr>
      <w:r w:rsidRPr="00576ED7">
        <w:rPr>
          <w:szCs w:val="24"/>
        </w:rPr>
        <w:t>Accordingly, for the reasons set forth above, we will affirm the decision of the tax court.</w:t>
      </w:r>
    </w:p>
    <w:p w14:paraId="444E2DA1" w14:textId="77777777" w:rsidR="0049128E" w:rsidRPr="00576ED7" w:rsidRDefault="0049128E" w:rsidP="00A6585D">
      <w:pPr>
        <w:widowControl w:val="0"/>
        <w:jc w:val="both"/>
        <w:rPr>
          <w:szCs w:val="24"/>
        </w:rPr>
      </w:pPr>
    </w:p>
    <w:p w14:paraId="06395368" w14:textId="77777777" w:rsidR="0049128E" w:rsidRPr="00576ED7" w:rsidRDefault="00B00B5F" w:rsidP="00A6585D">
      <w:pPr>
        <w:widowControl w:val="0"/>
        <w:jc w:val="both"/>
        <w:rPr>
          <w:szCs w:val="24"/>
        </w:rPr>
      </w:pPr>
      <w:r>
        <w:rPr>
          <w:i/>
          <w:szCs w:val="24"/>
        </w:rPr>
        <w:br/>
      </w:r>
      <w:r w:rsidR="0049128E" w:rsidRPr="00576ED7">
        <w:rPr>
          <w:i/>
          <w:szCs w:val="24"/>
        </w:rPr>
        <w:t>Notes and Questions</w:t>
      </w:r>
      <w:r w:rsidR="0049128E" w:rsidRPr="00576ED7">
        <w:rPr>
          <w:szCs w:val="24"/>
        </w:rPr>
        <w:t>:</w:t>
      </w:r>
    </w:p>
    <w:p w14:paraId="60416F0E" w14:textId="77777777" w:rsidR="0049128E" w:rsidRPr="00576ED7" w:rsidRDefault="0049128E" w:rsidP="00A6585D">
      <w:pPr>
        <w:widowControl w:val="0"/>
        <w:jc w:val="both"/>
        <w:rPr>
          <w:szCs w:val="24"/>
        </w:rPr>
      </w:pPr>
    </w:p>
    <w:p w14:paraId="494E67B8" w14:textId="27221870" w:rsidR="0049128E" w:rsidRPr="00576ED7" w:rsidRDefault="0049128E" w:rsidP="00A6585D">
      <w:pPr>
        <w:widowControl w:val="0"/>
        <w:jc w:val="both"/>
        <w:rPr>
          <w:szCs w:val="24"/>
        </w:rPr>
      </w:pPr>
      <w:r w:rsidRPr="00576ED7">
        <w:rPr>
          <w:szCs w:val="24"/>
        </w:rPr>
        <w:t xml:space="preserve">1.  Note the court’s account of the evolution of depreciation law. In its first footnote, the court noted that “recovery property” is no longer part of </w:t>
      </w:r>
      <w:r w:rsidR="00CA008D">
        <w:rPr>
          <w:szCs w:val="24"/>
        </w:rPr>
        <w:t>§ </w:t>
      </w:r>
      <w:r w:rsidRPr="00576ED7">
        <w:rPr>
          <w:szCs w:val="24"/>
        </w:rPr>
        <w:t>168</w:t>
      </w:r>
      <w:r w:rsidR="00DA3B1A" w:rsidRPr="00576ED7">
        <w:rPr>
          <w:szCs w:val="24"/>
        </w:rPr>
        <w:t xml:space="preserve">. </w:t>
      </w:r>
      <w:r w:rsidRPr="00576ED7">
        <w:rPr>
          <w:szCs w:val="24"/>
        </w:rPr>
        <w:t>Section 168 now applies to “any tangible property.”</w:t>
      </w:r>
    </w:p>
    <w:p w14:paraId="5FEDCC71" w14:textId="77777777" w:rsidR="0049128E" w:rsidRPr="00576ED7" w:rsidRDefault="0049128E" w:rsidP="00A6585D">
      <w:pPr>
        <w:widowControl w:val="0"/>
        <w:jc w:val="both"/>
        <w:rPr>
          <w:szCs w:val="24"/>
        </w:rPr>
      </w:pPr>
    </w:p>
    <w:p w14:paraId="40C8F9A5" w14:textId="77777777" w:rsidR="0049128E" w:rsidRPr="00576ED7" w:rsidRDefault="0049128E" w:rsidP="00A6585D">
      <w:pPr>
        <w:widowControl w:val="0"/>
        <w:jc w:val="both"/>
        <w:rPr>
          <w:szCs w:val="24"/>
        </w:rPr>
      </w:pPr>
      <w:r w:rsidRPr="00576ED7">
        <w:rPr>
          <w:szCs w:val="24"/>
        </w:rPr>
        <w:t xml:space="preserve">2.  The Second Circuit reached a similar result in </w:t>
      </w:r>
      <w:r w:rsidRPr="00576ED7">
        <w:rPr>
          <w:i/>
          <w:szCs w:val="24"/>
        </w:rPr>
        <w:t>Simon v. Commissioner</w:t>
      </w:r>
      <w:r w:rsidRPr="00576ED7">
        <w:rPr>
          <w:szCs w:val="24"/>
        </w:rPr>
        <w:t>, 68 F.3d 41 (</w:t>
      </w:r>
      <w:r w:rsidR="002B0045" w:rsidRPr="00576ED7">
        <w:rPr>
          <w:szCs w:val="24"/>
        </w:rPr>
        <w:t xml:space="preserve">2d Cir. </w:t>
      </w:r>
      <w:r w:rsidRPr="00576ED7">
        <w:rPr>
          <w:szCs w:val="24"/>
        </w:rPr>
        <w:t xml:space="preserve">1995), </w:t>
      </w:r>
      <w:r w:rsidRPr="00576ED7">
        <w:rPr>
          <w:i/>
          <w:szCs w:val="24"/>
        </w:rPr>
        <w:t>Nonacq.</w:t>
      </w:r>
      <w:r w:rsidRPr="00576ED7">
        <w:rPr>
          <w:szCs w:val="24"/>
        </w:rPr>
        <w:t xml:space="preserve"> 1996-29 I.R.B. 4, 1996-2 C.B. 1, 1996 WL 33370246 (cost recovery allowance for a violin bow).</w:t>
      </w:r>
    </w:p>
    <w:p w14:paraId="791E0CAC" w14:textId="77777777" w:rsidR="0049128E" w:rsidRPr="00576ED7" w:rsidRDefault="0049128E" w:rsidP="00A6585D">
      <w:pPr>
        <w:widowControl w:val="0"/>
        <w:jc w:val="both"/>
        <w:rPr>
          <w:szCs w:val="24"/>
        </w:rPr>
      </w:pPr>
    </w:p>
    <w:p w14:paraId="10D92B9B" w14:textId="77777777" w:rsidR="0049128E" w:rsidRPr="00576ED7" w:rsidRDefault="0049128E" w:rsidP="00A6585D">
      <w:pPr>
        <w:widowControl w:val="0"/>
        <w:jc w:val="both"/>
        <w:rPr>
          <w:szCs w:val="24"/>
        </w:rPr>
      </w:pPr>
    </w:p>
    <w:p w14:paraId="766A9C5E" w14:textId="77777777" w:rsidR="0049128E" w:rsidRPr="00576ED7" w:rsidRDefault="0049128E" w:rsidP="00A6585D">
      <w:pPr>
        <w:widowControl w:val="0"/>
        <w:jc w:val="both"/>
        <w:rPr>
          <w:szCs w:val="24"/>
        </w:rPr>
      </w:pPr>
      <w:r w:rsidRPr="00576ED7">
        <w:rPr>
          <w:i/>
          <w:szCs w:val="24"/>
        </w:rPr>
        <w:t>Note</w:t>
      </w:r>
      <w:r w:rsidRPr="00576ED7">
        <w:rPr>
          <w:szCs w:val="24"/>
        </w:rPr>
        <w:t xml:space="preserve">: </w:t>
      </w:r>
      <w:r w:rsidRPr="00576ED7">
        <w:rPr>
          <w:i/>
          <w:szCs w:val="24"/>
        </w:rPr>
        <w:t>Sections 167 and 168</w:t>
      </w:r>
      <w:r w:rsidRPr="00576ED7">
        <w:rPr>
          <w:szCs w:val="24"/>
        </w:rPr>
        <w:fldChar w:fldCharType="begin"/>
      </w:r>
      <w:r w:rsidRPr="00576ED7">
        <w:rPr>
          <w:i/>
          <w:szCs w:val="24"/>
        </w:rPr>
        <w:instrText xml:space="preserve"> TC \l2 "Note</w:instrText>
      </w:r>
      <w:r w:rsidRPr="00576ED7">
        <w:rPr>
          <w:szCs w:val="24"/>
        </w:rPr>
        <w:instrText xml:space="preserve">: </w:instrText>
      </w:r>
      <w:r w:rsidRPr="00576ED7">
        <w:rPr>
          <w:i/>
          <w:szCs w:val="24"/>
        </w:rPr>
        <w:instrText>Sections 167 and 168</w:instrText>
      </w:r>
      <w:r w:rsidRPr="00576ED7">
        <w:rPr>
          <w:szCs w:val="24"/>
        </w:rPr>
        <w:fldChar w:fldCharType="end"/>
      </w:r>
    </w:p>
    <w:p w14:paraId="72FDB1CA" w14:textId="77777777" w:rsidR="0049128E" w:rsidRPr="00576ED7" w:rsidRDefault="0049128E" w:rsidP="00A6585D">
      <w:pPr>
        <w:widowControl w:val="0"/>
        <w:jc w:val="both"/>
        <w:rPr>
          <w:szCs w:val="24"/>
        </w:rPr>
      </w:pPr>
    </w:p>
    <w:p w14:paraId="099A851A" w14:textId="7B779377" w:rsidR="0049128E" w:rsidRPr="00576ED7" w:rsidRDefault="0049128E" w:rsidP="00A6585D">
      <w:pPr>
        <w:widowControl w:val="0"/>
        <w:jc w:val="both"/>
        <w:rPr>
          <w:szCs w:val="24"/>
        </w:rPr>
      </w:pPr>
      <w:r w:rsidRPr="00576ED7">
        <w:rPr>
          <w:szCs w:val="24"/>
        </w:rPr>
        <w:t xml:space="preserve">Section 167 still governs depreciation. It has been supplemented – to the point that it has been replaced – by </w:t>
      </w:r>
      <w:r w:rsidR="00CA008D">
        <w:rPr>
          <w:szCs w:val="24"/>
        </w:rPr>
        <w:t>§ </w:t>
      </w:r>
      <w:r w:rsidRPr="00576ED7">
        <w:rPr>
          <w:szCs w:val="24"/>
        </w:rPr>
        <w:t xml:space="preserve">168 for </w:t>
      </w:r>
      <w:r w:rsidRPr="00576ED7">
        <w:rPr>
          <w:i/>
          <w:szCs w:val="24"/>
        </w:rPr>
        <w:t>tangible</w:t>
      </w:r>
      <w:r w:rsidRPr="00576ED7">
        <w:rPr>
          <w:szCs w:val="24"/>
        </w:rPr>
        <w:t xml:space="preserve"> property – but not for </w:t>
      </w:r>
      <w:r w:rsidRPr="00576ED7">
        <w:rPr>
          <w:i/>
          <w:szCs w:val="24"/>
        </w:rPr>
        <w:t>intangible</w:t>
      </w:r>
      <w:r w:rsidR="00A62204">
        <w:rPr>
          <w:szCs w:val="24"/>
        </w:rPr>
        <w:t xml:space="preserve"> property. </w:t>
      </w:r>
      <w:r w:rsidRPr="00576ED7">
        <w:rPr>
          <w:szCs w:val="24"/>
        </w:rPr>
        <w:t xml:space="preserve">The allowable depreciation deduction of </w:t>
      </w:r>
      <w:r w:rsidR="00CA008D">
        <w:rPr>
          <w:szCs w:val="24"/>
        </w:rPr>
        <w:t>§ </w:t>
      </w:r>
      <w:r w:rsidRPr="00576ED7">
        <w:rPr>
          <w:szCs w:val="24"/>
        </w:rPr>
        <w:t xml:space="preserve">167(a) is what is described in </w:t>
      </w:r>
      <w:r w:rsidR="00CA008D">
        <w:rPr>
          <w:szCs w:val="24"/>
        </w:rPr>
        <w:t>§ </w:t>
      </w:r>
      <w:r w:rsidRPr="00576ED7">
        <w:rPr>
          <w:szCs w:val="24"/>
        </w:rPr>
        <w:t>168 when it is applicable</w:t>
      </w:r>
      <w:r w:rsidR="00DA3B1A" w:rsidRPr="00576ED7">
        <w:rPr>
          <w:szCs w:val="24"/>
        </w:rPr>
        <w:t xml:space="preserve">. </w:t>
      </w:r>
      <w:r w:rsidR="00CA008D">
        <w:rPr>
          <w:szCs w:val="24"/>
        </w:rPr>
        <w:t>§ </w:t>
      </w:r>
      <w:r w:rsidR="00A62204">
        <w:rPr>
          <w:szCs w:val="24"/>
        </w:rPr>
        <w:t xml:space="preserve">168(a). </w:t>
      </w:r>
      <w:r w:rsidRPr="00576ED7">
        <w:rPr>
          <w:szCs w:val="24"/>
        </w:rPr>
        <w:t xml:space="preserve">When </w:t>
      </w:r>
      <w:r w:rsidR="00CA008D">
        <w:rPr>
          <w:szCs w:val="24"/>
        </w:rPr>
        <w:t>§ </w:t>
      </w:r>
      <w:r w:rsidRPr="00576ED7">
        <w:rPr>
          <w:szCs w:val="24"/>
        </w:rPr>
        <w:t>168 is applicable, its application is mandatory</w:t>
      </w:r>
      <w:r w:rsidR="00DA3B1A" w:rsidRPr="00576ED7">
        <w:rPr>
          <w:szCs w:val="24"/>
        </w:rPr>
        <w:t xml:space="preserve">. </w:t>
      </w:r>
      <w:r w:rsidR="00CA008D">
        <w:rPr>
          <w:szCs w:val="24"/>
        </w:rPr>
        <w:t>§ </w:t>
      </w:r>
      <w:r w:rsidRPr="00576ED7">
        <w:rPr>
          <w:szCs w:val="24"/>
        </w:rPr>
        <w:t>168(a) (“shall be determined”)</w:t>
      </w:r>
      <w:r w:rsidR="00DA3B1A" w:rsidRPr="00576ED7">
        <w:rPr>
          <w:szCs w:val="24"/>
        </w:rPr>
        <w:t xml:space="preserve">. </w:t>
      </w:r>
      <w:r w:rsidRPr="00576ED7">
        <w:rPr>
          <w:szCs w:val="24"/>
        </w:rPr>
        <w:t xml:space="preserve">Application of </w:t>
      </w:r>
      <w:r w:rsidR="00CA008D">
        <w:rPr>
          <w:szCs w:val="24"/>
        </w:rPr>
        <w:t>§ </w:t>
      </w:r>
      <w:r w:rsidRPr="00576ED7">
        <w:rPr>
          <w:szCs w:val="24"/>
        </w:rPr>
        <w:t xml:space="preserve">168 is much more mechanical and predictable than application of </w:t>
      </w:r>
      <w:r w:rsidR="00CA008D">
        <w:rPr>
          <w:szCs w:val="24"/>
        </w:rPr>
        <w:t>§ </w:t>
      </w:r>
      <w:r w:rsidRPr="00576ED7">
        <w:rPr>
          <w:szCs w:val="24"/>
        </w:rPr>
        <w:t xml:space="preserve">167. The Third Circuit described the mechanics of applying </w:t>
      </w:r>
      <w:r w:rsidR="00CA008D">
        <w:rPr>
          <w:szCs w:val="24"/>
        </w:rPr>
        <w:t>§ </w:t>
      </w:r>
      <w:r w:rsidRPr="00576ED7">
        <w:rPr>
          <w:szCs w:val="24"/>
        </w:rPr>
        <w:t xml:space="preserve">167 – and of course, the greater accuracy that </w:t>
      </w:r>
      <w:r w:rsidR="00CA008D">
        <w:rPr>
          <w:szCs w:val="24"/>
        </w:rPr>
        <w:t>§ </w:t>
      </w:r>
      <w:r w:rsidRPr="00576ED7">
        <w:rPr>
          <w:szCs w:val="24"/>
        </w:rPr>
        <w:t xml:space="preserve">167 (may have) yielded came at a high administrative cost, both to the taxpayer and to the IRS. The Commissioner’s argument that taxpayer must demonstrate that an asset has a “determinable useful life” in order to claim a deduction for depreciation is an accurate statement of the law of </w:t>
      </w:r>
      <w:r w:rsidR="00CA008D">
        <w:rPr>
          <w:szCs w:val="24"/>
        </w:rPr>
        <w:t>§ </w:t>
      </w:r>
      <w:r w:rsidR="00A62204">
        <w:rPr>
          <w:szCs w:val="24"/>
        </w:rPr>
        <w:t xml:space="preserve">167. </w:t>
      </w:r>
      <w:r w:rsidRPr="00576ED7">
        <w:rPr>
          <w:szCs w:val="24"/>
        </w:rPr>
        <w:t xml:space="preserve">Applying </w:t>
      </w:r>
      <w:r w:rsidR="00CA008D">
        <w:rPr>
          <w:szCs w:val="24"/>
        </w:rPr>
        <w:t>§ </w:t>
      </w:r>
      <w:r w:rsidRPr="00576ED7">
        <w:rPr>
          <w:szCs w:val="24"/>
        </w:rPr>
        <w:t>167 required placing an asset in</w:t>
      </w:r>
      <w:r w:rsidR="00186FCE">
        <w:rPr>
          <w:szCs w:val="24"/>
        </w:rPr>
        <w:t>to</w:t>
      </w:r>
      <w:r w:rsidRPr="00576ED7">
        <w:rPr>
          <w:szCs w:val="24"/>
        </w:rPr>
        <w:t xml:space="preserve"> an “Asset Depreciation Range” (ADR), deriving its useful life, </w:t>
      </w:r>
      <w:r w:rsidRPr="00576ED7">
        <w:rPr>
          <w:szCs w:val="24"/>
        </w:rPr>
        <w:lastRenderedPageBreak/>
        <w:t>determining its future “salvage value,” and then calculating the actual depreciation deduction according to an allowable method</w:t>
      </w:r>
      <w:r w:rsidR="00DA3B1A" w:rsidRPr="00576ED7">
        <w:rPr>
          <w:szCs w:val="24"/>
        </w:rPr>
        <w:t xml:space="preserve">. </w:t>
      </w:r>
      <w:r w:rsidRPr="00576ED7">
        <w:rPr>
          <w:szCs w:val="24"/>
        </w:rPr>
        <w:t xml:space="preserve">The court in </w:t>
      </w:r>
      <w:r w:rsidRPr="00576ED7">
        <w:rPr>
          <w:i/>
          <w:szCs w:val="24"/>
        </w:rPr>
        <w:t>Liddle</w:t>
      </w:r>
      <w:r w:rsidRPr="00576ED7">
        <w:rPr>
          <w:szCs w:val="24"/>
        </w:rPr>
        <w:t xml:space="preserve"> described this system as “bewildering,</w:t>
      </w:r>
      <w:r w:rsidR="00A62204">
        <w:rPr>
          <w:szCs w:val="24"/>
        </w:rPr>
        <w:t xml:space="preserve"> and fraught with problems[.]” </w:t>
      </w:r>
      <w:r w:rsidRPr="00576ED7">
        <w:rPr>
          <w:szCs w:val="24"/>
        </w:rPr>
        <w:t xml:space="preserve">While ADRs are no longer law, they are still used to determine the “class life” of an asset which in turn determines the type of property that it is – whether 3-year, 5-year, 7-year, 10-year, 15-year, or 20-year property.  </w:t>
      </w:r>
      <w:r w:rsidR="00CA008D">
        <w:rPr>
          <w:szCs w:val="24"/>
        </w:rPr>
        <w:t>§ </w:t>
      </w:r>
      <w:r w:rsidRPr="00576ED7">
        <w:rPr>
          <w:szCs w:val="24"/>
        </w:rPr>
        <w:t>168(e)(1).</w:t>
      </w:r>
    </w:p>
    <w:p w14:paraId="07F0ED85" w14:textId="77777777" w:rsidR="0049128E" w:rsidRPr="00576ED7" w:rsidRDefault="0049128E" w:rsidP="00A6585D">
      <w:pPr>
        <w:widowControl w:val="0"/>
        <w:jc w:val="both"/>
        <w:rPr>
          <w:szCs w:val="24"/>
        </w:rPr>
      </w:pPr>
    </w:p>
    <w:p w14:paraId="40D4CE33" w14:textId="54DAF6B4" w:rsidR="0049128E" w:rsidRPr="00576ED7" w:rsidRDefault="0049128E" w:rsidP="00A6585D">
      <w:pPr>
        <w:widowControl w:val="0"/>
        <w:jc w:val="both"/>
        <w:rPr>
          <w:szCs w:val="24"/>
        </w:rPr>
      </w:pPr>
      <w:r w:rsidRPr="00576ED7">
        <w:rPr>
          <w:szCs w:val="24"/>
        </w:rPr>
        <w:t>The late 1970s and early 1980s was a time of slow economic growth and very high inflation</w:t>
      </w:r>
      <w:r w:rsidR="00DA3B1A" w:rsidRPr="00576ED7">
        <w:rPr>
          <w:szCs w:val="24"/>
        </w:rPr>
        <w:t xml:space="preserve">. </w:t>
      </w:r>
      <w:r w:rsidRPr="00576ED7">
        <w:rPr>
          <w:szCs w:val="24"/>
        </w:rPr>
        <w:t>The court describes the congressional response, i.e., the Economic Recovery Tax Act of 1981 (ERTA)</w:t>
      </w:r>
      <w:r w:rsidR="00DA3B1A" w:rsidRPr="00576ED7">
        <w:rPr>
          <w:szCs w:val="24"/>
        </w:rPr>
        <w:t xml:space="preserve">. </w:t>
      </w:r>
      <w:r w:rsidRPr="00576ED7">
        <w:rPr>
          <w:szCs w:val="24"/>
        </w:rPr>
        <w:t>Clearly, Congress – at the urging of President Reagan – was using tax rules as a device to stimulate the economy</w:t>
      </w:r>
      <w:r w:rsidR="00DA3B1A" w:rsidRPr="00576ED7">
        <w:rPr>
          <w:szCs w:val="24"/>
        </w:rPr>
        <w:t xml:space="preserve">. </w:t>
      </w:r>
      <w:r w:rsidRPr="00576ED7">
        <w:rPr>
          <w:szCs w:val="24"/>
        </w:rPr>
        <w:t>Congress modified the system so that property placed in service in 1986 and after would be subject to the “Modified Accelerated Cost Recovery System” (MACRS)</w:t>
      </w:r>
      <w:r w:rsidR="00DA3B1A" w:rsidRPr="00576ED7">
        <w:rPr>
          <w:szCs w:val="24"/>
        </w:rPr>
        <w:t xml:space="preserve">. </w:t>
      </w:r>
      <w:r w:rsidRPr="00576ED7">
        <w:rPr>
          <w:szCs w:val="24"/>
        </w:rPr>
        <w:t>Sufficient time has passed that we do not often have to distinguish between ACRS and MACRS; often we simply refer to the current system as ACRS</w:t>
      </w:r>
      <w:r w:rsidR="00DA3B1A" w:rsidRPr="00576ED7">
        <w:rPr>
          <w:szCs w:val="24"/>
        </w:rPr>
        <w:t xml:space="preserve">. </w:t>
      </w:r>
      <w:r w:rsidRPr="00576ED7">
        <w:rPr>
          <w:szCs w:val="24"/>
        </w:rPr>
        <w:t xml:space="preserve">Notice that </w:t>
      </w:r>
      <w:r w:rsidR="00CA008D">
        <w:rPr>
          <w:szCs w:val="24"/>
        </w:rPr>
        <w:t>§ </w:t>
      </w:r>
      <w:r w:rsidRPr="00576ED7">
        <w:rPr>
          <w:szCs w:val="24"/>
        </w:rPr>
        <w:t xml:space="preserve">168 uses the phrase “accelerated cost recovery system” (ACRS) – implying that we no longer consider this to be </w:t>
      </w:r>
      <w:r w:rsidR="002416CE">
        <w:rPr>
          <w:szCs w:val="24"/>
        </w:rPr>
        <w:t>“</w:t>
      </w:r>
      <w:r w:rsidRPr="00576ED7">
        <w:rPr>
          <w:szCs w:val="24"/>
        </w:rPr>
        <w:t>depreciation.</w:t>
      </w:r>
      <w:r w:rsidR="002416CE">
        <w:rPr>
          <w:szCs w:val="24"/>
        </w:rPr>
        <w:t>”</w:t>
      </w:r>
      <w:r w:rsidRPr="00576ED7">
        <w:rPr>
          <w:szCs w:val="24"/>
        </w:rPr>
        <w:t xml:space="preserve">  As we see in the succeeding paragraphs, taxpayers who place property in service to which </w:t>
      </w:r>
      <w:r w:rsidR="00CA008D">
        <w:rPr>
          <w:szCs w:val="24"/>
        </w:rPr>
        <w:t>§ </w:t>
      </w:r>
      <w:r w:rsidRPr="00576ED7">
        <w:rPr>
          <w:szCs w:val="24"/>
        </w:rPr>
        <w:t>168 applies may “write it off” much faster than they could under the old rules</w:t>
      </w:r>
      <w:r w:rsidR="00DA3B1A" w:rsidRPr="00576ED7">
        <w:rPr>
          <w:szCs w:val="24"/>
        </w:rPr>
        <w:t xml:space="preserve">. </w:t>
      </w:r>
      <w:r w:rsidRPr="00576ED7">
        <w:rPr>
          <w:szCs w:val="24"/>
        </w:rPr>
        <w:t xml:space="preserve">The Third Circuit in </w:t>
      </w:r>
      <w:r w:rsidRPr="00576ED7">
        <w:rPr>
          <w:i/>
          <w:szCs w:val="24"/>
        </w:rPr>
        <w:t>Liddle</w:t>
      </w:r>
      <w:r w:rsidRPr="00576ED7">
        <w:rPr>
          <w:szCs w:val="24"/>
        </w:rPr>
        <w:t xml:space="preserve"> explained what Congress was trying to accomplish by adopting these rules.</w:t>
      </w:r>
    </w:p>
    <w:p w14:paraId="3EF74DEC" w14:textId="77777777" w:rsidR="0049128E" w:rsidRPr="00576ED7" w:rsidRDefault="0049128E" w:rsidP="00A6585D">
      <w:pPr>
        <w:widowControl w:val="0"/>
        <w:jc w:val="both"/>
        <w:rPr>
          <w:szCs w:val="24"/>
        </w:rPr>
      </w:pPr>
    </w:p>
    <w:p w14:paraId="307536F2" w14:textId="7A6A2F93" w:rsidR="0049128E" w:rsidRPr="00576ED7" w:rsidRDefault="0049128E" w:rsidP="00A6585D">
      <w:pPr>
        <w:widowControl w:val="0"/>
        <w:jc w:val="both"/>
        <w:rPr>
          <w:szCs w:val="24"/>
        </w:rPr>
      </w:pPr>
      <w:r w:rsidRPr="00576ED7">
        <w:rPr>
          <w:szCs w:val="24"/>
        </w:rPr>
        <w:t>Section 168(e) requires that we identify the “classification of property.”  Certain property is classified as 3-year property, 5-year property, 7-year property, 10-year property, 15-year property, and 20-year property</w:t>
      </w:r>
      <w:r w:rsidR="00DA3B1A" w:rsidRPr="00576ED7">
        <w:rPr>
          <w:szCs w:val="24"/>
        </w:rPr>
        <w:t xml:space="preserve">. </w:t>
      </w:r>
      <w:r w:rsidR="00CA008D">
        <w:rPr>
          <w:szCs w:val="24"/>
        </w:rPr>
        <w:t>§ </w:t>
      </w:r>
      <w:r w:rsidRPr="00576ED7">
        <w:rPr>
          <w:szCs w:val="24"/>
        </w:rPr>
        <w:t>168(e)(3)</w:t>
      </w:r>
      <w:r w:rsidR="00DA3B1A" w:rsidRPr="00576ED7">
        <w:rPr>
          <w:szCs w:val="24"/>
        </w:rPr>
        <w:t xml:space="preserve">. </w:t>
      </w:r>
      <w:r w:rsidRPr="00576ED7">
        <w:rPr>
          <w:szCs w:val="24"/>
        </w:rPr>
        <w:t xml:space="preserve">Property not otherwise described is first defined according to the old class life rules, </w:t>
      </w:r>
      <w:r w:rsidR="00CA008D">
        <w:rPr>
          <w:szCs w:val="24"/>
        </w:rPr>
        <w:t>§ </w:t>
      </w:r>
      <w:r w:rsidRPr="00576ED7">
        <w:rPr>
          <w:szCs w:val="24"/>
        </w:rPr>
        <w:t xml:space="preserve">168(e)(1), </w:t>
      </w:r>
      <w:r w:rsidR="00CA008D">
        <w:rPr>
          <w:szCs w:val="24"/>
        </w:rPr>
        <w:t>§ </w:t>
      </w:r>
      <w:r w:rsidRPr="00576ED7">
        <w:rPr>
          <w:szCs w:val="24"/>
        </w:rPr>
        <w:t>168(</w:t>
      </w:r>
      <w:r w:rsidR="003736E1">
        <w:rPr>
          <w:i/>
          <w:iCs/>
          <w:szCs w:val="24"/>
        </w:rPr>
        <w:t>i</w:t>
      </w:r>
      <w:r w:rsidRPr="00576ED7">
        <w:rPr>
          <w:szCs w:val="24"/>
        </w:rPr>
        <w:t>)(1), and then placed into one of these classifications</w:t>
      </w:r>
      <w:r w:rsidR="00DA3B1A" w:rsidRPr="00576ED7">
        <w:rPr>
          <w:szCs w:val="24"/>
        </w:rPr>
        <w:t xml:space="preserve">. </w:t>
      </w:r>
      <w:r w:rsidRPr="00576ED7">
        <w:rPr>
          <w:szCs w:val="24"/>
        </w:rPr>
        <w:t>For such properties, the recovery period corresponds to the classification of the property</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168(c)</w:t>
      </w:r>
      <w:r w:rsidR="00DA3B1A" w:rsidRPr="00576ED7">
        <w:rPr>
          <w:szCs w:val="24"/>
        </w:rPr>
        <w:t xml:space="preserve">. </w:t>
      </w:r>
      <w:r w:rsidRPr="00576ED7">
        <w:rPr>
          <w:szCs w:val="24"/>
        </w:rPr>
        <w:t xml:space="preserve">In addition, </w:t>
      </w:r>
      <w:r w:rsidR="00CA008D">
        <w:rPr>
          <w:szCs w:val="24"/>
        </w:rPr>
        <w:t>§ </w:t>
      </w:r>
      <w:r w:rsidRPr="00576ED7">
        <w:rPr>
          <w:szCs w:val="24"/>
        </w:rPr>
        <w:t xml:space="preserve">168(b)(3) names certain properties whose recovery period is prescribed in </w:t>
      </w:r>
      <w:r w:rsidR="00CA008D">
        <w:rPr>
          <w:szCs w:val="24"/>
        </w:rPr>
        <w:t>§ </w:t>
      </w:r>
      <w:r w:rsidRPr="00576ED7">
        <w:rPr>
          <w:szCs w:val="24"/>
        </w:rPr>
        <w:t>168(c).</w:t>
      </w:r>
    </w:p>
    <w:p w14:paraId="1BC99E16" w14:textId="0A4AD61A" w:rsidR="0049128E" w:rsidRPr="00576ED7" w:rsidRDefault="0049128E" w:rsidP="00A6585D">
      <w:pPr>
        <w:widowControl w:val="0"/>
        <w:ind w:left="720"/>
        <w:jc w:val="both"/>
        <w:rPr>
          <w:szCs w:val="24"/>
        </w:rPr>
      </w:pPr>
      <w:r w:rsidRPr="00576ED7">
        <w:rPr>
          <w:szCs w:val="24"/>
        </w:rPr>
        <w:t xml:space="preserve">•You should read through these sub-sections – particularly </w:t>
      </w:r>
      <w:r w:rsidR="00CA008D">
        <w:rPr>
          <w:szCs w:val="24"/>
        </w:rPr>
        <w:t>§ </w:t>
      </w:r>
      <w:r w:rsidRPr="00576ED7">
        <w:rPr>
          <w:szCs w:val="24"/>
        </w:rPr>
        <w:t xml:space="preserve">168(e)(3), </w:t>
      </w:r>
      <w:r w:rsidR="00CA008D">
        <w:rPr>
          <w:szCs w:val="24"/>
        </w:rPr>
        <w:t>§ </w:t>
      </w:r>
      <w:r w:rsidRPr="00576ED7">
        <w:rPr>
          <w:szCs w:val="24"/>
        </w:rPr>
        <w:t xml:space="preserve">168(e)(1), and </w:t>
      </w:r>
      <w:r w:rsidR="00CA008D">
        <w:rPr>
          <w:szCs w:val="24"/>
        </w:rPr>
        <w:t>§ </w:t>
      </w:r>
      <w:r w:rsidRPr="00576ED7">
        <w:rPr>
          <w:szCs w:val="24"/>
        </w:rPr>
        <w:t>168(c).</w:t>
      </w:r>
    </w:p>
    <w:p w14:paraId="20C26000" w14:textId="2809CF63" w:rsidR="0049128E" w:rsidRPr="00576ED7"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68(e)(3)(C)(v) provides that property without a class life and not otherwise classified is classified as 7-year property</w:t>
      </w:r>
      <w:r w:rsidR="00DA3B1A" w:rsidRPr="00576ED7">
        <w:rPr>
          <w:szCs w:val="24"/>
        </w:rPr>
        <w:t xml:space="preserve">. </w:t>
      </w:r>
      <w:r w:rsidRPr="00576ED7">
        <w:rPr>
          <w:szCs w:val="24"/>
        </w:rPr>
        <w:t>Section 168(e)(3)(C)(v) thus serves as a sort of “default” provision when taxpayers purchase items such as bass viols</w:t>
      </w:r>
      <w:r w:rsidR="00DA3B1A" w:rsidRPr="00576ED7">
        <w:rPr>
          <w:szCs w:val="24"/>
        </w:rPr>
        <w:t xml:space="preserve">. </w:t>
      </w:r>
      <w:r w:rsidRPr="00576ED7">
        <w:rPr>
          <w:szCs w:val="24"/>
        </w:rPr>
        <w:t>At the time the Liddles filed their tax return, the default period was five years.</w:t>
      </w:r>
    </w:p>
    <w:p w14:paraId="5BE9A7B4" w14:textId="77777777" w:rsidR="0049128E" w:rsidRPr="00576ED7" w:rsidRDefault="0049128E" w:rsidP="00A6585D">
      <w:pPr>
        <w:widowControl w:val="0"/>
        <w:jc w:val="both"/>
        <w:rPr>
          <w:szCs w:val="24"/>
        </w:rPr>
      </w:pPr>
    </w:p>
    <w:p w14:paraId="2DD39E13" w14:textId="2ED78937" w:rsidR="0049128E" w:rsidRPr="00576ED7" w:rsidRDefault="0049128E" w:rsidP="00A6585D">
      <w:pPr>
        <w:widowControl w:val="0"/>
        <w:jc w:val="both"/>
        <w:rPr>
          <w:szCs w:val="24"/>
        </w:rPr>
      </w:pPr>
      <w:r w:rsidRPr="00576ED7">
        <w:rPr>
          <w:szCs w:val="24"/>
        </w:rPr>
        <w:t xml:space="preserve">Section 168(b)(4) treats salvage value as zero. This eliminates one point of dispute between taxpayers and the IRS. The basis for depreciation is the adjusted basis </w:t>
      </w:r>
      <w:r w:rsidRPr="00576ED7">
        <w:rPr>
          <w:szCs w:val="24"/>
        </w:rPr>
        <w:lastRenderedPageBreak/>
        <w:t xml:space="preserve">provided in </w:t>
      </w:r>
      <w:r w:rsidR="00CA008D">
        <w:rPr>
          <w:szCs w:val="24"/>
        </w:rPr>
        <w:t>§ </w:t>
      </w:r>
      <w:r w:rsidRPr="00576ED7">
        <w:rPr>
          <w:szCs w:val="24"/>
        </w:rPr>
        <w:t>1011</w:t>
      </w:r>
      <w:r w:rsidR="00DA3B1A" w:rsidRPr="00576ED7">
        <w:rPr>
          <w:szCs w:val="24"/>
        </w:rPr>
        <w:t xml:space="preserve">. </w:t>
      </w:r>
      <w:r w:rsidR="00CA008D">
        <w:rPr>
          <w:szCs w:val="24"/>
        </w:rPr>
        <w:t>§ </w:t>
      </w:r>
      <w:r w:rsidRPr="00576ED7">
        <w:rPr>
          <w:szCs w:val="24"/>
        </w:rPr>
        <w:t>167(c)(1).</w:t>
      </w:r>
    </w:p>
    <w:p w14:paraId="2A641825" w14:textId="77777777" w:rsidR="0049128E" w:rsidRPr="00576ED7" w:rsidRDefault="0049128E" w:rsidP="00A6585D">
      <w:pPr>
        <w:widowControl w:val="0"/>
        <w:jc w:val="both"/>
        <w:rPr>
          <w:szCs w:val="24"/>
        </w:rPr>
      </w:pPr>
    </w:p>
    <w:p w14:paraId="5CFF03BA" w14:textId="3120BBA7" w:rsidR="0049128E" w:rsidRPr="00576ED7" w:rsidRDefault="0049128E" w:rsidP="00A6585D">
      <w:pPr>
        <w:widowControl w:val="0"/>
        <w:jc w:val="both"/>
        <w:rPr>
          <w:szCs w:val="24"/>
        </w:rPr>
      </w:pPr>
      <w:r w:rsidRPr="00576ED7">
        <w:rPr>
          <w:szCs w:val="24"/>
        </w:rPr>
        <w:t xml:space="preserve">Section 168(d) prescribes certain “conventions.” We generally treat all property to which </w:t>
      </w:r>
      <w:r w:rsidR="00CA008D">
        <w:rPr>
          <w:szCs w:val="24"/>
        </w:rPr>
        <w:t>§ </w:t>
      </w:r>
      <w:r w:rsidRPr="00576ED7">
        <w:rPr>
          <w:szCs w:val="24"/>
        </w:rPr>
        <w:t xml:space="preserve">168 applies as if it were placed in service </w:t>
      </w:r>
      <w:r w:rsidRPr="00576ED7">
        <w:rPr>
          <w:i/>
          <w:szCs w:val="24"/>
        </w:rPr>
        <w:t>or</w:t>
      </w:r>
      <w:r w:rsidRPr="00576ED7">
        <w:rPr>
          <w:szCs w:val="24"/>
        </w:rPr>
        <w:t xml:space="preserve"> disposed of at the midpoint of the taxpayer’s taxable year. </w:t>
      </w:r>
      <w:r w:rsidR="00CA008D">
        <w:rPr>
          <w:szCs w:val="24"/>
        </w:rPr>
        <w:t>§ </w:t>
      </w:r>
      <w:r w:rsidRPr="00576ED7">
        <w:rPr>
          <w:szCs w:val="24"/>
        </w:rPr>
        <w:t>168(d)(1 and 4(A) (“half-year convention”)). In the case of real property, we treat it as if it were placed in service or disposed of at the midpoint of the month in which it was placed in service or disposed of</w:t>
      </w:r>
      <w:r w:rsidR="00DA3B1A" w:rsidRPr="00576ED7">
        <w:rPr>
          <w:szCs w:val="24"/>
        </w:rPr>
        <w:t xml:space="preserve">. </w:t>
      </w:r>
      <w:r w:rsidR="00CA008D">
        <w:rPr>
          <w:szCs w:val="24"/>
        </w:rPr>
        <w:t>§ </w:t>
      </w:r>
      <w:r w:rsidRPr="00576ED7">
        <w:rPr>
          <w:szCs w:val="24"/>
        </w:rPr>
        <w:t xml:space="preserve">168(d)(2 and (4)(B) (“mid-month convention”)). A special rule precludes the abuse of these conventions through back-loading. We treat all property to which </w:t>
      </w:r>
      <w:r w:rsidR="00CA008D">
        <w:rPr>
          <w:szCs w:val="24"/>
        </w:rPr>
        <w:t>§ </w:t>
      </w:r>
      <w:r w:rsidRPr="00576ED7">
        <w:rPr>
          <w:szCs w:val="24"/>
        </w:rPr>
        <w:t xml:space="preserve">168 applies as if it were placed in service at the midpoint of the quarter in which it was placed in service </w:t>
      </w:r>
      <w:r w:rsidRPr="00576ED7">
        <w:rPr>
          <w:i/>
          <w:szCs w:val="24"/>
        </w:rPr>
        <w:t>if</w:t>
      </w:r>
      <w:r w:rsidRPr="00576ED7">
        <w:rPr>
          <w:szCs w:val="24"/>
        </w:rPr>
        <w:t xml:space="preserve"> more than 40% of the aggregate bases of such property was placed in service during the last quarter of the taxpayer’s tax year. </w:t>
      </w:r>
      <w:r w:rsidR="00CA008D">
        <w:rPr>
          <w:szCs w:val="24"/>
        </w:rPr>
        <w:t>§ </w:t>
      </w:r>
      <w:r w:rsidRPr="00576ED7">
        <w:rPr>
          <w:szCs w:val="24"/>
        </w:rPr>
        <w:t xml:space="preserve">168(d)(3)(A). In making this 40% determination, taxpayer does not count nonresidential real property, residential rental property, a railroad grading or tunnel bore, and property placed in service and disposed of during the same taxable year. </w:t>
      </w:r>
      <w:r w:rsidR="00CA008D">
        <w:rPr>
          <w:szCs w:val="24"/>
        </w:rPr>
        <w:t>§ </w:t>
      </w:r>
      <w:r w:rsidRPr="00576ED7">
        <w:rPr>
          <w:szCs w:val="24"/>
        </w:rPr>
        <w:t>168(d)(3)(B).</w:t>
      </w:r>
    </w:p>
    <w:p w14:paraId="3E3EF0EE" w14:textId="77777777" w:rsidR="0049128E" w:rsidRPr="00576ED7" w:rsidRDefault="0049128E" w:rsidP="00A6585D">
      <w:pPr>
        <w:widowControl w:val="0"/>
        <w:jc w:val="both"/>
        <w:rPr>
          <w:szCs w:val="24"/>
        </w:rPr>
      </w:pPr>
    </w:p>
    <w:p w14:paraId="0FADA5B1" w14:textId="5DE61B89" w:rsidR="0049128E" w:rsidRPr="00576ED7" w:rsidRDefault="0049128E" w:rsidP="00A6585D">
      <w:pPr>
        <w:widowControl w:val="0"/>
        <w:jc w:val="both"/>
        <w:rPr>
          <w:szCs w:val="24"/>
        </w:rPr>
      </w:pPr>
      <w:r w:rsidRPr="00576ED7">
        <w:rPr>
          <w:szCs w:val="24"/>
        </w:rPr>
        <w:t xml:space="preserve">Section 168(b) prescribes three cost recovery methods. The straight-line method applies to </w:t>
      </w:r>
      <w:r w:rsidR="0086476E">
        <w:rPr>
          <w:szCs w:val="24"/>
        </w:rPr>
        <w:t xml:space="preserve">certain </w:t>
      </w:r>
      <w:r w:rsidRPr="00576ED7">
        <w:rPr>
          <w:szCs w:val="24"/>
        </w:rPr>
        <w:t>property for which the recovery period is</w:t>
      </w:r>
      <w:r w:rsidR="0086476E">
        <w:rPr>
          <w:szCs w:val="24"/>
        </w:rPr>
        <w:t xml:space="preserve"> relatively </w:t>
      </w:r>
      <w:r w:rsidR="00DA3B1A">
        <w:rPr>
          <w:szCs w:val="24"/>
        </w:rPr>
        <w:t xml:space="preserve">long. </w:t>
      </w:r>
      <w:r w:rsidR="00CA008D">
        <w:rPr>
          <w:szCs w:val="24"/>
        </w:rPr>
        <w:t>§ </w:t>
      </w:r>
      <w:r w:rsidRPr="00576ED7">
        <w:rPr>
          <w:szCs w:val="24"/>
        </w:rPr>
        <w:t>168(b)(3). This of course means that taxpayer divides the item’s basis by the applicable recovery period. In the first and last year of ownership, taxpayer applies the applicable convention to determine his</w:t>
      </w:r>
      <w:r w:rsidR="002416CE">
        <w:rPr>
          <w:szCs w:val="24"/>
        </w:rPr>
        <w:t xml:space="preserve"> </w:t>
      </w:r>
      <w:r w:rsidRPr="00576ED7">
        <w:rPr>
          <w:szCs w:val="24"/>
        </w:rPr>
        <w:t xml:space="preserve">“cost recovery” deduction. A </w:t>
      </w:r>
      <w:r w:rsidR="008E3583">
        <w:rPr>
          <w:szCs w:val="24"/>
        </w:rPr>
        <w:t xml:space="preserve">more rapid </w:t>
      </w:r>
      <w:r w:rsidRPr="00576ED7">
        <w:rPr>
          <w:szCs w:val="24"/>
        </w:rPr>
        <w:t>method of cost recovery applies to property whose classification is 15 or 20 years, i.e., 150% of declining balance</w:t>
      </w:r>
      <w:r w:rsidR="00DA3B1A" w:rsidRPr="00576ED7">
        <w:rPr>
          <w:szCs w:val="24"/>
        </w:rPr>
        <w:t xml:space="preserve">. </w:t>
      </w:r>
      <w:r w:rsidR="00CA008D">
        <w:rPr>
          <w:szCs w:val="24"/>
        </w:rPr>
        <w:t>§ </w:t>
      </w:r>
      <w:r w:rsidRPr="00576ED7">
        <w:rPr>
          <w:szCs w:val="24"/>
        </w:rPr>
        <w:t xml:space="preserve">168(b)(2)(A). This method also applies to specifically named property. </w:t>
      </w:r>
      <w:r w:rsidR="00CA008D">
        <w:rPr>
          <w:szCs w:val="24"/>
        </w:rPr>
        <w:t>§ </w:t>
      </w:r>
      <w:r w:rsidRPr="00576ED7">
        <w:rPr>
          <w:szCs w:val="24"/>
        </w:rPr>
        <w:t>168(b)(2)(B and C). A</w:t>
      </w:r>
      <w:r w:rsidR="008E3583">
        <w:rPr>
          <w:szCs w:val="24"/>
        </w:rPr>
        <w:t xml:space="preserve"> still more rapid </w:t>
      </w:r>
      <w:r w:rsidRPr="00576ED7">
        <w:rPr>
          <w:szCs w:val="24"/>
        </w:rPr>
        <w:t xml:space="preserve">method of cost recovery applies to 3-year, 5-year, 7-year, and 10-year property, i.e., 200% of declining balance. </w:t>
      </w:r>
      <w:r w:rsidR="00CA008D">
        <w:rPr>
          <w:szCs w:val="24"/>
        </w:rPr>
        <w:t>§ </w:t>
      </w:r>
      <w:r w:rsidRPr="00576ED7">
        <w:rPr>
          <w:szCs w:val="24"/>
        </w:rPr>
        <w:t>168(a).</w:t>
      </w:r>
    </w:p>
    <w:p w14:paraId="13BA38DE" w14:textId="77777777" w:rsidR="0049128E" w:rsidRPr="00576ED7" w:rsidRDefault="0049128E" w:rsidP="00A6585D">
      <w:pPr>
        <w:widowControl w:val="0"/>
        <w:ind w:left="720"/>
        <w:jc w:val="both"/>
        <w:rPr>
          <w:szCs w:val="24"/>
        </w:rPr>
      </w:pPr>
      <w:r w:rsidRPr="00576ED7">
        <w:rPr>
          <w:szCs w:val="24"/>
        </w:rPr>
        <w:t xml:space="preserve">•A taxpayer may irrevocably elect to apply one of the slower methods of cost recovery to one or more classes of property. </w:t>
      </w:r>
      <w:r w:rsidR="00CA008D">
        <w:rPr>
          <w:szCs w:val="24"/>
        </w:rPr>
        <w:t>§ </w:t>
      </w:r>
      <w:r w:rsidRPr="00576ED7">
        <w:rPr>
          <w:szCs w:val="24"/>
        </w:rPr>
        <w:t>168(b)(2)(</w:t>
      </w:r>
      <w:r w:rsidR="008E3583">
        <w:rPr>
          <w:szCs w:val="24"/>
        </w:rPr>
        <w:t>C</w:t>
      </w:r>
      <w:r w:rsidRPr="00576ED7">
        <w:rPr>
          <w:szCs w:val="24"/>
        </w:rPr>
        <w:t xml:space="preserve">), </w:t>
      </w:r>
      <w:r w:rsidR="00CA008D">
        <w:rPr>
          <w:szCs w:val="24"/>
        </w:rPr>
        <w:t>§ </w:t>
      </w:r>
      <w:r w:rsidRPr="00576ED7">
        <w:rPr>
          <w:szCs w:val="24"/>
        </w:rPr>
        <w:t xml:space="preserve">168(b)(3)(D), </w:t>
      </w:r>
      <w:r w:rsidR="00CA008D">
        <w:rPr>
          <w:szCs w:val="24"/>
        </w:rPr>
        <w:t>§ </w:t>
      </w:r>
      <w:r w:rsidRPr="00576ED7">
        <w:rPr>
          <w:szCs w:val="24"/>
        </w:rPr>
        <w:t>168(b)(5).</w:t>
      </w:r>
    </w:p>
    <w:p w14:paraId="6A244DA6" w14:textId="77777777" w:rsidR="0049128E" w:rsidRPr="00576ED7" w:rsidRDefault="0049128E" w:rsidP="00A6585D">
      <w:pPr>
        <w:widowControl w:val="0"/>
        <w:ind w:left="720"/>
        <w:jc w:val="both"/>
        <w:rPr>
          <w:szCs w:val="24"/>
        </w:rPr>
      </w:pPr>
      <w:r w:rsidRPr="00576ED7">
        <w:rPr>
          <w:szCs w:val="24"/>
        </w:rPr>
        <w:t>•Rather than work through the 150% and 200% of declining balance methods of cost recovery, we are fortunate that the IRS has promulgated Rev. Proc. 87-57. This revenue procedure has several tables that provide the appropriate multiplier year by year for whatever the recovery period for certain property is. The tables incorporate and apply the depreciation method and the appropriate convention.</w:t>
      </w:r>
    </w:p>
    <w:p w14:paraId="0DC3D191" w14:textId="77777777" w:rsidR="0049128E" w:rsidRPr="00576ED7" w:rsidRDefault="0049128E" w:rsidP="00A6585D">
      <w:pPr>
        <w:widowControl w:val="0"/>
        <w:ind w:left="720"/>
        <w:jc w:val="both"/>
        <w:rPr>
          <w:szCs w:val="24"/>
        </w:rPr>
      </w:pPr>
      <w:r w:rsidRPr="00576ED7">
        <w:rPr>
          <w:szCs w:val="24"/>
        </w:rPr>
        <w:t>•Familiarize yourself with these tables.</w:t>
      </w:r>
    </w:p>
    <w:p w14:paraId="2C4B6F9C" w14:textId="77777777" w:rsidR="0049128E" w:rsidRPr="00576ED7" w:rsidRDefault="0049128E" w:rsidP="00A6585D">
      <w:pPr>
        <w:widowControl w:val="0"/>
        <w:jc w:val="both"/>
        <w:rPr>
          <w:szCs w:val="24"/>
        </w:rPr>
      </w:pPr>
    </w:p>
    <w:p w14:paraId="65057588" w14:textId="77777777" w:rsidR="0049128E" w:rsidRPr="00576ED7" w:rsidRDefault="0049128E" w:rsidP="00A6585D">
      <w:pPr>
        <w:widowControl w:val="0"/>
        <w:jc w:val="both"/>
        <w:rPr>
          <w:szCs w:val="24"/>
        </w:rPr>
      </w:pPr>
      <w:r w:rsidRPr="00576ED7">
        <w:rPr>
          <w:szCs w:val="24"/>
        </w:rPr>
        <w:t xml:space="preserve">Section 168(g)(2) provides an “alternate depreciation system” which provides for straight-line cost recovery over a longer period than the rules of </w:t>
      </w:r>
      <w:r w:rsidR="00CA008D">
        <w:rPr>
          <w:szCs w:val="24"/>
        </w:rPr>
        <w:t>§ </w:t>
      </w:r>
      <w:r w:rsidR="00917420">
        <w:rPr>
          <w:szCs w:val="24"/>
        </w:rPr>
        <w:t xml:space="preserve">168 noted thus </w:t>
      </w:r>
      <w:r w:rsidR="00917420">
        <w:rPr>
          <w:szCs w:val="24"/>
        </w:rPr>
        <w:lastRenderedPageBreak/>
        <w:t xml:space="preserve">far. </w:t>
      </w:r>
      <w:r w:rsidRPr="00576ED7">
        <w:rPr>
          <w:szCs w:val="24"/>
        </w:rPr>
        <w:t xml:space="preserve">Taxpayer may irrevocably elect to apply the “alternate depreciation system” to </w:t>
      </w:r>
      <w:r w:rsidRPr="00576ED7">
        <w:rPr>
          <w:i/>
          <w:szCs w:val="24"/>
        </w:rPr>
        <w:t>all the property in a class</w:t>
      </w:r>
      <w:r w:rsidRPr="00576ED7">
        <w:rPr>
          <w:szCs w:val="24"/>
        </w:rPr>
        <w:t xml:space="preserve"> placed in service during the taxable year. </w:t>
      </w:r>
      <w:r w:rsidR="00CA008D">
        <w:rPr>
          <w:szCs w:val="24"/>
        </w:rPr>
        <w:t>§ </w:t>
      </w:r>
      <w:r w:rsidR="00A62204">
        <w:rPr>
          <w:szCs w:val="24"/>
        </w:rPr>
        <w:t xml:space="preserve">168(g)(7). </w:t>
      </w:r>
      <w:r w:rsidRPr="00576ED7">
        <w:rPr>
          <w:szCs w:val="24"/>
        </w:rPr>
        <w:t xml:space="preserve">Taxpayer may make this election separately with respect to each nonresidential real property or residential rental property. </w:t>
      </w:r>
      <w:r w:rsidR="00CA008D">
        <w:rPr>
          <w:szCs w:val="24"/>
        </w:rPr>
        <w:t>§ </w:t>
      </w:r>
      <w:r w:rsidRPr="00576ED7">
        <w:rPr>
          <w:szCs w:val="24"/>
        </w:rPr>
        <w:t>168(</w:t>
      </w:r>
      <w:r w:rsidR="00501BB4">
        <w:rPr>
          <w:szCs w:val="24"/>
        </w:rPr>
        <w:t>g</w:t>
      </w:r>
      <w:r w:rsidRPr="00576ED7">
        <w:rPr>
          <w:szCs w:val="24"/>
        </w:rPr>
        <w:t>)(7).</w:t>
      </w:r>
    </w:p>
    <w:p w14:paraId="1D7AD5A6" w14:textId="2B7E1FC2" w:rsidR="0049128E" w:rsidRPr="00576ED7" w:rsidRDefault="0049128E" w:rsidP="00A6585D">
      <w:pPr>
        <w:widowControl w:val="0"/>
        <w:ind w:left="720"/>
        <w:jc w:val="both"/>
        <w:rPr>
          <w:szCs w:val="24"/>
        </w:rPr>
      </w:pPr>
      <w:r w:rsidRPr="00576ED7">
        <w:rPr>
          <w:szCs w:val="24"/>
        </w:rPr>
        <w:t>•A taxpayer might make such an election to avoid paying the alternative minimum tax</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56(a)(1).</w:t>
      </w:r>
    </w:p>
    <w:p w14:paraId="0C6302B8" w14:textId="77777777" w:rsidR="0049128E" w:rsidRPr="00576ED7" w:rsidRDefault="0049128E" w:rsidP="00A6585D">
      <w:pPr>
        <w:widowControl w:val="0"/>
        <w:jc w:val="both"/>
        <w:rPr>
          <w:szCs w:val="24"/>
        </w:rPr>
      </w:pPr>
    </w:p>
    <w:p w14:paraId="4D6C1646" w14:textId="28AD5281" w:rsidR="0049128E" w:rsidRPr="008E3583" w:rsidRDefault="0049128E" w:rsidP="00BF08E2">
      <w:pPr>
        <w:widowControl w:val="0"/>
        <w:jc w:val="both"/>
        <w:rPr>
          <w:szCs w:val="24"/>
        </w:rPr>
      </w:pPr>
      <w:r w:rsidRPr="00576ED7">
        <w:rPr>
          <w:szCs w:val="24"/>
        </w:rPr>
        <w:t xml:space="preserve">Accelerating cost recovery is one policy tool that Congress </w:t>
      </w:r>
      <w:r w:rsidR="00501BB4">
        <w:rPr>
          <w:szCs w:val="24"/>
        </w:rPr>
        <w:t xml:space="preserve">may use to </w:t>
      </w:r>
      <w:r w:rsidRPr="00576ED7">
        <w:rPr>
          <w:szCs w:val="24"/>
        </w:rPr>
        <w:t xml:space="preserve">encourage investment in certain types of property at certain times. </w:t>
      </w:r>
      <w:r w:rsidRPr="00576ED7">
        <w:rPr>
          <w:i/>
          <w:szCs w:val="24"/>
        </w:rPr>
        <w:t>See</w:t>
      </w:r>
      <w:r w:rsidRPr="00576ED7">
        <w:rPr>
          <w:szCs w:val="24"/>
        </w:rPr>
        <w:t xml:space="preserve"> </w:t>
      </w:r>
      <w:r w:rsidR="00CA008D">
        <w:rPr>
          <w:szCs w:val="24"/>
        </w:rPr>
        <w:t>§ </w:t>
      </w:r>
      <w:r w:rsidR="008E3583">
        <w:rPr>
          <w:szCs w:val="24"/>
        </w:rPr>
        <w:t xml:space="preserve">168(k), </w:t>
      </w:r>
      <w:r w:rsidR="008E3583">
        <w:rPr>
          <w:i/>
          <w:szCs w:val="24"/>
        </w:rPr>
        <w:t>infra</w:t>
      </w:r>
      <w:r w:rsidR="008E3583">
        <w:rPr>
          <w:szCs w:val="24"/>
        </w:rPr>
        <w:t>.</w:t>
      </w:r>
      <w:r w:rsidR="00A246DE">
        <w:rPr>
          <w:szCs w:val="24"/>
        </w:rPr>
        <w:t xml:space="preserve">  Congress and the President</w:t>
      </w:r>
      <w:r w:rsidR="008F5E94">
        <w:rPr>
          <w:szCs w:val="24"/>
        </w:rPr>
        <w:t xml:space="preserve"> have increasingly resorted to this tool to stimulate economic growth – even if not necessary.</w:t>
      </w:r>
    </w:p>
    <w:p w14:paraId="469F5591" w14:textId="77777777" w:rsidR="00917420" w:rsidRDefault="00917420">
      <w:pPr>
        <w:rPr>
          <w:szCs w:val="24"/>
        </w:rPr>
      </w:pPr>
    </w:p>
    <w:p w14:paraId="69A28938" w14:textId="77777777" w:rsidR="0049128E" w:rsidRPr="00576ED7" w:rsidRDefault="0049128E" w:rsidP="00A6585D">
      <w:pPr>
        <w:widowControl w:val="0"/>
        <w:jc w:val="both"/>
        <w:rPr>
          <w:szCs w:val="24"/>
        </w:rPr>
      </w:pPr>
      <w:r w:rsidRPr="00576ED7">
        <w:rPr>
          <w:szCs w:val="24"/>
        </w:rPr>
        <w:t xml:space="preserve">Consider: </w:t>
      </w:r>
    </w:p>
    <w:p w14:paraId="1B77189D" w14:textId="77777777" w:rsidR="0049128E" w:rsidRPr="00576ED7" w:rsidRDefault="00917420" w:rsidP="00BF08E2">
      <w:pPr>
        <w:widowControl w:val="0"/>
        <w:jc w:val="both"/>
        <w:rPr>
          <w:szCs w:val="24"/>
        </w:rPr>
      </w:pPr>
      <w:r>
        <w:rPr>
          <w:szCs w:val="24"/>
        </w:rPr>
        <w:t xml:space="preserve">1. </w:t>
      </w:r>
      <w:r w:rsidR="0049128E" w:rsidRPr="00576ED7">
        <w:rPr>
          <w:szCs w:val="24"/>
        </w:rPr>
        <w:t>Taxpayer purchased a racehorse on January 2, 201</w:t>
      </w:r>
      <w:r w:rsidR="008E3583">
        <w:rPr>
          <w:szCs w:val="24"/>
        </w:rPr>
        <w:t>9</w:t>
      </w:r>
      <w:r w:rsidR="0049128E" w:rsidRPr="00576ED7">
        <w:rPr>
          <w:szCs w:val="24"/>
        </w:rPr>
        <w:t xml:space="preserve"> for $10,000 and “placed it in service” immediately. Taxpayer purchased no other property subject to ACRS allowances during the year.</w:t>
      </w:r>
    </w:p>
    <w:p w14:paraId="42F80EC2" w14:textId="77777777" w:rsidR="0049128E" w:rsidRPr="00576ED7" w:rsidRDefault="0049128E" w:rsidP="00A6585D">
      <w:pPr>
        <w:widowControl w:val="0"/>
        <w:ind w:left="720"/>
        <w:jc w:val="both"/>
        <w:rPr>
          <w:szCs w:val="24"/>
        </w:rPr>
      </w:pPr>
      <w:r w:rsidRPr="00576ED7">
        <w:rPr>
          <w:szCs w:val="24"/>
        </w:rPr>
        <w:t>•What is Taxpayer’s ACRS allowance for 20</w:t>
      </w:r>
      <w:r w:rsidR="008E3583">
        <w:rPr>
          <w:szCs w:val="24"/>
        </w:rPr>
        <w:t>2</w:t>
      </w:r>
      <w:r w:rsidRPr="00576ED7">
        <w:rPr>
          <w:szCs w:val="24"/>
        </w:rPr>
        <w:t>1?</w:t>
      </w:r>
    </w:p>
    <w:p w14:paraId="415B0C82" w14:textId="77777777" w:rsidR="0049128E" w:rsidRPr="00576ED7" w:rsidRDefault="0049128E" w:rsidP="00A6585D">
      <w:pPr>
        <w:widowControl w:val="0"/>
        <w:jc w:val="both"/>
        <w:rPr>
          <w:szCs w:val="24"/>
        </w:rPr>
      </w:pPr>
    </w:p>
    <w:p w14:paraId="5CFB9D82" w14:textId="77777777" w:rsidR="0049128E" w:rsidRPr="0028797A" w:rsidRDefault="0049128E" w:rsidP="0028797A">
      <w:pPr>
        <w:widowControl w:val="0"/>
        <w:jc w:val="both"/>
        <w:rPr>
          <w:szCs w:val="24"/>
        </w:rPr>
      </w:pPr>
      <w:r w:rsidRPr="0028797A">
        <w:rPr>
          <w:szCs w:val="24"/>
        </w:rPr>
        <w:t>Taxpayer sold the horse on December 31, 20</w:t>
      </w:r>
      <w:r w:rsidR="008E3583">
        <w:rPr>
          <w:szCs w:val="24"/>
        </w:rPr>
        <w:t>2</w:t>
      </w:r>
      <w:r w:rsidRPr="0028797A">
        <w:rPr>
          <w:szCs w:val="24"/>
        </w:rPr>
        <w:t>1 for $9000.</w:t>
      </w:r>
    </w:p>
    <w:p w14:paraId="3BD66C9A" w14:textId="77777777" w:rsidR="0049128E" w:rsidRPr="00576ED7" w:rsidRDefault="0049128E" w:rsidP="0028797A">
      <w:pPr>
        <w:widowControl w:val="0"/>
        <w:ind w:left="720"/>
        <w:jc w:val="both"/>
        <w:rPr>
          <w:szCs w:val="24"/>
        </w:rPr>
      </w:pPr>
      <w:r w:rsidRPr="00576ED7">
        <w:rPr>
          <w:szCs w:val="24"/>
        </w:rPr>
        <w:t>•What is Taxpayer’s adjusted basis in the racehorse?</w:t>
      </w:r>
    </w:p>
    <w:p w14:paraId="2C112AC3" w14:textId="77777777" w:rsidR="0049128E" w:rsidRPr="00576ED7" w:rsidRDefault="0049128E" w:rsidP="0028797A">
      <w:pPr>
        <w:widowControl w:val="0"/>
        <w:ind w:left="720"/>
        <w:jc w:val="both"/>
        <w:rPr>
          <w:szCs w:val="24"/>
        </w:rPr>
      </w:pPr>
      <w:r w:rsidRPr="00576ED7">
        <w:rPr>
          <w:szCs w:val="24"/>
        </w:rPr>
        <w:t>•What is Taxpayer’s taxable gain from this sale?</w:t>
      </w:r>
    </w:p>
    <w:p w14:paraId="29A23403" w14:textId="77777777" w:rsidR="0028797A" w:rsidRPr="0028797A" w:rsidRDefault="0028797A" w:rsidP="0028797A">
      <w:pPr>
        <w:widowControl w:val="0"/>
        <w:jc w:val="both"/>
        <w:rPr>
          <w:szCs w:val="24"/>
        </w:rPr>
      </w:pPr>
    </w:p>
    <w:p w14:paraId="4EB22145" w14:textId="77777777" w:rsidR="0049128E" w:rsidRPr="0028797A" w:rsidRDefault="0028797A" w:rsidP="0028797A">
      <w:pPr>
        <w:widowControl w:val="0"/>
        <w:jc w:val="both"/>
        <w:rPr>
          <w:szCs w:val="24"/>
        </w:rPr>
      </w:pPr>
      <w:r w:rsidRPr="0028797A">
        <w:rPr>
          <w:szCs w:val="24"/>
        </w:rPr>
        <w:t>2.</w:t>
      </w:r>
      <w:r>
        <w:rPr>
          <w:szCs w:val="24"/>
        </w:rPr>
        <w:t xml:space="preserve"> </w:t>
      </w:r>
      <w:r w:rsidR="0049128E" w:rsidRPr="0028797A">
        <w:rPr>
          <w:szCs w:val="24"/>
        </w:rPr>
        <w:t>Taxpayer purchased a “motorsports entertainment complex” on October 1, 201</w:t>
      </w:r>
      <w:r w:rsidR="008E3583">
        <w:rPr>
          <w:szCs w:val="24"/>
        </w:rPr>
        <w:t>9</w:t>
      </w:r>
      <w:r w:rsidR="0049128E" w:rsidRPr="0028797A">
        <w:rPr>
          <w:szCs w:val="24"/>
        </w:rPr>
        <w:t xml:space="preserve"> for $10M. </w:t>
      </w:r>
      <w:r w:rsidR="0049128E" w:rsidRPr="0028797A">
        <w:rPr>
          <w:i/>
          <w:szCs w:val="24"/>
        </w:rPr>
        <w:t>See</w:t>
      </w:r>
      <w:r w:rsidR="0049128E" w:rsidRPr="0028797A">
        <w:rPr>
          <w:szCs w:val="24"/>
        </w:rPr>
        <w:t xml:space="preserve"> </w:t>
      </w:r>
      <w:r w:rsidR="00CA008D" w:rsidRPr="0028797A">
        <w:rPr>
          <w:szCs w:val="24"/>
        </w:rPr>
        <w:t>§ </w:t>
      </w:r>
      <w:r w:rsidR="0049128E" w:rsidRPr="0028797A">
        <w:rPr>
          <w:szCs w:val="24"/>
        </w:rPr>
        <w:t>168(e)(3)(C)(ii). Assume that there is no backloading problem.</w:t>
      </w:r>
    </w:p>
    <w:p w14:paraId="22B3272A" w14:textId="77777777" w:rsidR="0049128E" w:rsidRPr="00576ED7" w:rsidRDefault="0049128E" w:rsidP="0028797A">
      <w:pPr>
        <w:widowControl w:val="0"/>
        <w:ind w:left="720"/>
        <w:jc w:val="both"/>
        <w:rPr>
          <w:szCs w:val="24"/>
        </w:rPr>
      </w:pPr>
      <w:r w:rsidRPr="00576ED7">
        <w:rPr>
          <w:szCs w:val="24"/>
        </w:rPr>
        <w:t>•What is Taxpayer’s ACRS allowance for 201</w:t>
      </w:r>
      <w:r w:rsidR="008E3583">
        <w:rPr>
          <w:szCs w:val="24"/>
        </w:rPr>
        <w:t>9</w:t>
      </w:r>
      <w:r w:rsidRPr="00576ED7">
        <w:rPr>
          <w:szCs w:val="24"/>
        </w:rPr>
        <w:t>?</w:t>
      </w:r>
    </w:p>
    <w:p w14:paraId="4DF23A98" w14:textId="77777777" w:rsidR="0049128E" w:rsidRPr="00576ED7" w:rsidRDefault="0049128E" w:rsidP="0028797A">
      <w:pPr>
        <w:widowControl w:val="0"/>
        <w:ind w:left="720"/>
        <w:jc w:val="both"/>
        <w:rPr>
          <w:szCs w:val="24"/>
        </w:rPr>
      </w:pPr>
      <w:r w:rsidRPr="00576ED7">
        <w:rPr>
          <w:szCs w:val="24"/>
        </w:rPr>
        <w:t>•What is Ta</w:t>
      </w:r>
      <w:r w:rsidR="000B5048">
        <w:rPr>
          <w:szCs w:val="24"/>
        </w:rPr>
        <w:t>xpa</w:t>
      </w:r>
      <w:r w:rsidR="0028797A">
        <w:rPr>
          <w:szCs w:val="24"/>
        </w:rPr>
        <w:t>yer’s ACRS allowance for 20</w:t>
      </w:r>
      <w:r w:rsidR="008E3583">
        <w:rPr>
          <w:szCs w:val="24"/>
        </w:rPr>
        <w:t>20</w:t>
      </w:r>
      <w:r w:rsidRPr="00576ED7">
        <w:rPr>
          <w:szCs w:val="24"/>
        </w:rPr>
        <w:t>?</w:t>
      </w:r>
    </w:p>
    <w:p w14:paraId="60BEA5DE" w14:textId="77777777" w:rsidR="0049128E" w:rsidRPr="00576ED7" w:rsidRDefault="0049128E" w:rsidP="0028797A">
      <w:pPr>
        <w:widowControl w:val="0"/>
        <w:ind w:left="720"/>
        <w:jc w:val="both"/>
        <w:rPr>
          <w:szCs w:val="24"/>
        </w:rPr>
      </w:pPr>
      <w:r w:rsidRPr="00576ED7">
        <w:rPr>
          <w:szCs w:val="24"/>
        </w:rPr>
        <w:t>•What is Ta</w:t>
      </w:r>
      <w:r w:rsidR="0028797A">
        <w:rPr>
          <w:szCs w:val="24"/>
        </w:rPr>
        <w:t>xpayer’s</w:t>
      </w:r>
      <w:r w:rsidR="008E3583">
        <w:rPr>
          <w:szCs w:val="24"/>
        </w:rPr>
        <w:t xml:space="preserve"> ACRS allowance for 2021</w:t>
      </w:r>
      <w:r w:rsidRPr="00576ED7">
        <w:rPr>
          <w:szCs w:val="24"/>
        </w:rPr>
        <w:t>?</w:t>
      </w:r>
    </w:p>
    <w:p w14:paraId="0CEE2EE3" w14:textId="77777777" w:rsidR="0049128E" w:rsidRPr="00576ED7" w:rsidRDefault="0049128E" w:rsidP="0028797A">
      <w:pPr>
        <w:widowControl w:val="0"/>
        <w:ind w:left="720"/>
        <w:jc w:val="both"/>
        <w:rPr>
          <w:szCs w:val="24"/>
        </w:rPr>
      </w:pPr>
      <w:r w:rsidRPr="00576ED7">
        <w:rPr>
          <w:szCs w:val="24"/>
        </w:rPr>
        <w:t>•What is Ta</w:t>
      </w:r>
      <w:r w:rsidR="000B5048">
        <w:rPr>
          <w:szCs w:val="24"/>
        </w:rPr>
        <w:t>xpayer’s ACRS allowance for 20</w:t>
      </w:r>
      <w:r w:rsidR="0028797A">
        <w:rPr>
          <w:szCs w:val="24"/>
        </w:rPr>
        <w:t>2</w:t>
      </w:r>
      <w:r w:rsidR="008E3583">
        <w:rPr>
          <w:szCs w:val="24"/>
        </w:rPr>
        <w:t>2</w:t>
      </w:r>
      <w:r w:rsidRPr="00576ED7">
        <w:rPr>
          <w:szCs w:val="24"/>
        </w:rPr>
        <w:t>?</w:t>
      </w:r>
    </w:p>
    <w:p w14:paraId="288969E5" w14:textId="77777777" w:rsidR="0049128E" w:rsidRPr="00576ED7" w:rsidRDefault="0049128E" w:rsidP="00A6585D">
      <w:pPr>
        <w:widowControl w:val="0"/>
        <w:ind w:left="720"/>
        <w:jc w:val="both"/>
        <w:rPr>
          <w:szCs w:val="24"/>
        </w:rPr>
      </w:pPr>
      <w:r w:rsidRPr="00576ED7">
        <w:rPr>
          <w:szCs w:val="24"/>
        </w:rPr>
        <w:t>•What is Ta</w:t>
      </w:r>
      <w:r w:rsidR="008E3583">
        <w:rPr>
          <w:szCs w:val="24"/>
        </w:rPr>
        <w:t>xpayer’s ACRS allowance for 2023</w:t>
      </w:r>
      <w:r w:rsidRPr="00576ED7">
        <w:rPr>
          <w:szCs w:val="24"/>
        </w:rPr>
        <w:t>?</w:t>
      </w:r>
    </w:p>
    <w:p w14:paraId="3AB04F35" w14:textId="77777777" w:rsidR="0049128E" w:rsidRPr="00576ED7" w:rsidRDefault="0049128E" w:rsidP="00A6585D">
      <w:pPr>
        <w:widowControl w:val="0"/>
        <w:ind w:left="720"/>
        <w:jc w:val="both"/>
        <w:rPr>
          <w:szCs w:val="24"/>
        </w:rPr>
      </w:pPr>
      <w:r w:rsidRPr="00576ED7">
        <w:rPr>
          <w:szCs w:val="24"/>
        </w:rPr>
        <w:t>•What is Taxpayer’s ACRS allow</w:t>
      </w:r>
      <w:r w:rsidR="008E3583">
        <w:rPr>
          <w:szCs w:val="24"/>
        </w:rPr>
        <w:t>ance for 2024</w:t>
      </w:r>
      <w:r w:rsidRPr="00576ED7">
        <w:rPr>
          <w:szCs w:val="24"/>
        </w:rPr>
        <w:t>?</w:t>
      </w:r>
    </w:p>
    <w:p w14:paraId="18DB7601" w14:textId="77777777" w:rsidR="0049128E" w:rsidRPr="00576ED7" w:rsidRDefault="0049128E" w:rsidP="00A6585D">
      <w:pPr>
        <w:widowControl w:val="0"/>
        <w:ind w:left="720"/>
        <w:jc w:val="both"/>
        <w:rPr>
          <w:szCs w:val="24"/>
        </w:rPr>
      </w:pPr>
      <w:r w:rsidRPr="00576ED7">
        <w:rPr>
          <w:szCs w:val="24"/>
        </w:rPr>
        <w:t>•What is Ta</w:t>
      </w:r>
      <w:r w:rsidR="0028797A">
        <w:rPr>
          <w:szCs w:val="24"/>
        </w:rPr>
        <w:t xml:space="preserve">xpayer’s ACRS </w:t>
      </w:r>
      <w:r w:rsidR="008E3583">
        <w:rPr>
          <w:szCs w:val="24"/>
        </w:rPr>
        <w:t>allowance for 2025</w:t>
      </w:r>
      <w:r w:rsidRPr="00576ED7">
        <w:rPr>
          <w:szCs w:val="24"/>
        </w:rPr>
        <w:t>?</w:t>
      </w:r>
    </w:p>
    <w:p w14:paraId="364ABE5C" w14:textId="77777777" w:rsidR="0049128E" w:rsidRPr="00576ED7" w:rsidRDefault="0049128E" w:rsidP="00A6585D">
      <w:pPr>
        <w:widowControl w:val="0"/>
        <w:ind w:left="720"/>
        <w:jc w:val="both"/>
        <w:rPr>
          <w:szCs w:val="24"/>
        </w:rPr>
      </w:pPr>
      <w:r w:rsidRPr="00576ED7">
        <w:rPr>
          <w:szCs w:val="24"/>
        </w:rPr>
        <w:t>•What is Ta</w:t>
      </w:r>
      <w:r w:rsidR="000B5048">
        <w:rPr>
          <w:szCs w:val="24"/>
        </w:rPr>
        <w:t>xpayer’s ACRS allowance for 202</w:t>
      </w:r>
      <w:r w:rsidR="008E3583">
        <w:rPr>
          <w:szCs w:val="24"/>
        </w:rPr>
        <w:t>6</w:t>
      </w:r>
      <w:r w:rsidRPr="00576ED7">
        <w:rPr>
          <w:szCs w:val="24"/>
        </w:rPr>
        <w:t>?</w:t>
      </w:r>
    </w:p>
    <w:p w14:paraId="6C759986" w14:textId="77777777" w:rsidR="0049128E" w:rsidRPr="00576ED7" w:rsidRDefault="0049128E" w:rsidP="00A6585D">
      <w:pPr>
        <w:widowControl w:val="0"/>
        <w:jc w:val="both"/>
        <w:rPr>
          <w:szCs w:val="24"/>
        </w:rPr>
      </w:pPr>
    </w:p>
    <w:p w14:paraId="768F9C2B" w14:textId="77777777" w:rsidR="0049128E" w:rsidRPr="00576ED7" w:rsidRDefault="0049128E" w:rsidP="00A6585D">
      <w:pPr>
        <w:widowControl w:val="0"/>
        <w:jc w:val="both"/>
        <w:rPr>
          <w:szCs w:val="24"/>
        </w:rPr>
      </w:pPr>
    </w:p>
    <w:p w14:paraId="7E670C70" w14:textId="77777777" w:rsidR="0049128E" w:rsidRPr="00576ED7" w:rsidRDefault="0049128E" w:rsidP="00A6585D">
      <w:pPr>
        <w:widowControl w:val="0"/>
        <w:jc w:val="both"/>
        <w:rPr>
          <w:szCs w:val="24"/>
        </w:rPr>
      </w:pPr>
      <w:r w:rsidRPr="00576ED7">
        <w:rPr>
          <w:i/>
          <w:szCs w:val="24"/>
        </w:rPr>
        <w:t>Section 179</w:t>
      </w:r>
      <w:r w:rsidR="00E67B6F">
        <w:rPr>
          <w:i/>
          <w:szCs w:val="24"/>
        </w:rPr>
        <w:t xml:space="preserve"> and § 168(k) Bonus Depreciation</w:t>
      </w:r>
      <w:r w:rsidRPr="00576ED7">
        <w:rPr>
          <w:szCs w:val="24"/>
        </w:rPr>
        <w:fldChar w:fldCharType="begin"/>
      </w:r>
      <w:r w:rsidRPr="00576ED7">
        <w:rPr>
          <w:i/>
          <w:szCs w:val="24"/>
        </w:rPr>
        <w:instrText xml:space="preserve"> TC \l2 "Section 179</w:instrText>
      </w:r>
      <w:r w:rsidRPr="00576ED7">
        <w:rPr>
          <w:szCs w:val="24"/>
        </w:rPr>
        <w:fldChar w:fldCharType="end"/>
      </w:r>
    </w:p>
    <w:p w14:paraId="52551767" w14:textId="77777777" w:rsidR="0049128E" w:rsidRPr="00576ED7" w:rsidRDefault="0049128E" w:rsidP="00A6585D">
      <w:pPr>
        <w:widowControl w:val="0"/>
        <w:jc w:val="both"/>
        <w:rPr>
          <w:szCs w:val="24"/>
        </w:rPr>
      </w:pPr>
    </w:p>
    <w:p w14:paraId="256FA7DB" w14:textId="73791470" w:rsidR="0049128E" w:rsidRPr="00576ED7" w:rsidRDefault="0049128E" w:rsidP="00A6585D">
      <w:pPr>
        <w:widowControl w:val="0"/>
        <w:jc w:val="both"/>
        <w:rPr>
          <w:szCs w:val="24"/>
        </w:rPr>
      </w:pPr>
      <w:r w:rsidRPr="00576ED7">
        <w:rPr>
          <w:szCs w:val="24"/>
        </w:rPr>
        <w:t xml:space="preserve">Section 17ermits a taxpayer to treat “the cost of any </w:t>
      </w:r>
      <w:r w:rsidR="00CA008D">
        <w:rPr>
          <w:szCs w:val="24"/>
        </w:rPr>
        <w:t>§ </w:t>
      </w:r>
      <w:r w:rsidRPr="00576ED7">
        <w:rPr>
          <w:szCs w:val="24"/>
        </w:rPr>
        <w:t>179 property as an expense which is not c</w:t>
      </w:r>
      <w:r w:rsidR="00917420">
        <w:rPr>
          <w:szCs w:val="24"/>
        </w:rPr>
        <w:t xml:space="preserve">hargeable to capital account.” </w:t>
      </w:r>
      <w:r w:rsidRPr="00576ED7">
        <w:rPr>
          <w:szCs w:val="24"/>
        </w:rPr>
        <w:t xml:space="preserve">§179(a). The limit of this deduction </w:t>
      </w:r>
      <w:r w:rsidR="00067677">
        <w:rPr>
          <w:szCs w:val="24"/>
        </w:rPr>
        <w:t>beginning in tax year 2016</w:t>
      </w:r>
      <w:r w:rsidR="0086476E">
        <w:rPr>
          <w:szCs w:val="24"/>
        </w:rPr>
        <w:t xml:space="preserve"> </w:t>
      </w:r>
      <w:r w:rsidRPr="00576ED7">
        <w:rPr>
          <w:szCs w:val="24"/>
        </w:rPr>
        <w:t>is $</w:t>
      </w:r>
      <w:r w:rsidR="00EE47D6">
        <w:rPr>
          <w:szCs w:val="24"/>
        </w:rPr>
        <w:t>1,0</w:t>
      </w:r>
      <w:r w:rsidRPr="00576ED7">
        <w:rPr>
          <w:szCs w:val="24"/>
        </w:rPr>
        <w:t>00,000</w:t>
      </w:r>
      <w:r w:rsidR="00347645">
        <w:rPr>
          <w:szCs w:val="24"/>
        </w:rPr>
        <w:t>,</w:t>
      </w:r>
      <w:r w:rsidRPr="00576ED7">
        <w:rPr>
          <w:szCs w:val="24"/>
        </w:rPr>
        <w:t xml:space="preserve"> </w:t>
      </w:r>
      <w:r w:rsidR="00CA008D">
        <w:rPr>
          <w:szCs w:val="24"/>
        </w:rPr>
        <w:t>§ </w:t>
      </w:r>
      <w:r w:rsidRPr="00576ED7">
        <w:rPr>
          <w:szCs w:val="24"/>
        </w:rPr>
        <w:t>179(b)(1)</w:t>
      </w:r>
      <w:r w:rsidR="00EE47D6">
        <w:rPr>
          <w:szCs w:val="24"/>
        </w:rPr>
        <w:t xml:space="preserve">, and the limit is indexed for </w:t>
      </w:r>
      <w:r w:rsidR="00EE47D6">
        <w:rPr>
          <w:szCs w:val="24"/>
        </w:rPr>
        <w:lastRenderedPageBreak/>
        <w:t>inflation, § 179(b)(6)</w:t>
      </w:r>
      <w:r w:rsidRPr="00576ED7">
        <w:rPr>
          <w:szCs w:val="24"/>
        </w:rPr>
        <w:t>.</w:t>
      </w:r>
      <w:r w:rsidR="00EE47D6">
        <w:rPr>
          <w:rStyle w:val="FootnoteReference"/>
          <w:szCs w:val="24"/>
        </w:rPr>
        <w:footnoteReference w:id="186"/>
      </w:r>
      <w:r w:rsidRPr="00576ED7">
        <w:rPr>
          <w:szCs w:val="24"/>
        </w:rPr>
        <w:t xml:space="preserve"> </w:t>
      </w:r>
      <w:r w:rsidR="00EE47D6">
        <w:rPr>
          <w:szCs w:val="24"/>
        </w:rPr>
        <w:t xml:space="preserve"> </w:t>
      </w:r>
      <w:r w:rsidRPr="00576ED7">
        <w:rPr>
          <w:szCs w:val="24"/>
        </w:rPr>
        <w:t xml:space="preserve">The limit is reduced dollar for dollar by the amount by which the cost of </w:t>
      </w:r>
      <w:r w:rsidR="00CA008D">
        <w:rPr>
          <w:szCs w:val="24"/>
        </w:rPr>
        <w:t>§ </w:t>
      </w:r>
      <w:r w:rsidRPr="00576ED7">
        <w:rPr>
          <w:szCs w:val="24"/>
        </w:rPr>
        <w:t>179 property that taxpayer places into service exceeds $2,</w:t>
      </w:r>
      <w:r w:rsidR="00EE47D6">
        <w:rPr>
          <w:szCs w:val="24"/>
        </w:rPr>
        <w:t>5</w:t>
      </w:r>
      <w:r w:rsidRPr="00576ED7">
        <w:rPr>
          <w:szCs w:val="24"/>
        </w:rPr>
        <w:t>00,000</w:t>
      </w:r>
      <w:r w:rsidR="00917420">
        <w:rPr>
          <w:szCs w:val="24"/>
        </w:rPr>
        <w:t xml:space="preserve">. </w:t>
      </w:r>
      <w:r w:rsidR="00CA008D">
        <w:rPr>
          <w:szCs w:val="24"/>
        </w:rPr>
        <w:t>§ </w:t>
      </w:r>
      <w:r w:rsidRPr="00576ED7">
        <w:rPr>
          <w:szCs w:val="24"/>
        </w:rPr>
        <w:t>179(b)(2)</w:t>
      </w:r>
      <w:r w:rsidR="00DA3B1A">
        <w:rPr>
          <w:szCs w:val="24"/>
        </w:rPr>
        <w:t xml:space="preserve">. </w:t>
      </w:r>
      <w:r w:rsidR="00C27EA4">
        <w:rPr>
          <w:szCs w:val="24"/>
        </w:rPr>
        <w:t>T</w:t>
      </w:r>
      <w:r w:rsidRPr="00576ED7">
        <w:rPr>
          <w:szCs w:val="24"/>
        </w:rPr>
        <w:t xml:space="preserve">he </w:t>
      </w:r>
      <w:r w:rsidR="00CA008D">
        <w:rPr>
          <w:szCs w:val="24"/>
        </w:rPr>
        <w:t>§ </w:t>
      </w:r>
      <w:r w:rsidRPr="00576ED7">
        <w:rPr>
          <w:szCs w:val="24"/>
        </w:rPr>
        <w:t xml:space="preserve">179 deduction is limited to the amount of taxable income that taxpayer derived from the active conduct of a trade or business (computed without regard to any </w:t>
      </w:r>
      <w:r w:rsidR="00CA008D">
        <w:rPr>
          <w:szCs w:val="24"/>
        </w:rPr>
        <w:t>§ </w:t>
      </w:r>
      <w:r w:rsidRPr="00576ED7">
        <w:rPr>
          <w:szCs w:val="24"/>
        </w:rPr>
        <w:t>179 deduction) during the taxable year</w:t>
      </w:r>
      <w:r w:rsidR="00DA3B1A" w:rsidRPr="00576ED7">
        <w:rPr>
          <w:szCs w:val="24"/>
        </w:rPr>
        <w:t xml:space="preserve">. </w:t>
      </w:r>
      <w:r w:rsidR="00CA008D">
        <w:rPr>
          <w:szCs w:val="24"/>
        </w:rPr>
        <w:t>§ </w:t>
      </w:r>
      <w:r w:rsidR="00917420">
        <w:rPr>
          <w:szCs w:val="24"/>
        </w:rPr>
        <w:t xml:space="preserve">179(b)(3)(A). </w:t>
      </w:r>
      <w:r w:rsidRPr="00576ED7">
        <w:rPr>
          <w:szCs w:val="24"/>
        </w:rPr>
        <w:t xml:space="preserve">Taxpayers whose </w:t>
      </w:r>
      <w:r w:rsidR="00CA008D">
        <w:rPr>
          <w:szCs w:val="24"/>
        </w:rPr>
        <w:t>§ </w:t>
      </w:r>
      <w:r w:rsidRPr="00576ED7">
        <w:rPr>
          <w:szCs w:val="24"/>
        </w:rPr>
        <w:t xml:space="preserve">179 deduction is subject to one of these limitations may carry it forward to succeeding years. </w:t>
      </w:r>
      <w:r w:rsidR="00CA008D">
        <w:rPr>
          <w:szCs w:val="24"/>
        </w:rPr>
        <w:t>§ </w:t>
      </w:r>
      <w:r w:rsidRPr="00576ED7">
        <w:rPr>
          <w:szCs w:val="24"/>
        </w:rPr>
        <w:t>179(b)(3)(B)</w:t>
      </w:r>
      <w:r w:rsidR="00DA3B1A" w:rsidRPr="00576ED7">
        <w:rPr>
          <w:szCs w:val="24"/>
        </w:rPr>
        <w:t xml:space="preserve">. </w:t>
      </w:r>
    </w:p>
    <w:p w14:paraId="47874371" w14:textId="77777777" w:rsidR="0049128E" w:rsidRPr="00576ED7" w:rsidRDefault="0049128E" w:rsidP="00A6585D">
      <w:pPr>
        <w:widowControl w:val="0"/>
        <w:ind w:left="720"/>
        <w:jc w:val="both"/>
        <w:rPr>
          <w:szCs w:val="24"/>
        </w:rPr>
      </w:pPr>
      <w:r w:rsidRPr="00576ED7">
        <w:rPr>
          <w:szCs w:val="24"/>
        </w:rPr>
        <w:t>•</w:t>
      </w:r>
      <w:r w:rsidR="00C27EA4">
        <w:rPr>
          <w:szCs w:val="24"/>
        </w:rPr>
        <w:t>T</w:t>
      </w:r>
      <w:r w:rsidRPr="00576ED7">
        <w:rPr>
          <w:szCs w:val="24"/>
        </w:rPr>
        <w:t xml:space="preserve">o encourage small business investment during the recent recession, Congress dramatically increased the </w:t>
      </w:r>
      <w:r w:rsidR="00CA008D">
        <w:rPr>
          <w:szCs w:val="24"/>
        </w:rPr>
        <w:t>§ </w:t>
      </w:r>
      <w:r w:rsidRPr="00576ED7">
        <w:rPr>
          <w:szCs w:val="24"/>
        </w:rPr>
        <w:t>179 limit</w:t>
      </w:r>
      <w:r w:rsidR="00C27EA4">
        <w:rPr>
          <w:szCs w:val="24"/>
        </w:rPr>
        <w:t>.</w:t>
      </w:r>
    </w:p>
    <w:p w14:paraId="2B331973" w14:textId="35A3DC28" w:rsidR="0049128E" w:rsidRPr="00576ED7" w:rsidRDefault="0049128E" w:rsidP="00A6585D">
      <w:pPr>
        <w:widowControl w:val="0"/>
        <w:ind w:left="720"/>
        <w:jc w:val="both"/>
        <w:rPr>
          <w:szCs w:val="24"/>
        </w:rPr>
      </w:pPr>
      <w:r w:rsidRPr="00576ED7">
        <w:rPr>
          <w:szCs w:val="24"/>
        </w:rPr>
        <w:t>•</w:t>
      </w:r>
      <w:r w:rsidR="00CA008D">
        <w:rPr>
          <w:szCs w:val="24"/>
        </w:rPr>
        <w:t>§ </w:t>
      </w:r>
      <w:r w:rsidRPr="00576ED7">
        <w:rPr>
          <w:szCs w:val="24"/>
        </w:rPr>
        <w:t xml:space="preserve">179 property is tangible property to which </w:t>
      </w:r>
      <w:r w:rsidR="00CA008D">
        <w:rPr>
          <w:szCs w:val="24"/>
        </w:rPr>
        <w:t>§ </w:t>
      </w:r>
      <w:r w:rsidRPr="00576ED7">
        <w:rPr>
          <w:szCs w:val="24"/>
        </w:rPr>
        <w:t xml:space="preserve">168 applies or </w:t>
      </w:r>
      <w:r w:rsidR="00CA008D">
        <w:rPr>
          <w:szCs w:val="24"/>
        </w:rPr>
        <w:t>§ </w:t>
      </w:r>
      <w:r w:rsidRPr="00576ED7">
        <w:rPr>
          <w:szCs w:val="24"/>
        </w:rPr>
        <w:t xml:space="preserve">1245 property purchased “for use in the active conduct of a trade or business.”  </w:t>
      </w:r>
      <w:r w:rsidR="00CA008D">
        <w:rPr>
          <w:szCs w:val="24"/>
        </w:rPr>
        <w:t>§ </w:t>
      </w:r>
      <w:r w:rsidR="00B108C6">
        <w:rPr>
          <w:szCs w:val="24"/>
        </w:rPr>
        <w:t>179(d)(1). </w:t>
      </w:r>
      <w:r w:rsidR="00CA008D">
        <w:rPr>
          <w:szCs w:val="24"/>
        </w:rPr>
        <w:t>§ </w:t>
      </w:r>
      <w:r w:rsidRPr="00576ED7">
        <w:rPr>
          <w:szCs w:val="24"/>
        </w:rPr>
        <w:t>179</w:t>
      </w:r>
      <w:r w:rsidR="00B108C6">
        <w:rPr>
          <w:szCs w:val="24"/>
        </w:rPr>
        <w:t> </w:t>
      </w:r>
      <w:r w:rsidRPr="00576ED7">
        <w:rPr>
          <w:szCs w:val="24"/>
        </w:rPr>
        <w:t>property</w:t>
      </w:r>
      <w:r w:rsidR="00B108C6">
        <w:rPr>
          <w:szCs w:val="24"/>
        </w:rPr>
        <w:t> </w:t>
      </w:r>
      <w:r w:rsidRPr="00576ED7">
        <w:rPr>
          <w:szCs w:val="24"/>
        </w:rPr>
        <w:t>also</w:t>
      </w:r>
      <w:r w:rsidR="00B108C6">
        <w:rPr>
          <w:szCs w:val="24"/>
        </w:rPr>
        <w:t> </w:t>
      </w:r>
      <w:r w:rsidRPr="00576ED7">
        <w:rPr>
          <w:szCs w:val="24"/>
        </w:rPr>
        <w:t>includes</w:t>
      </w:r>
      <w:r w:rsidR="00B108C6">
        <w:rPr>
          <w:szCs w:val="24"/>
        </w:rPr>
        <w:t> </w:t>
      </w:r>
      <w:r w:rsidRPr="00576ED7">
        <w:rPr>
          <w:szCs w:val="24"/>
        </w:rPr>
        <w:t>computer</w:t>
      </w:r>
      <w:r w:rsidR="00B108C6">
        <w:rPr>
          <w:szCs w:val="24"/>
        </w:rPr>
        <w:t> </w:t>
      </w:r>
      <w:r w:rsidRPr="00576ED7">
        <w:rPr>
          <w:szCs w:val="24"/>
        </w:rPr>
        <w:t>software</w:t>
      </w:r>
      <w:r w:rsidR="00DA3B1A" w:rsidRPr="00576ED7">
        <w:rPr>
          <w:szCs w:val="24"/>
        </w:rPr>
        <w:t xml:space="preserve">. </w:t>
      </w:r>
      <w:r w:rsidR="00C27EA4">
        <w:rPr>
          <w:szCs w:val="24"/>
        </w:rPr>
        <w:t>§</w:t>
      </w:r>
      <w:r w:rsidR="00CA008D">
        <w:rPr>
          <w:szCs w:val="24"/>
        </w:rPr>
        <w:t> </w:t>
      </w:r>
      <w:r w:rsidRPr="00576ED7">
        <w:rPr>
          <w:szCs w:val="24"/>
        </w:rPr>
        <w:t>179(d)(1)(A)(ii)</w:t>
      </w:r>
      <w:r w:rsidR="00DA3B1A" w:rsidRPr="00576ED7">
        <w:rPr>
          <w:szCs w:val="24"/>
        </w:rPr>
        <w:t>.</w:t>
      </w:r>
      <w:r w:rsidR="00DA3B1A">
        <w:rPr>
          <w:szCs w:val="24"/>
        </w:rPr>
        <w:t xml:space="preserve"> </w:t>
      </w:r>
      <w:r w:rsidR="00C27EA4">
        <w:rPr>
          <w:szCs w:val="24"/>
        </w:rPr>
        <w:t>The taxpayer may elect to include “qualified real property” in his § 179 property</w:t>
      </w:r>
      <w:r w:rsidR="00DA3B1A">
        <w:rPr>
          <w:szCs w:val="24"/>
        </w:rPr>
        <w:t xml:space="preserve">. </w:t>
      </w:r>
      <w:r w:rsidR="00C27EA4">
        <w:rPr>
          <w:szCs w:val="24"/>
        </w:rPr>
        <w:t>§ 179(d)(1)(B)(ii)</w:t>
      </w:r>
      <w:r w:rsidR="00DA3B1A">
        <w:rPr>
          <w:szCs w:val="24"/>
        </w:rPr>
        <w:t xml:space="preserve">. </w:t>
      </w:r>
      <w:r w:rsidR="00C27EA4">
        <w:rPr>
          <w:szCs w:val="24"/>
        </w:rPr>
        <w:t>“Qualified real property” includes various improvements to existing real property</w:t>
      </w:r>
      <w:r w:rsidR="00DA3B1A">
        <w:rPr>
          <w:szCs w:val="24"/>
        </w:rPr>
        <w:t xml:space="preserve">. </w:t>
      </w:r>
      <w:r w:rsidR="00C27EA4">
        <w:rPr>
          <w:i/>
          <w:szCs w:val="24"/>
        </w:rPr>
        <w:t>See</w:t>
      </w:r>
      <w:r w:rsidR="00C27EA4">
        <w:rPr>
          <w:szCs w:val="24"/>
        </w:rPr>
        <w:t xml:space="preserve"> § 179(</w:t>
      </w:r>
      <w:r w:rsidR="008E3583">
        <w:rPr>
          <w:szCs w:val="24"/>
        </w:rPr>
        <w:t>e</w:t>
      </w:r>
      <w:r w:rsidR="00C27EA4">
        <w:rPr>
          <w:szCs w:val="24"/>
        </w:rPr>
        <w:t>), § 168(e)(6).</w:t>
      </w:r>
    </w:p>
    <w:p w14:paraId="62640A9F" w14:textId="77777777" w:rsidR="0049128E" w:rsidRDefault="0049128E" w:rsidP="00A6585D">
      <w:pPr>
        <w:widowControl w:val="0"/>
        <w:ind w:left="720"/>
        <w:jc w:val="both"/>
        <w:rPr>
          <w:szCs w:val="24"/>
        </w:rPr>
      </w:pPr>
      <w:r w:rsidRPr="00576ED7">
        <w:rPr>
          <w:szCs w:val="24"/>
        </w:rPr>
        <w:t xml:space="preserve">•After taking a </w:t>
      </w:r>
      <w:r w:rsidR="00CA008D">
        <w:rPr>
          <w:szCs w:val="24"/>
        </w:rPr>
        <w:t>§ </w:t>
      </w:r>
      <w:r w:rsidRPr="00576ED7">
        <w:rPr>
          <w:szCs w:val="24"/>
        </w:rPr>
        <w:t xml:space="preserve">179 deduction, taxpayer may apply the rules of </w:t>
      </w:r>
      <w:r w:rsidR="00CA008D">
        <w:rPr>
          <w:szCs w:val="24"/>
        </w:rPr>
        <w:t>§ </w:t>
      </w:r>
      <w:r w:rsidRPr="00576ED7">
        <w:rPr>
          <w:szCs w:val="24"/>
        </w:rPr>
        <w:t>168 to his remaining basis.</w:t>
      </w:r>
    </w:p>
    <w:p w14:paraId="32F8584B" w14:textId="77777777" w:rsidR="00E67B6F" w:rsidRDefault="00E67B6F" w:rsidP="00E67B6F">
      <w:pPr>
        <w:widowControl w:val="0"/>
        <w:jc w:val="both"/>
        <w:rPr>
          <w:szCs w:val="24"/>
        </w:rPr>
      </w:pPr>
    </w:p>
    <w:p w14:paraId="7C60099D" w14:textId="6BF1F122" w:rsidR="00A54C15" w:rsidRDefault="00E67B6F" w:rsidP="00E67B6F">
      <w:pPr>
        <w:widowControl w:val="0"/>
        <w:jc w:val="both"/>
        <w:rPr>
          <w:szCs w:val="24"/>
        </w:rPr>
      </w:pPr>
      <w:r>
        <w:rPr>
          <w:szCs w:val="24"/>
        </w:rPr>
        <w:t>After the terrorist attacks of September 11, 2001, economic activity in the United States, particularly in New York City, slowed dramatically</w:t>
      </w:r>
      <w:r w:rsidR="00DA3B1A">
        <w:rPr>
          <w:szCs w:val="24"/>
        </w:rPr>
        <w:t xml:space="preserve">. </w:t>
      </w:r>
      <w:r>
        <w:rPr>
          <w:szCs w:val="24"/>
        </w:rPr>
        <w:t>One congressional response was to provide for “temporary” bonus depreciation for “qualified property.”</w:t>
      </w:r>
      <w:r w:rsidR="0039416C">
        <w:rPr>
          <w:szCs w:val="24"/>
        </w:rPr>
        <w:t xml:space="preserve">  </w:t>
      </w:r>
      <w:r w:rsidR="003A0B78">
        <w:rPr>
          <w:i/>
          <w:szCs w:val="24"/>
        </w:rPr>
        <w:t>See</w:t>
      </w:r>
      <w:r w:rsidR="003A0B78">
        <w:rPr>
          <w:szCs w:val="24"/>
        </w:rPr>
        <w:t xml:space="preserve"> § 168(k)</w:t>
      </w:r>
      <w:r w:rsidR="00DA3B1A">
        <w:rPr>
          <w:szCs w:val="24"/>
        </w:rPr>
        <w:t xml:space="preserve">. </w:t>
      </w:r>
      <w:r w:rsidR="00FD257B">
        <w:rPr>
          <w:szCs w:val="24"/>
        </w:rPr>
        <w:t xml:space="preserve">The TCJA </w:t>
      </w:r>
      <w:r w:rsidR="003A0B78">
        <w:rPr>
          <w:szCs w:val="24"/>
        </w:rPr>
        <w:t xml:space="preserve">(2017) </w:t>
      </w:r>
      <w:r w:rsidR="00FD257B">
        <w:rPr>
          <w:szCs w:val="24"/>
        </w:rPr>
        <w:t>altered the rules of § 168(k) and calls for a phasing out of the bonus depreciation</w:t>
      </w:r>
      <w:r w:rsidR="00DA3B1A">
        <w:rPr>
          <w:szCs w:val="24"/>
        </w:rPr>
        <w:t xml:space="preserve">. </w:t>
      </w:r>
      <w:r w:rsidR="00FD257B">
        <w:rPr>
          <w:szCs w:val="24"/>
        </w:rPr>
        <w:t>For t</w:t>
      </w:r>
      <w:r w:rsidR="0039416C">
        <w:rPr>
          <w:szCs w:val="24"/>
        </w:rPr>
        <w:t xml:space="preserve">axpayers who place in service </w:t>
      </w:r>
      <w:r w:rsidR="00FD257B">
        <w:rPr>
          <w:szCs w:val="24"/>
        </w:rPr>
        <w:t>“</w:t>
      </w:r>
      <w:r w:rsidR="0039416C">
        <w:rPr>
          <w:szCs w:val="24"/>
        </w:rPr>
        <w:t>qualified property</w:t>
      </w:r>
      <w:r w:rsidR="00FD257B">
        <w:rPr>
          <w:szCs w:val="24"/>
        </w:rPr>
        <w:t>”</w:t>
      </w:r>
      <w:r w:rsidR="0039416C">
        <w:rPr>
          <w:szCs w:val="24"/>
        </w:rPr>
        <w:t xml:space="preserve"> </w:t>
      </w:r>
      <w:r w:rsidR="00FD257B">
        <w:rPr>
          <w:szCs w:val="24"/>
        </w:rPr>
        <w:t xml:space="preserve">their depreciation deduction “shall include” the “applicable percentage” of </w:t>
      </w:r>
      <w:r w:rsidR="00A54C15">
        <w:rPr>
          <w:szCs w:val="24"/>
        </w:rPr>
        <w:t xml:space="preserve">their </w:t>
      </w:r>
      <w:r w:rsidR="00FD257B">
        <w:rPr>
          <w:szCs w:val="24"/>
        </w:rPr>
        <w:t xml:space="preserve">adjusted basis </w:t>
      </w:r>
      <w:r w:rsidR="0039416C">
        <w:rPr>
          <w:szCs w:val="24"/>
        </w:rPr>
        <w:t>in the year that they place it in service</w:t>
      </w:r>
      <w:r w:rsidR="00DA3B1A">
        <w:rPr>
          <w:szCs w:val="24"/>
        </w:rPr>
        <w:t xml:space="preserve">. </w:t>
      </w:r>
      <w:r w:rsidR="0039416C">
        <w:rPr>
          <w:szCs w:val="24"/>
        </w:rPr>
        <w:t>§ 168(k)(1)(A)</w:t>
      </w:r>
      <w:r w:rsidR="00DA3B1A">
        <w:rPr>
          <w:szCs w:val="24"/>
        </w:rPr>
        <w:t xml:space="preserve">. </w:t>
      </w:r>
      <w:r w:rsidR="0039416C">
        <w:rPr>
          <w:szCs w:val="24"/>
        </w:rPr>
        <w:t>They then reduce their basis in the “qualified property” for purposes of computing their remaining cost recover</w:t>
      </w:r>
      <w:r w:rsidR="00A54C15">
        <w:rPr>
          <w:szCs w:val="24"/>
        </w:rPr>
        <w:t>y</w:t>
      </w:r>
      <w:r w:rsidR="0039416C">
        <w:rPr>
          <w:szCs w:val="24"/>
        </w:rPr>
        <w:t xml:space="preserve"> deductions</w:t>
      </w:r>
      <w:r w:rsidR="00DA3B1A">
        <w:rPr>
          <w:szCs w:val="24"/>
        </w:rPr>
        <w:t xml:space="preserve">. </w:t>
      </w:r>
      <w:r w:rsidR="0039416C">
        <w:rPr>
          <w:szCs w:val="24"/>
        </w:rPr>
        <w:t>§ 168(k)(1)(B)</w:t>
      </w:r>
      <w:r w:rsidR="00DA3B1A">
        <w:rPr>
          <w:szCs w:val="24"/>
        </w:rPr>
        <w:t xml:space="preserve">. </w:t>
      </w:r>
      <w:r w:rsidR="00304A10">
        <w:rPr>
          <w:szCs w:val="24"/>
        </w:rPr>
        <w:t>Until 202</w:t>
      </w:r>
      <w:r w:rsidR="00C77EA4">
        <w:rPr>
          <w:szCs w:val="24"/>
        </w:rPr>
        <w:t>3, the bonus depreciation is 100%</w:t>
      </w:r>
      <w:r w:rsidR="00DA3B1A">
        <w:rPr>
          <w:szCs w:val="24"/>
        </w:rPr>
        <w:t xml:space="preserve">. </w:t>
      </w:r>
      <w:r w:rsidR="00C77EA4">
        <w:rPr>
          <w:szCs w:val="24"/>
        </w:rPr>
        <w:t>§ 168(k)(6)(B)(i)</w:t>
      </w:r>
      <w:r w:rsidR="00DA3B1A">
        <w:rPr>
          <w:szCs w:val="24"/>
        </w:rPr>
        <w:t xml:space="preserve">. </w:t>
      </w:r>
      <w:r w:rsidR="00A54C15">
        <w:rPr>
          <w:szCs w:val="24"/>
        </w:rPr>
        <w:t>The “applicable percentage” decreases by twenty percentage points in each successive tax year, i.e., to 80%, 60%, 40%, 20%, and 0%</w:t>
      </w:r>
      <w:r w:rsidR="00DA3B1A">
        <w:rPr>
          <w:szCs w:val="24"/>
        </w:rPr>
        <w:t xml:space="preserve">. </w:t>
      </w:r>
      <w:r w:rsidR="00A54C15">
        <w:rPr>
          <w:szCs w:val="24"/>
        </w:rPr>
        <w:t>§ 168(k)(6)(A)</w:t>
      </w:r>
      <w:r w:rsidR="00DA3B1A">
        <w:rPr>
          <w:szCs w:val="24"/>
        </w:rPr>
        <w:t xml:space="preserve">. </w:t>
      </w:r>
      <w:r w:rsidR="00C77EA4">
        <w:rPr>
          <w:szCs w:val="24"/>
        </w:rPr>
        <w:t>The bonus depreciation is not phased out completely until 2027</w:t>
      </w:r>
      <w:r w:rsidR="00DA3B1A">
        <w:rPr>
          <w:szCs w:val="24"/>
        </w:rPr>
        <w:t xml:space="preserve">. </w:t>
      </w:r>
      <w:r w:rsidR="00C77EA4">
        <w:rPr>
          <w:szCs w:val="24"/>
        </w:rPr>
        <w:t>§ 168(k)(6)(B)</w:t>
      </w:r>
      <w:r w:rsidR="00DA3B1A">
        <w:rPr>
          <w:szCs w:val="24"/>
        </w:rPr>
        <w:t xml:space="preserve">. </w:t>
      </w:r>
      <w:r w:rsidR="003A0091">
        <w:rPr>
          <w:szCs w:val="24"/>
        </w:rPr>
        <w:t xml:space="preserve">“Qualified property” is </w:t>
      </w:r>
      <w:r w:rsidR="008B3258">
        <w:rPr>
          <w:szCs w:val="24"/>
        </w:rPr>
        <w:t xml:space="preserve">property </w:t>
      </w:r>
      <w:r w:rsidR="003A0091">
        <w:rPr>
          <w:szCs w:val="24"/>
        </w:rPr>
        <w:t xml:space="preserve">that has </w:t>
      </w:r>
      <w:r w:rsidR="008B3258">
        <w:rPr>
          <w:szCs w:val="24"/>
        </w:rPr>
        <w:t>a recovery period of 20 years or less</w:t>
      </w:r>
      <w:r w:rsidR="00DA3B1A">
        <w:rPr>
          <w:szCs w:val="24"/>
        </w:rPr>
        <w:t xml:space="preserve">. </w:t>
      </w:r>
      <w:r w:rsidR="00E329BF">
        <w:rPr>
          <w:szCs w:val="24"/>
        </w:rPr>
        <w:t>§ 168(k)(2)(A)(i)(I)</w:t>
      </w:r>
      <w:r w:rsidR="00DA3B1A">
        <w:rPr>
          <w:szCs w:val="24"/>
        </w:rPr>
        <w:t xml:space="preserve">. </w:t>
      </w:r>
      <w:r w:rsidR="003A0091">
        <w:rPr>
          <w:szCs w:val="24"/>
        </w:rPr>
        <w:t xml:space="preserve">It can also </w:t>
      </w:r>
      <w:r w:rsidR="009755E1">
        <w:rPr>
          <w:szCs w:val="24"/>
        </w:rPr>
        <w:t xml:space="preserve">be </w:t>
      </w:r>
      <w:r w:rsidR="008B3258">
        <w:rPr>
          <w:szCs w:val="24"/>
        </w:rPr>
        <w:t>computer software property</w:t>
      </w:r>
      <w:r w:rsidR="003A0091">
        <w:rPr>
          <w:szCs w:val="24"/>
        </w:rPr>
        <w:t xml:space="preserve">, water utility property, qualified film or television production, or </w:t>
      </w:r>
      <w:r w:rsidR="005B3E96">
        <w:rPr>
          <w:szCs w:val="24"/>
        </w:rPr>
        <w:lastRenderedPageBreak/>
        <w:t>a</w:t>
      </w:r>
      <w:r w:rsidR="003A0091">
        <w:rPr>
          <w:szCs w:val="24"/>
        </w:rPr>
        <w:t xml:space="preserve"> live theatrical production</w:t>
      </w:r>
      <w:r w:rsidR="00DA3B1A">
        <w:rPr>
          <w:szCs w:val="24"/>
        </w:rPr>
        <w:t xml:space="preserve">. </w:t>
      </w:r>
      <w:r w:rsidR="003A0091">
        <w:rPr>
          <w:szCs w:val="24"/>
        </w:rPr>
        <w:t>§ 168(k)(2)(A)(i).</w:t>
      </w:r>
      <w:r w:rsidR="003A0091">
        <w:rPr>
          <w:rStyle w:val="FootnoteReference"/>
          <w:szCs w:val="24"/>
        </w:rPr>
        <w:footnoteReference w:id="187"/>
      </w:r>
    </w:p>
    <w:p w14:paraId="0B5DBA1C" w14:textId="77777777" w:rsidR="00A54C15" w:rsidRDefault="00A54C15" w:rsidP="00E67B6F">
      <w:pPr>
        <w:widowControl w:val="0"/>
        <w:jc w:val="both"/>
        <w:rPr>
          <w:szCs w:val="24"/>
        </w:rPr>
      </w:pPr>
    </w:p>
    <w:p w14:paraId="25B97135" w14:textId="7955FE07" w:rsidR="00E67B6F" w:rsidRPr="00576ED7" w:rsidRDefault="003A0091" w:rsidP="00E67B6F">
      <w:pPr>
        <w:widowControl w:val="0"/>
        <w:jc w:val="both"/>
        <w:rPr>
          <w:szCs w:val="24"/>
        </w:rPr>
      </w:pPr>
      <w:r>
        <w:rPr>
          <w:szCs w:val="24"/>
        </w:rPr>
        <w:t>T</w:t>
      </w:r>
      <w:r w:rsidR="009755E1">
        <w:rPr>
          <w:szCs w:val="24"/>
        </w:rPr>
        <w:t xml:space="preserve">he original use of </w:t>
      </w:r>
      <w:r>
        <w:rPr>
          <w:szCs w:val="24"/>
        </w:rPr>
        <w:t xml:space="preserve">the property must </w:t>
      </w:r>
      <w:r w:rsidR="009755E1">
        <w:rPr>
          <w:szCs w:val="24"/>
        </w:rPr>
        <w:t>begin with the taxpayer</w:t>
      </w:r>
      <w:r w:rsidR="00DA3B1A">
        <w:rPr>
          <w:szCs w:val="24"/>
        </w:rPr>
        <w:t xml:space="preserve">. </w:t>
      </w:r>
      <w:r w:rsidR="0039416C">
        <w:rPr>
          <w:szCs w:val="24"/>
        </w:rPr>
        <w:t>§</w:t>
      </w:r>
      <w:r w:rsidR="009755E1">
        <w:rPr>
          <w:szCs w:val="24"/>
        </w:rPr>
        <w:t xml:space="preserve"> 168(k)(2)(A)(ii)</w:t>
      </w:r>
      <w:r w:rsidR="00DA3B1A">
        <w:rPr>
          <w:szCs w:val="24"/>
        </w:rPr>
        <w:t xml:space="preserve">. </w:t>
      </w:r>
      <w:r w:rsidR="00A54C15" w:rsidRPr="003A0B78">
        <w:rPr>
          <w:i/>
          <w:szCs w:val="24"/>
        </w:rPr>
        <w:t>Alternatively</w:t>
      </w:r>
      <w:r w:rsidR="00A54C15">
        <w:rPr>
          <w:szCs w:val="24"/>
        </w:rPr>
        <w:t>, taxpayer may claim bonus depreciation for the acquisition and placing in service of used property, § 168(k)(2)(A)(ii) and § 168(k)(2)(E)(ii)(I), so long as taxpayer did not acquire the used property from a related party or in a carryover basis transaction or by inheritance</w:t>
      </w:r>
      <w:r w:rsidR="00DA3B1A">
        <w:rPr>
          <w:szCs w:val="24"/>
        </w:rPr>
        <w:t xml:space="preserve">. </w:t>
      </w:r>
      <w:r w:rsidR="00A54C15">
        <w:rPr>
          <w:szCs w:val="24"/>
        </w:rPr>
        <w:t>§ 168(k)(2)(A)(ii), § 168(k)(2)(E)(ii)(II), § 179(d)(2 and 3)</w:t>
      </w:r>
      <w:r w:rsidR="00DA3B1A">
        <w:rPr>
          <w:szCs w:val="24"/>
        </w:rPr>
        <w:t xml:space="preserve">. </w:t>
      </w:r>
      <w:r w:rsidR="008C4FB2">
        <w:rPr>
          <w:szCs w:val="24"/>
        </w:rPr>
        <w:t>Taxpayer must place the property in service before 2027</w:t>
      </w:r>
      <w:r w:rsidR="00DA3B1A">
        <w:rPr>
          <w:szCs w:val="24"/>
        </w:rPr>
        <w:t xml:space="preserve">. </w:t>
      </w:r>
      <w:r w:rsidR="008C4FB2">
        <w:rPr>
          <w:szCs w:val="24"/>
        </w:rPr>
        <w:t>§ 168(k)(2)(iii)</w:t>
      </w:r>
      <w:r w:rsidR="00DA3B1A">
        <w:rPr>
          <w:szCs w:val="24"/>
        </w:rPr>
        <w:t xml:space="preserve">. </w:t>
      </w:r>
      <w:r>
        <w:rPr>
          <w:szCs w:val="24"/>
        </w:rPr>
        <w:t xml:space="preserve">Moreover, the benefits that §§ 179 and 168(k) </w:t>
      </w:r>
      <w:r w:rsidR="003A0B78">
        <w:rPr>
          <w:szCs w:val="24"/>
        </w:rPr>
        <w:t xml:space="preserve">provide </w:t>
      </w:r>
      <w:r>
        <w:rPr>
          <w:szCs w:val="24"/>
        </w:rPr>
        <w:t>are cumulative – so a taxpayer may “write off” very substantial investments in productive assets.</w:t>
      </w:r>
    </w:p>
    <w:p w14:paraId="5638B819" w14:textId="77777777" w:rsidR="0049128E" w:rsidRDefault="0049128E" w:rsidP="00A6585D">
      <w:pPr>
        <w:widowControl w:val="0"/>
        <w:jc w:val="both"/>
        <w:rPr>
          <w:szCs w:val="24"/>
        </w:rPr>
      </w:pPr>
    </w:p>
    <w:p w14:paraId="58FB799D" w14:textId="77777777" w:rsidR="00E329BF" w:rsidRPr="00576ED7" w:rsidRDefault="00E329BF" w:rsidP="00A6585D">
      <w:pPr>
        <w:widowControl w:val="0"/>
        <w:jc w:val="both"/>
        <w:rPr>
          <w:szCs w:val="24"/>
        </w:rPr>
      </w:pPr>
    </w:p>
    <w:p w14:paraId="42755068" w14:textId="77777777" w:rsidR="0049128E" w:rsidRPr="00576ED7" w:rsidRDefault="0049128E" w:rsidP="00A6585D">
      <w:pPr>
        <w:widowControl w:val="0"/>
        <w:jc w:val="both"/>
        <w:rPr>
          <w:szCs w:val="24"/>
        </w:rPr>
      </w:pPr>
      <w:r w:rsidRPr="00576ED7">
        <w:rPr>
          <w:i/>
          <w:szCs w:val="24"/>
        </w:rPr>
        <w:t>Section 197</w:t>
      </w:r>
      <w:r w:rsidRPr="00576ED7">
        <w:rPr>
          <w:szCs w:val="24"/>
        </w:rPr>
        <w:fldChar w:fldCharType="begin"/>
      </w:r>
      <w:r w:rsidRPr="00576ED7">
        <w:rPr>
          <w:i/>
          <w:szCs w:val="24"/>
        </w:rPr>
        <w:instrText xml:space="preserve"> TC \l2 "Section 197</w:instrText>
      </w:r>
      <w:r w:rsidRPr="00576ED7">
        <w:rPr>
          <w:szCs w:val="24"/>
        </w:rPr>
        <w:fldChar w:fldCharType="end"/>
      </w:r>
    </w:p>
    <w:p w14:paraId="299A6D7D" w14:textId="77777777" w:rsidR="0049128E" w:rsidRPr="00576ED7" w:rsidRDefault="0049128E" w:rsidP="00A6585D">
      <w:pPr>
        <w:widowControl w:val="0"/>
        <w:jc w:val="both"/>
        <w:rPr>
          <w:szCs w:val="24"/>
        </w:rPr>
      </w:pPr>
    </w:p>
    <w:p w14:paraId="246727BC" w14:textId="3F538532" w:rsidR="0049128E" w:rsidRPr="00576ED7" w:rsidRDefault="0049128E" w:rsidP="00A6585D">
      <w:pPr>
        <w:widowControl w:val="0"/>
        <w:jc w:val="both"/>
        <w:rPr>
          <w:szCs w:val="24"/>
        </w:rPr>
      </w:pPr>
      <w:r w:rsidRPr="00576ED7">
        <w:rPr>
          <w:szCs w:val="24"/>
        </w:rPr>
        <w:t xml:space="preserve">Section 197 permits the amortization of </w:t>
      </w:r>
      <w:r w:rsidR="000B5048">
        <w:rPr>
          <w:szCs w:val="24"/>
        </w:rPr>
        <w:t>“</w:t>
      </w:r>
      <w:r w:rsidR="00CA008D">
        <w:rPr>
          <w:szCs w:val="24"/>
        </w:rPr>
        <w:t>§ </w:t>
      </w:r>
      <w:r w:rsidRPr="00576ED7">
        <w:rPr>
          <w:szCs w:val="24"/>
        </w:rPr>
        <w:t>197 intangibles.</w:t>
      </w:r>
      <w:r w:rsidR="000B5048">
        <w:rPr>
          <w:szCs w:val="24"/>
        </w:rPr>
        <w:t>”</w:t>
      </w:r>
      <w:r w:rsidR="00917420">
        <w:rPr>
          <w:szCs w:val="24"/>
        </w:rPr>
        <w:t xml:space="preserve"> </w:t>
      </w:r>
      <w:r w:rsidR="00CA008D">
        <w:rPr>
          <w:szCs w:val="24"/>
        </w:rPr>
        <w:t>§ </w:t>
      </w:r>
      <w:r w:rsidR="00917420">
        <w:rPr>
          <w:szCs w:val="24"/>
        </w:rPr>
        <w:t xml:space="preserve">197(a). </w:t>
      </w:r>
      <w:r w:rsidRPr="00576ED7">
        <w:rPr>
          <w:szCs w:val="24"/>
        </w:rPr>
        <w:t xml:space="preserve">A </w:t>
      </w:r>
      <w:r w:rsidR="000B5048">
        <w:rPr>
          <w:szCs w:val="24"/>
        </w:rPr>
        <w:t>“</w:t>
      </w:r>
      <w:r w:rsidR="00CA008D">
        <w:rPr>
          <w:szCs w:val="24"/>
        </w:rPr>
        <w:t>§ </w:t>
      </w:r>
      <w:r w:rsidRPr="00576ED7">
        <w:rPr>
          <w:szCs w:val="24"/>
        </w:rPr>
        <w:t xml:space="preserve">197 </w:t>
      </w:r>
      <w:r w:rsidR="000B5048">
        <w:rPr>
          <w:szCs w:val="24"/>
        </w:rPr>
        <w:t xml:space="preserve">intangible” </w:t>
      </w:r>
      <w:r w:rsidRPr="00576ED7">
        <w:rPr>
          <w:szCs w:val="24"/>
        </w:rPr>
        <w:t xml:space="preserve">includes such intangibles as goodwill, going concern value, intellectual property, a license or permit granted by a government, </w:t>
      </w:r>
      <w:r w:rsidR="00DA3B1A" w:rsidRPr="00576ED7">
        <w:rPr>
          <w:szCs w:val="24"/>
        </w:rPr>
        <w:t xml:space="preserve">etc. </w:t>
      </w:r>
      <w:r w:rsidR="00CA008D">
        <w:rPr>
          <w:szCs w:val="24"/>
        </w:rPr>
        <w:t>§ </w:t>
      </w:r>
      <w:r w:rsidR="00917420">
        <w:rPr>
          <w:szCs w:val="24"/>
        </w:rPr>
        <w:t xml:space="preserve">197(d)(1). </w:t>
      </w:r>
      <w:r w:rsidRPr="00576ED7">
        <w:rPr>
          <w:szCs w:val="24"/>
        </w:rPr>
        <w:t xml:space="preserve">Section 197 permits ratable amortization over 15 years of the </w:t>
      </w:r>
      <w:r w:rsidRPr="00576ED7">
        <w:rPr>
          <w:i/>
          <w:szCs w:val="24"/>
        </w:rPr>
        <w:t>purchase</w:t>
      </w:r>
      <w:r w:rsidR="00E329BF">
        <w:rPr>
          <w:i/>
          <w:szCs w:val="24"/>
        </w:rPr>
        <w:t xml:space="preserve"> price</w:t>
      </w:r>
      <w:r w:rsidRPr="00576ED7">
        <w:rPr>
          <w:szCs w:val="24"/>
        </w:rPr>
        <w:t xml:space="preserve"> (as opposed to </w:t>
      </w:r>
      <w:r w:rsidR="00A54C15">
        <w:rPr>
          <w:szCs w:val="24"/>
        </w:rPr>
        <w:t xml:space="preserve">the cost of </w:t>
      </w:r>
      <w:r w:rsidRPr="00576ED7">
        <w:rPr>
          <w:szCs w:val="24"/>
        </w:rPr>
        <w:t>self-c</w:t>
      </w:r>
      <w:r w:rsidR="00917420">
        <w:rPr>
          <w:szCs w:val="24"/>
        </w:rPr>
        <w:t>reation) of such intangibles</w:t>
      </w:r>
      <w:r w:rsidR="00DA3B1A">
        <w:rPr>
          <w:szCs w:val="24"/>
        </w:rPr>
        <w:t xml:space="preserve">. </w:t>
      </w:r>
      <w:r w:rsidR="00CA008D">
        <w:rPr>
          <w:szCs w:val="24"/>
        </w:rPr>
        <w:t>§ </w:t>
      </w:r>
      <w:r w:rsidRPr="00576ED7">
        <w:rPr>
          <w:szCs w:val="24"/>
        </w:rPr>
        <w:t xml:space="preserve">197(a), </w:t>
      </w:r>
      <w:r w:rsidR="00CA008D">
        <w:rPr>
          <w:szCs w:val="24"/>
        </w:rPr>
        <w:t>§ </w:t>
      </w:r>
      <w:r w:rsidRPr="00576ED7">
        <w:rPr>
          <w:szCs w:val="24"/>
        </w:rPr>
        <w:t>197(c)(2).</w:t>
      </w:r>
    </w:p>
    <w:p w14:paraId="246C0A2D" w14:textId="77777777" w:rsidR="0049128E" w:rsidRPr="00576ED7" w:rsidRDefault="0049128E" w:rsidP="00A6585D">
      <w:pPr>
        <w:widowControl w:val="0"/>
        <w:ind w:left="720"/>
        <w:jc w:val="both"/>
        <w:rPr>
          <w:szCs w:val="24"/>
        </w:rPr>
      </w:pPr>
      <w:r w:rsidRPr="00576ED7">
        <w:rPr>
          <w:szCs w:val="24"/>
        </w:rPr>
        <w:t xml:space="preserve">•Congress intended that </w:t>
      </w:r>
      <w:r w:rsidR="00CA008D">
        <w:rPr>
          <w:szCs w:val="24"/>
        </w:rPr>
        <w:t>§ </w:t>
      </w:r>
      <w:r w:rsidRPr="00576ED7">
        <w:rPr>
          <w:szCs w:val="24"/>
        </w:rPr>
        <w:t>197 put an end to expensive contests between the IRS and taxpayers over whether such items could be amortized at all, and if s</w:t>
      </w:r>
      <w:r w:rsidR="00917420">
        <w:rPr>
          <w:szCs w:val="24"/>
        </w:rPr>
        <w:t xml:space="preserve">o, the applicable useful life. </w:t>
      </w:r>
      <w:r w:rsidRPr="00576ED7">
        <w:rPr>
          <w:szCs w:val="24"/>
        </w:rPr>
        <w:t>Now a “one-size-fits-all” approach applies to all such intangibles.</w:t>
      </w:r>
    </w:p>
    <w:p w14:paraId="5FCF20A2" w14:textId="77777777" w:rsidR="0049128E" w:rsidRPr="00576ED7" w:rsidRDefault="0049128E" w:rsidP="00A6585D">
      <w:pPr>
        <w:widowControl w:val="0"/>
        <w:jc w:val="both"/>
        <w:rPr>
          <w:szCs w:val="24"/>
        </w:rPr>
      </w:pPr>
    </w:p>
    <w:p w14:paraId="2823E136" w14:textId="77777777" w:rsidR="0049128E" w:rsidRPr="00576ED7" w:rsidRDefault="0049128E" w:rsidP="00A6585D">
      <w:pPr>
        <w:widowControl w:val="0"/>
        <w:jc w:val="both"/>
        <w:rPr>
          <w:szCs w:val="24"/>
        </w:rPr>
      </w:pPr>
    </w:p>
    <w:p w14:paraId="03839FD9" w14:textId="77777777" w:rsidR="000F260F" w:rsidRPr="00576ED7" w:rsidRDefault="00C007EA" w:rsidP="00A6585D">
      <w:pPr>
        <w:widowControl w:val="0"/>
        <w:jc w:val="both"/>
        <w:rPr>
          <w:szCs w:val="24"/>
        </w:rPr>
      </w:pPr>
      <w:r w:rsidRPr="00576ED7">
        <w:rPr>
          <w:noProof/>
          <w:szCs w:val="24"/>
        </w:rPr>
        <w:drawing>
          <wp:inline distT="0" distB="0" distL="0" distR="0" wp14:anchorId="5472C89A" wp14:editId="52869170">
            <wp:extent cx="704850" cy="190500"/>
            <wp:effectExtent l="0" t="0" r="0" b="0"/>
            <wp:docPr id="20" name="Picture 2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B980964"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Basic Depreciation, ACRS, and MACRS Concepts</w:t>
      </w:r>
      <w:r w:rsidRPr="00576ED7">
        <w:rPr>
          <w:szCs w:val="24"/>
        </w:rPr>
        <w:t>.</w:t>
      </w:r>
    </w:p>
    <w:p w14:paraId="42AD3F0F" w14:textId="77777777" w:rsidR="007D7D74" w:rsidRPr="00576ED7" w:rsidRDefault="007D7D74" w:rsidP="00A6585D">
      <w:pPr>
        <w:widowControl w:val="0"/>
        <w:jc w:val="both"/>
        <w:rPr>
          <w:szCs w:val="24"/>
        </w:rPr>
      </w:pPr>
    </w:p>
    <w:p w14:paraId="0B58F480" w14:textId="77777777" w:rsidR="0049128E" w:rsidRPr="00576ED7" w:rsidRDefault="0049128E" w:rsidP="00A6585D">
      <w:pPr>
        <w:widowControl w:val="0"/>
        <w:jc w:val="both"/>
        <w:rPr>
          <w:szCs w:val="24"/>
        </w:rPr>
      </w:pPr>
    </w:p>
    <w:p w14:paraId="6EA88201" w14:textId="77777777" w:rsidR="0049128E" w:rsidRPr="00576ED7" w:rsidRDefault="0049128E" w:rsidP="00A6585D">
      <w:pPr>
        <w:widowControl w:val="0"/>
        <w:jc w:val="both"/>
        <w:rPr>
          <w:szCs w:val="24"/>
        </w:rPr>
      </w:pPr>
      <w:r w:rsidRPr="00576ED7">
        <w:rPr>
          <w:i/>
          <w:szCs w:val="24"/>
        </w:rPr>
        <w:t>Section 280F: Mixing Business and P</w:t>
      </w:r>
      <w:r w:rsidR="002B13A7">
        <w:rPr>
          <w:i/>
          <w:szCs w:val="24"/>
        </w:rPr>
        <w:t>ersonal</w:t>
      </w:r>
      <w:r w:rsidRPr="00576ED7">
        <w:rPr>
          <w:szCs w:val="24"/>
        </w:rPr>
        <w:fldChar w:fldCharType="begin"/>
      </w:r>
      <w:r w:rsidRPr="00576ED7">
        <w:rPr>
          <w:i/>
          <w:szCs w:val="24"/>
        </w:rPr>
        <w:instrText xml:space="preserve"> TC \l2 "Section 280F: Mixing Business and P</w:instrText>
      </w:r>
      <w:r w:rsidR="002B13A7">
        <w:rPr>
          <w:i/>
          <w:szCs w:val="24"/>
        </w:rPr>
        <w:instrText>ersonal</w:instrText>
      </w:r>
      <w:r w:rsidRPr="00576ED7">
        <w:rPr>
          <w:szCs w:val="24"/>
        </w:rPr>
        <w:fldChar w:fldCharType="end"/>
      </w:r>
    </w:p>
    <w:p w14:paraId="51904058" w14:textId="77777777" w:rsidR="0049128E" w:rsidRPr="00576ED7" w:rsidRDefault="0049128E" w:rsidP="00A6585D">
      <w:pPr>
        <w:widowControl w:val="0"/>
        <w:jc w:val="both"/>
        <w:rPr>
          <w:szCs w:val="24"/>
        </w:rPr>
      </w:pPr>
    </w:p>
    <w:p w14:paraId="26016409" w14:textId="44599224" w:rsidR="0049128E" w:rsidRPr="00576ED7" w:rsidRDefault="0049128E" w:rsidP="00A6585D">
      <w:pPr>
        <w:widowControl w:val="0"/>
        <w:jc w:val="both"/>
        <w:rPr>
          <w:szCs w:val="24"/>
        </w:rPr>
      </w:pPr>
      <w:r w:rsidRPr="00576ED7">
        <w:rPr>
          <w:szCs w:val="24"/>
        </w:rPr>
        <w:t xml:space="preserve">A taxpayer may make expenditures to purchase items that are helpful in earning income </w:t>
      </w:r>
      <w:r w:rsidRPr="00576ED7">
        <w:rPr>
          <w:i/>
          <w:szCs w:val="24"/>
        </w:rPr>
        <w:t>and</w:t>
      </w:r>
      <w:r w:rsidRPr="00576ED7">
        <w:rPr>
          <w:szCs w:val="24"/>
        </w:rPr>
        <w:t xml:space="preserve"> useful in tax</w:t>
      </w:r>
      <w:r w:rsidR="00917420">
        <w:rPr>
          <w:szCs w:val="24"/>
        </w:rPr>
        <w:t xml:space="preserve">payer’s personal life as well. </w:t>
      </w:r>
      <w:r w:rsidRPr="00576ED7">
        <w:rPr>
          <w:szCs w:val="24"/>
        </w:rPr>
        <w:t>An automo</w:t>
      </w:r>
      <w:r w:rsidR="00917420">
        <w:rPr>
          <w:szCs w:val="24"/>
        </w:rPr>
        <w:t xml:space="preserve">bile </w:t>
      </w:r>
      <w:r w:rsidR="00EF6D85">
        <w:rPr>
          <w:szCs w:val="24"/>
        </w:rPr>
        <w:t xml:space="preserve">may </w:t>
      </w:r>
      <w:r w:rsidR="00917420">
        <w:rPr>
          <w:szCs w:val="24"/>
        </w:rPr>
        <w:t xml:space="preserve">fit this </w:t>
      </w:r>
      <w:r w:rsidR="00917420">
        <w:rPr>
          <w:szCs w:val="24"/>
        </w:rPr>
        <w:lastRenderedPageBreak/>
        <w:t>description</w:t>
      </w:r>
      <w:r w:rsidR="00DA3B1A">
        <w:rPr>
          <w:szCs w:val="24"/>
        </w:rPr>
        <w:t xml:space="preserve">. </w:t>
      </w:r>
      <w:r w:rsidRPr="00576ED7">
        <w:rPr>
          <w:szCs w:val="24"/>
        </w:rPr>
        <w:t>These points may lead some taxpayers to purchase items that they might not otherwise purchase, or to purchase items that are more expensive than they might otherwise purchase</w:t>
      </w:r>
      <w:r w:rsidR="00DA3B1A" w:rsidRPr="00576ED7">
        <w:rPr>
          <w:szCs w:val="24"/>
        </w:rPr>
        <w:t xml:space="preserve">. </w:t>
      </w:r>
      <w:r w:rsidRPr="00576ED7">
        <w:rPr>
          <w:szCs w:val="24"/>
        </w:rPr>
        <w:t xml:space="preserve">Congress has addressed these points in </w:t>
      </w:r>
      <w:r w:rsidR="00CA008D">
        <w:rPr>
          <w:szCs w:val="24"/>
        </w:rPr>
        <w:t>§ </w:t>
      </w:r>
      <w:r w:rsidRPr="00576ED7">
        <w:rPr>
          <w:szCs w:val="24"/>
        </w:rPr>
        <w:t xml:space="preserve">280F. </w:t>
      </w:r>
      <w:r w:rsidR="00EE6900">
        <w:rPr>
          <w:szCs w:val="24"/>
        </w:rPr>
        <w:t xml:space="preserve">Section 280F limits </w:t>
      </w:r>
      <w:r w:rsidRPr="00576ED7">
        <w:rPr>
          <w:szCs w:val="24"/>
        </w:rPr>
        <w:t>deductions associated with purchase and use of so-called “listed property.”</w:t>
      </w:r>
    </w:p>
    <w:p w14:paraId="1E676E9C" w14:textId="77777777" w:rsidR="0049128E" w:rsidRPr="00576ED7" w:rsidRDefault="0049128E" w:rsidP="00A6585D">
      <w:pPr>
        <w:widowControl w:val="0"/>
        <w:jc w:val="both"/>
        <w:rPr>
          <w:szCs w:val="24"/>
        </w:rPr>
      </w:pPr>
    </w:p>
    <w:p w14:paraId="010B1923" w14:textId="77777777" w:rsidR="0049128E" w:rsidRPr="00576ED7" w:rsidRDefault="0049128E" w:rsidP="00A6585D">
      <w:pPr>
        <w:widowControl w:val="0"/>
        <w:jc w:val="both"/>
        <w:rPr>
          <w:szCs w:val="24"/>
        </w:rPr>
      </w:pPr>
      <w:r w:rsidRPr="00576ED7">
        <w:rPr>
          <w:szCs w:val="24"/>
        </w:rPr>
        <w:t>Section 280F(d)(4)(A) defines “listed property” to be a passenger automobile, any property used as a means of transportation, any property generally used for ente</w:t>
      </w:r>
      <w:r w:rsidR="007D7D74">
        <w:rPr>
          <w:szCs w:val="24"/>
        </w:rPr>
        <w:t>rt</w:t>
      </w:r>
      <w:r w:rsidRPr="00576ED7">
        <w:rPr>
          <w:szCs w:val="24"/>
        </w:rPr>
        <w:t>ainment, recreation, or amusement, and any other property that the Secretary specifies.</w:t>
      </w:r>
      <w:r w:rsidR="00EF6D85">
        <w:rPr>
          <w:rStyle w:val="FootnoteReference"/>
          <w:szCs w:val="24"/>
        </w:rPr>
        <w:footnoteReference w:id="188"/>
      </w:r>
      <w:r w:rsidR="00EF6D85">
        <w:rPr>
          <w:szCs w:val="24"/>
        </w:rPr>
        <w:t xml:space="preserve">  </w:t>
      </w:r>
      <w:r w:rsidRPr="00576ED7">
        <w:rPr>
          <w:szCs w:val="24"/>
        </w:rPr>
        <w:t>Section 280F(d)(3)(A) denies “employee” deductions for use of listed property unless “such use is for the convenience of the employer and required as a condition of employment.”</w:t>
      </w:r>
    </w:p>
    <w:p w14:paraId="21D00B9D" w14:textId="77777777" w:rsidR="00FF2147" w:rsidRDefault="00FF2147" w:rsidP="00A6585D">
      <w:pPr>
        <w:widowControl w:val="0"/>
        <w:jc w:val="both"/>
        <w:rPr>
          <w:szCs w:val="24"/>
        </w:rPr>
      </w:pPr>
    </w:p>
    <w:p w14:paraId="455A4CD8" w14:textId="77777777" w:rsidR="0049128E" w:rsidRPr="00576ED7" w:rsidRDefault="0049128E" w:rsidP="00A6585D">
      <w:pPr>
        <w:widowControl w:val="0"/>
        <w:jc w:val="both"/>
        <w:rPr>
          <w:szCs w:val="24"/>
        </w:rPr>
      </w:pPr>
      <w:r w:rsidRPr="00576ED7">
        <w:rPr>
          <w:szCs w:val="24"/>
        </w:rPr>
        <w:t xml:space="preserve">Section 280F provides the following types of limitations on cost recovery and </w:t>
      </w:r>
      <w:r w:rsidR="00CA008D">
        <w:rPr>
          <w:szCs w:val="24"/>
        </w:rPr>
        <w:t>§ </w:t>
      </w:r>
      <w:r w:rsidRPr="00576ED7">
        <w:rPr>
          <w:szCs w:val="24"/>
        </w:rPr>
        <w:t>179 expensing deductions: an absolute dollar limit on such deductions for listed property, a percentage limitation on such deductions for listed property, and a combination of a percentage limitation on an absolute dollar limit on such deductions.</w:t>
      </w:r>
    </w:p>
    <w:p w14:paraId="3442D266" w14:textId="216034E1" w:rsidR="0049128E" w:rsidRPr="00576ED7" w:rsidRDefault="0049128E" w:rsidP="00A6585D">
      <w:pPr>
        <w:widowControl w:val="0"/>
        <w:ind w:left="720"/>
        <w:jc w:val="both"/>
        <w:rPr>
          <w:szCs w:val="24"/>
        </w:rPr>
      </w:pPr>
      <w:r w:rsidRPr="00576ED7">
        <w:rPr>
          <w:szCs w:val="24"/>
        </w:rPr>
        <w:t xml:space="preserve">•Absolute dollar limit on </w:t>
      </w:r>
      <w:r w:rsidR="00134059">
        <w:rPr>
          <w:szCs w:val="24"/>
        </w:rPr>
        <w:t xml:space="preserve">depreciation </w:t>
      </w:r>
      <w:r w:rsidRPr="00576ED7">
        <w:rPr>
          <w:szCs w:val="24"/>
        </w:rPr>
        <w:t>deductions for listed property:  Sections 280F(a)(1)(A and B) place an absolute limit on the amount of depreciation allowable for any passenger automobile</w:t>
      </w:r>
      <w:r w:rsidR="00DA3B1A" w:rsidRPr="00576ED7">
        <w:rPr>
          <w:szCs w:val="24"/>
        </w:rPr>
        <w:t xml:space="preserve">. </w:t>
      </w:r>
      <w:r w:rsidRPr="00576ED7">
        <w:rPr>
          <w:szCs w:val="24"/>
        </w:rPr>
        <w:t xml:space="preserve">The amounts are indexed for inflation. </w:t>
      </w:r>
      <w:r w:rsidR="00CA008D">
        <w:rPr>
          <w:szCs w:val="24"/>
        </w:rPr>
        <w:t>§ </w:t>
      </w:r>
      <w:r w:rsidR="00917420">
        <w:rPr>
          <w:szCs w:val="24"/>
        </w:rPr>
        <w:t xml:space="preserve">280F(d)(7). </w:t>
      </w:r>
      <w:r w:rsidRPr="00576ED7">
        <w:rPr>
          <w:szCs w:val="24"/>
        </w:rPr>
        <w:t xml:space="preserve">Nevertheless, the allowable amounts </w:t>
      </w:r>
      <w:r w:rsidR="000C6A09">
        <w:rPr>
          <w:szCs w:val="24"/>
        </w:rPr>
        <w:t xml:space="preserve">might </w:t>
      </w:r>
      <w:r w:rsidR="00EA0572">
        <w:rPr>
          <w:szCs w:val="24"/>
        </w:rPr>
        <w:t xml:space="preserve">channel </w:t>
      </w:r>
      <w:r w:rsidRPr="00576ED7">
        <w:rPr>
          <w:szCs w:val="24"/>
        </w:rPr>
        <w:t>a taxpayer’s choice of automobile.</w:t>
      </w:r>
      <w:r w:rsidR="00423637">
        <w:rPr>
          <w:rStyle w:val="FootnoteReference"/>
          <w:szCs w:val="24"/>
        </w:rPr>
        <w:footnoteReference w:id="189"/>
      </w:r>
    </w:p>
    <w:p w14:paraId="028E5FA3" w14:textId="7E6FC531" w:rsidR="0049128E" w:rsidRPr="00DD4217" w:rsidRDefault="0049128E" w:rsidP="00A6585D">
      <w:pPr>
        <w:widowControl w:val="0"/>
        <w:ind w:left="1440"/>
        <w:jc w:val="both"/>
        <w:rPr>
          <w:szCs w:val="24"/>
        </w:rPr>
      </w:pPr>
      <w:r w:rsidRPr="00576ED7">
        <w:rPr>
          <w:szCs w:val="24"/>
        </w:rPr>
        <w:t>•Read §</w:t>
      </w:r>
      <w:r w:rsidR="00CA008D">
        <w:rPr>
          <w:szCs w:val="24"/>
        </w:rPr>
        <w:t>§ </w:t>
      </w:r>
      <w:r w:rsidR="00917420">
        <w:rPr>
          <w:szCs w:val="24"/>
        </w:rPr>
        <w:t xml:space="preserve">280F(a)(1)(A and B). </w:t>
      </w:r>
      <w:r w:rsidRPr="00576ED7">
        <w:rPr>
          <w:szCs w:val="24"/>
        </w:rPr>
        <w:t xml:space="preserve">Consider this to be </w:t>
      </w:r>
      <w:r w:rsidR="00423637">
        <w:rPr>
          <w:szCs w:val="24"/>
        </w:rPr>
        <w:t>2018</w:t>
      </w:r>
      <w:r w:rsidR="00DA3B1A">
        <w:rPr>
          <w:szCs w:val="24"/>
        </w:rPr>
        <w:t xml:space="preserve">. </w:t>
      </w:r>
      <w:r w:rsidRPr="00576ED7">
        <w:rPr>
          <w:szCs w:val="24"/>
        </w:rPr>
        <w:t>Taxpayer was a real estate agent and purchased a Mercedes-Benz for $100,000 to squire clients aro</w:t>
      </w:r>
      <w:r w:rsidR="00917420">
        <w:rPr>
          <w:szCs w:val="24"/>
        </w:rPr>
        <w:t>und from property</w:t>
      </w:r>
      <w:r w:rsidR="00423637">
        <w:rPr>
          <w:szCs w:val="24"/>
        </w:rPr>
        <w:t xml:space="preserve"> </w:t>
      </w:r>
      <w:r w:rsidR="00917420">
        <w:rPr>
          <w:szCs w:val="24"/>
        </w:rPr>
        <w:t>to</w:t>
      </w:r>
      <w:r w:rsidR="00423637">
        <w:rPr>
          <w:szCs w:val="24"/>
        </w:rPr>
        <w:t xml:space="preserve"> </w:t>
      </w:r>
      <w:r w:rsidR="00917420">
        <w:rPr>
          <w:szCs w:val="24"/>
        </w:rPr>
        <w:t xml:space="preserve">property. </w:t>
      </w:r>
      <w:r w:rsidRPr="00576ED7">
        <w:rPr>
          <w:szCs w:val="24"/>
        </w:rPr>
        <w:t xml:space="preserve">An automobile is 5-year property. </w:t>
      </w:r>
      <w:r w:rsidR="00CA008D">
        <w:rPr>
          <w:szCs w:val="24"/>
        </w:rPr>
        <w:t>§ </w:t>
      </w:r>
      <w:r w:rsidRPr="00576ED7">
        <w:rPr>
          <w:szCs w:val="24"/>
        </w:rPr>
        <w:t>168(e)(3)(B)(i)</w:t>
      </w:r>
      <w:r w:rsidR="00DA3B1A" w:rsidRPr="00576ED7">
        <w:rPr>
          <w:szCs w:val="24"/>
        </w:rPr>
        <w:t xml:space="preserve">. </w:t>
      </w:r>
      <w:r w:rsidRPr="00576ED7">
        <w:rPr>
          <w:szCs w:val="24"/>
        </w:rPr>
        <w:t xml:space="preserve">Assume that taxpayer uses the automobile only for trade </w:t>
      </w:r>
      <w:r w:rsidR="00917420">
        <w:rPr>
          <w:szCs w:val="24"/>
        </w:rPr>
        <w:t xml:space="preserve">or business purposes. </w:t>
      </w:r>
      <w:r w:rsidR="00423637">
        <w:rPr>
          <w:szCs w:val="24"/>
        </w:rPr>
        <w:t>For the first four years</w:t>
      </w:r>
      <w:r w:rsidR="00DD4217">
        <w:rPr>
          <w:szCs w:val="24"/>
        </w:rPr>
        <w:t xml:space="preserve"> (i.e., 2018 to 2021)</w:t>
      </w:r>
      <w:r w:rsidR="00423637">
        <w:rPr>
          <w:szCs w:val="24"/>
        </w:rPr>
        <w:t>, Taxpayer’s total cost recovery as limited by § 280F(a)(1)(A) is $41,360</w:t>
      </w:r>
      <w:r w:rsidR="00DA3B1A">
        <w:rPr>
          <w:szCs w:val="24"/>
        </w:rPr>
        <w:t xml:space="preserve">. </w:t>
      </w:r>
      <w:r w:rsidRPr="00576ED7">
        <w:rPr>
          <w:szCs w:val="24"/>
        </w:rPr>
        <w:t xml:space="preserve">Assume that Taxpayer will not be </w:t>
      </w:r>
      <w:r w:rsidR="00DD4217">
        <w:rPr>
          <w:szCs w:val="24"/>
        </w:rPr>
        <w:t xml:space="preserve">able to use </w:t>
      </w:r>
      <w:r w:rsidR="00CA008D">
        <w:rPr>
          <w:szCs w:val="24"/>
        </w:rPr>
        <w:t>§ </w:t>
      </w:r>
      <w:r w:rsidRPr="00576ED7">
        <w:rPr>
          <w:szCs w:val="24"/>
        </w:rPr>
        <w:t>179</w:t>
      </w:r>
      <w:r w:rsidR="00DA3B1A">
        <w:rPr>
          <w:szCs w:val="24"/>
        </w:rPr>
        <w:t xml:space="preserve">. </w:t>
      </w:r>
      <w:r w:rsidR="00DD4217">
        <w:rPr>
          <w:i/>
          <w:szCs w:val="24"/>
        </w:rPr>
        <w:t>See</w:t>
      </w:r>
      <w:r w:rsidR="00DD4217">
        <w:rPr>
          <w:szCs w:val="24"/>
        </w:rPr>
        <w:t xml:space="preserve"> § 280F(d)(1).</w:t>
      </w:r>
      <w:r w:rsidR="00DD4217">
        <w:rPr>
          <w:i/>
          <w:szCs w:val="24"/>
        </w:rPr>
        <w:t xml:space="preserve"> </w:t>
      </w:r>
      <w:r w:rsidRPr="00DD4217">
        <w:rPr>
          <w:szCs w:val="24"/>
        </w:rPr>
        <w:t>When</w:t>
      </w:r>
      <w:r w:rsidRPr="00576ED7">
        <w:rPr>
          <w:szCs w:val="24"/>
        </w:rPr>
        <w:t xml:space="preserve"> would taxpayer have recovered all the cost of the automobile?</w:t>
      </w:r>
      <w:r w:rsidR="00DD4217">
        <w:rPr>
          <w:szCs w:val="24"/>
        </w:rPr>
        <w:t xml:space="preserve"> </w:t>
      </w:r>
      <w:r w:rsidR="00DD4217">
        <w:rPr>
          <w:i/>
          <w:szCs w:val="24"/>
        </w:rPr>
        <w:t>See</w:t>
      </w:r>
      <w:r w:rsidR="00DD4217">
        <w:rPr>
          <w:szCs w:val="24"/>
        </w:rPr>
        <w:t xml:space="preserve"> § 280F(a)(1)(B)(ii).</w:t>
      </w:r>
    </w:p>
    <w:p w14:paraId="2AF795C1" w14:textId="77777777" w:rsidR="0049128E" w:rsidRPr="00576ED7" w:rsidRDefault="0049128E" w:rsidP="00A6585D">
      <w:pPr>
        <w:widowControl w:val="0"/>
        <w:jc w:val="both"/>
        <w:rPr>
          <w:szCs w:val="24"/>
        </w:rPr>
      </w:pPr>
    </w:p>
    <w:p w14:paraId="7738E707" w14:textId="5EB75285" w:rsidR="0049128E" w:rsidRPr="00576ED7" w:rsidRDefault="0049128E" w:rsidP="00A6585D">
      <w:pPr>
        <w:widowControl w:val="0"/>
        <w:ind w:left="720"/>
        <w:jc w:val="both"/>
        <w:rPr>
          <w:szCs w:val="24"/>
        </w:rPr>
      </w:pPr>
      <w:r w:rsidRPr="00576ED7">
        <w:rPr>
          <w:szCs w:val="24"/>
        </w:rPr>
        <w:t xml:space="preserve">•Percentage limitation on </w:t>
      </w:r>
      <w:r w:rsidR="002D54D2">
        <w:rPr>
          <w:szCs w:val="24"/>
        </w:rPr>
        <w:t xml:space="preserve">depreciation </w:t>
      </w:r>
      <w:r w:rsidRPr="00576ED7">
        <w:rPr>
          <w:szCs w:val="24"/>
        </w:rPr>
        <w:t xml:space="preserve">deductions for listed property: If a taxpayer uses property partly for business and partly for personal purposes, </w:t>
      </w:r>
      <w:r w:rsidRPr="00576ED7">
        <w:rPr>
          <w:szCs w:val="24"/>
        </w:rPr>
        <w:lastRenderedPageBreak/>
        <w:t xml:space="preserve">he must determine the percentage of total use </w:t>
      </w:r>
      <w:r w:rsidR="00917420">
        <w:rPr>
          <w:szCs w:val="24"/>
        </w:rPr>
        <w:t xml:space="preserve">that is trade or business use. </w:t>
      </w:r>
      <w:r w:rsidRPr="00576ED7">
        <w:rPr>
          <w:i/>
          <w:szCs w:val="24"/>
        </w:rPr>
        <w:t>See</w:t>
      </w:r>
      <w:r w:rsidRPr="00576ED7">
        <w:rPr>
          <w:szCs w:val="24"/>
        </w:rPr>
        <w:t xml:space="preserve"> §</w:t>
      </w:r>
      <w:r w:rsidR="00CA008D">
        <w:rPr>
          <w:szCs w:val="24"/>
        </w:rPr>
        <w:t>§ </w:t>
      </w:r>
      <w:r w:rsidR="00917420">
        <w:rPr>
          <w:szCs w:val="24"/>
        </w:rPr>
        <w:t xml:space="preserve">280F(d)(6)(A and B). </w:t>
      </w:r>
      <w:r w:rsidRPr="00576ED7">
        <w:rPr>
          <w:szCs w:val="24"/>
        </w:rPr>
        <w:t xml:space="preserve">Only the trade or business use portion of </w:t>
      </w:r>
      <w:r w:rsidR="00B23735">
        <w:rPr>
          <w:szCs w:val="24"/>
        </w:rPr>
        <w:t xml:space="preserve">depreciation </w:t>
      </w:r>
      <w:r w:rsidRPr="00576ED7">
        <w:rPr>
          <w:szCs w:val="24"/>
        </w:rPr>
        <w:t xml:space="preserve">is deductible </w:t>
      </w:r>
      <w:r w:rsidRPr="00576ED7">
        <w:rPr>
          <w:i/>
          <w:szCs w:val="24"/>
        </w:rPr>
        <w:t>if</w:t>
      </w:r>
      <w:r w:rsidRPr="00576ED7">
        <w:rPr>
          <w:szCs w:val="24"/>
        </w:rPr>
        <w:t xml:space="preserve"> the percentage of total use is more t</w:t>
      </w:r>
      <w:r w:rsidR="00917420">
        <w:rPr>
          <w:szCs w:val="24"/>
        </w:rPr>
        <w:t xml:space="preserve">han 50% for trade or business. </w:t>
      </w:r>
      <w:r w:rsidRPr="00576ED7">
        <w:rPr>
          <w:i/>
          <w:szCs w:val="24"/>
        </w:rPr>
        <w:t>See</w:t>
      </w:r>
      <w:r w:rsidRPr="00576ED7">
        <w:rPr>
          <w:szCs w:val="24"/>
        </w:rPr>
        <w:t xml:space="preserve"> </w:t>
      </w:r>
      <w:r w:rsidR="00CA008D">
        <w:rPr>
          <w:szCs w:val="24"/>
        </w:rPr>
        <w:t>§ </w:t>
      </w:r>
      <w:r w:rsidR="00917420">
        <w:rPr>
          <w:szCs w:val="24"/>
        </w:rPr>
        <w:t xml:space="preserve">280F(b)(3). </w:t>
      </w:r>
      <w:r w:rsidRPr="00576ED7">
        <w:rPr>
          <w:szCs w:val="24"/>
        </w:rPr>
        <w:t xml:space="preserve">If the percentage of total use is not more than 50% trade or business, </w:t>
      </w:r>
      <w:r w:rsidR="00A55B17">
        <w:rPr>
          <w:szCs w:val="24"/>
        </w:rPr>
        <w:t xml:space="preserve">§ </w:t>
      </w:r>
      <w:r w:rsidRPr="00576ED7">
        <w:rPr>
          <w:szCs w:val="24"/>
        </w:rPr>
        <w:t xml:space="preserve">280F(b)(1) provides that the alternative depreciation system of </w:t>
      </w:r>
      <w:r w:rsidR="00CA008D">
        <w:rPr>
          <w:szCs w:val="24"/>
        </w:rPr>
        <w:t>§ </w:t>
      </w:r>
      <w:r w:rsidR="00917420">
        <w:rPr>
          <w:szCs w:val="24"/>
        </w:rPr>
        <w:t xml:space="preserve">168(g) applies. </w:t>
      </w:r>
      <w:r w:rsidRPr="00576ED7">
        <w:rPr>
          <w:szCs w:val="24"/>
        </w:rPr>
        <w:t xml:space="preserve">Sections 168(g) of course prescribes less favorable straight-line cost recovery over a longer </w:t>
      </w:r>
      <w:r w:rsidR="00E66E67">
        <w:rPr>
          <w:szCs w:val="24"/>
        </w:rPr>
        <w:t xml:space="preserve">recovery </w:t>
      </w:r>
      <w:r w:rsidRPr="00576ED7">
        <w:rPr>
          <w:szCs w:val="24"/>
        </w:rPr>
        <w:t>period</w:t>
      </w:r>
      <w:r w:rsidR="00DA3B1A" w:rsidRPr="00576ED7">
        <w:rPr>
          <w:szCs w:val="24"/>
        </w:rPr>
        <w:t xml:space="preserve">. </w:t>
      </w:r>
      <w:r w:rsidRPr="00576ED7">
        <w:rPr>
          <w:szCs w:val="24"/>
        </w:rPr>
        <w:t>If taxpayer used an item predominantly for trade or business</w:t>
      </w:r>
      <w:r w:rsidR="00E66E67">
        <w:rPr>
          <w:szCs w:val="24"/>
        </w:rPr>
        <w:t>,</w:t>
      </w:r>
      <w:r w:rsidRPr="00576ED7">
        <w:rPr>
          <w:szCs w:val="24"/>
        </w:rPr>
        <w:t xml:space="preserve"> elected to use an accelerated method of cost recovery</w:t>
      </w:r>
      <w:r w:rsidR="00E66E67">
        <w:rPr>
          <w:szCs w:val="24"/>
        </w:rPr>
        <w:t>, and</w:t>
      </w:r>
      <w:r w:rsidRPr="00576ED7">
        <w:rPr>
          <w:szCs w:val="24"/>
        </w:rPr>
        <w:t xml:space="preserve"> subsequently </w:t>
      </w:r>
      <w:r w:rsidR="00E66E67">
        <w:rPr>
          <w:szCs w:val="24"/>
        </w:rPr>
        <w:t xml:space="preserve">made </w:t>
      </w:r>
      <w:r w:rsidRPr="00576ED7">
        <w:rPr>
          <w:szCs w:val="24"/>
        </w:rPr>
        <w:t xml:space="preserve">a use </w:t>
      </w:r>
      <w:r w:rsidR="00E66E67">
        <w:rPr>
          <w:szCs w:val="24"/>
        </w:rPr>
        <w:t xml:space="preserve">of it </w:t>
      </w:r>
      <w:r w:rsidRPr="00576ED7">
        <w:rPr>
          <w:szCs w:val="24"/>
        </w:rPr>
        <w:t xml:space="preserve">that is not predominantly for trade or business, then taxpayer must recapture the cost recovery </w:t>
      </w:r>
      <w:r w:rsidR="00E66E67">
        <w:rPr>
          <w:szCs w:val="24"/>
        </w:rPr>
        <w:t xml:space="preserve">that exceeded </w:t>
      </w:r>
      <w:r w:rsidRPr="00576ED7">
        <w:rPr>
          <w:szCs w:val="24"/>
        </w:rPr>
        <w:t xml:space="preserve">what would have been allowed under </w:t>
      </w:r>
      <w:r w:rsidR="00CA008D">
        <w:rPr>
          <w:szCs w:val="24"/>
        </w:rPr>
        <w:t>§ </w:t>
      </w:r>
      <w:r w:rsidRPr="00576ED7">
        <w:rPr>
          <w:szCs w:val="24"/>
        </w:rPr>
        <w:t>168(g)</w:t>
      </w:r>
      <w:r w:rsidR="00E66E67">
        <w:rPr>
          <w:szCs w:val="24"/>
        </w:rPr>
        <w:t xml:space="preserve"> in prior years</w:t>
      </w:r>
      <w:r w:rsidRPr="00576ED7">
        <w:rPr>
          <w:szCs w:val="24"/>
        </w:rPr>
        <w:t xml:space="preserve">. </w:t>
      </w:r>
      <w:r w:rsidR="00CA008D">
        <w:rPr>
          <w:szCs w:val="24"/>
        </w:rPr>
        <w:t>§ </w:t>
      </w:r>
      <w:r w:rsidRPr="00576ED7">
        <w:rPr>
          <w:szCs w:val="24"/>
        </w:rPr>
        <w:t>280F(b)(2).</w:t>
      </w:r>
    </w:p>
    <w:p w14:paraId="5D03E72F" w14:textId="6D8D388F" w:rsidR="0049128E" w:rsidRPr="00576ED7" w:rsidRDefault="0049128E" w:rsidP="00A6585D">
      <w:pPr>
        <w:widowControl w:val="0"/>
        <w:ind w:left="1440"/>
        <w:jc w:val="both"/>
        <w:rPr>
          <w:szCs w:val="24"/>
        </w:rPr>
      </w:pPr>
      <w:r w:rsidRPr="00576ED7">
        <w:rPr>
          <w:szCs w:val="24"/>
        </w:rPr>
        <w:t xml:space="preserve">•Consider: Taxpayer purchased a Hummer – which </w:t>
      </w:r>
      <w:r w:rsidR="00917420">
        <w:rPr>
          <w:szCs w:val="24"/>
        </w:rPr>
        <w:t xml:space="preserve">is not a passenger automobile. </w:t>
      </w:r>
      <w:r w:rsidRPr="00576ED7">
        <w:rPr>
          <w:i/>
          <w:szCs w:val="24"/>
        </w:rPr>
        <w:t>See</w:t>
      </w:r>
      <w:r w:rsidRPr="00576ED7">
        <w:rPr>
          <w:szCs w:val="24"/>
        </w:rPr>
        <w:t xml:space="preserve"> </w:t>
      </w:r>
      <w:r w:rsidR="00CA008D">
        <w:rPr>
          <w:szCs w:val="24"/>
        </w:rPr>
        <w:t>§ </w:t>
      </w:r>
      <w:r w:rsidRPr="00576ED7">
        <w:rPr>
          <w:szCs w:val="24"/>
        </w:rPr>
        <w:t>280F(d)(5)(A). However, it is property used for transportation</w:t>
      </w:r>
      <w:r w:rsidR="00DA3B1A" w:rsidRPr="00576ED7">
        <w:rPr>
          <w:szCs w:val="24"/>
        </w:rPr>
        <w:t xml:space="preserve">. </w:t>
      </w:r>
      <w:r w:rsidRPr="00576ED7">
        <w:rPr>
          <w:szCs w:val="24"/>
        </w:rPr>
        <w:t xml:space="preserve">Assume that a Hummer is 7-year property under </w:t>
      </w:r>
      <w:r w:rsidR="00CA008D">
        <w:rPr>
          <w:szCs w:val="24"/>
        </w:rPr>
        <w:t>§ </w:t>
      </w:r>
      <w:r w:rsidRPr="00576ED7">
        <w:rPr>
          <w:szCs w:val="24"/>
        </w:rPr>
        <w:t>168(e)(3)(B) with a class life of 10 years</w:t>
      </w:r>
      <w:r w:rsidR="00DA3B1A" w:rsidRPr="00576ED7">
        <w:rPr>
          <w:szCs w:val="24"/>
        </w:rPr>
        <w:t xml:space="preserve">. </w:t>
      </w:r>
      <w:r w:rsidRPr="00576ED7">
        <w:rPr>
          <w:szCs w:val="24"/>
        </w:rPr>
        <w:t>Taxpayer</w:t>
      </w:r>
      <w:r w:rsidR="00917420">
        <w:rPr>
          <w:szCs w:val="24"/>
        </w:rPr>
        <w:t xml:space="preserve"> paid $100,000 for the Hummer. </w:t>
      </w:r>
      <w:r w:rsidRPr="00576ED7">
        <w:rPr>
          <w:szCs w:val="24"/>
        </w:rPr>
        <w:t>Taxpayer used the Hummer 75% for trade or business in both 201</w:t>
      </w:r>
      <w:r w:rsidR="002B3BAD">
        <w:rPr>
          <w:szCs w:val="24"/>
        </w:rPr>
        <w:t>9</w:t>
      </w:r>
      <w:r w:rsidRPr="00576ED7">
        <w:rPr>
          <w:szCs w:val="24"/>
        </w:rPr>
        <w:t xml:space="preserve"> and 20</w:t>
      </w:r>
      <w:r w:rsidR="002B3BAD">
        <w:rPr>
          <w:szCs w:val="24"/>
        </w:rPr>
        <w:t>20</w:t>
      </w:r>
      <w:r w:rsidRPr="00576ED7">
        <w:rPr>
          <w:szCs w:val="24"/>
        </w:rPr>
        <w:t>. In 20</w:t>
      </w:r>
      <w:r w:rsidR="00A208BD">
        <w:rPr>
          <w:szCs w:val="24"/>
        </w:rPr>
        <w:t>2</w:t>
      </w:r>
      <w:r w:rsidR="002B3BAD">
        <w:rPr>
          <w:szCs w:val="24"/>
        </w:rPr>
        <w:t>1</w:t>
      </w:r>
      <w:r w:rsidRPr="00576ED7">
        <w:rPr>
          <w:szCs w:val="24"/>
        </w:rPr>
        <w:t>, Taxpayer used the Hummer 25% for trade or business. In 20</w:t>
      </w:r>
      <w:r w:rsidR="00A208BD">
        <w:rPr>
          <w:szCs w:val="24"/>
        </w:rPr>
        <w:t>2</w:t>
      </w:r>
      <w:r w:rsidR="002B3BAD">
        <w:rPr>
          <w:szCs w:val="24"/>
        </w:rPr>
        <w:t>2</w:t>
      </w:r>
      <w:r w:rsidRPr="00576ED7">
        <w:rPr>
          <w:szCs w:val="24"/>
        </w:rPr>
        <w:t>, and all subsequent years, Taxpayer used the Hum</w:t>
      </w:r>
      <w:r w:rsidR="00917420">
        <w:rPr>
          <w:szCs w:val="24"/>
        </w:rPr>
        <w:t xml:space="preserve">mer 75% for trade or business. </w:t>
      </w:r>
      <w:r w:rsidRPr="00576ED7">
        <w:rPr>
          <w:szCs w:val="24"/>
        </w:rPr>
        <w:t>What is Taxpayer’s cost recovery allowance for 201</w:t>
      </w:r>
      <w:r w:rsidR="002B3BAD">
        <w:rPr>
          <w:szCs w:val="24"/>
        </w:rPr>
        <w:t>9</w:t>
      </w:r>
      <w:r w:rsidRPr="00576ED7">
        <w:rPr>
          <w:szCs w:val="24"/>
        </w:rPr>
        <w:t>? – 20</w:t>
      </w:r>
      <w:r w:rsidR="002B3BAD">
        <w:rPr>
          <w:szCs w:val="24"/>
        </w:rPr>
        <w:t>20</w:t>
      </w:r>
      <w:r w:rsidRPr="00576ED7">
        <w:rPr>
          <w:szCs w:val="24"/>
        </w:rPr>
        <w:t>? 20</w:t>
      </w:r>
      <w:r w:rsidR="00A208BD">
        <w:rPr>
          <w:szCs w:val="24"/>
        </w:rPr>
        <w:t>2</w:t>
      </w:r>
      <w:r w:rsidR="002B3BAD">
        <w:rPr>
          <w:szCs w:val="24"/>
        </w:rPr>
        <w:t>1</w:t>
      </w:r>
      <w:r w:rsidRPr="00576ED7">
        <w:rPr>
          <w:szCs w:val="24"/>
        </w:rPr>
        <w:t>? 20</w:t>
      </w:r>
      <w:r w:rsidR="00A208BD">
        <w:rPr>
          <w:szCs w:val="24"/>
        </w:rPr>
        <w:t>2</w:t>
      </w:r>
      <w:r w:rsidR="002B3BAD">
        <w:rPr>
          <w:szCs w:val="24"/>
        </w:rPr>
        <w:t>2</w:t>
      </w:r>
      <w:r w:rsidRPr="00576ED7">
        <w:rPr>
          <w:szCs w:val="24"/>
        </w:rPr>
        <w:t>? – 20</w:t>
      </w:r>
      <w:r w:rsidR="00A208BD">
        <w:rPr>
          <w:szCs w:val="24"/>
        </w:rPr>
        <w:t>2</w:t>
      </w:r>
      <w:r w:rsidR="002B3BAD">
        <w:rPr>
          <w:szCs w:val="24"/>
        </w:rPr>
        <w:t>3</w:t>
      </w:r>
      <w:r w:rsidRPr="00576ED7">
        <w:rPr>
          <w:szCs w:val="24"/>
        </w:rPr>
        <w:t>? – 20</w:t>
      </w:r>
      <w:r w:rsidR="00A208BD">
        <w:rPr>
          <w:szCs w:val="24"/>
        </w:rPr>
        <w:t>2</w:t>
      </w:r>
      <w:r w:rsidR="002B3BAD">
        <w:rPr>
          <w:szCs w:val="24"/>
        </w:rPr>
        <w:t>4</w:t>
      </w:r>
      <w:r w:rsidRPr="00576ED7">
        <w:rPr>
          <w:szCs w:val="24"/>
        </w:rPr>
        <w:t>? – 20</w:t>
      </w:r>
      <w:r w:rsidR="00A208BD">
        <w:rPr>
          <w:szCs w:val="24"/>
        </w:rPr>
        <w:t>2</w:t>
      </w:r>
      <w:r w:rsidR="002B3BAD">
        <w:rPr>
          <w:szCs w:val="24"/>
        </w:rPr>
        <w:t>5</w:t>
      </w:r>
      <w:r w:rsidRPr="00576ED7">
        <w:rPr>
          <w:szCs w:val="24"/>
        </w:rPr>
        <w:t>? – 20</w:t>
      </w:r>
      <w:r w:rsidR="00A208BD">
        <w:rPr>
          <w:szCs w:val="24"/>
        </w:rPr>
        <w:t>2</w:t>
      </w:r>
      <w:r w:rsidR="002B3BAD">
        <w:rPr>
          <w:szCs w:val="24"/>
        </w:rPr>
        <w:t>6</w:t>
      </w:r>
      <w:r w:rsidRPr="00576ED7">
        <w:rPr>
          <w:szCs w:val="24"/>
        </w:rPr>
        <w:t>? – 20</w:t>
      </w:r>
      <w:r w:rsidR="00A208BD">
        <w:rPr>
          <w:szCs w:val="24"/>
        </w:rPr>
        <w:t>2</w:t>
      </w:r>
      <w:r w:rsidR="002B3BAD">
        <w:rPr>
          <w:szCs w:val="24"/>
        </w:rPr>
        <w:t>7</w:t>
      </w:r>
      <w:r w:rsidRPr="00576ED7">
        <w:rPr>
          <w:szCs w:val="24"/>
        </w:rPr>
        <w:t>? – 202</w:t>
      </w:r>
      <w:r w:rsidR="002B3BAD">
        <w:rPr>
          <w:szCs w:val="24"/>
        </w:rPr>
        <w:t>8</w:t>
      </w:r>
      <w:r w:rsidRPr="00576ED7">
        <w:rPr>
          <w:szCs w:val="24"/>
        </w:rPr>
        <w:t>? – 202</w:t>
      </w:r>
      <w:r w:rsidR="002B3BAD">
        <w:rPr>
          <w:szCs w:val="24"/>
        </w:rPr>
        <w:t>9</w:t>
      </w:r>
      <w:r w:rsidRPr="00576ED7">
        <w:rPr>
          <w:szCs w:val="24"/>
        </w:rPr>
        <w:t>?</w:t>
      </w:r>
    </w:p>
    <w:p w14:paraId="79C8E8C9" w14:textId="77777777" w:rsidR="0049128E" w:rsidRPr="00576ED7" w:rsidRDefault="0049128E" w:rsidP="00A6585D">
      <w:pPr>
        <w:widowControl w:val="0"/>
        <w:ind w:left="2160"/>
        <w:jc w:val="both"/>
        <w:rPr>
          <w:szCs w:val="24"/>
        </w:rPr>
      </w:pPr>
      <w:r w:rsidRPr="00576ED7">
        <w:rPr>
          <w:szCs w:val="24"/>
        </w:rPr>
        <w:t xml:space="preserve">•Perhaps we have discovered another reason to elect cost recovery under the alternative depreciation system of </w:t>
      </w:r>
      <w:r w:rsidR="00CA008D">
        <w:rPr>
          <w:szCs w:val="24"/>
        </w:rPr>
        <w:t>§ </w:t>
      </w:r>
      <w:r w:rsidRPr="00576ED7">
        <w:rPr>
          <w:szCs w:val="24"/>
        </w:rPr>
        <w:t>168(g).</w:t>
      </w:r>
    </w:p>
    <w:p w14:paraId="2B976ABF" w14:textId="77777777" w:rsidR="0049128E" w:rsidRPr="00576ED7" w:rsidRDefault="0049128E" w:rsidP="00A6585D">
      <w:pPr>
        <w:widowControl w:val="0"/>
        <w:jc w:val="both"/>
        <w:rPr>
          <w:szCs w:val="24"/>
        </w:rPr>
      </w:pPr>
    </w:p>
    <w:p w14:paraId="6AE6E173" w14:textId="4838C012" w:rsidR="0049128E" w:rsidRPr="00576ED7" w:rsidRDefault="008E2935" w:rsidP="00A6585D">
      <w:pPr>
        <w:widowControl w:val="0"/>
        <w:ind w:left="720"/>
        <w:jc w:val="both"/>
        <w:rPr>
          <w:szCs w:val="24"/>
        </w:rPr>
      </w:pPr>
      <w:r>
        <w:rPr>
          <w:szCs w:val="24"/>
        </w:rPr>
        <w:t xml:space="preserve">In computing the </w:t>
      </w:r>
      <w:r w:rsidR="005B5727">
        <w:rPr>
          <w:szCs w:val="24"/>
        </w:rPr>
        <w:t xml:space="preserve">depreciation deduction </w:t>
      </w:r>
      <w:r>
        <w:rPr>
          <w:szCs w:val="24"/>
        </w:rPr>
        <w:t xml:space="preserve">for any given year, we assume </w:t>
      </w:r>
      <w:r w:rsidR="0049128E" w:rsidRPr="00576ED7">
        <w:rPr>
          <w:szCs w:val="24"/>
        </w:rPr>
        <w:t xml:space="preserve">that all of taxpayer’s use of listed property </w:t>
      </w:r>
      <w:r>
        <w:rPr>
          <w:szCs w:val="24"/>
        </w:rPr>
        <w:t xml:space="preserve">over the recovery period </w:t>
      </w:r>
      <w:r w:rsidR="0049128E" w:rsidRPr="00576ED7">
        <w:rPr>
          <w:szCs w:val="24"/>
        </w:rPr>
        <w:t>was f</w:t>
      </w:r>
      <w:r w:rsidR="00917420">
        <w:rPr>
          <w:szCs w:val="24"/>
        </w:rPr>
        <w:t xml:space="preserve">or trade or business purposes. </w:t>
      </w:r>
      <w:r w:rsidR="00CA008D">
        <w:rPr>
          <w:szCs w:val="24"/>
        </w:rPr>
        <w:t>§ </w:t>
      </w:r>
      <w:r w:rsidR="00917420">
        <w:rPr>
          <w:szCs w:val="24"/>
        </w:rPr>
        <w:t xml:space="preserve">280F(d)(2). </w:t>
      </w:r>
      <w:r w:rsidR="0049128E" w:rsidRPr="00576ED7">
        <w:rPr>
          <w:szCs w:val="24"/>
        </w:rPr>
        <w:t>Thus, a pro rata reduction of allowable cost recovery for less than predominantly business use does not extend the cost recovery period.</w:t>
      </w:r>
    </w:p>
    <w:p w14:paraId="3663DE3B" w14:textId="77777777" w:rsidR="0049128E" w:rsidRPr="00576ED7" w:rsidRDefault="0049128E" w:rsidP="00A6585D">
      <w:pPr>
        <w:widowControl w:val="0"/>
        <w:jc w:val="both"/>
        <w:rPr>
          <w:szCs w:val="24"/>
        </w:rPr>
      </w:pPr>
    </w:p>
    <w:p w14:paraId="3051552D" w14:textId="77777777" w:rsidR="0049128E" w:rsidRPr="00576ED7" w:rsidRDefault="0049128E" w:rsidP="00A6585D">
      <w:pPr>
        <w:widowControl w:val="0"/>
        <w:ind w:left="720"/>
        <w:jc w:val="both"/>
        <w:rPr>
          <w:szCs w:val="24"/>
        </w:rPr>
      </w:pPr>
      <w:r w:rsidRPr="00576ED7">
        <w:rPr>
          <w:szCs w:val="24"/>
        </w:rPr>
        <w:t>•Combination of a percentage limitation on an absolute dollar limit on cost recovery deductions: In the case of passenger automobiles, the absolute dollar limit on cost recover</w:t>
      </w:r>
      <w:r w:rsidR="00917420">
        <w:rPr>
          <w:szCs w:val="24"/>
        </w:rPr>
        <w:t xml:space="preserve">y deductions is applied first. </w:t>
      </w:r>
      <w:r w:rsidRPr="00576ED7">
        <w:rPr>
          <w:szCs w:val="24"/>
        </w:rPr>
        <w:t>Then limitations based on less-than-predominant trad</w:t>
      </w:r>
      <w:r w:rsidR="00917420">
        <w:rPr>
          <w:szCs w:val="24"/>
        </w:rPr>
        <w:t xml:space="preserve">e or business use are applied. </w:t>
      </w:r>
      <w:r w:rsidR="00CA008D">
        <w:rPr>
          <w:szCs w:val="24"/>
        </w:rPr>
        <w:t>§ </w:t>
      </w:r>
      <w:r w:rsidRPr="00576ED7">
        <w:rPr>
          <w:szCs w:val="24"/>
        </w:rPr>
        <w:t>280F(a)(2).</w:t>
      </w:r>
    </w:p>
    <w:p w14:paraId="3B3D6DB9" w14:textId="77777777" w:rsidR="0049128E" w:rsidRPr="00576ED7" w:rsidRDefault="0049128E" w:rsidP="00A6585D">
      <w:pPr>
        <w:widowControl w:val="0"/>
        <w:jc w:val="both"/>
        <w:rPr>
          <w:szCs w:val="24"/>
        </w:rPr>
      </w:pPr>
    </w:p>
    <w:p w14:paraId="3EA72BE6" w14:textId="77777777" w:rsidR="0049128E" w:rsidRPr="00576ED7" w:rsidRDefault="0049128E" w:rsidP="00A6585D">
      <w:pPr>
        <w:widowControl w:val="0"/>
        <w:jc w:val="both"/>
        <w:rPr>
          <w:szCs w:val="24"/>
        </w:rPr>
      </w:pPr>
    </w:p>
    <w:p w14:paraId="2E4BDA4B" w14:textId="77777777" w:rsidR="0049128E" w:rsidRPr="00576ED7" w:rsidRDefault="0049128E" w:rsidP="00430EF8">
      <w:pPr>
        <w:pStyle w:val="Heading3"/>
      </w:pPr>
      <w:bookmarkStart w:id="103" w:name="_Toc43584150"/>
      <w:r w:rsidRPr="00576ED7">
        <w:lastRenderedPageBreak/>
        <w:t>Wrap-Up Questions for Chapter 6</w:t>
      </w:r>
      <w:bookmarkEnd w:id="103"/>
      <w:r w:rsidRPr="00576ED7">
        <w:fldChar w:fldCharType="begin"/>
      </w:r>
      <w:r w:rsidRPr="00576ED7">
        <w:instrText xml:space="preserve"> TC \l1 "Wrap-Up Questions for Chapter 6</w:instrText>
      </w:r>
      <w:r w:rsidRPr="00576ED7">
        <w:fldChar w:fldCharType="end"/>
      </w:r>
    </w:p>
    <w:p w14:paraId="2F022A84" w14:textId="77777777" w:rsidR="0049128E" w:rsidRPr="00576ED7" w:rsidRDefault="0049128E" w:rsidP="00A6585D">
      <w:pPr>
        <w:widowControl w:val="0"/>
        <w:jc w:val="both"/>
        <w:rPr>
          <w:szCs w:val="24"/>
        </w:rPr>
      </w:pPr>
    </w:p>
    <w:p w14:paraId="0125D76F" w14:textId="27A1ED60" w:rsidR="0049128E" w:rsidRPr="00576ED7" w:rsidRDefault="00917420" w:rsidP="00A6585D">
      <w:pPr>
        <w:widowControl w:val="0"/>
        <w:jc w:val="both"/>
        <w:rPr>
          <w:szCs w:val="24"/>
        </w:rPr>
      </w:pPr>
      <w:r>
        <w:rPr>
          <w:szCs w:val="24"/>
        </w:rPr>
        <w:t xml:space="preserve">1. </w:t>
      </w:r>
      <w:r w:rsidR="00CD58CC">
        <w:rPr>
          <w:szCs w:val="24"/>
        </w:rPr>
        <w:t xml:space="preserve"> </w:t>
      </w:r>
      <w:r w:rsidR="0049128E" w:rsidRPr="00576ED7">
        <w:rPr>
          <w:szCs w:val="24"/>
        </w:rPr>
        <w:t>What is the relationship between depreciation and basis? Why does the relationship have to be what it is? Feel free to state your answer in Haig-Simons terms.</w:t>
      </w:r>
    </w:p>
    <w:p w14:paraId="23C669C2" w14:textId="77777777" w:rsidR="0049128E" w:rsidRPr="00576ED7" w:rsidRDefault="0049128E" w:rsidP="00A6585D">
      <w:pPr>
        <w:widowControl w:val="0"/>
        <w:jc w:val="both"/>
        <w:rPr>
          <w:szCs w:val="24"/>
        </w:rPr>
      </w:pPr>
    </w:p>
    <w:p w14:paraId="0DD4064E" w14:textId="77777777" w:rsidR="0049128E" w:rsidRPr="00576ED7" w:rsidRDefault="0049128E" w:rsidP="00A6585D">
      <w:pPr>
        <w:widowControl w:val="0"/>
        <w:jc w:val="both"/>
        <w:rPr>
          <w:szCs w:val="24"/>
        </w:rPr>
      </w:pPr>
      <w:r w:rsidRPr="00576ED7">
        <w:rPr>
          <w:szCs w:val="24"/>
        </w:rPr>
        <w:t>2.  This chapter has offered three differe</w:t>
      </w:r>
      <w:r w:rsidR="00917420">
        <w:rPr>
          <w:szCs w:val="24"/>
        </w:rPr>
        <w:t xml:space="preserve">nt tax treatments of expenses. </w:t>
      </w:r>
      <w:r w:rsidRPr="00576ED7">
        <w:rPr>
          <w:szCs w:val="24"/>
        </w:rPr>
        <w:t xml:space="preserve">What are they? What rationales </w:t>
      </w:r>
      <w:r w:rsidR="008F10DA">
        <w:rPr>
          <w:szCs w:val="24"/>
        </w:rPr>
        <w:t>support each?</w:t>
      </w:r>
    </w:p>
    <w:p w14:paraId="1A02A09D" w14:textId="77777777" w:rsidR="0049128E" w:rsidRPr="00576ED7" w:rsidRDefault="0049128E" w:rsidP="00A6585D">
      <w:pPr>
        <w:widowControl w:val="0"/>
        <w:jc w:val="both"/>
        <w:rPr>
          <w:szCs w:val="24"/>
        </w:rPr>
      </w:pPr>
    </w:p>
    <w:p w14:paraId="71D860B1" w14:textId="77777777" w:rsidR="0049128E" w:rsidRPr="00576ED7" w:rsidRDefault="0049128E" w:rsidP="00A6585D">
      <w:pPr>
        <w:widowControl w:val="0"/>
        <w:jc w:val="both"/>
        <w:rPr>
          <w:szCs w:val="24"/>
        </w:rPr>
      </w:pPr>
      <w:r w:rsidRPr="00576ED7">
        <w:rPr>
          <w:szCs w:val="24"/>
        </w:rPr>
        <w:t>3.  We tax net income? What economic distortions would occur if we taxed gross receipts?</w:t>
      </w:r>
    </w:p>
    <w:p w14:paraId="15024A98" w14:textId="77777777" w:rsidR="0049128E" w:rsidRPr="00576ED7" w:rsidRDefault="0049128E" w:rsidP="00A6585D">
      <w:pPr>
        <w:widowControl w:val="0"/>
        <w:jc w:val="both"/>
        <w:rPr>
          <w:szCs w:val="24"/>
        </w:rPr>
      </w:pPr>
    </w:p>
    <w:p w14:paraId="13F474D3" w14:textId="77777777" w:rsidR="0049128E" w:rsidRPr="00576ED7" w:rsidRDefault="0049128E" w:rsidP="00A6585D">
      <w:pPr>
        <w:widowControl w:val="0"/>
        <w:jc w:val="both"/>
        <w:rPr>
          <w:szCs w:val="24"/>
        </w:rPr>
      </w:pPr>
      <w:r w:rsidRPr="00576ED7">
        <w:rPr>
          <w:szCs w:val="24"/>
        </w:rPr>
        <w:t xml:space="preserve">4.  What economic distortions occur if we accelerate depreciation allowances? – if we give deductions to certain activities when they are profitable, for example </w:t>
      </w:r>
      <w:r w:rsidR="00CA008D">
        <w:rPr>
          <w:szCs w:val="24"/>
        </w:rPr>
        <w:t>§ </w:t>
      </w:r>
      <w:r w:rsidRPr="00576ED7">
        <w:rPr>
          <w:szCs w:val="24"/>
        </w:rPr>
        <w:t>199</w:t>
      </w:r>
      <w:r w:rsidR="00472432">
        <w:rPr>
          <w:szCs w:val="24"/>
        </w:rPr>
        <w:t>A</w:t>
      </w:r>
      <w:r w:rsidRPr="00576ED7">
        <w:rPr>
          <w:szCs w:val="24"/>
        </w:rPr>
        <w:t>?</w:t>
      </w:r>
    </w:p>
    <w:p w14:paraId="243280B2" w14:textId="77777777" w:rsidR="0049128E" w:rsidRPr="00576ED7" w:rsidRDefault="0049128E" w:rsidP="00A6585D">
      <w:pPr>
        <w:widowControl w:val="0"/>
        <w:jc w:val="both"/>
        <w:rPr>
          <w:szCs w:val="24"/>
        </w:rPr>
      </w:pPr>
    </w:p>
    <w:p w14:paraId="407FEF6D" w14:textId="0A1C3C64" w:rsidR="0049128E" w:rsidRDefault="00917420" w:rsidP="00A6585D">
      <w:pPr>
        <w:widowControl w:val="0"/>
        <w:jc w:val="both"/>
        <w:rPr>
          <w:szCs w:val="24"/>
        </w:rPr>
      </w:pPr>
      <w:r>
        <w:rPr>
          <w:szCs w:val="24"/>
        </w:rPr>
        <w:t xml:space="preserve">5. </w:t>
      </w:r>
      <w:r w:rsidR="00CD58CC">
        <w:rPr>
          <w:szCs w:val="24"/>
        </w:rPr>
        <w:t xml:space="preserve"> </w:t>
      </w:r>
      <w:r w:rsidR="0049128E" w:rsidRPr="00576ED7">
        <w:rPr>
          <w:szCs w:val="24"/>
        </w:rPr>
        <w:t>Do depletion allowances encourage (too much) exploitation of natural resources?</w:t>
      </w:r>
    </w:p>
    <w:p w14:paraId="0710FC5F" w14:textId="77777777" w:rsidR="003E658E" w:rsidRDefault="003E658E" w:rsidP="00A6585D">
      <w:pPr>
        <w:widowControl w:val="0"/>
        <w:jc w:val="both"/>
        <w:rPr>
          <w:szCs w:val="24"/>
        </w:rPr>
      </w:pPr>
    </w:p>
    <w:p w14:paraId="31AE7ED6" w14:textId="77777777" w:rsidR="003E658E" w:rsidRDefault="003E658E" w:rsidP="003E658E">
      <w:pPr>
        <w:widowControl w:val="0"/>
        <w:jc w:val="both"/>
        <w:rPr>
          <w:szCs w:val="24"/>
        </w:rPr>
      </w:pPr>
    </w:p>
    <w:p w14:paraId="0E44A5AC" w14:textId="77777777" w:rsidR="003E658E" w:rsidRPr="00576ED7" w:rsidRDefault="003E658E" w:rsidP="00430EF8">
      <w:pPr>
        <w:pStyle w:val="Heading3"/>
      </w:pPr>
      <w:bookmarkStart w:id="104" w:name="_Toc43584151"/>
      <w:r>
        <w:t>What have you learned?</w:t>
      </w:r>
      <w:bookmarkEnd w:id="104"/>
      <w:r w:rsidRPr="00576ED7">
        <w:fldChar w:fldCharType="begin"/>
      </w:r>
      <w:r w:rsidRPr="00576ED7">
        <w:instrText xml:space="preserve"> TC \l1 "</w:instrText>
      </w:r>
      <w:r>
        <w:instrText>What have you learned?</w:instrText>
      </w:r>
      <w:r w:rsidRPr="00576ED7">
        <w:fldChar w:fldCharType="end"/>
      </w:r>
    </w:p>
    <w:p w14:paraId="7A94675C" w14:textId="77777777" w:rsidR="003E658E" w:rsidRDefault="003E658E" w:rsidP="003E658E">
      <w:pPr>
        <w:widowControl w:val="0"/>
        <w:jc w:val="both"/>
        <w:rPr>
          <w:szCs w:val="24"/>
        </w:rPr>
      </w:pPr>
      <w:r>
        <w:rPr>
          <w:szCs w:val="24"/>
        </w:rPr>
        <w:t>Can you explain or define –</w:t>
      </w:r>
    </w:p>
    <w:p w14:paraId="2A4E3740" w14:textId="77777777" w:rsidR="003A44C1" w:rsidRDefault="003E658E" w:rsidP="003E658E">
      <w:pPr>
        <w:widowControl w:val="0"/>
        <w:jc w:val="both"/>
        <w:rPr>
          <w:szCs w:val="24"/>
        </w:rPr>
      </w:pPr>
      <w:r>
        <w:rPr>
          <w:szCs w:val="24"/>
        </w:rPr>
        <w:t>•</w:t>
      </w:r>
      <w:r w:rsidR="003A44C1">
        <w:rPr>
          <w:szCs w:val="24"/>
        </w:rPr>
        <w:t>What makes a trade or bus</w:t>
      </w:r>
      <w:r w:rsidR="00917420">
        <w:rPr>
          <w:szCs w:val="24"/>
        </w:rPr>
        <w:t xml:space="preserve">iness expenditure “necessary?” </w:t>
      </w:r>
      <w:r w:rsidR="003A44C1">
        <w:rPr>
          <w:szCs w:val="24"/>
        </w:rPr>
        <w:t>What makes a trade or business expenditure (extra) “ordinary?”</w:t>
      </w:r>
    </w:p>
    <w:p w14:paraId="15AA4B6C" w14:textId="77777777" w:rsidR="003A44C1" w:rsidRDefault="003E658E" w:rsidP="003E658E">
      <w:pPr>
        <w:widowControl w:val="0"/>
        <w:jc w:val="both"/>
        <w:rPr>
          <w:szCs w:val="24"/>
        </w:rPr>
      </w:pPr>
      <w:r>
        <w:rPr>
          <w:szCs w:val="24"/>
        </w:rPr>
        <w:t>•</w:t>
      </w:r>
      <w:r w:rsidR="003A44C1">
        <w:rPr>
          <w:szCs w:val="24"/>
        </w:rPr>
        <w:t>How acquisition costs of an asset should be treated under §</w:t>
      </w:r>
      <w:r w:rsidR="00CA008D">
        <w:rPr>
          <w:szCs w:val="24"/>
        </w:rPr>
        <w:t>§ </w:t>
      </w:r>
      <w:r w:rsidR="003A44C1">
        <w:rPr>
          <w:szCs w:val="24"/>
        </w:rPr>
        <w:t>162, 212, and 263?</w:t>
      </w:r>
    </w:p>
    <w:p w14:paraId="411C386A" w14:textId="3325F23B" w:rsidR="003A44C1" w:rsidRDefault="003E658E" w:rsidP="003E658E">
      <w:pPr>
        <w:widowControl w:val="0"/>
        <w:jc w:val="both"/>
        <w:rPr>
          <w:szCs w:val="24"/>
        </w:rPr>
      </w:pPr>
      <w:r>
        <w:rPr>
          <w:szCs w:val="24"/>
        </w:rPr>
        <w:t>•</w:t>
      </w:r>
      <w:r w:rsidR="0054348C">
        <w:rPr>
          <w:szCs w:val="24"/>
        </w:rPr>
        <w:t xml:space="preserve">What is the “origin of the claim” </w:t>
      </w:r>
      <w:r w:rsidR="00E81B87">
        <w:rPr>
          <w:szCs w:val="24"/>
        </w:rPr>
        <w:t xml:space="preserve">rule </w:t>
      </w:r>
      <w:r w:rsidR="0054348C">
        <w:rPr>
          <w:szCs w:val="24"/>
        </w:rPr>
        <w:t>for determining the deductibility of litigation expenses?</w:t>
      </w:r>
    </w:p>
    <w:p w14:paraId="72AD0D9A" w14:textId="77777777" w:rsidR="0054348C" w:rsidRDefault="003E658E" w:rsidP="003E658E">
      <w:pPr>
        <w:widowControl w:val="0"/>
        <w:jc w:val="both"/>
        <w:rPr>
          <w:szCs w:val="24"/>
        </w:rPr>
      </w:pPr>
      <w:r>
        <w:rPr>
          <w:szCs w:val="24"/>
        </w:rPr>
        <w:t>•</w:t>
      </w:r>
      <w:r w:rsidR="0054348C">
        <w:rPr>
          <w:szCs w:val="24"/>
        </w:rPr>
        <w:t>What is the importance of the ordering rule of §</w:t>
      </w:r>
      <w:r w:rsidR="00CA008D">
        <w:rPr>
          <w:szCs w:val="24"/>
        </w:rPr>
        <w:t>§ </w:t>
      </w:r>
      <w:r w:rsidR="0054348C">
        <w:rPr>
          <w:szCs w:val="24"/>
        </w:rPr>
        <w:t>161/261?</w:t>
      </w:r>
    </w:p>
    <w:p w14:paraId="73EFB7A4" w14:textId="77777777" w:rsidR="0054348C" w:rsidRDefault="003E658E" w:rsidP="003E658E">
      <w:pPr>
        <w:widowControl w:val="0"/>
        <w:jc w:val="both"/>
        <w:rPr>
          <w:szCs w:val="24"/>
        </w:rPr>
      </w:pPr>
      <w:r>
        <w:rPr>
          <w:szCs w:val="24"/>
        </w:rPr>
        <w:t>•</w:t>
      </w:r>
      <w:r w:rsidR="0054348C">
        <w:rPr>
          <w:szCs w:val="24"/>
        </w:rPr>
        <w:t xml:space="preserve">What is the difference between deductibility under </w:t>
      </w:r>
      <w:r w:rsidR="00CA008D">
        <w:rPr>
          <w:szCs w:val="24"/>
        </w:rPr>
        <w:t>§ </w:t>
      </w:r>
      <w:r w:rsidR="0054348C">
        <w:rPr>
          <w:szCs w:val="24"/>
        </w:rPr>
        <w:t xml:space="preserve">162 or </w:t>
      </w:r>
      <w:r w:rsidR="00CA008D">
        <w:rPr>
          <w:szCs w:val="24"/>
        </w:rPr>
        <w:t>§ </w:t>
      </w:r>
      <w:r w:rsidR="0054348C">
        <w:rPr>
          <w:szCs w:val="24"/>
        </w:rPr>
        <w:t xml:space="preserve">212 and capitalization under </w:t>
      </w:r>
      <w:r w:rsidR="00CA008D">
        <w:rPr>
          <w:szCs w:val="24"/>
        </w:rPr>
        <w:t>§ </w:t>
      </w:r>
      <w:r w:rsidR="0054348C">
        <w:rPr>
          <w:szCs w:val="24"/>
        </w:rPr>
        <w:t>263?</w:t>
      </w:r>
    </w:p>
    <w:p w14:paraId="4E650198" w14:textId="77777777" w:rsidR="0054348C" w:rsidRDefault="003E658E" w:rsidP="003E658E">
      <w:pPr>
        <w:widowControl w:val="0"/>
        <w:jc w:val="both"/>
        <w:rPr>
          <w:szCs w:val="24"/>
        </w:rPr>
      </w:pPr>
      <w:r>
        <w:rPr>
          <w:szCs w:val="24"/>
        </w:rPr>
        <w:t>•</w:t>
      </w:r>
      <w:r w:rsidR="0054348C">
        <w:rPr>
          <w:szCs w:val="24"/>
        </w:rPr>
        <w:t>What is the Tax Code’s treatment of business bad debts? What is the Tax Code’s treatment of non-business bad debts?</w:t>
      </w:r>
    </w:p>
    <w:p w14:paraId="13FAF72B" w14:textId="77777777" w:rsidR="0054348C" w:rsidRDefault="003E658E" w:rsidP="003E658E">
      <w:pPr>
        <w:widowControl w:val="0"/>
        <w:jc w:val="both"/>
        <w:rPr>
          <w:szCs w:val="24"/>
        </w:rPr>
      </w:pPr>
      <w:r>
        <w:rPr>
          <w:szCs w:val="24"/>
        </w:rPr>
        <w:t>•</w:t>
      </w:r>
      <w:r w:rsidR="0054348C">
        <w:rPr>
          <w:szCs w:val="24"/>
        </w:rPr>
        <w:t>What is the Tax Code’s treatment of expenditures for repairs? What is the Tax Code’s treatment of expenditures for improvements?</w:t>
      </w:r>
    </w:p>
    <w:p w14:paraId="1DE8E305" w14:textId="77777777" w:rsidR="0054348C" w:rsidRDefault="003E658E" w:rsidP="003E658E">
      <w:pPr>
        <w:widowControl w:val="0"/>
        <w:jc w:val="both"/>
        <w:rPr>
          <w:szCs w:val="24"/>
        </w:rPr>
      </w:pPr>
      <w:r>
        <w:rPr>
          <w:szCs w:val="24"/>
        </w:rPr>
        <w:t>•</w:t>
      </w:r>
      <w:r w:rsidR="0054348C">
        <w:rPr>
          <w:szCs w:val="24"/>
        </w:rPr>
        <w:t xml:space="preserve">What does it mean to be “away from home” for purposes of </w:t>
      </w:r>
      <w:r w:rsidR="00CA008D">
        <w:rPr>
          <w:szCs w:val="24"/>
        </w:rPr>
        <w:t>§ </w:t>
      </w:r>
      <w:r w:rsidR="0054348C">
        <w:rPr>
          <w:szCs w:val="24"/>
        </w:rPr>
        <w:t>162(a)(2)?</w:t>
      </w:r>
    </w:p>
    <w:p w14:paraId="0A5A0BB7" w14:textId="77777777" w:rsidR="0054348C" w:rsidRDefault="003E658E" w:rsidP="003E658E">
      <w:pPr>
        <w:widowControl w:val="0"/>
        <w:jc w:val="both"/>
        <w:rPr>
          <w:szCs w:val="24"/>
        </w:rPr>
      </w:pPr>
      <w:r>
        <w:rPr>
          <w:szCs w:val="24"/>
        </w:rPr>
        <w:t>•</w:t>
      </w:r>
      <w:r w:rsidR="0054348C">
        <w:rPr>
          <w:szCs w:val="24"/>
        </w:rPr>
        <w:t xml:space="preserve">How should a taxpayer determine what is a reasonable salary that he may deduct under </w:t>
      </w:r>
      <w:r w:rsidR="00CA008D">
        <w:rPr>
          <w:szCs w:val="24"/>
        </w:rPr>
        <w:t>§ </w:t>
      </w:r>
      <w:r w:rsidR="0054348C">
        <w:rPr>
          <w:szCs w:val="24"/>
        </w:rPr>
        <w:t>162(a)(1)?</w:t>
      </w:r>
    </w:p>
    <w:p w14:paraId="3B80173D" w14:textId="77777777" w:rsidR="0054348C" w:rsidRDefault="003E658E" w:rsidP="003E658E">
      <w:pPr>
        <w:widowControl w:val="0"/>
        <w:jc w:val="both"/>
        <w:rPr>
          <w:szCs w:val="24"/>
        </w:rPr>
      </w:pPr>
      <w:r>
        <w:rPr>
          <w:szCs w:val="24"/>
        </w:rPr>
        <w:t>•</w:t>
      </w:r>
      <w:r w:rsidR="0054348C">
        <w:rPr>
          <w:szCs w:val="24"/>
        </w:rPr>
        <w:t>Why might a taxpayer prefer to deduct expenses as ordinary and necessary to carrying on a trade or business rather as ordinary and necessary for income-</w:t>
      </w:r>
      <w:r w:rsidR="0054348C">
        <w:rPr>
          <w:szCs w:val="24"/>
        </w:rPr>
        <w:lastRenderedPageBreak/>
        <w:t>producing activities? Distinguish a trade or business from an income-producing activity.</w:t>
      </w:r>
    </w:p>
    <w:p w14:paraId="3C085BFF" w14:textId="77777777" w:rsidR="0054348C" w:rsidRDefault="003A44C1" w:rsidP="003E658E">
      <w:pPr>
        <w:widowControl w:val="0"/>
        <w:jc w:val="both"/>
        <w:rPr>
          <w:szCs w:val="24"/>
        </w:rPr>
      </w:pPr>
      <w:r>
        <w:rPr>
          <w:szCs w:val="24"/>
        </w:rPr>
        <w:t>•</w:t>
      </w:r>
      <w:r w:rsidR="0054348C">
        <w:rPr>
          <w:szCs w:val="24"/>
        </w:rPr>
        <w:t>Why are child care expenses not deductible as an ordinary and necessary trade or business expense?</w:t>
      </w:r>
    </w:p>
    <w:p w14:paraId="27BE2180" w14:textId="77777777" w:rsidR="0054348C" w:rsidRDefault="003A44C1" w:rsidP="003E658E">
      <w:pPr>
        <w:widowControl w:val="0"/>
        <w:jc w:val="both"/>
        <w:rPr>
          <w:szCs w:val="24"/>
        </w:rPr>
      </w:pPr>
      <w:r>
        <w:rPr>
          <w:szCs w:val="24"/>
        </w:rPr>
        <w:t>•</w:t>
      </w:r>
      <w:r w:rsidR="0054348C">
        <w:rPr>
          <w:szCs w:val="24"/>
        </w:rPr>
        <w:t xml:space="preserve">What is the source of public policy limitations on deductions under </w:t>
      </w:r>
      <w:r w:rsidR="00CA008D">
        <w:rPr>
          <w:szCs w:val="24"/>
        </w:rPr>
        <w:t>§ </w:t>
      </w:r>
      <w:r w:rsidR="0054348C">
        <w:rPr>
          <w:szCs w:val="24"/>
        </w:rPr>
        <w:t>162?</w:t>
      </w:r>
    </w:p>
    <w:p w14:paraId="4417F980" w14:textId="77777777" w:rsidR="0054348C" w:rsidRDefault="003A44C1" w:rsidP="003E658E">
      <w:pPr>
        <w:widowControl w:val="0"/>
        <w:jc w:val="both"/>
        <w:rPr>
          <w:szCs w:val="24"/>
        </w:rPr>
      </w:pPr>
      <w:r>
        <w:rPr>
          <w:szCs w:val="24"/>
        </w:rPr>
        <w:t>•</w:t>
      </w:r>
      <w:r w:rsidR="0054348C">
        <w:rPr>
          <w:szCs w:val="24"/>
        </w:rPr>
        <w:t>What is the “role” of §</w:t>
      </w:r>
      <w:r w:rsidR="00CA008D">
        <w:rPr>
          <w:szCs w:val="24"/>
        </w:rPr>
        <w:t>§ </w:t>
      </w:r>
      <w:r w:rsidR="0054348C">
        <w:rPr>
          <w:szCs w:val="24"/>
        </w:rPr>
        <w:t>261 to 280H of the Code?</w:t>
      </w:r>
    </w:p>
    <w:p w14:paraId="66CB80B5" w14:textId="77777777" w:rsidR="0054348C" w:rsidRDefault="003A44C1" w:rsidP="003E658E">
      <w:pPr>
        <w:widowControl w:val="0"/>
        <w:jc w:val="both"/>
        <w:rPr>
          <w:szCs w:val="24"/>
        </w:rPr>
      </w:pPr>
      <w:r>
        <w:rPr>
          <w:szCs w:val="24"/>
        </w:rPr>
        <w:t>•</w:t>
      </w:r>
      <w:r w:rsidR="0054348C">
        <w:rPr>
          <w:szCs w:val="24"/>
        </w:rPr>
        <w:t>What is “cost recovery?”</w:t>
      </w:r>
    </w:p>
    <w:p w14:paraId="28159E76" w14:textId="77777777" w:rsidR="0054348C" w:rsidRDefault="003A44C1" w:rsidP="003E658E">
      <w:pPr>
        <w:widowControl w:val="0"/>
        <w:jc w:val="both"/>
        <w:rPr>
          <w:szCs w:val="24"/>
        </w:rPr>
      </w:pPr>
      <w:r>
        <w:rPr>
          <w:szCs w:val="24"/>
        </w:rPr>
        <w:t>•</w:t>
      </w:r>
      <w:r w:rsidR="0054348C">
        <w:rPr>
          <w:szCs w:val="24"/>
        </w:rPr>
        <w:t>How does rapid cost recovery generate economic growth?</w:t>
      </w:r>
    </w:p>
    <w:p w14:paraId="606CCE43" w14:textId="77777777" w:rsidR="003E658E" w:rsidRDefault="003A44C1" w:rsidP="003E658E">
      <w:pPr>
        <w:widowControl w:val="0"/>
        <w:jc w:val="both"/>
        <w:rPr>
          <w:szCs w:val="24"/>
        </w:rPr>
      </w:pPr>
      <w:r>
        <w:rPr>
          <w:szCs w:val="24"/>
        </w:rPr>
        <w:t>•</w:t>
      </w:r>
      <w:r w:rsidR="0054348C">
        <w:rPr>
          <w:szCs w:val="24"/>
        </w:rPr>
        <w:t>What is “listed property?”</w:t>
      </w:r>
    </w:p>
    <w:p w14:paraId="4931BF6C"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separate"/>
      </w:r>
    </w:p>
    <w:p w14:paraId="14897F55" w14:textId="77777777" w:rsidR="0049128E" w:rsidRPr="00576ED7" w:rsidRDefault="0049128E" w:rsidP="00260768">
      <w:pPr>
        <w:pStyle w:val="Heading2"/>
      </w:pPr>
      <w:r w:rsidRPr="00576ED7">
        <w:lastRenderedPageBreak/>
        <w:fldChar w:fldCharType="end"/>
      </w:r>
      <w:bookmarkStart w:id="105" w:name="_Toc43584152"/>
      <w:r w:rsidRPr="00576ED7">
        <w:t>Chapter 7: Personal Deduction</w:t>
      </w:r>
      <w:r w:rsidR="004C1EE4">
        <w:t>s and the Standard Deduction</w:t>
      </w:r>
      <w:bookmarkEnd w:id="105"/>
      <w:r w:rsidRPr="00576ED7">
        <w:fldChar w:fldCharType="begin"/>
      </w:r>
      <w:r w:rsidRPr="00576ED7">
        <w:instrText xml:space="preserve"> TC \l1 "Chapter 7: Personal Deductions</w:instrText>
      </w:r>
      <w:r w:rsidRPr="00576ED7">
        <w:fldChar w:fldCharType="end"/>
      </w:r>
    </w:p>
    <w:p w14:paraId="79E6A556" w14:textId="43E1C5FF" w:rsidR="0049128E" w:rsidRPr="00576ED7" w:rsidRDefault="008776CC" w:rsidP="00A6585D">
      <w:pPr>
        <w:widowControl w:val="0"/>
        <w:jc w:val="both"/>
        <w:rPr>
          <w:szCs w:val="24"/>
        </w:rPr>
      </w:pPr>
      <w:r w:rsidRPr="00576ED7">
        <w:rPr>
          <w:noProof/>
          <w:szCs w:val="24"/>
        </w:rPr>
        <mc:AlternateContent>
          <mc:Choice Requires="wps">
            <w:drawing>
              <wp:anchor distT="152400" distB="152400" distL="152400" distR="152400" simplePos="0" relativeHeight="251967488" behindDoc="0" locked="0" layoutInCell="0" allowOverlap="1" wp14:anchorId="0F8664A9" wp14:editId="2DDA5AD6">
                <wp:simplePos x="0" y="0"/>
                <wp:positionH relativeFrom="margin">
                  <wp:posOffset>-209550</wp:posOffset>
                </wp:positionH>
                <wp:positionV relativeFrom="paragraph">
                  <wp:posOffset>222250</wp:posOffset>
                </wp:positionV>
                <wp:extent cx="2690495" cy="2724150"/>
                <wp:effectExtent l="0" t="0" r="14605" b="19050"/>
                <wp:wrapSquare wrapText="largest"/>
                <wp:docPr id="30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4150"/>
                        </a:xfrm>
                        <a:prstGeom prst="rect">
                          <a:avLst/>
                        </a:prstGeom>
                        <a:solidFill>
                          <a:srgbClr val="FFFFFF"/>
                        </a:solidFill>
                        <a:ln w="12192">
                          <a:solidFill>
                            <a:srgbClr val="000000"/>
                          </a:solidFill>
                          <a:miter lim="800000"/>
                          <a:headEnd/>
                          <a:tailEnd/>
                        </a:ln>
                      </wps:spPr>
                      <wps:txbx>
                        <w:txbxContent>
                          <w:p w14:paraId="35240705" w14:textId="77777777" w:rsidR="002D4291" w:rsidRDefault="002D4291" w:rsidP="001E2BAB">
                            <w:pPr>
                              <w:widowControl w:val="0"/>
                              <w:jc w:val="both"/>
                              <w:rPr>
                                <w:rFonts w:ascii="Tw Cen MT" w:hAnsi="Tw Cen MT"/>
                              </w:rPr>
                            </w:pPr>
                            <w:r>
                              <w:rPr>
                                <w:rFonts w:ascii="Tw Cen MT" w:hAnsi="Tw Cen MT"/>
                                <w:i/>
                              </w:rPr>
                              <w:t>The Tax Formula</w:t>
                            </w:r>
                            <w:r>
                              <w:rPr>
                                <w:rFonts w:ascii="Tw Cen MT" w:hAnsi="Tw Cen MT"/>
                              </w:rPr>
                              <w:t>:</w:t>
                            </w:r>
                          </w:p>
                          <w:p w14:paraId="422E1E10" w14:textId="77777777" w:rsidR="002D4291" w:rsidRDefault="002D4291" w:rsidP="001E2BAB">
                            <w:pPr>
                              <w:widowControl w:val="0"/>
                              <w:jc w:val="both"/>
                              <w:rPr>
                                <w:rFonts w:ascii="Tw Cen MT" w:hAnsi="Tw Cen MT"/>
                              </w:rPr>
                            </w:pPr>
                          </w:p>
                          <w:p w14:paraId="7E441E15" w14:textId="77777777" w:rsidR="002D4291" w:rsidRDefault="002D4291" w:rsidP="001E2BAB">
                            <w:pPr>
                              <w:widowControl w:val="0"/>
                              <w:jc w:val="both"/>
                              <w:rPr>
                                <w:rFonts w:ascii="Tw Cen MT" w:hAnsi="Tw Cen MT"/>
                              </w:rPr>
                            </w:pPr>
                            <w:r>
                              <w:rPr>
                                <w:rFonts w:ascii="Tw Cen MT" w:hAnsi="Tw Cen MT"/>
                              </w:rPr>
                              <w:t xml:space="preserve">(gross income) </w:t>
                            </w:r>
                          </w:p>
                          <w:p w14:paraId="1642F668" w14:textId="77777777" w:rsidR="002D4291" w:rsidRDefault="002D4291" w:rsidP="001E2BAB">
                            <w:pPr>
                              <w:widowControl w:val="0"/>
                              <w:jc w:val="both"/>
                              <w:rPr>
                                <w:rFonts w:ascii="Tw Cen MT" w:hAnsi="Tw Cen MT"/>
                              </w:rPr>
                            </w:pPr>
                            <w:r>
                              <w:rPr>
                                <w:rFonts w:ascii="Tw Cen MT" w:hAnsi="Tw Cen MT"/>
                              </w:rPr>
                              <w:t>➔</w:t>
                            </w:r>
                            <w:r>
                              <w:rPr>
                                <w:rFonts w:ascii="Tw Cen MT" w:hAnsi="Tw Cen MT"/>
                                <w:u w:val="single"/>
                              </w:rPr>
                              <w:t>MINUS deductions named in § 62</w:t>
                            </w:r>
                          </w:p>
                          <w:p w14:paraId="21F3A11D" w14:textId="77777777" w:rsidR="002D4291" w:rsidRDefault="002D4291" w:rsidP="001E2BAB">
                            <w:pPr>
                              <w:widowControl w:val="0"/>
                              <w:jc w:val="both"/>
                              <w:rPr>
                                <w:rFonts w:ascii="Tw Cen MT" w:hAnsi="Tw Cen MT"/>
                              </w:rPr>
                            </w:pPr>
                            <w:r>
                              <w:rPr>
                                <w:rFonts w:ascii="Tw Cen MT" w:hAnsi="Tw Cen MT"/>
                              </w:rPr>
                              <w:t>EQUALS (adjusted gross income (AGI))</w:t>
                            </w:r>
                          </w:p>
                          <w:p w14:paraId="1A78AB41" w14:textId="77777777" w:rsidR="002D4291" w:rsidRDefault="002D4291" w:rsidP="001E2BAB">
                            <w:pPr>
                              <w:widowControl w:val="0"/>
                              <w:jc w:val="both"/>
                              <w:rPr>
                                <w:rFonts w:ascii="Tw Cen MT" w:hAnsi="Tw Cen MT"/>
                              </w:rPr>
                            </w:pPr>
                            <w:r>
                              <w:rPr>
                                <w:rFonts w:ascii="Tw Cen MT" w:hAnsi="Tw Cen MT"/>
                              </w:rPr>
                              <w:t>➔MINUS (standard deduction or itemized deductions)</w:t>
                            </w:r>
                          </w:p>
                          <w:p w14:paraId="224EAEA9" w14:textId="77777777" w:rsidR="002D4291" w:rsidRDefault="002D4291" w:rsidP="008314F5">
                            <w:pPr>
                              <w:widowControl w:val="0"/>
                              <w:rPr>
                                <w:rFonts w:ascii="Tw Cen MT" w:hAnsi="Tw Cen MT"/>
                              </w:rPr>
                            </w:pPr>
                            <w:r>
                              <w:rPr>
                                <w:rFonts w:ascii="Tw Cen MT" w:hAnsi="Tw Cen MT"/>
                              </w:rPr>
                              <w:t>MINUS (deduction for “qualified business income”)</w:t>
                            </w:r>
                          </w:p>
                          <w:p w14:paraId="3F8F5F43" w14:textId="77777777" w:rsidR="002D4291" w:rsidRDefault="002D4291" w:rsidP="001E2BAB">
                            <w:pPr>
                              <w:widowControl w:val="0"/>
                              <w:jc w:val="both"/>
                              <w:rPr>
                                <w:rFonts w:ascii="Tw Cen MT" w:hAnsi="Tw Cen MT"/>
                              </w:rPr>
                            </w:pPr>
                          </w:p>
                          <w:p w14:paraId="7A466D52" w14:textId="77777777" w:rsidR="002D4291" w:rsidRDefault="002D4291" w:rsidP="001E2BAB">
                            <w:pPr>
                              <w:widowControl w:val="0"/>
                              <w:jc w:val="both"/>
                              <w:rPr>
                                <w:rFonts w:ascii="Tw Cen MT" w:hAnsi="Tw Cen MT"/>
                              </w:rPr>
                            </w:pPr>
                            <w:r>
                              <w:rPr>
                                <w:rFonts w:ascii="Tw Cen MT" w:hAnsi="Tw Cen MT"/>
                              </w:rPr>
                              <w:t>EQUALS (taxable income)</w:t>
                            </w:r>
                          </w:p>
                          <w:p w14:paraId="7ADCD6C6" w14:textId="77777777" w:rsidR="002D4291" w:rsidRDefault="002D4291" w:rsidP="001E2BAB">
                            <w:pPr>
                              <w:widowControl w:val="0"/>
                              <w:jc w:val="both"/>
                              <w:rPr>
                                <w:rFonts w:ascii="Tw Cen MT" w:hAnsi="Tw Cen MT"/>
                              </w:rPr>
                            </w:pPr>
                          </w:p>
                          <w:p w14:paraId="05287108" w14:textId="77777777" w:rsidR="002D4291" w:rsidRDefault="002D4291" w:rsidP="001E2BAB">
                            <w:pPr>
                              <w:widowControl w:val="0"/>
                              <w:jc w:val="both"/>
                              <w:rPr>
                                <w:rFonts w:ascii="Tw Cen MT" w:hAnsi="Tw Cen MT"/>
                              </w:rPr>
                            </w:pPr>
                            <w:r>
                              <w:rPr>
                                <w:rFonts w:ascii="Tw Cen MT" w:hAnsi="Tw Cen MT"/>
                              </w:rPr>
                              <w:t>Compute income tax liability from tables in § 1(j) (indexed for inflation)</w:t>
                            </w:r>
                          </w:p>
                          <w:p w14:paraId="7B84E032" w14:textId="77777777" w:rsidR="002D4291" w:rsidRDefault="002D4291" w:rsidP="001E2BAB">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664A9" id="_x0000_s1102" type="#_x0000_t202" style="position:absolute;left:0;text-align:left;margin-left:-16.5pt;margin-top:17.5pt;width:211.85pt;height:214.5pt;z-index:2519674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" o:allowincell="f" strokeweight=".96pt">
                <v:textbox inset="6pt,6pt,6pt,6pt">
                  <w:txbxContent>
                    <w:p w14:paraId="35240705" w14:textId="77777777" w:rsidR="002D4291" w:rsidRDefault="002D4291" w:rsidP="001E2BAB">
                      <w:pPr>
                        <w:widowControl w:val="0"/>
                        <w:jc w:val="both"/>
                        <w:rPr>
                          <w:rFonts w:ascii="Tw Cen MT" w:hAnsi="Tw Cen MT"/>
                        </w:rPr>
                      </w:pPr>
                      <w:r>
                        <w:rPr>
                          <w:rFonts w:ascii="Tw Cen MT" w:hAnsi="Tw Cen MT"/>
                          <w:i/>
                        </w:rPr>
                        <w:t>The Tax Formula</w:t>
                      </w:r>
                      <w:r>
                        <w:rPr>
                          <w:rFonts w:ascii="Tw Cen MT" w:hAnsi="Tw Cen MT"/>
                        </w:rPr>
                        <w:t>:</w:t>
                      </w:r>
                    </w:p>
                    <w:p w14:paraId="422E1E10" w14:textId="77777777" w:rsidR="002D4291" w:rsidRDefault="002D4291" w:rsidP="001E2BAB">
                      <w:pPr>
                        <w:widowControl w:val="0"/>
                        <w:jc w:val="both"/>
                        <w:rPr>
                          <w:rFonts w:ascii="Tw Cen MT" w:hAnsi="Tw Cen MT"/>
                        </w:rPr>
                      </w:pPr>
                    </w:p>
                    <w:p w14:paraId="7E441E15" w14:textId="77777777" w:rsidR="002D4291" w:rsidRDefault="002D4291" w:rsidP="001E2BAB">
                      <w:pPr>
                        <w:widowControl w:val="0"/>
                        <w:jc w:val="both"/>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 </w:t>
                      </w:r>
                    </w:p>
                    <w:p w14:paraId="1642F668" w14:textId="77777777" w:rsidR="002D4291" w:rsidRDefault="002D4291" w:rsidP="001E2BAB">
                      <w:pPr>
                        <w:widowControl w:val="0"/>
                        <w:jc w:val="both"/>
                        <w:rPr>
                          <w:rFonts w:ascii="Tw Cen MT" w:hAnsi="Tw Cen MT"/>
                        </w:rPr>
                      </w:pPr>
                      <w:r>
                        <w:rPr>
                          <w:rFonts w:ascii="Tw Cen MT" w:hAnsi="Tw Cen MT"/>
                        </w:rPr>
                        <w:t>➔</w:t>
                      </w:r>
                      <w:r>
                        <w:rPr>
                          <w:rFonts w:ascii="Tw Cen MT" w:hAnsi="Tw Cen MT"/>
                          <w:u w:val="single"/>
                        </w:rPr>
                        <w:t>MINUS deductions named in § 62</w:t>
                      </w:r>
                    </w:p>
                    <w:p w14:paraId="21F3A11D" w14:textId="77777777" w:rsidR="002D4291" w:rsidRDefault="002D4291" w:rsidP="001E2BAB">
                      <w:pPr>
                        <w:widowControl w:val="0"/>
                        <w:jc w:val="both"/>
                        <w:rPr>
                          <w:rFonts w:ascii="Tw Cen MT" w:hAnsi="Tw Cen MT"/>
                        </w:rPr>
                      </w:pPr>
                      <w:r>
                        <w:rPr>
                          <w:rFonts w:ascii="Tw Cen MT" w:hAnsi="Tw Cen MT"/>
                        </w:rPr>
                        <w:t>EQUALS (adjusted gross income (AGI))</w:t>
                      </w:r>
                    </w:p>
                    <w:p w14:paraId="1A78AB41" w14:textId="77777777" w:rsidR="002D4291" w:rsidRDefault="002D4291" w:rsidP="001E2BAB">
                      <w:pPr>
                        <w:widowControl w:val="0"/>
                        <w:jc w:val="both"/>
                        <w:rPr>
                          <w:rFonts w:ascii="Tw Cen MT" w:hAnsi="Tw Cen MT"/>
                        </w:rPr>
                      </w:pPr>
                      <w:r>
                        <w:rPr>
                          <w:rFonts w:ascii="Tw Cen MT" w:hAnsi="Tw Cen MT"/>
                        </w:rPr>
                        <w:t>➔MINUS (standard deduction or itemized deductions)</w:t>
                      </w:r>
                    </w:p>
                    <w:p w14:paraId="224EAEA9" w14:textId="77777777" w:rsidR="002D4291" w:rsidRDefault="002D4291" w:rsidP="008314F5">
                      <w:pPr>
                        <w:widowControl w:val="0"/>
                        <w:rPr>
                          <w:rFonts w:ascii="Tw Cen MT" w:hAnsi="Tw Cen MT"/>
                        </w:rPr>
                      </w:pPr>
                      <w:r>
                        <w:rPr>
                          <w:rFonts w:ascii="Tw Cen MT" w:hAnsi="Tw Cen MT"/>
                        </w:rPr>
                        <w:t>MINUS (deduction for “qualified business income”)</w:t>
                      </w:r>
                    </w:p>
                    <w:p w14:paraId="3F8F5F43" w14:textId="77777777" w:rsidR="002D4291" w:rsidRDefault="002D4291" w:rsidP="001E2BAB">
                      <w:pPr>
                        <w:widowControl w:val="0"/>
                        <w:jc w:val="both"/>
                        <w:rPr>
                          <w:rFonts w:ascii="Tw Cen MT" w:hAnsi="Tw Cen MT"/>
                        </w:rPr>
                      </w:pPr>
                    </w:p>
                    <w:p w14:paraId="7A466D52" w14:textId="77777777" w:rsidR="002D4291" w:rsidRDefault="002D4291" w:rsidP="001E2BAB">
                      <w:pPr>
                        <w:widowControl w:val="0"/>
                        <w:jc w:val="both"/>
                        <w:rPr>
                          <w:rFonts w:ascii="Tw Cen MT" w:hAnsi="Tw Cen MT"/>
                        </w:rPr>
                      </w:pPr>
                      <w:r>
                        <w:rPr>
                          <w:rFonts w:ascii="Tw Cen MT" w:hAnsi="Tw Cen MT"/>
                        </w:rPr>
                        <w:t>EQUALS (taxable income)</w:t>
                      </w:r>
                    </w:p>
                    <w:p w14:paraId="7ADCD6C6" w14:textId="77777777" w:rsidR="002D4291" w:rsidRDefault="002D4291" w:rsidP="001E2BAB">
                      <w:pPr>
                        <w:widowControl w:val="0"/>
                        <w:jc w:val="both"/>
                        <w:rPr>
                          <w:rFonts w:ascii="Tw Cen MT" w:hAnsi="Tw Cen MT"/>
                        </w:rPr>
                      </w:pPr>
                    </w:p>
                    <w:p w14:paraId="05287108" w14:textId="77777777" w:rsidR="002D4291" w:rsidRDefault="002D4291" w:rsidP="001E2BAB">
                      <w:pPr>
                        <w:widowControl w:val="0"/>
                        <w:jc w:val="both"/>
                        <w:rPr>
                          <w:rFonts w:ascii="Tw Cen MT" w:hAnsi="Tw Cen MT"/>
                        </w:rPr>
                      </w:pPr>
                      <w:r>
                        <w:rPr>
                          <w:rFonts w:ascii="Tw Cen MT" w:hAnsi="Tw Cen MT"/>
                        </w:rPr>
                        <w:t>Compute income tax liability from tables in § 1(j) (indexed for inflation)</w:t>
                      </w:r>
                    </w:p>
                    <w:p w14:paraId="7B84E032" w14:textId="77777777" w:rsidR="002D4291" w:rsidRDefault="002D4291" w:rsidP="001E2BAB">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p>
    <w:p w14:paraId="2061BCB2" w14:textId="49F711C7" w:rsidR="002B3BAD" w:rsidRDefault="002B3BAD" w:rsidP="001E2BAB">
      <w:pPr>
        <w:jc w:val="both"/>
      </w:pPr>
      <w:r>
        <w:t>To say that an expenditure is personal is to say that taxpayer may not shift the tax burden on the income necessary to make the expenditure to other taxpayers</w:t>
      </w:r>
      <w:r w:rsidR="00DA3B1A">
        <w:t xml:space="preserve">. </w:t>
      </w:r>
      <w:r w:rsidR="001E2BAB">
        <w:t>The choice of where to live is a personal matter, so taxpayer must pay income tax on the income necessary to pay the commuting expenses associated with that choice</w:t>
      </w:r>
      <w:r w:rsidR="00DA3B1A">
        <w:t xml:space="preserve">. </w:t>
      </w:r>
      <w:r w:rsidR="001E2BAB">
        <w:rPr>
          <w:i/>
        </w:rPr>
        <w:t>Flowers</w:t>
      </w:r>
      <w:r w:rsidR="00DA3B1A">
        <w:t xml:space="preserve">. </w:t>
      </w:r>
      <w:r w:rsidR="001E2BAB">
        <w:t xml:space="preserve">The choice to be married is a personal matter, so taxpayer must pay income tax on the income necessary to pay the </w:t>
      </w:r>
      <w:r w:rsidR="00396E66">
        <w:t xml:space="preserve">travel </w:t>
      </w:r>
      <w:r w:rsidR="001E2BAB">
        <w:t>expenses that marriage necessitates</w:t>
      </w:r>
      <w:r w:rsidR="00DA3B1A">
        <w:t xml:space="preserve">. </w:t>
      </w:r>
      <w:r w:rsidR="001E2BAB">
        <w:rPr>
          <w:i/>
        </w:rPr>
        <w:t>Hantzis</w:t>
      </w:r>
      <w:r w:rsidR="00DA3B1A">
        <w:t xml:space="preserve">. </w:t>
      </w:r>
      <w:r w:rsidR="001E2BAB">
        <w:t>The choice to have children is a personal matter, so taxpayer must pay income tax on the income necessary to pay the expenses that having children necessitates</w:t>
      </w:r>
      <w:r w:rsidR="00DA3B1A">
        <w:t xml:space="preserve">. </w:t>
      </w:r>
      <w:r w:rsidR="001E2BAB">
        <w:rPr>
          <w:i/>
        </w:rPr>
        <w:t>Smith</w:t>
      </w:r>
      <w:r w:rsidR="00DA3B1A">
        <w:t xml:space="preserve">. </w:t>
      </w:r>
      <w:r w:rsidR="001E2BAB">
        <w:t xml:space="preserve">In theory the Code might allow deductions for </w:t>
      </w:r>
      <w:r w:rsidR="001E2BAB">
        <w:rPr>
          <w:i/>
        </w:rPr>
        <w:t>no</w:t>
      </w:r>
      <w:r w:rsidR="001E2BAB">
        <w:t xml:space="preserve"> personal expenditures.</w:t>
      </w:r>
    </w:p>
    <w:p w14:paraId="6090B43B" w14:textId="77777777" w:rsidR="002B3BAD" w:rsidRDefault="002B3BAD" w:rsidP="001E2BAB">
      <w:pPr>
        <w:jc w:val="both"/>
      </w:pPr>
    </w:p>
    <w:p w14:paraId="2A5F24C9" w14:textId="74ED5DA9" w:rsidR="001E2BAB" w:rsidRDefault="002B3BAD" w:rsidP="001E2BAB">
      <w:pPr>
        <w:jc w:val="both"/>
      </w:pPr>
      <w:r>
        <w:t>However, the Code has always permitted deductions from some personal expenditures</w:t>
      </w:r>
      <w:r w:rsidR="00DA3B1A">
        <w:t xml:space="preserve">. </w:t>
      </w:r>
      <w:r w:rsidR="001E2BAB">
        <w:t xml:space="preserve">The Code </w:t>
      </w:r>
      <w:r>
        <w:t xml:space="preserve">allows a taxpayer to reduce her taxable income by a </w:t>
      </w:r>
      <w:r>
        <w:rPr>
          <w:i/>
        </w:rPr>
        <w:t>standard deduction</w:t>
      </w:r>
      <w:r w:rsidR="001E2BAB">
        <w:t>, i.e., deduction of a fixed amount that differs among individuals only according to their filing status, and whether they have reached a certain age or are blind</w:t>
      </w:r>
      <w:r w:rsidR="00DA3B1A">
        <w:t xml:space="preserve">. </w:t>
      </w:r>
      <w:r w:rsidR="001E2BAB">
        <w:rPr>
          <w:rFonts w:cstheme="minorHAnsi"/>
        </w:rPr>
        <w:t>§</w:t>
      </w:r>
      <w:r w:rsidR="001E2BAB">
        <w:t xml:space="preserve"> 63(b)(1), (c), (f)</w:t>
      </w:r>
      <w:r w:rsidR="00DA3B1A">
        <w:t>.</w:t>
      </w:r>
      <w:r w:rsidR="0046563C">
        <w:rPr>
          <w:rStyle w:val="FootnoteReference"/>
        </w:rPr>
        <w:footnoteReference w:id="190"/>
      </w:r>
      <w:r w:rsidR="00DA3B1A">
        <w:t xml:space="preserve"> </w:t>
      </w:r>
      <w:r w:rsidR="001E2BAB">
        <w:t xml:space="preserve">If a taxpayer spends more on selected personal items than the standard deduction, taxpayer may elect to </w:t>
      </w:r>
      <w:r w:rsidR="001E2BAB">
        <w:rPr>
          <w:i/>
        </w:rPr>
        <w:t>itemize</w:t>
      </w:r>
      <w:r w:rsidR="001E2BAB">
        <w:t xml:space="preserve"> them rather than claim the standard deduction</w:t>
      </w:r>
      <w:r w:rsidR="00DA3B1A">
        <w:t xml:space="preserve">. </w:t>
      </w:r>
      <w:r w:rsidR="001E2BAB">
        <w:rPr>
          <w:rFonts w:cstheme="minorHAnsi"/>
        </w:rPr>
        <w:t>§</w:t>
      </w:r>
      <w:r w:rsidR="001E2BAB">
        <w:t xml:space="preserve"> 63(e)(1).</w:t>
      </w:r>
    </w:p>
    <w:p w14:paraId="1F12F555" w14:textId="77777777" w:rsidR="001E2BAB" w:rsidRDefault="001E2BAB" w:rsidP="001E2BAB">
      <w:pPr>
        <w:jc w:val="both"/>
      </w:pPr>
    </w:p>
    <w:p w14:paraId="355A8E34" w14:textId="0B682177" w:rsidR="001E2BAB" w:rsidRDefault="001E2BAB" w:rsidP="001E2BAB">
      <w:pPr>
        <w:jc w:val="both"/>
      </w:pPr>
      <w:r>
        <w:t xml:space="preserve">A slightly different consideration is that taxpayers have no choice but to spend </w:t>
      </w:r>
      <w:r>
        <w:rPr>
          <w:i/>
        </w:rPr>
        <w:t>some</w:t>
      </w:r>
      <w:r>
        <w:t xml:space="preserve"> of their income for themselves and their families to survive</w:t>
      </w:r>
      <w:r w:rsidR="00DA3B1A">
        <w:t xml:space="preserve">. </w:t>
      </w:r>
      <w:r>
        <w:t xml:space="preserve">The Code </w:t>
      </w:r>
      <w:r w:rsidR="002B3BAD">
        <w:t xml:space="preserve">has allowed </w:t>
      </w:r>
      <w:r>
        <w:t xml:space="preserve">a deduction </w:t>
      </w:r>
      <w:r w:rsidR="002B3BAD">
        <w:t xml:space="preserve">of a fixed amount for each dependent that the taxpayer supports (i.e., </w:t>
      </w:r>
      <w:r>
        <w:t>exemptions</w:t>
      </w:r>
      <w:r w:rsidR="002B3BAD">
        <w:t>)</w:t>
      </w:r>
      <w:r w:rsidR="00DA3B1A">
        <w:t xml:space="preserve">. </w:t>
      </w:r>
      <w:r>
        <w:rPr>
          <w:rFonts w:cstheme="minorHAnsi"/>
        </w:rPr>
        <w:t>§§</w:t>
      </w:r>
      <w:r>
        <w:t xml:space="preserve"> 151, 152</w:t>
      </w:r>
      <w:r w:rsidR="00DA3B1A">
        <w:t xml:space="preserve">. </w:t>
      </w:r>
      <w:r>
        <w:t xml:space="preserve">For tax years 2018 through 2025, </w:t>
      </w:r>
      <w:r w:rsidR="002B3BAD">
        <w:t xml:space="preserve">the Code allows </w:t>
      </w:r>
      <w:r w:rsidR="002B3BAD">
        <w:rPr>
          <w:i/>
        </w:rPr>
        <w:t>no</w:t>
      </w:r>
      <w:r w:rsidR="002B3BAD">
        <w:t xml:space="preserve"> </w:t>
      </w:r>
      <w:r w:rsidR="002B3BAD">
        <w:lastRenderedPageBreak/>
        <w:t>deduction for personal exemptions</w:t>
      </w:r>
      <w:r w:rsidR="00DA3B1A">
        <w:t xml:space="preserve">. </w:t>
      </w:r>
      <w:r w:rsidR="002B3BAD">
        <w:t>§ 151(d)(5)</w:t>
      </w:r>
      <w:r w:rsidR="00DA3B1A">
        <w:t xml:space="preserve">. </w:t>
      </w:r>
      <w:r w:rsidR="002B3BAD">
        <w:t>For those years, Congress doubled the standard deduction and doubled the child tax credit.</w:t>
      </w:r>
    </w:p>
    <w:p w14:paraId="6E0E2FF0" w14:textId="77777777" w:rsidR="001E2BAB" w:rsidRDefault="001E2BAB" w:rsidP="001E2BAB">
      <w:pPr>
        <w:jc w:val="both"/>
      </w:pPr>
    </w:p>
    <w:p w14:paraId="3151FC3B" w14:textId="5D5F92D4" w:rsidR="001E2BAB" w:rsidRDefault="001E2BAB" w:rsidP="001E2BAB">
      <w:pPr>
        <w:jc w:val="both"/>
      </w:pPr>
      <w:r>
        <w:t>The Code provides other tools to reduce the tax burden on income necessary to make certain expenditures</w:t>
      </w:r>
      <w:r w:rsidR="00DA3B1A">
        <w:t xml:space="preserve">. </w:t>
      </w:r>
      <w:r>
        <w:t xml:space="preserve">Some of these favored expenditures </w:t>
      </w:r>
      <w:r>
        <w:rPr>
          <w:i/>
        </w:rPr>
        <w:t>are</w:t>
      </w:r>
      <w:r>
        <w:t xml:space="preserve"> personal in nature</w:t>
      </w:r>
      <w:r w:rsidR="00DA3B1A">
        <w:t xml:space="preserve">. </w:t>
      </w:r>
      <w:r>
        <w:t>The Code implements policies favoring certain expenditures through –</w:t>
      </w:r>
    </w:p>
    <w:p w14:paraId="31462898" w14:textId="65EFD3A2" w:rsidR="004626AD" w:rsidRDefault="001E2BAB" w:rsidP="001E2BAB">
      <w:pPr>
        <w:ind w:left="720"/>
        <w:jc w:val="both"/>
      </w:pPr>
      <w:r>
        <w:rPr>
          <w:rFonts w:cstheme="minorHAnsi"/>
        </w:rPr>
        <w:t>•</w:t>
      </w:r>
      <w:r w:rsidRPr="00D47E75">
        <w:rPr>
          <w:i/>
        </w:rPr>
        <w:t>Exclusions from gross income</w:t>
      </w:r>
      <w:r>
        <w:t xml:space="preserve">:  We considered the subject of exclusions from gross income in chapter 3, </w:t>
      </w:r>
      <w:r>
        <w:rPr>
          <w:i/>
        </w:rPr>
        <w:t>supra</w:t>
      </w:r>
      <w:r w:rsidR="00DA3B1A">
        <w:t xml:space="preserve">. </w:t>
      </w:r>
      <w:r>
        <w:t xml:space="preserve">We observed that Congress has pursued certain policies concerning certain “accessions to wealth” </w:t>
      </w:r>
      <w:r w:rsidR="004626AD">
        <w:t xml:space="preserve">by allowing </w:t>
      </w:r>
      <w:r>
        <w:t xml:space="preserve">taxpayers simply not to count </w:t>
      </w:r>
      <w:r w:rsidR="004626AD">
        <w:t xml:space="preserve">them </w:t>
      </w:r>
      <w:r>
        <w:t>in determining the amount of income tax they must pay.</w:t>
      </w:r>
    </w:p>
    <w:p w14:paraId="6B901BCB" w14:textId="2DC47059" w:rsidR="001E2BAB" w:rsidRPr="00D47E75" w:rsidRDefault="004626AD" w:rsidP="004626AD">
      <w:pPr>
        <w:ind w:left="1440"/>
        <w:jc w:val="both"/>
      </w:pPr>
      <w:r>
        <w:t>•</w:t>
      </w:r>
      <w:r w:rsidR="001E2BAB">
        <w:t>To the taxpayer, an exclusion from gross income saves in income taxes – and so is worth – the taxpayer’s marginal tax rate multiplied</w:t>
      </w:r>
      <w:r w:rsidR="005544D6">
        <w:t xml:space="preserve"> by</w:t>
      </w:r>
      <w:r w:rsidR="001E2BAB">
        <w:t xml:space="preserve"> the amount excluded from gross income.</w:t>
      </w:r>
    </w:p>
    <w:p w14:paraId="12872D04" w14:textId="0B6D5645" w:rsidR="004626AD" w:rsidRDefault="001E2BAB" w:rsidP="001E2BAB">
      <w:pPr>
        <w:ind w:left="720"/>
        <w:jc w:val="both"/>
        <w:rPr>
          <w:rFonts w:cstheme="minorHAnsi"/>
        </w:rPr>
      </w:pPr>
      <w:r>
        <w:rPr>
          <w:rFonts w:cstheme="minorHAnsi"/>
        </w:rPr>
        <w:t>•</w:t>
      </w:r>
      <w:r w:rsidRPr="00572765">
        <w:rPr>
          <w:i/>
        </w:rPr>
        <w:t>Deductions that reduce adjusted gross income</w:t>
      </w:r>
      <w:r>
        <w:t xml:space="preserve">:  In </w:t>
      </w:r>
      <w:r>
        <w:rPr>
          <w:rFonts w:cstheme="minorHAnsi"/>
        </w:rPr>
        <w:t>§§ 161 to 199A Congress has defined deductions available both to individual taxpayers and to corporate taxpayers</w:t>
      </w:r>
      <w:r w:rsidR="00DA3B1A">
        <w:rPr>
          <w:rFonts w:cstheme="minorHAnsi"/>
        </w:rPr>
        <w:t xml:space="preserve">. </w:t>
      </w:r>
      <w:r>
        <w:rPr>
          <w:rFonts w:cstheme="minorHAnsi"/>
        </w:rPr>
        <w:t>In §§ 211 to 224 Congress has defined deductions available only to individual taxpayers</w:t>
      </w:r>
      <w:r w:rsidR="00DA3B1A">
        <w:rPr>
          <w:rFonts w:cstheme="minorHAnsi"/>
        </w:rPr>
        <w:t xml:space="preserve">. </w:t>
      </w:r>
      <w:r>
        <w:rPr>
          <w:rFonts w:cstheme="minorHAnsi"/>
        </w:rPr>
        <w:t>In §§ 241 to 250, Congress has defined deductions available only to corporate taxpayers</w:t>
      </w:r>
      <w:r w:rsidR="00DA3B1A">
        <w:rPr>
          <w:rFonts w:cstheme="minorHAnsi"/>
        </w:rPr>
        <w:t xml:space="preserve">. </w:t>
      </w:r>
      <w:r>
        <w:rPr>
          <w:rFonts w:cstheme="minorHAnsi"/>
        </w:rPr>
        <w:t>In § 62, Congress named certain of these deductions that reduce a</w:t>
      </w:r>
      <w:r w:rsidR="004626AD">
        <w:rPr>
          <w:rFonts w:cstheme="minorHAnsi"/>
        </w:rPr>
        <w:t>n individual</w:t>
      </w:r>
      <w:r>
        <w:rPr>
          <w:rFonts w:cstheme="minorHAnsi"/>
        </w:rPr>
        <w:t xml:space="preserve"> taxpayer’s “adjusted gross income.”  For the individual taxpayer, a deduction </w:t>
      </w:r>
      <w:r w:rsidR="00B1653F">
        <w:rPr>
          <w:rFonts w:cstheme="minorHAnsi"/>
        </w:rPr>
        <w:t xml:space="preserve">named </w:t>
      </w:r>
      <w:r>
        <w:rPr>
          <w:rFonts w:cstheme="minorHAnsi"/>
        </w:rPr>
        <w:t>in § 62 has the practical effect of reducing taxpayer’s taxable income</w:t>
      </w:r>
      <w:r w:rsidR="00DA3B1A">
        <w:rPr>
          <w:rFonts w:cstheme="minorHAnsi"/>
        </w:rPr>
        <w:t xml:space="preserve">. </w:t>
      </w:r>
      <w:r w:rsidR="004626AD">
        <w:rPr>
          <w:rFonts w:cstheme="minorHAnsi"/>
        </w:rPr>
        <w:t xml:space="preserve">Section 62’s deductions are </w:t>
      </w:r>
      <w:r w:rsidR="004626AD">
        <w:rPr>
          <w:rFonts w:cstheme="minorHAnsi"/>
          <w:i/>
        </w:rPr>
        <w:t>in addition to</w:t>
      </w:r>
      <w:r w:rsidR="004626AD">
        <w:rPr>
          <w:rFonts w:cstheme="minorHAnsi"/>
        </w:rPr>
        <w:t xml:space="preserve"> the standard deduction or itemized deductions</w:t>
      </w:r>
      <w:r w:rsidR="00DA3B1A">
        <w:rPr>
          <w:rFonts w:cstheme="minorHAnsi"/>
        </w:rPr>
        <w:t xml:space="preserve">. </w:t>
      </w:r>
      <w:r w:rsidR="004626AD">
        <w:rPr>
          <w:rFonts w:cstheme="minorHAnsi"/>
        </w:rPr>
        <w:t>Moreover, the amount of some itemized deductions is determined by taxpayer’s adjusted gross income.</w:t>
      </w:r>
    </w:p>
    <w:p w14:paraId="66D6A614" w14:textId="664B421F" w:rsidR="001E2BAB" w:rsidRDefault="004626AD" w:rsidP="004626AD">
      <w:pPr>
        <w:ind w:left="1440"/>
        <w:jc w:val="both"/>
      </w:pPr>
      <w:r>
        <w:t>•</w:t>
      </w:r>
      <w:r w:rsidR="001E2BAB">
        <w:t>To the taxpayer, a</w:t>
      </w:r>
      <w:r>
        <w:t xml:space="preserve"> </w:t>
      </w:r>
      <w:r w:rsidR="001E2BAB">
        <w:t xml:space="preserve">deduction </w:t>
      </w:r>
      <w:r>
        <w:t xml:space="preserve">named in § 62 </w:t>
      </w:r>
      <w:r w:rsidR="001E2BAB">
        <w:t xml:space="preserve">saves in income taxes – and so is worth – the taxpayer’s marginal tax rate multiplied </w:t>
      </w:r>
      <w:r w:rsidR="005544D6">
        <w:t xml:space="preserve">by </w:t>
      </w:r>
      <w:r w:rsidR="001E2BAB">
        <w:t>the amount of the deduction.</w:t>
      </w:r>
    </w:p>
    <w:p w14:paraId="53AE2CE0" w14:textId="762BF4C3" w:rsidR="004626AD" w:rsidRDefault="001E2BAB" w:rsidP="001E2BAB">
      <w:pPr>
        <w:ind w:left="720"/>
        <w:jc w:val="both"/>
        <w:rPr>
          <w:rFonts w:cstheme="minorHAnsi"/>
        </w:rPr>
      </w:pPr>
      <w:r>
        <w:rPr>
          <w:rFonts w:cstheme="minorHAnsi"/>
        </w:rPr>
        <w:t>•</w:t>
      </w:r>
      <w:r>
        <w:rPr>
          <w:rFonts w:cstheme="minorHAnsi"/>
          <w:i/>
        </w:rPr>
        <w:t>Standard deduction OR itemized d</w:t>
      </w:r>
      <w:r>
        <w:rPr>
          <w:i/>
        </w:rPr>
        <w:t>eductions that reduce taxable income</w:t>
      </w:r>
      <w:r>
        <w:t>:  In computing her taxable income, a taxpayer may deduct a standard deduction</w:t>
      </w:r>
      <w:r w:rsidR="00DA3B1A">
        <w:t xml:space="preserve">. </w:t>
      </w:r>
      <w:r>
        <w:t>Alternatively,</w:t>
      </w:r>
      <w:r w:rsidR="006D3E07">
        <w:t xml:space="preserve"> a</w:t>
      </w:r>
      <w:r>
        <w:t xml:space="preserve"> taxpayer may elect to itemize her deductions that </w:t>
      </w:r>
      <w:r>
        <w:rPr>
          <w:rFonts w:cstheme="minorHAnsi"/>
        </w:rPr>
        <w:t>§ 62 does not name and reduce her taxable income by the total of those deductions</w:t>
      </w:r>
      <w:r w:rsidR="00DA3B1A">
        <w:rPr>
          <w:rFonts w:cstheme="minorHAnsi"/>
        </w:rPr>
        <w:t xml:space="preserve">. </w:t>
      </w:r>
      <w:r>
        <w:rPr>
          <w:rFonts w:cstheme="minorHAnsi"/>
        </w:rPr>
        <w:t>§ 63</w:t>
      </w:r>
      <w:r w:rsidR="00DA3B1A">
        <w:rPr>
          <w:rFonts w:cstheme="minorHAnsi"/>
        </w:rPr>
        <w:t xml:space="preserve">. </w:t>
      </w:r>
      <w:r>
        <w:rPr>
          <w:rFonts w:cstheme="minorHAnsi"/>
        </w:rPr>
        <w:t>Naturally a taxpayer will elect to deduct the amount that is greater.</w:t>
      </w:r>
    </w:p>
    <w:p w14:paraId="5BFC5E85" w14:textId="77777777" w:rsidR="001E2BAB" w:rsidRDefault="004626AD" w:rsidP="004626AD">
      <w:pPr>
        <w:ind w:left="1440"/>
        <w:jc w:val="both"/>
        <w:rPr>
          <w:rFonts w:cstheme="minorHAnsi"/>
        </w:rPr>
      </w:pPr>
      <w:r>
        <w:t>•</w:t>
      </w:r>
      <w:r w:rsidR="001E2BAB">
        <w:rPr>
          <w:rFonts w:cstheme="minorHAnsi"/>
        </w:rPr>
        <w:t>To the taxpayer, a below-the-line deduction saves in income taxes – and so is worth – the taxpayer’s marginal tax rate multiplied by the amount of the standard deduction or an itemized deduction.</w:t>
      </w:r>
    </w:p>
    <w:p w14:paraId="7BC309A7" w14:textId="53A33C16" w:rsidR="004626AD" w:rsidRDefault="001E2BAB" w:rsidP="001E2BAB">
      <w:pPr>
        <w:ind w:left="720"/>
        <w:jc w:val="both"/>
        <w:rPr>
          <w:rFonts w:cstheme="minorHAnsi"/>
        </w:rPr>
      </w:pPr>
      <w:r>
        <w:rPr>
          <w:rFonts w:cstheme="minorHAnsi"/>
        </w:rPr>
        <w:t>•</w:t>
      </w:r>
      <w:r>
        <w:rPr>
          <w:rFonts w:cstheme="minorHAnsi"/>
          <w:i/>
        </w:rPr>
        <w:t>Credits against tax liability</w:t>
      </w:r>
      <w:r>
        <w:rPr>
          <w:rFonts w:cstheme="minorHAnsi"/>
        </w:rPr>
        <w:t xml:space="preserve">:  After computing her income tax liability, taxpayer may be entitled </w:t>
      </w:r>
      <w:r w:rsidR="006D3E07">
        <w:rPr>
          <w:rFonts w:cstheme="minorHAnsi"/>
        </w:rPr>
        <w:t xml:space="preserve">to </w:t>
      </w:r>
      <w:r>
        <w:rPr>
          <w:rFonts w:cstheme="minorHAnsi"/>
        </w:rPr>
        <w:t>one or more credits against that tax liability</w:t>
      </w:r>
      <w:r w:rsidR="00DA3B1A">
        <w:rPr>
          <w:rFonts w:cstheme="minorHAnsi"/>
        </w:rPr>
        <w:t xml:space="preserve">. </w:t>
      </w:r>
      <w:r>
        <w:rPr>
          <w:rFonts w:cstheme="minorHAnsi"/>
        </w:rPr>
        <w:t xml:space="preserve">The </w:t>
      </w:r>
      <w:r>
        <w:rPr>
          <w:rFonts w:cstheme="minorHAnsi"/>
        </w:rPr>
        <w:lastRenderedPageBreak/>
        <w:t>amount of a credit reduces dollar-for-dollar taxpayer’s income tax liability</w:t>
      </w:r>
      <w:r w:rsidR="00DA3B1A">
        <w:rPr>
          <w:rFonts w:cstheme="minorHAnsi"/>
        </w:rPr>
        <w:t xml:space="preserve">. </w:t>
      </w:r>
      <w:r>
        <w:rPr>
          <w:rFonts w:cstheme="minorHAnsi"/>
        </w:rPr>
        <w:t>The amount of a credit is usually limited to a percentage of what taxpayer spent on the creditable item.</w:t>
      </w:r>
    </w:p>
    <w:p w14:paraId="045636BF" w14:textId="4B59C362" w:rsidR="004626AD" w:rsidRDefault="004626AD" w:rsidP="004626AD">
      <w:pPr>
        <w:ind w:left="1440"/>
        <w:jc w:val="both"/>
        <w:rPr>
          <w:rFonts w:cstheme="minorHAnsi"/>
        </w:rPr>
      </w:pPr>
      <w:r>
        <w:t>•</w:t>
      </w:r>
      <w:r w:rsidR="001E2BAB">
        <w:rPr>
          <w:rFonts w:cstheme="minorHAnsi"/>
        </w:rPr>
        <w:t>To the taxpayer, a credit saves in income taxes – and so is worth – the amount of the credit</w:t>
      </w:r>
      <w:r w:rsidR="00DA3B1A">
        <w:rPr>
          <w:rFonts w:cstheme="minorHAnsi"/>
        </w:rPr>
        <w:t xml:space="preserve">. </w:t>
      </w:r>
      <w:r>
        <w:rPr>
          <w:rFonts w:cstheme="minorHAnsi"/>
        </w:rPr>
        <w:t>N</w:t>
      </w:r>
      <w:r w:rsidR="001E2BAB">
        <w:rPr>
          <w:rFonts w:cstheme="minorHAnsi"/>
        </w:rPr>
        <w:t>otice:  A tax credit is worth precisely the same amount as a</w:t>
      </w:r>
      <w:r>
        <w:rPr>
          <w:rFonts w:cstheme="minorHAnsi"/>
        </w:rPr>
        <w:t xml:space="preserve"> </w:t>
      </w:r>
      <w:r>
        <w:t>§</w:t>
      </w:r>
      <w:r>
        <w:rPr>
          <w:rFonts w:cstheme="minorHAnsi"/>
        </w:rPr>
        <w:t xml:space="preserve"> 62 deduction while </w:t>
      </w:r>
      <w:r w:rsidR="001E2BAB">
        <w:rPr>
          <w:rFonts w:cstheme="minorHAnsi"/>
        </w:rPr>
        <w:t>placing the taxpayer in a tax bracket equal to the percentage of the expenditure allowed as a credit.</w:t>
      </w:r>
    </w:p>
    <w:p w14:paraId="7A7EE03A" w14:textId="77777777" w:rsidR="004626AD" w:rsidRDefault="004626AD" w:rsidP="004626AD">
      <w:pPr>
        <w:ind w:left="2160"/>
        <w:jc w:val="both"/>
        <w:rPr>
          <w:rFonts w:cstheme="minorHAnsi"/>
        </w:rPr>
      </w:pPr>
      <w:r>
        <w:t>•E</w:t>
      </w:r>
      <w:r w:rsidR="001E2BAB">
        <w:rPr>
          <w:rFonts w:cstheme="minorHAnsi"/>
        </w:rPr>
        <w:t>xample, a 20% credit on dependent care expenses has the same worth to a taxpayer in an imaginary 20% tax bracket as a</w:t>
      </w:r>
      <w:r w:rsidR="00730DC9">
        <w:rPr>
          <w:rFonts w:cstheme="minorHAnsi"/>
        </w:rPr>
        <w:t xml:space="preserve"> </w:t>
      </w:r>
      <w:r w:rsidR="00730DC9">
        <w:t>§</w:t>
      </w:r>
      <w:r w:rsidR="00730DC9">
        <w:rPr>
          <w:rFonts w:cstheme="minorHAnsi"/>
        </w:rPr>
        <w:t xml:space="preserve"> 62 </w:t>
      </w:r>
      <w:r w:rsidR="001E2BAB">
        <w:rPr>
          <w:rFonts w:cstheme="minorHAnsi"/>
        </w:rPr>
        <w:t>deduction of such an expense.</w:t>
      </w:r>
    </w:p>
    <w:p w14:paraId="706CFCAA" w14:textId="75250962" w:rsidR="00730DC9" w:rsidRDefault="004626AD" w:rsidP="004626AD">
      <w:pPr>
        <w:ind w:left="2160"/>
        <w:jc w:val="both"/>
        <w:rPr>
          <w:rFonts w:cstheme="minorHAnsi"/>
        </w:rPr>
      </w:pPr>
      <w:r>
        <w:t>•</w:t>
      </w:r>
      <w:r w:rsidR="001E2BAB">
        <w:rPr>
          <w:rFonts w:cstheme="minorHAnsi"/>
        </w:rPr>
        <w:t>Since the amount of the credit is usually limited to a percentage of the named expense, taxpayers whose tax rate is higher than that percentage would reduce their income tax liability more with an above-the-line deduction</w:t>
      </w:r>
      <w:r w:rsidR="00DA3B1A">
        <w:rPr>
          <w:rFonts w:cstheme="minorHAnsi"/>
        </w:rPr>
        <w:t xml:space="preserve">. </w:t>
      </w:r>
      <w:r w:rsidR="001E2BAB">
        <w:rPr>
          <w:rFonts w:cstheme="minorHAnsi"/>
        </w:rPr>
        <w:t>Taxpayers whose tax rate is lower than that percentage reduce their income tax liability more with a credit than with an above-the-line deduction.</w:t>
      </w:r>
    </w:p>
    <w:p w14:paraId="2025FFAB" w14:textId="19FE6860" w:rsidR="00E257F8" w:rsidRDefault="00730DC9" w:rsidP="004626AD">
      <w:pPr>
        <w:ind w:left="2160"/>
        <w:jc w:val="both"/>
        <w:rPr>
          <w:rFonts w:cstheme="minorHAnsi"/>
        </w:rPr>
      </w:pPr>
      <w:r>
        <w:t>•</w:t>
      </w:r>
      <w:r w:rsidR="001E2BAB">
        <w:rPr>
          <w:rFonts w:cstheme="minorHAnsi"/>
        </w:rPr>
        <w:t>This suggests that Congress can use tax credits as a tool to assist lower income taxpayers more than higher income taxpayer without denying a tax benefit altogether to higher income taxpayers</w:t>
      </w:r>
      <w:r w:rsidR="00DA3B1A">
        <w:rPr>
          <w:rFonts w:cstheme="minorHAnsi"/>
        </w:rPr>
        <w:t xml:space="preserve">. </w:t>
      </w:r>
      <w:r w:rsidR="001E2BAB">
        <w:rPr>
          <w:rFonts w:cstheme="minorHAnsi"/>
        </w:rPr>
        <w:t>Simply set the percentage of the creditable expense at a point between those tax brackets Congress wants to benefit more and those whom Congress wants to benefit less.</w:t>
      </w:r>
      <w:r w:rsidR="001B528C">
        <w:rPr>
          <w:rStyle w:val="FootnoteReference"/>
          <w:rFonts w:cstheme="minorHAnsi"/>
        </w:rPr>
        <w:footnoteReference w:id="191"/>
      </w:r>
    </w:p>
    <w:p w14:paraId="6CCE0AFA" w14:textId="5B6E2A9E" w:rsidR="001E2BAB" w:rsidRDefault="00730DC9" w:rsidP="004626AD">
      <w:pPr>
        <w:ind w:left="2160"/>
        <w:jc w:val="both"/>
        <w:rPr>
          <w:rFonts w:cstheme="minorHAnsi"/>
        </w:rPr>
      </w:pPr>
      <w:r>
        <w:lastRenderedPageBreak/>
        <w:t>•</w:t>
      </w:r>
      <w:r w:rsidR="001E2BAB">
        <w:rPr>
          <w:rFonts w:cstheme="minorHAnsi"/>
        </w:rPr>
        <w:t>Moreover, some credits are “refundable” and some are “nonrefundable.”  A nonrefundable credit can reduce a taxpayer’s income tax liability only to $0</w:t>
      </w:r>
      <w:r w:rsidR="00DA3B1A">
        <w:rPr>
          <w:rFonts w:cstheme="minorHAnsi"/>
        </w:rPr>
        <w:t xml:space="preserve">. </w:t>
      </w:r>
      <w:r w:rsidR="001E2BAB">
        <w:rPr>
          <w:rFonts w:cstheme="minorHAnsi"/>
        </w:rPr>
        <w:t>A refundable credit can reduce a taxpayer’s income tax liability to less than $0</w:t>
      </w:r>
      <w:r w:rsidR="00DA3B1A">
        <w:rPr>
          <w:rFonts w:cstheme="minorHAnsi"/>
        </w:rPr>
        <w:t xml:space="preserve">. </w:t>
      </w:r>
      <w:r w:rsidR="001E2BAB">
        <w:rPr>
          <w:rFonts w:cstheme="minorHAnsi"/>
        </w:rPr>
        <w:t>Thus, a refundable credit functions as a government benefit program</w:t>
      </w:r>
      <w:r w:rsidR="00DA3B1A">
        <w:rPr>
          <w:rFonts w:cstheme="minorHAnsi"/>
        </w:rPr>
        <w:t xml:space="preserve">. </w:t>
      </w:r>
      <w:r>
        <w:rPr>
          <w:rFonts w:cstheme="minorHAnsi"/>
        </w:rPr>
        <w:t xml:space="preserve">An example of refundable credit is the earned income credit, </w:t>
      </w:r>
      <w:r>
        <w:t>§</w:t>
      </w:r>
      <w:r>
        <w:rPr>
          <w:rFonts w:cstheme="minorHAnsi"/>
        </w:rPr>
        <w:t xml:space="preserve"> 32.</w:t>
      </w:r>
    </w:p>
    <w:p w14:paraId="3787FA14" w14:textId="77777777" w:rsidR="001E2BAB" w:rsidRDefault="001E2BAB" w:rsidP="001E2BAB">
      <w:pPr>
        <w:ind w:left="720"/>
        <w:jc w:val="both"/>
        <w:rPr>
          <w:rFonts w:cstheme="minorHAnsi"/>
        </w:rPr>
      </w:pPr>
    </w:p>
    <w:p w14:paraId="7691A269" w14:textId="789AD12F" w:rsidR="001E2BAB" w:rsidRDefault="001E2BAB" w:rsidP="001E2BAB">
      <w:pPr>
        <w:jc w:val="both"/>
        <w:rPr>
          <w:rFonts w:cstheme="minorHAnsi"/>
        </w:rPr>
      </w:pPr>
      <w:r>
        <w:rPr>
          <w:rFonts w:cstheme="minorHAnsi"/>
        </w:rPr>
        <w:t>•</w:t>
      </w:r>
      <w:r>
        <w:rPr>
          <w:rFonts w:cstheme="minorHAnsi"/>
          <w:i/>
        </w:rPr>
        <w:t xml:space="preserve">Note on the </w:t>
      </w:r>
      <w:r w:rsidR="00730DC9">
        <w:rPr>
          <w:rFonts w:cstheme="minorHAnsi"/>
          <w:i/>
        </w:rPr>
        <w:t>Tax Cuts and Jobs Act</w:t>
      </w:r>
      <w:r>
        <w:rPr>
          <w:rFonts w:cstheme="minorHAnsi"/>
        </w:rPr>
        <w:t xml:space="preserve">:  </w:t>
      </w:r>
      <w:r w:rsidR="00730DC9">
        <w:rPr>
          <w:rFonts w:cstheme="minorHAnsi"/>
        </w:rPr>
        <w:t>T</w:t>
      </w:r>
      <w:r>
        <w:rPr>
          <w:rFonts w:cstheme="minorHAnsi"/>
        </w:rPr>
        <w:t>ax law</w:t>
      </w:r>
      <w:r w:rsidR="00730DC9">
        <w:rPr>
          <w:rFonts w:cstheme="minorHAnsi"/>
        </w:rPr>
        <w:t>s</w:t>
      </w:r>
      <w:r>
        <w:rPr>
          <w:rFonts w:cstheme="minorHAnsi"/>
        </w:rPr>
        <w:t xml:space="preserve"> may lead taxpayers to structure their lives and affairs in certain ways, especially when they expect the law not to change significantly</w:t>
      </w:r>
      <w:r w:rsidR="00DA3B1A">
        <w:rPr>
          <w:rFonts w:cstheme="minorHAnsi"/>
        </w:rPr>
        <w:t xml:space="preserve">. </w:t>
      </w:r>
      <w:r>
        <w:rPr>
          <w:rFonts w:cstheme="minorHAnsi"/>
        </w:rPr>
        <w:t xml:space="preserve">A </w:t>
      </w:r>
      <w:r>
        <w:rPr>
          <w:rFonts w:cstheme="minorHAnsi"/>
          <w:i/>
        </w:rPr>
        <w:t>change</w:t>
      </w:r>
      <w:r>
        <w:rPr>
          <w:rFonts w:cstheme="minorHAnsi"/>
        </w:rPr>
        <w:t xml:space="preserve"> in existing tax law may require taxpayers to adjust their expectations – and their expenditure choices</w:t>
      </w:r>
      <w:r w:rsidR="00DA3B1A">
        <w:rPr>
          <w:rFonts w:cstheme="minorHAnsi"/>
        </w:rPr>
        <w:t xml:space="preserve">. </w:t>
      </w:r>
      <w:r>
        <w:rPr>
          <w:rFonts w:cstheme="minorHAnsi"/>
        </w:rPr>
        <w:t xml:space="preserve">The Tax Cuts and Jobs Act </w:t>
      </w:r>
      <w:r>
        <w:rPr>
          <w:rFonts w:cstheme="minorHAnsi"/>
          <w:i/>
        </w:rPr>
        <w:t>doubled</w:t>
      </w:r>
      <w:r>
        <w:rPr>
          <w:rFonts w:cstheme="minorHAnsi"/>
        </w:rPr>
        <w:t xml:space="preserve"> the standard deduction for all taxpayers</w:t>
      </w:r>
      <w:r w:rsidR="00730DC9">
        <w:rPr>
          <w:rFonts w:cstheme="minorHAnsi"/>
        </w:rPr>
        <w:t xml:space="preserve"> and suspended several itemized deductions until 2026.</w:t>
      </w:r>
      <w:r w:rsidR="00730DC9">
        <w:rPr>
          <w:rStyle w:val="FootnoteReference"/>
          <w:rFonts w:cstheme="minorHAnsi"/>
        </w:rPr>
        <w:footnoteReference w:id="192"/>
      </w:r>
      <w:r w:rsidR="00730DC9">
        <w:rPr>
          <w:rFonts w:cstheme="minorHAnsi"/>
        </w:rPr>
        <w:t xml:space="preserve">  </w:t>
      </w:r>
      <w:r w:rsidR="005301EC">
        <w:rPr>
          <w:rFonts w:cstheme="minorHAnsi"/>
        </w:rPr>
        <w:t>M</w:t>
      </w:r>
      <w:r>
        <w:rPr>
          <w:rFonts w:cstheme="minorHAnsi"/>
        </w:rPr>
        <w:t>any fewer taxpayers will elect to itemize deductions</w:t>
      </w:r>
      <w:r w:rsidR="00DA3B1A">
        <w:rPr>
          <w:rFonts w:cstheme="minorHAnsi"/>
        </w:rPr>
        <w:t xml:space="preserve">. </w:t>
      </w:r>
      <w:r>
        <w:rPr>
          <w:rFonts w:cstheme="minorHAnsi"/>
        </w:rPr>
        <w:t xml:space="preserve">Henceforth, the taxable income of taxpayers who previously itemized but no longer can will increase </w:t>
      </w:r>
      <w:r w:rsidRPr="00730DC9">
        <w:rPr>
          <w:rFonts w:cstheme="minorHAnsi"/>
          <w:i/>
        </w:rPr>
        <w:t>relative to</w:t>
      </w:r>
      <w:r>
        <w:rPr>
          <w:rFonts w:cstheme="minorHAnsi"/>
        </w:rPr>
        <w:t xml:space="preserve"> taxpayers with like amounts of </w:t>
      </w:r>
      <w:r w:rsidR="00730DC9">
        <w:rPr>
          <w:rFonts w:cstheme="minorHAnsi"/>
        </w:rPr>
        <w:t xml:space="preserve">adjusted </w:t>
      </w:r>
      <w:r>
        <w:rPr>
          <w:rFonts w:cstheme="minorHAnsi"/>
        </w:rPr>
        <w:t>gross income who did not itemize</w:t>
      </w:r>
      <w:r w:rsidR="00DA3B1A">
        <w:rPr>
          <w:rFonts w:cstheme="minorHAnsi"/>
        </w:rPr>
        <w:t xml:space="preserve">. </w:t>
      </w:r>
      <w:r>
        <w:rPr>
          <w:rFonts w:cstheme="minorHAnsi"/>
        </w:rPr>
        <w:t xml:space="preserve">The tradeoff for this rearrangement of tax burdens is that tax brackets </w:t>
      </w:r>
      <w:r>
        <w:rPr>
          <w:rFonts w:cstheme="minorHAnsi"/>
        </w:rPr>
        <w:lastRenderedPageBreak/>
        <w:t xml:space="preserve">were lowered slightly </w:t>
      </w:r>
      <w:r w:rsidR="000466C2">
        <w:rPr>
          <w:rFonts w:cstheme="minorHAnsi"/>
        </w:rPr>
        <w:t>for all taxpayers; at the high end, there is much less progressivity than previously.</w:t>
      </w:r>
      <w:r>
        <w:rPr>
          <w:rStyle w:val="FootnoteReference"/>
          <w:rFonts w:cstheme="minorHAnsi"/>
        </w:rPr>
        <w:footnoteReference w:id="193"/>
      </w:r>
    </w:p>
    <w:p w14:paraId="4C108B7B" w14:textId="77777777" w:rsidR="001E2BAB" w:rsidRDefault="001E2BAB" w:rsidP="001E2BAB">
      <w:pPr>
        <w:jc w:val="both"/>
        <w:rPr>
          <w:rFonts w:cstheme="minorHAnsi"/>
        </w:rPr>
      </w:pPr>
    </w:p>
    <w:p w14:paraId="31C3D8E8" w14:textId="1C595104" w:rsidR="001E2BAB" w:rsidRDefault="001E2BAB" w:rsidP="001E2BAB">
      <w:pPr>
        <w:jc w:val="both"/>
        <w:rPr>
          <w:rFonts w:cstheme="minorHAnsi"/>
        </w:rPr>
      </w:pPr>
      <w:r>
        <w:rPr>
          <w:rFonts w:cstheme="minorHAnsi"/>
        </w:rPr>
        <w:t xml:space="preserve">Taxpayers </w:t>
      </w:r>
      <w:r w:rsidR="00730DC9">
        <w:rPr>
          <w:rFonts w:cstheme="minorHAnsi"/>
        </w:rPr>
        <w:t xml:space="preserve">who structure their affairs with an eye on the Tax Code </w:t>
      </w:r>
      <w:r>
        <w:rPr>
          <w:rFonts w:cstheme="minorHAnsi"/>
        </w:rPr>
        <w:t>will be driven to seek accessions to wealth that are excludable – perhaps an employee benefit</w:t>
      </w:r>
      <w:r w:rsidR="00FC4471">
        <w:rPr>
          <w:rFonts w:cstheme="minorHAnsi"/>
        </w:rPr>
        <w:t xml:space="preserve"> – that </w:t>
      </w:r>
      <w:r>
        <w:rPr>
          <w:rFonts w:cstheme="minorHAnsi"/>
        </w:rPr>
        <w:t xml:space="preserve">are listed in § 62 and so deductible </w:t>
      </w:r>
      <w:r w:rsidR="00730DC9">
        <w:rPr>
          <w:rFonts w:cstheme="minorHAnsi"/>
        </w:rPr>
        <w:t xml:space="preserve">without the need to itemize, </w:t>
      </w:r>
      <w:r>
        <w:rPr>
          <w:rFonts w:cstheme="minorHAnsi"/>
        </w:rPr>
        <w:t>or that are creditable against income tax</w:t>
      </w:r>
      <w:r w:rsidR="00DA3B1A">
        <w:rPr>
          <w:rFonts w:cstheme="minorHAnsi"/>
        </w:rPr>
        <w:t xml:space="preserve">. </w:t>
      </w:r>
      <w:r>
        <w:rPr>
          <w:rFonts w:cstheme="minorHAnsi"/>
        </w:rPr>
        <w:t xml:space="preserve">Congress will </w:t>
      </w:r>
      <w:r w:rsidR="00730DC9">
        <w:rPr>
          <w:rFonts w:cstheme="minorHAnsi"/>
        </w:rPr>
        <w:t>also learn that</w:t>
      </w:r>
      <w:r>
        <w:rPr>
          <w:rFonts w:cstheme="minorHAnsi"/>
        </w:rPr>
        <w:t xml:space="preserve"> when it wants to lessen a burden of taxpayers who make a named expenditure, it matters more than previously that the tool it uses is </w:t>
      </w:r>
      <w:r>
        <w:rPr>
          <w:rFonts w:cstheme="minorHAnsi"/>
          <w:i/>
        </w:rPr>
        <w:t>not</w:t>
      </w:r>
      <w:r>
        <w:rPr>
          <w:rFonts w:cstheme="minorHAnsi"/>
        </w:rPr>
        <w:t xml:space="preserve"> </w:t>
      </w:r>
      <w:r w:rsidR="00730DC9">
        <w:rPr>
          <w:rFonts w:cstheme="minorHAnsi"/>
        </w:rPr>
        <w:t xml:space="preserve">an </w:t>
      </w:r>
      <w:r>
        <w:rPr>
          <w:rFonts w:cstheme="minorHAnsi"/>
        </w:rPr>
        <w:t>itemized deduction.</w:t>
      </w:r>
    </w:p>
    <w:p w14:paraId="41651359" w14:textId="77777777" w:rsidR="001E2BAB" w:rsidRDefault="001E2BAB" w:rsidP="001E2BAB">
      <w:pPr>
        <w:jc w:val="both"/>
        <w:rPr>
          <w:rFonts w:cstheme="minorHAnsi"/>
        </w:rPr>
      </w:pPr>
    </w:p>
    <w:p w14:paraId="5DA419B8" w14:textId="77777777" w:rsidR="0049128E" w:rsidRPr="00576ED7" w:rsidRDefault="001E2BAB" w:rsidP="001E2BAB">
      <w:pPr>
        <w:jc w:val="both"/>
        <w:rPr>
          <w:szCs w:val="24"/>
        </w:rPr>
      </w:pPr>
      <w:r>
        <w:rPr>
          <w:rFonts w:cstheme="minorHAnsi"/>
        </w:rPr>
        <w:t>With this as background, c</w:t>
      </w:r>
      <w:r w:rsidR="0049128E" w:rsidRPr="00576ED7">
        <w:rPr>
          <w:szCs w:val="24"/>
        </w:rPr>
        <w:t xml:space="preserve">onsider why there should be an allowable deduction of, exclusion of, or credit for </w:t>
      </w:r>
      <w:r w:rsidR="0049128E" w:rsidRPr="001C1C5C">
        <w:rPr>
          <w:i/>
          <w:szCs w:val="24"/>
        </w:rPr>
        <w:t>any</w:t>
      </w:r>
      <w:r w:rsidR="00917420">
        <w:rPr>
          <w:szCs w:val="24"/>
        </w:rPr>
        <w:t xml:space="preserve"> personal expenses. </w:t>
      </w:r>
      <w:r w:rsidR="0049128E" w:rsidRPr="00576ED7">
        <w:rPr>
          <w:szCs w:val="24"/>
        </w:rPr>
        <w:t xml:space="preserve">We might preliminarily observe that there are </w:t>
      </w:r>
      <w:r>
        <w:rPr>
          <w:szCs w:val="24"/>
        </w:rPr>
        <w:t xml:space="preserve">four </w:t>
      </w:r>
      <w:r w:rsidR="0049128E" w:rsidRPr="00576ED7">
        <w:rPr>
          <w:szCs w:val="24"/>
        </w:rPr>
        <w:t>basic purposes:</w:t>
      </w:r>
    </w:p>
    <w:p w14:paraId="7B7B8041" w14:textId="061C3121" w:rsidR="002B0045" w:rsidRDefault="007D7D74" w:rsidP="006765B6">
      <w:pPr>
        <w:widowControl w:val="0"/>
        <w:ind w:left="360"/>
        <w:jc w:val="both"/>
        <w:rPr>
          <w:szCs w:val="24"/>
        </w:rPr>
      </w:pPr>
      <w:r>
        <w:rPr>
          <w:szCs w:val="24"/>
        </w:rPr>
        <w:t>1.</w:t>
      </w:r>
      <w:r w:rsidRPr="007D7D74">
        <w:rPr>
          <w:szCs w:val="24"/>
        </w:rPr>
        <w:t xml:space="preserve"> </w:t>
      </w:r>
      <w:r w:rsidR="0049128E" w:rsidRPr="007D7D74">
        <w:rPr>
          <w:szCs w:val="24"/>
        </w:rPr>
        <w:t xml:space="preserve">We want to encourage taxpayers to </w:t>
      </w:r>
      <w:r w:rsidR="001E2BAB">
        <w:rPr>
          <w:szCs w:val="24"/>
        </w:rPr>
        <w:t xml:space="preserve">incur a certain </w:t>
      </w:r>
      <w:r w:rsidR="00917420">
        <w:rPr>
          <w:szCs w:val="24"/>
        </w:rPr>
        <w:t xml:space="preserve">personal </w:t>
      </w:r>
      <w:r w:rsidR="001E2BAB">
        <w:rPr>
          <w:szCs w:val="24"/>
        </w:rPr>
        <w:t>expense</w:t>
      </w:r>
      <w:r w:rsidR="00DA3B1A">
        <w:rPr>
          <w:szCs w:val="24"/>
        </w:rPr>
        <w:t xml:space="preserve">. </w:t>
      </w:r>
      <w:r w:rsidR="0049128E" w:rsidRPr="007D7D74">
        <w:rPr>
          <w:szCs w:val="24"/>
        </w:rPr>
        <w:t xml:space="preserve">We </w:t>
      </w:r>
      <w:r w:rsidR="0049128E" w:rsidRPr="002A5E5B">
        <w:rPr>
          <w:i/>
          <w:szCs w:val="24"/>
        </w:rPr>
        <w:t>choose</w:t>
      </w:r>
      <w:r w:rsidR="0049128E" w:rsidRPr="007D7D74">
        <w:rPr>
          <w:szCs w:val="24"/>
        </w:rPr>
        <w:t xml:space="preserve"> to make a “tax expenditure.” </w:t>
      </w:r>
      <w:r w:rsidR="001E2BAB">
        <w:rPr>
          <w:szCs w:val="24"/>
        </w:rPr>
        <w:t xml:space="preserve"> </w:t>
      </w:r>
      <w:r w:rsidR="0049128E" w:rsidRPr="007D7D74">
        <w:rPr>
          <w:szCs w:val="24"/>
        </w:rPr>
        <w:t>In this group, we should place charitable contributions, home mortgage interest, and adoption expenses.</w:t>
      </w:r>
    </w:p>
    <w:p w14:paraId="4BF44AB4" w14:textId="77777777" w:rsidR="006765B6" w:rsidRDefault="006765B6" w:rsidP="006765B6">
      <w:pPr>
        <w:widowControl w:val="0"/>
        <w:jc w:val="both"/>
        <w:rPr>
          <w:szCs w:val="24"/>
        </w:rPr>
      </w:pPr>
    </w:p>
    <w:p w14:paraId="75E2B66D" w14:textId="3B99E24A" w:rsidR="0049128E" w:rsidRPr="007D7D74" w:rsidRDefault="007D7D74" w:rsidP="007D7D74">
      <w:pPr>
        <w:widowControl w:val="0"/>
        <w:ind w:left="360"/>
        <w:jc w:val="both"/>
        <w:rPr>
          <w:szCs w:val="24"/>
        </w:rPr>
      </w:pPr>
      <w:r>
        <w:rPr>
          <w:szCs w:val="24"/>
        </w:rPr>
        <w:t>2.</w:t>
      </w:r>
      <w:r w:rsidRPr="007D7D74">
        <w:rPr>
          <w:szCs w:val="24"/>
        </w:rPr>
        <w:t xml:space="preserve"> </w:t>
      </w:r>
      <w:r w:rsidR="0049128E" w:rsidRPr="007D7D74">
        <w:rPr>
          <w:szCs w:val="24"/>
        </w:rPr>
        <w:t xml:space="preserve">We want to provide some relief to those taxpayers whose personal expenditures result </w:t>
      </w:r>
      <w:r w:rsidR="001C1C5C">
        <w:rPr>
          <w:szCs w:val="24"/>
        </w:rPr>
        <w:t xml:space="preserve">– at best – from </w:t>
      </w:r>
      <w:r w:rsidR="0049128E" w:rsidRPr="007D7D74">
        <w:rPr>
          <w:szCs w:val="24"/>
        </w:rPr>
        <w:t>the exercise of choice a</w:t>
      </w:r>
      <w:r w:rsidR="00917420">
        <w:rPr>
          <w:szCs w:val="24"/>
        </w:rPr>
        <w:t xml:space="preserve">mong unappealing alternatives. </w:t>
      </w:r>
      <w:r w:rsidR="0049128E" w:rsidRPr="007D7D74">
        <w:rPr>
          <w:szCs w:val="24"/>
        </w:rPr>
        <w:t xml:space="preserve">When discretion among consumption choices is absent, </w:t>
      </w:r>
      <w:r w:rsidR="002A5E5B">
        <w:rPr>
          <w:szCs w:val="24"/>
        </w:rPr>
        <w:t xml:space="preserve">we have seen that </w:t>
      </w:r>
      <w:r w:rsidR="0049128E" w:rsidRPr="007D7D74">
        <w:rPr>
          <w:szCs w:val="24"/>
        </w:rPr>
        <w:t>a court is less likely to find that a taxpayer’s accession to wealth is in fact gross income</w:t>
      </w:r>
      <w:r w:rsidR="00DA3B1A" w:rsidRPr="007D7D74">
        <w:rPr>
          <w:szCs w:val="24"/>
        </w:rPr>
        <w:t xml:space="preserve">. </w:t>
      </w:r>
      <w:r w:rsidR="0049128E" w:rsidRPr="007D7D74">
        <w:rPr>
          <w:i/>
          <w:szCs w:val="24"/>
        </w:rPr>
        <w:t>Cf.</w:t>
      </w:r>
      <w:r w:rsidR="0049128E" w:rsidRPr="007D7D74">
        <w:rPr>
          <w:szCs w:val="24"/>
        </w:rPr>
        <w:t xml:space="preserve"> </w:t>
      </w:r>
      <w:r w:rsidR="0049128E" w:rsidRPr="007D7D74">
        <w:rPr>
          <w:i/>
          <w:szCs w:val="24"/>
        </w:rPr>
        <w:t>Gotcher</w:t>
      </w:r>
      <w:r w:rsidR="0049128E" w:rsidRPr="007D7D74">
        <w:rPr>
          <w:szCs w:val="24"/>
        </w:rPr>
        <w:t xml:space="preserve">; </w:t>
      </w:r>
      <w:r w:rsidR="0049128E" w:rsidRPr="007D7D74">
        <w:rPr>
          <w:i/>
          <w:szCs w:val="24"/>
        </w:rPr>
        <w:t>Benaglia</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Conversely, when taxpayers may spend an accession to wealth any way they choose – as when they receive cash – th</w:t>
      </w:r>
      <w:r w:rsidR="00917420">
        <w:rPr>
          <w:szCs w:val="24"/>
        </w:rPr>
        <w:t xml:space="preserve">ey have realized gross income. </w:t>
      </w:r>
      <w:r w:rsidR="0049128E" w:rsidRPr="007D7D74">
        <w:rPr>
          <w:i/>
          <w:szCs w:val="24"/>
        </w:rPr>
        <w:t>See</w:t>
      </w:r>
      <w:r w:rsidR="0049128E" w:rsidRPr="007D7D74">
        <w:rPr>
          <w:szCs w:val="24"/>
        </w:rPr>
        <w:t xml:space="preserve"> </w:t>
      </w:r>
      <w:r w:rsidR="0049128E" w:rsidRPr="007D7D74">
        <w:rPr>
          <w:i/>
          <w:szCs w:val="24"/>
        </w:rPr>
        <w:t>Kowalski</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However, taxpayers must on occasion make some expenditures that we feel do not r</w:t>
      </w:r>
      <w:r w:rsidR="00917420">
        <w:rPr>
          <w:szCs w:val="24"/>
        </w:rPr>
        <w:t xml:space="preserve">esult from meaningful choices. </w:t>
      </w:r>
      <w:r w:rsidR="0049128E" w:rsidRPr="007D7D74">
        <w:rPr>
          <w:szCs w:val="24"/>
        </w:rPr>
        <w:t>The Code names some occasions when the absence of such discretion entitles a taxpayer to deduct (or e</w:t>
      </w:r>
      <w:r w:rsidR="00766418">
        <w:rPr>
          <w:szCs w:val="24"/>
        </w:rPr>
        <w:t xml:space="preserve">xclude) an expenditure from </w:t>
      </w:r>
      <w:r w:rsidR="00917420">
        <w:rPr>
          <w:szCs w:val="24"/>
        </w:rPr>
        <w:t xml:space="preserve">her gross income. </w:t>
      </w:r>
      <w:r w:rsidR="0049128E" w:rsidRPr="007D7D74">
        <w:rPr>
          <w:szCs w:val="24"/>
        </w:rPr>
        <w:t>Examples include casualty losses and medical expenses.</w:t>
      </w:r>
    </w:p>
    <w:p w14:paraId="157D680A" w14:textId="77777777" w:rsidR="0049128E" w:rsidRPr="00576ED7" w:rsidRDefault="0049128E" w:rsidP="007D7D74">
      <w:pPr>
        <w:widowControl w:val="0"/>
        <w:jc w:val="both"/>
        <w:rPr>
          <w:szCs w:val="24"/>
        </w:rPr>
      </w:pPr>
    </w:p>
    <w:p w14:paraId="070D059A" w14:textId="0549EDD8" w:rsidR="0049128E" w:rsidRDefault="007D7D74" w:rsidP="007D7D74">
      <w:pPr>
        <w:widowControl w:val="0"/>
        <w:ind w:left="360"/>
        <w:jc w:val="both"/>
        <w:rPr>
          <w:szCs w:val="24"/>
        </w:rPr>
      </w:pPr>
      <w:r w:rsidRPr="007D7D74">
        <w:rPr>
          <w:szCs w:val="24"/>
        </w:rPr>
        <w:t>3.</w:t>
      </w:r>
      <w:r>
        <w:rPr>
          <w:szCs w:val="24"/>
        </w:rPr>
        <w:t xml:space="preserve"> </w:t>
      </w:r>
      <w:r w:rsidR="0049128E" w:rsidRPr="007D7D74">
        <w:rPr>
          <w:szCs w:val="24"/>
        </w:rPr>
        <w:t>We</w:t>
      </w:r>
      <w:r w:rsidR="00917420">
        <w:rPr>
          <w:szCs w:val="24"/>
        </w:rPr>
        <w:t xml:space="preserve"> want to enlarge the tax base. </w:t>
      </w:r>
      <w:r w:rsidR="0049128E" w:rsidRPr="007D7D74">
        <w:rPr>
          <w:szCs w:val="24"/>
        </w:rPr>
        <w:t>Some taxpayer expen</w:t>
      </w:r>
      <w:r w:rsidR="001E2BAB">
        <w:rPr>
          <w:szCs w:val="24"/>
        </w:rPr>
        <w:t xml:space="preserve">ses </w:t>
      </w:r>
      <w:r w:rsidR="0049128E" w:rsidRPr="007D7D74">
        <w:rPr>
          <w:szCs w:val="24"/>
        </w:rPr>
        <w:t>are not necessarily trade or business expenses, but they enhance a taxpayer’s abili</w:t>
      </w:r>
      <w:r w:rsidR="00917420">
        <w:rPr>
          <w:szCs w:val="24"/>
        </w:rPr>
        <w:t xml:space="preserve">ty to generate taxable income. </w:t>
      </w:r>
      <w:r w:rsidR="0049128E" w:rsidRPr="007D7D74">
        <w:rPr>
          <w:szCs w:val="24"/>
        </w:rPr>
        <w:t xml:space="preserve">If they do that, they would </w:t>
      </w:r>
      <w:r w:rsidR="00917420">
        <w:rPr>
          <w:szCs w:val="24"/>
        </w:rPr>
        <w:t xml:space="preserve">also </w:t>
      </w:r>
      <w:r w:rsidR="001E2BAB">
        <w:rPr>
          <w:szCs w:val="24"/>
        </w:rPr>
        <w:t xml:space="preserve">enlarge the </w:t>
      </w:r>
      <w:r w:rsidR="00917420">
        <w:rPr>
          <w:szCs w:val="24"/>
        </w:rPr>
        <w:t xml:space="preserve">tax </w:t>
      </w:r>
      <w:r w:rsidR="001E2BAB">
        <w:rPr>
          <w:szCs w:val="24"/>
        </w:rPr>
        <w:t>base</w:t>
      </w:r>
      <w:r w:rsidR="00DA3B1A">
        <w:rPr>
          <w:szCs w:val="24"/>
        </w:rPr>
        <w:t xml:space="preserve">. </w:t>
      </w:r>
      <w:r w:rsidR="0049128E" w:rsidRPr="007D7D74">
        <w:rPr>
          <w:szCs w:val="24"/>
        </w:rPr>
        <w:t>We should encourage taxpay</w:t>
      </w:r>
      <w:r w:rsidR="00917420">
        <w:rPr>
          <w:szCs w:val="24"/>
        </w:rPr>
        <w:t xml:space="preserve">ers to make such expenditures. </w:t>
      </w:r>
      <w:r w:rsidR="0049128E" w:rsidRPr="007D7D74">
        <w:rPr>
          <w:szCs w:val="24"/>
        </w:rPr>
        <w:t>In this group, we place the Code’s provisions for child care</w:t>
      </w:r>
      <w:r w:rsidR="002A5E5B">
        <w:rPr>
          <w:szCs w:val="24"/>
        </w:rPr>
        <w:t xml:space="preserve"> and education</w:t>
      </w:r>
      <w:r w:rsidR="0049128E" w:rsidRPr="007D7D74">
        <w:rPr>
          <w:szCs w:val="24"/>
        </w:rPr>
        <w:t>.</w:t>
      </w:r>
    </w:p>
    <w:p w14:paraId="199CA0BE" w14:textId="77777777" w:rsidR="001E2BAB" w:rsidRDefault="001E2BAB" w:rsidP="007D7D74">
      <w:pPr>
        <w:widowControl w:val="0"/>
        <w:ind w:left="360"/>
        <w:jc w:val="both"/>
        <w:rPr>
          <w:szCs w:val="24"/>
        </w:rPr>
      </w:pPr>
    </w:p>
    <w:p w14:paraId="28CF4A8E" w14:textId="0DD2F326" w:rsidR="001E2BAB" w:rsidRDefault="001E2BAB" w:rsidP="001E2BAB">
      <w:pPr>
        <w:ind w:left="360"/>
        <w:jc w:val="both"/>
      </w:pPr>
      <w:r>
        <w:rPr>
          <w:szCs w:val="24"/>
        </w:rPr>
        <w:lastRenderedPageBreak/>
        <w:t xml:space="preserve">4.  </w:t>
      </w:r>
      <w:r>
        <w:t>We want taxpayers to save to meet a future expense that they know they will have to pay</w:t>
      </w:r>
      <w:r w:rsidR="00DA3B1A">
        <w:t xml:space="preserve">. </w:t>
      </w:r>
      <w:r>
        <w:t xml:space="preserve">The Code encourages such saving by various means, e.g., deferring the income tax on </w:t>
      </w:r>
      <w:r w:rsidR="002A5E5B">
        <w:t xml:space="preserve">the income </w:t>
      </w:r>
      <w:r>
        <w:t xml:space="preserve">taxpayer sets aside to spend </w:t>
      </w:r>
      <w:r w:rsidR="002A5E5B">
        <w:t xml:space="preserve">later </w:t>
      </w:r>
      <w:r>
        <w:t>on selected items of consumption</w:t>
      </w:r>
      <w:r w:rsidR="002A5E5B">
        <w:t xml:space="preserve">, </w:t>
      </w:r>
      <w:r>
        <w:t>not taxing the growth of a fund established to meet future consumption of selected items, shifting (and presumably lightening) the tax burden from the growth of a fund that taxpayer established to another taxpayer</w:t>
      </w:r>
      <w:r w:rsidR="00DA3B1A">
        <w:t xml:space="preserve">. </w:t>
      </w:r>
      <w:r>
        <w:t xml:space="preserve">In this group, we should place </w:t>
      </w:r>
      <w:r w:rsidR="00D34DA5">
        <w:t xml:space="preserve">the Code’s provisions </w:t>
      </w:r>
      <w:r>
        <w:t>for setting money aside for retirement, medical expenses, or educational expenses.</w:t>
      </w:r>
    </w:p>
    <w:p w14:paraId="336BDF89" w14:textId="77777777" w:rsidR="00226577" w:rsidRDefault="00226577" w:rsidP="00226577">
      <w:pPr>
        <w:jc w:val="both"/>
      </w:pPr>
    </w:p>
    <w:p w14:paraId="4C6B5C37" w14:textId="77777777" w:rsidR="00226577" w:rsidRPr="00226577" w:rsidRDefault="00226577" w:rsidP="00226577">
      <w:pPr>
        <w:jc w:val="both"/>
      </w:pPr>
      <w:r>
        <w:t xml:space="preserve">We examine </w:t>
      </w:r>
      <w:r>
        <w:rPr>
          <w:i/>
        </w:rPr>
        <w:t>some</w:t>
      </w:r>
      <w:r w:rsidR="003C4841">
        <w:rPr>
          <w:rStyle w:val="FootnoteReference"/>
        </w:rPr>
        <w:footnoteReference w:id="194"/>
      </w:r>
      <w:r>
        <w:t xml:space="preserve"> of the Code’s provisions providing favorable treatment for some personal expenses.</w:t>
      </w:r>
    </w:p>
    <w:p w14:paraId="4DBD94D4" w14:textId="77777777" w:rsidR="001E2BAB" w:rsidRPr="007D7D74" w:rsidRDefault="001E2BAB" w:rsidP="007D7D74">
      <w:pPr>
        <w:widowControl w:val="0"/>
        <w:ind w:left="360"/>
        <w:jc w:val="both"/>
        <w:rPr>
          <w:szCs w:val="24"/>
        </w:rPr>
      </w:pPr>
    </w:p>
    <w:p w14:paraId="7D03639A" w14:textId="77777777" w:rsidR="0049128E" w:rsidRPr="00576ED7" w:rsidRDefault="0049128E" w:rsidP="00A6585D">
      <w:pPr>
        <w:widowControl w:val="0"/>
        <w:jc w:val="both"/>
        <w:rPr>
          <w:szCs w:val="24"/>
        </w:rPr>
      </w:pPr>
    </w:p>
    <w:p w14:paraId="0610FBF1" w14:textId="77777777" w:rsidR="0049128E" w:rsidRPr="00576ED7" w:rsidRDefault="0049128E" w:rsidP="00430EF8">
      <w:pPr>
        <w:pStyle w:val="Heading3"/>
      </w:pPr>
      <w:bookmarkStart w:id="107" w:name="_Toc43584153"/>
      <w:r w:rsidRPr="00576ED7">
        <w:t>I.  “Tax Expenditures”</w:t>
      </w:r>
      <w:bookmarkEnd w:id="107"/>
      <w:r w:rsidRPr="00576ED7">
        <w:fldChar w:fldCharType="begin"/>
      </w:r>
      <w:r w:rsidRPr="00576ED7">
        <w:instrText xml:space="preserve"> TC \l1 "I.  “Tax Expenditures”</w:instrText>
      </w:r>
      <w:r w:rsidRPr="00576ED7">
        <w:fldChar w:fldCharType="end"/>
      </w:r>
    </w:p>
    <w:p w14:paraId="549DFCBB" w14:textId="77777777" w:rsidR="0049128E" w:rsidRPr="00576ED7" w:rsidRDefault="0049128E" w:rsidP="00A6585D">
      <w:pPr>
        <w:widowControl w:val="0"/>
        <w:jc w:val="both"/>
        <w:rPr>
          <w:szCs w:val="24"/>
        </w:rPr>
      </w:pPr>
    </w:p>
    <w:p w14:paraId="4BF563E8" w14:textId="77777777" w:rsidR="0049128E" w:rsidRPr="00576ED7" w:rsidRDefault="0049128E" w:rsidP="00A6585D">
      <w:pPr>
        <w:widowControl w:val="0"/>
        <w:jc w:val="both"/>
        <w:rPr>
          <w:szCs w:val="24"/>
        </w:rPr>
      </w:pPr>
      <w:r w:rsidRPr="00576ED7">
        <w:rPr>
          <w:szCs w:val="24"/>
        </w:rPr>
        <w:t>Congress may use the tax code to encourage</w:t>
      </w:r>
      <w:r w:rsidRPr="00576ED7">
        <w:rPr>
          <w:rStyle w:val="FootnoteReference"/>
          <w:szCs w:val="24"/>
        </w:rPr>
        <w:footnoteReference w:id="195"/>
      </w:r>
      <w:r w:rsidRPr="00576ED7">
        <w:rPr>
          <w:szCs w:val="24"/>
        </w:rPr>
        <w:t xml:space="preserve"> (at least not to discourage) taxpayers to make certain expenditures. In </w:t>
      </w:r>
      <w:r w:rsidR="00CA008D">
        <w:rPr>
          <w:szCs w:val="24"/>
        </w:rPr>
        <w:t>§ </w:t>
      </w:r>
      <w:r w:rsidRPr="00576ED7">
        <w:rPr>
          <w:szCs w:val="24"/>
        </w:rPr>
        <w:t>170, Congress allows taxpayers a deduction for charitable contributions. This, coupled with the exemption from income tax that many charities enjoy,</w:t>
      </w:r>
      <w:r w:rsidRPr="00576ED7">
        <w:rPr>
          <w:rStyle w:val="FootnoteReference"/>
          <w:szCs w:val="24"/>
        </w:rPr>
        <w:footnoteReference w:id="196"/>
      </w:r>
      <w:r w:rsidRPr="00576ED7">
        <w:rPr>
          <w:szCs w:val="24"/>
        </w:rPr>
        <w:t xml:space="preserve"> may provide sufficient incentive for some taxpayers to support the good work certain charities do.</w:t>
      </w:r>
    </w:p>
    <w:p w14:paraId="20068A2F" w14:textId="77777777" w:rsidR="0049128E" w:rsidRPr="00576ED7" w:rsidRDefault="0049128E" w:rsidP="00A6585D">
      <w:pPr>
        <w:widowControl w:val="0"/>
        <w:jc w:val="both"/>
        <w:rPr>
          <w:szCs w:val="24"/>
        </w:rPr>
      </w:pPr>
    </w:p>
    <w:p w14:paraId="35EFEAD1" w14:textId="77777777" w:rsidR="0049128E" w:rsidRPr="00576ED7" w:rsidRDefault="0049128E" w:rsidP="00A6585D">
      <w:pPr>
        <w:widowControl w:val="0"/>
        <w:jc w:val="both"/>
        <w:rPr>
          <w:szCs w:val="24"/>
        </w:rPr>
      </w:pPr>
      <w:r w:rsidRPr="00576ED7">
        <w:rPr>
          <w:szCs w:val="24"/>
        </w:rPr>
        <w:t xml:space="preserve">In </w:t>
      </w:r>
      <w:r w:rsidR="00CA008D">
        <w:rPr>
          <w:szCs w:val="24"/>
        </w:rPr>
        <w:t>§ </w:t>
      </w:r>
      <w:r w:rsidRPr="00576ED7">
        <w:rPr>
          <w:szCs w:val="24"/>
        </w:rPr>
        <w:t>164, Congress has allowed a deduction for certain taxes that</w:t>
      </w:r>
      <w:r w:rsidR="00917420">
        <w:rPr>
          <w:szCs w:val="24"/>
        </w:rPr>
        <w:t xml:space="preserve"> taxpayer has paid or accrued. </w:t>
      </w:r>
      <w:r w:rsidRPr="00576ED7">
        <w:rPr>
          <w:szCs w:val="24"/>
        </w:rPr>
        <w:t xml:space="preserve">Section 275 specifically disallows a deduction for certain taxes that taxpayer may have paid or accrued. </w:t>
      </w:r>
      <w:r w:rsidR="008E2065">
        <w:rPr>
          <w:szCs w:val="24"/>
        </w:rPr>
        <w:t xml:space="preserve">These rules </w:t>
      </w:r>
      <w:r w:rsidRPr="00576ED7">
        <w:rPr>
          <w:szCs w:val="24"/>
        </w:rPr>
        <w:t>may encourage some taxpayers to engage in activities subject to a deductible tax, most notably, owning property.</w:t>
      </w:r>
    </w:p>
    <w:p w14:paraId="5010212D" w14:textId="4E05C2EC" w:rsidR="0049128E" w:rsidRDefault="003C4841" w:rsidP="003C4841">
      <w:pPr>
        <w:widowControl w:val="0"/>
        <w:ind w:left="720"/>
        <w:jc w:val="both"/>
        <w:rPr>
          <w:szCs w:val="24"/>
        </w:rPr>
      </w:pPr>
      <w:r>
        <w:rPr>
          <w:szCs w:val="24"/>
        </w:rPr>
        <w:t>•As noted, in the Tax Cuts and Jobs Act Congress doubled the standard deduction</w:t>
      </w:r>
      <w:r w:rsidR="00DA3B1A">
        <w:rPr>
          <w:szCs w:val="24"/>
        </w:rPr>
        <w:t xml:space="preserve">. </w:t>
      </w:r>
      <w:r>
        <w:rPr>
          <w:szCs w:val="24"/>
        </w:rPr>
        <w:t xml:space="preserve">At the same time, it suspended the deduction for foreign real property taxes and capped a taxpayer’s total deductions </w:t>
      </w:r>
      <w:r w:rsidR="008E2065">
        <w:rPr>
          <w:szCs w:val="24"/>
        </w:rPr>
        <w:t xml:space="preserve">for </w:t>
      </w:r>
      <w:r w:rsidR="002C487A">
        <w:rPr>
          <w:szCs w:val="24"/>
        </w:rPr>
        <w:t xml:space="preserve">state and local </w:t>
      </w:r>
      <w:r>
        <w:rPr>
          <w:szCs w:val="24"/>
        </w:rPr>
        <w:t xml:space="preserve">taxes paid </w:t>
      </w:r>
      <w:r w:rsidR="002C487A">
        <w:rPr>
          <w:szCs w:val="24"/>
        </w:rPr>
        <w:t xml:space="preserve">(i.e., “SALT”) </w:t>
      </w:r>
      <w:r>
        <w:rPr>
          <w:szCs w:val="24"/>
        </w:rPr>
        <w:t>until 2026 at $10,000</w:t>
      </w:r>
      <w:r w:rsidR="00DA3B1A">
        <w:rPr>
          <w:szCs w:val="24"/>
        </w:rPr>
        <w:t xml:space="preserve">. </w:t>
      </w:r>
      <w:r>
        <w:rPr>
          <w:szCs w:val="24"/>
        </w:rPr>
        <w:t>§ 164(b)(6).</w:t>
      </w:r>
    </w:p>
    <w:p w14:paraId="15D59F9B" w14:textId="0ABA2A25" w:rsidR="003C4841" w:rsidRDefault="003C4841" w:rsidP="003C4841">
      <w:pPr>
        <w:widowControl w:val="0"/>
        <w:ind w:left="720"/>
        <w:jc w:val="both"/>
        <w:rPr>
          <w:szCs w:val="24"/>
        </w:rPr>
      </w:pPr>
      <w:r>
        <w:rPr>
          <w:szCs w:val="24"/>
        </w:rPr>
        <w:lastRenderedPageBreak/>
        <w:t xml:space="preserve">•Congress also </w:t>
      </w:r>
      <w:r>
        <w:rPr>
          <w:i/>
          <w:szCs w:val="24"/>
        </w:rPr>
        <w:t>increased</w:t>
      </w:r>
      <w:r>
        <w:rPr>
          <w:szCs w:val="24"/>
        </w:rPr>
        <w:t xml:space="preserve"> the allowable deduction for cash contributions to charity from 50% of a taxpayer’s contribution base to 60%</w:t>
      </w:r>
      <w:r w:rsidR="00DA3B1A">
        <w:rPr>
          <w:szCs w:val="24"/>
        </w:rPr>
        <w:t xml:space="preserve">. </w:t>
      </w:r>
      <w:r w:rsidR="00ED095F">
        <w:rPr>
          <w:szCs w:val="24"/>
        </w:rPr>
        <w:t>§ 170(b)(G).</w:t>
      </w:r>
    </w:p>
    <w:p w14:paraId="3F58B222" w14:textId="77777777" w:rsidR="002A5E5B" w:rsidRPr="002A5E5B" w:rsidRDefault="002A5E5B" w:rsidP="003C4841">
      <w:pPr>
        <w:widowControl w:val="0"/>
        <w:ind w:left="720"/>
        <w:jc w:val="both"/>
        <w:rPr>
          <w:szCs w:val="24"/>
        </w:rPr>
      </w:pPr>
      <w:r>
        <w:rPr>
          <w:szCs w:val="24"/>
        </w:rPr>
        <w:t xml:space="preserve">•Can you identify policies that Congress has opted to pursue in these </w:t>
      </w:r>
      <w:r>
        <w:rPr>
          <w:i/>
          <w:szCs w:val="24"/>
        </w:rPr>
        <w:t>changes</w:t>
      </w:r>
      <w:r>
        <w:rPr>
          <w:szCs w:val="24"/>
        </w:rPr>
        <w:t>?</w:t>
      </w:r>
    </w:p>
    <w:p w14:paraId="48B69E5D" w14:textId="77777777" w:rsidR="003C4841" w:rsidRPr="00576ED7" w:rsidRDefault="003C4841" w:rsidP="00A6585D">
      <w:pPr>
        <w:widowControl w:val="0"/>
        <w:jc w:val="both"/>
        <w:rPr>
          <w:szCs w:val="24"/>
        </w:rPr>
      </w:pPr>
    </w:p>
    <w:p w14:paraId="20E631B9" w14:textId="5B0613F6" w:rsidR="002C487A" w:rsidRDefault="002C487A" w:rsidP="00A6585D">
      <w:pPr>
        <w:widowControl w:val="0"/>
        <w:jc w:val="both"/>
        <w:rPr>
          <w:szCs w:val="24"/>
        </w:rPr>
      </w:pPr>
      <w:r>
        <w:rPr>
          <w:szCs w:val="24"/>
        </w:rPr>
        <w:t>The definitions (read: conditions) of the items for which an expenditure is deductible structure the policy that Congress pursues</w:t>
      </w:r>
      <w:r w:rsidR="00DA3B1A">
        <w:rPr>
          <w:szCs w:val="24"/>
        </w:rPr>
        <w:t xml:space="preserve">. </w:t>
      </w:r>
      <w:r>
        <w:rPr>
          <w:szCs w:val="24"/>
        </w:rPr>
        <w:t>Of course, it is the IRS that enforces that policy, at least in the first instance.</w:t>
      </w:r>
    </w:p>
    <w:p w14:paraId="3A0E5B2D" w14:textId="77777777" w:rsidR="002C487A" w:rsidRDefault="002C487A" w:rsidP="00A6585D">
      <w:pPr>
        <w:widowControl w:val="0"/>
        <w:jc w:val="both"/>
        <w:rPr>
          <w:szCs w:val="24"/>
        </w:rPr>
      </w:pPr>
    </w:p>
    <w:p w14:paraId="53CCA670" w14:textId="7B997C50" w:rsidR="0049128E" w:rsidRPr="00576ED7" w:rsidRDefault="0049128E" w:rsidP="00A6585D">
      <w:pPr>
        <w:widowControl w:val="0"/>
        <w:jc w:val="both"/>
        <w:rPr>
          <w:szCs w:val="24"/>
        </w:rPr>
      </w:pPr>
      <w:r w:rsidRPr="00576ED7">
        <w:rPr>
          <w:szCs w:val="24"/>
        </w:rPr>
        <w:t>With respect to both charitable contributions and payment of taxes, a taxpayer may try to characterize payments that provide a benefit for the taxpayer as either a charitable contri</w:t>
      </w:r>
      <w:r w:rsidR="00917420">
        <w:rPr>
          <w:szCs w:val="24"/>
        </w:rPr>
        <w:t xml:space="preserve">bution or as payment of a tax. </w:t>
      </w:r>
      <w:r w:rsidRPr="00576ED7">
        <w:rPr>
          <w:szCs w:val="24"/>
        </w:rPr>
        <w:t>For example, a taxpayer might contribute money to a university on the condition that the university grant a scholarship to taxpaye</w:t>
      </w:r>
      <w:r w:rsidR="00917420">
        <w:rPr>
          <w:szCs w:val="24"/>
        </w:rPr>
        <w:t xml:space="preserve">r’s daughter. </w:t>
      </w:r>
      <w:r w:rsidRPr="00576ED7">
        <w:rPr>
          <w:szCs w:val="24"/>
        </w:rPr>
        <w:t>Or a taxpayer may pay h</w:t>
      </w:r>
      <w:r w:rsidR="003F6A9F">
        <w:rPr>
          <w:szCs w:val="24"/>
        </w:rPr>
        <w:t>er</w:t>
      </w:r>
      <w:r w:rsidRPr="00576ED7">
        <w:rPr>
          <w:szCs w:val="24"/>
        </w:rPr>
        <w:t xml:space="preserve"> share of a condominium-owners’ association’s assessment to remodel t</w:t>
      </w:r>
      <w:r w:rsidR="00917420">
        <w:rPr>
          <w:szCs w:val="24"/>
        </w:rPr>
        <w:t xml:space="preserve">he association’s common areas. </w:t>
      </w:r>
      <w:r w:rsidRPr="00576ED7">
        <w:rPr>
          <w:szCs w:val="24"/>
        </w:rPr>
        <w:t>In neither case should taxpayer be permitted to claim a deduction</w:t>
      </w:r>
      <w:r w:rsidR="00DA3B1A" w:rsidRPr="00576ED7">
        <w:rPr>
          <w:szCs w:val="24"/>
        </w:rPr>
        <w:t xml:space="preserve">. </w:t>
      </w:r>
      <w:r w:rsidRPr="00576ED7">
        <w:rPr>
          <w:szCs w:val="24"/>
        </w:rPr>
        <w:t>Instead the taxpayer has simply “purchased some</w:t>
      </w:r>
      <w:r w:rsidR="00917420">
        <w:rPr>
          <w:szCs w:val="24"/>
        </w:rPr>
        <w:t xml:space="preserve">thing.” </w:t>
      </w:r>
      <w:r w:rsidRPr="00576ED7">
        <w:rPr>
          <w:szCs w:val="24"/>
        </w:rPr>
        <w:t>These are easy cases</w:t>
      </w:r>
      <w:r w:rsidR="00DA3B1A" w:rsidRPr="00576ED7">
        <w:rPr>
          <w:szCs w:val="24"/>
        </w:rPr>
        <w:t xml:space="preserve">. </w:t>
      </w:r>
      <w:r w:rsidRPr="00576ED7">
        <w:rPr>
          <w:szCs w:val="24"/>
        </w:rPr>
        <w:t>How do we determine whether taxpayer has merely bought something – or has made a charitable contribution or paid a tax?</w:t>
      </w:r>
    </w:p>
    <w:p w14:paraId="6D19EF66" w14:textId="77777777" w:rsidR="0049128E" w:rsidRDefault="0049128E" w:rsidP="00A6585D">
      <w:pPr>
        <w:widowControl w:val="0"/>
        <w:jc w:val="both"/>
        <w:rPr>
          <w:szCs w:val="24"/>
        </w:rPr>
      </w:pPr>
    </w:p>
    <w:p w14:paraId="17021EA8" w14:textId="77777777" w:rsidR="008E2065" w:rsidRPr="00576ED7" w:rsidRDefault="008E2065" w:rsidP="00A6585D">
      <w:pPr>
        <w:widowControl w:val="0"/>
        <w:jc w:val="both"/>
        <w:rPr>
          <w:szCs w:val="24"/>
        </w:rPr>
      </w:pPr>
    </w:p>
    <w:p w14:paraId="475EDD96" w14:textId="77777777" w:rsidR="0049128E" w:rsidRPr="00576ED7" w:rsidRDefault="0049128E" w:rsidP="00A6585D">
      <w:pPr>
        <w:widowControl w:val="0"/>
        <w:ind w:left="720"/>
        <w:jc w:val="both"/>
        <w:rPr>
          <w:szCs w:val="24"/>
        </w:rPr>
      </w:pPr>
      <w:r w:rsidRPr="00576ED7">
        <w:rPr>
          <w:i/>
          <w:szCs w:val="24"/>
        </w:rPr>
        <w:t>A.  Charitable Contributions</w:t>
      </w:r>
      <w:r w:rsidRPr="00576ED7">
        <w:rPr>
          <w:szCs w:val="24"/>
        </w:rPr>
        <w:fldChar w:fldCharType="begin"/>
      </w:r>
      <w:r w:rsidRPr="00576ED7">
        <w:rPr>
          <w:i/>
          <w:szCs w:val="24"/>
        </w:rPr>
        <w:instrText xml:space="preserve"> TC \l2 "A.  Charitable Contributions</w:instrText>
      </w:r>
      <w:r w:rsidRPr="00576ED7">
        <w:rPr>
          <w:szCs w:val="24"/>
        </w:rPr>
        <w:fldChar w:fldCharType="end"/>
      </w:r>
    </w:p>
    <w:p w14:paraId="1D679312" w14:textId="77777777" w:rsidR="0049128E" w:rsidRDefault="0049128E" w:rsidP="00A6585D">
      <w:pPr>
        <w:widowControl w:val="0"/>
        <w:jc w:val="both"/>
        <w:rPr>
          <w:szCs w:val="24"/>
        </w:rPr>
      </w:pPr>
    </w:p>
    <w:p w14:paraId="2981C945" w14:textId="77777777" w:rsidR="001C1C5C" w:rsidRDefault="001C1C5C" w:rsidP="00A6585D">
      <w:pPr>
        <w:widowControl w:val="0"/>
        <w:jc w:val="both"/>
        <w:rPr>
          <w:szCs w:val="24"/>
        </w:rPr>
      </w:pPr>
      <w:r>
        <w:rPr>
          <w:szCs w:val="24"/>
        </w:rPr>
        <w:t>Section 170(a)(1) permits taxpayers to deduct charitable contributions that th</w:t>
      </w:r>
      <w:r w:rsidR="00917420">
        <w:rPr>
          <w:szCs w:val="24"/>
        </w:rPr>
        <w:t xml:space="preserve">ey make within a taxable year. </w:t>
      </w:r>
      <w:r>
        <w:rPr>
          <w:szCs w:val="24"/>
        </w:rPr>
        <w:t>Section 170(c) defines a “charitable contribution” to be a gift “to or for the use of” certain types of organizations.</w:t>
      </w:r>
    </w:p>
    <w:p w14:paraId="73132A97" w14:textId="77777777" w:rsidR="001C1C5C" w:rsidRDefault="001C1C5C" w:rsidP="00A6585D">
      <w:pPr>
        <w:widowControl w:val="0"/>
        <w:jc w:val="both"/>
        <w:rPr>
          <w:szCs w:val="24"/>
        </w:rPr>
      </w:pPr>
    </w:p>
    <w:p w14:paraId="4155CA7B" w14:textId="77777777" w:rsidR="0049128E" w:rsidRPr="00576ED7" w:rsidRDefault="001C1C5C" w:rsidP="00A6585D">
      <w:pPr>
        <w:widowControl w:val="0"/>
        <w:jc w:val="both"/>
        <w:rPr>
          <w:szCs w:val="24"/>
        </w:rPr>
      </w:pPr>
      <w:r>
        <w:rPr>
          <w:szCs w:val="24"/>
        </w:rPr>
        <w:t xml:space="preserve">Such organizations include any political subdivision of a state, so long as the “contribution is made for exclusively public purposes.” </w:t>
      </w:r>
      <w:r w:rsidR="00CA008D">
        <w:rPr>
          <w:szCs w:val="24"/>
        </w:rPr>
        <w:t>§ </w:t>
      </w:r>
      <w:r>
        <w:rPr>
          <w:szCs w:val="24"/>
        </w:rPr>
        <w:t xml:space="preserve">170(c)(1). </w:t>
      </w:r>
      <w:r w:rsidR="0049128E" w:rsidRPr="00576ED7">
        <w:rPr>
          <w:szCs w:val="24"/>
        </w:rPr>
        <w:t>Consider: Taxpayers entered into an agreement to purchase certain property contingent on the City Council rezoning it to permit use for a trailer court and shopping center. To assure access to the portion intended for a mobile home development</w:t>
      </w:r>
      <w:r w:rsidR="00EB3553">
        <w:rPr>
          <w:szCs w:val="24"/>
        </w:rPr>
        <w:t>,</w:t>
      </w:r>
      <w:r w:rsidR="0049128E" w:rsidRPr="00576ED7">
        <w:rPr>
          <w:szCs w:val="24"/>
        </w:rPr>
        <w:t xml:space="preserve"> the rezoning proposal provided for dedication of a strip of the property for a public road. The road would also provide access or frontage for a public school, a church, and a home for the aged. </w:t>
      </w:r>
      <w:r w:rsidR="00917420">
        <w:rPr>
          <w:szCs w:val="24"/>
        </w:rPr>
        <w:t>T</w:t>
      </w:r>
      <w:r w:rsidR="0049128E" w:rsidRPr="00576ED7">
        <w:rPr>
          <w:szCs w:val="24"/>
        </w:rPr>
        <w:t>axpayers completed their purchase and made the contemplated transfer to the city. The City Council formally adopted the rezoning ordinance.</w:t>
      </w:r>
    </w:p>
    <w:p w14:paraId="1345B29E" w14:textId="77777777" w:rsidR="0049128E" w:rsidRPr="00576ED7" w:rsidRDefault="0049128E" w:rsidP="00A6585D">
      <w:pPr>
        <w:widowControl w:val="0"/>
        <w:ind w:left="720"/>
        <w:jc w:val="both"/>
        <w:rPr>
          <w:szCs w:val="24"/>
        </w:rPr>
      </w:pPr>
      <w:r w:rsidRPr="00576ED7">
        <w:rPr>
          <w:szCs w:val="24"/>
        </w:rPr>
        <w:t>•Should taxpayers be permitted a charitable deduction for the value of the land it donated to the city to be used for a road?</w:t>
      </w:r>
    </w:p>
    <w:p w14:paraId="73E21A62" w14:textId="77777777" w:rsidR="0049128E" w:rsidRPr="00576ED7" w:rsidRDefault="0049128E" w:rsidP="00A6585D">
      <w:pPr>
        <w:widowControl w:val="0"/>
        <w:ind w:left="1440"/>
        <w:jc w:val="both"/>
        <w:rPr>
          <w:szCs w:val="24"/>
        </w:rPr>
      </w:pPr>
      <w:r w:rsidRPr="00576ED7">
        <w:rPr>
          <w:szCs w:val="24"/>
        </w:rPr>
        <w:t>•Should the fact that the City of Tucson benefitted from taxpa</w:t>
      </w:r>
      <w:r w:rsidR="008E2065">
        <w:rPr>
          <w:szCs w:val="24"/>
        </w:rPr>
        <w:t xml:space="preserve">yer’s </w:t>
      </w:r>
      <w:r w:rsidR="008E2065">
        <w:rPr>
          <w:szCs w:val="24"/>
        </w:rPr>
        <w:lastRenderedPageBreak/>
        <w:t xml:space="preserve">donation of the land </w:t>
      </w:r>
      <w:r w:rsidRPr="00576ED7">
        <w:rPr>
          <w:szCs w:val="24"/>
        </w:rPr>
        <w:t>be sufficient to permit taxpayer a deduction</w:t>
      </w:r>
      <w:r w:rsidR="008E2065">
        <w:rPr>
          <w:szCs w:val="24"/>
        </w:rPr>
        <w:t>, irrespective of her motive in making the donation</w:t>
      </w:r>
      <w:r w:rsidRPr="00576ED7">
        <w:rPr>
          <w:szCs w:val="24"/>
        </w:rPr>
        <w:t>?</w:t>
      </w:r>
    </w:p>
    <w:p w14:paraId="441B0A47" w14:textId="77777777" w:rsidR="0049128E" w:rsidRPr="00576ED7" w:rsidRDefault="0049128E" w:rsidP="00A6585D">
      <w:pPr>
        <w:widowControl w:val="0"/>
        <w:ind w:left="1440"/>
        <w:jc w:val="both"/>
        <w:rPr>
          <w:szCs w:val="24"/>
        </w:rPr>
      </w:pPr>
      <w:r w:rsidRPr="00576ED7">
        <w:rPr>
          <w:szCs w:val="24"/>
        </w:rPr>
        <w:t>•Would it matter if the dedication of the land to the City did not in fact increase the value of Taxpayers’ property?</w:t>
      </w:r>
    </w:p>
    <w:p w14:paraId="5C66163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tubbs v. United States</w:t>
      </w:r>
      <w:r w:rsidRPr="00576ED7">
        <w:rPr>
          <w:szCs w:val="24"/>
        </w:rPr>
        <w:t>, 428 F.2d 885 (</w:t>
      </w:r>
      <w:r w:rsidR="007807DB" w:rsidRPr="00576ED7">
        <w:rPr>
          <w:szCs w:val="24"/>
        </w:rPr>
        <w:t>9</w:t>
      </w:r>
      <w:r w:rsidR="007807DB" w:rsidRPr="00576ED7">
        <w:rPr>
          <w:szCs w:val="24"/>
          <w:vertAlign w:val="superscript"/>
        </w:rPr>
        <w:t>th</w:t>
      </w:r>
      <w:r w:rsidR="007807DB" w:rsidRPr="00576ED7">
        <w:rPr>
          <w:szCs w:val="24"/>
        </w:rPr>
        <w:t xml:space="preserve"> Cir. </w:t>
      </w:r>
      <w:r w:rsidRPr="00576ED7">
        <w:rPr>
          <w:szCs w:val="24"/>
        </w:rPr>
        <w:t xml:space="preserve">1970), </w:t>
      </w:r>
      <w:r w:rsidRPr="00576ED7">
        <w:rPr>
          <w:i/>
          <w:szCs w:val="24"/>
        </w:rPr>
        <w:t>cert. denied</w:t>
      </w:r>
      <w:r w:rsidRPr="00576ED7">
        <w:rPr>
          <w:szCs w:val="24"/>
        </w:rPr>
        <w:t>, 400 U.S. 1009 (1971).</w:t>
      </w:r>
    </w:p>
    <w:p w14:paraId="536E2BD1" w14:textId="77777777" w:rsidR="0049128E" w:rsidRPr="00576ED7" w:rsidRDefault="0049128E" w:rsidP="00A6585D">
      <w:pPr>
        <w:widowControl w:val="0"/>
        <w:jc w:val="both"/>
        <w:rPr>
          <w:szCs w:val="24"/>
        </w:rPr>
      </w:pPr>
    </w:p>
    <w:p w14:paraId="4493DED8" w14:textId="77777777" w:rsidR="0049128E" w:rsidRDefault="0049128E" w:rsidP="00A6585D">
      <w:pPr>
        <w:widowControl w:val="0"/>
        <w:jc w:val="both"/>
        <w:rPr>
          <w:szCs w:val="24"/>
        </w:rPr>
      </w:pPr>
      <w:r w:rsidRPr="00576ED7">
        <w:rPr>
          <w:szCs w:val="24"/>
        </w:rPr>
        <w:t>If a charitable contribution deduction turns on a weighing of benefits against the taxpayer’s cost, whose benefit should be relevant – benefit to the public or benefit to the taxpayer?</w:t>
      </w:r>
    </w:p>
    <w:p w14:paraId="77D8F036" w14:textId="77777777" w:rsidR="00314670" w:rsidRDefault="00314670" w:rsidP="00A6585D">
      <w:pPr>
        <w:widowControl w:val="0"/>
        <w:jc w:val="both"/>
        <w:rPr>
          <w:szCs w:val="24"/>
        </w:rPr>
      </w:pPr>
    </w:p>
    <w:p w14:paraId="58844F76" w14:textId="77777777" w:rsidR="00314670" w:rsidRDefault="00314670" w:rsidP="00A6585D">
      <w:pPr>
        <w:widowControl w:val="0"/>
        <w:jc w:val="both"/>
        <w:rPr>
          <w:szCs w:val="24"/>
        </w:rPr>
      </w:pPr>
    </w:p>
    <w:p w14:paraId="66E947D8" w14:textId="77777777" w:rsidR="0049128E" w:rsidRPr="00576ED7" w:rsidRDefault="0049128E" w:rsidP="000E7A62">
      <w:pPr>
        <w:rPr>
          <w:szCs w:val="24"/>
        </w:rPr>
      </w:pPr>
      <w:r w:rsidRPr="00576ED7">
        <w:rPr>
          <w:b/>
          <w:szCs w:val="24"/>
        </w:rPr>
        <w:t>Rolfs v. Commissioner</w:t>
      </w:r>
      <w:r w:rsidRPr="00576ED7">
        <w:rPr>
          <w:szCs w:val="24"/>
        </w:rPr>
        <w:t>, 668 F.3d 888 (</w:t>
      </w:r>
      <w:r w:rsidR="007807DB" w:rsidRPr="00576ED7">
        <w:rPr>
          <w:szCs w:val="24"/>
        </w:rPr>
        <w:t>7</w:t>
      </w:r>
      <w:r w:rsidR="007807DB" w:rsidRPr="00576ED7">
        <w:rPr>
          <w:szCs w:val="24"/>
          <w:vertAlign w:val="superscript"/>
        </w:rPr>
        <w:t>th</w:t>
      </w:r>
      <w:r w:rsidR="007807DB" w:rsidRPr="00576ED7">
        <w:rPr>
          <w:szCs w:val="24"/>
        </w:rPr>
        <w:t xml:space="preserve"> Cir. </w:t>
      </w:r>
      <w:r w:rsidRPr="00576ED7">
        <w:rPr>
          <w:szCs w:val="24"/>
        </w:rPr>
        <w:t>2012)</w:t>
      </w:r>
      <w:r w:rsidRPr="00576ED7">
        <w:rPr>
          <w:szCs w:val="24"/>
        </w:rPr>
        <w:fldChar w:fldCharType="begin"/>
      </w:r>
      <w:r w:rsidRPr="00576ED7">
        <w:rPr>
          <w:szCs w:val="24"/>
        </w:rPr>
        <w:instrText xml:space="preserve"> TC \l3 "Rolfs v. Commissioner, 668 F.3d 888 (CA7 2012)</w:instrText>
      </w:r>
      <w:r w:rsidRPr="00576ED7">
        <w:rPr>
          <w:szCs w:val="24"/>
        </w:rPr>
        <w:fldChar w:fldCharType="end"/>
      </w:r>
    </w:p>
    <w:p w14:paraId="1E760B7A" w14:textId="77777777" w:rsidR="0049128E" w:rsidRPr="00576ED7" w:rsidRDefault="0049128E" w:rsidP="00A6585D">
      <w:pPr>
        <w:widowControl w:val="0"/>
        <w:jc w:val="both"/>
        <w:rPr>
          <w:szCs w:val="24"/>
        </w:rPr>
      </w:pPr>
    </w:p>
    <w:p w14:paraId="31A31147" w14:textId="77777777" w:rsidR="0049128E" w:rsidRPr="00576ED7" w:rsidRDefault="0049128E" w:rsidP="00A6585D">
      <w:pPr>
        <w:widowControl w:val="0"/>
        <w:jc w:val="both"/>
        <w:rPr>
          <w:szCs w:val="24"/>
        </w:rPr>
      </w:pPr>
      <w:r w:rsidRPr="00576ED7">
        <w:rPr>
          <w:szCs w:val="24"/>
        </w:rPr>
        <w:t>HAMILTON, Circuit Judge.</w:t>
      </w:r>
    </w:p>
    <w:p w14:paraId="57DA8EFB" w14:textId="77777777" w:rsidR="0049128E" w:rsidRPr="00576ED7" w:rsidRDefault="0049128E" w:rsidP="00A6585D">
      <w:pPr>
        <w:widowControl w:val="0"/>
        <w:jc w:val="both"/>
        <w:rPr>
          <w:szCs w:val="24"/>
        </w:rPr>
      </w:pPr>
    </w:p>
    <w:p w14:paraId="76AC2A3E" w14:textId="77777777" w:rsidR="0049128E" w:rsidRPr="00576ED7" w:rsidRDefault="0049128E" w:rsidP="00A6585D">
      <w:pPr>
        <w:widowControl w:val="0"/>
        <w:jc w:val="both"/>
        <w:rPr>
          <w:szCs w:val="24"/>
        </w:rPr>
      </w:pPr>
      <w:r w:rsidRPr="00576ED7">
        <w:rPr>
          <w:szCs w:val="24"/>
        </w:rPr>
        <w:t>Taxpayers Theodore R. Rolfs and his wife Julia Gallagher (collectively, the Rolfs) purchased a three-acre lakefront property in the Village of Chenequa, Wisconsin. Not satisfied with the house that stood on the property, they decided to demolish it and build another. To accomplish the demolition, the Rolfs donated the house to the local fire department to be burned down in a firefighter training exercise. The Rolfs claimed a $76,000 charitable deduction on their 1998 tax return for the value of their donated and destroyed house. The IRS disallowed the deduction, and that decision was upheld by the United States Tax Court.</w:t>
      </w:r>
      <w:r w:rsidR="000D7DBB">
        <w:rPr>
          <w:szCs w:val="24"/>
        </w:rPr>
        <w:t xml:space="preserve"> </w:t>
      </w:r>
      <w:r w:rsidRPr="00576ED7">
        <w:rPr>
          <w:szCs w:val="24"/>
        </w:rPr>
        <w:t xml:space="preserve"> The Rolfs appeal. To support the deduction, the Rolfs needed to show a value for their donation that exceeded the substantial benefit they received in return. The Tax Court found that they had not done so. We agree and therefore affirm.</w:t>
      </w:r>
    </w:p>
    <w:p w14:paraId="45DD7E6A" w14:textId="77777777" w:rsidR="0049128E" w:rsidRPr="00576ED7" w:rsidRDefault="0049128E" w:rsidP="00A6585D">
      <w:pPr>
        <w:widowControl w:val="0"/>
        <w:jc w:val="both"/>
        <w:rPr>
          <w:szCs w:val="24"/>
        </w:rPr>
      </w:pPr>
    </w:p>
    <w:p w14:paraId="5D4785F1" w14:textId="77777777" w:rsidR="0049128E" w:rsidRPr="00576ED7" w:rsidRDefault="0049128E" w:rsidP="00A6585D">
      <w:pPr>
        <w:widowControl w:val="0"/>
        <w:jc w:val="both"/>
        <w:rPr>
          <w:szCs w:val="24"/>
        </w:rPr>
      </w:pPr>
      <w:r w:rsidRPr="00576ED7">
        <w:rPr>
          <w:szCs w:val="24"/>
        </w:rPr>
        <w:t>Charitable deductions for burning down a house in a training exercise are unusual but not unprecedented. By valuing their gifts as if the houses were given away intact and without conditions, taxpayers like the Rolfs have claimed substantial deductions from their taxable income. But this is not a complete or correct way to value such a gift. When a gift is made with conditions, the conditions must be taken into account in determining the fair market value of the donated property. As we explain below, proper consideration of the economic effect of the condition that the house be destroyed reduces the fair market value of the gift so much that no net value is ever likely to be available for a deduction, and certainly not here.</w:t>
      </w:r>
    </w:p>
    <w:p w14:paraId="1BEA5BCC" w14:textId="77777777" w:rsidR="0049128E" w:rsidRPr="00576ED7" w:rsidRDefault="0049128E" w:rsidP="00A6585D">
      <w:pPr>
        <w:widowControl w:val="0"/>
        <w:jc w:val="both"/>
        <w:rPr>
          <w:szCs w:val="24"/>
        </w:rPr>
      </w:pPr>
    </w:p>
    <w:p w14:paraId="08D07482" w14:textId="77777777" w:rsidR="0049128E" w:rsidRPr="00576ED7" w:rsidRDefault="0049128E" w:rsidP="00A6585D">
      <w:pPr>
        <w:widowControl w:val="0"/>
        <w:jc w:val="both"/>
        <w:rPr>
          <w:szCs w:val="24"/>
        </w:rPr>
      </w:pPr>
      <w:r w:rsidRPr="00576ED7">
        <w:rPr>
          <w:szCs w:val="24"/>
        </w:rPr>
        <w:t xml:space="preserve">What is the fair market value of a house, severed from the land, and donated on the </w:t>
      </w:r>
      <w:r w:rsidRPr="00576ED7">
        <w:rPr>
          <w:szCs w:val="24"/>
        </w:rPr>
        <w:lastRenderedPageBreak/>
        <w:t>condition that it soon be burned down? There is no evidence of a functional market of willing sellers and buyers of houses to burn. Any valuation must rely on analogy. The Rolfs relied primarily on an appraiser’s before-and-after approach, valuing their entire property both before and after destruction of the house. The difference showed the value of the house as a house available for unlimited use. The IRS, on the other hand, presented experts who attempted to value the house in light of the condition that it be burned. The closest analogies were the house’s value for salvage or removal from the site intact.</w:t>
      </w:r>
    </w:p>
    <w:p w14:paraId="40125912" w14:textId="77777777" w:rsidR="0049128E" w:rsidRPr="00576ED7" w:rsidRDefault="0049128E" w:rsidP="00A6585D">
      <w:pPr>
        <w:widowControl w:val="0"/>
        <w:jc w:val="both"/>
        <w:rPr>
          <w:szCs w:val="24"/>
        </w:rPr>
      </w:pPr>
    </w:p>
    <w:p w14:paraId="1AEFEA13" w14:textId="77777777" w:rsidR="0049128E" w:rsidRPr="00576ED7" w:rsidRDefault="0049128E" w:rsidP="00A6585D">
      <w:pPr>
        <w:widowControl w:val="0"/>
        <w:jc w:val="both"/>
        <w:rPr>
          <w:szCs w:val="24"/>
        </w:rPr>
      </w:pPr>
      <w:r w:rsidRPr="00576ED7">
        <w:rPr>
          <w:szCs w:val="24"/>
        </w:rPr>
        <w:t>The Tax Court first found that the Rolfs received a substantial benefit from their donation: demolition services valued by experts and the court at approximately $10,000. The court then found that the Rolfs’ before-and-after valuation method failed to account for the condition placed on the gift requiring that the house be destroyed. The court also found that any valuation that did account for the destruction requirement would certainly be less than the value of the returned benefit. We find no error in the court’s factual or legal analysis. The IRS analogies provide reasonable methods for approximating the fair market value of the gift here. The before-and-after method does not.</w:t>
      </w:r>
    </w:p>
    <w:p w14:paraId="00F388EA" w14:textId="77777777" w:rsidR="0049128E" w:rsidRPr="00576ED7" w:rsidRDefault="0049128E" w:rsidP="00A6585D">
      <w:pPr>
        <w:widowControl w:val="0"/>
        <w:jc w:val="both"/>
        <w:rPr>
          <w:szCs w:val="24"/>
        </w:rPr>
      </w:pPr>
    </w:p>
    <w:p w14:paraId="19D81A5B" w14:textId="77777777" w:rsidR="0049128E" w:rsidRPr="00576ED7" w:rsidRDefault="0049128E" w:rsidP="00A6585D">
      <w:pPr>
        <w:widowControl w:val="0"/>
        <w:jc w:val="both"/>
        <w:rPr>
          <w:szCs w:val="24"/>
        </w:rPr>
      </w:pPr>
      <w:r w:rsidRPr="00576ED7">
        <w:rPr>
          <w:i/>
          <w:szCs w:val="24"/>
        </w:rPr>
        <w:t>I. Legal Background Concerning Charitable Donations Under Section 170(a)</w:t>
      </w:r>
    </w:p>
    <w:p w14:paraId="1277C205" w14:textId="77777777" w:rsidR="0049128E" w:rsidRPr="00576ED7" w:rsidRDefault="0049128E" w:rsidP="00A6585D">
      <w:pPr>
        <w:widowControl w:val="0"/>
        <w:jc w:val="both"/>
        <w:rPr>
          <w:szCs w:val="24"/>
        </w:rPr>
      </w:pPr>
    </w:p>
    <w:p w14:paraId="175AF832" w14:textId="77777777" w:rsidR="0049128E" w:rsidRPr="00576ED7" w:rsidRDefault="0049128E" w:rsidP="00A6585D">
      <w:pPr>
        <w:widowControl w:val="0"/>
        <w:jc w:val="both"/>
        <w:rPr>
          <w:szCs w:val="24"/>
        </w:rPr>
      </w:pPr>
      <w:r w:rsidRPr="00576ED7">
        <w:rPr>
          <w:szCs w:val="24"/>
        </w:rPr>
        <w:t>The legal principles governing our decision are well established, and the parties focus their dispute on competing valuation methodologies. We briefly review the relevant law, addressing some factual prerequisites along the way.</w:t>
      </w:r>
    </w:p>
    <w:p w14:paraId="17F0651B" w14:textId="77777777" w:rsidR="0049128E" w:rsidRPr="00576ED7" w:rsidRDefault="0049128E" w:rsidP="00A6585D">
      <w:pPr>
        <w:widowControl w:val="0"/>
        <w:jc w:val="both"/>
        <w:rPr>
          <w:szCs w:val="24"/>
        </w:rPr>
      </w:pPr>
    </w:p>
    <w:p w14:paraId="7C636AD9" w14:textId="77777777" w:rsidR="0049128E" w:rsidRPr="00576ED7" w:rsidRDefault="0049128E" w:rsidP="00A6585D">
      <w:pPr>
        <w:widowControl w:val="0"/>
        <w:jc w:val="both"/>
        <w:rPr>
          <w:szCs w:val="24"/>
        </w:rPr>
      </w:pPr>
      <w:r w:rsidRPr="00576ED7">
        <w:rPr>
          <w:szCs w:val="24"/>
        </w:rPr>
        <w:t xml:space="preserve">The requirements for a charitable deduction are governed by statute. Taxpayers may deduct from their return the verifiable amount of charitable contributions made to qualified organizations. 26 U.S.C. </w:t>
      </w:r>
      <w:r w:rsidR="00CA008D">
        <w:rPr>
          <w:szCs w:val="24"/>
        </w:rPr>
        <w:t>§ </w:t>
      </w:r>
      <w:r w:rsidRPr="00576ED7">
        <w:rPr>
          <w:szCs w:val="24"/>
        </w:rPr>
        <w:t>170(a)(1). Everyone agrees that the Village of Chenequa and its volunteer fire department are valid recipients of charitable contributions as defined under section 170(c). To qualify for deduction, contributions must also be unrequited</w:t>
      </w:r>
      <w:r w:rsidR="00314670">
        <w:rPr>
          <w:szCs w:val="24"/>
        </w:rPr>
        <w:t xml:space="preserve"> – </w:t>
      </w:r>
      <w:r w:rsidRPr="00576ED7">
        <w:rPr>
          <w:szCs w:val="24"/>
        </w:rPr>
        <w:t xml:space="preserve">that is, made with “no expectation of a financial return commensurate with the amount of the gift.” </w:t>
      </w:r>
      <w:r w:rsidRPr="00576ED7">
        <w:rPr>
          <w:i/>
          <w:szCs w:val="24"/>
        </w:rPr>
        <w:t>Hernandez v. Comm’r of Internal Revenue</w:t>
      </w:r>
      <w:r w:rsidRPr="00576ED7">
        <w:rPr>
          <w:szCs w:val="24"/>
        </w:rPr>
        <w:t xml:space="preserve">, 490 U.S. 680, 690 (1989). The IRS and the courts look to the objective features of the transaction, not the subjective motives of the donor, to determine whether a gift was intended or whether a commensurate return could be expected as part of a quid pro quo exchange. </w:t>
      </w:r>
      <w:r w:rsidRPr="00576ED7">
        <w:rPr>
          <w:i/>
          <w:szCs w:val="24"/>
        </w:rPr>
        <w:t>Id</w:t>
      </w:r>
      <w:r w:rsidRPr="00576ED7">
        <w:rPr>
          <w:szCs w:val="24"/>
        </w:rPr>
        <w:t>. at 690–91.</w:t>
      </w:r>
    </w:p>
    <w:p w14:paraId="0D070B92" w14:textId="77777777" w:rsidR="0049128E" w:rsidRPr="00576ED7" w:rsidRDefault="0049128E" w:rsidP="00A6585D">
      <w:pPr>
        <w:widowControl w:val="0"/>
        <w:jc w:val="both"/>
        <w:rPr>
          <w:szCs w:val="24"/>
        </w:rPr>
      </w:pPr>
    </w:p>
    <w:p w14:paraId="62539E27" w14:textId="77777777" w:rsidR="0049128E" w:rsidRPr="00576ED7" w:rsidRDefault="0049128E" w:rsidP="00A6585D">
      <w:pPr>
        <w:widowControl w:val="0"/>
        <w:jc w:val="both"/>
        <w:rPr>
          <w:szCs w:val="24"/>
        </w:rPr>
      </w:pPr>
      <w:r w:rsidRPr="00576ED7">
        <w:rPr>
          <w:szCs w:val="24"/>
        </w:rPr>
        <w:t xml:space="preserve">The Treasury regulations implement the details of </w:t>
      </w:r>
      <w:r w:rsidR="0037381E">
        <w:rPr>
          <w:szCs w:val="24"/>
        </w:rPr>
        <w:t xml:space="preserve">§ </w:t>
      </w:r>
      <w:r w:rsidRPr="00576ED7">
        <w:rPr>
          <w:szCs w:val="24"/>
        </w:rPr>
        <w:t xml:space="preserve">170, instructing taxpayers how to prove a deduction to the IRS and how to value donated property using its fair </w:t>
      </w:r>
      <w:r w:rsidRPr="00576ED7">
        <w:rPr>
          <w:szCs w:val="24"/>
        </w:rPr>
        <w:lastRenderedPageBreak/>
        <w:t xml:space="preserve">market value. Under </w:t>
      </w:r>
      <w:r w:rsidR="0037381E">
        <w:rPr>
          <w:szCs w:val="24"/>
        </w:rPr>
        <w:t xml:space="preserve">§ </w:t>
      </w:r>
      <w:r w:rsidRPr="00576ED7">
        <w:rPr>
          <w:szCs w:val="24"/>
        </w:rPr>
        <w:t xml:space="preserve">1.170A–1(c) of the regulations, fair market value is to be determined as of the time of the contribution and under the hypothetical willing buyer/willing seller rule, wherein both parties to the imagined transaction are assumed to be aware of relevant facts and free from external compulsion to buy or sell. 26 C.F.R. </w:t>
      </w:r>
      <w:r w:rsidR="00CA008D">
        <w:rPr>
          <w:szCs w:val="24"/>
        </w:rPr>
        <w:t>§ </w:t>
      </w:r>
      <w:r w:rsidRPr="00576ED7">
        <w:rPr>
          <w:szCs w:val="24"/>
        </w:rPr>
        <w:t>1.170A</w:t>
      </w:r>
      <w:r w:rsidR="00314670">
        <w:rPr>
          <w:szCs w:val="24"/>
        </w:rPr>
        <w:t>-</w:t>
      </w:r>
      <w:r w:rsidRPr="00576ED7">
        <w:rPr>
          <w:szCs w:val="24"/>
        </w:rPr>
        <w:t>1(c). As with the question of the purpose of the claimed gift, fair market value requires an objective, economic inquiry and is a question of fact.</w:t>
      </w:r>
    </w:p>
    <w:p w14:paraId="3CE72E43" w14:textId="77777777" w:rsidR="0049128E" w:rsidRPr="00576ED7" w:rsidRDefault="0049128E" w:rsidP="00A6585D">
      <w:pPr>
        <w:widowControl w:val="0"/>
        <w:jc w:val="both"/>
        <w:rPr>
          <w:szCs w:val="24"/>
        </w:rPr>
      </w:pPr>
    </w:p>
    <w:p w14:paraId="0BE68FFE" w14:textId="77777777" w:rsidR="0049128E" w:rsidRPr="00576ED7" w:rsidRDefault="0049128E" w:rsidP="00A6585D">
      <w:pPr>
        <w:widowControl w:val="0"/>
        <w:jc w:val="both"/>
        <w:rPr>
          <w:szCs w:val="24"/>
        </w:rPr>
      </w:pPr>
      <w:r w:rsidRPr="00576ED7">
        <w:rPr>
          <w:szCs w:val="24"/>
        </w:rPr>
        <w:t>We can assume, as the record suggests, that the Rolfs were subjectively motivated at least in part by the hope of deducting the value of the demolished house on their tax return. Applying the objective test, however, we treat their donation the same as we would if it were motivated entirely by the desire to further the training of local firefighters. Objectively, the purpose of the transaction was to make a charitable contribution to the fire department for a specific use. ... The Tax Court found ... that when the transaction was properly evaluated, the Rolfs (a) received a substantial benefit in exchange for the donated property and (b) did not show that the value of the donated property exceeded the value of the benefit they received. We also agree with these findings. There was no net deductible value in this donation in light of the return benefit to the Rolfs.</w:t>
      </w:r>
    </w:p>
    <w:p w14:paraId="272EB9F9" w14:textId="77777777" w:rsidR="0049128E" w:rsidRPr="00576ED7" w:rsidRDefault="0049128E" w:rsidP="00A6585D">
      <w:pPr>
        <w:widowControl w:val="0"/>
        <w:jc w:val="both"/>
        <w:rPr>
          <w:szCs w:val="24"/>
        </w:rPr>
      </w:pPr>
    </w:p>
    <w:p w14:paraId="46A14FDC" w14:textId="77777777" w:rsidR="0049128E" w:rsidRPr="00576ED7" w:rsidRDefault="0049128E" w:rsidP="00A6585D">
      <w:pPr>
        <w:widowControl w:val="0"/>
        <w:jc w:val="both"/>
        <w:rPr>
          <w:szCs w:val="24"/>
        </w:rPr>
      </w:pPr>
      <w:r w:rsidRPr="00576ED7">
        <w:rPr>
          <w:szCs w:val="24"/>
        </w:rPr>
        <w:t xml:space="preserve">A charitable contribution is a “transfer of money or property without adequate consideration.” </w:t>
      </w:r>
      <w:r w:rsidRPr="00576ED7">
        <w:rPr>
          <w:i/>
          <w:szCs w:val="24"/>
        </w:rPr>
        <w:t>United States v. American Bar Endowment</w:t>
      </w:r>
      <w:r w:rsidRPr="00576ED7">
        <w:rPr>
          <w:szCs w:val="24"/>
        </w:rPr>
        <w:t xml:space="preserve">, 477 U.S. 105, 118 (1986). A charitable deduction is not automatically disallowed if the donor received any consideration in return. Instead, as the Supreme Court observed in </w:t>
      </w:r>
      <w:r w:rsidRPr="00576ED7">
        <w:rPr>
          <w:i/>
          <w:szCs w:val="24"/>
        </w:rPr>
        <w:t>American Bar Endowment</w:t>
      </w:r>
      <w:r w:rsidRPr="00576ED7">
        <w:rPr>
          <w:szCs w:val="24"/>
        </w:rPr>
        <w:t xml:space="preserve">, some donations may have a dual purpose, as when a donor overpays for admission to a fund-raising dinner, but does in fact expect to enjoy the proverbial rubber-chicken dinner and accompanying entertainment. Where “the size of the payment is clearly out of proportion to the benefit received,” taxpayers can deduct the excess, provided that they objectively intended it as a gift. </w:t>
      </w:r>
      <w:r w:rsidRPr="00576ED7">
        <w:rPr>
          <w:i/>
          <w:szCs w:val="24"/>
        </w:rPr>
        <w:t>Id</w:t>
      </w:r>
      <w:r w:rsidRPr="00576ED7">
        <w:rPr>
          <w:szCs w:val="24"/>
        </w:rPr>
        <w:t>. at 116–18 (...). In practice then, the fair market value of any substantial returned benefit must be subtracted from the fair market value of the donation.</w:t>
      </w:r>
    </w:p>
    <w:p w14:paraId="358192EC" w14:textId="77777777" w:rsidR="0049128E" w:rsidRPr="00576ED7" w:rsidRDefault="0049128E" w:rsidP="00A6585D">
      <w:pPr>
        <w:widowControl w:val="0"/>
        <w:jc w:val="both"/>
        <w:rPr>
          <w:szCs w:val="24"/>
        </w:rPr>
      </w:pPr>
    </w:p>
    <w:p w14:paraId="46EE4612" w14:textId="77777777" w:rsidR="0049128E" w:rsidRPr="00576ED7" w:rsidRDefault="0049128E" w:rsidP="00A6585D">
      <w:pPr>
        <w:widowControl w:val="0"/>
        <w:jc w:val="both"/>
        <w:rPr>
          <w:szCs w:val="24"/>
        </w:rPr>
      </w:pPr>
      <w:r w:rsidRPr="00576ED7">
        <w:rPr>
          <w:szCs w:val="24"/>
        </w:rPr>
        <w:t xml:space="preserve">This approach differs from that of the Tax Court in </w:t>
      </w:r>
      <w:r w:rsidRPr="00576ED7">
        <w:rPr>
          <w:i/>
          <w:szCs w:val="24"/>
        </w:rPr>
        <w:t>Scharf v. Comm’r of Internal Revenue</w:t>
      </w:r>
      <w:r w:rsidRPr="00576ED7">
        <w:rPr>
          <w:szCs w:val="24"/>
        </w:rPr>
        <w:t xml:space="preserve">, T.C.M. 1973-265, an earlier case that allowed a charitable deduction for property donated to a fire department to be burned. In </w:t>
      </w:r>
      <w:r w:rsidRPr="00576ED7">
        <w:rPr>
          <w:i/>
          <w:szCs w:val="24"/>
        </w:rPr>
        <w:t>Scharf</w:t>
      </w:r>
      <w:r w:rsidRPr="00576ED7">
        <w:rPr>
          <w:szCs w:val="24"/>
        </w:rPr>
        <w:t xml:space="preserve">, a building had been partially burned and was about to be condemned. The owner donated the building to the fire department so it could burn it down the rest of the way. The Tax Court compared the value of the benefit obtained by the donor (land cleared of a ruined building) to the value of the public benefit in the form of training for the firefighters, </w:t>
      </w:r>
      <w:r w:rsidRPr="00576ED7">
        <w:rPr>
          <w:szCs w:val="24"/>
        </w:rPr>
        <w:lastRenderedPageBreak/>
        <w:t xml:space="preserve">and found that the public benefit substantially exceeded the private return benefit. Thus, the donation was deemed allowable as a legitimate charitable deduction, and the court proceeded to value the donation using the established insurance loss figure for the building. The </w:t>
      </w:r>
      <w:r w:rsidRPr="00576ED7">
        <w:rPr>
          <w:i/>
          <w:szCs w:val="24"/>
        </w:rPr>
        <w:t>Scharf</w:t>
      </w:r>
      <w:r w:rsidRPr="00576ED7">
        <w:rPr>
          <w:szCs w:val="24"/>
        </w:rPr>
        <w:t xml:space="preserve"> court did not actually calculate a dollar value for the public benefit, and if it had tried, it probably would have found the task exceedingly difficult. Although </w:t>
      </w:r>
      <w:r w:rsidRPr="00576ED7">
        <w:rPr>
          <w:i/>
          <w:szCs w:val="24"/>
        </w:rPr>
        <w:t>Scharf</w:t>
      </w:r>
      <w:r w:rsidRPr="00576ED7">
        <w:rPr>
          <w:szCs w:val="24"/>
        </w:rPr>
        <w:t xml:space="preserve"> supports the taxpayers’ claimed deduction here, its focus on public benefit measured against the benefit realized by the donor is not consistent with the Supreme Court’s later reasoning in </w:t>
      </w:r>
      <w:r w:rsidRPr="00576ED7">
        <w:rPr>
          <w:i/>
          <w:szCs w:val="24"/>
        </w:rPr>
        <w:t>American Bar Endowment</w:t>
      </w:r>
      <w:r w:rsidRPr="00576ED7">
        <w:rPr>
          <w:szCs w:val="24"/>
        </w:rPr>
        <w:t xml:space="preserve">. The Supreme Court did not rely on amorphous concepts of public benefit at all, but focused instead on the fair market value of the donated property relative to the fair market value of the benefit returned to the donor. 477 U.S. at 116–18.  The Tax Court ruled correctly in this case that the </w:t>
      </w:r>
      <w:r w:rsidRPr="00576ED7">
        <w:rPr>
          <w:i/>
          <w:szCs w:val="24"/>
        </w:rPr>
        <w:t>Scharf</w:t>
      </w:r>
      <w:r w:rsidRPr="00576ED7">
        <w:rPr>
          <w:szCs w:val="24"/>
        </w:rPr>
        <w:t xml:space="preserve"> test “has no vitality” after </w:t>
      </w:r>
      <w:r w:rsidRPr="00576ED7">
        <w:rPr>
          <w:i/>
          <w:szCs w:val="24"/>
        </w:rPr>
        <w:t>American Bar Endowment</w:t>
      </w:r>
      <w:r w:rsidRPr="00576ED7">
        <w:rPr>
          <w:szCs w:val="24"/>
        </w:rPr>
        <w:t>. 135 T.C. at 487.</w:t>
      </w:r>
    </w:p>
    <w:p w14:paraId="3E02EE51" w14:textId="77777777" w:rsidR="0049128E" w:rsidRPr="00576ED7" w:rsidRDefault="0049128E" w:rsidP="00A6585D">
      <w:pPr>
        <w:widowControl w:val="0"/>
        <w:jc w:val="both"/>
        <w:rPr>
          <w:szCs w:val="24"/>
        </w:rPr>
      </w:pPr>
    </w:p>
    <w:p w14:paraId="117D61BC" w14:textId="77777777" w:rsidR="0049128E" w:rsidRPr="00576ED7" w:rsidRDefault="0049128E" w:rsidP="00A6585D">
      <w:pPr>
        <w:widowControl w:val="0"/>
        <w:jc w:val="both"/>
        <w:rPr>
          <w:szCs w:val="24"/>
        </w:rPr>
      </w:pPr>
      <w:r w:rsidRPr="00576ED7">
        <w:rPr>
          <w:szCs w:val="24"/>
        </w:rPr>
        <w:t xml:space="preserve">With this background, the decisive legal principle for the Tax Court and for us is the common-sense requirement that the fair market valuation of donated property must take into account conditions on the donation that affect the market value of the donated property. This has long been the law. </w:t>
      </w:r>
      <w:r w:rsidRPr="00576ED7">
        <w:rPr>
          <w:i/>
          <w:szCs w:val="24"/>
        </w:rPr>
        <w:t>See</w:t>
      </w:r>
      <w:r w:rsidRPr="00576ED7">
        <w:rPr>
          <w:szCs w:val="24"/>
        </w:rPr>
        <w:t xml:space="preserve"> </w:t>
      </w:r>
      <w:r w:rsidRPr="00576ED7">
        <w:rPr>
          <w:i/>
          <w:szCs w:val="24"/>
        </w:rPr>
        <w:t>Cooley v. Comm’r of Internal Revenue</w:t>
      </w:r>
      <w:r w:rsidRPr="00576ED7">
        <w:rPr>
          <w:szCs w:val="24"/>
        </w:rPr>
        <w:t>, 33 T.C. 223, 225 (1959) (“property otherwise intrinsically more valuable which is encumbered by some restriction or condition limiting its marketability must be valued in light of such limitation”). ...</w:t>
      </w:r>
    </w:p>
    <w:p w14:paraId="121B27A4" w14:textId="77777777" w:rsidR="0049128E" w:rsidRPr="00576ED7" w:rsidRDefault="0049128E" w:rsidP="00A6585D">
      <w:pPr>
        <w:widowControl w:val="0"/>
        <w:jc w:val="both"/>
        <w:rPr>
          <w:szCs w:val="24"/>
        </w:rPr>
      </w:pPr>
    </w:p>
    <w:p w14:paraId="36CC76DA" w14:textId="77777777" w:rsidR="0049128E" w:rsidRPr="00576ED7" w:rsidRDefault="0049128E" w:rsidP="00A6585D">
      <w:pPr>
        <w:widowControl w:val="0"/>
        <w:jc w:val="both"/>
        <w:rPr>
          <w:szCs w:val="24"/>
        </w:rPr>
      </w:pPr>
      <w:r w:rsidRPr="00576ED7">
        <w:rPr>
          <w:i/>
          <w:szCs w:val="24"/>
        </w:rPr>
        <w:t>II. Valuation Methods</w:t>
      </w:r>
    </w:p>
    <w:p w14:paraId="5CF84C7B" w14:textId="77777777" w:rsidR="0049128E" w:rsidRPr="00576ED7" w:rsidRDefault="0049128E" w:rsidP="00A6585D">
      <w:pPr>
        <w:widowControl w:val="0"/>
        <w:jc w:val="both"/>
        <w:rPr>
          <w:szCs w:val="24"/>
        </w:rPr>
      </w:pPr>
    </w:p>
    <w:p w14:paraId="3C9AE8DE" w14:textId="77777777" w:rsidR="0049128E" w:rsidRPr="00576ED7" w:rsidRDefault="0049128E" w:rsidP="00A6585D">
      <w:pPr>
        <w:widowControl w:val="0"/>
        <w:jc w:val="both"/>
        <w:rPr>
          <w:szCs w:val="24"/>
        </w:rPr>
      </w:pPr>
      <w:r w:rsidRPr="00576ED7">
        <w:rPr>
          <w:szCs w:val="24"/>
        </w:rPr>
        <w:t xml:space="preserve">As this case demonstrates, however, knowing that one must account for a condition in a valuation opens up a second tier of questions about exactly how to do so. </w:t>
      </w:r>
      <w:r w:rsidR="007952FC">
        <w:rPr>
          <w:szCs w:val="24"/>
        </w:rPr>
        <w:t>…</w:t>
      </w:r>
    </w:p>
    <w:p w14:paraId="1DE472DA" w14:textId="77777777" w:rsidR="0049128E" w:rsidRPr="00576ED7" w:rsidRDefault="0049128E" w:rsidP="00A6585D">
      <w:pPr>
        <w:widowControl w:val="0"/>
        <w:jc w:val="both"/>
        <w:rPr>
          <w:szCs w:val="24"/>
        </w:rPr>
      </w:pPr>
    </w:p>
    <w:p w14:paraId="6016E5BE" w14:textId="77777777" w:rsidR="0049128E" w:rsidRPr="00576ED7" w:rsidRDefault="0049128E" w:rsidP="00A6585D">
      <w:pPr>
        <w:widowControl w:val="0"/>
        <w:jc w:val="both"/>
        <w:rPr>
          <w:szCs w:val="24"/>
        </w:rPr>
      </w:pPr>
      <w:r w:rsidRPr="00576ED7">
        <w:rPr>
          <w:szCs w:val="24"/>
        </w:rPr>
        <w:t>In this case there is no evidence of an actual market for, and thus no real or hypothetical willing buyers of, doomed houses as firefighter training sites. ... Sometimes fire departments ... conduct exercises using donated or abandoned property, but there is also no record evidence of any fire departments paying for such property. Without comparators from any established markets, the parties presented competing experts who advocated different valuation methods. The taxpayers relied on the conventional real estate market, as if they had given the fire department fee ownership of the house. The IRS relied on the salvage market and the market for relocated houses, attempting to account for the conditions proposed in the gift.</w:t>
      </w:r>
    </w:p>
    <w:p w14:paraId="69788DFA" w14:textId="77777777" w:rsidR="0049128E" w:rsidRPr="00576ED7" w:rsidRDefault="0049128E" w:rsidP="00A6585D">
      <w:pPr>
        <w:widowControl w:val="0"/>
        <w:jc w:val="both"/>
        <w:rPr>
          <w:szCs w:val="24"/>
        </w:rPr>
      </w:pPr>
    </w:p>
    <w:p w14:paraId="50EB957F" w14:textId="77777777" w:rsidR="0049128E" w:rsidRPr="00576ED7" w:rsidRDefault="0037381E" w:rsidP="00A6585D">
      <w:pPr>
        <w:widowControl w:val="0"/>
        <w:jc w:val="both"/>
        <w:rPr>
          <w:szCs w:val="24"/>
        </w:rPr>
      </w:pPr>
      <w:r>
        <w:rPr>
          <w:szCs w:val="24"/>
        </w:rPr>
        <w:t>… [</w:t>
      </w:r>
      <w:r w:rsidR="0049128E" w:rsidRPr="00576ED7">
        <w:rPr>
          <w:szCs w:val="24"/>
        </w:rPr>
        <w:t xml:space="preserve">The taxpayers’ expert witness </w:t>
      </w:r>
      <w:r>
        <w:rPr>
          <w:szCs w:val="24"/>
        </w:rPr>
        <w:t xml:space="preserve">compared the value of the land with the house </w:t>
      </w:r>
      <w:r>
        <w:rPr>
          <w:szCs w:val="24"/>
        </w:rPr>
        <w:lastRenderedPageBreak/>
        <w:t xml:space="preserve">on it with the value of the land without the house.]  </w:t>
      </w:r>
      <w:r w:rsidR="0049128E" w:rsidRPr="00576ED7">
        <w:rPr>
          <w:szCs w:val="24"/>
        </w:rPr>
        <w:t>He subtracted the latter from the former to estimate $76,000 as the value of the house alone.</w:t>
      </w:r>
    </w:p>
    <w:p w14:paraId="78D315A1" w14:textId="77777777" w:rsidR="0049128E" w:rsidRPr="00576ED7" w:rsidRDefault="0049128E" w:rsidP="00A6585D">
      <w:pPr>
        <w:widowControl w:val="0"/>
        <w:jc w:val="both"/>
        <w:rPr>
          <w:szCs w:val="24"/>
        </w:rPr>
      </w:pPr>
    </w:p>
    <w:p w14:paraId="54F1C24A" w14:textId="77777777" w:rsidR="0049128E" w:rsidRPr="00576ED7" w:rsidRDefault="001C1C5C" w:rsidP="00A6585D">
      <w:pPr>
        <w:widowControl w:val="0"/>
        <w:jc w:val="both"/>
        <w:rPr>
          <w:szCs w:val="24"/>
        </w:rPr>
      </w:pPr>
      <w:r>
        <w:rPr>
          <w:szCs w:val="24"/>
        </w:rPr>
        <w:t xml:space="preserve">… </w:t>
      </w:r>
      <w:r w:rsidR="0049128E" w:rsidRPr="00576ED7">
        <w:rPr>
          <w:szCs w:val="24"/>
        </w:rPr>
        <w:t>While this approach might superficially seem like a reasonable way to back into an answer for the house’s value apart from the underlying land, the before-and-after method cannot properly account for the conditions placed on the recipient with a gift of this type. The Tax Court properly rejected use of the before-and-after method for valuing a donation of property on the condition that the property be destroyed.</w:t>
      </w:r>
    </w:p>
    <w:p w14:paraId="59B77403" w14:textId="77777777" w:rsidR="0049128E" w:rsidRPr="00576ED7" w:rsidRDefault="0049128E" w:rsidP="00A6585D">
      <w:pPr>
        <w:widowControl w:val="0"/>
        <w:jc w:val="both"/>
        <w:rPr>
          <w:szCs w:val="24"/>
        </w:rPr>
      </w:pPr>
    </w:p>
    <w:p w14:paraId="6DEA7CD7" w14:textId="77777777" w:rsidR="0049128E" w:rsidRPr="00576ED7" w:rsidRDefault="0049128E" w:rsidP="00A6585D">
      <w:pPr>
        <w:widowControl w:val="0"/>
        <w:jc w:val="both"/>
        <w:rPr>
          <w:szCs w:val="24"/>
        </w:rPr>
      </w:pPr>
      <w:r w:rsidRPr="00576ED7">
        <w:rPr>
          <w:szCs w:val="24"/>
        </w:rPr>
        <w:t>... The IRS asserted that a comparable market could be sales of houses, perhaps historically or architecturally important structures, where the buyer intends to have the house moved to her own land. Witness Robert George is a professional house mover who has experience throughout Wisconsin lifting houses from their foundations and transporting them to new locations. He concluded that it would cost at least $100,000 to move the Rolfs’ house off of their property. Even more important, he opined that no one would have paid the owners more than nominal consideration to have moved this house. In his expert opinion, the land in the surrounding area was too valuable to warrant moving such a modest house to a lot in the neighborhood. George also opined that the salvage value of the component materials of the house was minimal and would be offset by the labor cost of hauling them away. ... Based on this testimony, the IRS argued that since the house would have had negligible value if sold under the condition that it be separated from the land and moved away, the house must also have had negligible value if sold under the condition that it be burned down.</w:t>
      </w:r>
    </w:p>
    <w:p w14:paraId="57C43792" w14:textId="77777777" w:rsidR="0049128E" w:rsidRPr="00576ED7" w:rsidRDefault="0049128E" w:rsidP="00A6585D">
      <w:pPr>
        <w:widowControl w:val="0"/>
        <w:jc w:val="both"/>
        <w:rPr>
          <w:szCs w:val="24"/>
        </w:rPr>
      </w:pPr>
    </w:p>
    <w:p w14:paraId="1D94B26F" w14:textId="77777777" w:rsidR="0049128E" w:rsidRPr="00576ED7" w:rsidRDefault="0049128E" w:rsidP="00A6585D">
      <w:pPr>
        <w:widowControl w:val="0"/>
        <w:jc w:val="both"/>
        <w:rPr>
          <w:szCs w:val="24"/>
        </w:rPr>
      </w:pPr>
      <w:r w:rsidRPr="00576ED7">
        <w:rPr>
          <w:szCs w:val="24"/>
        </w:rPr>
        <w:t xml:space="preserve">The Tax Court found that the parties to the donation understood that the house must be promptly burned down, and the court credited testimony by the fire chief that he knew the house could be put to no other use by the department. The court rejected the taxpayers’ before-and-after method as an inaccurate measure of the value of the house “as donated” to the department. The taxpayers’ method measured the value of a house that remained a house, on the land, and available for residential use. The conditions of the donation, however, required that the house be severed from the land and destroyed. The Tax Court, accepting the testimony of the IRS experts, concluded that a house severed from the land had no substantial value, either for moving off-site or for salvage. Moving and salvage were analogous situations that the court found to be reasonable approximations of the actual scenario. We agree with these conclusions, which follow the </w:t>
      </w:r>
      <w:r w:rsidRPr="00576ED7">
        <w:rPr>
          <w:i/>
          <w:szCs w:val="24"/>
        </w:rPr>
        <w:t>Cooley</w:t>
      </w:r>
      <w:r w:rsidRPr="00576ED7">
        <w:rPr>
          <w:szCs w:val="24"/>
        </w:rPr>
        <w:t xml:space="preserve"> principle by taking into account the economic effect of the main condition that the taxpayers put on their donation. The Tax Court correctly required, as a matter of law, that the valuation must </w:t>
      </w:r>
      <w:r w:rsidRPr="00576ED7">
        <w:rPr>
          <w:szCs w:val="24"/>
        </w:rPr>
        <w:lastRenderedPageBreak/>
        <w:t xml:space="preserve">incorporate any reduction in market value resulting from a restriction on the gift. </w:t>
      </w:r>
      <w:r w:rsidR="00FE2869">
        <w:rPr>
          <w:szCs w:val="24"/>
        </w:rPr>
        <w:t xml:space="preserve">… </w:t>
      </w:r>
      <w:r w:rsidRPr="00576ED7">
        <w:rPr>
          <w:szCs w:val="24"/>
        </w:rPr>
        <w:t>We find no clear error in the factual findings and conclude further that it would have been an error of law to ascribe any weight to the taxpayers’ before-and-after valuation evidence.</w:t>
      </w:r>
    </w:p>
    <w:p w14:paraId="6C8E105B" w14:textId="77777777" w:rsidR="0049128E" w:rsidRPr="00576ED7" w:rsidRDefault="0049128E" w:rsidP="00A6585D">
      <w:pPr>
        <w:widowControl w:val="0"/>
        <w:jc w:val="both"/>
        <w:rPr>
          <w:szCs w:val="24"/>
        </w:rPr>
      </w:pPr>
    </w:p>
    <w:p w14:paraId="21167091" w14:textId="77777777" w:rsidR="0049128E" w:rsidRDefault="0049128E" w:rsidP="00A6585D">
      <w:pPr>
        <w:widowControl w:val="0"/>
        <w:jc w:val="both"/>
        <w:rPr>
          <w:szCs w:val="24"/>
        </w:rPr>
      </w:pPr>
      <w:r w:rsidRPr="00576ED7">
        <w:rPr>
          <w:szCs w:val="24"/>
        </w:rPr>
        <w:t>....</w:t>
      </w:r>
    </w:p>
    <w:p w14:paraId="74E927BD" w14:textId="77777777" w:rsidR="000D7DBB" w:rsidRPr="00576ED7" w:rsidRDefault="000D7DBB" w:rsidP="00A6585D">
      <w:pPr>
        <w:widowControl w:val="0"/>
        <w:jc w:val="both"/>
        <w:rPr>
          <w:szCs w:val="24"/>
        </w:rPr>
      </w:pPr>
    </w:p>
    <w:p w14:paraId="2FA67F4A" w14:textId="77777777" w:rsidR="0049128E" w:rsidRPr="00576ED7" w:rsidRDefault="0049128E" w:rsidP="00A6585D">
      <w:pPr>
        <w:widowControl w:val="0"/>
        <w:jc w:val="both"/>
        <w:rPr>
          <w:szCs w:val="24"/>
        </w:rPr>
      </w:pPr>
      <w:r w:rsidRPr="00576ED7">
        <w:rPr>
          <w:szCs w:val="24"/>
        </w:rPr>
        <w:t>... The taxpayers here gave away only the right to come onto their property and demolish their house, a service for which they otherwise would have paid a substantial sum. ... The demolition condition placed on the donation of the house reduced the fair market value of the house to a negligible amount, well enough approximated by its negligible salvage value.</w:t>
      </w:r>
    </w:p>
    <w:p w14:paraId="216DF6A7" w14:textId="77777777" w:rsidR="001C1C5C" w:rsidRDefault="001C1C5C" w:rsidP="00A6585D">
      <w:pPr>
        <w:widowControl w:val="0"/>
        <w:jc w:val="both"/>
        <w:rPr>
          <w:szCs w:val="24"/>
        </w:rPr>
      </w:pPr>
      <w:r>
        <w:rPr>
          <w:szCs w:val="24"/>
        </w:rPr>
        <w:t>….</w:t>
      </w:r>
    </w:p>
    <w:p w14:paraId="129C240F" w14:textId="77777777" w:rsidR="001C1C5C" w:rsidRDefault="001C1C5C" w:rsidP="00A6585D">
      <w:pPr>
        <w:widowControl w:val="0"/>
        <w:jc w:val="both"/>
        <w:rPr>
          <w:szCs w:val="24"/>
        </w:rPr>
      </w:pPr>
    </w:p>
    <w:p w14:paraId="0B20208E" w14:textId="77777777" w:rsidR="0049128E" w:rsidRPr="00576ED7" w:rsidRDefault="001C1C5C" w:rsidP="00A6585D">
      <w:pPr>
        <w:widowControl w:val="0"/>
        <w:jc w:val="both"/>
        <w:rPr>
          <w:szCs w:val="24"/>
        </w:rPr>
      </w:pPr>
      <w:r>
        <w:rPr>
          <w:szCs w:val="24"/>
        </w:rPr>
        <w:t xml:space="preserve">… </w:t>
      </w:r>
      <w:r w:rsidR="0049128E" w:rsidRPr="00576ED7">
        <w:rPr>
          <w:szCs w:val="24"/>
        </w:rPr>
        <w:t>The value of the training exercises to the fire department is not in evidence. The fire chief testified in the Tax Court that he could not assign a specific value to the significant public benefit of the training</w:t>
      </w:r>
      <w:r w:rsidR="009E0EE8">
        <w:rPr>
          <w:szCs w:val="24"/>
        </w:rPr>
        <w:t xml:space="preserve"> – but</w:t>
      </w:r>
      <w:r w:rsidR="0049128E" w:rsidRPr="00576ED7">
        <w:rPr>
          <w:szCs w:val="24"/>
        </w:rPr>
        <w:t xml:space="preserve"> in any event, we know from </w:t>
      </w:r>
      <w:r w:rsidR="0049128E" w:rsidRPr="00576ED7">
        <w:rPr>
          <w:i/>
          <w:szCs w:val="24"/>
        </w:rPr>
        <w:t>American Bar Endowment</w:t>
      </w:r>
      <w:r w:rsidR="0049128E" w:rsidRPr="00576ED7">
        <w:rPr>
          <w:szCs w:val="24"/>
        </w:rPr>
        <w:t xml:space="preserve"> that trying to measure the benefit to the charity is not the appropriate approach. ...</w:t>
      </w:r>
    </w:p>
    <w:p w14:paraId="6A8D978A" w14:textId="77777777" w:rsidR="0049128E" w:rsidRPr="00576ED7" w:rsidRDefault="0049128E" w:rsidP="00A6585D">
      <w:pPr>
        <w:widowControl w:val="0"/>
        <w:jc w:val="both"/>
        <w:rPr>
          <w:szCs w:val="24"/>
        </w:rPr>
      </w:pPr>
    </w:p>
    <w:p w14:paraId="54FB6C90" w14:textId="77777777" w:rsidR="0049128E" w:rsidRPr="00576ED7" w:rsidRDefault="0049128E" w:rsidP="00A6585D">
      <w:pPr>
        <w:widowControl w:val="0"/>
        <w:jc w:val="both"/>
        <w:rPr>
          <w:szCs w:val="24"/>
        </w:rPr>
      </w:pPr>
      <w:r w:rsidRPr="00576ED7">
        <w:rPr>
          <w:szCs w:val="24"/>
        </w:rPr>
        <w:t>The Tax Court also undertook a fair market valuation of the benefit received by the taxpayers. The expert witnesses for the IRS both agreed with Mr. Rolfs’ own testimony (based on his investigation) that the house would cost upwards of $10,000 to demolish. ... We see no error in the Tax Court’s factual determination, based on the available evidence and testimony, that the Rolfs received a benefit worth at least $10,000.</w:t>
      </w:r>
    </w:p>
    <w:p w14:paraId="4C80AB93" w14:textId="77777777" w:rsidR="0049128E" w:rsidRPr="00576ED7" w:rsidRDefault="0049128E" w:rsidP="00A6585D">
      <w:pPr>
        <w:widowControl w:val="0"/>
        <w:jc w:val="both"/>
        <w:rPr>
          <w:szCs w:val="24"/>
        </w:rPr>
      </w:pPr>
    </w:p>
    <w:p w14:paraId="7F430961" w14:textId="77777777" w:rsidR="0049128E" w:rsidRDefault="0049128E" w:rsidP="00A6585D">
      <w:pPr>
        <w:widowControl w:val="0"/>
        <w:jc w:val="both"/>
        <w:rPr>
          <w:szCs w:val="24"/>
        </w:rPr>
      </w:pPr>
      <w:r w:rsidRPr="00576ED7">
        <w:rPr>
          <w:szCs w:val="24"/>
        </w:rPr>
        <w:t>When property is donated to a charity on the condition that it be destroyed, that condition must be taken into account when valuing the gift. In light of that condition, the value of the gift did not exceed the fair market value of the benefit that the donating taxpayers received in return. Accordingly, the judgment of the Tax Court is Affirmed. [footnote omitted]</w:t>
      </w:r>
    </w:p>
    <w:p w14:paraId="49CBCC6B" w14:textId="77777777" w:rsidR="006765B6" w:rsidRPr="00576ED7" w:rsidRDefault="006765B6" w:rsidP="00A6585D">
      <w:pPr>
        <w:widowControl w:val="0"/>
        <w:jc w:val="both"/>
        <w:rPr>
          <w:szCs w:val="24"/>
        </w:rPr>
      </w:pPr>
    </w:p>
    <w:p w14:paraId="2A6DFA37" w14:textId="77777777" w:rsidR="0049128E" w:rsidRPr="00576ED7" w:rsidRDefault="0049128E" w:rsidP="00A6585D">
      <w:pPr>
        <w:widowControl w:val="0"/>
        <w:jc w:val="both"/>
        <w:rPr>
          <w:szCs w:val="24"/>
        </w:rPr>
      </w:pPr>
    </w:p>
    <w:p w14:paraId="5824E58C"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A871656" w14:textId="77777777" w:rsidR="0049128E" w:rsidRPr="00576ED7" w:rsidRDefault="0049128E" w:rsidP="00A6585D">
      <w:pPr>
        <w:widowControl w:val="0"/>
        <w:jc w:val="both"/>
        <w:rPr>
          <w:szCs w:val="24"/>
        </w:rPr>
      </w:pPr>
    </w:p>
    <w:p w14:paraId="4B7098FD" w14:textId="77777777" w:rsidR="0049128E" w:rsidRPr="00576ED7" w:rsidRDefault="0049128E" w:rsidP="00A6585D">
      <w:pPr>
        <w:widowControl w:val="0"/>
        <w:jc w:val="both"/>
        <w:rPr>
          <w:szCs w:val="24"/>
        </w:rPr>
      </w:pPr>
      <w:r w:rsidRPr="00576ED7">
        <w:rPr>
          <w:szCs w:val="24"/>
        </w:rPr>
        <w:t xml:space="preserve">1.  How does the test of </w:t>
      </w:r>
      <w:r w:rsidRPr="00576ED7">
        <w:rPr>
          <w:i/>
          <w:szCs w:val="24"/>
        </w:rPr>
        <w:t>American Bar Endowment</w:t>
      </w:r>
      <w:r w:rsidRPr="00576ED7">
        <w:rPr>
          <w:szCs w:val="24"/>
        </w:rPr>
        <w:t xml:space="preserve"> as the court articulates it differ from the test that the Tax Court (evidently) applied in </w:t>
      </w:r>
      <w:r w:rsidRPr="00576ED7">
        <w:rPr>
          <w:i/>
          <w:szCs w:val="24"/>
        </w:rPr>
        <w:t>Scharf</w:t>
      </w:r>
      <w:r w:rsidRPr="00576ED7">
        <w:rPr>
          <w:szCs w:val="24"/>
        </w:rPr>
        <w:t>?</w:t>
      </w:r>
    </w:p>
    <w:p w14:paraId="39AA0125" w14:textId="77777777" w:rsidR="00E479E7" w:rsidRDefault="00E479E7" w:rsidP="00A6585D">
      <w:pPr>
        <w:widowControl w:val="0"/>
        <w:jc w:val="both"/>
        <w:rPr>
          <w:szCs w:val="24"/>
        </w:rPr>
      </w:pPr>
    </w:p>
    <w:p w14:paraId="49FABD1C" w14:textId="77777777" w:rsidR="0049128E" w:rsidRPr="00576ED7" w:rsidRDefault="00E479E7" w:rsidP="00A6585D">
      <w:pPr>
        <w:widowControl w:val="0"/>
        <w:jc w:val="both"/>
        <w:rPr>
          <w:szCs w:val="24"/>
        </w:rPr>
      </w:pPr>
      <w:r>
        <w:rPr>
          <w:szCs w:val="24"/>
        </w:rPr>
        <w:lastRenderedPageBreak/>
        <w:t>2</w:t>
      </w:r>
      <w:r w:rsidR="0049128E" w:rsidRPr="00576ED7">
        <w:rPr>
          <w:szCs w:val="24"/>
        </w:rPr>
        <w:t>.  Why should taxpayer be able to claim the fmv of the property as the amount to be deducted when that amount is greater than the adjusted basis of the property?</w:t>
      </w:r>
    </w:p>
    <w:p w14:paraId="3335BEC1" w14:textId="77777777" w:rsidR="0049128E" w:rsidRPr="00576ED7" w:rsidRDefault="0049128E" w:rsidP="00A6585D">
      <w:pPr>
        <w:widowControl w:val="0"/>
        <w:ind w:left="720"/>
        <w:jc w:val="both"/>
        <w:rPr>
          <w:szCs w:val="24"/>
        </w:rPr>
      </w:pPr>
      <w:r w:rsidRPr="00576ED7">
        <w:rPr>
          <w:szCs w:val="24"/>
        </w:rPr>
        <w:t xml:space="preserve">•Shouldn’t taxpayer be limited to a deduction equal to the property’s adjusted basis? </w:t>
      </w:r>
      <w:r w:rsidRPr="00576ED7">
        <w:rPr>
          <w:i/>
          <w:szCs w:val="24"/>
        </w:rPr>
        <w:t>See</w:t>
      </w:r>
      <w:r w:rsidRPr="00576ED7">
        <w:rPr>
          <w:szCs w:val="24"/>
        </w:rPr>
        <w:t xml:space="preserve"> </w:t>
      </w:r>
      <w:r w:rsidR="00CA008D">
        <w:rPr>
          <w:szCs w:val="24"/>
        </w:rPr>
        <w:t>§ </w:t>
      </w:r>
      <w:r w:rsidRPr="00576ED7">
        <w:rPr>
          <w:szCs w:val="24"/>
        </w:rPr>
        <w:t>170(e)(1)(A).</w:t>
      </w:r>
    </w:p>
    <w:p w14:paraId="2FE3B4F3" w14:textId="77777777" w:rsidR="0049128E" w:rsidRPr="00576ED7" w:rsidRDefault="0049128E" w:rsidP="00A6585D">
      <w:pPr>
        <w:widowControl w:val="0"/>
        <w:jc w:val="both"/>
        <w:rPr>
          <w:szCs w:val="24"/>
        </w:rPr>
      </w:pPr>
    </w:p>
    <w:p w14:paraId="4DA1A904" w14:textId="77777777" w:rsidR="0049128E" w:rsidRPr="00576ED7" w:rsidRDefault="0049128E" w:rsidP="00A6585D">
      <w:pPr>
        <w:widowControl w:val="0"/>
        <w:jc w:val="both"/>
        <w:rPr>
          <w:szCs w:val="24"/>
        </w:rPr>
      </w:pPr>
      <w:r w:rsidRPr="00576ED7">
        <w:rPr>
          <w:szCs w:val="24"/>
        </w:rPr>
        <w:t>3.  In 1971, the IRS issued Rev. Rul. 71-447 in which it stated the position that a private school that does not have a racially non-discriminatory policy as to students is not “charitable” within the common-law concepts reflected in §</w:t>
      </w:r>
      <w:r w:rsidR="00CA008D">
        <w:rPr>
          <w:szCs w:val="24"/>
        </w:rPr>
        <w:t>§ </w:t>
      </w:r>
      <w:r w:rsidRPr="00576ED7">
        <w:rPr>
          <w:szCs w:val="24"/>
        </w:rPr>
        <w:t>170 and 501(c)(3). The IRS relied on this position to revoke the tax-exempt status of two private schools. The United States Supreme Court upheld this determination:</w:t>
      </w:r>
    </w:p>
    <w:p w14:paraId="4DDDD705" w14:textId="77777777" w:rsidR="0049128E" w:rsidRPr="00576ED7" w:rsidRDefault="0049128E" w:rsidP="00A6585D">
      <w:pPr>
        <w:widowControl w:val="0"/>
        <w:jc w:val="both"/>
        <w:rPr>
          <w:szCs w:val="24"/>
        </w:rPr>
      </w:pPr>
    </w:p>
    <w:p w14:paraId="528EA91E" w14:textId="77777777" w:rsidR="0049128E" w:rsidRPr="00576ED7" w:rsidRDefault="0049128E" w:rsidP="00A6585D">
      <w:pPr>
        <w:widowControl w:val="0"/>
        <w:ind w:left="720"/>
        <w:jc w:val="both"/>
        <w:rPr>
          <w:szCs w:val="24"/>
        </w:rPr>
      </w:pPr>
      <w:r w:rsidRPr="00576ED7">
        <w:rPr>
          <w:szCs w:val="24"/>
        </w:rPr>
        <w:t xml:space="preserve">There can thus be no question that the interpretation of </w:t>
      </w:r>
      <w:r w:rsidR="00CA008D">
        <w:rPr>
          <w:szCs w:val="24"/>
        </w:rPr>
        <w:t>§ </w:t>
      </w:r>
      <w:r w:rsidRPr="00576ED7">
        <w:rPr>
          <w:szCs w:val="24"/>
        </w:rPr>
        <w:t xml:space="preserve">170 and </w:t>
      </w:r>
      <w:r w:rsidR="00CA008D">
        <w:rPr>
          <w:szCs w:val="24"/>
        </w:rPr>
        <w:t>§ </w:t>
      </w:r>
      <w:r w:rsidRPr="00576ED7">
        <w:rPr>
          <w:szCs w:val="24"/>
        </w:rPr>
        <w:t xml:space="preserve">501(c)(3) announced by the IRS in 1970 was correct. That it may be seen as belated does not undermine its soundness. It would be wholly incompatible with the concepts underlying tax exemption to grant the benefit of tax-exempt status to racially discriminatory educational entities, which “exer[t] a pervasive influence on the entire educational process.” [citation omitted] Whatever may be the rationale for such private schools’ policies, and however sincere the rationale may be, racial discrimination in education is contrary to public policy. Racially discriminatory educational institutions cannot be viewed as conferring a public benefit within the “charitable” concept </w:t>
      </w:r>
      <w:r w:rsidR="001C1C5C">
        <w:rPr>
          <w:szCs w:val="24"/>
        </w:rPr>
        <w:t>…</w:t>
      </w:r>
      <w:r w:rsidRPr="00576ED7">
        <w:rPr>
          <w:szCs w:val="24"/>
        </w:rPr>
        <w:t xml:space="preserve"> or within the Congressional intent underlying </w:t>
      </w:r>
      <w:r w:rsidR="00CA008D">
        <w:rPr>
          <w:szCs w:val="24"/>
        </w:rPr>
        <w:t>§ </w:t>
      </w:r>
      <w:r w:rsidRPr="00576ED7">
        <w:rPr>
          <w:szCs w:val="24"/>
        </w:rPr>
        <w:t xml:space="preserve">170 and </w:t>
      </w:r>
      <w:r w:rsidR="00CA008D">
        <w:rPr>
          <w:szCs w:val="24"/>
        </w:rPr>
        <w:t>§ </w:t>
      </w:r>
      <w:r w:rsidRPr="00576ED7">
        <w:rPr>
          <w:szCs w:val="24"/>
        </w:rPr>
        <w:t>501(c)(3).</w:t>
      </w:r>
    </w:p>
    <w:p w14:paraId="45FAB69F" w14:textId="77777777" w:rsidR="0049128E" w:rsidRPr="00576ED7" w:rsidRDefault="0049128E" w:rsidP="00A6585D">
      <w:pPr>
        <w:widowControl w:val="0"/>
        <w:jc w:val="both"/>
        <w:rPr>
          <w:szCs w:val="24"/>
        </w:rPr>
      </w:pPr>
    </w:p>
    <w:p w14:paraId="3E3CB99E" w14:textId="77777777" w:rsidR="0049128E" w:rsidRPr="00576ED7" w:rsidRDefault="0049128E" w:rsidP="00A6585D">
      <w:pPr>
        <w:widowControl w:val="0"/>
        <w:jc w:val="both"/>
        <w:rPr>
          <w:szCs w:val="24"/>
        </w:rPr>
      </w:pPr>
      <w:r w:rsidRPr="00576ED7">
        <w:rPr>
          <w:i/>
          <w:szCs w:val="24"/>
        </w:rPr>
        <w:t>Bob Jones University v. United States</w:t>
      </w:r>
      <w:r w:rsidR="001A064F">
        <w:rPr>
          <w:szCs w:val="24"/>
        </w:rPr>
        <w:t xml:space="preserve">, 461 U.S. 574, 595-96 (1983). </w:t>
      </w:r>
      <w:r w:rsidRPr="00576ED7">
        <w:rPr>
          <w:szCs w:val="24"/>
        </w:rPr>
        <w:t>The school</w:t>
      </w:r>
      <w:r w:rsidR="00917420">
        <w:rPr>
          <w:szCs w:val="24"/>
        </w:rPr>
        <w:t xml:space="preserve">s’ tax-exempt status was lost. </w:t>
      </w:r>
      <w:r w:rsidRPr="00576ED7">
        <w:rPr>
          <w:szCs w:val="24"/>
        </w:rPr>
        <w:t>Donors could not claim a charitable contribution deduction for contributing money to it.</w:t>
      </w:r>
    </w:p>
    <w:p w14:paraId="3AA9C3A8" w14:textId="77777777" w:rsidR="0049128E" w:rsidRDefault="0049128E" w:rsidP="00A6585D">
      <w:pPr>
        <w:widowControl w:val="0"/>
        <w:ind w:left="720"/>
        <w:jc w:val="both"/>
        <w:rPr>
          <w:szCs w:val="24"/>
        </w:rPr>
      </w:pPr>
      <w:r w:rsidRPr="00576ED7">
        <w:rPr>
          <w:szCs w:val="24"/>
        </w:rPr>
        <w:t xml:space="preserve">•This is one area where public policy </w:t>
      </w:r>
      <w:r w:rsidRPr="00576ED7">
        <w:rPr>
          <w:i/>
          <w:szCs w:val="24"/>
        </w:rPr>
        <w:t>is</w:t>
      </w:r>
      <w:r w:rsidRPr="00576ED7">
        <w:rPr>
          <w:szCs w:val="24"/>
        </w:rPr>
        <w:t xml:space="preserve"> a part of income tax law.</w:t>
      </w:r>
    </w:p>
    <w:p w14:paraId="1DC3D508" w14:textId="77777777" w:rsidR="0037355E" w:rsidRPr="00576ED7" w:rsidRDefault="0037355E" w:rsidP="00A6585D">
      <w:pPr>
        <w:widowControl w:val="0"/>
        <w:ind w:left="720"/>
        <w:jc w:val="both"/>
        <w:rPr>
          <w:szCs w:val="24"/>
        </w:rPr>
      </w:pPr>
    </w:p>
    <w:p w14:paraId="7CD054F1" w14:textId="38BBF7E1" w:rsidR="0037355E" w:rsidRPr="00576ED7" w:rsidRDefault="0037355E" w:rsidP="0037355E">
      <w:pPr>
        <w:widowControl w:val="0"/>
        <w:jc w:val="both"/>
        <w:rPr>
          <w:szCs w:val="24"/>
        </w:rPr>
      </w:pPr>
      <w:r>
        <w:rPr>
          <w:szCs w:val="24"/>
        </w:rPr>
        <w:t xml:space="preserve">4.  A gift “to” an organization and a gift “for the use of” an organization are not the same thing. </w:t>
      </w:r>
      <w:r w:rsidRPr="00576ED7">
        <w:rPr>
          <w:szCs w:val="24"/>
        </w:rPr>
        <w:t xml:space="preserve">The Supreme Court construed the meaning of the phrase “to or for the use of” in </w:t>
      </w:r>
      <w:r>
        <w:rPr>
          <w:szCs w:val="24"/>
        </w:rPr>
        <w:t>§ </w:t>
      </w:r>
      <w:r w:rsidRPr="00576ED7">
        <w:rPr>
          <w:szCs w:val="24"/>
        </w:rPr>
        <w:t xml:space="preserve">170(c) in </w:t>
      </w:r>
      <w:r w:rsidRPr="00576ED7">
        <w:rPr>
          <w:i/>
          <w:szCs w:val="24"/>
        </w:rPr>
        <w:t>Davis v. United States</w:t>
      </w:r>
      <w:r w:rsidRPr="00576ED7">
        <w:rPr>
          <w:szCs w:val="24"/>
        </w:rPr>
        <w:t>, 495 U.S. 472 (1990)</w:t>
      </w:r>
      <w:r w:rsidR="006B4E4A" w:rsidRPr="00576ED7">
        <w:rPr>
          <w:szCs w:val="24"/>
        </w:rPr>
        <w:t xml:space="preserve">. </w:t>
      </w:r>
      <w:r w:rsidRPr="00576ED7">
        <w:rPr>
          <w:szCs w:val="24"/>
        </w:rPr>
        <w:t>Taxpayers’ sons were missionaries for the Church of Jesus C</w:t>
      </w:r>
      <w:r>
        <w:rPr>
          <w:szCs w:val="24"/>
        </w:rPr>
        <w:t xml:space="preserve">hrist of Latter-Day Saints. </w:t>
      </w:r>
      <w:r w:rsidRPr="00576ED7">
        <w:rPr>
          <w:szCs w:val="24"/>
        </w:rPr>
        <w:t>Taxpayers deposited amounts into the individual accounts of their sons. The Church had requested the p</w:t>
      </w:r>
      <w:r>
        <w:rPr>
          <w:szCs w:val="24"/>
        </w:rPr>
        <w:t xml:space="preserve">ayments and set their amounts. </w:t>
      </w:r>
      <w:r w:rsidRPr="00576ED7">
        <w:rPr>
          <w:szCs w:val="24"/>
        </w:rPr>
        <w:t xml:space="preserve">The Church issued written guidelines, instructing that the funds be used exclusively for missionary work. In accordance with the guidelines, petitioners’ sons used the money primarily to pay for rent, food, transportation, and personal needs while on their missions. Taxpayers claimed that these amounts were deductible under </w:t>
      </w:r>
      <w:r>
        <w:rPr>
          <w:szCs w:val="24"/>
        </w:rPr>
        <w:t>§ </w:t>
      </w:r>
      <w:r w:rsidRPr="00576ED7">
        <w:rPr>
          <w:szCs w:val="24"/>
        </w:rPr>
        <w:t>170</w:t>
      </w:r>
      <w:r>
        <w:rPr>
          <w:szCs w:val="24"/>
        </w:rPr>
        <w:t xml:space="preserve">. </w:t>
      </w:r>
      <w:r w:rsidRPr="00576ED7">
        <w:rPr>
          <w:szCs w:val="24"/>
        </w:rPr>
        <w:t xml:space="preserve">The Supreme Court </w:t>
      </w:r>
      <w:r w:rsidRPr="00576ED7">
        <w:rPr>
          <w:szCs w:val="24"/>
        </w:rPr>
        <w:lastRenderedPageBreak/>
        <w:t>denied the deductibility of such payments and adopted the IRS’s interpretation of the phrase. “[W]e conclude that a gift or contribution is ‘for the use of’ a qualified organization when it is held in a legally enforceable trust for the qualified organization or i</w:t>
      </w:r>
      <w:r>
        <w:rPr>
          <w:szCs w:val="24"/>
        </w:rPr>
        <w:t xml:space="preserve">n a similar legal arrangement.” </w:t>
      </w:r>
      <w:r w:rsidRPr="00576ED7">
        <w:rPr>
          <w:i/>
          <w:szCs w:val="24"/>
        </w:rPr>
        <w:t>Id.</w:t>
      </w:r>
      <w:r w:rsidRPr="00576ED7">
        <w:rPr>
          <w:szCs w:val="24"/>
        </w:rPr>
        <w:t xml:space="preserve"> at 485. “[B]ecause petitioners did not donate the funds in trust for the Church, or in a similarly enforceable legal arrangement for the benefit of the Church, the funds were not donated ‘for the use of’ the Church for purposes of </w:t>
      </w:r>
      <w:r>
        <w:rPr>
          <w:szCs w:val="24"/>
        </w:rPr>
        <w:t>§ </w:t>
      </w:r>
      <w:r w:rsidRPr="00576ED7">
        <w:rPr>
          <w:szCs w:val="24"/>
        </w:rPr>
        <w:t xml:space="preserve">170.” </w:t>
      </w:r>
      <w:r w:rsidRPr="00576ED7">
        <w:rPr>
          <w:i/>
          <w:szCs w:val="24"/>
        </w:rPr>
        <w:t>Id.</w:t>
      </w:r>
      <w:r w:rsidRPr="00576ED7">
        <w:rPr>
          <w:szCs w:val="24"/>
        </w:rPr>
        <w:t xml:space="preserve"> at 486. And while “the Service’s interpretation does not require that the qualified organization take actual possession of the contribution, it nevertheless reflects that the beneficiary [(organization)] must have significant legal rights with respect to the</w:t>
      </w:r>
      <w:r>
        <w:rPr>
          <w:szCs w:val="24"/>
        </w:rPr>
        <w:t xml:space="preserve"> disposition of donated funds.” </w:t>
      </w:r>
      <w:r w:rsidRPr="00576ED7">
        <w:rPr>
          <w:szCs w:val="24"/>
        </w:rPr>
        <w:t xml:space="preserve"> </w:t>
      </w:r>
      <w:r w:rsidRPr="00576ED7">
        <w:rPr>
          <w:i/>
          <w:szCs w:val="24"/>
        </w:rPr>
        <w:t>Id.</w:t>
      </w:r>
      <w:r w:rsidRPr="00576ED7">
        <w:rPr>
          <w:szCs w:val="24"/>
        </w:rPr>
        <w:t xml:space="preserve"> at 483.</w:t>
      </w:r>
    </w:p>
    <w:p w14:paraId="5F5794DD" w14:textId="77777777" w:rsidR="0037355E" w:rsidRPr="00576ED7" w:rsidRDefault="0037355E" w:rsidP="00A6585D">
      <w:pPr>
        <w:widowControl w:val="0"/>
        <w:jc w:val="both"/>
        <w:rPr>
          <w:szCs w:val="24"/>
        </w:rPr>
      </w:pPr>
    </w:p>
    <w:p w14:paraId="3DF6D11B" w14:textId="7E052120" w:rsidR="0049128E" w:rsidRPr="00576ED7" w:rsidRDefault="0049128E" w:rsidP="00A6585D">
      <w:pPr>
        <w:widowControl w:val="0"/>
        <w:jc w:val="both"/>
        <w:rPr>
          <w:szCs w:val="24"/>
        </w:rPr>
      </w:pPr>
      <w:r w:rsidRPr="00576ED7">
        <w:rPr>
          <w:szCs w:val="24"/>
        </w:rPr>
        <w:t>5.  There are limits to the amount of a charitable contribution that a taxpayer may deduct</w:t>
      </w:r>
      <w:r w:rsidR="006B4E4A" w:rsidRPr="00576ED7">
        <w:rPr>
          <w:szCs w:val="24"/>
        </w:rPr>
        <w:t xml:space="preserve">. </w:t>
      </w:r>
      <w:r w:rsidRPr="00576ED7">
        <w:rPr>
          <w:szCs w:val="24"/>
        </w:rPr>
        <w:t>Section 170's rules are complex.</w:t>
      </w:r>
    </w:p>
    <w:p w14:paraId="40C0C516" w14:textId="6D8591A4" w:rsidR="0049128E" w:rsidRPr="00576ED7" w:rsidRDefault="0049128E" w:rsidP="00A6585D">
      <w:pPr>
        <w:widowControl w:val="0"/>
        <w:ind w:left="720"/>
        <w:jc w:val="both"/>
        <w:rPr>
          <w:szCs w:val="24"/>
        </w:rPr>
      </w:pPr>
      <w:r w:rsidRPr="00576ED7">
        <w:rPr>
          <w:szCs w:val="24"/>
        </w:rPr>
        <w:t>•An individual has a “contribution base,” i.e., adjusted gross income without regard to an NOL carryback</w:t>
      </w:r>
      <w:r w:rsidR="006B4E4A" w:rsidRPr="00576ED7">
        <w:rPr>
          <w:szCs w:val="24"/>
        </w:rPr>
        <w:t xml:space="preserve">. </w:t>
      </w:r>
      <w:r w:rsidR="00CA008D">
        <w:rPr>
          <w:szCs w:val="24"/>
        </w:rPr>
        <w:t>§ </w:t>
      </w:r>
      <w:r w:rsidRPr="00576ED7">
        <w:rPr>
          <w:szCs w:val="24"/>
        </w:rPr>
        <w:t>170(b)(1)(</w:t>
      </w:r>
      <w:r w:rsidR="00A01721">
        <w:rPr>
          <w:szCs w:val="24"/>
        </w:rPr>
        <w:t>H</w:t>
      </w:r>
      <w:r w:rsidRPr="00576ED7">
        <w:rPr>
          <w:szCs w:val="24"/>
        </w:rPr>
        <w:t>).</w:t>
      </w:r>
    </w:p>
    <w:p w14:paraId="3E55B363" w14:textId="77777777" w:rsidR="0049128E" w:rsidRPr="00576ED7" w:rsidRDefault="0049128E" w:rsidP="00A6585D">
      <w:pPr>
        <w:widowControl w:val="0"/>
        <w:ind w:left="720"/>
        <w:jc w:val="both"/>
        <w:rPr>
          <w:szCs w:val="24"/>
        </w:rPr>
      </w:pPr>
      <w:r w:rsidRPr="00576ED7">
        <w:rPr>
          <w:szCs w:val="24"/>
        </w:rPr>
        <w:t>•A taxpayer may deduct in a taxable year o</w:t>
      </w:r>
      <w:r w:rsidR="00766418">
        <w:rPr>
          <w:szCs w:val="24"/>
        </w:rPr>
        <w:t xml:space="preserve">nly a certain percentage of </w:t>
      </w:r>
      <w:r w:rsidRPr="00576ED7">
        <w:rPr>
          <w:szCs w:val="24"/>
        </w:rPr>
        <w:t xml:space="preserve">her “contribution base,” the percentage limit dependent on </w:t>
      </w:r>
      <w:r w:rsidR="00D238BC">
        <w:rPr>
          <w:szCs w:val="24"/>
        </w:rPr>
        <w:t xml:space="preserve">the </w:t>
      </w:r>
      <w:r w:rsidR="00D238BC">
        <w:rPr>
          <w:i/>
          <w:szCs w:val="24"/>
        </w:rPr>
        <w:t>type of property</w:t>
      </w:r>
      <w:r w:rsidR="00D238BC">
        <w:rPr>
          <w:szCs w:val="24"/>
        </w:rPr>
        <w:t xml:space="preserve"> that taxpayer contributes, </w:t>
      </w:r>
      <w:r w:rsidRPr="00576ED7">
        <w:rPr>
          <w:szCs w:val="24"/>
        </w:rPr>
        <w:t xml:space="preserve">the </w:t>
      </w:r>
      <w:r w:rsidRPr="00A51B8B">
        <w:rPr>
          <w:i/>
          <w:szCs w:val="24"/>
        </w:rPr>
        <w:t>type of charity</w:t>
      </w:r>
      <w:r w:rsidRPr="00576ED7">
        <w:rPr>
          <w:szCs w:val="24"/>
        </w:rPr>
        <w:t xml:space="preserve"> to which the contribution is made</w:t>
      </w:r>
      <w:r w:rsidR="00A51B8B">
        <w:rPr>
          <w:szCs w:val="24"/>
        </w:rPr>
        <w:t xml:space="preserve">, </w:t>
      </w:r>
      <w:r w:rsidR="000D7DBB">
        <w:rPr>
          <w:szCs w:val="24"/>
        </w:rPr>
        <w:t xml:space="preserve">and </w:t>
      </w:r>
      <w:r w:rsidR="00A51B8B">
        <w:rPr>
          <w:szCs w:val="24"/>
        </w:rPr>
        <w:t xml:space="preserve">whether the contribution is </w:t>
      </w:r>
      <w:r w:rsidR="00A51B8B" w:rsidRPr="00A51B8B">
        <w:rPr>
          <w:i/>
          <w:szCs w:val="24"/>
        </w:rPr>
        <w:t xml:space="preserve">“to” </w:t>
      </w:r>
      <w:r w:rsidR="00A51B8B" w:rsidRPr="005B53D9">
        <w:rPr>
          <w:szCs w:val="24"/>
        </w:rPr>
        <w:t>or</w:t>
      </w:r>
      <w:r w:rsidR="00A51B8B" w:rsidRPr="00A51B8B">
        <w:rPr>
          <w:i/>
          <w:szCs w:val="24"/>
        </w:rPr>
        <w:t xml:space="preserve"> “for the use of”</w:t>
      </w:r>
      <w:r w:rsidR="00A51B8B">
        <w:rPr>
          <w:szCs w:val="24"/>
        </w:rPr>
        <w:t xml:space="preserve"> </w:t>
      </w:r>
      <w:r w:rsidR="000D7DBB">
        <w:rPr>
          <w:szCs w:val="24"/>
        </w:rPr>
        <w:t>the</w:t>
      </w:r>
      <w:r w:rsidR="00A51B8B">
        <w:rPr>
          <w:szCs w:val="24"/>
        </w:rPr>
        <w:t xml:space="preserve"> organization.</w:t>
      </w:r>
    </w:p>
    <w:p w14:paraId="78CFA0FF" w14:textId="77777777" w:rsidR="0049128E" w:rsidRPr="00576ED7" w:rsidRDefault="0049128E" w:rsidP="00A6585D">
      <w:pPr>
        <w:widowControl w:val="0"/>
        <w:jc w:val="both"/>
        <w:rPr>
          <w:szCs w:val="24"/>
        </w:rPr>
      </w:pPr>
    </w:p>
    <w:p w14:paraId="50605424" w14:textId="373C404D" w:rsidR="001C3BB6" w:rsidRPr="00576ED7" w:rsidRDefault="001C1C5C" w:rsidP="001C3BB6">
      <w:pPr>
        <w:widowControl w:val="0"/>
        <w:jc w:val="both"/>
        <w:rPr>
          <w:szCs w:val="24"/>
        </w:rPr>
      </w:pPr>
      <w:r>
        <w:rPr>
          <w:szCs w:val="24"/>
        </w:rPr>
        <w:t xml:space="preserve">6.  </w:t>
      </w:r>
      <w:r w:rsidR="00F038EA">
        <w:rPr>
          <w:i/>
          <w:szCs w:val="24"/>
        </w:rPr>
        <w:t>Type of property</w:t>
      </w:r>
      <w:r w:rsidR="00D238BC">
        <w:rPr>
          <w:szCs w:val="24"/>
        </w:rPr>
        <w:t>:</w:t>
      </w:r>
      <w:r w:rsidR="00F038EA">
        <w:rPr>
          <w:szCs w:val="24"/>
        </w:rPr>
        <w:t xml:space="preserve"> </w:t>
      </w:r>
      <w:r w:rsidR="001C3BB6" w:rsidRPr="00576ED7">
        <w:rPr>
          <w:szCs w:val="24"/>
        </w:rPr>
        <w:t>A charitable contribution may take one of several forms</w:t>
      </w:r>
      <w:r w:rsidR="001C3BB6">
        <w:rPr>
          <w:szCs w:val="24"/>
        </w:rPr>
        <w:t>. It may of course take the form of cash</w:t>
      </w:r>
      <w:r w:rsidR="006B4E4A">
        <w:rPr>
          <w:szCs w:val="24"/>
        </w:rPr>
        <w:t xml:space="preserve">. </w:t>
      </w:r>
      <w:r w:rsidR="001C3BB6">
        <w:rPr>
          <w:szCs w:val="24"/>
        </w:rPr>
        <w:t>It may also take the form of “ordinary income” property</w:t>
      </w:r>
      <w:r w:rsidR="006B4E4A">
        <w:rPr>
          <w:szCs w:val="24"/>
        </w:rPr>
        <w:t xml:space="preserve">. </w:t>
      </w:r>
      <w:r w:rsidR="001C3BB6">
        <w:rPr>
          <w:szCs w:val="24"/>
        </w:rPr>
        <w:t>And:</w:t>
      </w:r>
    </w:p>
    <w:p w14:paraId="1A88CC83" w14:textId="2882342E" w:rsidR="001C3BB6" w:rsidRPr="00576ED7" w:rsidRDefault="001C3BB6" w:rsidP="001C3BB6">
      <w:pPr>
        <w:widowControl w:val="0"/>
        <w:ind w:left="720"/>
        <w:jc w:val="both"/>
        <w:rPr>
          <w:szCs w:val="24"/>
        </w:rPr>
      </w:pPr>
      <w:r w:rsidRPr="00576ED7">
        <w:rPr>
          <w:szCs w:val="24"/>
        </w:rPr>
        <w:t xml:space="preserve">•A charitable contribution may be of “capital gain property,” i.e., a “capital asset the sale of which at its fair market value at the time of the contribution would have resulted in gain which would have been long-term capital gain” (LTCG) or </w:t>
      </w:r>
      <w:r w:rsidR="00CA008D">
        <w:rPr>
          <w:szCs w:val="24"/>
        </w:rPr>
        <w:t>§ </w:t>
      </w:r>
      <w:r w:rsidRPr="00576ED7">
        <w:rPr>
          <w:szCs w:val="24"/>
        </w:rPr>
        <w:t>1231 property</w:t>
      </w:r>
      <w:r w:rsidR="006B4E4A" w:rsidRPr="00576ED7">
        <w:rPr>
          <w:szCs w:val="24"/>
        </w:rPr>
        <w:t xml:space="preserve">. </w:t>
      </w:r>
      <w:r w:rsidR="00CA008D">
        <w:rPr>
          <w:szCs w:val="24"/>
        </w:rPr>
        <w:t>§ </w:t>
      </w:r>
      <w:r w:rsidRPr="00576ED7">
        <w:rPr>
          <w:szCs w:val="24"/>
        </w:rPr>
        <w:t>170(b)(1)(C)(iv).</w:t>
      </w:r>
    </w:p>
    <w:p w14:paraId="0D1A727E" w14:textId="17608C95" w:rsidR="001C3BB6" w:rsidRPr="00576ED7" w:rsidRDefault="001C3BB6" w:rsidP="001C3BB6">
      <w:pPr>
        <w:widowControl w:val="0"/>
        <w:ind w:left="1440"/>
        <w:jc w:val="both"/>
        <w:rPr>
          <w:szCs w:val="24"/>
        </w:rPr>
      </w:pPr>
      <w:r w:rsidRPr="00576ED7">
        <w:rPr>
          <w:szCs w:val="24"/>
        </w:rPr>
        <w:t xml:space="preserve">•The </w:t>
      </w:r>
      <w:r w:rsidRPr="00576ED7">
        <w:rPr>
          <w:i/>
          <w:szCs w:val="24"/>
        </w:rPr>
        <w:t>fmv</w:t>
      </w:r>
      <w:r w:rsidRPr="00576ED7">
        <w:rPr>
          <w:szCs w:val="24"/>
        </w:rPr>
        <w:t xml:space="preserve"> of the property is the amount of the allowable deduction</w:t>
      </w:r>
      <w:r w:rsidR="006B4E4A" w:rsidRPr="00576ED7">
        <w:rPr>
          <w:szCs w:val="24"/>
        </w:rPr>
        <w:t xml:space="preserve">. </w:t>
      </w:r>
      <w:r w:rsidRPr="00576ED7">
        <w:rPr>
          <w:szCs w:val="24"/>
        </w:rPr>
        <w:t xml:space="preserve">Reg. </w:t>
      </w:r>
      <w:r w:rsidR="00CA008D">
        <w:rPr>
          <w:szCs w:val="24"/>
        </w:rPr>
        <w:t>§ </w:t>
      </w:r>
      <w:r w:rsidRPr="00576ED7">
        <w:rPr>
          <w:szCs w:val="24"/>
        </w:rPr>
        <w:t xml:space="preserve">1.170A-1(c)(1). This means that the LTCG on such property </w:t>
      </w:r>
      <w:r w:rsidRPr="00576ED7">
        <w:rPr>
          <w:i/>
          <w:szCs w:val="24"/>
        </w:rPr>
        <w:t>is never taxed</w:t>
      </w:r>
      <w:r w:rsidRPr="00576ED7">
        <w:rPr>
          <w:szCs w:val="24"/>
        </w:rPr>
        <w:t xml:space="preserve"> – thus creating a true loophole.</w:t>
      </w:r>
      <w:r w:rsidRPr="00576ED7">
        <w:rPr>
          <w:rStyle w:val="FootnoteReference"/>
          <w:szCs w:val="24"/>
        </w:rPr>
        <w:footnoteReference w:id="197"/>
      </w:r>
    </w:p>
    <w:p w14:paraId="4AA70864" w14:textId="77777777" w:rsidR="001C3BB6" w:rsidRPr="00576ED7" w:rsidRDefault="001C3BB6" w:rsidP="001C3BB6">
      <w:pPr>
        <w:widowControl w:val="0"/>
        <w:ind w:left="1440"/>
        <w:jc w:val="both"/>
        <w:rPr>
          <w:szCs w:val="24"/>
        </w:rPr>
      </w:pPr>
      <w:r w:rsidRPr="00576ED7">
        <w:rPr>
          <w:szCs w:val="24"/>
        </w:rPr>
        <w:t>•If the donee’s use of the property is unrelated to the charity’s purpose, the charity disposes of the property before the last day of the taxable year</w:t>
      </w:r>
      <w:r>
        <w:rPr>
          <w:szCs w:val="24"/>
        </w:rPr>
        <w:t xml:space="preserve"> without a certification that it made a substantial use </w:t>
      </w:r>
      <w:r>
        <w:rPr>
          <w:szCs w:val="24"/>
        </w:rPr>
        <w:lastRenderedPageBreak/>
        <w:t>related to its charitable purpose</w:t>
      </w:r>
      <w:r w:rsidRPr="00576ED7">
        <w:rPr>
          <w:szCs w:val="24"/>
        </w:rPr>
        <w:t xml:space="preserve">, the charity is a certain type of private foundation, the property was intellectual property, or the property is self-created taxidermy property – then the deduction is limited to the taxpayer’s basis in the property or its fmv, whichever is lower.  </w:t>
      </w:r>
      <w:r w:rsidR="00CA008D">
        <w:rPr>
          <w:szCs w:val="24"/>
        </w:rPr>
        <w:t>§ </w:t>
      </w:r>
      <w:r w:rsidRPr="00576ED7">
        <w:rPr>
          <w:szCs w:val="24"/>
        </w:rPr>
        <w:t>170(e)(1)(B).</w:t>
      </w:r>
    </w:p>
    <w:p w14:paraId="04F9BC26" w14:textId="77777777" w:rsidR="001C3BB6" w:rsidRPr="00576ED7" w:rsidRDefault="001C3BB6" w:rsidP="001C3BB6">
      <w:pPr>
        <w:widowControl w:val="0"/>
        <w:ind w:left="720"/>
        <w:jc w:val="both"/>
        <w:rPr>
          <w:szCs w:val="24"/>
        </w:rPr>
      </w:pPr>
      <w:r w:rsidRPr="00576ED7">
        <w:rPr>
          <w:szCs w:val="24"/>
        </w:rPr>
        <w:t xml:space="preserve">•A charitable contribution may be of property, the gain on whose sale would </w:t>
      </w:r>
      <w:r w:rsidRPr="00576ED7">
        <w:rPr>
          <w:i/>
          <w:szCs w:val="24"/>
        </w:rPr>
        <w:t>not</w:t>
      </w:r>
      <w:r w:rsidRPr="00576ED7">
        <w:rPr>
          <w:szCs w:val="24"/>
        </w:rPr>
        <w:t xml:space="preserve"> be long-term capital gain.</w:t>
      </w:r>
    </w:p>
    <w:p w14:paraId="7BB3ACC8" w14:textId="41D4CEAD" w:rsidR="001C3BB6" w:rsidRPr="00576ED7" w:rsidRDefault="001C3BB6" w:rsidP="001C3BB6">
      <w:pPr>
        <w:widowControl w:val="0"/>
        <w:ind w:left="1440"/>
        <w:jc w:val="both"/>
        <w:rPr>
          <w:szCs w:val="24"/>
        </w:rPr>
      </w:pPr>
      <w:r w:rsidRPr="00576ED7">
        <w:rPr>
          <w:szCs w:val="24"/>
        </w:rPr>
        <w:t>•The taxpaye</w:t>
      </w:r>
      <w:r>
        <w:rPr>
          <w:szCs w:val="24"/>
        </w:rPr>
        <w:t xml:space="preserve">r’s deduction is limited to </w:t>
      </w:r>
      <w:r w:rsidRPr="00576ED7">
        <w:rPr>
          <w:szCs w:val="24"/>
        </w:rPr>
        <w:t>her adjusted basis in the property or its fmv, whichever is less</w:t>
      </w:r>
      <w:r w:rsidR="006B4E4A" w:rsidRPr="00576ED7">
        <w:rPr>
          <w:szCs w:val="24"/>
        </w:rPr>
        <w:t xml:space="preserve">. </w:t>
      </w:r>
      <w:r w:rsidR="00CA008D">
        <w:rPr>
          <w:szCs w:val="24"/>
        </w:rPr>
        <w:t>§ </w:t>
      </w:r>
      <w:r w:rsidRPr="00576ED7">
        <w:rPr>
          <w:szCs w:val="24"/>
        </w:rPr>
        <w:t>170(e)(1)(A).</w:t>
      </w:r>
    </w:p>
    <w:p w14:paraId="36F87097" w14:textId="3884D555" w:rsidR="001C3BB6" w:rsidRPr="00576ED7" w:rsidRDefault="001C3BB6" w:rsidP="001C3BB6">
      <w:pPr>
        <w:widowControl w:val="0"/>
        <w:ind w:left="720"/>
        <w:jc w:val="both"/>
        <w:rPr>
          <w:szCs w:val="24"/>
        </w:rPr>
      </w:pPr>
      <w:r w:rsidRPr="00576ED7">
        <w:rPr>
          <w:szCs w:val="24"/>
        </w:rPr>
        <w:t>•If a charitable contribution of property is partly a sale, then the taxpayer’s basis in the property is allocated pro rata according to the amount realized on the sale portion of the transaction and the fmv of the property</w:t>
      </w:r>
      <w:r w:rsidR="006B4E4A" w:rsidRPr="00576ED7">
        <w:rPr>
          <w:szCs w:val="24"/>
        </w:rPr>
        <w:t xml:space="preserve">. </w:t>
      </w:r>
      <w:r w:rsidR="00CA008D">
        <w:rPr>
          <w:szCs w:val="24"/>
        </w:rPr>
        <w:t>§ </w:t>
      </w:r>
      <w:r w:rsidRPr="00576ED7">
        <w:rPr>
          <w:szCs w:val="24"/>
        </w:rPr>
        <w:t xml:space="preserve">170(e)(2); Reg. </w:t>
      </w:r>
      <w:r w:rsidR="00CA008D">
        <w:rPr>
          <w:szCs w:val="24"/>
        </w:rPr>
        <w:t>§ </w:t>
      </w:r>
      <w:r>
        <w:rPr>
          <w:szCs w:val="24"/>
        </w:rPr>
        <w:t>1.</w:t>
      </w:r>
      <w:r w:rsidRPr="00576ED7">
        <w:rPr>
          <w:szCs w:val="24"/>
        </w:rPr>
        <w:t>1011-2</w:t>
      </w:r>
      <w:r>
        <w:rPr>
          <w:szCs w:val="24"/>
        </w:rPr>
        <w:t>(b)</w:t>
      </w:r>
      <w:r w:rsidRPr="00576ED7">
        <w:rPr>
          <w:szCs w:val="24"/>
        </w:rPr>
        <w:t>. Taxpayer recognizes gain on the sale portion of such a transaction.</w:t>
      </w:r>
    </w:p>
    <w:p w14:paraId="7404151D" w14:textId="77777777" w:rsidR="001C1C5C" w:rsidRDefault="001C1C5C" w:rsidP="00A6585D">
      <w:pPr>
        <w:widowControl w:val="0"/>
        <w:jc w:val="both"/>
        <w:rPr>
          <w:szCs w:val="24"/>
        </w:rPr>
      </w:pPr>
    </w:p>
    <w:p w14:paraId="5BAAE595" w14:textId="786DE1FF" w:rsidR="0049128E" w:rsidRPr="00576ED7" w:rsidRDefault="001C1C5C" w:rsidP="00A6585D">
      <w:pPr>
        <w:widowControl w:val="0"/>
        <w:jc w:val="both"/>
        <w:rPr>
          <w:szCs w:val="24"/>
        </w:rPr>
      </w:pPr>
      <w:r>
        <w:rPr>
          <w:szCs w:val="24"/>
        </w:rPr>
        <w:t>7</w:t>
      </w:r>
      <w:r w:rsidR="0049128E" w:rsidRPr="00576ED7">
        <w:rPr>
          <w:szCs w:val="24"/>
        </w:rPr>
        <w:t xml:space="preserve">.  </w:t>
      </w:r>
      <w:r w:rsidR="00D238BC">
        <w:rPr>
          <w:i/>
          <w:szCs w:val="24"/>
        </w:rPr>
        <w:t>Type of charity</w:t>
      </w:r>
      <w:r w:rsidR="00D238BC">
        <w:rPr>
          <w:szCs w:val="24"/>
        </w:rPr>
        <w:t xml:space="preserve">: </w:t>
      </w:r>
      <w:r w:rsidR="0049128E" w:rsidRPr="00576ED7">
        <w:rPr>
          <w:szCs w:val="24"/>
        </w:rPr>
        <w:t>Section 170(c) describes five numbered types of charities</w:t>
      </w:r>
      <w:r w:rsidR="00150402">
        <w:rPr>
          <w:szCs w:val="24"/>
        </w:rPr>
        <w:t>, and taxpayer may deduct contributions to them</w:t>
      </w:r>
      <w:r w:rsidR="006B4E4A" w:rsidRPr="00576ED7">
        <w:rPr>
          <w:szCs w:val="24"/>
        </w:rPr>
        <w:t>.</w:t>
      </w:r>
      <w:r w:rsidR="006B4E4A">
        <w:rPr>
          <w:szCs w:val="24"/>
        </w:rPr>
        <w:t xml:space="preserve"> </w:t>
      </w:r>
      <w:r w:rsidR="00150402">
        <w:rPr>
          <w:szCs w:val="24"/>
        </w:rPr>
        <w:t>However, § 170(b) classifies these charities further.</w:t>
      </w:r>
    </w:p>
    <w:p w14:paraId="46365C45" w14:textId="77777777" w:rsidR="0049128E" w:rsidRPr="00576ED7" w:rsidRDefault="0049128E" w:rsidP="00A6585D">
      <w:pPr>
        <w:widowControl w:val="0"/>
        <w:ind w:left="720"/>
        <w:jc w:val="both"/>
        <w:rPr>
          <w:szCs w:val="24"/>
        </w:rPr>
      </w:pPr>
      <w:r w:rsidRPr="00576ED7">
        <w:rPr>
          <w:szCs w:val="24"/>
        </w:rPr>
        <w:t xml:space="preserve">•The Code creates so-called “A” charities, </w:t>
      </w:r>
      <w:r w:rsidR="00CA008D">
        <w:rPr>
          <w:szCs w:val="24"/>
        </w:rPr>
        <w:t>§ </w:t>
      </w:r>
      <w:r w:rsidRPr="00576ED7">
        <w:rPr>
          <w:szCs w:val="24"/>
        </w:rPr>
        <w:t xml:space="preserve">170(b)(1)(A), and “B” charities, </w:t>
      </w:r>
      <w:r w:rsidR="00CA008D">
        <w:rPr>
          <w:szCs w:val="24"/>
        </w:rPr>
        <w:t>§ </w:t>
      </w:r>
      <w:r w:rsidRPr="00576ED7">
        <w:rPr>
          <w:szCs w:val="24"/>
        </w:rPr>
        <w:t>170(b)(1)(B).</w:t>
      </w:r>
    </w:p>
    <w:p w14:paraId="2E7EA66C" w14:textId="77777777" w:rsidR="0049128E" w:rsidRPr="00576ED7" w:rsidRDefault="0049128E" w:rsidP="00A6585D">
      <w:pPr>
        <w:widowControl w:val="0"/>
        <w:ind w:left="720"/>
        <w:jc w:val="both"/>
        <w:rPr>
          <w:szCs w:val="24"/>
        </w:rPr>
      </w:pPr>
      <w:r w:rsidRPr="00576ED7">
        <w:rPr>
          <w:szCs w:val="24"/>
        </w:rPr>
        <w:t>•</w:t>
      </w:r>
      <w:r w:rsidRPr="00576ED7">
        <w:rPr>
          <w:i/>
          <w:szCs w:val="24"/>
        </w:rPr>
        <w:t>Generally</w:t>
      </w:r>
      <w:r w:rsidRPr="00576ED7">
        <w:rPr>
          <w:szCs w:val="24"/>
        </w:rPr>
        <w:t>,</w:t>
      </w:r>
      <w:r w:rsidRPr="00576ED7">
        <w:rPr>
          <w:rStyle w:val="FootnoteReference"/>
          <w:szCs w:val="24"/>
        </w:rPr>
        <w:footnoteReference w:id="198"/>
      </w:r>
      <w:r w:rsidRPr="00576ED7">
        <w:rPr>
          <w:szCs w:val="24"/>
        </w:rPr>
        <w:t xml:space="preserve"> “A” charities include churches, educational organizations, organization</w:t>
      </w:r>
      <w:r w:rsidR="00111C45">
        <w:rPr>
          <w:szCs w:val="24"/>
        </w:rPr>
        <w:t>s</w:t>
      </w:r>
      <w:r w:rsidRPr="00576ED7">
        <w:rPr>
          <w:szCs w:val="24"/>
        </w:rPr>
        <w:t xml:space="preserve"> </w:t>
      </w:r>
      <w:r w:rsidR="00111C45">
        <w:rPr>
          <w:szCs w:val="24"/>
        </w:rPr>
        <w:t>that provide medical care, research, or education</w:t>
      </w:r>
      <w:r w:rsidRPr="00576ED7">
        <w:rPr>
          <w:szCs w:val="24"/>
        </w:rPr>
        <w:t xml:space="preserve">, university endowment funds, governmental units if the gift is for public purposes, publicly supported organizations with certain specified purposes, certain private foundations, and organizations that support certain other tax-exempt organizations. </w:t>
      </w:r>
      <w:r w:rsidR="00CA008D">
        <w:rPr>
          <w:szCs w:val="24"/>
        </w:rPr>
        <w:t>§ </w:t>
      </w:r>
      <w:r w:rsidRPr="00576ED7">
        <w:rPr>
          <w:szCs w:val="24"/>
        </w:rPr>
        <w:t>170(b)(1)(A).</w:t>
      </w:r>
    </w:p>
    <w:p w14:paraId="4BC35187" w14:textId="77777777" w:rsidR="0049128E" w:rsidRPr="00576ED7" w:rsidRDefault="0049128E" w:rsidP="00A6585D">
      <w:pPr>
        <w:widowControl w:val="0"/>
        <w:ind w:left="720"/>
        <w:jc w:val="both"/>
        <w:rPr>
          <w:szCs w:val="24"/>
        </w:rPr>
      </w:pPr>
      <w:r w:rsidRPr="00576ED7">
        <w:rPr>
          <w:szCs w:val="24"/>
        </w:rPr>
        <w:t>•“B” charities are al</w:t>
      </w:r>
      <w:r w:rsidR="001A064F">
        <w:rPr>
          <w:szCs w:val="24"/>
        </w:rPr>
        <w:t>l other charities</w:t>
      </w:r>
      <w:r w:rsidR="00150402">
        <w:rPr>
          <w:szCs w:val="24"/>
        </w:rPr>
        <w:t xml:space="preserve"> described in § 170(c)</w:t>
      </w:r>
      <w:r w:rsidR="001A064F">
        <w:rPr>
          <w:szCs w:val="24"/>
        </w:rPr>
        <w:t>.</w:t>
      </w:r>
      <w:r w:rsidRPr="00576ED7">
        <w:rPr>
          <w:szCs w:val="24"/>
        </w:rPr>
        <w:t xml:space="preserve"> </w:t>
      </w:r>
      <w:r w:rsidR="00CA008D">
        <w:rPr>
          <w:szCs w:val="24"/>
        </w:rPr>
        <w:t>§ </w:t>
      </w:r>
      <w:r w:rsidRPr="00576ED7">
        <w:rPr>
          <w:szCs w:val="24"/>
        </w:rPr>
        <w:t xml:space="preserve">170(b)(1)(B). This </w:t>
      </w:r>
      <w:r w:rsidRPr="00576ED7">
        <w:rPr>
          <w:i/>
          <w:szCs w:val="24"/>
        </w:rPr>
        <w:t>generally</w:t>
      </w:r>
      <w:r w:rsidRPr="00576ED7">
        <w:rPr>
          <w:rStyle w:val="FootnoteReference"/>
          <w:szCs w:val="24"/>
        </w:rPr>
        <w:footnoteReference w:id="199"/>
      </w:r>
      <w:r w:rsidRPr="00576ED7">
        <w:rPr>
          <w:szCs w:val="24"/>
        </w:rPr>
        <w:t xml:space="preserve"> includes veterans’ organizations, fraternal societies, nonprofit cemeteries, and certain nonoperating foundations.</w:t>
      </w:r>
    </w:p>
    <w:p w14:paraId="1F1B8F26" w14:textId="77777777" w:rsidR="0049128E" w:rsidRPr="00576ED7" w:rsidRDefault="0049128E" w:rsidP="00A6585D">
      <w:pPr>
        <w:widowControl w:val="0"/>
        <w:jc w:val="both"/>
        <w:rPr>
          <w:szCs w:val="24"/>
        </w:rPr>
      </w:pPr>
    </w:p>
    <w:p w14:paraId="7F4F55E1" w14:textId="77777777" w:rsidR="0049128E" w:rsidRPr="00576ED7" w:rsidRDefault="0049128E" w:rsidP="00A6585D">
      <w:pPr>
        <w:widowControl w:val="0"/>
        <w:jc w:val="both"/>
        <w:rPr>
          <w:szCs w:val="24"/>
        </w:rPr>
      </w:pPr>
      <w:r w:rsidRPr="00576ED7">
        <w:rPr>
          <w:szCs w:val="24"/>
        </w:rPr>
        <w:t xml:space="preserve">8.  </w:t>
      </w:r>
      <w:r w:rsidR="00985042">
        <w:rPr>
          <w:i/>
          <w:szCs w:val="24"/>
        </w:rPr>
        <w:t xml:space="preserve">Deductible contributions to or for the use </w:t>
      </w:r>
      <w:r w:rsidR="00985042" w:rsidRPr="00985042">
        <w:rPr>
          <w:szCs w:val="24"/>
        </w:rPr>
        <w:t>of</w:t>
      </w:r>
      <w:r w:rsidR="00985042">
        <w:rPr>
          <w:szCs w:val="24"/>
        </w:rPr>
        <w:t xml:space="preserve">:  </w:t>
      </w:r>
      <w:r w:rsidRPr="00985042">
        <w:rPr>
          <w:szCs w:val="24"/>
        </w:rPr>
        <w:t>A</w:t>
      </w:r>
      <w:r w:rsidRPr="00576ED7">
        <w:rPr>
          <w:szCs w:val="24"/>
        </w:rPr>
        <w:t xml:space="preserve"> taxpayer’s allowable contributions are subject to the following limitations:</w:t>
      </w:r>
    </w:p>
    <w:p w14:paraId="219E97F8" w14:textId="77777777" w:rsidR="0049128E" w:rsidRPr="00576ED7" w:rsidRDefault="0049128E" w:rsidP="00A6585D">
      <w:pPr>
        <w:widowControl w:val="0"/>
        <w:ind w:left="720"/>
        <w:jc w:val="both"/>
        <w:rPr>
          <w:szCs w:val="24"/>
        </w:rPr>
      </w:pPr>
      <w:r w:rsidRPr="00576ED7">
        <w:rPr>
          <w:szCs w:val="24"/>
        </w:rPr>
        <w:t>•</w:t>
      </w:r>
      <w:r w:rsidR="00342E30">
        <w:rPr>
          <w:szCs w:val="24"/>
        </w:rPr>
        <w:t>For tax years 2018 to 2025, t</w:t>
      </w:r>
      <w:r w:rsidRPr="00576ED7">
        <w:rPr>
          <w:szCs w:val="24"/>
        </w:rPr>
        <w:t>axpa</w:t>
      </w:r>
      <w:r w:rsidR="0037355E">
        <w:rPr>
          <w:szCs w:val="24"/>
        </w:rPr>
        <w:t xml:space="preserve">yer may deduct </w:t>
      </w:r>
      <w:r w:rsidR="00150402" w:rsidRPr="00011A64">
        <w:rPr>
          <w:i/>
          <w:szCs w:val="24"/>
        </w:rPr>
        <w:t>cash</w:t>
      </w:r>
      <w:r w:rsidR="00150402">
        <w:rPr>
          <w:szCs w:val="24"/>
        </w:rPr>
        <w:t xml:space="preserve"> contributions of </w:t>
      </w:r>
      <w:r w:rsidR="0037355E">
        <w:rPr>
          <w:szCs w:val="24"/>
        </w:rPr>
        <w:t xml:space="preserve">up </w:t>
      </w:r>
      <w:r w:rsidR="0037355E">
        <w:rPr>
          <w:szCs w:val="24"/>
        </w:rPr>
        <w:lastRenderedPageBreak/>
        <w:t>to 6</w:t>
      </w:r>
      <w:r w:rsidR="00766418">
        <w:rPr>
          <w:szCs w:val="24"/>
        </w:rPr>
        <w:t>0%</w:t>
      </w:r>
      <w:r w:rsidR="0037355E">
        <w:rPr>
          <w:rStyle w:val="FootnoteReference"/>
          <w:szCs w:val="24"/>
        </w:rPr>
        <w:footnoteReference w:id="200"/>
      </w:r>
      <w:r w:rsidR="00766418">
        <w:rPr>
          <w:szCs w:val="24"/>
        </w:rPr>
        <w:t xml:space="preserve"> of </w:t>
      </w:r>
      <w:r w:rsidRPr="00576ED7">
        <w:rPr>
          <w:szCs w:val="24"/>
        </w:rPr>
        <w:t xml:space="preserve">her contribution base </w:t>
      </w:r>
      <w:r w:rsidRPr="001C3BB6">
        <w:rPr>
          <w:i/>
          <w:szCs w:val="24"/>
        </w:rPr>
        <w:t>to</w:t>
      </w:r>
      <w:r w:rsidRPr="00576ED7">
        <w:rPr>
          <w:szCs w:val="24"/>
        </w:rPr>
        <w:t xml:space="preserve"> “A” charities, </w:t>
      </w:r>
      <w:r w:rsidR="00CA008D">
        <w:rPr>
          <w:szCs w:val="24"/>
        </w:rPr>
        <w:t>§ </w:t>
      </w:r>
      <w:r w:rsidRPr="00576ED7">
        <w:rPr>
          <w:szCs w:val="24"/>
        </w:rPr>
        <w:t>170(b)(1)(</w:t>
      </w:r>
      <w:r w:rsidR="00985042">
        <w:rPr>
          <w:szCs w:val="24"/>
        </w:rPr>
        <w:t>G</w:t>
      </w:r>
      <w:r w:rsidRPr="00576ED7">
        <w:rPr>
          <w:szCs w:val="24"/>
        </w:rPr>
        <w:t>)</w:t>
      </w:r>
      <w:r w:rsidR="00985042">
        <w:rPr>
          <w:szCs w:val="24"/>
        </w:rPr>
        <w:t>(i)</w:t>
      </w:r>
      <w:r w:rsidRPr="00576ED7">
        <w:rPr>
          <w:szCs w:val="24"/>
        </w:rPr>
        <w:t>;</w:t>
      </w:r>
    </w:p>
    <w:p w14:paraId="5C38C90D" w14:textId="77777777" w:rsidR="0049128E" w:rsidRDefault="0049128E" w:rsidP="00A6585D">
      <w:pPr>
        <w:widowControl w:val="0"/>
        <w:ind w:left="720"/>
        <w:jc w:val="both"/>
        <w:rPr>
          <w:szCs w:val="24"/>
        </w:rPr>
      </w:pPr>
      <w:r w:rsidRPr="00576ED7">
        <w:rPr>
          <w:szCs w:val="24"/>
        </w:rPr>
        <w:t xml:space="preserve">•Taxpayer may carry excess </w:t>
      </w:r>
      <w:r w:rsidR="00800505" w:rsidRPr="008C7F11">
        <w:rPr>
          <w:i/>
          <w:szCs w:val="24"/>
        </w:rPr>
        <w:t>cash</w:t>
      </w:r>
      <w:r w:rsidR="00800505">
        <w:rPr>
          <w:szCs w:val="24"/>
        </w:rPr>
        <w:t xml:space="preserve"> </w:t>
      </w:r>
      <w:r w:rsidRPr="00576ED7">
        <w:rPr>
          <w:szCs w:val="24"/>
        </w:rPr>
        <w:t xml:space="preserve">contributions </w:t>
      </w:r>
      <w:r w:rsidRPr="0091585F">
        <w:rPr>
          <w:i/>
          <w:szCs w:val="24"/>
        </w:rPr>
        <w:t>to</w:t>
      </w:r>
      <w:r w:rsidRPr="00576ED7">
        <w:rPr>
          <w:szCs w:val="24"/>
        </w:rPr>
        <w:t xml:space="preserve"> “A” charities</w:t>
      </w:r>
      <w:r w:rsidR="0091585F">
        <w:rPr>
          <w:szCs w:val="24"/>
        </w:rPr>
        <w:t xml:space="preserve"> to</w:t>
      </w:r>
      <w:r w:rsidRPr="00576ED7">
        <w:rPr>
          <w:szCs w:val="24"/>
        </w:rPr>
        <w:t xml:space="preserve"> each of the succeeding five tax years in sequence, </w:t>
      </w:r>
      <w:r w:rsidR="00CA008D">
        <w:rPr>
          <w:szCs w:val="24"/>
        </w:rPr>
        <w:t>§ </w:t>
      </w:r>
      <w:r w:rsidRPr="00576ED7">
        <w:rPr>
          <w:szCs w:val="24"/>
        </w:rPr>
        <w:t>170(</w:t>
      </w:r>
      <w:r w:rsidR="00985042">
        <w:rPr>
          <w:szCs w:val="24"/>
        </w:rPr>
        <w:t>b</w:t>
      </w:r>
      <w:r w:rsidRPr="00576ED7">
        <w:rPr>
          <w:szCs w:val="24"/>
        </w:rPr>
        <w:t>)(1)(</w:t>
      </w:r>
      <w:r w:rsidR="00985042">
        <w:rPr>
          <w:szCs w:val="24"/>
        </w:rPr>
        <w:t>G</w:t>
      </w:r>
      <w:r w:rsidRPr="00576ED7">
        <w:rPr>
          <w:szCs w:val="24"/>
        </w:rPr>
        <w:t>)</w:t>
      </w:r>
      <w:r w:rsidR="00985042">
        <w:rPr>
          <w:szCs w:val="24"/>
        </w:rPr>
        <w:t>(ii)</w:t>
      </w:r>
      <w:r w:rsidRPr="00576ED7">
        <w:rPr>
          <w:szCs w:val="24"/>
        </w:rPr>
        <w:t>;</w:t>
      </w:r>
      <w:r w:rsidR="00CC5D4A">
        <w:rPr>
          <w:szCs w:val="24"/>
        </w:rPr>
        <w:t xml:space="preserve"> otherwise –</w:t>
      </w:r>
    </w:p>
    <w:p w14:paraId="0985EE43" w14:textId="77777777" w:rsidR="006007F2" w:rsidRDefault="00800505" w:rsidP="00A6585D">
      <w:pPr>
        <w:widowControl w:val="0"/>
        <w:ind w:left="720"/>
        <w:jc w:val="both"/>
        <w:rPr>
          <w:szCs w:val="24"/>
        </w:rPr>
      </w:pPr>
      <w:r>
        <w:rPr>
          <w:szCs w:val="24"/>
        </w:rPr>
        <w:t>•</w:t>
      </w:r>
      <w:r w:rsidR="006007F2">
        <w:rPr>
          <w:szCs w:val="24"/>
        </w:rPr>
        <w:t xml:space="preserve">Taxpayer may deduct up to 50% of her contribution base </w:t>
      </w:r>
      <w:r w:rsidR="006007F2">
        <w:rPr>
          <w:i/>
          <w:szCs w:val="24"/>
        </w:rPr>
        <w:t>to</w:t>
      </w:r>
      <w:r w:rsidR="006007F2">
        <w:rPr>
          <w:szCs w:val="24"/>
        </w:rPr>
        <w:t xml:space="preserve"> “A” charities, </w:t>
      </w:r>
      <w:r>
        <w:rPr>
          <w:szCs w:val="24"/>
        </w:rPr>
        <w:t>§</w:t>
      </w:r>
      <w:r w:rsidR="006007F2">
        <w:rPr>
          <w:szCs w:val="24"/>
        </w:rPr>
        <w:t xml:space="preserve"> 170(b)(1)(A);</w:t>
      </w:r>
      <w:r w:rsidR="008C7F11">
        <w:rPr>
          <w:szCs w:val="24"/>
        </w:rPr>
        <w:t xml:space="preserve"> otherwise –</w:t>
      </w:r>
      <w:r w:rsidR="008C7F11">
        <w:rPr>
          <w:rStyle w:val="FootnoteReference"/>
          <w:szCs w:val="24"/>
        </w:rPr>
        <w:footnoteReference w:id="201"/>
      </w:r>
    </w:p>
    <w:p w14:paraId="72124173" w14:textId="77777777" w:rsidR="00800505" w:rsidRPr="00576ED7" w:rsidRDefault="006007F2" w:rsidP="00A6585D">
      <w:pPr>
        <w:widowControl w:val="0"/>
        <w:ind w:left="720"/>
        <w:jc w:val="both"/>
        <w:rPr>
          <w:szCs w:val="24"/>
        </w:rPr>
      </w:pPr>
      <w:r>
        <w:rPr>
          <w:szCs w:val="24"/>
        </w:rPr>
        <w:t xml:space="preserve">•Taxpayer may carry excess contributions </w:t>
      </w:r>
      <w:r>
        <w:rPr>
          <w:i/>
          <w:szCs w:val="24"/>
        </w:rPr>
        <w:t>to</w:t>
      </w:r>
      <w:r>
        <w:rPr>
          <w:szCs w:val="24"/>
        </w:rPr>
        <w:t xml:space="preserve"> “A” charities to each of the five succeeding years in sequen</w:t>
      </w:r>
      <w:r w:rsidR="008C7F11">
        <w:rPr>
          <w:szCs w:val="24"/>
        </w:rPr>
        <w:t>ce</w:t>
      </w:r>
      <w:r>
        <w:rPr>
          <w:szCs w:val="24"/>
        </w:rPr>
        <w:t xml:space="preserve">, </w:t>
      </w:r>
      <w:r w:rsidR="00800505">
        <w:rPr>
          <w:szCs w:val="24"/>
        </w:rPr>
        <w:t>§</w:t>
      </w:r>
      <w:r>
        <w:rPr>
          <w:szCs w:val="24"/>
        </w:rPr>
        <w:t xml:space="preserve"> 170(d)(1)(A);</w:t>
      </w:r>
    </w:p>
    <w:p w14:paraId="4165D310"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30% of </w:t>
      </w:r>
      <w:r w:rsidRPr="00576ED7">
        <w:rPr>
          <w:szCs w:val="24"/>
        </w:rPr>
        <w:t xml:space="preserve">her contribution base </w:t>
      </w:r>
      <w:r w:rsidRPr="001C3BB6">
        <w:rPr>
          <w:i/>
          <w:szCs w:val="24"/>
        </w:rPr>
        <w:t>to</w:t>
      </w:r>
      <w:r w:rsidRPr="00576ED7">
        <w:rPr>
          <w:szCs w:val="24"/>
        </w:rPr>
        <w:t xml:space="preserve"> “B” charities, </w:t>
      </w:r>
      <w:r w:rsidR="001C3BB6">
        <w:rPr>
          <w:szCs w:val="24"/>
        </w:rPr>
        <w:t xml:space="preserve">or </w:t>
      </w:r>
      <w:r w:rsidR="001C3BB6" w:rsidRPr="001C3BB6">
        <w:rPr>
          <w:i/>
          <w:szCs w:val="24"/>
        </w:rPr>
        <w:t xml:space="preserve">for the use of </w:t>
      </w:r>
      <w:r w:rsidR="001C3BB6">
        <w:rPr>
          <w:szCs w:val="24"/>
        </w:rPr>
        <w:t xml:space="preserve">“A” or “B” charities, </w:t>
      </w:r>
      <w:r w:rsidR="00CA008D">
        <w:rPr>
          <w:szCs w:val="24"/>
        </w:rPr>
        <w:t>§ </w:t>
      </w:r>
      <w:r w:rsidRPr="00576ED7">
        <w:rPr>
          <w:szCs w:val="24"/>
        </w:rPr>
        <w:t>170(b)(1)(B);</w:t>
      </w:r>
    </w:p>
    <w:p w14:paraId="7A5ED112" w14:textId="77777777" w:rsidR="0049128E" w:rsidRPr="00576ED7" w:rsidRDefault="0049128E" w:rsidP="00A6585D">
      <w:pPr>
        <w:widowControl w:val="0"/>
        <w:ind w:left="720"/>
        <w:jc w:val="both"/>
        <w:rPr>
          <w:szCs w:val="24"/>
        </w:rPr>
      </w:pPr>
      <w:r w:rsidRPr="00576ED7">
        <w:rPr>
          <w:szCs w:val="24"/>
        </w:rPr>
        <w:t xml:space="preserve">•Taxpayer may carry excess contributions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 xml:space="preserve">for the use of </w:t>
      </w:r>
      <w:r w:rsidR="001C3BB6">
        <w:rPr>
          <w:szCs w:val="24"/>
        </w:rPr>
        <w:t>“A” or “B” charities t</w:t>
      </w:r>
      <w:r w:rsidRPr="001C3BB6">
        <w:rPr>
          <w:szCs w:val="24"/>
        </w:rPr>
        <w:t>o</w:t>
      </w:r>
      <w:r w:rsidRPr="00576ED7">
        <w:rPr>
          <w:szCs w:val="24"/>
        </w:rPr>
        <w:t xml:space="preserve"> each of the succeeding five tax years in sequence, §</w:t>
      </w:r>
      <w:r w:rsidR="00CA008D">
        <w:rPr>
          <w:szCs w:val="24"/>
        </w:rPr>
        <w:t>§ </w:t>
      </w:r>
      <w:r w:rsidRPr="00576ED7">
        <w:rPr>
          <w:szCs w:val="24"/>
        </w:rPr>
        <w:t>170(d)(1)(B), 170(d)(1)(A).</w:t>
      </w:r>
    </w:p>
    <w:p w14:paraId="22878B96" w14:textId="77777777" w:rsidR="0049128E" w:rsidRPr="00576ED7" w:rsidRDefault="0049128E" w:rsidP="007B77EB">
      <w:pPr>
        <w:widowControl w:val="0"/>
        <w:ind w:left="1440"/>
        <w:jc w:val="both"/>
        <w:rPr>
          <w:szCs w:val="24"/>
        </w:rPr>
      </w:pPr>
      <w:r w:rsidRPr="00576ED7">
        <w:rPr>
          <w:szCs w:val="24"/>
        </w:rPr>
        <w:t>•Taxpa</w:t>
      </w:r>
      <w:r w:rsidR="00766418">
        <w:rPr>
          <w:szCs w:val="24"/>
        </w:rPr>
        <w:t xml:space="preserve">yer may </w:t>
      </w:r>
      <w:r w:rsidR="000B01EE" w:rsidRPr="000B01EE">
        <w:rPr>
          <w:i/>
          <w:szCs w:val="24"/>
        </w:rPr>
        <w:t>also</w:t>
      </w:r>
      <w:r w:rsidR="000B01EE">
        <w:rPr>
          <w:szCs w:val="24"/>
        </w:rPr>
        <w:t xml:space="preserve"> </w:t>
      </w:r>
      <w:r w:rsidR="00766418" w:rsidRPr="000B01EE">
        <w:rPr>
          <w:szCs w:val="24"/>
        </w:rPr>
        <w:t>deduct</w:t>
      </w:r>
      <w:r w:rsidR="00766418">
        <w:rPr>
          <w:szCs w:val="24"/>
        </w:rPr>
        <w:t xml:space="preserve"> up to 30% of </w:t>
      </w:r>
      <w:r w:rsidRPr="00576ED7">
        <w:rPr>
          <w:szCs w:val="24"/>
        </w:rPr>
        <w:t>her contribution base</w:t>
      </w:r>
      <w:r w:rsidR="001C3BB6">
        <w:rPr>
          <w:szCs w:val="24"/>
        </w:rPr>
        <w:t xml:space="preserve"> </w:t>
      </w:r>
      <w:r w:rsidR="001C3BB6">
        <w:rPr>
          <w:i/>
          <w:szCs w:val="24"/>
        </w:rPr>
        <w:t>to</w:t>
      </w:r>
      <w:r w:rsidRPr="00576ED7">
        <w:rPr>
          <w:szCs w:val="24"/>
        </w:rPr>
        <w:t xml:space="preserve"> “A” charities of “capital gain property,” </w:t>
      </w:r>
      <w:r w:rsidR="00CA008D">
        <w:rPr>
          <w:szCs w:val="24"/>
        </w:rPr>
        <w:t>§ </w:t>
      </w:r>
      <w:r w:rsidRPr="00576ED7">
        <w:rPr>
          <w:szCs w:val="24"/>
        </w:rPr>
        <w:t>170(b)(1)(C)(i);</w:t>
      </w:r>
    </w:p>
    <w:p w14:paraId="4502D0A2" w14:textId="77777777" w:rsidR="0049128E" w:rsidRPr="00576ED7" w:rsidRDefault="0049128E" w:rsidP="007B77EB">
      <w:pPr>
        <w:widowControl w:val="0"/>
        <w:ind w:left="1440"/>
        <w:jc w:val="both"/>
        <w:rPr>
          <w:szCs w:val="24"/>
        </w:rPr>
      </w:pPr>
      <w:r w:rsidRPr="00576ED7">
        <w:rPr>
          <w:szCs w:val="24"/>
        </w:rPr>
        <w:t xml:space="preserve">•Taxpayer may carry excess contributions of “capital gain property” </w:t>
      </w:r>
      <w:r w:rsidR="001C3BB6">
        <w:rPr>
          <w:i/>
          <w:szCs w:val="24"/>
        </w:rPr>
        <w:t>to</w:t>
      </w:r>
      <w:r w:rsidR="001C3BB6">
        <w:rPr>
          <w:szCs w:val="24"/>
        </w:rPr>
        <w:t xml:space="preserve"> </w:t>
      </w:r>
      <w:r w:rsidRPr="00576ED7">
        <w:rPr>
          <w:szCs w:val="24"/>
        </w:rPr>
        <w:t>“A” charities to each of the succeeding five tax years in sequence, §</w:t>
      </w:r>
      <w:r w:rsidR="00CA008D">
        <w:rPr>
          <w:szCs w:val="24"/>
        </w:rPr>
        <w:t>§ </w:t>
      </w:r>
      <w:r w:rsidRPr="00576ED7">
        <w:rPr>
          <w:szCs w:val="24"/>
        </w:rPr>
        <w:t>170(b)(1)(C)(ii), 170(d)(1)(A);</w:t>
      </w:r>
    </w:p>
    <w:p w14:paraId="180ABA36"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20% of </w:t>
      </w:r>
      <w:r w:rsidRPr="00576ED7">
        <w:rPr>
          <w:szCs w:val="24"/>
        </w:rPr>
        <w:t xml:space="preserve">her contribution base </w:t>
      </w:r>
      <w:r w:rsidR="00122D9A" w:rsidRPr="00122D9A">
        <w:rPr>
          <w:i/>
          <w:szCs w:val="24"/>
        </w:rPr>
        <w:t>to</w:t>
      </w:r>
      <w:r w:rsidR="00122D9A">
        <w:rPr>
          <w:szCs w:val="24"/>
        </w:rPr>
        <w:t xml:space="preserve"> </w:t>
      </w:r>
      <w:r w:rsidRPr="00576ED7">
        <w:rPr>
          <w:szCs w:val="24"/>
        </w:rPr>
        <w:t xml:space="preserve">“B” charities </w:t>
      </w:r>
      <w:r w:rsidR="001C3BB6">
        <w:rPr>
          <w:szCs w:val="24"/>
        </w:rPr>
        <w:t xml:space="preserve">or </w:t>
      </w:r>
      <w:r w:rsidR="001C3BB6">
        <w:rPr>
          <w:i/>
          <w:szCs w:val="24"/>
        </w:rPr>
        <w:t>for the use of</w:t>
      </w:r>
      <w:r w:rsidR="00917420">
        <w:rPr>
          <w:szCs w:val="24"/>
        </w:rPr>
        <w:t xml:space="preserve"> “A” or “</w:t>
      </w:r>
      <w:r w:rsidR="001C3BB6">
        <w:rPr>
          <w:szCs w:val="24"/>
        </w:rPr>
        <w:t xml:space="preserve">B” charities </w:t>
      </w:r>
      <w:r w:rsidRPr="00576ED7">
        <w:rPr>
          <w:szCs w:val="24"/>
        </w:rPr>
        <w:t>of “capital gain</w:t>
      </w:r>
      <w:r w:rsidR="00917420">
        <w:rPr>
          <w:szCs w:val="24"/>
        </w:rPr>
        <w:t> </w:t>
      </w:r>
      <w:r w:rsidRPr="00576ED7">
        <w:rPr>
          <w:szCs w:val="24"/>
        </w:rPr>
        <w:t xml:space="preserve">property, </w:t>
      </w:r>
      <w:r w:rsidR="00CA008D">
        <w:rPr>
          <w:szCs w:val="24"/>
        </w:rPr>
        <w:t>§ </w:t>
      </w:r>
      <w:r w:rsidRPr="00576ED7">
        <w:rPr>
          <w:szCs w:val="24"/>
        </w:rPr>
        <w:t>170(b)(1)(D)(i);</w:t>
      </w:r>
    </w:p>
    <w:p w14:paraId="6E96578C" w14:textId="77777777" w:rsidR="0049128E" w:rsidRPr="00576ED7" w:rsidRDefault="0049128E" w:rsidP="00A6585D">
      <w:pPr>
        <w:widowControl w:val="0"/>
        <w:ind w:left="720" w:hanging="720"/>
        <w:jc w:val="both"/>
        <w:rPr>
          <w:szCs w:val="24"/>
        </w:rPr>
      </w:pPr>
      <w:r w:rsidRPr="00576ED7">
        <w:rPr>
          <w:szCs w:val="24"/>
        </w:rPr>
        <w:tab/>
        <w:t xml:space="preserve">•Taxpayer may carry excess contributions of “capital gain property”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for the use of</w:t>
      </w:r>
      <w:r w:rsidR="001C3BB6">
        <w:rPr>
          <w:szCs w:val="24"/>
        </w:rPr>
        <w:t xml:space="preserve"> “A” or “B” charities </w:t>
      </w:r>
      <w:r w:rsidRPr="00576ED7">
        <w:rPr>
          <w:szCs w:val="24"/>
        </w:rPr>
        <w:t>to each of the succeeding five tax years in sequence, §</w:t>
      </w:r>
      <w:r w:rsidR="00CA008D">
        <w:rPr>
          <w:szCs w:val="24"/>
        </w:rPr>
        <w:t>§ </w:t>
      </w:r>
      <w:r w:rsidRPr="00576ED7">
        <w:rPr>
          <w:szCs w:val="24"/>
        </w:rPr>
        <w:t>170(b)(1)(D)(ii), 170(d)(1)(A).</w:t>
      </w:r>
    </w:p>
    <w:p w14:paraId="18A97CF7" w14:textId="77777777" w:rsidR="0049128E" w:rsidRPr="00576ED7" w:rsidRDefault="0049128E" w:rsidP="00A6585D">
      <w:pPr>
        <w:widowControl w:val="0"/>
        <w:jc w:val="both"/>
        <w:rPr>
          <w:szCs w:val="24"/>
        </w:rPr>
      </w:pPr>
    </w:p>
    <w:p w14:paraId="392BC0CF" w14:textId="24B25F78" w:rsidR="00D3732C" w:rsidRPr="00576ED7" w:rsidRDefault="0049128E" w:rsidP="00A6585D">
      <w:pPr>
        <w:widowControl w:val="0"/>
        <w:jc w:val="both"/>
        <w:rPr>
          <w:szCs w:val="24"/>
        </w:rPr>
      </w:pPr>
      <w:r w:rsidRPr="00576ED7">
        <w:rPr>
          <w:szCs w:val="24"/>
        </w:rPr>
        <w:t>•These limitations are presented in a certain ord</w:t>
      </w:r>
      <w:r w:rsidR="00B87034">
        <w:rPr>
          <w:szCs w:val="24"/>
        </w:rPr>
        <w:t>er</w:t>
      </w:r>
      <w:r w:rsidR="006B4E4A">
        <w:rPr>
          <w:szCs w:val="24"/>
        </w:rPr>
        <w:t xml:space="preserve">. </w:t>
      </w:r>
      <w:r w:rsidR="00D3732C">
        <w:rPr>
          <w:szCs w:val="24"/>
        </w:rPr>
        <w:t>Every type of</w:t>
      </w:r>
      <w:r w:rsidRPr="00576ED7">
        <w:rPr>
          <w:szCs w:val="24"/>
        </w:rPr>
        <w:t xml:space="preserve"> contribution is subject to the limita</w:t>
      </w:r>
      <w:r w:rsidR="00D3732C">
        <w:rPr>
          <w:szCs w:val="24"/>
        </w:rPr>
        <w:t>tions imposed on gifts above it – except for the two cumulative 30% limits that nevertheless are subject to the overall 50% limit</w:t>
      </w:r>
      <w:r w:rsidR="001075BC">
        <w:rPr>
          <w:szCs w:val="24"/>
        </w:rPr>
        <w:t>.</w:t>
      </w:r>
      <w:r w:rsidR="001075BC">
        <w:rPr>
          <w:rStyle w:val="FootnoteReference"/>
          <w:szCs w:val="24"/>
        </w:rPr>
        <w:footnoteReference w:id="202"/>
      </w:r>
      <w:r w:rsidR="005F1C74">
        <w:rPr>
          <w:szCs w:val="24"/>
        </w:rPr>
        <w:t xml:space="preserve">  § 170(b)(1)(B)(ii), § 170(b)(1)(C)(i), § 170(b)(1)(D)(i).</w:t>
      </w:r>
    </w:p>
    <w:p w14:paraId="5E909E10" w14:textId="77777777" w:rsidR="0049128E" w:rsidRPr="00576ED7" w:rsidRDefault="0049128E" w:rsidP="00A6585D">
      <w:pPr>
        <w:widowControl w:val="0"/>
        <w:ind w:left="720"/>
        <w:jc w:val="both"/>
        <w:rPr>
          <w:szCs w:val="24"/>
        </w:rPr>
      </w:pPr>
      <w:r w:rsidRPr="00576ED7">
        <w:rPr>
          <w:szCs w:val="24"/>
        </w:rPr>
        <w:t xml:space="preserve">•Example: Taxpayer </w:t>
      </w:r>
      <w:r w:rsidR="005F1C74">
        <w:rPr>
          <w:szCs w:val="24"/>
        </w:rPr>
        <w:t xml:space="preserve">donates </w:t>
      </w:r>
      <w:r w:rsidR="000B01EE">
        <w:rPr>
          <w:szCs w:val="24"/>
        </w:rPr>
        <w:t xml:space="preserve">property worth 40% of her contribution base </w:t>
      </w:r>
      <w:r w:rsidR="00B87034">
        <w:rPr>
          <w:szCs w:val="24"/>
        </w:rPr>
        <w:t xml:space="preserve">to an “A” charity. </w:t>
      </w:r>
      <w:r w:rsidRPr="00576ED7">
        <w:rPr>
          <w:szCs w:val="24"/>
        </w:rPr>
        <w:t xml:space="preserve">Taxpayer also contributed “capital gain property” with a </w:t>
      </w:r>
      <w:r w:rsidRPr="00576ED7">
        <w:rPr>
          <w:szCs w:val="24"/>
        </w:rPr>
        <w:lastRenderedPageBreak/>
        <w:t xml:space="preserve">fmv equal to </w:t>
      </w:r>
      <w:r w:rsidR="00122D9A">
        <w:rPr>
          <w:szCs w:val="24"/>
        </w:rPr>
        <w:t>3</w:t>
      </w:r>
      <w:r w:rsidRPr="00576ED7">
        <w:rPr>
          <w:szCs w:val="24"/>
        </w:rPr>
        <w:t>0% of her contr</w:t>
      </w:r>
      <w:r w:rsidR="00B87034">
        <w:rPr>
          <w:szCs w:val="24"/>
        </w:rPr>
        <w:t xml:space="preserve">ibution base to “A” charities. </w:t>
      </w:r>
      <w:r w:rsidR="0091585F">
        <w:rPr>
          <w:szCs w:val="24"/>
        </w:rPr>
        <w:t xml:space="preserve">This latter contribution is subject to the </w:t>
      </w:r>
      <w:r w:rsidR="000B01EE">
        <w:rPr>
          <w:szCs w:val="24"/>
        </w:rPr>
        <w:t>5</w:t>
      </w:r>
      <w:r w:rsidR="0091585F">
        <w:rPr>
          <w:szCs w:val="24"/>
        </w:rPr>
        <w:t>0% limit on contributions to “A” charities. Hence, t</w:t>
      </w:r>
      <w:r w:rsidRPr="00576ED7">
        <w:rPr>
          <w:szCs w:val="24"/>
        </w:rPr>
        <w:t xml:space="preserve">axpayer must carry </w:t>
      </w:r>
      <w:r w:rsidR="000B01EE">
        <w:rPr>
          <w:szCs w:val="24"/>
        </w:rPr>
        <w:t xml:space="preserve">⅔ </w:t>
      </w:r>
      <w:r w:rsidR="00122D9A">
        <w:rPr>
          <w:szCs w:val="24"/>
        </w:rPr>
        <w:t xml:space="preserve">of </w:t>
      </w:r>
      <w:r w:rsidRPr="00576ED7">
        <w:rPr>
          <w:szCs w:val="24"/>
        </w:rPr>
        <w:t>her “capital gain property” contributions to the next succeeding tax year as a contribution of “capital gain property” to an “A” charity.</w:t>
      </w:r>
    </w:p>
    <w:p w14:paraId="6D0CB5FC" w14:textId="77777777" w:rsidR="0049128E" w:rsidRPr="00576ED7" w:rsidRDefault="0049128E" w:rsidP="00A6585D">
      <w:pPr>
        <w:widowControl w:val="0"/>
        <w:jc w:val="both"/>
        <w:rPr>
          <w:szCs w:val="24"/>
        </w:rPr>
      </w:pPr>
    </w:p>
    <w:p w14:paraId="1BAE6D26" w14:textId="694115F4" w:rsidR="0049128E" w:rsidRPr="00576ED7" w:rsidRDefault="0049128E" w:rsidP="00A6585D">
      <w:pPr>
        <w:widowControl w:val="0"/>
        <w:jc w:val="both"/>
        <w:rPr>
          <w:szCs w:val="24"/>
        </w:rPr>
      </w:pPr>
      <w:r w:rsidRPr="00576ED7">
        <w:rPr>
          <w:szCs w:val="24"/>
        </w:rPr>
        <w:t xml:space="preserve">•Moreover, as the sequence of the list implies, carryovers may be used only subject to the contribution </w:t>
      </w:r>
      <w:r w:rsidR="002B3F36">
        <w:rPr>
          <w:szCs w:val="24"/>
        </w:rPr>
        <w:t xml:space="preserve">limits of the succeeding year. </w:t>
      </w:r>
      <w:r w:rsidR="00CA008D">
        <w:rPr>
          <w:szCs w:val="24"/>
        </w:rPr>
        <w:t>§ </w:t>
      </w:r>
      <w:r w:rsidR="002B3F36">
        <w:rPr>
          <w:szCs w:val="24"/>
        </w:rPr>
        <w:t xml:space="preserve">170(d)(1)(A)(i). </w:t>
      </w:r>
      <w:r w:rsidRPr="00576ED7">
        <w:rPr>
          <w:szCs w:val="24"/>
        </w:rPr>
        <w:t>The carr</w:t>
      </w:r>
      <w:r w:rsidR="00B87034">
        <w:rPr>
          <w:szCs w:val="24"/>
        </w:rPr>
        <w:t xml:space="preserve">yforward period is five years. </w:t>
      </w:r>
      <w:r w:rsidR="00CA008D">
        <w:rPr>
          <w:szCs w:val="24"/>
        </w:rPr>
        <w:t>§ </w:t>
      </w:r>
      <w:r w:rsidRPr="00576ED7">
        <w:rPr>
          <w:szCs w:val="24"/>
        </w:rPr>
        <w:t>170(d)(1)(A</w:t>
      </w:r>
      <w:r w:rsidR="00917420">
        <w:rPr>
          <w:szCs w:val="24"/>
        </w:rPr>
        <w:t>)</w:t>
      </w:r>
      <w:r w:rsidR="006B4E4A">
        <w:rPr>
          <w:szCs w:val="24"/>
        </w:rPr>
        <w:t xml:space="preserve">. </w:t>
      </w:r>
      <w:r w:rsidR="00122D9A">
        <w:rPr>
          <w:szCs w:val="24"/>
        </w:rPr>
        <w:t>Taxpayers must work within these rules to manage their charitable contributions efficiently.</w:t>
      </w:r>
    </w:p>
    <w:p w14:paraId="0D9E142A" w14:textId="77777777" w:rsidR="0049128E" w:rsidRPr="00576ED7" w:rsidRDefault="0049128E" w:rsidP="00A6585D">
      <w:pPr>
        <w:widowControl w:val="0"/>
        <w:jc w:val="both"/>
        <w:rPr>
          <w:szCs w:val="24"/>
        </w:rPr>
      </w:pPr>
    </w:p>
    <w:p w14:paraId="04783C12" w14:textId="2EE78E28" w:rsidR="0049128E" w:rsidRPr="00576ED7" w:rsidRDefault="0049128E" w:rsidP="00A6585D">
      <w:pPr>
        <w:widowControl w:val="0"/>
        <w:jc w:val="both"/>
        <w:rPr>
          <w:szCs w:val="24"/>
        </w:rPr>
      </w:pPr>
      <w:r w:rsidRPr="00576ED7">
        <w:rPr>
          <w:szCs w:val="24"/>
        </w:rPr>
        <w:t xml:space="preserve">9.  </w:t>
      </w:r>
      <w:r w:rsidRPr="00576ED7">
        <w:rPr>
          <w:i/>
          <w:szCs w:val="24"/>
        </w:rPr>
        <w:t>Corporations</w:t>
      </w:r>
      <w:r w:rsidRPr="00576ED7">
        <w:rPr>
          <w:szCs w:val="24"/>
        </w:rPr>
        <w:t>: A corporation may deduct only 10% of its taxable incom</w:t>
      </w:r>
      <w:r w:rsidR="00917420">
        <w:rPr>
          <w:szCs w:val="24"/>
        </w:rPr>
        <w:t xml:space="preserve">e as charitable contributions. </w:t>
      </w:r>
      <w:r w:rsidR="00CA008D">
        <w:rPr>
          <w:szCs w:val="24"/>
        </w:rPr>
        <w:t>§ </w:t>
      </w:r>
      <w:r w:rsidR="00917420">
        <w:rPr>
          <w:szCs w:val="24"/>
        </w:rPr>
        <w:t xml:space="preserve">170(b)(2)(A). </w:t>
      </w:r>
      <w:r w:rsidRPr="00576ED7">
        <w:rPr>
          <w:szCs w:val="24"/>
        </w:rPr>
        <w:t>A corporation may not circumvent this limitation by recharacterizing a contribution or gift that qualifies as a charitable contribut</w:t>
      </w:r>
      <w:r w:rsidR="00917420">
        <w:rPr>
          <w:szCs w:val="24"/>
        </w:rPr>
        <w:t xml:space="preserve">ion as a business expenditure. </w:t>
      </w:r>
      <w:r w:rsidR="00CA008D">
        <w:rPr>
          <w:szCs w:val="24"/>
        </w:rPr>
        <w:t>§ </w:t>
      </w:r>
      <w:r w:rsidR="00917420">
        <w:rPr>
          <w:szCs w:val="24"/>
        </w:rPr>
        <w:t xml:space="preserve">162(b). </w:t>
      </w:r>
      <w:r w:rsidRPr="00576ED7">
        <w:rPr>
          <w:szCs w:val="24"/>
        </w:rPr>
        <w:t>A corporation computes its taxable income for purposes of calculating this limit without re</w:t>
      </w:r>
      <w:r w:rsidR="00B87034">
        <w:rPr>
          <w:szCs w:val="24"/>
        </w:rPr>
        <w:t xml:space="preserve">gard to any dividends-received </w:t>
      </w:r>
      <w:r w:rsidRPr="00576ED7">
        <w:rPr>
          <w:szCs w:val="24"/>
        </w:rPr>
        <w:t>deduction, NOL carryback,</w:t>
      </w:r>
      <w:r w:rsidR="00917420">
        <w:rPr>
          <w:szCs w:val="24"/>
        </w:rPr>
        <w:t xml:space="preserve"> </w:t>
      </w:r>
      <w:r w:rsidR="00CA008D">
        <w:rPr>
          <w:szCs w:val="24"/>
        </w:rPr>
        <w:t>§ </w:t>
      </w:r>
      <w:r w:rsidRPr="00576ED7">
        <w:rPr>
          <w:szCs w:val="24"/>
        </w:rPr>
        <w:t>199</w:t>
      </w:r>
      <w:r w:rsidR="00D3732C">
        <w:rPr>
          <w:szCs w:val="24"/>
        </w:rPr>
        <w:t>A</w:t>
      </w:r>
      <w:r w:rsidRPr="00576ED7">
        <w:rPr>
          <w:szCs w:val="24"/>
        </w:rPr>
        <w:t xml:space="preserve"> deduction for </w:t>
      </w:r>
      <w:r w:rsidR="00D3732C">
        <w:rPr>
          <w:szCs w:val="24"/>
        </w:rPr>
        <w:t xml:space="preserve">qualified pass-through business income, </w:t>
      </w:r>
      <w:r w:rsidRPr="00576ED7">
        <w:rPr>
          <w:szCs w:val="24"/>
        </w:rPr>
        <w:t xml:space="preserve">and capital loss carryback. </w:t>
      </w:r>
      <w:r w:rsidR="00CA008D">
        <w:rPr>
          <w:szCs w:val="24"/>
        </w:rPr>
        <w:t>§ </w:t>
      </w:r>
      <w:r w:rsidR="00917420">
        <w:rPr>
          <w:szCs w:val="24"/>
        </w:rPr>
        <w:t xml:space="preserve">170(b)(2)(C). </w:t>
      </w:r>
      <w:r w:rsidRPr="00576ED7">
        <w:rPr>
          <w:szCs w:val="24"/>
        </w:rPr>
        <w:t>A corporation may carry over an excess contribution to each of the n</w:t>
      </w:r>
      <w:r w:rsidR="00917420">
        <w:rPr>
          <w:szCs w:val="24"/>
        </w:rPr>
        <w:t xml:space="preserve">ext succeeding five tax years. </w:t>
      </w:r>
      <w:r w:rsidR="00CA008D">
        <w:rPr>
          <w:szCs w:val="24"/>
        </w:rPr>
        <w:t>§ </w:t>
      </w:r>
      <w:r w:rsidRPr="00576ED7">
        <w:rPr>
          <w:szCs w:val="24"/>
        </w:rPr>
        <w:t>170(d)(2)(A).</w:t>
      </w:r>
      <w:r w:rsidR="00917420">
        <w:rPr>
          <w:szCs w:val="24"/>
        </w:rPr>
        <w:t xml:space="preserve"> </w:t>
      </w:r>
      <w:r w:rsidRPr="00576ED7">
        <w:rPr>
          <w:szCs w:val="24"/>
        </w:rPr>
        <w:t>The carryover cannot operate to increase an NOL in a succeeding year</w:t>
      </w:r>
      <w:r w:rsidR="006B4E4A" w:rsidRPr="00576ED7">
        <w:rPr>
          <w:szCs w:val="24"/>
        </w:rPr>
        <w:t xml:space="preserve">. </w:t>
      </w:r>
      <w:r w:rsidR="00CA008D">
        <w:rPr>
          <w:szCs w:val="24"/>
        </w:rPr>
        <w:t>§ </w:t>
      </w:r>
      <w:r w:rsidRPr="00576ED7">
        <w:rPr>
          <w:szCs w:val="24"/>
        </w:rPr>
        <w:t>170(d)(2)(B).</w:t>
      </w:r>
    </w:p>
    <w:p w14:paraId="13A5237B" w14:textId="77777777" w:rsidR="0049128E" w:rsidRPr="00576ED7" w:rsidRDefault="0049128E" w:rsidP="00A6585D">
      <w:pPr>
        <w:widowControl w:val="0"/>
        <w:jc w:val="both"/>
        <w:rPr>
          <w:szCs w:val="24"/>
        </w:rPr>
      </w:pPr>
    </w:p>
    <w:p w14:paraId="414EEE37" w14:textId="77777777" w:rsidR="0049128E" w:rsidRPr="00576ED7" w:rsidRDefault="0049128E" w:rsidP="00A6585D">
      <w:pPr>
        <w:widowControl w:val="0"/>
        <w:jc w:val="both"/>
        <w:rPr>
          <w:szCs w:val="24"/>
        </w:rPr>
      </w:pPr>
      <w:r w:rsidRPr="00576ED7">
        <w:rPr>
          <w:szCs w:val="24"/>
        </w:rPr>
        <w:t>10.  Taxpayer made a $1000 contribution to WKNO-FM, t</w:t>
      </w:r>
      <w:r w:rsidR="00917420">
        <w:rPr>
          <w:szCs w:val="24"/>
        </w:rPr>
        <w:t xml:space="preserve">he local public radio station. </w:t>
      </w:r>
      <w:r w:rsidRPr="00576ED7">
        <w:rPr>
          <w:szCs w:val="24"/>
        </w:rPr>
        <w:t>W</w:t>
      </w:r>
      <w:r w:rsidR="001A064F">
        <w:rPr>
          <w:szCs w:val="24"/>
        </w:rPr>
        <w:t xml:space="preserve">KNO-FM is an “A” organization. </w:t>
      </w:r>
      <w:r w:rsidRPr="00576ED7">
        <w:rPr>
          <w:szCs w:val="24"/>
        </w:rPr>
        <w:t>Because Taxp</w:t>
      </w:r>
      <w:r w:rsidR="00917420">
        <w:rPr>
          <w:szCs w:val="24"/>
        </w:rPr>
        <w:t xml:space="preserve">ayer gave “at the $1000 level,” </w:t>
      </w:r>
      <w:r w:rsidRPr="00576ED7">
        <w:rPr>
          <w:szCs w:val="24"/>
        </w:rPr>
        <w:t>WKNO-FM prese</w:t>
      </w:r>
      <w:r w:rsidR="00B05A66">
        <w:rPr>
          <w:szCs w:val="24"/>
        </w:rPr>
        <w:t>nted Taxpayer with an</w:t>
      </w:r>
      <w:r w:rsidR="001A064F">
        <w:rPr>
          <w:szCs w:val="24"/>
        </w:rPr>
        <w:t xml:space="preserve"> HD radio. </w:t>
      </w:r>
      <w:r w:rsidRPr="00576ED7">
        <w:rPr>
          <w:szCs w:val="24"/>
        </w:rPr>
        <w:t>WKNO-FM had purchased several such radios for its fund-raising drive at a cost of $163 each. The fmv of the radio was $200. Taxpayer</w:t>
      </w:r>
      <w:r w:rsidR="00766418">
        <w:rPr>
          <w:szCs w:val="24"/>
        </w:rPr>
        <w:t xml:space="preserve"> already owned an HD radio so s</w:t>
      </w:r>
      <w:r w:rsidRPr="00576ED7">
        <w:rPr>
          <w:szCs w:val="24"/>
        </w:rPr>
        <w:t xml:space="preserve">he put the new one – still in the box it came in </w:t>
      </w:r>
      <w:r w:rsidR="001A064F">
        <w:rPr>
          <w:szCs w:val="24"/>
        </w:rPr>
        <w:t xml:space="preserve">– in the attic. </w:t>
      </w:r>
      <w:r w:rsidRPr="00576ED7">
        <w:rPr>
          <w:szCs w:val="24"/>
        </w:rPr>
        <w:t>How much may Taxpayer deduct as a charitable contribution?</w:t>
      </w:r>
    </w:p>
    <w:p w14:paraId="0C15873B"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hoshone-First National Bank v. United States</w:t>
      </w:r>
      <w:r w:rsidRPr="00576ED7">
        <w:rPr>
          <w:szCs w:val="24"/>
        </w:rPr>
        <w:t>, 29 A.F.T.R.2d 72-323, 72-1 USTC (CCH) ¶ 9119, 1971 WL 454 (D. Wyo. 1971).</w:t>
      </w:r>
    </w:p>
    <w:p w14:paraId="30F18E58" w14:textId="77777777" w:rsidR="0049128E" w:rsidRPr="00576ED7" w:rsidRDefault="0049128E" w:rsidP="00A6585D">
      <w:pPr>
        <w:widowControl w:val="0"/>
        <w:jc w:val="both"/>
        <w:rPr>
          <w:szCs w:val="24"/>
        </w:rPr>
      </w:pPr>
    </w:p>
    <w:p w14:paraId="3DEE8A61" w14:textId="77777777" w:rsidR="0049128E" w:rsidRPr="00576ED7" w:rsidRDefault="0049128E" w:rsidP="00A6585D">
      <w:pPr>
        <w:widowControl w:val="0"/>
        <w:jc w:val="both"/>
        <w:rPr>
          <w:szCs w:val="24"/>
        </w:rPr>
      </w:pPr>
      <w:r w:rsidRPr="00576ED7">
        <w:rPr>
          <w:szCs w:val="24"/>
        </w:rPr>
        <w:t>10a.  Playhouse on the Circle will “sell the house” to any organization willing to pay $2500 to see a private showing on a Sunday afternoon of the</w:t>
      </w:r>
      <w:r w:rsidR="007B0E8A">
        <w:rPr>
          <w:szCs w:val="24"/>
        </w:rPr>
        <w:t xml:space="preserve"> play it is currently showing. </w:t>
      </w:r>
      <w:r w:rsidRPr="00576ED7">
        <w:rPr>
          <w:szCs w:val="24"/>
        </w:rPr>
        <w:t>A ticket to see the same play on Saturday night – the immediately precedi</w:t>
      </w:r>
      <w:r w:rsidR="007B0E8A">
        <w:rPr>
          <w:szCs w:val="24"/>
        </w:rPr>
        <w:t xml:space="preserve">ng night – normally costs $35. </w:t>
      </w:r>
      <w:r w:rsidRPr="00576ED7">
        <w:rPr>
          <w:szCs w:val="24"/>
        </w:rPr>
        <w:t>Many charities engage Playhouse on the Circle to raise</w:t>
      </w:r>
      <w:r w:rsidR="007B0E8A">
        <w:rPr>
          <w:szCs w:val="24"/>
        </w:rPr>
        <w:t xml:space="preserve"> funds for their organization. </w:t>
      </w:r>
      <w:r w:rsidRPr="00576ED7">
        <w:rPr>
          <w:szCs w:val="24"/>
        </w:rPr>
        <w:t xml:space="preserve">St. Marlboro, an “A” organization engaged in medical research to determine the consequences of smoking only a few cigarettes a day, has “bought the house” and is selling tickets for $35/each. If </w:t>
      </w:r>
      <w:r w:rsidRPr="00576ED7">
        <w:rPr>
          <w:szCs w:val="24"/>
        </w:rPr>
        <w:lastRenderedPageBreak/>
        <w:t>Taxpayer purchased four tickets at a total cost of $140, how much should Taxpayer be permitted to deduct as a charitable contribution if Taxpayer th</w:t>
      </w:r>
      <w:r w:rsidR="00766418">
        <w:rPr>
          <w:szCs w:val="24"/>
        </w:rPr>
        <w:t>rows the tickets away because s</w:t>
      </w:r>
      <w:r w:rsidRPr="00576ED7">
        <w:rPr>
          <w:szCs w:val="24"/>
        </w:rPr>
        <w:t>he is not the least bit interested in seeing the play that Playhouse is currently showing?</w:t>
      </w:r>
    </w:p>
    <w:p w14:paraId="033F7EDD" w14:textId="22B761A6"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v. Rul. 67-246</w:t>
      </w:r>
      <w:r w:rsidR="007825A7">
        <w:rPr>
          <w:szCs w:val="24"/>
        </w:rPr>
        <w:t xml:space="preserve">, 1967-2 C.B. </w:t>
      </w:r>
      <w:r w:rsidR="00EB1634">
        <w:rPr>
          <w:szCs w:val="24"/>
        </w:rPr>
        <w:t>104</w:t>
      </w:r>
      <w:r w:rsidRPr="00576ED7">
        <w:rPr>
          <w:szCs w:val="24"/>
        </w:rPr>
        <w:t xml:space="preserve"> (Example 3).</w:t>
      </w:r>
    </w:p>
    <w:p w14:paraId="35F28CAC" w14:textId="77777777" w:rsidR="0049128E" w:rsidRPr="00576ED7" w:rsidRDefault="00B05A66" w:rsidP="00A6585D">
      <w:pPr>
        <w:widowControl w:val="0"/>
        <w:jc w:val="both"/>
        <w:rPr>
          <w:szCs w:val="24"/>
        </w:rPr>
      </w:pPr>
      <w:r w:rsidRPr="00576ED7">
        <w:rPr>
          <w:noProof/>
          <w:szCs w:val="24"/>
        </w:rPr>
        <mc:AlternateContent>
          <mc:Choice Requires="wps">
            <w:drawing>
              <wp:anchor distT="152400" distB="152400" distL="152400" distR="152400" simplePos="0" relativeHeight="252215296" behindDoc="0" locked="0" layoutInCell="0" allowOverlap="1" wp14:anchorId="21494E0A" wp14:editId="14439A6C">
                <wp:simplePos x="0" y="0"/>
                <wp:positionH relativeFrom="margin">
                  <wp:posOffset>-304800</wp:posOffset>
                </wp:positionH>
                <wp:positionV relativeFrom="paragraph">
                  <wp:posOffset>191135</wp:posOffset>
                </wp:positionV>
                <wp:extent cx="2971800" cy="2009775"/>
                <wp:effectExtent l="0" t="0" r="19050" b="28575"/>
                <wp:wrapSquare wrapText="largest"/>
                <wp:docPr id="5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009775"/>
                        </a:xfrm>
                        <a:prstGeom prst="rect">
                          <a:avLst/>
                        </a:prstGeom>
                        <a:solidFill>
                          <a:srgbClr val="FFFFFF"/>
                        </a:solidFill>
                        <a:ln w="12192">
                          <a:solidFill>
                            <a:srgbClr val="000000"/>
                          </a:solidFill>
                          <a:miter lim="800000"/>
                          <a:headEnd/>
                          <a:tailEnd/>
                        </a:ln>
                      </wps:spPr>
                      <wps:txbx>
                        <w:txbxContent>
                          <w:p w14:paraId="329B1AF6" w14:textId="70BEE442" w:rsidR="002D4291" w:rsidRDefault="002D4291" w:rsidP="00B05A66">
                            <w:pPr>
                              <w:widowControl w:val="0"/>
                              <w:jc w:val="both"/>
                              <w:rPr>
                                <w:rFonts w:ascii="Tw Cen MT" w:hAnsi="Tw Cen MT"/>
                              </w:rPr>
                            </w:pPr>
                            <w:r>
                              <w:rPr>
                                <w:rFonts w:ascii="Tw Cen MT" w:hAnsi="Tw Cen MT"/>
                                <w:i/>
                              </w:rPr>
                              <w:t>Very wealthy taxpayers</w:t>
                            </w:r>
                            <w:r>
                              <w:rPr>
                                <w:rFonts w:ascii="Tw Cen MT" w:hAnsi="Tw Cen MT"/>
                              </w:rPr>
                              <w:t>: The “Giving Pledge” is a campaign to encourage the world’s wealthiest people to give to philanthropic causes. About 187 persons or couples have made the pledge. What problems do § 170's contribution limitations create for persons who accumulat</w:t>
                            </w:r>
                            <w:r>
                              <w:rPr>
                                <w:rFonts w:ascii="Tw Cen MT" w:hAnsi="Tw Cen MT"/>
                                <w:i/>
                              </w:rPr>
                              <w:t>ed</w:t>
                            </w:r>
                            <w:r>
                              <w:rPr>
                                <w:rFonts w:ascii="Tw Cen MT" w:hAnsi="Tw Cen MT"/>
                              </w:rPr>
                              <w:t xml:space="preserve"> vast wealth but whose income is no longer what it was? Bill Gates, Warren Buffett, Larry Ellison, Michael Bloomberg, Mark Zuckerberg, Vladimir Potanin, Ted Turner, and Elon Musk have signed 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94E0A" id="Text Box 69" o:spid="_x0000_s1103" type="#_x0000_t202" style="position:absolute;left:0;text-align:left;margin-left:-24pt;margin-top:15.05pt;width:234pt;height:158.25pt;z-index:2522152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" o:allowincell="f" strokeweight=".96pt">
                <v:textbox inset="6pt,6pt,6pt,6pt">
                  <w:txbxContent>
                    <w:p w14:paraId="329B1AF6" w14:textId="70BEE442" w:rsidR="002D4291" w:rsidRDefault="002D4291" w:rsidP="00B05A66">
                      <w:pPr>
                        <w:widowControl w:val="0"/>
                        <w:jc w:val="both"/>
                        <w:rPr>
                          <w:rFonts w:ascii="Tw Cen MT" w:hAnsi="Tw Cen MT"/>
                        </w:rPr>
                      </w:pPr>
                      <w:r>
                        <w:rPr>
                          <w:rFonts w:ascii="Tw Cen MT" w:hAnsi="Tw Cen MT"/>
                          <w:i/>
                        </w:rPr>
                        <w:t>Very wealthy taxpayers</w:t>
                      </w:r>
                      <w:r>
                        <w:rPr>
                          <w:rFonts w:ascii="Tw Cen MT" w:hAnsi="Tw Cen MT"/>
                        </w:rPr>
                        <w:t>: The “Giving Pledge” is a campaign to encourage the world’s wealthiest people to give to philanthropic causes. About 187 persons or couples have made the pledge. What problems do § 170's contribution limitations create for persons who accumulat</w:t>
                      </w:r>
                      <w:r>
                        <w:rPr>
                          <w:rFonts w:ascii="Tw Cen MT" w:hAnsi="Tw Cen MT"/>
                          <w:i/>
                        </w:rPr>
                        <w:t>ed</w:t>
                      </w:r>
                      <w:r>
                        <w:rPr>
                          <w:rFonts w:ascii="Tw Cen MT" w:hAnsi="Tw Cen MT"/>
                        </w:rPr>
                        <w:t xml:space="preserve"> vast wealth but whose income is no longer what it was? Bill Gates, Warren Buffett, Larry Ellison, Michael Bloomberg, Mark Zuckerberg, Vladimir Potanin, Ted Turner, and Elon Musk have signed on.</w:t>
                      </w:r>
                    </w:p>
                  </w:txbxContent>
                </v:textbox>
                <w10:wrap type="square" side="largest" anchorx="margin"/>
              </v:shape>
            </w:pict>
          </mc:Fallback>
        </mc:AlternateContent>
      </w:r>
    </w:p>
    <w:p w14:paraId="350B78A8" w14:textId="74F04378" w:rsidR="0049128E" w:rsidRPr="00576ED7" w:rsidRDefault="0049128E" w:rsidP="00A6585D">
      <w:pPr>
        <w:widowControl w:val="0"/>
        <w:jc w:val="both"/>
        <w:rPr>
          <w:szCs w:val="24"/>
        </w:rPr>
      </w:pPr>
      <w:r w:rsidRPr="00576ED7">
        <w:rPr>
          <w:szCs w:val="24"/>
        </w:rPr>
        <w:t>10b.  Taxpayer has $200,000 of adjusted gross income</w:t>
      </w:r>
      <w:r w:rsidR="006B4E4A" w:rsidRPr="00576ED7">
        <w:rPr>
          <w:szCs w:val="24"/>
        </w:rPr>
        <w:t xml:space="preserve">. </w:t>
      </w:r>
      <w:r w:rsidRPr="00576ED7">
        <w:rPr>
          <w:szCs w:val="24"/>
        </w:rPr>
        <w:t>Taxpayer made the following charitable contributions:</w:t>
      </w:r>
    </w:p>
    <w:p w14:paraId="14208B2B" w14:textId="77777777" w:rsidR="0049128E" w:rsidRPr="00576ED7" w:rsidRDefault="0049128E" w:rsidP="00A6585D">
      <w:pPr>
        <w:widowControl w:val="0"/>
        <w:ind w:left="720"/>
        <w:jc w:val="both"/>
        <w:rPr>
          <w:szCs w:val="24"/>
        </w:rPr>
      </w:pPr>
      <w:r w:rsidRPr="00576ED7">
        <w:rPr>
          <w:szCs w:val="24"/>
        </w:rPr>
        <w:t>•$20,000 cash to her church, an “A” charity;</w:t>
      </w:r>
    </w:p>
    <w:p w14:paraId="3F87A4B2" w14:textId="77777777" w:rsidR="0049128E" w:rsidRPr="00576ED7" w:rsidRDefault="00E0683E" w:rsidP="00A6585D">
      <w:pPr>
        <w:widowControl w:val="0"/>
        <w:ind w:left="720"/>
        <w:jc w:val="both"/>
        <w:rPr>
          <w:szCs w:val="24"/>
        </w:rPr>
      </w:pPr>
      <w:r>
        <w:rPr>
          <w:szCs w:val="24"/>
        </w:rPr>
        <w:t>•“</w:t>
      </w:r>
      <w:r w:rsidR="0049128E" w:rsidRPr="00576ED7">
        <w:rPr>
          <w:szCs w:val="24"/>
        </w:rPr>
        <w:t>long-term capital gain property” to her favorite university, an “A” charity, ab = $10,000, fmv = $80,000;</w:t>
      </w:r>
    </w:p>
    <w:p w14:paraId="51C623B8" w14:textId="77777777" w:rsidR="0049128E" w:rsidRPr="00576ED7" w:rsidRDefault="0049128E" w:rsidP="00A6585D">
      <w:pPr>
        <w:widowControl w:val="0"/>
        <w:ind w:left="720"/>
        <w:jc w:val="both"/>
        <w:rPr>
          <w:szCs w:val="24"/>
        </w:rPr>
      </w:pPr>
      <w:r w:rsidRPr="00576ED7">
        <w:rPr>
          <w:szCs w:val="24"/>
        </w:rPr>
        <w:t>•</w:t>
      </w:r>
      <w:r w:rsidR="001075BC">
        <w:rPr>
          <w:szCs w:val="24"/>
        </w:rPr>
        <w:t>“</w:t>
      </w:r>
      <w:r w:rsidRPr="00576ED7">
        <w:rPr>
          <w:szCs w:val="24"/>
        </w:rPr>
        <w:t>long-term capital gain property” to the sorority of which she was a member during her years in college, a “B” organization, ab = $15,000, fmv = $40,000.</w:t>
      </w:r>
    </w:p>
    <w:p w14:paraId="395528A1" w14:textId="77777777" w:rsidR="0049128E" w:rsidRPr="00576ED7" w:rsidRDefault="0049128E" w:rsidP="00A6585D">
      <w:pPr>
        <w:widowControl w:val="0"/>
        <w:jc w:val="both"/>
        <w:rPr>
          <w:szCs w:val="24"/>
        </w:rPr>
      </w:pPr>
    </w:p>
    <w:p w14:paraId="130479B7" w14:textId="77777777" w:rsidR="0049128E" w:rsidRDefault="0049128E" w:rsidP="00A6585D">
      <w:pPr>
        <w:widowControl w:val="0"/>
        <w:jc w:val="both"/>
        <w:rPr>
          <w:szCs w:val="24"/>
        </w:rPr>
      </w:pPr>
      <w:r w:rsidRPr="00576ED7">
        <w:rPr>
          <w:szCs w:val="24"/>
        </w:rPr>
        <w:t>What is Taxpayer’s allowable charitable contribution deduction? What charitable contribution carryovers will Taxpayer have?</w:t>
      </w:r>
    </w:p>
    <w:p w14:paraId="2DBE1110" w14:textId="77777777" w:rsidR="00653773" w:rsidRDefault="00653773" w:rsidP="00A6585D">
      <w:pPr>
        <w:widowControl w:val="0"/>
        <w:jc w:val="both"/>
        <w:rPr>
          <w:szCs w:val="24"/>
        </w:rPr>
      </w:pPr>
    </w:p>
    <w:p w14:paraId="6FA15366" w14:textId="3CAC2AB0" w:rsidR="0049128E" w:rsidRPr="00576ED7" w:rsidRDefault="0049128E" w:rsidP="00A6585D">
      <w:pPr>
        <w:widowControl w:val="0"/>
        <w:jc w:val="both"/>
        <w:rPr>
          <w:szCs w:val="24"/>
        </w:rPr>
      </w:pPr>
      <w:r w:rsidRPr="00576ED7">
        <w:rPr>
          <w:szCs w:val="24"/>
        </w:rPr>
        <w:t>10</w:t>
      </w:r>
      <w:r w:rsidR="00DA777B">
        <w:rPr>
          <w:szCs w:val="24"/>
        </w:rPr>
        <w:t>c</w:t>
      </w:r>
      <w:r w:rsidRPr="00576ED7">
        <w:rPr>
          <w:szCs w:val="24"/>
        </w:rPr>
        <w:t>.  Taxpayer has $200,000 of adjusted gross income</w:t>
      </w:r>
      <w:r w:rsidR="006B4E4A" w:rsidRPr="00576ED7">
        <w:rPr>
          <w:szCs w:val="24"/>
        </w:rPr>
        <w:t xml:space="preserve">. </w:t>
      </w:r>
      <w:r w:rsidRPr="00576ED7">
        <w:rPr>
          <w:szCs w:val="24"/>
        </w:rPr>
        <w:t>Taxpayer made no charitable contributions except for the following transaction:</w:t>
      </w:r>
    </w:p>
    <w:p w14:paraId="1B095FED" w14:textId="5DB9425A" w:rsidR="0049128E" w:rsidRPr="00576ED7" w:rsidRDefault="0049128E" w:rsidP="00A6585D">
      <w:pPr>
        <w:widowControl w:val="0"/>
        <w:ind w:left="720"/>
        <w:jc w:val="both"/>
        <w:rPr>
          <w:szCs w:val="24"/>
        </w:rPr>
      </w:pPr>
      <w:r w:rsidRPr="00576ED7">
        <w:rPr>
          <w:szCs w:val="24"/>
        </w:rPr>
        <w:t>•Taxpayer sold to a “B” charity some stock that he purchased many years ago for $10,00</w:t>
      </w:r>
      <w:r w:rsidR="007B0E8A">
        <w:rPr>
          <w:szCs w:val="24"/>
        </w:rPr>
        <w:t>0</w:t>
      </w:r>
      <w:r w:rsidR="006B4E4A">
        <w:rPr>
          <w:szCs w:val="24"/>
        </w:rPr>
        <w:t xml:space="preserve">. </w:t>
      </w:r>
      <w:r w:rsidR="007B0E8A">
        <w:rPr>
          <w:szCs w:val="24"/>
        </w:rPr>
        <w:t xml:space="preserve">Its current fmv = $50,000. </w:t>
      </w:r>
      <w:r w:rsidRPr="00576ED7">
        <w:rPr>
          <w:szCs w:val="24"/>
        </w:rPr>
        <w:t>Taxpayer sold the stock to the charity for $10,000.</w:t>
      </w:r>
    </w:p>
    <w:p w14:paraId="51B1C1EA" w14:textId="77777777" w:rsidR="0049128E" w:rsidRPr="00576ED7" w:rsidRDefault="0049128E" w:rsidP="00A6585D">
      <w:pPr>
        <w:widowControl w:val="0"/>
        <w:ind w:left="720"/>
        <w:jc w:val="both"/>
        <w:rPr>
          <w:szCs w:val="24"/>
        </w:rPr>
      </w:pPr>
    </w:p>
    <w:p w14:paraId="2B691E67" w14:textId="77777777" w:rsidR="0049128E" w:rsidRPr="00576ED7" w:rsidRDefault="0049128E" w:rsidP="00A6585D">
      <w:pPr>
        <w:widowControl w:val="0"/>
        <w:jc w:val="both"/>
        <w:rPr>
          <w:szCs w:val="24"/>
        </w:rPr>
      </w:pPr>
      <w:r w:rsidRPr="00576ED7">
        <w:rPr>
          <w:szCs w:val="24"/>
        </w:rPr>
        <w:t>What are the tax consequences to Taxpayer?</w:t>
      </w:r>
    </w:p>
    <w:p w14:paraId="7AC01A93" w14:textId="77777777" w:rsidR="0049128E" w:rsidRPr="00576ED7" w:rsidRDefault="0049128E" w:rsidP="00A6585D">
      <w:pPr>
        <w:widowControl w:val="0"/>
        <w:jc w:val="both"/>
        <w:rPr>
          <w:szCs w:val="24"/>
        </w:rPr>
      </w:pPr>
    </w:p>
    <w:p w14:paraId="36C86C58" w14:textId="77777777" w:rsidR="000F260F" w:rsidRPr="00576ED7" w:rsidRDefault="00C007EA" w:rsidP="00A6585D">
      <w:pPr>
        <w:widowControl w:val="0"/>
        <w:jc w:val="both"/>
        <w:rPr>
          <w:szCs w:val="24"/>
        </w:rPr>
      </w:pPr>
      <w:r w:rsidRPr="00576ED7">
        <w:rPr>
          <w:noProof/>
          <w:szCs w:val="24"/>
        </w:rPr>
        <w:drawing>
          <wp:inline distT="0" distB="0" distL="0" distR="0" wp14:anchorId="0087CAF9" wp14:editId="74826C99">
            <wp:extent cx="704850" cy="190500"/>
            <wp:effectExtent l="0" t="0" r="0" b="0"/>
            <wp:docPr id="21" name="Picture 2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1F1380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Charitable Contribution Deductions: Basic Concepts and Computations</w:t>
      </w:r>
      <w:r w:rsidRPr="00576ED7">
        <w:rPr>
          <w:szCs w:val="24"/>
        </w:rPr>
        <w:t>.</w:t>
      </w:r>
    </w:p>
    <w:p w14:paraId="5DFEFFAA" w14:textId="77777777" w:rsidR="0049128E" w:rsidRDefault="0049128E" w:rsidP="00A6585D">
      <w:pPr>
        <w:widowControl w:val="0"/>
        <w:jc w:val="both"/>
        <w:rPr>
          <w:szCs w:val="24"/>
        </w:rPr>
      </w:pPr>
    </w:p>
    <w:p w14:paraId="5EC1B95F" w14:textId="77777777" w:rsidR="00CB7F63" w:rsidRDefault="00CB7F63" w:rsidP="00A6585D">
      <w:pPr>
        <w:widowControl w:val="0"/>
        <w:jc w:val="both"/>
        <w:rPr>
          <w:szCs w:val="24"/>
        </w:rPr>
      </w:pPr>
    </w:p>
    <w:p w14:paraId="48F16D5E" w14:textId="77777777" w:rsidR="00CB7F63" w:rsidRPr="00576ED7" w:rsidRDefault="00CB7F63" w:rsidP="00A6585D">
      <w:pPr>
        <w:widowControl w:val="0"/>
        <w:jc w:val="both"/>
        <w:rPr>
          <w:szCs w:val="24"/>
        </w:rPr>
      </w:pPr>
    </w:p>
    <w:p w14:paraId="1AA31386" w14:textId="77777777" w:rsidR="0049128E" w:rsidRPr="00576ED7" w:rsidRDefault="0049128E" w:rsidP="00A6585D">
      <w:pPr>
        <w:widowControl w:val="0"/>
        <w:jc w:val="both"/>
        <w:rPr>
          <w:szCs w:val="24"/>
        </w:rPr>
      </w:pPr>
    </w:p>
    <w:p w14:paraId="7D30AB55" w14:textId="77777777" w:rsidR="0049128E" w:rsidRPr="00576ED7" w:rsidRDefault="0049128E" w:rsidP="00A6585D">
      <w:pPr>
        <w:widowControl w:val="0"/>
        <w:ind w:left="720"/>
        <w:jc w:val="both"/>
        <w:rPr>
          <w:szCs w:val="24"/>
        </w:rPr>
      </w:pPr>
      <w:r w:rsidRPr="00576ED7">
        <w:rPr>
          <w:i/>
          <w:szCs w:val="24"/>
        </w:rPr>
        <w:lastRenderedPageBreak/>
        <w:t>B.  Taxes Paid</w:t>
      </w:r>
      <w:r w:rsidRPr="00576ED7">
        <w:rPr>
          <w:szCs w:val="24"/>
        </w:rPr>
        <w:fldChar w:fldCharType="begin"/>
      </w:r>
      <w:r w:rsidRPr="00576ED7">
        <w:rPr>
          <w:i/>
          <w:szCs w:val="24"/>
        </w:rPr>
        <w:instrText xml:space="preserve"> TC \l2 "B.  Taxes Paid</w:instrText>
      </w:r>
      <w:r w:rsidRPr="00576ED7">
        <w:rPr>
          <w:szCs w:val="24"/>
        </w:rPr>
        <w:fldChar w:fldCharType="end"/>
      </w:r>
    </w:p>
    <w:p w14:paraId="4F29C9CC" w14:textId="77777777" w:rsidR="0049128E" w:rsidRPr="00576ED7" w:rsidRDefault="0049128E" w:rsidP="00A6585D">
      <w:pPr>
        <w:widowControl w:val="0"/>
        <w:jc w:val="both"/>
        <w:rPr>
          <w:szCs w:val="24"/>
        </w:rPr>
      </w:pPr>
    </w:p>
    <w:p w14:paraId="112F82EF" w14:textId="7B14D65B" w:rsidR="0049128E" w:rsidRPr="00576ED7" w:rsidRDefault="0049128E" w:rsidP="00A6585D">
      <w:pPr>
        <w:widowControl w:val="0"/>
        <w:jc w:val="both"/>
        <w:rPr>
          <w:szCs w:val="24"/>
        </w:rPr>
      </w:pPr>
      <w:r w:rsidRPr="00576ED7">
        <w:rPr>
          <w:szCs w:val="24"/>
        </w:rPr>
        <w:t xml:space="preserve">Section 164 names some taxes that are deductible, irrespective of the </w:t>
      </w:r>
      <w:r w:rsidR="007B0E8A">
        <w:rPr>
          <w:szCs w:val="24"/>
        </w:rPr>
        <w:t>circumstances of the taxpayer</w:t>
      </w:r>
      <w:r w:rsidR="006B4E4A">
        <w:rPr>
          <w:szCs w:val="24"/>
        </w:rPr>
        <w:t xml:space="preserve">. </w:t>
      </w:r>
      <w:r w:rsidR="00D9547D">
        <w:rPr>
          <w:szCs w:val="24"/>
        </w:rPr>
        <w:t xml:space="preserve">These taxes do </w:t>
      </w:r>
      <w:r w:rsidRPr="00576ED7">
        <w:rPr>
          <w:szCs w:val="24"/>
        </w:rPr>
        <w:t xml:space="preserve">not have to </w:t>
      </w:r>
      <w:r w:rsidR="00D9547D">
        <w:rPr>
          <w:szCs w:val="24"/>
        </w:rPr>
        <w:t xml:space="preserve">be connected </w:t>
      </w:r>
      <w:r w:rsidRPr="00576ED7">
        <w:rPr>
          <w:szCs w:val="24"/>
        </w:rPr>
        <w:t xml:space="preserve">with a trade or business, or </w:t>
      </w:r>
      <w:r w:rsidR="0091585F">
        <w:rPr>
          <w:szCs w:val="24"/>
        </w:rPr>
        <w:t xml:space="preserve">with </w:t>
      </w:r>
      <w:r w:rsidR="001A064F">
        <w:rPr>
          <w:szCs w:val="24"/>
        </w:rPr>
        <w:t xml:space="preserve">the production of income. </w:t>
      </w:r>
      <w:r w:rsidRPr="00576ED7">
        <w:rPr>
          <w:szCs w:val="24"/>
        </w:rPr>
        <w:t>They are deductible simp</w:t>
      </w:r>
      <w:r w:rsidR="007B0E8A">
        <w:rPr>
          <w:szCs w:val="24"/>
        </w:rPr>
        <w:t xml:space="preserve">ly because taxpayer paid them. </w:t>
      </w:r>
      <w:r w:rsidRPr="00576ED7">
        <w:rPr>
          <w:szCs w:val="24"/>
        </w:rPr>
        <w:t>Section 275 names certain taxes that are not deductible.</w:t>
      </w:r>
    </w:p>
    <w:p w14:paraId="66BECCE9" w14:textId="77777777" w:rsidR="0049128E" w:rsidRPr="00576ED7" w:rsidRDefault="0049128E" w:rsidP="00A6585D">
      <w:pPr>
        <w:widowControl w:val="0"/>
        <w:jc w:val="both"/>
        <w:rPr>
          <w:szCs w:val="24"/>
        </w:rPr>
      </w:pPr>
    </w:p>
    <w:p w14:paraId="40C7E86D" w14:textId="14C3965F" w:rsidR="0049128E" w:rsidRDefault="0049128E" w:rsidP="00A6585D">
      <w:pPr>
        <w:widowControl w:val="0"/>
        <w:jc w:val="both"/>
        <w:rPr>
          <w:szCs w:val="24"/>
        </w:rPr>
      </w:pPr>
      <w:r w:rsidRPr="00576ED7">
        <w:rPr>
          <w:szCs w:val="24"/>
        </w:rPr>
        <w:t xml:space="preserve">There is of course an involuntary element of paying any of the taxes that </w:t>
      </w:r>
      <w:r w:rsidR="00CA008D">
        <w:rPr>
          <w:szCs w:val="24"/>
        </w:rPr>
        <w:t>§ </w:t>
      </w:r>
      <w:r w:rsidR="001A064F">
        <w:rPr>
          <w:szCs w:val="24"/>
        </w:rPr>
        <w:t xml:space="preserve">164 </w:t>
      </w:r>
      <w:r w:rsidR="007B0E8A">
        <w:rPr>
          <w:szCs w:val="24"/>
        </w:rPr>
        <w:t xml:space="preserve">names. </w:t>
      </w:r>
      <w:r w:rsidRPr="00576ED7">
        <w:rPr>
          <w:szCs w:val="24"/>
        </w:rPr>
        <w:t xml:space="preserve">However, there is also an element of choice involved in the sense that some taxes are simply the cost of owning property – wherever situated – or making income in </w:t>
      </w:r>
      <w:r w:rsidR="007B0E8A">
        <w:rPr>
          <w:szCs w:val="24"/>
        </w:rPr>
        <w:t xml:space="preserve">one place rather than another. </w:t>
      </w:r>
      <w:r w:rsidRPr="00576ED7">
        <w:rPr>
          <w:szCs w:val="24"/>
        </w:rPr>
        <w:t>Moreover, the taxes named support governments othe</w:t>
      </w:r>
      <w:r w:rsidR="001A064F">
        <w:rPr>
          <w:szCs w:val="24"/>
        </w:rPr>
        <w:t>r than the federal government</w:t>
      </w:r>
      <w:r w:rsidR="006B4E4A">
        <w:rPr>
          <w:szCs w:val="24"/>
        </w:rPr>
        <w:t xml:space="preserve">. </w:t>
      </w:r>
      <w:r w:rsidR="00D9547D">
        <w:rPr>
          <w:szCs w:val="24"/>
        </w:rPr>
        <w:t xml:space="preserve">Hence </w:t>
      </w:r>
      <w:r w:rsidRPr="00576ED7">
        <w:rPr>
          <w:szCs w:val="24"/>
        </w:rPr>
        <w:t>the taxpayer’s costs of taxes associated with the choices that taxpayer makes are borne at least in part by the federal government.</w:t>
      </w:r>
    </w:p>
    <w:p w14:paraId="502C7902" w14:textId="77777777" w:rsidR="00F35D57" w:rsidRDefault="00F35D57" w:rsidP="00A6585D">
      <w:pPr>
        <w:widowControl w:val="0"/>
        <w:jc w:val="both"/>
        <w:rPr>
          <w:szCs w:val="24"/>
        </w:rPr>
      </w:pPr>
    </w:p>
    <w:p w14:paraId="552B32A4" w14:textId="5375DCBD" w:rsidR="00F35D57" w:rsidRDefault="00F35D57" w:rsidP="00A6585D">
      <w:pPr>
        <w:widowControl w:val="0"/>
        <w:jc w:val="both"/>
        <w:rPr>
          <w:szCs w:val="24"/>
        </w:rPr>
      </w:pPr>
      <w:r>
        <w:rPr>
          <w:szCs w:val="24"/>
        </w:rPr>
        <w:t>For tax years 2018 to 2025, there is a $10,000 cap on the deduction of real property taxes, personal property taxes, state and local income taxes, and state and local sales taxes</w:t>
      </w:r>
      <w:r w:rsidR="006B4E4A">
        <w:rPr>
          <w:szCs w:val="24"/>
        </w:rPr>
        <w:t xml:space="preserve">. </w:t>
      </w:r>
      <w:r>
        <w:rPr>
          <w:szCs w:val="24"/>
        </w:rPr>
        <w:t>§ 164(b)(6)(B)</w:t>
      </w:r>
      <w:r w:rsidR="006B4E4A">
        <w:rPr>
          <w:szCs w:val="24"/>
        </w:rPr>
        <w:t xml:space="preserve">. </w:t>
      </w:r>
      <w:r>
        <w:rPr>
          <w:szCs w:val="24"/>
        </w:rPr>
        <w:t>Moreover, Congress suspended the deduction for foreign real property taxes</w:t>
      </w:r>
      <w:r w:rsidR="006B4E4A">
        <w:rPr>
          <w:szCs w:val="24"/>
        </w:rPr>
        <w:t xml:space="preserve">. </w:t>
      </w:r>
      <w:r>
        <w:rPr>
          <w:szCs w:val="24"/>
        </w:rPr>
        <w:t>§ 164(b)(6)(A)</w:t>
      </w:r>
      <w:r w:rsidR="006B4E4A">
        <w:rPr>
          <w:szCs w:val="24"/>
        </w:rPr>
        <w:t xml:space="preserve">. </w:t>
      </w:r>
      <w:r w:rsidR="004373A1">
        <w:rPr>
          <w:szCs w:val="24"/>
        </w:rPr>
        <w:t>These limitations do not apply to taxes otherwise fully deductible when they are “paid or accrued in carrying on a trade or business or an” expense incurred for the production of income</w:t>
      </w:r>
      <w:r w:rsidR="006B4E4A">
        <w:rPr>
          <w:szCs w:val="24"/>
        </w:rPr>
        <w:t xml:space="preserve">. </w:t>
      </w:r>
      <w:r w:rsidR="004373A1">
        <w:rPr>
          <w:szCs w:val="24"/>
        </w:rPr>
        <w:t>§ 164(b)(6) (carryout ¶).</w:t>
      </w:r>
    </w:p>
    <w:p w14:paraId="7542B383" w14:textId="26F0E353" w:rsidR="004373A1" w:rsidRDefault="004373A1" w:rsidP="004373A1">
      <w:pPr>
        <w:widowControl w:val="0"/>
        <w:ind w:left="720"/>
        <w:jc w:val="both"/>
        <w:rPr>
          <w:szCs w:val="24"/>
        </w:rPr>
      </w:pPr>
      <w:r>
        <w:rPr>
          <w:szCs w:val="24"/>
        </w:rPr>
        <w:t xml:space="preserve">•Such caps and limitations on itemized deductions increase the </w:t>
      </w:r>
      <w:r w:rsidR="0071369E">
        <w:rPr>
          <w:szCs w:val="24"/>
        </w:rPr>
        <w:t>number of</w:t>
      </w:r>
      <w:r>
        <w:rPr>
          <w:szCs w:val="24"/>
        </w:rPr>
        <w:t xml:space="preserve"> taxpayers who do not itemize their deductions.</w:t>
      </w:r>
    </w:p>
    <w:p w14:paraId="024DB90E" w14:textId="4F8FC50D" w:rsidR="00D230E6" w:rsidRPr="002E1F9D" w:rsidRDefault="00411723" w:rsidP="004373A1">
      <w:pPr>
        <w:widowControl w:val="0"/>
        <w:ind w:left="720"/>
        <w:jc w:val="both"/>
        <w:rPr>
          <w:szCs w:val="24"/>
        </w:rPr>
      </w:pPr>
      <w:r>
        <w:rPr>
          <w:szCs w:val="24"/>
        </w:rPr>
        <w:t>•</w:t>
      </w:r>
      <w:r>
        <w:rPr>
          <w:i/>
          <w:iCs/>
          <w:szCs w:val="24"/>
        </w:rPr>
        <w:t>Blue state workarounds and Reg. § 1.</w:t>
      </w:r>
      <w:r w:rsidR="008C6AFE">
        <w:rPr>
          <w:i/>
          <w:iCs/>
          <w:szCs w:val="24"/>
        </w:rPr>
        <w:t>170A-1(h)(3)</w:t>
      </w:r>
      <w:r w:rsidR="008C6AFE">
        <w:rPr>
          <w:szCs w:val="24"/>
        </w:rPr>
        <w:t xml:space="preserve">:  In response to the TCJA’s </w:t>
      </w:r>
      <w:r w:rsidR="001844C9">
        <w:rPr>
          <w:szCs w:val="24"/>
        </w:rPr>
        <w:t>$10,000 cap on so-called SALT (state and local tax) deductions, some states (notably, Connecticut</w:t>
      </w:r>
      <w:r w:rsidR="00645E56">
        <w:rPr>
          <w:szCs w:val="24"/>
        </w:rPr>
        <w:t xml:space="preserve">, </w:t>
      </w:r>
      <w:r w:rsidR="001844C9">
        <w:rPr>
          <w:szCs w:val="24"/>
        </w:rPr>
        <w:t>New Jersey, and New York</w:t>
      </w:r>
      <w:r w:rsidR="007B3380">
        <w:rPr>
          <w:szCs w:val="24"/>
        </w:rPr>
        <w:t>)</w:t>
      </w:r>
      <w:r w:rsidR="00645E56">
        <w:rPr>
          <w:szCs w:val="24"/>
        </w:rPr>
        <w:t xml:space="preserve"> enacted </w:t>
      </w:r>
      <w:r w:rsidR="002A32B2">
        <w:rPr>
          <w:szCs w:val="24"/>
        </w:rPr>
        <w:t xml:space="preserve">statutes that provided for credits against state income tax liability for contributions made to </w:t>
      </w:r>
      <w:r w:rsidR="0024417D">
        <w:rPr>
          <w:szCs w:val="24"/>
        </w:rPr>
        <w:t>certain charities.</w:t>
      </w:r>
      <w:r w:rsidR="00912FF0">
        <w:rPr>
          <w:szCs w:val="24"/>
        </w:rPr>
        <w:t xml:space="preserve">  In response, Treasury has issued final rules</w:t>
      </w:r>
      <w:r w:rsidR="00D141AC">
        <w:rPr>
          <w:szCs w:val="24"/>
        </w:rPr>
        <w:t xml:space="preserve"> that limit the deductibility of such contributions.  </w:t>
      </w:r>
      <w:r w:rsidR="00D141AC">
        <w:rPr>
          <w:i/>
          <w:iCs/>
          <w:szCs w:val="24"/>
        </w:rPr>
        <w:t>See</w:t>
      </w:r>
      <w:r w:rsidR="000765F6">
        <w:rPr>
          <w:szCs w:val="24"/>
        </w:rPr>
        <w:t xml:space="preserve"> </w:t>
      </w:r>
      <w:r w:rsidR="00653123" w:rsidRPr="00A241BA">
        <w:rPr>
          <w:szCs w:val="24"/>
        </w:rPr>
        <w:t>Contributions in Exchange for State of Local Credits</w:t>
      </w:r>
      <w:r w:rsidR="002E1F9D" w:rsidRPr="00A241BA">
        <w:rPr>
          <w:szCs w:val="24"/>
        </w:rPr>
        <w:t>,</w:t>
      </w:r>
      <w:r w:rsidR="002E1F9D">
        <w:rPr>
          <w:szCs w:val="24"/>
        </w:rPr>
        <w:t xml:space="preserve"> 84 Fed. Reg. 27513-01 </w:t>
      </w:r>
      <w:r w:rsidR="007A5EF5">
        <w:rPr>
          <w:szCs w:val="24"/>
        </w:rPr>
        <w:t>(June 13, 2019)</w:t>
      </w:r>
      <w:r w:rsidR="00B63CC2">
        <w:rPr>
          <w:szCs w:val="24"/>
        </w:rPr>
        <w:t xml:space="preserve">.  </w:t>
      </w:r>
      <w:r w:rsidR="00334E1E">
        <w:rPr>
          <w:szCs w:val="24"/>
        </w:rPr>
        <w:t xml:space="preserve">Such contributions would </w:t>
      </w:r>
      <w:r w:rsidR="00E6647B">
        <w:rPr>
          <w:szCs w:val="24"/>
        </w:rPr>
        <w:t xml:space="preserve">of course likely result from an expectation of a quid pro quo.  </w:t>
      </w:r>
      <w:r w:rsidR="0007288B">
        <w:rPr>
          <w:szCs w:val="24"/>
        </w:rPr>
        <w:t>So:  Reg. §</w:t>
      </w:r>
      <w:r w:rsidR="00C17930">
        <w:rPr>
          <w:szCs w:val="24"/>
        </w:rPr>
        <w:t xml:space="preserve"> 1.170A-1(h)(3)(i) disallows a charitable contribution deduction </w:t>
      </w:r>
      <w:r w:rsidR="00425900">
        <w:rPr>
          <w:szCs w:val="24"/>
        </w:rPr>
        <w:t>to the extent taxpayer receives or expects to receive a state or local tax credit.</w:t>
      </w:r>
      <w:r w:rsidR="000F4E98">
        <w:rPr>
          <w:szCs w:val="24"/>
        </w:rPr>
        <w:t xml:space="preserve">  </w:t>
      </w:r>
      <w:r w:rsidR="002B4191">
        <w:rPr>
          <w:szCs w:val="24"/>
        </w:rPr>
        <w:t xml:space="preserve">This provision does not </w:t>
      </w:r>
      <w:r w:rsidR="005230AC">
        <w:rPr>
          <w:szCs w:val="24"/>
        </w:rPr>
        <w:t xml:space="preserve">apply if the total amount of state and local tax credits received or expected to be received </w:t>
      </w:r>
      <w:r w:rsidR="007E488A">
        <w:rPr>
          <w:szCs w:val="24"/>
        </w:rPr>
        <w:t>is 15% or less than the taxpayer’s payment or the fair market value of property</w:t>
      </w:r>
      <w:r w:rsidR="000844BE">
        <w:rPr>
          <w:szCs w:val="24"/>
        </w:rPr>
        <w:t xml:space="preserve"> transferred by the taxpayer.  Reg. § 1.170A-1(h)(3)(</w:t>
      </w:r>
      <w:r w:rsidR="007B3380">
        <w:rPr>
          <w:szCs w:val="24"/>
        </w:rPr>
        <w:t xml:space="preserve">vi).  </w:t>
      </w:r>
      <w:r w:rsidR="000F4E98">
        <w:rPr>
          <w:szCs w:val="24"/>
        </w:rPr>
        <w:t xml:space="preserve">A deduction is still allowed, so long as the amount of the deduction does not exceed </w:t>
      </w:r>
      <w:r w:rsidR="00533D6F">
        <w:rPr>
          <w:szCs w:val="24"/>
        </w:rPr>
        <w:t xml:space="preserve">the amount of the payment or the fair market value of the property </w:t>
      </w:r>
      <w:r w:rsidR="00DF552E">
        <w:rPr>
          <w:szCs w:val="24"/>
        </w:rPr>
        <w:lastRenderedPageBreak/>
        <w:t>transferred</w:t>
      </w:r>
      <w:r w:rsidR="00533D6F">
        <w:rPr>
          <w:szCs w:val="24"/>
        </w:rPr>
        <w:t>.  Reg. § 1</w:t>
      </w:r>
      <w:r w:rsidR="002B4191">
        <w:rPr>
          <w:szCs w:val="24"/>
        </w:rPr>
        <w:t xml:space="preserve">.170A-1(h)(3)(ii).  </w:t>
      </w:r>
    </w:p>
    <w:p w14:paraId="1AEDA50C" w14:textId="77777777" w:rsidR="0049128E" w:rsidRPr="00576ED7" w:rsidRDefault="0049128E" w:rsidP="00A6585D">
      <w:pPr>
        <w:widowControl w:val="0"/>
        <w:jc w:val="both"/>
        <w:rPr>
          <w:szCs w:val="24"/>
        </w:rPr>
      </w:pPr>
    </w:p>
    <w:p w14:paraId="29E18BF6" w14:textId="77777777" w:rsidR="0049128E" w:rsidRPr="00576ED7" w:rsidRDefault="0049128E" w:rsidP="00A6585D">
      <w:pPr>
        <w:widowControl w:val="0"/>
        <w:jc w:val="both"/>
        <w:rPr>
          <w:szCs w:val="24"/>
        </w:rPr>
      </w:pPr>
      <w:r w:rsidRPr="00576ED7">
        <w:rPr>
          <w:szCs w:val="24"/>
        </w:rPr>
        <w:t>Some important points about §</w:t>
      </w:r>
      <w:r w:rsidR="00CA008D">
        <w:rPr>
          <w:szCs w:val="24"/>
        </w:rPr>
        <w:t>§ </w:t>
      </w:r>
      <w:r w:rsidRPr="00576ED7">
        <w:rPr>
          <w:szCs w:val="24"/>
        </w:rPr>
        <w:t>164/275 are the following:</w:t>
      </w:r>
    </w:p>
    <w:p w14:paraId="4CC32499" w14:textId="59F82C6D" w:rsidR="0049128E" w:rsidRPr="00576ED7" w:rsidRDefault="0049128E" w:rsidP="00A6585D">
      <w:pPr>
        <w:widowControl w:val="0"/>
        <w:ind w:left="720"/>
        <w:jc w:val="both"/>
        <w:rPr>
          <w:szCs w:val="24"/>
        </w:rPr>
      </w:pPr>
      <w:r w:rsidRPr="00576ED7">
        <w:rPr>
          <w:szCs w:val="24"/>
        </w:rPr>
        <w:t xml:space="preserve">•To be deductible, a “personal property tax” must be an ad valorem tax, </w:t>
      </w:r>
      <w:r w:rsidR="00CA008D">
        <w:rPr>
          <w:szCs w:val="24"/>
        </w:rPr>
        <w:t>§ </w:t>
      </w:r>
      <w:r w:rsidRPr="00576ED7">
        <w:rPr>
          <w:szCs w:val="24"/>
        </w:rPr>
        <w:t xml:space="preserve">164(b)(1), i.e., “substantially in proportion to the value of the personal property.” </w:t>
      </w:r>
      <w:r w:rsidR="00B87034">
        <w:rPr>
          <w:szCs w:val="24"/>
        </w:rPr>
        <w:t>R</w:t>
      </w:r>
      <w:r w:rsidRPr="00576ED7">
        <w:rPr>
          <w:szCs w:val="24"/>
        </w:rPr>
        <w:t xml:space="preserve">eg. </w:t>
      </w:r>
      <w:r w:rsidR="00CA008D">
        <w:rPr>
          <w:szCs w:val="24"/>
        </w:rPr>
        <w:t>§ </w:t>
      </w:r>
      <w:r w:rsidRPr="00576ED7">
        <w:rPr>
          <w:szCs w:val="24"/>
        </w:rPr>
        <w:t>1.164-3(c)(1)</w:t>
      </w:r>
      <w:r w:rsidR="00B04CD9" w:rsidRPr="00576ED7">
        <w:rPr>
          <w:szCs w:val="24"/>
        </w:rPr>
        <w:t xml:space="preserve">. </w:t>
      </w:r>
      <w:r w:rsidR="00D9547D">
        <w:rPr>
          <w:szCs w:val="24"/>
        </w:rPr>
        <w:t xml:space="preserve">Hence, </w:t>
      </w:r>
      <w:r w:rsidRPr="00576ED7">
        <w:rPr>
          <w:szCs w:val="24"/>
        </w:rPr>
        <w:t>payment of a uniform “wheel tax” imposed on automobiles is not deductible.</w:t>
      </w:r>
    </w:p>
    <w:p w14:paraId="755FDF50" w14:textId="77777777" w:rsidR="0049128E" w:rsidRPr="00576ED7" w:rsidRDefault="0049128E" w:rsidP="00A6585D">
      <w:pPr>
        <w:widowControl w:val="0"/>
        <w:ind w:left="720"/>
        <w:jc w:val="both"/>
        <w:rPr>
          <w:szCs w:val="24"/>
        </w:rPr>
      </w:pPr>
      <w:r w:rsidRPr="00576ED7">
        <w:rPr>
          <w:szCs w:val="24"/>
        </w:rPr>
        <w:t xml:space="preserve">•A taxpayer may deduct </w:t>
      </w:r>
      <w:r w:rsidRPr="00576ED7">
        <w:rPr>
          <w:i/>
          <w:szCs w:val="24"/>
        </w:rPr>
        <w:t>either</w:t>
      </w:r>
      <w:r w:rsidRPr="00576ED7">
        <w:rPr>
          <w:szCs w:val="24"/>
        </w:rPr>
        <w:t xml:space="preserve"> state and local income taxes </w:t>
      </w:r>
      <w:r w:rsidRPr="00576ED7">
        <w:rPr>
          <w:i/>
          <w:szCs w:val="24"/>
        </w:rPr>
        <w:t>or</w:t>
      </w:r>
      <w:r w:rsidRPr="00576ED7">
        <w:rPr>
          <w:szCs w:val="24"/>
        </w:rPr>
        <w:t xml:space="preserve"> state and local sales taxes. </w:t>
      </w:r>
      <w:r w:rsidR="00CA008D">
        <w:rPr>
          <w:szCs w:val="24"/>
        </w:rPr>
        <w:t>§ </w:t>
      </w:r>
      <w:r w:rsidR="00B87034">
        <w:rPr>
          <w:szCs w:val="24"/>
        </w:rPr>
        <w:t xml:space="preserve">164(b)(5)(A). </w:t>
      </w:r>
      <w:r w:rsidRPr="00576ED7">
        <w:rPr>
          <w:szCs w:val="24"/>
        </w:rPr>
        <w:t>For a time, state and local sales taxes were not deductible.</w:t>
      </w:r>
    </w:p>
    <w:p w14:paraId="7A07092E" w14:textId="77777777" w:rsidR="0049128E" w:rsidRPr="00576ED7" w:rsidRDefault="0049128E" w:rsidP="00A6585D">
      <w:pPr>
        <w:widowControl w:val="0"/>
        <w:ind w:left="1440"/>
        <w:jc w:val="both"/>
        <w:rPr>
          <w:szCs w:val="24"/>
        </w:rPr>
      </w:pPr>
      <w:r w:rsidRPr="00576ED7">
        <w:rPr>
          <w:szCs w:val="24"/>
        </w:rPr>
        <w:t>•What are the fairness implications of these current and former rules for taxpayers who reside in states that raise most of their revenue through income taxes, through sales taxes, or through a combination of income and sales taxes?</w:t>
      </w:r>
    </w:p>
    <w:p w14:paraId="7AF81322" w14:textId="77777777" w:rsidR="0049128E" w:rsidRPr="00576ED7" w:rsidRDefault="0049128E" w:rsidP="00A6585D">
      <w:pPr>
        <w:widowControl w:val="0"/>
        <w:ind w:left="720"/>
        <w:jc w:val="both"/>
        <w:rPr>
          <w:szCs w:val="24"/>
        </w:rPr>
      </w:pPr>
      <w:r w:rsidRPr="00576ED7">
        <w:rPr>
          <w:szCs w:val="24"/>
        </w:rPr>
        <w:t>•Section 164(c)(1) provides in part: “Taxes assessed against local benefits of a kind tending to increase the value of the property asses</w:t>
      </w:r>
      <w:r w:rsidR="007B0E8A">
        <w:rPr>
          <w:szCs w:val="24"/>
        </w:rPr>
        <w:t xml:space="preserve">sed” are not deductible. </w:t>
      </w:r>
      <w:r w:rsidRPr="00576ED7">
        <w:rPr>
          <w:szCs w:val="24"/>
        </w:rPr>
        <w:t xml:space="preserve">Reg. </w:t>
      </w:r>
      <w:r w:rsidR="00CA008D">
        <w:rPr>
          <w:szCs w:val="24"/>
        </w:rPr>
        <w:t>§ </w:t>
      </w:r>
      <w:r w:rsidRPr="00576ED7">
        <w:rPr>
          <w:szCs w:val="24"/>
        </w:rPr>
        <w:t xml:space="preserve">1.164-4(a) provides in part: “A tax is considered assessed against local benefits when the property subject to the tax is </w:t>
      </w:r>
      <w:r w:rsidR="007B0E8A">
        <w:rPr>
          <w:szCs w:val="24"/>
        </w:rPr>
        <w:t xml:space="preserve">limited to property benefited. </w:t>
      </w:r>
      <w:r w:rsidRPr="00576ED7">
        <w:rPr>
          <w:szCs w:val="24"/>
        </w:rPr>
        <w:t>Special assessments are not deductible, even though an incidental benefit ma</w:t>
      </w:r>
      <w:r w:rsidR="007B0E8A">
        <w:rPr>
          <w:szCs w:val="24"/>
        </w:rPr>
        <w:t xml:space="preserve">y inure to the public welfare. </w:t>
      </w:r>
      <w:r w:rsidRPr="00576ED7">
        <w:rPr>
          <w:szCs w:val="24"/>
        </w:rPr>
        <w:t>The real property taxes deductible are those levied for the general public welfare by the proper taxing authorities at a like rate against all property in the territory over which such authorities have jurisdiction.”</w:t>
      </w:r>
    </w:p>
    <w:p w14:paraId="1A02EF13" w14:textId="77777777" w:rsidR="0049128E" w:rsidRPr="00576ED7" w:rsidRDefault="0049128E" w:rsidP="00A6585D">
      <w:pPr>
        <w:widowControl w:val="0"/>
        <w:ind w:left="1440"/>
        <w:jc w:val="both"/>
        <w:rPr>
          <w:szCs w:val="24"/>
        </w:rPr>
      </w:pPr>
      <w:r w:rsidRPr="00576ED7">
        <w:rPr>
          <w:szCs w:val="24"/>
        </w:rPr>
        <w:t>•If a property owner may not deduct an assessment for the constru</w:t>
      </w:r>
      <w:r w:rsidR="00766418">
        <w:rPr>
          <w:szCs w:val="24"/>
        </w:rPr>
        <w:t xml:space="preserve">ction of, say, sidewalks in </w:t>
      </w:r>
      <w:r w:rsidRPr="00576ED7">
        <w:rPr>
          <w:szCs w:val="24"/>
        </w:rPr>
        <w:t xml:space="preserve">her neighborhood, should the property owner be permitted to add the </w:t>
      </w:r>
      <w:r w:rsidR="00766418">
        <w:rPr>
          <w:szCs w:val="24"/>
        </w:rPr>
        <w:t xml:space="preserve">amount of the assessment to her basis in </w:t>
      </w:r>
      <w:r w:rsidRPr="00576ED7">
        <w:rPr>
          <w:szCs w:val="24"/>
        </w:rPr>
        <w:t>her property?</w:t>
      </w:r>
    </w:p>
    <w:p w14:paraId="7D9A58C8" w14:textId="77777777" w:rsidR="0049128E" w:rsidRPr="00576ED7" w:rsidRDefault="0049128E" w:rsidP="00A6585D">
      <w:pPr>
        <w:widowControl w:val="0"/>
        <w:ind w:left="720"/>
        <w:jc w:val="both"/>
        <w:rPr>
          <w:szCs w:val="24"/>
        </w:rPr>
      </w:pPr>
      <w:r w:rsidRPr="00576ED7">
        <w:rPr>
          <w:szCs w:val="24"/>
        </w:rPr>
        <w:t xml:space="preserve">•If real property is sold during a tax year, </w:t>
      </w:r>
      <w:r w:rsidR="00CA008D">
        <w:rPr>
          <w:szCs w:val="24"/>
        </w:rPr>
        <w:t>§ </w:t>
      </w:r>
      <w:r w:rsidRPr="00576ED7">
        <w:rPr>
          <w:szCs w:val="24"/>
        </w:rPr>
        <w:t xml:space="preserve">164(d) pro rates the real property tax allocable to seller and buyer by the number of days each owned the property. The seller is treated as owning the property up to the day before the sale. </w:t>
      </w:r>
      <w:r w:rsidR="00CA008D">
        <w:rPr>
          <w:szCs w:val="24"/>
        </w:rPr>
        <w:t>§ </w:t>
      </w:r>
      <w:r w:rsidRPr="00576ED7">
        <w:rPr>
          <w:szCs w:val="24"/>
        </w:rPr>
        <w:t>164(d)(1)(A).</w:t>
      </w:r>
    </w:p>
    <w:p w14:paraId="254CE94B" w14:textId="77777777" w:rsidR="0049128E" w:rsidRPr="00576ED7" w:rsidRDefault="0049128E" w:rsidP="00A6585D">
      <w:pPr>
        <w:widowControl w:val="0"/>
        <w:ind w:left="1440"/>
        <w:jc w:val="both"/>
        <w:rPr>
          <w:szCs w:val="24"/>
        </w:rPr>
      </w:pPr>
      <w:r w:rsidRPr="00576ED7">
        <w:rPr>
          <w:szCs w:val="24"/>
        </w:rPr>
        <w:t>•How should a seller treat real estate taxes that the seller has al</w:t>
      </w:r>
      <w:r w:rsidR="00766418">
        <w:rPr>
          <w:szCs w:val="24"/>
        </w:rPr>
        <w:t>ready paid and for which s</w:t>
      </w:r>
      <w:r w:rsidRPr="00576ED7">
        <w:rPr>
          <w:szCs w:val="24"/>
        </w:rPr>
        <w:t xml:space="preserve">he received reimbursement from the buyer? </w:t>
      </w:r>
      <w:r w:rsidRPr="00576ED7">
        <w:rPr>
          <w:i/>
          <w:szCs w:val="24"/>
        </w:rPr>
        <w:t>See</w:t>
      </w:r>
      <w:r w:rsidR="00617AC8">
        <w:rPr>
          <w:szCs w:val="24"/>
        </w:rPr>
        <w:t xml:space="preserve"> </w:t>
      </w:r>
      <w:r w:rsidR="00CA008D">
        <w:rPr>
          <w:szCs w:val="24"/>
        </w:rPr>
        <w:t>§ </w:t>
      </w:r>
      <w:r w:rsidR="00617AC8">
        <w:rPr>
          <w:szCs w:val="24"/>
        </w:rPr>
        <w:t xml:space="preserve">1001(b)(1); Reg. </w:t>
      </w:r>
      <w:r w:rsidR="00CA008D">
        <w:rPr>
          <w:szCs w:val="24"/>
        </w:rPr>
        <w:t>§ </w:t>
      </w:r>
      <w:r w:rsidR="00617AC8">
        <w:rPr>
          <w:szCs w:val="24"/>
        </w:rPr>
        <w:t>1.1001-1(b)(1).</w:t>
      </w:r>
    </w:p>
    <w:p w14:paraId="129EA6CF" w14:textId="77777777" w:rsidR="0049128E" w:rsidRPr="00576ED7" w:rsidRDefault="0049128E" w:rsidP="00A6585D">
      <w:pPr>
        <w:widowControl w:val="0"/>
        <w:ind w:left="1440"/>
        <w:jc w:val="both"/>
        <w:rPr>
          <w:szCs w:val="24"/>
        </w:rPr>
      </w:pPr>
      <w:r w:rsidRPr="00576ED7">
        <w:rPr>
          <w:szCs w:val="24"/>
        </w:rPr>
        <w:t xml:space="preserve">•How should a seller treat real estate taxes that are the obligation of the seller but which the purchaser pays, perhaps because they are only due after the date of sale? </w:t>
      </w:r>
      <w:r w:rsidRPr="00576ED7">
        <w:rPr>
          <w:i/>
          <w:szCs w:val="24"/>
        </w:rPr>
        <w:t>See</w:t>
      </w:r>
      <w:r w:rsidR="00617AC8">
        <w:rPr>
          <w:szCs w:val="24"/>
        </w:rPr>
        <w:t xml:space="preserve"> </w:t>
      </w:r>
      <w:r w:rsidR="00CA008D">
        <w:rPr>
          <w:szCs w:val="24"/>
        </w:rPr>
        <w:t>§ </w:t>
      </w:r>
      <w:r w:rsidR="00617AC8">
        <w:rPr>
          <w:szCs w:val="24"/>
        </w:rPr>
        <w:t xml:space="preserve">1001(b)(2); Reg. </w:t>
      </w:r>
      <w:r w:rsidR="00CA008D">
        <w:rPr>
          <w:szCs w:val="24"/>
        </w:rPr>
        <w:t>§ </w:t>
      </w:r>
      <w:r w:rsidR="00617AC8">
        <w:rPr>
          <w:szCs w:val="24"/>
        </w:rPr>
        <w:t>1.1001-1(b)(2).</w:t>
      </w:r>
    </w:p>
    <w:p w14:paraId="6B720E64" w14:textId="77777777" w:rsidR="0049128E" w:rsidRPr="00576ED7" w:rsidRDefault="0049128E" w:rsidP="00A6585D">
      <w:pPr>
        <w:widowControl w:val="0"/>
        <w:ind w:left="720"/>
        <w:jc w:val="both"/>
        <w:rPr>
          <w:szCs w:val="24"/>
        </w:rPr>
      </w:pPr>
      <w:r w:rsidRPr="00576ED7">
        <w:rPr>
          <w:szCs w:val="24"/>
        </w:rPr>
        <w:t xml:space="preserve">•The last sentence of </w:t>
      </w:r>
      <w:r w:rsidR="00CA008D">
        <w:rPr>
          <w:szCs w:val="24"/>
        </w:rPr>
        <w:t>§ </w:t>
      </w:r>
      <w:r w:rsidRPr="00576ED7">
        <w:rPr>
          <w:szCs w:val="24"/>
        </w:rPr>
        <w:t xml:space="preserve">164(a) provides that taxes paid in connection with </w:t>
      </w:r>
      <w:r w:rsidRPr="00576ED7">
        <w:rPr>
          <w:szCs w:val="24"/>
        </w:rPr>
        <w:lastRenderedPageBreak/>
        <w:t>the sale or acquisition of property are to be treated as amount realized or cost.</w:t>
      </w:r>
    </w:p>
    <w:p w14:paraId="119EFF34" w14:textId="77777777" w:rsidR="0049128E" w:rsidRPr="00576ED7" w:rsidRDefault="0049128E" w:rsidP="00A6585D">
      <w:pPr>
        <w:widowControl w:val="0"/>
        <w:ind w:left="1440"/>
        <w:jc w:val="both"/>
        <w:rPr>
          <w:szCs w:val="24"/>
        </w:rPr>
      </w:pPr>
      <w:r w:rsidRPr="00576ED7">
        <w:rPr>
          <w:szCs w:val="24"/>
        </w:rPr>
        <w:t>•If this treatment of such taxes does not (ultimately) alter taxpayer’s taxable income, what difference does it make to deduct a payment as opposed to reducing the amount realized or increasing the cost?</w:t>
      </w:r>
    </w:p>
    <w:p w14:paraId="1BB11E86" w14:textId="77777777" w:rsidR="005C4BA9" w:rsidRPr="00576ED7" w:rsidRDefault="005C4BA9" w:rsidP="005C4BA9">
      <w:pPr>
        <w:widowControl w:val="0"/>
        <w:jc w:val="both"/>
        <w:rPr>
          <w:szCs w:val="24"/>
        </w:rPr>
      </w:pPr>
    </w:p>
    <w:p w14:paraId="74ECA9BB" w14:textId="77777777" w:rsidR="000F260F" w:rsidRPr="00576ED7" w:rsidRDefault="00C007EA" w:rsidP="00A6585D">
      <w:pPr>
        <w:widowControl w:val="0"/>
        <w:jc w:val="both"/>
        <w:rPr>
          <w:szCs w:val="24"/>
        </w:rPr>
      </w:pPr>
      <w:r w:rsidRPr="00576ED7">
        <w:rPr>
          <w:noProof/>
          <w:szCs w:val="24"/>
        </w:rPr>
        <w:drawing>
          <wp:inline distT="0" distB="0" distL="0" distR="0" wp14:anchorId="4A8D27FD" wp14:editId="2443E469">
            <wp:extent cx="704850" cy="190500"/>
            <wp:effectExtent l="0" t="0" r="0" b="0"/>
            <wp:docPr id="22" name="Picture 2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6386DD6"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Deductions for Taxes</w:t>
      </w:r>
      <w:r w:rsidRPr="00576ED7">
        <w:rPr>
          <w:szCs w:val="24"/>
        </w:rPr>
        <w:t>.</w:t>
      </w:r>
    </w:p>
    <w:p w14:paraId="2DDA6ACF" w14:textId="77777777" w:rsidR="0049128E" w:rsidRPr="00576ED7" w:rsidRDefault="0049128E" w:rsidP="00A6585D">
      <w:pPr>
        <w:widowControl w:val="0"/>
        <w:jc w:val="both"/>
        <w:rPr>
          <w:szCs w:val="24"/>
        </w:rPr>
      </w:pPr>
    </w:p>
    <w:p w14:paraId="2F40464A" w14:textId="77777777" w:rsidR="0049128E" w:rsidRDefault="00FD2FC0" w:rsidP="00A6585D">
      <w:pPr>
        <w:widowControl w:val="0"/>
        <w:jc w:val="both"/>
        <w:rPr>
          <w:szCs w:val="24"/>
        </w:rPr>
      </w:pPr>
      <w:r w:rsidRPr="00576ED7">
        <w:rPr>
          <w:noProof/>
          <w:szCs w:val="24"/>
        </w:rPr>
        <w:drawing>
          <wp:inline distT="0" distB="0" distL="0" distR="0" wp14:anchorId="5B9E5F44" wp14:editId="65B9ACB6">
            <wp:extent cx="704850" cy="190500"/>
            <wp:effectExtent l="0" t="0" r="0" b="0"/>
            <wp:docPr id="8" name="Picture 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FD55C79" w14:textId="77777777" w:rsidR="00FD2FC0" w:rsidRPr="00576ED7" w:rsidRDefault="00FD2FC0" w:rsidP="00FD2FC0">
      <w:pPr>
        <w:widowControl w:val="0"/>
        <w:jc w:val="both"/>
        <w:rPr>
          <w:szCs w:val="24"/>
        </w:rPr>
      </w:pPr>
      <w:r w:rsidRPr="00576ED7">
        <w:rPr>
          <w:szCs w:val="24"/>
        </w:rPr>
        <w:t xml:space="preserve">Do the CALI Lesson, </w:t>
      </w:r>
      <w:r w:rsidRPr="00576ED7">
        <w:rPr>
          <w:i/>
          <w:szCs w:val="24"/>
        </w:rPr>
        <w:t xml:space="preserve">Basic Federal Income Taxation: </w:t>
      </w:r>
      <w:r>
        <w:rPr>
          <w:i/>
          <w:szCs w:val="24"/>
        </w:rPr>
        <w:t xml:space="preserve">Interest </w:t>
      </w:r>
      <w:r w:rsidRPr="00576ED7">
        <w:rPr>
          <w:i/>
          <w:szCs w:val="24"/>
        </w:rPr>
        <w:t>Deductions</w:t>
      </w:r>
      <w:r w:rsidRPr="00576ED7">
        <w:rPr>
          <w:szCs w:val="24"/>
        </w:rPr>
        <w:t>.</w:t>
      </w:r>
    </w:p>
    <w:p w14:paraId="474974C2" w14:textId="77777777" w:rsidR="00FD2FC0" w:rsidRDefault="00FD2FC0" w:rsidP="00FD2FC0">
      <w:pPr>
        <w:widowControl w:val="0"/>
        <w:jc w:val="both"/>
        <w:rPr>
          <w:szCs w:val="24"/>
        </w:rPr>
      </w:pPr>
    </w:p>
    <w:p w14:paraId="68111868" w14:textId="77777777" w:rsidR="00FD2FC0" w:rsidRDefault="00FD2FC0" w:rsidP="00FD2FC0">
      <w:pPr>
        <w:widowControl w:val="0"/>
        <w:jc w:val="both"/>
        <w:rPr>
          <w:szCs w:val="24"/>
        </w:rPr>
      </w:pPr>
    </w:p>
    <w:p w14:paraId="72E23721" w14:textId="77777777" w:rsidR="0049128E" w:rsidRPr="00576ED7" w:rsidRDefault="0049128E" w:rsidP="00430EF8">
      <w:pPr>
        <w:pStyle w:val="Heading3"/>
      </w:pPr>
      <w:bookmarkStart w:id="108" w:name="_Toc43584154"/>
      <w:r w:rsidRPr="00576ED7">
        <w:t>II.  Denial of Discretion in Choosing How or What to Consume</w:t>
      </w:r>
      <w:bookmarkEnd w:id="108"/>
      <w:r w:rsidRPr="00576ED7">
        <w:fldChar w:fldCharType="begin"/>
      </w:r>
      <w:r w:rsidRPr="00576ED7">
        <w:instrText xml:space="preserve"> TC \l1 "II.  Denial of Discretion in Choosing How or What to Consume</w:instrText>
      </w:r>
      <w:r w:rsidRPr="00576ED7">
        <w:fldChar w:fldCharType="end"/>
      </w:r>
    </w:p>
    <w:p w14:paraId="6B69D5A9" w14:textId="77777777" w:rsidR="0049128E" w:rsidRPr="00576ED7" w:rsidRDefault="0049128E" w:rsidP="00A6585D">
      <w:pPr>
        <w:widowControl w:val="0"/>
        <w:jc w:val="both"/>
        <w:rPr>
          <w:szCs w:val="24"/>
        </w:rPr>
      </w:pPr>
    </w:p>
    <w:p w14:paraId="5636AB28" w14:textId="77777777" w:rsidR="0049128E" w:rsidRPr="00576ED7" w:rsidRDefault="0049128E" w:rsidP="00A6585D">
      <w:pPr>
        <w:widowControl w:val="0"/>
        <w:ind w:left="720"/>
        <w:jc w:val="both"/>
        <w:rPr>
          <w:szCs w:val="24"/>
        </w:rPr>
      </w:pPr>
      <w:r w:rsidRPr="00576ED7">
        <w:rPr>
          <w:i/>
          <w:szCs w:val="24"/>
        </w:rPr>
        <w:t>A.  Medical and Dental Expenses</w:t>
      </w:r>
      <w:r w:rsidRPr="00576ED7">
        <w:rPr>
          <w:szCs w:val="24"/>
        </w:rPr>
        <w:fldChar w:fldCharType="begin"/>
      </w:r>
      <w:r w:rsidRPr="00576ED7">
        <w:rPr>
          <w:i/>
          <w:szCs w:val="24"/>
        </w:rPr>
        <w:instrText xml:space="preserve"> TC \l2 "A.  Medical and Dental Expenses</w:instrText>
      </w:r>
      <w:r w:rsidRPr="00576ED7">
        <w:rPr>
          <w:szCs w:val="24"/>
        </w:rPr>
        <w:fldChar w:fldCharType="end"/>
      </w:r>
    </w:p>
    <w:p w14:paraId="0A50F3A1" w14:textId="77777777" w:rsidR="0049128E" w:rsidRPr="00576ED7" w:rsidRDefault="0049128E" w:rsidP="00A6585D">
      <w:pPr>
        <w:widowControl w:val="0"/>
        <w:jc w:val="both"/>
        <w:rPr>
          <w:szCs w:val="24"/>
        </w:rPr>
      </w:pPr>
    </w:p>
    <w:p w14:paraId="5E9F0FA6" w14:textId="179B8411" w:rsidR="0049128E" w:rsidRPr="00576ED7" w:rsidRDefault="0049128E" w:rsidP="00A6585D">
      <w:pPr>
        <w:widowControl w:val="0"/>
        <w:jc w:val="both"/>
        <w:rPr>
          <w:szCs w:val="24"/>
        </w:rPr>
      </w:pPr>
      <w:r w:rsidRPr="00576ED7">
        <w:rPr>
          <w:szCs w:val="24"/>
        </w:rPr>
        <w:t xml:space="preserve">Section 213(a) allows a taxpayer to deduct expenses of medical care “paid during the taxable year, not compensated for </w:t>
      </w:r>
      <w:r w:rsidR="00FD2FC0">
        <w:rPr>
          <w:szCs w:val="24"/>
        </w:rPr>
        <w:t xml:space="preserve">by </w:t>
      </w:r>
      <w:r w:rsidRPr="00576ED7">
        <w:rPr>
          <w:szCs w:val="24"/>
        </w:rPr>
        <w:t>insurance or otherwise” to the extent such expenses exceed 10% of the tax</w:t>
      </w:r>
      <w:r w:rsidR="007B0E8A">
        <w:rPr>
          <w:szCs w:val="24"/>
        </w:rPr>
        <w:t>payer’s adjusted gross income.</w:t>
      </w:r>
      <w:r w:rsidR="00B04CD9">
        <w:rPr>
          <w:szCs w:val="24"/>
        </w:rPr>
        <w:t xml:space="preserve"> </w:t>
      </w:r>
      <w:r w:rsidRPr="00576ED7">
        <w:rPr>
          <w:szCs w:val="24"/>
        </w:rPr>
        <w:t xml:space="preserve">This includes the expenses of </w:t>
      </w:r>
      <w:r w:rsidRPr="00576ED7">
        <w:rPr>
          <w:i/>
          <w:szCs w:val="24"/>
        </w:rPr>
        <w:t>prescription</w:t>
      </w:r>
      <w:r w:rsidRPr="00576ED7">
        <w:rPr>
          <w:szCs w:val="24"/>
        </w:rPr>
        <w:t xml:space="preserve"> drugs</w:t>
      </w:r>
      <w:r w:rsidR="00617AC8">
        <w:rPr>
          <w:szCs w:val="24"/>
        </w:rPr>
        <w:t xml:space="preserve"> or of insulin</w:t>
      </w:r>
      <w:r w:rsidR="007B0E8A">
        <w:rPr>
          <w:szCs w:val="24"/>
        </w:rPr>
        <w:t xml:space="preserve">. </w:t>
      </w:r>
      <w:r w:rsidR="00CA008D">
        <w:rPr>
          <w:szCs w:val="24"/>
        </w:rPr>
        <w:t>§ </w:t>
      </w:r>
      <w:r w:rsidR="007B0E8A">
        <w:rPr>
          <w:szCs w:val="24"/>
        </w:rPr>
        <w:t xml:space="preserve">213(b). </w:t>
      </w:r>
      <w:r w:rsidRPr="00576ED7">
        <w:rPr>
          <w:szCs w:val="24"/>
        </w:rPr>
        <w:t>Section 213(d)(1)(A) defines “medical care” expense</w:t>
      </w:r>
      <w:r w:rsidR="00582BCA">
        <w:rPr>
          <w:szCs w:val="24"/>
        </w:rPr>
        <w:t xml:space="preserve">s to include expenditures “for </w:t>
      </w:r>
      <w:r w:rsidRPr="00576ED7">
        <w:rPr>
          <w:szCs w:val="24"/>
        </w:rPr>
        <w:t>the diagnosis, cure, mitigation, treatment, or prevention of disease, or for the purpose of affecting any struc</w:t>
      </w:r>
      <w:r w:rsidR="007B0E8A">
        <w:rPr>
          <w:szCs w:val="24"/>
        </w:rPr>
        <w:t xml:space="preserve">ture or function of the body.” </w:t>
      </w:r>
      <w:r w:rsidRPr="00576ED7">
        <w:rPr>
          <w:szCs w:val="24"/>
        </w:rPr>
        <w:t>Medical care expenses also include the expenses of transportation “primarily for and essential to medical care,” certain long-term care services, and insurance that covers “medical care” as so defined</w:t>
      </w:r>
      <w:r w:rsidR="00B04CD9" w:rsidRPr="00576ED7">
        <w:rPr>
          <w:szCs w:val="24"/>
        </w:rPr>
        <w:t>.</w:t>
      </w:r>
      <w:r w:rsidR="00B04CD9">
        <w:rPr>
          <w:szCs w:val="24"/>
        </w:rPr>
        <w:t xml:space="preserve"> </w:t>
      </w:r>
      <w:r w:rsidR="00582BCA">
        <w:rPr>
          <w:szCs w:val="24"/>
        </w:rPr>
        <w:t>§ 213(d)(1).</w:t>
      </w:r>
    </w:p>
    <w:p w14:paraId="17283AEF" w14:textId="77777777" w:rsidR="0049128E" w:rsidRPr="00576ED7" w:rsidRDefault="0049128E" w:rsidP="00A6585D">
      <w:pPr>
        <w:widowControl w:val="0"/>
        <w:ind w:left="720"/>
        <w:jc w:val="both"/>
        <w:rPr>
          <w:szCs w:val="24"/>
        </w:rPr>
      </w:pPr>
      <w:r w:rsidRPr="00576ED7">
        <w:rPr>
          <w:szCs w:val="24"/>
        </w:rPr>
        <w:t xml:space="preserve">•Why should there be a floor on the deductibility of medical expenses? Why should the determinant of that floor be a taxpayer’s adjusted gross income? </w:t>
      </w:r>
      <w:r w:rsidRPr="00576ED7">
        <w:rPr>
          <w:i/>
          <w:szCs w:val="24"/>
        </w:rPr>
        <w:t>See</w:t>
      </w:r>
      <w:r w:rsidRPr="00576ED7">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he Tax Lawyer</w:t>
      </w:r>
      <w:r w:rsidRPr="00576ED7">
        <w:rPr>
          <w:szCs w:val="24"/>
        </w:rPr>
        <w:t xml:space="preserve"> 1, 24-25 (2006).</w:t>
      </w:r>
    </w:p>
    <w:p w14:paraId="7D699E50" w14:textId="77777777" w:rsidR="0049128E" w:rsidRPr="00576ED7" w:rsidRDefault="0049128E" w:rsidP="00A6585D">
      <w:pPr>
        <w:widowControl w:val="0"/>
        <w:ind w:left="720"/>
        <w:jc w:val="both"/>
        <w:rPr>
          <w:szCs w:val="24"/>
        </w:rPr>
      </w:pPr>
      <w:r w:rsidRPr="00576ED7">
        <w:rPr>
          <w:szCs w:val="24"/>
        </w:rPr>
        <w:t xml:space="preserve">•Think:  What is the profile of taxpayers most likely to claim a medical expense deduction? </w:t>
      </w:r>
      <w:r w:rsidRPr="00576ED7">
        <w:rPr>
          <w:i/>
          <w:szCs w:val="24"/>
        </w:rPr>
        <w:t>See</w:t>
      </w:r>
      <w:r w:rsidRPr="00576ED7">
        <w:rPr>
          <w:szCs w:val="24"/>
        </w:rPr>
        <w:t xml:space="preserve"> </w:t>
      </w:r>
      <w:r w:rsidRPr="00576ED7">
        <w:rPr>
          <w:i/>
          <w:szCs w:val="24"/>
        </w:rPr>
        <w:t>id.</w:t>
      </w:r>
      <w:r w:rsidR="007B0E8A">
        <w:rPr>
          <w:szCs w:val="24"/>
        </w:rPr>
        <w:t xml:space="preserve"> </w:t>
      </w:r>
      <w:r w:rsidRPr="00576ED7">
        <w:rPr>
          <w:szCs w:val="24"/>
        </w:rPr>
        <w:t>What type of medical expenditures are such taxpayers likely to make?</w:t>
      </w:r>
    </w:p>
    <w:p w14:paraId="57EB6BCE" w14:textId="77777777" w:rsidR="0049128E" w:rsidRPr="00576ED7" w:rsidRDefault="0049128E" w:rsidP="00A6585D">
      <w:pPr>
        <w:widowControl w:val="0"/>
        <w:jc w:val="both"/>
        <w:rPr>
          <w:szCs w:val="24"/>
        </w:rPr>
      </w:pPr>
    </w:p>
    <w:p w14:paraId="7D93AAB4" w14:textId="134599D8" w:rsidR="0049128E" w:rsidRDefault="0049128E" w:rsidP="00A6585D">
      <w:pPr>
        <w:widowControl w:val="0"/>
        <w:jc w:val="both"/>
        <w:rPr>
          <w:szCs w:val="24"/>
        </w:rPr>
      </w:pPr>
      <w:r w:rsidRPr="00576ED7">
        <w:rPr>
          <w:szCs w:val="24"/>
        </w:rPr>
        <w:t>We are met once again by the chicken-and-egg question of when taxpayer’s personal circumstances can support a deduct</w:t>
      </w:r>
      <w:r w:rsidR="007B0E8A">
        <w:rPr>
          <w:szCs w:val="24"/>
        </w:rPr>
        <w:t>ion for certain expenditures</w:t>
      </w:r>
      <w:r w:rsidR="00B04CD9">
        <w:rPr>
          <w:szCs w:val="24"/>
        </w:rPr>
        <w:t xml:space="preserve">. </w:t>
      </w:r>
      <w:r w:rsidRPr="00576ED7">
        <w:rPr>
          <w:i/>
          <w:szCs w:val="24"/>
        </w:rPr>
        <w:t>Why</w:t>
      </w:r>
      <w:r w:rsidRPr="00576ED7">
        <w:rPr>
          <w:szCs w:val="24"/>
        </w:rPr>
        <w:t xml:space="preserve"> did taxpayer have little choice in making the expenditure?</w:t>
      </w:r>
    </w:p>
    <w:p w14:paraId="7DDCED7A" w14:textId="77777777" w:rsidR="0049128E" w:rsidRPr="00576ED7" w:rsidRDefault="0049128E" w:rsidP="00A6585D">
      <w:pPr>
        <w:widowControl w:val="0"/>
        <w:jc w:val="both"/>
        <w:rPr>
          <w:szCs w:val="24"/>
        </w:rPr>
      </w:pPr>
      <w:r w:rsidRPr="00576ED7">
        <w:rPr>
          <w:b/>
          <w:szCs w:val="24"/>
        </w:rPr>
        <w:lastRenderedPageBreak/>
        <w:t>Ochs v. Commissioner</w:t>
      </w:r>
      <w:r w:rsidRPr="00576ED7">
        <w:rPr>
          <w:szCs w:val="24"/>
        </w:rPr>
        <w:t>, 195 F.2d 692 (</w:t>
      </w:r>
      <w:r w:rsidR="007A286C" w:rsidRPr="00576ED7">
        <w:rPr>
          <w:szCs w:val="24"/>
        </w:rPr>
        <w:t>2</w:t>
      </w:r>
      <w:r w:rsidR="007A286C" w:rsidRPr="008D562C">
        <w:rPr>
          <w:szCs w:val="24"/>
          <w:vertAlign w:val="superscript"/>
        </w:rPr>
        <w:t>d</w:t>
      </w:r>
      <w:r w:rsidR="007A286C" w:rsidRPr="00576ED7">
        <w:rPr>
          <w:szCs w:val="24"/>
        </w:rPr>
        <w:t xml:space="preserve"> Cir.</w:t>
      </w:r>
      <w:r w:rsidRPr="00576ED7">
        <w:rPr>
          <w:szCs w:val="24"/>
        </w:rPr>
        <w:t xml:space="preserve">), </w:t>
      </w:r>
      <w:r w:rsidRPr="00576ED7">
        <w:rPr>
          <w:i/>
          <w:szCs w:val="24"/>
        </w:rPr>
        <w:t>cert. denied</w:t>
      </w:r>
      <w:r w:rsidRPr="00576ED7">
        <w:rPr>
          <w:szCs w:val="24"/>
        </w:rPr>
        <w:t>, 344 U.S. 827 (1952)</w:t>
      </w:r>
      <w:r w:rsidRPr="00576ED7">
        <w:rPr>
          <w:szCs w:val="24"/>
        </w:rPr>
        <w:fldChar w:fldCharType="begin"/>
      </w:r>
      <w:r w:rsidRPr="00576ED7">
        <w:rPr>
          <w:szCs w:val="24"/>
        </w:rPr>
        <w:instrText xml:space="preserve"> TC \l3 "Ochs v. Commissioner, 195 F.2d 692 (CA2), </w:instrText>
      </w:r>
      <w:r w:rsidRPr="00576ED7">
        <w:rPr>
          <w:i/>
          <w:szCs w:val="24"/>
        </w:rPr>
        <w:instrText>cert. denied</w:instrText>
      </w:r>
      <w:r w:rsidRPr="00576ED7">
        <w:rPr>
          <w:szCs w:val="24"/>
        </w:rPr>
        <w:instrText>, 344 U.S. 827 (1952)</w:instrText>
      </w:r>
      <w:r w:rsidRPr="00576ED7">
        <w:rPr>
          <w:szCs w:val="24"/>
        </w:rPr>
        <w:fldChar w:fldCharType="end"/>
      </w:r>
    </w:p>
    <w:p w14:paraId="1F8F6DAA" w14:textId="77777777" w:rsidR="0049128E" w:rsidRPr="00576ED7" w:rsidRDefault="0049128E" w:rsidP="00A6585D">
      <w:pPr>
        <w:widowControl w:val="0"/>
        <w:jc w:val="both"/>
        <w:rPr>
          <w:szCs w:val="24"/>
        </w:rPr>
      </w:pPr>
    </w:p>
    <w:p w14:paraId="5C6ECE79" w14:textId="77777777" w:rsidR="0049128E" w:rsidRPr="00576ED7" w:rsidRDefault="0049128E" w:rsidP="00A6585D">
      <w:pPr>
        <w:widowControl w:val="0"/>
        <w:jc w:val="both"/>
        <w:rPr>
          <w:szCs w:val="24"/>
        </w:rPr>
      </w:pPr>
      <w:r w:rsidRPr="00576ED7">
        <w:rPr>
          <w:szCs w:val="24"/>
        </w:rPr>
        <w:t xml:space="preserve">The question raised by this appeal is whether the taxpayer Samuel Ochs was entitled under </w:t>
      </w:r>
      <w:r w:rsidR="00CA008D">
        <w:rPr>
          <w:szCs w:val="24"/>
        </w:rPr>
        <w:t>§ </w:t>
      </w:r>
      <w:r w:rsidRPr="00576ED7">
        <w:rPr>
          <w:szCs w:val="24"/>
        </w:rPr>
        <w:t>[213] of the Internal Revenue Code to deduct the sum of $1,456.50 paid by him for maintaining his two minor children in day school and boarding school as medical expenses incurred for the benefit of his wife. ...</w:t>
      </w:r>
    </w:p>
    <w:p w14:paraId="21F3EF3F" w14:textId="77777777" w:rsidR="0049128E" w:rsidRPr="00576ED7" w:rsidRDefault="0049128E" w:rsidP="00A6585D">
      <w:pPr>
        <w:widowControl w:val="0"/>
        <w:jc w:val="both"/>
        <w:rPr>
          <w:szCs w:val="24"/>
        </w:rPr>
      </w:pPr>
    </w:p>
    <w:p w14:paraId="262DFDF5" w14:textId="77777777" w:rsidR="0049128E" w:rsidRPr="00576ED7" w:rsidRDefault="0049128E" w:rsidP="00A6585D">
      <w:pPr>
        <w:widowControl w:val="0"/>
        <w:jc w:val="both"/>
        <w:rPr>
          <w:szCs w:val="24"/>
        </w:rPr>
      </w:pPr>
      <w:r w:rsidRPr="00576ED7">
        <w:rPr>
          <w:szCs w:val="24"/>
        </w:rPr>
        <w:t>The Tax Court made the following findings:</w:t>
      </w:r>
    </w:p>
    <w:p w14:paraId="4D747113" w14:textId="77777777" w:rsidR="0049128E" w:rsidRPr="00576ED7" w:rsidRDefault="0049128E" w:rsidP="00A6585D">
      <w:pPr>
        <w:widowControl w:val="0"/>
        <w:jc w:val="both"/>
        <w:rPr>
          <w:szCs w:val="24"/>
        </w:rPr>
      </w:pPr>
    </w:p>
    <w:p w14:paraId="0722D447" w14:textId="77777777" w:rsidR="0049128E" w:rsidRPr="00576ED7" w:rsidRDefault="0049128E" w:rsidP="00A6585D">
      <w:pPr>
        <w:widowControl w:val="0"/>
        <w:ind w:left="720"/>
        <w:jc w:val="both"/>
        <w:rPr>
          <w:szCs w:val="24"/>
        </w:rPr>
      </w:pPr>
      <w:r w:rsidRPr="00576ED7">
        <w:rPr>
          <w:szCs w:val="24"/>
        </w:rPr>
        <w:t>‘During the taxable year petitioner was the husband of Helen H. Ochs. They had two children, Josephine age six and Jeanne age four.</w:t>
      </w:r>
    </w:p>
    <w:p w14:paraId="5E364A42" w14:textId="77777777" w:rsidR="0049128E" w:rsidRPr="00576ED7" w:rsidRDefault="0049128E" w:rsidP="00A6585D">
      <w:pPr>
        <w:widowControl w:val="0"/>
        <w:jc w:val="both"/>
        <w:rPr>
          <w:szCs w:val="24"/>
        </w:rPr>
      </w:pPr>
    </w:p>
    <w:p w14:paraId="63CBB518" w14:textId="77777777" w:rsidR="0049128E" w:rsidRPr="00576ED7" w:rsidRDefault="0049128E" w:rsidP="00A6585D">
      <w:pPr>
        <w:widowControl w:val="0"/>
        <w:ind w:left="720"/>
        <w:jc w:val="both"/>
        <w:rPr>
          <w:szCs w:val="24"/>
        </w:rPr>
      </w:pPr>
      <w:r w:rsidRPr="00576ED7">
        <w:rPr>
          <w:szCs w:val="24"/>
        </w:rPr>
        <w:t xml:space="preserve">‘On December 10, 1943, a thyroidectomy was performed on petitioner’s wife. A histological examination disclosed a papillary carcinoma of the thyroid with multiple lymph node metastases, according to the surgeon’s report. During the taxable year the petitioner maintained his two children in day school during the first half of the year and in boarding school during the latter half of the year at a cost of $1,456.50. Petitioner deducted this sum from his income for the year 1946 as a medical expense under </w:t>
      </w:r>
      <w:r w:rsidR="00CA008D">
        <w:rPr>
          <w:szCs w:val="24"/>
        </w:rPr>
        <w:t>§ </w:t>
      </w:r>
      <w:r w:rsidRPr="00576ED7">
        <w:rPr>
          <w:szCs w:val="24"/>
        </w:rPr>
        <w:t>[213] ...</w:t>
      </w:r>
    </w:p>
    <w:p w14:paraId="18EF41DF" w14:textId="77777777" w:rsidR="0049128E" w:rsidRPr="00576ED7" w:rsidRDefault="0049128E" w:rsidP="00A6585D">
      <w:pPr>
        <w:widowControl w:val="0"/>
        <w:jc w:val="both"/>
        <w:rPr>
          <w:szCs w:val="24"/>
        </w:rPr>
      </w:pPr>
    </w:p>
    <w:p w14:paraId="2DBECDEC" w14:textId="77777777" w:rsidR="0049128E" w:rsidRPr="00576ED7" w:rsidRDefault="0049128E" w:rsidP="00A6585D">
      <w:pPr>
        <w:widowControl w:val="0"/>
        <w:ind w:left="720"/>
        <w:jc w:val="both"/>
        <w:rPr>
          <w:szCs w:val="24"/>
        </w:rPr>
      </w:pPr>
      <w:r w:rsidRPr="00576ED7">
        <w:rPr>
          <w:szCs w:val="24"/>
        </w:rPr>
        <w:t>‘During the taxable year, as a result of the operation on December 10, 1943, petitioner’s wife was unable to speak above a whisper. Efforts of petitioner’s wife to speak were painful, required much of her strength, and left her in a highly nervous state. Petitioner was advised by the operating surgeon that his wife suffered from cancer of the throat, a condition which was fatal in many cases. ... Petitioner became alarmed when, by 1946, his wife’s voice had failed to improve ...  Petitioner and his wife consulted a reputable physician and were advised by him that if the children were not separated from petitioner’s wife she would not improve and her nervousness and irritation might cause a recurrence of the cancer. Petitioner continued to maintain his children in boarding school after the taxable year here involved until up to the end of five years following the operation of December 10, 1943, petitioner having been advised that if there was no recurrence of the cancer during that time his wife could be considered as having recovered from the cancer.</w:t>
      </w:r>
    </w:p>
    <w:p w14:paraId="0BEE9C45" w14:textId="77777777" w:rsidR="0049128E" w:rsidRPr="00576ED7" w:rsidRDefault="0049128E" w:rsidP="00A6585D">
      <w:pPr>
        <w:widowControl w:val="0"/>
        <w:jc w:val="both"/>
        <w:rPr>
          <w:szCs w:val="24"/>
        </w:rPr>
      </w:pPr>
    </w:p>
    <w:p w14:paraId="5BEDCC1F" w14:textId="77777777" w:rsidR="0049128E" w:rsidRPr="00576ED7" w:rsidRDefault="0049128E" w:rsidP="00A6585D">
      <w:pPr>
        <w:widowControl w:val="0"/>
        <w:ind w:left="720"/>
        <w:jc w:val="both"/>
        <w:rPr>
          <w:szCs w:val="24"/>
        </w:rPr>
      </w:pPr>
      <w:r w:rsidRPr="00576ED7">
        <w:rPr>
          <w:szCs w:val="24"/>
        </w:rPr>
        <w:t xml:space="preserve">‘During the taxable year petitioner’s income was between $5,000 and $6,000. Petitioner’s two children have not attended private school but have lived at home and attended public school since a period beginning five years </w:t>
      </w:r>
      <w:r w:rsidRPr="00576ED7">
        <w:rPr>
          <w:szCs w:val="24"/>
        </w:rPr>
        <w:lastRenderedPageBreak/>
        <w:t>after the operation of December 10, 1943. Petitioner’s purpose in sending the children to boarding school during the year 1946 was to alleviate his wife’s pain and suffering in caring for the children by reason of her inability to speak above a whisper and to prevent a recurrence of the cancer which was responsible for the condition of her voice. He also thought it would be good for the children to be away from their mother as much as possible while she was unable to speak to them above a whisper.</w:t>
      </w:r>
    </w:p>
    <w:p w14:paraId="4CBC9EEC" w14:textId="77777777" w:rsidR="0049128E" w:rsidRPr="00576ED7" w:rsidRDefault="0049128E" w:rsidP="00A6585D">
      <w:pPr>
        <w:widowControl w:val="0"/>
        <w:jc w:val="both"/>
        <w:rPr>
          <w:szCs w:val="24"/>
        </w:rPr>
      </w:pPr>
    </w:p>
    <w:p w14:paraId="7B299F85" w14:textId="77777777" w:rsidR="0049128E" w:rsidRPr="00576ED7" w:rsidRDefault="0049128E" w:rsidP="00A6585D">
      <w:pPr>
        <w:widowControl w:val="0"/>
        <w:ind w:left="720"/>
        <w:jc w:val="both"/>
        <w:rPr>
          <w:szCs w:val="24"/>
        </w:rPr>
      </w:pPr>
      <w:r w:rsidRPr="00576ED7">
        <w:rPr>
          <w:szCs w:val="24"/>
        </w:rPr>
        <w:t>‘Petitioner’s wife was employed part of her time in 1946 as a typist and stenographer. On account of the impairment which existed in her voice she found it difficult to hold a position and was only able to do part-time work. At the time of the hearing of this proceeding in 1951, she had recovered the use of her voice and seems to have entirely recovered from her throat cancer.’</w:t>
      </w:r>
    </w:p>
    <w:p w14:paraId="06D99EB7" w14:textId="77777777" w:rsidR="0049128E" w:rsidRPr="00576ED7" w:rsidRDefault="0049128E" w:rsidP="00A6585D">
      <w:pPr>
        <w:widowControl w:val="0"/>
        <w:jc w:val="both"/>
        <w:rPr>
          <w:szCs w:val="24"/>
        </w:rPr>
      </w:pPr>
    </w:p>
    <w:p w14:paraId="65AA8D72" w14:textId="77777777" w:rsidR="0049128E" w:rsidRPr="00576ED7" w:rsidRDefault="0049128E" w:rsidP="00A6585D">
      <w:pPr>
        <w:widowControl w:val="0"/>
        <w:jc w:val="both"/>
        <w:rPr>
          <w:szCs w:val="24"/>
        </w:rPr>
      </w:pPr>
      <w:r w:rsidRPr="00576ED7">
        <w:rPr>
          <w:szCs w:val="24"/>
        </w:rPr>
        <w:t xml:space="preserve">The Tax Court said in its opinion that it had no reason to doubt the good faith and truthfulness of the taxpayer ..., but it nevertheless held that the expense of sending the children to school was not deductible as a medical expense under the provisions of </w:t>
      </w:r>
      <w:r w:rsidR="00CA008D">
        <w:rPr>
          <w:szCs w:val="24"/>
        </w:rPr>
        <w:t>§ </w:t>
      </w:r>
      <w:r w:rsidRPr="00576ED7">
        <w:rPr>
          <w:szCs w:val="24"/>
        </w:rPr>
        <w:t>[213] ...</w:t>
      </w:r>
    </w:p>
    <w:p w14:paraId="5B014CBE" w14:textId="77777777" w:rsidR="0049128E" w:rsidRPr="00576ED7" w:rsidRDefault="0049128E" w:rsidP="00A6585D">
      <w:pPr>
        <w:widowControl w:val="0"/>
        <w:jc w:val="both"/>
        <w:rPr>
          <w:szCs w:val="24"/>
        </w:rPr>
      </w:pPr>
    </w:p>
    <w:p w14:paraId="5BE9F84D" w14:textId="77777777" w:rsidR="0049128E" w:rsidRPr="00576ED7" w:rsidRDefault="0049128E" w:rsidP="00A6585D">
      <w:pPr>
        <w:widowControl w:val="0"/>
        <w:jc w:val="both"/>
        <w:rPr>
          <w:szCs w:val="24"/>
        </w:rPr>
      </w:pPr>
      <w:r w:rsidRPr="00576ED7">
        <w:rPr>
          <w:szCs w:val="24"/>
        </w:rPr>
        <w:t xml:space="preserve">In our opinion the expenses incurred by the taxpayer were non-deductible family expenses within the meaning of </w:t>
      </w:r>
      <w:r w:rsidR="00CA008D">
        <w:rPr>
          <w:szCs w:val="24"/>
        </w:rPr>
        <w:t>§ </w:t>
      </w:r>
      <w:r w:rsidRPr="00576ED7">
        <w:rPr>
          <w:szCs w:val="24"/>
        </w:rPr>
        <w:t>[262(a)] of the Code rather than medical expenses. Concededly the line between the two is a difficult one to draw, but this only reflects the fact that expenditures made on behalf of some members of a family unit frequently benefit others in the family as well. The wife in this case had in the past contributed the services – caring for the children – for which the husband was required to pay because, owing to her illness, she could no longer care for them. If, for example, the husband had employed a governess for the children, or a cook, the wages he would have paid would not be deductible. Or, if the wife had died, and the children were sent to a boarding school, there would certainly be no basis for contending that such expenses were deductible. The examples given serve to illustrate that the expenses here were made necessary by the loss of the wife’s services, and that the only reason for allowing them as a deduction is that the wife also received a benefit. We think it unlikely that Congress intended to transform family expenses into medical expenses for this reason. The decision of the Tax Court is further supported by its conclusion that the expenditures were to some extent at least incurred while the wife was acting as a typist in order to earn money for the family. ...</w:t>
      </w:r>
    </w:p>
    <w:p w14:paraId="39E795AA" w14:textId="77777777" w:rsidR="0049128E" w:rsidRPr="00576ED7" w:rsidRDefault="0049128E" w:rsidP="00A6585D">
      <w:pPr>
        <w:widowControl w:val="0"/>
        <w:jc w:val="both"/>
        <w:rPr>
          <w:szCs w:val="24"/>
        </w:rPr>
      </w:pPr>
    </w:p>
    <w:p w14:paraId="04655F9F" w14:textId="77777777" w:rsidR="0049128E" w:rsidRPr="00576ED7" w:rsidRDefault="0049128E" w:rsidP="00A6585D">
      <w:pPr>
        <w:widowControl w:val="0"/>
        <w:jc w:val="both"/>
        <w:rPr>
          <w:szCs w:val="24"/>
        </w:rPr>
      </w:pPr>
      <w:r w:rsidRPr="00576ED7">
        <w:rPr>
          <w:szCs w:val="24"/>
        </w:rPr>
        <w:lastRenderedPageBreak/>
        <w:t>The decision is affirmed.</w:t>
      </w:r>
    </w:p>
    <w:p w14:paraId="40120777" w14:textId="77777777" w:rsidR="0049128E" w:rsidRPr="00576ED7" w:rsidRDefault="0049128E" w:rsidP="00A6585D">
      <w:pPr>
        <w:widowControl w:val="0"/>
        <w:jc w:val="both"/>
        <w:rPr>
          <w:szCs w:val="24"/>
        </w:rPr>
      </w:pPr>
    </w:p>
    <w:p w14:paraId="0EB53C9F" w14:textId="77777777" w:rsidR="0049128E" w:rsidRPr="00576ED7" w:rsidRDefault="0049128E" w:rsidP="00A6585D">
      <w:pPr>
        <w:widowControl w:val="0"/>
        <w:jc w:val="both"/>
        <w:rPr>
          <w:szCs w:val="24"/>
        </w:rPr>
      </w:pPr>
      <w:r w:rsidRPr="00576ED7">
        <w:rPr>
          <w:szCs w:val="24"/>
        </w:rPr>
        <w:t>FRANK, Circuit Judge (dissenting).</w:t>
      </w:r>
    </w:p>
    <w:p w14:paraId="59E351D0" w14:textId="77777777" w:rsidR="0049128E" w:rsidRPr="00576ED7" w:rsidRDefault="0049128E" w:rsidP="00A6585D">
      <w:pPr>
        <w:widowControl w:val="0"/>
        <w:jc w:val="both"/>
        <w:rPr>
          <w:szCs w:val="24"/>
        </w:rPr>
      </w:pPr>
    </w:p>
    <w:p w14:paraId="00C67F4B" w14:textId="77777777" w:rsidR="0049128E" w:rsidRPr="00576ED7" w:rsidRDefault="0049128E" w:rsidP="00A6585D">
      <w:pPr>
        <w:widowControl w:val="0"/>
        <w:jc w:val="both"/>
        <w:rPr>
          <w:szCs w:val="24"/>
        </w:rPr>
      </w:pPr>
      <w:r w:rsidRPr="00576ED7">
        <w:rPr>
          <w:szCs w:val="24"/>
        </w:rPr>
        <w:t xml:space="preserve">.... </w:t>
      </w:r>
    </w:p>
    <w:p w14:paraId="5A0E14D8" w14:textId="77777777" w:rsidR="0049128E" w:rsidRPr="00576ED7" w:rsidRDefault="0049128E" w:rsidP="00A6585D">
      <w:pPr>
        <w:widowControl w:val="0"/>
        <w:jc w:val="both"/>
        <w:rPr>
          <w:szCs w:val="24"/>
        </w:rPr>
      </w:pPr>
    </w:p>
    <w:p w14:paraId="69428FF0" w14:textId="77777777" w:rsidR="0049128E" w:rsidRPr="00576ED7" w:rsidRDefault="0049128E" w:rsidP="00A6585D">
      <w:pPr>
        <w:widowControl w:val="0"/>
        <w:jc w:val="both"/>
        <w:rPr>
          <w:szCs w:val="24"/>
        </w:rPr>
      </w:pPr>
      <w:r w:rsidRPr="00576ED7">
        <w:rPr>
          <w:szCs w:val="24"/>
        </w:rPr>
        <w:t>... The Commissioner argued, successfully in the Tax Court, that, because the money spent was only indirectly for the sake of the wife’s health and directly for the children’s maintenance, it could not qualify as a ‘medical expense.’ Much is made of the fact that the children themselves were healthy and normal – and little of the fact that it was their very health and normality which were draining away the mother’s strength. The Commissioner seemingly admits that the deduction might be a medical expense if the wife were sent away from her children to a sanitarium for rest and quiet, but asserts that it never can be if, for the very same purpose, the children are sent away from the mother – even if a boarding school for the children is cheaper than a sanitarium for the wife. I cannot believe that Congress intended such a meaningless distinction, that it meant to rule out all kinds of therapeutic treatment applied indirectly rather than directly – even though the indirect treatment be ‘primarily for the *** alleviation of a physical or mental defect or illness.’ [footnote omitted]. The cure ought to be the doctor’s business, not the Commissioner’s.</w:t>
      </w:r>
    </w:p>
    <w:p w14:paraId="3998DDF4" w14:textId="77777777" w:rsidR="0049128E" w:rsidRPr="00576ED7" w:rsidRDefault="0049128E" w:rsidP="00A6585D">
      <w:pPr>
        <w:widowControl w:val="0"/>
        <w:jc w:val="both"/>
        <w:rPr>
          <w:szCs w:val="24"/>
        </w:rPr>
      </w:pPr>
    </w:p>
    <w:p w14:paraId="3887A578" w14:textId="77777777" w:rsidR="0049128E" w:rsidRPr="00576ED7" w:rsidRDefault="0049128E" w:rsidP="00A6585D">
      <w:pPr>
        <w:widowControl w:val="0"/>
        <w:jc w:val="both"/>
        <w:rPr>
          <w:szCs w:val="24"/>
        </w:rPr>
      </w:pPr>
      <w:r w:rsidRPr="00576ED7">
        <w:rPr>
          <w:szCs w:val="24"/>
        </w:rPr>
        <w:t>The only sensible criterion of a ‘medical expense’ – and I think this criterion satisfies Congressional caution without destroying what little humanity remains in the Internal Revenue Code – should be that the taxpayer, in incurring the expense, was guided by a physician’s bona fide advice that such a treatment was necessary to the patient’s recovery from, or prevention of, a specific ailment.</w:t>
      </w:r>
    </w:p>
    <w:p w14:paraId="46E3BF8A" w14:textId="77777777" w:rsidR="0049128E" w:rsidRPr="00576ED7" w:rsidRDefault="0049128E" w:rsidP="00A6585D">
      <w:pPr>
        <w:widowControl w:val="0"/>
        <w:jc w:val="both"/>
        <w:rPr>
          <w:szCs w:val="24"/>
        </w:rPr>
      </w:pPr>
    </w:p>
    <w:p w14:paraId="2A37EDE5" w14:textId="77777777" w:rsidR="0049128E" w:rsidRPr="00576ED7" w:rsidRDefault="0049128E" w:rsidP="00A6585D">
      <w:pPr>
        <w:widowControl w:val="0"/>
        <w:jc w:val="both"/>
        <w:rPr>
          <w:szCs w:val="24"/>
        </w:rPr>
      </w:pPr>
      <w:r w:rsidRPr="00576ED7">
        <w:rPr>
          <w:szCs w:val="24"/>
        </w:rPr>
        <w:t>....</w:t>
      </w:r>
    </w:p>
    <w:p w14:paraId="3EAE3F16" w14:textId="77777777" w:rsidR="0049128E" w:rsidRPr="00576ED7" w:rsidRDefault="0049128E" w:rsidP="00A6585D">
      <w:pPr>
        <w:widowControl w:val="0"/>
        <w:jc w:val="both"/>
        <w:rPr>
          <w:szCs w:val="24"/>
        </w:rPr>
      </w:pPr>
    </w:p>
    <w:p w14:paraId="3DB7011D" w14:textId="73A5E212" w:rsidR="0049128E" w:rsidRPr="00576ED7" w:rsidRDefault="0049128E" w:rsidP="00A6585D">
      <w:pPr>
        <w:widowControl w:val="0"/>
        <w:jc w:val="both"/>
        <w:rPr>
          <w:szCs w:val="24"/>
        </w:rPr>
      </w:pPr>
      <w:r w:rsidRPr="00576ED7">
        <w:rPr>
          <w:szCs w:val="24"/>
        </w:rPr>
        <w:t xml:space="preserve">In the final analysis, the Commissioner, the Tax Court and my colleagues all seem to reject Mr. Ochs’ plea because of the nightmarish spectacle of opening the floodgates to cases involving expense for cooks, governesses, baby-sitters, nourishing food, clothing, frigidaires, electric dish-washers – in short, allowances as medical expenses for everything ‘helpful to a convalescent housewife or to one who is nervous or weak from past illness.’ I, for one, trust the Commissioner to make short shrift of most such claims. [footnote omitted] The tests should be: Would the taxpayer, considering his income and his living standard, normally spend money in this way regardless of illness? Has he enjoyed such luxuries or services </w:t>
      </w:r>
      <w:r w:rsidRPr="00576ED7">
        <w:rPr>
          <w:szCs w:val="24"/>
        </w:rPr>
        <w:lastRenderedPageBreak/>
        <w:t>in the past? Did a competent physician prescribe this specific expense as an indispensable part of the treatment? Has the taxpayer followed the physician’s advice in most economical way possible? Are the so-called medical expenses over and above what the patient would have to pay anyway for his living expenses, i.e., room, board, etc</w:t>
      </w:r>
      <w:r w:rsidR="00AA61F6">
        <w:rPr>
          <w:szCs w:val="24"/>
        </w:rPr>
        <w:t>.</w:t>
      </w:r>
      <w:r w:rsidRPr="00576ED7">
        <w:rPr>
          <w:szCs w:val="24"/>
        </w:rPr>
        <w:t>? Is the treatment closely geared to a particular condition and not just to the patient’s general good health or well-being?</w:t>
      </w:r>
    </w:p>
    <w:p w14:paraId="30B2925F" w14:textId="77777777" w:rsidR="0049128E" w:rsidRPr="00576ED7" w:rsidRDefault="0049128E" w:rsidP="00A6585D">
      <w:pPr>
        <w:widowControl w:val="0"/>
        <w:jc w:val="both"/>
        <w:rPr>
          <w:szCs w:val="24"/>
        </w:rPr>
      </w:pPr>
    </w:p>
    <w:p w14:paraId="4DA62260" w14:textId="77777777" w:rsidR="0049128E" w:rsidRPr="00576ED7" w:rsidRDefault="0049128E" w:rsidP="00A6585D">
      <w:pPr>
        <w:widowControl w:val="0"/>
        <w:jc w:val="both"/>
        <w:rPr>
          <w:szCs w:val="24"/>
        </w:rPr>
      </w:pPr>
      <w:r w:rsidRPr="00576ED7">
        <w:rPr>
          <w:szCs w:val="24"/>
        </w:rPr>
        <w:t xml:space="preserve">My colleagues are particularly worried about family expenses, traditionally nondeductible, passing as medical expenses. They would classify the children’s schooling here as a family expense, because, they say, it resulted from the loss of the wife’s services. I think they are mistaken. The Tax Court specifically found that the children were sent away so they would not bother the wife, and not because there was no one to take care of them. Och’s expenditures fit into the Congressional test for medical deductions because he was compelled to go to the expense of putting the children away primarily for the benefit of his sick wife. Expenses incurred solely because of the loss of the patient’s services and not as a part of his cure are a different thing altogether. </w:t>
      </w:r>
      <w:r w:rsidRPr="00576ED7">
        <w:rPr>
          <w:i/>
          <w:szCs w:val="24"/>
        </w:rPr>
        <w:t>Wendell v. Commissioner</w:t>
      </w:r>
      <w:r w:rsidRPr="00576ED7">
        <w:rPr>
          <w:szCs w:val="24"/>
        </w:rPr>
        <w:t>, 12 T.C. 161, for instance, disallowed a deduction for the salary of a nurse engaged in caring for a healthy infant whose mother had died in childbirth. The case turned on the simple fact that, where there is no patient, there can be no deduction.</w:t>
      </w:r>
    </w:p>
    <w:p w14:paraId="79818ADF" w14:textId="77777777" w:rsidR="0049128E" w:rsidRPr="00576ED7" w:rsidRDefault="0049128E" w:rsidP="00A6585D">
      <w:pPr>
        <w:widowControl w:val="0"/>
        <w:jc w:val="both"/>
        <w:rPr>
          <w:szCs w:val="24"/>
        </w:rPr>
      </w:pPr>
    </w:p>
    <w:p w14:paraId="79B99095" w14:textId="77777777" w:rsidR="0049128E" w:rsidRPr="00576ED7" w:rsidRDefault="0049128E" w:rsidP="00A6585D">
      <w:pPr>
        <w:widowControl w:val="0"/>
        <w:jc w:val="both"/>
        <w:rPr>
          <w:szCs w:val="24"/>
        </w:rPr>
      </w:pPr>
      <w:r w:rsidRPr="00576ED7">
        <w:rPr>
          <w:szCs w:val="24"/>
        </w:rPr>
        <w:t xml:space="preserve">Thus, even here, expense attributed solely to the education, at least of the older child, should not be included as a medical expense. </w:t>
      </w:r>
      <w:r w:rsidRPr="00576ED7">
        <w:rPr>
          <w:i/>
          <w:szCs w:val="24"/>
        </w:rPr>
        <w:t>See</w:t>
      </w:r>
      <w:r w:rsidRPr="00576ED7">
        <w:rPr>
          <w:szCs w:val="24"/>
        </w:rPr>
        <w:t xml:space="preserve"> </w:t>
      </w:r>
      <w:r w:rsidRPr="00576ED7">
        <w:rPr>
          <w:i/>
          <w:szCs w:val="24"/>
        </w:rPr>
        <w:t>Stringham v. Commissioner</w:t>
      </w:r>
      <w:r w:rsidRPr="00576ED7">
        <w:rPr>
          <w:szCs w:val="24"/>
        </w:rPr>
        <w:t xml:space="preserve">, </w:t>
      </w:r>
      <w:r w:rsidRPr="00576ED7">
        <w:rPr>
          <w:i/>
          <w:szCs w:val="24"/>
        </w:rPr>
        <w:t>supra</w:t>
      </w:r>
      <w:r w:rsidRPr="00576ED7">
        <w:rPr>
          <w:szCs w:val="24"/>
        </w:rPr>
        <w:t xml:space="preserve">. Nor should care of the children during that part of the day when the mother would be away, during the period while she was working part-time. </w:t>
      </w:r>
      <w:r w:rsidRPr="00576ED7">
        <w:rPr>
          <w:i/>
          <w:szCs w:val="24"/>
        </w:rPr>
        <w:t>Smith v. Commissioner</w:t>
      </w:r>
      <w:r w:rsidRPr="00576ED7">
        <w:rPr>
          <w:szCs w:val="24"/>
        </w:rPr>
        <w:t xml:space="preserve">, 40 B.T.A. 1038, </w:t>
      </w:r>
      <w:r w:rsidRPr="00576ED7">
        <w:rPr>
          <w:i/>
          <w:szCs w:val="24"/>
        </w:rPr>
        <w:t>aff’d</w:t>
      </w:r>
      <w:r w:rsidRPr="00576ED7">
        <w:rPr>
          <w:szCs w:val="24"/>
        </w:rPr>
        <w:t xml:space="preserve"> 2</w:t>
      </w:r>
      <w:r w:rsidR="00945CC6" w:rsidRPr="00576ED7">
        <w:rPr>
          <w:szCs w:val="24"/>
        </w:rPr>
        <w:t>d</w:t>
      </w:r>
      <w:r w:rsidRPr="00576ED7">
        <w:rPr>
          <w:szCs w:val="24"/>
        </w:rPr>
        <w:t xml:space="preserve"> Cir., 113 F.2d 114. The same goes for any period when the older child would be away at public school during the day. In so far as the costs of this private schooling are thus allocable, I would limit the deductible expense to the care of the children at the times when they would otherwise be around the mother. ... </w:t>
      </w:r>
    </w:p>
    <w:p w14:paraId="5EECA2D5" w14:textId="77777777" w:rsidR="0049128E" w:rsidRDefault="0049128E" w:rsidP="00A6585D">
      <w:pPr>
        <w:widowControl w:val="0"/>
        <w:jc w:val="both"/>
        <w:rPr>
          <w:szCs w:val="24"/>
        </w:rPr>
      </w:pPr>
      <w:r w:rsidRPr="00576ED7">
        <w:rPr>
          <w:szCs w:val="24"/>
        </w:rPr>
        <w:t>...</w:t>
      </w:r>
    </w:p>
    <w:p w14:paraId="372FA537" w14:textId="77777777" w:rsidR="00BF6602" w:rsidRPr="00576ED7" w:rsidRDefault="00BF6602" w:rsidP="00A6585D">
      <w:pPr>
        <w:widowControl w:val="0"/>
        <w:jc w:val="both"/>
        <w:rPr>
          <w:szCs w:val="24"/>
        </w:rPr>
      </w:pPr>
    </w:p>
    <w:p w14:paraId="39E1EEAC" w14:textId="77777777" w:rsidR="0049128E" w:rsidRPr="00576ED7" w:rsidRDefault="0049128E" w:rsidP="00A6585D">
      <w:pPr>
        <w:widowControl w:val="0"/>
        <w:jc w:val="both"/>
        <w:rPr>
          <w:szCs w:val="24"/>
        </w:rPr>
      </w:pPr>
    </w:p>
    <w:p w14:paraId="2B8DFF1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18027EB" w14:textId="77777777" w:rsidR="0049128E" w:rsidRPr="00576ED7" w:rsidRDefault="0049128E" w:rsidP="00A6585D">
      <w:pPr>
        <w:widowControl w:val="0"/>
        <w:jc w:val="both"/>
        <w:rPr>
          <w:szCs w:val="24"/>
        </w:rPr>
      </w:pPr>
    </w:p>
    <w:p w14:paraId="2C8820F0" w14:textId="77777777" w:rsidR="0049128E" w:rsidRPr="00576ED7" w:rsidRDefault="0049128E" w:rsidP="00A6585D">
      <w:pPr>
        <w:widowControl w:val="0"/>
        <w:jc w:val="both"/>
        <w:rPr>
          <w:szCs w:val="24"/>
        </w:rPr>
      </w:pPr>
      <w:r w:rsidRPr="00576ED7">
        <w:rPr>
          <w:szCs w:val="24"/>
        </w:rPr>
        <w:t>1.  Is the rationale offered by the court consistent with the tax rules concerning imputed income?</w:t>
      </w:r>
    </w:p>
    <w:p w14:paraId="7D64645D" w14:textId="77777777" w:rsidR="0049128E" w:rsidRPr="00576ED7" w:rsidRDefault="0049128E" w:rsidP="00A6585D">
      <w:pPr>
        <w:widowControl w:val="0"/>
        <w:ind w:left="720"/>
        <w:jc w:val="both"/>
        <w:rPr>
          <w:szCs w:val="24"/>
        </w:rPr>
      </w:pPr>
      <w:r w:rsidRPr="00576ED7">
        <w:rPr>
          <w:szCs w:val="24"/>
        </w:rPr>
        <w:t xml:space="preserve">•Does the rationale seem a bit reminiscent of the rationale in </w:t>
      </w:r>
      <w:r w:rsidRPr="00576ED7">
        <w:rPr>
          <w:i/>
          <w:szCs w:val="24"/>
        </w:rPr>
        <w:t>Smith</w:t>
      </w:r>
      <w:r w:rsidRPr="00576ED7">
        <w:rPr>
          <w:szCs w:val="24"/>
        </w:rPr>
        <w:t>?</w:t>
      </w:r>
    </w:p>
    <w:p w14:paraId="0F6B2C93" w14:textId="77777777" w:rsidR="0049128E" w:rsidRPr="00576ED7" w:rsidRDefault="0049128E" w:rsidP="00A6585D">
      <w:pPr>
        <w:widowControl w:val="0"/>
        <w:jc w:val="both"/>
        <w:rPr>
          <w:szCs w:val="24"/>
        </w:rPr>
      </w:pPr>
    </w:p>
    <w:p w14:paraId="1D99CB1C" w14:textId="77777777" w:rsidR="0049128E" w:rsidRPr="00576ED7" w:rsidRDefault="0049128E" w:rsidP="00A6585D">
      <w:pPr>
        <w:widowControl w:val="0"/>
        <w:jc w:val="both"/>
        <w:rPr>
          <w:szCs w:val="24"/>
        </w:rPr>
      </w:pPr>
      <w:r w:rsidRPr="00576ED7">
        <w:rPr>
          <w:szCs w:val="24"/>
        </w:rPr>
        <w:lastRenderedPageBreak/>
        <w:t>2.  What caused taxpayer to have to incur the expenses on his relatively modest income of sending the children to boarding school?</w:t>
      </w:r>
    </w:p>
    <w:p w14:paraId="3011C47E" w14:textId="77777777" w:rsidR="0049128E" w:rsidRPr="00576ED7" w:rsidRDefault="0049128E" w:rsidP="00A6585D">
      <w:pPr>
        <w:widowControl w:val="0"/>
        <w:ind w:left="720"/>
        <w:jc w:val="both"/>
        <w:rPr>
          <w:szCs w:val="24"/>
        </w:rPr>
      </w:pPr>
      <w:r w:rsidRPr="00576ED7">
        <w:rPr>
          <w:szCs w:val="24"/>
        </w:rPr>
        <w:t>•Would taxpayers have had to bear these expenses if they did not have children?</w:t>
      </w:r>
    </w:p>
    <w:p w14:paraId="34ABEF04" w14:textId="77777777" w:rsidR="0049128E" w:rsidRPr="00576ED7" w:rsidRDefault="0049128E" w:rsidP="00A6585D">
      <w:pPr>
        <w:widowControl w:val="0"/>
        <w:ind w:left="720"/>
        <w:jc w:val="both"/>
        <w:rPr>
          <w:szCs w:val="24"/>
        </w:rPr>
      </w:pPr>
      <w:r w:rsidRPr="00576ED7">
        <w:rPr>
          <w:szCs w:val="24"/>
        </w:rPr>
        <w:t>•Would taxpayers have had to bear these expenses if Mrs. Ochs did not have throat cancer?</w:t>
      </w:r>
    </w:p>
    <w:p w14:paraId="42FD2CBE" w14:textId="77777777" w:rsidR="0049128E" w:rsidRPr="00576ED7" w:rsidRDefault="0049128E" w:rsidP="00A6585D">
      <w:pPr>
        <w:widowControl w:val="0"/>
        <w:jc w:val="both"/>
        <w:rPr>
          <w:szCs w:val="24"/>
        </w:rPr>
      </w:pPr>
    </w:p>
    <w:p w14:paraId="05AA4906" w14:textId="77777777" w:rsidR="0049128E" w:rsidRPr="00576ED7" w:rsidRDefault="0049128E" w:rsidP="00A6585D">
      <w:pPr>
        <w:widowControl w:val="0"/>
        <w:jc w:val="both"/>
        <w:rPr>
          <w:szCs w:val="24"/>
        </w:rPr>
      </w:pPr>
      <w:r w:rsidRPr="00576ED7">
        <w:rPr>
          <w:szCs w:val="24"/>
        </w:rPr>
        <w:t>3.  How much discretion did taxpayer have in incurring the expense</w:t>
      </w:r>
      <w:r w:rsidR="00FC34F3">
        <w:rPr>
          <w:szCs w:val="24"/>
        </w:rPr>
        <w:t>s</w:t>
      </w:r>
      <w:r w:rsidRPr="00576ED7">
        <w:rPr>
          <w:szCs w:val="24"/>
        </w:rPr>
        <w:t xml:space="preserve"> </w:t>
      </w:r>
      <w:r w:rsidR="00FC34F3">
        <w:rPr>
          <w:szCs w:val="24"/>
        </w:rPr>
        <w:t xml:space="preserve">at issue </w:t>
      </w:r>
      <w:r w:rsidRPr="00576ED7">
        <w:rPr>
          <w:szCs w:val="24"/>
        </w:rPr>
        <w:t xml:space="preserve">in </w:t>
      </w:r>
      <w:r w:rsidRPr="00576ED7">
        <w:rPr>
          <w:i/>
          <w:szCs w:val="24"/>
        </w:rPr>
        <w:t>Ochs</w:t>
      </w:r>
      <w:r w:rsidRPr="00576ED7">
        <w:rPr>
          <w:szCs w:val="24"/>
        </w:rPr>
        <w:t>? If taxpayer had paid for Mrs. Ochs to reside in a sanitarium, that expense would qualify as a medical expense.</w:t>
      </w:r>
    </w:p>
    <w:p w14:paraId="70C0100B" w14:textId="77777777" w:rsidR="0049128E" w:rsidRPr="00576ED7" w:rsidRDefault="0049128E" w:rsidP="00A6585D">
      <w:pPr>
        <w:widowControl w:val="0"/>
        <w:jc w:val="both"/>
        <w:rPr>
          <w:szCs w:val="24"/>
        </w:rPr>
      </w:pPr>
    </w:p>
    <w:p w14:paraId="13345DED" w14:textId="4EBA0E36" w:rsidR="0049128E" w:rsidRPr="00576ED7" w:rsidRDefault="0049128E" w:rsidP="00A6585D">
      <w:pPr>
        <w:widowControl w:val="0"/>
        <w:jc w:val="both"/>
        <w:rPr>
          <w:szCs w:val="24"/>
        </w:rPr>
      </w:pPr>
      <w:r w:rsidRPr="00576ED7">
        <w:rPr>
          <w:szCs w:val="24"/>
        </w:rPr>
        <w:t>4.  Consider:  Prior to 1962 Mrs. Gerstacker had a history of emotional-mental problems which had grown gradually worse</w:t>
      </w:r>
      <w:r w:rsidR="0051352F" w:rsidRPr="00576ED7">
        <w:rPr>
          <w:szCs w:val="24"/>
        </w:rPr>
        <w:t xml:space="preserve">. </w:t>
      </w:r>
      <w:r w:rsidRPr="00576ED7">
        <w:rPr>
          <w:szCs w:val="24"/>
        </w:rPr>
        <w:t xml:space="preserve">In 1962 she ran away from mental hospitals twice after voluntarily entering them. Her doctors advised Mr. Gerstacker that successful treatment required </w:t>
      </w:r>
      <w:r w:rsidR="00FC34F3">
        <w:rPr>
          <w:szCs w:val="24"/>
        </w:rPr>
        <w:t xml:space="preserve">their </w:t>
      </w:r>
      <w:r w:rsidRPr="00576ED7">
        <w:rPr>
          <w:szCs w:val="24"/>
        </w:rPr>
        <w:t>continu</w:t>
      </w:r>
      <w:r w:rsidR="00FC34F3">
        <w:rPr>
          <w:szCs w:val="24"/>
        </w:rPr>
        <w:t>ed</w:t>
      </w:r>
      <w:r w:rsidRPr="00576ED7">
        <w:rPr>
          <w:szCs w:val="24"/>
        </w:rPr>
        <w:t xml:space="preserve"> control so that Mrs. Gerstacker could not leave and disrupt her therapy. They recommended guardianship proceedings and hospitalization in Milwaukee Sanitarium, </w:t>
      </w:r>
      <w:r w:rsidR="00071A2F" w:rsidRPr="00576ED7">
        <w:rPr>
          <w:szCs w:val="24"/>
        </w:rPr>
        <w:t>Wauwatosa</w:t>
      </w:r>
      <w:r w:rsidRPr="00576ED7">
        <w:rPr>
          <w:szCs w:val="24"/>
        </w:rPr>
        <w:t>, Wisconsin. Mr. Gerstacker instituted guardianship proceedings</w:t>
      </w:r>
      <w:r w:rsidR="0051352F" w:rsidRPr="00576ED7">
        <w:rPr>
          <w:szCs w:val="24"/>
        </w:rPr>
        <w:t xml:space="preserve">. </w:t>
      </w:r>
      <w:r w:rsidRPr="00576ED7">
        <w:rPr>
          <w:szCs w:val="24"/>
        </w:rPr>
        <w:t>Both Mr. and Mrs.</w:t>
      </w:r>
      <w:r w:rsidR="007B0E8A">
        <w:rPr>
          <w:szCs w:val="24"/>
        </w:rPr>
        <w:t xml:space="preserve"> Gerstacker employed attorneys. </w:t>
      </w:r>
      <w:r w:rsidRPr="00576ED7">
        <w:rPr>
          <w:szCs w:val="24"/>
        </w:rPr>
        <w:t>The court appointed guardians. Mrs. Gerstacker was hospitalized from 1962 until the latter part of 1963 when she was released by her doctors for further treatment on an out-patient basis. The guardianship was then terminated on the recommendation of her doctors because it was no longer necessary due to improved condition of the patient.</w:t>
      </w:r>
    </w:p>
    <w:p w14:paraId="5B03FE2D" w14:textId="77777777" w:rsidR="0049128E" w:rsidRPr="00576ED7" w:rsidRDefault="0049128E" w:rsidP="00A6585D">
      <w:pPr>
        <w:widowControl w:val="0"/>
        <w:ind w:left="720"/>
        <w:jc w:val="both"/>
        <w:rPr>
          <w:szCs w:val="24"/>
        </w:rPr>
      </w:pPr>
      <w:r w:rsidRPr="00576ED7">
        <w:rPr>
          <w:szCs w:val="24"/>
        </w:rPr>
        <w:t>•Should the legal expenses for establishing, conducting, and terminating the guardianship be deductible as medical expenses? For whose benefit were the expenses incurred?</w:t>
      </w:r>
    </w:p>
    <w:p w14:paraId="433ADD36"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Gerstacker v. Commissioner</w:t>
      </w:r>
      <w:r w:rsidRPr="00576ED7">
        <w:rPr>
          <w:szCs w:val="24"/>
        </w:rPr>
        <w:t>, 414 F.2d 448 (</w:t>
      </w:r>
      <w:r w:rsidR="00945CC6" w:rsidRPr="00576ED7">
        <w:rPr>
          <w:szCs w:val="24"/>
        </w:rPr>
        <w:t>6</w:t>
      </w:r>
      <w:r w:rsidR="00945CC6" w:rsidRPr="00576ED7">
        <w:rPr>
          <w:szCs w:val="24"/>
          <w:vertAlign w:val="superscript"/>
        </w:rPr>
        <w:t>th</w:t>
      </w:r>
      <w:r w:rsidR="00945CC6" w:rsidRPr="00576ED7">
        <w:rPr>
          <w:szCs w:val="24"/>
        </w:rPr>
        <w:t xml:space="preserve"> Cir. </w:t>
      </w:r>
      <w:r w:rsidRPr="00576ED7">
        <w:rPr>
          <w:szCs w:val="24"/>
        </w:rPr>
        <w:t>1969).</w:t>
      </w:r>
    </w:p>
    <w:p w14:paraId="44454ACA" w14:textId="77777777" w:rsidR="0049128E" w:rsidRPr="00576ED7" w:rsidRDefault="0049128E" w:rsidP="00A6585D">
      <w:pPr>
        <w:widowControl w:val="0"/>
        <w:jc w:val="both"/>
        <w:rPr>
          <w:szCs w:val="24"/>
        </w:rPr>
      </w:pPr>
    </w:p>
    <w:p w14:paraId="31530FFC" w14:textId="77777777" w:rsidR="000F260F" w:rsidRPr="00576ED7" w:rsidRDefault="00C007EA" w:rsidP="00A6585D">
      <w:pPr>
        <w:widowControl w:val="0"/>
        <w:jc w:val="both"/>
        <w:rPr>
          <w:szCs w:val="24"/>
        </w:rPr>
      </w:pPr>
      <w:r w:rsidRPr="00576ED7">
        <w:rPr>
          <w:noProof/>
          <w:szCs w:val="24"/>
        </w:rPr>
        <w:drawing>
          <wp:inline distT="0" distB="0" distL="0" distR="0" wp14:anchorId="1F23A95F" wp14:editId="36256087">
            <wp:extent cx="704850" cy="190500"/>
            <wp:effectExtent l="0" t="0" r="0" b="0"/>
            <wp:docPr id="23" name="Picture 2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49128E" w:rsidRPr="00576ED7">
        <w:rPr>
          <w:szCs w:val="24"/>
        </w:rPr>
        <w:t xml:space="preserve"> </w:t>
      </w:r>
    </w:p>
    <w:p w14:paraId="5A98FFE6"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109" w:name="_Hlk512416074"/>
      <w:r w:rsidRPr="00576ED7">
        <w:rPr>
          <w:i/>
          <w:szCs w:val="24"/>
        </w:rPr>
        <w:t>Basic Federal Income Taxation: Medical Expense Deductions</w:t>
      </w:r>
      <w:r w:rsidRPr="00576ED7">
        <w:rPr>
          <w:szCs w:val="24"/>
        </w:rPr>
        <w:t>.</w:t>
      </w:r>
      <w:bookmarkEnd w:id="109"/>
    </w:p>
    <w:p w14:paraId="3A9E1417" w14:textId="77777777" w:rsidR="00762403" w:rsidRPr="00576ED7" w:rsidRDefault="00762403" w:rsidP="00A6585D">
      <w:pPr>
        <w:widowControl w:val="0"/>
        <w:jc w:val="both"/>
        <w:rPr>
          <w:szCs w:val="24"/>
        </w:rPr>
      </w:pPr>
    </w:p>
    <w:p w14:paraId="5D7581A8" w14:textId="77777777" w:rsidR="0049128E" w:rsidRPr="00576ED7" w:rsidRDefault="0049128E" w:rsidP="00A6585D">
      <w:pPr>
        <w:widowControl w:val="0"/>
        <w:jc w:val="both"/>
        <w:rPr>
          <w:szCs w:val="24"/>
        </w:rPr>
      </w:pPr>
    </w:p>
    <w:p w14:paraId="7FFBF8EC" w14:textId="77777777" w:rsidR="0049128E" w:rsidRPr="00576ED7" w:rsidRDefault="0049128E" w:rsidP="00A6585D">
      <w:pPr>
        <w:widowControl w:val="0"/>
        <w:ind w:left="720"/>
        <w:jc w:val="both"/>
        <w:rPr>
          <w:szCs w:val="24"/>
        </w:rPr>
      </w:pPr>
      <w:r w:rsidRPr="00576ED7">
        <w:rPr>
          <w:i/>
          <w:szCs w:val="24"/>
        </w:rPr>
        <w:t>B.  Casualty Losses</w:t>
      </w:r>
      <w:r w:rsidRPr="00576ED7">
        <w:rPr>
          <w:szCs w:val="24"/>
        </w:rPr>
        <w:fldChar w:fldCharType="begin"/>
      </w:r>
      <w:r w:rsidRPr="00576ED7">
        <w:rPr>
          <w:i/>
          <w:szCs w:val="24"/>
        </w:rPr>
        <w:instrText xml:space="preserve"> TC \l2 "B.  Casualty Losses</w:instrText>
      </w:r>
      <w:r w:rsidRPr="00576ED7">
        <w:rPr>
          <w:szCs w:val="24"/>
        </w:rPr>
        <w:fldChar w:fldCharType="end"/>
      </w:r>
    </w:p>
    <w:p w14:paraId="00896F59" w14:textId="77777777" w:rsidR="0049128E" w:rsidRPr="00576ED7" w:rsidRDefault="0049128E" w:rsidP="00A6585D">
      <w:pPr>
        <w:widowControl w:val="0"/>
        <w:jc w:val="both"/>
        <w:rPr>
          <w:szCs w:val="24"/>
        </w:rPr>
      </w:pPr>
    </w:p>
    <w:p w14:paraId="3381555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65(c)(3), </w:t>
      </w:r>
      <w:r w:rsidR="00CA008D">
        <w:rPr>
          <w:szCs w:val="24"/>
        </w:rPr>
        <w:t>§ </w:t>
      </w:r>
      <w:r w:rsidRPr="00576ED7">
        <w:rPr>
          <w:szCs w:val="24"/>
        </w:rPr>
        <w:t xml:space="preserve">165(e), </w:t>
      </w:r>
      <w:r w:rsidR="00CA008D">
        <w:rPr>
          <w:szCs w:val="24"/>
        </w:rPr>
        <w:t>§ </w:t>
      </w:r>
      <w:r w:rsidRPr="00576ED7">
        <w:rPr>
          <w:szCs w:val="24"/>
        </w:rPr>
        <w:t xml:space="preserve">165(h), </w:t>
      </w:r>
      <w:r w:rsidR="00CA008D">
        <w:rPr>
          <w:szCs w:val="24"/>
        </w:rPr>
        <w:t>§ </w:t>
      </w:r>
      <w:r w:rsidRPr="00576ED7">
        <w:rPr>
          <w:szCs w:val="24"/>
        </w:rPr>
        <w:t>165(</w:t>
      </w:r>
      <w:r w:rsidRPr="00932083">
        <w:rPr>
          <w:i/>
          <w:szCs w:val="24"/>
        </w:rPr>
        <w:t>i</w:t>
      </w:r>
      <w:r w:rsidRPr="00576ED7">
        <w:rPr>
          <w:szCs w:val="24"/>
        </w:rPr>
        <w:t>).</w:t>
      </w:r>
    </w:p>
    <w:p w14:paraId="03B2CFCF" w14:textId="77777777" w:rsidR="0049128E" w:rsidRPr="00576ED7" w:rsidRDefault="0049128E" w:rsidP="00A6585D">
      <w:pPr>
        <w:widowControl w:val="0"/>
        <w:jc w:val="both"/>
        <w:rPr>
          <w:szCs w:val="24"/>
        </w:rPr>
      </w:pPr>
    </w:p>
    <w:p w14:paraId="7DDAECD5" w14:textId="678304B1" w:rsidR="00172572" w:rsidRDefault="0049128E" w:rsidP="00A6585D">
      <w:pPr>
        <w:widowControl w:val="0"/>
        <w:jc w:val="both"/>
        <w:rPr>
          <w:szCs w:val="24"/>
        </w:rPr>
      </w:pPr>
      <w:r w:rsidRPr="00576ED7">
        <w:rPr>
          <w:szCs w:val="24"/>
        </w:rPr>
        <w:t>Losses caused by “fire, storm, shipwreck, or other casualty, or from theft” do not usually result from</w:t>
      </w:r>
      <w:r w:rsidR="007D2F93">
        <w:rPr>
          <w:szCs w:val="24"/>
        </w:rPr>
        <w:t xml:space="preserve"> personal consumption choices. </w:t>
      </w:r>
      <w:r w:rsidRPr="00576ED7">
        <w:rPr>
          <w:szCs w:val="24"/>
        </w:rPr>
        <w:t xml:space="preserve">Hence, </w:t>
      </w:r>
      <w:r w:rsidR="003674AB">
        <w:rPr>
          <w:szCs w:val="24"/>
        </w:rPr>
        <w:t xml:space="preserve">a deduction seems </w:t>
      </w:r>
      <w:r w:rsidR="003674AB">
        <w:rPr>
          <w:szCs w:val="24"/>
        </w:rPr>
        <w:lastRenderedPageBreak/>
        <w:t xml:space="preserve">appropriate. </w:t>
      </w:r>
      <w:r w:rsidRPr="00576ED7">
        <w:rPr>
          <w:szCs w:val="24"/>
        </w:rPr>
        <w:t xml:space="preserve">From the beginning, a problem has been to distinguish between a “bad hair day” and the </w:t>
      </w:r>
      <w:r w:rsidR="00617AC8">
        <w:rPr>
          <w:szCs w:val="24"/>
        </w:rPr>
        <w:t xml:space="preserve">type of damage that represents </w:t>
      </w:r>
      <w:r w:rsidRPr="00576ED7">
        <w:rPr>
          <w:szCs w:val="24"/>
        </w:rPr>
        <w:t>such a deprivation of consumption choice that a taxpayer s</w:t>
      </w:r>
      <w:r w:rsidR="00766418">
        <w:rPr>
          <w:szCs w:val="24"/>
        </w:rPr>
        <w:t xml:space="preserve">hould be permitted to share </w:t>
      </w:r>
      <w:r w:rsidRPr="00576ED7">
        <w:rPr>
          <w:szCs w:val="24"/>
        </w:rPr>
        <w:t>he</w:t>
      </w:r>
      <w:r w:rsidR="003674AB">
        <w:rPr>
          <w:szCs w:val="24"/>
        </w:rPr>
        <w:t>r burden with other taxpayers</w:t>
      </w:r>
      <w:r w:rsidR="0051352F">
        <w:rPr>
          <w:szCs w:val="24"/>
        </w:rPr>
        <w:t xml:space="preserve">. </w:t>
      </w:r>
      <w:r w:rsidR="002A4C22">
        <w:rPr>
          <w:szCs w:val="24"/>
        </w:rPr>
        <w:t>Consider:</w:t>
      </w:r>
      <w:r w:rsidR="003674AB">
        <w:rPr>
          <w:szCs w:val="24"/>
        </w:rPr>
        <w:t xml:space="preserve"> </w:t>
      </w:r>
    </w:p>
    <w:p w14:paraId="52BCAB84" w14:textId="77777777" w:rsidR="002628AF" w:rsidRPr="00576ED7" w:rsidRDefault="002628AF" w:rsidP="002628AF">
      <w:pPr>
        <w:widowControl w:val="0"/>
        <w:ind w:left="720"/>
        <w:jc w:val="both"/>
        <w:rPr>
          <w:szCs w:val="24"/>
        </w:rPr>
      </w:pPr>
      <w:r w:rsidRPr="00576ED7">
        <w:rPr>
          <w:szCs w:val="24"/>
        </w:rPr>
        <w:t>•</w:t>
      </w:r>
      <w:r>
        <w:rPr>
          <w:szCs w:val="24"/>
        </w:rPr>
        <w:t>We drop a plate, and it breaks.</w:t>
      </w:r>
      <w:r w:rsidRPr="00576ED7">
        <w:rPr>
          <w:szCs w:val="24"/>
        </w:rPr>
        <w:t xml:space="preserve"> It’s called “life,” not a casualty.</w:t>
      </w:r>
    </w:p>
    <w:p w14:paraId="2B0CBA0D" w14:textId="1A8C628B" w:rsidR="002628AF" w:rsidRPr="00576ED7" w:rsidRDefault="002628AF" w:rsidP="002628AF">
      <w:pPr>
        <w:widowControl w:val="0"/>
        <w:ind w:left="720"/>
        <w:jc w:val="both"/>
        <w:rPr>
          <w:szCs w:val="24"/>
        </w:rPr>
      </w:pPr>
      <w:r w:rsidRPr="00576ED7">
        <w:rPr>
          <w:szCs w:val="24"/>
        </w:rPr>
        <w:t>•</w:t>
      </w:r>
      <w:r>
        <w:rPr>
          <w:szCs w:val="24"/>
        </w:rPr>
        <w:t>We willingly assume a risk and complain w</w:t>
      </w:r>
      <w:r w:rsidRPr="00576ED7">
        <w:rPr>
          <w:szCs w:val="24"/>
        </w:rPr>
        <w:t xml:space="preserve">hen something untoward </w:t>
      </w:r>
      <w:r>
        <w:rPr>
          <w:szCs w:val="24"/>
        </w:rPr>
        <w:t>happens</w:t>
      </w:r>
      <w:r w:rsidR="0051352F">
        <w:rPr>
          <w:szCs w:val="24"/>
        </w:rPr>
        <w:t xml:space="preserve">. </w:t>
      </w:r>
      <w:r w:rsidRPr="00576ED7">
        <w:rPr>
          <w:szCs w:val="24"/>
        </w:rPr>
        <w:t xml:space="preserve">We own a cat and an expensive vase and </w:t>
      </w:r>
      <w:r>
        <w:rPr>
          <w:szCs w:val="24"/>
        </w:rPr>
        <w:t xml:space="preserve">leave them together in </w:t>
      </w:r>
      <w:r w:rsidR="007A04B8">
        <w:rPr>
          <w:szCs w:val="24"/>
        </w:rPr>
        <w:t xml:space="preserve">the same </w:t>
      </w:r>
      <w:r>
        <w:rPr>
          <w:szCs w:val="24"/>
        </w:rPr>
        <w:t>room</w:t>
      </w:r>
      <w:r w:rsidR="0051352F">
        <w:rPr>
          <w:szCs w:val="24"/>
        </w:rPr>
        <w:t xml:space="preserve">. </w:t>
      </w:r>
      <w:r w:rsidRPr="00576ED7">
        <w:rPr>
          <w:szCs w:val="24"/>
        </w:rPr>
        <w:t>The cat knocks</w:t>
      </w:r>
      <w:r>
        <w:rPr>
          <w:szCs w:val="24"/>
        </w:rPr>
        <w:t xml:space="preserve"> the vase over, and it breaks. </w:t>
      </w:r>
      <w:r w:rsidRPr="00576ED7">
        <w:rPr>
          <w:i/>
          <w:szCs w:val="24"/>
        </w:rPr>
        <w:t>See</w:t>
      </w:r>
      <w:r w:rsidRPr="00576ED7">
        <w:rPr>
          <w:szCs w:val="24"/>
        </w:rPr>
        <w:t xml:space="preserve"> </w:t>
      </w:r>
      <w:r w:rsidRPr="00576ED7">
        <w:rPr>
          <w:i/>
          <w:szCs w:val="24"/>
        </w:rPr>
        <w:t>Dyer v. Commissioner</w:t>
      </w:r>
      <w:r w:rsidRPr="00576ED7">
        <w:rPr>
          <w:szCs w:val="24"/>
        </w:rPr>
        <w:t>, T.C. Memo</w:t>
      </w:r>
      <w:r w:rsidR="006F1D99">
        <w:rPr>
          <w:szCs w:val="24"/>
        </w:rPr>
        <w:t>. 1961-141, 1961 WL 424 (1961) (not a casualty).</w:t>
      </w:r>
    </w:p>
    <w:p w14:paraId="224A490F" w14:textId="44DE891D" w:rsidR="002628AF" w:rsidRPr="00576ED7" w:rsidRDefault="002628AF" w:rsidP="002628AF">
      <w:pPr>
        <w:widowControl w:val="0"/>
        <w:ind w:left="720"/>
        <w:jc w:val="both"/>
        <w:rPr>
          <w:szCs w:val="24"/>
        </w:rPr>
      </w:pPr>
      <w:r w:rsidRPr="00576ED7">
        <w:rPr>
          <w:szCs w:val="24"/>
        </w:rPr>
        <w:t xml:space="preserve">•We </w:t>
      </w:r>
      <w:r>
        <w:rPr>
          <w:szCs w:val="24"/>
        </w:rPr>
        <w:t xml:space="preserve">deliberately cause a </w:t>
      </w:r>
      <w:r w:rsidRPr="00576ED7">
        <w:rPr>
          <w:szCs w:val="24"/>
        </w:rPr>
        <w:t>casualty</w:t>
      </w:r>
      <w:r w:rsidR="0051352F">
        <w:rPr>
          <w:szCs w:val="24"/>
        </w:rPr>
        <w:t xml:space="preserve">. </w:t>
      </w:r>
      <w:r w:rsidR="006F1D99">
        <w:rPr>
          <w:szCs w:val="24"/>
        </w:rPr>
        <w:t xml:space="preserve">An </w:t>
      </w:r>
      <w:r w:rsidRPr="00576ED7">
        <w:rPr>
          <w:szCs w:val="24"/>
        </w:rPr>
        <w:t>arsonist claim</w:t>
      </w:r>
      <w:r w:rsidR="006F1D99">
        <w:rPr>
          <w:szCs w:val="24"/>
        </w:rPr>
        <w:t>s</w:t>
      </w:r>
      <w:r w:rsidRPr="00576ED7">
        <w:rPr>
          <w:szCs w:val="24"/>
        </w:rPr>
        <w:t xml:space="preserve"> a casualty loss deduction when </w:t>
      </w:r>
      <w:r>
        <w:rPr>
          <w:szCs w:val="24"/>
        </w:rPr>
        <w:t>s</w:t>
      </w:r>
      <w:r w:rsidRPr="00576ED7">
        <w:rPr>
          <w:szCs w:val="24"/>
        </w:rPr>
        <w:t>he burns down h</w:t>
      </w:r>
      <w:r>
        <w:rPr>
          <w:szCs w:val="24"/>
        </w:rPr>
        <w:t>er</w:t>
      </w:r>
      <w:r w:rsidRPr="00576ED7">
        <w:rPr>
          <w:szCs w:val="24"/>
        </w:rPr>
        <w:t xml:space="preserve"> own house</w:t>
      </w:r>
      <w:r w:rsidR="0051352F">
        <w:rPr>
          <w:szCs w:val="24"/>
        </w:rPr>
        <w:t xml:space="preserve">. </w:t>
      </w:r>
      <w:r w:rsidR="006F1D99">
        <w:rPr>
          <w:szCs w:val="24"/>
        </w:rPr>
        <w:t xml:space="preserve">After all, </w:t>
      </w:r>
      <w:r>
        <w:rPr>
          <w:szCs w:val="24"/>
        </w:rPr>
        <w:t xml:space="preserve">her </w:t>
      </w:r>
      <w:r w:rsidRPr="00576ED7">
        <w:rPr>
          <w:szCs w:val="24"/>
        </w:rPr>
        <w:t xml:space="preserve">loss was quite literally caused by “fire.” </w:t>
      </w:r>
      <w:r w:rsidRPr="00576ED7">
        <w:rPr>
          <w:i/>
          <w:szCs w:val="24"/>
        </w:rPr>
        <w:t>See</w:t>
      </w:r>
      <w:r w:rsidRPr="00576ED7">
        <w:rPr>
          <w:szCs w:val="24"/>
        </w:rPr>
        <w:t xml:space="preserve"> </w:t>
      </w:r>
      <w:r w:rsidRPr="00576ED7">
        <w:rPr>
          <w:i/>
          <w:szCs w:val="24"/>
        </w:rPr>
        <w:t>Blackmun v. Commissioner</w:t>
      </w:r>
      <w:r w:rsidRPr="00576ED7">
        <w:rPr>
          <w:szCs w:val="24"/>
        </w:rPr>
        <w:t xml:space="preserve">, 88 T.C. 677, 681 (1987), </w:t>
      </w:r>
      <w:r w:rsidRPr="00576ED7">
        <w:rPr>
          <w:i/>
          <w:szCs w:val="24"/>
        </w:rPr>
        <w:t>aff’d</w:t>
      </w:r>
      <w:r w:rsidRPr="00576ED7">
        <w:rPr>
          <w:szCs w:val="24"/>
        </w:rPr>
        <w:t>, 867 F.2d 605 (1</w:t>
      </w:r>
      <w:r w:rsidRPr="00576ED7">
        <w:rPr>
          <w:szCs w:val="24"/>
          <w:vertAlign w:val="superscript"/>
        </w:rPr>
        <w:t>st</w:t>
      </w:r>
      <w:r w:rsidRPr="00576ED7">
        <w:rPr>
          <w:szCs w:val="24"/>
        </w:rPr>
        <w:t xml:space="preserve"> Cir. 1988) (violation of public policy).</w:t>
      </w:r>
    </w:p>
    <w:p w14:paraId="16E1911B" w14:textId="107748A4" w:rsidR="002628AF" w:rsidRPr="00576ED7" w:rsidRDefault="002628AF" w:rsidP="002628AF">
      <w:pPr>
        <w:widowControl w:val="0"/>
        <w:ind w:left="720"/>
        <w:jc w:val="both"/>
        <w:rPr>
          <w:szCs w:val="24"/>
        </w:rPr>
      </w:pPr>
      <w:r w:rsidRPr="00576ED7">
        <w:rPr>
          <w:szCs w:val="24"/>
        </w:rPr>
        <w:t>•We engage in a business where a certain amount of breakage is predictable</w:t>
      </w:r>
      <w:r w:rsidR="0051352F" w:rsidRPr="00576ED7">
        <w:rPr>
          <w:szCs w:val="24"/>
        </w:rPr>
        <w:t xml:space="preserve">. </w:t>
      </w:r>
      <w:r w:rsidRPr="00576ED7">
        <w:rPr>
          <w:szCs w:val="24"/>
        </w:rPr>
        <w:t>Taxpayer operates a fleet of taxicabs, and a few of them are damaged in traffic accidents.</w:t>
      </w:r>
    </w:p>
    <w:p w14:paraId="66886550" w14:textId="77777777" w:rsidR="002628AF" w:rsidRDefault="002628AF" w:rsidP="00A6585D">
      <w:pPr>
        <w:widowControl w:val="0"/>
        <w:jc w:val="both"/>
        <w:rPr>
          <w:szCs w:val="24"/>
        </w:rPr>
      </w:pPr>
    </w:p>
    <w:p w14:paraId="19A3AA39" w14:textId="7E53154D" w:rsidR="00A516E4" w:rsidRDefault="006F1D99" w:rsidP="00A6585D">
      <w:pPr>
        <w:widowControl w:val="0"/>
        <w:jc w:val="both"/>
        <w:rPr>
          <w:szCs w:val="24"/>
        </w:rPr>
      </w:pPr>
      <w:r>
        <w:rPr>
          <w:szCs w:val="24"/>
        </w:rPr>
        <w:t xml:space="preserve">The line between “life” and casualty </w:t>
      </w:r>
      <w:r w:rsidR="002628AF" w:rsidRPr="00576ED7">
        <w:rPr>
          <w:szCs w:val="24"/>
        </w:rPr>
        <w:t>has not proved to be easy to draw – and one does not have to search the digests very hard to find contradictory results</w:t>
      </w:r>
      <w:r w:rsidR="0051352F" w:rsidRPr="00576ED7">
        <w:rPr>
          <w:szCs w:val="24"/>
        </w:rPr>
        <w:t>.</w:t>
      </w:r>
      <w:r w:rsidR="0051352F">
        <w:rPr>
          <w:szCs w:val="24"/>
        </w:rPr>
        <w:t xml:space="preserve"> </w:t>
      </w:r>
      <w:r w:rsidR="00A264A7">
        <w:rPr>
          <w:szCs w:val="24"/>
        </w:rPr>
        <w:t>Moreover, the availability of insurance to protect against financial loss that a casualty causes may lead us to conclude that taxpayers should avail themselves of such protection</w:t>
      </w:r>
      <w:r w:rsidR="0051352F">
        <w:rPr>
          <w:szCs w:val="24"/>
        </w:rPr>
        <w:t xml:space="preserve">. </w:t>
      </w:r>
      <w:r w:rsidR="00A264A7">
        <w:rPr>
          <w:szCs w:val="24"/>
        </w:rPr>
        <w:t xml:space="preserve">The cost of the folly of going uninsured should not be one that other taxpayers should bear </w:t>
      </w:r>
      <w:r w:rsidR="00563513">
        <w:rPr>
          <w:szCs w:val="24"/>
        </w:rPr>
        <w:t xml:space="preserve">when the </w:t>
      </w:r>
      <w:r w:rsidR="00A264A7">
        <w:rPr>
          <w:szCs w:val="24"/>
        </w:rPr>
        <w:t>foreseeable and insurable loss materializes</w:t>
      </w:r>
      <w:r w:rsidR="0051352F">
        <w:rPr>
          <w:szCs w:val="24"/>
        </w:rPr>
        <w:t xml:space="preserve">. </w:t>
      </w:r>
      <w:r w:rsidR="00FD2FC0">
        <w:rPr>
          <w:szCs w:val="24"/>
        </w:rPr>
        <w:t xml:space="preserve">The involuntary conversion rules of § 1033, </w:t>
      </w:r>
      <w:r w:rsidR="00FD2FC0">
        <w:rPr>
          <w:i/>
          <w:szCs w:val="24"/>
        </w:rPr>
        <w:t>see</w:t>
      </w:r>
      <w:r w:rsidR="00FD2FC0">
        <w:rPr>
          <w:szCs w:val="24"/>
        </w:rPr>
        <w:t xml:space="preserve"> chapter 2, </w:t>
      </w:r>
      <w:r w:rsidR="00FD2FC0">
        <w:rPr>
          <w:i/>
          <w:szCs w:val="24"/>
        </w:rPr>
        <w:t>supra</w:t>
      </w:r>
      <w:r w:rsidR="00FD2FC0">
        <w:rPr>
          <w:szCs w:val="24"/>
        </w:rPr>
        <w:t>, become more important</w:t>
      </w:r>
      <w:r w:rsidR="0051352F">
        <w:rPr>
          <w:szCs w:val="24"/>
        </w:rPr>
        <w:t xml:space="preserve">. </w:t>
      </w:r>
      <w:r w:rsidR="00A516E4">
        <w:rPr>
          <w:szCs w:val="24"/>
        </w:rPr>
        <w:t>This is the position that Congress has taken for tax years 2018 to 2025</w:t>
      </w:r>
      <w:r w:rsidR="0051352F">
        <w:rPr>
          <w:szCs w:val="24"/>
        </w:rPr>
        <w:t xml:space="preserve">. </w:t>
      </w:r>
      <w:r w:rsidR="00A516E4">
        <w:rPr>
          <w:szCs w:val="24"/>
        </w:rPr>
        <w:t>§ 165(b)(5)(A)</w:t>
      </w:r>
      <w:r w:rsidR="0051352F">
        <w:rPr>
          <w:szCs w:val="24"/>
        </w:rPr>
        <w:t xml:space="preserve">. </w:t>
      </w:r>
      <w:r>
        <w:rPr>
          <w:szCs w:val="24"/>
        </w:rPr>
        <w:t>For those years, t</w:t>
      </w:r>
      <w:r w:rsidR="00A516E4">
        <w:rPr>
          <w:szCs w:val="24"/>
        </w:rPr>
        <w:t>he deduction for personal casualty losses</w:t>
      </w:r>
      <w:r w:rsidR="00CA64E9">
        <w:rPr>
          <w:szCs w:val="24"/>
        </w:rPr>
        <w:t xml:space="preserve"> is limited to </w:t>
      </w:r>
      <w:r w:rsidR="00A516E4">
        <w:rPr>
          <w:szCs w:val="24"/>
        </w:rPr>
        <w:t>personal casualty losses attributable to a Federally declared disaster</w:t>
      </w:r>
      <w:r w:rsidR="0051352F">
        <w:rPr>
          <w:szCs w:val="24"/>
        </w:rPr>
        <w:t xml:space="preserve">. </w:t>
      </w:r>
      <w:r w:rsidR="00A516E4">
        <w:rPr>
          <w:szCs w:val="24"/>
        </w:rPr>
        <w:t>§ 165(h)(5)(A).</w:t>
      </w:r>
    </w:p>
    <w:p w14:paraId="36C5FF5C" w14:textId="77777777" w:rsidR="00A264A7" w:rsidRDefault="00A264A7" w:rsidP="00A6585D">
      <w:pPr>
        <w:widowControl w:val="0"/>
        <w:jc w:val="both"/>
        <w:rPr>
          <w:szCs w:val="24"/>
        </w:rPr>
      </w:pPr>
    </w:p>
    <w:p w14:paraId="64E23E2B" w14:textId="77777777" w:rsidR="0049128E" w:rsidRPr="00576ED7" w:rsidRDefault="00F778E2" w:rsidP="00A6585D">
      <w:pPr>
        <w:widowControl w:val="0"/>
        <w:jc w:val="both"/>
        <w:rPr>
          <w:szCs w:val="24"/>
        </w:rPr>
      </w:pPr>
      <w:r>
        <w:rPr>
          <w:szCs w:val="24"/>
        </w:rPr>
        <w:t>•</w:t>
      </w:r>
      <w:r w:rsidR="0049128E" w:rsidRPr="00576ED7">
        <w:rPr>
          <w:i/>
          <w:szCs w:val="24"/>
        </w:rPr>
        <w:t>Calculation of the personal casualty loss deduction</w:t>
      </w:r>
      <w:r w:rsidR="0049128E" w:rsidRPr="00576ED7">
        <w:rPr>
          <w:szCs w:val="24"/>
        </w:rPr>
        <w:t>.</w:t>
      </w:r>
    </w:p>
    <w:p w14:paraId="5677D7FA" w14:textId="77777777" w:rsidR="0049128E" w:rsidRPr="00576ED7" w:rsidRDefault="0049128E" w:rsidP="00A6585D">
      <w:pPr>
        <w:widowControl w:val="0"/>
        <w:ind w:left="720"/>
        <w:jc w:val="both"/>
        <w:rPr>
          <w:szCs w:val="24"/>
        </w:rPr>
      </w:pPr>
      <w:r w:rsidRPr="00576ED7">
        <w:rPr>
          <w:szCs w:val="24"/>
        </w:rPr>
        <w:t>•Section 165(h) limits the losses that an individual may deduct as casualty losses.</w:t>
      </w:r>
    </w:p>
    <w:p w14:paraId="4EA58249" w14:textId="77777777"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 xml:space="preserve">1.165-7(b)(1) limits </w:t>
      </w:r>
      <w:r w:rsidRPr="00576ED7">
        <w:rPr>
          <w:i/>
          <w:szCs w:val="24"/>
        </w:rPr>
        <w:t>all</w:t>
      </w:r>
      <w:r w:rsidRPr="00576ED7">
        <w:rPr>
          <w:szCs w:val="24"/>
        </w:rPr>
        <w:t xml:space="preserve"> casualty losses – whether trade or business, transactions entered into for profit, or personal – to the lesser of the property’s fmv before the casualty reduced by the fmv of the property after the casualty OR the property’s adjusted basis.</w:t>
      </w:r>
    </w:p>
    <w:p w14:paraId="3E841D03" w14:textId="77777777" w:rsidR="0049128E" w:rsidRPr="00576ED7" w:rsidRDefault="0049128E" w:rsidP="00A6585D">
      <w:pPr>
        <w:widowControl w:val="0"/>
        <w:ind w:left="1440"/>
        <w:jc w:val="both"/>
        <w:rPr>
          <w:szCs w:val="24"/>
        </w:rPr>
      </w:pPr>
      <w:r w:rsidRPr="00576ED7">
        <w:rPr>
          <w:szCs w:val="24"/>
        </w:rPr>
        <w:t xml:space="preserve">•If the property is used in a trade or business or held for the production of income AND it is totally destroyed by the casualty, </w:t>
      </w:r>
      <w:r w:rsidRPr="00576ED7">
        <w:rPr>
          <w:szCs w:val="24"/>
        </w:rPr>
        <w:lastRenderedPageBreak/>
        <w:t>the allowable loss is limited to the adjusted basis of the property.</w:t>
      </w:r>
    </w:p>
    <w:p w14:paraId="6D59C48B" w14:textId="77777777" w:rsidR="0049128E" w:rsidRPr="00576ED7" w:rsidRDefault="0049128E" w:rsidP="00A6585D">
      <w:pPr>
        <w:widowControl w:val="0"/>
        <w:ind w:left="1440"/>
        <w:jc w:val="both"/>
        <w:rPr>
          <w:szCs w:val="24"/>
        </w:rPr>
      </w:pPr>
      <w:r w:rsidRPr="00576ED7">
        <w:rPr>
          <w:szCs w:val="24"/>
        </w:rPr>
        <w:t>•What is the theoretical underpinning of these limitations?</w:t>
      </w:r>
    </w:p>
    <w:p w14:paraId="27D5FB23" w14:textId="77777777" w:rsidR="0049128E" w:rsidRPr="00576ED7" w:rsidRDefault="0049128E" w:rsidP="00A6585D">
      <w:pPr>
        <w:widowControl w:val="0"/>
        <w:ind w:left="720"/>
        <w:jc w:val="both"/>
        <w:rPr>
          <w:szCs w:val="24"/>
        </w:rPr>
      </w:pPr>
      <w:r w:rsidRPr="00576ED7">
        <w:rPr>
          <w:szCs w:val="24"/>
        </w:rPr>
        <w:t xml:space="preserve">•Section 165(h)(1) limits the deductibility of personal loss for </w:t>
      </w:r>
      <w:r w:rsidRPr="00576ED7">
        <w:rPr>
          <w:i/>
          <w:szCs w:val="24"/>
        </w:rPr>
        <w:t>each</w:t>
      </w:r>
      <w:r w:rsidR="00156625">
        <w:rPr>
          <w:szCs w:val="24"/>
        </w:rPr>
        <w:t xml:space="preserve"> casualty </w:t>
      </w:r>
      <w:r w:rsidRPr="00576ED7">
        <w:rPr>
          <w:szCs w:val="24"/>
        </w:rPr>
        <w:t>to the amount by which the loss exceeds $100.</w:t>
      </w:r>
    </w:p>
    <w:p w14:paraId="57104442" w14:textId="4A301855" w:rsidR="0049128E" w:rsidRPr="00576ED7" w:rsidRDefault="0049128E" w:rsidP="00A6585D">
      <w:pPr>
        <w:widowControl w:val="0"/>
        <w:ind w:left="720"/>
        <w:jc w:val="both"/>
        <w:rPr>
          <w:szCs w:val="24"/>
        </w:rPr>
      </w:pPr>
      <w:r w:rsidRPr="00576ED7">
        <w:rPr>
          <w:szCs w:val="24"/>
        </w:rPr>
        <w:t>•Section 165(h)(</w:t>
      </w:r>
      <w:r w:rsidR="00156625">
        <w:rPr>
          <w:szCs w:val="24"/>
        </w:rPr>
        <w:t>3</w:t>
      </w:r>
      <w:r w:rsidRPr="00576ED7">
        <w:rPr>
          <w:szCs w:val="24"/>
        </w:rPr>
        <w:t>)(A) defines “personal casualty gain” to be “recognized gain from any involuntary conversion of property” resulting fr</w:t>
      </w:r>
      <w:r w:rsidR="00156625">
        <w:rPr>
          <w:szCs w:val="24"/>
        </w:rPr>
        <w:t>om a casualty</w:t>
      </w:r>
      <w:r w:rsidR="0051352F">
        <w:rPr>
          <w:szCs w:val="24"/>
        </w:rPr>
        <w:t xml:space="preserve">. </w:t>
      </w:r>
      <w:r w:rsidR="00156625">
        <w:rPr>
          <w:szCs w:val="24"/>
        </w:rPr>
        <w:t>Section 165(h)(3</w:t>
      </w:r>
      <w:r w:rsidRPr="00576ED7">
        <w:rPr>
          <w:szCs w:val="24"/>
        </w:rPr>
        <w:t>)(B) defines “personal casualty loss” to be a casualty loss after reduction by $100.</w:t>
      </w:r>
    </w:p>
    <w:p w14:paraId="261769F3" w14:textId="5D3ED091" w:rsidR="0049128E" w:rsidRPr="00576ED7" w:rsidRDefault="0049128E" w:rsidP="00A6585D">
      <w:pPr>
        <w:widowControl w:val="0"/>
        <w:ind w:left="720"/>
        <w:jc w:val="both"/>
        <w:rPr>
          <w:szCs w:val="24"/>
        </w:rPr>
      </w:pPr>
      <w:r w:rsidRPr="00576ED7">
        <w:rPr>
          <w:szCs w:val="24"/>
        </w:rPr>
        <w:t>•Section 165(h)(2) limits the deductibility of all personal casualty losses to the amount by which they exceed personal casualty gains and by which this net amount exceeds 10% of a taxpayer’s adjusted gross income</w:t>
      </w:r>
      <w:r w:rsidR="0051352F" w:rsidRPr="00576ED7">
        <w:rPr>
          <w:szCs w:val="24"/>
        </w:rPr>
        <w:t xml:space="preserve">. </w:t>
      </w:r>
      <w:r w:rsidRPr="00576ED7">
        <w:rPr>
          <w:szCs w:val="24"/>
        </w:rPr>
        <w:t>Tax</w:t>
      </w:r>
      <w:r w:rsidR="00766418">
        <w:rPr>
          <w:szCs w:val="24"/>
        </w:rPr>
        <w:t xml:space="preserve">payer may reduce </w:t>
      </w:r>
      <w:r w:rsidRPr="00576ED7">
        <w:rPr>
          <w:szCs w:val="24"/>
        </w:rPr>
        <w:t>her adjusted gross income by the net personal casualty loss in making this 10% determination</w:t>
      </w:r>
      <w:r w:rsidR="0051352F" w:rsidRPr="00576ED7">
        <w:rPr>
          <w:szCs w:val="24"/>
        </w:rPr>
        <w:t xml:space="preserve">. </w:t>
      </w:r>
      <w:r w:rsidR="00CA008D">
        <w:rPr>
          <w:szCs w:val="24"/>
        </w:rPr>
        <w:t>§ </w:t>
      </w:r>
      <w:r w:rsidRPr="00576ED7">
        <w:rPr>
          <w:szCs w:val="24"/>
        </w:rPr>
        <w:t>165(h)(</w:t>
      </w:r>
      <w:r w:rsidR="00A00BB4">
        <w:rPr>
          <w:szCs w:val="24"/>
        </w:rPr>
        <w:t>4</w:t>
      </w:r>
      <w:r w:rsidRPr="00576ED7">
        <w:rPr>
          <w:szCs w:val="24"/>
        </w:rPr>
        <w:t>)(A).</w:t>
      </w:r>
    </w:p>
    <w:p w14:paraId="6B485E2D" w14:textId="5FEB492E" w:rsidR="0049128E" w:rsidRDefault="0049128E" w:rsidP="00A6585D">
      <w:pPr>
        <w:widowControl w:val="0"/>
        <w:ind w:left="1440"/>
        <w:jc w:val="both"/>
        <w:rPr>
          <w:szCs w:val="24"/>
        </w:rPr>
      </w:pPr>
      <w:r w:rsidRPr="00576ED7">
        <w:rPr>
          <w:szCs w:val="24"/>
        </w:rPr>
        <w:t>•In the event personal casualty gains exceed personal casualty losses, taxpayer must treat all such gains and all such losses as if they resulted from the sales or exchanges of capital assets</w:t>
      </w:r>
      <w:r w:rsidR="0051352F" w:rsidRPr="00576ED7">
        <w:rPr>
          <w:szCs w:val="24"/>
        </w:rPr>
        <w:t xml:space="preserve">. </w:t>
      </w:r>
      <w:r w:rsidR="00CA008D">
        <w:rPr>
          <w:szCs w:val="24"/>
        </w:rPr>
        <w:t>§ </w:t>
      </w:r>
      <w:r w:rsidRPr="00576ED7">
        <w:rPr>
          <w:szCs w:val="24"/>
        </w:rPr>
        <w:t>165(h)(2)(B).</w:t>
      </w:r>
    </w:p>
    <w:p w14:paraId="5251C873" w14:textId="4A8D9028" w:rsidR="00F24F91" w:rsidRDefault="00156625" w:rsidP="00156625">
      <w:pPr>
        <w:widowControl w:val="0"/>
        <w:ind w:left="720"/>
        <w:jc w:val="both"/>
        <w:rPr>
          <w:szCs w:val="24"/>
        </w:rPr>
      </w:pPr>
      <w:r>
        <w:rPr>
          <w:szCs w:val="24"/>
        </w:rPr>
        <w:t>•</w:t>
      </w:r>
      <w:r w:rsidR="00F24F91">
        <w:rPr>
          <w:szCs w:val="24"/>
        </w:rPr>
        <w:t xml:space="preserve">For tax years 2018 to 2025, the casualty </w:t>
      </w:r>
      <w:r w:rsidR="00F24F91" w:rsidRPr="00F24F91">
        <w:rPr>
          <w:i/>
          <w:szCs w:val="24"/>
        </w:rPr>
        <w:t>loss</w:t>
      </w:r>
      <w:r w:rsidR="00F24F91">
        <w:rPr>
          <w:szCs w:val="24"/>
        </w:rPr>
        <w:t xml:space="preserve"> deduction is limited to losses attributable </w:t>
      </w:r>
      <w:r w:rsidR="00A00BB4">
        <w:rPr>
          <w:szCs w:val="24"/>
        </w:rPr>
        <w:t xml:space="preserve">to </w:t>
      </w:r>
      <w:r w:rsidR="00F24F91">
        <w:rPr>
          <w:szCs w:val="24"/>
        </w:rPr>
        <w:t>a Federally declared disaster</w:t>
      </w:r>
      <w:r w:rsidR="0051352F">
        <w:rPr>
          <w:szCs w:val="24"/>
        </w:rPr>
        <w:t xml:space="preserve">. </w:t>
      </w:r>
      <w:r w:rsidR="00F24F91">
        <w:rPr>
          <w:szCs w:val="24"/>
        </w:rPr>
        <w:t>Casualty losses other than those attributable to a Federally declared disaster do not offset casualty gains attributable to a Federally declared disaster</w:t>
      </w:r>
      <w:r w:rsidR="0051352F">
        <w:rPr>
          <w:szCs w:val="24"/>
        </w:rPr>
        <w:t xml:space="preserve">. </w:t>
      </w:r>
      <w:r>
        <w:rPr>
          <w:szCs w:val="24"/>
        </w:rPr>
        <w:t>§</w:t>
      </w:r>
      <w:r w:rsidR="00F24F91">
        <w:rPr>
          <w:szCs w:val="24"/>
        </w:rPr>
        <w:t xml:space="preserve"> 165(h)(5)(B)(i).</w:t>
      </w:r>
    </w:p>
    <w:p w14:paraId="2683D765" w14:textId="31471C5A" w:rsidR="00156625" w:rsidRDefault="00F24F91" w:rsidP="00F24F91">
      <w:pPr>
        <w:widowControl w:val="0"/>
        <w:ind w:left="1440"/>
        <w:jc w:val="both"/>
        <w:rPr>
          <w:szCs w:val="24"/>
        </w:rPr>
      </w:pPr>
      <w:r>
        <w:rPr>
          <w:szCs w:val="24"/>
        </w:rPr>
        <w:t>•In the case of casualties other than those attributable to a Federally declared disaster, no deducti</w:t>
      </w:r>
      <w:r w:rsidR="00E25334">
        <w:rPr>
          <w:szCs w:val="24"/>
        </w:rPr>
        <w:t xml:space="preserve">on for </w:t>
      </w:r>
      <w:r>
        <w:rPr>
          <w:szCs w:val="24"/>
        </w:rPr>
        <w:t>loss is allowed</w:t>
      </w:r>
      <w:r w:rsidR="0051352F">
        <w:rPr>
          <w:szCs w:val="24"/>
        </w:rPr>
        <w:t xml:space="preserve">. </w:t>
      </w:r>
      <w:r w:rsidR="00BC0C87">
        <w:rPr>
          <w:szCs w:val="24"/>
        </w:rPr>
        <w:t xml:space="preserve">Taxpayer should still net personal casualty losses against personal casualty gains </w:t>
      </w:r>
      <w:r w:rsidR="0071369E">
        <w:rPr>
          <w:szCs w:val="24"/>
        </w:rPr>
        <w:t>to</w:t>
      </w:r>
      <w:r w:rsidR="00BC0C87">
        <w:rPr>
          <w:szCs w:val="24"/>
        </w:rPr>
        <w:t xml:space="preserve"> reduce the capital gain she must recognize from the event</w:t>
      </w:r>
      <w:r w:rsidR="0051352F">
        <w:rPr>
          <w:szCs w:val="24"/>
        </w:rPr>
        <w:t xml:space="preserve">. </w:t>
      </w:r>
      <w:r w:rsidR="00A00BB4">
        <w:rPr>
          <w:szCs w:val="24"/>
        </w:rPr>
        <w:t>The personal casualty gain attributable to a Federally declared disaster is not used in the computation of personal casualty gain attributable to other casualties</w:t>
      </w:r>
      <w:r w:rsidR="0051352F">
        <w:rPr>
          <w:szCs w:val="24"/>
        </w:rPr>
        <w:t xml:space="preserve">. </w:t>
      </w:r>
      <w:r w:rsidR="00156625">
        <w:rPr>
          <w:szCs w:val="24"/>
        </w:rPr>
        <w:t>§</w:t>
      </w:r>
      <w:r w:rsidR="00A00BB4">
        <w:rPr>
          <w:szCs w:val="24"/>
        </w:rPr>
        <w:t xml:space="preserve"> 165(h)(5)(B)(ii).</w:t>
      </w:r>
    </w:p>
    <w:p w14:paraId="2AEAFB95" w14:textId="77777777" w:rsidR="00E25334" w:rsidRPr="00576ED7" w:rsidRDefault="00E25334" w:rsidP="00F24F91">
      <w:pPr>
        <w:widowControl w:val="0"/>
        <w:ind w:left="1440"/>
        <w:jc w:val="both"/>
        <w:rPr>
          <w:szCs w:val="24"/>
        </w:rPr>
      </w:pPr>
      <w:r>
        <w:rPr>
          <w:szCs w:val="24"/>
        </w:rPr>
        <w:t xml:space="preserve">•These rules manifest the importance of insurance </w:t>
      </w:r>
      <w:r w:rsidR="001E5BE6">
        <w:rPr>
          <w:szCs w:val="24"/>
        </w:rPr>
        <w:t xml:space="preserve">– both in defining what is a casualty and in compensating for loss from a casualty – and </w:t>
      </w:r>
      <w:r>
        <w:rPr>
          <w:szCs w:val="24"/>
        </w:rPr>
        <w:t>of the deferral rule of § 1033 for involuntary conversions.</w:t>
      </w:r>
    </w:p>
    <w:p w14:paraId="13C25E52" w14:textId="062E3D63" w:rsidR="0049128E" w:rsidRDefault="001E5BE6" w:rsidP="00BC0C87">
      <w:pPr>
        <w:widowControl w:val="0"/>
        <w:ind w:left="720"/>
        <w:jc w:val="both"/>
        <w:rPr>
          <w:szCs w:val="24"/>
        </w:rPr>
      </w:pPr>
      <w:r>
        <w:rPr>
          <w:szCs w:val="24"/>
        </w:rPr>
        <w:t>•</w:t>
      </w:r>
      <w:r w:rsidR="0049128E" w:rsidRPr="00576ED7">
        <w:rPr>
          <w:szCs w:val="24"/>
        </w:rPr>
        <w:t xml:space="preserve">A taxpayer suffering a casualty loss in a </w:t>
      </w:r>
      <w:r w:rsidR="00A00BB4">
        <w:rPr>
          <w:szCs w:val="24"/>
        </w:rPr>
        <w:t>F</w:t>
      </w:r>
      <w:r w:rsidR="0049128E" w:rsidRPr="00576ED7">
        <w:rPr>
          <w:szCs w:val="24"/>
        </w:rPr>
        <w:t>ederally declared disaster area may elect to claim the casualty loss deduction for the taxable year immediately preceding the taxable year in which the disaster</w:t>
      </w:r>
      <w:r w:rsidR="007D2F93">
        <w:rPr>
          <w:szCs w:val="24"/>
        </w:rPr>
        <w:t xml:space="preserve"> occurred. </w:t>
      </w:r>
      <w:r w:rsidR="00C7202C" w:rsidRPr="00576ED7">
        <w:rPr>
          <w:szCs w:val="24"/>
        </w:rPr>
        <w:t xml:space="preserve">This provision </w:t>
      </w:r>
      <w:r w:rsidR="00C7202C">
        <w:rPr>
          <w:szCs w:val="24"/>
        </w:rPr>
        <w:t xml:space="preserve">should </w:t>
      </w:r>
      <w:r w:rsidR="00C7202C" w:rsidRPr="00576ED7">
        <w:rPr>
          <w:szCs w:val="24"/>
        </w:rPr>
        <w:t>help get funds into the hands of the victim</w:t>
      </w:r>
      <w:r w:rsidR="00426A6B">
        <w:rPr>
          <w:szCs w:val="24"/>
        </w:rPr>
        <w:t>s of F</w:t>
      </w:r>
      <w:r w:rsidR="00C7202C" w:rsidRPr="00576ED7">
        <w:rPr>
          <w:szCs w:val="24"/>
        </w:rPr>
        <w:t>ederally declared disasters quickly</w:t>
      </w:r>
      <w:r w:rsidR="0051352F" w:rsidRPr="00576ED7">
        <w:rPr>
          <w:szCs w:val="24"/>
        </w:rPr>
        <w:t>.</w:t>
      </w:r>
      <w:r w:rsidR="0051352F">
        <w:rPr>
          <w:szCs w:val="24"/>
        </w:rPr>
        <w:t xml:space="preserve"> </w:t>
      </w:r>
      <w:r w:rsidR="00CA008D">
        <w:rPr>
          <w:szCs w:val="24"/>
        </w:rPr>
        <w:t>§ </w:t>
      </w:r>
      <w:r w:rsidR="007D2F93">
        <w:rPr>
          <w:szCs w:val="24"/>
        </w:rPr>
        <w:t>165(</w:t>
      </w:r>
      <w:r w:rsidR="007D2F93" w:rsidRPr="006F1D99">
        <w:rPr>
          <w:i/>
          <w:szCs w:val="24"/>
        </w:rPr>
        <w:t>i</w:t>
      </w:r>
      <w:r w:rsidR="007D2F93">
        <w:rPr>
          <w:szCs w:val="24"/>
        </w:rPr>
        <w:t xml:space="preserve">)(1). </w:t>
      </w:r>
      <w:r w:rsidR="0049128E" w:rsidRPr="00576ED7">
        <w:rPr>
          <w:szCs w:val="24"/>
        </w:rPr>
        <w:t xml:space="preserve">The casualty loss is then treated as having occurred in the year </w:t>
      </w:r>
      <w:r>
        <w:rPr>
          <w:szCs w:val="24"/>
        </w:rPr>
        <w:t xml:space="preserve">for </w:t>
      </w:r>
      <w:r w:rsidR="0049128E" w:rsidRPr="00576ED7">
        <w:rPr>
          <w:szCs w:val="24"/>
        </w:rPr>
        <w:t xml:space="preserve">which the deduction is claimed. </w:t>
      </w:r>
      <w:r w:rsidR="00CA008D">
        <w:rPr>
          <w:szCs w:val="24"/>
        </w:rPr>
        <w:t>§ </w:t>
      </w:r>
      <w:r w:rsidR="0049128E" w:rsidRPr="00576ED7">
        <w:rPr>
          <w:szCs w:val="24"/>
        </w:rPr>
        <w:t>165(</w:t>
      </w:r>
      <w:r w:rsidR="0049128E" w:rsidRPr="006F1D99">
        <w:rPr>
          <w:i/>
          <w:szCs w:val="24"/>
        </w:rPr>
        <w:t>i</w:t>
      </w:r>
      <w:r w:rsidR="0049128E" w:rsidRPr="00576ED7">
        <w:rPr>
          <w:szCs w:val="24"/>
        </w:rPr>
        <w:t>)(2)</w:t>
      </w:r>
      <w:r w:rsidR="00FD2FC0">
        <w:rPr>
          <w:szCs w:val="24"/>
        </w:rPr>
        <w:t>.</w:t>
      </w:r>
    </w:p>
    <w:p w14:paraId="22A92571" w14:textId="77777777" w:rsidR="001C169E" w:rsidRPr="00576ED7" w:rsidRDefault="001C169E" w:rsidP="00BC0C87">
      <w:pPr>
        <w:widowControl w:val="0"/>
        <w:ind w:left="720"/>
        <w:jc w:val="both"/>
        <w:rPr>
          <w:szCs w:val="24"/>
        </w:rPr>
      </w:pPr>
    </w:p>
    <w:p w14:paraId="4E0E15A0" w14:textId="77777777" w:rsidR="00BC0C87" w:rsidRPr="00576ED7" w:rsidRDefault="00BC0C87" w:rsidP="00A6585D">
      <w:pPr>
        <w:widowControl w:val="0"/>
        <w:jc w:val="both"/>
        <w:rPr>
          <w:szCs w:val="24"/>
        </w:rPr>
      </w:pPr>
    </w:p>
    <w:p w14:paraId="0D607019" w14:textId="77777777" w:rsidR="0049128E" w:rsidRPr="00576ED7" w:rsidRDefault="0049128E" w:rsidP="00430EF8">
      <w:pPr>
        <w:pStyle w:val="Heading3"/>
      </w:pPr>
      <w:bookmarkStart w:id="110" w:name="_Toc43584155"/>
      <w:r w:rsidRPr="00576ED7">
        <w:lastRenderedPageBreak/>
        <w:t>III.  Creating a More Efficient and Productive Economy</w:t>
      </w:r>
      <w:bookmarkEnd w:id="110"/>
      <w:r w:rsidRPr="00576ED7">
        <w:fldChar w:fldCharType="begin"/>
      </w:r>
      <w:r w:rsidRPr="00576ED7">
        <w:instrText xml:space="preserve"> TC \l1 "III.  Creating a More Efficient and Productive Economy</w:instrText>
      </w:r>
      <w:r w:rsidRPr="00576ED7">
        <w:fldChar w:fldCharType="end"/>
      </w:r>
    </w:p>
    <w:p w14:paraId="47B921CF" w14:textId="77777777" w:rsidR="0049128E" w:rsidRPr="00576ED7" w:rsidRDefault="0049128E" w:rsidP="00A6585D">
      <w:pPr>
        <w:widowControl w:val="0"/>
        <w:jc w:val="both"/>
        <w:rPr>
          <w:szCs w:val="24"/>
        </w:rPr>
      </w:pPr>
    </w:p>
    <w:p w14:paraId="2452DAEB" w14:textId="77777777" w:rsidR="00D95F46" w:rsidRDefault="0049128E" w:rsidP="00A6585D">
      <w:pPr>
        <w:widowControl w:val="0"/>
        <w:jc w:val="both"/>
        <w:rPr>
          <w:szCs w:val="24"/>
        </w:rPr>
      </w:pPr>
      <w:r w:rsidRPr="00576ED7">
        <w:rPr>
          <w:szCs w:val="24"/>
        </w:rPr>
        <w:t>There are some deductions that the Code permits that promote a more ef</w:t>
      </w:r>
      <w:r w:rsidR="007D2F93">
        <w:rPr>
          <w:szCs w:val="24"/>
        </w:rPr>
        <w:t xml:space="preserve">ficient or productive economy. </w:t>
      </w:r>
      <w:r w:rsidRPr="00576ED7">
        <w:rPr>
          <w:szCs w:val="24"/>
        </w:rPr>
        <w:t>Under this heading, we might include dependent care expenses incur</w:t>
      </w:r>
      <w:r w:rsidR="007D2F93">
        <w:rPr>
          <w:szCs w:val="24"/>
        </w:rPr>
        <w:t xml:space="preserve">red so that taxpayer can work. </w:t>
      </w:r>
      <w:r w:rsidRPr="00576ED7">
        <w:rPr>
          <w:szCs w:val="24"/>
        </w:rPr>
        <w:t>We have alrea</w:t>
      </w:r>
      <w:r w:rsidR="001F429B">
        <w:rPr>
          <w:szCs w:val="24"/>
        </w:rPr>
        <w:t>dy examined such expenditures.</w:t>
      </w:r>
    </w:p>
    <w:p w14:paraId="19A51F3F" w14:textId="3D5C793F" w:rsidR="00D95F46" w:rsidRDefault="001F429B" w:rsidP="001F429B">
      <w:pPr>
        <w:widowControl w:val="0"/>
        <w:ind w:left="720"/>
        <w:jc w:val="both"/>
        <w:rPr>
          <w:szCs w:val="24"/>
        </w:rPr>
      </w:pPr>
      <w:r>
        <w:rPr>
          <w:szCs w:val="24"/>
        </w:rPr>
        <w:t>•</w:t>
      </w:r>
      <w:r w:rsidR="0049128E" w:rsidRPr="00576ED7">
        <w:rPr>
          <w:szCs w:val="24"/>
        </w:rPr>
        <w:t>Also under this heading are the expenses of moving to a better – and presumably more valuable – job</w:t>
      </w:r>
      <w:r w:rsidR="0051352F" w:rsidRPr="00576ED7">
        <w:rPr>
          <w:szCs w:val="24"/>
        </w:rPr>
        <w:t>.</w:t>
      </w:r>
      <w:r w:rsidR="0051352F">
        <w:rPr>
          <w:szCs w:val="24"/>
        </w:rPr>
        <w:t xml:space="preserve"> </w:t>
      </w:r>
      <w:r w:rsidR="00D95F46">
        <w:rPr>
          <w:szCs w:val="24"/>
        </w:rPr>
        <w:t xml:space="preserve">Sections </w:t>
      </w:r>
      <w:r w:rsidR="00D95F46" w:rsidRPr="00576ED7">
        <w:rPr>
          <w:szCs w:val="24"/>
        </w:rPr>
        <w:t>§</w:t>
      </w:r>
      <w:r w:rsidR="00D95F46">
        <w:rPr>
          <w:szCs w:val="24"/>
        </w:rPr>
        <w:t>§ </w:t>
      </w:r>
      <w:r w:rsidR="00D95F46" w:rsidRPr="00576ED7">
        <w:rPr>
          <w:szCs w:val="24"/>
        </w:rPr>
        <w:t>82, 217, 62(</w:t>
      </w:r>
      <w:r w:rsidR="00D95F46">
        <w:rPr>
          <w:szCs w:val="24"/>
        </w:rPr>
        <w:t>a)(15), 132(a)(6), and 132(g) create a set of rules assuring that a taxpayer pay</w:t>
      </w:r>
      <w:r>
        <w:rPr>
          <w:szCs w:val="24"/>
        </w:rPr>
        <w:t>s no</w:t>
      </w:r>
      <w:r w:rsidR="00D95F46">
        <w:rPr>
          <w:szCs w:val="24"/>
        </w:rPr>
        <w:t xml:space="preserve"> income tax on the income necessary to move to a new or different job</w:t>
      </w:r>
      <w:r w:rsidR="0051352F">
        <w:rPr>
          <w:szCs w:val="24"/>
        </w:rPr>
        <w:t xml:space="preserve">. </w:t>
      </w:r>
      <w:r w:rsidR="00FD2FC0">
        <w:rPr>
          <w:szCs w:val="24"/>
        </w:rPr>
        <w:t>But: t</w:t>
      </w:r>
      <w:r>
        <w:rPr>
          <w:szCs w:val="24"/>
        </w:rPr>
        <w:t>he Tax Cuts and Jobs Act suspended the operation of these provisions for tax years 2018 to 2025</w:t>
      </w:r>
      <w:r w:rsidR="0051352F">
        <w:rPr>
          <w:szCs w:val="24"/>
        </w:rPr>
        <w:t xml:space="preserve">. </w:t>
      </w:r>
      <w:r>
        <w:rPr>
          <w:i/>
          <w:szCs w:val="24"/>
        </w:rPr>
        <w:t>See</w:t>
      </w:r>
      <w:r>
        <w:rPr>
          <w:szCs w:val="24"/>
        </w:rPr>
        <w:t xml:space="preserve"> §§ </w:t>
      </w:r>
      <w:r w:rsidR="00D95F46">
        <w:rPr>
          <w:szCs w:val="24"/>
        </w:rPr>
        <w:t>132(g)(2) and 217(k)</w:t>
      </w:r>
      <w:r>
        <w:rPr>
          <w:szCs w:val="24"/>
        </w:rPr>
        <w:t>.</w:t>
      </w:r>
    </w:p>
    <w:p w14:paraId="6EAC7E5D" w14:textId="77777777" w:rsidR="00A7724F" w:rsidRDefault="00A7724F" w:rsidP="001F429B">
      <w:pPr>
        <w:widowControl w:val="0"/>
        <w:ind w:left="720"/>
        <w:jc w:val="both"/>
        <w:rPr>
          <w:szCs w:val="24"/>
        </w:rPr>
      </w:pPr>
    </w:p>
    <w:p w14:paraId="6A78A4C0" w14:textId="43215F47" w:rsidR="00A7724F" w:rsidRDefault="00A7724F" w:rsidP="00A7724F">
      <w:pPr>
        <w:widowControl w:val="0"/>
        <w:jc w:val="both"/>
        <w:rPr>
          <w:szCs w:val="24"/>
        </w:rPr>
      </w:pPr>
      <w:r>
        <w:rPr>
          <w:szCs w:val="24"/>
        </w:rPr>
        <w:t xml:space="preserve">Sections 221 and 62(a)(17) provide a deduction for interest paid </w:t>
      </w:r>
      <w:r w:rsidR="00FA7096">
        <w:rPr>
          <w:szCs w:val="24"/>
        </w:rPr>
        <w:t xml:space="preserve">on </w:t>
      </w:r>
      <w:r>
        <w:rPr>
          <w:szCs w:val="24"/>
        </w:rPr>
        <w:t>student loans</w:t>
      </w:r>
      <w:r w:rsidR="0051352F">
        <w:rPr>
          <w:szCs w:val="24"/>
        </w:rPr>
        <w:t xml:space="preserve">. </w:t>
      </w:r>
      <w:r w:rsidR="00FD2FC0">
        <w:rPr>
          <w:szCs w:val="24"/>
        </w:rPr>
        <w:t>Because the § 221 deduction is named in § 62(a)(17), taxpayer benefits from this deduction even when she claims the standard deduction</w:t>
      </w:r>
      <w:r w:rsidR="0051352F">
        <w:rPr>
          <w:szCs w:val="24"/>
        </w:rPr>
        <w:t xml:space="preserve">. </w:t>
      </w:r>
      <w:r w:rsidR="00170349">
        <w:rPr>
          <w:szCs w:val="24"/>
        </w:rPr>
        <w:t xml:space="preserve">The maximum interest deduction is $2500, and the availability of the deduction phases out as </w:t>
      </w:r>
      <w:r w:rsidR="00FD2FC0">
        <w:rPr>
          <w:szCs w:val="24"/>
        </w:rPr>
        <w:t>taxpayers</w:t>
      </w:r>
      <w:r w:rsidR="001044BB">
        <w:rPr>
          <w:szCs w:val="24"/>
        </w:rPr>
        <w:t>’</w:t>
      </w:r>
      <w:r w:rsidR="00FD2FC0">
        <w:rPr>
          <w:szCs w:val="24"/>
        </w:rPr>
        <w:t xml:space="preserve"> </w:t>
      </w:r>
      <w:r w:rsidR="00170349">
        <w:rPr>
          <w:szCs w:val="24"/>
        </w:rPr>
        <w:t>AGI rises</w:t>
      </w:r>
      <w:r w:rsidR="0051352F">
        <w:rPr>
          <w:szCs w:val="24"/>
        </w:rPr>
        <w:t xml:space="preserve">. </w:t>
      </w:r>
      <w:r w:rsidR="001044BB">
        <w:rPr>
          <w:szCs w:val="24"/>
        </w:rPr>
        <w:t>The phaseout range is indexed for inflation and is $140,000 to $170,000 for tax year 20</w:t>
      </w:r>
      <w:r w:rsidR="009C4060">
        <w:rPr>
          <w:szCs w:val="24"/>
        </w:rPr>
        <w:t>20</w:t>
      </w:r>
      <w:r w:rsidR="001044BB">
        <w:rPr>
          <w:szCs w:val="24"/>
        </w:rPr>
        <w:t xml:space="preserve"> </w:t>
      </w:r>
      <w:r w:rsidR="00FB3249">
        <w:rPr>
          <w:szCs w:val="24"/>
        </w:rPr>
        <w:t xml:space="preserve">for </w:t>
      </w:r>
      <w:r w:rsidR="001044BB">
        <w:rPr>
          <w:szCs w:val="24"/>
        </w:rPr>
        <w:t>taxpayers married filing jointly (half those amounts for unmarried taxpayers</w:t>
      </w:r>
      <w:r w:rsidR="004363B8">
        <w:rPr>
          <w:szCs w:val="24"/>
        </w:rPr>
        <w:t>)</w:t>
      </w:r>
      <w:r w:rsidR="0051352F">
        <w:rPr>
          <w:szCs w:val="24"/>
        </w:rPr>
        <w:t xml:space="preserve">. </w:t>
      </w:r>
      <w:r w:rsidR="00170349">
        <w:rPr>
          <w:szCs w:val="24"/>
        </w:rPr>
        <w:t>§ 221(b)(2)(B) (Rev. Proc. 201</w:t>
      </w:r>
      <w:r w:rsidR="003803BF">
        <w:rPr>
          <w:szCs w:val="24"/>
        </w:rPr>
        <w:t>9</w:t>
      </w:r>
      <w:r w:rsidR="00170349">
        <w:rPr>
          <w:szCs w:val="24"/>
        </w:rPr>
        <w:t>-</w:t>
      </w:r>
      <w:r w:rsidR="003803BF">
        <w:rPr>
          <w:szCs w:val="24"/>
        </w:rPr>
        <w:t>44</w:t>
      </w:r>
      <w:r w:rsidR="00170349">
        <w:rPr>
          <w:szCs w:val="24"/>
        </w:rPr>
        <w:t>, § 3.</w:t>
      </w:r>
      <w:r w:rsidR="001044BB">
        <w:rPr>
          <w:szCs w:val="24"/>
        </w:rPr>
        <w:t>30</w:t>
      </w:r>
      <w:r w:rsidR="00170349">
        <w:rPr>
          <w:szCs w:val="24"/>
        </w:rPr>
        <w:t>).</w:t>
      </w:r>
    </w:p>
    <w:p w14:paraId="31555A67" w14:textId="77777777" w:rsidR="00170349" w:rsidRDefault="00170349" w:rsidP="00170349">
      <w:pPr>
        <w:widowControl w:val="0"/>
        <w:ind w:left="720"/>
        <w:jc w:val="both"/>
        <w:rPr>
          <w:szCs w:val="24"/>
        </w:rPr>
      </w:pPr>
      <w:r>
        <w:rPr>
          <w:szCs w:val="24"/>
        </w:rPr>
        <w:t>•What do you think the profile of the student is for whom this deduction would have the greatest impact?</w:t>
      </w:r>
    </w:p>
    <w:p w14:paraId="3279F68A" w14:textId="77777777" w:rsidR="00042675" w:rsidRDefault="00042675" w:rsidP="001F429B">
      <w:pPr>
        <w:widowControl w:val="0"/>
        <w:ind w:left="720"/>
        <w:jc w:val="both"/>
        <w:rPr>
          <w:szCs w:val="24"/>
        </w:rPr>
      </w:pPr>
    </w:p>
    <w:p w14:paraId="0BF3CCCD" w14:textId="2DCF8F87" w:rsidR="00C205AE" w:rsidRDefault="00790E34" w:rsidP="00C205AE">
      <w:pPr>
        <w:widowControl w:val="0"/>
        <w:jc w:val="both"/>
        <w:rPr>
          <w:szCs w:val="24"/>
        </w:rPr>
      </w:pPr>
      <w:r>
        <w:rPr>
          <w:szCs w:val="24"/>
        </w:rPr>
        <w:t>The Code also</w:t>
      </w:r>
      <w:r w:rsidR="00C205AE">
        <w:rPr>
          <w:szCs w:val="24"/>
        </w:rPr>
        <w:t xml:space="preserve"> provides </w:t>
      </w:r>
      <w:r>
        <w:rPr>
          <w:i/>
          <w:szCs w:val="24"/>
        </w:rPr>
        <w:t>credits</w:t>
      </w:r>
      <w:r>
        <w:rPr>
          <w:szCs w:val="24"/>
        </w:rPr>
        <w:t xml:space="preserve"> that reduce the tax liability of a taxpayer, for pursuing education – which should en</w:t>
      </w:r>
      <w:r w:rsidR="001E465B">
        <w:rPr>
          <w:szCs w:val="24"/>
        </w:rPr>
        <w:t>large</w:t>
      </w:r>
      <w:r>
        <w:rPr>
          <w:szCs w:val="24"/>
        </w:rPr>
        <w:t xml:space="preserve"> the tax base</w:t>
      </w:r>
      <w:r w:rsidR="0051352F">
        <w:rPr>
          <w:szCs w:val="24"/>
        </w:rPr>
        <w:t>.</w:t>
      </w:r>
    </w:p>
    <w:p w14:paraId="23047E96" w14:textId="77777777" w:rsidR="00BD511D" w:rsidRDefault="001D7BA9" w:rsidP="001D7BA9">
      <w:pPr>
        <w:widowControl w:val="0"/>
        <w:ind w:left="720"/>
        <w:jc w:val="both"/>
        <w:rPr>
          <w:szCs w:val="24"/>
        </w:rPr>
      </w:pPr>
      <w:r>
        <w:rPr>
          <w:szCs w:val="24"/>
        </w:rPr>
        <w:t xml:space="preserve">•Section 25A provides two credits for investment in a taxpayer’s, </w:t>
      </w:r>
      <w:r w:rsidR="00BD511D">
        <w:rPr>
          <w:szCs w:val="24"/>
        </w:rPr>
        <w:t xml:space="preserve">her </w:t>
      </w:r>
      <w:r>
        <w:rPr>
          <w:szCs w:val="24"/>
        </w:rPr>
        <w:t xml:space="preserve">spouse’s, or </w:t>
      </w:r>
      <w:r w:rsidR="00BD511D">
        <w:rPr>
          <w:szCs w:val="24"/>
        </w:rPr>
        <w:t xml:space="preserve">her </w:t>
      </w:r>
      <w:r>
        <w:rPr>
          <w:szCs w:val="24"/>
        </w:rPr>
        <w:t>dependent’s education.</w:t>
      </w:r>
    </w:p>
    <w:p w14:paraId="7E78F71D" w14:textId="26D4B991" w:rsidR="001D7BA9" w:rsidRDefault="00BD511D" w:rsidP="00BD511D">
      <w:pPr>
        <w:widowControl w:val="0"/>
        <w:ind w:left="1440"/>
        <w:jc w:val="both"/>
        <w:rPr>
          <w:szCs w:val="24"/>
        </w:rPr>
      </w:pPr>
      <w:r>
        <w:rPr>
          <w:szCs w:val="24"/>
        </w:rPr>
        <w:t>•</w:t>
      </w:r>
      <w:r w:rsidR="001D7BA9">
        <w:rPr>
          <w:szCs w:val="24"/>
        </w:rPr>
        <w:t>The American Opportunity Credit</w:t>
      </w:r>
      <w:r>
        <w:rPr>
          <w:szCs w:val="24"/>
        </w:rPr>
        <w:t xml:space="preserve"> provides a credit of up to $2500 for an education expenditure of $4000</w:t>
      </w:r>
      <w:r w:rsidR="0051352F">
        <w:rPr>
          <w:szCs w:val="24"/>
        </w:rPr>
        <w:t xml:space="preserve">. </w:t>
      </w:r>
      <w:r w:rsidR="00375400">
        <w:rPr>
          <w:szCs w:val="24"/>
        </w:rPr>
        <w:t>For taxpayers married filing jointly, the credit is phased out at AGI levels between $160,000 and $180,000 (between $80,000 and $90,000 for other taxpayers)</w:t>
      </w:r>
      <w:r w:rsidR="0051352F">
        <w:rPr>
          <w:szCs w:val="24"/>
        </w:rPr>
        <w:t xml:space="preserve">. </w:t>
      </w:r>
      <w:r w:rsidR="00375400">
        <w:rPr>
          <w:szCs w:val="24"/>
        </w:rPr>
        <w:t xml:space="preserve">Taxpayer may claim the credit for each of four </w:t>
      </w:r>
      <w:r w:rsidR="00A20FF0">
        <w:rPr>
          <w:szCs w:val="24"/>
        </w:rPr>
        <w:t xml:space="preserve">consecutive </w:t>
      </w:r>
      <w:r w:rsidR="00375400">
        <w:rPr>
          <w:szCs w:val="24"/>
        </w:rPr>
        <w:t>years</w:t>
      </w:r>
      <w:r w:rsidR="00E41D50">
        <w:rPr>
          <w:szCs w:val="24"/>
        </w:rPr>
        <w:t>.</w:t>
      </w:r>
      <w:r w:rsidR="0051352F">
        <w:rPr>
          <w:szCs w:val="24"/>
        </w:rPr>
        <w:t xml:space="preserve"> </w:t>
      </w:r>
      <w:r w:rsidR="00375400">
        <w:rPr>
          <w:szCs w:val="24"/>
        </w:rPr>
        <w:t>§ 25A</w:t>
      </w:r>
      <w:r w:rsidR="00FB211A">
        <w:rPr>
          <w:szCs w:val="24"/>
        </w:rPr>
        <w:t>(b)(2)(A).</w:t>
      </w:r>
      <w:r w:rsidR="0051352F">
        <w:rPr>
          <w:szCs w:val="24"/>
        </w:rPr>
        <w:t xml:space="preserve"> </w:t>
      </w:r>
      <w:r w:rsidR="006F71CF">
        <w:rPr>
          <w:szCs w:val="24"/>
        </w:rPr>
        <w:t xml:space="preserve">Taxpayer may not claim the credit if she has completed the first four </w:t>
      </w:r>
      <w:r w:rsidR="00D86581">
        <w:rPr>
          <w:szCs w:val="24"/>
        </w:rPr>
        <w:t>years of pose-secondary education.  §</w:t>
      </w:r>
      <w:r w:rsidR="00A36798">
        <w:rPr>
          <w:szCs w:val="24"/>
        </w:rPr>
        <w:t xml:space="preserve">25A(b)(2)(C). </w:t>
      </w:r>
      <w:r w:rsidR="00D86581">
        <w:rPr>
          <w:szCs w:val="24"/>
        </w:rPr>
        <w:t xml:space="preserve"> F</w:t>
      </w:r>
      <w:r w:rsidR="006832E9">
        <w:rPr>
          <w:szCs w:val="24"/>
        </w:rPr>
        <w:t>orty percent of the credit is refundable</w:t>
      </w:r>
      <w:r w:rsidR="0051352F">
        <w:rPr>
          <w:szCs w:val="24"/>
        </w:rPr>
        <w:t xml:space="preserve">. </w:t>
      </w:r>
      <w:r w:rsidR="006832E9">
        <w:rPr>
          <w:szCs w:val="24"/>
        </w:rPr>
        <w:t>§ 25A(</w:t>
      </w:r>
      <w:r w:rsidR="006832E9" w:rsidRPr="006832E9">
        <w:rPr>
          <w:i/>
          <w:szCs w:val="24"/>
        </w:rPr>
        <w:t>i</w:t>
      </w:r>
      <w:r w:rsidR="006832E9">
        <w:rPr>
          <w:szCs w:val="24"/>
        </w:rPr>
        <w:t>).</w:t>
      </w:r>
    </w:p>
    <w:p w14:paraId="01ACFD57" w14:textId="59A77DD4" w:rsidR="00BD511D" w:rsidRDefault="00375400" w:rsidP="00375400">
      <w:pPr>
        <w:widowControl w:val="0"/>
        <w:ind w:left="1440"/>
        <w:jc w:val="both"/>
        <w:rPr>
          <w:szCs w:val="24"/>
        </w:rPr>
      </w:pPr>
      <w:r>
        <w:rPr>
          <w:szCs w:val="24"/>
        </w:rPr>
        <w:t xml:space="preserve">•The Lifetime Learning Credit </w:t>
      </w:r>
      <w:r w:rsidR="001E335C">
        <w:rPr>
          <w:szCs w:val="24"/>
        </w:rPr>
        <w:t>alternatively, § 25A(c)(2)(A) (</w:t>
      </w:r>
      <w:r w:rsidR="00182831">
        <w:rPr>
          <w:szCs w:val="24"/>
        </w:rPr>
        <w:t xml:space="preserve">only American Opportunity Credit or Lifetime Learning Credit available on one individual), </w:t>
      </w:r>
      <w:r>
        <w:rPr>
          <w:szCs w:val="24"/>
        </w:rPr>
        <w:t xml:space="preserve">provides a credit of up to </w:t>
      </w:r>
      <w:r w:rsidR="00182831">
        <w:rPr>
          <w:szCs w:val="24"/>
        </w:rPr>
        <w:t>20% of $10,000 of educational expenses</w:t>
      </w:r>
      <w:r w:rsidR="0051352F">
        <w:rPr>
          <w:szCs w:val="24"/>
        </w:rPr>
        <w:t xml:space="preserve">. </w:t>
      </w:r>
      <w:r w:rsidR="00182831">
        <w:rPr>
          <w:szCs w:val="24"/>
        </w:rPr>
        <w:t xml:space="preserve">There is no limit to the number of times a </w:t>
      </w:r>
      <w:r w:rsidR="00182831">
        <w:rPr>
          <w:szCs w:val="24"/>
        </w:rPr>
        <w:lastRenderedPageBreak/>
        <w:t>Lifetime Learning Credit can be claimed for an individual</w:t>
      </w:r>
      <w:r w:rsidR="0051352F">
        <w:rPr>
          <w:szCs w:val="24"/>
        </w:rPr>
        <w:t xml:space="preserve">. </w:t>
      </w:r>
      <w:r w:rsidR="00A13C87">
        <w:rPr>
          <w:szCs w:val="24"/>
        </w:rPr>
        <w:t>The Lifetime Learning Credit is subject to an income phaseout</w:t>
      </w:r>
      <w:r w:rsidR="0051352F">
        <w:rPr>
          <w:szCs w:val="24"/>
        </w:rPr>
        <w:t xml:space="preserve">. </w:t>
      </w:r>
      <w:r w:rsidR="00182831">
        <w:rPr>
          <w:szCs w:val="24"/>
        </w:rPr>
        <w:t>For tax year 201</w:t>
      </w:r>
      <w:r w:rsidR="001044BB">
        <w:rPr>
          <w:szCs w:val="24"/>
        </w:rPr>
        <w:t>9</w:t>
      </w:r>
      <w:r w:rsidR="00182831">
        <w:rPr>
          <w:szCs w:val="24"/>
        </w:rPr>
        <w:t xml:space="preserve"> for taxpayers married filing jointly, the credit is phased out at AGI levels between $11</w:t>
      </w:r>
      <w:r w:rsidR="001C6DB4">
        <w:rPr>
          <w:szCs w:val="24"/>
        </w:rPr>
        <w:t>8</w:t>
      </w:r>
      <w:r w:rsidR="00182831">
        <w:rPr>
          <w:szCs w:val="24"/>
        </w:rPr>
        <w:t>,000 and $13</w:t>
      </w:r>
      <w:r w:rsidR="001C6DB4">
        <w:rPr>
          <w:szCs w:val="24"/>
        </w:rPr>
        <w:t>8</w:t>
      </w:r>
      <w:r w:rsidR="00182831">
        <w:rPr>
          <w:szCs w:val="24"/>
        </w:rPr>
        <w:t>,000 ($5</w:t>
      </w:r>
      <w:r w:rsidR="001C6DB4">
        <w:rPr>
          <w:szCs w:val="24"/>
        </w:rPr>
        <w:t>9</w:t>
      </w:r>
      <w:r w:rsidR="00182831">
        <w:rPr>
          <w:szCs w:val="24"/>
        </w:rPr>
        <w:t>,000 and $6</w:t>
      </w:r>
      <w:r w:rsidR="001C6DB4">
        <w:rPr>
          <w:szCs w:val="24"/>
        </w:rPr>
        <w:t>9</w:t>
      </w:r>
      <w:r w:rsidR="00182831">
        <w:rPr>
          <w:szCs w:val="24"/>
        </w:rPr>
        <w:t>,000 for other taxpayer</w:t>
      </w:r>
      <w:r w:rsidR="00A7724F">
        <w:rPr>
          <w:szCs w:val="24"/>
        </w:rPr>
        <w:t>s</w:t>
      </w:r>
      <w:r w:rsidR="00182831">
        <w:rPr>
          <w:szCs w:val="24"/>
        </w:rPr>
        <w:t>)</w:t>
      </w:r>
      <w:r w:rsidR="0051352F">
        <w:rPr>
          <w:szCs w:val="24"/>
        </w:rPr>
        <w:t xml:space="preserve">. </w:t>
      </w:r>
      <w:r w:rsidR="00A7724F">
        <w:rPr>
          <w:szCs w:val="24"/>
        </w:rPr>
        <w:t>§ 25A(d</w:t>
      </w:r>
      <w:r w:rsidR="00A13C87">
        <w:rPr>
          <w:szCs w:val="24"/>
        </w:rPr>
        <w:t>)(2) (Rev. Proc. 201</w:t>
      </w:r>
      <w:r w:rsidR="001C6DB4">
        <w:rPr>
          <w:szCs w:val="24"/>
        </w:rPr>
        <w:t>9</w:t>
      </w:r>
      <w:r w:rsidR="00A13C87">
        <w:rPr>
          <w:szCs w:val="24"/>
        </w:rPr>
        <w:t>-</w:t>
      </w:r>
      <w:r w:rsidR="001C6DB4">
        <w:rPr>
          <w:szCs w:val="24"/>
        </w:rPr>
        <w:t>44</w:t>
      </w:r>
      <w:r w:rsidR="00A13C87">
        <w:rPr>
          <w:szCs w:val="24"/>
        </w:rPr>
        <w:t>, § 3.06</w:t>
      </w:r>
      <w:r w:rsidR="00A7724F">
        <w:rPr>
          <w:szCs w:val="24"/>
        </w:rPr>
        <w:t xml:space="preserve"> (indexed figures)</w:t>
      </w:r>
      <w:r w:rsidR="004363B8">
        <w:rPr>
          <w:szCs w:val="24"/>
        </w:rPr>
        <w:t>)</w:t>
      </w:r>
      <w:r w:rsidR="00A7724F">
        <w:rPr>
          <w:szCs w:val="24"/>
        </w:rPr>
        <w:t>.</w:t>
      </w:r>
    </w:p>
    <w:p w14:paraId="4F319DB5" w14:textId="4088F0ED" w:rsidR="00CE7B5C" w:rsidRDefault="00CE7B5C" w:rsidP="00CE7B5C">
      <w:pPr>
        <w:widowControl w:val="0"/>
        <w:ind w:left="720"/>
        <w:jc w:val="both"/>
        <w:rPr>
          <w:szCs w:val="24"/>
        </w:rPr>
      </w:pPr>
      <w:r>
        <w:rPr>
          <w:szCs w:val="24"/>
        </w:rPr>
        <w:t>•</w:t>
      </w:r>
      <w:r w:rsidR="00BD650E">
        <w:rPr>
          <w:szCs w:val="24"/>
        </w:rPr>
        <w:t xml:space="preserve">These phaseouts imply </w:t>
      </w:r>
      <w:r w:rsidR="00BD650E" w:rsidRPr="00576ED7">
        <w:rPr>
          <w:szCs w:val="24"/>
        </w:rPr>
        <w:t xml:space="preserve">that taxpayers with higher incomes do not need strong incentives </w:t>
      </w:r>
      <w:r w:rsidR="00BD650E">
        <w:rPr>
          <w:szCs w:val="24"/>
        </w:rPr>
        <w:t>(</w:t>
      </w:r>
      <w:r w:rsidR="00BD650E" w:rsidRPr="00576ED7">
        <w:rPr>
          <w:szCs w:val="24"/>
        </w:rPr>
        <w:t xml:space="preserve">or </w:t>
      </w:r>
      <w:r w:rsidR="00BD650E">
        <w:rPr>
          <w:szCs w:val="24"/>
        </w:rPr>
        <w:t xml:space="preserve">perhaps any </w:t>
      </w:r>
      <w:r w:rsidR="00BD650E" w:rsidRPr="00576ED7">
        <w:rPr>
          <w:szCs w:val="24"/>
        </w:rPr>
        <w:t>incentives</w:t>
      </w:r>
      <w:r w:rsidR="00BD650E">
        <w:rPr>
          <w:szCs w:val="24"/>
        </w:rPr>
        <w:t>)</w:t>
      </w:r>
      <w:r w:rsidR="00BD650E" w:rsidRPr="00576ED7">
        <w:rPr>
          <w:szCs w:val="24"/>
        </w:rPr>
        <w:t xml:space="preserve"> </w:t>
      </w:r>
      <w:r w:rsidR="00BD650E">
        <w:rPr>
          <w:szCs w:val="24"/>
        </w:rPr>
        <w:t>to incur such expenses.</w:t>
      </w:r>
    </w:p>
    <w:p w14:paraId="647F9200" w14:textId="77777777" w:rsidR="00BD511D" w:rsidRDefault="00A7724F" w:rsidP="001D7BA9">
      <w:pPr>
        <w:widowControl w:val="0"/>
        <w:ind w:left="720"/>
        <w:jc w:val="both"/>
        <w:rPr>
          <w:szCs w:val="24"/>
        </w:rPr>
      </w:pPr>
      <w:r>
        <w:rPr>
          <w:szCs w:val="24"/>
        </w:rPr>
        <w:t>•What do you think the p</w:t>
      </w:r>
      <w:r w:rsidR="00BD511D">
        <w:rPr>
          <w:szCs w:val="24"/>
        </w:rPr>
        <w:t xml:space="preserve">rofile </w:t>
      </w:r>
      <w:r w:rsidR="00170349">
        <w:rPr>
          <w:szCs w:val="24"/>
        </w:rPr>
        <w:t xml:space="preserve">of </w:t>
      </w:r>
      <w:r w:rsidR="00BD511D">
        <w:rPr>
          <w:szCs w:val="24"/>
        </w:rPr>
        <w:t xml:space="preserve">the student </w:t>
      </w:r>
      <w:r>
        <w:rPr>
          <w:szCs w:val="24"/>
        </w:rPr>
        <w:t xml:space="preserve">is </w:t>
      </w:r>
      <w:r w:rsidR="00BD511D">
        <w:rPr>
          <w:szCs w:val="24"/>
        </w:rPr>
        <w:t>for whom these credits</w:t>
      </w:r>
      <w:r>
        <w:rPr>
          <w:szCs w:val="24"/>
        </w:rPr>
        <w:t xml:space="preserve"> would have the greatest impact?</w:t>
      </w:r>
    </w:p>
    <w:p w14:paraId="0D10E7F7" w14:textId="77777777" w:rsidR="00BD511D" w:rsidRDefault="00BD511D" w:rsidP="001D7BA9">
      <w:pPr>
        <w:widowControl w:val="0"/>
        <w:ind w:left="720"/>
        <w:jc w:val="both"/>
        <w:rPr>
          <w:szCs w:val="24"/>
        </w:rPr>
      </w:pPr>
    </w:p>
    <w:p w14:paraId="5C9FB0AA" w14:textId="77777777" w:rsidR="00BD511D" w:rsidRDefault="00BD511D" w:rsidP="00170349">
      <w:pPr>
        <w:widowControl w:val="0"/>
        <w:jc w:val="both"/>
        <w:rPr>
          <w:szCs w:val="24"/>
        </w:rPr>
      </w:pPr>
    </w:p>
    <w:p w14:paraId="754963F7" w14:textId="77777777" w:rsidR="001D7BA9" w:rsidRPr="00576ED7" w:rsidRDefault="001D7BA9" w:rsidP="00430EF8">
      <w:pPr>
        <w:pStyle w:val="Heading3"/>
      </w:pPr>
      <w:bookmarkStart w:id="111" w:name="_Toc43584156"/>
      <w:r w:rsidRPr="00576ED7">
        <w:t>I</w:t>
      </w:r>
      <w:r>
        <w:t>V</w:t>
      </w:r>
      <w:r w:rsidRPr="00576ED7">
        <w:t xml:space="preserve">.  </w:t>
      </w:r>
      <w:r>
        <w:t>Deferral Until Consumption</w:t>
      </w:r>
      <w:bookmarkEnd w:id="111"/>
      <w:r w:rsidRPr="00576ED7">
        <w:fldChar w:fldCharType="begin"/>
      </w:r>
      <w:r w:rsidRPr="00576ED7">
        <w:instrText xml:space="preserve"> TC \l1 "III.  Creating a More Efficient and Productive Economy</w:instrText>
      </w:r>
      <w:r w:rsidRPr="00576ED7">
        <w:fldChar w:fldCharType="end"/>
      </w:r>
    </w:p>
    <w:p w14:paraId="1B8CDE63" w14:textId="77777777" w:rsidR="00C0099C" w:rsidRDefault="00C0099C" w:rsidP="001D7BA9">
      <w:pPr>
        <w:widowControl w:val="0"/>
        <w:jc w:val="both"/>
        <w:rPr>
          <w:szCs w:val="24"/>
        </w:rPr>
      </w:pPr>
    </w:p>
    <w:p w14:paraId="063C45EC" w14:textId="2EE84A29" w:rsidR="00810B62" w:rsidRDefault="00D40CE7" w:rsidP="001D7BA9">
      <w:pPr>
        <w:widowControl w:val="0"/>
        <w:jc w:val="both"/>
        <w:rPr>
          <w:szCs w:val="24"/>
        </w:rPr>
      </w:pPr>
      <w:r w:rsidRPr="00576ED7">
        <w:rPr>
          <w:szCs w:val="24"/>
        </w:rPr>
        <w:t>An “i</w:t>
      </w:r>
      <w:r>
        <w:rPr>
          <w:szCs w:val="24"/>
        </w:rPr>
        <w:t xml:space="preserve">ncome tax” is a tax on income. </w:t>
      </w:r>
      <w:r w:rsidRPr="00576ED7">
        <w:rPr>
          <w:szCs w:val="24"/>
        </w:rPr>
        <w:t>A “consumption</w:t>
      </w:r>
      <w:r>
        <w:rPr>
          <w:szCs w:val="24"/>
        </w:rPr>
        <w:t xml:space="preserve"> tax” is a tax on consumption. </w:t>
      </w:r>
      <w:r w:rsidRPr="00576ED7">
        <w:rPr>
          <w:szCs w:val="24"/>
        </w:rPr>
        <w:t xml:space="preserve">We have largely regarded the Code </w:t>
      </w:r>
      <w:r>
        <w:rPr>
          <w:szCs w:val="24"/>
        </w:rPr>
        <w:t>as creating an income tax</w:t>
      </w:r>
      <w:r w:rsidR="0051352F">
        <w:rPr>
          <w:szCs w:val="24"/>
        </w:rPr>
        <w:t xml:space="preserve">. </w:t>
      </w:r>
      <w:r w:rsidR="00FB3249">
        <w:rPr>
          <w:szCs w:val="24"/>
        </w:rPr>
        <w:t>T</w:t>
      </w:r>
      <w:r w:rsidRPr="00576ED7">
        <w:rPr>
          <w:szCs w:val="24"/>
        </w:rPr>
        <w:t xml:space="preserve">he Code </w:t>
      </w:r>
      <w:r w:rsidR="00FB3249">
        <w:rPr>
          <w:szCs w:val="24"/>
        </w:rPr>
        <w:t xml:space="preserve">actually </w:t>
      </w:r>
      <w:r w:rsidRPr="00576ED7">
        <w:rPr>
          <w:szCs w:val="24"/>
        </w:rPr>
        <w:t xml:space="preserve">creates a hybrid whereby income that a taxpayer </w:t>
      </w:r>
      <w:r w:rsidR="00A13C87">
        <w:rPr>
          <w:szCs w:val="24"/>
        </w:rPr>
        <w:t xml:space="preserve">holds in order to spend later </w:t>
      </w:r>
      <w:r w:rsidRPr="00576ED7">
        <w:rPr>
          <w:szCs w:val="24"/>
        </w:rPr>
        <w:t xml:space="preserve">on certain items of consumption is not subject to tax – if at all – until taxpayer </w:t>
      </w:r>
      <w:r w:rsidR="00A13C87">
        <w:rPr>
          <w:szCs w:val="24"/>
        </w:rPr>
        <w:t xml:space="preserve">actually </w:t>
      </w:r>
      <w:r w:rsidRPr="00576ED7">
        <w:rPr>
          <w:szCs w:val="24"/>
        </w:rPr>
        <w:t xml:space="preserve">spends it </w:t>
      </w:r>
      <w:r>
        <w:rPr>
          <w:szCs w:val="24"/>
        </w:rPr>
        <w:t>on those forms of consumption</w:t>
      </w:r>
      <w:r w:rsidR="0051352F">
        <w:rPr>
          <w:szCs w:val="24"/>
        </w:rPr>
        <w:t xml:space="preserve">. </w:t>
      </w:r>
      <w:r w:rsidR="004754D3">
        <w:rPr>
          <w:szCs w:val="24"/>
        </w:rPr>
        <w:t xml:space="preserve">Taxpayers know that they may one </w:t>
      </w:r>
      <w:r w:rsidR="00426A6B">
        <w:rPr>
          <w:szCs w:val="24"/>
        </w:rPr>
        <w:t xml:space="preserve">day </w:t>
      </w:r>
      <w:r w:rsidR="004754D3">
        <w:rPr>
          <w:szCs w:val="24"/>
        </w:rPr>
        <w:t>retire and no longer have the income that their employment provided</w:t>
      </w:r>
      <w:r w:rsidR="0051352F">
        <w:rPr>
          <w:szCs w:val="24"/>
        </w:rPr>
        <w:t xml:space="preserve">. </w:t>
      </w:r>
      <w:r w:rsidR="004754D3">
        <w:rPr>
          <w:szCs w:val="24"/>
        </w:rPr>
        <w:t>They know that they may one day need money to pay for health care services</w:t>
      </w:r>
      <w:r w:rsidR="0051352F">
        <w:rPr>
          <w:szCs w:val="24"/>
        </w:rPr>
        <w:t xml:space="preserve">. </w:t>
      </w:r>
      <w:r w:rsidR="004754D3">
        <w:rPr>
          <w:szCs w:val="24"/>
        </w:rPr>
        <w:t>They know that they may one day need money to pay for the education of their children</w:t>
      </w:r>
      <w:r w:rsidR="0051352F">
        <w:rPr>
          <w:szCs w:val="24"/>
        </w:rPr>
        <w:t xml:space="preserve">. </w:t>
      </w:r>
      <w:r w:rsidR="004754D3">
        <w:rPr>
          <w:szCs w:val="24"/>
        </w:rPr>
        <w:t>The Code implicitly encourages taxpayers to set money aside to meet a</w:t>
      </w:r>
      <w:r w:rsidR="00CE7849">
        <w:rPr>
          <w:szCs w:val="24"/>
        </w:rPr>
        <w:t xml:space="preserve"> personal </w:t>
      </w:r>
      <w:r w:rsidR="004754D3">
        <w:rPr>
          <w:szCs w:val="24"/>
        </w:rPr>
        <w:t>expense they know they will incur later</w:t>
      </w:r>
      <w:r w:rsidR="0051352F">
        <w:rPr>
          <w:szCs w:val="24"/>
        </w:rPr>
        <w:t>.</w:t>
      </w:r>
    </w:p>
    <w:p w14:paraId="51532CED" w14:textId="77777777" w:rsidR="00810B62" w:rsidRDefault="00810B62" w:rsidP="001D7BA9">
      <w:pPr>
        <w:widowControl w:val="0"/>
        <w:jc w:val="both"/>
        <w:rPr>
          <w:szCs w:val="24"/>
        </w:rPr>
      </w:pPr>
    </w:p>
    <w:p w14:paraId="7EEF50CB" w14:textId="29C1ED3B" w:rsidR="006D6F7F" w:rsidRPr="00CE7849" w:rsidRDefault="008E420D" w:rsidP="001D7BA9">
      <w:pPr>
        <w:widowControl w:val="0"/>
        <w:jc w:val="both"/>
        <w:rPr>
          <w:szCs w:val="24"/>
        </w:rPr>
      </w:pPr>
      <w:r>
        <w:rPr>
          <w:szCs w:val="24"/>
        </w:rPr>
        <w:t xml:space="preserve">The Code </w:t>
      </w:r>
      <w:r w:rsidR="00810B62">
        <w:rPr>
          <w:szCs w:val="24"/>
        </w:rPr>
        <w:t xml:space="preserve">may permit taxpayers to set money aside </w:t>
      </w:r>
      <w:r w:rsidR="00B27F8D">
        <w:rPr>
          <w:szCs w:val="24"/>
        </w:rPr>
        <w:t xml:space="preserve">in an account </w:t>
      </w:r>
      <w:r w:rsidR="00810B62">
        <w:rPr>
          <w:szCs w:val="24"/>
        </w:rPr>
        <w:t xml:space="preserve">and pay income tax on that money </w:t>
      </w:r>
      <w:r w:rsidR="00CB0888">
        <w:rPr>
          <w:szCs w:val="24"/>
        </w:rPr>
        <w:t xml:space="preserve">only </w:t>
      </w:r>
      <w:r w:rsidR="00810B62">
        <w:rPr>
          <w:szCs w:val="24"/>
        </w:rPr>
        <w:t xml:space="preserve">when it is withdrawn to spend on consumption.  </w:t>
      </w:r>
      <w:r w:rsidR="00810B62">
        <w:rPr>
          <w:i/>
          <w:szCs w:val="24"/>
        </w:rPr>
        <w:t xml:space="preserve">See </w:t>
      </w:r>
      <w:r w:rsidR="00810B62">
        <w:rPr>
          <w:szCs w:val="24"/>
        </w:rPr>
        <w:t xml:space="preserve">§§ 219(a), 62(a)(7) (money deposited in individual retirement account </w:t>
      </w:r>
      <w:r w:rsidR="00CE7849">
        <w:rPr>
          <w:szCs w:val="24"/>
        </w:rPr>
        <w:t xml:space="preserve">(IRA) </w:t>
      </w:r>
      <w:r w:rsidR="00810B62">
        <w:rPr>
          <w:szCs w:val="24"/>
        </w:rPr>
        <w:t xml:space="preserve">deductible above-the-line; </w:t>
      </w:r>
      <w:r w:rsidR="002A6FB7">
        <w:rPr>
          <w:szCs w:val="24"/>
        </w:rPr>
        <w:t xml:space="preserve">indexed </w:t>
      </w:r>
      <w:r w:rsidR="00810B62">
        <w:rPr>
          <w:szCs w:val="24"/>
        </w:rPr>
        <w:t xml:space="preserve">limitation on deposit and </w:t>
      </w:r>
      <w:r w:rsidR="002A6FB7">
        <w:rPr>
          <w:szCs w:val="24"/>
        </w:rPr>
        <w:t xml:space="preserve">indexed </w:t>
      </w:r>
      <w:r w:rsidR="00810B62">
        <w:rPr>
          <w:szCs w:val="24"/>
        </w:rPr>
        <w:t>income phaseout applicable</w:t>
      </w:r>
      <w:r w:rsidR="00CB0888">
        <w:rPr>
          <w:szCs w:val="24"/>
        </w:rPr>
        <w:t>; taxable upon withdrawal</w:t>
      </w:r>
      <w:r w:rsidR="00810B62">
        <w:rPr>
          <w:szCs w:val="24"/>
        </w:rPr>
        <w:t>)</w:t>
      </w:r>
      <w:r w:rsidR="0051352F">
        <w:rPr>
          <w:szCs w:val="24"/>
        </w:rPr>
        <w:t xml:space="preserve">. </w:t>
      </w:r>
      <w:r w:rsidR="00810B62">
        <w:rPr>
          <w:szCs w:val="24"/>
        </w:rPr>
        <w:t xml:space="preserve">The Code may permit taxpayer to set </w:t>
      </w:r>
      <w:r w:rsidR="00CE7849">
        <w:rPr>
          <w:szCs w:val="24"/>
        </w:rPr>
        <w:t xml:space="preserve">aside </w:t>
      </w:r>
      <w:r w:rsidR="00810B62">
        <w:rPr>
          <w:szCs w:val="24"/>
        </w:rPr>
        <w:t xml:space="preserve">after-tax money, never subject </w:t>
      </w:r>
      <w:r w:rsidR="00CE7849">
        <w:rPr>
          <w:szCs w:val="24"/>
        </w:rPr>
        <w:t xml:space="preserve">return on the investment of </w:t>
      </w:r>
      <w:r w:rsidR="00810B62">
        <w:rPr>
          <w:szCs w:val="24"/>
        </w:rPr>
        <w:t xml:space="preserve">that money to tax, and permit </w:t>
      </w:r>
      <w:r w:rsidR="00C0099C">
        <w:rPr>
          <w:szCs w:val="24"/>
        </w:rPr>
        <w:t>w</w:t>
      </w:r>
      <w:r w:rsidR="00810B62">
        <w:rPr>
          <w:szCs w:val="24"/>
        </w:rPr>
        <w:t>ithdrawal for taxpayer’s later consumption</w:t>
      </w:r>
      <w:r w:rsidR="0051352F">
        <w:rPr>
          <w:szCs w:val="24"/>
        </w:rPr>
        <w:t xml:space="preserve">. </w:t>
      </w:r>
      <w:r w:rsidR="00810B62">
        <w:rPr>
          <w:i/>
          <w:szCs w:val="24"/>
        </w:rPr>
        <w:t>See</w:t>
      </w:r>
      <w:r w:rsidR="00810B62">
        <w:rPr>
          <w:szCs w:val="24"/>
        </w:rPr>
        <w:t xml:space="preserve"> §</w:t>
      </w:r>
      <w:r w:rsidR="002A6FB7">
        <w:rPr>
          <w:szCs w:val="24"/>
        </w:rPr>
        <w:t xml:space="preserve"> 408A (</w:t>
      </w:r>
      <w:r w:rsidR="00CB0888">
        <w:rPr>
          <w:szCs w:val="24"/>
        </w:rPr>
        <w:t xml:space="preserve">“Roth IRA;” </w:t>
      </w:r>
      <w:r w:rsidR="002A6FB7">
        <w:rPr>
          <w:szCs w:val="24"/>
        </w:rPr>
        <w:t xml:space="preserve">same deposit limit as </w:t>
      </w:r>
      <w:r w:rsidR="00810B62">
        <w:rPr>
          <w:szCs w:val="24"/>
        </w:rPr>
        <w:t>§</w:t>
      </w:r>
      <w:r w:rsidR="002A6FB7">
        <w:rPr>
          <w:szCs w:val="24"/>
        </w:rPr>
        <w:t xml:space="preserve"> 219</w:t>
      </w:r>
      <w:r w:rsidR="00D272FA">
        <w:rPr>
          <w:szCs w:val="24"/>
        </w:rPr>
        <w:t xml:space="preserve"> (“traditional IRA”)</w:t>
      </w:r>
      <w:r w:rsidR="002A6FB7">
        <w:rPr>
          <w:szCs w:val="24"/>
        </w:rPr>
        <w:t>,</w:t>
      </w:r>
      <w:r w:rsidR="00CE7849">
        <w:rPr>
          <w:szCs w:val="24"/>
        </w:rPr>
        <w:t xml:space="preserve"> with</w:t>
      </w:r>
      <w:r w:rsidR="002A6FB7">
        <w:rPr>
          <w:szCs w:val="24"/>
        </w:rPr>
        <w:t xml:space="preserve"> higher indexed income phaseout)</w:t>
      </w:r>
      <w:r w:rsidR="0051352F">
        <w:rPr>
          <w:szCs w:val="24"/>
        </w:rPr>
        <w:t>.</w:t>
      </w:r>
      <w:r w:rsidR="00B47BCC" w:rsidRPr="00B47BCC">
        <w:rPr>
          <w:rStyle w:val="FootnoteReference"/>
          <w:szCs w:val="24"/>
        </w:rPr>
        <w:t xml:space="preserve"> </w:t>
      </w:r>
      <w:r w:rsidR="00B47BCC">
        <w:rPr>
          <w:rStyle w:val="FootnoteReference"/>
          <w:szCs w:val="24"/>
        </w:rPr>
        <w:footnoteReference w:id="203"/>
      </w:r>
      <w:r w:rsidR="0051352F">
        <w:rPr>
          <w:szCs w:val="24"/>
        </w:rPr>
        <w:t xml:space="preserve"> </w:t>
      </w:r>
      <w:r w:rsidR="00A13C87">
        <w:rPr>
          <w:szCs w:val="24"/>
        </w:rPr>
        <w:t xml:space="preserve">The Code may permit taxpayer to set aside after-tax money, defer tax on resulting investment income, and shift the tax burden to another whose tax </w:t>
      </w:r>
      <w:r w:rsidR="00A13C87">
        <w:rPr>
          <w:szCs w:val="24"/>
        </w:rPr>
        <w:lastRenderedPageBreak/>
        <w:t>bracket should be lower than taxpayer’s tax bracket</w:t>
      </w:r>
      <w:r w:rsidR="0051352F">
        <w:rPr>
          <w:szCs w:val="24"/>
        </w:rPr>
        <w:t xml:space="preserve">. </w:t>
      </w:r>
      <w:r w:rsidR="00A13C87">
        <w:rPr>
          <w:i/>
          <w:szCs w:val="24"/>
        </w:rPr>
        <w:t>See</w:t>
      </w:r>
      <w:r w:rsidR="00A13C87">
        <w:rPr>
          <w:szCs w:val="24"/>
        </w:rPr>
        <w:t xml:space="preserve"> </w:t>
      </w:r>
      <w:r w:rsidR="00D272FA">
        <w:rPr>
          <w:szCs w:val="24"/>
        </w:rPr>
        <w:t>§ 529 (savings for tuition with state agency or educational institution; no contribution limits</w:t>
      </w:r>
      <w:r w:rsidR="00CE7849">
        <w:rPr>
          <w:szCs w:val="24"/>
        </w:rPr>
        <w:t>; beneficiary subject to income tax</w:t>
      </w:r>
      <w:r w:rsidR="00A13C87">
        <w:rPr>
          <w:szCs w:val="24"/>
        </w:rPr>
        <w:t xml:space="preserve"> as if in receipt of annuity income</w:t>
      </w:r>
      <w:r w:rsidR="00D272FA">
        <w:rPr>
          <w:szCs w:val="24"/>
        </w:rPr>
        <w:t>)</w:t>
      </w:r>
      <w:r w:rsidR="00A13C87">
        <w:rPr>
          <w:szCs w:val="24"/>
        </w:rPr>
        <w:t>;</w:t>
      </w:r>
      <w:r w:rsidR="002A6FB7">
        <w:rPr>
          <w:szCs w:val="24"/>
        </w:rPr>
        <w:t xml:space="preserve"> </w:t>
      </w:r>
      <w:r w:rsidR="00E57BF3">
        <w:rPr>
          <w:szCs w:val="24"/>
        </w:rPr>
        <w:t>§ 530 (Coverdell education savings account; annual contribution limits per beneficiary; contributors subject to relatively high income phaseout; beneficiary taxed on investment income of account; funds can be spent on elementary and secondary education)</w:t>
      </w:r>
      <w:r w:rsidR="0051352F">
        <w:rPr>
          <w:szCs w:val="24"/>
        </w:rPr>
        <w:t xml:space="preserve">. </w:t>
      </w:r>
      <w:r w:rsidR="00D272FA">
        <w:rPr>
          <w:szCs w:val="24"/>
        </w:rPr>
        <w:t xml:space="preserve">The Code may permit taxpayer to deduct </w:t>
      </w:r>
      <w:r w:rsidR="00A13C87">
        <w:rPr>
          <w:szCs w:val="24"/>
        </w:rPr>
        <w:t xml:space="preserve">without having to itemize </w:t>
      </w:r>
      <w:r w:rsidR="00D272FA">
        <w:rPr>
          <w:szCs w:val="24"/>
        </w:rPr>
        <w:t xml:space="preserve">the amount set aside for later consumption </w:t>
      </w:r>
      <w:r w:rsidR="00D272FA">
        <w:rPr>
          <w:i/>
          <w:szCs w:val="24"/>
        </w:rPr>
        <w:t>and</w:t>
      </w:r>
      <w:r w:rsidR="00D272FA">
        <w:rPr>
          <w:szCs w:val="24"/>
        </w:rPr>
        <w:t xml:space="preserve"> not subject that amount or investment return to income tax</w:t>
      </w:r>
      <w:r w:rsidR="00A13C87">
        <w:rPr>
          <w:szCs w:val="24"/>
        </w:rPr>
        <w:t>, even</w:t>
      </w:r>
      <w:r w:rsidR="00D272FA">
        <w:rPr>
          <w:szCs w:val="24"/>
        </w:rPr>
        <w:t xml:space="preserve"> upon consumption</w:t>
      </w:r>
      <w:r w:rsidR="0051352F">
        <w:rPr>
          <w:szCs w:val="24"/>
        </w:rPr>
        <w:t xml:space="preserve">. </w:t>
      </w:r>
      <w:r w:rsidR="00CE7849">
        <w:rPr>
          <w:i/>
          <w:szCs w:val="24"/>
        </w:rPr>
        <w:t>See</w:t>
      </w:r>
      <w:r w:rsidR="00CE7849">
        <w:rPr>
          <w:szCs w:val="24"/>
        </w:rPr>
        <w:t xml:space="preserve"> §§ 223, 106(d), 62(a)(19) (health savings accounts; excludable if funded by employer, deductible if funded by taxpayer).</w:t>
      </w:r>
    </w:p>
    <w:p w14:paraId="3DFB6DA3" w14:textId="77777777" w:rsidR="00E57BF3" w:rsidRDefault="00E57BF3" w:rsidP="001D7BA9">
      <w:pPr>
        <w:widowControl w:val="0"/>
        <w:jc w:val="both"/>
        <w:rPr>
          <w:szCs w:val="24"/>
        </w:rPr>
      </w:pPr>
    </w:p>
    <w:p w14:paraId="71A9E3A6" w14:textId="278691FD" w:rsidR="00450B79" w:rsidRDefault="00CE7849" w:rsidP="001D7BA9">
      <w:pPr>
        <w:widowControl w:val="0"/>
        <w:jc w:val="both"/>
        <w:rPr>
          <w:szCs w:val="24"/>
        </w:rPr>
      </w:pPr>
      <w:r>
        <w:rPr>
          <w:szCs w:val="24"/>
        </w:rPr>
        <w:t xml:space="preserve">Financial institutions are usually very interested in you being interested in </w:t>
      </w:r>
      <w:r w:rsidR="00450B79">
        <w:rPr>
          <w:szCs w:val="24"/>
        </w:rPr>
        <w:t xml:space="preserve">at least </w:t>
      </w:r>
      <w:r>
        <w:rPr>
          <w:szCs w:val="24"/>
        </w:rPr>
        <w:t>some of these accounts</w:t>
      </w:r>
      <w:r w:rsidR="0051352F">
        <w:rPr>
          <w:szCs w:val="24"/>
        </w:rPr>
        <w:t xml:space="preserve">. </w:t>
      </w:r>
      <w:r>
        <w:rPr>
          <w:szCs w:val="24"/>
        </w:rPr>
        <w:t>Question:  Is it better to deduct a current deposit to one of these accounts and pay income tax later</w:t>
      </w:r>
      <w:r w:rsidR="00450B79">
        <w:rPr>
          <w:szCs w:val="24"/>
        </w:rPr>
        <w:t xml:space="preserve"> or to deposit after-tax income in the account and never pay income tax on the investment income</w:t>
      </w:r>
      <w:r w:rsidR="0051352F">
        <w:rPr>
          <w:szCs w:val="24"/>
        </w:rPr>
        <w:t xml:space="preserve">? </w:t>
      </w:r>
      <w:r w:rsidR="00CB0888">
        <w:rPr>
          <w:szCs w:val="24"/>
        </w:rPr>
        <w:t xml:space="preserve">This is one point of distinction between these patterns, and it </w:t>
      </w:r>
      <w:r w:rsidR="00450B79">
        <w:rPr>
          <w:szCs w:val="24"/>
        </w:rPr>
        <w:t>is the question you must answer when deciding between a traditional IRA or a Roth IRA, assuming you may contribute to either without being subject to an income phaseout</w:t>
      </w:r>
      <w:r w:rsidR="0051352F">
        <w:rPr>
          <w:szCs w:val="24"/>
        </w:rPr>
        <w:t xml:space="preserve">. </w:t>
      </w:r>
      <w:r w:rsidR="00441EEB">
        <w:rPr>
          <w:szCs w:val="24"/>
        </w:rPr>
        <w:t>Now for some smoke and mirrors.</w:t>
      </w:r>
    </w:p>
    <w:p w14:paraId="1D8F448D" w14:textId="77777777" w:rsidR="00450B79" w:rsidRDefault="00450B79" w:rsidP="001D7BA9">
      <w:pPr>
        <w:widowControl w:val="0"/>
        <w:jc w:val="both"/>
        <w:rPr>
          <w:szCs w:val="24"/>
        </w:rPr>
      </w:pPr>
    </w:p>
    <w:p w14:paraId="1C45A8C5" w14:textId="4BE97DE9" w:rsidR="00E57BF3" w:rsidRDefault="00450B79" w:rsidP="001D7BA9">
      <w:pPr>
        <w:widowControl w:val="0"/>
        <w:jc w:val="both"/>
        <w:rPr>
          <w:szCs w:val="24"/>
        </w:rPr>
      </w:pPr>
      <w:r>
        <w:rPr>
          <w:szCs w:val="24"/>
        </w:rPr>
        <w:t>Imagine:  Taxpayer has $5000 to deposit in an IRA or to deposit in a Roth IRA after paying income tax on it</w:t>
      </w:r>
      <w:r w:rsidR="0051352F">
        <w:rPr>
          <w:szCs w:val="24"/>
        </w:rPr>
        <w:t xml:space="preserve">. </w:t>
      </w:r>
      <w:r>
        <w:rPr>
          <w:szCs w:val="24"/>
        </w:rPr>
        <w:t>Taxpayer is a 20% bracket taxpayer</w:t>
      </w:r>
      <w:r w:rsidR="0051352F">
        <w:rPr>
          <w:szCs w:val="24"/>
        </w:rPr>
        <w:t xml:space="preserve">. </w:t>
      </w:r>
      <w:r>
        <w:rPr>
          <w:szCs w:val="24"/>
        </w:rPr>
        <w:t xml:space="preserve">Over the course of 30 years, savings will grow by a multiple of six (implying an interest rate between 6% and 7%, </w:t>
      </w:r>
      <w:r>
        <w:rPr>
          <w:i/>
          <w:szCs w:val="24"/>
        </w:rPr>
        <w:t>see</w:t>
      </w:r>
      <w:r>
        <w:rPr>
          <w:szCs w:val="24"/>
        </w:rPr>
        <w:t xml:space="preserve"> Table 1 in the notes following </w:t>
      </w:r>
      <w:r>
        <w:rPr>
          <w:i/>
          <w:szCs w:val="24"/>
        </w:rPr>
        <w:t>Bruun</w:t>
      </w:r>
      <w:r>
        <w:rPr>
          <w:szCs w:val="24"/>
        </w:rPr>
        <w:t>).</w:t>
      </w:r>
    </w:p>
    <w:p w14:paraId="37685559" w14:textId="115FB19E" w:rsidR="00450B79" w:rsidRPr="00450B79" w:rsidRDefault="00450B79" w:rsidP="00450B79">
      <w:pPr>
        <w:widowControl w:val="0"/>
        <w:ind w:left="720"/>
        <w:jc w:val="both"/>
        <w:rPr>
          <w:szCs w:val="24"/>
        </w:rPr>
      </w:pPr>
      <w:r>
        <w:rPr>
          <w:szCs w:val="24"/>
        </w:rPr>
        <w:t>•</w:t>
      </w:r>
      <w:r>
        <w:rPr>
          <w:i/>
          <w:szCs w:val="24"/>
        </w:rPr>
        <w:t>Traditional IRA</w:t>
      </w:r>
      <w:r>
        <w:rPr>
          <w:szCs w:val="24"/>
        </w:rPr>
        <w:t xml:space="preserve">:  Taxpayer deposits $5000 in </w:t>
      </w:r>
      <w:r w:rsidR="00CB0888">
        <w:rPr>
          <w:szCs w:val="24"/>
        </w:rPr>
        <w:t xml:space="preserve">an </w:t>
      </w:r>
      <w:r>
        <w:rPr>
          <w:szCs w:val="24"/>
        </w:rPr>
        <w:t>IRA without paying income tax on it</w:t>
      </w:r>
      <w:r w:rsidR="0051352F">
        <w:rPr>
          <w:szCs w:val="24"/>
        </w:rPr>
        <w:t xml:space="preserve">. </w:t>
      </w:r>
      <w:r>
        <w:rPr>
          <w:szCs w:val="24"/>
        </w:rPr>
        <w:t>In 30 years, taxpayer will have $30,000 in her account</w:t>
      </w:r>
      <w:r w:rsidR="0051352F">
        <w:rPr>
          <w:szCs w:val="24"/>
        </w:rPr>
        <w:t xml:space="preserve">. </w:t>
      </w:r>
      <w:r>
        <w:rPr>
          <w:szCs w:val="24"/>
        </w:rPr>
        <w:t>Upon withdrawal, taxpayer must pay a 20% income tax, i.e., $6000</w:t>
      </w:r>
      <w:r w:rsidR="0051352F">
        <w:rPr>
          <w:szCs w:val="24"/>
        </w:rPr>
        <w:t xml:space="preserve">. </w:t>
      </w:r>
      <w:r>
        <w:rPr>
          <w:szCs w:val="24"/>
        </w:rPr>
        <w:t>This will leave taxpayer $24,000.</w:t>
      </w:r>
    </w:p>
    <w:p w14:paraId="389F119F" w14:textId="399BF7B5" w:rsidR="00450B79" w:rsidRDefault="00450B79" w:rsidP="00450B79">
      <w:pPr>
        <w:widowControl w:val="0"/>
        <w:ind w:left="720"/>
        <w:jc w:val="both"/>
        <w:rPr>
          <w:szCs w:val="24"/>
        </w:rPr>
      </w:pPr>
      <w:r>
        <w:rPr>
          <w:szCs w:val="24"/>
        </w:rPr>
        <w:t>•</w:t>
      </w:r>
      <w:r w:rsidR="00FF40E2">
        <w:rPr>
          <w:i/>
          <w:szCs w:val="24"/>
        </w:rPr>
        <w:t>Roth IRA</w:t>
      </w:r>
      <w:r w:rsidR="00FF40E2">
        <w:rPr>
          <w:szCs w:val="24"/>
        </w:rPr>
        <w:t>:  Taxpayer must pay income tax of $1000 (i.e., 20% of $5000) on $5000 and deposit the balance of $4000 in her account</w:t>
      </w:r>
      <w:r w:rsidR="0051352F">
        <w:rPr>
          <w:szCs w:val="24"/>
        </w:rPr>
        <w:t xml:space="preserve">. </w:t>
      </w:r>
      <w:r w:rsidR="00FF40E2">
        <w:rPr>
          <w:szCs w:val="24"/>
        </w:rPr>
        <w:t>In thirty years, taxpayer will have $24,000 in her account – the same amount she would have in her account if she had deposited the money in a traditional IRA.</w:t>
      </w:r>
    </w:p>
    <w:p w14:paraId="4973D5E1" w14:textId="77777777" w:rsidR="00FF40E2" w:rsidRDefault="00FF40E2" w:rsidP="00450B79">
      <w:pPr>
        <w:widowControl w:val="0"/>
        <w:ind w:left="720"/>
        <w:jc w:val="both"/>
        <w:rPr>
          <w:szCs w:val="24"/>
        </w:rPr>
      </w:pPr>
    </w:p>
    <w:p w14:paraId="7BE0FFC3" w14:textId="77777777" w:rsidR="00FF40E2" w:rsidRPr="00FF40E2" w:rsidRDefault="00FF40E2" w:rsidP="00FF40E2">
      <w:pPr>
        <w:widowControl w:val="0"/>
        <w:jc w:val="both"/>
        <w:rPr>
          <w:szCs w:val="24"/>
        </w:rPr>
      </w:pPr>
      <w:r>
        <w:rPr>
          <w:szCs w:val="24"/>
        </w:rPr>
        <w:t>Does this mean there is no difference between a traditional IRA and a Roth IRA? Hardly.</w:t>
      </w:r>
    </w:p>
    <w:p w14:paraId="01C0D2AE" w14:textId="4CD5DE17" w:rsidR="00FF40E2" w:rsidRDefault="00450B79" w:rsidP="00450B79">
      <w:pPr>
        <w:widowControl w:val="0"/>
        <w:ind w:left="720"/>
        <w:jc w:val="both"/>
        <w:rPr>
          <w:szCs w:val="24"/>
        </w:rPr>
      </w:pPr>
      <w:r>
        <w:rPr>
          <w:szCs w:val="24"/>
        </w:rPr>
        <w:t>•</w:t>
      </w:r>
      <w:r w:rsidR="00FF40E2">
        <w:rPr>
          <w:szCs w:val="24"/>
        </w:rPr>
        <w:t xml:space="preserve">While § 408A(c)(2) seemingly establishes the same cumulative limit for contributions to a </w:t>
      </w:r>
      <w:r w:rsidR="00A13C87">
        <w:rPr>
          <w:szCs w:val="24"/>
        </w:rPr>
        <w:t xml:space="preserve">Roth IRA as to a </w:t>
      </w:r>
      <w:r w:rsidR="00FF40E2">
        <w:rPr>
          <w:szCs w:val="24"/>
        </w:rPr>
        <w:t>traditional IRA</w:t>
      </w:r>
      <w:r w:rsidR="00A13C87">
        <w:rPr>
          <w:szCs w:val="24"/>
        </w:rPr>
        <w:t>,</w:t>
      </w:r>
      <w:r w:rsidR="00FF40E2">
        <w:rPr>
          <w:szCs w:val="24"/>
        </w:rPr>
        <w:t xml:space="preserve"> </w:t>
      </w:r>
      <w:r w:rsidR="00CB0888">
        <w:rPr>
          <w:szCs w:val="24"/>
        </w:rPr>
        <w:t xml:space="preserve">one </w:t>
      </w:r>
      <w:r w:rsidR="00FF40E2">
        <w:rPr>
          <w:szCs w:val="24"/>
        </w:rPr>
        <w:t>difference lies in the fact that deposits in a Roth IRA have already been taxed whereas contributions to a traditional IRA have not</w:t>
      </w:r>
      <w:r w:rsidR="0051352F">
        <w:rPr>
          <w:szCs w:val="24"/>
        </w:rPr>
        <w:t xml:space="preserve">. </w:t>
      </w:r>
      <w:r w:rsidR="00FF40E2">
        <w:rPr>
          <w:szCs w:val="24"/>
        </w:rPr>
        <w:t xml:space="preserve">AND:  $5000 of pre-tax money is </w:t>
      </w:r>
      <w:r w:rsidR="00FF40E2">
        <w:rPr>
          <w:i/>
          <w:szCs w:val="24"/>
        </w:rPr>
        <w:t>not</w:t>
      </w:r>
      <w:r w:rsidR="00FF40E2">
        <w:rPr>
          <w:szCs w:val="24"/>
        </w:rPr>
        <w:t xml:space="preserve"> equal in value to $5000 of after-tax money</w:t>
      </w:r>
      <w:r w:rsidR="0051352F">
        <w:rPr>
          <w:szCs w:val="24"/>
        </w:rPr>
        <w:t xml:space="preserve">. </w:t>
      </w:r>
      <w:r w:rsidR="00FF40E2">
        <w:rPr>
          <w:szCs w:val="24"/>
        </w:rPr>
        <w:t xml:space="preserve">In fact, the contribution </w:t>
      </w:r>
      <w:r w:rsidR="00FF40E2">
        <w:rPr>
          <w:szCs w:val="24"/>
        </w:rPr>
        <w:lastRenderedPageBreak/>
        <w:t>limit for a Roth IRA is higher.</w:t>
      </w:r>
    </w:p>
    <w:p w14:paraId="5D5F13FB" w14:textId="77777777" w:rsidR="00450B79" w:rsidRDefault="00450B79" w:rsidP="00302B10">
      <w:pPr>
        <w:widowControl w:val="0"/>
        <w:jc w:val="both"/>
        <w:rPr>
          <w:szCs w:val="24"/>
        </w:rPr>
      </w:pPr>
    </w:p>
    <w:p w14:paraId="238E7BEC" w14:textId="77777777" w:rsidR="00302B10" w:rsidRDefault="00302B10" w:rsidP="00302B10">
      <w:pPr>
        <w:widowControl w:val="0"/>
        <w:jc w:val="both"/>
        <w:rPr>
          <w:szCs w:val="24"/>
        </w:rPr>
      </w:pPr>
      <w:r>
        <w:rPr>
          <w:szCs w:val="24"/>
        </w:rPr>
        <w:t>Does this mean that we should always prefer a Roth IRA to a traditional IRA? Hardly.</w:t>
      </w:r>
    </w:p>
    <w:p w14:paraId="2C34E141" w14:textId="358C602D" w:rsidR="00441EEB" w:rsidRPr="00441EEB" w:rsidRDefault="00302B10" w:rsidP="00302B10">
      <w:pPr>
        <w:widowControl w:val="0"/>
        <w:ind w:left="720"/>
        <w:jc w:val="both"/>
        <w:rPr>
          <w:szCs w:val="24"/>
        </w:rPr>
      </w:pPr>
      <w:r>
        <w:rPr>
          <w:szCs w:val="24"/>
        </w:rPr>
        <w:t>•</w:t>
      </w:r>
      <w:r w:rsidR="00441EEB">
        <w:rPr>
          <w:szCs w:val="24"/>
        </w:rPr>
        <w:t>The income that is spent on consumption in retirement is subject to tax at some point</w:t>
      </w:r>
      <w:r w:rsidR="0051352F">
        <w:rPr>
          <w:szCs w:val="24"/>
        </w:rPr>
        <w:t xml:space="preserve">. </w:t>
      </w:r>
      <w:r w:rsidR="00441EEB">
        <w:rPr>
          <w:szCs w:val="24"/>
        </w:rPr>
        <w:t xml:space="preserve">We </w:t>
      </w:r>
      <w:r w:rsidR="00441EEB">
        <w:rPr>
          <w:i/>
          <w:szCs w:val="24"/>
        </w:rPr>
        <w:t>assumed</w:t>
      </w:r>
      <w:r w:rsidR="00441EEB">
        <w:rPr>
          <w:szCs w:val="24"/>
        </w:rPr>
        <w:t xml:space="preserve"> that the rate of tax was the same, whether paid prior to deposit of money or upon withdrawal.</w:t>
      </w:r>
    </w:p>
    <w:p w14:paraId="03B25043" w14:textId="77777777" w:rsidR="00441EEB" w:rsidRDefault="00302B10" w:rsidP="00302B10">
      <w:pPr>
        <w:widowControl w:val="0"/>
        <w:ind w:left="720"/>
        <w:jc w:val="both"/>
        <w:rPr>
          <w:szCs w:val="24"/>
        </w:rPr>
      </w:pPr>
      <w:r>
        <w:rPr>
          <w:szCs w:val="24"/>
        </w:rPr>
        <w:t>•</w:t>
      </w:r>
      <w:r w:rsidR="00441EEB">
        <w:rPr>
          <w:szCs w:val="24"/>
        </w:rPr>
        <w:t>How likely is that to be true?</w:t>
      </w:r>
    </w:p>
    <w:p w14:paraId="6ABDBF0D" w14:textId="77777777" w:rsidR="00302B10" w:rsidRDefault="00302B10" w:rsidP="00441EEB">
      <w:pPr>
        <w:widowControl w:val="0"/>
        <w:ind w:left="1440"/>
        <w:jc w:val="both"/>
        <w:rPr>
          <w:szCs w:val="24"/>
        </w:rPr>
      </w:pPr>
      <w:r>
        <w:rPr>
          <w:szCs w:val="24"/>
        </w:rPr>
        <w:t>•</w:t>
      </w:r>
      <w:r w:rsidR="00441EEB">
        <w:rPr>
          <w:szCs w:val="24"/>
        </w:rPr>
        <w:t>Congress pe</w:t>
      </w:r>
      <w:r w:rsidR="00CB0888">
        <w:rPr>
          <w:szCs w:val="24"/>
        </w:rPr>
        <w:t>riodically changes tax brackets and it most certainly will change tax brackets sometime in the next thirty years.</w:t>
      </w:r>
    </w:p>
    <w:p w14:paraId="0C575614" w14:textId="4A9A6046" w:rsidR="00441EEB" w:rsidRDefault="00441EEB" w:rsidP="00441EEB">
      <w:pPr>
        <w:widowControl w:val="0"/>
        <w:ind w:left="1440"/>
        <w:jc w:val="both"/>
        <w:rPr>
          <w:szCs w:val="24"/>
        </w:rPr>
      </w:pPr>
      <w:r>
        <w:rPr>
          <w:szCs w:val="24"/>
        </w:rPr>
        <w:t>•Furthermore, even without such bracket tinkering, it is unlikely that the income tax bracket of a taxpayer would be the same on dates that are thirty years apart</w:t>
      </w:r>
      <w:r w:rsidR="0051352F">
        <w:rPr>
          <w:szCs w:val="24"/>
        </w:rPr>
        <w:t xml:space="preserve">. </w:t>
      </w:r>
      <w:r>
        <w:rPr>
          <w:szCs w:val="24"/>
        </w:rPr>
        <w:t>In retirement, most taxpayers have less income than they did in their working years and so are in a lower bracket</w:t>
      </w:r>
      <w:r w:rsidR="0051352F">
        <w:rPr>
          <w:szCs w:val="24"/>
        </w:rPr>
        <w:t xml:space="preserve">. </w:t>
      </w:r>
      <w:r>
        <w:rPr>
          <w:szCs w:val="24"/>
        </w:rPr>
        <w:t>The Roth IRA (likely) requires payment of income tax when the taxpayer “is at the top of her game,” i.e., when her tax bracket is the highest it will ever be</w:t>
      </w:r>
      <w:r w:rsidR="0051352F">
        <w:rPr>
          <w:szCs w:val="24"/>
        </w:rPr>
        <w:t xml:space="preserve">. </w:t>
      </w:r>
      <w:r>
        <w:rPr>
          <w:szCs w:val="24"/>
        </w:rPr>
        <w:t>The pattern is reversed for a traditional IRA, i.e., deductible when the deduction is worth more than it will ever be.</w:t>
      </w:r>
    </w:p>
    <w:p w14:paraId="0D8DF684" w14:textId="77777777" w:rsidR="00441EEB" w:rsidRDefault="00441EEB" w:rsidP="00441EEB">
      <w:pPr>
        <w:widowControl w:val="0"/>
        <w:ind w:left="1440"/>
        <w:jc w:val="both"/>
        <w:rPr>
          <w:szCs w:val="24"/>
        </w:rPr>
      </w:pPr>
      <w:r>
        <w:rPr>
          <w:szCs w:val="24"/>
        </w:rPr>
        <w:t>•Determining the relative merits of a traditional IRA and a Roth IRA requires that we examine the assumptions that we made in this exercise very carefully.</w:t>
      </w:r>
    </w:p>
    <w:p w14:paraId="1A36D0BD" w14:textId="77777777" w:rsidR="00441EEB" w:rsidRDefault="00441EEB" w:rsidP="00441EEB">
      <w:pPr>
        <w:widowControl w:val="0"/>
        <w:ind w:left="1440"/>
        <w:jc w:val="both"/>
        <w:rPr>
          <w:szCs w:val="24"/>
        </w:rPr>
      </w:pPr>
    </w:p>
    <w:p w14:paraId="43F2B1A2" w14:textId="185723CC" w:rsidR="00441EEB" w:rsidRDefault="00441EEB" w:rsidP="00441EEB">
      <w:pPr>
        <w:widowControl w:val="0"/>
        <w:ind w:left="1440"/>
        <w:jc w:val="both"/>
        <w:rPr>
          <w:szCs w:val="24"/>
        </w:rPr>
      </w:pPr>
      <w:r>
        <w:rPr>
          <w:szCs w:val="24"/>
        </w:rPr>
        <w:t>•</w:t>
      </w:r>
      <w:r w:rsidRPr="00695DC2">
        <w:rPr>
          <w:i/>
          <w:szCs w:val="24"/>
        </w:rPr>
        <w:t>One more assumption to question</w:t>
      </w:r>
      <w:r>
        <w:rPr>
          <w:szCs w:val="24"/>
        </w:rPr>
        <w:t>:  Who is the taxpayer? In the case of education funding</w:t>
      </w:r>
      <w:r w:rsidR="00695DC2">
        <w:rPr>
          <w:szCs w:val="24"/>
        </w:rPr>
        <w:t xml:space="preserve"> accounts (§§ 529, 530), the student </w:t>
      </w:r>
      <w:r w:rsidR="00A13C87">
        <w:rPr>
          <w:szCs w:val="24"/>
        </w:rPr>
        <w:t>become</w:t>
      </w:r>
      <w:r w:rsidR="00A13557">
        <w:rPr>
          <w:szCs w:val="24"/>
        </w:rPr>
        <w:t>s</w:t>
      </w:r>
      <w:r w:rsidR="00A13C87">
        <w:rPr>
          <w:szCs w:val="24"/>
        </w:rPr>
        <w:t xml:space="preserve"> </w:t>
      </w:r>
      <w:r w:rsidR="00695DC2">
        <w:rPr>
          <w:szCs w:val="24"/>
        </w:rPr>
        <w:t>the taxpayer</w:t>
      </w:r>
      <w:r w:rsidR="0051352F">
        <w:rPr>
          <w:szCs w:val="24"/>
        </w:rPr>
        <w:t xml:space="preserve">. </w:t>
      </w:r>
      <w:r w:rsidR="00695DC2">
        <w:rPr>
          <w:szCs w:val="24"/>
        </w:rPr>
        <w:t>The taxpayer-depositor may be able to shift the tax burden on investment return from herself (presumably high bracket taxpayer) to the student (presumably low bracket taxpayer).</w:t>
      </w:r>
      <w:r w:rsidR="00695DC2">
        <w:rPr>
          <w:rStyle w:val="FootnoteReference"/>
          <w:szCs w:val="24"/>
        </w:rPr>
        <w:footnoteReference w:id="204"/>
      </w:r>
    </w:p>
    <w:p w14:paraId="50957EEC" w14:textId="77777777" w:rsidR="00695DC2" w:rsidRDefault="00695DC2" w:rsidP="00695DC2">
      <w:pPr>
        <w:widowControl w:val="0"/>
        <w:jc w:val="both"/>
        <w:rPr>
          <w:szCs w:val="24"/>
        </w:rPr>
      </w:pPr>
    </w:p>
    <w:p w14:paraId="1233133B" w14:textId="77777777" w:rsidR="00695DC2" w:rsidRPr="00450B79" w:rsidRDefault="00695DC2" w:rsidP="00695DC2">
      <w:pPr>
        <w:widowControl w:val="0"/>
        <w:jc w:val="both"/>
        <w:rPr>
          <w:szCs w:val="24"/>
        </w:rPr>
      </w:pPr>
    </w:p>
    <w:p w14:paraId="4C757CB3" w14:textId="77777777" w:rsidR="001E347C" w:rsidRDefault="00695DC2" w:rsidP="00A6585D">
      <w:pPr>
        <w:widowControl w:val="0"/>
        <w:jc w:val="both"/>
        <w:rPr>
          <w:szCs w:val="24"/>
        </w:rPr>
      </w:pPr>
      <w:r>
        <w:rPr>
          <w:i/>
          <w:szCs w:val="24"/>
        </w:rPr>
        <w:t xml:space="preserve">Final Note:  </w:t>
      </w:r>
      <w:r w:rsidR="001E347C" w:rsidRPr="001E347C">
        <w:rPr>
          <w:i/>
          <w:szCs w:val="24"/>
        </w:rPr>
        <w:t>Limitations on Deductions: Floors, Phaseouts, and Phase</w:t>
      </w:r>
      <w:r w:rsidR="004D6BAD">
        <w:rPr>
          <w:i/>
          <w:szCs w:val="24"/>
        </w:rPr>
        <w:t>down</w:t>
      </w:r>
      <w:r w:rsidR="001E347C" w:rsidRPr="001E347C">
        <w:rPr>
          <w:i/>
          <w:szCs w:val="24"/>
        </w:rPr>
        <w:t>s</w:t>
      </w:r>
    </w:p>
    <w:p w14:paraId="523DB6B1" w14:textId="77777777" w:rsidR="00C7257A" w:rsidRDefault="00C7257A" w:rsidP="00A6585D">
      <w:pPr>
        <w:widowControl w:val="0"/>
        <w:jc w:val="both"/>
        <w:rPr>
          <w:szCs w:val="24"/>
        </w:rPr>
      </w:pPr>
    </w:p>
    <w:p w14:paraId="24969213" w14:textId="76F89A07" w:rsidR="007943A5" w:rsidRDefault="00695DC2" w:rsidP="007943A5">
      <w:pPr>
        <w:widowControl w:val="0"/>
        <w:jc w:val="both"/>
        <w:rPr>
          <w:szCs w:val="24"/>
        </w:rPr>
      </w:pPr>
      <w:r>
        <w:rPr>
          <w:szCs w:val="24"/>
        </w:rPr>
        <w:t xml:space="preserve">We know that </w:t>
      </w:r>
      <w:r w:rsidR="00CB0888">
        <w:rPr>
          <w:szCs w:val="24"/>
        </w:rPr>
        <w:t xml:space="preserve">deduction </w:t>
      </w:r>
      <w:r>
        <w:rPr>
          <w:szCs w:val="24"/>
        </w:rPr>
        <w:t>floors</w:t>
      </w:r>
      <w:r w:rsidR="00CB0888">
        <w:rPr>
          <w:szCs w:val="24"/>
        </w:rPr>
        <w:t xml:space="preserve"> and income </w:t>
      </w:r>
      <w:r>
        <w:rPr>
          <w:szCs w:val="24"/>
        </w:rPr>
        <w:t>phaseouts or phasedowns can reduce the availability of various income-tax-reducing measures</w:t>
      </w:r>
      <w:r w:rsidR="00CB0888">
        <w:rPr>
          <w:szCs w:val="24"/>
        </w:rPr>
        <w:t xml:space="preserve"> to some taxpayers</w:t>
      </w:r>
      <w:r w:rsidR="0051352F">
        <w:rPr>
          <w:szCs w:val="24"/>
        </w:rPr>
        <w:t xml:space="preserve">. </w:t>
      </w:r>
      <w:r w:rsidR="007943A5">
        <w:rPr>
          <w:szCs w:val="24"/>
        </w:rPr>
        <w:t xml:space="preserve">The effect of these limitations on deductions is to raise the tax bracket of affected </w:t>
      </w:r>
      <w:r w:rsidR="007943A5">
        <w:rPr>
          <w:szCs w:val="24"/>
        </w:rPr>
        <w:lastRenderedPageBreak/>
        <w:t>taxp</w:t>
      </w:r>
      <w:r w:rsidR="00FA7096">
        <w:rPr>
          <w:szCs w:val="24"/>
        </w:rPr>
        <w:t>ayers by an undetermined amount and makes comparison of effective tax rates between two or more taxpayers extremely difficult.</w:t>
      </w:r>
    </w:p>
    <w:p w14:paraId="3F6E9A5A" w14:textId="77777777" w:rsidR="007943A5" w:rsidRPr="00C7257A" w:rsidRDefault="007943A5" w:rsidP="007943A5">
      <w:pPr>
        <w:widowControl w:val="0"/>
        <w:jc w:val="both"/>
        <w:rPr>
          <w:szCs w:val="24"/>
        </w:rPr>
      </w:pPr>
    </w:p>
    <w:p w14:paraId="1124320F" w14:textId="4B0BACDA" w:rsidR="00695DC2" w:rsidRDefault="007943A5" w:rsidP="00A6585D">
      <w:pPr>
        <w:widowControl w:val="0"/>
        <w:jc w:val="both"/>
        <w:rPr>
          <w:szCs w:val="24"/>
        </w:rPr>
      </w:pPr>
      <w:r>
        <w:rPr>
          <w:szCs w:val="24"/>
        </w:rPr>
        <w:t>Section</w:t>
      </w:r>
      <w:r w:rsidR="00695DC2">
        <w:rPr>
          <w:szCs w:val="24"/>
        </w:rPr>
        <w:t xml:space="preserve"> § 68 provides an overall phasedown on </w:t>
      </w:r>
      <w:r>
        <w:rPr>
          <w:szCs w:val="24"/>
        </w:rPr>
        <w:t>itemized deductions</w:t>
      </w:r>
      <w:r w:rsidR="0051352F">
        <w:rPr>
          <w:szCs w:val="24"/>
        </w:rPr>
        <w:t xml:space="preserve">. </w:t>
      </w:r>
      <w:r>
        <w:rPr>
          <w:szCs w:val="24"/>
        </w:rPr>
        <w:t>This phasedown has been suspended for tax years 2018 to 2025</w:t>
      </w:r>
      <w:r w:rsidR="0051352F">
        <w:rPr>
          <w:szCs w:val="24"/>
        </w:rPr>
        <w:t xml:space="preserve">. </w:t>
      </w:r>
      <w:r>
        <w:rPr>
          <w:szCs w:val="24"/>
        </w:rPr>
        <w:t>§ 68(f).</w:t>
      </w:r>
    </w:p>
    <w:p w14:paraId="34A1283D" w14:textId="77777777" w:rsidR="00695DC2" w:rsidRDefault="00695DC2" w:rsidP="00A6585D">
      <w:pPr>
        <w:widowControl w:val="0"/>
        <w:jc w:val="both"/>
        <w:rPr>
          <w:szCs w:val="24"/>
        </w:rPr>
      </w:pPr>
    </w:p>
    <w:p w14:paraId="25918E3E" w14:textId="77777777" w:rsidR="0049128E" w:rsidRPr="001E347C" w:rsidRDefault="0049128E" w:rsidP="00A6585D">
      <w:pPr>
        <w:widowControl w:val="0"/>
        <w:jc w:val="both"/>
        <w:rPr>
          <w:i/>
          <w:szCs w:val="24"/>
        </w:rPr>
      </w:pPr>
    </w:p>
    <w:p w14:paraId="5C0AB172" w14:textId="77777777" w:rsidR="0049128E" w:rsidRPr="00576ED7" w:rsidRDefault="0049128E" w:rsidP="00430EF8">
      <w:pPr>
        <w:pStyle w:val="Heading3"/>
      </w:pPr>
      <w:bookmarkStart w:id="112" w:name="_Toc43584157"/>
      <w:r w:rsidRPr="00576ED7">
        <w:t>Wrap-Up Questions for Chapter 7</w:t>
      </w:r>
      <w:bookmarkEnd w:id="112"/>
      <w:r w:rsidRPr="00576ED7">
        <w:fldChar w:fldCharType="begin"/>
      </w:r>
      <w:r w:rsidRPr="00576ED7">
        <w:instrText xml:space="preserve"> TC \l1 "Wrap-Up Questions for Chapter 7</w:instrText>
      </w:r>
      <w:r w:rsidRPr="00576ED7">
        <w:fldChar w:fldCharType="end"/>
      </w:r>
    </w:p>
    <w:p w14:paraId="214642D9" w14:textId="77777777" w:rsidR="0049128E" w:rsidRPr="00576ED7" w:rsidRDefault="0049128E" w:rsidP="00A6585D">
      <w:pPr>
        <w:widowControl w:val="0"/>
        <w:jc w:val="both"/>
        <w:rPr>
          <w:szCs w:val="24"/>
        </w:rPr>
      </w:pPr>
      <w:r w:rsidRPr="00576ED7">
        <w:rPr>
          <w:szCs w:val="24"/>
        </w:rPr>
        <w:t xml:space="preserve">1.  Describe how </w:t>
      </w:r>
      <w:r w:rsidR="00CA008D">
        <w:rPr>
          <w:szCs w:val="24"/>
        </w:rPr>
        <w:t>§ </w:t>
      </w:r>
      <w:r w:rsidRPr="00576ED7">
        <w:rPr>
          <w:szCs w:val="24"/>
        </w:rPr>
        <w:t>170(e)(1)(A), which permits a deduction of the fmv of gifts of property to charity rather than the adjusted basis of the property</w:t>
      </w:r>
      <w:r w:rsidR="00926F3C">
        <w:rPr>
          <w:szCs w:val="24"/>
        </w:rPr>
        <w:t>,</w:t>
      </w:r>
      <w:r w:rsidRPr="00576ED7">
        <w:rPr>
          <w:szCs w:val="24"/>
        </w:rPr>
        <w:t xml:space="preserve"> creates a “true” loophole.</w:t>
      </w:r>
    </w:p>
    <w:p w14:paraId="1F7F4FE8" w14:textId="77777777" w:rsidR="0049128E" w:rsidRPr="00576ED7" w:rsidRDefault="0049128E" w:rsidP="00A6585D">
      <w:pPr>
        <w:widowControl w:val="0"/>
        <w:jc w:val="both"/>
        <w:rPr>
          <w:szCs w:val="24"/>
        </w:rPr>
      </w:pPr>
    </w:p>
    <w:p w14:paraId="72293F49" w14:textId="7B425F27" w:rsidR="0049128E" w:rsidRPr="00576ED7" w:rsidRDefault="0049128E" w:rsidP="00A6585D">
      <w:pPr>
        <w:widowControl w:val="0"/>
        <w:jc w:val="both"/>
        <w:rPr>
          <w:szCs w:val="24"/>
        </w:rPr>
      </w:pPr>
      <w:r w:rsidRPr="00576ED7">
        <w:rPr>
          <w:szCs w:val="24"/>
        </w:rPr>
        <w:t>2.  Why should state and local property taxes and/or state and local income or sales taxes be deductible? What policies do such deductions pursue?</w:t>
      </w:r>
      <w:r w:rsidR="00A13C87">
        <w:rPr>
          <w:szCs w:val="24"/>
        </w:rPr>
        <w:t xml:space="preserve"> Why should there be a $10,000 limit to the deductibility of the sum of these deductions?</w:t>
      </w:r>
    </w:p>
    <w:p w14:paraId="336DC2B7" w14:textId="77777777" w:rsidR="0049128E" w:rsidRPr="00576ED7" w:rsidRDefault="0049128E" w:rsidP="00A6585D">
      <w:pPr>
        <w:widowControl w:val="0"/>
        <w:jc w:val="both"/>
        <w:rPr>
          <w:szCs w:val="24"/>
        </w:rPr>
      </w:pPr>
    </w:p>
    <w:p w14:paraId="14D3AF3D" w14:textId="77777777" w:rsidR="0049128E" w:rsidRPr="00576ED7" w:rsidRDefault="0049128E" w:rsidP="00A6585D">
      <w:pPr>
        <w:widowControl w:val="0"/>
        <w:jc w:val="both"/>
        <w:rPr>
          <w:szCs w:val="24"/>
        </w:rPr>
      </w:pPr>
      <w:r w:rsidRPr="00576ED7">
        <w:rPr>
          <w:szCs w:val="24"/>
        </w:rPr>
        <w:t xml:space="preserve">3.  Congress recently increased the floor for medical deductions from 7.5% of </w:t>
      </w:r>
      <w:r w:rsidR="00CF764E">
        <w:rPr>
          <w:szCs w:val="24"/>
        </w:rPr>
        <w:t xml:space="preserve">AGI </w:t>
      </w:r>
      <w:r w:rsidRPr="00576ED7">
        <w:rPr>
          <w:szCs w:val="24"/>
        </w:rPr>
        <w:t xml:space="preserve">to 10% of </w:t>
      </w:r>
      <w:r w:rsidR="007D2F93">
        <w:rPr>
          <w:szCs w:val="24"/>
        </w:rPr>
        <w:t xml:space="preserve">agi. The floor </w:t>
      </w:r>
      <w:r w:rsidR="00A13C87">
        <w:rPr>
          <w:szCs w:val="24"/>
        </w:rPr>
        <w:t xml:space="preserve">was once </w:t>
      </w:r>
      <w:r w:rsidR="007D2F93">
        <w:rPr>
          <w:szCs w:val="24"/>
        </w:rPr>
        <w:t xml:space="preserve">3%. </w:t>
      </w:r>
      <w:r w:rsidRPr="00576ED7">
        <w:rPr>
          <w:szCs w:val="24"/>
        </w:rPr>
        <w:t xml:space="preserve">The general trend </w:t>
      </w:r>
      <w:r w:rsidR="007D2F93">
        <w:rPr>
          <w:szCs w:val="24"/>
        </w:rPr>
        <w:t xml:space="preserve">of this floor has been upward. </w:t>
      </w:r>
      <w:r w:rsidRPr="00576ED7">
        <w:rPr>
          <w:szCs w:val="24"/>
        </w:rPr>
        <w:t>How are these movements in the floor likely to affect who may take the medical expense deduction and how big a deduction they may take?</w:t>
      </w:r>
    </w:p>
    <w:p w14:paraId="17F678F3" w14:textId="77777777" w:rsidR="0049128E" w:rsidRPr="00576ED7" w:rsidRDefault="0049128E" w:rsidP="00A6585D">
      <w:pPr>
        <w:widowControl w:val="0"/>
        <w:jc w:val="both"/>
        <w:rPr>
          <w:szCs w:val="24"/>
        </w:rPr>
      </w:pPr>
    </w:p>
    <w:p w14:paraId="658AC82F" w14:textId="77777777" w:rsidR="0049128E" w:rsidRDefault="0049128E" w:rsidP="00A6585D">
      <w:pPr>
        <w:widowControl w:val="0"/>
        <w:jc w:val="both"/>
        <w:rPr>
          <w:szCs w:val="24"/>
        </w:rPr>
      </w:pPr>
      <w:r w:rsidRPr="00576ED7">
        <w:rPr>
          <w:szCs w:val="24"/>
        </w:rPr>
        <w:t xml:space="preserve">4.  </w:t>
      </w:r>
      <w:r w:rsidR="007943A5">
        <w:rPr>
          <w:szCs w:val="24"/>
        </w:rPr>
        <w:t>What is the effect of deferring income tax on the income necessary to purchase a benefit, e.g., a comfortable retirement?</w:t>
      </w:r>
    </w:p>
    <w:p w14:paraId="182E9EF9" w14:textId="77777777" w:rsidR="007943A5" w:rsidRPr="00576ED7" w:rsidRDefault="007943A5" w:rsidP="00A6585D">
      <w:pPr>
        <w:widowControl w:val="0"/>
        <w:jc w:val="both"/>
        <w:rPr>
          <w:szCs w:val="24"/>
        </w:rPr>
      </w:pPr>
    </w:p>
    <w:p w14:paraId="4F957F83" w14:textId="77777777" w:rsidR="0049128E" w:rsidRDefault="0049128E" w:rsidP="00A6585D">
      <w:pPr>
        <w:widowControl w:val="0"/>
        <w:jc w:val="both"/>
        <w:rPr>
          <w:szCs w:val="24"/>
        </w:rPr>
      </w:pPr>
      <w:r w:rsidRPr="00576ED7">
        <w:rPr>
          <w:szCs w:val="24"/>
        </w:rPr>
        <w:t>5.  Should Congress implement its tax policy with greater use of credits against tax liability rather than deductions or exclusions from gross income? Why?</w:t>
      </w:r>
      <w:r w:rsidR="00331892">
        <w:rPr>
          <w:szCs w:val="24"/>
        </w:rPr>
        <w:t xml:space="preserve"> What about phasedowns or phaseouts?</w:t>
      </w:r>
    </w:p>
    <w:p w14:paraId="3549A240" w14:textId="77777777" w:rsidR="008D562C" w:rsidRDefault="008D562C" w:rsidP="00A6585D">
      <w:pPr>
        <w:widowControl w:val="0"/>
        <w:jc w:val="both"/>
        <w:rPr>
          <w:szCs w:val="24"/>
        </w:rPr>
      </w:pPr>
    </w:p>
    <w:p w14:paraId="64E24D09" w14:textId="77777777" w:rsidR="003A44C1" w:rsidRPr="00576ED7" w:rsidRDefault="003A44C1" w:rsidP="00430EF8">
      <w:pPr>
        <w:pStyle w:val="Heading3"/>
      </w:pPr>
      <w:bookmarkStart w:id="113" w:name="_Toc43584158"/>
      <w:r>
        <w:t>What have you learned?</w:t>
      </w:r>
      <w:bookmarkEnd w:id="113"/>
      <w:r w:rsidRPr="00576ED7">
        <w:fldChar w:fldCharType="begin"/>
      </w:r>
      <w:r w:rsidRPr="00576ED7">
        <w:instrText xml:space="preserve"> TC \l1 "</w:instrText>
      </w:r>
      <w:r>
        <w:instrText>What have you learned?</w:instrText>
      </w:r>
      <w:r w:rsidRPr="00576ED7">
        <w:fldChar w:fldCharType="end"/>
      </w:r>
    </w:p>
    <w:p w14:paraId="58B23FAA" w14:textId="77777777" w:rsidR="003A44C1" w:rsidRDefault="003A44C1" w:rsidP="003A44C1">
      <w:pPr>
        <w:widowControl w:val="0"/>
        <w:jc w:val="both"/>
        <w:rPr>
          <w:szCs w:val="24"/>
        </w:rPr>
      </w:pPr>
      <w:r>
        <w:rPr>
          <w:szCs w:val="24"/>
        </w:rPr>
        <w:t>Can you explain or define –</w:t>
      </w:r>
    </w:p>
    <w:p w14:paraId="49413E17" w14:textId="77777777" w:rsidR="00926F3C" w:rsidRDefault="003A44C1" w:rsidP="003A44C1">
      <w:pPr>
        <w:widowControl w:val="0"/>
        <w:jc w:val="both"/>
        <w:rPr>
          <w:szCs w:val="24"/>
        </w:rPr>
      </w:pPr>
      <w:r>
        <w:rPr>
          <w:szCs w:val="24"/>
        </w:rPr>
        <w:t>•</w:t>
      </w:r>
      <w:r w:rsidR="00926F3C">
        <w:rPr>
          <w:szCs w:val="24"/>
        </w:rPr>
        <w:t>Whose benefit, donor’s or donee’s, is relevant in weighing the costs of a charitable contribution against its benefits?</w:t>
      </w:r>
    </w:p>
    <w:p w14:paraId="66F7D052" w14:textId="77777777" w:rsidR="00926F3C" w:rsidRDefault="003A44C1" w:rsidP="003A44C1">
      <w:pPr>
        <w:widowControl w:val="0"/>
        <w:jc w:val="both"/>
        <w:rPr>
          <w:szCs w:val="24"/>
        </w:rPr>
      </w:pPr>
      <w:r>
        <w:rPr>
          <w:szCs w:val="24"/>
        </w:rPr>
        <w:t>•</w:t>
      </w:r>
      <w:r w:rsidR="00926F3C">
        <w:rPr>
          <w:szCs w:val="24"/>
        </w:rPr>
        <w:t>What is an individual’s contribution base? Why is it relevant?</w:t>
      </w:r>
    </w:p>
    <w:p w14:paraId="4BFFBD12" w14:textId="77777777" w:rsidR="00926F3C" w:rsidRDefault="003A44C1" w:rsidP="003A44C1">
      <w:pPr>
        <w:widowControl w:val="0"/>
        <w:jc w:val="both"/>
        <w:rPr>
          <w:szCs w:val="24"/>
        </w:rPr>
      </w:pPr>
      <w:r>
        <w:rPr>
          <w:szCs w:val="24"/>
        </w:rPr>
        <w:t>•</w:t>
      </w:r>
      <w:r w:rsidR="00926F3C">
        <w:rPr>
          <w:szCs w:val="24"/>
        </w:rPr>
        <w:t>Whether a taxpayer may deduct both state and local income taxes, and state and local sales taxes?</w:t>
      </w:r>
    </w:p>
    <w:p w14:paraId="2D0528DE" w14:textId="77777777" w:rsidR="00926F3C" w:rsidRDefault="003A44C1" w:rsidP="003A44C1">
      <w:pPr>
        <w:widowControl w:val="0"/>
        <w:jc w:val="both"/>
        <w:rPr>
          <w:szCs w:val="24"/>
        </w:rPr>
      </w:pPr>
      <w:r>
        <w:rPr>
          <w:szCs w:val="24"/>
        </w:rPr>
        <w:t>•</w:t>
      </w:r>
      <w:r w:rsidR="00926F3C">
        <w:rPr>
          <w:szCs w:val="24"/>
        </w:rPr>
        <w:t>Who, in this time of the Affordable Care Act, is most likely to benefit from the medical expense deduction?</w:t>
      </w:r>
    </w:p>
    <w:p w14:paraId="39FD9182" w14:textId="77777777" w:rsidR="00926F3C" w:rsidRDefault="003A44C1" w:rsidP="003A44C1">
      <w:pPr>
        <w:widowControl w:val="0"/>
        <w:jc w:val="both"/>
        <w:rPr>
          <w:szCs w:val="24"/>
        </w:rPr>
      </w:pPr>
      <w:r>
        <w:rPr>
          <w:szCs w:val="24"/>
        </w:rPr>
        <w:t>•</w:t>
      </w:r>
      <w:r w:rsidR="00926F3C">
        <w:rPr>
          <w:szCs w:val="24"/>
        </w:rPr>
        <w:t xml:space="preserve">How the Code measures a personal casualty loss and the extent to which </w:t>
      </w:r>
      <w:r w:rsidR="00FE3E70">
        <w:rPr>
          <w:szCs w:val="24"/>
        </w:rPr>
        <w:t>taxpayer may have to recognize casualty gain until tax year 20</w:t>
      </w:r>
      <w:r w:rsidR="00A13557">
        <w:rPr>
          <w:szCs w:val="24"/>
        </w:rPr>
        <w:t>2</w:t>
      </w:r>
      <w:r w:rsidR="00FE3E70">
        <w:rPr>
          <w:szCs w:val="24"/>
        </w:rPr>
        <w:t>6?</w:t>
      </w:r>
    </w:p>
    <w:p w14:paraId="4FC3FF4B" w14:textId="1501380D" w:rsidR="00926F3C" w:rsidRDefault="003A44C1" w:rsidP="003A44C1">
      <w:pPr>
        <w:widowControl w:val="0"/>
        <w:jc w:val="both"/>
        <w:rPr>
          <w:szCs w:val="24"/>
        </w:rPr>
      </w:pPr>
      <w:r>
        <w:rPr>
          <w:szCs w:val="24"/>
        </w:rPr>
        <w:lastRenderedPageBreak/>
        <w:t>•</w:t>
      </w:r>
      <w:r w:rsidR="00926F3C">
        <w:rPr>
          <w:szCs w:val="24"/>
        </w:rPr>
        <w:t xml:space="preserve">How </w:t>
      </w:r>
      <w:r w:rsidR="00FA7096">
        <w:rPr>
          <w:szCs w:val="24"/>
        </w:rPr>
        <w:t xml:space="preserve">credits </w:t>
      </w:r>
      <w:r w:rsidR="004424D2">
        <w:rPr>
          <w:szCs w:val="24"/>
        </w:rPr>
        <w:t xml:space="preserve">for </w:t>
      </w:r>
      <w:r w:rsidR="00FA7096">
        <w:rPr>
          <w:szCs w:val="24"/>
        </w:rPr>
        <w:t xml:space="preserve">education </w:t>
      </w:r>
      <w:r w:rsidR="00926F3C">
        <w:rPr>
          <w:szCs w:val="24"/>
        </w:rPr>
        <w:t>expenses promote a more productive economy?</w:t>
      </w:r>
    </w:p>
    <w:p w14:paraId="2D25BCA2" w14:textId="77777777" w:rsidR="00926F3C" w:rsidRDefault="003A44C1" w:rsidP="003A44C1">
      <w:pPr>
        <w:widowControl w:val="0"/>
        <w:jc w:val="both"/>
        <w:rPr>
          <w:szCs w:val="24"/>
        </w:rPr>
      </w:pPr>
      <w:r>
        <w:rPr>
          <w:szCs w:val="24"/>
        </w:rPr>
        <w:t>•</w:t>
      </w:r>
      <w:r w:rsidR="00926F3C">
        <w:rPr>
          <w:szCs w:val="24"/>
        </w:rPr>
        <w:t>How tax credits ameliorate the upside-down effect of deductions and exclusions?</w:t>
      </w:r>
    </w:p>
    <w:p w14:paraId="1BC26B45" w14:textId="77777777" w:rsidR="007F322C" w:rsidRPr="00576ED7" w:rsidRDefault="0049128E" w:rsidP="00A6585D">
      <w:pPr>
        <w:widowControl w:val="0"/>
        <w:jc w:val="both"/>
        <w:rPr>
          <w:szCs w:val="24"/>
        </w:rPr>
      </w:pPr>
      <w:r w:rsidRPr="00576ED7">
        <w:rPr>
          <w:szCs w:val="24"/>
        </w:rPr>
        <w:br w:type="page"/>
      </w:r>
    </w:p>
    <w:p w14:paraId="0C99F66F" w14:textId="77777777" w:rsidR="0049128E" w:rsidRPr="00576ED7" w:rsidRDefault="0049128E" w:rsidP="00260768">
      <w:pPr>
        <w:pStyle w:val="Heading2"/>
      </w:pPr>
      <w:bookmarkStart w:id="114" w:name="_Toc43584159"/>
      <w:r w:rsidRPr="00576ED7">
        <w:lastRenderedPageBreak/>
        <w:t>Chapter 8: Tax Consequences of Divorce and Intra-Family Transactions</w:t>
      </w:r>
      <w:bookmarkEnd w:id="114"/>
      <w:r w:rsidRPr="00576ED7">
        <w:fldChar w:fldCharType="begin"/>
      </w:r>
      <w:r w:rsidRPr="00576ED7">
        <w:instrText xml:space="preserve"> TC \l1 "Chapter 8: Tax Consequences of Divorce and Intra-Family Transactions</w:instrText>
      </w:r>
      <w:r w:rsidRPr="00576ED7">
        <w:fldChar w:fldCharType="end"/>
      </w:r>
    </w:p>
    <w:p w14:paraId="098FB4ED" w14:textId="77777777" w:rsidR="0049128E" w:rsidRPr="00576ED7" w:rsidRDefault="0049128E" w:rsidP="00A6585D">
      <w:pPr>
        <w:widowControl w:val="0"/>
        <w:jc w:val="both"/>
        <w:rPr>
          <w:szCs w:val="24"/>
        </w:rPr>
      </w:pPr>
    </w:p>
    <w:p w14:paraId="691CAF34" w14:textId="77777777" w:rsidR="0049128E" w:rsidRPr="00576ED7" w:rsidRDefault="0049128E" w:rsidP="00430EF8">
      <w:pPr>
        <w:pStyle w:val="Heading3"/>
      </w:pPr>
      <w:bookmarkStart w:id="115" w:name="_Toc43584160"/>
      <w:r w:rsidRPr="00576ED7">
        <w:t>I.  Introduction</w:t>
      </w:r>
      <w:bookmarkEnd w:id="115"/>
      <w:r w:rsidRPr="00576ED7">
        <w:fldChar w:fldCharType="begin"/>
      </w:r>
      <w:r w:rsidRPr="00576ED7">
        <w:instrText xml:space="preserve"> TC \l1 "I.  Introduction</w:instrText>
      </w:r>
      <w:r w:rsidRPr="00576ED7">
        <w:fldChar w:fldCharType="end"/>
      </w:r>
    </w:p>
    <w:p w14:paraId="0C7A4632" w14:textId="77777777" w:rsidR="0049128E" w:rsidRPr="00576ED7" w:rsidRDefault="0049128E" w:rsidP="00A6585D">
      <w:pPr>
        <w:widowControl w:val="0"/>
        <w:jc w:val="both"/>
        <w:rPr>
          <w:szCs w:val="24"/>
        </w:rPr>
      </w:pPr>
    </w:p>
    <w:p w14:paraId="49E399A5" w14:textId="2BB49646" w:rsidR="0049128E" w:rsidRPr="00576ED7" w:rsidRDefault="00C0099C" w:rsidP="00A6585D">
      <w:pPr>
        <w:widowControl w:val="0"/>
        <w:jc w:val="both"/>
        <w:rPr>
          <w:szCs w:val="24"/>
        </w:rPr>
      </w:pPr>
      <w:r w:rsidRPr="00576ED7">
        <w:rPr>
          <w:noProof/>
          <w:szCs w:val="24"/>
        </w:rPr>
        <mc:AlternateContent>
          <mc:Choice Requires="wps">
            <w:drawing>
              <wp:anchor distT="152400" distB="152400" distL="152400" distR="152400" simplePos="0" relativeHeight="251971584" behindDoc="0" locked="0" layoutInCell="0" allowOverlap="1" wp14:anchorId="52F4EBAA" wp14:editId="1901C3AF">
                <wp:simplePos x="0" y="0"/>
                <wp:positionH relativeFrom="margin">
                  <wp:posOffset>2609850</wp:posOffset>
                </wp:positionH>
                <wp:positionV relativeFrom="paragraph">
                  <wp:posOffset>57150</wp:posOffset>
                </wp:positionV>
                <wp:extent cx="2690495" cy="2728595"/>
                <wp:effectExtent l="0" t="0" r="14605" b="14605"/>
                <wp:wrapSquare wrapText="largest"/>
                <wp:docPr id="2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8595"/>
                        </a:xfrm>
                        <a:prstGeom prst="rect">
                          <a:avLst/>
                        </a:prstGeom>
                        <a:solidFill>
                          <a:srgbClr val="FFFFFF"/>
                        </a:solidFill>
                        <a:ln w="12192">
                          <a:solidFill>
                            <a:srgbClr val="000000"/>
                          </a:solidFill>
                          <a:miter lim="800000"/>
                          <a:headEnd/>
                          <a:tailEnd/>
                        </a:ln>
                      </wps:spPr>
                      <wps:txbx>
                        <w:txbxContent>
                          <w:p w14:paraId="7EC0E505" w14:textId="77777777" w:rsidR="002D4291" w:rsidRDefault="002D4291" w:rsidP="00BD0360">
                            <w:pPr>
                              <w:widowControl w:val="0"/>
                              <w:jc w:val="both"/>
                              <w:rPr>
                                <w:rFonts w:ascii="Tw Cen MT" w:hAnsi="Tw Cen MT"/>
                              </w:rPr>
                            </w:pPr>
                            <w:r>
                              <w:rPr>
                                <w:rFonts w:ascii="Tw Cen MT" w:hAnsi="Tw Cen MT"/>
                                <w:i/>
                              </w:rPr>
                              <w:t>The Tax Formula</w:t>
                            </w:r>
                            <w:r>
                              <w:rPr>
                                <w:rFonts w:ascii="Tw Cen MT" w:hAnsi="Tw Cen MT"/>
                              </w:rPr>
                              <w:t>:</w:t>
                            </w:r>
                          </w:p>
                          <w:p w14:paraId="491EF716" w14:textId="77777777" w:rsidR="002D4291" w:rsidRDefault="002D4291" w:rsidP="00BD0360">
                            <w:pPr>
                              <w:widowControl w:val="0"/>
                              <w:jc w:val="both"/>
                              <w:rPr>
                                <w:rFonts w:ascii="Tw Cen MT" w:hAnsi="Tw Cen MT"/>
                              </w:rPr>
                            </w:pPr>
                          </w:p>
                          <w:p w14:paraId="43F9F403" w14:textId="77777777" w:rsidR="002D4291" w:rsidRDefault="002D4291" w:rsidP="00BD0360">
                            <w:pPr>
                              <w:widowControl w:val="0"/>
                              <w:jc w:val="both"/>
                              <w:rPr>
                                <w:rFonts w:ascii="Tw Cen MT" w:hAnsi="Tw Cen MT"/>
                              </w:rPr>
                            </w:pPr>
                            <w:r>
                              <w:rPr>
                                <w:rFonts w:ascii="Tw Cen MT" w:hAnsi="Tw Cen MT"/>
                              </w:rPr>
                              <w:t xml:space="preserve">(gross income) </w:t>
                            </w:r>
                          </w:p>
                          <w:p w14:paraId="6712FBF1" w14:textId="77777777" w:rsidR="002D4291" w:rsidRDefault="002D4291" w:rsidP="00BD0360">
                            <w:pPr>
                              <w:widowControl w:val="0"/>
                              <w:jc w:val="both"/>
                              <w:rPr>
                                <w:rFonts w:ascii="Tw Cen MT" w:hAnsi="Tw Cen MT"/>
                              </w:rPr>
                            </w:pPr>
                            <w:r>
                              <w:rPr>
                                <w:rFonts w:ascii="Tw Cen MT" w:hAnsi="Tw Cen MT"/>
                                <w:u w:val="single"/>
                              </w:rPr>
                              <w:t>MINUS deductions named in § 62</w:t>
                            </w:r>
                          </w:p>
                          <w:p w14:paraId="5E58391F" w14:textId="77777777" w:rsidR="002D4291" w:rsidRDefault="002D4291" w:rsidP="00BD0360">
                            <w:pPr>
                              <w:widowControl w:val="0"/>
                              <w:jc w:val="both"/>
                              <w:rPr>
                                <w:rFonts w:ascii="Tw Cen MT" w:hAnsi="Tw Cen MT"/>
                              </w:rPr>
                            </w:pPr>
                            <w:r>
                              <w:rPr>
                                <w:rFonts w:ascii="Tw Cen MT" w:hAnsi="Tw Cen MT"/>
                              </w:rPr>
                              <w:t>EQUALS (adjusted gross income (AGI))</w:t>
                            </w:r>
                          </w:p>
                          <w:p w14:paraId="79943BAA" w14:textId="77777777" w:rsidR="002D4291" w:rsidRDefault="002D4291" w:rsidP="00BD0360">
                            <w:pPr>
                              <w:widowControl w:val="0"/>
                              <w:jc w:val="both"/>
                              <w:rPr>
                                <w:rFonts w:ascii="Tw Cen MT" w:hAnsi="Tw Cen MT"/>
                              </w:rPr>
                            </w:pPr>
                            <w:r>
                              <w:rPr>
                                <w:rFonts w:ascii="Tw Cen MT" w:hAnsi="Tw Cen MT"/>
                              </w:rPr>
                              <w:t>MINUS (standard deduction or itemized deductions)</w:t>
                            </w:r>
                          </w:p>
                          <w:p w14:paraId="46C1EE0E" w14:textId="77777777" w:rsidR="002D4291" w:rsidRDefault="002D4291" w:rsidP="008314F5">
                            <w:pPr>
                              <w:widowControl w:val="0"/>
                              <w:rPr>
                                <w:rFonts w:ascii="Tw Cen MT" w:hAnsi="Tw Cen MT"/>
                              </w:rPr>
                            </w:pPr>
                            <w:r>
                              <w:rPr>
                                <w:rFonts w:ascii="Tw Cen MT" w:hAnsi="Tw Cen MT"/>
                              </w:rPr>
                              <w:t>MINUS (deduction for “qualified business income”)</w:t>
                            </w:r>
                          </w:p>
                          <w:p w14:paraId="18D66E53" w14:textId="77777777" w:rsidR="002D4291" w:rsidRDefault="002D4291" w:rsidP="00BD0360">
                            <w:pPr>
                              <w:widowControl w:val="0"/>
                              <w:jc w:val="both"/>
                              <w:rPr>
                                <w:rFonts w:ascii="Tw Cen MT" w:hAnsi="Tw Cen MT"/>
                              </w:rPr>
                            </w:pPr>
                          </w:p>
                          <w:p w14:paraId="75531475" w14:textId="77777777" w:rsidR="002D4291" w:rsidRDefault="002D4291" w:rsidP="00BD0360">
                            <w:pPr>
                              <w:widowControl w:val="0"/>
                              <w:jc w:val="both"/>
                              <w:rPr>
                                <w:rFonts w:ascii="Tw Cen MT" w:hAnsi="Tw Cen MT"/>
                              </w:rPr>
                            </w:pPr>
                            <w:r>
                              <w:rPr>
                                <w:rFonts w:ascii="Tw Cen MT" w:hAnsi="Tw Cen MT"/>
                              </w:rPr>
                              <w:t>EQUALS (taxable income)</w:t>
                            </w:r>
                          </w:p>
                          <w:p w14:paraId="0F44B016" w14:textId="77777777" w:rsidR="002D4291" w:rsidRDefault="002D4291" w:rsidP="00BD0360">
                            <w:pPr>
                              <w:widowControl w:val="0"/>
                              <w:jc w:val="both"/>
                              <w:rPr>
                                <w:rFonts w:ascii="Tw Cen MT" w:hAnsi="Tw Cen MT"/>
                              </w:rPr>
                            </w:pPr>
                          </w:p>
                          <w:p w14:paraId="5923FEE7" w14:textId="77777777" w:rsidR="002D4291" w:rsidRDefault="002D4291" w:rsidP="00BD0360">
                            <w:pPr>
                              <w:widowControl w:val="0"/>
                              <w:jc w:val="both"/>
                              <w:rPr>
                                <w:rFonts w:ascii="Tw Cen MT" w:hAnsi="Tw Cen MT"/>
                              </w:rPr>
                            </w:pPr>
                            <w:r>
                              <w:rPr>
                                <w:rFonts w:ascii="Tw Cen MT" w:hAnsi="Tw Cen MT"/>
                              </w:rPr>
                              <w:t>Compute income tax liability from tables in § 1(j) (indexed for inflation)</w:t>
                            </w:r>
                          </w:p>
                          <w:p w14:paraId="54F6C5A0" w14:textId="77777777" w:rsidR="002D4291" w:rsidRDefault="002D4291" w:rsidP="00BD0360">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4EBAA" id="_x0000_s1104" type="#_x0000_t202" style="position:absolute;left:0;text-align:left;margin-left:205.5pt;margin-top:4.5pt;width:211.85pt;height:214.85pt;z-index:2519715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" o:allowincell="f" strokeweight=".96pt">
                <v:textbox inset="6pt,6pt,6pt,6pt">
                  <w:txbxContent>
                    <w:p w14:paraId="7EC0E505" w14:textId="77777777" w:rsidR="002D4291" w:rsidRDefault="002D4291" w:rsidP="00BD0360">
                      <w:pPr>
                        <w:widowControl w:val="0"/>
                        <w:jc w:val="both"/>
                        <w:rPr>
                          <w:rFonts w:ascii="Tw Cen MT" w:hAnsi="Tw Cen MT"/>
                        </w:rPr>
                      </w:pPr>
                      <w:r>
                        <w:rPr>
                          <w:rFonts w:ascii="Tw Cen MT" w:hAnsi="Tw Cen MT"/>
                          <w:i/>
                        </w:rPr>
                        <w:t>The Tax Formula</w:t>
                      </w:r>
                      <w:r>
                        <w:rPr>
                          <w:rFonts w:ascii="Tw Cen MT" w:hAnsi="Tw Cen MT"/>
                        </w:rPr>
                        <w:t>:</w:t>
                      </w:r>
                    </w:p>
                    <w:p w14:paraId="491EF716" w14:textId="77777777" w:rsidR="002D4291" w:rsidRDefault="002D4291" w:rsidP="00BD0360">
                      <w:pPr>
                        <w:widowControl w:val="0"/>
                        <w:jc w:val="both"/>
                        <w:rPr>
                          <w:rFonts w:ascii="Tw Cen MT" w:hAnsi="Tw Cen MT"/>
                        </w:rPr>
                      </w:pPr>
                    </w:p>
                    <w:p w14:paraId="43F9F403" w14:textId="77777777" w:rsidR="002D4291" w:rsidRDefault="002D4291" w:rsidP="00BD0360">
                      <w:pPr>
                        <w:widowControl w:val="0"/>
                        <w:jc w:val="both"/>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 </w:t>
                      </w:r>
                    </w:p>
                    <w:p w14:paraId="6712FBF1" w14:textId="77777777" w:rsidR="002D4291" w:rsidRDefault="002D4291" w:rsidP="00BD0360">
                      <w:pPr>
                        <w:widowControl w:val="0"/>
                        <w:jc w:val="both"/>
                        <w:rPr>
                          <w:rFonts w:ascii="Tw Cen MT" w:hAnsi="Tw Cen MT"/>
                        </w:rPr>
                      </w:pPr>
                      <w:r>
                        <w:rPr>
                          <w:rFonts w:ascii="Tw Cen MT" w:hAnsi="Tw Cen MT"/>
                          <w:u w:val="single"/>
                        </w:rPr>
                        <w:t>MINUS deductions named in § 62</w:t>
                      </w:r>
                    </w:p>
                    <w:p w14:paraId="5E58391F" w14:textId="77777777" w:rsidR="002D4291" w:rsidRDefault="002D4291" w:rsidP="00BD0360">
                      <w:pPr>
                        <w:widowControl w:val="0"/>
                        <w:jc w:val="both"/>
                        <w:rPr>
                          <w:rFonts w:ascii="Tw Cen MT" w:hAnsi="Tw Cen MT"/>
                        </w:rPr>
                      </w:pPr>
                      <w:r>
                        <w:rPr>
                          <w:rFonts w:ascii="Tw Cen MT" w:hAnsi="Tw Cen MT"/>
                        </w:rPr>
                        <w:t>EQUALS (adjusted gross income (AGI))</w:t>
                      </w:r>
                    </w:p>
                    <w:p w14:paraId="79943BAA" w14:textId="77777777" w:rsidR="002D4291" w:rsidRDefault="002D4291" w:rsidP="00BD0360">
                      <w:pPr>
                        <w:widowControl w:val="0"/>
                        <w:jc w:val="both"/>
                        <w:rPr>
                          <w:rFonts w:ascii="Tw Cen MT" w:hAnsi="Tw Cen MT"/>
                        </w:rPr>
                      </w:pPr>
                      <w:r>
                        <w:rPr>
                          <w:rFonts w:ascii="Tw Cen MT" w:hAnsi="Tw Cen MT"/>
                        </w:rPr>
                        <w:t>MINUS (standard deduction or itemized deductions)</w:t>
                      </w:r>
                    </w:p>
                    <w:p w14:paraId="46C1EE0E" w14:textId="77777777" w:rsidR="002D4291" w:rsidRDefault="002D4291" w:rsidP="008314F5">
                      <w:pPr>
                        <w:widowControl w:val="0"/>
                        <w:rPr>
                          <w:rFonts w:ascii="Tw Cen MT" w:hAnsi="Tw Cen MT"/>
                        </w:rPr>
                      </w:pPr>
                      <w:r>
                        <w:rPr>
                          <w:rFonts w:ascii="Tw Cen MT" w:hAnsi="Tw Cen MT"/>
                        </w:rPr>
                        <w:t>MINUS (deduction for “qualified business income”)</w:t>
                      </w:r>
                    </w:p>
                    <w:p w14:paraId="18D66E53" w14:textId="77777777" w:rsidR="002D4291" w:rsidRDefault="002D4291" w:rsidP="00BD0360">
                      <w:pPr>
                        <w:widowControl w:val="0"/>
                        <w:jc w:val="both"/>
                        <w:rPr>
                          <w:rFonts w:ascii="Tw Cen MT" w:hAnsi="Tw Cen MT"/>
                        </w:rPr>
                      </w:pPr>
                    </w:p>
                    <w:p w14:paraId="75531475" w14:textId="77777777" w:rsidR="002D4291" w:rsidRDefault="002D4291" w:rsidP="00BD0360">
                      <w:pPr>
                        <w:widowControl w:val="0"/>
                        <w:jc w:val="both"/>
                        <w:rPr>
                          <w:rFonts w:ascii="Tw Cen MT" w:hAnsi="Tw Cen MT"/>
                        </w:rPr>
                      </w:pPr>
                      <w:r>
                        <w:rPr>
                          <w:rFonts w:ascii="Tw Cen MT" w:hAnsi="Tw Cen MT"/>
                        </w:rPr>
                        <w:t>EQUALS (taxable income)</w:t>
                      </w:r>
                    </w:p>
                    <w:p w14:paraId="0F44B016" w14:textId="77777777" w:rsidR="002D4291" w:rsidRDefault="002D4291" w:rsidP="00BD0360">
                      <w:pPr>
                        <w:widowControl w:val="0"/>
                        <w:jc w:val="both"/>
                        <w:rPr>
                          <w:rFonts w:ascii="Tw Cen MT" w:hAnsi="Tw Cen MT"/>
                        </w:rPr>
                      </w:pPr>
                    </w:p>
                    <w:p w14:paraId="5923FEE7" w14:textId="77777777" w:rsidR="002D4291" w:rsidRDefault="002D4291" w:rsidP="00BD0360">
                      <w:pPr>
                        <w:widowControl w:val="0"/>
                        <w:jc w:val="both"/>
                        <w:rPr>
                          <w:rFonts w:ascii="Tw Cen MT" w:hAnsi="Tw Cen MT"/>
                        </w:rPr>
                      </w:pPr>
                      <w:r>
                        <w:rPr>
                          <w:rFonts w:ascii="Tw Cen MT" w:hAnsi="Tw Cen MT"/>
                        </w:rPr>
                        <w:t>Compute income tax liability from tables in § 1(j) (indexed for inflation)</w:t>
                      </w:r>
                    </w:p>
                    <w:p w14:paraId="54F6C5A0" w14:textId="77777777" w:rsidR="002D4291" w:rsidRDefault="002D4291" w:rsidP="00BD0360">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The tax consequences of marriage, support of a family, and divorce </w:t>
      </w:r>
      <w:r w:rsidR="000F1FEF">
        <w:rPr>
          <w:szCs w:val="24"/>
        </w:rPr>
        <w:t xml:space="preserve">reflect </w:t>
      </w:r>
      <w:r w:rsidR="0049128E" w:rsidRPr="00576ED7">
        <w:rPr>
          <w:szCs w:val="24"/>
        </w:rPr>
        <w:t>how we choose to apply the basic principles that we tax income once and only once and that expenditures for personal c</w:t>
      </w:r>
      <w:r w:rsidR="005A1D49">
        <w:rPr>
          <w:szCs w:val="24"/>
        </w:rPr>
        <w:t xml:space="preserve">onsumption are not deductible. </w:t>
      </w:r>
      <w:r w:rsidR="0049128E" w:rsidRPr="00576ED7">
        <w:rPr>
          <w:szCs w:val="24"/>
        </w:rPr>
        <w:t>Taxpayer chooses whether to have a spouse or a child, so expenditures for the support of a spouse or a child</w:t>
      </w:r>
      <w:r w:rsidR="005A1D49">
        <w:rPr>
          <w:szCs w:val="24"/>
        </w:rPr>
        <w:t xml:space="preserve"> presumably are not deductible.</w:t>
      </w:r>
      <w:r w:rsidR="0049128E" w:rsidRPr="00576ED7">
        <w:rPr>
          <w:szCs w:val="24"/>
        </w:rPr>
        <w:t xml:space="preserve"> </w:t>
      </w:r>
      <w:r w:rsidR="00244D4F">
        <w:rPr>
          <w:szCs w:val="24"/>
        </w:rPr>
        <w:t>The same is true of expenditures</w:t>
      </w:r>
      <w:r w:rsidR="00D41BBF">
        <w:rPr>
          <w:szCs w:val="24"/>
        </w:rPr>
        <w:t xml:space="preserve"> to divorce.</w:t>
      </w:r>
    </w:p>
    <w:p w14:paraId="3B8A3299" w14:textId="2852A318" w:rsidR="0049128E" w:rsidRDefault="0049128E" w:rsidP="00A6585D">
      <w:pPr>
        <w:widowControl w:val="0"/>
        <w:jc w:val="both"/>
        <w:rPr>
          <w:szCs w:val="24"/>
        </w:rPr>
      </w:pPr>
    </w:p>
    <w:p w14:paraId="05BDE199" w14:textId="77777777" w:rsidR="00B62E7F" w:rsidRPr="00576ED7" w:rsidRDefault="00B62E7F" w:rsidP="00B62E7F">
      <w:pPr>
        <w:widowControl w:val="0"/>
        <w:jc w:val="both"/>
        <w:rPr>
          <w:szCs w:val="24"/>
        </w:rPr>
      </w:pPr>
      <w:r>
        <w:rPr>
          <w:szCs w:val="24"/>
        </w:rPr>
        <w:t>The definition of “marriage” is a matter of s</w:t>
      </w:r>
      <w:r w:rsidRPr="00576ED7">
        <w:rPr>
          <w:szCs w:val="24"/>
        </w:rPr>
        <w:t>tate law</w:t>
      </w:r>
      <w:r>
        <w:rPr>
          <w:szCs w:val="24"/>
        </w:rPr>
        <w:t xml:space="preserve">; state law determines </w:t>
      </w:r>
      <w:r w:rsidRPr="00576ED7">
        <w:rPr>
          <w:szCs w:val="24"/>
        </w:rPr>
        <w:t>who is and who is not married.</w:t>
      </w:r>
      <w:r>
        <w:rPr>
          <w:rStyle w:val="FootnoteReference"/>
          <w:szCs w:val="24"/>
        </w:rPr>
        <w:footnoteReference w:id="205"/>
      </w:r>
      <w:r>
        <w:rPr>
          <w:szCs w:val="24"/>
        </w:rPr>
        <w:t xml:space="preserve"> </w:t>
      </w:r>
      <w:r w:rsidRPr="00576ED7">
        <w:rPr>
          <w:szCs w:val="24"/>
        </w:rPr>
        <w:t xml:space="preserve">State law </w:t>
      </w:r>
      <w:r>
        <w:rPr>
          <w:szCs w:val="24"/>
        </w:rPr>
        <w:t xml:space="preserve">also </w:t>
      </w:r>
      <w:r w:rsidRPr="00576ED7">
        <w:rPr>
          <w:szCs w:val="24"/>
        </w:rPr>
        <w:t xml:space="preserve">defines the rights that </w:t>
      </w:r>
      <w:r>
        <w:rPr>
          <w:szCs w:val="24"/>
        </w:rPr>
        <w:t xml:space="preserve">spouses </w:t>
      </w:r>
      <w:r w:rsidRPr="00576ED7">
        <w:rPr>
          <w:szCs w:val="24"/>
        </w:rPr>
        <w:t xml:space="preserve">have with respect to their property and income before, </w:t>
      </w:r>
      <w:r>
        <w:rPr>
          <w:szCs w:val="24"/>
        </w:rPr>
        <w:t xml:space="preserve">during, and after the marriage. </w:t>
      </w:r>
      <w:r w:rsidRPr="00576ED7">
        <w:rPr>
          <w:szCs w:val="24"/>
        </w:rPr>
        <w:t>State law governs adoptions and so is determinative of who is a “child” of the taxpayer. State (or local) law also governs the</w:t>
      </w:r>
      <w:r>
        <w:rPr>
          <w:szCs w:val="24"/>
        </w:rPr>
        <w:t xml:space="preserve"> placement of foster children. </w:t>
      </w:r>
      <w:r w:rsidRPr="00576ED7">
        <w:rPr>
          <w:szCs w:val="24"/>
        </w:rPr>
        <w:t>State law defines the obligations that family members have towards each other – notably that parents have obligations of support for their</w:t>
      </w:r>
      <w:r>
        <w:rPr>
          <w:szCs w:val="24"/>
        </w:rPr>
        <w:t xml:space="preserve"> children up to a certain age. </w:t>
      </w:r>
      <w:r w:rsidRPr="00576ED7">
        <w:rPr>
          <w:szCs w:val="24"/>
        </w:rPr>
        <w:t>This may affect whether one person is a dependent of a taxpayer.</w:t>
      </w:r>
    </w:p>
    <w:p w14:paraId="60844B40" w14:textId="77777777" w:rsidR="00B62E7F" w:rsidRPr="00576ED7" w:rsidRDefault="00B62E7F" w:rsidP="00B62E7F">
      <w:pPr>
        <w:widowControl w:val="0"/>
        <w:jc w:val="both"/>
        <w:rPr>
          <w:szCs w:val="24"/>
        </w:rPr>
      </w:pPr>
    </w:p>
    <w:p w14:paraId="3FC3E163" w14:textId="21D8C4B8" w:rsidR="0049128E" w:rsidRPr="00576ED7" w:rsidRDefault="0049128E" w:rsidP="00A6585D">
      <w:pPr>
        <w:widowControl w:val="0"/>
        <w:jc w:val="both"/>
        <w:rPr>
          <w:szCs w:val="24"/>
        </w:rPr>
      </w:pPr>
      <w:r w:rsidRPr="00576ED7">
        <w:rPr>
          <w:szCs w:val="24"/>
        </w:rPr>
        <w:t>We already know that the filing status “married filing jointly” implies that married persons are in fact one taxpaying unit, whether one or both con</w:t>
      </w:r>
      <w:r w:rsidR="005A1D49">
        <w:rPr>
          <w:szCs w:val="24"/>
        </w:rPr>
        <w:t xml:space="preserve">tribute to its taxable income. </w:t>
      </w:r>
      <w:r w:rsidRPr="00576ED7">
        <w:rPr>
          <w:szCs w:val="24"/>
        </w:rPr>
        <w:t xml:space="preserve">The fact that a taxpayer provides financial support </w:t>
      </w:r>
      <w:r w:rsidR="00180C2C">
        <w:rPr>
          <w:szCs w:val="24"/>
        </w:rPr>
        <w:t xml:space="preserve">to </w:t>
      </w:r>
      <w:r w:rsidRPr="00576ED7">
        <w:rPr>
          <w:szCs w:val="24"/>
        </w:rPr>
        <w:t>a</w:t>
      </w:r>
      <w:r w:rsidR="00180C2C">
        <w:rPr>
          <w:szCs w:val="24"/>
        </w:rPr>
        <w:t xml:space="preserve"> </w:t>
      </w:r>
      <w:r w:rsidRPr="00576ED7">
        <w:rPr>
          <w:szCs w:val="24"/>
        </w:rPr>
        <w:t xml:space="preserve">person </w:t>
      </w:r>
      <w:r w:rsidR="00180C2C">
        <w:rPr>
          <w:szCs w:val="24"/>
        </w:rPr>
        <w:t xml:space="preserve">other than a spouse </w:t>
      </w:r>
      <w:r w:rsidRPr="00576ED7">
        <w:rPr>
          <w:szCs w:val="24"/>
        </w:rPr>
        <w:t>may give that other person the tax status of “dependent” and entitle taxp</w:t>
      </w:r>
      <w:r w:rsidR="005A1D49">
        <w:rPr>
          <w:szCs w:val="24"/>
        </w:rPr>
        <w:t xml:space="preserve">ayer to a </w:t>
      </w:r>
      <w:r w:rsidR="002E1D1C">
        <w:rPr>
          <w:szCs w:val="24"/>
        </w:rPr>
        <w:t xml:space="preserve">reduction of his </w:t>
      </w:r>
      <w:r w:rsidR="00720F5E">
        <w:rPr>
          <w:szCs w:val="24"/>
        </w:rPr>
        <w:t>tax liability</w:t>
      </w:r>
      <w:r w:rsidR="0051352F">
        <w:rPr>
          <w:szCs w:val="24"/>
        </w:rPr>
        <w:t xml:space="preserve">. </w:t>
      </w:r>
      <w:r w:rsidR="00180C2C">
        <w:rPr>
          <w:szCs w:val="24"/>
        </w:rPr>
        <w:t xml:space="preserve">Section 151 gives (gave?) taxpayer a deduction of </w:t>
      </w:r>
      <w:r w:rsidR="00180C2C">
        <w:rPr>
          <w:szCs w:val="24"/>
        </w:rPr>
        <w:lastRenderedPageBreak/>
        <w:t>a fixed exemption amount for each of the taxpayer’s dependents</w:t>
      </w:r>
      <w:r w:rsidR="0051352F">
        <w:rPr>
          <w:szCs w:val="24"/>
        </w:rPr>
        <w:t xml:space="preserve">. </w:t>
      </w:r>
      <w:r w:rsidR="00180C2C">
        <w:rPr>
          <w:szCs w:val="24"/>
        </w:rPr>
        <w:t>The Tax Cuts and Jobs Act for tax years 2018 to 2025 fixes the exemption amount at zero</w:t>
      </w:r>
      <w:r w:rsidR="0051352F">
        <w:rPr>
          <w:szCs w:val="24"/>
        </w:rPr>
        <w:t xml:space="preserve">. </w:t>
      </w:r>
      <w:r w:rsidR="00180C2C">
        <w:rPr>
          <w:szCs w:val="24"/>
        </w:rPr>
        <w:t>§ 151(d)(5)(A)</w:t>
      </w:r>
      <w:r w:rsidR="0051352F">
        <w:rPr>
          <w:szCs w:val="24"/>
        </w:rPr>
        <w:t xml:space="preserve">. </w:t>
      </w:r>
      <w:r w:rsidR="00180C2C">
        <w:rPr>
          <w:szCs w:val="24"/>
        </w:rPr>
        <w:t>However, for the same years § 24 provides credits for dependents other than spouses</w:t>
      </w:r>
      <w:r w:rsidR="0051352F">
        <w:rPr>
          <w:szCs w:val="24"/>
        </w:rPr>
        <w:t xml:space="preserve">. </w:t>
      </w:r>
      <w:r w:rsidRPr="00576ED7">
        <w:rPr>
          <w:szCs w:val="24"/>
        </w:rPr>
        <w:t xml:space="preserve">We learn shortly that whether </w:t>
      </w:r>
      <w:r w:rsidR="00180C2C">
        <w:rPr>
          <w:szCs w:val="24"/>
        </w:rPr>
        <w:t xml:space="preserve">one is a dependent of </w:t>
      </w:r>
      <w:r w:rsidRPr="00576ED7">
        <w:rPr>
          <w:szCs w:val="24"/>
        </w:rPr>
        <w:t>taxpayer usually turns on the existence of a family relationship.</w:t>
      </w:r>
      <w:r w:rsidR="00246201">
        <w:rPr>
          <w:szCs w:val="24"/>
        </w:rPr>
        <w:t xml:space="preserve">  Moreover, § 32</w:t>
      </w:r>
      <w:r w:rsidR="002C3DEC">
        <w:rPr>
          <w:szCs w:val="24"/>
        </w:rPr>
        <w:t xml:space="preserve"> conditions one level of the earned income credit on taxpayer having one more qualifying children.</w:t>
      </w:r>
    </w:p>
    <w:p w14:paraId="58AA6995" w14:textId="77777777" w:rsidR="000F1FEF" w:rsidRDefault="000F1FEF" w:rsidP="00A6585D">
      <w:pPr>
        <w:widowControl w:val="0"/>
        <w:jc w:val="both"/>
        <w:rPr>
          <w:szCs w:val="24"/>
        </w:rPr>
      </w:pPr>
    </w:p>
    <w:p w14:paraId="7E7AD2E7" w14:textId="77777777" w:rsidR="0049128E" w:rsidRPr="00576ED7" w:rsidRDefault="0049128E" w:rsidP="00A6585D">
      <w:pPr>
        <w:widowControl w:val="0"/>
        <w:jc w:val="both"/>
        <w:rPr>
          <w:szCs w:val="24"/>
        </w:rPr>
      </w:pPr>
      <w:r w:rsidRPr="00576ED7">
        <w:rPr>
          <w:szCs w:val="24"/>
        </w:rPr>
        <w:t>We consider here the tax ramifications of marriage and family – before, during, and after.</w:t>
      </w:r>
    </w:p>
    <w:p w14:paraId="48F9D816" w14:textId="77777777" w:rsidR="0049128E" w:rsidRPr="00576ED7" w:rsidRDefault="0049128E" w:rsidP="00A6585D">
      <w:pPr>
        <w:widowControl w:val="0"/>
        <w:jc w:val="both"/>
        <w:rPr>
          <w:szCs w:val="24"/>
        </w:rPr>
      </w:pPr>
    </w:p>
    <w:p w14:paraId="33E39AAF" w14:textId="77777777" w:rsidR="0049128E" w:rsidRPr="00576ED7" w:rsidRDefault="0049128E" w:rsidP="00A6585D">
      <w:pPr>
        <w:widowControl w:val="0"/>
        <w:jc w:val="both"/>
        <w:rPr>
          <w:szCs w:val="24"/>
        </w:rPr>
      </w:pPr>
    </w:p>
    <w:p w14:paraId="3DB20B7C" w14:textId="77777777" w:rsidR="0049128E" w:rsidRPr="00576ED7" w:rsidRDefault="0049128E" w:rsidP="00430EF8">
      <w:pPr>
        <w:pStyle w:val="Heading3"/>
      </w:pPr>
      <w:bookmarkStart w:id="116" w:name="_Toc43584161"/>
      <w:r w:rsidRPr="00576ED7">
        <w:t>II.  Before Marriage</w:t>
      </w:r>
      <w:bookmarkEnd w:id="116"/>
      <w:r w:rsidRPr="00576ED7">
        <w:fldChar w:fldCharType="begin"/>
      </w:r>
      <w:r w:rsidRPr="00576ED7">
        <w:instrText xml:space="preserve"> TC \l1 "II.  Before Marriage</w:instrText>
      </w:r>
      <w:r w:rsidRPr="00576ED7">
        <w:fldChar w:fldCharType="end"/>
      </w:r>
    </w:p>
    <w:p w14:paraId="726F5AB4" w14:textId="77777777" w:rsidR="0049128E" w:rsidRPr="00576ED7" w:rsidRDefault="0049128E" w:rsidP="00A6585D">
      <w:pPr>
        <w:widowControl w:val="0"/>
        <w:jc w:val="both"/>
        <w:rPr>
          <w:szCs w:val="24"/>
        </w:rPr>
      </w:pPr>
    </w:p>
    <w:p w14:paraId="34F7903F" w14:textId="0B6C6A66" w:rsidR="0049128E" w:rsidRPr="00576ED7" w:rsidRDefault="0049128E" w:rsidP="00A6585D">
      <w:pPr>
        <w:widowControl w:val="0"/>
        <w:jc w:val="both"/>
        <w:rPr>
          <w:szCs w:val="24"/>
        </w:rPr>
      </w:pPr>
      <w:r w:rsidRPr="00576ED7">
        <w:rPr>
          <w:szCs w:val="24"/>
        </w:rPr>
        <w:t xml:space="preserve">The Code treats a married </w:t>
      </w:r>
      <w:r w:rsidR="00E32D9A">
        <w:rPr>
          <w:szCs w:val="24"/>
        </w:rPr>
        <w:t xml:space="preserve">couple </w:t>
      </w:r>
      <w:r w:rsidRPr="00576ED7">
        <w:rPr>
          <w:szCs w:val="24"/>
        </w:rPr>
        <w:t xml:space="preserve">as </w:t>
      </w:r>
      <w:r w:rsidR="00D21C49">
        <w:rPr>
          <w:szCs w:val="24"/>
        </w:rPr>
        <w:t xml:space="preserve">one </w:t>
      </w:r>
      <w:r w:rsidRPr="00576ED7">
        <w:rPr>
          <w:szCs w:val="24"/>
        </w:rPr>
        <w:t xml:space="preserve">taxpayer – although </w:t>
      </w:r>
      <w:r w:rsidR="00E32D9A">
        <w:rPr>
          <w:szCs w:val="24"/>
        </w:rPr>
        <w:t xml:space="preserve">spouses </w:t>
      </w:r>
      <w:r w:rsidRPr="00576ED7">
        <w:rPr>
          <w:szCs w:val="24"/>
        </w:rPr>
        <w:t>may</w:t>
      </w:r>
      <w:r w:rsidR="005A1D49">
        <w:rPr>
          <w:szCs w:val="24"/>
        </w:rPr>
        <w:t xml:space="preserve"> elect to be taxed separately. </w:t>
      </w:r>
      <w:r w:rsidRPr="00576ED7">
        <w:rPr>
          <w:i/>
          <w:szCs w:val="24"/>
        </w:rPr>
        <w:t>Until</w:t>
      </w:r>
      <w:r w:rsidRPr="00576ED7">
        <w:rPr>
          <w:szCs w:val="24"/>
        </w:rPr>
        <w:t xml:space="preserve"> they are married, they remain separate taxpayers – although one might be a dependent of the other. </w:t>
      </w:r>
      <w:r w:rsidR="00F838AF">
        <w:rPr>
          <w:szCs w:val="24"/>
        </w:rPr>
        <w:t xml:space="preserve">Aside from contractual undertakings, </w:t>
      </w:r>
      <w:r w:rsidR="00DB3131">
        <w:rPr>
          <w:szCs w:val="24"/>
        </w:rPr>
        <w:t xml:space="preserve">the law does not require one to support the other.  </w:t>
      </w:r>
      <w:r w:rsidRPr="00576ED7">
        <w:rPr>
          <w:szCs w:val="24"/>
        </w:rPr>
        <w:t>Taxpayers may enter certain transactions with each other in contemplation of marriage, but presumptively such transactions are arm’s-length transactions.</w:t>
      </w:r>
    </w:p>
    <w:p w14:paraId="1865873F" w14:textId="77777777" w:rsidR="0049128E" w:rsidRPr="00576ED7" w:rsidRDefault="0049128E" w:rsidP="00A6585D">
      <w:pPr>
        <w:widowControl w:val="0"/>
        <w:jc w:val="both"/>
        <w:rPr>
          <w:szCs w:val="24"/>
        </w:rPr>
      </w:pPr>
    </w:p>
    <w:p w14:paraId="0A0244DF" w14:textId="77777777" w:rsidR="0049128E" w:rsidRPr="00576ED7" w:rsidRDefault="0049128E" w:rsidP="00A6585D">
      <w:pPr>
        <w:widowControl w:val="0"/>
        <w:jc w:val="both"/>
        <w:rPr>
          <w:szCs w:val="24"/>
        </w:rPr>
      </w:pPr>
    </w:p>
    <w:p w14:paraId="1418CF58" w14:textId="77777777" w:rsidR="0049128E" w:rsidRPr="00576ED7" w:rsidRDefault="0049128E" w:rsidP="00A6585D">
      <w:pPr>
        <w:widowControl w:val="0"/>
        <w:jc w:val="both"/>
        <w:rPr>
          <w:szCs w:val="24"/>
        </w:rPr>
      </w:pPr>
      <w:r w:rsidRPr="00576ED7">
        <w:rPr>
          <w:b/>
          <w:szCs w:val="24"/>
        </w:rPr>
        <w:t>Farid-es-Sultaneh v. Commissioner</w:t>
      </w:r>
      <w:r w:rsidRPr="00576ED7">
        <w:rPr>
          <w:szCs w:val="24"/>
        </w:rPr>
        <w:t>, 160 F.2d 812 (</w:t>
      </w:r>
      <w:r w:rsidR="00F44A8A" w:rsidRPr="00576ED7">
        <w:rPr>
          <w:szCs w:val="24"/>
        </w:rPr>
        <w:t>2</w:t>
      </w:r>
      <w:r w:rsidR="00F44A8A" w:rsidRPr="008D562C">
        <w:rPr>
          <w:szCs w:val="24"/>
          <w:vertAlign w:val="superscript"/>
        </w:rPr>
        <w:t>d</w:t>
      </w:r>
      <w:r w:rsidR="00F44A8A" w:rsidRPr="00576ED7">
        <w:rPr>
          <w:szCs w:val="24"/>
        </w:rPr>
        <w:t xml:space="preserve"> Cir. </w:t>
      </w:r>
      <w:r w:rsidRPr="00576ED7">
        <w:rPr>
          <w:szCs w:val="24"/>
        </w:rPr>
        <w:t>1947)</w:t>
      </w:r>
      <w:r w:rsidRPr="00576ED7">
        <w:rPr>
          <w:szCs w:val="24"/>
        </w:rPr>
        <w:fldChar w:fldCharType="begin"/>
      </w:r>
      <w:r w:rsidRPr="00576ED7">
        <w:rPr>
          <w:szCs w:val="24"/>
        </w:rPr>
        <w:instrText xml:space="preserve"> TC \l2 "Farid-es-Sultaneh v. Commissioner, 160 F.2d 812 (CA2 1947)</w:instrText>
      </w:r>
      <w:r w:rsidRPr="00576ED7">
        <w:rPr>
          <w:szCs w:val="24"/>
        </w:rPr>
        <w:fldChar w:fldCharType="end"/>
      </w:r>
    </w:p>
    <w:p w14:paraId="16D71C84" w14:textId="77777777" w:rsidR="0049128E" w:rsidRPr="00576ED7" w:rsidRDefault="0049128E" w:rsidP="00A6585D">
      <w:pPr>
        <w:widowControl w:val="0"/>
        <w:jc w:val="both"/>
        <w:rPr>
          <w:szCs w:val="24"/>
        </w:rPr>
      </w:pPr>
    </w:p>
    <w:p w14:paraId="556DBA9C" w14:textId="77777777" w:rsidR="0049128E" w:rsidRPr="00576ED7" w:rsidRDefault="0049128E" w:rsidP="00A6585D">
      <w:pPr>
        <w:widowControl w:val="0"/>
        <w:jc w:val="both"/>
        <w:rPr>
          <w:szCs w:val="24"/>
        </w:rPr>
      </w:pPr>
      <w:r w:rsidRPr="00576ED7">
        <w:rPr>
          <w:szCs w:val="24"/>
        </w:rPr>
        <w:t>CHASE, Circuit Judge.</w:t>
      </w:r>
    </w:p>
    <w:p w14:paraId="6D9CD786" w14:textId="77777777" w:rsidR="0049128E" w:rsidRPr="00576ED7" w:rsidRDefault="0049128E" w:rsidP="00A6585D">
      <w:pPr>
        <w:widowControl w:val="0"/>
        <w:jc w:val="both"/>
        <w:rPr>
          <w:szCs w:val="24"/>
        </w:rPr>
      </w:pPr>
      <w:r w:rsidRPr="00576ED7">
        <w:rPr>
          <w:szCs w:val="24"/>
        </w:rPr>
        <w:t>The problem presented by this petition is to fix the cost basis to be used by the petitioner in determining the taxable gain on a sale she made in 1938 of shares of corporate stock. She contends that it is the adjusted value of the shares at the date she acquired them because her acquisition was by purchase. The Commissioner’s position is that she must use the adjusted cost basis of her transferor because her acquisition was by gift. The Tax Court agreed with the Commissioner and redetermined the deficiency accordingly.</w:t>
      </w:r>
    </w:p>
    <w:p w14:paraId="35051C40" w14:textId="77777777" w:rsidR="0049128E" w:rsidRPr="00576ED7" w:rsidRDefault="0049128E" w:rsidP="00A6585D">
      <w:pPr>
        <w:widowControl w:val="0"/>
        <w:jc w:val="both"/>
        <w:rPr>
          <w:szCs w:val="24"/>
        </w:rPr>
      </w:pPr>
    </w:p>
    <w:p w14:paraId="2019A4BC" w14:textId="77777777" w:rsidR="0049128E" w:rsidRPr="00576ED7" w:rsidRDefault="0049128E" w:rsidP="00A6585D">
      <w:pPr>
        <w:widowControl w:val="0"/>
        <w:jc w:val="both"/>
        <w:rPr>
          <w:szCs w:val="24"/>
        </w:rPr>
      </w:pPr>
      <w:r w:rsidRPr="00576ED7">
        <w:rPr>
          <w:szCs w:val="24"/>
        </w:rPr>
        <w:t>....</w:t>
      </w:r>
    </w:p>
    <w:p w14:paraId="12D17FD7" w14:textId="77777777" w:rsidR="0049128E" w:rsidRPr="00576ED7" w:rsidRDefault="0049128E" w:rsidP="00A6585D">
      <w:pPr>
        <w:widowControl w:val="0"/>
        <w:jc w:val="both"/>
        <w:rPr>
          <w:szCs w:val="24"/>
        </w:rPr>
      </w:pPr>
    </w:p>
    <w:p w14:paraId="0A220FC9" w14:textId="77777777" w:rsidR="0049128E" w:rsidRPr="00576ED7" w:rsidRDefault="0049128E" w:rsidP="00A6585D">
      <w:pPr>
        <w:widowControl w:val="0"/>
        <w:jc w:val="both"/>
        <w:rPr>
          <w:szCs w:val="24"/>
        </w:rPr>
      </w:pPr>
      <w:r w:rsidRPr="00576ED7">
        <w:rPr>
          <w:szCs w:val="24"/>
        </w:rPr>
        <w:t>The petitioner is an American citizen who filed her income tax return for the calendar year 1938 ... and ... reported sales during that year of 12,000 shares of the common stock of the S.S. Kresge Company at varying prices per share, for the total sum of $230,802.36 which admittedly was in excess of their cost to her. ...</w:t>
      </w:r>
    </w:p>
    <w:p w14:paraId="57C439BB" w14:textId="77777777" w:rsidR="00F44A8A" w:rsidRPr="00576ED7" w:rsidRDefault="00F44A8A" w:rsidP="00A6585D">
      <w:pPr>
        <w:widowControl w:val="0"/>
        <w:jc w:val="both"/>
        <w:rPr>
          <w:szCs w:val="24"/>
        </w:rPr>
      </w:pPr>
    </w:p>
    <w:p w14:paraId="1DE79F1D" w14:textId="77777777" w:rsidR="0049128E" w:rsidRPr="00576ED7" w:rsidRDefault="0049128E" w:rsidP="00A6585D">
      <w:pPr>
        <w:widowControl w:val="0"/>
        <w:jc w:val="both"/>
        <w:rPr>
          <w:szCs w:val="24"/>
        </w:rPr>
      </w:pPr>
      <w:r w:rsidRPr="00576ED7">
        <w:rPr>
          <w:szCs w:val="24"/>
        </w:rPr>
        <w:t>In December 1923 when the petitioner, then unmarried, and S.S. Kresge, then married, were contemplating their future marriage, he delivered to her 700 shares of the common stock of the S.S. Kresge Company which then had a fair market value of $290 per share. The shares ... were to be held by the petitioner “for her benefit and protection in the event that the said Kresge should die prior to the contemplated marriage between the petitioner and said Kresge.” The latter was divorced from his wife on January 9, 1924, and on or about January 23, 1924 he delivered to the petitioner 1800 additional common shares of S.S. Kresge Company which were also ... to be held by the petitioner for the same purposes as were the first 700 shares he had delivered to her. On April 24, 1924, and when the petitioner still retained the possession of the stock so delivered to her, she and Mr. Kresge executed a written ante-nuptial agreement wherein she acknowledged the receipt of the shares “as a gift made by the said Sebastian S. Kresge, pursuant to this indenture, and as an ante-nuptial settlement, and in consideration of said gift and said ante-nuptial settlement, in consideration of the promise of said Sebastian S. Kresge to marry her, and in further consideration of the consummation of said promised marriage” she released all dower and other marital rights, including the right to her support to which she otherwise would have been entitled as a matter of law when she became his wife. They were married in New York immediately after the ante-nuptial agreement was executed and continued to be husband and wife until the petitioner obtained a final decree of absolute divorce from him on, or about, May 18, 1928. No alimony was claimed by, or awarded to, her.</w:t>
      </w:r>
    </w:p>
    <w:p w14:paraId="59CFEFC1" w14:textId="77777777" w:rsidR="0049128E" w:rsidRPr="00576ED7" w:rsidRDefault="0049128E" w:rsidP="00A6585D">
      <w:pPr>
        <w:widowControl w:val="0"/>
        <w:jc w:val="both"/>
        <w:rPr>
          <w:szCs w:val="24"/>
        </w:rPr>
      </w:pPr>
    </w:p>
    <w:p w14:paraId="192D9F40" w14:textId="77777777" w:rsidR="0049128E" w:rsidRPr="00576ED7" w:rsidRDefault="0049128E" w:rsidP="00A6585D">
      <w:pPr>
        <w:widowControl w:val="0"/>
        <w:jc w:val="both"/>
        <w:rPr>
          <w:szCs w:val="24"/>
        </w:rPr>
      </w:pPr>
      <w:r w:rsidRPr="00576ED7">
        <w:rPr>
          <w:szCs w:val="24"/>
        </w:rPr>
        <w:t>The stock so obtained by the petitioner from Mr. Kresge had a fair market value of $315 per share on April 24, 1924, and of $330 per share on, or about May 6, 1924, when it was transferred to her on the books of the corporation. She held all of it for about three years, but how much she continued to hold thereafter is not disclosed except as that may be shown by her sales in 1938. Meanwhile her holdings had been increased by a stock dividend of 50%, declared on April 1, 1925; one of 10 to 1 declared on January 19, 1926; and one of 50%, declared on March 1, 1929. Her adjusted basis for the stock she sold in 1938 was $10.66⅔ per share computed on the basis of the fair market value of the shares which she obtained from Mr. Kresge at the time of her acquisition. His adjusted basis for the shares she sold in 1938 would have been $0.159091.</w:t>
      </w:r>
    </w:p>
    <w:p w14:paraId="06430F74" w14:textId="77777777" w:rsidR="0049128E" w:rsidRPr="00576ED7" w:rsidRDefault="0049128E" w:rsidP="00A6585D">
      <w:pPr>
        <w:widowControl w:val="0"/>
        <w:jc w:val="both"/>
        <w:rPr>
          <w:szCs w:val="24"/>
        </w:rPr>
      </w:pPr>
    </w:p>
    <w:p w14:paraId="55B48744" w14:textId="77777777" w:rsidR="000E0FA4" w:rsidRDefault="0049128E" w:rsidP="005A1D49">
      <w:pPr>
        <w:widowControl w:val="0"/>
        <w:jc w:val="both"/>
        <w:rPr>
          <w:szCs w:val="24"/>
        </w:rPr>
      </w:pPr>
      <w:r w:rsidRPr="00576ED7">
        <w:rPr>
          <w:szCs w:val="24"/>
        </w:rPr>
        <w:t xml:space="preserve">When the petitioner and Mr. Kresge were married he was 57 years old with a life expectancy of 16½ years. She was then 32 years of age with a life expectancy of 33¾ years. He was then worth approximately $375,000,000 and owned real estate </w:t>
      </w:r>
      <w:r w:rsidRPr="00576ED7">
        <w:rPr>
          <w:szCs w:val="24"/>
        </w:rPr>
        <w:lastRenderedPageBreak/>
        <w:t>of the approximate value of $100,000,000.</w:t>
      </w:r>
    </w:p>
    <w:p w14:paraId="09B62967" w14:textId="77777777" w:rsidR="006458DB" w:rsidRDefault="006458DB" w:rsidP="005A1D49">
      <w:pPr>
        <w:widowControl w:val="0"/>
        <w:jc w:val="both"/>
        <w:rPr>
          <w:szCs w:val="24"/>
        </w:rPr>
      </w:pPr>
    </w:p>
    <w:p w14:paraId="2C5F04E6" w14:textId="77777777" w:rsidR="0049128E" w:rsidRPr="00576ED7" w:rsidRDefault="0049128E" w:rsidP="00A6585D">
      <w:pPr>
        <w:widowControl w:val="0"/>
        <w:jc w:val="both"/>
        <w:rPr>
          <w:szCs w:val="24"/>
        </w:rPr>
      </w:pPr>
      <w:r w:rsidRPr="00576ED7">
        <w:rPr>
          <w:szCs w:val="24"/>
        </w:rPr>
        <w:t xml:space="preserve">The Commissioner determined the deficiency on the ground that the petitioner’s stock obtained as above stated was acquired by gift within the meaning of that word as used in </w:t>
      </w:r>
      <w:r w:rsidR="00CA008D">
        <w:rPr>
          <w:szCs w:val="24"/>
        </w:rPr>
        <w:t>§ </w:t>
      </w:r>
      <w:r w:rsidRPr="00576ED7">
        <w:rPr>
          <w:szCs w:val="24"/>
        </w:rPr>
        <w:t xml:space="preserve">[102] and, as the transfer to her was after December 31, 1920, used as the basis for determining the gain on her sale of it the basis it would have had in the hands of the donor. This was correct if the just mentioned statute is applicable, and the Tax Court held it was on the authority of </w:t>
      </w:r>
      <w:r w:rsidRPr="00576ED7">
        <w:rPr>
          <w:i/>
          <w:szCs w:val="24"/>
        </w:rPr>
        <w:t>Wemyss v. Commissioner</w:t>
      </w:r>
      <w:r w:rsidRPr="00576ED7">
        <w:rPr>
          <w:szCs w:val="24"/>
        </w:rPr>
        <w:t xml:space="preserve">, 324 U.S. 303, and </w:t>
      </w:r>
      <w:r w:rsidRPr="00576ED7">
        <w:rPr>
          <w:i/>
          <w:szCs w:val="24"/>
        </w:rPr>
        <w:t>Merrill v. Fahs</w:t>
      </w:r>
      <w:r w:rsidRPr="00576ED7">
        <w:rPr>
          <w:szCs w:val="24"/>
        </w:rPr>
        <w:t>, 324 U.S. 308.</w:t>
      </w:r>
    </w:p>
    <w:p w14:paraId="544BB309" w14:textId="77777777" w:rsidR="0049128E" w:rsidRPr="00576ED7" w:rsidRDefault="0049128E" w:rsidP="00A6585D">
      <w:pPr>
        <w:widowControl w:val="0"/>
        <w:jc w:val="both"/>
        <w:rPr>
          <w:szCs w:val="24"/>
        </w:rPr>
      </w:pPr>
    </w:p>
    <w:p w14:paraId="7720450C" w14:textId="77777777" w:rsidR="0049128E" w:rsidRPr="00576ED7" w:rsidRDefault="0049128E" w:rsidP="00A6585D">
      <w:pPr>
        <w:widowControl w:val="0"/>
        <w:jc w:val="both"/>
        <w:rPr>
          <w:szCs w:val="24"/>
        </w:rPr>
      </w:pPr>
      <w:r w:rsidRPr="00576ED7">
        <w:rPr>
          <w:szCs w:val="24"/>
        </w:rPr>
        <w:t xml:space="preserve">The issue here presented cannot, however, be adequately dealt with quite so summarily. The </w:t>
      </w:r>
      <w:r w:rsidRPr="00576ED7">
        <w:rPr>
          <w:i/>
          <w:szCs w:val="24"/>
        </w:rPr>
        <w:t>Wemyss</w:t>
      </w:r>
      <w:r w:rsidRPr="00576ED7">
        <w:rPr>
          <w:szCs w:val="24"/>
        </w:rPr>
        <w:t xml:space="preserve"> case determined the taxability to the transferor as a gift, under [the Federal Gift Tax] ... of property transferred in trust for the benefit of the prospective wife of the transferor pursuant to the terms of an ante-nuptial agreement. It was held that the transfer, being solely in consideration of her promise of marriage, and to compensate her for loss of trust income which would cease upon her marriage, was not for an adequate and full consideration in money or money’s worth ... [and] was not one at arm’s length made in the ordinary course of business. But we find nothing in this decision to show that a transfer, taxable as a gift under the gift tax, is ipso facto to be treated as a gift in construing the income tax law.</w:t>
      </w:r>
    </w:p>
    <w:p w14:paraId="2C05C2F7" w14:textId="77777777" w:rsidR="0049128E" w:rsidRPr="00576ED7" w:rsidRDefault="0049128E" w:rsidP="00A6585D">
      <w:pPr>
        <w:widowControl w:val="0"/>
        <w:jc w:val="both"/>
        <w:rPr>
          <w:szCs w:val="24"/>
        </w:rPr>
      </w:pPr>
    </w:p>
    <w:p w14:paraId="74153CE4" w14:textId="77777777" w:rsidR="0049128E" w:rsidRDefault="0049128E" w:rsidP="00A6585D">
      <w:pPr>
        <w:widowControl w:val="0"/>
        <w:jc w:val="both"/>
        <w:rPr>
          <w:szCs w:val="24"/>
        </w:rPr>
      </w:pPr>
      <w:r w:rsidRPr="00576ED7">
        <w:rPr>
          <w:szCs w:val="24"/>
        </w:rPr>
        <w:t xml:space="preserve">In </w:t>
      </w:r>
      <w:r w:rsidRPr="00576ED7">
        <w:rPr>
          <w:i/>
          <w:szCs w:val="24"/>
        </w:rPr>
        <w:t>Merrill v. Fahs</w:t>
      </w:r>
      <w:r w:rsidRPr="00576ED7">
        <w:rPr>
          <w:szCs w:val="24"/>
        </w:rPr>
        <w:t xml:space="preserve">, </w:t>
      </w:r>
      <w:r w:rsidRPr="00576ED7">
        <w:rPr>
          <w:i/>
          <w:szCs w:val="24"/>
        </w:rPr>
        <w:t>supra</w:t>
      </w:r>
      <w:r w:rsidRPr="00576ED7">
        <w:rPr>
          <w:szCs w:val="24"/>
        </w:rPr>
        <w:t>, it was pointed out that the estate and gift tax statutes are in pari materia and are to be so construed.</w:t>
      </w:r>
      <w:r w:rsidRPr="00576ED7">
        <w:rPr>
          <w:i/>
          <w:szCs w:val="24"/>
        </w:rPr>
        <w:t xml:space="preserve"> Estate of Sanford v. Commissioner</w:t>
      </w:r>
      <w:r w:rsidRPr="00576ED7">
        <w:rPr>
          <w:szCs w:val="24"/>
        </w:rPr>
        <w:t xml:space="preserve">, 308 U.S. 39, 44.  The estate tax provisions in the Revenue Act of 1916 required the inclusion in a decedent’s gross estate of transfers made in contemplation of death, or intended to take effect in possession and enjoyment at or after death except when a transfer was the result of “a bona fide sale for a fair consideration in money or money’s worth.” [citation omitted].  The first gift tax became effective in 1924, and provided </w:t>
      </w:r>
      <w:r w:rsidRPr="00576ED7">
        <w:rPr>
          <w:i/>
          <w:szCs w:val="24"/>
        </w:rPr>
        <w:t>inter alia</w:t>
      </w:r>
      <w:r w:rsidRPr="00576ED7">
        <w:rPr>
          <w:szCs w:val="24"/>
        </w:rPr>
        <w:t xml:space="preserve">, that where an exchange or sale of property was for less than a fair consideration in money or money’s worth the excess should be taxed as a gift. [citation omitted].  While both taxing statutes thus provided, it was held that a release of dower rights was a fair consideration in money or money’s worth.  </w:t>
      </w:r>
      <w:r w:rsidRPr="00576ED7">
        <w:rPr>
          <w:i/>
          <w:szCs w:val="24"/>
        </w:rPr>
        <w:t>Ferguson v. Dickson</w:t>
      </w:r>
      <w:r w:rsidRPr="00576ED7">
        <w:rPr>
          <w:szCs w:val="24"/>
        </w:rPr>
        <w:t xml:space="preserve">, 3 Cir., 300 F. 961, </w:t>
      </w:r>
      <w:r w:rsidRPr="00576ED7">
        <w:rPr>
          <w:i/>
          <w:szCs w:val="24"/>
        </w:rPr>
        <w:t>cert. denied</w:t>
      </w:r>
      <w:r w:rsidRPr="00576ED7">
        <w:rPr>
          <w:szCs w:val="24"/>
        </w:rPr>
        <w:t xml:space="preserve">, 266 U.S. 628; </w:t>
      </w:r>
      <w:r w:rsidRPr="00576ED7">
        <w:rPr>
          <w:i/>
          <w:szCs w:val="24"/>
        </w:rPr>
        <w:t>McCaughn v. Carver</w:t>
      </w:r>
      <w:r w:rsidRPr="00576ED7">
        <w:rPr>
          <w:szCs w:val="24"/>
        </w:rPr>
        <w:t>, 3 Cir., 19 F.2d 126. Following that, Congress in 1926 replaced the words “fair consideration” in the 1924 Act limiting the deductibility of claims against an estate with the words “adequate and full consideration in money or money’s worth” and in 1932 the gift tax statute as enacted limited consideration in the same way. Rev.</w:t>
      </w:r>
      <w:r w:rsidR="00E11CC3">
        <w:rPr>
          <w:szCs w:val="24"/>
        </w:rPr>
        <w:t xml:space="preserve"> </w:t>
      </w:r>
      <w:r w:rsidRPr="00576ED7">
        <w:rPr>
          <w:szCs w:val="24"/>
        </w:rPr>
        <w:t xml:space="preserve">Act 1932, </w:t>
      </w:r>
      <w:r w:rsidR="00CA008D">
        <w:rPr>
          <w:szCs w:val="24"/>
        </w:rPr>
        <w:t>§ </w:t>
      </w:r>
      <w:r w:rsidRPr="00576ED7">
        <w:rPr>
          <w:szCs w:val="24"/>
        </w:rPr>
        <w:t xml:space="preserve">503. Although Congress in 1932 also expressly provided that the release of marital rights should not be treated as a consideration in money or </w:t>
      </w:r>
      <w:r w:rsidRPr="00576ED7">
        <w:rPr>
          <w:szCs w:val="24"/>
        </w:rPr>
        <w:lastRenderedPageBreak/>
        <w:t xml:space="preserve">money’s worth in administering the estate tax law, Rev. Act of 1932, </w:t>
      </w:r>
      <w:r w:rsidR="00CA008D">
        <w:rPr>
          <w:szCs w:val="24"/>
        </w:rPr>
        <w:t>§ </w:t>
      </w:r>
      <w:r w:rsidRPr="00576ED7">
        <w:rPr>
          <w:szCs w:val="24"/>
        </w:rPr>
        <w:t xml:space="preserve">804, 26 U.S.C.A. ..., and failed to include such a provision in the gift tax statute, it was held that the gift tax law should be construed to the same effect. </w:t>
      </w:r>
      <w:r w:rsidRPr="00576ED7">
        <w:rPr>
          <w:i/>
          <w:szCs w:val="24"/>
        </w:rPr>
        <w:t>Merrill v. Fahs</w:t>
      </w:r>
      <w:r w:rsidRPr="00576ED7">
        <w:rPr>
          <w:szCs w:val="24"/>
        </w:rPr>
        <w:t xml:space="preserve">, </w:t>
      </w:r>
      <w:r w:rsidRPr="00576ED7">
        <w:rPr>
          <w:i/>
          <w:szCs w:val="24"/>
        </w:rPr>
        <w:t>supra</w:t>
      </w:r>
      <w:r w:rsidRPr="00576ED7">
        <w:rPr>
          <w:szCs w:val="24"/>
        </w:rPr>
        <w:t>.</w:t>
      </w:r>
    </w:p>
    <w:p w14:paraId="6DCDFBC0" w14:textId="77777777" w:rsidR="005365A0" w:rsidRPr="00576ED7" w:rsidRDefault="005365A0" w:rsidP="00A6585D">
      <w:pPr>
        <w:widowControl w:val="0"/>
        <w:jc w:val="both"/>
        <w:rPr>
          <w:szCs w:val="24"/>
        </w:rPr>
      </w:pPr>
    </w:p>
    <w:p w14:paraId="123FD795" w14:textId="77777777" w:rsidR="0049128E" w:rsidRPr="00576ED7" w:rsidRDefault="0049128E" w:rsidP="00A6585D">
      <w:pPr>
        <w:widowControl w:val="0"/>
        <w:jc w:val="both"/>
        <w:rPr>
          <w:szCs w:val="24"/>
        </w:rPr>
      </w:pPr>
      <w:r w:rsidRPr="00576ED7">
        <w:rPr>
          <w:szCs w:val="24"/>
        </w:rPr>
        <w:t>We find in this decision no indication, however, that the term “gift” as used in the income tax statute should be construed to include a transfer which, if made when the gift tax were effective, would be taxable to the transferor as a gift merely because of the special provisions in the gift tax statute defining and restricting consideration for gift tax purposes. A fortiori, it would seem that limitations found in the estate tax law upon according the usual legal effect to proof that a transfer was made for a fair consideration should not be imported into the income tax law except by action of Congress.</w:t>
      </w:r>
    </w:p>
    <w:p w14:paraId="363E3916" w14:textId="77777777" w:rsidR="0049128E" w:rsidRPr="00576ED7" w:rsidRDefault="0049128E" w:rsidP="00A6585D">
      <w:pPr>
        <w:widowControl w:val="0"/>
        <w:jc w:val="both"/>
        <w:rPr>
          <w:szCs w:val="24"/>
        </w:rPr>
      </w:pPr>
    </w:p>
    <w:p w14:paraId="0C20BF30" w14:textId="77777777" w:rsidR="0049128E" w:rsidRPr="00576ED7" w:rsidRDefault="0049128E" w:rsidP="00A6585D">
      <w:pPr>
        <w:widowControl w:val="0"/>
        <w:jc w:val="both"/>
        <w:rPr>
          <w:szCs w:val="24"/>
        </w:rPr>
      </w:pPr>
      <w:r w:rsidRPr="00576ED7">
        <w:rPr>
          <w:szCs w:val="24"/>
        </w:rPr>
        <w:t xml:space="preserve">In our opinion the income tax provisions are not to be construed as though they were in pari materia with either the estate tax law or the gift tax statutes. They are aimed at the gathering of revenue by taking for public use given percentages of what the statute fixes as net taxable income. Capital gains and losses are, to the required or permitted extent, factors in determining net taxable income. What is known as the basis for computing gain or loss on transfers of property is established by statute in those instances when the resulting gain or loss is recognized for income tax purposes and the basis for succeeding sales or exchanges will, theoretically at least, level off tax-wise any hills and valleys in the consideration passing either way on previous sales or exchanges. When Congress provided that gifts should not be treated as taxable income to the donee there was, without any correlative provisions fixing the basis of the gift to the donee, a loophole which enabled the donee to make a subsequent transfer of the property and take as the basis for computing gain or loss its value when the gift was made. Thus it was possible to exclude from taxation any increment in value during the donor’s holding and the donee might take advantage of any shrinkage in such increment after the acquisition by gift in computing gain or loss upon a subsequent sale or exchange. It was to close this loophole that Congress provided that the donee should take the donor’s basis when property was transferred by gift. Report of Ways and Means Committee (No. 350, P. 9, 67th Cong., 1st Sess.). This change in the statute affected only the statutory net taxable income. The altered statute prevented a transfer by gift from creating any change in the basis of the property in computing gain or loss on any future transfer. In any individual instance the change in the statute would but postpone taxation and presumably would have little effect on the total volume of income tax revenue derived over a long period of time and from many taxpayers. Because of this we think that a transfer which should be classed as a gift under the gift tax law </w:t>
      </w:r>
      <w:r w:rsidRPr="00576ED7">
        <w:rPr>
          <w:szCs w:val="24"/>
        </w:rPr>
        <w:lastRenderedPageBreak/>
        <w:t>is not necessarily to be treated as a gift income-tax-wise. Though such a consideration as this petitioner gave for the shares of stock she acquired from Mr. Kresge might not have relieved him from liability for a gift tax, had the present gift tax then been in effect, it was nevertheless a fair consideration which prevented her taking the shares as a gift under the income tax law since it precluded the existence of a donative intent.</w:t>
      </w:r>
    </w:p>
    <w:p w14:paraId="5F533EC5" w14:textId="77777777" w:rsidR="0049128E" w:rsidRPr="00576ED7" w:rsidRDefault="0049128E" w:rsidP="00A6585D">
      <w:pPr>
        <w:widowControl w:val="0"/>
        <w:jc w:val="both"/>
        <w:rPr>
          <w:szCs w:val="24"/>
        </w:rPr>
      </w:pPr>
    </w:p>
    <w:p w14:paraId="179BFD76" w14:textId="77777777" w:rsidR="0049128E" w:rsidRPr="00576ED7" w:rsidRDefault="0049128E" w:rsidP="00A6585D">
      <w:pPr>
        <w:widowControl w:val="0"/>
        <w:jc w:val="both"/>
        <w:rPr>
          <w:szCs w:val="24"/>
        </w:rPr>
      </w:pPr>
      <w:r w:rsidRPr="00576ED7">
        <w:rPr>
          <w:szCs w:val="24"/>
        </w:rPr>
        <w:t xml:space="preserve">Although the transfers of the stock made both in December 1923, and in the following January by Mr. Kresge to this taxpayer are called a gift in the ante-nuptial agreement later executed and were to be for the protection of his prospective bride if he died before the marriage was consummated, the “gift” was contingent upon his death before such marriage, an event that did not occur. Consequently, it would appear that no absolute gift was made before the ante-nuptial contract was executed and that she took title to the stock under its terms, </w:t>
      </w:r>
      <w:r w:rsidRPr="00576ED7">
        <w:rPr>
          <w:i/>
          <w:szCs w:val="24"/>
        </w:rPr>
        <w:t>viz</w:t>
      </w:r>
      <w:r w:rsidRPr="00576ED7">
        <w:rPr>
          <w:szCs w:val="24"/>
        </w:rPr>
        <w:t xml:space="preserve">: in consideration for her promise to marry him coupled with her promise to relinquish all rights in and to his property which she would otherwise acquire by the marriage. Her inchoate interest in the property of her affianced husband greatly exceeded the value of the stock transferred to her. It was a fair consideration under ordinary legal concepts of that term for the transfers of the stock by him. </w:t>
      </w:r>
      <w:r w:rsidRPr="00576ED7">
        <w:rPr>
          <w:i/>
          <w:szCs w:val="24"/>
        </w:rPr>
        <w:t>Ferguson v. Dickson</w:t>
      </w:r>
      <w:r w:rsidRPr="00576ED7">
        <w:rPr>
          <w:szCs w:val="24"/>
        </w:rPr>
        <w:t xml:space="preserve">, </w:t>
      </w:r>
      <w:r w:rsidRPr="00576ED7">
        <w:rPr>
          <w:i/>
          <w:szCs w:val="24"/>
        </w:rPr>
        <w:t>supra</w:t>
      </w:r>
      <w:r w:rsidRPr="00576ED7">
        <w:rPr>
          <w:szCs w:val="24"/>
        </w:rPr>
        <w:t xml:space="preserve">; </w:t>
      </w:r>
      <w:r w:rsidRPr="00576ED7">
        <w:rPr>
          <w:i/>
          <w:szCs w:val="24"/>
        </w:rPr>
        <w:t>McCaughn v. Carver</w:t>
      </w:r>
      <w:r w:rsidRPr="00576ED7">
        <w:rPr>
          <w:szCs w:val="24"/>
        </w:rPr>
        <w:t xml:space="preserve">, </w:t>
      </w:r>
      <w:r w:rsidRPr="00576ED7">
        <w:rPr>
          <w:i/>
          <w:szCs w:val="24"/>
        </w:rPr>
        <w:t>supra</w:t>
      </w:r>
      <w:r w:rsidRPr="00576ED7">
        <w:rPr>
          <w:szCs w:val="24"/>
        </w:rPr>
        <w:t>. She performed the contract under the terms of which the stock was transferred to her and held the shares not as a donee but as a purchaser for a fair consideration.</w:t>
      </w:r>
    </w:p>
    <w:p w14:paraId="56574EF0" w14:textId="77777777" w:rsidR="0049128E" w:rsidRPr="00576ED7" w:rsidRDefault="000D253D" w:rsidP="00A6585D">
      <w:pPr>
        <w:widowControl w:val="0"/>
        <w:jc w:val="both"/>
        <w:rPr>
          <w:szCs w:val="24"/>
        </w:rPr>
      </w:pPr>
      <w:r w:rsidRPr="00576ED7">
        <w:rPr>
          <w:noProof/>
          <w:szCs w:val="24"/>
        </w:rPr>
        <mc:AlternateContent>
          <mc:Choice Requires="wps">
            <w:drawing>
              <wp:anchor distT="152400" distB="152400" distL="152400" distR="152400" simplePos="0" relativeHeight="251669504" behindDoc="0" locked="0" layoutInCell="0" allowOverlap="1" wp14:anchorId="73BCCBC4" wp14:editId="2CE20B13">
                <wp:simplePos x="0" y="0"/>
                <wp:positionH relativeFrom="margin">
                  <wp:posOffset>2447925</wp:posOffset>
                </wp:positionH>
                <wp:positionV relativeFrom="paragraph">
                  <wp:posOffset>635</wp:posOffset>
                </wp:positionV>
                <wp:extent cx="2971800" cy="814070"/>
                <wp:effectExtent l="0" t="0" r="19050" b="24130"/>
                <wp:wrapSquare wrapText="largest"/>
                <wp:docPr id="4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814070"/>
                        </a:xfrm>
                        <a:prstGeom prst="rect">
                          <a:avLst/>
                        </a:prstGeom>
                        <a:solidFill>
                          <a:srgbClr val="FFFFFF"/>
                        </a:solidFill>
                        <a:ln w="12192">
                          <a:solidFill>
                            <a:srgbClr val="000000"/>
                          </a:solidFill>
                          <a:miter lim="800000"/>
                          <a:headEnd/>
                          <a:tailEnd/>
                        </a:ln>
                      </wps:spPr>
                      <wps:txbx>
                        <w:txbxContent>
                          <w:p w14:paraId="4E4732B7" w14:textId="77777777" w:rsidR="002D4291" w:rsidRDefault="002D4291" w:rsidP="00136963">
                            <w:pPr>
                              <w:widowControl w:val="0"/>
                              <w:jc w:val="both"/>
                              <w:rPr>
                                <w:rFonts w:ascii="Tw Cen MT" w:hAnsi="Tw Cen MT"/>
                              </w:rPr>
                            </w:pPr>
                            <w:r>
                              <w:rPr>
                                <w:rFonts w:ascii="Tw Cen MT" w:hAnsi="Tw Cen MT"/>
                                <w:i/>
                              </w:rPr>
                              <w:t>Estate and Gift Tax</w:t>
                            </w:r>
                            <w:r>
                              <w:rPr>
                                <w:rFonts w:ascii="Tw Cen MT" w:hAnsi="Tw Cen MT"/>
                              </w:rPr>
                              <w:t>: The estate and gift taxes are in pari materia with each other. Neither is in pari materia with the income tax. What does this mea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CCBC4" id="Text Box 71" o:spid="_x0000_s1105" type="#_x0000_t202" style="position:absolute;left:0;text-align:left;margin-left:192.75pt;margin-top:.05pt;width:234pt;height:64.1pt;z-index:251669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" o:allowincell="f" strokeweight=".96pt">
                <v:textbox inset="6pt,6pt,6pt,6pt">
                  <w:txbxContent>
                    <w:p w14:paraId="4E4732B7" w14:textId="77777777" w:rsidR="002D4291" w:rsidRDefault="002D4291" w:rsidP="00136963">
                      <w:pPr>
                        <w:widowControl w:val="0"/>
                        <w:jc w:val="both"/>
                        <w:rPr>
                          <w:rFonts w:ascii="Tw Cen MT" w:hAnsi="Tw Cen MT"/>
                        </w:rPr>
                      </w:pPr>
                      <w:r>
                        <w:rPr>
                          <w:rFonts w:ascii="Tw Cen MT" w:hAnsi="Tw Cen MT"/>
                          <w:i/>
                        </w:rPr>
                        <w:t>Estate and Gift Tax</w:t>
                      </w:r>
                      <w:r>
                        <w:rPr>
                          <w:rFonts w:ascii="Tw Cen MT" w:hAnsi="Tw Cen MT"/>
                        </w:rPr>
                        <w:t>: The estate and gift taxes are in pari materia with each other. Neither is in pari materia with the income tax. What does this mean?</w:t>
                      </w:r>
                    </w:p>
                  </w:txbxContent>
                </v:textbox>
                <w10:wrap type="square" side="largest" anchorx="margin"/>
              </v:shape>
            </w:pict>
          </mc:Fallback>
        </mc:AlternateContent>
      </w:r>
    </w:p>
    <w:p w14:paraId="6E7C3A6E" w14:textId="77777777" w:rsidR="0049128E" w:rsidRDefault="0049128E" w:rsidP="00A6585D">
      <w:pPr>
        <w:widowControl w:val="0"/>
        <w:jc w:val="both"/>
        <w:rPr>
          <w:szCs w:val="24"/>
        </w:rPr>
      </w:pPr>
      <w:r w:rsidRPr="00576ED7">
        <w:rPr>
          <w:szCs w:val="24"/>
        </w:rPr>
        <w:t>....</w:t>
      </w:r>
    </w:p>
    <w:p w14:paraId="2EDA87B9" w14:textId="77777777" w:rsidR="000D253D" w:rsidRPr="00576ED7" w:rsidRDefault="000D253D" w:rsidP="00A6585D">
      <w:pPr>
        <w:widowControl w:val="0"/>
        <w:jc w:val="both"/>
        <w:rPr>
          <w:szCs w:val="24"/>
        </w:rPr>
      </w:pPr>
    </w:p>
    <w:p w14:paraId="10957E21" w14:textId="77777777" w:rsidR="0049128E" w:rsidRPr="00576ED7" w:rsidRDefault="0049128E" w:rsidP="00A6585D">
      <w:pPr>
        <w:widowControl w:val="0"/>
        <w:jc w:val="both"/>
        <w:rPr>
          <w:szCs w:val="24"/>
        </w:rPr>
      </w:pPr>
      <w:r w:rsidRPr="00576ED7">
        <w:rPr>
          <w:szCs w:val="24"/>
        </w:rPr>
        <w:t>Decision reversed.</w:t>
      </w:r>
    </w:p>
    <w:p w14:paraId="52147B20" w14:textId="77777777" w:rsidR="0049128E" w:rsidRPr="00576ED7" w:rsidRDefault="0049128E" w:rsidP="00A6585D">
      <w:pPr>
        <w:widowControl w:val="0"/>
        <w:jc w:val="both"/>
        <w:rPr>
          <w:szCs w:val="24"/>
        </w:rPr>
      </w:pPr>
    </w:p>
    <w:p w14:paraId="76C44ADF" w14:textId="77777777" w:rsidR="0049128E" w:rsidRPr="00576ED7" w:rsidRDefault="0049128E" w:rsidP="00A6585D">
      <w:pPr>
        <w:widowControl w:val="0"/>
        <w:jc w:val="both"/>
        <w:rPr>
          <w:szCs w:val="24"/>
        </w:rPr>
      </w:pPr>
      <w:r w:rsidRPr="00576ED7">
        <w:rPr>
          <w:szCs w:val="24"/>
        </w:rPr>
        <w:t>CLARK, Circuit Judge (dissenting) (omitted).</w:t>
      </w:r>
    </w:p>
    <w:p w14:paraId="63793B74" w14:textId="77777777" w:rsidR="0049128E" w:rsidRPr="00576ED7" w:rsidRDefault="0049128E" w:rsidP="00A6585D">
      <w:pPr>
        <w:widowControl w:val="0"/>
        <w:jc w:val="both"/>
        <w:rPr>
          <w:szCs w:val="24"/>
        </w:rPr>
      </w:pPr>
    </w:p>
    <w:p w14:paraId="3CEAC774"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15F27FB7" w14:textId="77777777" w:rsidR="0049128E" w:rsidRPr="00576ED7" w:rsidRDefault="0049128E" w:rsidP="00A6585D">
      <w:pPr>
        <w:widowControl w:val="0"/>
        <w:jc w:val="both"/>
        <w:rPr>
          <w:szCs w:val="24"/>
        </w:rPr>
      </w:pPr>
    </w:p>
    <w:p w14:paraId="131A4967" w14:textId="77777777" w:rsidR="0049128E" w:rsidRPr="00576ED7" w:rsidRDefault="0049128E" w:rsidP="00A6585D">
      <w:pPr>
        <w:widowControl w:val="0"/>
        <w:jc w:val="both"/>
        <w:rPr>
          <w:szCs w:val="24"/>
        </w:rPr>
      </w:pPr>
      <w:r w:rsidRPr="00576ED7">
        <w:rPr>
          <w:szCs w:val="24"/>
        </w:rPr>
        <w:t>1.  Did the Commissioner lose out on taxing any transactions in 1923 and 1924? Which ones?</w:t>
      </w:r>
    </w:p>
    <w:p w14:paraId="727EB78D" w14:textId="77777777" w:rsidR="0049128E" w:rsidRPr="00576ED7" w:rsidRDefault="0049128E" w:rsidP="005365A0">
      <w:pPr>
        <w:widowControl w:val="0"/>
        <w:ind w:left="720"/>
        <w:jc w:val="both"/>
        <w:rPr>
          <w:szCs w:val="24"/>
        </w:rPr>
      </w:pPr>
      <w:r w:rsidRPr="00576ED7">
        <w:rPr>
          <w:szCs w:val="24"/>
        </w:rPr>
        <w:t xml:space="preserve">•Remember: the </w:t>
      </w:r>
      <w:r w:rsidR="000D253D">
        <w:rPr>
          <w:szCs w:val="24"/>
        </w:rPr>
        <w:t xml:space="preserve">exchange </w:t>
      </w:r>
      <w:r w:rsidRPr="00576ED7">
        <w:rPr>
          <w:szCs w:val="24"/>
        </w:rPr>
        <w:t>of property whose value has appreciated or depreciated to pay for something</w:t>
      </w:r>
      <w:r w:rsidR="005A1D49">
        <w:rPr>
          <w:szCs w:val="24"/>
        </w:rPr>
        <w:t> </w:t>
      </w:r>
      <w:r w:rsidRPr="00576ED7">
        <w:rPr>
          <w:szCs w:val="24"/>
        </w:rPr>
        <w:t>is</w:t>
      </w:r>
      <w:r w:rsidR="005A1D49">
        <w:rPr>
          <w:szCs w:val="24"/>
        </w:rPr>
        <w:t> </w:t>
      </w:r>
      <w:r w:rsidRPr="00576ED7">
        <w:rPr>
          <w:szCs w:val="24"/>
        </w:rPr>
        <w:t xml:space="preserve">a </w:t>
      </w:r>
      <w:r w:rsidR="005A1D49">
        <w:rPr>
          <w:szCs w:val="24"/>
        </w:rPr>
        <w:t xml:space="preserve">recognition event. </w:t>
      </w:r>
      <w:r w:rsidRPr="00576ED7">
        <w:rPr>
          <w:szCs w:val="24"/>
        </w:rPr>
        <w:t>Why?</w:t>
      </w:r>
    </w:p>
    <w:p w14:paraId="025492D7" w14:textId="77777777" w:rsidR="0049128E" w:rsidRPr="00576ED7" w:rsidRDefault="0049128E" w:rsidP="00A6585D">
      <w:pPr>
        <w:widowControl w:val="0"/>
        <w:ind w:left="720"/>
        <w:jc w:val="both"/>
        <w:rPr>
          <w:szCs w:val="24"/>
        </w:rPr>
      </w:pPr>
      <w:r w:rsidRPr="00576ED7">
        <w:rPr>
          <w:szCs w:val="24"/>
        </w:rPr>
        <w:t>•What did the parties buy and sell in this case?</w:t>
      </w:r>
    </w:p>
    <w:p w14:paraId="0191E3E7" w14:textId="77777777" w:rsidR="0049128E" w:rsidRPr="00576ED7" w:rsidRDefault="0049128E" w:rsidP="00A6585D">
      <w:pPr>
        <w:widowControl w:val="0"/>
        <w:jc w:val="both"/>
        <w:rPr>
          <w:szCs w:val="24"/>
        </w:rPr>
      </w:pPr>
    </w:p>
    <w:p w14:paraId="54E0C553" w14:textId="77777777" w:rsidR="0049128E" w:rsidRPr="00576ED7" w:rsidRDefault="0049128E" w:rsidP="00A6585D">
      <w:pPr>
        <w:widowControl w:val="0"/>
        <w:jc w:val="both"/>
        <w:rPr>
          <w:szCs w:val="24"/>
        </w:rPr>
      </w:pPr>
      <w:r w:rsidRPr="00576ED7">
        <w:rPr>
          <w:szCs w:val="24"/>
        </w:rPr>
        <w:t xml:space="preserve">2.  What did taxpayer give as consideration in this case? </w:t>
      </w:r>
      <w:r w:rsidR="005365A0">
        <w:rPr>
          <w:szCs w:val="24"/>
        </w:rPr>
        <w:t xml:space="preserve">How much did </w:t>
      </w:r>
      <w:r w:rsidRPr="00576ED7">
        <w:rPr>
          <w:szCs w:val="24"/>
        </w:rPr>
        <w:t xml:space="preserve">she pay for </w:t>
      </w:r>
      <w:r w:rsidR="005365A0">
        <w:rPr>
          <w:szCs w:val="24"/>
        </w:rPr>
        <w:lastRenderedPageBreak/>
        <w:t>the consideration that she gave</w:t>
      </w:r>
      <w:r w:rsidRPr="00576ED7">
        <w:rPr>
          <w:szCs w:val="24"/>
        </w:rPr>
        <w:t>? When was the money that she used to pay for it subject to income tax?</w:t>
      </w:r>
    </w:p>
    <w:p w14:paraId="4DFED8AA" w14:textId="77777777" w:rsidR="0049128E" w:rsidRPr="00576ED7" w:rsidRDefault="0049128E" w:rsidP="00A6585D">
      <w:pPr>
        <w:widowControl w:val="0"/>
        <w:ind w:left="720"/>
        <w:jc w:val="both"/>
        <w:rPr>
          <w:szCs w:val="24"/>
        </w:rPr>
      </w:pPr>
      <w:r w:rsidRPr="00576ED7">
        <w:rPr>
          <w:szCs w:val="24"/>
        </w:rPr>
        <w:t>•How is this contrary to the sale-of-blood cases – where the amount realized is taxed in full?</w:t>
      </w:r>
    </w:p>
    <w:p w14:paraId="44CABE7C" w14:textId="77777777" w:rsidR="0049128E" w:rsidRPr="00576ED7" w:rsidRDefault="00440523" w:rsidP="00A6585D">
      <w:pPr>
        <w:widowControl w:val="0"/>
        <w:jc w:val="both"/>
        <w:rPr>
          <w:szCs w:val="24"/>
        </w:rPr>
      </w:pPr>
      <w:r w:rsidRPr="00576ED7">
        <w:rPr>
          <w:noProof/>
          <w:szCs w:val="24"/>
        </w:rPr>
        <mc:AlternateContent>
          <mc:Choice Requires="wps">
            <w:drawing>
              <wp:anchor distT="152400" distB="152400" distL="152400" distR="152400" simplePos="0" relativeHeight="251977728" behindDoc="0" locked="0" layoutInCell="0" allowOverlap="1" wp14:anchorId="76CFAEE4" wp14:editId="18755C9D">
                <wp:simplePos x="0" y="0"/>
                <wp:positionH relativeFrom="margin">
                  <wp:posOffset>-99588</wp:posOffset>
                </wp:positionH>
                <wp:positionV relativeFrom="paragraph">
                  <wp:posOffset>-2157</wp:posOffset>
                </wp:positionV>
                <wp:extent cx="2971800" cy="691515"/>
                <wp:effectExtent l="0" t="0" r="19050" b="13335"/>
                <wp:wrapSquare wrapText="largest"/>
                <wp:docPr id="4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1515"/>
                        </a:xfrm>
                        <a:prstGeom prst="rect">
                          <a:avLst/>
                        </a:prstGeom>
                        <a:solidFill>
                          <a:srgbClr val="FFFFFF"/>
                        </a:solidFill>
                        <a:ln w="12192">
                          <a:solidFill>
                            <a:srgbClr val="000000"/>
                          </a:solidFill>
                          <a:miter lim="800000"/>
                          <a:headEnd/>
                          <a:tailEnd/>
                        </a:ln>
                      </wps:spPr>
                      <wps:txbx>
                        <w:txbxContent>
                          <w:p w14:paraId="45569DD3" w14:textId="77777777" w:rsidR="002D4291" w:rsidRDefault="002D4291" w:rsidP="00440523">
                            <w:pPr>
                              <w:widowControl w:val="0"/>
                              <w:jc w:val="both"/>
                              <w:rPr>
                                <w:rFonts w:ascii="Tw Cen MT" w:hAnsi="Tw Cen MT"/>
                              </w:rPr>
                            </w:pPr>
                            <w:r>
                              <w:rPr>
                                <w:rFonts w:ascii="Tw Cen MT" w:hAnsi="Tw Cen MT"/>
                                <w:i/>
                              </w:rPr>
                              <w:t>S.S. Kresge</w:t>
                            </w:r>
                            <w:r>
                              <w:rPr>
                                <w:rFonts w:ascii="Tw Cen MT" w:hAnsi="Tw Cen MT"/>
                              </w:rPr>
                              <w:t>: Who was S.S. Kresge? What did he do to make stock in his corporation go up so much in valu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FAEE4" id="Text Box 72" o:spid="_x0000_s1106" type="#_x0000_t202" style="position:absolute;left:0;text-align:left;margin-left:-7.85pt;margin-top:-.15pt;width:234pt;height:54.45pt;z-index:2519777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" o:allowincell="f" strokeweight=".96pt">
                <v:textbox inset="6pt,6pt,6pt,6pt">
                  <w:txbxContent>
                    <w:p w14:paraId="45569DD3" w14:textId="77777777" w:rsidR="002D4291" w:rsidRDefault="002D4291" w:rsidP="00440523">
                      <w:pPr>
                        <w:widowControl w:val="0"/>
                        <w:jc w:val="both"/>
                        <w:rPr>
                          <w:rFonts w:ascii="Tw Cen MT" w:hAnsi="Tw Cen MT"/>
                        </w:rPr>
                      </w:pPr>
                      <w:r>
                        <w:rPr>
                          <w:rFonts w:ascii="Tw Cen MT" w:hAnsi="Tw Cen MT"/>
                          <w:i/>
                        </w:rPr>
                        <w:t>S.S. Kresge</w:t>
                      </w:r>
                      <w:r>
                        <w:rPr>
                          <w:rFonts w:ascii="Tw Cen MT" w:hAnsi="Tw Cen MT"/>
                        </w:rPr>
                        <w:t>: Who was S.S. Kresge? What did he do to make stock in his corporation go up so much in value?</w:t>
                      </w:r>
                    </w:p>
                  </w:txbxContent>
                </v:textbox>
                <w10:wrap type="square" side="largest" anchorx="margin"/>
              </v:shape>
            </w:pict>
          </mc:Fallback>
        </mc:AlternateContent>
      </w:r>
    </w:p>
    <w:p w14:paraId="30FA74E3" w14:textId="77777777" w:rsidR="0049128E" w:rsidRPr="00576ED7" w:rsidRDefault="0049128E" w:rsidP="00A6585D">
      <w:pPr>
        <w:widowControl w:val="0"/>
        <w:jc w:val="both"/>
        <w:rPr>
          <w:szCs w:val="24"/>
        </w:rPr>
      </w:pPr>
      <w:r w:rsidRPr="00576ED7">
        <w:rPr>
          <w:szCs w:val="24"/>
        </w:rPr>
        <w:t>3.  If there had been no ante-nuptial agreement, would the court’s holding have been the same?</w:t>
      </w:r>
    </w:p>
    <w:p w14:paraId="1362FA24" w14:textId="77777777" w:rsidR="0049128E" w:rsidRPr="00576ED7" w:rsidRDefault="0049128E" w:rsidP="00A6585D">
      <w:pPr>
        <w:widowControl w:val="0"/>
        <w:ind w:left="720"/>
        <w:jc w:val="both"/>
        <w:rPr>
          <w:szCs w:val="24"/>
        </w:rPr>
      </w:pPr>
      <w:r w:rsidRPr="00576ED7">
        <w:rPr>
          <w:szCs w:val="24"/>
        </w:rPr>
        <w:t xml:space="preserve">•What if the parties had married and </w:t>
      </w:r>
      <w:r w:rsidRPr="00576ED7">
        <w:rPr>
          <w:i/>
          <w:szCs w:val="24"/>
        </w:rPr>
        <w:t>then</w:t>
      </w:r>
      <w:r w:rsidRPr="00576ED7">
        <w:rPr>
          <w:szCs w:val="24"/>
        </w:rPr>
        <w:t xml:space="preserve"> executed a post-nuptial agreement with the same terms as the ante-nuptial agreement?</w:t>
      </w:r>
    </w:p>
    <w:p w14:paraId="5722EA1A" w14:textId="77777777" w:rsidR="0049128E" w:rsidRPr="00576ED7" w:rsidRDefault="0049128E" w:rsidP="00A6585D">
      <w:pPr>
        <w:widowControl w:val="0"/>
        <w:jc w:val="both"/>
        <w:rPr>
          <w:szCs w:val="24"/>
        </w:rPr>
      </w:pPr>
    </w:p>
    <w:p w14:paraId="717BDC08" w14:textId="77777777" w:rsidR="0049128E" w:rsidRPr="00576ED7" w:rsidRDefault="0049128E" w:rsidP="00A6585D">
      <w:pPr>
        <w:widowControl w:val="0"/>
        <w:jc w:val="both"/>
        <w:rPr>
          <w:szCs w:val="24"/>
        </w:rPr>
      </w:pPr>
    </w:p>
    <w:p w14:paraId="37B51106" w14:textId="77777777" w:rsidR="0049128E" w:rsidRPr="00576ED7" w:rsidRDefault="0049128E" w:rsidP="00430EF8">
      <w:pPr>
        <w:pStyle w:val="Heading3"/>
      </w:pPr>
      <w:bookmarkStart w:id="117" w:name="_Toc43584162"/>
      <w:r w:rsidRPr="00576ED7">
        <w:t>III.  During Marriage</w:t>
      </w:r>
      <w:bookmarkEnd w:id="117"/>
      <w:r w:rsidRPr="00576ED7">
        <w:fldChar w:fldCharType="begin"/>
      </w:r>
      <w:r w:rsidRPr="00576ED7">
        <w:instrText xml:space="preserve"> TC \l1 "III.  During Marriage</w:instrText>
      </w:r>
      <w:r w:rsidRPr="00576ED7">
        <w:fldChar w:fldCharType="end"/>
      </w:r>
    </w:p>
    <w:p w14:paraId="385ADF3C" w14:textId="77777777" w:rsidR="0049128E" w:rsidRPr="00576ED7" w:rsidRDefault="0049128E" w:rsidP="00A6585D">
      <w:pPr>
        <w:widowControl w:val="0"/>
        <w:jc w:val="both"/>
        <w:rPr>
          <w:szCs w:val="24"/>
        </w:rPr>
      </w:pPr>
    </w:p>
    <w:p w14:paraId="1132C24A" w14:textId="77777777" w:rsidR="0049128E" w:rsidRPr="00576ED7" w:rsidRDefault="0049128E" w:rsidP="00A6585D">
      <w:pPr>
        <w:widowControl w:val="0"/>
        <w:ind w:left="720"/>
        <w:jc w:val="both"/>
        <w:rPr>
          <w:szCs w:val="24"/>
        </w:rPr>
      </w:pPr>
      <w:r w:rsidRPr="00576ED7">
        <w:rPr>
          <w:i/>
          <w:szCs w:val="24"/>
        </w:rPr>
        <w:t>A.  Tax Consequences of Support Obligations</w:t>
      </w:r>
      <w:r w:rsidRPr="00576ED7">
        <w:rPr>
          <w:szCs w:val="24"/>
        </w:rPr>
        <w:fldChar w:fldCharType="begin"/>
      </w:r>
      <w:r w:rsidRPr="00576ED7">
        <w:rPr>
          <w:i/>
          <w:szCs w:val="24"/>
        </w:rPr>
        <w:instrText xml:space="preserve"> TC \l2 "A.  Tax Consequences of Support Obligations</w:instrText>
      </w:r>
      <w:r w:rsidRPr="00576ED7">
        <w:rPr>
          <w:szCs w:val="24"/>
        </w:rPr>
        <w:fldChar w:fldCharType="end"/>
      </w:r>
    </w:p>
    <w:p w14:paraId="63543AEA" w14:textId="77777777" w:rsidR="0049128E" w:rsidRPr="00576ED7" w:rsidRDefault="0049128E" w:rsidP="00A6585D">
      <w:pPr>
        <w:widowControl w:val="0"/>
        <w:jc w:val="both"/>
        <w:rPr>
          <w:szCs w:val="24"/>
        </w:rPr>
      </w:pPr>
    </w:p>
    <w:p w14:paraId="31651F64" w14:textId="77777777" w:rsidR="0049128E" w:rsidRPr="00576ED7" w:rsidRDefault="0049128E" w:rsidP="00A6585D">
      <w:pPr>
        <w:widowControl w:val="0"/>
        <w:jc w:val="both"/>
        <w:rPr>
          <w:szCs w:val="24"/>
        </w:rPr>
      </w:pPr>
      <w:r w:rsidRPr="00576ED7">
        <w:rPr>
          <w:szCs w:val="24"/>
        </w:rPr>
        <w:t xml:space="preserve">Consider this variation of </w:t>
      </w:r>
      <w:r w:rsidRPr="00576ED7">
        <w:rPr>
          <w:i/>
          <w:szCs w:val="24"/>
        </w:rPr>
        <w:t>Cidis v. White</w:t>
      </w:r>
      <w:r w:rsidRPr="00576ED7">
        <w:rPr>
          <w:szCs w:val="24"/>
        </w:rPr>
        <w:t>, 71 Misc. 2d 481, 336 N.Y.S.2d 362 (Dist. Ct. Nassau Cty</w:t>
      </w:r>
      <w:r w:rsidR="005A1D49">
        <w:rPr>
          <w:szCs w:val="24"/>
        </w:rPr>
        <w:t xml:space="preserve">., 1972): </w:t>
      </w:r>
      <w:r w:rsidRPr="00576ED7">
        <w:rPr>
          <w:szCs w:val="24"/>
        </w:rPr>
        <w:t>Dependent daughter without her parents’ knowledge made an appointment with Dr. White to be fitted for contact lenses. Dr. White ordered the contact lenses, and they were of no use to any</w:t>
      </w:r>
      <w:r w:rsidR="005A1D49">
        <w:rPr>
          <w:szCs w:val="24"/>
        </w:rPr>
        <w:t xml:space="preserve">one except for daughter Cidis. </w:t>
      </w:r>
      <w:r w:rsidRPr="00576ED7">
        <w:rPr>
          <w:szCs w:val="24"/>
        </w:rPr>
        <w:t xml:space="preserve">Daughter Cidis was a minor, and her contracts </w:t>
      </w:r>
      <w:r w:rsidR="005A1D49">
        <w:rPr>
          <w:szCs w:val="24"/>
        </w:rPr>
        <w:t xml:space="preserve">were voidable under state law. </w:t>
      </w:r>
      <w:r w:rsidRPr="00576ED7">
        <w:rPr>
          <w:szCs w:val="24"/>
        </w:rPr>
        <w:t>Father Cidis</w:t>
      </w:r>
      <w:r w:rsidR="005A1D49">
        <w:rPr>
          <w:szCs w:val="24"/>
        </w:rPr>
        <w:t xml:space="preserve"> elected to void the contract. </w:t>
      </w:r>
      <w:r w:rsidRPr="00576ED7">
        <w:rPr>
          <w:szCs w:val="24"/>
        </w:rPr>
        <w:t>Dr. White sued for quasi-contract and restitution.</w:t>
      </w:r>
    </w:p>
    <w:p w14:paraId="0F7206E3" w14:textId="77777777" w:rsidR="0049128E" w:rsidRPr="00576ED7" w:rsidRDefault="0049128E" w:rsidP="00A6585D">
      <w:pPr>
        <w:widowControl w:val="0"/>
        <w:ind w:left="720"/>
        <w:jc w:val="both"/>
        <w:rPr>
          <w:szCs w:val="24"/>
        </w:rPr>
      </w:pPr>
      <w:r w:rsidRPr="00576ED7">
        <w:rPr>
          <w:szCs w:val="24"/>
        </w:rPr>
        <w:t>•Assume that Father Cidis has an obligation to provide Daughter Cidis with “necessaries.”</w:t>
      </w:r>
    </w:p>
    <w:p w14:paraId="247EF7DA" w14:textId="77777777" w:rsidR="0049128E" w:rsidRPr="00576ED7" w:rsidRDefault="0049128E" w:rsidP="00A6585D">
      <w:pPr>
        <w:widowControl w:val="0"/>
        <w:ind w:left="720"/>
        <w:jc w:val="both"/>
        <w:rPr>
          <w:szCs w:val="24"/>
        </w:rPr>
      </w:pPr>
      <w:r w:rsidRPr="00576ED7">
        <w:rPr>
          <w:szCs w:val="24"/>
        </w:rPr>
        <w:t xml:space="preserve">•Should Father Cidis be liable for the fmv of the contact lenses – not on the theory that there was </w:t>
      </w:r>
      <w:r w:rsidR="00CA3643">
        <w:rPr>
          <w:szCs w:val="24"/>
        </w:rPr>
        <w:t xml:space="preserve">an </w:t>
      </w:r>
      <w:r w:rsidRPr="00576ED7">
        <w:rPr>
          <w:szCs w:val="24"/>
        </w:rPr>
        <w:t>admittedly voidable</w:t>
      </w:r>
      <w:r w:rsidR="00CA3643">
        <w:rPr>
          <w:szCs w:val="24"/>
        </w:rPr>
        <w:t xml:space="preserve"> contract</w:t>
      </w:r>
      <w:r w:rsidRPr="00576ED7">
        <w:rPr>
          <w:szCs w:val="24"/>
        </w:rPr>
        <w:t>, but because Dr. White provided his daughter with a “necessary?”</w:t>
      </w:r>
    </w:p>
    <w:p w14:paraId="35F72151" w14:textId="77777777" w:rsidR="0049128E" w:rsidRPr="00576ED7" w:rsidRDefault="0049128E" w:rsidP="00A6585D">
      <w:pPr>
        <w:widowControl w:val="0"/>
        <w:ind w:left="1440"/>
        <w:jc w:val="both"/>
        <w:rPr>
          <w:szCs w:val="24"/>
        </w:rPr>
      </w:pPr>
      <w:r w:rsidRPr="00576ED7">
        <w:rPr>
          <w:szCs w:val="24"/>
        </w:rPr>
        <w:t>•Are contact lenses one of life’s “necessaries” if Daughter Cidis does not see very well?</w:t>
      </w:r>
    </w:p>
    <w:p w14:paraId="64C5DFF7" w14:textId="77777777" w:rsidR="0049128E" w:rsidRPr="00576ED7" w:rsidRDefault="0049128E" w:rsidP="00A6585D">
      <w:pPr>
        <w:widowControl w:val="0"/>
        <w:ind w:left="1440"/>
        <w:jc w:val="both"/>
        <w:rPr>
          <w:szCs w:val="24"/>
        </w:rPr>
      </w:pPr>
      <w:r w:rsidRPr="00576ED7">
        <w:rPr>
          <w:szCs w:val="24"/>
        </w:rPr>
        <w:t>•Would it matter that contact lenses are cheaper than spectacles?</w:t>
      </w:r>
    </w:p>
    <w:p w14:paraId="162DE1C5" w14:textId="450D59CD" w:rsidR="0049128E" w:rsidRDefault="0049128E" w:rsidP="00A6585D">
      <w:pPr>
        <w:widowControl w:val="0"/>
        <w:ind w:left="720"/>
        <w:jc w:val="both"/>
        <w:rPr>
          <w:szCs w:val="24"/>
        </w:rPr>
      </w:pPr>
      <w:r w:rsidRPr="00576ED7">
        <w:rPr>
          <w:szCs w:val="24"/>
        </w:rPr>
        <w:t xml:space="preserve">•If contact lenses are a “necessary” and </w:t>
      </w:r>
      <w:r w:rsidR="005720D2">
        <w:rPr>
          <w:szCs w:val="24"/>
        </w:rPr>
        <w:t>Dr. White</w:t>
      </w:r>
      <w:r w:rsidR="00B945B9">
        <w:rPr>
          <w:szCs w:val="24"/>
        </w:rPr>
        <w:t xml:space="preserve"> delivered the contact lenses to Daughter Cidis, but </w:t>
      </w:r>
      <w:r w:rsidRPr="00576ED7">
        <w:rPr>
          <w:szCs w:val="24"/>
        </w:rPr>
        <w:t xml:space="preserve">neither Father Cidis nor Daughter Cidis </w:t>
      </w:r>
      <w:r w:rsidR="00781CF6">
        <w:rPr>
          <w:szCs w:val="24"/>
        </w:rPr>
        <w:t xml:space="preserve">would </w:t>
      </w:r>
      <w:r w:rsidRPr="00576ED7">
        <w:rPr>
          <w:szCs w:val="24"/>
        </w:rPr>
        <w:t>pay for the</w:t>
      </w:r>
      <w:r w:rsidR="004223C7">
        <w:rPr>
          <w:szCs w:val="24"/>
        </w:rPr>
        <w:t>m,</w:t>
      </w:r>
      <w:r w:rsidRPr="00576ED7">
        <w:rPr>
          <w:szCs w:val="24"/>
        </w:rPr>
        <w:t xml:space="preserve"> does </w:t>
      </w:r>
      <w:r w:rsidRPr="00576ED7">
        <w:rPr>
          <w:i/>
          <w:szCs w:val="24"/>
        </w:rPr>
        <w:t>Father Cidis</w:t>
      </w:r>
      <w:r w:rsidRPr="00576ED7">
        <w:rPr>
          <w:szCs w:val="24"/>
        </w:rPr>
        <w:t xml:space="preserve"> have gross income? Why or why not?</w:t>
      </w:r>
    </w:p>
    <w:p w14:paraId="793B10A3" w14:textId="77777777" w:rsidR="00CA3643" w:rsidRPr="00576ED7" w:rsidRDefault="00CA3643" w:rsidP="00A6585D">
      <w:pPr>
        <w:widowControl w:val="0"/>
        <w:ind w:left="720"/>
        <w:jc w:val="both"/>
        <w:rPr>
          <w:szCs w:val="24"/>
        </w:rPr>
      </w:pPr>
    </w:p>
    <w:p w14:paraId="69FA47C1" w14:textId="77777777" w:rsidR="0049128E" w:rsidRDefault="0049128E" w:rsidP="00A6585D">
      <w:pPr>
        <w:widowControl w:val="0"/>
        <w:jc w:val="both"/>
        <w:rPr>
          <w:szCs w:val="24"/>
        </w:rPr>
      </w:pPr>
    </w:p>
    <w:p w14:paraId="419FB1C5" w14:textId="77777777" w:rsidR="0049128E" w:rsidRPr="00576ED7" w:rsidRDefault="0049128E" w:rsidP="00A6585D">
      <w:pPr>
        <w:widowControl w:val="0"/>
        <w:ind w:left="720"/>
        <w:jc w:val="both"/>
        <w:rPr>
          <w:szCs w:val="24"/>
        </w:rPr>
      </w:pPr>
      <w:r w:rsidRPr="00576ED7">
        <w:rPr>
          <w:i/>
          <w:szCs w:val="24"/>
        </w:rPr>
        <w:t>B.  Filing Status</w:t>
      </w:r>
      <w:r w:rsidRPr="00576ED7">
        <w:rPr>
          <w:szCs w:val="24"/>
        </w:rPr>
        <w:fldChar w:fldCharType="begin"/>
      </w:r>
      <w:r w:rsidRPr="00576ED7">
        <w:rPr>
          <w:i/>
          <w:szCs w:val="24"/>
        </w:rPr>
        <w:instrText xml:space="preserve"> TC \l2 "B.  Filing Status</w:instrText>
      </w:r>
      <w:r w:rsidRPr="00576ED7">
        <w:rPr>
          <w:szCs w:val="24"/>
        </w:rPr>
        <w:fldChar w:fldCharType="end"/>
      </w:r>
    </w:p>
    <w:p w14:paraId="2673B9AB" w14:textId="77777777" w:rsidR="0049128E" w:rsidRPr="00576ED7" w:rsidRDefault="0049128E" w:rsidP="00A6585D">
      <w:pPr>
        <w:widowControl w:val="0"/>
        <w:jc w:val="both"/>
        <w:rPr>
          <w:szCs w:val="24"/>
        </w:rPr>
      </w:pPr>
    </w:p>
    <w:p w14:paraId="40A6AC90" w14:textId="77777777" w:rsidR="0049128E" w:rsidRPr="00576ED7" w:rsidRDefault="0049128E" w:rsidP="00A6585D">
      <w:pPr>
        <w:widowControl w:val="0"/>
        <w:jc w:val="both"/>
        <w:rPr>
          <w:szCs w:val="24"/>
        </w:rPr>
      </w:pPr>
      <w:r w:rsidRPr="00576ED7">
        <w:rPr>
          <w:szCs w:val="24"/>
        </w:rPr>
        <w:t xml:space="preserve">We know that the “filing status” of a taxpayer determines the tax rate applicable to </w:t>
      </w:r>
      <w:r w:rsidR="00122619">
        <w:rPr>
          <w:szCs w:val="24"/>
        </w:rPr>
        <w:lastRenderedPageBreak/>
        <w:t xml:space="preserve">increments of </w:t>
      </w:r>
      <w:r w:rsidR="00CA3643">
        <w:rPr>
          <w:szCs w:val="24"/>
        </w:rPr>
        <w:t xml:space="preserve">taxable </w:t>
      </w:r>
      <w:r w:rsidR="00122619">
        <w:rPr>
          <w:szCs w:val="24"/>
        </w:rPr>
        <w:t xml:space="preserve">income. </w:t>
      </w:r>
      <w:r w:rsidRPr="00576ED7">
        <w:rPr>
          <w:szCs w:val="24"/>
        </w:rPr>
        <w:t xml:space="preserve">We also know that there are such things as a “marriage bonus” and a “marriage penalty” – depending on the relative </w:t>
      </w:r>
      <w:r w:rsidR="00CA3643">
        <w:rPr>
          <w:szCs w:val="24"/>
        </w:rPr>
        <w:t xml:space="preserve">pre-marital </w:t>
      </w:r>
      <w:r w:rsidRPr="00576ED7">
        <w:rPr>
          <w:szCs w:val="24"/>
        </w:rPr>
        <w:t xml:space="preserve">income levels of </w:t>
      </w:r>
      <w:r w:rsidR="00122619">
        <w:rPr>
          <w:szCs w:val="24"/>
        </w:rPr>
        <w:t xml:space="preserve">the spouses. </w:t>
      </w:r>
      <w:r w:rsidRPr="00576ED7">
        <w:rPr>
          <w:szCs w:val="24"/>
        </w:rPr>
        <w:t>We have already considered the relative burdens o</w:t>
      </w:r>
      <w:r w:rsidR="00122619">
        <w:rPr>
          <w:szCs w:val="24"/>
        </w:rPr>
        <w:t xml:space="preserve">f each of the filing statuses. </w:t>
      </w:r>
      <w:r w:rsidRPr="00576ED7">
        <w:rPr>
          <w:szCs w:val="24"/>
        </w:rPr>
        <w:t>Now we briefly consider the rules that place a taxpayer in one filing status or another.</w:t>
      </w:r>
    </w:p>
    <w:p w14:paraId="5536E92D" w14:textId="77777777" w:rsidR="0049128E" w:rsidRPr="00576ED7" w:rsidRDefault="0049128E" w:rsidP="00A6585D">
      <w:pPr>
        <w:widowControl w:val="0"/>
        <w:jc w:val="both"/>
        <w:rPr>
          <w:szCs w:val="24"/>
        </w:rPr>
      </w:pPr>
    </w:p>
    <w:p w14:paraId="369C4D86" w14:textId="77777777" w:rsidR="0049128E" w:rsidRDefault="0049128E" w:rsidP="00A6585D">
      <w:pPr>
        <w:widowControl w:val="0"/>
        <w:jc w:val="both"/>
        <w:rPr>
          <w:szCs w:val="24"/>
        </w:rPr>
      </w:pPr>
      <w:r w:rsidRPr="00576ED7">
        <w:rPr>
          <w:i/>
          <w:szCs w:val="24"/>
        </w:rPr>
        <w:t>Married Filing Jointly</w:t>
      </w:r>
      <w:r w:rsidRPr="00576ED7">
        <w:rPr>
          <w:szCs w:val="24"/>
        </w:rPr>
        <w:t xml:space="preserve"> and </w:t>
      </w:r>
      <w:r w:rsidRPr="00576ED7">
        <w:rPr>
          <w:i/>
          <w:szCs w:val="24"/>
        </w:rPr>
        <w:t>Married Filing Separately</w:t>
      </w:r>
      <w:r w:rsidRPr="00576ED7">
        <w:rPr>
          <w:szCs w:val="24"/>
        </w:rPr>
        <w:t xml:space="preserve">: Section 1(a) provides that married persons who file a single tax return and certain surviving spouses must pay an income tax </w:t>
      </w:r>
      <w:r w:rsidR="005A1D49">
        <w:rPr>
          <w:szCs w:val="24"/>
        </w:rPr>
        <w:t xml:space="preserve">at the tax brackets specified. </w:t>
      </w:r>
      <w:r w:rsidRPr="00576ED7">
        <w:rPr>
          <w:szCs w:val="24"/>
        </w:rPr>
        <w:t>For income tax purposes, state law determines whether two persons are married.</w:t>
      </w:r>
    </w:p>
    <w:p w14:paraId="2556CFEB" w14:textId="25111865" w:rsidR="0049128E" w:rsidRPr="00576ED7" w:rsidRDefault="0049128E" w:rsidP="00A6585D">
      <w:pPr>
        <w:widowControl w:val="0"/>
        <w:ind w:left="720"/>
        <w:jc w:val="both"/>
        <w:rPr>
          <w:szCs w:val="24"/>
        </w:rPr>
      </w:pPr>
      <w:r w:rsidRPr="00576ED7">
        <w:rPr>
          <w:szCs w:val="24"/>
        </w:rPr>
        <w:t>•Section 7703 states various rules concerning application of tax rules to marriage and separation</w:t>
      </w:r>
      <w:r w:rsidR="00035193" w:rsidRPr="00576ED7">
        <w:rPr>
          <w:szCs w:val="24"/>
        </w:rPr>
        <w:t xml:space="preserve">. </w:t>
      </w:r>
      <w:r w:rsidRPr="00576ED7">
        <w:rPr>
          <w:szCs w:val="24"/>
        </w:rPr>
        <w:t>Read it.</w:t>
      </w:r>
    </w:p>
    <w:p w14:paraId="0E7333BB"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1)?</w:t>
      </w:r>
    </w:p>
    <w:p w14:paraId="749439BD"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2)?</w:t>
      </w:r>
    </w:p>
    <w:p w14:paraId="7577F953"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b)?</w:t>
      </w:r>
    </w:p>
    <w:p w14:paraId="16A4D420" w14:textId="77777777" w:rsidR="0049128E" w:rsidRPr="00576ED7" w:rsidRDefault="0049128E" w:rsidP="00A6585D">
      <w:pPr>
        <w:widowControl w:val="0"/>
        <w:jc w:val="both"/>
        <w:rPr>
          <w:szCs w:val="24"/>
        </w:rPr>
      </w:pPr>
    </w:p>
    <w:p w14:paraId="4C6A838D" w14:textId="77777777" w:rsidR="0049128E" w:rsidRPr="00576ED7" w:rsidRDefault="0049128E" w:rsidP="00A6585D">
      <w:pPr>
        <w:widowControl w:val="0"/>
        <w:ind w:left="720"/>
        <w:jc w:val="both"/>
        <w:rPr>
          <w:szCs w:val="24"/>
        </w:rPr>
      </w:pPr>
      <w:r w:rsidRPr="00576ED7">
        <w:rPr>
          <w:szCs w:val="24"/>
        </w:rPr>
        <w:t>•Section 2(a) defines “surviving spouse.”  Read it.</w:t>
      </w:r>
    </w:p>
    <w:p w14:paraId="2D458D58" w14:textId="77777777" w:rsidR="0049128E" w:rsidRPr="00576ED7" w:rsidRDefault="0049128E" w:rsidP="00A6585D">
      <w:pPr>
        <w:widowControl w:val="0"/>
        <w:jc w:val="both"/>
        <w:rPr>
          <w:szCs w:val="24"/>
        </w:rPr>
      </w:pPr>
    </w:p>
    <w:p w14:paraId="604C29A1" w14:textId="77777777" w:rsidR="0049128E" w:rsidRPr="00576ED7" w:rsidRDefault="0049128E" w:rsidP="00A6585D">
      <w:pPr>
        <w:widowControl w:val="0"/>
        <w:jc w:val="both"/>
        <w:rPr>
          <w:szCs w:val="24"/>
        </w:rPr>
      </w:pPr>
      <w:r w:rsidRPr="00576ED7">
        <w:rPr>
          <w:szCs w:val="24"/>
        </w:rPr>
        <w:t>Section 1(d) provides that married persons who do not file a single tax return jointly (i.e., they are “married filing separately”) must pay an income tax at the tax brackets specified.</w:t>
      </w:r>
    </w:p>
    <w:p w14:paraId="64E5FC53" w14:textId="77777777" w:rsidR="0049128E" w:rsidRPr="00576ED7" w:rsidRDefault="0049128E" w:rsidP="00A6585D">
      <w:pPr>
        <w:widowControl w:val="0"/>
        <w:jc w:val="both"/>
        <w:rPr>
          <w:szCs w:val="24"/>
        </w:rPr>
      </w:pPr>
    </w:p>
    <w:p w14:paraId="660DD923" w14:textId="77777777" w:rsidR="0049128E" w:rsidRPr="00576ED7" w:rsidRDefault="0049128E" w:rsidP="00A6585D">
      <w:pPr>
        <w:widowControl w:val="0"/>
        <w:jc w:val="both"/>
        <w:rPr>
          <w:szCs w:val="24"/>
        </w:rPr>
      </w:pPr>
      <w:r w:rsidRPr="00576ED7">
        <w:rPr>
          <w:i/>
          <w:szCs w:val="24"/>
        </w:rPr>
        <w:t>Head of Household</w:t>
      </w:r>
      <w:r w:rsidRPr="00576ED7">
        <w:rPr>
          <w:szCs w:val="24"/>
        </w:rPr>
        <w:t>: Section 1(b) provides that a “head of household” must pay an income tax at the tax brackets specified.</w:t>
      </w:r>
    </w:p>
    <w:p w14:paraId="3C4FFD84" w14:textId="77777777" w:rsidR="0049128E" w:rsidRPr="00576ED7" w:rsidRDefault="0049128E" w:rsidP="00A6585D">
      <w:pPr>
        <w:widowControl w:val="0"/>
        <w:ind w:left="720"/>
        <w:jc w:val="both"/>
        <w:rPr>
          <w:szCs w:val="24"/>
        </w:rPr>
      </w:pPr>
      <w:r w:rsidRPr="00576ED7">
        <w:rPr>
          <w:szCs w:val="24"/>
        </w:rPr>
        <w:t>•Section 2(b) defines “head of household.”  Read it.</w:t>
      </w:r>
    </w:p>
    <w:p w14:paraId="63BD76B6" w14:textId="77777777" w:rsidR="0049128E" w:rsidRPr="00576ED7" w:rsidRDefault="0049128E" w:rsidP="00A6585D">
      <w:pPr>
        <w:widowControl w:val="0"/>
        <w:ind w:left="1440"/>
        <w:jc w:val="both"/>
        <w:rPr>
          <w:szCs w:val="24"/>
        </w:rPr>
      </w:pPr>
      <w:r w:rsidRPr="00576ED7">
        <w:rPr>
          <w:szCs w:val="24"/>
        </w:rPr>
        <w:t>•Can a married person be a “head of household?”</w:t>
      </w:r>
    </w:p>
    <w:p w14:paraId="76800213" w14:textId="77777777" w:rsidR="0049128E" w:rsidRPr="00576ED7" w:rsidRDefault="0049128E" w:rsidP="00A6585D">
      <w:pPr>
        <w:widowControl w:val="0"/>
        <w:ind w:left="1440"/>
        <w:jc w:val="both"/>
        <w:rPr>
          <w:szCs w:val="24"/>
        </w:rPr>
      </w:pPr>
      <w:r w:rsidRPr="00576ED7">
        <w:rPr>
          <w:szCs w:val="24"/>
        </w:rPr>
        <w:t>•Can a surviving spouse be a “head of household?”</w:t>
      </w:r>
    </w:p>
    <w:p w14:paraId="27DC8A91" w14:textId="77777777" w:rsidR="0049128E" w:rsidRPr="00576ED7" w:rsidRDefault="0049128E" w:rsidP="00A6585D">
      <w:pPr>
        <w:widowControl w:val="0"/>
        <w:jc w:val="both"/>
        <w:rPr>
          <w:szCs w:val="24"/>
        </w:rPr>
      </w:pPr>
    </w:p>
    <w:p w14:paraId="52BC934C" w14:textId="77777777" w:rsidR="0049128E" w:rsidRPr="00576ED7" w:rsidRDefault="0049128E" w:rsidP="00A6585D">
      <w:pPr>
        <w:widowControl w:val="0"/>
        <w:jc w:val="both"/>
        <w:rPr>
          <w:szCs w:val="24"/>
        </w:rPr>
      </w:pPr>
      <w:r w:rsidRPr="00576ED7">
        <w:rPr>
          <w:i/>
          <w:szCs w:val="24"/>
        </w:rPr>
        <w:t>Unmarried Individuals</w:t>
      </w:r>
      <w:r w:rsidRPr="00576ED7">
        <w:rPr>
          <w:szCs w:val="24"/>
        </w:rPr>
        <w:t>: Section 1(c) provides that every unmarried individual – other than a surviving spouse or head of household – must pay an income tax at the tax brackets specified.</w:t>
      </w:r>
    </w:p>
    <w:p w14:paraId="276BB469" w14:textId="77777777" w:rsidR="0049128E" w:rsidRPr="00576ED7" w:rsidRDefault="0049128E" w:rsidP="00A6585D">
      <w:pPr>
        <w:widowControl w:val="0"/>
        <w:jc w:val="both"/>
        <w:rPr>
          <w:szCs w:val="24"/>
        </w:rPr>
      </w:pPr>
    </w:p>
    <w:p w14:paraId="69F4E5E7" w14:textId="77777777" w:rsidR="000F260F" w:rsidRPr="00576ED7" w:rsidRDefault="00C007EA" w:rsidP="00A6585D">
      <w:pPr>
        <w:widowControl w:val="0"/>
        <w:jc w:val="both"/>
        <w:rPr>
          <w:szCs w:val="24"/>
        </w:rPr>
      </w:pPr>
      <w:r w:rsidRPr="00576ED7">
        <w:rPr>
          <w:noProof/>
          <w:szCs w:val="24"/>
        </w:rPr>
        <w:drawing>
          <wp:inline distT="0" distB="0" distL="0" distR="0" wp14:anchorId="696EA935" wp14:editId="555E3C9B">
            <wp:extent cx="704850" cy="190500"/>
            <wp:effectExtent l="0" t="0" r="0" b="0"/>
            <wp:docPr id="26" name="Picture 2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324ACE0" w14:textId="0496E864"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bookmarkStart w:id="118" w:name="_Hlk512417789"/>
      <w:r w:rsidRPr="00576ED7">
        <w:rPr>
          <w:i/>
          <w:szCs w:val="24"/>
        </w:rPr>
        <w:t>Basic Federal Income Taxation</w:t>
      </w:r>
      <w:r w:rsidR="008E4C1C">
        <w:rPr>
          <w:i/>
          <w:szCs w:val="24"/>
        </w:rPr>
        <w:t>: Taxable Income</w:t>
      </w:r>
      <w:r w:rsidR="00C37E57">
        <w:rPr>
          <w:i/>
          <w:szCs w:val="24"/>
        </w:rPr>
        <w:t xml:space="preserve"> and Tax Computation</w:t>
      </w:r>
      <w:r w:rsidRPr="00576ED7">
        <w:rPr>
          <w:i/>
          <w:szCs w:val="24"/>
        </w:rPr>
        <w:t>: Filing Status</w:t>
      </w:r>
      <w:bookmarkEnd w:id="118"/>
      <w:r w:rsidR="00750582">
        <w:rPr>
          <w:i/>
          <w:szCs w:val="24"/>
        </w:rPr>
        <w:t>.</w:t>
      </w:r>
    </w:p>
    <w:p w14:paraId="61090509" w14:textId="77777777" w:rsidR="0049128E" w:rsidRDefault="0049128E" w:rsidP="00A6585D">
      <w:pPr>
        <w:widowControl w:val="0"/>
        <w:jc w:val="both"/>
        <w:rPr>
          <w:szCs w:val="24"/>
        </w:rPr>
      </w:pPr>
    </w:p>
    <w:p w14:paraId="70FD92A7" w14:textId="77777777" w:rsidR="00CB7F63" w:rsidRDefault="00CB7F63" w:rsidP="00A6585D">
      <w:pPr>
        <w:widowControl w:val="0"/>
        <w:jc w:val="both"/>
        <w:rPr>
          <w:szCs w:val="24"/>
        </w:rPr>
      </w:pPr>
    </w:p>
    <w:p w14:paraId="4AEFF2E6" w14:textId="77777777" w:rsidR="00CB7F63" w:rsidRDefault="00CB7F63" w:rsidP="00A6585D">
      <w:pPr>
        <w:widowControl w:val="0"/>
        <w:jc w:val="both"/>
        <w:rPr>
          <w:szCs w:val="24"/>
        </w:rPr>
      </w:pPr>
    </w:p>
    <w:p w14:paraId="32130742" w14:textId="77777777" w:rsidR="00070EEE" w:rsidRPr="00576ED7" w:rsidRDefault="00070EEE" w:rsidP="00A6585D">
      <w:pPr>
        <w:widowControl w:val="0"/>
        <w:jc w:val="both"/>
        <w:rPr>
          <w:szCs w:val="24"/>
        </w:rPr>
      </w:pPr>
    </w:p>
    <w:p w14:paraId="1F0A326A" w14:textId="77777777" w:rsidR="0049128E" w:rsidRPr="00576ED7" w:rsidRDefault="0049128E" w:rsidP="00A6585D">
      <w:pPr>
        <w:widowControl w:val="0"/>
        <w:ind w:left="720"/>
        <w:jc w:val="both"/>
        <w:rPr>
          <w:szCs w:val="24"/>
        </w:rPr>
      </w:pPr>
      <w:r w:rsidRPr="00576ED7">
        <w:rPr>
          <w:i/>
          <w:szCs w:val="24"/>
        </w:rPr>
        <w:lastRenderedPageBreak/>
        <w:t>C.  Dependents</w:t>
      </w:r>
      <w:r w:rsidRPr="00576ED7">
        <w:rPr>
          <w:szCs w:val="24"/>
        </w:rPr>
        <w:fldChar w:fldCharType="begin"/>
      </w:r>
      <w:r w:rsidRPr="00576ED7">
        <w:rPr>
          <w:i/>
          <w:szCs w:val="24"/>
        </w:rPr>
        <w:instrText xml:space="preserve"> TC \l2 "C.  Dependents</w:instrText>
      </w:r>
      <w:r w:rsidRPr="00576ED7">
        <w:rPr>
          <w:szCs w:val="24"/>
        </w:rPr>
        <w:fldChar w:fldCharType="end"/>
      </w:r>
    </w:p>
    <w:p w14:paraId="653CD244" w14:textId="77777777" w:rsidR="0049128E" w:rsidRDefault="0049128E" w:rsidP="00A6585D">
      <w:pPr>
        <w:widowControl w:val="0"/>
        <w:jc w:val="both"/>
        <w:rPr>
          <w:szCs w:val="24"/>
        </w:rPr>
      </w:pPr>
    </w:p>
    <w:p w14:paraId="695B58A9" w14:textId="77777777" w:rsidR="000D253D" w:rsidRPr="00576ED7" w:rsidRDefault="000D253D" w:rsidP="000D253D">
      <w:pPr>
        <w:widowControl w:val="0"/>
        <w:jc w:val="both"/>
        <w:rPr>
          <w:szCs w:val="24"/>
        </w:rPr>
      </w:pPr>
      <w:r w:rsidRPr="00576ED7">
        <w:rPr>
          <w:szCs w:val="24"/>
        </w:rPr>
        <w:t>Section 152 defines “dependent.”</w:t>
      </w:r>
    </w:p>
    <w:p w14:paraId="7065430D" w14:textId="77777777" w:rsidR="000D253D" w:rsidRDefault="000D253D" w:rsidP="000D253D">
      <w:pPr>
        <w:widowControl w:val="0"/>
        <w:ind w:left="720"/>
        <w:jc w:val="both"/>
        <w:rPr>
          <w:szCs w:val="24"/>
        </w:rPr>
      </w:pPr>
      <w:r w:rsidRPr="00576ED7">
        <w:rPr>
          <w:szCs w:val="24"/>
        </w:rPr>
        <w:t>•A “dependent” must be either a “</w:t>
      </w:r>
      <w:r w:rsidRPr="00576ED7">
        <w:rPr>
          <w:i/>
          <w:szCs w:val="24"/>
        </w:rPr>
        <w:t>qualifying child</w:t>
      </w:r>
      <w:r w:rsidRPr="00576ED7">
        <w:rPr>
          <w:szCs w:val="24"/>
        </w:rPr>
        <w:t>” or a “</w:t>
      </w:r>
      <w:r w:rsidRPr="00576ED7">
        <w:rPr>
          <w:i/>
          <w:szCs w:val="24"/>
        </w:rPr>
        <w:t>qualifying relative</w:t>
      </w:r>
      <w:r w:rsidRPr="00576ED7">
        <w:rPr>
          <w:szCs w:val="24"/>
        </w:rPr>
        <w:t xml:space="preserve">.”  </w:t>
      </w:r>
      <w:r>
        <w:rPr>
          <w:szCs w:val="24"/>
        </w:rPr>
        <w:t>§ </w:t>
      </w:r>
      <w:r w:rsidRPr="00576ED7">
        <w:rPr>
          <w:szCs w:val="24"/>
        </w:rPr>
        <w:t>152(a).</w:t>
      </w:r>
    </w:p>
    <w:p w14:paraId="77CA4CFE" w14:textId="41B1093E" w:rsidR="000D253D" w:rsidRPr="00576ED7" w:rsidRDefault="000D253D" w:rsidP="000D253D">
      <w:pPr>
        <w:widowControl w:val="0"/>
        <w:ind w:left="720"/>
        <w:jc w:val="both"/>
        <w:rPr>
          <w:szCs w:val="24"/>
        </w:rPr>
      </w:pPr>
      <w:r w:rsidRPr="00576ED7">
        <w:rPr>
          <w:szCs w:val="24"/>
        </w:rPr>
        <w:t>•A dependent must be a citizen, national, resident of the United States, or resident of a country contiguous with the United States</w:t>
      </w:r>
      <w:r w:rsidR="00035193" w:rsidRPr="00576ED7">
        <w:rPr>
          <w:szCs w:val="24"/>
        </w:rPr>
        <w:t xml:space="preserve">. </w:t>
      </w:r>
      <w:r>
        <w:rPr>
          <w:szCs w:val="24"/>
        </w:rPr>
        <w:t>§ </w:t>
      </w:r>
      <w:r w:rsidRPr="00576ED7">
        <w:rPr>
          <w:szCs w:val="24"/>
        </w:rPr>
        <w:t>152(b)(3)(A)</w:t>
      </w:r>
      <w:r w:rsidR="00035193" w:rsidRPr="00576ED7">
        <w:rPr>
          <w:szCs w:val="24"/>
        </w:rPr>
        <w:t xml:space="preserve">. </w:t>
      </w:r>
      <w:r w:rsidRPr="00576ED7">
        <w:rPr>
          <w:szCs w:val="24"/>
        </w:rPr>
        <w:t>This limitation does not apply to an adopted child who has the same principal place of abode as a taxpayer and is a member of the taxpayer’s household, provided that the taxpayer is a citizen or national of the United States</w:t>
      </w:r>
      <w:r w:rsidR="00035193" w:rsidRPr="00576ED7">
        <w:rPr>
          <w:szCs w:val="24"/>
        </w:rPr>
        <w:t xml:space="preserve">. </w:t>
      </w:r>
      <w:r>
        <w:rPr>
          <w:szCs w:val="24"/>
        </w:rPr>
        <w:t>§ </w:t>
      </w:r>
      <w:r w:rsidRPr="00576ED7">
        <w:rPr>
          <w:szCs w:val="24"/>
        </w:rPr>
        <w:t>152(b)(3)(B).</w:t>
      </w:r>
    </w:p>
    <w:p w14:paraId="26F8B578" w14:textId="37F53F8C" w:rsidR="000D253D" w:rsidRPr="00576ED7" w:rsidRDefault="000D253D" w:rsidP="000D253D">
      <w:pPr>
        <w:widowControl w:val="0"/>
        <w:ind w:left="720"/>
        <w:jc w:val="both"/>
        <w:rPr>
          <w:szCs w:val="24"/>
        </w:rPr>
      </w:pPr>
      <w:r w:rsidRPr="00576ED7">
        <w:rPr>
          <w:szCs w:val="24"/>
        </w:rPr>
        <w:t>•A dependent may not claim another as a dependent</w:t>
      </w:r>
      <w:r w:rsidR="00035193" w:rsidRPr="00576ED7">
        <w:rPr>
          <w:szCs w:val="24"/>
        </w:rPr>
        <w:t xml:space="preserve">. </w:t>
      </w:r>
      <w:r>
        <w:rPr>
          <w:szCs w:val="24"/>
        </w:rPr>
        <w:t>§ </w:t>
      </w:r>
      <w:r w:rsidRPr="00576ED7">
        <w:rPr>
          <w:szCs w:val="24"/>
        </w:rPr>
        <w:t>152(b)(1).</w:t>
      </w:r>
    </w:p>
    <w:p w14:paraId="2E56868D" w14:textId="7AFE2B14" w:rsidR="000D253D" w:rsidRPr="00576ED7" w:rsidRDefault="000D253D" w:rsidP="000D253D">
      <w:pPr>
        <w:widowControl w:val="0"/>
        <w:ind w:left="720"/>
        <w:jc w:val="both"/>
        <w:rPr>
          <w:szCs w:val="24"/>
        </w:rPr>
      </w:pPr>
      <w:r w:rsidRPr="00576ED7">
        <w:rPr>
          <w:szCs w:val="24"/>
        </w:rPr>
        <w:t>•A spouse who files a joint return cannot be the dependent of another taxpayer</w:t>
      </w:r>
      <w:r w:rsidR="00035193" w:rsidRPr="00576ED7">
        <w:rPr>
          <w:szCs w:val="24"/>
        </w:rPr>
        <w:t xml:space="preserve">. </w:t>
      </w:r>
      <w:r>
        <w:rPr>
          <w:szCs w:val="24"/>
        </w:rPr>
        <w:t>§ </w:t>
      </w:r>
      <w:r w:rsidRPr="00576ED7">
        <w:rPr>
          <w:szCs w:val="24"/>
        </w:rPr>
        <w:t>152(b)(2).</w:t>
      </w:r>
    </w:p>
    <w:p w14:paraId="48748D6A" w14:textId="77777777" w:rsidR="000D253D" w:rsidRPr="00576ED7" w:rsidRDefault="000D253D" w:rsidP="00A6585D">
      <w:pPr>
        <w:widowControl w:val="0"/>
        <w:jc w:val="both"/>
        <w:rPr>
          <w:szCs w:val="24"/>
        </w:rPr>
      </w:pPr>
    </w:p>
    <w:p w14:paraId="3A61EC35" w14:textId="18E11855" w:rsidR="0049128E" w:rsidRPr="00576ED7" w:rsidRDefault="0049128E" w:rsidP="00A6585D">
      <w:pPr>
        <w:widowControl w:val="0"/>
        <w:jc w:val="both"/>
        <w:rPr>
          <w:szCs w:val="24"/>
        </w:rPr>
      </w:pPr>
      <w:r w:rsidRPr="00576ED7">
        <w:rPr>
          <w:szCs w:val="24"/>
        </w:rPr>
        <w:t xml:space="preserve">Section 151(a) </w:t>
      </w:r>
      <w:r w:rsidR="00A80FE1">
        <w:rPr>
          <w:szCs w:val="24"/>
        </w:rPr>
        <w:t xml:space="preserve">provides that </w:t>
      </w:r>
      <w:r w:rsidRPr="00576ED7">
        <w:rPr>
          <w:szCs w:val="24"/>
        </w:rPr>
        <w:t xml:space="preserve">a taxpayer who is an “individual” </w:t>
      </w:r>
      <w:r w:rsidR="00A80FE1">
        <w:rPr>
          <w:szCs w:val="24"/>
        </w:rPr>
        <w:t xml:space="preserve">is entitled </w:t>
      </w:r>
      <w:r w:rsidRPr="00576ED7">
        <w:rPr>
          <w:szCs w:val="24"/>
        </w:rPr>
        <w:t xml:space="preserve">to a deduction of an “exemption amount” for each “dependent,” </w:t>
      </w:r>
      <w:r w:rsidR="00CA008D">
        <w:rPr>
          <w:szCs w:val="24"/>
        </w:rPr>
        <w:t>§ </w:t>
      </w:r>
      <w:r w:rsidRPr="00576ED7">
        <w:rPr>
          <w:szCs w:val="24"/>
        </w:rPr>
        <w:t>151(c). In addition, a taxpayer who files “married filing jointly” may claim a deduction of the exemption amount fo</w:t>
      </w:r>
      <w:r w:rsidR="005A1D49">
        <w:rPr>
          <w:szCs w:val="24"/>
        </w:rPr>
        <w:t xml:space="preserve">r both himself and his spouse. </w:t>
      </w:r>
      <w:r w:rsidRPr="00576ED7">
        <w:rPr>
          <w:szCs w:val="24"/>
        </w:rPr>
        <w:t xml:space="preserve">Reg. </w:t>
      </w:r>
      <w:r w:rsidR="00CA008D">
        <w:rPr>
          <w:szCs w:val="24"/>
        </w:rPr>
        <w:t>§ </w:t>
      </w:r>
      <w:r w:rsidRPr="00576ED7">
        <w:rPr>
          <w:szCs w:val="24"/>
        </w:rPr>
        <w:t>1.151-1(b) (</w:t>
      </w:r>
      <w:r w:rsidR="00335B4F" w:rsidRPr="00576ED7">
        <w:rPr>
          <w:szCs w:val="24"/>
        </w:rPr>
        <w:t xml:space="preserve">third </w:t>
      </w:r>
      <w:r w:rsidRPr="00576ED7">
        <w:rPr>
          <w:szCs w:val="24"/>
        </w:rPr>
        <w:t>sent</w:t>
      </w:r>
      <w:r w:rsidR="005A1D49">
        <w:rPr>
          <w:szCs w:val="24"/>
        </w:rPr>
        <w:t xml:space="preserve">ence, two exemptions allowed). </w:t>
      </w:r>
      <w:r w:rsidRPr="00576ED7">
        <w:rPr>
          <w:szCs w:val="24"/>
        </w:rPr>
        <w:t xml:space="preserve">A taxpayer who is married but does not file a joint return may claim a deduction of the exemption amount for a spouse who has no gross income and is not the dependent of another taxpayer, </w:t>
      </w:r>
      <w:r w:rsidR="00CA008D">
        <w:rPr>
          <w:szCs w:val="24"/>
        </w:rPr>
        <w:t>§ </w:t>
      </w:r>
      <w:r w:rsidR="005A1D49">
        <w:rPr>
          <w:szCs w:val="24"/>
        </w:rPr>
        <w:t xml:space="preserve">151(b). </w:t>
      </w:r>
      <w:r w:rsidRPr="00576ED7">
        <w:rPr>
          <w:szCs w:val="24"/>
        </w:rPr>
        <w:t xml:space="preserve">The “exemption amount” is a fixed amount per dependent, </w:t>
      </w:r>
      <w:r w:rsidRPr="00576ED7">
        <w:rPr>
          <w:i/>
          <w:szCs w:val="24"/>
        </w:rPr>
        <w:t>see</w:t>
      </w:r>
      <w:r w:rsidRPr="00576ED7">
        <w:rPr>
          <w:szCs w:val="24"/>
        </w:rPr>
        <w:t xml:space="preserve"> </w:t>
      </w:r>
      <w:r w:rsidR="00CA008D">
        <w:rPr>
          <w:szCs w:val="24"/>
        </w:rPr>
        <w:t>§ </w:t>
      </w:r>
      <w:r w:rsidRPr="00576ED7">
        <w:rPr>
          <w:szCs w:val="24"/>
        </w:rPr>
        <w:t xml:space="preserve">151(d)(1), indexed for inflation, </w:t>
      </w:r>
      <w:r w:rsidR="00CA008D">
        <w:rPr>
          <w:szCs w:val="24"/>
        </w:rPr>
        <w:t>§ </w:t>
      </w:r>
      <w:r w:rsidRPr="00576ED7">
        <w:rPr>
          <w:szCs w:val="24"/>
        </w:rPr>
        <w:t>151(d)(4)</w:t>
      </w:r>
      <w:r w:rsidR="00035193" w:rsidRPr="00576ED7">
        <w:rPr>
          <w:szCs w:val="24"/>
        </w:rPr>
        <w:t xml:space="preserve">. </w:t>
      </w:r>
      <w:r w:rsidRPr="00576ED7">
        <w:rPr>
          <w:szCs w:val="24"/>
        </w:rPr>
        <w:t xml:space="preserve">A taxpayer may not deduct an “exemption amount” for any person for whom a dependency deduction is allowable to another taxpayer, </w:t>
      </w:r>
      <w:r w:rsidR="00CA008D">
        <w:rPr>
          <w:szCs w:val="24"/>
        </w:rPr>
        <w:t>§ </w:t>
      </w:r>
      <w:r w:rsidRPr="00576ED7">
        <w:rPr>
          <w:szCs w:val="24"/>
        </w:rPr>
        <w:t>151(d)(2).</w:t>
      </w:r>
    </w:p>
    <w:p w14:paraId="59AF78C8" w14:textId="77777777" w:rsidR="0049128E" w:rsidRDefault="0049128E" w:rsidP="00A6585D">
      <w:pPr>
        <w:widowControl w:val="0"/>
        <w:jc w:val="both"/>
        <w:rPr>
          <w:szCs w:val="24"/>
        </w:rPr>
      </w:pPr>
    </w:p>
    <w:p w14:paraId="3BB96E18" w14:textId="56CBA544" w:rsidR="000D253D" w:rsidRPr="00576ED7" w:rsidRDefault="000D253D" w:rsidP="00A6585D">
      <w:pPr>
        <w:widowControl w:val="0"/>
        <w:jc w:val="both"/>
        <w:rPr>
          <w:szCs w:val="24"/>
        </w:rPr>
      </w:pPr>
      <w:r>
        <w:rPr>
          <w:szCs w:val="24"/>
        </w:rPr>
        <w:t>For tax years 2018 to 2025, the exemption amount is zero</w:t>
      </w:r>
      <w:r w:rsidR="00035193">
        <w:rPr>
          <w:szCs w:val="24"/>
        </w:rPr>
        <w:t xml:space="preserve">. </w:t>
      </w:r>
      <w:r>
        <w:rPr>
          <w:szCs w:val="24"/>
        </w:rPr>
        <w:t>§ 151(d)(5)(A)</w:t>
      </w:r>
      <w:r w:rsidR="00035193">
        <w:rPr>
          <w:szCs w:val="24"/>
        </w:rPr>
        <w:t xml:space="preserve">. </w:t>
      </w:r>
      <w:r>
        <w:rPr>
          <w:szCs w:val="24"/>
        </w:rPr>
        <w:t xml:space="preserve">The deduction has been replaced with a doubled child tax credit </w:t>
      </w:r>
      <w:r w:rsidR="00350627">
        <w:rPr>
          <w:szCs w:val="24"/>
        </w:rPr>
        <w:t>(to $2000) available to taxpayers at higher income levels, a refundable tax credit of up to $1400 for taxpayers unable to take full advantage of the child tax credit, and a $500 tax credit for each “qualifying relative.”  § 24(h)(2, 5, 4)</w:t>
      </w:r>
      <w:r w:rsidR="00035193">
        <w:rPr>
          <w:szCs w:val="24"/>
        </w:rPr>
        <w:t xml:space="preserve">. </w:t>
      </w:r>
      <w:r w:rsidR="00350627">
        <w:rPr>
          <w:szCs w:val="24"/>
        </w:rPr>
        <w:t>Under the temporary rules, the definition of “qualifying child” and “qualifying relative” remain important.</w:t>
      </w:r>
    </w:p>
    <w:p w14:paraId="53C1559A" w14:textId="77777777" w:rsidR="0049128E" w:rsidRPr="00576ED7" w:rsidRDefault="0049128E" w:rsidP="00A6585D">
      <w:pPr>
        <w:widowControl w:val="0"/>
        <w:jc w:val="both"/>
        <w:rPr>
          <w:szCs w:val="24"/>
        </w:rPr>
      </w:pPr>
    </w:p>
    <w:p w14:paraId="3AFDC857" w14:textId="79F0BB4D" w:rsidR="0049128E" w:rsidRPr="00576ED7" w:rsidRDefault="0049128E" w:rsidP="00A6585D">
      <w:pPr>
        <w:widowControl w:val="0"/>
        <w:jc w:val="both"/>
        <w:rPr>
          <w:szCs w:val="24"/>
        </w:rPr>
      </w:pPr>
      <w:r w:rsidRPr="00576ED7">
        <w:rPr>
          <w:b/>
          <w:i/>
          <w:szCs w:val="24"/>
        </w:rPr>
        <w:t>Qualifying Child</w:t>
      </w:r>
      <w:r w:rsidRPr="00576ED7">
        <w:rPr>
          <w:szCs w:val="24"/>
        </w:rPr>
        <w:t>:  A “qualifying child” is an individual who meets certain requirements of relationship, place of abode, age, support, and filing status</w:t>
      </w:r>
      <w:r w:rsidR="00035193" w:rsidRPr="00576ED7">
        <w:rPr>
          <w:szCs w:val="24"/>
        </w:rPr>
        <w:t xml:space="preserve">. </w:t>
      </w:r>
      <w:r w:rsidR="00CA008D">
        <w:rPr>
          <w:szCs w:val="24"/>
        </w:rPr>
        <w:t>§ </w:t>
      </w:r>
      <w:r w:rsidRPr="00576ED7">
        <w:rPr>
          <w:szCs w:val="24"/>
        </w:rPr>
        <w:t>152(c)(1).</w:t>
      </w:r>
    </w:p>
    <w:p w14:paraId="34FB91D0" w14:textId="77777777"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child” can be –</w:t>
      </w:r>
    </w:p>
    <w:p w14:paraId="3215BB18" w14:textId="7A0697DD" w:rsidR="0049128E" w:rsidRPr="00576ED7" w:rsidRDefault="0049128E" w:rsidP="00A6585D">
      <w:pPr>
        <w:widowControl w:val="0"/>
        <w:ind w:left="1440"/>
        <w:jc w:val="both"/>
        <w:rPr>
          <w:szCs w:val="24"/>
        </w:rPr>
      </w:pPr>
      <w:r w:rsidRPr="00576ED7">
        <w:rPr>
          <w:szCs w:val="24"/>
        </w:rPr>
        <w:t xml:space="preserve">•a child of the taxpayer, </w:t>
      </w:r>
      <w:r w:rsidR="00CA008D">
        <w:rPr>
          <w:szCs w:val="24"/>
        </w:rPr>
        <w:t>§ </w:t>
      </w:r>
      <w:r w:rsidRPr="00576ED7">
        <w:rPr>
          <w:szCs w:val="24"/>
        </w:rPr>
        <w:t xml:space="preserve">152(c)(1), i.e., son, daughter, stepson, stepdaughter, or a foster child placed by an authorized placement </w:t>
      </w:r>
      <w:r w:rsidRPr="00576ED7">
        <w:rPr>
          <w:szCs w:val="24"/>
        </w:rPr>
        <w:lastRenderedPageBreak/>
        <w:t xml:space="preserve">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a person a child of the taxpayer by blood</w:t>
      </w:r>
      <w:r w:rsidR="00035193" w:rsidRPr="00576ED7">
        <w:rPr>
          <w:szCs w:val="24"/>
        </w:rPr>
        <w:t xml:space="preserve">. </w:t>
      </w:r>
      <w:r w:rsidR="00CA008D">
        <w:rPr>
          <w:szCs w:val="24"/>
        </w:rPr>
        <w:t>§ </w:t>
      </w:r>
      <w:r w:rsidRPr="00576ED7">
        <w:rPr>
          <w:szCs w:val="24"/>
        </w:rPr>
        <w:t>152(f)(1)(</w:t>
      </w:r>
      <w:r w:rsidR="00350627">
        <w:rPr>
          <w:szCs w:val="24"/>
        </w:rPr>
        <w:t>B); OR</w:t>
      </w:r>
    </w:p>
    <w:p w14:paraId="06B75C18" w14:textId="77777777" w:rsidR="0049128E" w:rsidRPr="00576ED7" w:rsidRDefault="0049128E" w:rsidP="00A6585D">
      <w:pPr>
        <w:widowControl w:val="0"/>
        <w:ind w:left="1440"/>
        <w:jc w:val="both"/>
        <w:rPr>
          <w:szCs w:val="24"/>
        </w:rPr>
      </w:pPr>
      <w:r w:rsidRPr="00576ED7">
        <w:rPr>
          <w:szCs w:val="24"/>
        </w:rPr>
        <w:t>•a brother, sister, stepbrother, or stepsister or a de</w:t>
      </w:r>
      <w:r w:rsidR="003B4C3C">
        <w:rPr>
          <w:szCs w:val="24"/>
        </w:rPr>
        <w:t xml:space="preserve">scendant of any such relative. </w:t>
      </w:r>
      <w:r w:rsidR="00CA008D">
        <w:rPr>
          <w:szCs w:val="24"/>
        </w:rPr>
        <w:t>§ </w:t>
      </w:r>
      <w:r w:rsidR="003B4C3C">
        <w:rPr>
          <w:szCs w:val="24"/>
        </w:rPr>
        <w:t xml:space="preserve">152(c)(2)(B). </w:t>
      </w:r>
      <w:r w:rsidRPr="00576ED7">
        <w:rPr>
          <w:szCs w:val="24"/>
        </w:rPr>
        <w:t>This includes a half-b</w:t>
      </w:r>
      <w:r w:rsidR="003B4C3C">
        <w:rPr>
          <w:szCs w:val="24"/>
        </w:rPr>
        <w:t xml:space="preserve">rother or half-sister. </w:t>
      </w:r>
      <w:r w:rsidR="00CA008D">
        <w:rPr>
          <w:szCs w:val="24"/>
        </w:rPr>
        <w:t>§ </w:t>
      </w:r>
      <w:r w:rsidRPr="00576ED7">
        <w:rPr>
          <w:szCs w:val="24"/>
        </w:rPr>
        <w:t>152(f)(4).</w:t>
      </w:r>
    </w:p>
    <w:p w14:paraId="4354A610" w14:textId="77777777" w:rsidR="0049128E" w:rsidRPr="00576ED7" w:rsidRDefault="0049128E" w:rsidP="00A6585D">
      <w:pPr>
        <w:widowControl w:val="0"/>
        <w:jc w:val="both"/>
        <w:rPr>
          <w:szCs w:val="24"/>
        </w:rPr>
      </w:pPr>
    </w:p>
    <w:p w14:paraId="21738723" w14:textId="28BFA4F3" w:rsidR="0049128E" w:rsidRPr="00576ED7" w:rsidRDefault="0049128E" w:rsidP="00A6585D">
      <w:pPr>
        <w:widowControl w:val="0"/>
        <w:ind w:left="720"/>
        <w:jc w:val="both"/>
        <w:rPr>
          <w:szCs w:val="24"/>
        </w:rPr>
      </w:pPr>
      <w:r w:rsidRPr="00576ED7">
        <w:rPr>
          <w:szCs w:val="24"/>
        </w:rPr>
        <w:t>•</w:t>
      </w:r>
      <w:r w:rsidRPr="00576ED7">
        <w:rPr>
          <w:i/>
          <w:szCs w:val="24"/>
        </w:rPr>
        <w:t>Abode</w:t>
      </w:r>
      <w:r w:rsidRPr="00576ED7">
        <w:rPr>
          <w:szCs w:val="24"/>
        </w:rPr>
        <w:t>: A “qualifying child” must have “the same principal place of abode as the taxpayer for more than one-half” of the year</w:t>
      </w:r>
      <w:r w:rsidR="00035193" w:rsidRPr="00576ED7">
        <w:rPr>
          <w:szCs w:val="24"/>
        </w:rPr>
        <w:t xml:space="preserve">. </w:t>
      </w:r>
      <w:r w:rsidR="00CA008D">
        <w:rPr>
          <w:szCs w:val="24"/>
        </w:rPr>
        <w:t>§ </w:t>
      </w:r>
      <w:r w:rsidRPr="00576ED7">
        <w:rPr>
          <w:szCs w:val="24"/>
        </w:rPr>
        <w:t>152(c)(1)(B).</w:t>
      </w:r>
    </w:p>
    <w:p w14:paraId="6813FC97" w14:textId="77777777" w:rsidR="0049128E" w:rsidRPr="00576ED7" w:rsidRDefault="0049128E" w:rsidP="00A6585D">
      <w:pPr>
        <w:widowControl w:val="0"/>
        <w:ind w:left="1440"/>
        <w:jc w:val="both"/>
        <w:rPr>
          <w:szCs w:val="24"/>
        </w:rPr>
      </w:pPr>
      <w:r w:rsidRPr="00576ED7">
        <w:rPr>
          <w:szCs w:val="24"/>
        </w:rPr>
        <w:t xml:space="preserve">•There are special rules when the “qualifying child” is the child of divorced parents. If the “qualifying child” receives over one-half of his support during the year from his parents (including as a parent’s contribution the contribution of a new spouse, </w:t>
      </w:r>
      <w:r w:rsidR="00CA008D">
        <w:rPr>
          <w:szCs w:val="24"/>
        </w:rPr>
        <w:t>§ </w:t>
      </w:r>
      <w:r w:rsidRPr="00576ED7">
        <w:rPr>
          <w:szCs w:val="24"/>
        </w:rPr>
        <w:t>152(e)(6)) who either –</w:t>
      </w:r>
    </w:p>
    <w:p w14:paraId="61CE1381" w14:textId="77777777" w:rsidR="0049128E" w:rsidRPr="00576ED7" w:rsidRDefault="0049128E" w:rsidP="00A6585D">
      <w:pPr>
        <w:widowControl w:val="0"/>
        <w:ind w:left="2160"/>
        <w:jc w:val="both"/>
        <w:rPr>
          <w:szCs w:val="24"/>
        </w:rPr>
      </w:pPr>
      <w:r w:rsidRPr="00576ED7">
        <w:rPr>
          <w:szCs w:val="24"/>
        </w:rPr>
        <w:t xml:space="preserve">•are divorced, </w:t>
      </w:r>
      <w:r w:rsidR="00CA008D">
        <w:rPr>
          <w:szCs w:val="24"/>
        </w:rPr>
        <w:t>§ </w:t>
      </w:r>
      <w:r w:rsidRPr="00576ED7">
        <w:rPr>
          <w:szCs w:val="24"/>
        </w:rPr>
        <w:t>152(e)(1)(A)(i),</w:t>
      </w:r>
    </w:p>
    <w:p w14:paraId="39CF3639" w14:textId="77777777" w:rsidR="0049128E" w:rsidRPr="00576ED7" w:rsidRDefault="0049128E" w:rsidP="00A6585D">
      <w:pPr>
        <w:widowControl w:val="0"/>
        <w:ind w:left="2160"/>
        <w:jc w:val="both"/>
        <w:rPr>
          <w:szCs w:val="24"/>
        </w:rPr>
      </w:pPr>
      <w:r w:rsidRPr="00576ED7">
        <w:rPr>
          <w:szCs w:val="24"/>
        </w:rPr>
        <w:t xml:space="preserve">•are separated under a written separation agreement, </w:t>
      </w:r>
      <w:r w:rsidR="00CA008D">
        <w:rPr>
          <w:szCs w:val="24"/>
        </w:rPr>
        <w:t>§ </w:t>
      </w:r>
      <w:r w:rsidRPr="00576ED7">
        <w:rPr>
          <w:szCs w:val="24"/>
        </w:rPr>
        <w:t>152(e)(1)(A)(ii), or</w:t>
      </w:r>
    </w:p>
    <w:p w14:paraId="5D5FF3EF" w14:textId="77777777" w:rsidR="0049128E" w:rsidRPr="00576ED7" w:rsidRDefault="0049128E" w:rsidP="00A6585D">
      <w:pPr>
        <w:widowControl w:val="0"/>
        <w:ind w:left="2160"/>
        <w:jc w:val="both"/>
        <w:rPr>
          <w:szCs w:val="24"/>
        </w:rPr>
      </w:pPr>
      <w:r w:rsidRPr="00576ED7">
        <w:rPr>
          <w:szCs w:val="24"/>
        </w:rPr>
        <w:t xml:space="preserve">•live apart for all the last six months of the calendar year, </w:t>
      </w:r>
      <w:r w:rsidR="00CA008D">
        <w:rPr>
          <w:szCs w:val="24"/>
        </w:rPr>
        <w:t>§ </w:t>
      </w:r>
      <w:r w:rsidRPr="00576ED7">
        <w:rPr>
          <w:szCs w:val="24"/>
        </w:rPr>
        <w:t>152(e)(1)(A)(iii),</w:t>
      </w:r>
    </w:p>
    <w:p w14:paraId="451DFFC0" w14:textId="77777777" w:rsidR="0049128E" w:rsidRPr="00576ED7" w:rsidRDefault="0049128E" w:rsidP="00A6585D">
      <w:pPr>
        <w:widowControl w:val="0"/>
        <w:ind w:left="1440"/>
        <w:jc w:val="both"/>
        <w:rPr>
          <w:szCs w:val="24"/>
        </w:rPr>
      </w:pPr>
      <w:r w:rsidRPr="00576ED7">
        <w:rPr>
          <w:szCs w:val="24"/>
        </w:rPr>
        <w:t>•</w:t>
      </w:r>
      <w:r w:rsidRPr="00576ED7">
        <w:rPr>
          <w:i/>
          <w:szCs w:val="24"/>
        </w:rPr>
        <w:t>and</w:t>
      </w:r>
      <w:r w:rsidRPr="00576ED7">
        <w:rPr>
          <w:szCs w:val="24"/>
        </w:rPr>
        <w:t xml:space="preserve"> the child is in the custody of one or both the parents for more than one-half of the calendar year, then the custodial parent (i.e., the parent having custody for the greater portion of the calendar year, </w:t>
      </w:r>
      <w:r w:rsidR="00CA008D">
        <w:rPr>
          <w:szCs w:val="24"/>
        </w:rPr>
        <w:t>§ </w:t>
      </w:r>
      <w:r w:rsidRPr="00576ED7">
        <w:rPr>
          <w:szCs w:val="24"/>
        </w:rPr>
        <w:t xml:space="preserve">152(e)(4)(A)), may claim the child as a dependent, </w:t>
      </w:r>
      <w:r w:rsidRPr="00576ED7">
        <w:rPr>
          <w:i/>
          <w:szCs w:val="24"/>
        </w:rPr>
        <w:t>unless</w:t>
      </w:r>
    </w:p>
    <w:p w14:paraId="2AE9401E" w14:textId="77777777" w:rsidR="0049128E" w:rsidRPr="00576ED7" w:rsidRDefault="0049128E" w:rsidP="00A6585D">
      <w:pPr>
        <w:widowControl w:val="0"/>
        <w:ind w:left="2160"/>
        <w:jc w:val="both"/>
        <w:rPr>
          <w:szCs w:val="24"/>
        </w:rPr>
      </w:pPr>
      <w:r w:rsidRPr="00576ED7">
        <w:rPr>
          <w:szCs w:val="24"/>
        </w:rPr>
        <w:t xml:space="preserve">•The custodial parent executes a Form 8332 by which the custodial parent declares that he will not claim the child as a dependent, </w:t>
      </w:r>
      <w:r w:rsidR="00CA008D">
        <w:rPr>
          <w:szCs w:val="24"/>
        </w:rPr>
        <w:t>§ </w:t>
      </w:r>
      <w:r w:rsidRPr="00576ED7">
        <w:rPr>
          <w:szCs w:val="24"/>
        </w:rPr>
        <w:t>152(e)(2)(A), and</w:t>
      </w:r>
    </w:p>
    <w:p w14:paraId="514D90CB" w14:textId="20590291" w:rsidR="0049128E" w:rsidRPr="00576ED7" w:rsidRDefault="0049128E" w:rsidP="00A6585D">
      <w:pPr>
        <w:widowControl w:val="0"/>
        <w:ind w:left="2160"/>
        <w:jc w:val="both"/>
        <w:rPr>
          <w:szCs w:val="24"/>
        </w:rPr>
      </w:pPr>
      <w:r w:rsidRPr="00576ED7">
        <w:rPr>
          <w:szCs w:val="24"/>
        </w:rPr>
        <w:t>•The noncustodial parent attaches Form 8332 to his tax return</w:t>
      </w:r>
      <w:r w:rsidR="00035193" w:rsidRPr="00576ED7">
        <w:rPr>
          <w:szCs w:val="24"/>
        </w:rPr>
        <w:t xml:space="preserve">. </w:t>
      </w:r>
      <w:r w:rsidR="00CA008D">
        <w:rPr>
          <w:szCs w:val="24"/>
        </w:rPr>
        <w:t>§ </w:t>
      </w:r>
      <w:r w:rsidRPr="00576ED7">
        <w:rPr>
          <w:szCs w:val="24"/>
        </w:rPr>
        <w:t>152(e)(2)(B).</w:t>
      </w:r>
    </w:p>
    <w:p w14:paraId="27B8AA0B" w14:textId="77777777" w:rsidR="0049128E" w:rsidRPr="00576ED7" w:rsidRDefault="0049128E" w:rsidP="00A6585D">
      <w:pPr>
        <w:widowControl w:val="0"/>
        <w:ind w:left="1440"/>
        <w:jc w:val="both"/>
        <w:rPr>
          <w:szCs w:val="24"/>
        </w:rPr>
      </w:pPr>
      <w:r w:rsidRPr="00576ED7">
        <w:rPr>
          <w:szCs w:val="24"/>
        </w:rPr>
        <w:t>•These special rules for divorced parents do not apply to any case where the child received over one-half of his support under a so-called</w:t>
      </w:r>
      <w:r w:rsidR="003B4C3C">
        <w:rPr>
          <w:szCs w:val="24"/>
        </w:rPr>
        <w:t xml:space="preserve"> “multiple support agreement.” </w:t>
      </w:r>
      <w:r w:rsidR="00CA008D">
        <w:rPr>
          <w:szCs w:val="24"/>
        </w:rPr>
        <w:t>§ </w:t>
      </w:r>
      <w:r w:rsidRPr="00576ED7">
        <w:rPr>
          <w:szCs w:val="24"/>
        </w:rPr>
        <w:t>152(e)(5).</w:t>
      </w:r>
    </w:p>
    <w:p w14:paraId="726029DB" w14:textId="77777777" w:rsidR="0049128E" w:rsidRPr="00576ED7" w:rsidRDefault="0049128E" w:rsidP="00A6585D">
      <w:pPr>
        <w:widowControl w:val="0"/>
        <w:jc w:val="both"/>
        <w:rPr>
          <w:szCs w:val="24"/>
        </w:rPr>
      </w:pPr>
    </w:p>
    <w:p w14:paraId="6E32A9CC" w14:textId="77777777" w:rsidR="0049128E" w:rsidRPr="00576ED7" w:rsidRDefault="0049128E" w:rsidP="00A6585D">
      <w:pPr>
        <w:widowControl w:val="0"/>
        <w:ind w:left="720"/>
        <w:jc w:val="both"/>
        <w:rPr>
          <w:szCs w:val="24"/>
        </w:rPr>
      </w:pPr>
      <w:r w:rsidRPr="00576ED7">
        <w:rPr>
          <w:szCs w:val="24"/>
        </w:rPr>
        <w:t>•</w:t>
      </w:r>
      <w:r w:rsidRPr="00576ED7">
        <w:rPr>
          <w:i/>
          <w:szCs w:val="24"/>
        </w:rPr>
        <w:t>Age</w:t>
      </w:r>
      <w:r w:rsidRPr="00576ED7">
        <w:rPr>
          <w:szCs w:val="24"/>
        </w:rPr>
        <w:t>: A “qualifying child” must be younger than the taxpayer (</w:t>
      </w:r>
      <w:r w:rsidR="00CA008D">
        <w:rPr>
          <w:szCs w:val="24"/>
        </w:rPr>
        <w:t>§ </w:t>
      </w:r>
      <w:r w:rsidRPr="00576ED7">
        <w:rPr>
          <w:szCs w:val="24"/>
        </w:rPr>
        <w:t xml:space="preserve">152(c)(3)(A)) and – </w:t>
      </w:r>
    </w:p>
    <w:p w14:paraId="28A8DF09" w14:textId="77777777" w:rsidR="0049128E" w:rsidRPr="00576ED7" w:rsidRDefault="0049128E" w:rsidP="00A6585D">
      <w:pPr>
        <w:widowControl w:val="0"/>
        <w:ind w:left="1440"/>
        <w:jc w:val="both"/>
        <w:rPr>
          <w:szCs w:val="24"/>
        </w:rPr>
      </w:pPr>
      <w:r w:rsidRPr="00576ED7">
        <w:rPr>
          <w:szCs w:val="24"/>
        </w:rPr>
        <w:t xml:space="preserve">•not yet 19 years old, </w:t>
      </w:r>
      <w:r w:rsidR="00CA008D">
        <w:rPr>
          <w:szCs w:val="24"/>
        </w:rPr>
        <w:t>§ </w:t>
      </w:r>
      <w:r w:rsidRPr="00576ED7">
        <w:rPr>
          <w:szCs w:val="24"/>
        </w:rPr>
        <w:t xml:space="preserve">152(c)(3)(i), </w:t>
      </w:r>
      <w:r w:rsidRPr="00576ED7">
        <w:rPr>
          <w:i/>
          <w:szCs w:val="24"/>
        </w:rPr>
        <w:t>unless</w:t>
      </w:r>
    </w:p>
    <w:p w14:paraId="718133B5" w14:textId="77777777" w:rsidR="0049128E" w:rsidRPr="00576ED7" w:rsidRDefault="0049128E" w:rsidP="00A6585D">
      <w:pPr>
        <w:widowControl w:val="0"/>
        <w:ind w:left="2160"/>
        <w:jc w:val="both"/>
        <w:rPr>
          <w:szCs w:val="24"/>
        </w:rPr>
      </w:pPr>
      <w:r w:rsidRPr="00576ED7">
        <w:rPr>
          <w:szCs w:val="24"/>
        </w:rPr>
        <w:t xml:space="preserve">•the individual is permanently and totally disabled at any time during the year, </w:t>
      </w:r>
      <w:r w:rsidR="00CA008D">
        <w:rPr>
          <w:szCs w:val="24"/>
        </w:rPr>
        <w:t>§ </w:t>
      </w:r>
      <w:r w:rsidRPr="00576ED7">
        <w:rPr>
          <w:szCs w:val="24"/>
        </w:rPr>
        <w:t xml:space="preserve">152(c)(3)(B), </w:t>
      </w:r>
      <w:r w:rsidRPr="00576ED7">
        <w:rPr>
          <w:i/>
          <w:szCs w:val="24"/>
        </w:rPr>
        <w:t>or</w:t>
      </w:r>
    </w:p>
    <w:p w14:paraId="04A9A5FC" w14:textId="309AEB6E" w:rsidR="0049128E" w:rsidRPr="00576ED7" w:rsidRDefault="0049128E" w:rsidP="00A6585D">
      <w:pPr>
        <w:widowControl w:val="0"/>
        <w:ind w:left="2160"/>
        <w:jc w:val="both"/>
        <w:rPr>
          <w:szCs w:val="24"/>
        </w:rPr>
      </w:pPr>
      <w:r w:rsidRPr="00576ED7">
        <w:rPr>
          <w:szCs w:val="24"/>
        </w:rPr>
        <w:t xml:space="preserve">•the child is a student who is not yet 24 years old, </w:t>
      </w:r>
      <w:r w:rsidR="00CA008D">
        <w:rPr>
          <w:szCs w:val="24"/>
        </w:rPr>
        <w:lastRenderedPageBreak/>
        <w:t>§ </w:t>
      </w:r>
      <w:r w:rsidR="003B4C3C">
        <w:rPr>
          <w:szCs w:val="24"/>
        </w:rPr>
        <w:t xml:space="preserve">152(c)(3)(A)(ii). </w:t>
      </w:r>
      <w:r w:rsidRPr="00576ED7">
        <w:rPr>
          <w:szCs w:val="24"/>
        </w:rPr>
        <w:t>A “student” who is an individual who is a full-time student at an educational institution or is pursuing a full-time course of institutional on-farm training</w:t>
      </w:r>
      <w:r w:rsidR="00035193" w:rsidRPr="00576ED7">
        <w:rPr>
          <w:szCs w:val="24"/>
        </w:rPr>
        <w:t xml:space="preserve">. </w:t>
      </w:r>
      <w:r w:rsidR="00CA008D">
        <w:rPr>
          <w:szCs w:val="24"/>
        </w:rPr>
        <w:t>§ </w:t>
      </w:r>
      <w:r w:rsidRPr="00576ED7">
        <w:rPr>
          <w:szCs w:val="24"/>
        </w:rPr>
        <w:t>152(f)(2).</w:t>
      </w:r>
    </w:p>
    <w:p w14:paraId="7B517881" w14:textId="77777777" w:rsidR="0049128E" w:rsidRPr="00576ED7" w:rsidRDefault="0049128E" w:rsidP="00A6585D">
      <w:pPr>
        <w:widowControl w:val="0"/>
        <w:jc w:val="both"/>
        <w:rPr>
          <w:szCs w:val="24"/>
        </w:rPr>
      </w:pPr>
    </w:p>
    <w:p w14:paraId="7F88E365" w14:textId="2E0E8896" w:rsidR="0049128E" w:rsidRPr="00576ED7" w:rsidRDefault="0049128E" w:rsidP="00A6585D">
      <w:pPr>
        <w:widowControl w:val="0"/>
        <w:ind w:left="720"/>
        <w:jc w:val="both"/>
        <w:rPr>
          <w:szCs w:val="24"/>
        </w:rPr>
      </w:pPr>
      <w:r w:rsidRPr="00576ED7">
        <w:rPr>
          <w:szCs w:val="24"/>
        </w:rPr>
        <w:t>•</w:t>
      </w:r>
      <w:r w:rsidRPr="00576ED7">
        <w:rPr>
          <w:i/>
          <w:szCs w:val="24"/>
        </w:rPr>
        <w:t>Support</w:t>
      </w:r>
      <w:r w:rsidRPr="00576ED7">
        <w:rPr>
          <w:szCs w:val="24"/>
        </w:rPr>
        <w:t>: A “qualifying child” is one who did not provide more than one-</w:t>
      </w:r>
      <w:r w:rsidR="003B4C3C">
        <w:rPr>
          <w:szCs w:val="24"/>
        </w:rPr>
        <w:t xml:space="preserve">half of his own support. </w:t>
      </w:r>
      <w:r w:rsidR="00CA008D">
        <w:rPr>
          <w:szCs w:val="24"/>
        </w:rPr>
        <w:t>§ </w:t>
      </w:r>
      <w:r w:rsidR="003B4C3C">
        <w:rPr>
          <w:szCs w:val="24"/>
        </w:rPr>
        <w:t xml:space="preserve">152(c)(1)(D). </w:t>
      </w:r>
      <w:r w:rsidRPr="00576ED7">
        <w:rPr>
          <w:szCs w:val="24"/>
        </w:rPr>
        <w:t>Scholarships are not taken into account</w:t>
      </w:r>
      <w:r w:rsidR="00035193" w:rsidRPr="00576ED7">
        <w:rPr>
          <w:szCs w:val="24"/>
        </w:rPr>
        <w:t xml:space="preserve">. </w:t>
      </w:r>
      <w:r w:rsidR="00CA008D">
        <w:rPr>
          <w:szCs w:val="24"/>
        </w:rPr>
        <w:t>§ </w:t>
      </w:r>
      <w:r w:rsidRPr="00576ED7">
        <w:rPr>
          <w:szCs w:val="24"/>
        </w:rPr>
        <w:t>152(f)(5).</w:t>
      </w:r>
    </w:p>
    <w:p w14:paraId="4188A7AE" w14:textId="77777777" w:rsidR="0049128E" w:rsidRPr="00576ED7" w:rsidRDefault="0049128E" w:rsidP="00A6585D">
      <w:pPr>
        <w:widowControl w:val="0"/>
        <w:jc w:val="both"/>
        <w:rPr>
          <w:szCs w:val="24"/>
        </w:rPr>
      </w:pPr>
    </w:p>
    <w:p w14:paraId="3295A025" w14:textId="77777777" w:rsidR="0049128E" w:rsidRPr="00576ED7" w:rsidRDefault="0049128E" w:rsidP="00A6585D">
      <w:pPr>
        <w:widowControl w:val="0"/>
        <w:ind w:left="720"/>
        <w:jc w:val="both"/>
        <w:rPr>
          <w:szCs w:val="24"/>
        </w:rPr>
      </w:pPr>
      <w:r w:rsidRPr="00576ED7">
        <w:rPr>
          <w:szCs w:val="24"/>
        </w:rPr>
        <w:t>•</w:t>
      </w:r>
      <w:r w:rsidRPr="00576ED7">
        <w:rPr>
          <w:i/>
          <w:szCs w:val="24"/>
        </w:rPr>
        <w:t>Filing status</w:t>
      </w:r>
      <w:r w:rsidRPr="00576ED7">
        <w:rPr>
          <w:szCs w:val="24"/>
        </w:rPr>
        <w:t xml:space="preserve">: A “qualifying child” may not file a joint return other than </w:t>
      </w:r>
      <w:r w:rsidR="009F5973">
        <w:rPr>
          <w:szCs w:val="24"/>
        </w:rPr>
        <w:t xml:space="preserve">to </w:t>
      </w:r>
      <w:r w:rsidRPr="00576ED7">
        <w:rPr>
          <w:szCs w:val="24"/>
        </w:rPr>
        <w:t>clai</w:t>
      </w:r>
      <w:r w:rsidR="003B4C3C">
        <w:rPr>
          <w:szCs w:val="24"/>
        </w:rPr>
        <w:t xml:space="preserve">m a refund with his spouse. </w:t>
      </w:r>
      <w:r w:rsidR="00CA008D">
        <w:rPr>
          <w:szCs w:val="24"/>
        </w:rPr>
        <w:t>§ </w:t>
      </w:r>
      <w:r w:rsidRPr="00576ED7">
        <w:rPr>
          <w:szCs w:val="24"/>
        </w:rPr>
        <w:t>152(c)(1)(E).</w:t>
      </w:r>
    </w:p>
    <w:p w14:paraId="312D6E6E" w14:textId="77777777" w:rsidR="0049128E" w:rsidRPr="00576ED7" w:rsidRDefault="0049128E" w:rsidP="00A6585D">
      <w:pPr>
        <w:widowControl w:val="0"/>
        <w:jc w:val="both"/>
        <w:rPr>
          <w:szCs w:val="24"/>
        </w:rPr>
      </w:pPr>
    </w:p>
    <w:p w14:paraId="36F23446" w14:textId="0D976454" w:rsidR="0049128E" w:rsidRPr="00576ED7" w:rsidRDefault="0049128E" w:rsidP="00A6585D">
      <w:pPr>
        <w:widowControl w:val="0"/>
        <w:jc w:val="both"/>
        <w:rPr>
          <w:szCs w:val="24"/>
        </w:rPr>
      </w:pPr>
      <w:r w:rsidRPr="00576ED7">
        <w:rPr>
          <w:szCs w:val="24"/>
        </w:rPr>
        <w:t>It can happen that two or more persons can claim the same “qualifying child” as a dependent</w:t>
      </w:r>
      <w:r w:rsidR="00035193" w:rsidRPr="00576ED7">
        <w:rPr>
          <w:szCs w:val="24"/>
        </w:rPr>
        <w:t xml:space="preserve">. </w:t>
      </w:r>
      <w:r w:rsidRPr="00576ED7">
        <w:rPr>
          <w:szCs w:val="24"/>
        </w:rPr>
        <w:t>In such a case, the “qualifying child” is treated as the “qualifying child” of –</w:t>
      </w:r>
    </w:p>
    <w:p w14:paraId="04CC31C2" w14:textId="77777777" w:rsidR="0049128E" w:rsidRPr="00576ED7" w:rsidRDefault="0049128E" w:rsidP="00A6585D">
      <w:pPr>
        <w:widowControl w:val="0"/>
        <w:ind w:left="720"/>
        <w:jc w:val="both"/>
        <w:rPr>
          <w:szCs w:val="24"/>
        </w:rPr>
      </w:pPr>
      <w:r w:rsidRPr="00576ED7">
        <w:rPr>
          <w:szCs w:val="24"/>
        </w:rPr>
        <w:t xml:space="preserve">•a parent, </w:t>
      </w:r>
      <w:r w:rsidR="00CA008D">
        <w:rPr>
          <w:szCs w:val="24"/>
        </w:rPr>
        <w:t>§ </w:t>
      </w:r>
      <w:r w:rsidRPr="00576ED7">
        <w:rPr>
          <w:szCs w:val="24"/>
        </w:rPr>
        <w:t>152(c)(4)(A)(i):</w:t>
      </w:r>
    </w:p>
    <w:p w14:paraId="289D882A" w14:textId="77777777" w:rsidR="0049128E" w:rsidRPr="00576ED7" w:rsidRDefault="0049128E" w:rsidP="00A6585D">
      <w:pPr>
        <w:widowControl w:val="0"/>
        <w:ind w:left="1440"/>
        <w:jc w:val="both"/>
        <w:rPr>
          <w:szCs w:val="24"/>
        </w:rPr>
      </w:pPr>
      <w:r w:rsidRPr="00576ED7">
        <w:rPr>
          <w:szCs w:val="24"/>
        </w:rPr>
        <w:t>•I</w:t>
      </w:r>
      <w:r w:rsidR="009F5973">
        <w:rPr>
          <w:szCs w:val="24"/>
        </w:rPr>
        <w:t>f</w:t>
      </w:r>
      <w:r w:rsidRPr="00576ED7">
        <w:rPr>
          <w:szCs w:val="24"/>
        </w:rPr>
        <w:t xml:space="preserve"> more than one parent can claim the “qualifying child” and the parents do not file a joint return, </w:t>
      </w:r>
      <w:r w:rsidR="00CA008D">
        <w:rPr>
          <w:szCs w:val="24"/>
        </w:rPr>
        <w:t>§ </w:t>
      </w:r>
      <w:r w:rsidRPr="00576ED7">
        <w:rPr>
          <w:szCs w:val="24"/>
        </w:rPr>
        <w:t>152(c)(4)(B), the child is the “qualifying child” of –</w:t>
      </w:r>
    </w:p>
    <w:p w14:paraId="3E7D7EF0" w14:textId="77777777" w:rsidR="0049128E" w:rsidRPr="00576ED7" w:rsidRDefault="0049128E" w:rsidP="00A6585D">
      <w:pPr>
        <w:widowControl w:val="0"/>
        <w:ind w:left="2160"/>
        <w:jc w:val="both"/>
        <w:rPr>
          <w:szCs w:val="24"/>
        </w:rPr>
      </w:pPr>
      <w:r w:rsidRPr="00576ED7">
        <w:rPr>
          <w:szCs w:val="24"/>
        </w:rPr>
        <w:t xml:space="preserve">•the parent with whom the child resided the longest during the taxable year, </w:t>
      </w:r>
      <w:r w:rsidR="00CA008D">
        <w:rPr>
          <w:szCs w:val="24"/>
        </w:rPr>
        <w:t>§ </w:t>
      </w:r>
      <w:r w:rsidRPr="00576ED7">
        <w:rPr>
          <w:szCs w:val="24"/>
        </w:rPr>
        <w:t>152(c)(4)(B)(i), or</w:t>
      </w:r>
    </w:p>
    <w:p w14:paraId="6F7B8232" w14:textId="3F1DFFA3" w:rsidR="0049128E" w:rsidRPr="00576ED7" w:rsidRDefault="0049128E" w:rsidP="00A6585D">
      <w:pPr>
        <w:widowControl w:val="0"/>
        <w:ind w:left="2160"/>
        <w:jc w:val="both"/>
        <w:rPr>
          <w:szCs w:val="24"/>
        </w:rPr>
      </w:pPr>
      <w:r w:rsidRPr="00576ED7">
        <w:rPr>
          <w:szCs w:val="24"/>
        </w:rPr>
        <w:t>•if the child resided with each parent an equal amount of time, the parent with the highest adjusted gross income</w:t>
      </w:r>
      <w:r w:rsidR="00035193" w:rsidRPr="00576ED7">
        <w:rPr>
          <w:szCs w:val="24"/>
        </w:rPr>
        <w:t xml:space="preserve">. </w:t>
      </w:r>
      <w:r w:rsidR="00CA008D">
        <w:rPr>
          <w:szCs w:val="24"/>
        </w:rPr>
        <w:t>§ </w:t>
      </w:r>
      <w:r w:rsidRPr="00576ED7">
        <w:rPr>
          <w:szCs w:val="24"/>
        </w:rPr>
        <w:t>152(c)(4)(B)(ii).</w:t>
      </w:r>
    </w:p>
    <w:p w14:paraId="703E9D2A" w14:textId="77777777" w:rsidR="0049128E" w:rsidRPr="00576ED7" w:rsidRDefault="0049128E" w:rsidP="00A6585D">
      <w:pPr>
        <w:widowControl w:val="0"/>
        <w:ind w:left="1440"/>
        <w:jc w:val="both"/>
        <w:rPr>
          <w:szCs w:val="24"/>
        </w:rPr>
      </w:pPr>
      <w:r w:rsidRPr="00576ED7">
        <w:rPr>
          <w:szCs w:val="24"/>
        </w:rPr>
        <w:t xml:space="preserve">•In the event the child </w:t>
      </w:r>
      <w:r w:rsidRPr="00576ED7">
        <w:rPr>
          <w:i/>
          <w:szCs w:val="24"/>
        </w:rPr>
        <w:t>is</w:t>
      </w:r>
      <w:r w:rsidRPr="00576ED7">
        <w:rPr>
          <w:szCs w:val="24"/>
        </w:rPr>
        <w:t xml:space="preserve"> a “qualifying child” with respect to a parent but no parent claims the “qualifying child</w:t>
      </w:r>
      <w:r w:rsidR="009F5973">
        <w:rPr>
          <w:szCs w:val="24"/>
        </w:rPr>
        <w:t>,</w:t>
      </w:r>
      <w:r w:rsidRPr="00576ED7">
        <w:rPr>
          <w:szCs w:val="24"/>
        </w:rPr>
        <w:t xml:space="preserve">” another taxpayer may claim the child as a dependent </w:t>
      </w:r>
      <w:r w:rsidRPr="00576ED7">
        <w:rPr>
          <w:i/>
          <w:szCs w:val="24"/>
        </w:rPr>
        <w:t>if</w:t>
      </w:r>
      <w:r w:rsidRPr="00576ED7">
        <w:rPr>
          <w:szCs w:val="24"/>
        </w:rPr>
        <w:t xml:space="preserve"> that taxpayer’s adjusted gross income is higher than the highest adju</w:t>
      </w:r>
      <w:r w:rsidR="003B4C3C">
        <w:rPr>
          <w:szCs w:val="24"/>
        </w:rPr>
        <w:t xml:space="preserve">sted gross income of a parent. </w:t>
      </w:r>
      <w:r w:rsidR="00CA008D">
        <w:rPr>
          <w:szCs w:val="24"/>
        </w:rPr>
        <w:t>§ </w:t>
      </w:r>
      <w:r w:rsidRPr="00576ED7">
        <w:rPr>
          <w:szCs w:val="24"/>
        </w:rPr>
        <w:t>152(c)(4)(C).</w:t>
      </w:r>
    </w:p>
    <w:p w14:paraId="2D204EC4" w14:textId="77777777" w:rsidR="0049128E" w:rsidRPr="00576ED7" w:rsidRDefault="0049128E" w:rsidP="00A6585D">
      <w:pPr>
        <w:widowControl w:val="0"/>
        <w:jc w:val="both"/>
        <w:rPr>
          <w:szCs w:val="24"/>
        </w:rPr>
      </w:pPr>
    </w:p>
    <w:p w14:paraId="4B7A8E71" w14:textId="77777777" w:rsidR="0049128E" w:rsidRDefault="0049128E" w:rsidP="00A6585D">
      <w:pPr>
        <w:widowControl w:val="0"/>
        <w:ind w:left="720"/>
        <w:jc w:val="both"/>
        <w:rPr>
          <w:szCs w:val="24"/>
        </w:rPr>
      </w:pPr>
      <w:r w:rsidRPr="00576ED7">
        <w:rPr>
          <w:szCs w:val="24"/>
        </w:rPr>
        <w:t xml:space="preserve">•If the child </w:t>
      </w:r>
      <w:r w:rsidRPr="00576ED7">
        <w:rPr>
          <w:i/>
          <w:szCs w:val="24"/>
        </w:rPr>
        <w:t>is not</w:t>
      </w:r>
      <w:r w:rsidRPr="00576ED7">
        <w:rPr>
          <w:szCs w:val="24"/>
        </w:rPr>
        <w:t xml:space="preserve"> a “qualifying” child as to a parent, the taxpayer with the highest adjusted gross income for whom the individual is a “qualifying child” may c</w:t>
      </w:r>
      <w:r w:rsidR="003B4C3C">
        <w:rPr>
          <w:szCs w:val="24"/>
        </w:rPr>
        <w:t xml:space="preserve">laim the child as a dependent. </w:t>
      </w:r>
      <w:r w:rsidR="00CA008D">
        <w:rPr>
          <w:szCs w:val="24"/>
        </w:rPr>
        <w:t>§ </w:t>
      </w:r>
      <w:r w:rsidRPr="00576ED7">
        <w:rPr>
          <w:szCs w:val="24"/>
        </w:rPr>
        <w:t>152(c)(4)(A)(ii).</w:t>
      </w:r>
    </w:p>
    <w:p w14:paraId="37B76BB4" w14:textId="77777777" w:rsidR="00350627" w:rsidRDefault="00350627" w:rsidP="00A6585D">
      <w:pPr>
        <w:widowControl w:val="0"/>
        <w:ind w:left="720"/>
        <w:jc w:val="both"/>
        <w:rPr>
          <w:szCs w:val="24"/>
        </w:rPr>
      </w:pPr>
    </w:p>
    <w:p w14:paraId="12ABAC63" w14:textId="355CA38F" w:rsidR="00814957" w:rsidRDefault="00350627" w:rsidP="00350627">
      <w:pPr>
        <w:widowControl w:val="0"/>
        <w:jc w:val="both"/>
        <w:rPr>
          <w:szCs w:val="24"/>
        </w:rPr>
      </w:pPr>
      <w:r>
        <w:rPr>
          <w:i/>
          <w:szCs w:val="24"/>
        </w:rPr>
        <w:t>N.B.</w:t>
      </w:r>
      <w:r>
        <w:rPr>
          <w:szCs w:val="24"/>
        </w:rPr>
        <w:t>:  Section 151 allowed (allows?) a deduction of an “exemption amount” for each of taxpayer</w:t>
      </w:r>
      <w:r w:rsidR="00BF5DC7">
        <w:rPr>
          <w:szCs w:val="24"/>
        </w:rPr>
        <w:t>’</w:t>
      </w:r>
      <w:r>
        <w:rPr>
          <w:szCs w:val="24"/>
        </w:rPr>
        <w:t>s “dependents.”  § 151(a, b, and c)</w:t>
      </w:r>
      <w:r w:rsidR="00035193">
        <w:rPr>
          <w:szCs w:val="24"/>
        </w:rPr>
        <w:t xml:space="preserve">. </w:t>
      </w:r>
      <w:r>
        <w:rPr>
          <w:szCs w:val="24"/>
        </w:rPr>
        <w:t>As noted, the “exemption amount” for tax years 2018 to 2025 is zero</w:t>
      </w:r>
      <w:r w:rsidR="00035193">
        <w:rPr>
          <w:szCs w:val="24"/>
        </w:rPr>
        <w:t xml:space="preserve">. </w:t>
      </w:r>
      <w:r>
        <w:rPr>
          <w:szCs w:val="24"/>
        </w:rPr>
        <w:t>Instead, taxpayers may be entitled to a “child tax credit” of $2000</w:t>
      </w:r>
      <w:r w:rsidR="00035193">
        <w:rPr>
          <w:szCs w:val="24"/>
        </w:rPr>
        <w:t xml:space="preserve">. </w:t>
      </w:r>
      <w:r>
        <w:rPr>
          <w:szCs w:val="24"/>
        </w:rPr>
        <w:t>§ 24(h)(2)</w:t>
      </w:r>
      <w:r w:rsidR="00035193">
        <w:rPr>
          <w:szCs w:val="24"/>
        </w:rPr>
        <w:t xml:space="preserve">. </w:t>
      </w:r>
      <w:r>
        <w:rPr>
          <w:szCs w:val="24"/>
        </w:rPr>
        <w:t>Prior to enactment of the Tax Cuts and Jobs Act, the credit was $1000</w:t>
      </w:r>
      <w:r w:rsidR="00035193">
        <w:rPr>
          <w:szCs w:val="24"/>
        </w:rPr>
        <w:t xml:space="preserve">. </w:t>
      </w:r>
      <w:r>
        <w:rPr>
          <w:szCs w:val="24"/>
        </w:rPr>
        <w:t xml:space="preserve">The conditions of the “child tax credit” are not a perfect </w:t>
      </w:r>
      <w:r>
        <w:rPr>
          <w:szCs w:val="24"/>
        </w:rPr>
        <w:lastRenderedPageBreak/>
        <w:t>fit with §</w:t>
      </w:r>
      <w:r w:rsidR="00BB05EA">
        <w:rPr>
          <w:szCs w:val="24"/>
        </w:rPr>
        <w:t xml:space="preserve"> 151(c) (dependent deduction) and § 152(c) (qualifying child)</w:t>
      </w:r>
      <w:r w:rsidR="00035193">
        <w:rPr>
          <w:szCs w:val="24"/>
        </w:rPr>
        <w:t xml:space="preserve">. </w:t>
      </w:r>
      <w:r w:rsidR="00BB05EA">
        <w:rPr>
          <w:szCs w:val="24"/>
        </w:rPr>
        <w:t>The “child tax credit” is only available until the child turns 17, § 24(a)(1), not 19 (24 in the case of a student)</w:t>
      </w:r>
      <w:r w:rsidR="00035193">
        <w:rPr>
          <w:szCs w:val="24"/>
        </w:rPr>
        <w:t xml:space="preserve">. </w:t>
      </w:r>
      <w:r w:rsidR="00BB05EA">
        <w:rPr>
          <w:szCs w:val="24"/>
        </w:rPr>
        <w:t>Moreover, the credit is not available for a child who is a resident of a country contiguous to the United States</w:t>
      </w:r>
      <w:r w:rsidR="00035193">
        <w:rPr>
          <w:szCs w:val="24"/>
        </w:rPr>
        <w:t xml:space="preserve">. </w:t>
      </w:r>
      <w:r w:rsidR="00BB05EA">
        <w:rPr>
          <w:szCs w:val="24"/>
        </w:rPr>
        <w:t>§ 24(c)(2)</w:t>
      </w:r>
      <w:r w:rsidR="00035193">
        <w:rPr>
          <w:szCs w:val="24"/>
        </w:rPr>
        <w:t xml:space="preserve">. </w:t>
      </w:r>
      <w:r w:rsidR="00814957">
        <w:rPr>
          <w:szCs w:val="24"/>
        </w:rPr>
        <w:t>However, a</w:t>
      </w:r>
      <w:r w:rsidR="00BB05EA">
        <w:rPr>
          <w:szCs w:val="24"/>
        </w:rPr>
        <w:t xml:space="preserve"> “qualifying child” who is 17 or older may still be a dependent for which taxpayer is entitled to a $500 tax credit</w:t>
      </w:r>
      <w:r w:rsidR="00035193">
        <w:rPr>
          <w:szCs w:val="24"/>
        </w:rPr>
        <w:t xml:space="preserve">. </w:t>
      </w:r>
      <w:r w:rsidR="00BB05EA">
        <w:rPr>
          <w:szCs w:val="24"/>
        </w:rPr>
        <w:t>§ 24(h)(4)(A)</w:t>
      </w:r>
      <w:r w:rsidR="00035193">
        <w:rPr>
          <w:szCs w:val="24"/>
        </w:rPr>
        <w:t xml:space="preserve">. </w:t>
      </w:r>
      <w:r w:rsidR="00BB05EA">
        <w:rPr>
          <w:szCs w:val="24"/>
        </w:rPr>
        <w:t xml:space="preserve">The </w:t>
      </w:r>
      <w:r w:rsidR="00782E02">
        <w:rPr>
          <w:szCs w:val="24"/>
        </w:rPr>
        <w:t>“</w:t>
      </w:r>
      <w:r w:rsidR="00BB05EA">
        <w:rPr>
          <w:szCs w:val="24"/>
        </w:rPr>
        <w:t>child tax credit</w:t>
      </w:r>
      <w:r w:rsidR="00782E02">
        <w:rPr>
          <w:szCs w:val="24"/>
        </w:rPr>
        <w:t>”</w:t>
      </w:r>
      <w:r w:rsidR="00BB05EA">
        <w:rPr>
          <w:szCs w:val="24"/>
        </w:rPr>
        <w:t xml:space="preserve"> is non-refundable</w:t>
      </w:r>
      <w:r w:rsidR="00035193">
        <w:rPr>
          <w:szCs w:val="24"/>
        </w:rPr>
        <w:t xml:space="preserve">. </w:t>
      </w:r>
      <w:r w:rsidR="00BB05EA">
        <w:rPr>
          <w:szCs w:val="24"/>
        </w:rPr>
        <w:t>§ 26(a)</w:t>
      </w:r>
      <w:r w:rsidR="00035193">
        <w:rPr>
          <w:szCs w:val="24"/>
        </w:rPr>
        <w:t xml:space="preserve">. </w:t>
      </w:r>
      <w:r w:rsidR="00814957">
        <w:rPr>
          <w:szCs w:val="24"/>
        </w:rPr>
        <w:t>The “child tax credit” is subject to an income phaseout when a taxpayer’s modified adjusted gross income exceeds $400,000 for taxpayers married filing jointly or $200,000 for other taxpayers</w:t>
      </w:r>
      <w:r w:rsidR="00035193">
        <w:rPr>
          <w:szCs w:val="24"/>
        </w:rPr>
        <w:t xml:space="preserve">. </w:t>
      </w:r>
      <w:r w:rsidR="00814957">
        <w:rPr>
          <w:szCs w:val="24"/>
        </w:rPr>
        <w:t>§ 24(h)(3), § 24(b)(1) (credit reduced by 5% of excess)</w:t>
      </w:r>
      <w:r w:rsidR="00035193">
        <w:rPr>
          <w:szCs w:val="24"/>
        </w:rPr>
        <w:t xml:space="preserve">. </w:t>
      </w:r>
      <w:r w:rsidR="00814957">
        <w:rPr>
          <w:szCs w:val="24"/>
        </w:rPr>
        <w:t>Prior to enactment of the TCJA, the phaseout began at $110,000 for taxpayers married filing jointly and at $75,000 for unmarried taxpayers</w:t>
      </w:r>
      <w:r w:rsidR="00035193">
        <w:rPr>
          <w:szCs w:val="24"/>
        </w:rPr>
        <w:t xml:space="preserve">. </w:t>
      </w:r>
      <w:r w:rsidR="00814957">
        <w:rPr>
          <w:szCs w:val="24"/>
        </w:rPr>
        <w:t>§ 24(b)(2).</w:t>
      </w:r>
    </w:p>
    <w:p w14:paraId="5F011D31" w14:textId="77777777" w:rsidR="00814957" w:rsidRDefault="00814957" w:rsidP="00350627">
      <w:pPr>
        <w:widowControl w:val="0"/>
        <w:jc w:val="both"/>
        <w:rPr>
          <w:szCs w:val="24"/>
        </w:rPr>
      </w:pPr>
    </w:p>
    <w:p w14:paraId="48C9C8BA" w14:textId="33D5E08C" w:rsidR="00BB05EA" w:rsidRPr="00BB05EA" w:rsidRDefault="00BB05EA" w:rsidP="00350627">
      <w:pPr>
        <w:widowControl w:val="0"/>
        <w:jc w:val="both"/>
        <w:rPr>
          <w:szCs w:val="24"/>
        </w:rPr>
      </w:pPr>
      <w:r>
        <w:rPr>
          <w:szCs w:val="24"/>
        </w:rPr>
        <w:t xml:space="preserve">For taxpayers whose tax liability is reduced to $0 and </w:t>
      </w:r>
      <w:r w:rsidR="00843D46">
        <w:rPr>
          <w:szCs w:val="24"/>
        </w:rPr>
        <w:t xml:space="preserve">so </w:t>
      </w:r>
      <w:r>
        <w:rPr>
          <w:szCs w:val="24"/>
        </w:rPr>
        <w:t xml:space="preserve">cannot avail themselves of the full </w:t>
      </w:r>
      <w:r w:rsidR="00782E02">
        <w:rPr>
          <w:szCs w:val="24"/>
        </w:rPr>
        <w:t>“</w:t>
      </w:r>
      <w:r>
        <w:rPr>
          <w:szCs w:val="24"/>
        </w:rPr>
        <w:t>child tax credit,</w:t>
      </w:r>
      <w:r w:rsidR="00782E02">
        <w:rPr>
          <w:szCs w:val="24"/>
        </w:rPr>
        <w:t>”</w:t>
      </w:r>
      <w:r>
        <w:rPr>
          <w:szCs w:val="24"/>
        </w:rPr>
        <w:t xml:space="preserve"> § 24(d) creates “an additional child tax credit” (ACTC)</w:t>
      </w:r>
      <w:r w:rsidR="00035193">
        <w:rPr>
          <w:szCs w:val="24"/>
        </w:rPr>
        <w:t xml:space="preserve">. </w:t>
      </w:r>
      <w:r>
        <w:rPr>
          <w:szCs w:val="24"/>
        </w:rPr>
        <w:t xml:space="preserve">The ACTC </w:t>
      </w:r>
      <w:r>
        <w:rPr>
          <w:i/>
          <w:szCs w:val="24"/>
        </w:rPr>
        <w:t>is</w:t>
      </w:r>
      <w:r>
        <w:rPr>
          <w:szCs w:val="24"/>
        </w:rPr>
        <w:t xml:space="preserve"> refundable to the extent a taxpayer could not use the full $2000 </w:t>
      </w:r>
      <w:r w:rsidR="006A2646">
        <w:rPr>
          <w:szCs w:val="24"/>
        </w:rPr>
        <w:t>“</w:t>
      </w:r>
      <w:r>
        <w:rPr>
          <w:szCs w:val="24"/>
        </w:rPr>
        <w:t>child tax credit</w:t>
      </w:r>
      <w:r w:rsidR="00035193">
        <w:rPr>
          <w:szCs w:val="24"/>
        </w:rPr>
        <w:t>.</w:t>
      </w:r>
      <w:r w:rsidR="006A2646">
        <w:rPr>
          <w:szCs w:val="24"/>
        </w:rPr>
        <w:t>”</w:t>
      </w:r>
      <w:r w:rsidR="00035193">
        <w:rPr>
          <w:szCs w:val="24"/>
        </w:rPr>
        <w:t xml:space="preserve"> </w:t>
      </w:r>
      <w:r>
        <w:rPr>
          <w:szCs w:val="24"/>
        </w:rPr>
        <w:t>The TCJA caps the credit at $1400 (indexed for inflation) per qualifying child</w:t>
      </w:r>
      <w:r w:rsidR="00035193">
        <w:rPr>
          <w:szCs w:val="24"/>
        </w:rPr>
        <w:t xml:space="preserve">. </w:t>
      </w:r>
      <w:r>
        <w:rPr>
          <w:szCs w:val="24"/>
        </w:rPr>
        <w:t>§ 24(h)(5)</w:t>
      </w:r>
      <w:r w:rsidR="00035193">
        <w:rPr>
          <w:szCs w:val="24"/>
        </w:rPr>
        <w:t xml:space="preserve">. </w:t>
      </w:r>
      <w:r>
        <w:rPr>
          <w:szCs w:val="24"/>
        </w:rPr>
        <w:t xml:space="preserve">The ACTC is only available to a taxpayer with </w:t>
      </w:r>
      <w:r>
        <w:rPr>
          <w:i/>
          <w:szCs w:val="24"/>
        </w:rPr>
        <w:t>earned income</w:t>
      </w:r>
      <w:r w:rsidR="00035193">
        <w:rPr>
          <w:szCs w:val="24"/>
        </w:rPr>
        <w:t xml:space="preserve">. </w:t>
      </w:r>
      <w:r>
        <w:rPr>
          <w:szCs w:val="24"/>
        </w:rPr>
        <w:t>The refundable amount is equal to 15% of the amount by which taxpayer’s earned income exceeds $2500 or by which taxpayer’s social security taxes exceed taxpayer’s earned income credit</w:t>
      </w:r>
      <w:r w:rsidR="00814957">
        <w:rPr>
          <w:szCs w:val="24"/>
        </w:rPr>
        <w:t xml:space="preserve"> if taxpayer has 3 or more qualifying children – WHICHEVER is greater</w:t>
      </w:r>
      <w:r w:rsidR="00035193">
        <w:rPr>
          <w:szCs w:val="24"/>
        </w:rPr>
        <w:t xml:space="preserve">. </w:t>
      </w:r>
      <w:r w:rsidR="00814957">
        <w:rPr>
          <w:szCs w:val="24"/>
        </w:rPr>
        <w:t>§ 24(h)(5), § 24(d)(1)(B)</w:t>
      </w:r>
      <w:r w:rsidR="00035193">
        <w:rPr>
          <w:szCs w:val="24"/>
        </w:rPr>
        <w:t xml:space="preserve">. </w:t>
      </w:r>
      <w:r w:rsidR="00814957">
        <w:rPr>
          <w:szCs w:val="24"/>
        </w:rPr>
        <w:t xml:space="preserve">The amount of the ACTC is subject to the additional condition that the </w:t>
      </w:r>
      <w:r w:rsidR="00782E02">
        <w:rPr>
          <w:szCs w:val="24"/>
        </w:rPr>
        <w:t>“</w:t>
      </w:r>
      <w:r w:rsidR="00814957">
        <w:rPr>
          <w:szCs w:val="24"/>
        </w:rPr>
        <w:t>child tax credit</w:t>
      </w:r>
      <w:r w:rsidR="00782E02">
        <w:rPr>
          <w:szCs w:val="24"/>
        </w:rPr>
        <w:t xml:space="preserve">” </w:t>
      </w:r>
      <w:r w:rsidR="00814957">
        <w:rPr>
          <w:szCs w:val="24"/>
        </w:rPr>
        <w:t>plus the ACTC cannot exceed $2000</w:t>
      </w:r>
      <w:r w:rsidR="00035193">
        <w:rPr>
          <w:szCs w:val="24"/>
        </w:rPr>
        <w:t xml:space="preserve">. </w:t>
      </w:r>
      <w:r w:rsidR="00814957">
        <w:rPr>
          <w:szCs w:val="24"/>
        </w:rPr>
        <w:t>§ 24(d)(1)(A).</w:t>
      </w:r>
    </w:p>
    <w:p w14:paraId="00265EF1" w14:textId="77777777" w:rsidR="0049128E" w:rsidRPr="00576ED7" w:rsidRDefault="0049128E" w:rsidP="00A6585D">
      <w:pPr>
        <w:widowControl w:val="0"/>
        <w:jc w:val="both"/>
        <w:rPr>
          <w:szCs w:val="24"/>
        </w:rPr>
      </w:pPr>
    </w:p>
    <w:p w14:paraId="5B14EF15" w14:textId="77777777" w:rsidR="0049128E" w:rsidRPr="00576ED7" w:rsidRDefault="0049128E" w:rsidP="00A6585D">
      <w:pPr>
        <w:widowControl w:val="0"/>
        <w:jc w:val="both"/>
        <w:rPr>
          <w:szCs w:val="24"/>
        </w:rPr>
      </w:pPr>
      <w:r w:rsidRPr="00576ED7">
        <w:rPr>
          <w:b/>
          <w:i/>
          <w:szCs w:val="24"/>
        </w:rPr>
        <w:t>Qualifying Relative</w:t>
      </w:r>
      <w:r w:rsidRPr="00576ED7">
        <w:rPr>
          <w:szCs w:val="24"/>
        </w:rPr>
        <w:t>: A “qualifying relative” is an individual who meets certain requirements of relationship, gross income, support, and status.</w:t>
      </w:r>
    </w:p>
    <w:p w14:paraId="4D24E6ED" w14:textId="77777777"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relative” with respect to the taxpayer may be –</w:t>
      </w:r>
    </w:p>
    <w:p w14:paraId="1BBBE259" w14:textId="05C91E86" w:rsidR="0049128E" w:rsidRPr="00576ED7" w:rsidRDefault="0049128E" w:rsidP="00A6585D">
      <w:pPr>
        <w:widowControl w:val="0"/>
        <w:ind w:left="1440"/>
        <w:jc w:val="both"/>
        <w:rPr>
          <w:szCs w:val="24"/>
        </w:rPr>
      </w:pPr>
      <w:r w:rsidRPr="00576ED7">
        <w:rPr>
          <w:szCs w:val="24"/>
        </w:rPr>
        <w:t xml:space="preserve">•a child or descendant of a child, </w:t>
      </w:r>
      <w:r w:rsidR="00CA008D">
        <w:rPr>
          <w:szCs w:val="24"/>
        </w:rPr>
        <w:t>§ </w:t>
      </w:r>
      <w:r w:rsidRPr="00576ED7">
        <w:rPr>
          <w:szCs w:val="24"/>
        </w:rPr>
        <w:t xml:space="preserve">152(d)(2)(A), i.e., son, daughter, stepson, stepdaughter, or a foster child placed by an authorized placement 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such a person a child of the taxpayer by blood</w:t>
      </w:r>
      <w:r w:rsidR="00035193" w:rsidRPr="00576ED7">
        <w:rPr>
          <w:szCs w:val="24"/>
        </w:rPr>
        <w:t xml:space="preserve">. </w:t>
      </w:r>
      <w:r w:rsidR="00CA008D">
        <w:rPr>
          <w:szCs w:val="24"/>
        </w:rPr>
        <w:t>§ </w:t>
      </w:r>
      <w:r w:rsidRPr="00576ED7">
        <w:rPr>
          <w:szCs w:val="24"/>
        </w:rPr>
        <w:t>152(f)(1)(B);</w:t>
      </w:r>
    </w:p>
    <w:p w14:paraId="11E7386B" w14:textId="3E12CB2D" w:rsidR="0049128E" w:rsidRPr="00576ED7" w:rsidRDefault="0049128E" w:rsidP="00A6585D">
      <w:pPr>
        <w:widowControl w:val="0"/>
        <w:ind w:left="1440"/>
        <w:jc w:val="both"/>
        <w:rPr>
          <w:szCs w:val="24"/>
        </w:rPr>
      </w:pPr>
      <w:r w:rsidRPr="00576ED7">
        <w:rPr>
          <w:szCs w:val="24"/>
        </w:rPr>
        <w:t>•a brother, sister, stepbrother,</w:t>
      </w:r>
      <w:r w:rsidR="003B4C3C">
        <w:rPr>
          <w:szCs w:val="24"/>
        </w:rPr>
        <w:t xml:space="preserve"> or stepsister. § 152(d)(2)(B). </w:t>
      </w:r>
      <w:r w:rsidRPr="00576ED7">
        <w:rPr>
          <w:szCs w:val="24"/>
        </w:rPr>
        <w:t>This includes a half-brother or half-sister</w:t>
      </w:r>
      <w:r w:rsidR="00035193" w:rsidRPr="00576ED7">
        <w:rPr>
          <w:szCs w:val="24"/>
        </w:rPr>
        <w:t xml:space="preserve">. </w:t>
      </w:r>
      <w:r w:rsidR="00CA008D">
        <w:rPr>
          <w:szCs w:val="24"/>
        </w:rPr>
        <w:t>§ </w:t>
      </w:r>
      <w:r w:rsidRPr="00576ED7">
        <w:rPr>
          <w:szCs w:val="24"/>
        </w:rPr>
        <w:t>152(f)(4);</w:t>
      </w:r>
    </w:p>
    <w:p w14:paraId="6E6C0A4E" w14:textId="77777777" w:rsidR="0049128E" w:rsidRPr="00576ED7" w:rsidRDefault="0049128E" w:rsidP="00A6585D">
      <w:pPr>
        <w:widowControl w:val="0"/>
        <w:ind w:left="1440"/>
        <w:jc w:val="both"/>
        <w:rPr>
          <w:szCs w:val="24"/>
        </w:rPr>
      </w:pPr>
      <w:r w:rsidRPr="00576ED7">
        <w:rPr>
          <w:szCs w:val="24"/>
        </w:rPr>
        <w:t xml:space="preserve">•a father or mother or ancestor of a father or mother; </w:t>
      </w:r>
      <w:r w:rsidR="00CA008D">
        <w:rPr>
          <w:szCs w:val="24"/>
        </w:rPr>
        <w:t>§ </w:t>
      </w:r>
      <w:r w:rsidRPr="00576ED7">
        <w:rPr>
          <w:szCs w:val="24"/>
        </w:rPr>
        <w:t>152(d)(2)(C);</w:t>
      </w:r>
    </w:p>
    <w:p w14:paraId="41D43D55" w14:textId="77777777" w:rsidR="0049128E" w:rsidRPr="00576ED7" w:rsidRDefault="0049128E" w:rsidP="00A6585D">
      <w:pPr>
        <w:widowControl w:val="0"/>
        <w:ind w:left="1440"/>
        <w:jc w:val="both"/>
        <w:rPr>
          <w:szCs w:val="24"/>
        </w:rPr>
      </w:pPr>
      <w:r w:rsidRPr="00576ED7">
        <w:rPr>
          <w:szCs w:val="24"/>
        </w:rPr>
        <w:t xml:space="preserve">•a stepfather or stepmother, </w:t>
      </w:r>
      <w:r w:rsidR="00CA008D">
        <w:rPr>
          <w:szCs w:val="24"/>
        </w:rPr>
        <w:t>§ </w:t>
      </w:r>
      <w:r w:rsidRPr="00576ED7">
        <w:rPr>
          <w:szCs w:val="24"/>
        </w:rPr>
        <w:t>152(d)(2)(D);</w:t>
      </w:r>
    </w:p>
    <w:p w14:paraId="0641CE68" w14:textId="77777777" w:rsidR="0049128E" w:rsidRPr="00576ED7" w:rsidRDefault="0049128E" w:rsidP="00A6585D">
      <w:pPr>
        <w:widowControl w:val="0"/>
        <w:ind w:left="1440"/>
        <w:jc w:val="both"/>
        <w:rPr>
          <w:szCs w:val="24"/>
        </w:rPr>
      </w:pPr>
      <w:r w:rsidRPr="00576ED7">
        <w:rPr>
          <w:szCs w:val="24"/>
        </w:rPr>
        <w:t xml:space="preserve">•a son or daughter of a brother or sister (i.e., nephew or niece), </w:t>
      </w:r>
      <w:r w:rsidR="00CA008D">
        <w:rPr>
          <w:szCs w:val="24"/>
        </w:rPr>
        <w:lastRenderedPageBreak/>
        <w:t>§ </w:t>
      </w:r>
      <w:r w:rsidRPr="00576ED7">
        <w:rPr>
          <w:szCs w:val="24"/>
        </w:rPr>
        <w:t>152(d)(2)(E);</w:t>
      </w:r>
    </w:p>
    <w:p w14:paraId="25982E2B" w14:textId="77777777" w:rsidR="0049128E" w:rsidRPr="00576ED7" w:rsidRDefault="0049128E" w:rsidP="00A6585D">
      <w:pPr>
        <w:widowControl w:val="0"/>
        <w:ind w:left="1440"/>
        <w:jc w:val="both"/>
        <w:rPr>
          <w:szCs w:val="24"/>
        </w:rPr>
      </w:pPr>
      <w:r w:rsidRPr="00576ED7">
        <w:rPr>
          <w:szCs w:val="24"/>
        </w:rPr>
        <w:t xml:space="preserve">•a brother or sister of the father or mother (i.e., uncle or aunt), </w:t>
      </w:r>
      <w:r w:rsidR="00CA008D">
        <w:rPr>
          <w:szCs w:val="24"/>
        </w:rPr>
        <w:t>§ </w:t>
      </w:r>
      <w:r w:rsidRPr="00576ED7">
        <w:rPr>
          <w:szCs w:val="24"/>
        </w:rPr>
        <w:t>152(d)(2)(F);</w:t>
      </w:r>
    </w:p>
    <w:p w14:paraId="5A2FFEE9" w14:textId="77777777" w:rsidR="0049128E" w:rsidRPr="00576ED7" w:rsidRDefault="0049128E" w:rsidP="00A6585D">
      <w:pPr>
        <w:widowControl w:val="0"/>
        <w:ind w:left="1440"/>
        <w:jc w:val="both"/>
        <w:rPr>
          <w:szCs w:val="24"/>
        </w:rPr>
      </w:pPr>
      <w:r w:rsidRPr="00576ED7">
        <w:rPr>
          <w:szCs w:val="24"/>
        </w:rPr>
        <w:t xml:space="preserve">•a son-in-law, daughter-in-law, father-in-law, mother-in-law, brother-in-law, or sister-in-law, </w:t>
      </w:r>
      <w:r w:rsidR="00CA008D">
        <w:rPr>
          <w:szCs w:val="24"/>
        </w:rPr>
        <w:t>§ </w:t>
      </w:r>
      <w:r w:rsidRPr="00576ED7">
        <w:rPr>
          <w:szCs w:val="24"/>
        </w:rPr>
        <w:t>152(d)(2)(G);</w:t>
      </w:r>
    </w:p>
    <w:p w14:paraId="7E5321EF" w14:textId="68B95CC2" w:rsidR="0049128E" w:rsidRPr="00576ED7" w:rsidRDefault="0049128E" w:rsidP="00A6585D">
      <w:pPr>
        <w:widowControl w:val="0"/>
        <w:ind w:left="1440"/>
        <w:jc w:val="both"/>
        <w:rPr>
          <w:szCs w:val="24"/>
        </w:rPr>
      </w:pPr>
      <w:r w:rsidRPr="00576ED7">
        <w:rPr>
          <w:szCs w:val="24"/>
        </w:rPr>
        <w:t>•an individual</w:t>
      </w:r>
      <w:r w:rsidR="006F6D86">
        <w:rPr>
          <w:szCs w:val="24"/>
        </w:rPr>
        <w:t>,</w:t>
      </w:r>
      <w:r w:rsidRPr="00576ED7">
        <w:rPr>
          <w:szCs w:val="24"/>
        </w:rPr>
        <w:t xml:space="preserve"> other than one who was at any time during the taxable year a spouse</w:t>
      </w:r>
      <w:r w:rsidR="006F6D86">
        <w:rPr>
          <w:szCs w:val="24"/>
        </w:rPr>
        <w:t>,</w:t>
      </w:r>
      <w:r w:rsidRPr="00576ED7">
        <w:rPr>
          <w:szCs w:val="24"/>
        </w:rPr>
        <w:t xml:space="preserve"> who for the taxable year has the same principal place of abode as the taxpayer and is a member of the taxpayer’s household</w:t>
      </w:r>
      <w:r w:rsidR="00035193" w:rsidRPr="00576ED7">
        <w:rPr>
          <w:szCs w:val="24"/>
        </w:rPr>
        <w:t xml:space="preserve">. </w:t>
      </w:r>
      <w:r w:rsidR="00CA008D">
        <w:rPr>
          <w:szCs w:val="24"/>
        </w:rPr>
        <w:t>§ </w:t>
      </w:r>
      <w:r w:rsidRPr="00576ED7">
        <w:rPr>
          <w:szCs w:val="24"/>
        </w:rPr>
        <w:t>152(d)(2)(H).</w:t>
      </w:r>
    </w:p>
    <w:p w14:paraId="5649C03D" w14:textId="6B660F5A" w:rsidR="0049128E" w:rsidRPr="00576ED7" w:rsidRDefault="0049128E" w:rsidP="00A6585D">
      <w:pPr>
        <w:widowControl w:val="0"/>
        <w:ind w:left="2160"/>
        <w:jc w:val="both"/>
        <w:rPr>
          <w:szCs w:val="24"/>
        </w:rPr>
      </w:pPr>
      <w:r w:rsidRPr="00576ED7">
        <w:rPr>
          <w:szCs w:val="24"/>
        </w:rPr>
        <w:t>•An individual is not a member of taxpayer’s household if at any time during the taxable year the relationship between the individual and the taxpayer is in violation of local law</w:t>
      </w:r>
      <w:r w:rsidR="00035193" w:rsidRPr="00576ED7">
        <w:rPr>
          <w:szCs w:val="24"/>
        </w:rPr>
        <w:t xml:space="preserve">. </w:t>
      </w:r>
      <w:r w:rsidR="00CA008D">
        <w:rPr>
          <w:szCs w:val="24"/>
        </w:rPr>
        <w:t>§ </w:t>
      </w:r>
      <w:r w:rsidRPr="00576ED7">
        <w:rPr>
          <w:szCs w:val="24"/>
        </w:rPr>
        <w:t>152(f)(3).</w:t>
      </w:r>
    </w:p>
    <w:p w14:paraId="6660CC15" w14:textId="77777777" w:rsidR="0049128E" w:rsidRPr="00576ED7" w:rsidRDefault="0049128E" w:rsidP="00A6585D">
      <w:pPr>
        <w:widowControl w:val="0"/>
        <w:jc w:val="both"/>
        <w:rPr>
          <w:szCs w:val="24"/>
        </w:rPr>
      </w:pPr>
    </w:p>
    <w:p w14:paraId="2A823F5C" w14:textId="77777777" w:rsidR="0049128E" w:rsidRPr="00576ED7" w:rsidRDefault="0049128E" w:rsidP="00A6585D">
      <w:pPr>
        <w:widowControl w:val="0"/>
        <w:ind w:left="720"/>
        <w:jc w:val="both"/>
        <w:rPr>
          <w:szCs w:val="24"/>
        </w:rPr>
      </w:pPr>
      <w:r w:rsidRPr="00576ED7">
        <w:rPr>
          <w:szCs w:val="24"/>
        </w:rPr>
        <w:t>•</w:t>
      </w:r>
      <w:r w:rsidRPr="00576ED7">
        <w:rPr>
          <w:i/>
          <w:szCs w:val="24"/>
        </w:rPr>
        <w:t>Gross Income</w:t>
      </w:r>
      <w:r w:rsidRPr="00576ED7">
        <w:rPr>
          <w:szCs w:val="24"/>
        </w:rPr>
        <w:t>: The gross income of a “qualifying relative” may not be equal to or more than the exemption amount.</w:t>
      </w:r>
      <w:r w:rsidR="009F5973">
        <w:rPr>
          <w:rStyle w:val="FootnoteReference"/>
          <w:szCs w:val="24"/>
        </w:rPr>
        <w:footnoteReference w:id="206"/>
      </w:r>
      <w:r w:rsidRPr="00576ED7">
        <w:rPr>
          <w:szCs w:val="24"/>
        </w:rPr>
        <w:t xml:space="preserve"> </w:t>
      </w:r>
      <w:r w:rsidR="00CA008D">
        <w:rPr>
          <w:szCs w:val="24"/>
        </w:rPr>
        <w:t>§ </w:t>
      </w:r>
      <w:r w:rsidRPr="00576ED7">
        <w:rPr>
          <w:szCs w:val="24"/>
        </w:rPr>
        <w:t>152(d)(1)(B).</w:t>
      </w:r>
    </w:p>
    <w:p w14:paraId="61C57E51" w14:textId="77777777" w:rsidR="0049128E" w:rsidRPr="00576ED7" w:rsidRDefault="0049128E" w:rsidP="00A6585D">
      <w:pPr>
        <w:widowControl w:val="0"/>
        <w:ind w:left="1440"/>
        <w:jc w:val="both"/>
        <w:rPr>
          <w:szCs w:val="24"/>
        </w:rPr>
      </w:pPr>
      <w:r w:rsidRPr="00576ED7">
        <w:rPr>
          <w:szCs w:val="24"/>
        </w:rPr>
        <w:t xml:space="preserve">•The gross income of a permanently and totally disabled individual does not include income attributable to services rendered at a charitable institution that provides special instruction or training designed to alleviate the disability, </w:t>
      </w:r>
      <w:r w:rsidR="00CA008D">
        <w:rPr>
          <w:szCs w:val="24"/>
        </w:rPr>
        <w:t>§ </w:t>
      </w:r>
      <w:r w:rsidRPr="00576ED7">
        <w:rPr>
          <w:szCs w:val="24"/>
        </w:rPr>
        <w:t xml:space="preserve">152(d)(4)(B), and the individual’s principal reason for his presence there is the availability of medical care and the income arises only from activities at the institution incident to such medical care, </w:t>
      </w:r>
      <w:r w:rsidR="00CA008D">
        <w:rPr>
          <w:szCs w:val="24"/>
        </w:rPr>
        <w:t>§ </w:t>
      </w:r>
      <w:r w:rsidR="003B4C3C">
        <w:rPr>
          <w:szCs w:val="24"/>
        </w:rPr>
        <w:t xml:space="preserve">152(d)(4)(A). </w:t>
      </w:r>
      <w:r w:rsidR="00CA008D">
        <w:rPr>
          <w:szCs w:val="24"/>
        </w:rPr>
        <w:t>§ </w:t>
      </w:r>
      <w:r w:rsidRPr="00576ED7">
        <w:rPr>
          <w:szCs w:val="24"/>
        </w:rPr>
        <w:t>152(d)(4).</w:t>
      </w:r>
    </w:p>
    <w:p w14:paraId="708BD7B8" w14:textId="77777777" w:rsidR="0049128E" w:rsidRPr="00576ED7" w:rsidRDefault="0049128E" w:rsidP="00A6585D">
      <w:pPr>
        <w:widowControl w:val="0"/>
        <w:jc w:val="both"/>
        <w:rPr>
          <w:szCs w:val="24"/>
        </w:rPr>
      </w:pPr>
    </w:p>
    <w:p w14:paraId="3FDF9612" w14:textId="77777777" w:rsidR="0049128E" w:rsidRPr="00576ED7" w:rsidRDefault="0049128E" w:rsidP="00A6585D">
      <w:pPr>
        <w:widowControl w:val="0"/>
        <w:ind w:left="720"/>
        <w:jc w:val="both"/>
        <w:rPr>
          <w:szCs w:val="24"/>
        </w:rPr>
      </w:pPr>
      <w:r w:rsidRPr="00576ED7">
        <w:rPr>
          <w:szCs w:val="24"/>
        </w:rPr>
        <w:t>•</w:t>
      </w:r>
      <w:r w:rsidRPr="00576ED7">
        <w:rPr>
          <w:i/>
          <w:szCs w:val="24"/>
        </w:rPr>
        <w:t>Support</w:t>
      </w:r>
      <w:r w:rsidRPr="00576ED7">
        <w:rPr>
          <w:szCs w:val="24"/>
        </w:rPr>
        <w:t xml:space="preserve">: Taxpayer must provide over one-half of the individual’s </w:t>
      </w:r>
      <w:r w:rsidR="003B4C3C">
        <w:rPr>
          <w:szCs w:val="24"/>
        </w:rPr>
        <w:t xml:space="preserve">support for the calendar year. </w:t>
      </w:r>
      <w:r w:rsidR="00CA008D">
        <w:rPr>
          <w:szCs w:val="24"/>
        </w:rPr>
        <w:t>§ </w:t>
      </w:r>
      <w:r w:rsidRPr="00576ED7">
        <w:rPr>
          <w:szCs w:val="24"/>
        </w:rPr>
        <w:t>152(d)(1)(C).</w:t>
      </w:r>
    </w:p>
    <w:p w14:paraId="7F8CFD7D" w14:textId="3B494BE5" w:rsidR="0049128E" w:rsidRPr="00576ED7" w:rsidRDefault="0049128E" w:rsidP="00A6585D">
      <w:pPr>
        <w:widowControl w:val="0"/>
        <w:ind w:left="1440"/>
        <w:jc w:val="both"/>
        <w:rPr>
          <w:szCs w:val="24"/>
        </w:rPr>
      </w:pPr>
      <w:r w:rsidRPr="00576ED7">
        <w:rPr>
          <w:szCs w:val="24"/>
        </w:rPr>
        <w:t xml:space="preserve">•An alimony </w:t>
      </w:r>
      <w:r w:rsidR="00C7328B">
        <w:rPr>
          <w:szCs w:val="24"/>
        </w:rPr>
        <w:t xml:space="preserve">or separate maintenance </w:t>
      </w:r>
      <w:r w:rsidRPr="00576ED7">
        <w:rPr>
          <w:szCs w:val="24"/>
        </w:rPr>
        <w:t>payment is not counted as payment for support of a dependent</w:t>
      </w:r>
      <w:r w:rsidR="00035193" w:rsidRPr="00576ED7">
        <w:rPr>
          <w:szCs w:val="24"/>
        </w:rPr>
        <w:t xml:space="preserve">. </w:t>
      </w:r>
      <w:r w:rsidR="00CA008D">
        <w:rPr>
          <w:szCs w:val="24"/>
        </w:rPr>
        <w:t>§ </w:t>
      </w:r>
      <w:r w:rsidRPr="00576ED7">
        <w:rPr>
          <w:szCs w:val="24"/>
        </w:rPr>
        <w:t>152(d)(5)</w:t>
      </w:r>
      <w:r w:rsidR="00C7328B">
        <w:rPr>
          <w:szCs w:val="24"/>
        </w:rPr>
        <w:t>(A)</w:t>
      </w:r>
      <w:r w:rsidRPr="00576ED7">
        <w:rPr>
          <w:szCs w:val="24"/>
        </w:rPr>
        <w:t>.</w:t>
      </w:r>
    </w:p>
    <w:p w14:paraId="5EE59327" w14:textId="77777777" w:rsidR="0049128E" w:rsidRPr="00576ED7" w:rsidRDefault="0049128E" w:rsidP="00A6585D">
      <w:pPr>
        <w:widowControl w:val="0"/>
        <w:ind w:left="1440"/>
        <w:jc w:val="both"/>
        <w:rPr>
          <w:szCs w:val="24"/>
        </w:rPr>
      </w:pPr>
      <w:r w:rsidRPr="00576ED7">
        <w:rPr>
          <w:szCs w:val="24"/>
        </w:rPr>
        <w:t>•</w:t>
      </w:r>
      <w:r w:rsidRPr="00576ED7">
        <w:rPr>
          <w:i/>
          <w:szCs w:val="24"/>
        </w:rPr>
        <w:t>Multiple Support Agreements</w:t>
      </w:r>
      <w:r w:rsidRPr="00576ED7">
        <w:rPr>
          <w:szCs w:val="24"/>
        </w:rPr>
        <w:t xml:space="preserve">: If there is no taxpayer who contributed over one-half of an individual’s support, </w:t>
      </w:r>
      <w:r w:rsidR="00CA008D">
        <w:rPr>
          <w:szCs w:val="24"/>
        </w:rPr>
        <w:t>§ </w:t>
      </w:r>
      <w:r w:rsidRPr="00576ED7">
        <w:rPr>
          <w:szCs w:val="24"/>
        </w:rPr>
        <w:t>152(d)(3)(A),</w:t>
      </w:r>
    </w:p>
    <w:p w14:paraId="284B2AFE" w14:textId="77777777" w:rsidR="000E0FA4" w:rsidRDefault="0049128E" w:rsidP="003B4C3C">
      <w:pPr>
        <w:widowControl w:val="0"/>
        <w:ind w:left="2160"/>
        <w:jc w:val="both"/>
        <w:rPr>
          <w:szCs w:val="24"/>
        </w:rPr>
      </w:pPr>
      <w:r w:rsidRPr="00576ED7">
        <w:rPr>
          <w:szCs w:val="24"/>
        </w:rPr>
        <w:t xml:space="preserve">•a taxpayer for whom the individual would otherwise have </w:t>
      </w:r>
      <w:r w:rsidRPr="00576ED7">
        <w:rPr>
          <w:szCs w:val="24"/>
        </w:rPr>
        <w:lastRenderedPageBreak/>
        <w:t xml:space="preserve">been a “qualifying individual,” </w:t>
      </w:r>
      <w:r w:rsidR="00CA008D">
        <w:rPr>
          <w:szCs w:val="24"/>
        </w:rPr>
        <w:t>§ </w:t>
      </w:r>
      <w:r w:rsidRPr="00576ED7">
        <w:rPr>
          <w:szCs w:val="24"/>
        </w:rPr>
        <w:t>152(d)(3)(B), and</w:t>
      </w:r>
    </w:p>
    <w:p w14:paraId="66BD145C" w14:textId="77777777" w:rsidR="0049128E" w:rsidRDefault="0049128E" w:rsidP="00A6585D">
      <w:pPr>
        <w:widowControl w:val="0"/>
        <w:ind w:left="2160"/>
        <w:jc w:val="both"/>
        <w:rPr>
          <w:szCs w:val="24"/>
        </w:rPr>
      </w:pPr>
      <w:r w:rsidRPr="00576ED7">
        <w:rPr>
          <w:szCs w:val="24"/>
        </w:rPr>
        <w:t xml:space="preserve">•who contributed more than 10% of the individual’s support, </w:t>
      </w:r>
      <w:r w:rsidR="00CA008D">
        <w:rPr>
          <w:szCs w:val="24"/>
        </w:rPr>
        <w:t>§ </w:t>
      </w:r>
      <w:r w:rsidRPr="00576ED7">
        <w:rPr>
          <w:szCs w:val="24"/>
        </w:rPr>
        <w:t>152(d)(3)(C),</w:t>
      </w:r>
    </w:p>
    <w:p w14:paraId="7EC2EF33" w14:textId="77777777" w:rsidR="00C7328B" w:rsidRPr="00576ED7" w:rsidRDefault="00C7328B" w:rsidP="00A6585D">
      <w:pPr>
        <w:widowControl w:val="0"/>
        <w:ind w:left="2160"/>
        <w:jc w:val="both"/>
        <w:rPr>
          <w:szCs w:val="24"/>
        </w:rPr>
      </w:pPr>
    </w:p>
    <w:p w14:paraId="175F794E" w14:textId="77777777" w:rsidR="0049128E" w:rsidRPr="00576ED7" w:rsidRDefault="0049128E" w:rsidP="00A6585D">
      <w:pPr>
        <w:widowControl w:val="0"/>
        <w:ind w:left="2160"/>
        <w:jc w:val="both"/>
        <w:rPr>
          <w:szCs w:val="24"/>
        </w:rPr>
      </w:pPr>
      <w:r w:rsidRPr="00576ED7">
        <w:rPr>
          <w:szCs w:val="24"/>
        </w:rPr>
        <w:t xml:space="preserve">•may claim the individual as a dependent provided that all others who contributed more than 10% of the individual’s support file a declaration that they will not claim the individual as a dependent, </w:t>
      </w:r>
      <w:r w:rsidR="00CA008D">
        <w:rPr>
          <w:szCs w:val="24"/>
        </w:rPr>
        <w:t>§ </w:t>
      </w:r>
      <w:r w:rsidRPr="00576ED7">
        <w:rPr>
          <w:szCs w:val="24"/>
        </w:rPr>
        <w:t>152(d)(3)(D).</w:t>
      </w:r>
    </w:p>
    <w:p w14:paraId="44BD6FE4" w14:textId="17C5BA5E" w:rsidR="0049128E" w:rsidRPr="00576ED7" w:rsidRDefault="0049128E" w:rsidP="00A6585D">
      <w:pPr>
        <w:widowControl w:val="0"/>
        <w:ind w:left="1440"/>
        <w:jc w:val="both"/>
        <w:rPr>
          <w:szCs w:val="24"/>
        </w:rPr>
      </w:pPr>
      <w:r w:rsidRPr="00576ED7">
        <w:rPr>
          <w:szCs w:val="24"/>
        </w:rPr>
        <w:t>•The rules governing treatment of an individual whose parents are divorced that govern the individual’s abode apply as well to determinations between the parents with respect to support</w:t>
      </w:r>
      <w:r w:rsidR="00035193" w:rsidRPr="00576ED7">
        <w:rPr>
          <w:szCs w:val="24"/>
        </w:rPr>
        <w:t xml:space="preserve">. </w:t>
      </w:r>
      <w:r w:rsidR="00CA008D">
        <w:rPr>
          <w:szCs w:val="24"/>
        </w:rPr>
        <w:t>§ </w:t>
      </w:r>
      <w:r w:rsidRPr="00576ED7">
        <w:rPr>
          <w:szCs w:val="24"/>
        </w:rPr>
        <w:t>152(e)(1).</w:t>
      </w:r>
    </w:p>
    <w:p w14:paraId="327A4D67" w14:textId="77777777" w:rsidR="0049128E" w:rsidRPr="00576ED7" w:rsidRDefault="0049128E" w:rsidP="00A6585D">
      <w:pPr>
        <w:widowControl w:val="0"/>
        <w:jc w:val="both"/>
        <w:rPr>
          <w:szCs w:val="24"/>
        </w:rPr>
      </w:pPr>
    </w:p>
    <w:p w14:paraId="18F83E83" w14:textId="5AB69EBB" w:rsidR="0049128E" w:rsidRDefault="0049128E" w:rsidP="00A6585D">
      <w:pPr>
        <w:widowControl w:val="0"/>
        <w:ind w:left="720"/>
        <w:jc w:val="both"/>
        <w:rPr>
          <w:szCs w:val="24"/>
        </w:rPr>
      </w:pPr>
      <w:r w:rsidRPr="00576ED7">
        <w:rPr>
          <w:szCs w:val="24"/>
        </w:rPr>
        <w:t>•</w:t>
      </w:r>
      <w:r w:rsidRPr="00576ED7">
        <w:rPr>
          <w:i/>
          <w:szCs w:val="24"/>
        </w:rPr>
        <w:t>Status</w:t>
      </w:r>
      <w:r w:rsidRPr="00576ED7">
        <w:rPr>
          <w:szCs w:val="24"/>
        </w:rPr>
        <w:t>: A “qualifying relative” may not be a “qualifying child” of the taxpayer or of any other taxpayer</w:t>
      </w:r>
      <w:r w:rsidR="00035193" w:rsidRPr="00576ED7">
        <w:rPr>
          <w:szCs w:val="24"/>
        </w:rPr>
        <w:t xml:space="preserve">. </w:t>
      </w:r>
      <w:r w:rsidR="00CA008D">
        <w:rPr>
          <w:szCs w:val="24"/>
        </w:rPr>
        <w:t>§ </w:t>
      </w:r>
      <w:r w:rsidRPr="00576ED7">
        <w:rPr>
          <w:szCs w:val="24"/>
        </w:rPr>
        <w:t>152(d)(1)(D).</w:t>
      </w:r>
    </w:p>
    <w:p w14:paraId="0682F61E" w14:textId="77777777" w:rsidR="006F6D86" w:rsidRDefault="006F6D86" w:rsidP="00A6585D">
      <w:pPr>
        <w:widowControl w:val="0"/>
        <w:ind w:left="720"/>
        <w:jc w:val="both"/>
        <w:rPr>
          <w:szCs w:val="24"/>
        </w:rPr>
      </w:pPr>
    </w:p>
    <w:p w14:paraId="69289E29" w14:textId="7C0B01B9" w:rsidR="006F6D86" w:rsidRDefault="006F6D86" w:rsidP="006F6D86">
      <w:pPr>
        <w:widowControl w:val="0"/>
        <w:jc w:val="both"/>
        <w:rPr>
          <w:szCs w:val="24"/>
        </w:rPr>
      </w:pPr>
      <w:r>
        <w:rPr>
          <w:i/>
          <w:szCs w:val="24"/>
        </w:rPr>
        <w:t>N.B.</w:t>
      </w:r>
      <w:r>
        <w:rPr>
          <w:szCs w:val="24"/>
        </w:rPr>
        <w:t>:  The exemption amount for tax years 2018 to 2025 is zero</w:t>
      </w:r>
      <w:r w:rsidR="00035193">
        <w:rPr>
          <w:szCs w:val="24"/>
        </w:rPr>
        <w:t xml:space="preserve">. </w:t>
      </w:r>
      <w:r>
        <w:rPr>
          <w:szCs w:val="24"/>
        </w:rPr>
        <w:t>The TCJA creates a $500 tax credit for dependents other than those qualifying for the “child tax credit.”  § 24(h)(4)(A).</w:t>
      </w:r>
    </w:p>
    <w:p w14:paraId="56486CC0" w14:textId="77777777" w:rsidR="006F6D86" w:rsidRDefault="006F6D86" w:rsidP="006F6D86">
      <w:pPr>
        <w:widowControl w:val="0"/>
        <w:jc w:val="both"/>
        <w:rPr>
          <w:szCs w:val="24"/>
        </w:rPr>
      </w:pPr>
    </w:p>
    <w:p w14:paraId="3380E422" w14:textId="18C164F8" w:rsidR="006F6D86" w:rsidRDefault="006F6D86" w:rsidP="006F6D86">
      <w:pPr>
        <w:widowControl w:val="0"/>
        <w:jc w:val="both"/>
        <w:rPr>
          <w:szCs w:val="24"/>
        </w:rPr>
      </w:pPr>
      <w:r>
        <w:rPr>
          <w:i/>
          <w:szCs w:val="24"/>
        </w:rPr>
        <w:t>Comment</w:t>
      </w:r>
      <w:r>
        <w:rPr>
          <w:szCs w:val="24"/>
        </w:rPr>
        <w:t>:  We have seen the near elimination of any marriage penalty</w:t>
      </w:r>
      <w:r w:rsidR="00035193">
        <w:rPr>
          <w:szCs w:val="24"/>
        </w:rPr>
        <w:t xml:space="preserve">. </w:t>
      </w:r>
      <w:r>
        <w:rPr>
          <w:szCs w:val="24"/>
        </w:rPr>
        <w:t>We have seen the exemption amount reduced to zero</w:t>
      </w:r>
      <w:r w:rsidR="00035193">
        <w:rPr>
          <w:szCs w:val="24"/>
        </w:rPr>
        <w:t xml:space="preserve">. </w:t>
      </w:r>
      <w:r>
        <w:rPr>
          <w:szCs w:val="24"/>
        </w:rPr>
        <w:t>We note that the T</w:t>
      </w:r>
      <w:r w:rsidR="005E6B3F">
        <w:rPr>
          <w:szCs w:val="24"/>
        </w:rPr>
        <w:t xml:space="preserve">ax Cuts and Jobs Act </w:t>
      </w:r>
      <w:r>
        <w:rPr>
          <w:szCs w:val="24"/>
        </w:rPr>
        <w:t>doubled the standard deduction</w:t>
      </w:r>
      <w:r w:rsidR="00035193">
        <w:rPr>
          <w:szCs w:val="24"/>
        </w:rPr>
        <w:t xml:space="preserve">. </w:t>
      </w:r>
      <w:r>
        <w:rPr>
          <w:szCs w:val="24"/>
        </w:rPr>
        <w:t>But the effect of this doubling is mitigated by the suspension of many deductions, capping the SALT deductions at $10,000, and denying a deduction for personal exemptions.</w:t>
      </w:r>
    </w:p>
    <w:p w14:paraId="72BCB2C8" w14:textId="77777777" w:rsidR="006F6D86" w:rsidRDefault="006F6D86" w:rsidP="006F6D86">
      <w:pPr>
        <w:widowControl w:val="0"/>
        <w:jc w:val="both"/>
        <w:rPr>
          <w:szCs w:val="24"/>
        </w:rPr>
      </w:pPr>
    </w:p>
    <w:p w14:paraId="4C2398F8" w14:textId="2A41FCDE" w:rsidR="006F6D86" w:rsidRDefault="006F6D86" w:rsidP="006F6D86">
      <w:pPr>
        <w:widowControl w:val="0"/>
        <w:jc w:val="both"/>
        <w:rPr>
          <w:szCs w:val="24"/>
        </w:rPr>
      </w:pPr>
      <w:r>
        <w:rPr>
          <w:szCs w:val="24"/>
        </w:rPr>
        <w:t xml:space="preserve">Consider the change in emphasis that the doubled </w:t>
      </w:r>
      <w:r w:rsidR="00782E02">
        <w:rPr>
          <w:szCs w:val="24"/>
        </w:rPr>
        <w:t>“</w:t>
      </w:r>
      <w:r>
        <w:rPr>
          <w:szCs w:val="24"/>
        </w:rPr>
        <w:t>child tax credit</w:t>
      </w:r>
      <w:r w:rsidR="00782E02">
        <w:rPr>
          <w:szCs w:val="24"/>
        </w:rPr>
        <w:t>”</w:t>
      </w:r>
      <w:r>
        <w:rPr>
          <w:szCs w:val="24"/>
        </w:rPr>
        <w:t xml:space="preserve"> brings about</w:t>
      </w:r>
      <w:r w:rsidR="00035193">
        <w:rPr>
          <w:szCs w:val="24"/>
        </w:rPr>
        <w:t xml:space="preserve">. </w:t>
      </w:r>
      <w:r>
        <w:rPr>
          <w:szCs w:val="24"/>
        </w:rPr>
        <w:t>The indexed exemption amount for 2017 was $4050</w:t>
      </w:r>
      <w:r w:rsidR="00035193">
        <w:rPr>
          <w:szCs w:val="24"/>
        </w:rPr>
        <w:t xml:space="preserve">. </w:t>
      </w:r>
      <w:r>
        <w:rPr>
          <w:szCs w:val="24"/>
        </w:rPr>
        <w:t>A taxpayer in the 10% tax bracket saved $405 per exemption</w:t>
      </w:r>
      <w:r w:rsidR="00035193">
        <w:rPr>
          <w:szCs w:val="24"/>
        </w:rPr>
        <w:t xml:space="preserve">. </w:t>
      </w:r>
      <w:r>
        <w:rPr>
          <w:szCs w:val="24"/>
        </w:rPr>
        <w:t>The same</w:t>
      </w:r>
      <w:r w:rsidR="005E6B3F">
        <w:rPr>
          <w:szCs w:val="24"/>
        </w:rPr>
        <w:t xml:space="preserve"> taxpayer who benefits from a $2000 </w:t>
      </w:r>
      <w:r w:rsidR="00782E02">
        <w:rPr>
          <w:szCs w:val="24"/>
        </w:rPr>
        <w:t>“</w:t>
      </w:r>
      <w:r w:rsidR="005E6B3F">
        <w:rPr>
          <w:szCs w:val="24"/>
        </w:rPr>
        <w:t>child tax credit</w:t>
      </w:r>
      <w:r w:rsidR="00782E02">
        <w:rPr>
          <w:szCs w:val="24"/>
        </w:rPr>
        <w:t>”</w:t>
      </w:r>
      <w:r w:rsidR="005E6B3F">
        <w:rPr>
          <w:szCs w:val="24"/>
        </w:rPr>
        <w:t xml:space="preserve"> would </w:t>
      </w:r>
      <w:r w:rsidR="00733C5D">
        <w:rPr>
          <w:szCs w:val="24"/>
        </w:rPr>
        <w:t xml:space="preserve">have </w:t>
      </w:r>
      <w:r w:rsidR="005E6B3F">
        <w:rPr>
          <w:szCs w:val="24"/>
        </w:rPr>
        <w:t xml:space="preserve">to have </w:t>
      </w:r>
      <w:r w:rsidR="009B5160">
        <w:rPr>
          <w:szCs w:val="24"/>
        </w:rPr>
        <w:t xml:space="preserve">a deduction of </w:t>
      </w:r>
      <w:r w:rsidR="005E6B3F">
        <w:rPr>
          <w:szCs w:val="24"/>
        </w:rPr>
        <w:t xml:space="preserve">$20,000 </w:t>
      </w:r>
      <w:r w:rsidR="009B5160">
        <w:rPr>
          <w:szCs w:val="24"/>
        </w:rPr>
        <w:t xml:space="preserve">to obtain </w:t>
      </w:r>
      <w:r w:rsidR="005E6B3F">
        <w:rPr>
          <w:szCs w:val="24"/>
        </w:rPr>
        <w:t xml:space="preserve">the same </w:t>
      </w:r>
      <w:r w:rsidR="008231C5">
        <w:rPr>
          <w:szCs w:val="24"/>
        </w:rPr>
        <w:t xml:space="preserve">level of saving.  </w:t>
      </w:r>
      <w:r w:rsidR="005E6B3F">
        <w:rPr>
          <w:szCs w:val="24"/>
        </w:rPr>
        <w:t>For a 12% taxpayer, the same figures are $486 and $16,666.67</w:t>
      </w:r>
      <w:r w:rsidR="00035193">
        <w:rPr>
          <w:szCs w:val="24"/>
        </w:rPr>
        <w:t xml:space="preserve">. </w:t>
      </w:r>
      <w:r w:rsidR="005E6B3F">
        <w:rPr>
          <w:szCs w:val="24"/>
        </w:rPr>
        <w:t>For a 22% bracket taxpayer, the figures are $891 and $9090</w:t>
      </w:r>
      <w:r w:rsidR="00035193">
        <w:rPr>
          <w:szCs w:val="24"/>
        </w:rPr>
        <w:t xml:space="preserve">. </w:t>
      </w:r>
      <w:r w:rsidR="005E6B3F">
        <w:rPr>
          <w:szCs w:val="24"/>
        </w:rPr>
        <w:t>What do these numbers say about the use of credits rather than deductions?</w:t>
      </w:r>
    </w:p>
    <w:p w14:paraId="0CB034BE" w14:textId="77777777" w:rsidR="005E6B3F" w:rsidRDefault="005E6B3F" w:rsidP="006F6D86">
      <w:pPr>
        <w:widowControl w:val="0"/>
        <w:jc w:val="both"/>
        <w:rPr>
          <w:szCs w:val="24"/>
        </w:rPr>
      </w:pPr>
    </w:p>
    <w:p w14:paraId="5EE41DE9" w14:textId="77777777" w:rsidR="005E6B3F" w:rsidRPr="005E6B3F" w:rsidRDefault="005E6B3F" w:rsidP="006F6D86">
      <w:pPr>
        <w:widowControl w:val="0"/>
        <w:jc w:val="both"/>
        <w:rPr>
          <w:szCs w:val="24"/>
        </w:rPr>
      </w:pPr>
      <w:r>
        <w:rPr>
          <w:szCs w:val="24"/>
        </w:rPr>
        <w:t xml:space="preserve">Do you see a discernible trend in Congress’s attitude about families with children? Remember, </w:t>
      </w:r>
      <w:r>
        <w:rPr>
          <w:i/>
          <w:szCs w:val="24"/>
        </w:rPr>
        <w:t>Smith</w:t>
      </w:r>
      <w:r>
        <w:rPr>
          <w:szCs w:val="24"/>
        </w:rPr>
        <w:t xml:space="preserve"> and </w:t>
      </w:r>
      <w:r>
        <w:rPr>
          <w:i/>
          <w:szCs w:val="24"/>
        </w:rPr>
        <w:t>Ochs</w:t>
      </w:r>
      <w:r>
        <w:rPr>
          <w:szCs w:val="24"/>
        </w:rPr>
        <w:t xml:space="preserve"> are still good law.</w:t>
      </w:r>
    </w:p>
    <w:p w14:paraId="705C5905" w14:textId="77777777" w:rsidR="00C7328B" w:rsidRDefault="00C7328B" w:rsidP="00A6585D">
      <w:pPr>
        <w:widowControl w:val="0"/>
        <w:jc w:val="both"/>
        <w:rPr>
          <w:szCs w:val="24"/>
        </w:rPr>
      </w:pPr>
    </w:p>
    <w:p w14:paraId="21D00BCE" w14:textId="77777777" w:rsidR="003665AC" w:rsidRDefault="003665AC" w:rsidP="00A6585D">
      <w:pPr>
        <w:widowControl w:val="0"/>
        <w:jc w:val="both"/>
        <w:rPr>
          <w:szCs w:val="24"/>
        </w:rPr>
      </w:pPr>
    </w:p>
    <w:p w14:paraId="7246407C" w14:textId="77777777" w:rsidR="00CB7F63" w:rsidRPr="00576ED7" w:rsidRDefault="00CB7F63" w:rsidP="00A6585D">
      <w:pPr>
        <w:widowControl w:val="0"/>
        <w:jc w:val="both"/>
        <w:rPr>
          <w:szCs w:val="24"/>
        </w:rPr>
      </w:pPr>
    </w:p>
    <w:p w14:paraId="4561A265" w14:textId="77777777" w:rsidR="0049128E" w:rsidRPr="00576ED7" w:rsidRDefault="0049128E" w:rsidP="00A6585D">
      <w:pPr>
        <w:widowControl w:val="0"/>
        <w:ind w:left="720"/>
        <w:jc w:val="both"/>
        <w:rPr>
          <w:szCs w:val="24"/>
        </w:rPr>
      </w:pPr>
      <w:r w:rsidRPr="00576ED7">
        <w:rPr>
          <w:i/>
          <w:szCs w:val="24"/>
        </w:rPr>
        <w:lastRenderedPageBreak/>
        <w:t>D.  Intra-Family Transactions</w:t>
      </w:r>
      <w:r w:rsidRPr="00576ED7">
        <w:rPr>
          <w:szCs w:val="24"/>
        </w:rPr>
        <w:fldChar w:fldCharType="begin"/>
      </w:r>
      <w:r w:rsidRPr="00576ED7">
        <w:rPr>
          <w:i/>
          <w:szCs w:val="24"/>
        </w:rPr>
        <w:instrText xml:space="preserve"> TC \l2 "D.  Intra-Family Transactions</w:instrText>
      </w:r>
      <w:r w:rsidRPr="00576ED7">
        <w:rPr>
          <w:szCs w:val="24"/>
        </w:rPr>
        <w:fldChar w:fldCharType="end"/>
      </w:r>
    </w:p>
    <w:p w14:paraId="4D9FDE3F" w14:textId="77777777" w:rsidR="0049128E" w:rsidRPr="00576ED7" w:rsidRDefault="0049128E" w:rsidP="00A6585D">
      <w:pPr>
        <w:widowControl w:val="0"/>
        <w:jc w:val="both"/>
        <w:rPr>
          <w:szCs w:val="24"/>
        </w:rPr>
      </w:pPr>
    </w:p>
    <w:p w14:paraId="091E03C3" w14:textId="77777777" w:rsidR="0049128E" w:rsidRPr="00576ED7" w:rsidRDefault="0049128E" w:rsidP="00A6585D">
      <w:pPr>
        <w:widowControl w:val="0"/>
        <w:jc w:val="both"/>
        <w:rPr>
          <w:szCs w:val="24"/>
        </w:rPr>
      </w:pPr>
      <w:r w:rsidRPr="00576ED7">
        <w:rPr>
          <w:szCs w:val="24"/>
        </w:rPr>
        <w:t>In various sections, the Tax Code creates presumptions that the members of a family share a common interest and addresses that presumption.</w:t>
      </w:r>
      <w:r w:rsidRPr="00576ED7">
        <w:rPr>
          <w:rStyle w:val="FootnoteReference"/>
          <w:szCs w:val="24"/>
        </w:rPr>
        <w:footnoteReference w:id="207"/>
      </w:r>
    </w:p>
    <w:p w14:paraId="5F830064" w14:textId="77777777" w:rsidR="0049128E" w:rsidRPr="00576ED7" w:rsidRDefault="0049128E" w:rsidP="00A6585D">
      <w:pPr>
        <w:widowControl w:val="0"/>
        <w:ind w:left="720"/>
        <w:jc w:val="both"/>
        <w:rPr>
          <w:szCs w:val="24"/>
        </w:rPr>
      </w:pPr>
      <w:r w:rsidRPr="00576ED7">
        <w:rPr>
          <w:szCs w:val="24"/>
        </w:rPr>
        <w:t>•We may choose to ignore every tax aspect of a transaction between fam</w:t>
      </w:r>
      <w:r w:rsidR="003B4C3C">
        <w:rPr>
          <w:szCs w:val="24"/>
        </w:rPr>
        <w:t xml:space="preserve">ily members. </w:t>
      </w:r>
      <w:r w:rsidRPr="00576ED7">
        <w:rPr>
          <w:szCs w:val="24"/>
        </w:rPr>
        <w:t xml:space="preserve">In many respects, </w:t>
      </w:r>
      <w:r w:rsidR="00CA008D">
        <w:rPr>
          <w:szCs w:val="24"/>
        </w:rPr>
        <w:t>§ </w:t>
      </w:r>
      <w:r w:rsidRPr="00576ED7">
        <w:rPr>
          <w:szCs w:val="24"/>
        </w:rPr>
        <w:t xml:space="preserve">1041 (discussed </w:t>
      </w:r>
      <w:r w:rsidRPr="00576ED7">
        <w:rPr>
          <w:i/>
          <w:szCs w:val="24"/>
        </w:rPr>
        <w:t>infra</w:t>
      </w:r>
      <w:r w:rsidRPr="00576ED7">
        <w:rPr>
          <w:szCs w:val="24"/>
        </w:rPr>
        <w:t>) has this effect.</w:t>
      </w:r>
    </w:p>
    <w:p w14:paraId="3FB2F124" w14:textId="77777777" w:rsidR="0049128E" w:rsidRPr="00576ED7" w:rsidRDefault="0049128E" w:rsidP="00A6585D">
      <w:pPr>
        <w:widowControl w:val="0"/>
        <w:ind w:left="720"/>
        <w:jc w:val="both"/>
        <w:rPr>
          <w:szCs w:val="24"/>
        </w:rPr>
      </w:pPr>
      <w:r w:rsidRPr="00576ED7">
        <w:rPr>
          <w:szCs w:val="24"/>
        </w:rPr>
        <w:t>•We may curtail the tax advantages of transactions where close relationships could lead to abuse.</w:t>
      </w:r>
    </w:p>
    <w:p w14:paraId="4ED9D2BC" w14:textId="77777777" w:rsidR="000E0FA4" w:rsidRDefault="0049128E" w:rsidP="003B4C3C">
      <w:pPr>
        <w:widowControl w:val="0"/>
        <w:ind w:left="720"/>
        <w:jc w:val="both"/>
        <w:rPr>
          <w:szCs w:val="24"/>
        </w:rPr>
      </w:pPr>
      <w:r w:rsidRPr="00576ED7">
        <w:rPr>
          <w:szCs w:val="24"/>
        </w:rPr>
        <w:t>•Read §</w:t>
      </w:r>
      <w:r w:rsidR="00CA008D">
        <w:rPr>
          <w:szCs w:val="24"/>
        </w:rPr>
        <w:t>§ </w:t>
      </w:r>
      <w:r w:rsidRPr="00576ED7">
        <w:rPr>
          <w:szCs w:val="24"/>
        </w:rPr>
        <w:t>267(a)(1), 267(b)(1), 267(c)(2), 267(c)(4), 267(d)</w:t>
      </w:r>
      <w:r w:rsidR="00B82889">
        <w:rPr>
          <w:szCs w:val="24"/>
        </w:rPr>
        <w:t>,</w:t>
      </w:r>
      <w:r w:rsidRPr="00576ED7">
        <w:rPr>
          <w:rStyle w:val="FootnoteReference"/>
          <w:szCs w:val="24"/>
        </w:rPr>
        <w:footnoteReference w:id="208"/>
      </w:r>
      <w:r w:rsidR="00B82889">
        <w:rPr>
          <w:szCs w:val="24"/>
        </w:rPr>
        <w:t xml:space="preserve"> and 1041.</w:t>
      </w:r>
    </w:p>
    <w:p w14:paraId="15765C47" w14:textId="77777777" w:rsidR="00E11CC3" w:rsidRDefault="00E11CC3" w:rsidP="003B4C3C">
      <w:pPr>
        <w:widowControl w:val="0"/>
        <w:ind w:left="720"/>
        <w:jc w:val="both"/>
        <w:rPr>
          <w:szCs w:val="24"/>
        </w:rPr>
      </w:pPr>
    </w:p>
    <w:p w14:paraId="78BECB6F" w14:textId="77777777" w:rsidR="0049128E" w:rsidRPr="00576ED7" w:rsidRDefault="0049128E" w:rsidP="00A6585D">
      <w:pPr>
        <w:widowControl w:val="0"/>
        <w:jc w:val="both"/>
        <w:rPr>
          <w:szCs w:val="24"/>
        </w:rPr>
      </w:pPr>
      <w:r w:rsidRPr="00576ED7">
        <w:rPr>
          <w:szCs w:val="24"/>
        </w:rPr>
        <w:t>Consider:</w:t>
      </w:r>
    </w:p>
    <w:p w14:paraId="4A8F51A4" w14:textId="28C5E949" w:rsidR="0049128E" w:rsidRPr="00576ED7" w:rsidRDefault="00B87034" w:rsidP="00A6585D">
      <w:pPr>
        <w:widowControl w:val="0"/>
        <w:jc w:val="both"/>
        <w:rPr>
          <w:szCs w:val="24"/>
        </w:rPr>
      </w:pPr>
      <w:r>
        <w:rPr>
          <w:szCs w:val="24"/>
        </w:rPr>
        <w:t xml:space="preserve">1.  Taxpayer owned Greenacre. </w:t>
      </w:r>
      <w:r w:rsidR="0049128E" w:rsidRPr="00576ED7">
        <w:rPr>
          <w:szCs w:val="24"/>
        </w:rPr>
        <w:t>Taxpayer’s adjusted basis in Greenacre was $25,000</w:t>
      </w:r>
      <w:r w:rsidR="00035193" w:rsidRPr="00576ED7">
        <w:rPr>
          <w:szCs w:val="24"/>
        </w:rPr>
        <w:t xml:space="preserve">. </w:t>
      </w:r>
      <w:r w:rsidR="0049128E" w:rsidRPr="00576ED7">
        <w:rPr>
          <w:szCs w:val="24"/>
        </w:rPr>
        <w:t>Taxpayer sold Greenacre to his grandson for $15,000, its fmv.</w:t>
      </w:r>
    </w:p>
    <w:p w14:paraId="773BE534" w14:textId="77777777" w:rsidR="0049128E" w:rsidRPr="00576ED7" w:rsidRDefault="0049128E" w:rsidP="00A6585D">
      <w:pPr>
        <w:widowControl w:val="0"/>
        <w:ind w:left="720"/>
        <w:jc w:val="both"/>
        <w:rPr>
          <w:szCs w:val="24"/>
        </w:rPr>
      </w:pPr>
      <w:r w:rsidRPr="00576ED7">
        <w:rPr>
          <w:szCs w:val="24"/>
        </w:rPr>
        <w:t xml:space="preserve">•How much loss may Taxpayer deduct under </w:t>
      </w:r>
      <w:r w:rsidR="00CA008D">
        <w:rPr>
          <w:szCs w:val="24"/>
        </w:rPr>
        <w:t>§ </w:t>
      </w:r>
      <w:r w:rsidRPr="00576ED7">
        <w:rPr>
          <w:szCs w:val="24"/>
        </w:rPr>
        <w:t xml:space="preserve">165(a and c(2))? </w:t>
      </w:r>
      <w:r w:rsidRPr="00576ED7">
        <w:rPr>
          <w:i/>
          <w:szCs w:val="24"/>
        </w:rPr>
        <w:t>See</w:t>
      </w:r>
      <w:r w:rsidRPr="00576ED7">
        <w:rPr>
          <w:szCs w:val="24"/>
        </w:rPr>
        <w:t xml:space="preserve"> §</w:t>
      </w:r>
      <w:r w:rsidR="00CA008D">
        <w:rPr>
          <w:szCs w:val="24"/>
        </w:rPr>
        <w:t>§ </w:t>
      </w:r>
      <w:r w:rsidRPr="00576ED7">
        <w:rPr>
          <w:szCs w:val="24"/>
        </w:rPr>
        <w:t>267(a)(1), 267(b)(1), 267(c)(4).</w:t>
      </w:r>
    </w:p>
    <w:p w14:paraId="4FD4F9EB" w14:textId="77777777" w:rsidR="0049128E" w:rsidRPr="00576ED7" w:rsidRDefault="0049128E" w:rsidP="00A6585D">
      <w:pPr>
        <w:widowControl w:val="0"/>
        <w:ind w:left="720"/>
        <w:jc w:val="both"/>
        <w:rPr>
          <w:szCs w:val="24"/>
        </w:rPr>
      </w:pPr>
      <w:r w:rsidRPr="00576ED7">
        <w:rPr>
          <w:szCs w:val="24"/>
        </w:rPr>
        <w:t>•What is grandson’s basis in Greenacre</w:t>
      </w:r>
      <w:r w:rsidR="009529AF">
        <w:rPr>
          <w:szCs w:val="24"/>
        </w:rPr>
        <w:t>?</w:t>
      </w:r>
    </w:p>
    <w:p w14:paraId="38849A4B" w14:textId="77777777" w:rsidR="0049128E" w:rsidRPr="00576ED7" w:rsidRDefault="0049128E" w:rsidP="00A6585D">
      <w:pPr>
        <w:widowControl w:val="0"/>
        <w:ind w:left="720"/>
        <w:jc w:val="both"/>
        <w:rPr>
          <w:szCs w:val="24"/>
        </w:rPr>
      </w:pPr>
      <w:r w:rsidRPr="00576ED7">
        <w:rPr>
          <w:szCs w:val="24"/>
        </w:rPr>
        <w:t xml:space="preserve">•Now suppose that Grandson sold Greenacre to Clive for – </w:t>
      </w:r>
    </w:p>
    <w:p w14:paraId="521FF4A1" w14:textId="70A87F29" w:rsidR="0049128E" w:rsidRPr="00576ED7" w:rsidRDefault="0049128E" w:rsidP="00A6585D">
      <w:pPr>
        <w:widowControl w:val="0"/>
        <w:ind w:left="1440"/>
        <w:jc w:val="both"/>
        <w:rPr>
          <w:szCs w:val="24"/>
        </w:rPr>
      </w:pPr>
      <w:r w:rsidRPr="00576ED7">
        <w:rPr>
          <w:szCs w:val="24"/>
        </w:rPr>
        <w:t>•$10,000</w:t>
      </w:r>
      <w:r w:rsidR="00035193" w:rsidRPr="00576ED7">
        <w:rPr>
          <w:szCs w:val="24"/>
        </w:rPr>
        <w:t xml:space="preserve">. </w:t>
      </w:r>
      <w:r w:rsidRPr="00576ED7">
        <w:rPr>
          <w:szCs w:val="24"/>
        </w:rPr>
        <w:t>How much loss could Grandson deduct?</w:t>
      </w:r>
    </w:p>
    <w:p w14:paraId="2EF8A5F9" w14:textId="6488EDB4" w:rsidR="0049128E" w:rsidRPr="00576ED7" w:rsidRDefault="0049128E" w:rsidP="00A6585D">
      <w:pPr>
        <w:widowControl w:val="0"/>
        <w:ind w:left="1440"/>
        <w:jc w:val="both"/>
        <w:rPr>
          <w:szCs w:val="24"/>
        </w:rPr>
      </w:pPr>
      <w:r w:rsidRPr="00576ED7">
        <w:rPr>
          <w:szCs w:val="24"/>
        </w:rPr>
        <w:t>•$20,000</w:t>
      </w:r>
      <w:r w:rsidR="00035193" w:rsidRPr="00576ED7">
        <w:rPr>
          <w:szCs w:val="24"/>
        </w:rPr>
        <w:t xml:space="preserve">. </w:t>
      </w:r>
      <w:r w:rsidRPr="00576ED7">
        <w:rPr>
          <w:szCs w:val="24"/>
        </w:rPr>
        <w:t xml:space="preserve">How much gain (loss?) must Grandson report? </w:t>
      </w:r>
      <w:r w:rsidRPr="00576ED7">
        <w:rPr>
          <w:i/>
          <w:szCs w:val="24"/>
        </w:rPr>
        <w:t>See</w:t>
      </w:r>
      <w:r w:rsidRPr="00576ED7">
        <w:rPr>
          <w:szCs w:val="24"/>
        </w:rPr>
        <w:t xml:space="preserve"> </w:t>
      </w:r>
      <w:r w:rsidR="00CA008D">
        <w:rPr>
          <w:szCs w:val="24"/>
        </w:rPr>
        <w:t>§ </w:t>
      </w:r>
      <w:r w:rsidRPr="00576ED7">
        <w:rPr>
          <w:szCs w:val="24"/>
        </w:rPr>
        <w:t>267(d).</w:t>
      </w:r>
    </w:p>
    <w:p w14:paraId="14040100" w14:textId="40B5876B" w:rsidR="0049128E" w:rsidRPr="00576ED7" w:rsidRDefault="0049128E" w:rsidP="00A6585D">
      <w:pPr>
        <w:widowControl w:val="0"/>
        <w:ind w:left="1440"/>
        <w:jc w:val="both"/>
        <w:rPr>
          <w:szCs w:val="24"/>
        </w:rPr>
      </w:pPr>
      <w:r w:rsidRPr="00576ED7">
        <w:rPr>
          <w:szCs w:val="24"/>
        </w:rPr>
        <w:t>•$30,000</w:t>
      </w:r>
      <w:r w:rsidR="00035193" w:rsidRPr="00576ED7">
        <w:rPr>
          <w:szCs w:val="24"/>
        </w:rPr>
        <w:t xml:space="preserve">. </w:t>
      </w:r>
      <w:r w:rsidRPr="00576ED7">
        <w:rPr>
          <w:szCs w:val="24"/>
        </w:rPr>
        <w:t xml:space="preserve">How much gain must Grandson report? </w:t>
      </w:r>
      <w:r w:rsidRPr="00576ED7">
        <w:rPr>
          <w:i/>
          <w:szCs w:val="24"/>
        </w:rPr>
        <w:t>See</w:t>
      </w:r>
      <w:r w:rsidRPr="00576ED7">
        <w:rPr>
          <w:szCs w:val="24"/>
        </w:rPr>
        <w:t xml:space="preserve"> </w:t>
      </w:r>
      <w:r w:rsidR="00CA008D">
        <w:rPr>
          <w:szCs w:val="24"/>
        </w:rPr>
        <w:t>§ </w:t>
      </w:r>
      <w:r w:rsidRPr="00576ED7">
        <w:rPr>
          <w:szCs w:val="24"/>
        </w:rPr>
        <w:t>267(d).</w:t>
      </w:r>
    </w:p>
    <w:p w14:paraId="78A711AC" w14:textId="77777777" w:rsidR="0049128E" w:rsidRPr="00576ED7" w:rsidRDefault="0049128E" w:rsidP="00A6585D">
      <w:pPr>
        <w:widowControl w:val="0"/>
        <w:jc w:val="both"/>
        <w:rPr>
          <w:szCs w:val="24"/>
        </w:rPr>
      </w:pPr>
    </w:p>
    <w:p w14:paraId="3C5DE7EC" w14:textId="77777777" w:rsidR="0049128E" w:rsidRPr="00576ED7" w:rsidRDefault="009529AF" w:rsidP="00A6585D">
      <w:pPr>
        <w:widowControl w:val="0"/>
        <w:jc w:val="both"/>
        <w:rPr>
          <w:szCs w:val="24"/>
        </w:rPr>
      </w:pPr>
      <w:r>
        <w:rPr>
          <w:szCs w:val="24"/>
        </w:rPr>
        <w:t xml:space="preserve">2.  </w:t>
      </w:r>
      <w:r w:rsidR="0049128E" w:rsidRPr="00576ED7">
        <w:rPr>
          <w:szCs w:val="24"/>
        </w:rPr>
        <w:t>Have we seen this pattern of gain and loss recognition before?</w:t>
      </w:r>
    </w:p>
    <w:p w14:paraId="79972D0F" w14:textId="77777777" w:rsidR="0049128E" w:rsidRPr="00576ED7" w:rsidRDefault="0049128E" w:rsidP="00A6585D">
      <w:pPr>
        <w:widowControl w:val="0"/>
        <w:jc w:val="both"/>
        <w:rPr>
          <w:szCs w:val="24"/>
        </w:rPr>
      </w:pPr>
    </w:p>
    <w:p w14:paraId="37A8A0F8" w14:textId="77777777" w:rsidR="0049128E" w:rsidRPr="00576ED7" w:rsidRDefault="009529AF" w:rsidP="00A6585D">
      <w:pPr>
        <w:widowControl w:val="0"/>
        <w:jc w:val="both"/>
        <w:rPr>
          <w:szCs w:val="24"/>
        </w:rPr>
      </w:pPr>
      <w:r>
        <w:rPr>
          <w:szCs w:val="24"/>
        </w:rPr>
        <w:t>3.  W</w:t>
      </w:r>
      <w:r w:rsidR="0049128E" w:rsidRPr="00576ED7">
        <w:rPr>
          <w:szCs w:val="24"/>
        </w:rPr>
        <w:t>ould your answers be different if Taxpayer had sold Greenacre to his uncle? – grandmother? – nephew?</w:t>
      </w:r>
    </w:p>
    <w:p w14:paraId="5B342222" w14:textId="77777777" w:rsidR="0049128E" w:rsidRPr="00576ED7" w:rsidRDefault="0049128E" w:rsidP="00A6585D">
      <w:pPr>
        <w:widowControl w:val="0"/>
        <w:jc w:val="both"/>
        <w:rPr>
          <w:szCs w:val="24"/>
        </w:rPr>
      </w:pPr>
    </w:p>
    <w:p w14:paraId="7A0E5C99" w14:textId="77777777" w:rsidR="0049128E" w:rsidRPr="00576ED7" w:rsidRDefault="003B4C3C" w:rsidP="00A6585D">
      <w:pPr>
        <w:widowControl w:val="0"/>
        <w:jc w:val="both"/>
        <w:rPr>
          <w:szCs w:val="24"/>
        </w:rPr>
      </w:pPr>
      <w:r>
        <w:rPr>
          <w:szCs w:val="24"/>
        </w:rPr>
        <w:t xml:space="preserve">4. </w:t>
      </w:r>
      <w:r w:rsidR="0049128E" w:rsidRPr="00576ED7">
        <w:rPr>
          <w:szCs w:val="24"/>
        </w:rPr>
        <w:t xml:space="preserve">Would your answers be different if Taxpayer had sold Greenacre to his </w:t>
      </w:r>
      <w:r w:rsidR="00DF0EE4">
        <w:rPr>
          <w:szCs w:val="24"/>
        </w:rPr>
        <w:t>husband</w:t>
      </w:r>
      <w:r w:rsidR="0049128E" w:rsidRPr="00576ED7">
        <w:rPr>
          <w:szCs w:val="24"/>
        </w:rPr>
        <w:t xml:space="preserve">? </w:t>
      </w:r>
      <w:r w:rsidR="0049128E" w:rsidRPr="00576ED7">
        <w:rPr>
          <w:i/>
          <w:szCs w:val="24"/>
        </w:rPr>
        <w:t>See</w:t>
      </w:r>
      <w:r w:rsidR="0049128E" w:rsidRPr="00576ED7">
        <w:rPr>
          <w:szCs w:val="24"/>
        </w:rPr>
        <w:t xml:space="preserve"> </w:t>
      </w:r>
      <w:r w:rsidR="00CA008D">
        <w:rPr>
          <w:szCs w:val="24"/>
        </w:rPr>
        <w:t>§ </w:t>
      </w:r>
      <w:r w:rsidR="0049128E" w:rsidRPr="00576ED7">
        <w:rPr>
          <w:szCs w:val="24"/>
        </w:rPr>
        <w:t>1041.</w:t>
      </w:r>
    </w:p>
    <w:p w14:paraId="14034927" w14:textId="77777777" w:rsidR="0049128E" w:rsidRPr="00576ED7" w:rsidRDefault="0049128E" w:rsidP="00A6585D">
      <w:pPr>
        <w:widowControl w:val="0"/>
        <w:jc w:val="both"/>
        <w:rPr>
          <w:szCs w:val="24"/>
        </w:rPr>
      </w:pPr>
    </w:p>
    <w:p w14:paraId="5D1A227A" w14:textId="77777777" w:rsidR="0049128E" w:rsidRPr="00576ED7" w:rsidRDefault="0049128E" w:rsidP="00A6585D">
      <w:pPr>
        <w:widowControl w:val="0"/>
        <w:jc w:val="both"/>
        <w:rPr>
          <w:szCs w:val="24"/>
        </w:rPr>
      </w:pPr>
    </w:p>
    <w:p w14:paraId="4EA97CD5" w14:textId="77777777" w:rsidR="0049128E" w:rsidRPr="00576ED7" w:rsidRDefault="0049128E" w:rsidP="00430EF8">
      <w:pPr>
        <w:pStyle w:val="Heading3"/>
      </w:pPr>
      <w:bookmarkStart w:id="119" w:name="_Toc43584163"/>
      <w:r w:rsidRPr="00576ED7">
        <w:t>IV.  After Marriage: Tax Consequences of Divorce</w:t>
      </w:r>
      <w:bookmarkEnd w:id="119"/>
      <w:r w:rsidRPr="00576ED7">
        <w:fldChar w:fldCharType="begin"/>
      </w:r>
      <w:r w:rsidRPr="00576ED7">
        <w:instrText xml:space="preserve"> TC \l1 "IV.  After Marriage: Tax Consequences of Divorce</w:instrText>
      </w:r>
      <w:r w:rsidRPr="00576ED7">
        <w:fldChar w:fldCharType="end"/>
      </w:r>
    </w:p>
    <w:p w14:paraId="5726E167" w14:textId="77777777" w:rsidR="0049128E" w:rsidRPr="00576ED7" w:rsidRDefault="0049128E" w:rsidP="00A6585D">
      <w:pPr>
        <w:widowControl w:val="0"/>
        <w:jc w:val="both"/>
        <w:rPr>
          <w:szCs w:val="24"/>
        </w:rPr>
      </w:pPr>
    </w:p>
    <w:p w14:paraId="09A20716" w14:textId="77777777" w:rsidR="0049128E" w:rsidRDefault="0049128E" w:rsidP="00A6585D">
      <w:pPr>
        <w:widowControl w:val="0"/>
        <w:jc w:val="both"/>
        <w:rPr>
          <w:szCs w:val="24"/>
        </w:rPr>
      </w:pPr>
      <w:r w:rsidRPr="00576ED7">
        <w:rPr>
          <w:szCs w:val="24"/>
        </w:rPr>
        <w:t xml:space="preserve">Divorce renders </w:t>
      </w:r>
      <w:r w:rsidR="00DF0EE4">
        <w:rPr>
          <w:szCs w:val="24"/>
        </w:rPr>
        <w:t xml:space="preserve">spouses </w:t>
      </w:r>
      <w:r w:rsidRPr="00576ED7">
        <w:rPr>
          <w:szCs w:val="24"/>
        </w:rPr>
        <w:t xml:space="preserve">separate taxpayers with interests that should (at some </w:t>
      </w:r>
      <w:r w:rsidRPr="00576ED7">
        <w:rPr>
          <w:szCs w:val="24"/>
        </w:rPr>
        <w:lastRenderedPageBreak/>
        <w:t>point) no longer be presumed to be the sam</w:t>
      </w:r>
      <w:r w:rsidR="003B4C3C">
        <w:rPr>
          <w:szCs w:val="24"/>
        </w:rPr>
        <w:t xml:space="preserve">e. </w:t>
      </w:r>
      <w:r w:rsidRPr="00576ED7">
        <w:rPr>
          <w:szCs w:val="24"/>
        </w:rPr>
        <w:t xml:space="preserve">Various rights and obligations may ensue, and their origins might be – </w:t>
      </w:r>
    </w:p>
    <w:p w14:paraId="27F6823A" w14:textId="77777777" w:rsidR="005E377B" w:rsidRPr="00576ED7" w:rsidRDefault="005E377B" w:rsidP="005E377B">
      <w:pPr>
        <w:widowControl w:val="0"/>
        <w:ind w:left="720"/>
        <w:jc w:val="both"/>
        <w:rPr>
          <w:szCs w:val="24"/>
        </w:rPr>
      </w:pPr>
      <w:r>
        <w:rPr>
          <w:szCs w:val="24"/>
        </w:rPr>
        <w:t>•a legal duty,</w:t>
      </w:r>
    </w:p>
    <w:p w14:paraId="36EEBD7E" w14:textId="77777777" w:rsidR="0049128E" w:rsidRPr="00576ED7" w:rsidRDefault="0049128E" w:rsidP="00A6585D">
      <w:pPr>
        <w:widowControl w:val="0"/>
        <w:ind w:left="720"/>
        <w:jc w:val="both"/>
        <w:rPr>
          <w:szCs w:val="24"/>
        </w:rPr>
      </w:pPr>
      <w:r w:rsidRPr="00576ED7">
        <w:rPr>
          <w:szCs w:val="24"/>
        </w:rPr>
        <w:t>•ownership of property,</w:t>
      </w:r>
      <w:r w:rsidR="005E377B">
        <w:rPr>
          <w:szCs w:val="24"/>
        </w:rPr>
        <w:t xml:space="preserve"> or</w:t>
      </w:r>
    </w:p>
    <w:p w14:paraId="7FE85D1E" w14:textId="77777777" w:rsidR="0049128E" w:rsidRDefault="0049128E" w:rsidP="00A6585D">
      <w:pPr>
        <w:widowControl w:val="0"/>
        <w:ind w:left="720"/>
        <w:jc w:val="both"/>
        <w:rPr>
          <w:szCs w:val="24"/>
        </w:rPr>
      </w:pPr>
      <w:r w:rsidRPr="00576ED7">
        <w:rPr>
          <w:szCs w:val="24"/>
        </w:rPr>
        <w:t>•an agreement.</w:t>
      </w:r>
    </w:p>
    <w:p w14:paraId="104939A5" w14:textId="77777777" w:rsidR="004204B9" w:rsidRDefault="004204B9" w:rsidP="005E377B">
      <w:pPr>
        <w:widowControl w:val="0"/>
        <w:jc w:val="both"/>
        <w:rPr>
          <w:szCs w:val="24"/>
        </w:rPr>
      </w:pPr>
    </w:p>
    <w:p w14:paraId="6435183A" w14:textId="77777777" w:rsidR="004204B9" w:rsidRDefault="004204B9" w:rsidP="005E377B">
      <w:pPr>
        <w:widowControl w:val="0"/>
        <w:jc w:val="both"/>
        <w:rPr>
          <w:szCs w:val="24"/>
        </w:rPr>
      </w:pPr>
    </w:p>
    <w:p w14:paraId="63EF4621" w14:textId="77777777" w:rsidR="005E377B" w:rsidRPr="00576ED7" w:rsidRDefault="005E377B" w:rsidP="005E377B">
      <w:pPr>
        <w:widowControl w:val="0"/>
        <w:ind w:left="720"/>
        <w:jc w:val="both"/>
        <w:rPr>
          <w:szCs w:val="24"/>
        </w:rPr>
      </w:pPr>
      <w:r>
        <w:rPr>
          <w:i/>
          <w:szCs w:val="24"/>
        </w:rPr>
        <w:t>A</w:t>
      </w:r>
      <w:r w:rsidRPr="00576ED7">
        <w:rPr>
          <w:i/>
          <w:szCs w:val="24"/>
        </w:rPr>
        <w:t>.  Alimony and Property Settlement</w:t>
      </w:r>
      <w:r w:rsidRPr="00576ED7">
        <w:rPr>
          <w:szCs w:val="24"/>
        </w:rPr>
        <w:fldChar w:fldCharType="begin"/>
      </w:r>
      <w:r w:rsidRPr="00576ED7">
        <w:rPr>
          <w:i/>
          <w:szCs w:val="24"/>
        </w:rPr>
        <w:instrText xml:space="preserve"> TC \l2 "A.  Alimony and Property Settlement</w:instrText>
      </w:r>
      <w:r w:rsidRPr="00576ED7">
        <w:rPr>
          <w:szCs w:val="24"/>
        </w:rPr>
        <w:fldChar w:fldCharType="end"/>
      </w:r>
    </w:p>
    <w:p w14:paraId="6D6250C1" w14:textId="77777777" w:rsidR="00B82889" w:rsidRPr="00576ED7" w:rsidRDefault="00B82889" w:rsidP="00AD2F1C">
      <w:pPr>
        <w:widowControl w:val="0"/>
        <w:rPr>
          <w:szCs w:val="24"/>
        </w:rPr>
      </w:pPr>
    </w:p>
    <w:p w14:paraId="6FC0E41C" w14:textId="48F44158" w:rsidR="0049128E" w:rsidRPr="00576ED7" w:rsidRDefault="0049128E" w:rsidP="00A6585D">
      <w:pPr>
        <w:widowControl w:val="0"/>
        <w:jc w:val="both"/>
        <w:rPr>
          <w:szCs w:val="24"/>
        </w:rPr>
      </w:pPr>
      <w:r w:rsidRPr="00576ED7">
        <w:rPr>
          <w:szCs w:val="24"/>
        </w:rPr>
        <w:t>The “law” impose</w:t>
      </w:r>
      <w:r w:rsidR="003B4C3C">
        <w:rPr>
          <w:szCs w:val="24"/>
        </w:rPr>
        <w:t xml:space="preserve">s various duties upon persons. </w:t>
      </w:r>
      <w:r w:rsidRPr="00576ED7">
        <w:rPr>
          <w:szCs w:val="24"/>
        </w:rPr>
        <w:t>The source of a duty may be a relationship</w:t>
      </w:r>
      <w:r w:rsidR="00035193" w:rsidRPr="00576ED7">
        <w:rPr>
          <w:szCs w:val="24"/>
        </w:rPr>
        <w:t xml:space="preserve">. </w:t>
      </w:r>
      <w:r w:rsidRPr="00576ED7">
        <w:rPr>
          <w:szCs w:val="24"/>
        </w:rPr>
        <w:t>For example, a parent may have a duty to provide “necessaries” for his minor child.</w:t>
      </w:r>
    </w:p>
    <w:p w14:paraId="55FC0ADE" w14:textId="77777777" w:rsidR="0049128E" w:rsidRPr="00576ED7" w:rsidRDefault="0049128E" w:rsidP="00A6585D">
      <w:pPr>
        <w:widowControl w:val="0"/>
        <w:ind w:left="720"/>
        <w:jc w:val="both"/>
        <w:rPr>
          <w:szCs w:val="24"/>
        </w:rPr>
      </w:pPr>
      <w:r w:rsidRPr="00576ED7">
        <w:rPr>
          <w:szCs w:val="24"/>
        </w:rPr>
        <w:t xml:space="preserve">•If a parent fails in that duty and a third person steps up and pays money to fulfill that duty, </w:t>
      </w:r>
      <w:r w:rsidR="00E05DA7">
        <w:rPr>
          <w:szCs w:val="24"/>
        </w:rPr>
        <w:t xml:space="preserve">must </w:t>
      </w:r>
      <w:r w:rsidRPr="00576ED7">
        <w:rPr>
          <w:szCs w:val="24"/>
        </w:rPr>
        <w:t xml:space="preserve">the parent </w:t>
      </w:r>
      <w:r w:rsidR="00E05DA7">
        <w:rPr>
          <w:szCs w:val="24"/>
        </w:rPr>
        <w:t xml:space="preserve">recognize </w:t>
      </w:r>
      <w:r w:rsidRPr="00576ED7">
        <w:rPr>
          <w:szCs w:val="24"/>
        </w:rPr>
        <w:t>gross income?</w:t>
      </w:r>
    </w:p>
    <w:p w14:paraId="4139DADD" w14:textId="77777777" w:rsidR="0049128E" w:rsidRPr="00576ED7" w:rsidRDefault="0049128E" w:rsidP="00A6585D">
      <w:pPr>
        <w:widowControl w:val="0"/>
        <w:ind w:left="720"/>
        <w:jc w:val="both"/>
        <w:rPr>
          <w:szCs w:val="24"/>
        </w:rPr>
      </w:pPr>
      <w:r w:rsidRPr="00576ED7">
        <w:rPr>
          <w:szCs w:val="24"/>
        </w:rPr>
        <w:t>•If a family member has a duty to another that requires some payment of money to fulfill, should such payment give rise to a deduction?</w:t>
      </w:r>
    </w:p>
    <w:p w14:paraId="638E1F8F" w14:textId="77777777" w:rsidR="0049128E" w:rsidRPr="00576ED7" w:rsidRDefault="0049128E" w:rsidP="00A6585D">
      <w:pPr>
        <w:widowControl w:val="0"/>
        <w:ind w:left="1440"/>
        <w:jc w:val="both"/>
        <w:rPr>
          <w:szCs w:val="24"/>
        </w:rPr>
      </w:pPr>
      <w:r w:rsidRPr="00576ED7">
        <w:rPr>
          <w:szCs w:val="24"/>
        </w:rPr>
        <w:t xml:space="preserve">•What answers do cases such as </w:t>
      </w:r>
      <w:r w:rsidRPr="00576ED7">
        <w:rPr>
          <w:i/>
          <w:szCs w:val="24"/>
        </w:rPr>
        <w:t>Flowers</w:t>
      </w:r>
      <w:r w:rsidRPr="00576ED7">
        <w:rPr>
          <w:szCs w:val="24"/>
        </w:rPr>
        <w:t xml:space="preserve">, </w:t>
      </w:r>
      <w:r w:rsidRPr="00576ED7">
        <w:rPr>
          <w:i/>
          <w:szCs w:val="24"/>
        </w:rPr>
        <w:t>Hantzis</w:t>
      </w:r>
      <w:r w:rsidRPr="00576ED7">
        <w:rPr>
          <w:szCs w:val="24"/>
        </w:rPr>
        <w:t xml:space="preserve">, </w:t>
      </w:r>
      <w:r w:rsidRPr="00576ED7">
        <w:rPr>
          <w:i/>
          <w:szCs w:val="24"/>
        </w:rPr>
        <w:t>Smith</w:t>
      </w:r>
      <w:r w:rsidRPr="00576ED7">
        <w:rPr>
          <w:szCs w:val="24"/>
        </w:rPr>
        <w:t xml:space="preserve">, and </w:t>
      </w:r>
      <w:r w:rsidRPr="00576ED7">
        <w:rPr>
          <w:i/>
          <w:szCs w:val="24"/>
        </w:rPr>
        <w:t>Ochs</w:t>
      </w:r>
      <w:r w:rsidRPr="00576ED7">
        <w:rPr>
          <w:szCs w:val="24"/>
        </w:rPr>
        <w:t xml:space="preserve"> imply?</w:t>
      </w:r>
    </w:p>
    <w:p w14:paraId="5E5D9188" w14:textId="77777777" w:rsidR="0049128E" w:rsidRPr="00576ED7" w:rsidRDefault="0049128E" w:rsidP="00A6585D">
      <w:pPr>
        <w:widowControl w:val="0"/>
        <w:ind w:left="720"/>
        <w:jc w:val="both"/>
        <w:rPr>
          <w:szCs w:val="24"/>
        </w:rPr>
      </w:pPr>
      <w:r w:rsidRPr="00576ED7">
        <w:rPr>
          <w:szCs w:val="24"/>
        </w:rPr>
        <w:t xml:space="preserve">•Consider – </w:t>
      </w:r>
    </w:p>
    <w:p w14:paraId="46A4ED6A" w14:textId="77777777" w:rsidR="0049128E" w:rsidRPr="00576ED7" w:rsidRDefault="0049128E" w:rsidP="00A6585D">
      <w:pPr>
        <w:widowControl w:val="0"/>
        <w:jc w:val="both"/>
        <w:rPr>
          <w:szCs w:val="24"/>
        </w:rPr>
      </w:pPr>
    </w:p>
    <w:p w14:paraId="4034E1A3" w14:textId="77777777" w:rsidR="0049128E" w:rsidRPr="00576ED7" w:rsidRDefault="0049128E" w:rsidP="00A6585D">
      <w:pPr>
        <w:widowControl w:val="0"/>
        <w:jc w:val="both"/>
        <w:rPr>
          <w:szCs w:val="24"/>
        </w:rPr>
      </w:pPr>
    </w:p>
    <w:p w14:paraId="47C0F3CB" w14:textId="77777777" w:rsidR="0049128E" w:rsidRPr="00576ED7" w:rsidRDefault="0049128E" w:rsidP="00A6585D">
      <w:pPr>
        <w:widowControl w:val="0"/>
        <w:jc w:val="both"/>
        <w:rPr>
          <w:szCs w:val="24"/>
        </w:rPr>
      </w:pPr>
      <w:r w:rsidRPr="00576ED7">
        <w:rPr>
          <w:b/>
          <w:szCs w:val="24"/>
        </w:rPr>
        <w:t>Gould v. Gould</w:t>
      </w:r>
      <w:r w:rsidRPr="00576ED7">
        <w:rPr>
          <w:szCs w:val="24"/>
        </w:rPr>
        <w:t>, 245 U.S. 151 (1917)</w:t>
      </w:r>
      <w:r w:rsidRPr="00576ED7">
        <w:rPr>
          <w:szCs w:val="24"/>
        </w:rPr>
        <w:fldChar w:fldCharType="begin"/>
      </w:r>
      <w:r w:rsidRPr="00576ED7">
        <w:rPr>
          <w:szCs w:val="24"/>
        </w:rPr>
        <w:instrText xml:space="preserve"> TC \l2 "Gould v. Gould, 245 U.S. 151 (1917)</w:instrText>
      </w:r>
      <w:r w:rsidRPr="00576ED7">
        <w:rPr>
          <w:szCs w:val="24"/>
        </w:rPr>
        <w:fldChar w:fldCharType="end"/>
      </w:r>
    </w:p>
    <w:p w14:paraId="50559AD2" w14:textId="77777777" w:rsidR="0049128E" w:rsidRPr="00576ED7" w:rsidRDefault="0049128E" w:rsidP="00A6585D">
      <w:pPr>
        <w:widowControl w:val="0"/>
        <w:jc w:val="both"/>
        <w:rPr>
          <w:szCs w:val="24"/>
        </w:rPr>
      </w:pPr>
    </w:p>
    <w:p w14:paraId="7F214F97" w14:textId="77777777" w:rsidR="0049128E" w:rsidRPr="00576ED7" w:rsidRDefault="0049128E" w:rsidP="00A6585D">
      <w:pPr>
        <w:widowControl w:val="0"/>
        <w:jc w:val="both"/>
        <w:rPr>
          <w:szCs w:val="24"/>
        </w:rPr>
      </w:pPr>
      <w:r w:rsidRPr="00576ED7">
        <w:rPr>
          <w:szCs w:val="24"/>
        </w:rPr>
        <w:t>MR. JUSTICE McREYNOLDS delivered the opinion of the Court.</w:t>
      </w:r>
    </w:p>
    <w:p w14:paraId="3BF743E0" w14:textId="77777777" w:rsidR="0049128E" w:rsidRPr="00576ED7" w:rsidRDefault="0049128E" w:rsidP="00A6585D">
      <w:pPr>
        <w:widowControl w:val="0"/>
        <w:jc w:val="both"/>
        <w:rPr>
          <w:szCs w:val="24"/>
        </w:rPr>
      </w:pPr>
    </w:p>
    <w:p w14:paraId="17F3B122" w14:textId="77777777" w:rsidR="0049128E" w:rsidRPr="00576ED7" w:rsidRDefault="0049128E" w:rsidP="00A6585D">
      <w:pPr>
        <w:widowControl w:val="0"/>
        <w:jc w:val="both"/>
        <w:rPr>
          <w:szCs w:val="24"/>
        </w:rPr>
      </w:pPr>
      <w:r w:rsidRPr="00576ED7">
        <w:rPr>
          <w:szCs w:val="24"/>
        </w:rPr>
        <w:t>A decree of the Supreme Court for New York County entered in 1909 forever separated the parties to this proceeding, then and now citizens of the United States, from bed and board, and further ordered that plaintiff in error pay to Katherine C. Gould during her life the sum of $3000 every month for her support and maintenance. The question presented is whether such monthly payments during the years 1913 and 1914 constituted parts of Mrs. Gould’s income within the intendment of the act of Congress approved October 3, 1913, 38 Stat. 114, 166, and were subject as such to the tax prescribed therein. The court below answered in the negative, and we think it reached the proper conclusion.</w:t>
      </w:r>
    </w:p>
    <w:p w14:paraId="7ADF2723" w14:textId="77777777" w:rsidR="0049128E" w:rsidRPr="00576ED7" w:rsidRDefault="0049128E" w:rsidP="00A6585D">
      <w:pPr>
        <w:widowControl w:val="0"/>
        <w:jc w:val="both"/>
        <w:rPr>
          <w:szCs w:val="24"/>
        </w:rPr>
      </w:pPr>
    </w:p>
    <w:p w14:paraId="5DED55FC" w14:textId="77777777" w:rsidR="0049128E" w:rsidRPr="00576ED7" w:rsidRDefault="0049128E" w:rsidP="00A6585D">
      <w:pPr>
        <w:widowControl w:val="0"/>
        <w:jc w:val="both"/>
        <w:rPr>
          <w:szCs w:val="24"/>
        </w:rPr>
      </w:pPr>
      <w:r w:rsidRPr="00576ED7">
        <w:rPr>
          <w:szCs w:val="24"/>
        </w:rPr>
        <w:t>....</w:t>
      </w:r>
    </w:p>
    <w:p w14:paraId="75089084" w14:textId="77777777" w:rsidR="0049128E" w:rsidRDefault="0049128E" w:rsidP="00A6585D">
      <w:pPr>
        <w:widowControl w:val="0"/>
        <w:jc w:val="both"/>
        <w:rPr>
          <w:szCs w:val="24"/>
        </w:rPr>
      </w:pPr>
    </w:p>
    <w:p w14:paraId="0C24DA93" w14:textId="77777777" w:rsidR="00CB7F63" w:rsidRDefault="00CB7F63" w:rsidP="00A6585D">
      <w:pPr>
        <w:widowControl w:val="0"/>
        <w:jc w:val="both"/>
        <w:rPr>
          <w:szCs w:val="24"/>
        </w:rPr>
      </w:pPr>
    </w:p>
    <w:p w14:paraId="7CE1E0E3" w14:textId="77777777" w:rsidR="00CB7F63" w:rsidRPr="00576ED7" w:rsidRDefault="00CB7F63" w:rsidP="00A6585D">
      <w:pPr>
        <w:widowControl w:val="0"/>
        <w:jc w:val="both"/>
        <w:rPr>
          <w:szCs w:val="24"/>
        </w:rPr>
      </w:pPr>
    </w:p>
    <w:p w14:paraId="649D0E57" w14:textId="77777777" w:rsidR="0049128E" w:rsidRPr="00576ED7" w:rsidRDefault="0049128E" w:rsidP="00A6585D">
      <w:pPr>
        <w:widowControl w:val="0"/>
        <w:jc w:val="both"/>
        <w:rPr>
          <w:szCs w:val="24"/>
        </w:rPr>
      </w:pPr>
      <w:r w:rsidRPr="00576ED7">
        <w:rPr>
          <w:szCs w:val="24"/>
        </w:rPr>
        <w:lastRenderedPageBreak/>
        <w:t xml:space="preserve">In </w:t>
      </w:r>
      <w:r w:rsidRPr="00576ED7">
        <w:rPr>
          <w:i/>
          <w:szCs w:val="24"/>
        </w:rPr>
        <w:t>Audubon v. Shufeldt</w:t>
      </w:r>
      <w:r w:rsidRPr="00576ED7">
        <w:rPr>
          <w:szCs w:val="24"/>
        </w:rPr>
        <w:t>, 181 U.S. 575, 577-578, we said:</w:t>
      </w:r>
    </w:p>
    <w:p w14:paraId="783BF924" w14:textId="77777777" w:rsidR="0049128E" w:rsidRPr="00576ED7" w:rsidRDefault="0049128E" w:rsidP="00A6585D">
      <w:pPr>
        <w:widowControl w:val="0"/>
        <w:jc w:val="both"/>
        <w:rPr>
          <w:szCs w:val="24"/>
        </w:rPr>
      </w:pPr>
    </w:p>
    <w:p w14:paraId="2FD1DC9B" w14:textId="77777777" w:rsidR="0049128E" w:rsidRPr="00576ED7" w:rsidRDefault="0049128E" w:rsidP="00A6585D">
      <w:pPr>
        <w:widowControl w:val="0"/>
        <w:ind w:left="720"/>
        <w:jc w:val="both"/>
        <w:rPr>
          <w:szCs w:val="24"/>
        </w:rPr>
      </w:pPr>
      <w:r w:rsidRPr="00576ED7">
        <w:rPr>
          <w:szCs w:val="24"/>
        </w:rPr>
        <w:t xml:space="preserve">“Alimony does not arise from any business transaction, but from the relation of marriage. It is not founded on a contract, express or implied, but on the natural and legal duty of the husband to support the wife. The general obligation to support is made specific by the decree of the court of appropriate jurisdiction. ... Permanent alimony is regarded rather as a portion of the husband’s estate to which the wife is equitably entitled than as strictly a debt; alimony from time to time may be regarded as a portion of his </w:t>
      </w:r>
      <w:r w:rsidR="005E6B3F">
        <w:rPr>
          <w:szCs w:val="24"/>
        </w:rPr>
        <w:t>current income or earnings. ...”</w:t>
      </w:r>
    </w:p>
    <w:p w14:paraId="2108E9F9" w14:textId="77777777" w:rsidR="0049128E" w:rsidRPr="00576ED7" w:rsidRDefault="0049128E" w:rsidP="00A6585D">
      <w:pPr>
        <w:widowControl w:val="0"/>
        <w:jc w:val="both"/>
        <w:rPr>
          <w:szCs w:val="24"/>
        </w:rPr>
      </w:pPr>
    </w:p>
    <w:p w14:paraId="6E04A9C1" w14:textId="77777777" w:rsidR="0049128E" w:rsidRPr="00576ED7" w:rsidRDefault="0049128E" w:rsidP="00A6585D">
      <w:pPr>
        <w:widowControl w:val="0"/>
        <w:jc w:val="both"/>
        <w:rPr>
          <w:szCs w:val="24"/>
        </w:rPr>
      </w:pPr>
      <w:r w:rsidRPr="00576ED7">
        <w:rPr>
          <w:szCs w:val="24"/>
        </w:rPr>
        <w:t>The net income of the divorced husband subject to taxation was not decreased by payment of alimony under the court’s order, and, on the other hand, the sum received by the wife on account thereof cannot be regarded as income arising or accruing to her within the enactment.</w:t>
      </w:r>
    </w:p>
    <w:p w14:paraId="43F14913" w14:textId="77777777" w:rsidR="0049128E" w:rsidRPr="00576ED7" w:rsidRDefault="0049128E" w:rsidP="00A6585D">
      <w:pPr>
        <w:widowControl w:val="0"/>
        <w:jc w:val="both"/>
        <w:rPr>
          <w:szCs w:val="24"/>
        </w:rPr>
      </w:pPr>
    </w:p>
    <w:p w14:paraId="1A8D3067" w14:textId="77777777" w:rsidR="0049128E" w:rsidRPr="00576ED7" w:rsidRDefault="0049128E" w:rsidP="00A6585D">
      <w:pPr>
        <w:widowControl w:val="0"/>
        <w:jc w:val="both"/>
        <w:rPr>
          <w:szCs w:val="24"/>
        </w:rPr>
      </w:pPr>
      <w:r w:rsidRPr="00576ED7">
        <w:rPr>
          <w:szCs w:val="24"/>
        </w:rPr>
        <w:t>The judgment of the court below is</w:t>
      </w:r>
    </w:p>
    <w:p w14:paraId="3586925F" w14:textId="77777777" w:rsidR="0049128E" w:rsidRDefault="0049128E" w:rsidP="00A6585D">
      <w:pPr>
        <w:widowControl w:val="0"/>
        <w:jc w:val="both"/>
        <w:rPr>
          <w:szCs w:val="24"/>
        </w:rPr>
      </w:pPr>
      <w:r w:rsidRPr="00576ED7">
        <w:rPr>
          <w:szCs w:val="24"/>
        </w:rPr>
        <w:t>Affirmed.</w:t>
      </w:r>
    </w:p>
    <w:p w14:paraId="06AA0DC6" w14:textId="77777777" w:rsidR="003665AC" w:rsidRPr="00576ED7" w:rsidRDefault="003665AC" w:rsidP="00A6585D">
      <w:pPr>
        <w:widowControl w:val="0"/>
        <w:jc w:val="both"/>
        <w:rPr>
          <w:szCs w:val="24"/>
        </w:rPr>
      </w:pPr>
    </w:p>
    <w:p w14:paraId="44DF0E71" w14:textId="77777777" w:rsidR="0049128E" w:rsidRPr="00576ED7" w:rsidRDefault="0049128E" w:rsidP="00A6585D">
      <w:pPr>
        <w:widowControl w:val="0"/>
        <w:jc w:val="both"/>
        <w:rPr>
          <w:szCs w:val="24"/>
        </w:rPr>
      </w:pPr>
    </w:p>
    <w:p w14:paraId="3C39D0A7"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11067B13" w14:textId="77777777" w:rsidR="0049128E" w:rsidRPr="00576ED7" w:rsidRDefault="0049128E" w:rsidP="00A6585D">
      <w:pPr>
        <w:widowControl w:val="0"/>
        <w:jc w:val="both"/>
        <w:rPr>
          <w:szCs w:val="24"/>
        </w:rPr>
      </w:pPr>
    </w:p>
    <w:p w14:paraId="40AC4AAA" w14:textId="77777777" w:rsidR="0049128E" w:rsidRPr="00576ED7" w:rsidRDefault="0049128E" w:rsidP="00A6585D">
      <w:pPr>
        <w:widowControl w:val="0"/>
        <w:jc w:val="both"/>
        <w:rPr>
          <w:szCs w:val="24"/>
        </w:rPr>
      </w:pPr>
      <w:r w:rsidRPr="00576ED7">
        <w:rPr>
          <w:szCs w:val="24"/>
        </w:rPr>
        <w:t>1.  What basis of the obligation to pay alimony does the Court recognize?</w:t>
      </w:r>
    </w:p>
    <w:p w14:paraId="2CB92F87" w14:textId="77777777" w:rsidR="0049128E" w:rsidRPr="00576ED7" w:rsidRDefault="0049128E" w:rsidP="00A6585D">
      <w:pPr>
        <w:widowControl w:val="0"/>
        <w:jc w:val="both"/>
        <w:rPr>
          <w:szCs w:val="24"/>
        </w:rPr>
      </w:pPr>
    </w:p>
    <w:p w14:paraId="57612ABA" w14:textId="21A0C3EE" w:rsidR="0049128E" w:rsidRDefault="0049128E" w:rsidP="00A6585D">
      <w:pPr>
        <w:widowControl w:val="0"/>
        <w:jc w:val="both"/>
        <w:rPr>
          <w:szCs w:val="24"/>
        </w:rPr>
      </w:pPr>
      <w:r w:rsidRPr="00576ED7">
        <w:rPr>
          <w:szCs w:val="24"/>
        </w:rPr>
        <w:t xml:space="preserve">2.  The holding in </w:t>
      </w:r>
      <w:r w:rsidRPr="00576ED7">
        <w:rPr>
          <w:i/>
          <w:szCs w:val="24"/>
        </w:rPr>
        <w:t>Gould</w:t>
      </w:r>
      <w:r w:rsidRPr="00576ED7">
        <w:rPr>
          <w:szCs w:val="24"/>
        </w:rPr>
        <w:t xml:space="preserve"> was the rule until World War II.  At that time, tax brackets increased </w:t>
      </w:r>
      <w:r w:rsidR="005E6B3F">
        <w:rPr>
          <w:szCs w:val="24"/>
        </w:rPr>
        <w:t xml:space="preserve">to such a level </w:t>
      </w:r>
      <w:r w:rsidRPr="00576ED7">
        <w:rPr>
          <w:szCs w:val="24"/>
        </w:rPr>
        <w:t>that many men came out below $0 when they paid alimony and the income tax on the alimony</w:t>
      </w:r>
      <w:r w:rsidR="008642E1" w:rsidRPr="00576ED7">
        <w:rPr>
          <w:szCs w:val="24"/>
        </w:rPr>
        <w:t xml:space="preserve">. </w:t>
      </w:r>
      <w:r w:rsidRPr="00576ED7">
        <w:rPr>
          <w:szCs w:val="24"/>
        </w:rPr>
        <w:t>Congress acted</w:t>
      </w:r>
      <w:r w:rsidR="008642E1" w:rsidRPr="00576ED7">
        <w:rPr>
          <w:szCs w:val="24"/>
        </w:rPr>
        <w:t>.</w:t>
      </w:r>
      <w:r w:rsidR="008642E1">
        <w:rPr>
          <w:szCs w:val="24"/>
        </w:rPr>
        <w:t xml:space="preserve"> </w:t>
      </w:r>
      <w:r w:rsidR="005E377B">
        <w:rPr>
          <w:szCs w:val="24"/>
        </w:rPr>
        <w:t xml:space="preserve">It made alimony </w:t>
      </w:r>
      <w:r w:rsidR="005E6B3F">
        <w:rPr>
          <w:szCs w:val="24"/>
        </w:rPr>
        <w:t xml:space="preserve">a § 62 </w:t>
      </w:r>
      <w:r w:rsidR="005E377B">
        <w:rPr>
          <w:szCs w:val="24"/>
        </w:rPr>
        <w:t>deducti</w:t>
      </w:r>
      <w:r w:rsidR="005E6B3F">
        <w:rPr>
          <w:szCs w:val="24"/>
        </w:rPr>
        <w:t xml:space="preserve">on </w:t>
      </w:r>
      <w:r w:rsidR="00426A6B">
        <w:rPr>
          <w:szCs w:val="24"/>
        </w:rPr>
        <w:t>to the payor and gross in</w:t>
      </w:r>
      <w:r w:rsidR="005E377B">
        <w:rPr>
          <w:szCs w:val="24"/>
        </w:rPr>
        <w:t>come to the payee</w:t>
      </w:r>
      <w:r w:rsidR="008642E1">
        <w:rPr>
          <w:szCs w:val="24"/>
        </w:rPr>
        <w:t xml:space="preserve">. </w:t>
      </w:r>
      <w:r w:rsidR="005E377B">
        <w:rPr>
          <w:szCs w:val="24"/>
        </w:rPr>
        <w:t>This permitted (encouraged) divorcing spouses to characterize any payment as alimony</w:t>
      </w:r>
      <w:r w:rsidR="008642E1">
        <w:rPr>
          <w:szCs w:val="24"/>
        </w:rPr>
        <w:t xml:space="preserve">. </w:t>
      </w:r>
      <w:r w:rsidR="00AB63EA">
        <w:rPr>
          <w:szCs w:val="24"/>
        </w:rPr>
        <w:t>The source of their obligation became agreement or court order</w:t>
      </w:r>
      <w:r w:rsidR="008642E1">
        <w:rPr>
          <w:szCs w:val="24"/>
        </w:rPr>
        <w:t xml:space="preserve">. </w:t>
      </w:r>
      <w:r w:rsidR="005E377B">
        <w:rPr>
          <w:szCs w:val="24"/>
        </w:rPr>
        <w:t>The parties could enlarge the pie they had to split by arranging to have the ex-spouse in the lower tax bracket be liable for income tax on the alimony.</w:t>
      </w:r>
    </w:p>
    <w:p w14:paraId="45B115DC" w14:textId="77777777" w:rsidR="005E377B" w:rsidRDefault="005E377B" w:rsidP="00A6585D">
      <w:pPr>
        <w:widowControl w:val="0"/>
        <w:jc w:val="both"/>
        <w:rPr>
          <w:szCs w:val="24"/>
        </w:rPr>
      </w:pPr>
    </w:p>
    <w:p w14:paraId="35A06F2A" w14:textId="45D20980" w:rsidR="005E377B" w:rsidRPr="00AB63EA" w:rsidRDefault="005E377B" w:rsidP="00A6585D">
      <w:pPr>
        <w:widowControl w:val="0"/>
        <w:jc w:val="both"/>
        <w:rPr>
          <w:szCs w:val="24"/>
        </w:rPr>
      </w:pPr>
      <w:r>
        <w:rPr>
          <w:szCs w:val="24"/>
        </w:rPr>
        <w:t>3.  This has all changed</w:t>
      </w:r>
      <w:r w:rsidR="008642E1">
        <w:rPr>
          <w:szCs w:val="24"/>
        </w:rPr>
        <w:t xml:space="preserve">. </w:t>
      </w:r>
      <w:r>
        <w:rPr>
          <w:szCs w:val="24"/>
        </w:rPr>
        <w:t>In the Tax Cuts and Jobs Act, Congress repealed all the alimony provisions of the Code</w:t>
      </w:r>
      <w:r w:rsidR="00A271AA">
        <w:rPr>
          <w:szCs w:val="24"/>
        </w:rPr>
        <w:t xml:space="preserve"> </w:t>
      </w:r>
      <w:r w:rsidR="00B408C7">
        <w:rPr>
          <w:szCs w:val="24"/>
        </w:rPr>
        <w:t>for any divorce or separation instrument executed after December 31, 2018</w:t>
      </w:r>
      <w:r w:rsidR="008642E1">
        <w:rPr>
          <w:szCs w:val="24"/>
        </w:rPr>
        <w:t xml:space="preserve">. </w:t>
      </w:r>
      <w:r w:rsidR="00AB63EA">
        <w:rPr>
          <w:szCs w:val="24"/>
        </w:rPr>
        <w:t>As of tax year 201</w:t>
      </w:r>
      <w:r w:rsidR="003665AC">
        <w:rPr>
          <w:szCs w:val="24"/>
        </w:rPr>
        <w:t>9</w:t>
      </w:r>
      <w:r w:rsidR="00AB63EA">
        <w:rPr>
          <w:szCs w:val="24"/>
        </w:rPr>
        <w:t xml:space="preserve">, we revert to the rule of </w:t>
      </w:r>
      <w:r w:rsidR="00AB63EA">
        <w:rPr>
          <w:i/>
          <w:szCs w:val="24"/>
        </w:rPr>
        <w:t>Gould v. Gould</w:t>
      </w:r>
      <w:r w:rsidR="00AB63EA">
        <w:rPr>
          <w:szCs w:val="24"/>
        </w:rPr>
        <w:t>.</w:t>
      </w:r>
    </w:p>
    <w:p w14:paraId="66D57AB8" w14:textId="77777777" w:rsidR="0049128E" w:rsidRDefault="0049128E" w:rsidP="00A6585D">
      <w:pPr>
        <w:widowControl w:val="0"/>
        <w:jc w:val="both"/>
        <w:rPr>
          <w:szCs w:val="24"/>
        </w:rPr>
      </w:pPr>
    </w:p>
    <w:p w14:paraId="26D1C43B" w14:textId="565ADE9D" w:rsidR="0049128E" w:rsidRPr="00576ED7" w:rsidRDefault="00AB63EA" w:rsidP="00A6585D">
      <w:pPr>
        <w:widowControl w:val="0"/>
        <w:jc w:val="both"/>
        <w:rPr>
          <w:szCs w:val="24"/>
        </w:rPr>
      </w:pPr>
      <w:r>
        <w:rPr>
          <w:szCs w:val="24"/>
        </w:rPr>
        <w:t xml:space="preserve">4.  </w:t>
      </w:r>
      <w:r>
        <w:rPr>
          <w:i/>
          <w:szCs w:val="24"/>
        </w:rPr>
        <w:t xml:space="preserve">Property </w:t>
      </w:r>
      <w:r w:rsidRPr="00AB63EA">
        <w:rPr>
          <w:szCs w:val="24"/>
        </w:rPr>
        <w:t>settlement</w:t>
      </w:r>
      <w:r>
        <w:rPr>
          <w:szCs w:val="24"/>
        </w:rPr>
        <w:t xml:space="preserve">:  </w:t>
      </w:r>
      <w:r w:rsidR="0049128E" w:rsidRPr="00AB63EA">
        <w:rPr>
          <w:szCs w:val="24"/>
        </w:rPr>
        <w:t>A</w:t>
      </w:r>
      <w:r w:rsidR="0049128E" w:rsidRPr="00576ED7">
        <w:rPr>
          <w:szCs w:val="24"/>
        </w:rPr>
        <w:t xml:space="preserve"> property settlement divides marital property – assets as </w:t>
      </w:r>
      <w:r w:rsidR="0049128E" w:rsidRPr="00576ED7">
        <w:rPr>
          <w:szCs w:val="24"/>
        </w:rPr>
        <w:lastRenderedPageBreak/>
        <w:t>well as debts</w:t>
      </w:r>
      <w:r w:rsidR="008642E1" w:rsidRPr="00576ED7">
        <w:rPr>
          <w:szCs w:val="24"/>
        </w:rPr>
        <w:t xml:space="preserve">. </w:t>
      </w:r>
      <w:r w:rsidR="0049128E" w:rsidRPr="00576ED7">
        <w:rPr>
          <w:szCs w:val="24"/>
        </w:rPr>
        <w:t xml:space="preserve">Presumably, the spouses purchased assets with after-tax dollars and so its allocation to one spouse or the other should </w:t>
      </w:r>
      <w:r w:rsidR="0049128E" w:rsidRPr="00576ED7">
        <w:rPr>
          <w:i/>
          <w:szCs w:val="24"/>
        </w:rPr>
        <w:t>not</w:t>
      </w:r>
      <w:r w:rsidR="0049128E" w:rsidRPr="00576ED7">
        <w:rPr>
          <w:szCs w:val="24"/>
        </w:rPr>
        <w:t xml:space="preserve"> be the occasion for another layer of income tax.</w:t>
      </w:r>
    </w:p>
    <w:p w14:paraId="5861C7AD" w14:textId="77777777" w:rsidR="00AB63EA" w:rsidRDefault="00AB63EA" w:rsidP="005E377B">
      <w:pPr>
        <w:widowControl w:val="0"/>
        <w:jc w:val="both"/>
        <w:rPr>
          <w:szCs w:val="24"/>
        </w:rPr>
      </w:pPr>
    </w:p>
    <w:p w14:paraId="3A361330" w14:textId="77777777" w:rsidR="00AB63EA" w:rsidRPr="00576ED7" w:rsidRDefault="00AB63EA" w:rsidP="005E377B">
      <w:pPr>
        <w:widowControl w:val="0"/>
        <w:jc w:val="both"/>
        <w:rPr>
          <w:szCs w:val="24"/>
        </w:rPr>
      </w:pPr>
    </w:p>
    <w:p w14:paraId="478ADC06" w14:textId="77777777" w:rsidR="005E377B" w:rsidRPr="00576ED7" w:rsidRDefault="005E377B" w:rsidP="005E377B">
      <w:pPr>
        <w:widowControl w:val="0"/>
        <w:ind w:left="720"/>
        <w:jc w:val="both"/>
        <w:rPr>
          <w:szCs w:val="24"/>
        </w:rPr>
      </w:pPr>
      <w:r>
        <w:rPr>
          <w:i/>
          <w:szCs w:val="24"/>
        </w:rPr>
        <w:t>B</w:t>
      </w:r>
      <w:r w:rsidRPr="00576ED7">
        <w:rPr>
          <w:i/>
          <w:szCs w:val="24"/>
        </w:rPr>
        <w:t xml:space="preserve">.  </w:t>
      </w:r>
      <w:r>
        <w:rPr>
          <w:i/>
          <w:szCs w:val="24"/>
        </w:rPr>
        <w:t xml:space="preserve">Payments </w:t>
      </w:r>
      <w:r w:rsidR="005E6B3F">
        <w:rPr>
          <w:i/>
          <w:szCs w:val="24"/>
        </w:rPr>
        <w:t xml:space="preserve">to </w:t>
      </w:r>
      <w:r>
        <w:rPr>
          <w:i/>
          <w:szCs w:val="24"/>
        </w:rPr>
        <w:t>Ex-Spouses</w:t>
      </w:r>
      <w:r w:rsidR="005E6B3F">
        <w:rPr>
          <w:i/>
          <w:szCs w:val="24"/>
        </w:rPr>
        <w:t xml:space="preserve"> to Surrender Rights</w:t>
      </w:r>
      <w:r w:rsidRPr="00576ED7">
        <w:rPr>
          <w:szCs w:val="24"/>
        </w:rPr>
        <w:fldChar w:fldCharType="begin"/>
      </w:r>
      <w:r w:rsidRPr="00576ED7">
        <w:rPr>
          <w:i/>
          <w:szCs w:val="24"/>
        </w:rPr>
        <w:instrText xml:space="preserve"> TC \l2 "</w:instrText>
      </w:r>
      <w:r w:rsidR="005E6B3F">
        <w:rPr>
          <w:i/>
          <w:szCs w:val="24"/>
        </w:rPr>
        <w:instrText>B.  Payments to Ex-Spouses to Surrender Rights</w:instrText>
      </w:r>
      <w:r w:rsidRPr="00576ED7">
        <w:rPr>
          <w:szCs w:val="24"/>
        </w:rPr>
        <w:fldChar w:fldCharType="end"/>
      </w:r>
    </w:p>
    <w:p w14:paraId="3527A5E0" w14:textId="77777777" w:rsidR="005E377B" w:rsidRPr="00576ED7" w:rsidRDefault="005E377B" w:rsidP="005E377B">
      <w:pPr>
        <w:widowControl w:val="0"/>
        <w:jc w:val="both"/>
        <w:rPr>
          <w:szCs w:val="24"/>
        </w:rPr>
      </w:pPr>
    </w:p>
    <w:p w14:paraId="4D135818" w14:textId="77777777" w:rsidR="005E377B" w:rsidRPr="00576ED7" w:rsidRDefault="005E377B" w:rsidP="005E377B">
      <w:pPr>
        <w:widowControl w:val="0"/>
        <w:jc w:val="both"/>
        <w:rPr>
          <w:szCs w:val="24"/>
        </w:rPr>
      </w:pPr>
      <w:r w:rsidRPr="00576ED7">
        <w:rPr>
          <w:szCs w:val="24"/>
        </w:rPr>
        <w:t>We might suppose that the event of divorce should vest (or re-vest) each ex-spouse with property rights that can be bought and sold – with all the tax consequences that should naturally flow from such transactions.</w:t>
      </w:r>
    </w:p>
    <w:p w14:paraId="7A2762C3" w14:textId="77777777" w:rsidR="005E377B" w:rsidRDefault="005E377B" w:rsidP="005E377B">
      <w:pPr>
        <w:widowControl w:val="0"/>
        <w:ind w:left="720"/>
        <w:jc w:val="both"/>
        <w:rPr>
          <w:szCs w:val="24"/>
        </w:rPr>
      </w:pPr>
      <w:r w:rsidRPr="00576ED7">
        <w:rPr>
          <w:szCs w:val="24"/>
        </w:rPr>
        <w:t>•</w:t>
      </w:r>
      <w:r w:rsidRPr="00576ED7">
        <w:rPr>
          <w:i/>
          <w:szCs w:val="24"/>
        </w:rPr>
        <w:t>Should</w:t>
      </w:r>
      <w:r w:rsidRPr="00576ED7">
        <w:rPr>
          <w:szCs w:val="24"/>
        </w:rPr>
        <w:t xml:space="preserve"> the event of divorce cause us to treat rights that can only exist between </w:t>
      </w:r>
      <w:r>
        <w:rPr>
          <w:szCs w:val="24"/>
        </w:rPr>
        <w:t xml:space="preserve">spouses </w:t>
      </w:r>
      <w:r w:rsidRPr="00576ED7">
        <w:rPr>
          <w:szCs w:val="24"/>
        </w:rPr>
        <w:t>as property that can be bought and sold in commercial transactions? How should we value such rights?</w:t>
      </w:r>
      <w:r w:rsidRPr="00576ED7">
        <w:rPr>
          <w:rStyle w:val="FootnoteReference"/>
          <w:szCs w:val="24"/>
        </w:rPr>
        <w:footnoteReference w:id="209"/>
      </w:r>
    </w:p>
    <w:p w14:paraId="5404CF12" w14:textId="77777777" w:rsidR="005E377B" w:rsidRPr="009529AF" w:rsidRDefault="005E377B" w:rsidP="005E377B">
      <w:pPr>
        <w:widowControl w:val="0"/>
        <w:ind w:left="720"/>
        <w:jc w:val="both"/>
        <w:rPr>
          <w:szCs w:val="24"/>
        </w:rPr>
      </w:pPr>
      <w:r>
        <w:rPr>
          <w:szCs w:val="24"/>
        </w:rPr>
        <w:t xml:space="preserve">•The United States Supreme Court addressed these questions in </w:t>
      </w:r>
      <w:r>
        <w:rPr>
          <w:i/>
          <w:szCs w:val="24"/>
        </w:rPr>
        <w:t>United States v. Davis</w:t>
      </w:r>
      <w:r>
        <w:rPr>
          <w:szCs w:val="24"/>
        </w:rPr>
        <w:t>, 370 U.S. 65 (1962).</w:t>
      </w:r>
    </w:p>
    <w:p w14:paraId="5788C5AC" w14:textId="77777777" w:rsidR="005E377B" w:rsidRDefault="005E377B" w:rsidP="005E377B">
      <w:pPr>
        <w:rPr>
          <w:szCs w:val="24"/>
        </w:rPr>
      </w:pPr>
    </w:p>
    <w:p w14:paraId="3514330C" w14:textId="77777777" w:rsidR="005E377B" w:rsidRPr="00576ED7" w:rsidRDefault="005E377B" w:rsidP="005E377B">
      <w:pPr>
        <w:widowControl w:val="0"/>
        <w:jc w:val="both"/>
        <w:rPr>
          <w:szCs w:val="24"/>
        </w:rPr>
      </w:pPr>
      <w:r>
        <w:rPr>
          <w:b/>
          <w:i/>
          <w:szCs w:val="24"/>
        </w:rPr>
        <w:t>Note</w:t>
      </w:r>
      <w:r>
        <w:rPr>
          <w:b/>
          <w:szCs w:val="24"/>
        </w:rPr>
        <w:t xml:space="preserve"> </w:t>
      </w:r>
      <w:r>
        <w:rPr>
          <w:szCs w:val="24"/>
        </w:rPr>
        <w:t xml:space="preserve">on </w:t>
      </w:r>
      <w:r w:rsidRPr="00424EE2">
        <w:rPr>
          <w:i/>
          <w:szCs w:val="24"/>
        </w:rPr>
        <w:t>United States v. Davis</w:t>
      </w:r>
      <w:r w:rsidRPr="00576ED7">
        <w:rPr>
          <w:szCs w:val="24"/>
        </w:rPr>
        <w:t>, 370 U.S. 65 (1962)</w:t>
      </w:r>
      <w:r>
        <w:rPr>
          <w:szCs w:val="24"/>
        </w:rPr>
        <w:t xml:space="preserve"> and § 1041</w:t>
      </w:r>
      <w:r w:rsidRPr="00576ED7">
        <w:rPr>
          <w:szCs w:val="24"/>
        </w:rPr>
        <w:fldChar w:fldCharType="begin"/>
      </w:r>
      <w:r w:rsidRPr="00576ED7">
        <w:rPr>
          <w:szCs w:val="24"/>
        </w:rPr>
        <w:instrText xml:space="preserve"> TC \l2 "</w:instrText>
      </w:r>
      <w:r>
        <w:rPr>
          <w:szCs w:val="24"/>
        </w:rPr>
        <w:instrText xml:space="preserve">Note on </w:instrText>
      </w:r>
      <w:r w:rsidRPr="00576ED7">
        <w:rPr>
          <w:szCs w:val="24"/>
        </w:rPr>
        <w:instrText>United States v. Davis, 370 U.S. 65 (1962)</w:instrText>
      </w:r>
      <w:r>
        <w:rPr>
          <w:szCs w:val="24"/>
        </w:rPr>
        <w:instrText xml:space="preserve"> and § 1041</w:instrText>
      </w:r>
      <w:r w:rsidRPr="00576ED7">
        <w:rPr>
          <w:szCs w:val="24"/>
        </w:rPr>
        <w:fldChar w:fldCharType="end"/>
      </w:r>
    </w:p>
    <w:p w14:paraId="62F72BD9" w14:textId="77777777" w:rsidR="005E377B" w:rsidRDefault="005E377B" w:rsidP="005E377B">
      <w:pPr>
        <w:widowControl w:val="0"/>
        <w:jc w:val="both"/>
        <w:rPr>
          <w:szCs w:val="24"/>
        </w:rPr>
      </w:pPr>
    </w:p>
    <w:p w14:paraId="3F5A1187" w14:textId="67486E82" w:rsidR="005E377B" w:rsidRDefault="005E377B" w:rsidP="005E377B">
      <w:pPr>
        <w:widowControl w:val="0"/>
        <w:jc w:val="both"/>
        <w:rPr>
          <w:szCs w:val="24"/>
        </w:rPr>
      </w:pPr>
      <w:r>
        <w:rPr>
          <w:szCs w:val="24"/>
        </w:rPr>
        <w:t xml:space="preserve">In </w:t>
      </w:r>
      <w:r>
        <w:rPr>
          <w:i/>
          <w:szCs w:val="24"/>
        </w:rPr>
        <w:t>United States v. Davis</w:t>
      </w:r>
      <w:r>
        <w:rPr>
          <w:szCs w:val="24"/>
        </w:rPr>
        <w:t>, H transferred pursuant to a property settlement appreciated stock (basis = $74,775.37, fmv = $82,250) to W in exchange for W’s surrender of all claims against H, including dower and all rights of testacy and intestacy under Delaware state law. The Government argued that the transfer was made in exchange for an independent legal obligation. Taxpayer H argued that the transfer was comparable to a nontaxable division of property between two co-owners</w:t>
      </w:r>
      <w:r w:rsidR="008642E1">
        <w:rPr>
          <w:szCs w:val="24"/>
        </w:rPr>
        <w:t xml:space="preserve">. </w:t>
      </w:r>
      <w:r>
        <w:rPr>
          <w:szCs w:val="24"/>
        </w:rPr>
        <w:t xml:space="preserve">The Court concluded that Delaware state law did not make W a co-owner of the stock – as might occur in community property states. </w:t>
      </w:r>
      <w:r w:rsidR="005E6B3F">
        <w:rPr>
          <w:szCs w:val="24"/>
        </w:rPr>
        <w:t>Instead, H exchanged stock for W’s surrender of claims against him</w:t>
      </w:r>
      <w:r w:rsidR="008642E1">
        <w:rPr>
          <w:szCs w:val="24"/>
        </w:rPr>
        <w:t xml:space="preserve">. </w:t>
      </w:r>
      <w:r>
        <w:rPr>
          <w:szCs w:val="24"/>
        </w:rPr>
        <w:t>In the absence of any method to value what W surrendered, the Court – by assuming that the parties engaged in an even exchange – treated H as realizing the fmv of the stock</w:t>
      </w:r>
      <w:r w:rsidR="008642E1">
        <w:rPr>
          <w:szCs w:val="24"/>
        </w:rPr>
        <w:t xml:space="preserve">. </w:t>
      </w:r>
      <w:r>
        <w:rPr>
          <w:szCs w:val="24"/>
        </w:rPr>
        <w:t>Since that was more than his basis in the stock, the Court agreed that H’s taxable gain was the fmv of the stock minus his basis. As for W, the Court held that she acquired a basis in the stock she received equal to the amount H realized.</w:t>
      </w:r>
    </w:p>
    <w:p w14:paraId="7D5F3EE2" w14:textId="1B140A1E" w:rsidR="005E377B" w:rsidRDefault="005E377B" w:rsidP="005E377B">
      <w:pPr>
        <w:widowControl w:val="0"/>
        <w:ind w:left="720"/>
        <w:jc w:val="both"/>
        <w:rPr>
          <w:szCs w:val="24"/>
        </w:rPr>
      </w:pPr>
      <w:r>
        <w:rPr>
          <w:szCs w:val="24"/>
        </w:rPr>
        <w:t xml:space="preserve">•The Court treated inchoate rights that can only exist in marriage as if they were property that can be bought and sold. The Court treated the parties the same way we would expect courts to treat strangers who exchanged properties. H </w:t>
      </w:r>
      <w:r w:rsidR="00BF5288">
        <w:rPr>
          <w:szCs w:val="24"/>
        </w:rPr>
        <w:t xml:space="preserve">exchanged </w:t>
      </w:r>
      <w:r>
        <w:rPr>
          <w:szCs w:val="24"/>
        </w:rPr>
        <w:t>appreciated property to pay for something; that is a recognition event</w:t>
      </w:r>
      <w:r w:rsidR="008642E1">
        <w:rPr>
          <w:szCs w:val="24"/>
        </w:rPr>
        <w:t>.</w:t>
      </w:r>
      <w:r w:rsidR="008642E1" w:rsidRPr="00094D35">
        <w:rPr>
          <w:rFonts w:asciiTheme="minorHAnsi" w:eastAsiaTheme="minorEastAsia" w:hAnsiTheme="minorHAnsi" w:cstheme="minorBidi"/>
          <w:noProof/>
          <w:sz w:val="22"/>
          <w:szCs w:val="24"/>
        </w:rPr>
        <w:t xml:space="preserve"> </w:t>
      </w:r>
    </w:p>
    <w:p w14:paraId="49FC51F2" w14:textId="77777777" w:rsidR="005E377B" w:rsidRPr="00424EE2" w:rsidRDefault="005E377B" w:rsidP="005E377B">
      <w:pPr>
        <w:widowControl w:val="0"/>
        <w:ind w:left="720"/>
        <w:jc w:val="both"/>
        <w:rPr>
          <w:szCs w:val="24"/>
        </w:rPr>
      </w:pPr>
      <w:r>
        <w:rPr>
          <w:szCs w:val="24"/>
        </w:rPr>
        <w:lastRenderedPageBreak/>
        <w:t xml:space="preserve">•Giving W a tax basis equal to the fmv of what H surrendered is no more correct here than it was in </w:t>
      </w:r>
      <w:r>
        <w:rPr>
          <w:i/>
          <w:szCs w:val="24"/>
        </w:rPr>
        <w:t>Farid-es-Sultaneh</w:t>
      </w:r>
      <w:r>
        <w:rPr>
          <w:szCs w:val="24"/>
        </w:rPr>
        <w:t>.</w:t>
      </w:r>
    </w:p>
    <w:p w14:paraId="6FE095D7" w14:textId="77777777" w:rsidR="005E377B" w:rsidRPr="00576ED7" w:rsidRDefault="005E377B" w:rsidP="005E377B">
      <w:pPr>
        <w:widowControl w:val="0"/>
        <w:ind w:left="720"/>
        <w:jc w:val="both"/>
        <w:rPr>
          <w:szCs w:val="24"/>
        </w:rPr>
      </w:pPr>
      <w:r>
        <w:rPr>
          <w:szCs w:val="24"/>
        </w:rPr>
        <w:t>•</w:t>
      </w:r>
      <w:r w:rsidRPr="00576ED7">
        <w:rPr>
          <w:szCs w:val="24"/>
        </w:rPr>
        <w:t xml:space="preserve">Congress responded to </w:t>
      </w:r>
      <w:r w:rsidRPr="00576ED7">
        <w:rPr>
          <w:i/>
          <w:szCs w:val="24"/>
        </w:rPr>
        <w:t>Davis</w:t>
      </w:r>
      <w:r w:rsidRPr="00576ED7">
        <w:rPr>
          <w:szCs w:val="24"/>
        </w:rPr>
        <w:t>.</w:t>
      </w:r>
    </w:p>
    <w:p w14:paraId="15E14CA6" w14:textId="01DB98F0" w:rsidR="005E377B" w:rsidRPr="00576ED7" w:rsidRDefault="005E6B3F" w:rsidP="005E377B">
      <w:pPr>
        <w:widowControl w:val="0"/>
        <w:ind w:left="1440"/>
        <w:jc w:val="both"/>
        <w:rPr>
          <w:szCs w:val="24"/>
        </w:rPr>
      </w:pPr>
      <w:r w:rsidRPr="00B82889">
        <w:rPr>
          <w:rFonts w:asciiTheme="minorHAnsi" w:eastAsiaTheme="minorEastAsia" w:hAnsiTheme="minorHAnsi" w:cstheme="minorBidi"/>
          <w:noProof/>
          <w:sz w:val="22"/>
          <w:szCs w:val="24"/>
        </w:rPr>
        <mc:AlternateContent>
          <mc:Choice Requires="wps">
            <w:drawing>
              <wp:anchor distT="152400" distB="152400" distL="152400" distR="152400" simplePos="0" relativeHeight="252217344" behindDoc="0" locked="0" layoutInCell="0" allowOverlap="1" wp14:anchorId="1B47E4CC" wp14:editId="30211B76">
                <wp:simplePos x="0" y="0"/>
                <wp:positionH relativeFrom="margin">
                  <wp:posOffset>2971800</wp:posOffset>
                </wp:positionH>
                <wp:positionV relativeFrom="paragraph">
                  <wp:posOffset>166370</wp:posOffset>
                </wp:positionV>
                <wp:extent cx="2314575" cy="1219200"/>
                <wp:effectExtent l="0" t="0" r="28575" b="19050"/>
                <wp:wrapSquare wrapText="largest"/>
                <wp:docPr id="4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219200"/>
                        </a:xfrm>
                        <a:prstGeom prst="rect">
                          <a:avLst/>
                        </a:prstGeom>
                        <a:solidFill>
                          <a:srgbClr val="FFFFFF"/>
                        </a:solidFill>
                        <a:ln w="12192">
                          <a:solidFill>
                            <a:srgbClr val="000000"/>
                          </a:solidFill>
                          <a:miter lim="800000"/>
                          <a:headEnd/>
                          <a:tailEnd/>
                        </a:ln>
                      </wps:spPr>
                      <wps:txbx>
                        <w:txbxContent>
                          <w:p w14:paraId="1B660069" w14:textId="77777777" w:rsidR="002D4291" w:rsidRDefault="002D4291" w:rsidP="005E6B3F">
                            <w:pPr>
                              <w:widowControl w:val="0"/>
                              <w:jc w:val="both"/>
                              <w:rPr>
                                <w:rFonts w:ascii="Tw Cen MT" w:hAnsi="Tw Cen MT"/>
                              </w:rPr>
                            </w:pPr>
                            <w:r>
                              <w:rPr>
                                <w:rFonts w:ascii="Tw Cen MT" w:hAnsi="Tw Cen MT"/>
                                <w:i/>
                              </w:rPr>
                              <w:t>Section 1041</w:t>
                            </w:r>
                            <w:r>
                              <w:rPr>
                                <w:rFonts w:ascii="Tw Cen MT" w:hAnsi="Tw Cen MT"/>
                              </w:rPr>
                              <w:t>: Does § 1041 create opportunities to save divorcing spouses income taxes? What if the tax brackets of the divorcing spouses are not going to be the sa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7E4CC" id="Text Box 73" o:spid="_x0000_s1107" type="#_x0000_t202" style="position:absolute;left:0;text-align:left;margin-left:234pt;margin-top:13.1pt;width:182.25pt;height:96pt;z-index:2522173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" o:allowincell="f" strokeweight=".96pt">
                <v:textbox inset="6pt,6pt,6pt,6pt">
                  <w:txbxContent>
                    <w:p w14:paraId="1B660069" w14:textId="77777777" w:rsidR="002D4291" w:rsidRDefault="002D4291" w:rsidP="005E6B3F">
                      <w:pPr>
                        <w:widowControl w:val="0"/>
                        <w:jc w:val="both"/>
                        <w:rPr>
                          <w:rFonts w:ascii="Tw Cen MT" w:hAnsi="Tw Cen MT"/>
                        </w:rPr>
                      </w:pPr>
                      <w:r>
                        <w:rPr>
                          <w:rFonts w:ascii="Tw Cen MT" w:hAnsi="Tw Cen MT"/>
                          <w:i/>
                        </w:rPr>
                        <w:t>Section 1041</w:t>
                      </w:r>
                      <w:r>
                        <w:rPr>
                          <w:rFonts w:ascii="Tw Cen MT" w:hAnsi="Tw Cen MT"/>
                        </w:rPr>
                        <w:t>: Does § 1041 create opportunities to save divorcing spouses income taxes? What if the tax brackets of the divorcing spouses are not going to be the same?</w:t>
                      </w:r>
                    </w:p>
                  </w:txbxContent>
                </v:textbox>
                <w10:wrap type="square" side="largest" anchorx="margin"/>
              </v:shape>
            </w:pict>
          </mc:Fallback>
        </mc:AlternateContent>
      </w:r>
      <w:r w:rsidR="005E377B" w:rsidRPr="00576ED7">
        <w:rPr>
          <w:szCs w:val="24"/>
        </w:rPr>
        <w:t xml:space="preserve">•Read </w:t>
      </w:r>
      <w:r w:rsidR="005E377B">
        <w:rPr>
          <w:szCs w:val="24"/>
        </w:rPr>
        <w:t>§ </w:t>
      </w:r>
      <w:r w:rsidR="005E377B" w:rsidRPr="00576ED7">
        <w:rPr>
          <w:szCs w:val="24"/>
        </w:rPr>
        <w:t>1041</w:t>
      </w:r>
      <w:r w:rsidR="008642E1" w:rsidRPr="00576ED7">
        <w:rPr>
          <w:szCs w:val="24"/>
        </w:rPr>
        <w:t xml:space="preserve">. </w:t>
      </w:r>
      <w:r w:rsidR="005E377B" w:rsidRPr="00576ED7">
        <w:rPr>
          <w:szCs w:val="24"/>
        </w:rPr>
        <w:t>The division of property between divorcing spouses is now a non-recognition event.</w:t>
      </w:r>
    </w:p>
    <w:p w14:paraId="7F463360" w14:textId="77777777" w:rsidR="005E377B" w:rsidRPr="00576ED7" w:rsidRDefault="005E377B" w:rsidP="005E377B">
      <w:pPr>
        <w:widowControl w:val="0"/>
        <w:ind w:left="1440"/>
        <w:jc w:val="both"/>
        <w:rPr>
          <w:szCs w:val="24"/>
        </w:rPr>
      </w:pPr>
      <w:r w:rsidRPr="00576ED7">
        <w:rPr>
          <w:szCs w:val="24"/>
        </w:rPr>
        <w:t>•How would the result</w:t>
      </w:r>
      <w:r>
        <w:rPr>
          <w:szCs w:val="24"/>
        </w:rPr>
        <w:t> </w:t>
      </w:r>
      <w:r w:rsidRPr="00576ED7">
        <w:rPr>
          <w:szCs w:val="24"/>
        </w:rPr>
        <w:t>in</w:t>
      </w:r>
      <w:r>
        <w:rPr>
          <w:szCs w:val="24"/>
        </w:rPr>
        <w:t> </w:t>
      </w:r>
      <w:r w:rsidRPr="00576ED7">
        <w:rPr>
          <w:i/>
          <w:szCs w:val="24"/>
        </w:rPr>
        <w:t>Davis</w:t>
      </w:r>
      <w:r w:rsidRPr="00576ED7">
        <w:rPr>
          <w:szCs w:val="24"/>
        </w:rPr>
        <w:t xml:space="preserve"> </w:t>
      </w:r>
      <w:r>
        <w:rPr>
          <w:szCs w:val="24"/>
        </w:rPr>
        <w:t>h</w:t>
      </w:r>
      <w:r w:rsidRPr="00576ED7">
        <w:rPr>
          <w:szCs w:val="24"/>
        </w:rPr>
        <w:t>ave</w:t>
      </w:r>
      <w:r>
        <w:rPr>
          <w:szCs w:val="24"/>
        </w:rPr>
        <w:t> </w:t>
      </w:r>
      <w:r w:rsidRPr="00576ED7">
        <w:rPr>
          <w:szCs w:val="24"/>
        </w:rPr>
        <w:t xml:space="preserve">been different if </w:t>
      </w:r>
      <w:r>
        <w:rPr>
          <w:szCs w:val="24"/>
        </w:rPr>
        <w:t>§ </w:t>
      </w:r>
      <w:r w:rsidRPr="00576ED7">
        <w:rPr>
          <w:szCs w:val="24"/>
        </w:rPr>
        <w:t>1041 were the law at the time the case was decided?</w:t>
      </w:r>
    </w:p>
    <w:p w14:paraId="432DD71F" w14:textId="77777777" w:rsidR="005E377B" w:rsidRPr="00576ED7" w:rsidRDefault="005E377B" w:rsidP="005E377B">
      <w:pPr>
        <w:widowControl w:val="0"/>
        <w:ind w:left="1440"/>
        <w:rPr>
          <w:szCs w:val="24"/>
        </w:rPr>
      </w:pPr>
      <w:r w:rsidRPr="00576ED7">
        <w:rPr>
          <w:szCs w:val="24"/>
        </w:rPr>
        <w:t xml:space="preserve">•In what ways does </w:t>
      </w:r>
      <w:r>
        <w:rPr>
          <w:szCs w:val="24"/>
        </w:rPr>
        <w:t>§ </w:t>
      </w:r>
      <w:r w:rsidRPr="00576ED7">
        <w:rPr>
          <w:szCs w:val="24"/>
        </w:rPr>
        <w:t xml:space="preserve">1041 differ from </w:t>
      </w:r>
      <w:r>
        <w:rPr>
          <w:szCs w:val="24"/>
        </w:rPr>
        <w:t>§ </w:t>
      </w:r>
      <w:r w:rsidRPr="00576ED7">
        <w:rPr>
          <w:szCs w:val="24"/>
        </w:rPr>
        <w:t>1015?</w:t>
      </w:r>
    </w:p>
    <w:p w14:paraId="50A293CE" w14:textId="77777777" w:rsidR="005E377B" w:rsidRDefault="005E377B" w:rsidP="005E377B">
      <w:pPr>
        <w:widowControl w:val="0"/>
        <w:ind w:left="1440"/>
        <w:rPr>
          <w:szCs w:val="24"/>
        </w:rPr>
      </w:pPr>
      <w:r>
        <w:rPr>
          <w:szCs w:val="24"/>
        </w:rPr>
        <w:t xml:space="preserve">•Is the rule of § 1041 better than the holding of </w:t>
      </w:r>
      <w:r>
        <w:rPr>
          <w:i/>
          <w:szCs w:val="24"/>
        </w:rPr>
        <w:t>Davis</w:t>
      </w:r>
      <w:r>
        <w:rPr>
          <w:szCs w:val="24"/>
        </w:rPr>
        <w:t>?</w:t>
      </w:r>
    </w:p>
    <w:p w14:paraId="080D33FC" w14:textId="77777777" w:rsidR="00C51A8E" w:rsidRDefault="00C51A8E" w:rsidP="00C51A8E">
      <w:pPr>
        <w:widowControl w:val="0"/>
        <w:rPr>
          <w:szCs w:val="24"/>
        </w:rPr>
      </w:pPr>
    </w:p>
    <w:p w14:paraId="7D8FFE78" w14:textId="77777777" w:rsidR="00C51A8E" w:rsidRDefault="00C51A8E" w:rsidP="00C51A8E">
      <w:pPr>
        <w:widowControl w:val="0"/>
        <w:rPr>
          <w:szCs w:val="24"/>
        </w:rPr>
      </w:pPr>
    </w:p>
    <w:p w14:paraId="18223D14" w14:textId="77777777" w:rsidR="0049128E" w:rsidRPr="00576ED7" w:rsidRDefault="005E377B" w:rsidP="00A6585D">
      <w:pPr>
        <w:widowControl w:val="0"/>
        <w:ind w:left="720"/>
        <w:jc w:val="both"/>
        <w:rPr>
          <w:szCs w:val="24"/>
        </w:rPr>
      </w:pPr>
      <w:r>
        <w:rPr>
          <w:i/>
          <w:szCs w:val="24"/>
        </w:rPr>
        <w:t>C</w:t>
      </w:r>
      <w:r w:rsidR="0049128E" w:rsidRPr="00576ED7">
        <w:rPr>
          <w:i/>
          <w:szCs w:val="24"/>
        </w:rPr>
        <w:t>.  Child Support</w:t>
      </w:r>
      <w:r w:rsidR="0049128E" w:rsidRPr="00576ED7">
        <w:rPr>
          <w:szCs w:val="24"/>
        </w:rPr>
        <w:fldChar w:fldCharType="begin"/>
      </w:r>
      <w:r w:rsidR="0049128E" w:rsidRPr="00576ED7">
        <w:rPr>
          <w:i/>
          <w:szCs w:val="24"/>
        </w:rPr>
        <w:instrText xml:space="preserve"> TC \l2 "B.  Child Support</w:instrText>
      </w:r>
      <w:r w:rsidR="0049128E" w:rsidRPr="00576ED7">
        <w:rPr>
          <w:szCs w:val="24"/>
        </w:rPr>
        <w:fldChar w:fldCharType="end"/>
      </w:r>
    </w:p>
    <w:p w14:paraId="748DE8ED" w14:textId="77777777" w:rsidR="0049128E" w:rsidRPr="00576ED7" w:rsidRDefault="0049128E" w:rsidP="00A6585D">
      <w:pPr>
        <w:widowControl w:val="0"/>
        <w:jc w:val="both"/>
        <w:rPr>
          <w:szCs w:val="24"/>
        </w:rPr>
      </w:pPr>
    </w:p>
    <w:p w14:paraId="032DC2F0" w14:textId="337E50BE" w:rsidR="0049128E" w:rsidRDefault="0049128E" w:rsidP="00A6585D">
      <w:pPr>
        <w:widowControl w:val="0"/>
        <w:jc w:val="both"/>
        <w:rPr>
          <w:szCs w:val="24"/>
        </w:rPr>
      </w:pPr>
      <w:r w:rsidRPr="00576ED7">
        <w:rPr>
          <w:szCs w:val="24"/>
        </w:rPr>
        <w:t xml:space="preserve">Child support </w:t>
      </w:r>
      <w:r w:rsidR="00BF5288">
        <w:rPr>
          <w:szCs w:val="24"/>
        </w:rPr>
        <w:t xml:space="preserve">payments are made to fulfill </w:t>
      </w:r>
      <w:r w:rsidRPr="00576ED7">
        <w:rPr>
          <w:szCs w:val="24"/>
        </w:rPr>
        <w:t xml:space="preserve">a parental obligation. Both parents have this obligation. Fulfillment of this obligation does not create any right to a deduction, but only to a dependent deduction </w:t>
      </w:r>
      <w:r w:rsidR="00C51A8E">
        <w:rPr>
          <w:szCs w:val="24"/>
        </w:rPr>
        <w:t xml:space="preserve">(a tax credit for tax years 2018 to 2025) </w:t>
      </w:r>
      <w:r w:rsidRPr="00576ED7">
        <w:rPr>
          <w:szCs w:val="24"/>
        </w:rPr>
        <w:t xml:space="preserve">of the exemption amount. The same is true after dissolution of the marriage. The Code has some special rules for allocation of the dependent deduction </w:t>
      </w:r>
      <w:r w:rsidR="00C51A8E">
        <w:rPr>
          <w:szCs w:val="24"/>
        </w:rPr>
        <w:t xml:space="preserve">(tax credit) </w:t>
      </w:r>
      <w:r w:rsidRPr="00576ED7">
        <w:rPr>
          <w:szCs w:val="24"/>
        </w:rPr>
        <w:t xml:space="preserve">in its definitions of “qualifying child” and “qualifying relative,” </w:t>
      </w:r>
      <w:r w:rsidRPr="00576ED7">
        <w:rPr>
          <w:i/>
          <w:szCs w:val="24"/>
        </w:rPr>
        <w:t>supra</w:t>
      </w:r>
      <w:r w:rsidR="008642E1" w:rsidRPr="00576ED7">
        <w:rPr>
          <w:szCs w:val="24"/>
        </w:rPr>
        <w:t xml:space="preserve">. </w:t>
      </w:r>
      <w:r w:rsidRPr="00576ED7">
        <w:rPr>
          <w:szCs w:val="24"/>
        </w:rPr>
        <w:t>Furthermore, receipt of child support payments is not gross income to the payee.</w:t>
      </w:r>
    </w:p>
    <w:p w14:paraId="0D9C27F7" w14:textId="77777777" w:rsidR="00C51A8E" w:rsidRDefault="00C51A8E" w:rsidP="00A6585D">
      <w:pPr>
        <w:widowControl w:val="0"/>
        <w:jc w:val="both"/>
        <w:rPr>
          <w:szCs w:val="24"/>
        </w:rPr>
      </w:pPr>
    </w:p>
    <w:p w14:paraId="3AB5D9BE" w14:textId="772711A8" w:rsidR="0049128E" w:rsidRDefault="0049128E" w:rsidP="00A6585D">
      <w:pPr>
        <w:widowControl w:val="0"/>
        <w:jc w:val="both"/>
        <w:rPr>
          <w:szCs w:val="24"/>
        </w:rPr>
      </w:pPr>
      <w:r w:rsidRPr="00576ED7">
        <w:rPr>
          <w:szCs w:val="24"/>
        </w:rPr>
        <w:t xml:space="preserve">A parent </w:t>
      </w:r>
      <w:r w:rsidR="00E46D5B">
        <w:rPr>
          <w:szCs w:val="24"/>
        </w:rPr>
        <w:t xml:space="preserve">has </w:t>
      </w:r>
      <w:r w:rsidR="00D22E4A">
        <w:rPr>
          <w:szCs w:val="24"/>
        </w:rPr>
        <w:t xml:space="preserve">an </w:t>
      </w:r>
      <w:r w:rsidRPr="00576ED7">
        <w:rPr>
          <w:szCs w:val="24"/>
        </w:rPr>
        <w:t>obligation to support his minor children. If someone else fulfills that obligation, it seems that the parent has realized gross income</w:t>
      </w:r>
      <w:r w:rsidR="008642E1" w:rsidRPr="00576ED7">
        <w:rPr>
          <w:szCs w:val="24"/>
        </w:rPr>
        <w:t xml:space="preserve">. </w:t>
      </w:r>
      <w:r w:rsidRPr="00576ED7">
        <w:rPr>
          <w:szCs w:val="24"/>
        </w:rPr>
        <w:t>Change the facts</w:t>
      </w:r>
      <w:r w:rsidR="00D22E4A">
        <w:rPr>
          <w:szCs w:val="24"/>
        </w:rPr>
        <w:t xml:space="preserve">:  </w:t>
      </w:r>
      <w:r w:rsidRPr="00576ED7">
        <w:rPr>
          <w:szCs w:val="24"/>
        </w:rPr>
        <w:t xml:space="preserve">instead of a person with no parental obligation </w:t>
      </w:r>
      <w:r w:rsidRPr="00576ED7">
        <w:rPr>
          <w:i/>
          <w:szCs w:val="24"/>
        </w:rPr>
        <w:t>making</w:t>
      </w:r>
      <w:r w:rsidRPr="00576ED7">
        <w:rPr>
          <w:szCs w:val="24"/>
        </w:rPr>
        <w:t xml:space="preserve"> payments, it is a person </w:t>
      </w:r>
      <w:r w:rsidRPr="00576ED7">
        <w:rPr>
          <w:i/>
          <w:szCs w:val="24"/>
        </w:rPr>
        <w:t>with</w:t>
      </w:r>
      <w:r w:rsidRPr="00576ED7">
        <w:rPr>
          <w:szCs w:val="24"/>
        </w:rPr>
        <w:t xml:space="preserve"> a parental obligation who </w:t>
      </w:r>
      <w:r w:rsidRPr="00576ED7">
        <w:rPr>
          <w:i/>
          <w:szCs w:val="24"/>
        </w:rPr>
        <w:t>fails</w:t>
      </w:r>
      <w:r w:rsidRPr="00576ED7">
        <w:rPr>
          <w:szCs w:val="24"/>
        </w:rPr>
        <w:t xml:space="preserve"> to make payments (an</w:t>
      </w:r>
      <w:r w:rsidR="000E0FA4">
        <w:rPr>
          <w:szCs w:val="24"/>
        </w:rPr>
        <w:t xml:space="preserve"> all-too-frequent occurrence). </w:t>
      </w:r>
      <w:r w:rsidR="00BF5288">
        <w:rPr>
          <w:szCs w:val="24"/>
        </w:rPr>
        <w:t>T</w:t>
      </w:r>
      <w:r w:rsidRPr="00576ED7">
        <w:rPr>
          <w:szCs w:val="24"/>
        </w:rPr>
        <w:t xml:space="preserve">he former spouse </w:t>
      </w:r>
      <w:r w:rsidR="00BF5288">
        <w:rPr>
          <w:szCs w:val="24"/>
        </w:rPr>
        <w:t xml:space="preserve">is left to </w:t>
      </w:r>
      <w:r w:rsidRPr="00576ED7">
        <w:rPr>
          <w:szCs w:val="24"/>
        </w:rPr>
        <w:t>make up the difference.</w:t>
      </w:r>
    </w:p>
    <w:p w14:paraId="6D6F228A" w14:textId="77777777" w:rsidR="008D562C" w:rsidRDefault="008D562C" w:rsidP="00A6585D">
      <w:pPr>
        <w:widowControl w:val="0"/>
        <w:jc w:val="both"/>
        <w:rPr>
          <w:szCs w:val="24"/>
        </w:rPr>
      </w:pPr>
    </w:p>
    <w:p w14:paraId="5B8D0423" w14:textId="77777777" w:rsidR="008D562C" w:rsidRPr="00576ED7" w:rsidRDefault="008D562C" w:rsidP="00A6585D">
      <w:pPr>
        <w:widowControl w:val="0"/>
        <w:jc w:val="both"/>
        <w:rPr>
          <w:szCs w:val="24"/>
        </w:rPr>
      </w:pPr>
    </w:p>
    <w:p w14:paraId="4BE4A43B" w14:textId="77777777" w:rsidR="0049128E" w:rsidRPr="00576ED7" w:rsidRDefault="0049128E" w:rsidP="00A6585D">
      <w:pPr>
        <w:widowControl w:val="0"/>
        <w:jc w:val="both"/>
        <w:rPr>
          <w:szCs w:val="24"/>
        </w:rPr>
      </w:pPr>
      <w:r w:rsidRPr="00576ED7">
        <w:rPr>
          <w:b/>
          <w:szCs w:val="24"/>
        </w:rPr>
        <w:t>Rev. Rul. 93-27</w:t>
      </w:r>
      <w:r w:rsidR="00BF5288">
        <w:rPr>
          <w:b/>
          <w:szCs w:val="24"/>
        </w:rPr>
        <w:t>, 1993-1 C.B. 32</w:t>
      </w:r>
      <w:r w:rsidRPr="00576ED7">
        <w:rPr>
          <w:szCs w:val="24"/>
        </w:rPr>
        <w:fldChar w:fldCharType="begin"/>
      </w:r>
      <w:r w:rsidRPr="00576ED7">
        <w:rPr>
          <w:b/>
          <w:szCs w:val="24"/>
        </w:rPr>
        <w:instrText xml:space="preserve"> TC \l3 "Rev. Rul. 93-27</w:instrText>
      </w:r>
      <w:r w:rsidR="00BF5288">
        <w:rPr>
          <w:b/>
          <w:szCs w:val="24"/>
        </w:rPr>
        <w:instrText>, 1993-1 C.B. 32</w:instrText>
      </w:r>
      <w:r w:rsidRPr="00576ED7">
        <w:rPr>
          <w:szCs w:val="24"/>
        </w:rPr>
        <w:fldChar w:fldCharType="end"/>
      </w:r>
    </w:p>
    <w:p w14:paraId="1D7D4C65" w14:textId="77777777" w:rsidR="0049128E" w:rsidRPr="00576ED7" w:rsidRDefault="0049128E" w:rsidP="00A6585D">
      <w:pPr>
        <w:widowControl w:val="0"/>
        <w:jc w:val="both"/>
        <w:rPr>
          <w:szCs w:val="24"/>
        </w:rPr>
      </w:pPr>
    </w:p>
    <w:p w14:paraId="6AE873D0" w14:textId="77777777" w:rsidR="0049128E" w:rsidRPr="00576ED7" w:rsidRDefault="0049128E" w:rsidP="00A6585D">
      <w:pPr>
        <w:widowControl w:val="0"/>
        <w:jc w:val="both"/>
        <w:rPr>
          <w:szCs w:val="24"/>
        </w:rPr>
      </w:pPr>
      <w:r w:rsidRPr="00576ED7">
        <w:rPr>
          <w:szCs w:val="24"/>
        </w:rPr>
        <w:t>ISSUE</w:t>
      </w:r>
    </w:p>
    <w:p w14:paraId="72AFEA72" w14:textId="77777777" w:rsidR="0049128E" w:rsidRPr="00576ED7" w:rsidRDefault="0049128E" w:rsidP="00A6585D">
      <w:pPr>
        <w:widowControl w:val="0"/>
        <w:jc w:val="both"/>
        <w:rPr>
          <w:szCs w:val="24"/>
        </w:rPr>
      </w:pPr>
    </w:p>
    <w:p w14:paraId="61C2093A" w14:textId="77777777" w:rsidR="0049128E" w:rsidRPr="00576ED7" w:rsidRDefault="0049128E" w:rsidP="00A6585D">
      <w:pPr>
        <w:widowControl w:val="0"/>
        <w:jc w:val="both"/>
        <w:rPr>
          <w:szCs w:val="24"/>
        </w:rPr>
      </w:pPr>
      <w:r w:rsidRPr="00576ED7">
        <w:rPr>
          <w:szCs w:val="24"/>
        </w:rPr>
        <w:t xml:space="preserve">Is a taxpayer entitled to a nonbusiness bad debt deduction under </w:t>
      </w:r>
      <w:r w:rsidR="00CA008D">
        <w:rPr>
          <w:szCs w:val="24"/>
        </w:rPr>
        <w:t>§ </w:t>
      </w:r>
      <w:r w:rsidRPr="00576ED7">
        <w:rPr>
          <w:szCs w:val="24"/>
        </w:rPr>
        <w:t xml:space="preserve">166(a)(1) of the Code for the amount of the taxpayer’s own payment in support of the taxpayer’s </w:t>
      </w:r>
      <w:r w:rsidRPr="00576ED7">
        <w:rPr>
          <w:szCs w:val="24"/>
        </w:rPr>
        <w:lastRenderedPageBreak/>
        <w:t>children caused by an arrearage in court-ordered child support payments owed by a former spouse?</w:t>
      </w:r>
    </w:p>
    <w:p w14:paraId="6BE8F2F9" w14:textId="77777777" w:rsidR="0049128E" w:rsidRPr="00576ED7" w:rsidRDefault="0049128E" w:rsidP="00A6585D">
      <w:pPr>
        <w:widowControl w:val="0"/>
        <w:jc w:val="both"/>
        <w:rPr>
          <w:szCs w:val="24"/>
        </w:rPr>
      </w:pPr>
    </w:p>
    <w:p w14:paraId="62BE32CA" w14:textId="77777777" w:rsidR="0049128E" w:rsidRPr="00576ED7" w:rsidRDefault="0049128E" w:rsidP="00A6585D">
      <w:pPr>
        <w:widowControl w:val="0"/>
        <w:jc w:val="both"/>
        <w:rPr>
          <w:szCs w:val="24"/>
        </w:rPr>
      </w:pPr>
      <w:r w:rsidRPr="00576ED7">
        <w:rPr>
          <w:szCs w:val="24"/>
        </w:rPr>
        <w:t>FACTS</w:t>
      </w:r>
    </w:p>
    <w:p w14:paraId="35AF64CC" w14:textId="77777777" w:rsidR="0049128E" w:rsidRPr="00576ED7" w:rsidRDefault="0049128E" w:rsidP="00A6585D">
      <w:pPr>
        <w:widowControl w:val="0"/>
        <w:jc w:val="both"/>
        <w:rPr>
          <w:szCs w:val="24"/>
        </w:rPr>
      </w:pPr>
    </w:p>
    <w:p w14:paraId="24BAB1CA" w14:textId="77777777" w:rsidR="0049128E" w:rsidRPr="00576ED7" w:rsidRDefault="0049128E" w:rsidP="00A6585D">
      <w:pPr>
        <w:widowControl w:val="0"/>
        <w:jc w:val="both"/>
        <w:rPr>
          <w:szCs w:val="24"/>
        </w:rPr>
      </w:pPr>
      <w:r w:rsidRPr="00576ED7">
        <w:rPr>
          <w:szCs w:val="24"/>
        </w:rPr>
        <w:t>The taxpayer, A, was divorced in 1989 from B and was granted custody of their two minor children. Pursuant to a property settlement and support agreement that was incorporated into the divorce decree, B agreed to pay to A $500 per month for child support. During 1991, B failed to pay $5,000 of this obligation. Because of B’s arrearage, A had to spend $5,000 of A’s own funds in support of A’s children.</w:t>
      </w:r>
    </w:p>
    <w:p w14:paraId="29435765" w14:textId="77777777" w:rsidR="0049128E" w:rsidRPr="00576ED7" w:rsidRDefault="0049128E" w:rsidP="00A6585D">
      <w:pPr>
        <w:widowControl w:val="0"/>
        <w:jc w:val="both"/>
        <w:rPr>
          <w:szCs w:val="24"/>
        </w:rPr>
      </w:pPr>
    </w:p>
    <w:p w14:paraId="177C7C56" w14:textId="77777777" w:rsidR="0049128E" w:rsidRPr="00576ED7" w:rsidRDefault="0049128E" w:rsidP="00A6585D">
      <w:pPr>
        <w:widowControl w:val="0"/>
        <w:jc w:val="both"/>
        <w:rPr>
          <w:szCs w:val="24"/>
        </w:rPr>
      </w:pPr>
    </w:p>
    <w:p w14:paraId="1DBA9D07" w14:textId="77777777" w:rsidR="0049128E" w:rsidRPr="00576ED7" w:rsidRDefault="0049128E" w:rsidP="00A6585D">
      <w:pPr>
        <w:widowControl w:val="0"/>
        <w:jc w:val="both"/>
        <w:rPr>
          <w:szCs w:val="24"/>
        </w:rPr>
      </w:pPr>
      <w:r w:rsidRPr="00576ED7">
        <w:rPr>
          <w:szCs w:val="24"/>
        </w:rPr>
        <w:t>LAW AND ANALYSIS</w:t>
      </w:r>
    </w:p>
    <w:p w14:paraId="1B26C859" w14:textId="77777777" w:rsidR="0049128E" w:rsidRPr="00576ED7" w:rsidRDefault="0049128E" w:rsidP="00A6585D">
      <w:pPr>
        <w:widowControl w:val="0"/>
        <w:jc w:val="both"/>
        <w:rPr>
          <w:szCs w:val="24"/>
        </w:rPr>
      </w:pPr>
    </w:p>
    <w:p w14:paraId="39E0B7A7" w14:textId="77777777" w:rsidR="0049128E" w:rsidRPr="00576ED7" w:rsidRDefault="0049128E" w:rsidP="00A6585D">
      <w:pPr>
        <w:widowControl w:val="0"/>
        <w:jc w:val="both"/>
        <w:rPr>
          <w:szCs w:val="24"/>
        </w:rPr>
      </w:pPr>
      <w:r w:rsidRPr="00576ED7">
        <w:rPr>
          <w:szCs w:val="24"/>
        </w:rPr>
        <w:t>Section 166(a)(1) of the Code allows as a deduction any debt that becomes worthless within the taxable year.</w:t>
      </w:r>
    </w:p>
    <w:p w14:paraId="7CF259C8" w14:textId="77777777" w:rsidR="0049128E" w:rsidRPr="00576ED7" w:rsidRDefault="0049128E" w:rsidP="00A6585D">
      <w:pPr>
        <w:widowControl w:val="0"/>
        <w:jc w:val="both"/>
        <w:rPr>
          <w:szCs w:val="24"/>
        </w:rPr>
      </w:pPr>
    </w:p>
    <w:p w14:paraId="786B3EDF" w14:textId="77777777" w:rsidR="0049128E" w:rsidRPr="00576ED7" w:rsidRDefault="0049128E" w:rsidP="00A6585D">
      <w:pPr>
        <w:widowControl w:val="0"/>
        <w:jc w:val="both"/>
        <w:rPr>
          <w:szCs w:val="24"/>
        </w:rPr>
      </w:pPr>
      <w:r w:rsidRPr="00576ED7">
        <w:rPr>
          <w:szCs w:val="24"/>
        </w:rPr>
        <w:t xml:space="preserve">Section 166(b) of the Code provides that for purposes of </w:t>
      </w:r>
      <w:r w:rsidR="00CA008D">
        <w:rPr>
          <w:szCs w:val="24"/>
        </w:rPr>
        <w:t>§ </w:t>
      </w:r>
      <w:r w:rsidRPr="00576ED7">
        <w:rPr>
          <w:szCs w:val="24"/>
        </w:rPr>
        <w:t xml:space="preserve">166(a), the amount of the deduction for any worthless debt is the adjusted basis provided in </w:t>
      </w:r>
      <w:r w:rsidR="00CA008D">
        <w:rPr>
          <w:szCs w:val="24"/>
        </w:rPr>
        <w:t>§ </w:t>
      </w:r>
      <w:r w:rsidRPr="00576ED7">
        <w:rPr>
          <w:szCs w:val="24"/>
        </w:rPr>
        <w:t>1011 for determining the loss from the sale or other disposition of property.</w:t>
      </w:r>
    </w:p>
    <w:p w14:paraId="4557DC89" w14:textId="77777777" w:rsidR="0049128E" w:rsidRPr="00576ED7" w:rsidRDefault="0049128E" w:rsidP="00A6585D">
      <w:pPr>
        <w:widowControl w:val="0"/>
        <w:jc w:val="both"/>
        <w:rPr>
          <w:szCs w:val="24"/>
        </w:rPr>
      </w:pPr>
    </w:p>
    <w:p w14:paraId="56B4406C" w14:textId="77777777" w:rsidR="0049128E" w:rsidRPr="00576ED7" w:rsidRDefault="0049128E" w:rsidP="00A6585D">
      <w:pPr>
        <w:widowControl w:val="0"/>
        <w:jc w:val="both"/>
        <w:rPr>
          <w:szCs w:val="24"/>
        </w:rPr>
      </w:pPr>
      <w:r w:rsidRPr="00576ED7">
        <w:rPr>
          <w:szCs w:val="24"/>
        </w:rPr>
        <w:t xml:space="preserve">Section 1011 of the Code generally provides that the adjusted basis for determining the gain or loss from the sale or other disposition of property, whenever acquired, is the basis as determined under </w:t>
      </w:r>
      <w:r w:rsidR="00CA008D">
        <w:rPr>
          <w:szCs w:val="24"/>
        </w:rPr>
        <w:t>§ </w:t>
      </w:r>
      <w:r w:rsidRPr="00576ED7">
        <w:rPr>
          <w:szCs w:val="24"/>
        </w:rPr>
        <w:t>1012.</w:t>
      </w:r>
    </w:p>
    <w:p w14:paraId="5C18421B" w14:textId="77777777" w:rsidR="0049128E" w:rsidRPr="00576ED7" w:rsidRDefault="0049128E" w:rsidP="00A6585D">
      <w:pPr>
        <w:widowControl w:val="0"/>
        <w:jc w:val="both"/>
        <w:rPr>
          <w:szCs w:val="24"/>
        </w:rPr>
      </w:pPr>
    </w:p>
    <w:p w14:paraId="29ACDB9A" w14:textId="77777777" w:rsidR="0049128E" w:rsidRPr="00576ED7" w:rsidRDefault="0049128E" w:rsidP="00A6585D">
      <w:pPr>
        <w:widowControl w:val="0"/>
        <w:jc w:val="both"/>
        <w:rPr>
          <w:szCs w:val="24"/>
        </w:rPr>
      </w:pPr>
      <w:r w:rsidRPr="00576ED7">
        <w:rPr>
          <w:szCs w:val="24"/>
        </w:rPr>
        <w:t>Section 1012 of the Code provides that the basis of property is the cost of the property.</w:t>
      </w:r>
    </w:p>
    <w:p w14:paraId="67717BF5" w14:textId="77777777" w:rsidR="0049128E" w:rsidRPr="00576ED7" w:rsidRDefault="0049128E" w:rsidP="00A6585D">
      <w:pPr>
        <w:widowControl w:val="0"/>
        <w:jc w:val="both"/>
        <w:rPr>
          <w:szCs w:val="24"/>
        </w:rPr>
      </w:pPr>
    </w:p>
    <w:p w14:paraId="07AD5E1E" w14:textId="77777777" w:rsidR="0049128E" w:rsidRPr="00576ED7" w:rsidRDefault="0049128E" w:rsidP="00A6585D">
      <w:pPr>
        <w:widowControl w:val="0"/>
        <w:jc w:val="both"/>
        <w:rPr>
          <w:szCs w:val="24"/>
        </w:rPr>
      </w:pPr>
      <w:r w:rsidRPr="00576ED7">
        <w:rPr>
          <w:szCs w:val="24"/>
        </w:rPr>
        <w:t xml:space="preserve">In </w:t>
      </w:r>
      <w:r w:rsidRPr="00576ED7">
        <w:rPr>
          <w:i/>
          <w:szCs w:val="24"/>
        </w:rPr>
        <w:t>Swenson v. Commissioner</w:t>
      </w:r>
      <w:r w:rsidRPr="00576ED7">
        <w:rPr>
          <w:szCs w:val="24"/>
        </w:rPr>
        <w:t xml:space="preserve">, 43 T.C. 897 (1965), the taxpayer claimed a bad debt deduction under </w:t>
      </w:r>
      <w:r w:rsidR="00CA008D">
        <w:rPr>
          <w:szCs w:val="24"/>
        </w:rPr>
        <w:t>§ </w:t>
      </w:r>
      <w:r w:rsidRPr="00576ED7">
        <w:rPr>
          <w:szCs w:val="24"/>
        </w:rPr>
        <w:t xml:space="preserve">166(a)(1) of the Code for an uncollectible arrearage in child support payments from a former spouse. The Tax Court denied the deduction on the ground that </w:t>
      </w:r>
      <w:r w:rsidR="00CA008D">
        <w:rPr>
          <w:szCs w:val="24"/>
        </w:rPr>
        <w:t>§ </w:t>
      </w:r>
      <w:r w:rsidRPr="00576ED7">
        <w:rPr>
          <w:szCs w:val="24"/>
        </w:rPr>
        <w:t xml:space="preserve">166(b) precluded any deduction because the taxpayer had no basis in the debt created by the child support obligation. The taxpayer had argued that her basis consisted of the expenditures for child support she was forced to make from her own funds as a result of the father’s failure to make his required payments. The court pointed out, however, that the father’s obligation to make the payments had been imposed by the divorce court and was not contingent on the taxpayer’s support expenditures. It stated that those expenditures neither created the arrearage nor constituted its cost to the taxpayer. </w:t>
      </w:r>
      <w:r w:rsidRPr="00576ED7">
        <w:rPr>
          <w:i/>
          <w:szCs w:val="24"/>
        </w:rPr>
        <w:t>Swenson</w:t>
      </w:r>
      <w:r w:rsidRPr="00576ED7">
        <w:rPr>
          <w:szCs w:val="24"/>
        </w:rPr>
        <w:t>, at 899.</w:t>
      </w:r>
    </w:p>
    <w:p w14:paraId="21005EE5" w14:textId="77777777" w:rsidR="0049128E" w:rsidRPr="00576ED7" w:rsidRDefault="0049128E" w:rsidP="00A6585D">
      <w:pPr>
        <w:widowControl w:val="0"/>
        <w:jc w:val="both"/>
        <w:rPr>
          <w:szCs w:val="24"/>
        </w:rPr>
      </w:pPr>
    </w:p>
    <w:p w14:paraId="2645414C" w14:textId="77777777" w:rsidR="0049128E" w:rsidRPr="00576ED7" w:rsidRDefault="0049128E" w:rsidP="00A6585D">
      <w:pPr>
        <w:widowControl w:val="0"/>
        <w:jc w:val="both"/>
        <w:rPr>
          <w:szCs w:val="24"/>
        </w:rPr>
      </w:pPr>
      <w:r w:rsidRPr="00576ED7">
        <w:rPr>
          <w:szCs w:val="24"/>
        </w:rPr>
        <w:t xml:space="preserve">The Tax Court has followed the decision in </w:t>
      </w:r>
      <w:r w:rsidRPr="00576ED7">
        <w:rPr>
          <w:i/>
          <w:szCs w:val="24"/>
        </w:rPr>
        <w:t>Swenson</w:t>
      </w:r>
      <w:r w:rsidRPr="00576ED7">
        <w:rPr>
          <w:szCs w:val="24"/>
        </w:rPr>
        <w:t xml:space="preserve"> on similar facts in </w:t>
      </w:r>
      <w:r w:rsidRPr="00576ED7">
        <w:rPr>
          <w:i/>
          <w:szCs w:val="24"/>
        </w:rPr>
        <w:t>Perry v. Commissioner</w:t>
      </w:r>
      <w:r w:rsidRPr="00576ED7">
        <w:rPr>
          <w:szCs w:val="24"/>
        </w:rPr>
        <w:t xml:space="preserve">, 92 T.C. 470 (1989); </w:t>
      </w:r>
      <w:r w:rsidRPr="00576ED7">
        <w:rPr>
          <w:i/>
          <w:szCs w:val="24"/>
        </w:rPr>
        <w:t>Meyer v. Commissioner</w:t>
      </w:r>
      <w:r w:rsidRPr="00576ED7">
        <w:rPr>
          <w:szCs w:val="24"/>
        </w:rPr>
        <w:t xml:space="preserve">, T.C.M. 1984-487; </w:t>
      </w:r>
      <w:r w:rsidRPr="003D5348">
        <w:rPr>
          <w:i/>
          <w:szCs w:val="24"/>
        </w:rPr>
        <w:t>Pierson v. Commissioner</w:t>
      </w:r>
      <w:r w:rsidRPr="00576ED7">
        <w:rPr>
          <w:szCs w:val="24"/>
        </w:rPr>
        <w:t xml:space="preserve">, T.C.M. 1984-452; and </w:t>
      </w:r>
      <w:r w:rsidRPr="00576ED7">
        <w:rPr>
          <w:i/>
          <w:szCs w:val="24"/>
        </w:rPr>
        <w:t>Diez-Arguellos v. Commissioner</w:t>
      </w:r>
      <w:r w:rsidRPr="00576ED7">
        <w:rPr>
          <w:szCs w:val="24"/>
        </w:rPr>
        <w:t>, T.C.M. 1984-356.</w:t>
      </w:r>
    </w:p>
    <w:p w14:paraId="49E6CCBC" w14:textId="77777777" w:rsidR="0049128E" w:rsidRPr="00576ED7" w:rsidRDefault="0049128E" w:rsidP="00A6585D">
      <w:pPr>
        <w:widowControl w:val="0"/>
        <w:jc w:val="both"/>
        <w:rPr>
          <w:szCs w:val="24"/>
        </w:rPr>
      </w:pPr>
    </w:p>
    <w:p w14:paraId="3649371E" w14:textId="77777777" w:rsidR="0049128E" w:rsidRPr="00576ED7" w:rsidRDefault="0049128E" w:rsidP="00A6585D">
      <w:pPr>
        <w:widowControl w:val="0"/>
        <w:jc w:val="both"/>
        <w:rPr>
          <w:szCs w:val="24"/>
        </w:rPr>
      </w:pPr>
      <w:r w:rsidRPr="00576ED7">
        <w:rPr>
          <w:szCs w:val="24"/>
        </w:rPr>
        <w:t xml:space="preserve">In the present case, as in those above, B’s obligation to make the child support payments to A was imposed directly by the court. A’s own child support expenditures did not create or affect B’s obligation to A under the divorce decree. Accordingly, A did not have any basis in B’s obligation to pay child support, and A may not claim a bad debt deduction under </w:t>
      </w:r>
      <w:r w:rsidR="00CA008D">
        <w:rPr>
          <w:szCs w:val="24"/>
        </w:rPr>
        <w:t>§ </w:t>
      </w:r>
      <w:r w:rsidRPr="00576ED7">
        <w:rPr>
          <w:szCs w:val="24"/>
        </w:rPr>
        <w:t>166(a)(1) of the Code with regard to an arrearage in those payments.</w:t>
      </w:r>
    </w:p>
    <w:p w14:paraId="31D4462D" w14:textId="77777777" w:rsidR="0049128E" w:rsidRPr="00576ED7" w:rsidRDefault="0049128E" w:rsidP="00A6585D">
      <w:pPr>
        <w:widowControl w:val="0"/>
        <w:jc w:val="both"/>
        <w:rPr>
          <w:szCs w:val="24"/>
        </w:rPr>
      </w:pPr>
    </w:p>
    <w:p w14:paraId="379502BE" w14:textId="77777777" w:rsidR="0049128E" w:rsidRPr="00576ED7" w:rsidRDefault="0049128E" w:rsidP="00A6585D">
      <w:pPr>
        <w:widowControl w:val="0"/>
        <w:jc w:val="both"/>
        <w:rPr>
          <w:szCs w:val="24"/>
        </w:rPr>
      </w:pPr>
      <w:r w:rsidRPr="00576ED7">
        <w:rPr>
          <w:szCs w:val="24"/>
        </w:rPr>
        <w:t>....</w:t>
      </w:r>
    </w:p>
    <w:p w14:paraId="6A96F70E" w14:textId="77777777" w:rsidR="0049128E" w:rsidRPr="00576ED7" w:rsidRDefault="0049128E" w:rsidP="00A6585D">
      <w:pPr>
        <w:widowControl w:val="0"/>
        <w:jc w:val="both"/>
        <w:rPr>
          <w:szCs w:val="24"/>
        </w:rPr>
      </w:pPr>
    </w:p>
    <w:p w14:paraId="3C90D197" w14:textId="77777777" w:rsidR="0049128E" w:rsidRPr="00576ED7" w:rsidRDefault="0049128E" w:rsidP="00A6585D">
      <w:pPr>
        <w:widowControl w:val="0"/>
        <w:jc w:val="both"/>
        <w:rPr>
          <w:szCs w:val="24"/>
        </w:rPr>
      </w:pPr>
      <w:r w:rsidRPr="00576ED7">
        <w:rPr>
          <w:szCs w:val="24"/>
        </w:rPr>
        <w:t>HOLDING</w:t>
      </w:r>
    </w:p>
    <w:p w14:paraId="1AC57137" w14:textId="77777777" w:rsidR="0049128E" w:rsidRPr="00576ED7" w:rsidRDefault="0049128E" w:rsidP="00A6585D">
      <w:pPr>
        <w:widowControl w:val="0"/>
        <w:jc w:val="both"/>
        <w:rPr>
          <w:szCs w:val="24"/>
        </w:rPr>
      </w:pPr>
    </w:p>
    <w:p w14:paraId="2394F8EA" w14:textId="77777777" w:rsidR="0049128E" w:rsidRDefault="0049128E" w:rsidP="00A6585D">
      <w:pPr>
        <w:widowControl w:val="0"/>
        <w:jc w:val="both"/>
        <w:rPr>
          <w:szCs w:val="24"/>
        </w:rPr>
      </w:pPr>
      <w:r w:rsidRPr="00576ED7">
        <w:rPr>
          <w:szCs w:val="24"/>
        </w:rPr>
        <w:t xml:space="preserve">A taxpayer is not entitled to a bad debt deduction under </w:t>
      </w:r>
      <w:r w:rsidR="00CA008D">
        <w:rPr>
          <w:szCs w:val="24"/>
        </w:rPr>
        <w:t>§ </w:t>
      </w:r>
      <w:r w:rsidRPr="00576ED7">
        <w:rPr>
          <w:szCs w:val="24"/>
        </w:rPr>
        <w:t>166(a)(1) of the Code for the amount of the taxpayer’s own payment in support of the taxpayer’s children caused by an arrearage in court-ordered child support payments owed by a former spouse.</w:t>
      </w:r>
    </w:p>
    <w:p w14:paraId="251DE9BF" w14:textId="77777777" w:rsidR="009B3406" w:rsidRPr="00576ED7" w:rsidRDefault="009B3406" w:rsidP="00A6585D">
      <w:pPr>
        <w:widowControl w:val="0"/>
        <w:jc w:val="both"/>
        <w:rPr>
          <w:szCs w:val="24"/>
        </w:rPr>
      </w:pPr>
    </w:p>
    <w:p w14:paraId="079D1BD5" w14:textId="77777777" w:rsidR="0049128E" w:rsidRPr="00576ED7" w:rsidRDefault="0049128E" w:rsidP="00A6585D">
      <w:pPr>
        <w:widowControl w:val="0"/>
        <w:jc w:val="both"/>
        <w:rPr>
          <w:szCs w:val="24"/>
        </w:rPr>
      </w:pPr>
    </w:p>
    <w:p w14:paraId="31416CE2" w14:textId="77777777" w:rsidR="0049128E" w:rsidRPr="00576ED7" w:rsidRDefault="0049128E" w:rsidP="00A6585D">
      <w:pPr>
        <w:widowControl w:val="0"/>
        <w:jc w:val="both"/>
        <w:rPr>
          <w:szCs w:val="24"/>
        </w:rPr>
      </w:pPr>
      <w:r w:rsidRPr="00576ED7">
        <w:rPr>
          <w:i/>
          <w:szCs w:val="24"/>
        </w:rPr>
        <w:t xml:space="preserve">Notes and </w:t>
      </w:r>
      <w:r w:rsidR="006458DB">
        <w:rPr>
          <w:i/>
          <w:szCs w:val="24"/>
        </w:rPr>
        <w:t>Q</w:t>
      </w:r>
      <w:r w:rsidRPr="00576ED7">
        <w:rPr>
          <w:i/>
          <w:szCs w:val="24"/>
        </w:rPr>
        <w:t>uestions</w:t>
      </w:r>
      <w:r w:rsidRPr="00576ED7">
        <w:rPr>
          <w:szCs w:val="24"/>
        </w:rPr>
        <w:t>:</w:t>
      </w:r>
    </w:p>
    <w:p w14:paraId="35FADDEA" w14:textId="77777777" w:rsidR="0049128E" w:rsidRPr="00576ED7" w:rsidRDefault="0049128E" w:rsidP="00A6585D">
      <w:pPr>
        <w:widowControl w:val="0"/>
        <w:jc w:val="both"/>
        <w:rPr>
          <w:szCs w:val="24"/>
        </w:rPr>
      </w:pPr>
    </w:p>
    <w:p w14:paraId="74201C3E" w14:textId="77777777" w:rsidR="0049128E" w:rsidRPr="00576ED7" w:rsidRDefault="0049128E" w:rsidP="00A6585D">
      <w:pPr>
        <w:widowControl w:val="0"/>
        <w:jc w:val="both"/>
        <w:rPr>
          <w:szCs w:val="24"/>
        </w:rPr>
      </w:pPr>
      <w:r w:rsidRPr="00576ED7">
        <w:rPr>
          <w:szCs w:val="24"/>
        </w:rPr>
        <w:t>1.  A problem for “A” is that she wants a deduction but no other taxpayer realizes an equal amount of gross income.</w:t>
      </w:r>
    </w:p>
    <w:p w14:paraId="0EE8663F" w14:textId="77777777" w:rsidR="0049128E" w:rsidRPr="00576ED7" w:rsidRDefault="0049128E" w:rsidP="00A6585D">
      <w:pPr>
        <w:widowControl w:val="0"/>
        <w:ind w:left="720"/>
        <w:jc w:val="both"/>
        <w:rPr>
          <w:szCs w:val="24"/>
        </w:rPr>
      </w:pPr>
      <w:r w:rsidRPr="00576ED7">
        <w:rPr>
          <w:szCs w:val="24"/>
        </w:rPr>
        <w:t>•If the Commissioner determined that B should include $5000 in his gross income, should a court uphold the Commissioner’s position?</w:t>
      </w:r>
    </w:p>
    <w:p w14:paraId="04A72BC6" w14:textId="77777777" w:rsidR="00246B58" w:rsidRDefault="00246B58" w:rsidP="00A6585D">
      <w:pPr>
        <w:widowControl w:val="0"/>
        <w:jc w:val="both"/>
        <w:rPr>
          <w:szCs w:val="24"/>
        </w:rPr>
      </w:pPr>
    </w:p>
    <w:p w14:paraId="1C46F6D7" w14:textId="7B2172FF" w:rsidR="00246B58" w:rsidRPr="00246B58" w:rsidRDefault="00DC39B5" w:rsidP="00246B58">
      <w:pPr>
        <w:widowControl w:val="0"/>
        <w:jc w:val="both"/>
        <w:rPr>
          <w:szCs w:val="24"/>
        </w:rPr>
      </w:pPr>
      <w:r>
        <w:rPr>
          <w:szCs w:val="24"/>
        </w:rPr>
        <w:t>2</w:t>
      </w:r>
      <w:r w:rsidR="00246B58">
        <w:rPr>
          <w:szCs w:val="24"/>
        </w:rPr>
        <w:t>.</w:t>
      </w:r>
      <w:r w:rsidR="001553C0">
        <w:rPr>
          <w:szCs w:val="24"/>
        </w:rPr>
        <w:t xml:space="preserve"> </w:t>
      </w:r>
      <w:r w:rsidR="00246B58" w:rsidRPr="00246B58">
        <w:rPr>
          <w:szCs w:val="24"/>
        </w:rPr>
        <w:t xml:space="preserve"> Should the failure of one ex-spouse to make child support payments to </w:t>
      </w:r>
      <w:r w:rsidR="0036567C">
        <w:rPr>
          <w:szCs w:val="24"/>
        </w:rPr>
        <w:t xml:space="preserve">the </w:t>
      </w:r>
      <w:r w:rsidR="00246B58" w:rsidRPr="00246B58">
        <w:rPr>
          <w:szCs w:val="24"/>
        </w:rPr>
        <w:t xml:space="preserve">other ex-spouse be a matter for the IRS? </w:t>
      </w:r>
      <w:r w:rsidR="00246B58">
        <w:rPr>
          <w:szCs w:val="24"/>
        </w:rPr>
        <w:t>One suspects that IRS involvement might lead to fewer child support arrearages.</w:t>
      </w:r>
    </w:p>
    <w:p w14:paraId="69785A83" w14:textId="77777777" w:rsidR="0049128E" w:rsidRPr="00576ED7" w:rsidRDefault="0049128E" w:rsidP="00A6585D">
      <w:pPr>
        <w:widowControl w:val="0"/>
        <w:jc w:val="both"/>
        <w:rPr>
          <w:szCs w:val="24"/>
        </w:rPr>
      </w:pPr>
    </w:p>
    <w:p w14:paraId="49354D93" w14:textId="77777777" w:rsidR="0049128E" w:rsidRPr="00576ED7" w:rsidRDefault="0049128E" w:rsidP="00430EF8">
      <w:pPr>
        <w:pStyle w:val="Heading3"/>
      </w:pPr>
      <w:bookmarkStart w:id="120" w:name="_Toc43584164"/>
      <w:r w:rsidRPr="00576ED7">
        <w:t>Wrap-Up Questions for Chapter 8</w:t>
      </w:r>
      <w:bookmarkEnd w:id="120"/>
      <w:r w:rsidRPr="00576ED7">
        <w:fldChar w:fldCharType="begin"/>
      </w:r>
      <w:r w:rsidRPr="00576ED7">
        <w:instrText xml:space="preserve"> TC \l1 "Wrap-Up Questions for Chapter 8</w:instrText>
      </w:r>
      <w:r w:rsidRPr="00576ED7">
        <w:fldChar w:fldCharType="end"/>
      </w:r>
    </w:p>
    <w:p w14:paraId="1CEDCF28" w14:textId="42833EBF" w:rsidR="0049128E" w:rsidRPr="00576ED7" w:rsidRDefault="00C61EF3" w:rsidP="00A6585D">
      <w:pPr>
        <w:widowControl w:val="0"/>
        <w:jc w:val="both"/>
        <w:rPr>
          <w:szCs w:val="24"/>
        </w:rPr>
      </w:pPr>
      <w:r>
        <w:rPr>
          <w:szCs w:val="24"/>
        </w:rPr>
        <w:t xml:space="preserve">1. </w:t>
      </w:r>
      <w:r w:rsidR="001553C0">
        <w:rPr>
          <w:szCs w:val="24"/>
        </w:rPr>
        <w:t xml:space="preserve"> </w:t>
      </w:r>
      <w:r w:rsidR="0049128E" w:rsidRPr="00576ED7">
        <w:rPr>
          <w:szCs w:val="24"/>
        </w:rPr>
        <w:t>The basis of</w:t>
      </w:r>
      <w:r w:rsidR="00057FBC">
        <w:rPr>
          <w:szCs w:val="24"/>
        </w:rPr>
        <w:t xml:space="preserve"> the </w:t>
      </w:r>
      <w:r w:rsidR="0049128E" w:rsidRPr="00576ED7">
        <w:rPr>
          <w:i/>
          <w:szCs w:val="24"/>
        </w:rPr>
        <w:t>Davis</w:t>
      </w:r>
      <w:r w:rsidR="0049128E" w:rsidRPr="00576ED7">
        <w:rPr>
          <w:szCs w:val="24"/>
        </w:rPr>
        <w:t xml:space="preserve"> </w:t>
      </w:r>
      <w:r w:rsidR="00DC39B5">
        <w:rPr>
          <w:szCs w:val="24"/>
        </w:rPr>
        <w:t xml:space="preserve">case </w:t>
      </w:r>
      <w:r w:rsidR="0049128E" w:rsidRPr="00576ED7">
        <w:rPr>
          <w:szCs w:val="24"/>
        </w:rPr>
        <w:t>was that taxpayer’s wife’s interest partook “more of a personal liability of the husband than a property interest of the wife.”  Hence, taxpayer merely fulfilled his obligation by giving up appreciated property – a recognition event. Was Congress right to reverse the holding?</w:t>
      </w:r>
    </w:p>
    <w:p w14:paraId="704175BC" w14:textId="36AAA3D1" w:rsidR="0049128E" w:rsidRPr="00576ED7" w:rsidRDefault="0049128E" w:rsidP="00A6585D">
      <w:pPr>
        <w:widowControl w:val="0"/>
        <w:jc w:val="both"/>
        <w:rPr>
          <w:szCs w:val="24"/>
        </w:rPr>
      </w:pPr>
      <w:r w:rsidRPr="00576ED7">
        <w:rPr>
          <w:szCs w:val="24"/>
        </w:rPr>
        <w:lastRenderedPageBreak/>
        <w:t xml:space="preserve">2.  Mr. Davis would have benefited from </w:t>
      </w:r>
      <w:r w:rsidR="00CA008D">
        <w:rPr>
          <w:szCs w:val="24"/>
        </w:rPr>
        <w:t>§ </w:t>
      </w:r>
      <w:r w:rsidRPr="00576ED7">
        <w:rPr>
          <w:szCs w:val="24"/>
        </w:rPr>
        <w:t>1041</w:t>
      </w:r>
      <w:r w:rsidR="008642E1" w:rsidRPr="00576ED7">
        <w:rPr>
          <w:szCs w:val="24"/>
        </w:rPr>
        <w:t xml:space="preserve">. </w:t>
      </w:r>
      <w:r w:rsidRPr="00576ED7">
        <w:rPr>
          <w:szCs w:val="24"/>
        </w:rPr>
        <w:t xml:space="preserve">Exactly how does </w:t>
      </w:r>
      <w:r w:rsidR="00CA008D">
        <w:rPr>
          <w:szCs w:val="24"/>
        </w:rPr>
        <w:t>§ </w:t>
      </w:r>
      <w:r w:rsidRPr="00576ED7">
        <w:rPr>
          <w:szCs w:val="24"/>
        </w:rPr>
        <w:t>1041 affect Mrs. Davis’s basis in her inchoate marital rights?</w:t>
      </w:r>
    </w:p>
    <w:p w14:paraId="1A4E90CE" w14:textId="77777777" w:rsidR="0049128E" w:rsidRPr="00576ED7" w:rsidRDefault="0049128E" w:rsidP="00A6585D">
      <w:pPr>
        <w:widowControl w:val="0"/>
        <w:jc w:val="both"/>
        <w:rPr>
          <w:szCs w:val="24"/>
        </w:rPr>
      </w:pPr>
    </w:p>
    <w:p w14:paraId="5315EAB4" w14:textId="0CEE5F1C" w:rsidR="0049128E" w:rsidRDefault="00DC39B5" w:rsidP="00A6585D">
      <w:pPr>
        <w:widowControl w:val="0"/>
        <w:jc w:val="both"/>
        <w:rPr>
          <w:szCs w:val="24"/>
        </w:rPr>
      </w:pPr>
      <w:r>
        <w:rPr>
          <w:szCs w:val="24"/>
        </w:rPr>
        <w:t>3</w:t>
      </w:r>
      <w:r w:rsidR="00C61EF3">
        <w:rPr>
          <w:szCs w:val="24"/>
        </w:rPr>
        <w:t xml:space="preserve">. </w:t>
      </w:r>
      <w:r w:rsidR="001553C0">
        <w:rPr>
          <w:szCs w:val="24"/>
        </w:rPr>
        <w:t xml:space="preserve"> </w:t>
      </w:r>
      <w:r w:rsidR="0049128E" w:rsidRPr="00576ED7">
        <w:rPr>
          <w:szCs w:val="24"/>
        </w:rPr>
        <w:t>What should happen if H and W jointly own all the stock of a corporation that owns a McDonal</w:t>
      </w:r>
      <w:r w:rsidR="00C61EF3">
        <w:rPr>
          <w:szCs w:val="24"/>
        </w:rPr>
        <w:t xml:space="preserve">d’s franchise. They divorce. </w:t>
      </w:r>
      <w:r w:rsidR="0049128E" w:rsidRPr="00576ED7">
        <w:rPr>
          <w:szCs w:val="24"/>
        </w:rPr>
        <w:t xml:space="preserve">McDonald’s does not allow divorced spouses to own jointly a franchise. As part of their property settlement, H and W agree that the </w:t>
      </w:r>
      <w:r w:rsidR="0049128E" w:rsidRPr="00576ED7">
        <w:rPr>
          <w:i/>
          <w:szCs w:val="24"/>
        </w:rPr>
        <w:t>corporation</w:t>
      </w:r>
      <w:r w:rsidR="0049128E" w:rsidRPr="00576ED7">
        <w:rPr>
          <w:szCs w:val="24"/>
        </w:rPr>
        <w:t xml:space="preserve"> will redeem W’s stock. For thi</w:t>
      </w:r>
      <w:r w:rsidR="000E0FA4">
        <w:rPr>
          <w:szCs w:val="24"/>
        </w:rPr>
        <w:t xml:space="preserve">s, W must pay tax on the gain. </w:t>
      </w:r>
      <w:r w:rsidR="0049128E" w:rsidRPr="00576ED7">
        <w:rPr>
          <w:szCs w:val="24"/>
        </w:rPr>
        <w:t>In reaching this agreement, the parties carefully co</w:t>
      </w:r>
      <w:r w:rsidR="000E0FA4">
        <w:rPr>
          <w:szCs w:val="24"/>
        </w:rPr>
        <w:t xml:space="preserve">nsidered its tax consequences. </w:t>
      </w:r>
      <w:r w:rsidR="0049128E" w:rsidRPr="00576ED7">
        <w:rPr>
          <w:szCs w:val="24"/>
        </w:rPr>
        <w:t xml:space="preserve">Specifically, a large chunk of cash would go to W, and she would pay income tax </w:t>
      </w:r>
      <w:r w:rsidR="00246B58">
        <w:rPr>
          <w:szCs w:val="24"/>
        </w:rPr>
        <w:t xml:space="preserve">at the </w:t>
      </w:r>
      <w:r w:rsidR="0049128E" w:rsidRPr="00576ED7">
        <w:rPr>
          <w:szCs w:val="24"/>
        </w:rPr>
        <w:t xml:space="preserve">capital gains rate – much lower than </w:t>
      </w:r>
      <w:r w:rsidR="00246B58">
        <w:rPr>
          <w:szCs w:val="24"/>
        </w:rPr>
        <w:t xml:space="preserve">the tax rate </w:t>
      </w:r>
      <w:r w:rsidR="0049128E" w:rsidRPr="00576ED7">
        <w:rPr>
          <w:szCs w:val="24"/>
        </w:rPr>
        <w:t>on ordinary income</w:t>
      </w:r>
      <w:r w:rsidR="000E0FA4">
        <w:rPr>
          <w:szCs w:val="24"/>
        </w:rPr>
        <w:t xml:space="preserve">. </w:t>
      </w:r>
      <w:r w:rsidR="0049128E" w:rsidRPr="00576ED7">
        <w:rPr>
          <w:szCs w:val="24"/>
        </w:rPr>
        <w:t xml:space="preserve">W decides not to pay the tax on the gain and to argue in court that the corporation, a third party, was paying the property settlement obligation of </w:t>
      </w:r>
      <w:r w:rsidR="008642E1" w:rsidRPr="00576ED7">
        <w:rPr>
          <w:szCs w:val="24"/>
        </w:rPr>
        <w:t xml:space="preserve">H. </w:t>
      </w:r>
      <w:r w:rsidR="0049128E" w:rsidRPr="00576ED7">
        <w:rPr>
          <w:szCs w:val="24"/>
        </w:rPr>
        <w:t xml:space="preserve">Hence, </w:t>
      </w:r>
      <w:r w:rsidR="0049128E" w:rsidRPr="00576ED7">
        <w:rPr>
          <w:i/>
          <w:szCs w:val="24"/>
        </w:rPr>
        <w:t>he</w:t>
      </w:r>
      <w:r w:rsidR="0049128E" w:rsidRPr="00576ED7">
        <w:rPr>
          <w:szCs w:val="24"/>
        </w:rPr>
        <w:t xml:space="preserve"> should be subject to income tax on </w:t>
      </w:r>
      <w:r w:rsidR="00057FBC">
        <w:rPr>
          <w:i/>
          <w:szCs w:val="24"/>
        </w:rPr>
        <w:t xml:space="preserve">dividend </w:t>
      </w:r>
      <w:r w:rsidR="0049128E" w:rsidRPr="00576ED7">
        <w:rPr>
          <w:szCs w:val="24"/>
        </w:rPr>
        <w:t>income</w:t>
      </w:r>
      <w:r w:rsidR="00057FBC">
        <w:rPr>
          <w:szCs w:val="24"/>
        </w:rPr>
        <w:t>, which was taxable at ordinary income rates</w:t>
      </w:r>
      <w:r w:rsidR="0049128E" w:rsidRPr="00576ED7">
        <w:rPr>
          <w:szCs w:val="24"/>
        </w:rPr>
        <w:t xml:space="preserve">. What result? </w:t>
      </w:r>
      <w:r w:rsidR="0049128E" w:rsidRPr="00576ED7">
        <w:rPr>
          <w:i/>
          <w:szCs w:val="24"/>
        </w:rPr>
        <w:t>See</w:t>
      </w:r>
      <w:r w:rsidR="0049128E" w:rsidRPr="00576ED7">
        <w:rPr>
          <w:szCs w:val="24"/>
        </w:rPr>
        <w:t xml:space="preserve"> </w:t>
      </w:r>
      <w:r w:rsidR="0049128E" w:rsidRPr="00576ED7">
        <w:rPr>
          <w:i/>
          <w:szCs w:val="24"/>
        </w:rPr>
        <w:t>Arnes v. United States</w:t>
      </w:r>
      <w:r w:rsidR="0049128E" w:rsidRPr="00576ED7">
        <w:rPr>
          <w:szCs w:val="24"/>
        </w:rPr>
        <w:t>, 981 F.2d 456 (</w:t>
      </w:r>
      <w:r w:rsidR="00927F65" w:rsidRPr="00576ED7">
        <w:rPr>
          <w:szCs w:val="24"/>
        </w:rPr>
        <w:t>9</w:t>
      </w:r>
      <w:r w:rsidR="00927F65" w:rsidRPr="00576ED7">
        <w:rPr>
          <w:szCs w:val="24"/>
          <w:vertAlign w:val="superscript"/>
        </w:rPr>
        <w:t>th</w:t>
      </w:r>
      <w:r w:rsidR="00927F65" w:rsidRPr="00576ED7">
        <w:rPr>
          <w:szCs w:val="24"/>
        </w:rPr>
        <w:t xml:space="preserve"> Cir. </w:t>
      </w:r>
      <w:r w:rsidR="0049128E" w:rsidRPr="00576ED7">
        <w:rPr>
          <w:szCs w:val="24"/>
        </w:rPr>
        <w:t xml:space="preserve">1992) and </w:t>
      </w:r>
      <w:r w:rsidR="0049128E" w:rsidRPr="00576ED7">
        <w:rPr>
          <w:i/>
          <w:szCs w:val="24"/>
        </w:rPr>
        <w:t>Commissioner v. Arnes</w:t>
      </w:r>
      <w:r w:rsidR="0049128E" w:rsidRPr="00576ED7">
        <w:rPr>
          <w:szCs w:val="24"/>
        </w:rPr>
        <w:t>, 102 T.C. 522 (1994).</w:t>
      </w:r>
      <w:r w:rsidR="000E0FA4">
        <w:rPr>
          <w:szCs w:val="24"/>
        </w:rPr>
        <w:t xml:space="preserve"> </w:t>
      </w:r>
      <w:r w:rsidR="00246B58">
        <w:rPr>
          <w:szCs w:val="24"/>
        </w:rPr>
        <w:t xml:space="preserve">What is the effect of Reg. </w:t>
      </w:r>
      <w:r w:rsidR="00CA008D">
        <w:rPr>
          <w:szCs w:val="24"/>
        </w:rPr>
        <w:t>§ </w:t>
      </w:r>
      <w:r w:rsidR="00246B58">
        <w:rPr>
          <w:szCs w:val="24"/>
        </w:rPr>
        <w:t>1.1041-2</w:t>
      </w:r>
      <w:r w:rsidR="00546324">
        <w:rPr>
          <w:szCs w:val="24"/>
        </w:rPr>
        <w:t>(c)</w:t>
      </w:r>
      <w:r w:rsidR="00246B58">
        <w:rPr>
          <w:szCs w:val="24"/>
        </w:rPr>
        <w:t>?</w:t>
      </w:r>
    </w:p>
    <w:p w14:paraId="0AD9DA41" w14:textId="77777777" w:rsidR="00C7328B" w:rsidRDefault="00C7328B" w:rsidP="00A6585D">
      <w:pPr>
        <w:widowControl w:val="0"/>
        <w:jc w:val="both"/>
        <w:rPr>
          <w:szCs w:val="24"/>
        </w:rPr>
      </w:pPr>
    </w:p>
    <w:p w14:paraId="6296A170" w14:textId="0D090F45" w:rsidR="00C7328B" w:rsidRDefault="008A0D49" w:rsidP="00A6585D">
      <w:pPr>
        <w:widowControl w:val="0"/>
        <w:jc w:val="both"/>
        <w:rPr>
          <w:szCs w:val="24"/>
        </w:rPr>
      </w:pPr>
      <w:r>
        <w:rPr>
          <w:szCs w:val="24"/>
        </w:rPr>
        <w:t>4</w:t>
      </w:r>
      <w:r w:rsidR="00C7328B">
        <w:rPr>
          <w:szCs w:val="24"/>
        </w:rPr>
        <w:t xml:space="preserve">.  Section 23 provides a </w:t>
      </w:r>
      <w:r w:rsidR="006F6405">
        <w:rPr>
          <w:szCs w:val="24"/>
        </w:rPr>
        <w:t xml:space="preserve">capped </w:t>
      </w:r>
      <w:r w:rsidR="00C7328B">
        <w:rPr>
          <w:szCs w:val="24"/>
        </w:rPr>
        <w:t>dollar-for-dollar tax credit for various</w:t>
      </w:r>
      <w:r w:rsidR="006F6405">
        <w:rPr>
          <w:szCs w:val="24"/>
        </w:rPr>
        <w:t xml:space="preserve"> adoption </w:t>
      </w:r>
      <w:r>
        <w:rPr>
          <w:szCs w:val="24"/>
        </w:rPr>
        <w:t xml:space="preserve">expenses </w:t>
      </w:r>
      <w:r w:rsidR="006F6405">
        <w:rPr>
          <w:szCs w:val="24"/>
        </w:rPr>
        <w:t>that is subject to an income phaseout at relatively high levels of AGI</w:t>
      </w:r>
      <w:r w:rsidR="008642E1">
        <w:rPr>
          <w:szCs w:val="24"/>
        </w:rPr>
        <w:t xml:space="preserve">. </w:t>
      </w:r>
      <w:r w:rsidR="006F6405">
        <w:rPr>
          <w:szCs w:val="24"/>
        </w:rPr>
        <w:t xml:space="preserve">Section 137 provides an exclusion from gross income for an employee </w:t>
      </w:r>
      <w:r>
        <w:rPr>
          <w:szCs w:val="24"/>
        </w:rPr>
        <w:t xml:space="preserve">who benefits from his </w:t>
      </w:r>
      <w:r w:rsidR="006F6405">
        <w:rPr>
          <w:szCs w:val="24"/>
        </w:rPr>
        <w:t>employer</w:t>
      </w:r>
      <w:r>
        <w:rPr>
          <w:szCs w:val="24"/>
        </w:rPr>
        <w:t>’s</w:t>
      </w:r>
      <w:r w:rsidR="006F6405">
        <w:rPr>
          <w:szCs w:val="24"/>
        </w:rPr>
        <w:t xml:space="preserve"> adoption assistance program</w:t>
      </w:r>
      <w:r w:rsidR="008642E1">
        <w:rPr>
          <w:szCs w:val="24"/>
        </w:rPr>
        <w:t xml:space="preserve">. </w:t>
      </w:r>
      <w:r w:rsidR="006F6405">
        <w:rPr>
          <w:szCs w:val="24"/>
        </w:rPr>
        <w:t xml:space="preserve">In the Tax Cuts and Jobs Act, Congress </w:t>
      </w:r>
      <w:r w:rsidR="006F6405">
        <w:rPr>
          <w:i/>
          <w:szCs w:val="24"/>
        </w:rPr>
        <w:t>doubled</w:t>
      </w:r>
      <w:r w:rsidR="006F6405">
        <w:rPr>
          <w:szCs w:val="24"/>
        </w:rPr>
        <w:t xml:space="preserve"> the child tax credit for tax years 2018 to 2025 from $1000 to $2000 </w:t>
      </w:r>
      <w:r w:rsidR="006A327D">
        <w:rPr>
          <w:szCs w:val="24"/>
        </w:rPr>
        <w:t xml:space="preserve">and </w:t>
      </w:r>
      <w:r w:rsidR="006F6405">
        <w:rPr>
          <w:szCs w:val="24"/>
        </w:rPr>
        <w:t xml:space="preserve">changed the </w:t>
      </w:r>
      <w:r w:rsidRPr="008A0D49">
        <w:rPr>
          <w:i/>
          <w:szCs w:val="24"/>
        </w:rPr>
        <w:t>deductible</w:t>
      </w:r>
      <w:r>
        <w:rPr>
          <w:szCs w:val="24"/>
        </w:rPr>
        <w:t xml:space="preserve"> </w:t>
      </w:r>
      <w:r w:rsidR="006F6405">
        <w:rPr>
          <w:szCs w:val="24"/>
        </w:rPr>
        <w:t xml:space="preserve">exemption </w:t>
      </w:r>
      <w:r w:rsidR="006A327D">
        <w:rPr>
          <w:szCs w:val="24"/>
        </w:rPr>
        <w:t xml:space="preserve">amount </w:t>
      </w:r>
      <w:r w:rsidR="001D013C">
        <w:rPr>
          <w:szCs w:val="24"/>
        </w:rPr>
        <w:t xml:space="preserve">for dependents other than qualifying children </w:t>
      </w:r>
      <w:r w:rsidR="006F6405">
        <w:rPr>
          <w:szCs w:val="24"/>
        </w:rPr>
        <w:t xml:space="preserve">from (what would </w:t>
      </w:r>
      <w:r w:rsidR="006A327D">
        <w:rPr>
          <w:szCs w:val="24"/>
        </w:rPr>
        <w:t xml:space="preserve">have </w:t>
      </w:r>
      <w:r w:rsidR="006F6405">
        <w:rPr>
          <w:szCs w:val="24"/>
        </w:rPr>
        <w:t>be</w:t>
      </w:r>
      <w:r w:rsidR="006A327D">
        <w:rPr>
          <w:szCs w:val="24"/>
        </w:rPr>
        <w:t>en</w:t>
      </w:r>
      <w:r w:rsidR="006F6405">
        <w:rPr>
          <w:szCs w:val="24"/>
        </w:rPr>
        <w:t xml:space="preserve">) $4150 (in 2018) to a flat $500 tax </w:t>
      </w:r>
      <w:r w:rsidR="006F6405" w:rsidRPr="008A0D49">
        <w:rPr>
          <w:i/>
          <w:szCs w:val="24"/>
        </w:rPr>
        <w:t>credit</w:t>
      </w:r>
      <w:r w:rsidR="008642E1">
        <w:rPr>
          <w:szCs w:val="24"/>
        </w:rPr>
        <w:t xml:space="preserve">. </w:t>
      </w:r>
      <w:r w:rsidR="006F6405">
        <w:rPr>
          <w:szCs w:val="24"/>
        </w:rPr>
        <w:t xml:space="preserve">From what you have learned of </w:t>
      </w:r>
      <w:r>
        <w:rPr>
          <w:szCs w:val="24"/>
        </w:rPr>
        <w:t xml:space="preserve">tax </w:t>
      </w:r>
      <w:r w:rsidR="006F6405">
        <w:rPr>
          <w:szCs w:val="24"/>
        </w:rPr>
        <w:t>policies towards various personal choices in preceding chapters, what trends do you see in provisions such as these?</w:t>
      </w:r>
    </w:p>
    <w:p w14:paraId="47BC3DDF" w14:textId="77777777" w:rsidR="003A44C1" w:rsidRDefault="003A44C1" w:rsidP="00A6585D">
      <w:pPr>
        <w:widowControl w:val="0"/>
        <w:jc w:val="both"/>
        <w:rPr>
          <w:szCs w:val="24"/>
        </w:rPr>
      </w:pPr>
    </w:p>
    <w:p w14:paraId="1B9E7B57" w14:textId="77777777" w:rsidR="003A44C1" w:rsidRDefault="003A44C1" w:rsidP="003A44C1">
      <w:pPr>
        <w:widowControl w:val="0"/>
        <w:jc w:val="both"/>
        <w:rPr>
          <w:szCs w:val="24"/>
        </w:rPr>
      </w:pPr>
    </w:p>
    <w:p w14:paraId="29EE7E97" w14:textId="77777777" w:rsidR="003A44C1" w:rsidRPr="00576ED7" w:rsidRDefault="003A44C1" w:rsidP="00430EF8">
      <w:pPr>
        <w:pStyle w:val="Heading3"/>
      </w:pPr>
      <w:bookmarkStart w:id="121" w:name="_Toc43584165"/>
      <w:r>
        <w:t>What have you learned?</w:t>
      </w:r>
      <w:bookmarkEnd w:id="121"/>
      <w:r w:rsidRPr="00576ED7">
        <w:fldChar w:fldCharType="begin"/>
      </w:r>
      <w:r w:rsidRPr="00576ED7">
        <w:instrText xml:space="preserve"> TC \l1 "</w:instrText>
      </w:r>
      <w:r>
        <w:instrText>What have you learned?</w:instrText>
      </w:r>
      <w:r w:rsidRPr="00576ED7">
        <w:fldChar w:fldCharType="end"/>
      </w:r>
    </w:p>
    <w:p w14:paraId="3D7B335C" w14:textId="77777777" w:rsidR="003A44C1" w:rsidRDefault="003A44C1" w:rsidP="003A44C1">
      <w:pPr>
        <w:widowControl w:val="0"/>
        <w:jc w:val="both"/>
        <w:rPr>
          <w:szCs w:val="24"/>
        </w:rPr>
      </w:pPr>
      <w:r>
        <w:rPr>
          <w:szCs w:val="24"/>
        </w:rPr>
        <w:t>Can you explain or define –</w:t>
      </w:r>
    </w:p>
    <w:p w14:paraId="3A6E155B" w14:textId="77777777" w:rsidR="00057FBC" w:rsidRDefault="003A44C1" w:rsidP="003A44C1">
      <w:pPr>
        <w:widowControl w:val="0"/>
        <w:jc w:val="both"/>
        <w:rPr>
          <w:szCs w:val="24"/>
        </w:rPr>
      </w:pPr>
      <w:r>
        <w:rPr>
          <w:szCs w:val="24"/>
        </w:rPr>
        <w:t>•</w:t>
      </w:r>
      <w:r w:rsidR="00057FBC">
        <w:rPr>
          <w:szCs w:val="24"/>
        </w:rPr>
        <w:t>What it mean</w:t>
      </w:r>
      <w:r w:rsidR="001D013C">
        <w:rPr>
          <w:szCs w:val="24"/>
        </w:rPr>
        <w:t>s</w:t>
      </w:r>
      <w:r w:rsidR="00057FBC">
        <w:rPr>
          <w:szCs w:val="24"/>
        </w:rPr>
        <w:t xml:space="preserve"> for the federal income tax and the federal gift tax to be </w:t>
      </w:r>
      <w:r w:rsidR="00057FBC">
        <w:rPr>
          <w:i/>
          <w:szCs w:val="24"/>
        </w:rPr>
        <w:t>not</w:t>
      </w:r>
      <w:r w:rsidR="00057FBC">
        <w:rPr>
          <w:szCs w:val="24"/>
        </w:rPr>
        <w:t xml:space="preserve"> in pari materia?</w:t>
      </w:r>
    </w:p>
    <w:p w14:paraId="2C362218" w14:textId="77777777" w:rsidR="00057FBC" w:rsidRDefault="003A44C1" w:rsidP="003A44C1">
      <w:pPr>
        <w:widowControl w:val="0"/>
        <w:jc w:val="both"/>
        <w:rPr>
          <w:szCs w:val="24"/>
        </w:rPr>
      </w:pPr>
      <w:r>
        <w:rPr>
          <w:szCs w:val="24"/>
        </w:rPr>
        <w:t>•</w:t>
      </w:r>
      <w:r w:rsidR="00057FBC">
        <w:rPr>
          <w:szCs w:val="24"/>
        </w:rPr>
        <w:t xml:space="preserve">How </w:t>
      </w:r>
      <w:r w:rsidR="00CA008D">
        <w:rPr>
          <w:szCs w:val="24"/>
        </w:rPr>
        <w:t>§ </w:t>
      </w:r>
      <w:r w:rsidR="00057FBC">
        <w:rPr>
          <w:szCs w:val="24"/>
        </w:rPr>
        <w:t>267 treat</w:t>
      </w:r>
      <w:r w:rsidR="001D013C">
        <w:rPr>
          <w:szCs w:val="24"/>
        </w:rPr>
        <w:t>s</w:t>
      </w:r>
      <w:r w:rsidR="00057FBC">
        <w:rPr>
          <w:szCs w:val="24"/>
        </w:rPr>
        <w:t xml:space="preserve"> losses in transactions between related persons?</w:t>
      </w:r>
    </w:p>
    <w:p w14:paraId="33C6CAFC" w14:textId="77777777" w:rsidR="00057FBC" w:rsidRDefault="003A44C1" w:rsidP="003A44C1">
      <w:pPr>
        <w:widowControl w:val="0"/>
        <w:jc w:val="both"/>
        <w:rPr>
          <w:szCs w:val="24"/>
        </w:rPr>
      </w:pPr>
      <w:r>
        <w:rPr>
          <w:szCs w:val="24"/>
        </w:rPr>
        <w:t>•</w:t>
      </w:r>
      <w:r w:rsidR="00057FBC">
        <w:rPr>
          <w:szCs w:val="24"/>
        </w:rPr>
        <w:t xml:space="preserve">What the rule of </w:t>
      </w:r>
      <w:r w:rsidR="00CA008D">
        <w:rPr>
          <w:szCs w:val="24"/>
        </w:rPr>
        <w:t>§ </w:t>
      </w:r>
      <w:r w:rsidR="00057FBC">
        <w:rPr>
          <w:szCs w:val="24"/>
        </w:rPr>
        <w:t>1041</w:t>
      </w:r>
      <w:r w:rsidR="001D013C">
        <w:rPr>
          <w:szCs w:val="24"/>
        </w:rPr>
        <w:t xml:space="preserve"> is</w:t>
      </w:r>
      <w:r w:rsidR="00057FBC">
        <w:rPr>
          <w:szCs w:val="24"/>
        </w:rPr>
        <w:t>? How does i</w:t>
      </w:r>
      <w:r w:rsidR="001D013C">
        <w:rPr>
          <w:szCs w:val="24"/>
        </w:rPr>
        <w:t>t</w:t>
      </w:r>
      <w:r w:rsidR="00057FBC">
        <w:rPr>
          <w:szCs w:val="24"/>
        </w:rPr>
        <w:t xml:space="preserve"> differ from the rule of </w:t>
      </w:r>
      <w:r w:rsidR="00CA008D">
        <w:rPr>
          <w:szCs w:val="24"/>
        </w:rPr>
        <w:t>§ </w:t>
      </w:r>
      <w:r w:rsidR="00057FBC">
        <w:rPr>
          <w:szCs w:val="24"/>
        </w:rPr>
        <w:t>1015?</w:t>
      </w:r>
    </w:p>
    <w:p w14:paraId="6C65FE56" w14:textId="77777777" w:rsidR="001D013C" w:rsidRDefault="003A44C1" w:rsidP="00A6585D">
      <w:pPr>
        <w:widowControl w:val="0"/>
        <w:jc w:val="both"/>
        <w:rPr>
          <w:szCs w:val="24"/>
        </w:rPr>
      </w:pPr>
      <w:r>
        <w:rPr>
          <w:szCs w:val="24"/>
        </w:rPr>
        <w:t>•</w:t>
      </w:r>
      <w:r w:rsidR="00057FBC">
        <w:rPr>
          <w:szCs w:val="24"/>
        </w:rPr>
        <w:t>In what ways property settlements, alimony, and chil</w:t>
      </w:r>
      <w:r w:rsidR="008A0D49">
        <w:rPr>
          <w:szCs w:val="24"/>
        </w:rPr>
        <w:t>d support differ conceptually?</w:t>
      </w:r>
    </w:p>
    <w:p w14:paraId="1FDB0C73" w14:textId="77777777" w:rsidR="001D013C" w:rsidRDefault="001D013C">
      <w:pPr>
        <w:rPr>
          <w:szCs w:val="24"/>
        </w:rPr>
      </w:pPr>
      <w:r>
        <w:rPr>
          <w:szCs w:val="24"/>
        </w:rPr>
        <w:br w:type="page"/>
      </w:r>
    </w:p>
    <w:p w14:paraId="31795E23" w14:textId="77777777" w:rsidR="0049128E" w:rsidRPr="00576ED7" w:rsidRDefault="0049128E" w:rsidP="009C5A80">
      <w:pPr>
        <w:rPr>
          <w:szCs w:val="24"/>
        </w:rPr>
      </w:pPr>
      <w:r w:rsidRPr="00576ED7">
        <w:rPr>
          <w:szCs w:val="24"/>
        </w:rPr>
        <w:lastRenderedPageBreak/>
        <w:fldChar w:fldCharType="begin"/>
      </w:r>
      <w:r w:rsidRPr="00576ED7">
        <w:rPr>
          <w:szCs w:val="24"/>
        </w:rPr>
        <w:instrText xml:space="preserve"> TOC \f \* MERGEFORMAT \l "1-5" </w:instrText>
      </w:r>
      <w:r w:rsidRPr="00576ED7">
        <w:rPr>
          <w:szCs w:val="24"/>
        </w:rPr>
        <w:fldChar w:fldCharType="separate"/>
      </w:r>
    </w:p>
    <w:p w14:paraId="326EDC5B" w14:textId="0A721013" w:rsidR="0049128E" w:rsidRPr="008C7400" w:rsidRDefault="0049128E" w:rsidP="008C7400">
      <w:pPr>
        <w:pStyle w:val="Heading2"/>
      </w:pPr>
      <w:r w:rsidRPr="00576ED7">
        <w:fldChar w:fldCharType="end"/>
      </w:r>
      <w:bookmarkStart w:id="122" w:name="_Toc43584166"/>
      <w:r w:rsidRPr="00576ED7">
        <w:t>Chapter 9: Timing of Income and Deductions: Annual Accounting and Accounting Principles</w:t>
      </w:r>
      <w:bookmarkEnd w:id="122"/>
      <w:r w:rsidRPr="00576ED7">
        <w:fldChar w:fldCharType="begin"/>
      </w:r>
      <w:r w:rsidRPr="00576ED7">
        <w:instrText xml:space="preserve"> TC \l1 "Chapter 9: Timing of Income and Deductions: Annual Accounting and Accounting Principles</w:instrText>
      </w:r>
      <w:r w:rsidRPr="00576ED7">
        <w:fldChar w:fldCharType="end"/>
      </w:r>
    </w:p>
    <w:p w14:paraId="62086EF7" w14:textId="77777777" w:rsidR="0049128E" w:rsidRPr="00576ED7" w:rsidRDefault="0049128E" w:rsidP="00A6585D">
      <w:pPr>
        <w:widowControl w:val="0"/>
        <w:jc w:val="both"/>
        <w:rPr>
          <w:szCs w:val="24"/>
        </w:rPr>
      </w:pPr>
    </w:p>
    <w:p w14:paraId="7895E6BF" w14:textId="77777777" w:rsidR="0049128E" w:rsidRPr="00576ED7" w:rsidRDefault="0049128E" w:rsidP="00430EF8">
      <w:pPr>
        <w:pStyle w:val="Heading3"/>
      </w:pPr>
      <w:bookmarkStart w:id="123" w:name="_Toc43584167"/>
      <w:r w:rsidRPr="00576ED7">
        <w:t>I.  Annual Accounting</w:t>
      </w:r>
      <w:bookmarkEnd w:id="123"/>
      <w:r w:rsidRPr="00576ED7">
        <w:fldChar w:fldCharType="begin"/>
      </w:r>
      <w:r w:rsidRPr="00576ED7">
        <w:instrText xml:space="preserve"> TC \l1 "I.  Annual Accounting</w:instrText>
      </w:r>
      <w:r w:rsidRPr="00576ED7">
        <w:fldChar w:fldCharType="end"/>
      </w:r>
    </w:p>
    <w:p w14:paraId="29C2389B" w14:textId="77777777" w:rsidR="0049128E" w:rsidRPr="00576ED7" w:rsidRDefault="0049128E" w:rsidP="00A6585D">
      <w:pPr>
        <w:widowControl w:val="0"/>
        <w:jc w:val="both"/>
        <w:rPr>
          <w:szCs w:val="24"/>
        </w:rPr>
      </w:pPr>
    </w:p>
    <w:p w14:paraId="1B0258AB" w14:textId="5E7449A7" w:rsidR="00440523" w:rsidRDefault="00440523" w:rsidP="00440523">
      <w:pPr>
        <w:widowControl w:val="0"/>
        <w:jc w:val="both"/>
        <w:rPr>
          <w:szCs w:val="24"/>
        </w:rPr>
      </w:pPr>
      <w:r w:rsidRPr="00576ED7">
        <w:rPr>
          <w:noProof/>
          <w:szCs w:val="24"/>
        </w:rPr>
        <mc:AlternateContent>
          <mc:Choice Requires="wps">
            <w:drawing>
              <wp:anchor distT="152400" distB="152400" distL="152400" distR="152400" simplePos="0" relativeHeight="251975680" behindDoc="0" locked="0" layoutInCell="0" allowOverlap="1" wp14:anchorId="01273DEF" wp14:editId="6DDB2046">
                <wp:simplePos x="0" y="0"/>
                <wp:positionH relativeFrom="margin">
                  <wp:posOffset>2496820</wp:posOffset>
                </wp:positionH>
                <wp:positionV relativeFrom="paragraph">
                  <wp:posOffset>16510</wp:posOffset>
                </wp:positionV>
                <wp:extent cx="2690495" cy="2821940"/>
                <wp:effectExtent l="0" t="0" r="14605" b="16510"/>
                <wp:wrapSquare wrapText="largest"/>
                <wp:docPr id="2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821940"/>
                        </a:xfrm>
                        <a:prstGeom prst="rect">
                          <a:avLst/>
                        </a:prstGeom>
                        <a:solidFill>
                          <a:srgbClr val="FFFFFF"/>
                        </a:solidFill>
                        <a:ln w="12192">
                          <a:solidFill>
                            <a:srgbClr val="000000"/>
                          </a:solidFill>
                          <a:miter lim="800000"/>
                          <a:headEnd/>
                          <a:tailEnd/>
                        </a:ln>
                      </wps:spPr>
                      <wps:txbx>
                        <w:txbxContent>
                          <w:p w14:paraId="01E00C35" w14:textId="77777777" w:rsidR="002D4291" w:rsidRDefault="002D4291" w:rsidP="00440523">
                            <w:pPr>
                              <w:widowControl w:val="0"/>
                              <w:jc w:val="both"/>
                              <w:rPr>
                                <w:rFonts w:ascii="Tw Cen MT" w:hAnsi="Tw Cen MT"/>
                              </w:rPr>
                            </w:pPr>
                            <w:r>
                              <w:rPr>
                                <w:rFonts w:ascii="Tw Cen MT" w:hAnsi="Tw Cen MT"/>
                                <w:i/>
                              </w:rPr>
                              <w:t>The Tax Formula</w:t>
                            </w:r>
                            <w:r>
                              <w:rPr>
                                <w:rFonts w:ascii="Tw Cen MT" w:hAnsi="Tw Cen MT"/>
                              </w:rPr>
                              <w:t>:</w:t>
                            </w:r>
                          </w:p>
                          <w:p w14:paraId="0B410A53" w14:textId="77777777" w:rsidR="002D4291" w:rsidRDefault="002D4291" w:rsidP="00440523">
                            <w:pPr>
                              <w:widowControl w:val="0"/>
                              <w:jc w:val="both"/>
                              <w:rPr>
                                <w:rFonts w:ascii="Tw Cen MT" w:hAnsi="Tw Cen MT"/>
                              </w:rPr>
                            </w:pPr>
                          </w:p>
                          <w:p w14:paraId="5935C70E" w14:textId="77777777" w:rsidR="002D4291" w:rsidRDefault="002D4291" w:rsidP="00440523">
                            <w:pPr>
                              <w:widowControl w:val="0"/>
                              <w:jc w:val="both"/>
                              <w:rPr>
                                <w:rFonts w:ascii="Tw Cen MT" w:hAnsi="Tw Cen MT"/>
                              </w:rPr>
                            </w:pPr>
                            <w:r>
                              <w:rPr>
                                <w:rFonts w:ascii="Tw Cen MT" w:hAnsi="Tw Cen MT"/>
                              </w:rPr>
                              <w:t xml:space="preserve">➔ (gross income) </w:t>
                            </w:r>
                          </w:p>
                          <w:p w14:paraId="7F2237B1" w14:textId="77777777" w:rsidR="002D4291" w:rsidRDefault="002D4291" w:rsidP="00440523">
                            <w:pPr>
                              <w:widowControl w:val="0"/>
                              <w:jc w:val="both"/>
                              <w:rPr>
                                <w:rFonts w:ascii="Tw Cen MT" w:hAnsi="Tw Cen MT"/>
                              </w:rPr>
                            </w:pPr>
                            <w:r>
                              <w:rPr>
                                <w:rFonts w:ascii="Tw Cen MT" w:hAnsi="Tw Cen MT"/>
                                <w:u w:val="single"/>
                              </w:rPr>
                              <w:t>MINUS deductions named in § 62</w:t>
                            </w:r>
                          </w:p>
                          <w:p w14:paraId="5EBF8D7D" w14:textId="77777777" w:rsidR="002D4291" w:rsidRDefault="002D4291" w:rsidP="00440523">
                            <w:pPr>
                              <w:widowControl w:val="0"/>
                              <w:jc w:val="both"/>
                              <w:rPr>
                                <w:rFonts w:ascii="Tw Cen MT" w:hAnsi="Tw Cen MT"/>
                              </w:rPr>
                            </w:pPr>
                            <w:r>
                              <w:rPr>
                                <w:rFonts w:ascii="Tw Cen MT" w:hAnsi="Tw Cen MT"/>
                              </w:rPr>
                              <w:t>EQUALS (adjusted gross income (AGI))</w:t>
                            </w:r>
                          </w:p>
                          <w:p w14:paraId="75A3EEEA" w14:textId="77777777" w:rsidR="002D4291" w:rsidRDefault="002D4291" w:rsidP="00440523">
                            <w:pPr>
                              <w:widowControl w:val="0"/>
                              <w:jc w:val="both"/>
                              <w:rPr>
                                <w:rFonts w:ascii="Tw Cen MT" w:hAnsi="Tw Cen MT"/>
                              </w:rPr>
                            </w:pPr>
                            <w:r>
                              <w:rPr>
                                <w:rFonts w:ascii="Tw Cen MT" w:hAnsi="Tw Cen MT"/>
                              </w:rPr>
                              <w:t>➔MINUS (standard deduction or itemized deductions)</w:t>
                            </w:r>
                          </w:p>
                          <w:p w14:paraId="2D11868A" w14:textId="77777777" w:rsidR="002D4291" w:rsidRDefault="002D4291" w:rsidP="008314F5">
                            <w:pPr>
                              <w:widowControl w:val="0"/>
                              <w:rPr>
                                <w:rFonts w:ascii="Tw Cen MT" w:hAnsi="Tw Cen MT"/>
                              </w:rPr>
                            </w:pPr>
                            <w:r>
                              <w:rPr>
                                <w:rFonts w:ascii="Tw Cen MT" w:hAnsi="Tw Cen MT"/>
                              </w:rPr>
                              <w:t>MINUS (deduction for “qualified business income”)</w:t>
                            </w:r>
                          </w:p>
                          <w:p w14:paraId="1463159B" w14:textId="77777777" w:rsidR="002D4291" w:rsidRDefault="002D4291" w:rsidP="00440523">
                            <w:pPr>
                              <w:widowControl w:val="0"/>
                              <w:jc w:val="both"/>
                              <w:rPr>
                                <w:rFonts w:ascii="Tw Cen MT" w:hAnsi="Tw Cen MT"/>
                              </w:rPr>
                            </w:pPr>
                          </w:p>
                          <w:p w14:paraId="38409B00" w14:textId="77777777" w:rsidR="002D4291" w:rsidRDefault="002D4291" w:rsidP="00440523">
                            <w:pPr>
                              <w:widowControl w:val="0"/>
                              <w:jc w:val="both"/>
                              <w:rPr>
                                <w:rFonts w:ascii="Tw Cen MT" w:hAnsi="Tw Cen MT"/>
                              </w:rPr>
                            </w:pPr>
                            <w:r>
                              <w:rPr>
                                <w:rFonts w:ascii="Tw Cen MT" w:hAnsi="Tw Cen MT"/>
                              </w:rPr>
                              <w:t>EQUALS (taxable income)</w:t>
                            </w:r>
                          </w:p>
                          <w:p w14:paraId="2187119D" w14:textId="77777777" w:rsidR="002D4291" w:rsidRDefault="002D4291" w:rsidP="00440523">
                            <w:pPr>
                              <w:widowControl w:val="0"/>
                              <w:jc w:val="both"/>
                              <w:rPr>
                                <w:rFonts w:ascii="Tw Cen MT" w:hAnsi="Tw Cen MT"/>
                              </w:rPr>
                            </w:pPr>
                          </w:p>
                          <w:p w14:paraId="55BB79DE" w14:textId="77777777" w:rsidR="002D4291" w:rsidRDefault="002D4291" w:rsidP="00440523">
                            <w:pPr>
                              <w:widowControl w:val="0"/>
                              <w:jc w:val="both"/>
                              <w:rPr>
                                <w:rFonts w:ascii="Tw Cen MT" w:hAnsi="Tw Cen MT"/>
                              </w:rPr>
                            </w:pPr>
                            <w:r>
                              <w:rPr>
                                <w:rFonts w:ascii="Tw Cen MT" w:hAnsi="Tw Cen MT"/>
                              </w:rPr>
                              <w:t>Compute income tax liability from tables in § 1(j) (indexed for inflation)</w:t>
                            </w:r>
                          </w:p>
                          <w:p w14:paraId="143F1E94" w14:textId="77777777" w:rsidR="002D4291" w:rsidRDefault="002D4291" w:rsidP="00440523">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73DEF" id="_x0000_s1108" type="#_x0000_t202" style="position:absolute;left:0;text-align:left;margin-left:196.6pt;margin-top:1.3pt;width:211.85pt;height:222.2pt;z-index:2519756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" o:allowincell="f" strokeweight=".96pt">
                <v:textbox inset="6pt,6pt,6pt,6pt">
                  <w:txbxContent>
                    <w:p w14:paraId="01E00C35" w14:textId="77777777" w:rsidR="002D4291" w:rsidRDefault="002D4291" w:rsidP="00440523">
                      <w:pPr>
                        <w:widowControl w:val="0"/>
                        <w:jc w:val="both"/>
                        <w:rPr>
                          <w:rFonts w:ascii="Tw Cen MT" w:hAnsi="Tw Cen MT"/>
                        </w:rPr>
                      </w:pPr>
                      <w:r>
                        <w:rPr>
                          <w:rFonts w:ascii="Tw Cen MT" w:hAnsi="Tw Cen MT"/>
                          <w:i/>
                        </w:rPr>
                        <w:t>The Tax Formula</w:t>
                      </w:r>
                      <w:r>
                        <w:rPr>
                          <w:rFonts w:ascii="Tw Cen MT" w:hAnsi="Tw Cen MT"/>
                        </w:rPr>
                        <w:t>:</w:t>
                      </w:r>
                    </w:p>
                    <w:p w14:paraId="0B410A53" w14:textId="77777777" w:rsidR="002D4291" w:rsidRDefault="002D4291" w:rsidP="00440523">
                      <w:pPr>
                        <w:widowControl w:val="0"/>
                        <w:jc w:val="both"/>
                        <w:rPr>
                          <w:rFonts w:ascii="Tw Cen MT" w:hAnsi="Tw Cen MT"/>
                        </w:rPr>
                      </w:pPr>
                    </w:p>
                    <w:p w14:paraId="5935C70E" w14:textId="77777777" w:rsidR="002D4291" w:rsidRDefault="002D4291" w:rsidP="00440523">
                      <w:pPr>
                        <w:widowControl w:val="0"/>
                        <w:jc w:val="both"/>
                        <w:rPr>
                          <w:rFonts w:ascii="Tw Cen MT" w:hAnsi="Tw Cen MT"/>
                        </w:rPr>
                      </w:pPr>
                      <w:r>
                        <w:rPr>
                          <w:rFonts w:ascii="Tw Cen MT" w:hAnsi="Tw Cen MT"/>
                        </w:rPr>
                        <w:t xml:space="preserve">➔ (gross income) </w:t>
                      </w:r>
                    </w:p>
                    <w:p w14:paraId="7F2237B1" w14:textId="77777777" w:rsidR="002D4291" w:rsidRDefault="002D4291" w:rsidP="00440523">
                      <w:pPr>
                        <w:widowControl w:val="0"/>
                        <w:jc w:val="both"/>
                        <w:rPr>
                          <w:rFonts w:ascii="Tw Cen MT" w:hAnsi="Tw Cen MT"/>
                        </w:rPr>
                      </w:pPr>
                      <w:r>
                        <w:rPr>
                          <w:rFonts w:ascii="Tw Cen MT" w:hAnsi="Tw Cen MT"/>
                          <w:u w:val="single"/>
                        </w:rPr>
                        <w:t>MINUS deductions named in § 62</w:t>
                      </w:r>
                    </w:p>
                    <w:p w14:paraId="5EBF8D7D" w14:textId="77777777" w:rsidR="002D4291" w:rsidRDefault="002D4291" w:rsidP="00440523">
                      <w:pPr>
                        <w:widowControl w:val="0"/>
                        <w:jc w:val="both"/>
                        <w:rPr>
                          <w:rFonts w:ascii="Tw Cen MT" w:hAnsi="Tw Cen MT"/>
                        </w:rPr>
                      </w:pPr>
                      <w:r>
                        <w:rPr>
                          <w:rFonts w:ascii="Tw Cen MT" w:hAnsi="Tw Cen MT"/>
                        </w:rPr>
                        <w:t>EQUALS (adjusted gross income (AGI))</w:t>
                      </w:r>
                    </w:p>
                    <w:p w14:paraId="75A3EEEA" w14:textId="77777777" w:rsidR="002D4291" w:rsidRDefault="002D4291" w:rsidP="00440523">
                      <w:pPr>
                        <w:widowControl w:val="0"/>
                        <w:jc w:val="both"/>
                        <w:rPr>
                          <w:rFonts w:ascii="Tw Cen MT" w:hAnsi="Tw Cen MT"/>
                        </w:rPr>
                      </w:pPr>
                      <w:r>
                        <w:rPr>
                          <w:rFonts w:ascii="Tw Cen MT" w:hAnsi="Tw Cen MT"/>
                        </w:rPr>
                        <w:t>➔MINUS (standard deduction or itemized deductions)</w:t>
                      </w:r>
                    </w:p>
                    <w:p w14:paraId="2D11868A" w14:textId="77777777" w:rsidR="002D4291" w:rsidRDefault="002D4291" w:rsidP="008314F5">
                      <w:pPr>
                        <w:widowControl w:val="0"/>
                        <w:rPr>
                          <w:rFonts w:ascii="Tw Cen MT" w:hAnsi="Tw Cen MT"/>
                        </w:rPr>
                      </w:pPr>
                      <w:r>
                        <w:rPr>
                          <w:rFonts w:ascii="Tw Cen MT" w:hAnsi="Tw Cen MT"/>
                        </w:rPr>
                        <w:t>MINUS (deduction for “qualified business income”)</w:t>
                      </w:r>
                    </w:p>
                    <w:p w14:paraId="1463159B" w14:textId="77777777" w:rsidR="002D4291" w:rsidRDefault="002D4291" w:rsidP="00440523">
                      <w:pPr>
                        <w:widowControl w:val="0"/>
                        <w:jc w:val="both"/>
                        <w:rPr>
                          <w:rFonts w:ascii="Tw Cen MT" w:hAnsi="Tw Cen MT"/>
                        </w:rPr>
                      </w:pPr>
                    </w:p>
                    <w:p w14:paraId="38409B00" w14:textId="77777777" w:rsidR="002D4291" w:rsidRDefault="002D4291" w:rsidP="00440523">
                      <w:pPr>
                        <w:widowControl w:val="0"/>
                        <w:jc w:val="both"/>
                        <w:rPr>
                          <w:rFonts w:ascii="Tw Cen MT" w:hAnsi="Tw Cen MT"/>
                        </w:rPr>
                      </w:pPr>
                      <w:r>
                        <w:rPr>
                          <w:rFonts w:ascii="Tw Cen MT" w:hAnsi="Tw Cen MT"/>
                        </w:rPr>
                        <w:t>EQUALS (taxable income)</w:t>
                      </w:r>
                    </w:p>
                    <w:p w14:paraId="2187119D" w14:textId="77777777" w:rsidR="002D4291" w:rsidRDefault="002D4291" w:rsidP="00440523">
                      <w:pPr>
                        <w:widowControl w:val="0"/>
                        <w:jc w:val="both"/>
                        <w:rPr>
                          <w:rFonts w:ascii="Tw Cen MT" w:hAnsi="Tw Cen MT"/>
                        </w:rPr>
                      </w:pPr>
                    </w:p>
                    <w:p w14:paraId="55BB79DE" w14:textId="77777777" w:rsidR="002D4291" w:rsidRDefault="002D4291" w:rsidP="00440523">
                      <w:pPr>
                        <w:widowControl w:val="0"/>
                        <w:jc w:val="both"/>
                        <w:rPr>
                          <w:rFonts w:ascii="Tw Cen MT" w:hAnsi="Tw Cen MT"/>
                        </w:rPr>
                      </w:pPr>
                      <w:r>
                        <w:rPr>
                          <w:rFonts w:ascii="Tw Cen MT" w:hAnsi="Tw Cen MT"/>
                        </w:rPr>
                        <w:t>Compute income tax liability from tables in § 1(j) (indexed for inflation)</w:t>
                      </w:r>
                    </w:p>
                    <w:p w14:paraId="143F1E94" w14:textId="77777777" w:rsidR="002D4291" w:rsidRDefault="002D4291" w:rsidP="00440523">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After </w:t>
      </w:r>
      <w:r w:rsidR="0049128E" w:rsidRPr="00576ED7">
        <w:rPr>
          <w:i/>
          <w:szCs w:val="24"/>
        </w:rPr>
        <w:t>Glenshaw Glass</w:t>
      </w:r>
      <w:r w:rsidR="0049128E" w:rsidRPr="00576ED7">
        <w:rPr>
          <w:szCs w:val="24"/>
        </w:rPr>
        <w:t xml:space="preserve"> (chapter 2, </w:t>
      </w:r>
      <w:r w:rsidR="0049128E" w:rsidRPr="00576ED7">
        <w:rPr>
          <w:i/>
          <w:szCs w:val="24"/>
        </w:rPr>
        <w:t>supra</w:t>
      </w:r>
      <w:r w:rsidR="0049128E" w:rsidRPr="00576ED7">
        <w:rPr>
          <w:szCs w:val="24"/>
        </w:rPr>
        <w:t>),</w:t>
      </w:r>
      <w:r w:rsidRPr="00440523">
        <w:rPr>
          <w:noProof/>
          <w:szCs w:val="24"/>
        </w:rPr>
        <w:t xml:space="preserve"> </w:t>
      </w:r>
      <w:r w:rsidR="0049128E" w:rsidRPr="00576ED7">
        <w:rPr>
          <w:szCs w:val="24"/>
        </w:rPr>
        <w:t>we know that one element of “gross income” that taxpayer must recognize is taxpayer</w:t>
      </w:r>
      <w:r w:rsidR="009C0FD0">
        <w:rPr>
          <w:szCs w:val="24"/>
        </w:rPr>
        <w:t>’s</w:t>
      </w:r>
      <w:r w:rsidR="0049128E" w:rsidRPr="00576ED7">
        <w:rPr>
          <w:szCs w:val="24"/>
        </w:rPr>
        <w:t xml:space="preserve"> dominion and control of it. After </w:t>
      </w:r>
      <w:r w:rsidR="0049128E" w:rsidRPr="00576ED7">
        <w:rPr>
          <w:i/>
          <w:szCs w:val="24"/>
        </w:rPr>
        <w:t>Cottage Savings &amp; Loan</w:t>
      </w:r>
      <w:r w:rsidR="0049128E" w:rsidRPr="00576ED7">
        <w:rPr>
          <w:szCs w:val="24"/>
        </w:rPr>
        <w:t xml:space="preserve"> (chapter 2, </w:t>
      </w:r>
      <w:r w:rsidR="0049128E" w:rsidRPr="00576ED7">
        <w:rPr>
          <w:i/>
          <w:szCs w:val="24"/>
        </w:rPr>
        <w:t>supra</w:t>
      </w:r>
      <w:r w:rsidR="0049128E" w:rsidRPr="00576ED7">
        <w:rPr>
          <w:szCs w:val="24"/>
        </w:rPr>
        <w:t xml:space="preserve">), we </w:t>
      </w:r>
      <w:r w:rsidR="001F6825">
        <w:rPr>
          <w:szCs w:val="24"/>
        </w:rPr>
        <w:t xml:space="preserve">know </w:t>
      </w:r>
      <w:r w:rsidR="0049128E" w:rsidRPr="00576ED7">
        <w:rPr>
          <w:szCs w:val="24"/>
        </w:rPr>
        <w:t>that a realization requirement applies to deducti</w:t>
      </w:r>
      <w:r w:rsidR="00CC11C2">
        <w:rPr>
          <w:szCs w:val="24"/>
        </w:rPr>
        <w:t xml:space="preserve">ble losses </w:t>
      </w:r>
      <w:r w:rsidR="0049128E" w:rsidRPr="00576ED7">
        <w:rPr>
          <w:szCs w:val="24"/>
        </w:rPr>
        <w:t xml:space="preserve">as well as to income. It is not always obvious </w:t>
      </w:r>
      <w:r w:rsidR="001B38FA">
        <w:rPr>
          <w:szCs w:val="24"/>
        </w:rPr>
        <w:t xml:space="preserve">just exactly </w:t>
      </w:r>
      <w:r w:rsidR="001B38FA" w:rsidRPr="009C0FD0">
        <w:rPr>
          <w:i/>
          <w:szCs w:val="24"/>
        </w:rPr>
        <w:t>when</w:t>
      </w:r>
      <w:r w:rsidR="001B38FA">
        <w:rPr>
          <w:szCs w:val="24"/>
        </w:rPr>
        <w:t xml:space="preserve"> taxpayer has dominion and control</w:t>
      </w:r>
      <w:r w:rsidR="006F3211">
        <w:rPr>
          <w:szCs w:val="24"/>
        </w:rPr>
        <w:t xml:space="preserve"> over income or has realized a deductible loss</w:t>
      </w:r>
      <w:r w:rsidR="001B38FA">
        <w:rPr>
          <w:szCs w:val="24"/>
        </w:rPr>
        <w:t>.</w:t>
      </w:r>
      <w:r w:rsidR="00C61EF3">
        <w:rPr>
          <w:szCs w:val="24"/>
        </w:rPr>
        <w:t> </w:t>
      </w:r>
      <w:r w:rsidR="0049128E" w:rsidRPr="00576ED7">
        <w:rPr>
          <w:szCs w:val="24"/>
        </w:rPr>
        <w:t>Consider</w:t>
      </w:r>
      <w:r w:rsidR="00C61EF3">
        <w:rPr>
          <w:szCs w:val="24"/>
        </w:rPr>
        <w:t> </w:t>
      </w:r>
      <w:r w:rsidR="0061340D" w:rsidRPr="00576ED7">
        <w:rPr>
          <w:szCs w:val="24"/>
        </w:rPr>
        <w:t>some</w:t>
      </w:r>
      <w:r w:rsidR="0061340D">
        <w:rPr>
          <w:szCs w:val="24"/>
        </w:rPr>
        <w:t> </w:t>
      </w:r>
      <w:r w:rsidR="0061340D" w:rsidRPr="00576ED7">
        <w:rPr>
          <w:szCs w:val="24"/>
        </w:rPr>
        <w:t>problematic</w:t>
      </w:r>
      <w:r w:rsidR="0049128E" w:rsidRPr="00576ED7">
        <w:rPr>
          <w:szCs w:val="24"/>
        </w:rPr>
        <w:t xml:space="preserve"> scenarios:</w:t>
      </w:r>
    </w:p>
    <w:p w14:paraId="4410611A" w14:textId="39ED699F" w:rsidR="0049128E" w:rsidRPr="00576ED7" w:rsidRDefault="0049128E" w:rsidP="00440523">
      <w:pPr>
        <w:widowControl w:val="0"/>
        <w:ind w:left="720"/>
        <w:jc w:val="both"/>
        <w:rPr>
          <w:szCs w:val="24"/>
        </w:rPr>
      </w:pPr>
      <w:r w:rsidRPr="00576ED7">
        <w:rPr>
          <w:szCs w:val="24"/>
        </w:rPr>
        <w:t xml:space="preserve">•Taxpayer </w:t>
      </w:r>
      <w:r w:rsidR="00536C74">
        <w:rPr>
          <w:szCs w:val="24"/>
        </w:rPr>
        <w:t xml:space="preserve">receives money, </w:t>
      </w:r>
      <w:r w:rsidRPr="00576ED7">
        <w:rPr>
          <w:szCs w:val="24"/>
        </w:rPr>
        <w:t xml:space="preserve">has “dominion and control” over </w:t>
      </w:r>
      <w:r w:rsidR="00536C74">
        <w:rPr>
          <w:szCs w:val="24"/>
        </w:rPr>
        <w:t xml:space="preserve">it, and </w:t>
      </w:r>
      <w:r w:rsidRPr="00576ED7">
        <w:rPr>
          <w:szCs w:val="24"/>
        </w:rPr>
        <w:t xml:space="preserve">would </w:t>
      </w:r>
      <w:r w:rsidR="00536C74">
        <w:rPr>
          <w:szCs w:val="24"/>
        </w:rPr>
        <w:t xml:space="preserve">normally </w:t>
      </w:r>
      <w:r w:rsidRPr="00576ED7">
        <w:rPr>
          <w:szCs w:val="24"/>
        </w:rPr>
        <w:t xml:space="preserve">count </w:t>
      </w:r>
      <w:r w:rsidR="00536C74">
        <w:rPr>
          <w:szCs w:val="24"/>
        </w:rPr>
        <w:t xml:space="preserve">it </w:t>
      </w:r>
      <w:r w:rsidRPr="00576ED7">
        <w:rPr>
          <w:szCs w:val="24"/>
        </w:rPr>
        <w:t xml:space="preserve">as “gross income” </w:t>
      </w:r>
      <w:r w:rsidR="00536C74">
        <w:rPr>
          <w:szCs w:val="24"/>
        </w:rPr>
        <w:t xml:space="preserve">– but learns </w:t>
      </w:r>
      <w:r w:rsidRPr="00576ED7">
        <w:rPr>
          <w:szCs w:val="24"/>
        </w:rPr>
        <w:t xml:space="preserve">in a subsequent </w:t>
      </w:r>
      <w:r w:rsidR="00F35AD1">
        <w:rPr>
          <w:szCs w:val="24"/>
        </w:rPr>
        <w:t xml:space="preserve">year </w:t>
      </w:r>
      <w:r w:rsidRPr="00576ED7">
        <w:rPr>
          <w:szCs w:val="24"/>
        </w:rPr>
        <w:t xml:space="preserve">that she must give </w:t>
      </w:r>
      <w:r w:rsidR="009B588C">
        <w:rPr>
          <w:szCs w:val="24"/>
        </w:rPr>
        <w:t xml:space="preserve">at least some of </w:t>
      </w:r>
      <w:r w:rsidRPr="00576ED7">
        <w:rPr>
          <w:szCs w:val="24"/>
        </w:rPr>
        <w:t>the money back.</w:t>
      </w:r>
    </w:p>
    <w:p w14:paraId="4369F923" w14:textId="77777777" w:rsidR="0049128E" w:rsidRPr="00576ED7" w:rsidRDefault="0049128E" w:rsidP="00287ADA">
      <w:pPr>
        <w:widowControl w:val="0"/>
        <w:ind w:left="720"/>
        <w:jc w:val="both"/>
        <w:rPr>
          <w:szCs w:val="24"/>
        </w:rPr>
      </w:pPr>
      <w:r w:rsidRPr="00576ED7">
        <w:rPr>
          <w:szCs w:val="24"/>
        </w:rPr>
        <w:t>•Taxpayer</w:t>
      </w:r>
      <w:r w:rsidR="00C61EF3">
        <w:rPr>
          <w:szCs w:val="24"/>
        </w:rPr>
        <w:t> </w:t>
      </w:r>
      <w:r w:rsidRPr="00576ED7">
        <w:rPr>
          <w:szCs w:val="24"/>
        </w:rPr>
        <w:t>has “dominion</w:t>
      </w:r>
      <w:r w:rsidR="00C61EF3">
        <w:rPr>
          <w:szCs w:val="24"/>
        </w:rPr>
        <w:t> </w:t>
      </w:r>
      <w:r w:rsidRPr="00576ED7">
        <w:rPr>
          <w:szCs w:val="24"/>
        </w:rPr>
        <w:t>and contr</w:t>
      </w:r>
      <w:r w:rsidR="009C0FD0">
        <w:rPr>
          <w:szCs w:val="24"/>
        </w:rPr>
        <w:t>ol” over money but knows that s</w:t>
      </w:r>
      <w:r w:rsidRPr="00576ED7">
        <w:rPr>
          <w:szCs w:val="24"/>
        </w:rPr>
        <w:t xml:space="preserve">he </w:t>
      </w:r>
      <w:r w:rsidRPr="00576ED7">
        <w:rPr>
          <w:i/>
          <w:szCs w:val="24"/>
        </w:rPr>
        <w:t>might</w:t>
      </w:r>
      <w:r w:rsidR="00C61EF3">
        <w:rPr>
          <w:szCs w:val="24"/>
        </w:rPr>
        <w:t xml:space="preserve"> have to return it if </w:t>
      </w:r>
      <w:r w:rsidRPr="00576ED7">
        <w:rPr>
          <w:szCs w:val="24"/>
        </w:rPr>
        <w:t>cert</w:t>
      </w:r>
      <w:r w:rsidR="00C61EF3">
        <w:rPr>
          <w:szCs w:val="24"/>
        </w:rPr>
        <w:t>ain contingencies </w:t>
      </w:r>
      <w:r w:rsidRPr="00576ED7">
        <w:rPr>
          <w:szCs w:val="24"/>
        </w:rPr>
        <w:t>oc</w:t>
      </w:r>
      <w:r w:rsidR="008E33CB">
        <w:rPr>
          <w:szCs w:val="24"/>
        </w:rPr>
        <w:t xml:space="preserve">cur. </w:t>
      </w:r>
      <w:r w:rsidRPr="00576ED7">
        <w:rPr>
          <w:szCs w:val="24"/>
        </w:rPr>
        <w:t xml:space="preserve">For example, </w:t>
      </w:r>
      <w:r w:rsidR="00287ADA">
        <w:rPr>
          <w:szCs w:val="24"/>
        </w:rPr>
        <w:t>a court has determined that taxpayer is entitled to money</w:t>
      </w:r>
      <w:r w:rsidR="00536C74">
        <w:rPr>
          <w:szCs w:val="24"/>
        </w:rPr>
        <w:t xml:space="preserve"> and </w:t>
      </w:r>
      <w:r w:rsidRPr="00576ED7">
        <w:rPr>
          <w:szCs w:val="24"/>
        </w:rPr>
        <w:t xml:space="preserve">has </w:t>
      </w:r>
      <w:r w:rsidR="00536C74">
        <w:rPr>
          <w:szCs w:val="24"/>
        </w:rPr>
        <w:t xml:space="preserve">received it, </w:t>
      </w:r>
      <w:r w:rsidR="009C0FD0">
        <w:rPr>
          <w:szCs w:val="24"/>
        </w:rPr>
        <w:t xml:space="preserve">but the judgment on which </w:t>
      </w:r>
      <w:r w:rsidRPr="00576ED7">
        <w:rPr>
          <w:szCs w:val="24"/>
        </w:rPr>
        <w:t xml:space="preserve">her receipt of money </w:t>
      </w:r>
      <w:r w:rsidR="008E33CB">
        <w:rPr>
          <w:szCs w:val="24"/>
        </w:rPr>
        <w:t xml:space="preserve">was based has been appealed. </w:t>
      </w:r>
      <w:r w:rsidR="00536C74">
        <w:rPr>
          <w:szCs w:val="24"/>
        </w:rPr>
        <w:t>If t</w:t>
      </w:r>
      <w:r w:rsidRPr="00576ED7">
        <w:rPr>
          <w:szCs w:val="24"/>
        </w:rPr>
        <w:t>axpayer lose</w:t>
      </w:r>
      <w:r w:rsidR="00536C74">
        <w:rPr>
          <w:szCs w:val="24"/>
        </w:rPr>
        <w:t>s</w:t>
      </w:r>
      <w:r w:rsidRPr="00576ED7">
        <w:rPr>
          <w:szCs w:val="24"/>
        </w:rPr>
        <w:t xml:space="preserve"> the appeal</w:t>
      </w:r>
      <w:r w:rsidR="00536C74">
        <w:rPr>
          <w:szCs w:val="24"/>
        </w:rPr>
        <w:t xml:space="preserve">, she will </w:t>
      </w:r>
      <w:r w:rsidRPr="00576ED7">
        <w:rPr>
          <w:szCs w:val="24"/>
        </w:rPr>
        <w:t>have to return the money. In the meantime, taxpayer ma</w:t>
      </w:r>
      <w:r w:rsidR="003A5099" w:rsidRPr="00576ED7">
        <w:rPr>
          <w:szCs w:val="24"/>
        </w:rPr>
        <w:t>y spend the money any</w:t>
      </w:r>
      <w:r w:rsidR="00287ADA">
        <w:rPr>
          <w:szCs w:val="24"/>
        </w:rPr>
        <w:t xml:space="preserve"> </w:t>
      </w:r>
      <w:r w:rsidR="009C0FD0">
        <w:rPr>
          <w:szCs w:val="24"/>
        </w:rPr>
        <w:t>way s</w:t>
      </w:r>
      <w:r w:rsidRPr="00576ED7">
        <w:rPr>
          <w:szCs w:val="24"/>
        </w:rPr>
        <w:t>he chooses.</w:t>
      </w:r>
    </w:p>
    <w:p w14:paraId="5387939F" w14:textId="727187B8" w:rsidR="0049128E" w:rsidRPr="00576ED7" w:rsidRDefault="0049128E" w:rsidP="00A6585D">
      <w:pPr>
        <w:widowControl w:val="0"/>
        <w:ind w:left="720"/>
        <w:jc w:val="both"/>
        <w:rPr>
          <w:szCs w:val="24"/>
        </w:rPr>
      </w:pPr>
      <w:r w:rsidRPr="00576ED7">
        <w:rPr>
          <w:szCs w:val="24"/>
        </w:rPr>
        <w:t>•Taxpayer has entered into a contract that calls for various acts of performance to occur over more than</w:t>
      </w:r>
      <w:r w:rsidR="008E33CB">
        <w:rPr>
          <w:szCs w:val="24"/>
        </w:rPr>
        <w:t xml:space="preserve"> one year, perhaps many years. </w:t>
      </w:r>
      <w:r w:rsidRPr="00576ED7">
        <w:rPr>
          <w:szCs w:val="24"/>
        </w:rPr>
        <w:t>The taxpayer pays expenses in some years and re</w:t>
      </w:r>
      <w:r w:rsidR="008E33CB">
        <w:rPr>
          <w:szCs w:val="24"/>
        </w:rPr>
        <w:t xml:space="preserve">ceives payments in some years. </w:t>
      </w:r>
      <w:r w:rsidRPr="00576ED7">
        <w:rPr>
          <w:szCs w:val="24"/>
        </w:rPr>
        <w:t xml:space="preserve">However, in any given year, there is no </w:t>
      </w:r>
      <w:r w:rsidR="009B588C">
        <w:rPr>
          <w:szCs w:val="24"/>
        </w:rPr>
        <w:t xml:space="preserve">transactional </w:t>
      </w:r>
      <w:r w:rsidRPr="00576ED7">
        <w:rPr>
          <w:szCs w:val="24"/>
        </w:rPr>
        <w:t>matching of expenditures and receipts</w:t>
      </w:r>
      <w:r w:rsidR="00D87017">
        <w:rPr>
          <w:szCs w:val="24"/>
        </w:rPr>
        <w:t>.</w:t>
      </w:r>
      <w:r w:rsidR="003A5099" w:rsidRPr="00576ED7">
        <w:rPr>
          <w:i/>
          <w:szCs w:val="24"/>
        </w:rPr>
        <w:t xml:space="preserve"> </w:t>
      </w:r>
      <w:r w:rsidRPr="00576ED7">
        <w:rPr>
          <w:szCs w:val="24"/>
        </w:rPr>
        <w:t>In some years, expenses are very high; in other</w:t>
      </w:r>
      <w:r w:rsidR="008E33CB">
        <w:rPr>
          <w:szCs w:val="24"/>
        </w:rPr>
        <w:t xml:space="preserve"> years receipts are very high. </w:t>
      </w:r>
      <w:r w:rsidRPr="00576ED7">
        <w:rPr>
          <w:szCs w:val="24"/>
        </w:rPr>
        <w:t>When</w:t>
      </w:r>
      <w:r w:rsidR="009C0FD0">
        <w:rPr>
          <w:szCs w:val="24"/>
        </w:rPr>
        <w:t xml:space="preserve"> taxpayer does receive money, s</w:t>
      </w:r>
      <w:r w:rsidRPr="00576ED7">
        <w:rPr>
          <w:szCs w:val="24"/>
        </w:rPr>
        <w:t xml:space="preserve">he may spend it any </w:t>
      </w:r>
      <w:r w:rsidR="0044345A">
        <w:rPr>
          <w:szCs w:val="24"/>
        </w:rPr>
        <w:t xml:space="preserve">way </w:t>
      </w:r>
      <w:r w:rsidR="009C0FD0">
        <w:rPr>
          <w:szCs w:val="24"/>
        </w:rPr>
        <w:t>s</w:t>
      </w:r>
      <w:r w:rsidRPr="00576ED7">
        <w:rPr>
          <w:szCs w:val="24"/>
        </w:rPr>
        <w:t>he chooses.</w:t>
      </w:r>
    </w:p>
    <w:p w14:paraId="133727C9" w14:textId="77777777" w:rsidR="0049128E" w:rsidRPr="00576ED7" w:rsidRDefault="0049128E" w:rsidP="00A6585D">
      <w:pPr>
        <w:widowControl w:val="0"/>
        <w:jc w:val="both"/>
        <w:rPr>
          <w:szCs w:val="24"/>
        </w:rPr>
      </w:pPr>
    </w:p>
    <w:p w14:paraId="45FE0882" w14:textId="7E314C60" w:rsidR="0049128E" w:rsidRPr="00576ED7" w:rsidRDefault="0049128E" w:rsidP="00A6585D">
      <w:pPr>
        <w:widowControl w:val="0"/>
        <w:jc w:val="both"/>
        <w:rPr>
          <w:szCs w:val="24"/>
        </w:rPr>
      </w:pPr>
      <w:r w:rsidRPr="00576ED7">
        <w:rPr>
          <w:szCs w:val="24"/>
        </w:rPr>
        <w:t xml:space="preserve">The Internal Revenue Code requires taxpayers to compute </w:t>
      </w:r>
      <w:r w:rsidR="00536C74">
        <w:rPr>
          <w:szCs w:val="24"/>
        </w:rPr>
        <w:t xml:space="preserve">their taxable income </w:t>
      </w:r>
      <w:r w:rsidR="00536C74">
        <w:rPr>
          <w:i/>
          <w:szCs w:val="24"/>
        </w:rPr>
        <w:t>an</w:t>
      </w:r>
      <w:r w:rsidR="008E33CB" w:rsidRPr="00536C74">
        <w:rPr>
          <w:i/>
          <w:szCs w:val="24"/>
        </w:rPr>
        <w:t>nually</w:t>
      </w:r>
      <w:r w:rsidR="008E33CB">
        <w:rPr>
          <w:szCs w:val="24"/>
        </w:rPr>
        <w:t xml:space="preserve">. </w:t>
      </w:r>
      <w:r w:rsidRPr="00576ED7">
        <w:rPr>
          <w:i/>
          <w:szCs w:val="24"/>
        </w:rPr>
        <w:t>See</w:t>
      </w:r>
      <w:r w:rsidR="00122619">
        <w:rPr>
          <w:szCs w:val="24"/>
        </w:rPr>
        <w:t xml:space="preserve"> </w:t>
      </w:r>
      <w:r w:rsidR="00CA008D">
        <w:rPr>
          <w:szCs w:val="24"/>
        </w:rPr>
        <w:t>§ </w:t>
      </w:r>
      <w:r w:rsidR="00122619">
        <w:rPr>
          <w:szCs w:val="24"/>
        </w:rPr>
        <w:t xml:space="preserve">441. </w:t>
      </w:r>
      <w:r w:rsidRPr="00576ED7">
        <w:rPr>
          <w:szCs w:val="24"/>
        </w:rPr>
        <w:t>This can prove to be quite inconvenient for a taxpa</w:t>
      </w:r>
      <w:r w:rsidR="00520E47">
        <w:rPr>
          <w:szCs w:val="24"/>
        </w:rPr>
        <w:t xml:space="preserve">yer – and even a bit misleading, as in </w:t>
      </w:r>
      <w:r w:rsidRPr="00576ED7">
        <w:rPr>
          <w:szCs w:val="24"/>
        </w:rPr>
        <w:t xml:space="preserve">the third scenario above, i.e., where taxpayer enters into a contract calling for performance over a period of </w:t>
      </w:r>
      <w:r w:rsidR="00287ADA">
        <w:rPr>
          <w:szCs w:val="24"/>
        </w:rPr>
        <w:t>several years</w:t>
      </w:r>
      <w:r w:rsidR="008642E1">
        <w:rPr>
          <w:szCs w:val="24"/>
        </w:rPr>
        <w:t xml:space="preserve">. </w:t>
      </w:r>
      <w:r w:rsidR="00520E47">
        <w:rPr>
          <w:szCs w:val="24"/>
        </w:rPr>
        <w:t>We examine here some basic rules that have evolved to govern income timing questions.</w:t>
      </w:r>
    </w:p>
    <w:p w14:paraId="3D994FCC" w14:textId="77777777" w:rsidR="0049128E" w:rsidRPr="00576ED7" w:rsidRDefault="00520E47" w:rsidP="00A6585D">
      <w:pPr>
        <w:widowControl w:val="0"/>
        <w:jc w:val="both"/>
        <w:rPr>
          <w:szCs w:val="24"/>
        </w:rPr>
      </w:pPr>
      <w:r w:rsidRPr="00576ED7">
        <w:rPr>
          <w:noProof/>
          <w:szCs w:val="24"/>
        </w:rPr>
        <mc:AlternateContent>
          <mc:Choice Requires="wps">
            <w:drawing>
              <wp:anchor distT="152400" distB="152400" distL="152400" distR="152400" simplePos="0" relativeHeight="251785216" behindDoc="0" locked="0" layoutInCell="0" allowOverlap="1" wp14:anchorId="13E5C09A" wp14:editId="701A9FD8">
                <wp:simplePos x="0" y="0"/>
                <wp:positionH relativeFrom="margin">
                  <wp:posOffset>-133350</wp:posOffset>
                </wp:positionH>
                <wp:positionV relativeFrom="paragraph">
                  <wp:posOffset>175260</wp:posOffset>
                </wp:positionV>
                <wp:extent cx="3382010" cy="2185670"/>
                <wp:effectExtent l="0" t="0" r="27940" b="24130"/>
                <wp:wrapSquare wrapText="largest"/>
                <wp:docPr id="4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010" cy="2185670"/>
                        </a:xfrm>
                        <a:prstGeom prst="rect">
                          <a:avLst/>
                        </a:prstGeom>
                        <a:solidFill>
                          <a:srgbClr val="FFFFFF"/>
                        </a:solidFill>
                        <a:ln w="12192">
                          <a:solidFill>
                            <a:srgbClr val="000000"/>
                          </a:solidFill>
                          <a:miter lim="800000"/>
                          <a:headEnd/>
                          <a:tailEnd/>
                        </a:ln>
                      </wps:spPr>
                      <wps:txbx>
                        <w:txbxContent>
                          <w:p w14:paraId="08B65AD7" w14:textId="77777777" w:rsidR="002D4291" w:rsidRDefault="002D4291" w:rsidP="009C5A80">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er gross income an item when s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6C7A30D" w14:textId="77777777" w:rsidR="002D4291" w:rsidRDefault="002D4291" w:rsidP="00520E47">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5C09A" id="Text Box 75" o:spid="_x0000_s1109" type="#_x0000_t202" style="position:absolute;left:0;text-align:left;margin-left:-10.5pt;margin-top:13.8pt;width:266.3pt;height:172.1pt;z-index:2517852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" o:allowincell="f" strokeweight=".96pt">
                <v:textbox inset="6pt,6pt,6pt,6pt">
                  <w:txbxContent>
                    <w:p w14:paraId="08B65AD7" w14:textId="77777777" w:rsidR="002D4291" w:rsidRDefault="002D4291" w:rsidP="009C5A80">
                      <w:pPr>
                        <w:widowControl w:val="0"/>
                        <w:jc w:val="both"/>
                        <w:rPr>
                          <w:rFonts w:ascii="Tw Cen MT" w:hAnsi="Tw Cen MT"/>
                        </w:rPr>
                      </w:pPr>
                      <w:r>
                        <w:rPr>
                          <w:rFonts w:ascii="Tw Cen MT" w:hAnsi="Tw Cen MT"/>
                          <w:i/>
                        </w:rPr>
                        <w:t>Claim of Right doctrine</w:t>
                      </w:r>
                      <w:r>
                        <w:rPr>
                          <w:rFonts w:ascii="Tw Cen MT" w:hAnsi="Tw Cen MT"/>
                        </w:rPr>
                        <w:t xml:space="preserve">: Taxpayer must include in her gross income an item when she has a “claim of right” to it.  In </w:t>
                      </w:r>
                      <w:r>
                        <w:rPr>
                          <w:rFonts w:ascii="Tw Cen MT" w:hAnsi="Tw Cen MT"/>
                          <w:i/>
                        </w:rPr>
                        <w:t>North American Oil Consolidated v. Burnet</w:t>
                      </w:r>
                      <w:r>
                        <w:rPr>
                          <w:rFonts w:ascii="Tw Cen MT" w:hAnsi="Tw Cen MT"/>
                        </w:rPr>
                        <w:t>, 286 U.S. 417, 424 (1932), the Supreme Court stated the doctrine thus:</w:t>
                      </w:r>
                    </w:p>
                    <w:p w14:paraId="56C7A30D" w14:textId="77777777" w:rsidR="002D4291" w:rsidRDefault="002D4291" w:rsidP="00520E47">
                      <w:pPr>
                        <w:widowControl w:val="0"/>
                        <w:ind w:left="720"/>
                        <w:jc w:val="both"/>
                        <w:rPr>
                          <w:rFonts w:ascii="Tw Cen MT" w:hAnsi="Tw Cen MT"/>
                        </w:rPr>
                      </w:pPr>
                      <w:r>
                        <w:rPr>
                          <w:rFonts w:ascii="Tw Cen MT" w:hAnsi="Tw Cen MT"/>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p>
    <w:p w14:paraId="3D972684" w14:textId="77777777" w:rsidR="0049128E" w:rsidRPr="00576ED7" w:rsidRDefault="0049128E" w:rsidP="00A6585D">
      <w:pPr>
        <w:widowControl w:val="0"/>
        <w:jc w:val="both"/>
        <w:rPr>
          <w:szCs w:val="24"/>
        </w:rPr>
      </w:pPr>
    </w:p>
    <w:p w14:paraId="6AAD74E3" w14:textId="77777777" w:rsidR="0049128E" w:rsidRPr="00576ED7" w:rsidRDefault="0049128E" w:rsidP="00A6585D">
      <w:pPr>
        <w:widowControl w:val="0"/>
        <w:jc w:val="both"/>
        <w:rPr>
          <w:szCs w:val="24"/>
        </w:rPr>
      </w:pPr>
      <w:r w:rsidRPr="00576ED7">
        <w:rPr>
          <w:b/>
          <w:szCs w:val="24"/>
        </w:rPr>
        <w:t>Burnet v. Sanford &amp; Brooks</w:t>
      </w:r>
      <w:r w:rsidRPr="00576ED7">
        <w:rPr>
          <w:szCs w:val="24"/>
        </w:rPr>
        <w:t>, 282 U.S. 3</w:t>
      </w:r>
      <w:r w:rsidR="0044345A">
        <w:rPr>
          <w:szCs w:val="24"/>
        </w:rPr>
        <w:t>5</w:t>
      </w:r>
      <w:r w:rsidRPr="00576ED7">
        <w:rPr>
          <w:szCs w:val="24"/>
        </w:rPr>
        <w:t>9 (1931)</w:t>
      </w:r>
      <w:r w:rsidRPr="00576ED7">
        <w:rPr>
          <w:szCs w:val="24"/>
        </w:rPr>
        <w:fldChar w:fldCharType="begin"/>
      </w:r>
      <w:r w:rsidRPr="00576ED7">
        <w:rPr>
          <w:szCs w:val="24"/>
        </w:rPr>
        <w:instrText xml:space="preserve"> TC \l2 "Burnet v. Sanford &amp; Brooks, 282 U.S. 369 (1931)</w:instrText>
      </w:r>
      <w:r w:rsidRPr="00576ED7">
        <w:rPr>
          <w:szCs w:val="24"/>
        </w:rPr>
        <w:fldChar w:fldCharType="end"/>
      </w:r>
    </w:p>
    <w:p w14:paraId="1B6A07A0" w14:textId="77777777" w:rsidR="0049128E" w:rsidRPr="00576ED7" w:rsidRDefault="0049128E" w:rsidP="00A6585D">
      <w:pPr>
        <w:widowControl w:val="0"/>
        <w:jc w:val="both"/>
        <w:rPr>
          <w:szCs w:val="24"/>
        </w:rPr>
      </w:pPr>
    </w:p>
    <w:p w14:paraId="4DB352D3" w14:textId="77777777" w:rsidR="0049128E" w:rsidRPr="00576ED7" w:rsidRDefault="0049128E" w:rsidP="00A6585D">
      <w:pPr>
        <w:widowControl w:val="0"/>
        <w:jc w:val="both"/>
        <w:rPr>
          <w:szCs w:val="24"/>
        </w:rPr>
      </w:pPr>
      <w:r w:rsidRPr="00576ED7">
        <w:rPr>
          <w:szCs w:val="24"/>
        </w:rPr>
        <w:t>MR. JUSTICE STONE delivered the opinion of the Court.</w:t>
      </w:r>
    </w:p>
    <w:p w14:paraId="737D505A" w14:textId="77777777" w:rsidR="0049128E" w:rsidRPr="00576ED7" w:rsidRDefault="0049128E" w:rsidP="00A6585D">
      <w:pPr>
        <w:widowControl w:val="0"/>
        <w:jc w:val="both"/>
        <w:rPr>
          <w:szCs w:val="24"/>
        </w:rPr>
      </w:pPr>
    </w:p>
    <w:p w14:paraId="29807586" w14:textId="77777777" w:rsidR="0049128E" w:rsidRPr="00576ED7" w:rsidRDefault="0049128E" w:rsidP="00A6585D">
      <w:pPr>
        <w:widowControl w:val="0"/>
        <w:jc w:val="both"/>
        <w:rPr>
          <w:szCs w:val="24"/>
        </w:rPr>
      </w:pPr>
      <w:r w:rsidRPr="00576ED7">
        <w:rPr>
          <w:szCs w:val="24"/>
        </w:rPr>
        <w:t>In this case, certiorari was granted, 281 U.S. 707, to review a judgment of the court of appeals for the Fourth Circuit, reversing an order of the Board of Tax Appeals, which had sustained the action of the Commissioner of Internal Revenue in making a deficiency assessment against respondent for income and profits taxes for the year 1920.</w:t>
      </w:r>
    </w:p>
    <w:p w14:paraId="40294DA7" w14:textId="77777777" w:rsidR="0049128E" w:rsidRPr="00576ED7" w:rsidRDefault="0049128E" w:rsidP="00A6585D">
      <w:pPr>
        <w:widowControl w:val="0"/>
        <w:jc w:val="both"/>
        <w:rPr>
          <w:szCs w:val="24"/>
        </w:rPr>
      </w:pPr>
    </w:p>
    <w:p w14:paraId="0B94CD72" w14:textId="77777777" w:rsidR="0049128E" w:rsidRPr="00576ED7" w:rsidRDefault="0049128E" w:rsidP="00A6585D">
      <w:pPr>
        <w:widowControl w:val="0"/>
        <w:jc w:val="both"/>
        <w:rPr>
          <w:szCs w:val="24"/>
        </w:rPr>
      </w:pPr>
      <w:r w:rsidRPr="00576ED7">
        <w:rPr>
          <w:szCs w:val="24"/>
        </w:rPr>
        <w:t>From 1913 to 1915, inclusive, respondent, a Delaware corporation engaged in business for profit, was acting for the Atlantic Dredging Company in carrying out a contract for dredging the Delaware River, entered into by that company with the United States. In making its income tax returns for the years 1913 to 1916, respondent added to gross income for each year the payments made under the contract that year, and deducted its expenses paid that year in performing the contract. The total expenses exceeded the payments received by $176,271.88. The tax returns for 1913, 1915, and 1916 showed net losses. That for 1914 showed net income.</w:t>
      </w:r>
    </w:p>
    <w:p w14:paraId="669A56B8" w14:textId="77777777" w:rsidR="0049128E" w:rsidRPr="00576ED7" w:rsidRDefault="0049128E" w:rsidP="00A6585D">
      <w:pPr>
        <w:widowControl w:val="0"/>
        <w:jc w:val="both"/>
        <w:rPr>
          <w:szCs w:val="24"/>
        </w:rPr>
      </w:pPr>
    </w:p>
    <w:p w14:paraId="49FDB58C" w14:textId="77777777" w:rsidR="0049128E" w:rsidRPr="00576ED7" w:rsidRDefault="0049128E" w:rsidP="00A6585D">
      <w:pPr>
        <w:widowControl w:val="0"/>
        <w:jc w:val="both"/>
        <w:rPr>
          <w:szCs w:val="24"/>
        </w:rPr>
      </w:pPr>
      <w:r w:rsidRPr="00576ED7">
        <w:rPr>
          <w:szCs w:val="24"/>
        </w:rPr>
        <w:t xml:space="preserve">In 1915, work under the contract was abandoned, and in 1916 suit was brought in the Court of Claims to recover for a breach of warranty of the character of the material to be dredged. Judgment for the claimant was affirmed by this Court in 1920. </w:t>
      </w:r>
      <w:r w:rsidRPr="00576ED7">
        <w:rPr>
          <w:i/>
          <w:szCs w:val="24"/>
        </w:rPr>
        <w:t>United States v. Atlantic Dredging Co.</w:t>
      </w:r>
      <w:r w:rsidRPr="00576ED7">
        <w:rPr>
          <w:szCs w:val="24"/>
        </w:rPr>
        <w:t xml:space="preserve">, 253 U.S. 1. It held that the recovery </w:t>
      </w:r>
      <w:r w:rsidRPr="00576ED7">
        <w:rPr>
          <w:szCs w:val="24"/>
        </w:rPr>
        <w:lastRenderedPageBreak/>
        <w:t>was upon the contract, and was “compensatory of the cost of the work, of which the government got the benefit.” From the total recovery, petitioner received in that year the sum of $192,577.59, which included the $176,271.88 by which its expenses under the contract had exceeded receipts from it, and accrued interest amounting to $16,305.71. Respondent having failed to include these amounts as gross income in its tax returns for 1920, the Commissioner made the deficiency assessment here involved, based on the addition of both items to gross income for that year.</w:t>
      </w:r>
    </w:p>
    <w:p w14:paraId="252A9A7F" w14:textId="77777777" w:rsidR="0049128E" w:rsidRPr="00576ED7" w:rsidRDefault="0049128E" w:rsidP="00A6585D">
      <w:pPr>
        <w:widowControl w:val="0"/>
        <w:jc w:val="both"/>
        <w:rPr>
          <w:szCs w:val="24"/>
        </w:rPr>
      </w:pPr>
    </w:p>
    <w:p w14:paraId="6E75BD6B" w14:textId="77777777" w:rsidR="0049128E" w:rsidRPr="00576ED7" w:rsidRDefault="0049128E" w:rsidP="00A6585D">
      <w:pPr>
        <w:widowControl w:val="0"/>
        <w:jc w:val="both"/>
        <w:rPr>
          <w:szCs w:val="24"/>
        </w:rPr>
      </w:pPr>
      <w:r w:rsidRPr="00576ED7">
        <w:rPr>
          <w:szCs w:val="24"/>
        </w:rPr>
        <w:t>The court of appeals ruled that only the item of interest was properly included, holding, erroneously, as the government contends, that the item of $176,271.88 was a return of losses suffered by respondent in earlier years, and hence was wrongly assessed as income. Notwithstanding this conclusion, its judgment of reversal and the consequent elimination of this item from gross income for 1920 were made contingent upon the filing by respondent of amended returns for the years 1913 to 1916, from which were to be omitted the deductions of the related items of expenses paid in those years. Respondent insists that, as the Sixteenth Amendment and the Revenue Act of 1918, which was in force in 1920, plainly contemplate a tax only on net income or profits, any application of the statute which operates to impose a tax with respect to the present transaction, from which respondent received no profit, cannot be upheld.</w:t>
      </w:r>
    </w:p>
    <w:p w14:paraId="35F0B66C" w14:textId="77777777" w:rsidR="0049128E" w:rsidRPr="00576ED7" w:rsidRDefault="0049128E" w:rsidP="00A6585D">
      <w:pPr>
        <w:widowControl w:val="0"/>
        <w:jc w:val="both"/>
        <w:rPr>
          <w:szCs w:val="24"/>
        </w:rPr>
      </w:pPr>
    </w:p>
    <w:p w14:paraId="6E930D25" w14:textId="77777777" w:rsidR="0049128E" w:rsidRPr="00576ED7" w:rsidRDefault="0049128E" w:rsidP="00A6585D">
      <w:pPr>
        <w:widowControl w:val="0"/>
        <w:jc w:val="both"/>
        <w:rPr>
          <w:szCs w:val="24"/>
        </w:rPr>
      </w:pPr>
      <w:r w:rsidRPr="00576ED7">
        <w:rPr>
          <w:szCs w:val="24"/>
        </w:rPr>
        <w:t xml:space="preserve">If respondent’s contention that only gain or profit may be taxed under the Sixteenth Amendment be accepted without qualification, </w:t>
      </w:r>
      <w:r w:rsidRPr="00576ED7">
        <w:rPr>
          <w:i/>
          <w:szCs w:val="24"/>
        </w:rPr>
        <w:t>see</w:t>
      </w:r>
      <w:r w:rsidRPr="00576ED7">
        <w:rPr>
          <w:szCs w:val="24"/>
        </w:rPr>
        <w:t xml:space="preserve"> </w:t>
      </w:r>
      <w:r w:rsidRPr="00576ED7">
        <w:rPr>
          <w:i/>
          <w:szCs w:val="24"/>
        </w:rPr>
        <w:t>Eisner v. Macomber</w:t>
      </w:r>
      <w:r w:rsidRPr="00576ED7">
        <w:rPr>
          <w:szCs w:val="24"/>
        </w:rPr>
        <w:t xml:space="preserve">, 252 U.S. 189; </w:t>
      </w:r>
      <w:r w:rsidRPr="00576ED7">
        <w:rPr>
          <w:i/>
          <w:szCs w:val="24"/>
        </w:rPr>
        <w:t>Doyle v. Mitchell Brothers Co.</w:t>
      </w:r>
      <w:r w:rsidRPr="00576ED7">
        <w:rPr>
          <w:szCs w:val="24"/>
        </w:rPr>
        <w:t>, 247 U.S. 179, the question remains whether the gain or profit which is the subject of the tax may be ascertained, as here, on the basis of fixed accounting periods, or whether, as is pressed upon us, it can only be net profit ascertained on the basis of particular transactions of the taxpayer when they are brought to a conclusion.</w:t>
      </w:r>
    </w:p>
    <w:p w14:paraId="1A6C4253" w14:textId="77777777" w:rsidR="0049128E" w:rsidRPr="00576ED7" w:rsidRDefault="0049128E" w:rsidP="00A6585D">
      <w:pPr>
        <w:widowControl w:val="0"/>
        <w:jc w:val="both"/>
        <w:rPr>
          <w:szCs w:val="24"/>
        </w:rPr>
      </w:pPr>
    </w:p>
    <w:p w14:paraId="4639239F" w14:textId="77777777" w:rsidR="0049128E" w:rsidRPr="00576ED7" w:rsidRDefault="0049128E" w:rsidP="00A6585D">
      <w:pPr>
        <w:widowControl w:val="0"/>
        <w:jc w:val="both"/>
        <w:rPr>
          <w:szCs w:val="24"/>
        </w:rPr>
      </w:pPr>
      <w:r w:rsidRPr="00576ED7">
        <w:rPr>
          <w:szCs w:val="24"/>
        </w:rPr>
        <w:t>All the revenue acts which have been enacted since the adoption of the Sixteenth Amendment have uniformly assessed the tax on the basis of annual returns showing the net result of all the taxpayer’s transactions during a fixed accounting period, either the calendar year or, at the option of the taxpayer, the particular fiscal year which he may adopt. Under ... the Revenue Act of 1918, 40 Stat. 1057, respondent was subject to tax upon its annual net income, arrived at by deducting from gross income for each taxable year all the ordinary and necessary expenses paid during that year in carrying on any trade or business, interest and taxes paid, and losses sustained, during the year. ... [G]ross income</w:t>
      </w:r>
      <w:r w:rsidR="0044345A">
        <w:rPr>
          <w:szCs w:val="24"/>
        </w:rPr>
        <w:t xml:space="preserve"> </w:t>
      </w:r>
      <w:r w:rsidRPr="00576ED7">
        <w:rPr>
          <w:szCs w:val="24"/>
        </w:rPr>
        <w:t xml:space="preserve">“includes ... income derived from ... </w:t>
      </w:r>
      <w:r w:rsidRPr="00576ED7">
        <w:rPr>
          <w:szCs w:val="24"/>
        </w:rPr>
        <w:lastRenderedPageBreak/>
        <w:t>business ... or the transaction of any business carried on for gain or profit, or gains or profits and income derived from any source whatever.”</w:t>
      </w:r>
      <w:r w:rsidR="0044345A">
        <w:rPr>
          <w:szCs w:val="24"/>
        </w:rPr>
        <w:t xml:space="preserve">  </w:t>
      </w:r>
      <w:r w:rsidRPr="00576ED7">
        <w:rPr>
          <w:szCs w:val="24"/>
        </w:rPr>
        <w:t xml:space="preserve">The amount of all such items is required to be included in the gross income for the taxable year in which received by the taxpayer, unless they may be properly accounted for on the accrual basis under </w:t>
      </w:r>
      <w:r w:rsidR="00CA008D">
        <w:rPr>
          <w:szCs w:val="24"/>
        </w:rPr>
        <w:t>§ </w:t>
      </w:r>
      <w:r w:rsidRPr="00576ED7">
        <w:rPr>
          <w:szCs w:val="24"/>
        </w:rPr>
        <w:t xml:space="preserve">212(b). </w:t>
      </w:r>
      <w:r w:rsidRPr="00576ED7">
        <w:rPr>
          <w:i/>
          <w:szCs w:val="24"/>
        </w:rPr>
        <w:t>See</w:t>
      </w:r>
      <w:r w:rsidRPr="00576ED7">
        <w:rPr>
          <w:szCs w:val="24"/>
        </w:rPr>
        <w:t xml:space="preserve"> </w:t>
      </w:r>
      <w:r w:rsidRPr="00576ED7">
        <w:rPr>
          <w:i/>
          <w:szCs w:val="24"/>
        </w:rPr>
        <w:t>United States v. Anderson</w:t>
      </w:r>
      <w:r w:rsidRPr="00576ED7">
        <w:rPr>
          <w:szCs w:val="24"/>
        </w:rPr>
        <w:t xml:space="preserve">, 269 U.S. 422; </w:t>
      </w:r>
      <w:r w:rsidRPr="00576ED7">
        <w:rPr>
          <w:i/>
          <w:szCs w:val="24"/>
        </w:rPr>
        <w:t>Aluminum Castings Co. v. Rotzahn</w:t>
      </w:r>
      <w:r w:rsidRPr="00576ED7">
        <w:rPr>
          <w:szCs w:val="24"/>
        </w:rPr>
        <w:t>, 282 U.S. 92.</w:t>
      </w:r>
    </w:p>
    <w:p w14:paraId="191870D1" w14:textId="77777777" w:rsidR="0049128E" w:rsidRPr="00576ED7" w:rsidRDefault="0049128E" w:rsidP="00A6585D">
      <w:pPr>
        <w:widowControl w:val="0"/>
        <w:jc w:val="both"/>
        <w:rPr>
          <w:szCs w:val="24"/>
        </w:rPr>
      </w:pPr>
    </w:p>
    <w:p w14:paraId="59ACC489" w14:textId="77777777" w:rsidR="0049128E" w:rsidRPr="00576ED7" w:rsidRDefault="0049128E" w:rsidP="00A6585D">
      <w:pPr>
        <w:widowControl w:val="0"/>
        <w:jc w:val="both"/>
        <w:rPr>
          <w:szCs w:val="24"/>
        </w:rPr>
      </w:pPr>
      <w:r w:rsidRPr="00576ED7">
        <w:rPr>
          <w:szCs w:val="24"/>
        </w:rPr>
        <w:t xml:space="preserve">That the recovery made by respondent in 1920 was gross income for that year within the meaning of these sections cannot, we think, be doubted. The money received was derived from a contract entered into in the course of respondent’s business operations for profit. While it equalled, and in a loose sense was a return of, expenditures made in performing the contract, still, as the Board of Tax Appeals found, the expenditures were made in defraying the expenses incurred in the prosecution of the work under the contract, for the purpose of earning profits. They were not capital investments, the cost of which, if converted, must first be restored from the proceeds before there is a capital gain taxable as income. </w:t>
      </w:r>
      <w:r w:rsidRPr="00576ED7">
        <w:rPr>
          <w:i/>
          <w:szCs w:val="24"/>
        </w:rPr>
        <w:t>See</w:t>
      </w:r>
      <w:r w:rsidRPr="00576ED7">
        <w:rPr>
          <w:szCs w:val="24"/>
        </w:rPr>
        <w:t xml:space="preserve"> </w:t>
      </w:r>
      <w:r w:rsidRPr="00576ED7">
        <w:rPr>
          <w:i/>
          <w:szCs w:val="24"/>
        </w:rPr>
        <w:t>Doyle v. Mitchell Brothers Co.</w:t>
      </w:r>
      <w:r w:rsidRPr="00576ED7">
        <w:rPr>
          <w:szCs w:val="24"/>
        </w:rPr>
        <w:t xml:space="preserve">, </w:t>
      </w:r>
      <w:r w:rsidRPr="00576ED7">
        <w:rPr>
          <w:i/>
          <w:szCs w:val="24"/>
        </w:rPr>
        <w:t>supra</w:t>
      </w:r>
      <w:r w:rsidRPr="00576ED7">
        <w:rPr>
          <w:szCs w:val="24"/>
        </w:rPr>
        <w:t>, 247 U.S. at 185.</w:t>
      </w:r>
    </w:p>
    <w:p w14:paraId="53FCA7F7" w14:textId="77777777" w:rsidR="0049128E" w:rsidRPr="00576ED7" w:rsidRDefault="0049128E" w:rsidP="00A6585D">
      <w:pPr>
        <w:widowControl w:val="0"/>
        <w:jc w:val="both"/>
        <w:rPr>
          <w:szCs w:val="24"/>
        </w:rPr>
      </w:pPr>
    </w:p>
    <w:p w14:paraId="1EC493A9" w14:textId="77777777" w:rsidR="0049128E" w:rsidRPr="00576ED7" w:rsidRDefault="0049128E" w:rsidP="00A6585D">
      <w:pPr>
        <w:widowControl w:val="0"/>
        <w:jc w:val="both"/>
        <w:rPr>
          <w:szCs w:val="24"/>
        </w:rPr>
      </w:pPr>
      <w:r w:rsidRPr="00576ED7">
        <w:rPr>
          <w:szCs w:val="24"/>
        </w:rPr>
        <w:t xml:space="preserve">That such receipts from the conduct of a business enterprise are to be included in the taxpayer’s return as a part of gross income, regardless of whether the particular transaction results in net profit, sufficiently appears from the quoted words of </w:t>
      </w:r>
      <w:r w:rsidR="00CA008D">
        <w:rPr>
          <w:szCs w:val="24"/>
        </w:rPr>
        <w:t>§ </w:t>
      </w:r>
      <w:r w:rsidRPr="00576ED7">
        <w:rPr>
          <w:szCs w:val="24"/>
        </w:rPr>
        <w:t>213(a) and from the character of the deductions allowed. Only by including these items of gross income in the 1920 return would it have been possible to ascertain respondent’s net income for the period covered by the return, which is what the statute taxes. The excess of gross income over deductions did not any the less constitute net income for the taxable period because respondent, in an earlier period, suffered net losses in the conduct of its business which were in some measure attributable to expenditures made to produce the net income of the later period.</w:t>
      </w:r>
    </w:p>
    <w:p w14:paraId="76618791" w14:textId="77777777" w:rsidR="0049128E" w:rsidRPr="00576ED7" w:rsidRDefault="0049128E" w:rsidP="00A6585D">
      <w:pPr>
        <w:widowControl w:val="0"/>
        <w:jc w:val="both"/>
        <w:rPr>
          <w:szCs w:val="24"/>
        </w:rPr>
      </w:pPr>
    </w:p>
    <w:p w14:paraId="169AC954" w14:textId="77777777" w:rsidR="0049128E" w:rsidRPr="00576ED7" w:rsidRDefault="0049128E" w:rsidP="00A6585D">
      <w:pPr>
        <w:widowControl w:val="0"/>
        <w:jc w:val="both"/>
        <w:rPr>
          <w:szCs w:val="24"/>
        </w:rPr>
      </w:pPr>
      <w:r w:rsidRPr="00576ED7">
        <w:rPr>
          <w:szCs w:val="24"/>
        </w:rPr>
        <w:t>....</w:t>
      </w:r>
    </w:p>
    <w:p w14:paraId="4B2A5489" w14:textId="77777777" w:rsidR="0049128E" w:rsidRPr="00576ED7" w:rsidRDefault="0049128E" w:rsidP="00A6585D">
      <w:pPr>
        <w:widowControl w:val="0"/>
        <w:jc w:val="both"/>
        <w:rPr>
          <w:szCs w:val="24"/>
        </w:rPr>
      </w:pPr>
    </w:p>
    <w:p w14:paraId="31F9EE60" w14:textId="77777777" w:rsidR="0049128E" w:rsidRPr="00576ED7" w:rsidRDefault="0049128E" w:rsidP="00A6585D">
      <w:pPr>
        <w:widowControl w:val="0"/>
        <w:jc w:val="both"/>
        <w:rPr>
          <w:szCs w:val="24"/>
        </w:rPr>
      </w:pPr>
      <w:r w:rsidRPr="00576ED7">
        <w:rPr>
          <w:szCs w:val="24"/>
        </w:rPr>
        <w:t>But respondent insists that, if the sum which it recovered is the income defined by the statute, still it is not income, taxation of which without apportionment is permitted by the Sixteenth Amendment, since the particular transaction from which it was derived did not result in any net gain or profit. But we do not think the amendment is to be so narrowly construed. A taxpayer may be in receipt of net income i</w:t>
      </w:r>
      <w:r w:rsidR="00C61EF3">
        <w:rPr>
          <w:szCs w:val="24"/>
        </w:rPr>
        <w:t xml:space="preserve">n one year and not in another. </w:t>
      </w:r>
      <w:r w:rsidRPr="00576ED7">
        <w:rPr>
          <w:szCs w:val="24"/>
        </w:rPr>
        <w:t xml:space="preserve">The net result of the two years, if combined in a single taxable period, might still be a loss, but it has never been supposed that </w:t>
      </w:r>
      <w:r w:rsidRPr="00576ED7">
        <w:rPr>
          <w:szCs w:val="24"/>
        </w:rPr>
        <w:lastRenderedPageBreak/>
        <w:t>that fact would relieve him from a tax on the first, or that it affords any reason for postponing the assessment of the tax until the end of a lifetime, or for some other indefinite period, to ascertain more precisely whether the final outcome of the period, or of a given transaction, will be a gain or a loss.</w:t>
      </w:r>
    </w:p>
    <w:p w14:paraId="5C3AB436" w14:textId="77777777" w:rsidR="0049128E" w:rsidRPr="00576ED7" w:rsidRDefault="0049128E" w:rsidP="00A6585D">
      <w:pPr>
        <w:widowControl w:val="0"/>
        <w:jc w:val="both"/>
        <w:rPr>
          <w:szCs w:val="24"/>
        </w:rPr>
      </w:pPr>
    </w:p>
    <w:p w14:paraId="53206591" w14:textId="77777777" w:rsidR="0049128E" w:rsidRPr="00576ED7" w:rsidRDefault="0049128E" w:rsidP="00A6585D">
      <w:pPr>
        <w:widowControl w:val="0"/>
        <w:jc w:val="both"/>
        <w:rPr>
          <w:szCs w:val="24"/>
        </w:rPr>
      </w:pPr>
      <w:r w:rsidRPr="00576ED7">
        <w:rPr>
          <w:szCs w:val="24"/>
        </w:rPr>
        <w:t xml:space="preserve">The Sixteenth Amendment was adopted to enable the government to raise revenue by taxation. It is the essence of any system of taxation that it should produce revenue ascertainable, and payable to the government, at regular intervals. Only by such a system is it practicable to produce a regular flow of income and apply methods of accounting, assessment, and collection capable of practical operation. It is not suggested that there has ever been any general scheme for taxing income on any other basis. </w:t>
      </w:r>
      <w:r w:rsidR="0044345A">
        <w:rPr>
          <w:szCs w:val="24"/>
        </w:rPr>
        <w:t xml:space="preserve">… </w:t>
      </w:r>
      <w:r w:rsidRPr="00576ED7">
        <w:rPr>
          <w:szCs w:val="24"/>
        </w:rPr>
        <w:t>While, conceivably, a different system might be devised by which the tax could be assessed, wholly or in part, on the basis of the finally ascertained results of particular transactions, Congress is not required by the amendment to adopt such a system in preference to the more familiar method, even if it were practicable. It would not necessarily obviate the kind of inequalities of which respondent complains. If losses from particular transactions were to be set off against gains in others, there would still be the practical necessity of computing the tax on the basis of annual or other fixed taxable periods, which might result in the taxpayer’s being required to pay a tax on income in one period exceeded by net losses in another.</w:t>
      </w:r>
    </w:p>
    <w:p w14:paraId="1CE53F60" w14:textId="77777777" w:rsidR="0049128E" w:rsidRPr="00576ED7" w:rsidRDefault="0049128E" w:rsidP="00A6585D">
      <w:pPr>
        <w:widowControl w:val="0"/>
        <w:jc w:val="both"/>
        <w:rPr>
          <w:szCs w:val="24"/>
        </w:rPr>
      </w:pPr>
    </w:p>
    <w:p w14:paraId="21BCF53B" w14:textId="77777777" w:rsidR="0049128E" w:rsidRPr="00576ED7" w:rsidRDefault="0049128E" w:rsidP="00A6585D">
      <w:pPr>
        <w:widowControl w:val="0"/>
        <w:jc w:val="both"/>
        <w:rPr>
          <w:szCs w:val="24"/>
        </w:rPr>
      </w:pPr>
      <w:r w:rsidRPr="00576ED7">
        <w:rPr>
          <w:szCs w:val="24"/>
        </w:rPr>
        <w:t xml:space="preserve">Under the statutes and regulations in force in 1920, two methods were provided by which, to a limited extent, the expenses of a transaction incurred in one year might be offset by the amounts actually received from it in another. One was by returns on the accrual basis ..., which provides that a taxpayer keeping accounts upon any basis other than that of actual receipts and disbursements, unless such basis does not clearly reflect its income, may, subject to regulations of the Commissioner, make its return upon the basis upon which its books are kept. </w:t>
      </w:r>
      <w:r w:rsidRPr="00576ED7">
        <w:rPr>
          <w:i/>
          <w:szCs w:val="24"/>
        </w:rPr>
        <w:t>See</w:t>
      </w:r>
      <w:r w:rsidRPr="00576ED7">
        <w:rPr>
          <w:szCs w:val="24"/>
        </w:rPr>
        <w:t xml:space="preserve"> </w:t>
      </w:r>
      <w:r w:rsidRPr="00576ED7">
        <w:rPr>
          <w:i/>
          <w:szCs w:val="24"/>
        </w:rPr>
        <w:t>United States v. Anderson</w:t>
      </w:r>
      <w:r w:rsidRPr="00576ED7">
        <w:rPr>
          <w:szCs w:val="24"/>
        </w:rPr>
        <w:t xml:space="preserve">, and </w:t>
      </w:r>
      <w:r w:rsidRPr="00576ED7">
        <w:rPr>
          <w:i/>
          <w:szCs w:val="24"/>
        </w:rPr>
        <w:t>Aluminum Castings Co. v. Routzahn</w:t>
      </w:r>
      <w:r w:rsidRPr="00576ED7">
        <w:rPr>
          <w:szCs w:val="24"/>
        </w:rPr>
        <w:t xml:space="preserve">, </w:t>
      </w:r>
      <w:r w:rsidRPr="00576ED7">
        <w:rPr>
          <w:i/>
          <w:szCs w:val="24"/>
        </w:rPr>
        <w:t>supra</w:t>
      </w:r>
      <w:r w:rsidRPr="00576ED7">
        <w:rPr>
          <w:szCs w:val="24"/>
        </w:rPr>
        <w:t>. The other was under Treasury Regulations (Article 121 of Reg. 33 of Jan. 2, 1918 ... providing that, in reporting the income derived from certain long-term contracts, the taxpayer might either report all of the receipts and all of the expenditures made on account of a particular contract in the year in which the work was completed or report in each year the percentage of the estimated profit corresponding to the percentage of the total estimated expenditures which was made in that year.</w:t>
      </w:r>
    </w:p>
    <w:p w14:paraId="6918AA7A" w14:textId="77777777" w:rsidR="0049128E" w:rsidRPr="00576ED7" w:rsidRDefault="0049128E" w:rsidP="00A6585D">
      <w:pPr>
        <w:widowControl w:val="0"/>
        <w:jc w:val="both"/>
        <w:rPr>
          <w:szCs w:val="24"/>
        </w:rPr>
      </w:pPr>
    </w:p>
    <w:p w14:paraId="7251068C" w14:textId="77777777" w:rsidR="0049128E" w:rsidRPr="00576ED7" w:rsidRDefault="0049128E" w:rsidP="00A6585D">
      <w:pPr>
        <w:widowControl w:val="0"/>
        <w:jc w:val="both"/>
        <w:rPr>
          <w:szCs w:val="24"/>
        </w:rPr>
      </w:pPr>
      <w:r w:rsidRPr="00576ED7">
        <w:rPr>
          <w:szCs w:val="24"/>
        </w:rPr>
        <w:t xml:space="preserve">... [R]espondent [does not] assert, that it ever filed returns in compliance either with these regulations ... or otherwise attempted to avail itself of their provisions; nor, </w:t>
      </w:r>
      <w:r w:rsidRPr="00576ED7">
        <w:rPr>
          <w:szCs w:val="24"/>
        </w:rPr>
        <w:lastRenderedPageBreak/>
        <w:t xml:space="preserve">on this record, do any facts appear tending to support the burden, resting on the taxpayer, of establishing that the Commissioner erred in failing to apply them. </w:t>
      </w:r>
      <w:r w:rsidRPr="00576ED7">
        <w:rPr>
          <w:i/>
          <w:szCs w:val="24"/>
        </w:rPr>
        <w:t>See</w:t>
      </w:r>
      <w:r w:rsidRPr="00576ED7">
        <w:rPr>
          <w:szCs w:val="24"/>
        </w:rPr>
        <w:t xml:space="preserve"> </w:t>
      </w:r>
      <w:r w:rsidRPr="00576ED7">
        <w:rPr>
          <w:i/>
          <w:szCs w:val="24"/>
        </w:rPr>
        <w:t>Niles Bement Pond Co. v. United States</w:t>
      </w:r>
      <w:r w:rsidRPr="00576ED7">
        <w:rPr>
          <w:szCs w:val="24"/>
        </w:rPr>
        <w:t>, 281 U.S. 357, 361.</w:t>
      </w:r>
    </w:p>
    <w:p w14:paraId="29752F35" w14:textId="77777777" w:rsidR="0049128E" w:rsidRPr="00576ED7" w:rsidRDefault="0049128E" w:rsidP="00A6585D">
      <w:pPr>
        <w:widowControl w:val="0"/>
        <w:jc w:val="both"/>
        <w:rPr>
          <w:szCs w:val="24"/>
        </w:rPr>
      </w:pPr>
    </w:p>
    <w:p w14:paraId="0FA0D1F5" w14:textId="77777777" w:rsidR="0049128E" w:rsidRPr="00576ED7" w:rsidRDefault="0049128E" w:rsidP="00A6585D">
      <w:pPr>
        <w:widowControl w:val="0"/>
        <w:jc w:val="both"/>
        <w:rPr>
          <w:szCs w:val="24"/>
        </w:rPr>
      </w:pPr>
      <w:r w:rsidRPr="00576ED7">
        <w:rPr>
          <w:szCs w:val="24"/>
        </w:rPr>
        <w:t>The assessment was properly made under the statutes. Relief from their alleged burdensome operation, which may not be secured under these provisions, can be afforded only by legislation, not by the courts.</w:t>
      </w:r>
    </w:p>
    <w:p w14:paraId="27A36558" w14:textId="77777777" w:rsidR="0049128E" w:rsidRPr="00576ED7" w:rsidRDefault="0049128E" w:rsidP="00A6585D">
      <w:pPr>
        <w:widowControl w:val="0"/>
        <w:jc w:val="both"/>
        <w:rPr>
          <w:szCs w:val="24"/>
        </w:rPr>
      </w:pPr>
    </w:p>
    <w:p w14:paraId="4273A36E" w14:textId="77777777" w:rsidR="0049128E" w:rsidRDefault="0049128E" w:rsidP="00A6585D">
      <w:pPr>
        <w:widowControl w:val="0"/>
        <w:jc w:val="both"/>
        <w:rPr>
          <w:szCs w:val="24"/>
        </w:rPr>
      </w:pPr>
      <w:r w:rsidRPr="00576ED7">
        <w:rPr>
          <w:szCs w:val="24"/>
        </w:rPr>
        <w:t>Reversed.</w:t>
      </w:r>
    </w:p>
    <w:p w14:paraId="69519138" w14:textId="77777777" w:rsidR="009B3406" w:rsidRPr="00576ED7" w:rsidRDefault="009B3406" w:rsidP="00A6585D">
      <w:pPr>
        <w:widowControl w:val="0"/>
        <w:jc w:val="both"/>
        <w:rPr>
          <w:szCs w:val="24"/>
        </w:rPr>
      </w:pPr>
    </w:p>
    <w:p w14:paraId="793CFE83" w14:textId="77777777" w:rsidR="0049128E" w:rsidRPr="00576ED7" w:rsidRDefault="0049128E" w:rsidP="00A6585D">
      <w:pPr>
        <w:widowControl w:val="0"/>
        <w:jc w:val="both"/>
        <w:rPr>
          <w:szCs w:val="24"/>
        </w:rPr>
      </w:pPr>
    </w:p>
    <w:p w14:paraId="33FCDA62" w14:textId="77777777" w:rsidR="0049128E" w:rsidRPr="00576ED7" w:rsidRDefault="006458DB" w:rsidP="00A6585D">
      <w:pPr>
        <w:widowControl w:val="0"/>
        <w:jc w:val="both"/>
        <w:rPr>
          <w:szCs w:val="24"/>
        </w:rPr>
      </w:pPr>
      <w:r>
        <w:rPr>
          <w:i/>
          <w:szCs w:val="24"/>
        </w:rPr>
        <w:t>Notes and Q</w:t>
      </w:r>
      <w:r w:rsidR="0049128E" w:rsidRPr="00576ED7">
        <w:rPr>
          <w:i/>
          <w:szCs w:val="24"/>
        </w:rPr>
        <w:t>uestions</w:t>
      </w:r>
      <w:r w:rsidR="0049128E" w:rsidRPr="00576ED7">
        <w:rPr>
          <w:szCs w:val="24"/>
        </w:rPr>
        <w:t>:</w:t>
      </w:r>
    </w:p>
    <w:p w14:paraId="06529F92" w14:textId="77777777" w:rsidR="0049128E" w:rsidRPr="00576ED7" w:rsidRDefault="0049128E" w:rsidP="00A6585D">
      <w:pPr>
        <w:widowControl w:val="0"/>
        <w:jc w:val="both"/>
        <w:rPr>
          <w:szCs w:val="24"/>
        </w:rPr>
      </w:pPr>
    </w:p>
    <w:p w14:paraId="2AC05FD5" w14:textId="27050CF5" w:rsidR="00C017E5" w:rsidRDefault="00C61EF3" w:rsidP="00A6585D">
      <w:pPr>
        <w:widowControl w:val="0"/>
        <w:jc w:val="both"/>
        <w:rPr>
          <w:szCs w:val="24"/>
        </w:rPr>
      </w:pPr>
      <w:r>
        <w:rPr>
          <w:szCs w:val="24"/>
        </w:rPr>
        <w:t xml:space="preserve">1. </w:t>
      </w:r>
      <w:r w:rsidR="00C017E5">
        <w:rPr>
          <w:szCs w:val="24"/>
        </w:rPr>
        <w:t xml:space="preserve"> The corporate income tax rate in 1913, 1914, and 1915 was 1%</w:t>
      </w:r>
      <w:r w:rsidR="001B5798">
        <w:rPr>
          <w:szCs w:val="24"/>
        </w:rPr>
        <w:t xml:space="preserve">. </w:t>
      </w:r>
      <w:r w:rsidR="00C017E5">
        <w:rPr>
          <w:szCs w:val="24"/>
        </w:rPr>
        <w:t>The rate was 2% in 1916</w:t>
      </w:r>
      <w:r w:rsidR="001B5798">
        <w:rPr>
          <w:szCs w:val="24"/>
        </w:rPr>
        <w:t xml:space="preserve">. </w:t>
      </w:r>
      <w:r w:rsidR="00C017E5">
        <w:rPr>
          <w:szCs w:val="24"/>
        </w:rPr>
        <w:t>The rate was 10% in 1920 with a $2000 exemption.</w:t>
      </w:r>
    </w:p>
    <w:p w14:paraId="31294645" w14:textId="77777777" w:rsidR="0049128E" w:rsidRPr="00576ED7" w:rsidRDefault="0049128E" w:rsidP="00A6585D">
      <w:pPr>
        <w:widowControl w:val="0"/>
        <w:jc w:val="both"/>
        <w:rPr>
          <w:szCs w:val="24"/>
        </w:rPr>
      </w:pPr>
    </w:p>
    <w:p w14:paraId="1779A162" w14:textId="7DF747E1" w:rsidR="0049128E" w:rsidRPr="00576ED7" w:rsidRDefault="00C61EF3" w:rsidP="00A6585D">
      <w:pPr>
        <w:widowControl w:val="0"/>
        <w:jc w:val="both"/>
        <w:rPr>
          <w:szCs w:val="24"/>
        </w:rPr>
      </w:pPr>
      <w:r>
        <w:rPr>
          <w:szCs w:val="24"/>
        </w:rPr>
        <w:t xml:space="preserve">2. </w:t>
      </w:r>
      <w:r w:rsidR="001553C0">
        <w:rPr>
          <w:szCs w:val="24"/>
        </w:rPr>
        <w:t xml:space="preserve"> </w:t>
      </w:r>
      <w:r w:rsidR="0049128E" w:rsidRPr="00576ED7">
        <w:rPr>
          <w:szCs w:val="24"/>
        </w:rPr>
        <w:t>The Court held out the possibility that taxpayer might keep accounts on the accrual basis or on a percentage-of-completion basis in th</w:t>
      </w:r>
      <w:r>
        <w:rPr>
          <w:szCs w:val="24"/>
        </w:rPr>
        <w:t xml:space="preserve">e case of long-term contracts. </w:t>
      </w:r>
      <w:r w:rsidR="0049128E" w:rsidRPr="00576ED7">
        <w:rPr>
          <w:szCs w:val="24"/>
        </w:rPr>
        <w:t>What do you think these methods are? Would one or the other of these methods have been better for taxpayer? Why?</w:t>
      </w:r>
    </w:p>
    <w:p w14:paraId="3030D7B0" w14:textId="77777777" w:rsidR="0049128E" w:rsidRPr="00576ED7" w:rsidRDefault="0049128E" w:rsidP="00A6585D">
      <w:pPr>
        <w:widowControl w:val="0"/>
        <w:jc w:val="both"/>
        <w:rPr>
          <w:szCs w:val="24"/>
        </w:rPr>
      </w:pPr>
    </w:p>
    <w:p w14:paraId="5CCF3F6C" w14:textId="058D5486" w:rsidR="0049128E" w:rsidRPr="00576ED7" w:rsidRDefault="00C61EF3" w:rsidP="00A6585D">
      <w:pPr>
        <w:widowControl w:val="0"/>
        <w:jc w:val="both"/>
        <w:rPr>
          <w:szCs w:val="24"/>
        </w:rPr>
      </w:pPr>
      <w:r>
        <w:rPr>
          <w:szCs w:val="24"/>
        </w:rPr>
        <w:t xml:space="preserve">3. </w:t>
      </w:r>
      <w:r w:rsidR="001553C0">
        <w:rPr>
          <w:szCs w:val="24"/>
        </w:rPr>
        <w:t xml:space="preserve"> </w:t>
      </w:r>
      <w:r w:rsidR="0049128E" w:rsidRPr="00576ED7">
        <w:rPr>
          <w:szCs w:val="24"/>
        </w:rPr>
        <w:t>The Code of course now has one more mechanism by which a transaction in one year may offset a transaction in another: the net operating loss (</w:t>
      </w:r>
      <w:r w:rsidR="00CA008D">
        <w:rPr>
          <w:szCs w:val="24"/>
        </w:rPr>
        <w:t>§ </w:t>
      </w:r>
      <w:r w:rsidR="0049128E" w:rsidRPr="00576ED7">
        <w:rPr>
          <w:szCs w:val="24"/>
        </w:rPr>
        <w:t>172)</w:t>
      </w:r>
      <w:r w:rsidR="001B5798" w:rsidRPr="00576ED7">
        <w:rPr>
          <w:szCs w:val="24"/>
        </w:rPr>
        <w:t xml:space="preserve">. </w:t>
      </w:r>
      <w:r w:rsidR="0049128E" w:rsidRPr="00576ED7">
        <w:rPr>
          <w:szCs w:val="24"/>
        </w:rPr>
        <w:t xml:space="preserve">Taxpayers may </w:t>
      </w:r>
      <w:r w:rsidR="007274A3">
        <w:rPr>
          <w:szCs w:val="24"/>
        </w:rPr>
        <w:t>carry trade or business losses forward indefinitely</w:t>
      </w:r>
      <w:r w:rsidR="001B5798">
        <w:rPr>
          <w:szCs w:val="24"/>
        </w:rPr>
        <w:t xml:space="preserve">. </w:t>
      </w:r>
      <w:r w:rsidR="0049128E" w:rsidRPr="00576ED7">
        <w:rPr>
          <w:i/>
          <w:szCs w:val="24"/>
        </w:rPr>
        <w:t>See</w:t>
      </w:r>
      <w:r w:rsidR="0049128E" w:rsidRPr="00576ED7">
        <w:rPr>
          <w:szCs w:val="24"/>
        </w:rPr>
        <w:t xml:space="preserve"> chapter 6, </w:t>
      </w:r>
      <w:r w:rsidR="0049128E" w:rsidRPr="00576ED7">
        <w:rPr>
          <w:i/>
          <w:szCs w:val="24"/>
        </w:rPr>
        <w:t>supra</w:t>
      </w:r>
      <w:r w:rsidR="0049128E" w:rsidRPr="00576ED7">
        <w:rPr>
          <w:szCs w:val="24"/>
        </w:rPr>
        <w:t>.</w:t>
      </w:r>
    </w:p>
    <w:p w14:paraId="15C0ECD3" w14:textId="77777777" w:rsidR="0049128E" w:rsidRPr="00576ED7" w:rsidRDefault="0049128E" w:rsidP="00A6585D">
      <w:pPr>
        <w:widowControl w:val="0"/>
        <w:jc w:val="both"/>
        <w:rPr>
          <w:szCs w:val="24"/>
        </w:rPr>
      </w:pPr>
    </w:p>
    <w:p w14:paraId="254A2548" w14:textId="77777777" w:rsidR="0049128E" w:rsidRPr="00576ED7" w:rsidRDefault="0049128E" w:rsidP="00A6585D">
      <w:pPr>
        <w:widowControl w:val="0"/>
        <w:jc w:val="both"/>
        <w:rPr>
          <w:szCs w:val="24"/>
        </w:rPr>
      </w:pPr>
      <w:r w:rsidRPr="00576ED7">
        <w:rPr>
          <w:szCs w:val="24"/>
        </w:rPr>
        <w:t>4.  Interesting questions involving the impact of annual accounting on taxpayers a</w:t>
      </w:r>
      <w:r w:rsidR="00C61EF3">
        <w:rPr>
          <w:szCs w:val="24"/>
        </w:rPr>
        <w:t xml:space="preserve">rise when tax rates change. </w:t>
      </w:r>
      <w:r w:rsidRPr="00576ED7">
        <w:rPr>
          <w:szCs w:val="24"/>
        </w:rPr>
        <w:t xml:space="preserve">Tax rates often change because of war – they increase because of the war and decrease after the war. </w:t>
      </w:r>
    </w:p>
    <w:p w14:paraId="288511B3" w14:textId="77777777" w:rsidR="0049128E" w:rsidRPr="00576ED7" w:rsidRDefault="0049128E" w:rsidP="00A6585D">
      <w:pPr>
        <w:widowControl w:val="0"/>
        <w:jc w:val="both"/>
        <w:rPr>
          <w:szCs w:val="24"/>
        </w:rPr>
      </w:pPr>
    </w:p>
    <w:p w14:paraId="1404D200" w14:textId="77777777" w:rsidR="0049128E" w:rsidRPr="00576ED7" w:rsidRDefault="0049128E" w:rsidP="00A6585D">
      <w:pPr>
        <w:widowControl w:val="0"/>
        <w:jc w:val="both"/>
        <w:rPr>
          <w:szCs w:val="24"/>
        </w:rPr>
      </w:pPr>
    </w:p>
    <w:p w14:paraId="17F918E7" w14:textId="77777777" w:rsidR="0049128E" w:rsidRPr="00576ED7" w:rsidRDefault="0049128E" w:rsidP="00A6585D">
      <w:pPr>
        <w:widowControl w:val="0"/>
        <w:jc w:val="both"/>
        <w:rPr>
          <w:szCs w:val="24"/>
        </w:rPr>
      </w:pPr>
      <w:r w:rsidRPr="00576ED7">
        <w:rPr>
          <w:b/>
          <w:szCs w:val="24"/>
        </w:rPr>
        <w:t>United States v. Lewis</w:t>
      </w:r>
      <w:r w:rsidRPr="00576ED7">
        <w:rPr>
          <w:szCs w:val="24"/>
        </w:rPr>
        <w:t>, 340 U.S. 590 (1951)</w:t>
      </w:r>
      <w:r w:rsidRPr="00576ED7">
        <w:rPr>
          <w:szCs w:val="24"/>
        </w:rPr>
        <w:fldChar w:fldCharType="begin"/>
      </w:r>
      <w:r w:rsidRPr="00576ED7">
        <w:rPr>
          <w:szCs w:val="24"/>
        </w:rPr>
        <w:instrText xml:space="preserve"> TC \l2 "United States v. Lewis, 340 U.S. 590 (1951)</w:instrText>
      </w:r>
      <w:r w:rsidRPr="00576ED7">
        <w:rPr>
          <w:szCs w:val="24"/>
        </w:rPr>
        <w:fldChar w:fldCharType="end"/>
      </w:r>
    </w:p>
    <w:p w14:paraId="4A3D13A9" w14:textId="77777777" w:rsidR="0049128E" w:rsidRPr="00576ED7" w:rsidRDefault="0049128E" w:rsidP="00A6585D">
      <w:pPr>
        <w:widowControl w:val="0"/>
        <w:jc w:val="both"/>
        <w:rPr>
          <w:szCs w:val="24"/>
        </w:rPr>
      </w:pPr>
    </w:p>
    <w:p w14:paraId="242807A6" w14:textId="77777777" w:rsidR="0049128E" w:rsidRPr="00576ED7" w:rsidRDefault="0049128E" w:rsidP="00A6585D">
      <w:pPr>
        <w:widowControl w:val="0"/>
        <w:jc w:val="both"/>
        <w:rPr>
          <w:szCs w:val="24"/>
        </w:rPr>
      </w:pPr>
      <w:r w:rsidRPr="00576ED7">
        <w:rPr>
          <w:szCs w:val="24"/>
        </w:rPr>
        <w:t>MR. JUSTICE BLACK delivered the opinion of the Court.</w:t>
      </w:r>
    </w:p>
    <w:p w14:paraId="2EBA2932" w14:textId="77777777" w:rsidR="0049128E" w:rsidRPr="00576ED7" w:rsidRDefault="0049128E" w:rsidP="00A6585D">
      <w:pPr>
        <w:widowControl w:val="0"/>
        <w:jc w:val="both"/>
        <w:rPr>
          <w:szCs w:val="24"/>
        </w:rPr>
      </w:pPr>
    </w:p>
    <w:p w14:paraId="36CB3E5A" w14:textId="77777777" w:rsidR="0049128E" w:rsidRPr="00576ED7" w:rsidRDefault="0049128E" w:rsidP="00A6585D">
      <w:pPr>
        <w:widowControl w:val="0"/>
        <w:jc w:val="both"/>
        <w:rPr>
          <w:szCs w:val="24"/>
        </w:rPr>
      </w:pPr>
      <w:r w:rsidRPr="00576ED7">
        <w:rPr>
          <w:szCs w:val="24"/>
        </w:rPr>
        <w:t xml:space="preserve">Respondent Lewis brought this action in the Court of Claims seeking a refund of an alleged overpayment of his 1944 income tax. The facts found by the Court of Claims are: in his 1944 income tax return, respondent reported about $22,000 which he had received that year as an employee’s bonus. As a result of subsequent litigation in a state court, however, it was decided that respondent’s bonus had been </w:t>
      </w:r>
      <w:r w:rsidRPr="00576ED7">
        <w:rPr>
          <w:szCs w:val="24"/>
        </w:rPr>
        <w:lastRenderedPageBreak/>
        <w:t>improperly computed; under compulsion of the state court’s judgment, he returned approximately $11,000 to his employer. Until payment of the judgment in 1946, respondent had at all times claimed and used the full $22,000 unconditionally as his own, in the good faith though “mistaken” belief that he was entitled to the whole bonus.</w:t>
      </w:r>
    </w:p>
    <w:p w14:paraId="2E23DEB5" w14:textId="77777777" w:rsidR="0049128E" w:rsidRPr="00576ED7" w:rsidRDefault="0049128E" w:rsidP="00A6585D">
      <w:pPr>
        <w:widowControl w:val="0"/>
        <w:jc w:val="both"/>
        <w:rPr>
          <w:szCs w:val="24"/>
        </w:rPr>
      </w:pPr>
    </w:p>
    <w:p w14:paraId="3123A1B1" w14:textId="77777777" w:rsidR="0049128E" w:rsidRPr="00576ED7" w:rsidRDefault="0049128E" w:rsidP="00A6585D">
      <w:pPr>
        <w:widowControl w:val="0"/>
        <w:jc w:val="both"/>
        <w:rPr>
          <w:szCs w:val="24"/>
        </w:rPr>
      </w:pPr>
      <w:r w:rsidRPr="00576ED7">
        <w:rPr>
          <w:szCs w:val="24"/>
        </w:rPr>
        <w:t xml:space="preserve">On the foregoing facts, the Government’s position is that respondent’s 1944 tax should not be recomputed, but that respondent should have deducted the $11,000 as a loss in his 1946 tax return. </w:t>
      </w:r>
      <w:r w:rsidRPr="00576ED7">
        <w:rPr>
          <w:i/>
          <w:szCs w:val="24"/>
        </w:rPr>
        <w:t>See</w:t>
      </w:r>
      <w:r w:rsidRPr="00576ED7">
        <w:rPr>
          <w:szCs w:val="24"/>
        </w:rPr>
        <w:t xml:space="preserve"> G.C.M. 16730, XV-1 </w:t>
      </w:r>
      <w:r w:rsidRPr="00576ED7">
        <w:rPr>
          <w:smallCaps/>
          <w:szCs w:val="24"/>
        </w:rPr>
        <w:t xml:space="preserve">Cum. Bull. </w:t>
      </w:r>
      <w:r w:rsidRPr="00576ED7">
        <w:rPr>
          <w:szCs w:val="24"/>
        </w:rPr>
        <w:t xml:space="preserve">179 (1936). The Court of Claims, however, relying on its own case, </w:t>
      </w:r>
      <w:r w:rsidRPr="00576ED7">
        <w:rPr>
          <w:i/>
          <w:szCs w:val="24"/>
        </w:rPr>
        <w:t>Greenwald v. United States</w:t>
      </w:r>
      <w:r w:rsidRPr="00576ED7">
        <w:rPr>
          <w:szCs w:val="24"/>
        </w:rPr>
        <w:t xml:space="preserve">, 57 F. Supp. 569, held that the excess bonus received “under a mistake of fact” was not income in 1944, and ordered a refund based on a recalculation of that year’s tax.  We granted certiorari because this holding conflicted with many decisions of the courts of appeals, </w:t>
      </w:r>
      <w:r w:rsidRPr="00576ED7">
        <w:rPr>
          <w:i/>
          <w:szCs w:val="24"/>
        </w:rPr>
        <w:t>see, e.g.</w:t>
      </w:r>
      <w:r w:rsidRPr="00576ED7">
        <w:rPr>
          <w:szCs w:val="24"/>
        </w:rPr>
        <w:t xml:space="preserve">, </w:t>
      </w:r>
      <w:r w:rsidRPr="00576ED7">
        <w:rPr>
          <w:i/>
          <w:szCs w:val="24"/>
        </w:rPr>
        <w:t>Haberkorn v. United States</w:t>
      </w:r>
      <w:r w:rsidRPr="00576ED7">
        <w:rPr>
          <w:szCs w:val="24"/>
        </w:rPr>
        <w:t xml:space="preserve">, 173 F.2d 587, and with principles announced in </w:t>
      </w:r>
      <w:r w:rsidRPr="00576ED7">
        <w:rPr>
          <w:i/>
          <w:szCs w:val="24"/>
        </w:rPr>
        <w:t>North American Oil Consolidated v. Burnet</w:t>
      </w:r>
      <w:r w:rsidRPr="00576ED7">
        <w:rPr>
          <w:szCs w:val="24"/>
        </w:rPr>
        <w:t>, 286 U.S. 417.</w:t>
      </w:r>
    </w:p>
    <w:p w14:paraId="3EFED845" w14:textId="77777777" w:rsidR="0049128E" w:rsidRPr="00576ED7" w:rsidRDefault="0049128E" w:rsidP="00A6585D">
      <w:pPr>
        <w:widowControl w:val="0"/>
        <w:jc w:val="both"/>
        <w:rPr>
          <w:szCs w:val="24"/>
        </w:rPr>
      </w:pPr>
    </w:p>
    <w:p w14:paraId="51BBA828" w14:textId="77777777" w:rsidR="0049128E" w:rsidRPr="00576ED7" w:rsidRDefault="0049128E" w:rsidP="00A6585D">
      <w:pPr>
        <w:widowControl w:val="0"/>
        <w:jc w:val="both"/>
        <w:rPr>
          <w:szCs w:val="24"/>
        </w:rPr>
      </w:pPr>
      <w:r w:rsidRPr="00576ED7">
        <w:rPr>
          <w:szCs w:val="24"/>
        </w:rPr>
        <w:t xml:space="preserve">In the </w:t>
      </w:r>
      <w:r w:rsidRPr="00576ED7">
        <w:rPr>
          <w:i/>
          <w:szCs w:val="24"/>
        </w:rPr>
        <w:t>North American Oil</w:t>
      </w:r>
      <w:r w:rsidRPr="00576ED7">
        <w:rPr>
          <w:szCs w:val="24"/>
        </w:rPr>
        <w:t xml:space="preserve"> case, we said:</w:t>
      </w:r>
      <w:r w:rsidR="0044345A">
        <w:rPr>
          <w:szCs w:val="24"/>
        </w:rPr>
        <w:t xml:space="preserve"> </w:t>
      </w:r>
      <w:r w:rsidRPr="00576ED7">
        <w:rPr>
          <w:szCs w:val="24"/>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r w:rsidR="0044345A">
        <w:rPr>
          <w:szCs w:val="24"/>
        </w:rPr>
        <w:t xml:space="preserve">  </w:t>
      </w:r>
      <w:r w:rsidRPr="00576ED7">
        <w:rPr>
          <w:szCs w:val="24"/>
        </w:rPr>
        <w:t>286 U.S. at 424. Nothing in this language permits an exception merely because a taxpayer is “mistaken” as to the validity of his claim. ...</w:t>
      </w:r>
    </w:p>
    <w:p w14:paraId="272EDF40" w14:textId="77777777" w:rsidR="0049128E" w:rsidRPr="00576ED7" w:rsidRDefault="0049128E" w:rsidP="00A6585D">
      <w:pPr>
        <w:widowControl w:val="0"/>
        <w:jc w:val="both"/>
        <w:rPr>
          <w:szCs w:val="24"/>
        </w:rPr>
      </w:pPr>
    </w:p>
    <w:p w14:paraId="4C37501F" w14:textId="77777777" w:rsidR="0049128E" w:rsidRPr="00576ED7" w:rsidRDefault="0049128E" w:rsidP="00A6585D">
      <w:pPr>
        <w:widowControl w:val="0"/>
        <w:jc w:val="both"/>
        <w:rPr>
          <w:szCs w:val="24"/>
        </w:rPr>
      </w:pPr>
      <w:r w:rsidRPr="00576ED7">
        <w:rPr>
          <w:szCs w:val="24"/>
        </w:rPr>
        <w:t xml:space="preserve">Income taxes must be paid on income received (or accrued) during an annual accounting period. </w:t>
      </w:r>
      <w:r w:rsidRPr="00576ED7">
        <w:rPr>
          <w:i/>
          <w:szCs w:val="24"/>
        </w:rPr>
        <w:t>Cf</w:t>
      </w:r>
      <w:r w:rsidRPr="00576ED7">
        <w:rPr>
          <w:szCs w:val="24"/>
        </w:rPr>
        <w:t>. I.R.C. §</w:t>
      </w:r>
      <w:r w:rsidR="00CA008D">
        <w:rPr>
          <w:szCs w:val="24"/>
        </w:rPr>
        <w:t>§ </w:t>
      </w:r>
      <w:r w:rsidRPr="00576ED7">
        <w:rPr>
          <w:szCs w:val="24"/>
        </w:rPr>
        <w:t xml:space="preserve">41, 42, and </w:t>
      </w:r>
      <w:r w:rsidRPr="00576ED7">
        <w:rPr>
          <w:i/>
          <w:szCs w:val="24"/>
        </w:rPr>
        <w:t>see</w:t>
      </w:r>
      <w:r w:rsidRPr="00576ED7">
        <w:rPr>
          <w:szCs w:val="24"/>
        </w:rPr>
        <w:t xml:space="preserve"> </w:t>
      </w:r>
      <w:r w:rsidRPr="00576ED7">
        <w:rPr>
          <w:i/>
          <w:szCs w:val="24"/>
        </w:rPr>
        <w:t>Burnet v. Sanford &amp; Brooks Co.</w:t>
      </w:r>
      <w:r w:rsidRPr="00576ED7">
        <w:rPr>
          <w:szCs w:val="24"/>
        </w:rPr>
        <w:t xml:space="preserve">, 282 U.S. 359, 363. The “claim of right” interpretation of the tax laws has long been used to give finality to that period, and is now deeply rooted in the federal tax system. </w:t>
      </w:r>
      <w:r w:rsidRPr="00576ED7">
        <w:rPr>
          <w:i/>
          <w:szCs w:val="24"/>
        </w:rPr>
        <w:t>See</w:t>
      </w:r>
      <w:r w:rsidRPr="00576ED7">
        <w:rPr>
          <w:szCs w:val="24"/>
        </w:rPr>
        <w:t xml:space="preserve"> cases collected in 2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w:t>
      </w:r>
      <w:r w:rsidR="00CA008D">
        <w:rPr>
          <w:szCs w:val="24"/>
        </w:rPr>
        <w:t>§ </w:t>
      </w:r>
      <w:r w:rsidRPr="00576ED7">
        <w:rPr>
          <w:szCs w:val="24"/>
        </w:rPr>
        <w:t>12.103. We see no reason why the Court should depart from this well settled interpretation merely because it results in an advantage or disadvantage to a taxpayer. [footnote omitted]</w:t>
      </w:r>
    </w:p>
    <w:p w14:paraId="0109A61C" w14:textId="77777777" w:rsidR="0049128E" w:rsidRPr="00576ED7" w:rsidRDefault="0049128E" w:rsidP="00A6585D">
      <w:pPr>
        <w:widowControl w:val="0"/>
        <w:jc w:val="both"/>
        <w:rPr>
          <w:szCs w:val="24"/>
        </w:rPr>
      </w:pPr>
    </w:p>
    <w:p w14:paraId="6A362269" w14:textId="77777777" w:rsidR="0049128E" w:rsidRPr="00576ED7" w:rsidRDefault="0049128E" w:rsidP="00A6585D">
      <w:pPr>
        <w:widowControl w:val="0"/>
        <w:jc w:val="both"/>
        <w:rPr>
          <w:szCs w:val="24"/>
        </w:rPr>
      </w:pPr>
      <w:r w:rsidRPr="00576ED7">
        <w:rPr>
          <w:szCs w:val="24"/>
        </w:rPr>
        <w:t>Reversed.</w:t>
      </w:r>
    </w:p>
    <w:p w14:paraId="39D316B9" w14:textId="77777777" w:rsidR="0049128E" w:rsidRPr="00576ED7" w:rsidRDefault="0049128E" w:rsidP="00A6585D">
      <w:pPr>
        <w:widowControl w:val="0"/>
        <w:jc w:val="both"/>
        <w:rPr>
          <w:szCs w:val="24"/>
        </w:rPr>
      </w:pPr>
    </w:p>
    <w:p w14:paraId="721B90D2" w14:textId="77777777" w:rsidR="0049128E" w:rsidRPr="00576ED7" w:rsidRDefault="0049128E" w:rsidP="00A6585D">
      <w:pPr>
        <w:widowControl w:val="0"/>
        <w:jc w:val="both"/>
        <w:rPr>
          <w:szCs w:val="24"/>
        </w:rPr>
      </w:pPr>
      <w:r w:rsidRPr="00576ED7">
        <w:rPr>
          <w:szCs w:val="24"/>
        </w:rPr>
        <w:t>MR. JUSTICE DOUGLAS, dissenting.</w:t>
      </w:r>
      <w:r w:rsidR="00287ADA">
        <w:rPr>
          <w:szCs w:val="24"/>
        </w:rPr>
        <w:t xml:space="preserve"> ….</w:t>
      </w:r>
    </w:p>
    <w:p w14:paraId="268FAB6C" w14:textId="77777777" w:rsidR="006458DB" w:rsidRDefault="006458DB">
      <w:pPr>
        <w:rPr>
          <w:i/>
          <w:szCs w:val="24"/>
        </w:rPr>
      </w:pPr>
    </w:p>
    <w:p w14:paraId="0C81A83D" w14:textId="77777777" w:rsidR="006F6D33" w:rsidRDefault="006F6D33">
      <w:pPr>
        <w:rPr>
          <w:i/>
          <w:szCs w:val="24"/>
        </w:rPr>
      </w:pPr>
    </w:p>
    <w:p w14:paraId="70B00DB2" w14:textId="77777777" w:rsidR="00B56EA4" w:rsidRDefault="00B56EA4">
      <w:pPr>
        <w:rPr>
          <w:i/>
          <w:szCs w:val="24"/>
        </w:rPr>
      </w:pPr>
    </w:p>
    <w:p w14:paraId="2D0A6019" w14:textId="77777777" w:rsidR="0049128E" w:rsidRPr="00576ED7" w:rsidRDefault="0049128E" w:rsidP="00A6585D">
      <w:pPr>
        <w:widowControl w:val="0"/>
        <w:jc w:val="both"/>
        <w:rPr>
          <w:szCs w:val="24"/>
        </w:rPr>
      </w:pPr>
      <w:r w:rsidRPr="00576ED7">
        <w:rPr>
          <w:i/>
          <w:szCs w:val="24"/>
        </w:rPr>
        <w:lastRenderedPageBreak/>
        <w:t xml:space="preserve">Notes and </w:t>
      </w:r>
      <w:r w:rsidR="006458DB">
        <w:rPr>
          <w:i/>
          <w:szCs w:val="24"/>
        </w:rPr>
        <w:t>Q</w:t>
      </w:r>
      <w:r w:rsidRPr="00576ED7">
        <w:rPr>
          <w:i/>
          <w:szCs w:val="24"/>
        </w:rPr>
        <w:t>uestions</w:t>
      </w:r>
      <w:r w:rsidRPr="00576ED7">
        <w:rPr>
          <w:szCs w:val="24"/>
        </w:rPr>
        <w:t>:</w:t>
      </w:r>
    </w:p>
    <w:p w14:paraId="0215716F" w14:textId="77777777" w:rsidR="0049128E" w:rsidRPr="00576ED7" w:rsidRDefault="0049128E" w:rsidP="00A6585D">
      <w:pPr>
        <w:widowControl w:val="0"/>
        <w:jc w:val="both"/>
        <w:rPr>
          <w:szCs w:val="24"/>
        </w:rPr>
      </w:pPr>
    </w:p>
    <w:p w14:paraId="0BAD5458" w14:textId="5BE4D247" w:rsidR="0049128E" w:rsidRPr="00576ED7" w:rsidRDefault="00C61EF3" w:rsidP="00A6585D">
      <w:pPr>
        <w:widowControl w:val="0"/>
        <w:jc w:val="both"/>
        <w:rPr>
          <w:szCs w:val="24"/>
        </w:rPr>
      </w:pPr>
      <w:r>
        <w:rPr>
          <w:szCs w:val="24"/>
        </w:rPr>
        <w:t xml:space="preserve">1. </w:t>
      </w:r>
      <w:r w:rsidR="001553C0">
        <w:rPr>
          <w:szCs w:val="24"/>
        </w:rPr>
        <w:t xml:space="preserve"> </w:t>
      </w:r>
      <w:r w:rsidR="0049128E" w:rsidRPr="00576ED7">
        <w:rPr>
          <w:szCs w:val="24"/>
        </w:rPr>
        <w:t>Marginal tax brackets de</w:t>
      </w:r>
      <w:r>
        <w:rPr>
          <w:szCs w:val="24"/>
        </w:rPr>
        <w:t xml:space="preserve">creased </w:t>
      </w:r>
      <w:r w:rsidR="00C017E5">
        <w:rPr>
          <w:szCs w:val="24"/>
        </w:rPr>
        <w:t xml:space="preserve">a little </w:t>
      </w:r>
      <w:r>
        <w:rPr>
          <w:szCs w:val="24"/>
        </w:rPr>
        <w:t xml:space="preserve">after the end of WWII. </w:t>
      </w:r>
      <w:r w:rsidR="0049128E" w:rsidRPr="00576ED7">
        <w:rPr>
          <w:szCs w:val="24"/>
        </w:rPr>
        <w:t>Hence, taxpayer’s deduction in 1946 did not save as much in income tax as the same amount of income in 1944 cost him.</w:t>
      </w:r>
    </w:p>
    <w:p w14:paraId="13895D1C" w14:textId="77777777" w:rsidR="0049128E" w:rsidRPr="00576ED7" w:rsidRDefault="0049128E" w:rsidP="00A6585D">
      <w:pPr>
        <w:widowControl w:val="0"/>
        <w:jc w:val="both"/>
        <w:rPr>
          <w:szCs w:val="24"/>
        </w:rPr>
      </w:pPr>
    </w:p>
    <w:p w14:paraId="17C5BAEE" w14:textId="77777777" w:rsidR="0049128E" w:rsidRPr="00576ED7" w:rsidRDefault="0049128E" w:rsidP="00A6585D">
      <w:pPr>
        <w:widowControl w:val="0"/>
        <w:jc w:val="both"/>
        <w:rPr>
          <w:szCs w:val="24"/>
        </w:rPr>
      </w:pPr>
      <w:r w:rsidRPr="00576ED7">
        <w:rPr>
          <w:szCs w:val="24"/>
        </w:rPr>
        <w:t xml:space="preserve">2.  Congress has enacted </w:t>
      </w:r>
      <w:r w:rsidR="00CA008D">
        <w:rPr>
          <w:szCs w:val="24"/>
        </w:rPr>
        <w:t>§ </w:t>
      </w:r>
      <w:r w:rsidRPr="00576ED7">
        <w:rPr>
          <w:szCs w:val="24"/>
        </w:rPr>
        <w:t xml:space="preserve">1341 to mitigate the effect of the </w:t>
      </w:r>
      <w:r w:rsidRPr="00576ED7">
        <w:rPr>
          <w:i/>
          <w:szCs w:val="24"/>
        </w:rPr>
        <w:t>Lewis</w:t>
      </w:r>
      <w:r w:rsidR="00C61EF3">
        <w:rPr>
          <w:szCs w:val="24"/>
        </w:rPr>
        <w:t xml:space="preserve"> rule. </w:t>
      </w:r>
      <w:r w:rsidRPr="00576ED7">
        <w:rPr>
          <w:szCs w:val="24"/>
        </w:rPr>
        <w:t xml:space="preserve">When </w:t>
      </w:r>
      <w:r w:rsidR="00CA008D">
        <w:rPr>
          <w:szCs w:val="24"/>
        </w:rPr>
        <w:t>§ </w:t>
      </w:r>
      <w:r w:rsidRPr="00576ED7">
        <w:rPr>
          <w:szCs w:val="24"/>
        </w:rPr>
        <w:t>1341 applies, taxpayer is required to pay a tax in the year of repayment that is the lesser of</w:t>
      </w:r>
      <w:r w:rsidR="00DA2953">
        <w:rPr>
          <w:szCs w:val="24"/>
        </w:rPr>
        <w:t xml:space="preserve"> –</w:t>
      </w:r>
      <w:r w:rsidRPr="00576ED7">
        <w:rPr>
          <w:szCs w:val="24"/>
        </w:rPr>
        <w:t xml:space="preserve"> </w:t>
      </w:r>
    </w:p>
    <w:p w14:paraId="17A0F6CC" w14:textId="77777777" w:rsidR="0049128E" w:rsidRPr="00576ED7" w:rsidRDefault="0049128E" w:rsidP="00A6585D">
      <w:pPr>
        <w:widowControl w:val="0"/>
        <w:ind w:left="720"/>
        <w:jc w:val="both"/>
        <w:rPr>
          <w:szCs w:val="24"/>
        </w:rPr>
      </w:pPr>
      <w:r w:rsidRPr="00576ED7">
        <w:rPr>
          <w:szCs w:val="24"/>
        </w:rPr>
        <w:t>•tax liability computed in that year with the repayment treated as a deduction, or</w:t>
      </w:r>
    </w:p>
    <w:p w14:paraId="1528A007" w14:textId="77777777" w:rsidR="0049128E" w:rsidRPr="00576ED7" w:rsidRDefault="0049128E" w:rsidP="00A6585D">
      <w:pPr>
        <w:widowControl w:val="0"/>
        <w:ind w:left="720"/>
        <w:jc w:val="both"/>
        <w:rPr>
          <w:szCs w:val="24"/>
        </w:rPr>
      </w:pPr>
      <w:r w:rsidRPr="00576ED7">
        <w:rPr>
          <w:szCs w:val="24"/>
        </w:rPr>
        <w:t>•tax liability computed by applying a credit equal in amount to the increase in tax liability caused by payment of income tax in the year of inclusion in gross income.</w:t>
      </w:r>
    </w:p>
    <w:p w14:paraId="528FF94E" w14:textId="77777777" w:rsidR="0049128E" w:rsidRPr="00576ED7" w:rsidRDefault="0049128E" w:rsidP="00A6585D">
      <w:pPr>
        <w:widowControl w:val="0"/>
        <w:jc w:val="both"/>
        <w:rPr>
          <w:szCs w:val="24"/>
        </w:rPr>
      </w:pPr>
    </w:p>
    <w:p w14:paraId="785C15D6" w14:textId="77777777" w:rsidR="0049128E" w:rsidRPr="00576ED7" w:rsidRDefault="008D562C" w:rsidP="00A6585D">
      <w:pPr>
        <w:widowControl w:val="0"/>
        <w:jc w:val="both"/>
        <w:rPr>
          <w:szCs w:val="24"/>
        </w:rPr>
      </w:pPr>
      <w:r>
        <w:rPr>
          <w:szCs w:val="24"/>
        </w:rPr>
        <w:t xml:space="preserve">3.  </w:t>
      </w:r>
      <w:r w:rsidR="0049128E" w:rsidRPr="00576ED7">
        <w:rPr>
          <w:szCs w:val="24"/>
        </w:rPr>
        <w:t xml:space="preserve">Notice that </w:t>
      </w:r>
      <w:r w:rsidR="00CA008D">
        <w:rPr>
          <w:szCs w:val="24"/>
        </w:rPr>
        <w:t>§ </w:t>
      </w:r>
      <w:r w:rsidR="0049128E" w:rsidRPr="00576ED7">
        <w:rPr>
          <w:szCs w:val="24"/>
        </w:rPr>
        <w:t xml:space="preserve">1341 does </w:t>
      </w:r>
      <w:r w:rsidR="0049128E" w:rsidRPr="00576ED7">
        <w:rPr>
          <w:i/>
          <w:szCs w:val="24"/>
        </w:rPr>
        <w:t>not</w:t>
      </w:r>
      <w:r w:rsidR="0049128E" w:rsidRPr="00576ED7">
        <w:rPr>
          <w:szCs w:val="24"/>
        </w:rPr>
        <w:t xml:space="preserve"> reopen taxpayer’s tax return from the earlier tax year, thereby maintaining the integrity of the principle of annual accounting.</w:t>
      </w:r>
    </w:p>
    <w:p w14:paraId="7FBEBBDB" w14:textId="77777777" w:rsidR="0049128E" w:rsidRPr="00576ED7" w:rsidRDefault="0049128E" w:rsidP="00A6585D">
      <w:pPr>
        <w:widowControl w:val="0"/>
        <w:jc w:val="both"/>
        <w:rPr>
          <w:szCs w:val="24"/>
        </w:rPr>
      </w:pPr>
    </w:p>
    <w:p w14:paraId="5339D058" w14:textId="77777777" w:rsidR="0049128E" w:rsidRPr="00576ED7" w:rsidRDefault="0049128E" w:rsidP="00A6585D">
      <w:pPr>
        <w:widowControl w:val="0"/>
        <w:jc w:val="both"/>
        <w:rPr>
          <w:szCs w:val="24"/>
        </w:rPr>
      </w:pPr>
      <w:r w:rsidRPr="00576ED7">
        <w:rPr>
          <w:szCs w:val="24"/>
        </w:rPr>
        <w:t xml:space="preserve">4.  Read </w:t>
      </w:r>
      <w:r w:rsidR="00CA008D">
        <w:rPr>
          <w:szCs w:val="24"/>
        </w:rPr>
        <w:t>§ </w:t>
      </w:r>
      <w:r w:rsidR="00C61EF3">
        <w:rPr>
          <w:szCs w:val="24"/>
        </w:rPr>
        <w:t xml:space="preserve">1341. </w:t>
      </w:r>
      <w:r w:rsidRPr="00576ED7">
        <w:rPr>
          <w:szCs w:val="24"/>
        </w:rPr>
        <w:t xml:space="preserve">Note carefully the </w:t>
      </w:r>
      <w:r w:rsidR="00186311">
        <w:rPr>
          <w:szCs w:val="24"/>
        </w:rPr>
        <w:t>conditions of its applicability, or the following two CALI lessons will be more difficult than they need to be.</w:t>
      </w:r>
    </w:p>
    <w:p w14:paraId="6BFAAFAF" w14:textId="77777777" w:rsidR="0049128E" w:rsidRPr="00576ED7" w:rsidRDefault="0049128E" w:rsidP="00A6585D">
      <w:pPr>
        <w:widowControl w:val="0"/>
        <w:jc w:val="both"/>
        <w:rPr>
          <w:szCs w:val="24"/>
        </w:rPr>
      </w:pPr>
    </w:p>
    <w:p w14:paraId="0B32C61D" w14:textId="77777777" w:rsidR="000F260F" w:rsidRPr="00576ED7" w:rsidRDefault="00C007EA" w:rsidP="00A6585D">
      <w:pPr>
        <w:widowControl w:val="0"/>
        <w:jc w:val="both"/>
        <w:rPr>
          <w:szCs w:val="24"/>
        </w:rPr>
      </w:pPr>
      <w:r w:rsidRPr="00576ED7">
        <w:rPr>
          <w:noProof/>
          <w:szCs w:val="24"/>
        </w:rPr>
        <w:drawing>
          <wp:inline distT="0" distB="0" distL="0" distR="0" wp14:anchorId="487321BF" wp14:editId="03E27508">
            <wp:extent cx="704850" cy="190500"/>
            <wp:effectExtent l="0" t="0" r="0" b="0"/>
            <wp:docPr id="29" name="Picture 2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5E6EBA0"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4" w:name="_Hlk512490559"/>
      <w:r w:rsidRPr="00576ED7">
        <w:rPr>
          <w:szCs w:val="24"/>
        </w:rPr>
        <w:t xml:space="preserve">, </w:t>
      </w:r>
      <w:r w:rsidRPr="00576ED7">
        <w:rPr>
          <w:i/>
          <w:szCs w:val="24"/>
        </w:rPr>
        <w:t>Basic Federal Income Taxation: Gross Income:  Claim of Right Doctrine</w:t>
      </w:r>
      <w:r w:rsidRPr="00576ED7">
        <w:rPr>
          <w:szCs w:val="24"/>
        </w:rPr>
        <w:t>.</w:t>
      </w:r>
    </w:p>
    <w:bookmarkEnd w:id="124"/>
    <w:p w14:paraId="76EA2F97" w14:textId="77777777" w:rsidR="0044345A" w:rsidRDefault="0044345A" w:rsidP="00A6585D">
      <w:pPr>
        <w:widowControl w:val="0"/>
        <w:jc w:val="both"/>
        <w:rPr>
          <w:szCs w:val="24"/>
        </w:rPr>
      </w:pPr>
    </w:p>
    <w:p w14:paraId="1130A53A" w14:textId="77777777" w:rsidR="0044345A" w:rsidRDefault="0044345A" w:rsidP="00A6585D">
      <w:pPr>
        <w:widowControl w:val="0"/>
        <w:jc w:val="both"/>
        <w:rPr>
          <w:szCs w:val="24"/>
        </w:rPr>
      </w:pPr>
      <w:r w:rsidRPr="00576ED7">
        <w:rPr>
          <w:noProof/>
          <w:szCs w:val="24"/>
        </w:rPr>
        <w:drawing>
          <wp:inline distT="0" distB="0" distL="0" distR="0" wp14:anchorId="21B062D0" wp14:editId="06CB942B">
            <wp:extent cx="704850" cy="190500"/>
            <wp:effectExtent l="0" t="0" r="0" b="0"/>
            <wp:docPr id="10" name="Picture 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23F4ECE"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5" w:name="_Hlk512490599"/>
      <w:r w:rsidRPr="00576ED7">
        <w:rPr>
          <w:szCs w:val="24"/>
        </w:rPr>
        <w:t xml:space="preserve">, </w:t>
      </w:r>
      <w:r w:rsidRPr="00576ED7">
        <w:rPr>
          <w:i/>
          <w:szCs w:val="24"/>
        </w:rPr>
        <w:t>Basic Federal Income Taxation: Taxable Income and Tax Computat</w:t>
      </w:r>
      <w:r w:rsidR="00C325EA">
        <w:rPr>
          <w:i/>
          <w:szCs w:val="24"/>
        </w:rPr>
        <w:t xml:space="preserve">ion: </w:t>
      </w:r>
      <w:r w:rsidR="007064D0" w:rsidRPr="00576ED7">
        <w:rPr>
          <w:i/>
          <w:szCs w:val="24"/>
        </w:rPr>
        <w:t xml:space="preserve">Claim of Right Mitigation </w:t>
      </w:r>
      <w:r w:rsidRPr="00576ED7">
        <w:rPr>
          <w:i/>
          <w:szCs w:val="24"/>
        </w:rPr>
        <w:t>Doctrine</w:t>
      </w:r>
      <w:r w:rsidRPr="00576ED7">
        <w:rPr>
          <w:szCs w:val="24"/>
        </w:rPr>
        <w:t>.</w:t>
      </w:r>
    </w:p>
    <w:p w14:paraId="21BEF92C" w14:textId="77777777" w:rsidR="0049128E" w:rsidRPr="00576ED7" w:rsidRDefault="0049128E" w:rsidP="00A6585D">
      <w:pPr>
        <w:widowControl w:val="0"/>
        <w:jc w:val="both"/>
        <w:rPr>
          <w:szCs w:val="24"/>
        </w:rPr>
      </w:pPr>
    </w:p>
    <w:bookmarkEnd w:id="125"/>
    <w:p w14:paraId="3669D9A3" w14:textId="77777777" w:rsidR="0049128E" w:rsidRPr="00576ED7" w:rsidRDefault="000339C9" w:rsidP="00A6585D">
      <w:pPr>
        <w:widowControl w:val="0"/>
        <w:jc w:val="both"/>
        <w:rPr>
          <w:szCs w:val="24"/>
        </w:rPr>
      </w:pPr>
      <w:r>
        <w:rPr>
          <w:szCs w:val="24"/>
        </w:rPr>
        <w:t>5</w:t>
      </w:r>
      <w:r w:rsidR="0049128E" w:rsidRPr="00576ED7">
        <w:rPr>
          <w:szCs w:val="24"/>
        </w:rPr>
        <w:t xml:space="preserve">.  We might consider </w:t>
      </w:r>
      <w:r w:rsidR="0049128E" w:rsidRPr="00576ED7">
        <w:rPr>
          <w:i/>
          <w:szCs w:val="24"/>
        </w:rPr>
        <w:t>Lewis</w:t>
      </w:r>
      <w:r w:rsidR="0049128E" w:rsidRPr="00576ED7">
        <w:rPr>
          <w:szCs w:val="24"/>
        </w:rPr>
        <w:t xml:space="preserve"> to be a case of “</w:t>
      </w:r>
      <w:r w:rsidR="00C325EA">
        <w:rPr>
          <w:szCs w:val="24"/>
        </w:rPr>
        <w:t xml:space="preserve">income first/deduction later.” </w:t>
      </w:r>
      <w:r w:rsidR="0049128E" w:rsidRPr="00576ED7">
        <w:rPr>
          <w:szCs w:val="24"/>
        </w:rPr>
        <w:t>What if we reverse that: “deduction first/income later?”</w:t>
      </w:r>
    </w:p>
    <w:p w14:paraId="4468C2C9" w14:textId="095672C5" w:rsidR="00361F08" w:rsidRDefault="00361F08" w:rsidP="00F759C4">
      <w:pPr>
        <w:jc w:val="both"/>
        <w:rPr>
          <w:szCs w:val="24"/>
        </w:rPr>
      </w:pPr>
      <w:bookmarkStart w:id="126" w:name="_Hlk5272536"/>
    </w:p>
    <w:p w14:paraId="651FF2D1" w14:textId="77777777" w:rsidR="006F6D33" w:rsidRDefault="006F6D33" w:rsidP="00F759C4">
      <w:pPr>
        <w:jc w:val="both"/>
        <w:rPr>
          <w:szCs w:val="24"/>
        </w:rPr>
      </w:pPr>
    </w:p>
    <w:p w14:paraId="15B320C8" w14:textId="77777777" w:rsidR="006F6D33" w:rsidRDefault="006F6D33" w:rsidP="00F759C4">
      <w:pPr>
        <w:jc w:val="both"/>
        <w:rPr>
          <w:szCs w:val="24"/>
        </w:rPr>
      </w:pPr>
    </w:p>
    <w:p w14:paraId="13FD5EDE" w14:textId="77777777" w:rsidR="006F6D33" w:rsidRDefault="006F6D33" w:rsidP="00F759C4">
      <w:pPr>
        <w:jc w:val="both"/>
        <w:rPr>
          <w:szCs w:val="24"/>
        </w:rPr>
      </w:pPr>
    </w:p>
    <w:p w14:paraId="7A2D25B0" w14:textId="77777777" w:rsidR="006F6D33" w:rsidRDefault="006F6D33" w:rsidP="00F759C4">
      <w:pPr>
        <w:jc w:val="both"/>
        <w:rPr>
          <w:szCs w:val="24"/>
        </w:rPr>
      </w:pPr>
    </w:p>
    <w:p w14:paraId="310BD63C" w14:textId="77777777" w:rsidR="006F6D33" w:rsidRDefault="006F6D33" w:rsidP="00F759C4">
      <w:pPr>
        <w:jc w:val="both"/>
        <w:rPr>
          <w:szCs w:val="24"/>
        </w:rPr>
      </w:pPr>
    </w:p>
    <w:p w14:paraId="2E269B08" w14:textId="77777777" w:rsidR="006F6D33" w:rsidRDefault="006F6D33" w:rsidP="00F759C4">
      <w:pPr>
        <w:jc w:val="both"/>
        <w:rPr>
          <w:szCs w:val="24"/>
        </w:rPr>
      </w:pPr>
    </w:p>
    <w:p w14:paraId="547DB5D9" w14:textId="77777777" w:rsidR="004C1372" w:rsidRDefault="004C1372" w:rsidP="00F759C4">
      <w:pPr>
        <w:jc w:val="both"/>
        <w:rPr>
          <w:szCs w:val="24"/>
        </w:rPr>
      </w:pPr>
    </w:p>
    <w:p w14:paraId="4260E52E" w14:textId="662466D0" w:rsidR="0062317C" w:rsidRPr="00576ED7" w:rsidRDefault="004C1372" w:rsidP="0062317C">
      <w:pPr>
        <w:widowControl w:val="0"/>
        <w:jc w:val="both"/>
        <w:rPr>
          <w:szCs w:val="24"/>
        </w:rPr>
      </w:pPr>
      <w:r>
        <w:rPr>
          <w:b/>
          <w:szCs w:val="24"/>
        </w:rPr>
        <w:lastRenderedPageBreak/>
        <w:t>Rosen v. Commissioner</w:t>
      </w:r>
      <w:r w:rsidR="0062317C" w:rsidRPr="00576ED7">
        <w:rPr>
          <w:szCs w:val="24"/>
        </w:rPr>
        <w:t xml:space="preserve">, </w:t>
      </w:r>
      <w:r>
        <w:rPr>
          <w:szCs w:val="24"/>
        </w:rPr>
        <w:t>71 T.C. 226 (1978)</w:t>
      </w:r>
      <w:r w:rsidR="000B74A8">
        <w:rPr>
          <w:szCs w:val="24"/>
        </w:rPr>
        <w:t xml:space="preserve">, </w:t>
      </w:r>
      <w:r w:rsidR="000B74A8">
        <w:rPr>
          <w:i/>
          <w:iCs/>
          <w:szCs w:val="24"/>
        </w:rPr>
        <w:t>aff’d</w:t>
      </w:r>
      <w:r w:rsidR="000B74A8">
        <w:rPr>
          <w:szCs w:val="24"/>
        </w:rPr>
        <w:t xml:space="preserve">, 611 </w:t>
      </w:r>
      <w:r w:rsidR="0062317C" w:rsidRPr="00576ED7">
        <w:rPr>
          <w:szCs w:val="24"/>
        </w:rPr>
        <w:t xml:space="preserve">F.2d </w:t>
      </w:r>
      <w:r w:rsidR="00F67DD0">
        <w:rPr>
          <w:szCs w:val="24"/>
        </w:rPr>
        <w:t>942</w:t>
      </w:r>
      <w:r w:rsidR="0062317C" w:rsidRPr="00576ED7">
        <w:rPr>
          <w:szCs w:val="24"/>
        </w:rPr>
        <w:t xml:space="preserve"> (C</w:t>
      </w:r>
      <w:r w:rsidR="00F67DD0">
        <w:rPr>
          <w:szCs w:val="24"/>
        </w:rPr>
        <w:t>A1</w:t>
      </w:r>
      <w:r w:rsidR="0062317C" w:rsidRPr="00576ED7">
        <w:rPr>
          <w:szCs w:val="24"/>
        </w:rPr>
        <w:t>. Cl. 19</w:t>
      </w:r>
      <w:r w:rsidR="00F67DD0">
        <w:rPr>
          <w:szCs w:val="24"/>
        </w:rPr>
        <w:t>80</w:t>
      </w:r>
      <w:r w:rsidR="0062317C" w:rsidRPr="00576ED7">
        <w:rPr>
          <w:szCs w:val="24"/>
        </w:rPr>
        <w:t>)</w:t>
      </w:r>
      <w:r w:rsidR="0062317C" w:rsidRPr="00576ED7">
        <w:rPr>
          <w:szCs w:val="24"/>
        </w:rPr>
        <w:fldChar w:fldCharType="begin"/>
      </w:r>
      <w:r w:rsidR="0062317C" w:rsidRPr="00576ED7">
        <w:rPr>
          <w:szCs w:val="24"/>
        </w:rPr>
        <w:instrText xml:space="preserve"> TC \l2 "</w:instrText>
      </w:r>
      <w:r w:rsidR="0091213D">
        <w:rPr>
          <w:szCs w:val="24"/>
        </w:rPr>
        <w:instrText xml:space="preserve">Rosen v. Commissioner, 71 T.C. 226 (1978), </w:instrText>
      </w:r>
      <w:r w:rsidR="0091213D">
        <w:rPr>
          <w:i/>
          <w:iCs/>
          <w:szCs w:val="24"/>
        </w:rPr>
        <w:instrText>aff’d</w:instrText>
      </w:r>
      <w:r w:rsidR="0091213D">
        <w:rPr>
          <w:szCs w:val="24"/>
        </w:rPr>
        <w:instrText>, 611 F.2d 942 (CA1 1980)</w:instrText>
      </w:r>
      <w:r w:rsidR="0062317C" w:rsidRPr="00576ED7">
        <w:rPr>
          <w:szCs w:val="24"/>
        </w:rPr>
        <w:fldChar w:fldCharType="end"/>
      </w:r>
    </w:p>
    <w:p w14:paraId="1A44E1C4" w14:textId="0E881B25" w:rsidR="0062317C" w:rsidRDefault="0062317C" w:rsidP="0062317C">
      <w:pPr>
        <w:widowControl w:val="0"/>
        <w:jc w:val="both"/>
        <w:rPr>
          <w:szCs w:val="24"/>
        </w:rPr>
      </w:pPr>
    </w:p>
    <w:p w14:paraId="2A9286F6" w14:textId="34D00C81" w:rsidR="00FF6065" w:rsidRPr="00FF6065" w:rsidRDefault="00FF6065" w:rsidP="00F759C4">
      <w:pPr>
        <w:autoSpaceDE w:val="0"/>
        <w:autoSpaceDN w:val="0"/>
        <w:adjustRightInd w:val="0"/>
        <w:jc w:val="both"/>
        <w:rPr>
          <w:szCs w:val="24"/>
        </w:rPr>
      </w:pPr>
      <w:r w:rsidRPr="00FF6065">
        <w:rPr>
          <w:szCs w:val="24"/>
          <w:lang w:val="en-CA"/>
        </w:rPr>
        <w:fldChar w:fldCharType="begin"/>
      </w:r>
      <w:r w:rsidRPr="00FF6065">
        <w:rPr>
          <w:szCs w:val="24"/>
          <w:lang w:val="en-CA"/>
        </w:rPr>
        <w:instrText xml:space="preserve"> SEQ CHAPTER \h \r 1</w:instrText>
      </w:r>
      <w:r w:rsidRPr="00FF6065">
        <w:rPr>
          <w:szCs w:val="24"/>
          <w:lang w:val="en-CA"/>
        </w:rPr>
        <w:fldChar w:fldCharType="end"/>
      </w:r>
      <w:r w:rsidRPr="00FF6065">
        <w:rPr>
          <w:szCs w:val="24"/>
        </w:rPr>
        <w:t>Raum</w:t>
      </w:r>
    </w:p>
    <w:p w14:paraId="6DC69C46" w14:textId="77777777" w:rsidR="00FF6065" w:rsidRPr="00FF6065" w:rsidRDefault="00FF6065" w:rsidP="00F759C4">
      <w:pPr>
        <w:autoSpaceDE w:val="0"/>
        <w:autoSpaceDN w:val="0"/>
        <w:adjustRightInd w:val="0"/>
        <w:jc w:val="both"/>
        <w:rPr>
          <w:szCs w:val="24"/>
        </w:rPr>
      </w:pPr>
      <w:r w:rsidRPr="00FF6065">
        <w:rPr>
          <w:szCs w:val="24"/>
        </w:rPr>
        <w:t xml:space="preserve">The Commissioner determined deficiencies in petitioners’ Federal income tax as follows: </w:t>
      </w:r>
    </w:p>
    <w:p w14:paraId="77661699" w14:textId="77777777" w:rsidR="00FF6065" w:rsidRPr="00FF6065" w:rsidRDefault="00FF6065" w:rsidP="00F759C4">
      <w:pPr>
        <w:autoSpaceDE w:val="0"/>
        <w:autoSpaceDN w:val="0"/>
        <w:adjustRightInd w:val="0"/>
        <w:jc w:val="both"/>
        <w:rPr>
          <w:szCs w:val="24"/>
        </w:rPr>
      </w:pPr>
    </w:p>
    <w:p w14:paraId="227DDE73" w14:textId="77777777" w:rsidR="00FF6065" w:rsidRPr="00FF6065" w:rsidRDefault="00FF6065" w:rsidP="00F759C4">
      <w:pPr>
        <w:autoSpaceDE w:val="0"/>
        <w:autoSpaceDN w:val="0"/>
        <w:adjustRightInd w:val="0"/>
        <w:ind w:left="720"/>
        <w:jc w:val="both"/>
        <w:rPr>
          <w:szCs w:val="24"/>
        </w:rPr>
      </w:pPr>
      <w:r w:rsidRPr="00FF6065">
        <w:rPr>
          <w:i/>
          <w:iCs/>
          <w:szCs w:val="24"/>
        </w:rPr>
        <w:t>Year</w:t>
      </w:r>
      <w:r w:rsidRPr="00FF6065">
        <w:rPr>
          <w:szCs w:val="24"/>
        </w:rPr>
        <w:tab/>
      </w:r>
      <w:r w:rsidRPr="00FF6065">
        <w:rPr>
          <w:i/>
          <w:iCs/>
          <w:szCs w:val="24"/>
        </w:rPr>
        <w:t>Deficiency</w:t>
      </w:r>
    </w:p>
    <w:p w14:paraId="51CBA6C9" w14:textId="681AFD82" w:rsidR="00FF6065" w:rsidRPr="00FF6065" w:rsidRDefault="006144F6" w:rsidP="00F759C4">
      <w:pPr>
        <w:autoSpaceDE w:val="0"/>
        <w:autoSpaceDN w:val="0"/>
        <w:adjustRightInd w:val="0"/>
        <w:ind w:left="720"/>
        <w:jc w:val="both"/>
        <w:rPr>
          <w:szCs w:val="24"/>
        </w:rPr>
      </w:pPr>
      <w:r>
        <w:rPr>
          <w:szCs w:val="24"/>
        </w:rPr>
        <w:t>….</w:t>
      </w:r>
    </w:p>
    <w:p w14:paraId="0CCA5207" w14:textId="77777777" w:rsidR="00FF6065" w:rsidRPr="00FF6065" w:rsidRDefault="00FF6065" w:rsidP="00F759C4">
      <w:pPr>
        <w:autoSpaceDE w:val="0"/>
        <w:autoSpaceDN w:val="0"/>
        <w:adjustRightInd w:val="0"/>
        <w:ind w:left="720"/>
        <w:jc w:val="both"/>
        <w:rPr>
          <w:szCs w:val="24"/>
        </w:rPr>
      </w:pPr>
      <w:r w:rsidRPr="00FF6065">
        <w:rPr>
          <w:szCs w:val="24"/>
        </w:rPr>
        <w:t>1974</w:t>
      </w:r>
      <w:r w:rsidRPr="00FF6065">
        <w:rPr>
          <w:szCs w:val="24"/>
        </w:rPr>
        <w:tab/>
        <w:t>30,191.42</w:t>
      </w:r>
    </w:p>
    <w:p w14:paraId="48B98453" w14:textId="77777777" w:rsidR="00FF6065" w:rsidRPr="00FF6065" w:rsidRDefault="00FF6065" w:rsidP="00F759C4">
      <w:pPr>
        <w:autoSpaceDE w:val="0"/>
        <w:autoSpaceDN w:val="0"/>
        <w:adjustRightInd w:val="0"/>
        <w:jc w:val="both"/>
        <w:rPr>
          <w:szCs w:val="24"/>
        </w:rPr>
      </w:pPr>
    </w:p>
    <w:p w14:paraId="10163D52" w14:textId="77777777" w:rsidR="00FF6065" w:rsidRPr="00FF6065" w:rsidRDefault="00FF6065" w:rsidP="00F759C4">
      <w:pPr>
        <w:autoSpaceDE w:val="0"/>
        <w:autoSpaceDN w:val="0"/>
        <w:adjustRightInd w:val="0"/>
        <w:jc w:val="both"/>
        <w:rPr>
          <w:szCs w:val="24"/>
        </w:rPr>
      </w:pPr>
      <w:r w:rsidRPr="00FF6065">
        <w:rPr>
          <w:szCs w:val="24"/>
        </w:rPr>
        <w:t>....</w:t>
      </w:r>
    </w:p>
    <w:p w14:paraId="403B2C1C" w14:textId="77777777" w:rsidR="00FF6065" w:rsidRPr="00FF6065" w:rsidRDefault="00FF6065" w:rsidP="00F759C4">
      <w:pPr>
        <w:autoSpaceDE w:val="0"/>
        <w:autoSpaceDN w:val="0"/>
        <w:adjustRightInd w:val="0"/>
        <w:jc w:val="both"/>
        <w:rPr>
          <w:szCs w:val="24"/>
        </w:rPr>
      </w:pPr>
    </w:p>
    <w:p w14:paraId="3918064A" w14:textId="6D8115F0" w:rsidR="00FF6065" w:rsidRPr="00FF6065" w:rsidRDefault="00FF6065" w:rsidP="00F759C4">
      <w:pPr>
        <w:autoSpaceDE w:val="0"/>
        <w:autoSpaceDN w:val="0"/>
        <w:adjustRightInd w:val="0"/>
        <w:jc w:val="both"/>
        <w:rPr>
          <w:szCs w:val="24"/>
        </w:rPr>
      </w:pPr>
      <w:r w:rsidRPr="00FF6065">
        <w:rPr>
          <w:szCs w:val="24"/>
        </w:rPr>
        <w:t>Prior to December 20, 1972, petitioners [Sidney W. Rosen and Lorraine S. Rosen, husband and wife] were the owners of the land and buildings located on the southeasterly corner of High Street and Walnut Street, Fall River, Mass. (hereinafter the property).  The property consisted of approximately 8,010 square feet of land on which was situated a three-story frame house containing five apartments and a two-car garage.</w:t>
      </w:r>
      <w:r w:rsidR="00173320">
        <w:rPr>
          <w:szCs w:val="24"/>
        </w:rPr>
        <w:t>…</w:t>
      </w:r>
    </w:p>
    <w:p w14:paraId="69B60FBC" w14:textId="77777777" w:rsidR="00FF6065" w:rsidRPr="00FF6065" w:rsidRDefault="00FF6065" w:rsidP="00F759C4">
      <w:pPr>
        <w:autoSpaceDE w:val="0"/>
        <w:autoSpaceDN w:val="0"/>
        <w:adjustRightInd w:val="0"/>
        <w:jc w:val="both"/>
        <w:rPr>
          <w:szCs w:val="24"/>
        </w:rPr>
      </w:pPr>
    </w:p>
    <w:p w14:paraId="01693389" w14:textId="77777777" w:rsidR="000F3D33" w:rsidRDefault="000F3D33" w:rsidP="00F759C4">
      <w:pPr>
        <w:autoSpaceDE w:val="0"/>
        <w:autoSpaceDN w:val="0"/>
        <w:adjustRightInd w:val="0"/>
        <w:jc w:val="both"/>
        <w:rPr>
          <w:szCs w:val="24"/>
        </w:rPr>
      </w:pPr>
      <w:r>
        <w:rPr>
          <w:szCs w:val="24"/>
        </w:rPr>
        <w:t>….</w:t>
      </w:r>
    </w:p>
    <w:p w14:paraId="2C8586FF" w14:textId="77777777" w:rsidR="00FF6065" w:rsidRPr="00FF6065" w:rsidRDefault="00FF6065" w:rsidP="00F759C4">
      <w:pPr>
        <w:autoSpaceDE w:val="0"/>
        <w:autoSpaceDN w:val="0"/>
        <w:adjustRightInd w:val="0"/>
        <w:jc w:val="both"/>
        <w:rPr>
          <w:szCs w:val="24"/>
        </w:rPr>
      </w:pPr>
    </w:p>
    <w:p w14:paraId="1998B4AA" w14:textId="77777777" w:rsidR="00FF6065" w:rsidRPr="00FF6065" w:rsidRDefault="00FF6065" w:rsidP="00F759C4">
      <w:pPr>
        <w:autoSpaceDE w:val="0"/>
        <w:autoSpaceDN w:val="0"/>
        <w:adjustRightInd w:val="0"/>
        <w:jc w:val="both"/>
        <w:rPr>
          <w:szCs w:val="24"/>
        </w:rPr>
      </w:pPr>
      <w:r w:rsidRPr="00FF6065">
        <w:rPr>
          <w:szCs w:val="24"/>
        </w:rPr>
        <w:t>On June 20, 1973, the petitioners made a gift of the property, less a small portion retained for themselves, to the Union Hospital, Fall River, Mass. (the hospital).  The value of the property transferred to the hospital by the petitioners, at the date of transfer, was $48,000, and the petitioners claimed and were allowed a charitable contribution deduction of that amount in respect of the gift of the property. [footnote omitted].</w:t>
      </w:r>
    </w:p>
    <w:p w14:paraId="125790F0" w14:textId="77777777" w:rsidR="00FF6065" w:rsidRPr="00FF6065" w:rsidRDefault="00FF6065" w:rsidP="00F759C4">
      <w:pPr>
        <w:autoSpaceDE w:val="0"/>
        <w:autoSpaceDN w:val="0"/>
        <w:adjustRightInd w:val="0"/>
        <w:jc w:val="both"/>
        <w:rPr>
          <w:szCs w:val="24"/>
        </w:rPr>
      </w:pPr>
    </w:p>
    <w:p w14:paraId="445FFCFC" w14:textId="77777777" w:rsidR="00FF6065" w:rsidRPr="00FF6065" w:rsidRDefault="00FF6065" w:rsidP="00F759C4">
      <w:pPr>
        <w:autoSpaceDE w:val="0"/>
        <w:autoSpaceDN w:val="0"/>
        <w:adjustRightInd w:val="0"/>
        <w:jc w:val="both"/>
        <w:rPr>
          <w:szCs w:val="24"/>
        </w:rPr>
      </w:pPr>
      <w:r w:rsidRPr="00FF6065">
        <w:rPr>
          <w:szCs w:val="24"/>
        </w:rPr>
        <w:t>The transfer by the petitioners to the hospital was made without any restrictions as to the use of the property and without imposing any obligation of any nature on the hospital.  In 1974, the hospital found itself in financial difficulty and was unable to make use of the property.  In addition, the building forming part of the property had remained vacant since its receipt by the hospital, and substantial damage had been done to the building by the weather and vandals.  The building had deteriorated to the point where the board of trustees of the hospital felt it was becoming a liability and, accordingly, they voted on August 27, 1974, to transfer the property back to the petitioners without consideration. [footnote omitted].  The hospital was under no obligation, legal or otherwise, to return the property to the petitioners.</w:t>
      </w:r>
    </w:p>
    <w:p w14:paraId="3179396C" w14:textId="77777777" w:rsidR="00FF6065" w:rsidRPr="00FF6065" w:rsidRDefault="00FF6065" w:rsidP="00F759C4">
      <w:pPr>
        <w:autoSpaceDE w:val="0"/>
        <w:autoSpaceDN w:val="0"/>
        <w:adjustRightInd w:val="0"/>
        <w:jc w:val="both"/>
        <w:rPr>
          <w:szCs w:val="24"/>
        </w:rPr>
      </w:pPr>
    </w:p>
    <w:p w14:paraId="129CB0F7" w14:textId="29639CBF" w:rsidR="00FF6065" w:rsidRPr="00FF6065" w:rsidRDefault="00FF6065" w:rsidP="00F759C4">
      <w:pPr>
        <w:autoSpaceDE w:val="0"/>
        <w:autoSpaceDN w:val="0"/>
        <w:adjustRightInd w:val="0"/>
        <w:jc w:val="both"/>
        <w:rPr>
          <w:szCs w:val="24"/>
        </w:rPr>
      </w:pPr>
      <w:r w:rsidRPr="00FF6065">
        <w:rPr>
          <w:szCs w:val="24"/>
        </w:rPr>
        <w:lastRenderedPageBreak/>
        <w:t>The parties have stipulated that the value of the property, at the time it was transferred to the petitioners by the hospital, was $25,000.</w:t>
      </w:r>
      <w:r w:rsidR="00802B06">
        <w:rPr>
          <w:szCs w:val="24"/>
        </w:rPr>
        <w:t>…</w:t>
      </w:r>
    </w:p>
    <w:p w14:paraId="203DA735" w14:textId="77777777" w:rsidR="00FF6065" w:rsidRPr="00FF6065" w:rsidRDefault="00FF6065" w:rsidP="00F759C4">
      <w:pPr>
        <w:autoSpaceDE w:val="0"/>
        <w:autoSpaceDN w:val="0"/>
        <w:adjustRightInd w:val="0"/>
        <w:jc w:val="both"/>
        <w:rPr>
          <w:szCs w:val="24"/>
        </w:rPr>
      </w:pPr>
    </w:p>
    <w:p w14:paraId="78446DEC" w14:textId="539BFAA1" w:rsidR="00FF6065" w:rsidRPr="00FF6065" w:rsidRDefault="00FF6065" w:rsidP="00F759C4">
      <w:pPr>
        <w:autoSpaceDE w:val="0"/>
        <w:autoSpaceDN w:val="0"/>
        <w:adjustRightInd w:val="0"/>
        <w:jc w:val="both"/>
        <w:rPr>
          <w:szCs w:val="24"/>
        </w:rPr>
      </w:pPr>
      <w:r w:rsidRPr="00FF6065">
        <w:rPr>
          <w:szCs w:val="24"/>
        </w:rPr>
        <w:t xml:space="preserve">The Commissioner determined that petitioners must include in gross income, on account of the return of the property to them by </w:t>
      </w:r>
      <w:r w:rsidR="00802B06">
        <w:rPr>
          <w:szCs w:val="24"/>
        </w:rPr>
        <w:t xml:space="preserve">… </w:t>
      </w:r>
      <w:r w:rsidRPr="00FF6065">
        <w:rPr>
          <w:szCs w:val="24"/>
        </w:rPr>
        <w:t xml:space="preserve">the hospital </w:t>
      </w:r>
      <w:r w:rsidR="00802B06">
        <w:rPr>
          <w:szCs w:val="24"/>
        </w:rPr>
        <w:t xml:space="preserve">… $25,000 in … </w:t>
      </w:r>
      <w:r w:rsidRPr="00FF6065">
        <w:rPr>
          <w:szCs w:val="24"/>
        </w:rPr>
        <w:t>1974</w:t>
      </w:r>
      <w:r w:rsidR="00816744">
        <w:rPr>
          <w:szCs w:val="24"/>
        </w:rPr>
        <w:t xml:space="preserve"> …</w:t>
      </w:r>
      <w:r w:rsidRPr="00FF6065">
        <w:rPr>
          <w:szCs w:val="24"/>
        </w:rPr>
        <w:t xml:space="preserve">  The petitioners claim, however, that they need include no amounts in their gross income in respect of the return of the property by either the city or the hospital.  The Commissioner has not challenged the bona fides of any of the transactions, and the only question is whether petitioners must include in their gross income, in the year</w:t>
      </w:r>
      <w:r w:rsidR="00816744">
        <w:rPr>
          <w:szCs w:val="24"/>
        </w:rPr>
        <w:t>[]</w:t>
      </w:r>
      <w:r w:rsidRPr="00FF6065">
        <w:rPr>
          <w:szCs w:val="24"/>
        </w:rPr>
        <w:t xml:space="preserve"> of the retransfer</w:t>
      </w:r>
      <w:r w:rsidR="00816744">
        <w:rPr>
          <w:szCs w:val="24"/>
        </w:rPr>
        <w:t>[]</w:t>
      </w:r>
      <w:r w:rsidRPr="00FF6065">
        <w:rPr>
          <w:szCs w:val="24"/>
        </w:rPr>
        <w:t xml:space="preserve"> from the city and the hospital, the fair market value of the property returned.  We hold that they are required to do so.</w:t>
      </w:r>
    </w:p>
    <w:p w14:paraId="7439F67C" w14:textId="77777777" w:rsidR="00FF6065" w:rsidRPr="00FF6065" w:rsidRDefault="00FF6065" w:rsidP="00F759C4">
      <w:pPr>
        <w:autoSpaceDE w:val="0"/>
        <w:autoSpaceDN w:val="0"/>
        <w:adjustRightInd w:val="0"/>
        <w:jc w:val="both"/>
        <w:rPr>
          <w:szCs w:val="24"/>
        </w:rPr>
      </w:pPr>
    </w:p>
    <w:p w14:paraId="6EB1E7B5" w14:textId="08F66F2D" w:rsidR="00FF6065" w:rsidRDefault="00FF6065" w:rsidP="00F759C4">
      <w:pPr>
        <w:autoSpaceDE w:val="0"/>
        <w:autoSpaceDN w:val="0"/>
        <w:adjustRightInd w:val="0"/>
        <w:jc w:val="both"/>
        <w:rPr>
          <w:szCs w:val="24"/>
        </w:rPr>
      </w:pPr>
      <w:r w:rsidRPr="00FF6065">
        <w:rPr>
          <w:szCs w:val="24"/>
        </w:rPr>
        <w:t>It has long been established that the receipt of money or property which might not otherwise be regarded as income may nevertheless constitute income within the meaning of the statute (§ 61 ...) if it represents the repayment, restoration, or return of an item which the taxpayer had deducted in an earlier year.  The general concept has often been referred to as the “tax benefit rule.”</w:t>
      </w:r>
      <w:r w:rsidR="00A04ACE">
        <w:rPr>
          <w:rStyle w:val="FootnoteReference"/>
          <w:szCs w:val="24"/>
        </w:rPr>
        <w:footnoteReference w:id="210"/>
      </w:r>
    </w:p>
    <w:p w14:paraId="7113C20C" w14:textId="77777777" w:rsidR="00E808F6" w:rsidRPr="00FF6065" w:rsidRDefault="00E808F6" w:rsidP="00F759C4">
      <w:pPr>
        <w:autoSpaceDE w:val="0"/>
        <w:autoSpaceDN w:val="0"/>
        <w:adjustRightInd w:val="0"/>
        <w:jc w:val="both"/>
        <w:rPr>
          <w:szCs w:val="24"/>
        </w:rPr>
      </w:pPr>
    </w:p>
    <w:p w14:paraId="0689F6E9" w14:textId="77777777" w:rsidR="00FF6065" w:rsidRPr="00FF6065" w:rsidRDefault="00FF6065" w:rsidP="00F759C4">
      <w:pPr>
        <w:autoSpaceDE w:val="0"/>
        <w:autoSpaceDN w:val="0"/>
        <w:adjustRightInd w:val="0"/>
        <w:jc w:val="both"/>
        <w:rPr>
          <w:szCs w:val="24"/>
        </w:rPr>
      </w:pPr>
      <w:r w:rsidRPr="00FF6065">
        <w:rPr>
          <w:szCs w:val="24"/>
        </w:rPr>
        <w:t xml:space="preserve">The tax benefit rule has widespread applicability to a variety of different receipts.  See 1 J. Mertens, Law of Federal Income Taxation, §§ 7.34-7.37(2) (1974 rev.).  Familiar examples appear in cases involving the recovery of a bad debt which had been deducted on the returns of a prior year, e.g., </w:t>
      </w:r>
      <w:r w:rsidRPr="00FF6065">
        <w:rPr>
          <w:i/>
          <w:iCs/>
          <w:szCs w:val="24"/>
        </w:rPr>
        <w:t>Askin &amp; Marine Co. v. Commissioner</w:t>
      </w:r>
      <w:r w:rsidRPr="00FF6065">
        <w:rPr>
          <w:szCs w:val="24"/>
        </w:rPr>
        <w:t xml:space="preserve">, 66 F.2d 776 (2d Cir.); </w:t>
      </w:r>
      <w:r w:rsidRPr="00FF6065">
        <w:rPr>
          <w:i/>
          <w:iCs/>
          <w:szCs w:val="24"/>
        </w:rPr>
        <w:t>Putnam Nat. Bank v. Commissioner</w:t>
      </w:r>
      <w:r w:rsidRPr="00FF6065">
        <w:rPr>
          <w:szCs w:val="24"/>
        </w:rPr>
        <w:t xml:space="preserve">, 50 F.2d 158 (5th Cir.); and in cases where excises or other taxes paid and deducted from gross income in a prior year are refunded in a later year, e.g., </w:t>
      </w:r>
      <w:r w:rsidRPr="00FF6065">
        <w:rPr>
          <w:i/>
          <w:iCs/>
          <w:szCs w:val="24"/>
        </w:rPr>
        <w:t>Rothensies v. Electric Battery Co.</w:t>
      </w:r>
      <w:r w:rsidRPr="00FF6065">
        <w:rPr>
          <w:szCs w:val="24"/>
        </w:rPr>
        <w:t xml:space="preserve">, 329 U.S. 296, 298; </w:t>
      </w:r>
      <w:r w:rsidRPr="00FF6065">
        <w:rPr>
          <w:i/>
          <w:iCs/>
          <w:szCs w:val="24"/>
        </w:rPr>
        <w:t>Estate of Block v. Commissioner</w:t>
      </w:r>
      <w:r w:rsidRPr="00FF6065">
        <w:rPr>
          <w:szCs w:val="24"/>
        </w:rPr>
        <w:t xml:space="preserve">, 39 B.T.A. 338, affirmed sub nom. </w:t>
      </w:r>
      <w:r w:rsidRPr="00FF6065">
        <w:rPr>
          <w:i/>
          <w:iCs/>
          <w:szCs w:val="24"/>
        </w:rPr>
        <w:t>Union Trust Co. v. Commissioner</w:t>
      </w:r>
      <w:r w:rsidRPr="00FF6065">
        <w:rPr>
          <w:szCs w:val="24"/>
        </w:rPr>
        <w:t xml:space="preserve">, 111 F.2d 60 (7th Cir.), certiorari denied 311 U.S. 658. ... Moreover, the so-called tax benefit rule has been explicitly recognized in § 111(a) of the Code which places limitations on the amounts to be included in gross income in specified types of restorations.  Thus, it provides that gross income does not include the recovery of a “bad debt, prior tax, </w:t>
      </w:r>
      <w:r w:rsidRPr="00FF6065">
        <w:rPr>
          <w:szCs w:val="24"/>
        </w:rPr>
        <w:lastRenderedPageBreak/>
        <w:t>or delinquency amount” to the extent of the “recovery exclusion” which is in substance defined ... to mean the amount on account of which the item in question did not result in a reduction of taxes in the earlier year. [footnote omitted].</w:t>
      </w:r>
    </w:p>
    <w:p w14:paraId="75D20662" w14:textId="77777777" w:rsidR="00FF6065" w:rsidRPr="00FF6065" w:rsidRDefault="00FF6065" w:rsidP="00F759C4">
      <w:pPr>
        <w:autoSpaceDE w:val="0"/>
        <w:autoSpaceDN w:val="0"/>
        <w:adjustRightInd w:val="0"/>
        <w:jc w:val="both"/>
        <w:rPr>
          <w:szCs w:val="24"/>
        </w:rPr>
      </w:pPr>
    </w:p>
    <w:p w14:paraId="154BD138" w14:textId="1DDC8358" w:rsidR="00FF6065" w:rsidRPr="00FF6065" w:rsidRDefault="00FF6065" w:rsidP="00F759C4">
      <w:pPr>
        <w:autoSpaceDE w:val="0"/>
        <w:autoSpaceDN w:val="0"/>
        <w:adjustRightInd w:val="0"/>
        <w:jc w:val="both"/>
        <w:rPr>
          <w:szCs w:val="24"/>
        </w:rPr>
      </w:pPr>
      <w:r w:rsidRPr="00FF6065">
        <w:rPr>
          <w:szCs w:val="24"/>
        </w:rPr>
        <w:t xml:space="preserve">There can be no serious challenge to the broad sweep of the tax benefit rule, and in considering its applicability here, we even find precedent for applying the rule in a case involving property once the subject of a charitable contribution deduction that is subsequently returned to the donor.  In </w:t>
      </w:r>
      <w:r w:rsidRPr="00FF6065">
        <w:rPr>
          <w:i/>
          <w:iCs/>
          <w:szCs w:val="24"/>
        </w:rPr>
        <w:t>Alice Phelan Sullivan Corp. v. United States</w:t>
      </w:r>
      <w:r w:rsidRPr="00FF6065">
        <w:rPr>
          <w:szCs w:val="24"/>
        </w:rPr>
        <w:t xml:space="preserve">, 381 F.2d 399 (Ct.Cl.), there were returned to the taxpayer two parcels of real estate each of which it had previously donated and claimed as a charitable contribution deduction in a prior year.  Each of the original gifts had been made subject to the condition that the property be used for a religious or educational purpose, and when the donee later determined not to use the gift, it was reconveyed to the taxpayer.  The Court of Claims held not only that the recoupment properly was classified as income but also that the amount of reportable income was not limited by the more favorable tax rates which were in effect at the time of the original gifts, provided only that the taxpayer had taken full benefit of the deductions available in the earlier years.  </w:t>
      </w:r>
      <w:r w:rsidR="00816744">
        <w:rPr>
          <w:szCs w:val="24"/>
        </w:rPr>
        <w:t>[citation omitted]</w:t>
      </w:r>
      <w:r w:rsidRPr="00FF6065">
        <w:rPr>
          <w:szCs w:val="24"/>
        </w:rPr>
        <w:t xml:space="preserve"> [footnote omitted].</w:t>
      </w:r>
    </w:p>
    <w:p w14:paraId="18A60F50" w14:textId="77777777" w:rsidR="00FF6065" w:rsidRPr="00FF6065" w:rsidRDefault="00FF6065" w:rsidP="00F759C4">
      <w:pPr>
        <w:autoSpaceDE w:val="0"/>
        <w:autoSpaceDN w:val="0"/>
        <w:adjustRightInd w:val="0"/>
        <w:jc w:val="both"/>
        <w:rPr>
          <w:szCs w:val="24"/>
        </w:rPr>
      </w:pPr>
    </w:p>
    <w:p w14:paraId="35A62BDB" w14:textId="77777777" w:rsidR="00FF6065" w:rsidRPr="00FF6065" w:rsidRDefault="00FF6065" w:rsidP="00F759C4">
      <w:pPr>
        <w:autoSpaceDE w:val="0"/>
        <w:autoSpaceDN w:val="0"/>
        <w:adjustRightInd w:val="0"/>
        <w:jc w:val="both"/>
        <w:rPr>
          <w:szCs w:val="24"/>
        </w:rPr>
      </w:pPr>
      <w:r w:rsidRPr="00FF6065">
        <w:rPr>
          <w:szCs w:val="24"/>
        </w:rPr>
        <w:t xml:space="preserve">Petitioners do not challenge the correctness of the result in </w:t>
      </w:r>
      <w:r w:rsidRPr="00FF6065">
        <w:rPr>
          <w:i/>
          <w:iCs/>
          <w:szCs w:val="24"/>
        </w:rPr>
        <w:t>Alice Phelan Sullivan Corp</w:t>
      </w:r>
      <w:r w:rsidRPr="00FF6065">
        <w:rPr>
          <w:szCs w:val="24"/>
        </w:rPr>
        <w:t xml:space="preserve">., but rather seek to distinguish it.  They correctly point out that in </w:t>
      </w:r>
      <w:r w:rsidRPr="00FF6065">
        <w:rPr>
          <w:i/>
          <w:iCs/>
          <w:szCs w:val="24"/>
        </w:rPr>
        <w:t>Alice Phelan Sullivan Corp</w:t>
      </w:r>
      <w:r w:rsidRPr="00FF6065">
        <w:rPr>
          <w:szCs w:val="24"/>
        </w:rPr>
        <w:t>., the subject property was returned to the taxpayer pursuant to a condition in the original gift that the property would be returned if it ceased to be used either for a religious or for an educational purpose.  Here, by contrast, both of the petitioners’ gifts were unconditional, and neither the city nor the hospital was under any obligation whatsoever to transfer the property back to the petitioners.  From this petitioners argue that the property was returned to them by way of a “gift” from the city and the hospital excludable from income under § 102(a), [footnote omitted] and that the tax benefit rule does not apply to receipts subject to § 102(a).  We do not agree with the factual predicate to this argument.</w:t>
      </w:r>
    </w:p>
    <w:p w14:paraId="42ED4873" w14:textId="77777777" w:rsidR="00FF6065" w:rsidRPr="00FF6065" w:rsidRDefault="00FF6065" w:rsidP="00F759C4">
      <w:pPr>
        <w:autoSpaceDE w:val="0"/>
        <w:autoSpaceDN w:val="0"/>
        <w:adjustRightInd w:val="0"/>
        <w:jc w:val="both"/>
        <w:rPr>
          <w:szCs w:val="24"/>
        </w:rPr>
      </w:pPr>
    </w:p>
    <w:p w14:paraId="24014017" w14:textId="0C88AD74" w:rsidR="00FF6065" w:rsidRDefault="00FF6065" w:rsidP="00F759C4">
      <w:pPr>
        <w:autoSpaceDE w:val="0"/>
        <w:autoSpaceDN w:val="0"/>
        <w:adjustRightInd w:val="0"/>
        <w:jc w:val="both"/>
        <w:rPr>
          <w:szCs w:val="24"/>
        </w:rPr>
      </w:pPr>
      <w:r w:rsidRPr="00FF6065">
        <w:rPr>
          <w:szCs w:val="24"/>
        </w:rPr>
        <w:t xml:space="preserve">As a factual matter, we cannot accept the contention that petitioners received “gifts” as the concept was defined in </w:t>
      </w:r>
      <w:r w:rsidRPr="00FF6065">
        <w:rPr>
          <w:i/>
          <w:iCs/>
          <w:szCs w:val="24"/>
        </w:rPr>
        <w:t>Commissioner v. Duberstein</w:t>
      </w:r>
      <w:r w:rsidRPr="00FF6065">
        <w:rPr>
          <w:szCs w:val="24"/>
        </w:rPr>
        <w:t xml:space="preserve">, 363 U.S. 278, 285-286, when the property was reconveyed to them.  We think it clear that </w:t>
      </w:r>
      <w:r w:rsidR="00E81BA6">
        <w:rPr>
          <w:szCs w:val="24"/>
        </w:rPr>
        <w:t xml:space="preserve">[the] </w:t>
      </w:r>
      <w:r w:rsidRPr="00FF6065">
        <w:rPr>
          <w:szCs w:val="24"/>
        </w:rPr>
        <w:t xml:space="preserve">charitable donee </w:t>
      </w:r>
      <w:r w:rsidR="00E81BA6">
        <w:rPr>
          <w:szCs w:val="24"/>
        </w:rPr>
        <w:t xml:space="preserve">[did not] </w:t>
      </w:r>
      <w:r w:rsidRPr="00FF6065">
        <w:rPr>
          <w:szCs w:val="24"/>
        </w:rPr>
        <w:t>transfer</w:t>
      </w:r>
      <w:r w:rsidR="00E81BA6">
        <w:rPr>
          <w:szCs w:val="24"/>
        </w:rPr>
        <w:t>[]</w:t>
      </w:r>
      <w:r w:rsidRPr="00FF6065">
        <w:rPr>
          <w:szCs w:val="24"/>
        </w:rPr>
        <w:t xml:space="preserve"> the property back to petitioners out of any detached or disinterested generosity; [footnote omitted] </w:t>
      </w:r>
      <w:r w:rsidR="00E81BA6">
        <w:rPr>
          <w:szCs w:val="24"/>
        </w:rPr>
        <w:t>[it]</w:t>
      </w:r>
      <w:r w:rsidRPr="00FF6065">
        <w:rPr>
          <w:szCs w:val="24"/>
        </w:rPr>
        <w:t xml:space="preserve"> made the transfer</w:t>
      </w:r>
      <w:r w:rsidR="00E81BA6">
        <w:rPr>
          <w:szCs w:val="24"/>
        </w:rPr>
        <w:t>[]</w:t>
      </w:r>
      <w:r w:rsidRPr="00FF6065">
        <w:rPr>
          <w:szCs w:val="24"/>
        </w:rPr>
        <w:t xml:space="preserve"> because </w:t>
      </w:r>
      <w:r w:rsidR="00E81BA6">
        <w:rPr>
          <w:szCs w:val="24"/>
        </w:rPr>
        <w:t>[it]</w:t>
      </w:r>
      <w:r w:rsidRPr="00FF6065">
        <w:rPr>
          <w:szCs w:val="24"/>
        </w:rPr>
        <w:t xml:space="preserve"> found the property to be burdensome and because </w:t>
      </w:r>
      <w:r w:rsidR="00E81BA6">
        <w:rPr>
          <w:szCs w:val="24"/>
        </w:rPr>
        <w:t>[it]</w:t>
      </w:r>
      <w:r w:rsidRPr="00FF6065">
        <w:rPr>
          <w:szCs w:val="24"/>
        </w:rPr>
        <w:t xml:space="preserve"> desired to “undo” the original gift transactions by returning the property to the part</w:t>
      </w:r>
      <w:r w:rsidR="00E81BA6">
        <w:rPr>
          <w:szCs w:val="24"/>
        </w:rPr>
        <w:t>[y]</w:t>
      </w:r>
      <w:r w:rsidRPr="00FF6065">
        <w:rPr>
          <w:szCs w:val="24"/>
        </w:rPr>
        <w:t xml:space="preserve"> who had originally made the gifts to them. [footnote omitted]  It would strain our credulity to conclude that </w:t>
      </w:r>
      <w:r w:rsidR="00E81BA6">
        <w:rPr>
          <w:szCs w:val="24"/>
        </w:rPr>
        <w:lastRenderedPageBreak/>
        <w:t xml:space="preserve">… </w:t>
      </w:r>
      <w:r w:rsidRPr="00FF6065">
        <w:rPr>
          <w:szCs w:val="24"/>
        </w:rPr>
        <w:t xml:space="preserve">the hospital would have transferred the property to petitioners without consideration if </w:t>
      </w:r>
      <w:r w:rsidR="00E81BA6">
        <w:rPr>
          <w:szCs w:val="24"/>
        </w:rPr>
        <w:t>[it]</w:t>
      </w:r>
      <w:r w:rsidRPr="00FF6065">
        <w:rPr>
          <w:szCs w:val="24"/>
        </w:rPr>
        <w:t xml:space="preserve"> had originally purchased it from petitioner</w:t>
      </w:r>
      <w:r w:rsidR="00E81BA6">
        <w:rPr>
          <w:szCs w:val="24"/>
        </w:rPr>
        <w:t>[]</w:t>
      </w:r>
      <w:r w:rsidRPr="00FF6065">
        <w:rPr>
          <w:szCs w:val="24"/>
        </w:rPr>
        <w:t>or had obtained it from some other source.  The reconveyance</w:t>
      </w:r>
      <w:r w:rsidR="00E81BA6">
        <w:rPr>
          <w:szCs w:val="24"/>
        </w:rPr>
        <w:t>[]</w:t>
      </w:r>
      <w:r w:rsidRPr="00FF6065">
        <w:rPr>
          <w:szCs w:val="24"/>
        </w:rPr>
        <w:t xml:space="preserve"> to petitioner</w:t>
      </w:r>
      <w:r w:rsidR="00E81BA6">
        <w:rPr>
          <w:szCs w:val="24"/>
        </w:rPr>
        <w:t>[]</w:t>
      </w:r>
      <w:r w:rsidRPr="00FF6065">
        <w:rPr>
          <w:szCs w:val="24"/>
        </w:rPr>
        <w:t xml:space="preserve"> </w:t>
      </w:r>
      <w:r w:rsidR="00E81BA6">
        <w:rPr>
          <w:szCs w:val="24"/>
        </w:rPr>
        <w:t xml:space="preserve">[was] </w:t>
      </w:r>
      <w:r w:rsidRPr="00FF6065">
        <w:rPr>
          <w:szCs w:val="24"/>
        </w:rPr>
        <w:t xml:space="preserve">not </w:t>
      </w:r>
      <w:r w:rsidR="00E81BA6">
        <w:rPr>
          <w:szCs w:val="24"/>
        </w:rPr>
        <w:t xml:space="preserve">[a] </w:t>
      </w:r>
      <w:r w:rsidRPr="00FF6065">
        <w:rPr>
          <w:szCs w:val="24"/>
        </w:rPr>
        <w:t>nontaxable “gift</w:t>
      </w:r>
      <w:r w:rsidR="00E81BA6">
        <w:rPr>
          <w:szCs w:val="24"/>
        </w:rPr>
        <w:t>[]</w:t>
      </w:r>
      <w:r w:rsidRPr="00FF6065">
        <w:rPr>
          <w:szCs w:val="24"/>
        </w:rPr>
        <w:t>” within the criteria set forth in Duberstein.  We therefore need not reach petitioners’ argument that § 102(a) precludes application of the tax benefit rule to these transactions. [footnote omitted]</w:t>
      </w:r>
    </w:p>
    <w:p w14:paraId="11C51CD9" w14:textId="77777777" w:rsidR="00DA50D4" w:rsidRPr="00FF6065" w:rsidRDefault="00DA50D4" w:rsidP="00F759C4">
      <w:pPr>
        <w:autoSpaceDE w:val="0"/>
        <w:autoSpaceDN w:val="0"/>
        <w:adjustRightInd w:val="0"/>
        <w:jc w:val="both"/>
        <w:rPr>
          <w:szCs w:val="24"/>
        </w:rPr>
      </w:pPr>
    </w:p>
    <w:p w14:paraId="5F0483CD" w14:textId="016C9EA1" w:rsidR="00FF6065" w:rsidRPr="00FF6065" w:rsidRDefault="00FF6065" w:rsidP="00F759C4">
      <w:pPr>
        <w:autoSpaceDE w:val="0"/>
        <w:autoSpaceDN w:val="0"/>
        <w:adjustRightInd w:val="0"/>
        <w:jc w:val="both"/>
        <w:rPr>
          <w:szCs w:val="24"/>
        </w:rPr>
      </w:pPr>
      <w:r w:rsidRPr="00FF6065">
        <w:rPr>
          <w:szCs w:val="24"/>
        </w:rPr>
        <w:t>Petitioners also contend that there has been no “recovery” within the meaning of the tax benefit rule because there has been no receipt of “amounts in respect of” the previously deducted charitable gifts.</w:t>
      </w:r>
      <w:r w:rsidR="00DA50D4">
        <w:rPr>
          <w:rStyle w:val="FootnoteReference"/>
          <w:szCs w:val="24"/>
        </w:rPr>
        <w:footnoteReference w:id="211"/>
      </w:r>
      <w:r w:rsidRPr="00FF6065">
        <w:rPr>
          <w:szCs w:val="24"/>
        </w:rPr>
        <w:t xml:space="preserve">  Petitioners cite the absence of a legal obligation to return the property and urge us to conclude that the reconveyances were totally separate and independent transactions from the original gifts.  We are unconvinced.</w:t>
      </w:r>
    </w:p>
    <w:p w14:paraId="4B413A52" w14:textId="77777777" w:rsidR="00FF6065" w:rsidRPr="00FF6065" w:rsidRDefault="00FF6065" w:rsidP="00F759C4">
      <w:pPr>
        <w:autoSpaceDE w:val="0"/>
        <w:autoSpaceDN w:val="0"/>
        <w:adjustRightInd w:val="0"/>
        <w:jc w:val="both"/>
        <w:rPr>
          <w:szCs w:val="24"/>
        </w:rPr>
      </w:pPr>
    </w:p>
    <w:p w14:paraId="20673661" w14:textId="3F24DADC" w:rsidR="00FF6065" w:rsidRPr="00FF6065" w:rsidRDefault="00FF6065" w:rsidP="00F759C4">
      <w:pPr>
        <w:autoSpaceDE w:val="0"/>
        <w:autoSpaceDN w:val="0"/>
        <w:adjustRightInd w:val="0"/>
        <w:jc w:val="both"/>
        <w:rPr>
          <w:szCs w:val="24"/>
        </w:rPr>
      </w:pPr>
      <w:r w:rsidRPr="00FF6065">
        <w:rPr>
          <w:szCs w:val="24"/>
        </w:rPr>
        <w:t xml:space="preserve">We agree with the limited proposition that the tax benefit rule requires a sufficient factual nexus between the event producing the tax benefit and the event constituting the recovery to justify viewing the latter event together with the former.  See </w:t>
      </w:r>
      <w:r w:rsidRPr="00FF6065">
        <w:rPr>
          <w:i/>
          <w:iCs/>
          <w:szCs w:val="24"/>
        </w:rPr>
        <w:t>Dobson v. Commissioner</w:t>
      </w:r>
      <w:r w:rsidRPr="00FF6065">
        <w:rPr>
          <w:szCs w:val="24"/>
        </w:rPr>
        <w:t xml:space="preserve">, 320 U.S. 489, 502; </w:t>
      </w:r>
      <w:r w:rsidRPr="00FF6065">
        <w:rPr>
          <w:i/>
          <w:iCs/>
          <w:szCs w:val="24"/>
        </w:rPr>
        <w:t>Farr v. Commissioner</w:t>
      </w:r>
      <w:r w:rsidRPr="00FF6065">
        <w:rPr>
          <w:szCs w:val="24"/>
        </w:rPr>
        <w:t xml:space="preserve">, 11 T.C. 552, 567, affirmed sub nom. </w:t>
      </w:r>
      <w:r w:rsidRPr="00FF6065">
        <w:rPr>
          <w:i/>
          <w:iCs/>
          <w:szCs w:val="24"/>
        </w:rPr>
        <w:t>Sloane v. Commissioner</w:t>
      </w:r>
      <w:r w:rsidRPr="00FF6065">
        <w:rPr>
          <w:szCs w:val="24"/>
        </w:rPr>
        <w:t xml:space="preserve">, 188 F.2d 254 (6th Cir.); 1 J. Mertens, Law of Federal Income Taxation, § 7.37, at p. 125.  See also </w:t>
      </w:r>
      <w:r w:rsidRPr="00FF6065">
        <w:rPr>
          <w:i/>
          <w:iCs/>
          <w:szCs w:val="24"/>
        </w:rPr>
        <w:t>Allen v. Trust Co. of Georgia</w:t>
      </w:r>
      <w:r w:rsidRPr="00FF6065">
        <w:rPr>
          <w:szCs w:val="24"/>
        </w:rPr>
        <w:t xml:space="preserve">, 180 F.2d 527 (5th Cir.); </w:t>
      </w:r>
      <w:r w:rsidRPr="00FF6065">
        <w:rPr>
          <w:i/>
          <w:iCs/>
          <w:szCs w:val="24"/>
        </w:rPr>
        <w:t>Continental Illinois National Bank v. Commissioner</w:t>
      </w:r>
      <w:r w:rsidRPr="00FF6065">
        <w:rPr>
          <w:szCs w:val="24"/>
        </w:rPr>
        <w:t>, 69 T.C. 357, 364-372.  However, we have found that the purpose of the reconveyance</w:t>
      </w:r>
      <w:r w:rsidR="00E81BA6">
        <w:rPr>
          <w:szCs w:val="24"/>
        </w:rPr>
        <w:t>[]</w:t>
      </w:r>
      <w:r w:rsidRPr="00FF6065">
        <w:rPr>
          <w:szCs w:val="24"/>
        </w:rPr>
        <w:t xml:space="preserve"> was a desire by the donee</w:t>
      </w:r>
      <w:r w:rsidR="00E81BA6">
        <w:rPr>
          <w:szCs w:val="24"/>
        </w:rPr>
        <w:t>[]</w:t>
      </w:r>
      <w:r w:rsidRPr="00FF6065">
        <w:rPr>
          <w:szCs w:val="24"/>
        </w:rPr>
        <w:t xml:space="preserve"> to reverse the original gift transaction</w:t>
      </w:r>
      <w:r w:rsidR="00E81BA6">
        <w:rPr>
          <w:szCs w:val="24"/>
        </w:rPr>
        <w:t>[]</w:t>
      </w:r>
      <w:r w:rsidRPr="00FF6065">
        <w:rPr>
          <w:szCs w:val="24"/>
        </w:rPr>
        <w:t>, and that the reconveyance</w:t>
      </w:r>
      <w:r w:rsidR="00E81BA6">
        <w:rPr>
          <w:szCs w:val="24"/>
        </w:rPr>
        <w:t>[]</w:t>
      </w:r>
      <w:r w:rsidRPr="00FF6065">
        <w:rPr>
          <w:szCs w:val="24"/>
        </w:rPr>
        <w:t xml:space="preserve"> without consideration would not have been made to petitioner</w:t>
      </w:r>
      <w:r w:rsidR="00E81BA6">
        <w:rPr>
          <w:szCs w:val="24"/>
        </w:rPr>
        <w:t>[]</w:t>
      </w:r>
      <w:r w:rsidRPr="00FF6065">
        <w:rPr>
          <w:szCs w:val="24"/>
        </w:rPr>
        <w:t xml:space="preserve"> were it not for the fact that </w:t>
      </w:r>
      <w:r w:rsidR="00E81BA6">
        <w:rPr>
          <w:szCs w:val="24"/>
        </w:rPr>
        <w:t xml:space="preserve">[it was] </w:t>
      </w:r>
      <w:r w:rsidRPr="00FF6065">
        <w:rPr>
          <w:szCs w:val="24"/>
        </w:rPr>
        <w:t>the original donor</w:t>
      </w:r>
      <w:r w:rsidR="00E81BA6">
        <w:rPr>
          <w:szCs w:val="24"/>
        </w:rPr>
        <w:t>[]</w:t>
      </w:r>
      <w:r w:rsidRPr="00FF6065">
        <w:rPr>
          <w:szCs w:val="24"/>
        </w:rPr>
        <w:t xml:space="preserve"> of the property.  The recover</w:t>
      </w:r>
      <w:r w:rsidR="0087587F">
        <w:rPr>
          <w:szCs w:val="24"/>
        </w:rPr>
        <w:t xml:space="preserve">[y was] </w:t>
      </w:r>
      <w:r w:rsidRPr="00FF6065">
        <w:rPr>
          <w:szCs w:val="24"/>
        </w:rPr>
        <w:t>far from the coincidental happenstance</w:t>
      </w:r>
      <w:r w:rsidR="0087587F">
        <w:rPr>
          <w:szCs w:val="24"/>
        </w:rPr>
        <w:t>[]</w:t>
      </w:r>
      <w:r w:rsidRPr="00FF6065">
        <w:rPr>
          <w:szCs w:val="24"/>
        </w:rPr>
        <w:t xml:space="preserve"> that petitioner</w:t>
      </w:r>
      <w:r w:rsidR="0087587F">
        <w:rPr>
          <w:szCs w:val="24"/>
        </w:rPr>
        <w:t>[]</w:t>
      </w:r>
      <w:r w:rsidRPr="00FF6065">
        <w:rPr>
          <w:szCs w:val="24"/>
        </w:rPr>
        <w:t xml:space="preserve"> would have us believe.  This is especially true in light of the relatively short time period</w:t>
      </w:r>
      <w:r w:rsidR="0087587F">
        <w:rPr>
          <w:szCs w:val="24"/>
        </w:rPr>
        <w:t>[]</w:t>
      </w:r>
      <w:r w:rsidRPr="00FF6065">
        <w:rPr>
          <w:szCs w:val="24"/>
        </w:rPr>
        <w:t xml:space="preserve"> between the original gifts and the reconveyances.</w:t>
      </w:r>
    </w:p>
    <w:p w14:paraId="329DF1DE" w14:textId="77777777" w:rsidR="00FF6065" w:rsidRPr="00FF6065" w:rsidRDefault="00FF6065" w:rsidP="00F759C4">
      <w:pPr>
        <w:autoSpaceDE w:val="0"/>
        <w:autoSpaceDN w:val="0"/>
        <w:adjustRightInd w:val="0"/>
        <w:jc w:val="both"/>
        <w:rPr>
          <w:szCs w:val="24"/>
        </w:rPr>
      </w:pPr>
    </w:p>
    <w:p w14:paraId="7054A830" w14:textId="631C29BF" w:rsidR="00FF6065" w:rsidRPr="00FF6065" w:rsidRDefault="00FF6065" w:rsidP="00F759C4">
      <w:pPr>
        <w:autoSpaceDE w:val="0"/>
        <w:autoSpaceDN w:val="0"/>
        <w:adjustRightInd w:val="0"/>
        <w:jc w:val="both"/>
        <w:rPr>
          <w:szCs w:val="24"/>
        </w:rPr>
      </w:pPr>
      <w:r w:rsidRPr="00FF6065">
        <w:rPr>
          <w:szCs w:val="24"/>
        </w:rPr>
        <w:t xml:space="preserve">Nor can we agree, at least in cases where the return of property is not a “gift,” that a legal obligation on the part of the transferor to return the property is always a sine qua non for application of the tax benefit rule.  We think it sufficient that the transferor specifically intend the transfer to be a repayment, restoration, or return of property formerly belonging to the transferee that was the subject of a previous transaction producing a tax benefit, and that the transferee accept it for such purpose.  See </w:t>
      </w:r>
      <w:r w:rsidRPr="00FF6065">
        <w:rPr>
          <w:i/>
          <w:iCs/>
          <w:szCs w:val="24"/>
        </w:rPr>
        <w:t>Bear Mill Manufacturing Co. v. Commissioner</w:t>
      </w:r>
      <w:r w:rsidRPr="00FF6065">
        <w:rPr>
          <w:szCs w:val="24"/>
        </w:rPr>
        <w:t>, 15 T.C. 703, 706-</w:t>
      </w:r>
      <w:r w:rsidRPr="00FF6065">
        <w:rPr>
          <w:szCs w:val="24"/>
        </w:rPr>
        <w:lastRenderedPageBreak/>
        <w:t xml:space="preserve">708; </w:t>
      </w:r>
      <w:r w:rsidRPr="00FF6065">
        <w:rPr>
          <w:i/>
          <w:iCs/>
          <w:szCs w:val="24"/>
        </w:rPr>
        <w:t>Excelsior Printing Co. v. Commissioner</w:t>
      </w:r>
      <w:r w:rsidRPr="00FF6065">
        <w:rPr>
          <w:szCs w:val="24"/>
        </w:rPr>
        <w:t>, 16 B.T.A. 886, 887-888.</w:t>
      </w:r>
      <w:r w:rsidR="00173621">
        <w:rPr>
          <w:rStyle w:val="FootnoteReference"/>
          <w:szCs w:val="24"/>
        </w:rPr>
        <w:footnoteReference w:id="212"/>
      </w:r>
      <w:r w:rsidRPr="00FF6065">
        <w:rPr>
          <w:szCs w:val="24"/>
        </w:rPr>
        <w:t xml:space="preserve">  This was the case in respect of the reconveyance</w:t>
      </w:r>
      <w:r w:rsidR="0087587F">
        <w:rPr>
          <w:szCs w:val="24"/>
        </w:rPr>
        <w:t>[]</w:t>
      </w:r>
      <w:r w:rsidRPr="00FF6065">
        <w:rPr>
          <w:szCs w:val="24"/>
        </w:rPr>
        <w:t xml:space="preserve"> by </w:t>
      </w:r>
      <w:r w:rsidR="0087587F">
        <w:rPr>
          <w:szCs w:val="24"/>
        </w:rPr>
        <w:t xml:space="preserve">… </w:t>
      </w:r>
      <w:r w:rsidRPr="00FF6065">
        <w:rPr>
          <w:szCs w:val="24"/>
        </w:rPr>
        <w:t xml:space="preserve">the hospital – </w:t>
      </w:r>
      <w:r w:rsidR="0087587F">
        <w:rPr>
          <w:szCs w:val="24"/>
        </w:rPr>
        <w:t xml:space="preserve">[it was] </w:t>
      </w:r>
      <w:r w:rsidRPr="00FF6065">
        <w:rPr>
          <w:szCs w:val="24"/>
        </w:rPr>
        <w:t xml:space="preserve">intended merely to reverse previous charitable donations.  Under these circumstances, we see no reason to allow a windfall tax benefit based upon </w:t>
      </w:r>
      <w:r w:rsidR="0087587F">
        <w:rPr>
          <w:szCs w:val="24"/>
        </w:rPr>
        <w:t xml:space="preserve">[the] </w:t>
      </w:r>
      <w:r w:rsidRPr="00FF6065">
        <w:rPr>
          <w:szCs w:val="24"/>
        </w:rPr>
        <w:t>charitable contribution</w:t>
      </w:r>
      <w:r w:rsidR="0087587F">
        <w:rPr>
          <w:szCs w:val="24"/>
        </w:rPr>
        <w:t>[]</w:t>
      </w:r>
      <w:r w:rsidRPr="00FF6065">
        <w:rPr>
          <w:szCs w:val="24"/>
        </w:rPr>
        <w:t xml:space="preserve"> deduction</w:t>
      </w:r>
      <w:r w:rsidR="0087587F">
        <w:rPr>
          <w:szCs w:val="24"/>
        </w:rPr>
        <w:t>[]</w:t>
      </w:r>
      <w:r w:rsidRPr="00FF6065">
        <w:rPr>
          <w:szCs w:val="24"/>
        </w:rPr>
        <w:t xml:space="preserve">, particularly when, in the end, petitioners owned the very same property they tried to give away.  Cf. </w:t>
      </w:r>
      <w:r w:rsidRPr="00FF6065">
        <w:rPr>
          <w:i/>
          <w:iCs/>
          <w:szCs w:val="24"/>
        </w:rPr>
        <w:t>Farr v. Commissioner</w:t>
      </w:r>
      <w:r w:rsidRPr="00FF6065">
        <w:rPr>
          <w:szCs w:val="24"/>
        </w:rPr>
        <w:t>, 11 T.C. at 567.  The purposes of the tax benefit rule [footnote omitted] served by requiring inclusion in gross income of the fair market value of the property at the times it was returned to petitioners.</w:t>
      </w:r>
    </w:p>
    <w:p w14:paraId="7AC531C5" w14:textId="77777777" w:rsidR="00FF6065" w:rsidRPr="00FF6065" w:rsidRDefault="00FF6065" w:rsidP="00F759C4">
      <w:pPr>
        <w:autoSpaceDE w:val="0"/>
        <w:autoSpaceDN w:val="0"/>
        <w:adjustRightInd w:val="0"/>
        <w:jc w:val="both"/>
        <w:rPr>
          <w:szCs w:val="24"/>
        </w:rPr>
      </w:pPr>
    </w:p>
    <w:p w14:paraId="7A1347FA" w14:textId="135E739E" w:rsidR="00FF6065" w:rsidRPr="00FF6065" w:rsidRDefault="0087587F" w:rsidP="00F759C4">
      <w:pPr>
        <w:autoSpaceDE w:val="0"/>
        <w:autoSpaceDN w:val="0"/>
        <w:adjustRightInd w:val="0"/>
        <w:jc w:val="both"/>
        <w:rPr>
          <w:szCs w:val="24"/>
        </w:rPr>
      </w:pPr>
      <w:r>
        <w:rPr>
          <w:szCs w:val="24"/>
        </w:rPr>
        <w:t xml:space="preserve">… </w:t>
      </w:r>
      <w:r w:rsidR="00FF6065" w:rsidRPr="00FF6065">
        <w:rPr>
          <w:szCs w:val="24"/>
        </w:rPr>
        <w:t xml:space="preserve">The Commissioner agrees that the amount to be included is to be measured by the $25,000 stipulated value rather than [$48,000] which he had previously determined in his deficiency notice. </w:t>
      </w:r>
      <w:r>
        <w:rPr>
          <w:szCs w:val="24"/>
        </w:rPr>
        <w:t xml:space="preserve">… </w:t>
      </w:r>
    </w:p>
    <w:p w14:paraId="50BD33EF" w14:textId="77777777" w:rsidR="00FF6065" w:rsidRPr="00FF6065" w:rsidRDefault="00FF6065" w:rsidP="00F759C4">
      <w:pPr>
        <w:autoSpaceDE w:val="0"/>
        <w:autoSpaceDN w:val="0"/>
        <w:adjustRightInd w:val="0"/>
        <w:jc w:val="both"/>
        <w:rPr>
          <w:szCs w:val="24"/>
        </w:rPr>
      </w:pPr>
    </w:p>
    <w:p w14:paraId="057E4A3E" w14:textId="3D75C24E" w:rsidR="00FF6065" w:rsidRPr="00FF6065" w:rsidRDefault="00FF6065" w:rsidP="00F759C4">
      <w:pPr>
        <w:autoSpaceDE w:val="0"/>
        <w:autoSpaceDN w:val="0"/>
        <w:adjustRightInd w:val="0"/>
        <w:jc w:val="both"/>
        <w:rPr>
          <w:szCs w:val="24"/>
        </w:rPr>
      </w:pPr>
      <w:r w:rsidRPr="00FF6065">
        <w:rPr>
          <w:szCs w:val="24"/>
        </w:rPr>
        <w:t>...</w:t>
      </w:r>
      <w:r w:rsidR="00BB1373">
        <w:rPr>
          <w:rStyle w:val="FootnoteReference"/>
          <w:szCs w:val="24"/>
        </w:rPr>
        <w:footnoteReference w:id="213"/>
      </w:r>
    </w:p>
    <w:p w14:paraId="58F2EE02" w14:textId="77777777" w:rsidR="00FF6065" w:rsidRPr="00FF6065" w:rsidRDefault="00FF6065" w:rsidP="00F759C4">
      <w:pPr>
        <w:autoSpaceDE w:val="0"/>
        <w:autoSpaceDN w:val="0"/>
        <w:adjustRightInd w:val="0"/>
        <w:jc w:val="both"/>
        <w:rPr>
          <w:szCs w:val="24"/>
        </w:rPr>
      </w:pPr>
    </w:p>
    <w:p w14:paraId="7AA1B97C" w14:textId="77777777" w:rsidR="00FF6065" w:rsidRPr="00FF6065" w:rsidRDefault="00FF6065" w:rsidP="00F759C4">
      <w:pPr>
        <w:autoSpaceDE w:val="0"/>
        <w:autoSpaceDN w:val="0"/>
        <w:adjustRightInd w:val="0"/>
        <w:jc w:val="both"/>
        <w:rPr>
          <w:szCs w:val="24"/>
        </w:rPr>
      </w:pPr>
      <w:r w:rsidRPr="00FF6065">
        <w:rPr>
          <w:i/>
          <w:iCs/>
          <w:szCs w:val="24"/>
        </w:rPr>
        <w:t>Decision will be entered under Rule 155.</w:t>
      </w:r>
    </w:p>
    <w:p w14:paraId="2955C66E" w14:textId="77777777" w:rsidR="00FF6065" w:rsidRPr="00FF6065" w:rsidRDefault="00FF6065" w:rsidP="00F759C4">
      <w:pPr>
        <w:autoSpaceDE w:val="0"/>
        <w:autoSpaceDN w:val="0"/>
        <w:adjustRightInd w:val="0"/>
        <w:jc w:val="both"/>
        <w:rPr>
          <w:szCs w:val="24"/>
        </w:rPr>
      </w:pPr>
    </w:p>
    <w:p w14:paraId="5AAA3184" w14:textId="77777777" w:rsidR="00FF6065" w:rsidRPr="00FF6065" w:rsidRDefault="00FF6065" w:rsidP="00F759C4">
      <w:pPr>
        <w:autoSpaceDE w:val="0"/>
        <w:autoSpaceDN w:val="0"/>
        <w:adjustRightInd w:val="0"/>
        <w:jc w:val="both"/>
        <w:rPr>
          <w:szCs w:val="24"/>
        </w:rPr>
      </w:pPr>
      <w:r w:rsidRPr="00FF6065">
        <w:rPr>
          <w:i/>
          <w:iCs/>
          <w:szCs w:val="24"/>
        </w:rPr>
        <w:t>Notes and Questions</w:t>
      </w:r>
      <w:r w:rsidRPr="00FF6065">
        <w:rPr>
          <w:szCs w:val="24"/>
        </w:rPr>
        <w:t>:</w:t>
      </w:r>
    </w:p>
    <w:p w14:paraId="4E3A80B3" w14:textId="77777777" w:rsidR="00FF6065" w:rsidRPr="00FF6065" w:rsidRDefault="00FF6065" w:rsidP="00F759C4">
      <w:pPr>
        <w:autoSpaceDE w:val="0"/>
        <w:autoSpaceDN w:val="0"/>
        <w:adjustRightInd w:val="0"/>
        <w:jc w:val="both"/>
        <w:rPr>
          <w:szCs w:val="24"/>
        </w:rPr>
      </w:pPr>
    </w:p>
    <w:p w14:paraId="35683483" w14:textId="77777777" w:rsidR="00FF6065" w:rsidRPr="00FF6065" w:rsidRDefault="00FF6065" w:rsidP="00F759C4">
      <w:pPr>
        <w:autoSpaceDE w:val="0"/>
        <w:autoSpaceDN w:val="0"/>
        <w:adjustRightInd w:val="0"/>
        <w:jc w:val="both"/>
        <w:rPr>
          <w:szCs w:val="24"/>
        </w:rPr>
      </w:pPr>
      <w:r w:rsidRPr="00FF6065">
        <w:rPr>
          <w:szCs w:val="24"/>
        </w:rPr>
        <w:t>1.  Congress has not created a legislative counterpart to § 1341.</w:t>
      </w:r>
    </w:p>
    <w:p w14:paraId="79B34520" w14:textId="77777777" w:rsidR="00FF6065" w:rsidRPr="00FF6065" w:rsidRDefault="00FF6065" w:rsidP="00F759C4">
      <w:pPr>
        <w:autoSpaceDE w:val="0"/>
        <w:autoSpaceDN w:val="0"/>
        <w:adjustRightInd w:val="0"/>
        <w:jc w:val="both"/>
        <w:rPr>
          <w:szCs w:val="24"/>
        </w:rPr>
      </w:pPr>
    </w:p>
    <w:p w14:paraId="7AFE2832" w14:textId="6D6FDE06" w:rsidR="00626839" w:rsidRDefault="00FF6065" w:rsidP="00F759C4">
      <w:pPr>
        <w:jc w:val="both"/>
        <w:rPr>
          <w:szCs w:val="24"/>
        </w:rPr>
      </w:pPr>
      <w:r w:rsidRPr="00FF6065">
        <w:rPr>
          <w:szCs w:val="24"/>
        </w:rPr>
        <w:t>2.  Read § 111.</w:t>
      </w:r>
    </w:p>
    <w:p w14:paraId="564ADA8F" w14:textId="3F284B79" w:rsidR="00626839" w:rsidRDefault="00626839" w:rsidP="00F759C4">
      <w:pPr>
        <w:jc w:val="both"/>
        <w:rPr>
          <w:szCs w:val="24"/>
        </w:rPr>
      </w:pPr>
    </w:p>
    <w:p w14:paraId="38ADCE25" w14:textId="3798AFE7" w:rsidR="00AC5DC0" w:rsidRPr="00E75C3A" w:rsidRDefault="00E75C3A" w:rsidP="00F759C4">
      <w:pPr>
        <w:jc w:val="both"/>
        <w:rPr>
          <w:szCs w:val="24"/>
        </w:rPr>
      </w:pPr>
      <w:r>
        <w:rPr>
          <w:szCs w:val="24"/>
        </w:rPr>
        <w:t xml:space="preserve">3.  In </w:t>
      </w:r>
      <w:r>
        <w:rPr>
          <w:i/>
          <w:iCs/>
          <w:szCs w:val="24"/>
        </w:rPr>
        <w:t>Alice Phelan Sullivan</w:t>
      </w:r>
      <w:r>
        <w:rPr>
          <w:szCs w:val="24"/>
        </w:rPr>
        <w:t xml:space="preserve"> (discussed by the court), taxpayer made gift</w:t>
      </w:r>
      <w:r w:rsidR="00AC5DC0">
        <w:rPr>
          <w:szCs w:val="24"/>
        </w:rPr>
        <w:t xml:space="preserve">s of property on condition that the property be used for </w:t>
      </w:r>
      <w:r w:rsidR="000F2686">
        <w:rPr>
          <w:szCs w:val="24"/>
        </w:rPr>
        <w:t xml:space="preserve">religious or educational </w:t>
      </w:r>
      <w:r w:rsidR="00AC5DC0">
        <w:rPr>
          <w:szCs w:val="24"/>
        </w:rPr>
        <w:t xml:space="preserve">purposes in 1939 and 1940 when </w:t>
      </w:r>
      <w:r w:rsidR="00C60CD8">
        <w:rPr>
          <w:szCs w:val="24"/>
        </w:rPr>
        <w:t xml:space="preserve">taxpayer’s marginal tax brackets were 18% and 24% respectively.  </w:t>
      </w:r>
      <w:r w:rsidR="000F2686">
        <w:rPr>
          <w:szCs w:val="24"/>
        </w:rPr>
        <w:t xml:space="preserve">The donee returned the property in </w:t>
      </w:r>
      <w:r w:rsidR="000C5F40">
        <w:rPr>
          <w:szCs w:val="24"/>
        </w:rPr>
        <w:t xml:space="preserve">1957 when taxpayer’s marginal </w:t>
      </w:r>
      <w:r w:rsidR="000C5F40">
        <w:rPr>
          <w:szCs w:val="24"/>
        </w:rPr>
        <w:lastRenderedPageBreak/>
        <w:t xml:space="preserve">tax bracket was </w:t>
      </w:r>
      <w:r w:rsidR="00AC5DC0">
        <w:rPr>
          <w:szCs w:val="24"/>
        </w:rPr>
        <w:t>52%</w:t>
      </w:r>
      <w:r w:rsidR="000C5F40">
        <w:rPr>
          <w:szCs w:val="24"/>
        </w:rPr>
        <w:t>.</w:t>
      </w:r>
      <w:r w:rsidR="00712648">
        <w:rPr>
          <w:szCs w:val="24"/>
        </w:rPr>
        <w:t xml:space="preserve">  The court applied the rule that we account for our income taxes annually</w:t>
      </w:r>
      <w:r w:rsidR="00AE3CDA">
        <w:rPr>
          <w:szCs w:val="24"/>
        </w:rPr>
        <w:t>.  Taxpayer had to recognize the ret</w:t>
      </w:r>
      <w:r w:rsidR="007D4886">
        <w:rPr>
          <w:szCs w:val="24"/>
        </w:rPr>
        <w:t xml:space="preserve">ransfer of the property </w:t>
      </w:r>
      <w:r w:rsidR="00AE3CDA">
        <w:rPr>
          <w:szCs w:val="24"/>
        </w:rPr>
        <w:t>as income to be taxed at 52%</w:t>
      </w:r>
    </w:p>
    <w:p w14:paraId="27B031FC" w14:textId="77777777" w:rsidR="00E75C3A" w:rsidRDefault="00E75C3A" w:rsidP="00F759C4">
      <w:pPr>
        <w:jc w:val="both"/>
        <w:rPr>
          <w:szCs w:val="24"/>
        </w:rPr>
      </w:pPr>
    </w:p>
    <w:bookmarkEnd w:id="126"/>
    <w:p w14:paraId="0B39F8D6" w14:textId="76C7D5EC" w:rsidR="0049128E" w:rsidRPr="00576ED7" w:rsidRDefault="007D4886" w:rsidP="00A6585D">
      <w:pPr>
        <w:widowControl w:val="0"/>
        <w:jc w:val="both"/>
        <w:rPr>
          <w:szCs w:val="24"/>
        </w:rPr>
      </w:pPr>
      <w:r>
        <w:rPr>
          <w:szCs w:val="24"/>
        </w:rPr>
        <w:t>4</w:t>
      </w:r>
      <w:r w:rsidR="00C61EF3">
        <w:rPr>
          <w:szCs w:val="24"/>
        </w:rPr>
        <w:t xml:space="preserve">. </w:t>
      </w:r>
      <w:r w:rsidR="008D562C">
        <w:rPr>
          <w:szCs w:val="24"/>
        </w:rPr>
        <w:t xml:space="preserve"> </w:t>
      </w:r>
      <w:r w:rsidR="0049128E" w:rsidRPr="00576ED7">
        <w:rPr>
          <w:szCs w:val="24"/>
        </w:rPr>
        <w:t xml:space="preserve">Consider: In </w:t>
      </w:r>
      <w:r w:rsidR="00186311">
        <w:rPr>
          <w:szCs w:val="24"/>
        </w:rPr>
        <w:t>year 1</w:t>
      </w:r>
      <w:r w:rsidR="0049128E" w:rsidRPr="00576ED7">
        <w:rPr>
          <w:szCs w:val="24"/>
        </w:rPr>
        <w:t>, taxpayer’s total item</w:t>
      </w:r>
      <w:r w:rsidR="00C61EF3">
        <w:rPr>
          <w:szCs w:val="24"/>
        </w:rPr>
        <w:t>ized deductions were $1</w:t>
      </w:r>
      <w:r w:rsidR="00947929">
        <w:rPr>
          <w:szCs w:val="24"/>
        </w:rPr>
        <w:t>8,</w:t>
      </w:r>
      <w:r w:rsidR="00C61EF3">
        <w:rPr>
          <w:szCs w:val="24"/>
        </w:rPr>
        <w:t xml:space="preserve">000. </w:t>
      </w:r>
      <w:r w:rsidR="0049128E" w:rsidRPr="00576ED7">
        <w:rPr>
          <w:szCs w:val="24"/>
        </w:rPr>
        <w:t xml:space="preserve">A portion of the itemized deductions was for </w:t>
      </w:r>
      <w:r w:rsidR="00287ADA">
        <w:rPr>
          <w:szCs w:val="24"/>
        </w:rPr>
        <w:t xml:space="preserve">her </w:t>
      </w:r>
      <w:r w:rsidR="0049128E" w:rsidRPr="00576ED7">
        <w:rPr>
          <w:szCs w:val="24"/>
        </w:rPr>
        <w:t>contribution of a parcel of land to h</w:t>
      </w:r>
      <w:r w:rsidR="00287ADA">
        <w:rPr>
          <w:szCs w:val="24"/>
        </w:rPr>
        <w:t>er</w:t>
      </w:r>
      <w:r w:rsidR="0049128E" w:rsidRPr="00576ED7">
        <w:rPr>
          <w:szCs w:val="24"/>
        </w:rPr>
        <w:t xml:space="preserve"> church, fmv = $7000, “so long</w:t>
      </w:r>
      <w:r w:rsidR="00C325EA">
        <w:rPr>
          <w:szCs w:val="24"/>
        </w:rPr>
        <w:t xml:space="preserve"> as used for church purposes.” </w:t>
      </w:r>
      <w:r w:rsidR="0049128E" w:rsidRPr="00576ED7">
        <w:rPr>
          <w:szCs w:val="24"/>
        </w:rPr>
        <w:t>Taxpayer filed sin</w:t>
      </w:r>
      <w:r w:rsidR="00C325EA">
        <w:rPr>
          <w:szCs w:val="24"/>
        </w:rPr>
        <w:t xml:space="preserve">gle. </w:t>
      </w:r>
      <w:r w:rsidR="0049128E" w:rsidRPr="00576ED7">
        <w:rPr>
          <w:szCs w:val="24"/>
        </w:rPr>
        <w:t xml:space="preserve">The standard deduction in </w:t>
      </w:r>
      <w:r w:rsidR="00186311">
        <w:rPr>
          <w:szCs w:val="24"/>
        </w:rPr>
        <w:t xml:space="preserve">year 1 </w:t>
      </w:r>
      <w:r w:rsidR="00C325EA">
        <w:rPr>
          <w:szCs w:val="24"/>
        </w:rPr>
        <w:t>for single persons was $</w:t>
      </w:r>
      <w:r w:rsidR="00DB05FE">
        <w:rPr>
          <w:szCs w:val="24"/>
        </w:rPr>
        <w:t>12,</w:t>
      </w:r>
      <w:r w:rsidR="00C325EA">
        <w:rPr>
          <w:szCs w:val="24"/>
        </w:rPr>
        <w:t xml:space="preserve">000. </w:t>
      </w:r>
      <w:r w:rsidR="0049128E" w:rsidRPr="00576ED7">
        <w:rPr>
          <w:szCs w:val="24"/>
        </w:rPr>
        <w:t xml:space="preserve">In </w:t>
      </w:r>
      <w:r w:rsidR="00186311">
        <w:rPr>
          <w:szCs w:val="24"/>
        </w:rPr>
        <w:t>year 4,</w:t>
      </w:r>
      <w:r w:rsidR="0049128E" w:rsidRPr="00576ED7">
        <w:rPr>
          <w:szCs w:val="24"/>
        </w:rPr>
        <w:t xml:space="preserve"> the church decided not to use the land for church purposes and returned it to taxpayer.</w:t>
      </w:r>
    </w:p>
    <w:p w14:paraId="4A0BCFCE"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year 4 </w:t>
      </w:r>
      <w:r w:rsidRPr="00576ED7">
        <w:rPr>
          <w:szCs w:val="24"/>
        </w:rPr>
        <w:t>tax return?</w:t>
      </w:r>
    </w:p>
    <w:p w14:paraId="422FF62A" w14:textId="77777777" w:rsidR="0049128E" w:rsidRPr="00576ED7" w:rsidRDefault="0049128E" w:rsidP="00A6585D">
      <w:pPr>
        <w:widowControl w:val="0"/>
        <w:jc w:val="both"/>
        <w:rPr>
          <w:szCs w:val="24"/>
        </w:rPr>
      </w:pPr>
    </w:p>
    <w:p w14:paraId="45038B6A" w14:textId="60C2C9C8" w:rsidR="0049128E" w:rsidRPr="00576ED7" w:rsidRDefault="007D4886" w:rsidP="00C61EF3">
      <w:pPr>
        <w:rPr>
          <w:szCs w:val="24"/>
        </w:rPr>
      </w:pPr>
      <w:r>
        <w:rPr>
          <w:szCs w:val="24"/>
        </w:rPr>
        <w:t>4</w:t>
      </w:r>
      <w:r w:rsidR="0049128E" w:rsidRPr="00576ED7">
        <w:rPr>
          <w:szCs w:val="24"/>
        </w:rPr>
        <w:t>a.  Same as #</w:t>
      </w:r>
      <w:r>
        <w:rPr>
          <w:szCs w:val="24"/>
        </w:rPr>
        <w:t>4</w:t>
      </w:r>
      <w:r w:rsidR="0049128E" w:rsidRPr="00576ED7">
        <w:rPr>
          <w:szCs w:val="24"/>
        </w:rPr>
        <w:t xml:space="preserve">, but the fmv of the land in </w:t>
      </w:r>
      <w:r w:rsidR="00186311">
        <w:rPr>
          <w:szCs w:val="24"/>
        </w:rPr>
        <w:t xml:space="preserve">year 1 </w:t>
      </w:r>
      <w:r w:rsidR="0049128E" w:rsidRPr="00576ED7">
        <w:rPr>
          <w:szCs w:val="24"/>
        </w:rPr>
        <w:t>was only $4000?</w:t>
      </w:r>
      <w:r w:rsidR="00C325EA">
        <w:rPr>
          <w:szCs w:val="24"/>
        </w:rPr>
        <w:t xml:space="preserve"> </w:t>
      </w:r>
      <w:r w:rsidR="00E70E4B">
        <w:rPr>
          <w:szCs w:val="24"/>
        </w:rPr>
        <w:t>Her total itemized deductions were $1</w:t>
      </w:r>
      <w:r w:rsidR="00947929">
        <w:rPr>
          <w:szCs w:val="24"/>
        </w:rPr>
        <w:t>8</w:t>
      </w:r>
      <w:r w:rsidR="00E70E4B">
        <w:rPr>
          <w:szCs w:val="24"/>
        </w:rPr>
        <w:t>,000</w:t>
      </w:r>
      <w:r w:rsidR="00C017E5">
        <w:rPr>
          <w:szCs w:val="24"/>
        </w:rPr>
        <w:t>, including $4000 for the land she contributed to her church</w:t>
      </w:r>
      <w:r w:rsidR="00E70E4B">
        <w:rPr>
          <w:szCs w:val="24"/>
        </w:rPr>
        <w:t>.</w:t>
      </w:r>
    </w:p>
    <w:p w14:paraId="34083966"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w:t>
      </w:r>
      <w:r w:rsidR="00186311">
        <w:rPr>
          <w:szCs w:val="24"/>
        </w:rPr>
        <w:t xml:space="preserve">year 4 </w:t>
      </w:r>
      <w:r w:rsidRPr="00576ED7">
        <w:rPr>
          <w:szCs w:val="24"/>
        </w:rPr>
        <w:t>tax return?</w:t>
      </w:r>
    </w:p>
    <w:p w14:paraId="3A8EDA5E" w14:textId="77777777" w:rsidR="0049128E" w:rsidRPr="00576ED7" w:rsidRDefault="0049128E" w:rsidP="00A6585D">
      <w:pPr>
        <w:widowControl w:val="0"/>
        <w:jc w:val="both"/>
        <w:rPr>
          <w:szCs w:val="24"/>
        </w:rPr>
      </w:pPr>
    </w:p>
    <w:p w14:paraId="155C1999" w14:textId="1CB55677" w:rsidR="0049128E" w:rsidRPr="00576ED7" w:rsidRDefault="007D4886" w:rsidP="00A6585D">
      <w:pPr>
        <w:widowControl w:val="0"/>
        <w:jc w:val="both"/>
        <w:rPr>
          <w:szCs w:val="24"/>
        </w:rPr>
      </w:pPr>
      <w:r>
        <w:rPr>
          <w:szCs w:val="24"/>
        </w:rPr>
        <w:t>4</w:t>
      </w:r>
      <w:r w:rsidR="0049128E" w:rsidRPr="00576ED7">
        <w:rPr>
          <w:szCs w:val="24"/>
        </w:rPr>
        <w:t>b.  Same as #</w:t>
      </w:r>
      <w:r>
        <w:rPr>
          <w:szCs w:val="24"/>
        </w:rPr>
        <w:t>4</w:t>
      </w:r>
      <w:r w:rsidR="0049128E" w:rsidRPr="00576ED7">
        <w:rPr>
          <w:szCs w:val="24"/>
        </w:rPr>
        <w:t>, but the fmv of the land was $3000 and taxpayer’s total itemized deductions</w:t>
      </w:r>
      <w:r w:rsidR="00186311">
        <w:rPr>
          <w:szCs w:val="24"/>
        </w:rPr>
        <w:t xml:space="preserve">, including </w:t>
      </w:r>
      <w:r w:rsidR="00287ADA">
        <w:rPr>
          <w:szCs w:val="24"/>
        </w:rPr>
        <w:t xml:space="preserve">her </w:t>
      </w:r>
      <w:r w:rsidR="00186311">
        <w:rPr>
          <w:szCs w:val="24"/>
        </w:rPr>
        <w:t>charitable contribution,</w:t>
      </w:r>
      <w:r w:rsidR="0049128E" w:rsidRPr="00576ED7">
        <w:rPr>
          <w:szCs w:val="24"/>
        </w:rPr>
        <w:t xml:space="preserve"> were $</w:t>
      </w:r>
      <w:r w:rsidR="00947929">
        <w:rPr>
          <w:szCs w:val="24"/>
        </w:rPr>
        <w:t>11,</w:t>
      </w:r>
      <w:r w:rsidR="0049128E" w:rsidRPr="00576ED7">
        <w:rPr>
          <w:szCs w:val="24"/>
        </w:rPr>
        <w:t>000.</w:t>
      </w:r>
    </w:p>
    <w:p w14:paraId="094EC712" w14:textId="77777777" w:rsidR="0049128E" w:rsidRDefault="0049128E" w:rsidP="00A6585D">
      <w:pPr>
        <w:widowControl w:val="0"/>
        <w:ind w:left="720"/>
        <w:jc w:val="both"/>
        <w:rPr>
          <w:szCs w:val="24"/>
        </w:rPr>
      </w:pPr>
      <w:r w:rsidRPr="00576ED7">
        <w:rPr>
          <w:szCs w:val="24"/>
        </w:rPr>
        <w:t xml:space="preserve">•How much income must taxpayer include in his </w:t>
      </w:r>
      <w:r w:rsidR="00186311">
        <w:rPr>
          <w:szCs w:val="24"/>
        </w:rPr>
        <w:t xml:space="preserve">year 4 </w:t>
      </w:r>
      <w:r w:rsidRPr="00576ED7">
        <w:rPr>
          <w:szCs w:val="24"/>
        </w:rPr>
        <w:t>tax return?</w:t>
      </w:r>
    </w:p>
    <w:p w14:paraId="2E37B1C4" w14:textId="77777777" w:rsidR="003F5EF4" w:rsidRPr="00576ED7" w:rsidRDefault="003F5EF4" w:rsidP="00A6585D">
      <w:pPr>
        <w:widowControl w:val="0"/>
        <w:ind w:left="720"/>
        <w:jc w:val="both"/>
        <w:rPr>
          <w:szCs w:val="24"/>
        </w:rPr>
      </w:pPr>
    </w:p>
    <w:p w14:paraId="29AB76D5" w14:textId="77777777" w:rsidR="0049128E" w:rsidRPr="00576ED7" w:rsidRDefault="0049128E" w:rsidP="00A6585D">
      <w:pPr>
        <w:widowControl w:val="0"/>
        <w:jc w:val="both"/>
        <w:rPr>
          <w:szCs w:val="24"/>
        </w:rPr>
      </w:pPr>
    </w:p>
    <w:p w14:paraId="31FA9FEC" w14:textId="77777777" w:rsidR="0049128E" w:rsidRPr="00576ED7" w:rsidRDefault="0049128E" w:rsidP="00430EF8">
      <w:pPr>
        <w:pStyle w:val="Heading3"/>
      </w:pPr>
      <w:bookmarkStart w:id="127" w:name="_Toc43584168"/>
      <w:r w:rsidRPr="00576ED7">
        <w:t>II.  Deferral Mechanisms</w:t>
      </w:r>
      <w:bookmarkEnd w:id="127"/>
      <w:r w:rsidRPr="00576ED7">
        <w:fldChar w:fldCharType="begin"/>
      </w:r>
      <w:r w:rsidRPr="00576ED7">
        <w:instrText xml:space="preserve"> TC \l1 "II.  Deferral Mechanisms</w:instrText>
      </w:r>
      <w:r w:rsidRPr="00576ED7">
        <w:fldChar w:fldCharType="end"/>
      </w:r>
    </w:p>
    <w:p w14:paraId="76D5F2B4" w14:textId="77777777" w:rsidR="00D92230" w:rsidRDefault="00D92230" w:rsidP="00A6585D">
      <w:pPr>
        <w:widowControl w:val="0"/>
        <w:ind w:left="720"/>
        <w:jc w:val="both"/>
        <w:rPr>
          <w:i/>
          <w:szCs w:val="24"/>
        </w:rPr>
      </w:pPr>
    </w:p>
    <w:p w14:paraId="08CCD8A8" w14:textId="525BB20C" w:rsidR="00D92230" w:rsidRDefault="00D92230" w:rsidP="00D92230">
      <w:pPr>
        <w:widowControl w:val="0"/>
        <w:jc w:val="both"/>
        <w:rPr>
          <w:szCs w:val="24"/>
        </w:rPr>
      </w:pPr>
      <w:r>
        <w:rPr>
          <w:szCs w:val="24"/>
        </w:rPr>
        <w:t xml:space="preserve">The Code provides </w:t>
      </w:r>
      <w:r w:rsidR="00556852">
        <w:rPr>
          <w:szCs w:val="24"/>
        </w:rPr>
        <w:t xml:space="preserve">various </w:t>
      </w:r>
      <w:r>
        <w:rPr>
          <w:szCs w:val="24"/>
        </w:rPr>
        <w:t>mechanisms by which taxpayer may defer recognition of particular identifiable</w:t>
      </w:r>
      <w:r w:rsidR="00CF393A">
        <w:rPr>
          <w:szCs w:val="24"/>
        </w:rPr>
        <w:t xml:space="preserve"> income.</w:t>
      </w:r>
    </w:p>
    <w:p w14:paraId="35A062D9" w14:textId="77777777" w:rsidR="00CF393A" w:rsidRPr="00D92230" w:rsidRDefault="00CF393A" w:rsidP="00D92230">
      <w:pPr>
        <w:widowControl w:val="0"/>
        <w:jc w:val="both"/>
        <w:rPr>
          <w:szCs w:val="24"/>
        </w:rPr>
      </w:pPr>
    </w:p>
    <w:p w14:paraId="64FCF30D" w14:textId="77777777" w:rsidR="00D92230" w:rsidRDefault="00D92230" w:rsidP="00A6585D">
      <w:pPr>
        <w:widowControl w:val="0"/>
        <w:ind w:left="720"/>
        <w:jc w:val="both"/>
        <w:rPr>
          <w:i/>
          <w:szCs w:val="24"/>
        </w:rPr>
      </w:pPr>
    </w:p>
    <w:p w14:paraId="570519DB" w14:textId="77777777" w:rsidR="0049128E" w:rsidRPr="00576ED7" w:rsidRDefault="0049128E" w:rsidP="00A6585D">
      <w:pPr>
        <w:widowControl w:val="0"/>
        <w:ind w:left="720"/>
        <w:jc w:val="both"/>
        <w:rPr>
          <w:szCs w:val="24"/>
        </w:rPr>
      </w:pPr>
      <w:bookmarkStart w:id="128" w:name="_Hlk5271938"/>
      <w:r w:rsidRPr="00576ED7">
        <w:rPr>
          <w:i/>
          <w:szCs w:val="24"/>
        </w:rPr>
        <w:t>A.  Realization</w:t>
      </w:r>
      <w:r w:rsidRPr="00576ED7">
        <w:rPr>
          <w:szCs w:val="24"/>
        </w:rPr>
        <w:fldChar w:fldCharType="begin"/>
      </w:r>
      <w:r w:rsidRPr="00576ED7">
        <w:rPr>
          <w:i/>
          <w:szCs w:val="24"/>
        </w:rPr>
        <w:instrText xml:space="preserve"> TC \l2 "A.  Realization</w:instrText>
      </w:r>
      <w:r w:rsidRPr="00576ED7">
        <w:rPr>
          <w:szCs w:val="24"/>
        </w:rPr>
        <w:fldChar w:fldCharType="end"/>
      </w:r>
    </w:p>
    <w:bookmarkEnd w:id="128"/>
    <w:p w14:paraId="79BDC21E" w14:textId="77777777" w:rsidR="0049128E" w:rsidRPr="00576ED7" w:rsidRDefault="0049128E" w:rsidP="00A6585D">
      <w:pPr>
        <w:widowControl w:val="0"/>
        <w:jc w:val="both"/>
        <w:rPr>
          <w:szCs w:val="24"/>
        </w:rPr>
      </w:pPr>
    </w:p>
    <w:p w14:paraId="7FCCF7C0" w14:textId="77777777" w:rsidR="0049128E" w:rsidRPr="00576ED7" w:rsidRDefault="0049128E" w:rsidP="00A6585D">
      <w:pPr>
        <w:widowControl w:val="0"/>
        <w:jc w:val="both"/>
        <w:rPr>
          <w:szCs w:val="24"/>
        </w:rPr>
      </w:pPr>
      <w:r w:rsidRPr="00576ED7">
        <w:rPr>
          <w:szCs w:val="24"/>
        </w:rPr>
        <w:t xml:space="preserve">We have already observed that the realization </w:t>
      </w:r>
      <w:r w:rsidR="00CF393A">
        <w:rPr>
          <w:szCs w:val="24"/>
        </w:rPr>
        <w:t xml:space="preserve">element </w:t>
      </w:r>
      <w:r w:rsidRPr="00576ED7">
        <w:rPr>
          <w:szCs w:val="24"/>
        </w:rPr>
        <w:t>of gross income gives taxpayer some discretion to defer recognition of income – and</w:t>
      </w:r>
      <w:r w:rsidR="00CF393A">
        <w:rPr>
          <w:szCs w:val="24"/>
        </w:rPr>
        <w:t>, as</w:t>
      </w:r>
      <w:r w:rsidRPr="00576ED7">
        <w:rPr>
          <w:szCs w:val="24"/>
        </w:rPr>
        <w:t xml:space="preserve"> in </w:t>
      </w:r>
      <w:r w:rsidRPr="00576ED7">
        <w:rPr>
          <w:i/>
          <w:szCs w:val="24"/>
        </w:rPr>
        <w:t>Cottage Savings &amp; Loan</w:t>
      </w:r>
      <w:r w:rsidRPr="00576ED7">
        <w:rPr>
          <w:szCs w:val="24"/>
        </w:rPr>
        <w:t>, to accelerate the recognition of losses.</w:t>
      </w:r>
    </w:p>
    <w:p w14:paraId="75496E84" w14:textId="77777777" w:rsidR="00EA6934" w:rsidRDefault="00EA6934">
      <w:pPr>
        <w:rPr>
          <w:szCs w:val="24"/>
        </w:rPr>
      </w:pPr>
    </w:p>
    <w:p w14:paraId="1D21C234" w14:textId="77777777" w:rsidR="00947929" w:rsidRDefault="00947929">
      <w:pPr>
        <w:rPr>
          <w:szCs w:val="24"/>
        </w:rPr>
      </w:pPr>
    </w:p>
    <w:p w14:paraId="33240F4C" w14:textId="77777777" w:rsidR="0049128E" w:rsidRPr="00576ED7" w:rsidRDefault="0049128E" w:rsidP="00A6585D">
      <w:pPr>
        <w:widowControl w:val="0"/>
        <w:ind w:left="720"/>
        <w:jc w:val="both"/>
        <w:rPr>
          <w:szCs w:val="24"/>
        </w:rPr>
      </w:pPr>
      <w:r w:rsidRPr="00576ED7">
        <w:rPr>
          <w:i/>
          <w:szCs w:val="24"/>
        </w:rPr>
        <w:t>B.  Installment Method and Other Pro-rating of Basis</w:t>
      </w:r>
      <w:r w:rsidRPr="00576ED7">
        <w:rPr>
          <w:szCs w:val="24"/>
        </w:rPr>
        <w:fldChar w:fldCharType="begin"/>
      </w:r>
      <w:r w:rsidRPr="00576ED7">
        <w:rPr>
          <w:i/>
          <w:szCs w:val="24"/>
        </w:rPr>
        <w:instrText xml:space="preserve"> TC \l2 "B.  Installment Method and Other Pro-rating of Basis</w:instrText>
      </w:r>
      <w:r w:rsidRPr="00576ED7">
        <w:rPr>
          <w:szCs w:val="24"/>
        </w:rPr>
        <w:fldChar w:fldCharType="end"/>
      </w:r>
    </w:p>
    <w:p w14:paraId="096B9840" w14:textId="77777777" w:rsidR="0049128E" w:rsidRPr="00576ED7" w:rsidRDefault="0049128E" w:rsidP="00A6585D">
      <w:pPr>
        <w:widowControl w:val="0"/>
        <w:jc w:val="both"/>
        <w:rPr>
          <w:szCs w:val="24"/>
        </w:rPr>
      </w:pPr>
    </w:p>
    <w:p w14:paraId="7FBC8738" w14:textId="09FEE194" w:rsidR="0049128E" w:rsidRPr="00576ED7" w:rsidRDefault="0049128E" w:rsidP="00A6585D">
      <w:pPr>
        <w:widowControl w:val="0"/>
        <w:jc w:val="both"/>
        <w:rPr>
          <w:szCs w:val="24"/>
        </w:rPr>
      </w:pPr>
      <w:r w:rsidRPr="00576ED7">
        <w:rPr>
          <w:szCs w:val="24"/>
        </w:rPr>
        <w:t xml:space="preserve">There are occasions when taxpayer </w:t>
      </w:r>
      <w:r w:rsidR="006A7A56">
        <w:rPr>
          <w:szCs w:val="24"/>
        </w:rPr>
        <w:t>realizes gain on a transaction</w:t>
      </w:r>
      <w:r w:rsidRPr="00576ED7">
        <w:rPr>
          <w:szCs w:val="24"/>
        </w:rPr>
        <w:t>, but does not receive any cash with which to pay t</w:t>
      </w:r>
      <w:r w:rsidR="00C325EA">
        <w:rPr>
          <w:szCs w:val="24"/>
        </w:rPr>
        <w:t xml:space="preserve">he income tax due on the gain. </w:t>
      </w:r>
      <w:r w:rsidRPr="00576ED7">
        <w:rPr>
          <w:szCs w:val="24"/>
        </w:rPr>
        <w:t xml:space="preserve">Perhaps a </w:t>
      </w:r>
      <w:r w:rsidRPr="00576ED7">
        <w:rPr>
          <w:szCs w:val="24"/>
        </w:rPr>
        <w:lastRenderedPageBreak/>
        <w:t>purchaser d</w:t>
      </w:r>
      <w:r w:rsidR="00CF393A">
        <w:rPr>
          <w:szCs w:val="24"/>
        </w:rPr>
        <w:t xml:space="preserve">oes </w:t>
      </w:r>
      <w:r w:rsidRPr="00576ED7">
        <w:rPr>
          <w:szCs w:val="24"/>
        </w:rPr>
        <w:t xml:space="preserve">not have cash and </w:t>
      </w:r>
      <w:r w:rsidR="00CF393A">
        <w:rPr>
          <w:szCs w:val="24"/>
        </w:rPr>
        <w:t>can</w:t>
      </w:r>
      <w:r w:rsidRPr="00576ED7">
        <w:rPr>
          <w:szCs w:val="24"/>
        </w:rPr>
        <w:t>not procure a bank loan</w:t>
      </w:r>
      <w:r w:rsidR="001B5798" w:rsidRPr="00576ED7">
        <w:rPr>
          <w:szCs w:val="24"/>
        </w:rPr>
        <w:t xml:space="preserve">. </w:t>
      </w:r>
      <w:r w:rsidRPr="00576ED7">
        <w:rPr>
          <w:szCs w:val="24"/>
        </w:rPr>
        <w:t xml:space="preserve">Taxpayer agrees to permit the purchaser to make installment payments </w:t>
      </w:r>
      <w:r w:rsidR="00CF393A">
        <w:rPr>
          <w:szCs w:val="24"/>
        </w:rPr>
        <w:t xml:space="preserve">in subsequent </w:t>
      </w:r>
      <w:r w:rsidRPr="00576ED7">
        <w:rPr>
          <w:szCs w:val="24"/>
        </w:rPr>
        <w:t xml:space="preserve">years plus interest </w:t>
      </w:r>
      <w:r w:rsidR="00CF393A">
        <w:rPr>
          <w:szCs w:val="24"/>
        </w:rPr>
        <w:t xml:space="preserve">payments </w:t>
      </w:r>
      <w:r w:rsidRPr="00576ED7">
        <w:rPr>
          <w:szCs w:val="24"/>
        </w:rPr>
        <w:t>on the declining balance (</w:t>
      </w:r>
      <w:r w:rsidR="00CA008D">
        <w:rPr>
          <w:szCs w:val="24"/>
        </w:rPr>
        <w:t>§ </w:t>
      </w:r>
      <w:r w:rsidR="00C325EA">
        <w:rPr>
          <w:szCs w:val="24"/>
        </w:rPr>
        <w:t xml:space="preserve">163(b)). </w:t>
      </w:r>
      <w:r w:rsidRPr="00576ED7">
        <w:rPr>
          <w:szCs w:val="24"/>
        </w:rPr>
        <w:t xml:space="preserve">Section 453 requires </w:t>
      </w:r>
      <w:r w:rsidR="00C04434">
        <w:rPr>
          <w:szCs w:val="24"/>
        </w:rPr>
        <w:t xml:space="preserve">such a </w:t>
      </w:r>
      <w:r w:rsidRPr="00576ED7">
        <w:rPr>
          <w:szCs w:val="24"/>
        </w:rPr>
        <w:t>taxpayer to defer recognition of “income”</w:t>
      </w:r>
      <w:r w:rsidRPr="00576ED7">
        <w:rPr>
          <w:rStyle w:val="FootnoteReference"/>
          <w:szCs w:val="24"/>
        </w:rPr>
        <w:footnoteReference w:id="214"/>
      </w:r>
      <w:r w:rsidRPr="00576ED7">
        <w:rPr>
          <w:szCs w:val="24"/>
        </w:rPr>
        <w:t xml:space="preserve"> until receipt of install</w:t>
      </w:r>
      <w:r w:rsidR="00C325EA">
        <w:rPr>
          <w:szCs w:val="24"/>
        </w:rPr>
        <w:t xml:space="preserve">ment payments. </w:t>
      </w:r>
      <w:r w:rsidR="00CA008D">
        <w:rPr>
          <w:szCs w:val="24"/>
        </w:rPr>
        <w:t>§ </w:t>
      </w:r>
      <w:r w:rsidRPr="00576ED7">
        <w:rPr>
          <w:szCs w:val="24"/>
        </w:rPr>
        <w:t>453(a)</w:t>
      </w:r>
      <w:r w:rsidR="001B5798" w:rsidRPr="00576ED7">
        <w:rPr>
          <w:szCs w:val="24"/>
        </w:rPr>
        <w:t xml:space="preserve">. </w:t>
      </w:r>
      <w:r w:rsidRPr="00576ED7">
        <w:rPr>
          <w:szCs w:val="24"/>
        </w:rPr>
        <w:t xml:space="preserve">Taxpayer may elect out of the installment method of reporting income. </w:t>
      </w:r>
      <w:r w:rsidR="00CA008D">
        <w:rPr>
          <w:szCs w:val="24"/>
        </w:rPr>
        <w:t>§ </w:t>
      </w:r>
      <w:r w:rsidRPr="00576ED7">
        <w:rPr>
          <w:szCs w:val="24"/>
        </w:rPr>
        <w:t>453(d)(1).</w:t>
      </w:r>
    </w:p>
    <w:p w14:paraId="7E9C637B" w14:textId="77777777" w:rsidR="0049128E" w:rsidRPr="00576ED7" w:rsidRDefault="0049128E" w:rsidP="00A6585D">
      <w:pPr>
        <w:widowControl w:val="0"/>
        <w:ind w:left="720"/>
        <w:jc w:val="both"/>
        <w:rPr>
          <w:szCs w:val="24"/>
        </w:rPr>
      </w:pPr>
      <w:r w:rsidRPr="00576ED7">
        <w:rPr>
          <w:szCs w:val="24"/>
        </w:rPr>
        <w:t>•The installment method app</w:t>
      </w:r>
      <w:r w:rsidR="00C325EA">
        <w:rPr>
          <w:szCs w:val="24"/>
        </w:rPr>
        <w:t xml:space="preserve">lies to an “installment sale.” </w:t>
      </w:r>
      <w:r w:rsidRPr="00576ED7">
        <w:rPr>
          <w:szCs w:val="24"/>
        </w:rPr>
        <w:t>An “installment sale” is one where at least one payment is to be received after the close of the taxable year o</w:t>
      </w:r>
      <w:r w:rsidR="00C325EA">
        <w:rPr>
          <w:szCs w:val="24"/>
        </w:rPr>
        <w:t xml:space="preserve">f disposition of the property. </w:t>
      </w:r>
      <w:r w:rsidR="00CA008D">
        <w:rPr>
          <w:szCs w:val="24"/>
        </w:rPr>
        <w:t>§ </w:t>
      </w:r>
      <w:r w:rsidRPr="00576ED7">
        <w:rPr>
          <w:szCs w:val="24"/>
        </w:rPr>
        <w:t>453(b)(1).</w:t>
      </w:r>
    </w:p>
    <w:p w14:paraId="50A15480" w14:textId="77777777" w:rsidR="0049128E" w:rsidRPr="00576ED7" w:rsidRDefault="0049128E" w:rsidP="00A6585D">
      <w:pPr>
        <w:widowControl w:val="0"/>
        <w:ind w:left="1440"/>
        <w:jc w:val="both"/>
        <w:rPr>
          <w:szCs w:val="24"/>
        </w:rPr>
      </w:pPr>
      <w:r w:rsidRPr="00576ED7">
        <w:rPr>
          <w:szCs w:val="24"/>
        </w:rPr>
        <w:t xml:space="preserve">•However, the installment method does </w:t>
      </w:r>
      <w:r w:rsidRPr="00576ED7">
        <w:rPr>
          <w:i/>
          <w:szCs w:val="24"/>
        </w:rPr>
        <w:t>not</w:t>
      </w:r>
      <w:r w:rsidRPr="00576ED7">
        <w:rPr>
          <w:szCs w:val="24"/>
        </w:rPr>
        <w:t xml:space="preserve"> apply to a “dealer dispositio</w:t>
      </w:r>
      <w:r w:rsidR="00C325EA">
        <w:rPr>
          <w:szCs w:val="24"/>
        </w:rPr>
        <w:t xml:space="preserve">n” or to sales of “inventory.” </w:t>
      </w:r>
      <w:r w:rsidR="00CA008D">
        <w:rPr>
          <w:szCs w:val="24"/>
        </w:rPr>
        <w:t>§ </w:t>
      </w:r>
      <w:r w:rsidRPr="00576ED7">
        <w:rPr>
          <w:szCs w:val="24"/>
        </w:rPr>
        <w:t>453(b)(2).</w:t>
      </w:r>
    </w:p>
    <w:p w14:paraId="5833A537" w14:textId="632DA356" w:rsidR="0049128E" w:rsidRPr="00576ED7" w:rsidRDefault="0049128E" w:rsidP="00A6585D">
      <w:pPr>
        <w:widowControl w:val="0"/>
        <w:ind w:left="1440"/>
        <w:jc w:val="both"/>
        <w:rPr>
          <w:szCs w:val="24"/>
        </w:rPr>
      </w:pPr>
      <w:r w:rsidRPr="00576ED7">
        <w:rPr>
          <w:szCs w:val="24"/>
        </w:rPr>
        <w:t xml:space="preserve">•Moreover, the installment method does </w:t>
      </w:r>
      <w:r w:rsidRPr="00576ED7">
        <w:rPr>
          <w:i/>
          <w:szCs w:val="24"/>
        </w:rPr>
        <w:t>not</w:t>
      </w:r>
      <w:r w:rsidRPr="00576ED7">
        <w:rPr>
          <w:szCs w:val="24"/>
        </w:rPr>
        <w:t xml:space="preserve"> apply to </w:t>
      </w:r>
      <w:r w:rsidR="00947929">
        <w:rPr>
          <w:szCs w:val="24"/>
        </w:rPr>
        <w:t xml:space="preserve">a disposition of </w:t>
      </w:r>
      <w:r w:rsidRPr="00576ED7">
        <w:rPr>
          <w:szCs w:val="24"/>
        </w:rPr>
        <w:t xml:space="preserve">property </w:t>
      </w:r>
      <w:r w:rsidR="00947929">
        <w:rPr>
          <w:szCs w:val="24"/>
        </w:rPr>
        <w:t xml:space="preserve">in which </w:t>
      </w:r>
      <w:r w:rsidRPr="00576ED7">
        <w:rPr>
          <w:szCs w:val="24"/>
        </w:rPr>
        <w:t xml:space="preserve">the seller will </w:t>
      </w:r>
      <w:r w:rsidR="00947929">
        <w:rPr>
          <w:szCs w:val="24"/>
        </w:rPr>
        <w:t xml:space="preserve">have the wherewithal to pay the </w:t>
      </w:r>
      <w:r w:rsidRPr="00576ED7">
        <w:rPr>
          <w:szCs w:val="24"/>
        </w:rPr>
        <w:t>income tax due on gain.</w:t>
      </w:r>
      <w:r w:rsidR="00C030CB">
        <w:rPr>
          <w:szCs w:val="24"/>
        </w:rPr>
        <w:t xml:space="preserve">  </w:t>
      </w:r>
      <w:r w:rsidR="00C030CB" w:rsidRPr="00576ED7">
        <w:rPr>
          <w:szCs w:val="24"/>
        </w:rPr>
        <w:t xml:space="preserve">Section 453 does not apply to a disposition of stock or securities traded on an established securities market. </w:t>
      </w:r>
      <w:r w:rsidR="00C030CB">
        <w:rPr>
          <w:szCs w:val="24"/>
        </w:rPr>
        <w:t xml:space="preserve">§ 453(k)(2)(A). </w:t>
      </w:r>
      <w:r w:rsidR="00C030CB" w:rsidRPr="00576ED7">
        <w:rPr>
          <w:szCs w:val="24"/>
        </w:rPr>
        <w:t>Such property is so liquid that it is its own source of cash.</w:t>
      </w:r>
    </w:p>
    <w:p w14:paraId="50560C57" w14:textId="77777777" w:rsidR="0049128E" w:rsidRPr="00576ED7" w:rsidRDefault="0049128E" w:rsidP="00403A6E">
      <w:pPr>
        <w:widowControl w:val="0"/>
        <w:ind w:left="1440"/>
        <w:jc w:val="both"/>
        <w:rPr>
          <w:szCs w:val="24"/>
        </w:rPr>
      </w:pPr>
      <w:r w:rsidRPr="00576ED7">
        <w:rPr>
          <w:szCs w:val="24"/>
        </w:rPr>
        <w:t xml:space="preserve">•Section 453 does not apply to a disposition of personal property under a revolving credit plan. </w:t>
      </w:r>
      <w:r w:rsidR="00CA008D">
        <w:rPr>
          <w:szCs w:val="24"/>
        </w:rPr>
        <w:t>§ </w:t>
      </w:r>
      <w:r w:rsidRPr="00576ED7">
        <w:rPr>
          <w:szCs w:val="24"/>
        </w:rPr>
        <w:t>453(k)(1).</w:t>
      </w:r>
    </w:p>
    <w:p w14:paraId="10244BE3" w14:textId="50D03521" w:rsidR="0049128E" w:rsidRPr="00576ED7" w:rsidRDefault="0049128E" w:rsidP="00A6585D">
      <w:pPr>
        <w:widowControl w:val="0"/>
        <w:ind w:left="2160"/>
        <w:jc w:val="both"/>
        <w:rPr>
          <w:szCs w:val="24"/>
        </w:rPr>
      </w:pPr>
      <w:r w:rsidRPr="00576ED7">
        <w:rPr>
          <w:szCs w:val="24"/>
        </w:rPr>
        <w:t>•</w:t>
      </w:r>
    </w:p>
    <w:p w14:paraId="5B7FF49E" w14:textId="77777777" w:rsidR="0049128E" w:rsidRPr="00576ED7" w:rsidRDefault="0049128E" w:rsidP="00A6585D">
      <w:pPr>
        <w:widowControl w:val="0"/>
        <w:ind w:left="720"/>
        <w:jc w:val="both"/>
        <w:rPr>
          <w:szCs w:val="24"/>
        </w:rPr>
      </w:pPr>
      <w:r w:rsidRPr="00576ED7">
        <w:rPr>
          <w:szCs w:val="24"/>
        </w:rPr>
        <w:t xml:space="preserve">•The “installment” method is a “method under which the income recognized for any taxable year from a disposition is that proportion of the payments received in that year which the gross profits (realized or to be realized when payment is completed) bears to the total contract price.”  </w:t>
      </w:r>
      <w:r w:rsidR="00CA008D">
        <w:rPr>
          <w:szCs w:val="24"/>
        </w:rPr>
        <w:t>§ </w:t>
      </w:r>
      <w:r w:rsidRPr="00576ED7">
        <w:rPr>
          <w:szCs w:val="24"/>
        </w:rPr>
        <w:t>453(c).</w:t>
      </w:r>
    </w:p>
    <w:p w14:paraId="56D8313B" w14:textId="4EBF7E6D" w:rsidR="0049128E" w:rsidRPr="00576ED7" w:rsidRDefault="0049128E" w:rsidP="00A6585D">
      <w:pPr>
        <w:widowControl w:val="0"/>
        <w:ind w:left="1440"/>
        <w:jc w:val="both"/>
        <w:rPr>
          <w:szCs w:val="24"/>
        </w:rPr>
      </w:pPr>
      <w:r w:rsidRPr="00576ED7">
        <w:rPr>
          <w:szCs w:val="24"/>
        </w:rPr>
        <w:t xml:space="preserve">•Multiply </w:t>
      </w:r>
      <w:r w:rsidRPr="007A2FEF">
        <w:rPr>
          <w:i/>
          <w:szCs w:val="24"/>
        </w:rPr>
        <w:t>every payment</w:t>
      </w:r>
      <w:r w:rsidRPr="00576ED7">
        <w:rPr>
          <w:szCs w:val="24"/>
        </w:rPr>
        <w:t xml:space="preserve"> received by </w:t>
      </w:r>
      <w:r w:rsidR="0002487C">
        <w:rPr>
          <w:szCs w:val="24"/>
        </w:rPr>
        <w:t xml:space="preserve">the following </w:t>
      </w:r>
      <w:r w:rsidRPr="00576ED7">
        <w:rPr>
          <w:szCs w:val="24"/>
        </w:rPr>
        <w:t>ratio:</w:t>
      </w:r>
    </w:p>
    <w:p w14:paraId="3EE58A7C" w14:textId="77777777" w:rsidR="0049128E" w:rsidRPr="00576ED7" w:rsidRDefault="0049128E" w:rsidP="00A6585D">
      <w:pPr>
        <w:widowControl w:val="0"/>
        <w:ind w:left="2160"/>
        <w:jc w:val="both"/>
        <w:rPr>
          <w:szCs w:val="24"/>
        </w:rPr>
      </w:pPr>
      <w:r w:rsidRPr="00576ED7">
        <w:rPr>
          <w:szCs w:val="24"/>
        </w:rPr>
        <w:t>(</w:t>
      </w:r>
      <w:r w:rsidR="00CF393A">
        <w:rPr>
          <w:szCs w:val="24"/>
        </w:rPr>
        <w:t>Gross profit</w:t>
      </w:r>
      <w:r w:rsidRPr="00576ED7">
        <w:rPr>
          <w:szCs w:val="24"/>
        </w:rPr>
        <w:t>)/(Contract Price)</w:t>
      </w:r>
    </w:p>
    <w:p w14:paraId="06FEA006" w14:textId="77777777" w:rsidR="0049128E" w:rsidRPr="00576ED7" w:rsidRDefault="0049128E" w:rsidP="00A6585D">
      <w:pPr>
        <w:widowControl w:val="0"/>
        <w:jc w:val="both"/>
        <w:rPr>
          <w:szCs w:val="24"/>
        </w:rPr>
      </w:pPr>
    </w:p>
    <w:p w14:paraId="714DCC03" w14:textId="77777777" w:rsidR="0049128E" w:rsidRPr="00576ED7" w:rsidRDefault="0049128E" w:rsidP="00CF393A">
      <w:pPr>
        <w:widowControl w:val="0"/>
        <w:ind w:left="1440"/>
        <w:jc w:val="both"/>
        <w:rPr>
          <w:szCs w:val="24"/>
        </w:rPr>
      </w:pPr>
      <w:r w:rsidRPr="00576ED7">
        <w:rPr>
          <w:szCs w:val="24"/>
        </w:rPr>
        <w:t>•Include the product in gross income in the year of payment of the installment.</w:t>
      </w:r>
    </w:p>
    <w:p w14:paraId="50987404" w14:textId="77777777" w:rsidR="0049128E" w:rsidRPr="00576ED7" w:rsidRDefault="0049128E" w:rsidP="00A6585D">
      <w:pPr>
        <w:widowControl w:val="0"/>
        <w:jc w:val="both"/>
        <w:rPr>
          <w:szCs w:val="24"/>
        </w:rPr>
      </w:pPr>
    </w:p>
    <w:p w14:paraId="03A7B112" w14:textId="77777777" w:rsidR="0049128E" w:rsidRPr="00576ED7" w:rsidRDefault="0049128E" w:rsidP="00A6585D">
      <w:pPr>
        <w:widowControl w:val="0"/>
        <w:ind w:left="1440"/>
        <w:jc w:val="both"/>
        <w:rPr>
          <w:szCs w:val="24"/>
        </w:rPr>
      </w:pPr>
      <w:r w:rsidRPr="00576ED7">
        <w:rPr>
          <w:szCs w:val="24"/>
        </w:rPr>
        <w:t>•There are some important d</w:t>
      </w:r>
      <w:r w:rsidR="00C325EA">
        <w:rPr>
          <w:szCs w:val="24"/>
        </w:rPr>
        <w:t xml:space="preserve">efinitions in the regulations. </w:t>
      </w:r>
      <w:r w:rsidRPr="00576ED7">
        <w:rPr>
          <w:i/>
          <w:szCs w:val="24"/>
        </w:rPr>
        <w:t>See</w:t>
      </w:r>
      <w:r w:rsidRPr="00576ED7">
        <w:rPr>
          <w:szCs w:val="24"/>
        </w:rPr>
        <w:t xml:space="preserve"> Reg. </w:t>
      </w:r>
      <w:r w:rsidR="00CA008D">
        <w:rPr>
          <w:szCs w:val="24"/>
        </w:rPr>
        <w:t>§ </w:t>
      </w:r>
      <w:r w:rsidRPr="00576ED7">
        <w:rPr>
          <w:szCs w:val="24"/>
        </w:rPr>
        <w:t>15A.453-1(b).</w:t>
      </w:r>
    </w:p>
    <w:p w14:paraId="5340BD6E" w14:textId="3C31329D" w:rsidR="00E70E4B" w:rsidRDefault="00E70E4B" w:rsidP="00A6585D">
      <w:pPr>
        <w:widowControl w:val="0"/>
        <w:ind w:left="2160"/>
        <w:jc w:val="both"/>
        <w:rPr>
          <w:szCs w:val="24"/>
        </w:rPr>
      </w:pPr>
      <w:r>
        <w:rPr>
          <w:szCs w:val="24"/>
        </w:rPr>
        <w:t xml:space="preserve">•“Gross profit” is the </w:t>
      </w:r>
      <w:r w:rsidR="006A39A6">
        <w:rPr>
          <w:szCs w:val="24"/>
        </w:rPr>
        <w:t>“</w:t>
      </w:r>
      <w:r>
        <w:rPr>
          <w:szCs w:val="24"/>
        </w:rPr>
        <w:t>selling price</w:t>
      </w:r>
      <w:r w:rsidR="006A39A6">
        <w:rPr>
          <w:szCs w:val="24"/>
        </w:rPr>
        <w:t>”</w:t>
      </w:r>
      <w:r>
        <w:rPr>
          <w:szCs w:val="24"/>
        </w:rPr>
        <w:t xml:space="preserve"> less adjusted basis</w:t>
      </w:r>
      <w:r w:rsidR="001B5798">
        <w:rPr>
          <w:szCs w:val="24"/>
        </w:rPr>
        <w:t xml:space="preserve">. </w:t>
      </w:r>
      <w:r>
        <w:rPr>
          <w:szCs w:val="24"/>
        </w:rPr>
        <w:t>Reg. §15A.453-1(b)(2)(v).</w:t>
      </w:r>
    </w:p>
    <w:p w14:paraId="75B00025" w14:textId="3DFF0CA7" w:rsidR="00E70E4B" w:rsidRDefault="00E70E4B" w:rsidP="00A6585D">
      <w:pPr>
        <w:widowControl w:val="0"/>
        <w:ind w:left="2160"/>
        <w:jc w:val="both"/>
        <w:rPr>
          <w:szCs w:val="24"/>
        </w:rPr>
      </w:pPr>
      <w:r>
        <w:rPr>
          <w:szCs w:val="24"/>
        </w:rPr>
        <w:t>•“Selling price” is the gross selling price without reduction “to reflect any existing mortgage or other en</w:t>
      </w:r>
      <w:r w:rsidR="00C61EF3">
        <w:rPr>
          <w:szCs w:val="24"/>
        </w:rPr>
        <w:t xml:space="preserve">cumbrance on the property ...” </w:t>
      </w:r>
      <w:r>
        <w:rPr>
          <w:szCs w:val="24"/>
        </w:rPr>
        <w:t xml:space="preserve">Reg. </w:t>
      </w:r>
      <w:r w:rsidR="00CA008D">
        <w:rPr>
          <w:szCs w:val="24"/>
        </w:rPr>
        <w:t>§ </w:t>
      </w:r>
      <w:r>
        <w:rPr>
          <w:szCs w:val="24"/>
        </w:rPr>
        <w:t>15A.453-1(b)(2)(ii)</w:t>
      </w:r>
      <w:r w:rsidR="001B5798">
        <w:rPr>
          <w:szCs w:val="24"/>
        </w:rPr>
        <w:t xml:space="preserve">. </w:t>
      </w:r>
    </w:p>
    <w:p w14:paraId="7C028DD0" w14:textId="77777777" w:rsidR="0049128E" w:rsidRPr="00576ED7" w:rsidRDefault="0049128E" w:rsidP="00A6585D">
      <w:pPr>
        <w:widowControl w:val="0"/>
        <w:ind w:left="2160"/>
        <w:jc w:val="both"/>
        <w:rPr>
          <w:szCs w:val="24"/>
        </w:rPr>
      </w:pPr>
      <w:r w:rsidRPr="00576ED7">
        <w:rPr>
          <w:szCs w:val="24"/>
        </w:rPr>
        <w:t xml:space="preserve">•The “contract price” is the total </w:t>
      </w:r>
      <w:r w:rsidR="006A39A6">
        <w:rPr>
          <w:szCs w:val="24"/>
        </w:rPr>
        <w:t>“</w:t>
      </w:r>
      <w:r w:rsidRPr="00576ED7">
        <w:rPr>
          <w:szCs w:val="24"/>
        </w:rPr>
        <w:t>selling price</w:t>
      </w:r>
      <w:r w:rsidR="006A39A6">
        <w:rPr>
          <w:szCs w:val="24"/>
        </w:rPr>
        <w:t>”</w:t>
      </w:r>
      <w:r w:rsidR="007A2FEF">
        <w:rPr>
          <w:szCs w:val="24"/>
        </w:rPr>
        <w:t xml:space="preserve"> –</w:t>
      </w:r>
    </w:p>
    <w:p w14:paraId="090766DE" w14:textId="77777777" w:rsidR="0049128E" w:rsidRPr="00576ED7" w:rsidRDefault="0049128E" w:rsidP="00A6585D">
      <w:pPr>
        <w:widowControl w:val="0"/>
        <w:ind w:left="2880"/>
        <w:jc w:val="both"/>
        <w:rPr>
          <w:szCs w:val="24"/>
        </w:rPr>
      </w:pPr>
      <w:r w:rsidRPr="00576ED7">
        <w:rPr>
          <w:szCs w:val="24"/>
        </w:rPr>
        <w:lastRenderedPageBreak/>
        <w:t>•reduced by the debt that the buyer assumes</w:t>
      </w:r>
    </w:p>
    <w:p w14:paraId="7C020153" w14:textId="77777777" w:rsidR="00CF393A" w:rsidRDefault="0049128E" w:rsidP="00A6585D">
      <w:pPr>
        <w:widowControl w:val="0"/>
        <w:ind w:left="2880"/>
        <w:jc w:val="both"/>
        <w:rPr>
          <w:szCs w:val="24"/>
        </w:rPr>
      </w:pPr>
      <w:r w:rsidRPr="00576ED7">
        <w:rPr>
          <w:szCs w:val="24"/>
        </w:rPr>
        <w:t>•</w:t>
      </w:r>
      <w:r w:rsidR="00CF393A">
        <w:rPr>
          <w:i/>
          <w:szCs w:val="24"/>
        </w:rPr>
        <w:t xml:space="preserve">so long as the debt </w:t>
      </w:r>
      <w:r w:rsidRPr="00576ED7">
        <w:rPr>
          <w:i/>
          <w:szCs w:val="24"/>
        </w:rPr>
        <w:t>does not exceed the seller’s basis in the property</w:t>
      </w:r>
      <w:r w:rsidR="00C61EF3">
        <w:rPr>
          <w:szCs w:val="24"/>
        </w:rPr>
        <w:t xml:space="preserve">. </w:t>
      </w:r>
      <w:r w:rsidRPr="00576ED7">
        <w:rPr>
          <w:szCs w:val="24"/>
        </w:rPr>
        <w:t xml:space="preserve">Reg. </w:t>
      </w:r>
      <w:r w:rsidR="00CA008D">
        <w:rPr>
          <w:szCs w:val="24"/>
        </w:rPr>
        <w:t>§ </w:t>
      </w:r>
      <w:r w:rsidR="00C61EF3">
        <w:rPr>
          <w:szCs w:val="24"/>
        </w:rPr>
        <w:t>15A.453-1(b)(2)(iii).</w:t>
      </w:r>
    </w:p>
    <w:p w14:paraId="73F9D392" w14:textId="77777777" w:rsidR="00CF393A" w:rsidRDefault="00CF393A" w:rsidP="00CF393A">
      <w:pPr>
        <w:widowControl w:val="0"/>
        <w:ind w:left="3600"/>
        <w:jc w:val="both"/>
        <w:rPr>
          <w:szCs w:val="24"/>
        </w:rPr>
      </w:pPr>
      <w:r>
        <w:rPr>
          <w:szCs w:val="24"/>
        </w:rPr>
        <w:t>•I</w:t>
      </w:r>
      <w:r w:rsidR="0049128E" w:rsidRPr="00576ED7">
        <w:rPr>
          <w:szCs w:val="24"/>
        </w:rPr>
        <w:t xml:space="preserve">f the debt </w:t>
      </w:r>
      <w:r>
        <w:rPr>
          <w:i/>
          <w:szCs w:val="24"/>
        </w:rPr>
        <w:t>does</w:t>
      </w:r>
      <w:r>
        <w:rPr>
          <w:szCs w:val="24"/>
        </w:rPr>
        <w:t xml:space="preserve"> </w:t>
      </w:r>
      <w:r w:rsidR="0049128E" w:rsidRPr="00576ED7">
        <w:rPr>
          <w:szCs w:val="24"/>
        </w:rPr>
        <w:t>exceed the seller’s basis, the contract price is reduced by the seller’s basi</w:t>
      </w:r>
      <w:r w:rsidR="00C61EF3">
        <w:rPr>
          <w:szCs w:val="24"/>
        </w:rPr>
        <w:t xml:space="preserve">s, not </w:t>
      </w:r>
      <w:r>
        <w:rPr>
          <w:szCs w:val="24"/>
        </w:rPr>
        <w:t xml:space="preserve">by </w:t>
      </w:r>
      <w:r w:rsidR="00C61EF3">
        <w:rPr>
          <w:szCs w:val="24"/>
        </w:rPr>
        <w:t xml:space="preserve">the amount of the debt. </w:t>
      </w:r>
      <w:r w:rsidR="0049128E" w:rsidRPr="00576ED7">
        <w:rPr>
          <w:szCs w:val="24"/>
        </w:rPr>
        <w:t>AND:</w:t>
      </w:r>
    </w:p>
    <w:p w14:paraId="52368325" w14:textId="18ACCBB9" w:rsidR="0049128E" w:rsidRDefault="00CF393A" w:rsidP="00CF393A">
      <w:pPr>
        <w:widowControl w:val="0"/>
        <w:ind w:left="3600"/>
        <w:jc w:val="both"/>
        <w:rPr>
          <w:szCs w:val="24"/>
        </w:rPr>
      </w:pPr>
      <w:r>
        <w:rPr>
          <w:szCs w:val="24"/>
        </w:rPr>
        <w:t>•</w:t>
      </w:r>
      <w:r w:rsidR="002944A1">
        <w:rPr>
          <w:szCs w:val="24"/>
        </w:rPr>
        <w:t>T</w:t>
      </w:r>
      <w:r w:rsidR="0049128E" w:rsidRPr="00576ED7">
        <w:rPr>
          <w:szCs w:val="24"/>
        </w:rPr>
        <w:t xml:space="preserve">he amount by which the debt exceeds </w:t>
      </w:r>
      <w:r w:rsidR="00C61EF3">
        <w:rPr>
          <w:szCs w:val="24"/>
        </w:rPr>
        <w:t xml:space="preserve">basis is treated as a payment. </w:t>
      </w:r>
      <w:r w:rsidR="0049128E" w:rsidRPr="00576ED7">
        <w:rPr>
          <w:szCs w:val="24"/>
        </w:rPr>
        <w:t xml:space="preserve">Reg. </w:t>
      </w:r>
      <w:r w:rsidR="00CA008D">
        <w:rPr>
          <w:szCs w:val="24"/>
        </w:rPr>
        <w:t>§ </w:t>
      </w:r>
      <w:r w:rsidR="0049128E" w:rsidRPr="00576ED7">
        <w:rPr>
          <w:szCs w:val="24"/>
        </w:rPr>
        <w:t>15A.453-</w:t>
      </w:r>
      <w:r w:rsidR="00B619F8">
        <w:rPr>
          <w:szCs w:val="24"/>
        </w:rPr>
        <w:t>1(b)(</w:t>
      </w:r>
      <w:r w:rsidR="0049128E" w:rsidRPr="00576ED7">
        <w:rPr>
          <w:szCs w:val="24"/>
        </w:rPr>
        <w:t>3</w:t>
      </w:r>
      <w:r w:rsidR="00B619F8">
        <w:rPr>
          <w:szCs w:val="24"/>
        </w:rPr>
        <w:t>)</w:t>
      </w:r>
      <w:r w:rsidR="0049128E" w:rsidRPr="00576ED7">
        <w:rPr>
          <w:szCs w:val="24"/>
        </w:rPr>
        <w:t>(i) (11</w:t>
      </w:r>
      <w:r w:rsidR="0049128E" w:rsidRPr="00576ED7">
        <w:rPr>
          <w:szCs w:val="24"/>
          <w:vertAlign w:val="superscript"/>
        </w:rPr>
        <w:t>th</w:t>
      </w:r>
      <w:r w:rsidR="0049128E" w:rsidRPr="00576ED7">
        <w:rPr>
          <w:szCs w:val="24"/>
        </w:rPr>
        <w:t xml:space="preserve"> sentence).</w:t>
      </w:r>
    </w:p>
    <w:p w14:paraId="10520D11" w14:textId="77777777" w:rsidR="00CF393A" w:rsidRPr="00576ED7" w:rsidRDefault="00CF393A" w:rsidP="00CF393A">
      <w:pPr>
        <w:widowControl w:val="0"/>
        <w:ind w:left="2880"/>
        <w:jc w:val="both"/>
        <w:rPr>
          <w:szCs w:val="24"/>
        </w:rPr>
      </w:pPr>
      <w:r>
        <w:rPr>
          <w:szCs w:val="24"/>
        </w:rPr>
        <w:t>•When the debt assumed by the purchaser exceed</w:t>
      </w:r>
      <w:r w:rsidR="00ED64DB">
        <w:rPr>
          <w:szCs w:val="24"/>
        </w:rPr>
        <w:t>s</w:t>
      </w:r>
      <w:r>
        <w:rPr>
          <w:szCs w:val="24"/>
        </w:rPr>
        <w:t xml:space="preserve"> the seller’s basis, what percentage of every payment will seller have to include in her gross income?</w:t>
      </w:r>
    </w:p>
    <w:p w14:paraId="36CC0ADC" w14:textId="77777777" w:rsidR="0049128E" w:rsidRPr="00576ED7" w:rsidRDefault="0049128E" w:rsidP="00A6585D">
      <w:pPr>
        <w:widowControl w:val="0"/>
        <w:jc w:val="both"/>
        <w:rPr>
          <w:szCs w:val="24"/>
        </w:rPr>
      </w:pPr>
    </w:p>
    <w:p w14:paraId="4CC970EA" w14:textId="77777777" w:rsidR="0049128E" w:rsidRDefault="0049128E" w:rsidP="00A6585D">
      <w:pPr>
        <w:widowControl w:val="0"/>
        <w:ind w:left="720"/>
        <w:jc w:val="both"/>
        <w:rPr>
          <w:szCs w:val="24"/>
        </w:rPr>
      </w:pPr>
      <w:r w:rsidRPr="00576ED7">
        <w:rPr>
          <w:szCs w:val="24"/>
        </w:rPr>
        <w:t xml:space="preserve">•You can see that the effect of the installment method is to pro-rate </w:t>
      </w:r>
      <w:r w:rsidR="00CF393A">
        <w:rPr>
          <w:szCs w:val="24"/>
        </w:rPr>
        <w:t xml:space="preserve">both </w:t>
      </w:r>
      <w:r w:rsidRPr="00576ED7">
        <w:rPr>
          <w:szCs w:val="24"/>
        </w:rPr>
        <w:t xml:space="preserve">the recovery of basis </w:t>
      </w:r>
      <w:r w:rsidR="00CF393A">
        <w:rPr>
          <w:szCs w:val="24"/>
        </w:rPr>
        <w:t>and recognition of gain.</w:t>
      </w:r>
    </w:p>
    <w:p w14:paraId="66FD966D" w14:textId="77777777" w:rsidR="00CF393A" w:rsidRPr="00576ED7" w:rsidRDefault="00CF393A" w:rsidP="00CF393A">
      <w:pPr>
        <w:widowControl w:val="0"/>
        <w:ind w:left="1440"/>
        <w:jc w:val="both"/>
        <w:rPr>
          <w:szCs w:val="24"/>
        </w:rPr>
      </w:pPr>
      <w:r>
        <w:rPr>
          <w:szCs w:val="24"/>
        </w:rPr>
        <w:t>•It may prove necessary to keep a running score of unrecovered basis and of yet-to-be realized profit.</w:t>
      </w:r>
    </w:p>
    <w:p w14:paraId="2980B023" w14:textId="77777777" w:rsidR="0049128E" w:rsidRPr="00576ED7" w:rsidRDefault="0049128E" w:rsidP="00A6585D">
      <w:pPr>
        <w:widowControl w:val="0"/>
        <w:ind w:left="720"/>
        <w:jc w:val="both"/>
        <w:rPr>
          <w:szCs w:val="24"/>
        </w:rPr>
      </w:pPr>
      <w:r w:rsidRPr="00576ED7">
        <w:rPr>
          <w:szCs w:val="24"/>
        </w:rPr>
        <w:t>•Section 453B(a) provides that the disposition of an installment obligation is a recognition event</w:t>
      </w:r>
      <w:r w:rsidR="00C61EF3">
        <w:rPr>
          <w:szCs w:val="24"/>
        </w:rPr>
        <w:t xml:space="preserve"> to the one who disposed of it. </w:t>
      </w:r>
      <w:r w:rsidR="009C0FD0">
        <w:rPr>
          <w:szCs w:val="24"/>
        </w:rPr>
        <w:t xml:space="preserve">That person would determine </w:t>
      </w:r>
      <w:r w:rsidRPr="00576ED7">
        <w:rPr>
          <w:szCs w:val="24"/>
        </w:rPr>
        <w:t>her basis in the obligation disposed of and subtrac</w:t>
      </w:r>
      <w:r w:rsidR="009C0FD0">
        <w:rPr>
          <w:szCs w:val="24"/>
        </w:rPr>
        <w:t>t that amount from the amount s</w:t>
      </w:r>
      <w:r w:rsidRPr="00576ED7">
        <w:rPr>
          <w:szCs w:val="24"/>
        </w:rPr>
        <w:t>he realizes to determine gain or loss.</w:t>
      </w:r>
    </w:p>
    <w:p w14:paraId="48F1EEB4" w14:textId="77777777" w:rsidR="0049128E" w:rsidRPr="00576ED7" w:rsidRDefault="0049128E" w:rsidP="00A6585D">
      <w:pPr>
        <w:widowControl w:val="0"/>
        <w:jc w:val="both"/>
        <w:rPr>
          <w:szCs w:val="24"/>
        </w:rPr>
      </w:pPr>
    </w:p>
    <w:p w14:paraId="045F4DE1" w14:textId="77777777" w:rsidR="000F260F" w:rsidRPr="00576ED7" w:rsidRDefault="00C007EA" w:rsidP="00A6585D">
      <w:pPr>
        <w:widowControl w:val="0"/>
        <w:jc w:val="both"/>
        <w:rPr>
          <w:szCs w:val="24"/>
        </w:rPr>
      </w:pPr>
      <w:r w:rsidRPr="00576ED7">
        <w:rPr>
          <w:noProof/>
          <w:szCs w:val="24"/>
        </w:rPr>
        <w:drawing>
          <wp:inline distT="0" distB="0" distL="0" distR="0" wp14:anchorId="4AFFD77D" wp14:editId="53FAB425">
            <wp:extent cx="704850" cy="190500"/>
            <wp:effectExtent l="0" t="0" r="0" b="0"/>
            <wp:docPr id="31" name="Picture 3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73B6616" w14:textId="40B60A6F"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Timing: Fundamentals of Installment Sales</w:t>
      </w:r>
      <w:r w:rsidR="00750582">
        <w:rPr>
          <w:i/>
          <w:szCs w:val="24"/>
        </w:rPr>
        <w:t>.</w:t>
      </w:r>
    </w:p>
    <w:p w14:paraId="1CC8406C" w14:textId="41B963A9" w:rsidR="0049128E" w:rsidRPr="00576ED7" w:rsidRDefault="0049128E" w:rsidP="00A6585D">
      <w:pPr>
        <w:widowControl w:val="0"/>
        <w:ind w:left="720"/>
        <w:jc w:val="both"/>
        <w:rPr>
          <w:szCs w:val="24"/>
        </w:rPr>
      </w:pPr>
      <w:r w:rsidRPr="00576ED7">
        <w:rPr>
          <w:szCs w:val="24"/>
        </w:rPr>
        <w:t>•Do not worry about question 19 on wrap-around mortgages.</w:t>
      </w:r>
      <w:r w:rsidR="00C325EA">
        <w:rPr>
          <w:szCs w:val="24"/>
        </w:rPr>
        <w:t xml:space="preserve"> </w:t>
      </w:r>
      <w:r w:rsidR="007B765D">
        <w:rPr>
          <w:szCs w:val="24"/>
        </w:rPr>
        <w:t>It is discussed in</w:t>
      </w:r>
      <w:r w:rsidR="003C7A52">
        <w:rPr>
          <w:szCs w:val="24"/>
        </w:rPr>
        <w:t xml:space="preserve"> Reg</w:t>
      </w:r>
      <w:r w:rsidR="00863CE0">
        <w:rPr>
          <w:szCs w:val="24"/>
        </w:rPr>
        <w:t>s</w:t>
      </w:r>
      <w:r w:rsidR="003C7A52">
        <w:rPr>
          <w:szCs w:val="24"/>
        </w:rPr>
        <w:t xml:space="preserve">. </w:t>
      </w:r>
      <w:r w:rsidR="00DE4D2A">
        <w:rPr>
          <w:szCs w:val="24"/>
        </w:rPr>
        <w:t>§</w:t>
      </w:r>
      <w:r w:rsidR="00CA008D">
        <w:rPr>
          <w:szCs w:val="24"/>
        </w:rPr>
        <w:t>§ </w:t>
      </w:r>
      <w:r w:rsidR="003C7A52">
        <w:rPr>
          <w:szCs w:val="24"/>
        </w:rPr>
        <w:t>15A.453-1(b)(3)(ii)</w:t>
      </w:r>
      <w:r w:rsidR="00DE4D2A">
        <w:rPr>
          <w:szCs w:val="24"/>
        </w:rPr>
        <w:t xml:space="preserve"> and 15A.453-</w:t>
      </w:r>
      <w:r w:rsidR="000560F3">
        <w:rPr>
          <w:szCs w:val="24"/>
        </w:rPr>
        <w:t>1(b)(5) Examples 5 and 6</w:t>
      </w:r>
      <w:r w:rsidR="003C7A52">
        <w:rPr>
          <w:szCs w:val="24"/>
        </w:rPr>
        <w:t>.</w:t>
      </w:r>
    </w:p>
    <w:p w14:paraId="495C2E53" w14:textId="77777777" w:rsidR="0049128E" w:rsidRPr="00576ED7" w:rsidRDefault="0049128E" w:rsidP="00A6585D">
      <w:pPr>
        <w:widowControl w:val="0"/>
        <w:jc w:val="both"/>
        <w:rPr>
          <w:szCs w:val="24"/>
        </w:rPr>
      </w:pPr>
    </w:p>
    <w:p w14:paraId="7069FDBE" w14:textId="77777777" w:rsidR="0049128E" w:rsidRPr="00576ED7" w:rsidRDefault="0049128E" w:rsidP="00A6585D">
      <w:pPr>
        <w:widowControl w:val="0"/>
        <w:jc w:val="both"/>
        <w:rPr>
          <w:szCs w:val="24"/>
        </w:rPr>
      </w:pPr>
    </w:p>
    <w:p w14:paraId="2D3848D4" w14:textId="77777777" w:rsidR="0049128E" w:rsidRPr="00576ED7" w:rsidRDefault="0049128E" w:rsidP="00A6585D">
      <w:pPr>
        <w:widowControl w:val="0"/>
        <w:jc w:val="both"/>
        <w:rPr>
          <w:szCs w:val="24"/>
        </w:rPr>
      </w:pPr>
      <w:r w:rsidRPr="00576ED7">
        <w:rPr>
          <w:szCs w:val="24"/>
        </w:rPr>
        <w:t xml:space="preserve">The installment method of </w:t>
      </w:r>
      <w:r w:rsidR="00CA008D">
        <w:rPr>
          <w:szCs w:val="24"/>
        </w:rPr>
        <w:t>§ </w:t>
      </w:r>
      <w:r w:rsidRPr="00576ED7">
        <w:rPr>
          <w:szCs w:val="24"/>
        </w:rPr>
        <w:t>453 enables a taxpayer to de</w:t>
      </w:r>
      <w:r w:rsidR="009C0FD0">
        <w:rPr>
          <w:szCs w:val="24"/>
        </w:rPr>
        <w:t>fer recognition of gain until s</w:t>
      </w:r>
      <w:r w:rsidRPr="00576ED7">
        <w:rPr>
          <w:szCs w:val="24"/>
        </w:rPr>
        <w:t>he has t</w:t>
      </w:r>
      <w:r w:rsidR="00C325EA">
        <w:rPr>
          <w:szCs w:val="24"/>
        </w:rPr>
        <w:t xml:space="preserve">he wherewithal to pay the tax. </w:t>
      </w:r>
      <w:r w:rsidRPr="00576ED7">
        <w:rPr>
          <w:szCs w:val="24"/>
        </w:rPr>
        <w:t xml:space="preserve">However, when taxpayer enters into transactions with related persons </w:t>
      </w:r>
      <w:r w:rsidR="00CF393A">
        <w:rPr>
          <w:szCs w:val="24"/>
        </w:rPr>
        <w:t xml:space="preserve">solely with a purpose to defer payment of </w:t>
      </w:r>
      <w:r w:rsidRPr="00576ED7">
        <w:rPr>
          <w:szCs w:val="24"/>
        </w:rPr>
        <w:t>income tax, the Code denies the benefits of the installment method.</w:t>
      </w:r>
    </w:p>
    <w:p w14:paraId="634EA895" w14:textId="77777777" w:rsidR="0049128E" w:rsidRPr="00576ED7" w:rsidRDefault="0049128E" w:rsidP="00A6585D">
      <w:pPr>
        <w:widowControl w:val="0"/>
        <w:ind w:left="720"/>
        <w:jc w:val="both"/>
        <w:rPr>
          <w:szCs w:val="24"/>
        </w:rPr>
      </w:pPr>
      <w:r w:rsidRPr="00576ED7">
        <w:rPr>
          <w:szCs w:val="24"/>
        </w:rPr>
        <w:t>•Consider: Father (a high bracket taxpayer) sells daughter (a lo</w:t>
      </w:r>
      <w:r w:rsidR="00C61EF3">
        <w:rPr>
          <w:szCs w:val="24"/>
        </w:rPr>
        <w:t xml:space="preserve">w bracket taxpayer) Blackacre. </w:t>
      </w:r>
      <w:r w:rsidRPr="00576ED7">
        <w:rPr>
          <w:szCs w:val="24"/>
        </w:rPr>
        <w:t xml:space="preserve">Father’s </w:t>
      </w:r>
      <w:r w:rsidR="00C325EA">
        <w:rPr>
          <w:szCs w:val="24"/>
        </w:rPr>
        <w:t xml:space="preserve">basis in Blackacre is $20,000. </w:t>
      </w:r>
      <w:r w:rsidRPr="00576ED7">
        <w:rPr>
          <w:szCs w:val="24"/>
        </w:rPr>
        <w:t>The selli</w:t>
      </w:r>
      <w:r w:rsidR="00C61EF3">
        <w:rPr>
          <w:szCs w:val="24"/>
        </w:rPr>
        <w:t>ng price is $100,000.</w:t>
      </w:r>
      <w:r w:rsidRPr="00576ED7">
        <w:rPr>
          <w:szCs w:val="24"/>
        </w:rPr>
        <w:t xml:space="preserve"> Daughter is to make annual payments of $10,000 plus inte</w:t>
      </w:r>
      <w:r w:rsidR="00C61EF3">
        <w:rPr>
          <w:szCs w:val="24"/>
        </w:rPr>
        <w:t xml:space="preserve">rest on the declining balance. </w:t>
      </w:r>
      <w:r w:rsidRPr="00576ED7">
        <w:rPr>
          <w:szCs w:val="24"/>
        </w:rPr>
        <w:t>Daughter makes no payments and one week later, sells Blackacre to a third party for $100,000 cash.</w:t>
      </w:r>
    </w:p>
    <w:p w14:paraId="5BA6457A" w14:textId="77777777" w:rsidR="0049128E" w:rsidRPr="00576ED7" w:rsidRDefault="0049128E" w:rsidP="00A6585D">
      <w:pPr>
        <w:widowControl w:val="0"/>
        <w:ind w:left="1440"/>
        <w:jc w:val="both"/>
        <w:rPr>
          <w:szCs w:val="24"/>
        </w:rPr>
      </w:pPr>
      <w:r w:rsidRPr="00576ED7">
        <w:rPr>
          <w:szCs w:val="24"/>
        </w:rPr>
        <w:t xml:space="preserve">•Notice: daughter </w:t>
      </w:r>
      <w:r w:rsidR="00C325EA">
        <w:rPr>
          <w:szCs w:val="24"/>
        </w:rPr>
        <w:t>has no gain/loss to recogniz</w:t>
      </w:r>
      <w:r w:rsidR="00C61EF3">
        <w:rPr>
          <w:szCs w:val="24"/>
        </w:rPr>
        <w:t xml:space="preserve">e. </w:t>
      </w:r>
      <w:r w:rsidRPr="00576ED7">
        <w:rPr>
          <w:szCs w:val="24"/>
        </w:rPr>
        <w:t xml:space="preserve">She has $100,000 </w:t>
      </w:r>
      <w:r w:rsidRPr="00576ED7">
        <w:rPr>
          <w:szCs w:val="24"/>
        </w:rPr>
        <w:lastRenderedPageBreak/>
        <w:t>cash in hand with which to fulfill her obligation to pay father $10,000 per year for the next nine years.</w:t>
      </w:r>
    </w:p>
    <w:p w14:paraId="14C44200" w14:textId="12A9DF70" w:rsidR="0049128E" w:rsidRPr="00576ED7" w:rsidRDefault="0049128E" w:rsidP="00A6585D">
      <w:pPr>
        <w:widowControl w:val="0"/>
        <w:ind w:left="1440"/>
        <w:jc w:val="both"/>
        <w:rPr>
          <w:szCs w:val="24"/>
        </w:rPr>
      </w:pPr>
      <w:r w:rsidRPr="00576ED7">
        <w:rPr>
          <w:szCs w:val="24"/>
        </w:rPr>
        <w:t>•Father has essentially sold Blackacre at a substantial gain. A person related to him holds the cash from the sale. Father spread</w:t>
      </w:r>
      <w:r w:rsidR="002F7804">
        <w:rPr>
          <w:szCs w:val="24"/>
        </w:rPr>
        <w:t>s</w:t>
      </w:r>
      <w:r w:rsidRPr="00576ED7">
        <w:rPr>
          <w:szCs w:val="24"/>
        </w:rPr>
        <w:t xml:space="preserve"> recognition of gain over the ensuing ten years.</w:t>
      </w:r>
    </w:p>
    <w:p w14:paraId="4824A3F6" w14:textId="77777777" w:rsidR="0049128E" w:rsidRPr="00576ED7" w:rsidRDefault="0049128E" w:rsidP="00A6585D">
      <w:pPr>
        <w:widowControl w:val="0"/>
        <w:jc w:val="both"/>
        <w:rPr>
          <w:szCs w:val="24"/>
        </w:rPr>
      </w:pPr>
    </w:p>
    <w:p w14:paraId="40B2E36B" w14:textId="77777777" w:rsidR="0049128E" w:rsidRPr="00576ED7" w:rsidRDefault="0049128E" w:rsidP="00A6585D">
      <w:pPr>
        <w:widowControl w:val="0"/>
        <w:jc w:val="both"/>
        <w:rPr>
          <w:szCs w:val="24"/>
        </w:rPr>
      </w:pPr>
      <w:r w:rsidRPr="00576ED7">
        <w:rPr>
          <w:szCs w:val="24"/>
        </w:rPr>
        <w:t>Section 453(e) addresses so-called “second dispositions by related persons.”</w:t>
      </w:r>
    </w:p>
    <w:p w14:paraId="29CB4B8D" w14:textId="77777777" w:rsidR="0049128E" w:rsidRPr="00576ED7" w:rsidRDefault="0049128E" w:rsidP="00A6585D">
      <w:pPr>
        <w:widowControl w:val="0"/>
        <w:ind w:left="720"/>
        <w:jc w:val="both"/>
        <w:rPr>
          <w:szCs w:val="24"/>
        </w:rPr>
      </w:pPr>
      <w:r w:rsidRPr="00576ED7">
        <w:rPr>
          <w:szCs w:val="24"/>
        </w:rPr>
        <w:t>•Section 453(e)(1) requires taxpayer to treat the amount realized in the “second disposition” (i.e., sale by daughter in the example) as received by the person making the “first disposition” (i.e., father in the example).</w:t>
      </w:r>
    </w:p>
    <w:p w14:paraId="771E253B" w14:textId="77777777" w:rsidR="0049128E" w:rsidRPr="00576ED7" w:rsidRDefault="0049128E" w:rsidP="00A6585D">
      <w:pPr>
        <w:widowControl w:val="0"/>
        <w:ind w:left="1440"/>
        <w:jc w:val="both"/>
        <w:rPr>
          <w:szCs w:val="24"/>
        </w:rPr>
      </w:pPr>
      <w:r w:rsidRPr="00576ED7">
        <w:rPr>
          <w:szCs w:val="24"/>
        </w:rPr>
        <w:t>•Thus in our example, father would be treated as realizing $100,000 upon daughter’s sale of Blackacre.</w:t>
      </w:r>
    </w:p>
    <w:p w14:paraId="5A872D70" w14:textId="77777777" w:rsidR="0049128E" w:rsidRPr="00576ED7" w:rsidRDefault="0049128E" w:rsidP="00A6585D">
      <w:pPr>
        <w:widowControl w:val="0"/>
        <w:jc w:val="both"/>
        <w:rPr>
          <w:szCs w:val="24"/>
        </w:rPr>
      </w:pPr>
    </w:p>
    <w:p w14:paraId="0EE6F5D6" w14:textId="77777777" w:rsidR="0049128E" w:rsidRPr="00576ED7" w:rsidRDefault="0049128E" w:rsidP="00A6585D">
      <w:pPr>
        <w:widowControl w:val="0"/>
        <w:ind w:left="720"/>
        <w:jc w:val="both"/>
        <w:rPr>
          <w:szCs w:val="24"/>
        </w:rPr>
      </w:pPr>
      <w:r w:rsidRPr="00576ED7">
        <w:rPr>
          <w:szCs w:val="24"/>
        </w:rPr>
        <w:t xml:space="preserve">•This rule applies only to a disposition made within two years after the </w:t>
      </w:r>
      <w:r w:rsidR="00C61EF3">
        <w:rPr>
          <w:szCs w:val="24"/>
        </w:rPr>
        <w:t xml:space="preserve">first disposition. </w:t>
      </w:r>
      <w:r w:rsidR="00CA008D">
        <w:rPr>
          <w:szCs w:val="24"/>
        </w:rPr>
        <w:t>§ </w:t>
      </w:r>
      <w:r w:rsidR="00C61EF3">
        <w:rPr>
          <w:szCs w:val="24"/>
        </w:rPr>
        <w:t xml:space="preserve">453(e)(2). </w:t>
      </w:r>
      <w:r w:rsidRPr="00576ED7">
        <w:rPr>
          <w:szCs w:val="24"/>
        </w:rPr>
        <w:t xml:space="preserve">However, the running of this two-year period is suspended in the event the risk of loss to the transferee is substantially diminished </w:t>
      </w:r>
      <w:r w:rsidR="00363551">
        <w:rPr>
          <w:szCs w:val="24"/>
        </w:rPr>
        <w:t>by the possibility of certain transactions.</w:t>
      </w:r>
      <w:r w:rsidR="00363551">
        <w:rPr>
          <w:rStyle w:val="FootnoteReference"/>
          <w:szCs w:val="24"/>
        </w:rPr>
        <w:footnoteReference w:id="215"/>
      </w:r>
    </w:p>
    <w:p w14:paraId="4D71C58B" w14:textId="77777777" w:rsidR="0049128E" w:rsidRPr="00576ED7" w:rsidRDefault="0049128E" w:rsidP="00A6585D">
      <w:pPr>
        <w:widowControl w:val="0"/>
        <w:jc w:val="both"/>
        <w:rPr>
          <w:szCs w:val="24"/>
        </w:rPr>
      </w:pPr>
    </w:p>
    <w:p w14:paraId="20B4452F" w14:textId="03284572" w:rsidR="0049128E" w:rsidRPr="00576ED7" w:rsidRDefault="0049128E" w:rsidP="00A6585D">
      <w:pPr>
        <w:widowControl w:val="0"/>
        <w:ind w:left="720"/>
        <w:jc w:val="both"/>
        <w:rPr>
          <w:szCs w:val="24"/>
        </w:rPr>
      </w:pPr>
      <w:r w:rsidRPr="00576ED7">
        <w:rPr>
          <w:szCs w:val="24"/>
        </w:rPr>
        <w:t xml:space="preserve">•A person is “related” if she bears a relationship to the transferor described in either </w:t>
      </w:r>
      <w:r w:rsidR="00CA008D">
        <w:rPr>
          <w:szCs w:val="24"/>
        </w:rPr>
        <w:t>§ </w:t>
      </w:r>
      <w:r w:rsidRPr="00576ED7">
        <w:rPr>
          <w:szCs w:val="24"/>
        </w:rPr>
        <w:t xml:space="preserve">318(a) or </w:t>
      </w:r>
      <w:r w:rsidR="00CA008D">
        <w:rPr>
          <w:szCs w:val="24"/>
        </w:rPr>
        <w:t>§ </w:t>
      </w:r>
      <w:r w:rsidRPr="00576ED7">
        <w:rPr>
          <w:szCs w:val="24"/>
        </w:rPr>
        <w:t>267(b)</w:t>
      </w:r>
      <w:r w:rsidR="001B5798" w:rsidRPr="00576ED7">
        <w:rPr>
          <w:szCs w:val="24"/>
        </w:rPr>
        <w:t xml:space="preserve">. </w:t>
      </w:r>
      <w:r w:rsidR="00CA008D">
        <w:rPr>
          <w:szCs w:val="24"/>
        </w:rPr>
        <w:t>§ </w:t>
      </w:r>
      <w:r w:rsidRPr="00576ED7">
        <w:rPr>
          <w:szCs w:val="24"/>
        </w:rPr>
        <w:t>453(f)(1).</w:t>
      </w:r>
    </w:p>
    <w:p w14:paraId="3ECECDD4" w14:textId="77777777" w:rsidR="0049128E" w:rsidRPr="00576ED7" w:rsidRDefault="0049128E" w:rsidP="00A6585D">
      <w:pPr>
        <w:widowControl w:val="0"/>
        <w:jc w:val="both"/>
        <w:rPr>
          <w:szCs w:val="24"/>
        </w:rPr>
      </w:pPr>
    </w:p>
    <w:p w14:paraId="1EBB08DF" w14:textId="77777777" w:rsidR="0049128E" w:rsidRPr="00576ED7" w:rsidRDefault="0049128E" w:rsidP="00A6585D">
      <w:pPr>
        <w:widowControl w:val="0"/>
        <w:ind w:left="720"/>
        <w:jc w:val="both"/>
        <w:rPr>
          <w:szCs w:val="24"/>
        </w:rPr>
      </w:pPr>
      <w:r w:rsidRPr="00576ED7">
        <w:rPr>
          <w:szCs w:val="24"/>
        </w:rPr>
        <w:t xml:space="preserve">•Section 453(e)(3) limits the amount realized by the transferor making the first disposition to </w:t>
      </w:r>
    </w:p>
    <w:p w14:paraId="08501819" w14:textId="77777777" w:rsidR="00C93ADB" w:rsidRDefault="0049128E" w:rsidP="00A6585D">
      <w:pPr>
        <w:widowControl w:val="0"/>
        <w:ind w:left="1440"/>
        <w:jc w:val="both"/>
        <w:rPr>
          <w:szCs w:val="24"/>
        </w:rPr>
      </w:pPr>
      <w:r w:rsidRPr="00576ED7">
        <w:rPr>
          <w:szCs w:val="24"/>
        </w:rPr>
        <w:t xml:space="preserve">the lesser of </w:t>
      </w:r>
      <w:r w:rsidR="00C93ADB">
        <w:rPr>
          <w:szCs w:val="24"/>
        </w:rPr>
        <w:t>–</w:t>
      </w:r>
    </w:p>
    <w:p w14:paraId="03B93CB2" w14:textId="77777777" w:rsidR="00C93ADB" w:rsidRDefault="00C93ADB" w:rsidP="00C93ADB">
      <w:pPr>
        <w:widowControl w:val="0"/>
        <w:ind w:left="2160"/>
        <w:jc w:val="both"/>
        <w:rPr>
          <w:szCs w:val="24"/>
        </w:rPr>
      </w:pPr>
      <w:r>
        <w:rPr>
          <w:szCs w:val="24"/>
        </w:rPr>
        <w:t>•</w:t>
      </w:r>
      <w:r w:rsidR="0049128E" w:rsidRPr="00576ED7">
        <w:rPr>
          <w:szCs w:val="24"/>
        </w:rPr>
        <w:t xml:space="preserve">the amount realized in the second disposition, </w:t>
      </w:r>
      <w:r>
        <w:rPr>
          <w:szCs w:val="24"/>
        </w:rPr>
        <w:t>OR</w:t>
      </w:r>
    </w:p>
    <w:p w14:paraId="745A2252" w14:textId="77777777" w:rsidR="0049128E" w:rsidRPr="00576ED7" w:rsidRDefault="00C93ADB" w:rsidP="00C93ADB">
      <w:pPr>
        <w:widowControl w:val="0"/>
        <w:ind w:left="2160"/>
        <w:jc w:val="both"/>
        <w:rPr>
          <w:szCs w:val="24"/>
        </w:rPr>
      </w:pPr>
      <w:r>
        <w:rPr>
          <w:szCs w:val="24"/>
        </w:rPr>
        <w:t>•</w:t>
      </w:r>
      <w:r w:rsidR="0049128E" w:rsidRPr="00576ED7">
        <w:rPr>
          <w:szCs w:val="24"/>
        </w:rPr>
        <w:t>the total contract price for the first disposition</w:t>
      </w:r>
    </w:p>
    <w:p w14:paraId="40E3A3B1" w14:textId="77777777" w:rsidR="0049128E" w:rsidRPr="00576ED7" w:rsidRDefault="0049128E" w:rsidP="00A6585D">
      <w:pPr>
        <w:widowControl w:val="0"/>
        <w:jc w:val="both"/>
        <w:rPr>
          <w:szCs w:val="24"/>
        </w:rPr>
      </w:pPr>
    </w:p>
    <w:p w14:paraId="780B9989" w14:textId="77777777" w:rsidR="0049128E" w:rsidRPr="00576ED7" w:rsidRDefault="0049128E" w:rsidP="00A6585D">
      <w:pPr>
        <w:widowControl w:val="0"/>
        <w:ind w:left="1440"/>
        <w:jc w:val="both"/>
        <w:rPr>
          <w:szCs w:val="24"/>
        </w:rPr>
      </w:pPr>
      <w:r w:rsidRPr="00576ED7">
        <w:rPr>
          <w:szCs w:val="24"/>
        </w:rPr>
        <w:t>MINUS</w:t>
      </w:r>
    </w:p>
    <w:p w14:paraId="700E0D9C" w14:textId="77777777" w:rsidR="0049128E" w:rsidRPr="00576ED7" w:rsidRDefault="0049128E" w:rsidP="00A6585D">
      <w:pPr>
        <w:widowControl w:val="0"/>
        <w:jc w:val="both"/>
        <w:rPr>
          <w:szCs w:val="24"/>
        </w:rPr>
      </w:pPr>
    </w:p>
    <w:p w14:paraId="662D08CA" w14:textId="77777777" w:rsidR="0049128E" w:rsidRPr="00576ED7" w:rsidRDefault="0049128E" w:rsidP="00A6585D">
      <w:pPr>
        <w:widowControl w:val="0"/>
        <w:ind w:left="1440"/>
        <w:jc w:val="both"/>
        <w:rPr>
          <w:szCs w:val="24"/>
        </w:rPr>
      </w:pPr>
      <w:r w:rsidRPr="00576ED7">
        <w:rPr>
          <w:szCs w:val="24"/>
        </w:rPr>
        <w:t xml:space="preserve">the aggregate amount of payments received with respect to the first disposition, plus the aggregate amount treated as received under </w:t>
      </w:r>
      <w:r w:rsidR="00CA008D">
        <w:rPr>
          <w:szCs w:val="24"/>
        </w:rPr>
        <w:t>§ </w:t>
      </w:r>
      <w:r w:rsidRPr="00576ED7">
        <w:rPr>
          <w:szCs w:val="24"/>
        </w:rPr>
        <w:t>453(e).</w:t>
      </w:r>
    </w:p>
    <w:p w14:paraId="68B7159B" w14:textId="77777777" w:rsidR="0049128E" w:rsidRPr="00576ED7" w:rsidRDefault="0049128E" w:rsidP="00A6585D">
      <w:pPr>
        <w:widowControl w:val="0"/>
        <w:jc w:val="both"/>
        <w:rPr>
          <w:szCs w:val="24"/>
        </w:rPr>
      </w:pPr>
    </w:p>
    <w:p w14:paraId="52C4CE8C" w14:textId="139B7659" w:rsidR="0049128E" w:rsidRPr="00576ED7" w:rsidRDefault="0049128E" w:rsidP="00A6585D">
      <w:pPr>
        <w:widowControl w:val="0"/>
        <w:ind w:left="720"/>
        <w:jc w:val="both"/>
        <w:rPr>
          <w:szCs w:val="24"/>
        </w:rPr>
      </w:pPr>
      <w:r w:rsidRPr="00576ED7">
        <w:rPr>
          <w:szCs w:val="24"/>
        </w:rPr>
        <w:t xml:space="preserve">•Installment payments received after the second disposition are not treated as payments with respect to the first disposition to the extent that such </w:t>
      </w:r>
      <w:r w:rsidRPr="00576ED7">
        <w:rPr>
          <w:szCs w:val="24"/>
        </w:rPr>
        <w:lastRenderedPageBreak/>
        <w:t>payments are less than the amount treated as recei</w:t>
      </w:r>
      <w:r w:rsidR="00C61EF3">
        <w:rPr>
          <w:szCs w:val="24"/>
        </w:rPr>
        <w:t xml:space="preserve">ved on the second disposition. </w:t>
      </w:r>
      <w:r w:rsidR="00ED64DB">
        <w:rPr>
          <w:szCs w:val="24"/>
        </w:rPr>
        <w:t xml:space="preserve">Additional </w:t>
      </w:r>
      <w:r w:rsidRPr="00576ED7">
        <w:rPr>
          <w:szCs w:val="24"/>
        </w:rPr>
        <w:t>payments are treated as payments with respect to the first disposition</w:t>
      </w:r>
      <w:r w:rsidR="001B5798" w:rsidRPr="00576ED7">
        <w:rPr>
          <w:szCs w:val="24"/>
        </w:rPr>
        <w:t xml:space="preserve">. </w:t>
      </w:r>
      <w:r w:rsidR="00CA008D">
        <w:rPr>
          <w:szCs w:val="24"/>
        </w:rPr>
        <w:t>§ </w:t>
      </w:r>
      <w:r w:rsidRPr="00576ED7">
        <w:rPr>
          <w:szCs w:val="24"/>
        </w:rPr>
        <w:t>453(e)(5).</w:t>
      </w:r>
    </w:p>
    <w:p w14:paraId="6334B8A2" w14:textId="77777777" w:rsidR="0049128E" w:rsidRPr="00576ED7" w:rsidRDefault="00C325EA" w:rsidP="00A6585D">
      <w:pPr>
        <w:widowControl w:val="0"/>
        <w:ind w:left="1440"/>
        <w:jc w:val="both"/>
        <w:rPr>
          <w:szCs w:val="24"/>
        </w:rPr>
      </w:pPr>
      <w:r>
        <w:rPr>
          <w:szCs w:val="24"/>
        </w:rPr>
        <w:t xml:space="preserve">•Example: Same facts as above. </w:t>
      </w:r>
      <w:r w:rsidR="0049128E" w:rsidRPr="00576ED7">
        <w:rPr>
          <w:szCs w:val="24"/>
        </w:rPr>
        <w:t>Daughter sells Bl</w:t>
      </w:r>
      <w:r w:rsidR="00C61EF3">
        <w:rPr>
          <w:szCs w:val="24"/>
        </w:rPr>
        <w:t xml:space="preserve">ackacre in year 1 for $80,000. </w:t>
      </w:r>
      <w:r w:rsidR="0049128E" w:rsidRPr="00576ED7">
        <w:rPr>
          <w:szCs w:val="24"/>
        </w:rPr>
        <w:t>Father is</w:t>
      </w:r>
      <w:r>
        <w:rPr>
          <w:szCs w:val="24"/>
        </w:rPr>
        <w:t xml:space="preserve"> treated as realizing $80,000. </w:t>
      </w:r>
      <w:r w:rsidR="0049128E" w:rsidRPr="00576ED7">
        <w:rPr>
          <w:szCs w:val="24"/>
        </w:rPr>
        <w:t xml:space="preserve">Daughter makes payments under the </w:t>
      </w:r>
      <w:r>
        <w:rPr>
          <w:szCs w:val="24"/>
        </w:rPr>
        <w:t xml:space="preserve">installment contract. </w:t>
      </w:r>
      <w:r w:rsidR="0049128E" w:rsidRPr="00576ED7">
        <w:rPr>
          <w:szCs w:val="24"/>
        </w:rPr>
        <w:t>The first eight payments are not treated as payments with respect to the first dis</w:t>
      </w:r>
      <w:r>
        <w:rPr>
          <w:szCs w:val="24"/>
        </w:rPr>
        <w:t xml:space="preserve">position. </w:t>
      </w:r>
      <w:r w:rsidR="0049128E" w:rsidRPr="00576ED7">
        <w:rPr>
          <w:szCs w:val="24"/>
        </w:rPr>
        <w:t>Father will pay no income tax for receiving these pay</w:t>
      </w:r>
      <w:r>
        <w:rPr>
          <w:szCs w:val="24"/>
        </w:rPr>
        <w:t xml:space="preserve">ments. </w:t>
      </w:r>
      <w:r w:rsidR="0049128E" w:rsidRPr="00576ED7">
        <w:rPr>
          <w:szCs w:val="24"/>
        </w:rPr>
        <w:t>The last two payments will produce taxable income for father as before.</w:t>
      </w:r>
    </w:p>
    <w:p w14:paraId="17C10A57" w14:textId="77777777" w:rsidR="0049128E" w:rsidRDefault="0049128E" w:rsidP="00A6585D">
      <w:pPr>
        <w:widowControl w:val="0"/>
        <w:jc w:val="both"/>
        <w:rPr>
          <w:szCs w:val="24"/>
        </w:rPr>
      </w:pPr>
    </w:p>
    <w:p w14:paraId="63B67735" w14:textId="77777777" w:rsidR="0091319E" w:rsidRDefault="0091319E" w:rsidP="00A6585D">
      <w:pPr>
        <w:widowControl w:val="0"/>
        <w:jc w:val="both"/>
        <w:rPr>
          <w:szCs w:val="24"/>
        </w:rPr>
      </w:pPr>
    </w:p>
    <w:p w14:paraId="6A0810A8" w14:textId="77777777" w:rsidR="0091319E" w:rsidRPr="00576ED7" w:rsidRDefault="0091319E" w:rsidP="0091319E">
      <w:pPr>
        <w:widowControl w:val="0"/>
        <w:ind w:left="720"/>
        <w:jc w:val="both"/>
        <w:rPr>
          <w:szCs w:val="24"/>
        </w:rPr>
      </w:pPr>
      <w:r>
        <w:rPr>
          <w:i/>
          <w:szCs w:val="24"/>
        </w:rPr>
        <w:t>C</w:t>
      </w:r>
      <w:r w:rsidRPr="00576ED7">
        <w:rPr>
          <w:i/>
          <w:szCs w:val="24"/>
        </w:rPr>
        <w:t xml:space="preserve">.  </w:t>
      </w:r>
      <w:r>
        <w:rPr>
          <w:i/>
          <w:szCs w:val="24"/>
        </w:rPr>
        <w:t>Contingent Payments</w:t>
      </w:r>
      <w:r w:rsidRPr="00576ED7">
        <w:rPr>
          <w:szCs w:val="24"/>
        </w:rPr>
        <w:fldChar w:fldCharType="begin"/>
      </w:r>
      <w:r>
        <w:rPr>
          <w:i/>
          <w:szCs w:val="24"/>
        </w:rPr>
        <w:instrText xml:space="preserve"> TC \l2 "C</w:instrText>
      </w:r>
      <w:r w:rsidRPr="00576ED7">
        <w:rPr>
          <w:i/>
          <w:szCs w:val="24"/>
        </w:rPr>
        <w:instrText xml:space="preserve">.  </w:instrText>
      </w:r>
      <w:r>
        <w:rPr>
          <w:i/>
          <w:szCs w:val="24"/>
        </w:rPr>
        <w:instrText>Contingent Payments</w:instrText>
      </w:r>
      <w:r w:rsidRPr="00576ED7">
        <w:rPr>
          <w:szCs w:val="24"/>
        </w:rPr>
        <w:fldChar w:fldCharType="end"/>
      </w:r>
    </w:p>
    <w:p w14:paraId="5273E628" w14:textId="77777777" w:rsidR="0091319E" w:rsidRDefault="0091319E" w:rsidP="00A6585D">
      <w:pPr>
        <w:widowControl w:val="0"/>
        <w:jc w:val="both"/>
        <w:rPr>
          <w:szCs w:val="24"/>
        </w:rPr>
      </w:pPr>
    </w:p>
    <w:p w14:paraId="4351604D" w14:textId="7ED42DAE" w:rsidR="008A7EA8" w:rsidRDefault="008A7EA8" w:rsidP="008A7EA8">
      <w:pPr>
        <w:widowControl w:val="0"/>
        <w:jc w:val="both"/>
      </w:pPr>
      <w:r>
        <w:t>Suppose that taxpayer sells stock to another</w:t>
      </w:r>
      <w:r w:rsidR="001B5798">
        <w:t xml:space="preserve">. </w:t>
      </w:r>
      <w:r>
        <w:t>Taxpayer’s basis in the stock is $20,000</w:t>
      </w:r>
      <w:r w:rsidR="001B5798">
        <w:t xml:space="preserve">. </w:t>
      </w:r>
      <w:r>
        <w:t>The price at which taxpayer sells the stock is $10,000 plus 10% of the dividends paid by the corporation, payable every year.</w:t>
      </w:r>
    </w:p>
    <w:p w14:paraId="23E846A9" w14:textId="77777777" w:rsidR="008A7EA8" w:rsidRDefault="008A7EA8" w:rsidP="008A7EA8">
      <w:pPr>
        <w:widowControl w:val="0"/>
        <w:ind w:left="720"/>
        <w:jc w:val="both"/>
      </w:pPr>
      <w:r>
        <w:t>•Suppose the same facts except that the selling price is $10,000 plus 10% of the dividends paid by the corporation for the next 20 years.</w:t>
      </w:r>
    </w:p>
    <w:p w14:paraId="20EB8F52" w14:textId="77777777" w:rsidR="008A7EA8" w:rsidRDefault="008A7EA8" w:rsidP="008A7EA8">
      <w:pPr>
        <w:widowControl w:val="0"/>
        <w:ind w:left="720"/>
        <w:jc w:val="both"/>
      </w:pPr>
      <w:r>
        <w:t>•Suppose the same facts except that the selling price is $10,000 plus 10% of the dividends paid by the corporation up to a maximum of $25,000.</w:t>
      </w:r>
    </w:p>
    <w:p w14:paraId="07E61309" w14:textId="77777777" w:rsidR="008A7EA8" w:rsidRDefault="008A7EA8" w:rsidP="008A7EA8">
      <w:pPr>
        <w:widowControl w:val="0"/>
        <w:jc w:val="both"/>
      </w:pPr>
    </w:p>
    <w:p w14:paraId="2074F65F" w14:textId="13697F64" w:rsidR="008A7EA8" w:rsidRDefault="008A7EA8" w:rsidP="008A7EA8">
      <w:pPr>
        <w:widowControl w:val="0"/>
        <w:jc w:val="both"/>
      </w:pPr>
      <w:r>
        <w:t>Notice that on the day the parties enter the contract, the amount that the seller will ultimately realize cannot be known</w:t>
      </w:r>
      <w:r w:rsidR="001B5798">
        <w:t xml:space="preserve">. </w:t>
      </w:r>
      <w:r>
        <w:t>What is the best way to handle the problem?</w:t>
      </w:r>
    </w:p>
    <w:p w14:paraId="421C5388" w14:textId="77777777" w:rsidR="008A7EA8" w:rsidRDefault="008A7EA8" w:rsidP="008A7EA8">
      <w:pPr>
        <w:widowControl w:val="0"/>
        <w:jc w:val="both"/>
      </w:pPr>
    </w:p>
    <w:p w14:paraId="53BD6B03" w14:textId="77777777" w:rsidR="00686DFC" w:rsidRDefault="00686DFC" w:rsidP="00686DFC">
      <w:pPr>
        <w:rPr>
          <w:szCs w:val="24"/>
        </w:rPr>
      </w:pPr>
    </w:p>
    <w:p w14:paraId="24BF2D6E" w14:textId="77777777" w:rsidR="00686DFC" w:rsidRDefault="00686DFC" w:rsidP="00686DFC">
      <w:pPr>
        <w:widowControl w:val="0"/>
        <w:jc w:val="both"/>
        <w:rPr>
          <w:szCs w:val="24"/>
        </w:rPr>
      </w:pPr>
      <w:r>
        <w:rPr>
          <w:b/>
        </w:rPr>
        <w:t>Burnet v. Commissioner</w:t>
      </w:r>
      <w:r>
        <w:t>, 283 U.S. 404 (1931)</w:t>
      </w:r>
      <w:r w:rsidRPr="00576ED7">
        <w:rPr>
          <w:szCs w:val="24"/>
        </w:rPr>
        <w:fldChar w:fldCharType="begin"/>
      </w:r>
      <w:r w:rsidRPr="00576ED7">
        <w:rPr>
          <w:szCs w:val="24"/>
        </w:rPr>
        <w:instrText xml:space="preserve"> TC \l</w:instrText>
      </w:r>
      <w:r>
        <w:rPr>
          <w:szCs w:val="24"/>
        </w:rPr>
        <w:instrText>3</w:instrText>
      </w:r>
      <w:r w:rsidRPr="00576ED7">
        <w:rPr>
          <w:szCs w:val="24"/>
        </w:rPr>
        <w:instrText xml:space="preserve"> "</w:instrText>
      </w:r>
      <w:r w:rsidRPr="00686DFC">
        <w:rPr>
          <w:b/>
        </w:rPr>
        <w:instrText xml:space="preserve"> </w:instrText>
      </w:r>
      <w:r>
        <w:rPr>
          <w:b/>
        </w:rPr>
        <w:instrText>Burnet v. Commissioner</w:instrText>
      </w:r>
      <w:r>
        <w:instrText>, 283 U.S. 404 (1931)</w:instrText>
      </w:r>
      <w:r w:rsidRPr="00576ED7">
        <w:rPr>
          <w:szCs w:val="24"/>
        </w:rPr>
        <w:fldChar w:fldCharType="end"/>
      </w:r>
    </w:p>
    <w:p w14:paraId="553E988C" w14:textId="77777777" w:rsidR="00686DFC" w:rsidRDefault="00686DFC" w:rsidP="00686DFC">
      <w:pPr>
        <w:widowControl w:val="0"/>
        <w:jc w:val="both"/>
        <w:rPr>
          <w:szCs w:val="24"/>
        </w:rPr>
      </w:pPr>
    </w:p>
    <w:p w14:paraId="5D6F068E" w14:textId="77777777" w:rsidR="008A7EA8" w:rsidRDefault="008A7EA8" w:rsidP="008A7EA8">
      <w:pPr>
        <w:widowControl w:val="0"/>
        <w:jc w:val="both"/>
      </w:pPr>
      <w:r>
        <w:t>MR.  JUSTICE McREYNOLDS delivered the opinion of the Court.</w:t>
      </w:r>
    </w:p>
    <w:p w14:paraId="075B4B4F" w14:textId="77777777" w:rsidR="008A7EA8" w:rsidRDefault="008A7EA8" w:rsidP="008A7EA8">
      <w:pPr>
        <w:widowControl w:val="0"/>
        <w:jc w:val="both"/>
      </w:pPr>
    </w:p>
    <w:p w14:paraId="5464C162" w14:textId="77777777" w:rsidR="008A7EA8" w:rsidRDefault="008A7EA8" w:rsidP="008A7EA8">
      <w:pPr>
        <w:widowControl w:val="0"/>
        <w:jc w:val="both"/>
      </w:pPr>
      <w:r>
        <w:t>....</w:t>
      </w:r>
    </w:p>
    <w:p w14:paraId="385BA278" w14:textId="77777777" w:rsidR="008A7EA8" w:rsidRDefault="008A7EA8" w:rsidP="008A7EA8">
      <w:pPr>
        <w:widowControl w:val="0"/>
        <w:jc w:val="both"/>
      </w:pPr>
    </w:p>
    <w:p w14:paraId="2E74B594" w14:textId="77777777" w:rsidR="008A7EA8" w:rsidRDefault="008A7EA8" w:rsidP="008A7EA8">
      <w:pPr>
        <w:widowControl w:val="0"/>
        <w:jc w:val="both"/>
      </w:pPr>
      <w:r>
        <w:t xml:space="preserve">Prior to March, 1913, and until March 11, 1916, respondent, Mrs.  Logan, owned 250 of the 4,000 capital shares issued by the Andrews &amp; Hitchcock Iron Company.  It held 12 percent of the stock of the Mahoning Ore &amp; Steel Company, an operating concern.  In 1895, the latter corporation procured a lease for 97 years upon the “Mahoning” mine, and since then has regularly taken therefrom large, but varying, quantities of iron ore – in 1913, 1,515,428 tons; in 1914, 1,212,287 tons; in 1915, 2,311,940 tons; in 1919, 1,217,167 tons; in 1921, 303,020 tons; in 1923, 3,029,865 tons.  The lease contract did not require production of either maximum or minimum </w:t>
      </w:r>
      <w:r>
        <w:lastRenderedPageBreak/>
        <w:t>tonnage or any definite payments.  Through an agreement of stockholders (steel manufacturers), the Mahoning Company is obligated to apportion extracted ore among them according to their holdings.</w:t>
      </w:r>
    </w:p>
    <w:p w14:paraId="4E66BC64" w14:textId="77777777" w:rsidR="008A7EA8" w:rsidRDefault="008A7EA8" w:rsidP="008A7EA8">
      <w:pPr>
        <w:widowControl w:val="0"/>
        <w:jc w:val="both"/>
      </w:pPr>
    </w:p>
    <w:p w14:paraId="5656290F" w14:textId="77777777" w:rsidR="008A7EA8" w:rsidRDefault="008A7EA8" w:rsidP="008A7EA8">
      <w:pPr>
        <w:widowControl w:val="0"/>
        <w:jc w:val="both"/>
      </w:pPr>
      <w:r>
        <w:t>On March 11, 1916, the owners of all the shares in Andrews &amp; Hitchcock Company sold them to Youngstown Sheet &amp; Tube Company, which thus acquired, among other things, 12 percent of the Mahoning Company’s stock and the right to receive the same percentage of ore thereafter taken from the leased mine.</w:t>
      </w:r>
    </w:p>
    <w:p w14:paraId="42721165" w14:textId="77777777" w:rsidR="008A7EA8" w:rsidRDefault="008A7EA8" w:rsidP="008A7EA8">
      <w:pPr>
        <w:widowControl w:val="0"/>
        <w:jc w:val="both"/>
      </w:pPr>
    </w:p>
    <w:p w14:paraId="2D122D94" w14:textId="77777777" w:rsidR="008A7EA8" w:rsidRDefault="008A7EA8" w:rsidP="008A7EA8">
      <w:pPr>
        <w:widowControl w:val="0"/>
        <w:jc w:val="both"/>
      </w:pPr>
      <w:r>
        <w:t>For the shares so acquired, the Youngstown Company paid the holders $2,200,000 in money, and agreed to pay annually thereafter for distribution among them 60 cents for each ton of ore apportioned to it.  Of this cash, Mrs.  Logan received 250/4000 – $137,500, and she became entitled to the same fraction of any annual payment thereafter made by the purchaser under the terms of sale.</w:t>
      </w:r>
    </w:p>
    <w:p w14:paraId="2D6B5119" w14:textId="77777777" w:rsidR="008A7EA8" w:rsidRDefault="008A7EA8" w:rsidP="008A7EA8">
      <w:pPr>
        <w:widowControl w:val="0"/>
        <w:jc w:val="both"/>
      </w:pPr>
    </w:p>
    <w:p w14:paraId="0912E6C1" w14:textId="77777777" w:rsidR="008A7EA8" w:rsidRDefault="008A7EA8" w:rsidP="008A7EA8">
      <w:pPr>
        <w:widowControl w:val="0"/>
        <w:jc w:val="both"/>
      </w:pPr>
      <w:r>
        <w:t>....</w:t>
      </w:r>
    </w:p>
    <w:p w14:paraId="352B3635" w14:textId="77777777" w:rsidR="008A7EA8" w:rsidRDefault="008A7EA8" w:rsidP="008A7EA8">
      <w:pPr>
        <w:widowControl w:val="0"/>
        <w:jc w:val="both"/>
      </w:pPr>
    </w:p>
    <w:p w14:paraId="55CB5CA7" w14:textId="77777777" w:rsidR="008A7EA8" w:rsidRDefault="008A7EA8" w:rsidP="008A7EA8">
      <w:pPr>
        <w:widowControl w:val="0"/>
        <w:jc w:val="both"/>
      </w:pPr>
      <w:r>
        <w:t>During 1917, 1918, 1919, and 1920, the Youngstown Company paid large sums under the agreement.  Out of these respondent received on account of her 250 shares $9,900 in 1917; $11,250 in 1918; $8,995.50 in 1919; $5,444.30 in 1920 – $35,589.80. ...</w:t>
      </w:r>
    </w:p>
    <w:p w14:paraId="75AE64DB" w14:textId="77777777" w:rsidR="000E214D" w:rsidRDefault="000E214D" w:rsidP="008A7EA8">
      <w:pPr>
        <w:widowControl w:val="0"/>
        <w:jc w:val="both"/>
      </w:pPr>
    </w:p>
    <w:p w14:paraId="3E601EDE" w14:textId="77777777" w:rsidR="008A7EA8" w:rsidRDefault="008A7EA8" w:rsidP="008A7EA8">
      <w:pPr>
        <w:widowControl w:val="0"/>
        <w:jc w:val="both"/>
      </w:pPr>
      <w:r>
        <w:t>Reports of income for 1918, 1919, and 1920 were made by Mrs. Logan upon the basis of cash receipts and disbursements.  They included no part of what she had obtained from annual payments by the Youngstown Company.  She maintains that, until the total amount actually received by her from the sale of her shares equals their value on March 1, 1913, no taxable income will arise from the transaction. ...</w:t>
      </w:r>
    </w:p>
    <w:p w14:paraId="088D077D" w14:textId="77777777" w:rsidR="008A7EA8" w:rsidRDefault="008A7EA8" w:rsidP="008A7EA8">
      <w:pPr>
        <w:widowControl w:val="0"/>
        <w:jc w:val="both"/>
      </w:pPr>
    </w:p>
    <w:p w14:paraId="2564FBE9" w14:textId="77777777" w:rsidR="008A7EA8" w:rsidRDefault="008A7EA8" w:rsidP="008A7EA8">
      <w:pPr>
        <w:widowControl w:val="0"/>
        <w:jc w:val="both"/>
      </w:pPr>
      <w:r>
        <w:t>On March 1, 1913,</w:t>
      </w:r>
      <w:r>
        <w:rPr>
          <w:rStyle w:val="FootnoteReference"/>
        </w:rPr>
        <w:footnoteReference w:id="216"/>
      </w:r>
      <w:r>
        <w:t xml:space="preserve"> the value of the 250 shares then held by Mrs. Logan exceeded $173,089.80 –  the total of all sums actually received by her prior to 1921 from their sale ($137,500 cash in 1916, plus four annual payments amounting to $35,589.80).  That value also exceeded original cost of the shares. ...</w:t>
      </w:r>
    </w:p>
    <w:p w14:paraId="3F638227" w14:textId="77777777" w:rsidR="008A7EA8" w:rsidRDefault="008A7EA8" w:rsidP="008A7EA8">
      <w:pPr>
        <w:widowControl w:val="0"/>
        <w:jc w:val="both"/>
      </w:pPr>
      <w:r>
        <w:lastRenderedPageBreak/>
        <w:t>The Commissioner ruled that the obligation of the Youngstown Company to pay 60 cents per ton has a fair market value of $1,942,111.46 on March 11, 1916; that this value should be treated as so much cash, and the sale of the stock regarded as a closed transaction with no profit in 1916.  He also used this valuation as the basis for apportioning subsequent annual receipts between income and return of capital.  His calculations, based upon estimates and assumptions, are too intricate for brief statement. [footnote omitted] He made deficiency assessments according to the view just stated, and the Board of Tax Appeals approved the result.</w:t>
      </w:r>
    </w:p>
    <w:p w14:paraId="6784EA82" w14:textId="77777777" w:rsidR="008A7EA8" w:rsidRDefault="008A7EA8" w:rsidP="008A7EA8">
      <w:pPr>
        <w:widowControl w:val="0"/>
        <w:jc w:val="both"/>
      </w:pPr>
    </w:p>
    <w:p w14:paraId="71255CFB" w14:textId="77777777" w:rsidR="008A7EA8" w:rsidRDefault="008A7EA8" w:rsidP="008A7EA8">
      <w:pPr>
        <w:widowControl w:val="0"/>
        <w:jc w:val="both"/>
      </w:pPr>
      <w:r>
        <w:t>The circuit court of appeals held that, in the circumstances, it was impossible to determine with fair certainty the market value of the agreement by the Youngstown Company to pay 60 cents per ton.  Also that respondent was entitled to the return of her capital – the value of 250 shares on March 1, 1913, and the assessed value of the interest derived from her mother – before she could be charged with any taxable income.  As this had not in fact been returned, there was no taxable income.</w:t>
      </w:r>
    </w:p>
    <w:p w14:paraId="416D0EA2" w14:textId="77777777" w:rsidR="008A7EA8" w:rsidRDefault="008A7EA8" w:rsidP="008A7EA8">
      <w:pPr>
        <w:widowControl w:val="0"/>
        <w:jc w:val="both"/>
      </w:pPr>
    </w:p>
    <w:p w14:paraId="0FD723A9" w14:textId="77777777" w:rsidR="008A7EA8" w:rsidRDefault="008A7EA8" w:rsidP="008A7EA8">
      <w:pPr>
        <w:widowControl w:val="0"/>
        <w:jc w:val="both"/>
      </w:pPr>
      <w:r>
        <w:t>We agree with the result reached by the circuit court of appeals.</w:t>
      </w:r>
    </w:p>
    <w:p w14:paraId="4B7FD6D2" w14:textId="77777777" w:rsidR="008A7EA8" w:rsidRDefault="008A7EA8" w:rsidP="008A7EA8">
      <w:pPr>
        <w:widowControl w:val="0"/>
        <w:jc w:val="both"/>
      </w:pPr>
    </w:p>
    <w:p w14:paraId="02611A9F" w14:textId="77777777" w:rsidR="008A7EA8" w:rsidRDefault="008A7EA8" w:rsidP="008A7EA8">
      <w:pPr>
        <w:widowControl w:val="0"/>
        <w:jc w:val="both"/>
      </w:pPr>
      <w:r>
        <w:t>The 1916 transaction was a sale of stock, not an exchange of property.  We are not dealing with royalties or deductions from gross income because of depletion of mining property.  Nor does the situation demand that an effort be made to place according to the best available data some approximate value upon the contract for future payments. ... As annual payments on account of extracted ore come in, they can be readily apportioned first as return of capital and later as profit.  The liability for income tax ultimately can be fairly determined without resort to mere estimates, assumptions, and speculation.</w:t>
      </w:r>
    </w:p>
    <w:p w14:paraId="6247018D" w14:textId="77777777" w:rsidR="008A7EA8" w:rsidRDefault="008A7EA8" w:rsidP="008A7EA8">
      <w:pPr>
        <w:widowControl w:val="0"/>
        <w:jc w:val="both"/>
      </w:pPr>
    </w:p>
    <w:p w14:paraId="59137C7A" w14:textId="77777777" w:rsidR="008A7EA8" w:rsidRDefault="008A7EA8" w:rsidP="008A7EA8">
      <w:pPr>
        <w:widowControl w:val="0"/>
        <w:jc w:val="both"/>
      </w:pPr>
      <w:r>
        <w:t>When the profit, if any, is actually realized, the taxpayer will be required to respond.  The consideration for the sale was $2,200,000 in cash and the promise of future money payments wholly contingent upon facts and circumstances not possible to foretell with anything like fair certainty.  The promise was in no proper sense equivalent to cash.  It had no ascertainable fair market value.  The transaction was not a closed one.  Respondent might never recoup her capital investment from payments only conditionally promised.  Prior to 1921, all receipts from the sale of her shares amounted to less than their value on March 1, 1913.  She properly demanded the return of her capital investment before assessment of any taxable profit based on conjecture.</w:t>
      </w:r>
    </w:p>
    <w:p w14:paraId="5B9B47A2" w14:textId="77777777" w:rsidR="008A7EA8" w:rsidRDefault="008A7EA8" w:rsidP="008A7EA8">
      <w:pPr>
        <w:widowControl w:val="0"/>
        <w:jc w:val="both"/>
      </w:pPr>
    </w:p>
    <w:p w14:paraId="6F180098" w14:textId="77777777" w:rsidR="008A7EA8" w:rsidRDefault="008A7EA8" w:rsidP="008A7EA8">
      <w:pPr>
        <w:widowControl w:val="0"/>
        <w:jc w:val="both"/>
      </w:pPr>
      <w:r>
        <w:t>....</w:t>
      </w:r>
    </w:p>
    <w:p w14:paraId="06DBB2E5" w14:textId="77777777" w:rsidR="008A7EA8" w:rsidRDefault="008A7EA8" w:rsidP="008A7EA8">
      <w:pPr>
        <w:widowControl w:val="0"/>
        <w:jc w:val="both"/>
      </w:pPr>
    </w:p>
    <w:p w14:paraId="356AAF6B" w14:textId="77777777" w:rsidR="008A7EA8" w:rsidRDefault="008A7EA8" w:rsidP="008A7EA8">
      <w:pPr>
        <w:widowControl w:val="0"/>
        <w:jc w:val="both"/>
      </w:pPr>
      <w:r>
        <w:t>The judgments below are</w:t>
      </w:r>
    </w:p>
    <w:p w14:paraId="58D86680" w14:textId="77777777" w:rsidR="008A7EA8" w:rsidRDefault="008A7EA8" w:rsidP="008A7EA8">
      <w:pPr>
        <w:widowControl w:val="0"/>
        <w:jc w:val="both"/>
      </w:pPr>
    </w:p>
    <w:p w14:paraId="00E1130C" w14:textId="77777777" w:rsidR="008A7EA8" w:rsidRDefault="008A7EA8" w:rsidP="008A7EA8">
      <w:pPr>
        <w:widowControl w:val="0"/>
        <w:jc w:val="both"/>
      </w:pPr>
      <w:r>
        <w:t>Affirmed.</w:t>
      </w:r>
    </w:p>
    <w:p w14:paraId="55A45EF7" w14:textId="77777777" w:rsidR="008A7EA8" w:rsidRDefault="008A7EA8" w:rsidP="008A7EA8">
      <w:pPr>
        <w:widowControl w:val="0"/>
        <w:jc w:val="both"/>
      </w:pPr>
    </w:p>
    <w:p w14:paraId="1DDC1EFF" w14:textId="77777777" w:rsidR="008A7EA8" w:rsidRDefault="008A7EA8" w:rsidP="008A7EA8">
      <w:pPr>
        <w:widowControl w:val="0"/>
        <w:jc w:val="both"/>
      </w:pPr>
      <w:r>
        <w:rPr>
          <w:i/>
        </w:rPr>
        <w:t>Notes and Questions</w:t>
      </w:r>
      <w:r>
        <w:t>:</w:t>
      </w:r>
    </w:p>
    <w:p w14:paraId="209DE5D8" w14:textId="77777777" w:rsidR="008A7EA8" w:rsidRDefault="008A7EA8" w:rsidP="008A7EA8">
      <w:pPr>
        <w:widowControl w:val="0"/>
        <w:jc w:val="both"/>
      </w:pPr>
    </w:p>
    <w:p w14:paraId="648754B3" w14:textId="77777777" w:rsidR="008A7EA8" w:rsidRDefault="008A7EA8" w:rsidP="008A7EA8">
      <w:pPr>
        <w:widowControl w:val="0"/>
        <w:jc w:val="both"/>
      </w:pPr>
      <w:r>
        <w:t>1.  “As annual payments on account of extracted ore come in, they can be readily apportioned first as return of capital and later as profit.”</w:t>
      </w:r>
    </w:p>
    <w:p w14:paraId="36C950F0" w14:textId="05B1DE67" w:rsidR="008A7EA8" w:rsidRDefault="008A7EA8" w:rsidP="008A7EA8">
      <w:pPr>
        <w:widowControl w:val="0"/>
        <w:ind w:left="720"/>
        <w:jc w:val="both"/>
      </w:pPr>
      <w:r>
        <w:t xml:space="preserve">•The rule of </w:t>
      </w:r>
      <w:r>
        <w:rPr>
          <w:i/>
        </w:rPr>
        <w:t>Logan</w:t>
      </w:r>
      <w:r>
        <w:t xml:space="preserve"> is “basis first.”  You might imagine that the IRS will take a dim view of th</w:t>
      </w:r>
      <w:r w:rsidR="00F43435">
        <w:t>is</w:t>
      </w:r>
      <w:r>
        <w:t xml:space="preserve"> “open transaction” reporting method because it permits a taxpayer maximum deferral of recognition of gain.</w:t>
      </w:r>
    </w:p>
    <w:p w14:paraId="6432CEF8" w14:textId="0E422B57" w:rsidR="008A7EA8" w:rsidRDefault="008A7EA8" w:rsidP="008A7EA8">
      <w:pPr>
        <w:widowControl w:val="0"/>
        <w:ind w:left="720"/>
        <w:jc w:val="both"/>
      </w:pPr>
      <w:r>
        <w:t>•</w:t>
      </w:r>
      <w:r w:rsidR="008E20AD">
        <w:t>Reg. § 15A.453-1(a)</w:t>
      </w:r>
      <w:r w:rsidR="00F15635">
        <w:t xml:space="preserve"> provides that “income from a sale of real property or a casual sale of personal property, where any payment</w:t>
      </w:r>
      <w:r w:rsidR="00E615B5">
        <w:t xml:space="preserve"> </w:t>
      </w:r>
      <w:r w:rsidR="00F15635">
        <w:t xml:space="preserve">is to be received” in </w:t>
      </w:r>
      <w:r w:rsidR="00E615B5">
        <w:t xml:space="preserve">a </w:t>
      </w:r>
      <w:r w:rsidR="00F15635">
        <w:t xml:space="preserve">tax year after the year of sale is to </w:t>
      </w:r>
      <w:r w:rsidR="00DA0D75">
        <w:t xml:space="preserve">be </w:t>
      </w:r>
      <w:r w:rsidR="002C50D0">
        <w:t>reported on the installment method – unless the taxpayer elects otherwise.</w:t>
      </w:r>
    </w:p>
    <w:p w14:paraId="0C3ADA63" w14:textId="77777777" w:rsidR="008A7EA8" w:rsidRDefault="008A7EA8" w:rsidP="008A7EA8">
      <w:pPr>
        <w:widowControl w:val="0"/>
        <w:jc w:val="both"/>
      </w:pPr>
    </w:p>
    <w:p w14:paraId="3CE697DF" w14:textId="1A416584" w:rsidR="008A7EA8" w:rsidRDefault="008A7EA8" w:rsidP="008A7EA8">
      <w:pPr>
        <w:widowControl w:val="0"/>
        <w:jc w:val="both"/>
      </w:pPr>
      <w:r>
        <w:t xml:space="preserve">2.  The sale in </w:t>
      </w:r>
      <w:r>
        <w:rPr>
          <w:i/>
        </w:rPr>
        <w:t>Logan</w:t>
      </w:r>
      <w:r>
        <w:t xml:space="preserve"> was a “contingent payment sale,” i.e., “a sale or other disposition of property in which the aggregate selling price cannot be determined by the close of that taxable year in which such sale or other disposition occurs.”  Reg. § 15A.453-1(c)(1)</w:t>
      </w:r>
      <w:r w:rsidR="009F208B">
        <w:t>.</w:t>
      </w:r>
      <w:r w:rsidR="00A612F2">
        <w:t xml:space="preserve"> </w:t>
      </w:r>
    </w:p>
    <w:p w14:paraId="59E036D8" w14:textId="77777777" w:rsidR="002075C7" w:rsidRDefault="002075C7" w:rsidP="008A7EA8">
      <w:pPr>
        <w:widowControl w:val="0"/>
        <w:jc w:val="both"/>
      </w:pPr>
    </w:p>
    <w:p w14:paraId="755D167B" w14:textId="11F24DA3" w:rsidR="008A7EA8" w:rsidRDefault="008A7EA8" w:rsidP="008A7EA8">
      <w:pPr>
        <w:widowControl w:val="0"/>
        <w:jc w:val="both"/>
      </w:pPr>
      <w:r>
        <w:t xml:space="preserve">3.  The regulations </w:t>
      </w:r>
      <w:r w:rsidR="00F0209D">
        <w:t xml:space="preserve">classify </w:t>
      </w:r>
      <w:r>
        <w:t>contingent payment sales</w:t>
      </w:r>
      <w:r w:rsidR="00F0209D">
        <w:t xml:space="preserve"> as one of three types when taxpayer has not elected out of the installment method</w:t>
      </w:r>
      <w:r>
        <w:t>:</w:t>
      </w:r>
      <w:r w:rsidR="00A65ABA">
        <w:t xml:space="preserve"> </w:t>
      </w:r>
      <w:r>
        <w:t xml:space="preserve"> (1) those where a maximum price is determinable; (2) those where a maximum price is not determinable but where the time over which payments will be received is determinable, and (3) those where neither a maximum price no</w:t>
      </w:r>
      <w:r w:rsidR="00DD6B77">
        <w:t>r</w:t>
      </w:r>
      <w:r>
        <w:t xml:space="preserve"> definite payment term is determinable</w:t>
      </w:r>
      <w:r w:rsidR="009F208B">
        <w:t xml:space="preserve">. </w:t>
      </w:r>
      <w:r>
        <w:t>Reg. § 15A</w:t>
      </w:r>
      <w:r w:rsidR="00DD6B77">
        <w:t>.</w:t>
      </w:r>
      <w:r>
        <w:t>45</w:t>
      </w:r>
      <w:r w:rsidR="00A65ABA">
        <w:t>3</w:t>
      </w:r>
      <w:r>
        <w:t>-1(c)(1) (last ¶).</w:t>
      </w:r>
    </w:p>
    <w:p w14:paraId="0F347009" w14:textId="77777777" w:rsidR="008A7EA8" w:rsidRDefault="008A7EA8" w:rsidP="008A7EA8">
      <w:pPr>
        <w:widowControl w:val="0"/>
        <w:jc w:val="both"/>
      </w:pPr>
    </w:p>
    <w:p w14:paraId="69BACCC7" w14:textId="4010F179" w:rsidR="008A7EA8" w:rsidRDefault="00A65ABA" w:rsidP="008A7EA8">
      <w:pPr>
        <w:widowControl w:val="0"/>
        <w:jc w:val="both"/>
      </w:pPr>
      <w:r>
        <w:t>3a</w:t>
      </w:r>
      <w:r w:rsidR="008A7EA8">
        <w:t xml:space="preserve">.  </w:t>
      </w:r>
      <w:r w:rsidR="008A7EA8">
        <w:rPr>
          <w:i/>
        </w:rPr>
        <w:t>Stated maximum selling price</w:t>
      </w:r>
      <w:r w:rsidR="009F208B">
        <w:t xml:space="preserve">. </w:t>
      </w:r>
      <w:r w:rsidR="008A7EA8">
        <w:t>A sale contract has a “stated maximum selling price” if the maximum amount of sales proceeds can be determined as of the end of the tax year in which the sale is made</w:t>
      </w:r>
      <w:r w:rsidR="009F208B">
        <w:t xml:space="preserve">. </w:t>
      </w:r>
      <w:r w:rsidR="008A7EA8">
        <w:t>Reg. § 15A.453-1(c)(2)(i)(A)</w:t>
      </w:r>
      <w:r w:rsidR="009F208B">
        <w:t xml:space="preserve">. </w:t>
      </w:r>
      <w:r w:rsidR="008A7EA8">
        <w:t>Assume that all contract contingencies are met</w:t>
      </w:r>
      <w:r w:rsidR="009F208B">
        <w:t xml:space="preserve">. </w:t>
      </w:r>
      <w:r w:rsidR="008A7EA8">
        <w:t>Treat the “stated maximum selling price</w:t>
      </w:r>
      <w:r w:rsidR="00DD6B77">
        <w:t>”</w:t>
      </w:r>
      <w:r w:rsidR="008A7EA8">
        <w:t xml:space="preserve"> as the “selling price.”  </w:t>
      </w:r>
      <w:r w:rsidR="009F208B">
        <w:rPr>
          <w:i/>
        </w:rPr>
        <w:t>Id</w:t>
      </w:r>
      <w:r w:rsidR="009F208B">
        <w:t xml:space="preserve">. </w:t>
      </w:r>
      <w:r w:rsidR="008A7EA8">
        <w:t>The “gross profit ratio” is adjusted in the year a maximum selling price is reduced, effective for the tax year of change and for all subsequent payments</w:t>
      </w:r>
      <w:r w:rsidR="009F208B">
        <w:t xml:space="preserve">. </w:t>
      </w:r>
      <w:r w:rsidR="008A7EA8">
        <w:rPr>
          <w:i/>
        </w:rPr>
        <w:t>Id.</w:t>
      </w:r>
    </w:p>
    <w:p w14:paraId="3E4EE162" w14:textId="75CA180A"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up to a maximum of $25,000, we apply the installment method to the sale and consider the </w:t>
      </w:r>
      <w:r>
        <w:lastRenderedPageBreak/>
        <w:t>“selling price” to be $25,000</w:t>
      </w:r>
      <w:r w:rsidR="009F208B">
        <w:t xml:space="preserve">. </w:t>
      </w:r>
      <w:r>
        <w:t>That is also the “contract price.”  ($25,000 − $20,000)/$25,000 = 1/5</w:t>
      </w:r>
      <w:r w:rsidR="009F208B">
        <w:t xml:space="preserve">. </w:t>
      </w:r>
      <w:r>
        <w:t>1/5 (i.e., 20%) of every payment will be taxable income, and 4/5 (i.e., 80%) of every payment will be recovery of basis.</w:t>
      </w:r>
    </w:p>
    <w:p w14:paraId="73294670" w14:textId="77777777" w:rsidR="008A7EA8" w:rsidRDefault="008A7EA8" w:rsidP="008A7EA8">
      <w:pPr>
        <w:widowControl w:val="0"/>
        <w:jc w:val="both"/>
      </w:pPr>
    </w:p>
    <w:p w14:paraId="11802EBA" w14:textId="2D795183" w:rsidR="008A7EA8" w:rsidRDefault="00FB2211" w:rsidP="008A7EA8">
      <w:pPr>
        <w:widowControl w:val="0"/>
        <w:jc w:val="both"/>
      </w:pPr>
      <w:r>
        <w:t>3b</w:t>
      </w:r>
      <w:r w:rsidR="008A7EA8">
        <w:t xml:space="preserve">.  </w:t>
      </w:r>
      <w:r w:rsidR="008A7EA8">
        <w:rPr>
          <w:i/>
        </w:rPr>
        <w:t>Determinable time over which payments will be received</w:t>
      </w:r>
      <w:r w:rsidR="008A7EA8">
        <w:t>: When the maximum selling price is not determinable</w:t>
      </w:r>
      <w:r w:rsidR="00F5722B">
        <w:t>,</w:t>
      </w:r>
      <w:r w:rsidR="008A7EA8">
        <w:t xml:space="preserve"> but the time over which payments will be received is determinable, taxpayer allocates the basis to be recovered in equal annual increments</w:t>
      </w:r>
      <w:r w:rsidR="009F208B">
        <w:t xml:space="preserve">. </w:t>
      </w:r>
      <w:r w:rsidR="008A7EA8">
        <w:t>Reg. § 15A.453-1(c)(3)(i).</w:t>
      </w:r>
      <w:r w:rsidR="008A7EA8">
        <w:rPr>
          <w:rStyle w:val="FootnoteReference"/>
        </w:rPr>
        <w:footnoteReference w:id="217"/>
      </w:r>
      <w:r w:rsidR="008A7EA8">
        <w:t xml:space="preserve">  If the recoverable basis in a tax year is greater than the payments received, no loss is allowed unless this occurs in the final payment year</w:t>
      </w:r>
      <w:r w:rsidR="009F208B">
        <w:t xml:space="preserve">. </w:t>
      </w:r>
      <w:r w:rsidR="009F208B">
        <w:rPr>
          <w:i/>
        </w:rPr>
        <w:t>Id.</w:t>
      </w:r>
      <w:r w:rsidR="009F208B">
        <w:t xml:space="preserve"> </w:t>
      </w:r>
      <w:r w:rsidR="008A7EA8">
        <w:t>When no loss is allowed, the unrecovered basis is carried to the next succeeding tax year</w:t>
      </w:r>
      <w:r w:rsidR="009F208B">
        <w:t xml:space="preserve">. </w:t>
      </w:r>
      <w:r w:rsidR="008A7EA8">
        <w:rPr>
          <w:i/>
        </w:rPr>
        <w:t>Id.</w:t>
      </w:r>
    </w:p>
    <w:p w14:paraId="7D8D48BE" w14:textId="50C6AE77"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for the next twenty years, </w:t>
      </w:r>
      <w:r w:rsidR="00F5722B">
        <w:t>w</w:t>
      </w:r>
      <w:r>
        <w:t>e allocate basis equally over twenty years</w:t>
      </w:r>
      <w:r w:rsidR="009F208B">
        <w:t xml:space="preserve">. </w:t>
      </w:r>
      <w:r>
        <w:t>Taxpayer would recognize every year</w:t>
      </w:r>
      <w:r w:rsidR="00F5722B">
        <w:t>’s</w:t>
      </w:r>
      <w:r>
        <w:t xml:space="preserve"> payments received minus $1000.</w:t>
      </w:r>
    </w:p>
    <w:p w14:paraId="302CA38D" w14:textId="77777777" w:rsidR="008A7EA8" w:rsidRDefault="008A7EA8" w:rsidP="008A7EA8">
      <w:pPr>
        <w:widowControl w:val="0"/>
        <w:jc w:val="both"/>
      </w:pPr>
    </w:p>
    <w:p w14:paraId="3B8B1BE2" w14:textId="0779096D" w:rsidR="008A7EA8" w:rsidRDefault="00FB2211" w:rsidP="008A7EA8">
      <w:pPr>
        <w:widowControl w:val="0"/>
        <w:jc w:val="both"/>
      </w:pPr>
      <w:r>
        <w:t>3c</w:t>
      </w:r>
      <w:r w:rsidR="008A7EA8">
        <w:t xml:space="preserve">.  </w:t>
      </w:r>
      <w:r w:rsidR="008A7EA8">
        <w:rPr>
          <w:i/>
        </w:rPr>
        <w:t>Neither payments nor time over which payments will be received is determinable</w:t>
      </w:r>
      <w:r w:rsidR="008A7EA8">
        <w:t>: An agreement that specifies neither the amount of payments nor the time over which payments will be received is subject to “close scrutiny” to assure that the agreement is not one requiring payment of rentals or royalties</w:t>
      </w:r>
      <w:r w:rsidR="009F208B">
        <w:t xml:space="preserve">. </w:t>
      </w:r>
      <w:r w:rsidR="008A7EA8">
        <w:t>Reg. § 15A.453-1(c)(4)</w:t>
      </w:r>
      <w:r w:rsidR="009F208B">
        <w:t xml:space="preserve">. </w:t>
      </w:r>
      <w:r w:rsidR="008A7EA8">
        <w:t>If the arrangement is not one calling for payment of rentals or royalties, the seller recovers basis over 15 years</w:t>
      </w:r>
      <w:r w:rsidR="009F208B">
        <w:t xml:space="preserve">. </w:t>
      </w:r>
      <w:r w:rsidR="008A7EA8">
        <w:rPr>
          <w:i/>
        </w:rPr>
        <w:t>Id.</w:t>
      </w:r>
      <w:r w:rsidR="008A7EA8">
        <w:t xml:space="preserve"> If the recoverable basis in a tax year is greater than the payment received, no loss is allowed</w:t>
      </w:r>
      <w:r w:rsidR="009F208B">
        <w:t xml:space="preserve">. </w:t>
      </w:r>
      <w:r w:rsidR="009F208B">
        <w:rPr>
          <w:i/>
        </w:rPr>
        <w:t>Id.</w:t>
      </w:r>
      <w:r w:rsidR="009F208B">
        <w:t xml:space="preserve"> </w:t>
      </w:r>
      <w:r w:rsidR="008A7EA8">
        <w:t>Disallowed loss is allocated over the remainder of the 15-year term</w:t>
      </w:r>
      <w:r w:rsidR="009F208B">
        <w:t xml:space="preserve">. </w:t>
      </w:r>
      <w:r w:rsidR="009F208B">
        <w:rPr>
          <w:i/>
        </w:rPr>
        <w:t>Id.</w:t>
      </w:r>
      <w:r w:rsidR="009F208B">
        <w:t xml:space="preserve"> </w:t>
      </w:r>
      <w:r w:rsidR="008A7EA8">
        <w:t>Unrecovered basis at the end of the 15-year term is carried forward from year to year until the basis is recovered or the obligation has become worthless</w:t>
      </w:r>
      <w:r w:rsidR="009F208B">
        <w:t xml:space="preserve">. </w:t>
      </w:r>
      <w:r w:rsidR="009F208B">
        <w:rPr>
          <w:i/>
        </w:rPr>
        <w:t>Id.</w:t>
      </w:r>
      <w:r w:rsidR="009F208B">
        <w:t xml:space="preserve"> </w:t>
      </w:r>
      <w:r w:rsidR="008A7EA8">
        <w:t>The IRS may shorten the recovery period if necessary to avoid substantial and inappropriate deferral of basis recovery</w:t>
      </w:r>
      <w:r w:rsidR="009F208B">
        <w:t xml:space="preserve">. </w:t>
      </w:r>
      <w:r w:rsidR="009F208B">
        <w:rPr>
          <w:i/>
        </w:rPr>
        <w:t>Id.</w:t>
      </w:r>
      <w:r w:rsidR="009F208B">
        <w:t xml:space="preserve"> </w:t>
      </w:r>
      <w:r w:rsidR="008A7EA8">
        <w:t>The IRS may also require backloading within the 15-year period recovery of basis if necessary to avoid substantial and inappropriate acceleration of recovery</w:t>
      </w:r>
      <w:r w:rsidR="009F208B">
        <w:t xml:space="preserve">. </w:t>
      </w:r>
      <w:r w:rsidR="008A7EA8">
        <w:rPr>
          <w:i/>
        </w:rPr>
        <w:t>Id.</w:t>
      </w:r>
    </w:p>
    <w:p w14:paraId="62B987C3" w14:textId="39A6B7CB" w:rsidR="008A7EA8" w:rsidRDefault="008A7EA8" w:rsidP="008A7EA8">
      <w:pPr>
        <w:widowControl w:val="0"/>
        <w:ind w:left="720"/>
        <w:jc w:val="both"/>
      </w:pPr>
      <w:r>
        <w:t>•So</w:t>
      </w:r>
      <w:r w:rsidR="00F5722B">
        <w:t>:</w:t>
      </w:r>
      <w:r>
        <w:t xml:space="preserve"> suppose that taxpayer sells stock to another</w:t>
      </w:r>
      <w:r w:rsidR="009F208B">
        <w:t xml:space="preserve">. </w:t>
      </w:r>
      <w:r>
        <w:t>Taxpayer’s basis in the stock is $20,000</w:t>
      </w:r>
      <w:r w:rsidR="009F208B">
        <w:t xml:space="preserve">. </w:t>
      </w:r>
      <w:r>
        <w:t>The price at which taxpayer sells the stock is $10,000 plus 10% of the dividends paid by the corporation, payable every year</w:t>
      </w:r>
      <w:r w:rsidR="009F208B">
        <w:t xml:space="preserve">. </w:t>
      </w:r>
      <w:r>
        <w:t xml:space="preserve">Taxpayer </w:t>
      </w:r>
      <w:r w:rsidR="00F5722B">
        <w:t>may recover basis of $1333 for each of the next fifteen years.</w:t>
      </w:r>
    </w:p>
    <w:p w14:paraId="4BE5A888" w14:textId="771D4115" w:rsidR="00362E95" w:rsidRDefault="00362E95" w:rsidP="0032759E">
      <w:pPr>
        <w:widowControl w:val="0"/>
        <w:jc w:val="both"/>
      </w:pPr>
    </w:p>
    <w:p w14:paraId="1A165694" w14:textId="77777777" w:rsidR="006F6D33" w:rsidRDefault="006F6D33" w:rsidP="008A7EA8">
      <w:pPr>
        <w:widowControl w:val="0"/>
        <w:jc w:val="both"/>
      </w:pPr>
    </w:p>
    <w:p w14:paraId="71F4F9E4" w14:textId="600BB1FF" w:rsidR="008A7EA8" w:rsidRPr="009057F7" w:rsidRDefault="00FB2211" w:rsidP="008A7EA8">
      <w:pPr>
        <w:widowControl w:val="0"/>
        <w:jc w:val="both"/>
        <w:rPr>
          <w:iCs/>
        </w:rPr>
      </w:pPr>
      <w:r>
        <w:lastRenderedPageBreak/>
        <w:t>4</w:t>
      </w:r>
      <w:r w:rsidR="008A7EA8">
        <w:t xml:space="preserve">.  </w:t>
      </w:r>
      <w:r w:rsidR="008A7EA8">
        <w:rPr>
          <w:i/>
        </w:rPr>
        <w:t>Election out</w:t>
      </w:r>
      <w:r w:rsidR="008A7EA8">
        <w:t>: If a taxpayer elects out of the installment method, taxpayer must recognize gain on the sale in accordance with the taxpayer’s method of accounting</w:t>
      </w:r>
      <w:r w:rsidR="009F208B">
        <w:t xml:space="preserve">. </w:t>
      </w:r>
      <w:r w:rsidR="008A7EA8">
        <w:t>Reg. § 15A.453-1(d)(2)(i). An installment obligation is property and subject to valuation</w:t>
      </w:r>
      <w:r w:rsidR="009F208B">
        <w:t xml:space="preserve">. </w:t>
      </w:r>
      <w:r w:rsidR="009F208B">
        <w:rPr>
          <w:i/>
        </w:rPr>
        <w:t>Id.</w:t>
      </w:r>
      <w:r w:rsidR="009F208B">
        <w:t xml:space="preserve"> </w:t>
      </w:r>
      <w:r w:rsidR="008A7EA8">
        <w:t>A cash method taxpayer realizes the fmv of the obligation which cannot be less than the fmv of the property sold</w:t>
      </w:r>
      <w:r w:rsidR="009F208B">
        <w:t xml:space="preserve">. </w:t>
      </w:r>
      <w:r w:rsidR="008A7EA8">
        <w:t>Reg. § 15A.453-1(d)(2)(ii)</w:t>
      </w:r>
      <w:r w:rsidR="009F208B">
        <w:t xml:space="preserve">. </w:t>
      </w:r>
      <w:r w:rsidR="008A7EA8">
        <w:t>An accrual method taxpayer realizes the total amount payable under the installment obligation</w:t>
      </w:r>
      <w:r w:rsidR="009F208B">
        <w:t xml:space="preserve">. </w:t>
      </w:r>
      <w:r w:rsidR="008A7EA8">
        <w:rPr>
          <w:i/>
        </w:rPr>
        <w:t>Id.</w:t>
      </w:r>
      <w:r w:rsidR="00F079E0">
        <w:rPr>
          <w:iCs/>
        </w:rPr>
        <w:t xml:space="preserve"> </w:t>
      </w:r>
    </w:p>
    <w:p w14:paraId="6D07BCAD" w14:textId="0BF6C688" w:rsidR="00CC5520" w:rsidRDefault="009057F7" w:rsidP="008A7EA8">
      <w:pPr>
        <w:widowControl w:val="0"/>
        <w:jc w:val="both"/>
        <w:rPr>
          <w:iCs/>
        </w:rPr>
      </w:pPr>
      <w:r w:rsidRPr="001C2E21">
        <w:rPr>
          <w:noProof/>
          <w:szCs w:val="24"/>
        </w:rPr>
        <mc:AlternateContent>
          <mc:Choice Requires="wps">
            <w:drawing>
              <wp:anchor distT="45720" distB="45720" distL="114300" distR="114300" simplePos="0" relativeHeight="252395520" behindDoc="0" locked="0" layoutInCell="1" allowOverlap="1" wp14:anchorId="0234F293" wp14:editId="6E4297EA">
                <wp:simplePos x="0" y="0"/>
                <wp:positionH relativeFrom="column">
                  <wp:posOffset>-315595</wp:posOffset>
                </wp:positionH>
                <wp:positionV relativeFrom="paragraph">
                  <wp:posOffset>182880</wp:posOffset>
                </wp:positionV>
                <wp:extent cx="3001010" cy="4494530"/>
                <wp:effectExtent l="0" t="0" r="27940" b="2032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010" cy="4494530"/>
                        </a:xfrm>
                        <a:prstGeom prst="rect">
                          <a:avLst/>
                        </a:prstGeom>
                        <a:solidFill>
                          <a:srgbClr val="FFFFFF"/>
                        </a:solidFill>
                        <a:ln w="9525">
                          <a:solidFill>
                            <a:srgbClr val="000000"/>
                          </a:solidFill>
                          <a:miter lim="800000"/>
                          <a:headEnd/>
                          <a:tailEnd/>
                        </a:ln>
                      </wps:spPr>
                      <wps:txbx>
                        <w:txbxContent>
                          <w:p w14:paraId="54E3474E" w14:textId="77777777" w:rsidR="002D4291" w:rsidRPr="00770AA5" w:rsidRDefault="002D4291" w:rsidP="0095167D">
                            <w:pPr>
                              <w:jc w:val="both"/>
                              <w:rPr>
                                <w:rFonts w:ascii="Tw Cen MT" w:hAnsi="Tw Cen MT"/>
                                <w:szCs w:val="24"/>
                              </w:rPr>
                            </w:pPr>
                            <w:r>
                              <w:rPr>
                                <w:rFonts w:ascii="Tw Cen MT" w:hAnsi="Tw Cen MT"/>
                                <w:i/>
                                <w:szCs w:val="24"/>
                              </w:rPr>
                              <w:t>Financial accounting and the “</w:t>
                            </w:r>
                            <w:r w:rsidRPr="00770AA5">
                              <w:rPr>
                                <w:rFonts w:ascii="Tw Cen MT" w:hAnsi="Tw Cen MT"/>
                                <w:i/>
                                <w:szCs w:val="24"/>
                              </w:rPr>
                              <w:t>Generally Accepted Accounting Principles</w:t>
                            </w:r>
                            <w:r>
                              <w:rPr>
                                <w:rFonts w:ascii="Tw Cen MT" w:hAnsi="Tw Cen MT"/>
                                <w:i/>
                                <w:szCs w:val="24"/>
                              </w:rPr>
                              <w:t>”</w:t>
                            </w:r>
                            <w:r w:rsidRPr="00770AA5">
                              <w:rPr>
                                <w:rFonts w:ascii="Tw Cen MT" w:hAnsi="Tw Cen MT"/>
                                <w:i/>
                                <w:szCs w:val="24"/>
                              </w:rPr>
                              <w:t xml:space="preserve"> (GAAP)</w:t>
                            </w:r>
                            <w:r w:rsidRPr="00770AA5">
                              <w:rPr>
                                <w:rFonts w:ascii="Tw Cen MT" w:hAnsi="Tw Cen MT"/>
                                <w:szCs w:val="24"/>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w:t>
                            </w:r>
                            <w:r>
                              <w:rPr>
                                <w:rFonts w:ascii="Tw Cen MT" w:hAnsi="Tw Cen MT"/>
                                <w:szCs w:val="24"/>
                              </w:rPr>
                              <w:t xml:space="preserve">ill </w:t>
                            </w:r>
                            <w:r w:rsidRPr="00770AA5">
                              <w:rPr>
                                <w:rFonts w:ascii="Tw Cen MT" w:hAnsi="Tw Cen MT"/>
                                <w:szCs w:val="24"/>
                              </w:rPr>
                              <w:t>want taxpayer to provide some indication of what income she c</w:t>
                            </w:r>
                            <w:r>
                              <w:rPr>
                                <w:rFonts w:ascii="Tw Cen MT" w:hAnsi="Tw Cen MT"/>
                                <w:szCs w:val="24"/>
                              </w:rPr>
                              <w:t xml:space="preserve">an </w:t>
                            </w:r>
                            <w:r w:rsidRPr="00770AA5">
                              <w:rPr>
                                <w:rFonts w:ascii="Tw Cen MT" w:hAnsi="Tw Cen MT"/>
                                <w:szCs w:val="24"/>
                              </w:rPr>
                              <w:t xml:space="preserve">expect, what assets the business owns, the fmv of those assets, etc.  We expect the rules of accounting that taxpayer follows to provide an accurate picture of her business in the context for which information is provided.  Those rules </w:t>
                            </w:r>
                            <w:r>
                              <w:rPr>
                                <w:rFonts w:ascii="Tw Cen MT" w:hAnsi="Tw Cen MT"/>
                                <w:szCs w:val="24"/>
                              </w:rPr>
                              <w:t xml:space="preserve">are </w:t>
                            </w:r>
                            <w:r w:rsidRPr="00770AA5">
                              <w:rPr>
                                <w:rFonts w:ascii="Tw Cen MT" w:hAnsi="Tw Cen MT"/>
                                <w:szCs w:val="24"/>
                              </w:rPr>
                              <w:t xml:space="preserve">not </w:t>
                            </w:r>
                            <w:r>
                              <w:rPr>
                                <w:rFonts w:ascii="Tw Cen MT" w:hAnsi="Tw Cen MT"/>
                                <w:szCs w:val="24"/>
                              </w:rPr>
                              <w:t xml:space="preserve">always </w:t>
                            </w:r>
                            <w:r w:rsidRPr="00770AA5">
                              <w:rPr>
                                <w:rFonts w:ascii="Tw Cen MT" w:hAnsi="Tw Cen MT"/>
                                <w:szCs w:val="24"/>
                              </w:rPr>
                              <w:t>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4F293" id="_x0000_s1110" type="#_x0000_t202" style="position:absolute;left:0;text-align:left;margin-left:-24.85pt;margin-top:14.4pt;width:236.3pt;height:353.9pt;z-index:25239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">
                <v:textbox>
                  <w:txbxContent>
                    <w:p w14:paraId="54E3474E" w14:textId="77777777" w:rsidR="002D4291" w:rsidRPr="00770AA5" w:rsidRDefault="002D4291" w:rsidP="0095167D">
                      <w:pPr>
                        <w:jc w:val="both"/>
                        <w:rPr>
                          <w:rFonts w:ascii="Tw Cen MT" w:hAnsi="Tw Cen MT"/>
                          <w:szCs w:val="24"/>
                        </w:rPr>
                      </w:pPr>
                      <w:r>
                        <w:rPr>
                          <w:rFonts w:ascii="Tw Cen MT" w:hAnsi="Tw Cen MT"/>
                          <w:i/>
                          <w:szCs w:val="24"/>
                        </w:rPr>
                        <w:t>Financial accounting and the “</w:t>
                      </w:r>
                      <w:r w:rsidRPr="00770AA5">
                        <w:rPr>
                          <w:rFonts w:ascii="Tw Cen MT" w:hAnsi="Tw Cen MT"/>
                          <w:i/>
                          <w:szCs w:val="24"/>
                        </w:rPr>
                        <w:t>Generally Accepted Accounting Principles</w:t>
                      </w:r>
                      <w:r>
                        <w:rPr>
                          <w:rFonts w:ascii="Tw Cen MT" w:hAnsi="Tw Cen MT"/>
                          <w:i/>
                          <w:szCs w:val="24"/>
                        </w:rPr>
                        <w:t>”</w:t>
                      </w:r>
                      <w:r w:rsidRPr="00770AA5">
                        <w:rPr>
                          <w:rFonts w:ascii="Tw Cen MT" w:hAnsi="Tw Cen MT"/>
                          <w:i/>
                          <w:szCs w:val="24"/>
                        </w:rPr>
                        <w:t xml:space="preserve"> (GAAP)</w:t>
                      </w:r>
                      <w:r w:rsidRPr="00770AA5">
                        <w:rPr>
                          <w:rFonts w:ascii="Tw Cen MT" w:hAnsi="Tw Cen MT"/>
                          <w:szCs w:val="24"/>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w:t>
                      </w:r>
                      <w:r>
                        <w:rPr>
                          <w:rFonts w:ascii="Tw Cen MT" w:hAnsi="Tw Cen MT"/>
                          <w:szCs w:val="24"/>
                        </w:rPr>
                        <w:t xml:space="preserve">ill </w:t>
                      </w:r>
                      <w:r w:rsidRPr="00770AA5">
                        <w:rPr>
                          <w:rFonts w:ascii="Tw Cen MT" w:hAnsi="Tw Cen MT"/>
                          <w:szCs w:val="24"/>
                        </w:rPr>
                        <w:t>want taxpayer to provide some indication of what income she c</w:t>
                      </w:r>
                      <w:r>
                        <w:rPr>
                          <w:rFonts w:ascii="Tw Cen MT" w:hAnsi="Tw Cen MT"/>
                          <w:szCs w:val="24"/>
                        </w:rPr>
                        <w:t xml:space="preserve">an </w:t>
                      </w:r>
                      <w:r w:rsidRPr="00770AA5">
                        <w:rPr>
                          <w:rFonts w:ascii="Tw Cen MT" w:hAnsi="Tw Cen MT"/>
                          <w:szCs w:val="24"/>
                        </w:rPr>
                        <w:t xml:space="preserve">expect, what assets the business owns, the fmv of those assets, etc.  We expect the rules of accounting that taxpayer follows to provide an accurate picture of her business in the context for which information is provided.  Those rules </w:t>
                      </w:r>
                      <w:r>
                        <w:rPr>
                          <w:rFonts w:ascii="Tw Cen MT" w:hAnsi="Tw Cen MT"/>
                          <w:szCs w:val="24"/>
                        </w:rPr>
                        <w:t xml:space="preserve">are </w:t>
                      </w:r>
                      <w:r w:rsidRPr="00770AA5">
                        <w:rPr>
                          <w:rFonts w:ascii="Tw Cen MT" w:hAnsi="Tw Cen MT"/>
                          <w:szCs w:val="24"/>
                        </w:rPr>
                        <w:t xml:space="preserve">not </w:t>
                      </w:r>
                      <w:r>
                        <w:rPr>
                          <w:rFonts w:ascii="Tw Cen MT" w:hAnsi="Tw Cen MT"/>
                          <w:szCs w:val="24"/>
                        </w:rPr>
                        <w:t xml:space="preserve">always </w:t>
                      </w:r>
                      <w:r w:rsidRPr="00770AA5">
                        <w:rPr>
                          <w:rFonts w:ascii="Tw Cen MT" w:hAnsi="Tw Cen MT"/>
                          <w:szCs w:val="24"/>
                        </w:rPr>
                        <w:t>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v:textbox>
                <w10:wrap type="square"/>
              </v:shape>
            </w:pict>
          </mc:Fallback>
        </mc:AlternateContent>
      </w:r>
    </w:p>
    <w:p w14:paraId="46AA15C3" w14:textId="5CADA098" w:rsidR="002F7804" w:rsidRPr="0095167D" w:rsidRDefault="001E5BAC" w:rsidP="001E5BAC">
      <w:pPr>
        <w:widowControl w:val="0"/>
        <w:ind w:left="720"/>
        <w:jc w:val="both"/>
        <w:rPr>
          <w:iCs/>
        </w:rPr>
      </w:pPr>
      <w:r>
        <w:rPr>
          <w:iCs/>
        </w:rPr>
        <w:t>•</w:t>
      </w:r>
      <w:r w:rsidR="00CC5520">
        <w:rPr>
          <w:iCs/>
        </w:rPr>
        <w:t xml:space="preserve">Taxpayer must treat as the amount realized </w:t>
      </w:r>
      <w:r w:rsidR="001852FC">
        <w:rPr>
          <w:iCs/>
        </w:rPr>
        <w:t>i</w:t>
      </w:r>
      <w:r w:rsidR="00CC5520">
        <w:rPr>
          <w:iCs/>
        </w:rPr>
        <w:t xml:space="preserve">n the year of sale the fair market value of the </w:t>
      </w:r>
      <w:r w:rsidR="00A22535">
        <w:rPr>
          <w:iCs/>
        </w:rPr>
        <w:t>installment obligation.  Reg. § 15A.453-1(d)(2)(iii</w:t>
      </w:r>
      <w:r w:rsidR="001852FC">
        <w:rPr>
          <w:iCs/>
        </w:rPr>
        <w:t>).</w:t>
      </w:r>
      <w:r w:rsidR="009057F7">
        <w:rPr>
          <w:iCs/>
        </w:rPr>
        <w:t xml:space="preserve">  “Only in those rare and extraordinary cases involving sales for a contingent payment obligation in which the fair market value of the obligation … cannot reasonably be ascertained will the taxpayer be entitled to assert that the transaction is ‘open.’”  </w:t>
      </w:r>
      <w:r w:rsidR="009057F7">
        <w:rPr>
          <w:i/>
        </w:rPr>
        <w:t>Id.</w:t>
      </w:r>
    </w:p>
    <w:p w14:paraId="32EF50D2" w14:textId="3369F188" w:rsidR="002F7804" w:rsidRDefault="002F7804" w:rsidP="008A7EA8">
      <w:pPr>
        <w:widowControl w:val="0"/>
        <w:jc w:val="both"/>
        <w:rPr>
          <w:iCs/>
        </w:rPr>
      </w:pPr>
    </w:p>
    <w:p w14:paraId="66AC2A32" w14:textId="77777777" w:rsidR="002F7804" w:rsidRPr="00576ED7" w:rsidRDefault="002F7804" w:rsidP="002F7804">
      <w:pPr>
        <w:widowControl w:val="0"/>
        <w:jc w:val="both"/>
        <w:rPr>
          <w:szCs w:val="24"/>
        </w:rPr>
      </w:pPr>
      <w:r w:rsidRPr="00576ED7">
        <w:rPr>
          <w:noProof/>
          <w:szCs w:val="24"/>
        </w:rPr>
        <w:drawing>
          <wp:inline distT="0" distB="0" distL="0" distR="0" wp14:anchorId="08AF3C00" wp14:editId="459D75E3">
            <wp:extent cx="704850" cy="190500"/>
            <wp:effectExtent l="0" t="0" r="0" b="0"/>
            <wp:docPr id="32" name="Picture 3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5DBB4AD" w14:textId="77777777" w:rsidR="002F7804" w:rsidRPr="007B765D" w:rsidRDefault="002F7804" w:rsidP="002F7804">
      <w:pPr>
        <w:widowControl w:val="0"/>
        <w:jc w:val="both"/>
        <w:rPr>
          <w:szCs w:val="24"/>
        </w:rPr>
      </w:pPr>
      <w:r w:rsidRPr="00576ED7">
        <w:rPr>
          <w:szCs w:val="24"/>
        </w:rPr>
        <w:t xml:space="preserve">Do the CALI Lesson, </w:t>
      </w:r>
      <w:bookmarkStart w:id="129" w:name="_Hlk512493026"/>
      <w:r w:rsidRPr="00576ED7">
        <w:rPr>
          <w:i/>
          <w:szCs w:val="24"/>
        </w:rPr>
        <w:t>Basic Federal Income Taxation: Timing Installment Sales: Second Dispositions by Related Parties and Contingent Payments</w:t>
      </w:r>
    </w:p>
    <w:bookmarkEnd w:id="129"/>
    <w:p w14:paraId="6800182B" w14:textId="77777777" w:rsidR="002F7804" w:rsidRPr="002F7804" w:rsidRDefault="002F7804" w:rsidP="008A7EA8">
      <w:pPr>
        <w:widowControl w:val="0"/>
        <w:jc w:val="both"/>
        <w:rPr>
          <w:iCs/>
        </w:rPr>
      </w:pPr>
    </w:p>
    <w:p w14:paraId="169FC884" w14:textId="77777777" w:rsidR="0049128E" w:rsidRPr="00576ED7" w:rsidRDefault="0049128E" w:rsidP="00A6585D">
      <w:pPr>
        <w:widowControl w:val="0"/>
        <w:jc w:val="both"/>
        <w:rPr>
          <w:szCs w:val="24"/>
        </w:rPr>
      </w:pPr>
    </w:p>
    <w:p w14:paraId="0ADC3664" w14:textId="77777777" w:rsidR="0049128E" w:rsidRPr="00576ED7" w:rsidRDefault="0049128E" w:rsidP="00430EF8">
      <w:pPr>
        <w:pStyle w:val="Heading3"/>
      </w:pPr>
      <w:bookmarkStart w:id="130" w:name="_Toc43584169"/>
      <w:r w:rsidRPr="00576ED7">
        <w:t>III.  Basic Accounting Rules</w:t>
      </w:r>
      <w:bookmarkEnd w:id="130"/>
      <w:r w:rsidRPr="00576ED7">
        <w:fldChar w:fldCharType="begin"/>
      </w:r>
      <w:r w:rsidRPr="00576ED7">
        <w:instrText xml:space="preserve"> TC \l1 "III.  Basic Accounting Rules</w:instrText>
      </w:r>
      <w:r w:rsidRPr="00576ED7">
        <w:fldChar w:fldCharType="end"/>
      </w:r>
    </w:p>
    <w:p w14:paraId="3D1F43EA" w14:textId="77777777" w:rsidR="0049128E" w:rsidRPr="00576ED7" w:rsidRDefault="0049128E" w:rsidP="00A6585D">
      <w:pPr>
        <w:widowControl w:val="0"/>
        <w:jc w:val="both"/>
        <w:rPr>
          <w:szCs w:val="24"/>
        </w:rPr>
      </w:pPr>
    </w:p>
    <w:p w14:paraId="737D3A93" w14:textId="522D983D" w:rsidR="0049128E" w:rsidRPr="00576ED7" w:rsidRDefault="009C0FD0" w:rsidP="00A6585D">
      <w:pPr>
        <w:widowControl w:val="0"/>
        <w:jc w:val="both"/>
        <w:rPr>
          <w:szCs w:val="24"/>
        </w:rPr>
      </w:pPr>
      <w:r>
        <w:rPr>
          <w:szCs w:val="24"/>
        </w:rPr>
        <w:t xml:space="preserve">Taxpayer must account for </w:t>
      </w:r>
      <w:r w:rsidR="00C325EA">
        <w:rPr>
          <w:szCs w:val="24"/>
        </w:rPr>
        <w:t xml:space="preserve">her income annually. </w:t>
      </w:r>
      <w:r w:rsidR="0049128E" w:rsidRPr="00576ED7">
        <w:rPr>
          <w:szCs w:val="24"/>
        </w:rPr>
        <w:t xml:space="preserve">Here we consider </w:t>
      </w:r>
      <w:r w:rsidR="0049128E" w:rsidRPr="00576ED7">
        <w:rPr>
          <w:i/>
          <w:szCs w:val="24"/>
        </w:rPr>
        <w:t>how</w:t>
      </w:r>
      <w:r w:rsidR="0049128E" w:rsidRPr="00576ED7">
        <w:rPr>
          <w:szCs w:val="24"/>
        </w:rPr>
        <w:t xml:space="preserve"> taxpayer accounts for it</w:t>
      </w:r>
      <w:r w:rsidR="009F208B" w:rsidRPr="00576ED7">
        <w:rPr>
          <w:szCs w:val="24"/>
        </w:rPr>
        <w:t xml:space="preserve">. </w:t>
      </w:r>
      <w:r w:rsidR="0049128E" w:rsidRPr="00576ED7">
        <w:rPr>
          <w:szCs w:val="24"/>
        </w:rPr>
        <w:t>Section 446(a) provides that: “Taxable income shall be computed under the method of accounting on the basis of which the taxpayer regularly computes his</w:t>
      </w:r>
      <w:r w:rsidR="00C325EA">
        <w:rPr>
          <w:szCs w:val="24"/>
        </w:rPr>
        <w:t xml:space="preserve"> income in keeping his books.” </w:t>
      </w:r>
      <w:r w:rsidR="0049128E" w:rsidRPr="00576ED7">
        <w:rPr>
          <w:szCs w:val="24"/>
        </w:rPr>
        <w:t>There are some caveats to this facially permissive statement.</w:t>
      </w:r>
    </w:p>
    <w:p w14:paraId="263D200D" w14:textId="77777777" w:rsidR="0049128E" w:rsidRPr="00576ED7" w:rsidRDefault="0049128E" w:rsidP="00A6585D">
      <w:pPr>
        <w:widowControl w:val="0"/>
        <w:jc w:val="both"/>
        <w:rPr>
          <w:szCs w:val="24"/>
        </w:rPr>
      </w:pPr>
      <w:r w:rsidRPr="00576ED7">
        <w:rPr>
          <w:szCs w:val="24"/>
        </w:rPr>
        <w:tab/>
      </w:r>
    </w:p>
    <w:p w14:paraId="120355F0" w14:textId="4D63686E" w:rsidR="0049128E" w:rsidRPr="00576ED7" w:rsidRDefault="0049128E" w:rsidP="00A6585D">
      <w:pPr>
        <w:widowControl w:val="0"/>
        <w:jc w:val="both"/>
        <w:rPr>
          <w:szCs w:val="24"/>
        </w:rPr>
      </w:pPr>
      <w:r w:rsidRPr="00576ED7">
        <w:rPr>
          <w:szCs w:val="24"/>
        </w:rPr>
        <w:t xml:space="preserve">Section 446(b) establishes the standard that taxpayer’s method of accounting must </w:t>
      </w:r>
      <w:r w:rsidRPr="00576ED7">
        <w:rPr>
          <w:szCs w:val="24"/>
        </w:rPr>
        <w:lastRenderedPageBreak/>
        <w:t>“clearly reflect income.”  Section 446(c) establishes “permissible methods” of accou</w:t>
      </w:r>
      <w:r w:rsidR="00DD217F">
        <w:rPr>
          <w:szCs w:val="24"/>
        </w:rPr>
        <w:t xml:space="preserve">nting. </w:t>
      </w:r>
      <w:r w:rsidRPr="00576ED7">
        <w:rPr>
          <w:szCs w:val="24"/>
        </w:rPr>
        <w:t xml:space="preserve">We will consider </w:t>
      </w:r>
      <w:r w:rsidR="00C72D30">
        <w:rPr>
          <w:szCs w:val="24"/>
        </w:rPr>
        <w:t xml:space="preserve">the </w:t>
      </w:r>
      <w:r w:rsidRPr="00576ED7">
        <w:rPr>
          <w:szCs w:val="24"/>
        </w:rPr>
        <w:t xml:space="preserve">two </w:t>
      </w:r>
      <w:r w:rsidR="00C72D30">
        <w:rPr>
          <w:szCs w:val="24"/>
        </w:rPr>
        <w:t xml:space="preserve">most important </w:t>
      </w:r>
      <w:r w:rsidRPr="00576ED7">
        <w:rPr>
          <w:szCs w:val="24"/>
        </w:rPr>
        <w:t>of them: “cash receipts and disbursements method” and “accrual method.” The regulations define these phrases</w:t>
      </w:r>
      <w:r w:rsidR="009F208B" w:rsidRPr="00576ED7">
        <w:rPr>
          <w:szCs w:val="24"/>
        </w:rPr>
        <w:t xml:space="preserve">. </w:t>
      </w:r>
      <w:r w:rsidRPr="00576ED7">
        <w:rPr>
          <w:szCs w:val="24"/>
        </w:rPr>
        <w:t xml:space="preserve">Reg. </w:t>
      </w:r>
      <w:r w:rsidR="00CA008D">
        <w:rPr>
          <w:szCs w:val="24"/>
        </w:rPr>
        <w:t>§ </w:t>
      </w:r>
      <w:r w:rsidRPr="00576ED7">
        <w:rPr>
          <w:szCs w:val="24"/>
        </w:rPr>
        <w:t>1.446-1(c)(1)(i and ii) provide in part:</w:t>
      </w:r>
    </w:p>
    <w:p w14:paraId="2504890B" w14:textId="77777777" w:rsidR="0049128E" w:rsidRPr="00576ED7" w:rsidRDefault="0049128E" w:rsidP="00A6585D">
      <w:pPr>
        <w:widowControl w:val="0"/>
        <w:jc w:val="both"/>
        <w:rPr>
          <w:szCs w:val="24"/>
        </w:rPr>
      </w:pPr>
    </w:p>
    <w:p w14:paraId="3A0A2EF5" w14:textId="77777777" w:rsidR="0049128E" w:rsidRPr="00576ED7" w:rsidRDefault="0049128E" w:rsidP="00A6585D">
      <w:pPr>
        <w:widowControl w:val="0"/>
        <w:ind w:left="720"/>
        <w:jc w:val="both"/>
        <w:rPr>
          <w:szCs w:val="24"/>
        </w:rPr>
      </w:pPr>
      <w:r w:rsidRPr="00576ED7">
        <w:rPr>
          <w:szCs w:val="24"/>
        </w:rPr>
        <w:t xml:space="preserve">(i) </w:t>
      </w:r>
      <w:r w:rsidRPr="00576ED7">
        <w:rPr>
          <w:i/>
          <w:szCs w:val="24"/>
        </w:rPr>
        <w:t>Cash receipts and disbursements method.</w:t>
      </w:r>
      <w:r w:rsidRPr="00576ED7">
        <w:rPr>
          <w:szCs w:val="24"/>
        </w:rPr>
        <w:t xml:space="preserve"> – Generally, under the cash receipts and disbursements method in the computation of taxable income, all items which constitute gross income (whether in the form of cash, property, or services) are to be included for the taxable year in which actually made. ...</w:t>
      </w:r>
    </w:p>
    <w:p w14:paraId="33B83D2E" w14:textId="77777777" w:rsidR="0049128E" w:rsidRPr="00576ED7" w:rsidRDefault="0049128E" w:rsidP="00A6585D">
      <w:pPr>
        <w:widowControl w:val="0"/>
        <w:jc w:val="both"/>
        <w:rPr>
          <w:szCs w:val="24"/>
        </w:rPr>
      </w:pPr>
    </w:p>
    <w:p w14:paraId="3E0FCED3" w14:textId="0E1DD4F5" w:rsidR="0049128E" w:rsidRPr="00576ED7" w:rsidRDefault="00426A6B"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1787264" behindDoc="0" locked="0" layoutInCell="0" allowOverlap="1" wp14:anchorId="7625B763" wp14:editId="78C283D2">
                <wp:simplePos x="0" y="0"/>
                <wp:positionH relativeFrom="margin">
                  <wp:posOffset>2208530</wp:posOffset>
                </wp:positionH>
                <wp:positionV relativeFrom="paragraph">
                  <wp:posOffset>1040130</wp:posOffset>
                </wp:positionV>
                <wp:extent cx="3086100" cy="3373755"/>
                <wp:effectExtent l="0" t="0" r="19050" b="17145"/>
                <wp:wrapSquare wrapText="largest"/>
                <wp:docPr id="4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373755"/>
                        </a:xfrm>
                        <a:prstGeom prst="rect">
                          <a:avLst/>
                        </a:prstGeom>
                        <a:solidFill>
                          <a:srgbClr val="FFFFFF"/>
                        </a:solidFill>
                        <a:ln w="12192">
                          <a:solidFill>
                            <a:srgbClr val="000000"/>
                          </a:solidFill>
                          <a:miter lim="800000"/>
                          <a:headEnd/>
                          <a:tailEnd/>
                        </a:ln>
                      </wps:spPr>
                      <wps:txbx>
                        <w:txbxContent>
                          <w:p w14:paraId="22B05248" w14:textId="77777777" w:rsidR="002D4291" w:rsidRDefault="002D4291" w:rsidP="008B6CD8">
                            <w:pPr>
                              <w:widowControl w:val="0"/>
                              <w:jc w:val="both"/>
                              <w:rPr>
                                <w:rFonts w:ascii="Tw Cen MT" w:hAnsi="Tw Cen MT"/>
                              </w:rPr>
                            </w:pPr>
                            <w:r>
                              <w:rPr>
                                <w:rFonts w:ascii="Tw Cen MT" w:hAnsi="Tw Cen MT"/>
                              </w:rPr>
                              <w:t>Rule of Thumb (and no more than that):</w:t>
                            </w:r>
                          </w:p>
                          <w:p w14:paraId="6151581D" w14:textId="77777777" w:rsidR="002D4291" w:rsidRDefault="002D4291" w:rsidP="008B6CD8">
                            <w:pPr>
                              <w:widowControl w:val="0"/>
                              <w:jc w:val="both"/>
                              <w:rPr>
                                <w:rFonts w:ascii="Tw Cen MT" w:hAnsi="Tw Cen MT"/>
                              </w:rPr>
                            </w:pPr>
                            <w:r>
                              <w:rPr>
                                <w:rFonts w:ascii="Tw Cen MT" w:hAnsi="Tw Cen MT"/>
                                <w:i/>
                              </w:rPr>
                              <w:t>Cash method</w:t>
                            </w:r>
                            <w:r>
                              <w:rPr>
                                <w:rFonts w:ascii="Tw Cen MT" w:hAnsi="Tw Cen MT"/>
                              </w:rPr>
                              <w:t xml:space="preserve">: “follow the money.” Income is not income unless taxpayer has received money, property, or services. When taxpayer has received money, property, or services, it </w:t>
                            </w:r>
                            <w:r>
                              <w:rPr>
                                <w:rFonts w:ascii="Tw Cen MT" w:hAnsi="Tw Cen MT"/>
                                <w:i/>
                              </w:rPr>
                              <w:t>is</w:t>
                            </w:r>
                            <w:r>
                              <w:rPr>
                                <w:rFonts w:ascii="Tw Cen MT" w:hAnsi="Tw Cen MT"/>
                              </w:rPr>
                              <w:t xml:space="preserve"> income – even if taxpayer may not yet have actually “earned” it. The same is true of deductions. Taxpayer is not entitled to a deduction unless she has actually paid the deductible expense.</w:t>
                            </w:r>
                          </w:p>
                          <w:p w14:paraId="08AE4713" w14:textId="77777777" w:rsidR="002D4291" w:rsidRDefault="002D4291" w:rsidP="008B6CD8">
                            <w:pPr>
                              <w:widowControl w:val="0"/>
                              <w:jc w:val="both"/>
                              <w:rPr>
                                <w:rFonts w:ascii="Tw Cen MT" w:hAnsi="Tw Cen MT"/>
                              </w:rPr>
                            </w:pPr>
                            <w:r>
                              <w:rPr>
                                <w:rFonts w:ascii="Tw Cen MT" w:hAnsi="Tw Cen MT"/>
                                <w:i/>
                              </w:rPr>
                              <w:t>Accrual method</w:t>
                            </w:r>
                            <w:r>
                              <w:rPr>
                                <w:rFonts w:ascii="Tw Cen MT" w:hAnsi="Tw Cen MT"/>
                              </w:rPr>
                              <w:t xml:space="preserve">: follow the obligation.  Taxpayer must recognize income when she is </w:t>
                            </w:r>
                            <w:r>
                              <w:rPr>
                                <w:rFonts w:ascii="Tw Cen MT" w:hAnsi="Tw Cen MT"/>
                                <w:i/>
                              </w:rPr>
                              <w:t>entitled</w:t>
                            </w:r>
                            <w:r>
                              <w:rPr>
                                <w:rFonts w:ascii="Tw Cen MT" w:hAnsi="Tw Cen MT"/>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5B763" id="Text Box 76" o:spid="_x0000_s1111" type="#_x0000_t202" style="position:absolute;left:0;text-align:left;margin-left:173.9pt;margin-top:81.9pt;width:243pt;height:265.65pt;z-index:2517872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" o:allowincell="f" strokeweight=".96pt">
                <v:textbox inset="6pt,6pt,6pt,6pt">
                  <w:txbxContent>
                    <w:p w14:paraId="22B05248" w14:textId="77777777" w:rsidR="002D4291" w:rsidRDefault="002D4291" w:rsidP="008B6CD8">
                      <w:pPr>
                        <w:widowControl w:val="0"/>
                        <w:jc w:val="both"/>
                        <w:rPr>
                          <w:rFonts w:ascii="Tw Cen MT" w:hAnsi="Tw Cen MT"/>
                        </w:rPr>
                      </w:pPr>
                      <w:r>
                        <w:rPr>
                          <w:rFonts w:ascii="Tw Cen MT" w:hAnsi="Tw Cen MT"/>
                        </w:rPr>
                        <w:t>Rule of Thumb (and no more than that):</w:t>
                      </w:r>
                    </w:p>
                    <w:p w14:paraId="6151581D" w14:textId="77777777" w:rsidR="002D4291" w:rsidRDefault="002D4291" w:rsidP="008B6CD8">
                      <w:pPr>
                        <w:widowControl w:val="0"/>
                        <w:jc w:val="both"/>
                        <w:rPr>
                          <w:rFonts w:ascii="Tw Cen MT" w:hAnsi="Tw Cen MT"/>
                        </w:rPr>
                      </w:pPr>
                      <w:r>
                        <w:rPr>
                          <w:rFonts w:ascii="Tw Cen MT" w:hAnsi="Tw Cen MT"/>
                          <w:i/>
                        </w:rPr>
                        <w:t>Cash method</w:t>
                      </w:r>
                      <w:r>
                        <w:rPr>
                          <w:rFonts w:ascii="Tw Cen MT" w:hAnsi="Tw Cen MT"/>
                        </w:rPr>
                        <w:t xml:space="preserve">: “follow the money.” Income is not income unless taxpayer has received money, property, or services. When taxpayer has received money, property, or services, it </w:t>
                      </w:r>
                      <w:r>
                        <w:rPr>
                          <w:rFonts w:ascii="Tw Cen MT" w:hAnsi="Tw Cen MT"/>
                          <w:i/>
                        </w:rPr>
                        <w:t>is</w:t>
                      </w:r>
                      <w:r>
                        <w:rPr>
                          <w:rFonts w:ascii="Tw Cen MT" w:hAnsi="Tw Cen MT"/>
                        </w:rPr>
                        <w:t xml:space="preserve"> income – even if taxpayer may not yet have actually “earned” it. The same is true of deductions. Taxpayer is not entitled to a deduction unless she has actually paid the deductible expense.</w:t>
                      </w:r>
                    </w:p>
                    <w:p w14:paraId="08AE4713" w14:textId="77777777" w:rsidR="002D4291" w:rsidRDefault="002D4291" w:rsidP="008B6CD8">
                      <w:pPr>
                        <w:widowControl w:val="0"/>
                        <w:jc w:val="both"/>
                        <w:rPr>
                          <w:rFonts w:ascii="Tw Cen MT" w:hAnsi="Tw Cen MT"/>
                        </w:rPr>
                      </w:pPr>
                      <w:r>
                        <w:rPr>
                          <w:rFonts w:ascii="Tw Cen MT" w:hAnsi="Tw Cen MT"/>
                          <w:i/>
                        </w:rPr>
                        <w:t>Accrual method</w:t>
                      </w:r>
                      <w:r>
                        <w:rPr>
                          <w:rFonts w:ascii="Tw Cen MT" w:hAnsi="Tw Cen MT"/>
                        </w:rPr>
                        <w:t xml:space="preserve">: follow the obligation.  Taxpayer must recognize income when she is </w:t>
                      </w:r>
                      <w:r>
                        <w:rPr>
                          <w:rFonts w:ascii="Tw Cen MT" w:hAnsi="Tw Cen MT"/>
                          <w:i/>
                        </w:rPr>
                        <w:t>entitled</w:t>
                      </w:r>
                      <w:r>
                        <w:rPr>
                          <w:rFonts w:ascii="Tw Cen MT" w:hAnsi="Tw Cen MT"/>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v:textbox>
                <w10:wrap type="square" side="largest" anchorx="margin"/>
              </v:shape>
            </w:pict>
          </mc:Fallback>
        </mc:AlternateContent>
      </w:r>
      <w:r w:rsidR="0049128E" w:rsidRPr="00576ED7">
        <w:rPr>
          <w:szCs w:val="24"/>
        </w:rPr>
        <w:t xml:space="preserve">(ii) </w:t>
      </w:r>
      <w:r w:rsidR="0049128E" w:rsidRPr="00576ED7">
        <w:rPr>
          <w:i/>
          <w:szCs w:val="24"/>
        </w:rPr>
        <w:t>Accrual method</w:t>
      </w:r>
      <w:r w:rsidR="0049128E" w:rsidRPr="00576ED7">
        <w:rPr>
          <w:szCs w:val="24"/>
        </w:rPr>
        <w:t>. – (A) Generally, under an accrual method, income is to be included for the taxable year when all the events have occurred that fix the right to receive the income and the amount of the income can be determined with reasonable accuracy</w:t>
      </w:r>
      <w:r w:rsidR="009F208B" w:rsidRPr="00576ED7">
        <w:rPr>
          <w:szCs w:val="24"/>
        </w:rPr>
        <w:t xml:space="preserve">. </w:t>
      </w:r>
      <w:r w:rsidR="0049128E" w:rsidRPr="00576ED7">
        <w:rPr>
          <w:szCs w:val="24"/>
        </w:rPr>
        <w:t>Under such a method, a liability is incu</w:t>
      </w:r>
      <w:r w:rsidR="00801A0C">
        <w:rPr>
          <w:szCs w:val="24"/>
        </w:rPr>
        <w:t>rred, and generally is taken in</w:t>
      </w:r>
      <w:r w:rsidR="0049128E" w:rsidRPr="00576ED7">
        <w:rPr>
          <w:szCs w:val="24"/>
        </w:rPr>
        <w:t>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 ...</w:t>
      </w:r>
      <w:r w:rsidR="008B6CD8" w:rsidRPr="008B6CD8">
        <w:rPr>
          <w:noProof/>
          <w:szCs w:val="24"/>
        </w:rPr>
        <w:t xml:space="preserve"> </w:t>
      </w:r>
    </w:p>
    <w:p w14:paraId="7F7E4892" w14:textId="77777777" w:rsidR="0049128E" w:rsidRPr="00576ED7" w:rsidRDefault="0049128E" w:rsidP="00A6585D">
      <w:pPr>
        <w:widowControl w:val="0"/>
        <w:jc w:val="both"/>
        <w:rPr>
          <w:szCs w:val="24"/>
        </w:rPr>
      </w:pPr>
    </w:p>
    <w:p w14:paraId="2AB2F3AA" w14:textId="77777777" w:rsidR="0049128E" w:rsidRPr="00576ED7" w:rsidRDefault="0049128E" w:rsidP="00EA6934">
      <w:pPr>
        <w:widowControl w:val="0"/>
        <w:jc w:val="both"/>
        <w:rPr>
          <w:szCs w:val="24"/>
        </w:rPr>
      </w:pPr>
      <w:r w:rsidRPr="00576ED7">
        <w:rPr>
          <w:szCs w:val="24"/>
        </w:rPr>
        <w:t>In the next subsections of the text, we consider a few of the principles that these accounting methods incorporate.</w:t>
      </w:r>
    </w:p>
    <w:p w14:paraId="2E3A8684" w14:textId="77777777" w:rsidR="0049128E" w:rsidRPr="00576ED7" w:rsidRDefault="0049128E" w:rsidP="00EA6934">
      <w:pPr>
        <w:widowControl w:val="0"/>
        <w:jc w:val="both"/>
        <w:rPr>
          <w:szCs w:val="24"/>
        </w:rPr>
      </w:pPr>
    </w:p>
    <w:p w14:paraId="164753EB" w14:textId="77777777" w:rsidR="0049128E" w:rsidRPr="00576ED7" w:rsidRDefault="0049128E" w:rsidP="00EA6934">
      <w:pPr>
        <w:widowControl w:val="0"/>
        <w:jc w:val="both"/>
        <w:rPr>
          <w:szCs w:val="24"/>
        </w:rPr>
      </w:pPr>
      <w:r w:rsidRPr="00576ED7">
        <w:rPr>
          <w:szCs w:val="24"/>
        </w:rPr>
        <w:t>Section 446(d) provides that a “taxpayer engaged in more than one trade or business may, in computing taxable income, use a different method of accounting for each trade or business.”  However –</w:t>
      </w:r>
    </w:p>
    <w:p w14:paraId="496B094E" w14:textId="77777777" w:rsidR="0049128E" w:rsidRPr="00576ED7" w:rsidRDefault="00EA6934" w:rsidP="00EA6934">
      <w:pPr>
        <w:widowControl w:val="0"/>
        <w:ind w:left="720"/>
        <w:jc w:val="both"/>
        <w:rPr>
          <w:szCs w:val="24"/>
        </w:rPr>
      </w:pPr>
      <w:r>
        <w:rPr>
          <w:szCs w:val="24"/>
        </w:rPr>
        <w:lastRenderedPageBreak/>
        <w:t xml:space="preserve">•A </w:t>
      </w:r>
      <w:r w:rsidR="0049128E" w:rsidRPr="00576ED7">
        <w:rPr>
          <w:szCs w:val="24"/>
        </w:rPr>
        <w:t>C corporation or a partnership with a C corporation partner whose average gross receipts for the last 3-taxable year period exceeds $</w:t>
      </w:r>
      <w:r w:rsidR="00801A0C">
        <w:rPr>
          <w:szCs w:val="24"/>
        </w:rPr>
        <w:t>2</w:t>
      </w:r>
      <w:r w:rsidR="0049128E" w:rsidRPr="00576ED7">
        <w:rPr>
          <w:szCs w:val="24"/>
        </w:rPr>
        <w:t>5M may not use the cash receipts and disb</w:t>
      </w:r>
      <w:r w:rsidR="00361F08">
        <w:rPr>
          <w:szCs w:val="24"/>
        </w:rPr>
        <w:t>ursements method of accounting.</w:t>
      </w:r>
      <w:r w:rsidR="0049128E" w:rsidRPr="00576ED7">
        <w:rPr>
          <w:szCs w:val="24"/>
        </w:rPr>
        <w:t xml:space="preserve"> §</w:t>
      </w:r>
      <w:r w:rsidR="00CA008D">
        <w:rPr>
          <w:szCs w:val="24"/>
        </w:rPr>
        <w:t>§ </w:t>
      </w:r>
      <w:r w:rsidR="0049128E" w:rsidRPr="00576ED7">
        <w:rPr>
          <w:szCs w:val="24"/>
        </w:rPr>
        <w:t>448(a)(1 and 2), 448(b)(3), 448(c)(1).</w:t>
      </w:r>
    </w:p>
    <w:p w14:paraId="2A50D240" w14:textId="1B9295C5" w:rsidR="0049128E" w:rsidRPr="00576ED7" w:rsidRDefault="0049128E" w:rsidP="00A6585D">
      <w:pPr>
        <w:widowControl w:val="0"/>
        <w:ind w:left="720"/>
        <w:jc w:val="both"/>
        <w:rPr>
          <w:szCs w:val="24"/>
        </w:rPr>
      </w:pPr>
      <w:r w:rsidRPr="00576ED7">
        <w:rPr>
          <w:szCs w:val="24"/>
        </w:rPr>
        <w:t>•A tax shelter may not use the cash receipts and disbursements method of accounting</w:t>
      </w:r>
      <w:r w:rsidR="009F208B" w:rsidRPr="00576ED7">
        <w:rPr>
          <w:szCs w:val="24"/>
        </w:rPr>
        <w:t xml:space="preserve">. </w:t>
      </w:r>
      <w:r w:rsidR="00CA008D">
        <w:rPr>
          <w:szCs w:val="24"/>
        </w:rPr>
        <w:t>§ </w:t>
      </w:r>
      <w:r w:rsidRPr="00576ED7">
        <w:rPr>
          <w:szCs w:val="24"/>
        </w:rPr>
        <w:t>448(a)(3).</w:t>
      </w:r>
    </w:p>
    <w:p w14:paraId="799E9DB7" w14:textId="77777777" w:rsidR="0049128E" w:rsidRPr="00576ED7" w:rsidRDefault="0049128E" w:rsidP="00A6585D">
      <w:pPr>
        <w:widowControl w:val="0"/>
        <w:ind w:left="720"/>
        <w:jc w:val="both"/>
        <w:rPr>
          <w:szCs w:val="24"/>
        </w:rPr>
      </w:pPr>
      <w:r w:rsidRPr="00576ED7">
        <w:rPr>
          <w:szCs w:val="24"/>
        </w:rPr>
        <w:t xml:space="preserve">•A taxpayer who uses an inventory must use the accrual method “with regard to purchases and sales[.]” Reg. </w:t>
      </w:r>
      <w:r w:rsidR="00CA008D">
        <w:rPr>
          <w:szCs w:val="24"/>
        </w:rPr>
        <w:t>§ </w:t>
      </w:r>
      <w:r w:rsidRPr="00576ED7">
        <w:rPr>
          <w:szCs w:val="24"/>
        </w:rPr>
        <w:t>1.446-1(c)(2)(ii).</w:t>
      </w:r>
    </w:p>
    <w:p w14:paraId="551565B9" w14:textId="77777777" w:rsidR="0049128E" w:rsidRPr="00576ED7" w:rsidRDefault="0049128E" w:rsidP="00A6585D">
      <w:pPr>
        <w:widowControl w:val="0"/>
        <w:jc w:val="both"/>
        <w:rPr>
          <w:szCs w:val="24"/>
        </w:rPr>
      </w:pPr>
    </w:p>
    <w:p w14:paraId="30EC47F2" w14:textId="77777777" w:rsidR="0049128E" w:rsidRPr="00576ED7" w:rsidRDefault="0049128E" w:rsidP="00A6585D">
      <w:pPr>
        <w:widowControl w:val="0"/>
        <w:jc w:val="both"/>
        <w:rPr>
          <w:szCs w:val="24"/>
        </w:rPr>
      </w:pPr>
    </w:p>
    <w:p w14:paraId="7390CB4E" w14:textId="77777777" w:rsidR="0049128E" w:rsidRPr="00576ED7" w:rsidRDefault="0049128E" w:rsidP="00A6585D">
      <w:pPr>
        <w:widowControl w:val="0"/>
        <w:ind w:left="720"/>
        <w:jc w:val="both"/>
        <w:rPr>
          <w:szCs w:val="24"/>
        </w:rPr>
      </w:pPr>
      <w:r w:rsidRPr="00576ED7">
        <w:rPr>
          <w:i/>
          <w:szCs w:val="24"/>
        </w:rPr>
        <w:t>A.  Cash Method</w:t>
      </w:r>
      <w:r w:rsidRPr="00576ED7">
        <w:rPr>
          <w:szCs w:val="24"/>
        </w:rPr>
        <w:fldChar w:fldCharType="begin"/>
      </w:r>
      <w:r w:rsidRPr="00576ED7">
        <w:rPr>
          <w:i/>
          <w:szCs w:val="24"/>
        </w:rPr>
        <w:instrText xml:space="preserve"> TC \l2 "A.  Cash Method</w:instrText>
      </w:r>
      <w:r w:rsidRPr="00576ED7">
        <w:rPr>
          <w:szCs w:val="24"/>
        </w:rPr>
        <w:fldChar w:fldCharType="end"/>
      </w:r>
    </w:p>
    <w:p w14:paraId="14D4589D" w14:textId="77777777" w:rsidR="0049128E" w:rsidRPr="00576ED7" w:rsidRDefault="0049128E" w:rsidP="00A6585D">
      <w:pPr>
        <w:widowControl w:val="0"/>
        <w:jc w:val="both"/>
        <w:rPr>
          <w:szCs w:val="24"/>
        </w:rPr>
      </w:pPr>
    </w:p>
    <w:p w14:paraId="31583A74" w14:textId="3BD2564F" w:rsidR="0049128E" w:rsidRPr="00576ED7" w:rsidRDefault="0049128E" w:rsidP="00A6585D">
      <w:pPr>
        <w:widowControl w:val="0"/>
        <w:jc w:val="both"/>
        <w:rPr>
          <w:szCs w:val="24"/>
        </w:rPr>
      </w:pPr>
      <w:r w:rsidRPr="00576ED7">
        <w:rPr>
          <w:szCs w:val="24"/>
        </w:rPr>
        <w:t>The virtue of the c</w:t>
      </w:r>
      <w:r w:rsidR="00EB64D5">
        <w:rPr>
          <w:szCs w:val="24"/>
        </w:rPr>
        <w:t xml:space="preserve">ash method is that it is </w:t>
      </w:r>
      <w:r w:rsidR="00A1740B">
        <w:rPr>
          <w:szCs w:val="24"/>
        </w:rPr>
        <w:t>simple</w:t>
      </w:r>
      <w:r w:rsidR="00A6766A">
        <w:rPr>
          <w:szCs w:val="24"/>
        </w:rPr>
        <w:t>.</w:t>
      </w:r>
      <w:r w:rsidR="00723DB0">
        <w:rPr>
          <w:szCs w:val="24"/>
        </w:rPr>
        <w:t xml:space="preserve">  Its main shortcoming is that it </w:t>
      </w:r>
      <w:r w:rsidRPr="00576ED7">
        <w:rPr>
          <w:szCs w:val="24"/>
        </w:rPr>
        <w:t>does not always present an accurate picture of the taxpayer’s economic well-being</w:t>
      </w:r>
      <w:r w:rsidR="009F208B" w:rsidRPr="00576ED7">
        <w:rPr>
          <w:szCs w:val="24"/>
        </w:rPr>
        <w:t xml:space="preserve">. </w:t>
      </w:r>
      <w:r w:rsidRPr="00576ED7">
        <w:rPr>
          <w:szCs w:val="24"/>
        </w:rPr>
        <w:t>It c</w:t>
      </w:r>
      <w:r w:rsidR="00EB64D5">
        <w:rPr>
          <w:szCs w:val="24"/>
        </w:rPr>
        <w:t xml:space="preserve">an </w:t>
      </w:r>
      <w:r w:rsidR="006A2C8F">
        <w:rPr>
          <w:szCs w:val="24"/>
        </w:rPr>
        <w:t xml:space="preserve">also </w:t>
      </w:r>
      <w:r w:rsidR="00EB64D5">
        <w:rPr>
          <w:szCs w:val="24"/>
        </w:rPr>
        <w:t xml:space="preserve">be </w:t>
      </w:r>
      <w:r w:rsidR="00801A0C">
        <w:rPr>
          <w:szCs w:val="24"/>
        </w:rPr>
        <w:t>subject to manipulation</w:t>
      </w:r>
      <w:r w:rsidR="009F208B">
        <w:rPr>
          <w:szCs w:val="24"/>
        </w:rPr>
        <w:t xml:space="preserve">. </w:t>
      </w:r>
      <w:r w:rsidR="006A2C8F" w:rsidRPr="00576ED7">
        <w:rPr>
          <w:szCs w:val="24"/>
        </w:rPr>
        <w:t>If a taxpayer does not want to pay income tax on income, all taxpayer</w:t>
      </w:r>
      <w:r w:rsidR="006A2C8F">
        <w:rPr>
          <w:szCs w:val="24"/>
        </w:rPr>
        <w:t xml:space="preserve"> must do is defer its receipt</w:t>
      </w:r>
      <w:r w:rsidR="009F208B">
        <w:rPr>
          <w:szCs w:val="24"/>
        </w:rPr>
        <w:t xml:space="preserve">. </w:t>
      </w:r>
      <w:r w:rsidR="006A2C8F">
        <w:rPr>
          <w:szCs w:val="24"/>
        </w:rPr>
        <w:t>If</w:t>
      </w:r>
      <w:r w:rsidRPr="00576ED7">
        <w:rPr>
          <w:szCs w:val="24"/>
        </w:rPr>
        <w:t xml:space="preserve"> a</w:t>
      </w:r>
      <w:r w:rsidR="009C0FD0">
        <w:rPr>
          <w:szCs w:val="24"/>
        </w:rPr>
        <w:t xml:space="preserve"> taxpayer wants to increase </w:t>
      </w:r>
      <w:r w:rsidRPr="00576ED7">
        <w:rPr>
          <w:szCs w:val="24"/>
        </w:rPr>
        <w:t xml:space="preserve">her deductions, taxpayer simply prepays deductible expenses – perhaps years in advance. </w:t>
      </w:r>
    </w:p>
    <w:p w14:paraId="20C74F8E" w14:textId="788A5312" w:rsidR="0049128E" w:rsidRPr="00576ED7" w:rsidRDefault="0049128E" w:rsidP="00A6585D">
      <w:pPr>
        <w:widowControl w:val="0"/>
        <w:ind w:left="720"/>
        <w:jc w:val="both"/>
        <w:rPr>
          <w:szCs w:val="24"/>
        </w:rPr>
      </w:pPr>
      <w:r w:rsidRPr="00576ED7">
        <w:rPr>
          <w:szCs w:val="24"/>
        </w:rPr>
        <w:t>•Section 461(g) addresses prepayment of interest</w:t>
      </w:r>
      <w:r w:rsidR="009F208B" w:rsidRPr="00576ED7">
        <w:rPr>
          <w:szCs w:val="24"/>
        </w:rPr>
        <w:t>.</w:t>
      </w:r>
      <w:r w:rsidR="009F208B">
        <w:rPr>
          <w:szCs w:val="24"/>
        </w:rPr>
        <w:t xml:space="preserve"> </w:t>
      </w:r>
      <w:r w:rsidR="006A2C8F">
        <w:rPr>
          <w:szCs w:val="24"/>
        </w:rPr>
        <w:t>Read § 461(g)</w:t>
      </w:r>
      <w:r w:rsidR="009F208B">
        <w:rPr>
          <w:szCs w:val="24"/>
        </w:rPr>
        <w:t xml:space="preserve">. </w:t>
      </w:r>
      <w:r w:rsidR="006A2C8F">
        <w:rPr>
          <w:szCs w:val="24"/>
        </w:rPr>
        <w:t xml:space="preserve">What problem does it address and how does it address it? What is a </w:t>
      </w:r>
      <w:r w:rsidR="00520A69">
        <w:rPr>
          <w:szCs w:val="24"/>
        </w:rPr>
        <w:t>“</w:t>
      </w:r>
      <w:r w:rsidR="006A2C8F">
        <w:rPr>
          <w:szCs w:val="24"/>
        </w:rPr>
        <w:t>point?</w:t>
      </w:r>
      <w:r w:rsidR="00520A69">
        <w:rPr>
          <w:szCs w:val="24"/>
        </w:rPr>
        <w:t>”</w:t>
      </w:r>
    </w:p>
    <w:p w14:paraId="1943C524" w14:textId="71682B04" w:rsidR="0049128E" w:rsidRPr="00576ED7" w:rsidRDefault="0049128E" w:rsidP="00A6585D">
      <w:pPr>
        <w:widowControl w:val="0"/>
        <w:ind w:left="720"/>
        <w:jc w:val="both"/>
        <w:rPr>
          <w:szCs w:val="24"/>
        </w:rPr>
      </w:pPr>
      <w:r w:rsidRPr="00576ED7">
        <w:rPr>
          <w:szCs w:val="24"/>
        </w:rPr>
        <w:t xml:space="preserve">•Don’t forget that </w:t>
      </w:r>
      <w:r w:rsidR="00CA008D">
        <w:rPr>
          <w:szCs w:val="24"/>
        </w:rPr>
        <w:t>§ </w:t>
      </w:r>
      <w:r w:rsidRPr="00576ED7">
        <w:rPr>
          <w:szCs w:val="24"/>
        </w:rPr>
        <w:t>263 (capitalization) covers intangibles that will help to produce income past th</w:t>
      </w:r>
      <w:r w:rsidR="00EB64D5">
        <w:rPr>
          <w:szCs w:val="24"/>
        </w:rPr>
        <w:t xml:space="preserve">e end of the current tax year. </w:t>
      </w:r>
      <w:r w:rsidRPr="00576ED7">
        <w:rPr>
          <w:i/>
          <w:szCs w:val="24"/>
        </w:rPr>
        <w:t>See</w:t>
      </w:r>
      <w:r w:rsidRPr="00576ED7">
        <w:rPr>
          <w:szCs w:val="24"/>
        </w:rPr>
        <w:t xml:space="preserve"> </w:t>
      </w:r>
      <w:r w:rsidR="009F208B" w:rsidRPr="00576ED7">
        <w:rPr>
          <w:szCs w:val="24"/>
        </w:rPr>
        <w:t xml:space="preserve">Reg. </w:t>
      </w:r>
      <w:r w:rsidR="00CA008D">
        <w:rPr>
          <w:szCs w:val="24"/>
        </w:rPr>
        <w:t>§ </w:t>
      </w:r>
      <w:r w:rsidRPr="00576ED7">
        <w:rPr>
          <w:szCs w:val="24"/>
        </w:rPr>
        <w:t>1.263(a)-4(c)(1) (list of intangibles – includes insurance contract and lease).</w:t>
      </w:r>
    </w:p>
    <w:p w14:paraId="57EEC5A7" w14:textId="77777777" w:rsidR="0049128E" w:rsidRPr="00576ED7" w:rsidRDefault="0049128E" w:rsidP="00A6585D">
      <w:pPr>
        <w:widowControl w:val="0"/>
        <w:jc w:val="both"/>
        <w:rPr>
          <w:szCs w:val="24"/>
        </w:rPr>
      </w:pPr>
    </w:p>
    <w:p w14:paraId="7E216DC2" w14:textId="77777777" w:rsidR="0049128E" w:rsidRPr="00576ED7" w:rsidRDefault="0049128E" w:rsidP="00A6585D">
      <w:pPr>
        <w:widowControl w:val="0"/>
        <w:jc w:val="both"/>
        <w:rPr>
          <w:szCs w:val="24"/>
        </w:rPr>
      </w:pPr>
      <w:r w:rsidRPr="00576ED7">
        <w:rPr>
          <w:szCs w:val="24"/>
        </w:rPr>
        <w:t>Various rules address the</w:t>
      </w:r>
      <w:r w:rsidR="006A2C8F">
        <w:rPr>
          <w:szCs w:val="24"/>
        </w:rPr>
        <w:t xml:space="preserve"> receipt of income under the cash method</w:t>
      </w:r>
      <w:r w:rsidRPr="00576ED7">
        <w:rPr>
          <w:szCs w:val="24"/>
        </w:rPr>
        <w:t>.</w:t>
      </w:r>
    </w:p>
    <w:p w14:paraId="637CA05D" w14:textId="77777777" w:rsidR="0049128E" w:rsidRPr="00576ED7" w:rsidRDefault="0049128E" w:rsidP="00A6585D">
      <w:pPr>
        <w:widowControl w:val="0"/>
        <w:jc w:val="both"/>
        <w:rPr>
          <w:szCs w:val="24"/>
        </w:rPr>
      </w:pPr>
    </w:p>
    <w:p w14:paraId="3F20F769" w14:textId="77777777" w:rsidR="0049128E" w:rsidRPr="00576ED7" w:rsidRDefault="0049128E" w:rsidP="00A6585D">
      <w:pPr>
        <w:widowControl w:val="0"/>
        <w:jc w:val="both"/>
        <w:rPr>
          <w:szCs w:val="24"/>
        </w:rPr>
      </w:pPr>
    </w:p>
    <w:p w14:paraId="6EC05900" w14:textId="77777777" w:rsidR="0049128E" w:rsidRPr="00576ED7" w:rsidRDefault="0049128E" w:rsidP="00A6585D">
      <w:pPr>
        <w:widowControl w:val="0"/>
        <w:ind w:left="1440"/>
        <w:jc w:val="both"/>
        <w:rPr>
          <w:szCs w:val="24"/>
        </w:rPr>
      </w:pPr>
      <w:r w:rsidRPr="00576ED7">
        <w:rPr>
          <w:szCs w:val="24"/>
        </w:rPr>
        <w:t>1.  Cash Equivalent</w:t>
      </w:r>
      <w:r w:rsidRPr="00576ED7">
        <w:rPr>
          <w:szCs w:val="24"/>
        </w:rPr>
        <w:fldChar w:fldCharType="begin"/>
      </w:r>
      <w:r w:rsidRPr="00576ED7">
        <w:rPr>
          <w:szCs w:val="24"/>
        </w:rPr>
        <w:instrText xml:space="preserve"> TC \l3 "1.  Cash Equivalent</w:instrText>
      </w:r>
      <w:r w:rsidRPr="00576ED7">
        <w:rPr>
          <w:szCs w:val="24"/>
        </w:rPr>
        <w:fldChar w:fldCharType="end"/>
      </w:r>
    </w:p>
    <w:p w14:paraId="64233761" w14:textId="77777777" w:rsidR="0049128E" w:rsidRPr="00576ED7" w:rsidRDefault="0049128E" w:rsidP="00A6585D">
      <w:pPr>
        <w:widowControl w:val="0"/>
        <w:jc w:val="both"/>
        <w:rPr>
          <w:szCs w:val="24"/>
        </w:rPr>
      </w:pPr>
    </w:p>
    <w:p w14:paraId="3610711C" w14:textId="2D068AAD" w:rsidR="0049128E" w:rsidRPr="00576ED7" w:rsidRDefault="006A2C8F" w:rsidP="00A6585D">
      <w:pPr>
        <w:widowControl w:val="0"/>
        <w:jc w:val="both"/>
        <w:rPr>
          <w:szCs w:val="24"/>
        </w:rPr>
      </w:pPr>
      <w:r>
        <w:rPr>
          <w:szCs w:val="24"/>
        </w:rPr>
        <w:t>Receipt of a “cash equivalent” is the receipt of cash</w:t>
      </w:r>
      <w:r w:rsidR="009F208B">
        <w:rPr>
          <w:szCs w:val="24"/>
        </w:rPr>
        <w:t xml:space="preserve">. </w:t>
      </w:r>
      <w:r w:rsidR="0049128E" w:rsidRPr="00576ED7">
        <w:rPr>
          <w:szCs w:val="24"/>
        </w:rPr>
        <w:t>A check is considered</w:t>
      </w:r>
      <w:r w:rsidR="00EB64D5">
        <w:rPr>
          <w:szCs w:val="24"/>
        </w:rPr>
        <w:t xml:space="preserve"> the equivalent of cash. </w:t>
      </w:r>
      <w:r w:rsidR="0049128E" w:rsidRPr="00576ED7">
        <w:rPr>
          <w:szCs w:val="24"/>
        </w:rPr>
        <w:t>So is a credit card charge</w:t>
      </w:r>
      <w:r w:rsidR="009F208B" w:rsidRPr="00576ED7">
        <w:rPr>
          <w:szCs w:val="24"/>
        </w:rPr>
        <w:t>.</w:t>
      </w:r>
      <w:r w:rsidR="00EB64D5">
        <w:rPr>
          <w:szCs w:val="24"/>
        </w:rPr>
        <w:t xml:space="preserve"> </w:t>
      </w:r>
      <w:r w:rsidR="0049128E" w:rsidRPr="00576ED7">
        <w:rPr>
          <w:szCs w:val="24"/>
        </w:rPr>
        <w:t>On the payment side, payment by check is made when taxpayer delivers it in the manner that taxpayer</w:t>
      </w:r>
      <w:r w:rsidR="00EB64D5">
        <w:rPr>
          <w:szCs w:val="24"/>
        </w:rPr>
        <w:t xml:space="preserve"> normally does, e.g., by mail. </w:t>
      </w:r>
      <w:r w:rsidR="0049128E" w:rsidRPr="00576ED7">
        <w:rPr>
          <w:szCs w:val="24"/>
        </w:rPr>
        <w:t>Payment by credit card is made when the charge is incurred.</w:t>
      </w:r>
    </w:p>
    <w:p w14:paraId="2FD01617" w14:textId="77777777" w:rsidR="0049128E" w:rsidRPr="00576ED7" w:rsidRDefault="0049128E" w:rsidP="00A6585D">
      <w:pPr>
        <w:widowControl w:val="0"/>
        <w:jc w:val="both"/>
        <w:rPr>
          <w:szCs w:val="24"/>
        </w:rPr>
      </w:pPr>
    </w:p>
    <w:p w14:paraId="5CEC3ECE" w14:textId="77777777" w:rsidR="0049128E" w:rsidRPr="00576ED7" w:rsidRDefault="0049128E" w:rsidP="00A6585D">
      <w:pPr>
        <w:widowControl w:val="0"/>
        <w:jc w:val="both"/>
        <w:rPr>
          <w:szCs w:val="24"/>
        </w:rPr>
      </w:pPr>
      <w:r w:rsidRPr="00576ED7">
        <w:rPr>
          <w:szCs w:val="24"/>
        </w:rPr>
        <w:t>In an important case, the United States Court of Appeals for the Fifth Circuit considered whether a promissory note or contract right is a “cash equivalent” and said:</w:t>
      </w:r>
    </w:p>
    <w:p w14:paraId="6E32457E" w14:textId="77777777" w:rsidR="0049128E" w:rsidRPr="00576ED7" w:rsidRDefault="0049128E" w:rsidP="00A6585D">
      <w:pPr>
        <w:widowControl w:val="0"/>
        <w:jc w:val="both"/>
        <w:rPr>
          <w:szCs w:val="24"/>
        </w:rPr>
      </w:pPr>
    </w:p>
    <w:p w14:paraId="19A0D8C1" w14:textId="77777777" w:rsidR="0049128E" w:rsidRPr="00576ED7" w:rsidRDefault="0049128E" w:rsidP="00A6585D">
      <w:pPr>
        <w:widowControl w:val="0"/>
        <w:ind w:left="720"/>
        <w:jc w:val="both"/>
        <w:rPr>
          <w:szCs w:val="24"/>
        </w:rPr>
      </w:pPr>
      <w:r w:rsidRPr="00576ED7">
        <w:rPr>
          <w:szCs w:val="24"/>
        </w:rPr>
        <w:t xml:space="preserve">A promissory note, negotiable in form, is not necessarily the equivalent of </w:t>
      </w:r>
      <w:r w:rsidRPr="00576ED7">
        <w:rPr>
          <w:szCs w:val="24"/>
        </w:rPr>
        <w:lastRenderedPageBreak/>
        <w:t xml:space="preserve">cash. Such an instrument may have been issued by a maker of doubtful solvency or for other reasons such paper might be denied a ready acceptance in the market place. We think the converse of this principle ought to be applicable. We are convinced that if a promise to pay of a </w:t>
      </w:r>
      <w:bookmarkStart w:id="131" w:name="_Hlk5273740"/>
      <w:r w:rsidR="006A2C8F">
        <w:rPr>
          <w:szCs w:val="24"/>
        </w:rPr>
        <w:t>[(1)]</w:t>
      </w:r>
      <w:bookmarkEnd w:id="131"/>
      <w:r w:rsidR="006A2C8F">
        <w:rPr>
          <w:szCs w:val="24"/>
        </w:rPr>
        <w:t xml:space="preserve"> </w:t>
      </w:r>
      <w:r w:rsidRPr="00576ED7">
        <w:rPr>
          <w:szCs w:val="24"/>
        </w:rPr>
        <w:t xml:space="preserve">solvent obligor is </w:t>
      </w:r>
      <w:r w:rsidR="006A2C8F">
        <w:rPr>
          <w:szCs w:val="24"/>
        </w:rPr>
        <w:t xml:space="preserve">[(2)] </w:t>
      </w:r>
      <w:r w:rsidRPr="00576ED7">
        <w:rPr>
          <w:szCs w:val="24"/>
        </w:rPr>
        <w:t xml:space="preserve">unconditional and assignable, </w:t>
      </w:r>
      <w:r w:rsidR="006A2C8F">
        <w:rPr>
          <w:szCs w:val="24"/>
        </w:rPr>
        <w:t xml:space="preserve">[(3)] </w:t>
      </w:r>
      <w:r w:rsidRPr="00576ED7">
        <w:rPr>
          <w:szCs w:val="24"/>
        </w:rPr>
        <w:t xml:space="preserve">not subject to set-offs, and </w:t>
      </w:r>
      <w:r w:rsidR="006A2C8F">
        <w:rPr>
          <w:szCs w:val="24"/>
        </w:rPr>
        <w:t xml:space="preserve">[(4)] </w:t>
      </w:r>
      <w:r w:rsidRPr="00576ED7">
        <w:rPr>
          <w:szCs w:val="24"/>
        </w:rPr>
        <w:t>is of a kind that is frequently transferred to lenders or investors at a discount not substantially greater than the generally prevailing premium for the use of money, such promise is the equivalent of cash and taxable in like manner as cash would have been taxable had it been received by the taxpayer rather than the obligation.</w:t>
      </w:r>
    </w:p>
    <w:p w14:paraId="4AA81FD5" w14:textId="77777777" w:rsidR="0049128E" w:rsidRPr="00576ED7" w:rsidRDefault="0049128E" w:rsidP="00A6585D">
      <w:pPr>
        <w:widowControl w:val="0"/>
        <w:jc w:val="both"/>
        <w:rPr>
          <w:szCs w:val="24"/>
        </w:rPr>
      </w:pPr>
    </w:p>
    <w:p w14:paraId="2ED9FF4E" w14:textId="0A433554" w:rsidR="0049128E" w:rsidRPr="00576ED7" w:rsidRDefault="0049128E" w:rsidP="00A6585D">
      <w:pPr>
        <w:widowControl w:val="0"/>
        <w:jc w:val="both"/>
        <w:rPr>
          <w:szCs w:val="24"/>
        </w:rPr>
      </w:pPr>
      <w:r w:rsidRPr="00576ED7">
        <w:rPr>
          <w:i/>
          <w:szCs w:val="24"/>
        </w:rPr>
        <w:t>Cowden v. Commissioner</w:t>
      </w:r>
      <w:r w:rsidRPr="00576ED7">
        <w:rPr>
          <w:szCs w:val="24"/>
        </w:rPr>
        <w:t>, 2</w:t>
      </w:r>
      <w:r w:rsidR="00E5281A">
        <w:rPr>
          <w:szCs w:val="24"/>
        </w:rPr>
        <w:t>8</w:t>
      </w:r>
      <w:r w:rsidRPr="00576ED7">
        <w:rPr>
          <w:szCs w:val="24"/>
        </w:rPr>
        <w:t>9 F.2d 20, 24 (</w:t>
      </w:r>
      <w:r w:rsidR="00B04164" w:rsidRPr="00576ED7">
        <w:rPr>
          <w:szCs w:val="24"/>
        </w:rPr>
        <w:t>5</w:t>
      </w:r>
      <w:r w:rsidR="00B04164" w:rsidRPr="00576ED7">
        <w:rPr>
          <w:szCs w:val="24"/>
          <w:vertAlign w:val="superscript"/>
        </w:rPr>
        <w:t>th</w:t>
      </w:r>
      <w:r w:rsidR="00B04164" w:rsidRPr="00576ED7">
        <w:rPr>
          <w:szCs w:val="24"/>
        </w:rPr>
        <w:t xml:space="preserve"> Cir. </w:t>
      </w:r>
      <w:r w:rsidRPr="00576ED7">
        <w:rPr>
          <w:szCs w:val="24"/>
        </w:rPr>
        <w:t>1961)</w:t>
      </w:r>
      <w:r w:rsidR="009F208B" w:rsidRPr="00576ED7">
        <w:rPr>
          <w:szCs w:val="24"/>
        </w:rPr>
        <w:t xml:space="preserve">. </w:t>
      </w:r>
      <w:r w:rsidRPr="00576ED7">
        <w:rPr>
          <w:szCs w:val="24"/>
        </w:rPr>
        <w:t>A “promissory note” is treated as “property” and so its receipt is income to the extent of its fmv</w:t>
      </w:r>
      <w:r w:rsidR="009F208B" w:rsidRPr="00576ED7">
        <w:rPr>
          <w:szCs w:val="24"/>
        </w:rPr>
        <w:t xml:space="preserve">. </w:t>
      </w:r>
      <w:r w:rsidRPr="00576ED7">
        <w:rPr>
          <w:szCs w:val="24"/>
        </w:rPr>
        <w:t>What are the factors that make receipt of a promissory note “gross income?”</w:t>
      </w:r>
    </w:p>
    <w:p w14:paraId="7C240D67" w14:textId="77777777" w:rsidR="0049128E" w:rsidRPr="00576ED7" w:rsidRDefault="0049128E" w:rsidP="00A6585D">
      <w:pPr>
        <w:widowControl w:val="0"/>
        <w:jc w:val="both"/>
        <w:rPr>
          <w:szCs w:val="24"/>
        </w:rPr>
      </w:pPr>
    </w:p>
    <w:p w14:paraId="0E231FDB" w14:textId="38D9F826" w:rsidR="0049128E" w:rsidRPr="00576ED7" w:rsidRDefault="0049128E" w:rsidP="00A6585D">
      <w:pPr>
        <w:widowControl w:val="0"/>
        <w:jc w:val="both"/>
        <w:rPr>
          <w:szCs w:val="24"/>
        </w:rPr>
      </w:pPr>
      <w:r w:rsidRPr="00576ED7">
        <w:rPr>
          <w:szCs w:val="24"/>
        </w:rPr>
        <w:t xml:space="preserve">On the other hand, giving a promissory note is </w:t>
      </w:r>
      <w:r w:rsidRPr="00576ED7">
        <w:rPr>
          <w:i/>
          <w:szCs w:val="24"/>
        </w:rPr>
        <w:t>not</w:t>
      </w:r>
      <w:r w:rsidRPr="00576ED7">
        <w:rPr>
          <w:szCs w:val="24"/>
        </w:rPr>
        <w:t xml:space="preserve"> the equivalent of payment and does not entitle the maker to a deduction, even if the recipient of the note must inc</w:t>
      </w:r>
      <w:r w:rsidR="009C0FD0">
        <w:rPr>
          <w:szCs w:val="24"/>
        </w:rPr>
        <w:t xml:space="preserve">lude the fmv of the note in </w:t>
      </w:r>
      <w:r w:rsidRPr="00576ED7">
        <w:rPr>
          <w:szCs w:val="24"/>
        </w:rPr>
        <w:t>her gross income</w:t>
      </w:r>
      <w:r w:rsidR="009F208B" w:rsidRPr="00576ED7">
        <w:rPr>
          <w:szCs w:val="24"/>
        </w:rPr>
        <w:t xml:space="preserve">. </w:t>
      </w:r>
      <w:r w:rsidRPr="00576ED7">
        <w:rPr>
          <w:i/>
          <w:szCs w:val="24"/>
        </w:rPr>
        <w:t>See</w:t>
      </w:r>
      <w:r w:rsidRPr="00576ED7">
        <w:rPr>
          <w:szCs w:val="24"/>
        </w:rPr>
        <w:t xml:space="preserve"> </w:t>
      </w:r>
      <w:r w:rsidRPr="00576ED7">
        <w:rPr>
          <w:i/>
          <w:szCs w:val="24"/>
        </w:rPr>
        <w:t>Don E. Williams Co. v. Commissioner</w:t>
      </w:r>
      <w:r w:rsidRPr="00576ED7">
        <w:rPr>
          <w:szCs w:val="24"/>
        </w:rPr>
        <w:t xml:space="preserve">, 429 U.S. 569, 579 (1977). “The promissory note, even when payable on demand and fully secured, is still, as its name implies, only a promise to pay, and does not represent the paying out or reduction of assets. A check, on the other hand, is a direction to the bank for immediate payment, is a medium of exchange, and has come to be treated for federal tax purposes as a conditional payment of cash.”  </w:t>
      </w:r>
      <w:r w:rsidRPr="00576ED7">
        <w:rPr>
          <w:i/>
          <w:szCs w:val="24"/>
        </w:rPr>
        <w:t>Id.</w:t>
      </w:r>
      <w:r w:rsidRPr="00576ED7">
        <w:rPr>
          <w:szCs w:val="24"/>
        </w:rPr>
        <w:t xml:space="preserve"> at 582-83.</w:t>
      </w:r>
    </w:p>
    <w:p w14:paraId="7489DCB6" w14:textId="77777777" w:rsidR="0049128E" w:rsidRPr="00576ED7" w:rsidRDefault="0049128E" w:rsidP="00A6585D">
      <w:pPr>
        <w:widowControl w:val="0"/>
        <w:jc w:val="both"/>
        <w:rPr>
          <w:szCs w:val="24"/>
        </w:rPr>
      </w:pPr>
    </w:p>
    <w:p w14:paraId="67E52F3F" w14:textId="77777777" w:rsidR="0049128E" w:rsidRPr="00576ED7" w:rsidRDefault="0049128E" w:rsidP="00A6585D">
      <w:pPr>
        <w:widowControl w:val="0"/>
        <w:jc w:val="both"/>
        <w:rPr>
          <w:szCs w:val="24"/>
        </w:rPr>
      </w:pPr>
    </w:p>
    <w:p w14:paraId="5E526AE9" w14:textId="77777777" w:rsidR="0049128E" w:rsidRPr="00576ED7" w:rsidRDefault="0049128E" w:rsidP="00A6585D">
      <w:pPr>
        <w:widowControl w:val="0"/>
        <w:ind w:left="1440"/>
        <w:jc w:val="both"/>
        <w:rPr>
          <w:szCs w:val="24"/>
        </w:rPr>
      </w:pPr>
      <w:r w:rsidRPr="00576ED7">
        <w:rPr>
          <w:szCs w:val="24"/>
        </w:rPr>
        <w:t>2.  Constructive Receipt</w:t>
      </w:r>
      <w:r w:rsidRPr="00576ED7">
        <w:rPr>
          <w:szCs w:val="24"/>
        </w:rPr>
        <w:fldChar w:fldCharType="begin"/>
      </w:r>
      <w:r w:rsidRPr="00576ED7">
        <w:rPr>
          <w:szCs w:val="24"/>
        </w:rPr>
        <w:instrText xml:space="preserve"> TC \l3 "2.  Constructive Receipt</w:instrText>
      </w:r>
      <w:r w:rsidRPr="00576ED7">
        <w:rPr>
          <w:szCs w:val="24"/>
        </w:rPr>
        <w:fldChar w:fldCharType="end"/>
      </w:r>
    </w:p>
    <w:p w14:paraId="1ADC637C" w14:textId="77777777" w:rsidR="0049128E" w:rsidRPr="00576ED7" w:rsidRDefault="0049128E" w:rsidP="00A6585D">
      <w:pPr>
        <w:widowControl w:val="0"/>
        <w:jc w:val="both"/>
        <w:rPr>
          <w:szCs w:val="24"/>
        </w:rPr>
      </w:pPr>
    </w:p>
    <w:p w14:paraId="13E142AC"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51-2(a) provides in part:</w:t>
      </w:r>
    </w:p>
    <w:p w14:paraId="43C783EC" w14:textId="77777777" w:rsidR="0049128E" w:rsidRPr="00576ED7" w:rsidRDefault="0049128E" w:rsidP="00A6585D">
      <w:pPr>
        <w:widowControl w:val="0"/>
        <w:jc w:val="both"/>
        <w:rPr>
          <w:szCs w:val="24"/>
        </w:rPr>
      </w:pPr>
    </w:p>
    <w:p w14:paraId="581CBA7E" w14:textId="77777777" w:rsidR="0049128E" w:rsidRPr="00576ED7" w:rsidRDefault="0049128E" w:rsidP="00A6585D">
      <w:pPr>
        <w:widowControl w:val="0"/>
        <w:ind w:left="720"/>
        <w:jc w:val="both"/>
        <w:rPr>
          <w:szCs w:val="24"/>
        </w:rPr>
      </w:pPr>
      <w:r w:rsidRPr="00576ED7">
        <w:rPr>
          <w:b/>
          <w:szCs w:val="24"/>
        </w:rPr>
        <w:t>Constructive receipts of income.</w:t>
      </w:r>
      <w:r w:rsidRPr="00576ED7">
        <w:rPr>
          <w:szCs w:val="24"/>
        </w:rPr>
        <w:t xml:space="preserve"> – (a) </w:t>
      </w:r>
      <w:r w:rsidRPr="00576ED7">
        <w:rPr>
          <w:i/>
          <w:szCs w:val="24"/>
        </w:rPr>
        <w:t>General rule</w:t>
      </w:r>
      <w:r w:rsidRPr="00576ED7">
        <w:rPr>
          <w:szCs w:val="24"/>
        </w:rPr>
        <w:t>. – Income although not actually reduced to a taxpayer’s possession is constructively received by him in the taxable year during which it is credited to his account, set apart for him, or otherwise made available so that he may draw upon it at any time, or so that he could have drawn upon it during the taxable year if notice of intenti</w:t>
      </w:r>
      <w:r w:rsidR="00EB64D5">
        <w:rPr>
          <w:szCs w:val="24"/>
        </w:rPr>
        <w:t xml:space="preserve">on to withdraw had been given. </w:t>
      </w:r>
      <w:r w:rsidRPr="00576ED7">
        <w:rPr>
          <w:szCs w:val="24"/>
        </w:rPr>
        <w:t>However, income is not constructively received if the taxpayer’s control of its receipt is subject to substantial limitations or restrictions. ...</w:t>
      </w:r>
    </w:p>
    <w:p w14:paraId="612B51BB" w14:textId="77777777" w:rsidR="0049128E" w:rsidRPr="00576ED7" w:rsidRDefault="0049128E" w:rsidP="00A6585D">
      <w:pPr>
        <w:widowControl w:val="0"/>
        <w:jc w:val="both"/>
        <w:rPr>
          <w:szCs w:val="24"/>
        </w:rPr>
      </w:pPr>
    </w:p>
    <w:p w14:paraId="55EB6A98" w14:textId="77777777" w:rsidR="0049128E" w:rsidRPr="00576ED7" w:rsidRDefault="0049128E" w:rsidP="00A6585D">
      <w:pPr>
        <w:widowControl w:val="0"/>
        <w:jc w:val="both"/>
        <w:rPr>
          <w:szCs w:val="24"/>
        </w:rPr>
      </w:pPr>
      <w:r w:rsidRPr="00576ED7">
        <w:rPr>
          <w:szCs w:val="24"/>
        </w:rPr>
        <w:lastRenderedPageBreak/>
        <w:t>Consider:</w:t>
      </w:r>
    </w:p>
    <w:p w14:paraId="43652621" w14:textId="05CA506E" w:rsidR="0049128E" w:rsidRPr="00576ED7" w:rsidRDefault="0049128E" w:rsidP="00A6585D">
      <w:pPr>
        <w:widowControl w:val="0"/>
        <w:jc w:val="both"/>
        <w:rPr>
          <w:szCs w:val="24"/>
        </w:rPr>
      </w:pPr>
      <w:r w:rsidRPr="00576ED7">
        <w:rPr>
          <w:szCs w:val="24"/>
        </w:rPr>
        <w:t>Taxpayer Paul Hornung played in the NFL champions</w:t>
      </w:r>
      <w:r w:rsidR="00EB64D5">
        <w:rPr>
          <w:szCs w:val="24"/>
        </w:rPr>
        <w:t xml:space="preserve">hip game on December 31, 1961. </w:t>
      </w:r>
      <w:r w:rsidRPr="00576ED7">
        <w:rPr>
          <w:szCs w:val="24"/>
        </w:rPr>
        <w:t xml:space="preserve">The game was in Green Bay, Wisconsin and ended at 4:30 </w:t>
      </w:r>
      <w:r w:rsidR="009F208B" w:rsidRPr="00576ED7">
        <w:rPr>
          <w:szCs w:val="24"/>
        </w:rPr>
        <w:t xml:space="preserve">p.m. </w:t>
      </w:r>
      <w:r w:rsidRPr="00576ED7">
        <w:rPr>
          <w:szCs w:val="24"/>
        </w:rPr>
        <w:t xml:space="preserve">The editors of Sport Magazine named him the most valuable player of the game </w:t>
      </w:r>
      <w:r w:rsidR="00EB64D5">
        <w:rPr>
          <w:szCs w:val="24"/>
        </w:rPr>
        <w:t xml:space="preserve">and informed him of this fact. </w:t>
      </w:r>
      <w:r w:rsidRPr="00576ED7">
        <w:rPr>
          <w:szCs w:val="24"/>
        </w:rPr>
        <w:t>Taxpayer would be given a Corvette automobile, but the editors had neither title nor keys to the automobile at that time. They would present them to taxpayer at a luncheon in New</w:t>
      </w:r>
      <w:r w:rsidR="00EB64D5">
        <w:rPr>
          <w:szCs w:val="24"/>
        </w:rPr>
        <w:t xml:space="preserve"> York City on January 3, 1962. </w:t>
      </w:r>
      <w:r w:rsidRPr="00576ED7">
        <w:rPr>
          <w:szCs w:val="24"/>
        </w:rPr>
        <w:t>Sport Magazine could have presented Mr. Hornung with keys and title on December 31, 1961 – but the automobile was in New York.</w:t>
      </w:r>
    </w:p>
    <w:p w14:paraId="1A74A2D2" w14:textId="77777777" w:rsidR="0049128E" w:rsidRPr="00576ED7" w:rsidRDefault="0049128E" w:rsidP="00A6585D">
      <w:pPr>
        <w:widowControl w:val="0"/>
        <w:ind w:left="720"/>
        <w:jc w:val="both"/>
        <w:rPr>
          <w:szCs w:val="24"/>
        </w:rPr>
      </w:pPr>
      <w:r w:rsidRPr="00576ED7">
        <w:rPr>
          <w:szCs w:val="24"/>
        </w:rPr>
        <w:t xml:space="preserve">•Did taxpayer constructively </w:t>
      </w:r>
      <w:r w:rsidR="00EB64D5">
        <w:rPr>
          <w:szCs w:val="24"/>
        </w:rPr>
        <w:t xml:space="preserve">receive the automobile in 1961? </w:t>
      </w:r>
      <w:r w:rsidRPr="00576ED7">
        <w:rPr>
          <w:i/>
          <w:szCs w:val="24"/>
        </w:rPr>
        <w:t>See</w:t>
      </w:r>
      <w:r w:rsidRPr="00576ED7">
        <w:rPr>
          <w:szCs w:val="24"/>
        </w:rPr>
        <w:t xml:space="preserve"> </w:t>
      </w:r>
      <w:r w:rsidRPr="00576ED7">
        <w:rPr>
          <w:i/>
          <w:szCs w:val="24"/>
        </w:rPr>
        <w:t>Hornung v. Commissioner</w:t>
      </w:r>
      <w:r w:rsidRPr="00576ED7">
        <w:rPr>
          <w:szCs w:val="24"/>
        </w:rPr>
        <w:t>, 47 T.C. 428 (1967) (</w:t>
      </w:r>
      <w:r w:rsidRPr="00576ED7">
        <w:rPr>
          <w:i/>
          <w:szCs w:val="24"/>
        </w:rPr>
        <w:t>acq.</w:t>
      </w:r>
      <w:r w:rsidRPr="00576ED7">
        <w:rPr>
          <w:szCs w:val="24"/>
        </w:rPr>
        <w:t>).</w:t>
      </w:r>
    </w:p>
    <w:p w14:paraId="07971C2C" w14:textId="77777777" w:rsidR="0049128E" w:rsidRPr="00576ED7" w:rsidRDefault="0049128E" w:rsidP="00A6585D">
      <w:pPr>
        <w:widowControl w:val="0"/>
        <w:jc w:val="both"/>
        <w:rPr>
          <w:szCs w:val="24"/>
        </w:rPr>
      </w:pPr>
    </w:p>
    <w:p w14:paraId="4B207B35" w14:textId="77777777" w:rsidR="0049128E" w:rsidRPr="00576ED7" w:rsidRDefault="00EB64D5" w:rsidP="00A6585D">
      <w:pPr>
        <w:widowControl w:val="0"/>
        <w:jc w:val="both"/>
        <w:rPr>
          <w:szCs w:val="24"/>
        </w:rPr>
      </w:pPr>
      <w:r>
        <w:rPr>
          <w:szCs w:val="24"/>
        </w:rPr>
        <w:t xml:space="preserve">Taxpayer is a prisoner. </w:t>
      </w:r>
      <w:r w:rsidR="0049128E" w:rsidRPr="00576ED7">
        <w:rPr>
          <w:szCs w:val="24"/>
        </w:rPr>
        <w:t>The Champion Transportation Services Inc. Profit Sharing and 401(k) Plan mailed a cashier’s check for $25,000 to h</w:t>
      </w:r>
      <w:r>
        <w:rPr>
          <w:szCs w:val="24"/>
        </w:rPr>
        <w:t xml:space="preserve">is personal residence in 1997. </w:t>
      </w:r>
      <w:r w:rsidR="0049128E" w:rsidRPr="00576ED7">
        <w:rPr>
          <w:szCs w:val="24"/>
        </w:rPr>
        <w:t>A “house-sitter” lived at the residence during the taxpayer’s period of incarceration. Taxpa</w:t>
      </w:r>
      <w:r>
        <w:rPr>
          <w:szCs w:val="24"/>
        </w:rPr>
        <w:t xml:space="preserve">yer had access to a telephone. </w:t>
      </w:r>
      <w:r w:rsidR="0049128E" w:rsidRPr="00576ED7">
        <w:rPr>
          <w:szCs w:val="24"/>
        </w:rPr>
        <w:t>Taxpayer was released in 1998 and cashed the check at that time.</w:t>
      </w:r>
    </w:p>
    <w:p w14:paraId="38237513" w14:textId="77777777" w:rsidR="0049128E" w:rsidRPr="00576ED7" w:rsidRDefault="0049128E" w:rsidP="00A6585D">
      <w:pPr>
        <w:widowControl w:val="0"/>
        <w:ind w:left="720"/>
        <w:jc w:val="both"/>
        <w:rPr>
          <w:szCs w:val="24"/>
        </w:rPr>
      </w:pPr>
      <w:r w:rsidRPr="00576ED7">
        <w:rPr>
          <w:szCs w:val="24"/>
        </w:rPr>
        <w:t xml:space="preserve">•Did taxpayer constructively receive $25,000 in 1997? </w:t>
      </w:r>
      <w:r w:rsidRPr="00576ED7">
        <w:rPr>
          <w:i/>
          <w:szCs w:val="24"/>
        </w:rPr>
        <w:t>See</w:t>
      </w:r>
      <w:r w:rsidRPr="00576ED7">
        <w:rPr>
          <w:szCs w:val="24"/>
        </w:rPr>
        <w:t xml:space="preserve"> </w:t>
      </w:r>
      <w:r w:rsidRPr="00576ED7">
        <w:rPr>
          <w:i/>
          <w:szCs w:val="24"/>
        </w:rPr>
        <w:t>Roberts v. Commissioner</w:t>
      </w:r>
      <w:r w:rsidRPr="00576ED7">
        <w:rPr>
          <w:szCs w:val="24"/>
        </w:rPr>
        <w:t>, T.C. Memo. 2002-281, 2002 WL 31618544.</w:t>
      </w:r>
    </w:p>
    <w:p w14:paraId="434F250E" w14:textId="77777777" w:rsidR="0049128E" w:rsidRPr="00576ED7" w:rsidRDefault="0049128E" w:rsidP="00A6585D">
      <w:pPr>
        <w:widowControl w:val="0"/>
        <w:jc w:val="both"/>
        <w:rPr>
          <w:szCs w:val="24"/>
        </w:rPr>
      </w:pPr>
    </w:p>
    <w:p w14:paraId="4E4D6B0B" w14:textId="77777777" w:rsidR="0049128E" w:rsidRPr="00576ED7" w:rsidRDefault="0049128E" w:rsidP="00A6585D">
      <w:pPr>
        <w:widowControl w:val="0"/>
        <w:jc w:val="both"/>
        <w:rPr>
          <w:szCs w:val="24"/>
        </w:rPr>
      </w:pPr>
    </w:p>
    <w:p w14:paraId="0B10607D" w14:textId="77777777" w:rsidR="0049128E" w:rsidRPr="00576ED7" w:rsidRDefault="0049128E" w:rsidP="00A6585D">
      <w:pPr>
        <w:widowControl w:val="0"/>
        <w:ind w:left="1440"/>
        <w:jc w:val="both"/>
        <w:rPr>
          <w:szCs w:val="24"/>
        </w:rPr>
      </w:pPr>
      <w:r w:rsidRPr="00576ED7">
        <w:rPr>
          <w:szCs w:val="24"/>
        </w:rPr>
        <w:t>3.  Economic Benefit</w:t>
      </w:r>
      <w:r w:rsidRPr="00576ED7">
        <w:rPr>
          <w:szCs w:val="24"/>
        </w:rPr>
        <w:fldChar w:fldCharType="begin"/>
      </w:r>
      <w:r w:rsidRPr="00576ED7">
        <w:rPr>
          <w:szCs w:val="24"/>
        </w:rPr>
        <w:instrText xml:space="preserve"> TC \l3 "3.  Economic Benefit</w:instrText>
      </w:r>
      <w:r w:rsidRPr="00576ED7">
        <w:rPr>
          <w:szCs w:val="24"/>
        </w:rPr>
        <w:fldChar w:fldCharType="end"/>
      </w:r>
    </w:p>
    <w:p w14:paraId="0E524692" w14:textId="77777777" w:rsidR="0049128E" w:rsidRPr="00576ED7" w:rsidRDefault="0049128E" w:rsidP="00A6585D">
      <w:pPr>
        <w:widowControl w:val="0"/>
        <w:jc w:val="both"/>
        <w:rPr>
          <w:szCs w:val="24"/>
        </w:rPr>
      </w:pPr>
    </w:p>
    <w:p w14:paraId="056A1A7F" w14:textId="77777777" w:rsidR="0049128E" w:rsidRPr="00576ED7" w:rsidRDefault="0049128E" w:rsidP="00A6585D">
      <w:pPr>
        <w:widowControl w:val="0"/>
        <w:jc w:val="both"/>
        <w:rPr>
          <w:szCs w:val="24"/>
        </w:rPr>
      </w:pPr>
      <w:r w:rsidRPr="00576ED7">
        <w:rPr>
          <w:szCs w:val="24"/>
        </w:rPr>
        <w:t>A cash meth</w:t>
      </w:r>
      <w:r w:rsidR="009C0FD0">
        <w:rPr>
          <w:szCs w:val="24"/>
        </w:rPr>
        <w:t xml:space="preserve">od taxpayer must include in </w:t>
      </w:r>
      <w:r w:rsidRPr="00576ED7">
        <w:rPr>
          <w:szCs w:val="24"/>
        </w:rPr>
        <w:t>her gross income the value of an “economic benefit.”</w:t>
      </w:r>
    </w:p>
    <w:p w14:paraId="52872A3D" w14:textId="77777777" w:rsidR="0049128E" w:rsidRPr="00576ED7" w:rsidRDefault="0049128E" w:rsidP="00A6585D">
      <w:pPr>
        <w:widowControl w:val="0"/>
        <w:jc w:val="both"/>
        <w:rPr>
          <w:szCs w:val="24"/>
        </w:rPr>
      </w:pPr>
    </w:p>
    <w:p w14:paraId="266C5787" w14:textId="77777777" w:rsidR="0049128E" w:rsidRPr="00576ED7" w:rsidRDefault="0049128E" w:rsidP="00A6585D">
      <w:pPr>
        <w:widowControl w:val="0"/>
        <w:ind w:left="720"/>
        <w:jc w:val="both"/>
        <w:rPr>
          <w:szCs w:val="24"/>
        </w:rPr>
      </w:pPr>
      <w:r w:rsidRPr="00576ED7">
        <w:rPr>
          <w:szCs w:val="24"/>
        </w:rPr>
        <w:t>Under the economic-benefit theory, an individual on the cash receipts and disbursements method of accounting is currently taxable on the economic and financial benefit derived from the absolute right to income in the form of a fund which has been irrevocably set aside for him in trust and is beyond the reach of the payor's debtors.</w:t>
      </w:r>
    </w:p>
    <w:p w14:paraId="2566A911" w14:textId="77777777" w:rsidR="0049128E" w:rsidRPr="00576ED7" w:rsidRDefault="0049128E" w:rsidP="00A6585D">
      <w:pPr>
        <w:widowControl w:val="0"/>
        <w:jc w:val="both"/>
        <w:rPr>
          <w:szCs w:val="24"/>
        </w:rPr>
      </w:pPr>
    </w:p>
    <w:p w14:paraId="6E70AE8A" w14:textId="77777777" w:rsidR="0049128E" w:rsidRPr="00576ED7" w:rsidRDefault="0049128E" w:rsidP="00A6585D">
      <w:pPr>
        <w:widowControl w:val="0"/>
        <w:jc w:val="both"/>
        <w:rPr>
          <w:szCs w:val="24"/>
        </w:rPr>
      </w:pPr>
      <w:r w:rsidRPr="00576ED7">
        <w:rPr>
          <w:i/>
          <w:szCs w:val="24"/>
        </w:rPr>
        <w:t>Pulsifer v. Commissioner</w:t>
      </w:r>
      <w:r w:rsidRPr="00576ED7">
        <w:rPr>
          <w:szCs w:val="24"/>
        </w:rPr>
        <w:t>, 64 T.C. 245, 246 (1975) (taxpayer realized economic benefit even though winners of Irish Sweepstakes unable to claim prize held in Bank of Ireland until they reached age of 21 or legal representative applied for the funds).</w:t>
      </w:r>
    </w:p>
    <w:p w14:paraId="73E4DB44" w14:textId="77777777" w:rsidR="0049128E" w:rsidRDefault="0049128E" w:rsidP="00A6585D">
      <w:pPr>
        <w:widowControl w:val="0"/>
        <w:jc w:val="both"/>
        <w:rPr>
          <w:szCs w:val="24"/>
        </w:rPr>
      </w:pPr>
    </w:p>
    <w:p w14:paraId="59480633" w14:textId="77777777" w:rsidR="006F6D33" w:rsidRPr="00576ED7" w:rsidRDefault="006F6D33" w:rsidP="00A6585D">
      <w:pPr>
        <w:widowControl w:val="0"/>
        <w:jc w:val="both"/>
        <w:rPr>
          <w:szCs w:val="24"/>
        </w:rPr>
      </w:pPr>
    </w:p>
    <w:p w14:paraId="2DBCB8B7" w14:textId="77777777" w:rsidR="0049128E" w:rsidRPr="00576ED7" w:rsidRDefault="0049128E" w:rsidP="00A6585D">
      <w:pPr>
        <w:widowControl w:val="0"/>
        <w:jc w:val="both"/>
        <w:rPr>
          <w:szCs w:val="24"/>
        </w:rPr>
      </w:pPr>
    </w:p>
    <w:p w14:paraId="3C070572" w14:textId="77777777" w:rsidR="0049128E" w:rsidRPr="00576ED7" w:rsidRDefault="0049128E" w:rsidP="00A6585D">
      <w:pPr>
        <w:widowControl w:val="0"/>
        <w:jc w:val="both"/>
        <w:rPr>
          <w:szCs w:val="24"/>
        </w:rPr>
      </w:pPr>
      <w:r w:rsidRPr="00576ED7">
        <w:rPr>
          <w:b/>
          <w:szCs w:val="24"/>
        </w:rPr>
        <w:lastRenderedPageBreak/>
        <w:t>Rev. Rul. 60-31</w:t>
      </w:r>
      <w:r w:rsidR="006A2C8F">
        <w:rPr>
          <w:b/>
          <w:szCs w:val="24"/>
        </w:rPr>
        <w:t>, 1960-1 C.B. 174</w:t>
      </w:r>
      <w:r w:rsidRPr="00576ED7">
        <w:rPr>
          <w:szCs w:val="24"/>
        </w:rPr>
        <w:fldChar w:fldCharType="begin"/>
      </w:r>
      <w:r w:rsidRPr="00576ED7">
        <w:rPr>
          <w:b/>
          <w:szCs w:val="24"/>
        </w:rPr>
        <w:instrText xml:space="preserve"> TC \l4 "Rev. Rul. 60-31</w:instrText>
      </w:r>
      <w:r w:rsidR="006A2C8F">
        <w:rPr>
          <w:b/>
          <w:szCs w:val="24"/>
        </w:rPr>
        <w:instrText>, 1960-1 C.B. 174</w:instrText>
      </w:r>
      <w:r w:rsidRPr="00576ED7">
        <w:rPr>
          <w:szCs w:val="24"/>
        </w:rPr>
        <w:fldChar w:fldCharType="end"/>
      </w:r>
    </w:p>
    <w:p w14:paraId="7468AC65" w14:textId="77777777" w:rsidR="0049128E" w:rsidRPr="00576ED7" w:rsidRDefault="0049128E" w:rsidP="00A6585D">
      <w:pPr>
        <w:widowControl w:val="0"/>
        <w:jc w:val="both"/>
        <w:rPr>
          <w:szCs w:val="24"/>
        </w:rPr>
      </w:pPr>
    </w:p>
    <w:p w14:paraId="6EAA918E" w14:textId="77777777" w:rsidR="0049128E" w:rsidRPr="00576ED7" w:rsidRDefault="0049128E" w:rsidP="00A6585D">
      <w:pPr>
        <w:widowControl w:val="0"/>
        <w:jc w:val="both"/>
        <w:rPr>
          <w:szCs w:val="24"/>
        </w:rPr>
      </w:pPr>
      <w:r w:rsidRPr="00576ED7">
        <w:rPr>
          <w:szCs w:val="24"/>
        </w:rPr>
        <w:t>SECTION 451. – GENERAL RULE FOR TAXABLE YEAR OF INCLUSION, 26 CFR 1.451-1: General rule for taxable year of inclusion</w:t>
      </w:r>
    </w:p>
    <w:p w14:paraId="209EDFF6" w14:textId="77777777" w:rsidR="0049128E" w:rsidRPr="00576ED7" w:rsidRDefault="0049128E" w:rsidP="00A6585D">
      <w:pPr>
        <w:widowControl w:val="0"/>
        <w:jc w:val="both"/>
        <w:rPr>
          <w:szCs w:val="24"/>
        </w:rPr>
      </w:pPr>
    </w:p>
    <w:p w14:paraId="0A029F16" w14:textId="77777777" w:rsidR="0049128E" w:rsidRPr="00576ED7" w:rsidRDefault="0049128E" w:rsidP="00A6585D">
      <w:pPr>
        <w:widowControl w:val="0"/>
        <w:jc w:val="both"/>
        <w:rPr>
          <w:szCs w:val="24"/>
        </w:rPr>
      </w:pPr>
      <w:r w:rsidRPr="00576ED7">
        <w:rPr>
          <w:szCs w:val="24"/>
        </w:rPr>
        <w:t>Discussion of the application of the doctrine of constructive receipt to certain deferred compensation arrangements.</w:t>
      </w:r>
    </w:p>
    <w:p w14:paraId="219DC3BE" w14:textId="77777777" w:rsidR="0049128E" w:rsidRPr="00576ED7" w:rsidRDefault="0049128E" w:rsidP="00A6585D">
      <w:pPr>
        <w:widowControl w:val="0"/>
        <w:jc w:val="both"/>
        <w:rPr>
          <w:szCs w:val="24"/>
        </w:rPr>
      </w:pPr>
    </w:p>
    <w:p w14:paraId="3C6B2511" w14:textId="77777777" w:rsidR="0049128E" w:rsidRPr="00576ED7" w:rsidRDefault="0049128E" w:rsidP="00A6585D">
      <w:pPr>
        <w:widowControl w:val="0"/>
        <w:jc w:val="both"/>
        <w:rPr>
          <w:szCs w:val="24"/>
        </w:rPr>
      </w:pPr>
      <w:r w:rsidRPr="00576ED7">
        <w:rPr>
          <w:szCs w:val="24"/>
        </w:rPr>
        <w:t>Advice has been requested regarding the taxable year of inclusion in gross income of a taxpayer, using the cash receipts and disbursements method of accounting, of compensation for services received under the circumstances described below.</w:t>
      </w:r>
    </w:p>
    <w:p w14:paraId="7579DD3B" w14:textId="77777777" w:rsidR="0049128E" w:rsidRPr="00576ED7" w:rsidRDefault="0049128E" w:rsidP="00A6585D">
      <w:pPr>
        <w:widowControl w:val="0"/>
        <w:jc w:val="both"/>
        <w:rPr>
          <w:szCs w:val="24"/>
        </w:rPr>
      </w:pPr>
    </w:p>
    <w:p w14:paraId="5F291B64" w14:textId="77777777" w:rsidR="0049128E" w:rsidRPr="00576ED7" w:rsidRDefault="0049128E" w:rsidP="00A6585D">
      <w:pPr>
        <w:widowControl w:val="0"/>
        <w:jc w:val="both"/>
        <w:rPr>
          <w:szCs w:val="24"/>
        </w:rPr>
      </w:pPr>
      <w:r w:rsidRPr="00576ED7">
        <w:rPr>
          <w:szCs w:val="24"/>
        </w:rPr>
        <w:t>(1) On January 1, 1958, the taxpayer and corporation X executed an employment contract under which the taxpayer is to be employed by the corporation in an executive capacity for a period of five years. Under the contract, the taxpayer is entitled to a stated annual salary and to additional compensation of 10x dollars for each year. The additional compensation will be credited to a bookkeeping reserve account and will be deferred, accumulated, and paid in annual installments equal to one-fifth of the amount in the reserve as of the close of the year immediately preceding the year of first payment. The payments are to begin only upon (a) termination of the taxpayer’s employment by the corporation; (b) the taxpayer’s becoming a part-time employee of the corporation; or (c) the taxpayer’s becoming partially or totally incapacitated. Under the terms of the agreement, corporation X is under a merely contractual obligation to make the payments when due, and the parties did not intend that the amounts in the reserve be held by the corporation in trust for the taxpayer.</w:t>
      </w:r>
    </w:p>
    <w:p w14:paraId="470CA804" w14:textId="77777777" w:rsidR="0049128E" w:rsidRPr="00576ED7" w:rsidRDefault="0049128E" w:rsidP="00A6585D">
      <w:pPr>
        <w:widowControl w:val="0"/>
        <w:jc w:val="both"/>
        <w:rPr>
          <w:szCs w:val="24"/>
        </w:rPr>
      </w:pPr>
    </w:p>
    <w:p w14:paraId="4B966F61" w14:textId="77777777" w:rsidR="0049128E" w:rsidRPr="00576ED7" w:rsidRDefault="0049128E" w:rsidP="00A6585D">
      <w:pPr>
        <w:widowControl w:val="0"/>
        <w:jc w:val="both"/>
        <w:rPr>
          <w:szCs w:val="24"/>
        </w:rPr>
      </w:pPr>
      <w:r w:rsidRPr="00576ED7">
        <w:rPr>
          <w:szCs w:val="24"/>
        </w:rPr>
        <w:t>The contract further provides that if the taxpayer should fail or refuse to perform his duties, the corporation will be relieved of any obligation to make further credits to the reserve (but not of the obligation to distribute amounts previously contributed); but, if the taxpayer should become incapacitated from performing his duties, then credits to the reserve will continue for one year from the date of the incapacity, but not beyond the expiration of the five-year term of the contract. There is no specific provision in the contract for forfeiture by the taxpayer of his right to distribution from the reserve; and, in the event he should die prior to his receipt in full of the balance in the account, the remaining balance is distributable to his personal representative at the rate of one-fifth per year for five years, beginning three months after his death.</w:t>
      </w:r>
    </w:p>
    <w:p w14:paraId="653BB27B" w14:textId="77777777" w:rsidR="0049128E" w:rsidRPr="00576ED7" w:rsidRDefault="0049128E" w:rsidP="00A6585D">
      <w:pPr>
        <w:widowControl w:val="0"/>
        <w:jc w:val="both"/>
        <w:rPr>
          <w:szCs w:val="24"/>
        </w:rPr>
      </w:pPr>
    </w:p>
    <w:p w14:paraId="3E3AF525" w14:textId="77777777" w:rsidR="0049128E" w:rsidRPr="00576ED7" w:rsidRDefault="0049128E" w:rsidP="00A6585D">
      <w:pPr>
        <w:widowControl w:val="0"/>
        <w:jc w:val="both"/>
        <w:rPr>
          <w:szCs w:val="24"/>
        </w:rPr>
      </w:pPr>
      <w:r w:rsidRPr="00576ED7">
        <w:rPr>
          <w:szCs w:val="24"/>
        </w:rPr>
        <w:lastRenderedPageBreak/>
        <w:t>(2) ...</w:t>
      </w:r>
    </w:p>
    <w:p w14:paraId="76DB6BD2" w14:textId="77777777" w:rsidR="0049128E" w:rsidRPr="00576ED7" w:rsidRDefault="0049128E" w:rsidP="00A6585D">
      <w:pPr>
        <w:widowControl w:val="0"/>
        <w:jc w:val="both"/>
        <w:rPr>
          <w:szCs w:val="24"/>
        </w:rPr>
      </w:pPr>
    </w:p>
    <w:p w14:paraId="5AC46042" w14:textId="77777777" w:rsidR="0049128E" w:rsidRPr="00576ED7" w:rsidRDefault="0049128E" w:rsidP="00A6585D">
      <w:pPr>
        <w:widowControl w:val="0"/>
        <w:jc w:val="both"/>
        <w:rPr>
          <w:szCs w:val="24"/>
        </w:rPr>
      </w:pPr>
      <w:r w:rsidRPr="00576ED7">
        <w:rPr>
          <w:szCs w:val="24"/>
        </w:rPr>
        <w:t>....</w:t>
      </w:r>
    </w:p>
    <w:p w14:paraId="3AAD9F51" w14:textId="77777777" w:rsidR="0049128E" w:rsidRPr="00576ED7" w:rsidRDefault="0049128E" w:rsidP="00A6585D">
      <w:pPr>
        <w:widowControl w:val="0"/>
        <w:jc w:val="both"/>
        <w:rPr>
          <w:szCs w:val="24"/>
        </w:rPr>
      </w:pPr>
    </w:p>
    <w:p w14:paraId="31C5AA03" w14:textId="77777777" w:rsidR="0049128E" w:rsidRPr="00576ED7" w:rsidRDefault="0049128E" w:rsidP="00A6585D">
      <w:pPr>
        <w:widowControl w:val="0"/>
        <w:jc w:val="both"/>
        <w:rPr>
          <w:szCs w:val="24"/>
        </w:rPr>
      </w:pPr>
      <w:r w:rsidRPr="00576ED7">
        <w:rPr>
          <w:szCs w:val="24"/>
        </w:rPr>
        <w:t>(3) On October 1, 1957, the taxpayer, an author, and corporation Y, a publisher, executed an agreement under which the taxpayer granted to the publisher the exclusive right to print, publish and sell a book he had written. This agreement provides that the publisher will (1) pay the author specified royalties based on the a</w:t>
      </w:r>
      <w:r w:rsidR="008A3557">
        <w:rPr>
          <w:szCs w:val="24"/>
        </w:rPr>
        <w:t>c</w:t>
      </w:r>
      <w:r w:rsidRPr="00576ED7">
        <w:rPr>
          <w:szCs w:val="24"/>
        </w:rPr>
        <w:t>tual cash received from the sale of the published work, (2) render semiannual statements of the sales, and (3) at the time of rendering each statement make settlement for the amount due. On the same day, another agreement was signed by the same parties, mutually agreeing that, in consideration of, and notwithstanding any contrary provisions contained in the first contract, the publisher shall not pay the taxpayer more than 100x dollars in any one calendar year. Under this supplemental contract, sums in excess of 100x dollars accruing in any one calendar year are to be carried over by the publisher into succeeding accounting periods; and the publisher shall not be required either to pay interest to the taxpayer on any such excess sums or to segregate any such sums in any manner.</w:t>
      </w:r>
    </w:p>
    <w:p w14:paraId="071808CA" w14:textId="77777777" w:rsidR="0049128E" w:rsidRPr="00576ED7" w:rsidRDefault="0049128E" w:rsidP="00A6585D">
      <w:pPr>
        <w:widowControl w:val="0"/>
        <w:jc w:val="both"/>
        <w:rPr>
          <w:szCs w:val="24"/>
        </w:rPr>
      </w:pPr>
    </w:p>
    <w:p w14:paraId="4015DCBD" w14:textId="77777777" w:rsidR="0049128E" w:rsidRPr="00576ED7" w:rsidRDefault="0049128E" w:rsidP="00A6585D">
      <w:pPr>
        <w:widowControl w:val="0"/>
        <w:jc w:val="both"/>
        <w:rPr>
          <w:szCs w:val="24"/>
        </w:rPr>
      </w:pPr>
      <w:r w:rsidRPr="00576ED7">
        <w:rPr>
          <w:szCs w:val="24"/>
        </w:rPr>
        <w:t>(4) In June 1957, the taxpayer, a football player, entered into a two-year standard player’s contract with a football club in which he agreed to play football and engage in activities related to football during the two-year term only for the club. In addition to a specified salary for the two-year term, it was mutually agreed that as an inducement for signing the contract the taxpayer would be paid a bonus of 150x dollars. The taxpayer could have demanded and received payment of this bonus at the time of signing the contract, but at his suggestion there was added to the standard contract form a paragraph providing substantially as follows:</w:t>
      </w:r>
    </w:p>
    <w:p w14:paraId="21C210B5" w14:textId="77777777" w:rsidR="0049128E" w:rsidRPr="00576ED7" w:rsidRDefault="0049128E" w:rsidP="00A6585D">
      <w:pPr>
        <w:widowControl w:val="0"/>
        <w:jc w:val="both"/>
        <w:rPr>
          <w:szCs w:val="24"/>
        </w:rPr>
      </w:pPr>
    </w:p>
    <w:p w14:paraId="2D07C5A0" w14:textId="77777777" w:rsidR="0049128E" w:rsidRPr="00576ED7" w:rsidRDefault="0049128E" w:rsidP="00A6585D">
      <w:pPr>
        <w:widowControl w:val="0"/>
        <w:ind w:left="720"/>
        <w:jc w:val="both"/>
        <w:rPr>
          <w:szCs w:val="24"/>
        </w:rPr>
      </w:pPr>
      <w:r w:rsidRPr="00576ED7">
        <w:rPr>
          <w:szCs w:val="24"/>
        </w:rPr>
        <w:t>The player shall receive the sum of 150x dollars upon signing of this contract, contingent upon the payment of this 150x dollars to an escrow agent designated by him. The escrow agreement shall be subject to approval by the legal representatives of the player, the Club, and the escrow agent.</w:t>
      </w:r>
    </w:p>
    <w:p w14:paraId="1E3544BF" w14:textId="77777777" w:rsidR="0049128E" w:rsidRPr="00576ED7" w:rsidRDefault="0049128E" w:rsidP="00A6585D">
      <w:pPr>
        <w:widowControl w:val="0"/>
        <w:jc w:val="both"/>
        <w:rPr>
          <w:szCs w:val="24"/>
        </w:rPr>
      </w:pPr>
    </w:p>
    <w:p w14:paraId="7C9B2102" w14:textId="77777777" w:rsidR="0049128E" w:rsidRPr="00576ED7" w:rsidRDefault="0049128E" w:rsidP="00A6585D">
      <w:pPr>
        <w:widowControl w:val="0"/>
        <w:jc w:val="both"/>
        <w:rPr>
          <w:szCs w:val="24"/>
        </w:rPr>
      </w:pPr>
      <w:r w:rsidRPr="00576ED7">
        <w:rPr>
          <w:szCs w:val="24"/>
        </w:rPr>
        <w:t xml:space="preserve">Pursuant to this added provision, an escrow agreement was executed on June 25, 1957, in which the club agreed to pay 150x dollars on that date to the Y bank, as escrow and the escrow agent agreed to pay this amount, plus interest, to the taxpayer in installments over a period of five years. The escrow agreement also provides that the account established by the escrow agent is to bear the taxpayer’s name; that payments from such account may be made only in accordance with the </w:t>
      </w:r>
      <w:r w:rsidRPr="00576ED7">
        <w:rPr>
          <w:szCs w:val="24"/>
        </w:rPr>
        <w:lastRenderedPageBreak/>
        <w:t>terms of the agreement; that the agreement is binding upon the parties thereto and their successors or assigns; and that in the event of the taxpayer’s death during the escrow period the balance due will become part of his estate.</w:t>
      </w:r>
    </w:p>
    <w:p w14:paraId="664E50D2" w14:textId="77777777" w:rsidR="0049128E" w:rsidRPr="00576ED7" w:rsidRDefault="0049128E" w:rsidP="00A6585D">
      <w:pPr>
        <w:widowControl w:val="0"/>
        <w:jc w:val="both"/>
        <w:rPr>
          <w:szCs w:val="24"/>
        </w:rPr>
      </w:pPr>
    </w:p>
    <w:p w14:paraId="657F754F" w14:textId="77777777" w:rsidR="0049128E" w:rsidRPr="00576ED7" w:rsidRDefault="0049128E" w:rsidP="00A6585D">
      <w:pPr>
        <w:widowControl w:val="0"/>
        <w:jc w:val="both"/>
        <w:rPr>
          <w:szCs w:val="24"/>
        </w:rPr>
      </w:pPr>
      <w:r w:rsidRPr="00576ED7">
        <w:rPr>
          <w:szCs w:val="24"/>
        </w:rPr>
        <w:t>(5) The taxpayer, a boxer, entered into an agreement with a boxing club to fight a particular opponent at a specified time and place. The place of the fight agreed to was decided upon because of the insistence of the taxpayer that it be held there. The agreement was on the standard form of contract required by the state athletic commission and provided, in part, that for his performance taxpayer was to receive 16x% of the gross receipts derived from the match. Simultaneously, the same parties executed a separate agreement providing for payment of the taxpayer’s share of the receipts from the match as follows: 25% thereof not later than two weeks after the bout, and 25% thereof during each of the three years following the year of the bout in equal semiannual installments. Such deferments are not customary in prize fighting contracts, and the supplemental agreement was executed at the demand of the taxpayer. ...</w:t>
      </w:r>
    </w:p>
    <w:p w14:paraId="65C43C8D" w14:textId="77777777" w:rsidR="0049128E" w:rsidRPr="00576ED7" w:rsidRDefault="0049128E" w:rsidP="00A6585D">
      <w:pPr>
        <w:widowControl w:val="0"/>
        <w:jc w:val="both"/>
        <w:rPr>
          <w:szCs w:val="24"/>
        </w:rPr>
      </w:pPr>
    </w:p>
    <w:p w14:paraId="3453D9CB" w14:textId="77777777" w:rsidR="0049128E" w:rsidRPr="00576ED7" w:rsidRDefault="0049128E" w:rsidP="00A6585D">
      <w:pPr>
        <w:widowControl w:val="0"/>
        <w:jc w:val="both"/>
        <w:rPr>
          <w:szCs w:val="24"/>
        </w:rPr>
      </w:pPr>
      <w:r w:rsidRPr="00576ED7">
        <w:rPr>
          <w:szCs w:val="24"/>
        </w:rPr>
        <w:t xml:space="preserve">.... </w:t>
      </w:r>
    </w:p>
    <w:p w14:paraId="0FD72228" w14:textId="77777777" w:rsidR="0049128E" w:rsidRPr="00576ED7" w:rsidRDefault="0049128E" w:rsidP="00A6585D">
      <w:pPr>
        <w:widowControl w:val="0"/>
        <w:jc w:val="both"/>
        <w:rPr>
          <w:szCs w:val="24"/>
        </w:rPr>
      </w:pPr>
    </w:p>
    <w:p w14:paraId="4B46111A" w14:textId="77777777" w:rsidR="0049128E" w:rsidRPr="00576ED7" w:rsidRDefault="0049128E" w:rsidP="00A6585D">
      <w:pPr>
        <w:widowControl w:val="0"/>
        <w:jc w:val="both"/>
        <w:rPr>
          <w:szCs w:val="24"/>
        </w:rPr>
      </w:pPr>
      <w:r w:rsidRPr="00576ED7">
        <w:rPr>
          <w:szCs w:val="24"/>
        </w:rPr>
        <w:t>As previously stated, the individual concerned in each of the situations described above, employs the cash receipts and disbursements method of accounting. Under that method, ... he is required to include the compensation concerned in gross income only for the taxable year in which it is actually or constructively received. Consequently, the question for resolution is whether in each of the situations described the income in question was constructively received in a taxable year prior to the taxable year of actual receipt.</w:t>
      </w:r>
    </w:p>
    <w:p w14:paraId="5A0AF19A" w14:textId="77777777" w:rsidR="0049128E" w:rsidRPr="00576ED7" w:rsidRDefault="0049128E" w:rsidP="00A6585D">
      <w:pPr>
        <w:widowControl w:val="0"/>
        <w:jc w:val="both"/>
        <w:rPr>
          <w:szCs w:val="24"/>
        </w:rPr>
      </w:pPr>
    </w:p>
    <w:p w14:paraId="70E39502" w14:textId="77777777" w:rsidR="0049128E" w:rsidRPr="00576ED7" w:rsidRDefault="0049128E" w:rsidP="00A6585D">
      <w:pPr>
        <w:widowControl w:val="0"/>
        <w:jc w:val="both"/>
        <w:rPr>
          <w:szCs w:val="24"/>
        </w:rPr>
      </w:pPr>
      <w:r w:rsidRPr="00576ED7">
        <w:rPr>
          <w:szCs w:val="24"/>
        </w:rPr>
        <w:t xml:space="preserve">A mere promise to pay, not represented by notes or secured in any way, is not regarded as a receipt of income within the intendment of the cash receipts and disbursements method. [citations omitted]. </w:t>
      </w:r>
      <w:r w:rsidRPr="00576ED7">
        <w:rPr>
          <w:i/>
          <w:szCs w:val="24"/>
        </w:rPr>
        <w:t>See</w:t>
      </w:r>
      <w:r w:rsidRPr="00576ED7">
        <w:rPr>
          <w:szCs w:val="24"/>
        </w:rPr>
        <w:t xml:space="preserve"> </w:t>
      </w:r>
      <w:r w:rsidRPr="00576ED7">
        <w:rPr>
          <w:i/>
          <w:szCs w:val="24"/>
        </w:rPr>
        <w:t>Zittle v. Commissioner</w:t>
      </w:r>
      <w:r w:rsidRPr="00576ED7">
        <w:rPr>
          <w:szCs w:val="24"/>
        </w:rPr>
        <w:t>, 12 B.T.A. 675, in which, holding a salary to be taxable when received, the Board said: ‘Taxpayers on a receipts and disbursements basis are required to report only income actually received no matter how binding any contracts they may have to receive more.’</w:t>
      </w:r>
    </w:p>
    <w:p w14:paraId="65D8556D" w14:textId="77777777" w:rsidR="0049128E" w:rsidRPr="00576ED7" w:rsidRDefault="0049128E" w:rsidP="00A6585D">
      <w:pPr>
        <w:widowControl w:val="0"/>
        <w:jc w:val="both"/>
        <w:rPr>
          <w:szCs w:val="24"/>
        </w:rPr>
      </w:pPr>
    </w:p>
    <w:p w14:paraId="37521F6C" w14:textId="77777777" w:rsidR="0049128E" w:rsidRPr="00576ED7" w:rsidRDefault="0049128E" w:rsidP="00A6585D">
      <w:pPr>
        <w:widowControl w:val="0"/>
        <w:jc w:val="both"/>
        <w:rPr>
          <w:szCs w:val="24"/>
        </w:rPr>
      </w:pPr>
      <w:r w:rsidRPr="00576ED7">
        <w:rPr>
          <w:szCs w:val="24"/>
        </w:rPr>
        <w:t xml:space="preserve">This should not be construed to mean that under the cash receipts and disbursements method income may be taxed only when realized in cash. For, under that method a taxpayer is required to include in income that which is received in cash or cash equivalent. </w:t>
      </w:r>
      <w:r w:rsidRPr="00576ED7">
        <w:rPr>
          <w:i/>
          <w:szCs w:val="24"/>
        </w:rPr>
        <w:t>Henritze v. Commissioner</w:t>
      </w:r>
      <w:r w:rsidRPr="00576ED7">
        <w:rPr>
          <w:szCs w:val="24"/>
        </w:rPr>
        <w:t xml:space="preserve">, 41 B.T.A. 505. And, as stated in the above </w:t>
      </w:r>
      <w:r w:rsidRPr="00576ED7">
        <w:rPr>
          <w:szCs w:val="24"/>
        </w:rPr>
        <w:lastRenderedPageBreak/>
        <w:t>quoted provisions of the regulations, the ‘receipt’ contemplated by the cash method may be actual or constructive.</w:t>
      </w:r>
    </w:p>
    <w:p w14:paraId="648C507E" w14:textId="77777777" w:rsidR="0049128E" w:rsidRPr="00576ED7" w:rsidRDefault="0049128E" w:rsidP="00A6585D">
      <w:pPr>
        <w:widowControl w:val="0"/>
        <w:jc w:val="both"/>
        <w:rPr>
          <w:szCs w:val="24"/>
        </w:rPr>
      </w:pPr>
    </w:p>
    <w:p w14:paraId="75F8DEF1" w14:textId="77777777" w:rsidR="0049128E" w:rsidRPr="00576ED7" w:rsidRDefault="0049128E" w:rsidP="00A6585D">
      <w:pPr>
        <w:widowControl w:val="0"/>
        <w:jc w:val="both"/>
        <w:rPr>
          <w:szCs w:val="24"/>
        </w:rPr>
      </w:pPr>
      <w:r w:rsidRPr="00576ED7">
        <w:rPr>
          <w:szCs w:val="24"/>
        </w:rPr>
        <w:t xml:space="preserve">.... </w:t>
      </w:r>
    </w:p>
    <w:p w14:paraId="678DB657" w14:textId="77777777" w:rsidR="0049128E" w:rsidRPr="00576ED7" w:rsidRDefault="0049128E" w:rsidP="00A6585D">
      <w:pPr>
        <w:widowControl w:val="0"/>
        <w:jc w:val="both"/>
        <w:rPr>
          <w:szCs w:val="24"/>
        </w:rPr>
      </w:pPr>
    </w:p>
    <w:p w14:paraId="42990BEF" w14:textId="77777777" w:rsidR="0049128E" w:rsidRPr="00576ED7" w:rsidRDefault="0049128E" w:rsidP="00A6585D">
      <w:pPr>
        <w:widowControl w:val="0"/>
        <w:jc w:val="both"/>
        <w:rPr>
          <w:szCs w:val="24"/>
        </w:rPr>
      </w:pPr>
      <w:r w:rsidRPr="00576ED7">
        <w:rPr>
          <w:szCs w:val="24"/>
        </w:rPr>
        <w:t>... [U]nder the doctrine of constructive receipt, a taxpayer may not deliberately turn his back upon income and thereby select the year for which he will report it. [citation omitted].  Nor may a taxpayer, by a private agreement, postpone receipt of income from one taxable year to another. [citation omitted].</w:t>
      </w:r>
    </w:p>
    <w:p w14:paraId="046BB1FC" w14:textId="77777777" w:rsidR="0049128E" w:rsidRPr="00576ED7" w:rsidRDefault="0049128E" w:rsidP="00A6585D">
      <w:pPr>
        <w:widowControl w:val="0"/>
        <w:jc w:val="both"/>
        <w:rPr>
          <w:szCs w:val="24"/>
        </w:rPr>
      </w:pPr>
    </w:p>
    <w:p w14:paraId="3297C213" w14:textId="77777777" w:rsidR="0049128E" w:rsidRPr="00576ED7" w:rsidRDefault="0049128E" w:rsidP="00A6585D">
      <w:pPr>
        <w:widowControl w:val="0"/>
        <w:jc w:val="both"/>
        <w:rPr>
          <w:szCs w:val="24"/>
        </w:rPr>
      </w:pPr>
      <w:r w:rsidRPr="00576ED7">
        <w:rPr>
          <w:szCs w:val="24"/>
        </w:rPr>
        <w:t xml:space="preserve">However, the statute cannot be administered by speculating whether the payor would have been willing to agree to an earlier payment. </w:t>
      </w:r>
      <w:r w:rsidRPr="00576ED7">
        <w:rPr>
          <w:i/>
          <w:szCs w:val="24"/>
        </w:rPr>
        <w:t>See</w:t>
      </w:r>
      <w:r w:rsidRPr="00576ED7">
        <w:rPr>
          <w:szCs w:val="24"/>
        </w:rPr>
        <w:t xml:space="preserve">, for example, </w:t>
      </w:r>
      <w:r w:rsidRPr="00576ED7">
        <w:rPr>
          <w:i/>
          <w:szCs w:val="24"/>
        </w:rPr>
        <w:t>Amend v. Commissioner</w:t>
      </w:r>
      <w:r w:rsidRPr="00576ED7">
        <w:rPr>
          <w:szCs w:val="24"/>
        </w:rPr>
        <w:t xml:space="preserve">, 13 T.C. 178, </w:t>
      </w:r>
      <w:r w:rsidRPr="00576ED7">
        <w:rPr>
          <w:i/>
          <w:szCs w:val="24"/>
        </w:rPr>
        <w:t>acq</w:t>
      </w:r>
      <w:r w:rsidRPr="00576ED7">
        <w:rPr>
          <w:szCs w:val="24"/>
        </w:rPr>
        <w:t xml:space="preserve">., C.B. 1950-1, and </w:t>
      </w:r>
      <w:r w:rsidRPr="00576ED7">
        <w:rPr>
          <w:i/>
          <w:szCs w:val="24"/>
        </w:rPr>
        <w:t>Gullett v. Commissioner</w:t>
      </w:r>
      <w:r w:rsidRPr="00576ED7">
        <w:rPr>
          <w:szCs w:val="24"/>
        </w:rPr>
        <w:t>, 31 B.T.A. 1067, in which the court, citing a number of authorities for its holding, stated:</w:t>
      </w:r>
    </w:p>
    <w:p w14:paraId="02FD2F38" w14:textId="77777777" w:rsidR="0049128E" w:rsidRPr="00576ED7" w:rsidRDefault="0049128E" w:rsidP="00A6585D">
      <w:pPr>
        <w:widowControl w:val="0"/>
        <w:jc w:val="both"/>
        <w:rPr>
          <w:szCs w:val="24"/>
        </w:rPr>
      </w:pPr>
    </w:p>
    <w:p w14:paraId="4609226D" w14:textId="77777777" w:rsidR="0049128E" w:rsidRPr="00576ED7" w:rsidRDefault="0049128E" w:rsidP="00A6585D">
      <w:pPr>
        <w:widowControl w:val="0"/>
        <w:ind w:left="720"/>
        <w:jc w:val="both"/>
        <w:rPr>
          <w:szCs w:val="24"/>
        </w:rPr>
      </w:pPr>
      <w:r w:rsidRPr="00576ED7">
        <w:rPr>
          <w:szCs w:val="24"/>
        </w:rPr>
        <w:t>It is clear that the doctrine of constructive receipt is to be sparingly used; that amounts due from a corporation but unpaid, are not to be included in the income of an individual reporting his income on a cash receipts basis unless it appears that the money was available to him, that the corporation was able and ready to pay him, that his right to receive was not restricted, and that his failure to receive resulted from exercise of his own choice.</w:t>
      </w:r>
    </w:p>
    <w:p w14:paraId="677A9A72" w14:textId="77777777" w:rsidR="0049128E" w:rsidRPr="00576ED7" w:rsidRDefault="0049128E" w:rsidP="00A6585D">
      <w:pPr>
        <w:widowControl w:val="0"/>
        <w:jc w:val="both"/>
        <w:rPr>
          <w:szCs w:val="24"/>
        </w:rPr>
      </w:pPr>
    </w:p>
    <w:p w14:paraId="6583F901" w14:textId="77777777" w:rsidR="0049128E" w:rsidRPr="00576ED7" w:rsidRDefault="0049128E" w:rsidP="00A6585D">
      <w:pPr>
        <w:widowControl w:val="0"/>
        <w:jc w:val="both"/>
        <w:rPr>
          <w:szCs w:val="24"/>
        </w:rPr>
      </w:pPr>
      <w:r w:rsidRPr="00576ED7">
        <w:rPr>
          <w:szCs w:val="24"/>
        </w:rPr>
        <w:t>Consequently, it seems clear that in each case involving a deferral of compensation a determination of whether the doctrine of constructive receipt is applicable must be made upon the basis of the specific factual situation involved.</w:t>
      </w:r>
    </w:p>
    <w:p w14:paraId="12F4834B" w14:textId="77777777" w:rsidR="0049128E" w:rsidRPr="00576ED7" w:rsidRDefault="0049128E" w:rsidP="00A6585D">
      <w:pPr>
        <w:widowControl w:val="0"/>
        <w:jc w:val="both"/>
        <w:rPr>
          <w:szCs w:val="24"/>
        </w:rPr>
      </w:pPr>
    </w:p>
    <w:p w14:paraId="495D8540" w14:textId="77777777" w:rsidR="0049128E" w:rsidRPr="00576ED7" w:rsidRDefault="0049128E" w:rsidP="00A6585D">
      <w:pPr>
        <w:widowControl w:val="0"/>
        <w:jc w:val="both"/>
        <w:rPr>
          <w:szCs w:val="24"/>
        </w:rPr>
      </w:pPr>
      <w:r w:rsidRPr="00576ED7">
        <w:rPr>
          <w:szCs w:val="24"/>
        </w:rPr>
        <w:t>Applying the foregoing criteria to the situations described above, the following conclusions have been reached:</w:t>
      </w:r>
    </w:p>
    <w:p w14:paraId="23CDBA26" w14:textId="77777777" w:rsidR="0049128E" w:rsidRPr="00576ED7" w:rsidRDefault="0049128E" w:rsidP="00A6585D">
      <w:pPr>
        <w:widowControl w:val="0"/>
        <w:jc w:val="both"/>
        <w:rPr>
          <w:szCs w:val="24"/>
        </w:rPr>
      </w:pPr>
    </w:p>
    <w:p w14:paraId="266B0BBD" w14:textId="77777777" w:rsidR="0049128E" w:rsidRPr="00576ED7" w:rsidRDefault="0049128E" w:rsidP="00A6585D">
      <w:pPr>
        <w:widowControl w:val="0"/>
        <w:ind w:left="720"/>
        <w:jc w:val="both"/>
        <w:rPr>
          <w:szCs w:val="24"/>
        </w:rPr>
      </w:pPr>
      <w:r w:rsidRPr="00576ED7">
        <w:rPr>
          <w:szCs w:val="24"/>
        </w:rPr>
        <w:t>(1) The additional compensation to be received by the taxpayer under the employment contract concerned will be includible in his gross income only in the taxable years in which the taxpayer actually receives installment payments in cash or other property previously credited to his account. To hold otherwise would be contrary to the provisions of the regulations and the court decisions mentioned above,</w:t>
      </w:r>
    </w:p>
    <w:p w14:paraId="73AE1385" w14:textId="77777777" w:rsidR="0049128E" w:rsidRPr="00576ED7" w:rsidRDefault="0049128E" w:rsidP="00A6585D">
      <w:pPr>
        <w:widowControl w:val="0"/>
        <w:jc w:val="both"/>
        <w:rPr>
          <w:szCs w:val="24"/>
        </w:rPr>
      </w:pPr>
    </w:p>
    <w:p w14:paraId="782FC88E" w14:textId="77777777" w:rsidR="0049128E" w:rsidRPr="00576ED7" w:rsidRDefault="0049128E" w:rsidP="00A6585D">
      <w:pPr>
        <w:widowControl w:val="0"/>
        <w:ind w:left="720"/>
        <w:jc w:val="both"/>
        <w:rPr>
          <w:szCs w:val="24"/>
        </w:rPr>
      </w:pPr>
      <w:r w:rsidRPr="00576ED7">
        <w:rPr>
          <w:szCs w:val="24"/>
        </w:rPr>
        <w:t>(2) ...</w:t>
      </w:r>
    </w:p>
    <w:p w14:paraId="5C2DD783" w14:textId="77777777" w:rsidR="0049128E" w:rsidRPr="00576ED7" w:rsidRDefault="0049128E" w:rsidP="00A6585D">
      <w:pPr>
        <w:widowControl w:val="0"/>
        <w:jc w:val="both"/>
        <w:rPr>
          <w:szCs w:val="24"/>
        </w:rPr>
      </w:pPr>
    </w:p>
    <w:p w14:paraId="65B19407" w14:textId="77777777" w:rsidR="0049128E" w:rsidRPr="00576ED7" w:rsidRDefault="0049128E" w:rsidP="00A6585D">
      <w:pPr>
        <w:widowControl w:val="0"/>
        <w:jc w:val="both"/>
        <w:rPr>
          <w:szCs w:val="24"/>
        </w:rPr>
      </w:pPr>
      <w:r w:rsidRPr="00576ED7">
        <w:rPr>
          <w:szCs w:val="24"/>
        </w:rPr>
        <w:lastRenderedPageBreak/>
        <w:t xml:space="preserve">In arriving at this conclusion ..., consideration has been given to section 1.402(b)-1 of the Income Tax Regulations and to Revenue Ruling 57-37, C.B. 1957-1, 18, as modified by Revenue Ruling 57-528, C.B. 1957-2, 263. Section 1.402(b)-1(a)(1) provides in part, with an exception not here relevant, that any contribution made by an employer on behalf of an employee to a trust during a taxable year of the employer which ends within or with a taxable year of the trust for which the trust is not exempt under </w:t>
      </w:r>
      <w:r w:rsidR="00CA008D">
        <w:rPr>
          <w:szCs w:val="24"/>
        </w:rPr>
        <w:t>§ </w:t>
      </w:r>
      <w:r w:rsidRPr="00576ED7">
        <w:rPr>
          <w:szCs w:val="24"/>
        </w:rPr>
        <w:t xml:space="preserve">501(a) of the Code, shall be included in income of the employee for his taxable year during which the contribution is made if his interest in the contribution is nonforfeitable at the time the contribution is made. Revenue Ruling 57-37, as modified by Revenue Ruling 57-528, held, inter alia, that certain contributions conveying fully vested and nonforfeitable interests made by an employer into separate independently controlled trusts for the purpose of furnishing unemployment and other benefits to its eligible employees constituted additional compensation to the employees includible, under </w:t>
      </w:r>
      <w:r w:rsidR="00CA008D">
        <w:rPr>
          <w:szCs w:val="24"/>
        </w:rPr>
        <w:t>§ </w:t>
      </w:r>
      <w:r w:rsidRPr="00576ED7">
        <w:rPr>
          <w:szCs w:val="24"/>
        </w:rPr>
        <w:t xml:space="preserve">402(b) of the Code and </w:t>
      </w:r>
      <w:r w:rsidR="00CA008D">
        <w:rPr>
          <w:szCs w:val="24"/>
        </w:rPr>
        <w:t>§ </w:t>
      </w:r>
      <w:r w:rsidRPr="00576ED7">
        <w:rPr>
          <w:szCs w:val="24"/>
        </w:rPr>
        <w:t xml:space="preserve">1.402(b)-1(a)(1) of the regulations, in their income for the taxable year in which such contributions were made. These Revenue Rulings are distinguishable from case[] ‘(1)’ ... in that, under all the facts and circumstances of these cases, no trusts for the benefit of the taxpayers were created and no contributions are to be made thereto. Consequently, </w:t>
      </w:r>
      <w:r w:rsidR="00CA008D">
        <w:rPr>
          <w:szCs w:val="24"/>
        </w:rPr>
        <w:t>§ </w:t>
      </w:r>
      <w:r w:rsidRPr="00576ED7">
        <w:rPr>
          <w:szCs w:val="24"/>
        </w:rPr>
        <w:t xml:space="preserve">402(b) of the Code and </w:t>
      </w:r>
      <w:r w:rsidR="00CA008D">
        <w:rPr>
          <w:szCs w:val="24"/>
        </w:rPr>
        <w:t>§ </w:t>
      </w:r>
      <w:r w:rsidRPr="00576ED7">
        <w:rPr>
          <w:szCs w:val="24"/>
        </w:rPr>
        <w:t>1.402(b)-1(a)(1) of the regulations are inapplicable.</w:t>
      </w:r>
    </w:p>
    <w:p w14:paraId="6888CFC5" w14:textId="77777777" w:rsidR="0049128E" w:rsidRPr="00576ED7" w:rsidRDefault="0049128E" w:rsidP="00A6585D">
      <w:pPr>
        <w:widowControl w:val="0"/>
        <w:jc w:val="both"/>
        <w:rPr>
          <w:szCs w:val="24"/>
        </w:rPr>
      </w:pPr>
    </w:p>
    <w:p w14:paraId="6397A2BD" w14:textId="77777777" w:rsidR="0049128E" w:rsidRPr="00576ED7" w:rsidRDefault="0049128E" w:rsidP="00A6585D">
      <w:pPr>
        <w:widowControl w:val="0"/>
        <w:ind w:left="720"/>
        <w:jc w:val="both"/>
        <w:rPr>
          <w:szCs w:val="24"/>
        </w:rPr>
      </w:pPr>
      <w:r w:rsidRPr="00576ED7">
        <w:rPr>
          <w:szCs w:val="24"/>
        </w:rPr>
        <w:t>(3) Here the principal agreement provided that the royalties were payable substantially as earned, and this agreement was supplemented by a further concurrent agreement which made the royalties payable over a period of years. This supplemental agreement, however, was made before the royalties were earned; in fact, in [sic] was made on the same day as the principal agreement and the two agreements were a part of the same transaction. Thus, for all practical purposes, the arrangement from the beginning is similar to that in (1) above. Therefore, it is also held that the author concerned will be required to include the royalties in his gross income only in the taxable years in which they are actually received in cash or other property.</w:t>
      </w:r>
    </w:p>
    <w:p w14:paraId="4B4B1542" w14:textId="77777777" w:rsidR="0049128E" w:rsidRPr="00576ED7" w:rsidRDefault="0049128E" w:rsidP="00A6585D">
      <w:pPr>
        <w:widowControl w:val="0"/>
        <w:jc w:val="both"/>
        <w:rPr>
          <w:szCs w:val="24"/>
        </w:rPr>
      </w:pPr>
    </w:p>
    <w:p w14:paraId="1A7B74B2" w14:textId="77777777" w:rsidR="0049128E" w:rsidRPr="00576ED7" w:rsidRDefault="0049128E" w:rsidP="00A6585D">
      <w:pPr>
        <w:widowControl w:val="0"/>
        <w:ind w:left="720"/>
        <w:jc w:val="both"/>
        <w:rPr>
          <w:szCs w:val="24"/>
        </w:rPr>
      </w:pPr>
      <w:r w:rsidRPr="00576ED7">
        <w:rPr>
          <w:szCs w:val="24"/>
        </w:rPr>
        <w:t>(4) In arriving at a</w:t>
      </w:r>
      <w:r w:rsidR="00457B5A" w:rsidRPr="00576ED7">
        <w:rPr>
          <w:szCs w:val="24"/>
        </w:rPr>
        <w:t xml:space="preserve"> determination as to the includi</w:t>
      </w:r>
      <w:r w:rsidRPr="00576ED7">
        <w:rPr>
          <w:szCs w:val="24"/>
        </w:rPr>
        <w:t xml:space="preserve">bility of the 150x dollars concerned in the gross income of the football player, under the circumstances described, in addition to the authorities cited above, consideration also has been given to ... the decision in </w:t>
      </w:r>
      <w:r w:rsidRPr="00576ED7">
        <w:rPr>
          <w:i/>
          <w:szCs w:val="24"/>
        </w:rPr>
        <w:t>Sproull v. Commissioner</w:t>
      </w:r>
      <w:r w:rsidRPr="00576ED7">
        <w:rPr>
          <w:szCs w:val="24"/>
        </w:rPr>
        <w:t>, 16 T.C. 244.</w:t>
      </w:r>
    </w:p>
    <w:p w14:paraId="0D38A3D7" w14:textId="77777777" w:rsidR="0049128E" w:rsidRPr="00576ED7" w:rsidRDefault="0049128E" w:rsidP="00A6585D">
      <w:pPr>
        <w:widowControl w:val="0"/>
        <w:jc w:val="both"/>
        <w:rPr>
          <w:szCs w:val="24"/>
        </w:rPr>
      </w:pPr>
    </w:p>
    <w:p w14:paraId="50F2140B" w14:textId="77777777" w:rsidR="0049128E" w:rsidRPr="00576ED7" w:rsidRDefault="0049128E" w:rsidP="00A6585D">
      <w:pPr>
        <w:widowControl w:val="0"/>
        <w:jc w:val="both"/>
        <w:rPr>
          <w:szCs w:val="24"/>
        </w:rPr>
      </w:pPr>
      <w:r w:rsidRPr="00576ED7">
        <w:rPr>
          <w:szCs w:val="24"/>
        </w:rPr>
        <w:lastRenderedPageBreak/>
        <w:t>....</w:t>
      </w:r>
    </w:p>
    <w:p w14:paraId="71F7D8E3" w14:textId="77777777" w:rsidR="0049128E" w:rsidRPr="00576ED7" w:rsidRDefault="0049128E" w:rsidP="00A6585D">
      <w:pPr>
        <w:widowControl w:val="0"/>
        <w:jc w:val="both"/>
        <w:rPr>
          <w:szCs w:val="24"/>
        </w:rPr>
      </w:pPr>
    </w:p>
    <w:p w14:paraId="4C487613" w14:textId="77777777" w:rsidR="0049128E" w:rsidRPr="00576ED7" w:rsidRDefault="0049128E" w:rsidP="00A6585D">
      <w:pPr>
        <w:widowControl w:val="0"/>
        <w:jc w:val="both"/>
        <w:rPr>
          <w:szCs w:val="24"/>
        </w:rPr>
      </w:pPr>
      <w:r w:rsidRPr="00576ED7">
        <w:rPr>
          <w:szCs w:val="24"/>
        </w:rPr>
        <w:t xml:space="preserve">In </w:t>
      </w:r>
      <w:r w:rsidRPr="00576ED7">
        <w:rPr>
          <w:i/>
          <w:szCs w:val="24"/>
        </w:rPr>
        <w:t>Sproull v. Commissioner</w:t>
      </w:r>
      <w:r w:rsidRPr="00576ED7">
        <w:rPr>
          <w:szCs w:val="24"/>
        </w:rPr>
        <w:t xml:space="preserve">, 16 T.C. 244, </w:t>
      </w:r>
      <w:r w:rsidRPr="00576ED7">
        <w:rPr>
          <w:i/>
          <w:szCs w:val="24"/>
        </w:rPr>
        <w:t>aff’d</w:t>
      </w:r>
      <w:r w:rsidRPr="00576ED7">
        <w:rPr>
          <w:szCs w:val="24"/>
        </w:rPr>
        <w:t>, 194 Fed.(2d) 541, the petitioner’s employer in 1945 transferred in trust for the petitioner the amount of $10,500. The trustee was directed to pay out of principal to the petitioner the sum of $5,250 in 1945 and the balance, including income, in 1947. In the event of the petitioner’s prior death, the amounts were to be paid to his administrator, executor, or heirs. The petitioner contended that the Commissioner erred in including the sum of $10,500 in his taxable income for 1945. In this connection, the court stated:</w:t>
      </w:r>
    </w:p>
    <w:p w14:paraId="12E68940" w14:textId="77777777" w:rsidR="0049128E" w:rsidRPr="00576ED7" w:rsidRDefault="0049128E" w:rsidP="00A6585D">
      <w:pPr>
        <w:widowControl w:val="0"/>
        <w:jc w:val="both"/>
        <w:rPr>
          <w:szCs w:val="24"/>
        </w:rPr>
      </w:pPr>
    </w:p>
    <w:p w14:paraId="312C27A1" w14:textId="77777777" w:rsidR="0049128E" w:rsidRPr="00576ED7" w:rsidRDefault="0049128E" w:rsidP="00A6585D">
      <w:pPr>
        <w:widowControl w:val="0"/>
        <w:ind w:left="720"/>
        <w:jc w:val="both"/>
        <w:rPr>
          <w:szCs w:val="24"/>
        </w:rPr>
      </w:pPr>
      <w:r w:rsidRPr="00576ED7">
        <w:rPr>
          <w:szCs w:val="24"/>
        </w:rPr>
        <w:t>*** it is undoubtedly true that the amount which the Commissioner has included in petitioner’s income for 1945 was used in that year for his benefit *** in setting up the trust of which petitioner, or, in the event of his death then his estate, was the sole beneficiary ***.</w:t>
      </w:r>
    </w:p>
    <w:p w14:paraId="05F91AFE" w14:textId="77777777" w:rsidR="0049128E" w:rsidRPr="00576ED7" w:rsidRDefault="0049128E" w:rsidP="00A6585D">
      <w:pPr>
        <w:widowControl w:val="0"/>
        <w:jc w:val="both"/>
        <w:rPr>
          <w:szCs w:val="24"/>
        </w:rPr>
      </w:pPr>
    </w:p>
    <w:p w14:paraId="408D2B09" w14:textId="77777777" w:rsidR="0049128E" w:rsidRPr="00576ED7" w:rsidRDefault="0049128E" w:rsidP="00A6585D">
      <w:pPr>
        <w:widowControl w:val="0"/>
        <w:ind w:left="720"/>
        <w:jc w:val="both"/>
        <w:rPr>
          <w:szCs w:val="24"/>
        </w:rPr>
      </w:pPr>
      <w:r w:rsidRPr="00576ED7">
        <w:rPr>
          <w:szCs w:val="24"/>
        </w:rPr>
        <w:t>The question then becomes *** was ‘any economic or financial benefit conferred on the employee as compensation’ in the taxable year. If so, it was taxable to him in that year. This question we must answer in the affirmative. The employer’s part of the transaction terminated in 1945. It was then that the amount of the compensation was fixed at $10,500 and irrevocably paid out for petitioner’s sole benefit. ***.’</w:t>
      </w:r>
    </w:p>
    <w:p w14:paraId="02B8CAEB" w14:textId="77777777" w:rsidR="0049128E" w:rsidRPr="00576ED7" w:rsidRDefault="0049128E" w:rsidP="00A6585D">
      <w:pPr>
        <w:widowControl w:val="0"/>
        <w:jc w:val="both"/>
        <w:rPr>
          <w:szCs w:val="24"/>
        </w:rPr>
      </w:pPr>
    </w:p>
    <w:p w14:paraId="064D5A43" w14:textId="77777777" w:rsidR="0049128E" w:rsidRPr="00576ED7" w:rsidRDefault="0049128E" w:rsidP="00A6585D">
      <w:pPr>
        <w:widowControl w:val="0"/>
        <w:jc w:val="both"/>
        <w:rPr>
          <w:szCs w:val="24"/>
        </w:rPr>
      </w:pPr>
      <w:r w:rsidRPr="00576ED7">
        <w:rPr>
          <w:szCs w:val="24"/>
        </w:rPr>
        <w:t xml:space="preserve">Applying the principles stated in the </w:t>
      </w:r>
      <w:r w:rsidRPr="00576ED7">
        <w:rPr>
          <w:i/>
          <w:szCs w:val="24"/>
        </w:rPr>
        <w:t>Sproull</w:t>
      </w:r>
      <w:r w:rsidRPr="00576ED7">
        <w:rPr>
          <w:szCs w:val="24"/>
        </w:rPr>
        <w:t xml:space="preserve"> decision to the facts here, it is concluded that the 150x-dollar bonus is includible in the gross income of the football player concerned in 1957, the year in which the club unconditionally paid such amount to the escrow agent.</w:t>
      </w:r>
    </w:p>
    <w:p w14:paraId="608C7B5B" w14:textId="77777777" w:rsidR="0049128E" w:rsidRPr="00576ED7" w:rsidRDefault="0049128E" w:rsidP="00A6585D">
      <w:pPr>
        <w:widowControl w:val="0"/>
        <w:jc w:val="both"/>
        <w:rPr>
          <w:szCs w:val="24"/>
        </w:rPr>
      </w:pPr>
    </w:p>
    <w:p w14:paraId="086539AE" w14:textId="77777777" w:rsidR="0049128E" w:rsidRPr="00576ED7" w:rsidRDefault="0049128E" w:rsidP="00A6585D">
      <w:pPr>
        <w:widowControl w:val="0"/>
        <w:jc w:val="both"/>
        <w:rPr>
          <w:szCs w:val="24"/>
        </w:rPr>
      </w:pPr>
      <w:r w:rsidRPr="00576ED7">
        <w:rPr>
          <w:szCs w:val="24"/>
        </w:rPr>
        <w:t xml:space="preserve">(5) In this case, the taxpayer and the boxing club, as well as the opponent whom taxpayer had agreed to meet, are each acting in his or its own right, the proposed match is a joint venture by all of these participants, and the taxpayer is not an employee of the boxing club. The taxpayer’s share of the gross receipts from the match belong to him and never belonged to the boxing club. Thus, the taxpayer acquired all of the benefits of his share of the receipts except the right of immediate physical possession; and, although the club retained physical possession, it was by virtue of an arrangement with the taxpayer who, in substance and effect, authorized the boxing club to take possession and hold for him. The receipts, therefore, were income to the taxpayer at the time they were paid to and retained by the boxing club by his agreement and, in substance, at his direction, and are includible in his gross income in the taxable year in which so paid to the club. </w:t>
      </w:r>
      <w:r w:rsidRPr="00576ED7">
        <w:rPr>
          <w:i/>
          <w:szCs w:val="24"/>
        </w:rPr>
        <w:t>See</w:t>
      </w:r>
      <w:r w:rsidRPr="00576ED7">
        <w:rPr>
          <w:szCs w:val="24"/>
        </w:rPr>
        <w:t xml:space="preserve"> the </w:t>
      </w:r>
      <w:r w:rsidRPr="00576ED7">
        <w:rPr>
          <w:i/>
          <w:szCs w:val="24"/>
        </w:rPr>
        <w:t>Sproull</w:t>
      </w:r>
      <w:r w:rsidRPr="00576ED7">
        <w:rPr>
          <w:szCs w:val="24"/>
        </w:rPr>
        <w:t xml:space="preserve"> case, </w:t>
      </w:r>
      <w:r w:rsidRPr="00576ED7">
        <w:rPr>
          <w:i/>
          <w:szCs w:val="24"/>
        </w:rPr>
        <w:t>supra</w:t>
      </w:r>
      <w:r w:rsidRPr="00576ED7">
        <w:rPr>
          <w:szCs w:val="24"/>
        </w:rPr>
        <w:t xml:space="preserve">, </w:t>
      </w:r>
      <w:r w:rsidRPr="00576ED7">
        <w:rPr>
          <w:szCs w:val="24"/>
        </w:rPr>
        <w:lastRenderedPageBreak/>
        <w:t xml:space="preserve">and </w:t>
      </w:r>
      <w:r w:rsidRPr="00576ED7">
        <w:rPr>
          <w:i/>
          <w:szCs w:val="24"/>
        </w:rPr>
        <w:t>Lucas v. Earl</w:t>
      </w:r>
      <w:r w:rsidRPr="00576ED7">
        <w:rPr>
          <w:szCs w:val="24"/>
        </w:rPr>
        <w:t>, 281 U.S. 111.</w:t>
      </w:r>
    </w:p>
    <w:p w14:paraId="2E62746C" w14:textId="77777777" w:rsidR="0049128E" w:rsidRPr="00576ED7" w:rsidRDefault="0049128E" w:rsidP="00A6585D">
      <w:pPr>
        <w:widowControl w:val="0"/>
        <w:jc w:val="both"/>
        <w:rPr>
          <w:szCs w:val="24"/>
        </w:rPr>
      </w:pPr>
    </w:p>
    <w:p w14:paraId="12190D28" w14:textId="77777777" w:rsidR="0049128E" w:rsidRPr="00576ED7" w:rsidRDefault="0049128E" w:rsidP="00A6585D">
      <w:pPr>
        <w:widowControl w:val="0"/>
        <w:jc w:val="both"/>
        <w:rPr>
          <w:szCs w:val="24"/>
        </w:rPr>
      </w:pPr>
      <w:r w:rsidRPr="00576ED7">
        <w:rPr>
          <w:szCs w:val="24"/>
        </w:rPr>
        <w:t>....</w:t>
      </w:r>
    </w:p>
    <w:p w14:paraId="661A7AAA" w14:textId="77777777" w:rsidR="00361F08" w:rsidRDefault="00361F08">
      <w:pPr>
        <w:rPr>
          <w:szCs w:val="24"/>
        </w:rPr>
      </w:pPr>
    </w:p>
    <w:p w14:paraId="20E0C25F" w14:textId="77777777" w:rsidR="008A3557" w:rsidRDefault="008A3557">
      <w:pPr>
        <w:rPr>
          <w:szCs w:val="24"/>
        </w:rPr>
      </w:pPr>
    </w:p>
    <w:p w14:paraId="698D7E97" w14:textId="77777777" w:rsidR="0049128E" w:rsidRPr="00576ED7" w:rsidRDefault="0049128E" w:rsidP="00A6585D">
      <w:pPr>
        <w:widowControl w:val="0"/>
        <w:jc w:val="both"/>
        <w:rPr>
          <w:szCs w:val="24"/>
        </w:rPr>
      </w:pPr>
      <w:r w:rsidRPr="00576ED7">
        <w:rPr>
          <w:i/>
          <w:szCs w:val="24"/>
        </w:rPr>
        <w:t xml:space="preserve">Notes and </w:t>
      </w:r>
      <w:r w:rsidR="001F7DD1">
        <w:rPr>
          <w:i/>
          <w:szCs w:val="24"/>
        </w:rPr>
        <w:t>Q</w:t>
      </w:r>
      <w:r w:rsidRPr="00576ED7">
        <w:rPr>
          <w:i/>
          <w:szCs w:val="24"/>
        </w:rPr>
        <w:t>uestions</w:t>
      </w:r>
      <w:r w:rsidRPr="00576ED7">
        <w:rPr>
          <w:szCs w:val="24"/>
        </w:rPr>
        <w:t>:</w:t>
      </w:r>
    </w:p>
    <w:p w14:paraId="743E5D04" w14:textId="77777777" w:rsidR="0049128E" w:rsidRPr="00576ED7" w:rsidRDefault="0049128E" w:rsidP="00A6585D">
      <w:pPr>
        <w:widowControl w:val="0"/>
        <w:jc w:val="both"/>
        <w:rPr>
          <w:szCs w:val="24"/>
        </w:rPr>
      </w:pPr>
    </w:p>
    <w:p w14:paraId="17834D74" w14:textId="6D67B622" w:rsidR="0049128E" w:rsidRPr="00576ED7" w:rsidRDefault="0091531A" w:rsidP="00A6585D">
      <w:pPr>
        <w:widowControl w:val="0"/>
        <w:jc w:val="both"/>
        <w:rPr>
          <w:szCs w:val="24"/>
        </w:rPr>
      </w:pPr>
      <w:r w:rsidRPr="00922695">
        <w:rPr>
          <w:noProof/>
          <w:szCs w:val="24"/>
        </w:rPr>
        <mc:AlternateContent>
          <mc:Choice Requires="wps">
            <w:drawing>
              <wp:anchor distT="45720" distB="45720" distL="114300" distR="114300" simplePos="0" relativeHeight="252221440" behindDoc="0" locked="0" layoutInCell="1" allowOverlap="1" wp14:anchorId="391382BC" wp14:editId="4FB5938B">
                <wp:simplePos x="0" y="0"/>
                <wp:positionH relativeFrom="column">
                  <wp:posOffset>2569335</wp:posOffset>
                </wp:positionH>
                <wp:positionV relativeFrom="paragraph">
                  <wp:posOffset>229655</wp:posOffset>
                </wp:positionV>
                <wp:extent cx="2760345" cy="5486400"/>
                <wp:effectExtent l="0" t="0" r="2095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5486400"/>
                        </a:xfrm>
                        <a:prstGeom prst="rect">
                          <a:avLst/>
                        </a:prstGeom>
                        <a:solidFill>
                          <a:srgbClr val="FFFFFF"/>
                        </a:solidFill>
                        <a:ln w="9525">
                          <a:solidFill>
                            <a:srgbClr val="000000"/>
                          </a:solidFill>
                          <a:miter lim="800000"/>
                          <a:headEnd/>
                          <a:tailEnd/>
                        </a:ln>
                      </wps:spPr>
                      <wps:txbx>
                        <w:txbxContent>
                          <w:p w14:paraId="34D51E60" w14:textId="77777777" w:rsidR="002D4291" w:rsidRPr="001A5D18" w:rsidRDefault="002D4291" w:rsidP="0091531A">
                            <w:pPr>
                              <w:jc w:val="both"/>
                              <w:rPr>
                                <w:rFonts w:ascii="Tw Cen MT" w:hAnsi="Tw Cen MT"/>
                                <w:szCs w:val="24"/>
                              </w:rPr>
                            </w:pPr>
                            <w:r w:rsidRPr="001A5D18">
                              <w:rPr>
                                <w:rFonts w:ascii="Tw Cen MT" w:hAnsi="Tw Cen MT"/>
                                <w:i/>
                                <w:szCs w:val="24"/>
                              </w:rPr>
                              <w:t>Section 83</w:t>
                            </w:r>
                            <w:r w:rsidRPr="001A5D18">
                              <w:rPr>
                                <w:rFonts w:ascii="Tw Cen MT" w:hAnsi="Tw Cen MT"/>
                                <w:szCs w:val="24"/>
                              </w:rPr>
                              <w:t xml:space="preserve">: The transfer of property in exchange for services is the subject of </w:t>
                            </w:r>
                            <w:r w:rsidRPr="001A5D18">
                              <w:rPr>
                                <w:rFonts w:ascii="Tw Cen MT" w:hAnsi="Tw Cen MT" w:cstheme="minorHAnsi"/>
                                <w:szCs w:val="24"/>
                              </w:rPr>
                              <w:t>§</w:t>
                            </w:r>
                            <w:r w:rsidRPr="001A5D18">
                              <w:rPr>
                                <w:rFonts w:ascii="Tw Cen MT" w:hAnsi="Tw Cen MT"/>
                                <w:szCs w:val="24"/>
                              </w:rPr>
                              <w:t xml:space="preserve"> 83.  </w:t>
                            </w:r>
                            <w:r>
                              <w:rPr>
                                <w:rFonts w:ascii="Tw Cen MT" w:hAnsi="Tw Cen MT"/>
                                <w:szCs w:val="24"/>
                              </w:rPr>
                              <w:t>Section 83(a)</w:t>
                            </w:r>
                            <w:r w:rsidRPr="001A5D18">
                              <w:rPr>
                                <w:rFonts w:ascii="Tw Cen MT" w:hAnsi="Tw Cen MT"/>
                                <w:szCs w:val="24"/>
                              </w:rPr>
                              <w:t xml:space="preserve"> states the commonsense rule that a service provider realizes gross income equal to the fmv of property transferred to her or to anyone else minus any amount paid for the property.  However, this rule does </w:t>
                            </w:r>
                            <w:r w:rsidRPr="001A5D18">
                              <w:rPr>
                                <w:rFonts w:ascii="Tw Cen MT" w:hAnsi="Tw Cen MT"/>
                                <w:i/>
                                <w:szCs w:val="24"/>
                              </w:rPr>
                              <w:t>not</w:t>
                            </w:r>
                            <w:r w:rsidRPr="001A5D18">
                              <w:rPr>
                                <w:rFonts w:ascii="Tw Cen MT" w:hAnsi="Tw Cen MT"/>
                                <w:szCs w:val="24"/>
                              </w:rPr>
                              <w:t xml:space="preserve"> apply – unless the service provider elects otherwise</w:t>
                            </w:r>
                            <w:r>
                              <w:rPr>
                                <w:rFonts w:ascii="Tw Cen MT" w:hAnsi="Tw Cen MT"/>
                                <w:szCs w:val="24"/>
                              </w:rPr>
                              <w:t>,</w:t>
                            </w:r>
                            <w:r w:rsidRPr="001A5D18">
                              <w:rPr>
                                <w:rFonts w:ascii="Tw Cen MT" w:hAnsi="Tw Cen MT"/>
                                <w:szCs w:val="24"/>
                              </w:rPr>
                              <w:t xml:space="preserve"> </w:t>
                            </w:r>
                            <w:r w:rsidRPr="001A5D18">
                              <w:rPr>
                                <w:rFonts w:ascii="Tw Cen MT" w:hAnsi="Tw Cen MT" w:cstheme="minorHAnsi"/>
                                <w:szCs w:val="24"/>
                              </w:rPr>
                              <w:t>§</w:t>
                            </w:r>
                            <w:r w:rsidRPr="001A5D18">
                              <w:rPr>
                                <w:rFonts w:ascii="Tw Cen MT" w:hAnsi="Tw Cen MT"/>
                                <w:szCs w:val="24"/>
                              </w:rPr>
                              <w:t xml:space="preserve"> 83(b) – until the recipient can transfer the property </w:t>
                            </w:r>
                            <w:r w:rsidRPr="001A5D18">
                              <w:rPr>
                                <w:rFonts w:ascii="Tw Cen MT" w:hAnsi="Tw Cen MT"/>
                                <w:i/>
                                <w:szCs w:val="24"/>
                              </w:rPr>
                              <w:t>and</w:t>
                            </w:r>
                            <w:r w:rsidRPr="001A5D18">
                              <w:rPr>
                                <w:rFonts w:ascii="Tw Cen MT" w:hAnsi="Tw Cen MT"/>
                                <w:szCs w:val="24"/>
                              </w:rPr>
                              <w:t xml:space="preserve"> her ownership of it is not subject to a substantial risk of forfeiture.  </w:t>
                            </w:r>
                            <w:r w:rsidRPr="001A5D18">
                              <w:rPr>
                                <w:rFonts w:ascii="Tw Cen MT" w:hAnsi="Tw Cen MT" w:cstheme="minorHAnsi"/>
                                <w:szCs w:val="24"/>
                              </w:rPr>
                              <w:t>§</w:t>
                            </w:r>
                            <w:r w:rsidRPr="001A5D18">
                              <w:rPr>
                                <w:rFonts w:ascii="Tw Cen MT" w:hAnsi="Tw Cen MT"/>
                                <w:szCs w:val="24"/>
                              </w:rPr>
                              <w:t xml:space="preserve"> 83(a) (last sentence).  Conditioning a right to property on the performance of substantial future services constitutes a “substantial risk of forfeiture.”  </w:t>
                            </w:r>
                            <w:r w:rsidRPr="001A5D18">
                              <w:rPr>
                                <w:rFonts w:ascii="Tw Cen MT" w:hAnsi="Tw Cen MT" w:cstheme="minorHAnsi"/>
                                <w:szCs w:val="24"/>
                              </w:rPr>
                              <w:t>§</w:t>
                            </w:r>
                            <w:r w:rsidRPr="001A5D18">
                              <w:rPr>
                                <w:rFonts w:ascii="Tw Cen MT" w:hAnsi="Tw Cen MT"/>
                                <w:szCs w:val="24"/>
                              </w:rPr>
                              <w:t xml:space="preserve"> 83(c)(1).  Property is not transferable if it is subject to a “substantial risk of forfeiture.”  </w:t>
                            </w:r>
                            <w:r w:rsidRPr="001A5D18">
                              <w:rPr>
                                <w:rFonts w:ascii="Tw Cen MT" w:hAnsi="Tw Cen MT" w:cstheme="minorHAnsi"/>
                                <w:szCs w:val="24"/>
                              </w:rPr>
                              <w:t>§</w:t>
                            </w:r>
                            <w:r w:rsidRPr="001A5D18">
                              <w:rPr>
                                <w:rFonts w:ascii="Tw Cen MT" w:hAnsi="Tw Cen MT"/>
                                <w:szCs w:val="24"/>
                              </w:rPr>
                              <w:t xml:space="preserve"> 83(c)(2).  If the service provider elects to include the fmv of property in her taxable income without regard to any restriction, she will have basis equal to the amount on which she paid income tax and a holding period that commences with the transfer of the property.  Reg. </w:t>
                            </w:r>
                            <w:r w:rsidRPr="001A5D18">
                              <w:rPr>
                                <w:rFonts w:ascii="Tw Cen MT" w:hAnsi="Tw Cen MT" w:cstheme="minorHAnsi"/>
                                <w:szCs w:val="24"/>
                              </w:rPr>
                              <w:t>§§</w:t>
                            </w:r>
                            <w:r w:rsidRPr="001A5D18">
                              <w:rPr>
                                <w:rFonts w:ascii="Tw Cen MT" w:hAnsi="Tw Cen MT"/>
                                <w:szCs w:val="24"/>
                              </w:rPr>
                              <w:t xml:space="preserve"> 1.83-4(a, b).  </w:t>
                            </w:r>
                            <w:r>
                              <w:rPr>
                                <w:rFonts w:ascii="Tw Cen MT" w:hAnsi="Tw Cen MT"/>
                                <w:szCs w:val="24"/>
                              </w:rPr>
                              <w:t xml:space="preserve">But:  </w:t>
                            </w:r>
                            <w:r w:rsidRPr="001A5D18">
                              <w:rPr>
                                <w:rFonts w:ascii="Tw Cen MT" w:hAnsi="Tw Cen MT"/>
                                <w:szCs w:val="24"/>
                              </w:rPr>
                              <w:t>should the risk of forfeiture materialize</w:t>
                            </w:r>
                            <w:r>
                              <w:rPr>
                                <w:rFonts w:ascii="Tw Cen MT" w:hAnsi="Tw Cen MT"/>
                                <w:szCs w:val="24"/>
                              </w:rPr>
                              <w:t>,</w:t>
                            </w:r>
                            <w:r w:rsidRPr="001A5D18">
                              <w:rPr>
                                <w:rFonts w:ascii="Tw Cen MT" w:hAnsi="Tw Cen MT"/>
                                <w:szCs w:val="24"/>
                              </w:rPr>
                              <w:t xml:space="preserve"> taxpayer is not entitled to a deduction “in respect of such forfeiture.”  </w:t>
                            </w:r>
                            <w:r w:rsidRPr="001A5D18">
                              <w:rPr>
                                <w:rFonts w:ascii="Tw Cen MT" w:hAnsi="Tw Cen MT" w:cstheme="minorHAnsi"/>
                                <w:szCs w:val="24"/>
                              </w:rPr>
                              <w:t>§</w:t>
                            </w:r>
                            <w:r w:rsidRPr="001A5D18">
                              <w:rPr>
                                <w:rFonts w:ascii="Tw Cen MT" w:hAnsi="Tw Cen MT"/>
                                <w:szCs w:val="24"/>
                              </w:rPr>
                              <w:t xml:space="preserve"> 83(b)(1) (last sentence).  The person for whom services were performed is entitled to a deduction under </w:t>
                            </w:r>
                            <w:r w:rsidRPr="001A5D18">
                              <w:rPr>
                                <w:rFonts w:ascii="Tw Cen MT" w:hAnsi="Tw Cen MT" w:cstheme="minorHAnsi"/>
                                <w:szCs w:val="24"/>
                              </w:rPr>
                              <w:t>§</w:t>
                            </w:r>
                            <w:r w:rsidRPr="001A5D18">
                              <w:rPr>
                                <w:rFonts w:ascii="Tw Cen MT" w:hAnsi="Tw Cen MT"/>
                                <w:szCs w:val="24"/>
                              </w:rPr>
                              <w:t xml:space="preserve"> 162 in the year taxpayer includes the amount in her gross income.  </w:t>
                            </w:r>
                            <w:r w:rsidRPr="001A5D18">
                              <w:rPr>
                                <w:rFonts w:ascii="Tw Cen MT" w:hAnsi="Tw Cen MT" w:cstheme="minorHAnsi"/>
                                <w:szCs w:val="24"/>
                              </w:rPr>
                              <w:t>§</w:t>
                            </w:r>
                            <w:r w:rsidRPr="001A5D18">
                              <w:rPr>
                                <w:rFonts w:ascii="Tw Cen MT" w:hAnsi="Tw Cen MT"/>
                                <w:szCs w:val="24"/>
                              </w:rPr>
                              <w:t xml:space="preserve"> 83(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382BC" id="_x0000_s1112" type="#_x0000_t202" style="position:absolute;left:0;text-align:left;margin-left:202.3pt;margin-top:18.1pt;width:217.35pt;height:6in;z-index:252221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aM/KgIAAE4EAAAOAAAAZHJzL2Uyb0RvYy54bWysVNtu2zAMfR+wfxD0vtjJnDQ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">
                <v:textbox>
                  <w:txbxContent>
                    <w:p w14:paraId="34D51E60" w14:textId="77777777" w:rsidR="002D4291" w:rsidRPr="001A5D18" w:rsidRDefault="002D4291" w:rsidP="0091531A">
                      <w:pPr>
                        <w:jc w:val="both"/>
                        <w:rPr>
                          <w:rFonts w:ascii="Tw Cen MT" w:hAnsi="Tw Cen MT"/>
                          <w:szCs w:val="24"/>
                        </w:rPr>
                      </w:pPr>
                      <w:r w:rsidRPr="001A5D18">
                        <w:rPr>
                          <w:rFonts w:ascii="Tw Cen MT" w:hAnsi="Tw Cen MT"/>
                          <w:i/>
                          <w:szCs w:val="24"/>
                        </w:rPr>
                        <w:t>Section 83</w:t>
                      </w:r>
                      <w:r w:rsidRPr="001A5D18">
                        <w:rPr>
                          <w:rFonts w:ascii="Tw Cen MT" w:hAnsi="Tw Cen MT"/>
                          <w:szCs w:val="24"/>
                        </w:rPr>
                        <w:t xml:space="preserve">: The transfer of property in exchange for services is the subject of </w:t>
                      </w:r>
                      <w:r w:rsidRPr="001A5D18">
                        <w:rPr>
                          <w:rFonts w:ascii="Tw Cen MT" w:hAnsi="Tw Cen MT" w:cstheme="minorHAnsi"/>
                          <w:szCs w:val="24"/>
                        </w:rPr>
                        <w:t>§</w:t>
                      </w:r>
                      <w:r w:rsidRPr="001A5D18">
                        <w:rPr>
                          <w:rFonts w:ascii="Tw Cen MT" w:hAnsi="Tw Cen MT"/>
                          <w:szCs w:val="24"/>
                        </w:rPr>
                        <w:t xml:space="preserve"> 83.  </w:t>
                      </w:r>
                      <w:r>
                        <w:rPr>
                          <w:rFonts w:ascii="Tw Cen MT" w:hAnsi="Tw Cen MT"/>
                          <w:szCs w:val="24"/>
                        </w:rPr>
                        <w:t>Section 83(a)</w:t>
                      </w:r>
                      <w:r w:rsidRPr="001A5D18">
                        <w:rPr>
                          <w:rFonts w:ascii="Tw Cen MT" w:hAnsi="Tw Cen MT"/>
                          <w:szCs w:val="24"/>
                        </w:rPr>
                        <w:t xml:space="preserve"> states the commonsense rule that a service provider realizes gross income equal to the fmv of property transferred to her or to anyone else minus any amount paid for the property.  However, this rule does </w:t>
                      </w:r>
                      <w:r w:rsidRPr="001A5D18">
                        <w:rPr>
                          <w:rFonts w:ascii="Tw Cen MT" w:hAnsi="Tw Cen MT"/>
                          <w:i/>
                          <w:szCs w:val="24"/>
                        </w:rPr>
                        <w:t>not</w:t>
                      </w:r>
                      <w:r w:rsidRPr="001A5D18">
                        <w:rPr>
                          <w:rFonts w:ascii="Tw Cen MT" w:hAnsi="Tw Cen MT"/>
                          <w:szCs w:val="24"/>
                        </w:rPr>
                        <w:t xml:space="preserve"> apply – unless the service provider elects otherwise</w:t>
                      </w:r>
                      <w:r>
                        <w:rPr>
                          <w:rFonts w:ascii="Tw Cen MT" w:hAnsi="Tw Cen MT"/>
                          <w:szCs w:val="24"/>
                        </w:rPr>
                        <w:t>,</w:t>
                      </w:r>
                      <w:r w:rsidRPr="001A5D18">
                        <w:rPr>
                          <w:rFonts w:ascii="Tw Cen MT" w:hAnsi="Tw Cen MT"/>
                          <w:szCs w:val="24"/>
                        </w:rPr>
                        <w:t xml:space="preserve"> </w:t>
                      </w:r>
                      <w:r w:rsidRPr="001A5D18">
                        <w:rPr>
                          <w:rFonts w:ascii="Tw Cen MT" w:hAnsi="Tw Cen MT" w:cstheme="minorHAnsi"/>
                          <w:szCs w:val="24"/>
                        </w:rPr>
                        <w:t>§</w:t>
                      </w:r>
                      <w:r w:rsidRPr="001A5D18">
                        <w:rPr>
                          <w:rFonts w:ascii="Tw Cen MT" w:hAnsi="Tw Cen MT"/>
                          <w:szCs w:val="24"/>
                        </w:rPr>
                        <w:t xml:space="preserve"> 83(b) – until the recipient can transfer the property </w:t>
                      </w:r>
                      <w:r w:rsidRPr="001A5D18">
                        <w:rPr>
                          <w:rFonts w:ascii="Tw Cen MT" w:hAnsi="Tw Cen MT"/>
                          <w:i/>
                          <w:szCs w:val="24"/>
                        </w:rPr>
                        <w:t>and</w:t>
                      </w:r>
                      <w:r w:rsidRPr="001A5D18">
                        <w:rPr>
                          <w:rFonts w:ascii="Tw Cen MT" w:hAnsi="Tw Cen MT"/>
                          <w:szCs w:val="24"/>
                        </w:rPr>
                        <w:t xml:space="preserve"> her ownership of it is not subject to a substantial risk of forfeiture.  </w:t>
                      </w:r>
                      <w:r w:rsidRPr="001A5D18">
                        <w:rPr>
                          <w:rFonts w:ascii="Tw Cen MT" w:hAnsi="Tw Cen MT" w:cstheme="minorHAnsi"/>
                          <w:szCs w:val="24"/>
                        </w:rPr>
                        <w:t>§</w:t>
                      </w:r>
                      <w:r w:rsidRPr="001A5D18">
                        <w:rPr>
                          <w:rFonts w:ascii="Tw Cen MT" w:hAnsi="Tw Cen MT"/>
                          <w:szCs w:val="24"/>
                        </w:rPr>
                        <w:t xml:space="preserve"> 83(a) (last sentence).  Conditioning a right to property on the performance of substantial future services constitutes a “substantial risk of forfeiture.”  </w:t>
                      </w:r>
                      <w:r w:rsidRPr="001A5D18">
                        <w:rPr>
                          <w:rFonts w:ascii="Tw Cen MT" w:hAnsi="Tw Cen MT" w:cstheme="minorHAnsi"/>
                          <w:szCs w:val="24"/>
                        </w:rPr>
                        <w:t>§</w:t>
                      </w:r>
                      <w:r w:rsidRPr="001A5D18">
                        <w:rPr>
                          <w:rFonts w:ascii="Tw Cen MT" w:hAnsi="Tw Cen MT"/>
                          <w:szCs w:val="24"/>
                        </w:rPr>
                        <w:t xml:space="preserve"> 83(c</w:t>
                      </w:r>
                      <w:proofErr w:type="gramStart"/>
                      <w:r w:rsidRPr="001A5D18">
                        <w:rPr>
                          <w:rFonts w:ascii="Tw Cen MT" w:hAnsi="Tw Cen MT"/>
                          <w:szCs w:val="24"/>
                        </w:rPr>
                        <w:t>)(</w:t>
                      </w:r>
                      <w:proofErr w:type="gramEnd"/>
                      <w:r w:rsidRPr="001A5D18">
                        <w:rPr>
                          <w:rFonts w:ascii="Tw Cen MT" w:hAnsi="Tw Cen MT"/>
                          <w:szCs w:val="24"/>
                        </w:rPr>
                        <w:t xml:space="preserve">1).  Property is not transferable if it is subject to a “substantial risk of forfeiture.”  </w:t>
                      </w:r>
                      <w:r w:rsidRPr="001A5D18">
                        <w:rPr>
                          <w:rFonts w:ascii="Tw Cen MT" w:hAnsi="Tw Cen MT" w:cstheme="minorHAnsi"/>
                          <w:szCs w:val="24"/>
                        </w:rPr>
                        <w:t>§</w:t>
                      </w:r>
                      <w:r w:rsidRPr="001A5D18">
                        <w:rPr>
                          <w:rFonts w:ascii="Tw Cen MT" w:hAnsi="Tw Cen MT"/>
                          <w:szCs w:val="24"/>
                        </w:rPr>
                        <w:t xml:space="preserve"> 83(c</w:t>
                      </w:r>
                      <w:proofErr w:type="gramStart"/>
                      <w:r w:rsidRPr="001A5D18">
                        <w:rPr>
                          <w:rFonts w:ascii="Tw Cen MT" w:hAnsi="Tw Cen MT"/>
                          <w:szCs w:val="24"/>
                        </w:rPr>
                        <w:t>)(</w:t>
                      </w:r>
                      <w:proofErr w:type="gramEnd"/>
                      <w:r w:rsidRPr="001A5D18">
                        <w:rPr>
                          <w:rFonts w:ascii="Tw Cen MT" w:hAnsi="Tw Cen MT"/>
                          <w:szCs w:val="24"/>
                        </w:rPr>
                        <w:t xml:space="preserve">2).  If the service provider elects to include the fmv of property in her taxable income without regard to any restriction, she will have basis equal to the amount on which she paid income tax and a holding period that commences with the transfer of the property.  Reg. </w:t>
                      </w:r>
                      <w:r w:rsidRPr="001A5D18">
                        <w:rPr>
                          <w:rFonts w:ascii="Tw Cen MT" w:hAnsi="Tw Cen MT" w:cstheme="minorHAnsi"/>
                          <w:szCs w:val="24"/>
                        </w:rPr>
                        <w:t>§§</w:t>
                      </w:r>
                      <w:r w:rsidRPr="001A5D18">
                        <w:rPr>
                          <w:rFonts w:ascii="Tw Cen MT" w:hAnsi="Tw Cen MT"/>
                          <w:szCs w:val="24"/>
                        </w:rPr>
                        <w:t xml:space="preserve"> 1.83-4(a, b).  </w:t>
                      </w:r>
                      <w:r>
                        <w:rPr>
                          <w:rFonts w:ascii="Tw Cen MT" w:hAnsi="Tw Cen MT"/>
                          <w:szCs w:val="24"/>
                        </w:rPr>
                        <w:t xml:space="preserve">But:  </w:t>
                      </w:r>
                      <w:r w:rsidRPr="001A5D18">
                        <w:rPr>
                          <w:rFonts w:ascii="Tw Cen MT" w:hAnsi="Tw Cen MT"/>
                          <w:szCs w:val="24"/>
                        </w:rPr>
                        <w:t>should the risk of forfeiture materialize</w:t>
                      </w:r>
                      <w:r>
                        <w:rPr>
                          <w:rFonts w:ascii="Tw Cen MT" w:hAnsi="Tw Cen MT"/>
                          <w:szCs w:val="24"/>
                        </w:rPr>
                        <w:t>,</w:t>
                      </w:r>
                      <w:r w:rsidRPr="001A5D18">
                        <w:rPr>
                          <w:rFonts w:ascii="Tw Cen MT" w:hAnsi="Tw Cen MT"/>
                          <w:szCs w:val="24"/>
                        </w:rPr>
                        <w:t xml:space="preserve"> taxpayer is not entitled to a deduction “in respect of such forfeiture.”  </w:t>
                      </w:r>
                      <w:r w:rsidRPr="001A5D18">
                        <w:rPr>
                          <w:rFonts w:ascii="Tw Cen MT" w:hAnsi="Tw Cen MT" w:cstheme="minorHAnsi"/>
                          <w:szCs w:val="24"/>
                        </w:rPr>
                        <w:t>§</w:t>
                      </w:r>
                      <w:r w:rsidRPr="001A5D18">
                        <w:rPr>
                          <w:rFonts w:ascii="Tw Cen MT" w:hAnsi="Tw Cen MT"/>
                          <w:szCs w:val="24"/>
                        </w:rPr>
                        <w:t xml:space="preserve"> 83(b</w:t>
                      </w:r>
                      <w:proofErr w:type="gramStart"/>
                      <w:r w:rsidRPr="001A5D18">
                        <w:rPr>
                          <w:rFonts w:ascii="Tw Cen MT" w:hAnsi="Tw Cen MT"/>
                          <w:szCs w:val="24"/>
                        </w:rPr>
                        <w:t>)(</w:t>
                      </w:r>
                      <w:proofErr w:type="gramEnd"/>
                      <w:r w:rsidRPr="001A5D18">
                        <w:rPr>
                          <w:rFonts w:ascii="Tw Cen MT" w:hAnsi="Tw Cen MT"/>
                          <w:szCs w:val="24"/>
                        </w:rPr>
                        <w:t xml:space="preserve">1) (last sentence).  The person for whom services were performed is entitled to a deduction under </w:t>
                      </w:r>
                      <w:r w:rsidRPr="001A5D18">
                        <w:rPr>
                          <w:rFonts w:ascii="Tw Cen MT" w:hAnsi="Tw Cen MT" w:cstheme="minorHAnsi"/>
                          <w:szCs w:val="24"/>
                        </w:rPr>
                        <w:t>§</w:t>
                      </w:r>
                      <w:r w:rsidRPr="001A5D18">
                        <w:rPr>
                          <w:rFonts w:ascii="Tw Cen MT" w:hAnsi="Tw Cen MT"/>
                          <w:szCs w:val="24"/>
                        </w:rPr>
                        <w:t xml:space="preserve"> 162 in the year taxpayer includes the amount in her gross income.  </w:t>
                      </w:r>
                      <w:r w:rsidRPr="001A5D18">
                        <w:rPr>
                          <w:rFonts w:ascii="Tw Cen MT" w:hAnsi="Tw Cen MT" w:cstheme="minorHAnsi"/>
                          <w:szCs w:val="24"/>
                        </w:rPr>
                        <w:t>§</w:t>
                      </w:r>
                      <w:r w:rsidRPr="001A5D18">
                        <w:rPr>
                          <w:rFonts w:ascii="Tw Cen MT" w:hAnsi="Tw Cen MT"/>
                          <w:szCs w:val="24"/>
                        </w:rPr>
                        <w:t xml:space="preserve"> 83(h).</w:t>
                      </w:r>
                    </w:p>
                  </w:txbxContent>
                </v:textbox>
                <w10:wrap type="square"/>
              </v:shape>
            </w:pict>
          </mc:Fallback>
        </mc:AlternateContent>
      </w:r>
      <w:r w:rsidR="0049128E" w:rsidRPr="00576ED7">
        <w:rPr>
          <w:szCs w:val="24"/>
        </w:rPr>
        <w:t>1.  A “mere promise to pay” is</w:t>
      </w:r>
      <w:r w:rsidR="00EB64D5">
        <w:rPr>
          <w:szCs w:val="24"/>
        </w:rPr>
        <w:t xml:space="preserve"> not included in gross income. </w:t>
      </w:r>
      <w:r w:rsidR="0049128E" w:rsidRPr="00576ED7">
        <w:rPr>
          <w:szCs w:val="24"/>
        </w:rPr>
        <w:t xml:space="preserve">It should be apparent that at least some of the taxpayers </w:t>
      </w:r>
      <w:r w:rsidR="008A3557">
        <w:rPr>
          <w:szCs w:val="24"/>
        </w:rPr>
        <w:t xml:space="preserve">that the Revenue Ruling </w:t>
      </w:r>
      <w:r w:rsidR="002D79CB">
        <w:rPr>
          <w:szCs w:val="24"/>
        </w:rPr>
        <w:t xml:space="preserve">described </w:t>
      </w:r>
      <w:r w:rsidR="0049128E" w:rsidRPr="00576ED7">
        <w:rPr>
          <w:szCs w:val="24"/>
        </w:rPr>
        <w:t>plan</w:t>
      </w:r>
      <w:r w:rsidR="008A3557">
        <w:rPr>
          <w:szCs w:val="24"/>
        </w:rPr>
        <w:t>ned</w:t>
      </w:r>
      <w:r w:rsidR="0049128E" w:rsidRPr="00576ED7">
        <w:rPr>
          <w:szCs w:val="24"/>
        </w:rPr>
        <w:t xml:space="preserve"> or could have planned the</w:t>
      </w:r>
      <w:r w:rsidR="008A3557">
        <w:rPr>
          <w:szCs w:val="24"/>
        </w:rPr>
        <w:t xml:space="preserve"> timing of their</w:t>
      </w:r>
      <w:r w:rsidR="0049128E" w:rsidRPr="00576ED7">
        <w:rPr>
          <w:szCs w:val="24"/>
        </w:rPr>
        <w:t xml:space="preserve"> receipt of money in such a way as to reduce their tax liability.</w:t>
      </w:r>
    </w:p>
    <w:p w14:paraId="233F1D4E" w14:textId="612EF921" w:rsidR="0049128E" w:rsidRPr="00576ED7" w:rsidRDefault="0049128E" w:rsidP="00A6585D">
      <w:pPr>
        <w:widowControl w:val="0"/>
        <w:ind w:left="720"/>
        <w:jc w:val="both"/>
        <w:rPr>
          <w:szCs w:val="24"/>
        </w:rPr>
      </w:pPr>
      <w:r w:rsidRPr="00576ED7">
        <w:rPr>
          <w:szCs w:val="24"/>
        </w:rPr>
        <w:t xml:space="preserve">•Taxpayers in cases 4 and 5 </w:t>
      </w:r>
      <w:r w:rsidR="008A3557">
        <w:rPr>
          <w:szCs w:val="24"/>
        </w:rPr>
        <w:t>were presumably subject to income tax earlier than they might have wished</w:t>
      </w:r>
      <w:r w:rsidR="00920AA2">
        <w:rPr>
          <w:szCs w:val="24"/>
        </w:rPr>
        <w:t xml:space="preserve">. </w:t>
      </w:r>
      <w:r w:rsidRPr="00576ED7">
        <w:rPr>
          <w:szCs w:val="24"/>
        </w:rPr>
        <w:t>How would you restructure</w:t>
      </w:r>
      <w:r w:rsidR="008A3557">
        <w:rPr>
          <w:szCs w:val="24"/>
        </w:rPr>
        <w:t xml:space="preserve"> the bargains that they entered to defer the income tax due?</w:t>
      </w:r>
    </w:p>
    <w:p w14:paraId="4753FBB9" w14:textId="77777777" w:rsidR="0049128E" w:rsidRPr="00576ED7" w:rsidRDefault="0049128E" w:rsidP="00A6585D">
      <w:pPr>
        <w:widowControl w:val="0"/>
        <w:ind w:left="720"/>
        <w:jc w:val="both"/>
        <w:rPr>
          <w:szCs w:val="24"/>
        </w:rPr>
      </w:pPr>
      <w:r w:rsidRPr="00576ED7">
        <w:rPr>
          <w:szCs w:val="24"/>
        </w:rPr>
        <w:t>•</w:t>
      </w:r>
      <w:r w:rsidR="00FC46B8">
        <w:rPr>
          <w:szCs w:val="24"/>
        </w:rPr>
        <w:t xml:space="preserve">Would </w:t>
      </w:r>
      <w:r w:rsidRPr="00576ED7">
        <w:rPr>
          <w:szCs w:val="24"/>
        </w:rPr>
        <w:t>such a restructuring create other risks?</w:t>
      </w:r>
    </w:p>
    <w:p w14:paraId="7BECBF7F" w14:textId="77777777" w:rsidR="0049128E" w:rsidRPr="00576ED7" w:rsidRDefault="0049128E" w:rsidP="00A6585D">
      <w:pPr>
        <w:widowControl w:val="0"/>
        <w:jc w:val="both"/>
        <w:rPr>
          <w:szCs w:val="24"/>
        </w:rPr>
      </w:pPr>
    </w:p>
    <w:p w14:paraId="447B5C6E" w14:textId="7463C981" w:rsidR="0049128E" w:rsidRPr="00576ED7" w:rsidRDefault="00EB64D5" w:rsidP="00A6585D">
      <w:pPr>
        <w:widowControl w:val="0"/>
        <w:jc w:val="both"/>
        <w:rPr>
          <w:szCs w:val="24"/>
        </w:rPr>
      </w:pPr>
      <w:r>
        <w:rPr>
          <w:szCs w:val="24"/>
        </w:rPr>
        <w:t xml:space="preserve">2. </w:t>
      </w:r>
      <w:r w:rsidR="001553C0">
        <w:rPr>
          <w:szCs w:val="24"/>
        </w:rPr>
        <w:t xml:space="preserve"> </w:t>
      </w:r>
      <w:r w:rsidR="0049128E" w:rsidRPr="00576ED7">
        <w:rPr>
          <w:szCs w:val="24"/>
        </w:rPr>
        <w:t xml:space="preserve">Read the excerpt from </w:t>
      </w:r>
      <w:r w:rsidR="0049128E" w:rsidRPr="00576ED7">
        <w:rPr>
          <w:i/>
          <w:szCs w:val="24"/>
        </w:rPr>
        <w:t>Pulsifer</w:t>
      </w:r>
      <w:r>
        <w:rPr>
          <w:szCs w:val="24"/>
        </w:rPr>
        <w:t xml:space="preserve"> again carefully. </w:t>
      </w:r>
      <w:r w:rsidR="0049128E" w:rsidRPr="00576ED7">
        <w:rPr>
          <w:szCs w:val="24"/>
        </w:rPr>
        <w:t>Is there not considerable overlap between constructive receipt and economic benefit?</w:t>
      </w:r>
    </w:p>
    <w:p w14:paraId="4B95B403" w14:textId="77777777" w:rsidR="0049128E" w:rsidRPr="00576ED7" w:rsidRDefault="0049128E" w:rsidP="00A6585D">
      <w:pPr>
        <w:widowControl w:val="0"/>
        <w:jc w:val="both"/>
        <w:rPr>
          <w:szCs w:val="24"/>
        </w:rPr>
      </w:pPr>
    </w:p>
    <w:p w14:paraId="4927BEF1" w14:textId="5CA3FCF8" w:rsidR="008F43A3" w:rsidRDefault="0049128E" w:rsidP="008F43A3">
      <w:pPr>
        <w:widowControl w:val="0"/>
        <w:jc w:val="both"/>
        <w:rPr>
          <w:szCs w:val="24"/>
        </w:rPr>
      </w:pPr>
      <w:r w:rsidRPr="00576ED7">
        <w:rPr>
          <w:szCs w:val="24"/>
        </w:rPr>
        <w:t xml:space="preserve">3.  </w:t>
      </w:r>
      <w:r w:rsidR="000C2F96">
        <w:rPr>
          <w:szCs w:val="24"/>
        </w:rPr>
        <w:t xml:space="preserve">Read </w:t>
      </w:r>
      <w:r w:rsidR="00CA008D">
        <w:rPr>
          <w:szCs w:val="24"/>
        </w:rPr>
        <w:t>§ </w:t>
      </w:r>
      <w:r w:rsidR="000C2F96">
        <w:rPr>
          <w:szCs w:val="24"/>
        </w:rPr>
        <w:t>83(a to h)</w:t>
      </w:r>
      <w:r w:rsidR="00920AA2">
        <w:rPr>
          <w:szCs w:val="24"/>
        </w:rPr>
        <w:t xml:space="preserve">. </w:t>
      </w:r>
      <w:r w:rsidR="00E36102">
        <w:rPr>
          <w:szCs w:val="24"/>
        </w:rPr>
        <w:t>Consider a variant of the facts of Example 1 of Reg. § 1.83-1(f)</w:t>
      </w:r>
      <w:r w:rsidR="00920AA2">
        <w:rPr>
          <w:szCs w:val="24"/>
        </w:rPr>
        <w:t xml:space="preserve">. </w:t>
      </w:r>
      <w:r w:rsidR="00E36102">
        <w:rPr>
          <w:szCs w:val="24"/>
        </w:rPr>
        <w:t>On November 1, 201Y, X Corporation sells to E, an employee, 100 shares of X Corporation stock for $10/share</w:t>
      </w:r>
      <w:r w:rsidR="00920AA2">
        <w:rPr>
          <w:szCs w:val="24"/>
        </w:rPr>
        <w:t xml:space="preserve">. </w:t>
      </w:r>
      <w:r w:rsidR="00E36102">
        <w:rPr>
          <w:szCs w:val="24"/>
        </w:rPr>
        <w:t>At the time of such sale the fmv of the X Corporation stock</w:t>
      </w:r>
      <w:r w:rsidR="008F43A3">
        <w:rPr>
          <w:szCs w:val="24"/>
        </w:rPr>
        <w:t xml:space="preserve"> is $100/share</w:t>
      </w:r>
      <w:r w:rsidR="00920AA2">
        <w:rPr>
          <w:szCs w:val="24"/>
        </w:rPr>
        <w:t xml:space="preserve">. </w:t>
      </w:r>
      <w:r w:rsidR="008F43A3">
        <w:rPr>
          <w:szCs w:val="24"/>
        </w:rPr>
        <w:t xml:space="preserve">Under the terms of the sale, E must perform substantial services for X Corporation until November 1, 202Y or resell the stock to X Corporation for </w:t>
      </w:r>
      <w:r w:rsidR="008F43A3">
        <w:rPr>
          <w:szCs w:val="24"/>
        </w:rPr>
        <w:lastRenderedPageBreak/>
        <w:t>$10/share</w:t>
      </w:r>
      <w:r w:rsidR="00920AA2">
        <w:rPr>
          <w:szCs w:val="24"/>
        </w:rPr>
        <w:t xml:space="preserve">. </w:t>
      </w:r>
      <w:r w:rsidR="008F43A3">
        <w:rPr>
          <w:szCs w:val="24"/>
        </w:rPr>
        <w:t>The stock is non-transferable.</w:t>
      </w:r>
    </w:p>
    <w:p w14:paraId="14D4F3F4" w14:textId="77777777" w:rsidR="008F43A3" w:rsidRDefault="008F43A3" w:rsidP="008F43A3">
      <w:pPr>
        <w:widowControl w:val="0"/>
        <w:ind w:left="720"/>
        <w:jc w:val="both"/>
        <w:rPr>
          <w:szCs w:val="24"/>
        </w:rPr>
      </w:pPr>
      <w:r>
        <w:rPr>
          <w:szCs w:val="24"/>
        </w:rPr>
        <w:t>•Advise E of her liability for income tax and of options available to her.</w:t>
      </w:r>
    </w:p>
    <w:p w14:paraId="489F874B" w14:textId="77777777" w:rsidR="008F43A3" w:rsidRDefault="008F43A3" w:rsidP="008F43A3">
      <w:pPr>
        <w:widowControl w:val="0"/>
        <w:ind w:left="720"/>
        <w:jc w:val="both"/>
        <w:rPr>
          <w:szCs w:val="24"/>
        </w:rPr>
      </w:pPr>
      <w:r>
        <w:rPr>
          <w:szCs w:val="24"/>
        </w:rPr>
        <w:t>•Advi</w:t>
      </w:r>
      <w:r w:rsidR="00071819">
        <w:rPr>
          <w:szCs w:val="24"/>
        </w:rPr>
        <w:t>s</w:t>
      </w:r>
      <w:r>
        <w:rPr>
          <w:szCs w:val="24"/>
        </w:rPr>
        <w:t>e X Corporation of the deductibility of what it is providing to E.</w:t>
      </w:r>
    </w:p>
    <w:p w14:paraId="2B16362B" w14:textId="77777777" w:rsidR="008F43A3" w:rsidRDefault="008F43A3" w:rsidP="008F43A3">
      <w:pPr>
        <w:widowControl w:val="0"/>
        <w:ind w:left="720"/>
        <w:jc w:val="both"/>
        <w:rPr>
          <w:szCs w:val="24"/>
        </w:rPr>
      </w:pPr>
      <w:r>
        <w:rPr>
          <w:szCs w:val="24"/>
        </w:rPr>
        <w:t>•What are the potential risks and rewards of this compensation arrangement?</w:t>
      </w:r>
    </w:p>
    <w:p w14:paraId="0E28D502" w14:textId="77777777" w:rsidR="008F43A3" w:rsidRDefault="008F43A3" w:rsidP="008F43A3">
      <w:pPr>
        <w:widowControl w:val="0"/>
        <w:ind w:left="720"/>
        <w:jc w:val="both"/>
        <w:rPr>
          <w:szCs w:val="24"/>
        </w:rPr>
      </w:pPr>
    </w:p>
    <w:p w14:paraId="4F8068D8" w14:textId="519453A0" w:rsidR="009620D8" w:rsidRDefault="008F43A3" w:rsidP="009620D8">
      <w:pPr>
        <w:widowControl w:val="0"/>
        <w:jc w:val="both"/>
      </w:pPr>
      <w:r>
        <w:rPr>
          <w:szCs w:val="24"/>
        </w:rPr>
        <w:t xml:space="preserve">4.  </w:t>
      </w:r>
      <w:r w:rsidR="004E738A">
        <w:rPr>
          <w:szCs w:val="24"/>
        </w:rPr>
        <w:t xml:space="preserve">Congress added </w:t>
      </w:r>
      <w:r>
        <w:rPr>
          <w:szCs w:val="24"/>
        </w:rPr>
        <w:t>§ 83(</w:t>
      </w:r>
      <w:r w:rsidRPr="008F43A3">
        <w:rPr>
          <w:i/>
          <w:szCs w:val="24"/>
        </w:rPr>
        <w:t>i</w:t>
      </w:r>
      <w:r>
        <w:rPr>
          <w:szCs w:val="24"/>
        </w:rPr>
        <w:t>)</w:t>
      </w:r>
      <w:r w:rsidR="004E738A">
        <w:rPr>
          <w:szCs w:val="24"/>
        </w:rPr>
        <w:t xml:space="preserve"> when it enacted the Tax Cut and Jobs Act</w:t>
      </w:r>
      <w:r w:rsidR="00920AA2">
        <w:rPr>
          <w:szCs w:val="24"/>
        </w:rPr>
        <w:t xml:space="preserve">. </w:t>
      </w:r>
      <w:r w:rsidR="00460C0C">
        <w:rPr>
          <w:szCs w:val="24"/>
        </w:rPr>
        <w:t xml:space="preserve">This section </w:t>
      </w:r>
      <w:r w:rsidR="00FA2B4B">
        <w:rPr>
          <w:szCs w:val="24"/>
        </w:rPr>
        <w:t xml:space="preserve">provides </w:t>
      </w:r>
      <w:r w:rsidR="00460C0C">
        <w:rPr>
          <w:szCs w:val="24"/>
        </w:rPr>
        <w:t xml:space="preserve">employees of </w:t>
      </w:r>
      <w:r w:rsidR="002806F7">
        <w:rPr>
          <w:szCs w:val="24"/>
        </w:rPr>
        <w:t xml:space="preserve">closely-held corporate </w:t>
      </w:r>
      <w:r w:rsidR="00460C0C">
        <w:rPr>
          <w:szCs w:val="24"/>
        </w:rPr>
        <w:t xml:space="preserve">employers </w:t>
      </w:r>
      <w:r w:rsidR="00FA2B4B">
        <w:rPr>
          <w:szCs w:val="24"/>
        </w:rPr>
        <w:t xml:space="preserve">an election to </w:t>
      </w:r>
      <w:r w:rsidR="009620D8">
        <w:rPr>
          <w:szCs w:val="24"/>
        </w:rPr>
        <w:t>defer</w:t>
      </w:r>
      <w:r w:rsidR="00FA2B4B">
        <w:rPr>
          <w:szCs w:val="24"/>
        </w:rPr>
        <w:t xml:space="preserve"> </w:t>
      </w:r>
      <w:r w:rsidR="009620D8">
        <w:rPr>
          <w:szCs w:val="24"/>
        </w:rPr>
        <w:t xml:space="preserve">inclusion in gross income </w:t>
      </w:r>
      <w:r w:rsidR="00460C0C">
        <w:rPr>
          <w:szCs w:val="24"/>
        </w:rPr>
        <w:t xml:space="preserve">the fmv </w:t>
      </w:r>
      <w:r w:rsidR="009620D8">
        <w:rPr>
          <w:szCs w:val="24"/>
        </w:rPr>
        <w:t xml:space="preserve">of employer stock </w:t>
      </w:r>
      <w:r w:rsidR="00E84386">
        <w:rPr>
          <w:szCs w:val="24"/>
        </w:rPr>
        <w:t xml:space="preserve">that </w:t>
      </w:r>
      <w:r w:rsidR="009620D8">
        <w:rPr>
          <w:szCs w:val="24"/>
        </w:rPr>
        <w:t>is not readily tradable on an established securities exchange and cannot be sold to the corporation when the employee’s rights are first transferable or not subject to a substantial risk of forfeiture</w:t>
      </w:r>
      <w:r w:rsidR="00920AA2">
        <w:rPr>
          <w:szCs w:val="24"/>
        </w:rPr>
        <w:t xml:space="preserve">. </w:t>
      </w:r>
      <w:r w:rsidR="00460C0C">
        <w:rPr>
          <w:szCs w:val="24"/>
        </w:rPr>
        <w:t>§ 83(</w:t>
      </w:r>
      <w:r w:rsidR="00460C0C" w:rsidRPr="008F43A3">
        <w:rPr>
          <w:i/>
          <w:szCs w:val="24"/>
        </w:rPr>
        <w:t>i</w:t>
      </w:r>
      <w:r w:rsidR="00460C0C">
        <w:rPr>
          <w:szCs w:val="24"/>
        </w:rPr>
        <w:t>)</w:t>
      </w:r>
      <w:r w:rsidR="002806F7">
        <w:rPr>
          <w:szCs w:val="24"/>
        </w:rPr>
        <w:t>(2)</w:t>
      </w:r>
      <w:r w:rsidR="00460C0C">
        <w:rPr>
          <w:szCs w:val="24"/>
        </w:rPr>
        <w:t>(B)</w:t>
      </w:r>
      <w:r w:rsidR="00920AA2">
        <w:rPr>
          <w:szCs w:val="24"/>
        </w:rPr>
        <w:t xml:space="preserve">. </w:t>
      </w:r>
      <w:r w:rsidR="002806F7">
        <w:t>Section 83 (</w:t>
      </w:r>
      <w:r w:rsidR="002806F7">
        <w:rPr>
          <w:i/>
        </w:rPr>
        <w:t>i</w:t>
      </w:r>
      <w:r w:rsidR="002806F7">
        <w:t>) addresses the hardship that can befall employees who must otherwise include in their gross income the value of stock when it vests, even if the employee cannot realize on the stock by selling it to pay what may be a substantial tax burden</w:t>
      </w:r>
      <w:r w:rsidR="00920AA2">
        <w:t xml:space="preserve">. </w:t>
      </w:r>
      <w:r w:rsidR="002806F7">
        <w:t>The fmv of the stock may be high relative to the employee’s normal salary</w:t>
      </w:r>
      <w:r w:rsidR="00920AA2">
        <w:t xml:space="preserve">. </w:t>
      </w:r>
      <w:r w:rsidR="002806F7">
        <w:rPr>
          <w:smallCaps/>
        </w:rPr>
        <w:t>H.R. Rep. No.</w:t>
      </w:r>
      <w:r w:rsidR="002806F7">
        <w:t xml:space="preserve"> 115-409, at 339 (2017)</w:t>
      </w:r>
      <w:r w:rsidR="00920AA2">
        <w:t xml:space="preserve">. </w:t>
      </w:r>
      <w:r w:rsidR="009620D8">
        <w:rPr>
          <w:szCs w:val="24"/>
        </w:rPr>
        <w:t>The employee must own the stock “in connection with the exercise of an option” or in “settlement of a restrict</w:t>
      </w:r>
      <w:r w:rsidR="00460C0C">
        <w:rPr>
          <w:szCs w:val="24"/>
        </w:rPr>
        <w:t>ed</w:t>
      </w:r>
      <w:r w:rsidR="009620D8">
        <w:rPr>
          <w:szCs w:val="24"/>
        </w:rPr>
        <w:t xml:space="preserve"> stock unit”</w:t>
      </w:r>
      <w:r w:rsidR="00460C0C">
        <w:rPr>
          <w:szCs w:val="24"/>
        </w:rPr>
        <w:t xml:space="preserve"> that was given as compensation for services</w:t>
      </w:r>
      <w:bookmarkStart w:id="132" w:name="_Hlk511804521"/>
      <w:r w:rsidR="00920AA2">
        <w:rPr>
          <w:szCs w:val="24"/>
        </w:rPr>
        <w:t xml:space="preserve">. </w:t>
      </w:r>
      <w:r w:rsidR="00460C0C">
        <w:rPr>
          <w:szCs w:val="24"/>
        </w:rPr>
        <w:t>§ 83(</w:t>
      </w:r>
      <w:r w:rsidR="00460C0C" w:rsidRPr="008F43A3">
        <w:rPr>
          <w:i/>
          <w:szCs w:val="24"/>
        </w:rPr>
        <w:t>i</w:t>
      </w:r>
      <w:r w:rsidR="00460C0C">
        <w:rPr>
          <w:szCs w:val="24"/>
        </w:rPr>
        <w:t>)(</w:t>
      </w:r>
      <w:bookmarkEnd w:id="132"/>
      <w:r w:rsidR="00460C0C">
        <w:rPr>
          <w:szCs w:val="24"/>
        </w:rPr>
        <w:t>2)(A)</w:t>
      </w:r>
      <w:r w:rsidR="00920AA2">
        <w:rPr>
          <w:szCs w:val="24"/>
        </w:rPr>
        <w:t xml:space="preserve">. </w:t>
      </w:r>
      <w:r w:rsidR="00FA2B4B">
        <w:t>“</w:t>
      </w:r>
      <w:r w:rsidR="009620D8">
        <w:t>A restricted stock unit (‘‘RSU’’) is a term used for an arrangement under which an employee has the right to receive at a specified time in the future an amount determined by reference to the value of one or more shares of employer stock.</w:t>
      </w:r>
      <w:r w:rsidR="00FA2B4B">
        <w:t xml:space="preserve">”  </w:t>
      </w:r>
      <w:r w:rsidR="00FA2B4B">
        <w:rPr>
          <w:smallCaps/>
        </w:rPr>
        <w:t>H.R. Rep. No.</w:t>
      </w:r>
      <w:r w:rsidR="00FA2B4B">
        <w:t xml:space="preserve"> 115-409, at 338 (2017)</w:t>
      </w:r>
      <w:r w:rsidR="00920AA2">
        <w:t xml:space="preserve">. </w:t>
      </w:r>
    </w:p>
    <w:p w14:paraId="0C430C60" w14:textId="77777777" w:rsidR="0026666E" w:rsidRDefault="0026666E" w:rsidP="009620D8">
      <w:pPr>
        <w:widowControl w:val="0"/>
        <w:jc w:val="both"/>
      </w:pPr>
    </w:p>
    <w:p w14:paraId="033E738E" w14:textId="694EF125" w:rsidR="002806F7" w:rsidRDefault="0026666E" w:rsidP="009620D8">
      <w:pPr>
        <w:widowControl w:val="0"/>
        <w:jc w:val="both"/>
      </w:pPr>
      <w:r>
        <w:t>The election enables employees of closely held corporations to obtain parity with employees of other employers</w:t>
      </w:r>
      <w:r w:rsidR="002806F7">
        <w:t xml:space="preserve"> whose stock is more liquid</w:t>
      </w:r>
      <w:r w:rsidR="00920AA2">
        <w:t xml:space="preserve">. </w:t>
      </w:r>
      <w:r w:rsidR="002806F7">
        <w:t xml:space="preserve">They can elect to defer inclusion in their gross income </w:t>
      </w:r>
      <w:r w:rsidR="003D14CF">
        <w:t xml:space="preserve">the fmv of stock obtained under these circumstances </w:t>
      </w:r>
      <w:r w:rsidR="002806F7">
        <w:t>until the earliest of</w:t>
      </w:r>
      <w:r w:rsidR="003D14CF">
        <w:t xml:space="preserve">: </w:t>
      </w:r>
      <w:r w:rsidR="002806F7">
        <w:t xml:space="preserve"> the date the stock becomes transferable (including to the employer), the day the employee becomes an owner, officer, or highly-compensated employee, the date the stock becomes readily tradeable on an established securities exchange, the date five years after the stock becomes transferable or not subject to a substantial risk of forfeiture, or the day the employee revokes the election.  </w:t>
      </w:r>
      <w:r w:rsidR="002806F7">
        <w:rPr>
          <w:szCs w:val="24"/>
        </w:rPr>
        <w:t>§ 83(</w:t>
      </w:r>
      <w:r w:rsidR="002806F7" w:rsidRPr="008F43A3">
        <w:rPr>
          <w:i/>
          <w:szCs w:val="24"/>
        </w:rPr>
        <w:t>i</w:t>
      </w:r>
      <w:r w:rsidR="002806F7">
        <w:rPr>
          <w:szCs w:val="24"/>
        </w:rPr>
        <w:t>)(1)(B).</w:t>
      </w:r>
    </w:p>
    <w:p w14:paraId="0DE3B64D" w14:textId="77777777" w:rsidR="00460C0C" w:rsidRDefault="00460C0C" w:rsidP="009620D8">
      <w:pPr>
        <w:widowControl w:val="0"/>
        <w:jc w:val="both"/>
      </w:pPr>
    </w:p>
    <w:p w14:paraId="73D565CA" w14:textId="5E33AD2B" w:rsidR="0026666E" w:rsidRDefault="00460C0C" w:rsidP="009620D8">
      <w:pPr>
        <w:widowControl w:val="0"/>
        <w:jc w:val="both"/>
      </w:pPr>
      <w:r>
        <w:t>There are other rules and safeguards</w:t>
      </w:r>
      <w:r w:rsidR="0026666E">
        <w:t xml:space="preserve"> </w:t>
      </w:r>
      <w:r>
        <w:t>to this treatment</w:t>
      </w:r>
      <w:r w:rsidR="00E84386">
        <w:t>.  A</w:t>
      </w:r>
      <w:r>
        <w:t xml:space="preserve"> fuller consideration of § 83(</w:t>
      </w:r>
      <w:r>
        <w:rPr>
          <w:i/>
        </w:rPr>
        <w:t>i</w:t>
      </w:r>
      <w:r>
        <w:t xml:space="preserve">), its uses, and implications </w:t>
      </w:r>
      <w:r w:rsidR="003D14CF">
        <w:t xml:space="preserve">can </w:t>
      </w:r>
      <w:r>
        <w:t>be deferred to a course on employee benefits.</w:t>
      </w:r>
    </w:p>
    <w:p w14:paraId="5CAEE19B" w14:textId="77777777" w:rsidR="0036181B" w:rsidRDefault="0036181B" w:rsidP="009620D8">
      <w:pPr>
        <w:widowControl w:val="0"/>
        <w:jc w:val="both"/>
      </w:pPr>
    </w:p>
    <w:p w14:paraId="03EA1EEE" w14:textId="77777777" w:rsidR="006F6D33" w:rsidRDefault="006F6D33" w:rsidP="009620D8">
      <w:pPr>
        <w:widowControl w:val="0"/>
        <w:jc w:val="both"/>
      </w:pPr>
    </w:p>
    <w:p w14:paraId="47B1455C" w14:textId="77777777" w:rsidR="006F6D33" w:rsidRDefault="006F6D33" w:rsidP="009620D8">
      <w:pPr>
        <w:widowControl w:val="0"/>
        <w:jc w:val="both"/>
      </w:pPr>
    </w:p>
    <w:p w14:paraId="3C11CE73" w14:textId="77777777" w:rsidR="0036181B" w:rsidRDefault="0036181B" w:rsidP="0036181B">
      <w:pPr>
        <w:widowControl w:val="0"/>
        <w:jc w:val="both"/>
        <w:rPr>
          <w:szCs w:val="24"/>
        </w:rPr>
      </w:pPr>
    </w:p>
    <w:p w14:paraId="1229F523" w14:textId="77777777" w:rsidR="0036181B" w:rsidRPr="00576ED7" w:rsidRDefault="0036181B" w:rsidP="0036181B">
      <w:pPr>
        <w:rPr>
          <w:szCs w:val="24"/>
        </w:rPr>
      </w:pPr>
      <w:r w:rsidRPr="00576ED7">
        <w:rPr>
          <w:noProof/>
          <w:szCs w:val="24"/>
        </w:rPr>
        <w:lastRenderedPageBreak/>
        <w:drawing>
          <wp:inline distT="0" distB="0" distL="0" distR="0" wp14:anchorId="41D8568A" wp14:editId="237CB99C">
            <wp:extent cx="704850" cy="190500"/>
            <wp:effectExtent l="0" t="0" r="0" b="0"/>
            <wp:docPr id="1" name="Picture 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EADEDA5" w14:textId="22BB1D1E" w:rsidR="0036181B" w:rsidRPr="00576ED7" w:rsidRDefault="0036181B" w:rsidP="0036181B">
      <w:pPr>
        <w:widowControl w:val="0"/>
        <w:jc w:val="both"/>
        <w:rPr>
          <w:szCs w:val="24"/>
        </w:rPr>
      </w:pPr>
      <w:r w:rsidRPr="00576ED7">
        <w:rPr>
          <w:szCs w:val="24"/>
        </w:rPr>
        <w:t xml:space="preserve">Do the CALI Lesson, </w:t>
      </w:r>
      <w:bookmarkStart w:id="133" w:name="_Hlk512494115"/>
      <w:r w:rsidRPr="00576ED7">
        <w:rPr>
          <w:i/>
          <w:szCs w:val="24"/>
        </w:rPr>
        <w:t xml:space="preserve">Basic Federal Income Taxation: </w:t>
      </w:r>
      <w:r>
        <w:rPr>
          <w:i/>
          <w:szCs w:val="24"/>
        </w:rPr>
        <w:t>Gross Income:  Receipt of Property as Compensation</w:t>
      </w:r>
      <w:bookmarkEnd w:id="133"/>
      <w:r w:rsidR="00750582">
        <w:rPr>
          <w:i/>
          <w:szCs w:val="24"/>
        </w:rPr>
        <w:t>.</w:t>
      </w:r>
    </w:p>
    <w:p w14:paraId="2182BA0B" w14:textId="77777777" w:rsidR="009620D8" w:rsidRDefault="009620D8" w:rsidP="009620D8">
      <w:pPr>
        <w:widowControl w:val="0"/>
        <w:jc w:val="both"/>
        <w:rPr>
          <w:szCs w:val="24"/>
        </w:rPr>
      </w:pPr>
    </w:p>
    <w:p w14:paraId="2F280F70" w14:textId="77777777" w:rsidR="00CD62B6" w:rsidRPr="00576ED7" w:rsidRDefault="00CD62B6" w:rsidP="00A6585D">
      <w:pPr>
        <w:widowControl w:val="0"/>
        <w:jc w:val="both"/>
        <w:rPr>
          <w:szCs w:val="24"/>
        </w:rPr>
      </w:pPr>
    </w:p>
    <w:p w14:paraId="2EE5148E" w14:textId="77777777" w:rsidR="0049128E" w:rsidRPr="00576ED7" w:rsidRDefault="0049128E" w:rsidP="00A6585D">
      <w:pPr>
        <w:widowControl w:val="0"/>
        <w:jc w:val="both"/>
        <w:rPr>
          <w:szCs w:val="24"/>
        </w:rPr>
      </w:pPr>
      <w:r w:rsidRPr="00576ED7">
        <w:rPr>
          <w:szCs w:val="24"/>
        </w:rPr>
        <w:tab/>
      </w:r>
      <w:r w:rsidRPr="00576ED7">
        <w:rPr>
          <w:i/>
          <w:szCs w:val="24"/>
        </w:rPr>
        <w:t>B.  Accrual Method</w:t>
      </w:r>
      <w:r w:rsidRPr="00576ED7">
        <w:rPr>
          <w:szCs w:val="24"/>
        </w:rPr>
        <w:fldChar w:fldCharType="begin"/>
      </w:r>
      <w:r w:rsidRPr="00576ED7">
        <w:rPr>
          <w:i/>
          <w:szCs w:val="24"/>
        </w:rPr>
        <w:instrText xml:space="preserve"> TC \l2 "B.  Accrual Method</w:instrText>
      </w:r>
      <w:r w:rsidRPr="00576ED7">
        <w:rPr>
          <w:szCs w:val="24"/>
        </w:rPr>
        <w:fldChar w:fldCharType="end"/>
      </w:r>
    </w:p>
    <w:p w14:paraId="25524F66" w14:textId="77777777" w:rsidR="0049128E" w:rsidRPr="00576ED7" w:rsidRDefault="0049128E" w:rsidP="00A6585D">
      <w:pPr>
        <w:widowControl w:val="0"/>
        <w:jc w:val="both"/>
        <w:rPr>
          <w:szCs w:val="24"/>
        </w:rPr>
      </w:pPr>
    </w:p>
    <w:p w14:paraId="61BCBE4A" w14:textId="70BF1EC9" w:rsidR="0049128E" w:rsidRPr="00576ED7" w:rsidRDefault="0049128E" w:rsidP="00A6585D">
      <w:pPr>
        <w:widowControl w:val="0"/>
        <w:jc w:val="both"/>
        <w:rPr>
          <w:szCs w:val="24"/>
        </w:rPr>
      </w:pPr>
      <w:r w:rsidRPr="00576ED7">
        <w:rPr>
          <w:szCs w:val="24"/>
        </w:rPr>
        <w:t xml:space="preserve">In </w:t>
      </w:r>
      <w:r w:rsidRPr="00576ED7">
        <w:rPr>
          <w:i/>
          <w:szCs w:val="24"/>
        </w:rPr>
        <w:t>United States v. Anderson</w:t>
      </w:r>
      <w:r w:rsidRPr="00576ED7">
        <w:rPr>
          <w:szCs w:val="24"/>
        </w:rPr>
        <w:t>, 269 U.S. 422, 441 (1926), the United States Supreme Court stated that a taxpayer using the accrual method of accounting must claim a deduction when “all the events [have occurred] which fix the amount of the [liability] and determine the liability of the taxpayer to pay it.”</w:t>
      </w:r>
      <w:r w:rsidR="0091531A">
        <w:rPr>
          <w:szCs w:val="24"/>
        </w:rPr>
        <w:t xml:space="preserve">  Under the accrual method, the timing of income or deductions does not turn upon actual receipt or payment of money, as it does under the cash method</w:t>
      </w:r>
      <w:r w:rsidR="00920AA2">
        <w:rPr>
          <w:szCs w:val="24"/>
        </w:rPr>
        <w:t xml:space="preserve">. </w:t>
      </w:r>
      <w:r w:rsidR="0091531A">
        <w:rPr>
          <w:szCs w:val="24"/>
        </w:rPr>
        <w:t>Its focus is on sufficiently fixed rights and obligations</w:t>
      </w:r>
      <w:r w:rsidR="00463419">
        <w:rPr>
          <w:szCs w:val="24"/>
        </w:rPr>
        <w:t xml:space="preserve"> concerning payments</w:t>
      </w:r>
      <w:r w:rsidR="00920AA2">
        <w:rPr>
          <w:szCs w:val="24"/>
        </w:rPr>
        <w:t xml:space="preserve">. </w:t>
      </w:r>
      <w:r w:rsidR="00463419">
        <w:rPr>
          <w:szCs w:val="24"/>
        </w:rPr>
        <w:t>The accrual method more accurately portrays the financial state of the taxpayer than the cash method.</w:t>
      </w:r>
    </w:p>
    <w:p w14:paraId="20DD0C9A" w14:textId="77777777" w:rsidR="0049128E" w:rsidRPr="00576ED7" w:rsidRDefault="0049128E" w:rsidP="00A6585D">
      <w:pPr>
        <w:widowControl w:val="0"/>
        <w:jc w:val="both"/>
        <w:rPr>
          <w:szCs w:val="24"/>
        </w:rPr>
      </w:pPr>
    </w:p>
    <w:p w14:paraId="5B39431D" w14:textId="77777777" w:rsidR="0049128E" w:rsidRPr="00576ED7" w:rsidRDefault="0049128E" w:rsidP="00A6585D">
      <w:pPr>
        <w:widowControl w:val="0"/>
        <w:jc w:val="both"/>
        <w:rPr>
          <w:szCs w:val="24"/>
        </w:rPr>
      </w:pPr>
      <w:r w:rsidRPr="00576ED7">
        <w:rPr>
          <w:szCs w:val="24"/>
        </w:rPr>
        <w:t>The regulations provide an “all events test” for deductions and another “all events test” fo</w:t>
      </w:r>
      <w:r w:rsidR="00EB64D5">
        <w:rPr>
          <w:szCs w:val="24"/>
        </w:rPr>
        <w:t xml:space="preserve">r recognition of gross income. </w:t>
      </w:r>
      <w:r w:rsidRPr="00576ED7">
        <w:rPr>
          <w:szCs w:val="24"/>
        </w:rPr>
        <w:t>Not surprisingly, the regulations are stingier about permitting deductions than requiring recognition of gross income.</w:t>
      </w:r>
    </w:p>
    <w:p w14:paraId="3ED0A134" w14:textId="77777777" w:rsidR="0049128E" w:rsidRPr="00576ED7" w:rsidRDefault="0049128E" w:rsidP="00A6585D">
      <w:pPr>
        <w:widowControl w:val="0"/>
        <w:jc w:val="both"/>
        <w:rPr>
          <w:szCs w:val="24"/>
        </w:rPr>
      </w:pPr>
    </w:p>
    <w:p w14:paraId="64C5106B" w14:textId="77777777" w:rsidR="0049128E" w:rsidRPr="00576ED7" w:rsidRDefault="0049128E" w:rsidP="00A6585D">
      <w:pPr>
        <w:widowControl w:val="0"/>
        <w:jc w:val="both"/>
        <w:rPr>
          <w:szCs w:val="24"/>
        </w:rPr>
      </w:pPr>
      <w:r w:rsidRPr="00576ED7">
        <w:rPr>
          <w:i/>
          <w:szCs w:val="24"/>
        </w:rPr>
        <w:t>Deductions</w:t>
      </w:r>
      <w:r w:rsidRPr="00576ED7">
        <w:rPr>
          <w:szCs w:val="24"/>
        </w:rPr>
        <w:t xml:space="preserve">: Reg. </w:t>
      </w:r>
      <w:r w:rsidR="00CA008D">
        <w:rPr>
          <w:szCs w:val="24"/>
        </w:rPr>
        <w:t>§ </w:t>
      </w:r>
      <w:r w:rsidRPr="00576ED7">
        <w:rPr>
          <w:szCs w:val="24"/>
        </w:rPr>
        <w:t>1.461-1(a)(2) provides in part:</w:t>
      </w:r>
    </w:p>
    <w:p w14:paraId="7713D27A" w14:textId="77777777" w:rsidR="0049128E" w:rsidRPr="00576ED7" w:rsidRDefault="0049128E" w:rsidP="00A6585D">
      <w:pPr>
        <w:widowControl w:val="0"/>
        <w:jc w:val="both"/>
        <w:rPr>
          <w:szCs w:val="24"/>
        </w:rPr>
      </w:pPr>
    </w:p>
    <w:p w14:paraId="4E7E8AF4" w14:textId="77777777" w:rsidR="0049128E" w:rsidRPr="00576ED7" w:rsidRDefault="0049128E" w:rsidP="00A6585D">
      <w:pPr>
        <w:widowControl w:val="0"/>
        <w:ind w:left="720"/>
        <w:jc w:val="both"/>
        <w:rPr>
          <w:szCs w:val="24"/>
        </w:rPr>
      </w:pPr>
      <w:r w:rsidRPr="00576ED7">
        <w:rPr>
          <w:szCs w:val="24"/>
        </w:rPr>
        <w:t>Under an accrual method of accounting, a liability ... is incurred, and generally is taken in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w:t>
      </w:r>
    </w:p>
    <w:p w14:paraId="67A59D90" w14:textId="77777777" w:rsidR="0049128E" w:rsidRPr="00576ED7" w:rsidRDefault="0049128E" w:rsidP="00A6585D">
      <w:pPr>
        <w:widowControl w:val="0"/>
        <w:jc w:val="both"/>
        <w:rPr>
          <w:szCs w:val="24"/>
        </w:rPr>
      </w:pPr>
    </w:p>
    <w:p w14:paraId="579A7EDE" w14:textId="77777777" w:rsidR="00FC46B8" w:rsidRDefault="00FC46B8" w:rsidP="00A6585D">
      <w:pPr>
        <w:widowControl w:val="0"/>
        <w:jc w:val="both"/>
        <w:rPr>
          <w:szCs w:val="24"/>
        </w:rPr>
      </w:pPr>
      <w:r>
        <w:rPr>
          <w:i/>
          <w:szCs w:val="24"/>
        </w:rPr>
        <w:t>See</w:t>
      </w:r>
      <w:r>
        <w:rPr>
          <w:szCs w:val="24"/>
        </w:rPr>
        <w:t xml:space="preserve"> </w:t>
      </w:r>
      <w:r w:rsidR="00CA008D">
        <w:rPr>
          <w:szCs w:val="24"/>
        </w:rPr>
        <w:t>§ </w:t>
      </w:r>
      <w:r w:rsidR="00EB64D5">
        <w:rPr>
          <w:szCs w:val="24"/>
        </w:rPr>
        <w:t xml:space="preserve">461(h)(4). </w:t>
      </w:r>
      <w:r w:rsidR="0049128E" w:rsidRPr="00576ED7">
        <w:rPr>
          <w:szCs w:val="24"/>
        </w:rPr>
        <w:t>Section 461(h) d</w:t>
      </w:r>
      <w:r w:rsidR="00EB64D5">
        <w:rPr>
          <w:szCs w:val="24"/>
        </w:rPr>
        <w:t xml:space="preserve">efines “economic performance.” </w:t>
      </w:r>
      <w:r>
        <w:rPr>
          <w:szCs w:val="24"/>
        </w:rPr>
        <w:t>Section 461(h) sets forth various events that constitute “economic performanc</w:t>
      </w:r>
      <w:r w:rsidR="00EB64D5">
        <w:rPr>
          <w:szCs w:val="24"/>
        </w:rPr>
        <w:t xml:space="preserve">e” in different circumstances. </w:t>
      </w:r>
      <w:r>
        <w:rPr>
          <w:szCs w:val="24"/>
        </w:rPr>
        <w:t>Generally, “economic performance” is actual performance of an obligation by or for the taxpayer, or making a payment. It is not enough that taxpayer owes or is owed performance or payment.</w:t>
      </w:r>
    </w:p>
    <w:p w14:paraId="5D01F785" w14:textId="77777777" w:rsidR="0049128E" w:rsidRPr="00576ED7" w:rsidRDefault="0049128E" w:rsidP="00A6585D">
      <w:pPr>
        <w:widowControl w:val="0"/>
        <w:jc w:val="both"/>
        <w:rPr>
          <w:szCs w:val="24"/>
        </w:rPr>
      </w:pPr>
    </w:p>
    <w:p w14:paraId="2F81803C" w14:textId="77777777" w:rsidR="0049128E" w:rsidRPr="00576ED7" w:rsidRDefault="0049128E" w:rsidP="00A6585D">
      <w:pPr>
        <w:widowControl w:val="0"/>
        <w:jc w:val="both"/>
        <w:rPr>
          <w:szCs w:val="24"/>
        </w:rPr>
      </w:pPr>
      <w:r w:rsidRPr="00576ED7">
        <w:rPr>
          <w:i/>
          <w:szCs w:val="24"/>
        </w:rPr>
        <w:t>Income</w:t>
      </w:r>
      <w:r w:rsidRPr="00576ED7">
        <w:rPr>
          <w:szCs w:val="24"/>
        </w:rPr>
        <w:t xml:space="preserve">: Reg. </w:t>
      </w:r>
      <w:r w:rsidR="00CA008D">
        <w:rPr>
          <w:szCs w:val="24"/>
        </w:rPr>
        <w:t>§ </w:t>
      </w:r>
      <w:r w:rsidRPr="00576ED7">
        <w:rPr>
          <w:szCs w:val="24"/>
        </w:rPr>
        <w:t>1.451-1(a) provides in part:</w:t>
      </w:r>
    </w:p>
    <w:p w14:paraId="16214C40" w14:textId="77777777" w:rsidR="0049128E" w:rsidRPr="00576ED7" w:rsidRDefault="0049128E" w:rsidP="00A6585D">
      <w:pPr>
        <w:widowControl w:val="0"/>
        <w:jc w:val="both"/>
        <w:rPr>
          <w:szCs w:val="24"/>
        </w:rPr>
      </w:pPr>
    </w:p>
    <w:p w14:paraId="1676ED8C" w14:textId="5DAE7A25" w:rsidR="0049128E" w:rsidRPr="00576ED7" w:rsidRDefault="0049128E" w:rsidP="00A6585D">
      <w:pPr>
        <w:widowControl w:val="0"/>
        <w:ind w:left="720"/>
        <w:jc w:val="both"/>
        <w:rPr>
          <w:szCs w:val="24"/>
        </w:rPr>
      </w:pPr>
      <w:r w:rsidRPr="00576ED7">
        <w:rPr>
          <w:szCs w:val="24"/>
        </w:rPr>
        <w:t xml:space="preserve">Under an accrual method of accounting, income is includible in gross income when all the events have occurred which fix the right to receive such </w:t>
      </w:r>
      <w:r w:rsidRPr="00576ED7">
        <w:rPr>
          <w:szCs w:val="24"/>
        </w:rPr>
        <w:lastRenderedPageBreak/>
        <w:t>income and the amount thereof can be determined with reasonable accuracy. ... Where an amount of income is properly accrued on the basis of a reasonable estimate and the exact amount is subsequently determined, the difference, if any, shall be taken into account for the taxable year in which such determination is made. ... If a taxpayer ascertains that an item should have been included in gross income in a prior taxable year, he should, if within the period of limitation, file an amended return and pay any additional tax due</w:t>
      </w:r>
      <w:r w:rsidR="00920AA2" w:rsidRPr="00576ED7">
        <w:rPr>
          <w:szCs w:val="24"/>
        </w:rPr>
        <w:t xml:space="preserve">. </w:t>
      </w:r>
      <w:r w:rsidRPr="00576ED7">
        <w:rPr>
          <w:szCs w:val="24"/>
        </w:rPr>
        <w:t>Similarly, if a taxpayer ascertains that an item was improperly included in gross income in a prior taxable year, he should, if within the period of limitation, file claim for credit or refund of any overpayment of tax arising therefrom.</w:t>
      </w:r>
    </w:p>
    <w:p w14:paraId="6B83D379" w14:textId="77777777" w:rsidR="0049128E" w:rsidRPr="00576ED7" w:rsidRDefault="0049128E" w:rsidP="00A6585D">
      <w:pPr>
        <w:widowControl w:val="0"/>
        <w:jc w:val="both"/>
        <w:rPr>
          <w:szCs w:val="24"/>
        </w:rPr>
      </w:pPr>
    </w:p>
    <w:p w14:paraId="3B54AAF7" w14:textId="77777777" w:rsidR="0049128E" w:rsidRDefault="0049128E" w:rsidP="00A6585D">
      <w:pPr>
        <w:widowControl w:val="0"/>
        <w:jc w:val="both"/>
        <w:rPr>
          <w:szCs w:val="24"/>
        </w:rPr>
      </w:pPr>
      <w:r w:rsidRPr="00576ED7">
        <w:rPr>
          <w:szCs w:val="24"/>
        </w:rPr>
        <w:t xml:space="preserve">An important condition that the Supreme Court permitted the Commissioner to incorporate into the accrual method of recognizing income is that taxpayer’s receipt of </w:t>
      </w:r>
      <w:r w:rsidRPr="00576ED7">
        <w:rPr>
          <w:i/>
          <w:szCs w:val="24"/>
        </w:rPr>
        <w:t>cash</w:t>
      </w:r>
      <w:r w:rsidRPr="00576ED7">
        <w:rPr>
          <w:szCs w:val="24"/>
        </w:rPr>
        <w:t xml:space="preserve"> in exchange for its promise to render services to members of a club who might need them at some undetermined future time gave rise to gross in</w:t>
      </w:r>
      <w:r w:rsidR="00457B5A" w:rsidRPr="00576ED7">
        <w:rPr>
          <w:szCs w:val="24"/>
        </w:rPr>
        <w:t xml:space="preserve">come upon receipt of the cash, </w:t>
      </w:r>
      <w:r w:rsidRPr="00576ED7">
        <w:rPr>
          <w:i/>
          <w:szCs w:val="24"/>
        </w:rPr>
        <w:t>American Automobile Assoc. v. United States</w:t>
      </w:r>
      <w:r w:rsidRPr="00576ED7">
        <w:rPr>
          <w:szCs w:val="24"/>
        </w:rPr>
        <w:t>, 367 U.S. 687 (1961), irrespective of what Generally Accepted Accounting Pr</w:t>
      </w:r>
      <w:r w:rsidR="00122619">
        <w:rPr>
          <w:szCs w:val="24"/>
        </w:rPr>
        <w:t xml:space="preserve">inciples (GAAP) </w:t>
      </w:r>
      <w:r w:rsidR="00463419">
        <w:rPr>
          <w:szCs w:val="24"/>
        </w:rPr>
        <w:t xml:space="preserve">might otherwise </w:t>
      </w:r>
      <w:r w:rsidR="00122619">
        <w:rPr>
          <w:szCs w:val="24"/>
        </w:rPr>
        <w:t xml:space="preserve">prescribe. </w:t>
      </w:r>
      <w:r w:rsidRPr="00576ED7">
        <w:rPr>
          <w:i/>
          <w:szCs w:val="24"/>
        </w:rPr>
        <w:t>Id.</w:t>
      </w:r>
      <w:r w:rsidRPr="00576ED7">
        <w:rPr>
          <w:szCs w:val="24"/>
        </w:rPr>
        <w:t xml:space="preserve"> at 693.</w:t>
      </w:r>
      <w:r w:rsidR="00122619">
        <w:rPr>
          <w:szCs w:val="24"/>
        </w:rPr>
        <w:t xml:space="preserve"> </w:t>
      </w:r>
      <w:r w:rsidR="00917661">
        <w:rPr>
          <w:szCs w:val="24"/>
        </w:rPr>
        <w:t xml:space="preserve">Taxpayer </w:t>
      </w:r>
      <w:r w:rsidR="00DF3DBC">
        <w:rPr>
          <w:szCs w:val="24"/>
        </w:rPr>
        <w:t xml:space="preserve">argued that it should be permitted to </w:t>
      </w:r>
      <w:r w:rsidR="00917661">
        <w:rPr>
          <w:szCs w:val="24"/>
        </w:rPr>
        <w:t>recognize a pro r</w:t>
      </w:r>
      <w:r w:rsidR="00122619">
        <w:rPr>
          <w:szCs w:val="24"/>
        </w:rPr>
        <w:t xml:space="preserve">ated amount of income monthly. </w:t>
      </w:r>
      <w:r w:rsidR="00917661" w:rsidRPr="00917661">
        <w:rPr>
          <w:i/>
          <w:szCs w:val="24"/>
        </w:rPr>
        <w:t>See also</w:t>
      </w:r>
      <w:r w:rsidR="00917661">
        <w:rPr>
          <w:szCs w:val="24"/>
        </w:rPr>
        <w:t xml:space="preserve"> </w:t>
      </w:r>
      <w:r w:rsidR="00917661" w:rsidRPr="00917661">
        <w:rPr>
          <w:i/>
          <w:szCs w:val="24"/>
        </w:rPr>
        <w:t>Automobile Club of Michigan v. Commissioner</w:t>
      </w:r>
      <w:r w:rsidR="00917661">
        <w:rPr>
          <w:szCs w:val="24"/>
        </w:rPr>
        <w:t>, 353 U.S. 180 (1957).</w:t>
      </w:r>
    </w:p>
    <w:p w14:paraId="3A2F8FAF" w14:textId="77777777" w:rsidR="00463419" w:rsidRDefault="00463419" w:rsidP="00A6585D">
      <w:pPr>
        <w:widowControl w:val="0"/>
        <w:jc w:val="both"/>
        <w:rPr>
          <w:szCs w:val="24"/>
        </w:rPr>
      </w:pPr>
    </w:p>
    <w:p w14:paraId="4DA81121" w14:textId="77777777" w:rsidR="00463419" w:rsidRDefault="00463419" w:rsidP="00A6585D">
      <w:pPr>
        <w:widowControl w:val="0"/>
        <w:jc w:val="both"/>
        <w:rPr>
          <w:szCs w:val="24"/>
        </w:rPr>
      </w:pPr>
      <w:r>
        <w:rPr>
          <w:szCs w:val="24"/>
        </w:rPr>
        <w:t>While the Commissioner prevailed on the question of whether an accrual method taxpayer must include advance payments in its gross income in the year of receipt, the IRS offered an accommodation in Rev. Proc. 2004-23, 2004-1 C.B. 991 whereby accrual method taxpayers who receive an advance payment could</w:t>
      </w:r>
    </w:p>
    <w:p w14:paraId="43A5EFB0" w14:textId="77777777" w:rsidR="00A70ABC" w:rsidRDefault="00A70ABC" w:rsidP="00463419">
      <w:pPr>
        <w:widowControl w:val="0"/>
        <w:ind w:left="720"/>
        <w:jc w:val="both"/>
        <w:rPr>
          <w:szCs w:val="24"/>
        </w:rPr>
      </w:pPr>
    </w:p>
    <w:p w14:paraId="4FE8FE77" w14:textId="77777777" w:rsidR="00463419" w:rsidRDefault="00463419" w:rsidP="00463419">
      <w:pPr>
        <w:widowControl w:val="0"/>
        <w:ind w:left="720"/>
        <w:jc w:val="both"/>
        <w:rPr>
          <w:szCs w:val="24"/>
        </w:rPr>
      </w:pPr>
      <w:r>
        <w:rPr>
          <w:szCs w:val="24"/>
        </w:rPr>
        <w:t>(i) include the advance payment in gross income for the year of receipt … to the extent recognized in revenues in its applicable financial statement … for that taxable year, and</w:t>
      </w:r>
    </w:p>
    <w:p w14:paraId="3876F8AB" w14:textId="77777777" w:rsidR="00A70ABC" w:rsidRDefault="00A70ABC" w:rsidP="00463419">
      <w:pPr>
        <w:widowControl w:val="0"/>
        <w:ind w:left="720"/>
        <w:jc w:val="both"/>
        <w:rPr>
          <w:szCs w:val="24"/>
        </w:rPr>
      </w:pPr>
    </w:p>
    <w:p w14:paraId="472E7F01" w14:textId="2DB88505" w:rsidR="00A70ABC" w:rsidRDefault="00A70ABC" w:rsidP="00463419">
      <w:pPr>
        <w:widowControl w:val="0"/>
        <w:ind w:left="720"/>
        <w:jc w:val="both"/>
        <w:rPr>
          <w:szCs w:val="24"/>
        </w:rPr>
      </w:pPr>
      <w:r>
        <w:rPr>
          <w:szCs w:val="24"/>
        </w:rPr>
        <w:t>(ii) include the remaining amount of the advance payment in gross income in accordance with § 5.02(1)(a)(ii) of this revenue procedure</w:t>
      </w:r>
      <w:r w:rsidR="003536E3">
        <w:rPr>
          <w:szCs w:val="24"/>
        </w:rPr>
        <w:t>[ in the next succeeding taxable year</w:t>
      </w:r>
      <w:r>
        <w:rPr>
          <w:szCs w:val="24"/>
        </w:rPr>
        <w:t>.</w:t>
      </w:r>
      <w:r w:rsidR="003536E3">
        <w:rPr>
          <w:szCs w:val="24"/>
        </w:rPr>
        <w:t>]</w:t>
      </w:r>
    </w:p>
    <w:p w14:paraId="5DCB1CC2" w14:textId="77777777" w:rsidR="00A70ABC" w:rsidRDefault="00A70ABC" w:rsidP="00A70ABC">
      <w:pPr>
        <w:widowControl w:val="0"/>
        <w:jc w:val="both"/>
        <w:rPr>
          <w:szCs w:val="24"/>
        </w:rPr>
      </w:pPr>
    </w:p>
    <w:p w14:paraId="541B1EAF" w14:textId="4E8DEAD3" w:rsidR="00A70ABC" w:rsidRPr="00A70ABC" w:rsidRDefault="00A70ABC" w:rsidP="00A70ABC">
      <w:pPr>
        <w:widowControl w:val="0"/>
        <w:jc w:val="both"/>
        <w:rPr>
          <w:szCs w:val="24"/>
        </w:rPr>
      </w:pPr>
      <w:r>
        <w:rPr>
          <w:szCs w:val="24"/>
        </w:rPr>
        <w:t>In the Tax Cuts and Jobs Act, Congress codified this one-year rule</w:t>
      </w:r>
      <w:r w:rsidR="00920AA2">
        <w:rPr>
          <w:szCs w:val="24"/>
        </w:rPr>
        <w:t xml:space="preserve">. </w:t>
      </w:r>
      <w:r>
        <w:rPr>
          <w:i/>
          <w:szCs w:val="24"/>
        </w:rPr>
        <w:t>Compare</w:t>
      </w:r>
      <w:r>
        <w:rPr>
          <w:szCs w:val="24"/>
        </w:rPr>
        <w:t xml:space="preserve"> the quoted language with § 451(c)(1)(B)</w:t>
      </w:r>
      <w:r w:rsidR="00920AA2">
        <w:rPr>
          <w:szCs w:val="24"/>
        </w:rPr>
        <w:t xml:space="preserve">. </w:t>
      </w:r>
      <w:r>
        <w:rPr>
          <w:szCs w:val="24"/>
        </w:rPr>
        <w:t>Rev. Proc. 2004-34 illustrated the rule with examples, some of which are included here</w:t>
      </w:r>
      <w:r w:rsidR="00920AA2">
        <w:rPr>
          <w:szCs w:val="24"/>
        </w:rPr>
        <w:t xml:space="preserve">. </w:t>
      </w:r>
      <w:r>
        <w:rPr>
          <w:szCs w:val="24"/>
        </w:rPr>
        <w:t>Cumulatively, they inform us how the one-year rule works.</w:t>
      </w:r>
    </w:p>
    <w:p w14:paraId="14CD9E6C" w14:textId="77777777" w:rsidR="0049128E" w:rsidRPr="00576ED7" w:rsidRDefault="0049128E" w:rsidP="00A6585D">
      <w:pPr>
        <w:widowControl w:val="0"/>
        <w:jc w:val="both"/>
        <w:rPr>
          <w:szCs w:val="24"/>
        </w:rPr>
      </w:pPr>
      <w:r w:rsidRPr="00576ED7">
        <w:rPr>
          <w:b/>
          <w:szCs w:val="24"/>
        </w:rPr>
        <w:lastRenderedPageBreak/>
        <w:t>Rev. Proc</w:t>
      </w:r>
      <w:r w:rsidRPr="00576ED7">
        <w:rPr>
          <w:szCs w:val="24"/>
        </w:rPr>
        <w:t>. 2004-34</w:t>
      </w:r>
      <w:r w:rsidR="00E860BD">
        <w:rPr>
          <w:szCs w:val="24"/>
        </w:rPr>
        <w:t>, 2004-1 C.B. 991.</w:t>
      </w:r>
      <w:r w:rsidRPr="00576ED7">
        <w:rPr>
          <w:szCs w:val="24"/>
        </w:rPr>
        <w:fldChar w:fldCharType="begin"/>
      </w:r>
      <w:r w:rsidRPr="00576ED7">
        <w:rPr>
          <w:szCs w:val="24"/>
        </w:rPr>
        <w:instrText xml:space="preserve"> TC \l3 "Rev. Proc. 2004-34</w:instrText>
      </w:r>
      <w:r w:rsidRPr="00576ED7">
        <w:rPr>
          <w:szCs w:val="24"/>
        </w:rPr>
        <w:fldChar w:fldCharType="end"/>
      </w:r>
    </w:p>
    <w:p w14:paraId="2F434231" w14:textId="77777777" w:rsidR="0049128E" w:rsidRPr="00576ED7" w:rsidRDefault="0049128E" w:rsidP="00A6585D">
      <w:pPr>
        <w:widowControl w:val="0"/>
        <w:jc w:val="both"/>
        <w:rPr>
          <w:szCs w:val="24"/>
        </w:rPr>
      </w:pPr>
    </w:p>
    <w:p w14:paraId="424F2B0A" w14:textId="77777777" w:rsidR="00DD1DBF" w:rsidRDefault="00DD1DBF" w:rsidP="00A6585D">
      <w:pPr>
        <w:widowControl w:val="0"/>
        <w:jc w:val="both"/>
        <w:rPr>
          <w:szCs w:val="24"/>
        </w:rPr>
      </w:pPr>
      <w:r>
        <w:rPr>
          <w:szCs w:val="24"/>
        </w:rPr>
        <w:t>….</w:t>
      </w:r>
    </w:p>
    <w:p w14:paraId="72330548"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2A5E9584" w14:textId="77777777" w:rsidR="0049128E" w:rsidRDefault="0049128E" w:rsidP="00A6585D">
      <w:pPr>
        <w:widowControl w:val="0"/>
        <w:jc w:val="both"/>
        <w:rPr>
          <w:szCs w:val="24"/>
        </w:rPr>
      </w:pPr>
      <w:r w:rsidRPr="00576ED7">
        <w:rPr>
          <w:szCs w:val="24"/>
        </w:rPr>
        <w:t>Example 1. On November 1, 2004, A, in the business of giving dancing lessons, receives an advance payment for a 1-year contract commencing on that date and providing for up to 48 individual, 1-hour lessons. A provides eight lessons in 2004 and another 35 lessons in 2005. In its ... financial statement, A recognizes 1∕6 of the payment in revenues for 2004, and 5∕6 of the payment in revenues for 2005. A uses the Deferral Method. For federal income tax purposes, A must include 1/6 of the payment in gross income for 2004, and the remaining 5∕6 of the payment in gross income for 2005.</w:t>
      </w:r>
    </w:p>
    <w:p w14:paraId="099AB442" w14:textId="77777777" w:rsidR="00F941FD" w:rsidRPr="00576ED7" w:rsidRDefault="00F941FD" w:rsidP="00A6585D">
      <w:pPr>
        <w:widowControl w:val="0"/>
        <w:jc w:val="both"/>
        <w:rPr>
          <w:szCs w:val="24"/>
        </w:rPr>
      </w:pPr>
    </w:p>
    <w:p w14:paraId="0F021083" w14:textId="77777777" w:rsidR="0049128E" w:rsidRPr="00576ED7" w:rsidRDefault="0049128E" w:rsidP="00A6585D">
      <w:pPr>
        <w:widowControl w:val="0"/>
        <w:jc w:val="both"/>
        <w:rPr>
          <w:szCs w:val="24"/>
        </w:rPr>
      </w:pPr>
      <w:r w:rsidRPr="00576ED7">
        <w:rPr>
          <w:szCs w:val="24"/>
        </w:rPr>
        <w:t>Example 2. Assume the same facts as in Example 1, except that the advance payment is received for a 2-year contract under which up to 96 lessons are provided. A provides eight lessons in 2004, 48 lessons in 2005, and 40 lessons in 2006. In its ... financial statement, A recognizes 1∕12 of the payment in revenues for 2004, 6∕12 of the payment in revenues for 2005, and 5∕12 of the payment in gross revenues for 2006. For federal income tax purposes, A must include 1∕12 of the payment in gross income for 2004, and the remaining 11∕12 of the payment in gross income for 2005.</w:t>
      </w:r>
    </w:p>
    <w:p w14:paraId="5D401E78" w14:textId="77777777" w:rsidR="0049128E" w:rsidRPr="00576ED7" w:rsidRDefault="0049128E" w:rsidP="00A6585D">
      <w:pPr>
        <w:widowControl w:val="0"/>
        <w:jc w:val="both"/>
        <w:rPr>
          <w:szCs w:val="24"/>
        </w:rPr>
      </w:pPr>
      <w:r w:rsidRPr="00576ED7">
        <w:rPr>
          <w:szCs w:val="24"/>
        </w:rPr>
        <w:t>....</w:t>
      </w:r>
    </w:p>
    <w:p w14:paraId="7FDDDA3A" w14:textId="77777777" w:rsidR="0049128E" w:rsidRPr="00576ED7" w:rsidRDefault="0049128E" w:rsidP="00A6585D">
      <w:pPr>
        <w:widowControl w:val="0"/>
        <w:jc w:val="both"/>
        <w:rPr>
          <w:szCs w:val="24"/>
        </w:rPr>
      </w:pPr>
    </w:p>
    <w:p w14:paraId="7D09CDD7" w14:textId="77777777" w:rsidR="0049128E" w:rsidRPr="00576ED7" w:rsidRDefault="0049128E" w:rsidP="00A6585D">
      <w:pPr>
        <w:widowControl w:val="0"/>
        <w:jc w:val="both"/>
        <w:rPr>
          <w:szCs w:val="24"/>
        </w:rPr>
      </w:pPr>
      <w:r w:rsidRPr="00576ED7">
        <w:rPr>
          <w:szCs w:val="24"/>
        </w:rPr>
        <w:t>Example 4. On July 1, 2004, C, in the business of selling and repairing television sets, receives an advance payment for a 2-year contract under which C agrees to repair or replace, or authorizes a representative to repair or replace, certain parts in the customer’s television set if those parts fail to function properly. In its ... financial statement, C recognizes 1∕4 of the payment in revenues for 2004, 1∕2 of the payment in revenues for 2005, and 1∕4 of the payment in revenues for 2006. C uses the Deferral Method. For federal income tax purposes, C must include 1∕4 of the payment in gross income for 2004 and the remaining 3∕4 of the payment in gross income for 2005.</w:t>
      </w:r>
    </w:p>
    <w:p w14:paraId="7C2AAB29" w14:textId="77777777" w:rsidR="0049128E" w:rsidRPr="00576ED7" w:rsidRDefault="0049128E" w:rsidP="00A6585D">
      <w:pPr>
        <w:widowControl w:val="0"/>
        <w:jc w:val="both"/>
        <w:rPr>
          <w:szCs w:val="24"/>
        </w:rPr>
      </w:pPr>
    </w:p>
    <w:p w14:paraId="0BF5400E" w14:textId="77777777" w:rsidR="0049128E" w:rsidRPr="00576ED7" w:rsidRDefault="0049128E" w:rsidP="00A6585D">
      <w:pPr>
        <w:widowControl w:val="0"/>
        <w:jc w:val="both"/>
        <w:rPr>
          <w:szCs w:val="24"/>
        </w:rPr>
      </w:pPr>
      <w:r w:rsidRPr="00576ED7">
        <w:rPr>
          <w:szCs w:val="24"/>
        </w:rPr>
        <w:t xml:space="preserve">Example 5. On December 2, 2004, D, in the business of selling and repairing television sets, sells for $200 a television set with a 90-day warranty on parts and labor (for which D, rather than the manufacturer, is the obligor). D regularly sells televisions sets without the warranty for $188. In its applicable financial statement, D allocates $188 of the sales price to the television set and $12 to the 90-day warranty, recognizes 1∕3 of the amount allocable to the warranty ($4) in revenues for 2004, and recognizes the remaining 2∕3 of the amount allocable to the warranty </w:t>
      </w:r>
      <w:r w:rsidRPr="00576ED7">
        <w:rPr>
          <w:szCs w:val="24"/>
        </w:rPr>
        <w:lastRenderedPageBreak/>
        <w:t>($8) in revenues for 2005. D uses the Deferral Method. For federal income tax purposes, D must include the $4 allocable to the warranty in gross income for 2004 and the remaining $8 allocable to the warranty in gross income for 2005.</w:t>
      </w:r>
    </w:p>
    <w:p w14:paraId="5AA70BD0" w14:textId="77777777" w:rsidR="00457B5A" w:rsidRPr="00576ED7" w:rsidRDefault="00457B5A" w:rsidP="00A6585D">
      <w:pPr>
        <w:widowControl w:val="0"/>
        <w:jc w:val="both"/>
        <w:rPr>
          <w:szCs w:val="24"/>
        </w:rPr>
      </w:pPr>
    </w:p>
    <w:p w14:paraId="557D0347" w14:textId="77777777" w:rsidR="0049128E" w:rsidRPr="00576ED7" w:rsidRDefault="0049128E" w:rsidP="00A6585D">
      <w:pPr>
        <w:widowControl w:val="0"/>
        <w:jc w:val="both"/>
        <w:rPr>
          <w:szCs w:val="24"/>
        </w:rPr>
      </w:pPr>
      <w:r w:rsidRPr="00576ED7">
        <w:rPr>
          <w:szCs w:val="24"/>
        </w:rPr>
        <w:t>Example 6. E, in the business of photographic processing, receives advance payments for mailers and certificates that oblige E to process photographic film, prints, or other photographic materials returned in the mailer or with the certificate. E tracks each of the mailers and certificates with unique identifying numbers. On July 20, 2004, E receives payments for 2 mailers. One of the mailers is submitted and processed on September 1, 2004, and the other is submitted and processed on February 1, 2006. In its ... financial statement, E recognizes the payment for the September 1, 2004, processing in revenues for 2004 and the payment for the February 1, 2006, processing in revenues for 2006. E uses the Deferral Method. For federal income tax purposes, E must include the payment for the September 1, 2004, processing in gross income for 2004 and the payment for the February 1, 2006, processing in gross income for 2005.</w:t>
      </w:r>
    </w:p>
    <w:p w14:paraId="37F39708" w14:textId="77777777" w:rsidR="0049128E" w:rsidRPr="00576ED7" w:rsidRDefault="0049128E" w:rsidP="00A6585D">
      <w:pPr>
        <w:widowControl w:val="0"/>
        <w:jc w:val="both"/>
        <w:rPr>
          <w:szCs w:val="24"/>
        </w:rPr>
      </w:pPr>
    </w:p>
    <w:p w14:paraId="16F5D863" w14:textId="77777777" w:rsidR="0049128E" w:rsidRPr="00576ED7" w:rsidRDefault="0049128E" w:rsidP="00A6585D">
      <w:pPr>
        <w:widowControl w:val="0"/>
        <w:jc w:val="both"/>
        <w:rPr>
          <w:szCs w:val="24"/>
        </w:rPr>
      </w:pPr>
      <w:r w:rsidRPr="00576ED7">
        <w:rPr>
          <w:szCs w:val="24"/>
        </w:rPr>
        <w:t>....</w:t>
      </w:r>
    </w:p>
    <w:p w14:paraId="707B1691" w14:textId="77777777" w:rsidR="0049128E" w:rsidRPr="00576ED7" w:rsidRDefault="0049128E" w:rsidP="00A6585D">
      <w:pPr>
        <w:widowControl w:val="0"/>
        <w:jc w:val="both"/>
        <w:rPr>
          <w:szCs w:val="24"/>
        </w:rPr>
      </w:pPr>
    </w:p>
    <w:p w14:paraId="3D1DB941" w14:textId="77777777" w:rsidR="0049128E" w:rsidRPr="00576ED7" w:rsidRDefault="0049128E" w:rsidP="00A6585D">
      <w:pPr>
        <w:widowControl w:val="0"/>
        <w:jc w:val="both"/>
        <w:rPr>
          <w:szCs w:val="24"/>
        </w:rPr>
      </w:pPr>
      <w:r w:rsidRPr="00576ED7">
        <w:rPr>
          <w:szCs w:val="24"/>
        </w:rPr>
        <w:t>Example 12. On December 1, 2004, I, in the business of operating a chain of “shopping club” retail stores, receives advance payments for membership fees. Upon payment of the fee, a member is allowed access for a 1-year period to I’s stores, which offer discounted merchandise and services. In its ... financial statement, I recognizes 1∕12 of the payment in revenues for 2004 and 11∕12 of the payment in revenues for 2005. I uses the Deferral Method. For federal income tax purposes, I must include 1∕12 of the payment in gross income for 2004, and the remaining 11∕12 of the payment in gross income for 2005.</w:t>
      </w:r>
    </w:p>
    <w:p w14:paraId="3858C0C4" w14:textId="77777777" w:rsidR="0049128E" w:rsidRPr="00576ED7" w:rsidRDefault="0049128E" w:rsidP="00A6585D">
      <w:pPr>
        <w:widowControl w:val="0"/>
        <w:jc w:val="both"/>
        <w:rPr>
          <w:szCs w:val="24"/>
        </w:rPr>
      </w:pPr>
    </w:p>
    <w:p w14:paraId="3FE7E3FD" w14:textId="77777777" w:rsidR="0049128E" w:rsidRPr="00576ED7" w:rsidRDefault="0049128E" w:rsidP="00A6585D">
      <w:pPr>
        <w:widowControl w:val="0"/>
        <w:jc w:val="both"/>
        <w:rPr>
          <w:szCs w:val="24"/>
        </w:rPr>
      </w:pPr>
      <w:r w:rsidRPr="00576ED7">
        <w:rPr>
          <w:szCs w:val="24"/>
        </w:rPr>
        <w:t>Example 13. In 2004, J, in the business of operating tours, receives payments from customers for a 10-day cruise that will take place in April 2005. Under the agreement, J charters a cruise ship, hires a crew and a tour guide, and arranges for entertainment and shore trips for the customers. In its ... financial statement, J recognizes the payments in revenues for 2005. J uses the Deferral Method. For federal income tax purposes, J must include the payments in gross income for 2005.</w:t>
      </w:r>
    </w:p>
    <w:p w14:paraId="3E223102" w14:textId="77777777" w:rsidR="0049128E" w:rsidRPr="00576ED7" w:rsidRDefault="0049128E" w:rsidP="00A6585D">
      <w:pPr>
        <w:widowControl w:val="0"/>
        <w:jc w:val="both"/>
        <w:rPr>
          <w:szCs w:val="24"/>
        </w:rPr>
      </w:pPr>
    </w:p>
    <w:p w14:paraId="40BEFA3C" w14:textId="77777777" w:rsidR="0049128E" w:rsidRDefault="0049128E" w:rsidP="00A6585D">
      <w:pPr>
        <w:widowControl w:val="0"/>
        <w:jc w:val="both"/>
        <w:rPr>
          <w:szCs w:val="24"/>
        </w:rPr>
      </w:pPr>
      <w:r w:rsidRPr="00576ED7">
        <w:rPr>
          <w:szCs w:val="24"/>
        </w:rPr>
        <w:t>....</w:t>
      </w:r>
    </w:p>
    <w:p w14:paraId="7992A7D6" w14:textId="77777777" w:rsidR="00E57FC9" w:rsidRDefault="00E57FC9" w:rsidP="00A6585D">
      <w:pPr>
        <w:widowControl w:val="0"/>
        <w:jc w:val="both"/>
        <w:rPr>
          <w:szCs w:val="24"/>
        </w:rPr>
      </w:pPr>
    </w:p>
    <w:p w14:paraId="76BEBD66" w14:textId="77777777" w:rsidR="006F6D33" w:rsidRPr="00576ED7" w:rsidRDefault="006F6D33" w:rsidP="00A6585D">
      <w:pPr>
        <w:widowControl w:val="0"/>
        <w:jc w:val="both"/>
        <w:rPr>
          <w:szCs w:val="24"/>
        </w:rPr>
      </w:pPr>
    </w:p>
    <w:p w14:paraId="0A3DA6FE" w14:textId="77777777" w:rsidR="0049128E" w:rsidRPr="00576ED7" w:rsidRDefault="0049128E" w:rsidP="00A6585D">
      <w:pPr>
        <w:widowControl w:val="0"/>
        <w:jc w:val="both"/>
        <w:rPr>
          <w:szCs w:val="24"/>
        </w:rPr>
      </w:pPr>
    </w:p>
    <w:p w14:paraId="7A3C27A0" w14:textId="77777777" w:rsidR="0049128E" w:rsidRPr="00576ED7" w:rsidRDefault="0049128E" w:rsidP="00A6585D">
      <w:pPr>
        <w:widowControl w:val="0"/>
        <w:jc w:val="both"/>
        <w:rPr>
          <w:szCs w:val="24"/>
        </w:rPr>
      </w:pPr>
      <w:r w:rsidRPr="00576ED7">
        <w:rPr>
          <w:i/>
          <w:szCs w:val="24"/>
        </w:rPr>
        <w:lastRenderedPageBreak/>
        <w:t xml:space="preserve">Notes and </w:t>
      </w:r>
      <w:r w:rsidR="001F7DD1">
        <w:rPr>
          <w:i/>
          <w:szCs w:val="24"/>
        </w:rPr>
        <w:t>Q</w:t>
      </w:r>
      <w:r w:rsidRPr="00576ED7">
        <w:rPr>
          <w:i/>
          <w:szCs w:val="24"/>
        </w:rPr>
        <w:t>uestions</w:t>
      </w:r>
      <w:r w:rsidRPr="00576ED7">
        <w:rPr>
          <w:szCs w:val="24"/>
        </w:rPr>
        <w:t>:</w:t>
      </w:r>
    </w:p>
    <w:p w14:paraId="70C91EA8" w14:textId="77777777" w:rsidR="0049128E" w:rsidRPr="00576ED7" w:rsidRDefault="0049128E" w:rsidP="00A6585D">
      <w:pPr>
        <w:widowControl w:val="0"/>
        <w:jc w:val="both"/>
        <w:rPr>
          <w:szCs w:val="24"/>
        </w:rPr>
      </w:pPr>
    </w:p>
    <w:p w14:paraId="6EAA04D8" w14:textId="77777777" w:rsidR="0049128E" w:rsidRPr="00576ED7" w:rsidRDefault="0049128E" w:rsidP="00A6585D">
      <w:pPr>
        <w:widowControl w:val="0"/>
        <w:jc w:val="both"/>
        <w:rPr>
          <w:szCs w:val="24"/>
        </w:rPr>
      </w:pPr>
      <w:r w:rsidRPr="00576ED7">
        <w:rPr>
          <w:szCs w:val="24"/>
        </w:rPr>
        <w:t xml:space="preserve">1.  </w:t>
      </w:r>
      <w:r w:rsidR="004F633D">
        <w:rPr>
          <w:szCs w:val="24"/>
        </w:rPr>
        <w:t>W</w:t>
      </w:r>
      <w:r w:rsidRPr="00576ED7">
        <w:rPr>
          <w:szCs w:val="24"/>
        </w:rPr>
        <w:t>hen must an accrual method taxpaye</w:t>
      </w:r>
      <w:r w:rsidR="009C0FD0">
        <w:rPr>
          <w:szCs w:val="24"/>
        </w:rPr>
        <w:t xml:space="preserve">r include income in </w:t>
      </w:r>
      <w:r w:rsidRPr="00576ED7">
        <w:rPr>
          <w:szCs w:val="24"/>
        </w:rPr>
        <w:t>her gross income</w:t>
      </w:r>
      <w:r w:rsidR="00F941FD">
        <w:rPr>
          <w:szCs w:val="24"/>
        </w:rPr>
        <w:t xml:space="preserve"> when the time of performance is uncertain</w:t>
      </w:r>
      <w:r w:rsidRPr="00576ED7">
        <w:rPr>
          <w:szCs w:val="24"/>
        </w:rPr>
        <w:t>?</w:t>
      </w:r>
    </w:p>
    <w:p w14:paraId="0B88CF61" w14:textId="77777777" w:rsidR="0049128E" w:rsidRPr="00576ED7" w:rsidRDefault="0049128E" w:rsidP="00A6585D">
      <w:pPr>
        <w:widowControl w:val="0"/>
        <w:jc w:val="both"/>
        <w:rPr>
          <w:szCs w:val="24"/>
        </w:rPr>
      </w:pPr>
    </w:p>
    <w:p w14:paraId="1A8867ED" w14:textId="77777777" w:rsidR="0049128E" w:rsidRPr="00576ED7" w:rsidRDefault="0049128E" w:rsidP="00A6585D">
      <w:pPr>
        <w:widowControl w:val="0"/>
        <w:jc w:val="both"/>
        <w:rPr>
          <w:szCs w:val="24"/>
        </w:rPr>
      </w:pPr>
      <w:r w:rsidRPr="00576ED7">
        <w:rPr>
          <w:szCs w:val="24"/>
        </w:rPr>
        <w:t>2.  Why was taxpayer in Example 13 able to defer recognition of income for tax purposes, but taxpayers in the other examples were not?</w:t>
      </w:r>
    </w:p>
    <w:p w14:paraId="7E079E99" w14:textId="08E75244" w:rsidR="0049128E" w:rsidRDefault="0049128E" w:rsidP="00A6585D">
      <w:pPr>
        <w:widowControl w:val="0"/>
        <w:ind w:left="720"/>
        <w:jc w:val="both"/>
        <w:rPr>
          <w:szCs w:val="24"/>
        </w:rPr>
      </w:pPr>
      <w:r w:rsidRPr="00576ED7">
        <w:rPr>
          <w:szCs w:val="24"/>
        </w:rPr>
        <w:t xml:space="preserve">•In </w:t>
      </w:r>
      <w:r w:rsidRPr="00576ED7">
        <w:rPr>
          <w:i/>
          <w:szCs w:val="24"/>
        </w:rPr>
        <w:t>Artnell v. Commissioner</w:t>
      </w:r>
      <w:r w:rsidRPr="00576ED7">
        <w:rPr>
          <w:szCs w:val="24"/>
        </w:rPr>
        <w:t>, 400 F.2d 981 (</w:t>
      </w:r>
      <w:r w:rsidR="00457B5A" w:rsidRPr="00576ED7">
        <w:rPr>
          <w:szCs w:val="24"/>
        </w:rPr>
        <w:t>7</w:t>
      </w:r>
      <w:r w:rsidR="00457B5A" w:rsidRPr="00576ED7">
        <w:rPr>
          <w:szCs w:val="24"/>
          <w:vertAlign w:val="superscript"/>
        </w:rPr>
        <w:t>th</w:t>
      </w:r>
      <w:r w:rsidR="00457B5A" w:rsidRPr="00576ED7">
        <w:rPr>
          <w:szCs w:val="24"/>
        </w:rPr>
        <w:t xml:space="preserve"> Cir. </w:t>
      </w:r>
      <w:r w:rsidRPr="00576ED7">
        <w:rPr>
          <w:szCs w:val="24"/>
        </w:rPr>
        <w:t>1968), the owner of the Chicago White Sox, an accrual method taxpayer, sold tickets in late fall of one year for games scheduled to be played the following spring and summer</w:t>
      </w:r>
      <w:r w:rsidR="004F633D">
        <w:rPr>
          <w:szCs w:val="24"/>
        </w:rPr>
        <w:t>, the season ending in the first week of October</w:t>
      </w:r>
      <w:r w:rsidR="00181946">
        <w:rPr>
          <w:szCs w:val="24"/>
        </w:rPr>
        <w:t xml:space="preserve">. </w:t>
      </w:r>
      <w:r w:rsidR="004F633D">
        <w:rPr>
          <w:szCs w:val="24"/>
        </w:rPr>
        <w:t>Baseball fans paid for tickets at that time</w:t>
      </w:r>
      <w:r w:rsidRPr="00576ED7">
        <w:rPr>
          <w:szCs w:val="24"/>
        </w:rPr>
        <w:t>. [</w:t>
      </w:r>
      <w:r w:rsidR="009A2A77">
        <w:rPr>
          <w:szCs w:val="24"/>
        </w:rPr>
        <w:t>Only recently</w:t>
      </w:r>
      <w:r w:rsidR="00920795">
        <w:rPr>
          <w:szCs w:val="24"/>
        </w:rPr>
        <w:t>,</w:t>
      </w:r>
      <w:r w:rsidR="009A2A77">
        <w:rPr>
          <w:szCs w:val="24"/>
        </w:rPr>
        <w:t xml:space="preserve"> has </w:t>
      </w:r>
      <w:r w:rsidR="00920795">
        <w:rPr>
          <w:szCs w:val="24"/>
        </w:rPr>
        <w:t xml:space="preserve">there </w:t>
      </w:r>
      <w:r w:rsidRPr="00576ED7">
        <w:rPr>
          <w:szCs w:val="24"/>
        </w:rPr>
        <w:t xml:space="preserve">been much </w:t>
      </w:r>
      <w:r w:rsidR="004F633D">
        <w:rPr>
          <w:szCs w:val="24"/>
        </w:rPr>
        <w:t xml:space="preserve">late </w:t>
      </w:r>
      <w:r w:rsidRPr="00576ED7">
        <w:rPr>
          <w:szCs w:val="24"/>
        </w:rPr>
        <w:t xml:space="preserve">October baseball in Chicago.] </w:t>
      </w:r>
      <w:r w:rsidR="001D067E">
        <w:rPr>
          <w:szCs w:val="24"/>
        </w:rPr>
        <w:t>In its financial statement, taxpayer recognizes the payments in revenue for the following spring and summer</w:t>
      </w:r>
      <w:r w:rsidR="00181946">
        <w:rPr>
          <w:szCs w:val="24"/>
        </w:rPr>
        <w:t xml:space="preserve">. </w:t>
      </w:r>
      <w:r w:rsidRPr="00576ED7">
        <w:rPr>
          <w:szCs w:val="24"/>
        </w:rPr>
        <w:t>Taxpayer sought to defer recognition of this ticket income until the following year</w:t>
      </w:r>
      <w:r w:rsidR="00181946" w:rsidRPr="00576ED7">
        <w:rPr>
          <w:szCs w:val="24"/>
        </w:rPr>
        <w:t xml:space="preserve">. </w:t>
      </w:r>
      <w:r w:rsidRPr="00576ED7">
        <w:rPr>
          <w:szCs w:val="24"/>
        </w:rPr>
        <w:t>What result?</w:t>
      </w:r>
    </w:p>
    <w:p w14:paraId="055C59EF" w14:textId="77777777" w:rsidR="009A2A77" w:rsidRDefault="009A2A77" w:rsidP="00A6585D">
      <w:pPr>
        <w:widowControl w:val="0"/>
        <w:ind w:left="720"/>
        <w:jc w:val="both"/>
        <w:rPr>
          <w:szCs w:val="24"/>
        </w:rPr>
      </w:pPr>
    </w:p>
    <w:p w14:paraId="42F2CD29" w14:textId="77777777" w:rsidR="009A2A77" w:rsidRDefault="009A2A77" w:rsidP="009A2A77">
      <w:pPr>
        <w:widowControl w:val="0"/>
        <w:jc w:val="both"/>
        <w:rPr>
          <w:szCs w:val="24"/>
        </w:rPr>
      </w:pPr>
    </w:p>
    <w:p w14:paraId="77B58598" w14:textId="77777777" w:rsidR="0025177E" w:rsidRPr="00576ED7" w:rsidRDefault="00C007EA" w:rsidP="009A2A77">
      <w:pPr>
        <w:rPr>
          <w:szCs w:val="24"/>
        </w:rPr>
      </w:pPr>
      <w:r w:rsidRPr="00576ED7">
        <w:rPr>
          <w:noProof/>
          <w:szCs w:val="24"/>
        </w:rPr>
        <w:drawing>
          <wp:inline distT="0" distB="0" distL="0" distR="0" wp14:anchorId="02E96879" wp14:editId="4F59926B">
            <wp:extent cx="704850" cy="190500"/>
            <wp:effectExtent l="0" t="0" r="0" b="0"/>
            <wp:docPr id="34" name="Picture 3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9D3010C" w14:textId="7F58C4BD"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34" w:name="_Hlk512498138"/>
      <w:r w:rsidRPr="00576ED7">
        <w:rPr>
          <w:szCs w:val="24"/>
        </w:rPr>
        <w:t xml:space="preserve">, </w:t>
      </w:r>
      <w:r w:rsidRPr="00576ED7">
        <w:rPr>
          <w:i/>
          <w:szCs w:val="24"/>
        </w:rPr>
        <w:t>Basic Federal Income Taxation: Timing: Cash and Accrual Methods of Accounting</w:t>
      </w:r>
      <w:bookmarkEnd w:id="134"/>
      <w:r w:rsidR="00750582">
        <w:rPr>
          <w:i/>
          <w:szCs w:val="24"/>
        </w:rPr>
        <w:t>.</w:t>
      </w:r>
    </w:p>
    <w:p w14:paraId="7EDBE154" w14:textId="77777777" w:rsidR="00F63896" w:rsidRDefault="00F63896" w:rsidP="00A6585D">
      <w:pPr>
        <w:widowControl w:val="0"/>
        <w:ind w:left="720"/>
        <w:jc w:val="both"/>
        <w:rPr>
          <w:szCs w:val="24"/>
        </w:rPr>
      </w:pPr>
    </w:p>
    <w:p w14:paraId="546047A7" w14:textId="77777777" w:rsidR="00CD62B6" w:rsidRPr="00576ED7" w:rsidRDefault="00CD62B6" w:rsidP="00A6585D">
      <w:pPr>
        <w:widowControl w:val="0"/>
        <w:ind w:left="720"/>
        <w:jc w:val="both"/>
        <w:rPr>
          <w:szCs w:val="24"/>
        </w:rPr>
      </w:pPr>
    </w:p>
    <w:p w14:paraId="0CA9C07E" w14:textId="77777777" w:rsidR="0049128E" w:rsidRPr="00576ED7" w:rsidRDefault="0049128E" w:rsidP="00A6585D">
      <w:pPr>
        <w:widowControl w:val="0"/>
        <w:ind w:left="720"/>
        <w:jc w:val="both"/>
        <w:rPr>
          <w:szCs w:val="24"/>
        </w:rPr>
      </w:pPr>
      <w:r w:rsidRPr="00576ED7">
        <w:rPr>
          <w:i/>
          <w:szCs w:val="24"/>
        </w:rPr>
        <w:t>C.  Inventory</w:t>
      </w:r>
      <w:r w:rsidRPr="00576ED7">
        <w:rPr>
          <w:szCs w:val="24"/>
        </w:rPr>
        <w:fldChar w:fldCharType="begin"/>
      </w:r>
      <w:r w:rsidRPr="00576ED7">
        <w:rPr>
          <w:i/>
          <w:szCs w:val="24"/>
        </w:rPr>
        <w:instrText xml:space="preserve"> TC \l2 "C.  Inventory</w:instrText>
      </w:r>
      <w:r w:rsidRPr="00576ED7">
        <w:rPr>
          <w:szCs w:val="24"/>
        </w:rPr>
        <w:fldChar w:fldCharType="end"/>
      </w:r>
    </w:p>
    <w:p w14:paraId="674A47AF" w14:textId="77777777" w:rsidR="0049128E" w:rsidRPr="00576ED7" w:rsidRDefault="0049128E" w:rsidP="00A6585D">
      <w:pPr>
        <w:widowControl w:val="0"/>
        <w:jc w:val="both"/>
        <w:rPr>
          <w:szCs w:val="24"/>
        </w:rPr>
      </w:pPr>
    </w:p>
    <w:p w14:paraId="27AD0155" w14:textId="44608165" w:rsidR="00264CAC" w:rsidRPr="00576ED7" w:rsidRDefault="0049128E" w:rsidP="00264CAC">
      <w:pPr>
        <w:widowControl w:val="0"/>
        <w:jc w:val="both"/>
        <w:rPr>
          <w:szCs w:val="24"/>
        </w:rPr>
      </w:pPr>
      <w:r w:rsidRPr="00576ED7">
        <w:rPr>
          <w:szCs w:val="24"/>
        </w:rPr>
        <w:t>A taxpayer’s accounting metho</w:t>
      </w:r>
      <w:r w:rsidR="00EB64D5">
        <w:rPr>
          <w:szCs w:val="24"/>
        </w:rPr>
        <w:t xml:space="preserve">d must clearly reflect income. </w:t>
      </w:r>
      <w:r w:rsidR="00CA008D">
        <w:rPr>
          <w:szCs w:val="24"/>
        </w:rPr>
        <w:t>§ </w:t>
      </w:r>
      <w:r w:rsidR="00EB64D5">
        <w:rPr>
          <w:szCs w:val="24"/>
        </w:rPr>
        <w:t>446(b)</w:t>
      </w:r>
      <w:r w:rsidR="00181946">
        <w:rPr>
          <w:szCs w:val="24"/>
        </w:rPr>
        <w:t xml:space="preserve">. </w:t>
      </w:r>
      <w:r w:rsidR="00264CAC" w:rsidRPr="00576ED7">
        <w:rPr>
          <w:szCs w:val="24"/>
        </w:rPr>
        <w:t xml:space="preserve">A taxpayer who sells from inventory who uses the cash method can too easily manipulate the </w:t>
      </w:r>
      <w:r w:rsidR="00264CAC">
        <w:rPr>
          <w:szCs w:val="24"/>
        </w:rPr>
        <w:t xml:space="preserve">cost of the goods that she sells. </w:t>
      </w:r>
      <w:r w:rsidR="00264CAC" w:rsidRPr="00576ED7">
        <w:rPr>
          <w:szCs w:val="24"/>
        </w:rPr>
        <w:t>Hence the regulations require that such taxpayers match the cost of goods sold with the actual sale of the goods</w:t>
      </w:r>
      <w:r w:rsidR="00181946" w:rsidRPr="00576ED7">
        <w:rPr>
          <w:szCs w:val="24"/>
        </w:rPr>
        <w:t xml:space="preserve">. </w:t>
      </w:r>
      <w:r w:rsidR="00264CAC" w:rsidRPr="00576ED7">
        <w:rPr>
          <w:szCs w:val="24"/>
        </w:rPr>
        <w:t xml:space="preserve">Reg. </w:t>
      </w:r>
      <w:r w:rsidR="00264CAC">
        <w:rPr>
          <w:szCs w:val="24"/>
        </w:rPr>
        <w:t>§ </w:t>
      </w:r>
      <w:r w:rsidR="00264CAC" w:rsidRPr="00576ED7">
        <w:rPr>
          <w:szCs w:val="24"/>
        </w:rPr>
        <w:t>1.446-1(c)(2)(i) provides:</w:t>
      </w:r>
    </w:p>
    <w:p w14:paraId="3318DDEA" w14:textId="77777777" w:rsidR="00264CAC" w:rsidRPr="00576ED7" w:rsidRDefault="00264CAC" w:rsidP="00264CAC">
      <w:pPr>
        <w:widowControl w:val="0"/>
        <w:jc w:val="both"/>
        <w:rPr>
          <w:szCs w:val="24"/>
        </w:rPr>
      </w:pPr>
    </w:p>
    <w:p w14:paraId="5C063126" w14:textId="77777777" w:rsidR="009D216C" w:rsidRDefault="00264CAC" w:rsidP="00264CAC">
      <w:pPr>
        <w:widowControl w:val="0"/>
        <w:ind w:left="720"/>
        <w:jc w:val="both"/>
        <w:rPr>
          <w:szCs w:val="24"/>
        </w:rPr>
      </w:pPr>
      <w:r w:rsidRPr="00576ED7">
        <w:rPr>
          <w:szCs w:val="24"/>
        </w:rPr>
        <w:t>In any case in which it is necessary to use an inventory the accrual method of accounting must be used with regard to purchases and sales unless otherwise authorized ...</w:t>
      </w:r>
    </w:p>
    <w:p w14:paraId="74986228" w14:textId="77777777" w:rsidR="00F8712E" w:rsidRDefault="00F8712E" w:rsidP="00264CAC">
      <w:pPr>
        <w:widowControl w:val="0"/>
        <w:ind w:left="720"/>
        <w:jc w:val="both"/>
        <w:rPr>
          <w:szCs w:val="24"/>
        </w:rPr>
      </w:pPr>
    </w:p>
    <w:p w14:paraId="14FA9331" w14:textId="77777777" w:rsidR="00F8712E" w:rsidRPr="00576ED7" w:rsidRDefault="00F8712E" w:rsidP="00F8712E">
      <w:pPr>
        <w:widowControl w:val="0"/>
        <w:jc w:val="both"/>
        <w:rPr>
          <w:szCs w:val="24"/>
        </w:rPr>
      </w:pPr>
      <w:r w:rsidRPr="00576ED7">
        <w:rPr>
          <w:szCs w:val="24"/>
        </w:rPr>
        <w:t xml:space="preserve">Reg. </w:t>
      </w:r>
      <w:r>
        <w:rPr>
          <w:szCs w:val="24"/>
        </w:rPr>
        <w:t>§ </w:t>
      </w:r>
      <w:r w:rsidRPr="00576ED7">
        <w:rPr>
          <w:szCs w:val="24"/>
        </w:rPr>
        <w:t xml:space="preserve">1.61-3(a) provides </w:t>
      </w:r>
      <w:r>
        <w:rPr>
          <w:szCs w:val="24"/>
        </w:rPr>
        <w:t>the following with respect to gross income derived from “merchandising</w:t>
      </w:r>
      <w:r w:rsidRPr="00576ED7">
        <w:rPr>
          <w:szCs w:val="24"/>
        </w:rPr>
        <w:t>:</w:t>
      </w:r>
      <w:r>
        <w:rPr>
          <w:szCs w:val="24"/>
        </w:rPr>
        <w:t>”</w:t>
      </w:r>
    </w:p>
    <w:p w14:paraId="6BED7F9D" w14:textId="77777777" w:rsidR="00F8712E" w:rsidRPr="00576ED7" w:rsidRDefault="00F8712E" w:rsidP="00F8712E">
      <w:pPr>
        <w:widowControl w:val="0"/>
        <w:jc w:val="both"/>
        <w:rPr>
          <w:szCs w:val="24"/>
        </w:rPr>
      </w:pPr>
    </w:p>
    <w:p w14:paraId="11458873" w14:textId="77777777" w:rsidR="00F8712E" w:rsidRPr="00576ED7" w:rsidRDefault="00F8712E" w:rsidP="00F8712E">
      <w:pPr>
        <w:widowControl w:val="0"/>
        <w:ind w:left="720"/>
        <w:jc w:val="both"/>
        <w:rPr>
          <w:szCs w:val="24"/>
        </w:rPr>
      </w:pPr>
      <w:r w:rsidRPr="00576ED7">
        <w:rPr>
          <w:i/>
          <w:szCs w:val="24"/>
        </w:rPr>
        <w:t>In general</w:t>
      </w:r>
      <w:r w:rsidRPr="00576ED7">
        <w:rPr>
          <w:szCs w:val="24"/>
        </w:rPr>
        <w:t xml:space="preserve">: In a manufacturing, merchandising, or mining business, “gross </w:t>
      </w:r>
      <w:r w:rsidRPr="00576ED7">
        <w:rPr>
          <w:szCs w:val="24"/>
        </w:rPr>
        <w:lastRenderedPageBreak/>
        <w:t>income” means the total sales, less the cost of goods sold ...</w:t>
      </w:r>
    </w:p>
    <w:p w14:paraId="33905229" w14:textId="77777777" w:rsidR="009D216C" w:rsidRDefault="009D216C" w:rsidP="00A6585D">
      <w:pPr>
        <w:widowControl w:val="0"/>
        <w:jc w:val="both"/>
        <w:rPr>
          <w:szCs w:val="24"/>
        </w:rPr>
      </w:pPr>
    </w:p>
    <w:p w14:paraId="42ACB314"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71-1(a) provides in part:</w:t>
      </w:r>
    </w:p>
    <w:p w14:paraId="765EEB57" w14:textId="77777777" w:rsidR="0049128E" w:rsidRPr="00576ED7" w:rsidRDefault="0049128E" w:rsidP="00A6585D">
      <w:pPr>
        <w:widowControl w:val="0"/>
        <w:jc w:val="both"/>
        <w:rPr>
          <w:szCs w:val="24"/>
        </w:rPr>
      </w:pPr>
    </w:p>
    <w:p w14:paraId="32776A15" w14:textId="56469033" w:rsidR="001533BB" w:rsidRDefault="0049128E" w:rsidP="001533BB">
      <w:pPr>
        <w:widowControl w:val="0"/>
        <w:ind w:left="720"/>
        <w:jc w:val="both"/>
        <w:rPr>
          <w:szCs w:val="24"/>
        </w:rPr>
      </w:pPr>
      <w:r w:rsidRPr="00576ED7">
        <w:rPr>
          <w:szCs w:val="24"/>
        </w:rPr>
        <w:t>In order to reflect taxable income correctly, inventories at the beginning and end of each taxable year are necessary in every case in which the production, purchase, or sale of merchandise</w:t>
      </w:r>
      <w:r w:rsidR="001533BB">
        <w:rPr>
          <w:szCs w:val="24"/>
        </w:rPr>
        <w:t xml:space="preserve"> is an income-producing factor.</w:t>
      </w:r>
    </w:p>
    <w:p w14:paraId="2A2D7CAD" w14:textId="77777777" w:rsidR="001533BB" w:rsidRDefault="001533BB" w:rsidP="00A6585D">
      <w:pPr>
        <w:widowControl w:val="0"/>
        <w:jc w:val="both"/>
        <w:rPr>
          <w:szCs w:val="24"/>
        </w:rPr>
      </w:pPr>
    </w:p>
    <w:p w14:paraId="2E14B28B" w14:textId="77777777" w:rsidR="0049128E" w:rsidRPr="00576ED7" w:rsidRDefault="00F8712E" w:rsidP="00A6585D">
      <w:pPr>
        <w:widowControl w:val="0"/>
        <w:jc w:val="both"/>
        <w:rPr>
          <w:szCs w:val="24"/>
        </w:rPr>
      </w:pPr>
      <w:r>
        <w:rPr>
          <w:szCs w:val="24"/>
        </w:rPr>
        <w:t>The</w:t>
      </w:r>
      <w:r w:rsidR="0049128E" w:rsidRPr="00576ED7">
        <w:rPr>
          <w:szCs w:val="24"/>
        </w:rPr>
        <w:t xml:space="preserve"> formula for determining gross income for sales from inventory is the following:</w:t>
      </w:r>
    </w:p>
    <w:p w14:paraId="6B125316" w14:textId="555459AC" w:rsidR="0049128E" w:rsidRPr="00576ED7" w:rsidRDefault="00125D45" w:rsidP="00A6585D">
      <w:pPr>
        <w:widowControl w:val="0"/>
        <w:jc w:val="both"/>
        <w:rPr>
          <w:szCs w:val="24"/>
        </w:rPr>
      </w:pPr>
      <w:r w:rsidRPr="00E166E6">
        <w:rPr>
          <w:noProof/>
          <w:szCs w:val="24"/>
        </w:rPr>
        <mc:AlternateContent>
          <mc:Choice Requires="wps">
            <w:drawing>
              <wp:anchor distT="45720" distB="45720" distL="114300" distR="114300" simplePos="0" relativeHeight="252397568" behindDoc="0" locked="0" layoutInCell="1" allowOverlap="1" wp14:anchorId="65A9544E" wp14:editId="6A3A280F">
                <wp:simplePos x="0" y="0"/>
                <wp:positionH relativeFrom="column">
                  <wp:posOffset>2914650</wp:posOffset>
                </wp:positionH>
                <wp:positionV relativeFrom="paragraph">
                  <wp:posOffset>176530</wp:posOffset>
                </wp:positionV>
                <wp:extent cx="2465070" cy="1404620"/>
                <wp:effectExtent l="0" t="0" r="11430" b="2349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404620"/>
                        </a:xfrm>
                        <a:prstGeom prst="rect">
                          <a:avLst/>
                        </a:prstGeom>
                        <a:solidFill>
                          <a:srgbClr val="FFFFFF"/>
                        </a:solidFill>
                        <a:ln w="9525">
                          <a:solidFill>
                            <a:srgbClr val="000000"/>
                          </a:solidFill>
                          <a:miter lim="800000"/>
                          <a:headEnd/>
                          <a:tailEnd/>
                        </a:ln>
                      </wps:spPr>
                      <wps:txbx>
                        <w:txbxContent>
                          <w:p w14:paraId="6C16DC60" w14:textId="32899935" w:rsidR="002D4291" w:rsidRPr="001B2B75" w:rsidRDefault="002D4291" w:rsidP="00384F11">
                            <w:pPr>
                              <w:jc w:val="both"/>
                              <w:rPr>
                                <w:rFonts w:ascii="Tw Cen MT" w:hAnsi="Tw Cen MT"/>
                              </w:rPr>
                            </w:pPr>
                            <w:r w:rsidRPr="001B2B75">
                              <w:rPr>
                                <w:rFonts w:ascii="Tw Cen MT" w:hAnsi="Tw Cen MT"/>
                                <w:i/>
                                <w:iCs/>
                              </w:rPr>
                              <w:t>Inventory Accounting for Small Businesses</w:t>
                            </w:r>
                            <w:r w:rsidRPr="001B2B75">
                              <w:rPr>
                                <w:rFonts w:ascii="Tw Cen MT" w:hAnsi="Tw Cen MT"/>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 471(c)(1)(B).  The costs of non-incidental materials and supplies are “deductible in the taxable year in which the materials and supplies are first used in the taxpayer’s operations or are consumed in taxpayer’s operations.  Reg. § 1.162-3(a)(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A9544E" id="_x0000_s1113" type="#_x0000_t202" style="position:absolute;left:0;text-align:left;margin-left:229.5pt;margin-top:13.9pt;width:194.1pt;height:110.6pt;z-index:2523975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">
                <v:textbox style="mso-fit-shape-to-text:t">
                  <w:txbxContent>
                    <w:p w14:paraId="6C16DC60" w14:textId="32899935" w:rsidR="002D4291" w:rsidRPr="001B2B75" w:rsidRDefault="002D4291" w:rsidP="00384F11">
                      <w:pPr>
                        <w:jc w:val="both"/>
                        <w:rPr>
                          <w:rFonts w:ascii="Tw Cen MT" w:hAnsi="Tw Cen MT"/>
                        </w:rPr>
                      </w:pPr>
                      <w:r w:rsidRPr="001B2B75">
                        <w:rPr>
                          <w:rFonts w:ascii="Tw Cen MT" w:hAnsi="Tw Cen MT"/>
                          <w:i/>
                          <w:iCs/>
                        </w:rPr>
                        <w:t>Inventory Accounting for Small Businesses</w:t>
                      </w:r>
                      <w:r w:rsidRPr="001B2B75">
                        <w:rPr>
                          <w:rFonts w:ascii="Tw Cen MT" w:hAnsi="Tw Cen MT"/>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 471(c</w:t>
                      </w:r>
                      <w:proofErr w:type="gramStart"/>
                      <w:r w:rsidRPr="001B2B75">
                        <w:rPr>
                          <w:rFonts w:ascii="Tw Cen MT" w:hAnsi="Tw Cen MT"/>
                        </w:rPr>
                        <w:t>)(</w:t>
                      </w:r>
                      <w:proofErr w:type="gramEnd"/>
                      <w:r w:rsidRPr="001B2B75">
                        <w:rPr>
                          <w:rFonts w:ascii="Tw Cen MT" w:hAnsi="Tw Cen MT"/>
                        </w:rPr>
                        <w:t>1)(B).  The costs of non-incidental materials and supplies are “deductible in the taxable year in which the materials and supplies are first used in the taxpayer’s operations or are consumed in taxpayer’s operations.  Reg. § 1.162-3(a</w:t>
                      </w:r>
                      <w:proofErr w:type="gramStart"/>
                      <w:r w:rsidRPr="001B2B75">
                        <w:rPr>
                          <w:rFonts w:ascii="Tw Cen MT" w:hAnsi="Tw Cen MT"/>
                        </w:rPr>
                        <w:t>)(</w:t>
                      </w:r>
                      <w:proofErr w:type="gramEnd"/>
                      <w:r w:rsidRPr="001B2B75">
                        <w:rPr>
                          <w:rFonts w:ascii="Tw Cen MT" w:hAnsi="Tw Cen MT"/>
                        </w:rPr>
                        <w:t>1).</w:t>
                      </w:r>
                    </w:p>
                  </w:txbxContent>
                </v:textbox>
                <w10:wrap type="square"/>
              </v:shape>
            </w:pict>
          </mc:Fallback>
        </mc:AlternateContent>
      </w:r>
    </w:p>
    <w:p w14:paraId="390A75F8" w14:textId="304EAD1F" w:rsidR="0049128E" w:rsidRPr="00576ED7" w:rsidRDefault="0049128E" w:rsidP="00A6585D">
      <w:pPr>
        <w:widowControl w:val="0"/>
        <w:ind w:left="720"/>
        <w:jc w:val="both"/>
        <w:rPr>
          <w:szCs w:val="24"/>
        </w:rPr>
      </w:pPr>
      <w:r w:rsidRPr="00576ED7">
        <w:rPr>
          <w:b/>
          <w:szCs w:val="24"/>
        </w:rPr>
        <w:t>GR</w:t>
      </w:r>
      <w:r w:rsidRPr="00576ED7">
        <w:rPr>
          <w:szCs w:val="24"/>
        </w:rPr>
        <w:t xml:space="preserve"> MINUS </w:t>
      </w:r>
      <w:r w:rsidRPr="00576ED7">
        <w:rPr>
          <w:b/>
          <w:szCs w:val="24"/>
        </w:rPr>
        <w:t>COGS</w:t>
      </w:r>
      <w:r w:rsidRPr="00576ED7">
        <w:rPr>
          <w:szCs w:val="24"/>
        </w:rPr>
        <w:t xml:space="preserve"> EQUALS </w:t>
      </w:r>
      <w:r w:rsidRPr="00576ED7">
        <w:rPr>
          <w:b/>
          <w:szCs w:val="24"/>
        </w:rPr>
        <w:t>GI</w:t>
      </w:r>
    </w:p>
    <w:p w14:paraId="615C720D" w14:textId="787ECDC5" w:rsidR="0049128E" w:rsidRPr="00576ED7" w:rsidRDefault="0049128E" w:rsidP="00A6585D">
      <w:pPr>
        <w:widowControl w:val="0"/>
        <w:jc w:val="both"/>
        <w:rPr>
          <w:szCs w:val="24"/>
        </w:rPr>
      </w:pPr>
    </w:p>
    <w:p w14:paraId="32903716" w14:textId="77777777" w:rsidR="0049128E" w:rsidRPr="00576ED7" w:rsidRDefault="0049128E" w:rsidP="00A6585D">
      <w:pPr>
        <w:widowControl w:val="0"/>
        <w:ind w:left="720"/>
        <w:jc w:val="both"/>
        <w:rPr>
          <w:szCs w:val="24"/>
        </w:rPr>
      </w:pPr>
      <w:r w:rsidRPr="00576ED7">
        <w:rPr>
          <w:szCs w:val="24"/>
        </w:rPr>
        <w:t>or</w:t>
      </w:r>
    </w:p>
    <w:p w14:paraId="619E2314" w14:textId="77777777" w:rsidR="0049128E" w:rsidRPr="00576ED7" w:rsidRDefault="0049128E" w:rsidP="00A6585D">
      <w:pPr>
        <w:widowControl w:val="0"/>
        <w:jc w:val="both"/>
        <w:rPr>
          <w:szCs w:val="24"/>
        </w:rPr>
      </w:pPr>
    </w:p>
    <w:p w14:paraId="0AB4992D" w14:textId="77777777" w:rsidR="0049128E" w:rsidRPr="00576ED7" w:rsidRDefault="0049128E" w:rsidP="00A6585D">
      <w:pPr>
        <w:widowControl w:val="0"/>
        <w:ind w:left="720"/>
        <w:jc w:val="both"/>
        <w:rPr>
          <w:szCs w:val="24"/>
        </w:rPr>
      </w:pPr>
      <w:r w:rsidRPr="00576ED7">
        <w:rPr>
          <w:szCs w:val="24"/>
        </w:rPr>
        <w:t>GR − COGS = GI</w:t>
      </w:r>
    </w:p>
    <w:p w14:paraId="4D64FDD5" w14:textId="77777777" w:rsidR="0049128E" w:rsidRPr="00576ED7" w:rsidRDefault="0049128E" w:rsidP="00A6585D">
      <w:pPr>
        <w:widowControl w:val="0"/>
        <w:jc w:val="both"/>
        <w:rPr>
          <w:szCs w:val="24"/>
        </w:rPr>
      </w:pPr>
    </w:p>
    <w:p w14:paraId="366AADD8" w14:textId="77777777" w:rsidR="0049128E" w:rsidRPr="00576ED7" w:rsidRDefault="0049128E" w:rsidP="00A6585D">
      <w:pPr>
        <w:widowControl w:val="0"/>
        <w:jc w:val="both"/>
        <w:rPr>
          <w:szCs w:val="24"/>
        </w:rPr>
      </w:pPr>
      <w:r w:rsidRPr="00576ED7">
        <w:rPr>
          <w:szCs w:val="24"/>
        </w:rPr>
        <w:t>GR = gross revenue</w:t>
      </w:r>
    </w:p>
    <w:p w14:paraId="359C0CAA" w14:textId="77777777" w:rsidR="0049128E" w:rsidRPr="00576ED7" w:rsidRDefault="0049128E" w:rsidP="00A6585D">
      <w:pPr>
        <w:widowControl w:val="0"/>
        <w:jc w:val="both"/>
        <w:rPr>
          <w:szCs w:val="24"/>
        </w:rPr>
      </w:pPr>
      <w:r w:rsidRPr="00576ED7">
        <w:rPr>
          <w:szCs w:val="24"/>
        </w:rPr>
        <w:t>COGS = cost of goods sold</w:t>
      </w:r>
    </w:p>
    <w:p w14:paraId="3E9E9D64" w14:textId="77777777" w:rsidR="0049128E" w:rsidRPr="00576ED7" w:rsidRDefault="0049128E" w:rsidP="00A6585D">
      <w:pPr>
        <w:widowControl w:val="0"/>
        <w:jc w:val="both"/>
        <w:rPr>
          <w:szCs w:val="24"/>
        </w:rPr>
      </w:pPr>
      <w:r w:rsidRPr="00576ED7">
        <w:rPr>
          <w:szCs w:val="24"/>
        </w:rPr>
        <w:t>GI</w:t>
      </w:r>
      <w:r w:rsidR="00F8712E">
        <w:rPr>
          <w:szCs w:val="24"/>
        </w:rPr>
        <w:t xml:space="preserve"> </w:t>
      </w:r>
      <w:r w:rsidRPr="00576ED7">
        <w:rPr>
          <w:szCs w:val="24"/>
        </w:rPr>
        <w:t>= gross income.</w:t>
      </w:r>
    </w:p>
    <w:p w14:paraId="6608D1AE" w14:textId="77777777" w:rsidR="00EB64D5" w:rsidRDefault="00EB64D5">
      <w:pPr>
        <w:rPr>
          <w:szCs w:val="24"/>
        </w:rPr>
      </w:pPr>
    </w:p>
    <w:p w14:paraId="7B60DD91" w14:textId="77777777" w:rsidR="0049128E" w:rsidRPr="00576ED7" w:rsidRDefault="0049128E" w:rsidP="00A6585D">
      <w:pPr>
        <w:widowControl w:val="0"/>
        <w:jc w:val="both"/>
        <w:rPr>
          <w:szCs w:val="24"/>
        </w:rPr>
      </w:pPr>
      <w:r w:rsidRPr="00576ED7">
        <w:rPr>
          <w:szCs w:val="24"/>
        </w:rPr>
        <w:t>The formula for determining COGS is the following:</w:t>
      </w:r>
    </w:p>
    <w:p w14:paraId="4E211051" w14:textId="77777777" w:rsidR="0049128E" w:rsidRPr="00576ED7" w:rsidRDefault="0049128E" w:rsidP="00A6585D">
      <w:pPr>
        <w:widowControl w:val="0"/>
        <w:jc w:val="both"/>
        <w:rPr>
          <w:szCs w:val="24"/>
        </w:rPr>
      </w:pPr>
    </w:p>
    <w:p w14:paraId="657BCB04" w14:textId="77777777" w:rsidR="0049128E" w:rsidRPr="00576ED7" w:rsidRDefault="0049128E" w:rsidP="00A6585D">
      <w:pPr>
        <w:widowControl w:val="0"/>
        <w:ind w:left="720"/>
        <w:jc w:val="both"/>
        <w:rPr>
          <w:szCs w:val="24"/>
        </w:rPr>
      </w:pPr>
      <w:r w:rsidRPr="00576ED7">
        <w:rPr>
          <w:b/>
          <w:szCs w:val="24"/>
        </w:rPr>
        <w:t>OI</w:t>
      </w:r>
      <w:r w:rsidRPr="00576ED7">
        <w:rPr>
          <w:szCs w:val="24"/>
        </w:rPr>
        <w:t xml:space="preserve"> PLUS </w:t>
      </w:r>
      <w:r w:rsidRPr="00576ED7">
        <w:rPr>
          <w:b/>
          <w:szCs w:val="24"/>
        </w:rPr>
        <w:t>P</w:t>
      </w:r>
      <w:r w:rsidRPr="00576ED7">
        <w:rPr>
          <w:szCs w:val="24"/>
        </w:rPr>
        <w:t xml:space="preserve"> MINUS </w:t>
      </w:r>
      <w:r w:rsidRPr="00576ED7">
        <w:rPr>
          <w:b/>
          <w:szCs w:val="24"/>
        </w:rPr>
        <w:t>CI</w:t>
      </w:r>
      <w:r w:rsidRPr="00576ED7">
        <w:rPr>
          <w:szCs w:val="24"/>
        </w:rPr>
        <w:t xml:space="preserve"> = </w:t>
      </w:r>
      <w:r w:rsidRPr="00576ED7">
        <w:rPr>
          <w:b/>
          <w:szCs w:val="24"/>
        </w:rPr>
        <w:t>COGS</w:t>
      </w:r>
    </w:p>
    <w:p w14:paraId="59283F41" w14:textId="77777777" w:rsidR="0049128E" w:rsidRPr="00576ED7" w:rsidRDefault="0049128E" w:rsidP="00A6585D">
      <w:pPr>
        <w:widowControl w:val="0"/>
        <w:jc w:val="both"/>
        <w:rPr>
          <w:szCs w:val="24"/>
        </w:rPr>
      </w:pPr>
    </w:p>
    <w:p w14:paraId="780F828B" w14:textId="77777777" w:rsidR="0049128E" w:rsidRPr="00576ED7" w:rsidRDefault="0049128E" w:rsidP="00A6585D">
      <w:pPr>
        <w:widowControl w:val="0"/>
        <w:ind w:left="720"/>
        <w:jc w:val="both"/>
        <w:rPr>
          <w:szCs w:val="24"/>
        </w:rPr>
      </w:pPr>
      <w:r w:rsidRPr="00576ED7">
        <w:rPr>
          <w:szCs w:val="24"/>
        </w:rPr>
        <w:t>or</w:t>
      </w:r>
    </w:p>
    <w:p w14:paraId="060FF7D9" w14:textId="77777777" w:rsidR="0049128E" w:rsidRPr="00576ED7" w:rsidRDefault="0049128E" w:rsidP="00A6585D">
      <w:pPr>
        <w:widowControl w:val="0"/>
        <w:jc w:val="both"/>
        <w:rPr>
          <w:szCs w:val="24"/>
        </w:rPr>
      </w:pPr>
    </w:p>
    <w:p w14:paraId="2DA4024B" w14:textId="77777777" w:rsidR="0049128E" w:rsidRPr="00576ED7" w:rsidRDefault="0049128E" w:rsidP="00A6585D">
      <w:pPr>
        <w:widowControl w:val="0"/>
        <w:ind w:left="720"/>
        <w:jc w:val="both"/>
        <w:rPr>
          <w:szCs w:val="24"/>
        </w:rPr>
      </w:pPr>
      <w:r w:rsidRPr="00576ED7">
        <w:rPr>
          <w:szCs w:val="24"/>
        </w:rPr>
        <w:t>OI + P − CI = COGS</w:t>
      </w:r>
    </w:p>
    <w:p w14:paraId="07F8D582" w14:textId="77777777" w:rsidR="0049128E" w:rsidRPr="00576ED7" w:rsidRDefault="0049128E" w:rsidP="00A6585D">
      <w:pPr>
        <w:widowControl w:val="0"/>
        <w:jc w:val="both"/>
        <w:rPr>
          <w:szCs w:val="24"/>
        </w:rPr>
      </w:pPr>
    </w:p>
    <w:p w14:paraId="7023A308" w14:textId="77777777" w:rsidR="0049128E" w:rsidRPr="00576ED7" w:rsidRDefault="0049128E" w:rsidP="00A6585D">
      <w:pPr>
        <w:widowControl w:val="0"/>
        <w:jc w:val="both"/>
        <w:rPr>
          <w:szCs w:val="24"/>
        </w:rPr>
      </w:pPr>
      <w:r w:rsidRPr="00576ED7">
        <w:rPr>
          <w:szCs w:val="24"/>
        </w:rPr>
        <w:t>OI = opening inventory</w:t>
      </w:r>
    </w:p>
    <w:p w14:paraId="22325CB3" w14:textId="77777777" w:rsidR="0049128E" w:rsidRPr="00576ED7" w:rsidRDefault="0049128E" w:rsidP="00A6585D">
      <w:pPr>
        <w:widowControl w:val="0"/>
        <w:jc w:val="both"/>
        <w:rPr>
          <w:szCs w:val="24"/>
        </w:rPr>
      </w:pPr>
      <w:r w:rsidRPr="00576ED7">
        <w:rPr>
          <w:szCs w:val="24"/>
        </w:rPr>
        <w:t>P = purchases of or additions to inventory</w:t>
      </w:r>
    </w:p>
    <w:p w14:paraId="011AFCFF" w14:textId="77777777" w:rsidR="0049128E" w:rsidRPr="00576ED7" w:rsidRDefault="0049128E" w:rsidP="00A6585D">
      <w:pPr>
        <w:widowControl w:val="0"/>
        <w:jc w:val="both"/>
        <w:rPr>
          <w:szCs w:val="24"/>
        </w:rPr>
      </w:pPr>
      <w:r w:rsidRPr="00576ED7">
        <w:rPr>
          <w:szCs w:val="24"/>
        </w:rPr>
        <w:t>CI = closing inventory.</w:t>
      </w:r>
    </w:p>
    <w:p w14:paraId="03687E6F" w14:textId="77777777" w:rsidR="0049128E" w:rsidRPr="00576ED7" w:rsidRDefault="0049128E" w:rsidP="00A6585D">
      <w:pPr>
        <w:widowControl w:val="0"/>
        <w:jc w:val="both"/>
        <w:rPr>
          <w:szCs w:val="24"/>
        </w:rPr>
      </w:pPr>
    </w:p>
    <w:p w14:paraId="5AC719DA" w14:textId="09CE28D5" w:rsidR="0049128E" w:rsidRPr="00ED5DFB" w:rsidRDefault="0049128E" w:rsidP="00A6585D">
      <w:pPr>
        <w:widowControl w:val="0"/>
        <w:jc w:val="both"/>
        <w:rPr>
          <w:szCs w:val="24"/>
        </w:rPr>
      </w:pPr>
      <w:r w:rsidRPr="00576ED7">
        <w:rPr>
          <w:szCs w:val="24"/>
        </w:rPr>
        <w:t xml:space="preserve">The Code presumes that taxpayer makes sales from the first of the </w:t>
      </w:r>
      <w:r w:rsidR="009C0FD0">
        <w:rPr>
          <w:szCs w:val="24"/>
        </w:rPr>
        <w:t>items that she</w:t>
      </w:r>
      <w:r w:rsidRPr="00576ED7">
        <w:rPr>
          <w:szCs w:val="24"/>
        </w:rPr>
        <w:t xml:space="preserve"> purchased and placed in inventory, i.e., “first-in-first-out” or FIFO. </w:t>
      </w:r>
      <w:r w:rsidR="00CB6E6A">
        <w:rPr>
          <w:i/>
          <w:szCs w:val="24"/>
        </w:rPr>
        <w:t>Cf.</w:t>
      </w:r>
      <w:r w:rsidR="00CB6E6A">
        <w:rPr>
          <w:szCs w:val="24"/>
        </w:rPr>
        <w:t xml:space="preserve"> </w:t>
      </w:r>
      <w:r w:rsidR="00ED5DFB">
        <w:rPr>
          <w:szCs w:val="24"/>
        </w:rPr>
        <w:t xml:space="preserve">Reg. </w:t>
      </w:r>
      <w:r w:rsidR="00CA008D">
        <w:rPr>
          <w:szCs w:val="24"/>
        </w:rPr>
        <w:t>§ </w:t>
      </w:r>
      <w:r w:rsidR="00ED5DFB">
        <w:rPr>
          <w:szCs w:val="24"/>
        </w:rPr>
        <w:t>1.</w:t>
      </w:r>
      <w:r w:rsidRPr="00576ED7">
        <w:rPr>
          <w:szCs w:val="24"/>
        </w:rPr>
        <w:t>472</w:t>
      </w:r>
      <w:r w:rsidR="00ED5DFB">
        <w:rPr>
          <w:szCs w:val="24"/>
        </w:rPr>
        <w:t>-1</w:t>
      </w:r>
      <w:r w:rsidR="00CB6E6A">
        <w:rPr>
          <w:szCs w:val="24"/>
        </w:rPr>
        <w:t xml:space="preserve">(a) (taxpayer “may” elect </w:t>
      </w:r>
      <w:r w:rsidR="00ED5DFB">
        <w:rPr>
          <w:szCs w:val="24"/>
        </w:rPr>
        <w:t>LIFO)</w:t>
      </w:r>
      <w:r w:rsidR="00181946" w:rsidRPr="00576ED7">
        <w:rPr>
          <w:szCs w:val="24"/>
        </w:rPr>
        <w:t xml:space="preserve">. </w:t>
      </w:r>
      <w:r w:rsidRPr="00576ED7">
        <w:rPr>
          <w:szCs w:val="24"/>
        </w:rPr>
        <w:t>However, taxpayer may elect to treat sales as made from the last inventory items purchased, i.e., “last-in-first-out” of LIFO</w:t>
      </w:r>
      <w:r w:rsidR="00181946" w:rsidRPr="00576ED7">
        <w:rPr>
          <w:szCs w:val="24"/>
        </w:rPr>
        <w:t>.</w:t>
      </w:r>
      <w:r w:rsidR="00181946">
        <w:rPr>
          <w:szCs w:val="24"/>
        </w:rPr>
        <w:t xml:space="preserve"> </w:t>
      </w:r>
      <w:r w:rsidR="00ED5DFB">
        <w:rPr>
          <w:i/>
          <w:szCs w:val="24"/>
        </w:rPr>
        <w:t>Id.</w:t>
      </w:r>
    </w:p>
    <w:p w14:paraId="2337A802" w14:textId="77777777" w:rsidR="0049128E" w:rsidRPr="00576ED7" w:rsidRDefault="0049128E" w:rsidP="00A6585D">
      <w:pPr>
        <w:widowControl w:val="0"/>
        <w:jc w:val="both"/>
        <w:rPr>
          <w:szCs w:val="24"/>
        </w:rPr>
      </w:pPr>
    </w:p>
    <w:p w14:paraId="293506DB" w14:textId="77777777" w:rsidR="0049128E" w:rsidRPr="00576ED7" w:rsidRDefault="0049128E" w:rsidP="00A6585D">
      <w:pPr>
        <w:widowControl w:val="0"/>
        <w:jc w:val="both"/>
        <w:rPr>
          <w:szCs w:val="24"/>
        </w:rPr>
      </w:pPr>
      <w:r w:rsidRPr="00576ED7">
        <w:rPr>
          <w:b/>
          <w:i/>
          <w:szCs w:val="24"/>
        </w:rPr>
        <w:t>Simple illustration</w:t>
      </w:r>
      <w:r w:rsidRPr="00576ED7">
        <w:rPr>
          <w:szCs w:val="24"/>
        </w:rPr>
        <w:t>:</w:t>
      </w:r>
    </w:p>
    <w:p w14:paraId="7254C6E3" w14:textId="77777777" w:rsidR="0049128E" w:rsidRPr="00576ED7" w:rsidRDefault="0049128E" w:rsidP="00A6585D">
      <w:pPr>
        <w:widowControl w:val="0"/>
        <w:jc w:val="both"/>
        <w:rPr>
          <w:szCs w:val="24"/>
        </w:rPr>
      </w:pPr>
    </w:p>
    <w:p w14:paraId="395EEFAC" w14:textId="6FE45914" w:rsidR="0049128E" w:rsidRPr="00576ED7" w:rsidRDefault="0049128E" w:rsidP="00A6585D">
      <w:pPr>
        <w:widowControl w:val="0"/>
        <w:jc w:val="both"/>
        <w:rPr>
          <w:szCs w:val="24"/>
        </w:rPr>
      </w:pPr>
      <w:r w:rsidRPr="00576ED7">
        <w:rPr>
          <w:szCs w:val="24"/>
        </w:rPr>
        <w:t xml:space="preserve">1.  </w:t>
      </w:r>
      <w:r w:rsidR="00CB5D2B">
        <w:rPr>
          <w:szCs w:val="24"/>
        </w:rPr>
        <w:t xml:space="preserve">Assume </w:t>
      </w:r>
      <w:r w:rsidR="00C076B9">
        <w:rPr>
          <w:szCs w:val="24"/>
        </w:rPr>
        <w:t xml:space="preserve">taxpayer is not a “small business.”  </w:t>
      </w:r>
      <w:r w:rsidRPr="00576ED7">
        <w:rPr>
          <w:szCs w:val="24"/>
        </w:rPr>
        <w:t>On December 31, 201</w:t>
      </w:r>
      <w:r w:rsidR="00C076B9">
        <w:rPr>
          <w:szCs w:val="24"/>
        </w:rPr>
        <w:t>9</w:t>
      </w:r>
      <w:r w:rsidRPr="00576ED7">
        <w:rPr>
          <w:szCs w:val="24"/>
        </w:rPr>
        <w:t>, taxpayer opened a retail store for business and spent $10,000 to acquire 2000 toolboxes at $5 each. During 20</w:t>
      </w:r>
      <w:r w:rsidR="00C076B9">
        <w:rPr>
          <w:szCs w:val="24"/>
        </w:rPr>
        <w:t>20</w:t>
      </w:r>
      <w:r w:rsidRPr="00576ED7">
        <w:rPr>
          <w:szCs w:val="24"/>
        </w:rPr>
        <w:t>, taxpayer paid $6000 to acquire 1000 more to</w:t>
      </w:r>
      <w:r w:rsidR="00EB64D5">
        <w:rPr>
          <w:szCs w:val="24"/>
        </w:rPr>
        <w:t xml:space="preserve">olboxes at $6 each. </w:t>
      </w:r>
      <w:r w:rsidRPr="00576ED7">
        <w:rPr>
          <w:szCs w:val="24"/>
        </w:rPr>
        <w:t>Taxpayer sold 2500 toolboxes for $10 each.</w:t>
      </w:r>
    </w:p>
    <w:p w14:paraId="0A1D610B" w14:textId="77777777" w:rsidR="0049128E" w:rsidRPr="00576ED7" w:rsidRDefault="0049128E" w:rsidP="00A6585D">
      <w:pPr>
        <w:widowControl w:val="0"/>
        <w:ind w:left="720"/>
        <w:jc w:val="both"/>
        <w:rPr>
          <w:szCs w:val="24"/>
        </w:rPr>
      </w:pPr>
      <w:r w:rsidRPr="00576ED7">
        <w:rPr>
          <w:szCs w:val="24"/>
        </w:rPr>
        <w:t>•Taxpayer’s gross revenue was $25,000, i.e., 2500 x $10.</w:t>
      </w:r>
    </w:p>
    <w:p w14:paraId="2420A862" w14:textId="77777777" w:rsidR="0049128E" w:rsidRPr="00576ED7" w:rsidRDefault="0049128E" w:rsidP="00A6585D">
      <w:pPr>
        <w:widowControl w:val="0"/>
        <w:ind w:left="720"/>
        <w:jc w:val="both"/>
        <w:rPr>
          <w:szCs w:val="24"/>
        </w:rPr>
      </w:pPr>
      <w:r w:rsidRPr="00576ED7">
        <w:rPr>
          <w:szCs w:val="24"/>
        </w:rPr>
        <w:t xml:space="preserve">•Taxpayer’s </w:t>
      </w:r>
      <w:r w:rsidR="00EB64D5">
        <w:rPr>
          <w:szCs w:val="24"/>
        </w:rPr>
        <w:t xml:space="preserve">opening inventory was $10,000. </w:t>
      </w:r>
      <w:r w:rsidRPr="00576ED7">
        <w:rPr>
          <w:szCs w:val="24"/>
        </w:rPr>
        <w:t>Taxpayer’s purchases were $6000.</w:t>
      </w:r>
    </w:p>
    <w:p w14:paraId="13E872B9" w14:textId="77777777" w:rsidR="0049128E" w:rsidRPr="00576ED7" w:rsidRDefault="0049128E" w:rsidP="00A6585D">
      <w:pPr>
        <w:widowControl w:val="0"/>
        <w:ind w:left="720"/>
        <w:jc w:val="both"/>
        <w:rPr>
          <w:szCs w:val="24"/>
        </w:rPr>
      </w:pPr>
      <w:r w:rsidRPr="00576ED7">
        <w:rPr>
          <w:szCs w:val="24"/>
        </w:rPr>
        <w:t>•At the end of the year, taxpayer had 500 toolboxes remaining in inventory.</w:t>
      </w:r>
    </w:p>
    <w:p w14:paraId="5785E2BF" w14:textId="77777777" w:rsidR="0049128E" w:rsidRPr="00576ED7" w:rsidRDefault="0049128E" w:rsidP="00A6585D">
      <w:pPr>
        <w:widowControl w:val="0"/>
        <w:ind w:left="720"/>
        <w:jc w:val="both"/>
        <w:rPr>
          <w:szCs w:val="24"/>
        </w:rPr>
      </w:pPr>
      <w:r w:rsidRPr="00576ED7">
        <w:rPr>
          <w:szCs w:val="24"/>
        </w:rPr>
        <w:t xml:space="preserve">•If we use the FIFO method, we presume that taxpayer sold </w:t>
      </w:r>
      <w:r w:rsidR="009C0FD0">
        <w:rPr>
          <w:szCs w:val="24"/>
        </w:rPr>
        <w:t>the toolboxes that she</w:t>
      </w:r>
      <w:r w:rsidRPr="00576ED7">
        <w:rPr>
          <w:szCs w:val="24"/>
        </w:rPr>
        <w:t xml:space="preserve"> already had at the beginning </w:t>
      </w:r>
      <w:r w:rsidR="009C0FD0">
        <w:rPr>
          <w:szCs w:val="24"/>
        </w:rPr>
        <w:t>the year plus the ones she</w:t>
      </w:r>
      <w:r w:rsidRPr="00576ED7">
        <w:rPr>
          <w:szCs w:val="24"/>
        </w:rPr>
        <w:t xml:space="preserve"> p</w:t>
      </w:r>
      <w:r w:rsidR="00EB64D5">
        <w:rPr>
          <w:szCs w:val="24"/>
        </w:rPr>
        <w:t xml:space="preserve">urchased earliest in the year. </w:t>
      </w:r>
      <w:r w:rsidRPr="00576ED7">
        <w:rPr>
          <w:szCs w:val="24"/>
        </w:rPr>
        <w:t>Hence taxpayer presumptively sold the 2000 toolbox</w:t>
      </w:r>
      <w:r w:rsidR="009C0FD0">
        <w:rPr>
          <w:szCs w:val="24"/>
        </w:rPr>
        <w:t>es that she</w:t>
      </w:r>
      <w:r w:rsidRPr="00576ED7">
        <w:rPr>
          <w:szCs w:val="24"/>
        </w:rPr>
        <w:t xml:space="preserve"> had on hand at the first of</w:t>
      </w:r>
      <w:r w:rsidR="009C0FD0">
        <w:rPr>
          <w:szCs w:val="24"/>
        </w:rPr>
        <w:t xml:space="preserve"> the year plus 500 more that </w:t>
      </w:r>
      <w:r w:rsidRPr="00576ED7">
        <w:rPr>
          <w:szCs w:val="24"/>
        </w:rPr>
        <w:t>she purchased.</w:t>
      </w:r>
    </w:p>
    <w:p w14:paraId="4658946D" w14:textId="77777777" w:rsidR="0049128E" w:rsidRPr="00576ED7" w:rsidRDefault="0049128E" w:rsidP="00A6585D">
      <w:pPr>
        <w:widowControl w:val="0"/>
        <w:ind w:left="1440"/>
        <w:jc w:val="both"/>
        <w:rPr>
          <w:szCs w:val="24"/>
        </w:rPr>
      </w:pPr>
      <w:r w:rsidRPr="00576ED7">
        <w:rPr>
          <w:szCs w:val="24"/>
        </w:rPr>
        <w:t>COGS = $10,000 + $6000 − $3,000 = $13,000</w:t>
      </w:r>
    </w:p>
    <w:p w14:paraId="4F42E7AC" w14:textId="77777777" w:rsidR="0049128E" w:rsidRPr="00576ED7" w:rsidRDefault="0049128E" w:rsidP="00A6585D">
      <w:pPr>
        <w:widowControl w:val="0"/>
        <w:jc w:val="both"/>
        <w:rPr>
          <w:szCs w:val="24"/>
        </w:rPr>
      </w:pPr>
    </w:p>
    <w:p w14:paraId="54BE95AA" w14:textId="77777777" w:rsidR="0049128E" w:rsidRPr="00576ED7" w:rsidRDefault="0049128E" w:rsidP="00A6585D">
      <w:pPr>
        <w:widowControl w:val="0"/>
        <w:ind w:left="1440"/>
        <w:jc w:val="both"/>
        <w:rPr>
          <w:szCs w:val="24"/>
        </w:rPr>
      </w:pPr>
      <w:r w:rsidRPr="00576ED7">
        <w:rPr>
          <w:szCs w:val="24"/>
        </w:rPr>
        <w:t>GI = $25,000 − $13,000 = $12,000.</w:t>
      </w:r>
    </w:p>
    <w:p w14:paraId="2E806EFB" w14:textId="77777777" w:rsidR="0049128E" w:rsidRPr="00576ED7" w:rsidRDefault="0049128E" w:rsidP="00A6585D">
      <w:pPr>
        <w:widowControl w:val="0"/>
        <w:jc w:val="both"/>
        <w:rPr>
          <w:szCs w:val="24"/>
        </w:rPr>
      </w:pPr>
    </w:p>
    <w:p w14:paraId="102E4CF5" w14:textId="77777777" w:rsidR="0049128E" w:rsidRDefault="0049128E" w:rsidP="00A6585D">
      <w:pPr>
        <w:widowControl w:val="0"/>
        <w:ind w:left="720"/>
        <w:jc w:val="both"/>
        <w:rPr>
          <w:szCs w:val="24"/>
        </w:rPr>
      </w:pPr>
      <w:r w:rsidRPr="00576ED7">
        <w:rPr>
          <w:szCs w:val="24"/>
        </w:rPr>
        <w:t>•The value of the opening inventory of 500 toolboxes at the beginning of the next year is $3000, i.e., 500 x $6.</w:t>
      </w:r>
    </w:p>
    <w:p w14:paraId="5B4B0834" w14:textId="77777777" w:rsidR="00CD62B6" w:rsidRPr="00576ED7" w:rsidRDefault="00CD62B6" w:rsidP="00CD62B6">
      <w:pPr>
        <w:widowControl w:val="0"/>
        <w:jc w:val="both"/>
        <w:rPr>
          <w:szCs w:val="24"/>
        </w:rPr>
      </w:pPr>
    </w:p>
    <w:p w14:paraId="68868B61" w14:textId="77777777" w:rsidR="00CD62B6" w:rsidRPr="00576ED7" w:rsidRDefault="0049128E" w:rsidP="00A6585D">
      <w:pPr>
        <w:widowControl w:val="0"/>
        <w:jc w:val="both"/>
        <w:rPr>
          <w:szCs w:val="24"/>
        </w:rPr>
      </w:pPr>
      <w:r w:rsidRPr="00576ED7">
        <w:rPr>
          <w:szCs w:val="24"/>
        </w:rPr>
        <w:t>2.  Now suppose that taxpayer has adopted the LIFO method.</w:t>
      </w:r>
    </w:p>
    <w:p w14:paraId="0C9DF5F0" w14:textId="77777777" w:rsidR="0049128E" w:rsidRPr="00576ED7" w:rsidRDefault="0049128E" w:rsidP="00A6585D">
      <w:pPr>
        <w:widowControl w:val="0"/>
        <w:ind w:left="720"/>
        <w:jc w:val="both"/>
        <w:rPr>
          <w:szCs w:val="24"/>
        </w:rPr>
      </w:pPr>
      <w:r w:rsidRPr="00576ED7">
        <w:rPr>
          <w:szCs w:val="24"/>
        </w:rPr>
        <w:t>•Taxpayer’s gross revenue remains $25,000.</w:t>
      </w:r>
    </w:p>
    <w:p w14:paraId="22F0A8AB" w14:textId="77777777" w:rsidR="0049128E" w:rsidRPr="00576ED7" w:rsidRDefault="0049128E" w:rsidP="00A6585D">
      <w:pPr>
        <w:widowControl w:val="0"/>
        <w:ind w:left="720"/>
        <w:jc w:val="both"/>
        <w:rPr>
          <w:szCs w:val="24"/>
        </w:rPr>
      </w:pPr>
      <w:r w:rsidRPr="00576ED7">
        <w:rPr>
          <w:szCs w:val="24"/>
        </w:rPr>
        <w:t>•Taxpayer’s opening inventory remains $10,000, and taxpayer’s purchases remain $6000.</w:t>
      </w:r>
    </w:p>
    <w:p w14:paraId="05836F9B" w14:textId="77777777" w:rsidR="0049128E" w:rsidRPr="00576ED7" w:rsidRDefault="0049128E" w:rsidP="00A6585D">
      <w:pPr>
        <w:widowControl w:val="0"/>
        <w:ind w:left="720"/>
        <w:jc w:val="both"/>
        <w:rPr>
          <w:szCs w:val="24"/>
        </w:rPr>
      </w:pPr>
      <w:r w:rsidRPr="00576ED7">
        <w:rPr>
          <w:szCs w:val="24"/>
        </w:rPr>
        <w:t>•At the end of the year, taxpayer still has 500 toolboxes on hand.</w:t>
      </w:r>
    </w:p>
    <w:p w14:paraId="1E5D4BBA" w14:textId="77777777" w:rsidR="0049128E" w:rsidRPr="00576ED7" w:rsidRDefault="0049128E" w:rsidP="00A6585D">
      <w:pPr>
        <w:widowControl w:val="0"/>
        <w:ind w:left="720"/>
        <w:jc w:val="both"/>
        <w:rPr>
          <w:szCs w:val="24"/>
        </w:rPr>
      </w:pPr>
      <w:r w:rsidRPr="00576ED7">
        <w:rPr>
          <w:szCs w:val="24"/>
        </w:rPr>
        <w:t>•Under the LIFO method, we presume that taxpayer sol</w:t>
      </w:r>
      <w:r w:rsidR="009C0FD0">
        <w:rPr>
          <w:szCs w:val="24"/>
        </w:rPr>
        <w:t>d the toolboxes that she</w:t>
      </w:r>
      <w:r w:rsidRPr="00576ED7">
        <w:rPr>
          <w:szCs w:val="24"/>
        </w:rPr>
        <w:t xml:space="preserve"> purchased last in time. Thus, we presume that taxpayer sold (in or</w:t>
      </w:r>
      <w:r w:rsidR="009C0FD0">
        <w:rPr>
          <w:szCs w:val="24"/>
        </w:rPr>
        <w:t xml:space="preserve">der) the 1000 toolboxes that </w:t>
      </w:r>
      <w:r w:rsidRPr="00576ED7">
        <w:rPr>
          <w:szCs w:val="24"/>
        </w:rPr>
        <w:t>she purchased dur</w:t>
      </w:r>
      <w:r w:rsidR="009C0FD0">
        <w:rPr>
          <w:szCs w:val="24"/>
        </w:rPr>
        <w:t xml:space="preserve">ing the years plus 1500 that </w:t>
      </w:r>
      <w:r w:rsidRPr="00576ED7">
        <w:rPr>
          <w:szCs w:val="24"/>
        </w:rPr>
        <w:t>she had on hand at the first of the year.</w:t>
      </w:r>
    </w:p>
    <w:p w14:paraId="7C2EDDCE" w14:textId="77777777" w:rsidR="0049128E" w:rsidRPr="00576ED7" w:rsidRDefault="0049128E" w:rsidP="00A6585D">
      <w:pPr>
        <w:widowControl w:val="0"/>
        <w:ind w:left="1440"/>
        <w:jc w:val="both"/>
        <w:rPr>
          <w:szCs w:val="24"/>
        </w:rPr>
      </w:pPr>
      <w:r w:rsidRPr="00576ED7">
        <w:rPr>
          <w:szCs w:val="24"/>
        </w:rPr>
        <w:t>COGS = $10,000 + $6000 − $2500 = $13,500.</w:t>
      </w:r>
    </w:p>
    <w:p w14:paraId="2D0033BB" w14:textId="77777777" w:rsidR="0049128E" w:rsidRPr="00576ED7" w:rsidRDefault="0049128E" w:rsidP="00A6585D">
      <w:pPr>
        <w:widowControl w:val="0"/>
        <w:jc w:val="both"/>
        <w:rPr>
          <w:szCs w:val="24"/>
        </w:rPr>
      </w:pPr>
    </w:p>
    <w:p w14:paraId="7BCD4534" w14:textId="77777777" w:rsidR="0049128E" w:rsidRPr="00576ED7" w:rsidRDefault="0049128E" w:rsidP="00A6585D">
      <w:pPr>
        <w:widowControl w:val="0"/>
        <w:ind w:left="1440"/>
        <w:jc w:val="both"/>
        <w:rPr>
          <w:szCs w:val="24"/>
        </w:rPr>
      </w:pPr>
      <w:r w:rsidRPr="00576ED7">
        <w:rPr>
          <w:szCs w:val="24"/>
        </w:rPr>
        <w:t>GI = $25,000 − $13,500 = $11,500.</w:t>
      </w:r>
    </w:p>
    <w:p w14:paraId="0CE4C58B" w14:textId="77777777" w:rsidR="0049128E" w:rsidRPr="00576ED7" w:rsidRDefault="0049128E" w:rsidP="00A6585D">
      <w:pPr>
        <w:widowControl w:val="0"/>
        <w:jc w:val="both"/>
        <w:rPr>
          <w:szCs w:val="24"/>
        </w:rPr>
      </w:pPr>
    </w:p>
    <w:p w14:paraId="3F7B1D78" w14:textId="77777777" w:rsidR="0049128E" w:rsidRPr="00576ED7" w:rsidRDefault="0049128E" w:rsidP="00A6585D">
      <w:pPr>
        <w:widowControl w:val="0"/>
        <w:ind w:left="720"/>
        <w:jc w:val="both"/>
        <w:rPr>
          <w:szCs w:val="24"/>
        </w:rPr>
      </w:pPr>
      <w:r w:rsidRPr="00576ED7">
        <w:rPr>
          <w:szCs w:val="24"/>
        </w:rPr>
        <w:t>•The value of the opening inventory of 500 toolboxes at the beginning the next year is $2500.</w:t>
      </w:r>
    </w:p>
    <w:p w14:paraId="7126525E" w14:textId="77777777" w:rsidR="0049128E" w:rsidRDefault="0049128E" w:rsidP="00A6585D">
      <w:pPr>
        <w:widowControl w:val="0"/>
        <w:jc w:val="both"/>
        <w:rPr>
          <w:szCs w:val="24"/>
        </w:rPr>
      </w:pPr>
    </w:p>
    <w:p w14:paraId="5E5052BC" w14:textId="77777777" w:rsidR="00761687" w:rsidRPr="00576ED7" w:rsidRDefault="00761687" w:rsidP="00A6585D">
      <w:pPr>
        <w:widowControl w:val="0"/>
        <w:jc w:val="both"/>
        <w:rPr>
          <w:szCs w:val="24"/>
        </w:rPr>
      </w:pPr>
    </w:p>
    <w:p w14:paraId="6632CED1" w14:textId="77777777" w:rsidR="0049128E" w:rsidRPr="00576ED7" w:rsidRDefault="0049128E" w:rsidP="00A6585D">
      <w:pPr>
        <w:widowControl w:val="0"/>
        <w:jc w:val="both"/>
        <w:rPr>
          <w:szCs w:val="24"/>
        </w:rPr>
      </w:pPr>
      <w:r w:rsidRPr="00576ED7">
        <w:rPr>
          <w:szCs w:val="24"/>
        </w:rPr>
        <w:lastRenderedPageBreak/>
        <w:t>Taxpayer’s gross income was less when the price of inventory increased during the year using the LIFO method rather than the FIFO method.</w:t>
      </w:r>
    </w:p>
    <w:p w14:paraId="46350CB4" w14:textId="77777777" w:rsidR="0049128E" w:rsidRPr="00576ED7" w:rsidRDefault="0049128E" w:rsidP="00A6585D">
      <w:pPr>
        <w:widowControl w:val="0"/>
        <w:jc w:val="both"/>
        <w:rPr>
          <w:szCs w:val="24"/>
        </w:rPr>
      </w:pPr>
    </w:p>
    <w:p w14:paraId="7C353AFD"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471-2(c) permits a FIFO-method taxpayer to elect to value inventory at cost or market, whichever is lower. </w:t>
      </w:r>
    </w:p>
    <w:p w14:paraId="212507CE" w14:textId="77777777" w:rsidR="0049128E" w:rsidRPr="00576ED7" w:rsidRDefault="0049128E" w:rsidP="00A6585D">
      <w:pPr>
        <w:widowControl w:val="0"/>
        <w:jc w:val="both"/>
        <w:rPr>
          <w:szCs w:val="24"/>
        </w:rPr>
      </w:pPr>
    </w:p>
    <w:p w14:paraId="24A9221C" w14:textId="77777777" w:rsidR="0049128E" w:rsidRPr="00576ED7" w:rsidRDefault="0049128E" w:rsidP="00A6585D">
      <w:pPr>
        <w:widowControl w:val="0"/>
        <w:jc w:val="both"/>
        <w:rPr>
          <w:szCs w:val="24"/>
        </w:rPr>
      </w:pPr>
      <w:r w:rsidRPr="00576ED7">
        <w:rPr>
          <w:szCs w:val="24"/>
        </w:rPr>
        <w:t>3.  Same facts as number 1, except that the fmv of toolboxes fell to $4 by the end of the year. $4 is less than $6, so taxpayer will value the toolboxes in inventory at $4 rather than $6.</w:t>
      </w:r>
    </w:p>
    <w:p w14:paraId="078E4F76" w14:textId="77777777" w:rsidR="0049128E" w:rsidRPr="00576ED7" w:rsidRDefault="0049128E" w:rsidP="00A6585D">
      <w:pPr>
        <w:widowControl w:val="0"/>
        <w:ind w:left="720"/>
        <w:jc w:val="both"/>
        <w:rPr>
          <w:szCs w:val="24"/>
        </w:rPr>
      </w:pPr>
      <w:r w:rsidRPr="00576ED7">
        <w:rPr>
          <w:szCs w:val="24"/>
        </w:rPr>
        <w:t>•Taxpayer’s closing inventory = 500 x $4 = $2000.</w:t>
      </w:r>
    </w:p>
    <w:p w14:paraId="798B19B0" w14:textId="77777777" w:rsidR="0049128E" w:rsidRPr="00576ED7" w:rsidRDefault="0049128E" w:rsidP="00A6585D">
      <w:pPr>
        <w:widowControl w:val="0"/>
        <w:ind w:left="720"/>
        <w:jc w:val="both"/>
        <w:rPr>
          <w:szCs w:val="24"/>
        </w:rPr>
      </w:pPr>
      <w:r w:rsidRPr="00576ED7">
        <w:rPr>
          <w:szCs w:val="24"/>
        </w:rPr>
        <w:t>•Now:</w:t>
      </w:r>
    </w:p>
    <w:p w14:paraId="68655B23" w14:textId="77777777" w:rsidR="0049128E" w:rsidRPr="00576ED7" w:rsidRDefault="0049128E" w:rsidP="00A6585D">
      <w:pPr>
        <w:widowControl w:val="0"/>
        <w:ind w:left="1440"/>
        <w:jc w:val="both"/>
        <w:rPr>
          <w:szCs w:val="24"/>
        </w:rPr>
      </w:pPr>
      <w:r w:rsidRPr="00576ED7">
        <w:rPr>
          <w:szCs w:val="24"/>
        </w:rPr>
        <w:t>COGS = $10,000 + $6000 − $2000 = $14,000</w:t>
      </w:r>
    </w:p>
    <w:p w14:paraId="136644A1" w14:textId="77777777" w:rsidR="0049128E" w:rsidRPr="00576ED7" w:rsidRDefault="0049128E" w:rsidP="00A6585D">
      <w:pPr>
        <w:widowControl w:val="0"/>
        <w:jc w:val="both"/>
        <w:rPr>
          <w:szCs w:val="24"/>
        </w:rPr>
      </w:pPr>
    </w:p>
    <w:p w14:paraId="55639214" w14:textId="77777777" w:rsidR="0049128E" w:rsidRPr="00576ED7" w:rsidRDefault="0049128E" w:rsidP="00A6585D">
      <w:pPr>
        <w:widowControl w:val="0"/>
        <w:ind w:left="1440"/>
        <w:jc w:val="both"/>
        <w:rPr>
          <w:szCs w:val="24"/>
        </w:rPr>
      </w:pPr>
      <w:r w:rsidRPr="00576ED7">
        <w:rPr>
          <w:szCs w:val="24"/>
        </w:rPr>
        <w:t>GI = $25,000 − $13,000 = $11,000.</w:t>
      </w:r>
    </w:p>
    <w:p w14:paraId="67E7EEF1" w14:textId="77777777" w:rsidR="0049128E" w:rsidRPr="00576ED7" w:rsidRDefault="0049128E" w:rsidP="00A6585D">
      <w:pPr>
        <w:widowControl w:val="0"/>
        <w:jc w:val="both"/>
        <w:rPr>
          <w:szCs w:val="24"/>
        </w:rPr>
      </w:pPr>
    </w:p>
    <w:p w14:paraId="47C6800C" w14:textId="77777777" w:rsidR="0049128E" w:rsidRDefault="0049128E" w:rsidP="00A6585D">
      <w:pPr>
        <w:widowControl w:val="0"/>
        <w:jc w:val="both"/>
        <w:rPr>
          <w:szCs w:val="24"/>
        </w:rPr>
      </w:pPr>
      <w:r w:rsidRPr="00576ED7">
        <w:rPr>
          <w:szCs w:val="24"/>
        </w:rPr>
        <w:t>If taxpayer anticipates a loss on inventory be</w:t>
      </w:r>
      <w:r w:rsidR="009C0FD0">
        <w:rPr>
          <w:szCs w:val="24"/>
        </w:rPr>
        <w:t xml:space="preserve">fore it is sold, </w:t>
      </w:r>
      <w:r w:rsidRPr="00576ED7">
        <w:rPr>
          <w:szCs w:val="24"/>
        </w:rPr>
        <w:t>she might elect cost or market valuation of inventory, whichever is lower.</w:t>
      </w:r>
    </w:p>
    <w:p w14:paraId="252B26CD" w14:textId="77777777" w:rsidR="00ED5DFB" w:rsidRPr="00576ED7" w:rsidRDefault="00ED5DFB" w:rsidP="00A6585D">
      <w:pPr>
        <w:widowControl w:val="0"/>
        <w:jc w:val="both"/>
        <w:rPr>
          <w:szCs w:val="24"/>
        </w:rPr>
      </w:pPr>
    </w:p>
    <w:p w14:paraId="037C432B" w14:textId="77777777" w:rsidR="0049128E" w:rsidRPr="00576ED7" w:rsidRDefault="0049128E" w:rsidP="00A6585D">
      <w:pPr>
        <w:widowControl w:val="0"/>
        <w:jc w:val="both"/>
        <w:rPr>
          <w:szCs w:val="24"/>
        </w:rPr>
      </w:pPr>
    </w:p>
    <w:p w14:paraId="5129810B" w14:textId="1BD9C6C5" w:rsidR="0049128E" w:rsidRPr="00576ED7" w:rsidRDefault="0049128E" w:rsidP="00430EF8">
      <w:pPr>
        <w:pStyle w:val="Heading3"/>
      </w:pPr>
      <w:bookmarkStart w:id="135" w:name="_Toc43584170"/>
      <w:r w:rsidRPr="00576ED7">
        <w:t>Wrap-Up Questions for Chapter 9</w:t>
      </w:r>
      <w:bookmarkEnd w:id="135"/>
      <w:r w:rsidRPr="00576ED7">
        <w:fldChar w:fldCharType="begin"/>
      </w:r>
      <w:r w:rsidRPr="00576ED7">
        <w:instrText xml:space="preserve"> TC \l1 "Wrap-Up Questions for Chapter 9</w:instrText>
      </w:r>
      <w:r w:rsidRPr="00576ED7">
        <w:fldChar w:fldCharType="end"/>
      </w:r>
    </w:p>
    <w:p w14:paraId="40485438" w14:textId="78458ADD" w:rsidR="0049128E" w:rsidRPr="00576ED7" w:rsidRDefault="00EB64D5" w:rsidP="00A6585D">
      <w:pPr>
        <w:widowControl w:val="0"/>
        <w:jc w:val="both"/>
        <w:rPr>
          <w:szCs w:val="24"/>
        </w:rPr>
      </w:pPr>
      <w:r>
        <w:rPr>
          <w:szCs w:val="24"/>
        </w:rPr>
        <w:t xml:space="preserve">1. </w:t>
      </w:r>
      <w:r w:rsidR="00CD58CC">
        <w:rPr>
          <w:szCs w:val="24"/>
        </w:rPr>
        <w:t xml:space="preserve"> </w:t>
      </w:r>
      <w:r w:rsidR="0049128E" w:rsidRPr="00576ED7">
        <w:rPr>
          <w:szCs w:val="24"/>
        </w:rPr>
        <w:t xml:space="preserve">Why do you think that Congress has never enacted a counterpart to </w:t>
      </w:r>
      <w:r w:rsidR="00CA008D">
        <w:rPr>
          <w:szCs w:val="24"/>
        </w:rPr>
        <w:t>§ </w:t>
      </w:r>
      <w:r w:rsidR="0049128E" w:rsidRPr="00576ED7">
        <w:rPr>
          <w:szCs w:val="24"/>
        </w:rPr>
        <w:t>1341 and imposed a tax rate on recovery of tax benefit items equal to the rate applicable at the time of the deduction?</w:t>
      </w:r>
    </w:p>
    <w:p w14:paraId="31D3BE4A" w14:textId="77777777" w:rsidR="0049128E" w:rsidRPr="00576ED7" w:rsidRDefault="0049128E" w:rsidP="00A6585D">
      <w:pPr>
        <w:widowControl w:val="0"/>
        <w:jc w:val="both"/>
        <w:rPr>
          <w:szCs w:val="24"/>
        </w:rPr>
      </w:pPr>
    </w:p>
    <w:p w14:paraId="2337DD79" w14:textId="1EED2584" w:rsidR="0049128E" w:rsidRPr="00576ED7" w:rsidRDefault="00EB64D5" w:rsidP="00A6585D">
      <w:pPr>
        <w:widowControl w:val="0"/>
        <w:jc w:val="both"/>
        <w:rPr>
          <w:szCs w:val="24"/>
        </w:rPr>
      </w:pPr>
      <w:r>
        <w:rPr>
          <w:szCs w:val="24"/>
        </w:rPr>
        <w:t xml:space="preserve">2. </w:t>
      </w:r>
      <w:r w:rsidR="00CD58CC">
        <w:rPr>
          <w:szCs w:val="24"/>
        </w:rPr>
        <w:t xml:space="preserve"> </w:t>
      </w:r>
      <w:r w:rsidR="0049128E" w:rsidRPr="00576ED7">
        <w:rPr>
          <w:szCs w:val="24"/>
        </w:rPr>
        <w:t>Taxpayer has $5000 of before</w:t>
      </w:r>
      <w:r>
        <w:rPr>
          <w:szCs w:val="24"/>
        </w:rPr>
        <w:t xml:space="preserve">-tax income to save in an IRA. </w:t>
      </w:r>
      <w:r w:rsidR="0049128E" w:rsidRPr="00576ED7">
        <w:rPr>
          <w:szCs w:val="24"/>
        </w:rPr>
        <w:t>Taxpayer antici</w:t>
      </w:r>
      <w:r w:rsidR="009C0FD0">
        <w:rPr>
          <w:szCs w:val="24"/>
        </w:rPr>
        <w:t xml:space="preserve">pates that </w:t>
      </w:r>
      <w:r w:rsidR="0049128E" w:rsidRPr="00576ED7">
        <w:rPr>
          <w:szCs w:val="24"/>
        </w:rPr>
        <w:t xml:space="preserve">her </w:t>
      </w:r>
      <w:r>
        <w:rPr>
          <w:szCs w:val="24"/>
        </w:rPr>
        <w:t xml:space="preserve">tax bracket will never change. </w:t>
      </w:r>
      <w:r w:rsidR="0049128E" w:rsidRPr="00576ED7">
        <w:rPr>
          <w:szCs w:val="24"/>
        </w:rPr>
        <w:t>Will taxpayer come out ahead with a Roth IRA or a traditional IRA?</w:t>
      </w:r>
      <w:r w:rsidR="006D215E">
        <w:rPr>
          <w:szCs w:val="24"/>
        </w:rPr>
        <w:t xml:space="preserve"> What i</w:t>
      </w:r>
      <w:r w:rsidR="009C0FD0">
        <w:rPr>
          <w:szCs w:val="24"/>
        </w:rPr>
        <w:t xml:space="preserve">f taxpayer anticipates that </w:t>
      </w:r>
      <w:r w:rsidR="006D215E">
        <w:rPr>
          <w:szCs w:val="24"/>
        </w:rPr>
        <w:t>her tax bracket will be lower in retirement years than in working (and saving) years?</w:t>
      </w:r>
    </w:p>
    <w:p w14:paraId="31383477" w14:textId="77777777" w:rsidR="0049128E" w:rsidRPr="00576ED7" w:rsidRDefault="0049128E" w:rsidP="00A6585D">
      <w:pPr>
        <w:widowControl w:val="0"/>
        <w:jc w:val="both"/>
        <w:rPr>
          <w:szCs w:val="24"/>
        </w:rPr>
      </w:pPr>
    </w:p>
    <w:p w14:paraId="544173F9" w14:textId="0AC4FBB8" w:rsidR="0049128E" w:rsidRDefault="005D2188" w:rsidP="00A6585D">
      <w:pPr>
        <w:widowControl w:val="0"/>
        <w:jc w:val="both"/>
        <w:rPr>
          <w:szCs w:val="24"/>
        </w:rPr>
      </w:pPr>
      <w:r>
        <w:rPr>
          <w:szCs w:val="24"/>
        </w:rPr>
        <w:t>3</w:t>
      </w:r>
      <w:r w:rsidR="00EB64D5">
        <w:rPr>
          <w:szCs w:val="24"/>
        </w:rPr>
        <w:t xml:space="preserve">. </w:t>
      </w:r>
      <w:r w:rsidR="00CD58CC">
        <w:rPr>
          <w:szCs w:val="24"/>
        </w:rPr>
        <w:t xml:space="preserve"> </w:t>
      </w:r>
      <w:r w:rsidR="0049128E" w:rsidRPr="00576ED7">
        <w:rPr>
          <w:szCs w:val="24"/>
        </w:rPr>
        <w:t>How would you structure a retirement plan using Revenue Ruling 60-31 to defer income tax for taxpayers, yet make the payments as secure as possible?</w:t>
      </w:r>
    </w:p>
    <w:p w14:paraId="6E0B00E1" w14:textId="77777777" w:rsidR="003A44C1" w:rsidRDefault="003A44C1" w:rsidP="00A6585D">
      <w:pPr>
        <w:widowControl w:val="0"/>
        <w:jc w:val="both"/>
        <w:rPr>
          <w:szCs w:val="24"/>
        </w:rPr>
      </w:pPr>
    </w:p>
    <w:p w14:paraId="372DA762" w14:textId="77777777" w:rsidR="003A44C1" w:rsidRDefault="003A44C1" w:rsidP="003A44C1">
      <w:pPr>
        <w:widowControl w:val="0"/>
        <w:jc w:val="both"/>
        <w:rPr>
          <w:szCs w:val="24"/>
        </w:rPr>
      </w:pPr>
    </w:p>
    <w:p w14:paraId="6D7B26F3" w14:textId="77777777" w:rsidR="003A44C1" w:rsidRPr="00576ED7" w:rsidRDefault="003A44C1" w:rsidP="00430EF8">
      <w:pPr>
        <w:pStyle w:val="Heading3"/>
      </w:pPr>
      <w:bookmarkStart w:id="136" w:name="_Toc43584171"/>
      <w:r>
        <w:t>What have you learned?</w:t>
      </w:r>
      <w:bookmarkEnd w:id="136"/>
      <w:r w:rsidRPr="00576ED7">
        <w:fldChar w:fldCharType="begin"/>
      </w:r>
      <w:r w:rsidRPr="00576ED7">
        <w:instrText xml:space="preserve"> TC \l1 "</w:instrText>
      </w:r>
      <w:r>
        <w:instrText>What have you learned?</w:instrText>
      </w:r>
      <w:r w:rsidRPr="00576ED7">
        <w:fldChar w:fldCharType="end"/>
      </w:r>
    </w:p>
    <w:p w14:paraId="28923C01" w14:textId="77777777" w:rsidR="003A44C1" w:rsidRDefault="003A44C1" w:rsidP="003A44C1">
      <w:pPr>
        <w:widowControl w:val="0"/>
        <w:jc w:val="both"/>
        <w:rPr>
          <w:szCs w:val="24"/>
        </w:rPr>
      </w:pPr>
      <w:r>
        <w:rPr>
          <w:szCs w:val="24"/>
        </w:rPr>
        <w:t>Can you explain or define –</w:t>
      </w:r>
    </w:p>
    <w:p w14:paraId="0D14B26E" w14:textId="77777777" w:rsidR="0092002D" w:rsidRDefault="003A44C1" w:rsidP="003A44C1">
      <w:pPr>
        <w:widowControl w:val="0"/>
        <w:jc w:val="both"/>
        <w:rPr>
          <w:szCs w:val="24"/>
        </w:rPr>
      </w:pPr>
      <w:r>
        <w:rPr>
          <w:szCs w:val="24"/>
        </w:rPr>
        <w:t>•</w:t>
      </w:r>
      <w:r w:rsidR="0092002D">
        <w:rPr>
          <w:szCs w:val="24"/>
        </w:rPr>
        <w:t>What is the claim of right doctrine?</w:t>
      </w:r>
    </w:p>
    <w:p w14:paraId="6E0DE50C" w14:textId="77777777" w:rsidR="0092002D" w:rsidRDefault="003A44C1" w:rsidP="003A44C1">
      <w:pPr>
        <w:widowControl w:val="0"/>
        <w:jc w:val="both"/>
        <w:rPr>
          <w:szCs w:val="24"/>
        </w:rPr>
      </w:pPr>
      <w:r>
        <w:rPr>
          <w:szCs w:val="24"/>
        </w:rPr>
        <w:t>•</w:t>
      </w:r>
      <w:r w:rsidR="0092002D">
        <w:rPr>
          <w:szCs w:val="24"/>
        </w:rPr>
        <w:t xml:space="preserve">What is the rule of </w:t>
      </w:r>
      <w:r w:rsidR="0092002D">
        <w:rPr>
          <w:i/>
          <w:szCs w:val="24"/>
        </w:rPr>
        <w:t>Lewis</w:t>
      </w:r>
      <w:r w:rsidR="0092002D">
        <w:rPr>
          <w:szCs w:val="24"/>
        </w:rPr>
        <w:t xml:space="preserve">? What is the rule of </w:t>
      </w:r>
      <w:r w:rsidR="00CA008D">
        <w:rPr>
          <w:szCs w:val="24"/>
        </w:rPr>
        <w:t>§ </w:t>
      </w:r>
      <w:r w:rsidR="0092002D">
        <w:rPr>
          <w:szCs w:val="24"/>
        </w:rPr>
        <w:t>1341?</w:t>
      </w:r>
    </w:p>
    <w:p w14:paraId="2618FB51" w14:textId="0840E3DF" w:rsidR="0092002D" w:rsidRPr="0092002D" w:rsidRDefault="003A44C1" w:rsidP="003A44C1">
      <w:pPr>
        <w:widowControl w:val="0"/>
        <w:jc w:val="both"/>
        <w:rPr>
          <w:szCs w:val="24"/>
        </w:rPr>
      </w:pPr>
      <w:r>
        <w:rPr>
          <w:szCs w:val="24"/>
        </w:rPr>
        <w:t>•</w:t>
      </w:r>
      <w:r w:rsidR="0092002D">
        <w:rPr>
          <w:szCs w:val="24"/>
        </w:rPr>
        <w:t xml:space="preserve">What is the rule of </w:t>
      </w:r>
      <w:r w:rsidR="00F704CD">
        <w:rPr>
          <w:i/>
          <w:szCs w:val="24"/>
        </w:rPr>
        <w:t>Rosen</w:t>
      </w:r>
      <w:r w:rsidR="0092002D">
        <w:rPr>
          <w:szCs w:val="24"/>
        </w:rPr>
        <w:t xml:space="preserve">? What is the rule of </w:t>
      </w:r>
      <w:r w:rsidR="00CA008D">
        <w:rPr>
          <w:szCs w:val="24"/>
        </w:rPr>
        <w:t>§ </w:t>
      </w:r>
      <w:r w:rsidR="0092002D">
        <w:rPr>
          <w:szCs w:val="24"/>
        </w:rPr>
        <w:t>111?</w:t>
      </w:r>
    </w:p>
    <w:p w14:paraId="276E12F1" w14:textId="77777777" w:rsidR="0092002D" w:rsidRDefault="003A44C1" w:rsidP="003A44C1">
      <w:pPr>
        <w:widowControl w:val="0"/>
        <w:jc w:val="both"/>
        <w:rPr>
          <w:szCs w:val="24"/>
        </w:rPr>
      </w:pPr>
      <w:r>
        <w:rPr>
          <w:szCs w:val="24"/>
        </w:rPr>
        <w:t>•</w:t>
      </w:r>
      <w:r w:rsidR="0092002D">
        <w:rPr>
          <w:szCs w:val="24"/>
        </w:rPr>
        <w:t>What is the installment method? When is it applicable? How does it work?</w:t>
      </w:r>
    </w:p>
    <w:p w14:paraId="44D96A16" w14:textId="77777777" w:rsidR="0092002D" w:rsidRDefault="003A44C1" w:rsidP="003A44C1">
      <w:pPr>
        <w:widowControl w:val="0"/>
        <w:jc w:val="both"/>
        <w:rPr>
          <w:szCs w:val="24"/>
        </w:rPr>
      </w:pPr>
      <w:r>
        <w:rPr>
          <w:szCs w:val="24"/>
        </w:rPr>
        <w:lastRenderedPageBreak/>
        <w:t>•</w:t>
      </w:r>
      <w:r w:rsidR="0092002D">
        <w:rPr>
          <w:szCs w:val="24"/>
        </w:rPr>
        <w:t>What is the cash method of accounting? What is a cash equivalent, constructive receipt, or economic benefit?</w:t>
      </w:r>
    </w:p>
    <w:p w14:paraId="63C7B338" w14:textId="77777777" w:rsidR="0092002D" w:rsidRDefault="003A44C1" w:rsidP="003A44C1">
      <w:pPr>
        <w:widowControl w:val="0"/>
        <w:jc w:val="both"/>
        <w:rPr>
          <w:szCs w:val="24"/>
        </w:rPr>
      </w:pPr>
      <w:r>
        <w:rPr>
          <w:szCs w:val="24"/>
        </w:rPr>
        <w:t>•</w:t>
      </w:r>
      <w:r w:rsidR="0092002D">
        <w:rPr>
          <w:szCs w:val="24"/>
        </w:rPr>
        <w:t>What is the significance of a cash method taxpayer receiving a “mere promise to pay?”</w:t>
      </w:r>
    </w:p>
    <w:p w14:paraId="7F335464" w14:textId="77777777" w:rsidR="0092002D" w:rsidRDefault="003A44C1" w:rsidP="003A44C1">
      <w:pPr>
        <w:widowControl w:val="0"/>
        <w:jc w:val="both"/>
        <w:rPr>
          <w:szCs w:val="24"/>
        </w:rPr>
      </w:pPr>
      <w:r>
        <w:rPr>
          <w:szCs w:val="24"/>
        </w:rPr>
        <w:t>•</w:t>
      </w:r>
      <w:r w:rsidR="0092002D">
        <w:rPr>
          <w:szCs w:val="24"/>
        </w:rPr>
        <w:t>What is th</w:t>
      </w:r>
      <w:r w:rsidR="00EB64D5">
        <w:rPr>
          <w:szCs w:val="24"/>
        </w:rPr>
        <w:t xml:space="preserve">e accrual method of accounting? </w:t>
      </w:r>
      <w:r w:rsidR="0092002D">
        <w:rPr>
          <w:szCs w:val="24"/>
        </w:rPr>
        <w:t>What is the all events test for income? What is the all events test for deductions? What is economic performance?</w:t>
      </w:r>
    </w:p>
    <w:p w14:paraId="6F39737E" w14:textId="77777777" w:rsidR="005D2188" w:rsidRDefault="005D2188" w:rsidP="003A44C1">
      <w:pPr>
        <w:widowControl w:val="0"/>
        <w:jc w:val="both"/>
        <w:rPr>
          <w:szCs w:val="24"/>
        </w:rPr>
      </w:pPr>
      <w:r>
        <w:rPr>
          <w:szCs w:val="24"/>
        </w:rPr>
        <w:t>•Why would some taxpayers who sell merchandise from inventory prefer to compute their gross income under the LIFO method?</w:t>
      </w:r>
    </w:p>
    <w:p w14:paraId="0A1089A9"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end"/>
      </w:r>
    </w:p>
    <w:p w14:paraId="377DC6A0" w14:textId="77777777" w:rsidR="0049128E" w:rsidRPr="00576ED7" w:rsidRDefault="0049128E" w:rsidP="00260768">
      <w:pPr>
        <w:pStyle w:val="Heading2"/>
      </w:pPr>
      <w:bookmarkStart w:id="137" w:name="_Toc43584172"/>
      <w:r w:rsidRPr="00576ED7">
        <w:lastRenderedPageBreak/>
        <w:t>Chapter 10: Character of Income and Computation of Tax</w:t>
      </w:r>
      <w:bookmarkEnd w:id="137"/>
      <w:r w:rsidRPr="00576ED7">
        <w:fldChar w:fldCharType="begin"/>
      </w:r>
      <w:r w:rsidRPr="00576ED7">
        <w:instrText xml:space="preserve"> TC \l1 "Chapter 10: Character of Income and Computation of Tax</w:instrText>
      </w:r>
      <w:r w:rsidRPr="00576ED7">
        <w:fldChar w:fldCharType="end"/>
      </w:r>
    </w:p>
    <w:p w14:paraId="6F39C4BC" w14:textId="77777777" w:rsidR="0049128E" w:rsidRPr="00576ED7" w:rsidRDefault="0049128E" w:rsidP="00A6585D">
      <w:pPr>
        <w:widowControl w:val="0"/>
        <w:jc w:val="both"/>
        <w:rPr>
          <w:szCs w:val="24"/>
        </w:rPr>
      </w:pPr>
    </w:p>
    <w:p w14:paraId="163D4D9F" w14:textId="782DE736" w:rsidR="0049128E" w:rsidRPr="00576ED7" w:rsidRDefault="002C05F1" w:rsidP="00A6585D">
      <w:pPr>
        <w:widowControl w:val="0"/>
        <w:jc w:val="both"/>
        <w:rPr>
          <w:szCs w:val="24"/>
        </w:rPr>
      </w:pPr>
      <w:r w:rsidRPr="00576ED7">
        <w:rPr>
          <w:noProof/>
          <w:szCs w:val="24"/>
        </w:rPr>
        <mc:AlternateContent>
          <mc:Choice Requires="wps">
            <w:drawing>
              <wp:anchor distT="152400" distB="152400" distL="152400" distR="152400" simplePos="0" relativeHeight="251979776" behindDoc="0" locked="0" layoutInCell="0" allowOverlap="1" wp14:anchorId="3A52F003" wp14:editId="1ACE651B">
                <wp:simplePos x="0" y="0"/>
                <wp:positionH relativeFrom="margin">
                  <wp:posOffset>-214630</wp:posOffset>
                </wp:positionH>
                <wp:positionV relativeFrom="paragraph">
                  <wp:posOffset>330200</wp:posOffset>
                </wp:positionV>
                <wp:extent cx="2690495" cy="2762250"/>
                <wp:effectExtent l="0" t="0" r="14605" b="19050"/>
                <wp:wrapSquare wrapText="largest"/>
                <wp:docPr id="2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62250"/>
                        </a:xfrm>
                        <a:prstGeom prst="rect">
                          <a:avLst/>
                        </a:prstGeom>
                        <a:solidFill>
                          <a:srgbClr val="FFFFFF"/>
                        </a:solidFill>
                        <a:ln w="12192">
                          <a:solidFill>
                            <a:srgbClr val="000000"/>
                          </a:solidFill>
                          <a:miter lim="800000"/>
                          <a:headEnd/>
                          <a:tailEnd/>
                        </a:ln>
                      </wps:spPr>
                      <wps:txbx>
                        <w:txbxContent>
                          <w:p w14:paraId="3033BD66" w14:textId="77777777" w:rsidR="002D4291" w:rsidRDefault="002D4291" w:rsidP="002C05F1">
                            <w:pPr>
                              <w:widowControl w:val="0"/>
                              <w:jc w:val="both"/>
                              <w:rPr>
                                <w:rFonts w:ascii="Tw Cen MT" w:hAnsi="Tw Cen MT"/>
                              </w:rPr>
                            </w:pPr>
                            <w:r>
                              <w:rPr>
                                <w:rFonts w:ascii="Tw Cen MT" w:hAnsi="Tw Cen MT"/>
                                <w:i/>
                              </w:rPr>
                              <w:t>The Tax Formula</w:t>
                            </w:r>
                            <w:r>
                              <w:rPr>
                                <w:rFonts w:ascii="Tw Cen MT" w:hAnsi="Tw Cen MT"/>
                              </w:rPr>
                              <w:t>:</w:t>
                            </w:r>
                          </w:p>
                          <w:p w14:paraId="4BF5C932" w14:textId="77777777" w:rsidR="002D4291" w:rsidRDefault="002D4291" w:rsidP="002C05F1">
                            <w:pPr>
                              <w:widowControl w:val="0"/>
                              <w:jc w:val="both"/>
                              <w:rPr>
                                <w:rFonts w:ascii="Tw Cen MT" w:hAnsi="Tw Cen MT"/>
                              </w:rPr>
                            </w:pPr>
                          </w:p>
                          <w:p w14:paraId="2F346685" w14:textId="77777777" w:rsidR="002D4291" w:rsidRDefault="002D4291" w:rsidP="002C05F1">
                            <w:pPr>
                              <w:widowControl w:val="0"/>
                              <w:jc w:val="both"/>
                              <w:rPr>
                                <w:rFonts w:ascii="Tw Cen MT" w:hAnsi="Tw Cen MT"/>
                              </w:rPr>
                            </w:pPr>
                            <w:r>
                              <w:rPr>
                                <w:rFonts w:ascii="Tw Cen MT" w:hAnsi="Tw Cen MT"/>
                              </w:rPr>
                              <w:t xml:space="preserve">(gross income) </w:t>
                            </w:r>
                          </w:p>
                          <w:p w14:paraId="084DD09D" w14:textId="77777777" w:rsidR="002D4291" w:rsidRDefault="002D4291" w:rsidP="002C05F1">
                            <w:pPr>
                              <w:widowControl w:val="0"/>
                              <w:jc w:val="both"/>
                              <w:rPr>
                                <w:rFonts w:ascii="Tw Cen MT" w:hAnsi="Tw Cen MT"/>
                              </w:rPr>
                            </w:pPr>
                            <w:r>
                              <w:rPr>
                                <w:rFonts w:ascii="Tw Cen MT" w:hAnsi="Tw Cen MT"/>
                                <w:u w:val="single"/>
                              </w:rPr>
                              <w:t>MINUS deductions named in § 62</w:t>
                            </w:r>
                          </w:p>
                          <w:p w14:paraId="2C48D7C6" w14:textId="77777777" w:rsidR="002D4291" w:rsidRDefault="002D4291" w:rsidP="002C05F1">
                            <w:pPr>
                              <w:widowControl w:val="0"/>
                              <w:jc w:val="both"/>
                              <w:rPr>
                                <w:rFonts w:ascii="Tw Cen MT" w:hAnsi="Tw Cen MT"/>
                              </w:rPr>
                            </w:pPr>
                            <w:r>
                              <w:rPr>
                                <w:rFonts w:ascii="Tw Cen MT" w:hAnsi="Tw Cen MT"/>
                              </w:rPr>
                              <w:t>EQUALS (adjusted gross income (AGI))</w:t>
                            </w:r>
                          </w:p>
                          <w:p w14:paraId="018A9E60" w14:textId="77777777" w:rsidR="002D4291" w:rsidRDefault="002D4291" w:rsidP="002C05F1">
                            <w:pPr>
                              <w:widowControl w:val="0"/>
                              <w:jc w:val="both"/>
                              <w:rPr>
                                <w:rFonts w:ascii="Tw Cen MT" w:hAnsi="Tw Cen MT"/>
                              </w:rPr>
                            </w:pPr>
                            <w:r>
                              <w:rPr>
                                <w:rFonts w:ascii="Tw Cen MT" w:hAnsi="Tw Cen MT"/>
                              </w:rPr>
                              <w:t>MINUS (standard deduction or itemized deductions)</w:t>
                            </w:r>
                          </w:p>
                          <w:p w14:paraId="3DEA7B61" w14:textId="77777777" w:rsidR="002D4291" w:rsidRDefault="002D4291" w:rsidP="008314F5">
                            <w:pPr>
                              <w:widowControl w:val="0"/>
                              <w:rPr>
                                <w:rFonts w:ascii="Tw Cen MT" w:hAnsi="Tw Cen MT"/>
                              </w:rPr>
                            </w:pPr>
                            <w:r>
                              <w:rPr>
                                <w:rFonts w:ascii="Tw Cen MT" w:hAnsi="Tw Cen MT"/>
                              </w:rPr>
                              <w:t>MINUS (deduction for “qualified business income”)</w:t>
                            </w:r>
                          </w:p>
                          <w:p w14:paraId="678BFC0C" w14:textId="77777777" w:rsidR="002D4291" w:rsidRDefault="002D4291" w:rsidP="002C05F1">
                            <w:pPr>
                              <w:widowControl w:val="0"/>
                              <w:jc w:val="both"/>
                              <w:rPr>
                                <w:rFonts w:ascii="Tw Cen MT" w:hAnsi="Tw Cen MT"/>
                              </w:rPr>
                            </w:pPr>
                          </w:p>
                          <w:p w14:paraId="00514C6D" w14:textId="77777777" w:rsidR="002D4291" w:rsidRDefault="002D4291" w:rsidP="002C05F1">
                            <w:pPr>
                              <w:widowControl w:val="0"/>
                              <w:jc w:val="both"/>
                              <w:rPr>
                                <w:rFonts w:ascii="Tw Cen MT" w:hAnsi="Tw Cen MT"/>
                              </w:rPr>
                            </w:pPr>
                            <w:r>
                              <w:rPr>
                                <w:rFonts w:ascii="Tw Cen MT" w:hAnsi="Tw Cen MT"/>
                              </w:rPr>
                              <w:t>EQUALS (taxable income)</w:t>
                            </w:r>
                          </w:p>
                          <w:p w14:paraId="49EDB2EF" w14:textId="77777777" w:rsidR="002D4291" w:rsidRDefault="002D4291" w:rsidP="002C05F1">
                            <w:pPr>
                              <w:widowControl w:val="0"/>
                              <w:jc w:val="both"/>
                              <w:rPr>
                                <w:rFonts w:ascii="Tw Cen MT" w:hAnsi="Tw Cen MT"/>
                              </w:rPr>
                            </w:pPr>
                          </w:p>
                          <w:p w14:paraId="3EF663A7" w14:textId="77777777" w:rsidR="002D4291" w:rsidRDefault="002D4291" w:rsidP="002C05F1">
                            <w:pPr>
                              <w:widowControl w:val="0"/>
                              <w:jc w:val="both"/>
                              <w:rPr>
                                <w:rFonts w:ascii="Tw Cen MT" w:hAnsi="Tw Cen MT"/>
                              </w:rPr>
                            </w:pPr>
                            <w:r>
                              <w:rPr>
                                <w:rFonts w:ascii="Tw Cen MT" w:hAnsi="Tw Cen MT"/>
                              </w:rPr>
                              <w:t>➔Compute income tax liability from tables in § 1(j) (indexed for inflation)</w:t>
                            </w:r>
                          </w:p>
                          <w:p w14:paraId="0D59C3F4" w14:textId="77777777" w:rsidR="002D4291" w:rsidRDefault="002D4291" w:rsidP="002C05F1">
                            <w:pPr>
                              <w:widowControl w:val="0"/>
                              <w:jc w:val="both"/>
                              <w:rPr>
                                <w:rFonts w:ascii="Tw Cen MT" w:hAnsi="Tw Cen MT"/>
                              </w:rPr>
                            </w:pPr>
                            <w:r>
                              <w:rPr>
                                <w:rFonts w:ascii="Tw Cen MT" w:hAnsi="Tw Cen MT"/>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2F003" id="_x0000_s1114" type="#_x0000_t202" style="position:absolute;left:0;text-align:left;margin-left:-16.9pt;margin-top:26pt;width:211.85pt;height:217.5pt;z-index:251979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" o:allowincell="f" strokeweight=".96pt">
                <v:textbox inset="6pt,6pt,6pt,6pt">
                  <w:txbxContent>
                    <w:p w14:paraId="3033BD66" w14:textId="77777777" w:rsidR="002D4291" w:rsidRDefault="002D4291" w:rsidP="002C05F1">
                      <w:pPr>
                        <w:widowControl w:val="0"/>
                        <w:jc w:val="both"/>
                        <w:rPr>
                          <w:rFonts w:ascii="Tw Cen MT" w:hAnsi="Tw Cen MT"/>
                        </w:rPr>
                      </w:pPr>
                      <w:r>
                        <w:rPr>
                          <w:rFonts w:ascii="Tw Cen MT" w:hAnsi="Tw Cen MT"/>
                          <w:i/>
                        </w:rPr>
                        <w:t>The Tax Formula</w:t>
                      </w:r>
                      <w:r>
                        <w:rPr>
                          <w:rFonts w:ascii="Tw Cen MT" w:hAnsi="Tw Cen MT"/>
                        </w:rPr>
                        <w:t>:</w:t>
                      </w:r>
                    </w:p>
                    <w:p w14:paraId="4BF5C932" w14:textId="77777777" w:rsidR="002D4291" w:rsidRDefault="002D4291" w:rsidP="002C05F1">
                      <w:pPr>
                        <w:widowControl w:val="0"/>
                        <w:jc w:val="both"/>
                        <w:rPr>
                          <w:rFonts w:ascii="Tw Cen MT" w:hAnsi="Tw Cen MT"/>
                        </w:rPr>
                      </w:pPr>
                    </w:p>
                    <w:p w14:paraId="2F346685" w14:textId="77777777" w:rsidR="002D4291" w:rsidRDefault="002D4291" w:rsidP="002C05F1">
                      <w:pPr>
                        <w:widowControl w:val="0"/>
                        <w:jc w:val="both"/>
                        <w:rPr>
                          <w:rFonts w:ascii="Tw Cen MT" w:hAnsi="Tw Cen MT"/>
                        </w:rPr>
                      </w:pPr>
                      <w:r>
                        <w:rPr>
                          <w:rFonts w:ascii="Tw Cen MT" w:hAnsi="Tw Cen MT"/>
                        </w:rPr>
                        <w:t>(</w:t>
                      </w:r>
                      <w:proofErr w:type="gramStart"/>
                      <w:r>
                        <w:rPr>
                          <w:rFonts w:ascii="Tw Cen MT" w:hAnsi="Tw Cen MT"/>
                        </w:rPr>
                        <w:t>gross</w:t>
                      </w:r>
                      <w:proofErr w:type="gramEnd"/>
                      <w:r>
                        <w:rPr>
                          <w:rFonts w:ascii="Tw Cen MT" w:hAnsi="Tw Cen MT"/>
                        </w:rPr>
                        <w:t xml:space="preserve"> income) </w:t>
                      </w:r>
                    </w:p>
                    <w:p w14:paraId="084DD09D" w14:textId="77777777" w:rsidR="002D4291" w:rsidRDefault="002D4291" w:rsidP="002C05F1">
                      <w:pPr>
                        <w:widowControl w:val="0"/>
                        <w:jc w:val="both"/>
                        <w:rPr>
                          <w:rFonts w:ascii="Tw Cen MT" w:hAnsi="Tw Cen MT"/>
                        </w:rPr>
                      </w:pPr>
                      <w:r>
                        <w:rPr>
                          <w:rFonts w:ascii="Tw Cen MT" w:hAnsi="Tw Cen MT"/>
                          <w:u w:val="single"/>
                        </w:rPr>
                        <w:t>MINUS deductions named in § 62</w:t>
                      </w:r>
                    </w:p>
                    <w:p w14:paraId="2C48D7C6" w14:textId="77777777" w:rsidR="002D4291" w:rsidRDefault="002D4291" w:rsidP="002C05F1">
                      <w:pPr>
                        <w:widowControl w:val="0"/>
                        <w:jc w:val="both"/>
                        <w:rPr>
                          <w:rFonts w:ascii="Tw Cen MT" w:hAnsi="Tw Cen MT"/>
                        </w:rPr>
                      </w:pPr>
                      <w:r>
                        <w:rPr>
                          <w:rFonts w:ascii="Tw Cen MT" w:hAnsi="Tw Cen MT"/>
                        </w:rPr>
                        <w:t>EQUALS (adjusted gross income (AGI))</w:t>
                      </w:r>
                    </w:p>
                    <w:p w14:paraId="018A9E60" w14:textId="77777777" w:rsidR="002D4291" w:rsidRDefault="002D4291" w:rsidP="002C05F1">
                      <w:pPr>
                        <w:widowControl w:val="0"/>
                        <w:jc w:val="both"/>
                        <w:rPr>
                          <w:rFonts w:ascii="Tw Cen MT" w:hAnsi="Tw Cen MT"/>
                        </w:rPr>
                      </w:pPr>
                      <w:r>
                        <w:rPr>
                          <w:rFonts w:ascii="Tw Cen MT" w:hAnsi="Tw Cen MT"/>
                        </w:rPr>
                        <w:t>MINUS (standard deduction or itemized deductions)</w:t>
                      </w:r>
                    </w:p>
                    <w:p w14:paraId="3DEA7B61" w14:textId="77777777" w:rsidR="002D4291" w:rsidRDefault="002D4291" w:rsidP="008314F5">
                      <w:pPr>
                        <w:widowControl w:val="0"/>
                        <w:rPr>
                          <w:rFonts w:ascii="Tw Cen MT" w:hAnsi="Tw Cen MT"/>
                        </w:rPr>
                      </w:pPr>
                      <w:r>
                        <w:rPr>
                          <w:rFonts w:ascii="Tw Cen MT" w:hAnsi="Tw Cen MT"/>
                        </w:rPr>
                        <w:t>MINUS (deduction for “qualified business income”)</w:t>
                      </w:r>
                    </w:p>
                    <w:p w14:paraId="678BFC0C" w14:textId="77777777" w:rsidR="002D4291" w:rsidRDefault="002D4291" w:rsidP="002C05F1">
                      <w:pPr>
                        <w:widowControl w:val="0"/>
                        <w:jc w:val="both"/>
                        <w:rPr>
                          <w:rFonts w:ascii="Tw Cen MT" w:hAnsi="Tw Cen MT"/>
                        </w:rPr>
                      </w:pPr>
                    </w:p>
                    <w:p w14:paraId="00514C6D" w14:textId="77777777" w:rsidR="002D4291" w:rsidRDefault="002D4291" w:rsidP="002C05F1">
                      <w:pPr>
                        <w:widowControl w:val="0"/>
                        <w:jc w:val="both"/>
                        <w:rPr>
                          <w:rFonts w:ascii="Tw Cen MT" w:hAnsi="Tw Cen MT"/>
                        </w:rPr>
                      </w:pPr>
                      <w:r>
                        <w:rPr>
                          <w:rFonts w:ascii="Tw Cen MT" w:hAnsi="Tw Cen MT"/>
                        </w:rPr>
                        <w:t>EQUALS (taxable income)</w:t>
                      </w:r>
                    </w:p>
                    <w:p w14:paraId="49EDB2EF" w14:textId="77777777" w:rsidR="002D4291" w:rsidRDefault="002D4291" w:rsidP="002C05F1">
                      <w:pPr>
                        <w:widowControl w:val="0"/>
                        <w:jc w:val="both"/>
                        <w:rPr>
                          <w:rFonts w:ascii="Tw Cen MT" w:hAnsi="Tw Cen MT"/>
                        </w:rPr>
                      </w:pPr>
                    </w:p>
                    <w:p w14:paraId="3EF663A7" w14:textId="77777777" w:rsidR="002D4291" w:rsidRDefault="002D4291" w:rsidP="002C05F1">
                      <w:pPr>
                        <w:widowControl w:val="0"/>
                        <w:jc w:val="both"/>
                        <w:rPr>
                          <w:rFonts w:ascii="Tw Cen MT" w:hAnsi="Tw Cen MT"/>
                        </w:rPr>
                      </w:pPr>
                      <w:r>
                        <w:rPr>
                          <w:rFonts w:ascii="Tw Cen MT" w:hAnsi="Tw Cen MT"/>
                        </w:rPr>
                        <w:t>➔Compute income tax liability from tables in § 1(j) (indexed for inflation)</w:t>
                      </w:r>
                    </w:p>
                    <w:p w14:paraId="0D59C3F4" w14:textId="77777777" w:rsidR="002D4291" w:rsidRDefault="002D4291" w:rsidP="002C05F1">
                      <w:pPr>
                        <w:widowControl w:val="0"/>
                        <w:jc w:val="both"/>
                        <w:rPr>
                          <w:rFonts w:ascii="Tw Cen MT" w:hAnsi="Tw Cen MT"/>
                        </w:rPr>
                      </w:pPr>
                      <w:r>
                        <w:rPr>
                          <w:rFonts w:ascii="Tw Cen MT" w:hAnsi="Tw Cen MT"/>
                        </w:rPr>
                        <w:t>MINUS (credits against tax)</w:t>
                      </w:r>
                    </w:p>
                  </w:txbxContent>
                </v:textbox>
                <w10:wrap type="square" side="largest" anchorx="margin"/>
              </v:shape>
            </w:pict>
          </mc:Fallback>
        </mc:AlternateContent>
      </w:r>
      <w:r w:rsidR="0049128E" w:rsidRPr="00576ED7">
        <w:rPr>
          <w:szCs w:val="24"/>
        </w:rPr>
        <w:t xml:space="preserve">Recall that there are three principles </w:t>
      </w:r>
      <w:r w:rsidR="00C06822">
        <w:rPr>
          <w:szCs w:val="24"/>
        </w:rPr>
        <w:t>of income taxation that the Code implements</w:t>
      </w:r>
      <w:r w:rsidR="00181946">
        <w:rPr>
          <w:szCs w:val="24"/>
        </w:rPr>
        <w:t xml:space="preserve">. </w:t>
      </w:r>
      <w:r w:rsidR="0049128E" w:rsidRPr="00576ED7">
        <w:rPr>
          <w:i/>
          <w:szCs w:val="24"/>
        </w:rPr>
        <w:t>See</w:t>
      </w:r>
      <w:r w:rsidR="00EB64D5">
        <w:rPr>
          <w:szCs w:val="24"/>
        </w:rPr>
        <w:t xml:space="preserve"> chapter 1. </w:t>
      </w:r>
      <w:r w:rsidR="0049128E" w:rsidRPr="00576ED7">
        <w:rPr>
          <w:szCs w:val="24"/>
        </w:rPr>
        <w:t>The first of these principles is that “[w]e tax income of a particular</w:t>
      </w:r>
      <w:r w:rsidR="00EB64D5">
        <w:rPr>
          <w:szCs w:val="24"/>
        </w:rPr>
        <w:t xml:space="preserve"> taxpayer once and only once.” </w:t>
      </w:r>
      <w:r w:rsidR="00D9309B">
        <w:rPr>
          <w:szCs w:val="24"/>
        </w:rPr>
        <w:t xml:space="preserve"> Section 63(a) defines “taxable income.”  </w:t>
      </w:r>
      <w:r w:rsidR="0049128E" w:rsidRPr="00576ED7">
        <w:rPr>
          <w:szCs w:val="24"/>
        </w:rPr>
        <w:t xml:space="preserve">In this chapter, we refine the notion of taxing all income once by adding this caveat:  </w:t>
      </w:r>
      <w:r w:rsidR="00D9309B">
        <w:rPr>
          <w:szCs w:val="24"/>
        </w:rPr>
        <w:t xml:space="preserve">for a non-corporate taxpayer, </w:t>
      </w:r>
      <w:r w:rsidR="0049128E" w:rsidRPr="00576ED7">
        <w:rPr>
          <w:szCs w:val="24"/>
        </w:rPr>
        <w:t xml:space="preserve">not all income is taxed the same. </w:t>
      </w:r>
      <w:r w:rsidR="00D9309B">
        <w:rPr>
          <w:szCs w:val="24"/>
        </w:rPr>
        <w:t>“</w:t>
      </w:r>
      <w:r w:rsidR="0049128E" w:rsidRPr="00576ED7">
        <w:rPr>
          <w:szCs w:val="24"/>
        </w:rPr>
        <w:t>Taxable income</w:t>
      </w:r>
      <w:r w:rsidR="00D9309B">
        <w:rPr>
          <w:szCs w:val="24"/>
        </w:rPr>
        <w:t>”</w:t>
      </w:r>
      <w:r w:rsidR="0049128E" w:rsidRPr="00576ED7">
        <w:rPr>
          <w:szCs w:val="24"/>
        </w:rPr>
        <w:t xml:space="preserve"> has a “character” that determines the tax burden to which it is subject. Under </w:t>
      </w:r>
      <w:r w:rsidR="00CA008D">
        <w:rPr>
          <w:szCs w:val="24"/>
        </w:rPr>
        <w:t>§ </w:t>
      </w:r>
      <w:r w:rsidR="0049128E" w:rsidRPr="00576ED7">
        <w:rPr>
          <w:szCs w:val="24"/>
        </w:rPr>
        <w:t xml:space="preserve">1(h), an individual’s tax liability is the sum of the taxes </w:t>
      </w:r>
      <w:r w:rsidR="00215BE3">
        <w:rPr>
          <w:szCs w:val="24"/>
        </w:rPr>
        <w:t xml:space="preserve">imposed </w:t>
      </w:r>
      <w:r w:rsidR="008E55D5">
        <w:rPr>
          <w:szCs w:val="24"/>
        </w:rPr>
        <w:t xml:space="preserve">at </w:t>
      </w:r>
      <w:r w:rsidR="0049128E" w:rsidRPr="00576ED7">
        <w:rPr>
          <w:szCs w:val="24"/>
        </w:rPr>
        <w:t>different rates on income of different characters.</w:t>
      </w:r>
    </w:p>
    <w:p w14:paraId="48D780D6" w14:textId="77777777" w:rsidR="0049128E" w:rsidRPr="00576ED7" w:rsidRDefault="0049128E" w:rsidP="00A6585D">
      <w:pPr>
        <w:widowControl w:val="0"/>
        <w:jc w:val="both"/>
        <w:rPr>
          <w:szCs w:val="24"/>
        </w:rPr>
      </w:pPr>
    </w:p>
    <w:p w14:paraId="0E7674CD" w14:textId="00ADE83D" w:rsidR="0049128E" w:rsidRPr="00576ED7" w:rsidRDefault="0049128E" w:rsidP="00A6585D">
      <w:pPr>
        <w:widowControl w:val="0"/>
        <w:jc w:val="both"/>
        <w:rPr>
          <w:szCs w:val="24"/>
        </w:rPr>
      </w:pPr>
      <w:r w:rsidRPr="00576ED7">
        <w:rPr>
          <w:szCs w:val="24"/>
        </w:rPr>
        <w:t xml:space="preserve">We have seen that the Code states rules whose effect is to match income and expenses over </w:t>
      </w:r>
      <w:r w:rsidRPr="00576ED7">
        <w:rPr>
          <w:i/>
          <w:szCs w:val="24"/>
        </w:rPr>
        <w:t>time</w:t>
      </w:r>
      <w:r w:rsidR="00EB64D5">
        <w:rPr>
          <w:szCs w:val="24"/>
        </w:rPr>
        <w:t xml:space="preserve">. </w:t>
      </w:r>
      <w:r w:rsidRPr="00576ED7">
        <w:rPr>
          <w:i/>
          <w:szCs w:val="24"/>
        </w:rPr>
        <w:t>See</w:t>
      </w:r>
      <w:r w:rsidR="00D9309B">
        <w:rPr>
          <w:i/>
          <w:szCs w:val="24"/>
        </w:rPr>
        <w:t>, e.g.,</w:t>
      </w:r>
      <w:r w:rsidRPr="00576ED7">
        <w:rPr>
          <w:szCs w:val="24"/>
        </w:rPr>
        <w:t xml:space="preserve"> </w:t>
      </w:r>
      <w:r w:rsidRPr="00576ED7">
        <w:rPr>
          <w:i/>
          <w:szCs w:val="24"/>
        </w:rPr>
        <w:t>Idaho Power</w:t>
      </w:r>
      <w:r w:rsidRPr="00576ED7">
        <w:rPr>
          <w:szCs w:val="24"/>
        </w:rPr>
        <w:t xml:space="preserve">, </w:t>
      </w:r>
      <w:r w:rsidRPr="00576ED7">
        <w:rPr>
          <w:i/>
          <w:szCs w:val="24"/>
        </w:rPr>
        <w:t>Encyclopaedia Britannica</w:t>
      </w:r>
      <w:r w:rsidRPr="00576ED7">
        <w:rPr>
          <w:szCs w:val="24"/>
        </w:rPr>
        <w:t xml:space="preserve">, </w:t>
      </w:r>
      <w:r w:rsidRPr="00576ED7">
        <w:rPr>
          <w:i/>
          <w:szCs w:val="24"/>
        </w:rPr>
        <w:t>supra</w:t>
      </w:r>
      <w:r w:rsidR="00EB64D5">
        <w:rPr>
          <w:szCs w:val="24"/>
        </w:rPr>
        <w:t xml:space="preserve">. </w:t>
      </w:r>
      <w:r w:rsidR="00D9309B">
        <w:rPr>
          <w:szCs w:val="24"/>
        </w:rPr>
        <w:t>T</w:t>
      </w:r>
      <w:r w:rsidRPr="00576ED7">
        <w:rPr>
          <w:szCs w:val="24"/>
        </w:rPr>
        <w:t xml:space="preserve">he Code </w:t>
      </w:r>
      <w:r w:rsidR="00D9309B">
        <w:rPr>
          <w:szCs w:val="24"/>
        </w:rPr>
        <w:t xml:space="preserve">also </w:t>
      </w:r>
      <w:r w:rsidRPr="00576ED7">
        <w:rPr>
          <w:szCs w:val="24"/>
        </w:rPr>
        <w:t xml:space="preserve">requires taxpayers – with only quite limited exceptions – to match income, gains, losses, and expenses with respect to </w:t>
      </w:r>
      <w:r w:rsidRPr="00576ED7">
        <w:rPr>
          <w:i/>
          <w:szCs w:val="24"/>
        </w:rPr>
        <w:t>character</w:t>
      </w:r>
      <w:r w:rsidR="00EB64D5">
        <w:rPr>
          <w:szCs w:val="24"/>
        </w:rPr>
        <w:t>.</w:t>
      </w:r>
      <w:r w:rsidR="00A90759">
        <w:rPr>
          <w:szCs w:val="24"/>
        </w:rPr>
        <w:t xml:space="preserve">  </w:t>
      </w:r>
      <w:r w:rsidR="00A90759">
        <w:rPr>
          <w:i/>
          <w:iCs/>
          <w:szCs w:val="24"/>
        </w:rPr>
        <w:t>See, e.g.</w:t>
      </w:r>
      <w:r w:rsidR="00A90759">
        <w:rPr>
          <w:szCs w:val="24"/>
        </w:rPr>
        <w:t xml:space="preserve">, </w:t>
      </w:r>
      <w:r w:rsidR="006B37B3">
        <w:rPr>
          <w:szCs w:val="24"/>
        </w:rPr>
        <w:t>§ 1211(b).</w:t>
      </w:r>
      <w:r w:rsidR="00EB64D5">
        <w:rPr>
          <w:szCs w:val="24"/>
        </w:rPr>
        <w:t xml:space="preserve"> </w:t>
      </w:r>
      <w:r w:rsidRPr="00576ED7">
        <w:rPr>
          <w:szCs w:val="24"/>
        </w:rPr>
        <w:t>Taxpayers who perceive these points may try to manipulate the character of income and associated expenses, and the</w:t>
      </w:r>
      <w:r w:rsidR="00EB64D5">
        <w:rPr>
          <w:szCs w:val="24"/>
        </w:rPr>
        <w:t xml:space="preserve"> Code addresses these efforts. </w:t>
      </w:r>
      <w:r w:rsidR="00AD7163">
        <w:rPr>
          <w:szCs w:val="24"/>
        </w:rPr>
        <w:t xml:space="preserve">Naturally, </w:t>
      </w:r>
      <w:r w:rsidRPr="00576ED7">
        <w:rPr>
          <w:szCs w:val="24"/>
        </w:rPr>
        <w:t>a taxpayer prefers gains to be subject to a lower rate of tax, and deductions to be taken against income subject to a higher rate of tax.</w:t>
      </w:r>
    </w:p>
    <w:p w14:paraId="716B94E4" w14:textId="77777777" w:rsidR="0049128E" w:rsidRPr="00576ED7" w:rsidRDefault="0049128E" w:rsidP="00A6585D">
      <w:pPr>
        <w:widowControl w:val="0"/>
        <w:jc w:val="both"/>
        <w:rPr>
          <w:szCs w:val="24"/>
        </w:rPr>
      </w:pPr>
    </w:p>
    <w:p w14:paraId="473BE66A" w14:textId="00AAA146" w:rsidR="0049128E" w:rsidRDefault="0049128E" w:rsidP="00A6585D">
      <w:pPr>
        <w:widowControl w:val="0"/>
        <w:jc w:val="both"/>
        <w:rPr>
          <w:szCs w:val="24"/>
        </w:rPr>
      </w:pPr>
      <w:r w:rsidRPr="00576ED7">
        <w:rPr>
          <w:szCs w:val="24"/>
        </w:rPr>
        <w:t xml:space="preserve">We consider here incomes of the following characters: capital gain </w:t>
      </w:r>
      <w:r w:rsidR="00D9309B">
        <w:rPr>
          <w:szCs w:val="24"/>
        </w:rPr>
        <w:t>– both long-term and short-term</w:t>
      </w:r>
      <w:r w:rsidR="00D33471">
        <w:rPr>
          <w:szCs w:val="24"/>
        </w:rPr>
        <w:t>,</w:t>
      </w:r>
      <w:r w:rsidR="00D9309B">
        <w:rPr>
          <w:szCs w:val="24"/>
        </w:rPr>
        <w:t xml:space="preserve"> </w:t>
      </w:r>
      <w:r w:rsidRPr="00576ED7">
        <w:rPr>
          <w:szCs w:val="24"/>
        </w:rPr>
        <w:t xml:space="preserve">depreciation recapture, </w:t>
      </w:r>
      <w:r w:rsidR="00CA008D">
        <w:rPr>
          <w:szCs w:val="24"/>
        </w:rPr>
        <w:t>§ </w:t>
      </w:r>
      <w:r w:rsidRPr="00576ED7">
        <w:rPr>
          <w:szCs w:val="24"/>
        </w:rPr>
        <w:t>1231 gain, dividends, and passive</w:t>
      </w:r>
      <w:r w:rsidR="00181946" w:rsidRPr="00576ED7">
        <w:rPr>
          <w:szCs w:val="24"/>
        </w:rPr>
        <w:t>.</w:t>
      </w:r>
      <w:r w:rsidR="00181946">
        <w:rPr>
          <w:szCs w:val="24"/>
        </w:rPr>
        <w:t xml:space="preserve"> </w:t>
      </w:r>
      <w:r w:rsidR="00AD7163">
        <w:rPr>
          <w:szCs w:val="24"/>
        </w:rPr>
        <w:t>What remains is “ordinary income</w:t>
      </w:r>
      <w:r w:rsidR="00D9309B">
        <w:rPr>
          <w:szCs w:val="24"/>
        </w:rPr>
        <w:t>.</w:t>
      </w:r>
      <w:r w:rsidR="00AD7163">
        <w:rPr>
          <w:szCs w:val="24"/>
        </w:rPr>
        <w:t xml:space="preserve">” </w:t>
      </w:r>
      <w:r w:rsidR="00D9309B">
        <w:rPr>
          <w:szCs w:val="24"/>
        </w:rPr>
        <w:t xml:space="preserve"> </w:t>
      </w:r>
      <w:r w:rsidR="00D9309B">
        <w:rPr>
          <w:i/>
          <w:szCs w:val="24"/>
        </w:rPr>
        <w:t>See</w:t>
      </w:r>
      <w:r w:rsidR="00D9309B">
        <w:rPr>
          <w:szCs w:val="24"/>
        </w:rPr>
        <w:t xml:space="preserve"> § 64</w:t>
      </w:r>
      <w:r w:rsidR="00181946">
        <w:rPr>
          <w:szCs w:val="24"/>
        </w:rPr>
        <w:t xml:space="preserve">. </w:t>
      </w:r>
      <w:r w:rsidR="00D9309B">
        <w:rPr>
          <w:szCs w:val="24"/>
        </w:rPr>
        <w:t>“Taxable income</w:t>
      </w:r>
      <w:r w:rsidR="0034564B">
        <w:rPr>
          <w:szCs w:val="24"/>
        </w:rPr>
        <w:t>”</w:t>
      </w:r>
      <w:r w:rsidR="00D9309B">
        <w:rPr>
          <w:szCs w:val="24"/>
        </w:rPr>
        <w:t xml:space="preserve"> is </w:t>
      </w:r>
      <w:r w:rsidR="00AD7163">
        <w:rPr>
          <w:szCs w:val="24"/>
        </w:rPr>
        <w:t xml:space="preserve">subject to the tax rates of § 1(a to e), except for tax years 2018 to 2025 </w:t>
      </w:r>
      <w:r w:rsidR="00D9309B">
        <w:rPr>
          <w:szCs w:val="24"/>
        </w:rPr>
        <w:t xml:space="preserve">when it is subject </w:t>
      </w:r>
      <w:r w:rsidR="00AD7163">
        <w:rPr>
          <w:szCs w:val="24"/>
        </w:rPr>
        <w:t>to the tax rates of § 1(j)(2)(A to E)</w:t>
      </w:r>
      <w:bookmarkStart w:id="138" w:name="_Hlk13583987"/>
      <w:r w:rsidR="00181946">
        <w:rPr>
          <w:szCs w:val="24"/>
        </w:rPr>
        <w:t xml:space="preserve">. </w:t>
      </w:r>
      <w:r w:rsidR="00D9309B">
        <w:rPr>
          <w:szCs w:val="24"/>
        </w:rPr>
        <w:t>Income with certain characters is subject to lower maximum rates</w:t>
      </w:r>
      <w:r w:rsidR="00181946">
        <w:rPr>
          <w:szCs w:val="24"/>
        </w:rPr>
        <w:t xml:space="preserve">. </w:t>
      </w:r>
      <w:r w:rsidR="009800E1">
        <w:rPr>
          <w:szCs w:val="24"/>
        </w:rPr>
        <w:t xml:space="preserve">We usually refer to the “taxable income” subject to the rates of § 1(a to e) or to § 1(j)(2)(A to E) as “ordinary income,” as opposed to income whose character is such that it is subject to tax </w:t>
      </w:r>
      <w:r w:rsidR="006A2646">
        <w:rPr>
          <w:szCs w:val="24"/>
        </w:rPr>
        <w:t xml:space="preserve">at </w:t>
      </w:r>
      <w:r w:rsidR="009800E1">
        <w:rPr>
          <w:szCs w:val="24"/>
        </w:rPr>
        <w:t>lower “maximum” rates.</w:t>
      </w:r>
    </w:p>
    <w:bookmarkEnd w:id="138"/>
    <w:p w14:paraId="60034673" w14:textId="77777777" w:rsidR="00000E7F" w:rsidRDefault="00000E7F" w:rsidP="00A6585D">
      <w:pPr>
        <w:widowControl w:val="0"/>
        <w:jc w:val="both"/>
        <w:rPr>
          <w:szCs w:val="24"/>
        </w:rPr>
      </w:pPr>
    </w:p>
    <w:p w14:paraId="78B290BA" w14:textId="77777777" w:rsidR="00000E7F" w:rsidRDefault="00000E7F" w:rsidP="00A6585D">
      <w:pPr>
        <w:widowControl w:val="0"/>
        <w:jc w:val="both"/>
        <w:rPr>
          <w:szCs w:val="24"/>
        </w:rPr>
      </w:pPr>
    </w:p>
    <w:p w14:paraId="75671F6F" w14:textId="77777777" w:rsidR="0049128E" w:rsidRPr="00576ED7" w:rsidRDefault="0049128E" w:rsidP="00430EF8">
      <w:pPr>
        <w:pStyle w:val="Heading3"/>
      </w:pPr>
      <w:bookmarkStart w:id="139" w:name="_Toc43584173"/>
      <w:r w:rsidRPr="00576ED7">
        <w:t>I.  Capital Gain</w:t>
      </w:r>
      <w:bookmarkEnd w:id="139"/>
      <w:r w:rsidRPr="00576ED7">
        <w:fldChar w:fldCharType="begin"/>
      </w:r>
      <w:r w:rsidRPr="00576ED7">
        <w:instrText xml:space="preserve"> TC \l1 "I.  Capital Gain</w:instrText>
      </w:r>
      <w:r w:rsidRPr="00576ED7">
        <w:fldChar w:fldCharType="end"/>
      </w:r>
    </w:p>
    <w:p w14:paraId="102DECDF" w14:textId="77777777" w:rsidR="00530502" w:rsidRDefault="00530502" w:rsidP="00A6585D">
      <w:pPr>
        <w:widowControl w:val="0"/>
        <w:jc w:val="both"/>
        <w:rPr>
          <w:szCs w:val="24"/>
        </w:rPr>
      </w:pPr>
    </w:p>
    <w:p w14:paraId="4CE4F11E" w14:textId="77777777" w:rsidR="0049128E" w:rsidRPr="00576ED7" w:rsidRDefault="00AD7163" w:rsidP="00A6585D">
      <w:pPr>
        <w:widowControl w:val="0"/>
        <w:jc w:val="both"/>
        <w:rPr>
          <w:szCs w:val="24"/>
        </w:rPr>
      </w:pPr>
      <w:r>
        <w:rPr>
          <w:szCs w:val="24"/>
        </w:rPr>
        <w:t xml:space="preserve">Section </w:t>
      </w:r>
      <w:r w:rsidR="00CA008D">
        <w:rPr>
          <w:szCs w:val="24"/>
        </w:rPr>
        <w:t>§ </w:t>
      </w:r>
      <w:r w:rsidR="0049128E" w:rsidRPr="00576ED7">
        <w:rPr>
          <w:szCs w:val="24"/>
        </w:rPr>
        <w:t>61(a)(3) includes within the scope of “gross income” “gains deriv</w:t>
      </w:r>
      <w:r w:rsidR="00EB64D5">
        <w:rPr>
          <w:szCs w:val="24"/>
        </w:rPr>
        <w:t xml:space="preserve">ed from dealings in property.” </w:t>
      </w:r>
      <w:r w:rsidR="0049128E" w:rsidRPr="00576ED7">
        <w:rPr>
          <w:szCs w:val="24"/>
        </w:rPr>
        <w:t xml:space="preserve">Section 1001(a) informed us that taxpayer measures such gains (and losses) by subtracting “adjusted </w:t>
      </w:r>
      <w:r w:rsidR="00EB64D5">
        <w:rPr>
          <w:szCs w:val="24"/>
        </w:rPr>
        <w:t xml:space="preserve">basis” from “amount realized.” </w:t>
      </w:r>
      <w:r w:rsidR="004455B1">
        <w:rPr>
          <w:szCs w:val="24"/>
        </w:rPr>
        <w:t>Individual taxpayers’ g</w:t>
      </w:r>
      <w:r w:rsidR="0049128E" w:rsidRPr="00576ED7">
        <w:rPr>
          <w:szCs w:val="24"/>
        </w:rPr>
        <w:t xml:space="preserve">ains from the sale or exchange of “capital assets” </w:t>
      </w:r>
      <w:r w:rsidR="0049128E" w:rsidRPr="00576ED7">
        <w:rPr>
          <w:i/>
          <w:szCs w:val="24"/>
        </w:rPr>
        <w:t>might</w:t>
      </w:r>
      <w:r w:rsidR="0049128E" w:rsidRPr="00576ED7">
        <w:rPr>
          <w:szCs w:val="24"/>
        </w:rPr>
        <w:t xml:space="preserve"> be subject to </w:t>
      </w:r>
      <w:r w:rsidR="009800E1">
        <w:rPr>
          <w:szCs w:val="24"/>
        </w:rPr>
        <w:t xml:space="preserve">maximum </w:t>
      </w:r>
      <w:r w:rsidR="0049128E" w:rsidRPr="00576ED7">
        <w:rPr>
          <w:szCs w:val="24"/>
        </w:rPr>
        <w:t xml:space="preserve">tax rates lower than those </w:t>
      </w:r>
      <w:r w:rsidR="009800E1">
        <w:rPr>
          <w:szCs w:val="24"/>
        </w:rPr>
        <w:t xml:space="preserve">otherwise </w:t>
      </w:r>
      <w:r w:rsidR="0049128E" w:rsidRPr="00576ED7">
        <w:rPr>
          <w:szCs w:val="24"/>
        </w:rPr>
        <w:t>applicable to “</w:t>
      </w:r>
      <w:r w:rsidR="009800E1">
        <w:rPr>
          <w:szCs w:val="24"/>
        </w:rPr>
        <w:t xml:space="preserve">taxable </w:t>
      </w:r>
      <w:r w:rsidR="0049128E" w:rsidRPr="00576ED7">
        <w:rPr>
          <w:szCs w:val="24"/>
        </w:rPr>
        <w:t>income.”</w:t>
      </w:r>
      <w:r>
        <w:rPr>
          <w:szCs w:val="24"/>
        </w:rPr>
        <w:t xml:space="preserve">  Hence it is important to know what is a “capital asset.”</w:t>
      </w:r>
    </w:p>
    <w:p w14:paraId="0602D808" w14:textId="77777777" w:rsidR="0049128E" w:rsidRPr="00576ED7" w:rsidRDefault="0049128E" w:rsidP="00A6585D">
      <w:pPr>
        <w:widowControl w:val="0"/>
        <w:jc w:val="both"/>
        <w:rPr>
          <w:szCs w:val="24"/>
        </w:rPr>
      </w:pPr>
    </w:p>
    <w:p w14:paraId="36264D00" w14:textId="77777777" w:rsidR="0049128E" w:rsidRPr="00576ED7" w:rsidRDefault="0049128E" w:rsidP="00A6585D">
      <w:pPr>
        <w:widowControl w:val="0"/>
        <w:jc w:val="both"/>
        <w:rPr>
          <w:szCs w:val="24"/>
        </w:rPr>
      </w:pPr>
    </w:p>
    <w:p w14:paraId="7664C546" w14:textId="77777777" w:rsidR="0049128E" w:rsidRPr="00576ED7" w:rsidRDefault="00733F50" w:rsidP="00A6585D">
      <w:pPr>
        <w:widowControl w:val="0"/>
        <w:ind w:left="720"/>
        <w:jc w:val="both"/>
        <w:rPr>
          <w:szCs w:val="24"/>
        </w:rPr>
      </w:pPr>
      <w:r>
        <w:rPr>
          <w:i/>
          <w:szCs w:val="24"/>
        </w:rPr>
        <w:t xml:space="preserve">A.  “Capital Asset:” </w:t>
      </w:r>
      <w:r w:rsidR="0049128E" w:rsidRPr="00576ED7">
        <w:rPr>
          <w:i/>
          <w:szCs w:val="24"/>
        </w:rPr>
        <w:t>Property Held by the Taxpayer</w:t>
      </w:r>
      <w:r w:rsidR="0049128E" w:rsidRPr="00576ED7">
        <w:rPr>
          <w:szCs w:val="24"/>
        </w:rPr>
        <w:fldChar w:fldCharType="begin"/>
      </w:r>
      <w:r w:rsidR="0049128E" w:rsidRPr="00576ED7">
        <w:rPr>
          <w:i/>
          <w:szCs w:val="24"/>
        </w:rPr>
        <w:instrText xml:space="preserve"> TC \l2 "A.  “Capital Asset:” Property Held by the Taxpayer</w:instrText>
      </w:r>
      <w:r w:rsidR="0049128E" w:rsidRPr="00576ED7">
        <w:rPr>
          <w:szCs w:val="24"/>
        </w:rPr>
        <w:fldChar w:fldCharType="end"/>
      </w:r>
    </w:p>
    <w:p w14:paraId="12F10B30" w14:textId="77777777" w:rsidR="0049128E" w:rsidRPr="00576ED7" w:rsidRDefault="0049128E" w:rsidP="00A6585D">
      <w:pPr>
        <w:widowControl w:val="0"/>
        <w:jc w:val="both"/>
        <w:rPr>
          <w:szCs w:val="24"/>
        </w:rPr>
      </w:pPr>
    </w:p>
    <w:p w14:paraId="4446F48C"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00EB64D5">
        <w:rPr>
          <w:szCs w:val="24"/>
        </w:rPr>
        <w:t xml:space="preserve">1221(a). </w:t>
      </w:r>
      <w:r w:rsidRPr="00576ED7">
        <w:rPr>
          <w:szCs w:val="24"/>
        </w:rPr>
        <w:t xml:space="preserve">Notice the structure of the definition, i.e., </w:t>
      </w:r>
      <w:r w:rsidRPr="00576ED7">
        <w:rPr>
          <w:i/>
          <w:szCs w:val="24"/>
        </w:rPr>
        <w:t>all</w:t>
      </w:r>
      <w:r w:rsidRPr="00576ED7">
        <w:rPr>
          <w:szCs w:val="24"/>
        </w:rPr>
        <w:t xml:space="preserve"> property </w:t>
      </w:r>
      <w:r w:rsidRPr="00576ED7">
        <w:rPr>
          <w:i/>
          <w:szCs w:val="24"/>
        </w:rPr>
        <w:t>except</w:t>
      </w:r>
      <w:r w:rsidRPr="00576ED7">
        <w:rPr>
          <w:szCs w:val="24"/>
        </w:rPr>
        <w:t xml:space="preserve"> ...  Do not the first two lines of this section imply that “capital asset” is a broad concept? Is there a common theme to the exceptions – at least to some of them?</w:t>
      </w:r>
    </w:p>
    <w:p w14:paraId="71207CF7" w14:textId="77777777" w:rsidR="0049128E" w:rsidRPr="00576ED7" w:rsidRDefault="0049128E" w:rsidP="00A6585D">
      <w:pPr>
        <w:widowControl w:val="0"/>
        <w:jc w:val="both"/>
        <w:rPr>
          <w:szCs w:val="24"/>
        </w:rPr>
      </w:pPr>
    </w:p>
    <w:p w14:paraId="36B70581" w14:textId="77777777" w:rsidR="000C6505" w:rsidRDefault="0049128E" w:rsidP="000C6505">
      <w:pPr>
        <w:widowControl w:val="0"/>
        <w:jc w:val="both"/>
        <w:rPr>
          <w:szCs w:val="24"/>
        </w:rPr>
      </w:pPr>
      <w:r w:rsidRPr="00576ED7">
        <w:rPr>
          <w:szCs w:val="24"/>
        </w:rPr>
        <w:t xml:space="preserve">In </w:t>
      </w:r>
      <w:r w:rsidRPr="00576ED7">
        <w:rPr>
          <w:i/>
          <w:szCs w:val="24"/>
        </w:rPr>
        <w:t>Corn Products Refining Co. v. Commissioner</w:t>
      </w:r>
      <w:r w:rsidRPr="00576ED7">
        <w:rPr>
          <w:szCs w:val="24"/>
        </w:rPr>
        <w:t>, 350 U.S. 46 (1955), taxpayer was a manufactur</w:t>
      </w:r>
      <w:r w:rsidR="00EB64D5">
        <w:rPr>
          <w:szCs w:val="24"/>
        </w:rPr>
        <w:t xml:space="preserve">er of products made from corn. </w:t>
      </w:r>
      <w:r w:rsidRPr="00576ED7">
        <w:rPr>
          <w:szCs w:val="24"/>
        </w:rPr>
        <w:t>Its profitability was vulnerabl</w:t>
      </w:r>
      <w:r w:rsidR="00EB64D5">
        <w:rPr>
          <w:szCs w:val="24"/>
        </w:rPr>
        <w:t xml:space="preserve">e to price increases for corn. </w:t>
      </w:r>
      <w:r w:rsidR="00B56EA4" w:rsidRPr="00576ED7">
        <w:rPr>
          <w:szCs w:val="24"/>
        </w:rPr>
        <w:t>To</w:t>
      </w:r>
      <w:r w:rsidRPr="00576ED7">
        <w:rPr>
          <w:szCs w:val="24"/>
        </w:rPr>
        <w:t xml:space="preserve"> protect itself against price increases and potential shortages, taxpayer “took a long position in corn futures[</w:t>
      </w:r>
      <w:r w:rsidRPr="00576ED7">
        <w:rPr>
          <w:rStyle w:val="FootnoteReference"/>
          <w:szCs w:val="24"/>
        </w:rPr>
        <w:footnoteReference w:id="218"/>
      </w:r>
      <w:r w:rsidRPr="00576ED7">
        <w:rPr>
          <w:szCs w:val="24"/>
        </w:rPr>
        <w:t>]” at harvest time</w:t>
      </w:r>
      <w:r w:rsidR="00EB64D5">
        <w:rPr>
          <w:szCs w:val="24"/>
        </w:rPr>
        <w:t xml:space="preserve"> when prices were “favorable.” </w:t>
      </w:r>
      <w:r w:rsidRPr="00576ED7">
        <w:rPr>
          <w:i/>
          <w:szCs w:val="24"/>
        </w:rPr>
        <w:t>Id.</w:t>
      </w:r>
      <w:r w:rsidR="00EB64D5">
        <w:rPr>
          <w:szCs w:val="24"/>
        </w:rPr>
        <w:t xml:space="preserve"> at 48. </w:t>
      </w:r>
      <w:r w:rsidRPr="00576ED7">
        <w:rPr>
          <w:szCs w:val="24"/>
        </w:rPr>
        <w:t>If no shortage appeared when taxpayer needed corn, it would take delivery on as much corn as it needed and sell the unneeded futures</w:t>
      </w:r>
      <w:r w:rsidR="00181946" w:rsidRPr="00576ED7">
        <w:rPr>
          <w:szCs w:val="24"/>
        </w:rPr>
        <w:t>.</w:t>
      </w:r>
      <w:r w:rsidR="00181946">
        <w:rPr>
          <w:szCs w:val="24"/>
        </w:rPr>
        <w:t xml:space="preserve"> </w:t>
      </w:r>
      <w:r w:rsidR="009800E1">
        <w:rPr>
          <w:szCs w:val="24"/>
        </w:rPr>
        <w:t>If</w:t>
      </w:r>
      <w:r w:rsidRPr="00576ED7">
        <w:rPr>
          <w:szCs w:val="24"/>
        </w:rPr>
        <w:t xml:space="preserve"> there were a shortage, it would sell the futures only as it was able to pur</w:t>
      </w:r>
      <w:r w:rsidR="00EB64D5">
        <w:rPr>
          <w:szCs w:val="24"/>
        </w:rPr>
        <w:t xml:space="preserve">chase corn on the spot market. </w:t>
      </w:r>
      <w:r w:rsidRPr="00576ED7">
        <w:rPr>
          <w:szCs w:val="24"/>
        </w:rPr>
        <w:t>In this manner, taxpayer protected itself against seasonal i</w:t>
      </w:r>
      <w:r w:rsidR="00EB64D5">
        <w:rPr>
          <w:szCs w:val="24"/>
        </w:rPr>
        <w:t xml:space="preserve">ncreases in the price of corn. </w:t>
      </w:r>
      <w:r w:rsidRPr="00576ED7">
        <w:rPr>
          <w:szCs w:val="24"/>
        </w:rPr>
        <w:t xml:space="preserve">Taxpayer evidently purchased futures to cover (much) more than the corn it would </w:t>
      </w:r>
      <w:r w:rsidR="00000E7F">
        <w:rPr>
          <w:szCs w:val="24"/>
        </w:rPr>
        <w:t xml:space="preserve">eventually </w:t>
      </w:r>
      <w:r w:rsidRPr="00576ED7">
        <w:rPr>
          <w:szCs w:val="24"/>
        </w:rPr>
        <w:t>need</w:t>
      </w:r>
      <w:r w:rsidR="00181946" w:rsidRPr="00576ED7">
        <w:rPr>
          <w:szCs w:val="24"/>
        </w:rPr>
        <w:t xml:space="preserve">. </w:t>
      </w:r>
      <w:r w:rsidRPr="00576ED7">
        <w:rPr>
          <w:i/>
          <w:szCs w:val="24"/>
        </w:rPr>
        <w:t>See</w:t>
      </w:r>
      <w:r w:rsidRPr="00576ED7">
        <w:rPr>
          <w:szCs w:val="24"/>
        </w:rPr>
        <w:t xml:space="preserve"> </w:t>
      </w:r>
      <w:r w:rsidRPr="00576ED7">
        <w:rPr>
          <w:i/>
          <w:szCs w:val="24"/>
        </w:rPr>
        <w:t>id.</w:t>
      </w:r>
      <w:r w:rsidR="00EB64D5">
        <w:rPr>
          <w:szCs w:val="24"/>
        </w:rPr>
        <w:t xml:space="preserve"> at 49 n.5.</w:t>
      </w:r>
      <w:r w:rsidRPr="00576ED7">
        <w:rPr>
          <w:szCs w:val="24"/>
        </w:rPr>
        <w:t xml:space="preserve"> </w:t>
      </w:r>
      <w:r w:rsidR="007E1C8A">
        <w:rPr>
          <w:szCs w:val="24"/>
        </w:rPr>
        <w:t xml:space="preserve"> T</w:t>
      </w:r>
      <w:r w:rsidRPr="00576ED7">
        <w:rPr>
          <w:szCs w:val="24"/>
        </w:rPr>
        <w:t>axpayer</w:t>
      </w:r>
      <w:r w:rsidR="007E1C8A">
        <w:rPr>
          <w:szCs w:val="24"/>
        </w:rPr>
        <w:t>’s</w:t>
      </w:r>
      <w:r w:rsidRPr="00576ED7">
        <w:rPr>
          <w:szCs w:val="24"/>
        </w:rPr>
        <w:t xml:space="preserve"> far exceeded its losses, </w:t>
      </w:r>
      <w:r w:rsidR="00314335">
        <w:rPr>
          <w:szCs w:val="24"/>
        </w:rPr>
        <w:t xml:space="preserve">and </w:t>
      </w:r>
      <w:r w:rsidRPr="00576ED7">
        <w:rPr>
          <w:szCs w:val="24"/>
        </w:rPr>
        <w:t>taxpayer treated these sal</w:t>
      </w:r>
      <w:r w:rsidR="00EB64D5">
        <w:rPr>
          <w:szCs w:val="24"/>
        </w:rPr>
        <w:t xml:space="preserve">es as sales of capital assets. </w:t>
      </w:r>
      <w:r w:rsidRPr="00576ED7">
        <w:rPr>
          <w:szCs w:val="24"/>
        </w:rPr>
        <w:t>This would subject its gains to tax rates lower than the tax rate on its ordinary income.</w:t>
      </w:r>
      <w:r w:rsidR="005B2825">
        <w:rPr>
          <w:rStyle w:val="FootnoteReference"/>
          <w:szCs w:val="24"/>
        </w:rPr>
        <w:footnoteReference w:id="219"/>
      </w:r>
      <w:r w:rsidR="00EB64D5">
        <w:rPr>
          <w:szCs w:val="24"/>
        </w:rPr>
        <w:t xml:space="preserve"> </w:t>
      </w:r>
      <w:r w:rsidRPr="00576ED7">
        <w:rPr>
          <w:szCs w:val="24"/>
        </w:rPr>
        <w:t>At the time, the Code did not expressly exclude transactions of this nature from property</w:t>
      </w:r>
      <w:r w:rsidR="008569D8">
        <w:rPr>
          <w:szCs w:val="24"/>
        </w:rPr>
        <w:t xml:space="preserve"> constituting a capital asset. </w:t>
      </w:r>
      <w:r w:rsidRPr="00576ED7">
        <w:rPr>
          <w:szCs w:val="24"/>
        </w:rPr>
        <w:t>The Commissioner argued that taxpayer’s transactions in corn futures were hedges that protected taxpayer from price increases of a commodity that was “‘integral to its manufacturing business[</w:t>
      </w:r>
      <w:r w:rsidR="00314335">
        <w:rPr>
          <w:szCs w:val="24"/>
        </w:rPr>
        <w:t>,</w:t>
      </w:r>
      <w:r w:rsidRPr="00576ED7">
        <w:rPr>
          <w:szCs w:val="24"/>
        </w:rPr>
        <w:t xml:space="preserve">]’” </w:t>
      </w:r>
      <w:r w:rsidR="00314335">
        <w:rPr>
          <w:i/>
          <w:szCs w:val="24"/>
        </w:rPr>
        <w:t>i</w:t>
      </w:r>
      <w:r w:rsidRPr="00576ED7">
        <w:rPr>
          <w:i/>
          <w:szCs w:val="24"/>
        </w:rPr>
        <w:t>d.</w:t>
      </w:r>
      <w:r w:rsidR="008569D8">
        <w:rPr>
          <w:szCs w:val="24"/>
        </w:rPr>
        <w:t xml:space="preserve"> at 51</w:t>
      </w:r>
      <w:r w:rsidR="003C1360">
        <w:rPr>
          <w:szCs w:val="24"/>
        </w:rPr>
        <w:t>, and not capital assets</w:t>
      </w:r>
      <w:r w:rsidR="008569D8">
        <w:rPr>
          <w:szCs w:val="24"/>
        </w:rPr>
        <w:t xml:space="preserve">. </w:t>
      </w:r>
      <w:r w:rsidRPr="00576ED7">
        <w:rPr>
          <w:szCs w:val="24"/>
        </w:rPr>
        <w:t>The Tax Court agreed with the Commissioner as did the United States Court of A</w:t>
      </w:r>
      <w:r w:rsidR="008569D8">
        <w:rPr>
          <w:szCs w:val="24"/>
        </w:rPr>
        <w:t xml:space="preserve">ppeals for the Second Circuit. </w:t>
      </w:r>
      <w:r w:rsidRPr="00576ED7">
        <w:rPr>
          <w:szCs w:val="24"/>
        </w:rPr>
        <w:t xml:space="preserve">The United </w:t>
      </w:r>
      <w:r w:rsidR="008569D8">
        <w:rPr>
          <w:szCs w:val="24"/>
        </w:rPr>
        <w:t xml:space="preserve">States Supreme Court </w:t>
      </w:r>
      <w:r w:rsidR="008569D8">
        <w:rPr>
          <w:szCs w:val="24"/>
        </w:rPr>
        <w:lastRenderedPageBreak/>
        <w:t xml:space="preserve">affirmed. </w:t>
      </w:r>
      <w:r w:rsidRPr="00576ED7">
        <w:rPr>
          <w:szCs w:val="24"/>
        </w:rPr>
        <w:t>The Court said:</w:t>
      </w:r>
    </w:p>
    <w:p w14:paraId="0983EB6C" w14:textId="77777777" w:rsidR="000C6505" w:rsidRDefault="000C6505" w:rsidP="000C6505">
      <w:pPr>
        <w:widowControl w:val="0"/>
        <w:jc w:val="both"/>
        <w:rPr>
          <w:szCs w:val="24"/>
        </w:rPr>
      </w:pPr>
    </w:p>
    <w:p w14:paraId="05A52A87" w14:textId="5D6183E3" w:rsidR="0049128E" w:rsidRPr="00576ED7" w:rsidRDefault="0049128E" w:rsidP="000C6505">
      <w:pPr>
        <w:widowControl w:val="0"/>
        <w:ind w:left="720"/>
        <w:jc w:val="both"/>
        <w:rPr>
          <w:szCs w:val="24"/>
        </w:rPr>
      </w:pPr>
      <w:r w:rsidRPr="00576ED7">
        <w:rPr>
          <w:szCs w:val="24"/>
        </w:rPr>
        <w:t>Congress intended that profits and losses arising from the everyday operation of a business be considered as ordinary income or loss ra</w:t>
      </w:r>
      <w:r w:rsidR="008569D8">
        <w:rPr>
          <w:szCs w:val="24"/>
        </w:rPr>
        <w:t xml:space="preserve">ther than capital gain or loss. </w:t>
      </w:r>
      <w:r w:rsidRPr="00576ED7">
        <w:rPr>
          <w:szCs w:val="24"/>
        </w:rPr>
        <w:t xml:space="preserve">The [Code’s] preferential treatment [of capital gains] applies to transactions in property which are not the normal source of business income. </w:t>
      </w:r>
    </w:p>
    <w:p w14:paraId="2C5D3BC2" w14:textId="77777777" w:rsidR="0049128E" w:rsidRPr="00576ED7" w:rsidRDefault="0049128E" w:rsidP="00A6585D">
      <w:pPr>
        <w:widowControl w:val="0"/>
        <w:jc w:val="both"/>
        <w:rPr>
          <w:szCs w:val="24"/>
        </w:rPr>
      </w:pPr>
    </w:p>
    <w:p w14:paraId="0FCA5C98" w14:textId="5AB9D660" w:rsidR="0049128E" w:rsidRPr="00576ED7" w:rsidRDefault="0049128E" w:rsidP="00A6585D">
      <w:pPr>
        <w:widowControl w:val="0"/>
        <w:jc w:val="both"/>
        <w:rPr>
          <w:szCs w:val="24"/>
        </w:rPr>
      </w:pPr>
      <w:r w:rsidRPr="00576ED7">
        <w:rPr>
          <w:i/>
          <w:szCs w:val="24"/>
        </w:rPr>
        <w:t>Id.</w:t>
      </w:r>
      <w:r w:rsidRPr="00576ED7">
        <w:rPr>
          <w:szCs w:val="24"/>
        </w:rPr>
        <w:t xml:space="preserve"> at 52</w:t>
      </w:r>
      <w:r w:rsidR="00181946" w:rsidRPr="00576ED7">
        <w:rPr>
          <w:szCs w:val="24"/>
        </w:rPr>
        <w:t xml:space="preserve">. </w:t>
      </w:r>
      <w:r w:rsidRPr="00576ED7">
        <w:rPr>
          <w:szCs w:val="24"/>
        </w:rPr>
        <w:t xml:space="preserve">Congress </w:t>
      </w:r>
      <w:r w:rsidR="00000E7F">
        <w:rPr>
          <w:szCs w:val="24"/>
        </w:rPr>
        <w:t xml:space="preserve">later </w:t>
      </w:r>
      <w:r w:rsidRPr="00576ED7">
        <w:rPr>
          <w:szCs w:val="24"/>
        </w:rPr>
        <w:t xml:space="preserve">amended </w:t>
      </w:r>
      <w:r w:rsidR="00CA008D">
        <w:rPr>
          <w:szCs w:val="24"/>
        </w:rPr>
        <w:t>§ </w:t>
      </w:r>
      <w:r w:rsidRPr="00576ED7">
        <w:rPr>
          <w:szCs w:val="24"/>
        </w:rPr>
        <w:t xml:space="preserve">1221 by adding what is now </w:t>
      </w:r>
      <w:r w:rsidR="00CA008D">
        <w:rPr>
          <w:szCs w:val="24"/>
        </w:rPr>
        <w:t>§ </w:t>
      </w:r>
      <w:r w:rsidRPr="00576ED7">
        <w:rPr>
          <w:szCs w:val="24"/>
        </w:rPr>
        <w:t>1221(a)(7)</w:t>
      </w:r>
      <w:r w:rsidR="00181946" w:rsidRPr="00576ED7">
        <w:rPr>
          <w:szCs w:val="24"/>
        </w:rPr>
        <w:t xml:space="preserve">. </w:t>
      </w:r>
      <w:r w:rsidRPr="00576ED7">
        <w:rPr>
          <w:szCs w:val="24"/>
        </w:rPr>
        <w:t>A “capital asset” does not include “any hedging transaction which is clearly identified as such before the close of the day on which it was acquired, originated, or entered into ...”</w:t>
      </w:r>
    </w:p>
    <w:p w14:paraId="044C9FA2" w14:textId="7E79D07F" w:rsidR="0049128E" w:rsidRPr="00576ED7" w:rsidRDefault="0049128E" w:rsidP="00A6585D">
      <w:pPr>
        <w:widowControl w:val="0"/>
        <w:ind w:left="720"/>
        <w:jc w:val="both"/>
        <w:rPr>
          <w:szCs w:val="24"/>
        </w:rPr>
      </w:pPr>
      <w:r w:rsidRPr="00576ED7">
        <w:rPr>
          <w:szCs w:val="24"/>
        </w:rPr>
        <w:t xml:space="preserve">•The statutory embodiment of the </w:t>
      </w:r>
      <w:r w:rsidRPr="00576ED7">
        <w:rPr>
          <w:i/>
          <w:szCs w:val="24"/>
        </w:rPr>
        <w:t>Corn Products</w:t>
      </w:r>
      <w:r w:rsidRPr="00576ED7">
        <w:rPr>
          <w:szCs w:val="24"/>
        </w:rPr>
        <w:t xml:space="preserve"> rule creates the presumption that a hedge </w:t>
      </w:r>
      <w:r w:rsidRPr="00576ED7">
        <w:rPr>
          <w:i/>
          <w:szCs w:val="24"/>
        </w:rPr>
        <w:t>is</w:t>
      </w:r>
      <w:r w:rsidRPr="00576ED7">
        <w:rPr>
          <w:szCs w:val="24"/>
        </w:rPr>
        <w:t xml:space="preserve"> a capital asset transaction </w:t>
      </w:r>
      <w:r w:rsidRPr="00576ED7">
        <w:rPr>
          <w:i/>
          <w:szCs w:val="24"/>
        </w:rPr>
        <w:t>unless</w:t>
      </w:r>
      <w:r w:rsidRPr="00576ED7">
        <w:rPr>
          <w:szCs w:val="24"/>
        </w:rPr>
        <w:t xml:space="preserve"> the taxpayer identifies it as an “ordinary income transaction” at the time taxpayer enters the transaction.</w:t>
      </w:r>
    </w:p>
    <w:p w14:paraId="0A94C01A" w14:textId="77777777" w:rsidR="0049128E" w:rsidRPr="00576ED7" w:rsidRDefault="0049128E" w:rsidP="00A6585D">
      <w:pPr>
        <w:widowControl w:val="0"/>
        <w:jc w:val="both"/>
        <w:rPr>
          <w:szCs w:val="24"/>
        </w:rPr>
      </w:pPr>
    </w:p>
    <w:p w14:paraId="079A6C68" w14:textId="7D89B902" w:rsidR="0049128E" w:rsidRPr="00576ED7" w:rsidRDefault="0038031A" w:rsidP="00A6585D">
      <w:pPr>
        <w:widowControl w:val="0"/>
        <w:jc w:val="both"/>
        <w:rPr>
          <w:szCs w:val="24"/>
        </w:rPr>
      </w:pPr>
      <w:r>
        <w:rPr>
          <w:iCs/>
          <w:szCs w:val="24"/>
        </w:rPr>
        <w:t>W</w:t>
      </w:r>
      <w:r w:rsidR="0049128E" w:rsidRPr="00576ED7">
        <w:rPr>
          <w:szCs w:val="24"/>
        </w:rPr>
        <w:t xml:space="preserve">e might surmise that a major point of </w:t>
      </w:r>
      <w:r w:rsidR="0049128E" w:rsidRPr="00576ED7">
        <w:rPr>
          <w:i/>
          <w:szCs w:val="24"/>
        </w:rPr>
        <w:t>Corn Products</w:t>
      </w:r>
      <w:r w:rsidR="0049128E" w:rsidRPr="00576ED7">
        <w:rPr>
          <w:szCs w:val="24"/>
        </w:rPr>
        <w:t xml:space="preserve"> is that a transaction that is a “surrogate” for a “non-capital” transaction is in fact a non-capital transaction.</w:t>
      </w:r>
    </w:p>
    <w:p w14:paraId="4A3D85C8" w14:textId="77777777" w:rsidR="0049128E" w:rsidRPr="00576ED7" w:rsidRDefault="0049128E" w:rsidP="00A6585D">
      <w:pPr>
        <w:widowControl w:val="0"/>
        <w:jc w:val="both"/>
        <w:rPr>
          <w:szCs w:val="24"/>
        </w:rPr>
      </w:pPr>
    </w:p>
    <w:p w14:paraId="354225BE" w14:textId="42E21C97" w:rsidR="0049128E" w:rsidRPr="00576ED7" w:rsidRDefault="0049128E" w:rsidP="00A6585D">
      <w:pPr>
        <w:widowControl w:val="0"/>
        <w:jc w:val="both"/>
        <w:rPr>
          <w:szCs w:val="24"/>
        </w:rPr>
      </w:pPr>
      <w:r w:rsidRPr="00576ED7">
        <w:rPr>
          <w:szCs w:val="24"/>
        </w:rPr>
        <w:t xml:space="preserve">In </w:t>
      </w:r>
      <w:r w:rsidRPr="00576ED7">
        <w:rPr>
          <w:i/>
          <w:szCs w:val="24"/>
        </w:rPr>
        <w:t>Arkansas Best Corp. v. Commissioner</w:t>
      </w:r>
      <w:r w:rsidRPr="00576ED7">
        <w:rPr>
          <w:szCs w:val="24"/>
        </w:rPr>
        <w:t xml:space="preserve">, 485 U.S. 212 (1988), taxpayer was a diversified holding company that purchased approximately 65% </w:t>
      </w:r>
      <w:r w:rsidR="00983E07">
        <w:rPr>
          <w:szCs w:val="24"/>
        </w:rPr>
        <w:t xml:space="preserve">of the stock of a Dallas bank. </w:t>
      </w:r>
      <w:r w:rsidRPr="00576ED7">
        <w:rPr>
          <w:szCs w:val="24"/>
        </w:rPr>
        <w:t>The bank needed more capital and so over the course of five years, taxpayer tripled its investment in the bank without increasing its percentage inter</w:t>
      </w:r>
      <w:r w:rsidR="00983E07">
        <w:rPr>
          <w:szCs w:val="24"/>
        </w:rPr>
        <w:t xml:space="preserve">est. </w:t>
      </w:r>
      <w:r w:rsidRPr="00576ED7">
        <w:rPr>
          <w:szCs w:val="24"/>
        </w:rPr>
        <w:t>During that time, the financial health of th</w:t>
      </w:r>
      <w:r w:rsidR="00733F50">
        <w:rPr>
          <w:szCs w:val="24"/>
        </w:rPr>
        <w:t xml:space="preserve">e bank declined significantly. </w:t>
      </w:r>
      <w:r w:rsidRPr="00576ED7">
        <w:rPr>
          <w:szCs w:val="24"/>
        </w:rPr>
        <w:t>Taxpayer sold the bulk of its stock, re</w:t>
      </w:r>
      <w:r w:rsidR="00983E07">
        <w:rPr>
          <w:szCs w:val="24"/>
        </w:rPr>
        <w:t xml:space="preserve">taining only a 14.7% interest. </w:t>
      </w:r>
      <w:r w:rsidRPr="00576ED7">
        <w:rPr>
          <w:szCs w:val="24"/>
        </w:rPr>
        <w:t>It claimed an ordinary loss on the sale of this stock, arguing that its ownership of the stock was for business purposes rather than inve</w:t>
      </w:r>
      <w:r w:rsidR="00983E07">
        <w:rPr>
          <w:szCs w:val="24"/>
        </w:rPr>
        <w:t xml:space="preserve">stment purposes. </w:t>
      </w:r>
      <w:r w:rsidRPr="00576ED7">
        <w:rPr>
          <w:szCs w:val="24"/>
        </w:rPr>
        <w:t>The Commissioner argued tha</w:t>
      </w:r>
      <w:r w:rsidR="00983E07">
        <w:rPr>
          <w:szCs w:val="24"/>
        </w:rPr>
        <w:t xml:space="preserve">t the loss was a capital loss. </w:t>
      </w:r>
      <w:r w:rsidRPr="00576ED7">
        <w:rPr>
          <w:szCs w:val="24"/>
        </w:rPr>
        <w:t xml:space="preserve">Taxpayer argued that </w:t>
      </w:r>
      <w:r w:rsidRPr="00576ED7">
        <w:rPr>
          <w:i/>
          <w:szCs w:val="24"/>
        </w:rPr>
        <w:t>Corn Products</w:t>
      </w:r>
      <w:r w:rsidRPr="00576ED7">
        <w:rPr>
          <w:szCs w:val="24"/>
        </w:rPr>
        <w:t xml:space="preserve"> supported the position that property purchased with a business motive was not a capital asset</w:t>
      </w:r>
      <w:r w:rsidR="00181946" w:rsidRPr="00576ED7">
        <w:rPr>
          <w:szCs w:val="24"/>
        </w:rPr>
        <w:t xml:space="preserve">. </w:t>
      </w:r>
      <w:r w:rsidRPr="00576ED7">
        <w:rPr>
          <w:szCs w:val="24"/>
        </w:rPr>
        <w:t>The Tax Court agreed with this analysis</w:t>
      </w:r>
      <w:r w:rsidR="005E7499">
        <w:rPr>
          <w:szCs w:val="24"/>
        </w:rPr>
        <w:t xml:space="preserve">.  </w:t>
      </w:r>
      <w:r w:rsidRPr="00576ED7">
        <w:rPr>
          <w:szCs w:val="24"/>
        </w:rPr>
        <w:t>The United States Court of Appeals for the Eighth Circuit reversed, finding that the bank stock was clearly a capital asset</w:t>
      </w:r>
      <w:r w:rsidR="00181946" w:rsidRPr="00576ED7">
        <w:rPr>
          <w:szCs w:val="24"/>
        </w:rPr>
        <w:t xml:space="preserve">. </w:t>
      </w:r>
      <w:r w:rsidRPr="00576ED7">
        <w:rPr>
          <w:szCs w:val="24"/>
        </w:rPr>
        <w:t>The Supreme Court affirmed</w:t>
      </w:r>
      <w:r w:rsidR="00181946" w:rsidRPr="00576ED7">
        <w:rPr>
          <w:szCs w:val="24"/>
        </w:rPr>
        <w:t xml:space="preserve">. </w:t>
      </w:r>
      <w:r w:rsidRPr="00576ED7">
        <w:rPr>
          <w:szCs w:val="24"/>
        </w:rPr>
        <w:t xml:space="preserve">The Court refused to define “capital asset” so as to exclude </w:t>
      </w:r>
      <w:r w:rsidR="008430A3">
        <w:rPr>
          <w:szCs w:val="24"/>
        </w:rPr>
        <w:t xml:space="preserve">all </w:t>
      </w:r>
      <w:r w:rsidRPr="00576ED7">
        <w:rPr>
          <w:szCs w:val="24"/>
        </w:rPr>
        <w:t>assets pur</w:t>
      </w:r>
      <w:r w:rsidR="00983E07">
        <w:rPr>
          <w:szCs w:val="24"/>
        </w:rPr>
        <w:t xml:space="preserve">chased for a business purpose. </w:t>
      </w:r>
      <w:r w:rsidRPr="00576ED7">
        <w:rPr>
          <w:szCs w:val="24"/>
        </w:rPr>
        <w:t>“The broad definition of the term ‘capital asset’ explicitly makes irrelevant any consideration of the property’s connection wit</w:t>
      </w:r>
      <w:r w:rsidR="00983E07">
        <w:rPr>
          <w:szCs w:val="24"/>
        </w:rPr>
        <w:t xml:space="preserve">h the taxpayer’s business ...” </w:t>
      </w:r>
      <w:r w:rsidRPr="00576ED7">
        <w:rPr>
          <w:i/>
          <w:szCs w:val="24"/>
        </w:rPr>
        <w:t>Id.</w:t>
      </w:r>
      <w:r w:rsidR="00983E07">
        <w:rPr>
          <w:szCs w:val="24"/>
        </w:rPr>
        <w:t xml:space="preserve"> at 217. </w:t>
      </w:r>
      <w:r w:rsidRPr="00576ED7">
        <w:rPr>
          <w:szCs w:val="24"/>
        </w:rPr>
        <w:t xml:space="preserve">The Court held that the list of exceptions to </w:t>
      </w:r>
      <w:r w:rsidR="00CA008D">
        <w:rPr>
          <w:szCs w:val="24"/>
        </w:rPr>
        <w:t>§ </w:t>
      </w:r>
      <w:r w:rsidRPr="00576ED7">
        <w:rPr>
          <w:szCs w:val="24"/>
        </w:rPr>
        <w:t>1221's broad definition of</w:t>
      </w:r>
      <w:r w:rsidR="00983E07">
        <w:rPr>
          <w:szCs w:val="24"/>
        </w:rPr>
        <w:t xml:space="preserve"> “capital asset” is exclusive. </w:t>
      </w:r>
      <w:r w:rsidRPr="00576ED7">
        <w:rPr>
          <w:i/>
          <w:szCs w:val="24"/>
        </w:rPr>
        <w:t>Id.</w:t>
      </w:r>
      <w:r w:rsidRPr="00576ED7">
        <w:rPr>
          <w:szCs w:val="24"/>
        </w:rPr>
        <w:t xml:space="preserve"> at 217-18</w:t>
      </w:r>
      <w:r w:rsidR="00181946" w:rsidRPr="00576ED7">
        <w:rPr>
          <w:szCs w:val="24"/>
        </w:rPr>
        <w:t xml:space="preserve">. </w:t>
      </w:r>
      <w:r w:rsidR="008430A3">
        <w:rPr>
          <w:szCs w:val="24"/>
        </w:rPr>
        <w:t xml:space="preserve">Instead of defining “capital asset” narrowly as in </w:t>
      </w:r>
      <w:r w:rsidR="008430A3">
        <w:rPr>
          <w:i/>
          <w:szCs w:val="24"/>
        </w:rPr>
        <w:t>Corn Products</w:t>
      </w:r>
      <w:r w:rsidR="008430A3">
        <w:rPr>
          <w:szCs w:val="24"/>
        </w:rPr>
        <w:t>, the Court can broadly construe the inventory exception</w:t>
      </w:r>
      <w:r w:rsidR="00181946">
        <w:rPr>
          <w:szCs w:val="24"/>
        </w:rPr>
        <w:t xml:space="preserve">. </w:t>
      </w:r>
      <w:r w:rsidR="008430A3">
        <w:rPr>
          <w:i/>
          <w:szCs w:val="24"/>
        </w:rPr>
        <w:t>Id.</w:t>
      </w:r>
      <w:r w:rsidR="008430A3">
        <w:rPr>
          <w:szCs w:val="24"/>
        </w:rPr>
        <w:t xml:space="preserve"> at 220</w:t>
      </w:r>
      <w:r w:rsidR="00181946">
        <w:rPr>
          <w:szCs w:val="24"/>
        </w:rPr>
        <w:t xml:space="preserve">. </w:t>
      </w:r>
      <w:r w:rsidRPr="00576ED7">
        <w:rPr>
          <w:szCs w:val="24"/>
        </w:rPr>
        <w:t xml:space="preserve">The corn futures in </w:t>
      </w:r>
      <w:r w:rsidRPr="00576ED7">
        <w:rPr>
          <w:i/>
          <w:szCs w:val="24"/>
        </w:rPr>
        <w:t xml:space="preserve">Corn </w:t>
      </w:r>
      <w:r w:rsidRPr="00576ED7">
        <w:rPr>
          <w:i/>
          <w:szCs w:val="24"/>
        </w:rPr>
        <w:lastRenderedPageBreak/>
        <w:t>Products</w:t>
      </w:r>
      <w:r w:rsidRPr="00576ED7">
        <w:rPr>
          <w:szCs w:val="24"/>
        </w:rPr>
        <w:t xml:space="preserve"> were surrogates for inventory.</w:t>
      </w:r>
    </w:p>
    <w:p w14:paraId="45AECCEE" w14:textId="77777777" w:rsidR="0049128E" w:rsidRPr="00576ED7" w:rsidRDefault="0049128E" w:rsidP="00A6585D">
      <w:pPr>
        <w:widowControl w:val="0"/>
        <w:ind w:left="720"/>
        <w:jc w:val="both"/>
        <w:rPr>
          <w:szCs w:val="24"/>
        </w:rPr>
      </w:pPr>
      <w:r w:rsidRPr="00576ED7">
        <w:rPr>
          <w:szCs w:val="24"/>
        </w:rPr>
        <w:t xml:space="preserve">•Thus, “capital asset” is indeed “all property” except for the items – broadly defined – specifically named in </w:t>
      </w:r>
      <w:r w:rsidR="00CA008D">
        <w:rPr>
          <w:szCs w:val="24"/>
        </w:rPr>
        <w:t>§ </w:t>
      </w:r>
      <w:r w:rsidRPr="00576ED7">
        <w:rPr>
          <w:szCs w:val="24"/>
        </w:rPr>
        <w:t>1221(a).</w:t>
      </w:r>
    </w:p>
    <w:p w14:paraId="5DF8974F"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221(a)’s list of exceptions to “capital assets” again. Is (are) there a general theme(s) to these exceptions?</w:t>
      </w:r>
    </w:p>
    <w:p w14:paraId="24D18B2A" w14:textId="77777777" w:rsidR="0049128E" w:rsidRPr="00576ED7" w:rsidRDefault="0049128E" w:rsidP="00A6585D">
      <w:pPr>
        <w:widowControl w:val="0"/>
        <w:ind w:left="1440"/>
        <w:jc w:val="both"/>
        <w:rPr>
          <w:szCs w:val="24"/>
        </w:rPr>
      </w:pPr>
      <w:r w:rsidRPr="00576ED7">
        <w:rPr>
          <w:szCs w:val="24"/>
        </w:rPr>
        <w:t xml:space="preserve">•Read again the excerpt from </w:t>
      </w:r>
      <w:r w:rsidRPr="00576ED7">
        <w:rPr>
          <w:i/>
          <w:szCs w:val="24"/>
        </w:rPr>
        <w:t>Corn Products</w:t>
      </w:r>
      <w:r w:rsidRPr="00576ED7">
        <w:rPr>
          <w:szCs w:val="24"/>
        </w:rPr>
        <w:t>, above.</w:t>
      </w:r>
    </w:p>
    <w:p w14:paraId="15D49F74" w14:textId="77777777" w:rsidR="0049128E" w:rsidRPr="00576ED7" w:rsidRDefault="0049128E" w:rsidP="00A6585D">
      <w:pPr>
        <w:widowControl w:val="0"/>
        <w:ind w:left="720"/>
        <w:jc w:val="both"/>
        <w:rPr>
          <w:szCs w:val="24"/>
        </w:rPr>
      </w:pPr>
      <w:r w:rsidRPr="00576ED7">
        <w:rPr>
          <w:szCs w:val="24"/>
        </w:rPr>
        <w:t>•The phrase “capital asset” i</w:t>
      </w:r>
      <w:r w:rsidR="00C74D96">
        <w:rPr>
          <w:szCs w:val="24"/>
        </w:rPr>
        <w:t xml:space="preserve">ncludes personal use property. </w:t>
      </w:r>
      <w:r w:rsidR="00B56EA4" w:rsidRPr="00576ED7">
        <w:rPr>
          <w:szCs w:val="24"/>
        </w:rPr>
        <w:t>Thus,</w:t>
      </w:r>
      <w:r w:rsidRPr="00576ED7">
        <w:rPr>
          <w:szCs w:val="24"/>
        </w:rPr>
        <w:t xml:space="preserve"> if a taxpayer sells his personal automobile for a gain, the gain is subject to tax as capital gain.</w:t>
      </w:r>
    </w:p>
    <w:p w14:paraId="18F5ECC6" w14:textId="77777777" w:rsidR="0049128E" w:rsidRPr="00576ED7" w:rsidRDefault="0049128E" w:rsidP="00A6585D">
      <w:pPr>
        <w:widowControl w:val="0"/>
        <w:jc w:val="both"/>
        <w:rPr>
          <w:szCs w:val="24"/>
        </w:rPr>
      </w:pPr>
    </w:p>
    <w:p w14:paraId="2D893448" w14:textId="77777777" w:rsidR="0025177E" w:rsidRPr="00576ED7" w:rsidRDefault="00C007EA" w:rsidP="00A6585D">
      <w:pPr>
        <w:widowControl w:val="0"/>
        <w:jc w:val="both"/>
        <w:rPr>
          <w:szCs w:val="24"/>
        </w:rPr>
      </w:pPr>
      <w:r w:rsidRPr="00576ED7">
        <w:rPr>
          <w:noProof/>
          <w:szCs w:val="24"/>
        </w:rPr>
        <w:drawing>
          <wp:inline distT="0" distB="0" distL="0" distR="0" wp14:anchorId="7B097141" wp14:editId="344AD083">
            <wp:extent cx="704850" cy="190500"/>
            <wp:effectExtent l="0" t="0" r="0" b="0"/>
            <wp:docPr id="35" name="Picture 3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3A78B85" w14:textId="2C5DFF4C" w:rsidR="0049128E" w:rsidRPr="00576ED7" w:rsidRDefault="0049128E" w:rsidP="00B51034">
      <w:pPr>
        <w:widowControl w:val="0"/>
        <w:jc w:val="both"/>
        <w:rPr>
          <w:szCs w:val="24"/>
        </w:rPr>
      </w:pPr>
      <w:r w:rsidRPr="00576ED7">
        <w:rPr>
          <w:szCs w:val="24"/>
        </w:rPr>
        <w:t xml:space="preserve">Do the CALI </w:t>
      </w:r>
      <w:bookmarkStart w:id="140" w:name="_Hlk512499181"/>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Asset Identification</w:t>
      </w:r>
      <w:r w:rsidR="00750582">
        <w:rPr>
          <w:i/>
          <w:szCs w:val="24"/>
        </w:rPr>
        <w:t>.</w:t>
      </w:r>
    </w:p>
    <w:bookmarkEnd w:id="140"/>
    <w:p w14:paraId="4DA02D3B" w14:textId="77777777" w:rsidR="0049128E" w:rsidRPr="00576ED7" w:rsidRDefault="0049128E" w:rsidP="00A6585D">
      <w:pPr>
        <w:widowControl w:val="0"/>
        <w:jc w:val="both"/>
        <w:rPr>
          <w:szCs w:val="24"/>
        </w:rPr>
      </w:pPr>
    </w:p>
    <w:p w14:paraId="14F407F4" w14:textId="77777777" w:rsidR="0049128E" w:rsidRPr="00576ED7" w:rsidRDefault="0049128E" w:rsidP="00A6585D">
      <w:pPr>
        <w:widowControl w:val="0"/>
        <w:jc w:val="both"/>
        <w:rPr>
          <w:szCs w:val="24"/>
        </w:rPr>
      </w:pPr>
    </w:p>
    <w:p w14:paraId="70E1D51C" w14:textId="77777777" w:rsidR="0049128E" w:rsidRPr="00576ED7" w:rsidRDefault="0049128E" w:rsidP="00A6585D">
      <w:pPr>
        <w:widowControl w:val="0"/>
        <w:ind w:left="720"/>
        <w:jc w:val="both"/>
        <w:rPr>
          <w:szCs w:val="24"/>
        </w:rPr>
      </w:pPr>
      <w:r w:rsidRPr="00576ED7">
        <w:rPr>
          <w:i/>
          <w:szCs w:val="24"/>
        </w:rPr>
        <w:t xml:space="preserve">B.  </w:t>
      </w:r>
      <w:r w:rsidR="004A1DAB">
        <w:rPr>
          <w:i/>
          <w:szCs w:val="24"/>
        </w:rPr>
        <w:t>Section 122</w:t>
      </w:r>
      <w:r w:rsidR="009800E1">
        <w:rPr>
          <w:i/>
          <w:szCs w:val="24"/>
        </w:rPr>
        <w:t>2</w:t>
      </w:r>
      <w:r w:rsidR="004A1DAB">
        <w:rPr>
          <w:i/>
          <w:szCs w:val="24"/>
        </w:rPr>
        <w:t xml:space="preserve">:  Definitions of Terms </w:t>
      </w:r>
      <w:r w:rsidRPr="00576ED7">
        <w:rPr>
          <w:i/>
          <w:szCs w:val="24"/>
        </w:rPr>
        <w:t>Relating to Capital Gains and Losses: Long Term and Short Term Gains and Losses</w:t>
      </w:r>
      <w:r w:rsidRPr="00576ED7">
        <w:rPr>
          <w:szCs w:val="24"/>
        </w:rPr>
        <w:fldChar w:fldCharType="begin"/>
      </w:r>
      <w:r w:rsidRPr="00576ED7">
        <w:rPr>
          <w:i/>
          <w:szCs w:val="24"/>
        </w:rPr>
        <w:instrText xml:space="preserve"> TC \l2 "B.  </w:instrText>
      </w:r>
      <w:r w:rsidR="00D33471">
        <w:rPr>
          <w:i/>
          <w:szCs w:val="24"/>
        </w:rPr>
        <w:instrText xml:space="preserve">Section 1222:  </w:instrText>
      </w:r>
      <w:r w:rsidR="009800E1">
        <w:rPr>
          <w:i/>
          <w:szCs w:val="24"/>
        </w:rPr>
        <w:instrText xml:space="preserve">Definitions of </w:instrText>
      </w:r>
      <w:r w:rsidRPr="00576ED7">
        <w:rPr>
          <w:i/>
          <w:szCs w:val="24"/>
        </w:rPr>
        <w:instrText>Terms Relating to Capital Gains and Losses: Long Term and Short Term Gains and Losses</w:instrText>
      </w:r>
      <w:r w:rsidRPr="00576ED7">
        <w:rPr>
          <w:szCs w:val="24"/>
        </w:rPr>
        <w:fldChar w:fldCharType="end"/>
      </w:r>
    </w:p>
    <w:p w14:paraId="22B9793A" w14:textId="77777777" w:rsidR="0049128E" w:rsidRPr="00576ED7" w:rsidRDefault="0049128E" w:rsidP="00A6585D">
      <w:pPr>
        <w:widowControl w:val="0"/>
        <w:jc w:val="both"/>
        <w:rPr>
          <w:szCs w:val="24"/>
        </w:rPr>
      </w:pPr>
    </w:p>
    <w:p w14:paraId="406C68D5"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2</w:t>
      </w:r>
      <w:r w:rsidR="00C74D96">
        <w:rPr>
          <w:szCs w:val="24"/>
        </w:rPr>
        <w:t xml:space="preserve">22. </w:t>
      </w:r>
      <w:r w:rsidRPr="00576ED7">
        <w:rPr>
          <w:szCs w:val="24"/>
        </w:rPr>
        <w:t>You will see that the Code distinguishes between sales or exchanges of capital assets held for one year or less, and sales or exchanges of capital assets held for more than one year.</w:t>
      </w:r>
      <w:r w:rsidRPr="00576ED7">
        <w:rPr>
          <w:rStyle w:val="FootnoteReference"/>
          <w:szCs w:val="24"/>
        </w:rPr>
        <w:footnoteReference w:id="220"/>
      </w:r>
      <w:r w:rsidRPr="00576ED7">
        <w:rPr>
          <w:szCs w:val="24"/>
        </w:rPr>
        <w:t xml:space="preserve"> Sections 122</w:t>
      </w:r>
      <w:r w:rsidR="00CD62B6">
        <w:rPr>
          <w:szCs w:val="24"/>
        </w:rPr>
        <w:t>2</w:t>
      </w:r>
      <w:r w:rsidRPr="00576ED7">
        <w:rPr>
          <w:szCs w:val="24"/>
        </w:rPr>
        <w:t>(</w:t>
      </w:r>
      <w:r w:rsidR="00B857C8">
        <w:rPr>
          <w:szCs w:val="24"/>
        </w:rPr>
        <w:t xml:space="preserve">1, 2, </w:t>
      </w:r>
      <w:r w:rsidRPr="00576ED7">
        <w:rPr>
          <w:szCs w:val="24"/>
        </w:rPr>
        <w:t xml:space="preserve">3 and 4) inform us that </w:t>
      </w:r>
      <w:r w:rsidRPr="00576ED7">
        <w:rPr>
          <w:i/>
          <w:szCs w:val="24"/>
        </w:rPr>
        <w:t>every single sale or exchange of a capital asset</w:t>
      </w:r>
      <w:r w:rsidRPr="00576ED7">
        <w:rPr>
          <w:szCs w:val="24"/>
        </w:rPr>
        <w:t xml:space="preserve"> gives rise to one of the following:</w:t>
      </w:r>
    </w:p>
    <w:p w14:paraId="19FE8727" w14:textId="77777777" w:rsidR="0049128E" w:rsidRPr="00576ED7" w:rsidRDefault="0049128E" w:rsidP="00A6585D">
      <w:pPr>
        <w:widowControl w:val="0"/>
        <w:ind w:left="720"/>
        <w:jc w:val="both"/>
        <w:rPr>
          <w:szCs w:val="24"/>
        </w:rPr>
      </w:pPr>
      <w:r w:rsidRPr="00576ED7">
        <w:rPr>
          <w:szCs w:val="24"/>
        </w:rPr>
        <w:t>•short-term capital gain (STCG);</w:t>
      </w:r>
    </w:p>
    <w:p w14:paraId="5493997D" w14:textId="77777777" w:rsidR="0049128E" w:rsidRPr="00576ED7" w:rsidRDefault="0049128E" w:rsidP="00A6585D">
      <w:pPr>
        <w:widowControl w:val="0"/>
        <w:ind w:left="720"/>
        <w:jc w:val="both"/>
        <w:rPr>
          <w:szCs w:val="24"/>
        </w:rPr>
      </w:pPr>
      <w:r w:rsidRPr="00576ED7">
        <w:rPr>
          <w:szCs w:val="24"/>
        </w:rPr>
        <w:t>•short-term capital loss (STCL);</w:t>
      </w:r>
    </w:p>
    <w:p w14:paraId="3D7444B3" w14:textId="77777777" w:rsidR="0049128E" w:rsidRPr="00576ED7" w:rsidRDefault="0049128E" w:rsidP="00A6585D">
      <w:pPr>
        <w:widowControl w:val="0"/>
        <w:ind w:left="720"/>
        <w:jc w:val="both"/>
        <w:rPr>
          <w:szCs w:val="24"/>
        </w:rPr>
      </w:pPr>
      <w:r w:rsidRPr="00576ED7">
        <w:rPr>
          <w:szCs w:val="24"/>
        </w:rPr>
        <w:t>•long-term capital gain (LTCG);</w:t>
      </w:r>
    </w:p>
    <w:p w14:paraId="307C5D45" w14:textId="77777777" w:rsidR="0049128E" w:rsidRPr="00576ED7" w:rsidRDefault="0049128E" w:rsidP="00A6585D">
      <w:pPr>
        <w:widowControl w:val="0"/>
        <w:ind w:left="720"/>
        <w:jc w:val="both"/>
        <w:rPr>
          <w:szCs w:val="24"/>
        </w:rPr>
      </w:pPr>
      <w:r w:rsidRPr="00576ED7">
        <w:rPr>
          <w:szCs w:val="24"/>
        </w:rPr>
        <w:t>•long-term capital loss (LTCL).</w:t>
      </w:r>
    </w:p>
    <w:p w14:paraId="2E12FC88" w14:textId="77777777" w:rsidR="0049128E" w:rsidRPr="00576ED7" w:rsidRDefault="0049128E" w:rsidP="00A6585D">
      <w:pPr>
        <w:widowControl w:val="0"/>
        <w:jc w:val="both"/>
        <w:rPr>
          <w:szCs w:val="24"/>
        </w:rPr>
      </w:pPr>
    </w:p>
    <w:p w14:paraId="296EA66E" w14:textId="77777777" w:rsidR="0049128E" w:rsidRPr="00576ED7" w:rsidRDefault="0049128E" w:rsidP="00A6585D">
      <w:pPr>
        <w:widowControl w:val="0"/>
        <w:jc w:val="both"/>
        <w:rPr>
          <w:szCs w:val="24"/>
        </w:rPr>
      </w:pPr>
      <w:r w:rsidRPr="00576ED7">
        <w:rPr>
          <w:szCs w:val="24"/>
        </w:rPr>
        <w:t>Sections 122</w:t>
      </w:r>
      <w:r w:rsidR="00CD62B6">
        <w:rPr>
          <w:szCs w:val="24"/>
        </w:rPr>
        <w:t>2</w:t>
      </w:r>
      <w:r w:rsidRPr="00576ED7">
        <w:rPr>
          <w:szCs w:val="24"/>
        </w:rPr>
        <w:t>(5, 6, 7, and 8) direct us to net all short-term transactions and to net all long-term transactions.</w:t>
      </w:r>
    </w:p>
    <w:p w14:paraId="14F38635" w14:textId="77777777" w:rsidR="0049128E" w:rsidRPr="00576ED7" w:rsidRDefault="0049128E" w:rsidP="00A6585D">
      <w:pPr>
        <w:widowControl w:val="0"/>
        <w:ind w:left="720"/>
        <w:jc w:val="both"/>
        <w:rPr>
          <w:szCs w:val="24"/>
        </w:rPr>
      </w:pPr>
      <w:r w:rsidRPr="00576ED7">
        <w:rPr>
          <w:szCs w:val="24"/>
        </w:rPr>
        <w:t>•net short-term capital gain (NSTCG) = STCG − STCL, but not less than zero;</w:t>
      </w:r>
    </w:p>
    <w:p w14:paraId="5D70543A" w14:textId="77777777" w:rsidR="0049128E" w:rsidRPr="00576ED7" w:rsidRDefault="0049128E" w:rsidP="00A6585D">
      <w:pPr>
        <w:widowControl w:val="0"/>
        <w:ind w:left="720"/>
        <w:jc w:val="both"/>
        <w:rPr>
          <w:szCs w:val="24"/>
        </w:rPr>
      </w:pPr>
      <w:r w:rsidRPr="00576ED7">
        <w:rPr>
          <w:szCs w:val="24"/>
        </w:rPr>
        <w:t>•net short-term capital loss (NSTCL) = STCL − STCG, but not less than zero;</w:t>
      </w:r>
    </w:p>
    <w:p w14:paraId="395C1F05" w14:textId="77777777" w:rsidR="0049128E" w:rsidRPr="00576ED7" w:rsidRDefault="0049128E" w:rsidP="00A6585D">
      <w:pPr>
        <w:widowControl w:val="0"/>
        <w:ind w:left="720"/>
        <w:jc w:val="both"/>
        <w:rPr>
          <w:szCs w:val="24"/>
        </w:rPr>
      </w:pPr>
      <w:r w:rsidRPr="00576ED7">
        <w:rPr>
          <w:szCs w:val="24"/>
        </w:rPr>
        <w:t>•net long-term capital gain (NLTCG) = LTCG − LTCL, but not less than zero;</w:t>
      </w:r>
    </w:p>
    <w:p w14:paraId="1E1ED684" w14:textId="77777777" w:rsidR="0049128E" w:rsidRPr="00576ED7" w:rsidRDefault="0049128E" w:rsidP="00A6585D">
      <w:pPr>
        <w:widowControl w:val="0"/>
        <w:ind w:left="720"/>
        <w:jc w:val="both"/>
        <w:rPr>
          <w:szCs w:val="24"/>
        </w:rPr>
      </w:pPr>
      <w:r w:rsidRPr="00576ED7">
        <w:rPr>
          <w:szCs w:val="24"/>
        </w:rPr>
        <w:t>•net long-term capital loss (NLTCL) = LTCL − LTCG, but not less than zero.</w:t>
      </w:r>
    </w:p>
    <w:p w14:paraId="2018354F" w14:textId="77777777" w:rsidR="006739D3" w:rsidRDefault="006739D3" w:rsidP="006739D3">
      <w:pPr>
        <w:widowControl w:val="0"/>
        <w:jc w:val="both"/>
      </w:pPr>
    </w:p>
    <w:p w14:paraId="5BC1E9BF" w14:textId="6AF4CE77" w:rsidR="0049128E" w:rsidRPr="00576ED7" w:rsidRDefault="0049128E" w:rsidP="00A6585D">
      <w:pPr>
        <w:widowControl w:val="0"/>
        <w:jc w:val="both"/>
        <w:rPr>
          <w:szCs w:val="24"/>
        </w:rPr>
      </w:pPr>
      <w:r w:rsidRPr="00576ED7">
        <w:rPr>
          <w:szCs w:val="24"/>
        </w:rPr>
        <w:t>Notice the precise phrasing of §</w:t>
      </w:r>
      <w:r w:rsidR="00CA008D">
        <w:rPr>
          <w:szCs w:val="24"/>
        </w:rPr>
        <w:t>§ </w:t>
      </w:r>
      <w:r w:rsidRPr="00576ED7">
        <w:rPr>
          <w:szCs w:val="24"/>
        </w:rPr>
        <w:t>122</w:t>
      </w:r>
      <w:r w:rsidR="009D705F">
        <w:rPr>
          <w:szCs w:val="24"/>
        </w:rPr>
        <w:t>2</w:t>
      </w:r>
      <w:r w:rsidRPr="00576ED7">
        <w:rPr>
          <w:szCs w:val="24"/>
        </w:rPr>
        <w:t>(9, 10, and 11)</w:t>
      </w:r>
      <w:r w:rsidR="00181946" w:rsidRPr="00576ED7">
        <w:rPr>
          <w:szCs w:val="24"/>
        </w:rPr>
        <w:t xml:space="preserve">. </w:t>
      </w:r>
      <w:r w:rsidRPr="00576ED7">
        <w:rPr>
          <w:szCs w:val="24"/>
        </w:rPr>
        <w:t xml:space="preserve">The definitions of these phrases </w:t>
      </w:r>
      <w:r w:rsidR="001C6892">
        <w:rPr>
          <w:szCs w:val="24"/>
        </w:rPr>
        <w:t>are</w:t>
      </w:r>
      <w:r w:rsidRPr="00576ED7">
        <w:rPr>
          <w:szCs w:val="24"/>
        </w:rPr>
        <w:t xml:space="preserve"> in </w:t>
      </w:r>
      <w:r w:rsidR="00CA008D">
        <w:rPr>
          <w:szCs w:val="24"/>
        </w:rPr>
        <w:t>§ </w:t>
      </w:r>
      <w:r w:rsidRPr="00576ED7">
        <w:rPr>
          <w:szCs w:val="24"/>
        </w:rPr>
        <w:t>1222, but other code sections assign specific tax consequences to them</w:t>
      </w:r>
      <w:r w:rsidR="00181946" w:rsidRPr="00576ED7">
        <w:rPr>
          <w:szCs w:val="24"/>
        </w:rPr>
        <w:t xml:space="preserve">. </w:t>
      </w:r>
      <w:r w:rsidRPr="00576ED7">
        <w:rPr>
          <w:szCs w:val="24"/>
        </w:rPr>
        <w:t>Section 1222(11) defines “</w:t>
      </w:r>
      <w:r w:rsidRPr="00346B26">
        <w:rPr>
          <w:i/>
          <w:szCs w:val="24"/>
        </w:rPr>
        <w:t>net capital gain</w:t>
      </w:r>
      <w:r w:rsidRPr="00576ED7">
        <w:rPr>
          <w:szCs w:val="24"/>
        </w:rPr>
        <w:t xml:space="preserve">” </w:t>
      </w:r>
      <w:r w:rsidR="00346B26">
        <w:rPr>
          <w:szCs w:val="24"/>
        </w:rPr>
        <w:t xml:space="preserve">(NCG) </w:t>
      </w:r>
      <w:r w:rsidRPr="00576ED7">
        <w:rPr>
          <w:szCs w:val="24"/>
        </w:rPr>
        <w:t xml:space="preserve">to be </w:t>
      </w:r>
    </w:p>
    <w:p w14:paraId="39311A41" w14:textId="77777777" w:rsidR="0049128E" w:rsidRPr="00576ED7" w:rsidRDefault="0049128E" w:rsidP="00A6585D">
      <w:pPr>
        <w:widowControl w:val="0"/>
        <w:ind w:left="720"/>
        <w:jc w:val="both"/>
        <w:rPr>
          <w:szCs w:val="24"/>
        </w:rPr>
      </w:pPr>
      <w:r w:rsidRPr="00576ED7">
        <w:rPr>
          <w:szCs w:val="24"/>
        </w:rPr>
        <w:t>NLTCG − NSTCL</w:t>
      </w:r>
    </w:p>
    <w:p w14:paraId="2BC90F99" w14:textId="77777777" w:rsidR="0049128E" w:rsidRPr="00576ED7" w:rsidRDefault="0049128E" w:rsidP="00A6585D">
      <w:pPr>
        <w:widowControl w:val="0"/>
        <w:jc w:val="both"/>
        <w:rPr>
          <w:szCs w:val="24"/>
        </w:rPr>
      </w:pPr>
    </w:p>
    <w:p w14:paraId="5B682E35" w14:textId="77777777" w:rsidR="009800E1" w:rsidRDefault="009800E1" w:rsidP="00A6585D">
      <w:pPr>
        <w:widowControl w:val="0"/>
        <w:jc w:val="both"/>
        <w:rPr>
          <w:szCs w:val="24"/>
        </w:rPr>
      </w:pPr>
      <w:r>
        <w:rPr>
          <w:szCs w:val="24"/>
        </w:rPr>
        <w:t>Section 1222(</w:t>
      </w:r>
      <w:r w:rsidR="002629FC">
        <w:rPr>
          <w:szCs w:val="24"/>
        </w:rPr>
        <w:t>9) defines “capital gain net income” to be all capital gain, no matter its character, minus all capital loss, no matter its character.</w:t>
      </w:r>
    </w:p>
    <w:p w14:paraId="46C187FC" w14:textId="77777777" w:rsidR="009800E1" w:rsidRDefault="009800E1" w:rsidP="00A6585D">
      <w:pPr>
        <w:widowControl w:val="0"/>
        <w:jc w:val="both"/>
        <w:rPr>
          <w:szCs w:val="24"/>
        </w:rPr>
      </w:pPr>
    </w:p>
    <w:p w14:paraId="098ABB7F" w14:textId="77777777" w:rsidR="0049128E" w:rsidRPr="00576ED7" w:rsidRDefault="0049128E" w:rsidP="00A6585D">
      <w:pPr>
        <w:widowControl w:val="0"/>
        <w:jc w:val="both"/>
        <w:rPr>
          <w:szCs w:val="24"/>
        </w:rPr>
      </w:pPr>
      <w:r w:rsidRPr="00576ED7">
        <w:rPr>
          <w:szCs w:val="24"/>
        </w:rPr>
        <w:t>We defer for the moment the definition of “net capital loss” to the discussion of capital loss carryovers.</w:t>
      </w:r>
    </w:p>
    <w:p w14:paraId="2A47AEA9" w14:textId="77777777" w:rsidR="0049128E" w:rsidRPr="00576ED7" w:rsidRDefault="0049128E" w:rsidP="00A6585D">
      <w:pPr>
        <w:widowControl w:val="0"/>
        <w:jc w:val="both"/>
        <w:rPr>
          <w:szCs w:val="24"/>
        </w:rPr>
      </w:pPr>
    </w:p>
    <w:p w14:paraId="1B0453BA" w14:textId="77777777" w:rsidR="0049128E" w:rsidRPr="00576ED7" w:rsidRDefault="0049128E" w:rsidP="00A6585D">
      <w:pPr>
        <w:widowControl w:val="0"/>
        <w:jc w:val="both"/>
        <w:rPr>
          <w:szCs w:val="24"/>
        </w:rPr>
      </w:pPr>
      <w:r w:rsidRPr="00576ED7">
        <w:rPr>
          <w:szCs w:val="24"/>
        </w:rPr>
        <w:t xml:space="preserve">Notice that the definitions of </w:t>
      </w:r>
      <w:r w:rsidR="00CA008D">
        <w:rPr>
          <w:szCs w:val="24"/>
        </w:rPr>
        <w:t>§ </w:t>
      </w:r>
      <w:r w:rsidRPr="00576ED7">
        <w:rPr>
          <w:szCs w:val="24"/>
        </w:rPr>
        <w:t>1222 implement, at least initially, a matching principle to gains and losses. Short-term losses</w:t>
      </w:r>
      <w:r w:rsidR="00C74D96">
        <w:rPr>
          <w:szCs w:val="24"/>
        </w:rPr>
        <w:t xml:space="preserve"> offset only short-term gains. </w:t>
      </w:r>
      <w:r w:rsidRPr="00576ED7">
        <w:rPr>
          <w:szCs w:val="24"/>
        </w:rPr>
        <w:t>Long-term losses offset only long-term gains.</w:t>
      </w:r>
    </w:p>
    <w:p w14:paraId="100CC13E" w14:textId="77777777" w:rsidR="0049128E" w:rsidRPr="00576ED7" w:rsidRDefault="001C6892" w:rsidP="00A6585D">
      <w:pPr>
        <w:widowControl w:val="0"/>
        <w:jc w:val="both"/>
        <w:rPr>
          <w:szCs w:val="24"/>
        </w:rPr>
      </w:pPr>
      <w:r w:rsidRPr="00576ED7">
        <w:rPr>
          <w:noProof/>
          <w:szCs w:val="24"/>
        </w:rPr>
        <mc:AlternateContent>
          <mc:Choice Requires="wps">
            <w:drawing>
              <wp:anchor distT="152400" distB="152400" distL="152400" distR="152400" simplePos="0" relativeHeight="251985920" behindDoc="0" locked="0" layoutInCell="0" allowOverlap="0" wp14:anchorId="352DFBD8" wp14:editId="40236788">
                <wp:simplePos x="0" y="0"/>
                <wp:positionH relativeFrom="margin">
                  <wp:posOffset>-400050</wp:posOffset>
                </wp:positionH>
                <wp:positionV relativeFrom="paragraph">
                  <wp:posOffset>170180</wp:posOffset>
                </wp:positionV>
                <wp:extent cx="3200400" cy="2514600"/>
                <wp:effectExtent l="0" t="0" r="19050" b="19050"/>
                <wp:wrapSquare wrapText="largest"/>
                <wp:docPr id="4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514600"/>
                        </a:xfrm>
                        <a:prstGeom prst="rect">
                          <a:avLst/>
                        </a:prstGeom>
                        <a:solidFill>
                          <a:srgbClr val="FFFFFF"/>
                        </a:solidFill>
                        <a:ln w="12192">
                          <a:solidFill>
                            <a:srgbClr val="000000"/>
                          </a:solidFill>
                          <a:miter lim="800000"/>
                          <a:headEnd/>
                          <a:tailEnd/>
                        </a:ln>
                      </wps:spPr>
                      <wps:txbx>
                        <w:txbxContent>
                          <w:p w14:paraId="0BADC67C" w14:textId="77777777" w:rsidR="002D4291" w:rsidRDefault="002D4291" w:rsidP="001C6892">
                            <w:pPr>
                              <w:widowControl w:val="0"/>
                              <w:jc w:val="both"/>
                              <w:rPr>
                                <w:rFonts w:ascii="Tw Cen MT" w:hAnsi="Tw Cen MT"/>
                              </w:rPr>
                            </w:pPr>
                            <w:r>
                              <w:rPr>
                                <w:rFonts w:ascii="Tw Cen MT" w:hAnsi="Tw Cen MT"/>
                                <w:b/>
                              </w:rPr>
                              <w:t>Net capital gain: the effect of mismatching NLTCG and NSTCL:</w:t>
                            </w:r>
                            <w:r>
                              <w:rPr>
                                <w:rFonts w:ascii="Tw Cen MT" w:hAnsi="Tw Cen MT"/>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Pr>
                                <w:rFonts w:ascii="Tw Cen MT" w:hAnsi="Tw Cen MT"/>
                                <w:i/>
                              </w:rPr>
                              <w:t>net capital gain</w:t>
                            </w:r>
                            <w:r>
                              <w:rPr>
                                <w:rFonts w:ascii="Tw Cen MT" w:hAnsi="Tw Cen MT"/>
                              </w:rPr>
                              <w:t>” at reducing his tax liability – not as hard as taxpayer’s marginal rate on his ordinary inco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DFBD8" id="Text Box 78" o:spid="_x0000_s1115" type="#_x0000_t202" style="position:absolute;left:0;text-align:left;margin-left:-31.5pt;margin-top:13.4pt;width:252pt;height:198pt;z-index:251985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" o:allowincell="f" o:allowoverlap="f" strokeweight=".96pt">
                <v:textbox inset="6pt,6pt,6pt,6pt">
                  <w:txbxContent>
                    <w:p w14:paraId="0BADC67C" w14:textId="77777777" w:rsidR="002D4291" w:rsidRDefault="002D4291" w:rsidP="001C6892">
                      <w:pPr>
                        <w:widowControl w:val="0"/>
                        <w:jc w:val="both"/>
                        <w:rPr>
                          <w:rFonts w:ascii="Tw Cen MT" w:hAnsi="Tw Cen MT"/>
                        </w:rPr>
                      </w:pPr>
                      <w:r>
                        <w:rPr>
                          <w:rFonts w:ascii="Tw Cen MT" w:hAnsi="Tw Cen MT"/>
                          <w:b/>
                        </w:rPr>
                        <w:t>Net capital gain: the effect of mismatching NLTCG and NSTCL:</w:t>
                      </w:r>
                      <w:r>
                        <w:rPr>
                          <w:rFonts w:ascii="Tw Cen MT" w:hAnsi="Tw Cen MT"/>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Pr>
                          <w:rFonts w:ascii="Tw Cen MT" w:hAnsi="Tw Cen MT"/>
                          <w:i/>
                        </w:rPr>
                        <w:t>net capital gain</w:t>
                      </w:r>
                      <w:r>
                        <w:rPr>
                          <w:rFonts w:ascii="Tw Cen MT" w:hAnsi="Tw Cen MT"/>
                        </w:rPr>
                        <w:t>” at reducing his tax liability – not as hard as taxpayer’s marginal rate on his ordinary income.</w:t>
                      </w:r>
                    </w:p>
                  </w:txbxContent>
                </v:textbox>
                <w10:wrap type="square" side="largest" anchorx="margin"/>
              </v:shape>
            </w:pict>
          </mc:Fallback>
        </mc:AlternateContent>
      </w:r>
    </w:p>
    <w:p w14:paraId="545E239D" w14:textId="4DFCE8EF" w:rsidR="0049128E" w:rsidRDefault="00346B26" w:rsidP="00A6585D">
      <w:pPr>
        <w:widowControl w:val="0"/>
        <w:jc w:val="both"/>
        <w:rPr>
          <w:szCs w:val="24"/>
        </w:rPr>
      </w:pPr>
      <w:r>
        <w:rPr>
          <w:szCs w:val="24"/>
        </w:rPr>
        <w:t>In determining NCG, n</w:t>
      </w:r>
      <w:r w:rsidR="0049128E" w:rsidRPr="00576ED7">
        <w:rPr>
          <w:szCs w:val="24"/>
        </w:rPr>
        <w:t>et short-term capital loss offse</w:t>
      </w:r>
      <w:r w:rsidR="00C74D96">
        <w:rPr>
          <w:szCs w:val="24"/>
        </w:rPr>
        <w:t xml:space="preserve">ts net long-term capital gain. </w:t>
      </w:r>
      <w:r w:rsidR="0049128E" w:rsidRPr="00346B26">
        <w:rPr>
          <w:i/>
          <w:szCs w:val="24"/>
        </w:rPr>
        <w:t xml:space="preserve">Section 1222 </w:t>
      </w:r>
      <w:r w:rsidR="0049128E" w:rsidRPr="00576ED7">
        <w:rPr>
          <w:szCs w:val="24"/>
        </w:rPr>
        <w:t>does not allow any other mismatching</w:t>
      </w:r>
      <w:r w:rsidR="00181946" w:rsidRPr="00576ED7">
        <w:rPr>
          <w:szCs w:val="24"/>
        </w:rPr>
        <w:t>.</w:t>
      </w:r>
      <w:r w:rsidR="00181946">
        <w:rPr>
          <w:szCs w:val="24"/>
        </w:rPr>
        <w:t xml:space="preserve"> </w:t>
      </w:r>
      <w:r w:rsidR="002650F0">
        <w:rPr>
          <w:szCs w:val="24"/>
        </w:rPr>
        <w:t>(Section 1211(b) allows some limited mismatching.)</w:t>
      </w:r>
      <w:r w:rsidR="00C74D96">
        <w:rPr>
          <w:szCs w:val="24"/>
        </w:rPr>
        <w:t xml:space="preserve"> </w:t>
      </w:r>
      <w:r w:rsidR="0049128E" w:rsidRPr="00576ED7">
        <w:rPr>
          <w:szCs w:val="24"/>
        </w:rPr>
        <w:t xml:space="preserve">The matching principle is very important </w:t>
      </w:r>
      <w:r w:rsidR="002650F0">
        <w:rPr>
          <w:szCs w:val="24"/>
        </w:rPr>
        <w:t xml:space="preserve">to individual taxpayers </w:t>
      </w:r>
      <w:r w:rsidR="0049128E" w:rsidRPr="00576ED7">
        <w:rPr>
          <w:szCs w:val="24"/>
        </w:rPr>
        <w:t xml:space="preserve">because only the LTCG that remains after allowable offsets (LTCL and NSTCL) is subject to tax at reduced </w:t>
      </w:r>
      <w:r w:rsidR="002629FC">
        <w:rPr>
          <w:szCs w:val="24"/>
        </w:rPr>
        <w:t xml:space="preserve">maximum </w:t>
      </w:r>
      <w:r w:rsidR="0049128E" w:rsidRPr="00576ED7">
        <w:rPr>
          <w:szCs w:val="24"/>
        </w:rPr>
        <w:t xml:space="preserve">rates; other income is subject to tax at </w:t>
      </w:r>
      <w:r w:rsidR="002629FC">
        <w:rPr>
          <w:szCs w:val="24"/>
        </w:rPr>
        <w:t xml:space="preserve">otherwise </w:t>
      </w:r>
      <w:r w:rsidR="0049128E" w:rsidRPr="00576ED7">
        <w:rPr>
          <w:szCs w:val="24"/>
        </w:rPr>
        <w:t>higher “ordinary income” rates.</w:t>
      </w:r>
    </w:p>
    <w:p w14:paraId="3A8931CD" w14:textId="77777777" w:rsidR="000F6B68" w:rsidRPr="00576ED7" w:rsidRDefault="000F6B68" w:rsidP="000F6B68">
      <w:pPr>
        <w:widowControl w:val="0"/>
        <w:jc w:val="both"/>
        <w:rPr>
          <w:szCs w:val="24"/>
        </w:rPr>
      </w:pPr>
    </w:p>
    <w:p w14:paraId="3C48514D" w14:textId="77777777" w:rsidR="000F6B68" w:rsidRPr="00576ED7" w:rsidRDefault="000F6B68" w:rsidP="000F6B68">
      <w:pPr>
        <w:widowControl w:val="0"/>
        <w:jc w:val="both"/>
        <w:rPr>
          <w:szCs w:val="24"/>
        </w:rPr>
      </w:pPr>
      <w:r w:rsidRPr="00576ED7">
        <w:rPr>
          <w:noProof/>
          <w:szCs w:val="24"/>
        </w:rPr>
        <w:drawing>
          <wp:inline distT="0" distB="0" distL="0" distR="0" wp14:anchorId="2947B2FC" wp14:editId="3EAA3A93">
            <wp:extent cx="704850" cy="190500"/>
            <wp:effectExtent l="0" t="0" r="0" b="0"/>
            <wp:docPr id="37" name="Picture 3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D63C9EB" w14:textId="2914037A" w:rsidR="000F6B68" w:rsidRDefault="000F6B68" w:rsidP="000F6B68">
      <w:pPr>
        <w:widowControl w:val="0"/>
        <w:jc w:val="both"/>
        <w:rPr>
          <w:szCs w:val="24"/>
        </w:rPr>
      </w:pPr>
      <w:r w:rsidRPr="00576ED7">
        <w:rPr>
          <w:szCs w:val="24"/>
        </w:rPr>
        <w:t xml:space="preserve">Do the CALI </w:t>
      </w:r>
      <w:bookmarkStart w:id="141" w:name="_Hlk512499652"/>
      <w:r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Gain Mechanics</w:t>
      </w:r>
      <w:r w:rsidRPr="00576ED7">
        <w:rPr>
          <w:szCs w:val="24"/>
        </w:rPr>
        <w:t xml:space="preserve"> </w:t>
      </w:r>
      <w:bookmarkEnd w:id="141"/>
      <w:r w:rsidRPr="00576ED7">
        <w:rPr>
          <w:szCs w:val="24"/>
        </w:rPr>
        <w:t>(</w:t>
      </w:r>
      <w:r>
        <w:rPr>
          <w:szCs w:val="24"/>
        </w:rPr>
        <w:t xml:space="preserve">For </w:t>
      </w:r>
      <w:r w:rsidRPr="00576ED7">
        <w:rPr>
          <w:szCs w:val="24"/>
        </w:rPr>
        <w:t>questions on “capital gain net income</w:t>
      </w:r>
      <w:r>
        <w:rPr>
          <w:szCs w:val="24"/>
        </w:rPr>
        <w:t>,</w:t>
      </w:r>
      <w:r w:rsidRPr="00576ED7">
        <w:rPr>
          <w:szCs w:val="24"/>
        </w:rPr>
        <w:t>”</w:t>
      </w:r>
      <w:r>
        <w:rPr>
          <w:szCs w:val="24"/>
        </w:rPr>
        <w:t xml:space="preserve"> </w:t>
      </w:r>
      <w:r>
        <w:rPr>
          <w:i/>
          <w:szCs w:val="24"/>
        </w:rPr>
        <w:t>see</w:t>
      </w:r>
      <w:r>
        <w:rPr>
          <w:szCs w:val="24"/>
        </w:rPr>
        <w:t xml:space="preserve"> § 1222(9)</w:t>
      </w:r>
      <w:r w:rsidRPr="00576ED7">
        <w:rPr>
          <w:szCs w:val="24"/>
        </w:rPr>
        <w:t>).</w:t>
      </w:r>
    </w:p>
    <w:p w14:paraId="38461922" w14:textId="77777777" w:rsidR="000F6B68" w:rsidRPr="00576ED7" w:rsidRDefault="000F6B68" w:rsidP="000F6B68">
      <w:pPr>
        <w:widowControl w:val="0"/>
        <w:jc w:val="both"/>
        <w:rPr>
          <w:szCs w:val="24"/>
        </w:rPr>
      </w:pPr>
    </w:p>
    <w:p w14:paraId="743F023E" w14:textId="77777777" w:rsidR="001C6892" w:rsidRPr="00576ED7" w:rsidRDefault="001C6892" w:rsidP="00A6585D">
      <w:pPr>
        <w:widowControl w:val="0"/>
        <w:jc w:val="both"/>
        <w:rPr>
          <w:szCs w:val="24"/>
        </w:rPr>
      </w:pPr>
    </w:p>
    <w:p w14:paraId="3045FD02" w14:textId="77777777" w:rsidR="0049128E" w:rsidRPr="00576ED7" w:rsidRDefault="0049128E" w:rsidP="00A6585D">
      <w:pPr>
        <w:widowControl w:val="0"/>
        <w:ind w:left="720"/>
        <w:jc w:val="both"/>
        <w:rPr>
          <w:szCs w:val="24"/>
        </w:rPr>
      </w:pPr>
      <w:r w:rsidRPr="00576ED7">
        <w:rPr>
          <w:i/>
          <w:szCs w:val="24"/>
        </w:rPr>
        <w:lastRenderedPageBreak/>
        <w:t>C.  Deductibility of Capital Losses and Capital Loss Carryforwards</w:t>
      </w:r>
      <w:r w:rsidRPr="00576ED7">
        <w:rPr>
          <w:szCs w:val="24"/>
        </w:rPr>
        <w:fldChar w:fldCharType="begin"/>
      </w:r>
      <w:r w:rsidRPr="00576ED7">
        <w:rPr>
          <w:i/>
          <w:szCs w:val="24"/>
        </w:rPr>
        <w:instrText xml:space="preserve"> TC \l2 "C.  Deductibility of Capital Losses and Capital Loss Carryforwards</w:instrText>
      </w:r>
      <w:r w:rsidRPr="00576ED7">
        <w:rPr>
          <w:szCs w:val="24"/>
        </w:rPr>
        <w:fldChar w:fldCharType="end"/>
      </w:r>
    </w:p>
    <w:p w14:paraId="08081291" w14:textId="77777777" w:rsidR="0049128E" w:rsidRPr="00576ED7" w:rsidRDefault="0049128E" w:rsidP="00A6585D">
      <w:pPr>
        <w:widowControl w:val="0"/>
        <w:jc w:val="both"/>
        <w:rPr>
          <w:szCs w:val="24"/>
        </w:rPr>
      </w:pPr>
    </w:p>
    <w:p w14:paraId="38BCFA2D" w14:textId="77777777" w:rsidR="0049128E" w:rsidRDefault="0049128E" w:rsidP="00A6585D">
      <w:pPr>
        <w:widowControl w:val="0"/>
        <w:jc w:val="both"/>
        <w:rPr>
          <w:szCs w:val="24"/>
        </w:rPr>
      </w:pPr>
      <w:r w:rsidRPr="00576ED7">
        <w:rPr>
          <w:szCs w:val="24"/>
        </w:rPr>
        <w:t>Section 1211(b) provides that a taxpayer other than a corporation</w:t>
      </w:r>
      <w:r w:rsidRPr="00576ED7">
        <w:rPr>
          <w:rStyle w:val="FootnoteReference"/>
          <w:szCs w:val="24"/>
        </w:rPr>
        <w:footnoteReference w:id="221"/>
      </w:r>
      <w:r w:rsidRPr="00576ED7">
        <w:rPr>
          <w:szCs w:val="24"/>
        </w:rPr>
        <w:t xml:space="preserve"> may claim capital losses </w:t>
      </w:r>
      <w:r w:rsidR="002650F0">
        <w:rPr>
          <w:szCs w:val="24"/>
        </w:rPr>
        <w:t xml:space="preserve">– without regard to whether they are long-term or short-term – </w:t>
      </w:r>
      <w:r w:rsidRPr="00576ED7">
        <w:rPr>
          <w:szCs w:val="24"/>
        </w:rPr>
        <w:t xml:space="preserve">only to the extent of capital gains </w:t>
      </w:r>
      <w:r w:rsidRPr="00576ED7">
        <w:rPr>
          <w:i/>
          <w:szCs w:val="24"/>
        </w:rPr>
        <w:t>plus</w:t>
      </w:r>
      <w:r w:rsidRPr="00576ED7">
        <w:rPr>
          <w:szCs w:val="24"/>
        </w:rPr>
        <w:t xml:space="preserve"> the lesser of $3000 or the exc</w:t>
      </w:r>
      <w:r w:rsidR="00C74D96">
        <w:rPr>
          <w:szCs w:val="24"/>
        </w:rPr>
        <w:t xml:space="preserve">ess of such losses over gains. </w:t>
      </w:r>
      <w:r w:rsidRPr="00576ED7">
        <w:rPr>
          <w:szCs w:val="24"/>
        </w:rPr>
        <w:t xml:space="preserve">This is one of very few places </w:t>
      </w:r>
      <w:r w:rsidR="00DC4F3E">
        <w:rPr>
          <w:szCs w:val="24"/>
        </w:rPr>
        <w:t xml:space="preserve">where </w:t>
      </w:r>
      <w:r w:rsidRPr="00576ED7">
        <w:rPr>
          <w:szCs w:val="24"/>
        </w:rPr>
        <w:t xml:space="preserve">the Code </w:t>
      </w:r>
      <w:r w:rsidR="00DC4F3E">
        <w:rPr>
          <w:szCs w:val="24"/>
        </w:rPr>
        <w:t xml:space="preserve">permits a </w:t>
      </w:r>
      <w:r w:rsidRPr="00576ED7">
        <w:rPr>
          <w:szCs w:val="24"/>
        </w:rPr>
        <w:t xml:space="preserve">taxpayer </w:t>
      </w:r>
      <w:r w:rsidR="00DC4F3E">
        <w:rPr>
          <w:szCs w:val="24"/>
        </w:rPr>
        <w:t xml:space="preserve">to </w:t>
      </w:r>
      <w:r w:rsidRPr="00576ED7">
        <w:rPr>
          <w:szCs w:val="24"/>
        </w:rPr>
        <w:t>mismatch what might be NLTCL against income subject to ordinary income rates, whether STCG or otherwise.</w:t>
      </w:r>
    </w:p>
    <w:p w14:paraId="44D65E59" w14:textId="77777777" w:rsidR="009D705F" w:rsidRPr="00576ED7" w:rsidRDefault="009D705F" w:rsidP="00A6585D">
      <w:pPr>
        <w:widowControl w:val="0"/>
        <w:jc w:val="both"/>
        <w:rPr>
          <w:szCs w:val="24"/>
        </w:rPr>
      </w:pPr>
    </w:p>
    <w:p w14:paraId="6EEE598A" w14:textId="234303CC" w:rsidR="0049128E" w:rsidRPr="00576ED7" w:rsidRDefault="0049128E" w:rsidP="00A6585D">
      <w:pPr>
        <w:widowControl w:val="0"/>
        <w:jc w:val="both"/>
        <w:rPr>
          <w:szCs w:val="24"/>
        </w:rPr>
      </w:pPr>
      <w:r w:rsidRPr="00576ED7">
        <w:rPr>
          <w:szCs w:val="24"/>
        </w:rPr>
        <w:t xml:space="preserve">In the event taxpayer incurred losses greater than those allowed by </w:t>
      </w:r>
      <w:r w:rsidR="00CA008D">
        <w:rPr>
          <w:szCs w:val="24"/>
        </w:rPr>
        <w:t>§ </w:t>
      </w:r>
      <w:r w:rsidRPr="00576ED7">
        <w:rPr>
          <w:szCs w:val="24"/>
        </w:rPr>
        <w:t>1211(b), i.e., a “net capital loss,</w:t>
      </w:r>
      <w:r w:rsidR="00A33FED">
        <w:rPr>
          <w:szCs w:val="24"/>
        </w:rPr>
        <w:t>”</w:t>
      </w:r>
      <w:r w:rsidRPr="00576ED7">
        <w:rPr>
          <w:szCs w:val="24"/>
        </w:rPr>
        <w:t xml:space="preserve"> </w:t>
      </w:r>
      <w:r w:rsidR="00CA008D">
        <w:rPr>
          <w:szCs w:val="24"/>
        </w:rPr>
        <w:t>§ </w:t>
      </w:r>
      <w:r w:rsidRPr="00576ED7">
        <w:rPr>
          <w:szCs w:val="24"/>
        </w:rPr>
        <w:t>1222(10), taxpayer may carry them forward until he dies</w:t>
      </w:r>
      <w:r w:rsidR="00181946" w:rsidRPr="00576ED7">
        <w:rPr>
          <w:szCs w:val="24"/>
        </w:rPr>
        <w:t xml:space="preserve">. </w:t>
      </w:r>
      <w:r w:rsidR="00CA008D">
        <w:rPr>
          <w:szCs w:val="24"/>
        </w:rPr>
        <w:t>§ </w:t>
      </w:r>
      <w:r w:rsidRPr="00576ED7">
        <w:rPr>
          <w:szCs w:val="24"/>
        </w:rPr>
        <w:t>1212(b)</w:t>
      </w:r>
      <w:r w:rsidR="00181946" w:rsidRPr="00576ED7">
        <w:rPr>
          <w:szCs w:val="24"/>
        </w:rPr>
        <w:t xml:space="preserve">. </w:t>
      </w:r>
      <w:r w:rsidRPr="00576ED7">
        <w:rPr>
          <w:szCs w:val="24"/>
        </w:rPr>
        <w:t>Section 1212(b) treats a capital loss-carryover as if it were one of the transactions described in §</w:t>
      </w:r>
      <w:r w:rsidR="00CA008D">
        <w:rPr>
          <w:szCs w:val="24"/>
        </w:rPr>
        <w:t>§ </w:t>
      </w:r>
      <w:r w:rsidRPr="00576ED7">
        <w:rPr>
          <w:szCs w:val="24"/>
        </w:rPr>
        <w:t>1222(</w:t>
      </w:r>
      <w:r w:rsidR="00886D07">
        <w:rPr>
          <w:szCs w:val="24"/>
        </w:rPr>
        <w:t>2</w:t>
      </w:r>
      <w:r w:rsidRPr="00576ED7">
        <w:rPr>
          <w:szCs w:val="24"/>
        </w:rPr>
        <w:t xml:space="preserve"> or 4) </w:t>
      </w:r>
      <w:r w:rsidR="0034521D">
        <w:rPr>
          <w:szCs w:val="24"/>
        </w:rPr>
        <w:t xml:space="preserve">(i.e., STCL or LTCL) </w:t>
      </w:r>
      <w:r w:rsidRPr="00576ED7">
        <w:rPr>
          <w:szCs w:val="24"/>
        </w:rPr>
        <w:t>in the next succeeding year.</w:t>
      </w:r>
    </w:p>
    <w:p w14:paraId="48EE01D6" w14:textId="77777777" w:rsidR="0049128E" w:rsidRPr="00576ED7" w:rsidRDefault="0049128E" w:rsidP="00A6585D">
      <w:pPr>
        <w:widowControl w:val="0"/>
        <w:ind w:left="720"/>
        <w:jc w:val="both"/>
        <w:rPr>
          <w:szCs w:val="24"/>
        </w:rPr>
      </w:pPr>
      <w:r w:rsidRPr="00576ED7">
        <w:rPr>
          <w:szCs w:val="24"/>
        </w:rPr>
        <w:t xml:space="preserve">•The Code </w:t>
      </w:r>
      <w:r w:rsidR="009F7667">
        <w:rPr>
          <w:szCs w:val="24"/>
        </w:rPr>
        <w:t xml:space="preserve">establishes some “if … then” rules that apply after adding </w:t>
      </w:r>
      <w:r w:rsidRPr="00576ED7">
        <w:rPr>
          <w:szCs w:val="24"/>
        </w:rPr>
        <w:t xml:space="preserve">a (hypothetical) STCG equal to the lesser of taxpayer’s </w:t>
      </w:r>
      <w:r w:rsidR="00CA008D">
        <w:rPr>
          <w:szCs w:val="24"/>
        </w:rPr>
        <w:t>§ </w:t>
      </w:r>
      <w:r w:rsidRPr="00576ED7">
        <w:rPr>
          <w:szCs w:val="24"/>
        </w:rPr>
        <w:t xml:space="preserve">1211(b) deduction or taxpayer’s “adjusted taxable income.”  </w:t>
      </w:r>
      <w:r w:rsidR="00CA008D">
        <w:rPr>
          <w:szCs w:val="24"/>
        </w:rPr>
        <w:t>§ </w:t>
      </w:r>
      <w:r w:rsidRPr="00576ED7">
        <w:rPr>
          <w:szCs w:val="24"/>
        </w:rPr>
        <w:t>1212(b)(2)(A).</w:t>
      </w:r>
      <w:r w:rsidRPr="00576ED7">
        <w:rPr>
          <w:rStyle w:val="FootnoteReference"/>
          <w:szCs w:val="24"/>
        </w:rPr>
        <w:footnoteReference w:id="222"/>
      </w:r>
    </w:p>
    <w:p w14:paraId="6DC94E93" w14:textId="77777777"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the “net capital loss” results from </w:t>
      </w:r>
      <w:r w:rsidR="00A33FED">
        <w:rPr>
          <w:i/>
          <w:szCs w:val="24"/>
        </w:rPr>
        <w:t>both</w:t>
      </w:r>
      <w:r w:rsidR="00A33FED">
        <w:rPr>
          <w:szCs w:val="24"/>
        </w:rPr>
        <w:t xml:space="preserve"> </w:t>
      </w:r>
      <w:r w:rsidRPr="00576ED7">
        <w:rPr>
          <w:szCs w:val="24"/>
        </w:rPr>
        <w:t xml:space="preserve">NLTCL and NSTCL, </w:t>
      </w:r>
      <w:r w:rsidR="00160DE0">
        <w:rPr>
          <w:i/>
          <w:szCs w:val="24"/>
        </w:rPr>
        <w:t xml:space="preserve">then </w:t>
      </w:r>
      <w:r w:rsidRPr="00576ED7">
        <w:rPr>
          <w:szCs w:val="24"/>
        </w:rPr>
        <w:t xml:space="preserve">taxpayer first reduces the NSTCL by the amount of his </w:t>
      </w:r>
      <w:r w:rsidR="00CA008D">
        <w:rPr>
          <w:szCs w:val="24"/>
        </w:rPr>
        <w:t>§ </w:t>
      </w:r>
      <w:r w:rsidRPr="00576ED7">
        <w:rPr>
          <w:szCs w:val="24"/>
        </w:rPr>
        <w:t xml:space="preserve">1211(b) deduction, </w:t>
      </w:r>
      <w:r w:rsidR="002650F0">
        <w:rPr>
          <w:szCs w:val="24"/>
        </w:rPr>
        <w:t xml:space="preserve">and </w:t>
      </w:r>
      <w:r w:rsidR="00A33FED">
        <w:rPr>
          <w:szCs w:val="24"/>
        </w:rPr>
        <w:t xml:space="preserve">then </w:t>
      </w:r>
      <w:r w:rsidRPr="00576ED7">
        <w:rPr>
          <w:szCs w:val="24"/>
        </w:rPr>
        <w:t xml:space="preserve">reduces the NLTCL by the balance (if any) of his </w:t>
      </w:r>
      <w:r w:rsidR="00CA008D">
        <w:rPr>
          <w:szCs w:val="24"/>
        </w:rPr>
        <w:t>§ </w:t>
      </w:r>
      <w:r w:rsidR="00C74D96">
        <w:rPr>
          <w:szCs w:val="24"/>
        </w:rPr>
        <w:t xml:space="preserve">1211(b) deduction. </w:t>
      </w:r>
      <w:r w:rsidRPr="00576ED7">
        <w:rPr>
          <w:szCs w:val="24"/>
        </w:rPr>
        <w:t xml:space="preserve">Taxpayer </w:t>
      </w:r>
      <w:r w:rsidR="00A33FED">
        <w:rPr>
          <w:szCs w:val="24"/>
        </w:rPr>
        <w:t xml:space="preserve">separately </w:t>
      </w:r>
      <w:r w:rsidRPr="00576ED7">
        <w:rPr>
          <w:szCs w:val="24"/>
        </w:rPr>
        <w:t xml:space="preserve">carries forward </w:t>
      </w:r>
      <w:r w:rsidR="00A33FED">
        <w:rPr>
          <w:szCs w:val="24"/>
        </w:rPr>
        <w:t xml:space="preserve">the remaining NSTCL and </w:t>
      </w:r>
      <w:r w:rsidRPr="00576ED7">
        <w:rPr>
          <w:szCs w:val="24"/>
        </w:rPr>
        <w:t>NLTCL</w:t>
      </w:r>
      <w:r w:rsidR="00A33FED">
        <w:rPr>
          <w:szCs w:val="24"/>
        </w:rPr>
        <w:t>.</w:t>
      </w:r>
    </w:p>
    <w:p w14:paraId="5ED84374" w14:textId="4F7FCF0A"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STCL &gt; NLTCG, </w:t>
      </w:r>
      <w:r w:rsidR="009F7667">
        <w:rPr>
          <w:i/>
          <w:szCs w:val="24"/>
        </w:rPr>
        <w:t>then</w:t>
      </w:r>
      <w:r w:rsidR="009F7667">
        <w:rPr>
          <w:szCs w:val="24"/>
        </w:rPr>
        <w:t xml:space="preserve"> </w:t>
      </w:r>
      <w:r w:rsidRPr="00576ED7">
        <w:rPr>
          <w:szCs w:val="24"/>
        </w:rPr>
        <w:t>taxpayer carries forward the “net capital loss” as a STCL transaction</w:t>
      </w:r>
      <w:r w:rsidR="00181946" w:rsidRPr="00576ED7">
        <w:rPr>
          <w:szCs w:val="24"/>
        </w:rPr>
        <w:t xml:space="preserve">. </w:t>
      </w:r>
      <w:r w:rsidR="00CA008D">
        <w:rPr>
          <w:szCs w:val="24"/>
        </w:rPr>
        <w:t>§ </w:t>
      </w:r>
      <w:r w:rsidRPr="00576ED7">
        <w:rPr>
          <w:szCs w:val="24"/>
        </w:rPr>
        <w:t xml:space="preserve">1212(b)(1)(A) and </w:t>
      </w:r>
      <w:r w:rsidR="00CA008D">
        <w:rPr>
          <w:szCs w:val="24"/>
        </w:rPr>
        <w:t>§ </w:t>
      </w:r>
      <w:r w:rsidRPr="00576ED7">
        <w:rPr>
          <w:szCs w:val="24"/>
        </w:rPr>
        <w:t>1212(b)(2)(A).</w:t>
      </w:r>
    </w:p>
    <w:p w14:paraId="29A0A244" w14:textId="47BADB02"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LTCL &gt; NSTCG, </w:t>
      </w:r>
      <w:r w:rsidR="009F7667">
        <w:rPr>
          <w:i/>
          <w:szCs w:val="24"/>
        </w:rPr>
        <w:t>then</w:t>
      </w:r>
      <w:r w:rsidR="009F7667">
        <w:rPr>
          <w:szCs w:val="24"/>
        </w:rPr>
        <w:t xml:space="preserve"> </w:t>
      </w:r>
      <w:r w:rsidRPr="00576ED7">
        <w:rPr>
          <w:szCs w:val="24"/>
        </w:rPr>
        <w:t>taxpayer carries forward the “net capital loss” as a LTCL transaction</w:t>
      </w:r>
      <w:r w:rsidR="00181946" w:rsidRPr="00576ED7">
        <w:rPr>
          <w:szCs w:val="24"/>
        </w:rPr>
        <w:t xml:space="preserve">. </w:t>
      </w:r>
      <w:r w:rsidRPr="00576ED7">
        <w:rPr>
          <w:szCs w:val="24"/>
        </w:rPr>
        <w:t>§</w:t>
      </w:r>
      <w:r w:rsidR="00CA008D">
        <w:rPr>
          <w:szCs w:val="24"/>
        </w:rPr>
        <w:t>§ </w:t>
      </w:r>
      <w:r w:rsidRPr="00576ED7">
        <w:rPr>
          <w:szCs w:val="24"/>
        </w:rPr>
        <w:t>1212(b)(1)(B) and 1212(b)(2)(A).</w:t>
      </w:r>
    </w:p>
    <w:p w14:paraId="127DDE7A" w14:textId="77777777" w:rsidR="0049128E" w:rsidRPr="00576ED7" w:rsidRDefault="0049128E" w:rsidP="00A6585D">
      <w:pPr>
        <w:widowControl w:val="0"/>
        <w:jc w:val="both"/>
        <w:rPr>
          <w:szCs w:val="24"/>
        </w:rPr>
      </w:pPr>
    </w:p>
    <w:p w14:paraId="01CCA4A6" w14:textId="77777777" w:rsidR="0049128E" w:rsidRPr="00576ED7" w:rsidRDefault="0049128E" w:rsidP="00A6585D">
      <w:pPr>
        <w:widowControl w:val="0"/>
        <w:jc w:val="both"/>
        <w:rPr>
          <w:szCs w:val="24"/>
        </w:rPr>
      </w:pPr>
      <w:r w:rsidRPr="00576ED7">
        <w:rPr>
          <w:szCs w:val="24"/>
        </w:rPr>
        <w:t>Example 1: Taxpayer ha</w:t>
      </w:r>
      <w:r w:rsidR="00C74D96">
        <w:rPr>
          <w:szCs w:val="24"/>
        </w:rPr>
        <w:t xml:space="preserve">s $100,000 of </w:t>
      </w:r>
      <w:r w:rsidR="002629FC">
        <w:rPr>
          <w:szCs w:val="24"/>
        </w:rPr>
        <w:t xml:space="preserve">“taxable </w:t>
      </w:r>
      <w:r w:rsidR="00C74D96">
        <w:rPr>
          <w:szCs w:val="24"/>
        </w:rPr>
        <w:t>income</w:t>
      </w:r>
      <w:r w:rsidR="002629FC">
        <w:rPr>
          <w:szCs w:val="24"/>
        </w:rPr>
        <w:t>” derived from wages</w:t>
      </w:r>
      <w:r w:rsidR="006922B9">
        <w:rPr>
          <w:szCs w:val="24"/>
        </w:rPr>
        <w:t xml:space="preserve">. </w:t>
      </w:r>
      <w:r w:rsidRPr="00576ED7">
        <w:rPr>
          <w:szCs w:val="24"/>
        </w:rPr>
        <w:t xml:space="preserve">For the tax year, taxpayer </w:t>
      </w:r>
      <w:r w:rsidR="002629FC">
        <w:rPr>
          <w:szCs w:val="24"/>
        </w:rPr>
        <w:t xml:space="preserve">also </w:t>
      </w:r>
      <w:r w:rsidRPr="00576ED7">
        <w:rPr>
          <w:szCs w:val="24"/>
        </w:rPr>
        <w:t>has $500</w:t>
      </w:r>
      <w:r w:rsidR="006922B9">
        <w:rPr>
          <w:szCs w:val="24"/>
        </w:rPr>
        <w:t>0 of NSTCL and $4000 of NLTCL.</w:t>
      </w:r>
      <w:r w:rsidR="008F4380">
        <w:rPr>
          <w:szCs w:val="24"/>
        </w:rPr>
        <w:t xml:space="preserve"> </w:t>
      </w:r>
      <w:r w:rsidRPr="00576ED7">
        <w:rPr>
          <w:szCs w:val="24"/>
        </w:rPr>
        <w:t xml:space="preserve">What is taxpayer’s </w:t>
      </w:r>
      <w:r w:rsidR="00CA008D">
        <w:rPr>
          <w:szCs w:val="24"/>
        </w:rPr>
        <w:t>§ </w:t>
      </w:r>
      <w:r w:rsidRPr="00576ED7">
        <w:rPr>
          <w:szCs w:val="24"/>
        </w:rPr>
        <w:t xml:space="preserve">1211(b) deduction, and what is taxpayer’s </w:t>
      </w:r>
      <w:r w:rsidR="00CA008D">
        <w:rPr>
          <w:szCs w:val="24"/>
        </w:rPr>
        <w:t>§ </w:t>
      </w:r>
      <w:r w:rsidRPr="00576ED7">
        <w:rPr>
          <w:szCs w:val="24"/>
        </w:rPr>
        <w:t>1212(b) capital loss carryover?</w:t>
      </w:r>
    </w:p>
    <w:p w14:paraId="22D51BDE" w14:textId="0F81AFDD" w:rsidR="0049128E" w:rsidRPr="00576ED7" w:rsidRDefault="0049128E" w:rsidP="00A6585D">
      <w:pPr>
        <w:widowControl w:val="0"/>
        <w:ind w:left="720"/>
        <w:jc w:val="both"/>
        <w:rPr>
          <w:szCs w:val="24"/>
        </w:rPr>
      </w:pPr>
      <w:r w:rsidRPr="00576ED7">
        <w:rPr>
          <w:szCs w:val="24"/>
        </w:rPr>
        <w:t xml:space="preserve">•Taxpayer’s capital losses </w:t>
      </w:r>
      <w:r w:rsidR="00B61FB8">
        <w:rPr>
          <w:szCs w:val="24"/>
        </w:rPr>
        <w:t xml:space="preserve">(i.e., $9000) </w:t>
      </w:r>
      <w:r w:rsidRPr="00576ED7">
        <w:rPr>
          <w:szCs w:val="24"/>
        </w:rPr>
        <w:t xml:space="preserve">exceed his capital gains </w:t>
      </w:r>
      <w:r w:rsidR="00B61FB8">
        <w:rPr>
          <w:szCs w:val="24"/>
        </w:rPr>
        <w:t xml:space="preserve">(i.e., $0) </w:t>
      </w:r>
      <w:r w:rsidRPr="00576ED7">
        <w:rPr>
          <w:szCs w:val="24"/>
        </w:rPr>
        <w:t xml:space="preserve">by $9000. Taxpayer’s </w:t>
      </w:r>
      <w:r w:rsidR="00CA008D">
        <w:rPr>
          <w:szCs w:val="24"/>
        </w:rPr>
        <w:t>§ </w:t>
      </w:r>
      <w:r w:rsidR="00C74D96">
        <w:rPr>
          <w:szCs w:val="24"/>
        </w:rPr>
        <w:t xml:space="preserve">1211(b) deduction is $3000. </w:t>
      </w:r>
      <w:r w:rsidR="002629FC">
        <w:rPr>
          <w:szCs w:val="24"/>
        </w:rPr>
        <w:t>He may deduct $3000 against his “taxable income” derived from wages</w:t>
      </w:r>
      <w:r w:rsidR="00181946">
        <w:rPr>
          <w:szCs w:val="24"/>
        </w:rPr>
        <w:t xml:space="preserve">. </w:t>
      </w:r>
      <w:r w:rsidRPr="00576ED7">
        <w:rPr>
          <w:szCs w:val="24"/>
        </w:rPr>
        <w:t xml:space="preserve">Taxpayer’s </w:t>
      </w:r>
      <w:r w:rsidR="00B62D6E">
        <w:rPr>
          <w:szCs w:val="24"/>
        </w:rPr>
        <w:t xml:space="preserve">has a </w:t>
      </w:r>
      <w:r w:rsidRPr="00576ED7">
        <w:rPr>
          <w:szCs w:val="24"/>
        </w:rPr>
        <w:t xml:space="preserve">“net </w:t>
      </w:r>
      <w:r w:rsidRPr="00576ED7">
        <w:rPr>
          <w:szCs w:val="24"/>
        </w:rPr>
        <w:lastRenderedPageBreak/>
        <w:t>capital loss” (</w:t>
      </w:r>
      <w:r w:rsidR="00CA008D">
        <w:rPr>
          <w:szCs w:val="24"/>
        </w:rPr>
        <w:t>§ </w:t>
      </w:r>
      <w:r w:rsidRPr="00576ED7">
        <w:rPr>
          <w:szCs w:val="24"/>
        </w:rPr>
        <w:t>1222(10))</w:t>
      </w:r>
      <w:r w:rsidR="00B62D6E">
        <w:rPr>
          <w:szCs w:val="24"/>
        </w:rPr>
        <w:t>, which</w:t>
      </w:r>
      <w:r w:rsidRPr="00576ED7">
        <w:rPr>
          <w:szCs w:val="24"/>
        </w:rPr>
        <w:t xml:space="preserve"> is $6000.</w:t>
      </w:r>
    </w:p>
    <w:p w14:paraId="649AE9E4" w14:textId="77777777" w:rsidR="0049128E" w:rsidRPr="00576ED7" w:rsidRDefault="0049128E" w:rsidP="00A6585D">
      <w:pPr>
        <w:widowControl w:val="0"/>
        <w:ind w:left="720"/>
        <w:jc w:val="both"/>
        <w:rPr>
          <w:szCs w:val="24"/>
        </w:rPr>
      </w:pPr>
      <w:r w:rsidRPr="00576ED7">
        <w:rPr>
          <w:szCs w:val="24"/>
        </w:rPr>
        <w:t xml:space="preserve">•We calculate taxpayer’s capital loss carryovers by first adding $3000 (the amount of taxpayer’s </w:t>
      </w:r>
      <w:r w:rsidR="00CA008D">
        <w:rPr>
          <w:szCs w:val="24"/>
        </w:rPr>
        <w:t>§ </w:t>
      </w:r>
      <w:r w:rsidRPr="00576ED7">
        <w:rPr>
          <w:szCs w:val="24"/>
        </w:rPr>
        <w:t>12</w:t>
      </w:r>
      <w:r w:rsidR="00C74D96">
        <w:rPr>
          <w:szCs w:val="24"/>
        </w:rPr>
        <w:t xml:space="preserve">11(b) deduction) </w:t>
      </w:r>
      <w:r w:rsidR="00094EB3">
        <w:rPr>
          <w:szCs w:val="24"/>
        </w:rPr>
        <w:t xml:space="preserve">of STCG </w:t>
      </w:r>
      <w:r w:rsidR="00C74D96">
        <w:rPr>
          <w:szCs w:val="24"/>
        </w:rPr>
        <w:t>to his NSTCL.</w:t>
      </w:r>
      <w:r w:rsidR="002629FC">
        <w:rPr>
          <w:rStyle w:val="FootnoteReference"/>
          <w:szCs w:val="24"/>
        </w:rPr>
        <w:footnoteReference w:id="223"/>
      </w:r>
      <w:r w:rsidR="00C74D96">
        <w:rPr>
          <w:szCs w:val="24"/>
        </w:rPr>
        <w:t xml:space="preserve"> </w:t>
      </w:r>
      <w:r w:rsidRPr="00576ED7">
        <w:rPr>
          <w:szCs w:val="24"/>
        </w:rPr>
        <w:t>Taxpayer’s NSTCL becomes $20</w:t>
      </w:r>
      <w:r w:rsidR="00C74D96">
        <w:rPr>
          <w:szCs w:val="24"/>
        </w:rPr>
        <w:t xml:space="preserve">00; taxpayer’s NLTCL is $4000. </w:t>
      </w:r>
      <w:r w:rsidRPr="00576ED7">
        <w:rPr>
          <w:szCs w:val="24"/>
        </w:rPr>
        <w:t>Taxpayer wil</w:t>
      </w:r>
      <w:r w:rsidR="00C74D96">
        <w:rPr>
          <w:szCs w:val="24"/>
        </w:rPr>
        <w:t xml:space="preserve">l carry these amounts forward. </w:t>
      </w:r>
      <w:r w:rsidRPr="00576ED7">
        <w:rPr>
          <w:szCs w:val="24"/>
        </w:rPr>
        <w:t>In the succeeding year, tax</w:t>
      </w:r>
      <w:r w:rsidR="001673CA" w:rsidRPr="00576ED7">
        <w:rPr>
          <w:szCs w:val="24"/>
        </w:rPr>
        <w:t xml:space="preserve">payer </w:t>
      </w:r>
      <w:r w:rsidRPr="00576ED7">
        <w:rPr>
          <w:szCs w:val="24"/>
        </w:rPr>
        <w:t>will include $2000 as a STCL and include $4000 as a LTCL.</w:t>
      </w:r>
    </w:p>
    <w:p w14:paraId="260BC34B" w14:textId="77777777" w:rsidR="0049128E" w:rsidRPr="00576ED7" w:rsidRDefault="0049128E" w:rsidP="00A6585D">
      <w:pPr>
        <w:widowControl w:val="0"/>
        <w:jc w:val="both"/>
        <w:rPr>
          <w:szCs w:val="24"/>
        </w:rPr>
      </w:pPr>
    </w:p>
    <w:p w14:paraId="2C4FEA91" w14:textId="3F2AB69F" w:rsidR="0049128E" w:rsidRPr="00576ED7" w:rsidRDefault="000D3D73" w:rsidP="000D3D73">
      <w:pPr>
        <w:widowControl w:val="0"/>
        <w:jc w:val="both"/>
        <w:rPr>
          <w:szCs w:val="24"/>
        </w:rPr>
      </w:pPr>
      <w:r>
        <w:rPr>
          <w:szCs w:val="24"/>
        </w:rPr>
        <w:t xml:space="preserve">Example </w:t>
      </w:r>
      <w:r w:rsidR="0049128E" w:rsidRPr="00576ED7">
        <w:rPr>
          <w:szCs w:val="24"/>
        </w:rPr>
        <w:t>2</w:t>
      </w:r>
      <w:r w:rsidR="00181946" w:rsidRPr="00576ED7">
        <w:rPr>
          <w:szCs w:val="24"/>
        </w:rPr>
        <w:t xml:space="preserve">. </w:t>
      </w:r>
      <w:r w:rsidR="0049128E" w:rsidRPr="00576ED7">
        <w:rPr>
          <w:szCs w:val="24"/>
        </w:rPr>
        <w:t>Taxpayer ha</w:t>
      </w:r>
      <w:r w:rsidR="006922B9">
        <w:rPr>
          <w:szCs w:val="24"/>
        </w:rPr>
        <w:t xml:space="preserve">s $100,000 of </w:t>
      </w:r>
      <w:r w:rsidR="007E1F7D">
        <w:rPr>
          <w:szCs w:val="24"/>
        </w:rPr>
        <w:t xml:space="preserve">“taxable </w:t>
      </w:r>
      <w:r w:rsidR="006922B9">
        <w:rPr>
          <w:szCs w:val="24"/>
        </w:rPr>
        <w:t>income</w:t>
      </w:r>
      <w:r w:rsidR="007E1F7D">
        <w:rPr>
          <w:szCs w:val="24"/>
        </w:rPr>
        <w:t>” derived from wages</w:t>
      </w:r>
      <w:r w:rsidR="00181946">
        <w:rPr>
          <w:szCs w:val="24"/>
        </w:rPr>
        <w:t>.</w:t>
      </w:r>
      <w:r w:rsidR="00181946" w:rsidRPr="00576ED7">
        <w:rPr>
          <w:szCs w:val="24"/>
        </w:rPr>
        <w:t xml:space="preserve"> </w:t>
      </w:r>
      <w:r w:rsidR="0049128E" w:rsidRPr="00576ED7">
        <w:rPr>
          <w:szCs w:val="24"/>
        </w:rPr>
        <w:t xml:space="preserve">For the year, taxpayer </w:t>
      </w:r>
      <w:r>
        <w:rPr>
          <w:szCs w:val="24"/>
        </w:rPr>
        <w:t xml:space="preserve">also </w:t>
      </w:r>
      <w:r w:rsidR="0049128E" w:rsidRPr="00576ED7">
        <w:rPr>
          <w:szCs w:val="24"/>
        </w:rPr>
        <w:t>has $</w:t>
      </w:r>
      <w:r w:rsidR="00094EB3">
        <w:rPr>
          <w:szCs w:val="24"/>
        </w:rPr>
        <w:t>8</w:t>
      </w:r>
      <w:r w:rsidR="0049128E" w:rsidRPr="00576ED7">
        <w:rPr>
          <w:szCs w:val="24"/>
        </w:rPr>
        <w:t>000 of NSTCL and $2000 of NLTCG.</w:t>
      </w:r>
    </w:p>
    <w:p w14:paraId="10E679BF" w14:textId="77777777" w:rsidR="0049128E" w:rsidRPr="00576ED7" w:rsidRDefault="0049128E" w:rsidP="000D3D73">
      <w:pPr>
        <w:widowControl w:val="0"/>
        <w:ind w:left="720"/>
        <w:jc w:val="both"/>
        <w:rPr>
          <w:szCs w:val="24"/>
        </w:rPr>
      </w:pPr>
      <w:r w:rsidRPr="00576ED7">
        <w:rPr>
          <w:szCs w:val="24"/>
        </w:rPr>
        <w:t>•Taxpayer’s capital losses exce</w:t>
      </w:r>
      <w:r w:rsidR="006922B9">
        <w:rPr>
          <w:szCs w:val="24"/>
        </w:rPr>
        <w:t>ed his capital gains by $</w:t>
      </w:r>
      <w:r w:rsidR="00094EB3">
        <w:rPr>
          <w:szCs w:val="24"/>
        </w:rPr>
        <w:t>6</w:t>
      </w:r>
      <w:r w:rsidR="006922B9">
        <w:rPr>
          <w:szCs w:val="24"/>
        </w:rPr>
        <w:t xml:space="preserve">000. </w:t>
      </w:r>
      <w:r w:rsidRPr="00576ED7">
        <w:rPr>
          <w:szCs w:val="24"/>
        </w:rPr>
        <w:t xml:space="preserve">Taxpayer’s </w:t>
      </w:r>
      <w:r w:rsidR="00CA008D">
        <w:rPr>
          <w:szCs w:val="24"/>
        </w:rPr>
        <w:t>§ </w:t>
      </w:r>
      <w:r w:rsidR="006922B9">
        <w:rPr>
          <w:szCs w:val="24"/>
        </w:rPr>
        <w:t xml:space="preserve">1211(b) deduction is $3000. </w:t>
      </w:r>
      <w:r w:rsidRPr="00576ED7">
        <w:rPr>
          <w:szCs w:val="24"/>
        </w:rPr>
        <w:t xml:space="preserve">Taxpayer’s </w:t>
      </w:r>
      <w:r w:rsidR="00B62D6E">
        <w:rPr>
          <w:szCs w:val="24"/>
        </w:rPr>
        <w:t xml:space="preserve">has a </w:t>
      </w:r>
      <w:r w:rsidRPr="00576ED7">
        <w:rPr>
          <w:szCs w:val="24"/>
        </w:rPr>
        <w:t xml:space="preserve">“net capital loss” </w:t>
      </w:r>
      <w:r w:rsidR="00B62D6E">
        <w:rPr>
          <w:szCs w:val="24"/>
        </w:rPr>
        <w:t xml:space="preserve">of </w:t>
      </w:r>
      <w:r w:rsidRPr="00576ED7">
        <w:rPr>
          <w:szCs w:val="24"/>
        </w:rPr>
        <w:t>$</w:t>
      </w:r>
      <w:r w:rsidR="00094EB3">
        <w:rPr>
          <w:szCs w:val="24"/>
        </w:rPr>
        <w:t>3</w:t>
      </w:r>
      <w:r w:rsidRPr="00576ED7">
        <w:rPr>
          <w:szCs w:val="24"/>
        </w:rPr>
        <w:t>000.</w:t>
      </w:r>
    </w:p>
    <w:p w14:paraId="74D94948" w14:textId="3C09ABB6" w:rsidR="0049128E" w:rsidRPr="00576ED7" w:rsidRDefault="006922B9" w:rsidP="000D3D73">
      <w:pPr>
        <w:widowControl w:val="0"/>
        <w:ind w:left="720"/>
        <w:jc w:val="both"/>
        <w:rPr>
          <w:szCs w:val="24"/>
        </w:rPr>
      </w:pPr>
      <w:r>
        <w:rPr>
          <w:szCs w:val="24"/>
        </w:rPr>
        <w:t>•We </w:t>
      </w:r>
      <w:r w:rsidR="0049128E" w:rsidRPr="00576ED7">
        <w:rPr>
          <w:szCs w:val="24"/>
        </w:rPr>
        <w:t xml:space="preserve">calculate taxpayer’s capital loss carryover by first adding $3000 </w:t>
      </w:r>
      <w:r w:rsidR="00094EB3">
        <w:rPr>
          <w:szCs w:val="24"/>
        </w:rPr>
        <w:t xml:space="preserve">of STCG </w:t>
      </w:r>
      <w:r w:rsidR="0049128E" w:rsidRPr="00576ED7">
        <w:rPr>
          <w:szCs w:val="24"/>
        </w:rPr>
        <w:t>to his NSTCL.</w:t>
      </w:r>
      <w:r w:rsidR="007E1F7D">
        <w:rPr>
          <w:rStyle w:val="FootnoteReference"/>
          <w:szCs w:val="24"/>
        </w:rPr>
        <w:footnoteReference w:id="224"/>
      </w:r>
      <w:r w:rsidR="0049128E" w:rsidRPr="00576ED7">
        <w:rPr>
          <w:szCs w:val="24"/>
        </w:rPr>
        <w:t xml:space="preserve">  </w:t>
      </w:r>
      <w:r>
        <w:rPr>
          <w:szCs w:val="24"/>
        </w:rPr>
        <w:t>Taxpayer’s NSTCL becomes $</w:t>
      </w:r>
      <w:r w:rsidR="00094EB3">
        <w:rPr>
          <w:szCs w:val="24"/>
        </w:rPr>
        <w:t>5</w:t>
      </w:r>
      <w:r>
        <w:rPr>
          <w:szCs w:val="24"/>
        </w:rPr>
        <w:t>000. </w:t>
      </w:r>
      <w:r w:rsidR="00886D07">
        <w:rPr>
          <w:szCs w:val="24"/>
        </w:rPr>
        <w:t>Subtract $</w:t>
      </w:r>
      <w:r w:rsidR="00B62D6E">
        <w:rPr>
          <w:szCs w:val="24"/>
        </w:rPr>
        <w:t>2</w:t>
      </w:r>
      <w:r w:rsidR="00886D07">
        <w:rPr>
          <w:szCs w:val="24"/>
        </w:rPr>
        <w:t>000</w:t>
      </w:r>
      <w:r>
        <w:rPr>
          <w:szCs w:val="24"/>
        </w:rPr>
        <w:t> </w:t>
      </w:r>
      <w:r w:rsidR="00886D07">
        <w:rPr>
          <w:szCs w:val="24"/>
        </w:rPr>
        <w:t>from $</w:t>
      </w:r>
      <w:r w:rsidR="00B62D6E">
        <w:rPr>
          <w:szCs w:val="24"/>
        </w:rPr>
        <w:t>5</w:t>
      </w:r>
      <w:r w:rsidR="00886D07">
        <w:rPr>
          <w:szCs w:val="24"/>
        </w:rPr>
        <w:t>000</w:t>
      </w:r>
      <w:r w:rsidR="00181946">
        <w:rPr>
          <w:szCs w:val="24"/>
        </w:rPr>
        <w:t xml:space="preserve">. </w:t>
      </w:r>
      <w:r w:rsidR="00CA008D">
        <w:rPr>
          <w:szCs w:val="24"/>
        </w:rPr>
        <w:t>§ </w:t>
      </w:r>
      <w:r w:rsidR="00886D07">
        <w:rPr>
          <w:szCs w:val="24"/>
        </w:rPr>
        <w:t>1212(b)(1)(A)</w:t>
      </w:r>
      <w:r w:rsidR="00181946">
        <w:rPr>
          <w:szCs w:val="24"/>
        </w:rPr>
        <w:t xml:space="preserve">. </w:t>
      </w:r>
      <w:r w:rsidR="0049128E" w:rsidRPr="00576ED7">
        <w:rPr>
          <w:szCs w:val="24"/>
        </w:rPr>
        <w:t>Taxpayer</w:t>
      </w:r>
      <w:r>
        <w:rPr>
          <w:szCs w:val="24"/>
        </w:rPr>
        <w:t> </w:t>
      </w:r>
      <w:r w:rsidR="0049128E" w:rsidRPr="00576ED7">
        <w:rPr>
          <w:szCs w:val="24"/>
        </w:rPr>
        <w:t>will carry this amount forward.</w:t>
      </w:r>
      <w:r>
        <w:rPr>
          <w:szCs w:val="24"/>
        </w:rPr>
        <w:t> In </w:t>
      </w:r>
      <w:r w:rsidR="0049128E" w:rsidRPr="00576ED7">
        <w:rPr>
          <w:szCs w:val="24"/>
        </w:rPr>
        <w:t>the succeeding</w:t>
      </w:r>
      <w:r>
        <w:rPr>
          <w:szCs w:val="24"/>
        </w:rPr>
        <w:t> year, taxpayer </w:t>
      </w:r>
      <w:r w:rsidR="0049128E" w:rsidRPr="00576ED7">
        <w:rPr>
          <w:szCs w:val="24"/>
        </w:rPr>
        <w:t>will include $</w:t>
      </w:r>
      <w:r w:rsidR="00B62D6E">
        <w:rPr>
          <w:szCs w:val="24"/>
        </w:rPr>
        <w:t>3</w:t>
      </w:r>
      <w:r w:rsidR="0049128E" w:rsidRPr="00576ED7">
        <w:rPr>
          <w:szCs w:val="24"/>
        </w:rPr>
        <w:t>000 as a STCL.</w:t>
      </w:r>
    </w:p>
    <w:p w14:paraId="4EDD5880" w14:textId="77777777" w:rsidR="0049128E" w:rsidRPr="00576ED7" w:rsidRDefault="0049128E" w:rsidP="000D3D73">
      <w:pPr>
        <w:widowControl w:val="0"/>
        <w:jc w:val="both"/>
        <w:rPr>
          <w:szCs w:val="24"/>
        </w:rPr>
      </w:pPr>
    </w:p>
    <w:p w14:paraId="1C98FE65" w14:textId="47100760" w:rsidR="0049128E" w:rsidRPr="00576ED7" w:rsidRDefault="000D3D73" w:rsidP="00A6585D">
      <w:pPr>
        <w:widowControl w:val="0"/>
        <w:jc w:val="both"/>
        <w:rPr>
          <w:szCs w:val="24"/>
        </w:rPr>
      </w:pPr>
      <w:r>
        <w:rPr>
          <w:szCs w:val="24"/>
        </w:rPr>
        <w:t xml:space="preserve">Example </w:t>
      </w:r>
      <w:r w:rsidR="006922B9">
        <w:rPr>
          <w:szCs w:val="24"/>
        </w:rPr>
        <w:t xml:space="preserve">3. </w:t>
      </w:r>
      <w:r w:rsidR="0049128E" w:rsidRPr="00576ED7">
        <w:rPr>
          <w:szCs w:val="24"/>
        </w:rPr>
        <w:t>Taxpayer</w:t>
      </w:r>
      <w:r w:rsidR="006922B9">
        <w:rPr>
          <w:szCs w:val="24"/>
        </w:rPr>
        <w:t> has $100,000 of </w:t>
      </w:r>
      <w:r w:rsidR="007E1F7D">
        <w:rPr>
          <w:szCs w:val="24"/>
        </w:rPr>
        <w:t xml:space="preserve">“taxable </w:t>
      </w:r>
      <w:r w:rsidR="0049128E" w:rsidRPr="00576ED7">
        <w:rPr>
          <w:szCs w:val="24"/>
        </w:rPr>
        <w:t>income</w:t>
      </w:r>
      <w:r w:rsidR="007E1F7D">
        <w:rPr>
          <w:szCs w:val="24"/>
        </w:rPr>
        <w:t>” derived from wages</w:t>
      </w:r>
      <w:r w:rsidR="00181946">
        <w:rPr>
          <w:szCs w:val="24"/>
        </w:rPr>
        <w:t xml:space="preserve">. </w:t>
      </w:r>
      <w:r w:rsidR="0049128E" w:rsidRPr="00576ED7">
        <w:rPr>
          <w:szCs w:val="24"/>
        </w:rPr>
        <w:t xml:space="preserve">For the year, taxpayer </w:t>
      </w:r>
      <w:r>
        <w:rPr>
          <w:szCs w:val="24"/>
        </w:rPr>
        <w:t xml:space="preserve">also </w:t>
      </w:r>
      <w:r w:rsidR="0049128E" w:rsidRPr="00576ED7">
        <w:rPr>
          <w:szCs w:val="24"/>
        </w:rPr>
        <w:t>has $11,000 of NSTCG and $18,000 of NLTCL.</w:t>
      </w:r>
    </w:p>
    <w:p w14:paraId="34641EA4" w14:textId="77777777" w:rsidR="0049128E" w:rsidRPr="00576ED7" w:rsidRDefault="0049128E" w:rsidP="00A6585D">
      <w:pPr>
        <w:widowControl w:val="0"/>
        <w:ind w:left="720"/>
        <w:jc w:val="both"/>
        <w:rPr>
          <w:szCs w:val="24"/>
        </w:rPr>
      </w:pPr>
      <w:r w:rsidRPr="00576ED7">
        <w:rPr>
          <w:szCs w:val="24"/>
        </w:rPr>
        <w:t>•Taxpayer’s capital</w:t>
      </w:r>
      <w:r w:rsidR="006922B9">
        <w:rPr>
          <w:szCs w:val="24"/>
        </w:rPr>
        <w:t> </w:t>
      </w:r>
      <w:r w:rsidRPr="00576ED7">
        <w:rPr>
          <w:szCs w:val="24"/>
        </w:rPr>
        <w:t xml:space="preserve">losses exceed his capital gains by $7000. Taxpayer’s </w:t>
      </w:r>
      <w:r w:rsidR="00CA008D">
        <w:rPr>
          <w:szCs w:val="24"/>
        </w:rPr>
        <w:t>§ </w:t>
      </w:r>
      <w:r w:rsidR="006922B9">
        <w:rPr>
          <w:szCs w:val="24"/>
        </w:rPr>
        <w:t>1211(b) deduction </w:t>
      </w:r>
      <w:r w:rsidRPr="00576ED7">
        <w:rPr>
          <w:szCs w:val="24"/>
        </w:rPr>
        <w:t>is $3000. Taxpayer</w:t>
      </w:r>
      <w:r w:rsidR="00B62D6E">
        <w:rPr>
          <w:szCs w:val="24"/>
        </w:rPr>
        <w:t xml:space="preserve"> has a </w:t>
      </w:r>
      <w:r w:rsidRPr="00576ED7">
        <w:rPr>
          <w:szCs w:val="24"/>
        </w:rPr>
        <w:t xml:space="preserve">“net capital loss” </w:t>
      </w:r>
      <w:r w:rsidR="00B62D6E">
        <w:rPr>
          <w:szCs w:val="24"/>
        </w:rPr>
        <w:t xml:space="preserve">of </w:t>
      </w:r>
      <w:r w:rsidRPr="00576ED7">
        <w:rPr>
          <w:szCs w:val="24"/>
        </w:rPr>
        <w:t>$4000.</w:t>
      </w:r>
    </w:p>
    <w:p w14:paraId="7FF84B06" w14:textId="77777777" w:rsidR="0049128E" w:rsidRDefault="0049128E" w:rsidP="00A6585D">
      <w:pPr>
        <w:widowControl w:val="0"/>
        <w:ind w:left="720"/>
        <w:jc w:val="both"/>
        <w:rPr>
          <w:szCs w:val="24"/>
        </w:rPr>
      </w:pPr>
      <w:r w:rsidRPr="00576ED7">
        <w:rPr>
          <w:szCs w:val="24"/>
        </w:rPr>
        <w:t>•We calculate taxpayer’s capital loss carryover by fi</w:t>
      </w:r>
      <w:r w:rsidR="006922B9">
        <w:rPr>
          <w:szCs w:val="24"/>
        </w:rPr>
        <w:t xml:space="preserve">rst adding $3000 to his NSTCG. </w:t>
      </w:r>
      <w:r w:rsidRPr="00576ED7">
        <w:rPr>
          <w:szCs w:val="24"/>
        </w:rPr>
        <w:t>Tax</w:t>
      </w:r>
      <w:r w:rsidR="006922B9">
        <w:rPr>
          <w:szCs w:val="24"/>
        </w:rPr>
        <w:t xml:space="preserve">payer’s NSTCG becomes $14,000. Subtract $14,000 from $18,000. </w:t>
      </w:r>
      <w:r w:rsidRPr="00576ED7">
        <w:rPr>
          <w:szCs w:val="24"/>
        </w:rPr>
        <w:t xml:space="preserve">Taxpayer will carry forward $4000 </w:t>
      </w:r>
      <w:r w:rsidR="00B62D6E">
        <w:rPr>
          <w:szCs w:val="24"/>
        </w:rPr>
        <w:t xml:space="preserve">as a LTCL </w:t>
      </w:r>
      <w:r w:rsidRPr="00576ED7">
        <w:rPr>
          <w:szCs w:val="24"/>
        </w:rPr>
        <w:t>to the succeeding year</w:t>
      </w:r>
      <w:r w:rsidR="00B62D6E">
        <w:rPr>
          <w:szCs w:val="24"/>
        </w:rPr>
        <w:t>.</w:t>
      </w:r>
      <w:r w:rsidR="006922B9">
        <w:rPr>
          <w:szCs w:val="24"/>
        </w:rPr>
        <w:t xml:space="preserve"> </w:t>
      </w:r>
      <w:r w:rsidR="00CA008D">
        <w:rPr>
          <w:szCs w:val="24"/>
        </w:rPr>
        <w:t>§ </w:t>
      </w:r>
      <w:r w:rsidRPr="00576ED7">
        <w:rPr>
          <w:szCs w:val="24"/>
        </w:rPr>
        <w:t>1212(b)(1)(B).</w:t>
      </w:r>
    </w:p>
    <w:p w14:paraId="73631006" w14:textId="77777777" w:rsidR="009D705F" w:rsidRPr="00576ED7" w:rsidRDefault="009D705F" w:rsidP="00A6585D">
      <w:pPr>
        <w:widowControl w:val="0"/>
        <w:ind w:left="720"/>
        <w:jc w:val="both"/>
        <w:rPr>
          <w:szCs w:val="24"/>
        </w:rPr>
      </w:pPr>
    </w:p>
    <w:p w14:paraId="3A6AB748" w14:textId="77777777" w:rsidR="0049128E" w:rsidRPr="00576ED7" w:rsidRDefault="0049128E" w:rsidP="00A6585D">
      <w:pPr>
        <w:widowControl w:val="0"/>
        <w:jc w:val="both"/>
        <w:rPr>
          <w:szCs w:val="24"/>
        </w:rPr>
      </w:pPr>
      <w:r w:rsidRPr="00576ED7">
        <w:rPr>
          <w:i/>
          <w:szCs w:val="24"/>
        </w:rPr>
        <w:t>Matching the character of gains and losses</w:t>
      </w:r>
      <w:r w:rsidRPr="00576ED7">
        <w:rPr>
          <w:szCs w:val="24"/>
        </w:rPr>
        <w:t>: Aside from §</w:t>
      </w:r>
      <w:r w:rsidR="00CA008D">
        <w:rPr>
          <w:szCs w:val="24"/>
        </w:rPr>
        <w:t>§ </w:t>
      </w:r>
      <w:r w:rsidRPr="00576ED7">
        <w:rPr>
          <w:szCs w:val="24"/>
        </w:rPr>
        <w:t>1211 and 1212, the Code strictly implements a matching regime with respect to ordinary gains and losses, and c</w:t>
      </w:r>
      <w:r w:rsidR="006922B9">
        <w:rPr>
          <w:szCs w:val="24"/>
        </w:rPr>
        <w:t xml:space="preserve">apital gains and losses. </w:t>
      </w:r>
      <w:r w:rsidRPr="00576ED7">
        <w:rPr>
          <w:szCs w:val="24"/>
        </w:rPr>
        <w:t xml:space="preserve">A taxpayer who regularly earns substantial amounts of ordinary income and incurs very large investment losses can use those losses only at the rate prescribed by </w:t>
      </w:r>
      <w:r w:rsidR="00CA008D">
        <w:rPr>
          <w:szCs w:val="24"/>
        </w:rPr>
        <w:t>§ </w:t>
      </w:r>
      <w:r w:rsidRPr="00576ED7">
        <w:rPr>
          <w:szCs w:val="24"/>
        </w:rPr>
        <w:t>1211(b) in the absence of investment gains.</w:t>
      </w:r>
      <w:r w:rsidRPr="00576ED7">
        <w:rPr>
          <w:rStyle w:val="FootnoteReference"/>
          <w:szCs w:val="24"/>
        </w:rPr>
        <w:footnoteReference w:id="225"/>
      </w:r>
    </w:p>
    <w:p w14:paraId="2B061DCC" w14:textId="77777777" w:rsidR="0049128E" w:rsidRDefault="0049128E" w:rsidP="00A6585D">
      <w:pPr>
        <w:widowControl w:val="0"/>
        <w:jc w:val="both"/>
        <w:rPr>
          <w:szCs w:val="24"/>
        </w:rPr>
      </w:pPr>
    </w:p>
    <w:p w14:paraId="24B1F061" w14:textId="77777777" w:rsidR="0025177E" w:rsidRPr="00576ED7" w:rsidRDefault="00C007EA" w:rsidP="00A6585D">
      <w:pPr>
        <w:widowControl w:val="0"/>
        <w:jc w:val="both"/>
        <w:rPr>
          <w:szCs w:val="24"/>
        </w:rPr>
      </w:pPr>
      <w:r w:rsidRPr="00576ED7">
        <w:rPr>
          <w:noProof/>
          <w:szCs w:val="24"/>
        </w:rPr>
        <w:drawing>
          <wp:inline distT="0" distB="0" distL="0" distR="0" wp14:anchorId="2395E8C1" wp14:editId="490EF54D">
            <wp:extent cx="704850" cy="190500"/>
            <wp:effectExtent l="0" t="0" r="0" b="0"/>
            <wp:docPr id="36" name="Picture 3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95F87D6" w14:textId="07C290B0" w:rsidR="00733F50" w:rsidRDefault="0049128E" w:rsidP="00733F50">
      <w:pPr>
        <w:widowControl w:val="0"/>
        <w:jc w:val="both"/>
        <w:rPr>
          <w:szCs w:val="24"/>
        </w:rPr>
      </w:pPr>
      <w:r w:rsidRPr="00576ED7">
        <w:rPr>
          <w:szCs w:val="24"/>
        </w:rPr>
        <w:t xml:space="preserve">Do the CALI </w:t>
      </w:r>
      <w:bookmarkStart w:id="142" w:name="_Hlk512500160"/>
      <w:r w:rsidR="0093600D" w:rsidRPr="00576ED7">
        <w:rPr>
          <w:szCs w:val="24"/>
        </w:rPr>
        <w:t>Lesson</w:t>
      </w:r>
      <w:r w:rsidR="00750582">
        <w:rPr>
          <w:szCs w:val="24"/>
        </w:rPr>
        <w:t>,</w:t>
      </w:r>
      <w:r w:rsidRPr="00576ED7">
        <w:rPr>
          <w:szCs w:val="24"/>
        </w:rPr>
        <w:t xml:space="preserve"> </w:t>
      </w:r>
      <w:r w:rsidRPr="00576ED7">
        <w:rPr>
          <w:i/>
          <w:szCs w:val="24"/>
        </w:rPr>
        <w:t xml:space="preserve">Basic Federal Income </w:t>
      </w:r>
      <w:r w:rsidR="00733F50">
        <w:rPr>
          <w:i/>
          <w:szCs w:val="24"/>
        </w:rPr>
        <w:t xml:space="preserve">Taxation: </w:t>
      </w:r>
      <w:r w:rsidRPr="003C2A49">
        <w:rPr>
          <w:i/>
          <w:szCs w:val="24"/>
        </w:rPr>
        <w:t>Property</w:t>
      </w:r>
      <w:r w:rsidR="00EA6934">
        <w:rPr>
          <w:i/>
          <w:szCs w:val="24"/>
        </w:rPr>
        <w:t xml:space="preserve"> </w:t>
      </w:r>
      <w:r w:rsidR="00733F50">
        <w:rPr>
          <w:i/>
          <w:szCs w:val="24"/>
        </w:rPr>
        <w:t>Trans</w:t>
      </w:r>
      <w:r w:rsidR="00A90ADB">
        <w:rPr>
          <w:i/>
          <w:szCs w:val="24"/>
        </w:rPr>
        <w:t>a</w:t>
      </w:r>
      <w:r w:rsidR="00733F50">
        <w:rPr>
          <w:i/>
          <w:szCs w:val="24"/>
        </w:rPr>
        <w:t xml:space="preserve">ctions: </w:t>
      </w:r>
      <w:r w:rsidRPr="00576ED7">
        <w:rPr>
          <w:i/>
          <w:szCs w:val="24"/>
        </w:rPr>
        <w:t>Capital Loss Mechanics</w:t>
      </w:r>
      <w:r w:rsidR="00750582">
        <w:rPr>
          <w:i/>
          <w:szCs w:val="24"/>
        </w:rPr>
        <w:t>.</w:t>
      </w:r>
      <w:r w:rsidRPr="00576ED7">
        <w:rPr>
          <w:szCs w:val="24"/>
        </w:rPr>
        <w:t xml:space="preserve"> </w:t>
      </w:r>
    </w:p>
    <w:bookmarkEnd w:id="142"/>
    <w:p w14:paraId="40EB0B56" w14:textId="584F8C0A" w:rsidR="009D705F" w:rsidRDefault="008C0A67" w:rsidP="00733F50">
      <w:pPr>
        <w:widowControl w:val="0"/>
        <w:jc w:val="both"/>
        <w:rPr>
          <w:szCs w:val="24"/>
        </w:rPr>
      </w:pPr>
      <w:r w:rsidRPr="00576ED7">
        <w:rPr>
          <w:noProof/>
          <w:szCs w:val="24"/>
        </w:rPr>
        <w:lastRenderedPageBreak/>
        <mc:AlternateContent>
          <mc:Choice Requires="wps">
            <w:drawing>
              <wp:anchor distT="152400" distB="152400" distL="152400" distR="152400" simplePos="0" relativeHeight="252256256" behindDoc="0" locked="0" layoutInCell="0" allowOverlap="1" wp14:anchorId="5DE565DC" wp14:editId="7737A10A">
                <wp:simplePos x="0" y="0"/>
                <wp:positionH relativeFrom="margin">
                  <wp:posOffset>-333375</wp:posOffset>
                </wp:positionH>
                <wp:positionV relativeFrom="paragraph">
                  <wp:posOffset>170180</wp:posOffset>
                </wp:positionV>
                <wp:extent cx="3265805" cy="3810000"/>
                <wp:effectExtent l="0" t="0" r="10795" b="19050"/>
                <wp:wrapSquare wrapText="largest"/>
                <wp:docPr id="41"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805" cy="3810000"/>
                        </a:xfrm>
                        <a:prstGeom prst="rect">
                          <a:avLst/>
                        </a:prstGeom>
                        <a:solidFill>
                          <a:srgbClr val="FFFFFF"/>
                        </a:solidFill>
                        <a:ln w="12192">
                          <a:solidFill>
                            <a:srgbClr val="000000"/>
                          </a:solidFill>
                          <a:miter lim="800000"/>
                          <a:headEnd/>
                          <a:tailEnd/>
                        </a:ln>
                      </wps:spPr>
                      <wps:txbx>
                        <w:txbxContent>
                          <w:p w14:paraId="4BA6FA86" w14:textId="77777777" w:rsidR="002D4291" w:rsidRDefault="002D4291" w:rsidP="000D3D73">
                            <w:pPr>
                              <w:widowControl w:val="0"/>
                              <w:jc w:val="both"/>
                              <w:rPr>
                                <w:rFonts w:ascii="Tw Cen MT" w:hAnsi="Tw Cen MT"/>
                              </w:rPr>
                            </w:pPr>
                            <w:r>
                              <w:rPr>
                                <w:rFonts w:ascii="Tw Cen MT" w:hAnsi="Tw Cen MT"/>
                                <w:b/>
                              </w:rPr>
                              <w:t>Dividends:</w:t>
                            </w:r>
                            <w:r>
                              <w:rPr>
                                <w:rFonts w:ascii="Tw Cen MT" w:hAnsi="Tw Cen MT"/>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11). “Qualified dividend income” is taxed at the favorable rates applicable to “adjusted net capital gain,” </w:t>
                            </w:r>
                            <w:r>
                              <w:rPr>
                                <w:rFonts w:ascii="Tw Cen MT" w:hAnsi="Tw Cen MT"/>
                                <w:i/>
                              </w:rPr>
                              <w:t>infra</w:t>
                            </w:r>
                            <w:r>
                              <w:rPr>
                                <w:rFonts w:ascii="Tw Cen MT" w:hAnsi="Tw Cen MT"/>
                              </w:rPr>
                              <w:t xml:space="preserve">.  “Qualified dividend income” includes dividends paid by domestic corporations and by “qualified foreign corporations.” § 1(h)(11)(B)(i). A “qualified foreign corporation” is one incorporated in a possession of the United States or in a country that is eligible for certain tax-treaty benefits, </w:t>
                            </w:r>
                            <w:r>
                              <w:rPr>
                                <w:rFonts w:ascii="Tw Cen MT" w:hAnsi="Tw Cen MT"/>
                                <w:i/>
                              </w:rPr>
                              <w:t>or</w:t>
                            </w:r>
                            <w:r>
                              <w:rPr>
                                <w:rFonts w:ascii="Tw Cen MT" w:hAnsi="Tw Cen MT"/>
                              </w:rPr>
                              <w:t xml:space="preserve"> one whose stock “is readily tradable on an established securities market in the United States.” § 1(h)(11)(C).</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565DC" id="Text Box 79" o:spid="_x0000_s1116" type="#_x0000_t202" style="position:absolute;left:0;text-align:left;margin-left:-26.25pt;margin-top:13.4pt;width:257.15pt;height:300pt;z-index:2522562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" o:allowincell="f" strokeweight=".96pt">
                <v:textbox inset="6pt,6pt,6pt,6pt">
                  <w:txbxContent>
                    <w:p w14:paraId="4BA6FA86" w14:textId="77777777" w:rsidR="002D4291" w:rsidRDefault="002D4291" w:rsidP="000D3D73">
                      <w:pPr>
                        <w:widowControl w:val="0"/>
                        <w:jc w:val="both"/>
                        <w:rPr>
                          <w:rFonts w:ascii="Tw Cen MT" w:hAnsi="Tw Cen MT"/>
                        </w:rPr>
                      </w:pPr>
                      <w:r>
                        <w:rPr>
                          <w:rFonts w:ascii="Tw Cen MT" w:hAnsi="Tw Cen MT"/>
                          <w:b/>
                        </w:rPr>
                        <w:t>Dividends:</w:t>
                      </w:r>
                      <w:r>
                        <w:rPr>
                          <w:rFonts w:ascii="Tw Cen MT" w:hAnsi="Tw Cen MT"/>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w:t>
                      </w:r>
                      <w:proofErr w:type="gramStart"/>
                      <w:r>
                        <w:rPr>
                          <w:rFonts w:ascii="Tw Cen MT" w:hAnsi="Tw Cen MT"/>
                        </w:rPr>
                        <w:t>)(</w:t>
                      </w:r>
                      <w:proofErr w:type="gramEnd"/>
                      <w:r>
                        <w:rPr>
                          <w:rFonts w:ascii="Tw Cen MT" w:hAnsi="Tw Cen MT"/>
                        </w:rPr>
                        <w:t xml:space="preserve">11). “Qualified dividend income” is taxed at the favorable rates applicable to “adjusted net capital gain,” </w:t>
                      </w:r>
                      <w:r>
                        <w:rPr>
                          <w:rFonts w:ascii="Tw Cen MT" w:hAnsi="Tw Cen MT"/>
                          <w:i/>
                        </w:rPr>
                        <w:t>infra</w:t>
                      </w:r>
                      <w:r>
                        <w:rPr>
                          <w:rFonts w:ascii="Tw Cen MT" w:hAnsi="Tw Cen MT"/>
                        </w:rPr>
                        <w:t>.  “Qualified dividend income” includes dividends paid by domestic corporations and by “qualified foreign corporations.” § 1(h</w:t>
                      </w:r>
                      <w:proofErr w:type="gramStart"/>
                      <w:r>
                        <w:rPr>
                          <w:rFonts w:ascii="Tw Cen MT" w:hAnsi="Tw Cen MT"/>
                        </w:rPr>
                        <w:t>)(</w:t>
                      </w:r>
                      <w:proofErr w:type="gramEnd"/>
                      <w:r>
                        <w:rPr>
                          <w:rFonts w:ascii="Tw Cen MT" w:hAnsi="Tw Cen MT"/>
                        </w:rPr>
                        <w:t xml:space="preserve">11)(B)(i). A “qualified foreign corporation” is one incorporated in a possession of the United States or in a country that is eligible for certain tax-treaty benefits, </w:t>
                      </w:r>
                      <w:r>
                        <w:rPr>
                          <w:rFonts w:ascii="Tw Cen MT" w:hAnsi="Tw Cen MT"/>
                          <w:i/>
                        </w:rPr>
                        <w:t>or</w:t>
                      </w:r>
                      <w:r>
                        <w:rPr>
                          <w:rFonts w:ascii="Tw Cen MT" w:hAnsi="Tw Cen MT"/>
                        </w:rPr>
                        <w:t xml:space="preserve"> one whose stock “is readily tradable on an established securities market in the United States.” § 1(h</w:t>
                      </w:r>
                      <w:proofErr w:type="gramStart"/>
                      <w:r>
                        <w:rPr>
                          <w:rFonts w:ascii="Tw Cen MT" w:hAnsi="Tw Cen MT"/>
                        </w:rPr>
                        <w:t>)(</w:t>
                      </w:r>
                      <w:proofErr w:type="gramEnd"/>
                      <w:r>
                        <w:rPr>
                          <w:rFonts w:ascii="Tw Cen MT" w:hAnsi="Tw Cen MT"/>
                        </w:rPr>
                        <w:t>11)(C).</w:t>
                      </w:r>
                    </w:p>
                  </w:txbxContent>
                </v:textbox>
                <w10:wrap type="square" side="largest" anchorx="margin"/>
              </v:shape>
            </w:pict>
          </mc:Fallback>
        </mc:AlternateContent>
      </w:r>
    </w:p>
    <w:p w14:paraId="141EBFFB" w14:textId="7E30ACFC" w:rsidR="009D705F" w:rsidRDefault="009D705F" w:rsidP="00733F50">
      <w:pPr>
        <w:widowControl w:val="0"/>
        <w:jc w:val="both"/>
        <w:rPr>
          <w:i/>
          <w:szCs w:val="24"/>
        </w:rPr>
      </w:pPr>
    </w:p>
    <w:p w14:paraId="7AB7BC93" w14:textId="10F1671B" w:rsidR="0049128E" w:rsidRPr="00576ED7" w:rsidRDefault="0049128E" w:rsidP="00A6585D">
      <w:pPr>
        <w:widowControl w:val="0"/>
        <w:ind w:left="720"/>
        <w:jc w:val="both"/>
        <w:rPr>
          <w:szCs w:val="24"/>
        </w:rPr>
      </w:pPr>
      <w:r w:rsidRPr="00576ED7">
        <w:rPr>
          <w:i/>
          <w:szCs w:val="24"/>
        </w:rPr>
        <w:t>D.  Computation of Tax</w:t>
      </w:r>
      <w:r w:rsidRPr="00576ED7">
        <w:rPr>
          <w:szCs w:val="24"/>
        </w:rPr>
        <w:fldChar w:fldCharType="begin"/>
      </w:r>
      <w:r w:rsidRPr="00576ED7">
        <w:rPr>
          <w:i/>
          <w:szCs w:val="24"/>
        </w:rPr>
        <w:instrText xml:space="preserve"> TC \l2 "D.  Computation of Tax</w:instrText>
      </w:r>
      <w:r w:rsidRPr="00576ED7">
        <w:rPr>
          <w:szCs w:val="24"/>
        </w:rPr>
        <w:fldChar w:fldCharType="end"/>
      </w:r>
    </w:p>
    <w:p w14:paraId="75CA3CAC" w14:textId="4923BFDF" w:rsidR="0049128E" w:rsidRPr="00576ED7" w:rsidRDefault="0049128E" w:rsidP="00A6585D">
      <w:pPr>
        <w:widowControl w:val="0"/>
        <w:jc w:val="both"/>
        <w:rPr>
          <w:szCs w:val="24"/>
        </w:rPr>
      </w:pPr>
    </w:p>
    <w:p w14:paraId="6A869AA0" w14:textId="6629452C" w:rsidR="0049128E" w:rsidRDefault="0049128E" w:rsidP="00A6585D">
      <w:pPr>
        <w:widowControl w:val="0"/>
        <w:jc w:val="both"/>
        <w:rPr>
          <w:szCs w:val="24"/>
        </w:rPr>
      </w:pPr>
      <w:r w:rsidRPr="00576ED7">
        <w:rPr>
          <w:szCs w:val="24"/>
        </w:rPr>
        <w:t xml:space="preserve">We already know that </w:t>
      </w:r>
      <w:r w:rsidR="00CA008D">
        <w:rPr>
          <w:szCs w:val="24"/>
        </w:rPr>
        <w:t>§ </w:t>
      </w:r>
      <w:r w:rsidRPr="00576ED7">
        <w:rPr>
          <w:szCs w:val="24"/>
        </w:rPr>
        <w:t>1 imposes income taxes on individuals.</w:t>
      </w:r>
      <w:r w:rsidRPr="00576ED7">
        <w:rPr>
          <w:rStyle w:val="FootnoteReference"/>
          <w:szCs w:val="24"/>
        </w:rPr>
        <w:footnoteReference w:id="226"/>
      </w:r>
      <w:r w:rsidR="006922B9">
        <w:rPr>
          <w:szCs w:val="24"/>
        </w:rPr>
        <w:t xml:space="preserve"> </w:t>
      </w:r>
      <w:r w:rsidRPr="00576ED7">
        <w:rPr>
          <w:szCs w:val="24"/>
        </w:rPr>
        <w:t xml:space="preserve">Section 1(h) creates income “baskets” </w:t>
      </w:r>
      <w:r w:rsidR="0011736E">
        <w:rPr>
          <w:szCs w:val="24"/>
        </w:rPr>
        <w:t xml:space="preserve">and </w:t>
      </w:r>
      <w:r w:rsidRPr="00576ED7">
        <w:rPr>
          <w:szCs w:val="24"/>
        </w:rPr>
        <w:t>sub</w:t>
      </w:r>
      <w:r w:rsidR="00484C56">
        <w:rPr>
          <w:szCs w:val="24"/>
        </w:rPr>
        <w:t>ject</w:t>
      </w:r>
      <w:r w:rsidR="0011736E">
        <w:rPr>
          <w:szCs w:val="24"/>
        </w:rPr>
        <w:t xml:space="preserve">s these baskets </w:t>
      </w:r>
      <w:r w:rsidR="00484C56">
        <w:rPr>
          <w:szCs w:val="24"/>
        </w:rPr>
        <w:t xml:space="preserve">to </w:t>
      </w:r>
      <w:r w:rsidRPr="00576ED7">
        <w:rPr>
          <w:szCs w:val="24"/>
        </w:rPr>
        <w:t>different</w:t>
      </w:r>
      <w:r w:rsidR="00824B5A">
        <w:rPr>
          <w:szCs w:val="24"/>
        </w:rPr>
        <w:t xml:space="preserve"> </w:t>
      </w:r>
      <w:r w:rsidRPr="00576ED7">
        <w:rPr>
          <w:szCs w:val="24"/>
        </w:rPr>
        <w:t>rates of income tax</w:t>
      </w:r>
      <w:r w:rsidR="00181946">
        <w:rPr>
          <w:szCs w:val="24"/>
        </w:rPr>
        <w:t xml:space="preserve">. </w:t>
      </w:r>
      <w:r w:rsidR="00824B5A">
        <w:rPr>
          <w:szCs w:val="24"/>
        </w:rPr>
        <w:t xml:space="preserve">Once an </w:t>
      </w:r>
      <w:r w:rsidRPr="00576ED7">
        <w:rPr>
          <w:szCs w:val="24"/>
        </w:rPr>
        <w:t xml:space="preserve">income “basket” has been subject to </w:t>
      </w:r>
      <w:r w:rsidR="004763C1">
        <w:rPr>
          <w:szCs w:val="24"/>
        </w:rPr>
        <w:t xml:space="preserve">its </w:t>
      </w:r>
      <w:r w:rsidRPr="00576ED7">
        <w:rPr>
          <w:szCs w:val="24"/>
        </w:rPr>
        <w:t>rate of tax, the principle that we tax income once applies</w:t>
      </w:r>
      <w:r w:rsidR="00A24E68">
        <w:rPr>
          <w:szCs w:val="24"/>
        </w:rPr>
        <w:t>, i.e., no income will be subject to income tax in more than one basket</w:t>
      </w:r>
      <w:r w:rsidRPr="00576ED7">
        <w:rPr>
          <w:szCs w:val="24"/>
        </w:rPr>
        <w:t>.</w:t>
      </w:r>
    </w:p>
    <w:p w14:paraId="48E6EDFA" w14:textId="77777777" w:rsidR="00A95DF1" w:rsidRDefault="00A95DF1" w:rsidP="00A6585D">
      <w:pPr>
        <w:widowControl w:val="0"/>
        <w:jc w:val="both"/>
        <w:rPr>
          <w:szCs w:val="24"/>
        </w:rPr>
      </w:pPr>
    </w:p>
    <w:p w14:paraId="5E446157" w14:textId="57435229" w:rsidR="00080EEC" w:rsidRDefault="00A95DF1" w:rsidP="00A6585D">
      <w:pPr>
        <w:widowControl w:val="0"/>
        <w:jc w:val="both"/>
        <w:rPr>
          <w:szCs w:val="24"/>
        </w:rPr>
      </w:pPr>
      <w:r w:rsidRPr="00576ED7">
        <w:rPr>
          <w:szCs w:val="24"/>
        </w:rPr>
        <w:t>Section 1(h)(1)(A) isolates ordinary income”</w:t>
      </w:r>
      <w:r w:rsidRPr="00576ED7">
        <w:rPr>
          <w:rStyle w:val="FootnoteReference"/>
          <w:szCs w:val="24"/>
        </w:rPr>
        <w:footnoteReference w:id="227"/>
      </w:r>
      <w:r w:rsidRPr="00576ED7">
        <w:rPr>
          <w:szCs w:val="24"/>
        </w:rPr>
        <w:t xml:space="preserve"> and </w:t>
      </w:r>
      <w:r w:rsidR="00A24E68">
        <w:rPr>
          <w:szCs w:val="24"/>
        </w:rPr>
        <w:t xml:space="preserve">for tax years 2018 to 2025 </w:t>
      </w:r>
      <w:r w:rsidRPr="00576ED7">
        <w:rPr>
          <w:szCs w:val="24"/>
        </w:rPr>
        <w:t xml:space="preserve">subjects it to the progressive tax brackets of </w:t>
      </w:r>
      <w:r>
        <w:rPr>
          <w:szCs w:val="24"/>
        </w:rPr>
        <w:t>§ </w:t>
      </w:r>
      <w:r w:rsidRPr="00576ED7">
        <w:rPr>
          <w:szCs w:val="24"/>
        </w:rPr>
        <w:t>1(</w:t>
      </w:r>
      <w:r w:rsidR="00A24E68">
        <w:rPr>
          <w:szCs w:val="24"/>
        </w:rPr>
        <w:t>j</w:t>
      </w:r>
      <w:r w:rsidRPr="00576ED7">
        <w:rPr>
          <w:szCs w:val="24"/>
        </w:rPr>
        <w:t>).</w:t>
      </w:r>
      <w:r w:rsidRPr="00576ED7">
        <w:rPr>
          <w:rStyle w:val="FootnoteReference"/>
          <w:szCs w:val="24"/>
        </w:rPr>
        <w:footnoteReference w:id="228"/>
      </w:r>
      <w:r>
        <w:rPr>
          <w:szCs w:val="24"/>
        </w:rPr>
        <w:t xml:space="preserve">  </w:t>
      </w:r>
      <w:r w:rsidR="00080EEC" w:rsidRPr="00576ED7">
        <w:rPr>
          <w:szCs w:val="24"/>
        </w:rPr>
        <w:t xml:space="preserve">Section 1(h) refers to “net capital gain,” </w:t>
      </w:r>
      <w:r>
        <w:rPr>
          <w:szCs w:val="24"/>
        </w:rPr>
        <w:t xml:space="preserve">a phrase that </w:t>
      </w:r>
      <w:r w:rsidR="0019283A" w:rsidRPr="00576ED7">
        <w:rPr>
          <w:noProof/>
          <w:szCs w:val="24"/>
        </w:rPr>
        <w:lastRenderedPageBreak/>
        <mc:AlternateContent>
          <mc:Choice Requires="wps">
            <w:drawing>
              <wp:anchor distT="152400" distB="152400" distL="152400" distR="152400" simplePos="0" relativeHeight="252399616" behindDoc="0" locked="0" layoutInCell="0" allowOverlap="1" wp14:anchorId="43062659" wp14:editId="3C1D7399">
                <wp:simplePos x="0" y="0"/>
                <wp:positionH relativeFrom="margin">
                  <wp:posOffset>1871345</wp:posOffset>
                </wp:positionH>
                <wp:positionV relativeFrom="paragraph">
                  <wp:posOffset>46990</wp:posOffset>
                </wp:positionV>
                <wp:extent cx="3387090" cy="4857750"/>
                <wp:effectExtent l="0" t="0" r="22860" b="19050"/>
                <wp:wrapSquare wrapText="largest"/>
                <wp:docPr id="4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7090" cy="4857750"/>
                        </a:xfrm>
                        <a:prstGeom prst="rect">
                          <a:avLst/>
                        </a:prstGeom>
                        <a:solidFill>
                          <a:srgbClr val="FFFFFF"/>
                        </a:solidFill>
                        <a:ln w="12192">
                          <a:solidFill>
                            <a:srgbClr val="000000"/>
                          </a:solidFill>
                          <a:miter lim="800000"/>
                          <a:headEnd/>
                          <a:tailEnd/>
                        </a:ln>
                      </wps:spPr>
                      <wps:txbx>
                        <w:txbxContent>
                          <w:p w14:paraId="6BDB3722" w14:textId="77777777" w:rsidR="002D4291" w:rsidRDefault="002D4291" w:rsidP="009126E2">
                            <w:pPr>
                              <w:widowControl w:val="0"/>
                              <w:jc w:val="both"/>
                              <w:rPr>
                                <w:rFonts w:ascii="Tw Cen MT" w:hAnsi="Tw Cen MT"/>
                              </w:rPr>
                            </w:pPr>
                            <w:r>
                              <w:rPr>
                                <w:rFonts w:ascii="Tw Cen MT" w:hAnsi="Tw Cen MT"/>
                                <w:b/>
                              </w:rPr>
                              <w:t>Taxing Ordinary Income, “Net Capital Gain,” and “Adjusted Net Capital Gain:”</w:t>
                            </w:r>
                            <w:r>
                              <w:rPr>
                                <w:rFonts w:ascii="Tw Cen MT" w:hAnsi="Tw Cen MT"/>
                              </w:rPr>
                              <w:t xml:space="preserve"> Not all “net capital gain” income is taxed alike, but no “net capital gain” income is taxed at a rate as high as the rate applicable to a taxpayer’s taxable ordinary income.  </w:t>
                            </w:r>
                          </w:p>
                          <w:p w14:paraId="53DF0A09" w14:textId="77777777" w:rsidR="002D4291" w:rsidRDefault="002D4291" w:rsidP="009126E2">
                            <w:pPr>
                              <w:widowControl w:val="0"/>
                              <w:jc w:val="both"/>
                              <w:rPr>
                                <w:rFonts w:ascii="Tw Cen MT" w:hAnsi="Tw Cen MT"/>
                              </w:rPr>
                            </w:pPr>
                          </w:p>
                          <w:p w14:paraId="2E90F0AF" w14:textId="77777777" w:rsidR="002D4291" w:rsidRDefault="002D4291" w:rsidP="009126E2">
                            <w:pPr>
                              <w:widowControl w:val="0"/>
                              <w:jc w:val="both"/>
                              <w:rPr>
                                <w:rFonts w:ascii="Tw Cen MT" w:hAnsi="Tw Cen MT"/>
                              </w:rPr>
                            </w:pPr>
                            <w:r>
                              <w:rPr>
                                <w:rFonts w:ascii="Tw Cen MT" w:hAnsi="Tw Cen MT"/>
                              </w:rPr>
                              <w:t>Section 1(h) distinguishes between “net capital gain” and “adjusted net capital gain.”  Section 1(h)(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096E3541" w14:textId="77777777" w:rsidR="002D4291" w:rsidRDefault="002D4291" w:rsidP="009126E2">
                            <w:pPr>
                              <w:widowControl w:val="0"/>
                              <w:jc w:val="both"/>
                              <w:rPr>
                                <w:rFonts w:ascii="Tw Cen MT" w:hAnsi="Tw Cen MT"/>
                              </w:rPr>
                            </w:pPr>
                          </w:p>
                          <w:p w14:paraId="63FDC39F" w14:textId="77777777" w:rsidR="002D4291" w:rsidRDefault="002D4291" w:rsidP="009126E2">
                            <w:pPr>
                              <w:widowControl w:val="0"/>
                              <w:jc w:val="both"/>
                              <w:rPr>
                                <w:rFonts w:ascii="Tw Cen MT" w:hAnsi="Tw Cen MT"/>
                              </w:rPr>
                            </w:pPr>
                            <w:r>
                              <w:rPr>
                                <w:rFonts w:ascii="Tw Cen MT" w:hAnsi="Tw Cen MT"/>
                              </w:rPr>
                              <w:t xml:space="preserve">The definition of “adjusted net capital gain” excludes “unrecaptured § 1250 gain” and “28-percent rate gain.”  Such items </w:t>
                            </w:r>
                            <w:r w:rsidRPr="00920795">
                              <w:rPr>
                                <w:rFonts w:ascii="Tw Cen MT" w:hAnsi="Tw Cen MT"/>
                                <w:i/>
                              </w:rPr>
                              <w:t>are</w:t>
                            </w:r>
                            <w:r w:rsidRPr="00920795">
                              <w:rPr>
                                <w:rFonts w:ascii="Tw Cen MT" w:hAnsi="Tw Cen MT"/>
                              </w:rPr>
                              <w:t xml:space="preserve"> nevertheless elements of “net capital gain.”</w:t>
                            </w:r>
                            <w:r>
                              <w:rPr>
                                <w:rFonts w:ascii="Tw Cen MT" w:hAnsi="Tw Cen MT"/>
                              </w:rPr>
                              <w:t xml:space="preserve">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1)(E), and the maximum tax rate on 28%-rate gain is 28%, § 1(h)(1)(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62659" id="Text Box 80" o:spid="_x0000_s1117" type="#_x0000_t202" style="position:absolute;left:0;text-align:left;margin-left:147.35pt;margin-top:3.7pt;width:266.7pt;height:382.5pt;z-index:2523996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" o:allowincell="f" strokeweight=".96pt">
                <v:textbox inset="6pt,6pt,6pt,6pt">
                  <w:txbxContent>
                    <w:p w14:paraId="6BDB3722" w14:textId="77777777" w:rsidR="002D4291" w:rsidRDefault="002D4291" w:rsidP="009126E2">
                      <w:pPr>
                        <w:widowControl w:val="0"/>
                        <w:jc w:val="both"/>
                        <w:rPr>
                          <w:rFonts w:ascii="Tw Cen MT" w:hAnsi="Tw Cen MT"/>
                        </w:rPr>
                      </w:pPr>
                      <w:r>
                        <w:rPr>
                          <w:rFonts w:ascii="Tw Cen MT" w:hAnsi="Tw Cen MT"/>
                          <w:b/>
                        </w:rPr>
                        <w:t>Taxing Ordinary Income, “Net Capital Gain,” and “Adjusted Net Capital Gain:”</w:t>
                      </w:r>
                      <w:r>
                        <w:rPr>
                          <w:rFonts w:ascii="Tw Cen MT" w:hAnsi="Tw Cen MT"/>
                        </w:rPr>
                        <w:t xml:space="preserve"> Not all “net capital gain” income is taxed alike, but no “net capital gain” income is taxed at a rate as high as the rate applicable to a taxpayer’s taxable ordinary income.  </w:t>
                      </w:r>
                    </w:p>
                    <w:p w14:paraId="53DF0A09" w14:textId="77777777" w:rsidR="002D4291" w:rsidRDefault="002D4291" w:rsidP="009126E2">
                      <w:pPr>
                        <w:widowControl w:val="0"/>
                        <w:jc w:val="both"/>
                        <w:rPr>
                          <w:rFonts w:ascii="Tw Cen MT" w:hAnsi="Tw Cen MT"/>
                        </w:rPr>
                      </w:pPr>
                    </w:p>
                    <w:p w14:paraId="2E90F0AF" w14:textId="77777777" w:rsidR="002D4291" w:rsidRDefault="002D4291" w:rsidP="009126E2">
                      <w:pPr>
                        <w:widowControl w:val="0"/>
                        <w:jc w:val="both"/>
                        <w:rPr>
                          <w:rFonts w:ascii="Tw Cen MT" w:hAnsi="Tw Cen MT"/>
                        </w:rPr>
                      </w:pPr>
                      <w:r>
                        <w:rPr>
                          <w:rFonts w:ascii="Tw Cen MT" w:hAnsi="Tw Cen MT"/>
                        </w:rPr>
                        <w:t>Section 1(h) distinguishes between “net capital gain” and “adjusted net capital gain.”  Section 1(h</w:t>
                      </w:r>
                      <w:proofErr w:type="gramStart"/>
                      <w:r>
                        <w:rPr>
                          <w:rFonts w:ascii="Tw Cen MT" w:hAnsi="Tw Cen MT"/>
                        </w:rPr>
                        <w:t>)(</w:t>
                      </w:r>
                      <w:proofErr w:type="gramEnd"/>
                      <w:r>
                        <w:rPr>
                          <w:rFonts w:ascii="Tw Cen MT" w:hAnsi="Tw Cen MT"/>
                        </w:rPr>
                        <w:t>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096E3541" w14:textId="77777777" w:rsidR="002D4291" w:rsidRDefault="002D4291" w:rsidP="009126E2">
                      <w:pPr>
                        <w:widowControl w:val="0"/>
                        <w:jc w:val="both"/>
                        <w:rPr>
                          <w:rFonts w:ascii="Tw Cen MT" w:hAnsi="Tw Cen MT"/>
                        </w:rPr>
                      </w:pPr>
                    </w:p>
                    <w:p w14:paraId="63FDC39F" w14:textId="77777777" w:rsidR="002D4291" w:rsidRDefault="002D4291" w:rsidP="009126E2">
                      <w:pPr>
                        <w:widowControl w:val="0"/>
                        <w:jc w:val="both"/>
                        <w:rPr>
                          <w:rFonts w:ascii="Tw Cen MT" w:hAnsi="Tw Cen MT"/>
                        </w:rPr>
                      </w:pPr>
                      <w:r>
                        <w:rPr>
                          <w:rFonts w:ascii="Tw Cen MT" w:hAnsi="Tw Cen MT"/>
                        </w:rPr>
                        <w:t xml:space="preserve">The definition of “adjusted net capital gain” excludes “unrecaptured § 1250 gain” and “28-percent rate gain.”  Such items </w:t>
                      </w:r>
                      <w:r w:rsidRPr="00920795">
                        <w:rPr>
                          <w:rFonts w:ascii="Tw Cen MT" w:hAnsi="Tw Cen MT"/>
                          <w:i/>
                        </w:rPr>
                        <w:t>are</w:t>
                      </w:r>
                      <w:r w:rsidRPr="00920795">
                        <w:rPr>
                          <w:rFonts w:ascii="Tw Cen MT" w:hAnsi="Tw Cen MT"/>
                        </w:rPr>
                        <w:t xml:space="preserve"> nevertheless elements of “net capital gain.”</w:t>
                      </w:r>
                      <w:r>
                        <w:rPr>
                          <w:rFonts w:ascii="Tw Cen MT" w:hAnsi="Tw Cen MT"/>
                        </w:rPr>
                        <w:t xml:space="preserve">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w:t>
                      </w:r>
                      <w:proofErr w:type="gramStart"/>
                      <w:r>
                        <w:rPr>
                          <w:rFonts w:ascii="Tw Cen MT" w:hAnsi="Tw Cen MT"/>
                        </w:rPr>
                        <w:t>)(</w:t>
                      </w:r>
                      <w:proofErr w:type="gramEnd"/>
                      <w:r>
                        <w:rPr>
                          <w:rFonts w:ascii="Tw Cen MT" w:hAnsi="Tw Cen MT"/>
                        </w:rPr>
                        <w:t>1)(E), and the maximum tax rate on 28%-rate gain is 28%, § 1(h)(1)(F).</w:t>
                      </w:r>
                    </w:p>
                  </w:txbxContent>
                </v:textbox>
                <w10:wrap type="square" side="largest" anchorx="margin"/>
              </v:shape>
            </w:pict>
          </mc:Fallback>
        </mc:AlternateContent>
      </w:r>
      <w:r w:rsidR="00CA008D">
        <w:rPr>
          <w:szCs w:val="24"/>
        </w:rPr>
        <w:t>§ </w:t>
      </w:r>
      <w:r w:rsidR="00080EEC" w:rsidRPr="00576ED7">
        <w:rPr>
          <w:szCs w:val="24"/>
        </w:rPr>
        <w:t xml:space="preserve">1222 </w:t>
      </w:r>
      <w:r>
        <w:rPr>
          <w:szCs w:val="24"/>
        </w:rPr>
        <w:t xml:space="preserve">defines, i.e., </w:t>
      </w:r>
      <w:r w:rsidR="0011736E">
        <w:rPr>
          <w:szCs w:val="24"/>
        </w:rPr>
        <w:t>NLTCG – NSTCL</w:t>
      </w:r>
      <w:r w:rsidR="00181946">
        <w:rPr>
          <w:szCs w:val="24"/>
        </w:rPr>
        <w:t xml:space="preserve">. </w:t>
      </w:r>
      <w:r w:rsidR="00080EEC">
        <w:rPr>
          <w:szCs w:val="24"/>
        </w:rPr>
        <w:t xml:space="preserve">Section 1(h) </w:t>
      </w:r>
      <w:r w:rsidR="00530525">
        <w:rPr>
          <w:szCs w:val="24"/>
        </w:rPr>
        <w:t xml:space="preserve">modifies </w:t>
      </w:r>
      <w:r w:rsidR="009D3538">
        <w:rPr>
          <w:szCs w:val="24"/>
        </w:rPr>
        <w:t xml:space="preserve">this </w:t>
      </w:r>
      <w:r w:rsidR="0049128E" w:rsidRPr="00576ED7">
        <w:rPr>
          <w:szCs w:val="24"/>
        </w:rPr>
        <w:t>definition</w:t>
      </w:r>
      <w:r w:rsidR="009D3538">
        <w:rPr>
          <w:szCs w:val="24"/>
        </w:rPr>
        <w:t xml:space="preserve"> </w:t>
      </w:r>
      <w:r w:rsidR="00BD2CB2">
        <w:rPr>
          <w:szCs w:val="24"/>
        </w:rPr>
        <w:t xml:space="preserve">to produce </w:t>
      </w:r>
      <w:r w:rsidR="009D3538">
        <w:rPr>
          <w:szCs w:val="24"/>
        </w:rPr>
        <w:t>“</w:t>
      </w:r>
      <w:r w:rsidR="00BD2CB2">
        <w:rPr>
          <w:szCs w:val="24"/>
        </w:rPr>
        <w:t xml:space="preserve">adjusted </w:t>
      </w:r>
      <w:r w:rsidR="009D3538">
        <w:rPr>
          <w:szCs w:val="24"/>
        </w:rPr>
        <w:t>net capital gain</w:t>
      </w:r>
      <w:r w:rsidR="0011736E">
        <w:rPr>
          <w:szCs w:val="24"/>
        </w:rPr>
        <w:t>,</w:t>
      </w:r>
      <w:r w:rsidR="009D3538">
        <w:rPr>
          <w:szCs w:val="24"/>
        </w:rPr>
        <w:t>”</w:t>
      </w:r>
      <w:r w:rsidR="0011736E">
        <w:rPr>
          <w:szCs w:val="24"/>
        </w:rPr>
        <w:t xml:space="preserve"> as note</w:t>
      </w:r>
      <w:r w:rsidR="000D3D73">
        <w:rPr>
          <w:szCs w:val="24"/>
        </w:rPr>
        <w:t>d</w:t>
      </w:r>
      <w:r w:rsidR="0011736E">
        <w:rPr>
          <w:szCs w:val="24"/>
        </w:rPr>
        <w:t xml:space="preserve"> in the text box on dividends</w:t>
      </w:r>
      <w:r w:rsidR="00181946">
        <w:rPr>
          <w:szCs w:val="24"/>
        </w:rPr>
        <w:t xml:space="preserve">. </w:t>
      </w:r>
      <w:r w:rsidR="0049128E" w:rsidRPr="00576ED7">
        <w:rPr>
          <w:szCs w:val="24"/>
        </w:rPr>
        <w:t xml:space="preserve">The importance of </w:t>
      </w:r>
      <w:r w:rsidR="0011736E">
        <w:rPr>
          <w:szCs w:val="24"/>
        </w:rPr>
        <w:t xml:space="preserve">defining “adjusted net capital gain” </w:t>
      </w:r>
      <w:r w:rsidR="0049128E" w:rsidRPr="00576ED7">
        <w:rPr>
          <w:szCs w:val="24"/>
        </w:rPr>
        <w:t xml:space="preserve">in </w:t>
      </w:r>
      <w:r w:rsidR="00CA008D">
        <w:rPr>
          <w:szCs w:val="24"/>
        </w:rPr>
        <w:t>§ </w:t>
      </w:r>
      <w:r w:rsidR="0049128E" w:rsidRPr="00576ED7">
        <w:rPr>
          <w:szCs w:val="24"/>
        </w:rPr>
        <w:t xml:space="preserve">1(h) rather than </w:t>
      </w:r>
      <w:r w:rsidR="00475E2D">
        <w:rPr>
          <w:szCs w:val="24"/>
        </w:rPr>
        <w:t xml:space="preserve">adding </w:t>
      </w:r>
      <w:r w:rsidR="0049128E" w:rsidRPr="00576ED7">
        <w:rPr>
          <w:szCs w:val="24"/>
        </w:rPr>
        <w:t xml:space="preserve">another </w:t>
      </w:r>
      <w:r w:rsidR="00475E2D">
        <w:rPr>
          <w:szCs w:val="24"/>
        </w:rPr>
        <w:t>sub-</w:t>
      </w:r>
      <w:r w:rsidR="0049128E" w:rsidRPr="00576ED7">
        <w:rPr>
          <w:szCs w:val="24"/>
        </w:rPr>
        <w:t xml:space="preserve">section </w:t>
      </w:r>
      <w:r w:rsidR="00475E2D">
        <w:rPr>
          <w:szCs w:val="24"/>
        </w:rPr>
        <w:t xml:space="preserve">to </w:t>
      </w:r>
      <w:r w:rsidR="00CA008D">
        <w:rPr>
          <w:szCs w:val="24"/>
        </w:rPr>
        <w:t>§ </w:t>
      </w:r>
      <w:r w:rsidR="0049128E" w:rsidRPr="00576ED7">
        <w:rPr>
          <w:szCs w:val="24"/>
        </w:rPr>
        <w:t xml:space="preserve">1222 is that </w:t>
      </w:r>
      <w:r w:rsidR="009D3538">
        <w:rPr>
          <w:szCs w:val="24"/>
        </w:rPr>
        <w:t xml:space="preserve">it </w:t>
      </w:r>
      <w:r w:rsidR="000950F2">
        <w:rPr>
          <w:szCs w:val="24"/>
        </w:rPr>
        <w:t>appl</w:t>
      </w:r>
      <w:r w:rsidR="009D3538">
        <w:rPr>
          <w:szCs w:val="24"/>
        </w:rPr>
        <w:t>ies</w:t>
      </w:r>
      <w:r w:rsidR="000950F2">
        <w:rPr>
          <w:szCs w:val="24"/>
        </w:rPr>
        <w:t xml:space="preserve"> </w:t>
      </w:r>
      <w:r w:rsidR="0049128E" w:rsidRPr="00576ED7">
        <w:rPr>
          <w:szCs w:val="24"/>
        </w:rPr>
        <w:t>only to individuals</w:t>
      </w:r>
      <w:r w:rsidR="0049128E" w:rsidRPr="00576ED7">
        <w:rPr>
          <w:rStyle w:val="FootnoteReference"/>
          <w:szCs w:val="24"/>
        </w:rPr>
        <w:footnoteReference w:id="229"/>
      </w:r>
      <w:r w:rsidR="0049128E" w:rsidRPr="00576ED7">
        <w:rPr>
          <w:szCs w:val="24"/>
        </w:rPr>
        <w:t xml:space="preserve"> – not to corporations</w:t>
      </w:r>
      <w:r w:rsidR="00181946" w:rsidRPr="00576ED7">
        <w:rPr>
          <w:szCs w:val="24"/>
        </w:rPr>
        <w:t>.</w:t>
      </w:r>
      <w:r w:rsidR="00181946" w:rsidRPr="00080EEC">
        <w:rPr>
          <w:szCs w:val="24"/>
        </w:rPr>
        <w:t xml:space="preserve"> </w:t>
      </w:r>
      <w:r w:rsidR="000950F2">
        <w:rPr>
          <w:szCs w:val="24"/>
        </w:rPr>
        <w:t xml:space="preserve">Also, capital loss carryovers do not offset </w:t>
      </w:r>
      <w:r w:rsidR="0011736E">
        <w:rPr>
          <w:szCs w:val="24"/>
        </w:rPr>
        <w:t xml:space="preserve">dividends included in adjusted </w:t>
      </w:r>
      <w:r w:rsidR="000950F2">
        <w:rPr>
          <w:szCs w:val="24"/>
        </w:rPr>
        <w:t>net capital gain.</w:t>
      </w:r>
      <w:r w:rsidR="009126E2" w:rsidRPr="009126E2">
        <w:rPr>
          <w:noProof/>
          <w:szCs w:val="24"/>
        </w:rPr>
        <w:t xml:space="preserve"> </w:t>
      </w:r>
    </w:p>
    <w:p w14:paraId="0057386D" w14:textId="77777777" w:rsidR="00080EEC" w:rsidRDefault="00080EEC" w:rsidP="00A6585D">
      <w:pPr>
        <w:widowControl w:val="0"/>
        <w:jc w:val="both"/>
        <w:rPr>
          <w:szCs w:val="24"/>
        </w:rPr>
      </w:pPr>
    </w:p>
    <w:p w14:paraId="2D1C5DB4" w14:textId="6A004ECE" w:rsidR="0049128E" w:rsidRPr="00576ED7" w:rsidRDefault="0049128E" w:rsidP="00A6585D">
      <w:pPr>
        <w:widowControl w:val="0"/>
        <w:jc w:val="both"/>
        <w:rPr>
          <w:szCs w:val="24"/>
        </w:rPr>
      </w:pPr>
      <w:bookmarkStart w:id="143" w:name="_Hlk511915718"/>
      <w:r w:rsidRPr="00576ED7">
        <w:rPr>
          <w:szCs w:val="24"/>
        </w:rPr>
        <w:t xml:space="preserve">Sections 1(h)(1)(B, C, </w:t>
      </w:r>
      <w:r w:rsidR="00A95DF1">
        <w:rPr>
          <w:szCs w:val="24"/>
        </w:rPr>
        <w:t xml:space="preserve">and </w:t>
      </w:r>
      <w:r w:rsidRPr="00576ED7">
        <w:rPr>
          <w:szCs w:val="24"/>
        </w:rPr>
        <w:t xml:space="preserve">D) </w:t>
      </w:r>
      <w:r w:rsidR="006C2BFF">
        <w:rPr>
          <w:szCs w:val="24"/>
        </w:rPr>
        <w:t>define the next three “baskets” of income</w:t>
      </w:r>
      <w:r w:rsidR="002A5C53">
        <w:rPr>
          <w:szCs w:val="24"/>
        </w:rPr>
        <w:t>, all of which</w:t>
      </w:r>
      <w:r w:rsidR="006C2BFF">
        <w:rPr>
          <w:szCs w:val="24"/>
        </w:rPr>
        <w:t xml:space="preserve"> </w:t>
      </w:r>
      <w:r w:rsidR="002A5C53">
        <w:rPr>
          <w:szCs w:val="24"/>
        </w:rPr>
        <w:t>contain taxpayer’s “adjusted net capital gain” income</w:t>
      </w:r>
      <w:r w:rsidR="00181946">
        <w:rPr>
          <w:szCs w:val="24"/>
        </w:rPr>
        <w:t xml:space="preserve">. </w:t>
      </w:r>
      <w:r w:rsidR="002A5C53">
        <w:rPr>
          <w:szCs w:val="24"/>
        </w:rPr>
        <w:t>(</w:t>
      </w:r>
      <w:r w:rsidR="002A5C53">
        <w:rPr>
          <w:i/>
          <w:szCs w:val="24"/>
        </w:rPr>
        <w:t>See</w:t>
      </w:r>
      <w:r w:rsidR="002A5C53">
        <w:rPr>
          <w:szCs w:val="24"/>
        </w:rPr>
        <w:t xml:space="preserve"> accompanying text box)</w:t>
      </w:r>
      <w:r w:rsidR="00181946">
        <w:rPr>
          <w:szCs w:val="24"/>
        </w:rPr>
        <w:t xml:space="preserve">. </w:t>
      </w:r>
      <w:r w:rsidR="002A5C53">
        <w:rPr>
          <w:szCs w:val="24"/>
        </w:rPr>
        <w:t xml:space="preserve">For tax years 2018 to 2025, each basket is defined </w:t>
      </w:r>
      <w:r w:rsidR="0011736E">
        <w:rPr>
          <w:szCs w:val="24"/>
        </w:rPr>
        <w:t xml:space="preserve">with reference to </w:t>
      </w:r>
      <w:r w:rsidR="002A5C53">
        <w:rPr>
          <w:szCs w:val="24"/>
        </w:rPr>
        <w:t>the amount of a taxpayer’s “taxable income.”</w:t>
      </w:r>
      <w:r w:rsidR="002A5C53">
        <w:rPr>
          <w:rStyle w:val="FootnoteReference"/>
          <w:szCs w:val="24"/>
        </w:rPr>
        <w:footnoteReference w:id="230"/>
      </w:r>
      <w:r w:rsidR="002A5C53">
        <w:rPr>
          <w:szCs w:val="24"/>
        </w:rPr>
        <w:t xml:space="preserve">  The income in each of these three baskets is subject to an increasing rate of tax as taxpayer’s “taxable income” increases</w:t>
      </w:r>
      <w:r w:rsidR="00181946">
        <w:rPr>
          <w:szCs w:val="24"/>
        </w:rPr>
        <w:t xml:space="preserve">. </w:t>
      </w:r>
      <w:r w:rsidR="00A95DF1">
        <w:rPr>
          <w:szCs w:val="24"/>
        </w:rPr>
        <w:t xml:space="preserve">Such </w:t>
      </w:r>
      <w:r w:rsidR="00E16549">
        <w:rPr>
          <w:szCs w:val="24"/>
        </w:rPr>
        <w:t>a</w:t>
      </w:r>
      <w:r w:rsidR="00AD6689">
        <w:rPr>
          <w:szCs w:val="24"/>
        </w:rPr>
        <w:t>mounts are indexed for inflation</w:t>
      </w:r>
      <w:r w:rsidR="00181946">
        <w:rPr>
          <w:szCs w:val="24"/>
        </w:rPr>
        <w:t xml:space="preserve">. </w:t>
      </w:r>
      <w:r w:rsidR="00AD6689">
        <w:rPr>
          <w:szCs w:val="24"/>
        </w:rPr>
        <w:t>§ 1(</w:t>
      </w:r>
      <w:r w:rsidR="00441B6B">
        <w:rPr>
          <w:szCs w:val="24"/>
        </w:rPr>
        <w:t>j)(5)(C)</w:t>
      </w:r>
      <w:r w:rsidR="00181946">
        <w:rPr>
          <w:szCs w:val="24"/>
        </w:rPr>
        <w:t xml:space="preserve">. </w:t>
      </w:r>
      <w:r w:rsidR="00441B6B">
        <w:rPr>
          <w:szCs w:val="24"/>
        </w:rPr>
        <w:t>For tax year 2018, the “maximum zero rate amount”</w:t>
      </w:r>
      <w:r w:rsidR="00A95DF1">
        <w:rPr>
          <w:rStyle w:val="FootnoteReference"/>
          <w:szCs w:val="24"/>
        </w:rPr>
        <w:footnoteReference w:id="231"/>
      </w:r>
      <w:r w:rsidR="00441B6B">
        <w:rPr>
          <w:szCs w:val="24"/>
        </w:rPr>
        <w:t xml:space="preserve"> for taxpayers married filing jointly is $77,200 of taxable income, for heads of household it is $51,700, and for single persons or </w:t>
      </w:r>
      <w:r w:rsidR="00441B6B">
        <w:rPr>
          <w:szCs w:val="24"/>
        </w:rPr>
        <w:lastRenderedPageBreak/>
        <w:t>married taxpayers filing separately, it is $38,600 (i.e., half of $77,200)</w:t>
      </w:r>
      <w:r w:rsidR="00181946">
        <w:rPr>
          <w:szCs w:val="24"/>
        </w:rPr>
        <w:t xml:space="preserve">. </w:t>
      </w:r>
      <w:r w:rsidR="00AD6689">
        <w:rPr>
          <w:szCs w:val="24"/>
        </w:rPr>
        <w:t>§</w:t>
      </w:r>
      <w:r w:rsidR="00441B6B">
        <w:rPr>
          <w:szCs w:val="24"/>
        </w:rPr>
        <w:t xml:space="preserve"> 1(j)(5)(B)(i)</w:t>
      </w:r>
      <w:r w:rsidR="00181946">
        <w:rPr>
          <w:szCs w:val="24"/>
        </w:rPr>
        <w:t xml:space="preserve">. </w:t>
      </w:r>
      <w:r w:rsidR="00441B6B">
        <w:rPr>
          <w:szCs w:val="24"/>
        </w:rPr>
        <w:t>For tax year 2018, the “maximum 15% rate amount”</w:t>
      </w:r>
      <w:r w:rsidR="006C2BFF">
        <w:rPr>
          <w:rStyle w:val="FootnoteReference"/>
          <w:szCs w:val="24"/>
        </w:rPr>
        <w:footnoteReference w:id="232"/>
      </w:r>
      <w:r w:rsidR="006C2BFF">
        <w:rPr>
          <w:szCs w:val="24"/>
        </w:rPr>
        <w:t xml:space="preserve"> </w:t>
      </w:r>
      <w:r w:rsidR="00441B6B">
        <w:rPr>
          <w:szCs w:val="24"/>
        </w:rPr>
        <w:t xml:space="preserve">for taxpayers married filing jointly is $479,000, for heads of household it is $452,400, and for single persons and married taxpayers </w:t>
      </w:r>
      <w:r w:rsidR="00223C44" w:rsidRPr="00576ED7">
        <w:rPr>
          <w:noProof/>
          <w:szCs w:val="24"/>
        </w:rPr>
        <mc:AlternateContent>
          <mc:Choice Requires="wps">
            <w:drawing>
              <wp:anchor distT="152400" distB="152400" distL="152400" distR="152400" simplePos="0" relativeHeight="252227584" behindDoc="0" locked="0" layoutInCell="0" allowOverlap="1" wp14:anchorId="72F713AC" wp14:editId="2B92327C">
                <wp:simplePos x="0" y="0"/>
                <wp:positionH relativeFrom="margin">
                  <wp:posOffset>-246380</wp:posOffset>
                </wp:positionH>
                <wp:positionV relativeFrom="paragraph">
                  <wp:posOffset>17145</wp:posOffset>
                </wp:positionV>
                <wp:extent cx="2409825" cy="1344930"/>
                <wp:effectExtent l="0" t="0" r="28575" b="26670"/>
                <wp:wrapSquare wrapText="largest"/>
                <wp:docPr id="3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344930"/>
                        </a:xfrm>
                        <a:prstGeom prst="rect">
                          <a:avLst/>
                        </a:prstGeom>
                        <a:solidFill>
                          <a:srgbClr val="FFFFFF"/>
                        </a:solidFill>
                        <a:ln w="12192">
                          <a:solidFill>
                            <a:srgbClr val="000000"/>
                          </a:solidFill>
                          <a:miter lim="800000"/>
                          <a:headEnd/>
                          <a:tailEnd/>
                        </a:ln>
                      </wps:spPr>
                      <wps:txbx>
                        <w:txbxContent>
                          <w:p w14:paraId="3875A221" w14:textId="77777777" w:rsidR="002D4291" w:rsidRDefault="002D4291" w:rsidP="007E1F7D">
                            <w:pPr>
                              <w:widowControl w:val="0"/>
                              <w:jc w:val="both"/>
                              <w:rPr>
                                <w:rFonts w:ascii="Tw Cen MT" w:hAnsi="Tw Cen MT"/>
                              </w:rPr>
                            </w:pPr>
                            <w:r>
                              <w:rPr>
                                <w:rFonts w:ascii="Tw Cen MT" w:hAnsi="Tw Cen MT"/>
                                <w:b/>
                              </w:rPr>
                              <w:t>Unrecaptured § 1250 gain</w:t>
                            </w:r>
                            <w:r>
                              <w:rPr>
                                <w:rFonts w:ascii="Tw Cen MT" w:hAnsi="Tw Cen MT"/>
                              </w:rPr>
                              <w:t>: “Unrecaptured § 1250 gain” is the income attributable to recapture of depreciation (</w:t>
                            </w:r>
                            <w:r>
                              <w:rPr>
                                <w:rFonts w:ascii="Tw Cen MT" w:hAnsi="Tw Cen MT"/>
                                <w:i/>
                              </w:rPr>
                              <w:t>infra</w:t>
                            </w:r>
                            <w:r>
                              <w:rPr>
                                <w:rFonts w:ascii="Tw Cen MT" w:hAnsi="Tw Cen MT"/>
                              </w:rPr>
                              <w:t>) that taxpayer has claimed on real property.  It will be included in taxpayer’s net § 1231 gai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713AC" id="Text Box 81" o:spid="_x0000_s1118" type="#_x0000_t202" style="position:absolute;left:0;text-align:left;margin-left:-19.4pt;margin-top:1.35pt;width:189.75pt;height:105.9pt;z-index:2522275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" o:allowincell="f" strokeweight=".96pt">
                <v:textbox inset="6pt,6pt,6pt,6pt">
                  <w:txbxContent>
                    <w:p w14:paraId="3875A221" w14:textId="77777777" w:rsidR="002D4291" w:rsidRDefault="002D4291" w:rsidP="007E1F7D">
                      <w:pPr>
                        <w:widowControl w:val="0"/>
                        <w:jc w:val="both"/>
                        <w:rPr>
                          <w:rFonts w:ascii="Tw Cen MT" w:hAnsi="Tw Cen MT"/>
                        </w:rPr>
                      </w:pPr>
                      <w:r>
                        <w:rPr>
                          <w:rFonts w:ascii="Tw Cen MT" w:hAnsi="Tw Cen MT"/>
                          <w:b/>
                        </w:rPr>
                        <w:t>Unrecaptured § 1250 gain</w:t>
                      </w:r>
                      <w:r>
                        <w:rPr>
                          <w:rFonts w:ascii="Tw Cen MT" w:hAnsi="Tw Cen MT"/>
                        </w:rPr>
                        <w:t>: “Unrecaptured § 1250 gain” is the income attributable to recapture of depreciation (</w:t>
                      </w:r>
                      <w:r>
                        <w:rPr>
                          <w:rFonts w:ascii="Tw Cen MT" w:hAnsi="Tw Cen MT"/>
                          <w:i/>
                        </w:rPr>
                        <w:t>infra</w:t>
                      </w:r>
                      <w:r>
                        <w:rPr>
                          <w:rFonts w:ascii="Tw Cen MT" w:hAnsi="Tw Cen MT"/>
                        </w:rPr>
                        <w:t>) that taxpayer has claimed on real property.  It will be included in taxpayer’s net § 1231 gain.</w:t>
                      </w:r>
                    </w:p>
                  </w:txbxContent>
                </v:textbox>
                <w10:wrap type="square" side="largest" anchorx="margin"/>
              </v:shape>
            </w:pict>
          </mc:Fallback>
        </mc:AlternateContent>
      </w:r>
      <w:r w:rsidR="00441B6B">
        <w:rPr>
          <w:szCs w:val="24"/>
        </w:rPr>
        <w:t>filing separately, it is $239,500 (half of $479,000)</w:t>
      </w:r>
      <w:r w:rsidR="00181946">
        <w:rPr>
          <w:szCs w:val="24"/>
        </w:rPr>
        <w:t xml:space="preserve">. </w:t>
      </w:r>
      <w:r w:rsidR="00AD6689">
        <w:rPr>
          <w:szCs w:val="24"/>
        </w:rPr>
        <w:t>§</w:t>
      </w:r>
      <w:r w:rsidR="00441B6B">
        <w:rPr>
          <w:szCs w:val="24"/>
        </w:rPr>
        <w:t xml:space="preserve"> 1(j)(B)(ii)</w:t>
      </w:r>
      <w:r w:rsidR="00181946">
        <w:rPr>
          <w:szCs w:val="24"/>
        </w:rPr>
        <w:t>.</w:t>
      </w:r>
      <w:r w:rsidR="00181946" w:rsidRPr="000F6B68">
        <w:rPr>
          <w:noProof/>
          <w:szCs w:val="24"/>
        </w:rPr>
        <w:t xml:space="preserve"> </w:t>
      </w:r>
      <w:r w:rsidR="00BD2CB2">
        <w:rPr>
          <w:szCs w:val="24"/>
        </w:rPr>
        <w:t>For taxpayers with “taxable income” in excess of those amounts, the tax rate applicable to their “adjusted net capital gain” is 20%</w:t>
      </w:r>
      <w:r w:rsidR="00181946">
        <w:rPr>
          <w:szCs w:val="24"/>
        </w:rPr>
        <w:t xml:space="preserve">. </w:t>
      </w:r>
      <w:r w:rsidR="00441B6B">
        <w:rPr>
          <w:szCs w:val="24"/>
        </w:rPr>
        <w:t>I</w:t>
      </w:r>
      <w:r w:rsidR="00424555">
        <w:rPr>
          <w:szCs w:val="24"/>
        </w:rPr>
        <w:t>n addition,</w:t>
      </w:r>
      <w:r w:rsidR="00671A66">
        <w:rPr>
          <w:szCs w:val="24"/>
        </w:rPr>
        <w:t xml:space="preserve"> (relatively</w:t>
      </w:r>
      <w:r w:rsidR="006722C4">
        <w:rPr>
          <w:rStyle w:val="FootnoteReference"/>
          <w:szCs w:val="24"/>
        </w:rPr>
        <w:footnoteReference w:id="233"/>
      </w:r>
      <w:r w:rsidR="00671A66">
        <w:rPr>
          <w:szCs w:val="24"/>
        </w:rPr>
        <w:t>) high income earners</w:t>
      </w:r>
      <w:r w:rsidR="002650F0">
        <w:rPr>
          <w:szCs w:val="24"/>
        </w:rPr>
        <w:t xml:space="preserve"> must pay a medicare tax of 3.8%</w:t>
      </w:r>
      <w:r w:rsidR="00517EF3">
        <w:rPr>
          <w:szCs w:val="24"/>
        </w:rPr>
        <w:t xml:space="preserve"> on the</w:t>
      </w:r>
      <w:r w:rsidR="009D705F">
        <w:rPr>
          <w:szCs w:val="24"/>
        </w:rPr>
        <w:t>ir</w:t>
      </w:r>
      <w:r w:rsidR="00517EF3">
        <w:rPr>
          <w:szCs w:val="24"/>
        </w:rPr>
        <w:t xml:space="preserve"> net investment income</w:t>
      </w:r>
      <w:r w:rsidR="00686000">
        <w:rPr>
          <w:szCs w:val="24"/>
        </w:rPr>
        <w:t>.</w:t>
      </w:r>
      <w:r w:rsidR="00517EF3">
        <w:rPr>
          <w:rStyle w:val="FootnoteReference"/>
          <w:szCs w:val="24"/>
        </w:rPr>
        <w:footnoteReference w:id="234"/>
      </w:r>
      <w:r w:rsidR="006922B9">
        <w:rPr>
          <w:szCs w:val="24"/>
        </w:rPr>
        <w:t xml:space="preserve"> </w:t>
      </w:r>
      <w:r w:rsidR="00CA008D">
        <w:rPr>
          <w:szCs w:val="24"/>
        </w:rPr>
        <w:t>§ </w:t>
      </w:r>
      <w:r w:rsidR="00671A66">
        <w:rPr>
          <w:szCs w:val="24"/>
        </w:rPr>
        <w:t>1411.</w:t>
      </w:r>
      <w:r w:rsidR="000F6B68" w:rsidRPr="000F6B68">
        <w:rPr>
          <w:noProof/>
          <w:szCs w:val="24"/>
        </w:rPr>
        <w:t xml:space="preserve"> </w:t>
      </w:r>
    </w:p>
    <w:bookmarkEnd w:id="143"/>
    <w:p w14:paraId="34438D65" w14:textId="77777777" w:rsidR="0049128E" w:rsidRPr="00576ED7" w:rsidRDefault="0049128E" w:rsidP="00A6585D">
      <w:pPr>
        <w:widowControl w:val="0"/>
        <w:jc w:val="both"/>
        <w:rPr>
          <w:szCs w:val="24"/>
        </w:rPr>
      </w:pPr>
    </w:p>
    <w:p w14:paraId="1E943D1A" w14:textId="77777777" w:rsidR="00B464FD" w:rsidRDefault="00E16549" w:rsidP="00A6585D">
      <w:pPr>
        <w:widowControl w:val="0"/>
        <w:jc w:val="both"/>
        <w:rPr>
          <w:szCs w:val="24"/>
        </w:rPr>
      </w:pPr>
      <w:r>
        <w:rPr>
          <w:szCs w:val="24"/>
        </w:rPr>
        <w:t xml:space="preserve">The next “basket” is “unrecaptured </w:t>
      </w:r>
      <w:r w:rsidR="00B464FD">
        <w:rPr>
          <w:szCs w:val="24"/>
        </w:rPr>
        <w:t>§ 1250 gain.”</w:t>
      </w:r>
      <w:r>
        <w:rPr>
          <w:szCs w:val="24"/>
        </w:rPr>
        <w:t xml:space="preserve"> </w:t>
      </w:r>
      <w:r w:rsidRPr="00576ED7">
        <w:rPr>
          <w:szCs w:val="24"/>
        </w:rPr>
        <w:t>Section 1(h)(1)(</w:t>
      </w:r>
      <w:r>
        <w:rPr>
          <w:szCs w:val="24"/>
        </w:rPr>
        <w:t>E</w:t>
      </w:r>
      <w:r w:rsidRPr="00576ED7">
        <w:rPr>
          <w:szCs w:val="24"/>
        </w:rPr>
        <w:t xml:space="preserve">) subjects unrecaptured depreciation on real property up to the amount of net </w:t>
      </w:r>
      <w:r>
        <w:rPr>
          <w:szCs w:val="24"/>
        </w:rPr>
        <w:t>§ </w:t>
      </w:r>
      <w:r w:rsidRPr="00576ED7">
        <w:rPr>
          <w:szCs w:val="24"/>
        </w:rPr>
        <w:t xml:space="preserve">1231 gain </w:t>
      </w:r>
      <w:r w:rsidR="00B464FD">
        <w:rPr>
          <w:szCs w:val="24"/>
        </w:rPr>
        <w:t>(</w:t>
      </w:r>
      <w:r w:rsidR="00B464FD">
        <w:rPr>
          <w:i/>
          <w:szCs w:val="24"/>
        </w:rPr>
        <w:t>infra</w:t>
      </w:r>
      <w:r w:rsidR="00B464FD">
        <w:rPr>
          <w:szCs w:val="24"/>
        </w:rPr>
        <w:t xml:space="preserve">) </w:t>
      </w:r>
      <w:r w:rsidRPr="00576ED7">
        <w:rPr>
          <w:szCs w:val="24"/>
        </w:rPr>
        <w:t xml:space="preserve">to a maximum rate of 25%. </w:t>
      </w:r>
    </w:p>
    <w:p w14:paraId="37F8C704" w14:textId="77777777" w:rsidR="00B464FD" w:rsidRDefault="00B464FD" w:rsidP="00A6585D">
      <w:pPr>
        <w:widowControl w:val="0"/>
        <w:jc w:val="both"/>
        <w:rPr>
          <w:szCs w:val="24"/>
        </w:rPr>
      </w:pPr>
    </w:p>
    <w:p w14:paraId="5DF7C39C" w14:textId="58EF33A0" w:rsidR="006C2BFF" w:rsidRDefault="00B464FD" w:rsidP="00A6585D">
      <w:pPr>
        <w:widowControl w:val="0"/>
        <w:jc w:val="both"/>
        <w:rPr>
          <w:szCs w:val="24"/>
        </w:rPr>
      </w:pPr>
      <w:r>
        <w:rPr>
          <w:szCs w:val="24"/>
        </w:rPr>
        <w:t xml:space="preserve">The last basket is “28-percent rate gain.”  </w:t>
      </w:r>
      <w:r w:rsidR="00E16549" w:rsidRPr="00576ED7">
        <w:rPr>
          <w:szCs w:val="24"/>
        </w:rPr>
        <w:t>Section 1(h)(1)(</w:t>
      </w:r>
      <w:r w:rsidR="00E16549">
        <w:rPr>
          <w:szCs w:val="24"/>
        </w:rPr>
        <w:t>F</w:t>
      </w:r>
      <w:r w:rsidR="00E16549" w:rsidRPr="00576ED7">
        <w:rPr>
          <w:szCs w:val="24"/>
        </w:rPr>
        <w:t>) subjects “28-percent rate gain” property to a maximum rate of (surprise) 28%</w:t>
      </w:r>
      <w:r w:rsidR="00181946">
        <w:rPr>
          <w:szCs w:val="24"/>
        </w:rPr>
        <w:t xml:space="preserve">. </w:t>
      </w:r>
      <w:r>
        <w:rPr>
          <w:szCs w:val="24"/>
        </w:rPr>
        <w:t xml:space="preserve">§ </w:t>
      </w:r>
      <w:r w:rsidR="0049128E" w:rsidRPr="00576ED7">
        <w:rPr>
          <w:szCs w:val="24"/>
        </w:rPr>
        <w:t>1(h)(1)(</w:t>
      </w:r>
      <w:r w:rsidR="00A95DF1">
        <w:rPr>
          <w:szCs w:val="24"/>
        </w:rPr>
        <w:t>E</w:t>
      </w:r>
      <w:r w:rsidR="006C2BFF">
        <w:rPr>
          <w:szCs w:val="24"/>
        </w:rPr>
        <w:t>)</w:t>
      </w:r>
      <w:r>
        <w:rPr>
          <w:szCs w:val="24"/>
        </w:rPr>
        <w:t>.</w:t>
      </w:r>
    </w:p>
    <w:p w14:paraId="05182BBD" w14:textId="77777777" w:rsidR="00A24E68" w:rsidRDefault="00A24E68" w:rsidP="00A6585D">
      <w:pPr>
        <w:widowControl w:val="0"/>
        <w:jc w:val="both"/>
        <w:rPr>
          <w:szCs w:val="24"/>
        </w:rPr>
      </w:pPr>
    </w:p>
    <w:p w14:paraId="0B52B300" w14:textId="77777777" w:rsidR="0049128E" w:rsidRDefault="0049128E" w:rsidP="00A6585D">
      <w:pPr>
        <w:widowControl w:val="0"/>
        <w:jc w:val="both"/>
        <w:rPr>
          <w:szCs w:val="24"/>
        </w:rPr>
      </w:pPr>
      <w:r w:rsidRPr="00576ED7">
        <w:rPr>
          <w:szCs w:val="24"/>
        </w:rPr>
        <w:t>Taxpayer’s tax liability is the sum of the taxes imposed on these income baskets.</w:t>
      </w:r>
    </w:p>
    <w:p w14:paraId="7EA9C975" w14:textId="77777777" w:rsidR="00CE1FE8" w:rsidRDefault="00CE1FE8" w:rsidP="00A6585D">
      <w:pPr>
        <w:widowControl w:val="0"/>
        <w:jc w:val="both"/>
        <w:rPr>
          <w:szCs w:val="24"/>
        </w:rPr>
      </w:pPr>
    </w:p>
    <w:p w14:paraId="52A29220" w14:textId="77777777" w:rsidR="000F6B68" w:rsidRPr="00576ED7" w:rsidRDefault="000F6B68" w:rsidP="00A6585D">
      <w:pPr>
        <w:widowControl w:val="0"/>
        <w:jc w:val="both"/>
        <w:rPr>
          <w:szCs w:val="24"/>
        </w:rPr>
      </w:pPr>
    </w:p>
    <w:p w14:paraId="41CCC2F2" w14:textId="77777777" w:rsidR="0049128E" w:rsidRPr="00576ED7" w:rsidRDefault="0049128E" w:rsidP="00430EF8">
      <w:pPr>
        <w:pStyle w:val="Heading3"/>
      </w:pPr>
      <w:bookmarkStart w:id="144" w:name="_Toc43584174"/>
      <w:r w:rsidRPr="00576ED7">
        <w:t>II.  Sections 1245 and 1250: Depreciation Recapture</w:t>
      </w:r>
      <w:bookmarkEnd w:id="144"/>
      <w:r w:rsidRPr="00576ED7">
        <w:fldChar w:fldCharType="begin"/>
      </w:r>
      <w:r w:rsidRPr="00576ED7">
        <w:instrText xml:space="preserve"> TC \l1 "II.  Sections 1245 and 1250: Depreciation Recapture</w:instrText>
      </w:r>
      <w:r w:rsidRPr="00576ED7">
        <w:fldChar w:fldCharType="end"/>
      </w:r>
    </w:p>
    <w:p w14:paraId="675F9847" w14:textId="77777777" w:rsidR="0049128E" w:rsidRPr="00576ED7" w:rsidRDefault="0049128E" w:rsidP="00A6585D">
      <w:pPr>
        <w:widowControl w:val="0"/>
        <w:jc w:val="both"/>
        <w:rPr>
          <w:szCs w:val="24"/>
        </w:rPr>
      </w:pPr>
    </w:p>
    <w:p w14:paraId="5961B7E1" w14:textId="757CC282" w:rsidR="0049128E" w:rsidRPr="00576ED7" w:rsidRDefault="0049128E" w:rsidP="00A6585D">
      <w:pPr>
        <w:widowControl w:val="0"/>
        <w:jc w:val="both"/>
        <w:rPr>
          <w:szCs w:val="24"/>
        </w:rPr>
      </w:pPr>
      <w:r w:rsidRPr="00576ED7">
        <w:rPr>
          <w:szCs w:val="24"/>
        </w:rPr>
        <w:t xml:space="preserve">The basis of an allowance for depreciation is the notion that </w:t>
      </w:r>
      <w:r w:rsidR="009D3B93">
        <w:rPr>
          <w:szCs w:val="24"/>
        </w:rPr>
        <w:t xml:space="preserve">during a tax year </w:t>
      </w:r>
      <w:r w:rsidRPr="00576ED7">
        <w:rPr>
          <w:szCs w:val="24"/>
        </w:rPr>
        <w:t xml:space="preserve">a taxpayer consumes a portion, but only a portion, of an asset that enables him to generate income over </w:t>
      </w:r>
      <w:r w:rsidR="00686000">
        <w:rPr>
          <w:szCs w:val="24"/>
        </w:rPr>
        <w:t xml:space="preserve">a period longer than one year. </w:t>
      </w:r>
      <w:r w:rsidRPr="00576ED7">
        <w:rPr>
          <w:szCs w:val="24"/>
        </w:rPr>
        <w:t xml:space="preserve">The Code treats that bit of “consumption” the same as any other consumption that enables a taxpayer to generate income, i.e., a deduction from </w:t>
      </w:r>
      <w:r w:rsidRPr="00517EF3">
        <w:rPr>
          <w:i/>
          <w:szCs w:val="24"/>
        </w:rPr>
        <w:t>ordinary</w:t>
      </w:r>
      <w:r w:rsidRPr="00576ED7">
        <w:rPr>
          <w:szCs w:val="24"/>
        </w:rPr>
        <w:t xml:space="preserve"> income. </w:t>
      </w:r>
      <w:r w:rsidRPr="00576ED7">
        <w:rPr>
          <w:i/>
          <w:szCs w:val="24"/>
        </w:rPr>
        <w:t>See</w:t>
      </w:r>
      <w:r w:rsidRPr="00576ED7">
        <w:rPr>
          <w:szCs w:val="24"/>
        </w:rPr>
        <w:t xml:space="preserve"> §</w:t>
      </w:r>
      <w:r w:rsidR="00CA008D">
        <w:rPr>
          <w:szCs w:val="24"/>
        </w:rPr>
        <w:t>§ </w:t>
      </w:r>
      <w:r w:rsidR="00686000">
        <w:rPr>
          <w:szCs w:val="24"/>
        </w:rPr>
        <w:t xml:space="preserve">162, 212. </w:t>
      </w:r>
      <w:r w:rsidRPr="00576ED7">
        <w:rPr>
          <w:szCs w:val="24"/>
        </w:rPr>
        <w:t xml:space="preserve">Such an allowance requires an equal reduction in </w:t>
      </w:r>
      <w:r w:rsidR="00686000">
        <w:rPr>
          <w:szCs w:val="24"/>
        </w:rPr>
        <w:t xml:space="preserve">taxpayer’s basis in the asset. </w:t>
      </w:r>
      <w:r w:rsidRPr="00576ED7">
        <w:rPr>
          <w:i/>
          <w:szCs w:val="24"/>
        </w:rPr>
        <w:t>See</w:t>
      </w:r>
      <w:r w:rsidRPr="00576ED7">
        <w:rPr>
          <w:szCs w:val="24"/>
        </w:rPr>
        <w:t xml:space="preserve"> </w:t>
      </w:r>
      <w:r w:rsidR="001236D2" w:rsidRPr="006739D3">
        <w:rPr>
          <w:rFonts w:ascii="Tw Cen MT" w:hAnsi="Tw Cen MT"/>
          <w:b/>
          <w:noProof/>
        </w:rPr>
        <w:lastRenderedPageBreak/>
        <mc:AlternateContent>
          <mc:Choice Requires="wps">
            <w:drawing>
              <wp:anchor distT="0" distB="0" distL="114300" distR="114300" simplePos="0" relativeHeight="252401664" behindDoc="0" locked="0" layoutInCell="1" allowOverlap="1" wp14:anchorId="67D7D163" wp14:editId="021EEA1A">
                <wp:simplePos x="0" y="0"/>
                <wp:positionH relativeFrom="column">
                  <wp:posOffset>2238375</wp:posOffset>
                </wp:positionH>
                <wp:positionV relativeFrom="paragraph">
                  <wp:posOffset>0</wp:posOffset>
                </wp:positionV>
                <wp:extent cx="2966085" cy="4938395"/>
                <wp:effectExtent l="0" t="0" r="24765" b="14605"/>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4938395"/>
                        </a:xfrm>
                        <a:prstGeom prst="rect">
                          <a:avLst/>
                        </a:prstGeom>
                        <a:solidFill>
                          <a:srgbClr val="FFFFFF"/>
                        </a:solidFill>
                        <a:ln w="9525">
                          <a:solidFill>
                            <a:srgbClr val="000000"/>
                          </a:solidFill>
                          <a:miter lim="800000"/>
                          <a:headEnd/>
                          <a:tailEnd/>
                        </a:ln>
                      </wps:spPr>
                      <wps:txbx>
                        <w:txbxContent>
                          <w:p w14:paraId="7479CC6E" w14:textId="77777777" w:rsidR="002D4291" w:rsidRDefault="002D4291" w:rsidP="001236D2">
                            <w:pPr>
                              <w:widowControl w:val="0"/>
                              <w:jc w:val="both"/>
                              <w:rPr>
                                <w:rFonts w:ascii="Tw Cen MT" w:hAnsi="Tw Cen MT"/>
                              </w:rPr>
                            </w:pPr>
                            <w:r>
                              <w:rPr>
                                <w:rFonts w:ascii="Tw Cen MT" w:hAnsi="Tw Cen MT"/>
                                <w:b/>
                              </w:rPr>
                              <w:t>Mismatch of NSTCL and different types of LTCG</w:t>
                            </w:r>
                            <w:r>
                              <w:rPr>
                                <w:rFonts w:ascii="Tw Cen MT" w:hAnsi="Tw Cen MT"/>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half of the gain from the sale of certain small business stock held for more than five years. §§ 1202(a)(1), 1(h)(4). A “collectible” is essentially any work of art, rug or antique, metal or gem, stamps or certain coins, an alcoholic beverage, and anything else that the Secretary of the Treasury designates. § 408(m)(2).</w:t>
                            </w:r>
                          </w:p>
                          <w:p w14:paraId="7FA48D85" w14:textId="77777777" w:rsidR="002D4291" w:rsidRDefault="002D4291" w:rsidP="001236D2">
                            <w:pPr>
                              <w:widowControl w:val="0"/>
                              <w:jc w:val="both"/>
                              <w:rPr>
                                <w:rFonts w:ascii="Tw Cen MT" w:hAnsi="Tw Cen MT"/>
                              </w:rPr>
                            </w:pPr>
                          </w:p>
                          <w:p w14:paraId="66D6275E" w14:textId="77777777" w:rsidR="002D4291" w:rsidRDefault="002D4291" w:rsidP="001236D2">
                            <w:pPr>
                              <w:widowControl w:val="0"/>
                              <w:jc w:val="both"/>
                            </w:pPr>
                            <w:r>
                              <w:rPr>
                                <w:rFonts w:ascii="Tw Cen MT" w:hAnsi="Tw Cen MT"/>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Pr>
                                <w:rFonts w:ascii="Tw Cen MT" w:hAnsi="Tw Cen MT"/>
                                <w:i/>
                              </w:rPr>
                              <w:t>See</w:t>
                            </w:r>
                            <w:r>
                              <w:rPr>
                                <w:rFonts w:ascii="Tw Cen MT" w:hAnsi="Tw Cen MT"/>
                              </w:rPr>
                              <w:t xml:space="preserve"> §§ 1(h)(4)(B)(ii), 1(h)(6)(A)(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7D163" id="_x0000_s1119" type="#_x0000_t202" style="position:absolute;left:0;text-align:left;margin-left:176.25pt;margin-top:0;width:233.55pt;height:388.85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">
                <v:textbox>
                  <w:txbxContent>
                    <w:p w14:paraId="7479CC6E" w14:textId="77777777" w:rsidR="002D4291" w:rsidRDefault="002D4291" w:rsidP="001236D2">
                      <w:pPr>
                        <w:widowControl w:val="0"/>
                        <w:jc w:val="both"/>
                        <w:rPr>
                          <w:rFonts w:ascii="Tw Cen MT" w:hAnsi="Tw Cen MT"/>
                        </w:rPr>
                      </w:pPr>
                      <w:r>
                        <w:rPr>
                          <w:rFonts w:ascii="Tw Cen MT" w:hAnsi="Tw Cen MT"/>
                          <w:b/>
                        </w:rPr>
                        <w:t>Mismatch of NSTCL and different types of LTCG</w:t>
                      </w:r>
                      <w:r>
                        <w:rPr>
                          <w:rFonts w:ascii="Tw Cen MT" w:hAnsi="Tw Cen MT"/>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half of the gain from the sale of certain small business stock held for more than five years. §§ 1202(a</w:t>
                      </w:r>
                      <w:proofErr w:type="gramStart"/>
                      <w:r>
                        <w:rPr>
                          <w:rFonts w:ascii="Tw Cen MT" w:hAnsi="Tw Cen MT"/>
                        </w:rPr>
                        <w:t>)(</w:t>
                      </w:r>
                      <w:proofErr w:type="gramEnd"/>
                      <w:r>
                        <w:rPr>
                          <w:rFonts w:ascii="Tw Cen MT" w:hAnsi="Tw Cen MT"/>
                        </w:rPr>
                        <w:t>1), 1(h)(4). A “collectible” is essentially any work of art, rug or antique, metal or gem, stamps or certain coins, an alcoholic beverage, and anything else that the Secretary of the Treasury designates. § 408(m</w:t>
                      </w:r>
                      <w:proofErr w:type="gramStart"/>
                      <w:r>
                        <w:rPr>
                          <w:rFonts w:ascii="Tw Cen MT" w:hAnsi="Tw Cen MT"/>
                        </w:rPr>
                        <w:t>)(</w:t>
                      </w:r>
                      <w:proofErr w:type="gramEnd"/>
                      <w:r>
                        <w:rPr>
                          <w:rFonts w:ascii="Tw Cen MT" w:hAnsi="Tw Cen MT"/>
                        </w:rPr>
                        <w:t>2).</w:t>
                      </w:r>
                    </w:p>
                    <w:p w14:paraId="7FA48D85" w14:textId="77777777" w:rsidR="002D4291" w:rsidRDefault="002D4291" w:rsidP="001236D2">
                      <w:pPr>
                        <w:widowControl w:val="0"/>
                        <w:jc w:val="both"/>
                        <w:rPr>
                          <w:rFonts w:ascii="Tw Cen MT" w:hAnsi="Tw Cen MT"/>
                        </w:rPr>
                      </w:pPr>
                    </w:p>
                    <w:p w14:paraId="66D6275E" w14:textId="77777777" w:rsidR="002D4291" w:rsidRDefault="002D4291" w:rsidP="001236D2">
                      <w:pPr>
                        <w:widowControl w:val="0"/>
                        <w:jc w:val="both"/>
                      </w:pPr>
                      <w:r>
                        <w:rPr>
                          <w:rFonts w:ascii="Tw Cen MT" w:hAnsi="Tw Cen MT"/>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Pr>
                          <w:rFonts w:ascii="Tw Cen MT" w:hAnsi="Tw Cen MT"/>
                          <w:i/>
                        </w:rPr>
                        <w:t>See</w:t>
                      </w:r>
                      <w:r>
                        <w:rPr>
                          <w:rFonts w:ascii="Tw Cen MT" w:hAnsi="Tw Cen MT"/>
                        </w:rPr>
                        <w:t xml:space="preserve"> §§ 1(h</w:t>
                      </w:r>
                      <w:proofErr w:type="gramStart"/>
                      <w:r>
                        <w:rPr>
                          <w:rFonts w:ascii="Tw Cen MT" w:hAnsi="Tw Cen MT"/>
                        </w:rPr>
                        <w:t>)(</w:t>
                      </w:r>
                      <w:proofErr w:type="gramEnd"/>
                      <w:r>
                        <w:rPr>
                          <w:rFonts w:ascii="Tw Cen MT" w:hAnsi="Tw Cen MT"/>
                        </w:rPr>
                        <w:t>4)(B)(ii), 1(h)(6)(A)(ii).</w:t>
                      </w:r>
                    </w:p>
                  </w:txbxContent>
                </v:textbox>
                <w10:wrap type="square"/>
              </v:shape>
            </w:pict>
          </mc:Fallback>
        </mc:AlternateContent>
      </w:r>
      <w:r w:rsidR="00CA008D">
        <w:rPr>
          <w:szCs w:val="24"/>
        </w:rPr>
        <w:t>§ </w:t>
      </w:r>
      <w:r w:rsidRPr="00576ED7">
        <w:rPr>
          <w:szCs w:val="24"/>
        </w:rPr>
        <w:t>1016(a)(2).</w:t>
      </w:r>
      <w:r w:rsidR="001236D2" w:rsidRPr="001236D2">
        <w:rPr>
          <w:rFonts w:ascii="Tw Cen MT" w:hAnsi="Tw Cen MT"/>
          <w:b/>
          <w:noProof/>
        </w:rPr>
        <w:t xml:space="preserve"> </w:t>
      </w:r>
    </w:p>
    <w:p w14:paraId="14D815A6" w14:textId="77777777" w:rsidR="00345CA3" w:rsidRDefault="00345CA3" w:rsidP="00A6585D">
      <w:pPr>
        <w:widowControl w:val="0"/>
        <w:jc w:val="both"/>
        <w:rPr>
          <w:szCs w:val="24"/>
        </w:rPr>
      </w:pPr>
    </w:p>
    <w:p w14:paraId="40C32BCA" w14:textId="77777777" w:rsidR="0049128E" w:rsidRDefault="0049128E" w:rsidP="00A6585D">
      <w:pPr>
        <w:widowControl w:val="0"/>
        <w:jc w:val="both"/>
        <w:rPr>
          <w:szCs w:val="24"/>
        </w:rPr>
      </w:pPr>
      <w:r w:rsidRPr="00576ED7">
        <w:rPr>
          <w:szCs w:val="24"/>
        </w:rPr>
        <w:t xml:space="preserve">We learn shortly that the Code treats gain upon the sale of most assets subject to depreciation – and therefore not capital assets, </w:t>
      </w:r>
      <w:r w:rsidR="00CA008D">
        <w:rPr>
          <w:szCs w:val="24"/>
        </w:rPr>
        <w:t>§ </w:t>
      </w:r>
      <w:r w:rsidRPr="00576ED7">
        <w:rPr>
          <w:szCs w:val="24"/>
        </w:rPr>
        <w:t>1222(a)(2) – that taxpayer has held fo</w:t>
      </w:r>
      <w:r w:rsidR="006922B9">
        <w:rPr>
          <w:szCs w:val="24"/>
        </w:rPr>
        <w:t xml:space="preserve">r more than one year as LTCG. </w:t>
      </w:r>
      <w:r w:rsidRPr="00576ED7">
        <w:rPr>
          <w:szCs w:val="24"/>
        </w:rPr>
        <w:t>This would mean that whatever gain taxpayer realizes that is attributable to basis reductions resulting from deductions for depreciation would be subject to a lower rate of tax than the income against which taxpayer claimed those deductions.</w:t>
      </w:r>
      <w:r w:rsidRPr="00576ED7">
        <w:rPr>
          <w:rStyle w:val="FootnoteReference"/>
          <w:szCs w:val="24"/>
        </w:rPr>
        <w:footnoteReference w:id="235"/>
      </w:r>
      <w:r w:rsidR="006922B9">
        <w:rPr>
          <w:szCs w:val="24"/>
        </w:rPr>
        <w:t xml:space="preserve"> </w:t>
      </w:r>
      <w:r w:rsidRPr="00576ED7">
        <w:rPr>
          <w:szCs w:val="24"/>
        </w:rPr>
        <w:t>The Code addresses this mismatch of character of income and deductions through “depreciation recapture” provisions, i.e., §</w:t>
      </w:r>
      <w:r w:rsidR="00CA008D">
        <w:rPr>
          <w:szCs w:val="24"/>
        </w:rPr>
        <w:t>§ </w:t>
      </w:r>
      <w:r w:rsidRPr="00576ED7">
        <w:rPr>
          <w:szCs w:val="24"/>
        </w:rPr>
        <w:t>1245</w:t>
      </w:r>
      <w:r w:rsidRPr="00576ED7">
        <w:rPr>
          <w:rStyle w:val="FootnoteReference"/>
          <w:szCs w:val="24"/>
        </w:rPr>
        <w:footnoteReference w:id="236"/>
      </w:r>
      <w:r w:rsidRPr="00576ED7">
        <w:rPr>
          <w:szCs w:val="24"/>
        </w:rPr>
        <w:t xml:space="preserve"> and 1250.</w:t>
      </w:r>
      <w:r w:rsidRPr="00576ED7">
        <w:rPr>
          <w:rStyle w:val="FootnoteReference"/>
          <w:szCs w:val="24"/>
        </w:rPr>
        <w:footnoteReference w:id="237"/>
      </w:r>
    </w:p>
    <w:p w14:paraId="1A73BDDA" w14:textId="77777777" w:rsidR="00CE1FE8" w:rsidRPr="00576ED7" w:rsidRDefault="00CE1FE8" w:rsidP="00A6585D">
      <w:pPr>
        <w:widowControl w:val="0"/>
        <w:jc w:val="both"/>
        <w:rPr>
          <w:szCs w:val="24"/>
        </w:rPr>
      </w:pPr>
    </w:p>
    <w:p w14:paraId="65470306" w14:textId="77777777" w:rsidR="0049128E" w:rsidRPr="00576ED7" w:rsidRDefault="0049128E" w:rsidP="00A6585D">
      <w:pPr>
        <w:widowControl w:val="0"/>
        <w:jc w:val="both"/>
        <w:rPr>
          <w:szCs w:val="24"/>
        </w:rPr>
      </w:pPr>
    </w:p>
    <w:p w14:paraId="704BEB2C" w14:textId="77777777" w:rsidR="0049128E" w:rsidRPr="00576ED7" w:rsidRDefault="0049128E" w:rsidP="00A6585D">
      <w:pPr>
        <w:widowControl w:val="0"/>
        <w:ind w:left="720"/>
        <w:jc w:val="both"/>
        <w:rPr>
          <w:szCs w:val="24"/>
        </w:rPr>
      </w:pPr>
      <w:r w:rsidRPr="00576ED7">
        <w:rPr>
          <w:i/>
          <w:szCs w:val="24"/>
        </w:rPr>
        <w:t>A.  Section 1245</w:t>
      </w:r>
      <w:r w:rsidRPr="00576ED7">
        <w:rPr>
          <w:szCs w:val="24"/>
        </w:rPr>
        <w:fldChar w:fldCharType="begin"/>
      </w:r>
      <w:r w:rsidRPr="00576ED7">
        <w:rPr>
          <w:i/>
          <w:szCs w:val="24"/>
        </w:rPr>
        <w:instrText xml:space="preserve"> TC \l2 "A.  Section 1245</w:instrText>
      </w:r>
      <w:r w:rsidRPr="00576ED7">
        <w:rPr>
          <w:szCs w:val="24"/>
        </w:rPr>
        <w:fldChar w:fldCharType="end"/>
      </w:r>
    </w:p>
    <w:p w14:paraId="2B89E9B3" w14:textId="77777777" w:rsidR="0049128E" w:rsidRPr="00576ED7" w:rsidRDefault="0049128E" w:rsidP="00A6585D">
      <w:pPr>
        <w:widowControl w:val="0"/>
        <w:jc w:val="both"/>
        <w:rPr>
          <w:szCs w:val="24"/>
        </w:rPr>
      </w:pPr>
    </w:p>
    <w:p w14:paraId="64D75576" w14:textId="77777777" w:rsidR="0049128E" w:rsidRPr="00576ED7" w:rsidRDefault="0049128E" w:rsidP="00A6585D">
      <w:pPr>
        <w:widowControl w:val="0"/>
        <w:jc w:val="both"/>
        <w:rPr>
          <w:szCs w:val="24"/>
        </w:rPr>
      </w:pPr>
      <w:r w:rsidRPr="00576ED7">
        <w:rPr>
          <w:szCs w:val="24"/>
        </w:rPr>
        <w:t xml:space="preserve">Section 1245 provides that a taxpayer realizes </w:t>
      </w:r>
      <w:r w:rsidRPr="00576ED7">
        <w:rPr>
          <w:i/>
          <w:szCs w:val="24"/>
        </w:rPr>
        <w:t>ordinary income</w:t>
      </w:r>
      <w:r w:rsidRPr="00576ED7">
        <w:rPr>
          <w:szCs w:val="24"/>
        </w:rPr>
        <w:t xml:space="preserve"> upon a disposition</w:t>
      </w:r>
      <w:r w:rsidRPr="00576ED7">
        <w:rPr>
          <w:rStyle w:val="FootnoteReference"/>
          <w:szCs w:val="24"/>
        </w:rPr>
        <w:footnoteReference w:id="238"/>
      </w:r>
      <w:r w:rsidRPr="00576ED7">
        <w:rPr>
          <w:szCs w:val="24"/>
        </w:rPr>
        <w:t xml:space="preserve"> of “section 1245 property” to be measured by subtracting its adjusted basis from the lesser of </w:t>
      </w:r>
      <w:r w:rsidRPr="00576ED7">
        <w:rPr>
          <w:szCs w:val="24"/>
        </w:rPr>
        <w:lastRenderedPageBreak/>
        <w:t>the property’s “recomputed basis” or the amount realized.</w:t>
      </w:r>
      <w:r w:rsidRPr="00576ED7">
        <w:rPr>
          <w:rStyle w:val="FootnoteReference"/>
          <w:szCs w:val="24"/>
        </w:rPr>
        <w:footnoteReference w:id="239"/>
      </w:r>
      <w:r w:rsidRPr="00576ED7">
        <w:rPr>
          <w:szCs w:val="24"/>
        </w:rPr>
        <w:t xml:space="preserve">  </w:t>
      </w:r>
      <w:r w:rsidR="00CA008D">
        <w:rPr>
          <w:szCs w:val="24"/>
        </w:rPr>
        <w:t>§ </w:t>
      </w:r>
      <w:r w:rsidRPr="00576ED7">
        <w:rPr>
          <w:szCs w:val="24"/>
        </w:rPr>
        <w:t>1245(a)(1).</w:t>
      </w:r>
    </w:p>
    <w:p w14:paraId="33F67D1D" w14:textId="77777777" w:rsidR="0049128E" w:rsidRPr="00576ED7" w:rsidRDefault="0049128E" w:rsidP="00A6585D">
      <w:pPr>
        <w:widowControl w:val="0"/>
        <w:ind w:left="720"/>
        <w:jc w:val="both"/>
        <w:rPr>
          <w:szCs w:val="24"/>
        </w:rPr>
      </w:pPr>
      <w:r w:rsidRPr="00576ED7">
        <w:rPr>
          <w:szCs w:val="24"/>
        </w:rPr>
        <w:t xml:space="preserve">•A property’s “recomputed basis” is its adjusted basis plus all “adjustments reflected in such adjusted basis on account of deductions (whether in respect of the same or other property) allowed or allowable to the taxpayer or to any other person for depreciation or amortization.” </w:t>
      </w:r>
      <w:r w:rsidR="00CA008D">
        <w:rPr>
          <w:szCs w:val="24"/>
        </w:rPr>
        <w:t>§ </w:t>
      </w:r>
      <w:r w:rsidRPr="00576ED7">
        <w:rPr>
          <w:szCs w:val="24"/>
        </w:rPr>
        <w:t>1245(a)(2)(A).</w:t>
      </w:r>
    </w:p>
    <w:p w14:paraId="122A94EF" w14:textId="77777777" w:rsidR="0049128E" w:rsidRPr="00576ED7" w:rsidRDefault="0049128E" w:rsidP="00A6585D">
      <w:pPr>
        <w:widowControl w:val="0"/>
        <w:ind w:left="1440"/>
        <w:jc w:val="both"/>
        <w:rPr>
          <w:szCs w:val="24"/>
        </w:rPr>
      </w:pPr>
      <w:r w:rsidRPr="00576ED7">
        <w:rPr>
          <w:szCs w:val="24"/>
        </w:rPr>
        <w:t xml:space="preserve">•Taxpayer may establish “by adequate records or other sufficient evidence” that the amount allowed for depreciation or amortization was less than the amount allowable. </w:t>
      </w:r>
      <w:r w:rsidR="00CA008D">
        <w:rPr>
          <w:szCs w:val="24"/>
        </w:rPr>
        <w:t>§ </w:t>
      </w:r>
      <w:r w:rsidRPr="00576ED7">
        <w:rPr>
          <w:szCs w:val="24"/>
        </w:rPr>
        <w:t>1245(a)(2)(B).</w:t>
      </w:r>
    </w:p>
    <w:p w14:paraId="06A04EAC" w14:textId="77777777" w:rsidR="0049128E" w:rsidRPr="00576ED7" w:rsidRDefault="0049128E" w:rsidP="00A6585D">
      <w:pPr>
        <w:widowControl w:val="0"/>
        <w:ind w:left="1440"/>
        <w:jc w:val="both"/>
        <w:rPr>
          <w:szCs w:val="24"/>
        </w:rPr>
      </w:pPr>
      <w:r w:rsidRPr="00576ED7">
        <w:rPr>
          <w:szCs w:val="24"/>
        </w:rPr>
        <w:t xml:space="preserve">•Deductions allowed by provisions other than </w:t>
      </w:r>
      <w:r w:rsidR="00CA008D">
        <w:rPr>
          <w:szCs w:val="24"/>
        </w:rPr>
        <w:t>§ </w:t>
      </w:r>
      <w:r w:rsidRPr="00576ED7">
        <w:rPr>
          <w:szCs w:val="24"/>
        </w:rPr>
        <w:t xml:space="preserve">167 and </w:t>
      </w:r>
      <w:r w:rsidR="00CA008D">
        <w:rPr>
          <w:szCs w:val="24"/>
        </w:rPr>
        <w:t>§ </w:t>
      </w:r>
      <w:r w:rsidRPr="00576ED7">
        <w:rPr>
          <w:szCs w:val="24"/>
        </w:rPr>
        <w:t xml:space="preserve">168 – notably expensing provisions that reduce taxpayer’s basis in the property – are also considered to be “amortization,” </w:t>
      </w:r>
      <w:r w:rsidR="00CA008D">
        <w:rPr>
          <w:szCs w:val="24"/>
        </w:rPr>
        <w:t>§ </w:t>
      </w:r>
      <w:r w:rsidRPr="00576ED7">
        <w:rPr>
          <w:szCs w:val="24"/>
        </w:rPr>
        <w:t>1245(a)(2)(C), and so become a part of the property’s “recomputed basis.”</w:t>
      </w:r>
    </w:p>
    <w:p w14:paraId="4EF6D8A7" w14:textId="77777777" w:rsidR="0049128E" w:rsidRPr="00576ED7" w:rsidRDefault="0049128E" w:rsidP="00A6585D">
      <w:pPr>
        <w:widowControl w:val="0"/>
        <w:jc w:val="both"/>
        <w:rPr>
          <w:szCs w:val="24"/>
        </w:rPr>
      </w:pPr>
    </w:p>
    <w:p w14:paraId="6EE25309" w14:textId="77777777" w:rsidR="0049128E" w:rsidRPr="00576ED7" w:rsidRDefault="0049128E" w:rsidP="00A6585D">
      <w:pPr>
        <w:widowControl w:val="0"/>
        <w:jc w:val="both"/>
        <w:rPr>
          <w:szCs w:val="24"/>
        </w:rPr>
      </w:pPr>
      <w:r w:rsidRPr="00576ED7">
        <w:rPr>
          <w:szCs w:val="24"/>
        </w:rPr>
        <w:t xml:space="preserve">“Section 1245 property” is property that is subject to an allowance for depreciation under </w:t>
      </w:r>
      <w:r w:rsidR="00CA008D">
        <w:rPr>
          <w:szCs w:val="24"/>
        </w:rPr>
        <w:t>§ </w:t>
      </w:r>
      <w:r w:rsidRPr="00576ED7">
        <w:rPr>
          <w:szCs w:val="24"/>
        </w:rPr>
        <w:t xml:space="preserve">167 (which of course includes </w:t>
      </w:r>
      <w:r w:rsidR="00CA008D">
        <w:rPr>
          <w:szCs w:val="24"/>
        </w:rPr>
        <w:t>§ </w:t>
      </w:r>
      <w:r w:rsidRPr="00576ED7">
        <w:rPr>
          <w:szCs w:val="24"/>
        </w:rPr>
        <w:t xml:space="preserve">168) and is – </w:t>
      </w:r>
    </w:p>
    <w:p w14:paraId="7B986E56" w14:textId="77777777" w:rsidR="0049128E" w:rsidRPr="00576ED7" w:rsidRDefault="0049128E" w:rsidP="00A6585D">
      <w:pPr>
        <w:widowControl w:val="0"/>
        <w:ind w:left="720"/>
        <w:jc w:val="both"/>
        <w:rPr>
          <w:szCs w:val="24"/>
        </w:rPr>
      </w:pPr>
      <w:r w:rsidRPr="00576ED7">
        <w:rPr>
          <w:szCs w:val="24"/>
        </w:rPr>
        <w:t xml:space="preserve">•personal property, </w:t>
      </w:r>
      <w:r w:rsidR="00CA008D">
        <w:rPr>
          <w:szCs w:val="24"/>
        </w:rPr>
        <w:t>§ </w:t>
      </w:r>
      <w:r w:rsidRPr="00576ED7">
        <w:rPr>
          <w:szCs w:val="24"/>
        </w:rPr>
        <w:t>1245(a)(3)(A),</w:t>
      </w:r>
    </w:p>
    <w:p w14:paraId="21CDD301" w14:textId="77777777" w:rsidR="0049128E" w:rsidRPr="00576ED7" w:rsidRDefault="0049128E" w:rsidP="00A6585D">
      <w:pPr>
        <w:widowControl w:val="0"/>
        <w:ind w:left="720"/>
        <w:jc w:val="both"/>
        <w:rPr>
          <w:szCs w:val="24"/>
        </w:rPr>
      </w:pPr>
      <w:r w:rsidRPr="00576ED7">
        <w:rPr>
          <w:szCs w:val="24"/>
        </w:rPr>
        <w:t xml:space="preserve">•other tangible property – not including a building or structural components – that was used as an “integral part of manufacturing, production, or extraction or of furnishing transportation, communications, electrical energy, gas, water, or sewage disposal services,” </w:t>
      </w:r>
      <w:r w:rsidR="00CA008D">
        <w:rPr>
          <w:szCs w:val="24"/>
        </w:rPr>
        <w:t>§ </w:t>
      </w:r>
      <w:r w:rsidRPr="00576ED7">
        <w:rPr>
          <w:szCs w:val="24"/>
        </w:rPr>
        <w:t xml:space="preserve">1245(a)(3)(B)(i), that constituted a research facility in connection with these activities, </w:t>
      </w:r>
      <w:r w:rsidR="00CA008D">
        <w:rPr>
          <w:szCs w:val="24"/>
        </w:rPr>
        <w:t>§ </w:t>
      </w:r>
      <w:r w:rsidRPr="00576ED7">
        <w:rPr>
          <w:szCs w:val="24"/>
        </w:rPr>
        <w:t xml:space="preserve">1245(a)(3)(B)(ii), or that constituted a facility used in connection with such activities for the bulk storage of fungible commodities, </w:t>
      </w:r>
      <w:r w:rsidR="00CA008D">
        <w:rPr>
          <w:szCs w:val="24"/>
        </w:rPr>
        <w:t>§ </w:t>
      </w:r>
      <w:r w:rsidRPr="00576ED7">
        <w:rPr>
          <w:szCs w:val="24"/>
        </w:rPr>
        <w:t>1245(a)(3)(B)(iii),</w:t>
      </w:r>
    </w:p>
    <w:p w14:paraId="70248748" w14:textId="77777777" w:rsidR="0049128E" w:rsidRPr="00576ED7" w:rsidRDefault="0049128E" w:rsidP="00A6585D">
      <w:pPr>
        <w:widowControl w:val="0"/>
        <w:ind w:left="720"/>
        <w:jc w:val="both"/>
        <w:rPr>
          <w:szCs w:val="24"/>
        </w:rPr>
      </w:pPr>
      <w:r w:rsidRPr="00576ED7">
        <w:rPr>
          <w:szCs w:val="24"/>
        </w:rPr>
        <w:t xml:space="preserve">•real property subject to depreciation </w:t>
      </w:r>
      <w:r w:rsidRPr="00576ED7">
        <w:rPr>
          <w:i/>
          <w:szCs w:val="24"/>
        </w:rPr>
        <w:t>and</w:t>
      </w:r>
      <w:r w:rsidRPr="00576ED7">
        <w:rPr>
          <w:szCs w:val="24"/>
        </w:rPr>
        <w:t xml:space="preserve"> whose basis reflects the benefit of certain special or rapid depreciation provisions, </w:t>
      </w:r>
      <w:r w:rsidR="00CA008D">
        <w:rPr>
          <w:szCs w:val="24"/>
        </w:rPr>
        <w:t>§ </w:t>
      </w:r>
      <w:r w:rsidRPr="00576ED7">
        <w:rPr>
          <w:szCs w:val="24"/>
        </w:rPr>
        <w:t>1245(a)(3)(C),</w:t>
      </w:r>
    </w:p>
    <w:p w14:paraId="4466BEA8" w14:textId="77777777" w:rsidR="0049128E" w:rsidRPr="00576ED7" w:rsidRDefault="0049128E" w:rsidP="00A6585D">
      <w:pPr>
        <w:widowControl w:val="0"/>
        <w:ind w:left="720"/>
        <w:jc w:val="both"/>
        <w:rPr>
          <w:szCs w:val="24"/>
        </w:rPr>
      </w:pPr>
      <w:r w:rsidRPr="00576ED7">
        <w:rPr>
          <w:szCs w:val="24"/>
        </w:rPr>
        <w:t xml:space="preserve">•a “single purpose agricultural or horticultural structure,” </w:t>
      </w:r>
      <w:r w:rsidR="00CA008D">
        <w:rPr>
          <w:szCs w:val="24"/>
        </w:rPr>
        <w:t>§ </w:t>
      </w:r>
      <w:r w:rsidRPr="00576ED7">
        <w:rPr>
          <w:szCs w:val="24"/>
        </w:rPr>
        <w:t>1245(a)(3)(D),</w:t>
      </w:r>
    </w:p>
    <w:p w14:paraId="34AD0348" w14:textId="77777777" w:rsidR="0049128E" w:rsidRPr="00576ED7" w:rsidRDefault="0049128E" w:rsidP="00A6585D">
      <w:pPr>
        <w:widowControl w:val="0"/>
        <w:ind w:left="720"/>
        <w:jc w:val="both"/>
        <w:rPr>
          <w:szCs w:val="24"/>
        </w:rPr>
      </w:pPr>
      <w:r w:rsidRPr="00576ED7">
        <w:rPr>
          <w:szCs w:val="24"/>
        </w:rPr>
        <w:t xml:space="preserve">•a “storage facility (not including a building or its structural components) used in connection with the distribution of petroleum” products, </w:t>
      </w:r>
      <w:r w:rsidR="00CA008D">
        <w:rPr>
          <w:szCs w:val="24"/>
        </w:rPr>
        <w:t>§ </w:t>
      </w:r>
      <w:r w:rsidRPr="00576ED7">
        <w:rPr>
          <w:szCs w:val="24"/>
        </w:rPr>
        <w:t>1245(a)(3)(E), or</w:t>
      </w:r>
    </w:p>
    <w:p w14:paraId="6C63A93C" w14:textId="77777777" w:rsidR="0049128E" w:rsidRPr="00576ED7" w:rsidRDefault="0049128E" w:rsidP="004A4DFC">
      <w:pPr>
        <w:widowControl w:val="0"/>
        <w:ind w:left="720"/>
        <w:jc w:val="both"/>
        <w:rPr>
          <w:szCs w:val="24"/>
        </w:rPr>
      </w:pPr>
      <w:r w:rsidRPr="00576ED7">
        <w:rPr>
          <w:szCs w:val="24"/>
        </w:rPr>
        <w:t xml:space="preserve">•a “railroad grading or tunnel bore,” </w:t>
      </w:r>
      <w:r w:rsidR="00CA008D">
        <w:rPr>
          <w:szCs w:val="24"/>
        </w:rPr>
        <w:t>§ </w:t>
      </w:r>
      <w:r w:rsidRPr="00576ED7">
        <w:rPr>
          <w:szCs w:val="24"/>
        </w:rPr>
        <w:t>1245(a)(3)(F).</w:t>
      </w:r>
    </w:p>
    <w:p w14:paraId="466058F5" w14:textId="77777777" w:rsidR="0049128E" w:rsidRPr="00576ED7" w:rsidRDefault="0049128E" w:rsidP="00A6585D">
      <w:pPr>
        <w:widowControl w:val="0"/>
        <w:jc w:val="both"/>
        <w:rPr>
          <w:szCs w:val="24"/>
        </w:rPr>
      </w:pPr>
    </w:p>
    <w:p w14:paraId="79419A13" w14:textId="77777777" w:rsidR="0049128E" w:rsidRPr="00576ED7" w:rsidRDefault="0049128E" w:rsidP="00A6585D">
      <w:pPr>
        <w:widowControl w:val="0"/>
        <w:jc w:val="both"/>
        <w:rPr>
          <w:szCs w:val="24"/>
        </w:rPr>
      </w:pPr>
      <w:r w:rsidRPr="00576ED7">
        <w:rPr>
          <w:i/>
          <w:szCs w:val="24"/>
        </w:rPr>
        <w:t>Example</w:t>
      </w:r>
      <w:r w:rsidRPr="00576ED7">
        <w:rPr>
          <w:szCs w:val="24"/>
        </w:rPr>
        <w:t>:</w:t>
      </w:r>
    </w:p>
    <w:p w14:paraId="64C0BA65" w14:textId="77777777" w:rsidR="0049128E" w:rsidRPr="00576ED7" w:rsidRDefault="0049128E" w:rsidP="00A6585D">
      <w:pPr>
        <w:widowControl w:val="0"/>
        <w:jc w:val="both"/>
        <w:rPr>
          <w:szCs w:val="24"/>
        </w:rPr>
      </w:pPr>
      <w:r w:rsidRPr="00576ED7">
        <w:rPr>
          <w:szCs w:val="24"/>
        </w:rPr>
        <w:t>•Taxpayer is a professional violinist who plays the violin for</w:t>
      </w:r>
      <w:r w:rsidR="00686000">
        <w:rPr>
          <w:szCs w:val="24"/>
        </w:rPr>
        <w:t xml:space="preserve"> the local symphony </w:t>
      </w:r>
      <w:r w:rsidR="00686000">
        <w:rPr>
          <w:szCs w:val="24"/>
        </w:rPr>
        <w:lastRenderedPageBreak/>
        <w:t xml:space="preserve">orchestra. </w:t>
      </w:r>
      <w:r w:rsidRPr="00576ED7">
        <w:rPr>
          <w:szCs w:val="24"/>
        </w:rPr>
        <w:t>She purchased a violin bow for $100,000 in May 201</w:t>
      </w:r>
      <w:r w:rsidR="004A4DFC">
        <w:rPr>
          <w:szCs w:val="24"/>
        </w:rPr>
        <w:t>7</w:t>
      </w:r>
      <w:r w:rsidR="00686000">
        <w:rPr>
          <w:szCs w:val="24"/>
        </w:rPr>
        <w:t xml:space="preserve">. </w:t>
      </w:r>
      <w:r w:rsidRPr="00576ED7">
        <w:rPr>
          <w:szCs w:val="24"/>
        </w:rPr>
        <w:t xml:space="preserve">Treat a </w:t>
      </w:r>
      <w:r w:rsidR="006922B9">
        <w:rPr>
          <w:szCs w:val="24"/>
        </w:rPr>
        <w:t xml:space="preserve">violin bow as 7-year property. </w:t>
      </w:r>
      <w:r w:rsidRPr="00576ED7">
        <w:rPr>
          <w:szCs w:val="24"/>
        </w:rPr>
        <w:t>In January 201</w:t>
      </w:r>
      <w:r w:rsidR="004A4DFC">
        <w:rPr>
          <w:szCs w:val="24"/>
        </w:rPr>
        <w:t>9</w:t>
      </w:r>
      <w:r w:rsidRPr="00576ED7">
        <w:rPr>
          <w:szCs w:val="24"/>
        </w:rPr>
        <w:t>, sh</w:t>
      </w:r>
      <w:r w:rsidR="00686000">
        <w:rPr>
          <w:szCs w:val="24"/>
        </w:rPr>
        <w:t>e sold the bow for $110,000</w:t>
      </w:r>
      <w:r w:rsidR="004A4DFC">
        <w:rPr>
          <w:szCs w:val="24"/>
        </w:rPr>
        <w:t>, its fmv</w:t>
      </w:r>
      <w:r w:rsidR="00686000">
        <w:rPr>
          <w:szCs w:val="24"/>
        </w:rPr>
        <w:t xml:space="preserve">. </w:t>
      </w:r>
      <w:r w:rsidRPr="00576ED7">
        <w:rPr>
          <w:szCs w:val="24"/>
        </w:rPr>
        <w:t>What is the taxable gain on which taxpayer must pay tax and what is the character of that gain?</w:t>
      </w:r>
    </w:p>
    <w:p w14:paraId="50BB9952" w14:textId="77777777" w:rsidR="0049128E" w:rsidRPr="00576ED7" w:rsidRDefault="0049128E" w:rsidP="00A6585D">
      <w:pPr>
        <w:widowControl w:val="0"/>
        <w:ind w:left="720"/>
        <w:jc w:val="both"/>
        <w:rPr>
          <w:szCs w:val="24"/>
        </w:rPr>
      </w:pPr>
      <w:r w:rsidRPr="00576ED7">
        <w:rPr>
          <w:szCs w:val="24"/>
        </w:rPr>
        <w:t xml:space="preserve">•Taxpayer will deduct a </w:t>
      </w:r>
      <w:r w:rsidR="004A4DFC">
        <w:rPr>
          <w:szCs w:val="24"/>
        </w:rPr>
        <w:t xml:space="preserve">cost recovery </w:t>
      </w:r>
      <w:r w:rsidRPr="00576ED7">
        <w:rPr>
          <w:szCs w:val="24"/>
        </w:rPr>
        <w:t xml:space="preserve">allowance under </w:t>
      </w:r>
      <w:r w:rsidR="00CA008D">
        <w:rPr>
          <w:szCs w:val="24"/>
        </w:rPr>
        <w:t>§ </w:t>
      </w:r>
      <w:r w:rsidR="00686000">
        <w:rPr>
          <w:szCs w:val="24"/>
        </w:rPr>
        <w:t xml:space="preserve">168. </w:t>
      </w:r>
      <w:r w:rsidRPr="00576ED7">
        <w:rPr>
          <w:szCs w:val="24"/>
        </w:rPr>
        <w:t>She will apply the half-year convention to both the year in which she placed the bow in</w:t>
      </w:r>
      <w:r w:rsidR="00686000">
        <w:rPr>
          <w:szCs w:val="24"/>
        </w:rPr>
        <w:t xml:space="preserve"> service and the year of sale. </w:t>
      </w:r>
      <w:r w:rsidR="00CA008D">
        <w:rPr>
          <w:szCs w:val="24"/>
        </w:rPr>
        <w:t>§ </w:t>
      </w:r>
      <w:r w:rsidRPr="00576ED7">
        <w:rPr>
          <w:szCs w:val="24"/>
        </w:rPr>
        <w:t>168(d)(4).</w:t>
      </w:r>
    </w:p>
    <w:p w14:paraId="47F5B674" w14:textId="6C3A3AC8" w:rsidR="0049128E" w:rsidRPr="00576ED7" w:rsidRDefault="0049128E" w:rsidP="00A6585D">
      <w:pPr>
        <w:widowControl w:val="0"/>
        <w:ind w:left="1440"/>
        <w:jc w:val="both"/>
        <w:rPr>
          <w:szCs w:val="24"/>
        </w:rPr>
      </w:pPr>
      <w:r w:rsidRPr="00576ED7">
        <w:rPr>
          <w:szCs w:val="24"/>
        </w:rPr>
        <w:t>•Go to the tab</w:t>
      </w:r>
      <w:r w:rsidR="00686000">
        <w:rPr>
          <w:szCs w:val="24"/>
        </w:rPr>
        <w:t xml:space="preserve">les at the front of your Code. </w:t>
      </w:r>
      <w:r w:rsidRPr="00576ED7">
        <w:rPr>
          <w:szCs w:val="24"/>
        </w:rPr>
        <w:t>In 201</w:t>
      </w:r>
      <w:r w:rsidR="004A4DFC">
        <w:rPr>
          <w:szCs w:val="24"/>
        </w:rPr>
        <w:t>7</w:t>
      </w:r>
      <w:r w:rsidRPr="00576ED7">
        <w:rPr>
          <w:szCs w:val="24"/>
        </w:rPr>
        <w:t>, she will deduct 1</w:t>
      </w:r>
      <w:r w:rsidR="006922B9">
        <w:rPr>
          <w:szCs w:val="24"/>
        </w:rPr>
        <w:t xml:space="preserve">4.29% of $100,000, or $14,290. </w:t>
      </w:r>
      <w:r w:rsidRPr="00576ED7">
        <w:rPr>
          <w:szCs w:val="24"/>
        </w:rPr>
        <w:t>In 201</w:t>
      </w:r>
      <w:r w:rsidR="004A4DFC">
        <w:rPr>
          <w:szCs w:val="24"/>
        </w:rPr>
        <w:t>8</w:t>
      </w:r>
      <w:r w:rsidRPr="00576ED7">
        <w:rPr>
          <w:szCs w:val="24"/>
        </w:rPr>
        <w:t xml:space="preserve"> she will deduct 24.49% of $100,000, or $24,490</w:t>
      </w:r>
      <w:r w:rsidR="00181946" w:rsidRPr="00576ED7">
        <w:rPr>
          <w:szCs w:val="24"/>
        </w:rPr>
        <w:t xml:space="preserve">. </w:t>
      </w:r>
      <w:r w:rsidRPr="00576ED7">
        <w:rPr>
          <w:szCs w:val="24"/>
        </w:rPr>
        <w:t>In 201</w:t>
      </w:r>
      <w:r w:rsidR="004A4DFC">
        <w:rPr>
          <w:szCs w:val="24"/>
        </w:rPr>
        <w:t>9</w:t>
      </w:r>
      <w:r w:rsidRPr="00576ED7">
        <w:rPr>
          <w:szCs w:val="24"/>
        </w:rPr>
        <w:t>, she will deduct half of 17.49% of $100,000, or $8745.</w:t>
      </w:r>
    </w:p>
    <w:p w14:paraId="38656DE9" w14:textId="77777777" w:rsidR="0049128E" w:rsidRPr="00576ED7" w:rsidRDefault="0049128E" w:rsidP="00A6585D">
      <w:pPr>
        <w:widowControl w:val="0"/>
        <w:ind w:left="1440"/>
        <w:jc w:val="both"/>
        <w:rPr>
          <w:szCs w:val="24"/>
        </w:rPr>
      </w:pPr>
      <w:r w:rsidRPr="00576ED7">
        <w:rPr>
          <w:szCs w:val="24"/>
        </w:rPr>
        <w:t>•Taxpayer’s remaining basis in the violin bow is $52,475.</w:t>
      </w:r>
    </w:p>
    <w:p w14:paraId="26366175" w14:textId="16BBF054" w:rsidR="0049128E" w:rsidRPr="00576ED7" w:rsidRDefault="0049128E" w:rsidP="00A6585D">
      <w:pPr>
        <w:widowControl w:val="0"/>
        <w:ind w:left="1440"/>
        <w:jc w:val="both"/>
        <w:rPr>
          <w:szCs w:val="24"/>
        </w:rPr>
      </w:pPr>
      <w:r w:rsidRPr="00576ED7">
        <w:rPr>
          <w:szCs w:val="24"/>
        </w:rPr>
        <w:t xml:space="preserve">•Taxpayer’s “recomputed basis” is $100,000. It is </w:t>
      </w:r>
      <w:r w:rsidR="006922B9">
        <w:rPr>
          <w:szCs w:val="24"/>
        </w:rPr>
        <w:t xml:space="preserve">less than the </w:t>
      </w:r>
      <w:r w:rsidR="004A4DFC">
        <w:rPr>
          <w:szCs w:val="24"/>
        </w:rPr>
        <w:t>fmv of the bow</w:t>
      </w:r>
      <w:r w:rsidR="00181946">
        <w:rPr>
          <w:szCs w:val="24"/>
        </w:rPr>
        <w:t xml:space="preserve">. </w:t>
      </w:r>
      <w:r w:rsidRPr="00576ED7">
        <w:rPr>
          <w:szCs w:val="24"/>
        </w:rPr>
        <w:t>Hence, taxpayer has depreciatio</w:t>
      </w:r>
      <w:r w:rsidR="006922B9">
        <w:rPr>
          <w:szCs w:val="24"/>
        </w:rPr>
        <w:t xml:space="preserve">n recapture income of $47,525. </w:t>
      </w:r>
      <w:r w:rsidRPr="00576ED7">
        <w:rPr>
          <w:szCs w:val="24"/>
        </w:rPr>
        <w:t xml:space="preserve">This is </w:t>
      </w:r>
      <w:r w:rsidRPr="00517EF3">
        <w:rPr>
          <w:i/>
          <w:szCs w:val="24"/>
        </w:rPr>
        <w:t>ordinary income</w:t>
      </w:r>
      <w:r w:rsidR="006922B9">
        <w:rPr>
          <w:szCs w:val="24"/>
        </w:rPr>
        <w:t xml:space="preserve">. </w:t>
      </w:r>
      <w:r w:rsidRPr="00576ED7">
        <w:rPr>
          <w:szCs w:val="24"/>
        </w:rPr>
        <w:t xml:space="preserve">The balance of taxpayer’s gain (i.e., $10,000) is </w:t>
      </w:r>
      <w:r w:rsidR="00CA008D">
        <w:rPr>
          <w:szCs w:val="24"/>
        </w:rPr>
        <w:t>§ </w:t>
      </w:r>
      <w:r w:rsidRPr="00576ED7">
        <w:rPr>
          <w:szCs w:val="24"/>
        </w:rPr>
        <w:t>1231 gain,</w:t>
      </w:r>
      <w:r w:rsidR="004A4DFC">
        <w:rPr>
          <w:szCs w:val="24"/>
        </w:rPr>
        <w:t xml:space="preserve"> </w:t>
      </w:r>
      <w:r w:rsidR="004A4DFC">
        <w:rPr>
          <w:i/>
          <w:szCs w:val="24"/>
        </w:rPr>
        <w:t>infra</w:t>
      </w:r>
      <w:r w:rsidR="004A4DFC">
        <w:rPr>
          <w:szCs w:val="24"/>
        </w:rPr>
        <w:t>,</w:t>
      </w:r>
      <w:r w:rsidRPr="00576ED7">
        <w:rPr>
          <w:szCs w:val="24"/>
        </w:rPr>
        <w:t xml:space="preserve"> which will be subject to tax as if it were long term capital gain.</w:t>
      </w:r>
    </w:p>
    <w:p w14:paraId="0F4588DE" w14:textId="77777777" w:rsidR="0049128E" w:rsidRPr="00576ED7" w:rsidRDefault="0049128E" w:rsidP="00A6585D">
      <w:pPr>
        <w:widowControl w:val="0"/>
        <w:jc w:val="both"/>
        <w:rPr>
          <w:szCs w:val="24"/>
        </w:rPr>
      </w:pPr>
    </w:p>
    <w:p w14:paraId="79A06B6F" w14:textId="77777777" w:rsidR="0049128E" w:rsidRPr="00576ED7" w:rsidRDefault="0049128E" w:rsidP="00A6585D">
      <w:pPr>
        <w:widowControl w:val="0"/>
        <w:jc w:val="both"/>
        <w:rPr>
          <w:szCs w:val="24"/>
        </w:rPr>
      </w:pPr>
      <w:r w:rsidRPr="00576ED7">
        <w:rPr>
          <w:szCs w:val="24"/>
        </w:rPr>
        <w:t xml:space="preserve">•Suppose that taxpayer sold the violin bow for </w:t>
      </w:r>
      <w:r w:rsidR="004A4DFC">
        <w:rPr>
          <w:szCs w:val="24"/>
        </w:rPr>
        <w:t xml:space="preserve">its fmv of </w:t>
      </w:r>
      <w:r w:rsidRPr="00576ED7">
        <w:rPr>
          <w:szCs w:val="24"/>
        </w:rPr>
        <w:t>$90,000.</w:t>
      </w:r>
    </w:p>
    <w:p w14:paraId="1A4689C5" w14:textId="77777777" w:rsidR="0049128E" w:rsidRPr="00576ED7" w:rsidRDefault="0049128E" w:rsidP="00A6585D">
      <w:pPr>
        <w:widowControl w:val="0"/>
        <w:ind w:left="720"/>
        <w:jc w:val="both"/>
        <w:rPr>
          <w:szCs w:val="24"/>
        </w:rPr>
      </w:pPr>
      <w:r w:rsidRPr="00576ED7">
        <w:rPr>
          <w:szCs w:val="24"/>
        </w:rPr>
        <w:t xml:space="preserve">•Now the </w:t>
      </w:r>
      <w:r w:rsidR="004A4DFC">
        <w:rPr>
          <w:szCs w:val="24"/>
        </w:rPr>
        <w:t xml:space="preserve">fmv of the bow </w:t>
      </w:r>
      <w:r w:rsidRPr="00576ED7">
        <w:rPr>
          <w:szCs w:val="24"/>
        </w:rPr>
        <w:t>is less than taxpayer’s recomputed basis.</w:t>
      </w:r>
    </w:p>
    <w:p w14:paraId="1F201B91" w14:textId="77777777" w:rsidR="0049128E" w:rsidRPr="00576ED7" w:rsidRDefault="0049128E" w:rsidP="00A6585D">
      <w:pPr>
        <w:widowControl w:val="0"/>
        <w:ind w:left="720"/>
        <w:jc w:val="both"/>
        <w:rPr>
          <w:szCs w:val="24"/>
        </w:rPr>
      </w:pPr>
      <w:r w:rsidRPr="00576ED7">
        <w:rPr>
          <w:szCs w:val="24"/>
        </w:rPr>
        <w:t>•Hence, taxpayer’s depreciatio</w:t>
      </w:r>
      <w:r w:rsidR="00686000">
        <w:rPr>
          <w:szCs w:val="24"/>
        </w:rPr>
        <w:t xml:space="preserve">n recapture income is $37,525. </w:t>
      </w:r>
      <w:r w:rsidRPr="00576ED7">
        <w:rPr>
          <w:szCs w:val="24"/>
        </w:rPr>
        <w:t xml:space="preserve">This income is subject to tax as </w:t>
      </w:r>
      <w:r w:rsidRPr="00517EF3">
        <w:rPr>
          <w:i/>
          <w:szCs w:val="24"/>
        </w:rPr>
        <w:t>ordinary income</w:t>
      </w:r>
      <w:r w:rsidRPr="00576ED7">
        <w:rPr>
          <w:szCs w:val="24"/>
        </w:rPr>
        <w:t>.</w:t>
      </w:r>
    </w:p>
    <w:p w14:paraId="2DCE4AB7" w14:textId="77777777" w:rsidR="0049128E" w:rsidRPr="00576ED7" w:rsidRDefault="0049128E" w:rsidP="00A6585D">
      <w:pPr>
        <w:widowControl w:val="0"/>
        <w:jc w:val="both"/>
        <w:rPr>
          <w:szCs w:val="24"/>
        </w:rPr>
      </w:pPr>
    </w:p>
    <w:p w14:paraId="5E151B6E" w14:textId="77777777" w:rsidR="0049128E" w:rsidRPr="00576ED7" w:rsidRDefault="0049128E" w:rsidP="00A6585D">
      <w:pPr>
        <w:widowControl w:val="0"/>
        <w:jc w:val="both"/>
        <w:rPr>
          <w:szCs w:val="24"/>
        </w:rPr>
      </w:pPr>
      <w:r w:rsidRPr="00576ED7">
        <w:rPr>
          <w:szCs w:val="24"/>
        </w:rPr>
        <w:t>Section 1245 provides specific rules governing certain dispositions.</w:t>
      </w:r>
    </w:p>
    <w:p w14:paraId="6ACA39B4" w14:textId="77777777" w:rsidR="0049128E" w:rsidRPr="00576ED7" w:rsidRDefault="0049128E" w:rsidP="00A6585D">
      <w:pPr>
        <w:widowControl w:val="0"/>
        <w:ind w:left="720"/>
        <w:jc w:val="both"/>
        <w:rPr>
          <w:szCs w:val="24"/>
        </w:rPr>
      </w:pPr>
      <w:r w:rsidRPr="00576ED7">
        <w:rPr>
          <w:szCs w:val="24"/>
        </w:rPr>
        <w:t>•Section 1245 does not a</w:t>
      </w:r>
      <w:r w:rsidR="006922B9">
        <w:rPr>
          <w:szCs w:val="24"/>
        </w:rPr>
        <w:t xml:space="preserve">pply to a disposition by gift. </w:t>
      </w:r>
      <w:r w:rsidR="00CA008D">
        <w:rPr>
          <w:szCs w:val="24"/>
        </w:rPr>
        <w:t>§ </w:t>
      </w:r>
      <w:r w:rsidRPr="00576ED7">
        <w:rPr>
          <w:szCs w:val="24"/>
        </w:rPr>
        <w:t>1245(b)(1). Instead, the donee takes the donor’s basis for purposes of determining gain – and includes recapture income in his income upon disposition of the gifted property.</w:t>
      </w:r>
    </w:p>
    <w:p w14:paraId="6B149A0F" w14:textId="77777777" w:rsidR="0049128E" w:rsidRPr="00576ED7" w:rsidRDefault="0049128E" w:rsidP="00A6585D">
      <w:pPr>
        <w:widowControl w:val="0"/>
        <w:ind w:left="720"/>
        <w:jc w:val="both"/>
        <w:rPr>
          <w:szCs w:val="24"/>
        </w:rPr>
      </w:pPr>
      <w:r w:rsidRPr="00576ED7">
        <w:rPr>
          <w:szCs w:val="24"/>
        </w:rPr>
        <w:t>•Section 1245 does no</w:t>
      </w:r>
      <w:r w:rsidR="00686000">
        <w:rPr>
          <w:szCs w:val="24"/>
        </w:rPr>
        <w:t>t apply to a transfer at death.</w:t>
      </w:r>
      <w:r w:rsidRPr="00576ED7">
        <w:rPr>
          <w:szCs w:val="24"/>
        </w:rPr>
        <w:t xml:space="preserve"> </w:t>
      </w:r>
      <w:r w:rsidR="00CA008D">
        <w:rPr>
          <w:szCs w:val="24"/>
        </w:rPr>
        <w:t>§ </w:t>
      </w:r>
      <w:r w:rsidR="00686000">
        <w:rPr>
          <w:szCs w:val="24"/>
        </w:rPr>
        <w:t xml:space="preserve">1245(b)(2). </w:t>
      </w:r>
      <w:r w:rsidRPr="00576ED7">
        <w:rPr>
          <w:szCs w:val="24"/>
        </w:rPr>
        <w:t xml:space="preserve">Since there is a basis step-up on property acquired from a decedent, </w:t>
      </w:r>
      <w:r w:rsidR="00CA008D">
        <w:rPr>
          <w:szCs w:val="24"/>
        </w:rPr>
        <w:t>§ </w:t>
      </w:r>
      <w:r w:rsidRPr="00576ED7">
        <w:rPr>
          <w:szCs w:val="24"/>
        </w:rPr>
        <w:t>1014(a), depreciation recapture is not subject to tax at all upon such a disposition.</w:t>
      </w:r>
    </w:p>
    <w:p w14:paraId="10673267" w14:textId="5E2E747D" w:rsidR="0049128E" w:rsidRPr="00576ED7" w:rsidRDefault="0049128E" w:rsidP="00A6585D">
      <w:pPr>
        <w:widowControl w:val="0"/>
        <w:ind w:left="720"/>
        <w:jc w:val="both"/>
        <w:rPr>
          <w:szCs w:val="24"/>
        </w:rPr>
      </w:pPr>
      <w:r w:rsidRPr="00576ED7">
        <w:rPr>
          <w:szCs w:val="24"/>
        </w:rPr>
        <w:t>•In certain tax-free dispositions of property between a subsidiary and its parent corporation, shareholders and a corporation, and partners and a partnership – there is no recognition of depreciation recapture</w:t>
      </w:r>
      <w:r w:rsidR="00181946" w:rsidRPr="00576ED7">
        <w:rPr>
          <w:szCs w:val="24"/>
        </w:rPr>
        <w:t xml:space="preserve">. </w:t>
      </w:r>
      <w:r w:rsidR="00CA008D">
        <w:rPr>
          <w:szCs w:val="24"/>
        </w:rPr>
        <w:t>§ </w:t>
      </w:r>
      <w:r w:rsidRPr="00576ED7">
        <w:rPr>
          <w:szCs w:val="24"/>
        </w:rPr>
        <w:t>1245(b)(3). Instead, the recipient – who takes a carryover basis – will recognize depreciation recapture income upon disposition of the property.</w:t>
      </w:r>
    </w:p>
    <w:p w14:paraId="6205641F" w14:textId="6F7D0169" w:rsidR="0049128E" w:rsidRPr="00576ED7" w:rsidRDefault="0049128E" w:rsidP="00A6585D">
      <w:pPr>
        <w:widowControl w:val="0"/>
        <w:ind w:left="720"/>
        <w:jc w:val="both"/>
        <w:rPr>
          <w:szCs w:val="24"/>
        </w:rPr>
      </w:pPr>
      <w:r w:rsidRPr="00576ED7">
        <w:rPr>
          <w:szCs w:val="24"/>
        </w:rPr>
        <w:t>•In a tax-deferred like-kind exchange (</w:t>
      </w:r>
      <w:r w:rsidR="00CA008D">
        <w:rPr>
          <w:szCs w:val="24"/>
        </w:rPr>
        <w:t>§ </w:t>
      </w:r>
      <w:r w:rsidRPr="00576ED7">
        <w:rPr>
          <w:szCs w:val="24"/>
        </w:rPr>
        <w:t>1031) or involuntary conversion (</w:t>
      </w:r>
      <w:r w:rsidR="00CA008D">
        <w:rPr>
          <w:szCs w:val="24"/>
        </w:rPr>
        <w:t>§ </w:t>
      </w:r>
      <w:r w:rsidRPr="00576ED7">
        <w:rPr>
          <w:szCs w:val="24"/>
        </w:rPr>
        <w:t xml:space="preserve">1033), depreciation recapture is subject to tax only to the extent the acquisition of property not qualifying for tax-deferred treatment is subject </w:t>
      </w:r>
      <w:r w:rsidRPr="00576ED7">
        <w:rPr>
          <w:szCs w:val="24"/>
        </w:rPr>
        <w:lastRenderedPageBreak/>
        <w:t>to tax plus the fmv of non-section 1245 property</w:t>
      </w:r>
      <w:r w:rsidR="006922B9">
        <w:rPr>
          <w:szCs w:val="24"/>
        </w:rPr>
        <w:t xml:space="preserve"> acquired. </w:t>
      </w:r>
      <w:r w:rsidR="00CA008D">
        <w:rPr>
          <w:szCs w:val="24"/>
        </w:rPr>
        <w:t>§ </w:t>
      </w:r>
      <w:r w:rsidRPr="00576ED7">
        <w:rPr>
          <w:szCs w:val="24"/>
        </w:rPr>
        <w:t>1245(b)(4)</w:t>
      </w:r>
      <w:r w:rsidR="00181946" w:rsidRPr="00576ED7">
        <w:rPr>
          <w:szCs w:val="24"/>
        </w:rPr>
        <w:t xml:space="preserve">. </w:t>
      </w:r>
      <w:r w:rsidRPr="00576ED7">
        <w:rPr>
          <w:szCs w:val="24"/>
        </w:rPr>
        <w:t>Instead gain on the disposition of the replacement property attributable to depreciation allowances on both the original and the replacement properties is depreciation recapture income.</w:t>
      </w:r>
    </w:p>
    <w:p w14:paraId="03DED6C7" w14:textId="77777777" w:rsidR="0049128E" w:rsidRPr="00576ED7" w:rsidRDefault="0049128E" w:rsidP="00A6585D">
      <w:pPr>
        <w:widowControl w:val="0"/>
        <w:ind w:left="720"/>
        <w:jc w:val="both"/>
        <w:rPr>
          <w:szCs w:val="24"/>
        </w:rPr>
      </w:pPr>
      <w:r w:rsidRPr="00576ED7">
        <w:rPr>
          <w:szCs w:val="24"/>
        </w:rPr>
        <w:t xml:space="preserve">•Section 1245 does not apply to a tax-deferred distribution of partnership property to a partner. </w:t>
      </w:r>
      <w:r w:rsidR="00CA008D">
        <w:rPr>
          <w:szCs w:val="24"/>
        </w:rPr>
        <w:t>§ </w:t>
      </w:r>
      <w:r w:rsidRPr="00576ED7">
        <w:rPr>
          <w:szCs w:val="24"/>
        </w:rPr>
        <w:t>1245(b)(5)(A). The partner will recognize depreciation recapture income upon his disposition of the property (subject to some very technical adjustments).</w:t>
      </w:r>
    </w:p>
    <w:p w14:paraId="16E237C8" w14:textId="49B16486" w:rsidR="0049128E" w:rsidRPr="00576ED7" w:rsidRDefault="0049128E" w:rsidP="00A6585D">
      <w:pPr>
        <w:widowControl w:val="0"/>
        <w:ind w:left="720"/>
        <w:jc w:val="both"/>
        <w:rPr>
          <w:szCs w:val="24"/>
        </w:rPr>
      </w:pPr>
      <w:r w:rsidRPr="00576ED7">
        <w:rPr>
          <w:szCs w:val="24"/>
        </w:rPr>
        <w:t xml:space="preserve">•Section 1245 does not apply to a disposition to a tax-exempt organization, </w:t>
      </w:r>
      <w:r w:rsidR="00CA008D">
        <w:rPr>
          <w:szCs w:val="24"/>
        </w:rPr>
        <w:t>§ </w:t>
      </w:r>
      <w:r w:rsidRPr="00576ED7">
        <w:rPr>
          <w:szCs w:val="24"/>
        </w:rPr>
        <w:t xml:space="preserve">1245(b)(3), unless the organization immediately uses the property in a trade or business unrelated to its exemption, </w:t>
      </w:r>
      <w:r w:rsidR="00CA008D">
        <w:rPr>
          <w:szCs w:val="24"/>
        </w:rPr>
        <w:t>§ </w:t>
      </w:r>
      <w:r w:rsidR="00686000">
        <w:rPr>
          <w:szCs w:val="24"/>
        </w:rPr>
        <w:t>1245(b)(6)(A).</w:t>
      </w:r>
      <w:r w:rsidRPr="00576ED7">
        <w:rPr>
          <w:szCs w:val="24"/>
        </w:rPr>
        <w:t xml:space="preserve"> If the tax</w:t>
      </w:r>
      <w:r w:rsidR="006A53F5">
        <w:rPr>
          <w:szCs w:val="24"/>
        </w:rPr>
        <w:t>-</w:t>
      </w:r>
      <w:r w:rsidRPr="00576ED7">
        <w:rPr>
          <w:szCs w:val="24"/>
        </w:rPr>
        <w:t xml:space="preserve">exempt organization later ceases to use the property for a purpose related to its exemption, </w:t>
      </w:r>
      <w:r w:rsidRPr="00576ED7">
        <w:rPr>
          <w:i/>
          <w:szCs w:val="24"/>
        </w:rPr>
        <w:t>it</w:t>
      </w:r>
      <w:r w:rsidRPr="00576ED7">
        <w:rPr>
          <w:szCs w:val="24"/>
        </w:rPr>
        <w:t xml:space="preserve"> is treated as having made a disposition on the date of such cessation</w:t>
      </w:r>
      <w:r w:rsidR="00181946" w:rsidRPr="00576ED7">
        <w:rPr>
          <w:szCs w:val="24"/>
        </w:rPr>
        <w:t xml:space="preserve">. </w:t>
      </w:r>
      <w:r w:rsidR="00CA008D">
        <w:rPr>
          <w:szCs w:val="24"/>
        </w:rPr>
        <w:t>§ </w:t>
      </w:r>
      <w:r w:rsidRPr="00576ED7">
        <w:rPr>
          <w:szCs w:val="24"/>
        </w:rPr>
        <w:t>1245(b)(6)(B).</w:t>
      </w:r>
    </w:p>
    <w:p w14:paraId="7F82C2ED" w14:textId="77777777" w:rsidR="0049128E" w:rsidRPr="00576ED7" w:rsidRDefault="0049128E" w:rsidP="00A6585D">
      <w:pPr>
        <w:widowControl w:val="0"/>
        <w:ind w:left="720"/>
        <w:jc w:val="both"/>
        <w:rPr>
          <w:szCs w:val="24"/>
        </w:rPr>
      </w:pPr>
      <w:r w:rsidRPr="00576ED7">
        <w:rPr>
          <w:szCs w:val="24"/>
        </w:rPr>
        <w:t xml:space="preserve">•Special amortization rules apply </w:t>
      </w:r>
      <w:r w:rsidR="00686000">
        <w:rPr>
          <w:szCs w:val="24"/>
        </w:rPr>
        <w:t xml:space="preserve">to reforestation expenditures. </w:t>
      </w:r>
      <w:r w:rsidR="00CA008D">
        <w:rPr>
          <w:szCs w:val="24"/>
        </w:rPr>
        <w:t>§ </w:t>
      </w:r>
      <w:r w:rsidRPr="00576ED7">
        <w:rPr>
          <w:szCs w:val="24"/>
        </w:rPr>
        <w:t>194. An 84-mont</w:t>
      </w:r>
      <w:r w:rsidR="006922B9">
        <w:rPr>
          <w:szCs w:val="24"/>
        </w:rPr>
        <w:t xml:space="preserve">h amortization period applies. </w:t>
      </w:r>
      <w:r w:rsidR="00CA008D">
        <w:rPr>
          <w:szCs w:val="24"/>
        </w:rPr>
        <w:t>§ </w:t>
      </w:r>
      <w:r w:rsidR="006922B9">
        <w:rPr>
          <w:szCs w:val="24"/>
        </w:rPr>
        <w:t xml:space="preserve">194(a)(1). </w:t>
      </w:r>
      <w:r w:rsidRPr="00576ED7">
        <w:rPr>
          <w:szCs w:val="24"/>
        </w:rPr>
        <w:t xml:space="preserve">Ten years after acquiring the “amortizable basis” for incurring reforestation expenditures, gain on the disposition of such assets is no longer considered to be depreciation recapture. </w:t>
      </w:r>
      <w:r w:rsidR="00CA008D">
        <w:rPr>
          <w:szCs w:val="24"/>
        </w:rPr>
        <w:t>§ </w:t>
      </w:r>
      <w:r w:rsidRPr="00576ED7">
        <w:rPr>
          <w:szCs w:val="24"/>
        </w:rPr>
        <w:t>1245(b)(7).</w:t>
      </w:r>
    </w:p>
    <w:p w14:paraId="567D050B" w14:textId="77777777" w:rsidR="0049128E" w:rsidRPr="00576ED7" w:rsidRDefault="0049128E" w:rsidP="00A6585D">
      <w:pPr>
        <w:widowControl w:val="0"/>
        <w:ind w:left="720"/>
        <w:jc w:val="both"/>
        <w:rPr>
          <w:szCs w:val="24"/>
        </w:rPr>
      </w:pPr>
      <w:r w:rsidRPr="00576ED7">
        <w:rPr>
          <w:szCs w:val="24"/>
        </w:rPr>
        <w:t>•If taxpayer disposes of more than one amortizable section 197 intangible in one or more related transactions, all section 197 intangibles are considered t</w:t>
      </w:r>
      <w:r w:rsidR="00686000">
        <w:rPr>
          <w:szCs w:val="24"/>
        </w:rPr>
        <w:t>o be one section 1245 property.</w:t>
      </w:r>
      <w:r w:rsidRPr="00576ED7">
        <w:rPr>
          <w:szCs w:val="24"/>
        </w:rPr>
        <w:t xml:space="preserve"> </w:t>
      </w:r>
      <w:r w:rsidR="00CA008D">
        <w:rPr>
          <w:szCs w:val="24"/>
        </w:rPr>
        <w:t>§ </w:t>
      </w:r>
      <w:r w:rsidR="006922B9">
        <w:rPr>
          <w:szCs w:val="24"/>
        </w:rPr>
        <w:t xml:space="preserve">1245(b)(8)(A). </w:t>
      </w:r>
      <w:r w:rsidRPr="00576ED7">
        <w:rPr>
          <w:szCs w:val="24"/>
        </w:rPr>
        <w:t>However, this rule does not apply to a section 197 intangible whose fmv is less than its ad</w:t>
      </w:r>
      <w:r w:rsidR="00686000">
        <w:rPr>
          <w:szCs w:val="24"/>
        </w:rPr>
        <w:t xml:space="preserve">justed basis. </w:t>
      </w:r>
      <w:r w:rsidR="00CA008D">
        <w:rPr>
          <w:szCs w:val="24"/>
        </w:rPr>
        <w:t>§ </w:t>
      </w:r>
      <w:r w:rsidRPr="00576ED7">
        <w:rPr>
          <w:szCs w:val="24"/>
        </w:rPr>
        <w:t>1245(b)(8)(B).</w:t>
      </w:r>
    </w:p>
    <w:p w14:paraId="15375615" w14:textId="77777777" w:rsidR="0049128E" w:rsidRPr="00576ED7" w:rsidRDefault="0049128E" w:rsidP="00A6585D">
      <w:pPr>
        <w:widowControl w:val="0"/>
        <w:jc w:val="both"/>
        <w:rPr>
          <w:szCs w:val="24"/>
        </w:rPr>
      </w:pPr>
    </w:p>
    <w:p w14:paraId="06EE2A5D" w14:textId="77777777" w:rsidR="0049128E" w:rsidRPr="00576ED7" w:rsidRDefault="00686000" w:rsidP="00A6585D">
      <w:pPr>
        <w:widowControl w:val="0"/>
        <w:jc w:val="both"/>
        <w:rPr>
          <w:szCs w:val="24"/>
        </w:rPr>
      </w:pPr>
      <w:r>
        <w:rPr>
          <w:szCs w:val="24"/>
        </w:rPr>
        <w:br/>
      </w:r>
      <w:r w:rsidR="0049128E" w:rsidRPr="00576ED7">
        <w:rPr>
          <w:szCs w:val="24"/>
        </w:rPr>
        <w:t xml:space="preserve">Section 1245(d) provides that </w:t>
      </w:r>
      <w:r w:rsidR="00CA008D">
        <w:rPr>
          <w:szCs w:val="24"/>
        </w:rPr>
        <w:t>§ </w:t>
      </w:r>
      <w:r w:rsidR="0049128E" w:rsidRPr="00576ED7">
        <w:rPr>
          <w:szCs w:val="24"/>
        </w:rPr>
        <w:t xml:space="preserve">1245 applies “notwithstanding any other </w:t>
      </w:r>
      <w:r w:rsidR="006922B9">
        <w:rPr>
          <w:szCs w:val="24"/>
        </w:rPr>
        <w:t xml:space="preserve">provision of this subtitle.” </w:t>
      </w:r>
      <w:r w:rsidR="0049128E" w:rsidRPr="00576ED7">
        <w:rPr>
          <w:szCs w:val="24"/>
        </w:rPr>
        <w:t xml:space="preserve">This means that except to the extent </w:t>
      </w:r>
      <w:r w:rsidR="00CA008D">
        <w:rPr>
          <w:szCs w:val="24"/>
        </w:rPr>
        <w:t>§ </w:t>
      </w:r>
      <w:r w:rsidR="0049128E" w:rsidRPr="00576ED7">
        <w:rPr>
          <w:szCs w:val="24"/>
        </w:rPr>
        <w:t xml:space="preserve">1245 itself excepts its own applicability, depreciation recapture will be carved out of the gain on </w:t>
      </w:r>
      <w:r w:rsidR="0049128E" w:rsidRPr="00954A62">
        <w:rPr>
          <w:i/>
          <w:iCs/>
          <w:szCs w:val="24"/>
        </w:rPr>
        <w:t>any</w:t>
      </w:r>
      <w:r w:rsidR="0049128E" w:rsidRPr="00576ED7">
        <w:rPr>
          <w:szCs w:val="24"/>
        </w:rPr>
        <w:t xml:space="preserve"> disposition of depreciable or amortizable property and be subj</w:t>
      </w:r>
      <w:r w:rsidR="006922B9">
        <w:rPr>
          <w:szCs w:val="24"/>
        </w:rPr>
        <w:t xml:space="preserve">ect to tax as ordinary income. </w:t>
      </w:r>
      <w:r w:rsidR="0049128E" w:rsidRPr="00576ED7">
        <w:rPr>
          <w:szCs w:val="24"/>
        </w:rPr>
        <w:t xml:space="preserve">This important provision limits taxpayer opportunity to mismatch the character of income against which </w:t>
      </w:r>
      <w:r w:rsidR="006A53F5">
        <w:rPr>
          <w:szCs w:val="24"/>
        </w:rPr>
        <w:t xml:space="preserve">he </w:t>
      </w:r>
      <w:r w:rsidR="0049128E" w:rsidRPr="00576ED7">
        <w:rPr>
          <w:szCs w:val="24"/>
        </w:rPr>
        <w:t>claims deductions with the character of subsequent resulting gain.</w:t>
      </w:r>
    </w:p>
    <w:p w14:paraId="79DBF73E" w14:textId="77777777" w:rsidR="0049128E" w:rsidRPr="00576ED7" w:rsidRDefault="0049128E" w:rsidP="00A6585D">
      <w:pPr>
        <w:widowControl w:val="0"/>
        <w:jc w:val="both"/>
        <w:rPr>
          <w:szCs w:val="24"/>
        </w:rPr>
      </w:pPr>
    </w:p>
    <w:p w14:paraId="06A8EDFA" w14:textId="77777777" w:rsidR="002A194B" w:rsidRDefault="002A194B" w:rsidP="00A6585D">
      <w:pPr>
        <w:widowControl w:val="0"/>
        <w:ind w:left="720"/>
        <w:jc w:val="both"/>
        <w:rPr>
          <w:i/>
          <w:szCs w:val="24"/>
        </w:rPr>
      </w:pPr>
    </w:p>
    <w:p w14:paraId="19BE4B64" w14:textId="77777777" w:rsidR="0049128E" w:rsidRPr="00576ED7" w:rsidRDefault="0049128E" w:rsidP="00A6585D">
      <w:pPr>
        <w:widowControl w:val="0"/>
        <w:ind w:left="720"/>
        <w:jc w:val="both"/>
        <w:rPr>
          <w:szCs w:val="24"/>
        </w:rPr>
      </w:pPr>
      <w:r w:rsidRPr="00576ED7">
        <w:rPr>
          <w:i/>
          <w:szCs w:val="24"/>
        </w:rPr>
        <w:t>B.  Section 1250</w:t>
      </w:r>
      <w:r w:rsidRPr="00576ED7">
        <w:rPr>
          <w:szCs w:val="24"/>
        </w:rPr>
        <w:fldChar w:fldCharType="begin"/>
      </w:r>
      <w:r w:rsidRPr="00576ED7">
        <w:rPr>
          <w:i/>
          <w:szCs w:val="24"/>
        </w:rPr>
        <w:instrText xml:space="preserve"> TC \l2 "B.  Section 1250</w:instrText>
      </w:r>
      <w:r w:rsidRPr="00576ED7">
        <w:rPr>
          <w:szCs w:val="24"/>
        </w:rPr>
        <w:fldChar w:fldCharType="end"/>
      </w:r>
    </w:p>
    <w:p w14:paraId="345EFE51" w14:textId="77777777" w:rsidR="0049128E" w:rsidRPr="00576ED7" w:rsidRDefault="0049128E" w:rsidP="00A6585D">
      <w:pPr>
        <w:widowControl w:val="0"/>
        <w:jc w:val="both"/>
        <w:rPr>
          <w:szCs w:val="24"/>
        </w:rPr>
      </w:pPr>
    </w:p>
    <w:p w14:paraId="3B4F2BBD" w14:textId="4B413A90" w:rsidR="0049128E" w:rsidRDefault="0049128E" w:rsidP="00A6585D">
      <w:pPr>
        <w:widowControl w:val="0"/>
        <w:jc w:val="both"/>
        <w:rPr>
          <w:szCs w:val="24"/>
        </w:rPr>
      </w:pPr>
      <w:r w:rsidRPr="00576ED7">
        <w:rPr>
          <w:szCs w:val="24"/>
        </w:rPr>
        <w:t xml:space="preserve">Section 1250 treats as ordinary income, </w:t>
      </w:r>
      <w:r w:rsidR="00CA008D">
        <w:rPr>
          <w:szCs w:val="24"/>
        </w:rPr>
        <w:t>§ </w:t>
      </w:r>
      <w:r w:rsidRPr="00576ED7">
        <w:rPr>
          <w:szCs w:val="24"/>
        </w:rPr>
        <w:t>1250(a)(1)(A), the recapture of so-called “additional depreciation,” i.e., the excess of depreciation adjustments over straight-</w:t>
      </w:r>
      <w:r w:rsidRPr="00576ED7">
        <w:rPr>
          <w:szCs w:val="24"/>
        </w:rPr>
        <w:lastRenderedPageBreak/>
        <w:t>line adjustments on “section 1250 property” held for more than one year</w:t>
      </w:r>
      <w:r w:rsidR="00181946" w:rsidRPr="00576ED7">
        <w:rPr>
          <w:szCs w:val="24"/>
        </w:rPr>
        <w:t xml:space="preserve">. </w:t>
      </w:r>
      <w:r w:rsidR="00CA008D">
        <w:rPr>
          <w:szCs w:val="24"/>
        </w:rPr>
        <w:t>§ </w:t>
      </w:r>
      <w:r w:rsidR="006922B9">
        <w:rPr>
          <w:szCs w:val="24"/>
        </w:rPr>
        <w:t xml:space="preserve">1250(b)(1). </w:t>
      </w:r>
      <w:r w:rsidRPr="00576ED7">
        <w:rPr>
          <w:szCs w:val="24"/>
        </w:rPr>
        <w:t xml:space="preserve">Section 1250 property is real property to which </w:t>
      </w:r>
      <w:r w:rsidR="00CA008D">
        <w:rPr>
          <w:szCs w:val="24"/>
        </w:rPr>
        <w:t>§ </w:t>
      </w:r>
      <w:r w:rsidR="006922B9">
        <w:rPr>
          <w:szCs w:val="24"/>
        </w:rPr>
        <w:t xml:space="preserve">1245 does not apply. </w:t>
      </w:r>
      <w:r w:rsidRPr="00576ED7">
        <w:rPr>
          <w:szCs w:val="24"/>
        </w:rPr>
        <w:t xml:space="preserve">Since </w:t>
      </w:r>
      <w:r w:rsidR="00CA008D">
        <w:rPr>
          <w:szCs w:val="24"/>
        </w:rPr>
        <w:t>§ </w:t>
      </w:r>
      <w:r w:rsidRPr="00576ED7">
        <w:rPr>
          <w:szCs w:val="24"/>
        </w:rPr>
        <w:t xml:space="preserve">168 allowances on real property are all </w:t>
      </w:r>
      <w:r w:rsidR="000E484C">
        <w:rPr>
          <w:szCs w:val="24"/>
        </w:rPr>
        <w:t xml:space="preserve">now </w:t>
      </w:r>
      <w:r w:rsidRPr="00576ED7">
        <w:rPr>
          <w:szCs w:val="24"/>
        </w:rPr>
        <w:t xml:space="preserve">straight-line, the applicability of </w:t>
      </w:r>
      <w:r w:rsidR="00CA008D">
        <w:rPr>
          <w:szCs w:val="24"/>
        </w:rPr>
        <w:t>§ </w:t>
      </w:r>
      <w:r w:rsidRPr="00576ED7">
        <w:rPr>
          <w:szCs w:val="24"/>
        </w:rPr>
        <w:t>1250 is limited.</w:t>
      </w:r>
    </w:p>
    <w:p w14:paraId="674DC1FB" w14:textId="77777777" w:rsidR="006A53F5" w:rsidRDefault="006A53F5" w:rsidP="00A6585D">
      <w:pPr>
        <w:widowControl w:val="0"/>
        <w:jc w:val="both"/>
        <w:rPr>
          <w:szCs w:val="24"/>
        </w:rPr>
      </w:pPr>
    </w:p>
    <w:p w14:paraId="2D17AF99" w14:textId="77777777" w:rsidR="0049128E" w:rsidRPr="00576ED7" w:rsidRDefault="0049128E" w:rsidP="00A6585D">
      <w:pPr>
        <w:widowControl w:val="0"/>
        <w:jc w:val="both"/>
        <w:rPr>
          <w:szCs w:val="24"/>
        </w:rPr>
      </w:pPr>
      <w:r w:rsidRPr="00576ED7">
        <w:rPr>
          <w:szCs w:val="24"/>
        </w:rPr>
        <w:t xml:space="preserve">Nevertheless, depreciation allowances on real property are recaptured for individual taxpayers to an extent through the (complicated) interplay of </w:t>
      </w:r>
      <w:r w:rsidR="00CA008D">
        <w:rPr>
          <w:szCs w:val="24"/>
        </w:rPr>
        <w:t>§ </w:t>
      </w:r>
      <w:r w:rsidRPr="00576ED7">
        <w:rPr>
          <w:szCs w:val="24"/>
        </w:rPr>
        <w:t>1(h)(6) (</w:t>
      </w:r>
      <w:r w:rsidRPr="00576ED7">
        <w:rPr>
          <w:i/>
          <w:szCs w:val="24"/>
        </w:rPr>
        <w:t>supra</w:t>
      </w:r>
      <w:r w:rsidRPr="00576ED7">
        <w:rPr>
          <w:szCs w:val="24"/>
        </w:rPr>
        <w:t xml:space="preserve">) and </w:t>
      </w:r>
      <w:r w:rsidR="00CA008D">
        <w:rPr>
          <w:szCs w:val="24"/>
        </w:rPr>
        <w:t>§ </w:t>
      </w:r>
      <w:r w:rsidRPr="00576ED7">
        <w:rPr>
          <w:szCs w:val="24"/>
        </w:rPr>
        <w:t>1231 (</w:t>
      </w:r>
      <w:r w:rsidRPr="00576ED7">
        <w:rPr>
          <w:i/>
          <w:szCs w:val="24"/>
        </w:rPr>
        <w:t>infra</w:t>
      </w:r>
      <w:r w:rsidRPr="00576ED7">
        <w:rPr>
          <w:szCs w:val="24"/>
        </w:rPr>
        <w:t>).</w:t>
      </w:r>
    </w:p>
    <w:p w14:paraId="00B84C44" w14:textId="77777777" w:rsidR="0049128E" w:rsidRPr="00576ED7" w:rsidRDefault="0049128E" w:rsidP="00A6585D">
      <w:pPr>
        <w:widowControl w:val="0"/>
        <w:jc w:val="both"/>
        <w:rPr>
          <w:szCs w:val="24"/>
        </w:rPr>
      </w:pPr>
    </w:p>
    <w:p w14:paraId="39526B59" w14:textId="77777777" w:rsidR="0049128E" w:rsidRPr="00576ED7" w:rsidRDefault="0049128E" w:rsidP="00A6585D">
      <w:pPr>
        <w:widowControl w:val="0"/>
        <w:jc w:val="both"/>
        <w:rPr>
          <w:szCs w:val="24"/>
        </w:rPr>
      </w:pPr>
    </w:p>
    <w:p w14:paraId="29ED1A57" w14:textId="77777777" w:rsidR="0049128E" w:rsidRPr="00576ED7" w:rsidRDefault="0049128E" w:rsidP="00430EF8">
      <w:pPr>
        <w:pStyle w:val="Heading3"/>
      </w:pPr>
      <w:bookmarkStart w:id="145" w:name="_Toc43584175"/>
      <w:r w:rsidRPr="00576ED7">
        <w:t>III.  Section 1231: Some Limited Mismatching</w:t>
      </w:r>
      <w:bookmarkEnd w:id="145"/>
      <w:r w:rsidRPr="00576ED7">
        <w:fldChar w:fldCharType="begin"/>
      </w:r>
      <w:r w:rsidRPr="00576ED7">
        <w:instrText xml:space="preserve"> TC \l1 "III.  Section 1231: Some Limited Mismatching</w:instrText>
      </w:r>
      <w:r w:rsidRPr="00576ED7">
        <w:fldChar w:fldCharType="end"/>
      </w:r>
    </w:p>
    <w:p w14:paraId="081834DB" w14:textId="77777777" w:rsidR="0049128E" w:rsidRPr="00576ED7" w:rsidRDefault="0049128E" w:rsidP="00A6585D">
      <w:pPr>
        <w:widowControl w:val="0"/>
        <w:jc w:val="both"/>
        <w:rPr>
          <w:szCs w:val="24"/>
        </w:rPr>
      </w:pPr>
    </w:p>
    <w:p w14:paraId="23B06058" w14:textId="190AFCC5" w:rsidR="0049128E" w:rsidRDefault="0049128E" w:rsidP="00A6585D">
      <w:pPr>
        <w:widowControl w:val="0"/>
        <w:jc w:val="both"/>
        <w:rPr>
          <w:szCs w:val="24"/>
        </w:rPr>
      </w:pPr>
      <w:r w:rsidRPr="00576ED7">
        <w:rPr>
          <w:szCs w:val="24"/>
        </w:rPr>
        <w:t xml:space="preserve">During World War II, the </w:t>
      </w:r>
      <w:r w:rsidR="006922B9">
        <w:rPr>
          <w:szCs w:val="24"/>
        </w:rPr>
        <w:t xml:space="preserve">nation moved to a war economy. </w:t>
      </w:r>
      <w:r w:rsidRPr="00576ED7">
        <w:rPr>
          <w:szCs w:val="24"/>
        </w:rPr>
        <w:t>The Government seized many of the nation’s productive assets to convert them to production of ite</w:t>
      </w:r>
      <w:r w:rsidR="006922B9">
        <w:rPr>
          <w:szCs w:val="24"/>
        </w:rPr>
        <w:t xml:space="preserve">ms critical to the war effort. </w:t>
      </w:r>
      <w:r w:rsidRPr="00576ED7">
        <w:rPr>
          <w:szCs w:val="24"/>
        </w:rPr>
        <w:t>The Fifth Amendment to the Constitution of course requires that the owners of such pro</w:t>
      </w:r>
      <w:r w:rsidR="006922B9">
        <w:rPr>
          <w:szCs w:val="24"/>
        </w:rPr>
        <w:t>perties be justly compensated</w:t>
      </w:r>
      <w:r w:rsidR="00181946">
        <w:rPr>
          <w:szCs w:val="24"/>
        </w:rPr>
        <w:t xml:space="preserve">. </w:t>
      </w:r>
      <w:r w:rsidR="008116D9">
        <w:rPr>
          <w:szCs w:val="24"/>
        </w:rPr>
        <w:t>T</w:t>
      </w:r>
      <w:r w:rsidRPr="00576ED7">
        <w:rPr>
          <w:szCs w:val="24"/>
        </w:rPr>
        <w:t xml:space="preserve">he owners of businesses </w:t>
      </w:r>
      <w:r w:rsidR="008116D9">
        <w:rPr>
          <w:szCs w:val="24"/>
        </w:rPr>
        <w:t xml:space="preserve">often did </w:t>
      </w:r>
      <w:r w:rsidRPr="00576ED7">
        <w:rPr>
          <w:szCs w:val="24"/>
        </w:rPr>
        <w:t xml:space="preserve">not wish to sell their assets to the Government and then to pay income tax (at wartime rates) on the taxable gains they were forced to </w:t>
      </w:r>
      <w:r w:rsidR="006922B9">
        <w:rPr>
          <w:szCs w:val="24"/>
        </w:rPr>
        <w:t xml:space="preserve">recognize. </w:t>
      </w:r>
      <w:r w:rsidRPr="00576ED7">
        <w:rPr>
          <w:szCs w:val="24"/>
        </w:rPr>
        <w:t xml:space="preserve">Congress responded by enacting </w:t>
      </w:r>
      <w:r w:rsidR="00CA008D">
        <w:rPr>
          <w:szCs w:val="24"/>
        </w:rPr>
        <w:t>§ </w:t>
      </w:r>
      <w:r w:rsidRPr="00576ED7">
        <w:rPr>
          <w:szCs w:val="24"/>
        </w:rPr>
        <w:t>1231 – a sort of “heads-I-win-tails-you-lose” measure for taxpayers who found themselves with (substantial amounts of</w:t>
      </w:r>
      <w:r w:rsidR="006922B9">
        <w:rPr>
          <w:szCs w:val="24"/>
        </w:rPr>
        <w:t>) unplanned-for taxable income.</w:t>
      </w:r>
      <w:r w:rsidRPr="00576ED7">
        <w:rPr>
          <w:szCs w:val="24"/>
        </w:rPr>
        <w:t xml:space="preserve"> Basically, net gains from such transactions would be </w:t>
      </w:r>
      <w:r w:rsidRPr="00576ED7">
        <w:rPr>
          <w:i/>
          <w:szCs w:val="24"/>
        </w:rPr>
        <w:t>treated as</w:t>
      </w:r>
      <w:r w:rsidRPr="00576ED7">
        <w:rPr>
          <w:szCs w:val="24"/>
        </w:rPr>
        <w:t xml:space="preserve"> </w:t>
      </w:r>
      <w:r w:rsidRPr="00576ED7">
        <w:rPr>
          <w:i/>
          <w:szCs w:val="24"/>
        </w:rPr>
        <w:t>capital</w:t>
      </w:r>
      <w:r w:rsidRPr="00576ED7">
        <w:rPr>
          <w:szCs w:val="24"/>
        </w:rPr>
        <w:t xml:space="preserve"> gains; net losses from such transactions would be </w:t>
      </w:r>
      <w:r w:rsidRPr="000771BD">
        <w:rPr>
          <w:i/>
          <w:iCs/>
          <w:szCs w:val="24"/>
        </w:rPr>
        <w:t>treated as</w:t>
      </w:r>
      <w:r w:rsidRPr="00576ED7">
        <w:rPr>
          <w:szCs w:val="24"/>
        </w:rPr>
        <w:t xml:space="preserve"> </w:t>
      </w:r>
      <w:r w:rsidRPr="00576ED7">
        <w:rPr>
          <w:i/>
          <w:szCs w:val="24"/>
        </w:rPr>
        <w:t>ordinary</w:t>
      </w:r>
      <w:r w:rsidR="006922B9">
        <w:rPr>
          <w:szCs w:val="24"/>
        </w:rPr>
        <w:t xml:space="preserve"> losses. </w:t>
      </w:r>
      <w:r w:rsidR="006A53F5">
        <w:rPr>
          <w:szCs w:val="24"/>
        </w:rPr>
        <w:t>Don’t forget that corporations still enjoyed a capital gains rate preference</w:t>
      </w:r>
      <w:r w:rsidR="00181946">
        <w:rPr>
          <w:szCs w:val="24"/>
        </w:rPr>
        <w:t xml:space="preserve">. </w:t>
      </w:r>
      <w:r w:rsidRPr="00576ED7">
        <w:rPr>
          <w:szCs w:val="24"/>
        </w:rPr>
        <w:t xml:space="preserve">World War II ended a long time ago, but </w:t>
      </w:r>
      <w:r w:rsidR="00CA008D">
        <w:rPr>
          <w:szCs w:val="24"/>
        </w:rPr>
        <w:t>§ </w:t>
      </w:r>
      <w:r w:rsidR="006922B9">
        <w:rPr>
          <w:szCs w:val="24"/>
        </w:rPr>
        <w:t xml:space="preserve">1231 is still with us. </w:t>
      </w:r>
      <w:r w:rsidRPr="00576ED7">
        <w:rPr>
          <w:szCs w:val="24"/>
        </w:rPr>
        <w:t>It has become a very important provision in the sale of a business’s productive assets.</w:t>
      </w:r>
    </w:p>
    <w:p w14:paraId="406CDEF2" w14:textId="77777777" w:rsidR="009D705F" w:rsidRPr="00576ED7" w:rsidRDefault="009D705F" w:rsidP="00A6585D">
      <w:pPr>
        <w:widowControl w:val="0"/>
        <w:jc w:val="both"/>
        <w:rPr>
          <w:szCs w:val="24"/>
        </w:rPr>
      </w:pPr>
    </w:p>
    <w:p w14:paraId="2BB1AEA0" w14:textId="77777777" w:rsidR="0049128E" w:rsidRDefault="0049128E" w:rsidP="00A6585D">
      <w:pPr>
        <w:widowControl w:val="0"/>
        <w:jc w:val="both"/>
        <w:rPr>
          <w:szCs w:val="24"/>
        </w:rPr>
      </w:pPr>
      <w:r w:rsidRPr="00576ED7">
        <w:rPr>
          <w:szCs w:val="24"/>
        </w:rPr>
        <w:t xml:space="preserve">Section 1231 applies to “property used in the trade or business” and to any capital asset held for more than one year in connection with a trade or business or a transaction entered into for profit. </w:t>
      </w:r>
      <w:r w:rsidR="00CA008D">
        <w:rPr>
          <w:szCs w:val="24"/>
        </w:rPr>
        <w:t>§ </w:t>
      </w:r>
      <w:r w:rsidRPr="00576ED7">
        <w:rPr>
          <w:szCs w:val="24"/>
        </w:rPr>
        <w:t xml:space="preserve">1231(a)(3). Section 1231(b) </w:t>
      </w:r>
      <w:r w:rsidR="0094449A">
        <w:rPr>
          <w:szCs w:val="24"/>
        </w:rPr>
        <w:t xml:space="preserve">defines </w:t>
      </w:r>
      <w:r w:rsidRPr="00576ED7">
        <w:rPr>
          <w:szCs w:val="24"/>
        </w:rPr>
        <w:t xml:space="preserve">“property used in the trade or business” essentially </w:t>
      </w:r>
      <w:r w:rsidR="0094449A">
        <w:rPr>
          <w:szCs w:val="24"/>
        </w:rPr>
        <w:t xml:space="preserve">as </w:t>
      </w:r>
      <w:r w:rsidRPr="00576ED7">
        <w:rPr>
          <w:szCs w:val="24"/>
        </w:rPr>
        <w:t xml:space="preserve">“property used in the trade or business, of a character which is subject to the allowance for depreciation provided in section 167, held for more than 1 year, and real property used in the trade or business, held for more than 1 </w:t>
      </w:r>
      <w:r w:rsidR="006922B9">
        <w:rPr>
          <w:szCs w:val="24"/>
        </w:rPr>
        <w:t xml:space="preserve">year[.]” </w:t>
      </w:r>
      <w:r w:rsidR="00CA008D">
        <w:rPr>
          <w:szCs w:val="24"/>
        </w:rPr>
        <w:t>§ </w:t>
      </w:r>
      <w:r w:rsidR="006922B9">
        <w:rPr>
          <w:szCs w:val="24"/>
        </w:rPr>
        <w:t xml:space="preserve">1231(b)(1). </w:t>
      </w:r>
      <w:r w:rsidRPr="00576ED7">
        <w:rPr>
          <w:szCs w:val="24"/>
        </w:rPr>
        <w:t xml:space="preserve">Such property is the same as the property that </w:t>
      </w:r>
      <w:r w:rsidR="00CA008D">
        <w:rPr>
          <w:szCs w:val="24"/>
        </w:rPr>
        <w:t>§ </w:t>
      </w:r>
      <w:r w:rsidRPr="00576ED7">
        <w:rPr>
          <w:szCs w:val="24"/>
        </w:rPr>
        <w:t xml:space="preserve">1221(a)(2) </w:t>
      </w:r>
      <w:r w:rsidR="00D25AC8">
        <w:rPr>
          <w:szCs w:val="24"/>
        </w:rPr>
        <w:t xml:space="preserve">describes, </w:t>
      </w:r>
      <w:r w:rsidR="00835079" w:rsidRPr="000E484C">
        <w:rPr>
          <w:i/>
          <w:szCs w:val="24"/>
        </w:rPr>
        <w:t>but which</w:t>
      </w:r>
      <w:r w:rsidR="00835079">
        <w:rPr>
          <w:szCs w:val="24"/>
        </w:rPr>
        <w:t xml:space="preserve"> the </w:t>
      </w:r>
      <w:r w:rsidR="00AF30B7">
        <w:rPr>
          <w:szCs w:val="24"/>
        </w:rPr>
        <w:t>taxpayer ha</w:t>
      </w:r>
      <w:r w:rsidR="006922B9">
        <w:rPr>
          <w:szCs w:val="24"/>
        </w:rPr>
        <w:t xml:space="preserve">s held for more than one year. </w:t>
      </w:r>
      <w:r w:rsidR="00AF30B7">
        <w:rPr>
          <w:szCs w:val="24"/>
        </w:rPr>
        <w:t xml:space="preserve">Such property </w:t>
      </w:r>
      <w:r w:rsidRPr="00576ED7">
        <w:rPr>
          <w:szCs w:val="24"/>
        </w:rPr>
        <w:t xml:space="preserve">does not encompass property that </w:t>
      </w:r>
      <w:r w:rsidR="00CA008D">
        <w:rPr>
          <w:szCs w:val="24"/>
        </w:rPr>
        <w:t>§ </w:t>
      </w:r>
      <w:r w:rsidRPr="00576ED7">
        <w:rPr>
          <w:szCs w:val="24"/>
        </w:rPr>
        <w:t>1221(a)(1, 3, and 5) describes</w:t>
      </w:r>
      <w:r w:rsidR="00AF30B7">
        <w:rPr>
          <w:szCs w:val="24"/>
        </w:rPr>
        <w:t>.</w:t>
      </w:r>
    </w:p>
    <w:p w14:paraId="5A84F941" w14:textId="77777777" w:rsidR="00D25AC8" w:rsidRDefault="00D25AC8" w:rsidP="00A6585D">
      <w:pPr>
        <w:widowControl w:val="0"/>
        <w:jc w:val="both"/>
        <w:rPr>
          <w:szCs w:val="24"/>
        </w:rPr>
      </w:pPr>
    </w:p>
    <w:p w14:paraId="3A5B173E" w14:textId="77777777" w:rsidR="00D25AC8" w:rsidRPr="00576ED7" w:rsidRDefault="00D25AC8" w:rsidP="00A6585D">
      <w:pPr>
        <w:widowControl w:val="0"/>
        <w:jc w:val="both"/>
        <w:rPr>
          <w:szCs w:val="24"/>
        </w:rPr>
      </w:pPr>
      <w:r>
        <w:rPr>
          <w:szCs w:val="24"/>
        </w:rPr>
        <w:t>Section 1231 requires two netting processes – both of which adopt the “heads-I-win-tails-you lose” characterization of transactions</w:t>
      </w:r>
      <w:r w:rsidR="006922B9">
        <w:rPr>
          <w:szCs w:val="24"/>
        </w:rPr>
        <w:t xml:space="preserve">. </w:t>
      </w:r>
      <w:r>
        <w:rPr>
          <w:szCs w:val="24"/>
        </w:rPr>
        <w:t xml:space="preserve">If the first netting process yields a gain, </w:t>
      </w:r>
      <w:r w:rsidR="00C12A23">
        <w:rPr>
          <w:szCs w:val="24"/>
        </w:rPr>
        <w:t xml:space="preserve">the net gain </w:t>
      </w:r>
      <w:r>
        <w:rPr>
          <w:szCs w:val="24"/>
        </w:rPr>
        <w:t xml:space="preserve">becomes a part </w:t>
      </w:r>
      <w:r w:rsidR="006922B9">
        <w:rPr>
          <w:szCs w:val="24"/>
        </w:rPr>
        <w:t xml:space="preserve">of the second netting process. </w:t>
      </w:r>
      <w:r>
        <w:rPr>
          <w:szCs w:val="24"/>
        </w:rPr>
        <w:t xml:space="preserve">Those who </w:t>
      </w:r>
      <w:r>
        <w:rPr>
          <w:szCs w:val="24"/>
        </w:rPr>
        <w:lastRenderedPageBreak/>
        <w:t xml:space="preserve">write about </w:t>
      </w:r>
      <w:r w:rsidR="00CA008D">
        <w:rPr>
          <w:szCs w:val="24"/>
        </w:rPr>
        <w:t>§ </w:t>
      </w:r>
      <w:r>
        <w:rPr>
          <w:szCs w:val="24"/>
        </w:rPr>
        <w:t>1231 often describe this in terms of m</w:t>
      </w:r>
      <w:r w:rsidR="006922B9">
        <w:rPr>
          <w:szCs w:val="24"/>
        </w:rPr>
        <w:t xml:space="preserve">ixing ingredients in two pots. </w:t>
      </w:r>
      <w:r>
        <w:rPr>
          <w:szCs w:val="24"/>
        </w:rPr>
        <w:t>If the mixture in the first pot yields a net positive, it is added to the second po</w:t>
      </w:r>
      <w:r w:rsidR="007A464B">
        <w:rPr>
          <w:szCs w:val="24"/>
        </w:rPr>
        <w:t xml:space="preserve">t; otherwise, it is not added. </w:t>
      </w:r>
      <w:r>
        <w:rPr>
          <w:szCs w:val="24"/>
        </w:rPr>
        <w:t>We are talking about non-statutory terms so we can use any terminology we wish – but let’s consider the first netting pr</w:t>
      </w:r>
      <w:r w:rsidR="007A464B">
        <w:rPr>
          <w:szCs w:val="24"/>
        </w:rPr>
        <w:t xml:space="preserve">ocess to occur in a “firepot.” </w:t>
      </w:r>
      <w:r>
        <w:rPr>
          <w:szCs w:val="24"/>
        </w:rPr>
        <w:t>The second netting process occurs in a “hotchpot.”</w:t>
      </w:r>
    </w:p>
    <w:p w14:paraId="53977D30" w14:textId="77777777" w:rsidR="0049128E" w:rsidRPr="00576ED7" w:rsidRDefault="0049128E" w:rsidP="00A6585D">
      <w:pPr>
        <w:widowControl w:val="0"/>
        <w:jc w:val="both"/>
        <w:rPr>
          <w:szCs w:val="24"/>
        </w:rPr>
      </w:pPr>
    </w:p>
    <w:p w14:paraId="75AA8834" w14:textId="3F4B5045" w:rsidR="00703E49" w:rsidRDefault="00703E49" w:rsidP="00A6585D">
      <w:pPr>
        <w:widowControl w:val="0"/>
        <w:jc w:val="both"/>
        <w:rPr>
          <w:szCs w:val="24"/>
        </w:rPr>
      </w:pPr>
      <w:r w:rsidRPr="00703E49">
        <w:rPr>
          <w:i/>
          <w:szCs w:val="24"/>
        </w:rPr>
        <w:t>Firepo</w:t>
      </w:r>
      <w:r>
        <w:rPr>
          <w:i/>
          <w:szCs w:val="24"/>
        </w:rPr>
        <w:t>t</w:t>
      </w:r>
      <w:r>
        <w:rPr>
          <w:szCs w:val="24"/>
        </w:rPr>
        <w:t xml:space="preserve">: </w:t>
      </w:r>
      <w:r w:rsidR="0049128E" w:rsidRPr="00576ED7">
        <w:rPr>
          <w:szCs w:val="24"/>
        </w:rPr>
        <w:t xml:space="preserve">Section 1231 initially adopts the “heads-I-win-tails-you-lose” principle for “involuntary conversions” </w:t>
      </w:r>
      <w:r w:rsidR="00835079">
        <w:rPr>
          <w:szCs w:val="24"/>
        </w:rPr>
        <w:t xml:space="preserve">resulting from </w:t>
      </w:r>
      <w:r w:rsidR="0049128E" w:rsidRPr="00C12A23">
        <w:rPr>
          <w:i/>
          <w:szCs w:val="24"/>
        </w:rPr>
        <w:t>casualty losses</w:t>
      </w:r>
      <w:r w:rsidR="00835079">
        <w:rPr>
          <w:szCs w:val="24"/>
        </w:rPr>
        <w:t xml:space="preserve"> of “property used in the trade or business” or of a capital asset held for more than one year in connection with a trade or business or transaction entered into for profit</w:t>
      </w:r>
      <w:r w:rsidR="00181946">
        <w:rPr>
          <w:szCs w:val="24"/>
        </w:rPr>
        <w:t xml:space="preserve">. </w:t>
      </w:r>
      <w:r w:rsidR="00CA008D">
        <w:rPr>
          <w:szCs w:val="24"/>
        </w:rPr>
        <w:t>§ </w:t>
      </w:r>
      <w:r w:rsidR="007A464B">
        <w:rPr>
          <w:szCs w:val="24"/>
        </w:rPr>
        <w:t xml:space="preserve">1231(a)(4)(C). </w:t>
      </w:r>
      <w:r w:rsidRPr="00576ED7">
        <w:rPr>
          <w:szCs w:val="24"/>
        </w:rPr>
        <w:t xml:space="preserve">If a taxpayer’s gains and losses from </w:t>
      </w:r>
      <w:r>
        <w:rPr>
          <w:szCs w:val="24"/>
        </w:rPr>
        <w:t xml:space="preserve">such </w:t>
      </w:r>
      <w:r w:rsidRPr="00576ED7">
        <w:rPr>
          <w:szCs w:val="24"/>
        </w:rPr>
        <w:t xml:space="preserve">“involuntary conversions” </w:t>
      </w:r>
      <w:r>
        <w:rPr>
          <w:szCs w:val="24"/>
        </w:rPr>
        <w:t xml:space="preserve">resulting from </w:t>
      </w:r>
      <w:r w:rsidRPr="00576ED7">
        <w:rPr>
          <w:szCs w:val="24"/>
        </w:rPr>
        <w:t xml:space="preserve">casualty losses net to a loss, then </w:t>
      </w:r>
      <w:r w:rsidR="00CA008D">
        <w:rPr>
          <w:szCs w:val="24"/>
        </w:rPr>
        <w:t>§ </w:t>
      </w:r>
      <w:r w:rsidRPr="00576ED7">
        <w:rPr>
          <w:szCs w:val="24"/>
        </w:rPr>
        <w:t>1231 does not apply to any such gains and losses</w:t>
      </w:r>
      <w:r w:rsidR="00181946" w:rsidRPr="00576ED7">
        <w:rPr>
          <w:szCs w:val="24"/>
        </w:rPr>
        <w:t xml:space="preserve">. </w:t>
      </w:r>
      <w:r w:rsidR="00CA008D">
        <w:rPr>
          <w:szCs w:val="24"/>
        </w:rPr>
        <w:t>§ </w:t>
      </w:r>
      <w:r w:rsidRPr="00576ED7">
        <w:rPr>
          <w:szCs w:val="24"/>
        </w:rPr>
        <w:t>1231(a)(4)</w:t>
      </w:r>
      <w:r w:rsidR="00C12A23">
        <w:rPr>
          <w:szCs w:val="24"/>
        </w:rPr>
        <w:t xml:space="preserve"> </w:t>
      </w:r>
      <w:r w:rsidRPr="00576ED7">
        <w:rPr>
          <w:szCs w:val="24"/>
        </w:rPr>
        <w:t xml:space="preserve">(carryout paragraph). </w:t>
      </w:r>
      <w:r w:rsidR="008116D9">
        <w:rPr>
          <w:szCs w:val="24"/>
        </w:rPr>
        <w:t>Gains/losses from condemnation are not included in the firepot</w:t>
      </w:r>
      <w:r w:rsidR="00181946">
        <w:rPr>
          <w:szCs w:val="24"/>
        </w:rPr>
        <w:t xml:space="preserve">. </w:t>
      </w:r>
      <w:r w:rsidRPr="00576ED7">
        <w:rPr>
          <w:szCs w:val="24"/>
        </w:rPr>
        <w:t xml:space="preserve">The upshot of this “inapplicability” is that such gains and losses are treated as realized on the disposition of non-capital assets, so the net </w:t>
      </w:r>
      <w:r w:rsidR="007A464B">
        <w:rPr>
          <w:szCs w:val="24"/>
        </w:rPr>
        <w:t xml:space="preserve">loss will be an ordinary loss. </w:t>
      </w:r>
      <w:r>
        <w:rPr>
          <w:szCs w:val="24"/>
        </w:rPr>
        <w:t xml:space="preserve">If the gains and losses from such transactions yield a net gain or if the net gain </w:t>
      </w:r>
      <w:r w:rsidR="008116D9">
        <w:rPr>
          <w:szCs w:val="24"/>
        </w:rPr>
        <w:t xml:space="preserve">(or net </w:t>
      </w:r>
      <w:r>
        <w:rPr>
          <w:szCs w:val="24"/>
        </w:rPr>
        <w:t>loss</w:t>
      </w:r>
      <w:r w:rsidR="008116D9">
        <w:rPr>
          <w:szCs w:val="24"/>
        </w:rPr>
        <w:t>)</w:t>
      </w:r>
      <w:r>
        <w:rPr>
          <w:szCs w:val="24"/>
        </w:rPr>
        <w:t xml:space="preserve"> is $0, then </w:t>
      </w:r>
      <w:r w:rsidR="00CA008D">
        <w:rPr>
          <w:szCs w:val="24"/>
        </w:rPr>
        <w:t>§ </w:t>
      </w:r>
      <w:r>
        <w:rPr>
          <w:szCs w:val="24"/>
        </w:rPr>
        <w:t>123</w:t>
      </w:r>
      <w:r w:rsidR="007A464B">
        <w:rPr>
          <w:szCs w:val="24"/>
        </w:rPr>
        <w:t xml:space="preserve">1 is applicable to them. </w:t>
      </w:r>
      <w:r w:rsidR="00BC5897" w:rsidRPr="00BC5897">
        <w:rPr>
          <w:i/>
          <w:szCs w:val="24"/>
        </w:rPr>
        <w:t>See</w:t>
      </w:r>
      <w:r w:rsidR="00BC5897">
        <w:rPr>
          <w:szCs w:val="24"/>
        </w:rPr>
        <w:t xml:space="preserve"> Reg. </w:t>
      </w:r>
      <w:r w:rsidR="00CA008D">
        <w:rPr>
          <w:szCs w:val="24"/>
        </w:rPr>
        <w:t>§ </w:t>
      </w:r>
      <w:r w:rsidR="007A464B">
        <w:rPr>
          <w:szCs w:val="24"/>
        </w:rPr>
        <w:t xml:space="preserve">1.1231-1(e)(3). </w:t>
      </w:r>
      <w:r w:rsidR="00BC5897">
        <w:rPr>
          <w:szCs w:val="24"/>
        </w:rPr>
        <w:t xml:space="preserve">Such </w:t>
      </w:r>
      <w:r>
        <w:rPr>
          <w:szCs w:val="24"/>
        </w:rPr>
        <w:t xml:space="preserve">transactions are </w:t>
      </w:r>
      <w:r w:rsidR="00C12A23">
        <w:rPr>
          <w:szCs w:val="24"/>
        </w:rPr>
        <w:t xml:space="preserve">added to </w:t>
      </w:r>
      <w:r>
        <w:rPr>
          <w:szCs w:val="24"/>
        </w:rPr>
        <w:t>the §1231 hotchpot.</w:t>
      </w:r>
    </w:p>
    <w:p w14:paraId="2A383711" w14:textId="77777777" w:rsidR="0049128E" w:rsidRDefault="0049128E" w:rsidP="00A6585D">
      <w:pPr>
        <w:widowControl w:val="0"/>
        <w:jc w:val="both"/>
        <w:rPr>
          <w:szCs w:val="24"/>
        </w:rPr>
      </w:pPr>
    </w:p>
    <w:p w14:paraId="49A54A89" w14:textId="77777777" w:rsidR="0094449A" w:rsidRDefault="00BC5897" w:rsidP="00A6585D">
      <w:pPr>
        <w:widowControl w:val="0"/>
        <w:jc w:val="both"/>
        <w:rPr>
          <w:szCs w:val="24"/>
        </w:rPr>
      </w:pPr>
      <w:r w:rsidRPr="00BC5897">
        <w:rPr>
          <w:i/>
          <w:szCs w:val="24"/>
        </w:rPr>
        <w:t>Section 1231 Hotchpot</w:t>
      </w:r>
      <w:r>
        <w:rPr>
          <w:szCs w:val="24"/>
        </w:rPr>
        <w:t xml:space="preserve">: </w:t>
      </w:r>
      <w:r w:rsidR="0049128E" w:rsidRPr="00576ED7">
        <w:rPr>
          <w:szCs w:val="24"/>
        </w:rPr>
        <w:t>Section 1231 requires a netting of “section 1231 gains” and “section 1231 losses.”  “Section 1231 gain” is</w:t>
      </w:r>
    </w:p>
    <w:p w14:paraId="65294EEC" w14:textId="77777777" w:rsidR="0094449A" w:rsidRDefault="0094449A" w:rsidP="0094449A">
      <w:pPr>
        <w:widowControl w:val="0"/>
        <w:ind w:left="720"/>
        <w:jc w:val="both"/>
        <w:rPr>
          <w:szCs w:val="24"/>
        </w:rPr>
      </w:pPr>
      <w:r>
        <w:rPr>
          <w:szCs w:val="24"/>
        </w:rPr>
        <w:t>•</w:t>
      </w:r>
      <w:r w:rsidR="0049128E" w:rsidRPr="00576ED7">
        <w:rPr>
          <w:szCs w:val="24"/>
        </w:rPr>
        <w:t>gain recognized on the sale or exchange of “property used in the trade or business” plus</w:t>
      </w:r>
    </w:p>
    <w:p w14:paraId="7CC595D0" w14:textId="77777777" w:rsidR="00ED5162" w:rsidRDefault="0094449A" w:rsidP="0094449A">
      <w:pPr>
        <w:widowControl w:val="0"/>
        <w:ind w:left="720"/>
        <w:jc w:val="both"/>
        <w:rPr>
          <w:szCs w:val="24"/>
        </w:rPr>
      </w:pPr>
      <w:r>
        <w:rPr>
          <w:szCs w:val="24"/>
        </w:rPr>
        <w:t>•</w:t>
      </w:r>
      <w:r w:rsidR="00C12A23">
        <w:rPr>
          <w:szCs w:val="24"/>
        </w:rPr>
        <w:t>gain</w:t>
      </w:r>
      <w:r w:rsidR="0049128E" w:rsidRPr="00576ED7">
        <w:rPr>
          <w:szCs w:val="24"/>
        </w:rPr>
        <w:t xml:space="preserve"> recognized on the compulsory or involuntary conversion</w:t>
      </w:r>
      <w:r>
        <w:rPr>
          <w:szCs w:val="24"/>
        </w:rPr>
        <w:t xml:space="preserve"> into money or other property as a result of whole or partial destruction, theft or seizure, or requisition or condemnation </w:t>
      </w:r>
      <w:r w:rsidR="0049128E" w:rsidRPr="00576ED7">
        <w:rPr>
          <w:szCs w:val="24"/>
        </w:rPr>
        <w:t>of “property used in the trade or business” or a “capital asset held for m</w:t>
      </w:r>
      <w:r w:rsidR="00281C40" w:rsidRPr="00576ED7">
        <w:rPr>
          <w:szCs w:val="24"/>
        </w:rPr>
        <w:t xml:space="preserve">ore than 1 year” that “is held </w:t>
      </w:r>
      <w:r w:rsidR="0049128E" w:rsidRPr="00576ED7">
        <w:rPr>
          <w:szCs w:val="24"/>
        </w:rPr>
        <w:t xml:space="preserve">in connection with a trade or business or a transaction entered into for profit.”  </w:t>
      </w:r>
      <w:r w:rsidR="00CA008D">
        <w:rPr>
          <w:szCs w:val="24"/>
        </w:rPr>
        <w:t>§ </w:t>
      </w:r>
      <w:r w:rsidR="0049128E" w:rsidRPr="00576ED7">
        <w:rPr>
          <w:szCs w:val="24"/>
        </w:rPr>
        <w:t>1231(a)(3)(A).</w:t>
      </w:r>
    </w:p>
    <w:p w14:paraId="431143D9" w14:textId="77777777" w:rsidR="00ED5162" w:rsidRDefault="00ED5162" w:rsidP="0094449A">
      <w:pPr>
        <w:widowControl w:val="0"/>
        <w:ind w:left="720"/>
        <w:jc w:val="both"/>
        <w:rPr>
          <w:szCs w:val="24"/>
        </w:rPr>
      </w:pPr>
    </w:p>
    <w:p w14:paraId="0864BC45" w14:textId="77777777" w:rsidR="0094449A" w:rsidRDefault="0094449A" w:rsidP="0094449A">
      <w:pPr>
        <w:widowControl w:val="0"/>
        <w:ind w:left="720"/>
        <w:jc w:val="both"/>
        <w:rPr>
          <w:szCs w:val="24"/>
        </w:rPr>
      </w:pPr>
      <w:r>
        <w:rPr>
          <w:szCs w:val="24"/>
        </w:rPr>
        <w:t>But</w:t>
      </w:r>
      <w:r w:rsidR="00ED5162">
        <w:rPr>
          <w:szCs w:val="24"/>
        </w:rPr>
        <w:t xml:space="preserve"> –</w:t>
      </w:r>
    </w:p>
    <w:p w14:paraId="1B974DC7" w14:textId="77777777" w:rsidR="0094449A" w:rsidRDefault="0094449A" w:rsidP="0094449A">
      <w:pPr>
        <w:widowControl w:val="0"/>
        <w:ind w:left="720"/>
        <w:jc w:val="both"/>
        <w:rPr>
          <w:szCs w:val="24"/>
        </w:rPr>
      </w:pPr>
      <w:r>
        <w:rPr>
          <w:szCs w:val="24"/>
        </w:rPr>
        <w:t>•</w:t>
      </w:r>
      <w:r w:rsidR="0049128E" w:rsidRPr="00576ED7">
        <w:rPr>
          <w:szCs w:val="24"/>
        </w:rPr>
        <w:t xml:space="preserve">Such gain does </w:t>
      </w:r>
      <w:r w:rsidR="0049128E" w:rsidRPr="00576ED7">
        <w:rPr>
          <w:i/>
          <w:szCs w:val="24"/>
        </w:rPr>
        <w:t>not</w:t>
      </w:r>
      <w:r w:rsidR="0049128E" w:rsidRPr="00576ED7">
        <w:rPr>
          <w:szCs w:val="24"/>
        </w:rPr>
        <w:t xml:space="preserve"> include depreciation recapture. </w:t>
      </w:r>
      <w:r w:rsidR="00CA008D">
        <w:rPr>
          <w:szCs w:val="24"/>
        </w:rPr>
        <w:t>§ </w:t>
      </w:r>
      <w:r w:rsidR="0049128E" w:rsidRPr="00576ED7">
        <w:rPr>
          <w:szCs w:val="24"/>
        </w:rPr>
        <w:t xml:space="preserve">1245(d), </w:t>
      </w:r>
      <w:r w:rsidR="00CA008D">
        <w:rPr>
          <w:szCs w:val="24"/>
        </w:rPr>
        <w:t>§ </w:t>
      </w:r>
      <w:r w:rsidR="0049128E" w:rsidRPr="00576ED7">
        <w:rPr>
          <w:szCs w:val="24"/>
        </w:rPr>
        <w:t xml:space="preserve">1250(h), Reg. </w:t>
      </w:r>
      <w:r w:rsidR="00CA008D">
        <w:rPr>
          <w:szCs w:val="24"/>
        </w:rPr>
        <w:t>§ </w:t>
      </w:r>
      <w:r w:rsidR="0049128E" w:rsidRPr="00576ED7">
        <w:rPr>
          <w:szCs w:val="24"/>
        </w:rPr>
        <w:t xml:space="preserve">1.1245-6(a), Reg. </w:t>
      </w:r>
      <w:r w:rsidR="00CA008D">
        <w:rPr>
          <w:szCs w:val="24"/>
        </w:rPr>
        <w:t>§ </w:t>
      </w:r>
      <w:r w:rsidR="0049128E" w:rsidRPr="00576ED7">
        <w:rPr>
          <w:szCs w:val="24"/>
        </w:rPr>
        <w:t>1.1250-1(e)(1).</w:t>
      </w:r>
    </w:p>
    <w:p w14:paraId="168F934D" w14:textId="77777777" w:rsidR="00835079" w:rsidRDefault="00835079" w:rsidP="0094449A">
      <w:pPr>
        <w:widowControl w:val="0"/>
        <w:jc w:val="both"/>
        <w:rPr>
          <w:szCs w:val="24"/>
        </w:rPr>
      </w:pPr>
    </w:p>
    <w:p w14:paraId="1D12B9CE" w14:textId="77777777" w:rsidR="00BC5897" w:rsidRDefault="0049128E" w:rsidP="00A6585D">
      <w:pPr>
        <w:widowControl w:val="0"/>
        <w:jc w:val="both"/>
        <w:rPr>
          <w:szCs w:val="24"/>
        </w:rPr>
      </w:pPr>
      <w:r w:rsidRPr="00576ED7">
        <w:rPr>
          <w:szCs w:val="24"/>
        </w:rPr>
        <w:t xml:space="preserve">“Section 1231 loss” is loss recognized on such </w:t>
      </w:r>
      <w:r w:rsidR="00C12A23">
        <w:rPr>
          <w:szCs w:val="24"/>
        </w:rPr>
        <w:t xml:space="preserve">sales, exchanges, or conversions – but not, of course, </w:t>
      </w:r>
      <w:r w:rsidR="00C12A23" w:rsidRPr="00C12A23">
        <w:rPr>
          <w:i/>
          <w:szCs w:val="24"/>
        </w:rPr>
        <w:t>net losses</w:t>
      </w:r>
      <w:r w:rsidR="00C12A23">
        <w:rPr>
          <w:szCs w:val="24"/>
        </w:rPr>
        <w:t xml:space="preserve"> resulting from involuntary conversions resulting from casualties. </w:t>
      </w:r>
      <w:r w:rsidR="00C12A23" w:rsidRPr="00C12A23">
        <w:rPr>
          <w:i/>
          <w:szCs w:val="24"/>
        </w:rPr>
        <w:t>Compare</w:t>
      </w:r>
      <w:r w:rsidR="00C12A23">
        <w:rPr>
          <w:szCs w:val="24"/>
        </w:rPr>
        <w:t xml:space="preserve"> </w:t>
      </w:r>
      <w:r w:rsidR="00CA008D">
        <w:rPr>
          <w:szCs w:val="24"/>
        </w:rPr>
        <w:t>§ </w:t>
      </w:r>
      <w:r w:rsidR="00C12A23">
        <w:rPr>
          <w:szCs w:val="24"/>
        </w:rPr>
        <w:t xml:space="preserve">1231((a)(3)(A)(ii) </w:t>
      </w:r>
      <w:r w:rsidR="00C12A23" w:rsidRPr="00C12A23">
        <w:rPr>
          <w:i/>
          <w:szCs w:val="24"/>
        </w:rPr>
        <w:t>with</w:t>
      </w:r>
      <w:r w:rsidR="00C12A23">
        <w:rPr>
          <w:szCs w:val="24"/>
        </w:rPr>
        <w:t xml:space="preserve"> </w:t>
      </w:r>
      <w:r w:rsidR="00CA008D">
        <w:rPr>
          <w:szCs w:val="24"/>
        </w:rPr>
        <w:t>§ </w:t>
      </w:r>
      <w:r w:rsidR="00C12A23">
        <w:rPr>
          <w:szCs w:val="24"/>
        </w:rPr>
        <w:t>1231(a)(4)(C).</w:t>
      </w:r>
    </w:p>
    <w:p w14:paraId="726EDC97" w14:textId="77777777" w:rsidR="00BC5897" w:rsidRDefault="00BC5897" w:rsidP="00A6585D">
      <w:pPr>
        <w:widowControl w:val="0"/>
        <w:jc w:val="both"/>
        <w:rPr>
          <w:szCs w:val="24"/>
        </w:rPr>
      </w:pPr>
    </w:p>
    <w:p w14:paraId="22117502" w14:textId="77777777" w:rsidR="0049128E" w:rsidRPr="00576ED7" w:rsidRDefault="0049128E" w:rsidP="00A6585D">
      <w:pPr>
        <w:widowControl w:val="0"/>
        <w:jc w:val="both"/>
        <w:rPr>
          <w:szCs w:val="24"/>
        </w:rPr>
      </w:pPr>
      <w:r w:rsidRPr="00576ED7">
        <w:rPr>
          <w:szCs w:val="24"/>
        </w:rPr>
        <w:t>Section 1231(a)(1 and 2) implements the “heads-I-win-tails-you-lose” principle.</w:t>
      </w:r>
    </w:p>
    <w:p w14:paraId="12C293CA" w14:textId="700F2B31" w:rsidR="0049128E" w:rsidRPr="00576ED7" w:rsidRDefault="0049128E" w:rsidP="00A6585D">
      <w:pPr>
        <w:widowControl w:val="0"/>
        <w:ind w:left="720"/>
        <w:jc w:val="both"/>
        <w:rPr>
          <w:szCs w:val="24"/>
        </w:rPr>
      </w:pPr>
      <w:r w:rsidRPr="00576ED7">
        <w:rPr>
          <w:szCs w:val="24"/>
        </w:rPr>
        <w:t xml:space="preserve">•If section 1231 gains for any taxable year exceed section 1231 losses, such </w:t>
      </w:r>
      <w:r w:rsidRPr="00576ED7">
        <w:rPr>
          <w:szCs w:val="24"/>
        </w:rPr>
        <w:lastRenderedPageBreak/>
        <w:t xml:space="preserve">gains and losses are </w:t>
      </w:r>
      <w:r w:rsidRPr="008116D9">
        <w:rPr>
          <w:i/>
          <w:szCs w:val="24"/>
        </w:rPr>
        <w:t>treated as</w:t>
      </w:r>
      <w:r w:rsidRPr="00576ED7">
        <w:rPr>
          <w:szCs w:val="24"/>
        </w:rPr>
        <w:t xml:space="preserve"> LTCG or LTCL as the case may be</w:t>
      </w:r>
      <w:r w:rsidR="00181946" w:rsidRPr="00576ED7">
        <w:rPr>
          <w:szCs w:val="24"/>
        </w:rPr>
        <w:t xml:space="preserve">. </w:t>
      </w:r>
      <w:r w:rsidR="00CA008D">
        <w:rPr>
          <w:szCs w:val="24"/>
        </w:rPr>
        <w:t>§ </w:t>
      </w:r>
      <w:r w:rsidRPr="00576ED7">
        <w:rPr>
          <w:szCs w:val="24"/>
        </w:rPr>
        <w:t>1231(a)(1).</w:t>
      </w:r>
      <w:r w:rsidR="00A134B1">
        <w:rPr>
          <w:rStyle w:val="FootnoteReference"/>
          <w:szCs w:val="24"/>
        </w:rPr>
        <w:footnoteReference w:id="240"/>
      </w:r>
    </w:p>
    <w:p w14:paraId="4DAC597D" w14:textId="77777777" w:rsidR="0049128E" w:rsidRPr="00576ED7" w:rsidRDefault="0049128E" w:rsidP="00A6585D">
      <w:pPr>
        <w:widowControl w:val="0"/>
        <w:ind w:left="720"/>
        <w:jc w:val="both"/>
        <w:rPr>
          <w:szCs w:val="24"/>
        </w:rPr>
      </w:pPr>
      <w:r w:rsidRPr="00576ED7">
        <w:rPr>
          <w:szCs w:val="24"/>
        </w:rPr>
        <w:t>•If section 1231 gains do not exceed</w:t>
      </w:r>
      <w:r w:rsidRPr="00576ED7">
        <w:rPr>
          <w:rStyle w:val="FootnoteReference"/>
          <w:szCs w:val="24"/>
        </w:rPr>
        <w:footnoteReference w:id="241"/>
      </w:r>
      <w:r w:rsidRPr="00576ED7">
        <w:rPr>
          <w:szCs w:val="24"/>
        </w:rPr>
        <w:t xml:space="preserve"> section 1231 losses for the taxable year, then such gains and losses are </w:t>
      </w:r>
      <w:r w:rsidRPr="008116D9">
        <w:rPr>
          <w:i/>
          <w:szCs w:val="24"/>
        </w:rPr>
        <w:t>not treated as</w:t>
      </w:r>
      <w:r w:rsidRPr="00576ED7">
        <w:rPr>
          <w:szCs w:val="24"/>
        </w:rPr>
        <w:t xml:space="preserve"> gains and losses derived from sales o</w:t>
      </w:r>
      <w:r w:rsidR="007A464B">
        <w:rPr>
          <w:szCs w:val="24"/>
        </w:rPr>
        <w:t xml:space="preserve">r exchanges of capital assets. </w:t>
      </w:r>
      <w:r w:rsidR="00CA008D">
        <w:rPr>
          <w:szCs w:val="24"/>
        </w:rPr>
        <w:t>§ </w:t>
      </w:r>
      <w:r w:rsidRPr="00576ED7">
        <w:rPr>
          <w:szCs w:val="24"/>
        </w:rPr>
        <w:t>1231(a)(2).</w:t>
      </w:r>
    </w:p>
    <w:p w14:paraId="67F1F796" w14:textId="77777777" w:rsidR="0049128E" w:rsidRPr="00576ED7" w:rsidRDefault="0049128E" w:rsidP="00A6585D">
      <w:pPr>
        <w:widowControl w:val="0"/>
        <w:jc w:val="both"/>
        <w:rPr>
          <w:szCs w:val="24"/>
        </w:rPr>
      </w:pPr>
    </w:p>
    <w:p w14:paraId="48B413E7" w14:textId="77777777" w:rsidR="0049128E" w:rsidRPr="00576ED7" w:rsidRDefault="0049128E" w:rsidP="00A6585D">
      <w:pPr>
        <w:widowControl w:val="0"/>
        <w:jc w:val="both"/>
        <w:rPr>
          <w:szCs w:val="24"/>
        </w:rPr>
      </w:pPr>
      <w:r w:rsidRPr="00576ED7">
        <w:rPr>
          <w:szCs w:val="24"/>
        </w:rPr>
        <w:t>A provision so taxpayer-friendly w</w:t>
      </w:r>
      <w:r w:rsidR="007A464B">
        <w:rPr>
          <w:szCs w:val="24"/>
        </w:rPr>
        <w:t xml:space="preserve">ould be subject to some abuse. </w:t>
      </w:r>
      <w:r w:rsidRPr="00576ED7">
        <w:rPr>
          <w:szCs w:val="24"/>
        </w:rPr>
        <w:t>With only a little planning, a taxpayer may dispose of section 1231 “winners” in one taxable year and section 1231 “losers” in a dif</w:t>
      </w:r>
      <w:r w:rsidR="007A464B">
        <w:rPr>
          <w:szCs w:val="24"/>
        </w:rPr>
        <w:t xml:space="preserve">ferent taxable year. </w:t>
      </w:r>
      <w:r w:rsidR="00CF764E">
        <w:rPr>
          <w:szCs w:val="24"/>
        </w:rPr>
        <w:t xml:space="preserve">Hence, </w:t>
      </w:r>
      <w:r w:rsidR="00CA008D">
        <w:rPr>
          <w:szCs w:val="24"/>
        </w:rPr>
        <w:t>§ </w:t>
      </w:r>
      <w:r w:rsidRPr="00576ED7">
        <w:rPr>
          <w:szCs w:val="24"/>
        </w:rPr>
        <w:t>1231(c) creates a so-called “5</w:t>
      </w:r>
      <w:r w:rsidR="00CF764E">
        <w:rPr>
          <w:szCs w:val="24"/>
        </w:rPr>
        <w:t xml:space="preserve">-year lookback rule.” </w:t>
      </w:r>
      <w:r w:rsidRPr="00576ED7">
        <w:rPr>
          <w:szCs w:val="24"/>
        </w:rPr>
        <w:t>For any year in which taxpayer recognizes net section 1231 gains, such gains are taxed as ordinary income to the extent taxpayer recognized section 1231 losses during the five most r</w:t>
      </w:r>
      <w:r w:rsidR="00CF764E">
        <w:rPr>
          <w:szCs w:val="24"/>
        </w:rPr>
        <w:t xml:space="preserve">ecent preceding taxable years. </w:t>
      </w:r>
      <w:r w:rsidR="00CA008D">
        <w:rPr>
          <w:szCs w:val="24"/>
        </w:rPr>
        <w:t>§ </w:t>
      </w:r>
      <w:r w:rsidRPr="00576ED7">
        <w:rPr>
          <w:szCs w:val="24"/>
        </w:rPr>
        <w:t>1231(c).</w:t>
      </w:r>
    </w:p>
    <w:p w14:paraId="3F6C59AA" w14:textId="77777777" w:rsidR="0049128E" w:rsidRPr="00576ED7" w:rsidRDefault="0049128E" w:rsidP="00A6585D">
      <w:pPr>
        <w:widowControl w:val="0"/>
        <w:jc w:val="both"/>
        <w:rPr>
          <w:szCs w:val="24"/>
        </w:rPr>
      </w:pPr>
    </w:p>
    <w:p w14:paraId="3AB892F1" w14:textId="77777777" w:rsidR="0025177E" w:rsidRPr="00576ED7" w:rsidRDefault="00C007EA" w:rsidP="00A6585D">
      <w:pPr>
        <w:widowControl w:val="0"/>
        <w:jc w:val="both"/>
        <w:rPr>
          <w:szCs w:val="24"/>
        </w:rPr>
      </w:pPr>
      <w:r w:rsidRPr="00576ED7">
        <w:rPr>
          <w:noProof/>
          <w:szCs w:val="24"/>
        </w:rPr>
        <w:drawing>
          <wp:inline distT="0" distB="0" distL="0" distR="0" wp14:anchorId="19C33C69" wp14:editId="71F13CE4">
            <wp:extent cx="704850" cy="190500"/>
            <wp:effectExtent l="0" t="0" r="0" b="0"/>
            <wp:docPr id="38" name="Picture 3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EA0CA1" w14:textId="4E3556E6" w:rsidR="0049128E" w:rsidRPr="00576ED7" w:rsidRDefault="0049128E" w:rsidP="00A6585D">
      <w:pPr>
        <w:widowControl w:val="0"/>
        <w:jc w:val="both"/>
        <w:rPr>
          <w:szCs w:val="24"/>
        </w:rPr>
      </w:pPr>
      <w:r w:rsidRPr="00576ED7">
        <w:rPr>
          <w:szCs w:val="24"/>
        </w:rPr>
        <w:t xml:space="preserve">Do the CALI </w:t>
      </w:r>
      <w:bookmarkStart w:id="146" w:name="_Hlk512500408"/>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Identification of Section 1231 Property</w:t>
      </w:r>
      <w:r w:rsidR="00750582">
        <w:rPr>
          <w:i/>
          <w:szCs w:val="24"/>
        </w:rPr>
        <w:t>.</w:t>
      </w:r>
    </w:p>
    <w:p w14:paraId="0EF3579B" w14:textId="77777777" w:rsidR="0049128E" w:rsidRDefault="0049128E" w:rsidP="00A6585D">
      <w:pPr>
        <w:widowControl w:val="0"/>
        <w:jc w:val="both"/>
        <w:rPr>
          <w:szCs w:val="24"/>
        </w:rPr>
      </w:pPr>
    </w:p>
    <w:p w14:paraId="287483FE" w14:textId="77777777" w:rsidR="008116D9" w:rsidRPr="00576ED7" w:rsidRDefault="008116D9" w:rsidP="00A6585D">
      <w:pPr>
        <w:widowControl w:val="0"/>
        <w:jc w:val="both"/>
        <w:rPr>
          <w:szCs w:val="24"/>
        </w:rPr>
      </w:pPr>
      <w:r w:rsidRPr="00576ED7">
        <w:rPr>
          <w:noProof/>
          <w:szCs w:val="24"/>
        </w:rPr>
        <w:drawing>
          <wp:inline distT="0" distB="0" distL="0" distR="0" wp14:anchorId="4EB9F23C" wp14:editId="4E8EC7EE">
            <wp:extent cx="704850" cy="190500"/>
            <wp:effectExtent l="0" t="0" r="0" b="0"/>
            <wp:docPr id="50" name="Picture 5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8F860F9" w14:textId="6F53A0C6"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Section 1231 Mechanics</w:t>
      </w:r>
      <w:r w:rsidR="00750582">
        <w:rPr>
          <w:i/>
          <w:szCs w:val="24"/>
        </w:rPr>
        <w:t>.</w:t>
      </w:r>
    </w:p>
    <w:bookmarkEnd w:id="146"/>
    <w:p w14:paraId="0BACDEB1" w14:textId="77777777" w:rsidR="0049128E" w:rsidRPr="00576ED7" w:rsidRDefault="0049128E" w:rsidP="00835079">
      <w:pPr>
        <w:widowControl w:val="0"/>
        <w:jc w:val="both"/>
        <w:rPr>
          <w:szCs w:val="24"/>
        </w:rPr>
      </w:pPr>
    </w:p>
    <w:p w14:paraId="01E7E28E" w14:textId="77777777" w:rsidR="0049128E" w:rsidRPr="00576ED7" w:rsidRDefault="0049128E" w:rsidP="00A6585D">
      <w:pPr>
        <w:widowControl w:val="0"/>
        <w:jc w:val="both"/>
        <w:rPr>
          <w:szCs w:val="24"/>
        </w:rPr>
      </w:pPr>
    </w:p>
    <w:p w14:paraId="37EB022E" w14:textId="77777777" w:rsidR="0049128E" w:rsidRPr="00576ED7" w:rsidRDefault="008507EE" w:rsidP="00430EF8">
      <w:pPr>
        <w:pStyle w:val="Heading3"/>
      </w:pPr>
      <w:bookmarkStart w:id="147" w:name="_Toc43584176"/>
      <w:r>
        <w:t>I</w:t>
      </w:r>
      <w:r w:rsidR="0049128E" w:rsidRPr="00576ED7">
        <w:t>V.  More Matching</w:t>
      </w:r>
      <w:bookmarkEnd w:id="147"/>
      <w:r w:rsidR="0049128E" w:rsidRPr="00576ED7">
        <w:fldChar w:fldCharType="begin"/>
      </w:r>
      <w:r w:rsidR="0049128E" w:rsidRPr="00576ED7">
        <w:instrText xml:space="preserve"> TC \l1 "V.  More Matching</w:instrText>
      </w:r>
      <w:r w:rsidR="0049128E" w:rsidRPr="00576ED7">
        <w:fldChar w:fldCharType="end"/>
      </w:r>
    </w:p>
    <w:p w14:paraId="4DBF7914" w14:textId="77777777" w:rsidR="0049128E" w:rsidRPr="00576ED7" w:rsidRDefault="0049128E" w:rsidP="00A6585D">
      <w:pPr>
        <w:widowControl w:val="0"/>
        <w:jc w:val="both"/>
        <w:rPr>
          <w:szCs w:val="24"/>
        </w:rPr>
      </w:pPr>
    </w:p>
    <w:p w14:paraId="4594C0FE" w14:textId="77777777" w:rsidR="0049128E" w:rsidRPr="00576ED7" w:rsidRDefault="0049128E" w:rsidP="00A6585D">
      <w:pPr>
        <w:widowControl w:val="0"/>
        <w:jc w:val="both"/>
        <w:rPr>
          <w:szCs w:val="24"/>
        </w:rPr>
      </w:pPr>
      <w:r w:rsidRPr="00576ED7">
        <w:rPr>
          <w:szCs w:val="24"/>
        </w:rPr>
        <w:t xml:space="preserve">The following materials should make the point that matching income and expenses with respect to character is more than simply the rule of some Code sections: it is a </w:t>
      </w:r>
      <w:r w:rsidR="008507EE">
        <w:rPr>
          <w:szCs w:val="24"/>
        </w:rPr>
        <w:t xml:space="preserve">bedrock </w:t>
      </w:r>
      <w:r w:rsidRPr="00576ED7">
        <w:rPr>
          <w:szCs w:val="24"/>
        </w:rPr>
        <w:t>principle that pervades construction of the Code.</w:t>
      </w:r>
    </w:p>
    <w:p w14:paraId="76BCAA1C" w14:textId="77777777" w:rsidR="0049128E" w:rsidRDefault="0049128E" w:rsidP="00A6585D">
      <w:pPr>
        <w:widowControl w:val="0"/>
        <w:jc w:val="both"/>
        <w:rPr>
          <w:szCs w:val="24"/>
        </w:rPr>
      </w:pPr>
    </w:p>
    <w:p w14:paraId="4A82D9F4" w14:textId="77777777" w:rsidR="00761687" w:rsidRPr="00576ED7" w:rsidRDefault="00761687" w:rsidP="00A6585D">
      <w:pPr>
        <w:widowControl w:val="0"/>
        <w:jc w:val="both"/>
        <w:rPr>
          <w:szCs w:val="24"/>
        </w:rPr>
      </w:pPr>
    </w:p>
    <w:p w14:paraId="3ED6EC35" w14:textId="77777777" w:rsidR="0049128E" w:rsidRPr="00576ED7" w:rsidRDefault="0049128E" w:rsidP="00A6585D">
      <w:pPr>
        <w:widowControl w:val="0"/>
        <w:jc w:val="both"/>
        <w:rPr>
          <w:szCs w:val="24"/>
        </w:rPr>
      </w:pPr>
    </w:p>
    <w:p w14:paraId="563086CB" w14:textId="77777777" w:rsidR="0049128E" w:rsidRPr="00576ED7" w:rsidRDefault="0049128E" w:rsidP="00A6585D">
      <w:pPr>
        <w:widowControl w:val="0"/>
        <w:jc w:val="both"/>
        <w:rPr>
          <w:szCs w:val="24"/>
        </w:rPr>
      </w:pPr>
      <w:r w:rsidRPr="00576ED7">
        <w:rPr>
          <w:b/>
          <w:szCs w:val="24"/>
        </w:rPr>
        <w:lastRenderedPageBreak/>
        <w:t>Arrowsmith v. Commissioner</w:t>
      </w:r>
      <w:r w:rsidRPr="00576ED7">
        <w:rPr>
          <w:szCs w:val="24"/>
        </w:rPr>
        <w:t>, 344 U.S. 6 (1952)</w:t>
      </w:r>
      <w:r w:rsidRPr="00576ED7">
        <w:rPr>
          <w:szCs w:val="24"/>
        </w:rPr>
        <w:fldChar w:fldCharType="begin"/>
      </w:r>
      <w:r w:rsidRPr="00576ED7">
        <w:rPr>
          <w:szCs w:val="24"/>
        </w:rPr>
        <w:instrText xml:space="preserve"> TC \l2 "Arrowsmith v. Commissioner, 344 U.S. 6 (1952)</w:instrText>
      </w:r>
      <w:r w:rsidRPr="00576ED7">
        <w:rPr>
          <w:szCs w:val="24"/>
        </w:rPr>
        <w:fldChar w:fldCharType="end"/>
      </w:r>
    </w:p>
    <w:p w14:paraId="1EAFF5E9" w14:textId="77777777" w:rsidR="0049128E" w:rsidRPr="00576ED7" w:rsidRDefault="0049128E" w:rsidP="00A6585D">
      <w:pPr>
        <w:widowControl w:val="0"/>
        <w:jc w:val="both"/>
        <w:rPr>
          <w:szCs w:val="24"/>
        </w:rPr>
      </w:pPr>
    </w:p>
    <w:p w14:paraId="5F79AF27" w14:textId="77777777" w:rsidR="0049128E" w:rsidRPr="00576ED7" w:rsidRDefault="0049128E" w:rsidP="00A6585D">
      <w:pPr>
        <w:widowControl w:val="0"/>
        <w:jc w:val="both"/>
        <w:rPr>
          <w:szCs w:val="24"/>
        </w:rPr>
      </w:pPr>
      <w:r w:rsidRPr="00576ED7">
        <w:rPr>
          <w:szCs w:val="24"/>
        </w:rPr>
        <w:t>MR. JUSTICE BLACK delivered the opinion of the Court.</w:t>
      </w:r>
    </w:p>
    <w:p w14:paraId="5A415E42" w14:textId="77777777" w:rsidR="0049128E" w:rsidRPr="00576ED7" w:rsidRDefault="0049128E" w:rsidP="00A6585D">
      <w:pPr>
        <w:widowControl w:val="0"/>
        <w:jc w:val="both"/>
        <w:rPr>
          <w:szCs w:val="24"/>
        </w:rPr>
      </w:pPr>
    </w:p>
    <w:p w14:paraId="18C9E3D1" w14:textId="77777777" w:rsidR="0049128E" w:rsidRPr="00576ED7" w:rsidRDefault="0049128E" w:rsidP="00A6585D">
      <w:pPr>
        <w:widowControl w:val="0"/>
        <w:jc w:val="both"/>
        <w:rPr>
          <w:szCs w:val="24"/>
        </w:rPr>
      </w:pPr>
      <w:r w:rsidRPr="00576ED7">
        <w:rPr>
          <w:szCs w:val="24"/>
        </w:rPr>
        <w:t xml:space="preserve">This is an income tax controversy growing out of the following facts ... In 1937, two taxpayers, petitioners here, decided to liquidate and divide the proceeds of a corporation in which they had equal stock ownership.  Partial distributions made in 1937, 1938, and 1939 were followed by a final one in 1940. Petitioners reported the profits obtained from this transaction, classifying them as capital gains. They thereby paid less income tax than would have been required had the income been attributed to ordinary business transactions for profit. About the propriety of these 1937-1940 returns there is no dispute. But, in 1944, a judgment was rendered against the old corporation and against Frederick R. Bauer, individually. The two taxpayers were required to and did pay the judgment for the corporation, of whose assets they were transferees. [citations omitted]. Classifying the loss as an ordinary business one, each took a tax deduction for 100% of the amount paid. ... The Commissioner viewed the 1944 payment as part of the original liquidation transaction requiring classification as a capital loss, just as the taxpayers had treated the original dividends as capital gains. Disagreeing with the Commissioner, the Tax Court classified the 1944 payment as an ordinary business loss. Disagreeing with the Tax Court, the Court of Appeals reversed, treating the loss as “capital.” This latter holding conflicts with the Third Circuit’s holding in </w:t>
      </w:r>
      <w:r w:rsidRPr="00576ED7">
        <w:rPr>
          <w:i/>
          <w:szCs w:val="24"/>
        </w:rPr>
        <w:t>Commissioner v. Switlik</w:t>
      </w:r>
      <w:r w:rsidRPr="00576ED7">
        <w:rPr>
          <w:szCs w:val="24"/>
        </w:rPr>
        <w:t>, 184 F.2d 299. Because of this conflict, we granted certiorari.</w:t>
      </w:r>
    </w:p>
    <w:p w14:paraId="14359A9A" w14:textId="77777777" w:rsidR="0049128E" w:rsidRPr="00576ED7" w:rsidRDefault="0049128E" w:rsidP="00A6585D">
      <w:pPr>
        <w:widowControl w:val="0"/>
        <w:jc w:val="both"/>
        <w:rPr>
          <w:szCs w:val="24"/>
        </w:rPr>
      </w:pPr>
    </w:p>
    <w:p w14:paraId="6778B8F8" w14:textId="77777777" w:rsidR="0049128E" w:rsidRPr="00576ED7" w:rsidRDefault="0049128E" w:rsidP="00A6585D">
      <w:pPr>
        <w:widowControl w:val="0"/>
        <w:jc w:val="both"/>
        <w:rPr>
          <w:szCs w:val="24"/>
        </w:rPr>
      </w:pPr>
      <w:r w:rsidRPr="00576ED7">
        <w:rPr>
          <w:szCs w:val="24"/>
        </w:rPr>
        <w:t xml:space="preserve">I.R.C. </w:t>
      </w:r>
      <w:r w:rsidR="00CA008D">
        <w:rPr>
          <w:szCs w:val="24"/>
        </w:rPr>
        <w:t>§ </w:t>
      </w:r>
      <w:r w:rsidRPr="00576ED7">
        <w:rPr>
          <w:szCs w:val="24"/>
        </w:rPr>
        <w:t xml:space="preserve">23(g) [(1222)] treats losses from sales or exchanges of capital assets as “capital losses,” and I.R.C. </w:t>
      </w:r>
      <w:r w:rsidR="00CA008D">
        <w:rPr>
          <w:szCs w:val="24"/>
        </w:rPr>
        <w:t>§ </w:t>
      </w:r>
      <w:r w:rsidRPr="00576ED7">
        <w:rPr>
          <w:szCs w:val="24"/>
        </w:rPr>
        <w:t>115(c) [(331)] requires that liquidation distributions be treated as exchanges. The losses here fall squarely within the definition of “capital losses” contained in these sections. Taxpayers were required to pay the judgment because of liability imposed on them as transferees of liquidation distribution assets. And it is plain that their liability as transferees was not based on any ordinary business transaction of theirs apart from the liquidation proceedings. It is not even denied that, had this judgment been paid after liquidation, but during the year 1940, the losses would have been properly treated as capital ones. For payment during 1940 would simply have reduced the amount of capital gains taxpayers received during that year.</w:t>
      </w:r>
    </w:p>
    <w:p w14:paraId="1D5CF6AF" w14:textId="77777777" w:rsidR="0049128E" w:rsidRPr="00576ED7" w:rsidRDefault="0049128E" w:rsidP="00A6585D">
      <w:pPr>
        <w:widowControl w:val="0"/>
        <w:jc w:val="both"/>
        <w:rPr>
          <w:szCs w:val="24"/>
        </w:rPr>
      </w:pPr>
    </w:p>
    <w:p w14:paraId="12706354" w14:textId="77777777" w:rsidR="0049128E" w:rsidRPr="00576ED7" w:rsidRDefault="0049128E" w:rsidP="00A6585D">
      <w:pPr>
        <w:widowControl w:val="0"/>
        <w:jc w:val="both"/>
        <w:rPr>
          <w:szCs w:val="24"/>
        </w:rPr>
      </w:pPr>
      <w:r w:rsidRPr="00576ED7">
        <w:rPr>
          <w:szCs w:val="24"/>
        </w:rPr>
        <w:t xml:space="preserve">It is contended, however, that this payment, which would have been a capital transaction in 1940, was transformed into an ordinary business transaction in 1944 because of the well established principle that each taxable year is a separate unit for </w:t>
      </w:r>
      <w:r w:rsidRPr="00576ED7">
        <w:rPr>
          <w:szCs w:val="24"/>
        </w:rPr>
        <w:lastRenderedPageBreak/>
        <w:t xml:space="preserve">tax accounting purposes. </w:t>
      </w:r>
      <w:r w:rsidRPr="00576ED7">
        <w:rPr>
          <w:i/>
          <w:szCs w:val="24"/>
        </w:rPr>
        <w:t>United States v. Lewis</w:t>
      </w:r>
      <w:r w:rsidRPr="00576ED7">
        <w:rPr>
          <w:szCs w:val="24"/>
        </w:rPr>
        <w:t xml:space="preserve">, 340 U.S. 590; </w:t>
      </w:r>
      <w:r w:rsidRPr="00576ED7">
        <w:rPr>
          <w:i/>
          <w:szCs w:val="24"/>
        </w:rPr>
        <w:t>North American Oil Consolidated v. Burnet</w:t>
      </w:r>
      <w:r w:rsidRPr="00576ED7">
        <w:rPr>
          <w:szCs w:val="24"/>
        </w:rPr>
        <w:t>, 286 U.S. 417. But this principle is not breached by considering all the 1937-1944 liquidation transaction events in order properly to classify the nature of the 1944 loss for tax purposes. Such an examination is not an attempt to reopen and readjust the 1937 to 1940 tax returns, an action that would be inconsistent with the annual tax accounting principle.</w:t>
      </w:r>
    </w:p>
    <w:p w14:paraId="7C9F597D" w14:textId="77777777" w:rsidR="0049128E" w:rsidRPr="00576ED7" w:rsidRDefault="0049128E" w:rsidP="00A6585D">
      <w:pPr>
        <w:widowControl w:val="0"/>
        <w:jc w:val="both"/>
        <w:rPr>
          <w:szCs w:val="24"/>
        </w:rPr>
      </w:pPr>
    </w:p>
    <w:p w14:paraId="083917A9" w14:textId="77777777" w:rsidR="0049128E" w:rsidRPr="00576ED7" w:rsidRDefault="0049128E" w:rsidP="00A6585D">
      <w:pPr>
        <w:widowControl w:val="0"/>
        <w:jc w:val="both"/>
        <w:rPr>
          <w:szCs w:val="24"/>
        </w:rPr>
      </w:pPr>
      <w:r w:rsidRPr="00576ED7">
        <w:rPr>
          <w:szCs w:val="24"/>
        </w:rPr>
        <w:t>....</w:t>
      </w:r>
    </w:p>
    <w:p w14:paraId="114D5CA1" w14:textId="77777777" w:rsidR="0049128E" w:rsidRPr="00576ED7" w:rsidRDefault="0049128E" w:rsidP="00A6585D">
      <w:pPr>
        <w:widowControl w:val="0"/>
        <w:jc w:val="both"/>
        <w:rPr>
          <w:szCs w:val="24"/>
        </w:rPr>
      </w:pPr>
    </w:p>
    <w:p w14:paraId="5FE742BC" w14:textId="77777777" w:rsidR="0049128E" w:rsidRPr="00576ED7" w:rsidRDefault="0049128E" w:rsidP="00A6585D">
      <w:pPr>
        <w:widowControl w:val="0"/>
        <w:jc w:val="both"/>
        <w:rPr>
          <w:szCs w:val="24"/>
        </w:rPr>
      </w:pPr>
      <w:r w:rsidRPr="00576ED7">
        <w:rPr>
          <w:szCs w:val="24"/>
        </w:rPr>
        <w:t>Affirmed.</w:t>
      </w:r>
    </w:p>
    <w:p w14:paraId="45F8139E" w14:textId="77777777" w:rsidR="0049128E" w:rsidRPr="00576ED7" w:rsidRDefault="0049128E" w:rsidP="00A6585D">
      <w:pPr>
        <w:widowControl w:val="0"/>
        <w:jc w:val="both"/>
        <w:rPr>
          <w:szCs w:val="24"/>
        </w:rPr>
      </w:pPr>
    </w:p>
    <w:p w14:paraId="59156EC3" w14:textId="77777777" w:rsidR="0049128E" w:rsidRPr="00576ED7" w:rsidRDefault="0049128E" w:rsidP="00A6585D">
      <w:pPr>
        <w:widowControl w:val="0"/>
        <w:jc w:val="both"/>
        <w:rPr>
          <w:szCs w:val="24"/>
        </w:rPr>
      </w:pPr>
      <w:r w:rsidRPr="00576ED7">
        <w:rPr>
          <w:szCs w:val="24"/>
        </w:rPr>
        <w:t>MR. JUSTICE DOUGLAS, dissenting. [omitted]</w:t>
      </w:r>
    </w:p>
    <w:p w14:paraId="26470AEE" w14:textId="77777777" w:rsidR="00AB25A0" w:rsidRDefault="00AB25A0" w:rsidP="00A6585D">
      <w:pPr>
        <w:widowControl w:val="0"/>
        <w:jc w:val="both"/>
        <w:rPr>
          <w:szCs w:val="24"/>
        </w:rPr>
      </w:pPr>
    </w:p>
    <w:p w14:paraId="0E7B0902" w14:textId="77777777" w:rsidR="0049128E" w:rsidRDefault="0049128E" w:rsidP="00A6585D">
      <w:pPr>
        <w:widowControl w:val="0"/>
        <w:jc w:val="both"/>
        <w:rPr>
          <w:szCs w:val="24"/>
        </w:rPr>
      </w:pPr>
      <w:r w:rsidRPr="00576ED7">
        <w:rPr>
          <w:szCs w:val="24"/>
        </w:rPr>
        <w:t>MR. JUSTICE JACKSON, whom MR. JUSTICE FRANKFURTER joins, dissenting.</w:t>
      </w:r>
    </w:p>
    <w:p w14:paraId="21153C37" w14:textId="77777777" w:rsidR="00C12A23" w:rsidRPr="00576ED7" w:rsidRDefault="00C12A23" w:rsidP="00A6585D">
      <w:pPr>
        <w:widowControl w:val="0"/>
        <w:jc w:val="both"/>
        <w:rPr>
          <w:szCs w:val="24"/>
        </w:rPr>
      </w:pPr>
    </w:p>
    <w:p w14:paraId="46B3BD15" w14:textId="77777777" w:rsidR="0049128E" w:rsidRPr="00576ED7" w:rsidRDefault="0049128E" w:rsidP="00A6585D">
      <w:pPr>
        <w:widowControl w:val="0"/>
        <w:jc w:val="both"/>
        <w:rPr>
          <w:szCs w:val="24"/>
        </w:rPr>
      </w:pPr>
      <w:r w:rsidRPr="00576ED7">
        <w:rPr>
          <w:szCs w:val="24"/>
        </w:rPr>
        <w:t>This problem arises only because the judgment was rendered in a taxable year subsequent to the liquidation.</w:t>
      </w:r>
    </w:p>
    <w:p w14:paraId="7869A3D2" w14:textId="77777777" w:rsidR="0049128E" w:rsidRPr="00576ED7" w:rsidRDefault="0049128E" w:rsidP="00A6585D">
      <w:pPr>
        <w:widowControl w:val="0"/>
        <w:jc w:val="both"/>
        <w:rPr>
          <w:szCs w:val="24"/>
        </w:rPr>
      </w:pPr>
    </w:p>
    <w:p w14:paraId="07BE9D4A" w14:textId="77777777" w:rsidR="0049128E" w:rsidRPr="00576ED7" w:rsidRDefault="0049128E" w:rsidP="00A6585D">
      <w:pPr>
        <w:widowControl w:val="0"/>
        <w:jc w:val="both"/>
        <w:rPr>
          <w:szCs w:val="24"/>
        </w:rPr>
      </w:pPr>
      <w:r w:rsidRPr="00576ED7">
        <w:rPr>
          <w:szCs w:val="24"/>
        </w:rPr>
        <w:t>Had the liability of the transferor-corporation been reduced to judgment during the taxable year in which liquidation occurred, or prior thereto this problem under the tax laws, would not arise. The amount of the judgment rendered against the corporation would have decreased the amount it had available for distribution, which would have reduced the liquidating dividends proportionately and diminished the capital gains taxes assessed against the stockholders. Probably it would also have decreased the corporation’s own taxable income.</w:t>
      </w:r>
    </w:p>
    <w:p w14:paraId="36A4C5DF" w14:textId="77777777" w:rsidR="0049128E" w:rsidRPr="00576ED7" w:rsidRDefault="0049128E" w:rsidP="00A6585D">
      <w:pPr>
        <w:widowControl w:val="0"/>
        <w:jc w:val="both"/>
        <w:rPr>
          <w:szCs w:val="24"/>
        </w:rPr>
      </w:pPr>
    </w:p>
    <w:p w14:paraId="6A47D95F" w14:textId="77777777" w:rsidR="0049128E" w:rsidRPr="00576ED7" w:rsidRDefault="0049128E" w:rsidP="00A6585D">
      <w:pPr>
        <w:widowControl w:val="0"/>
        <w:jc w:val="both"/>
        <w:rPr>
          <w:szCs w:val="24"/>
        </w:rPr>
      </w:pPr>
      <w:r w:rsidRPr="00576ED7">
        <w:rPr>
          <w:szCs w:val="24"/>
        </w:rPr>
        <w:t>Congress might have allowed, under such circumstances, tax returns of the prior year to be reopened or readjusted so as to give the same tax results as would have obtained had the liability become known prior to liquidation. Such a solution is foreclosed to us, and the alternatives left are to regard the judgment liability fastened by operation of law on the transferee as an ordinary loss for the year of adjudication or to regard it as a capital loss for such year.</w:t>
      </w:r>
    </w:p>
    <w:p w14:paraId="616AF7CA" w14:textId="77777777" w:rsidR="0049128E" w:rsidRPr="00576ED7" w:rsidRDefault="0049128E" w:rsidP="00A6585D">
      <w:pPr>
        <w:widowControl w:val="0"/>
        <w:jc w:val="both"/>
        <w:rPr>
          <w:szCs w:val="24"/>
        </w:rPr>
      </w:pPr>
    </w:p>
    <w:p w14:paraId="5FB0D7E6" w14:textId="77777777" w:rsidR="0049128E" w:rsidRPr="00576ED7" w:rsidRDefault="0049128E" w:rsidP="00A6585D">
      <w:pPr>
        <w:widowControl w:val="0"/>
        <w:jc w:val="both"/>
        <w:rPr>
          <w:szCs w:val="24"/>
        </w:rPr>
      </w:pPr>
      <w:r w:rsidRPr="00576ED7">
        <w:rPr>
          <w:szCs w:val="24"/>
        </w:rPr>
        <w:t>....</w:t>
      </w:r>
    </w:p>
    <w:p w14:paraId="1E577264" w14:textId="77777777" w:rsidR="0049128E" w:rsidRPr="00576ED7" w:rsidRDefault="0049128E" w:rsidP="00A6585D">
      <w:pPr>
        <w:widowControl w:val="0"/>
        <w:jc w:val="both"/>
        <w:rPr>
          <w:szCs w:val="24"/>
        </w:rPr>
      </w:pPr>
    </w:p>
    <w:p w14:paraId="1BCC2605" w14:textId="77777777" w:rsidR="0049128E" w:rsidRPr="00576ED7" w:rsidRDefault="0049128E" w:rsidP="00A6585D">
      <w:pPr>
        <w:widowControl w:val="0"/>
        <w:jc w:val="both"/>
        <w:rPr>
          <w:szCs w:val="24"/>
        </w:rPr>
      </w:pPr>
      <w:r w:rsidRPr="00576ED7">
        <w:rPr>
          <w:szCs w:val="24"/>
        </w:rPr>
        <w:t xml:space="preserve">I find little aid in the choice of alternatives from arguments based on equities. One enables the taxpayer to deduct the amount of the judgment against his ordinary income which might be taxed as high as 87%, while, if the liability had been </w:t>
      </w:r>
      <w:r w:rsidRPr="00576ED7">
        <w:rPr>
          <w:szCs w:val="24"/>
        </w:rPr>
        <w:lastRenderedPageBreak/>
        <w:t>assessed against the corporation prior to liquidation, it would have reduced his capital gain which was taxable at only 25% (now 26%). The consequence may readily be characterized as a windfall (regarding a windfall as anything that is left to a taxpayer after the collector has finished with him).</w:t>
      </w:r>
    </w:p>
    <w:p w14:paraId="01DB506F" w14:textId="77777777" w:rsidR="0049128E" w:rsidRPr="00576ED7" w:rsidRDefault="0049128E" w:rsidP="00A6585D">
      <w:pPr>
        <w:widowControl w:val="0"/>
        <w:jc w:val="both"/>
        <w:rPr>
          <w:szCs w:val="24"/>
        </w:rPr>
      </w:pPr>
    </w:p>
    <w:p w14:paraId="55A951CB" w14:textId="77777777" w:rsidR="0049128E" w:rsidRDefault="0049128E" w:rsidP="00A6585D">
      <w:pPr>
        <w:widowControl w:val="0"/>
        <w:jc w:val="both"/>
        <w:rPr>
          <w:szCs w:val="24"/>
        </w:rPr>
      </w:pPr>
      <w:r w:rsidRPr="00576ED7">
        <w:rPr>
          <w:szCs w:val="24"/>
        </w:rPr>
        <w:t>On the other hand, adoption of the contrary alternative may penalize the taxpayer because of two factors: (1) since capital losses are deductible only against capital gains plus $1,000, a taxpayer having no net capital gains in the ensuing five years would have no opportunity to deduct anything beyond $5,000, and, (2) had the liability been discharged by the corporation, a portion of it would probably, in effect, have been paid by the Government, since the corporation could have taken it as a deduction, while here, the total liability comes out of the pockets of the stockholders.</w:t>
      </w:r>
    </w:p>
    <w:p w14:paraId="5BB3BDAD" w14:textId="77777777" w:rsidR="008507EE" w:rsidRDefault="008507EE" w:rsidP="00A6585D">
      <w:pPr>
        <w:widowControl w:val="0"/>
        <w:jc w:val="both"/>
        <w:rPr>
          <w:szCs w:val="24"/>
        </w:rPr>
      </w:pPr>
    </w:p>
    <w:p w14:paraId="19807A08" w14:textId="77777777" w:rsidR="0049128E" w:rsidRDefault="0049128E" w:rsidP="00A6585D">
      <w:pPr>
        <w:widowControl w:val="0"/>
        <w:jc w:val="both"/>
        <w:rPr>
          <w:szCs w:val="24"/>
        </w:rPr>
      </w:pPr>
      <w:r w:rsidRPr="00576ED7">
        <w:rPr>
          <w:szCs w:val="24"/>
        </w:rPr>
        <w:t>....</w:t>
      </w:r>
    </w:p>
    <w:p w14:paraId="70D632C2" w14:textId="77777777" w:rsidR="00C46C85" w:rsidRPr="00576ED7" w:rsidRDefault="00C46C85" w:rsidP="00A6585D">
      <w:pPr>
        <w:widowControl w:val="0"/>
        <w:jc w:val="both"/>
        <w:rPr>
          <w:szCs w:val="24"/>
        </w:rPr>
      </w:pPr>
    </w:p>
    <w:p w14:paraId="646642F9" w14:textId="77777777" w:rsidR="008507EE" w:rsidRDefault="008507EE">
      <w:pPr>
        <w:rPr>
          <w:i/>
          <w:szCs w:val="24"/>
        </w:rPr>
      </w:pPr>
    </w:p>
    <w:p w14:paraId="422426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7FD6462C" w14:textId="77777777" w:rsidR="0049128E" w:rsidRPr="00576ED7" w:rsidRDefault="0049128E" w:rsidP="00A6585D">
      <w:pPr>
        <w:widowControl w:val="0"/>
        <w:jc w:val="both"/>
        <w:rPr>
          <w:szCs w:val="24"/>
        </w:rPr>
      </w:pPr>
    </w:p>
    <w:p w14:paraId="5A4F15EC" w14:textId="7100FC99" w:rsidR="0049128E" w:rsidRPr="00576ED7" w:rsidRDefault="0049128E" w:rsidP="00A6585D">
      <w:pPr>
        <w:widowControl w:val="0"/>
        <w:jc w:val="both"/>
        <w:rPr>
          <w:szCs w:val="24"/>
        </w:rPr>
      </w:pPr>
      <w:r w:rsidRPr="00576ED7">
        <w:rPr>
          <w:szCs w:val="24"/>
        </w:rPr>
        <w:t>1.  Upon liquidation of a corporation, the corporation distributes its assets to its shareholder</w:t>
      </w:r>
      <w:r w:rsidR="00686000">
        <w:rPr>
          <w:szCs w:val="24"/>
        </w:rPr>
        <w:t xml:space="preserve">s in exchange for their stock. </w:t>
      </w:r>
      <w:r w:rsidRPr="00576ED7">
        <w:rPr>
          <w:szCs w:val="24"/>
        </w:rPr>
        <w:t xml:space="preserve">Shareholders treat this as a sale or exchange of a capital asset. </w:t>
      </w:r>
      <w:r w:rsidR="00CA008D">
        <w:rPr>
          <w:szCs w:val="24"/>
        </w:rPr>
        <w:t>§ </w:t>
      </w:r>
      <w:r w:rsidRPr="00576ED7">
        <w:rPr>
          <w:szCs w:val="24"/>
        </w:rPr>
        <w:t>331(a)</w:t>
      </w:r>
      <w:r w:rsidR="002C5BAA" w:rsidRPr="00576ED7">
        <w:rPr>
          <w:szCs w:val="24"/>
        </w:rPr>
        <w:t xml:space="preserve">. </w:t>
      </w:r>
      <w:r w:rsidRPr="00576ED7">
        <w:rPr>
          <w:szCs w:val="24"/>
        </w:rPr>
        <w:t xml:space="preserve">Recall from our discussion of </w:t>
      </w:r>
      <w:r w:rsidRPr="00576ED7">
        <w:rPr>
          <w:i/>
          <w:szCs w:val="24"/>
        </w:rPr>
        <w:t>Gilliam</w:t>
      </w:r>
      <w:r w:rsidRPr="00576ED7">
        <w:rPr>
          <w:szCs w:val="24"/>
        </w:rPr>
        <w:t xml:space="preserve"> that payment of a tort judgment would have been an ordinary and necessary business expense, deductible under </w:t>
      </w:r>
      <w:r w:rsidR="00CA008D">
        <w:rPr>
          <w:szCs w:val="24"/>
        </w:rPr>
        <w:t>§ </w:t>
      </w:r>
      <w:r w:rsidRPr="00576ED7">
        <w:rPr>
          <w:szCs w:val="24"/>
        </w:rPr>
        <w:t>162(a).</w:t>
      </w:r>
    </w:p>
    <w:p w14:paraId="2708D607" w14:textId="77777777" w:rsidR="0049128E" w:rsidRPr="00576ED7" w:rsidRDefault="0049128E" w:rsidP="00A6585D">
      <w:pPr>
        <w:widowControl w:val="0"/>
        <w:jc w:val="both"/>
        <w:rPr>
          <w:szCs w:val="24"/>
        </w:rPr>
      </w:pPr>
    </w:p>
    <w:p w14:paraId="19079579" w14:textId="07422C23" w:rsidR="0049128E" w:rsidRPr="00576ED7" w:rsidRDefault="0049128E" w:rsidP="00A6585D">
      <w:pPr>
        <w:widowControl w:val="0"/>
        <w:jc w:val="both"/>
        <w:rPr>
          <w:szCs w:val="24"/>
        </w:rPr>
      </w:pPr>
      <w:r w:rsidRPr="00576ED7">
        <w:rPr>
          <w:szCs w:val="24"/>
        </w:rPr>
        <w:t>2.  The opinion of Justice Jackson spells out just what is at stake. First, recognition of capital losses would save taxpayers less than recognition of the same losses as ordinary</w:t>
      </w:r>
      <w:r w:rsidR="002C5BAA" w:rsidRPr="00576ED7">
        <w:rPr>
          <w:szCs w:val="24"/>
        </w:rPr>
        <w:t xml:space="preserve">. </w:t>
      </w:r>
      <w:r w:rsidRPr="00576ED7">
        <w:rPr>
          <w:szCs w:val="24"/>
        </w:rPr>
        <w:t xml:space="preserve">Second, capital losses are – except to the narrow extent permitted by </w:t>
      </w:r>
      <w:r w:rsidR="00CA008D">
        <w:rPr>
          <w:szCs w:val="24"/>
        </w:rPr>
        <w:t>§ </w:t>
      </w:r>
      <w:r w:rsidRPr="00576ED7">
        <w:rPr>
          <w:szCs w:val="24"/>
        </w:rPr>
        <w:t>1211 – only offset by capital gains. If a taxpayer does not or cannot recognize capital gains, the long-term capital losses simply become a useless asset to the taxpayer</w:t>
      </w:r>
      <w:r w:rsidR="002C5BAA" w:rsidRPr="00576ED7">
        <w:rPr>
          <w:szCs w:val="24"/>
        </w:rPr>
        <w:t>.</w:t>
      </w:r>
      <w:r w:rsidR="002C5BAA">
        <w:rPr>
          <w:szCs w:val="24"/>
        </w:rPr>
        <w:t xml:space="preserve"> </w:t>
      </w:r>
      <w:r w:rsidR="00B56EA4">
        <w:rPr>
          <w:szCs w:val="24"/>
        </w:rPr>
        <w:t>Also,</w:t>
      </w:r>
      <w:r w:rsidR="004542E3">
        <w:rPr>
          <w:szCs w:val="24"/>
        </w:rPr>
        <w:t xml:space="preserve"> the tax liability of the </w:t>
      </w:r>
      <w:r w:rsidR="0089079B">
        <w:rPr>
          <w:szCs w:val="24"/>
        </w:rPr>
        <w:t>liquidated corporation should have been less under the majority’s view because of the deductions, but the statute of limitations had no doubt run.</w:t>
      </w:r>
    </w:p>
    <w:p w14:paraId="52FE0F02" w14:textId="77777777" w:rsidR="0049128E" w:rsidRPr="00576ED7" w:rsidRDefault="0049128E" w:rsidP="00A6585D">
      <w:pPr>
        <w:widowControl w:val="0"/>
        <w:jc w:val="both"/>
        <w:rPr>
          <w:szCs w:val="24"/>
        </w:rPr>
      </w:pPr>
    </w:p>
    <w:p w14:paraId="7792A793" w14:textId="7A8E4FA3" w:rsidR="0049128E" w:rsidRPr="00576ED7" w:rsidRDefault="0049128E" w:rsidP="00A6585D">
      <w:pPr>
        <w:widowControl w:val="0"/>
        <w:jc w:val="both"/>
        <w:rPr>
          <w:szCs w:val="24"/>
        </w:rPr>
      </w:pPr>
      <w:r w:rsidRPr="00576ED7">
        <w:rPr>
          <w:szCs w:val="24"/>
        </w:rPr>
        <w:t xml:space="preserve">3.  Two policies came into conflict in </w:t>
      </w:r>
      <w:r w:rsidRPr="00576ED7">
        <w:rPr>
          <w:i/>
          <w:szCs w:val="24"/>
        </w:rPr>
        <w:t>Arrowsmith</w:t>
      </w:r>
      <w:r w:rsidR="00686000">
        <w:rPr>
          <w:szCs w:val="24"/>
        </w:rPr>
        <w:t xml:space="preserve">. </w:t>
      </w:r>
      <w:r w:rsidRPr="00576ED7">
        <w:rPr>
          <w:szCs w:val="24"/>
        </w:rPr>
        <w:t>The Tax Court and Justice Jackson bought into th</w:t>
      </w:r>
      <w:r w:rsidR="00686000">
        <w:rPr>
          <w:szCs w:val="24"/>
        </w:rPr>
        <w:t xml:space="preserve">e annual accounting principle. </w:t>
      </w:r>
      <w:r w:rsidRPr="00576ED7">
        <w:rPr>
          <w:szCs w:val="24"/>
        </w:rPr>
        <w:t>The other principle that permeates the Code is that a taxpayer may not change the character of income or loss – wh</w:t>
      </w:r>
      <w:r w:rsidR="00686000">
        <w:rPr>
          <w:szCs w:val="24"/>
        </w:rPr>
        <w:t>ether ca</w:t>
      </w:r>
      <w:r w:rsidR="009F0A5E">
        <w:rPr>
          <w:szCs w:val="24"/>
        </w:rPr>
        <w:t xml:space="preserve">pital or ordinary. </w:t>
      </w:r>
      <w:r w:rsidRPr="00576ED7">
        <w:rPr>
          <w:szCs w:val="24"/>
        </w:rPr>
        <w:t xml:space="preserve">This is a </w:t>
      </w:r>
      <w:r w:rsidRPr="00576ED7">
        <w:rPr>
          <w:i/>
          <w:szCs w:val="24"/>
        </w:rPr>
        <w:t>very</w:t>
      </w:r>
      <w:r w:rsidRPr="00576ED7">
        <w:rPr>
          <w:szCs w:val="24"/>
        </w:rPr>
        <w:t xml:space="preserve"> strong policy that only rarely </w:t>
      </w:r>
      <w:r w:rsidR="008507EE">
        <w:rPr>
          <w:szCs w:val="24"/>
        </w:rPr>
        <w:t xml:space="preserve">yields </w:t>
      </w:r>
      <w:r w:rsidR="00686000">
        <w:rPr>
          <w:szCs w:val="24"/>
        </w:rPr>
        <w:t>to another policy</w:t>
      </w:r>
      <w:r w:rsidR="002C5BAA">
        <w:rPr>
          <w:szCs w:val="24"/>
        </w:rPr>
        <w:t xml:space="preserve">. </w:t>
      </w:r>
      <w:r w:rsidR="008507EE">
        <w:rPr>
          <w:szCs w:val="24"/>
        </w:rPr>
        <w:t>Often</w:t>
      </w:r>
      <w:r w:rsidRPr="00576ED7">
        <w:rPr>
          <w:szCs w:val="24"/>
        </w:rPr>
        <w:t xml:space="preserve">, taxpayers’ machinations are much more deliberate than </w:t>
      </w:r>
      <w:r w:rsidRPr="00576ED7">
        <w:rPr>
          <w:szCs w:val="24"/>
        </w:rPr>
        <w:lastRenderedPageBreak/>
        <w:t>they were in this case.</w:t>
      </w:r>
    </w:p>
    <w:p w14:paraId="5033A92A" w14:textId="77777777" w:rsidR="0049128E" w:rsidRPr="00576ED7" w:rsidRDefault="0049128E" w:rsidP="00A6585D">
      <w:pPr>
        <w:widowControl w:val="0"/>
        <w:jc w:val="both"/>
        <w:rPr>
          <w:szCs w:val="24"/>
        </w:rPr>
      </w:pPr>
    </w:p>
    <w:p w14:paraId="68ED8659" w14:textId="77777777" w:rsidR="0049128E" w:rsidRPr="00576ED7" w:rsidRDefault="0049128E" w:rsidP="00A6585D">
      <w:pPr>
        <w:widowControl w:val="0"/>
        <w:jc w:val="both"/>
        <w:rPr>
          <w:szCs w:val="24"/>
        </w:rPr>
      </w:pPr>
    </w:p>
    <w:p w14:paraId="7B47F938" w14:textId="77777777" w:rsidR="0049128E" w:rsidRPr="00576ED7" w:rsidRDefault="0049128E" w:rsidP="00A6585D">
      <w:pPr>
        <w:widowControl w:val="0"/>
        <w:ind w:left="720"/>
        <w:jc w:val="both"/>
        <w:rPr>
          <w:szCs w:val="24"/>
        </w:rPr>
      </w:pPr>
      <w:r w:rsidRPr="00576ED7">
        <w:rPr>
          <w:i/>
          <w:szCs w:val="24"/>
        </w:rPr>
        <w:t>A.  Matching Tax-Exempt Income and Its Costs</w:t>
      </w:r>
      <w:r w:rsidRPr="00576ED7">
        <w:rPr>
          <w:szCs w:val="24"/>
        </w:rPr>
        <w:fldChar w:fldCharType="begin"/>
      </w:r>
      <w:r w:rsidRPr="00576ED7">
        <w:rPr>
          <w:i/>
          <w:szCs w:val="24"/>
        </w:rPr>
        <w:instrText xml:space="preserve"> TC \l2 "A.  Matching Tax-Exempt Income and Its Costs</w:instrText>
      </w:r>
      <w:r w:rsidRPr="00576ED7">
        <w:rPr>
          <w:szCs w:val="24"/>
        </w:rPr>
        <w:fldChar w:fldCharType="end"/>
      </w:r>
    </w:p>
    <w:p w14:paraId="1330C0F9" w14:textId="77777777" w:rsidR="0049128E" w:rsidRPr="00576ED7" w:rsidRDefault="0049128E" w:rsidP="00A6585D">
      <w:pPr>
        <w:widowControl w:val="0"/>
        <w:jc w:val="both"/>
        <w:rPr>
          <w:szCs w:val="24"/>
        </w:rPr>
      </w:pPr>
    </w:p>
    <w:p w14:paraId="5067CC06" w14:textId="77777777" w:rsidR="0049128E" w:rsidRPr="00576ED7" w:rsidRDefault="0049128E" w:rsidP="00A6585D">
      <w:pPr>
        <w:widowControl w:val="0"/>
        <w:jc w:val="both"/>
        <w:rPr>
          <w:szCs w:val="24"/>
        </w:rPr>
      </w:pPr>
      <w:r w:rsidRPr="00576ED7">
        <w:rPr>
          <w:szCs w:val="24"/>
        </w:rPr>
        <w:t>Ours is an income tax</w:t>
      </w:r>
      <w:r w:rsidR="00686000">
        <w:rPr>
          <w:szCs w:val="24"/>
        </w:rPr>
        <w:t xml:space="preserve"> system that taxes net income. </w:t>
      </w:r>
      <w:r w:rsidRPr="00576ED7">
        <w:rPr>
          <w:szCs w:val="24"/>
        </w:rPr>
        <w:t xml:space="preserve">But what if certain income is not subject to tax because it falls within an exception to the first of our three guiding principles? </w:t>
      </w:r>
      <w:r w:rsidR="00067D3B">
        <w:rPr>
          <w:szCs w:val="24"/>
        </w:rPr>
        <w:t xml:space="preserve">Should the expense of producing such income be deductible? </w:t>
      </w:r>
      <w:r w:rsidRPr="00576ED7">
        <w:rPr>
          <w:szCs w:val="24"/>
        </w:rPr>
        <w:t>Logically, such expenses should not be deductible – and this is indeed a rule that the Code implements in at least two places.</w:t>
      </w:r>
    </w:p>
    <w:p w14:paraId="390AEB88" w14:textId="77777777" w:rsidR="0049128E" w:rsidRPr="00576ED7" w:rsidRDefault="0049128E" w:rsidP="00A6585D">
      <w:pPr>
        <w:widowControl w:val="0"/>
        <w:jc w:val="both"/>
        <w:rPr>
          <w:szCs w:val="24"/>
        </w:rPr>
      </w:pPr>
    </w:p>
    <w:p w14:paraId="72FA82B7" w14:textId="3D970136" w:rsidR="0049128E" w:rsidRPr="00576ED7" w:rsidRDefault="0049128E" w:rsidP="00A6585D">
      <w:pPr>
        <w:widowControl w:val="0"/>
        <w:jc w:val="both"/>
        <w:rPr>
          <w:szCs w:val="24"/>
        </w:rPr>
      </w:pPr>
      <w:r w:rsidRPr="00576ED7">
        <w:rPr>
          <w:szCs w:val="24"/>
        </w:rPr>
        <w:t>Section 265 denies deductions for the costs o</w:t>
      </w:r>
      <w:r w:rsidR="00686000">
        <w:rPr>
          <w:szCs w:val="24"/>
        </w:rPr>
        <w:t xml:space="preserve">f realizing tax exempt income. </w:t>
      </w:r>
      <w:r w:rsidRPr="00576ED7">
        <w:rPr>
          <w:szCs w:val="24"/>
        </w:rPr>
        <w:t>Section 264(a)(1) provides that a life insurance contract beneficiary’s premium pay</w:t>
      </w:r>
      <w:r w:rsidR="00686000">
        <w:rPr>
          <w:szCs w:val="24"/>
        </w:rPr>
        <w:t xml:space="preserve">ment is not deductible. </w:t>
      </w:r>
      <w:r w:rsidRPr="00576ED7">
        <w:rPr>
          <w:szCs w:val="24"/>
        </w:rPr>
        <w:t>Of course, the life insurance payment</w:t>
      </w:r>
      <w:r w:rsidR="00377127">
        <w:rPr>
          <w:szCs w:val="24"/>
        </w:rPr>
        <w:t>s made</w:t>
      </w:r>
      <w:r w:rsidRPr="00576ED7">
        <w:rPr>
          <w:szCs w:val="24"/>
        </w:rPr>
        <w:t xml:space="preserve"> by reason of death </w:t>
      </w:r>
      <w:r w:rsidR="00377127">
        <w:rPr>
          <w:szCs w:val="24"/>
        </w:rPr>
        <w:t>are</w:t>
      </w:r>
      <w:r w:rsidRPr="00576ED7">
        <w:rPr>
          <w:szCs w:val="24"/>
        </w:rPr>
        <w:t xml:space="preserve"> excluded from t</w:t>
      </w:r>
      <w:r w:rsidR="00686000">
        <w:rPr>
          <w:szCs w:val="24"/>
        </w:rPr>
        <w:t xml:space="preserve">he beneficiary’s gross income. </w:t>
      </w:r>
      <w:r w:rsidR="00CA008D">
        <w:rPr>
          <w:szCs w:val="24"/>
        </w:rPr>
        <w:t>§ </w:t>
      </w:r>
      <w:r w:rsidRPr="00576ED7">
        <w:rPr>
          <w:szCs w:val="24"/>
        </w:rPr>
        <w:t>101(a)(1). This same principle generally applies to interest incurred to pay life insurance contract premiums</w:t>
      </w:r>
      <w:r w:rsidR="002C5BAA" w:rsidRPr="00576ED7">
        <w:rPr>
          <w:szCs w:val="24"/>
        </w:rPr>
        <w:t xml:space="preserve">. </w:t>
      </w:r>
      <w:r w:rsidR="00CA008D">
        <w:rPr>
          <w:szCs w:val="24"/>
        </w:rPr>
        <w:t>§ </w:t>
      </w:r>
      <w:r w:rsidRPr="00576ED7">
        <w:rPr>
          <w:szCs w:val="24"/>
        </w:rPr>
        <w:t>264(a)(4).</w:t>
      </w:r>
    </w:p>
    <w:p w14:paraId="0F759D2C" w14:textId="77777777" w:rsidR="0049128E" w:rsidRDefault="0049128E" w:rsidP="00A6585D">
      <w:pPr>
        <w:widowControl w:val="0"/>
        <w:jc w:val="both"/>
        <w:rPr>
          <w:szCs w:val="24"/>
        </w:rPr>
      </w:pPr>
    </w:p>
    <w:p w14:paraId="2E1B49AC" w14:textId="77777777" w:rsidR="008507EE" w:rsidRPr="00576ED7" w:rsidRDefault="008507EE" w:rsidP="00A6585D">
      <w:pPr>
        <w:widowControl w:val="0"/>
        <w:jc w:val="both"/>
        <w:rPr>
          <w:szCs w:val="24"/>
        </w:rPr>
      </w:pPr>
    </w:p>
    <w:p w14:paraId="67E61729" w14:textId="77777777" w:rsidR="0049128E" w:rsidRPr="00576ED7" w:rsidRDefault="0049128E" w:rsidP="00A6585D">
      <w:pPr>
        <w:widowControl w:val="0"/>
        <w:ind w:left="720"/>
        <w:jc w:val="both"/>
        <w:rPr>
          <w:szCs w:val="24"/>
        </w:rPr>
      </w:pPr>
      <w:r w:rsidRPr="00576ED7">
        <w:rPr>
          <w:i/>
          <w:szCs w:val="24"/>
        </w:rPr>
        <w:t>B.  More Matching:  Investment Interest</w:t>
      </w:r>
      <w:r w:rsidRPr="00576ED7">
        <w:rPr>
          <w:szCs w:val="24"/>
        </w:rPr>
        <w:fldChar w:fldCharType="begin"/>
      </w:r>
      <w:r w:rsidRPr="00576ED7">
        <w:rPr>
          <w:i/>
          <w:szCs w:val="24"/>
        </w:rPr>
        <w:instrText xml:space="preserve"> TC \l2 "B.  More Matching:  Investment Interest</w:instrText>
      </w:r>
      <w:r w:rsidRPr="00576ED7">
        <w:rPr>
          <w:szCs w:val="24"/>
        </w:rPr>
        <w:fldChar w:fldCharType="end"/>
      </w:r>
    </w:p>
    <w:p w14:paraId="01136B45" w14:textId="77777777" w:rsidR="0049128E" w:rsidRPr="00576ED7" w:rsidRDefault="0049128E" w:rsidP="00A6585D">
      <w:pPr>
        <w:widowControl w:val="0"/>
        <w:jc w:val="both"/>
        <w:rPr>
          <w:szCs w:val="24"/>
        </w:rPr>
      </w:pPr>
    </w:p>
    <w:p w14:paraId="6106F4B4" w14:textId="400B64E8" w:rsidR="0049128E" w:rsidRPr="00576ED7" w:rsidRDefault="0049128E" w:rsidP="00A6585D">
      <w:pPr>
        <w:widowControl w:val="0"/>
        <w:jc w:val="both"/>
        <w:rPr>
          <w:szCs w:val="24"/>
        </w:rPr>
      </w:pPr>
      <w:r w:rsidRPr="00576ED7">
        <w:rPr>
          <w:szCs w:val="24"/>
        </w:rPr>
        <w:t xml:space="preserve">Section 163(d)(1) limits the interest deduction </w:t>
      </w:r>
      <w:r w:rsidR="00067D3B">
        <w:rPr>
          <w:szCs w:val="24"/>
        </w:rPr>
        <w:t xml:space="preserve">to interest on indebtedness properly allocable to property held </w:t>
      </w:r>
      <w:r w:rsidRPr="00576ED7">
        <w:rPr>
          <w:szCs w:val="24"/>
        </w:rPr>
        <w:t>for investment</w:t>
      </w:r>
      <w:r w:rsidR="00067D3B">
        <w:rPr>
          <w:szCs w:val="24"/>
        </w:rPr>
        <w:t xml:space="preserve"> to the extent of </w:t>
      </w:r>
      <w:r w:rsidRPr="00576ED7">
        <w:rPr>
          <w:szCs w:val="24"/>
        </w:rPr>
        <w:t>taxpayer’s “net investment inc</w:t>
      </w:r>
      <w:r w:rsidR="009F0A5E">
        <w:rPr>
          <w:szCs w:val="24"/>
        </w:rPr>
        <w:t xml:space="preserve">ome ... for the taxable year.” </w:t>
      </w:r>
      <w:r w:rsidR="004132CC">
        <w:rPr>
          <w:szCs w:val="24"/>
        </w:rPr>
        <w:t xml:space="preserve"> Taxpayer may elect to </w:t>
      </w:r>
      <w:r w:rsidR="00E50969">
        <w:rPr>
          <w:szCs w:val="24"/>
        </w:rPr>
        <w:t>treat his “qualified dividend income,”</w:t>
      </w:r>
      <w:r w:rsidR="000201EA">
        <w:rPr>
          <w:szCs w:val="24"/>
        </w:rPr>
        <w:t xml:space="preserve"> </w:t>
      </w:r>
      <w:r w:rsidR="00E50969">
        <w:rPr>
          <w:i/>
          <w:szCs w:val="24"/>
        </w:rPr>
        <w:t>see</w:t>
      </w:r>
      <w:r w:rsidR="00E50969">
        <w:rPr>
          <w:szCs w:val="24"/>
        </w:rPr>
        <w:t xml:space="preserve"> § 1(h)(11)(B), as “investment income,” thereby increasing the amount of investment interest he may deduct</w:t>
      </w:r>
      <w:r w:rsidR="002C5BAA">
        <w:rPr>
          <w:szCs w:val="24"/>
        </w:rPr>
        <w:t xml:space="preserve">. </w:t>
      </w:r>
      <w:r w:rsidR="00E50969">
        <w:rPr>
          <w:szCs w:val="24"/>
        </w:rPr>
        <w:t>§ 1</w:t>
      </w:r>
      <w:r w:rsidR="00F4567D">
        <w:rPr>
          <w:szCs w:val="24"/>
        </w:rPr>
        <w:t xml:space="preserve">63(d)(4).  </w:t>
      </w:r>
      <w:r w:rsidRPr="00576ED7">
        <w:rPr>
          <w:szCs w:val="24"/>
        </w:rPr>
        <w:t>Taxpayer may carry forward any investment interest disallowed to the succeeding taxable year</w:t>
      </w:r>
      <w:r w:rsidR="002C5BAA" w:rsidRPr="00576ED7">
        <w:rPr>
          <w:szCs w:val="24"/>
        </w:rPr>
        <w:t>.</w:t>
      </w:r>
      <w:r w:rsidR="002C5BAA">
        <w:rPr>
          <w:szCs w:val="24"/>
        </w:rPr>
        <w:t xml:space="preserve"> </w:t>
      </w:r>
      <w:r w:rsidR="00E50969">
        <w:rPr>
          <w:szCs w:val="24"/>
        </w:rPr>
        <w:t>§ 163(d)(2)</w:t>
      </w:r>
      <w:r w:rsidR="002C5BAA">
        <w:rPr>
          <w:szCs w:val="24"/>
        </w:rPr>
        <w:t xml:space="preserve">. </w:t>
      </w:r>
      <w:r w:rsidR="008116D9">
        <w:rPr>
          <w:szCs w:val="24"/>
        </w:rPr>
        <w:t>Until 2026, § 67(g) suspends even this deduction.</w:t>
      </w:r>
    </w:p>
    <w:p w14:paraId="62E697E6" w14:textId="77777777" w:rsidR="0049128E" w:rsidRPr="00576ED7" w:rsidRDefault="0049128E" w:rsidP="00A6585D">
      <w:pPr>
        <w:widowControl w:val="0"/>
        <w:jc w:val="both"/>
        <w:rPr>
          <w:szCs w:val="24"/>
        </w:rPr>
      </w:pPr>
    </w:p>
    <w:p w14:paraId="435E372F" w14:textId="77777777" w:rsidR="0049128E" w:rsidRPr="00576ED7" w:rsidRDefault="0049128E" w:rsidP="00A6585D">
      <w:pPr>
        <w:widowControl w:val="0"/>
        <w:jc w:val="both"/>
        <w:rPr>
          <w:szCs w:val="24"/>
        </w:rPr>
      </w:pPr>
    </w:p>
    <w:p w14:paraId="1077DDBE" w14:textId="77777777" w:rsidR="0049128E" w:rsidRPr="00576ED7" w:rsidRDefault="0049128E" w:rsidP="00A6585D">
      <w:pPr>
        <w:widowControl w:val="0"/>
        <w:ind w:left="720"/>
        <w:jc w:val="both"/>
        <w:rPr>
          <w:szCs w:val="24"/>
        </w:rPr>
      </w:pPr>
      <w:r w:rsidRPr="00576ED7">
        <w:rPr>
          <w:i/>
          <w:szCs w:val="24"/>
        </w:rPr>
        <w:t>C.  Passive Activities Losses and Credits</w:t>
      </w:r>
      <w:r w:rsidRPr="00576ED7">
        <w:rPr>
          <w:szCs w:val="24"/>
        </w:rPr>
        <w:fldChar w:fldCharType="begin"/>
      </w:r>
      <w:r w:rsidRPr="00576ED7">
        <w:rPr>
          <w:i/>
          <w:szCs w:val="24"/>
        </w:rPr>
        <w:instrText xml:space="preserve"> TC \l2 "C.  Passive Activities Losses and Credits</w:instrText>
      </w:r>
      <w:r w:rsidRPr="00576ED7">
        <w:rPr>
          <w:szCs w:val="24"/>
        </w:rPr>
        <w:fldChar w:fldCharType="end"/>
      </w:r>
    </w:p>
    <w:p w14:paraId="6182896E" w14:textId="77777777" w:rsidR="0049128E" w:rsidRPr="00576ED7" w:rsidRDefault="0049128E" w:rsidP="00A6585D">
      <w:pPr>
        <w:widowControl w:val="0"/>
        <w:jc w:val="both"/>
        <w:rPr>
          <w:szCs w:val="24"/>
        </w:rPr>
      </w:pPr>
    </w:p>
    <w:p w14:paraId="67DF1EC5" w14:textId="77777777" w:rsidR="0049128E" w:rsidRPr="00576ED7" w:rsidRDefault="0049128E" w:rsidP="00A6585D">
      <w:pPr>
        <w:widowControl w:val="0"/>
        <w:jc w:val="both"/>
        <w:rPr>
          <w:szCs w:val="24"/>
        </w:rPr>
      </w:pPr>
      <w:r w:rsidRPr="00576ED7">
        <w:rPr>
          <w:szCs w:val="24"/>
        </w:rPr>
        <w:t xml:space="preserve">A passive activity is a trade or business in which the taxpayer does not “materially </w:t>
      </w:r>
      <w:r w:rsidR="009F0A5E">
        <w:rPr>
          <w:szCs w:val="24"/>
        </w:rPr>
        <w:t xml:space="preserve">participate.” </w:t>
      </w:r>
      <w:r w:rsidR="00CA008D">
        <w:rPr>
          <w:szCs w:val="24"/>
        </w:rPr>
        <w:t>§ </w:t>
      </w:r>
      <w:r w:rsidR="00686000">
        <w:rPr>
          <w:szCs w:val="24"/>
        </w:rPr>
        <w:t xml:space="preserve">469(c)(1). </w:t>
      </w:r>
      <w:r w:rsidRPr="00576ED7">
        <w:rPr>
          <w:szCs w:val="24"/>
        </w:rPr>
        <w:t>An individual taxpayer may not deduct aggregate passive activity losses in excess of his passive activity income, nor claim credits in excess of the tax attributable to the aggregate of his net income from passive activities. §</w:t>
      </w:r>
      <w:r w:rsidR="00CA008D">
        <w:rPr>
          <w:szCs w:val="24"/>
        </w:rPr>
        <w:t>§ </w:t>
      </w:r>
      <w:r w:rsidR="009F0A5E">
        <w:rPr>
          <w:szCs w:val="24"/>
        </w:rPr>
        <w:t xml:space="preserve">469(a)(1), 469(d). </w:t>
      </w:r>
      <w:r w:rsidRPr="00576ED7">
        <w:rPr>
          <w:szCs w:val="24"/>
        </w:rPr>
        <w:t xml:space="preserve">We defer discussion of the details of </w:t>
      </w:r>
      <w:r w:rsidR="00CA008D">
        <w:rPr>
          <w:szCs w:val="24"/>
        </w:rPr>
        <w:t>§ </w:t>
      </w:r>
      <w:r w:rsidRPr="00576ED7">
        <w:rPr>
          <w:szCs w:val="24"/>
        </w:rPr>
        <w:t>469 t</w:t>
      </w:r>
      <w:r w:rsidR="009F0A5E">
        <w:rPr>
          <w:szCs w:val="24"/>
        </w:rPr>
        <w:t xml:space="preserve">o a course in partnership tax. </w:t>
      </w:r>
      <w:r w:rsidRPr="00576ED7">
        <w:rPr>
          <w:szCs w:val="24"/>
        </w:rPr>
        <w:t xml:space="preserve">The important point here is that there is absolutely no mismatching of losses derived from passive activities with any other type of income – whether </w:t>
      </w:r>
      <w:r w:rsidRPr="00576ED7">
        <w:rPr>
          <w:szCs w:val="24"/>
        </w:rPr>
        <w:lastRenderedPageBreak/>
        <w:t>ordinary income or portfolio (investment) income – until taxpayer has sold all his interests in passive activities.</w:t>
      </w:r>
    </w:p>
    <w:p w14:paraId="75AC554A" w14:textId="77777777" w:rsidR="0049128E" w:rsidRPr="00576ED7" w:rsidRDefault="0049128E" w:rsidP="00A6585D">
      <w:pPr>
        <w:widowControl w:val="0"/>
        <w:jc w:val="both"/>
        <w:rPr>
          <w:szCs w:val="24"/>
        </w:rPr>
      </w:pPr>
    </w:p>
    <w:p w14:paraId="6F50DD09" w14:textId="158BEDCA" w:rsidR="0049128E" w:rsidRDefault="0049128E" w:rsidP="00A6585D">
      <w:pPr>
        <w:widowControl w:val="0"/>
        <w:jc w:val="both"/>
        <w:rPr>
          <w:szCs w:val="24"/>
        </w:rPr>
      </w:pPr>
    </w:p>
    <w:p w14:paraId="0B582750" w14:textId="63C9DC20" w:rsidR="00EA7DD9" w:rsidRPr="00576ED7" w:rsidRDefault="00EA7DD9" w:rsidP="00EA7DD9">
      <w:pPr>
        <w:widowControl w:val="0"/>
        <w:ind w:left="720"/>
        <w:jc w:val="both"/>
        <w:rPr>
          <w:szCs w:val="24"/>
        </w:rPr>
      </w:pPr>
      <w:r>
        <w:rPr>
          <w:i/>
          <w:szCs w:val="24"/>
        </w:rPr>
        <w:t>D</w:t>
      </w:r>
      <w:r w:rsidRPr="00576ED7">
        <w:rPr>
          <w:i/>
          <w:szCs w:val="24"/>
        </w:rPr>
        <w:t xml:space="preserve">.  </w:t>
      </w:r>
      <w:r w:rsidR="0067532C">
        <w:rPr>
          <w:i/>
          <w:szCs w:val="24"/>
        </w:rPr>
        <w:t>Excess Business Losses of Noncorporate Taxpayers</w:t>
      </w:r>
      <w:r w:rsidR="009F1A52">
        <w:rPr>
          <w:i/>
          <w:szCs w:val="24"/>
        </w:rPr>
        <w:t>:  § 461(</w:t>
      </w:r>
      <w:r w:rsidR="009F1A52">
        <w:rPr>
          <w:iCs/>
          <w:szCs w:val="24"/>
        </w:rPr>
        <w:t>l</w:t>
      </w:r>
      <w:r w:rsidR="009F1A52">
        <w:rPr>
          <w:i/>
          <w:szCs w:val="24"/>
        </w:rPr>
        <w:t>)</w:t>
      </w:r>
      <w:r w:rsidRPr="00576ED7">
        <w:rPr>
          <w:szCs w:val="24"/>
        </w:rPr>
        <w:fldChar w:fldCharType="begin"/>
      </w:r>
      <w:r w:rsidRPr="00576ED7">
        <w:rPr>
          <w:i/>
          <w:szCs w:val="24"/>
        </w:rPr>
        <w:instrText xml:space="preserve"> TC \l2 "</w:instrText>
      </w:r>
      <w:r w:rsidR="00D32081">
        <w:rPr>
          <w:i/>
          <w:szCs w:val="24"/>
        </w:rPr>
        <w:instrText>D.  Excess Business Losses of Noncorporate Taxpayers:  § 461</w:instrText>
      </w:r>
      <w:r w:rsidR="00644858">
        <w:rPr>
          <w:i/>
          <w:szCs w:val="24"/>
        </w:rPr>
        <w:instrText>(</w:instrText>
      </w:r>
      <w:r w:rsidR="00644858">
        <w:rPr>
          <w:iCs/>
          <w:szCs w:val="24"/>
        </w:rPr>
        <w:instrText>l</w:instrText>
      </w:r>
      <w:r w:rsidR="00644858">
        <w:rPr>
          <w:i/>
          <w:szCs w:val="24"/>
        </w:rPr>
        <w:instrText>)</w:instrText>
      </w:r>
      <w:r w:rsidRPr="00576ED7">
        <w:rPr>
          <w:i/>
          <w:szCs w:val="24"/>
        </w:rPr>
        <w:instrText xml:space="preserve"> Credits</w:instrText>
      </w:r>
      <w:r w:rsidRPr="00576ED7">
        <w:rPr>
          <w:szCs w:val="24"/>
        </w:rPr>
        <w:fldChar w:fldCharType="end"/>
      </w:r>
    </w:p>
    <w:p w14:paraId="342E215F" w14:textId="68C2FBD2" w:rsidR="00EA7DD9" w:rsidRDefault="00EA7DD9" w:rsidP="00A6585D">
      <w:pPr>
        <w:widowControl w:val="0"/>
        <w:jc w:val="both"/>
        <w:rPr>
          <w:szCs w:val="24"/>
        </w:rPr>
      </w:pPr>
    </w:p>
    <w:p w14:paraId="2F9C68F7" w14:textId="6B5919D3" w:rsidR="00EA7DD9" w:rsidRPr="007138ED" w:rsidRDefault="00EA7DD9" w:rsidP="00EA7DD9">
      <w:pPr>
        <w:widowControl w:val="0"/>
        <w:jc w:val="both"/>
        <w:rPr>
          <w:szCs w:val="24"/>
        </w:rPr>
      </w:pPr>
      <w:r>
        <w:rPr>
          <w:szCs w:val="24"/>
        </w:rPr>
        <w:t>For tax years 2018 through 2025, net business loss is limited to $250,000 per year, indexed for inflation. The limit for a joint return is twice that. Specifically, non-corporate taxpayers may not deduct “excess business loss.”  § 461(</w:t>
      </w:r>
      <w:r>
        <w:rPr>
          <w:i/>
          <w:szCs w:val="24"/>
        </w:rPr>
        <w:t>l</w:t>
      </w:r>
      <w:r>
        <w:rPr>
          <w:szCs w:val="24"/>
        </w:rPr>
        <w:t xml:space="preserve">)(1)(B). An “excess business loss” is the aggregate of a taxpayer’s </w:t>
      </w:r>
      <w:r w:rsidRPr="00941213">
        <w:rPr>
          <w:i/>
          <w:iCs/>
          <w:szCs w:val="24"/>
        </w:rPr>
        <w:t>trade or business losses</w:t>
      </w:r>
      <w:r>
        <w:rPr>
          <w:szCs w:val="24"/>
        </w:rPr>
        <w:t xml:space="preserve"> minus (the taxpayer’s aggregate gross income </w:t>
      </w:r>
      <w:r w:rsidRPr="00941213">
        <w:rPr>
          <w:i/>
          <w:iCs/>
          <w:szCs w:val="24"/>
        </w:rPr>
        <w:t>attributable to such trades or business</w:t>
      </w:r>
      <w:r>
        <w:rPr>
          <w:szCs w:val="24"/>
        </w:rPr>
        <w:t xml:space="preserve"> plus $250,000). § 461(</w:t>
      </w:r>
      <w:r>
        <w:rPr>
          <w:i/>
          <w:szCs w:val="24"/>
        </w:rPr>
        <w:t>l</w:t>
      </w:r>
      <w:r>
        <w:rPr>
          <w:szCs w:val="24"/>
        </w:rPr>
        <w:t>)(3)(A). The $250,000 amount is twice that amount in the case of a joint return, § 461(</w:t>
      </w:r>
      <w:r>
        <w:rPr>
          <w:i/>
          <w:szCs w:val="24"/>
        </w:rPr>
        <w:t>l</w:t>
      </w:r>
      <w:r>
        <w:rPr>
          <w:szCs w:val="24"/>
        </w:rPr>
        <w:t>)((3)(A)(ii). These figures are adjusted for inflation. § 461(</w:t>
      </w:r>
      <w:r>
        <w:rPr>
          <w:i/>
          <w:szCs w:val="24"/>
        </w:rPr>
        <w:t>l</w:t>
      </w:r>
      <w:r>
        <w:rPr>
          <w:szCs w:val="24"/>
        </w:rPr>
        <w:t>)(3)(B). A disallowed “excess business loss” is treated as a “net operating loss.”  § 461(</w:t>
      </w:r>
      <w:r>
        <w:rPr>
          <w:i/>
          <w:szCs w:val="24"/>
        </w:rPr>
        <w:t>l</w:t>
      </w:r>
      <w:r>
        <w:rPr>
          <w:szCs w:val="24"/>
        </w:rPr>
        <w:t>)(2).</w:t>
      </w:r>
      <w:r>
        <w:rPr>
          <w:rStyle w:val="FootnoteReference"/>
          <w:szCs w:val="24"/>
        </w:rPr>
        <w:footnoteReference w:id="242"/>
      </w:r>
      <w:r>
        <w:rPr>
          <w:szCs w:val="24"/>
        </w:rPr>
        <w:t xml:space="preserve"> </w:t>
      </w:r>
      <w:r w:rsidR="00913CC5">
        <w:rPr>
          <w:szCs w:val="24"/>
        </w:rPr>
        <w:t xml:space="preserve">Thus, “excess business losses” are disallowed only for the tax year in which they were incurred. </w:t>
      </w:r>
      <w:r>
        <w:rPr>
          <w:szCs w:val="24"/>
        </w:rPr>
        <w:t>Section 461(</w:t>
      </w:r>
      <w:r>
        <w:rPr>
          <w:i/>
          <w:iCs/>
          <w:szCs w:val="24"/>
        </w:rPr>
        <w:t>l</w:t>
      </w:r>
      <w:r>
        <w:rPr>
          <w:szCs w:val="24"/>
        </w:rPr>
        <w:t xml:space="preserve">) is taken into account </w:t>
      </w:r>
      <w:r>
        <w:rPr>
          <w:i/>
          <w:iCs/>
          <w:szCs w:val="24"/>
        </w:rPr>
        <w:t>after</w:t>
      </w:r>
      <w:r>
        <w:rPr>
          <w:szCs w:val="24"/>
        </w:rPr>
        <w:t xml:space="preserve"> application of § 469.  § 461(</w:t>
      </w:r>
      <w:r>
        <w:rPr>
          <w:i/>
          <w:iCs/>
          <w:szCs w:val="24"/>
        </w:rPr>
        <w:t>l</w:t>
      </w:r>
      <w:r>
        <w:rPr>
          <w:szCs w:val="24"/>
        </w:rPr>
        <w:t>)(6).  Section 461(</w:t>
      </w:r>
      <w:r>
        <w:rPr>
          <w:i/>
          <w:iCs/>
          <w:szCs w:val="24"/>
        </w:rPr>
        <w:t>l</w:t>
      </w:r>
      <w:r>
        <w:rPr>
          <w:szCs w:val="24"/>
        </w:rPr>
        <w:t xml:space="preserve">) will have the effect of limiting trade or business losses that offset non-trade-or-business until they can be treated as an NOL to $250K (to be indexed for inflation).  The provision is subject to criticism.  </w:t>
      </w:r>
      <w:r>
        <w:rPr>
          <w:i/>
          <w:iCs/>
          <w:szCs w:val="24"/>
        </w:rPr>
        <w:t>See</w:t>
      </w:r>
      <w:r>
        <w:rPr>
          <w:szCs w:val="24"/>
        </w:rPr>
        <w:t xml:space="preserve"> Steven Z. Hodaszy, </w:t>
      </w:r>
      <w:r>
        <w:rPr>
          <w:i/>
          <w:iCs/>
          <w:szCs w:val="24"/>
        </w:rPr>
        <w:t>The Curious Case of Section 461(</w:t>
      </w:r>
      <w:r>
        <w:rPr>
          <w:szCs w:val="24"/>
        </w:rPr>
        <w:t>l</w:t>
      </w:r>
      <w:r>
        <w:rPr>
          <w:i/>
          <w:iCs/>
          <w:szCs w:val="24"/>
        </w:rPr>
        <w:t>):  Why This Unclear and Unwise New Rule Should Be Construed as Narrowly as Possible</w:t>
      </w:r>
      <w:r>
        <w:rPr>
          <w:szCs w:val="24"/>
        </w:rPr>
        <w:t xml:space="preserve">, 73 </w:t>
      </w:r>
      <w:r>
        <w:rPr>
          <w:smallCaps/>
          <w:szCs w:val="24"/>
        </w:rPr>
        <w:t>Tax Law.</w:t>
      </w:r>
      <w:r>
        <w:rPr>
          <w:szCs w:val="24"/>
        </w:rPr>
        <w:t xml:space="preserve"> 61 (2019).</w:t>
      </w:r>
    </w:p>
    <w:p w14:paraId="71F90CD2" w14:textId="7A6DC4FA" w:rsidR="00D64DCE" w:rsidRDefault="00D64DCE" w:rsidP="00A6585D">
      <w:pPr>
        <w:widowControl w:val="0"/>
        <w:jc w:val="both"/>
        <w:rPr>
          <w:szCs w:val="24"/>
        </w:rPr>
      </w:pPr>
    </w:p>
    <w:p w14:paraId="602AB237" w14:textId="77777777" w:rsidR="00D64DCE" w:rsidRPr="00576ED7" w:rsidRDefault="00D64DCE" w:rsidP="00A6585D">
      <w:pPr>
        <w:widowControl w:val="0"/>
        <w:jc w:val="both"/>
        <w:rPr>
          <w:szCs w:val="24"/>
        </w:rPr>
      </w:pPr>
    </w:p>
    <w:p w14:paraId="0C3C8481" w14:textId="1525C5F0" w:rsidR="0049128E" w:rsidRPr="00576ED7" w:rsidRDefault="00644858" w:rsidP="00A6585D">
      <w:pPr>
        <w:widowControl w:val="0"/>
        <w:ind w:left="720"/>
        <w:jc w:val="both"/>
        <w:rPr>
          <w:szCs w:val="24"/>
        </w:rPr>
      </w:pPr>
      <w:r>
        <w:rPr>
          <w:i/>
          <w:szCs w:val="24"/>
        </w:rPr>
        <w:t>E</w:t>
      </w:r>
      <w:r w:rsidR="0049128E" w:rsidRPr="00576ED7">
        <w:rPr>
          <w:i/>
          <w:szCs w:val="24"/>
        </w:rPr>
        <w:t>.  General Comment about Matching Principles</w:t>
      </w:r>
      <w:r w:rsidR="0049128E" w:rsidRPr="00576ED7">
        <w:rPr>
          <w:szCs w:val="24"/>
        </w:rPr>
        <w:fldChar w:fldCharType="begin"/>
      </w:r>
      <w:r w:rsidR="0049128E" w:rsidRPr="00576ED7">
        <w:rPr>
          <w:i/>
          <w:szCs w:val="24"/>
        </w:rPr>
        <w:instrText xml:space="preserve"> TC \l2 "D.  General Comment about Matching Principles</w:instrText>
      </w:r>
      <w:r w:rsidR="0049128E" w:rsidRPr="00576ED7">
        <w:rPr>
          <w:szCs w:val="24"/>
        </w:rPr>
        <w:fldChar w:fldCharType="end"/>
      </w:r>
    </w:p>
    <w:p w14:paraId="08B40170" w14:textId="77777777" w:rsidR="0049128E" w:rsidRPr="00576ED7" w:rsidRDefault="0049128E" w:rsidP="00A6585D">
      <w:pPr>
        <w:widowControl w:val="0"/>
        <w:jc w:val="both"/>
        <w:rPr>
          <w:szCs w:val="24"/>
        </w:rPr>
      </w:pPr>
    </w:p>
    <w:p w14:paraId="7CA7DE7B" w14:textId="693EBDBD" w:rsidR="0049128E" w:rsidRPr="00576ED7" w:rsidRDefault="0049128E" w:rsidP="00A6585D">
      <w:pPr>
        <w:widowControl w:val="0"/>
        <w:jc w:val="both"/>
        <w:rPr>
          <w:szCs w:val="24"/>
        </w:rPr>
      </w:pPr>
      <w:r w:rsidRPr="00576ED7">
        <w:rPr>
          <w:szCs w:val="24"/>
        </w:rPr>
        <w:t>Perhaps it does not seem very significant that implementation of matching principles results in disallowance of a deduction, loss, or credit because usually there is a c</w:t>
      </w:r>
      <w:r w:rsidR="00686000">
        <w:rPr>
          <w:szCs w:val="24"/>
        </w:rPr>
        <w:t xml:space="preserve">arryover. </w:t>
      </w:r>
      <w:r w:rsidRPr="00576ED7">
        <w:rPr>
          <w:szCs w:val="24"/>
        </w:rPr>
        <w:t xml:space="preserve">Your attitude </w:t>
      </w:r>
      <w:r w:rsidR="00686000">
        <w:rPr>
          <w:szCs w:val="24"/>
        </w:rPr>
        <w:t xml:space="preserve">may be “pick it up next year.” </w:t>
      </w:r>
      <w:r w:rsidRPr="00576ED7">
        <w:rPr>
          <w:szCs w:val="24"/>
        </w:rPr>
        <w:t>Reality may be quite dif</w:t>
      </w:r>
      <w:r w:rsidR="00686000">
        <w:rPr>
          <w:szCs w:val="24"/>
        </w:rPr>
        <w:t xml:space="preserve">ferent. </w:t>
      </w:r>
      <w:r w:rsidRPr="00576ED7">
        <w:rPr>
          <w:szCs w:val="24"/>
        </w:rPr>
        <w:t>When losses are “locked inside” a</w:t>
      </w:r>
      <w:r w:rsidR="00377127">
        <w:rPr>
          <w:szCs w:val="24"/>
        </w:rPr>
        <w:t>n</w:t>
      </w:r>
      <w:r w:rsidRPr="00576ED7">
        <w:rPr>
          <w:szCs w:val="24"/>
        </w:rPr>
        <w:t xml:space="preserve"> activity or type of income, it probably is the case that circumstances are not going to change radically for a taxpayer from one year to the </w:t>
      </w:r>
      <w:r w:rsidR="009F0A5E">
        <w:rPr>
          <w:szCs w:val="24"/>
        </w:rPr>
        <w:t xml:space="preserve">next. </w:t>
      </w:r>
      <w:r w:rsidRPr="00576ED7">
        <w:rPr>
          <w:szCs w:val="24"/>
        </w:rPr>
        <w:t>The investor who loses a deduction because of insufficient income of a particular type is not likely suddenly to receive a lot of that type o</w:t>
      </w:r>
      <w:r w:rsidR="009F0A5E">
        <w:rPr>
          <w:szCs w:val="24"/>
        </w:rPr>
        <w:t xml:space="preserve">f income during the next year. </w:t>
      </w:r>
      <w:r w:rsidRPr="00576ED7">
        <w:rPr>
          <w:szCs w:val="24"/>
        </w:rPr>
        <w:t xml:space="preserve">The effect of implementing matching principles </w:t>
      </w:r>
      <w:r w:rsidRPr="00576ED7">
        <w:rPr>
          <w:i/>
          <w:szCs w:val="24"/>
        </w:rPr>
        <w:t>may be</w:t>
      </w:r>
      <w:r w:rsidRPr="00576ED7">
        <w:rPr>
          <w:szCs w:val="24"/>
        </w:rPr>
        <w:t xml:space="preserve"> that the excess expense or loss i</w:t>
      </w:r>
      <w:r w:rsidR="009F0A5E">
        <w:rPr>
          <w:szCs w:val="24"/>
        </w:rPr>
        <w:t xml:space="preserve">s simply disallowed – forever. </w:t>
      </w:r>
      <w:r w:rsidRPr="00576ED7">
        <w:rPr>
          <w:szCs w:val="24"/>
        </w:rPr>
        <w:t>How</w:t>
      </w:r>
      <w:r w:rsidR="00686000">
        <w:rPr>
          <w:szCs w:val="24"/>
        </w:rPr>
        <w:t xml:space="preserve">ever, forewarned is forearmed. </w:t>
      </w:r>
      <w:r w:rsidRPr="00576ED7">
        <w:rPr>
          <w:szCs w:val="24"/>
        </w:rPr>
        <w:t xml:space="preserve">Taxpayers may choose their activities or </w:t>
      </w:r>
      <w:r w:rsidRPr="00576ED7">
        <w:rPr>
          <w:szCs w:val="24"/>
        </w:rPr>
        <w:lastRenderedPageBreak/>
        <w:t xml:space="preserve">transactions so that </w:t>
      </w:r>
      <w:r w:rsidR="00DF7530">
        <w:rPr>
          <w:szCs w:val="24"/>
        </w:rPr>
        <w:t>t</w:t>
      </w:r>
      <w:r w:rsidRPr="00576ED7">
        <w:rPr>
          <w:szCs w:val="24"/>
        </w:rPr>
        <w:t>he</w:t>
      </w:r>
      <w:r w:rsidR="00DF7530">
        <w:rPr>
          <w:szCs w:val="24"/>
        </w:rPr>
        <w:t>y</w:t>
      </w:r>
      <w:r w:rsidRPr="00576ED7">
        <w:rPr>
          <w:szCs w:val="24"/>
        </w:rPr>
        <w:t xml:space="preserve"> will have gains against which losses can be matched</w:t>
      </w:r>
      <w:r w:rsidR="002C5BAA" w:rsidRPr="00576ED7">
        <w:rPr>
          <w:szCs w:val="24"/>
        </w:rPr>
        <w:t>.</w:t>
      </w:r>
      <w:r w:rsidR="002C5BAA">
        <w:rPr>
          <w:szCs w:val="24"/>
        </w:rPr>
        <w:t xml:space="preserve"> </w:t>
      </w:r>
      <w:r w:rsidR="00AC19FC">
        <w:rPr>
          <w:szCs w:val="24"/>
        </w:rPr>
        <w:t>The effect of § 67(g), which denies taxpayers “miscellaneous deductions” until 2026</w:t>
      </w:r>
      <w:r w:rsidR="001D02AC">
        <w:rPr>
          <w:szCs w:val="24"/>
        </w:rPr>
        <w:t>,</w:t>
      </w:r>
      <w:r w:rsidR="00AC19FC">
        <w:rPr>
          <w:szCs w:val="24"/>
        </w:rPr>
        <w:t xml:space="preserve"> will be to alter taxpayers’ calculus of risk and reward further.</w:t>
      </w:r>
    </w:p>
    <w:p w14:paraId="4F0F08BF" w14:textId="77777777" w:rsidR="0049128E" w:rsidRPr="00576ED7" w:rsidRDefault="0049128E" w:rsidP="00A6585D">
      <w:pPr>
        <w:widowControl w:val="0"/>
        <w:jc w:val="both"/>
        <w:rPr>
          <w:szCs w:val="24"/>
        </w:rPr>
      </w:pPr>
    </w:p>
    <w:p w14:paraId="0ECF6F2A" w14:textId="77777777" w:rsidR="0049128E" w:rsidRPr="00576ED7" w:rsidRDefault="0049128E" w:rsidP="00430EF8">
      <w:pPr>
        <w:pStyle w:val="Heading3"/>
      </w:pPr>
      <w:bookmarkStart w:id="148" w:name="_Toc43584177"/>
      <w:r w:rsidRPr="00576ED7">
        <w:t>Wrap-Up Questions for Chapter 10</w:t>
      </w:r>
      <w:bookmarkEnd w:id="148"/>
      <w:r w:rsidRPr="00576ED7">
        <w:fldChar w:fldCharType="begin"/>
      </w:r>
      <w:r w:rsidRPr="00576ED7">
        <w:instrText xml:space="preserve"> TC \l1 "Wrap-Up Questions for Chapter 10</w:instrText>
      </w:r>
      <w:r w:rsidRPr="00576ED7">
        <w:fldChar w:fldCharType="end"/>
      </w:r>
    </w:p>
    <w:p w14:paraId="46E867B0" w14:textId="77777777" w:rsidR="0049128E" w:rsidRPr="00576ED7" w:rsidRDefault="0049128E" w:rsidP="00A6585D">
      <w:pPr>
        <w:widowControl w:val="0"/>
        <w:jc w:val="both"/>
        <w:rPr>
          <w:szCs w:val="24"/>
        </w:rPr>
      </w:pPr>
      <w:r w:rsidRPr="00576ED7">
        <w:rPr>
          <w:szCs w:val="24"/>
        </w:rPr>
        <w:t>1.  What policy (policies) is served by the exceptions to the definition of “capital asset” in §</w:t>
      </w:r>
      <w:r w:rsidR="00CA008D">
        <w:rPr>
          <w:szCs w:val="24"/>
        </w:rPr>
        <w:t>§ </w:t>
      </w:r>
      <w:r w:rsidRPr="00576ED7">
        <w:rPr>
          <w:szCs w:val="24"/>
        </w:rPr>
        <w:t>1221(a)(1, 2, 3, 4, 6, 7, 8)?</w:t>
      </w:r>
    </w:p>
    <w:p w14:paraId="5CDEA513" w14:textId="77777777" w:rsidR="0049128E" w:rsidRPr="00576ED7" w:rsidRDefault="0049128E" w:rsidP="00A6585D">
      <w:pPr>
        <w:widowControl w:val="0"/>
        <w:jc w:val="both"/>
        <w:rPr>
          <w:szCs w:val="24"/>
        </w:rPr>
      </w:pPr>
    </w:p>
    <w:p w14:paraId="646FB772" w14:textId="77777777" w:rsidR="0049128E" w:rsidRPr="00576ED7" w:rsidRDefault="0049128E" w:rsidP="00A6585D">
      <w:pPr>
        <w:widowControl w:val="0"/>
        <w:jc w:val="both"/>
        <w:rPr>
          <w:szCs w:val="24"/>
        </w:rPr>
      </w:pPr>
      <w:r w:rsidRPr="00576ED7">
        <w:rPr>
          <w:szCs w:val="24"/>
        </w:rPr>
        <w:t xml:space="preserve">2.  In </w:t>
      </w:r>
      <w:r w:rsidRPr="00576ED7">
        <w:rPr>
          <w:i/>
          <w:szCs w:val="24"/>
        </w:rPr>
        <w:t>Fribourg Navigation Co. v. Commissioner</w:t>
      </w:r>
      <w:r w:rsidRPr="00576ED7">
        <w:rPr>
          <w:szCs w:val="24"/>
        </w:rPr>
        <w:t>, 383 U.S. 272 (1966), the Supreme Court held that a taxpayer was entitled to depreciation deduction</w:t>
      </w:r>
      <w:r w:rsidR="00377127">
        <w:rPr>
          <w:szCs w:val="24"/>
        </w:rPr>
        <w:t>s</w:t>
      </w:r>
      <w:r w:rsidRPr="00576ED7">
        <w:rPr>
          <w:szCs w:val="24"/>
        </w:rPr>
        <w:t xml:space="preserve"> up to the date it sold an asset. In the days before </w:t>
      </w:r>
      <w:r w:rsidR="00CA008D">
        <w:rPr>
          <w:szCs w:val="24"/>
        </w:rPr>
        <w:t>§ </w:t>
      </w:r>
      <w:r w:rsidRPr="00576ED7">
        <w:rPr>
          <w:szCs w:val="24"/>
        </w:rPr>
        <w:t xml:space="preserve">1245 (but after </w:t>
      </w:r>
      <w:r w:rsidR="00CA008D">
        <w:rPr>
          <w:szCs w:val="24"/>
        </w:rPr>
        <w:t>§ </w:t>
      </w:r>
      <w:r w:rsidRPr="00576ED7">
        <w:rPr>
          <w:szCs w:val="24"/>
        </w:rPr>
        <w:t>1231), why would this have been important?</w:t>
      </w:r>
    </w:p>
    <w:p w14:paraId="2CDD7FAF" w14:textId="77777777" w:rsidR="0049128E" w:rsidRPr="00576ED7" w:rsidRDefault="0049128E" w:rsidP="00A6585D">
      <w:pPr>
        <w:widowControl w:val="0"/>
        <w:jc w:val="both"/>
        <w:rPr>
          <w:szCs w:val="24"/>
        </w:rPr>
      </w:pPr>
    </w:p>
    <w:p w14:paraId="48782C4C" w14:textId="77777777" w:rsidR="0049128E" w:rsidRPr="00576ED7" w:rsidRDefault="0049128E" w:rsidP="00A6585D">
      <w:pPr>
        <w:widowControl w:val="0"/>
        <w:jc w:val="both"/>
        <w:rPr>
          <w:szCs w:val="24"/>
        </w:rPr>
      </w:pPr>
      <w:r w:rsidRPr="00576ED7">
        <w:rPr>
          <w:szCs w:val="24"/>
        </w:rPr>
        <w:t>3.  Why should capital loss carryovers expire – and simply disappear – on the death of the taxpayer?</w:t>
      </w:r>
    </w:p>
    <w:p w14:paraId="454843A3" w14:textId="77777777" w:rsidR="0049128E" w:rsidRPr="00576ED7" w:rsidRDefault="0049128E" w:rsidP="00A6585D">
      <w:pPr>
        <w:widowControl w:val="0"/>
        <w:jc w:val="both"/>
        <w:rPr>
          <w:szCs w:val="24"/>
        </w:rPr>
      </w:pPr>
    </w:p>
    <w:p w14:paraId="0057B0DD" w14:textId="77777777" w:rsidR="0049128E" w:rsidRPr="00576ED7" w:rsidRDefault="0049128E" w:rsidP="00A6585D">
      <w:pPr>
        <w:widowControl w:val="0"/>
        <w:jc w:val="both"/>
        <w:rPr>
          <w:szCs w:val="24"/>
        </w:rPr>
      </w:pPr>
      <w:r w:rsidRPr="00576ED7">
        <w:rPr>
          <w:szCs w:val="24"/>
        </w:rPr>
        <w:t xml:space="preserve">4.  In what ways does </w:t>
      </w:r>
      <w:r w:rsidR="00CA008D">
        <w:rPr>
          <w:szCs w:val="24"/>
        </w:rPr>
        <w:t>§ </w:t>
      </w:r>
      <w:r w:rsidRPr="00576ED7">
        <w:rPr>
          <w:szCs w:val="24"/>
        </w:rPr>
        <w:t>1</w:t>
      </w:r>
      <w:r w:rsidR="00377127">
        <w:rPr>
          <w:szCs w:val="24"/>
        </w:rPr>
        <w:t>0</w:t>
      </w:r>
      <w:r w:rsidRPr="00576ED7">
        <w:rPr>
          <w:szCs w:val="24"/>
        </w:rPr>
        <w:t>31 help facilitate growth within our economy?</w:t>
      </w:r>
    </w:p>
    <w:p w14:paraId="3F28D04C" w14:textId="77777777" w:rsidR="0049128E" w:rsidRPr="00576ED7" w:rsidRDefault="0049128E" w:rsidP="00A6585D">
      <w:pPr>
        <w:widowControl w:val="0"/>
        <w:jc w:val="both"/>
        <w:rPr>
          <w:szCs w:val="24"/>
        </w:rPr>
      </w:pPr>
    </w:p>
    <w:p w14:paraId="1BCBCE6D" w14:textId="77777777" w:rsidR="0049128E" w:rsidRDefault="0049128E" w:rsidP="00A6585D">
      <w:pPr>
        <w:widowControl w:val="0"/>
        <w:jc w:val="both"/>
        <w:rPr>
          <w:szCs w:val="24"/>
        </w:rPr>
      </w:pPr>
      <w:r w:rsidRPr="00576ED7">
        <w:rPr>
          <w:szCs w:val="24"/>
        </w:rPr>
        <w:t>5.  Why should a taxpayer not be permitted to deduct the cost of obtaining tax-exempt income?</w:t>
      </w:r>
    </w:p>
    <w:p w14:paraId="74BAF327" w14:textId="77777777" w:rsidR="003A44C1" w:rsidRDefault="003A44C1" w:rsidP="003A44C1">
      <w:pPr>
        <w:widowControl w:val="0"/>
        <w:jc w:val="both"/>
        <w:rPr>
          <w:szCs w:val="24"/>
        </w:rPr>
      </w:pPr>
    </w:p>
    <w:p w14:paraId="430F0AEA" w14:textId="77777777" w:rsidR="003A44C1" w:rsidRPr="00576ED7" w:rsidRDefault="003A44C1" w:rsidP="00430EF8">
      <w:pPr>
        <w:pStyle w:val="Heading3"/>
      </w:pPr>
      <w:bookmarkStart w:id="149" w:name="_Toc43584178"/>
      <w:r>
        <w:t>What have you learned?</w:t>
      </w:r>
      <w:bookmarkEnd w:id="149"/>
      <w:r w:rsidRPr="00576ED7">
        <w:fldChar w:fldCharType="begin"/>
      </w:r>
      <w:r w:rsidRPr="00576ED7">
        <w:instrText xml:space="preserve"> TC \l1 "</w:instrText>
      </w:r>
      <w:r>
        <w:instrText>What have you learned?</w:instrText>
      </w:r>
      <w:r w:rsidRPr="00576ED7">
        <w:fldChar w:fldCharType="end"/>
      </w:r>
    </w:p>
    <w:p w14:paraId="332294A4" w14:textId="77777777" w:rsidR="003A44C1" w:rsidRDefault="003A44C1" w:rsidP="003A44C1">
      <w:pPr>
        <w:widowControl w:val="0"/>
        <w:jc w:val="both"/>
        <w:rPr>
          <w:szCs w:val="24"/>
        </w:rPr>
      </w:pPr>
      <w:r>
        <w:rPr>
          <w:szCs w:val="24"/>
        </w:rPr>
        <w:t>Can you explain or define –</w:t>
      </w:r>
    </w:p>
    <w:p w14:paraId="50AD250E" w14:textId="77777777" w:rsidR="000E484C" w:rsidRDefault="003A44C1" w:rsidP="003A44C1">
      <w:pPr>
        <w:widowControl w:val="0"/>
        <w:jc w:val="both"/>
        <w:rPr>
          <w:szCs w:val="24"/>
        </w:rPr>
      </w:pPr>
      <w:r>
        <w:rPr>
          <w:szCs w:val="24"/>
        </w:rPr>
        <w:t>•</w:t>
      </w:r>
      <w:r w:rsidR="00012658">
        <w:rPr>
          <w:szCs w:val="24"/>
        </w:rPr>
        <w:t>What is a capital asset? What types of assets are not capital assets?</w:t>
      </w:r>
    </w:p>
    <w:p w14:paraId="1D735CE2" w14:textId="77777777" w:rsidR="00012658" w:rsidRDefault="003A44C1" w:rsidP="003A44C1">
      <w:pPr>
        <w:widowControl w:val="0"/>
        <w:jc w:val="both"/>
        <w:rPr>
          <w:szCs w:val="24"/>
        </w:rPr>
      </w:pPr>
      <w:r>
        <w:rPr>
          <w:szCs w:val="24"/>
        </w:rPr>
        <w:t>•</w:t>
      </w:r>
      <w:r w:rsidR="00012658">
        <w:rPr>
          <w:szCs w:val="24"/>
        </w:rPr>
        <w:t xml:space="preserve">Describe how </w:t>
      </w:r>
      <w:r w:rsidR="00CA008D">
        <w:rPr>
          <w:szCs w:val="24"/>
        </w:rPr>
        <w:t>§ </w:t>
      </w:r>
      <w:r w:rsidR="00012658">
        <w:rPr>
          <w:szCs w:val="24"/>
        </w:rPr>
        <w:t>1(h) works?</w:t>
      </w:r>
    </w:p>
    <w:p w14:paraId="6DBF18EC" w14:textId="77777777" w:rsidR="00012658" w:rsidRDefault="003A44C1" w:rsidP="003A44C1">
      <w:pPr>
        <w:widowControl w:val="0"/>
        <w:jc w:val="both"/>
        <w:rPr>
          <w:szCs w:val="24"/>
        </w:rPr>
      </w:pPr>
      <w:r>
        <w:rPr>
          <w:szCs w:val="24"/>
        </w:rPr>
        <w:t>•</w:t>
      </w:r>
      <w:r w:rsidR="00012658">
        <w:rPr>
          <w:szCs w:val="24"/>
        </w:rPr>
        <w:t xml:space="preserve">Describe the netting of LT/ST capital gains/losses that </w:t>
      </w:r>
      <w:r w:rsidR="00CA008D">
        <w:rPr>
          <w:szCs w:val="24"/>
        </w:rPr>
        <w:t>§ </w:t>
      </w:r>
      <w:r w:rsidR="00012658">
        <w:rPr>
          <w:szCs w:val="24"/>
        </w:rPr>
        <w:t>1221 prescribes?</w:t>
      </w:r>
    </w:p>
    <w:p w14:paraId="572C193C" w14:textId="77777777" w:rsidR="00012658" w:rsidRDefault="003A44C1" w:rsidP="003A44C1">
      <w:pPr>
        <w:widowControl w:val="0"/>
        <w:jc w:val="both"/>
        <w:rPr>
          <w:szCs w:val="24"/>
        </w:rPr>
      </w:pPr>
      <w:r>
        <w:rPr>
          <w:szCs w:val="24"/>
        </w:rPr>
        <w:t>•</w:t>
      </w:r>
      <w:r w:rsidR="00012658">
        <w:rPr>
          <w:szCs w:val="24"/>
        </w:rPr>
        <w:t xml:space="preserve">To what extent does </w:t>
      </w:r>
      <w:r w:rsidR="00CA008D">
        <w:rPr>
          <w:szCs w:val="24"/>
        </w:rPr>
        <w:t>§ </w:t>
      </w:r>
      <w:r w:rsidR="00012658">
        <w:rPr>
          <w:szCs w:val="24"/>
        </w:rPr>
        <w:t>1211(b) allow an individual taxpayer to offset capital gains (LT or ST) with capital losses (LT or ST)?</w:t>
      </w:r>
    </w:p>
    <w:p w14:paraId="51D0E43E" w14:textId="77777777" w:rsidR="00012658" w:rsidRDefault="003A44C1" w:rsidP="003A44C1">
      <w:pPr>
        <w:widowControl w:val="0"/>
        <w:jc w:val="both"/>
        <w:rPr>
          <w:szCs w:val="24"/>
        </w:rPr>
      </w:pPr>
      <w:r>
        <w:rPr>
          <w:szCs w:val="24"/>
        </w:rPr>
        <w:t>•</w:t>
      </w:r>
      <w:r w:rsidR="00012658">
        <w:rPr>
          <w:szCs w:val="24"/>
        </w:rPr>
        <w:t>What is depreciation recapture? Why is it needed? What is its effect?</w:t>
      </w:r>
    </w:p>
    <w:p w14:paraId="55D1095F" w14:textId="77777777" w:rsidR="00012658" w:rsidRDefault="003A44C1" w:rsidP="003A44C1">
      <w:pPr>
        <w:widowControl w:val="0"/>
        <w:jc w:val="both"/>
        <w:rPr>
          <w:szCs w:val="24"/>
        </w:rPr>
      </w:pPr>
      <w:r>
        <w:rPr>
          <w:szCs w:val="24"/>
        </w:rPr>
        <w:t>•</w:t>
      </w:r>
      <w:r w:rsidR="00012658">
        <w:rPr>
          <w:szCs w:val="24"/>
        </w:rPr>
        <w:t xml:space="preserve">What is </w:t>
      </w:r>
      <w:r w:rsidR="00CA008D">
        <w:rPr>
          <w:szCs w:val="24"/>
        </w:rPr>
        <w:t>§ </w:t>
      </w:r>
      <w:r w:rsidR="00012658">
        <w:rPr>
          <w:szCs w:val="24"/>
        </w:rPr>
        <w:t xml:space="preserve">1231 property? What tax treatment does the Code provide for the sale or exchange of </w:t>
      </w:r>
      <w:r w:rsidR="00CA008D">
        <w:rPr>
          <w:szCs w:val="24"/>
        </w:rPr>
        <w:t>§ </w:t>
      </w:r>
      <w:r w:rsidR="00012658">
        <w:rPr>
          <w:szCs w:val="24"/>
        </w:rPr>
        <w:t xml:space="preserve">1231 property? In what way(s) does </w:t>
      </w:r>
      <w:r w:rsidR="00CA008D">
        <w:rPr>
          <w:szCs w:val="24"/>
        </w:rPr>
        <w:t>§ </w:t>
      </w:r>
      <w:r w:rsidR="00012658">
        <w:rPr>
          <w:szCs w:val="24"/>
        </w:rPr>
        <w:t>1231 implement a “heads-I-win-tails-you-lose” scheme with the taxpayer?</w:t>
      </w:r>
    </w:p>
    <w:p w14:paraId="4F615C19" w14:textId="77777777" w:rsidR="00012658" w:rsidRDefault="003A44C1" w:rsidP="003A44C1">
      <w:pPr>
        <w:widowControl w:val="0"/>
        <w:jc w:val="both"/>
        <w:rPr>
          <w:szCs w:val="24"/>
        </w:rPr>
      </w:pPr>
      <w:r>
        <w:rPr>
          <w:szCs w:val="24"/>
        </w:rPr>
        <w:t>•</w:t>
      </w:r>
      <w:r w:rsidR="00012658">
        <w:rPr>
          <w:szCs w:val="24"/>
        </w:rPr>
        <w:t>What is a like-kind exchange? What is the tax treatment of a like-kind exchange?</w:t>
      </w:r>
    </w:p>
    <w:sectPr w:rsidR="00012658" w:rsidSect="00F22CDD">
      <w:headerReference w:type="even" r:id="rId37"/>
      <w:headerReference w:type="default" r:id="rId38"/>
      <w:footerReference w:type="even" r:id="rId39"/>
      <w:footerReference w:type="default" r:id="rId40"/>
      <w:type w:val="continuous"/>
      <w:pgSz w:w="12240" w:h="15840" w:code="1"/>
      <w:pgMar w:top="2160" w:right="2160" w:bottom="2160" w:left="2160" w:header="720" w:footer="21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88C6B" w14:textId="77777777" w:rsidR="00D11398" w:rsidRDefault="00D11398">
      <w:r>
        <w:separator/>
      </w:r>
    </w:p>
  </w:endnote>
  <w:endnote w:type="continuationSeparator" w:id="0">
    <w:p w14:paraId="22AE0D2E" w14:textId="77777777" w:rsidR="00D11398" w:rsidRDefault="00D1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Yu Gothic UI"/>
    <w:charset w:val="80"/>
    <w:family w:val="auto"/>
    <w:pitch w:val="variable"/>
    <w:sig w:usb0="00000000"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ylfaen">
    <w:panose1 w:val="010A0502050306030303"/>
    <w:charset w:val="00"/>
    <w:family w:val="roman"/>
    <w:pitch w:val="variable"/>
    <w:sig w:usb0="040006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WP TypographicSymbols">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FCCC6" w14:textId="77777777" w:rsidR="002D4291" w:rsidRDefault="002D4291">
    <w:pPr>
      <w:framePr w:w="7920" w:h="233" w:hRule="exact" w:wrap="notBeside" w:vAnchor="page" w:hAnchor="text" w:y="13680"/>
      <w:widowControl w:val="0"/>
      <w:tabs>
        <w:tab w:val="left" w:pos="0"/>
        <w:tab w:val="left" w:pos="720"/>
        <w:tab w:val="left" w:pos="1440"/>
      </w:tabs>
      <w:spacing w:line="0" w:lineRule="atLeast"/>
      <w:jc w:val="right"/>
      <w:rPr>
        <w:rFonts w:ascii="Sylfaen" w:hAnsi="Sylfaen"/>
        <w:vanish/>
        <w:sz w:val="20"/>
      </w:rPr>
    </w:pPr>
    <w:r>
      <w:rPr>
        <w:sz w:val="20"/>
      </w:rPr>
      <w:pgNum/>
    </w:r>
  </w:p>
  <w:p w14:paraId="136FBC99" w14:textId="77777777" w:rsidR="002D4291" w:rsidRDefault="002D4291">
    <w:pPr>
      <w:widowControl w:val="0"/>
      <w:tabs>
        <w:tab w:val="left" w:pos="0"/>
        <w:tab w:val="left" w:pos="720"/>
        <w:tab w:val="left" w:pos="1440"/>
      </w:tabs>
      <w:rPr>
        <w:rFonts w:ascii="Sylfaen" w:hAnsi="Sylfae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C1668" w14:textId="77777777" w:rsidR="002D4291" w:rsidRDefault="002D4291">
    <w:pPr>
      <w:widowControl w:val="0"/>
      <w:tabs>
        <w:tab w:val="left" w:pos="0"/>
        <w:tab w:val="left" w:pos="720"/>
        <w:tab w:val="left" w:pos="1440"/>
      </w:tabs>
      <w:rPr>
        <w:rFonts w:ascii="Sylfaen" w:hAnsi="Sylfaen"/>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8387639"/>
      <w:docPartObj>
        <w:docPartGallery w:val="Page Numbers (Bottom of Page)"/>
        <w:docPartUnique/>
      </w:docPartObj>
    </w:sdtPr>
    <w:sdtEndPr>
      <w:rPr>
        <w:noProof/>
      </w:rPr>
    </w:sdtEndPr>
    <w:sdtContent>
      <w:p w14:paraId="409AD1A1" w14:textId="77777777" w:rsidR="002D4291" w:rsidRDefault="002D4291" w:rsidP="00FD0A55">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E68F4E5" w14:textId="77777777" w:rsidR="002D4291" w:rsidRDefault="002D4291">
    <w:pPr>
      <w:widowControl w:val="0"/>
      <w:tabs>
        <w:tab w:val="left" w:pos="0"/>
        <w:tab w:val="left" w:pos="720"/>
        <w:tab w:val="left" w:pos="1440"/>
      </w:tabs>
      <w:rPr>
        <w:rFonts w:ascii="Sylfaen" w:hAnsi="Sylfaen"/>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086956"/>
      <w:docPartObj>
        <w:docPartGallery w:val="Page Numbers (Bottom of Page)"/>
        <w:docPartUnique/>
      </w:docPartObj>
    </w:sdtPr>
    <w:sdtEndPr>
      <w:rPr>
        <w:noProof/>
      </w:rPr>
    </w:sdtEndPr>
    <w:sdtContent>
      <w:p w14:paraId="4C701009" w14:textId="77777777" w:rsidR="002D4291" w:rsidRDefault="002D4291" w:rsidP="00FD0A55">
        <w:pPr>
          <w:pStyle w:val="Footer"/>
          <w:jc w:val="center"/>
        </w:pPr>
        <w:r>
          <w:fldChar w:fldCharType="begin"/>
        </w:r>
        <w:r>
          <w:instrText xml:space="preserve"> PAGE   \* MERGEFORMAT </w:instrText>
        </w:r>
        <w:r>
          <w:fldChar w:fldCharType="separate"/>
        </w:r>
        <w:r w:rsidR="007C5088">
          <w:rPr>
            <w:noProof/>
          </w:rPr>
          <w:t>263</w:t>
        </w:r>
        <w:r>
          <w:rPr>
            <w:noProof/>
          </w:rPr>
          <w:fldChar w:fldCharType="end"/>
        </w:r>
      </w:p>
    </w:sdtContent>
  </w:sdt>
  <w:p w14:paraId="02241518" w14:textId="77777777" w:rsidR="002D4291" w:rsidRDefault="002D4291">
    <w:pPr>
      <w:widowControl w:val="0"/>
      <w:tabs>
        <w:tab w:val="left" w:pos="0"/>
        <w:tab w:val="left" w:pos="720"/>
        <w:tab w:val="left" w:pos="1440"/>
      </w:tabs>
      <w:rPr>
        <w:rFonts w:ascii="Sylfaen" w:hAnsi="Sylfaen"/>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8290A" w14:textId="77777777" w:rsidR="002D4291" w:rsidRDefault="002D4291">
    <w:pPr>
      <w:framePr w:w="7920" w:h="233" w:hRule="exact" w:wrap="notBeside" w:vAnchor="page" w:hAnchor="text" w:y="13680"/>
      <w:widowControl w:val="0"/>
      <w:tabs>
        <w:tab w:val="left" w:pos="0"/>
        <w:tab w:val="left" w:pos="720"/>
        <w:tab w:val="left" w:pos="1440"/>
      </w:tabs>
      <w:spacing w:line="0" w:lineRule="atLeast"/>
      <w:rPr>
        <w:vanish/>
      </w:rPr>
    </w:pPr>
    <w:r>
      <w:rPr>
        <w:sz w:val="20"/>
      </w:rPr>
      <w:pgNum/>
    </w:r>
  </w:p>
  <w:p w14:paraId="5BFB4A4F" w14:textId="77777777" w:rsidR="002D4291" w:rsidRDefault="002D4291">
    <w:pPr>
      <w:widowControl w:val="0"/>
      <w:tabs>
        <w:tab w:val="left" w:pos="0"/>
        <w:tab w:val="left" w:pos="720"/>
        <w:tab w:val="left" w:pos="144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340730"/>
      <w:docPartObj>
        <w:docPartGallery w:val="Page Numbers (Bottom of Page)"/>
        <w:docPartUnique/>
      </w:docPartObj>
    </w:sdtPr>
    <w:sdtEndPr>
      <w:rPr>
        <w:noProof/>
      </w:rPr>
    </w:sdtEndPr>
    <w:sdtContent>
      <w:p w14:paraId="13F4499B" w14:textId="77777777" w:rsidR="002D4291" w:rsidRDefault="002D4291" w:rsidP="00437B24">
        <w:pPr>
          <w:pStyle w:val="Footer"/>
          <w:jc w:val="center"/>
        </w:pPr>
        <w:r>
          <w:fldChar w:fldCharType="begin"/>
        </w:r>
        <w:r>
          <w:instrText xml:space="preserve"> PAGE   \* MERGEFORMAT </w:instrText>
        </w:r>
        <w:r>
          <w:fldChar w:fldCharType="separate"/>
        </w:r>
        <w:r w:rsidR="007C5088">
          <w:rPr>
            <w:noProof/>
          </w:rPr>
          <w:t>369</w:t>
        </w:r>
        <w:r>
          <w:rPr>
            <w:noProof/>
          </w:rPr>
          <w:fldChar w:fldCharType="end"/>
        </w:r>
      </w:p>
    </w:sdtContent>
  </w:sdt>
  <w:p w14:paraId="1DB87C01" w14:textId="77777777" w:rsidR="002D4291" w:rsidRDefault="002D4291">
    <w:pPr>
      <w:widowControl w:val="0"/>
      <w:tabs>
        <w:tab w:val="left" w:pos="0"/>
        <w:tab w:val="left" w:pos="720"/>
        <w:tab w:val="left" w:pos="144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BC93D1" w14:textId="77777777" w:rsidR="00D11398" w:rsidRDefault="00D11398">
      <w:r>
        <w:separator/>
      </w:r>
    </w:p>
  </w:footnote>
  <w:footnote w:type="continuationSeparator" w:id="0">
    <w:p w14:paraId="6105D153" w14:textId="77777777" w:rsidR="00D11398" w:rsidRDefault="00D11398">
      <w:r>
        <w:continuationSeparator/>
      </w:r>
    </w:p>
  </w:footnote>
  <w:footnote w:id="1">
    <w:p w14:paraId="21CA0A78" w14:textId="689C50FA" w:rsidR="002D4291" w:rsidRPr="00B616FA" w:rsidRDefault="002D4291" w:rsidP="00BB1865">
      <w:pPr>
        <w:pStyle w:val="FootnoteText"/>
      </w:pPr>
      <w:r w:rsidRPr="007416B8">
        <w:rPr>
          <w:vertAlign w:val="superscript"/>
        </w:rPr>
        <w:footnoteRef/>
      </w:r>
      <w:r w:rsidRPr="00B616FA">
        <w:t xml:space="preserve">  </w:t>
      </w:r>
      <w:r>
        <w:t>S</w:t>
      </w:r>
      <w:r w:rsidRPr="00B616FA">
        <w:t>tate legislatures may carve out exceptions.  Purchases of food might be subject to a sales tax</w:t>
      </w:r>
      <w:r>
        <w:t xml:space="preserve"> that is lower than for other goods.  </w:t>
      </w:r>
      <w:r w:rsidRPr="00B616FA">
        <w:t xml:space="preserve">Purchases of services might </w:t>
      </w:r>
      <w:r>
        <w:t>not be subject to a sales tax.</w:t>
      </w:r>
    </w:p>
  </w:footnote>
  <w:footnote w:id="2">
    <w:p w14:paraId="340D11E2" w14:textId="17B64D59" w:rsidR="002D4291" w:rsidRDefault="002D4291" w:rsidP="00BB1865">
      <w:pPr>
        <w:pStyle w:val="FootnoteText"/>
      </w:pPr>
      <w:r>
        <w:rPr>
          <w:rStyle w:val="FootnoteReference"/>
        </w:rPr>
        <w:footnoteRef/>
      </w:r>
      <w:r>
        <w:t xml:space="preserve">  Heavy smokers or drinkers are not deterred from indulging in their habits by such taxes.  Light smokers or drinkers are more responsive to such taxes.  The persons whom we might wish to deter are in fact not likely to be deterred.</w:t>
      </w:r>
    </w:p>
  </w:footnote>
  <w:footnote w:id="3">
    <w:p w14:paraId="2C29FA95" w14:textId="77777777" w:rsidR="002D4291" w:rsidRDefault="002D4291" w:rsidP="00BB1865">
      <w:pPr>
        <w:pStyle w:val="FootnoteText"/>
      </w:pPr>
      <w:r>
        <w:rPr>
          <w:rStyle w:val="FootnoteReference"/>
        </w:rPr>
        <w:footnoteRef/>
      </w:r>
      <w:r>
        <w:t xml:space="preserve">  Taxpayers who are married filing jointly are subject to this tax to the extent their wages or self-employment income exceed $250,000.  Taxpayers who are married filing separately are subject to this tax to the extent their wages exceed one-half that amount.  All other taxpayers are subject to this tax to the extent their wages exceed $200,000.  I.R.C. §§ 3101(b)(2), 1401(b)(2).  Moreover, an individual is subject to a 3.8% Medicare tax on her “net investment income” to the extent her modified AGI (adjusted gross income) exceeds a threshold amount.  I.R.C. § 1411(a).  The threshold amount is $250,000 for taxpayers who are married filing jointly, one-half that amount for taxpayers who are married filing separately, and $200,000 for all others.  I.R.C. § 1411(b).</w:t>
      </w:r>
    </w:p>
  </w:footnote>
  <w:footnote w:id="4">
    <w:p w14:paraId="617EE0DF" w14:textId="3742EF78" w:rsidR="002D4291" w:rsidRDefault="002D4291" w:rsidP="00BB1865">
      <w:pPr>
        <w:pStyle w:val="FootnoteText"/>
      </w:pPr>
      <w:r>
        <w:rPr>
          <w:rStyle w:val="FootnoteReference"/>
        </w:rPr>
        <w:footnoteRef/>
      </w:r>
      <w:r>
        <w:t xml:space="preserve">  Self-employed taxpayers must pay both halves of these taxes. </w:t>
      </w:r>
      <w:r w:rsidRPr="006722C4">
        <w:rPr>
          <w:i/>
        </w:rPr>
        <w:t xml:space="preserve"> See</w:t>
      </w:r>
      <w:r>
        <w:t xml:space="preserve"> § 1401.</w:t>
      </w:r>
    </w:p>
  </w:footnote>
  <w:footnote w:id="5">
    <w:p w14:paraId="5B85B46F" w14:textId="77777777" w:rsidR="002D4291" w:rsidRDefault="002D4291" w:rsidP="00BB1865">
      <w:pPr>
        <w:pStyle w:val="FootnoteText"/>
      </w:pPr>
      <w:r>
        <w:rPr>
          <w:rStyle w:val="FootnoteReference"/>
        </w:rPr>
        <w:footnoteRef/>
      </w:r>
      <w:r>
        <w:t xml:space="preserve">  This figure is derived from the accompanying table, </w:t>
      </w:r>
      <w:r>
        <w:rPr>
          <w:i/>
        </w:rPr>
        <w:t>SOI Tax Stats at a Glance</w:t>
      </w:r>
      <w:r>
        <w:t>.  The portion of total tax revenues derived from corporate income taxes is 10.0%, from employment taxes (Social Security and Medicare) 33.2%, from excise taxes 1.9%, from gift taxes 0.06%, and from estate taxes 0.6%.  Do these percentages surprise you?</w:t>
      </w:r>
    </w:p>
  </w:footnote>
  <w:footnote w:id="6">
    <w:p w14:paraId="3367F5F8" w14:textId="77777777" w:rsidR="002D4291" w:rsidRDefault="002D4291" w:rsidP="00BB1865">
      <w:pPr>
        <w:pStyle w:val="FootnoteText"/>
      </w:pPr>
      <w:r w:rsidRPr="007416B8">
        <w:rPr>
          <w:vertAlign w:val="superscript"/>
        </w:rPr>
        <w:footnoteRef/>
      </w:r>
      <w:r>
        <w:t xml:space="preserve">  Your author had a double major as an undergraduate – Political Science and the Far Eastern &amp; Russian Institute.  His LL.M. is not in tax law.  He learned income tax law the same way you are going to: by reading the Code, studying texts, and talking to people.</w:t>
      </w:r>
    </w:p>
  </w:footnote>
  <w:footnote w:id="7">
    <w:p w14:paraId="3653F74C" w14:textId="1DE99EFF" w:rsidR="002D4291" w:rsidRDefault="002D4291" w:rsidP="00BB1865">
      <w:pPr>
        <w:pStyle w:val="FootnoteText"/>
      </w:pPr>
      <w:r>
        <w:rPr>
          <w:rStyle w:val="FootnoteReference"/>
        </w:rPr>
        <w:footnoteRef/>
      </w:r>
      <w:r>
        <w:t xml:space="preserve">  The personal exemption deduction has been suspended until 2026.  § 151(d)(5).</w:t>
      </w:r>
    </w:p>
  </w:footnote>
  <w:footnote w:id="8">
    <w:p w14:paraId="404211DA" w14:textId="77777777" w:rsidR="002D4291" w:rsidRDefault="002D4291" w:rsidP="00B51786">
      <w:pPr>
        <w:pStyle w:val="FootnoteText"/>
      </w:pPr>
      <w:r>
        <w:rPr>
          <w:rStyle w:val="FootnoteReference"/>
        </w:rPr>
        <w:footnoteRef/>
      </w:r>
      <w:r>
        <w:t xml:space="preserve">  </w:t>
      </w:r>
      <w:r w:rsidRPr="0012224D">
        <w:rPr>
          <w:i/>
        </w:rPr>
        <w:t>See</w:t>
      </w:r>
      <w:r>
        <w:t xml:space="preserve"> William P. Kratzke, The (Im)Balance of Externalities in Employment-Based Exclusions from Gross Income, 60 </w:t>
      </w:r>
      <w:r>
        <w:rPr>
          <w:smallCaps/>
        </w:rPr>
        <w:t>The Tax Lawyer</w:t>
      </w:r>
      <w:r>
        <w:t xml:space="preserve"> 1 (2006).</w:t>
      </w:r>
    </w:p>
  </w:footnote>
  <w:footnote w:id="9">
    <w:p w14:paraId="41B3B16F" w14:textId="77777777" w:rsidR="002D4291" w:rsidRDefault="002D4291" w:rsidP="00B51786">
      <w:pPr>
        <w:pStyle w:val="FootnoteText"/>
      </w:pPr>
      <w:r>
        <w:rPr>
          <w:rStyle w:val="FootnoteReference"/>
        </w:rPr>
        <w:footnoteRef/>
      </w:r>
      <w:r>
        <w:t xml:space="preserve">  </w:t>
      </w:r>
      <w:r>
        <w:rPr>
          <w:i/>
        </w:rPr>
        <w:t>See</w:t>
      </w:r>
      <w:r>
        <w:t xml:space="preserve"> William P. Kratzke, </w:t>
      </w:r>
      <w:r>
        <w:rPr>
          <w:i/>
        </w:rPr>
        <w:t>Tax Subsidies, Third-Party Payments, and Cross-Subsidization: America’s Distorted Health Care Markets</w:t>
      </w:r>
      <w:r>
        <w:t xml:space="preserve">, 40 </w:t>
      </w:r>
      <w:r>
        <w:rPr>
          <w:smallCaps/>
        </w:rPr>
        <w:t>U. Mem. L. Rev.</w:t>
      </w:r>
      <w:r>
        <w:t xml:space="preserve"> 279, 311-12 (2009) (tax subsidized health insurance makes more money available to health care providers).</w:t>
      </w:r>
    </w:p>
  </w:footnote>
  <w:footnote w:id="10">
    <w:p w14:paraId="4E42EE08" w14:textId="26854C4B" w:rsidR="002D4291" w:rsidRDefault="002D4291" w:rsidP="00BB1865">
      <w:pPr>
        <w:pStyle w:val="FootnoteText"/>
      </w:pPr>
      <w:r>
        <w:rPr>
          <w:rStyle w:val="FootnoteReference"/>
        </w:rPr>
        <w:footnoteRef/>
      </w:r>
      <w:r>
        <w:t xml:space="preserve">  We refer to this phenomenon as the declining marginal utility of money.</w:t>
      </w:r>
    </w:p>
    <w:p w14:paraId="78B2976C" w14:textId="77777777" w:rsidR="002D4291" w:rsidRDefault="002D4291" w:rsidP="00BB1865">
      <w:pPr>
        <w:pStyle w:val="FootnoteText"/>
      </w:pPr>
    </w:p>
  </w:footnote>
  <w:footnote w:id="11">
    <w:p w14:paraId="7668075D" w14:textId="5F41C438" w:rsidR="002D4291" w:rsidRDefault="002D4291" w:rsidP="00BB1865">
      <w:pPr>
        <w:pStyle w:val="FootnoteText"/>
      </w:pPr>
      <w:r>
        <w:rPr>
          <w:rStyle w:val="FootnoteReference"/>
        </w:rPr>
        <w:footnoteRef/>
      </w:r>
      <w:r>
        <w:t xml:space="preserve">  Constitutional scholars have observed that the phrase “direct taxes” (</w:t>
      </w:r>
      <w:r>
        <w:rPr>
          <w:i/>
        </w:rPr>
        <w:t>see</w:t>
      </w:r>
      <w:r>
        <w:t xml:space="preserve"> Art. I, § 9, cl. 4 of U.S. Constitution) refers to taxes whose burden cannot be transferred to another, e.g., head taxes.  Implicitly, “indirect taxes” are taxes whose burden </w:t>
      </w:r>
      <w:r w:rsidRPr="00005E7A">
        <w:rPr>
          <w:i/>
        </w:rPr>
        <w:t>can</w:t>
      </w:r>
      <w:r>
        <w:t xml:space="preserve"> be transferred to another, e.g., excise taxes.  The point at which a </w:t>
      </w:r>
      <w:r w:rsidRPr="00005E7A">
        <w:rPr>
          <w:i/>
        </w:rPr>
        <w:t>transferee</w:t>
      </w:r>
      <w:r>
        <w:t xml:space="preserve"> is not willing to pay the “indirect tax” constitutes a practical limit on congressional power to increase such taxes.</w:t>
      </w:r>
    </w:p>
  </w:footnote>
  <w:footnote w:id="12">
    <w:p w14:paraId="12947075" w14:textId="51F3179F" w:rsidR="002D4291" w:rsidRDefault="002D4291" w:rsidP="00BB1865">
      <w:pPr>
        <w:pStyle w:val="FootnoteText"/>
      </w:pPr>
      <w:r>
        <w:rPr>
          <w:rStyle w:val="FootnoteReference"/>
        </w:rPr>
        <w:footnoteRef/>
      </w:r>
      <w:r>
        <w:t xml:space="preserve">  26 U.S.C. § 3101(a) (for “Old-Age, Survivors, and Disability Insurance;” 6.2%); 26 U.S.C. § 3101(b) (for “Hospital Insurance;” 1.45% and 2.35% for amounts over a certain threshold).</w:t>
      </w:r>
    </w:p>
  </w:footnote>
  <w:footnote w:id="13">
    <w:p w14:paraId="63AAE635" w14:textId="77777777" w:rsidR="002D4291" w:rsidRDefault="002D4291" w:rsidP="00BB1865">
      <w:pPr>
        <w:pStyle w:val="FootnoteText"/>
      </w:pPr>
      <w:r>
        <w:rPr>
          <w:rStyle w:val="FootnoteReference"/>
        </w:rPr>
        <w:footnoteRef/>
      </w:r>
      <w:r>
        <w:t xml:space="preserve">  26 U.S.C. § 3111(a) (for “Old-Age, Survivors, and Disability Insurance;” 6.2%); 26 U.S.C. § 3111(b) (for “Hospital Insurance;” 1.45%).</w:t>
      </w:r>
    </w:p>
  </w:footnote>
  <w:footnote w:id="14">
    <w:p w14:paraId="52CBF283" w14:textId="77777777" w:rsidR="002D4291" w:rsidRDefault="002D4291" w:rsidP="007666A0">
      <w:pPr>
        <w:pStyle w:val="FootnoteText"/>
      </w:pPr>
      <w:r>
        <w:rPr>
          <w:rStyle w:val="FootnoteReference"/>
        </w:rPr>
        <w:footnoteRef/>
      </w:r>
      <w:r>
        <w:t xml:space="preserve">  We will not spend any more time on the AMT.  You should be aware that it exists and of its basic approach to addressing a particular (perceived) problem.</w:t>
      </w:r>
    </w:p>
  </w:footnote>
  <w:footnote w:id="15">
    <w:p w14:paraId="2E4E77D1" w14:textId="77777777" w:rsidR="002D4291" w:rsidRDefault="002D4291" w:rsidP="00BB1865">
      <w:pPr>
        <w:pStyle w:val="FootnoteText"/>
      </w:pPr>
      <w:r>
        <w:rPr>
          <w:rStyle w:val="FootnoteReference"/>
        </w:rPr>
        <w:footnoteRef/>
      </w:r>
      <w:r>
        <w:t xml:space="preserve">  That is, gain on the sale of property that a taxpayer owns for more than one year.</w:t>
      </w:r>
    </w:p>
  </w:footnote>
  <w:footnote w:id="16">
    <w:p w14:paraId="13574A5F" w14:textId="75DE2333" w:rsidR="002D4291" w:rsidRDefault="002D4291" w:rsidP="00BB1865">
      <w:pPr>
        <w:pStyle w:val="FootnoteText"/>
      </w:pPr>
      <w:r>
        <w:rPr>
          <w:rStyle w:val="FootnoteReference"/>
        </w:rPr>
        <w:footnoteRef/>
      </w:r>
      <w:r>
        <w:t xml:space="preserve">  </w:t>
      </w:r>
      <w:r w:rsidRPr="00576ED7">
        <w:t xml:space="preserve">“Gross income,” </w:t>
      </w:r>
      <w:r>
        <w:t>§ </w:t>
      </w:r>
      <w:r w:rsidRPr="00576ED7">
        <w:t>61, is a topic</w:t>
      </w:r>
      <w:r>
        <w:t xml:space="preserve"> that we take up in chapter 2. </w:t>
      </w:r>
      <w:r w:rsidRPr="00576ED7">
        <w:t>It encompass</w:t>
      </w:r>
      <w:r>
        <w:t xml:space="preserve">es all “accessions to wealth.” </w:t>
      </w:r>
      <w:r w:rsidRPr="00576ED7">
        <w:t xml:space="preserve">However, there are some “accessions to wealth” that we do not include in a taxpayer’s “gross income.”  </w:t>
      </w:r>
      <w:r>
        <w:t xml:space="preserve">We consider some of those in chapter 3. </w:t>
      </w:r>
      <w:r w:rsidRPr="00576ED7">
        <w:t>The Code defines these exclusions in §§</w:t>
      </w:r>
      <w:r>
        <w:t xml:space="preserve"> </w:t>
      </w:r>
      <w:r w:rsidRPr="00576ED7">
        <w:t>101 to 139</w:t>
      </w:r>
      <w:r>
        <w:t>G</w:t>
      </w:r>
      <w:r w:rsidRPr="00576ED7">
        <w:t>.  The Code also defines the scope of certain inclusions in §</w:t>
      </w:r>
      <w:r>
        <w:t>§ </w:t>
      </w:r>
      <w:r w:rsidRPr="00576ED7">
        <w:t>7</w:t>
      </w:r>
      <w:r>
        <w:t>2</w:t>
      </w:r>
      <w:r w:rsidRPr="00576ED7">
        <w:t xml:space="preserve"> to 9</w:t>
      </w:r>
      <w:r>
        <w:t>1</w:t>
      </w:r>
      <w:r w:rsidRPr="00576ED7">
        <w:t xml:space="preserve"> – and implicitly excludes what is outside the scope of those inclusions.</w:t>
      </w:r>
    </w:p>
  </w:footnote>
  <w:footnote w:id="17">
    <w:p w14:paraId="16CCCFE4" w14:textId="6F73ED9F" w:rsidR="002D4291" w:rsidRDefault="002D4291" w:rsidP="000D19F6">
      <w:pPr>
        <w:pStyle w:val="FootnoteText"/>
      </w:pPr>
      <w:r>
        <w:rPr>
          <w:rStyle w:val="FootnoteReference"/>
        </w:rPr>
        <w:footnoteRef/>
      </w:r>
      <w:r>
        <w:t xml:space="preserve">  Section 63(b) provides for a reduction of taxable income by personal exemptions and of the deduction provided in § 199A.  The personal exemption deduction has been suspended, and § 199A provides a deduction for certain pass-through entities.  We leave these aside for purposes of this illustration.</w:t>
      </w:r>
    </w:p>
  </w:footnote>
  <w:footnote w:id="18">
    <w:p w14:paraId="4A502C34" w14:textId="65F93FB4" w:rsidR="002D4291" w:rsidRDefault="002D4291" w:rsidP="00BB1865">
      <w:pPr>
        <w:pStyle w:val="FootnoteText"/>
      </w:pPr>
      <w:r>
        <w:rPr>
          <w:rStyle w:val="FootnoteReference"/>
        </w:rPr>
        <w:footnoteRef/>
      </w:r>
      <w:r>
        <w:t xml:space="preserve">  The latest tax brackets are in the front pages of your student edition of the Code and Regulations.</w:t>
      </w:r>
    </w:p>
  </w:footnote>
  <w:footnote w:id="19">
    <w:p w14:paraId="00BCA095" w14:textId="77777777" w:rsidR="002D4291" w:rsidRDefault="002D4291" w:rsidP="00BB1865">
      <w:pPr>
        <w:pStyle w:val="FootnoteText"/>
      </w:pPr>
      <w:r>
        <w:rPr>
          <w:rStyle w:val="FootnoteReference"/>
        </w:rPr>
        <w:footnoteRef/>
      </w:r>
      <w:r>
        <w:t xml:space="preserve">  </w:t>
      </w:r>
      <w:r>
        <w:rPr>
          <w:i/>
        </w:rPr>
        <w:t>See</w:t>
      </w:r>
      <w:r>
        <w:t xml:space="preserve"> Marbury v Madison, 5 U.S. 137, 177 (duty of courts to say what the law is and to expound and interpret it).  In other countries, court constructions of a code are persuasive authority only.  A code still prevails in such countries over court pronouncements insofar as they might guide persons other than parties to a case.</w:t>
      </w:r>
    </w:p>
  </w:footnote>
  <w:footnote w:id="20">
    <w:p w14:paraId="5F6937DD" w14:textId="77777777" w:rsidR="002D4291" w:rsidRPr="00B616FA" w:rsidRDefault="002D4291" w:rsidP="004765B2">
      <w:pPr>
        <w:spacing w:after="120"/>
        <w:jc w:val="both"/>
        <w:rPr>
          <w:rFonts w:ascii="Garamond" w:hAnsi="Garamond"/>
          <w:sz w:val="20"/>
        </w:rPr>
      </w:pPr>
      <w:r w:rsidRPr="007416B8">
        <w:rPr>
          <w:rStyle w:val="FootnoteReference"/>
          <w:rFonts w:ascii="Garamond" w:hAnsi="Garamond"/>
          <w:sz w:val="20"/>
        </w:rPr>
        <w:footnoteRef/>
      </w:r>
      <w:r>
        <w:t xml:space="preserve">  </w:t>
      </w:r>
      <w:r w:rsidRPr="00B616FA">
        <w:rPr>
          <w:rFonts w:ascii="Garamond" w:hAnsi="Garamond"/>
          <w:sz w:val="20"/>
        </w:rPr>
        <w:t xml:space="preserve">In Mayo Found. for Med. Educ. and Res. v. U.S., 562 U.S. 44 (2011) the Supreme Court held that reviewing courts should give </w:t>
      </w:r>
      <w:r w:rsidRPr="00B616FA">
        <w:rPr>
          <w:rFonts w:ascii="Garamond" w:hAnsi="Garamond"/>
          <w:i/>
          <w:iCs/>
          <w:sz w:val="20"/>
        </w:rPr>
        <w:t>Chevron</w:t>
      </w:r>
      <w:r w:rsidRPr="00B616FA">
        <w:rPr>
          <w:rFonts w:ascii="Garamond" w:hAnsi="Garamond"/>
          <w:sz w:val="20"/>
        </w:rPr>
        <w:t xml:space="preserve"> deference when passing upon the validity of Treasury Department (i.e., IRS) regulations.  562 U.S. at 55-56 (upholding regulation providing that employee normally scheduled to work 40 or more hours per week does not perform such work incident to and pursuant to course of study; employer not exempt from paying employment taxes).  Chevron, U.S.A. Inc. v. Natural Res. Def. Council, Inc., 467 U.S. 837 (1984) established a two-part framework by which courts determine whether to defer to administrative rulemaking: (1) Has Congress addressed the precise question at issue? If not: (2) Is the agency rule “arbitrary or capricious in substance, or manifestly contrary to the statute.”  If not, then the reviewing court is to defer to the agency rule.  562 U.S. at 52-53.  In King v. Burwell, </w:t>
      </w:r>
      <w:r>
        <w:rPr>
          <w:rFonts w:ascii="Garamond" w:hAnsi="Garamond"/>
          <w:sz w:val="20"/>
        </w:rPr>
        <w:t>576</w:t>
      </w:r>
      <w:r w:rsidRPr="00B616FA">
        <w:rPr>
          <w:rFonts w:ascii="Garamond" w:hAnsi="Garamond"/>
          <w:sz w:val="20"/>
        </w:rPr>
        <w:t xml:space="preserve"> U.S. ___, </w:t>
      </w:r>
      <w:r>
        <w:rPr>
          <w:rFonts w:ascii="Garamond" w:hAnsi="Garamond"/>
          <w:sz w:val="20"/>
        </w:rPr>
        <w:t>135</w:t>
      </w:r>
      <w:r w:rsidRPr="00B616FA">
        <w:rPr>
          <w:rFonts w:ascii="Garamond" w:hAnsi="Garamond"/>
          <w:sz w:val="20"/>
        </w:rPr>
        <w:t xml:space="preserve"> S. Ct. </w:t>
      </w:r>
      <w:r>
        <w:rPr>
          <w:rFonts w:ascii="Garamond" w:hAnsi="Garamond"/>
          <w:sz w:val="20"/>
        </w:rPr>
        <w:t>2480</w:t>
      </w:r>
      <w:r w:rsidRPr="00B616FA">
        <w:rPr>
          <w:rFonts w:ascii="Garamond" w:hAnsi="Garamond"/>
          <w:sz w:val="20"/>
        </w:rPr>
        <w:t xml:space="preserve"> (2015), the Court refused to defer to the IRS on the question whether the tax credits of 26 U.S.C. </w:t>
      </w:r>
      <w:r>
        <w:rPr>
          <w:rFonts w:ascii="Garamond" w:hAnsi="Garamond"/>
          <w:sz w:val="20"/>
        </w:rPr>
        <w:t>§ </w:t>
      </w:r>
      <w:r w:rsidRPr="00B616FA">
        <w:rPr>
          <w:rFonts w:ascii="Garamond" w:hAnsi="Garamond"/>
          <w:sz w:val="20"/>
        </w:rPr>
        <w:t>36B were available to those who purchased health insurance through federal exchanges rather through than state exchanges.  An IRS regulation said “yes.”  The Court nevertheless made its own determination because this was an extraordinary case.</w:t>
      </w:r>
    </w:p>
    <w:p w14:paraId="6290FAEB" w14:textId="77777777" w:rsidR="002D4291" w:rsidRPr="00B616FA" w:rsidRDefault="002D4291"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r w:rsidRPr="00B616FA">
        <w:rPr>
          <w:rFonts w:ascii="Garamond" w:hAnsi="Garamond"/>
          <w:sz w:val="20"/>
        </w:rPr>
        <w:t>The tax credits are among the Act’s key reforms, involving billions of dollars in spending each year and affecting the price of health insurance for millions of people.  Whether those credits are available on Federal Exchanges is thus a question of deep “economic and political significance” that is central to this statutory scheme; had Congress wished to assign that question to an agency, it surely would have done so expressly.</w:t>
      </w:r>
    </w:p>
    <w:p w14:paraId="6EF6E24F" w14:textId="77777777" w:rsidR="002D4291" w:rsidRPr="00B616FA" w:rsidRDefault="002D4291"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p>
    <w:p w14:paraId="1054E1D8" w14:textId="77777777" w:rsidR="002D4291" w:rsidRDefault="002D4291" w:rsidP="00BB1865">
      <w:pPr>
        <w:pStyle w:val="FootnoteText"/>
      </w:pPr>
      <w:r>
        <w:t xml:space="preserve">135 S. Ct. </w:t>
      </w:r>
      <w:r w:rsidRPr="00B616FA">
        <w:t xml:space="preserve">at </w:t>
      </w:r>
      <w:r>
        <w:t>24</w:t>
      </w:r>
      <w:r w:rsidRPr="00B616FA">
        <w:t>8</w:t>
      </w:r>
      <w:r>
        <w:t>9</w:t>
      </w:r>
      <w:r w:rsidRPr="00B616FA">
        <w:t>.</w:t>
      </w:r>
    </w:p>
  </w:footnote>
  <w:footnote w:id="21">
    <w:p w14:paraId="2368D9BC" w14:textId="1F587897" w:rsidR="002D4291" w:rsidRDefault="002D4291" w:rsidP="00BB1865">
      <w:pPr>
        <w:pStyle w:val="FootnoteText"/>
      </w:pPr>
      <w:r>
        <w:rPr>
          <w:rStyle w:val="FootnoteReference"/>
        </w:rPr>
        <w:footnoteRef/>
      </w:r>
      <w:r>
        <w:t xml:space="preserve">  </w:t>
      </w:r>
      <w:r>
        <w:rPr>
          <w:i/>
        </w:rPr>
        <w:t>See</w:t>
      </w:r>
      <w:r>
        <w:t xml:space="preserve"> Simon v. Eastern Kentucky Welfare Rights Organization, 426 U.S. 26, 40-45 (1976) (taxpayer unable to show that tax benefit given to other taxpayers caused injury to itself that any court-ordered relief would remedy).</w:t>
      </w:r>
    </w:p>
  </w:footnote>
  <w:footnote w:id="22">
    <w:p w14:paraId="0875D8F7" w14:textId="77777777" w:rsidR="002D4291" w:rsidRDefault="002D4291" w:rsidP="00BB1865">
      <w:pPr>
        <w:pStyle w:val="FootnoteText"/>
      </w:pPr>
      <w:r w:rsidRPr="007416B8">
        <w:rPr>
          <w:vertAlign w:val="superscript"/>
        </w:rPr>
        <w:footnoteRef/>
      </w:r>
      <w:r>
        <w:t xml:space="preserve">  </w:t>
      </w:r>
      <w:r>
        <w:rPr>
          <w:i/>
        </w:rPr>
        <w:t>See</w:t>
      </w:r>
      <w:r>
        <w:t xml:space="preserve"> Boris I. Bittker, </w:t>
      </w:r>
      <w:r>
        <w:rPr>
          <w:i/>
        </w:rPr>
        <w:t>A “Comprehensive Tax Base” as a Goal of Income Tax Reform</w:t>
      </w:r>
      <w:r>
        <w:t xml:space="preserve">, 80 </w:t>
      </w:r>
      <w:r>
        <w:rPr>
          <w:smallCaps/>
        </w:rPr>
        <w:t>Harv. L. Rev.</w:t>
      </w:r>
      <w:r>
        <w:t xml:space="preserve"> 925, 934 (1967) (arguing that many of the changes necessary to create truly comprehensive tax base would be unacceptable).</w:t>
      </w:r>
    </w:p>
  </w:footnote>
  <w:footnote w:id="23">
    <w:p w14:paraId="2C114324" w14:textId="77777777" w:rsidR="002D4291" w:rsidRDefault="002D4291" w:rsidP="00BB1865">
      <w:pPr>
        <w:pStyle w:val="FootnoteText"/>
      </w:pPr>
      <w:r w:rsidRPr="007416B8">
        <w:rPr>
          <w:vertAlign w:val="superscript"/>
        </w:rPr>
        <w:footnoteRef/>
      </w:r>
      <w:r w:rsidRPr="007416B8">
        <w:rPr>
          <w:vertAlign w:val="superscript"/>
        </w:rPr>
        <w:t xml:space="preserve"> </w:t>
      </w:r>
      <w:r>
        <w:t xml:space="preserve"> Henry C. Simons, Personal Income Taxation 50 (1937).</w:t>
      </w:r>
    </w:p>
  </w:footnote>
  <w:footnote w:id="24">
    <w:p w14:paraId="2D497387" w14:textId="7BFFCE75" w:rsidR="002D4291" w:rsidRDefault="002D4291" w:rsidP="00BB1865">
      <w:pPr>
        <w:pStyle w:val="FootnoteText"/>
      </w:pPr>
      <w:r w:rsidRPr="007416B8">
        <w:rPr>
          <w:vertAlign w:val="superscript"/>
        </w:rPr>
        <w:footnoteRef/>
      </w:r>
      <w:r>
        <w:t xml:space="preserve">  The Venezuelan Bolivar fits this description.</w:t>
      </w:r>
    </w:p>
  </w:footnote>
  <w:footnote w:id="25">
    <w:p w14:paraId="75E1C567" w14:textId="77777777" w:rsidR="002D4291" w:rsidRDefault="002D4291" w:rsidP="00BB1865">
      <w:pPr>
        <w:pStyle w:val="FootnoteText"/>
      </w:pPr>
      <w:r w:rsidRPr="007416B8">
        <w:rPr>
          <w:vertAlign w:val="superscript"/>
        </w:rPr>
        <w:footnoteRef/>
      </w:r>
      <w:r>
        <w:t xml:space="preserve">  A person tends to value what she already has more than what she does not have.</w:t>
      </w:r>
    </w:p>
  </w:footnote>
  <w:footnote w:id="26">
    <w:p w14:paraId="715EE592" w14:textId="77777777" w:rsidR="002D4291" w:rsidRDefault="002D4291" w:rsidP="00BB1865">
      <w:pPr>
        <w:pStyle w:val="FootnoteText"/>
      </w:pPr>
      <w:r w:rsidRPr="007416B8">
        <w:rPr>
          <w:vertAlign w:val="superscript"/>
        </w:rPr>
        <w:footnoteRef/>
      </w:r>
      <w:r w:rsidRPr="007416B8">
        <w:rPr>
          <w:vertAlign w:val="superscript"/>
        </w:rPr>
        <w:t xml:space="preserve"> </w:t>
      </w:r>
      <w:r>
        <w:t xml:space="preserve"> The only exception to this principle is the trade or business of trafficking in certain controlled substances.  </w:t>
      </w:r>
      <w:r>
        <w:rPr>
          <w:i/>
        </w:rPr>
        <w:t>See</w:t>
      </w:r>
      <w:r>
        <w:t xml:space="preserve"> § 280E.</w:t>
      </w:r>
    </w:p>
  </w:footnote>
  <w:footnote w:id="27">
    <w:p w14:paraId="6099F445" w14:textId="66DABE7F" w:rsidR="002D4291" w:rsidRDefault="002D4291" w:rsidP="00BB1865">
      <w:pPr>
        <w:pStyle w:val="FootnoteText"/>
      </w:pPr>
      <w:r w:rsidRPr="007416B8">
        <w:rPr>
          <w:vertAlign w:val="superscript"/>
        </w:rPr>
        <w:footnoteRef/>
      </w:r>
      <w:r>
        <w:t xml:space="preserve">  ... or amortization or cost recovery.</w:t>
      </w:r>
    </w:p>
  </w:footnote>
  <w:footnote w:id="28">
    <w:p w14:paraId="0D3CDA01" w14:textId="77777777" w:rsidR="002D4291" w:rsidRDefault="002D4291" w:rsidP="00BB1865">
      <w:pPr>
        <w:pStyle w:val="FootnoteText"/>
      </w:pPr>
      <w:r w:rsidRPr="007416B8">
        <w:rPr>
          <w:vertAlign w:val="superscript"/>
        </w:rPr>
        <w:footnoteRef/>
      </w:r>
      <w:r>
        <w:t xml:space="preserve">  </w:t>
      </w:r>
      <w:r>
        <w:rPr>
          <w:i/>
        </w:rPr>
        <w:t>But see</w:t>
      </w:r>
      <w:r>
        <w:t xml:space="preserve"> Commissioner v. Groetzinger, 480 U.S. 23 (1987) (full-time gambler who makes wagers solely for his own account is engaged in a “trade or business” within meaning of § 162).</w:t>
      </w:r>
    </w:p>
  </w:footnote>
  <w:footnote w:id="29">
    <w:p w14:paraId="72841128" w14:textId="77777777" w:rsidR="002D4291" w:rsidRDefault="002D4291" w:rsidP="00BB1865">
      <w:pPr>
        <w:pStyle w:val="FootnoteText"/>
      </w:pPr>
      <w:r>
        <w:rPr>
          <w:rStyle w:val="FootnoteReference"/>
        </w:rPr>
        <w:footnoteRef/>
      </w:r>
      <w:r>
        <w:t xml:space="preserve">  The deduction of “miscellaneous deductions” has been suspended until 2026.  § 67(g).</w:t>
      </w:r>
    </w:p>
  </w:footnote>
  <w:footnote w:id="30">
    <w:p w14:paraId="4F931F98" w14:textId="77777777" w:rsidR="002D4291" w:rsidRDefault="002D4291" w:rsidP="00BB1865">
      <w:pPr>
        <w:pStyle w:val="FootnoteText"/>
      </w:pPr>
      <w:r w:rsidRPr="007416B8">
        <w:rPr>
          <w:vertAlign w:val="superscript"/>
        </w:rPr>
        <w:footnoteRef/>
      </w:r>
      <w:r>
        <w:t xml:space="preserve">  Title I.  – Income Tax</w:t>
      </w:r>
    </w:p>
    <w:p w14:paraId="5A2FF1FE" w14:textId="026C4A0C" w:rsidR="002D4291" w:rsidRDefault="002D4291" w:rsidP="00BB1865">
      <w:pPr>
        <w:pStyle w:val="FootnoteText"/>
        <w:rPr>
          <w:rFonts w:ascii="Sylfaen" w:hAnsi="Sylfaen"/>
        </w:rPr>
      </w:pPr>
      <w:r>
        <w:t>Part I. – “On Individuals”</w:t>
      </w:r>
    </w:p>
    <w:p w14:paraId="7C638D10" w14:textId="77777777" w:rsidR="002D4291" w:rsidRDefault="002D4291" w:rsidP="000F6F6B">
      <w:pPr>
        <w:widowControl w:val="0"/>
        <w:tabs>
          <w:tab w:val="left" w:pos="0"/>
          <w:tab w:val="left" w:pos="720"/>
          <w:tab w:val="left" w:pos="1440"/>
        </w:tabs>
        <w:spacing w:after="120"/>
        <w:jc w:val="both"/>
      </w:pPr>
      <w:r>
        <w:rPr>
          <w:rFonts w:ascii="Sylfaen" w:hAnsi="Sylfaen"/>
          <w:sz w:val="20"/>
        </w:rPr>
        <w:t>“Sec. 2. (a) That, subject only to such exemptions and deductions as are hereinafter allowed, the net income of a taxable person shall include gains, profits, and income derived, ... also from interest, rent, dividends, securities, or the transaction of any business carried on for gain or profit, or gains or profits and income derived from any source whatever: Provided, that the term ‘dividends’ as used in this title shall be held to mean any distribution made or ordered to be made by a corporation, ... out of its earnings or profits accrued since March first, nineteen hundred and thirteen, and payable to its shareholders, whether, in cash or in stock of the corporation, ... which stock dividend shall be considered income, to the amount of its cash value.”</w:t>
      </w:r>
    </w:p>
  </w:footnote>
  <w:footnote w:id="31">
    <w:p w14:paraId="12279F51" w14:textId="77777777" w:rsidR="002D4291" w:rsidRDefault="002D4291" w:rsidP="00BB1865">
      <w:pPr>
        <w:pStyle w:val="FootnoteText"/>
      </w:pPr>
      <w:r w:rsidRPr="006C45CA">
        <w:rPr>
          <w:vertAlign w:val="superscript"/>
        </w:rPr>
        <w:footnoteRef/>
      </w:r>
      <w:r>
        <w:t xml:space="preserve">  There was no SHS definition of “income” in 1920.</w:t>
      </w:r>
    </w:p>
  </w:footnote>
  <w:footnote w:id="32">
    <w:p w14:paraId="1517ADAF" w14:textId="77777777" w:rsidR="002D4291" w:rsidRDefault="002D4291" w:rsidP="00BB1865">
      <w:pPr>
        <w:pStyle w:val="FootnoteText"/>
      </w:pPr>
      <w:r>
        <w:footnoteRef/>
      </w:r>
      <w:r>
        <w:t xml:space="preserve">  Insofar as compensation for nonphysical personal injuries appears to be excludable from gross income under 26 C.F.R. § 1.104-1, the regulation conflicts with the plain text of § 104(a)(2); in these circumstances the statute clearly controls. </w:t>
      </w:r>
      <w:r>
        <w:rPr>
          <w:i/>
        </w:rPr>
        <w:t>See</w:t>
      </w:r>
      <w:r>
        <w:t xml:space="preserve"> Brown v. Gardner, 513 U.S. 115, 122 (1994) (finding “no antidote to [a regulation’s] clear inconsistency with a statute”).</w:t>
      </w:r>
    </w:p>
  </w:footnote>
  <w:footnote w:id="33">
    <w:p w14:paraId="486EE273" w14:textId="77777777" w:rsidR="002D4291" w:rsidRDefault="002D4291" w:rsidP="00BB1865">
      <w:pPr>
        <w:pStyle w:val="FootnoteText"/>
      </w:pPr>
      <w:r w:rsidRPr="006C45CA">
        <w:rPr>
          <w:vertAlign w:val="superscript"/>
        </w:rPr>
        <w:footnoteRef/>
      </w:r>
      <w:r>
        <w:t xml:space="preserve">  Though it is unclear whether an income tax is a direct tax, the Sixteenth Amendment definitively establishes that a tax upon income is not required to be apportioned. [citation omitted].</w:t>
      </w:r>
    </w:p>
  </w:footnote>
  <w:footnote w:id="34">
    <w:p w14:paraId="60F22161" w14:textId="77777777" w:rsidR="002D4291" w:rsidRDefault="002D4291" w:rsidP="00BB1865">
      <w:pPr>
        <w:pStyle w:val="FootnoteText"/>
      </w:pPr>
      <w:r w:rsidRPr="006C45CA">
        <w:rPr>
          <w:vertAlign w:val="superscript"/>
        </w:rPr>
        <w:footnoteRef/>
      </w:r>
      <w:r>
        <w:t xml:space="preserve">  </w:t>
      </w:r>
      <w:r w:rsidRPr="00751BF5">
        <w:t>Pollock II</w:t>
      </w:r>
      <w:r>
        <w:t xml:space="preserve"> also held that a tax upon the income of real or personal property is a direct tax. 158 U.S. at 637. Whether that portion of </w:t>
      </w:r>
      <w:r w:rsidRPr="00751BF5">
        <w:t>Pollock</w:t>
      </w:r>
      <w:r>
        <w:t xml:space="preserve"> remains good law is unclear. </w:t>
      </w:r>
      <w:r>
        <w:rPr>
          <w:i/>
        </w:rPr>
        <w:t>See</w:t>
      </w:r>
      <w:r>
        <w:t xml:space="preserve"> </w:t>
      </w:r>
      <w:r w:rsidRPr="00751BF5">
        <w:t>Graves v. New York ex rel. O’Keefe</w:t>
      </w:r>
      <w:r>
        <w:t>, 306 U.S. 466, 480 (1939).</w:t>
      </w:r>
    </w:p>
  </w:footnote>
  <w:footnote w:id="35">
    <w:p w14:paraId="43F76AA4" w14:textId="77777777" w:rsidR="002D4291" w:rsidRDefault="002D4291" w:rsidP="00BB1865">
      <w:pPr>
        <w:pStyle w:val="FootnoteText"/>
      </w:pPr>
      <w:r w:rsidRPr="006C45CA">
        <w:rPr>
          <w:vertAlign w:val="superscript"/>
        </w:rPr>
        <w:footnoteRef/>
      </w:r>
      <w:r>
        <w:t xml:space="preserve">  For the same reason, we infer from </w:t>
      </w:r>
      <w:r w:rsidRPr="00E956E6">
        <w:rPr>
          <w:i/>
        </w:rPr>
        <w:t>Knowlton</w:t>
      </w:r>
      <w:r w:rsidRPr="00AF25DB">
        <w:t xml:space="preserve"> </w:t>
      </w:r>
      <w:r>
        <w:t xml:space="preserve">that a tax laid upon an amount received in settlement of a suit for a personal nonphysical injury would also be an excise.  </w:t>
      </w:r>
      <w:r>
        <w:rPr>
          <w:i/>
        </w:rPr>
        <w:t>See</w:t>
      </w:r>
      <w:r>
        <w:t xml:space="preserve"> 178 U.S. at 55.</w:t>
      </w:r>
    </w:p>
    <w:p w14:paraId="05C2FEB5" w14:textId="77777777" w:rsidR="002D4291" w:rsidRDefault="002D4291">
      <w:pPr>
        <w:widowControl w:val="0"/>
        <w:tabs>
          <w:tab w:val="left" w:pos="0"/>
          <w:tab w:val="left" w:pos="720"/>
          <w:tab w:val="left" w:pos="1440"/>
        </w:tabs>
        <w:jc w:val="both"/>
      </w:pPr>
    </w:p>
  </w:footnote>
  <w:footnote w:id="36">
    <w:p w14:paraId="24B2132A"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Aside from being part of the restructuring agreement, the taxpayer’s transfer of $6,123 cash to the PCA has little significance for the purposes of the present appeal.</w:t>
      </w:r>
    </w:p>
  </w:footnote>
  <w:footnote w:id="37">
    <w:p w14:paraId="5E95E894" w14:textId="77777777" w:rsidR="002D4291" w:rsidRDefault="002D4291" w:rsidP="00BB1865">
      <w:pPr>
        <w:pStyle w:val="FootnoteText"/>
      </w:pPr>
      <w:r w:rsidRPr="006C45CA">
        <w:rPr>
          <w:vertAlign w:val="superscript"/>
        </w:rPr>
        <w:footnoteRef/>
      </w:r>
      <w:r>
        <w:t xml:space="preserve">  I.R.C. § 108(a)(1)(B) provides that “gross income does not include any amount which (but for this subsection) would be includable in gross income by reason of the discharge (in whole or in part) of indebtedness of the taxpayer if ... the discharge occurs when the taxpayer is insolvent.” ... </w:t>
      </w:r>
    </w:p>
  </w:footnote>
  <w:footnote w:id="38">
    <w:p w14:paraId="38086A0E"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Despite the technical accuracy of the decision, one wonders about the propriety of the government’s exhaustive pursuit of this matter in view of the taxpayers’ dire financial situation and continued insolvency.</w:t>
      </w:r>
    </w:p>
  </w:footnote>
  <w:footnote w:id="39">
    <w:p w14:paraId="35D97154" w14:textId="660F7BAB" w:rsidR="002D4291" w:rsidRDefault="002D4291" w:rsidP="00BB1865">
      <w:pPr>
        <w:pStyle w:val="FootnoteText"/>
      </w:pPr>
      <w:r>
        <w:rPr>
          <w:rStyle w:val="FootnoteReference"/>
        </w:rPr>
        <w:footnoteRef/>
      </w:r>
      <w:r>
        <w:t xml:space="preserve">  This is the limit for 2018 to 2025.  Then the limit will again be $1,000,000. Moreover, § 163(h) will again allow a deduction for interest that taxpayer pays on $100,000 of home equity indebtedness.</w:t>
      </w:r>
    </w:p>
  </w:footnote>
  <w:footnote w:id="40">
    <w:p w14:paraId="71DD7FF9" w14:textId="7B084AD3" w:rsidR="002D4291" w:rsidRDefault="002D4291" w:rsidP="00BB1865">
      <w:pPr>
        <w:pStyle w:val="FootnoteText"/>
      </w:pPr>
      <w:r>
        <w:rPr>
          <w:rStyle w:val="FootnoteReference"/>
        </w:rPr>
        <w:footnoteRef/>
      </w:r>
      <w:r>
        <w:t xml:space="preserve">  For 2018 to 2025, taxpayer may deduct a total of $10,000 for state and local property taxes, state and local personal property taxes, and state, local, and foreign income taxes.  Foreign property taxes are not deductible.  Beginning in 2026, all these taxes will be deductible without limit.</w:t>
      </w:r>
    </w:p>
  </w:footnote>
  <w:footnote w:id="41">
    <w:p w14:paraId="59837934" w14:textId="77777777" w:rsidR="002D4291" w:rsidRDefault="002D4291" w:rsidP="00BB1865">
      <w:pPr>
        <w:pStyle w:val="FootnoteText"/>
      </w:pPr>
      <w:r>
        <w:rPr>
          <w:rStyle w:val="FootnoteReference"/>
        </w:rPr>
        <w:footnoteRef/>
      </w:r>
      <w:r>
        <w:t xml:space="preserve">  The Tax Code makes a substantial contribution to urban sprawl.</w:t>
      </w:r>
    </w:p>
  </w:footnote>
  <w:footnote w:id="42">
    <w:p w14:paraId="22E29D59" w14:textId="4E061391" w:rsidR="002D4291" w:rsidRDefault="002D4291" w:rsidP="002515BC">
      <w:pPr>
        <w:pStyle w:val="FootnoteText"/>
      </w:pPr>
      <w:r w:rsidRPr="006C45CA">
        <w:rPr>
          <w:vertAlign w:val="superscript"/>
        </w:rPr>
        <w:footnoteRef/>
      </w:r>
      <w:r>
        <w:t xml:space="preserve">  Many gamblers have learned the hard way that there is a limit to what they can deduct from their gambling winnings.  § 165(d) (wagering losses deductible only to extent of gain from wagering transactions; until 2026, wagering “losses” include deductions otherwise allowable).</w:t>
      </w:r>
    </w:p>
  </w:footnote>
  <w:footnote w:id="43">
    <w:p w14:paraId="62EACF0A" w14:textId="77777777" w:rsidR="002D4291" w:rsidRDefault="002D4291" w:rsidP="00BB1865">
      <w:pPr>
        <w:pStyle w:val="FootnoteText"/>
      </w:pPr>
      <w:r w:rsidRPr="006C45CA">
        <w:rPr>
          <w:vertAlign w:val="superscript"/>
        </w:rPr>
        <w:footnoteRef/>
      </w:r>
      <w:r>
        <w:t xml:space="preserve">  By exchanging merely participation interests, rather than the loans themselves, each party retained its relationship with the individual obligors. Consequently, each S &amp; L continued to service the loans on which it had transferred the participation interests and made monthly payments to the participation-interest holders.</w:t>
      </w:r>
    </w:p>
    <w:p w14:paraId="6515AA5E" w14:textId="77777777" w:rsidR="002D4291" w:rsidRDefault="002D4291">
      <w:pPr>
        <w:widowControl w:val="0"/>
        <w:tabs>
          <w:tab w:val="left" w:pos="0"/>
          <w:tab w:val="left" w:pos="720"/>
          <w:tab w:val="left" w:pos="1440"/>
        </w:tabs>
        <w:jc w:val="both"/>
      </w:pPr>
    </w:p>
  </w:footnote>
  <w:footnote w:id="44">
    <w:p w14:paraId="0B35BC08" w14:textId="1F59BCB9" w:rsidR="002D4291" w:rsidRDefault="002D4291" w:rsidP="00BB1865">
      <w:pPr>
        <w:pStyle w:val="FootnoteText"/>
      </w:pPr>
      <w:r>
        <w:rPr>
          <w:rStyle w:val="FootnoteReference"/>
        </w:rPr>
        <w:footnoteRef/>
      </w:r>
      <w:r>
        <w:t xml:space="preserve">  Multi-party transfers of multiple pieces of real property will be (already are?) the domain of real estate specialists – and beyond the scope of this introduction to tax-deferral through basis transfers.</w:t>
      </w:r>
    </w:p>
  </w:footnote>
  <w:footnote w:id="45">
    <w:p w14:paraId="277B3741" w14:textId="07574AC1" w:rsidR="002D4291" w:rsidRDefault="002D4291" w:rsidP="00BB1865">
      <w:pPr>
        <w:pStyle w:val="FootnoteText"/>
      </w:pPr>
      <w:r w:rsidRPr="006C45CA">
        <w:rPr>
          <w:vertAlign w:val="superscript"/>
        </w:rPr>
        <w:footnoteRef/>
      </w:r>
      <w:r>
        <w:t xml:space="preserve">  According to undisputed testimony in the tax court, it was the consensus of the Bruce board that the Celotex assets were selling at a bargain price and also that the dovetailing of the two companies’ sales operations would result in substantial economies.</w:t>
      </w:r>
    </w:p>
  </w:footnote>
  <w:footnote w:id="46">
    <w:p w14:paraId="3D0382DE" w14:textId="77777777" w:rsidR="002D4291" w:rsidRDefault="002D4291" w:rsidP="00BB1865">
      <w:pPr>
        <w:pStyle w:val="FootnoteText"/>
      </w:pPr>
      <w:r w:rsidRPr="006C45CA">
        <w:rPr>
          <w:vertAlign w:val="superscript"/>
        </w:rPr>
        <w:footnoteRef/>
      </w:r>
      <w:r>
        <w:t xml:space="preserve">  Two years previously, Gilbert accomplished a merger with Bruce of another corporation controlled by him, Empire National Corporation, and in the process he had made some unauthorized withdrawals of Empire funds, all of which he paid back.</w:t>
      </w:r>
    </w:p>
  </w:footnote>
  <w:footnote w:id="47">
    <w:p w14:paraId="4AC058B6"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When attempting to file in the New York County Clerk’s office on June 13 or 14, Bruce was told that it would have to pay a mortgage tax of at least $10,000 because the assignment included real property. ...</w:t>
      </w:r>
    </w:p>
  </w:footnote>
  <w:footnote w:id="48">
    <w:p w14:paraId="49448DB1" w14:textId="77777777" w:rsidR="002D4291" w:rsidRDefault="002D4291" w:rsidP="00BB1865">
      <w:pPr>
        <w:pStyle w:val="FootnoteText"/>
      </w:pPr>
      <w:r w:rsidRPr="006C45CA">
        <w:rPr>
          <w:vertAlign w:val="superscript"/>
        </w:rPr>
        <w:footnoteRef/>
      </w:r>
      <w:r>
        <w:t xml:space="preserve">  If Gilbert had been intending to abscond with the $1,953,000, it is difficult to see how he could have hoped to avoid detection in the long run. Since his equity in the corporation itself was worth well over $1,953,000, it would have been absurd for him to attempt such a theft.</w:t>
      </w:r>
    </w:p>
  </w:footnote>
  <w:footnote w:id="49">
    <w:p w14:paraId="65FC8EA6" w14:textId="77777777" w:rsidR="002D4291" w:rsidRDefault="002D4291" w:rsidP="00BB1865">
      <w:pPr>
        <w:pStyle w:val="FootnoteText"/>
      </w:pPr>
      <w:r w:rsidRPr="006C45CA">
        <w:rPr>
          <w:vertAlign w:val="superscript"/>
        </w:rPr>
        <w:footnoteRef/>
      </w:r>
      <w:r>
        <w:t xml:space="preserve">  The cases including “tips” in gross income are classic examples of this. </w:t>
      </w:r>
      <w:r>
        <w:rPr>
          <w:i/>
        </w:rPr>
        <w:t>See, e.g.</w:t>
      </w:r>
      <w:r>
        <w:t>, Roberts v. Commissioner, 176 F.2d 221.</w:t>
      </w:r>
    </w:p>
  </w:footnote>
  <w:footnote w:id="50">
    <w:p w14:paraId="46B07CEA" w14:textId="77777777" w:rsidR="002D4291" w:rsidRDefault="002D4291" w:rsidP="00BB1865">
      <w:pPr>
        <w:pStyle w:val="FootnoteText"/>
      </w:pPr>
      <w:r w:rsidRPr="006C45CA">
        <w:rPr>
          <w:vertAlign w:val="superscript"/>
        </w:rPr>
        <w:footnoteRef/>
      </w:r>
      <w:r>
        <w:t xml:space="preserve">  However, such interest might be a “tax preference” item, § 57(a)(5) (private activity bonds), and so subject to the AMT.  § 55(b)(2)(B).</w:t>
      </w:r>
    </w:p>
  </w:footnote>
  <w:footnote w:id="51">
    <w:p w14:paraId="7BB5096D" w14:textId="46DC08BE" w:rsidR="002D4291" w:rsidRDefault="002D4291" w:rsidP="00BB1865">
      <w:pPr>
        <w:pStyle w:val="FootnoteText"/>
      </w:pPr>
      <w:r>
        <w:rPr>
          <w:rStyle w:val="FootnoteReference"/>
        </w:rPr>
        <w:footnoteRef/>
      </w:r>
      <w:r>
        <w:t xml:space="preserve">  Section 101(d)(1)(B) (repealed) provided a $1000 exclusion from gross income for a surviving spouse beneficiary in addition to the exclusion provided by pro-rating a payment between recovery of basis and taxable income.  This $1000 additional exclusion has been repealed, but the regulations still incorporate it.</w:t>
      </w:r>
    </w:p>
  </w:footnote>
  <w:footnote w:id="52">
    <w:p w14:paraId="5C410997" w14:textId="77777777" w:rsidR="002D4291" w:rsidRDefault="002D4291" w:rsidP="00C04B6E">
      <w:pPr>
        <w:pStyle w:val="FootnoteText"/>
      </w:pPr>
      <w:r>
        <w:rPr>
          <w:rStyle w:val="FootnoteReference"/>
        </w:rPr>
        <w:footnoteRef/>
      </w:r>
      <w:r>
        <w:t xml:space="preserve">  Application of the rules for the commercial sale of a life insurance policy require access to information not always readily available.  The Tax Cuts and Jobs Act added § 101(a)(3).  Section 101(a)(3) defines a “reportable policy sale” to be an acquisition of an interest in a life insurance policy when the acquirer has no family, business, or financial interest with the insured other than an interest in the life insurance policy.  Every person who acquires such an interest in a life insurance policy must report it to the IRS and to all persons, including the issuer, named in such notice.  § 6050Y(a).  The issuer of the policy is to notify the IRS and the seller(s) of the amount of investment in the insurance contract.  § 6050Y(b).  Payment of death benefits triggers a reporting requirement on the part of the payor of the gross amount of payments and an estimate of the buyer’s investment in the contract.  § 6050Y(c).</w:t>
      </w:r>
    </w:p>
  </w:footnote>
  <w:footnote w:id="53">
    <w:p w14:paraId="4E462749" w14:textId="024843C8" w:rsidR="002D4291" w:rsidRDefault="002D4291" w:rsidP="00BB1865">
      <w:pPr>
        <w:pStyle w:val="FootnoteText"/>
      </w:pPr>
      <w:r w:rsidRPr="006C45CA">
        <w:rPr>
          <w:vertAlign w:val="superscript"/>
        </w:rPr>
        <w:footnoteRef/>
      </w:r>
      <w:r w:rsidRPr="006C45CA">
        <w:rPr>
          <w:vertAlign w:val="superscript"/>
        </w:rPr>
        <w:t xml:space="preserve"> </w:t>
      </w:r>
      <w:r>
        <w:rPr>
          <w:vertAlign w:val="superscript"/>
        </w:rPr>
        <w:t xml:space="preserve"> </w:t>
      </w:r>
      <w:r>
        <w:t>... in my view.</w:t>
      </w:r>
    </w:p>
  </w:footnote>
  <w:footnote w:id="54">
    <w:p w14:paraId="745E07F0" w14:textId="77777777" w:rsidR="002D4291" w:rsidRPr="00233544" w:rsidRDefault="002D4291" w:rsidP="00BB1865">
      <w:pPr>
        <w:pStyle w:val="FootnoteText"/>
      </w:pPr>
      <w:r w:rsidRPr="006C45CA">
        <w:rPr>
          <w:vertAlign w:val="superscript"/>
        </w:rPr>
        <w:footnoteRef/>
      </w:r>
      <w:r>
        <w:t xml:space="preserve">  “The better and more accurate statement of the reason for the exclusion from the employee’s income of the value of subsistence and quarters furnished in kind is found, we think, in </w:t>
      </w:r>
      <w:r>
        <w:rPr>
          <w:i/>
        </w:rPr>
        <w:t>Arthur Benaglia</w:t>
      </w:r>
      <w:r>
        <w:t xml:space="preserve">, 36 B.T.A. 838, where it was pointed out that, on the facts, the subsistence and quarters were not supplied by the employer and received by the employee ‘for his personal convenience[,] comfort or pleasure, but solely because he could not otherwise perform the services required of him.’ In other words, though there was an element of gain to the employee, in that he received subsistence and quarters which otherwise he would have had to supply for himself, he had nothing he could take, appropriate, use and expend according to his own dictates, but, rather, the ends of the employer’s business dominated and controlled, just as in the furnishing of a place to work and in the supplying of the tools and machinery with which to work. The fact that certain personal wants and needs of the </w:t>
      </w:r>
      <w:r w:rsidRPr="00233544">
        <w:t>employee were satisfied was plainly secondary and incidental to the employment.”</w:t>
      </w:r>
    </w:p>
    <w:p w14:paraId="56637C05" w14:textId="77777777" w:rsidR="002D4291" w:rsidRPr="00233544" w:rsidRDefault="002D4291" w:rsidP="00E64E60">
      <w:pPr>
        <w:widowControl w:val="0"/>
        <w:tabs>
          <w:tab w:val="left" w:pos="0"/>
          <w:tab w:val="left" w:pos="720"/>
          <w:tab w:val="left" w:pos="1440"/>
        </w:tabs>
        <w:spacing w:after="120"/>
        <w:jc w:val="both"/>
        <w:rPr>
          <w:rFonts w:ascii="Garamond" w:hAnsi="Garamond"/>
        </w:rPr>
      </w:pPr>
      <w:r w:rsidRPr="00233544">
        <w:rPr>
          <w:rFonts w:ascii="Garamond" w:hAnsi="Garamond"/>
          <w:sz w:val="20"/>
        </w:rPr>
        <w:t>Van Rosen v. Commissioner, 17 T.C. at 838.</w:t>
      </w:r>
    </w:p>
  </w:footnote>
  <w:footnote w:id="55">
    <w:p w14:paraId="4199B325" w14:textId="77777777" w:rsidR="002D4291" w:rsidRDefault="002D4291" w:rsidP="00BB1865">
      <w:pPr>
        <w:pStyle w:val="FootnoteText"/>
      </w:pPr>
      <w:r w:rsidRPr="006C45CA">
        <w:rPr>
          <w:vertAlign w:val="superscript"/>
        </w:rPr>
        <w:footnoteRef/>
      </w:r>
      <w:r>
        <w:t xml:space="preserve">  “[T]he provisions of an employment contract ... shall not be determinative of whether ... meals ... are intended as compensation.”</w:t>
      </w:r>
    </w:p>
  </w:footnote>
  <w:footnote w:id="56">
    <w:p w14:paraId="407A586D" w14:textId="77777777" w:rsidR="002D4291" w:rsidRDefault="002D4291" w:rsidP="00BB1865">
      <w:pPr>
        <w:pStyle w:val="FootnoteText"/>
      </w:pPr>
      <w:r>
        <w:rPr>
          <w:rStyle w:val="FootnoteReference"/>
        </w:rPr>
        <w:footnoteRef/>
      </w:r>
      <w:r>
        <w:t xml:space="preserve">  </w:t>
      </w:r>
      <w:r>
        <w:rPr>
          <w:i/>
        </w:rPr>
        <w:t>See</w:t>
      </w:r>
      <w:r>
        <w:t xml:space="preserve"> Boris I. Bittker, Martin J. McMahon, Jr., &amp; Lawrence A. Zelenak, Federal Income Taxation of Individuals ¶ 4.05[2] at 4-21 (3d ed. 2002).</w:t>
      </w:r>
    </w:p>
  </w:footnote>
  <w:footnote w:id="57">
    <w:p w14:paraId="309F1A1A" w14:textId="4995BB61" w:rsidR="002D4291" w:rsidRDefault="002D4291" w:rsidP="00BB1865">
      <w:pPr>
        <w:pStyle w:val="FootnoteText"/>
      </w:pPr>
      <w:r>
        <w:rPr>
          <w:rStyle w:val="FootnoteReference"/>
        </w:rPr>
        <w:footnoteRef/>
      </w:r>
      <w:r>
        <w:t xml:space="preserve">  The Tax Cuts and Jobs Act (2017) deleted alimony from the list of items included in “gross income” and renumbered the remaining items.  “Discharge of indebtedness income” is now included in “gross income” at § 61(a)(11).</w:t>
      </w:r>
    </w:p>
  </w:footnote>
  <w:footnote w:id="58">
    <w:p w14:paraId="4FD290D8" w14:textId="132E6283" w:rsidR="002D4291" w:rsidRDefault="002D4291" w:rsidP="002B2813">
      <w:pPr>
        <w:pStyle w:val="FootnoteText"/>
      </w:pPr>
      <w:r>
        <w:rPr>
          <w:rStyle w:val="FootnoteReference"/>
        </w:rPr>
        <w:footnoteRef/>
      </w:r>
      <w:r>
        <w:t xml:space="preserve">  An afternoon of weekday television courtroom shows demonstrates the myriad ways such claims are raised and resolved.</w:t>
      </w:r>
    </w:p>
  </w:footnote>
  <w:footnote w:id="59">
    <w:p w14:paraId="4198BF15" w14:textId="77777777" w:rsidR="002D4291" w:rsidRDefault="002D4291" w:rsidP="00E80DAC">
      <w:pPr>
        <w:pStyle w:val="FootnoteText"/>
        <w:widowControl w:val="0"/>
      </w:pPr>
      <w:r>
        <w:rPr>
          <w:vertAlign w:val="superscript"/>
        </w:rPr>
        <w:footnoteRef/>
      </w:r>
      <w:r>
        <w:t xml:space="preserve">  The majority asserts that the Preslars “offered no evidence the fair market value of the ranch differed from their $1 million purchase price,” and “no expert appraisals at trial to support their inflation of value theory.”  I do not believe this is correct.  Preslar was “an experienced real estate agent” of twenty-five years, as the majority acknowledges, and Preslar testified that during negotiations with Moncor Bank for the purchase of the Ranch “it [was] conclude[d]” that the fair market value of the Ranch was “considerably less” than $1 million, and that in his own estimate it “was extremely low.”</w:t>
      </w:r>
    </w:p>
  </w:footnote>
  <w:footnote w:id="60">
    <w:p w14:paraId="1BE74E9D" w14:textId="77777777" w:rsidR="002D4291" w:rsidRDefault="002D4291" w:rsidP="00E80DAC">
      <w:pPr>
        <w:pStyle w:val="FootnoteText"/>
        <w:widowControl w:val="0"/>
      </w:pPr>
      <w:r>
        <w:rPr>
          <w:vertAlign w:val="superscript"/>
        </w:rPr>
        <w:footnoteRef/>
      </w:r>
      <w:r>
        <w:t xml:space="preserve">  The majority states that this request by the Preslars “evidences the Preslars’ recognition that they had a fixed and certain liability at the time the FDIC took control of their loan from Moncor Bank.”  This, however, ignores the possibility that the request also could reflect the Preslars’ desire to discount to real dollars the inflated principal on the loan since the FDIC would not accept the inflated medium of repayment originally agreed to by Moncor Bank.  This latter inference is consistent with the Tax Court’s decision, and cannot be said to be clearly erroneous.</w:t>
      </w:r>
    </w:p>
  </w:footnote>
  <w:footnote w:id="61">
    <w:p w14:paraId="13BFA98A" w14:textId="77777777" w:rsidR="002D4291" w:rsidRDefault="002D4291" w:rsidP="00E80DAC">
      <w:pPr>
        <w:pStyle w:val="FootnoteText"/>
        <w:widowControl w:val="0"/>
      </w:pPr>
      <w:r>
        <w:rPr>
          <w:vertAlign w:val="superscript"/>
        </w:rPr>
        <w:footnoteRef/>
      </w:r>
      <w:r>
        <w:t xml:space="preserve">  The majority reasons that the Preslars had a “fixed and certain liability” when the FDIC took control of the Bank loan in part because “Preslar conceded he understood he was personally liable for the full amount of the $1 million note </w:t>
      </w:r>
      <w:r>
        <w:rPr>
          <w:i/>
        </w:rPr>
        <w:t>in the event</w:t>
      </w:r>
      <w:r>
        <w:t xml:space="preserve"> he could not sell a sufficient number of lots.”  (emphasis added).  It seems to me that this reasoning is flawed.  As the emphasized language indicates, Preslar’s concession that he was personally liable for the entire $1 million note was premised on his ability to make payments on the loan using the inflated medium of installment sales contracts assigned at significantly above market value.  This concession says nothing about Preslar’s understanding of his liability on the note if he was precluded from using the repayment scheme.  Indeed, the record indicates otherwise, as the thrust of the Preslars’ dispute was that they wanted the FDIC to substantially discount the remaining amount due on their loan as an “alternative to [the FDIC] accepting the purchase contracts.”</w:t>
      </w:r>
    </w:p>
  </w:footnote>
  <w:footnote w:id="62">
    <w:p w14:paraId="1658BCB3" w14:textId="10425E25" w:rsidR="002D4291" w:rsidRPr="00950A0B" w:rsidRDefault="002D4291" w:rsidP="00BB1865">
      <w:pPr>
        <w:pStyle w:val="FootnoteText"/>
      </w:pPr>
      <w:r>
        <w:rPr>
          <w:rStyle w:val="FootnoteReference"/>
        </w:rPr>
        <w:footnoteRef/>
      </w:r>
      <w:r>
        <w:t xml:space="preserve">  The cited regulation does not apply to exchanges of debt instruments between holders and so does not apply to cases such as </w:t>
      </w:r>
      <w:r>
        <w:rPr>
          <w:i/>
        </w:rPr>
        <w:t>Cottage Savings Ass’n v. CIR</w:t>
      </w:r>
      <w:r>
        <w:t>.</w:t>
      </w:r>
    </w:p>
  </w:footnote>
  <w:footnote w:id="63">
    <w:p w14:paraId="654BD19A" w14:textId="5D22661D" w:rsidR="002D4291" w:rsidRPr="00F55290" w:rsidRDefault="002D4291" w:rsidP="001B283B">
      <w:pPr>
        <w:spacing w:after="120"/>
        <w:jc w:val="both"/>
        <w:rPr>
          <w:rFonts w:ascii="Garamond" w:hAnsi="Garamond"/>
          <w:sz w:val="20"/>
        </w:rPr>
      </w:pPr>
      <w:r w:rsidRPr="00F55290">
        <w:rPr>
          <w:rStyle w:val="FootnoteReference"/>
          <w:rFonts w:ascii="Garamond" w:hAnsi="Garamond"/>
          <w:sz w:val="20"/>
        </w:rPr>
        <w:footnoteRef/>
      </w:r>
      <w:r w:rsidRPr="00F55290">
        <w:rPr>
          <w:rFonts w:ascii="Garamond" w:hAnsi="Garamond"/>
          <w:sz w:val="20"/>
        </w:rPr>
        <w:t xml:space="preserve">  These paragraphs summarize the regulations at Reg. § 1.1001-3 – and admittedly omit many details.</w:t>
      </w:r>
    </w:p>
    <w:p w14:paraId="28B4F217" w14:textId="77777777" w:rsidR="002D4291" w:rsidRDefault="002D4291" w:rsidP="00BB1865">
      <w:pPr>
        <w:pStyle w:val="FootnoteText"/>
      </w:pPr>
    </w:p>
  </w:footnote>
  <w:footnote w:id="64">
    <w:p w14:paraId="40B81A79" w14:textId="0BB45AFA" w:rsidR="002D4291" w:rsidRDefault="002D4291" w:rsidP="00BB1865">
      <w:pPr>
        <w:pStyle w:val="FootnoteText"/>
      </w:pPr>
      <w:r>
        <w:rPr>
          <w:rStyle w:val="FootnoteReference"/>
        </w:rPr>
        <w:footnoteRef/>
      </w:r>
      <w:r>
        <w:t xml:space="preserve">  “The professions to which the provision refers are medicine, nursing, and teaching.”  </w:t>
      </w:r>
      <w:r w:rsidRPr="00CC286D">
        <w:rPr>
          <w:smallCaps/>
        </w:rPr>
        <w:t>Staff of Jt. Comm. on Taxation</w:t>
      </w:r>
      <w:r>
        <w:t xml:space="preserve">, </w:t>
      </w:r>
      <w:r w:rsidRPr="00FD215A">
        <w:rPr>
          <w:smallCaps/>
        </w:rPr>
        <w:t>General Explanation of the Revenue Provisions of the Deficit Reduction Act of 1984</w:t>
      </w:r>
      <w:r>
        <w:t xml:space="preserve"> 1200 (Jt. Comm. Print 1984).</w:t>
      </w:r>
    </w:p>
  </w:footnote>
  <w:footnote w:id="65">
    <w:p w14:paraId="71DC5DAF" w14:textId="77777777" w:rsidR="002D4291" w:rsidRDefault="002D4291" w:rsidP="00BB1865">
      <w:pPr>
        <w:pStyle w:val="FootnoteText"/>
      </w:pPr>
      <w:r w:rsidRPr="006C45CA">
        <w:rPr>
          <w:vertAlign w:val="superscript"/>
        </w:rPr>
        <w:footnoteRef/>
      </w:r>
      <w:r>
        <w:t xml:space="preserve">  The loss was the difference between the adjusted basis, $1,455,740, and the fair market value of the property, $1,400,000. ... [You should recognize that this was the treatment that the Tax Court accorded such transactions in </w:t>
      </w:r>
      <w:r>
        <w:rPr>
          <w:i/>
        </w:rPr>
        <w:t>Collins</w:t>
      </w:r>
      <w:r>
        <w:t xml:space="preserve">, </w:t>
      </w:r>
      <w:r>
        <w:rPr>
          <w:i/>
        </w:rPr>
        <w:t>supra</w:t>
      </w:r>
      <w:r>
        <w:t>.]</w:t>
      </w:r>
    </w:p>
  </w:footnote>
  <w:footnote w:id="66">
    <w:p w14:paraId="2E02F896" w14:textId="77777777" w:rsidR="002D4291" w:rsidRDefault="002D4291" w:rsidP="00BB1865">
      <w:pPr>
        <w:pStyle w:val="FootnoteText"/>
      </w:pPr>
      <w:r w:rsidRPr="006C45CA">
        <w:rPr>
          <w:vertAlign w:val="superscript"/>
        </w:rPr>
        <w:footnoteRef/>
      </w:r>
      <w:r>
        <w:t xml:space="preserve">  The Commissioner determined the partnership’s gain on the sale by subtracting the adjusted basis, $1,455,740, from the liability assumed by Bayles, $1,851,500. Of the resulting figure, $395,760, the Commissioner treated $348,661 as capital gain, pursuant to § 741 of the Internal Revenue Code of 1954, and $47,099 as ordinary gain under the recapture provisions of § 1250 of the Code. The application of § 1250 in determining the character of the gain is not at issue here.</w:t>
      </w:r>
    </w:p>
    <w:p w14:paraId="43076FA1" w14:textId="77777777" w:rsidR="002D4291" w:rsidRDefault="002D4291">
      <w:pPr>
        <w:widowControl w:val="0"/>
        <w:tabs>
          <w:tab w:val="left" w:pos="0"/>
          <w:tab w:val="left" w:pos="720"/>
          <w:tab w:val="left" w:pos="1440"/>
        </w:tabs>
        <w:jc w:val="both"/>
      </w:pPr>
    </w:p>
  </w:footnote>
  <w:footnote w:id="67">
    <w:p w14:paraId="0F5244DD" w14:textId="77777777" w:rsidR="002D4291" w:rsidRDefault="002D4291" w:rsidP="00BB1865">
      <w:pPr>
        <w:pStyle w:val="FootnoteText"/>
      </w:pPr>
      <w:r w:rsidRPr="006C45CA">
        <w:rPr>
          <w:vertAlign w:val="superscript"/>
        </w:rPr>
        <w:footnoteRef/>
      </w:r>
      <w:r>
        <w:t xml:space="preserve">  Crane also argued that, even if the statute required the inclusion of the amount of the nonrecourse debt, that amount was not Sixteenth Amendment income because the overall transaction had been “by all dictates of common sense ... a ruinous disaster.”  The Court noted, however, that Crane had been entitled to and actually took depreciation deductions for nearly seven years.  To allow her to exclude sums on which those deductions were based from the calculation of her taxable gain would permit her “a double deduction ... on the same loss of assets.” The Sixteenth Amendment, it was said, did not require that result.</w:t>
      </w:r>
    </w:p>
  </w:footnote>
  <w:footnote w:id="68">
    <w:p w14:paraId="62288FCD" w14:textId="77777777" w:rsidR="002D4291" w:rsidRDefault="002D4291" w:rsidP="00BB1865">
      <w:pPr>
        <w:pStyle w:val="FootnoteText"/>
      </w:pPr>
      <w:r>
        <w:rPr>
          <w:rStyle w:val="FootnoteReference"/>
        </w:rPr>
        <w:footnoteRef/>
      </w:r>
      <w:r>
        <w:t xml:space="preserve">  The Commissioner might have adopted the theory, implicit in Crane’s contentions, that a nonrecourse mortgage is not true debt, but, instead, is a form of joint investment by the mortgagor and the mortgagee.  On this approach, nonrecourse debt would be considered a contingent liability, under which the mortgagor’s payments on the debt gradually increase his interest in the property while decreasing that of the mortgagee.  Note, </w:t>
      </w:r>
      <w:r>
        <w:rPr>
          <w:i/>
        </w:rPr>
        <w:t>Federal Income Tax Treatment of Nonrecourse Debt</w:t>
      </w:r>
      <w:r>
        <w:t xml:space="preserve">, 82 </w:t>
      </w:r>
      <w:r>
        <w:rPr>
          <w:smallCaps/>
        </w:rPr>
        <w:t>Colum. L. Rev</w:t>
      </w:r>
      <w:r>
        <w:t xml:space="preserve">. 1498, 1514 (1982); Lurie, </w:t>
      </w:r>
      <w:r>
        <w:rPr>
          <w:i/>
        </w:rPr>
        <w:t>Mortgagor’s Gain on Mortgaging Property for More than Cost Without Personal Liability</w:t>
      </w:r>
      <w:r>
        <w:t xml:space="preserve">, 6 </w:t>
      </w:r>
      <w:r>
        <w:rPr>
          <w:smallCaps/>
        </w:rPr>
        <w:t>Tax L. Rev</w:t>
      </w:r>
      <w:r>
        <w:t xml:space="preserve">. 319, 323 (1951); </w:t>
      </w:r>
      <w:r>
        <w:rPr>
          <w:i/>
        </w:rPr>
        <w:t>cf</w:t>
      </w:r>
      <w:r>
        <w:t xml:space="preserve">. Brief for Respondents 16 (nonrecourse debt resembles preferred stock).  Because the taxpayer’s investment in the property would not include the nonrecourse debt, the taxpayer would not be permitted to include that debt in basis.  Note, 82 </w:t>
      </w:r>
      <w:r>
        <w:rPr>
          <w:smallCaps/>
        </w:rPr>
        <w:t>Colum. L. Rev</w:t>
      </w:r>
      <w:r>
        <w:t>. at 1515; [citation omitted].</w:t>
      </w:r>
    </w:p>
    <w:p w14:paraId="49218A2F" w14:textId="77777777" w:rsidR="002D4291" w:rsidRDefault="002D4291" w:rsidP="00BB1865">
      <w:pPr>
        <w:pStyle w:val="FootnoteText"/>
      </w:pPr>
      <w:r w:rsidRPr="00AF097B">
        <w:t xml:space="preserve">... We note only that the </w:t>
      </w:r>
      <w:r w:rsidRPr="00AF097B">
        <w:rPr>
          <w:i/>
        </w:rPr>
        <w:t>Crane</w:t>
      </w:r>
      <w:r w:rsidRPr="00AF097B">
        <w:t xml:space="preserve"> Court’s resolution of the basis issue presumed that, when property is purchased with proceeds from a nonrecourse mortgage, the purchaser becomes the sole owner of the property.  331 U.S. at 6.  Under the </w:t>
      </w:r>
      <w:r w:rsidRPr="00AF097B">
        <w:rPr>
          <w:i/>
        </w:rPr>
        <w:t>Crane</w:t>
      </w:r>
      <w:r w:rsidRPr="00AF097B">
        <w:t xml:space="preserve"> approach, the mortgagee is entitled to no portion of the basis.  </w:t>
      </w:r>
      <w:r w:rsidRPr="00AF097B">
        <w:rPr>
          <w:i/>
        </w:rPr>
        <w:t>Id</w:t>
      </w:r>
      <w:r w:rsidRPr="00AF097B">
        <w:t xml:space="preserve">. at 10, n. 28.  The nonrecourse mortgage is part of the mortgagor’s investment in the property, and does not constitute a coinvestment by the mortgagee.  </w:t>
      </w:r>
      <w:r w:rsidRPr="00AF097B">
        <w:rPr>
          <w:i/>
        </w:rPr>
        <w:t>But see</w:t>
      </w:r>
      <w:r w:rsidRPr="00AF097B">
        <w:t xml:space="preserve"> Note, 82 </w:t>
      </w:r>
      <w:r w:rsidRPr="00AF097B">
        <w:rPr>
          <w:smallCaps/>
        </w:rPr>
        <w:t>Colum. L. Rev</w:t>
      </w:r>
      <w:r w:rsidRPr="00AF097B">
        <w:t xml:space="preserve">. at 1513 (treating nonrecourse mortgage as coinvestment by mortgagee and critically concluding that </w:t>
      </w:r>
      <w:r w:rsidRPr="00AF097B">
        <w:rPr>
          <w:i/>
        </w:rPr>
        <w:t>Crane</w:t>
      </w:r>
      <w:r w:rsidRPr="00AF097B">
        <w:t xml:space="preserve"> departed from traditional analysis that basis is taxpayer’s investment in property).</w:t>
      </w:r>
    </w:p>
  </w:footnote>
  <w:footnote w:id="69">
    <w:p w14:paraId="26BEF754" w14:textId="77777777" w:rsidR="002D4291" w:rsidRPr="00AF097B" w:rsidRDefault="002D4291" w:rsidP="00BB1865">
      <w:pPr>
        <w:pStyle w:val="FootnoteText"/>
      </w:pPr>
      <w:r>
        <w:rPr>
          <w:rStyle w:val="FootnoteReference"/>
        </w:rPr>
        <w:footnoteRef/>
      </w:r>
      <w:r>
        <w:t xml:space="preserve">  Professor Wayne G. Barnett, as amicus in the present case, argues that the liability and property portions of the transaction should be accounted for separately. Under his view, there was a transfer of the property for $1.4 million, and there was a cancellation of the $1.85 million obligation for a payment of $1.4 million. The former resulted in a capital loss of $50,000, and the latter in the realization of $450,000 of ordinary income. Taxation of the ordinary income might be deferred under § 108 by a reduction of respondents’ bases in their partnership </w:t>
      </w:r>
      <w:r w:rsidRPr="00AF097B">
        <w:t>interests.</w:t>
      </w:r>
    </w:p>
    <w:p w14:paraId="07232B95" w14:textId="77777777" w:rsidR="002D4291" w:rsidRPr="00AF097B" w:rsidRDefault="002D4291"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Although this indeed could be a justifiable mode of analysis, it has not been adopted by the Commissioner. Nor is there anything to indicate that the Code requires the Commissioner to adopt it. We note that Professor Barnett’s approach does assume that recourse and nonrecourse debt may be treated identically.</w:t>
      </w:r>
    </w:p>
    <w:p w14:paraId="6B4BB357" w14:textId="77777777" w:rsidR="002D4291" w:rsidRPr="00AF097B" w:rsidRDefault="002D4291"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 xml:space="preserve">The Commissioner also has chosen not to characterize the transaction as cancellation of indebtedness. We are not presented with, and do not decide, the contours of the cancellation-of-indebtedness doctrine. We note only that our approach does not fall within certain prior interpretations of that doctrine. In one view, the doctrine rests on the same initial premise as our analysis here – an obligation to repay – but the doctrine relies on a freeing-of-assets theory to attribute ordinary income to the debtor upon cancellation.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Commissioner v. Jacobson</w:t>
      </w:r>
      <w:r w:rsidRPr="00AF097B">
        <w:rPr>
          <w:rFonts w:ascii="Garamond" w:hAnsi="Garamond"/>
          <w:sz w:val="20"/>
        </w:rPr>
        <w:t xml:space="preserve">, 336 U.S. 28, 38-40 (1949); </w:t>
      </w:r>
      <w:r w:rsidRPr="00AF097B">
        <w:rPr>
          <w:rFonts w:ascii="Garamond" w:hAnsi="Garamond"/>
          <w:i/>
          <w:sz w:val="20"/>
        </w:rPr>
        <w:t>United States v. Kirby Lumber Co.</w:t>
      </w:r>
      <w:r w:rsidRPr="00AF097B">
        <w:rPr>
          <w:rFonts w:ascii="Garamond" w:hAnsi="Garamond"/>
          <w:sz w:val="20"/>
        </w:rPr>
        <w:t xml:space="preserve">, 284 U.S. 1, 284 U.S. 3 (1931). According to that view, when nonrecourse debt is forgiven, the debtor’s basis in the securing property is reduced by the amount of debt canceled, and realization of income is deferred until the sale of the property.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Fulton Gold Corp. v. Commissioner</w:t>
      </w:r>
      <w:r w:rsidRPr="00AF097B">
        <w:rPr>
          <w:rFonts w:ascii="Garamond" w:hAnsi="Garamond"/>
          <w:sz w:val="20"/>
        </w:rPr>
        <w:t xml:space="preserve">, 31 B.T.A. 519, 520 (1934). Because that interpretation attributes income only when assets are freed, however, an insolvent debtor realizes income just to the extent his assets exceed his liabilities after the cancellation. </w:t>
      </w:r>
      <w:r w:rsidRPr="00AF097B">
        <w:rPr>
          <w:rFonts w:ascii="Garamond" w:hAnsi="Garamond"/>
          <w:i/>
          <w:sz w:val="20"/>
        </w:rPr>
        <w:t>Lakeland Grocery Co. v. Commissioner</w:t>
      </w:r>
      <w:r w:rsidRPr="00AF097B">
        <w:rPr>
          <w:rFonts w:ascii="Garamond" w:hAnsi="Garamond"/>
          <w:sz w:val="20"/>
        </w:rPr>
        <w:t>, 36 B.T.A. 289, 292 (1937). Similarly, if the nonrecourse indebtedness exceeds the value of the securing property, the taxpayer never realizes the full amount of the obligation canceled, because the tax law has not recognized negative basis.</w:t>
      </w:r>
    </w:p>
    <w:p w14:paraId="522C03FF" w14:textId="77777777" w:rsidR="002D4291" w:rsidRDefault="002D4291" w:rsidP="00BB1865">
      <w:pPr>
        <w:pStyle w:val="FootnoteText"/>
      </w:pPr>
      <w:r w:rsidRPr="00AF097B">
        <w:t xml:space="preserve">Although the economic benefit prong of </w:t>
      </w:r>
      <w:r w:rsidRPr="00AF097B">
        <w:rPr>
          <w:i/>
        </w:rPr>
        <w:t>Crane</w:t>
      </w:r>
      <w:r w:rsidRPr="00AF097B">
        <w:t xml:space="preserve"> also relies on a freeing-of-assets theory, that theory is irrelevant to our broader approach. In the context of a sale or disposition of property under </w:t>
      </w:r>
      <w:r>
        <w:t>§ </w:t>
      </w:r>
      <w:r w:rsidRPr="00AF097B">
        <w:t xml:space="preserve">1001, the extinguishment of the obligation to repay is not ordinary income; instead, the amount of the canceled debt is included in the amount realized, and enters into the computation of gain or loss on the disposition of property. According to </w:t>
      </w:r>
      <w:r w:rsidRPr="00AF097B">
        <w:rPr>
          <w:i/>
        </w:rPr>
        <w:t>Crane</w:t>
      </w:r>
      <w:r w:rsidRPr="00AF097B">
        <w:t>, this treatment is no different when the obligation is nonrecourse: the basis is not reduced as in the cancellation-of-indebtedness context, and the full value of the outstanding liability is included in the amount realized. Thus, the problem of negative basis is avoided</w:t>
      </w:r>
      <w:r>
        <w:t>.</w:t>
      </w:r>
    </w:p>
  </w:footnote>
  <w:footnote w:id="70">
    <w:p w14:paraId="7DA21CFB" w14:textId="77777777" w:rsidR="002D4291" w:rsidRDefault="002D4291" w:rsidP="00BB1865">
      <w:pPr>
        <w:pStyle w:val="FootnoteText"/>
      </w:pPr>
      <w:r w:rsidRPr="006C45CA">
        <w:rPr>
          <w:vertAlign w:val="superscript"/>
        </w:rPr>
        <w:footnoteRef/>
      </w:r>
      <w:r>
        <w:t xml:space="preserve">  We will not consider § 483, but its rules are similar to those we examine here for the transactions to which it applies.</w:t>
      </w:r>
    </w:p>
  </w:footnote>
  <w:footnote w:id="71">
    <w:p w14:paraId="4F3ED719" w14:textId="2112E6A3" w:rsidR="002D4291" w:rsidRDefault="002D4291" w:rsidP="00BB1865">
      <w:pPr>
        <w:pStyle w:val="FootnoteText"/>
      </w:pPr>
      <w:r>
        <w:rPr>
          <w:rStyle w:val="FootnoteReference"/>
        </w:rPr>
        <w:footnoteRef/>
      </w:r>
      <w:r>
        <w:t xml:space="preserve">  Google “mortgage interest amortization schedule.”  Choose one.  I found the one at </w:t>
      </w:r>
      <w:hyperlink r:id="rId1" w:history="1">
        <w:r w:rsidRPr="00093CBB">
          <w:rPr>
            <w:rStyle w:val="Hyperlink"/>
          </w:rPr>
          <w:t>https://financial-calculators.com/amortization-schedule</w:t>
        </w:r>
      </w:hyperlink>
      <w:r>
        <w:t xml:space="preserve"> to be user friendly to political science majors and others resistant to finance formulas.  The user can play around with the variables that determine interest and principal.</w:t>
      </w:r>
    </w:p>
  </w:footnote>
  <w:footnote w:id="72">
    <w:p w14:paraId="38CEB51F" w14:textId="77777777" w:rsidR="002D4291" w:rsidRDefault="002D4291" w:rsidP="00BB1865">
      <w:pPr>
        <w:pStyle w:val="FootnoteText"/>
      </w:pPr>
      <w:r w:rsidRPr="006C45CA">
        <w:rPr>
          <w:vertAlign w:val="superscript"/>
        </w:rPr>
        <w:footnoteRef/>
      </w:r>
      <w:r>
        <w:t xml:space="preserve">  Table 1 in chapter 2 provides values that are compounded annually.  Hence, these values are not quite accurate in the context of § 1272, which requires daily compounding.</w:t>
      </w:r>
    </w:p>
  </w:footnote>
  <w:footnote w:id="73">
    <w:p w14:paraId="6D073456"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Technically, § 1272(a)(3 and 4) requires a recalculation of interest based upon an increasing “issue price” and a decreasing length of time until redemption.</w:t>
      </w:r>
    </w:p>
  </w:footnote>
  <w:footnote w:id="74">
    <w:p w14:paraId="486FAB6C"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Table 3 in chapter 2 provides values that are compounded annually.  Hence, these values are not quite accurate in the context of § 1274, which requires semiannual compounding.</w:t>
      </w:r>
    </w:p>
  </w:footnote>
  <w:footnote w:id="75">
    <w:p w14:paraId="7F102286" w14:textId="6D26CF6F" w:rsidR="002D4291" w:rsidRDefault="002D4291" w:rsidP="00BB1865">
      <w:pPr>
        <w:pStyle w:val="FootnoteText"/>
      </w:pPr>
      <w:r>
        <w:rPr>
          <w:rStyle w:val="FootnoteReference"/>
        </w:rPr>
        <w:footnoteRef/>
      </w:r>
      <w:r>
        <w:t xml:space="preserve">  The standard deduction assures that some income is not subject to any income tax.</w:t>
      </w:r>
    </w:p>
  </w:footnote>
  <w:footnote w:id="76">
    <w:p w14:paraId="29097C25" w14:textId="77777777" w:rsidR="002D4291" w:rsidRDefault="002D4291" w:rsidP="00BB1865">
      <w:pPr>
        <w:pStyle w:val="FootnoteText"/>
      </w:pPr>
      <w:r w:rsidRPr="006C45CA">
        <w:rPr>
          <w:vertAlign w:val="superscript"/>
        </w:rPr>
        <w:footnoteRef/>
      </w:r>
      <w:r>
        <w:t xml:space="preserve">  Only $10,000 of each taxpayer’s taxable income would be subject to the 20% rate of income tax.</w:t>
      </w:r>
    </w:p>
  </w:footnote>
  <w:footnote w:id="77">
    <w:p w14:paraId="6BEC6EE1" w14:textId="04F0B576" w:rsidR="002D4291" w:rsidRDefault="002D4291" w:rsidP="00BB1865">
      <w:pPr>
        <w:pStyle w:val="FootnoteText"/>
      </w:pPr>
      <w:r>
        <w:rPr>
          <w:rStyle w:val="FootnoteReference"/>
        </w:rPr>
        <w:footnoteRef/>
      </w:r>
      <w:r>
        <w:t xml:space="preserve">  Three different standard deductions would alter the precise tax burdens.</w:t>
      </w:r>
    </w:p>
  </w:footnote>
  <w:footnote w:id="78">
    <w:p w14:paraId="6866ACF7" w14:textId="216E2525" w:rsidR="002D4291" w:rsidRDefault="002D4291" w:rsidP="00BB1865">
      <w:pPr>
        <w:pStyle w:val="FootnoteText"/>
      </w:pPr>
      <w:r w:rsidRPr="006C45CA">
        <w:rPr>
          <w:vertAlign w:val="superscript"/>
        </w:rPr>
        <w:footnoteRef/>
      </w:r>
      <w:r>
        <w:t xml:space="preserve">  This is really a misnomer.  The “assignment of income” doctrine prevents assignment of income.  A more accurate name would be the “non-assignment of income” doctrine.</w:t>
      </w:r>
    </w:p>
  </w:footnote>
  <w:footnote w:id="79">
    <w:p w14:paraId="46066A0E" w14:textId="6D0751C7" w:rsidR="002D4291" w:rsidRPr="009442C6" w:rsidRDefault="002D4291" w:rsidP="00BB1865">
      <w:pPr>
        <w:pStyle w:val="FootnoteText"/>
      </w:pPr>
      <w:r w:rsidRPr="009442C6">
        <w:rPr>
          <w:rStyle w:val="FootnoteReference"/>
        </w:rPr>
        <w:footnoteRef/>
      </w:r>
      <w:r w:rsidRPr="009442C6">
        <w:t xml:space="preserve"> </w:t>
      </w:r>
      <w:r>
        <w:t xml:space="preserve"> </w:t>
      </w:r>
      <w:r w:rsidRPr="009442C6">
        <w:t>A bracket breakpoint</w:t>
      </w:r>
      <w:r w:rsidRPr="009442C6">
        <w:rPr>
          <w:spacing w:val="-1"/>
        </w:rPr>
        <w:t xml:space="preserve"> is</w:t>
      </w:r>
      <w:r w:rsidRPr="009442C6">
        <w:t xml:space="preserve"> the dividing point</w:t>
      </w:r>
      <w:r w:rsidRPr="009442C6">
        <w:rPr>
          <w:spacing w:val="-1"/>
        </w:rPr>
        <w:t xml:space="preserve"> </w:t>
      </w:r>
      <w:r w:rsidRPr="009442C6">
        <w:t>between two marginal rate</w:t>
      </w:r>
      <w:r w:rsidRPr="009442C6">
        <w:rPr>
          <w:spacing w:val="-1"/>
        </w:rPr>
        <w:t xml:space="preserve"> </w:t>
      </w:r>
      <w:r w:rsidRPr="009442C6">
        <w:t>brackets.</w:t>
      </w:r>
    </w:p>
  </w:footnote>
  <w:footnote w:id="80">
    <w:p w14:paraId="7F1F6B41" w14:textId="4CD9366E" w:rsidR="002D4291" w:rsidRPr="009442C6" w:rsidRDefault="002D4291" w:rsidP="00B8279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Pr>
          <w:rFonts w:ascii="Garamond" w:hAnsi="Garamond"/>
          <w:position w:val="11"/>
          <w:sz w:val="20"/>
        </w:rPr>
        <w:t xml:space="preserve"> </w:t>
      </w:r>
      <w:r w:rsidRPr="009442C6">
        <w:rPr>
          <w:rFonts w:ascii="Garamond" w:hAnsi="Garamond"/>
          <w:spacing w:val="-1"/>
          <w:sz w:val="20"/>
        </w:rPr>
        <w:t>In</w:t>
      </w:r>
      <w:r w:rsidRPr="009442C6">
        <w:rPr>
          <w:rFonts w:ascii="Garamond" w:hAnsi="Garamond"/>
          <w:spacing w:val="-2"/>
          <w:sz w:val="20"/>
        </w:rPr>
        <w:t xml:space="preserve"> 1951, </w:t>
      </w:r>
      <w:r w:rsidRPr="009442C6">
        <w:rPr>
          <w:rFonts w:ascii="Garamond" w:hAnsi="Garamond"/>
          <w:sz w:val="20"/>
        </w:rPr>
        <w:t>a</w:t>
      </w:r>
      <w:r w:rsidRPr="009442C6">
        <w:rPr>
          <w:rFonts w:ascii="Garamond" w:hAnsi="Garamond"/>
          <w:spacing w:val="-2"/>
          <w:sz w:val="20"/>
        </w:rPr>
        <w:t xml:space="preserve"> separate rate</w:t>
      </w:r>
      <w:r w:rsidRPr="009442C6">
        <w:rPr>
          <w:rFonts w:ascii="Garamond" w:hAnsi="Garamond"/>
          <w:spacing w:val="-1"/>
          <w:sz w:val="20"/>
        </w:rPr>
        <w:t xml:space="preserve"> </w:t>
      </w:r>
      <w:r w:rsidRPr="009442C6">
        <w:rPr>
          <w:rFonts w:ascii="Garamond" w:hAnsi="Garamond"/>
          <w:spacing w:val="-2"/>
          <w:sz w:val="20"/>
        </w:rPr>
        <w:t xml:space="preserve">schedule was created for unmarried heads </w:t>
      </w:r>
      <w:r w:rsidRPr="009442C6">
        <w:rPr>
          <w:rFonts w:ascii="Garamond" w:hAnsi="Garamond"/>
          <w:spacing w:val="-1"/>
          <w:sz w:val="20"/>
        </w:rPr>
        <w:t xml:space="preserve">of </w:t>
      </w:r>
      <w:r w:rsidRPr="009442C6">
        <w:rPr>
          <w:rFonts w:ascii="Garamond" w:hAnsi="Garamond"/>
          <w:spacing w:val="-2"/>
          <w:sz w:val="20"/>
        </w:rPr>
        <w:t>household with</w:t>
      </w:r>
      <w:r w:rsidRPr="009442C6">
        <w:rPr>
          <w:rFonts w:ascii="Garamond" w:hAnsi="Garamond"/>
          <w:spacing w:val="39"/>
          <w:sz w:val="20"/>
        </w:rPr>
        <w:t xml:space="preserve"> </w:t>
      </w:r>
      <w:r w:rsidRPr="009442C6">
        <w:rPr>
          <w:rFonts w:ascii="Garamond" w:hAnsi="Garamond"/>
          <w:spacing w:val="-3"/>
          <w:sz w:val="20"/>
        </w:rPr>
        <w:t xml:space="preserve">dependents (“head </w:t>
      </w:r>
      <w:r w:rsidRPr="009442C6">
        <w:rPr>
          <w:rFonts w:ascii="Garamond" w:hAnsi="Garamond"/>
          <w:spacing w:val="-2"/>
          <w:sz w:val="20"/>
        </w:rPr>
        <w:t>of</w:t>
      </w:r>
      <w:r w:rsidRPr="009442C6">
        <w:rPr>
          <w:rFonts w:ascii="Garamond" w:hAnsi="Garamond"/>
          <w:spacing w:val="-3"/>
          <w:sz w:val="20"/>
        </w:rPr>
        <w:t xml:space="preserve"> household” status)</w:t>
      </w:r>
      <w:r>
        <w:rPr>
          <w:rFonts w:ascii="Garamond" w:hAnsi="Garamond"/>
          <w:spacing w:val="-3"/>
          <w:sz w:val="20"/>
        </w:rPr>
        <w:t xml:space="preserve">.  </w:t>
      </w:r>
      <w:r w:rsidRPr="009442C6">
        <w:rPr>
          <w:rFonts w:ascii="Garamond" w:hAnsi="Garamond"/>
          <w:spacing w:val="-3"/>
          <w:sz w:val="20"/>
        </w:rPr>
        <w:t xml:space="preserve">Because </w:t>
      </w:r>
      <w:r w:rsidRPr="009442C6">
        <w:rPr>
          <w:rFonts w:ascii="Garamond" w:hAnsi="Garamond"/>
          <w:spacing w:val="-2"/>
          <w:sz w:val="20"/>
        </w:rPr>
        <w:t>the</w:t>
      </w:r>
      <w:r w:rsidRPr="009442C6">
        <w:rPr>
          <w:rFonts w:ascii="Garamond" w:hAnsi="Garamond"/>
          <w:spacing w:val="-3"/>
          <w:sz w:val="20"/>
        </w:rPr>
        <w:t xml:space="preserve"> bracket breakpoints</w:t>
      </w:r>
      <w:r w:rsidRPr="009442C6">
        <w:rPr>
          <w:rFonts w:ascii="Garamond" w:hAnsi="Garamond"/>
          <w:spacing w:val="-2"/>
          <w:sz w:val="20"/>
        </w:rPr>
        <w:t xml:space="preserve"> and standard</w:t>
      </w:r>
      <w:r w:rsidRPr="009442C6">
        <w:rPr>
          <w:rFonts w:ascii="Garamond" w:hAnsi="Garamond"/>
          <w:spacing w:val="48"/>
          <w:sz w:val="20"/>
        </w:rPr>
        <w:t xml:space="preserve"> </w:t>
      </w:r>
      <w:r w:rsidRPr="009442C6">
        <w:rPr>
          <w:rFonts w:ascii="Garamond" w:hAnsi="Garamond"/>
          <w:spacing w:val="-2"/>
          <w:sz w:val="20"/>
        </w:rPr>
        <w:t xml:space="preserve">deduction were more than half </w:t>
      </w:r>
      <w:r w:rsidRPr="009442C6">
        <w:rPr>
          <w:rFonts w:ascii="Garamond" w:hAnsi="Garamond"/>
          <w:spacing w:val="-1"/>
          <w:sz w:val="20"/>
        </w:rPr>
        <w:t>of</w:t>
      </w:r>
      <w:r w:rsidRPr="009442C6">
        <w:rPr>
          <w:rFonts w:ascii="Garamond" w:hAnsi="Garamond"/>
          <w:spacing w:val="-2"/>
          <w:sz w:val="20"/>
        </w:rPr>
        <w:t xml:space="preserve"> those for joint returns, marriage penalties arose for some</w:t>
      </w:r>
      <w:r w:rsidRPr="009442C6">
        <w:rPr>
          <w:rFonts w:ascii="Garamond" w:hAnsi="Garamond"/>
          <w:spacing w:val="51"/>
          <w:sz w:val="20"/>
        </w:rPr>
        <w:t xml:space="preserve"> </w:t>
      </w:r>
      <w:r w:rsidRPr="009442C6">
        <w:rPr>
          <w:rFonts w:ascii="Garamond" w:hAnsi="Garamond"/>
          <w:spacing w:val="-2"/>
          <w:sz w:val="20"/>
        </w:rPr>
        <w:t xml:space="preserve">taxpayers eligible for filing </w:t>
      </w:r>
      <w:r w:rsidRPr="009442C6">
        <w:rPr>
          <w:rFonts w:ascii="Garamond" w:hAnsi="Garamond"/>
          <w:spacing w:val="-1"/>
          <w:sz w:val="20"/>
        </w:rPr>
        <w:t>as</w:t>
      </w:r>
      <w:r w:rsidRPr="009442C6">
        <w:rPr>
          <w:rFonts w:ascii="Garamond" w:hAnsi="Garamond"/>
          <w:spacing w:val="-2"/>
          <w:sz w:val="20"/>
        </w:rPr>
        <w:t xml:space="preserve"> head </w:t>
      </w:r>
      <w:r w:rsidRPr="009442C6">
        <w:rPr>
          <w:rFonts w:ascii="Garamond" w:hAnsi="Garamond"/>
          <w:spacing w:val="-1"/>
          <w:sz w:val="20"/>
        </w:rPr>
        <w:t>of</w:t>
      </w:r>
      <w:r w:rsidRPr="009442C6">
        <w:rPr>
          <w:rFonts w:ascii="Garamond" w:hAnsi="Garamond"/>
          <w:spacing w:val="-2"/>
          <w:sz w:val="20"/>
        </w:rPr>
        <w:t xml:space="preserve"> household.</w:t>
      </w:r>
    </w:p>
  </w:footnote>
  <w:footnote w:id="81">
    <w:p w14:paraId="7362AA73" w14:textId="4409EC9B" w:rsidR="002D4291" w:rsidRPr="009442C6" w:rsidRDefault="002D4291" w:rsidP="00B82791">
      <w:pPr>
        <w:spacing w:after="120"/>
        <w:jc w:val="both"/>
        <w:rPr>
          <w:rFonts w:ascii="Garamond" w:hAnsi="Garamond"/>
          <w:spacing w:val="-1"/>
          <w:sz w:val="20"/>
        </w:rPr>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i/>
          <w:sz w:val="20"/>
        </w:rPr>
        <w:t>Lucas</w:t>
      </w:r>
      <w:r w:rsidRPr="009442C6">
        <w:rPr>
          <w:rFonts w:ascii="Garamond" w:hAnsi="Garamond"/>
          <w:i/>
          <w:spacing w:val="1"/>
          <w:sz w:val="20"/>
        </w:rPr>
        <w:t xml:space="preserve"> </w:t>
      </w:r>
      <w:r w:rsidRPr="009442C6">
        <w:rPr>
          <w:rFonts w:ascii="Garamond" w:hAnsi="Garamond"/>
          <w:i/>
          <w:sz w:val="20"/>
        </w:rPr>
        <w:t xml:space="preserve">v. Earl, </w:t>
      </w:r>
      <w:r w:rsidRPr="009442C6">
        <w:rPr>
          <w:rFonts w:ascii="Garamond" w:hAnsi="Garamond"/>
          <w:spacing w:val="-1"/>
          <w:sz w:val="20"/>
        </w:rPr>
        <w:t>281</w:t>
      </w:r>
      <w:r w:rsidRPr="009442C6">
        <w:rPr>
          <w:rFonts w:ascii="Garamond" w:hAnsi="Garamond"/>
          <w:sz w:val="20"/>
        </w:rPr>
        <w:t xml:space="preserve"> </w:t>
      </w:r>
      <w:r w:rsidRPr="009442C6">
        <w:rPr>
          <w:rFonts w:ascii="Garamond" w:hAnsi="Garamond"/>
          <w:spacing w:val="-1"/>
          <w:sz w:val="20"/>
        </w:rPr>
        <w:t>U.S. 111</w:t>
      </w:r>
      <w:r w:rsidRPr="009442C6">
        <w:rPr>
          <w:rFonts w:ascii="Garamond" w:hAnsi="Garamond"/>
          <w:sz w:val="20"/>
        </w:rPr>
        <w:t xml:space="preserve"> </w:t>
      </w:r>
      <w:r w:rsidRPr="009442C6">
        <w:rPr>
          <w:rFonts w:ascii="Garamond" w:hAnsi="Garamond"/>
          <w:spacing w:val="-1"/>
          <w:sz w:val="20"/>
        </w:rPr>
        <w:t>(1930).</w:t>
      </w:r>
    </w:p>
  </w:footnote>
  <w:footnote w:id="82">
    <w:p w14:paraId="2B31F823" w14:textId="4BC6DD8F" w:rsidR="002D4291" w:rsidRPr="009442C6" w:rsidRDefault="002D4291" w:rsidP="00BB1865">
      <w:pPr>
        <w:pStyle w:val="FootnoteText"/>
      </w:pPr>
      <w:r w:rsidRPr="009442C6">
        <w:rPr>
          <w:rStyle w:val="FootnoteReference"/>
        </w:rPr>
        <w:footnoteRef/>
      </w:r>
      <w:r w:rsidRPr="009442C6">
        <w:t xml:space="preserve"> </w:t>
      </w:r>
      <w:r>
        <w:t xml:space="preserve"> </w:t>
      </w:r>
      <w:r w:rsidRPr="009442C6">
        <w:rPr>
          <w:i/>
        </w:rPr>
        <w:t>Poe</w:t>
      </w:r>
      <w:r w:rsidRPr="009442C6">
        <w:rPr>
          <w:i/>
          <w:spacing w:val="1"/>
        </w:rPr>
        <w:t xml:space="preserve"> </w:t>
      </w:r>
      <w:r w:rsidRPr="009442C6">
        <w:rPr>
          <w:i/>
        </w:rPr>
        <w:t xml:space="preserve">v. Seaborn, </w:t>
      </w:r>
      <w:r w:rsidRPr="009442C6">
        <w:rPr>
          <w:spacing w:val="-1"/>
        </w:rPr>
        <w:t>282</w:t>
      </w:r>
      <w:r w:rsidRPr="009442C6">
        <w:t xml:space="preserve"> </w:t>
      </w:r>
      <w:r w:rsidRPr="009442C6">
        <w:rPr>
          <w:spacing w:val="-1"/>
        </w:rPr>
        <w:t>U.S. 101</w:t>
      </w:r>
      <w:r w:rsidRPr="009442C6">
        <w:t xml:space="preserve"> </w:t>
      </w:r>
      <w:r w:rsidRPr="009442C6">
        <w:rPr>
          <w:spacing w:val="-1"/>
        </w:rPr>
        <w:t>(1930).</w:t>
      </w:r>
    </w:p>
  </w:footnote>
  <w:footnote w:id="83">
    <w:p w14:paraId="37092205" w14:textId="272E9C54" w:rsidR="002D4291" w:rsidRPr="009442C6" w:rsidRDefault="002D4291" w:rsidP="00BB1865">
      <w:pPr>
        <w:pStyle w:val="FootnoteText"/>
      </w:pPr>
      <w:r w:rsidRPr="009442C6">
        <w:rPr>
          <w:rStyle w:val="FootnoteReference"/>
        </w:rPr>
        <w:footnoteRef/>
      </w:r>
      <w:r w:rsidRPr="009442C6">
        <w:t xml:space="preserve"> </w:t>
      </w:r>
      <w:r>
        <w:t xml:space="preserve"> </w:t>
      </w:r>
      <w:r w:rsidRPr="009442C6">
        <w:rPr>
          <w:spacing w:val="-2"/>
        </w:rPr>
        <w:t xml:space="preserve">This </w:t>
      </w:r>
      <w:r w:rsidRPr="009442C6">
        <w:t xml:space="preserve">relationship </w:t>
      </w:r>
      <w:r w:rsidRPr="009442C6">
        <w:rPr>
          <w:spacing w:val="-2"/>
        </w:rPr>
        <w:t>between rate</w:t>
      </w:r>
      <w:r w:rsidRPr="009442C6">
        <w:t xml:space="preserve"> </w:t>
      </w:r>
      <w:r w:rsidRPr="009442C6">
        <w:rPr>
          <w:spacing w:val="-2"/>
        </w:rPr>
        <w:t xml:space="preserve">schedules </w:t>
      </w:r>
      <w:r w:rsidRPr="009442C6">
        <w:t xml:space="preserve">is </w:t>
      </w:r>
      <w:r w:rsidRPr="009442C6">
        <w:rPr>
          <w:spacing w:val="-2"/>
        </w:rPr>
        <w:t xml:space="preserve">the same </w:t>
      </w:r>
      <w:r w:rsidRPr="009442C6">
        <w:t xml:space="preserve">as </w:t>
      </w:r>
      <w:r w:rsidRPr="009442C6">
        <w:rPr>
          <w:spacing w:val="-2"/>
        </w:rPr>
        <w:t>that between</w:t>
      </w:r>
      <w:r w:rsidRPr="009442C6">
        <w:t xml:space="preserve"> </w:t>
      </w:r>
      <w:r w:rsidRPr="009442C6">
        <w:rPr>
          <w:spacing w:val="-2"/>
        </w:rPr>
        <w:t>joint returns</w:t>
      </w:r>
      <w:r w:rsidRPr="009442C6">
        <w:t xml:space="preserve"> </w:t>
      </w:r>
      <w:r w:rsidRPr="009442C6">
        <w:rPr>
          <w:spacing w:val="-2"/>
        </w:rPr>
        <w:t>and</w:t>
      </w:r>
      <w:r w:rsidRPr="009442C6">
        <w:rPr>
          <w:spacing w:val="43"/>
        </w:rPr>
        <w:t xml:space="preserve"> </w:t>
      </w:r>
      <w:r w:rsidRPr="009442C6">
        <w:t>separate returns for married couples under present law.</w:t>
      </w:r>
    </w:p>
  </w:footnote>
  <w:footnote w:id="84">
    <w:p w14:paraId="746AE258" w14:textId="42301323" w:rsidR="002D4291" w:rsidRPr="009442C6" w:rsidRDefault="002D4291" w:rsidP="00BB1865">
      <w:pPr>
        <w:pStyle w:val="FootnoteText"/>
      </w:pPr>
      <w:r w:rsidRPr="009442C6">
        <w:rPr>
          <w:rStyle w:val="FootnoteReference"/>
        </w:rPr>
        <w:footnoteRef/>
      </w:r>
      <w:r w:rsidRPr="009442C6">
        <w:t xml:space="preserve"> </w:t>
      </w:r>
      <w:r>
        <w:t xml:space="preserve"> </w:t>
      </w:r>
      <w:r w:rsidRPr="009442C6">
        <w:t>Because</w:t>
      </w:r>
      <w:r w:rsidRPr="009442C6">
        <w:rPr>
          <w:spacing w:val="-1"/>
        </w:rPr>
        <w:t xml:space="preserve"> </w:t>
      </w:r>
      <w:r w:rsidRPr="009442C6">
        <w:t>income splitting had</w:t>
      </w:r>
      <w:r w:rsidRPr="009442C6">
        <w:rPr>
          <w:spacing w:val="-1"/>
        </w:rPr>
        <w:t xml:space="preserve"> </w:t>
      </w:r>
      <w:r w:rsidRPr="009442C6">
        <w:t xml:space="preserve">been available </w:t>
      </w:r>
      <w:r w:rsidRPr="009442C6">
        <w:rPr>
          <w:spacing w:val="-1"/>
        </w:rPr>
        <w:t xml:space="preserve">in </w:t>
      </w:r>
      <w:r w:rsidRPr="009442C6">
        <w:t>community property States</w:t>
      </w:r>
      <w:r w:rsidRPr="009442C6">
        <w:rPr>
          <w:spacing w:val="-1"/>
        </w:rPr>
        <w:t xml:space="preserve"> </w:t>
      </w:r>
      <w:r w:rsidRPr="009442C6">
        <w:t>prior to</w:t>
      </w:r>
      <w:r w:rsidRPr="009442C6">
        <w:rPr>
          <w:spacing w:val="39"/>
        </w:rPr>
        <w:t xml:space="preserve"> </w:t>
      </w:r>
      <w:r w:rsidRPr="009442C6">
        <w:t xml:space="preserve">1948, a marriage bonus had already existed </w:t>
      </w:r>
      <w:r w:rsidRPr="009442C6">
        <w:rPr>
          <w:spacing w:val="-1"/>
        </w:rPr>
        <w:t>in</w:t>
      </w:r>
      <w:r w:rsidRPr="009442C6">
        <w:rPr>
          <w:spacing w:val="-4"/>
        </w:rPr>
        <w:t xml:space="preserve"> </w:t>
      </w:r>
      <w:r w:rsidRPr="009442C6">
        <w:rPr>
          <w:spacing w:val="-3"/>
        </w:rPr>
        <w:t>such</w:t>
      </w:r>
      <w:r w:rsidRPr="009442C6">
        <w:rPr>
          <w:spacing w:val="-4"/>
        </w:rPr>
        <w:t xml:space="preserve"> States.</w:t>
      </w:r>
    </w:p>
  </w:footnote>
  <w:footnote w:id="85">
    <w:p w14:paraId="437A4394" w14:textId="77777777" w:rsidR="002D4291" w:rsidRPr="009442C6" w:rsidRDefault="002D4291" w:rsidP="00BF48B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sidRPr="009442C6">
        <w:rPr>
          <w:rFonts w:ascii="Garamond" w:hAnsi="Garamond"/>
          <w:spacing w:val="-3"/>
          <w:sz w:val="20"/>
        </w:rPr>
        <w:t>Even</w:t>
      </w:r>
      <w:r w:rsidRPr="009442C6">
        <w:rPr>
          <w:rFonts w:ascii="Garamond" w:hAnsi="Garamond"/>
          <w:spacing w:val="-2"/>
          <w:sz w:val="20"/>
        </w:rPr>
        <w:t xml:space="preserve"> i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bracket</w:t>
      </w:r>
      <w:r w:rsidRPr="009442C6">
        <w:rPr>
          <w:rFonts w:ascii="Garamond" w:hAnsi="Garamond"/>
          <w:spacing w:val="-2"/>
          <w:sz w:val="20"/>
        </w:rPr>
        <w:t xml:space="preserve"> </w:t>
      </w:r>
      <w:r w:rsidRPr="009442C6">
        <w:rPr>
          <w:rFonts w:ascii="Garamond" w:hAnsi="Garamond"/>
          <w:spacing w:val="-3"/>
          <w:sz w:val="20"/>
        </w:rPr>
        <w:t xml:space="preserve">breakpoints </w:t>
      </w:r>
      <w:r w:rsidRPr="009442C6">
        <w:rPr>
          <w:rFonts w:ascii="Garamond" w:hAnsi="Garamond"/>
          <w:spacing w:val="-2"/>
          <w:sz w:val="20"/>
        </w:rPr>
        <w:t>and</w:t>
      </w:r>
      <w:r w:rsidRPr="009442C6">
        <w:rPr>
          <w:rFonts w:ascii="Garamond" w:hAnsi="Garamond"/>
          <w:spacing w:val="-3"/>
          <w:sz w:val="20"/>
        </w:rPr>
        <w:t xml:space="preserve"> </w:t>
      </w:r>
      <w:r w:rsidRPr="009442C6">
        <w:rPr>
          <w:rFonts w:ascii="Garamond" w:hAnsi="Garamond"/>
          <w:spacing w:val="-2"/>
          <w:sz w:val="20"/>
        </w:rPr>
        <w:t xml:space="preserve">the </w:t>
      </w:r>
      <w:r w:rsidRPr="009442C6">
        <w:rPr>
          <w:rFonts w:ascii="Garamond" w:hAnsi="Garamond"/>
          <w:spacing w:val="-3"/>
          <w:sz w:val="20"/>
        </w:rPr>
        <w:t>standard deduction amounts</w:t>
      </w:r>
      <w:r w:rsidRPr="009442C6">
        <w:rPr>
          <w:rFonts w:ascii="Garamond" w:hAnsi="Garamond"/>
          <w:spacing w:val="-2"/>
          <w:sz w:val="20"/>
        </w:rPr>
        <w:t xml:space="preserve"> for</w:t>
      </w:r>
      <w:r w:rsidRPr="009442C6">
        <w:rPr>
          <w:rFonts w:ascii="Garamond" w:hAnsi="Garamond"/>
          <w:spacing w:val="-3"/>
          <w:sz w:val="20"/>
        </w:rPr>
        <w:t xml:space="preserve"> unmarried</w:t>
      </w:r>
      <w:r w:rsidRPr="009442C6">
        <w:rPr>
          <w:rFonts w:ascii="Garamond" w:hAnsi="Garamond"/>
          <w:spacing w:val="37"/>
          <w:sz w:val="20"/>
        </w:rPr>
        <w:t xml:space="preserve"> </w:t>
      </w:r>
      <w:r w:rsidRPr="009442C6">
        <w:rPr>
          <w:rFonts w:ascii="Garamond" w:hAnsi="Garamond"/>
          <w:spacing w:val="-2"/>
          <w:sz w:val="20"/>
        </w:rPr>
        <w:t xml:space="preserve">taxpayers (and for married taxpayers filing separate returns) were half </w:t>
      </w:r>
      <w:r w:rsidRPr="009442C6">
        <w:rPr>
          <w:rFonts w:ascii="Garamond" w:hAnsi="Garamond"/>
          <w:spacing w:val="-1"/>
          <w:sz w:val="20"/>
        </w:rPr>
        <w:t>of</w:t>
      </w:r>
      <w:r w:rsidRPr="009442C6">
        <w:rPr>
          <w:rFonts w:ascii="Garamond" w:hAnsi="Garamond"/>
          <w:spacing w:val="-2"/>
          <w:sz w:val="20"/>
        </w:rPr>
        <w:t xml:space="preserve"> those for </w:t>
      </w:r>
      <w:r w:rsidRPr="009442C6">
        <w:rPr>
          <w:rFonts w:ascii="Garamond" w:hAnsi="Garamond"/>
          <w:spacing w:val="-1"/>
          <w:sz w:val="20"/>
        </w:rPr>
        <w:t>married</w:t>
      </w:r>
      <w:r w:rsidRPr="009442C6">
        <w:rPr>
          <w:rFonts w:ascii="Garamond" w:hAnsi="Garamond"/>
          <w:spacing w:val="61"/>
          <w:sz w:val="20"/>
        </w:rPr>
        <w:t xml:space="preserve"> </w:t>
      </w:r>
      <w:r w:rsidRPr="009442C6">
        <w:rPr>
          <w:rFonts w:ascii="Garamond" w:hAnsi="Garamond"/>
          <w:spacing w:val="-3"/>
          <w:sz w:val="20"/>
        </w:rPr>
        <w:t xml:space="preserve">couples filing </w:t>
      </w:r>
      <w:r w:rsidRPr="009442C6">
        <w:rPr>
          <w:rFonts w:ascii="Garamond" w:hAnsi="Garamond"/>
          <w:sz w:val="20"/>
        </w:rPr>
        <w:t>a</w:t>
      </w:r>
      <w:r w:rsidRPr="009442C6">
        <w:rPr>
          <w:rFonts w:ascii="Garamond" w:hAnsi="Garamond"/>
          <w:spacing w:val="-3"/>
          <w:sz w:val="20"/>
        </w:rPr>
        <w:t xml:space="preserve"> joint return, </w:t>
      </w:r>
      <w:r w:rsidRPr="009442C6">
        <w:rPr>
          <w:rFonts w:ascii="Garamond" w:hAnsi="Garamond"/>
          <w:spacing w:val="-2"/>
          <w:sz w:val="20"/>
        </w:rPr>
        <w:t>the</w:t>
      </w:r>
      <w:r w:rsidRPr="009442C6">
        <w:rPr>
          <w:rFonts w:ascii="Garamond" w:hAnsi="Garamond"/>
          <w:spacing w:val="-3"/>
          <w:sz w:val="20"/>
        </w:rPr>
        <w:t xml:space="preserve"> current </w:t>
      </w:r>
      <w:r w:rsidRPr="009442C6">
        <w:rPr>
          <w:rFonts w:ascii="Garamond" w:hAnsi="Garamond"/>
          <w:spacing w:val="-2"/>
          <w:sz w:val="20"/>
        </w:rPr>
        <w:t>tax</w:t>
      </w:r>
      <w:r w:rsidRPr="009442C6">
        <w:rPr>
          <w:rFonts w:ascii="Garamond" w:hAnsi="Garamond"/>
          <w:spacing w:val="-3"/>
          <w:sz w:val="20"/>
        </w:rPr>
        <w:t xml:space="preserve"> system would </w:t>
      </w:r>
      <w:r w:rsidRPr="009442C6">
        <w:rPr>
          <w:rFonts w:ascii="Garamond" w:hAnsi="Garamond"/>
          <w:spacing w:val="-2"/>
          <w:sz w:val="20"/>
        </w:rPr>
        <w:t>not</w:t>
      </w:r>
      <w:r w:rsidRPr="009442C6">
        <w:rPr>
          <w:rFonts w:ascii="Garamond" w:hAnsi="Garamond"/>
          <w:spacing w:val="-3"/>
          <w:sz w:val="20"/>
        </w:rPr>
        <w:t xml:space="preserve"> </w:t>
      </w:r>
      <w:r w:rsidRPr="009442C6">
        <w:rPr>
          <w:rFonts w:ascii="Garamond" w:hAnsi="Garamond"/>
          <w:spacing w:val="-2"/>
          <w:sz w:val="20"/>
        </w:rPr>
        <w:t>be</w:t>
      </w:r>
      <w:r w:rsidRPr="009442C6">
        <w:rPr>
          <w:rFonts w:ascii="Garamond" w:hAnsi="Garamond"/>
          <w:spacing w:val="-3"/>
          <w:sz w:val="20"/>
        </w:rPr>
        <w:t xml:space="preserve"> marriage neutral</w:t>
      </w:r>
      <w:r>
        <w:rPr>
          <w:rFonts w:ascii="Garamond" w:hAnsi="Garamond"/>
          <w:spacing w:val="-3"/>
          <w:sz w:val="20"/>
        </w:rPr>
        <w:t xml:space="preserve">.  </w:t>
      </w:r>
      <w:r w:rsidRPr="009442C6">
        <w:rPr>
          <w:rFonts w:ascii="Garamond" w:hAnsi="Garamond"/>
          <w:spacing w:val="-3"/>
          <w:sz w:val="20"/>
        </w:rPr>
        <w:t>Many married</w:t>
      </w:r>
      <w:r w:rsidRPr="009442C6">
        <w:rPr>
          <w:rFonts w:ascii="Garamond" w:hAnsi="Garamond"/>
          <w:spacing w:val="61"/>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2"/>
          <w:sz w:val="20"/>
        </w:rPr>
        <w:t>still</w:t>
      </w:r>
      <w:r w:rsidRPr="009442C6">
        <w:rPr>
          <w:rFonts w:ascii="Garamond" w:hAnsi="Garamond"/>
          <w:spacing w:val="-3"/>
          <w:sz w:val="20"/>
        </w:rPr>
        <w:t xml:space="preserve"> </w:t>
      </w:r>
      <w:r w:rsidRPr="009442C6">
        <w:rPr>
          <w:rFonts w:ascii="Garamond" w:hAnsi="Garamond"/>
          <w:spacing w:val="-2"/>
          <w:sz w:val="20"/>
        </w:rPr>
        <w:t>have</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es</w:t>
      </w:r>
      <w:r>
        <w:rPr>
          <w:rFonts w:ascii="Garamond" w:hAnsi="Garamond"/>
          <w:spacing w:val="-2"/>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pacing w:val="-2"/>
          <w:sz w:val="20"/>
        </w:rPr>
        <w:t>described</w:t>
      </w:r>
      <w:r w:rsidRPr="009442C6">
        <w:rPr>
          <w:rFonts w:ascii="Garamond" w:hAnsi="Garamond"/>
          <w:spacing w:val="-3"/>
          <w:sz w:val="20"/>
        </w:rPr>
        <w:t xml:space="preserve"> </w:t>
      </w:r>
      <w:r w:rsidRPr="009442C6">
        <w:rPr>
          <w:rFonts w:ascii="Garamond" w:hAnsi="Garamond"/>
          <w:spacing w:val="-2"/>
          <w:sz w:val="20"/>
        </w:rPr>
        <w:t>below,</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such</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1"/>
          <w:sz w:val="20"/>
        </w:rPr>
        <w:t xml:space="preserve">would allow married couples to pay twice the tax of </w:t>
      </w:r>
      <w:r w:rsidRPr="009442C6">
        <w:rPr>
          <w:rFonts w:ascii="Garamond" w:hAnsi="Garamond"/>
          <w:sz w:val="20"/>
        </w:rPr>
        <w:t>a</w:t>
      </w:r>
      <w:r w:rsidRPr="009442C6">
        <w:rPr>
          <w:rFonts w:ascii="Garamond" w:hAnsi="Garamond"/>
          <w:spacing w:val="-1"/>
          <w:sz w:val="20"/>
        </w:rPr>
        <w:t xml:space="preserve"> </w:t>
      </w:r>
      <w:r w:rsidRPr="009442C6">
        <w:rPr>
          <w:rFonts w:ascii="Garamond" w:hAnsi="Garamond"/>
          <w:spacing w:val="-3"/>
          <w:sz w:val="20"/>
        </w:rPr>
        <w:t>single</w:t>
      </w:r>
      <w:r w:rsidRPr="009442C6">
        <w:rPr>
          <w:rFonts w:ascii="Garamond" w:hAnsi="Garamond"/>
          <w:spacing w:val="-4"/>
          <w:sz w:val="20"/>
        </w:rPr>
        <w:t xml:space="preserve"> taxpayer having </w:t>
      </w:r>
      <w:r w:rsidRPr="009442C6">
        <w:rPr>
          <w:rFonts w:ascii="Garamond" w:hAnsi="Garamond"/>
          <w:spacing w:val="-2"/>
          <w:sz w:val="20"/>
        </w:rPr>
        <w:t>one-half</w:t>
      </w:r>
      <w:r w:rsidRPr="009442C6">
        <w:rPr>
          <w:rFonts w:ascii="Garamond" w:hAnsi="Garamond"/>
          <w:spacing w:val="-5"/>
          <w:sz w:val="20"/>
        </w:rPr>
        <w:t xml:space="preserve"> the</w:t>
      </w:r>
      <w:r w:rsidRPr="009442C6">
        <w:rPr>
          <w:rFonts w:ascii="Garamond" w:hAnsi="Garamond"/>
          <w:spacing w:val="44"/>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taxable</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rates,</w:t>
      </w:r>
      <w:r w:rsidRPr="009442C6">
        <w:rPr>
          <w:rFonts w:ascii="Garamond" w:hAnsi="Garamond"/>
          <w:spacing w:val="-3"/>
          <w:sz w:val="20"/>
        </w:rPr>
        <w:t xml:space="preserve"> </w:t>
      </w:r>
      <w:r w:rsidRPr="009442C6">
        <w:rPr>
          <w:rFonts w:ascii="Garamond" w:hAnsi="Garamond"/>
          <w:spacing w:val="-2"/>
          <w:sz w:val="20"/>
        </w:rPr>
        <w:t>this</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splitting</w:t>
      </w:r>
      <w:r w:rsidRPr="009442C6">
        <w:rPr>
          <w:rFonts w:ascii="Garamond" w:hAnsi="Garamond"/>
          <w:spacing w:val="-3"/>
          <w:sz w:val="20"/>
        </w:rPr>
        <w:t xml:space="preserve"> </w:t>
      </w:r>
      <w:r w:rsidRPr="009442C6">
        <w:rPr>
          <w:rFonts w:ascii="Garamond" w:hAnsi="Garamond"/>
          <w:spacing w:val="-2"/>
          <w:sz w:val="20"/>
        </w:rPr>
        <w:t>may</w:t>
      </w:r>
      <w:r w:rsidRPr="009442C6">
        <w:rPr>
          <w:rFonts w:ascii="Garamond" w:hAnsi="Garamond"/>
          <w:spacing w:val="-3"/>
          <w:sz w:val="20"/>
        </w:rPr>
        <w:t xml:space="preserve"> </w:t>
      </w:r>
      <w:r w:rsidRPr="009442C6">
        <w:rPr>
          <w:rFonts w:ascii="Garamond" w:hAnsi="Garamond"/>
          <w:spacing w:val="-2"/>
          <w:sz w:val="20"/>
        </w:rPr>
        <w:t>result</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reduced</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48"/>
          <w:sz w:val="20"/>
        </w:rPr>
        <w:t xml:space="preserve"> </w:t>
      </w:r>
      <w:r w:rsidRPr="009442C6">
        <w:rPr>
          <w:rFonts w:ascii="Garamond" w:hAnsi="Garamond"/>
          <w:spacing w:val="-1"/>
          <w:sz w:val="20"/>
        </w:rPr>
        <w:t>liabilities</w:t>
      </w:r>
      <w:r w:rsidRPr="009442C6">
        <w:rPr>
          <w:rFonts w:ascii="Garamond" w:hAnsi="Garamond"/>
          <w:spacing w:val="-2"/>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some</w:t>
      </w:r>
      <w:r w:rsidRPr="009442C6">
        <w:rPr>
          <w:rFonts w:ascii="Garamond" w:hAnsi="Garamond"/>
          <w:spacing w:val="-2"/>
          <w:sz w:val="20"/>
        </w:rPr>
        <w:t xml:space="preserve"> </w:t>
      </w:r>
      <w:r w:rsidRPr="009442C6">
        <w:rPr>
          <w:rFonts w:ascii="Garamond" w:hAnsi="Garamond"/>
          <w:spacing w:val="-1"/>
          <w:sz w:val="20"/>
        </w:rPr>
        <w:t>couples</w:t>
      </w:r>
      <w:r w:rsidRPr="009442C6">
        <w:rPr>
          <w:rFonts w:ascii="Garamond" w:hAnsi="Garamond"/>
          <w:spacing w:val="-2"/>
          <w:sz w:val="20"/>
        </w:rPr>
        <w:t xml:space="preserve"> </w:t>
      </w:r>
      <w:r w:rsidRPr="009442C6">
        <w:rPr>
          <w:rFonts w:ascii="Garamond" w:hAnsi="Garamond"/>
          <w:spacing w:val="-1"/>
          <w:sz w:val="20"/>
        </w:rPr>
        <w:t>filing</w:t>
      </w:r>
      <w:r w:rsidRPr="009442C6">
        <w:rPr>
          <w:rFonts w:ascii="Garamond" w:hAnsi="Garamond"/>
          <w:spacing w:val="-2"/>
          <w:sz w:val="20"/>
        </w:rPr>
        <w:t xml:space="preserve"> </w:t>
      </w:r>
      <w:r w:rsidRPr="009442C6">
        <w:rPr>
          <w:rFonts w:ascii="Garamond" w:hAnsi="Garamond"/>
          <w:spacing w:val="-1"/>
          <w:sz w:val="20"/>
        </w:rPr>
        <w:t>joint</w:t>
      </w:r>
      <w:r w:rsidRPr="009442C6">
        <w:rPr>
          <w:rFonts w:ascii="Garamond" w:hAnsi="Garamond"/>
          <w:spacing w:val="-2"/>
          <w:sz w:val="20"/>
        </w:rPr>
        <w:t xml:space="preserve"> </w:t>
      </w:r>
      <w:r w:rsidRPr="009442C6">
        <w:rPr>
          <w:rFonts w:ascii="Garamond" w:hAnsi="Garamond"/>
          <w:spacing w:val="-1"/>
          <w:sz w:val="20"/>
        </w:rPr>
        <w:t>returns</w:t>
      </w:r>
      <w:r>
        <w:rPr>
          <w:rFonts w:ascii="Garamond" w:hAnsi="Garamond"/>
          <w:spacing w:val="-1"/>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example,</w:t>
      </w:r>
      <w:r w:rsidRPr="009442C6">
        <w:rPr>
          <w:rFonts w:ascii="Garamond" w:hAnsi="Garamond"/>
          <w:spacing w:val="-2"/>
          <w:sz w:val="20"/>
        </w:rPr>
        <w:t xml:space="preserve"> </w:t>
      </w:r>
      <w:r w:rsidRPr="009442C6">
        <w:rPr>
          <w:rFonts w:ascii="Garamond" w:hAnsi="Garamond"/>
          <w:spacing w:val="-1"/>
          <w:sz w:val="20"/>
        </w:rPr>
        <w:t>consider</w:t>
      </w:r>
      <w:r w:rsidRPr="009442C6">
        <w:rPr>
          <w:rFonts w:ascii="Garamond" w:hAnsi="Garamond"/>
          <w:spacing w:val="-2"/>
          <w:sz w:val="20"/>
        </w:rPr>
        <w:t xml:space="preserve"> </w:t>
      </w:r>
      <w:r w:rsidRPr="009442C6">
        <w:rPr>
          <w:rFonts w:ascii="Garamond" w:hAnsi="Garamond"/>
          <w:sz w:val="20"/>
        </w:rPr>
        <w:t>a</w:t>
      </w:r>
      <w:r w:rsidRPr="009442C6">
        <w:rPr>
          <w:rFonts w:ascii="Garamond" w:hAnsi="Garamond"/>
          <w:spacing w:val="-2"/>
          <w:sz w:val="20"/>
        </w:rPr>
        <w:t xml:space="preserve"> </w:t>
      </w:r>
      <w:r w:rsidRPr="009442C6">
        <w:rPr>
          <w:rFonts w:ascii="Garamond" w:hAnsi="Garamond"/>
          <w:spacing w:val="-1"/>
          <w:sz w:val="20"/>
        </w:rPr>
        <w:t>married</w:t>
      </w:r>
      <w:r w:rsidRPr="009442C6">
        <w:rPr>
          <w:rFonts w:ascii="Garamond" w:hAnsi="Garamond"/>
          <w:spacing w:val="-2"/>
          <w:sz w:val="20"/>
        </w:rPr>
        <w:t xml:space="preserve"> </w:t>
      </w:r>
      <w:r w:rsidRPr="009442C6">
        <w:rPr>
          <w:rFonts w:ascii="Garamond" w:hAnsi="Garamond"/>
          <w:spacing w:val="-1"/>
          <w:sz w:val="20"/>
        </w:rPr>
        <w:t>couple</w:t>
      </w:r>
      <w:r w:rsidRPr="009442C6">
        <w:rPr>
          <w:rFonts w:ascii="Garamond" w:hAnsi="Garamond"/>
          <w:spacing w:val="-2"/>
          <w:sz w:val="20"/>
        </w:rPr>
        <w:t xml:space="preserve"> </w:t>
      </w:r>
      <w:r w:rsidRPr="009442C6">
        <w:rPr>
          <w:rFonts w:ascii="Garamond" w:hAnsi="Garamond"/>
          <w:spacing w:val="-1"/>
          <w:sz w:val="20"/>
        </w:rPr>
        <w:t>in</w:t>
      </w:r>
      <w:r w:rsidRPr="009442C6">
        <w:rPr>
          <w:rFonts w:ascii="Garamond" w:hAnsi="Garamond"/>
          <w:spacing w:val="-2"/>
          <w:sz w:val="20"/>
        </w:rPr>
        <w:t xml:space="preserve"> </w:t>
      </w:r>
      <w:r w:rsidRPr="009442C6">
        <w:rPr>
          <w:rFonts w:ascii="Garamond" w:hAnsi="Garamond"/>
          <w:spacing w:val="-1"/>
          <w:sz w:val="20"/>
        </w:rPr>
        <w:t>which</w:t>
      </w:r>
      <w:r w:rsidRPr="009442C6">
        <w:rPr>
          <w:rFonts w:ascii="Garamond" w:hAnsi="Garamond"/>
          <w:spacing w:val="26"/>
          <w:sz w:val="20"/>
        </w:rPr>
        <w:t xml:space="preserve"> </w:t>
      </w:r>
      <w:r w:rsidRPr="009442C6">
        <w:rPr>
          <w:rFonts w:ascii="Garamond" w:hAnsi="Garamond"/>
          <w:spacing w:val="-2"/>
          <w:sz w:val="20"/>
        </w:rPr>
        <w:t>one spouse has $60,000 of</w:t>
      </w:r>
      <w:r w:rsidRPr="009442C6">
        <w:rPr>
          <w:rFonts w:ascii="Garamond" w:hAnsi="Garamond"/>
          <w:spacing w:val="-4"/>
          <w:sz w:val="20"/>
        </w:rPr>
        <w:t xml:space="preserve"> income </w:t>
      </w:r>
      <w:r w:rsidRPr="009442C6">
        <w:rPr>
          <w:rFonts w:ascii="Garamond" w:hAnsi="Garamond"/>
          <w:spacing w:val="-3"/>
          <w:sz w:val="20"/>
        </w:rPr>
        <w:t>and</w:t>
      </w:r>
      <w:r w:rsidRPr="009442C6">
        <w:rPr>
          <w:rFonts w:ascii="Garamond" w:hAnsi="Garamond"/>
          <w:spacing w:val="-4"/>
          <w:sz w:val="20"/>
        </w:rPr>
        <w:t xml:space="preserve"> </w:t>
      </w:r>
      <w:r w:rsidRPr="009442C6">
        <w:rPr>
          <w:rFonts w:ascii="Garamond" w:hAnsi="Garamond"/>
          <w:spacing w:val="-3"/>
          <w:sz w:val="20"/>
        </w:rPr>
        <w:t>the</w:t>
      </w:r>
      <w:r w:rsidRPr="009442C6">
        <w:rPr>
          <w:rFonts w:ascii="Garamond" w:hAnsi="Garamond"/>
          <w:spacing w:val="-4"/>
          <w:sz w:val="20"/>
        </w:rPr>
        <w:t xml:space="preserve"> other </w:t>
      </w:r>
      <w:r w:rsidRPr="009442C6">
        <w:rPr>
          <w:rFonts w:ascii="Garamond" w:hAnsi="Garamond"/>
          <w:spacing w:val="-3"/>
          <w:sz w:val="20"/>
        </w:rPr>
        <w:t>has</w:t>
      </w:r>
      <w:r w:rsidRPr="009442C6">
        <w:rPr>
          <w:rFonts w:ascii="Garamond" w:hAnsi="Garamond"/>
          <w:spacing w:val="-4"/>
          <w:sz w:val="20"/>
        </w:rPr>
        <w:t xml:space="preserve"> none</w:t>
      </w:r>
      <w:r>
        <w:rPr>
          <w:rFonts w:ascii="Garamond" w:hAnsi="Garamond"/>
          <w:spacing w:val="-4"/>
          <w:sz w:val="20"/>
        </w:rPr>
        <w:t xml:space="preserve">. </w:t>
      </w:r>
      <w:r w:rsidRPr="009442C6">
        <w:rPr>
          <w:rFonts w:ascii="Garamond" w:hAnsi="Garamond"/>
          <w:spacing w:val="-2"/>
          <w:sz w:val="20"/>
        </w:rPr>
        <w:t>By</w:t>
      </w:r>
      <w:r w:rsidRPr="009442C6">
        <w:rPr>
          <w:rFonts w:ascii="Garamond" w:hAnsi="Garamond"/>
          <w:spacing w:val="-4"/>
          <w:sz w:val="20"/>
        </w:rPr>
        <w:t xml:space="preserve"> filing </w:t>
      </w:r>
      <w:r w:rsidRPr="009442C6">
        <w:rPr>
          <w:rFonts w:ascii="Garamond" w:hAnsi="Garamond"/>
          <w:sz w:val="20"/>
        </w:rPr>
        <w:t>a</w:t>
      </w:r>
      <w:r w:rsidRPr="009442C6">
        <w:rPr>
          <w:rFonts w:ascii="Garamond" w:hAnsi="Garamond"/>
          <w:spacing w:val="-4"/>
          <w:sz w:val="20"/>
        </w:rPr>
        <w:t xml:space="preserve"> joint return, </w:t>
      </w:r>
      <w:r w:rsidRPr="009442C6">
        <w:rPr>
          <w:rFonts w:ascii="Garamond" w:hAnsi="Garamond"/>
          <w:spacing w:val="-3"/>
          <w:sz w:val="20"/>
        </w:rPr>
        <w:t>the</w:t>
      </w:r>
      <w:r w:rsidRPr="009442C6">
        <w:rPr>
          <w:rFonts w:ascii="Garamond" w:hAnsi="Garamond"/>
          <w:spacing w:val="-4"/>
          <w:sz w:val="20"/>
        </w:rPr>
        <w:t xml:space="preserve"> couple </w:t>
      </w:r>
      <w:r w:rsidRPr="009442C6">
        <w:rPr>
          <w:rFonts w:ascii="Garamond" w:hAnsi="Garamond"/>
          <w:spacing w:val="-2"/>
          <w:sz w:val="20"/>
        </w:rPr>
        <w:t>pay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sam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air</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unmarried</w:t>
      </w:r>
      <w:r w:rsidRPr="009442C6">
        <w:rPr>
          <w:rFonts w:ascii="Garamond" w:hAnsi="Garamond"/>
          <w:spacing w:val="-3"/>
          <w:sz w:val="20"/>
        </w:rPr>
        <w:t xml:space="preserve"> </w:t>
      </w:r>
      <w:r w:rsidRPr="009442C6">
        <w:rPr>
          <w:rFonts w:ascii="Garamond" w:hAnsi="Garamond"/>
          <w:spacing w:val="-2"/>
          <w:sz w:val="20"/>
        </w:rPr>
        <w:t>individuals</w:t>
      </w:r>
      <w:r w:rsidRPr="009442C6">
        <w:rPr>
          <w:rFonts w:ascii="Garamond" w:hAnsi="Garamond"/>
          <w:spacing w:val="-3"/>
          <w:sz w:val="20"/>
        </w:rPr>
        <w:t xml:space="preserve"> </w:t>
      </w:r>
      <w:r w:rsidRPr="009442C6">
        <w:rPr>
          <w:rFonts w:ascii="Garamond" w:hAnsi="Garamond"/>
          <w:spacing w:val="-2"/>
          <w:sz w:val="20"/>
        </w:rPr>
        <w:t>each</w:t>
      </w:r>
      <w:r w:rsidRPr="009442C6">
        <w:rPr>
          <w:rFonts w:ascii="Garamond" w:hAnsi="Garamond"/>
          <w:spacing w:val="-3"/>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4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taxation,</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1"/>
          <w:sz w:val="20"/>
        </w:rPr>
        <w:t>be</w:t>
      </w:r>
      <w:r w:rsidRPr="009442C6">
        <w:rPr>
          <w:rFonts w:ascii="Garamond" w:hAnsi="Garamond"/>
          <w:spacing w:val="-3"/>
          <w:sz w:val="20"/>
        </w:rPr>
        <w:t xml:space="preserve"> </w:t>
      </w:r>
      <w:r w:rsidRPr="009442C6">
        <w:rPr>
          <w:rFonts w:ascii="Garamond" w:hAnsi="Garamond"/>
          <w:spacing w:val="-2"/>
          <w:sz w:val="20"/>
        </w:rPr>
        <w:t>less</w:t>
      </w:r>
      <w:r w:rsidRPr="009442C6">
        <w:rPr>
          <w:rFonts w:ascii="Garamond" w:hAnsi="Garamond"/>
          <w:spacing w:val="-3"/>
          <w:sz w:val="20"/>
        </w:rPr>
        <w:t xml:space="preserve"> </w:t>
      </w:r>
      <w:r w:rsidRPr="009442C6">
        <w:rPr>
          <w:rFonts w:ascii="Garamond" w:hAnsi="Garamond"/>
          <w:spacing w:val="-2"/>
          <w:sz w:val="20"/>
        </w:rPr>
        <w:t>than</w:t>
      </w:r>
      <w:r w:rsidRPr="009442C6">
        <w:rPr>
          <w:rFonts w:ascii="Garamond" w:hAnsi="Garamond"/>
          <w:spacing w:val="-3"/>
          <w:sz w:val="20"/>
        </w:rPr>
        <w:t xml:space="preserve"> </w:t>
      </w:r>
      <w:r w:rsidRPr="009442C6">
        <w:rPr>
          <w:rFonts w:ascii="Garamond" w:hAnsi="Garamond"/>
          <w:spacing w:val="-2"/>
          <w:sz w:val="20"/>
        </w:rPr>
        <w:t>half</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9"/>
          <w:sz w:val="20"/>
        </w:rPr>
        <w:t xml:space="preserve"> </w:t>
      </w:r>
      <w:r w:rsidRPr="009442C6">
        <w:rPr>
          <w:rFonts w:ascii="Garamond" w:hAnsi="Garamond"/>
          <w:spacing w:val="-6"/>
          <w:sz w:val="20"/>
        </w:rPr>
        <w:t xml:space="preserve">on </w:t>
      </w:r>
      <w:r w:rsidRPr="009442C6">
        <w:rPr>
          <w:rFonts w:ascii="Garamond" w:hAnsi="Garamond"/>
          <w:spacing w:val="-2"/>
          <w:sz w:val="20"/>
        </w:rPr>
        <w:t>$60,000</w:t>
      </w:r>
      <w:r>
        <w:rPr>
          <w:rFonts w:ascii="Garamond" w:hAnsi="Garamond"/>
          <w:spacing w:val="-2"/>
          <w:sz w:val="20"/>
        </w:rPr>
        <w:t xml:space="preserve">.  </w:t>
      </w:r>
      <w:r w:rsidRPr="009442C6">
        <w:rPr>
          <w:rFonts w:ascii="Garamond" w:hAnsi="Garamond"/>
          <w:spacing w:val="-2"/>
          <w:sz w:val="20"/>
        </w:rPr>
        <w:t>Th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married</w:t>
      </w:r>
      <w:r w:rsidRPr="009442C6">
        <w:rPr>
          <w:rFonts w:ascii="Garamond" w:hAnsi="Garamond"/>
          <w:spacing w:val="-3"/>
          <w:sz w:val="20"/>
        </w:rPr>
        <w:t xml:space="preserve"> </w:t>
      </w:r>
      <w:r w:rsidRPr="009442C6">
        <w:rPr>
          <w:rFonts w:ascii="Garamond" w:hAnsi="Garamond"/>
          <w:spacing w:val="-2"/>
          <w:sz w:val="20"/>
        </w:rPr>
        <w:t>couple</w:t>
      </w:r>
      <w:r w:rsidRPr="009442C6">
        <w:rPr>
          <w:rFonts w:ascii="Garamond" w:hAnsi="Garamond"/>
          <w:spacing w:val="-3"/>
          <w:sz w:val="20"/>
        </w:rPr>
        <w:t xml:space="preserve"> </w:t>
      </w:r>
      <w:r w:rsidRPr="009442C6">
        <w:rPr>
          <w:rFonts w:ascii="Garamond" w:hAnsi="Garamond"/>
          <w:spacing w:val="-2"/>
          <w:sz w:val="20"/>
        </w:rPr>
        <w:t>h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2"/>
          <w:sz w:val="20"/>
        </w:rPr>
        <w:t>results</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maller</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51"/>
          <w:sz w:val="20"/>
        </w:rPr>
        <w:t xml:space="preserve"> </w:t>
      </w:r>
      <w:r w:rsidRPr="009442C6">
        <w:rPr>
          <w:rFonts w:ascii="Garamond" w:hAnsi="Garamond"/>
          <w:spacing w:val="-2"/>
          <w:sz w:val="20"/>
        </w:rPr>
        <w:t xml:space="preserve">liability than the combined tax liability </w:t>
      </w:r>
      <w:r w:rsidRPr="009442C6">
        <w:rPr>
          <w:rFonts w:ascii="Garamond" w:hAnsi="Garamond"/>
          <w:spacing w:val="-1"/>
          <w:sz w:val="20"/>
        </w:rPr>
        <w:t>of</w:t>
      </w:r>
      <w:r w:rsidRPr="009442C6">
        <w:rPr>
          <w:rFonts w:ascii="Garamond" w:hAnsi="Garamond"/>
          <w:spacing w:val="-2"/>
          <w:sz w:val="20"/>
        </w:rPr>
        <w:t xml:space="preserve"> the spouses </w:t>
      </w:r>
      <w:r w:rsidRPr="009442C6">
        <w:rPr>
          <w:rFonts w:ascii="Garamond" w:hAnsi="Garamond"/>
          <w:spacing w:val="-1"/>
          <w:sz w:val="20"/>
        </w:rPr>
        <w:t>if</w:t>
      </w:r>
      <w:r w:rsidRPr="009442C6">
        <w:rPr>
          <w:rFonts w:ascii="Garamond" w:hAnsi="Garamond"/>
          <w:spacing w:val="-2"/>
          <w:sz w:val="20"/>
        </w:rPr>
        <w:t xml:space="preserve"> they were not married.</w:t>
      </w:r>
    </w:p>
  </w:footnote>
  <w:footnote w:id="86">
    <w:p w14:paraId="447F571D" w14:textId="495B10A3" w:rsidR="002D4291" w:rsidRPr="009442C6" w:rsidRDefault="002D4291" w:rsidP="00BF48B1">
      <w:pPr>
        <w:pStyle w:val="BodyText"/>
        <w:jc w:val="both"/>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spacing w:val="-3"/>
          <w:sz w:val="20"/>
        </w:rPr>
        <w:t>This</w:t>
      </w:r>
      <w:r w:rsidRPr="009442C6">
        <w:rPr>
          <w:rFonts w:ascii="Garamond" w:hAnsi="Garamond"/>
          <w:spacing w:val="-2"/>
          <w:sz w:val="20"/>
        </w:rPr>
        <w:t xml:space="preserve"> </w:t>
      </w:r>
      <w:r w:rsidRPr="009442C6">
        <w:rPr>
          <w:rFonts w:ascii="Garamond" w:hAnsi="Garamond"/>
          <w:spacing w:val="-3"/>
          <w:sz w:val="20"/>
        </w:rPr>
        <w:t>discussion assumes</w:t>
      </w:r>
      <w:r w:rsidRPr="009442C6">
        <w:rPr>
          <w:rFonts w:ascii="Garamond" w:hAnsi="Garamond"/>
          <w:spacing w:val="-2"/>
          <w:sz w:val="20"/>
        </w:rPr>
        <w:t xml:space="preserve"> </w:t>
      </w:r>
      <w:r w:rsidRPr="009442C6">
        <w:rPr>
          <w:rFonts w:ascii="Garamond" w:hAnsi="Garamond"/>
          <w:spacing w:val="-3"/>
          <w:sz w:val="20"/>
        </w:rPr>
        <w:t xml:space="preserve">that </w:t>
      </w:r>
      <w:r w:rsidRPr="009442C6">
        <w:rPr>
          <w:rFonts w:ascii="Garamond" w:hAnsi="Garamond"/>
          <w:spacing w:val="-2"/>
          <w:sz w:val="20"/>
        </w:rPr>
        <w:t xml:space="preserve">the </w:t>
      </w:r>
      <w:r w:rsidRPr="009442C6">
        <w:rPr>
          <w:rFonts w:ascii="Garamond" w:hAnsi="Garamond"/>
          <w:spacing w:val="-3"/>
          <w:sz w:val="20"/>
        </w:rPr>
        <w:t xml:space="preserve">dilemma cannot </w:t>
      </w:r>
      <w:r w:rsidRPr="009442C6">
        <w:rPr>
          <w:rFonts w:ascii="Garamond" w:hAnsi="Garamond"/>
          <w:spacing w:val="-2"/>
          <w:sz w:val="20"/>
        </w:rPr>
        <w:t xml:space="preserve">be </w:t>
      </w:r>
      <w:r w:rsidRPr="009442C6">
        <w:rPr>
          <w:rFonts w:ascii="Garamond" w:hAnsi="Garamond"/>
          <w:spacing w:val="-3"/>
          <w:sz w:val="20"/>
        </w:rPr>
        <w:t xml:space="preserve">resolved </w:t>
      </w:r>
      <w:r w:rsidRPr="009442C6">
        <w:rPr>
          <w:rFonts w:ascii="Garamond" w:hAnsi="Garamond"/>
          <w:spacing w:val="-2"/>
          <w:sz w:val="20"/>
        </w:rPr>
        <w:t xml:space="preserve">by </w:t>
      </w:r>
      <w:r w:rsidRPr="009442C6">
        <w:rPr>
          <w:rFonts w:ascii="Garamond" w:hAnsi="Garamond"/>
          <w:spacing w:val="-3"/>
          <w:sz w:val="20"/>
        </w:rPr>
        <w:t xml:space="preserve">moving </w:t>
      </w:r>
      <w:r w:rsidRPr="009442C6">
        <w:rPr>
          <w:rFonts w:ascii="Garamond" w:hAnsi="Garamond"/>
          <w:spacing w:val="-2"/>
          <w:sz w:val="20"/>
        </w:rPr>
        <w:t xml:space="preserve">to </w:t>
      </w:r>
      <w:r w:rsidRPr="009442C6">
        <w:rPr>
          <w:rFonts w:ascii="Garamond" w:hAnsi="Garamond"/>
          <w:sz w:val="20"/>
        </w:rPr>
        <w:t>a</w:t>
      </w:r>
      <w:r w:rsidRPr="009442C6">
        <w:rPr>
          <w:rFonts w:ascii="Garamond" w:hAnsi="Garamond"/>
          <w:spacing w:val="56"/>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i.e.</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ingle</w:t>
      </w:r>
      <w:r w:rsidRPr="009442C6">
        <w:rPr>
          <w:rFonts w:ascii="Garamond" w:hAnsi="Garamond"/>
          <w:spacing w:val="-3"/>
          <w:sz w:val="20"/>
        </w:rPr>
        <w:t xml:space="preserve"> </w:t>
      </w:r>
      <w:r w:rsidRPr="009442C6">
        <w:rPr>
          <w:rFonts w:ascii="Garamond" w:hAnsi="Garamond"/>
          <w:spacing w:val="-2"/>
          <w:sz w:val="20"/>
        </w:rPr>
        <w:t>rate</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for</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taxpayers)</w:t>
      </w:r>
      <w:r w:rsidRPr="009442C6">
        <w:rPr>
          <w:rFonts w:ascii="Garamond" w:hAnsi="Garamond"/>
          <w:spacing w:val="-3"/>
          <w:sz w:val="20"/>
        </w:rPr>
        <w:t xml:space="preserve"> </w:t>
      </w:r>
      <w:r w:rsidRPr="009442C6">
        <w:rPr>
          <w:rFonts w:ascii="Garamond" w:hAnsi="Garamond"/>
          <w:spacing w:val="-2"/>
          <w:sz w:val="20"/>
        </w:rPr>
        <w:t>system</w:t>
      </w:r>
      <w:r>
        <w:rPr>
          <w:rFonts w:ascii="Garamond" w:hAnsi="Garamond"/>
          <w:spacing w:val="-2"/>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3"/>
          <w:sz w:val="20"/>
        </w:rPr>
        <w:t xml:space="preserve">would automatically produce marriage neutrality </w:t>
      </w:r>
      <w:r w:rsidRPr="009442C6">
        <w:rPr>
          <w:rFonts w:ascii="Garamond" w:hAnsi="Garamond"/>
          <w:spacing w:val="-2"/>
          <w:sz w:val="20"/>
        </w:rPr>
        <w:t>and</w:t>
      </w:r>
      <w:r w:rsidRPr="009442C6">
        <w:rPr>
          <w:rFonts w:ascii="Garamond" w:hAnsi="Garamond"/>
          <w:spacing w:val="9"/>
          <w:sz w:val="20"/>
        </w:rPr>
        <w:t xml:space="preserve"> </w:t>
      </w:r>
      <w:r w:rsidRPr="009442C6">
        <w:rPr>
          <w:rFonts w:ascii="Garamond" w:hAnsi="Garamond"/>
          <w:spacing w:val="-2"/>
          <w:sz w:val="20"/>
        </w:rPr>
        <w:t xml:space="preserve">equal taxation </w:t>
      </w:r>
      <w:r w:rsidRPr="009442C6">
        <w:rPr>
          <w:rFonts w:ascii="Garamond" w:hAnsi="Garamond"/>
          <w:spacing w:val="-1"/>
          <w:sz w:val="20"/>
        </w:rPr>
        <w:t>of</w:t>
      </w:r>
      <w:r w:rsidRPr="009442C6">
        <w:rPr>
          <w:rFonts w:ascii="Garamond" w:hAnsi="Garamond"/>
          <w:spacing w:val="-2"/>
          <w:sz w:val="20"/>
        </w:rPr>
        <w:t xml:space="preserve"> couples with equal</w:t>
      </w:r>
      <w:r w:rsidRPr="009442C6">
        <w:rPr>
          <w:rFonts w:ascii="Garamond" w:hAnsi="Garamond"/>
          <w:spacing w:val="46"/>
          <w:sz w:val="20"/>
        </w:rPr>
        <w:t xml:space="preserve"> </w:t>
      </w:r>
      <w:r w:rsidRPr="009442C6">
        <w:rPr>
          <w:rFonts w:ascii="Garamond" w:hAnsi="Garamond"/>
          <w:spacing w:val="-3"/>
          <w:sz w:val="20"/>
        </w:rPr>
        <w:t>incomes.</w:t>
      </w:r>
    </w:p>
  </w:footnote>
  <w:footnote w:id="87">
    <w:p w14:paraId="643DBEE9" w14:textId="77777777" w:rsidR="002D4291" w:rsidRDefault="002D4291" w:rsidP="00BB1865">
      <w:pPr>
        <w:pStyle w:val="FootnoteText"/>
      </w:pPr>
      <w:r w:rsidRPr="006C45CA">
        <w:rPr>
          <w:vertAlign w:val="superscript"/>
        </w:rPr>
        <w:footnoteRef/>
      </w:r>
      <w:r>
        <w:t xml:space="preserve">  The stock of The Heim Company was owned as follows: plaintiff 1%, his wife 41%, his son and daughter 27% each, and his daughter-in-law and son-in-law 2% each</w:t>
      </w:r>
    </w:p>
    <w:p w14:paraId="2FD1E682" w14:textId="77777777" w:rsidR="002D4291" w:rsidRDefault="002D4291">
      <w:pPr>
        <w:widowControl w:val="0"/>
        <w:tabs>
          <w:tab w:val="left" w:pos="0"/>
          <w:tab w:val="left" w:pos="720"/>
          <w:tab w:val="left" w:pos="1440"/>
        </w:tabs>
        <w:jc w:val="both"/>
      </w:pPr>
    </w:p>
  </w:footnote>
  <w:footnote w:id="88">
    <w:p w14:paraId="2284D85A" w14:textId="77777777" w:rsidR="002D4291" w:rsidRDefault="002D4291" w:rsidP="00BB1865">
      <w:pPr>
        <w:pStyle w:val="FootnoteText"/>
      </w:pPr>
      <w:r w:rsidRPr="006C45CA">
        <w:rPr>
          <w:vertAlign w:val="superscript"/>
        </w:rPr>
        <w:footnoteRef/>
      </w:r>
      <w:r>
        <w:t xml:space="preserve">  These decisions were distinguished by Judge Magruder in </w:t>
      </w:r>
      <w:r w:rsidRPr="00B65562">
        <w:t>Commissioner v. Reece</w:t>
      </w:r>
      <w:r>
        <w:t xml:space="preserve">, 1 Cir., 233 F.2d 30. In that case, as in the case at bar, the taxpayer assigned his patent to a corporation in return for its promise to pay royalties, and later made a gift of the royalty contract to his wife. It was held that this was a gift of income-producing property and was effective to make the royalties taxable to her. </w:t>
      </w:r>
      <w:r>
        <w:rPr>
          <w:i/>
        </w:rPr>
        <w:t>See also</w:t>
      </w:r>
      <w:r>
        <w:t xml:space="preserve"> </w:t>
      </w:r>
      <w:r w:rsidRPr="00B65562">
        <w:t>Nelson v. Ferguson</w:t>
      </w:r>
      <w:r>
        <w:t>, 56 F.2d 121 (3</w:t>
      </w:r>
      <w:r w:rsidRPr="00B65562">
        <w:t>rd</w:t>
      </w:r>
      <w:r>
        <w:t xml:space="preserve"> Cir.), </w:t>
      </w:r>
      <w:r>
        <w:rPr>
          <w:i/>
        </w:rPr>
        <w:t>cert. denied</w:t>
      </w:r>
      <w:r>
        <w:t xml:space="preserve">, 286 U.S. 565; </w:t>
      </w:r>
      <w:r w:rsidRPr="00B65562">
        <w:t>Commissioner v. Hopkinson</w:t>
      </w:r>
      <w:r>
        <w:t xml:space="preserve">, 126 F.2d 406 (2d Cir.); and 71 </w:t>
      </w:r>
      <w:r>
        <w:rPr>
          <w:smallCaps/>
        </w:rPr>
        <w:t xml:space="preserve">Harvard Law Review </w:t>
      </w:r>
      <w:r>
        <w:t>378.</w:t>
      </w:r>
    </w:p>
    <w:p w14:paraId="5D6CC757" w14:textId="77777777" w:rsidR="002D4291" w:rsidRDefault="002D4291">
      <w:pPr>
        <w:widowControl w:val="0"/>
        <w:tabs>
          <w:tab w:val="left" w:pos="0"/>
          <w:tab w:val="left" w:pos="720"/>
          <w:tab w:val="left" w:pos="1440"/>
        </w:tabs>
        <w:jc w:val="both"/>
      </w:pPr>
    </w:p>
  </w:footnote>
  <w:footnote w:id="89">
    <w:p w14:paraId="31283BDC" w14:textId="77777777" w:rsidR="002D4291" w:rsidRDefault="002D4291" w:rsidP="00BB1865">
      <w:pPr>
        <w:pStyle w:val="FootnoteText"/>
      </w:pPr>
      <w:r>
        <w:footnoteRef/>
      </w:r>
      <w:r>
        <w:t xml:space="preserve"> ... including social security, medicare, and unemployment taxes, as well as income taxes.</w:t>
      </w:r>
    </w:p>
  </w:footnote>
  <w:footnote w:id="90">
    <w:p w14:paraId="6F8D25EF" w14:textId="77777777" w:rsidR="002D4291" w:rsidRDefault="002D4291" w:rsidP="00BB1865">
      <w:pPr>
        <w:pStyle w:val="FootnoteText"/>
      </w:pPr>
      <w:r w:rsidRPr="006C45CA">
        <w:rPr>
          <w:vertAlign w:val="superscript"/>
        </w:rPr>
        <w:footnoteRef/>
      </w:r>
      <w:r>
        <w:t xml:space="preserve">  See generally Paula Wolff, Annot., What constitutes trade or business under Internal Revenue Code (U.S.C.A. Title 26), 161 </w:t>
      </w:r>
      <w:r>
        <w:rPr>
          <w:smallCaps/>
        </w:rPr>
        <w:t>A.L.R. Fed.</w:t>
      </w:r>
      <w:r>
        <w:t xml:space="preserve"> 245 (2008).</w:t>
      </w:r>
    </w:p>
  </w:footnote>
  <w:footnote w:id="91">
    <w:p w14:paraId="14F538D0" w14:textId="77777777" w:rsidR="002D4291" w:rsidRDefault="002D4291" w:rsidP="00BB1865">
      <w:pPr>
        <w:pStyle w:val="FootnoteText"/>
      </w:pPr>
      <w:r w:rsidRPr="006C45CA">
        <w:rPr>
          <w:vertAlign w:val="superscript"/>
        </w:rPr>
        <w:footnoteRef/>
      </w:r>
      <w:r>
        <w:t xml:space="preserve">  Commissioner v. Groetzinger, 480 U.S. 23, 35 (1987) (alternative minimum tax; citation omitted).</w:t>
      </w:r>
    </w:p>
  </w:footnote>
  <w:footnote w:id="92">
    <w:p w14:paraId="3C0F67FE" w14:textId="515DEE8A" w:rsidR="002D4291" w:rsidRDefault="002D4291" w:rsidP="002F19FF">
      <w:pPr>
        <w:pStyle w:val="FootnoteText"/>
      </w:pPr>
      <w:r w:rsidRPr="006C45CA">
        <w:rPr>
          <w:vertAlign w:val="superscript"/>
        </w:rPr>
        <w:footnoteRef/>
      </w:r>
      <w:r>
        <w:t xml:space="preserve">  §§ 183(a) and (b)(2).  Furthermore, a taxpayer must attribute to such an activity a share of deductions allowable without regard to whether an activity is engaged in for profit, e.g., real estate taxes, to the activity, § 183(b)(1).  This may have the effect of reducing by displacement the allowable deduction for expenses attributable to the hobby or amusement activity.  Moreover, the deductions are “below-the-line” and subject to the 2% floor of § 67 for miscellaneous deductions. A presumption in favor of the taxpayer to the effect that the “activity is engaged in for profit” arises if he derives gross income from the activity greater than deductions attributable to it for three of the previous five consecutive tax years.  § 183(d).</w:t>
      </w:r>
    </w:p>
  </w:footnote>
  <w:footnote w:id="93">
    <w:p w14:paraId="04A774CD" w14:textId="459A1EC5" w:rsidR="002D4291" w:rsidRDefault="002D4291" w:rsidP="00BB1865">
      <w:pPr>
        <w:pStyle w:val="FootnoteText"/>
      </w:pPr>
      <w:r w:rsidRPr="006C45CA">
        <w:rPr>
          <w:vertAlign w:val="superscript"/>
        </w:rPr>
        <w:footnoteRef/>
      </w:r>
      <w:r w:rsidRPr="006C45CA">
        <w:rPr>
          <w:vertAlign w:val="superscript"/>
        </w:rPr>
        <w:t xml:space="preserve"> </w:t>
      </w:r>
      <w:r>
        <w:t xml:space="preserve">  Private Letter Ruling 9331001.</w:t>
      </w:r>
    </w:p>
  </w:footnote>
  <w:footnote w:id="94">
    <w:p w14:paraId="60576325" w14:textId="77777777" w:rsidR="002D4291" w:rsidRDefault="002D4291" w:rsidP="00DC2AC6">
      <w:pPr>
        <w:pStyle w:val="FootnoteText"/>
      </w:pPr>
      <w:r>
        <w:rPr>
          <w:rStyle w:val="FootnoteReference"/>
        </w:rPr>
        <w:footnoteRef/>
      </w:r>
      <w:r>
        <w:t xml:space="preserve">  A special rule applies to taxpayers who sell motor vehicles from inventory.  § 163(j)(1 and 9) (additional floor financing costs also deductible).</w:t>
      </w:r>
    </w:p>
  </w:footnote>
  <w:footnote w:id="95">
    <w:p w14:paraId="537C9DC7" w14:textId="4670FB3E" w:rsidR="002D4291" w:rsidRDefault="002D4291">
      <w:pPr>
        <w:pStyle w:val="FootnoteText"/>
      </w:pPr>
      <w:r>
        <w:rPr>
          <w:rStyle w:val="FootnoteReference"/>
        </w:rPr>
        <w:footnoteRef/>
      </w:r>
      <w:r>
        <w:t xml:space="preserve">   </w:t>
      </w:r>
      <w:r w:rsidRPr="001A7F0F">
        <w:rPr>
          <w:szCs w:val="24"/>
        </w:rPr>
        <w:t xml:space="preserve">The Code also implements a matching </w:t>
      </w:r>
      <w:r>
        <w:rPr>
          <w:szCs w:val="24"/>
        </w:rPr>
        <w:t xml:space="preserve">of income with expenses </w:t>
      </w:r>
      <w:r w:rsidRPr="001A7F0F">
        <w:rPr>
          <w:szCs w:val="24"/>
        </w:rPr>
        <w:t xml:space="preserve">when taxpayer derives gross income by selling from inventory. </w:t>
      </w:r>
      <w:r>
        <w:rPr>
          <w:szCs w:val="24"/>
        </w:rPr>
        <w:t xml:space="preserve">The Code has special rules that prohibit taxpayer from deferring </w:t>
      </w:r>
      <w:r w:rsidRPr="001A7F0F">
        <w:rPr>
          <w:szCs w:val="24"/>
        </w:rPr>
        <w:t xml:space="preserve">recognition </w:t>
      </w:r>
      <w:r>
        <w:rPr>
          <w:szCs w:val="24"/>
        </w:rPr>
        <w:t xml:space="preserve">of income </w:t>
      </w:r>
      <w:r w:rsidRPr="001A7F0F">
        <w:rPr>
          <w:szCs w:val="24"/>
        </w:rPr>
        <w:t xml:space="preserve">derived from </w:t>
      </w:r>
      <w:r>
        <w:rPr>
          <w:szCs w:val="24"/>
        </w:rPr>
        <w:t xml:space="preserve">sales from </w:t>
      </w:r>
      <w:r w:rsidRPr="001A7F0F">
        <w:rPr>
          <w:szCs w:val="24"/>
        </w:rPr>
        <w:t>inventory by building up deductions through purchase of inventory in advance of the time he makes sales.</w:t>
      </w:r>
    </w:p>
  </w:footnote>
  <w:footnote w:id="96">
    <w:p w14:paraId="27388D07" w14:textId="77777777" w:rsidR="002D4291" w:rsidRPr="00440D65" w:rsidRDefault="002D4291" w:rsidP="00BB1865">
      <w:pPr>
        <w:pStyle w:val="FootnoteText"/>
      </w:pPr>
      <w:r w:rsidRPr="006C45CA">
        <w:rPr>
          <w:vertAlign w:val="superscript"/>
        </w:rPr>
        <w:footnoteRef/>
      </w:r>
      <w:r>
        <w:t xml:space="preserve">  Ordinary expenses: </w:t>
      </w:r>
      <w:r w:rsidRPr="00B834A0">
        <w:t>Commissioner v. People’s Pittsburgh Trust Co.,</w:t>
      </w:r>
      <w:r>
        <w:t xml:space="preserve"> 60 F.2d 187, expenses incurred in the defense of a criminal charge growing out of the business of the taxpayer; </w:t>
      </w:r>
      <w:r w:rsidRPr="00B834A0">
        <w:t>American Rolling Mill Co. v. Commissioner</w:t>
      </w:r>
      <w:r>
        <w:t xml:space="preserve">, 41 F.2d 314, contributions to a civic improvement fund by a corporation employing half of the wage earning population of the city, the payments being made, not for charity, but to add to the skill and productivity of the workmen ...; </w:t>
      </w:r>
      <w:r w:rsidRPr="00B834A0">
        <w:t>Corning Glass Works v. Lucas</w:t>
      </w:r>
      <w:r>
        <w:t xml:space="preserve">, 59 App. D.C. 168, 37 F.2d 798, donations to a hospital by a corporation whose employees with their dependents made up two-thirds of the population of the city; </w:t>
      </w:r>
      <w:r w:rsidRPr="00B834A0">
        <w:t>Harris &amp; Co. v. Lucas</w:t>
      </w:r>
      <w:r>
        <w:t xml:space="preserve">, 48 F.2d 187, payments of debts discharged in bankruptcy, but subject to be revived by force of a new promise. </w:t>
      </w:r>
      <w:r>
        <w:rPr>
          <w:i/>
        </w:rPr>
        <w:t>Cf</w:t>
      </w:r>
      <w:r>
        <w:t xml:space="preserve">. </w:t>
      </w:r>
      <w:r w:rsidRPr="00B834A0">
        <w:t>Lucas v. Ox Fibre Brush Co.,</w:t>
      </w:r>
      <w:r>
        <w:t xml:space="preserve"> 281 U.S. 115, where additional compensation, reasonable in amount, was allowed to the officers of a corporation for </w:t>
      </w:r>
      <w:r w:rsidRPr="00440D65">
        <w:t>services previously rendered.</w:t>
      </w:r>
    </w:p>
    <w:p w14:paraId="3F8713FE" w14:textId="77777777" w:rsidR="002D4291" w:rsidRPr="00440D65" w:rsidRDefault="002D4291" w:rsidP="0089332D">
      <w:pPr>
        <w:widowControl w:val="0"/>
        <w:tabs>
          <w:tab w:val="left" w:pos="0"/>
          <w:tab w:val="left" w:pos="720"/>
          <w:tab w:val="left" w:pos="1440"/>
        </w:tabs>
        <w:spacing w:after="120"/>
        <w:jc w:val="both"/>
        <w:rPr>
          <w:rFonts w:ascii="Garamond" w:hAnsi="Garamond"/>
        </w:rPr>
      </w:pPr>
      <w:r w:rsidRPr="00440D65">
        <w:rPr>
          <w:rFonts w:ascii="Garamond" w:hAnsi="Garamond"/>
          <w:sz w:val="20"/>
        </w:rPr>
        <w:t>Not ordinary expenses: Hubinger v. Commissioner, 36 F.2d 724, payments by the taxpayer for the repair of fire damage, such payments being distinguished from those for wear and tear; Lloyd v. Commissioner, 55 F.2d 842, counsel fees incurred by the taxpayer, the president of a corporation, in prosecuting a slander suit to protect his reputation and that of his business; One Hundred Five West Fifty-Fifth Street v. Commissioner, 42 F.2d 849, and Blackwell Oil &amp; Gas Co. v. Commissioner, 60 F.2d 257, gratuitous payments to stockholders in settlement of disputes between them, or to assume the expense of a lawsuit in which they had been made defendants; White v. Commissioner, 61 F.2d 726, payments in settlement of a lawsuit against a member of a partnership, the effect being to enable him to devote his undivided efforts to the partnership business and also to protect its credit.</w:t>
      </w:r>
    </w:p>
  </w:footnote>
  <w:footnote w:id="97">
    <w:p w14:paraId="3C16D7EE" w14:textId="52A83258" w:rsidR="002D4291" w:rsidRDefault="002D4291" w:rsidP="00BB1865">
      <w:pPr>
        <w:pStyle w:val="FootnoteText"/>
      </w:pPr>
      <w:r w:rsidRPr="006C45CA">
        <w:rPr>
          <w:vertAlign w:val="superscript"/>
        </w:rPr>
        <w:footnoteRef/>
      </w:r>
      <w:r>
        <w:t xml:space="preserve">  The two sections are in pari materia with respect to the capital-ordinary distinction, differing only in that § 212 allows deductions for the ordinary and necessary expenses of nonbusiness profitmaking activities. </w:t>
      </w:r>
      <w:r>
        <w:rPr>
          <w:i/>
        </w:rPr>
        <w:t>See</w:t>
      </w:r>
      <w:r>
        <w:t xml:space="preserve"> </w:t>
      </w:r>
      <w:r w:rsidRPr="00EA5E51">
        <w:t>United States v. Gilmore</w:t>
      </w:r>
      <w:r>
        <w:t>, 372 U.S. 39, 44-45 (1963). ...</w:t>
      </w:r>
    </w:p>
  </w:footnote>
  <w:footnote w:id="98">
    <w:p w14:paraId="5366AB70" w14:textId="169C979B" w:rsidR="002D4291" w:rsidRDefault="002D4291" w:rsidP="00BB1865">
      <w:pPr>
        <w:pStyle w:val="FootnoteText"/>
      </w:pPr>
      <w:r w:rsidRPr="006C45CA">
        <w:rPr>
          <w:vertAlign w:val="superscript"/>
        </w:rPr>
        <w:footnoteRef/>
      </w:r>
      <w:r>
        <w:t xml:space="preserve">  ... [W]herever a capital asset is transferred to a new owner in exchange for value either agreed upon or determined by law to be a fair quid pro quo, the payment itself is a capital expenditure, and there is no reason why the costs of determining the amount of that payment should be considered capital in the case of the negotiated price and yet considered deductible in the case of the price fixed by law. </w:t>
      </w:r>
      <w:r>
        <w:rPr>
          <w:i/>
        </w:rPr>
        <w:t>See</w:t>
      </w:r>
      <w:r>
        <w:t xml:space="preserve"> </w:t>
      </w:r>
      <w:r w:rsidRPr="00707AEE">
        <w:t>Isaac G. Johnson &amp; Co. v. United States</w:t>
      </w:r>
      <w:r>
        <w:t>, 149 F.2d 851 (C.A.2d Cir.1945) (expenses of litigating amount of fair compensation in condemnation proceeding held capital expenditures).</w:t>
      </w:r>
    </w:p>
  </w:footnote>
  <w:footnote w:id="99">
    <w:p w14:paraId="24CBC9B2" w14:textId="19A03130" w:rsidR="002D4291" w:rsidRPr="00440D65" w:rsidRDefault="002D4291" w:rsidP="00BB1865">
      <w:pPr>
        <w:pStyle w:val="FootnoteText"/>
      </w:pPr>
      <w:r w:rsidRPr="006C45CA">
        <w:rPr>
          <w:vertAlign w:val="superscript"/>
        </w:rPr>
        <w:footnoteRef/>
      </w:r>
      <w:r>
        <w:t xml:space="preserve">  § </w:t>
      </w:r>
      <w:r w:rsidRPr="00440D65">
        <w:t>167. Depreciation.</w:t>
      </w:r>
    </w:p>
    <w:p w14:paraId="39057B9E" w14:textId="77777777" w:rsidR="002D4291" w:rsidRPr="00440D65" w:rsidRDefault="002D4291" w:rsidP="00B05FB1">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There shall be allowed as a depreciation deduction a reasonable allowance for the exhaustion, wear and tear (including a reasonable allowance for obsolescence) –</w:t>
      </w:r>
    </w:p>
    <w:p w14:paraId="226440F4" w14:textId="77777777" w:rsidR="002D4291" w:rsidRPr="00440D65" w:rsidRDefault="002D4291">
      <w:pPr>
        <w:widowControl w:val="0"/>
        <w:tabs>
          <w:tab w:val="left" w:pos="0"/>
          <w:tab w:val="left" w:pos="720"/>
          <w:tab w:val="left" w:pos="1440"/>
        </w:tabs>
        <w:ind w:left="1440"/>
        <w:jc w:val="both"/>
        <w:rPr>
          <w:rFonts w:ascii="Garamond" w:hAnsi="Garamond"/>
          <w:sz w:val="20"/>
        </w:rPr>
      </w:pPr>
      <w:r w:rsidRPr="00440D65">
        <w:rPr>
          <w:rFonts w:ascii="Garamond" w:hAnsi="Garamond"/>
          <w:sz w:val="20"/>
        </w:rPr>
        <w:t>(1) of property used in the trade or business, or</w:t>
      </w:r>
    </w:p>
    <w:p w14:paraId="7B1CA156" w14:textId="77777777" w:rsidR="002D4291" w:rsidRPr="00440D65" w:rsidRDefault="002D4291" w:rsidP="00B05FB1">
      <w:pPr>
        <w:widowControl w:val="0"/>
        <w:tabs>
          <w:tab w:val="left" w:pos="0"/>
          <w:tab w:val="left" w:pos="720"/>
          <w:tab w:val="left" w:pos="1440"/>
        </w:tabs>
        <w:spacing w:after="120"/>
        <w:ind w:left="1440"/>
        <w:jc w:val="both"/>
        <w:rPr>
          <w:rFonts w:ascii="Garamond" w:hAnsi="Garamond"/>
        </w:rPr>
      </w:pPr>
      <w:r w:rsidRPr="00440D65">
        <w:rPr>
          <w:rFonts w:ascii="Garamond" w:hAnsi="Garamond"/>
          <w:sz w:val="20"/>
        </w:rPr>
        <w:t>(2) of property held for the production of income.</w:t>
      </w:r>
    </w:p>
  </w:footnote>
  <w:footnote w:id="100">
    <w:p w14:paraId="14665223" w14:textId="318BC266" w:rsidR="002D4291" w:rsidRPr="00440D65" w:rsidRDefault="002D4291" w:rsidP="00BB1865">
      <w:pPr>
        <w:pStyle w:val="FootnoteText"/>
      </w:pPr>
      <w:r w:rsidRPr="006C45CA">
        <w:rPr>
          <w:vertAlign w:val="superscript"/>
        </w:rPr>
        <w:footnoteRef/>
      </w:r>
      <w:r w:rsidRPr="00440D65">
        <w:t xml:space="preserve"> </w:t>
      </w:r>
      <w:r>
        <w:t xml:space="preserve"> § </w:t>
      </w:r>
      <w:r w:rsidRPr="00440D65">
        <w:t>263. Capital expenditures.</w:t>
      </w:r>
    </w:p>
    <w:p w14:paraId="3469BFCA" w14:textId="77777777" w:rsidR="002D4291" w:rsidRPr="00440D65" w:rsidRDefault="002D4291">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No deduction shall be allowed for –</w:t>
      </w:r>
    </w:p>
    <w:p w14:paraId="57EF6F44" w14:textId="77777777" w:rsidR="002D4291" w:rsidRPr="00440D65" w:rsidRDefault="002D4291" w:rsidP="00B05FB1">
      <w:pPr>
        <w:widowControl w:val="0"/>
        <w:tabs>
          <w:tab w:val="left" w:pos="0"/>
          <w:tab w:val="left" w:pos="720"/>
          <w:tab w:val="left" w:pos="1440"/>
        </w:tabs>
        <w:ind w:left="1440"/>
        <w:jc w:val="both"/>
        <w:rPr>
          <w:rFonts w:ascii="Garamond" w:hAnsi="Garamond"/>
        </w:rPr>
      </w:pPr>
      <w:r w:rsidRPr="00440D65">
        <w:rPr>
          <w:rFonts w:ascii="Garamond" w:hAnsi="Garamond"/>
          <w:sz w:val="20"/>
        </w:rPr>
        <w:t>(1) Any amount paid out for new buildings or for permanent improvements or betterments made to increase the value of any property or estate.</w:t>
      </w:r>
    </w:p>
  </w:footnote>
  <w:footnote w:id="101">
    <w:p w14:paraId="178C571A" w14:textId="59AD933A" w:rsidR="002D4291" w:rsidRPr="00440D65" w:rsidRDefault="002D4291" w:rsidP="00BB1865">
      <w:pPr>
        <w:pStyle w:val="FootnoteText"/>
      </w:pPr>
      <w:r w:rsidRPr="006C45CA">
        <w:rPr>
          <w:vertAlign w:val="superscript"/>
        </w:rPr>
        <w:footnoteRef/>
      </w:r>
      <w:r>
        <w:t xml:space="preserve">  For purposes of the issue here presented, the key phrase of § 167(a)(1) is “property used in the trade or business.” </w:t>
      </w:r>
      <w:r w:rsidRPr="00440D65">
        <w:t xml:space="preserve">... </w:t>
      </w:r>
    </w:p>
    <w:p w14:paraId="7DF63A49" w14:textId="77777777" w:rsidR="002D4291" w:rsidRPr="00440D65" w:rsidRDefault="002D4291" w:rsidP="00B05FB1">
      <w:pPr>
        <w:widowControl w:val="0"/>
        <w:tabs>
          <w:tab w:val="left" w:pos="0"/>
          <w:tab w:val="left" w:pos="720"/>
          <w:tab w:val="left" w:pos="1440"/>
        </w:tabs>
        <w:spacing w:after="120"/>
        <w:jc w:val="both"/>
        <w:rPr>
          <w:rFonts w:ascii="Garamond" w:hAnsi="Garamond"/>
        </w:rPr>
      </w:pPr>
      <w:r w:rsidRPr="00440D65">
        <w:rPr>
          <w:rFonts w:ascii="Garamond" w:hAnsi="Garamond"/>
          <w:sz w:val="20"/>
        </w:rPr>
        <w:t xml:space="preserve">Since the Commissioner appears to have conceded the literal application of </w:t>
      </w:r>
      <w:r>
        <w:rPr>
          <w:rFonts w:ascii="Garamond" w:hAnsi="Garamond"/>
          <w:sz w:val="20"/>
        </w:rPr>
        <w:t>§ </w:t>
      </w:r>
      <w:r w:rsidRPr="00440D65">
        <w:rPr>
          <w:rFonts w:ascii="Garamond" w:hAnsi="Garamond"/>
          <w:sz w:val="20"/>
        </w:rPr>
        <w:t xml:space="preserve">167(a) to Idaho Power’s equipment depreciation, we need not reach the issue whether the Court of Appeals has given the phrase “used in the trade or business” a proper construction. For purposes of this case, we assume, without deciding, that </w:t>
      </w:r>
      <w:r>
        <w:rPr>
          <w:rFonts w:ascii="Garamond" w:hAnsi="Garamond"/>
          <w:sz w:val="20"/>
        </w:rPr>
        <w:t>§ </w:t>
      </w:r>
      <w:r w:rsidRPr="00440D65">
        <w:rPr>
          <w:rFonts w:ascii="Garamond" w:hAnsi="Garamond"/>
          <w:sz w:val="20"/>
        </w:rPr>
        <w:t>167(a) does have a literal application to the depreciation of the taxpayer’s transportation equipment used in the construction of its capital improvements.</w:t>
      </w:r>
    </w:p>
  </w:footnote>
  <w:footnote w:id="102">
    <w:p w14:paraId="6A270B69" w14:textId="72F5FF8B" w:rsidR="002D4291" w:rsidRDefault="002D4291" w:rsidP="00BB1865">
      <w:pPr>
        <w:pStyle w:val="FootnoteText"/>
      </w:pPr>
      <w:r w:rsidRPr="006C45CA">
        <w:rPr>
          <w:vertAlign w:val="superscript"/>
        </w:rPr>
        <w:footnoteRef/>
      </w:r>
      <w:r>
        <w:t xml:space="preserve">  § 161. Allowance of deductions.  In computing taxable income under § 63(a), there shall be allowed as deductions the items specified in this part, subject to the exceptions provided in part IX (§§ 261 and following, relating to items not deductible).”</w:t>
      </w:r>
    </w:p>
  </w:footnote>
  <w:footnote w:id="103">
    <w:p w14:paraId="76EDB5F3" w14:textId="77777777" w:rsidR="002D4291" w:rsidRPr="00440D65" w:rsidRDefault="002D4291" w:rsidP="00BB1865">
      <w:pPr>
        <w:pStyle w:val="FootnoteText"/>
      </w:pPr>
      <w:r w:rsidRPr="006C45CA">
        <w:rPr>
          <w:vertAlign w:val="superscript"/>
        </w:rPr>
        <w:footnoteRef/>
      </w:r>
      <w:r>
        <w:t xml:space="preserve">  The Committee on Terminology of the American Institute of Certified Public Accountants has discussed various definitions of </w:t>
      </w:r>
      <w:r w:rsidRPr="00440D65">
        <w:t>depreciation and concluded that:</w:t>
      </w:r>
    </w:p>
    <w:p w14:paraId="186A2051" w14:textId="77777777" w:rsidR="002D4291" w:rsidRPr="00440D65" w:rsidRDefault="002D4291" w:rsidP="00B05FB1">
      <w:pPr>
        <w:widowControl w:val="0"/>
        <w:tabs>
          <w:tab w:val="left" w:pos="0"/>
          <w:tab w:val="left" w:pos="720"/>
          <w:tab w:val="left" w:pos="1440"/>
        </w:tabs>
        <w:spacing w:after="120"/>
        <w:ind w:left="720"/>
        <w:jc w:val="both"/>
        <w:rPr>
          <w:rFonts w:ascii="Garamond" w:hAnsi="Garamond"/>
        </w:rPr>
      </w:pPr>
      <w:r w:rsidRPr="00440D65">
        <w:rPr>
          <w:rFonts w:ascii="Garamond" w:hAnsi="Garamond"/>
          <w:sz w:val="20"/>
        </w:rPr>
        <w:t>These definitions view depreciation, broadly speaking, as describing not downward changes of value regardless of their causes, but a money cost incident to exhaustion of usefulness. The term is sometimes applied to the exhaustion itself, but the committee considers it desirable to emphasize the cost concept as the primary, if not the sole, accounting meaning of the term: thus, depreciation means the cost of such exhaustion, as wages means the cost of labor.”  2 APB Accounting Principles, Accounting Terminology Bulletin No. 1 -- Review and Resume   48, p. 9512 (1973) (emphasis in original).</w:t>
      </w:r>
    </w:p>
  </w:footnote>
  <w:footnote w:id="104">
    <w:p w14:paraId="3A6692C7" w14:textId="77777777" w:rsidR="002D4291" w:rsidRDefault="002D4291" w:rsidP="00BB1865">
      <w:pPr>
        <w:pStyle w:val="FootnoteText"/>
      </w:pPr>
      <w:r w:rsidRPr="006C45CA">
        <w:rPr>
          <w:vertAlign w:val="superscript"/>
        </w:rPr>
        <w:footnoteRef/>
      </w:r>
      <w:r>
        <w:t xml:space="preserve">  The general proposition that good accounting practice requires capitalization of the cost of acquiring a capital asset is not seriously open to question. The Commissioner urges, however, that accounting methods, as a rule, require the treatment of construction-related depreciation of equipment as a capital cost of the facility constructed. Indeed, there is accounting authority for this. </w:t>
      </w:r>
      <w:r>
        <w:rPr>
          <w:i/>
        </w:rPr>
        <w:t>See, e.g.</w:t>
      </w:r>
      <w:r>
        <w:t xml:space="preserve">, </w:t>
      </w:r>
      <w:r>
        <w:rPr>
          <w:smallCaps/>
        </w:rPr>
        <w:t>W. Paton</w:t>
      </w:r>
      <w:r>
        <w:t xml:space="preserve">, </w:t>
      </w:r>
      <w:r>
        <w:rPr>
          <w:smallCaps/>
        </w:rPr>
        <w:t>Asset Accounting</w:t>
      </w:r>
      <w:r>
        <w:t xml:space="preserve"> 188, 192-193 (1952); </w:t>
      </w:r>
      <w:r>
        <w:rPr>
          <w:smallCaps/>
        </w:rPr>
        <w:t>H. Finney &amp; H. Miller</w:t>
      </w:r>
      <w:r>
        <w:t xml:space="preserve">, </w:t>
      </w:r>
      <w:r>
        <w:rPr>
          <w:smallCaps/>
        </w:rPr>
        <w:t>Principles of Accounting –  Introductory</w:t>
      </w:r>
      <w:r>
        <w:t xml:space="preserve"> 246-247 (6th ed. 1963) (depreciation as an expense should be matched with the production of income); </w:t>
      </w:r>
      <w:r>
        <w:rPr>
          <w:smallCaps/>
        </w:rPr>
        <w:t>W. Paton</w:t>
      </w:r>
      <w:r>
        <w:t xml:space="preserve">, </w:t>
      </w:r>
      <w:r>
        <w:rPr>
          <w:smallCaps/>
        </w:rPr>
        <w:t>Accountants’ Handbook</w:t>
      </w:r>
      <w:r>
        <w:t xml:space="preserve"> 652 (3d ed. 1943); Note, 1973 </w:t>
      </w:r>
      <w:r>
        <w:rPr>
          <w:smallCaps/>
        </w:rPr>
        <w:t>Duke L.J.</w:t>
      </w:r>
      <w:r>
        <w:t xml:space="preserve"> 1377, 1384; Note, 52 </w:t>
      </w:r>
      <w:r>
        <w:rPr>
          <w:smallCaps/>
        </w:rPr>
        <w:t>N.C. L. Rev</w:t>
      </w:r>
      <w:r>
        <w:t>. 684, 692 (1974).</w:t>
      </w:r>
    </w:p>
  </w:footnote>
  <w:footnote w:id="105">
    <w:p w14:paraId="0C199D7C" w14:textId="625971C7" w:rsidR="002D4291" w:rsidRDefault="002D4291" w:rsidP="00BB1865">
      <w:pPr>
        <w:pStyle w:val="FootnoteText"/>
      </w:pPr>
      <w:r w:rsidRPr="006C45CA">
        <w:rPr>
          <w:vertAlign w:val="superscript"/>
        </w:rPr>
        <w:footnoteRef/>
      </w:r>
      <w:r>
        <w:t xml:space="preserve">  § 261. General rule for disallowance of deductions.  In computing taxable income no deduction shall in any case be allowed in respect of the items specified in this part.</w:t>
      </w:r>
    </w:p>
    <w:p w14:paraId="4DBB5292" w14:textId="77777777" w:rsidR="002D4291" w:rsidRDefault="002D4291">
      <w:pPr>
        <w:widowControl w:val="0"/>
        <w:tabs>
          <w:tab w:val="left" w:pos="0"/>
          <w:tab w:val="left" w:pos="720"/>
          <w:tab w:val="left" w:pos="1440"/>
        </w:tabs>
        <w:jc w:val="both"/>
      </w:pPr>
    </w:p>
  </w:footnote>
  <w:footnote w:id="106">
    <w:p w14:paraId="265B918B" w14:textId="1C6EC9EB" w:rsidR="002D4291" w:rsidRDefault="002D4291" w:rsidP="00BB1865">
      <w:pPr>
        <w:pStyle w:val="FootnoteText"/>
      </w:pPr>
      <w:r w:rsidRPr="006C45CA">
        <w:rPr>
          <w:vertAlign w:val="superscript"/>
        </w:rPr>
        <w:footnoteRef/>
      </w:r>
      <w:r>
        <w:t xml:space="preserve">  Approximately 21% of National Starch common was exchanged for Holding preferred. The remaining 79% was exchanged for cash.</w:t>
      </w:r>
    </w:p>
  </w:footnote>
  <w:footnote w:id="107">
    <w:p w14:paraId="21EB478E" w14:textId="77777777" w:rsidR="002D4291" w:rsidRDefault="002D4291" w:rsidP="00BB1865">
      <w:pPr>
        <w:pStyle w:val="FootnoteText"/>
      </w:pPr>
      <w:r w:rsidRPr="006C45CA">
        <w:rPr>
          <w:vertAlign w:val="superscript"/>
        </w:rPr>
        <w:footnoteRef/>
      </w:r>
      <w:r>
        <w:t xml:space="preserve">  </w:t>
      </w:r>
      <w:r>
        <w:rPr>
          <w:i/>
        </w:rPr>
        <w:t>Compare</w:t>
      </w:r>
      <w:r>
        <w:t xml:space="preserve"> the Third Circuit’s opinion, 918 F.2d at 430, </w:t>
      </w:r>
      <w:r>
        <w:rPr>
          <w:i/>
        </w:rPr>
        <w:t>with</w:t>
      </w:r>
      <w:r>
        <w:t xml:space="preserve"> </w:t>
      </w:r>
      <w:r w:rsidRPr="006A4724">
        <w:rPr>
          <w:i/>
        </w:rPr>
        <w:t>NCNB Corp. v. United States</w:t>
      </w:r>
      <w:r>
        <w:t>, 684 F.2d 285, 293-294 (4</w:t>
      </w:r>
      <w:r w:rsidRPr="009D4DAB">
        <w:t>th</w:t>
      </w:r>
      <w:r>
        <w:t xml:space="preserve"> Cir. 1982) (bank expenditures for expansion-related planning reports, feasibility studies, and regulatory applications did not “create or enhance separate and identifiable assets,” and therefore were ordinary and necessary expenses under § 162(a)), </w:t>
      </w:r>
      <w:r>
        <w:rPr>
          <w:i/>
        </w:rPr>
        <w:t>and</w:t>
      </w:r>
      <w:r>
        <w:t xml:space="preserve"> </w:t>
      </w:r>
      <w:r w:rsidRPr="006A4724">
        <w:rPr>
          <w:i/>
        </w:rPr>
        <w:t>Briarcliff Candy Corp. v. Commissioner</w:t>
      </w:r>
      <w:r>
        <w:t xml:space="preserve">, 475 F.2d 775, 782 (2d Cir. 1973) (suggesting that </w:t>
      </w:r>
      <w:r>
        <w:rPr>
          <w:i/>
        </w:rPr>
        <w:t xml:space="preserve">Lincoln Savings </w:t>
      </w:r>
      <w:r>
        <w:t xml:space="preserve">“brought about a radical shift in emphasis,” making capitalization dependent on whether the expenditure creates or enhances a separate and distinct additional asset). </w:t>
      </w:r>
      <w:r>
        <w:rPr>
          <w:i/>
        </w:rPr>
        <w:t>See also</w:t>
      </w:r>
      <w:r>
        <w:t xml:space="preserve"> </w:t>
      </w:r>
      <w:r w:rsidRPr="006A4724">
        <w:rPr>
          <w:i/>
        </w:rPr>
        <w:t>Central Texas Savings &amp; Loan Assn. v. United States</w:t>
      </w:r>
      <w:r>
        <w:t>, 731 F.2d 1181, 1184 (5</w:t>
      </w:r>
      <w:r w:rsidRPr="009D4DAB">
        <w:t>th</w:t>
      </w:r>
      <w:r>
        <w:t xml:space="preserve"> Cir. 1984) (inquiring whether establishment of new branches “creates a separate and distinct additional asset” so that capitalization is the proper tax treatment).</w:t>
      </w:r>
    </w:p>
  </w:footnote>
  <w:footnote w:id="108">
    <w:p w14:paraId="5A24E60E" w14:textId="77777777" w:rsidR="002D4291" w:rsidRDefault="002D4291" w:rsidP="00BB1865">
      <w:pPr>
        <w:pStyle w:val="FootnoteText"/>
      </w:pPr>
      <w:r w:rsidRPr="006C45CA">
        <w:rPr>
          <w:vertAlign w:val="superscript"/>
        </w:rPr>
        <w:footnoteRef/>
      </w:r>
      <w:r>
        <w:t xml:space="preserve">  Petitioner contends that, absent a separate-and-distinct-asset requirement for capitalization, a taxpayer will have no “principled basis” upon which to differentiate business expenses from capital expenditures. We note, however, that grounding tax status on the existence of an asset would be unlikely to produce the bright-line rule that petitioner desires, given that the notion of an “asset” is itself flexible and amorphous. </w:t>
      </w:r>
      <w:r>
        <w:rPr>
          <w:i/>
        </w:rPr>
        <w:t>See</w:t>
      </w:r>
      <w:r>
        <w:t xml:space="preserve"> Johnson, 53 </w:t>
      </w:r>
      <w:r>
        <w:rPr>
          <w:smallCaps/>
        </w:rPr>
        <w:t>Tax Notes</w:t>
      </w:r>
      <w:r>
        <w:t>, at 477-478.</w:t>
      </w:r>
    </w:p>
  </w:footnote>
  <w:footnote w:id="109">
    <w:p w14:paraId="549A8E43" w14:textId="77777777" w:rsidR="002D4291" w:rsidRDefault="002D4291" w:rsidP="00BB1865">
      <w:pPr>
        <w:pStyle w:val="FootnoteText"/>
      </w:pPr>
      <w:r w:rsidRPr="006C45CA">
        <w:rPr>
          <w:vertAlign w:val="superscript"/>
        </w:rPr>
        <w:footnoteRef/>
      </w:r>
      <w:r>
        <w:t xml:space="preserve">  </w:t>
      </w:r>
      <w:r>
        <w:rPr>
          <w:i/>
        </w:rPr>
        <w:t>See, e.g</w:t>
      </w:r>
      <w:r>
        <w:t xml:space="preserve">. </w:t>
      </w:r>
      <w:r w:rsidRPr="006A4724">
        <w:rPr>
          <w:i/>
        </w:rPr>
        <w:t>McCrory Corp. v. United States</w:t>
      </w:r>
      <w:r>
        <w:t>, 651 F.2d 828 (2d Cir. 1981) (statutory merger under 26 U.S.C. § 368(a)(1)(A)); Bilar Tool &amp; Die Corp. v. Commissioner, 530 F.2d 708 (6</w:t>
      </w:r>
      <w:r w:rsidRPr="009D4DAB">
        <w:t>th</w:t>
      </w:r>
      <w:r>
        <w:t xml:space="preserve"> Cir. 1976) (division of corporation into two parts); </w:t>
      </w:r>
      <w:r w:rsidRPr="006A4724">
        <w:rPr>
          <w:i/>
        </w:rPr>
        <w:t>E. I. du Pont de Nemours &amp; Co. v. United States</w:t>
      </w:r>
      <w:r>
        <w:t>, 432 F.2d 1052 (3</w:t>
      </w:r>
      <w:r w:rsidRPr="009D4DAB">
        <w:t>rd</w:t>
      </w:r>
      <w:r>
        <w:t xml:space="preserve"> Cir. 1970) (creation of new subsidiary to hold assets of prior joint venture); </w:t>
      </w:r>
      <w:r w:rsidRPr="006A4724">
        <w:rPr>
          <w:i/>
        </w:rPr>
        <w:t>General Bancshares Corp. v. Commissioner</w:t>
      </w:r>
      <w:r>
        <w:t>, 326 F.2d 712, 715 (8</w:t>
      </w:r>
      <w:r w:rsidRPr="009D4DAB">
        <w:t>th</w:t>
      </w:r>
      <w:r>
        <w:t xml:space="preserve"> Cir.) (stock dividends), </w:t>
      </w:r>
      <w:r>
        <w:rPr>
          <w:i/>
        </w:rPr>
        <w:t>cert. denied</w:t>
      </w:r>
      <w:r>
        <w:t xml:space="preserve">, 379 U.S. 832 (1964); </w:t>
      </w:r>
      <w:r w:rsidRPr="006A4724">
        <w:rPr>
          <w:i/>
        </w:rPr>
        <w:t>Mills Estate, Inc. v. Commissioner</w:t>
      </w:r>
      <w:r>
        <w:t>, 206 F.2d 244 (2d Cir. 1953) (recapitalization).</w:t>
      </w:r>
    </w:p>
  </w:footnote>
  <w:footnote w:id="110">
    <w:p w14:paraId="48507EC0" w14:textId="77777777" w:rsidR="002D4291" w:rsidRDefault="002D4291" w:rsidP="00BB1865">
      <w:pPr>
        <w:pStyle w:val="FootnoteText"/>
      </w:pPr>
      <w:r w:rsidRPr="006C45CA">
        <w:rPr>
          <w:vertAlign w:val="superscript"/>
        </w:rPr>
        <w:footnoteRef/>
      </w:r>
      <w:r>
        <w:rPr>
          <w:i/>
        </w:rPr>
        <w:t xml:space="preserve">  See, e.g.</w:t>
      </w:r>
      <w:r>
        <w:t xml:space="preserve">, </w:t>
      </w:r>
      <w:r w:rsidRPr="006A4724">
        <w:rPr>
          <w:i/>
        </w:rPr>
        <w:t>Motion Picture Capital Corp. v. Commissioner</w:t>
      </w:r>
      <w:r>
        <w:t xml:space="preserve">, 80 F.2d 872, 873-874 (CA2 1936) (recognizing that expenses may be “ordinary and necessary” to corporate merger, and that mergers may be “ordinary and necessary business occurrences,” but declining to find that merger is part of “ordinary and necessary business activities,” and concluding that expenses are therefore not deductible); Greenstein, </w:t>
      </w:r>
      <w:r>
        <w:rPr>
          <w:i/>
        </w:rPr>
        <w:t xml:space="preserve">The Deductibility of Takeover Costs After </w:t>
      </w:r>
      <w:r>
        <w:t xml:space="preserve">National Starch, 69 </w:t>
      </w:r>
      <w:r>
        <w:rPr>
          <w:smallCaps/>
        </w:rPr>
        <w:t>Taxes</w:t>
      </w:r>
      <w:r>
        <w:t xml:space="preserve"> 48, 49 (1991) (expenses incurred to facilitate transfer of business ownership do not satisfy the “carrying on [a] trade or business” requirement of § 162(a)).</w:t>
      </w:r>
    </w:p>
    <w:p w14:paraId="531B607E" w14:textId="77777777" w:rsidR="002D4291" w:rsidRDefault="002D4291">
      <w:pPr>
        <w:widowControl w:val="0"/>
        <w:tabs>
          <w:tab w:val="left" w:pos="0"/>
          <w:tab w:val="left" w:pos="720"/>
          <w:tab w:val="left" w:pos="1440"/>
        </w:tabs>
        <w:jc w:val="both"/>
      </w:pPr>
    </w:p>
  </w:footnote>
  <w:footnote w:id="111">
    <w:p w14:paraId="5C51AC52" w14:textId="77777777" w:rsidR="002D4291" w:rsidRPr="00AF0961" w:rsidRDefault="002D4291" w:rsidP="00BB1865">
      <w:pPr>
        <w:pStyle w:val="FootnoteText"/>
      </w:pPr>
      <w:r w:rsidRPr="006C45CA">
        <w:rPr>
          <w:vertAlign w:val="superscript"/>
        </w:rPr>
        <w:footnoteRef/>
      </w:r>
      <w:r w:rsidRPr="00AF0961">
        <w:t xml:space="preserve">  § 166. Bad debts.</w:t>
      </w:r>
    </w:p>
    <w:p w14:paraId="444CAADE" w14:textId="77777777" w:rsidR="002D4291" w:rsidRPr="00AF0961" w:rsidRDefault="002D4291">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a) General rule. – </w:t>
      </w:r>
    </w:p>
    <w:p w14:paraId="4C43E1C3" w14:textId="77777777" w:rsidR="002D4291" w:rsidRPr="00AF0961" w:rsidRDefault="002D4291"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1) Wholly worthless debts. – There shall be allowed as a deduction any debt which becomes worthless within the taxable year.</w:t>
      </w:r>
    </w:p>
    <w:p w14:paraId="6338CAE2" w14:textId="77777777" w:rsidR="002D4291" w:rsidRPr="00AF0961" w:rsidRDefault="002D4291"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14CC202A" w14:textId="77777777" w:rsidR="002D4291" w:rsidRPr="00AF0961" w:rsidRDefault="002D4291">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d) Nonbusiness debts. – </w:t>
      </w:r>
    </w:p>
    <w:p w14:paraId="75FA997C" w14:textId="77777777" w:rsidR="002D4291" w:rsidRPr="00AF0961" w:rsidRDefault="002D4291">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1) General rule. – In the case of a taxpayer other than a corporation – </w:t>
      </w:r>
    </w:p>
    <w:p w14:paraId="29DF2D06" w14:textId="77777777" w:rsidR="002D4291" w:rsidRPr="00AF0961" w:rsidRDefault="002D4291">
      <w:pPr>
        <w:widowControl w:val="0"/>
        <w:tabs>
          <w:tab w:val="left" w:pos="0"/>
          <w:tab w:val="left" w:pos="720"/>
          <w:tab w:val="left" w:pos="1440"/>
        </w:tabs>
        <w:ind w:left="2160"/>
        <w:jc w:val="both"/>
        <w:rPr>
          <w:rFonts w:ascii="Garamond" w:hAnsi="Garamond"/>
          <w:sz w:val="20"/>
        </w:rPr>
      </w:pPr>
      <w:r w:rsidRPr="00AF0961">
        <w:rPr>
          <w:rFonts w:ascii="Garamond" w:hAnsi="Garamond"/>
          <w:sz w:val="20"/>
        </w:rPr>
        <w:t>(A) subsection[] (a) … shall not apply to any nonbusiness debt; and</w:t>
      </w:r>
    </w:p>
    <w:p w14:paraId="71CF0622" w14:textId="77777777" w:rsidR="002D4291" w:rsidRPr="00AF0961" w:rsidRDefault="002D4291" w:rsidP="00370D69">
      <w:pPr>
        <w:widowControl w:val="0"/>
        <w:tabs>
          <w:tab w:val="left" w:pos="0"/>
          <w:tab w:val="left" w:pos="720"/>
          <w:tab w:val="left" w:pos="1440"/>
        </w:tabs>
        <w:spacing w:after="120"/>
        <w:ind w:left="2160"/>
        <w:jc w:val="both"/>
        <w:rPr>
          <w:rFonts w:ascii="Garamond" w:hAnsi="Garamond"/>
          <w:sz w:val="20"/>
        </w:rPr>
      </w:pPr>
      <w:r w:rsidRPr="00AF0961">
        <w:rPr>
          <w:rFonts w:ascii="Garamond" w:hAnsi="Garamond"/>
          <w:sz w:val="20"/>
        </w:rPr>
        <w:t>(B) where any nonbusiness debt becomes worthless within the taxable year, the loss resulting therefrom shall be considered a loss from the sale or exchange, during the taxable year, of a capital asset held for not more than 6 months.</w:t>
      </w:r>
    </w:p>
    <w:p w14:paraId="2E2B4714" w14:textId="77777777" w:rsidR="002D4291" w:rsidRPr="00AF0961" w:rsidRDefault="002D4291">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2) Nonbusiness debt defined. – For purposes of paragraph (1), the term ‘nonbusiness debt’ means a debt other than – </w:t>
      </w:r>
    </w:p>
    <w:p w14:paraId="4D52A680" w14:textId="77777777" w:rsidR="002D4291" w:rsidRPr="00AF0961" w:rsidRDefault="002D4291">
      <w:pPr>
        <w:widowControl w:val="0"/>
        <w:tabs>
          <w:tab w:val="left" w:pos="0"/>
          <w:tab w:val="left" w:pos="720"/>
          <w:tab w:val="left" w:pos="1440"/>
        </w:tabs>
        <w:ind w:left="2160"/>
        <w:jc w:val="both"/>
        <w:rPr>
          <w:rFonts w:ascii="Garamond" w:hAnsi="Garamond"/>
          <w:sz w:val="20"/>
        </w:rPr>
      </w:pPr>
      <w:r w:rsidRPr="00AF0961">
        <w:rPr>
          <w:rFonts w:ascii="Garamond" w:hAnsi="Garamond"/>
          <w:sz w:val="20"/>
        </w:rPr>
        <w:t>(A) a debt created or acquired (as the case may be) in connection with a trade or business of the taxpayer; or</w:t>
      </w:r>
    </w:p>
    <w:p w14:paraId="76CA6D57" w14:textId="77777777" w:rsidR="002D4291" w:rsidRPr="00AF0961" w:rsidRDefault="002D4291" w:rsidP="00370D69">
      <w:pPr>
        <w:widowControl w:val="0"/>
        <w:tabs>
          <w:tab w:val="left" w:pos="0"/>
          <w:tab w:val="left" w:pos="720"/>
          <w:tab w:val="left" w:pos="1440"/>
        </w:tabs>
        <w:spacing w:after="120"/>
        <w:ind w:left="2160"/>
        <w:jc w:val="both"/>
        <w:rPr>
          <w:rFonts w:ascii="Garamond" w:hAnsi="Garamond"/>
        </w:rPr>
      </w:pPr>
      <w:r w:rsidRPr="00AF0961">
        <w:rPr>
          <w:rFonts w:ascii="Garamond" w:hAnsi="Garamond"/>
          <w:sz w:val="20"/>
        </w:rPr>
        <w:t>(B) a debt the loss from the worthlessness of which is incurred in the taxpayer’s trade or business.</w:t>
      </w:r>
    </w:p>
  </w:footnote>
  <w:footnote w:id="112">
    <w:p w14:paraId="4ED19193" w14:textId="6145020D" w:rsidR="002D4291" w:rsidRPr="00AF0961" w:rsidRDefault="002D4291" w:rsidP="00BB1865">
      <w:pPr>
        <w:pStyle w:val="FootnoteText"/>
      </w:pPr>
      <w:r w:rsidRPr="006C45CA">
        <w:rPr>
          <w:vertAlign w:val="superscript"/>
        </w:rPr>
        <w:footnoteRef/>
      </w:r>
      <w:r w:rsidRPr="00AF0961">
        <w:t xml:space="preserve"> </w:t>
      </w:r>
      <w:r>
        <w:t xml:space="preserve"> </w:t>
      </w:r>
      <w:r w:rsidRPr="00AF0961">
        <w:t>Reg. § 1.166-5 Nonbusiness debts.</w:t>
      </w:r>
    </w:p>
    <w:p w14:paraId="58CA8EB1" w14:textId="77777777" w:rsidR="002D4291" w:rsidRPr="00AF0961" w:rsidRDefault="002D4291">
      <w:pPr>
        <w:widowControl w:val="0"/>
        <w:tabs>
          <w:tab w:val="left" w:pos="0"/>
          <w:tab w:val="left" w:pos="720"/>
          <w:tab w:val="left" w:pos="1440"/>
        </w:tabs>
        <w:ind w:left="720"/>
        <w:jc w:val="both"/>
        <w:rPr>
          <w:rFonts w:ascii="Garamond" w:hAnsi="Garamond"/>
          <w:sz w:val="20"/>
        </w:rPr>
      </w:pPr>
      <w:r w:rsidRPr="00AF0961">
        <w:rPr>
          <w:rFonts w:ascii="Garamond" w:hAnsi="Garamond"/>
          <w:sz w:val="20"/>
        </w:rPr>
        <w:t>* * * *</w:t>
      </w:r>
    </w:p>
    <w:p w14:paraId="6DD0F16B" w14:textId="77777777" w:rsidR="002D4291" w:rsidRPr="00AF0961" w:rsidRDefault="002D4291" w:rsidP="00370D69">
      <w:pPr>
        <w:widowControl w:val="0"/>
        <w:tabs>
          <w:tab w:val="left" w:pos="0"/>
          <w:tab w:val="left" w:pos="720"/>
          <w:tab w:val="left" w:pos="1440"/>
        </w:tabs>
        <w:spacing w:after="120"/>
        <w:ind w:left="720"/>
        <w:jc w:val="both"/>
        <w:rPr>
          <w:rFonts w:ascii="Garamond" w:hAnsi="Garamond"/>
          <w:sz w:val="20"/>
        </w:rPr>
      </w:pPr>
      <w:r w:rsidRPr="00AF0961">
        <w:rPr>
          <w:rFonts w:ascii="Garamond" w:hAnsi="Garamond"/>
          <w:sz w:val="20"/>
        </w:rPr>
        <w:t>(b) Nonbusiness debt defined. For purposes of section 166 and this section, a nonbusiness debt is any debt other than –</w:t>
      </w:r>
    </w:p>
    <w:p w14:paraId="03CA7CE7" w14:textId="77777777" w:rsidR="002D4291" w:rsidRPr="00AF0961" w:rsidRDefault="002D4291"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0A26541B" w14:textId="77777777" w:rsidR="002D4291" w:rsidRPr="00AF0961" w:rsidRDefault="002D4291"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2) A debt the loss from the worthlessness of which is incurred in the taxpayer’s trade or business. The question whether a debt is a nonbusiness debt is a question of fact in each particular case. ...</w:t>
      </w:r>
    </w:p>
    <w:p w14:paraId="7B754D65" w14:textId="77777777" w:rsidR="002D4291" w:rsidRPr="00AF0961" w:rsidRDefault="002D4291" w:rsidP="00370D69">
      <w:pPr>
        <w:widowControl w:val="0"/>
        <w:tabs>
          <w:tab w:val="left" w:pos="0"/>
          <w:tab w:val="left" w:pos="720"/>
          <w:tab w:val="left" w:pos="1440"/>
        </w:tabs>
        <w:spacing w:after="120"/>
        <w:ind w:left="1440"/>
        <w:jc w:val="both"/>
        <w:rPr>
          <w:rFonts w:ascii="Garamond" w:hAnsi="Garamond"/>
        </w:rPr>
      </w:pPr>
      <w:r w:rsidRPr="00AF0961">
        <w:rPr>
          <w:rFonts w:ascii="Garamond" w:hAnsi="Garamond"/>
          <w:sz w:val="20"/>
        </w:rPr>
        <w:t>For purposes of subparagraph (2) of this paragraph, the character of the debt is to be determined by the relation which the loss resulting from the debt’s becoming worthless bears to the trade or business of the taxpayer. If that relation is a proximate one in the conduct of the trade or business in which the taxpayer is engaged at the time the debt becomes worthless, the debt comes within the exception provided by that subparagraph. ...</w:t>
      </w:r>
    </w:p>
  </w:footnote>
  <w:footnote w:id="113">
    <w:p w14:paraId="5E2727BB" w14:textId="77777777" w:rsidR="002D4291" w:rsidRDefault="002D4291" w:rsidP="00BB1865">
      <w:pPr>
        <w:pStyle w:val="FootnoteText"/>
      </w:pPr>
      <w:r w:rsidRPr="006C45CA">
        <w:rPr>
          <w:vertAlign w:val="superscript"/>
        </w:rPr>
        <w:footnoteRef/>
      </w:r>
      <w:r>
        <w:t xml:space="preserve">  This difference in treatment between the loss on the direct loan and that, on the indemnity is not explained. </w:t>
      </w:r>
      <w:r>
        <w:rPr>
          <w:i/>
        </w:rPr>
        <w:t>See, however</w:t>
      </w:r>
      <w:r>
        <w:t xml:space="preserve">, </w:t>
      </w:r>
      <w:r w:rsidRPr="00006292">
        <w:rPr>
          <w:i/>
        </w:rPr>
        <w:t>Whipple v. Commissioner</w:t>
      </w:r>
      <w:r>
        <w:t>, 373 U. S. 193 (1963).</w:t>
      </w:r>
    </w:p>
  </w:footnote>
  <w:footnote w:id="114">
    <w:p w14:paraId="1F2C1D82" w14:textId="77777777" w:rsidR="002D4291" w:rsidRDefault="002D4291" w:rsidP="00BB1865">
      <w:pPr>
        <w:pStyle w:val="FootnoteText"/>
      </w:pPr>
      <w:r w:rsidRPr="006C45CA">
        <w:rPr>
          <w:vertAlign w:val="superscript"/>
        </w:rPr>
        <w:footnoteRef/>
      </w:r>
      <w:r>
        <w:t xml:space="preserve">  “A debt is proximately related to the taxpayer’s trade or business when its creation was significantly motivated by the taxpayer’s trade or business, and it is not rendered a non-business debt merely because there was a non-qualifying motivation as well, even though the non-qualifying motivation was the primary one.”</w:t>
      </w:r>
    </w:p>
  </w:footnote>
  <w:footnote w:id="115">
    <w:p w14:paraId="7A74BF44" w14:textId="77777777" w:rsidR="002D4291" w:rsidRPr="00250843" w:rsidRDefault="002D4291" w:rsidP="00BB1865">
      <w:pPr>
        <w:pStyle w:val="FootnoteText"/>
      </w:pPr>
      <w:r w:rsidRPr="006C45CA">
        <w:rPr>
          <w:vertAlign w:val="superscript"/>
        </w:rPr>
        <w:footnoteRef/>
      </w:r>
      <w:r>
        <w:t xml:space="preserve">  “</w:t>
      </w:r>
      <w:r w:rsidRPr="00250843">
        <w:t>You must, in short, determine whether Mr. Generes’ dominant motivation in signing the indemnity agreement was to protect his salary and status as an employee or was to protect his investment in the Kelly Generes Construction Co.”  “Mr. Generes is entitled to prevail in this case only if he convinces you that the dominant motivating factor for his signing the indemnity agreement was to insure the receiving of his salary from the company. It is insufficient if the protection or insurance of his salary was only a significant secondary motivation for his signing the indemnity agreement. It must have been his dominant or most important reason for signing the indemnity agreement.”</w:t>
      </w:r>
    </w:p>
  </w:footnote>
  <w:footnote w:id="116">
    <w:p w14:paraId="6BDA9900" w14:textId="77777777" w:rsidR="002D4291" w:rsidRDefault="002D4291" w:rsidP="00BB1865">
      <w:pPr>
        <w:pStyle w:val="FootnoteText"/>
      </w:pPr>
      <w:r w:rsidRPr="006C45CA">
        <w:rPr>
          <w:vertAlign w:val="superscript"/>
        </w:rPr>
        <w:footnoteRef/>
      </w:r>
      <w:r>
        <w:t xml:space="preserve">  “Even if the taxpayer demonstrates an independent trade or business of his own, care must be taken to distinguish bad debt losses arising from his own business and those actually arising from activities peculiar to an investor concerned with, and participating in, the conduct of the corporate business.”  373 U.S. at 202.</w:t>
      </w:r>
    </w:p>
  </w:footnote>
  <w:footnote w:id="117">
    <w:p w14:paraId="3C2C743C" w14:textId="77777777" w:rsidR="002D4291" w:rsidRDefault="002D4291" w:rsidP="00BB1865">
      <w:pPr>
        <w:pStyle w:val="FootnoteText"/>
      </w:pPr>
      <w:r w:rsidRPr="006C45CA">
        <w:rPr>
          <w:vertAlign w:val="superscript"/>
        </w:rPr>
        <w:footnoteRef/>
      </w:r>
      <w:r>
        <w:t xml:space="preserve">  § 29.23(a)-4. REPAIRS.— The cost of incidental repairs which neither materially add to the value of the property nor appreciably prolong its life, but keep it in an ordinarily efficient operating condition, may be deducted as expense, provided the plant or property account is not increased by the amount of such expenditures. Repairs in the nature of replacements, to the extent that they arrest deterioration and appreciably prolong the life of the property, should be charged against the depreciation reserve if such account is kept. (See §§ 29.23(l)-1 to 29.23(l)-10, inclusive.) [The regulation that the court quoted became the substance of Reg. § 1.162-4 (</w:t>
      </w:r>
      <w:r w:rsidRPr="00EB6069">
        <w:rPr>
          <w:i/>
        </w:rPr>
        <w:t>superseded</w:t>
      </w:r>
      <w:r>
        <w:t xml:space="preserve"> after 2011).  As we shall see, Treasury and the IRS have substantially revised it.]</w:t>
      </w:r>
    </w:p>
  </w:footnote>
  <w:footnote w:id="118">
    <w:p w14:paraId="1073F68B" w14:textId="77777777" w:rsidR="002D4291" w:rsidRDefault="002D4291" w:rsidP="00BB1865">
      <w:pPr>
        <w:pStyle w:val="FootnoteText"/>
      </w:pPr>
      <w:r>
        <w:rPr>
          <w:rStyle w:val="FootnoteReference"/>
        </w:rPr>
        <w:footnoteRef/>
      </w:r>
      <w:r>
        <w:t xml:space="preserve">  This was the test of </w:t>
      </w:r>
      <w:r w:rsidRPr="00241D3F">
        <w:rPr>
          <w:i/>
          <w:iCs/>
        </w:rPr>
        <w:t>Plainfield-Union Water Co. v. Commissioner</w:t>
      </w:r>
      <w:r>
        <w:t xml:space="preserve">, 39 T.C. 333, 334 (1962), </w:t>
      </w:r>
      <w:r w:rsidRPr="00241D3F">
        <w:rPr>
          <w:i/>
          <w:iCs/>
        </w:rPr>
        <w:t>nonacq. on other grounds</w:t>
      </w:r>
      <w:r>
        <w:t>, 1964-2 C.B. 8.</w:t>
      </w:r>
    </w:p>
  </w:footnote>
  <w:footnote w:id="119">
    <w:p w14:paraId="4BC5F6AE" w14:textId="2F6CAA14" w:rsidR="002D4291" w:rsidRDefault="002D4291" w:rsidP="00BB1865">
      <w:pPr>
        <w:pStyle w:val="FootnoteText"/>
      </w:pPr>
      <w:r>
        <w:rPr>
          <w:rStyle w:val="FootnoteReference"/>
        </w:rPr>
        <w:footnoteRef/>
      </w:r>
      <w:r>
        <w:t xml:space="preserve">  </w:t>
      </w:r>
      <w:r w:rsidRPr="00FA7769">
        <w:t>Guidance Regarding Deduction and Capitalization of Expenditures Related to Tangible Property</w:t>
      </w:r>
      <w:r>
        <w:t>, 78 Fed. Reg. 57686-01 (2013).</w:t>
      </w:r>
    </w:p>
  </w:footnote>
  <w:footnote w:id="120">
    <w:p w14:paraId="0495564B" w14:textId="77777777" w:rsidR="002D4291" w:rsidRDefault="002D4291" w:rsidP="00BB1865">
      <w:pPr>
        <w:pStyle w:val="FootnoteText"/>
      </w:pPr>
      <w:r w:rsidRPr="006C45CA">
        <w:rPr>
          <w:vertAlign w:val="superscript"/>
        </w:rPr>
        <w:footnoteRef/>
      </w:r>
      <w:r>
        <w:t xml:space="preserve">  No claim for deduction was made by the taxpayer for the amounts spent in traveling from Mobile to Jackson. ...</w:t>
      </w:r>
    </w:p>
  </w:footnote>
  <w:footnote w:id="121">
    <w:p w14:paraId="701C2FFE" w14:textId="77777777" w:rsidR="002D4291" w:rsidRDefault="002D4291" w:rsidP="00BB1865">
      <w:pPr>
        <w:pStyle w:val="FootnoteText"/>
      </w:pPr>
      <w:r w:rsidRPr="006C45CA">
        <w:rPr>
          <w:vertAlign w:val="superscript"/>
        </w:rPr>
        <w:footnoteRef/>
      </w:r>
      <w:r>
        <w:t xml:space="preserve">  [The pertinent regulation] does not attempt to define the word “home,” although the Commissioner argues that the statement therein contained to the effect that commuters’ fares are not business expenses, and are not deductible “necessarily rests on the premise that home,’ for tax purposes, is at the locality of the taxpayer’s business headquarters.” Other administrative rulings have been more explicit in treating the statutory home as the abode at the taxpayer’s regular post of duty. </w:t>
      </w:r>
      <w:r>
        <w:rPr>
          <w:i/>
        </w:rPr>
        <w:t>See, e.g.</w:t>
      </w:r>
      <w:r>
        <w:t>, O.D. 1021, 5 Cum. Bull. 174 (1921); I.T. 1264, I-1 Cum. Bull. 122 (1922); I.T. 3314, 1939-2 Cum. Bull. 152; G.C.M. 23672, 1943 Cum. Bull. 66.</w:t>
      </w:r>
    </w:p>
  </w:footnote>
  <w:footnote w:id="122">
    <w:p w14:paraId="046A1EAF" w14:textId="77777777" w:rsidR="002D4291" w:rsidRDefault="002D4291" w:rsidP="00BB1865">
      <w:pPr>
        <w:pStyle w:val="FootnoteText"/>
      </w:pPr>
      <w:r w:rsidRPr="006C45CA">
        <w:rPr>
          <w:vertAlign w:val="superscript"/>
        </w:rPr>
        <w:footnoteRef/>
      </w:r>
      <w:r>
        <w:t xml:space="preserve">  Conceivably men soon may live in Florida or California and fly daily to work in New York and back. Possibly they will be regarded as commuters when that day comes. But, if so, that is not this case and, in any event, neither situation was comprehended by Congress when § [162] was enacted.</w:t>
      </w:r>
    </w:p>
  </w:footnote>
  <w:footnote w:id="123">
    <w:p w14:paraId="7627D957" w14:textId="77777777" w:rsidR="002D4291" w:rsidRPr="007A4C6D" w:rsidRDefault="002D4291" w:rsidP="00BB1865">
      <w:pPr>
        <w:pStyle w:val="FootnoteText"/>
      </w:pPr>
      <w:r w:rsidRPr="006C45CA">
        <w:rPr>
          <w:vertAlign w:val="superscript"/>
        </w:rPr>
        <w:footnoteRef/>
      </w:r>
      <w:r w:rsidRPr="007A4C6D">
        <w:t xml:space="preserve">  The language is:</w:t>
      </w:r>
    </w:p>
    <w:p w14:paraId="71C9E087" w14:textId="77777777" w:rsidR="002D4291" w:rsidRPr="007A4C6D" w:rsidRDefault="002D4291" w:rsidP="000C7164">
      <w:pPr>
        <w:widowControl w:val="0"/>
        <w:tabs>
          <w:tab w:val="left" w:pos="0"/>
          <w:tab w:val="left" w:pos="720"/>
          <w:tab w:val="left" w:pos="1440"/>
        </w:tabs>
        <w:spacing w:after="120"/>
        <w:ind w:left="720"/>
        <w:jc w:val="both"/>
        <w:rPr>
          <w:rFonts w:ascii="Garamond" w:hAnsi="Garamond"/>
          <w:sz w:val="20"/>
        </w:rPr>
      </w:pPr>
      <w:r w:rsidRPr="007A4C6D">
        <w:rPr>
          <w:rFonts w:ascii="Garamond" w:hAnsi="Garamond"/>
          <w:sz w:val="20"/>
        </w:rPr>
        <w:t>“All the ordinary and necessary expenses paid or incurred during the taxable year in carrying on any trade or business, including a reasonable allowance for salaries or other compensation for personal services actually rendered; traveling expenses (including the entire amount expended for meals and lodging) while away from home in the pursuit of a trade or business</w:t>
      </w:r>
      <w:r>
        <w:rPr>
          <w:rFonts w:ascii="Garamond" w:hAnsi="Garamond"/>
          <w:sz w:val="20"/>
        </w:rPr>
        <w:t>. . . .”</w:t>
      </w:r>
    </w:p>
    <w:p w14:paraId="68B79A0B" w14:textId="77777777" w:rsidR="002D4291" w:rsidRPr="007A4C6D" w:rsidRDefault="002D4291">
      <w:pPr>
        <w:widowControl w:val="0"/>
        <w:tabs>
          <w:tab w:val="left" w:pos="0"/>
          <w:tab w:val="left" w:pos="720"/>
          <w:tab w:val="left" w:pos="1440"/>
        </w:tabs>
        <w:jc w:val="both"/>
        <w:rPr>
          <w:rFonts w:ascii="Garamond" w:hAnsi="Garamond"/>
        </w:rPr>
      </w:pPr>
      <w:r w:rsidRPr="007A4C6D">
        <w:rPr>
          <w:rFonts w:ascii="Garamond" w:hAnsi="Garamond"/>
          <w:sz w:val="20"/>
        </w:rPr>
        <w:t>§ [162(a)], Internal Revenue Code.</w:t>
      </w:r>
    </w:p>
  </w:footnote>
  <w:footnote w:id="124">
    <w:p w14:paraId="472812F6" w14:textId="77777777" w:rsidR="002D4291" w:rsidRDefault="002D4291" w:rsidP="001C6A43">
      <w:pPr>
        <w:pStyle w:val="FootnoteText"/>
      </w:pPr>
      <w:r w:rsidRPr="006C45CA">
        <w:rPr>
          <w:vertAlign w:val="superscript"/>
        </w:rPr>
        <w:footnoteRef/>
      </w:r>
      <w:r>
        <w:t xml:space="preserve">  In this respect, Mr. and Mrs. Hantzis’ situation is analogous to cases involving spouses with careers in different locations. Each must independently satisfy the requirement that deductions taken for travel expenses incurred in the pursuit of a trade or business arise while he or she is away from home. </w:t>
      </w:r>
      <w:r>
        <w:rPr>
          <w:i/>
        </w:rPr>
        <w:t>See</w:t>
      </w:r>
      <w:r>
        <w:t xml:space="preserve"> </w:t>
      </w:r>
      <w:r w:rsidRPr="00AF0F1E">
        <w:rPr>
          <w:i/>
        </w:rPr>
        <w:t>Chwalow v. Commissioner</w:t>
      </w:r>
      <w:r>
        <w:t xml:space="preserve">, 470 F.2d 475, 477-78 (3d Cir. 1972) (“Where additional expenses are incurred because, for personal reasons, husband and wife maintain separate domiciles, no deduction is allowed.”); </w:t>
      </w:r>
      <w:r w:rsidRPr="00AF0F1E">
        <w:rPr>
          <w:i/>
        </w:rPr>
        <w:t>Hammond v. Commissioner</w:t>
      </w:r>
      <w:r>
        <w:t xml:space="preserve">, 213 F.2d 43, 44 (5th Cir. 1954); </w:t>
      </w:r>
      <w:r w:rsidRPr="00AF0F1E">
        <w:rPr>
          <w:i/>
        </w:rPr>
        <w:t>Foote v. Commissioner</w:t>
      </w:r>
      <w:r>
        <w:t xml:space="preserve">, 67 T.C. 1 (1976); </w:t>
      </w:r>
      <w:r w:rsidRPr="00AF0F1E">
        <w:rPr>
          <w:i/>
        </w:rPr>
        <w:t>Coerver v. Commissioner</w:t>
      </w:r>
      <w:r>
        <w:t xml:space="preserve">, 36 T.C. 252 (1961). This is true even though the spouses file a joint return. </w:t>
      </w:r>
      <w:r w:rsidRPr="00AF0F1E">
        <w:rPr>
          <w:i/>
        </w:rPr>
        <w:t>Chwalow</w:t>
      </w:r>
      <w:r>
        <w:t xml:space="preserve">, </w:t>
      </w:r>
      <w:r>
        <w:rPr>
          <w:i/>
        </w:rPr>
        <w:t>supra</w:t>
      </w:r>
      <w:r>
        <w:t>, 470 F.2d at 478.</w:t>
      </w:r>
    </w:p>
  </w:footnote>
  <w:footnote w:id="125">
    <w:p w14:paraId="676C500A" w14:textId="77777777" w:rsidR="002D4291" w:rsidRDefault="002D4291" w:rsidP="001C6A43">
      <w:pPr>
        <w:pStyle w:val="FootnoteText"/>
      </w:pPr>
      <w:r w:rsidRPr="006C45CA">
        <w:rPr>
          <w:vertAlign w:val="superscript"/>
        </w:rPr>
        <w:footnoteRef/>
      </w:r>
      <w:r>
        <w:t xml:space="preserve">  The concurrence reaches the same result on essentially the same reasoning, but under what we take to be an interpretation of the “in pursuit of business” requirement. We differ from our colleague, it would seem, only on the question of which precondition to deductibility best accommodates the statutory concern for “‘the taxpayer who, because of the exigencies of his trade or business, must maintain two places of abode and thereby incur additional and duplicate living expenses.’” </w:t>
      </w:r>
      <w:r>
        <w:rPr>
          <w:i/>
        </w:rPr>
        <w:t>See</w:t>
      </w:r>
      <w:r>
        <w:t xml:space="preserve"> </w:t>
      </w:r>
      <w:r>
        <w:rPr>
          <w:i/>
        </w:rPr>
        <w:t>supra</w:t>
      </w:r>
      <w:r>
        <w:t>. Neither the phrase “away from home” nor “in pursuit of business” effectuates this concern without interpretation that to some degree removes it from “the ordinary meaning of the term.” (Keeton, J., concurring). However, of the two approaches, we find that of the concurrence more problematic than that adopted here.</w:t>
      </w:r>
    </w:p>
  </w:footnote>
  <w:footnote w:id="126">
    <w:p w14:paraId="7778712D" w14:textId="77777777" w:rsidR="002D4291" w:rsidRDefault="002D4291" w:rsidP="001C6A43">
      <w:pPr>
        <w:pStyle w:val="FootnoteText"/>
      </w:pPr>
      <w:r w:rsidRPr="006C45CA">
        <w:rPr>
          <w:vertAlign w:val="superscript"/>
        </w:rPr>
        <w:footnoteRef/>
      </w:r>
      <w:r>
        <w:t xml:space="preserve">  For reasons explained by the court, the temporary nature of her employment does not bring the case within those as to which Congress was mitigating the burden of duplicative expenses when enacting § 162(a)(2).</w:t>
      </w:r>
    </w:p>
  </w:footnote>
  <w:footnote w:id="127">
    <w:p w14:paraId="669D93B3" w14:textId="77777777" w:rsidR="002D4291" w:rsidRPr="00D526C6" w:rsidRDefault="002D4291" w:rsidP="00BB1865">
      <w:pPr>
        <w:pStyle w:val="FootnoteText"/>
      </w:pPr>
      <w:r w:rsidRPr="006C45CA">
        <w:rPr>
          <w:vertAlign w:val="superscript"/>
        </w:rPr>
        <w:footnoteRef/>
      </w:r>
      <w:r>
        <w:t xml:space="preserve">  </w:t>
      </w:r>
      <w:r w:rsidRPr="00D526C6">
        <w:t>After denying the Government’s motion for a directed verdict, the District Judge charged the jury that it would have to “determine under all the facts of this case whether or not” the Commissioner’s rule was “an arbitrary regulation as applied to these plaintiffs under the facts in this case.” He told the jury to consider whether the meal expenses were “necessary for the employee to properly perform the duties of his work.”  “Should he have eaten them at his home, rather than . . . away from home, in order to properly carry on this business or to perform adequately his duties as an employee of this produce company[?]”  “You are instructed that the cost of meals while on one-day business trips away from home need not be incurred while on an overnight trip to be deductible, so long as the expense of such meals ... proximately results from the carrying on the particular business involved and has some reasonable relation to that business.”  Under these instructions, the jury found for the respondent. The District Court denied the Government’s motion for judgment notwithstanding the verdict.</w:t>
      </w:r>
    </w:p>
  </w:footnote>
  <w:footnote w:id="128">
    <w:p w14:paraId="463835F5"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Prior to the enactment in 1921 of what is now § 162(a)(2), the Commissioner had promulgated a regulation allowing a deduction for the cost of meals and lodging away from home, but only to the extent that this cost exceeded “any expenditures ordinarily required for such purposes when at home.” Treas. Reg. 45 (1920 ed.), Art. 292, 4 Cum. Bull. 209 (1921). Despite its logical appeal, the regulation proved so difficult to administer that the Treasury Department asked Congress to grant a deduction for the “entire amount” of such meal and lodging expenditures. </w:t>
      </w:r>
      <w:r>
        <w:rPr>
          <w:i/>
        </w:rPr>
        <w:t>See</w:t>
      </w:r>
      <w:r>
        <w:t xml:space="preserve"> Statement of Dr. T. S. Adams, Tax Adviser, Treasury Department, in Hearings on H.R. 8245 before the Senate Committee on Finance, 67th Cong., 1st Sess., at 50, 234-235 (1921). Accordingly § 214(a)(1) of the Revenue Act of 1921, c. 136, 42 Stat. 239, for the first time included that language that later became § 162(a)(2). ...</w:t>
      </w:r>
    </w:p>
  </w:footnote>
  <w:footnote w:id="129">
    <w:p w14:paraId="757AE279" w14:textId="77777777" w:rsidR="002D4291" w:rsidRDefault="002D4291" w:rsidP="00BB1865">
      <w:pPr>
        <w:pStyle w:val="FootnoteText"/>
      </w:pPr>
      <w:r w:rsidRPr="006C45CA">
        <w:rPr>
          <w:vertAlign w:val="superscript"/>
        </w:rPr>
        <w:footnoteRef/>
      </w:r>
      <w:r>
        <w:t xml:space="preserve">  Because § 262 makes “personal, living, or family expenses” nondeductible, the taxpayer whose business requires no travel cannot ordinarily deduct the cost of the lunch he eats away from home. But the taxpayer who can bring himself within the reach of § 162(a)(2) may deduct what he spends on his noontime meal although it costs him no more, and relates no more closely to his business, than does the lunch consumed by his less mobile counterpart.</w:t>
      </w:r>
    </w:p>
  </w:footnote>
  <w:footnote w:id="130">
    <w:p w14:paraId="064F406F" w14:textId="77777777" w:rsidR="002D4291" w:rsidRDefault="002D4291" w:rsidP="00BB1865">
      <w:pPr>
        <w:pStyle w:val="FootnoteText"/>
      </w:pPr>
      <w:r w:rsidRPr="006C45CA">
        <w:rPr>
          <w:vertAlign w:val="superscript"/>
        </w:rPr>
        <w:footnoteRef/>
      </w:r>
      <w:r>
        <w:t xml:space="preserve">  The Commissioner’s interpretation, first expressed in a 1940 ruling, I.T. 3395, 1910-2 Cum. Bull. 64, was originally known as the overnight rule. </w:t>
      </w:r>
      <w:r>
        <w:rPr>
          <w:i/>
        </w:rPr>
        <w:t>See</w:t>
      </w:r>
      <w:r>
        <w:t xml:space="preserve"> </w:t>
      </w:r>
      <w:r w:rsidRPr="00142FCE">
        <w:rPr>
          <w:i/>
        </w:rPr>
        <w:t>Commissioner v. Bagley</w:t>
      </w:r>
      <w:r>
        <w:t>, [374 F.2d 204,] 205.</w:t>
      </w:r>
    </w:p>
  </w:footnote>
  <w:footnote w:id="131">
    <w:p w14:paraId="29679B32" w14:textId="76C596AE" w:rsidR="002D4291" w:rsidRDefault="002D4291" w:rsidP="00BB1865">
      <w:pPr>
        <w:pStyle w:val="FootnoteText"/>
      </w:pPr>
      <w:r w:rsidRPr="006C45CA">
        <w:rPr>
          <w:vertAlign w:val="superscript"/>
        </w:rPr>
        <w:footnoteRef/>
      </w:r>
      <w:r>
        <w:t xml:space="preserve">  The respondent seldom traveled farther than 55 miles from his home, but he ordinarily drove a total of 150 to 175 miles daily.</w:t>
      </w:r>
    </w:p>
  </w:footnote>
  <w:footnote w:id="132">
    <w:p w14:paraId="06B9A1D6" w14:textId="1532941D" w:rsidR="002D4291" w:rsidRDefault="002D4291" w:rsidP="00BB1865">
      <w:pPr>
        <w:pStyle w:val="FootnoteText"/>
      </w:pPr>
      <w:r w:rsidRPr="006C45CA">
        <w:rPr>
          <w:vertAlign w:val="superscript"/>
        </w:rPr>
        <w:footnoteRef/>
      </w:r>
      <w:r>
        <w:t xml:space="preserve">  The taxpayer must ordinarily “maintain a home for his family at his own expense even when he is absent on business,” </w:t>
      </w:r>
      <w:r w:rsidRPr="00142FCE">
        <w:rPr>
          <w:i/>
        </w:rPr>
        <w:t>Barnhill v. Commissioner</w:t>
      </w:r>
      <w:r>
        <w:t xml:space="preserve">, 148 F.2d 913, 917, and if he is required to stop for sleep or rest, “continuing costs incurred at a permanent place of abode are duplicated.” </w:t>
      </w:r>
      <w:r w:rsidRPr="00142FCE">
        <w:rPr>
          <w:i/>
        </w:rPr>
        <w:t>James v. United States</w:t>
      </w:r>
      <w:r>
        <w:t>, 308 F.2d 204, 206. The same taxpayer, however, is unlikely to incur substantially increased living expenses as a result of business travel, however far he may go, so long as he does not find it necessary to stop for lodging. ...</w:t>
      </w:r>
    </w:p>
  </w:footnote>
  <w:footnote w:id="133">
    <w:p w14:paraId="1A824BF6" w14:textId="77777777" w:rsidR="002D4291" w:rsidRDefault="002D4291" w:rsidP="00BB1865">
      <w:pPr>
        <w:pStyle w:val="FootnoteText"/>
      </w:pPr>
      <w:r w:rsidRPr="006C45CA">
        <w:rPr>
          <w:vertAlign w:val="superscript"/>
        </w:rPr>
        <w:footnoteRef/>
      </w:r>
      <w:r>
        <w:t xml:space="preserve">  The court below thought that “[i]n an era of supersonic travel, the time factor is hardly relevant to the question of whether or not ... meal expenses are related to the taxpayer’s business. ...” 369 F.2d 87, 89-90. But that completely misses the point. The benefits of § 162(a)(2) are limited to business travel “away from home,” and all meal expenses incurred in the course of such travel are deductible, however unrelated they may be to the taxpayer’s income-producing activity. To ask that the definition of “away from home” be responsive to the business necessity of the taxpayer’s meals is to demand the impossible.</w:t>
      </w:r>
    </w:p>
  </w:footnote>
  <w:footnote w:id="134">
    <w:p w14:paraId="599D98D8" w14:textId="77777777" w:rsidR="002D4291" w:rsidRDefault="002D4291" w:rsidP="00BB1865">
      <w:pPr>
        <w:pStyle w:val="FootnoteText"/>
      </w:pPr>
      <w:r w:rsidRPr="006C45CA">
        <w:rPr>
          <w:vertAlign w:val="superscript"/>
        </w:rPr>
        <w:footnoteRef/>
      </w:r>
      <w:r>
        <w:t xml:space="preserve">  See </w:t>
      </w:r>
      <w:r w:rsidRPr="002E5BED">
        <w:t>Sarah Backer</w:t>
      </w:r>
      <w:r>
        <w:t xml:space="preserve">, 1 B.T.A. 214; </w:t>
      </w:r>
      <w:r w:rsidRPr="002E5BED">
        <w:t>Norvin R. Lindheim</w:t>
      </w:r>
      <w:r>
        <w:t xml:space="preserve">, 2 B.T.A. 229; </w:t>
      </w:r>
      <w:r w:rsidRPr="002E5BED">
        <w:t>Thomas A. Joseph</w:t>
      </w:r>
      <w:r>
        <w:t xml:space="preserve">, 26 T.C. 562; </w:t>
      </w:r>
      <w:r w:rsidRPr="002E5BED">
        <w:t>Burroughs Bldg. Material Co. v. Commissioner</w:t>
      </w:r>
      <w:r>
        <w:t xml:space="preserve">, 47 F.2d 178 (C.A.2d Cir.); </w:t>
      </w:r>
      <w:r w:rsidRPr="002E5BED">
        <w:t>Commissioner v. Schwartz</w:t>
      </w:r>
      <w:r>
        <w:t xml:space="preserve">, 232 F.2d 94 (C.A.5th Cir.); </w:t>
      </w:r>
      <w:r w:rsidRPr="002E5BED">
        <w:t>Acker v. Commissioner</w:t>
      </w:r>
      <w:r>
        <w:t xml:space="preserve">, 258 F.2d 568 (C.A.6th Cir.); </w:t>
      </w:r>
      <w:r w:rsidRPr="002E5BED">
        <w:t>Bell v. Commissioner</w:t>
      </w:r>
      <w:r>
        <w:t xml:space="preserve">, 320 F.2d 953 (C.A.8th Cir.); </w:t>
      </w:r>
      <w:r w:rsidRPr="002E5BED">
        <w:t>Peckham v. Commissioner</w:t>
      </w:r>
      <w:r>
        <w:t xml:space="preserve">, 327 F.2d 855, 856 (C.A.4th Cir.); </w:t>
      </w:r>
      <w:r w:rsidRPr="002E5BED">
        <w:t>Port v. United States</w:t>
      </w:r>
      <w:r>
        <w:t xml:space="preserve">, 163 F. Supp. 645. See also Note, Business Expenses, Disallowance, and Public Policy: Some Problems of Sanctioning with the Internal Revenue Code, 72 </w:t>
      </w:r>
      <w:r>
        <w:rPr>
          <w:smallCaps/>
        </w:rPr>
        <w:t xml:space="preserve">Yale L.J. </w:t>
      </w:r>
      <w:r>
        <w:t xml:space="preserve">108; 4 </w:t>
      </w:r>
      <w:r>
        <w:rPr>
          <w:smallCaps/>
        </w:rPr>
        <w:t>Mertens</w:t>
      </w:r>
      <w:r>
        <w:t xml:space="preserve">, </w:t>
      </w:r>
      <w:r>
        <w:rPr>
          <w:smallCaps/>
        </w:rPr>
        <w:t xml:space="preserve">Law of Federal Income Taxation </w:t>
      </w:r>
      <w:r>
        <w:t xml:space="preserve">§ 25.49 ff. Compare Longhorn Portland Cement Co., 3 T.C. 310; G.C.M. 24377, 1944 Cum. Bull. 93; Lamont, Controversial Aspects of Ordinary and Necessary Business Expense, 42 </w:t>
      </w:r>
      <w:r>
        <w:rPr>
          <w:smallCaps/>
        </w:rPr>
        <w:t>Taxes</w:t>
      </w:r>
      <w:r>
        <w:t xml:space="preserve"> 808, 833-834.</w:t>
      </w:r>
    </w:p>
  </w:footnote>
  <w:footnote w:id="135">
    <w:p w14:paraId="0DFD7089" w14:textId="77777777" w:rsidR="002D4291" w:rsidRPr="003A2D7E" w:rsidRDefault="002D4291" w:rsidP="00BB1865">
      <w:pPr>
        <w:pStyle w:val="FootnoteText"/>
      </w:pPr>
      <w:r w:rsidRPr="006C45CA">
        <w:rPr>
          <w:vertAlign w:val="superscript"/>
        </w:rPr>
        <w:footnoteRef/>
      </w:r>
      <w:r>
        <w:t xml:space="preserve">  </w:t>
      </w:r>
      <w:r w:rsidRPr="003A2D7E">
        <w:t>In challenging the amendments, Senator Williams also stated:</w:t>
      </w:r>
    </w:p>
    <w:p w14:paraId="4ED2F7FC" w14:textId="77777777" w:rsidR="002D4291" w:rsidRPr="003A2D7E" w:rsidRDefault="002D4291" w:rsidP="00DB401B">
      <w:pPr>
        <w:widowControl w:val="0"/>
        <w:tabs>
          <w:tab w:val="left" w:pos="0"/>
          <w:tab w:val="left" w:pos="720"/>
          <w:tab w:val="left" w:pos="1440"/>
        </w:tabs>
        <w:spacing w:after="120"/>
        <w:ind w:left="720"/>
        <w:jc w:val="both"/>
        <w:rPr>
          <w:rFonts w:ascii="Garamond" w:hAnsi="Garamond"/>
          <w:sz w:val="20"/>
        </w:rPr>
      </w:pPr>
      <w:r w:rsidRPr="003A2D7E">
        <w:rPr>
          <w:rFonts w:ascii="Garamond" w:hAnsi="Garamond"/>
          <w:sz w:val="20"/>
        </w:rPr>
        <w:t xml:space="preserve">“In other words, you are going to count the man as having money which he has not got, because he has lost it in a way that you do not approve of.” </w:t>
      </w:r>
    </w:p>
    <w:p w14:paraId="0E804B94" w14:textId="77777777" w:rsidR="002D4291" w:rsidRPr="003A2D7E" w:rsidRDefault="002D4291" w:rsidP="00AA6B1E">
      <w:pPr>
        <w:widowControl w:val="0"/>
        <w:tabs>
          <w:tab w:val="left" w:pos="0"/>
          <w:tab w:val="left" w:pos="720"/>
          <w:tab w:val="left" w:pos="1440"/>
        </w:tabs>
        <w:spacing w:after="120"/>
        <w:jc w:val="both"/>
        <w:rPr>
          <w:rFonts w:ascii="Garamond" w:hAnsi="Garamond"/>
        </w:rPr>
      </w:pPr>
      <w:r w:rsidRPr="003A2D7E">
        <w:rPr>
          <w:rFonts w:ascii="Garamond" w:hAnsi="Garamond"/>
          <w:sz w:val="20"/>
        </w:rPr>
        <w:t>50 Cong. Rec. 3850.</w:t>
      </w:r>
    </w:p>
  </w:footnote>
  <w:footnote w:id="136">
    <w:p w14:paraId="6AE015C0" w14:textId="77777777" w:rsidR="002D4291" w:rsidRPr="003A2D7E" w:rsidRDefault="002D4291" w:rsidP="00BB1865">
      <w:pPr>
        <w:pStyle w:val="FootnoteText"/>
      </w:pPr>
      <w:r w:rsidRPr="006C45CA">
        <w:rPr>
          <w:vertAlign w:val="superscript"/>
        </w:rPr>
        <w:footnoteRef/>
      </w:r>
      <w:r w:rsidRPr="003A2D7E">
        <w:t xml:space="preserve">  Specific legislation denying deductions for payments that violate public policy is not unknown. </w:t>
      </w:r>
      <w:r w:rsidRPr="003A2D7E">
        <w:rPr>
          <w:i/>
        </w:rPr>
        <w:t>E.g</w:t>
      </w:r>
      <w:r w:rsidRPr="003A2D7E">
        <w:t xml:space="preserve">., Internal Revenue Code of 1954, </w:t>
      </w:r>
      <w:r>
        <w:t>§ </w:t>
      </w:r>
      <w:r w:rsidRPr="003A2D7E">
        <w:t xml:space="preserve">162(c) (disallowance of deduction for payments to officials and employees of foreign countries in circumstances where the payments would be illegal if federal laws were applicable; </w:t>
      </w:r>
      <w:r w:rsidRPr="003A2D7E">
        <w:rPr>
          <w:i/>
        </w:rPr>
        <w:t>cf.</w:t>
      </w:r>
      <w:r w:rsidRPr="003A2D7E">
        <w:t xml:space="preserve"> Reg. </w:t>
      </w:r>
      <w:r>
        <w:t>§ </w:t>
      </w:r>
      <w:r w:rsidRPr="003A2D7E">
        <w:t xml:space="preserve">1.162-18); </w:t>
      </w:r>
      <w:r>
        <w:t>§ </w:t>
      </w:r>
      <w:r w:rsidRPr="003A2D7E">
        <w:t xml:space="preserve">165(d) (deduction for wagering losses limited to extent of wagering gains). </w:t>
      </w:r>
      <w:r w:rsidRPr="003A2D7E">
        <w:rPr>
          <w:i/>
        </w:rPr>
        <w:t>See also</w:t>
      </w:r>
      <w:r w:rsidRPr="003A2D7E">
        <w:t xml:space="preserve"> Stabilization Act of 1942, </w:t>
      </w:r>
      <w:r>
        <w:t>§ </w:t>
      </w:r>
      <w:r w:rsidRPr="003A2D7E">
        <w:t xml:space="preserve">5(a), 56 Stat. 767, 50 U.S.C. App. </w:t>
      </w:r>
      <w:r>
        <w:t>§ </w:t>
      </w:r>
      <w:r w:rsidRPr="003A2D7E">
        <w:t xml:space="preserve">965(a) (1946 ed.), Defense Production Act of 1950, </w:t>
      </w:r>
      <w:r>
        <w:t>§ </w:t>
      </w:r>
      <w:r w:rsidRPr="003A2D7E">
        <w:t xml:space="preserve">405(a), 64 Stat. 807, </w:t>
      </w:r>
      <w:r w:rsidRPr="003A2D7E">
        <w:rPr>
          <w:i/>
        </w:rPr>
        <w:t>as amended</w:t>
      </w:r>
      <w:r w:rsidRPr="003A2D7E">
        <w:t xml:space="preserve">, c. 275, </w:t>
      </w:r>
      <w:r>
        <w:t>§ </w:t>
      </w:r>
      <w:r w:rsidRPr="003A2D7E">
        <w:t xml:space="preserve">104(i), 65 Stat. 136 (1951), 50 U.S.C. App. </w:t>
      </w:r>
      <w:r>
        <w:t>§ </w:t>
      </w:r>
      <w:r w:rsidRPr="003A2D7E">
        <w:t xml:space="preserve">2105(a) (1952 ed.), and Defense Production Act of 1950, </w:t>
      </w:r>
      <w:r>
        <w:t>§ </w:t>
      </w:r>
      <w:r w:rsidRPr="003A2D7E">
        <w:t xml:space="preserve">405(b), 64 Stat. 807, 50 U.S.C. App. </w:t>
      </w:r>
      <w:r>
        <w:t>§ </w:t>
      </w:r>
      <w:r w:rsidRPr="003A2D7E">
        <w:t xml:space="preserve">2105(b) (1952 ed.) (general authority in President to prescribe extent to which payments violating price and wage regulations should be disregarded by government agencies, including the Internal Revenue Service; </w:t>
      </w:r>
      <w:r w:rsidRPr="003A2D7E">
        <w:rPr>
          <w:i/>
        </w:rPr>
        <w:t>see</w:t>
      </w:r>
      <w:r w:rsidRPr="003A2D7E">
        <w:t xml:space="preserve"> Rev. Rul. 56-180). </w:t>
      </w:r>
      <w:r w:rsidRPr="003A2D7E">
        <w:rPr>
          <w:i/>
        </w:rPr>
        <w:t>Cf.</w:t>
      </w:r>
      <w:r w:rsidRPr="003A2D7E">
        <w:t xml:space="preserve"> </w:t>
      </w:r>
      <w:r>
        <w:t>§ </w:t>
      </w:r>
      <w:r w:rsidRPr="003A2D7E">
        <w:t xml:space="preserve">1.162-1(a), which provides that “Penalty payments with respect to Federal taxes, whether on account of negligence, delinquency, or fraud, are not deductible from gross income;” Joint Committee on Internal Revenue Taxation, Staff Study of Income Tax Treatment of Treble Damage Payments under the Antitrust Laws, Nov. 1, 1965, p. 16 (proposal that </w:t>
      </w:r>
      <w:r>
        <w:t>§ </w:t>
      </w:r>
      <w:r w:rsidRPr="003A2D7E">
        <w:t>162 be amended to deny deductions for certain fines, penalties, treble damage payments, bribes, and kickbacks).</w:t>
      </w:r>
    </w:p>
  </w:footnote>
  <w:footnote w:id="137">
    <w:p w14:paraId="31AF4E4D" w14:textId="77777777" w:rsidR="002D4291" w:rsidRDefault="002D4291" w:rsidP="00BB1865">
      <w:pPr>
        <w:pStyle w:val="FootnoteText"/>
      </w:pPr>
      <w:r w:rsidRPr="006C45CA">
        <w:rPr>
          <w:vertAlign w:val="superscript"/>
        </w:rPr>
        <w:footnoteRef/>
      </w:r>
      <w:r>
        <w:t xml:space="preserve">  Cf. Paul, The Use of Public Policy by the Commissioner in Disallowing Deductions, 1954</w:t>
      </w:r>
      <w:r>
        <w:rPr>
          <w:smallCaps/>
        </w:rPr>
        <w:t xml:space="preserve"> So. Calif. Tax Inst. </w:t>
      </w:r>
      <w:r>
        <w:t>715, 730-731:  “... Section 23(a)(1)(A) [the predecessor of § 162(a)] is not an essay in morality, designed to encourage virtue and discourage sin. It ‘was not contrived as an arm of the law to enforce State criminal statutes. ...’ Nor was it contrived to implement the various regulatory statutes which Congress has from time to time enacted. The provision is more modestly concerned with ‘commercial net income’ – a businessman’s net accretion in wealth during the taxable year after due allowance for the operating costs of the business. ... There is no evidence in the Section of an attempt to punish taxpayers ... when the Commissioner feels that a state or federal statute has been flouted. The statute hardly operates ‘in a vacuum’ if it serves its own vital function and leaves other problems to other statutes.”</w:t>
      </w:r>
    </w:p>
    <w:p w14:paraId="2D5BBB03" w14:textId="77777777" w:rsidR="002D4291" w:rsidRDefault="002D4291">
      <w:pPr>
        <w:widowControl w:val="0"/>
        <w:tabs>
          <w:tab w:val="left" w:pos="0"/>
          <w:tab w:val="left" w:pos="720"/>
          <w:tab w:val="left" w:pos="1440"/>
        </w:tabs>
        <w:jc w:val="both"/>
      </w:pPr>
    </w:p>
  </w:footnote>
  <w:footnote w:id="138">
    <w:p w14:paraId="52475E79" w14:textId="1400E0AC" w:rsidR="002D4291" w:rsidRDefault="002D4291">
      <w:pPr>
        <w:pStyle w:val="FootnoteText"/>
      </w:pPr>
      <w:r>
        <w:rPr>
          <w:rStyle w:val="FootnoteReference"/>
        </w:rPr>
        <w:footnoteRef/>
      </w:r>
      <w:r>
        <w:t xml:space="preserve">   We have already encountered § 274(b), which limits deductions under § 162 or § 212 for expenditures on gifts to $25.</w:t>
      </w:r>
    </w:p>
  </w:footnote>
  <w:footnote w:id="139">
    <w:p w14:paraId="6C4EFEE2" w14:textId="2C63107B" w:rsidR="002D4291" w:rsidRDefault="002D4291">
      <w:pPr>
        <w:pStyle w:val="FootnoteText"/>
      </w:pPr>
      <w:r>
        <w:rPr>
          <w:rStyle w:val="FootnoteReference"/>
        </w:rPr>
        <w:footnoteRef/>
      </w:r>
      <w:r>
        <w:t xml:space="preserve">   This limit on deductions does not extend to expenses for food and beverages and facilities for entertainment on the employer’s premises primarily for taxpayer’s employees. § 274(e)(1).</w:t>
      </w:r>
    </w:p>
  </w:footnote>
  <w:footnote w:id="140">
    <w:p w14:paraId="2BECCD35" w14:textId="77777777" w:rsidR="002D4291" w:rsidRDefault="002D4291" w:rsidP="00BB1865">
      <w:pPr>
        <w:pStyle w:val="FootnoteText"/>
      </w:pPr>
      <w:r>
        <w:rPr>
          <w:rStyle w:val="FootnoteReference"/>
        </w:rPr>
        <w:footnoteRef/>
      </w:r>
      <w:r>
        <w:t xml:space="preserve">  The Tax Cuts and Jobs Act curtailed the immediate availability of NOLs to reduce a taxpayer’s taxable income.  Previously, all taxpayers could carry back an NOL two years, and in some cases five years.  Also, there was no 80% of taxable income cap on the taxpayer’s NOL deduction.</w:t>
      </w:r>
    </w:p>
  </w:footnote>
  <w:footnote w:id="141">
    <w:p w14:paraId="36892E37"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w:t>
      </w:r>
      <w:r w:rsidRPr="00576ED7">
        <w:t xml:space="preserve">An </w:t>
      </w:r>
      <w:r>
        <w:t xml:space="preserve">insurance company other than a life insurance company (i.e., property and casualty insurance companies) must carry an </w:t>
      </w:r>
      <w:r w:rsidRPr="00576ED7">
        <w:t xml:space="preserve">NOL </w:t>
      </w:r>
      <w:r>
        <w:t>back two years.  Its NOLs expire after twenty years.  § </w:t>
      </w:r>
      <w:r w:rsidRPr="00576ED7">
        <w:t>172(b)(1)(</w:t>
      </w:r>
      <w:r>
        <w:t>C).</w:t>
      </w:r>
    </w:p>
  </w:footnote>
  <w:footnote w:id="142">
    <w:p w14:paraId="7C77F3A4" w14:textId="77777777" w:rsidR="002D4291" w:rsidRPr="0090559B" w:rsidRDefault="002D4291" w:rsidP="00BB1865">
      <w:pPr>
        <w:pStyle w:val="FootnoteText"/>
      </w:pPr>
      <w:r w:rsidRPr="0090559B">
        <w:rPr>
          <w:vertAlign w:val="superscript"/>
        </w:rPr>
        <w:footnoteRef/>
      </w:r>
      <w:r w:rsidRPr="0090559B">
        <w:t xml:space="preserve">  The TCJA was signed into law on December 22, 2017.  On March 23, 2018, Congress amended § 199A to provide a deduction from the income of certain agricultural or horticultural cooperatives.  </w:t>
      </w:r>
      <w:r w:rsidRPr="0090559B">
        <w:rPr>
          <w:i/>
        </w:rPr>
        <w:t>See</w:t>
      </w:r>
      <w:r w:rsidRPr="0090559B">
        <w:t xml:space="preserve"> § 199A(g).  That deduction is beyond the scope of this introductory discussion.</w:t>
      </w:r>
    </w:p>
  </w:footnote>
  <w:footnote w:id="143">
    <w:p w14:paraId="20CAD4DD" w14:textId="77777777" w:rsidR="002D4291" w:rsidRPr="0090559B" w:rsidRDefault="002D4291" w:rsidP="00BB1865">
      <w:pPr>
        <w:pStyle w:val="FootnoteText"/>
      </w:pPr>
      <w:r w:rsidRPr="0090559B">
        <w:rPr>
          <w:vertAlign w:val="superscript"/>
        </w:rPr>
        <w:footnoteRef/>
      </w:r>
      <w:r w:rsidRPr="0090559B">
        <w:t xml:space="preserve">  “Taxable income” is gross income minus allowable deductions, § 63(a), except for the deduction that § 199A itself allows. § 199A(e)(1).</w:t>
      </w:r>
    </w:p>
  </w:footnote>
  <w:footnote w:id="144">
    <w:p w14:paraId="2054E68C" w14:textId="00EE7D9B" w:rsidR="002D4291" w:rsidRPr="0090559B" w:rsidRDefault="002D4291" w:rsidP="00BB1865">
      <w:pPr>
        <w:pStyle w:val="FootnoteText"/>
      </w:pPr>
      <w:r w:rsidRPr="0090559B">
        <w:rPr>
          <w:vertAlign w:val="superscript"/>
        </w:rPr>
        <w:footnoteRef/>
      </w:r>
      <w:r>
        <w:t xml:space="preserve"> </w:t>
      </w:r>
      <w:r w:rsidRPr="0090559B">
        <w:t xml:space="preserve"> “Net capital gain” is a taxpayer’s “net long-term capital gain” minus “net short-term capital loss.” § 1222(11); </w:t>
      </w:r>
      <w:r w:rsidRPr="0090559B">
        <w:rPr>
          <w:i/>
        </w:rPr>
        <w:t>see</w:t>
      </w:r>
      <w:r w:rsidRPr="0090559B">
        <w:t xml:space="preserve"> chapter 10, </w:t>
      </w:r>
      <w:r w:rsidRPr="0090559B">
        <w:rPr>
          <w:i/>
        </w:rPr>
        <w:t>infra</w:t>
      </w:r>
      <w:r w:rsidRPr="0090559B">
        <w:t xml:space="preserve">.  For non-corporate taxpayers and for purposes of § 199A, § 1(h)(11) includes within </w:t>
      </w:r>
      <w:r w:rsidRPr="0090559B">
        <w:rPr>
          <w:i/>
        </w:rPr>
        <w:t>net capital gain</w:t>
      </w:r>
      <w:r w:rsidRPr="0090559B">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w:t>
      </w:r>
    </w:p>
  </w:footnote>
  <w:footnote w:id="145">
    <w:p w14:paraId="741D4E8A" w14:textId="77777777" w:rsidR="002D4291" w:rsidRPr="0090559B" w:rsidRDefault="002D4291" w:rsidP="00BB1865">
      <w:pPr>
        <w:pStyle w:val="FootnoteText"/>
      </w:pPr>
      <w:r>
        <w:rPr>
          <w:vertAlign w:val="superscript"/>
        </w:rPr>
        <w:footnoteRef/>
      </w:r>
      <w:r w:rsidRPr="0090559B">
        <w:t xml:space="preserve">  </w:t>
      </w:r>
      <w:r w:rsidRPr="0090559B">
        <w:rPr>
          <w:i/>
        </w:rPr>
        <w:t>See</w:t>
      </w:r>
      <w:r w:rsidRPr="0090559B">
        <w:t xml:space="preserve"> § 199A(f)(1)(A)(i) (§ 199A applies at the individual or S corporation shareholder level).</w:t>
      </w:r>
    </w:p>
  </w:footnote>
  <w:footnote w:id="146">
    <w:p w14:paraId="235B017D" w14:textId="77777777" w:rsidR="002D4291" w:rsidRPr="0090559B" w:rsidRDefault="002D4291" w:rsidP="00BB1865">
      <w:pPr>
        <w:pStyle w:val="FootnoteText"/>
      </w:pPr>
      <w:r w:rsidRPr="0090559B">
        <w:rPr>
          <w:vertAlign w:val="superscript"/>
        </w:rPr>
        <w:footnoteRef/>
      </w:r>
      <w:r w:rsidRPr="0090559B">
        <w:t xml:space="preserve">  Partners who derive income from a partnership in a capacity other than as a partner or who receive guaranteed payments may not avail themselves of a deduction under § 199A. § 199A(c)(4).</w:t>
      </w:r>
    </w:p>
  </w:footnote>
  <w:footnote w:id="147">
    <w:p w14:paraId="7554EDE7" w14:textId="77777777" w:rsidR="002D4291" w:rsidRPr="0090559B" w:rsidRDefault="002D4291" w:rsidP="00BB1865">
      <w:pPr>
        <w:pStyle w:val="FootnoteText"/>
      </w:pPr>
      <w:r w:rsidRPr="0090559B">
        <w:rPr>
          <w:vertAlign w:val="superscript"/>
        </w:rPr>
        <w:footnoteRef/>
      </w:r>
      <w:r w:rsidRPr="0090559B">
        <w:t xml:space="preserve">  QBI does not include “qualified REIT dividends” or “qualified publicly trade partnership income.” § 199A(c)(1).  Section 199A(a)(1)(B) names these income items separately and includes them in a taxpayers “combined qualified business income amount,” i.e., CQBIA.</w:t>
      </w:r>
    </w:p>
  </w:footnote>
  <w:footnote w:id="148">
    <w:p w14:paraId="56379A6C" w14:textId="77777777" w:rsidR="002D4291" w:rsidRPr="0090559B" w:rsidRDefault="002D4291" w:rsidP="00BB1865">
      <w:pPr>
        <w:pStyle w:val="FootnoteText"/>
      </w:pPr>
      <w:r w:rsidRPr="0090559B">
        <w:rPr>
          <w:vertAlign w:val="superscript"/>
        </w:rPr>
        <w:footnoteRef/>
      </w:r>
      <w:r w:rsidRPr="0090559B">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w:t>
      </w:r>
    </w:p>
  </w:footnote>
  <w:footnote w:id="149">
    <w:p w14:paraId="698DCB16" w14:textId="77777777" w:rsidR="002D4291" w:rsidRPr="0090559B" w:rsidRDefault="002D4291" w:rsidP="00BB1865">
      <w:pPr>
        <w:pStyle w:val="FootnoteText"/>
      </w:pPr>
      <w:r w:rsidRPr="0090559B">
        <w:rPr>
          <w:vertAlign w:val="superscript"/>
        </w:rPr>
        <w:footnoteRef/>
      </w:r>
      <w:r w:rsidRPr="0090559B">
        <w:t xml:space="preserve">  A “qualified REIT dividend” is any dividend from a real estate investment trust that is neither a capital gain dividend nor a “qualified dividend” under § 1(h)(11). § 199A(e)(3).</w:t>
      </w:r>
    </w:p>
  </w:footnote>
  <w:footnote w:id="150">
    <w:p w14:paraId="7FB5098B" w14:textId="77777777" w:rsidR="002D4291" w:rsidRPr="0090559B" w:rsidRDefault="002D4291" w:rsidP="00BB1865">
      <w:pPr>
        <w:pStyle w:val="FootnoteText"/>
      </w:pPr>
      <w:r w:rsidRPr="0090559B">
        <w:rPr>
          <w:vertAlign w:val="superscript"/>
        </w:rPr>
        <w:footnoteRef/>
      </w:r>
      <w:r w:rsidRPr="0090559B">
        <w:t xml:space="preserve">  “Qualified publicly traded partnership income” is the net amount of a partner’s allocable share of income tax items from a publicly traded partnership not treated as a corporation, § 199A(e)(4)(A) (referencing §199A(c)(3 and 4), or gain from the sale of an interest in a publicly traded partnership to the extent it is treated as an amount realized from the sale or exchange of property other than a capital asset. §199A(e)(4)(B).</w:t>
      </w:r>
    </w:p>
  </w:footnote>
  <w:footnote w:id="151">
    <w:p w14:paraId="5F3C11AE" w14:textId="0B4945BA" w:rsidR="002D4291" w:rsidRPr="0090559B" w:rsidRDefault="002D4291" w:rsidP="00BB1865">
      <w:pPr>
        <w:pStyle w:val="FootnoteText"/>
      </w:pPr>
      <w:r w:rsidRPr="0090559B">
        <w:rPr>
          <w:vertAlign w:val="superscript"/>
        </w:rPr>
        <w:footnoteRef/>
      </w:r>
      <w:r w:rsidRPr="0090559B">
        <w:t xml:space="preserve">  Special rules reduce the CQBIA of a “qualified trade or business” that is a patron of a “specified agricultural or horticultural cooperative.”  </w:t>
      </w:r>
      <w:r w:rsidRPr="0090559B">
        <w:rPr>
          <w:i/>
        </w:rPr>
        <w:t>See</w:t>
      </w:r>
      <w:r w:rsidRPr="0090559B">
        <w:t xml:space="preserve"> § 199A(b)(7).  These rules prevent double-counting some income for deduction purposes.  The details are beyond the scope of this discussion.</w:t>
      </w:r>
    </w:p>
  </w:footnote>
  <w:footnote w:id="152">
    <w:p w14:paraId="1E7F278A" w14:textId="77777777" w:rsidR="002D4291" w:rsidRPr="0090559B" w:rsidRDefault="002D4291" w:rsidP="00BB1865">
      <w:pPr>
        <w:pStyle w:val="FootnoteText"/>
      </w:pPr>
      <w:r w:rsidRPr="0090559B">
        <w:rPr>
          <w:vertAlign w:val="superscript"/>
        </w:rPr>
        <w:footnoteRef/>
      </w:r>
      <w:r w:rsidRPr="0090559B">
        <w:t xml:space="preserve">  “Qualified business property” is depreciable property that the taxpayer uses in his qualified trade or business to produce QBI and holds at the close of the taxable year. § 199A(b)(6)(A).  The depreciation period must not have ended before the close of the taxable year, § 199A(b)(6)(A)(iii), but that period is extended to the </w:t>
      </w:r>
      <w:r w:rsidRPr="0090559B">
        <w:rPr>
          <w:i/>
        </w:rPr>
        <w:t>later</w:t>
      </w:r>
      <w:r w:rsidRPr="0090559B">
        <w:t xml:space="preserve"> of the date that is ten years after the property was placed in service or the last day of the last full year to which the applicable recovery period would apply. § 199A(b)(6) (without regard to the alternate depreciation system).</w:t>
      </w:r>
    </w:p>
  </w:footnote>
  <w:footnote w:id="153">
    <w:p w14:paraId="0F1C9F1F" w14:textId="77777777" w:rsidR="002D4291" w:rsidRPr="0090559B" w:rsidRDefault="002D4291" w:rsidP="00BB1865">
      <w:pPr>
        <w:pStyle w:val="FootnoteText"/>
      </w:pPr>
      <w:r w:rsidRPr="0090559B">
        <w:rPr>
          <w:vertAlign w:val="superscript"/>
        </w:rPr>
        <w:footnoteRef/>
      </w:r>
      <w:r w:rsidRPr="0090559B">
        <w:t xml:space="preserve">  Taxpayer had a lot of itemized deductions.</w:t>
      </w:r>
    </w:p>
  </w:footnote>
  <w:footnote w:id="154">
    <w:p w14:paraId="58110E66" w14:textId="77777777" w:rsidR="002D4291" w:rsidRPr="0090559B" w:rsidRDefault="002D4291" w:rsidP="00BB1865">
      <w:pPr>
        <w:pStyle w:val="FootnoteText"/>
      </w:pPr>
      <w:r>
        <w:rPr>
          <w:vertAlign w:val="superscript"/>
        </w:rPr>
        <w:footnoteRef/>
      </w:r>
      <w:r>
        <w:t xml:space="preserve"> </w:t>
      </w:r>
      <w:r w:rsidRPr="0090559B">
        <w:t xml:space="preserve"> This example is derived from </w:t>
      </w:r>
      <w:r w:rsidRPr="0090559B">
        <w:rPr>
          <w:i/>
        </w:rPr>
        <w:t>Conference Report on H.R. 1, Tax Cuts and Jobs Act</w:t>
      </w:r>
      <w:r w:rsidRPr="0090559B">
        <w:t xml:space="preserve">, </w:t>
      </w:r>
      <w:r w:rsidRPr="0090559B">
        <w:rPr>
          <w:smallCaps/>
        </w:rPr>
        <w:t>H. Rep.</w:t>
      </w:r>
      <w:r w:rsidRPr="0090559B">
        <w:t xml:space="preserve"> 115-466 (1</w:t>
      </w:r>
      <w:r w:rsidRPr="0090559B">
        <w:rPr>
          <w:vertAlign w:val="superscript"/>
        </w:rPr>
        <w:t>st</w:t>
      </w:r>
      <w:r w:rsidRPr="0090559B">
        <w:t xml:space="preserve"> Sess. 2017).</w:t>
      </w:r>
    </w:p>
  </w:footnote>
  <w:footnote w:id="155">
    <w:p w14:paraId="11B7CFD9" w14:textId="5F1D5DF4" w:rsidR="002D4291" w:rsidRDefault="002D4291">
      <w:pPr>
        <w:pStyle w:val="FootnoteText"/>
      </w:pPr>
      <w:r>
        <w:rPr>
          <w:rStyle w:val="FootnoteReference"/>
        </w:rPr>
        <w:footnoteRef/>
      </w:r>
      <w:r>
        <w:t xml:space="preserve">   § 1999A(d)(3)(B).</w:t>
      </w:r>
    </w:p>
  </w:footnote>
  <w:footnote w:id="156">
    <w:p w14:paraId="21624A5B" w14:textId="58554A0C" w:rsidR="002D4291" w:rsidRPr="0090559B" w:rsidRDefault="002D4291" w:rsidP="00BB1865">
      <w:pPr>
        <w:pStyle w:val="FootnoteText"/>
      </w:pPr>
      <w:r w:rsidRPr="0090559B">
        <w:rPr>
          <w:vertAlign w:val="superscript"/>
        </w:rPr>
        <w:footnoteRef/>
      </w:r>
      <w:r w:rsidRPr="0090559B">
        <w:t xml:space="preserve"> </w:t>
      </w:r>
      <w:r>
        <w:t xml:space="preserve"> </w:t>
      </w:r>
      <w:r w:rsidRPr="0090559B">
        <w:t>... i.e., the lesser of 20% of QBI or 50% of W-2 wages.  Thus, the Code requires a pro-rated application of rules applicable to a non-SSTB taxpayer.</w:t>
      </w:r>
    </w:p>
  </w:footnote>
  <w:footnote w:id="157">
    <w:p w14:paraId="0154A7C9" w14:textId="6B1E3011" w:rsidR="002D4291" w:rsidRDefault="002D4291">
      <w:pPr>
        <w:pStyle w:val="FootnoteText"/>
      </w:pPr>
      <w:r>
        <w:rPr>
          <w:rStyle w:val="FootnoteReference"/>
        </w:rPr>
        <w:footnoteRef/>
      </w:r>
      <w:r>
        <w:t xml:space="preserve">   § 199A(d)(3)(A)(ii).</w:t>
      </w:r>
    </w:p>
  </w:footnote>
  <w:footnote w:id="158">
    <w:p w14:paraId="4638D86F" w14:textId="43D2D13D" w:rsidR="002D4291" w:rsidRDefault="002D4291">
      <w:pPr>
        <w:pStyle w:val="FootnoteText"/>
      </w:pPr>
      <w:r>
        <w:rPr>
          <w:rStyle w:val="FootnoteReference"/>
        </w:rPr>
        <w:footnoteRef/>
      </w:r>
      <w:r>
        <w:t xml:space="preserve">   </w:t>
      </w:r>
      <w:r>
        <w:rPr>
          <w:rFonts w:ascii="Times New Roman" w:hAnsi="Times New Roman"/>
        </w:rPr>
        <w:t>§ 199A(d)(3)(A)(ii).</w:t>
      </w:r>
    </w:p>
  </w:footnote>
  <w:footnote w:id="159">
    <w:p w14:paraId="52CB3CBB" w14:textId="77777777" w:rsidR="002D4291" w:rsidRPr="0090559B" w:rsidRDefault="002D4291" w:rsidP="00BB1865">
      <w:pPr>
        <w:pStyle w:val="FootnoteText"/>
      </w:pPr>
      <w:r>
        <w:rPr>
          <w:vertAlign w:val="superscript"/>
        </w:rPr>
        <w:footnoteRef/>
      </w:r>
      <w:r w:rsidRPr="0090559B">
        <w:t xml:space="preserve">  Section 199 provided a deduction to all taxpayers, including C corporations, engaged in domestic production activities.  The business activity on which § 199A focuses is different, but the intent to stimulate only </w:t>
      </w:r>
      <w:r w:rsidRPr="0090559B">
        <w:rPr>
          <w:i/>
        </w:rPr>
        <w:t>domestic</w:t>
      </w:r>
      <w:r w:rsidRPr="0090559B">
        <w:t xml:space="preserve"> business activity is apparent.</w:t>
      </w:r>
    </w:p>
  </w:footnote>
  <w:footnote w:id="160">
    <w:p w14:paraId="59E5AA33"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I.R.C. § 611(a).</w:t>
      </w:r>
    </w:p>
  </w:footnote>
  <w:footnote w:id="161">
    <w:p w14:paraId="5ABF3F51" w14:textId="77777777" w:rsidR="002D4291" w:rsidRDefault="002D4291" w:rsidP="00BB1865">
      <w:pPr>
        <w:pStyle w:val="FootnoteText"/>
      </w:pPr>
      <w:r>
        <w:footnoteRef/>
      </w:r>
      <w:r>
        <w:t xml:space="preserve">  Commissioner v. Southwest Exploration Co., 350 U.S. 308, 312 (1956) (depletion allowance “based on the theory that the extraction of minerals gradually exhausts the capital investment in the mineral deposit”).</w:t>
      </w:r>
    </w:p>
  </w:footnote>
  <w:footnote w:id="162">
    <w:p w14:paraId="75ECE9A1" w14:textId="77777777" w:rsidR="002D4291" w:rsidRDefault="002D4291" w:rsidP="00BB1865">
      <w:pPr>
        <w:pStyle w:val="FootnoteText"/>
      </w:pPr>
      <w:r w:rsidRPr="006C45CA">
        <w:rPr>
          <w:vertAlign w:val="superscript"/>
        </w:rPr>
        <w:footnoteRef/>
      </w:r>
      <w:r>
        <w:t xml:space="preserve">  </w:t>
      </w:r>
      <w:r>
        <w:rPr>
          <w:i/>
        </w:rPr>
        <w:t>Id.</w:t>
      </w:r>
      <w:r>
        <w:t xml:space="preserve"> at 312.</w:t>
      </w:r>
    </w:p>
  </w:footnote>
  <w:footnote w:id="163">
    <w:p w14:paraId="1CCBB236" w14:textId="77777777" w:rsidR="002D4291" w:rsidRDefault="002D4291" w:rsidP="00BB1865">
      <w:pPr>
        <w:pStyle w:val="FootnoteText"/>
      </w:pPr>
      <w:r w:rsidRPr="006C45CA">
        <w:rPr>
          <w:vertAlign w:val="superscript"/>
        </w:rPr>
        <w:footnoteRef/>
      </w:r>
      <w:r>
        <w:t xml:space="preserve">  </w:t>
      </w:r>
      <w:r>
        <w:rPr>
          <w:i/>
        </w:rPr>
        <w:t>Id.</w:t>
      </w:r>
    </w:p>
  </w:footnote>
  <w:footnote w:id="164">
    <w:p w14:paraId="4D808AAC"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w:t>
      </w:r>
      <w:r>
        <w:rPr>
          <w:i/>
        </w:rPr>
        <w:t>Id.</w:t>
      </w:r>
    </w:p>
  </w:footnote>
  <w:footnote w:id="165">
    <w:p w14:paraId="5754C625" w14:textId="1504AC24" w:rsidR="002D4291" w:rsidRDefault="002D4291" w:rsidP="00BB1865">
      <w:pPr>
        <w:pStyle w:val="FootnoteText"/>
      </w:pPr>
      <w:r w:rsidRPr="006C45CA">
        <w:rPr>
          <w:vertAlign w:val="superscript"/>
        </w:rPr>
        <w:footnoteRef/>
      </w:r>
      <w:r>
        <w:rPr>
          <w:vertAlign w:val="superscript"/>
        </w:rPr>
        <w:t xml:space="preserve">  </w:t>
      </w:r>
      <w:r>
        <w:t xml:space="preserve">5 William H. Byrnes, IV &amp; Christopher M Sove, Mertens Law of Fed. Income Tax’n § 24:132 (rev. 2013), </w:t>
      </w:r>
      <w:r>
        <w:rPr>
          <w:i/>
        </w:rPr>
        <w:t>available</w:t>
      </w:r>
      <w:r>
        <w:t xml:space="preserve"> on Westlaw.</w:t>
      </w:r>
    </w:p>
  </w:footnote>
  <w:footnote w:id="166">
    <w:p w14:paraId="6A42553A" w14:textId="77777777" w:rsidR="002D4291" w:rsidRDefault="002D4291" w:rsidP="00BB1865">
      <w:pPr>
        <w:pStyle w:val="FootnoteText"/>
      </w:pPr>
      <w:r w:rsidRPr="006C45CA">
        <w:rPr>
          <w:vertAlign w:val="superscript"/>
        </w:rPr>
        <w:footnoteRef/>
      </w:r>
      <w:r>
        <w:t xml:space="preserve">  </w:t>
      </w:r>
      <w:r>
        <w:rPr>
          <w:i/>
        </w:rPr>
        <w:t>See, e.g.,</w:t>
      </w:r>
      <w:r>
        <w:t xml:space="preserve"> Commissioner v. Southwest Exploration Co., 350 U.S. 308, 309 (1956) (Court granted cert “because both the drilling company and the upland owners cannot be entitled to depletion on the same income”).</w:t>
      </w:r>
    </w:p>
  </w:footnote>
  <w:footnote w:id="167">
    <w:p w14:paraId="0DCC7F78" w14:textId="77777777" w:rsidR="002D4291" w:rsidRDefault="002D4291" w:rsidP="00BB1865">
      <w:pPr>
        <w:pStyle w:val="FootnoteText"/>
      </w:pPr>
      <w:r w:rsidRPr="006C45CA">
        <w:rPr>
          <w:vertAlign w:val="superscript"/>
        </w:rPr>
        <w:footnoteRef/>
      </w:r>
      <w:r>
        <w:t xml:space="preserve">  </w:t>
      </w:r>
      <w:r>
        <w:rPr>
          <w:i/>
        </w:rPr>
        <w:t>See</w:t>
      </w:r>
      <w:r>
        <w:t xml:space="preserve"> Palmer v. Bender, 257 U.S. 551, 557 (1933) (conveyance of leased property in exchange for cash bonus, future payment, plus 1/8 royalty sufficient to claim depletion allowance deduction, irrespective of fact that taxpayer may have retained no legal interest in the mineral content of the land).</w:t>
      </w:r>
    </w:p>
  </w:footnote>
  <w:footnote w:id="168">
    <w:p w14:paraId="7942D98F" w14:textId="77777777" w:rsidR="002D4291" w:rsidRDefault="002D4291" w:rsidP="00BB1865">
      <w:pPr>
        <w:pStyle w:val="FootnoteText"/>
      </w:pPr>
      <w:r w:rsidRPr="006C45CA">
        <w:rPr>
          <w:vertAlign w:val="superscript"/>
        </w:rPr>
        <w:footnoteRef/>
      </w:r>
      <w:r>
        <w:t xml:space="preserve">  Reg. § 1.611-1(b)(1).</w:t>
      </w:r>
    </w:p>
  </w:footnote>
  <w:footnote w:id="169">
    <w:p w14:paraId="14A14148"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I.R.C. § 613(a) (percentage method applicable to “mines, wells, and [certain] other natural deposits”).</w:t>
      </w:r>
    </w:p>
  </w:footnote>
  <w:footnote w:id="170">
    <w:p w14:paraId="0952243A" w14:textId="77777777" w:rsidR="002D4291" w:rsidRDefault="002D4291" w:rsidP="00BB1865">
      <w:pPr>
        <w:pStyle w:val="FootnoteText"/>
      </w:pPr>
      <w:r w:rsidRPr="006C45CA">
        <w:rPr>
          <w:vertAlign w:val="superscript"/>
        </w:rPr>
        <w:footnoteRef/>
      </w:r>
      <w:r>
        <w:t xml:space="preserve">  I.R.C. § 612 (same as adjusted basis in § 1011 for “purpose of determining gain upon sale or other disposition of” the property).</w:t>
      </w:r>
    </w:p>
  </w:footnote>
  <w:footnote w:id="171">
    <w:p w14:paraId="2F4479F9" w14:textId="77777777" w:rsidR="002D4291" w:rsidRDefault="002D4291" w:rsidP="00BB1865">
      <w:pPr>
        <w:pStyle w:val="FootnoteText"/>
      </w:pPr>
      <w:r w:rsidRPr="006C45CA">
        <w:rPr>
          <w:vertAlign w:val="superscript"/>
        </w:rPr>
        <w:footnoteRef/>
      </w:r>
      <w:r>
        <w:t xml:space="preserve">  Reg. § 1.611-2(a)(1) (mines, oil and gas wells, and other natural deposits); Reg. § 1.611-3(b) (timber).</w:t>
      </w:r>
    </w:p>
  </w:footnote>
  <w:footnote w:id="172">
    <w:p w14:paraId="71080212"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Reg. § 1.611-2(a)(1) (mines, oil and gas wells, and other natural deposits).</w:t>
      </w:r>
    </w:p>
  </w:footnote>
  <w:footnote w:id="173">
    <w:p w14:paraId="5B446AB8"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Reg. § 1.611-3(b)(1) (timber).</w:t>
      </w:r>
    </w:p>
  </w:footnote>
  <w:footnote w:id="174">
    <w:p w14:paraId="6ABEEA2F"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I.R.C. § 1016(a)(1)(2); Reg. § 1.611-2(b)(2) (cost depletion for mines, oil and gas wells, and other natural deposits); Reg. § 1.611-3(c)(1) (timber).</w:t>
      </w:r>
    </w:p>
  </w:footnote>
  <w:footnote w:id="175">
    <w:p w14:paraId="392B0902" w14:textId="77777777" w:rsidR="002D4291" w:rsidRDefault="002D4291" w:rsidP="00BB1865">
      <w:pPr>
        <w:pStyle w:val="FootnoteText"/>
      </w:pPr>
      <w:r w:rsidRPr="006C45CA">
        <w:rPr>
          <w:vertAlign w:val="superscript"/>
        </w:rPr>
        <w:footnoteRef/>
      </w:r>
      <w:r>
        <w:t xml:space="preserve">  I.R.C. § 1254(a).</w:t>
      </w:r>
    </w:p>
  </w:footnote>
  <w:footnote w:id="176">
    <w:p w14:paraId="430555D6" w14:textId="6F4CA410" w:rsidR="002D4291" w:rsidRDefault="002D4291" w:rsidP="00BB1865">
      <w:pPr>
        <w:pStyle w:val="FootnoteText"/>
      </w:pPr>
      <w:r w:rsidRPr="006C45CA">
        <w:rPr>
          <w:vertAlign w:val="superscript"/>
        </w:rPr>
        <w:footnoteRef/>
      </w:r>
      <w:r>
        <w:t xml:space="preserve">  I.R.C. § 613(a and b) (the percentages range from 5% to 22%).</w:t>
      </w:r>
    </w:p>
  </w:footnote>
  <w:footnote w:id="177">
    <w:p w14:paraId="3EBAD0DA" w14:textId="77777777" w:rsidR="002D4291" w:rsidRDefault="002D4291" w:rsidP="00BB1865">
      <w:pPr>
        <w:pStyle w:val="FootnoteText"/>
      </w:pPr>
      <w:r w:rsidRPr="006C45CA">
        <w:rPr>
          <w:vertAlign w:val="superscript"/>
        </w:rPr>
        <w:footnoteRef/>
      </w:r>
      <w:r>
        <w:t xml:space="preserve">  I.R.C. § 613(a).</w:t>
      </w:r>
    </w:p>
  </w:footnote>
  <w:footnote w:id="178">
    <w:p w14:paraId="1FEB1A6E" w14:textId="77777777" w:rsidR="002D4291" w:rsidRDefault="002D4291" w:rsidP="00BB1865">
      <w:pPr>
        <w:pStyle w:val="FootnoteText"/>
      </w:pPr>
      <w:r w:rsidRPr="006C45CA">
        <w:rPr>
          <w:vertAlign w:val="superscript"/>
        </w:rPr>
        <w:footnoteRef/>
      </w:r>
      <w:r>
        <w:t xml:space="preserve">  </w:t>
      </w:r>
      <w:r>
        <w:rPr>
          <w:i/>
        </w:rPr>
        <w:t>Id.</w:t>
      </w:r>
      <w:r>
        <w:t xml:space="preserve">  </w:t>
      </w:r>
      <w:r>
        <w:rPr>
          <w:i/>
        </w:rPr>
        <w:t>But see</w:t>
      </w:r>
      <w:r>
        <w:t xml:space="preserve"> §§ 613(d), 613A.</w:t>
      </w:r>
    </w:p>
  </w:footnote>
  <w:footnote w:id="179">
    <w:p w14:paraId="1961C2A2"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w:t>
      </w:r>
      <w:r>
        <w:rPr>
          <w:i/>
        </w:rPr>
        <w:t>See</w:t>
      </w:r>
      <w:r>
        <w:t xml:space="preserve"> Reg. § 1.613A-3 (details of exemption for independent producers and royalty owners).</w:t>
      </w:r>
    </w:p>
  </w:footnote>
  <w:footnote w:id="180">
    <w:p w14:paraId="56747E11"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I.R.C. § 613A(c)(1).</w:t>
      </w:r>
    </w:p>
  </w:footnote>
  <w:footnote w:id="181">
    <w:p w14:paraId="4E153B60"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I.R.C. § 613A(d)(1).</w:t>
      </w:r>
    </w:p>
  </w:footnote>
  <w:footnote w:id="182">
    <w:p w14:paraId="1F93AC9E"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For an argument that the depletion deduction provides a tax incentive for companies that extract minerals but does little to preserve the environment from which the minerals were extracted, </w:t>
      </w:r>
      <w:r>
        <w:rPr>
          <w:i/>
        </w:rPr>
        <w:t>see</w:t>
      </w:r>
      <w:r>
        <w:t xml:space="preserve"> Wendy B. Davis, </w:t>
      </w:r>
      <w:r>
        <w:rPr>
          <w:i/>
        </w:rPr>
        <w:t>Elimination of the Depletion Deduction for Fossil Fuels</w:t>
      </w:r>
      <w:r>
        <w:t xml:space="preserve">, 26 </w:t>
      </w:r>
      <w:r>
        <w:rPr>
          <w:smallCaps/>
        </w:rPr>
        <w:t xml:space="preserve">Seattle U. L. Rev. </w:t>
      </w:r>
      <w:r>
        <w:t>197 (2002).</w:t>
      </w:r>
    </w:p>
  </w:footnote>
  <w:footnote w:id="183">
    <w:p w14:paraId="7F51DB99"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The IRS now publishes </w:t>
      </w:r>
      <w:r>
        <w:rPr>
          <w:i/>
        </w:rPr>
        <w:t>Statistics of Income</w:t>
      </w:r>
      <w:r>
        <w:t xml:space="preserve"> historical and data tables only online.  The relevant tables are at </w:t>
      </w:r>
      <w:hyperlink r:id="rId2" w:history="1">
        <w:r w:rsidRPr="008863BC">
          <w:rPr>
            <w:rStyle w:val="Hyperlink"/>
          </w:rPr>
          <w:t>http://www.irs.gov/file_source/pub/irs-soi/histab13e.xls</w:t>
        </w:r>
      </w:hyperlink>
      <w:r>
        <w:t xml:space="preserve"> (line 66).</w:t>
      </w:r>
    </w:p>
  </w:footnote>
  <w:footnote w:id="184">
    <w:p w14:paraId="02627140" w14:textId="77777777" w:rsidR="002D4291" w:rsidRDefault="002D4291" w:rsidP="00BB1865">
      <w:pPr>
        <w:pStyle w:val="FootnoteText"/>
      </w:pPr>
      <w:r w:rsidRPr="006C45CA">
        <w:rPr>
          <w:vertAlign w:val="superscript"/>
        </w:rPr>
        <w:footnoteRef/>
      </w:r>
      <w:r>
        <w:t xml:space="preserve">  In the Tax Reform Act of 1986, P. L. 99-514, Sec. 201, Congress made substantial changes to I.R.C. § 168. In particular, Congress deleted the “recovery property” concept from the statute.</w:t>
      </w:r>
    </w:p>
  </w:footnote>
  <w:footnote w:id="185">
    <w:p w14:paraId="159F50AF" w14:textId="77777777" w:rsidR="002D4291" w:rsidRDefault="002D4291" w:rsidP="00BB1865">
      <w:pPr>
        <w:pStyle w:val="FootnoteText"/>
      </w:pPr>
      <w:r w:rsidRPr="006C45CA">
        <w:rPr>
          <w:vertAlign w:val="superscript"/>
        </w:rPr>
        <w:footnoteRef/>
      </w:r>
      <w:r>
        <w:t xml:space="preserve">  Section 1245 property is, inter alia, any personal property which is or has been property of a character subject to allowance for depreciation provided in § 167.  § 1245(a)(3).</w:t>
      </w:r>
    </w:p>
  </w:footnote>
  <w:footnote w:id="186">
    <w:p w14:paraId="1BE71867" w14:textId="6A3EE27C" w:rsidR="002D4291" w:rsidRDefault="002D4291" w:rsidP="00BB1865">
      <w:pPr>
        <w:pStyle w:val="FootnoteText"/>
      </w:pPr>
      <w:r>
        <w:rPr>
          <w:rStyle w:val="FootnoteReference"/>
        </w:rPr>
        <w:footnoteRef/>
      </w:r>
      <w:r>
        <w:t xml:space="preserve">  As recently as tax year 1992, the limit was $10,000.  Obviously § 179 serves a different purpose than it did when it was enacted.</w:t>
      </w:r>
    </w:p>
  </w:footnote>
  <w:footnote w:id="187">
    <w:p w14:paraId="0B9FF532" w14:textId="0983A5D0" w:rsidR="002D4291" w:rsidRDefault="002D4291" w:rsidP="00BB1865">
      <w:pPr>
        <w:pStyle w:val="FootnoteText"/>
      </w:pPr>
      <w:r>
        <w:rPr>
          <w:rStyle w:val="FootnoteReference"/>
        </w:rPr>
        <w:footnoteRef/>
      </w:r>
      <w:r>
        <w:t xml:space="preserve">  There are many detailed definitions and conditions to § 168(k) that are more than we need to consider at this point.</w:t>
      </w:r>
      <w:r>
        <w:rPr>
          <w:szCs w:val="24"/>
        </w:rPr>
        <w:t xml:space="preserve">  You should understand that Congress has used “bonus” depreciation as a tool of stimulating the economy and that</w:t>
      </w:r>
      <w:r>
        <w:t xml:space="preserve"> Congress has regularly extended the applicability of § 168(k).</w:t>
      </w:r>
    </w:p>
  </w:footnote>
  <w:footnote w:id="188">
    <w:p w14:paraId="128E4779" w14:textId="1A7CCC38" w:rsidR="002D4291" w:rsidRDefault="002D4291" w:rsidP="00BB1865">
      <w:pPr>
        <w:pStyle w:val="FootnoteText"/>
      </w:pPr>
      <w:r>
        <w:rPr>
          <w:rStyle w:val="FootnoteReference"/>
        </w:rPr>
        <w:footnoteRef/>
      </w:r>
      <w:r>
        <w:t xml:space="preserve">  The Tax Cuts and Jobs Act deleted “computer and peripheral equipment” from the list of “listed property.”</w:t>
      </w:r>
    </w:p>
  </w:footnote>
  <w:footnote w:id="189">
    <w:p w14:paraId="7758AB4B" w14:textId="40B347E7" w:rsidR="002D4291" w:rsidRDefault="002D4291" w:rsidP="00BB1865">
      <w:pPr>
        <w:pStyle w:val="FootnoteText"/>
      </w:pPr>
      <w:r>
        <w:rPr>
          <w:rStyle w:val="FootnoteReference"/>
        </w:rPr>
        <w:footnoteRef/>
      </w:r>
      <w:r>
        <w:t xml:space="preserve">  The sum of the amounts in § 280F(a)(1)(A) for 2018 is $41,360.</w:t>
      </w:r>
    </w:p>
  </w:footnote>
  <w:footnote w:id="190">
    <w:p w14:paraId="512F1148" w14:textId="56BA6069" w:rsidR="002D4291" w:rsidRDefault="002D4291">
      <w:pPr>
        <w:pStyle w:val="FootnoteText"/>
      </w:pPr>
      <w:r>
        <w:rPr>
          <w:rStyle w:val="FootnoteReference"/>
        </w:rPr>
        <w:footnoteRef/>
      </w:r>
      <w:r>
        <w:t xml:space="preserve">   Corporations do not benefit from a standard deduction.  They incur no “personal” expenses from which a deduction from taxable income should be allowed.</w:t>
      </w:r>
    </w:p>
  </w:footnote>
  <w:footnote w:id="191">
    <w:p w14:paraId="1FB0613F" w14:textId="38DA2E4D" w:rsidR="002D4291" w:rsidRDefault="002D4291" w:rsidP="00BB1865">
      <w:pPr>
        <w:pStyle w:val="FootnoteText"/>
      </w:pPr>
      <w:r>
        <w:rPr>
          <w:rStyle w:val="FootnoteReference"/>
        </w:rPr>
        <w:footnoteRef/>
      </w:r>
      <w:r>
        <w:t xml:space="preserve">  To illustrate:  Suppose that taxpayer spends $1000 on a benefit.  The expense might be deductible, or it might be creditable.  In the table, compare the </w:t>
      </w:r>
      <w:r w:rsidRPr="001B528C">
        <w:rPr>
          <w:i/>
        </w:rPr>
        <w:t>net</w:t>
      </w:r>
      <w:r>
        <w:t xml:space="preserve"> </w:t>
      </w:r>
      <w:r>
        <w:rPr>
          <w:i/>
        </w:rPr>
        <w:t>cost</w:t>
      </w:r>
      <w:r>
        <w:t xml:space="preserve"> to taxpayers in different tax brackets of the benefit when its cost is deductible or 20% of its cost is creditable.  If the Code provides for a deduction, which taxpayers pay more for the benefit and which taxpayers pay less?</w:t>
      </w:r>
    </w:p>
    <w:p w14:paraId="4C8F713F" w14:textId="77777777" w:rsidR="002D4291" w:rsidRPr="00576ED7" w:rsidRDefault="002D4291" w:rsidP="001B528C">
      <w:pPr>
        <w:widowControl w:val="0"/>
        <w:jc w:val="both"/>
        <w:rPr>
          <w:szCs w:val="24"/>
        </w:rPr>
      </w:pPr>
    </w:p>
    <w:tbl>
      <w:tblPr>
        <w:tblW w:w="0" w:type="auto"/>
        <w:tblInd w:w="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620"/>
        <w:gridCol w:w="2340"/>
        <w:gridCol w:w="2790"/>
      </w:tblGrid>
      <w:tr w:rsidR="002D4291" w:rsidRPr="00730DC9" w14:paraId="60E190D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F8630A"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Taxpayer’s Tax Bracket</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C58B8"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Net Cost of Benefit with a Deduction</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43568"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Net Cost of Benefit with 20% Tax Credit</w:t>
            </w:r>
          </w:p>
        </w:tc>
      </w:tr>
      <w:tr w:rsidR="002D4291" w:rsidRPr="00730DC9" w14:paraId="57A0C50D"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7ECC44"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10%</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6F3B13"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90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3A10BC"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176B6625"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B46BDF"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1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9B3649"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7E540D"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3B4D4E8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A50BE"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2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383E72"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7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C088CE"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1260C4F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CA8F73"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24%</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EDF2AA"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76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B832CF7"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2568527F"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5710B47"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3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CA6A92"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6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6763B0"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646B166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3199D8"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35%</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E7C6CA"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65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20CA0"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r w:rsidR="002D4291" w:rsidRPr="00730DC9" w14:paraId="0A43F787"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47B480"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37%</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E48418"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63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AC4E48" w14:textId="77777777" w:rsidR="002D4291" w:rsidRPr="00730DC9" w:rsidRDefault="002D4291" w:rsidP="001B528C">
            <w:pPr>
              <w:keepNext/>
              <w:keepLines/>
              <w:widowControl w:val="0"/>
              <w:jc w:val="both"/>
              <w:rPr>
                <w:rFonts w:ascii="Garamond" w:hAnsi="Garamond"/>
                <w:sz w:val="20"/>
              </w:rPr>
            </w:pPr>
            <w:r w:rsidRPr="00730DC9">
              <w:rPr>
                <w:rFonts w:ascii="Garamond" w:hAnsi="Garamond"/>
                <w:sz w:val="20"/>
              </w:rPr>
              <w:t>$800</w:t>
            </w:r>
          </w:p>
        </w:tc>
      </w:tr>
    </w:tbl>
    <w:p w14:paraId="6C7BA193" w14:textId="77777777" w:rsidR="002D4291" w:rsidRPr="00730DC9" w:rsidRDefault="002D4291" w:rsidP="00BB1865">
      <w:pPr>
        <w:pStyle w:val="FootnoteText"/>
      </w:pPr>
    </w:p>
  </w:footnote>
  <w:footnote w:id="192">
    <w:p w14:paraId="5DF272B2" w14:textId="40E29DED" w:rsidR="002D4291" w:rsidRPr="00ED095F" w:rsidRDefault="002D4291" w:rsidP="00BB1865">
      <w:pPr>
        <w:pStyle w:val="FootnoteText"/>
      </w:pPr>
      <w:r>
        <w:rPr>
          <w:rStyle w:val="FootnoteReference"/>
        </w:rPr>
        <w:footnoteRef/>
      </w:r>
      <w:r>
        <w:t xml:space="preserve">  </w:t>
      </w:r>
      <w:r>
        <w:rPr>
          <w:i/>
        </w:rPr>
        <w:t>See</w:t>
      </w:r>
      <w:r>
        <w:t xml:space="preserve"> </w:t>
      </w:r>
      <w:bookmarkStart w:id="106" w:name="_Hlk511139312"/>
      <w:r>
        <w:t xml:space="preserve">§ 163(h)(3)(F)(i) (disallowing deduction for home equity indebtedness; capping interest on new acquisition debt to indebtedness of $750,000 ($375,000 for married, filing separate return)); § 165(h)(5) (limiting personal casualty loss deduction to losses incurred in Federally declared disaster); § 217 (disallowing deductions of moving expenses, </w:t>
      </w:r>
      <w:r>
        <w:rPr>
          <w:i/>
        </w:rPr>
        <w:t>see also</w:t>
      </w:r>
      <w:r>
        <w:t xml:space="preserve"> § 132(g)(2))</w:t>
      </w:r>
      <w:bookmarkEnd w:id="106"/>
      <w:r>
        <w:t>; § 67(g) (disallowing “miscellaneous deductions” otherwise subject to a 2%-of-AGI floor, which include employee trade or business expenses and the expenses paid or incurred for production of income or to hold property for the production of income (§ 212)).</w:t>
      </w:r>
    </w:p>
  </w:footnote>
  <w:footnote w:id="193">
    <w:p w14:paraId="3926FEE4" w14:textId="1C23450C" w:rsidR="002D4291" w:rsidRDefault="002D4291" w:rsidP="00BB1865">
      <w:pPr>
        <w:pStyle w:val="FootnoteText"/>
      </w:pPr>
      <w:r>
        <w:rPr>
          <w:rStyle w:val="FootnoteReference"/>
        </w:rPr>
        <w:footnoteRef/>
      </w:r>
      <w:r>
        <w:t xml:space="preserve">  For all but the highest income earners, the tax cuts were not “epic” or the “biggest in history” as the President claimed.</w:t>
      </w:r>
    </w:p>
  </w:footnote>
  <w:footnote w:id="194">
    <w:p w14:paraId="280D3DB5" w14:textId="101C920A" w:rsidR="002D4291" w:rsidRDefault="002D4291" w:rsidP="00BB1865">
      <w:pPr>
        <w:pStyle w:val="FootnoteText"/>
      </w:pPr>
      <w:r>
        <w:rPr>
          <w:rStyle w:val="FootnoteReference"/>
        </w:rPr>
        <w:footnoteRef/>
      </w:r>
      <w:r>
        <w:t xml:space="preserve">  Among the provisions that we do not cover are § 163(h)’s allowance of a deduction for home mortgage interest and §§ 221/62(a)(17)’s deduction of $2500 of interest paid on education loans (a § 62 deduction) which is subject to an income phaseout.  A deduction of interest paid on home equity indebtedness has been suspended until 2026.  § 163(h)(3)(F)(i)(I).  The deduction of interest paid on acquisition indebtedness has been temporarily limited to the interest paid on $750,000 of indebtedness rather than $1,000,000 of indebtedness.  § 163(h)(3)(F)(i)(II).</w:t>
      </w:r>
    </w:p>
  </w:footnote>
  <w:footnote w:id="195">
    <w:p w14:paraId="1F050A2B" w14:textId="77777777" w:rsidR="002D4291" w:rsidRDefault="002D4291" w:rsidP="00BB1865">
      <w:pPr>
        <w:pStyle w:val="FootnoteText"/>
      </w:pPr>
      <w:r w:rsidRPr="006C45CA">
        <w:rPr>
          <w:vertAlign w:val="superscript"/>
        </w:rPr>
        <w:footnoteRef/>
      </w:r>
      <w:r>
        <w:t xml:space="preserve">  </w:t>
      </w:r>
      <w:r>
        <w:rPr>
          <w:i/>
        </w:rPr>
        <w:t>See</w:t>
      </w:r>
      <w:r>
        <w:t xml:space="preserve"> National Federation of Business v. Sebelius, 567 U.S. 519, 567 (2012) (Congress may shape individual decisions through exercise of taxing power).</w:t>
      </w:r>
    </w:p>
  </w:footnote>
  <w:footnote w:id="196">
    <w:p w14:paraId="1F63DD0E" w14:textId="77777777" w:rsidR="002D4291" w:rsidRDefault="002D4291" w:rsidP="00BB1865">
      <w:pPr>
        <w:pStyle w:val="FootnoteText"/>
      </w:pPr>
      <w:r w:rsidRPr="006C45CA">
        <w:rPr>
          <w:vertAlign w:val="superscript"/>
        </w:rPr>
        <w:footnoteRef/>
      </w:r>
      <w:r>
        <w:t xml:space="preserve">  </w:t>
      </w:r>
      <w:r>
        <w:rPr>
          <w:i/>
        </w:rPr>
        <w:t>See</w:t>
      </w:r>
      <w:r>
        <w:t xml:space="preserve"> § 501(a).</w:t>
      </w:r>
    </w:p>
  </w:footnote>
  <w:footnote w:id="197">
    <w:p w14:paraId="552415DC" w14:textId="77777777" w:rsidR="002D4291" w:rsidRDefault="002D4291" w:rsidP="00BB1865">
      <w:pPr>
        <w:pStyle w:val="FootnoteText"/>
      </w:pPr>
      <w:r w:rsidRPr="006C45CA">
        <w:rPr>
          <w:vertAlign w:val="superscript"/>
        </w:rPr>
        <w:footnoteRef/>
      </w:r>
      <w:r>
        <w:t xml:space="preserve">  Unlike the exclusion from gross income for interest income derived from state and municipal bonds, the market for “capital gain” property does not drive the price down to reflect the tax benefits of owning such property.</w:t>
      </w:r>
    </w:p>
  </w:footnote>
  <w:footnote w:id="198">
    <w:p w14:paraId="64678677" w14:textId="331B3159" w:rsidR="002D4291" w:rsidRDefault="002D4291" w:rsidP="00BB1865">
      <w:pPr>
        <w:pStyle w:val="FootnoteText"/>
      </w:pPr>
      <w:r w:rsidRPr="006C45CA">
        <w:rPr>
          <w:vertAlign w:val="superscript"/>
        </w:rPr>
        <w:footnoteRef/>
      </w:r>
      <w:r>
        <w:t xml:space="preserve">  This paragraph is a generalization and omits a daunting number of details that a course in non-profit organizations might cover.  We are not going to summarize rules governing contributions of “qualified conservation easements,” amounts paid to maintain certain students as members of the taxpayer’s household, or other more narrowly-focused rules.</w:t>
      </w:r>
    </w:p>
  </w:footnote>
  <w:footnote w:id="199">
    <w:p w14:paraId="729E727F" w14:textId="77777777" w:rsidR="002D4291" w:rsidRDefault="002D4291" w:rsidP="00BB1865">
      <w:pPr>
        <w:pStyle w:val="FootnoteText"/>
      </w:pPr>
      <w:r w:rsidRPr="006C45CA">
        <w:rPr>
          <w:vertAlign w:val="superscript"/>
        </w:rPr>
        <w:footnoteRef/>
      </w:r>
      <w:r>
        <w:t xml:space="preserve">  </w:t>
      </w:r>
      <w:r>
        <w:rPr>
          <w:i/>
        </w:rPr>
        <w:t>Id.</w:t>
      </w:r>
    </w:p>
  </w:footnote>
  <w:footnote w:id="200">
    <w:p w14:paraId="439B6839" w14:textId="3540E126" w:rsidR="002D4291" w:rsidRDefault="002D4291" w:rsidP="00BB1865">
      <w:pPr>
        <w:pStyle w:val="FootnoteText"/>
      </w:pPr>
      <w:r>
        <w:rPr>
          <w:rStyle w:val="FootnoteReference"/>
        </w:rPr>
        <w:footnoteRef/>
      </w:r>
      <w:r>
        <w:t xml:space="preserve">  The limit is otherwise 50%.  Tax Cuts and Jobs Act temporarily increased the limit to 60% for cash contributions.  Section 170 had suspended temporarily the 50% limit for cash contributions to organizations providing relief in named hurricane and wildfire areas.  The Tax Cuts and Jobs Act limit does not depend upon providing relief from particular disasters.</w:t>
      </w:r>
    </w:p>
  </w:footnote>
  <w:footnote w:id="201">
    <w:p w14:paraId="3BFA36BD" w14:textId="150A4307" w:rsidR="002D4291" w:rsidRPr="008C7F11" w:rsidRDefault="002D4291" w:rsidP="00BB1865">
      <w:pPr>
        <w:pStyle w:val="FootnoteText"/>
      </w:pPr>
      <w:r>
        <w:rPr>
          <w:rStyle w:val="FootnoteReference"/>
        </w:rPr>
        <w:footnoteRef/>
      </w:r>
      <w:r>
        <w:t xml:space="preserve">  </w:t>
      </w:r>
      <w:r>
        <w:rPr>
          <w:i/>
        </w:rPr>
        <w:t>See</w:t>
      </w:r>
      <w:r>
        <w:t xml:space="preserve"> Brad Bedingfield &amp; Nancy Dempze, </w:t>
      </w:r>
      <w:r>
        <w:rPr>
          <w:i/>
        </w:rPr>
        <w:t>The Disappearing 60% Deduction – New Charitable Giving Limits Are Not as Generous as They Appear</w:t>
      </w:r>
      <w:r>
        <w:t xml:space="preserve">, </w:t>
      </w:r>
      <w:r>
        <w:rPr>
          <w:smallCaps/>
        </w:rPr>
        <w:t>Taxation of Exempts</w:t>
      </w:r>
      <w:r>
        <w:t xml:space="preserve"> 36-41 (Sept.-Oct. 2018) (explaining contribution limit under TCJA).</w:t>
      </w:r>
    </w:p>
  </w:footnote>
  <w:footnote w:id="202">
    <w:p w14:paraId="0912B6F2" w14:textId="45BA1D50" w:rsidR="002D4291" w:rsidRDefault="002D4291" w:rsidP="00BB1865">
      <w:pPr>
        <w:pStyle w:val="FootnoteText"/>
      </w:pPr>
      <w:r>
        <w:rPr>
          <w:rStyle w:val="FootnoteReference"/>
        </w:rPr>
        <w:footnoteRef/>
      </w:r>
      <w:r>
        <w:t xml:space="preserve">  Stated differently, the contributions to organizations with a higher rank on the list reduce dollar for dollar the limits applicable to contributions to organizations with a lower rank on the list.</w:t>
      </w:r>
    </w:p>
  </w:footnote>
  <w:footnote w:id="203">
    <w:p w14:paraId="3BD65D31" w14:textId="77777777" w:rsidR="002D4291" w:rsidRDefault="002D4291" w:rsidP="00B47BCC">
      <w:pPr>
        <w:pStyle w:val="FootnoteText"/>
      </w:pPr>
      <w:r>
        <w:rPr>
          <w:rStyle w:val="FootnoteReference"/>
        </w:rPr>
        <w:footnoteRef/>
      </w:r>
      <w:r>
        <w:t xml:space="preserve">  There are other devices by which taxpayers and/or their employers can fund a pension.  The mechanics of these devices will fall into one of these patterns.  We defer consideration of them to a course on pension planning.</w:t>
      </w:r>
    </w:p>
  </w:footnote>
  <w:footnote w:id="204">
    <w:p w14:paraId="7CCC15E8" w14:textId="6CC50F9D" w:rsidR="002D4291" w:rsidRPr="00695DC2" w:rsidRDefault="002D4291" w:rsidP="00BB1865">
      <w:pPr>
        <w:pStyle w:val="FootnoteText"/>
      </w:pPr>
      <w:r>
        <w:rPr>
          <w:rStyle w:val="FootnoteReference"/>
        </w:rPr>
        <w:footnoteRef/>
      </w:r>
      <w:r>
        <w:t xml:space="preserve">  Recall that in </w:t>
      </w:r>
      <w:r>
        <w:rPr>
          <w:i/>
        </w:rPr>
        <w:t>Horst</w:t>
      </w:r>
      <w:r>
        <w:t>, taxpayer failed in his effort to execute such an inter-generational transfer of tax burdens.  Taxpayer Horst’s technique of tax-burden-shifting has become a tool to encourage funding education expenses.</w:t>
      </w:r>
    </w:p>
  </w:footnote>
  <w:footnote w:id="205">
    <w:p w14:paraId="4E47B795" w14:textId="77777777" w:rsidR="002D4291" w:rsidRPr="000C4A60" w:rsidRDefault="002D4291" w:rsidP="00B62E7F">
      <w:pPr>
        <w:pStyle w:val="FootnoteText"/>
      </w:pPr>
      <w:r>
        <w:rPr>
          <w:rStyle w:val="FootnoteReference"/>
        </w:rPr>
        <w:footnoteRef/>
      </w:r>
      <w:r>
        <w:t xml:space="preserve">  States may not deny same-sex couples the right to marry. </w:t>
      </w:r>
      <w:r>
        <w:rPr>
          <w:i/>
        </w:rPr>
        <w:t>See</w:t>
      </w:r>
      <w:r>
        <w:t xml:space="preserve"> Obergefell v. Hodges, 576 U.S. ___, ___, 135 S. Ct. 2584, 2604-05 (2015) (fundamental liberty as well as Due Process and Equal Protection rights).</w:t>
      </w:r>
    </w:p>
  </w:footnote>
  <w:footnote w:id="206">
    <w:p w14:paraId="66298DF6" w14:textId="4EFCC5DE" w:rsidR="002D4291" w:rsidRPr="00E07302" w:rsidRDefault="002D4291" w:rsidP="00BB1865">
      <w:pPr>
        <w:pStyle w:val="FootnoteText"/>
      </w:pPr>
      <w:r>
        <w:rPr>
          <w:rStyle w:val="FootnoteReference"/>
        </w:rPr>
        <w:footnoteRef/>
      </w:r>
      <w:r>
        <w:t xml:space="preserve">  For tax years 2018 to 2025, the personal exemption amount is zero.  § 151(d)(5)(A).  However, for purposes of determining dependency, the personal exemption amount is not taken into account.  § 151(d)(5)(B).  For tax year 2020, the personal exemption amount is $4300.  Rev. Proc. 2019-44, § 3.25.  The same exemption amount will apply in determining eligibility for the $500 credit for a dependent other than a “qualifying child,” § 24(h)(4)(A), and in determining whether a taxpayer is a “head of household.”   § 2(b)(1)(A)(ii).  </w:t>
      </w:r>
      <w:r>
        <w:rPr>
          <w:i/>
          <w:iCs/>
        </w:rPr>
        <w:t>See generally</w:t>
      </w:r>
      <w:r>
        <w:t xml:space="preserve"> I.R.S. Notice 2018-70, 2018-38 I.R.B. 441 (“Guidance on Qualifying Relative and the Exemption Amount”).</w:t>
      </w:r>
    </w:p>
  </w:footnote>
  <w:footnote w:id="207">
    <w:p w14:paraId="633816CB" w14:textId="77777777" w:rsidR="002D4291" w:rsidRDefault="002D4291" w:rsidP="00BB1865">
      <w:pPr>
        <w:pStyle w:val="FootnoteText"/>
      </w:pPr>
      <w:r w:rsidRPr="006C45CA">
        <w:rPr>
          <w:vertAlign w:val="superscript"/>
        </w:rPr>
        <w:footnoteRef/>
      </w:r>
      <w:r>
        <w:t xml:space="preserve">  We defer discussion of some of these presumptions to more advanced courses.  </w:t>
      </w:r>
      <w:r>
        <w:rPr>
          <w:i/>
        </w:rPr>
        <w:t>See</w:t>
      </w:r>
      <w:r>
        <w:t xml:space="preserve"> § 318.</w:t>
      </w:r>
    </w:p>
  </w:footnote>
  <w:footnote w:id="208">
    <w:p w14:paraId="79CF5052"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These selected parts of § 267 apply to transactions between family members.  Be aware that the scope of § 267 is broader than merely transactions involving family members.  We defer discussion of these other transactions to later tax courses.</w:t>
      </w:r>
    </w:p>
  </w:footnote>
  <w:footnote w:id="209">
    <w:p w14:paraId="21494D2E" w14:textId="77777777" w:rsidR="002D4291" w:rsidRDefault="002D4291" w:rsidP="00BB1865">
      <w:pPr>
        <w:pStyle w:val="FootnoteText"/>
      </w:pPr>
      <w:r w:rsidRPr="006C45CA">
        <w:rPr>
          <w:vertAlign w:val="superscript"/>
        </w:rPr>
        <w:footnoteRef/>
      </w:r>
      <w:r>
        <w:t xml:space="preserve">  </w:t>
      </w:r>
      <w:r w:rsidRPr="00E11CC3">
        <w:rPr>
          <w:i/>
        </w:rPr>
        <w:t>Farid-es-Sultaneh</w:t>
      </w:r>
      <w:r>
        <w:t xml:space="preserve"> examined some of these same questions in the pre-marriage context.</w:t>
      </w:r>
    </w:p>
  </w:footnote>
  <w:footnote w:id="210">
    <w:p w14:paraId="5486B52A" w14:textId="77777777" w:rsidR="002D4291" w:rsidRPr="00732E55" w:rsidRDefault="002D4291" w:rsidP="00816744">
      <w:pPr>
        <w:spacing w:after="120"/>
        <w:jc w:val="both"/>
        <w:rPr>
          <w:rFonts w:ascii="Garamond" w:hAnsi="Garamond"/>
          <w:sz w:val="20"/>
        </w:rPr>
      </w:pPr>
      <w:r w:rsidRPr="00732E55">
        <w:rPr>
          <w:rStyle w:val="FootnoteReference"/>
          <w:rFonts w:ascii="Garamond" w:hAnsi="Garamond"/>
          <w:sz w:val="20"/>
        </w:rPr>
        <w:footnoteRef/>
      </w:r>
      <w:r w:rsidRPr="00732E55">
        <w:rPr>
          <w:rFonts w:ascii="Garamond" w:hAnsi="Garamond"/>
          <w:sz w:val="20"/>
        </w:rPr>
        <w:t xml:space="preserve">  The rationale for the rule was set forth in </w:t>
      </w:r>
      <w:r w:rsidRPr="00732E55">
        <w:rPr>
          <w:rFonts w:ascii="Garamond" w:hAnsi="Garamond"/>
          <w:i/>
          <w:iCs/>
          <w:sz w:val="20"/>
        </w:rPr>
        <w:t>Estate of Block v. Commissioner</w:t>
      </w:r>
      <w:r w:rsidRPr="00732E55">
        <w:rPr>
          <w:rFonts w:ascii="Garamond" w:hAnsi="Garamond"/>
          <w:sz w:val="20"/>
        </w:rPr>
        <w:t xml:space="preserve">, 39 B.T.A. 338, 341, affirmed sub nom. </w:t>
      </w:r>
      <w:r w:rsidRPr="00732E55">
        <w:rPr>
          <w:rFonts w:ascii="Garamond" w:hAnsi="Garamond"/>
          <w:i/>
          <w:iCs/>
          <w:sz w:val="20"/>
        </w:rPr>
        <w:t>Union Trust Co. v. Commissioner</w:t>
      </w:r>
      <w:r w:rsidRPr="00732E55">
        <w:rPr>
          <w:rFonts w:ascii="Garamond" w:hAnsi="Garamond"/>
          <w:sz w:val="20"/>
        </w:rPr>
        <w:t>, 111 F.2d 60 (7th Cir.), certiorari denied 311 U.S. 658:</w:t>
      </w:r>
    </w:p>
    <w:p w14:paraId="7D22B540" w14:textId="77777777" w:rsidR="002D4291" w:rsidRPr="00732E55" w:rsidRDefault="002D4291" w:rsidP="00816744">
      <w:pPr>
        <w:spacing w:after="120"/>
        <w:ind w:left="720"/>
        <w:jc w:val="both"/>
        <w:rPr>
          <w:rFonts w:ascii="Garamond" w:hAnsi="Garamond"/>
          <w:sz w:val="20"/>
        </w:rPr>
      </w:pPr>
      <w:r w:rsidRPr="00732E55">
        <w:rPr>
          <w:rFonts w:ascii="Garamond" w:hAnsi="Garamond"/>
          <w:sz w:val="20"/>
        </w:rPr>
        <w:t>“Income tax liability must be determined for annual periods on the basis of facts as they existed in each period. When recovery or some other event which is inconsistent with what has been done in the past occurs, adjustment must be made in reporting income for the year in which the change occurs.”</w:t>
      </w:r>
    </w:p>
    <w:p w14:paraId="6481C2A7" w14:textId="589D9615" w:rsidR="002D4291" w:rsidRDefault="002D4291" w:rsidP="00816744">
      <w:pPr>
        <w:spacing w:after="240"/>
        <w:jc w:val="both"/>
      </w:pPr>
      <w:r w:rsidRPr="00732E55">
        <w:rPr>
          <w:rFonts w:ascii="Garamond" w:hAnsi="Garamond"/>
          <w:sz w:val="20"/>
        </w:rPr>
        <w:t xml:space="preserve">See also </w:t>
      </w:r>
      <w:r w:rsidRPr="00732E55">
        <w:rPr>
          <w:rFonts w:ascii="Garamond" w:hAnsi="Garamond"/>
          <w:i/>
          <w:iCs/>
          <w:sz w:val="20"/>
        </w:rPr>
        <w:t>Alice Phelan Sullivan Corp. v. Commissioner</w:t>
      </w:r>
      <w:r w:rsidRPr="00732E55">
        <w:rPr>
          <w:rFonts w:ascii="Garamond" w:hAnsi="Garamond"/>
          <w:sz w:val="20"/>
        </w:rPr>
        <w:t>, 381 F.2d 399, 402 n. 2 (Ct. Cl.).</w:t>
      </w:r>
    </w:p>
  </w:footnote>
  <w:footnote w:id="211">
    <w:p w14:paraId="2D0BCF4B" w14:textId="7AAE03A8" w:rsidR="002D4291" w:rsidRDefault="002D4291" w:rsidP="0087587F">
      <w:pPr>
        <w:spacing w:after="120"/>
        <w:jc w:val="both"/>
      </w:pPr>
      <w:r w:rsidRPr="00846605">
        <w:rPr>
          <w:rStyle w:val="FootnoteReference"/>
          <w:rFonts w:ascii="Garamond" w:hAnsi="Garamond"/>
          <w:sz w:val="20"/>
        </w:rPr>
        <w:footnoteRef/>
      </w:r>
      <w:r w:rsidRPr="00846605">
        <w:rPr>
          <w:rFonts w:ascii="Garamond" w:hAnsi="Garamond"/>
          <w:sz w:val="20"/>
        </w:rPr>
        <w:t xml:space="preserve">   See § 1.111-1(a)(2), Income Tax Regs.</w:t>
      </w:r>
    </w:p>
  </w:footnote>
  <w:footnote w:id="212">
    <w:p w14:paraId="613C9A6A" w14:textId="0077F89E" w:rsidR="002D4291" w:rsidRDefault="002D4291" w:rsidP="0087587F">
      <w:pPr>
        <w:spacing w:after="120"/>
        <w:jc w:val="both"/>
      </w:pPr>
      <w:r w:rsidRPr="00F31280">
        <w:rPr>
          <w:rStyle w:val="FootnoteReference"/>
          <w:rFonts w:ascii="Garamond" w:hAnsi="Garamond"/>
          <w:sz w:val="20"/>
        </w:rPr>
        <w:footnoteRef/>
      </w:r>
      <w:r w:rsidRPr="00F31280">
        <w:rPr>
          <w:rFonts w:ascii="Garamond" w:hAnsi="Garamond"/>
          <w:sz w:val="20"/>
        </w:rPr>
        <w:t xml:space="preserve">  In </w:t>
      </w:r>
      <w:r w:rsidRPr="00F31280">
        <w:rPr>
          <w:rFonts w:ascii="Garamond" w:hAnsi="Garamond"/>
          <w:i/>
          <w:iCs/>
          <w:sz w:val="20"/>
        </w:rPr>
        <w:t>Bear Mill Manufacturing Co. v. Commissioner</w:t>
      </w:r>
      <w:r w:rsidRPr="00F31280">
        <w:rPr>
          <w:rFonts w:ascii="Garamond" w:hAnsi="Garamond"/>
          <w:sz w:val="20"/>
        </w:rPr>
        <w:t xml:space="preserve">, 15 T.C. 703, and </w:t>
      </w:r>
      <w:r w:rsidRPr="00F31280">
        <w:rPr>
          <w:rFonts w:ascii="Garamond" w:hAnsi="Garamond"/>
          <w:i/>
          <w:iCs/>
          <w:sz w:val="20"/>
        </w:rPr>
        <w:t>Excelsior Printing Co. v. Commissioner</w:t>
      </w:r>
      <w:r w:rsidRPr="00F31280">
        <w:rPr>
          <w:rFonts w:ascii="Garamond" w:hAnsi="Garamond"/>
          <w:sz w:val="20"/>
        </w:rPr>
        <w:t>, 16 B.T.A. 886, it was held that there was a taxable recovery of a previously deducted bad debt when a third party, not a party to the loan transaction, and not otherwise legally obligated to repay the debt, made a transfer of property to the creditor with the intention that the debt be satisfied, and the creditor accepted it for the purpose the transferor intended. It should be noted that in both cases we found that the transferor did not intend to make a gift to the creditor.</w:t>
      </w:r>
    </w:p>
  </w:footnote>
  <w:footnote w:id="213">
    <w:p w14:paraId="1ED17EE2" w14:textId="59577FD7" w:rsidR="002D4291" w:rsidRPr="00660549" w:rsidRDefault="002D4291" w:rsidP="00660549">
      <w:pPr>
        <w:spacing w:after="120"/>
        <w:jc w:val="both"/>
        <w:rPr>
          <w:rFonts w:ascii="Garamond" w:hAnsi="Garamond"/>
          <w:sz w:val="20"/>
        </w:rPr>
      </w:pPr>
      <w:r w:rsidRPr="00660549">
        <w:rPr>
          <w:rStyle w:val="FootnoteReference"/>
          <w:rFonts w:ascii="Garamond" w:hAnsi="Garamond"/>
          <w:sz w:val="20"/>
        </w:rPr>
        <w:footnoteRef/>
      </w:r>
      <w:r w:rsidRPr="00660549">
        <w:rPr>
          <w:rFonts w:ascii="Garamond" w:hAnsi="Garamond"/>
          <w:sz w:val="20"/>
        </w:rPr>
        <w:t xml:space="preserve">  We do not consider the possible contention that proper application of the tax benefit rule would require a complete reversal of the deduction in the earlier year by including in income of the later year the full amount previously deducted upon complete restoration of the identical property which gave rise to the deduction.  Cf. </w:t>
      </w:r>
      <w:r w:rsidRPr="00660549">
        <w:rPr>
          <w:rFonts w:ascii="Garamond" w:hAnsi="Garamond"/>
          <w:i/>
          <w:iCs/>
          <w:sz w:val="20"/>
        </w:rPr>
        <w:t>Alice Phelan Sullivan Corp. v. Commissioner</w:t>
      </w:r>
      <w:r w:rsidRPr="00660549">
        <w:rPr>
          <w:rFonts w:ascii="Garamond" w:hAnsi="Garamond"/>
          <w:sz w:val="20"/>
        </w:rPr>
        <w:t xml:space="preserve">, 381 F.2d 399, 402 (Ct.Cl.). </w:t>
      </w:r>
      <w:r>
        <w:rPr>
          <w:rFonts w:ascii="Garamond" w:hAnsi="Garamond"/>
          <w:sz w:val="20"/>
        </w:rPr>
        <w:t>…</w:t>
      </w:r>
    </w:p>
    <w:p w14:paraId="249622AD" w14:textId="24744176" w:rsidR="002D4291" w:rsidRDefault="002D4291">
      <w:pPr>
        <w:pStyle w:val="FootnoteText"/>
      </w:pPr>
    </w:p>
  </w:footnote>
  <w:footnote w:id="214">
    <w:p w14:paraId="71BC1CF7" w14:textId="77777777" w:rsidR="002D4291" w:rsidRDefault="002D4291" w:rsidP="00BB1865">
      <w:pPr>
        <w:pStyle w:val="FootnoteText"/>
      </w:pPr>
      <w:r w:rsidRPr="006C45CA">
        <w:rPr>
          <w:vertAlign w:val="superscript"/>
        </w:rPr>
        <w:footnoteRef/>
      </w:r>
      <w:r>
        <w:t xml:space="preserve">  The installment method does not apply to recognition of losses.</w:t>
      </w:r>
    </w:p>
  </w:footnote>
  <w:footnote w:id="215">
    <w:p w14:paraId="58B01C27" w14:textId="746AC7C6" w:rsidR="002D4291" w:rsidRDefault="002D4291" w:rsidP="00BB1865">
      <w:pPr>
        <w:pStyle w:val="FootnoteText"/>
      </w:pPr>
      <w:r>
        <w:rPr>
          <w:rStyle w:val="FootnoteReference"/>
        </w:rPr>
        <w:footnoteRef/>
      </w:r>
      <w:r>
        <w:t xml:space="preserve">  Section 453(e)(2)(B) names certain interests or transactions that would substantially diminish a risk of loss, i.e., the holding of a put with respect to the property (or similar property), the holding by another person of a right to acquire the property, or a short sale or any other transaction.</w:t>
      </w:r>
    </w:p>
  </w:footnote>
  <w:footnote w:id="216">
    <w:p w14:paraId="7734D7B6" w14:textId="77777777" w:rsidR="002D4291" w:rsidRPr="00473324" w:rsidRDefault="002D4291" w:rsidP="00BB1865">
      <w:pPr>
        <w:pStyle w:val="FootnoteText"/>
      </w:pPr>
      <w:r w:rsidRPr="00473324">
        <w:rPr>
          <w:vertAlign w:val="superscript"/>
        </w:rPr>
        <w:footnoteRef/>
      </w:r>
      <w:r w:rsidRPr="00473324">
        <w:t xml:space="preserve">  [Before there was an income tax, there was no need to determine what the basis of property was.  Furthermore, it would be unfair to assess an income tax on a taxpayer based upon gain that occurred prior to the effective date of the income tax.  The Revenue Act of 1916  provided that for “purposes of ascertaining the gain from the sale or other disposition of property ... acquired before March 1, 1913, the fair market price or value of such property as of March 1, 1913 shall be the basis for determining the amount of such gain derived.”  Revenue Act of 1916, ch. 463, §2(c), 39 Stat. 756, 758 (1916).  Thus when the Court refers to the value of Mrs. Logan’s shares, it is also referencing the shares’ basis.]</w:t>
      </w:r>
    </w:p>
  </w:footnote>
  <w:footnote w:id="217">
    <w:p w14:paraId="41444F43" w14:textId="77777777" w:rsidR="002D4291" w:rsidRPr="00473324" w:rsidRDefault="002D4291" w:rsidP="00BB1865">
      <w:pPr>
        <w:pStyle w:val="FootnoteText"/>
      </w:pPr>
      <w:r w:rsidRPr="00473324">
        <w:rPr>
          <w:vertAlign w:val="superscript"/>
        </w:rPr>
        <w:footnoteRef/>
      </w:r>
      <w:r w:rsidRPr="00473324">
        <w:t xml:space="preserve">  If the sales agreement incorporates an arithmetic component that is not equal for all taxable years, basis is to be allocated in accordance with that arithmetic component.  Reg. § 15A.453-1(c)(3)(i).</w:t>
      </w:r>
    </w:p>
  </w:footnote>
  <w:footnote w:id="218">
    <w:p w14:paraId="58D68544"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A “future” entitles the holder to purchase the commodity in the future for a fixed price.</w:t>
      </w:r>
    </w:p>
  </w:footnote>
  <w:footnote w:id="219">
    <w:p w14:paraId="38C360F0" w14:textId="77777777" w:rsidR="002D4291" w:rsidRDefault="002D4291" w:rsidP="00BB1865">
      <w:pPr>
        <w:pStyle w:val="FootnoteText"/>
      </w:pPr>
      <w:r>
        <w:rPr>
          <w:rStyle w:val="FootnoteReference"/>
        </w:rPr>
        <w:footnoteRef/>
      </w:r>
      <w:r>
        <w:t xml:space="preserve">  At the time, corporate taxpayers enjoyed long term capital gain tax rates lower than the tax rates on their other income.</w:t>
      </w:r>
    </w:p>
  </w:footnote>
  <w:footnote w:id="220">
    <w:p w14:paraId="3A6AABDB" w14:textId="77777777" w:rsidR="002D4291" w:rsidRDefault="002D4291" w:rsidP="00BB1865">
      <w:pPr>
        <w:pStyle w:val="FootnoteText"/>
      </w:pPr>
      <w:r w:rsidRPr="006C45CA">
        <w:rPr>
          <w:vertAlign w:val="superscript"/>
        </w:rPr>
        <w:footnoteRef/>
      </w:r>
      <w:r w:rsidRPr="006C45CA">
        <w:rPr>
          <w:vertAlign w:val="superscript"/>
        </w:rPr>
        <w:t xml:space="preserve"> </w:t>
      </w:r>
      <w:r>
        <w:t xml:space="preserve"> One year is not more than one year.</w:t>
      </w:r>
    </w:p>
  </w:footnote>
  <w:footnote w:id="221">
    <w:p w14:paraId="294FD424" w14:textId="77777777" w:rsidR="002D4291" w:rsidRDefault="002D4291" w:rsidP="00BB1865">
      <w:pPr>
        <w:pStyle w:val="FootnoteText"/>
      </w:pPr>
      <w:r w:rsidRPr="006C45CA">
        <w:rPr>
          <w:vertAlign w:val="superscript"/>
        </w:rPr>
        <w:footnoteRef/>
      </w:r>
      <w:r>
        <w:t xml:space="preserve">  A corporation may claim losses from the sale or exchange of capital assets only to the extent of its capital gains.  § 1211(a).</w:t>
      </w:r>
    </w:p>
  </w:footnote>
  <w:footnote w:id="222">
    <w:p w14:paraId="768A2BE9" w14:textId="6FF91918" w:rsidR="002D4291" w:rsidRDefault="002D4291" w:rsidP="00BB1865">
      <w:pPr>
        <w:pStyle w:val="FootnoteText"/>
      </w:pPr>
      <w:r w:rsidRPr="006C45CA">
        <w:rPr>
          <w:vertAlign w:val="superscript"/>
        </w:rPr>
        <w:footnoteRef/>
      </w:r>
      <w:r>
        <w:t xml:space="preserve">  “Adjusted taxable income” equals: (taxable income) + (§ 1211(b) deduction) + (personal exemption deductions) − ((deductions allowed) − (gross income) [but not less than $0]).  § 1212(b)(2)(B).</w:t>
      </w:r>
    </w:p>
  </w:footnote>
  <w:footnote w:id="223">
    <w:p w14:paraId="2DC38ABF" w14:textId="4244B15F" w:rsidR="002D4291" w:rsidRDefault="002D4291" w:rsidP="00BB1865">
      <w:pPr>
        <w:pStyle w:val="FootnoteText"/>
      </w:pPr>
      <w:r>
        <w:rPr>
          <w:rStyle w:val="FootnoteReference"/>
        </w:rPr>
        <w:footnoteRef/>
      </w:r>
      <w:r>
        <w:t xml:space="preserve">  − $5000 + $3000 = − $2000.</w:t>
      </w:r>
    </w:p>
  </w:footnote>
  <w:footnote w:id="224">
    <w:p w14:paraId="41AE9A07" w14:textId="60555975" w:rsidR="002D4291" w:rsidRDefault="002D4291" w:rsidP="00BB1865">
      <w:pPr>
        <w:pStyle w:val="FootnoteText"/>
      </w:pPr>
      <w:r>
        <w:rPr>
          <w:rStyle w:val="FootnoteReference"/>
        </w:rPr>
        <w:footnoteRef/>
      </w:r>
      <w:r>
        <w:t xml:space="preserve">  − $8000 + $3000 = − $5000.</w:t>
      </w:r>
    </w:p>
  </w:footnote>
  <w:footnote w:id="225">
    <w:p w14:paraId="6257D3CF" w14:textId="77777777" w:rsidR="002D4291" w:rsidRDefault="002D4291" w:rsidP="00BB1865">
      <w:pPr>
        <w:pStyle w:val="FootnoteText"/>
      </w:pPr>
      <w:r w:rsidRPr="006C45CA">
        <w:rPr>
          <w:vertAlign w:val="superscript"/>
        </w:rPr>
        <w:footnoteRef/>
      </w:r>
      <w:r>
        <w:t xml:space="preserve">  For a spectacular application of this principle, </w:t>
      </w:r>
      <w:r>
        <w:rPr>
          <w:i/>
        </w:rPr>
        <w:t>see</w:t>
      </w:r>
      <w:r>
        <w:t xml:space="preserve"> </w:t>
      </w:r>
      <w:r w:rsidRPr="00284DD9">
        <w:t>United States v. Generes</w:t>
      </w:r>
      <w:r>
        <w:t>, 405 U.S. 93 (1972).</w:t>
      </w:r>
    </w:p>
  </w:footnote>
  <w:footnote w:id="226">
    <w:p w14:paraId="5E65A129" w14:textId="77777777" w:rsidR="002D4291" w:rsidRDefault="002D4291" w:rsidP="00BB1865">
      <w:pPr>
        <w:pStyle w:val="FootnoteText"/>
      </w:pPr>
      <w:r w:rsidRPr="006C45CA">
        <w:rPr>
          <w:vertAlign w:val="superscript"/>
        </w:rPr>
        <w:footnoteRef/>
      </w:r>
      <w:r>
        <w:t xml:space="preserve">  Section 11 imposes income taxes on corporations.</w:t>
      </w:r>
    </w:p>
  </w:footnote>
  <w:footnote w:id="227">
    <w:p w14:paraId="7BE4907C" w14:textId="77777777" w:rsidR="002D4291" w:rsidRDefault="002D4291" w:rsidP="00BB1865">
      <w:pPr>
        <w:pStyle w:val="FootnoteText"/>
      </w:pPr>
      <w:r w:rsidRPr="006C45CA">
        <w:rPr>
          <w:vertAlign w:val="superscript"/>
        </w:rPr>
        <w:footnoteRef/>
      </w:r>
      <w:r>
        <w:t xml:space="preserve">  “Ordinary income” is the income subject to the highest rates imposed on individual taxpayers.  It includes gains from the sale or exchanges of non-capital and non-§ 1231 assets, offset by allowable losses on the sales of the same assets.  §§ 64, 65.</w:t>
      </w:r>
    </w:p>
  </w:footnote>
  <w:footnote w:id="228">
    <w:p w14:paraId="0A87E926" w14:textId="568FD4C1" w:rsidR="002D4291" w:rsidRDefault="002D4291" w:rsidP="00BB1865">
      <w:pPr>
        <w:pStyle w:val="FootnoteText"/>
      </w:pPr>
      <w:r w:rsidRPr="006C45CA">
        <w:rPr>
          <w:vertAlign w:val="superscript"/>
        </w:rPr>
        <w:footnoteRef/>
      </w:r>
      <w:r w:rsidRPr="006C45CA">
        <w:rPr>
          <w:vertAlign w:val="superscript"/>
        </w:rPr>
        <w:t xml:space="preserve"> </w:t>
      </w:r>
      <w:r>
        <w:rPr>
          <w:vertAlign w:val="superscript"/>
        </w:rPr>
        <w:t xml:space="preserve"> </w:t>
      </w:r>
      <w:r>
        <w:t>... as modified in § 1(</w:t>
      </w:r>
      <w:r>
        <w:rPr>
          <w:i/>
        </w:rPr>
        <w:t>i</w:t>
      </w:r>
      <w:r>
        <w:t xml:space="preserve">) and as indexed for inflation, </w:t>
      </w:r>
      <w:r>
        <w:rPr>
          <w:i/>
        </w:rPr>
        <w:t>id</w:t>
      </w:r>
      <w:r>
        <w:t>.</w:t>
      </w:r>
    </w:p>
  </w:footnote>
  <w:footnote w:id="229">
    <w:p w14:paraId="1B081346" w14:textId="66E1DBC8" w:rsidR="002D4291" w:rsidRDefault="002D4291" w:rsidP="00BB1865">
      <w:pPr>
        <w:pStyle w:val="FootnoteText"/>
      </w:pPr>
      <w:r w:rsidRPr="006C45CA">
        <w:rPr>
          <w:vertAlign w:val="superscript"/>
        </w:rPr>
        <w:footnoteRef/>
      </w:r>
      <w:r>
        <w:t xml:space="preserve">  ... and estates and trusts.</w:t>
      </w:r>
    </w:p>
  </w:footnote>
  <w:footnote w:id="230">
    <w:p w14:paraId="1FD82E50" w14:textId="4555D670" w:rsidR="002D4291" w:rsidRDefault="002D4291" w:rsidP="00BB1865">
      <w:pPr>
        <w:pStyle w:val="FootnoteText"/>
      </w:pPr>
      <w:r>
        <w:rPr>
          <w:rStyle w:val="FootnoteReference"/>
        </w:rPr>
        <w:footnoteRef/>
      </w:r>
      <w:r>
        <w:t xml:space="preserve">  In other years, the tax rate on “adjusted net capital gain” has depended on taxpayer’s </w:t>
      </w:r>
      <w:r w:rsidRPr="0011736E">
        <w:rPr>
          <w:i/>
        </w:rPr>
        <w:t>marginal tax bracket</w:t>
      </w:r>
      <w:r>
        <w:t xml:space="preserve"> otherwise applicable to all his “taxable income.”</w:t>
      </w:r>
    </w:p>
  </w:footnote>
  <w:footnote w:id="231">
    <w:p w14:paraId="43756A49" w14:textId="091066F9" w:rsidR="002D4291" w:rsidRDefault="002D4291" w:rsidP="00BB1865">
      <w:pPr>
        <w:pStyle w:val="FootnoteText"/>
      </w:pPr>
      <w:r>
        <w:rPr>
          <w:rStyle w:val="FootnoteReference"/>
        </w:rPr>
        <w:footnoteRef/>
      </w:r>
      <w:r>
        <w:t xml:space="preserve">  I.e., the amount of a taxpayer’s “taxable income” below which he pays a tax of 0% on his “adjusted net capital gain” income.</w:t>
      </w:r>
    </w:p>
  </w:footnote>
  <w:footnote w:id="232">
    <w:p w14:paraId="0A7B4758" w14:textId="554B2198" w:rsidR="002D4291" w:rsidRDefault="002D4291" w:rsidP="00BB1865">
      <w:pPr>
        <w:pStyle w:val="FootnoteText"/>
      </w:pPr>
      <w:r>
        <w:rPr>
          <w:rStyle w:val="FootnoteReference"/>
        </w:rPr>
        <w:footnoteRef/>
      </w:r>
      <w:r>
        <w:t xml:space="preserve">  I.e., the amount of a taxpayer’s “taxable income” below which he pays a tax of 15% on his “adjusted net capital gain” income.</w:t>
      </w:r>
    </w:p>
  </w:footnote>
  <w:footnote w:id="233">
    <w:p w14:paraId="366C9FC2" w14:textId="3E549478" w:rsidR="002D4291" w:rsidRDefault="002D4291" w:rsidP="00BB1865">
      <w:pPr>
        <w:pStyle w:val="FootnoteText"/>
      </w:pPr>
      <w:r>
        <w:rPr>
          <w:rStyle w:val="FootnoteReference"/>
        </w:rPr>
        <w:footnoteRef/>
      </w:r>
      <w:r>
        <w:t xml:space="preserve">  I.e., those taxpayers whose modified adjusted gross income exceeds $250,000 in the case of taxpayers married filing jointly, half that amount in the case of married taxpayers filing separately, and $200,000 in the case of all other taxpayers – to the extent of the excess.  § 1411(b).  </w:t>
      </w:r>
    </w:p>
  </w:footnote>
  <w:footnote w:id="234">
    <w:p w14:paraId="0039B670" w14:textId="77777777" w:rsidR="002D4291" w:rsidRDefault="002D4291" w:rsidP="00BB1865">
      <w:pPr>
        <w:pStyle w:val="FootnoteText"/>
      </w:pPr>
      <w:r>
        <w:rPr>
          <w:rStyle w:val="FootnoteReference"/>
        </w:rPr>
        <w:footnoteRef/>
      </w:r>
      <w:r>
        <w:t xml:space="preserve">  … unless a taxpayer’s modified AGI (as defined) less a threshold amount is less.</w:t>
      </w:r>
    </w:p>
  </w:footnote>
  <w:footnote w:id="235">
    <w:p w14:paraId="41189BD0" w14:textId="77777777" w:rsidR="002D4291" w:rsidRDefault="002D4291" w:rsidP="00BB1865">
      <w:pPr>
        <w:pStyle w:val="FootnoteText"/>
      </w:pPr>
      <w:r w:rsidRPr="006C45CA">
        <w:rPr>
          <w:vertAlign w:val="superscript"/>
        </w:rPr>
        <w:footnoteRef/>
      </w:r>
      <w:r>
        <w:t xml:space="preserve">  Taxpayers could engage in such systematic mismatching prior to 1962.</w:t>
      </w:r>
    </w:p>
  </w:footnote>
  <w:footnote w:id="236">
    <w:p w14:paraId="681E4C15" w14:textId="77777777" w:rsidR="002D4291" w:rsidRDefault="002D4291" w:rsidP="00BB1865">
      <w:pPr>
        <w:pStyle w:val="FootnoteText"/>
      </w:pPr>
      <w:r w:rsidRPr="006C45CA">
        <w:rPr>
          <w:vertAlign w:val="superscript"/>
        </w:rPr>
        <w:footnoteRef/>
      </w:r>
      <w:r>
        <w:t xml:space="preserve">  Congress enacted § 1245 in 1962.  Revenue Act of 1962, P.L. 87-834, § 13(a).</w:t>
      </w:r>
    </w:p>
  </w:footnote>
  <w:footnote w:id="237">
    <w:p w14:paraId="6D59C1D4" w14:textId="77777777" w:rsidR="002D4291" w:rsidRDefault="002D4291" w:rsidP="00BB1865">
      <w:pPr>
        <w:pStyle w:val="FootnoteText"/>
      </w:pPr>
      <w:r w:rsidRPr="006C45CA">
        <w:rPr>
          <w:vertAlign w:val="superscript"/>
        </w:rPr>
        <w:footnoteRef/>
      </w:r>
      <w:r>
        <w:t xml:space="preserve">  Congress enacted § 1250 in 1964.  Revenue Act of 1964, P.L. 88-272, § 231(a).</w:t>
      </w:r>
    </w:p>
  </w:footnote>
  <w:footnote w:id="238">
    <w:p w14:paraId="276DDA0D" w14:textId="77777777" w:rsidR="002D4291" w:rsidRDefault="002D4291" w:rsidP="00BB1865">
      <w:pPr>
        <w:pStyle w:val="FootnoteText"/>
      </w:pPr>
      <w:r w:rsidRPr="006C45CA">
        <w:rPr>
          <w:vertAlign w:val="superscript"/>
        </w:rPr>
        <w:footnoteRef/>
      </w:r>
      <w:r>
        <w:t xml:space="preserve">  “Disposition” is a broader term than “sale” or “exchange.”  A corporation that distributes property to a shareholder has not sold or exchanged it, but has disposed of it.  Such a disposition triggers a tax on the gain computed as if the corporation had sold the property to the shareholder.  § 311(b).  Some or all the gain might be depreciation recapture.</w:t>
      </w:r>
    </w:p>
  </w:footnote>
  <w:footnote w:id="239">
    <w:p w14:paraId="3C52FE43" w14:textId="77777777" w:rsidR="002D4291" w:rsidRDefault="002D4291" w:rsidP="00BB1865">
      <w:pPr>
        <w:pStyle w:val="FootnoteText"/>
      </w:pPr>
      <w:r w:rsidRPr="006C45CA">
        <w:rPr>
          <w:vertAlign w:val="superscript"/>
        </w:rPr>
        <w:footnoteRef/>
      </w:r>
      <w:r>
        <w:t xml:space="preserve">  Actually, if the disposition is other than by sale, exchange, or involuntary conversion, gain taxable as ordinary income is measured by subtracting adjusted basis from the lesser of recomputed basis or the </w:t>
      </w:r>
      <w:r w:rsidRPr="004A4DFC">
        <w:rPr>
          <w:i/>
        </w:rPr>
        <w:t>fmv</w:t>
      </w:r>
      <w:r>
        <w:t xml:space="preserve"> of the property, not the amount realized.  § 1245(a)(1).</w:t>
      </w:r>
    </w:p>
  </w:footnote>
  <w:footnote w:id="240">
    <w:p w14:paraId="10F8E014" w14:textId="18C5469E" w:rsidR="002D4291" w:rsidRDefault="002D4291">
      <w:pPr>
        <w:pStyle w:val="FootnoteText"/>
      </w:pPr>
      <w:r>
        <w:rPr>
          <w:rStyle w:val="FootnoteReference"/>
        </w:rPr>
        <w:footnoteRef/>
      </w:r>
      <w:r>
        <w:t xml:space="preserve">  This rule does not change the character of assets.  In a case involving a contract to sell depreciable property – which is not a capital asset, § 1221(a)(2) – that fell through, taxpayer could neither rely on § 1231 because there was no sale, nor on § 1234A (LTCG treatment for cancellation of obligation with respect to property that is a capital asset) to get LTCG treatment.  </w:t>
      </w:r>
      <w:r>
        <w:rPr>
          <w:i/>
          <w:iCs/>
        </w:rPr>
        <w:t>CRI-Leslie, LLC v. Commissioner</w:t>
      </w:r>
      <w:r>
        <w:t>, 882 F.3d 1026,1029 (CA11 2018) (receipt of nonrefundable deposit from would-be buyer of taxpayer’s hotel and restaurant property gave rise to ordinary income).</w:t>
      </w:r>
    </w:p>
  </w:footnote>
  <w:footnote w:id="241">
    <w:p w14:paraId="56F12C80" w14:textId="77777777" w:rsidR="002D4291" w:rsidRDefault="002D4291" w:rsidP="00BB1865">
      <w:pPr>
        <w:pStyle w:val="FootnoteText"/>
      </w:pPr>
      <w:r w:rsidRPr="006C45CA">
        <w:rPr>
          <w:vertAlign w:val="superscript"/>
        </w:rPr>
        <w:footnoteRef/>
      </w:r>
      <w:r>
        <w:t xml:space="preserve">  This would include cases where section 1231 gains equal section 1231 losses.</w:t>
      </w:r>
    </w:p>
  </w:footnote>
  <w:footnote w:id="242">
    <w:p w14:paraId="1E73A353" w14:textId="77777777" w:rsidR="002D4291" w:rsidRDefault="002D4291" w:rsidP="00EA7DD9">
      <w:pPr>
        <w:pStyle w:val="FootnoteText"/>
      </w:pPr>
      <w:r>
        <w:rPr>
          <w:rStyle w:val="FootnoteReference"/>
        </w:rPr>
        <w:footnoteRef/>
      </w:r>
      <w:r>
        <w:t xml:space="preserve">  The rule of § 461(</w:t>
      </w:r>
      <w:r>
        <w:rPr>
          <w:i/>
        </w:rPr>
        <w:t>l</w:t>
      </w:r>
      <w:r>
        <w:t>) is to be applied at the partner or subchapter S shareholder level.  § 461(</w:t>
      </w:r>
      <w:r>
        <w:rPr>
          <w:i/>
        </w:rPr>
        <w:t>l</w:t>
      </w:r>
      <w:r>
        <w:t>)(4)  Also, § 461(</w:t>
      </w:r>
      <w:r>
        <w:rPr>
          <w:i/>
        </w:rPr>
        <w:t>l</w:t>
      </w:r>
      <w:r>
        <w:t>) is to be applied after § 469 (disallowance of passive activity losses and credi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3B5A5" w14:textId="77777777" w:rsidR="002D4291" w:rsidRDefault="002D4291">
    <w:pPr>
      <w:widowControl w:val="0"/>
      <w:tabs>
        <w:tab w:val="left" w:pos="0"/>
        <w:tab w:val="left" w:pos="720"/>
        <w:tab w:val="left" w:pos="14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DEF9E" w14:textId="77777777" w:rsidR="002D4291" w:rsidRDefault="002D4291">
    <w:pPr>
      <w:widowControl w:val="0"/>
      <w:tabs>
        <w:tab w:val="left" w:pos="0"/>
        <w:tab w:val="left" w:pos="720"/>
        <w:tab w:val="left" w:pos="144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77D6A" w14:textId="77777777" w:rsidR="002D4291" w:rsidRPr="00C74D96" w:rsidRDefault="002D4291" w:rsidP="00C74D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50069"/>
    <w:multiLevelType w:val="hybridMultilevel"/>
    <w:tmpl w:val="5884228A"/>
    <w:lvl w:ilvl="0" w:tplc="4D0EA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F102B"/>
    <w:multiLevelType w:val="hybridMultilevel"/>
    <w:tmpl w:val="D9A8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28C6"/>
    <w:multiLevelType w:val="hybridMultilevel"/>
    <w:tmpl w:val="D2B2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2490B"/>
    <w:multiLevelType w:val="hybridMultilevel"/>
    <w:tmpl w:val="422E45EE"/>
    <w:lvl w:ilvl="0" w:tplc="5324F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360EC"/>
    <w:multiLevelType w:val="hybridMultilevel"/>
    <w:tmpl w:val="E098B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34AE0"/>
    <w:multiLevelType w:val="hybridMultilevel"/>
    <w:tmpl w:val="C0B2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175D2"/>
    <w:multiLevelType w:val="hybridMultilevel"/>
    <w:tmpl w:val="7536F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664098"/>
    <w:multiLevelType w:val="hybridMultilevel"/>
    <w:tmpl w:val="A7EC9726"/>
    <w:lvl w:ilvl="0" w:tplc="17E04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8054B"/>
    <w:multiLevelType w:val="hybridMultilevel"/>
    <w:tmpl w:val="23BE9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729E1"/>
    <w:multiLevelType w:val="hybridMultilevel"/>
    <w:tmpl w:val="8C5C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877EE"/>
    <w:multiLevelType w:val="hybridMultilevel"/>
    <w:tmpl w:val="49F0F28A"/>
    <w:lvl w:ilvl="0" w:tplc="50EA975E">
      <w:start w:val="2"/>
      <w:numFmt w:val="upperRoman"/>
      <w:lvlText w:val="%1)"/>
      <w:lvlJc w:val="left"/>
      <w:pPr>
        <w:ind w:left="120" w:hanging="295"/>
      </w:pPr>
      <w:rPr>
        <w:rFonts w:ascii="Times New Roman" w:eastAsia="Times New Roman" w:hAnsi="Times New Roman" w:hint="default"/>
        <w:spacing w:val="-2"/>
        <w:sz w:val="24"/>
        <w:szCs w:val="24"/>
      </w:rPr>
    </w:lvl>
    <w:lvl w:ilvl="1" w:tplc="660C7AFE">
      <w:start w:val="1"/>
      <w:numFmt w:val="upperRoman"/>
      <w:lvlText w:val="%2."/>
      <w:lvlJc w:val="left"/>
      <w:pPr>
        <w:ind w:left="3216" w:hanging="216"/>
        <w:jc w:val="right"/>
      </w:pPr>
      <w:rPr>
        <w:rFonts w:ascii="Times New Roman" w:eastAsia="Times New Roman" w:hAnsi="Times New Roman" w:hint="default"/>
        <w:b/>
        <w:bCs/>
        <w:spacing w:val="-11"/>
        <w:sz w:val="24"/>
        <w:szCs w:val="24"/>
      </w:rPr>
    </w:lvl>
    <w:lvl w:ilvl="2" w:tplc="D50CEF86">
      <w:start w:val="1"/>
      <w:numFmt w:val="upperLetter"/>
      <w:lvlText w:val="%3."/>
      <w:lvlJc w:val="left"/>
      <w:pPr>
        <w:ind w:left="4152" w:hanging="360"/>
        <w:jc w:val="right"/>
      </w:pPr>
      <w:rPr>
        <w:rFonts w:ascii="Times New Roman" w:eastAsia="Times New Roman" w:hAnsi="Times New Roman" w:hint="default"/>
        <w:b/>
        <w:bCs/>
        <w:spacing w:val="-3"/>
        <w:sz w:val="24"/>
        <w:szCs w:val="24"/>
      </w:rPr>
    </w:lvl>
    <w:lvl w:ilvl="3" w:tplc="7E3E83E8">
      <w:start w:val="1"/>
      <w:numFmt w:val="bullet"/>
      <w:lvlText w:val="•"/>
      <w:lvlJc w:val="left"/>
      <w:pPr>
        <w:ind w:left="4152" w:hanging="360"/>
      </w:pPr>
      <w:rPr>
        <w:rFonts w:hint="default"/>
      </w:rPr>
    </w:lvl>
    <w:lvl w:ilvl="4" w:tplc="DDC21308">
      <w:start w:val="1"/>
      <w:numFmt w:val="bullet"/>
      <w:lvlText w:val="•"/>
      <w:lvlJc w:val="left"/>
      <w:pPr>
        <w:ind w:left="4907" w:hanging="360"/>
      </w:pPr>
      <w:rPr>
        <w:rFonts w:hint="default"/>
      </w:rPr>
    </w:lvl>
    <w:lvl w:ilvl="5" w:tplc="76040EA8">
      <w:start w:val="1"/>
      <w:numFmt w:val="bullet"/>
      <w:lvlText w:val="•"/>
      <w:lvlJc w:val="left"/>
      <w:pPr>
        <w:ind w:left="5662" w:hanging="360"/>
      </w:pPr>
      <w:rPr>
        <w:rFonts w:hint="default"/>
      </w:rPr>
    </w:lvl>
    <w:lvl w:ilvl="6" w:tplc="89563C84">
      <w:start w:val="1"/>
      <w:numFmt w:val="bullet"/>
      <w:lvlText w:val="•"/>
      <w:lvlJc w:val="left"/>
      <w:pPr>
        <w:ind w:left="6418" w:hanging="360"/>
      </w:pPr>
      <w:rPr>
        <w:rFonts w:hint="default"/>
      </w:rPr>
    </w:lvl>
    <w:lvl w:ilvl="7" w:tplc="DF8A3C28">
      <w:start w:val="1"/>
      <w:numFmt w:val="bullet"/>
      <w:lvlText w:val="•"/>
      <w:lvlJc w:val="left"/>
      <w:pPr>
        <w:ind w:left="7173" w:hanging="360"/>
      </w:pPr>
      <w:rPr>
        <w:rFonts w:hint="default"/>
      </w:rPr>
    </w:lvl>
    <w:lvl w:ilvl="8" w:tplc="24543636">
      <w:start w:val="1"/>
      <w:numFmt w:val="bullet"/>
      <w:lvlText w:val="•"/>
      <w:lvlJc w:val="left"/>
      <w:pPr>
        <w:ind w:left="7929" w:hanging="360"/>
      </w:pPr>
      <w:rPr>
        <w:rFonts w:hint="default"/>
      </w:rPr>
    </w:lvl>
  </w:abstractNum>
  <w:abstractNum w:abstractNumId="12" w15:restartNumberingAfterBreak="0">
    <w:nsid w:val="23970502"/>
    <w:multiLevelType w:val="hybridMultilevel"/>
    <w:tmpl w:val="0CCC3D80"/>
    <w:lvl w:ilvl="0" w:tplc="9A205C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EC2A11"/>
    <w:multiLevelType w:val="hybridMultilevel"/>
    <w:tmpl w:val="6038E2DC"/>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00470"/>
    <w:multiLevelType w:val="hybridMultilevel"/>
    <w:tmpl w:val="1B782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37112"/>
    <w:multiLevelType w:val="hybridMultilevel"/>
    <w:tmpl w:val="2F70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B1288"/>
    <w:multiLevelType w:val="hybridMultilevel"/>
    <w:tmpl w:val="AA00715A"/>
    <w:lvl w:ilvl="0" w:tplc="6EFE77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0E57439"/>
    <w:multiLevelType w:val="hybridMultilevel"/>
    <w:tmpl w:val="8AD6C3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2C16FA"/>
    <w:multiLevelType w:val="hybridMultilevel"/>
    <w:tmpl w:val="DC8A52E4"/>
    <w:lvl w:ilvl="0" w:tplc="8EE8D2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CC348A"/>
    <w:multiLevelType w:val="hybridMultilevel"/>
    <w:tmpl w:val="A2DEAC26"/>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81FEB"/>
    <w:multiLevelType w:val="hybridMultilevel"/>
    <w:tmpl w:val="B614CF4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450C1"/>
    <w:multiLevelType w:val="hybridMultilevel"/>
    <w:tmpl w:val="A8987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170841"/>
    <w:multiLevelType w:val="hybridMultilevel"/>
    <w:tmpl w:val="BCCC9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732F5"/>
    <w:multiLevelType w:val="hybridMultilevel"/>
    <w:tmpl w:val="B9360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47C5"/>
    <w:multiLevelType w:val="hybridMultilevel"/>
    <w:tmpl w:val="5BD0AC9C"/>
    <w:lvl w:ilvl="0" w:tplc="BBCE6F8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77EE0"/>
    <w:multiLevelType w:val="hybridMultilevel"/>
    <w:tmpl w:val="35265668"/>
    <w:lvl w:ilvl="0" w:tplc="34D2C81A">
      <w:start w:val="1"/>
      <w:numFmt w:val="upperLetter"/>
      <w:lvlText w:val="%1."/>
      <w:lvlJc w:val="left"/>
      <w:pPr>
        <w:ind w:left="120" w:hanging="360"/>
        <w:jc w:val="right"/>
      </w:pPr>
      <w:rPr>
        <w:rFonts w:ascii="Times New Roman" w:eastAsia="Times New Roman" w:hAnsi="Times New Roman" w:hint="default"/>
        <w:b/>
        <w:bCs/>
        <w:spacing w:val="-3"/>
        <w:sz w:val="24"/>
        <w:szCs w:val="24"/>
      </w:rPr>
    </w:lvl>
    <w:lvl w:ilvl="1" w:tplc="20523786">
      <w:start w:val="1"/>
      <w:numFmt w:val="bullet"/>
      <w:lvlText w:val="•"/>
      <w:lvlJc w:val="left"/>
      <w:pPr>
        <w:ind w:left="1062" w:hanging="360"/>
      </w:pPr>
      <w:rPr>
        <w:rFonts w:hint="default"/>
      </w:rPr>
    </w:lvl>
    <w:lvl w:ilvl="2" w:tplc="6D0AB5D2">
      <w:start w:val="1"/>
      <w:numFmt w:val="bullet"/>
      <w:lvlText w:val="•"/>
      <w:lvlJc w:val="left"/>
      <w:pPr>
        <w:ind w:left="2004" w:hanging="360"/>
      </w:pPr>
      <w:rPr>
        <w:rFonts w:hint="default"/>
      </w:rPr>
    </w:lvl>
    <w:lvl w:ilvl="3" w:tplc="E5B6F58C">
      <w:start w:val="1"/>
      <w:numFmt w:val="bullet"/>
      <w:lvlText w:val="•"/>
      <w:lvlJc w:val="left"/>
      <w:pPr>
        <w:ind w:left="2946" w:hanging="360"/>
      </w:pPr>
      <w:rPr>
        <w:rFonts w:hint="default"/>
      </w:rPr>
    </w:lvl>
    <w:lvl w:ilvl="4" w:tplc="C49C2E78">
      <w:start w:val="1"/>
      <w:numFmt w:val="bullet"/>
      <w:lvlText w:val="•"/>
      <w:lvlJc w:val="left"/>
      <w:pPr>
        <w:ind w:left="3888" w:hanging="360"/>
      </w:pPr>
      <w:rPr>
        <w:rFonts w:hint="default"/>
      </w:rPr>
    </w:lvl>
    <w:lvl w:ilvl="5" w:tplc="0B2AB15A">
      <w:start w:val="1"/>
      <w:numFmt w:val="bullet"/>
      <w:lvlText w:val="•"/>
      <w:lvlJc w:val="left"/>
      <w:pPr>
        <w:ind w:left="4830" w:hanging="360"/>
      </w:pPr>
      <w:rPr>
        <w:rFonts w:hint="default"/>
      </w:rPr>
    </w:lvl>
    <w:lvl w:ilvl="6" w:tplc="68AAA110">
      <w:start w:val="1"/>
      <w:numFmt w:val="bullet"/>
      <w:lvlText w:val="•"/>
      <w:lvlJc w:val="left"/>
      <w:pPr>
        <w:ind w:left="5772" w:hanging="360"/>
      </w:pPr>
      <w:rPr>
        <w:rFonts w:hint="default"/>
      </w:rPr>
    </w:lvl>
    <w:lvl w:ilvl="7" w:tplc="7AC8E190">
      <w:start w:val="1"/>
      <w:numFmt w:val="bullet"/>
      <w:lvlText w:val="•"/>
      <w:lvlJc w:val="left"/>
      <w:pPr>
        <w:ind w:left="6714" w:hanging="360"/>
      </w:pPr>
      <w:rPr>
        <w:rFonts w:hint="default"/>
      </w:rPr>
    </w:lvl>
    <w:lvl w:ilvl="8" w:tplc="E8989B24">
      <w:start w:val="1"/>
      <w:numFmt w:val="bullet"/>
      <w:lvlText w:val="•"/>
      <w:lvlJc w:val="left"/>
      <w:pPr>
        <w:ind w:left="7656" w:hanging="360"/>
      </w:pPr>
      <w:rPr>
        <w:rFonts w:hint="default"/>
      </w:rPr>
    </w:lvl>
  </w:abstractNum>
  <w:abstractNum w:abstractNumId="27" w15:restartNumberingAfterBreak="0">
    <w:nsid w:val="51EC0FCE"/>
    <w:multiLevelType w:val="hybridMultilevel"/>
    <w:tmpl w:val="B1B26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7AAC"/>
    <w:multiLevelType w:val="hybridMultilevel"/>
    <w:tmpl w:val="480675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A96034"/>
    <w:multiLevelType w:val="hybridMultilevel"/>
    <w:tmpl w:val="D68C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8B7822"/>
    <w:multiLevelType w:val="hybridMultilevel"/>
    <w:tmpl w:val="77EC233A"/>
    <w:lvl w:ilvl="0" w:tplc="8D72D6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31E5F"/>
    <w:multiLevelType w:val="hybridMultilevel"/>
    <w:tmpl w:val="2CBA220C"/>
    <w:lvl w:ilvl="0" w:tplc="F1A845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7C52BFC"/>
    <w:multiLevelType w:val="hybridMultilevel"/>
    <w:tmpl w:val="EFCE6DC6"/>
    <w:lvl w:ilvl="0" w:tplc="6BBC8F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7414"/>
    <w:multiLevelType w:val="hybridMultilevel"/>
    <w:tmpl w:val="1708E94C"/>
    <w:lvl w:ilvl="0" w:tplc="6088CB12">
      <w:start w:val="1"/>
      <w:numFmt w:val="upperLetter"/>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1D1F"/>
    <w:multiLevelType w:val="hybridMultilevel"/>
    <w:tmpl w:val="D092F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D7760"/>
    <w:multiLevelType w:val="hybridMultilevel"/>
    <w:tmpl w:val="6B10B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E246D"/>
    <w:multiLevelType w:val="hybridMultilevel"/>
    <w:tmpl w:val="F7FC3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9825D6"/>
    <w:multiLevelType w:val="hybridMultilevel"/>
    <w:tmpl w:val="469C5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E3CE9"/>
    <w:multiLevelType w:val="hybridMultilevel"/>
    <w:tmpl w:val="E3FCE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B4699C"/>
    <w:multiLevelType w:val="hybridMultilevel"/>
    <w:tmpl w:val="C9DC8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32C72"/>
    <w:multiLevelType w:val="hybridMultilevel"/>
    <w:tmpl w:val="4D1A31E8"/>
    <w:lvl w:ilvl="0" w:tplc="7B54A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31FC7"/>
    <w:multiLevelType w:val="hybridMultilevel"/>
    <w:tmpl w:val="32649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A72E64"/>
    <w:multiLevelType w:val="hybridMultilevel"/>
    <w:tmpl w:val="5F16247E"/>
    <w:lvl w:ilvl="0" w:tplc="8014F9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E0844"/>
    <w:multiLevelType w:val="hybridMultilevel"/>
    <w:tmpl w:val="EDDA53FE"/>
    <w:lvl w:ilvl="0" w:tplc="C3C4EFB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74BF6"/>
    <w:multiLevelType w:val="hybridMultilevel"/>
    <w:tmpl w:val="D2BAD726"/>
    <w:lvl w:ilvl="0" w:tplc="57385792">
      <w:start w:val="1"/>
      <w:numFmt w:val="decimal"/>
      <w:lvlText w:val="(%1)"/>
      <w:lvlJc w:val="left"/>
      <w:pPr>
        <w:ind w:left="120" w:hanging="336"/>
      </w:pPr>
      <w:rPr>
        <w:rFonts w:ascii="Times New Roman" w:eastAsia="Times New Roman" w:hAnsi="Times New Roman" w:hint="default"/>
        <w:spacing w:val="-2"/>
        <w:sz w:val="24"/>
        <w:szCs w:val="24"/>
      </w:rPr>
    </w:lvl>
    <w:lvl w:ilvl="1" w:tplc="D1207660">
      <w:start w:val="1"/>
      <w:numFmt w:val="decimal"/>
      <w:lvlText w:val="(%2)"/>
      <w:lvlJc w:val="left"/>
      <w:pPr>
        <w:ind w:left="1560" w:hanging="720"/>
      </w:pPr>
      <w:rPr>
        <w:rFonts w:ascii="Times New Roman" w:eastAsia="Times New Roman" w:hAnsi="Times New Roman" w:hint="default"/>
        <w:spacing w:val="2"/>
        <w:sz w:val="24"/>
        <w:szCs w:val="24"/>
      </w:rPr>
    </w:lvl>
    <w:lvl w:ilvl="2" w:tplc="BB2AD9A0">
      <w:start w:val="1"/>
      <w:numFmt w:val="bullet"/>
      <w:lvlText w:val="•"/>
      <w:lvlJc w:val="left"/>
      <w:pPr>
        <w:ind w:left="2437" w:hanging="720"/>
      </w:pPr>
      <w:rPr>
        <w:rFonts w:hint="default"/>
      </w:rPr>
    </w:lvl>
    <w:lvl w:ilvl="3" w:tplc="5C1E752C">
      <w:start w:val="1"/>
      <w:numFmt w:val="bullet"/>
      <w:lvlText w:val="•"/>
      <w:lvlJc w:val="left"/>
      <w:pPr>
        <w:ind w:left="3315" w:hanging="720"/>
      </w:pPr>
      <w:rPr>
        <w:rFonts w:hint="default"/>
      </w:rPr>
    </w:lvl>
    <w:lvl w:ilvl="4" w:tplc="B4BAE91E">
      <w:start w:val="1"/>
      <w:numFmt w:val="bullet"/>
      <w:lvlText w:val="•"/>
      <w:lvlJc w:val="left"/>
      <w:pPr>
        <w:ind w:left="4193" w:hanging="720"/>
      </w:pPr>
      <w:rPr>
        <w:rFonts w:hint="default"/>
      </w:rPr>
    </w:lvl>
    <w:lvl w:ilvl="5" w:tplc="CF8002BA">
      <w:start w:val="1"/>
      <w:numFmt w:val="bullet"/>
      <w:lvlText w:val="•"/>
      <w:lvlJc w:val="left"/>
      <w:pPr>
        <w:ind w:left="5071" w:hanging="720"/>
      </w:pPr>
      <w:rPr>
        <w:rFonts w:hint="default"/>
      </w:rPr>
    </w:lvl>
    <w:lvl w:ilvl="6" w:tplc="FE58094A">
      <w:start w:val="1"/>
      <w:numFmt w:val="bullet"/>
      <w:lvlText w:val="•"/>
      <w:lvlJc w:val="left"/>
      <w:pPr>
        <w:ind w:left="5948" w:hanging="720"/>
      </w:pPr>
      <w:rPr>
        <w:rFonts w:hint="default"/>
      </w:rPr>
    </w:lvl>
    <w:lvl w:ilvl="7" w:tplc="BBC63BD2">
      <w:start w:val="1"/>
      <w:numFmt w:val="bullet"/>
      <w:lvlText w:val="•"/>
      <w:lvlJc w:val="left"/>
      <w:pPr>
        <w:ind w:left="6826" w:hanging="720"/>
      </w:pPr>
      <w:rPr>
        <w:rFonts w:hint="default"/>
      </w:rPr>
    </w:lvl>
    <w:lvl w:ilvl="8" w:tplc="39222890">
      <w:start w:val="1"/>
      <w:numFmt w:val="bullet"/>
      <w:lvlText w:val="•"/>
      <w:lvlJc w:val="left"/>
      <w:pPr>
        <w:ind w:left="7704" w:hanging="720"/>
      </w:pPr>
      <w:rPr>
        <w:rFonts w:hint="default"/>
      </w:rPr>
    </w:lvl>
  </w:abstractNum>
  <w:abstractNum w:abstractNumId="45" w15:restartNumberingAfterBreak="0">
    <w:nsid w:val="7BB821E9"/>
    <w:multiLevelType w:val="hybridMultilevel"/>
    <w:tmpl w:val="BAEA4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654FF"/>
    <w:multiLevelType w:val="hybridMultilevel"/>
    <w:tmpl w:val="C6367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41"/>
  </w:num>
  <w:num w:numId="3">
    <w:abstractNumId w:val="9"/>
  </w:num>
  <w:num w:numId="4">
    <w:abstractNumId w:val="15"/>
  </w:num>
  <w:num w:numId="5">
    <w:abstractNumId w:val="22"/>
  </w:num>
  <w:num w:numId="6">
    <w:abstractNumId w:val="42"/>
  </w:num>
  <w:num w:numId="7">
    <w:abstractNumId w:val="21"/>
  </w:num>
  <w:num w:numId="8">
    <w:abstractNumId w:val="16"/>
  </w:num>
  <w:num w:numId="9">
    <w:abstractNumId w:val="8"/>
  </w:num>
  <w:num w:numId="10">
    <w:abstractNumId w:val="44"/>
  </w:num>
  <w:num w:numId="11">
    <w:abstractNumId w:val="26"/>
  </w:num>
  <w:num w:numId="12">
    <w:abstractNumId w:val="11"/>
  </w:num>
  <w:num w:numId="13">
    <w:abstractNumId w:val="25"/>
  </w:num>
  <w:num w:numId="14">
    <w:abstractNumId w:val="43"/>
  </w:num>
  <w:num w:numId="15">
    <w:abstractNumId w:val="33"/>
  </w:num>
  <w:num w:numId="16">
    <w:abstractNumId w:val="45"/>
  </w:num>
  <w:num w:numId="17">
    <w:abstractNumId w:val="5"/>
  </w:num>
  <w:num w:numId="18">
    <w:abstractNumId w:val="1"/>
  </w:num>
  <w:num w:numId="19">
    <w:abstractNumId w:val="27"/>
  </w:num>
  <w:num w:numId="20">
    <w:abstractNumId w:val="10"/>
  </w:num>
  <w:num w:numId="21">
    <w:abstractNumId w:val="14"/>
  </w:num>
  <w:num w:numId="22">
    <w:abstractNumId w:val="23"/>
  </w:num>
  <w:num w:numId="23">
    <w:abstractNumId w:val="32"/>
  </w:num>
  <w:num w:numId="24">
    <w:abstractNumId w:val="6"/>
  </w:num>
  <w:num w:numId="25">
    <w:abstractNumId w:val="38"/>
  </w:num>
  <w:num w:numId="26">
    <w:abstractNumId w:val="35"/>
  </w:num>
  <w:num w:numId="27">
    <w:abstractNumId w:val="24"/>
  </w:num>
  <w:num w:numId="28">
    <w:abstractNumId w:val="2"/>
  </w:num>
  <w:num w:numId="29">
    <w:abstractNumId w:val="20"/>
  </w:num>
  <w:num w:numId="30">
    <w:abstractNumId w:val="3"/>
  </w:num>
  <w:num w:numId="31">
    <w:abstractNumId w:val="39"/>
  </w:num>
  <w:num w:numId="32">
    <w:abstractNumId w:val="0"/>
  </w:num>
  <w:num w:numId="33">
    <w:abstractNumId w:val="40"/>
  </w:num>
  <w:num w:numId="34">
    <w:abstractNumId w:val="30"/>
  </w:num>
  <w:num w:numId="35">
    <w:abstractNumId w:val="7"/>
  </w:num>
  <w:num w:numId="36">
    <w:abstractNumId w:val="12"/>
  </w:num>
  <w:num w:numId="37">
    <w:abstractNumId w:val="29"/>
  </w:num>
  <w:num w:numId="38">
    <w:abstractNumId w:val="19"/>
  </w:num>
  <w:num w:numId="39">
    <w:abstractNumId w:val="13"/>
  </w:num>
  <w:num w:numId="40">
    <w:abstractNumId w:val="4"/>
  </w:num>
  <w:num w:numId="41">
    <w:abstractNumId w:val="36"/>
  </w:num>
  <w:num w:numId="42">
    <w:abstractNumId w:val="18"/>
  </w:num>
  <w:num w:numId="43">
    <w:abstractNumId w:val="28"/>
  </w:num>
  <w:num w:numId="44">
    <w:abstractNumId w:val="46"/>
  </w:num>
  <w:num w:numId="45">
    <w:abstractNumId w:val="34"/>
  </w:num>
  <w:num w:numId="46">
    <w:abstractNumId w:val="37"/>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zEyNDM2NTcyNDVX0lEKTi0uzszPAykwqgUANWytzCwAAAA="/>
  </w:docVars>
  <w:rsids>
    <w:rsidRoot w:val="0078443D"/>
    <w:rsid w:val="00000E7F"/>
    <w:rsid w:val="000019FF"/>
    <w:rsid w:val="00001F55"/>
    <w:rsid w:val="000032AB"/>
    <w:rsid w:val="00003449"/>
    <w:rsid w:val="000038F9"/>
    <w:rsid w:val="000039CB"/>
    <w:rsid w:val="000045A4"/>
    <w:rsid w:val="00004C94"/>
    <w:rsid w:val="00005E7A"/>
    <w:rsid w:val="00006292"/>
    <w:rsid w:val="000071CC"/>
    <w:rsid w:val="00011039"/>
    <w:rsid w:val="00011298"/>
    <w:rsid w:val="00011A64"/>
    <w:rsid w:val="00011C27"/>
    <w:rsid w:val="000120AA"/>
    <w:rsid w:val="00012658"/>
    <w:rsid w:val="00012942"/>
    <w:rsid w:val="00012E2A"/>
    <w:rsid w:val="000134BA"/>
    <w:rsid w:val="000162F5"/>
    <w:rsid w:val="00017F62"/>
    <w:rsid w:val="000201EA"/>
    <w:rsid w:val="00020845"/>
    <w:rsid w:val="0002118A"/>
    <w:rsid w:val="00023828"/>
    <w:rsid w:val="00023C58"/>
    <w:rsid w:val="0002487C"/>
    <w:rsid w:val="000257C0"/>
    <w:rsid w:val="00026888"/>
    <w:rsid w:val="0002699D"/>
    <w:rsid w:val="000271EF"/>
    <w:rsid w:val="00027789"/>
    <w:rsid w:val="000304A5"/>
    <w:rsid w:val="00031571"/>
    <w:rsid w:val="00031C4E"/>
    <w:rsid w:val="00033558"/>
    <w:rsid w:val="000339C9"/>
    <w:rsid w:val="00035193"/>
    <w:rsid w:val="00035260"/>
    <w:rsid w:val="00037084"/>
    <w:rsid w:val="0003724A"/>
    <w:rsid w:val="00037501"/>
    <w:rsid w:val="00040A9C"/>
    <w:rsid w:val="0004151A"/>
    <w:rsid w:val="00042675"/>
    <w:rsid w:val="00043133"/>
    <w:rsid w:val="000435BC"/>
    <w:rsid w:val="000444E4"/>
    <w:rsid w:val="000459C0"/>
    <w:rsid w:val="00045AAE"/>
    <w:rsid w:val="00046314"/>
    <w:rsid w:val="0004661A"/>
    <w:rsid w:val="000466C2"/>
    <w:rsid w:val="000472DE"/>
    <w:rsid w:val="00050550"/>
    <w:rsid w:val="00050CF8"/>
    <w:rsid w:val="0005180A"/>
    <w:rsid w:val="00051AEF"/>
    <w:rsid w:val="000523E7"/>
    <w:rsid w:val="000526C9"/>
    <w:rsid w:val="00053447"/>
    <w:rsid w:val="00053AC0"/>
    <w:rsid w:val="00053F22"/>
    <w:rsid w:val="00054673"/>
    <w:rsid w:val="000547F6"/>
    <w:rsid w:val="00054882"/>
    <w:rsid w:val="00054E4F"/>
    <w:rsid w:val="00055609"/>
    <w:rsid w:val="000560F3"/>
    <w:rsid w:val="000571F3"/>
    <w:rsid w:val="000577C2"/>
    <w:rsid w:val="000577FD"/>
    <w:rsid w:val="00057C24"/>
    <w:rsid w:val="00057C6E"/>
    <w:rsid w:val="00057EEC"/>
    <w:rsid w:val="00057FBC"/>
    <w:rsid w:val="0006137C"/>
    <w:rsid w:val="0006151D"/>
    <w:rsid w:val="00061BD6"/>
    <w:rsid w:val="00063C09"/>
    <w:rsid w:val="000642A9"/>
    <w:rsid w:val="00064456"/>
    <w:rsid w:val="00064FF2"/>
    <w:rsid w:val="00065184"/>
    <w:rsid w:val="000652CD"/>
    <w:rsid w:val="000653FC"/>
    <w:rsid w:val="0006591D"/>
    <w:rsid w:val="00066042"/>
    <w:rsid w:val="00066478"/>
    <w:rsid w:val="000667E5"/>
    <w:rsid w:val="00067677"/>
    <w:rsid w:val="00067C65"/>
    <w:rsid w:val="00067D3B"/>
    <w:rsid w:val="00070EEE"/>
    <w:rsid w:val="00071819"/>
    <w:rsid w:val="00071A2F"/>
    <w:rsid w:val="0007288B"/>
    <w:rsid w:val="00072AD7"/>
    <w:rsid w:val="00072C3A"/>
    <w:rsid w:val="000731AF"/>
    <w:rsid w:val="0007465F"/>
    <w:rsid w:val="00074779"/>
    <w:rsid w:val="00074A22"/>
    <w:rsid w:val="00075754"/>
    <w:rsid w:val="0007619B"/>
    <w:rsid w:val="000765F6"/>
    <w:rsid w:val="000767CD"/>
    <w:rsid w:val="000771BD"/>
    <w:rsid w:val="000775F0"/>
    <w:rsid w:val="00077BD7"/>
    <w:rsid w:val="00077F69"/>
    <w:rsid w:val="00080B0C"/>
    <w:rsid w:val="00080EEC"/>
    <w:rsid w:val="000822A2"/>
    <w:rsid w:val="0008238C"/>
    <w:rsid w:val="00083476"/>
    <w:rsid w:val="000844BE"/>
    <w:rsid w:val="00084857"/>
    <w:rsid w:val="00084A17"/>
    <w:rsid w:val="00084B91"/>
    <w:rsid w:val="00085BB5"/>
    <w:rsid w:val="00085CB1"/>
    <w:rsid w:val="000860FE"/>
    <w:rsid w:val="000863EE"/>
    <w:rsid w:val="00086A75"/>
    <w:rsid w:val="00086C29"/>
    <w:rsid w:val="000874E2"/>
    <w:rsid w:val="00087633"/>
    <w:rsid w:val="000876F8"/>
    <w:rsid w:val="0009021F"/>
    <w:rsid w:val="00090C46"/>
    <w:rsid w:val="00090DDA"/>
    <w:rsid w:val="000914F7"/>
    <w:rsid w:val="00091609"/>
    <w:rsid w:val="00091FD1"/>
    <w:rsid w:val="0009213E"/>
    <w:rsid w:val="000922B1"/>
    <w:rsid w:val="000932F4"/>
    <w:rsid w:val="000934B8"/>
    <w:rsid w:val="00094953"/>
    <w:rsid w:val="00094D35"/>
    <w:rsid w:val="00094EB3"/>
    <w:rsid w:val="00095028"/>
    <w:rsid w:val="000950F2"/>
    <w:rsid w:val="00095880"/>
    <w:rsid w:val="00095B93"/>
    <w:rsid w:val="00095F3A"/>
    <w:rsid w:val="000977E9"/>
    <w:rsid w:val="000977F2"/>
    <w:rsid w:val="000A090A"/>
    <w:rsid w:val="000A1DA1"/>
    <w:rsid w:val="000A213F"/>
    <w:rsid w:val="000A2491"/>
    <w:rsid w:val="000A3780"/>
    <w:rsid w:val="000A469B"/>
    <w:rsid w:val="000A47C6"/>
    <w:rsid w:val="000A48BD"/>
    <w:rsid w:val="000A61A5"/>
    <w:rsid w:val="000A67F7"/>
    <w:rsid w:val="000A68A7"/>
    <w:rsid w:val="000A72D3"/>
    <w:rsid w:val="000A785C"/>
    <w:rsid w:val="000A7CAF"/>
    <w:rsid w:val="000A7FA9"/>
    <w:rsid w:val="000B0153"/>
    <w:rsid w:val="000B01EE"/>
    <w:rsid w:val="000B0537"/>
    <w:rsid w:val="000B23A2"/>
    <w:rsid w:val="000B35E2"/>
    <w:rsid w:val="000B42D5"/>
    <w:rsid w:val="000B5048"/>
    <w:rsid w:val="000B51A1"/>
    <w:rsid w:val="000B5BCF"/>
    <w:rsid w:val="000B69FE"/>
    <w:rsid w:val="000B74A8"/>
    <w:rsid w:val="000B7D26"/>
    <w:rsid w:val="000C032E"/>
    <w:rsid w:val="000C0822"/>
    <w:rsid w:val="000C0A8D"/>
    <w:rsid w:val="000C26B3"/>
    <w:rsid w:val="000C2F8D"/>
    <w:rsid w:val="000C2F96"/>
    <w:rsid w:val="000C3E47"/>
    <w:rsid w:val="000C4216"/>
    <w:rsid w:val="000C45CD"/>
    <w:rsid w:val="000C4A60"/>
    <w:rsid w:val="000C4BD3"/>
    <w:rsid w:val="000C5384"/>
    <w:rsid w:val="000C5F40"/>
    <w:rsid w:val="000C61C5"/>
    <w:rsid w:val="000C6377"/>
    <w:rsid w:val="000C6505"/>
    <w:rsid w:val="000C6A09"/>
    <w:rsid w:val="000C7133"/>
    <w:rsid w:val="000C7164"/>
    <w:rsid w:val="000C76AE"/>
    <w:rsid w:val="000C7C4A"/>
    <w:rsid w:val="000D0463"/>
    <w:rsid w:val="000D0469"/>
    <w:rsid w:val="000D0ECC"/>
    <w:rsid w:val="000D142D"/>
    <w:rsid w:val="000D19F6"/>
    <w:rsid w:val="000D1EBE"/>
    <w:rsid w:val="000D234C"/>
    <w:rsid w:val="000D253D"/>
    <w:rsid w:val="000D2E25"/>
    <w:rsid w:val="000D3977"/>
    <w:rsid w:val="000D3D73"/>
    <w:rsid w:val="000D3E94"/>
    <w:rsid w:val="000D4B3F"/>
    <w:rsid w:val="000D4C9B"/>
    <w:rsid w:val="000D4EC3"/>
    <w:rsid w:val="000D5191"/>
    <w:rsid w:val="000D54CA"/>
    <w:rsid w:val="000D564D"/>
    <w:rsid w:val="000D5793"/>
    <w:rsid w:val="000D59EE"/>
    <w:rsid w:val="000D660C"/>
    <w:rsid w:val="000D666F"/>
    <w:rsid w:val="000D75B7"/>
    <w:rsid w:val="000D790E"/>
    <w:rsid w:val="000D7DBB"/>
    <w:rsid w:val="000E00FD"/>
    <w:rsid w:val="000E0FA4"/>
    <w:rsid w:val="000E11A4"/>
    <w:rsid w:val="000E214D"/>
    <w:rsid w:val="000E229C"/>
    <w:rsid w:val="000E484C"/>
    <w:rsid w:val="000E4BA9"/>
    <w:rsid w:val="000E4C1D"/>
    <w:rsid w:val="000E56E4"/>
    <w:rsid w:val="000E63B5"/>
    <w:rsid w:val="000E683F"/>
    <w:rsid w:val="000E7675"/>
    <w:rsid w:val="000E78C7"/>
    <w:rsid w:val="000E7A62"/>
    <w:rsid w:val="000E7F03"/>
    <w:rsid w:val="000F05CE"/>
    <w:rsid w:val="000F06C7"/>
    <w:rsid w:val="000F1214"/>
    <w:rsid w:val="000F19B6"/>
    <w:rsid w:val="000F1CED"/>
    <w:rsid w:val="000F1F09"/>
    <w:rsid w:val="000F1FEF"/>
    <w:rsid w:val="000F24FF"/>
    <w:rsid w:val="000F260F"/>
    <w:rsid w:val="000F2686"/>
    <w:rsid w:val="000F29B9"/>
    <w:rsid w:val="000F2BAE"/>
    <w:rsid w:val="000F2BFE"/>
    <w:rsid w:val="000F3D33"/>
    <w:rsid w:val="000F44C5"/>
    <w:rsid w:val="000F48BB"/>
    <w:rsid w:val="000F4E98"/>
    <w:rsid w:val="000F531D"/>
    <w:rsid w:val="000F5329"/>
    <w:rsid w:val="000F567A"/>
    <w:rsid w:val="000F6788"/>
    <w:rsid w:val="000F6B68"/>
    <w:rsid w:val="000F6F6B"/>
    <w:rsid w:val="000F73EB"/>
    <w:rsid w:val="000F7F83"/>
    <w:rsid w:val="001003D8"/>
    <w:rsid w:val="001014CA"/>
    <w:rsid w:val="00101557"/>
    <w:rsid w:val="00101ABA"/>
    <w:rsid w:val="00101DE8"/>
    <w:rsid w:val="00102228"/>
    <w:rsid w:val="00102B83"/>
    <w:rsid w:val="00103887"/>
    <w:rsid w:val="001044BB"/>
    <w:rsid w:val="0010483C"/>
    <w:rsid w:val="00104FA3"/>
    <w:rsid w:val="001051D0"/>
    <w:rsid w:val="0010530B"/>
    <w:rsid w:val="001058A8"/>
    <w:rsid w:val="00106BD9"/>
    <w:rsid w:val="001075BC"/>
    <w:rsid w:val="00110CCE"/>
    <w:rsid w:val="00111143"/>
    <w:rsid w:val="00111622"/>
    <w:rsid w:val="00111C45"/>
    <w:rsid w:val="00111C5E"/>
    <w:rsid w:val="00113582"/>
    <w:rsid w:val="00113770"/>
    <w:rsid w:val="001143B3"/>
    <w:rsid w:val="001146E0"/>
    <w:rsid w:val="001150BF"/>
    <w:rsid w:val="00115952"/>
    <w:rsid w:val="00115FB0"/>
    <w:rsid w:val="001166E9"/>
    <w:rsid w:val="00116A99"/>
    <w:rsid w:val="0011736E"/>
    <w:rsid w:val="00120535"/>
    <w:rsid w:val="00121019"/>
    <w:rsid w:val="00122037"/>
    <w:rsid w:val="001221CD"/>
    <w:rsid w:val="0012224D"/>
    <w:rsid w:val="00122619"/>
    <w:rsid w:val="00122D9A"/>
    <w:rsid w:val="00123118"/>
    <w:rsid w:val="001236D2"/>
    <w:rsid w:val="00123AA5"/>
    <w:rsid w:val="00123C11"/>
    <w:rsid w:val="001244BB"/>
    <w:rsid w:val="00125214"/>
    <w:rsid w:val="001254D7"/>
    <w:rsid w:val="00125648"/>
    <w:rsid w:val="00125D45"/>
    <w:rsid w:val="00127E6E"/>
    <w:rsid w:val="00130271"/>
    <w:rsid w:val="001307FF"/>
    <w:rsid w:val="00131B2D"/>
    <w:rsid w:val="00131D0A"/>
    <w:rsid w:val="00131D2D"/>
    <w:rsid w:val="00132894"/>
    <w:rsid w:val="00132F41"/>
    <w:rsid w:val="00133EAA"/>
    <w:rsid w:val="00133EC2"/>
    <w:rsid w:val="00134059"/>
    <w:rsid w:val="001351B4"/>
    <w:rsid w:val="001358F3"/>
    <w:rsid w:val="00135E7B"/>
    <w:rsid w:val="00135F6A"/>
    <w:rsid w:val="00136963"/>
    <w:rsid w:val="00136B9F"/>
    <w:rsid w:val="00137A78"/>
    <w:rsid w:val="00137D4E"/>
    <w:rsid w:val="00142FCE"/>
    <w:rsid w:val="00143739"/>
    <w:rsid w:val="00143EE9"/>
    <w:rsid w:val="001445A8"/>
    <w:rsid w:val="00144672"/>
    <w:rsid w:val="00145652"/>
    <w:rsid w:val="001466B2"/>
    <w:rsid w:val="00146BDF"/>
    <w:rsid w:val="00147942"/>
    <w:rsid w:val="00150402"/>
    <w:rsid w:val="00150C6D"/>
    <w:rsid w:val="00151809"/>
    <w:rsid w:val="00151909"/>
    <w:rsid w:val="00151F95"/>
    <w:rsid w:val="00152A1E"/>
    <w:rsid w:val="00152CF3"/>
    <w:rsid w:val="001533BB"/>
    <w:rsid w:val="0015484F"/>
    <w:rsid w:val="001553C0"/>
    <w:rsid w:val="00155519"/>
    <w:rsid w:val="0015597A"/>
    <w:rsid w:val="00155B10"/>
    <w:rsid w:val="00155D4A"/>
    <w:rsid w:val="00156391"/>
    <w:rsid w:val="00156625"/>
    <w:rsid w:val="00156626"/>
    <w:rsid w:val="00157C1C"/>
    <w:rsid w:val="00160D6A"/>
    <w:rsid w:val="00160DE0"/>
    <w:rsid w:val="0016154B"/>
    <w:rsid w:val="00161609"/>
    <w:rsid w:val="0016164F"/>
    <w:rsid w:val="00162D01"/>
    <w:rsid w:val="00164337"/>
    <w:rsid w:val="001644D5"/>
    <w:rsid w:val="001655F5"/>
    <w:rsid w:val="00165A18"/>
    <w:rsid w:val="00166BB5"/>
    <w:rsid w:val="0016734C"/>
    <w:rsid w:val="001673CA"/>
    <w:rsid w:val="00170349"/>
    <w:rsid w:val="00171290"/>
    <w:rsid w:val="00172572"/>
    <w:rsid w:val="00172BE7"/>
    <w:rsid w:val="00173060"/>
    <w:rsid w:val="00173320"/>
    <w:rsid w:val="00173434"/>
    <w:rsid w:val="00173621"/>
    <w:rsid w:val="001737FB"/>
    <w:rsid w:val="00174F53"/>
    <w:rsid w:val="001766BD"/>
    <w:rsid w:val="0017677A"/>
    <w:rsid w:val="001767D6"/>
    <w:rsid w:val="0017684C"/>
    <w:rsid w:val="001768BA"/>
    <w:rsid w:val="00176971"/>
    <w:rsid w:val="0018019D"/>
    <w:rsid w:val="00180C2C"/>
    <w:rsid w:val="00180C4B"/>
    <w:rsid w:val="00180F85"/>
    <w:rsid w:val="00181023"/>
    <w:rsid w:val="00181946"/>
    <w:rsid w:val="00181E66"/>
    <w:rsid w:val="001821DC"/>
    <w:rsid w:val="0018238C"/>
    <w:rsid w:val="0018272E"/>
    <w:rsid w:val="00182831"/>
    <w:rsid w:val="00182C9B"/>
    <w:rsid w:val="0018319B"/>
    <w:rsid w:val="00183BB8"/>
    <w:rsid w:val="001844C9"/>
    <w:rsid w:val="0018464D"/>
    <w:rsid w:val="0018491D"/>
    <w:rsid w:val="00184C33"/>
    <w:rsid w:val="00185051"/>
    <w:rsid w:val="001852FC"/>
    <w:rsid w:val="00185D17"/>
    <w:rsid w:val="00185FE6"/>
    <w:rsid w:val="00186311"/>
    <w:rsid w:val="00186659"/>
    <w:rsid w:val="00186CFE"/>
    <w:rsid w:val="00186D0A"/>
    <w:rsid w:val="00186DEC"/>
    <w:rsid w:val="00186FCE"/>
    <w:rsid w:val="00187035"/>
    <w:rsid w:val="001873B6"/>
    <w:rsid w:val="001875FB"/>
    <w:rsid w:val="00187BC9"/>
    <w:rsid w:val="00190895"/>
    <w:rsid w:val="00190FFB"/>
    <w:rsid w:val="0019102A"/>
    <w:rsid w:val="00191092"/>
    <w:rsid w:val="001924FF"/>
    <w:rsid w:val="0019283A"/>
    <w:rsid w:val="001929F1"/>
    <w:rsid w:val="001932D7"/>
    <w:rsid w:val="001933D4"/>
    <w:rsid w:val="0019423B"/>
    <w:rsid w:val="001944CA"/>
    <w:rsid w:val="0019459E"/>
    <w:rsid w:val="00194930"/>
    <w:rsid w:val="00194BD8"/>
    <w:rsid w:val="00197484"/>
    <w:rsid w:val="001A019B"/>
    <w:rsid w:val="001A064F"/>
    <w:rsid w:val="001A166D"/>
    <w:rsid w:val="001A1AC0"/>
    <w:rsid w:val="001A2A30"/>
    <w:rsid w:val="001A2D2B"/>
    <w:rsid w:val="001A4870"/>
    <w:rsid w:val="001A4F44"/>
    <w:rsid w:val="001A503F"/>
    <w:rsid w:val="001A648B"/>
    <w:rsid w:val="001A7F0F"/>
    <w:rsid w:val="001B0361"/>
    <w:rsid w:val="001B0824"/>
    <w:rsid w:val="001B1B0A"/>
    <w:rsid w:val="001B214D"/>
    <w:rsid w:val="001B283B"/>
    <w:rsid w:val="001B2B75"/>
    <w:rsid w:val="001B2D21"/>
    <w:rsid w:val="001B36BC"/>
    <w:rsid w:val="001B38FA"/>
    <w:rsid w:val="001B43CF"/>
    <w:rsid w:val="001B4A3F"/>
    <w:rsid w:val="001B4A9C"/>
    <w:rsid w:val="001B4B4B"/>
    <w:rsid w:val="001B528C"/>
    <w:rsid w:val="001B5798"/>
    <w:rsid w:val="001B5BAA"/>
    <w:rsid w:val="001B60E1"/>
    <w:rsid w:val="001B6356"/>
    <w:rsid w:val="001B641A"/>
    <w:rsid w:val="001B6CA2"/>
    <w:rsid w:val="001B6D0A"/>
    <w:rsid w:val="001B6E24"/>
    <w:rsid w:val="001B6EE3"/>
    <w:rsid w:val="001B6FCF"/>
    <w:rsid w:val="001C0363"/>
    <w:rsid w:val="001C070C"/>
    <w:rsid w:val="001C1097"/>
    <w:rsid w:val="001C169E"/>
    <w:rsid w:val="001C1C5C"/>
    <w:rsid w:val="001C26EF"/>
    <w:rsid w:val="001C2720"/>
    <w:rsid w:val="001C2A07"/>
    <w:rsid w:val="001C3BB6"/>
    <w:rsid w:val="001C3ED2"/>
    <w:rsid w:val="001C43D8"/>
    <w:rsid w:val="001C4B5E"/>
    <w:rsid w:val="001C52C1"/>
    <w:rsid w:val="001C5628"/>
    <w:rsid w:val="001C5EE2"/>
    <w:rsid w:val="001C66BD"/>
    <w:rsid w:val="001C6892"/>
    <w:rsid w:val="001C6A43"/>
    <w:rsid w:val="001C6DB4"/>
    <w:rsid w:val="001C71DC"/>
    <w:rsid w:val="001C7B77"/>
    <w:rsid w:val="001D013C"/>
    <w:rsid w:val="001D02AC"/>
    <w:rsid w:val="001D067E"/>
    <w:rsid w:val="001D096A"/>
    <w:rsid w:val="001D1916"/>
    <w:rsid w:val="001D2027"/>
    <w:rsid w:val="001D28DF"/>
    <w:rsid w:val="001D4821"/>
    <w:rsid w:val="001D4B9B"/>
    <w:rsid w:val="001D55B8"/>
    <w:rsid w:val="001D56F6"/>
    <w:rsid w:val="001D5738"/>
    <w:rsid w:val="001D59A9"/>
    <w:rsid w:val="001D60B9"/>
    <w:rsid w:val="001D6519"/>
    <w:rsid w:val="001D70F3"/>
    <w:rsid w:val="001D73DF"/>
    <w:rsid w:val="001D7909"/>
    <w:rsid w:val="001D7BA9"/>
    <w:rsid w:val="001E0923"/>
    <w:rsid w:val="001E09B4"/>
    <w:rsid w:val="001E2BAB"/>
    <w:rsid w:val="001E335C"/>
    <w:rsid w:val="001E347C"/>
    <w:rsid w:val="001E436E"/>
    <w:rsid w:val="001E465B"/>
    <w:rsid w:val="001E5BAC"/>
    <w:rsid w:val="001E5BE6"/>
    <w:rsid w:val="001E5DC8"/>
    <w:rsid w:val="001E61B4"/>
    <w:rsid w:val="001E77A1"/>
    <w:rsid w:val="001E7E21"/>
    <w:rsid w:val="001E7F88"/>
    <w:rsid w:val="001F0225"/>
    <w:rsid w:val="001F04E0"/>
    <w:rsid w:val="001F0F09"/>
    <w:rsid w:val="001F2494"/>
    <w:rsid w:val="001F359E"/>
    <w:rsid w:val="001F409A"/>
    <w:rsid w:val="001F4184"/>
    <w:rsid w:val="001F429B"/>
    <w:rsid w:val="001F4835"/>
    <w:rsid w:val="001F525D"/>
    <w:rsid w:val="001F5794"/>
    <w:rsid w:val="001F5E83"/>
    <w:rsid w:val="001F5ED4"/>
    <w:rsid w:val="001F6825"/>
    <w:rsid w:val="001F6E07"/>
    <w:rsid w:val="001F74BE"/>
    <w:rsid w:val="001F76E4"/>
    <w:rsid w:val="001F7DD1"/>
    <w:rsid w:val="00200770"/>
    <w:rsid w:val="00200BF0"/>
    <w:rsid w:val="00200DAD"/>
    <w:rsid w:val="00200DB2"/>
    <w:rsid w:val="00203030"/>
    <w:rsid w:val="0020381E"/>
    <w:rsid w:val="00204240"/>
    <w:rsid w:val="00204E72"/>
    <w:rsid w:val="00205799"/>
    <w:rsid w:val="00206FD0"/>
    <w:rsid w:val="002075C7"/>
    <w:rsid w:val="0020795A"/>
    <w:rsid w:val="00207C1C"/>
    <w:rsid w:val="00207DDD"/>
    <w:rsid w:val="00210361"/>
    <w:rsid w:val="00212654"/>
    <w:rsid w:val="00212E8C"/>
    <w:rsid w:val="00213687"/>
    <w:rsid w:val="00214716"/>
    <w:rsid w:val="002147EA"/>
    <w:rsid w:val="0021528C"/>
    <w:rsid w:val="00215BE3"/>
    <w:rsid w:val="00215D2C"/>
    <w:rsid w:val="00216C06"/>
    <w:rsid w:val="0021709E"/>
    <w:rsid w:val="00217C1E"/>
    <w:rsid w:val="00220020"/>
    <w:rsid w:val="00220551"/>
    <w:rsid w:val="002209A8"/>
    <w:rsid w:val="002212F4"/>
    <w:rsid w:val="002224C0"/>
    <w:rsid w:val="00222608"/>
    <w:rsid w:val="00222ACF"/>
    <w:rsid w:val="00222C23"/>
    <w:rsid w:val="00222DE8"/>
    <w:rsid w:val="00223567"/>
    <w:rsid w:val="0022358C"/>
    <w:rsid w:val="0022384A"/>
    <w:rsid w:val="00223A84"/>
    <w:rsid w:val="00223C44"/>
    <w:rsid w:val="00224790"/>
    <w:rsid w:val="002256B6"/>
    <w:rsid w:val="00226548"/>
    <w:rsid w:val="00226577"/>
    <w:rsid w:val="002270C5"/>
    <w:rsid w:val="00227296"/>
    <w:rsid w:val="00227953"/>
    <w:rsid w:val="00227F20"/>
    <w:rsid w:val="00227F6C"/>
    <w:rsid w:val="00230575"/>
    <w:rsid w:val="0023104F"/>
    <w:rsid w:val="00231444"/>
    <w:rsid w:val="00231492"/>
    <w:rsid w:val="002321C7"/>
    <w:rsid w:val="00233402"/>
    <w:rsid w:val="00233544"/>
    <w:rsid w:val="002336BA"/>
    <w:rsid w:val="00233CC6"/>
    <w:rsid w:val="00233F16"/>
    <w:rsid w:val="002349B8"/>
    <w:rsid w:val="00234CD7"/>
    <w:rsid w:val="0023542C"/>
    <w:rsid w:val="0023543D"/>
    <w:rsid w:val="00235A0C"/>
    <w:rsid w:val="00236FEA"/>
    <w:rsid w:val="002375A0"/>
    <w:rsid w:val="00237ABA"/>
    <w:rsid w:val="00240CE1"/>
    <w:rsid w:val="00240FB9"/>
    <w:rsid w:val="002416CE"/>
    <w:rsid w:val="0024287E"/>
    <w:rsid w:val="0024417D"/>
    <w:rsid w:val="002442BA"/>
    <w:rsid w:val="002444F6"/>
    <w:rsid w:val="00244D44"/>
    <w:rsid w:val="00244D4F"/>
    <w:rsid w:val="00246201"/>
    <w:rsid w:val="00246204"/>
    <w:rsid w:val="00246B58"/>
    <w:rsid w:val="002471C6"/>
    <w:rsid w:val="002476CA"/>
    <w:rsid w:val="00250843"/>
    <w:rsid w:val="002509D8"/>
    <w:rsid w:val="00250CAA"/>
    <w:rsid w:val="002515BC"/>
    <w:rsid w:val="0025177E"/>
    <w:rsid w:val="0025222A"/>
    <w:rsid w:val="00252380"/>
    <w:rsid w:val="00252E1D"/>
    <w:rsid w:val="002534C7"/>
    <w:rsid w:val="0025360A"/>
    <w:rsid w:val="0025461B"/>
    <w:rsid w:val="00255253"/>
    <w:rsid w:val="00255BBE"/>
    <w:rsid w:val="00256C45"/>
    <w:rsid w:val="002576CF"/>
    <w:rsid w:val="00257A8D"/>
    <w:rsid w:val="00257DF1"/>
    <w:rsid w:val="00260768"/>
    <w:rsid w:val="00260C43"/>
    <w:rsid w:val="00261596"/>
    <w:rsid w:val="00261759"/>
    <w:rsid w:val="00262791"/>
    <w:rsid w:val="002628AF"/>
    <w:rsid w:val="002629FC"/>
    <w:rsid w:val="00263154"/>
    <w:rsid w:val="002632D6"/>
    <w:rsid w:val="00264CAC"/>
    <w:rsid w:val="00264D74"/>
    <w:rsid w:val="002650F0"/>
    <w:rsid w:val="00265261"/>
    <w:rsid w:val="002652B4"/>
    <w:rsid w:val="00265C9D"/>
    <w:rsid w:val="002661F2"/>
    <w:rsid w:val="0026666E"/>
    <w:rsid w:val="00267B65"/>
    <w:rsid w:val="00267C37"/>
    <w:rsid w:val="00267C45"/>
    <w:rsid w:val="002706FC"/>
    <w:rsid w:val="00270ED7"/>
    <w:rsid w:val="002714A0"/>
    <w:rsid w:val="00271EBC"/>
    <w:rsid w:val="002725D3"/>
    <w:rsid w:val="002725D9"/>
    <w:rsid w:val="00272638"/>
    <w:rsid w:val="002727E0"/>
    <w:rsid w:val="00272DEF"/>
    <w:rsid w:val="00273628"/>
    <w:rsid w:val="00273755"/>
    <w:rsid w:val="002740C2"/>
    <w:rsid w:val="002747E2"/>
    <w:rsid w:val="00274CE5"/>
    <w:rsid w:val="00274F69"/>
    <w:rsid w:val="0027641B"/>
    <w:rsid w:val="00276AF7"/>
    <w:rsid w:val="00276DD7"/>
    <w:rsid w:val="00276EE7"/>
    <w:rsid w:val="002806F7"/>
    <w:rsid w:val="002807D3"/>
    <w:rsid w:val="00281530"/>
    <w:rsid w:val="00281C40"/>
    <w:rsid w:val="002827AF"/>
    <w:rsid w:val="0028396B"/>
    <w:rsid w:val="002844FA"/>
    <w:rsid w:val="00284DD9"/>
    <w:rsid w:val="0028576C"/>
    <w:rsid w:val="0028700F"/>
    <w:rsid w:val="0028797A"/>
    <w:rsid w:val="00287ADA"/>
    <w:rsid w:val="0029059A"/>
    <w:rsid w:val="002909EC"/>
    <w:rsid w:val="0029117B"/>
    <w:rsid w:val="00291854"/>
    <w:rsid w:val="00291B11"/>
    <w:rsid w:val="0029248B"/>
    <w:rsid w:val="0029301F"/>
    <w:rsid w:val="00293691"/>
    <w:rsid w:val="002944A1"/>
    <w:rsid w:val="00295533"/>
    <w:rsid w:val="00297B43"/>
    <w:rsid w:val="00297D9D"/>
    <w:rsid w:val="002A02FD"/>
    <w:rsid w:val="002A17A5"/>
    <w:rsid w:val="002A183B"/>
    <w:rsid w:val="002A194B"/>
    <w:rsid w:val="002A21C6"/>
    <w:rsid w:val="002A22F4"/>
    <w:rsid w:val="002A2A35"/>
    <w:rsid w:val="002A32B2"/>
    <w:rsid w:val="002A34BB"/>
    <w:rsid w:val="002A3A08"/>
    <w:rsid w:val="002A4884"/>
    <w:rsid w:val="002A4C22"/>
    <w:rsid w:val="002A4C6E"/>
    <w:rsid w:val="002A535F"/>
    <w:rsid w:val="002A5C53"/>
    <w:rsid w:val="002A5E5B"/>
    <w:rsid w:val="002A695E"/>
    <w:rsid w:val="002A6B13"/>
    <w:rsid w:val="002A6FB7"/>
    <w:rsid w:val="002A7561"/>
    <w:rsid w:val="002A764A"/>
    <w:rsid w:val="002B0045"/>
    <w:rsid w:val="002B0689"/>
    <w:rsid w:val="002B0A3B"/>
    <w:rsid w:val="002B0A4F"/>
    <w:rsid w:val="002B13A7"/>
    <w:rsid w:val="002B153B"/>
    <w:rsid w:val="002B153E"/>
    <w:rsid w:val="002B2813"/>
    <w:rsid w:val="002B3603"/>
    <w:rsid w:val="002B3BAD"/>
    <w:rsid w:val="002B3C3E"/>
    <w:rsid w:val="002B3F36"/>
    <w:rsid w:val="002B4191"/>
    <w:rsid w:val="002B4303"/>
    <w:rsid w:val="002B48D7"/>
    <w:rsid w:val="002B4BCC"/>
    <w:rsid w:val="002B5129"/>
    <w:rsid w:val="002B522B"/>
    <w:rsid w:val="002B54A4"/>
    <w:rsid w:val="002B5DC4"/>
    <w:rsid w:val="002B5EEE"/>
    <w:rsid w:val="002B668A"/>
    <w:rsid w:val="002B6A05"/>
    <w:rsid w:val="002B6BE0"/>
    <w:rsid w:val="002B6C23"/>
    <w:rsid w:val="002B79B8"/>
    <w:rsid w:val="002C0597"/>
    <w:rsid w:val="002C05F1"/>
    <w:rsid w:val="002C0D13"/>
    <w:rsid w:val="002C1418"/>
    <w:rsid w:val="002C1D1C"/>
    <w:rsid w:val="002C221F"/>
    <w:rsid w:val="002C2462"/>
    <w:rsid w:val="002C29D5"/>
    <w:rsid w:val="002C2BD8"/>
    <w:rsid w:val="002C3AED"/>
    <w:rsid w:val="002C3CDF"/>
    <w:rsid w:val="002C3DEC"/>
    <w:rsid w:val="002C487A"/>
    <w:rsid w:val="002C48F5"/>
    <w:rsid w:val="002C4A9E"/>
    <w:rsid w:val="002C4FB1"/>
    <w:rsid w:val="002C50D0"/>
    <w:rsid w:val="002C51E1"/>
    <w:rsid w:val="002C5421"/>
    <w:rsid w:val="002C5BAA"/>
    <w:rsid w:val="002C6521"/>
    <w:rsid w:val="002C65BF"/>
    <w:rsid w:val="002D022C"/>
    <w:rsid w:val="002D03DF"/>
    <w:rsid w:val="002D1FF7"/>
    <w:rsid w:val="002D23B6"/>
    <w:rsid w:val="002D34EC"/>
    <w:rsid w:val="002D3987"/>
    <w:rsid w:val="002D3BC6"/>
    <w:rsid w:val="002D4291"/>
    <w:rsid w:val="002D4572"/>
    <w:rsid w:val="002D54D2"/>
    <w:rsid w:val="002D575E"/>
    <w:rsid w:val="002D612D"/>
    <w:rsid w:val="002D7117"/>
    <w:rsid w:val="002D760D"/>
    <w:rsid w:val="002D79CB"/>
    <w:rsid w:val="002D79E4"/>
    <w:rsid w:val="002D7AFD"/>
    <w:rsid w:val="002E036C"/>
    <w:rsid w:val="002E0F07"/>
    <w:rsid w:val="002E162B"/>
    <w:rsid w:val="002E18A4"/>
    <w:rsid w:val="002E1911"/>
    <w:rsid w:val="002E1D1C"/>
    <w:rsid w:val="002E1F9D"/>
    <w:rsid w:val="002E23E5"/>
    <w:rsid w:val="002E257E"/>
    <w:rsid w:val="002E2863"/>
    <w:rsid w:val="002E4DA6"/>
    <w:rsid w:val="002E5BED"/>
    <w:rsid w:val="002E6890"/>
    <w:rsid w:val="002E6AB3"/>
    <w:rsid w:val="002E6F01"/>
    <w:rsid w:val="002E7448"/>
    <w:rsid w:val="002E7FEF"/>
    <w:rsid w:val="002F02B3"/>
    <w:rsid w:val="002F0DCD"/>
    <w:rsid w:val="002F19FF"/>
    <w:rsid w:val="002F1BE0"/>
    <w:rsid w:val="002F279B"/>
    <w:rsid w:val="002F2E43"/>
    <w:rsid w:val="002F35E7"/>
    <w:rsid w:val="002F3683"/>
    <w:rsid w:val="002F39C8"/>
    <w:rsid w:val="002F39F2"/>
    <w:rsid w:val="002F3F6B"/>
    <w:rsid w:val="002F4085"/>
    <w:rsid w:val="002F6032"/>
    <w:rsid w:val="002F6763"/>
    <w:rsid w:val="002F6E97"/>
    <w:rsid w:val="002F776D"/>
    <w:rsid w:val="002F7804"/>
    <w:rsid w:val="002F78ED"/>
    <w:rsid w:val="002F7902"/>
    <w:rsid w:val="00300971"/>
    <w:rsid w:val="00301D17"/>
    <w:rsid w:val="00301FE6"/>
    <w:rsid w:val="00302582"/>
    <w:rsid w:val="00302B10"/>
    <w:rsid w:val="0030439C"/>
    <w:rsid w:val="00304A10"/>
    <w:rsid w:val="0030523E"/>
    <w:rsid w:val="00305BCD"/>
    <w:rsid w:val="00305F94"/>
    <w:rsid w:val="003073D1"/>
    <w:rsid w:val="00307E39"/>
    <w:rsid w:val="00310383"/>
    <w:rsid w:val="00310EF5"/>
    <w:rsid w:val="00311D35"/>
    <w:rsid w:val="00311E66"/>
    <w:rsid w:val="003121EA"/>
    <w:rsid w:val="00313C49"/>
    <w:rsid w:val="00314285"/>
    <w:rsid w:val="00314335"/>
    <w:rsid w:val="00314670"/>
    <w:rsid w:val="0031498F"/>
    <w:rsid w:val="00315331"/>
    <w:rsid w:val="00315492"/>
    <w:rsid w:val="00315B9C"/>
    <w:rsid w:val="00315FF8"/>
    <w:rsid w:val="00316664"/>
    <w:rsid w:val="00316B2C"/>
    <w:rsid w:val="00317195"/>
    <w:rsid w:val="00317619"/>
    <w:rsid w:val="00317D48"/>
    <w:rsid w:val="00320459"/>
    <w:rsid w:val="003204AF"/>
    <w:rsid w:val="00321BAE"/>
    <w:rsid w:val="00321DB3"/>
    <w:rsid w:val="00322117"/>
    <w:rsid w:val="003225E8"/>
    <w:rsid w:val="003225EC"/>
    <w:rsid w:val="00322A64"/>
    <w:rsid w:val="00322B6E"/>
    <w:rsid w:val="00322F11"/>
    <w:rsid w:val="003234E1"/>
    <w:rsid w:val="00324292"/>
    <w:rsid w:val="003254CA"/>
    <w:rsid w:val="00325CD1"/>
    <w:rsid w:val="0032623A"/>
    <w:rsid w:val="00327081"/>
    <w:rsid w:val="003273BE"/>
    <w:rsid w:val="0032759E"/>
    <w:rsid w:val="00327C93"/>
    <w:rsid w:val="003300C0"/>
    <w:rsid w:val="00330429"/>
    <w:rsid w:val="00330CC9"/>
    <w:rsid w:val="003313D2"/>
    <w:rsid w:val="00331561"/>
    <w:rsid w:val="00331892"/>
    <w:rsid w:val="00332247"/>
    <w:rsid w:val="00333A69"/>
    <w:rsid w:val="00333B74"/>
    <w:rsid w:val="00333C58"/>
    <w:rsid w:val="00334E1E"/>
    <w:rsid w:val="00335266"/>
    <w:rsid w:val="00335599"/>
    <w:rsid w:val="00335677"/>
    <w:rsid w:val="00335B19"/>
    <w:rsid w:val="00335B4F"/>
    <w:rsid w:val="00336104"/>
    <w:rsid w:val="0033672E"/>
    <w:rsid w:val="00337138"/>
    <w:rsid w:val="0033715F"/>
    <w:rsid w:val="00337264"/>
    <w:rsid w:val="003377FF"/>
    <w:rsid w:val="00337C21"/>
    <w:rsid w:val="00340284"/>
    <w:rsid w:val="003407BF"/>
    <w:rsid w:val="00340B54"/>
    <w:rsid w:val="00341559"/>
    <w:rsid w:val="003418C9"/>
    <w:rsid w:val="00341DF4"/>
    <w:rsid w:val="003425EA"/>
    <w:rsid w:val="00342E30"/>
    <w:rsid w:val="00343775"/>
    <w:rsid w:val="00343C3F"/>
    <w:rsid w:val="0034474C"/>
    <w:rsid w:val="00344E08"/>
    <w:rsid w:val="00344EA2"/>
    <w:rsid w:val="0034521D"/>
    <w:rsid w:val="0034564B"/>
    <w:rsid w:val="00345CA3"/>
    <w:rsid w:val="00345E88"/>
    <w:rsid w:val="0034621A"/>
    <w:rsid w:val="00346647"/>
    <w:rsid w:val="00346B26"/>
    <w:rsid w:val="00347645"/>
    <w:rsid w:val="00350160"/>
    <w:rsid w:val="003503FA"/>
    <w:rsid w:val="00350627"/>
    <w:rsid w:val="00350EDF"/>
    <w:rsid w:val="00351526"/>
    <w:rsid w:val="0035199D"/>
    <w:rsid w:val="003519A1"/>
    <w:rsid w:val="003521B8"/>
    <w:rsid w:val="003536E3"/>
    <w:rsid w:val="00355006"/>
    <w:rsid w:val="0035596F"/>
    <w:rsid w:val="00355EF3"/>
    <w:rsid w:val="003562DA"/>
    <w:rsid w:val="003572F0"/>
    <w:rsid w:val="003577F3"/>
    <w:rsid w:val="003604C1"/>
    <w:rsid w:val="00360C06"/>
    <w:rsid w:val="003612CC"/>
    <w:rsid w:val="00361503"/>
    <w:rsid w:val="0036181B"/>
    <w:rsid w:val="00361F08"/>
    <w:rsid w:val="003622A6"/>
    <w:rsid w:val="003623E8"/>
    <w:rsid w:val="00362731"/>
    <w:rsid w:val="00362863"/>
    <w:rsid w:val="00362E95"/>
    <w:rsid w:val="003632C5"/>
    <w:rsid w:val="00363551"/>
    <w:rsid w:val="00363D87"/>
    <w:rsid w:val="00363DB3"/>
    <w:rsid w:val="00363F68"/>
    <w:rsid w:val="00364D68"/>
    <w:rsid w:val="0036550B"/>
    <w:rsid w:val="0036567C"/>
    <w:rsid w:val="00365D3A"/>
    <w:rsid w:val="00366186"/>
    <w:rsid w:val="00366282"/>
    <w:rsid w:val="003665AC"/>
    <w:rsid w:val="003674AB"/>
    <w:rsid w:val="003674BD"/>
    <w:rsid w:val="00367F47"/>
    <w:rsid w:val="00370D69"/>
    <w:rsid w:val="00371AC1"/>
    <w:rsid w:val="003730AF"/>
    <w:rsid w:val="00373170"/>
    <w:rsid w:val="0037355E"/>
    <w:rsid w:val="003736E1"/>
    <w:rsid w:val="0037381E"/>
    <w:rsid w:val="0037427F"/>
    <w:rsid w:val="00374863"/>
    <w:rsid w:val="00375228"/>
    <w:rsid w:val="0037524D"/>
    <w:rsid w:val="003753EA"/>
    <w:rsid w:val="00375400"/>
    <w:rsid w:val="00375F3C"/>
    <w:rsid w:val="0037651B"/>
    <w:rsid w:val="00376C43"/>
    <w:rsid w:val="00377127"/>
    <w:rsid w:val="0037779E"/>
    <w:rsid w:val="003777CC"/>
    <w:rsid w:val="003779B0"/>
    <w:rsid w:val="00377C21"/>
    <w:rsid w:val="00377EB2"/>
    <w:rsid w:val="00380165"/>
    <w:rsid w:val="00380233"/>
    <w:rsid w:val="0038031A"/>
    <w:rsid w:val="00380364"/>
    <w:rsid w:val="003803BF"/>
    <w:rsid w:val="003803C1"/>
    <w:rsid w:val="003812B2"/>
    <w:rsid w:val="003815B2"/>
    <w:rsid w:val="00381C51"/>
    <w:rsid w:val="003826CE"/>
    <w:rsid w:val="00382F6D"/>
    <w:rsid w:val="003835AF"/>
    <w:rsid w:val="00384F11"/>
    <w:rsid w:val="00384FDA"/>
    <w:rsid w:val="00385545"/>
    <w:rsid w:val="003855B8"/>
    <w:rsid w:val="00385997"/>
    <w:rsid w:val="00385C6C"/>
    <w:rsid w:val="003871E1"/>
    <w:rsid w:val="0038766C"/>
    <w:rsid w:val="003902C7"/>
    <w:rsid w:val="00390971"/>
    <w:rsid w:val="00390AF7"/>
    <w:rsid w:val="0039177F"/>
    <w:rsid w:val="003918CE"/>
    <w:rsid w:val="00391C77"/>
    <w:rsid w:val="00392627"/>
    <w:rsid w:val="00393689"/>
    <w:rsid w:val="0039416C"/>
    <w:rsid w:val="00394D01"/>
    <w:rsid w:val="0039513E"/>
    <w:rsid w:val="00395722"/>
    <w:rsid w:val="00396B5D"/>
    <w:rsid w:val="00396E52"/>
    <w:rsid w:val="00396E66"/>
    <w:rsid w:val="003974E4"/>
    <w:rsid w:val="003A0091"/>
    <w:rsid w:val="003A0B78"/>
    <w:rsid w:val="003A1A43"/>
    <w:rsid w:val="003A1F46"/>
    <w:rsid w:val="003A20A1"/>
    <w:rsid w:val="003A27C5"/>
    <w:rsid w:val="003A2D7E"/>
    <w:rsid w:val="003A32DB"/>
    <w:rsid w:val="003A3C0B"/>
    <w:rsid w:val="003A3CD9"/>
    <w:rsid w:val="003A44C1"/>
    <w:rsid w:val="003A5099"/>
    <w:rsid w:val="003A57AB"/>
    <w:rsid w:val="003A58C4"/>
    <w:rsid w:val="003A599E"/>
    <w:rsid w:val="003A70CA"/>
    <w:rsid w:val="003A77BA"/>
    <w:rsid w:val="003A79E5"/>
    <w:rsid w:val="003B0866"/>
    <w:rsid w:val="003B0AC9"/>
    <w:rsid w:val="003B1CD2"/>
    <w:rsid w:val="003B2C80"/>
    <w:rsid w:val="003B3341"/>
    <w:rsid w:val="003B337D"/>
    <w:rsid w:val="003B34B2"/>
    <w:rsid w:val="003B4116"/>
    <w:rsid w:val="003B4B5B"/>
    <w:rsid w:val="003B4C3C"/>
    <w:rsid w:val="003B51AD"/>
    <w:rsid w:val="003B52C0"/>
    <w:rsid w:val="003B5450"/>
    <w:rsid w:val="003B55B1"/>
    <w:rsid w:val="003B5A14"/>
    <w:rsid w:val="003B68FB"/>
    <w:rsid w:val="003B69EB"/>
    <w:rsid w:val="003C014C"/>
    <w:rsid w:val="003C07D8"/>
    <w:rsid w:val="003C0827"/>
    <w:rsid w:val="003C1360"/>
    <w:rsid w:val="003C2A49"/>
    <w:rsid w:val="003C31AC"/>
    <w:rsid w:val="003C3EC2"/>
    <w:rsid w:val="003C4841"/>
    <w:rsid w:val="003C570C"/>
    <w:rsid w:val="003C5B6D"/>
    <w:rsid w:val="003C5C65"/>
    <w:rsid w:val="003C6AED"/>
    <w:rsid w:val="003C73B7"/>
    <w:rsid w:val="003C741B"/>
    <w:rsid w:val="003C752C"/>
    <w:rsid w:val="003C76B2"/>
    <w:rsid w:val="003C7A52"/>
    <w:rsid w:val="003C7D77"/>
    <w:rsid w:val="003C7D81"/>
    <w:rsid w:val="003D14CF"/>
    <w:rsid w:val="003D16A6"/>
    <w:rsid w:val="003D2683"/>
    <w:rsid w:val="003D27D2"/>
    <w:rsid w:val="003D3A35"/>
    <w:rsid w:val="003D48BE"/>
    <w:rsid w:val="003D4ABA"/>
    <w:rsid w:val="003D4D77"/>
    <w:rsid w:val="003D5015"/>
    <w:rsid w:val="003D5348"/>
    <w:rsid w:val="003D586F"/>
    <w:rsid w:val="003D6677"/>
    <w:rsid w:val="003D6DA6"/>
    <w:rsid w:val="003D7262"/>
    <w:rsid w:val="003D76C4"/>
    <w:rsid w:val="003E0F80"/>
    <w:rsid w:val="003E1B67"/>
    <w:rsid w:val="003E201B"/>
    <w:rsid w:val="003E21AE"/>
    <w:rsid w:val="003E2394"/>
    <w:rsid w:val="003E2A2E"/>
    <w:rsid w:val="003E2B43"/>
    <w:rsid w:val="003E2C79"/>
    <w:rsid w:val="003E3780"/>
    <w:rsid w:val="003E3998"/>
    <w:rsid w:val="003E3E8A"/>
    <w:rsid w:val="003E4489"/>
    <w:rsid w:val="003E4EC0"/>
    <w:rsid w:val="003E5633"/>
    <w:rsid w:val="003E5C10"/>
    <w:rsid w:val="003E658E"/>
    <w:rsid w:val="003E662A"/>
    <w:rsid w:val="003E754D"/>
    <w:rsid w:val="003F018F"/>
    <w:rsid w:val="003F0E11"/>
    <w:rsid w:val="003F1504"/>
    <w:rsid w:val="003F1621"/>
    <w:rsid w:val="003F1B9D"/>
    <w:rsid w:val="003F1D90"/>
    <w:rsid w:val="003F230A"/>
    <w:rsid w:val="003F2BF5"/>
    <w:rsid w:val="003F42DB"/>
    <w:rsid w:val="003F42F4"/>
    <w:rsid w:val="003F4C4B"/>
    <w:rsid w:val="003F55E5"/>
    <w:rsid w:val="003F5EF4"/>
    <w:rsid w:val="003F69F9"/>
    <w:rsid w:val="003F6A9F"/>
    <w:rsid w:val="003F7113"/>
    <w:rsid w:val="003F797F"/>
    <w:rsid w:val="004004BB"/>
    <w:rsid w:val="004005A0"/>
    <w:rsid w:val="00401A00"/>
    <w:rsid w:val="00403770"/>
    <w:rsid w:val="00403A6E"/>
    <w:rsid w:val="00403FE0"/>
    <w:rsid w:val="00404419"/>
    <w:rsid w:val="00406294"/>
    <w:rsid w:val="0041046C"/>
    <w:rsid w:val="0041062D"/>
    <w:rsid w:val="0041139C"/>
    <w:rsid w:val="00411723"/>
    <w:rsid w:val="0041174F"/>
    <w:rsid w:val="00411BAB"/>
    <w:rsid w:val="00411EF4"/>
    <w:rsid w:val="004132CC"/>
    <w:rsid w:val="00413ACC"/>
    <w:rsid w:val="00414165"/>
    <w:rsid w:val="00414DD7"/>
    <w:rsid w:val="00415191"/>
    <w:rsid w:val="00415C51"/>
    <w:rsid w:val="004167E1"/>
    <w:rsid w:val="0041724F"/>
    <w:rsid w:val="004204B9"/>
    <w:rsid w:val="00420EF3"/>
    <w:rsid w:val="004218F3"/>
    <w:rsid w:val="0042197A"/>
    <w:rsid w:val="00422345"/>
    <w:rsid w:val="004223C7"/>
    <w:rsid w:val="004223D1"/>
    <w:rsid w:val="004233B9"/>
    <w:rsid w:val="004234AB"/>
    <w:rsid w:val="00423637"/>
    <w:rsid w:val="0042420C"/>
    <w:rsid w:val="00424555"/>
    <w:rsid w:val="004248E3"/>
    <w:rsid w:val="00424AEA"/>
    <w:rsid w:val="00424AF0"/>
    <w:rsid w:val="00424DDD"/>
    <w:rsid w:val="00424EE2"/>
    <w:rsid w:val="004252E7"/>
    <w:rsid w:val="004254A8"/>
    <w:rsid w:val="00425900"/>
    <w:rsid w:val="004265CE"/>
    <w:rsid w:val="00426615"/>
    <w:rsid w:val="00426A6B"/>
    <w:rsid w:val="00430258"/>
    <w:rsid w:val="00430EF8"/>
    <w:rsid w:val="0043113A"/>
    <w:rsid w:val="00431BFF"/>
    <w:rsid w:val="0043211D"/>
    <w:rsid w:val="00432B6A"/>
    <w:rsid w:val="00433C1A"/>
    <w:rsid w:val="00434028"/>
    <w:rsid w:val="00435ACC"/>
    <w:rsid w:val="004363B8"/>
    <w:rsid w:val="004365D0"/>
    <w:rsid w:val="00436879"/>
    <w:rsid w:val="00436BE6"/>
    <w:rsid w:val="004373A1"/>
    <w:rsid w:val="00437B24"/>
    <w:rsid w:val="0044010C"/>
    <w:rsid w:val="00440119"/>
    <w:rsid w:val="004402E4"/>
    <w:rsid w:val="00440523"/>
    <w:rsid w:val="00440C48"/>
    <w:rsid w:val="00440CB2"/>
    <w:rsid w:val="00440D65"/>
    <w:rsid w:val="00441B6B"/>
    <w:rsid w:val="00441EEB"/>
    <w:rsid w:val="00442061"/>
    <w:rsid w:val="004424D2"/>
    <w:rsid w:val="00442512"/>
    <w:rsid w:val="004425D3"/>
    <w:rsid w:val="00442A42"/>
    <w:rsid w:val="0044345A"/>
    <w:rsid w:val="00443836"/>
    <w:rsid w:val="0044396B"/>
    <w:rsid w:val="004444BA"/>
    <w:rsid w:val="00444A80"/>
    <w:rsid w:val="00444D63"/>
    <w:rsid w:val="004455B1"/>
    <w:rsid w:val="00446BA9"/>
    <w:rsid w:val="00447DC3"/>
    <w:rsid w:val="0045002C"/>
    <w:rsid w:val="00450B79"/>
    <w:rsid w:val="00452801"/>
    <w:rsid w:val="004528D5"/>
    <w:rsid w:val="00452ABD"/>
    <w:rsid w:val="004531D1"/>
    <w:rsid w:val="004542E3"/>
    <w:rsid w:val="00454523"/>
    <w:rsid w:val="00454889"/>
    <w:rsid w:val="00454BE2"/>
    <w:rsid w:val="00454F13"/>
    <w:rsid w:val="004556BF"/>
    <w:rsid w:val="00455B70"/>
    <w:rsid w:val="00456484"/>
    <w:rsid w:val="00456E00"/>
    <w:rsid w:val="00457398"/>
    <w:rsid w:val="00457B5A"/>
    <w:rsid w:val="004603F0"/>
    <w:rsid w:val="00460AE5"/>
    <w:rsid w:val="00460C0C"/>
    <w:rsid w:val="004616CB"/>
    <w:rsid w:val="004626AD"/>
    <w:rsid w:val="00462CA1"/>
    <w:rsid w:val="00463256"/>
    <w:rsid w:val="00463419"/>
    <w:rsid w:val="00463436"/>
    <w:rsid w:val="00464AF8"/>
    <w:rsid w:val="00464BAD"/>
    <w:rsid w:val="0046563C"/>
    <w:rsid w:val="00465851"/>
    <w:rsid w:val="00466310"/>
    <w:rsid w:val="00467B97"/>
    <w:rsid w:val="0047087A"/>
    <w:rsid w:val="00470BEB"/>
    <w:rsid w:val="00470C52"/>
    <w:rsid w:val="004713CC"/>
    <w:rsid w:val="00472432"/>
    <w:rsid w:val="004737CC"/>
    <w:rsid w:val="004754D3"/>
    <w:rsid w:val="00475D97"/>
    <w:rsid w:val="00475E2D"/>
    <w:rsid w:val="004763C1"/>
    <w:rsid w:val="00476519"/>
    <w:rsid w:val="004765B2"/>
    <w:rsid w:val="0047670D"/>
    <w:rsid w:val="00476D70"/>
    <w:rsid w:val="00477DAD"/>
    <w:rsid w:val="004805CC"/>
    <w:rsid w:val="00481928"/>
    <w:rsid w:val="00482BD3"/>
    <w:rsid w:val="00483648"/>
    <w:rsid w:val="00483B63"/>
    <w:rsid w:val="00483EE4"/>
    <w:rsid w:val="00484893"/>
    <w:rsid w:val="00484B0C"/>
    <w:rsid w:val="00484C56"/>
    <w:rsid w:val="00484F06"/>
    <w:rsid w:val="0048543F"/>
    <w:rsid w:val="00485D9D"/>
    <w:rsid w:val="004862B4"/>
    <w:rsid w:val="00487CF5"/>
    <w:rsid w:val="004911EC"/>
    <w:rsid w:val="0049128E"/>
    <w:rsid w:val="00491A55"/>
    <w:rsid w:val="00491BE4"/>
    <w:rsid w:val="00491C6A"/>
    <w:rsid w:val="004931D8"/>
    <w:rsid w:val="004938B3"/>
    <w:rsid w:val="00494140"/>
    <w:rsid w:val="004941F3"/>
    <w:rsid w:val="00494417"/>
    <w:rsid w:val="0049514C"/>
    <w:rsid w:val="00495CAB"/>
    <w:rsid w:val="00496BB8"/>
    <w:rsid w:val="00497207"/>
    <w:rsid w:val="004978EB"/>
    <w:rsid w:val="0049796D"/>
    <w:rsid w:val="00497E68"/>
    <w:rsid w:val="00497EAE"/>
    <w:rsid w:val="00497F8A"/>
    <w:rsid w:val="004A007E"/>
    <w:rsid w:val="004A0A4C"/>
    <w:rsid w:val="004A0C7E"/>
    <w:rsid w:val="004A0FD6"/>
    <w:rsid w:val="004A1029"/>
    <w:rsid w:val="004A1DAB"/>
    <w:rsid w:val="004A2817"/>
    <w:rsid w:val="004A384F"/>
    <w:rsid w:val="004A3C58"/>
    <w:rsid w:val="004A3FE8"/>
    <w:rsid w:val="004A4A30"/>
    <w:rsid w:val="004A4C3F"/>
    <w:rsid w:val="004A4DFC"/>
    <w:rsid w:val="004A5897"/>
    <w:rsid w:val="004A6120"/>
    <w:rsid w:val="004A705A"/>
    <w:rsid w:val="004A7444"/>
    <w:rsid w:val="004A745D"/>
    <w:rsid w:val="004A761B"/>
    <w:rsid w:val="004B0D28"/>
    <w:rsid w:val="004B0FF9"/>
    <w:rsid w:val="004B1F70"/>
    <w:rsid w:val="004B2B1A"/>
    <w:rsid w:val="004B30B5"/>
    <w:rsid w:val="004B348C"/>
    <w:rsid w:val="004B4F0A"/>
    <w:rsid w:val="004B5020"/>
    <w:rsid w:val="004B5729"/>
    <w:rsid w:val="004B70A7"/>
    <w:rsid w:val="004B748A"/>
    <w:rsid w:val="004C0539"/>
    <w:rsid w:val="004C0AE4"/>
    <w:rsid w:val="004C0D0E"/>
    <w:rsid w:val="004C1372"/>
    <w:rsid w:val="004C14B8"/>
    <w:rsid w:val="004C1E75"/>
    <w:rsid w:val="004C1EE4"/>
    <w:rsid w:val="004C22BB"/>
    <w:rsid w:val="004C3895"/>
    <w:rsid w:val="004C4000"/>
    <w:rsid w:val="004C45D8"/>
    <w:rsid w:val="004C55BF"/>
    <w:rsid w:val="004C5A9B"/>
    <w:rsid w:val="004C5B1F"/>
    <w:rsid w:val="004C5EFF"/>
    <w:rsid w:val="004C6EB3"/>
    <w:rsid w:val="004C6F91"/>
    <w:rsid w:val="004C7272"/>
    <w:rsid w:val="004C7B58"/>
    <w:rsid w:val="004D0509"/>
    <w:rsid w:val="004D0674"/>
    <w:rsid w:val="004D0890"/>
    <w:rsid w:val="004D1A46"/>
    <w:rsid w:val="004D1C9B"/>
    <w:rsid w:val="004D1D18"/>
    <w:rsid w:val="004D2F30"/>
    <w:rsid w:val="004D35C6"/>
    <w:rsid w:val="004D3D78"/>
    <w:rsid w:val="004D43B8"/>
    <w:rsid w:val="004D46D6"/>
    <w:rsid w:val="004D4D9A"/>
    <w:rsid w:val="004D647F"/>
    <w:rsid w:val="004D649F"/>
    <w:rsid w:val="004D6BAD"/>
    <w:rsid w:val="004D7566"/>
    <w:rsid w:val="004D7CE9"/>
    <w:rsid w:val="004E0BC5"/>
    <w:rsid w:val="004E0D80"/>
    <w:rsid w:val="004E1160"/>
    <w:rsid w:val="004E2EDC"/>
    <w:rsid w:val="004E3A6E"/>
    <w:rsid w:val="004E42AA"/>
    <w:rsid w:val="004E4B2C"/>
    <w:rsid w:val="004E4ED9"/>
    <w:rsid w:val="004E5087"/>
    <w:rsid w:val="004E6A91"/>
    <w:rsid w:val="004E6D7E"/>
    <w:rsid w:val="004E70B7"/>
    <w:rsid w:val="004E738A"/>
    <w:rsid w:val="004F0B0E"/>
    <w:rsid w:val="004F0BA2"/>
    <w:rsid w:val="004F1213"/>
    <w:rsid w:val="004F1879"/>
    <w:rsid w:val="004F3193"/>
    <w:rsid w:val="004F3A04"/>
    <w:rsid w:val="004F415F"/>
    <w:rsid w:val="004F42F3"/>
    <w:rsid w:val="004F488F"/>
    <w:rsid w:val="004F5533"/>
    <w:rsid w:val="004F5C76"/>
    <w:rsid w:val="004F6148"/>
    <w:rsid w:val="004F633D"/>
    <w:rsid w:val="004F680C"/>
    <w:rsid w:val="004F733F"/>
    <w:rsid w:val="00500C23"/>
    <w:rsid w:val="005010F6"/>
    <w:rsid w:val="00501981"/>
    <w:rsid w:val="00501BB4"/>
    <w:rsid w:val="00501C08"/>
    <w:rsid w:val="0050333F"/>
    <w:rsid w:val="00505856"/>
    <w:rsid w:val="005066F1"/>
    <w:rsid w:val="00507A7A"/>
    <w:rsid w:val="00507EE1"/>
    <w:rsid w:val="0051042E"/>
    <w:rsid w:val="0051126B"/>
    <w:rsid w:val="005113D1"/>
    <w:rsid w:val="0051146F"/>
    <w:rsid w:val="005119A6"/>
    <w:rsid w:val="00511FBC"/>
    <w:rsid w:val="00512419"/>
    <w:rsid w:val="00513201"/>
    <w:rsid w:val="0051352F"/>
    <w:rsid w:val="005157E7"/>
    <w:rsid w:val="00515A55"/>
    <w:rsid w:val="00516ACC"/>
    <w:rsid w:val="00517A62"/>
    <w:rsid w:val="00517EF3"/>
    <w:rsid w:val="00520682"/>
    <w:rsid w:val="005207DC"/>
    <w:rsid w:val="00520984"/>
    <w:rsid w:val="00520A69"/>
    <w:rsid w:val="00520E47"/>
    <w:rsid w:val="005213E6"/>
    <w:rsid w:val="005227AA"/>
    <w:rsid w:val="005230AC"/>
    <w:rsid w:val="005241BD"/>
    <w:rsid w:val="00524801"/>
    <w:rsid w:val="00524AFA"/>
    <w:rsid w:val="00524C9B"/>
    <w:rsid w:val="0052570F"/>
    <w:rsid w:val="00525C53"/>
    <w:rsid w:val="005269CC"/>
    <w:rsid w:val="00526EE6"/>
    <w:rsid w:val="0052770D"/>
    <w:rsid w:val="005277B1"/>
    <w:rsid w:val="0053007C"/>
    <w:rsid w:val="005301EC"/>
    <w:rsid w:val="00530502"/>
    <w:rsid w:val="00530525"/>
    <w:rsid w:val="0053130D"/>
    <w:rsid w:val="0053145C"/>
    <w:rsid w:val="00531FDB"/>
    <w:rsid w:val="00532FC6"/>
    <w:rsid w:val="00533882"/>
    <w:rsid w:val="00533D6F"/>
    <w:rsid w:val="005345E7"/>
    <w:rsid w:val="005349C6"/>
    <w:rsid w:val="00534D6A"/>
    <w:rsid w:val="005352FB"/>
    <w:rsid w:val="0053624C"/>
    <w:rsid w:val="00536468"/>
    <w:rsid w:val="005365A0"/>
    <w:rsid w:val="00536C74"/>
    <w:rsid w:val="00537104"/>
    <w:rsid w:val="0053759A"/>
    <w:rsid w:val="00540807"/>
    <w:rsid w:val="00540A64"/>
    <w:rsid w:val="00540D2C"/>
    <w:rsid w:val="00540FB8"/>
    <w:rsid w:val="00541447"/>
    <w:rsid w:val="00541AA5"/>
    <w:rsid w:val="00541AC8"/>
    <w:rsid w:val="0054222B"/>
    <w:rsid w:val="00543170"/>
    <w:rsid w:val="0054348C"/>
    <w:rsid w:val="005436F4"/>
    <w:rsid w:val="00543723"/>
    <w:rsid w:val="00543A28"/>
    <w:rsid w:val="00544F86"/>
    <w:rsid w:val="00546324"/>
    <w:rsid w:val="00547E8E"/>
    <w:rsid w:val="00551FE2"/>
    <w:rsid w:val="005524A3"/>
    <w:rsid w:val="005527E9"/>
    <w:rsid w:val="005535DF"/>
    <w:rsid w:val="005544D6"/>
    <w:rsid w:val="00554AB4"/>
    <w:rsid w:val="00555413"/>
    <w:rsid w:val="0055556A"/>
    <w:rsid w:val="005555D9"/>
    <w:rsid w:val="0055597C"/>
    <w:rsid w:val="00555A18"/>
    <w:rsid w:val="00556852"/>
    <w:rsid w:val="005577CA"/>
    <w:rsid w:val="005578BC"/>
    <w:rsid w:val="00557AA3"/>
    <w:rsid w:val="00560BFC"/>
    <w:rsid w:val="00560DEC"/>
    <w:rsid w:val="00561690"/>
    <w:rsid w:val="00561698"/>
    <w:rsid w:val="00561EDA"/>
    <w:rsid w:val="005622EE"/>
    <w:rsid w:val="0056284C"/>
    <w:rsid w:val="00562ABF"/>
    <w:rsid w:val="00562CEC"/>
    <w:rsid w:val="00562CED"/>
    <w:rsid w:val="00563513"/>
    <w:rsid w:val="00564D94"/>
    <w:rsid w:val="00564E27"/>
    <w:rsid w:val="00565619"/>
    <w:rsid w:val="00567733"/>
    <w:rsid w:val="00567918"/>
    <w:rsid w:val="00567B84"/>
    <w:rsid w:val="00570586"/>
    <w:rsid w:val="005713F4"/>
    <w:rsid w:val="00571BA7"/>
    <w:rsid w:val="005720D2"/>
    <w:rsid w:val="005724DA"/>
    <w:rsid w:val="005729B2"/>
    <w:rsid w:val="00573063"/>
    <w:rsid w:val="005733D7"/>
    <w:rsid w:val="005738E2"/>
    <w:rsid w:val="00573ED8"/>
    <w:rsid w:val="0057456F"/>
    <w:rsid w:val="00574752"/>
    <w:rsid w:val="00574922"/>
    <w:rsid w:val="00574B5D"/>
    <w:rsid w:val="0057556A"/>
    <w:rsid w:val="0057636A"/>
    <w:rsid w:val="0057685A"/>
    <w:rsid w:val="00576ED7"/>
    <w:rsid w:val="00577756"/>
    <w:rsid w:val="00577F25"/>
    <w:rsid w:val="00580240"/>
    <w:rsid w:val="0058048D"/>
    <w:rsid w:val="00580CF5"/>
    <w:rsid w:val="00580D8E"/>
    <w:rsid w:val="00580DC6"/>
    <w:rsid w:val="00581494"/>
    <w:rsid w:val="0058241C"/>
    <w:rsid w:val="00582BCA"/>
    <w:rsid w:val="00583871"/>
    <w:rsid w:val="00584821"/>
    <w:rsid w:val="0058744B"/>
    <w:rsid w:val="0059121D"/>
    <w:rsid w:val="00591723"/>
    <w:rsid w:val="00592E42"/>
    <w:rsid w:val="00592E7A"/>
    <w:rsid w:val="00593AA5"/>
    <w:rsid w:val="0059424E"/>
    <w:rsid w:val="00594D1B"/>
    <w:rsid w:val="00594F5C"/>
    <w:rsid w:val="00594F64"/>
    <w:rsid w:val="00595692"/>
    <w:rsid w:val="005957C5"/>
    <w:rsid w:val="00596357"/>
    <w:rsid w:val="00596917"/>
    <w:rsid w:val="00597177"/>
    <w:rsid w:val="00597669"/>
    <w:rsid w:val="0059779C"/>
    <w:rsid w:val="00597AFF"/>
    <w:rsid w:val="005A0467"/>
    <w:rsid w:val="005A1296"/>
    <w:rsid w:val="005A1D49"/>
    <w:rsid w:val="005A2815"/>
    <w:rsid w:val="005A3B3B"/>
    <w:rsid w:val="005A3D56"/>
    <w:rsid w:val="005A5818"/>
    <w:rsid w:val="005A5D04"/>
    <w:rsid w:val="005A61A4"/>
    <w:rsid w:val="005A65A8"/>
    <w:rsid w:val="005A67A3"/>
    <w:rsid w:val="005A6D6C"/>
    <w:rsid w:val="005A7CDA"/>
    <w:rsid w:val="005B057D"/>
    <w:rsid w:val="005B08CC"/>
    <w:rsid w:val="005B14AF"/>
    <w:rsid w:val="005B22C2"/>
    <w:rsid w:val="005B2825"/>
    <w:rsid w:val="005B355F"/>
    <w:rsid w:val="005B3891"/>
    <w:rsid w:val="005B3E96"/>
    <w:rsid w:val="005B4301"/>
    <w:rsid w:val="005B4936"/>
    <w:rsid w:val="005B53D9"/>
    <w:rsid w:val="005B55D5"/>
    <w:rsid w:val="005B5727"/>
    <w:rsid w:val="005B671F"/>
    <w:rsid w:val="005B7259"/>
    <w:rsid w:val="005B764A"/>
    <w:rsid w:val="005C00FB"/>
    <w:rsid w:val="005C0D4E"/>
    <w:rsid w:val="005C1422"/>
    <w:rsid w:val="005C166E"/>
    <w:rsid w:val="005C18AF"/>
    <w:rsid w:val="005C1C35"/>
    <w:rsid w:val="005C2127"/>
    <w:rsid w:val="005C3126"/>
    <w:rsid w:val="005C3238"/>
    <w:rsid w:val="005C371E"/>
    <w:rsid w:val="005C3CA4"/>
    <w:rsid w:val="005C4039"/>
    <w:rsid w:val="005C4BA9"/>
    <w:rsid w:val="005C4FC4"/>
    <w:rsid w:val="005C5823"/>
    <w:rsid w:val="005C6193"/>
    <w:rsid w:val="005C62E0"/>
    <w:rsid w:val="005C7853"/>
    <w:rsid w:val="005D0819"/>
    <w:rsid w:val="005D0B6E"/>
    <w:rsid w:val="005D2188"/>
    <w:rsid w:val="005D2221"/>
    <w:rsid w:val="005D27D3"/>
    <w:rsid w:val="005D32FA"/>
    <w:rsid w:val="005D3497"/>
    <w:rsid w:val="005D40EB"/>
    <w:rsid w:val="005D4691"/>
    <w:rsid w:val="005D4984"/>
    <w:rsid w:val="005D54A9"/>
    <w:rsid w:val="005D559F"/>
    <w:rsid w:val="005D5B66"/>
    <w:rsid w:val="005D6519"/>
    <w:rsid w:val="005D746E"/>
    <w:rsid w:val="005D7981"/>
    <w:rsid w:val="005E2097"/>
    <w:rsid w:val="005E32CD"/>
    <w:rsid w:val="005E377B"/>
    <w:rsid w:val="005E3886"/>
    <w:rsid w:val="005E432D"/>
    <w:rsid w:val="005E4894"/>
    <w:rsid w:val="005E4B19"/>
    <w:rsid w:val="005E4E96"/>
    <w:rsid w:val="005E4F37"/>
    <w:rsid w:val="005E53DF"/>
    <w:rsid w:val="005E63EE"/>
    <w:rsid w:val="005E6B3F"/>
    <w:rsid w:val="005E6F1F"/>
    <w:rsid w:val="005E7041"/>
    <w:rsid w:val="005E7214"/>
    <w:rsid w:val="005E7499"/>
    <w:rsid w:val="005F0372"/>
    <w:rsid w:val="005F11E7"/>
    <w:rsid w:val="005F128C"/>
    <w:rsid w:val="005F1C74"/>
    <w:rsid w:val="005F3624"/>
    <w:rsid w:val="005F3B59"/>
    <w:rsid w:val="005F3EDB"/>
    <w:rsid w:val="005F55D6"/>
    <w:rsid w:val="005F5667"/>
    <w:rsid w:val="005F589A"/>
    <w:rsid w:val="005F6B8F"/>
    <w:rsid w:val="005F6FB4"/>
    <w:rsid w:val="005F71B3"/>
    <w:rsid w:val="006007F2"/>
    <w:rsid w:val="00601098"/>
    <w:rsid w:val="00602D21"/>
    <w:rsid w:val="00602E59"/>
    <w:rsid w:val="00604277"/>
    <w:rsid w:val="006042A1"/>
    <w:rsid w:val="006047DD"/>
    <w:rsid w:val="00604DEF"/>
    <w:rsid w:val="00604E5E"/>
    <w:rsid w:val="00605212"/>
    <w:rsid w:val="00607498"/>
    <w:rsid w:val="00607DB4"/>
    <w:rsid w:val="00610899"/>
    <w:rsid w:val="0061174A"/>
    <w:rsid w:val="0061187B"/>
    <w:rsid w:val="00611E68"/>
    <w:rsid w:val="00611E9B"/>
    <w:rsid w:val="00612063"/>
    <w:rsid w:val="00612E1D"/>
    <w:rsid w:val="006130AA"/>
    <w:rsid w:val="00613325"/>
    <w:rsid w:val="0061340D"/>
    <w:rsid w:val="006139A3"/>
    <w:rsid w:val="006144F6"/>
    <w:rsid w:val="0061477A"/>
    <w:rsid w:val="00614A5E"/>
    <w:rsid w:val="00614D34"/>
    <w:rsid w:val="00614E87"/>
    <w:rsid w:val="006151DE"/>
    <w:rsid w:val="0061527E"/>
    <w:rsid w:val="00617AC8"/>
    <w:rsid w:val="00617AF3"/>
    <w:rsid w:val="0062119F"/>
    <w:rsid w:val="0062159C"/>
    <w:rsid w:val="00621BF0"/>
    <w:rsid w:val="00622E01"/>
    <w:rsid w:val="0062317C"/>
    <w:rsid w:val="00623EBD"/>
    <w:rsid w:val="00625D03"/>
    <w:rsid w:val="0062643D"/>
    <w:rsid w:val="00626839"/>
    <w:rsid w:val="006269B6"/>
    <w:rsid w:val="00626B88"/>
    <w:rsid w:val="006278D1"/>
    <w:rsid w:val="00627DC0"/>
    <w:rsid w:val="00630394"/>
    <w:rsid w:val="006311B3"/>
    <w:rsid w:val="00631239"/>
    <w:rsid w:val="006321B9"/>
    <w:rsid w:val="00632259"/>
    <w:rsid w:val="00632CFA"/>
    <w:rsid w:val="006334AC"/>
    <w:rsid w:val="0063375D"/>
    <w:rsid w:val="0063383A"/>
    <w:rsid w:val="00634554"/>
    <w:rsid w:val="00634AB0"/>
    <w:rsid w:val="00635B72"/>
    <w:rsid w:val="00635BE9"/>
    <w:rsid w:val="006361A0"/>
    <w:rsid w:val="00637A18"/>
    <w:rsid w:val="00637D13"/>
    <w:rsid w:val="00640E9A"/>
    <w:rsid w:val="006418CC"/>
    <w:rsid w:val="00641BA8"/>
    <w:rsid w:val="00642B94"/>
    <w:rsid w:val="0064302F"/>
    <w:rsid w:val="00643940"/>
    <w:rsid w:val="00643963"/>
    <w:rsid w:val="00644858"/>
    <w:rsid w:val="00644BFB"/>
    <w:rsid w:val="00644F47"/>
    <w:rsid w:val="00644FFE"/>
    <w:rsid w:val="006458DB"/>
    <w:rsid w:val="00645E56"/>
    <w:rsid w:val="00646716"/>
    <w:rsid w:val="00646C1B"/>
    <w:rsid w:val="006507D1"/>
    <w:rsid w:val="0065162C"/>
    <w:rsid w:val="00651B91"/>
    <w:rsid w:val="00651CCC"/>
    <w:rsid w:val="00652101"/>
    <w:rsid w:val="00652409"/>
    <w:rsid w:val="0065279D"/>
    <w:rsid w:val="00653112"/>
    <w:rsid w:val="00653123"/>
    <w:rsid w:val="00653773"/>
    <w:rsid w:val="00654277"/>
    <w:rsid w:val="00654698"/>
    <w:rsid w:val="00654B1B"/>
    <w:rsid w:val="00654DD7"/>
    <w:rsid w:val="00654E92"/>
    <w:rsid w:val="00654F15"/>
    <w:rsid w:val="00655118"/>
    <w:rsid w:val="006553E2"/>
    <w:rsid w:val="00655E10"/>
    <w:rsid w:val="0065645B"/>
    <w:rsid w:val="00660549"/>
    <w:rsid w:val="0066074B"/>
    <w:rsid w:val="00661830"/>
    <w:rsid w:val="00661CF2"/>
    <w:rsid w:val="00662F4E"/>
    <w:rsid w:val="00662F77"/>
    <w:rsid w:val="0066483C"/>
    <w:rsid w:val="00664DD7"/>
    <w:rsid w:val="00665498"/>
    <w:rsid w:val="00665B70"/>
    <w:rsid w:val="00665D37"/>
    <w:rsid w:val="006660FE"/>
    <w:rsid w:val="006666F5"/>
    <w:rsid w:val="00667195"/>
    <w:rsid w:val="006677A1"/>
    <w:rsid w:val="006678F1"/>
    <w:rsid w:val="006701A0"/>
    <w:rsid w:val="00671194"/>
    <w:rsid w:val="00671A66"/>
    <w:rsid w:val="00671B1A"/>
    <w:rsid w:val="006720C0"/>
    <w:rsid w:val="006722C4"/>
    <w:rsid w:val="00672642"/>
    <w:rsid w:val="006739B1"/>
    <w:rsid w:val="006739D3"/>
    <w:rsid w:val="006739D9"/>
    <w:rsid w:val="00673C00"/>
    <w:rsid w:val="006741E6"/>
    <w:rsid w:val="0067532C"/>
    <w:rsid w:val="006765B6"/>
    <w:rsid w:val="006769CF"/>
    <w:rsid w:val="00676CBD"/>
    <w:rsid w:val="00677468"/>
    <w:rsid w:val="00680DA5"/>
    <w:rsid w:val="00681912"/>
    <w:rsid w:val="00681C07"/>
    <w:rsid w:val="00681D91"/>
    <w:rsid w:val="00681E6D"/>
    <w:rsid w:val="00681F02"/>
    <w:rsid w:val="0068281E"/>
    <w:rsid w:val="00683115"/>
    <w:rsid w:val="006832E9"/>
    <w:rsid w:val="0068396D"/>
    <w:rsid w:val="0068397C"/>
    <w:rsid w:val="00685139"/>
    <w:rsid w:val="0068521B"/>
    <w:rsid w:val="00685447"/>
    <w:rsid w:val="00686000"/>
    <w:rsid w:val="0068618F"/>
    <w:rsid w:val="0068682F"/>
    <w:rsid w:val="00686DFC"/>
    <w:rsid w:val="00686FAE"/>
    <w:rsid w:val="0068716E"/>
    <w:rsid w:val="00687829"/>
    <w:rsid w:val="00687CE7"/>
    <w:rsid w:val="00687D93"/>
    <w:rsid w:val="00691169"/>
    <w:rsid w:val="00691883"/>
    <w:rsid w:val="00691A90"/>
    <w:rsid w:val="006922B9"/>
    <w:rsid w:val="00692E15"/>
    <w:rsid w:val="0069341D"/>
    <w:rsid w:val="00694CF6"/>
    <w:rsid w:val="00694FA9"/>
    <w:rsid w:val="00695977"/>
    <w:rsid w:val="00695DC2"/>
    <w:rsid w:val="0069658A"/>
    <w:rsid w:val="00697871"/>
    <w:rsid w:val="00697EAB"/>
    <w:rsid w:val="006A0115"/>
    <w:rsid w:val="006A02B4"/>
    <w:rsid w:val="006A04FD"/>
    <w:rsid w:val="006A1FFD"/>
    <w:rsid w:val="006A22B1"/>
    <w:rsid w:val="006A23B6"/>
    <w:rsid w:val="006A2641"/>
    <w:rsid w:val="006A2646"/>
    <w:rsid w:val="006A2C8F"/>
    <w:rsid w:val="006A321E"/>
    <w:rsid w:val="006A327D"/>
    <w:rsid w:val="006A3319"/>
    <w:rsid w:val="006A39A6"/>
    <w:rsid w:val="006A4622"/>
    <w:rsid w:val="006A4724"/>
    <w:rsid w:val="006A497B"/>
    <w:rsid w:val="006A53CF"/>
    <w:rsid w:val="006A53F5"/>
    <w:rsid w:val="006A555E"/>
    <w:rsid w:val="006A5C1C"/>
    <w:rsid w:val="006A7A56"/>
    <w:rsid w:val="006A7A5B"/>
    <w:rsid w:val="006A7DDA"/>
    <w:rsid w:val="006A7E09"/>
    <w:rsid w:val="006A7E33"/>
    <w:rsid w:val="006B01C4"/>
    <w:rsid w:val="006B072F"/>
    <w:rsid w:val="006B2BA2"/>
    <w:rsid w:val="006B37B3"/>
    <w:rsid w:val="006B4240"/>
    <w:rsid w:val="006B4269"/>
    <w:rsid w:val="006B4E4A"/>
    <w:rsid w:val="006B54FC"/>
    <w:rsid w:val="006B7FCA"/>
    <w:rsid w:val="006C0095"/>
    <w:rsid w:val="006C0935"/>
    <w:rsid w:val="006C13E0"/>
    <w:rsid w:val="006C16AC"/>
    <w:rsid w:val="006C1730"/>
    <w:rsid w:val="006C17AC"/>
    <w:rsid w:val="006C1FB4"/>
    <w:rsid w:val="006C2BFF"/>
    <w:rsid w:val="006C352B"/>
    <w:rsid w:val="006C39BF"/>
    <w:rsid w:val="006C3A47"/>
    <w:rsid w:val="006C45CA"/>
    <w:rsid w:val="006C4C54"/>
    <w:rsid w:val="006C5788"/>
    <w:rsid w:val="006C651E"/>
    <w:rsid w:val="006C6CA9"/>
    <w:rsid w:val="006C72B5"/>
    <w:rsid w:val="006C7375"/>
    <w:rsid w:val="006C7C7C"/>
    <w:rsid w:val="006D0956"/>
    <w:rsid w:val="006D1B45"/>
    <w:rsid w:val="006D215E"/>
    <w:rsid w:val="006D23D3"/>
    <w:rsid w:val="006D2D9B"/>
    <w:rsid w:val="006D3E07"/>
    <w:rsid w:val="006D4840"/>
    <w:rsid w:val="006D57AB"/>
    <w:rsid w:val="006D5F53"/>
    <w:rsid w:val="006D66C9"/>
    <w:rsid w:val="006D6C2C"/>
    <w:rsid w:val="006D6EDA"/>
    <w:rsid w:val="006D6F7F"/>
    <w:rsid w:val="006D782D"/>
    <w:rsid w:val="006D7BE9"/>
    <w:rsid w:val="006D7F9E"/>
    <w:rsid w:val="006E0098"/>
    <w:rsid w:val="006E0708"/>
    <w:rsid w:val="006E0857"/>
    <w:rsid w:val="006E0DB0"/>
    <w:rsid w:val="006E0E33"/>
    <w:rsid w:val="006E129D"/>
    <w:rsid w:val="006E1EB7"/>
    <w:rsid w:val="006E3CBB"/>
    <w:rsid w:val="006E46C0"/>
    <w:rsid w:val="006E477A"/>
    <w:rsid w:val="006E49F6"/>
    <w:rsid w:val="006E50D9"/>
    <w:rsid w:val="006E55CD"/>
    <w:rsid w:val="006E7481"/>
    <w:rsid w:val="006E75AC"/>
    <w:rsid w:val="006E778C"/>
    <w:rsid w:val="006F0ABB"/>
    <w:rsid w:val="006F1CB3"/>
    <w:rsid w:val="006F1D99"/>
    <w:rsid w:val="006F1DAE"/>
    <w:rsid w:val="006F2063"/>
    <w:rsid w:val="006F26FE"/>
    <w:rsid w:val="006F3211"/>
    <w:rsid w:val="006F3B9E"/>
    <w:rsid w:val="006F4151"/>
    <w:rsid w:val="006F49AD"/>
    <w:rsid w:val="006F4B0C"/>
    <w:rsid w:val="006F4C6F"/>
    <w:rsid w:val="006F5071"/>
    <w:rsid w:val="006F542E"/>
    <w:rsid w:val="006F6405"/>
    <w:rsid w:val="006F6CBA"/>
    <w:rsid w:val="006F6D33"/>
    <w:rsid w:val="006F6D86"/>
    <w:rsid w:val="006F71CF"/>
    <w:rsid w:val="006F724A"/>
    <w:rsid w:val="006F7437"/>
    <w:rsid w:val="006F775D"/>
    <w:rsid w:val="006F777A"/>
    <w:rsid w:val="006F7956"/>
    <w:rsid w:val="006F7A70"/>
    <w:rsid w:val="006F7FF6"/>
    <w:rsid w:val="0070015D"/>
    <w:rsid w:val="00700691"/>
    <w:rsid w:val="00700891"/>
    <w:rsid w:val="00700DF6"/>
    <w:rsid w:val="007010E3"/>
    <w:rsid w:val="0070281F"/>
    <w:rsid w:val="00702D34"/>
    <w:rsid w:val="007030F8"/>
    <w:rsid w:val="007032A1"/>
    <w:rsid w:val="00703C67"/>
    <w:rsid w:val="00703E49"/>
    <w:rsid w:val="0070547D"/>
    <w:rsid w:val="00705530"/>
    <w:rsid w:val="00705E99"/>
    <w:rsid w:val="007064D0"/>
    <w:rsid w:val="00707640"/>
    <w:rsid w:val="007078BE"/>
    <w:rsid w:val="00707AEE"/>
    <w:rsid w:val="00707B10"/>
    <w:rsid w:val="00707CE7"/>
    <w:rsid w:val="00710A3E"/>
    <w:rsid w:val="00710C07"/>
    <w:rsid w:val="00712648"/>
    <w:rsid w:val="0071310C"/>
    <w:rsid w:val="0071369E"/>
    <w:rsid w:val="007138ED"/>
    <w:rsid w:val="007141FE"/>
    <w:rsid w:val="007164B2"/>
    <w:rsid w:val="00716875"/>
    <w:rsid w:val="007207D7"/>
    <w:rsid w:val="007209BE"/>
    <w:rsid w:val="00720B92"/>
    <w:rsid w:val="00720F5E"/>
    <w:rsid w:val="007210FC"/>
    <w:rsid w:val="00721EBD"/>
    <w:rsid w:val="0072216C"/>
    <w:rsid w:val="007225B4"/>
    <w:rsid w:val="0072287C"/>
    <w:rsid w:val="007230F5"/>
    <w:rsid w:val="007233CC"/>
    <w:rsid w:val="0072356E"/>
    <w:rsid w:val="00723762"/>
    <w:rsid w:val="00723DB0"/>
    <w:rsid w:val="007241AF"/>
    <w:rsid w:val="00725B13"/>
    <w:rsid w:val="0072602B"/>
    <w:rsid w:val="007261C3"/>
    <w:rsid w:val="0072654B"/>
    <w:rsid w:val="00726716"/>
    <w:rsid w:val="00726F0B"/>
    <w:rsid w:val="0072717A"/>
    <w:rsid w:val="00727188"/>
    <w:rsid w:val="007274A3"/>
    <w:rsid w:val="00727D61"/>
    <w:rsid w:val="00727E40"/>
    <w:rsid w:val="00727F69"/>
    <w:rsid w:val="0073043D"/>
    <w:rsid w:val="00730724"/>
    <w:rsid w:val="007309D6"/>
    <w:rsid w:val="00730DC9"/>
    <w:rsid w:val="00730ECD"/>
    <w:rsid w:val="00731FCF"/>
    <w:rsid w:val="007325EB"/>
    <w:rsid w:val="00732E55"/>
    <w:rsid w:val="0073302B"/>
    <w:rsid w:val="00733881"/>
    <w:rsid w:val="00733C5D"/>
    <w:rsid w:val="00733F50"/>
    <w:rsid w:val="007354E8"/>
    <w:rsid w:val="0073605F"/>
    <w:rsid w:val="00737763"/>
    <w:rsid w:val="00737998"/>
    <w:rsid w:val="00737AB1"/>
    <w:rsid w:val="0074032B"/>
    <w:rsid w:val="007407F9"/>
    <w:rsid w:val="007416B8"/>
    <w:rsid w:val="00741FF8"/>
    <w:rsid w:val="00742E2A"/>
    <w:rsid w:val="007433BB"/>
    <w:rsid w:val="00743A8B"/>
    <w:rsid w:val="00744AE0"/>
    <w:rsid w:val="00744CC8"/>
    <w:rsid w:val="00744DC9"/>
    <w:rsid w:val="0074593A"/>
    <w:rsid w:val="00745AD5"/>
    <w:rsid w:val="00745B18"/>
    <w:rsid w:val="007462CA"/>
    <w:rsid w:val="00746B68"/>
    <w:rsid w:val="00747024"/>
    <w:rsid w:val="00747ACC"/>
    <w:rsid w:val="00750125"/>
    <w:rsid w:val="00750147"/>
    <w:rsid w:val="007502D2"/>
    <w:rsid w:val="00750582"/>
    <w:rsid w:val="00751BF5"/>
    <w:rsid w:val="00752327"/>
    <w:rsid w:val="007528C1"/>
    <w:rsid w:val="00752A9B"/>
    <w:rsid w:val="00752DDC"/>
    <w:rsid w:val="00754230"/>
    <w:rsid w:val="00754541"/>
    <w:rsid w:val="00754671"/>
    <w:rsid w:val="00755153"/>
    <w:rsid w:val="00755616"/>
    <w:rsid w:val="007565DC"/>
    <w:rsid w:val="00756757"/>
    <w:rsid w:val="007606C3"/>
    <w:rsid w:val="0076092E"/>
    <w:rsid w:val="007609D5"/>
    <w:rsid w:val="00760B7F"/>
    <w:rsid w:val="00761099"/>
    <w:rsid w:val="00761687"/>
    <w:rsid w:val="0076168D"/>
    <w:rsid w:val="007619A0"/>
    <w:rsid w:val="00761E6E"/>
    <w:rsid w:val="00762194"/>
    <w:rsid w:val="00762403"/>
    <w:rsid w:val="00762F90"/>
    <w:rsid w:val="007634CE"/>
    <w:rsid w:val="007638CA"/>
    <w:rsid w:val="007646BF"/>
    <w:rsid w:val="00764BAE"/>
    <w:rsid w:val="00764EA5"/>
    <w:rsid w:val="007659C3"/>
    <w:rsid w:val="00766418"/>
    <w:rsid w:val="0076667F"/>
    <w:rsid w:val="007666A0"/>
    <w:rsid w:val="00767B17"/>
    <w:rsid w:val="00770DF6"/>
    <w:rsid w:val="00771915"/>
    <w:rsid w:val="00771956"/>
    <w:rsid w:val="007722AC"/>
    <w:rsid w:val="007724A9"/>
    <w:rsid w:val="00772B84"/>
    <w:rsid w:val="00772C81"/>
    <w:rsid w:val="00772DAC"/>
    <w:rsid w:val="00773302"/>
    <w:rsid w:val="007733EF"/>
    <w:rsid w:val="007755B9"/>
    <w:rsid w:val="00776786"/>
    <w:rsid w:val="007772E8"/>
    <w:rsid w:val="00777AB0"/>
    <w:rsid w:val="00777BA7"/>
    <w:rsid w:val="00780498"/>
    <w:rsid w:val="00780743"/>
    <w:rsid w:val="007807DB"/>
    <w:rsid w:val="00781C79"/>
    <w:rsid w:val="00781CF6"/>
    <w:rsid w:val="00781D95"/>
    <w:rsid w:val="007825A7"/>
    <w:rsid w:val="00782E02"/>
    <w:rsid w:val="0078443D"/>
    <w:rsid w:val="00785B2C"/>
    <w:rsid w:val="00785E79"/>
    <w:rsid w:val="00786A6E"/>
    <w:rsid w:val="00787708"/>
    <w:rsid w:val="00787A3F"/>
    <w:rsid w:val="00787BC7"/>
    <w:rsid w:val="00790E34"/>
    <w:rsid w:val="00792055"/>
    <w:rsid w:val="00792BF7"/>
    <w:rsid w:val="0079300F"/>
    <w:rsid w:val="0079324E"/>
    <w:rsid w:val="0079363D"/>
    <w:rsid w:val="00793B65"/>
    <w:rsid w:val="007940EE"/>
    <w:rsid w:val="00794182"/>
    <w:rsid w:val="007943A5"/>
    <w:rsid w:val="00794E23"/>
    <w:rsid w:val="00795029"/>
    <w:rsid w:val="0079517F"/>
    <w:rsid w:val="00795235"/>
    <w:rsid w:val="007952FC"/>
    <w:rsid w:val="00795804"/>
    <w:rsid w:val="00797943"/>
    <w:rsid w:val="007A001F"/>
    <w:rsid w:val="007A04B8"/>
    <w:rsid w:val="007A0D53"/>
    <w:rsid w:val="007A12A1"/>
    <w:rsid w:val="007A13DB"/>
    <w:rsid w:val="007A2509"/>
    <w:rsid w:val="007A286C"/>
    <w:rsid w:val="007A2FEF"/>
    <w:rsid w:val="007A3A3B"/>
    <w:rsid w:val="007A4195"/>
    <w:rsid w:val="007A43CC"/>
    <w:rsid w:val="007A4561"/>
    <w:rsid w:val="007A464B"/>
    <w:rsid w:val="007A46AD"/>
    <w:rsid w:val="007A4C6D"/>
    <w:rsid w:val="007A5EF5"/>
    <w:rsid w:val="007A603C"/>
    <w:rsid w:val="007B04A2"/>
    <w:rsid w:val="007B04D7"/>
    <w:rsid w:val="007B0584"/>
    <w:rsid w:val="007B0979"/>
    <w:rsid w:val="007B0E8A"/>
    <w:rsid w:val="007B1AC8"/>
    <w:rsid w:val="007B22D5"/>
    <w:rsid w:val="007B3171"/>
    <w:rsid w:val="007B3380"/>
    <w:rsid w:val="007B3F30"/>
    <w:rsid w:val="007B4A6E"/>
    <w:rsid w:val="007B5438"/>
    <w:rsid w:val="007B59EF"/>
    <w:rsid w:val="007B63B0"/>
    <w:rsid w:val="007B64AF"/>
    <w:rsid w:val="007B69F6"/>
    <w:rsid w:val="007B731A"/>
    <w:rsid w:val="007B765D"/>
    <w:rsid w:val="007B77EB"/>
    <w:rsid w:val="007C01CF"/>
    <w:rsid w:val="007C145A"/>
    <w:rsid w:val="007C14A1"/>
    <w:rsid w:val="007C279C"/>
    <w:rsid w:val="007C2B00"/>
    <w:rsid w:val="007C35C3"/>
    <w:rsid w:val="007C425E"/>
    <w:rsid w:val="007C42AC"/>
    <w:rsid w:val="007C43B4"/>
    <w:rsid w:val="007C4D01"/>
    <w:rsid w:val="007C5088"/>
    <w:rsid w:val="007C5A5C"/>
    <w:rsid w:val="007C5D3B"/>
    <w:rsid w:val="007C62B2"/>
    <w:rsid w:val="007C6E15"/>
    <w:rsid w:val="007C7096"/>
    <w:rsid w:val="007C7544"/>
    <w:rsid w:val="007C7B0A"/>
    <w:rsid w:val="007C7B79"/>
    <w:rsid w:val="007D032C"/>
    <w:rsid w:val="007D083B"/>
    <w:rsid w:val="007D1D4B"/>
    <w:rsid w:val="007D2417"/>
    <w:rsid w:val="007D264F"/>
    <w:rsid w:val="007D2805"/>
    <w:rsid w:val="007D2F93"/>
    <w:rsid w:val="007D45B9"/>
    <w:rsid w:val="007D4886"/>
    <w:rsid w:val="007D48EC"/>
    <w:rsid w:val="007D5454"/>
    <w:rsid w:val="007D57F5"/>
    <w:rsid w:val="007D7160"/>
    <w:rsid w:val="007D7425"/>
    <w:rsid w:val="007D7466"/>
    <w:rsid w:val="007D7BFA"/>
    <w:rsid w:val="007D7C59"/>
    <w:rsid w:val="007D7D74"/>
    <w:rsid w:val="007E1C8A"/>
    <w:rsid w:val="007E1F7D"/>
    <w:rsid w:val="007E2BB1"/>
    <w:rsid w:val="007E2C06"/>
    <w:rsid w:val="007E2E4D"/>
    <w:rsid w:val="007E3D87"/>
    <w:rsid w:val="007E3DBF"/>
    <w:rsid w:val="007E488A"/>
    <w:rsid w:val="007E4C8C"/>
    <w:rsid w:val="007E4E95"/>
    <w:rsid w:val="007E6C15"/>
    <w:rsid w:val="007E70ED"/>
    <w:rsid w:val="007E7C2F"/>
    <w:rsid w:val="007F0F15"/>
    <w:rsid w:val="007F121F"/>
    <w:rsid w:val="007F1ADF"/>
    <w:rsid w:val="007F1B47"/>
    <w:rsid w:val="007F270C"/>
    <w:rsid w:val="007F29F3"/>
    <w:rsid w:val="007F322C"/>
    <w:rsid w:val="007F32AE"/>
    <w:rsid w:val="007F3DA3"/>
    <w:rsid w:val="007F4B45"/>
    <w:rsid w:val="007F4FA2"/>
    <w:rsid w:val="007F5687"/>
    <w:rsid w:val="007F63C0"/>
    <w:rsid w:val="007F699B"/>
    <w:rsid w:val="007F6C48"/>
    <w:rsid w:val="007F7DA1"/>
    <w:rsid w:val="00800053"/>
    <w:rsid w:val="0080012A"/>
    <w:rsid w:val="00800505"/>
    <w:rsid w:val="0080127E"/>
    <w:rsid w:val="00801A0C"/>
    <w:rsid w:val="00802B06"/>
    <w:rsid w:val="008034BE"/>
    <w:rsid w:val="00805612"/>
    <w:rsid w:val="008057A4"/>
    <w:rsid w:val="00805A60"/>
    <w:rsid w:val="00805DA6"/>
    <w:rsid w:val="00805F54"/>
    <w:rsid w:val="00807357"/>
    <w:rsid w:val="00807AAA"/>
    <w:rsid w:val="00810285"/>
    <w:rsid w:val="00810AD0"/>
    <w:rsid w:val="00810B62"/>
    <w:rsid w:val="0081167F"/>
    <w:rsid w:val="008116D9"/>
    <w:rsid w:val="00811B57"/>
    <w:rsid w:val="008122AC"/>
    <w:rsid w:val="008137E9"/>
    <w:rsid w:val="00814468"/>
    <w:rsid w:val="008146C2"/>
    <w:rsid w:val="00814957"/>
    <w:rsid w:val="00814F86"/>
    <w:rsid w:val="00815CCB"/>
    <w:rsid w:val="008163AB"/>
    <w:rsid w:val="00816744"/>
    <w:rsid w:val="00816C8C"/>
    <w:rsid w:val="00816DFE"/>
    <w:rsid w:val="00816E49"/>
    <w:rsid w:val="00816E9C"/>
    <w:rsid w:val="00816F85"/>
    <w:rsid w:val="00817451"/>
    <w:rsid w:val="008179F6"/>
    <w:rsid w:val="00820477"/>
    <w:rsid w:val="00820F27"/>
    <w:rsid w:val="0082193A"/>
    <w:rsid w:val="0082222B"/>
    <w:rsid w:val="00822727"/>
    <w:rsid w:val="008231C5"/>
    <w:rsid w:val="00823350"/>
    <w:rsid w:val="008236FD"/>
    <w:rsid w:val="008238A2"/>
    <w:rsid w:val="0082390F"/>
    <w:rsid w:val="00824B5A"/>
    <w:rsid w:val="00825022"/>
    <w:rsid w:val="00826411"/>
    <w:rsid w:val="00827012"/>
    <w:rsid w:val="0082767D"/>
    <w:rsid w:val="008304BA"/>
    <w:rsid w:val="00830F02"/>
    <w:rsid w:val="008314CB"/>
    <w:rsid w:val="008314F5"/>
    <w:rsid w:val="00832659"/>
    <w:rsid w:val="00832DD2"/>
    <w:rsid w:val="008332CA"/>
    <w:rsid w:val="00833500"/>
    <w:rsid w:val="008336E3"/>
    <w:rsid w:val="008346D1"/>
    <w:rsid w:val="00834ABD"/>
    <w:rsid w:val="00835079"/>
    <w:rsid w:val="008356F3"/>
    <w:rsid w:val="00835F4D"/>
    <w:rsid w:val="0083630C"/>
    <w:rsid w:val="00836627"/>
    <w:rsid w:val="0083689C"/>
    <w:rsid w:val="008378E2"/>
    <w:rsid w:val="008402E0"/>
    <w:rsid w:val="0084049A"/>
    <w:rsid w:val="0084078C"/>
    <w:rsid w:val="00840B32"/>
    <w:rsid w:val="00840EFA"/>
    <w:rsid w:val="00842246"/>
    <w:rsid w:val="008430A3"/>
    <w:rsid w:val="00843D46"/>
    <w:rsid w:val="0084433C"/>
    <w:rsid w:val="008445A1"/>
    <w:rsid w:val="008448C9"/>
    <w:rsid w:val="00845074"/>
    <w:rsid w:val="00845245"/>
    <w:rsid w:val="00845376"/>
    <w:rsid w:val="00846605"/>
    <w:rsid w:val="00846665"/>
    <w:rsid w:val="00846973"/>
    <w:rsid w:val="0084794E"/>
    <w:rsid w:val="00847DBA"/>
    <w:rsid w:val="00850410"/>
    <w:rsid w:val="008507EE"/>
    <w:rsid w:val="00851016"/>
    <w:rsid w:val="00851252"/>
    <w:rsid w:val="008512F0"/>
    <w:rsid w:val="00851B2F"/>
    <w:rsid w:val="00853379"/>
    <w:rsid w:val="00854252"/>
    <w:rsid w:val="00854570"/>
    <w:rsid w:val="0085630B"/>
    <w:rsid w:val="008563CF"/>
    <w:rsid w:val="008569D8"/>
    <w:rsid w:val="00856D48"/>
    <w:rsid w:val="00860612"/>
    <w:rsid w:val="00862F01"/>
    <w:rsid w:val="008638ED"/>
    <w:rsid w:val="00863CE0"/>
    <w:rsid w:val="00863CE4"/>
    <w:rsid w:val="008640FD"/>
    <w:rsid w:val="008642E1"/>
    <w:rsid w:val="0086476E"/>
    <w:rsid w:val="00865BEC"/>
    <w:rsid w:val="00866319"/>
    <w:rsid w:val="0086677C"/>
    <w:rsid w:val="00870872"/>
    <w:rsid w:val="0087144B"/>
    <w:rsid w:val="00871845"/>
    <w:rsid w:val="008729C1"/>
    <w:rsid w:val="0087401C"/>
    <w:rsid w:val="00874896"/>
    <w:rsid w:val="00874AF7"/>
    <w:rsid w:val="00874E60"/>
    <w:rsid w:val="008754B7"/>
    <w:rsid w:val="00875837"/>
    <w:rsid w:val="0087587F"/>
    <w:rsid w:val="0087667C"/>
    <w:rsid w:val="0087686E"/>
    <w:rsid w:val="008776CC"/>
    <w:rsid w:val="00877FC1"/>
    <w:rsid w:val="0088108F"/>
    <w:rsid w:val="00881314"/>
    <w:rsid w:val="00881DF0"/>
    <w:rsid w:val="00883C0D"/>
    <w:rsid w:val="008840F0"/>
    <w:rsid w:val="008849D6"/>
    <w:rsid w:val="00884EAA"/>
    <w:rsid w:val="00885244"/>
    <w:rsid w:val="00885ECF"/>
    <w:rsid w:val="008860D8"/>
    <w:rsid w:val="00886D07"/>
    <w:rsid w:val="00887A4E"/>
    <w:rsid w:val="0089079B"/>
    <w:rsid w:val="008907EB"/>
    <w:rsid w:val="00890A6B"/>
    <w:rsid w:val="00891539"/>
    <w:rsid w:val="00891A25"/>
    <w:rsid w:val="00891F5B"/>
    <w:rsid w:val="00891FA4"/>
    <w:rsid w:val="0089264C"/>
    <w:rsid w:val="0089332D"/>
    <w:rsid w:val="0089348D"/>
    <w:rsid w:val="008945D5"/>
    <w:rsid w:val="008956DF"/>
    <w:rsid w:val="00896B24"/>
    <w:rsid w:val="008972C0"/>
    <w:rsid w:val="008973D7"/>
    <w:rsid w:val="008974EE"/>
    <w:rsid w:val="00897566"/>
    <w:rsid w:val="008978DA"/>
    <w:rsid w:val="00897EE6"/>
    <w:rsid w:val="008A02F3"/>
    <w:rsid w:val="008A0D49"/>
    <w:rsid w:val="008A10AD"/>
    <w:rsid w:val="008A1849"/>
    <w:rsid w:val="008A212A"/>
    <w:rsid w:val="008A344F"/>
    <w:rsid w:val="008A3557"/>
    <w:rsid w:val="008A4238"/>
    <w:rsid w:val="008A494E"/>
    <w:rsid w:val="008A4F93"/>
    <w:rsid w:val="008A57AC"/>
    <w:rsid w:val="008A5E3C"/>
    <w:rsid w:val="008A6FAA"/>
    <w:rsid w:val="008A7964"/>
    <w:rsid w:val="008A7AC4"/>
    <w:rsid w:val="008A7EA8"/>
    <w:rsid w:val="008B08DE"/>
    <w:rsid w:val="008B1BC2"/>
    <w:rsid w:val="008B1DC4"/>
    <w:rsid w:val="008B1DC6"/>
    <w:rsid w:val="008B2295"/>
    <w:rsid w:val="008B2A9D"/>
    <w:rsid w:val="008B3258"/>
    <w:rsid w:val="008B3B8C"/>
    <w:rsid w:val="008B3E15"/>
    <w:rsid w:val="008B3FB2"/>
    <w:rsid w:val="008B4C8A"/>
    <w:rsid w:val="008B5B21"/>
    <w:rsid w:val="008B61B1"/>
    <w:rsid w:val="008B6844"/>
    <w:rsid w:val="008B6CD8"/>
    <w:rsid w:val="008B6FAC"/>
    <w:rsid w:val="008B78C7"/>
    <w:rsid w:val="008B799E"/>
    <w:rsid w:val="008C0A67"/>
    <w:rsid w:val="008C15F7"/>
    <w:rsid w:val="008C1856"/>
    <w:rsid w:val="008C19E2"/>
    <w:rsid w:val="008C1F35"/>
    <w:rsid w:val="008C22E3"/>
    <w:rsid w:val="008C3023"/>
    <w:rsid w:val="008C3523"/>
    <w:rsid w:val="008C4198"/>
    <w:rsid w:val="008C4A98"/>
    <w:rsid w:val="008C4FB2"/>
    <w:rsid w:val="008C508C"/>
    <w:rsid w:val="008C5195"/>
    <w:rsid w:val="008C51F0"/>
    <w:rsid w:val="008C53EF"/>
    <w:rsid w:val="008C671B"/>
    <w:rsid w:val="008C6AFE"/>
    <w:rsid w:val="008C6E55"/>
    <w:rsid w:val="008C7400"/>
    <w:rsid w:val="008C776C"/>
    <w:rsid w:val="008C7F11"/>
    <w:rsid w:val="008D0109"/>
    <w:rsid w:val="008D025D"/>
    <w:rsid w:val="008D037A"/>
    <w:rsid w:val="008D0D7D"/>
    <w:rsid w:val="008D0E88"/>
    <w:rsid w:val="008D1C9D"/>
    <w:rsid w:val="008D243E"/>
    <w:rsid w:val="008D2A1A"/>
    <w:rsid w:val="008D30D7"/>
    <w:rsid w:val="008D311F"/>
    <w:rsid w:val="008D3AFA"/>
    <w:rsid w:val="008D4257"/>
    <w:rsid w:val="008D4358"/>
    <w:rsid w:val="008D4602"/>
    <w:rsid w:val="008D475E"/>
    <w:rsid w:val="008D562C"/>
    <w:rsid w:val="008D56C3"/>
    <w:rsid w:val="008D5C60"/>
    <w:rsid w:val="008D5E31"/>
    <w:rsid w:val="008D71B1"/>
    <w:rsid w:val="008D7D9A"/>
    <w:rsid w:val="008E16B2"/>
    <w:rsid w:val="008E2065"/>
    <w:rsid w:val="008E20AD"/>
    <w:rsid w:val="008E2935"/>
    <w:rsid w:val="008E2D7B"/>
    <w:rsid w:val="008E3154"/>
    <w:rsid w:val="008E33CB"/>
    <w:rsid w:val="008E3583"/>
    <w:rsid w:val="008E3B43"/>
    <w:rsid w:val="008E420D"/>
    <w:rsid w:val="008E4C1C"/>
    <w:rsid w:val="008E51CB"/>
    <w:rsid w:val="008E55D5"/>
    <w:rsid w:val="008E65E2"/>
    <w:rsid w:val="008E668C"/>
    <w:rsid w:val="008E6AC5"/>
    <w:rsid w:val="008E6B40"/>
    <w:rsid w:val="008E76AE"/>
    <w:rsid w:val="008F0420"/>
    <w:rsid w:val="008F10DA"/>
    <w:rsid w:val="008F1D32"/>
    <w:rsid w:val="008F3022"/>
    <w:rsid w:val="008F4380"/>
    <w:rsid w:val="008F43A3"/>
    <w:rsid w:val="008F4D31"/>
    <w:rsid w:val="008F5E4D"/>
    <w:rsid w:val="008F5E94"/>
    <w:rsid w:val="008F6192"/>
    <w:rsid w:val="008F6A7F"/>
    <w:rsid w:val="008F76FF"/>
    <w:rsid w:val="008F7A45"/>
    <w:rsid w:val="008F7AB3"/>
    <w:rsid w:val="008F7F6B"/>
    <w:rsid w:val="00900E4E"/>
    <w:rsid w:val="00902BB7"/>
    <w:rsid w:val="00902FC5"/>
    <w:rsid w:val="009030BD"/>
    <w:rsid w:val="0090326C"/>
    <w:rsid w:val="00904671"/>
    <w:rsid w:val="00904A3F"/>
    <w:rsid w:val="009057F7"/>
    <w:rsid w:val="00905884"/>
    <w:rsid w:val="0090596B"/>
    <w:rsid w:val="00905A98"/>
    <w:rsid w:val="00910345"/>
    <w:rsid w:val="00910AF4"/>
    <w:rsid w:val="00910D2A"/>
    <w:rsid w:val="00910D73"/>
    <w:rsid w:val="009110D6"/>
    <w:rsid w:val="0091126D"/>
    <w:rsid w:val="0091213D"/>
    <w:rsid w:val="009126E2"/>
    <w:rsid w:val="009127CD"/>
    <w:rsid w:val="00912817"/>
    <w:rsid w:val="00912A40"/>
    <w:rsid w:val="00912FF0"/>
    <w:rsid w:val="0091319E"/>
    <w:rsid w:val="009134A2"/>
    <w:rsid w:val="009139D0"/>
    <w:rsid w:val="00913CC5"/>
    <w:rsid w:val="00913F70"/>
    <w:rsid w:val="00914FC7"/>
    <w:rsid w:val="0091531A"/>
    <w:rsid w:val="0091585F"/>
    <w:rsid w:val="0091674B"/>
    <w:rsid w:val="009168C9"/>
    <w:rsid w:val="00916AA0"/>
    <w:rsid w:val="00917411"/>
    <w:rsid w:val="00917420"/>
    <w:rsid w:val="00917661"/>
    <w:rsid w:val="0092002D"/>
    <w:rsid w:val="00920795"/>
    <w:rsid w:val="00920AA2"/>
    <w:rsid w:val="00921773"/>
    <w:rsid w:val="00921F23"/>
    <w:rsid w:val="009223B6"/>
    <w:rsid w:val="009224B4"/>
    <w:rsid w:val="00922D50"/>
    <w:rsid w:val="00922F09"/>
    <w:rsid w:val="009231D1"/>
    <w:rsid w:val="00923C2D"/>
    <w:rsid w:val="0092442D"/>
    <w:rsid w:val="00924AC9"/>
    <w:rsid w:val="0092502C"/>
    <w:rsid w:val="009250AF"/>
    <w:rsid w:val="009250F6"/>
    <w:rsid w:val="0092577B"/>
    <w:rsid w:val="00926209"/>
    <w:rsid w:val="009269FA"/>
    <w:rsid w:val="00926F3C"/>
    <w:rsid w:val="00927125"/>
    <w:rsid w:val="00927625"/>
    <w:rsid w:val="009279D4"/>
    <w:rsid w:val="00927B17"/>
    <w:rsid w:val="00927F65"/>
    <w:rsid w:val="00932083"/>
    <w:rsid w:val="00933C8D"/>
    <w:rsid w:val="009359AF"/>
    <w:rsid w:val="0093600D"/>
    <w:rsid w:val="0093641A"/>
    <w:rsid w:val="00936E44"/>
    <w:rsid w:val="009376B6"/>
    <w:rsid w:val="00940777"/>
    <w:rsid w:val="00940DBC"/>
    <w:rsid w:val="00940F7F"/>
    <w:rsid w:val="00941213"/>
    <w:rsid w:val="009424F7"/>
    <w:rsid w:val="009430BF"/>
    <w:rsid w:val="009439AE"/>
    <w:rsid w:val="009439DB"/>
    <w:rsid w:val="00943BBA"/>
    <w:rsid w:val="00943F9E"/>
    <w:rsid w:val="009443A9"/>
    <w:rsid w:val="0094449A"/>
    <w:rsid w:val="0094496D"/>
    <w:rsid w:val="00944B58"/>
    <w:rsid w:val="009454D4"/>
    <w:rsid w:val="0094555B"/>
    <w:rsid w:val="0094578E"/>
    <w:rsid w:val="00945915"/>
    <w:rsid w:val="00945CC6"/>
    <w:rsid w:val="00945EA2"/>
    <w:rsid w:val="00946427"/>
    <w:rsid w:val="0094680A"/>
    <w:rsid w:val="00947929"/>
    <w:rsid w:val="00947FC1"/>
    <w:rsid w:val="009505C5"/>
    <w:rsid w:val="0095167D"/>
    <w:rsid w:val="00951D28"/>
    <w:rsid w:val="00952673"/>
    <w:rsid w:val="009529AF"/>
    <w:rsid w:val="00952BA7"/>
    <w:rsid w:val="00952D1C"/>
    <w:rsid w:val="00954151"/>
    <w:rsid w:val="00954453"/>
    <w:rsid w:val="00954483"/>
    <w:rsid w:val="0095483E"/>
    <w:rsid w:val="00954A62"/>
    <w:rsid w:val="009553B5"/>
    <w:rsid w:val="00955575"/>
    <w:rsid w:val="00957B14"/>
    <w:rsid w:val="00957C7C"/>
    <w:rsid w:val="0096087C"/>
    <w:rsid w:val="00960AF5"/>
    <w:rsid w:val="00960EBA"/>
    <w:rsid w:val="00961006"/>
    <w:rsid w:val="0096191D"/>
    <w:rsid w:val="009620D8"/>
    <w:rsid w:val="00962687"/>
    <w:rsid w:val="00963AF4"/>
    <w:rsid w:val="00963F65"/>
    <w:rsid w:val="00964E29"/>
    <w:rsid w:val="009657CE"/>
    <w:rsid w:val="00965A19"/>
    <w:rsid w:val="00965A41"/>
    <w:rsid w:val="00965B84"/>
    <w:rsid w:val="00967463"/>
    <w:rsid w:val="009674F9"/>
    <w:rsid w:val="009675C6"/>
    <w:rsid w:val="009678BC"/>
    <w:rsid w:val="00967D2E"/>
    <w:rsid w:val="009706D0"/>
    <w:rsid w:val="009717DD"/>
    <w:rsid w:val="00971ABC"/>
    <w:rsid w:val="00971CCC"/>
    <w:rsid w:val="009732DF"/>
    <w:rsid w:val="009738C7"/>
    <w:rsid w:val="0097402C"/>
    <w:rsid w:val="0097505F"/>
    <w:rsid w:val="009754F1"/>
    <w:rsid w:val="009755E1"/>
    <w:rsid w:val="00975D4D"/>
    <w:rsid w:val="00976414"/>
    <w:rsid w:val="00976BA1"/>
    <w:rsid w:val="00977466"/>
    <w:rsid w:val="00977FB1"/>
    <w:rsid w:val="0098006A"/>
    <w:rsid w:val="009800E1"/>
    <w:rsid w:val="00980DCD"/>
    <w:rsid w:val="00981767"/>
    <w:rsid w:val="00981F63"/>
    <w:rsid w:val="00982071"/>
    <w:rsid w:val="009825A9"/>
    <w:rsid w:val="00983174"/>
    <w:rsid w:val="00983E07"/>
    <w:rsid w:val="00984543"/>
    <w:rsid w:val="0098478D"/>
    <w:rsid w:val="00985042"/>
    <w:rsid w:val="00985D4F"/>
    <w:rsid w:val="00986CDB"/>
    <w:rsid w:val="00986D52"/>
    <w:rsid w:val="00990002"/>
    <w:rsid w:val="0099186C"/>
    <w:rsid w:val="00991ABB"/>
    <w:rsid w:val="00991B1E"/>
    <w:rsid w:val="00992299"/>
    <w:rsid w:val="00992E92"/>
    <w:rsid w:val="009942CC"/>
    <w:rsid w:val="009944A7"/>
    <w:rsid w:val="0099477D"/>
    <w:rsid w:val="00994792"/>
    <w:rsid w:val="00994E84"/>
    <w:rsid w:val="0099509C"/>
    <w:rsid w:val="00996D2A"/>
    <w:rsid w:val="0099768D"/>
    <w:rsid w:val="00997ADC"/>
    <w:rsid w:val="009A0BC4"/>
    <w:rsid w:val="009A0F4C"/>
    <w:rsid w:val="009A1163"/>
    <w:rsid w:val="009A1A63"/>
    <w:rsid w:val="009A1BF0"/>
    <w:rsid w:val="009A2A08"/>
    <w:rsid w:val="009A2A77"/>
    <w:rsid w:val="009A34AE"/>
    <w:rsid w:val="009A39DA"/>
    <w:rsid w:val="009A3DE3"/>
    <w:rsid w:val="009A3E84"/>
    <w:rsid w:val="009A3F8B"/>
    <w:rsid w:val="009A489C"/>
    <w:rsid w:val="009A4C03"/>
    <w:rsid w:val="009A5828"/>
    <w:rsid w:val="009A5F38"/>
    <w:rsid w:val="009A7281"/>
    <w:rsid w:val="009B01EC"/>
    <w:rsid w:val="009B05AF"/>
    <w:rsid w:val="009B196D"/>
    <w:rsid w:val="009B25CA"/>
    <w:rsid w:val="009B2642"/>
    <w:rsid w:val="009B2760"/>
    <w:rsid w:val="009B2772"/>
    <w:rsid w:val="009B289A"/>
    <w:rsid w:val="009B2F4A"/>
    <w:rsid w:val="009B3406"/>
    <w:rsid w:val="009B3918"/>
    <w:rsid w:val="009B41D3"/>
    <w:rsid w:val="009B454E"/>
    <w:rsid w:val="009B5160"/>
    <w:rsid w:val="009B588C"/>
    <w:rsid w:val="009B5B72"/>
    <w:rsid w:val="009B5C63"/>
    <w:rsid w:val="009B62F0"/>
    <w:rsid w:val="009B6CDF"/>
    <w:rsid w:val="009B79A1"/>
    <w:rsid w:val="009B7C12"/>
    <w:rsid w:val="009C02B8"/>
    <w:rsid w:val="009C075B"/>
    <w:rsid w:val="009C0FD0"/>
    <w:rsid w:val="009C1783"/>
    <w:rsid w:val="009C235D"/>
    <w:rsid w:val="009C3194"/>
    <w:rsid w:val="009C367C"/>
    <w:rsid w:val="009C36A6"/>
    <w:rsid w:val="009C4060"/>
    <w:rsid w:val="009C4854"/>
    <w:rsid w:val="009C5A80"/>
    <w:rsid w:val="009C6B9C"/>
    <w:rsid w:val="009C72F4"/>
    <w:rsid w:val="009C7CC3"/>
    <w:rsid w:val="009D0084"/>
    <w:rsid w:val="009D02F7"/>
    <w:rsid w:val="009D08F6"/>
    <w:rsid w:val="009D0DD7"/>
    <w:rsid w:val="009D14E9"/>
    <w:rsid w:val="009D216C"/>
    <w:rsid w:val="009D217D"/>
    <w:rsid w:val="009D3538"/>
    <w:rsid w:val="009D35D5"/>
    <w:rsid w:val="009D38BC"/>
    <w:rsid w:val="009D3B93"/>
    <w:rsid w:val="009D4044"/>
    <w:rsid w:val="009D44F7"/>
    <w:rsid w:val="009D4DAB"/>
    <w:rsid w:val="009D52B5"/>
    <w:rsid w:val="009D64A4"/>
    <w:rsid w:val="009D67E2"/>
    <w:rsid w:val="009D6CC2"/>
    <w:rsid w:val="009D705F"/>
    <w:rsid w:val="009D70C7"/>
    <w:rsid w:val="009D714C"/>
    <w:rsid w:val="009E0EE8"/>
    <w:rsid w:val="009E1AD6"/>
    <w:rsid w:val="009E34BD"/>
    <w:rsid w:val="009E4018"/>
    <w:rsid w:val="009E430C"/>
    <w:rsid w:val="009E46BA"/>
    <w:rsid w:val="009E4D71"/>
    <w:rsid w:val="009E53FB"/>
    <w:rsid w:val="009E58F8"/>
    <w:rsid w:val="009E594D"/>
    <w:rsid w:val="009E5964"/>
    <w:rsid w:val="009E632B"/>
    <w:rsid w:val="009E6C24"/>
    <w:rsid w:val="009E6C9C"/>
    <w:rsid w:val="009F0A5E"/>
    <w:rsid w:val="009F10C7"/>
    <w:rsid w:val="009F166B"/>
    <w:rsid w:val="009F1A52"/>
    <w:rsid w:val="009F208B"/>
    <w:rsid w:val="009F27DA"/>
    <w:rsid w:val="009F3003"/>
    <w:rsid w:val="009F4B3A"/>
    <w:rsid w:val="009F5973"/>
    <w:rsid w:val="009F6C3E"/>
    <w:rsid w:val="009F72C2"/>
    <w:rsid w:val="009F7667"/>
    <w:rsid w:val="009F7D50"/>
    <w:rsid w:val="009F7E51"/>
    <w:rsid w:val="00A00485"/>
    <w:rsid w:val="00A00BB4"/>
    <w:rsid w:val="00A00BCB"/>
    <w:rsid w:val="00A00C86"/>
    <w:rsid w:val="00A01211"/>
    <w:rsid w:val="00A01662"/>
    <w:rsid w:val="00A01721"/>
    <w:rsid w:val="00A02186"/>
    <w:rsid w:val="00A03274"/>
    <w:rsid w:val="00A03C5A"/>
    <w:rsid w:val="00A03D8D"/>
    <w:rsid w:val="00A047A3"/>
    <w:rsid w:val="00A04ACE"/>
    <w:rsid w:val="00A04BCB"/>
    <w:rsid w:val="00A04E2B"/>
    <w:rsid w:val="00A05097"/>
    <w:rsid w:val="00A05B5E"/>
    <w:rsid w:val="00A05EDC"/>
    <w:rsid w:val="00A06226"/>
    <w:rsid w:val="00A0626B"/>
    <w:rsid w:val="00A06282"/>
    <w:rsid w:val="00A06466"/>
    <w:rsid w:val="00A06F3A"/>
    <w:rsid w:val="00A06FB6"/>
    <w:rsid w:val="00A073A5"/>
    <w:rsid w:val="00A07A45"/>
    <w:rsid w:val="00A1006F"/>
    <w:rsid w:val="00A103D8"/>
    <w:rsid w:val="00A11C83"/>
    <w:rsid w:val="00A11FBD"/>
    <w:rsid w:val="00A12145"/>
    <w:rsid w:val="00A12366"/>
    <w:rsid w:val="00A12C0C"/>
    <w:rsid w:val="00A12D6A"/>
    <w:rsid w:val="00A134B1"/>
    <w:rsid w:val="00A13557"/>
    <w:rsid w:val="00A13C87"/>
    <w:rsid w:val="00A14366"/>
    <w:rsid w:val="00A15C4C"/>
    <w:rsid w:val="00A16557"/>
    <w:rsid w:val="00A16E7B"/>
    <w:rsid w:val="00A16ECF"/>
    <w:rsid w:val="00A1740B"/>
    <w:rsid w:val="00A174CA"/>
    <w:rsid w:val="00A20047"/>
    <w:rsid w:val="00A208BD"/>
    <w:rsid w:val="00A20A29"/>
    <w:rsid w:val="00A20B82"/>
    <w:rsid w:val="00A20CB8"/>
    <w:rsid w:val="00A20FF0"/>
    <w:rsid w:val="00A21124"/>
    <w:rsid w:val="00A213A1"/>
    <w:rsid w:val="00A2172D"/>
    <w:rsid w:val="00A21A0E"/>
    <w:rsid w:val="00A22535"/>
    <w:rsid w:val="00A22AEF"/>
    <w:rsid w:val="00A22D6A"/>
    <w:rsid w:val="00A22EC4"/>
    <w:rsid w:val="00A241BA"/>
    <w:rsid w:val="00A24284"/>
    <w:rsid w:val="00A24522"/>
    <w:rsid w:val="00A246DE"/>
    <w:rsid w:val="00A24E68"/>
    <w:rsid w:val="00A25B3F"/>
    <w:rsid w:val="00A261CF"/>
    <w:rsid w:val="00A264A7"/>
    <w:rsid w:val="00A271AA"/>
    <w:rsid w:val="00A271F8"/>
    <w:rsid w:val="00A2744A"/>
    <w:rsid w:val="00A276F0"/>
    <w:rsid w:val="00A27BF8"/>
    <w:rsid w:val="00A27E49"/>
    <w:rsid w:val="00A30EEA"/>
    <w:rsid w:val="00A3114C"/>
    <w:rsid w:val="00A312DA"/>
    <w:rsid w:val="00A32593"/>
    <w:rsid w:val="00A33E01"/>
    <w:rsid w:val="00A33ECD"/>
    <w:rsid w:val="00A33FED"/>
    <w:rsid w:val="00A34388"/>
    <w:rsid w:val="00A35572"/>
    <w:rsid w:val="00A35BA1"/>
    <w:rsid w:val="00A35DD7"/>
    <w:rsid w:val="00A36798"/>
    <w:rsid w:val="00A367C9"/>
    <w:rsid w:val="00A3692B"/>
    <w:rsid w:val="00A36C1C"/>
    <w:rsid w:val="00A37A4F"/>
    <w:rsid w:val="00A37B96"/>
    <w:rsid w:val="00A404C9"/>
    <w:rsid w:val="00A40E90"/>
    <w:rsid w:val="00A42AC2"/>
    <w:rsid w:val="00A44432"/>
    <w:rsid w:val="00A44C03"/>
    <w:rsid w:val="00A4503A"/>
    <w:rsid w:val="00A45209"/>
    <w:rsid w:val="00A45A67"/>
    <w:rsid w:val="00A45A78"/>
    <w:rsid w:val="00A4614A"/>
    <w:rsid w:val="00A46C38"/>
    <w:rsid w:val="00A50E31"/>
    <w:rsid w:val="00A51314"/>
    <w:rsid w:val="00A51329"/>
    <w:rsid w:val="00A516E4"/>
    <w:rsid w:val="00A51B8B"/>
    <w:rsid w:val="00A51C7F"/>
    <w:rsid w:val="00A51CE0"/>
    <w:rsid w:val="00A537A8"/>
    <w:rsid w:val="00A53EE8"/>
    <w:rsid w:val="00A54C15"/>
    <w:rsid w:val="00A55244"/>
    <w:rsid w:val="00A55AA9"/>
    <w:rsid w:val="00A55B17"/>
    <w:rsid w:val="00A55FDF"/>
    <w:rsid w:val="00A56BAC"/>
    <w:rsid w:val="00A574FB"/>
    <w:rsid w:val="00A6079F"/>
    <w:rsid w:val="00A6111A"/>
    <w:rsid w:val="00A612F2"/>
    <w:rsid w:val="00A6138B"/>
    <w:rsid w:val="00A614BD"/>
    <w:rsid w:val="00A61CBC"/>
    <w:rsid w:val="00A62204"/>
    <w:rsid w:val="00A63A5C"/>
    <w:rsid w:val="00A64406"/>
    <w:rsid w:val="00A64A98"/>
    <w:rsid w:val="00A65535"/>
    <w:rsid w:val="00A6585D"/>
    <w:rsid w:val="00A65ABA"/>
    <w:rsid w:val="00A666D0"/>
    <w:rsid w:val="00A6687E"/>
    <w:rsid w:val="00A6766A"/>
    <w:rsid w:val="00A70110"/>
    <w:rsid w:val="00A7040E"/>
    <w:rsid w:val="00A70ABC"/>
    <w:rsid w:val="00A71575"/>
    <w:rsid w:val="00A71725"/>
    <w:rsid w:val="00A719E1"/>
    <w:rsid w:val="00A71B41"/>
    <w:rsid w:val="00A71D94"/>
    <w:rsid w:val="00A71FD9"/>
    <w:rsid w:val="00A72A5D"/>
    <w:rsid w:val="00A72AF6"/>
    <w:rsid w:val="00A72CF8"/>
    <w:rsid w:val="00A7309E"/>
    <w:rsid w:val="00A74327"/>
    <w:rsid w:val="00A74973"/>
    <w:rsid w:val="00A749C1"/>
    <w:rsid w:val="00A75222"/>
    <w:rsid w:val="00A75836"/>
    <w:rsid w:val="00A75B6C"/>
    <w:rsid w:val="00A76D9B"/>
    <w:rsid w:val="00A7724F"/>
    <w:rsid w:val="00A77448"/>
    <w:rsid w:val="00A77B09"/>
    <w:rsid w:val="00A77CCA"/>
    <w:rsid w:val="00A8006A"/>
    <w:rsid w:val="00A803C0"/>
    <w:rsid w:val="00A80C5E"/>
    <w:rsid w:val="00A80FE1"/>
    <w:rsid w:val="00A81981"/>
    <w:rsid w:val="00A81CE0"/>
    <w:rsid w:val="00A81EE2"/>
    <w:rsid w:val="00A83826"/>
    <w:rsid w:val="00A83AD4"/>
    <w:rsid w:val="00A83BED"/>
    <w:rsid w:val="00A84048"/>
    <w:rsid w:val="00A842E1"/>
    <w:rsid w:val="00A84E98"/>
    <w:rsid w:val="00A856D0"/>
    <w:rsid w:val="00A85D64"/>
    <w:rsid w:val="00A8605F"/>
    <w:rsid w:val="00A86588"/>
    <w:rsid w:val="00A90759"/>
    <w:rsid w:val="00A90ADB"/>
    <w:rsid w:val="00A919FF"/>
    <w:rsid w:val="00A92DE1"/>
    <w:rsid w:val="00A932EC"/>
    <w:rsid w:val="00A955F8"/>
    <w:rsid w:val="00A95A8F"/>
    <w:rsid w:val="00A95BA9"/>
    <w:rsid w:val="00A95DF1"/>
    <w:rsid w:val="00A96150"/>
    <w:rsid w:val="00A97E18"/>
    <w:rsid w:val="00A97E44"/>
    <w:rsid w:val="00A97FEC"/>
    <w:rsid w:val="00AA0629"/>
    <w:rsid w:val="00AA0694"/>
    <w:rsid w:val="00AA0FF8"/>
    <w:rsid w:val="00AA1449"/>
    <w:rsid w:val="00AA1781"/>
    <w:rsid w:val="00AA1FA1"/>
    <w:rsid w:val="00AA2297"/>
    <w:rsid w:val="00AA270E"/>
    <w:rsid w:val="00AA32BC"/>
    <w:rsid w:val="00AA35CE"/>
    <w:rsid w:val="00AA39FD"/>
    <w:rsid w:val="00AA3D84"/>
    <w:rsid w:val="00AA3DBC"/>
    <w:rsid w:val="00AA3F3A"/>
    <w:rsid w:val="00AA40F3"/>
    <w:rsid w:val="00AA4897"/>
    <w:rsid w:val="00AA4DA7"/>
    <w:rsid w:val="00AA4E84"/>
    <w:rsid w:val="00AA5308"/>
    <w:rsid w:val="00AA602E"/>
    <w:rsid w:val="00AA61F6"/>
    <w:rsid w:val="00AA69C7"/>
    <w:rsid w:val="00AA6B1E"/>
    <w:rsid w:val="00AB0E9C"/>
    <w:rsid w:val="00AB1AB2"/>
    <w:rsid w:val="00AB25A0"/>
    <w:rsid w:val="00AB2B90"/>
    <w:rsid w:val="00AB4AF8"/>
    <w:rsid w:val="00AB4B4D"/>
    <w:rsid w:val="00AB50A3"/>
    <w:rsid w:val="00AB57B7"/>
    <w:rsid w:val="00AB5FEA"/>
    <w:rsid w:val="00AB6172"/>
    <w:rsid w:val="00AB6278"/>
    <w:rsid w:val="00AB63EA"/>
    <w:rsid w:val="00AB68D9"/>
    <w:rsid w:val="00AC03D9"/>
    <w:rsid w:val="00AC092A"/>
    <w:rsid w:val="00AC112C"/>
    <w:rsid w:val="00AC18F3"/>
    <w:rsid w:val="00AC19FC"/>
    <w:rsid w:val="00AC2E4D"/>
    <w:rsid w:val="00AC34D5"/>
    <w:rsid w:val="00AC4AAF"/>
    <w:rsid w:val="00AC5CB8"/>
    <w:rsid w:val="00AC5DC0"/>
    <w:rsid w:val="00AC623A"/>
    <w:rsid w:val="00AC6BDE"/>
    <w:rsid w:val="00AC77D3"/>
    <w:rsid w:val="00AD11CD"/>
    <w:rsid w:val="00AD1564"/>
    <w:rsid w:val="00AD195C"/>
    <w:rsid w:val="00AD1B49"/>
    <w:rsid w:val="00AD1D5D"/>
    <w:rsid w:val="00AD20F5"/>
    <w:rsid w:val="00AD2F1C"/>
    <w:rsid w:val="00AD313E"/>
    <w:rsid w:val="00AD5564"/>
    <w:rsid w:val="00AD56DE"/>
    <w:rsid w:val="00AD6689"/>
    <w:rsid w:val="00AD7163"/>
    <w:rsid w:val="00AD71F2"/>
    <w:rsid w:val="00AD76CA"/>
    <w:rsid w:val="00AE1797"/>
    <w:rsid w:val="00AE218B"/>
    <w:rsid w:val="00AE2857"/>
    <w:rsid w:val="00AE2A84"/>
    <w:rsid w:val="00AE2D70"/>
    <w:rsid w:val="00AE3CDA"/>
    <w:rsid w:val="00AE4DFD"/>
    <w:rsid w:val="00AE4FD7"/>
    <w:rsid w:val="00AE50D6"/>
    <w:rsid w:val="00AE53A9"/>
    <w:rsid w:val="00AE5A41"/>
    <w:rsid w:val="00AE5B0B"/>
    <w:rsid w:val="00AE5C8C"/>
    <w:rsid w:val="00AE623E"/>
    <w:rsid w:val="00AF0961"/>
    <w:rsid w:val="00AF097B"/>
    <w:rsid w:val="00AF0F1E"/>
    <w:rsid w:val="00AF1451"/>
    <w:rsid w:val="00AF148B"/>
    <w:rsid w:val="00AF16D4"/>
    <w:rsid w:val="00AF25DB"/>
    <w:rsid w:val="00AF291F"/>
    <w:rsid w:val="00AF30B7"/>
    <w:rsid w:val="00AF344B"/>
    <w:rsid w:val="00AF3482"/>
    <w:rsid w:val="00AF4604"/>
    <w:rsid w:val="00AF4CAC"/>
    <w:rsid w:val="00AF51C0"/>
    <w:rsid w:val="00AF725B"/>
    <w:rsid w:val="00AF7CB3"/>
    <w:rsid w:val="00AF7E47"/>
    <w:rsid w:val="00AF7F1D"/>
    <w:rsid w:val="00B0008B"/>
    <w:rsid w:val="00B00B5F"/>
    <w:rsid w:val="00B00CB9"/>
    <w:rsid w:val="00B00E72"/>
    <w:rsid w:val="00B01AE4"/>
    <w:rsid w:val="00B04164"/>
    <w:rsid w:val="00B04984"/>
    <w:rsid w:val="00B04AD9"/>
    <w:rsid w:val="00B04CD9"/>
    <w:rsid w:val="00B05A66"/>
    <w:rsid w:val="00B05FB1"/>
    <w:rsid w:val="00B06397"/>
    <w:rsid w:val="00B06F1C"/>
    <w:rsid w:val="00B06F34"/>
    <w:rsid w:val="00B07B46"/>
    <w:rsid w:val="00B10163"/>
    <w:rsid w:val="00B10748"/>
    <w:rsid w:val="00B108C6"/>
    <w:rsid w:val="00B1126A"/>
    <w:rsid w:val="00B11CE6"/>
    <w:rsid w:val="00B11D17"/>
    <w:rsid w:val="00B11F64"/>
    <w:rsid w:val="00B12355"/>
    <w:rsid w:val="00B1284B"/>
    <w:rsid w:val="00B13AA5"/>
    <w:rsid w:val="00B13E0F"/>
    <w:rsid w:val="00B1409A"/>
    <w:rsid w:val="00B15011"/>
    <w:rsid w:val="00B160F7"/>
    <w:rsid w:val="00B1653F"/>
    <w:rsid w:val="00B166D9"/>
    <w:rsid w:val="00B1677E"/>
    <w:rsid w:val="00B16F14"/>
    <w:rsid w:val="00B176C4"/>
    <w:rsid w:val="00B17C9C"/>
    <w:rsid w:val="00B2024E"/>
    <w:rsid w:val="00B202A8"/>
    <w:rsid w:val="00B20A50"/>
    <w:rsid w:val="00B21796"/>
    <w:rsid w:val="00B21CC1"/>
    <w:rsid w:val="00B21DE8"/>
    <w:rsid w:val="00B224ED"/>
    <w:rsid w:val="00B2325C"/>
    <w:rsid w:val="00B23735"/>
    <w:rsid w:val="00B23FD3"/>
    <w:rsid w:val="00B241CE"/>
    <w:rsid w:val="00B24E1B"/>
    <w:rsid w:val="00B250F5"/>
    <w:rsid w:val="00B257DD"/>
    <w:rsid w:val="00B25E87"/>
    <w:rsid w:val="00B265B4"/>
    <w:rsid w:val="00B26EE3"/>
    <w:rsid w:val="00B2701E"/>
    <w:rsid w:val="00B27F8D"/>
    <w:rsid w:val="00B30002"/>
    <w:rsid w:val="00B30B22"/>
    <w:rsid w:val="00B317FD"/>
    <w:rsid w:val="00B327F8"/>
    <w:rsid w:val="00B34B88"/>
    <w:rsid w:val="00B34C88"/>
    <w:rsid w:val="00B35A07"/>
    <w:rsid w:val="00B35BEA"/>
    <w:rsid w:val="00B36E3C"/>
    <w:rsid w:val="00B36F06"/>
    <w:rsid w:val="00B3743C"/>
    <w:rsid w:val="00B37C46"/>
    <w:rsid w:val="00B37D72"/>
    <w:rsid w:val="00B4012E"/>
    <w:rsid w:val="00B408C7"/>
    <w:rsid w:val="00B40903"/>
    <w:rsid w:val="00B40E5C"/>
    <w:rsid w:val="00B40EA0"/>
    <w:rsid w:val="00B41A2E"/>
    <w:rsid w:val="00B41CA0"/>
    <w:rsid w:val="00B42329"/>
    <w:rsid w:val="00B42F73"/>
    <w:rsid w:val="00B438C2"/>
    <w:rsid w:val="00B4394E"/>
    <w:rsid w:val="00B446AD"/>
    <w:rsid w:val="00B44704"/>
    <w:rsid w:val="00B447FE"/>
    <w:rsid w:val="00B44BD3"/>
    <w:rsid w:val="00B455D2"/>
    <w:rsid w:val="00B46474"/>
    <w:rsid w:val="00B464FD"/>
    <w:rsid w:val="00B4658E"/>
    <w:rsid w:val="00B46B3A"/>
    <w:rsid w:val="00B47BCC"/>
    <w:rsid w:val="00B47BE9"/>
    <w:rsid w:val="00B47FE7"/>
    <w:rsid w:val="00B50573"/>
    <w:rsid w:val="00B507BE"/>
    <w:rsid w:val="00B50DE9"/>
    <w:rsid w:val="00B51034"/>
    <w:rsid w:val="00B51786"/>
    <w:rsid w:val="00B51EFA"/>
    <w:rsid w:val="00B52B2D"/>
    <w:rsid w:val="00B52B65"/>
    <w:rsid w:val="00B53BD5"/>
    <w:rsid w:val="00B53E6B"/>
    <w:rsid w:val="00B54A77"/>
    <w:rsid w:val="00B55EFE"/>
    <w:rsid w:val="00B560FE"/>
    <w:rsid w:val="00B56311"/>
    <w:rsid w:val="00B5638F"/>
    <w:rsid w:val="00B5652E"/>
    <w:rsid w:val="00B56967"/>
    <w:rsid w:val="00B56EA4"/>
    <w:rsid w:val="00B56FC6"/>
    <w:rsid w:val="00B616FA"/>
    <w:rsid w:val="00B619F8"/>
    <w:rsid w:val="00B61EEB"/>
    <w:rsid w:val="00B61FB8"/>
    <w:rsid w:val="00B62656"/>
    <w:rsid w:val="00B62D6E"/>
    <w:rsid w:val="00B62E42"/>
    <w:rsid w:val="00B62E7F"/>
    <w:rsid w:val="00B639B1"/>
    <w:rsid w:val="00B63AB5"/>
    <w:rsid w:val="00B63C1F"/>
    <w:rsid w:val="00B63CC2"/>
    <w:rsid w:val="00B63EEC"/>
    <w:rsid w:val="00B654CA"/>
    <w:rsid w:val="00B65562"/>
    <w:rsid w:val="00B664C9"/>
    <w:rsid w:val="00B678B7"/>
    <w:rsid w:val="00B67B9F"/>
    <w:rsid w:val="00B67FE9"/>
    <w:rsid w:val="00B70018"/>
    <w:rsid w:val="00B70A7D"/>
    <w:rsid w:val="00B7102D"/>
    <w:rsid w:val="00B722DA"/>
    <w:rsid w:val="00B73FEC"/>
    <w:rsid w:val="00B75686"/>
    <w:rsid w:val="00B75AE9"/>
    <w:rsid w:val="00B75C50"/>
    <w:rsid w:val="00B76259"/>
    <w:rsid w:val="00B769CF"/>
    <w:rsid w:val="00B76BA3"/>
    <w:rsid w:val="00B77830"/>
    <w:rsid w:val="00B805F2"/>
    <w:rsid w:val="00B80948"/>
    <w:rsid w:val="00B8218A"/>
    <w:rsid w:val="00B82791"/>
    <w:rsid w:val="00B82889"/>
    <w:rsid w:val="00B82D14"/>
    <w:rsid w:val="00B83349"/>
    <w:rsid w:val="00B83496"/>
    <w:rsid w:val="00B834A0"/>
    <w:rsid w:val="00B83C2F"/>
    <w:rsid w:val="00B84048"/>
    <w:rsid w:val="00B84B92"/>
    <w:rsid w:val="00B84CD8"/>
    <w:rsid w:val="00B851CD"/>
    <w:rsid w:val="00B85440"/>
    <w:rsid w:val="00B8564A"/>
    <w:rsid w:val="00B857C8"/>
    <w:rsid w:val="00B8583D"/>
    <w:rsid w:val="00B85945"/>
    <w:rsid w:val="00B86120"/>
    <w:rsid w:val="00B87034"/>
    <w:rsid w:val="00B871F3"/>
    <w:rsid w:val="00B90E06"/>
    <w:rsid w:val="00B915DA"/>
    <w:rsid w:val="00B93BAC"/>
    <w:rsid w:val="00B94241"/>
    <w:rsid w:val="00B945B9"/>
    <w:rsid w:val="00B953A8"/>
    <w:rsid w:val="00B95DE1"/>
    <w:rsid w:val="00B962BE"/>
    <w:rsid w:val="00B964A4"/>
    <w:rsid w:val="00BA0351"/>
    <w:rsid w:val="00BA16A1"/>
    <w:rsid w:val="00BA1F79"/>
    <w:rsid w:val="00BA256C"/>
    <w:rsid w:val="00BA37BF"/>
    <w:rsid w:val="00BA4F5D"/>
    <w:rsid w:val="00BB00AF"/>
    <w:rsid w:val="00BB05EA"/>
    <w:rsid w:val="00BB09FF"/>
    <w:rsid w:val="00BB1373"/>
    <w:rsid w:val="00BB1499"/>
    <w:rsid w:val="00BB1865"/>
    <w:rsid w:val="00BB24A9"/>
    <w:rsid w:val="00BB3AC5"/>
    <w:rsid w:val="00BB3E47"/>
    <w:rsid w:val="00BB3E8F"/>
    <w:rsid w:val="00BB45AD"/>
    <w:rsid w:val="00BB4781"/>
    <w:rsid w:val="00BB4C09"/>
    <w:rsid w:val="00BB5BAF"/>
    <w:rsid w:val="00BB7483"/>
    <w:rsid w:val="00BB778C"/>
    <w:rsid w:val="00BB7E06"/>
    <w:rsid w:val="00BC0040"/>
    <w:rsid w:val="00BC0C87"/>
    <w:rsid w:val="00BC205C"/>
    <w:rsid w:val="00BC22B0"/>
    <w:rsid w:val="00BC2FBA"/>
    <w:rsid w:val="00BC33D1"/>
    <w:rsid w:val="00BC3509"/>
    <w:rsid w:val="00BC52C7"/>
    <w:rsid w:val="00BC5697"/>
    <w:rsid w:val="00BC5897"/>
    <w:rsid w:val="00BC69D7"/>
    <w:rsid w:val="00BC6C46"/>
    <w:rsid w:val="00BC6F81"/>
    <w:rsid w:val="00BC7B24"/>
    <w:rsid w:val="00BC7D85"/>
    <w:rsid w:val="00BD0360"/>
    <w:rsid w:val="00BD0A5D"/>
    <w:rsid w:val="00BD13CA"/>
    <w:rsid w:val="00BD158E"/>
    <w:rsid w:val="00BD19EC"/>
    <w:rsid w:val="00BD2CB2"/>
    <w:rsid w:val="00BD3B72"/>
    <w:rsid w:val="00BD3F5D"/>
    <w:rsid w:val="00BD511D"/>
    <w:rsid w:val="00BD5ACA"/>
    <w:rsid w:val="00BD650E"/>
    <w:rsid w:val="00BD6511"/>
    <w:rsid w:val="00BD70D5"/>
    <w:rsid w:val="00BD76AD"/>
    <w:rsid w:val="00BD7AA3"/>
    <w:rsid w:val="00BE061F"/>
    <w:rsid w:val="00BE067F"/>
    <w:rsid w:val="00BE0B36"/>
    <w:rsid w:val="00BE13ED"/>
    <w:rsid w:val="00BE15B8"/>
    <w:rsid w:val="00BE1F4F"/>
    <w:rsid w:val="00BE3084"/>
    <w:rsid w:val="00BE394F"/>
    <w:rsid w:val="00BE3EBC"/>
    <w:rsid w:val="00BE4919"/>
    <w:rsid w:val="00BE4A4B"/>
    <w:rsid w:val="00BE53AD"/>
    <w:rsid w:val="00BE6C3E"/>
    <w:rsid w:val="00BE74A4"/>
    <w:rsid w:val="00BF0147"/>
    <w:rsid w:val="00BF08E2"/>
    <w:rsid w:val="00BF0E1C"/>
    <w:rsid w:val="00BF0FA1"/>
    <w:rsid w:val="00BF2FF3"/>
    <w:rsid w:val="00BF326F"/>
    <w:rsid w:val="00BF345C"/>
    <w:rsid w:val="00BF48B1"/>
    <w:rsid w:val="00BF4D5E"/>
    <w:rsid w:val="00BF5288"/>
    <w:rsid w:val="00BF59D7"/>
    <w:rsid w:val="00BF5DC7"/>
    <w:rsid w:val="00BF5F03"/>
    <w:rsid w:val="00BF6602"/>
    <w:rsid w:val="00BF6768"/>
    <w:rsid w:val="00BF746F"/>
    <w:rsid w:val="00BF7D3C"/>
    <w:rsid w:val="00BF7EAA"/>
    <w:rsid w:val="00C007EA"/>
    <w:rsid w:val="00C0099C"/>
    <w:rsid w:val="00C017E5"/>
    <w:rsid w:val="00C0216E"/>
    <w:rsid w:val="00C030CB"/>
    <w:rsid w:val="00C03685"/>
    <w:rsid w:val="00C0431B"/>
    <w:rsid w:val="00C04434"/>
    <w:rsid w:val="00C04B6E"/>
    <w:rsid w:val="00C05262"/>
    <w:rsid w:val="00C05AD1"/>
    <w:rsid w:val="00C061A4"/>
    <w:rsid w:val="00C06822"/>
    <w:rsid w:val="00C06877"/>
    <w:rsid w:val="00C0688A"/>
    <w:rsid w:val="00C06DF4"/>
    <w:rsid w:val="00C07518"/>
    <w:rsid w:val="00C076B9"/>
    <w:rsid w:val="00C10834"/>
    <w:rsid w:val="00C10C3A"/>
    <w:rsid w:val="00C10D67"/>
    <w:rsid w:val="00C10E06"/>
    <w:rsid w:val="00C114DB"/>
    <w:rsid w:val="00C118AB"/>
    <w:rsid w:val="00C12139"/>
    <w:rsid w:val="00C12A23"/>
    <w:rsid w:val="00C12FBB"/>
    <w:rsid w:val="00C136BE"/>
    <w:rsid w:val="00C1413F"/>
    <w:rsid w:val="00C14211"/>
    <w:rsid w:val="00C1429D"/>
    <w:rsid w:val="00C14C08"/>
    <w:rsid w:val="00C14FC2"/>
    <w:rsid w:val="00C1536F"/>
    <w:rsid w:val="00C1553F"/>
    <w:rsid w:val="00C1598E"/>
    <w:rsid w:val="00C165FF"/>
    <w:rsid w:val="00C17930"/>
    <w:rsid w:val="00C20270"/>
    <w:rsid w:val="00C205AE"/>
    <w:rsid w:val="00C224F8"/>
    <w:rsid w:val="00C22ED3"/>
    <w:rsid w:val="00C23249"/>
    <w:rsid w:val="00C23C2D"/>
    <w:rsid w:val="00C2406B"/>
    <w:rsid w:val="00C24B64"/>
    <w:rsid w:val="00C24D8C"/>
    <w:rsid w:val="00C24DED"/>
    <w:rsid w:val="00C24FB9"/>
    <w:rsid w:val="00C27629"/>
    <w:rsid w:val="00C27EA4"/>
    <w:rsid w:val="00C30049"/>
    <w:rsid w:val="00C30F3B"/>
    <w:rsid w:val="00C315B8"/>
    <w:rsid w:val="00C317AC"/>
    <w:rsid w:val="00C317FD"/>
    <w:rsid w:val="00C31BDC"/>
    <w:rsid w:val="00C32127"/>
    <w:rsid w:val="00C325EA"/>
    <w:rsid w:val="00C326E6"/>
    <w:rsid w:val="00C32713"/>
    <w:rsid w:val="00C327DA"/>
    <w:rsid w:val="00C32C7D"/>
    <w:rsid w:val="00C32DD8"/>
    <w:rsid w:val="00C32F21"/>
    <w:rsid w:val="00C3318D"/>
    <w:rsid w:val="00C341DA"/>
    <w:rsid w:val="00C34655"/>
    <w:rsid w:val="00C34F69"/>
    <w:rsid w:val="00C358AD"/>
    <w:rsid w:val="00C35CF7"/>
    <w:rsid w:val="00C36EDF"/>
    <w:rsid w:val="00C37E57"/>
    <w:rsid w:val="00C40383"/>
    <w:rsid w:val="00C4096A"/>
    <w:rsid w:val="00C41448"/>
    <w:rsid w:val="00C414C7"/>
    <w:rsid w:val="00C41652"/>
    <w:rsid w:val="00C42046"/>
    <w:rsid w:val="00C42206"/>
    <w:rsid w:val="00C430A9"/>
    <w:rsid w:val="00C437E9"/>
    <w:rsid w:val="00C43FF7"/>
    <w:rsid w:val="00C4447E"/>
    <w:rsid w:val="00C45991"/>
    <w:rsid w:val="00C46AB2"/>
    <w:rsid w:val="00C46C85"/>
    <w:rsid w:val="00C50243"/>
    <w:rsid w:val="00C50523"/>
    <w:rsid w:val="00C51675"/>
    <w:rsid w:val="00C51A8E"/>
    <w:rsid w:val="00C52052"/>
    <w:rsid w:val="00C528A8"/>
    <w:rsid w:val="00C52A8A"/>
    <w:rsid w:val="00C52B06"/>
    <w:rsid w:val="00C530E3"/>
    <w:rsid w:val="00C53527"/>
    <w:rsid w:val="00C53618"/>
    <w:rsid w:val="00C55096"/>
    <w:rsid w:val="00C55576"/>
    <w:rsid w:val="00C577EB"/>
    <w:rsid w:val="00C57FC2"/>
    <w:rsid w:val="00C603CA"/>
    <w:rsid w:val="00C60408"/>
    <w:rsid w:val="00C609AB"/>
    <w:rsid w:val="00C60A3B"/>
    <w:rsid w:val="00C60CC0"/>
    <w:rsid w:val="00C60CD8"/>
    <w:rsid w:val="00C60E73"/>
    <w:rsid w:val="00C60EBB"/>
    <w:rsid w:val="00C60F4C"/>
    <w:rsid w:val="00C61508"/>
    <w:rsid w:val="00C61EF3"/>
    <w:rsid w:val="00C6290E"/>
    <w:rsid w:val="00C63723"/>
    <w:rsid w:val="00C64157"/>
    <w:rsid w:val="00C65604"/>
    <w:rsid w:val="00C6590B"/>
    <w:rsid w:val="00C6658F"/>
    <w:rsid w:val="00C66C49"/>
    <w:rsid w:val="00C66E21"/>
    <w:rsid w:val="00C703C4"/>
    <w:rsid w:val="00C706B5"/>
    <w:rsid w:val="00C70C77"/>
    <w:rsid w:val="00C70E3F"/>
    <w:rsid w:val="00C7202C"/>
    <w:rsid w:val="00C7217C"/>
    <w:rsid w:val="00C7257A"/>
    <w:rsid w:val="00C72707"/>
    <w:rsid w:val="00C72D30"/>
    <w:rsid w:val="00C7328B"/>
    <w:rsid w:val="00C73456"/>
    <w:rsid w:val="00C73BCF"/>
    <w:rsid w:val="00C7475E"/>
    <w:rsid w:val="00C74824"/>
    <w:rsid w:val="00C74AC9"/>
    <w:rsid w:val="00C74D96"/>
    <w:rsid w:val="00C755F2"/>
    <w:rsid w:val="00C75C75"/>
    <w:rsid w:val="00C76EB5"/>
    <w:rsid w:val="00C76FDD"/>
    <w:rsid w:val="00C77694"/>
    <w:rsid w:val="00C77BC2"/>
    <w:rsid w:val="00C77D13"/>
    <w:rsid w:val="00C77DE8"/>
    <w:rsid w:val="00C77EA4"/>
    <w:rsid w:val="00C80403"/>
    <w:rsid w:val="00C80E10"/>
    <w:rsid w:val="00C815DF"/>
    <w:rsid w:val="00C81B3A"/>
    <w:rsid w:val="00C81B97"/>
    <w:rsid w:val="00C81C93"/>
    <w:rsid w:val="00C8369C"/>
    <w:rsid w:val="00C83815"/>
    <w:rsid w:val="00C83B5B"/>
    <w:rsid w:val="00C83D97"/>
    <w:rsid w:val="00C84A53"/>
    <w:rsid w:val="00C85164"/>
    <w:rsid w:val="00C85983"/>
    <w:rsid w:val="00C85FBA"/>
    <w:rsid w:val="00C8631C"/>
    <w:rsid w:val="00C87670"/>
    <w:rsid w:val="00C87F84"/>
    <w:rsid w:val="00C907F1"/>
    <w:rsid w:val="00C91C3D"/>
    <w:rsid w:val="00C92964"/>
    <w:rsid w:val="00C931D3"/>
    <w:rsid w:val="00C9357D"/>
    <w:rsid w:val="00C93971"/>
    <w:rsid w:val="00C93ADB"/>
    <w:rsid w:val="00C93EB2"/>
    <w:rsid w:val="00C953C7"/>
    <w:rsid w:val="00C95C89"/>
    <w:rsid w:val="00C9692F"/>
    <w:rsid w:val="00CA008D"/>
    <w:rsid w:val="00CA1525"/>
    <w:rsid w:val="00CA1E2D"/>
    <w:rsid w:val="00CA229C"/>
    <w:rsid w:val="00CA3643"/>
    <w:rsid w:val="00CA376C"/>
    <w:rsid w:val="00CA4BCE"/>
    <w:rsid w:val="00CA5011"/>
    <w:rsid w:val="00CA51AF"/>
    <w:rsid w:val="00CA51CE"/>
    <w:rsid w:val="00CA5A78"/>
    <w:rsid w:val="00CA64E9"/>
    <w:rsid w:val="00CB0888"/>
    <w:rsid w:val="00CB197B"/>
    <w:rsid w:val="00CB1F4E"/>
    <w:rsid w:val="00CB3783"/>
    <w:rsid w:val="00CB3C2C"/>
    <w:rsid w:val="00CB44EC"/>
    <w:rsid w:val="00CB4519"/>
    <w:rsid w:val="00CB5619"/>
    <w:rsid w:val="00CB5D2B"/>
    <w:rsid w:val="00CB69E6"/>
    <w:rsid w:val="00CB6E6A"/>
    <w:rsid w:val="00CB7F09"/>
    <w:rsid w:val="00CB7F63"/>
    <w:rsid w:val="00CC023F"/>
    <w:rsid w:val="00CC0D7C"/>
    <w:rsid w:val="00CC11C2"/>
    <w:rsid w:val="00CC145A"/>
    <w:rsid w:val="00CC15CD"/>
    <w:rsid w:val="00CC1C45"/>
    <w:rsid w:val="00CC286D"/>
    <w:rsid w:val="00CC4723"/>
    <w:rsid w:val="00CC4B5F"/>
    <w:rsid w:val="00CC4E0E"/>
    <w:rsid w:val="00CC5520"/>
    <w:rsid w:val="00CC5D4A"/>
    <w:rsid w:val="00CC5E6D"/>
    <w:rsid w:val="00CC6D14"/>
    <w:rsid w:val="00CC7419"/>
    <w:rsid w:val="00CC78D7"/>
    <w:rsid w:val="00CD0DC6"/>
    <w:rsid w:val="00CD166B"/>
    <w:rsid w:val="00CD2546"/>
    <w:rsid w:val="00CD3213"/>
    <w:rsid w:val="00CD3EA3"/>
    <w:rsid w:val="00CD46DF"/>
    <w:rsid w:val="00CD4AC1"/>
    <w:rsid w:val="00CD57A9"/>
    <w:rsid w:val="00CD58CC"/>
    <w:rsid w:val="00CD5FF7"/>
    <w:rsid w:val="00CD62B6"/>
    <w:rsid w:val="00CD6523"/>
    <w:rsid w:val="00CD659F"/>
    <w:rsid w:val="00CD65FF"/>
    <w:rsid w:val="00CD7FAA"/>
    <w:rsid w:val="00CE028C"/>
    <w:rsid w:val="00CE0453"/>
    <w:rsid w:val="00CE1249"/>
    <w:rsid w:val="00CE12E3"/>
    <w:rsid w:val="00CE1FE8"/>
    <w:rsid w:val="00CE249A"/>
    <w:rsid w:val="00CE29ED"/>
    <w:rsid w:val="00CE39D7"/>
    <w:rsid w:val="00CE4543"/>
    <w:rsid w:val="00CE52B4"/>
    <w:rsid w:val="00CE5FDE"/>
    <w:rsid w:val="00CE6567"/>
    <w:rsid w:val="00CE75A9"/>
    <w:rsid w:val="00CE7849"/>
    <w:rsid w:val="00CE7B5C"/>
    <w:rsid w:val="00CE7DA3"/>
    <w:rsid w:val="00CF05C8"/>
    <w:rsid w:val="00CF1FC9"/>
    <w:rsid w:val="00CF393A"/>
    <w:rsid w:val="00CF43E9"/>
    <w:rsid w:val="00CF4974"/>
    <w:rsid w:val="00CF4AC6"/>
    <w:rsid w:val="00CF4DDE"/>
    <w:rsid w:val="00CF5313"/>
    <w:rsid w:val="00CF54AF"/>
    <w:rsid w:val="00CF6464"/>
    <w:rsid w:val="00CF66C4"/>
    <w:rsid w:val="00CF6FC0"/>
    <w:rsid w:val="00CF7099"/>
    <w:rsid w:val="00CF7145"/>
    <w:rsid w:val="00CF764E"/>
    <w:rsid w:val="00D003D0"/>
    <w:rsid w:val="00D0051E"/>
    <w:rsid w:val="00D01874"/>
    <w:rsid w:val="00D02162"/>
    <w:rsid w:val="00D041B9"/>
    <w:rsid w:val="00D0447F"/>
    <w:rsid w:val="00D04596"/>
    <w:rsid w:val="00D046CB"/>
    <w:rsid w:val="00D0562B"/>
    <w:rsid w:val="00D05E7C"/>
    <w:rsid w:val="00D060BC"/>
    <w:rsid w:val="00D0682A"/>
    <w:rsid w:val="00D069AF"/>
    <w:rsid w:val="00D10A17"/>
    <w:rsid w:val="00D10B62"/>
    <w:rsid w:val="00D11398"/>
    <w:rsid w:val="00D114BB"/>
    <w:rsid w:val="00D122B8"/>
    <w:rsid w:val="00D135CB"/>
    <w:rsid w:val="00D139E3"/>
    <w:rsid w:val="00D141AC"/>
    <w:rsid w:val="00D147BB"/>
    <w:rsid w:val="00D1546A"/>
    <w:rsid w:val="00D15784"/>
    <w:rsid w:val="00D17664"/>
    <w:rsid w:val="00D17707"/>
    <w:rsid w:val="00D17F08"/>
    <w:rsid w:val="00D20005"/>
    <w:rsid w:val="00D21AA7"/>
    <w:rsid w:val="00D21C49"/>
    <w:rsid w:val="00D22E4A"/>
    <w:rsid w:val="00D230E6"/>
    <w:rsid w:val="00D2363D"/>
    <w:rsid w:val="00D2378E"/>
    <w:rsid w:val="00D238BC"/>
    <w:rsid w:val="00D24A1B"/>
    <w:rsid w:val="00D24ECC"/>
    <w:rsid w:val="00D25386"/>
    <w:rsid w:val="00D25AC8"/>
    <w:rsid w:val="00D265EE"/>
    <w:rsid w:val="00D272FA"/>
    <w:rsid w:val="00D273FC"/>
    <w:rsid w:val="00D27616"/>
    <w:rsid w:val="00D27672"/>
    <w:rsid w:val="00D27D34"/>
    <w:rsid w:val="00D27F04"/>
    <w:rsid w:val="00D30563"/>
    <w:rsid w:val="00D30FBB"/>
    <w:rsid w:val="00D3138E"/>
    <w:rsid w:val="00D31BBC"/>
    <w:rsid w:val="00D31ED2"/>
    <w:rsid w:val="00D31F6F"/>
    <w:rsid w:val="00D32081"/>
    <w:rsid w:val="00D33084"/>
    <w:rsid w:val="00D332E6"/>
    <w:rsid w:val="00D33471"/>
    <w:rsid w:val="00D334B6"/>
    <w:rsid w:val="00D34373"/>
    <w:rsid w:val="00D34C79"/>
    <w:rsid w:val="00D34DA5"/>
    <w:rsid w:val="00D359BA"/>
    <w:rsid w:val="00D3732C"/>
    <w:rsid w:val="00D37A99"/>
    <w:rsid w:val="00D37D69"/>
    <w:rsid w:val="00D40317"/>
    <w:rsid w:val="00D405EE"/>
    <w:rsid w:val="00D40CE7"/>
    <w:rsid w:val="00D41860"/>
    <w:rsid w:val="00D41BBF"/>
    <w:rsid w:val="00D41D58"/>
    <w:rsid w:val="00D42B30"/>
    <w:rsid w:val="00D42C3C"/>
    <w:rsid w:val="00D44B39"/>
    <w:rsid w:val="00D45EC0"/>
    <w:rsid w:val="00D45FF1"/>
    <w:rsid w:val="00D47377"/>
    <w:rsid w:val="00D47378"/>
    <w:rsid w:val="00D47D41"/>
    <w:rsid w:val="00D50B8A"/>
    <w:rsid w:val="00D50EA3"/>
    <w:rsid w:val="00D520AE"/>
    <w:rsid w:val="00D526C6"/>
    <w:rsid w:val="00D545BB"/>
    <w:rsid w:val="00D54AE8"/>
    <w:rsid w:val="00D56686"/>
    <w:rsid w:val="00D56BCF"/>
    <w:rsid w:val="00D57168"/>
    <w:rsid w:val="00D575F4"/>
    <w:rsid w:val="00D57772"/>
    <w:rsid w:val="00D57797"/>
    <w:rsid w:val="00D604E2"/>
    <w:rsid w:val="00D60708"/>
    <w:rsid w:val="00D6118D"/>
    <w:rsid w:val="00D61700"/>
    <w:rsid w:val="00D619F1"/>
    <w:rsid w:val="00D62DD5"/>
    <w:rsid w:val="00D62F60"/>
    <w:rsid w:val="00D6351B"/>
    <w:rsid w:val="00D635CC"/>
    <w:rsid w:val="00D6394C"/>
    <w:rsid w:val="00D64DCE"/>
    <w:rsid w:val="00D65596"/>
    <w:rsid w:val="00D65A99"/>
    <w:rsid w:val="00D664CC"/>
    <w:rsid w:val="00D674D0"/>
    <w:rsid w:val="00D678E8"/>
    <w:rsid w:val="00D67B71"/>
    <w:rsid w:val="00D70694"/>
    <w:rsid w:val="00D71373"/>
    <w:rsid w:val="00D7180C"/>
    <w:rsid w:val="00D7213D"/>
    <w:rsid w:val="00D7248A"/>
    <w:rsid w:val="00D735FC"/>
    <w:rsid w:val="00D74446"/>
    <w:rsid w:val="00D74FCD"/>
    <w:rsid w:val="00D76689"/>
    <w:rsid w:val="00D7746A"/>
    <w:rsid w:val="00D77D51"/>
    <w:rsid w:val="00D8091F"/>
    <w:rsid w:val="00D80DFD"/>
    <w:rsid w:val="00D81A7B"/>
    <w:rsid w:val="00D8270B"/>
    <w:rsid w:val="00D8401F"/>
    <w:rsid w:val="00D84600"/>
    <w:rsid w:val="00D84A3D"/>
    <w:rsid w:val="00D85757"/>
    <w:rsid w:val="00D85901"/>
    <w:rsid w:val="00D86581"/>
    <w:rsid w:val="00D87017"/>
    <w:rsid w:val="00D87070"/>
    <w:rsid w:val="00D87D0E"/>
    <w:rsid w:val="00D90DAE"/>
    <w:rsid w:val="00D92230"/>
    <w:rsid w:val="00D92668"/>
    <w:rsid w:val="00D92868"/>
    <w:rsid w:val="00D92C26"/>
    <w:rsid w:val="00D9309B"/>
    <w:rsid w:val="00D93CD2"/>
    <w:rsid w:val="00D9473F"/>
    <w:rsid w:val="00D9547D"/>
    <w:rsid w:val="00D95605"/>
    <w:rsid w:val="00D95638"/>
    <w:rsid w:val="00D957EA"/>
    <w:rsid w:val="00D95A13"/>
    <w:rsid w:val="00D95F3A"/>
    <w:rsid w:val="00D95F46"/>
    <w:rsid w:val="00D96C47"/>
    <w:rsid w:val="00D970C4"/>
    <w:rsid w:val="00DA0341"/>
    <w:rsid w:val="00DA04BE"/>
    <w:rsid w:val="00DA0D75"/>
    <w:rsid w:val="00DA14FB"/>
    <w:rsid w:val="00DA2953"/>
    <w:rsid w:val="00DA3435"/>
    <w:rsid w:val="00DA3B1A"/>
    <w:rsid w:val="00DA4350"/>
    <w:rsid w:val="00DA47B8"/>
    <w:rsid w:val="00DA50D4"/>
    <w:rsid w:val="00DA5485"/>
    <w:rsid w:val="00DA5598"/>
    <w:rsid w:val="00DA57F4"/>
    <w:rsid w:val="00DA5AEB"/>
    <w:rsid w:val="00DA5D85"/>
    <w:rsid w:val="00DA68F6"/>
    <w:rsid w:val="00DA728F"/>
    <w:rsid w:val="00DA7375"/>
    <w:rsid w:val="00DA777B"/>
    <w:rsid w:val="00DA7A2A"/>
    <w:rsid w:val="00DB05FE"/>
    <w:rsid w:val="00DB08C1"/>
    <w:rsid w:val="00DB0C5C"/>
    <w:rsid w:val="00DB123C"/>
    <w:rsid w:val="00DB179B"/>
    <w:rsid w:val="00DB2648"/>
    <w:rsid w:val="00DB3131"/>
    <w:rsid w:val="00DB401B"/>
    <w:rsid w:val="00DB450B"/>
    <w:rsid w:val="00DB5391"/>
    <w:rsid w:val="00DB7888"/>
    <w:rsid w:val="00DC0AAD"/>
    <w:rsid w:val="00DC0EEF"/>
    <w:rsid w:val="00DC1B9C"/>
    <w:rsid w:val="00DC2220"/>
    <w:rsid w:val="00DC2AC6"/>
    <w:rsid w:val="00DC39B5"/>
    <w:rsid w:val="00DC49FA"/>
    <w:rsid w:val="00DC4F3E"/>
    <w:rsid w:val="00DC5840"/>
    <w:rsid w:val="00DC5D03"/>
    <w:rsid w:val="00DC61FD"/>
    <w:rsid w:val="00DC62EC"/>
    <w:rsid w:val="00DC698B"/>
    <w:rsid w:val="00DC7969"/>
    <w:rsid w:val="00DC7D89"/>
    <w:rsid w:val="00DD040B"/>
    <w:rsid w:val="00DD05D3"/>
    <w:rsid w:val="00DD1919"/>
    <w:rsid w:val="00DD1DBF"/>
    <w:rsid w:val="00DD1EE1"/>
    <w:rsid w:val="00DD217F"/>
    <w:rsid w:val="00DD285D"/>
    <w:rsid w:val="00DD3AD0"/>
    <w:rsid w:val="00DD3B7C"/>
    <w:rsid w:val="00DD3C7C"/>
    <w:rsid w:val="00DD4217"/>
    <w:rsid w:val="00DD4758"/>
    <w:rsid w:val="00DD4D67"/>
    <w:rsid w:val="00DD6B77"/>
    <w:rsid w:val="00DD7B71"/>
    <w:rsid w:val="00DE0310"/>
    <w:rsid w:val="00DE0674"/>
    <w:rsid w:val="00DE0F18"/>
    <w:rsid w:val="00DE2946"/>
    <w:rsid w:val="00DE2D26"/>
    <w:rsid w:val="00DE4D2A"/>
    <w:rsid w:val="00DE5253"/>
    <w:rsid w:val="00DE56B9"/>
    <w:rsid w:val="00DE72AD"/>
    <w:rsid w:val="00DE73D6"/>
    <w:rsid w:val="00DF04FC"/>
    <w:rsid w:val="00DF0EE4"/>
    <w:rsid w:val="00DF1264"/>
    <w:rsid w:val="00DF1B13"/>
    <w:rsid w:val="00DF1EC6"/>
    <w:rsid w:val="00DF3DBC"/>
    <w:rsid w:val="00DF4C54"/>
    <w:rsid w:val="00DF552E"/>
    <w:rsid w:val="00DF6663"/>
    <w:rsid w:val="00DF72B7"/>
    <w:rsid w:val="00DF7348"/>
    <w:rsid w:val="00DF7530"/>
    <w:rsid w:val="00DF7909"/>
    <w:rsid w:val="00E002AE"/>
    <w:rsid w:val="00E01F16"/>
    <w:rsid w:val="00E0219C"/>
    <w:rsid w:val="00E02FF0"/>
    <w:rsid w:val="00E030FB"/>
    <w:rsid w:val="00E031B2"/>
    <w:rsid w:val="00E032B2"/>
    <w:rsid w:val="00E03622"/>
    <w:rsid w:val="00E03B2E"/>
    <w:rsid w:val="00E03C35"/>
    <w:rsid w:val="00E03F70"/>
    <w:rsid w:val="00E04656"/>
    <w:rsid w:val="00E048F6"/>
    <w:rsid w:val="00E04981"/>
    <w:rsid w:val="00E04D25"/>
    <w:rsid w:val="00E05DA7"/>
    <w:rsid w:val="00E0683E"/>
    <w:rsid w:val="00E072EC"/>
    <w:rsid w:val="00E07302"/>
    <w:rsid w:val="00E07991"/>
    <w:rsid w:val="00E079B6"/>
    <w:rsid w:val="00E07E1A"/>
    <w:rsid w:val="00E1001D"/>
    <w:rsid w:val="00E10B96"/>
    <w:rsid w:val="00E10F21"/>
    <w:rsid w:val="00E11CC3"/>
    <w:rsid w:val="00E1253C"/>
    <w:rsid w:val="00E12C3D"/>
    <w:rsid w:val="00E12FB3"/>
    <w:rsid w:val="00E14157"/>
    <w:rsid w:val="00E1445D"/>
    <w:rsid w:val="00E1590C"/>
    <w:rsid w:val="00E15A6D"/>
    <w:rsid w:val="00E15DED"/>
    <w:rsid w:val="00E16264"/>
    <w:rsid w:val="00E16549"/>
    <w:rsid w:val="00E166E6"/>
    <w:rsid w:val="00E17FB8"/>
    <w:rsid w:val="00E21268"/>
    <w:rsid w:val="00E2192B"/>
    <w:rsid w:val="00E21CBD"/>
    <w:rsid w:val="00E21F9C"/>
    <w:rsid w:val="00E235A3"/>
    <w:rsid w:val="00E236C9"/>
    <w:rsid w:val="00E2423C"/>
    <w:rsid w:val="00E242A0"/>
    <w:rsid w:val="00E25334"/>
    <w:rsid w:val="00E257F8"/>
    <w:rsid w:val="00E259D9"/>
    <w:rsid w:val="00E25EBF"/>
    <w:rsid w:val="00E262F8"/>
    <w:rsid w:val="00E26625"/>
    <w:rsid w:val="00E27646"/>
    <w:rsid w:val="00E27C06"/>
    <w:rsid w:val="00E30E38"/>
    <w:rsid w:val="00E312F6"/>
    <w:rsid w:val="00E31C11"/>
    <w:rsid w:val="00E31F49"/>
    <w:rsid w:val="00E3222A"/>
    <w:rsid w:val="00E3275A"/>
    <w:rsid w:val="00E329BF"/>
    <w:rsid w:val="00E32BE8"/>
    <w:rsid w:val="00E32D9A"/>
    <w:rsid w:val="00E33B0A"/>
    <w:rsid w:val="00E345F5"/>
    <w:rsid w:val="00E34C2D"/>
    <w:rsid w:val="00E34D06"/>
    <w:rsid w:val="00E35563"/>
    <w:rsid w:val="00E36102"/>
    <w:rsid w:val="00E362BF"/>
    <w:rsid w:val="00E3680E"/>
    <w:rsid w:val="00E36EB6"/>
    <w:rsid w:val="00E37423"/>
    <w:rsid w:val="00E37924"/>
    <w:rsid w:val="00E37D00"/>
    <w:rsid w:val="00E400CE"/>
    <w:rsid w:val="00E4096C"/>
    <w:rsid w:val="00E41D50"/>
    <w:rsid w:val="00E41EBF"/>
    <w:rsid w:val="00E43165"/>
    <w:rsid w:val="00E43241"/>
    <w:rsid w:val="00E43912"/>
    <w:rsid w:val="00E43B2B"/>
    <w:rsid w:val="00E44D1F"/>
    <w:rsid w:val="00E44F8E"/>
    <w:rsid w:val="00E4502D"/>
    <w:rsid w:val="00E4631E"/>
    <w:rsid w:val="00E468B0"/>
    <w:rsid w:val="00E46D5B"/>
    <w:rsid w:val="00E479E7"/>
    <w:rsid w:val="00E47E30"/>
    <w:rsid w:val="00E50273"/>
    <w:rsid w:val="00E50969"/>
    <w:rsid w:val="00E50B4B"/>
    <w:rsid w:val="00E50B7C"/>
    <w:rsid w:val="00E50DF6"/>
    <w:rsid w:val="00E5206C"/>
    <w:rsid w:val="00E52624"/>
    <w:rsid w:val="00E5281A"/>
    <w:rsid w:val="00E530F8"/>
    <w:rsid w:val="00E5317E"/>
    <w:rsid w:val="00E535F7"/>
    <w:rsid w:val="00E5385F"/>
    <w:rsid w:val="00E546A0"/>
    <w:rsid w:val="00E54802"/>
    <w:rsid w:val="00E55199"/>
    <w:rsid w:val="00E55BF2"/>
    <w:rsid w:val="00E5662C"/>
    <w:rsid w:val="00E57343"/>
    <w:rsid w:val="00E57BF3"/>
    <w:rsid w:val="00E57FC9"/>
    <w:rsid w:val="00E6015E"/>
    <w:rsid w:val="00E60AC9"/>
    <w:rsid w:val="00E613BA"/>
    <w:rsid w:val="00E615B5"/>
    <w:rsid w:val="00E61723"/>
    <w:rsid w:val="00E61BB6"/>
    <w:rsid w:val="00E62266"/>
    <w:rsid w:val="00E64E60"/>
    <w:rsid w:val="00E64EC8"/>
    <w:rsid w:val="00E655D4"/>
    <w:rsid w:val="00E6647B"/>
    <w:rsid w:val="00E6681B"/>
    <w:rsid w:val="00E66E67"/>
    <w:rsid w:val="00E67B6F"/>
    <w:rsid w:val="00E70E4B"/>
    <w:rsid w:val="00E71CFB"/>
    <w:rsid w:val="00E736F3"/>
    <w:rsid w:val="00E7375F"/>
    <w:rsid w:val="00E73F32"/>
    <w:rsid w:val="00E74060"/>
    <w:rsid w:val="00E75C3A"/>
    <w:rsid w:val="00E76BDD"/>
    <w:rsid w:val="00E777D5"/>
    <w:rsid w:val="00E804C1"/>
    <w:rsid w:val="00E808F6"/>
    <w:rsid w:val="00E8092F"/>
    <w:rsid w:val="00E80DAC"/>
    <w:rsid w:val="00E80FC1"/>
    <w:rsid w:val="00E81B87"/>
    <w:rsid w:val="00E81BA6"/>
    <w:rsid w:val="00E820DA"/>
    <w:rsid w:val="00E83157"/>
    <w:rsid w:val="00E8436F"/>
    <w:rsid w:val="00E84386"/>
    <w:rsid w:val="00E84CF0"/>
    <w:rsid w:val="00E860BD"/>
    <w:rsid w:val="00E8612F"/>
    <w:rsid w:val="00E8690A"/>
    <w:rsid w:val="00E8690D"/>
    <w:rsid w:val="00E86F71"/>
    <w:rsid w:val="00E911C4"/>
    <w:rsid w:val="00E912DD"/>
    <w:rsid w:val="00E91670"/>
    <w:rsid w:val="00E921D6"/>
    <w:rsid w:val="00E92F57"/>
    <w:rsid w:val="00E92FC9"/>
    <w:rsid w:val="00E9378A"/>
    <w:rsid w:val="00E93866"/>
    <w:rsid w:val="00E94185"/>
    <w:rsid w:val="00E94AA1"/>
    <w:rsid w:val="00E94C87"/>
    <w:rsid w:val="00E94FAD"/>
    <w:rsid w:val="00E956E6"/>
    <w:rsid w:val="00E95B24"/>
    <w:rsid w:val="00E96BD3"/>
    <w:rsid w:val="00E976DB"/>
    <w:rsid w:val="00E97DD0"/>
    <w:rsid w:val="00E97DF4"/>
    <w:rsid w:val="00EA0572"/>
    <w:rsid w:val="00EA05BC"/>
    <w:rsid w:val="00EA105F"/>
    <w:rsid w:val="00EA193F"/>
    <w:rsid w:val="00EA19A8"/>
    <w:rsid w:val="00EA2AB4"/>
    <w:rsid w:val="00EA3110"/>
    <w:rsid w:val="00EA3522"/>
    <w:rsid w:val="00EA5216"/>
    <w:rsid w:val="00EA5AEE"/>
    <w:rsid w:val="00EA5B0A"/>
    <w:rsid w:val="00EA5E51"/>
    <w:rsid w:val="00EA6934"/>
    <w:rsid w:val="00EA7332"/>
    <w:rsid w:val="00EA7970"/>
    <w:rsid w:val="00EA7DD9"/>
    <w:rsid w:val="00EA7F30"/>
    <w:rsid w:val="00EB1075"/>
    <w:rsid w:val="00EB1634"/>
    <w:rsid w:val="00EB2135"/>
    <w:rsid w:val="00EB2A78"/>
    <w:rsid w:val="00EB2F61"/>
    <w:rsid w:val="00EB3553"/>
    <w:rsid w:val="00EB5853"/>
    <w:rsid w:val="00EB6069"/>
    <w:rsid w:val="00EB64D5"/>
    <w:rsid w:val="00EB6B5A"/>
    <w:rsid w:val="00EB6ED8"/>
    <w:rsid w:val="00EC05CC"/>
    <w:rsid w:val="00EC069D"/>
    <w:rsid w:val="00EC1258"/>
    <w:rsid w:val="00EC1259"/>
    <w:rsid w:val="00EC153E"/>
    <w:rsid w:val="00EC2242"/>
    <w:rsid w:val="00EC26DA"/>
    <w:rsid w:val="00EC2B8A"/>
    <w:rsid w:val="00EC2CAF"/>
    <w:rsid w:val="00EC31C1"/>
    <w:rsid w:val="00EC3A6A"/>
    <w:rsid w:val="00EC3D78"/>
    <w:rsid w:val="00EC40CE"/>
    <w:rsid w:val="00EC43E0"/>
    <w:rsid w:val="00EC5156"/>
    <w:rsid w:val="00EC62C0"/>
    <w:rsid w:val="00EC704D"/>
    <w:rsid w:val="00EC7146"/>
    <w:rsid w:val="00EC762E"/>
    <w:rsid w:val="00EC7FA8"/>
    <w:rsid w:val="00ED05AA"/>
    <w:rsid w:val="00ED095F"/>
    <w:rsid w:val="00ED0D62"/>
    <w:rsid w:val="00ED141E"/>
    <w:rsid w:val="00ED255E"/>
    <w:rsid w:val="00ED2F77"/>
    <w:rsid w:val="00ED3381"/>
    <w:rsid w:val="00ED3F42"/>
    <w:rsid w:val="00ED5162"/>
    <w:rsid w:val="00ED5A45"/>
    <w:rsid w:val="00ED5DFB"/>
    <w:rsid w:val="00ED64DB"/>
    <w:rsid w:val="00ED6B61"/>
    <w:rsid w:val="00ED7453"/>
    <w:rsid w:val="00ED7ADB"/>
    <w:rsid w:val="00EE1067"/>
    <w:rsid w:val="00EE1BAD"/>
    <w:rsid w:val="00EE2523"/>
    <w:rsid w:val="00EE29A8"/>
    <w:rsid w:val="00EE2A84"/>
    <w:rsid w:val="00EE2C2C"/>
    <w:rsid w:val="00EE341C"/>
    <w:rsid w:val="00EE3628"/>
    <w:rsid w:val="00EE3954"/>
    <w:rsid w:val="00EE4033"/>
    <w:rsid w:val="00EE47D6"/>
    <w:rsid w:val="00EE4B71"/>
    <w:rsid w:val="00EE4DC5"/>
    <w:rsid w:val="00EE4F15"/>
    <w:rsid w:val="00EE6900"/>
    <w:rsid w:val="00EE74FA"/>
    <w:rsid w:val="00EE77A3"/>
    <w:rsid w:val="00EE7876"/>
    <w:rsid w:val="00EE7A2D"/>
    <w:rsid w:val="00EE7A2F"/>
    <w:rsid w:val="00EE7E08"/>
    <w:rsid w:val="00EF078E"/>
    <w:rsid w:val="00EF0C71"/>
    <w:rsid w:val="00EF2430"/>
    <w:rsid w:val="00EF3C91"/>
    <w:rsid w:val="00EF4443"/>
    <w:rsid w:val="00EF4A86"/>
    <w:rsid w:val="00EF672A"/>
    <w:rsid w:val="00EF6D85"/>
    <w:rsid w:val="00EF766F"/>
    <w:rsid w:val="00EF7906"/>
    <w:rsid w:val="00F000A0"/>
    <w:rsid w:val="00F00426"/>
    <w:rsid w:val="00F00985"/>
    <w:rsid w:val="00F015D5"/>
    <w:rsid w:val="00F01F31"/>
    <w:rsid w:val="00F0209D"/>
    <w:rsid w:val="00F03767"/>
    <w:rsid w:val="00F038EA"/>
    <w:rsid w:val="00F0415A"/>
    <w:rsid w:val="00F05C63"/>
    <w:rsid w:val="00F06118"/>
    <w:rsid w:val="00F068D1"/>
    <w:rsid w:val="00F06E3E"/>
    <w:rsid w:val="00F07722"/>
    <w:rsid w:val="00F07996"/>
    <w:rsid w:val="00F079E0"/>
    <w:rsid w:val="00F07B06"/>
    <w:rsid w:val="00F11D3C"/>
    <w:rsid w:val="00F128B8"/>
    <w:rsid w:val="00F135CD"/>
    <w:rsid w:val="00F13A58"/>
    <w:rsid w:val="00F148DF"/>
    <w:rsid w:val="00F151A2"/>
    <w:rsid w:val="00F15635"/>
    <w:rsid w:val="00F1679D"/>
    <w:rsid w:val="00F171E1"/>
    <w:rsid w:val="00F209E7"/>
    <w:rsid w:val="00F221C1"/>
    <w:rsid w:val="00F2243F"/>
    <w:rsid w:val="00F2269D"/>
    <w:rsid w:val="00F22CDD"/>
    <w:rsid w:val="00F23109"/>
    <w:rsid w:val="00F2404D"/>
    <w:rsid w:val="00F243D6"/>
    <w:rsid w:val="00F24B73"/>
    <w:rsid w:val="00F24F91"/>
    <w:rsid w:val="00F25707"/>
    <w:rsid w:val="00F25C87"/>
    <w:rsid w:val="00F260FF"/>
    <w:rsid w:val="00F265C3"/>
    <w:rsid w:val="00F268DA"/>
    <w:rsid w:val="00F2704C"/>
    <w:rsid w:val="00F30B63"/>
    <w:rsid w:val="00F30B8C"/>
    <w:rsid w:val="00F311FE"/>
    <w:rsid w:val="00F3121C"/>
    <w:rsid w:val="00F31280"/>
    <w:rsid w:val="00F31E81"/>
    <w:rsid w:val="00F32093"/>
    <w:rsid w:val="00F324DA"/>
    <w:rsid w:val="00F330F4"/>
    <w:rsid w:val="00F33317"/>
    <w:rsid w:val="00F34F3A"/>
    <w:rsid w:val="00F35374"/>
    <w:rsid w:val="00F35512"/>
    <w:rsid w:val="00F35AD1"/>
    <w:rsid w:val="00F35D57"/>
    <w:rsid w:val="00F35F47"/>
    <w:rsid w:val="00F410B0"/>
    <w:rsid w:val="00F41A58"/>
    <w:rsid w:val="00F41FA2"/>
    <w:rsid w:val="00F422B8"/>
    <w:rsid w:val="00F43435"/>
    <w:rsid w:val="00F44A8A"/>
    <w:rsid w:val="00F4509E"/>
    <w:rsid w:val="00F4567D"/>
    <w:rsid w:val="00F45A02"/>
    <w:rsid w:val="00F45E5A"/>
    <w:rsid w:val="00F45F4B"/>
    <w:rsid w:val="00F47B59"/>
    <w:rsid w:val="00F50896"/>
    <w:rsid w:val="00F50ECB"/>
    <w:rsid w:val="00F51B58"/>
    <w:rsid w:val="00F51FC2"/>
    <w:rsid w:val="00F52EBE"/>
    <w:rsid w:val="00F534A2"/>
    <w:rsid w:val="00F5351E"/>
    <w:rsid w:val="00F53AAA"/>
    <w:rsid w:val="00F54131"/>
    <w:rsid w:val="00F54AA9"/>
    <w:rsid w:val="00F54D03"/>
    <w:rsid w:val="00F55290"/>
    <w:rsid w:val="00F55DEC"/>
    <w:rsid w:val="00F56186"/>
    <w:rsid w:val="00F561D0"/>
    <w:rsid w:val="00F56ECD"/>
    <w:rsid w:val="00F5722B"/>
    <w:rsid w:val="00F573D3"/>
    <w:rsid w:val="00F602BC"/>
    <w:rsid w:val="00F60C05"/>
    <w:rsid w:val="00F60CB4"/>
    <w:rsid w:val="00F60D05"/>
    <w:rsid w:val="00F61230"/>
    <w:rsid w:val="00F613E9"/>
    <w:rsid w:val="00F619D0"/>
    <w:rsid w:val="00F61AE0"/>
    <w:rsid w:val="00F62255"/>
    <w:rsid w:val="00F627C8"/>
    <w:rsid w:val="00F629C6"/>
    <w:rsid w:val="00F63896"/>
    <w:rsid w:val="00F6390E"/>
    <w:rsid w:val="00F63A24"/>
    <w:rsid w:val="00F6444F"/>
    <w:rsid w:val="00F648A5"/>
    <w:rsid w:val="00F6540E"/>
    <w:rsid w:val="00F65D27"/>
    <w:rsid w:val="00F65DD4"/>
    <w:rsid w:val="00F66021"/>
    <w:rsid w:val="00F66C57"/>
    <w:rsid w:val="00F66E0B"/>
    <w:rsid w:val="00F67DD0"/>
    <w:rsid w:val="00F704CD"/>
    <w:rsid w:val="00F7116D"/>
    <w:rsid w:val="00F732C8"/>
    <w:rsid w:val="00F737FC"/>
    <w:rsid w:val="00F73F11"/>
    <w:rsid w:val="00F7465D"/>
    <w:rsid w:val="00F746C5"/>
    <w:rsid w:val="00F747BD"/>
    <w:rsid w:val="00F747D4"/>
    <w:rsid w:val="00F747DE"/>
    <w:rsid w:val="00F74960"/>
    <w:rsid w:val="00F74C98"/>
    <w:rsid w:val="00F759C4"/>
    <w:rsid w:val="00F75A8F"/>
    <w:rsid w:val="00F75DEF"/>
    <w:rsid w:val="00F76109"/>
    <w:rsid w:val="00F76BB7"/>
    <w:rsid w:val="00F77369"/>
    <w:rsid w:val="00F77426"/>
    <w:rsid w:val="00F778E2"/>
    <w:rsid w:val="00F779A3"/>
    <w:rsid w:val="00F8021B"/>
    <w:rsid w:val="00F804B3"/>
    <w:rsid w:val="00F825B7"/>
    <w:rsid w:val="00F825C0"/>
    <w:rsid w:val="00F82A21"/>
    <w:rsid w:val="00F83215"/>
    <w:rsid w:val="00F837F5"/>
    <w:rsid w:val="00F838AD"/>
    <w:rsid w:val="00F838AF"/>
    <w:rsid w:val="00F83B89"/>
    <w:rsid w:val="00F83D0B"/>
    <w:rsid w:val="00F84055"/>
    <w:rsid w:val="00F8437E"/>
    <w:rsid w:val="00F858C9"/>
    <w:rsid w:val="00F86AD8"/>
    <w:rsid w:val="00F8712E"/>
    <w:rsid w:val="00F87318"/>
    <w:rsid w:val="00F902D1"/>
    <w:rsid w:val="00F90F56"/>
    <w:rsid w:val="00F90FF1"/>
    <w:rsid w:val="00F91BA5"/>
    <w:rsid w:val="00F91BD3"/>
    <w:rsid w:val="00F91D20"/>
    <w:rsid w:val="00F91F58"/>
    <w:rsid w:val="00F921CC"/>
    <w:rsid w:val="00F92450"/>
    <w:rsid w:val="00F93057"/>
    <w:rsid w:val="00F938EA"/>
    <w:rsid w:val="00F941FD"/>
    <w:rsid w:val="00F955FA"/>
    <w:rsid w:val="00F9561E"/>
    <w:rsid w:val="00F95C33"/>
    <w:rsid w:val="00F96986"/>
    <w:rsid w:val="00F96BA7"/>
    <w:rsid w:val="00F96F73"/>
    <w:rsid w:val="00F97CA7"/>
    <w:rsid w:val="00FA05D6"/>
    <w:rsid w:val="00FA07E4"/>
    <w:rsid w:val="00FA20D5"/>
    <w:rsid w:val="00FA2161"/>
    <w:rsid w:val="00FA226A"/>
    <w:rsid w:val="00FA2897"/>
    <w:rsid w:val="00FA28FE"/>
    <w:rsid w:val="00FA29BF"/>
    <w:rsid w:val="00FA2B4B"/>
    <w:rsid w:val="00FA3588"/>
    <w:rsid w:val="00FA3E83"/>
    <w:rsid w:val="00FA4744"/>
    <w:rsid w:val="00FA68F9"/>
    <w:rsid w:val="00FA68FB"/>
    <w:rsid w:val="00FA6AC2"/>
    <w:rsid w:val="00FA7096"/>
    <w:rsid w:val="00FA7161"/>
    <w:rsid w:val="00FA726B"/>
    <w:rsid w:val="00FA7535"/>
    <w:rsid w:val="00FA7D2A"/>
    <w:rsid w:val="00FB04D1"/>
    <w:rsid w:val="00FB085D"/>
    <w:rsid w:val="00FB1631"/>
    <w:rsid w:val="00FB1AC7"/>
    <w:rsid w:val="00FB211A"/>
    <w:rsid w:val="00FB2187"/>
    <w:rsid w:val="00FB2211"/>
    <w:rsid w:val="00FB3249"/>
    <w:rsid w:val="00FB4863"/>
    <w:rsid w:val="00FB69BB"/>
    <w:rsid w:val="00FB779D"/>
    <w:rsid w:val="00FB7C5A"/>
    <w:rsid w:val="00FB7E08"/>
    <w:rsid w:val="00FC0676"/>
    <w:rsid w:val="00FC0E66"/>
    <w:rsid w:val="00FC1473"/>
    <w:rsid w:val="00FC1DEB"/>
    <w:rsid w:val="00FC2501"/>
    <w:rsid w:val="00FC2BE3"/>
    <w:rsid w:val="00FC336C"/>
    <w:rsid w:val="00FC34F3"/>
    <w:rsid w:val="00FC3962"/>
    <w:rsid w:val="00FC3A94"/>
    <w:rsid w:val="00FC4350"/>
    <w:rsid w:val="00FC4471"/>
    <w:rsid w:val="00FC46B8"/>
    <w:rsid w:val="00FC48CC"/>
    <w:rsid w:val="00FC4C24"/>
    <w:rsid w:val="00FC60E6"/>
    <w:rsid w:val="00FC6128"/>
    <w:rsid w:val="00FC73A6"/>
    <w:rsid w:val="00FC7794"/>
    <w:rsid w:val="00FC7D52"/>
    <w:rsid w:val="00FC7DD0"/>
    <w:rsid w:val="00FD014A"/>
    <w:rsid w:val="00FD01D9"/>
    <w:rsid w:val="00FD042A"/>
    <w:rsid w:val="00FD0A55"/>
    <w:rsid w:val="00FD0EF4"/>
    <w:rsid w:val="00FD215A"/>
    <w:rsid w:val="00FD257B"/>
    <w:rsid w:val="00FD29AD"/>
    <w:rsid w:val="00FD2BDC"/>
    <w:rsid w:val="00FD2FC0"/>
    <w:rsid w:val="00FD301A"/>
    <w:rsid w:val="00FD3D45"/>
    <w:rsid w:val="00FD42AE"/>
    <w:rsid w:val="00FD4825"/>
    <w:rsid w:val="00FD52A7"/>
    <w:rsid w:val="00FD5369"/>
    <w:rsid w:val="00FD5637"/>
    <w:rsid w:val="00FD564D"/>
    <w:rsid w:val="00FD5C2C"/>
    <w:rsid w:val="00FD5E9B"/>
    <w:rsid w:val="00FD7527"/>
    <w:rsid w:val="00FE0159"/>
    <w:rsid w:val="00FE0C4D"/>
    <w:rsid w:val="00FE0D26"/>
    <w:rsid w:val="00FE2869"/>
    <w:rsid w:val="00FE35F0"/>
    <w:rsid w:val="00FE3E70"/>
    <w:rsid w:val="00FE4268"/>
    <w:rsid w:val="00FE4646"/>
    <w:rsid w:val="00FE4BF2"/>
    <w:rsid w:val="00FE5465"/>
    <w:rsid w:val="00FE5726"/>
    <w:rsid w:val="00FE7DBA"/>
    <w:rsid w:val="00FF046A"/>
    <w:rsid w:val="00FF1C71"/>
    <w:rsid w:val="00FF1CE0"/>
    <w:rsid w:val="00FF2147"/>
    <w:rsid w:val="00FF2F37"/>
    <w:rsid w:val="00FF3D29"/>
    <w:rsid w:val="00FF3F3C"/>
    <w:rsid w:val="00FF40E2"/>
    <w:rsid w:val="00FF45A2"/>
    <w:rsid w:val="00FF4719"/>
    <w:rsid w:val="00FF4BA6"/>
    <w:rsid w:val="00FF4EA1"/>
    <w:rsid w:val="00FF6065"/>
    <w:rsid w:val="00FF650A"/>
    <w:rsid w:val="00FF70BC"/>
    <w:rsid w:val="00FF77CE"/>
    <w:rsid w:val="6259EB1D"/>
    <w:rsid w:val="67FC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473DD6"/>
  <w15:docId w15:val="{74886D45-35B8-4B65-B80E-3AFFFA1FE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lang w:val="en-US"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1"/>
    <w:qFormat/>
    <w:rsid w:val="00743A8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qFormat/>
    <w:rsid w:val="00033558"/>
    <w:pPr>
      <w:keepNext/>
      <w:spacing w:after="120" w:line="276" w:lineRule="auto"/>
      <w:jc w:val="both"/>
      <w:outlineLvl w:val="1"/>
    </w:pPr>
    <w:rPr>
      <w:rFonts w:eastAsia="ヒラギノ角ゴ Pro W3"/>
      <w:b/>
      <w:color w:val="000000"/>
      <w:sz w:val="28"/>
      <w:szCs w:val="28"/>
      <w:shd w:val="clear" w:color="auto" w:fill="FFFFFF"/>
    </w:rPr>
  </w:style>
  <w:style w:type="paragraph" w:styleId="Heading3">
    <w:name w:val="heading 3"/>
    <w:basedOn w:val="Normal"/>
    <w:next w:val="Normal"/>
    <w:link w:val="Heading3Char"/>
    <w:autoRedefine/>
    <w:qFormat/>
    <w:rsid w:val="00430EF8"/>
    <w:pPr>
      <w:keepNext/>
      <w:keepLines/>
      <w:spacing w:line="276" w:lineRule="auto"/>
      <w:outlineLvl w:val="2"/>
    </w:pPr>
    <w:rPr>
      <w:rFonts w:ascii="Garamond" w:eastAsia="ヒラギノ角ゴ Pro W3" w:hAnsi="Garamond" w:cstheme="majorBidi"/>
      <w:b/>
      <w:color w:val="000000"/>
      <w:sz w:val="28"/>
      <w:szCs w:val="24"/>
    </w:rPr>
  </w:style>
  <w:style w:type="paragraph" w:styleId="Heading4">
    <w:name w:val="heading 4"/>
    <w:basedOn w:val="Normal"/>
    <w:next w:val="Normal"/>
    <w:link w:val="Heading4Char"/>
    <w:autoRedefine/>
    <w:qFormat/>
    <w:rsid w:val="00743A8B"/>
    <w:pPr>
      <w:keepNext/>
      <w:keepLines/>
      <w:spacing w:before="120" w:after="120" w:line="276" w:lineRule="auto"/>
      <w:ind w:left="720"/>
      <w:outlineLvl w:val="3"/>
    </w:pPr>
    <w:rPr>
      <w:rFonts w:ascii="Garamond" w:eastAsia="ヒラギノ角ゴ Pro W3" w:hAnsi="Garamond" w:cstheme="majorBidi"/>
      <w:b/>
      <w:color w:val="000000"/>
      <w:sz w:val="25"/>
    </w:rPr>
  </w:style>
  <w:style w:type="paragraph" w:styleId="Heading5">
    <w:name w:val="heading 5"/>
    <w:basedOn w:val="Heading4"/>
    <w:next w:val="Normal"/>
    <w:link w:val="Heading5Char"/>
    <w:autoRedefine/>
    <w:semiHidden/>
    <w:unhideWhenUsed/>
    <w:qFormat/>
    <w:rsid w:val="00743A8B"/>
    <w:pPr>
      <w:outlineLvl w:val="4"/>
    </w:pPr>
    <w:rPr>
      <w:sz w:val="24"/>
    </w:rPr>
  </w:style>
  <w:style w:type="paragraph" w:styleId="Heading7">
    <w:name w:val="heading 7"/>
    <w:basedOn w:val="Normal"/>
    <w:next w:val="Normal"/>
    <w:link w:val="Heading7Char"/>
    <w:uiPriority w:val="9"/>
    <w:semiHidden/>
    <w:unhideWhenUsed/>
    <w:qFormat/>
    <w:rsid w:val="00743A8B"/>
    <w:pPr>
      <w:keepNext/>
      <w:keepLines/>
      <w:spacing w:before="200" w:after="200" w:line="276" w:lineRule="auto"/>
      <w:ind w:right="100"/>
      <w:jc w:val="both"/>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743A8B"/>
    <w:pPr>
      <w:keepNext/>
      <w:keepLines/>
      <w:spacing w:before="200" w:after="200" w:line="276" w:lineRule="auto"/>
      <w:ind w:right="100"/>
      <w:jc w:val="both"/>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43A8B"/>
    <w:pPr>
      <w:keepNext/>
      <w:keepLines/>
      <w:spacing w:before="200" w:after="200" w:line="276" w:lineRule="auto"/>
      <w:ind w:right="100"/>
      <w:jc w:val="both"/>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3A8"/>
    <w:pPr>
      <w:tabs>
        <w:tab w:val="center" w:pos="4680"/>
        <w:tab w:val="right" w:pos="9360"/>
      </w:tabs>
    </w:pPr>
  </w:style>
  <w:style w:type="paragraph" w:customStyle="1" w:styleId="Custom1">
    <w:name w:val="Custom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noteText">
    <w:name w:val="footnote text"/>
    <w:basedOn w:val="Normal"/>
    <w:link w:val="FootnoteTextChar"/>
    <w:autoRedefine/>
    <w:qFormat/>
    <w:rsid w:val="00BB1865"/>
    <w:pPr>
      <w:tabs>
        <w:tab w:val="left" w:pos="0"/>
        <w:tab w:val="left" w:pos="720"/>
        <w:tab w:val="left" w:pos="1440"/>
      </w:tabs>
      <w:spacing w:after="120"/>
      <w:jc w:val="both"/>
    </w:pPr>
    <w:rPr>
      <w:rFonts w:ascii="Garamond" w:eastAsia="ヒラギノ角ゴ Pro W3" w:hAnsi="Garamond"/>
      <w:color w:val="000000"/>
      <w:sz w:val="20"/>
    </w:rPr>
  </w:style>
  <w:style w:type="character" w:styleId="FootnoteReference">
    <w:name w:val="footnote reference"/>
    <w:rPr>
      <w:vertAlign w:val="superscript"/>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character" w:customStyle="1" w:styleId="DefaultPara">
    <w:name w:val="Default Para"/>
    <w:basedOn w:val="DefaultParagraphFont"/>
  </w:style>
  <w:style w:type="character" w:customStyle="1" w:styleId="HeaderChar">
    <w:name w:val="Header Char"/>
    <w:link w:val="Header"/>
    <w:uiPriority w:val="99"/>
    <w:rsid w:val="00B953A8"/>
    <w:rPr>
      <w:sz w:val="24"/>
    </w:rPr>
  </w:style>
  <w:style w:type="paragraph" w:styleId="Footer">
    <w:name w:val="footer"/>
    <w:basedOn w:val="Normal"/>
    <w:link w:val="FooterChar"/>
    <w:uiPriority w:val="99"/>
    <w:unhideWhenUsed/>
    <w:rsid w:val="00B953A8"/>
    <w:pPr>
      <w:tabs>
        <w:tab w:val="center" w:pos="4680"/>
        <w:tab w:val="right" w:pos="9360"/>
      </w:tabs>
    </w:pPr>
  </w:style>
  <w:style w:type="character" w:customStyle="1" w:styleId="FooterChar">
    <w:name w:val="Footer Char"/>
    <w:link w:val="Footer"/>
    <w:uiPriority w:val="99"/>
    <w:rsid w:val="00B953A8"/>
    <w:rPr>
      <w:sz w:val="24"/>
    </w:rPr>
  </w:style>
  <w:style w:type="character" w:customStyle="1" w:styleId="Heading2Char">
    <w:name w:val="Heading 2 Char"/>
    <w:basedOn w:val="DefaultParagraphFont"/>
    <w:link w:val="Heading2"/>
    <w:rsid w:val="00033558"/>
    <w:rPr>
      <w:rFonts w:eastAsia="ヒラギノ角ゴ Pro W3"/>
      <w:b/>
      <w:color w:val="000000"/>
      <w:sz w:val="28"/>
      <w:szCs w:val="28"/>
    </w:rPr>
  </w:style>
  <w:style w:type="paragraph" w:customStyle="1" w:styleId="Body">
    <w:name w:val="Body"/>
    <w:link w:val="BodyChar"/>
    <w:qFormat/>
    <w:rsid w:val="00743A8B"/>
    <w:pPr>
      <w:spacing w:after="120" w:line="276" w:lineRule="auto"/>
      <w:jc w:val="both"/>
    </w:pPr>
    <w:rPr>
      <w:rFonts w:ascii="Garamond" w:eastAsia="ヒラギノ角ゴ Pro W3" w:hAnsi="Garamond"/>
      <w:color w:val="000000"/>
    </w:rPr>
  </w:style>
  <w:style w:type="character" w:customStyle="1" w:styleId="BodyChar">
    <w:name w:val="Body Char"/>
    <w:link w:val="Body"/>
    <w:rsid w:val="00743A8B"/>
    <w:rPr>
      <w:rFonts w:ascii="Garamond" w:eastAsia="ヒラギノ角ゴ Pro W3" w:hAnsi="Garamond"/>
      <w:color w:val="000000"/>
      <w:sz w:val="24"/>
    </w:rPr>
  </w:style>
  <w:style w:type="paragraph" w:customStyle="1" w:styleId="TitlePage-Author">
    <w:name w:val="Title Page - Author"/>
    <w:autoRedefine/>
    <w:qFormat/>
    <w:rsid w:val="0066483C"/>
    <w:pPr>
      <w:keepLines/>
    </w:pPr>
    <w:rPr>
      <w:rFonts w:eastAsia="ヒラギノ角ゴ Pro W3"/>
      <w:noProof/>
      <w:color w:val="000000"/>
      <w:sz w:val="32"/>
      <w:szCs w:val="32"/>
    </w:rPr>
  </w:style>
  <w:style w:type="paragraph" w:customStyle="1" w:styleId="Heading">
    <w:name w:val="Heading"/>
    <w:basedOn w:val="Title"/>
    <w:link w:val="HeadingChar"/>
    <w:autoRedefine/>
    <w:qFormat/>
    <w:rsid w:val="00BB1865"/>
    <w:pPr>
      <w:keepNext/>
      <w:spacing w:before="0" w:after="0" w:line="276" w:lineRule="auto"/>
    </w:pPr>
    <w:rPr>
      <w:rFonts w:ascii="Times New Roman" w:eastAsia="ヒラギノ角ゴ Pro W3" w:hAnsi="Times New Roman"/>
      <w:b w:val="0"/>
      <w:bCs w:val="0"/>
      <w:color w:val="000000"/>
      <w:kern w:val="0"/>
      <w:sz w:val="72"/>
      <w:szCs w:val="72"/>
    </w:rPr>
  </w:style>
  <w:style w:type="character" w:customStyle="1" w:styleId="HeadingChar">
    <w:name w:val="Heading Char"/>
    <w:basedOn w:val="DefaultParagraphFont"/>
    <w:link w:val="Heading"/>
    <w:rsid w:val="00BB1865"/>
    <w:rPr>
      <w:rFonts w:eastAsia="ヒラギノ角ゴ Pro W3"/>
      <w:color w:val="000000"/>
      <w:sz w:val="72"/>
      <w:szCs w:val="72"/>
    </w:rPr>
  </w:style>
  <w:style w:type="character" w:styleId="Hyperlink">
    <w:name w:val="Hyperlink"/>
    <w:basedOn w:val="DefaultParagraphFont"/>
    <w:uiPriority w:val="99"/>
    <w:unhideWhenUsed/>
    <w:qFormat/>
    <w:rsid w:val="00743A8B"/>
    <w:rPr>
      <w:color w:val="17365D" w:themeColor="text2" w:themeShade="BF"/>
      <w:u w:val="none"/>
    </w:rPr>
  </w:style>
  <w:style w:type="paragraph" w:styleId="Title">
    <w:name w:val="Title"/>
    <w:basedOn w:val="Normal"/>
    <w:next w:val="Normal"/>
    <w:link w:val="TitleChar"/>
    <w:uiPriority w:val="10"/>
    <w:rsid w:val="00FD4825"/>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D4825"/>
    <w:rPr>
      <w:rFonts w:ascii="Cambria" w:eastAsia="Times New Roman" w:hAnsi="Cambria" w:cs="Times New Roman"/>
      <w:b/>
      <w:bCs/>
      <w:kern w:val="28"/>
      <w:sz w:val="32"/>
      <w:szCs w:val="32"/>
    </w:rPr>
  </w:style>
  <w:style w:type="character" w:styleId="FollowedHyperlink">
    <w:name w:val="FollowedHyperlink"/>
    <w:uiPriority w:val="99"/>
    <w:semiHidden/>
    <w:unhideWhenUsed/>
    <w:rsid w:val="00D0447F"/>
    <w:rPr>
      <w:color w:val="800080"/>
      <w:u w:val="single"/>
    </w:rPr>
  </w:style>
  <w:style w:type="paragraph" w:styleId="BalloonText">
    <w:name w:val="Balloon Text"/>
    <w:basedOn w:val="Normal"/>
    <w:link w:val="BalloonTextChar"/>
    <w:uiPriority w:val="99"/>
    <w:semiHidden/>
    <w:unhideWhenUsed/>
    <w:rsid w:val="00743A8B"/>
    <w:rPr>
      <w:rFonts w:ascii="Tahoma" w:hAnsi="Tahoma" w:cs="Tahoma"/>
      <w:sz w:val="16"/>
      <w:szCs w:val="16"/>
    </w:rPr>
  </w:style>
  <w:style w:type="character" w:customStyle="1" w:styleId="BalloonTextChar">
    <w:name w:val="Balloon Text Char"/>
    <w:basedOn w:val="DefaultParagraphFont"/>
    <w:link w:val="BalloonText"/>
    <w:uiPriority w:val="99"/>
    <w:semiHidden/>
    <w:rsid w:val="00743A8B"/>
    <w:rPr>
      <w:rFonts w:ascii="Tahoma" w:hAnsi="Tahoma" w:cs="Tahoma"/>
      <w:sz w:val="16"/>
      <w:szCs w:val="16"/>
    </w:rPr>
  </w:style>
  <w:style w:type="paragraph" w:customStyle="1" w:styleId="BlockQuote">
    <w:name w:val="Block Quote"/>
    <w:qFormat/>
    <w:rsid w:val="00743A8B"/>
    <w:pPr>
      <w:spacing w:after="120" w:line="252" w:lineRule="auto"/>
      <w:ind w:left="1080" w:right="1080"/>
      <w:jc w:val="both"/>
    </w:pPr>
    <w:rPr>
      <w:rFonts w:ascii="Garamond" w:eastAsia="ヒラギノ角ゴ Pro W3" w:hAnsi="Garamond"/>
      <w:color w:val="000000"/>
      <w:sz w:val="23"/>
    </w:rPr>
  </w:style>
  <w:style w:type="paragraph" w:customStyle="1" w:styleId="CaseBody">
    <w:name w:val="Case Body"/>
    <w:basedOn w:val="Body"/>
    <w:link w:val="CaseBodyChar"/>
    <w:autoRedefine/>
    <w:qFormat/>
    <w:rsid w:val="00743A8B"/>
    <w:pPr>
      <w:ind w:left="360" w:right="360"/>
    </w:pPr>
    <w:rPr>
      <w:sz w:val="23"/>
    </w:rPr>
  </w:style>
  <w:style w:type="character" w:customStyle="1" w:styleId="CaseBodyChar">
    <w:name w:val="Case Body Char"/>
    <w:basedOn w:val="BodyChar"/>
    <w:link w:val="CaseBody"/>
    <w:rsid w:val="00743A8B"/>
    <w:rPr>
      <w:rFonts w:ascii="Garamond" w:eastAsia="ヒラギノ角ゴ Pro W3" w:hAnsi="Garamond"/>
      <w:color w:val="000000"/>
      <w:sz w:val="23"/>
    </w:rPr>
  </w:style>
  <w:style w:type="paragraph" w:customStyle="1" w:styleId="CaseHeading">
    <w:name w:val="Case Heading"/>
    <w:basedOn w:val="Normal"/>
    <w:link w:val="CaseHeadingChar"/>
    <w:autoRedefine/>
    <w:qFormat/>
    <w:rsid w:val="00743A8B"/>
    <w:pPr>
      <w:keepNext/>
      <w:keepLines/>
      <w:spacing w:after="120" w:line="276" w:lineRule="auto"/>
      <w:ind w:left="360" w:right="360"/>
      <w:contextualSpacing/>
      <w:jc w:val="center"/>
    </w:pPr>
    <w:rPr>
      <w:rFonts w:ascii="Garamond" w:hAnsi="Garamond"/>
      <w:b/>
      <w:sz w:val="25"/>
      <w:szCs w:val="24"/>
    </w:rPr>
  </w:style>
  <w:style w:type="character" w:customStyle="1" w:styleId="CaseHeadingChar">
    <w:name w:val="Case Heading Char"/>
    <w:basedOn w:val="DefaultParagraphFont"/>
    <w:link w:val="CaseHeading"/>
    <w:rsid w:val="00743A8B"/>
    <w:rPr>
      <w:rFonts w:ascii="Garamond" w:hAnsi="Garamond"/>
      <w:b/>
      <w:sz w:val="25"/>
      <w:szCs w:val="24"/>
    </w:rPr>
  </w:style>
  <w:style w:type="paragraph" w:customStyle="1" w:styleId="CaseJusticeNameSmallCaps">
    <w:name w:val="Case Justice Name (Small Caps)"/>
    <w:basedOn w:val="Body"/>
    <w:link w:val="CaseJusticeNameSmallCapsChar"/>
    <w:autoRedefine/>
    <w:qFormat/>
    <w:rsid w:val="00743A8B"/>
    <w:pPr>
      <w:ind w:left="360" w:right="360"/>
    </w:pPr>
    <w:rPr>
      <w:smallCaps/>
      <w:sz w:val="3"/>
    </w:rPr>
  </w:style>
  <w:style w:type="character" w:customStyle="1" w:styleId="CaseJusticeNameSmallCapsChar">
    <w:name w:val="Case Justice Name (Small Caps) Char"/>
    <w:basedOn w:val="BodyChar"/>
    <w:link w:val="CaseJusticeNameSmallCaps"/>
    <w:rsid w:val="00743A8B"/>
    <w:rPr>
      <w:rFonts w:ascii="Garamond" w:eastAsia="ヒラギノ角ゴ Pro W3" w:hAnsi="Garamond"/>
      <w:smallCaps/>
      <w:color w:val="000000"/>
      <w:sz w:val="3"/>
    </w:rPr>
  </w:style>
  <w:style w:type="paragraph" w:customStyle="1" w:styleId="NotesHeading">
    <w:name w:val="Notes Heading"/>
    <w:basedOn w:val="Normal"/>
    <w:next w:val="BodyText"/>
    <w:autoRedefine/>
    <w:qFormat/>
    <w:rsid w:val="00743A8B"/>
    <w:pPr>
      <w:keepNext/>
      <w:spacing w:before="400" w:after="120" w:line="276" w:lineRule="auto"/>
      <w:ind w:right="100"/>
      <w:jc w:val="both"/>
      <w:outlineLvl w:val="3"/>
    </w:pPr>
    <w:rPr>
      <w:rFonts w:ascii="Garamond" w:eastAsia="MS Mincho" w:hAnsi="Garamond"/>
      <w:b/>
      <w:color w:val="000000"/>
      <w:szCs w:val="22"/>
    </w:rPr>
  </w:style>
  <w:style w:type="paragraph" w:styleId="BodyText">
    <w:name w:val="Body Text"/>
    <w:basedOn w:val="Normal"/>
    <w:link w:val="BodyTextChar"/>
    <w:uiPriority w:val="1"/>
    <w:unhideWhenUsed/>
    <w:qFormat/>
    <w:rsid w:val="00743A8B"/>
    <w:pPr>
      <w:spacing w:after="120"/>
    </w:pPr>
  </w:style>
  <w:style w:type="character" w:customStyle="1" w:styleId="BodyTextChar">
    <w:name w:val="Body Text Char"/>
    <w:basedOn w:val="DefaultParagraphFont"/>
    <w:link w:val="BodyText"/>
    <w:uiPriority w:val="99"/>
    <w:semiHidden/>
    <w:rsid w:val="00743A8B"/>
    <w:rPr>
      <w:sz w:val="24"/>
    </w:rPr>
  </w:style>
  <w:style w:type="paragraph" w:customStyle="1" w:styleId="TableBody">
    <w:name w:val="Table Body"/>
    <w:basedOn w:val="Body"/>
    <w:link w:val="TableBodyChar"/>
    <w:autoRedefine/>
    <w:qFormat/>
    <w:rsid w:val="00743A8B"/>
    <w:pPr>
      <w:keepNext/>
      <w:keepLines/>
      <w:spacing w:after="0"/>
      <w:jc w:val="center"/>
    </w:pPr>
  </w:style>
  <w:style w:type="character" w:customStyle="1" w:styleId="TableBodyChar">
    <w:name w:val="Table Body Char"/>
    <w:basedOn w:val="BodyChar"/>
    <w:link w:val="TableBody"/>
    <w:rsid w:val="00743A8B"/>
    <w:rPr>
      <w:rFonts w:ascii="Garamond" w:eastAsia="ヒラギノ角ゴ Pro W3" w:hAnsi="Garamond"/>
      <w:color w:val="000000"/>
      <w:sz w:val="24"/>
    </w:rPr>
  </w:style>
  <w:style w:type="paragraph" w:customStyle="1" w:styleId="ChSubtNON-TOC">
    <w:name w:val="Ch. Subt. (NON-TOC)"/>
    <w:basedOn w:val="Body"/>
    <w:link w:val="ChSubtNON-TOCChar"/>
    <w:autoRedefine/>
    <w:qFormat/>
    <w:rsid w:val="00743A8B"/>
    <w:pPr>
      <w:spacing w:after="0"/>
      <w:jc w:val="left"/>
    </w:pPr>
    <w:rPr>
      <w:sz w:val="26"/>
    </w:rPr>
  </w:style>
  <w:style w:type="character" w:customStyle="1" w:styleId="ChSubtNON-TOCChar">
    <w:name w:val="Ch. Subt. (NON-TOC) Char"/>
    <w:basedOn w:val="BodyChar"/>
    <w:link w:val="ChSubtNON-TOC"/>
    <w:rsid w:val="00743A8B"/>
    <w:rPr>
      <w:rFonts w:ascii="Garamond" w:eastAsia="ヒラギノ角ゴ Pro W3" w:hAnsi="Garamond"/>
      <w:color w:val="000000"/>
      <w:sz w:val="26"/>
    </w:rPr>
  </w:style>
  <w:style w:type="paragraph" w:customStyle="1" w:styleId="TableHeading">
    <w:name w:val="Table Heading"/>
    <w:basedOn w:val="TableBody"/>
    <w:link w:val="TableHeadingChar"/>
    <w:autoRedefine/>
    <w:qFormat/>
    <w:rsid w:val="00743A8B"/>
    <w:pPr>
      <w:spacing w:before="100" w:beforeAutospacing="1" w:line="240" w:lineRule="auto"/>
    </w:pPr>
    <w:rPr>
      <w:b/>
      <w:sz w:val="25"/>
    </w:rPr>
  </w:style>
  <w:style w:type="character" w:customStyle="1" w:styleId="TableHeadingChar">
    <w:name w:val="Table Heading Char"/>
    <w:basedOn w:val="TableBodyChar"/>
    <w:link w:val="TableHeading"/>
    <w:rsid w:val="00743A8B"/>
    <w:rPr>
      <w:rFonts w:ascii="Garamond" w:eastAsia="ヒラギノ角ゴ Pro W3" w:hAnsi="Garamond"/>
      <w:b/>
      <w:color w:val="000000"/>
      <w:sz w:val="25"/>
    </w:rPr>
  </w:style>
  <w:style w:type="paragraph" w:customStyle="1" w:styleId="FootnoteBlock">
    <w:name w:val="Footnote Block"/>
    <w:basedOn w:val="BlockQuote"/>
    <w:autoRedefine/>
    <w:qFormat/>
    <w:rsid w:val="00743A8B"/>
    <w:pPr>
      <w:keepNext/>
    </w:pPr>
    <w:rPr>
      <w:sz w:val="21"/>
    </w:rPr>
  </w:style>
  <w:style w:type="paragraph" w:customStyle="1" w:styleId="Non-TOCHeader">
    <w:name w:val="Non-TOC Header"/>
    <w:basedOn w:val="Normal"/>
    <w:link w:val="Non-TOCHeaderChar"/>
    <w:autoRedefine/>
    <w:qFormat/>
    <w:rsid w:val="00743A8B"/>
    <w:pPr>
      <w:keepNext/>
      <w:keepLines/>
      <w:spacing w:before="120" w:after="120" w:line="276" w:lineRule="auto"/>
      <w:outlineLvl w:val="4"/>
    </w:pPr>
    <w:rPr>
      <w:rFonts w:ascii="Garamond" w:eastAsia="ヒラギノ角ゴ Pro W3" w:hAnsi="Garamond"/>
      <w:b/>
      <w:color w:val="000000"/>
      <w:sz w:val="25"/>
      <w:szCs w:val="31"/>
    </w:rPr>
  </w:style>
  <w:style w:type="character" w:customStyle="1" w:styleId="Non-TOCHeaderChar">
    <w:name w:val="Non-TOC Header Char"/>
    <w:basedOn w:val="DefaultParagraphFont"/>
    <w:link w:val="Non-TOCHeader"/>
    <w:rsid w:val="00743A8B"/>
    <w:rPr>
      <w:rFonts w:ascii="Garamond" w:eastAsia="ヒラギノ角ゴ Pro W3" w:hAnsi="Garamond"/>
      <w:b/>
      <w:color w:val="000000"/>
      <w:sz w:val="25"/>
      <w:szCs w:val="31"/>
    </w:rPr>
  </w:style>
  <w:style w:type="paragraph" w:customStyle="1" w:styleId="Elangdell-Style-Set-Jan13">
    <w:name w:val="Elangdell-Style-Set-Jan13"/>
    <w:basedOn w:val="Normal"/>
    <w:link w:val="Elangdell-Style-Set-Jan13Char"/>
    <w:autoRedefine/>
    <w:qFormat/>
    <w:rsid w:val="00743A8B"/>
    <w:pPr>
      <w:keepNext/>
      <w:spacing w:after="200" w:line="276" w:lineRule="auto"/>
      <w:outlineLvl w:val="0"/>
    </w:pPr>
    <w:rPr>
      <w:rFonts w:ascii="Garamond" w:eastAsia="ヒラギノ角ゴ Pro W3" w:hAnsi="Garamond" w:cstheme="majorBidi"/>
      <w:color w:val="000000"/>
      <w:sz w:val="72"/>
    </w:rPr>
  </w:style>
  <w:style w:type="character" w:customStyle="1" w:styleId="Elangdell-Style-Set-Jan13Char">
    <w:name w:val="Elangdell-Style-Set-Jan13 Char"/>
    <w:basedOn w:val="DefaultParagraphFont"/>
    <w:link w:val="Elangdell-Style-Set-Jan13"/>
    <w:rsid w:val="00743A8B"/>
    <w:rPr>
      <w:rFonts w:ascii="Garamond" w:eastAsia="ヒラギノ角ゴ Pro W3" w:hAnsi="Garamond" w:cstheme="majorBidi"/>
      <w:color w:val="000000"/>
      <w:sz w:val="72"/>
    </w:rPr>
  </w:style>
  <w:style w:type="character" w:customStyle="1" w:styleId="Heading3Char">
    <w:name w:val="Heading 3 Char"/>
    <w:basedOn w:val="DefaultParagraphFont"/>
    <w:link w:val="Heading3"/>
    <w:rsid w:val="00430EF8"/>
    <w:rPr>
      <w:rFonts w:ascii="Garamond" w:eastAsia="ヒラギノ角ゴ Pro W3" w:hAnsi="Garamond" w:cstheme="majorBidi"/>
      <w:b/>
      <w:color w:val="000000"/>
      <w:sz w:val="28"/>
      <w:szCs w:val="24"/>
    </w:rPr>
  </w:style>
  <w:style w:type="character" w:customStyle="1" w:styleId="Heading4Char">
    <w:name w:val="Heading 4 Char"/>
    <w:basedOn w:val="DefaultParagraphFont"/>
    <w:link w:val="Heading4"/>
    <w:rsid w:val="00743A8B"/>
    <w:rPr>
      <w:rFonts w:ascii="Garamond" w:eastAsia="ヒラギノ角ゴ Pro W3" w:hAnsi="Garamond" w:cstheme="majorBidi"/>
      <w:b/>
      <w:color w:val="000000"/>
      <w:sz w:val="25"/>
    </w:rPr>
  </w:style>
  <w:style w:type="character" w:customStyle="1" w:styleId="Heading5Char">
    <w:name w:val="Heading 5 Char"/>
    <w:basedOn w:val="DefaultParagraphFont"/>
    <w:link w:val="Heading5"/>
    <w:semiHidden/>
    <w:rsid w:val="00743A8B"/>
    <w:rPr>
      <w:rFonts w:ascii="Garamond" w:eastAsia="ヒラギノ角ゴ Pro W3" w:hAnsi="Garamond" w:cstheme="majorBidi"/>
      <w:b/>
      <w:color w:val="000000"/>
      <w:sz w:val="24"/>
    </w:rPr>
  </w:style>
  <w:style w:type="character" w:customStyle="1" w:styleId="Heading7Char">
    <w:name w:val="Heading 7 Char"/>
    <w:basedOn w:val="DefaultParagraphFont"/>
    <w:link w:val="Heading7"/>
    <w:uiPriority w:val="9"/>
    <w:semiHidden/>
    <w:rsid w:val="00743A8B"/>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uiPriority w:val="9"/>
    <w:semiHidden/>
    <w:rsid w:val="00743A8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43A8B"/>
    <w:rPr>
      <w:rFonts w:asciiTheme="majorHAnsi" w:eastAsiaTheme="majorEastAsia" w:hAnsiTheme="majorHAnsi" w:cstheme="majorBidi"/>
      <w:i/>
      <w:iCs/>
      <w:color w:val="404040" w:themeColor="text1" w:themeTint="BF"/>
    </w:rPr>
  </w:style>
  <w:style w:type="character" w:customStyle="1" w:styleId="FootnoteTextChar">
    <w:name w:val="Footnote Text Char"/>
    <w:basedOn w:val="DefaultParagraphFont"/>
    <w:link w:val="FootnoteText"/>
    <w:uiPriority w:val="99"/>
    <w:rsid w:val="00BB1865"/>
    <w:rPr>
      <w:rFonts w:ascii="Garamond" w:eastAsia="ヒラギノ角ゴ Pro W3" w:hAnsi="Garamond"/>
      <w:color w:val="000000"/>
      <w:sz w:val="20"/>
    </w:rPr>
  </w:style>
  <w:style w:type="paragraph" w:styleId="Caption">
    <w:name w:val="caption"/>
    <w:qFormat/>
    <w:rsid w:val="00743A8B"/>
    <w:pPr>
      <w:spacing w:line="276" w:lineRule="auto"/>
      <w:ind w:left="1080" w:right="1080"/>
      <w:jc w:val="center"/>
    </w:pPr>
    <w:rPr>
      <w:rFonts w:ascii="Garamond" w:eastAsia="ヒラギノ角ゴ Pro W3" w:hAnsi="Garamond"/>
      <w:i/>
      <w:color w:val="000000"/>
      <w:sz w:val="23"/>
    </w:rPr>
  </w:style>
  <w:style w:type="paragraph" w:styleId="EndnoteText">
    <w:name w:val="endnote text"/>
    <w:aliases w:val="Footnote Texts"/>
    <w:basedOn w:val="Normal"/>
    <w:link w:val="EndnoteTextChar"/>
    <w:autoRedefine/>
    <w:qFormat/>
    <w:rsid w:val="00743A8B"/>
    <w:pPr>
      <w:keepNext/>
      <w:keepLines/>
      <w:spacing w:after="120" w:line="276" w:lineRule="auto"/>
      <w:ind w:right="100"/>
      <w:jc w:val="both"/>
    </w:pPr>
    <w:rPr>
      <w:rFonts w:ascii="Garamond" w:hAnsi="Garamond"/>
      <w:sz w:val="22"/>
      <w:szCs w:val="22"/>
    </w:rPr>
  </w:style>
  <w:style w:type="character" w:customStyle="1" w:styleId="EndnoteTextChar">
    <w:name w:val="Endnote Text Char"/>
    <w:aliases w:val="Footnote Texts Char"/>
    <w:basedOn w:val="DefaultParagraphFont"/>
    <w:link w:val="EndnoteText"/>
    <w:rsid w:val="00743A8B"/>
    <w:rPr>
      <w:rFonts w:ascii="Garamond" w:hAnsi="Garamond"/>
      <w:sz w:val="22"/>
      <w:szCs w:val="22"/>
    </w:rPr>
  </w:style>
  <w:style w:type="paragraph" w:styleId="Subtitle">
    <w:name w:val="Subtitle"/>
    <w:aliases w:val="Title Page - Subtitle"/>
    <w:link w:val="SubtitleChar"/>
    <w:autoRedefine/>
    <w:qFormat/>
    <w:rsid w:val="00743A8B"/>
    <w:pPr>
      <w:keepLines/>
      <w:outlineLvl w:val="1"/>
    </w:pPr>
    <w:rPr>
      <w:rFonts w:ascii="Garamond" w:eastAsia="ヒラギノ角ゴ Pro W3" w:hAnsi="Garamond" w:cstheme="majorBidi"/>
      <w:color w:val="000000"/>
      <w:sz w:val="44"/>
    </w:rPr>
  </w:style>
  <w:style w:type="character" w:customStyle="1" w:styleId="SubtitleChar">
    <w:name w:val="Subtitle Char"/>
    <w:aliases w:val="Title Page - Subtitle Char"/>
    <w:basedOn w:val="DefaultParagraphFont"/>
    <w:link w:val="Subtitle"/>
    <w:rsid w:val="00743A8B"/>
    <w:rPr>
      <w:rFonts w:ascii="Garamond" w:eastAsia="ヒラギノ角ゴ Pro W3" w:hAnsi="Garamond" w:cstheme="majorBidi"/>
      <w:color w:val="000000"/>
      <w:sz w:val="44"/>
    </w:rPr>
  </w:style>
  <w:style w:type="character" w:customStyle="1" w:styleId="Heading1Char">
    <w:name w:val="Heading 1 Char"/>
    <w:basedOn w:val="DefaultParagraphFont"/>
    <w:link w:val="Heading1"/>
    <w:uiPriority w:val="9"/>
    <w:rsid w:val="00743A8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
    <w:next w:val="Normal"/>
    <w:link w:val="TOCHeadingChar"/>
    <w:autoRedefine/>
    <w:uiPriority w:val="39"/>
    <w:qFormat/>
    <w:rsid w:val="00743A8B"/>
    <w:rPr>
      <w:sz w:val="80"/>
    </w:rPr>
  </w:style>
  <w:style w:type="character" w:customStyle="1" w:styleId="TOCHeadingChar">
    <w:name w:val="TOC Heading Char"/>
    <w:basedOn w:val="HeadingChar"/>
    <w:link w:val="TOCHeading"/>
    <w:uiPriority w:val="39"/>
    <w:rsid w:val="00743A8B"/>
    <w:rPr>
      <w:rFonts w:ascii="Garamond" w:eastAsia="ヒラギノ角ゴ Pro W3" w:hAnsi="Garamond" w:cstheme="majorBidi"/>
      <w:color w:val="000000"/>
      <w:sz w:val="80"/>
      <w:szCs w:val="72"/>
    </w:rPr>
  </w:style>
  <w:style w:type="paragraph" w:styleId="TOC2">
    <w:name w:val="toc 2"/>
    <w:basedOn w:val="Normal"/>
    <w:next w:val="Normal"/>
    <w:autoRedefine/>
    <w:uiPriority w:val="39"/>
    <w:unhideWhenUsed/>
    <w:rsid w:val="00340284"/>
    <w:pPr>
      <w:spacing w:after="100"/>
      <w:ind w:left="240"/>
    </w:pPr>
    <w:rPr>
      <w:rFonts w:ascii="Garamond" w:hAnsi="Garamond"/>
      <w:b/>
    </w:rPr>
  </w:style>
  <w:style w:type="paragraph" w:styleId="TOC3">
    <w:name w:val="toc 3"/>
    <w:basedOn w:val="Normal"/>
    <w:next w:val="Normal"/>
    <w:autoRedefine/>
    <w:uiPriority w:val="39"/>
    <w:unhideWhenUsed/>
    <w:rsid w:val="00340284"/>
    <w:pPr>
      <w:spacing w:after="100"/>
      <w:ind w:left="480"/>
    </w:pPr>
    <w:rPr>
      <w:rFonts w:ascii="Garamond" w:hAnsi="Garamond"/>
    </w:rPr>
  </w:style>
  <w:style w:type="paragraph" w:styleId="ListParagraph">
    <w:name w:val="List Paragraph"/>
    <w:basedOn w:val="Normal"/>
    <w:uiPriority w:val="1"/>
    <w:qFormat/>
    <w:rsid w:val="006E49F6"/>
    <w:pPr>
      <w:ind w:left="720"/>
      <w:contextualSpacing/>
    </w:pPr>
  </w:style>
  <w:style w:type="character" w:styleId="EndnoteReference">
    <w:name w:val="endnote reference"/>
    <w:basedOn w:val="DefaultParagraphFont"/>
    <w:uiPriority w:val="99"/>
    <w:semiHidden/>
    <w:unhideWhenUsed/>
    <w:rsid w:val="00E02FF0"/>
    <w:rPr>
      <w:vertAlign w:val="superscript"/>
    </w:rPr>
  </w:style>
  <w:style w:type="character" w:styleId="PlaceholderText">
    <w:name w:val="Placeholder Text"/>
    <w:basedOn w:val="DefaultParagraphFont"/>
    <w:uiPriority w:val="99"/>
    <w:semiHidden/>
    <w:rsid w:val="00E1445D"/>
    <w:rPr>
      <w:color w:val="808080"/>
    </w:rPr>
  </w:style>
  <w:style w:type="character" w:customStyle="1" w:styleId="apple-converted-space">
    <w:name w:val="apple-converted-space"/>
    <w:basedOn w:val="DefaultParagraphFont"/>
    <w:uiPriority w:val="99"/>
    <w:rsid w:val="00555413"/>
  </w:style>
  <w:style w:type="paragraph" w:customStyle="1" w:styleId="TableParagraph">
    <w:name w:val="Table Paragraph"/>
    <w:basedOn w:val="Normal"/>
    <w:uiPriority w:val="1"/>
    <w:qFormat/>
    <w:rsid w:val="00994E84"/>
    <w:pPr>
      <w:widowControl w:val="0"/>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D8091F"/>
    <w:pPr>
      <w:spacing w:before="100" w:beforeAutospacing="1" w:after="100" w:afterAutospacing="1"/>
    </w:pPr>
    <w:rPr>
      <w:rFonts w:eastAsiaTheme="minorEastAsia"/>
      <w:szCs w:val="24"/>
    </w:rPr>
  </w:style>
  <w:style w:type="character" w:customStyle="1" w:styleId="UnresolvedMention1">
    <w:name w:val="Unresolved Mention1"/>
    <w:basedOn w:val="DefaultParagraphFont"/>
    <w:uiPriority w:val="99"/>
    <w:semiHidden/>
    <w:unhideWhenUsed/>
    <w:rsid w:val="00E61BB6"/>
    <w:rPr>
      <w:color w:val="808080"/>
      <w:shd w:val="clear" w:color="auto" w:fill="E6E6E6"/>
    </w:rPr>
  </w:style>
  <w:style w:type="character" w:customStyle="1" w:styleId="UnresolvedMention">
    <w:name w:val="Unresolved Mention"/>
    <w:basedOn w:val="DefaultParagraphFont"/>
    <w:uiPriority w:val="99"/>
    <w:semiHidden/>
    <w:unhideWhenUsed/>
    <w:rsid w:val="00D34C79"/>
    <w:rPr>
      <w:color w:val="808080"/>
      <w:shd w:val="clear" w:color="auto" w:fill="E6E6E6"/>
    </w:rPr>
  </w:style>
  <w:style w:type="character" w:styleId="CommentReference">
    <w:name w:val="annotation reference"/>
    <w:basedOn w:val="DefaultParagraphFont"/>
    <w:uiPriority w:val="99"/>
    <w:semiHidden/>
    <w:unhideWhenUsed/>
    <w:rsid w:val="007032A1"/>
    <w:rPr>
      <w:sz w:val="16"/>
      <w:szCs w:val="16"/>
    </w:rPr>
  </w:style>
  <w:style w:type="paragraph" w:styleId="CommentText">
    <w:name w:val="annotation text"/>
    <w:basedOn w:val="Normal"/>
    <w:link w:val="CommentTextChar"/>
    <w:uiPriority w:val="99"/>
    <w:semiHidden/>
    <w:unhideWhenUsed/>
    <w:rsid w:val="007032A1"/>
    <w:rPr>
      <w:sz w:val="20"/>
    </w:rPr>
  </w:style>
  <w:style w:type="character" w:customStyle="1" w:styleId="CommentTextChar">
    <w:name w:val="Comment Text Char"/>
    <w:basedOn w:val="DefaultParagraphFont"/>
    <w:link w:val="CommentText"/>
    <w:uiPriority w:val="99"/>
    <w:semiHidden/>
    <w:rsid w:val="007032A1"/>
    <w:rPr>
      <w:sz w:val="20"/>
    </w:rPr>
  </w:style>
  <w:style w:type="paragraph" w:styleId="CommentSubject">
    <w:name w:val="annotation subject"/>
    <w:basedOn w:val="CommentText"/>
    <w:next w:val="CommentText"/>
    <w:link w:val="CommentSubjectChar"/>
    <w:uiPriority w:val="99"/>
    <w:semiHidden/>
    <w:unhideWhenUsed/>
    <w:rsid w:val="007032A1"/>
    <w:rPr>
      <w:b/>
      <w:bCs/>
    </w:rPr>
  </w:style>
  <w:style w:type="character" w:customStyle="1" w:styleId="CommentSubjectChar">
    <w:name w:val="Comment Subject Char"/>
    <w:basedOn w:val="CommentTextChar"/>
    <w:link w:val="CommentSubject"/>
    <w:uiPriority w:val="99"/>
    <w:semiHidden/>
    <w:rsid w:val="007032A1"/>
    <w:rPr>
      <w:b/>
      <w:bCs/>
      <w:sz w:val="20"/>
    </w:rPr>
  </w:style>
  <w:style w:type="paragraph" w:styleId="Revision">
    <w:name w:val="Revision"/>
    <w:hidden/>
    <w:uiPriority w:val="99"/>
    <w:semiHidden/>
    <w:rsid w:val="00614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4388">
      <w:bodyDiv w:val="1"/>
      <w:marLeft w:val="0"/>
      <w:marRight w:val="0"/>
      <w:marTop w:val="0"/>
      <w:marBottom w:val="0"/>
      <w:divBdr>
        <w:top w:val="none" w:sz="0" w:space="0" w:color="auto"/>
        <w:left w:val="none" w:sz="0" w:space="0" w:color="auto"/>
        <w:bottom w:val="none" w:sz="0" w:space="0" w:color="auto"/>
        <w:right w:val="none" w:sz="0" w:space="0" w:color="auto"/>
      </w:divBdr>
    </w:div>
    <w:div w:id="807628506">
      <w:bodyDiv w:val="1"/>
      <w:marLeft w:val="0"/>
      <w:marRight w:val="0"/>
      <w:marTop w:val="0"/>
      <w:marBottom w:val="0"/>
      <w:divBdr>
        <w:top w:val="none" w:sz="0" w:space="0" w:color="auto"/>
        <w:left w:val="none" w:sz="0" w:space="0" w:color="auto"/>
        <w:bottom w:val="none" w:sz="0" w:space="0" w:color="auto"/>
        <w:right w:val="none" w:sz="0" w:space="0" w:color="auto"/>
      </w:divBdr>
    </w:div>
    <w:div w:id="847716070">
      <w:bodyDiv w:val="1"/>
      <w:marLeft w:val="0"/>
      <w:marRight w:val="0"/>
      <w:marTop w:val="0"/>
      <w:marBottom w:val="0"/>
      <w:divBdr>
        <w:top w:val="none" w:sz="0" w:space="0" w:color="auto"/>
        <w:left w:val="none" w:sz="0" w:space="0" w:color="auto"/>
        <w:bottom w:val="none" w:sz="0" w:space="0" w:color="auto"/>
        <w:right w:val="none" w:sz="0" w:space="0" w:color="auto"/>
      </w:divBdr>
    </w:div>
    <w:div w:id="935795131">
      <w:bodyDiv w:val="1"/>
      <w:marLeft w:val="0"/>
      <w:marRight w:val="0"/>
      <w:marTop w:val="0"/>
      <w:marBottom w:val="0"/>
      <w:divBdr>
        <w:top w:val="none" w:sz="0" w:space="0" w:color="auto"/>
        <w:left w:val="none" w:sz="0" w:space="0" w:color="auto"/>
        <w:bottom w:val="none" w:sz="0" w:space="0" w:color="auto"/>
        <w:right w:val="none" w:sz="0" w:space="0" w:color="auto"/>
      </w:divBdr>
    </w:div>
    <w:div w:id="1215847569">
      <w:bodyDiv w:val="1"/>
      <w:marLeft w:val="0"/>
      <w:marRight w:val="0"/>
      <w:marTop w:val="0"/>
      <w:marBottom w:val="0"/>
      <w:divBdr>
        <w:top w:val="none" w:sz="0" w:space="0" w:color="auto"/>
        <w:left w:val="none" w:sz="0" w:space="0" w:color="auto"/>
        <w:bottom w:val="none" w:sz="0" w:space="0" w:color="auto"/>
        <w:right w:val="none" w:sz="0" w:space="0" w:color="auto"/>
      </w:divBdr>
    </w:div>
    <w:div w:id="1216549675">
      <w:bodyDiv w:val="1"/>
      <w:marLeft w:val="0"/>
      <w:marRight w:val="0"/>
      <w:marTop w:val="0"/>
      <w:marBottom w:val="0"/>
      <w:divBdr>
        <w:top w:val="none" w:sz="0" w:space="0" w:color="auto"/>
        <w:left w:val="none" w:sz="0" w:space="0" w:color="auto"/>
        <w:bottom w:val="none" w:sz="0" w:space="0" w:color="auto"/>
        <w:right w:val="none" w:sz="0" w:space="0" w:color="auto"/>
      </w:divBdr>
    </w:div>
    <w:div w:id="1301032959">
      <w:bodyDiv w:val="1"/>
      <w:marLeft w:val="0"/>
      <w:marRight w:val="0"/>
      <w:marTop w:val="0"/>
      <w:marBottom w:val="0"/>
      <w:divBdr>
        <w:top w:val="none" w:sz="0" w:space="0" w:color="auto"/>
        <w:left w:val="none" w:sz="0" w:space="0" w:color="auto"/>
        <w:bottom w:val="none" w:sz="0" w:space="0" w:color="auto"/>
        <w:right w:val="none" w:sz="0" w:space="0" w:color="auto"/>
      </w:divBdr>
    </w:div>
    <w:div w:id="1425303920">
      <w:bodyDiv w:val="1"/>
      <w:marLeft w:val="0"/>
      <w:marRight w:val="0"/>
      <w:marTop w:val="0"/>
      <w:marBottom w:val="0"/>
      <w:divBdr>
        <w:top w:val="none" w:sz="0" w:space="0" w:color="auto"/>
        <w:left w:val="none" w:sz="0" w:space="0" w:color="auto"/>
        <w:bottom w:val="none" w:sz="0" w:space="0" w:color="auto"/>
        <w:right w:val="none" w:sz="0" w:space="0" w:color="auto"/>
      </w:divBdr>
    </w:div>
    <w:div w:id="1558280457">
      <w:bodyDiv w:val="1"/>
      <w:marLeft w:val="0"/>
      <w:marRight w:val="0"/>
      <w:marTop w:val="0"/>
      <w:marBottom w:val="0"/>
      <w:divBdr>
        <w:top w:val="none" w:sz="0" w:space="0" w:color="auto"/>
        <w:left w:val="none" w:sz="0" w:space="0" w:color="auto"/>
        <w:bottom w:val="none" w:sz="0" w:space="0" w:color="auto"/>
        <w:right w:val="none" w:sz="0" w:space="0" w:color="auto"/>
      </w:divBdr>
    </w:div>
    <w:div w:id="1602101025">
      <w:bodyDiv w:val="1"/>
      <w:marLeft w:val="0"/>
      <w:marRight w:val="0"/>
      <w:marTop w:val="0"/>
      <w:marBottom w:val="0"/>
      <w:divBdr>
        <w:top w:val="none" w:sz="0" w:space="0" w:color="auto"/>
        <w:left w:val="none" w:sz="0" w:space="0" w:color="auto"/>
        <w:bottom w:val="none" w:sz="0" w:space="0" w:color="auto"/>
        <w:right w:val="none" w:sz="0" w:space="0" w:color="auto"/>
      </w:divBdr>
    </w:div>
    <w:div w:id="1868980801">
      <w:bodyDiv w:val="1"/>
      <w:marLeft w:val="0"/>
      <w:marRight w:val="0"/>
      <w:marTop w:val="0"/>
      <w:marBottom w:val="0"/>
      <w:divBdr>
        <w:top w:val="none" w:sz="0" w:space="0" w:color="auto"/>
        <w:left w:val="none" w:sz="0" w:space="0" w:color="auto"/>
        <w:bottom w:val="none" w:sz="0" w:space="0" w:color="auto"/>
        <w:right w:val="none" w:sz="0" w:space="0" w:color="auto"/>
      </w:divBdr>
      <w:divsChild>
        <w:div w:id="271133661">
          <w:marLeft w:val="0"/>
          <w:marRight w:val="0"/>
          <w:marTop w:val="0"/>
          <w:marBottom w:val="0"/>
          <w:divBdr>
            <w:top w:val="none" w:sz="0" w:space="0" w:color="auto"/>
            <w:left w:val="none" w:sz="0" w:space="0" w:color="auto"/>
            <w:bottom w:val="none" w:sz="0" w:space="0" w:color="auto"/>
            <w:right w:val="none" w:sz="0" w:space="0" w:color="auto"/>
          </w:divBdr>
        </w:div>
        <w:div w:id="1284731241">
          <w:marLeft w:val="0"/>
          <w:marRight w:val="0"/>
          <w:marTop w:val="0"/>
          <w:marBottom w:val="0"/>
          <w:divBdr>
            <w:top w:val="none" w:sz="0" w:space="0" w:color="auto"/>
            <w:left w:val="none" w:sz="0" w:space="0" w:color="auto"/>
            <w:bottom w:val="none" w:sz="0" w:space="0" w:color="auto"/>
            <w:right w:val="none" w:sz="0" w:space="0" w:color="auto"/>
          </w:divBdr>
        </w:div>
      </w:divsChild>
    </w:div>
    <w:div w:id="1952935268">
      <w:bodyDiv w:val="1"/>
      <w:marLeft w:val="0"/>
      <w:marRight w:val="0"/>
      <w:marTop w:val="0"/>
      <w:marBottom w:val="0"/>
      <w:divBdr>
        <w:top w:val="none" w:sz="0" w:space="0" w:color="auto"/>
        <w:left w:val="none" w:sz="0" w:space="0" w:color="auto"/>
        <w:bottom w:val="none" w:sz="0" w:space="0" w:color="auto"/>
        <w:right w:val="none" w:sz="0" w:space="0" w:color="auto"/>
      </w:divBdr>
    </w:div>
    <w:div w:id="204282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elangdell.cali.org/" TargetMode="External"/><Relationship Id="rId26" Type="http://schemas.openxmlformats.org/officeDocument/2006/relationships/hyperlink" Target="https://www.cali.org/faq/15754"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cali.org" TargetMode="External"/><Relationship Id="rId34" Type="http://schemas.openxmlformats.org/officeDocument/2006/relationships/image" Target="media/image70.emf"/><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hyperlink" Target="https://twitter.com/caliorg" TargetMode="External"/><Relationship Id="rId33" Type="http://schemas.openxmlformats.org/officeDocument/2006/relationships/image" Target="media/image7.emf"/><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elangdell.cali.org/" TargetMode="External"/><Relationship Id="rId20" Type="http://schemas.openxmlformats.org/officeDocument/2006/relationships/hyperlink" Target="mailto:feedback@cali.org" TargetMode="External"/><Relationship Id="rId29" Type="http://schemas.openxmlformats.org/officeDocument/2006/relationships/image" Target="media/image4.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ali.org/the-elangdell-bookstore" TargetMode="External"/><Relationship Id="rId32" Type="http://schemas.openxmlformats.org/officeDocument/2006/relationships/package" Target="embeddings/Microsoft_Word_Document1.docx"/><Relationship Id="rId37" Type="http://schemas.openxmlformats.org/officeDocument/2006/relationships/header" Target="header2.xml"/><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ali.org/the-elangdell-bookstore" TargetMode="External"/><Relationship Id="rId28" Type="http://schemas.openxmlformats.org/officeDocument/2006/relationships/image" Target="media/image3.jpeg"/><Relationship Id="rId36" Type="http://schemas.openxmlformats.org/officeDocument/2006/relationships/image" Target="media/image80.emf"/><Relationship Id="rId10" Type="http://schemas.openxmlformats.org/officeDocument/2006/relationships/endnotes" Target="endnotes.xml"/><Relationship Id="rId19" Type="http://schemas.openxmlformats.org/officeDocument/2006/relationships/hyperlink" Target="http://creativecommons.org/licenses/by-nc-sa/3.0/" TargetMode="External"/><Relationship Id="rId31"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ali.org/faq/15777" TargetMode="External"/><Relationship Id="rId27" Type="http://schemas.openxmlformats.org/officeDocument/2006/relationships/footer" Target="footer4.xml"/><Relationship Id="rId30" Type="http://schemas.openxmlformats.org/officeDocument/2006/relationships/image" Target="media/image5.wmf"/><Relationship Id="rId35" Type="http://schemas.openxmlformats.org/officeDocument/2006/relationships/image" Target="media/image8.emf"/></Relationships>
</file>

<file path=word/_rels/footnotes.xml.rels><?xml version="1.0" encoding="UTF-8" standalone="yes"?>
<Relationships xmlns="http://schemas.openxmlformats.org/package/2006/relationships"><Relationship Id="rId2" Type="http://schemas.openxmlformats.org/officeDocument/2006/relationships/hyperlink" Target="http://www.irs.gov/file_source/pub/irs-soi/histab13e.xls" TargetMode="External"/><Relationship Id="rId1" Type="http://schemas.openxmlformats.org/officeDocument/2006/relationships/hyperlink" Target="https://financial-calculators.com/amortization-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9" ma:contentTypeDescription="Create a new document." ma:contentTypeScope="" ma:versionID="ed0ef02375de813deda4969e09149d78">
  <xsd:schema xmlns:xsd="http://www.w3.org/2001/XMLSchema" xmlns:xs="http://www.w3.org/2001/XMLSchema" xmlns:p="http://schemas.microsoft.com/office/2006/metadata/properties" xmlns:ns1="http://schemas.microsoft.com/sharepoint/v3" xmlns:ns3="1352bbba-deb9-4767-8bd5-f292f9ff4d06" targetNamespace="http://schemas.microsoft.com/office/2006/metadata/properties" ma:root="true" ma:fieldsID="e5a764d68ed2fa8f3ff5df87ab1948c3" ns1:_="" ns3:_="">
    <xsd:import namespace="http://schemas.microsoft.com/sharepoint/v3"/>
    <xsd:import namespace="1352bbba-deb9-4767-8bd5-f292f9ff4d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06731-4B21-4030-AFAB-929F180B7A4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E73CEF7-693B-42F1-9B61-A8E540782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E9C82B-1AF8-4CAD-808B-5F22FDA16277}">
  <ds:schemaRefs>
    <ds:schemaRef ds:uri="http://schemas.microsoft.com/sharepoint/v3/contenttype/forms"/>
  </ds:schemaRefs>
</ds:datastoreItem>
</file>

<file path=customXml/itemProps4.xml><?xml version="1.0" encoding="utf-8"?>
<ds:datastoreItem xmlns:ds="http://schemas.openxmlformats.org/officeDocument/2006/customXml" ds:itemID="{D534F14C-758D-424D-B000-626EE9FE9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5</Pages>
  <Words>177018</Words>
  <Characters>1009003</Characters>
  <Application>Microsoft Office Word</Application>
  <DocSecurity>0</DocSecurity>
  <Lines>8408</Lines>
  <Paragraphs>2367</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18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Deb Quentel</cp:lastModifiedBy>
  <cp:revision>3</cp:revision>
  <cp:lastPrinted>2020-06-23T18:35:00Z</cp:lastPrinted>
  <dcterms:created xsi:type="dcterms:W3CDTF">2020-06-23T18:36:00Z</dcterms:created>
  <dcterms:modified xsi:type="dcterms:W3CDTF">2020-06-28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ies>
</file>